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3A184" w14:textId="6E965F4B" w:rsidR="003D3D09" w:rsidRDefault="00293484" w:rsidP="00420262">
      <w:pPr>
        <w:pStyle w:val="Title"/>
        <w:tabs>
          <w:tab w:val="left" w:pos="360"/>
          <w:tab w:val="left" w:pos="630"/>
          <w:tab w:val="left" w:pos="1080"/>
        </w:tabs>
        <w:ind w:left="0" w:right="-510" w:firstLine="90"/>
        <w:rPr>
          <w:spacing w:val="-2"/>
        </w:rPr>
      </w:pPr>
      <w:r>
        <w:t>Lab</w:t>
      </w:r>
      <w:r>
        <w:rPr>
          <w:spacing w:val="-32"/>
        </w:rPr>
        <w:t xml:space="preserve"> </w:t>
      </w:r>
      <w:r>
        <w:t>report</w:t>
      </w:r>
      <w:r>
        <w:rPr>
          <w:spacing w:val="-32"/>
        </w:rPr>
        <w:t xml:space="preserve"> </w:t>
      </w:r>
      <w:r w:rsidR="005F3689">
        <w:t>4</w:t>
      </w:r>
      <w:r>
        <w:t>:</w:t>
      </w:r>
      <w:r>
        <w:rPr>
          <w:spacing w:val="23"/>
        </w:rPr>
        <w:t xml:space="preserve"> </w:t>
      </w:r>
      <w:r>
        <w:rPr>
          <w:spacing w:val="-2"/>
        </w:rPr>
        <w:t>202</w:t>
      </w:r>
      <w:r w:rsidR="00892D4E">
        <w:rPr>
          <w:spacing w:val="-2"/>
        </w:rPr>
        <w:t>4</w:t>
      </w:r>
      <w:r>
        <w:rPr>
          <w:spacing w:val="-2"/>
        </w:rPr>
        <w:t>/0</w:t>
      </w:r>
      <w:r w:rsidR="005F3689">
        <w:rPr>
          <w:spacing w:val="-2"/>
        </w:rPr>
        <w:t>4</w:t>
      </w:r>
      <w:r>
        <w:rPr>
          <w:spacing w:val="-2"/>
        </w:rPr>
        <w:t>/</w:t>
      </w:r>
      <w:r w:rsidR="00892D4E">
        <w:rPr>
          <w:spacing w:val="-2"/>
        </w:rPr>
        <w:t>11</w:t>
      </w:r>
    </w:p>
    <w:p w14:paraId="1B707DB6" w14:textId="07418E34" w:rsidR="00940340" w:rsidRDefault="00940340" w:rsidP="00420262">
      <w:pPr>
        <w:pStyle w:val="Title"/>
        <w:tabs>
          <w:tab w:val="left" w:pos="360"/>
          <w:tab w:val="left" w:pos="630"/>
          <w:tab w:val="left" w:pos="1080"/>
        </w:tabs>
        <w:ind w:left="0" w:right="-510" w:firstLine="90"/>
      </w:pPr>
      <w:r>
        <w:rPr>
          <w:spacing w:val="-2"/>
        </w:rPr>
        <w:t>Pooya Nasiri</w:t>
      </w:r>
    </w:p>
    <w:p w14:paraId="42F7FE80" w14:textId="77777777" w:rsidR="003D3D09" w:rsidRPr="00F55D36" w:rsidRDefault="003D3D09" w:rsidP="00F55D36">
      <w:pPr>
        <w:pStyle w:val="BodyText"/>
        <w:tabs>
          <w:tab w:val="left" w:pos="360"/>
          <w:tab w:val="left" w:pos="630"/>
          <w:tab w:val="left" w:pos="1080"/>
        </w:tabs>
        <w:spacing w:before="5"/>
        <w:ind w:right="-510"/>
        <w:rPr>
          <w:rFonts w:ascii="Calibri Light"/>
          <w:sz w:val="36"/>
          <w:szCs w:val="12"/>
        </w:rPr>
      </w:pPr>
    </w:p>
    <w:p w14:paraId="3328A2C4" w14:textId="693B8CF7" w:rsidR="005F3689" w:rsidRDefault="00293484" w:rsidP="00C70B0E">
      <w:pPr>
        <w:pStyle w:val="ListParagraph"/>
        <w:numPr>
          <w:ilvl w:val="0"/>
          <w:numId w:val="1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left="0" w:right="-510" w:firstLine="90"/>
      </w:pPr>
      <w:r>
        <w:rPr>
          <w:sz w:val="28"/>
        </w:rPr>
        <w:t>In</w:t>
      </w:r>
      <w:r>
        <w:rPr>
          <w:spacing w:val="-4"/>
          <w:sz w:val="28"/>
        </w:rPr>
        <w:t xml:space="preserve"> </w:t>
      </w:r>
      <w:r>
        <w:rPr>
          <w:sz w:val="28"/>
        </w:rPr>
        <w:t>the</w:t>
      </w:r>
      <w:r>
        <w:rPr>
          <w:spacing w:val="-3"/>
          <w:sz w:val="28"/>
        </w:rPr>
        <w:t xml:space="preserve"> </w:t>
      </w:r>
      <w:r>
        <w:rPr>
          <w:sz w:val="28"/>
          <w:u w:val="single"/>
        </w:rPr>
        <w:t>first</w:t>
      </w:r>
      <w:r>
        <w:rPr>
          <w:spacing w:val="-2"/>
          <w:sz w:val="28"/>
          <w:u w:val="single"/>
        </w:rPr>
        <w:t xml:space="preserve"> </w:t>
      </w:r>
      <w:r>
        <w:rPr>
          <w:sz w:val="28"/>
          <w:u w:val="single"/>
        </w:rPr>
        <w:t>task</w:t>
      </w:r>
      <w:r>
        <w:rPr>
          <w:spacing w:val="-3"/>
          <w:sz w:val="28"/>
        </w:rPr>
        <w:t xml:space="preserve"> </w:t>
      </w:r>
      <w:r>
        <w:rPr>
          <w:sz w:val="28"/>
        </w:rPr>
        <w:t>I</w:t>
      </w:r>
      <w:r>
        <w:rPr>
          <w:spacing w:val="-3"/>
          <w:sz w:val="28"/>
        </w:rPr>
        <w:t xml:space="preserve"> </w:t>
      </w:r>
      <w:r w:rsidR="00C70B0E">
        <w:rPr>
          <w:sz w:val="28"/>
        </w:rPr>
        <w:t xml:space="preserve">learned to use </w:t>
      </w:r>
      <w:proofErr w:type="spellStart"/>
      <w:r w:rsidR="00C70B0E">
        <w:rPr>
          <w:sz w:val="28"/>
        </w:rPr>
        <w:t>opencv</w:t>
      </w:r>
      <w:proofErr w:type="spellEnd"/>
      <w:r w:rsidR="00C70B0E">
        <w:rPr>
          <w:sz w:val="28"/>
        </w:rPr>
        <w:t xml:space="preserve"> canny edge detector and adjust its threshold parameters using trackbars.</w:t>
      </w:r>
    </w:p>
    <w:p w14:paraId="6B0ABAFD" w14:textId="141AFCA8" w:rsidR="005F3689" w:rsidRDefault="005F3689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26B76221" w14:textId="1258229A" w:rsidR="005F3689" w:rsidRDefault="00655266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  <w:r w:rsidRPr="00655266">
        <w:rPr>
          <w:noProof/>
        </w:rPr>
        <w:drawing>
          <wp:anchor distT="0" distB="0" distL="114300" distR="114300" simplePos="0" relativeHeight="251570176" behindDoc="0" locked="0" layoutInCell="1" allowOverlap="1" wp14:anchorId="69BFD3C4" wp14:editId="56D680A6">
            <wp:simplePos x="0" y="0"/>
            <wp:positionH relativeFrom="column">
              <wp:posOffset>31969</wp:posOffset>
            </wp:positionH>
            <wp:positionV relativeFrom="paragraph">
              <wp:posOffset>254569</wp:posOffset>
            </wp:positionV>
            <wp:extent cx="6019800" cy="2752454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5069" cy="27548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3110A28" w14:textId="5A34392C" w:rsidR="00655266" w:rsidRDefault="001E4F0E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  <w:r w:rsidRPr="00655266">
        <w:rPr>
          <w:noProof/>
        </w:rPr>
        <w:drawing>
          <wp:anchor distT="0" distB="0" distL="114300" distR="114300" simplePos="0" relativeHeight="251628544" behindDoc="0" locked="0" layoutInCell="1" allowOverlap="1" wp14:anchorId="0FEE9F2F" wp14:editId="7E12539E">
            <wp:simplePos x="0" y="0"/>
            <wp:positionH relativeFrom="column">
              <wp:posOffset>0</wp:posOffset>
            </wp:positionH>
            <wp:positionV relativeFrom="paragraph">
              <wp:posOffset>3146819</wp:posOffset>
            </wp:positionV>
            <wp:extent cx="6019800" cy="22860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3DB61D0" w14:textId="0C7C62F3" w:rsidR="00655266" w:rsidRDefault="00655266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177E5E77" w14:textId="77777777" w:rsidR="00940340" w:rsidRDefault="00940340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6B848F54" w14:textId="77777777" w:rsidR="00655266" w:rsidRDefault="00655266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2B1F9D03" w14:textId="76D745AB" w:rsidR="00655266" w:rsidRDefault="00655266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3B989932" w14:textId="6839F88A" w:rsidR="00655266" w:rsidRDefault="00655266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1300BD1F" w14:textId="1E6412D3" w:rsidR="00655266" w:rsidRDefault="00655266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0032E3DA" w14:textId="3B5BC257" w:rsidR="00655266" w:rsidRDefault="00655266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4A3B5A86" w14:textId="77777777" w:rsidR="00655266" w:rsidRDefault="00655266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7A43DCE5" w14:textId="77777777" w:rsidR="005F3689" w:rsidRPr="00EE1917" w:rsidRDefault="005F3689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5533547B" w14:textId="1256F1E8" w:rsidR="00EE1917" w:rsidRPr="005F3689" w:rsidRDefault="00293484" w:rsidP="005F3689">
      <w:pPr>
        <w:pStyle w:val="ListParagraph"/>
        <w:numPr>
          <w:ilvl w:val="0"/>
          <w:numId w:val="1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left="0" w:right="-510" w:firstLine="90"/>
      </w:pPr>
      <w:r w:rsidRPr="005F3689">
        <w:rPr>
          <w:sz w:val="28"/>
        </w:rPr>
        <w:lastRenderedPageBreak/>
        <w:t>In</w:t>
      </w:r>
      <w:r w:rsidRPr="005F3689">
        <w:rPr>
          <w:spacing w:val="-4"/>
          <w:sz w:val="28"/>
        </w:rPr>
        <w:t xml:space="preserve"> </w:t>
      </w:r>
      <w:r w:rsidRPr="005F3689">
        <w:rPr>
          <w:sz w:val="28"/>
        </w:rPr>
        <w:t>the</w:t>
      </w:r>
      <w:r w:rsidRPr="005F3689">
        <w:rPr>
          <w:spacing w:val="-3"/>
          <w:sz w:val="28"/>
        </w:rPr>
        <w:t xml:space="preserve"> </w:t>
      </w:r>
      <w:r w:rsidRPr="005F3689">
        <w:rPr>
          <w:sz w:val="28"/>
          <w:u w:val="single"/>
        </w:rPr>
        <w:t>second</w:t>
      </w:r>
      <w:r w:rsidRPr="005F3689">
        <w:rPr>
          <w:spacing w:val="-4"/>
          <w:sz w:val="28"/>
          <w:u w:val="single"/>
        </w:rPr>
        <w:t xml:space="preserve"> </w:t>
      </w:r>
      <w:r w:rsidRPr="005F3689">
        <w:rPr>
          <w:sz w:val="28"/>
          <w:u w:val="single"/>
        </w:rPr>
        <w:t>task</w:t>
      </w:r>
      <w:r w:rsidRPr="005F3689">
        <w:rPr>
          <w:spacing w:val="-3"/>
          <w:sz w:val="28"/>
        </w:rPr>
        <w:t xml:space="preserve"> </w:t>
      </w:r>
      <w:r w:rsidRPr="005F3689">
        <w:rPr>
          <w:sz w:val="28"/>
        </w:rPr>
        <w:t>I</w:t>
      </w:r>
      <w:r w:rsidRPr="005F3689">
        <w:rPr>
          <w:spacing w:val="-3"/>
          <w:sz w:val="28"/>
        </w:rPr>
        <w:t xml:space="preserve"> </w:t>
      </w:r>
      <w:r w:rsidRPr="005F3689">
        <w:rPr>
          <w:sz w:val="28"/>
        </w:rPr>
        <w:t>learned</w:t>
      </w:r>
      <w:r w:rsidRPr="005F3689">
        <w:rPr>
          <w:spacing w:val="-4"/>
          <w:sz w:val="28"/>
        </w:rPr>
        <w:t xml:space="preserve"> </w:t>
      </w:r>
      <w:r w:rsidR="007C47EF" w:rsidRPr="005F3689">
        <w:rPr>
          <w:spacing w:val="-4"/>
          <w:sz w:val="28"/>
        </w:rPr>
        <w:t xml:space="preserve">how </w:t>
      </w:r>
      <w:r w:rsidR="00C70B0E">
        <w:rPr>
          <w:sz w:val="28"/>
        </w:rPr>
        <w:t>to use color ranges and detect the white markings on the road</w:t>
      </w:r>
      <w:r w:rsidR="007C47EF" w:rsidRPr="005F3689">
        <w:rPr>
          <w:sz w:val="28"/>
        </w:rPr>
        <w:t>.</w:t>
      </w:r>
      <w:r w:rsidR="003F5A02" w:rsidRPr="005F3689">
        <w:rPr>
          <w:sz w:val="28"/>
        </w:rPr>
        <w:t xml:space="preserve"> </w:t>
      </w:r>
    </w:p>
    <w:p w14:paraId="3BC17790" w14:textId="6276EBBB" w:rsidR="005F3689" w:rsidRDefault="005F3689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7E1BF2B4" w14:textId="5387E44C" w:rsidR="005F3689" w:rsidRDefault="00655266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  <w:r w:rsidRPr="00655266">
        <w:rPr>
          <w:noProof/>
        </w:rPr>
        <w:drawing>
          <wp:anchor distT="0" distB="0" distL="114300" distR="114300" simplePos="0" relativeHeight="251694080" behindDoc="0" locked="0" layoutInCell="1" allowOverlap="1" wp14:anchorId="7B220048" wp14:editId="573127E6">
            <wp:simplePos x="0" y="0"/>
            <wp:positionH relativeFrom="column">
              <wp:posOffset>438</wp:posOffset>
            </wp:positionH>
            <wp:positionV relativeFrom="paragraph">
              <wp:posOffset>328361</wp:posOffset>
            </wp:positionV>
            <wp:extent cx="6019800" cy="2638560"/>
            <wp:effectExtent l="0" t="0" r="0" b="952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3350" cy="26401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6C87CCF" w14:textId="1F4E181F" w:rsidR="005F3689" w:rsidRDefault="001E4F0E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  <w:r w:rsidRPr="00655266">
        <w:rPr>
          <w:noProof/>
        </w:rPr>
        <w:drawing>
          <wp:anchor distT="0" distB="0" distL="114300" distR="114300" simplePos="0" relativeHeight="251666432" behindDoc="0" locked="0" layoutInCell="1" allowOverlap="1" wp14:anchorId="772CD7FB" wp14:editId="201EC325">
            <wp:simplePos x="0" y="0"/>
            <wp:positionH relativeFrom="column">
              <wp:posOffset>0</wp:posOffset>
            </wp:positionH>
            <wp:positionV relativeFrom="paragraph">
              <wp:posOffset>3031577</wp:posOffset>
            </wp:positionV>
            <wp:extent cx="6019800" cy="2191407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21914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9C64BBC" w14:textId="10A07CA8" w:rsidR="00655266" w:rsidRDefault="00655266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62597200" w14:textId="7F7E83F0" w:rsidR="005F3689" w:rsidRDefault="005F3689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3CE719AB" w14:textId="16A7DE5C" w:rsidR="0088422D" w:rsidRDefault="0088422D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 w:firstLine="90"/>
      </w:pPr>
    </w:p>
    <w:p w14:paraId="377C3F51" w14:textId="3495E895" w:rsidR="00655266" w:rsidRDefault="00655266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 w:firstLine="90"/>
      </w:pPr>
    </w:p>
    <w:p w14:paraId="76087404" w14:textId="3D57C021" w:rsidR="00655266" w:rsidRDefault="00655266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 w:firstLine="90"/>
      </w:pPr>
    </w:p>
    <w:p w14:paraId="6A72836F" w14:textId="4629242C" w:rsidR="00655266" w:rsidRDefault="00655266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 w:firstLine="90"/>
      </w:pPr>
    </w:p>
    <w:p w14:paraId="335D8693" w14:textId="26008008" w:rsidR="00655266" w:rsidRDefault="00655266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 w:firstLine="90"/>
      </w:pPr>
    </w:p>
    <w:p w14:paraId="7C3C8972" w14:textId="3971D2C0" w:rsidR="00655266" w:rsidRDefault="00655266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 w:firstLine="90"/>
      </w:pPr>
    </w:p>
    <w:p w14:paraId="5EAEDECC" w14:textId="75A62A26" w:rsidR="00655266" w:rsidRDefault="00655266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 w:firstLine="90"/>
      </w:pPr>
    </w:p>
    <w:p w14:paraId="02ABDF2E" w14:textId="169DA66E" w:rsidR="00655266" w:rsidRDefault="00655266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 w:firstLine="90"/>
      </w:pPr>
    </w:p>
    <w:p w14:paraId="39067EB7" w14:textId="17748592" w:rsidR="00655266" w:rsidRDefault="00655266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 w:firstLine="90"/>
      </w:pPr>
    </w:p>
    <w:p w14:paraId="03383A41" w14:textId="1F1F7EAC" w:rsidR="00655266" w:rsidRDefault="00655266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 w:firstLine="90"/>
      </w:pPr>
    </w:p>
    <w:p w14:paraId="422D6302" w14:textId="00FFA430" w:rsidR="00655266" w:rsidRDefault="00655266" w:rsidP="001E4F0E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6A4A77DD" w14:textId="77777777" w:rsidR="001E4F0E" w:rsidRDefault="001E4F0E" w:rsidP="001E4F0E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364740DC" w14:textId="66900073" w:rsidR="00655266" w:rsidRDefault="00655266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 w:firstLine="90"/>
      </w:pPr>
    </w:p>
    <w:p w14:paraId="32BA8D92" w14:textId="77777777" w:rsidR="00655266" w:rsidRDefault="00655266" w:rsidP="00C70B0E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30659B40" w14:textId="12035AFC" w:rsidR="005F3689" w:rsidRDefault="00293484" w:rsidP="00C70B0E">
      <w:pPr>
        <w:pStyle w:val="ListParagraph"/>
        <w:numPr>
          <w:ilvl w:val="0"/>
          <w:numId w:val="1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left="0" w:right="-510" w:firstLine="90"/>
      </w:pPr>
      <w:r w:rsidRPr="007C47EF">
        <w:rPr>
          <w:sz w:val="28"/>
        </w:rPr>
        <w:lastRenderedPageBreak/>
        <w:t>In</w:t>
      </w:r>
      <w:r w:rsidRPr="007C47EF">
        <w:rPr>
          <w:spacing w:val="-4"/>
          <w:sz w:val="28"/>
        </w:rPr>
        <w:t xml:space="preserve"> </w:t>
      </w:r>
      <w:r w:rsidRPr="007C47EF">
        <w:rPr>
          <w:sz w:val="28"/>
        </w:rPr>
        <w:t>the</w:t>
      </w:r>
      <w:r w:rsidRPr="007C47EF">
        <w:rPr>
          <w:spacing w:val="-3"/>
          <w:sz w:val="28"/>
        </w:rPr>
        <w:t xml:space="preserve"> </w:t>
      </w:r>
      <w:r w:rsidRPr="007C47EF">
        <w:rPr>
          <w:sz w:val="28"/>
          <w:u w:val="single"/>
        </w:rPr>
        <w:t>third</w:t>
      </w:r>
      <w:r w:rsidRPr="007C47EF">
        <w:rPr>
          <w:spacing w:val="-4"/>
          <w:sz w:val="28"/>
          <w:u w:val="single"/>
        </w:rPr>
        <w:t xml:space="preserve"> </w:t>
      </w:r>
      <w:r w:rsidRPr="007C47EF">
        <w:rPr>
          <w:sz w:val="28"/>
          <w:u w:val="single"/>
        </w:rPr>
        <w:t>task</w:t>
      </w:r>
      <w:r w:rsidRPr="007C47EF">
        <w:rPr>
          <w:spacing w:val="-3"/>
          <w:sz w:val="28"/>
        </w:rPr>
        <w:t xml:space="preserve"> </w:t>
      </w:r>
      <w:r w:rsidRPr="007C47EF">
        <w:rPr>
          <w:sz w:val="28"/>
        </w:rPr>
        <w:t>I</w:t>
      </w:r>
      <w:r w:rsidRPr="007C47EF">
        <w:rPr>
          <w:spacing w:val="-3"/>
          <w:sz w:val="28"/>
        </w:rPr>
        <w:t xml:space="preserve"> </w:t>
      </w:r>
      <w:r w:rsidR="00A06E74" w:rsidRPr="007C47EF">
        <w:rPr>
          <w:sz w:val="28"/>
        </w:rPr>
        <w:t>expanded the second task</w:t>
      </w:r>
      <w:r w:rsidR="00C70B0E">
        <w:rPr>
          <w:sz w:val="28"/>
        </w:rPr>
        <w:t xml:space="preserve">, and used the color mask and canny and </w:t>
      </w:r>
      <w:proofErr w:type="spellStart"/>
      <w:r w:rsidR="00C70B0E">
        <w:rPr>
          <w:sz w:val="28"/>
        </w:rPr>
        <w:t>HoughLines</w:t>
      </w:r>
      <w:proofErr w:type="spellEnd"/>
      <w:r w:rsidR="00C70B0E">
        <w:rPr>
          <w:sz w:val="28"/>
        </w:rPr>
        <w:t xml:space="preserve"> method to detect all white lines in the image, then using line orientation I could select the two white lines of the road [(~(90-45) and ~(90+45)]. And finally fill the triangle between two lines and bottom of the image as the Road.</w:t>
      </w:r>
    </w:p>
    <w:p w14:paraId="5BE0EE55" w14:textId="4D2AAD38" w:rsidR="005F3689" w:rsidRDefault="005F3689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5F0B3B25" w14:textId="0CB5DF23" w:rsidR="00655266" w:rsidRDefault="001E4F0E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62688" behindDoc="0" locked="0" layoutInCell="1" allowOverlap="1" wp14:anchorId="4C2A5515" wp14:editId="13D48B02">
                <wp:simplePos x="0" y="0"/>
                <wp:positionH relativeFrom="column">
                  <wp:posOffset>15764</wp:posOffset>
                </wp:positionH>
                <wp:positionV relativeFrom="paragraph">
                  <wp:posOffset>288180</wp:posOffset>
                </wp:positionV>
                <wp:extent cx="6035565" cy="7062754"/>
                <wp:effectExtent l="0" t="0" r="3810" b="5080"/>
                <wp:wrapThrough wrapText="bothSides">
                  <wp:wrapPolygon edited="0">
                    <wp:start x="0" y="0"/>
                    <wp:lineTo x="0" y="21557"/>
                    <wp:lineTo x="21545" y="21557"/>
                    <wp:lineTo x="21545" y="0"/>
                    <wp:lineTo x="0" y="0"/>
                  </wp:wrapPolygon>
                </wp:wrapThrough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35565" cy="7062754"/>
                          <a:chOff x="0" y="0"/>
                          <a:chExt cx="6035565" cy="7062754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9800" cy="14262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03131"/>
                            <a:ext cx="6019800" cy="14262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Picture 10" descr="A screenshot of a computer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765" y="2806262"/>
                            <a:ext cx="6019800" cy="14262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225158"/>
                            <a:ext cx="6019800" cy="14262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628289"/>
                            <a:ext cx="6019800" cy="14344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E01DE51" id="Group 13" o:spid="_x0000_s1026" style="position:absolute;margin-left:1.25pt;margin-top:22.7pt;width:475.25pt;height:556.1pt;z-index:251762688" coordsize="60355,706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JASJCgMAAKUOAAAOAAAAZHJzL2Uyb0RvYy54bWzsV1tv2jAUfp+0/2Bl&#10;0t7aXCApzQpVNdZqUrWhXX6AcZzEanyRbQj8+x07gRbY1qriBakPGDu2j79z/J2Lr65XvEFLqg2T&#10;YhzE51GAqCCyYKIaB79/3Z6NAmQsFgVupKDjYE1NcD15/+6qVTlNZC2bgmoEQoTJWzUOamtVHoaG&#10;1JRjcy4VFTBZSs2xhaGuwkLjFqTzJkyiKAtbqQulJaHGwNdpNxlMvPyypMR+L0tDLWrGAWCzvtW+&#10;nbs2nFzhvNJY1Yz0MPArUHDMBBy6FTXFFqOFZgeiOCNaGlnacyJ5KMuSEep1AG3iaE+bOy0XyutS&#10;5W2ltmYC0+7Z6dViybflnVY/1UyDJVpVgS38yOmyKjV3/4ASrbzJ1luT0ZVFBD5m0SBNszRABOYu&#10;oiy5SIedUUkNlj/YR+ovz+wMNweHO3AUIzn8ehtA78AGz3MFdtmFpkEvhL9IBsf6YaHO4LoUtmzO&#10;GmbXnnpwMQ6UWM4YmeluAOacacSKcQC8F5gD42HWHYpGzixug1vT7cBOo3tJHgwS8nONRUVvjALO&#10;gie51eHucj/cOW7eMHXLmsbdkuv3igG/9/jxF9t03JtKsuBU2M6ZNG1ARylMzZQJkM4pn1NQRn8t&#10;PCCcG6upJbU7sISDfwBYB/TJhEf5CMypYIBeLydUfDmKwFUdoeJhkiWx99ItLcBo2tg7KjlyHQAH&#10;GOAucI6X96ZHs1nS27AD4JEBnu4aoHMyZLrcJ9PlaZMp6ULE8ckUD6NBPOi5+hij3ih1EJ/Aq/YC&#10;lPtSUEMgetwg+KMU4oC0SJYIIxf+Fpbqjx9WN598M3VLmXLhAuGFlZCgGcFNs0YVFVRjSwvUMluj&#10;RrawXZSsgMqAnjZxB8cnbpxeuPwJ0S4ZQf7Met94I6/LHDvZ7jG5xvEBeb3Puy2nmV77oun4EXGY&#10;JGmc+uID52+k+h+pkgNSeV88XVKlx49WkCMgUqVZMkpGvgj5J6kGwyHEta443LwkNmXZ6ys3/yiA&#10;t5CvOft3m3tsPR1D/+nrcvIHAAD//wMAUEsDBAoAAAAAAAAAIQATCTzg8BsQAPAbEAAUAAAAZHJz&#10;L21lZGlhL2ltYWdlMS5wbmeJUE5HDQoaCgAAAA1JSERSAAAE3AAAAZIIBgAAADim3KsAAAABc1JH&#10;QgCuzhzpAAAABGdBTUEAALGPC/xhBQAAAAlwSFlzAAAOwwAADsMBx2+oZAAA/6VJREFUeF7s/dmv&#10;bUt2nweO1e/29Le/mcyWnSiSoiiJLIsWaQOSWI2LZQsuFAxIsuEnAwbq0S8F8dH1Hxhw2dZDGVBZ&#10;FqQH2zLdkSKpjhJNihIpMrvb33vu6fbZ/epXfd9vzrnzZCaTTnYSJc+xd6yIGDG6GDEiZsxYc601&#10;eOnf+P/uJoNlHY+vazZc1eF4WdMP/9uaTCY1nU5rOBzW7wReffXVtvS18PDhw+S2P3v2rJbL5TfU&#10;Xyzv7+/X7du3b/iE+/fv13w+r8vLyxbTwK1bt2Lv1dVV3bt374bnpZdeqouLi7q+vg6NsNlsajQa&#10;1dnZWXQcHR3V48eP0/atgDYJ2jibzZJ+O7BYLJJ+M9BGbV2tVi2mYuvh4WHsFaSx//bjN6u/CI6j&#10;cHp6mvy3A6+88kp9/PHHbe23B78b3v8tULYx8qKPBH3kWHZgn42Vr6c3PvT/18fQi3R7e3s349yB&#10;eNu/mTz9L8+L/X5R19fzfbN+HB8f13a7DY92HBwchO5FEC/di3HbyTNevpkdxqzl32xsOv85X77e&#10;N18PrhHK6eA360cHHe03i4fO17+V37qxFH4rP35924tyvtX4+FblfTO634rf9agbsxfLL0LH4zh2&#10;Y3/nzp3IeFHvbzXOxuL/Vny8CMq27bcC7e2uCd8KfQ89/F6BMescEIzt7lrn2rJerzMvfrPr3x80&#10;eO3lW/Udn75f62cfpn46H9bbz8f1qTvrur23DW587/X6jbee1kePmuv9bwdeXG9c79ybWP96/Nev&#10;g/rOtcP90/n5edvyW6+FX1/vQHwHXse6Nei3WufV/1tdA77ZuvnN1vRvFT4x+nRN+ftaOKiXv7fq&#10;0a9cNdXXHtSbh2d1csD+8Vee1OXXt38TWPL33uattvbPDpwTzhXH5uvnhG3uFx0X95P/IsyZf9HA&#10;+P9me50OvhWaf97g2mGsvHjfYdk5+XsN3veNx+N69OhRi+mhhz+4MBgMsna69zDvrmEvgjTfKvx2&#10;aHv4gwnGgnHQ7Vm+fl80+Py/9Z/s7k3Oav34H9Ue24i7R8P6N/+v/+f69Kc/XZ/5zGey4emhhx56&#10;6KGHHnrooYceeuihhx566KGHHhp4+vRpffnLX076r/6r/ypvHjx//vzmMHXwx/8v/8/d/IO/X3eO&#10;JvUjP/Ij9Rf/4l/8pk+n9dBDDz300EMPPfTQQw899NBDDz300EMPX4UPP/yw/rP/7D+rn/3Zn62P&#10;PvoouNHd6cVPHu5P68d+7MfqP/qP/qOveTS/hx566KGHHnrooYceeuihhx566KGHHnr45uDX+fyp&#10;P/Wn6u233673338/X3Mx9DPzDx48qL/wF/5CS9ZDDz300EMPPfTQQw899NBDDz300EMPPfx24N//&#10;9//9evnll/PdqaPPfvazP/nv/Dv/Tv2JP/En2uYeeuihhx566KGHHnrooYceeuihhx566OG3Az7p&#10;5o/P+JTb4Ed/9Ed3f+kv/aX6wR/8wTT+Lz/9M7+jX87xBO/HfvRP/Y5/1bSHHnrooYceeuihhx56&#10;6KGHHnrooYce/kWGX/qlX6r/+D/+j2vwp//0n979p//pf3rza6Q/9T/9TH3q059O+ZtB94sLHzx8&#10;UrtdinV59rT+5A/9YN29e7dB9NBDDz300EMPPfTQQw899NBDDz300MP/juDk5KT+w//wP6zBj//4&#10;j+/8+dIOfuEf/lL9H374t//x0p//O3+vPvWJ1/tfOO2hhx566KGHHnrooYceeuihhx56+JcQ/t7f&#10;+3v167/+67Xrnr76OvABre/8zu+sH/qhH2oxfzDgv/6v/+v6V/7kn6zXvsmZ1UcPH9bf/vmfrz/3&#10;5/5ci/ndgb+T8A0Hbr/4S/+oXn312+pv/NwXazDcNWlk2tb/8fs+V6++crsuLi5De3h4WH/tb7+V&#10;8qePr76lA7f//D//z+sP/+E/XH/sj/2xDNLf+Tt/p/69f+/fa1u/Fv7G3/gbtb+/X3/mz/yZFtND&#10;Dz300EMPPfTQQw899NBDDz300MM/D/jLf/kv10/8xE/UwcFBi/laWCwW9df+2l+rv/gX/2KL+YMB&#10;Hqj9rZ/5mfpTP/qj33Do9lu1/U7BA7fhN5xKUh8MRvXW6UW9fX5e71yd1XuL03p/9bxWqy3NpPav&#10;g9F005a+OfzUT/1UDtu6j64Knnp+/vOfr5/7uZ9rMV8LDmJ/2NZDDz300EMPPfTQQw899NBDDz30&#10;8M8fPEPysG06nf6myR8N+GZPv/3zBA/SPFDzYM0Dtg5+Pw7bBH3wDb9wsFytk790f1aD6bpO12f1&#10;eP60Pr5+HPzg6/y2d3deBw+u2to3Bw/OfrMn2T73uc/VBx980NZ66KGHHnrooYceeuihhx566KGH&#10;Hnro4fcWvv7Q7ffrsK2Dbzhw687T/unH79dbzz+q5+uTuq7zWg4ugt81v5dQA/6EwzsXdXDUtP1O&#10;4LXXXkv+0UcfJX8RfCruH/yDf5CyHy+17FNyJj+O2j01Z+pAfIczdfzCi/Q+VfdX/spfaVsq9a5N&#10;XT300EMPPfTQQw899NBDDz300EMPPfzLAy8euv1+HrYJ33Dg1p6n1fXgoib7q5rsrWo8W9aEFNh9&#10;9bBN+M6XPlGfu/OZtvY7g729vTo9PW1r3xy+/OUv5yk5vwPO737z46nW33jjjZuPpfoxVXGmH//x&#10;Hw+P4MGbvxTRtV1dffWpPNusd23379//moO6HnrooYceeuihhx566KGHHnrooYffS/gv/ov/4ltK&#10;PfyLCd9w4NZBDtpIk5nphQO3wVefghM+d/ezSb8b8IcRvhX4/u///uRvvvlmPjPsDy8IHry9eIDm&#10;E2o+qfY3/+bfbDFVz549q89+9qt2fu/3fm9batr8WGv3hNsXv/jF4HrooYceeuihhx566KGHHnro&#10;oYcefj/g3/13/91vKfXwewcvfoz0xY+X/n7ANz1waw7bmoO2qfm0OXBrvvyuO3Lb1XK1quvreVv/&#10;ncH19XVb+t2Dh20+8dY94fYi+OV93wx8aq57ws3U/1hDDz300EMPPfTQQw899NBDDz300MO/HPD1&#10;39n29d/p9nsN33jgNvBnXK/rTzz4bP3g3c/XD9z69vr+w++q793/Q8E3JM1HSj172263tSH9bmA+&#10;n9ft27fb2u8euoO1L33pS8kFn4jz+906+JVf+ZW21Dwh1330tIceeuihhx566KGHHnrooYceeuih&#10;h2+EwWBQi8WirX0j+OlDaf6gwTf7gYTfz0O30ec+97mf/Lf/7X+7rVa9+96H9cd/8Hvq+954s37w&#10;U5+tP/ptn68/+qnvqh/45HfUg/vHNZvt19HRUc329mowHOTATWd++PBR3bl9nLbfCjz0unXrVp5C&#10;E/yxhHfeead++Id/OPUXwUMwP24qrXwPHjxIuri4CM/3fM/3hO7DDz/MU3L+4un5+Xn94i/+Yv3S&#10;L/1SeD3Mk+7bvu3bIsPvfrPtVZwqrW3K9yOlP/uzP5u2jlddPfTQQw899NBDDz300EMPPfTQQw89&#10;NA9M+R36npv88i//8jekX/u1X8t36/tVYH+Q4Kf++/++fuRf/Vd/0x9IOD46qvsPHtTf/vmfr+/+&#10;7u9usb87+Ot//a/X4M/+2T+7+6t/9a+2qKr/5m/+D7/lQdNwOEzabDbtx0sb+Pjhx/VDf/wH6pVX&#10;Xmkx3xp0P3bwIz/yI8n/WYGHb6af+ImfaDE99NBDDz300EMPPfTQQw899NBDDz308LuDP//n//w3&#10;Hrj5pNjZ2dnXHKZ9K+BTbj659q3+AILQPXHmd6b9s4a/8lf+Sp5s+2d90NdDDz300EMPPfTQQw89&#10;9NBDDz300MO/vPCbHrj9ywrd4V4HHrb1P4zQQw899NBDDz300EMPPfTQQw899NDD7yX87+rArYce&#10;euihhx566KGHHnrooYceeuihhx5+v8EDt2/8ldIeeuihhx566KGHHnrooYceeuihhx566OF3DP2B&#10;Ww899NBDDz300EMPPfTQQw899NBDDz38HkJ/4NZDDz300EMPPfTQQw899NBDDz300EMPv4fQH7j1&#10;0EMPPfTQQw899NBDDz300EMPPfTQw+8RXF5eNj+asP9n/1KN6lkd1qImszdrcPgZ8nWNx4/r4mpR&#10;T08WtX36l+vOyRfrXr1Wu3sv13RyXJPJqhaDi3r/Yq+Wb53V+uGzuhyOa7e/qaPVvA4209ocPajh&#10;bbTtD2s2GdXdg11Nd4d1Mh/Vx9f7Nbx6vTbrVa3qfu3tv1JvPJjX7lO3anr7uPbGt2u391rNpoMa&#10;Toa1GQ9qs0PWmkS+87jQelseDEiWSUPrbfPWly7fNu1beUljMwhD4ottbTGAwuHyndrML2q3fK2G&#10;e/erbsEzP61np5O6OP9HdfvqN+oT2/u1Pf5cXe1PanPwUm0Oj2o1gQ5BR4NhDUeDWqNvg0htjAIN&#10;FCgHpU3AhMpAI4AOZ7v08sq25mVJeQgdahoYkeiQ/duB1x/dkeoAxRbFp4PSwijNCnp9MyZNabvC&#10;vx9eXtTwC/9JXT0fYMu6Vjhps13VaHfGWPxA7R/83+sTr8H3BqLUA+yQOd5c1JP5th6+97dq9E/+&#10;37V58jLx8Go92tvUHOIf2i3r5Qf/ar33+mfr2fxXavboN2o0OazR/lHdGt2u7d1/s+68jq2Tn66T&#10;j+ZVjz6o04+e18XjT9RLd27Xve/6ZK2/7btrO5vX5tk7dX5BJx4RvR+var28rM8fr2ryR7+7Dl4/&#10;qBG+GNFpQrLxyarJN/Yd2Gp32/fGwU0eHwGQN64Cp9+NqSG8+p5u1JZGx8f4MTHM8YXybFO8OGEE&#10;n3K3jIN45chrPDvW8gfIQTVxwotjIt0KfGyQhpeMrXyMVfQiT53yRQFl6eyv+QactIl18aBNIaOg&#10;vFFrRzdfQgNOdylyBZ+ypBfE+WJ9h2LRXX+1xWnKlE1KjJFrp3y7dg5nnjKE6ScNylBnV1ZIZBrk&#10;8pgUMKVPjOuQQRoyFsaeYFPz0ubKb/2oD9bQ2c/43DZw19Iqi3Lw0Jrb1o2LsaBB2jqwD4vWTnGt&#10;buvaGh9S5h8EePQbi4K4Lj7oQmywSw0x0NoUXeTRq2+1mzZ9GdeJ0zfwjZHt2qIIx1iA/QaMMe0c&#10;wZPBVEdLkDkAJE4sI4TpHiUD5No3yGvjC8aobwdeUaJk0Z/pp5UQI0OdFMU5fwR9lzlAsm/6amMH&#10;0ZH+qRfejKt6laFsk/4z73Dk+lk7rE66dkBbVWnION8U242jWeYRyb7b7xt7yFfqhkdfZ56oQBqS&#10;dfW4jnj94JIUA2hqZLXyohD7Ze183cVT/E9D1/9m8AH5wIlKLFPo5qFsiU1w6ujqretqDD5rGnLH&#10;5JFNviNGk8sncUvnXMh44aCsH9SX8oiHxr7HeGnIhMxdaUy0pb/Kbe23nOsADPGtYwHO69MKeuUY&#10;u+mbNilfGuW1cbFBlrZlDpE24OSLbugzhiTrynecjNHog15xa17GFqibEiuAY+X85xLW0IPr1hjF&#10;Sq7clDt+wPE03jOGpLV17DTm7XMEmGsL5cxtdUmjMCCxY3/N5ROpD8j0pQXXpYFjYZ2kTmn1mfN3&#10;A67rvzY5jokpyo7/18gGHEPXhPTfNmVSj0nyyQPIr52Gh7G4Re6k1b+0TFtsAjLm0GcNUJHx0wZh&#10;4rLVFRvN4Mt1z4o80Ccu1A+NdJlzJOn0u/M1c506/7E/10jpyb2OjNWrTFL6Zdm+QiPtPjyWFwhw&#10;3PVr6JQBTvFhB6c6feAewf7dzEfLpPjPsdBf9DW0yBAd+6l345u4BWdyj5BxBJf10X7Yrj2U7bMi&#10;5U9HoXeMs/fTFvEmiGKj9K086a3Lq1+MydhFGXQgfRVaO2xPTFDPuqBs5dgX28mntOtffTiDzvkn&#10;Pe6OLdFDPf2kTRGxzWRbQ9bMRQvk7ieVr93SSmB3Q6xuK1yAb3xHfekYUM86ZYeiAFZSYkGcuXj5&#10;rGpPS9NBbDVXMT71OrRGtvMi1yQasw+j3b7ezFdo40/K3RokXcbTOg2mKXVZFpTVJX3mPzqct0LW&#10;LhP4RWtj7Ja3LdufxLCAns6/+ltbuf0JfZS19gbUq02krNktvWRdIAwwOD7G4Jt51AH1xDy5JJFH&#10;PX1XbtOUNXuAoq2dIzht196slyZ0hQd+lwN9lPkpMk7Oa4TdjI/0bZ51BdmxAYRcLmqOv+t12kG5&#10;dkgzQHjE4NjEGfjMC1H6Rr4QBhU7dhANcNSQzuy8ENC4xfgtLWM6wx1mYxB82Q9QjCj6vbOz/MfH&#10;8tkAobp3GDgTz6AxrfDHlvtbCvIga4dO9VTtNXI3V8ikzgB7T+jFL9fm+FuBG/w5oD+MF3VJsRj6&#10;Yat/lHWCWdL0GX2JHYI21y0Wm6jLDS4FLlaDdsB2DhQ6dwzCTh2051V+mUg7jBywQAwMQvuqTHiH&#10;TM4Bk2ATZSPmqkr0HzwDNuCm7ZQau1qD3SDIxfIaWdDCn37HKdpFm/awKO6wdcNgDxlX94D6wbIO&#10;3iJnNzyGFLnbOS0LdA7Tp+wn8EXWNOc30ocEuWO6lZ8gjk4ax/GZZV+xBeftXOyxO2OPHs012LXX&#10;eB8wMEOdzMUpcY0vh9g8qBllV0UZEKEDuSHQ/+lrxoScfqUNjlyL9ZYLirYwnq65xuQWJ+/sACvt&#10;MAsrdhGj/m3oBxSI9AxBUfghExIhiU2oYIEUsNDY5MIlyrmyy/hrV2uvcimihf4NGC7b1siSh3Jy&#10;YDdF2phu2DE8IHt0jxst3gSbYeEQD42cqPGN8sCbQoCPsXVkTDnW0GlpFgnDDJC2YcIvacQS6IeO&#10;JuPuvApx4hpw8I2p2MSL/5HRxDO9oiS3XPoXl4RWtY64/rPPMMmQPtLuRRr7LJoSS8bD0PGmzbhm&#10;fBq98jAPFapfslHwH3rqI+eMsxjbiaYa//3/V40+97nP/eT04KTq8gs1uvpSDecsCMtbNaGTM4zY&#10;TrZ1Uvu1fv52nT97tz66GtWzi2E9uVrX49Pndf74US3OHtVyuWL89xoTd5+p4dF31+zBUQ3ufcwm&#10;+KwWqwl9OaqJ8bI5qu31IVOT0H1jUrfvDere8V4d3H5Qwwf7rEFPajD/UtX5c+bYy9Rx0IzOeZin&#10;v+lUHKKvqCcnuTl0o2DuAYU3EfFLm8vqRT08LZ+C2jnRJKDjsb4h8LcXF3V1vqizq2GtL2a1z5Vz&#10;eId0MKrJ4hSf/ZO6WlzU9fmklsNTNs8uDg9wuDubqxpcX9do4W09vnXmbwlKxsc55kXKhbSNxcbO&#10;1g7tc5I5MTVeGtuFkFBJrNgOomvT9txcgEh8mFq8/ktZXKvTqe5NypYoWklkG30Yj96ven9W9fFF&#10;rVdn3EQQWmdcaE6u8UPVvdFHVXePao8d+szgx5Dt5rKuLy/rw4vLqoufq73LCYso47qd1HR5t3a3&#10;x7V8/Y/U+t531eCAmFn/Qm2fzbH/f6398ZdZT4i70ZfZKN+qs9WdunxyXRf47mTvoPYP9+sTd1mU&#10;Xnq9Rvs75D2vGZ3Ze+W1ennyoO7tXdfBg21NDm7X4PashvuIpTv8N323YLnJMgEzESmb44pA2uUj&#10;dZsweR0nx0sCaTKxwWcMHQPBeSwPIaCMDh0e8SbBXCEmoIvLrCPtmKuqY3ED8WLM3rSph7YcIiHL&#10;G06hi5kupkyxlRQ5TXNsj/2UBeMieUtzAwjImiI+Dmv4lBld5FkLtYVcf2ZRAu8a5mZ+Rps3S16P&#10;vQmS336FTBlA9Iug7Sbu1aEx1ju5lI1v12FvOL1J0T7nvktjclJufGjPnFIfdBbjA8tR3rR7s+NG&#10;U9m5FmiLxEBnV+TQHl9a9EWcc7m1RxHiNFf5IwzyEEkZZOFTtpsZaYNr9cS3gOpsj3h1tbKVF1ta&#10;OtnU08V3rkvQeF1Pmy/iSRl78I6Tcowzb9z1Z25uGBPHI/aQd+MaG2m3H4kLZSsLfDN4je6uzb45&#10;Fi+2OyidbZlr4tty00kyknK7GzSv3xkDoN0jh0d7lK/vvbmxP/ZTWa75ziFvUnLwBs6+Zi0Ep6rY&#10;S2ZZffrTPY6qugNhbVF/fAqxdeeY8SOjvNqRMZJORIS3/DcKmrLx1sVIFKFPupS73DZozLTHzaSV&#10;NHmoTMFxzSaY/Y83j1t3+STL7OVz0LNiOV2Q1vCsWIbXtK/Ecwmag9+AF7emTZzpyhz+4Fnbg4f2&#10;kvJcfurbc3jBLS2T72hbSoucpbzKA3+lHSR5rqmv5D8jwc82IbTKsH3T5kva5OMSWWt4tH+hXG2V&#10;Dj3SSmPbNfUhubK4vDYyrVNeSEOunMiG9rLNtdX2Tre82q2918po/aIc5emTTq7lOXYqm/uIBk8q&#10;6NXl4XH6is3a4xiJW5Oyh2bcXJ8Ts44reAfXcc7Bs8nYdwET2lhJfFLMGmdBSPDgA3Jj2FgzBrM2&#10;QJP5R72Lb8PP9dZCYhHoDmfVnzXZMm3KjAzKkATUq2pluRZ43ZEs+351Yps3LM4Zk10YsHXo+ENM&#10;e+aRsqy7nlim6HojPvNLuyinX7ZrM0UhNlGxvUG0dC+UlRMZ0jmHbBfX9ru5+WnRyu783YJ452nW&#10;aCqyOfddg6KLctYVylmDJAB3sy6S8qZFq9PmrgOd3VbjC/LwY2fo2jFO/6ma5xAOwm5NF3KIpyzw&#10;nX9M8WsKJIvSUdcmfZz1TFQrMwPV0njoK6SPrUwPDwjprKXurbNXAJebF0D/aEtixg6A72JQVNOp&#10;FuSnLWpafOIHRK6jgPaln/hB0xL7tCVmSQ5n04E2Mw+SXN3qBZe9SYNufGACIsv2ls5k/Gcv0TJo&#10;o0m59i+x1M5V7epsV4b6rHd7IWlsdt9hLHf+zroPWL7pg3Llk6FLrR0eAJtnToA26SfF5JpDwWtV&#10;ZJHn0N2YAxSdXGKE5KZSUBfF7HPILXutlDdzoq03yqgjN/EvjuD3kEKmyCXdxB1GmMsP6ka2hw/O&#10;1eypWp3Z31oGFd+2jvHgwcMBO+UhSfjtj7nE+opM6sQI+abdnDcHNNJJDOImtZ6LAR5+6FSVc8Ms&#10;A4I6H+nbFQvbikCY4GAPB+ITaemgN/BIiOAcckQiyTYL1FQ/IiASh2AafvytfAJ5kHe3uA9WGfgc&#10;5tjRUC/SDw8Z9FF3qJi1zBJ0GwR7UDbExhzsxCL85Y2k8oPykEL7tJt7cZBD++pJlsKQ7zhukTMi&#10;z1qOjzx+kqcRcohtOhx+g2w4RQ733kwCD43cJDb6TbLgL8omDxhii30LzCjLb1ndY+j0JTrx1RB7&#10;cn+vK6hvJFS+i6KT0t7oUA/09BMTw/rQw7SI3BEyHtbC15AzlsadvvJITZtsNxa0GCJti3z76EWq&#10;7asDqT0ulIyVY5AjH2i5U8UXHnoZQ9JrC4kgHcROLoj4aZsTQ3TFFscMNdpAvzykbA6B1ENJGklb&#10;Xw2UFSQrXzbmC+YIC4++1kGSxTfUM+nW8WEOo7JgKYykPcjUD40S+UgUnQlbbBFLa1622OJhuvWM&#10;63CCeehHoYfNjoupcR3jycXfA1HtdbhyoJd4aGNRSfGlftRu/BZ5re8oZ55gr/pk9xriGHrg6CHX&#10;jnzAGHtQJ/0gskiZw+ZNH1qrrUaOCSOC199jEMxkZK4iF2zwHiDbv9inJBfVLBP4jQmo+fF3a786&#10;GlXQdQte7HORcoSJaezTjhH2Gtce+m5zcbSv2PH+zzQHbhd3X6rF48u6Pjlh472ry6sHNWYHOBox&#10;4MOjWh0e1mb6fg3O3q/Vw302vx+ycX6/LpendQbP+sPL2l2uan28qXvTVd09mNbg+KAujkZsuM/r&#10;9tllvXI9rdn4bi0mBO/2mEC8X5vjSe1uzzHuqkbsoodj0vQR/XmV1e+7ajeFbnQPB+w3i78dontN&#10;Z8n0Q1s1GbcJAMttCogjGXv2P7QNOgAq8pLMpDOHwDVqyI5/xI58SDD7hNdo+4TyrdoeHNXmYI8x&#10;IN99ojaTL9X25KPafPxhbS/erb3Vo5puJ/UMvo+v6ffVsPYI7O0EHiZD7EdH7GjzxCmFxIM40wu2&#10;ibOf4j3e9FBBY40J+5hNIaicw4CzL8aHHU6fW/rIo+POI3W58O7YJVx74Dr/uTq+eF4Hx1+qW3sn&#10;de/issbchSyn4xoz4b2p261nNb73tDbj+3XNBL1mR7bxkb7dh9yw/VQ9+eLHNXj7H9L/a3iua3v9&#10;tIbn94mbu/UU3dvtg7q/eo7yd+rRcr/mH1/V4GJTi9FLTkvG/jY3mS+BO6+j2bO6/eZR7d25X4cH&#10;LPx3XqevTIyrt2p9Mqd/v4Gtb9G2qPHd6xrevVWjvaPM7wwufXMT5zuMTg+fDHQDGV+SZV1qyBr/&#10;WHFOg8gEbsE2afWz8zOk0Lles2zHj/oz614Y2tii4uZRWdlcU8n4iqOeMbZOyrpJMXLaeR0+ieUV&#10;qKuvs8V2N8DKzsWatu5gQJrItwqNB17W864adQXbZhJyMw90dhlDmVdBNnSJKfLIxqE5jDEGpe/o&#10;SPJkvRIlzoJl45F6bi7MrdoGQ/T4EmYS7cr0QNh39lwHYg9lD1udn/EVuNhjmdzrVXytHECblSVv&#10;xErnNRIbmncs0UFZ/+sC++IhYdf3bt31iQl1mryu+RSIBkqjjemHdshnTlsSBNrV7JAB+cDJp9zO&#10;X80Lsqk7ppFJWfJce8hNWffN1UPe8amn85l9SByIAi+9DVwzU/HanBizwU6/ILOzL3TUlZVrpTjp&#10;ooAkyERZfzgG2b+0aMnzRJh6tUU5JuqKyNiJtkJBXbY7Di/ehKUfyg8CGgULIOSPfeT2Kdc4+kV2&#10;Q5c+KVukQlq/CIlB28GlHd7EgXTyqIPkXis30tA7Zo6Pw+kYRYZ2mQP6QTr15maopc9NK7lm2Vd1&#10;pl168vSfRs2LCF6M5fhVPvL0hXJunChfoz/xoP0k9/WuS11/4xOr8HpdCD8453rim8bEYCuPLHhv&#10;GPSD9u4pm7qgXY611xr7JL24xmD+zUUqU8Xi7AM4ZahHv6kjMSNJm6MucrVVGWaZxxScE/pae+IL&#10;GJSXa6Ak4lpahemzHN6Cz9wGrVzl6xPzrJcqpTE3g5TVEzn60TZA2Xm6inKecoQm8wA65UimnbIZ&#10;fxP053JIWVuzRtKY9VReecSRZ20idTGsEPHq8lpl3fGUz4M7idQbevtnol0b5NdWb/iVe7PWQu8Y&#10;ZP7KR6ad6hXHvQKIRhakaQ9eeuloE9QZWyib2nvZHFpZjk5Qia2mqVbQxwxwiRnpaXRsnGNeG+2b&#10;XbPf2cMqpE1mylJY2q20/Clrm4q0E3D9CZNgbps65SWlX11Z5UDua5Sn3fBrv+I8lFSX9oWn1ZH4&#10;0AZS+KinH+T2NWTw6o9OVydHMEvipbtO3eC0QVrRIGxOBci8puy8y1xqfeC8TbehD77lU39slMZ2&#10;ciFrmso0tMVpuO03qW3LPDO3yov2ph+UHY/Oxz4Bf+Nbcu3wNjllaTQQmZkD4KJbvGBdPpIx0vkg&#10;uE4f6aaPFFw3E38tjmrmrvT6I9DaYWP6owD70/FZB/RT9LV8Kbe8WRPbsrEVW/SV+QtwI5OUeUJy&#10;vmYOkfSjja5XFmOjsknpk/Qk+WKWZfhasTdrUeeTAIRUmzVAWamQyCU36SdtU45y3cOEDkgfcEzz&#10;NBX3JMEiQPkQxXaBQfHwopMfXyiXemKj1WmfGplNki5N8qD8xbXDNsck1xAWSW+Cc3vcyozsVlQ3&#10;3wLaSVKXa7aHK7l28+f4yzAVh+wcuCB3JHEWanVgRAgB9DaHDAvsYBGgI9zh4M9xMw4sDK7DHhL5&#10;xIoHU5rB3Qd1eEfN0y7c2jdybIvh6GOieNCQA4Q86SV6Sju9JOXpK+3AAR5s5J6Geyn1ZsDi4Jk9&#10;AO9MogqN7fZpDP/IPqHfA5D4XrtSH9NdD8m20VWDA3SZ6L9BoJ4di34OTdbNm5NcpLYM0hC7J+HB&#10;NPT41zwlZTRJiJ0Wc4HEzgwqugzC4PCSSdPgN7aaNUjD8Sf6msMn6m4KWYRzaMVk2aHfA50o13N2&#10;thEUetebHJ7p3vQj/1qYv2ZhUyY0pPhCYxWH73T3DgckXtNIHj32oyk3hyjYgV36IjGPHSP6aAQI&#10;mqV6VUYWk3PLmOWACpohdnhI2Zy60z/lhbc5lMmTbELrZ32chlZ+NjqyWjeWgPhviyzrxMOgfAKv&#10;4ZXVQx1NcT6JyOGd/uDKZGzmaU0NN1DSKWGbvYneNU5yaE3c5TqNXMfJ+eWhbHyHXQOfCswNpF73&#10;dUivhpjrU5jyQq0OZMWG7gZLanw7IqUPxme3aMVfjANyPdzzUDkHyw4dg+5Ye6wVEZKnr/xJQ9zF&#10;kgSlFjVjMNCG1NWvIMaFBTymtXRS2hQbXNxxxoCxoQY4f7RThbIrlTYc7PClrCbnA3MgpMqFNiOB&#10;PTmAVgHV4ft/qzlwq1f3annNgnOxqsXFti6v7qF3UDPifr13zE3CQd0aPazZ5NfrYj2t1fk169M5&#10;zl3XZH1a68vntTw9r83lBYv7U27oHjGw77NwvlOrq5M6XF7Xy9PLOjg6q+vZWZ2NLmvDnctuM8dh&#10;q1outnV9Maz5xX5tlyz+uzssCp+r/dlBjY+Pa3A44WYHZ9gh48fU+CCgP+JbcjfFvotsmxe2bFDI&#10;pRGcHPGtbTZRj1yTNNLGVzh+cJ4xHG3fZ2F7uyabq5ptnmL3BQsIAbiZsTFzol7W+faoruePa/n0&#10;/Vq9d1br01+s8fIX2XEwtNs5tFc1Wr5SezMm89ijMhSqR1uoWWV+5cbAGzvjXvBxdad/5gdl+5kL&#10;KClrFHkXs9pud4T0j9TGShqyNkMb2eKVI4PJNrLVHOTpX6snz3+lLt7/cl08+bCuLr/A+P5CXV58&#10;XKMFfZ49Y/Lt12ThxLtm3ObQfamWz79c4/mTWmw/qHefjWr+7hdqcbaoi92sptwVjg8e1L2XX6tP&#10;3RnWwS0n51mNz1cs6od07bBmF/dquLqsCfKnkzOuD49rM5vUrD5TL+1BcfyEWFhw7fj2GjG4s93j&#10;em+1qZP3l/X240V9YU7QEwCHxM366G766VzKfKfgRtGu60dTNkh0OtXWD/FjGzPye81r144QuuhY&#10;bBappq2LnW6MUqbdqrIUnYMTcvnFdb63mrhTGHkWOuwS1clqiJrkTbY3SsoUMr5UsuhbZ9ef2FAe&#10;yYUhrLxY9qbAPPbRLlsWNduxy351/F2/GmPIbKOc1KAa3pZWH1v3WpccnNdTN3j6V12Zf9RzHaKe&#10;GJWVF+vZwNPu0Cgzsd7K62gy10mhFcilzfXFMv2Q1vkR+eJNrTz777U26yC0yrHebSDl0Rdkja3q&#10;yOSkDlLW8FLITZ+EyiS3nLEwVwbl2MUkVoekEagdVBRrXx337jBEHbGxLcvk4UfXzy65X9K+Tp4Q&#10;cl66WLRN2sSciiybY0tiwHbpxVOPD8CFtaURn35QdG3tbAodyKSWRnqf5uvGKnEIWE4RfHeTpE7x&#10;kdVkTeoKQNcPc/Ul9rt2me2XqcXZph59rU/F0dzQgctBADhlNZ1seVtIcQZNDGvAg1155tBOvDEH&#10;160ligitdfKsu0GSQ69ftEPfe3OQg2CaoxM/xfaO32CwEVp9I0noaE9G3ukKWDajbh8zx9JZwFj1&#10;wgF0+9fIamUL2R8L6lSfeto2aT1c7NY9153olgdcbIGP/V9ok3KhIpdOOfantSH+UId0VKNaX4Bz&#10;TMVlzMB1fU//KGTvbB3IHFIGNBlHcDnwVBeQG0+RtGt7/EFb4pOiKWuwSbx9t62jJ7m5iy9IuZeg&#10;TfBwRnHqbwaRZJu5ST6yTn9iq/VxNwdzc2m7OH2jfOqZE5aV0crOXkcbWtt0WuLFZu2zYN/NqXeH&#10;hzd9ARf/wqN66ROT0jSs8VdsM0Yoq9J6ZCuvrWu3HzV1/ZQmT+mRu76HXnuU0/K5dpi7nuQpY5L9&#10;0CarbdcCmS8tTR5ksEi5FdGMkW1tvUvGghc0M69b1vVB1hzLTRbabvxjA3nz0rbrj47QBKQZ2u56&#10;1OFTRnB8TgqfOFJQvHRrQNpIyRwDCtqnXQ59/CWdOXAzF6DzaTPjzrUj/RTaDmmv8R59+gbaxArJ&#10;cck8tdFM2cqkLTfVVJWbjzBTTmyZ1EOSXDsDVDIO5uLUZZwK4OW/WbOsy9/K025ZJuom11+Jk65M&#10;TrUpkLQn12bLMHoA6jyVRpKbgjLIYxeysw6BU6b6OhnaED8oi0yIfvQYTza9KEuarAstTXCUmwkB&#10;vfOkpcv+Rr3iSbqkm3ehoc0365TjOGfuKidKo6KBTo82tn5KnEKQvpmsS8qLsSPk2qM8IHwYkHWu&#10;wymzpTXPAbQyxZHcS4QGXm3foTSHbThAE70JNcVujRUJrf4ZEIz6VgGiJfkaP4qgwbY0irO9S01z&#10;UxCiM7etrOMeY/khNv0gIwWSfsjcph/pJ7iMM8XsV7WFpB+zH5OERg+6fJooT3jZGeToBA+qbtYJ&#10;ieHTBp/T2rGgjfL9H/STRW+QDbWTDdsI6h0K5PPTPLnh36xqysQawOMTaK6HvqnmE17xd3ysb6dJ&#10;sTqLCrJYGD0sUH8OJujUiIGdaA0LgYcWQ2SPGSg95GGYT/pkrAjixKB6lAe9fbafebOAC7MHASM2&#10;AfJ64KMfmxsR7CXzwEBzdvbXd+LdUBKwHqZ4MLPN5LYf+gbA1hw5YRcoxNgX7Mm7kNzPUx3oAO3w&#10;UMV+pXOi2oGrRfy0pt4cUCILw3IomE03tvqUmBfEBDf4OqA+Ae8TReAyKYxDaBHRrQH5iLC2qQqZ&#10;yvUAyCcbPWSLg7wgaROBo9+Muzx9yLh6oJUnkaCwb9qeMdS/tuWRdMfLskVta55k8vBrrL6Mu/6K&#10;QUqCX1vjwUCe2sqkVa7+whf4beBhmk36Lvsq5QPI1CZfB+3F3MMzQ7o53JVGwibiRRlOtnvAiwEU&#10;xNNHfea4kWI9NjimOQDTibYBmqa+HIJru763OfgmOX4exokzUpxXKu+eDM3BnBNSf5mMkVriQawk&#10;5hwrbcjYIcAn7aTNU48ebrrhiq32C9GRYV0e48Ce6VuKdDEf3cYYR655lckXST3Qa2IO8lD4ilfS&#10;1x0LgkPhnHYM8kSefc+fusXZRmz60RHnbbRjY3IINClJgaAFbYsq9HZPuH369q26u9rVHQLo9nJb&#10;tw7u1/79Wc3uLWu492otp/druX7KHcc/qOuTRa1Ozmp0/aTG63VNrrf5GMXpaljXVxi5wK14b177&#10;dcCCcswEv97f1XvTbT3z++CWl/VsfV6L+VnV84e1u3zEwvMEvoekdY03z1kTtPAztX97XdPbBKFP&#10;zBmAcXCTpOg2rxnnxotNoOkwcThQfDZ/xrs4mOXJGtO2B09yEb45pAM53C1qiZPn16e1ef6VWl3P&#10;2dD8as0vf6OWp79W27O/U9tnv1CjJ8/in9X1r1ad/2ptl1e1xjfTFUE3Y7GYTegXi9X1A27emIpH&#10;+zXaY2Fl7PxI0Ana/JiL3wvlW4L52JAmOFjarn3kZBnIHPaQ/NismyiDNRdRmvd5odr0v0v0p9sY&#10;p7vilNWC9SBIywmBupjWo5NP1NOHz+rx2x/V2x9WPXl2UmfPR/V8da++c7Gtl1+/W8NXWdRXo9qe&#10;j2t9+XFtr/4eN6Vv1+b87Tp/Tv3Z27V3ccpcXXA9OMu7JtPXDuqVz17W9OUHtTtY1WT5xZrNr+pw&#10;8HHNZqc1WTAJ8cGSTg3OZsQQC8bsk3U+2MNH7yH/ouZ73990cPu0zs8uavEcP58Sl9fE7PAgH0/e&#10;Ht3POmkoeTkwBjIPSI5zhlif6mvy3BTrw9a3+jBzCLyQBRYA1biq9feNj9v2XG+ou4jY7kfblOX0&#10;lFf9WdeoqCtI16S2mHGTt8tJHdjuept+Uc4GnXJ7PYgcr6fZL8hrmaQuFwIN6sbamDAFTfuNPupC&#10;S97QawO5a1xiiSG5sR1dbpa9qSLLS2RRzNpNwf7GPunV0ZWB6O6qvHRx69xWlx9piS6FkxwPN/Ee&#10;4mXDxODapO0ZX9c/+V0Xoct1TjqT7RIrr60rW/tSNlMfeV7om3YbHy7CgjrdX6Tu9YB22R0XD5pE&#10;Z36C7A4ahSzElJfyw5PNI/hs3tQlrbaCTL0Dx7Kl1abOP+ZZ11q79JVx4JiTNeuHvkCulfiUom9M&#10;JfYkAjLmThBlMa6b1n83/iFzLHRb4ow8SGVYbPNAiw9ot/TUk6jGdtEKE5eKDfyDyzgDbq71n0/3&#10;hMR2ee2UuTaTa09iUpypaY5sN53BqStIQD4z2j08iO+pJyYEeLQj6z/lzm7nkKDM7Ndoty36JKCv&#10;0dPKj7PEqZ+8ix/tzYGSpL60KeMuo75vdRsjoiJDO0mJd+o5aKWYxIuHYQkT2twShhYZbWjkBiA3&#10;2+C8Zuj32K+A1u74ty13frXf3Y1Ox6fS+I1kWVQ399InZXS0lMUp2zmR+YlM/S2ZeoSEHO3yuH6q&#10;U1Hak6f16IjtnU/UrV8QleQZTas2esJrA5DrI4gu5mMPeHVHP3Tq9JrQ+Ug98YF26lgNdPzI8oKT&#10;s9e2DbiJR/I85QPOlH4hL9dm8aTMWZKZfersc51rTW7GPAX+9YH81ilnjCRUgHgbpHuBxvTi+Njn&#10;1C23eVfvZHR1+x8dlpVrQRplgFd1pzPjSifde7pniU3qhF49tov3u65cC21zfLpY7XRbl1XhxpYH&#10;xIkBZbayjNcOErfm6lYukNgDkiFT8emXdewOmX4BkRi0TTpSYt12dXc5COesS2P6Y649nbGU5Y0v&#10;WkhstbSdvbFPOvKQqt9kXQQp611Lo8LYRdm9qAc3qvW+xWts1jtsM9ZUkdgGrxzHIV+blM60Mts2&#10;jcqcb3HSilZIyMmV3/kl9CRx2sB/c22j4BjKnLWSomuNhYyxvLR38eAeO4aKVwDl3MerVH7r8KUP&#10;8Dg2nR9dd7LWwOca1xjcZF6zctmikrHq5LUEykx/5WvBmNMs7e30yi/OeTiFXxrL5pppW+YE9Qg3&#10;WTZ1ssnTpB3gEzcg1K/dGVcg4yxPK0va9JXUxUv6Ib2+ArqxMOvsbUlT6NbGHEDJR7u2KyaxR7LN&#10;3L4ox5eb2IC3uQnlFpR61nHQ8qfvbZ+0J/ZSz3c+QZRDX4mE1u74u5UjmzzB0aZ9+iD3bQ2K/lKK&#10;OG/epWmeBcocUXg6iG005oZYcsej1aubfIPavFtbjZk8ZaNgbI0e6TWINcO6HNsIQnNM8MmXIdc8&#10;DSZhV2RSNw4apze33+I88FLecDvLAZ3fc+VTYB7eaIAHLhk75OSQI4MAAqTidzghIm/6JrEHZNhB&#10;J3Nwkj4q1xt/n3zTS8iWHzx3PbWF1yftFJaPDtPo8Y8Lhh+la5Qpu+FJ7w0M7Mwhn4Fg0hhdrRyC&#10;0CfbrDSHQ8v4drA7wEvdoCuT+/IMyhwbNrQ1QaD1XvumGUk3K8paEUv6jPYEDv00oL3pzVcvQZfP&#10;7XgwtIrZasgYRnJ72GYVaKOEkjsekX7UsfmoYvzgu43oyyEl4+E8zCEuHZHaHnh4OoAuB4/6RaWO&#10;VSYObeK1F10+YCMu8yx2Q6s4fGScKjMfHSb51Ux+n519Mr4H9DGHZ2273x82YBFSj7U8WQZ/9GFz&#10;1sf0YYxuK1DJy1jL7xNg+puCQxbQYlpiW2IZfmXHZ6EyBzL2+srn0TxcbP2FXPsu+Ko8JRkzeSoO&#10;+vgc3dqQRYtFOO3WaVVD4wlFtaX0Q1safA6+cpOsDx0/wP63Lk0/rYTGxUfb9U8rA9rG5zQ7psE1&#10;etNf5o9vHNjtSJfWLjvHpOBGP1OXl+2INcCYjC3oygZnDxZSxh3ddtOEKD+Ku+Ev32kHT3M0K6+K&#10;ICXXV5ofXJL1dozfaw/cbu+f1OD0tCarEy46J3VwZ1f7rwxrfOd57R2t6oK7+I9XZzU//9VaPZ1X&#10;PUHw2fN6slrXUw+J5oM65ko/GW9qOlnXjI6oeOoPL8z8ksNFXV6vanE6qovTaT293NaZByRP17U8&#10;H9fZZlZnl7s6Oz+ss6tJnXEHf7r+rjqc7NXeHabakZ8Dbztg/kLq0K7bgr5zM9L1OTFEm8EgzvB1&#10;WYhv9XEns827qgUDa1P7tVyf1u75P6ztUyb36qJOCYLHl6u6+vCyVo8HNV9M62q1V9fn1t+v+em2&#10;llwFVh7YXZP7xTnbR7VZ79ds8bBGm+Ma7B3X8AD84u06f3hZ84//1xqd/XqNr+a1Op/WHPlLFisf&#10;KPbjKfar61PmvrZqozhzGi3nS0O7zsInLrTGL6ugfoocY8bU8ZqTPCCaHV1RZsE4f1K3r/5p3Z9v&#10;6+Dq3Vrky3JmdTw8r9n+ndq9drvq/sOqq6/U4vHD2i3frovdFXGyZGwJ8KuLujte1Ev7k9rtDepy&#10;TW/mb9S92wTt4SdYg1m+F1+pR2cXqHq35hdv1Xx3WaPrRc1OPqi6+EINn/9GDef/GB/+46pnt9Cz&#10;rvnyaX60YrjCd4uP6vnTy7r/7KK+fXpQRx4E3rMTLzWHjPYdn5iyRrS+DNB/2/mnEEzq0kGWi7sb&#10;Th2WN4ZIHW0mV1vP9cMCOnIx1J/U9WfofTHwSKkDGc+WNvLIPPRzk+21N3FsEw25yZfeOi/ZBHV1&#10;GaHvxi+T3SS80CaPAtNEPby8uDlJ3Rx6isHnYM+YkZ9+yiA+7dCF3oo4aSg2jU29A4uaEVB+Z4O+&#10;Qq7lyNI+AQZ9krEiLai7AZYwcW9ZGmn1PynqbEdGdNvYyaeew3ppBPXYrnxtkY+yGwoTbLmEq9OL&#10;q22dXyObJE82d5TTbtEXZb/Qj4xFC5Jrozci2uw4a38+Jqsc2rgmNAYIyMmYtbj2DZX4BLZ8EX33&#10;NEiEtzKMPze02mj/AjDkumXdOLROO//Ni6nFRY8Kun6Re6AqiZsWm2KHjcozD7KpSmg1h9qU9aX9&#10;8plefSVop3OmcQqgPFL8QDUJGtey+F6a3F0hXkNUQEr/Wn03sto8vrdBfulCBKiryZr137zlybyX&#10;XgJ034yLsqQlTzxRlUe0/Qw7uXS5QYQ2eBpyWCkBOG+G7VNz0wItNLbH5dqnQPtJnv23MsCnCTpj&#10;RvuUkZteoc3Vqe5sLGGQXZ2KVLZzOCLByaJMdcRPzg+RGiI/NPGZONstA1lHwfkGT4SRW++uIx2d&#10;EF20ZfxoN670Z/DKt0353hOgQzr7GH2UM9clpi5ag9Mvd/Lyy0NDxqPllz79CwNgLo/tygNs7/zt&#10;euscl7Vbi6Tt5nTilNwX+ZxzWZdoTEy0bZbjL/rimwG5xlL3plu12hhy8Fnj8Zu+7+LNg4Xui9f5&#10;j15zZSQG0ZunfmxHR2ymzb2i12vLyvKwL2s2eLZkiYXEG2Vjw9Dy8FWbcnhDnjsjIP6Gnv/wp6xs&#10;EeYSh6HFUe7mqLyiQtflxoYVlNqW+IZWW5Urf649NGb+kfSjfRZsk1/Z6Re4rLttLp3zx34bjuLV&#10;G9lW9AlZYkFZZHmhrcPFThN1fRReE3X7qw7JsuaoT/ulJalT9E0sUlSsfbm5DimTNg9y5ImfSM4f&#10;aWMLKWNoXZQN8suDPglzHWjBorLzKQ7yzDtTjEEWuUNqVVptd4vuE2Pd+mGbauyv+tSvT4wPRaX/&#10;EkhIMh5sz3hDkDmiA+SnLfEtj7zygHO/ZFyHn8w5YXfklVXdpq4/aTQBzdMdFppkOeuXsih7Lx1b&#10;YO72JuqQTnn6S1EdTj1pA9HFmrJC3PJ3YxiQ3lybpact/bZMnvhpio1ttCsuMkWiPH1t20NPyhph&#10;ETr9J41t+lD/dPRdXLgHkU6x4mzT3IaQBE/m6lermRNNoeGXuTtI9UjDZvvRjWc3bl0cZU6RrOqf&#10;xL7ySJmvtOReX7usMxbpl2X5yCW/6X8r34XCA6ABRm07BfEH9wJmCOtUpQ9Umo/ENQhvlvPkMdUu&#10;FvzFlhwi6RhovVnvRDfzdJBxU5Zy1Zd4aY3zY4/5Hil4c/AXLa0VfoQT5466urLbfuq79AtlHoJE&#10;KHWfc9GcfEfWTVBISO5BCrT502RkZX2RHRoP2cbweFDn17DLNqGeWEZ3DlrCyL21djBJPBTwO+Si&#10;AP7myZrWB2wQvAf3EDDxZkofNYacQWyeoNJ2bHNjSn8H4zH3TRPmCuX0C1to84kfn1Lz45wZF/vh&#10;hSlPMIFvH6OHA0jHwc8YOvDKp1fNxxM9ttFXfr+Zh1P6wIMc6aVTNsGlD5EvOgdWPl3GZND6HPhk&#10;YNXv00/YxmKwZ4l4zJzlIrlDtz/I0Bw+wc7CkU9CZpF2rCEmLrcZK2IBw/RJdCCr+e5DP1ZIrymG&#10;zJfEDP6Ljxpaj1+s2IOIZ4KMsHHE+KRPDoBy43M90M5GDY7O5gDIsdWHiSFs9xrePOFoMgboT+LV&#10;WGme3DNmfcLS74rZITcHtNoVGchFhjJV7Sg6fmPsGjcrEHobeemMkEw78ywaaHSQtFqtiSXjDRKP&#10;WfNRaP3iuMeJ5FYbi/MXg2KUws3z77QNCgnxbY63dYILoAtNFhl9BT5XqObJPnsdV8bORl3GWXnB&#10;8IqhOSxkHDKq+NPD16aba8aUeLDiIgu+OajVBmXqG/U18jufmidetafta+Y1PvRHUNybGZrRYU42&#10;JHjiju4Jt+14XVeXw7reLuuj4aIeL2Z1ejWr8zqty92jWp6/XcsP36rB4y/Xdv4wC/lwebsu17fr&#10;wom6vai7eP9wNq7JLZJfVs/qeAvj7x/grlu7+ogF5/kVi8T1jJsFJsbqtEbnT2t8RqfWt2q3T8em&#10;50zuk6TF5rgOx/M6OtrW+uh+DouEXIggdeOqA5oeNW4xAFJ3vMyDbMqJd/KQ+0LqLr6BFqd8UdGx&#10;ZVDWBrVO/Yd1fnVd82cXtb68qtX2pIaLn6/Rw39aw9N3a3v55Vo//XLVx49qMz+rzWoJ/6YW86ta&#10;PL7Gd2dsgke1P7yu2XivtrM3GBQvQBc1OJnV9OIt1o5/VMvVqrbPX67xxXM218c13mcBxJ9NRDXJ&#10;i519TMCRzLtmZ5Z1QyUXWtvBGT/6gLhq6ElhUFYYAX0AfrS7U6vpqzUfn9bB5r+pN9fTur9c1lN9&#10;sZnWalZ1OjyoK8ZtzSK2Pruq2UdcnNYfoP6yhlcsMs/o2zl47kBm90c1ZSd4OGfhrPfq1vwdDFmj&#10;51nNLn+tnp18UE8fXtTVE5+A9MsN1/VJ/Lda7Oqdq109fziui5NVne/u1fRyVrPNaZ2OP6rnH75T&#10;y7feqyUxOVx9ufbZmW+PfqKmr7/k935mE5PB7PqMH7zIuR60wx2wravrL/3UTMqGXvcYFxa6OIrc&#10;LlHPutBWO35xLtTGanSKIyHSYWriT2jbpTePSMdRIoF2ZboudHaZxW4LreyubB+8EfIdZ4YsseAi&#10;kDEXwGuH8rt+5QZQnP4xdTHWrjk3c0tdroPgY5M86qPJfrp5zHUYRDbEiuElc04ZJOlsgL156RK4&#10;+JeUccIGzYvvtMEYBtH54GYsyHOhkl97RbNGeyMRvbTnIiivhjaohlc95Cm+QC94Q9v1/UYn5eCU&#10;I8425drYgro8SEtfkeVaou+Nx05W9yMK6uj0q84UE+WzAL1zV5Oizhcq+qQxuk3Ko25SRhdv4VeH&#10;OXXxWQMo5+Yb2bn5bnV5U3YTG/JA28V2nhgU1dYTf/DFfnCd/q8B/SAOupu2GEhSp2V4E2eWgWyK&#10;gByYW9AO5airxSkr8xtezx27m7DMIfDuHzJGgPFGNfMhONqNU+PFsfLpImP1Rr704JQlOv2Dvuun&#10;Bvjre/GDST6ym9igLbFKio+gSbv8JnEtfcZCfvH2EbDNJGTcAHWZMl9b3dovRD5Jpsw5cmXfxCgp&#10;Oi2LJ3d+ujkIqMP+aTd410lJ0/lWv2rjA+ZV9LbzLPMUvHMn/bMPLU9ne+P8JhcX30r7dXTa09kc&#10;HeC107oibM9Nl7zi9C94G9Nfis4nZVjOfDdBlDec5aEh10Xwzi/fUxeMEftgn2kKX4ST4jvsz4Ep&#10;KH2ffioHRPxlA3XLQje2GtLpDR5c9rZtvdNhf1P0RR6SPjJO0xkgPmvpgqOgvKxt6M8hbWtX3C0v&#10;7Yl/yoT2zU245gqu490bKzbFLpOHHhA5x8TLZ3/UZV17JevseHG+2ffMJ3Ltk1dc7O8UA1kPpBFP&#10;MTHcjanzUL/a1rZHMSk+ImX+t6Bd6ZR80gGdT33xgDq+pF2yjJ+yTNLQHn0k++mBkbGdbiib5Jqt&#10;6M5XgiK7sVdOEi/pm2X0qCq2IEM/KTcH5iT9I7/0Xt/jQ4Tat+xBqeZgnED1mt713Selc72SXpBf&#10;PttbSH+Q4QGf8WeTdsRXgH3QHt9QsRGypn/aR6Fr755ulV9S2zP+ytZPMGaMlCsRuT6KTVbNrWuH&#10;9BTz5i+xpy2JK9o7v6pbn0Q27bKqOPFIMWuCsrxO6CAhihq5sQvZmZddG5D7FmXbTp71odNLmX8K&#10;Tb0DcV3f0oe2nPlsGfquXyE2gevW1sxNkzgR2NuNdfonvfLsk3jlAuLzFVvytX3U/pjAS2y2IsBr&#10;WTLFBc1LJ0tQXmxuZWRtgi/rnDjrtEe29pAbd8Zc5g3tnezMbUH/gzdmjXNlxS7R5hZkiGxu0HON&#10;pkKjemIfi5OHTJKZurFqwBto6AmOiLENHfI2CA8DuJmFxoOcPB2XhX2VsfX7tzJYsbeR4Yu2KaQ5&#10;APPhEOrKtQ9uEvQn2SydHhL/0CkbA/y+s8ZEibjH8ZeD7BfBmY/E0ZrDh6S2rgnamH5qAE3oJmuc&#10;SntDqkwPjyTBLyD9uK+y/Mt31YWJVuzK4VACZchewwVbwfhE4/3hPieMH+sTDb77tcp0n/v27D1b&#10;3R5W5MCBwfVjmPkeO4xrvmNrhFj4dJALE3Kb7yrzuAUUdZ+I80DPJ+4yrsrTVO2BLh8HdJIHR45M&#10;Dwg9uPDL5qUbmcDEMxql7xIregMaVcdYDddxap+27c0BkIdn+agouX3yIMz+N36UTwP0DzT01UO5&#10;+IR2P/b51S/BhwZyvwsvMUslHymUnZfmcNeC42DClvRDjdRxbg70NBof2qt0O4n7VPLmCUtNaex3&#10;vd+xWOfQDLmNJPUpx4M7iBHier1hAfEgZ+wCg0/se5JGQ5+DZJVtZ4TwODbalwgc+muvW8YMPsbM&#10;gyLbsxa3/Ype+HPQ5PcOMk7RT/KgDwEpRy7jYA8sics/NnVy5MhHQB0vNtg56GZcQ+9kdJziI3ct&#10;6ImfPQyTpaVBofGrpu7or5FHlliwAM4mFq78gKOxqPj2QpoYlk4cL/7S7I6LiU8bNs8KNuOr3+ND&#10;41ud6aP6NAcacJmb4JqDcBpIHhgaZg6BFllsfNZUBh+0B26zgycs7ige3ar5Zr8uF5NaXk7r+dmm&#10;np3s1dmj49o9ndX64lEtT09qfjbhRn5Uazq1WRMI2wv66GQUzwDvYeoet0G7q5oumESjozqZIWc3&#10;r8HlCReQBRdbFgLuSrc4Y7Me14J8zpV9sxjXZLmszf6bdfv+Ub10zKo+fYONPoZ7xdJwY4rcteBm&#10;I9/2K1nT04AOt4jvu/lwA5YzVoCylGE3Ujff/GrV1X9Zm0dfqdH5oK5ZxK53y1qfndfqalLba4Lj&#10;+pDdz7hW62FdY/92fl2r1ZpwaUJwPJgj9EmNLh9Vnb3HxeufYMxXarP8uCYn/6CGT36a/v9cu4a8&#10;VnPuNjfPP6zZ5Uc1nH2ixrcOauyBW67WgHZpM7baTS8szULT1ANtn6RJn+wzKROSuvGrPwzOXHjt&#10;u/RAkzORYdzzp+1O/2r98tWwPl4w1pd79I+xO7is8YNTyLDx4w+qzhc1GZ2xcZ/VHGNX12c1ub7g&#10;hn5Xh0zoYxz/0u1R/YXjUf2Rg4O6PtrU0eCN+nUm8ltn79bq4/dr8HyRibEaXNV6/pA4fFpX+Ojq&#10;4iFh9CG+e4f8sqbjd2ty+Jm6OvjhenZ1Uuvf+Cc1+JhF885x7R0Ro7f/lbp1H9PwWcab3iROTG0n&#10;k7XO6uIhVRvwc3xmHchF2EYRyIss6vpQOm9m9KH1Dpe1XWZJKZs6ma7d2pU2kvjYZrl9CZ6XjFGb&#10;xOWmkNyDkuBECvCLUrb9iTjbIqhJsckYa+td7Lt5dfPnNEqbuW3SWJGPgptuyx7I2O4aFlt8IXWb&#10;4/RPHpNt0lOWNwuoRdukoz26SAFy25SVJ0Vsg8dNX3co0qpr/GOyvU2wxGZtsNDpC7S4m/7DK3S2&#10;mUviJtO5JFnGjoJjnjfYqHtRchxyE4Rd2YxalsGiZXJjIfpp7/oHa6uEJJ86uw6JUx44+6IcfRy/&#10;QZsnBqj65IoFltgsBT5FEz9RTh9M0GYMZOjatINCYtQ28FkzWvld7FCM3dLezJsWMlbKoZy2FoIn&#10;BWejgNz4VVngtdX9ZHcI1QziV3G5mTRRz76gtVcZzi/HPmuzOpTbJWh8kuLF+RfdyIhu9bS04SXd&#10;0Ciz5bOs/ZHZ6ZbfXL2dbuuAv9iaAWnr8mS8lUvSp0InOzjr6mx9GGcjM2LFQ9D1wfaUyZ1z+W5P&#10;ylxuM1+7uSGNepXhTTxXm8Rn1gppwKUPmeDQtnzS2qXMReq5MdTvtOeaIrl80pDsajev/IigPs+h&#10;hH0Bn64oS/mkrAPQ5iZRfSQPrDIuEEcfNnVxJ432ZJ5Rbvf16ZeQcUyhsc+YkE/FWX9bO7r12H5l&#10;XYDP2OrmiAfMuiL4IBp9AsUmFqF1fLv1rGFsDlmNV+l0igcZ6kpV+dLbCL3zMr/KTFWSrr37aKWg&#10;rfqg+5h3HABP5FA0VnK40PJob2ICHc5d8d2aJJ/jEXAclSWA1+aQg5deWeoQxGe+U0+b+sQpu9Ur&#10;Om82Q6c/sj61MtOYAn0Wz5bBsesGznF17dYPjr92x0W8qFM5tsmiydLrizypqQ4u7crL1wRZhzi2&#10;kzJ+AuWMYaeTevpjWR6ShzMZK5WRd2MeojZLzNHmoY3jl4c+wMunjw9a2+Ivkv7KYSLyPXyQtnsD&#10;5cYe8sQ6ecYOXOJWPFnwtAvyJSdl/GwjRQfExm4aSTmUCiFl5duGHXkjh2IOSyg4XuqPzyxraysj&#10;tlhv20PTAfhUNRJQlvHvMJiiGp26Mx+TVw7gGm0x85pcs4IgRS0I4zC+oawP7Yd2SBbf0abu4JUj&#10;oziQ+sI5NMbfHkQZI+oy9owtfZmHbrA1/qY9vhG0QVkCdPLFTmhNnU/VrS7HxgN514MFddukj53S&#10;tIX4TgRtSZTl1Qbb7K+kXs/FhxSbxIVFuyjQ3DwRTiH0NlK2n5FHNddIC60PuzHr1oNOlmCmnM7d&#10;2hh/MoC+eaYh+kuc7emzNisLENcJsGyyLfsG28BvmJ+Kytwxl17oGCQMIzejGSxuQVtax8kb0sSq&#10;CZwvstjeJSFx2snuGpTXCIfHJGzoBzfLtjlwGNf4k3tLyrl26hD4YwfBlqfRGMz8Mib43HZT32UA&#10;PBLiTk59akBIjhGUHY1jVIyR4YHAiD76XWO2CTjaxV3ZOovXznf62TyA4yOe19zg07CFJ+sVtvmU&#10;kl9v5E3/lquXh0r6rTkYUErrB8oewI0JUg8C8uuqKGp+DRU76byHGjm8UloCE/tUyAajOQQEp0+c&#10;NIpGjgcOytTfeRoseJs8jFBP4/v4JbrTnBdtHHYBbUOy5t5YAse1ebpNPv1kHxsdzccXwSOz+dij&#10;B3o0NWIUlHEZJ4g3XE8Zg2wEjEj66cLkhoI2fdEcRJHZD+1BT0jhG9P37OnVbSMXZ/3kodxWfzB5&#10;IaN74BVCbr+NBnP/MsLaZrPibUtLyIPP/UKeOfZjpvrBp9LAY5sx4aYiH21GWb5HXnJe9M3QMcT2&#10;FUE02Myha8fOoMrNQrs45OLhYanOHTd7NXzUrCHgMaJZizy+4o/+evDkE3XKyiES+PjZcceXfr/i&#10;FD6falS6cmxWnV7Ix2SV3dmA3mbmeHC1JIHiYu6hlIdWStVif/TAH0dohkMqnSC/h6HBpq5fMx7x&#10;WaTFAj/qqxzrbRhRlH9LO+OOOB/+ch5l3Pyn3Lwzg68hH7JBzC/dgm/GSYnOG3sgrllT/ObBPCrO&#10;Ku3IDo0xZQlkuT5RbHugovQpeuEYvP/TzYHb8vASClbOybSuMOTCyT6Y1P3Vuu4xKff2Dmq2N63p&#10;+IPazt+r5XOYzw9qfXBQ87uoHi1rvB6xsR3Uih5es5rP6eQpDvsA3Ecnk9qQZnM6tr2s1WpVmzVp&#10;s2b9WhFEF7VbPq3dxXUNric1nZ9g8LfX3q1vr5fvY/7BK9irs+ek5wT/uobrJRfBdV3QwxV3oaOl&#10;HaMbBiCOSod9afraOoD/DEiD1kFp6FIHlINazGv3/K26OB3V8mSLnhn9Y/CXF7W+8qstbzNur9XA&#10;b9KevM1cIbAYnC1X5y3+cD2b+HnQyZs12LuDzmmdr6f1wWJaz5+9XPvPnMjz+nB5Xe+c7dX82Us1&#10;vSJkNx9UXb/NBfdTNbz9Ss1uY8tXY69Jgp1oIZN1eEXwEgx+MdyGCW0HCXznjP1O30G5Jr0oTmhj&#10;tCkPDS7GhzS5+KX64ke36/HjD2uyOK29RLXBzVjTl1NUXQ33mMCDusT2N+fj+szhvM5unde7ROF8&#10;PqnFalxw1uw7xnXxxv16ynitRn+uLl/7M3Vy53tYe36MQUTG6G/V9fmo1tw1vsuO96Mr/HU1qmd1&#10;zMV5XHN8eOfWXr16/0ENXvrOGuw/Z9z/YZ2cY8/FYb16zEXp1R+r6QM6yk7J+ZpYb8f8xdTNE0Ga&#10;0Oojyvor34VH7kcancRJ7WzSBbkpI49sUnwcYS2uhbjLNmnQId+eTie5Sbx5ukDfm9Puwq+Mm42N&#10;VflJDlxigXIWFwFeWdJX5KUvFLPetsm+MMOzwdIG7VK+bcZpFxuRY9GyNkorTlrKtuXFu1ZybVVP&#10;bk5I2cwI1qFXrBcZbXXdU5Y4r3/yi7doOf6UoNWtv7W3A23KnI0A/k2UrerD3JiQW5bMGw0bXRJu&#10;fETd3PmSZl6UubLeliObfM36qoz4p6MNM3X92vII6oz/bWvL+jfXHzuI3mTKk0yaNteXXd/Tb4va&#10;abJiG8miEByQDPyNj+JIUNKKM6kMyPiaty/an3Hp6mTKyaEIcjykyJiRZHVsM7TtGKrD8Z2lERba&#10;aQqtP1yTmCbvYjSxgT/tpwcV2pNDNtsoS+dm2HrGVF5SfErS3ihARgxAXvokj3QUbY/vqSe2QcUX&#10;xqr9kU4+aX2xTDJXjuI6noxdm/SB9jmHxHtQEv8pUxleh8HZZ+ljq0Xo7UfsQ75mpA8tXacwmTZA&#10;l1gDp63xCWXUpK4syYS0kbKX6JCtjPgAOYEXcZSTgzKPrWSd3bHFviDXJ7q6NSnrTUdjW5cjt5Md&#10;f4Pr+pS+i2+qzZiY20aeF/va0icpq2Xo7Eu8aTfFxIQxoywWM22NUOVoowucOe3iO3siSxAvj74B&#10;n3igaIqOVo77VXP5On3KyvpFOWuMfOSZt0Dmv7a07Vl7rFomT79J0kUGKf41IUw50U/eLBRNU8Ns&#10;oQHHQtHOIfvSvQGizRGnfOpuqIMnWdd32ZtDo7joIVln6xS3KVj6yJCWFCBXnfTpQ1uOnTJaBhID&#10;yghxI0OaboxjhzRUg+LFFB+D1EYnSWxjS5W4A2c97a1fApRdZ2RRoOisMfIoVxx1ZWpP/G6SUCaT&#10;sQBOevHxQcuvX4TEnDzg7ZtsQvohrtNDSj8FyppqW8ZVGtG8ZF7SmI95tvjwgVNGfC7+hX4oK3aS&#10;QhtDKavTAnnarERgk4vONRGZ2tuqTicStybK7XA142USyNNvAUHy69vc1wHR1SZRmSOWyaUxFnLt&#10;sF+kmGwZZdLZT/nSRzP7YurwvIjv+pp7nRYXGgo+1KO+zEdSfE3ddTpPrsKb+BKvHHWZK0ecdcrR&#10;Ia3OAS+KrKEBrw7bIG/GnFyivNFjXTpxyrNMakWl7JxSTz4W/gKNkDoymhvxtk0D1KuvWp+ox3Hq&#10;DqdikwYJlBNb8gERTfnFdTvrkAl52qZNXUy4jloOO7n9yHxoy8HBpwwhaF7Up+2qyd5YnS199lyd&#10;EwRpxZHkFZ/1giRLdFLu+AXbvNZKd9NOMX0JRQu2k3K/Y8B7M20QRFbb2IKoVBGgjC5+GqOaepRQ&#10;zVjDkP2yjRqjx7KoWm4O0kZp3aBqTOI+VIeoKMIUBE/oW0hHmuTBhi1NSYu4uWeSeOgy9hAA2X68&#10;M3GGrjx3g458NHPsU0B+XZHKQhBp8QObqzEO9054rVO5eE1olc+B8LiimXSywiu7TTkF9ZDK4PNw&#10;ziMHD07U0drq4EK/46LpgyUeWE5h9mCv+XihgiBAd/O0UsMrk7/Camf8qF8+WizoJlJ6n6CysmPd&#10;8IgFPnzh00rd9+Yp24OiRg/+aA9D1KDPm4+C+vQSVSZuPlorGxQj+rWjXzm0FElwiffQyeBrfsFU&#10;SchAZz7dhkv8TjLHwVjwADDHTSjwOSf/RtpLysGr/sGumKqN8GQPSd3kZGme/sIW5G+Q7Y8JNE/v&#10;2S+kIysHkTFlhr4JdK2v0euv5zZPEzbCowvjvC93bFwodoyr32nmPjsT3zYPHfUVsv2YsE8Zelzm&#10;k22GjfYpK7ERf4tcYOk1NvsxTMcN2/SDlBlfDzTpd+K5OWbLPEBafpAi/gw2uMYJna4cm4Xe7qZJ&#10;A2IEGXLp1Q3KkJHeJ01vvoMxsSpBe8AcKfA4Jvz5BKbjlu86ZGzydNrOQzO/K5BY5wIV32fBwj8e&#10;2OtT5Dpum1ZXpKLSp1XH9if+NDhiNe3ktGtM03//kNP6ZfD+/9IcuI1eO6l6Mqvh1YJhv6xz7oyW&#10;2/26zYC9fHdQe2/u1Z0Ho3pwfFmzvZN6OB3V2fNx7V/O6pWjQR0dz/O9bWMMGc2WNduuarKeEISH&#10;zGUnx3Xt1pfsMljZV+Pa+HQYO44tDlkw4Mv1HjdsHmARVLu7dbRZ1v7h6zV++fN1+6XrquMHtZrN&#10;arVc1Pbs/dpdniPrw9pdvVebs/eqzn6txpe/WuMrXL19kHdF7bsBlJxMV+YNCyAXA1I2Y+DiVBv0&#10;nT6UzqAlH2w/ruXqLrb+w9o++7u1fffDGpx8qTbXTxn0p2wgnjBeV9hzXfv0ZQazMl2K/Vz1+ZSp&#10;tH4FXXeYNywg+NZPz47G13W0fVLT1abmq0ldXF7V4Pyj2t88YQd8yDgy2Pu3anT8Uh1OaBvvNxcj&#10;khdix9UYiZlUsvmcL+p6Pq8r/LSZn9TgAr8v7jSbHAnpW+Zwx0c575raZL/bvqtmt13Ww+1eXX/4&#10;szV9Z123Lh4Tio/rQgLuYJ3wfuHldH7JjfS0pk7CzQd1sHiv7m5WdT2d1NtE0+7501qcL+r8eofP&#10;VvXx9aDeOVvWVyb368HdB/VHXz+v409uiLddHTz86Xy0ebLcsoBva280xXbkDl6rw8ErtT96s6av&#10;fr7ufte4Vveva356XkP8drK8VauLP11vvPxKTb7r0zW67wXXTjRjS7eaBcKOmayLBBIjTZeSZ97p&#10;hzTCTxIVeUA2FjRmArcykjEGjk/mvjmoLpbURdbMS+j8Qn+FdmMQu8i1wXESJ4O6pdMmaQxr7fAG&#10;SbslU3bemWnHNwCt4yy/vHGF8sS/kDQgLNCk78qx3KJs9FBQc/NOL/TeKLgBktbFxzhUTzbitBub&#10;muK74e5PfJMpMkm51nZ6SM43M5ul0Z/aLTKLr7iWz4M/n3LQlhzYkGuzvlK37Y6JfTWph/9mw08e&#10;ndpipa0rJL4G0ifa0o4813KHmmKzXtBuv9IunXwQqNuNbXyrfJvhlZYZcjNPBTdNGReQ0jVObsB1&#10;W+hkRIDMgmX1mgPqDit5rjktnfFlm7kon4by3XFxYSXXzhzyUvVHCQI0Jj6aYvzk2Oob/RhQF5k0&#10;9jkbDyqOkThjoCPNnJNe+SIta4c06G7fOM4NizK018NN+24M6L88gaVCxl5dzUDQJo6yOhJP0Pr0&#10;QXhp8p172/JxYmWjlyzXhPhGnEmcMpRHnrY2F4yHEEmrnZS7uZ84sUxKvLbtsdG69hij0jlppQUy&#10;/hasSy+A6MYvsk0UQ6dOMpsdD+NauRbybn2bXhAVH9+s9eLMIbjxK7qlV0fGt827PmUegtPnGftW&#10;lt9fJrEHPIl1ZDXMTbt55pw2UfVw1TEUPLyTPU8tkbRJFnVJkjJ8zm3Fea/kutMhxPnkUPdGhJnq&#10;fXNen/rEb2dP8C2ta0L6JAN09lP3+Z1gkUO9iyd9pO1ZI6TVVtrSbezwh2KMLWPAMUhfocnaAMTv&#10;5M6HxAQpMQFt5kanD9ktC5W2LD4IIB1oaKOccmRJqH3ildHinE+5hpm0C57I4sVc8sQJea4n0GhX&#10;+qYuwHGJXOqObW7qbehkyKM+7RIByJo3jMRR1hZjI3xA5o88ZKp1fiYOqcQXrc7EC/ERm2Rs+W4E&#10;Ael7K0hbLMfH8N7Y5GIrUA65ekg+8eV65cfOzV177a+gCMcjDwpQ/oYn8JCVtUoEefpEWd+9ODdM&#10;sbELYPDev0kn3r5L0+0XJE1/KUge35Pci+l78cEJELiEOJ+iE0jfsEOx2q+NktucgxuTsdPJcPzI&#10;TN2+Idc76QDHJONrg7LMrXe00NkHxztP24LPGkBSjbakU2a0t8XIic0gEqOW25R5RLvx0zgcWSbK&#10;8ig7voavszNjpXySfcpTWsqlfmN/21fxGUvx2TiRQ69c7qe+OtfF2SieQhJ4w+xGF7YmxkJIWRxl&#10;M/PwSNu2i+vWhRugPXso9NmPKADSP+pdnMXn0BrnykxctWARktB2+sRJwxSi0KTwQ5PrJwzaIp8x&#10;2fm/G1vtiAxw0ihX++IXE7iMv7RA/Ca/NNKqi8a0d3LbpO/TB5pMviRm1KUcaCg2b2SRnD5CaG0Q&#10;H8EUlakscOZZRxqSQG52pUWheuNPUZRdI4XYrA8E2ywjzJvj9KOVL1CM8MQLRcxNkiZxQTmy6YQ3&#10;1btsRrxxd6VRCHJlNsCZ+MFAn5ik7NcqjRGkLGVkTcQ4v/vLzuXwjba8aGjeAbPeHCJ4YLNj4fKJ&#10;I59a8+lBDzM89JFOtX4QcLub5sAtT6PhxJ3fTZdDtfbJIOVm471t9jTqptocdSmPcgjtJ5VsKEks&#10;ls1Bioc9zcc6PUBbs4D58IUfd/SRa0k8UnH8/LGN7ru/8rFKLfBwIxMc+9l0DLQvB2g6pDlqMWVs&#10;sNszBj99RTU+yPER7B6Y+YMTOTDLyigB8kOrx+yHhzqOh/6zOVGDgQgw2BuhIsi508m7zpbJvUgM&#10;POD0ibdpu36tY0PUKEIjHapWZzoPyv4qMn1CvmQ+ZZePodLH5gDMsaTK5mLCZPCo0//8eAWcftPh&#10;htgacs/t98I5cXPYRqArr9ngNcmDpsQXf/rcsjFmvOYwz16r13iLHm0yh10TkdF8vLY5vKLHvGJD&#10;4pM24xXavDTK22TENfG083wgCwgSHEdoE0GQa0fG1D/7YpBpv7EIbSMXcRKju7EZVBwpL/ZQjp+z&#10;Uc0RHA3YhT6/Y61ZQD3k065GXBb+aPaj0Ctsde4oM5Edddrkdyk6Kh7M5alJmbXJOT44pG2/GSvu&#10;hvMxbQEBzd5L3zX6QsNY5NDRAOm+w+21N+b1eDGqZ1eD2ifOPgnl/aPjmt3byy/y7rYHdTUZ1SUd&#10;3KwP6nz5ei3Wz2t0/YU6OLus6bz99Q7uckaTcc32x7U/HdaephGN+zTuY+sek/kAxy7o0OUKI+br&#10;2sOg6Yjwmky4kZ7Swe+uo+NXa++1z9Tu9T9Zt28d1fjOYa0PJ9lTbc7Pa3iKM1cXXJxPanNN166m&#10;tbpa1zV2rsev1YxmLxrNwLa5i27rCB2jg+IQEdDmSR7H3QQqhLyMR0/rnEm8PHlY84/fqSeP2byd&#10;PqvF5WUtz89qc3FS6/lpbfDB9XJRy8UhV79btbuDwOmSur/iep6nw/zeuuHgsm7XdU39brsjBn7F&#10;oJ7QnRXL5l0m4cGqNqNpbnimM/xxeLc2k7NaPn+p+c6KJn7Ssc5+TfXiut08qdWzZ3X50Ue1uvzF&#10;Gl08wi/Pa3z9FHkHbGwZT5icNN1hSBNp+EQ5+EhZkb1d1pU/cnDyTi2f4bDF/VqNX6mz2R5+eliT&#10;S+zGWXcm29qjy3uzNaEyrHPG9y0WgYvTId3f1mRzXheXS+wYEzPbWlxs8duCReuqBnuPam/86/T9&#10;y3W9+aiGJ+s6X9zOAjVYs1gQD/4M2na3rFuDeb00RdfeUR3jt13drbMzJtjySd25XNfxy99Xt/7Q&#10;cY3vf7qm+/gSVv3jWJtHJl1zbgesgAtQzgaSYhsm2aB37k6Cxq9F8KNdbjol6kS160AIXS9MCosu&#10;29p61kmSusTtkZRrNRtPy/BEnG3KQF/aqDtmWf8b0iZ2ga69iwWuA5GxdX2g4DXShhwOkcdeZTds&#10;+SiStjULC8k67VaNw6yFVgA32zHV9jY1hE3uumIsuR5or5v0LEC050ZOepPk0oPPQtclddOmGd3G&#10;NH2GR7nWzWyyEJsFbWnzjDk8QmxEWNZL6w36xledLZn/bUostPib8QQUGRplUXGtyFiqE4PUZV9V&#10;JE9sk1ZjxbUysyeSTnBsKFtXp/K6eRh+cZJQ1qcdLvNVWnJ5uptJZWhbbIE0AQ1N56fY4lgrtJUV&#10;BeLtA1nj3KaceqtHn3rY6YGvB1qOZQ5CSV7KZIu/5aHix5C7bwJQhXK0IzHU6adREyy61/KmxHjw&#10;O4py82mDoJ+Adg+V1PlLuMFZ5uWGjnoOyoQWl/60SVw23l3ffbGfrX25dlukHjHiOttFKFM8dIrL&#10;fJUfvG2Kjvz2biLXIRYWN4nqt5r21o7EF22d/ebOT9eebt5GLrqNGedmYga0+uN/hCbe5SN3fYgv&#10;IPBJTv3rDYlzWzyovMgnOEamHHohT1n5ZIZ6oev8GfvaPGsTfTQO9ZkGUUwHKTZriHWQ0lpWXmK6&#10;TbFHGoUqA+jiPbLAx+W2i+jotFtecaRWfdOsLvtmhfKL88s+Z43VPy0uqZMFZM/X8npArS/zES94&#10;5XNs8uQK7Zlb8iFLPcaCcnyiubM7fW/pjW/+m3ixYL1NGbvWLsVKK7/1br0MIMu6fnLdU1a39sYW&#10;xqSLZeMnuqk6psZAyuTpI+A1I++IQ5c3oZRhEpRDcnyDhmdsXCvEujzkipImMWydl8xj85ZAmxKH&#10;VBP/tiMrzbzQzWa+CbSpWn2a5BsviQHlkVvs6oEX9CYuqTtemcutXd1ci12C/NJQ13/ZPGsMhqQf&#10;pKxHtBkzfnQ7Y9bhSe4XIgfZeTNBfuR089kfT8h1BtrcZ9CccTRZMV7aTosKwGc8ZozhT7xKo606&#10;iXqu/yRpRHlAnIMry9oAvouXri8Om+1CxNgeBjEA/DdG4PQ0tWOtSJM4VWd+aRuIrs2yMaxvXMsd&#10;B2nDBD5v9EoDcfpMe/Yr5LkWgjJ1/kmMkmtnxlSdJOeccl2rEh+2wyhNfjGYlPlKXVCm+pWXMwyZ&#10;XdvAKUicetxDxU4YEj/ql5ayTY6FqFxzKWR80BM10MRuCUi5HitfOpydgy9BPRrU8nUpfGby0S6r&#10;0JXVF7oWIkMwfuS1Tn4TK1bRmTGBUZ/b1sWBtIkx7bIsrrXXivUufrrxiD9a+4SbdZS2jKnNvJjE&#10;WXfMUlBHS5P52+qNW1q8trqWZYxBOCyu5cru/GKKGeC9oc9fO9m88XUdk6frR/rf8hmvukbbnO95&#10;woVyDh7EU03/LIuw2Xb72NXJ7Hfz1Bj/6PbL7n16qvFBi0fQ0EABn7WOu4shk8nvmfL23+8XM179&#10;uGBjMHVeN60D8+QQ7PL7dFVMzAKq4WwM0r8NMlXK/R2ZH9Vboax5Kgp/aKignOjEqjiZmrhtfp6v&#10;qSjXg7xuYvKvjdm7KMD54h8y8v1j9hu+LYueR2W79YKxM7JgoE8erenfxAzg01UarV3qcLRM+agh&#10;utceaDEofsS1CRDp9QH3xwhpekKOHGXlDRRy1wDMqQn0ulKf6stm3PUNVfvgRTsT23Z5vNujrw6u&#10;DslGxsM1dNAnv9NOrR77+C1z9ASByEBJPlKInwfZ+GmAeqBGVnykX1RnGdLmqUPxVFpyxQ3yrpO7&#10;3zHddVDg0RzJIFK/3s3TZHYucRBJLZGHmyt84gGPJy/+0KRavSphAySSNjhkob/7OKQycnCo/5HT&#10;HCKLs38aoY7GJuMs8dWOg2cJxiPS6B84yBK9EslAY+iMYe0MzqfDJtgiboHbsTun4n7klGZ4XUt9&#10;IMt+Kb+x1YeyyBUoxIcqNAaxQXnqC46E3xsT1EOfGAjpPIQ01n3SsYkvRTT+aH4UA+pMbIdUn3Rk&#10;xDK6XJeaXwCmp/a57ZsHlcZX87SfBjZzKAeX4t7/W82B2+ErVZdXw1ou19wMXdcRA7d/OK/Jresa&#10;Ts5rsjqrs8V5fXh1VhePn1V9uKi9c4J0clqPEfv0sur62lAY1BWd2B9O6tC3nQ82LC2rWq8P8c1L&#10;Ndg7YBM6LM/IzgmI7eao9rnK7k/u1uDwXl3DMx++Up+c7df3PNiv4ze/s/ZeH9R4b0JHpxnQyeSy&#10;znDK2eLj2lz9Qu3OPqjt4g+xGfjD9P8Ixx3VdJ9+40v80ASa/tcR+oAX0HGI45kLJkmcvoZUfwfh&#10;uw2Duo/9317rK4gu366L5UvUT7OwrGFYrza1vh7Xajmrh+tJfQDHhol3x8UP4XvszDyIcpTWm2Wt&#10;F8u62M7rikWphqdslq5quVjU5fkCO/54TV97rXZ36c/+99f03t3a3p3VZkFYPnlWoydnrBV05GDW&#10;XCRITkrtF6bIvbh8Vl/68Lqu3/pvqx6/Xauz/6Xq5P9Xw2czFrIfqM0tBmvtOxJNHzXNXHO9qHW/&#10;vDJab7hg7dXh4B/XfPVxXcx3tcdo3pmN6nD3QU0vdjXlrvF8f11Xw8tazx+RbrHI/aHa7h8gg0Bk&#10;vD3Jv1gf1Hwwr838uq6u92pxccR6tq7lwRqfrOryw0G9/nhUtw+f5qBrb7SuFXcpm80EX09qCe12&#10;c4a8ZW1mw7o1OOVm4E6tLonPq1dqcOte7V5+UIe37tT01t+s2el/V/uPPcS9XQPsq9WUibGmf+d1&#10;b71iU3aRp2IcbadKxt3JJUq8/SfTJ5lsJGMp/uoycfBFTItvmKiKVCYZcy3NynCYlNPdAOewoo3T&#10;LGLZ/UArP0m7kmjPWJO6+G3X5Ojyl8k6+01ucs1dl73YJDyUIQPgZVQ50QMoO0XXyWAa2YkNIH2Q&#10;BqQxkj0Bsu2TINkMRvG5SXexJLPo4UrnjwDIrr+dH7o+eQ2LAVbMzE3Iiw/0lSj85PKsTOPFKaFM&#10;N/FeZF0ctdkbZDff0kmTSw/1r9kEkgTHUjv1ifgOlNuNR2eb/OrQ/nxnDrnXcA/ExWuc60pufmnL&#10;UwGg804cNnoI5Vj65ad5Ekv75FM+kH0GuTLUF5vIcx0xb+sdxJ/kQfGS6z4CfEMmbcoXB5Hjp1jr&#10;2W855uC7OM/GGf9mU6sRAniZ9Hvsp5r1s0FHrjHXGNBA4tNkTNNuh9LcyQS6/VxwbdJP2uwhRuLD&#10;urytHGNaXOYDOMfbfgh547ZtM1deYrWtm1SZd7+p6N9c020nzzpqH6nrH/VlLMCLMxlXgjbqzHyE&#10;uh2XOAOI78FFjgqRk45JY9bJsk67ZfuQA5DWjm6MpQ2YK18e6ZSrLzqZvshnAXw6KshHOfLIsyEC&#10;Z97ZENs7etuti5eHFHH0VVpjGlTaO/tMxrb6MzdkMNlnAFRjl/aROSejmyRJt/dNzCkHoht/Kqe1&#10;U3pRN+Ppi2XGLHZQlc9+GqedbeKbRgtNe/wH0NzI6UB+6OSzccsC0+nO2iKaPDFpHTk5ZGxYv6rL&#10;9hfwnU9z3xMh4FgvMjdxgnNFn0S2tkkPTvIkZYETLXs31nExiJCDU1biSFkm+KRJHzsdrb9ygwKP&#10;2/w87UY9azrl3Fy1vndOuHbaHjnI1B5zrz0pygN9bFQOePsfHnJxqba4yG115PpCUZzoVOy7Ntmu&#10;HcrBDvV2vuzGQbqsv9Cp13Z9C3nW3u46ozqvR8aq11p5X1y3cs8jnf6XB4bMReg6fwZod+2RLf6i&#10;nvFRP1VRXfwqL2u7YK6dpLS1/fIaoVuU4fyJH1tB8RdJee71cj2FN7bSJGRet2WRGQuK9jvXAOXJ&#10;17bZqM4k6s6/9Fc5tisY/dqtTv5jumuhzYK+s++SBiRATtrJsy6CS5yQqzt9gcBy4tC5JYqXrPfS&#10;2EY5fSC3Pb4nj0+VSRaZ4q2YsF2a+EY6cr/NRR+4BtvPPMnZsIZGfabMZZJ+ck1PPJJudMlEMosO&#10;yzZ0eMo53IFXn0a+vLTpPw9alZdDQe2BPnbL3tJ1suJsAXy3Hmqj4PqjXMF1pHtq275mnGjzqd+M&#10;IXVJY2c7FpFvm/TUuzhTviTdOpwX2pw7jnFinJQ4gV6ezufxE2XtsB9JonyhLKldCo+8ZPldAgqW&#10;E0MWzFue8CE78wrDRGXOIdm+3XwZepv0pX1v5OwYcxIdzDgx8H5nlY7TBI3LONOZ7NcgyscYrSPM&#10;AzNVd33q+t/ZFh0ulu1FJNTgdIPGqEV78gX7mSQ2p7Vtx1b054v4u00GTsyTMixgYsIEr/z5XikM&#10;EO/BQXNc0hzQxYxI8Kmc5skcD+0ydxzgONEdcsPbHHRlNMKXJ+wg2bWb5uagoD1QkT3WWkZgDkRc&#10;TMCpJx+ToE7bLk/1KXPM+rQjblbsa4eUPYZRNPQsdnEhOvS5fYj4bOql82kxifcZMz9B5XjQLBl4&#10;tUOYfjcXMH2qfzzMwC/KtD/6Cpoc5kGvR+Uf4hSfWHJ8c2AoO4T5k5/+2TUvMnkqanBAhftk+uxT&#10;ZzlEipyWV1L4wmI8ZkJSycJmwa92godx2BmcLNweZjWHTC4y4I1o2DywkVk22xOD2YjbB8BYQoSH&#10;VNl9e2ECofZYkEaf2FrhJ+PF+13jeoMsLcc+/anxgDo82PQZOL+fTr/qM+/989SX+vCBh2ryN74E&#10;IDVkm+/xk08Pt4dn6fc1eGIhQwN/Q0K/oNJX6DX6mic71elHa5Wvf413o9uAdM7qGOrYnF9l9SzG&#10;xQAD/Mqr/CqoPoDMyPIjvTmMtSPUY4T60ZWDNGUYx/bHaMp4Q5DBVD50UenxMMDGoPkxCZMIIIct&#10;CpWjnbP2i2TseT8nb5YbZdEbdXtgG6veaw/c6uVdLa4XtfGRBGbgerKlPKzn86r3Not6tHhem+vH&#10;NVo8YjPybq0uPqj1xQUL1riWGLXE6N16U+PltlasAvt07OXprma3Z3V+NK4TtSH7HkYd72/rYOKX&#10;5g/r7v6kpvsjOnbMheqNGh75qNS319HRZ+ulB/dq84nvrfGd2zX2USBWRx/Pm00+qmejZ/Xu+bAw&#10;o3Yn2DB+pYbH9+veFBsmhzU+oKN76FSvPtUvOMF4E2W8xInU4yGdkwZoVKVPcZ4b1x0L9oSd7MFo&#10;XscHX65PTCf1ye2TGo+varPvhhN/wbcb7dfe7KAO9jc1mV7UbETgja6qrq5rcCXBrFbQbpaXdX2x&#10;qgv8XZfzGl76C7FVp+fXdX75cn3bclifeu2wZp99UDt8Nx7v1WKxV+vnT2t4+l4NaN/NHtToVmNj&#10;Lh7aaz/WjNPFL9Vbb63q6ssgl0d1tX2l1udv1m7OeNLx967P69H5tO5i03Q2YpPQvENgsOQHY59j&#10;q4+w4Kw5Qb5afanWJ1+oxbPTGix+oSo/iODEGTEW8BBZZxd7dX19WBewXbKwLHbzWjD5vovygzdW&#10;9erdQX0bC/9lzevREj/M70A/r+Xle3WwekTMrGsyP6ma7+qCSbXaXOVwckXsbXeXmMMk8U5ieFzz&#10;4Z+qe8fHtT68qtsXyzqe3a3Du6O6Mzyq873Den72QT378q/Xh+8cEaOfIZZWtb3F4pmY/kKdn5zU&#10;8uR/qPWHv1y7s8Ma7D9j2G8xaViajQfAOZU1kmTMuCn3+uU7tcZJDkIANw1pp+xm3/loXPmFvjkg&#10;EKg3Ex9e+VqexBzJBSx64UkoIqP9oaSMixvs0NAonaKE1L0GkMcmcJnkJnUC4gIxkKRNtOVjnuTa&#10;LGQuSAPYN0yJLpu9mfSjiV6YnRfKzA2zMto61Rvd+kl56ZNyu6T+EDZlaWMWuU3qCgsC7a9jkBtZ&#10;20nKtT0fraFdGpnkM/mRLwlys6pAUmgstkTxP+CNjrYrRzsEfeaYuSZ34JqvDTkUI6WptUOfMLuz&#10;8XWTLZ0ytDsHORJbN9kmry/yi6NdW7NRtEkb5SGBavps3TJJmgCF0Fu2vZWtTN/jMHa0VSamfPBe&#10;9/3icq/TrlX2S9aOTn6Lvqjrpq/kuSmUAETK0ktEW/Q2xWbNFERY1sfoTRxQTry0PF5TpQnOoi8q&#10;ZAz9VV1vZiOOF+lzoyENldCGqZEXk5RFmwcHvkmY2KYsxEUtvXT2QRnaJTpzHSLncm5AwJmElKWz&#10;oECTZY2S1tTVsbm7rnT6bdLXgW4OtvJiC7n6jR/1e9MpkzhlCdraxSjFBpTheCAT1qwRyssPm0hP&#10;ljWjtc/1K+OgLpKiXQp0jmgPTdzLuY8VfzNmrQz9r32mMLtfpGwsOZS2O/20QV/KlzlH2XnR7VOo&#10;puy2MfEvv7T0Izf+4lpaQXzkIkMUpM14U9Cv/iiBsgRlK0u7JDT2kpPkty12i0bYDV1bt8vi0l/L&#10;CAwv5fRFgCi+kU5GaBLK1lu8PohQeDqfmwmuL93HGUVmnSNPDCoDtHpzIxXFDV0nwPbknQ5y+5Z2&#10;eBIr4jHK2LhxGuVuDpgJ1rUve9AWn6TdbVvkiiR3HNJn2hNvlBPDrQ6b0nfAOLZf9k8zUBFR8nXx&#10;ku9+bPniXhriB8vapAwr2kOmPfmUinziyWOnjfZdBa1Mi6J907WjyZjbYALEaW/ih1x96Q/4xCG5&#10;yfXdfhi3OZjETr++I+Nlgif9I7d/ygfdXAfJ9eeNfyHs7Em/rDtW9qflTb+okzU2tG3qsY/yiI9N&#10;JuXLBt5rif7NJKbsupL7WfkkUp7yFc6Axg5BJnHU9UH8oGMYPNEZC+SrS3MyR6RTrjZQtl1xqul0&#10;e3+U8QLSV5kti6OcetueeDLZP+WKo5x2dYPIE5eUw07Za1qjkDrtylNf/CYuixkJXNTwkr268rFN&#10;n9wcbpOy/lLP2mTSRvCJHfLcU7e0GQdS+iKeLM4Rr1x5yRM/2mU5RABl2WzPukRKXXnWrVin3aRf&#10;pMvYkXcpvujGzkTddTFtyiazrFlUE9dZF6HNdamVo59vbFEHmSBOOlkUYF/sQ+Z0a2t30OX4hJG6&#10;/o9PTKK1zdT60zb+A9LGTuW0dCGRhnJ3HQm9yrt3LyVqIXxhMmtuhPPESjru02XIMUitcoHyYQn9&#10;4Brk4d2KTno44qFM8xxTcxPtPIivkK144z2yoMs+Ct481QKNh1I+WePTbmAboxLAbU9FeQFgcfer&#10;k6RpngyDglz53lXloE5W+uDBiF0eYnOkECB+f1aMJ3Clz49DQC+3T7PpUGVFH7LyPWg40lv+PGXm&#10;hRa7LHtI0fk5TxBlw0lCQOxTjv6wzv1X5gr8fmy0mVoe0CjAAx3l40NkxC42Gvo6H8ljsRluxvSt&#10;8bHGaWVzmGEJWXbQAdOn9t13ujraDLB2Kdt+c1+I1BycwOxHWY2jXPPgz0EIvA5/4yM1+Gudbg7l&#10;13pbPY7jLz50PDZ0z8Mh8MhRrWcOObDVpvjIpGBoUBjrHVdtZaL7nWmNX9aUbWVMIfEgMt8ppqE4&#10;XBG+2O3mWNBkPxEHQ76oX5KGQC02QCU1xW5MsT3fmwde+/J9ZrQ0h2QeHuoL2/SdgrSXkhN3hE77&#10;SPJQVB0Zh9goW8MrRD/B6sFSG5SZI7ySW2ZsGZt8zDVC5Y1E2mJpgyPtXLTwmSPYPNRk3Mfqzjx4&#10;XkjYZrsBGF4uLjm0FNgU+OSaPvUpuRy88pf4sIzuZqShwQfWI5Q8/fNA2o2FsPVwFWoN0B7GWmmO&#10;p/WMD205uE1f6FX61oxKDk6dl8ae/LS5PjTuREZ34LbZXdZ2MW/exYZAJ3oiuWUH//hsW0+f7dfy&#10;7LD25/sIOqjLwX49W4xrfr2uyaLysVBPb5csWmtWIhfuwWxXi/FxrYbH1O3QR4T808ZNYwLfA7np&#10;rRod7dfgeFpTD6ww9mB4WLePbteDu8sa3/1kDe8c1BBZWxaqU3YB52enNXl0Usfno9of36m9wR14&#10;36zh0Zs1eR2597GeO88slnoa0DfeTIy2ngI/r+1ySSATmAaddPgiA5tIxjmmxrekCcE5rs3Bq7Wb&#10;/lANDv9PNTp4XMvF4zo/OWYiPaolwbPmjn/vYFS3Dne1t8cifsgQc6fud5NdsthMRtP6DJuce8Or&#10;Wq2ZCCsct72sxeYi37c2XH7MHfK89mcf1tGdZa33P1m7xTPwf49p8+v5QYnhksE8mNb2+M2aunbg&#10;TGMGM3MBuHLSL3+jto+2NVtf1qsPNvXgFfxz+G30/aqGV3+5Fl/6W7X7yuO6vf37NRvfYgF+heFg&#10;fAiOc/yzfPp3a/LkPQJ8Wtezg7pefVijZ2/X8Ql9GL9f/5gJ8vRsUyfE6ZM5436xrfFiWoeM80uz&#10;be0PHteMMRpfP67d9dPaXjN2+GC8HOQjqh978Zhf1px4u77c1OxiU1f7L9V2b7+upxd1ulvWObjR&#10;xYq4clw2OSCasLjujZnU9/71uvvqS4z3F2t1/V4tV3+kRq9/d40/sajF/FEtPnhQdfb94F/GOft1&#10;/9a8tnfPavwx/X86rrdWe/X0nXdq+9aqrgfEn7vk0V26P82CnY+M4k+w0RvnAsaDcSGqDavEVSai&#10;ibbueuV6hNnNWuUYGWPizFq854c5WJNGPhqn6qfo/Mnmh7bEogahlCkWGbII7dra8AMOf3TKQ55D&#10;IOM4jS0/ufY7P0xpA6+Y7t3+bDBMItsOZ0Fs5aWuLJL90EaB5oYPe81jB/S5FllVT1tOmwkm651/&#10;I0t+6vlok3WTAGGKKtIudKeZun4Vn82/uQ3aStm5HSXyg5PeQyhC+EZ8Z5NizDOG0kPbLRMeBt34&#10;G7y25oCBsjxmyUluslOVlmSbMrX7usVns0rdN4UybtbJjLvuplUwRKXTd0H5YoJYNfJY0FZ5urjI&#10;jbt1OpX+gJNNyPn1izjpkKE8+5PYty4NxYyrhOD8qE7qTTVPM6RvtEsSH5PHLxJot23gAzRaV0fo&#10;JQZ8x7mjyXWPPDqxPzSOd9unzjeC+iTOONt3aURJR278iUh8t7YL5saJeG8QpbFJfOKdcuYhqdOX&#10;GCX34MobOr/bzHrkKLvV5ZOPWQ8ALzUSRYV8lN3yaVfmvzK1ue1nrl3gQ0tdMJM0SX+35dxAkrsx&#10;y3XXBJ+2hAnQlzKI6p7u00eapc/Cj25ldPwiO1J9kXEgOT6dv8XZnrYUSLarz9w6kMy+oTC89lU8&#10;fM4BaRUhMu0v8MZ2eMMD3ri1L52vsl5wXdV2SBpb5YdGmdrr2EQ+kPFxPVUXKdd8IH1v9YrKHLad&#10;cocXEn+U4wd5TDbIRCG/bgqN7ebyd/GXfprask84O04T+6JcyahnXiJHtu7XmhO7LeiO0KDbOa5q&#10;49c3zRrjqZP4T6x4HbCScRIPznXSJ4DUayzmcAaZoAOh7XRCo/7Odu2JKF46+kBb6WjiM1LkIr+j&#10;zfpiLCDXsrEnzc1a0ybngd3xHjHjz55H2X5Ed48GD5hDSz0+JRdhpj7IU0+sdDQmdVvkRZ3ib9YT&#10;864M2OcQg/O+ynL61uE1sC12uXLzvYLodYzVYT91QNjksT/a1eJiW5sHB31n04vfQRZeIOuFtNDY&#10;bKwmnsArL0920U9FKCc5SVr5LBsXWTNgIMsLLE3f1BMiknXLtGc9op4DN4vo81onWrkvrr/m0qjT&#10;+NE+8dqj+PSFdLMXUQ488blyTC0k1mC2v15zhWQKhM91UIR6lKMITfYlTYydnybI+qdd5i2PuTqd&#10;E/Gx44Ju5ThX0iaZ9LR19sWPHZ+0EHXrsSnjTvKQNrFO6tbixJK2iSePX+WlnH629F3fsgZQji6T&#10;NMiQL3sN8g7iV+stLjFFrtzGKU2WOIPW+z6/aqAx+oYtubzq5D++T2yQXC8lUKY0aW/L/N/wCtrY&#10;xZg2tyYEUqZBHyg/CFKHz0MPJPVkPbBOo+sexaaOzfGbfuavOZJo5OWpl+4d7ChZpSjdGsO8SfaD&#10;aj5J4826v8Y5wdju+MP5oWss5wBj50GBH0fzRpukAWxcPEgaEmA5WtAm6DUqfMjNH5M0trGxHWTj&#10;iG0q0KwMuvfR2rJlbu5gV776PUJo+6hWabDbJ3B8skq8BB4M5QkhXiNTOz2EaGXb/3wvVTYdQmOr&#10;T8bFNgY1hwvay6LTfMeYF0vS7hqRfrE/s5mg0Q8TdNmavqGi8WvYW3s9dqKPiMQK8O2gtUGTJwAb&#10;D+UvjOTK9Av60y981PjGZg920MKk3GgfUvMLlH7/GbI9fMoxFAtvDrzsB5vTHBKx2VTHKB9f9PhD&#10;TyKzUR9dzUcOW1v0EXTSOP76L7SkEX5vntKiwn/z3WLqbZ7CarqhUBmc6C4a0ORfL2kLHMpElpZE&#10;p2NEP/xxBmWq17Fv+qbv5rTPwbj40C907Lg5bCTYZ+ONsuOJOJ8ShDOxCkPjO2U5ILFt1GSxR077&#10;0fBQkSVymoPREDY6+fOXR32iTpbmY5Py+vVP2mZHkYKa/PiAjODUlU91gYhnXSDoZ/ygoAiTOCUF&#10;YwcM5li1xQdZPz3YREgzXsY/ZcbDw+RNLoCNjxWWQ+DMicbqHMjZF3Ip8iOT+iM+aH0qpXbFNnVr&#10;dNsPR8RCfKw/8ZrxRdIHjoPx6xOeI+zId/5FBvDuz9To05/+9E9+6B3T+a4OFkMCaVdnMD5lIbhe&#10;7mp9uaBtVrPF3brF5JvOXq7h7NtqN3sJX1yixEl4iMIjYprEDtFfThld72q+Wdd6sa7xlV8KuK1z&#10;7H62GtXp1ayer3Z1ujyA5rCWLAqryXFt5qNaro7yi5737l3X+OVXa3frLvJP6M9XarE5reX5F2r0&#10;8a/V8cPTOhwva+/+vPaOtjVF/3w6rwWXd08pfSc5G4GMHECft+tNba/fruGzhzU49TPrR+W/ba1L&#10;mkLLY8DkoqcsnXk8r+n+sKZ779dm+qt1sZ7U5Nnj2qwX3Hjt1f3Bfn0aeftHwzq5Nar1ZFLrzYyL&#10;A7yT87ozWNRse6eWx7dqfQ/9k2mdLw9rPnwVnuPan+1zgZnV2WRQ55vXanrJ9Lw6rQ8uLuq9Uwbu&#10;alR399a1eek78rHZbAqYz36/o7CZ+tnt763z299Tq7uv1a3b31b3XiKMbr/LdWZbk5Pndc5FYXUy&#10;rb2nmxx4Pr/1Zr3HjuDy6bjevBjXrekXCYUP6vLsHhuFV5D5vIYXX6nJ4wNuDN6qDxmjzTljzrhu&#10;kOlP6s7w/2h/XXcmLMLDvToknu5Mt/UVgu7Lp1WXD3d1sRzUih3wbWw+vrWtYybCEcF+n0Vk/+rV&#10;muzdJj2u5cXDWp3hL660u4kd3K/Fdo/OvVGTA3x597N1dzqqGQvnNTF6uXu9Dm69UvdvP6mz6yf1&#10;1tmqxpt5fWLKhfPB/Vq9sqvFybbe+WBbzxfI2RFfi1+pzckT9FzWbPUONr9Ww4N7hekZftda56AL&#10;g3PF+WmDYWE8+M6qk9XQEORxTpozfRp6kjdALhDSKqdFByFN1oUO2dKp2w2WKbEboSTKynb9Ma5f&#10;tE28mxqX9ixmtpPCbwwr5kVZKiK3GpCWumjXEA+WlO0C6VqSTWyLC1hHnsn9hrrdALkQ2afYZTuk&#10;wVHWb+qIb8A1i5bCABUjX33BA9Llhglevy9HubFPOcqkoswcKtpH9SHDfonXj26ysxkD7wZRW2Ob&#10;G7OOT5ngqOYlFyBSbvIEeNNH2nyyQTnhIVed9rqca1t3I6CN1rVJ/8dv6jBv2/JxH22jnLbWduXG&#10;L6T4EFz3LnZuvMB5IxcAl6cqkBnfkTSB7Eavbwj7hF4uVC04pt4QShv9QHDaAyI36JQ7v5jHBmXa&#10;pC0qMZcgChuQX1ldnzu6OEmcYA5O2rBTTkJ+NvIC9PK2YppDXA0WoAldBqCRY9z7EWLLdtXD1IyV&#10;MqCTt3Ob8Sq9ghPbtGUcxcGjXt8iyk0lqXNUDj4tQ+dNiDL8+JnyTJ0ttjuPkqvfIi+ZA5S7QQpe&#10;nL7GRj8GF6Rtrb/y8ZPW8JsxpN2nv2wPWYQ25c73NmtPbLIMaL/zVIQs2VMi08NdDwftr1sBG3Nd&#10;QaD2JY5be42NzJ8Wn/FXpo3ywQ9pqvY3bdBnT2M7Ze20Xx6o63/xHroE9AVZ5EpLxW7bp06VSTOt&#10;6xPb7JcHuKHVAHgdU9sj2hfq+ieM1C3G1lZP5htylK0OWTrd0S+D0JZDby5DmyIfRj+yaFtojV2K&#10;8XuLi2LqiU+VaBN40a5boWlx6SPJzapz3HUmMUM5Y0MyFtVt1fLX0GBP6BrSKFG8BwEW2Eo0H4dg&#10;ffGrFtw7QZK2jj481NWhLPH6zPHr1rVAayv/8c/X2EJZUm1yvOI/6tmjt/TxT6svSrqUkyKK+kZ+&#10;cJELztRda5WdNZz2XJPItS+HBrbrC5ozZ2nPj00pXxmkbv1oOtDwmmfew9j1ITgLrQ+FZAq3jVw7&#10;QiOvGeVWbDN3tIfcLkmTtUZca3fWOOlgcAy1uYvByJaWuuu7tmf+KqPlkV0wz9pjMk5p4z+2Ji6U&#10;Ix/JMXUtULdrgHJiszzgUubFD0Foj2zqVUnij3LGsc2jXHzbp9gAyvGwSR7rkSMdyTJkNzEtgfuZ&#10;6NMPEpCyFtmurFZu+qfdpOyBQMZP0GRuk+RXT2xybrY+ER8/ySM96HSBF/2hfvskLkABsqyjHbK7&#10;jslrvGVcabMuseue6zDogHrkUbb9tyF9atvkSexhY3cvK17R6bft0EsqZIzk73RAmLiTj5R9BvWM&#10;hbwyyo9f9VPmiChpWtnOcWXF3+Qqi61te/ST4k8JxZHJL41Z9JFs6GLYzH54g2p7aMQrnyRdKw4f&#10;eTNLDUXNR/Cafqo7tPJmLnrzTQapcr0Jbp78zgt/zXdyeTThd6Ql/mxCZp5OgtmbbkF7Hbv4OrZt&#10;/cYp5HEPiA559Yn2+EuIOfho1CQc1JYKKTITYDZyT6yvtQM7Yy94KbnlT+5ab4eap3cYNIMEwhyo&#10;SIO85oky7hHBO74+seYBjQcmIxwywkifRsu1Vfu44Ob5Pu4BR94np2cOuBL1NHIJBA8c/R3GPB+F&#10;MZrcXES0337CguHGcayxA5mc0qWV9lSoejiFdOPXQREd2xveeApH2x99JLtqmrGnQCXxn3eIPcBo&#10;6PJRW2gcd/2Uj/9FYvuXi4ETBhlOAP2oZ6BtfrhBZnlVjzxNY+LGzdqNcE3VLxkLbg6H2YQyJln0&#10;PXT18BEBUEUedb9fbdvqEDy8yZNO/PlRTA8/c4BmcHkYqJZs8EjwuXD5xKP4zD/j3q44VLD40dzt&#10;YIZuEYLnL/CQfG7OvifWlB8BjBdZ8/1sVKFxLfPgL/ZIj3/GzgXi0vhQe/PLnzI4Jxo/2lMk8ecB&#10;5ypeIAqQ24ybPmi73fDqTC3S/4GMTEzzRzXEpn+NYXavTdiKIDXdjKEE5o4rHWg+st1SM/Z58pMY&#10;zfhhcx4aUw7JPqafUPsCp9KCvVmw2FDLZxxmdTDoKHud0gysaNZtfOq8yOFxPKBebLDuOHoISAcT&#10;B8wxx0l5OdR772dq9ODBg598/bVpjSb3ajfdR++Gjdii5tfHtVt8f232vqM2hyr9qG5dzGt/f13T&#10;11Z173hdL48vazKe13I2zC9r5Mv8nNCbq5qvWJwW61pdzWt9ZsJIdsRDJ+7iqtbn17W+vKzdxWnV&#10;+WltLsDNTx3KWh+/Xi/fX9fBnYO6nt2t59tVLZ5e1OOTST26gu7qnTp+COUluvbnNbh3xa6D2/LL&#10;95F1yGJzq/x9AB3luOtPnb3Bxu3Fs5qcL2q6YcEZHhIgTCCuwq6FOekn7wamCYwmd0EZ+DnVKQOD&#10;TevNq3W+/CM1mH9Ua+Qu6fqtel5/CDe/fLxf70zG9ciPi56t6tF8UGfXhDEmXo+n9fBgUh8xV6/n&#10;LJRnvgPxSu3ffblmd/D97rS2z5/hw79bw+u/XeOLi7rcntUz7B2dfapedlwffKqm9/Al8994cPF3&#10;Afe7IvwBg1eIjk/M5jW6u6qr6RLffaU+eFR1dfFxXbPorm5/hPwv1vbZe7Vdkc5+urZP/j91+yt/&#10;rfYf+kTerq6X74L7jdo8flqDq2HdnxzUreFpvbWc1tnpVe2fr8qw8EnG9cyAHNYPTbb14HOzevzS&#10;uBbzdV1f0LZc1Gh5Wn7Mfzg4rtmYhWr8Zg1eul3D/du170Gb69YcustJrc6P6vqKqTL0F3O5KPrO&#10;hCvE0YP6zuNVvfbKJ+sM3ucL9J9t6k59ujYP/lDNX/q41s//bi3/yfs1Pv2fa//2l4iNP8I6eV7D&#10;1d+u5w+/WNfXF7XbO6nd8kktzi/r4vmbNVu+VHsP7tfgtQfNU4NtvGS9wJ/JQRkH2bS0ddcBw6KJ&#10;ja/ydLl4NyUmn2JQljezuaElRY7yqLremDL/O1rasglSPtBmAWM0OqCXRxrrbjxcIDqezi6vhRZz&#10;TVA+ubpDRjnXIwiyaUeeN/PS5c0Cicxpy82xfJ18QX3qta3VrR6K6ZukyvDxffsVG8BpujbZT/us&#10;3d5TTdgo5+IHUX5FU7w5yRvq9BWaznfKsc0+KlD5roN5Wgq8N5EZB3h8WkSmPImkrJY3MnihmEM+&#10;F23PPiSIOHi7QwnXVJozhrmetTS+yK/dqXviE0RbB7xWWJFfnOOnbn1vW8ZeepDxN215coWCdNlY&#10;trzdmOamkvb033hp+SVSXq4JbeY00t4Ikc8GcSk0OmWNAgstPjYrzzJKjQNJok9+7bK9tc+NrvZ0&#10;cWLfstekLj5P71CeoUPaAGVV2v/EiXJVQj19o56PmrayYrd4wGoSbS/2RZyGZqxTaXgiruWNr4R2&#10;PAU/npyxtiydNOTeLCW+oRNlH3xKSJt9Ez037OSRTW5mMp6NvcQ+9PJ68Tb26VJoMphtu7bGV8oi&#10;OTeM4W6Tr805FLEOmyn9IgVHHl2Mj2IhzUvmtrS+2GBqx9A4y1jIjy9gj25pvaFP/EATf0Af+W3Z&#10;LLLko+KhSOYeZQ92jRf7SXPXzXaD2yC7OEmMmCjr29gig0CuTvUbD/pQuu7mVjuVmf2T+qUDZ986&#10;uvhOnDm4bk6YuvhMnyxjVz7+SdK+yCVXlmMnGCeRh22JI/Ab1x14lZd5jTzldgYrXpzxFX+TZ11o&#10;27TTmzj76zrlR9dtsM/57jHa5IvPSOpPURugTdxKI54kr9cqIbGrElMLkhjXjlXQIJRjJTfnFpUp&#10;oYpos55rje3iAe1w7DravNkBPnYo2Ap5fG475XwVD3nWY5K+SK4/mmrTN/TkQQvWVPunX83d70Q2&#10;PK7PGQuqgn1NvW1Pv7p6KziybRPIjVOveYkZ6l2sR5YJXJ6SAu+YxxeUMxbapCxtatjid1HGjnaK&#10;yzXUpCOUIZ86KUYXmTKTtEEBlJUhi1XtytC09LFHHPU8qdSOW3RKoxyYXW/CoxB1yye9+hXU1aWj&#10;HBJou8Pw9NlEe+YK6eYsQPuoe612TUw8SUOe8aZde6y7bzV+hG6PE1nm6m87KgnkTRk93b4g/aHs&#10;m0nuCcJHapzdtEnT6Uh/FSR/EF+1xbauz4pQVto6HuURp7o0PgIff0sMn3sWxzSHUZ0s27FL8sRa&#10;CohSZpSQpFGouBaf+23LLb16LNvn2EVKs7Qm2x2Plj4yzFoZ8ZXjQ9UxtF8ZK/GdLPi/Xib/jZwW&#10;F5BPWnFWefENE3m1IbZKI44+J1asg0+fOlm0RS5FX7Qp+5pWj7bHTsqOt0+zZo9oo0w05ukuypFN&#10;0sWu+eIagxrwFjsHEQj3y86jH4bmia+GNLbZL/B+3E/9WZvC3760yVtxF3bX9uxjzGkybeD3SZf0&#10;2+uC7foBGp8Gy/fE5YLkP/duLGLe+DeHI+C1j8UeCe31IK2tYu+byZAR03UQtuSAkAukhwSNwiW+&#10;4IafARj4TqATbYXVdMhP7owGK+bbDn9yD2tfWFS2HrK4uCDbg4/hYMp6rOZr8D65hIw4rnlaR2c7&#10;lx3odKcLNk3qLG4PPjyAykczYfNQRxk+RZQgYUw8lPJBlnyXFsLsm/wr+g4FdjrWKqSGHA9WsjPf&#10;LsGri/vx6KEeW5CPgDztZJImekESRAMWSH3oR2/Thfa1+RMUovPjGvg3TfyAG6krblhlzPKBVe2L&#10;DB8yIhsu0bvQEPS07SxcOy6wOShstUjfjJlHMQiNL6jbF/ruYVjiQgS+MV4G+ciEX07vucUEfo+T&#10;GB9udHJ/icHK8Pc3MTL+UZ39t+yTd/nlWPukHm9EWxs9XHRkmo/aOubGlnoVwZ+i4hCfGlSnug8Y&#10;FuzYrhJX0uUXYp3I6kOmcyoyHJP2z7ncHZQ1sUF8aas3Vqb4w7J+nVCbNb4JD/3UFux3zfVIS1+u&#10;4tsmtjxj8mEddUaWoB3waIuo2BFbPNK1P8145aOvGTtZkOn4ML983nWYvhk3jpmgL3Ik3PgVk5Vv&#10;jK3hXeHvLTz2Vxrtq/f+5xq98cYbP/nD3/ZSHbw6qPkhTatFTS6XNWEF3Ru9Unv7pDubmt39Sk23&#10;z2t0tsmTTfOjq1qzm9qs9mu+IBCWR7U9Oqz1AwJiuq7F1bTmV8hcbeqKSX8+x4DrUU0xbAuf/sx3&#10;LTLGm+WSjeWmDjZXdRfLx8NP1/6DSc0ePKP5K7V++MUaPPova/nhX6/Ld36l6slHdW/4fu3vvVKD&#10;vTdZV3DJ+IAO47DtIV27V9MZjgSfhUqntI4ZD57WYnxWV2A2a9y+vMCGU/r9tGqxYLCO866XY+zF&#10;JQNsouyGxpuW5ea6Npsv1OOLaV0//2LV9QkbyxFyL+vLXCXeXx3X5vSgxucrbrRYuPZ197COWIj3&#10;Dv3pgb06e850ucDXBPHu8KD2bo3raOYPTKzq6XJYlxe7+uB8V188P6qD8736PlbMw9ffrMvD67q+&#10;+kQdDPZq7wg7cT3j2mx8HHBs3HpqcMR41IOaX9yven5Rj+uVutq9W+vH89otLuvi8LweLgZ18u6t&#10;un0J/fWt8mvU/IGD6+FBLSZXNd6c1K2LC/LbtfnEQe0eDGqxfRUfnddg9XGeSGTwanCF/vmsvvN6&#10;UA/uLevxm6u6wq2Ljwd1gY7VckCfmKSbg/pxjPz07fv1lcNxnWDhZ1H9qVsMwe1dXTKRh3WHNK3J&#10;+KRG7KhHtc/66oXhz9ftT/zrtf/Zj2o+/gD5H9bB/GHdP/xVLqD/Y10QI7vTD6C+rtnzZa2uiamD&#10;l+r0sOrs7Fkdf7Sow+FRvXywrZcePKn9/Sd1sLpbB7deq73Xb9UQm8Y+NWi8uBbpTHzZTD7KgNlN&#10;HRr9Ll3mG7k3F27Yc1NgHTI3ZJn88oCTN2uSKCepa4wybSM1SviXQOhwAmXloraRKx5drk/iXYTc&#10;hErv/JIuhxDk6Qs08jTLKm3QiG/Xv29I2VSQW3Ue5MDKJsrepPrOYTbT6qCsLdlwg5PHDQfFvOTp&#10;DGjEByjb5mZWfFfPhlV5JO0Unz6B9xDMjXfmJWUvNK1J6euND6kQdjVhADx395f0PFBIO+U8DWEZ&#10;GnW7WbSvsnbyGqc1ulJueUzBuUbIAF4fGwP2UR+55sQn0Ki34/WrKD00ETIu8Hhz4sGTZPrNfqeP&#10;lsHFH208xkZSN462a7Q83ZjFXBvA27cuvnK9Fm0d6GxvSSPTA6MAuePajYs3z/bN+NIuP1KqMC8m&#10;xn13Y6BeadSjP2IvNJILzpfOzoAN0NzEH+XchECXuUVRYekzRW+u1J8NuO2UXasTpw176PW9fs84&#10;QBseEv+J+Yy7lS7XvyblQK9c13r3rMpUn3M5/qCgn5zn6vCwQhn6RNNzeEC7YiNLHiq54YQ2fiML&#10;tDjjRNmJCe2lKWsEOG9qHN8k6uK7OWk5fUTOjf9MVvPCv/a82LcXaEzdGHRrXvY8bbsgrSSOZww3&#10;N4F0bBN7dhxIkzrN23bts8H4ESdfbAKXOiB9cE21Ads7hDZJJA150PQ5MqhnDEWSYr8Arptjxm90&#10;WTc3AdmDUDb5fV+RIQ0y4n+JbDcjzyEglfQZSLtlxwhZijVPUp4AUb5LKo38hynF4KzexD+gvcaE&#10;+lwHXhxv564+dW7mzTbkJqaUTZtrT56goZqnOvKuAXV4sn5Dl3GAzvjwKwwsB6cc+ZHjWEcuEB+3&#10;uK7vysr6IJ94bbTPrYz4VdnU42+Nl9dcAJfYoRj54qh3zbHDetumiDxVTsKU3DzmOtvqT99oM5fB&#10;A+LYJWObJ4PGPP42xz7ENDheXLtiY8cHWBVn1TGxbzJ1B0WOf3CtLfo6b6qBU49NHhyknwohydat&#10;j7pM3R5eOlzd9VtQn0XpkyCOaSCzrrc6Ay1f7KIovT7SZ66H1nM4ZZIXsE2fJcaoK0ubJNY+bTGe&#10;jKX4wFxGhZmsiLOTbV37lBc7TZbFg3BtNDiNm+7acDMWLU6m8KO381f0vuhDgTx9Ea9+28TTt+ij&#10;GJnGinhplGkZSGyZ1E+bmbgU4AveKm2RhxDnf4uO7d2BX77+QV74uhiULoe3GgJYb81MpeuP+OjC&#10;bvfwCQjui2zPwU6LksY8elqwf7KqokMnF0GKbhHGBHnWupbQJgXGh65PgLa7P8rYSIsNiWFS5g44&#10;8cqMHHGtvOYQhiQNMiPLKjSdzfYhNjTV8BpbXjsVmxcbSR2dqPSTyelfjgGCJGmftJTVEwbji0wa&#10;v2PNoPNBijR2fG38S54+UcpTOK08oetv1j3606ITTz49Fl46kD7B5BM0sUM8KT61LQPHPS20QxZa&#10;3zTJutgJpP2mTkfzhB0Ltc/mNAuURwMtbDeZsx4X+PrVgzZi0GYCbojz851kLsCeArMg+H1qsXM7&#10;YTw9DbTTSl2yH1pEmjL8xUUPl5qnezy6oUzgu7/z46b2Omtd6CfEZxOwOUxAvu3bOLf51cndyAMT&#10;/rpfL9NWfcyf/gqfnWeB9ImpxAr4/HkoqC+8U0ephynN80r2dEOubvqRye9BJHKyGaUKdeNUJ5Xv&#10;gOEDedDjQZn34hPkjOH1jtOD1kyBBJG20if8nu85ox/NAac3ua7QHlbiY1Ugzb7oXH8F1nrWCtsJ&#10;HLk0sfEfZZiM5USxqgZLuHWIQYW9bE7t4Qx9PoUZ99CctV5pjGNziOWvkcLrYSC1kQo2U2KVTQHj&#10;3hweqRTroocyyYNVDxHzxF0mlQeF6GRu+Quxg5pj3wI7NPKAdnJsynci6j/tJZa3bD6GXLCmTPqR&#10;NjDPuo+cOl9SJqWP9CVxakzazyyia5rRp2/1lS7MY/2C/VNWM7552i8XLO1TNi8CeayKbepwTPRG&#10;DMg4SGFSWnPEqiKpjRfxyjWWPPj1gE1eHQ6astV85x6d0uwsEdLRLJFPtTZ+bHmz6JnwL/1Ke+Ro&#10;FTTv/U/Ngdvkc5+vOYzz5WGtFwTV+opNGMb7uMnuee0Wc+x4vUYPPkEi8HendX65rbPLdS0uV7W5&#10;ouMM+pg73P2jQc2OF7WkL1cXTKn1vG4z6ff3ZjWe7dWEuxSds+VOc+eObzRLcK8H+zWdHdT9Q25A&#10;bx/n432LwUVdX17W5QW2nTyvq8cndX0C7cW6zjZn9XT3Ul3tvoOOMQ0n49quGBw/I8DgTvfP2JQi&#10;m91ZYoGkP8bja8JqW0+v13X99P2aXZxh46oWq3Vdzj0gPCKYcBTx4SYoTtanJIdMGGwI2vUv1rPr&#10;ba3Ofq0Gz79SdQ5uc1HPr9b19HRe0/lFPRgtsQM8Ub+PWfvOKRbT6XRa9xi2u7QPZgv4Dgn44xod&#10;bPD7qs6wY718XKOLRzW8OKrZ8NW6e/eo6vDfqPXtN2oxO6799biOtA+09mmbhwuetRkQLi0GzhXD&#10;OVi/z4XiqA7r3bo6f15nTxbY/EFNrq7p60W9fPjFmk7+gxp94v9R4+/wY63LWr93EB8cfna/xnc/&#10;xXr5EumkDnfzep1+jkaP610X8LN1rQi45WhaX2IH8k8/3tXjR9s6ZRK6tN3CiDt72/p2BuHW7YPa&#10;fGJdm+M/XU+PvrfOp68x3p+tB68wfqNHdfXIabbED8uaTS6Jl13t7fyFWy5Y+2/U3muMDfjh82Ud&#10;XS9qMTmvh6tFnT58r56+/bguP7qoi/FpXY0uavzsnHn9Rda0X6jBs7drvP4V1pD/W83e+Ndq7/Uf&#10;qt3LP1a7B99OzL1Ue3vTGh4tc/g5WM2IBxe+CzbuXnRYXPCvm3HXc32aDQnJcuYZxSReslYxAEmW&#10;WzohZfDdJqYD13llhtSBJBl3KG94gGbhbGgsdmuw14TEtngbSaG1KL2JOMkcEEfy+vfiFz93cr0x&#10;cMz9JK9txryCO9sU6x5Au9LUtmVj2ayJwUsbsC8gmO7NHFImNLGPeuajONtAhY+X7hBnCr/Xocgg&#10;KU492uz3juR7gGyTpoX4HUJvMvSrByzxC3TaLXjtV4+0trnhSz9IflRG3QHonbO+CePBWBK0Hpz5&#10;5I5k+ky+iKc9+i2zrxGnqsSE10Ly+MBrS4dr5WS6WrDe4vSP46EQeb2R1M6MB7wSOd/V7yEQ/82L&#10;yX63/Yx9lN0salMOnTq5ZPYfVPoSg1u8L11Md+WOzxTfIjNClQmNMmw2fr357K5fiSX9owxw9s2n&#10;DykmKTdjLTEIi7Gz5TPFvxS9/tofv9NJOfpTnbbFdyRl2v/YA591N6sSecCQcSCPj0k+LeOTjLm2&#10;SwxO3V3cColTZWiPOOqJe5IbKueZbWFveeIbcJEhLyljKt6qxPKBz9xnvc5NMmV12RTo7JJOHfLb&#10;Tt7ZKMpkux8XlN95kC+PB5/9I8n4kS7yVEA9fgYyTuDNjBttcZupj+RLP1qaHMBbhkYw9hXnHHJ9&#10;86OKrjP57kPAPmmP5NJm7EiJCeq+mWVjYpWiok3e0Np932QQlG34y6u9fgwy/W/lUAyjh0fiu3Vb&#10;obbHAJN1mxDm9Tl7cxD6zZgyPsOqP6BVTuLLdvD6IE//tP1LfHU0FJUl4Y3foM287ewRzDueNuVj&#10;buK1x7L0yhZnOylz2bI+Ew9ED7nt3addOt3iu02jdntjre/ylBogrXqUF3rKzr84nrprXgaFsm9m&#10;GOt+91wO8xp0c8gHjWQeRsQ+G13vgNilbnLtSh9fyHNtsa5ucm21TZ9lLOH1CTPbErvoznpEPWMm&#10;vrU740xbcKLJYyd4v4FDPpPdj46WRxtcD421+KRNynKNUK12KStrgcl2BCVOqHd+DJ565jtJ2Znj&#10;QK7JtrfjYFF90Ss/fPoo8si1LXEgaCuZYm2jqfEz4HqQccVfvuEUva0t0SevyViUN8wv5NjVjZPx&#10;YsxrU/wstPqE+Ba67npiNUBBc27sBdImb0uU2KLc7XO68dR2bYk+c+pdWRKv3bmBbWXbZNE1MOsv&#10;efZE0mgbefoCTt3qjQ7prJPSIXgN9bzRQm7f1a0/ve6ox7iX1PF0rsuvf8Td2EpKGT3xifzQqaaz&#10;68Vku3bZp9A7Lja1bcmpd/uu6BLUQTI+Oln6J1XlUJFF/9qX1jXxX2xqacNkg7psoyi//unq8SE4&#10;ydLe4ZVDQREmQT/rM9t9MU9sUcg8EDA6fbPjypUHtHM8/SJuvfaoR5LEDAocO/vbrRPpALyNMors&#10;B2I7dMrXDm/BdUJiv+Mhz7WCPNdEcSR5sp5Ttl/SxXaLrmGU9acomxsCMmUpB5rYByp7SFJutTHK&#10;vu64qDS8zWFEbvQNJCpNlxqjOv8m13btsgkZfpQyjQ6qFyw2OB4dxEfDMXI8ThpwrQXh4Yrk3s/q&#10;O2TDFXtNHj34RJu/aulhjcdaHvg43j7NE6tQbJ+0zzHx4LBdziOmk2XA5S/2h1ok8YxDd9xvTh3z&#10;SeaNH2+cQOen4tS5hTcfgUVnYo2O50cD3Iyx4A8cWHikU66fNIsbGJR81xb+7Z5OSv+Qo6+67z5r&#10;DnwGjIn9H3KfRz89eNw1T63t1IVhHphBCYUXTxTA419z4KfuRm58RIDkqTV05vCo5Yxh5sgNd+jb&#10;Ay3cYv8ELW0OspChHu5xlTfmgj8J4ZA9vXIUZMKfjlXk+nNtnivAS6B5/+3HQ5vDXfRpugbAyysV&#10;ZJM0y8nV/NCCHzlbUUY3+ppfM53D6+HwFJzfuudE0tbmyS55d266GYM8MWpf7H/6LDS+9s7fPqeZ&#10;lyRJYjx2OJnSJwmccM246qD84qmbl/SX+29ovYz51KVB6Lpkn4zBZu1t9MXLKlIHG6f8QEnT++Q5&#10;2DQeqDkmvJLoIfHhE3LrXDycp8qxr20CPJTM97Spg/YmhsUbU+SUM8+0hnmZN91A5AdV0jd30Ivm&#10;V0o9cJt/13fV5cVJLc7WtWE3ssbpS4LsmsHf5672jfWy7u7dqd0rr9T16zhk+kFtL89rd+rHBc9r&#10;vblmbP3Y4LManp3V+HpZ15tVnXMXuL2e1b31pO7tMcFu0/E9jNLn2KCrhmNP0He1Ync7GR7Wfeim&#10;L01qybiunrxXm6c/X6vFL9X27EnV5bqWI3Qhe7ua12q9V6vN/dobnHvAmwnqz0Fvj2/n6a9RvnWf&#10;IEnHm4XCTeFwM6/ZxbD25r9Yy/UXaulJz/WjGizehuAZg/sVJoYDdF9icpIxsr7Ef5eM6Y4b7m19&#10;OLpdJ08/rrMPvlJvn03q6cW89p5v62C1ravxsh4T0FfnDMopAzvHPu4MRksf4V3U9nDBgPyx2h79&#10;4VofIXPzPn7ziymf17OreV0yFkOfNBzerjr+dB0dL2px+Jl6c3+/Xnt5v2ZvEIYH2MTgTvBVNgX0&#10;LTFiXp6ef1QXjM1g+Tdr/fhXa/D4YS0vntWzS5iu/NGKaa33p/VZqq8dE3D3N0xc/Pz8vC6fYPdi&#10;U9eHu7rev1/zxVGtr5/Xo+W83r3Y1vzkQ8Z2vybreR2hbzq5x678FoXL2pyf1ebZtsbrbd1C9t7s&#10;Vn3fm5P65Kfv1Zcf7NdH/mDCuT8hfIqfrurJcF4fLJ7V2w/HdXJCLDCTLvD1aIU9E/o/ZQwPX6uj&#10;Bwd1eN8F9rjGmyUx8G5dv08gPXu7LpC5QObyubKn8cV6dJ8xndVg/jlsea3Gt+/VwSc+X3cPiNUr&#10;4sSPCB9N63q7X6vzZ9D6CzwEDuvZ9tkHdT48q+XiXnOjh7u9jmRyUW0mHAXDwzovwZvjSsfDw5nu&#10;sCP4lld6AZJsClxrvD4249ZA5rs5vEIy27WBovSuL+pQaLs2NDet2OTmxpQNOHSiOzu0ycOjmzXF&#10;JD0ZTaExT8zLQ1sQrkkk9Ys36WefLkhdXfalrfsUhjeMQvoPzimpbp9S0B9fVdrKIKUs2jIF1Qu+&#10;mxw8uU1ujtInkuMixFSnLiny1as+aILHnn10e9Zvs4eF3UFW1mtoTZotznGMLpIFdaUIs4cHys81&#10;o8UrQyMij2Kulw0qMtx/ZI8Ffz6yRj17I+qJJ41q5dkcvYI0ZNaz17LSlWlTr+zKTR+UR+r61HRW&#10;gja1Y2u7h3XKNS6iR7y88OWGWpm2tWC9O/xSdOdb9djv6AKUaTzkqQ3ALHYrk8aQqqdrs2zfScG3&#10;OvLuOUmdnUMSG4JPSQvSagfF3NiKs+7ktcIy4bz0upo305CvLflYG7mHu/ohYvMCnnouqObIzPyn&#10;rTtU1NRGYcTlRj0HnyQ3yP4YRvpJOfIlhdZ2oeufNwg5BCZXkH0PP7ZGp0TUk1Qq3vYWlbVDXhNt&#10;8R1lYzVxKBF57AWnDR6EJVZIwcurnJYeMem76OgyUe7s80YlbSYEyOoYaItzxzF3fuhvssZv8qpX&#10;ehlI6Zt0CJNG+dKnY/Aa3/o7MSROGeoh13/a4vuCuTGmWZszfzEi8x2cfjS2nXeRpxiNtJPgVeuT&#10;Bx7maI92Zv9F2UMlGTJHlUc5/VBfKzN1bW1YbvzdDZD4zlk2vQjWs4EjhU998kGvz7MWg+vmuGAs&#10;+sSX8y5AXRr7pZ2+EdGtt+kzZX0recdiP5Tf2Xkzn4DEEylzXDnQxQZ5qCdutM+5Qz2xEeUNnTql&#10;y6GlMlp87DBJqm7BijjHw6K8JOdRF7vicgCtXnFtEqJXHivKpOB4BMgTU0DktPgX/ZN+K7vjk06Z&#10;gLbS1BwUS9fKyBNsVqHL2EMni8mbAGm7j5CbQMHoy1dt0M7okUbZFuHp1pYwyWPe8rQiGh6Sttn/&#10;+EN5+hBat6zOl3wVgbZT7mJV2dJ1fVRWYoGi8ySLFPwRbhvyyJq+tOX4LIJI8MZvHb3JIu2uad5q&#10;ePAuiXMzsep8pajteXrORvVCHxtI6U86SJJP3ZQds8Sj7eQh4SVPOFK2n4kz+tDROD6KF/SB8s08&#10;4Elcq1MekvIzLyQg6YquLK/rSGKP5DjHHuuilEUe+/RvS6dNgVZPUoxty4J0ZKI7Gv3jPNFvOcCm&#10;nOsLSuILyzK0vu/mc+cncwWKDg0QnMmyqZUh3tjT7szNFpd2x0OGjtcUZmjTADn09tMQDEoZFByH&#10;rMnIsH8OhDeqfpxMOfKrI23UE2PUm4GVlmROEh3d0tw4q6HRt3kTlHbHWhnaFHr526I82Q+l0qhp&#10;Qy9rVSc2NgA3Pm2qjS7t7wZdRovt2AbLS/r1Qh9cFxSeAwl5qDffeZW7YNZTiVp6GTTA9gQgAK8H&#10;ZqrVF3mqsp0MO4R7lOA4Zk8JXz42C5OHEZ1BHqo0Y9scyngsIpPj0ayv3JuHz8MtEnJy7EbZ8fKJ&#10;oF1xv8+9beaV33eAXMfCw56Mvzaqzz7IgRNsHxNEHtLopnyfGIuGh2Urkgc6PjHl99V5+OXhk4eJ&#10;2uThWniY5HbXAz8l655BBpjcA5b0e485A7X9sM7I0rPYE9+Rj7HBdSnfXwYu9kGfIxucEyrwjW+V&#10;6w8t2llvsm3nvjxuy7EbOnllIXBtkMWxEWIfZZP9dXJFZvxC8gKqLBj0r+cNPnfnYWXeVNC1CkNw&#10;fphDLmwZZcM6RoybFcc2gYE9Pu3mgZc2YT/iM4ao8mOesUUZ2OBBWhN3RgD+widQ0OqPfhyQPDpa&#10;IEYbufd2EpCMUSzknkmhxpPtiTxyZKvkpiYYvCb7rW1o8ZD05sANTWQeHNrHxGT83sRBDiDZhIxd&#10;/PBfPpZtX1SfmOOFwo5x063+QnB8oN+02TEyJcap47f8JAcLfj4qHVc1vtD3Hlbnft0GkiKiF//6&#10;oVl//BFvYBP9xm25J0Bn/jQgAYs8JoK8Vr0h91xKj94cuL382R9mg/qE8T+r3eI24/f5Ghx8oraH&#10;D7Dxdt3Z3apbt2e1vTOuMwWevleD56c1uMZEhC4ZgEWeDcZMAwXDZstd3aJ+MJ7WaDqLkzbbBbRr&#10;bnhQ3t5hNC7yi+h82upZvbx5jq5JLV4a1ZP9Vc1PtnX6fFpPr5gc8029thzUbbyyZUez9LR18Mma&#10;HmxY0Id5Z31JUC7Xt2rKjno8/NXaLv/H2j371RpcfhkDvohtH3NhvKrJeFH728csH5t6NJ/X6tFJ&#10;HV4sGPy9LDTr9WFt56/WcIH7Gaz5elhXF5t8B9x07qO4n6/F8edrdWtYo8sv1cXHb0L/pPZGy5od&#10;zGo526vn3IFdXaxpb4JgheP103VN6xI/Pl8d1Uvo+fT+oma3ntQ1NMPVZZ1fLuoavslyST8Oifkf&#10;qAfIHB68U3vDXybtVR2/WYN7BoSBZvCRN7Gact5BYNJ8sDqoy49/pTYfndTmbFW7+WntrmljMbnE&#10;9oUr8NWurldP8R1+mn+hNtcPsfE9AvlOjfauCa4fwN/fV9vZB3Vx/Y/rgw+XtXr8lTrgSuqDvp8l&#10;ID9zZ1TPkPfRYlEXZ4t6dI3PLoZ1b7Gr5dF+Hb+CrXfv1/vLO3V28VZtnv5yLR7+eo2f/a+19+T9&#10;qtNZzXcX2PYRMYWtmdz0Bf2D0SV3GPM6PryuB4dX+SXYTx0ua//eSf1jJt36rcf1x+ZVbx4TSaNV&#10;7U2ndf+46tat45oyyUa7H6iDW/9WHd1b1HrvF2t5+VO1eu8/qMWv/fUanBEjd/5uba+/n3jxIPRu&#10;jQ6YQJsv18cPz+vpx5d1++y0prOjWs98zBijnKj6mljP4psrQoai2cTRls0vCOf5TQ5daBmfZsGg&#10;qW2/2Ywqz/Ejj2zK5iYXgxn8uXlUHHpyIEJdnc7FJGjya3nQ5PoJ+GZYZGmX9pGCd1FoabqLRvik&#10;MafijZdyshiZSyuecvojWEa2uvNEDXn6DD5trT7tVkE2/eCjH3ANT9/lafOsmySfPokaaLr+5mYQ&#10;3m4M8qXfkLjuNUoA8LmutTLtdyAdIFnv9MonjaD8Fuf1TcFucGzO91lRdtrkukM5m2Dk+d6Pl5fU&#10;yX1J96BRR+xry9qgj0XGZnHI6PzRjVvDRFKmNB2tOJM81N1Epolyxku8YwCyw/nLfokzfJ+PXFL0&#10;xT5pu+Pvtc1yrkfaaBm8vtb33khm80iOiBvf2f/YrE4ySdIvQN1C+kY59CIivEmpt/2JzcppfaTN&#10;bob9OG7iyDbfBGv2Ho0I2nJTohxe1GkftdUYgax5MdkX5oNzSRu9UVJvDlza+asck+d14YUu8028&#10;MSdKfRTM8246OWKCC42yRADenGXtkIbUGNr4JONKSsyJs4+WxYsgKafzmykxpQ5oJE+cSGOyLq/J&#10;eWYb4AFI+CAQFfstq0u89mkzmetH4puyne5sjw0kRWdDIbGx0vZD2z0Ac9y84c86gszokFeBMlsn&#10;e3HMjeOMufiWJt1SHzSSJt5afMbJtla3ZTeqyu186QuorIvWc5MsmpfEo3hzcRK0MgPgHUMZ03/j&#10;TT0KEDSIvt/sKclsik/1NX0JPXLsm7GmP0x+zD0+gezG99DlTQSKeRHniUULWfvInZvqSmwjoJOR&#10;uS0OOdIK+qMT4Xzoxi6kFPy4a27SRGqncppibmC7N40ig7J6PDyOrWSOjeyJWWWTe29iW3xCwe+6&#10;00+Jv7ZsTCQe1NvymsVX5Pom42CFlHlmUTrSjXyRgFniwQZ5RMATujQ2a7h9U2Vixgo2RSZjZT8T&#10;i9ogzqQO0PLbrMBuvbBuso/S2fe8CaPtllv+zPeWPmuntBrWCuj8oP38N32SH5ocWEpGrswAiPhb&#10;sB3buz7HNqvgspaJo975Ur9qn+S+2RS/KqPV7/qedV99JnVph7yUc81XBhA7W5puDiijs0UbIxca&#10;9eYaL842cNK5DnuonWsWeLuSN/C0HR7p0ld5lWXeVPOSNm3udLRyYxsQeuks0x4zlZ9GyvB63dAu&#10;+2Y/xacftHlTpd9f1NsdgnR+yHi3RfcGsZNyEi/uB+xYntK0X9r4IsCjvTdo6QFNULf4oBwHy9pk&#10;XaTt9p+i00sfWk5Spsm1RtowAZRvbACXOKfo9d+yMSp51kzLLZ+4bo0JH8k5Ff3gTfY30OZmnT+0&#10;XfnB8aIY2+yj+vVRZNgRIHaZLJPSFqaGPzHUylaG31+YNzS1h9yYyNygrt/VL3v0yUQS50tj9y7X&#10;DZ9MSVxJDH9IpVGe+sxBBmcbOMmDI7fy4nWmUUoLAZq4grG7Uc+eWhZloCt2SWKOHvsYnfB5055m&#10;GpvvixvRl0am9OkXKX2SjAHN/IbW2/Mtg6deD350S773i4XIw4I8mQbdSLnaiKD4Af7wotmDmi3B&#10;NMYB/iIrFAhpDkp0uD/aMOQCtnEAG8VNOx3b+bECglDRaM08zFqILdqdFguZyH6KjvtwBs8HR0ZZ&#10;kLmo6CA5qXtP7ifjMgjZpKvPCwtFrTXnguP3fPlU4MB3dKD3jnXbLjY5XItPJZafUhyJlvjer7di&#10;GAiKZr4glwkul4dVfmTZp9TshmyWnYRDFu7mlzdtaA+9LCa1FdKIfo7pUz4CjDzZPQ7zZm3nF77T&#10;10H5NJ80vnu7iLW7fHcasjTZrkAZHxoLEe0TbSDwvaryq60WsnD5zejEuY/vpxTu8DWjAxmGGCeN&#10;ZMvy0Y7CXMuQo53GhgeP4tUZucRSvtdPe1AaG8UZ+9GjADcDjueMNvqXCYUexiRzA1lZh/HLFt+v&#10;iWM1es304NSxy6jpKs3R18YE49UcMHtzQKw4xhjgQWrssj/aRsnvWTNO5W0++kmCPvtG+utHo5sf&#10;vuCeXz7GdOTgctHMuEdWpij0FCXVdmR4nrUzgHIxMkb0JLj3fro5cLv/4EdrOvkCC92j2i0xbm9c&#10;dw639erBrvb3h/WQ+sOrcV2eTGo5ZyLM36r5+bt1eUFILJrJFH10Jp8PJg0mo5pwhzRFxmgfI9kB&#10;SndpwjqfvyKsarnCoQs6RSBvxsu6Hs7r5GqvVvODOhzNa7pH+2pa6wu6cX1ak+tVjZZL+r+spY8Q&#10;ELCz2WVNZk9rtTyp8+fP6/IpE+OMiXo5r/PzZX18MqqnpOUp5H4M9HqGHGxcP6/t1VVtr88I/L/P&#10;ZPoyct+p4fyf1vj0y1XX+zWcvMdAvl+b7Ue1vP6wdldfqsPLxzUdXdRwb1V7w2d1Z/RP64IAHl88&#10;rv26qjF3cn689hA/HE6ww9NngnSwZsD8rO12j82vi8m7NV38kzqiX9vBy7WYecK8qHPoLhb7jO1B&#10;7e/t1/bgO+uVu9vaP/pMTfbuMz53qg7eqL0DBnyf8CV+u810xsGgYRcxHK4Yp1s1ePbf1fbpz9b6&#10;6ZwxuKr50ToT9Qr3LS5ntTubUd7UnMVynzuFBQvV08tVXZ0hbL1iXHzK64063p7UdvHL9eg9+vcE&#10;P9CnkZ8/zA8hrOtkvajnz5nQp6taX2PDcloPuKJsDz5dD9Z36nAxrPex7b2rUa2e7dcS3X7J9GA7&#10;Y3xndfx8WPvHi7q9t6sDIv8Wu/1jFyDGu67WyJzX/Oq0Tq8O6snedV0uZ3WyOeDm5sO6Q/sUO69v&#10;3arN8awOj0i3Fvjrqib7V3X05rJeeeMhfbuqv/90V4//zkf18dsH9XR5qz61Wtb49e+ro6Nh7c3u&#10;1tnBoBbzr1S9/4hYeIrctxiX+4z37RwmCfqa/1xXmquXSDLnGCanEbxjIc6JbPICm1yc1wDKjkV+&#10;+II280z6VoTjqQ5TxpWUBoFy3m1XZ6cLmd7weKMkOrzSIsg8MrSBcpfUmyfeKPvi9Sj9Mzcpm7xd&#10;q7LQdTaI97PMVrOwUFde+DTe3DrFHPYpg9TpyEEW9RymUI+MtpybIsuwCO361chtIe2u3eTyxjaS&#10;19e0iSfdbPZtJpcsL9DpK+kEN8XeaLpJ9jKTj8vKbzv6811olKOrlZebbmWoF4T6slkl+ZGt9N82&#10;yNQd+6Hx+iIyG0dBejPaYpM4X5RJlu5TyM0vlVxTSZ3fhNz8scx4bVWWFwL7YG6fuoOgbiy1I76T&#10;tvWvslO32soV77g4bm5vlBcR1I3X7nBO/V6UHc9sqKinn5YBb26MD29MjJVcRCnnoBZ8N08y1i1k&#10;/mgM+NhKOf20zNgn9uHNuITjqzQj1xfKuXGChv/YlJhuZaVv8qjTupWWti0mfrpyBuKm0oC2C8l4&#10;cbwl6cruNztf2j/x6YOIts0x18e+ceT6oMzWvNyAqjZrg0h4BXHWHRd/uEdZNsubwyJAUn3lVw7c&#10;xCd5fAbO8E2ZlEMdcr/WU9/p+/Rd/QomUU2ynrmKgMSA9DQ4do6FvFEgf1sPbyvAMcm8Uy71Fh2/&#10;abqHVm4LY7PJsnhePPQRJ51Pe6mGS07olaG/lWNscPVoPq6kPhq10ZiTJ4eoMgiU+b8B/aTNxog6&#10;O98oynL6IYOKEGZfnPemFXzyxm/QKSs/WkHZsdLnPhFpvVt7lJWnr7ST3DdJIts6dMGTsu1Rtzj5&#10;2rLxFIR2kndjHT7LNGUdo5CNszaTdetbaKmjOjca4Yc3fQdnxzNf7Acd0Nf6tls39kjqdd5ri3IT&#10;W/IALVlsyaEKZelVKr0388ZR5yvpA+A7X2deN9jmGtPic0AjzgZlSoSMBtHw/f/J+rNmy5Isvw9b&#10;Zz7nTjFmZFZmVVd1daHR3WgAIghQNNIIM8EkM5pRJpnM9KgXfQA96BvoW+hFetYzTS+ijAABURKI&#10;gRCAbqC70VWVlTVkZkTGcMczD/r9/nv7rQDpEX7cffmafblv33732cd10JjV//E7Oesx+Fm/KKOr&#10;OBR59x4p8QIgvjPZlq/+AJavTMufenDspx2f0sy1gHq7Bpiklzb6aYf91i3J+YODekIjL1OeArTf&#10;mKLqvJRh6EyUmix6Dm5p5w8TyumT14Wgg5QYMEtgKW+b4qsTDf0hr9TVq5ef2AFmfDtWxqv8YrM0&#10;HbvoYF1djafYQtkcEZiV5l/giR2qzR/Nzy71rklhoX4yppG5Aq4HlKqWMbQNTcaOpqjCxAsdOf4h&#10;m6K3POUnrOfRrhOSZM3U8T3fFitpU1ptT09mPD+KH1P8qAz7RCZpV/za09v2OmDp9XoGMNdSeXhd&#10;pwi9ClEmmyzBkY+o0muTPMzt/sD0aLfMSK6V2u61Wf/ow1xnuu5UsrZQRjbV6A29Psl8ov3x/EkJ&#10;jXLEcU+SudbzaD4RrTOqz+KoKzlBTts5kNjCt4/jYJcNUnhRb39sgX0nI4sP/+Xfcl9oX1sHmu5e&#10;v6Y4wLqHTJFPvdmRusTWe9nC2poojijKk2+Tkdi2Hx/kSRiU88ZcnNhpSZGPli2kJzvW8Ru4OXCB&#10;f/xPWxPVyWMKDwq6AODeFqQB99J5aiybVsB0GVu0sofc40B9mSeMwM/4qQ+T1QMSg8GDF+dujhFS&#10;yovs4VcH6HRkYdkhPl+apZ3+yES+i44lAL/i2QkCx6sHxnVf/XTwpOmeykuGxqfq8tSWTOMIxXp8&#10;0fH1ENDuDgflM9h+1ZQiTxns0X9C7I3lxJzo/U6/pnaHeeIKxG4c4mFV5ipSPCzUN0cB3qyA7uGk&#10;xy8e/kgveX59lJxfeM0FEf2xx2eiEvfY0r0n0AMsaWbw97CJWFAZBzic5N/52oPNEf7IE2oKVq6b&#10;Ji6wORhUjHpnrPBdfLCPTr630K/ojqH1y8JQB9WvOvqVVfl179sDCK/wJ3e/vimfcTdMWcSEeSAl&#10;AD7YYDznl0G5uHn8dMLWERebvEsvbUkojSHs9gkzv4Y7ckIEBxuoOw9yeIeephOMj8YsdHnSELBn&#10;QznolKf+ss8Y5R9csNU4Vnc56AsqiTP9eEANmehHEeDdLmDahHdG6C5t10s2Vh008fHtkMXXX9r1&#10;BxG01lDwoueTjZ2CXTZmnZjdj3fIuzug9P1+Btzpl/2B26u/9Z/XeP9van/3Z7W82dXxXrE7NtJv&#10;Ifmy1ptf1+ruQx3vHmq/v84L8jfrF3W9elIPuzVjvMtNqg9jHdnVRx8XWKzIYs6/GORdPQM5oNP3&#10;ndUWGVvo88MFGxw75QZqVCsM293v6tW7VV0OV7Wdrut2C8PVtt7h+DfsVG+5K4G81g8va3+c1Xay&#10;qe3+vubf3dT4/qFG29c1Wr+r08M5c/iAA+9rtFnVZPm2jtt/WZObL2v07m0dHm7x3Y4L0rK2OOlh&#10;Na7x7ag+RfHp+Rc1Op9x0TvU/XpUv1gd6uHdu1o+PNTtcgP/h7ocvKvJ+Lbe3Tyt7Y1y1wwOu5zR&#10;Qw3RebI7q8P8rHYzbGOhOvgV2vGs5uzgFhMm5HTMjQJ5M6s75K+2q/yYQu3QYzavOXcT+/FP6tXL&#10;QV3++O/W8Hf/05p/8UWdPvHRRpyKv92cWc14O+9YhUdcPX1E0mC6ZJdyrPt6u1tg//v6nMF4Ds6c&#10;ID0/TuuKfMkVcTa9r4sxPtq+q5uHD7W//9d18e2/qvnr/2fV7f+lxh/+2zrdTerbiwf8OquLe58g&#10;Y/wmLLME5PX2WN/6rdtNzqOBoRy+X569jP3XhNVz7gr/6tNBvfiM5QZ/PFkua/5iVNMzbFXfiU+0&#10;gchEn2y2NV0R5Bh4OAO2P9QK/OXypn7+4bq+/cXrGn55z8X8lk3Fph4Os/oGHq+Jj90W+dtTvXs4&#10;1Dc3o7rbXdX28qaWq/s6/sVdzZbf5a+rw8OX2PtlHVY+TvplJu9m96523/0B8+CvMT4/qvGnP67B&#10;y6uazCZ15nphTFN6YJZDAl1P6dmj/R6Atq9NCk8/NK5XTL1M7IyTHcCcG/aJmPXIOjDhWSNo50CO&#10;Pi+0bv7lJ/+FOginLjwyex7yDG6vR9rypfTapnzLKAjMHL2sOgQ9vTTSuulT/yx88pAXgBwUiCPY&#10;tUdacm74xZWnuCC4NrlLcM1zLdePzVaT/bn+2C9c+U1P29C29TRqK5SKdfVIpt+xADU89Ec2BbRF&#10;FMc1MH+9EgdesUfdyOoUvysHuEj6Jf4B1zGwX7roLT10XveSwM84yIumKLrCRsZB+918CYTGNdIk&#10;nvLCUhm2+47EhNVeTnBt20fZ9DW1uvR+eDhg3UOuxKN91EVTR/cBXlZVRxyvI5pkGRnY4/tr7Hfz&#10;rg/sSExQzzu0pO3bXpDylcWeXhkiKKevRnayjX5sTYmP3p/pM1naBi4s8k3SCLOKoMCR3ejUPzf2&#10;9GlfewrNZBxJ642A8o2PluJr+jwQMXasG2/Gv/bLQhH62bmnH+Sr3dmIiABcP7c587hOgJObJ3KL&#10;H+PbmEzc9fpri/6UR+aC8mQgKe3Yjd7GomDNyaEipQcLSTa0H7zMIedbBwpN5NtOA5gdlNoVEGXm&#10;hjws+Gjx6aFPKiAKDx59suiIrXSFfLwZSqeAnodrRXj3/LUpOOoNIONIaWF6nAOtbod8mw7ysdM2&#10;9Yy1Wf8pUz9IYx14Ys3UaIG7pqcfXykiYymc4nGtsrCTipeqqE2f12F1UpeMnToAyqEUSKExk6TJ&#10;QR801k3q4CGWbfVzHWt1b7yNrebrrEHi+kEWh/9dXFshZR6jl3szcXSVWaaP79+TTh3k04Myxj3/&#10;GE496zql/MSJPJgZc02ecyT2SyiSif7o4RjoH+nUXzyaH/tXPXN9a/qRtEe/yMM+55s6SC+74Jjl&#10;S1b3MBP4UdJ3uQbQJ15LWdf7JGmSvCwBZMylQV7Gz2S/CD0vWdjlupyDO2S5rIjvvHPdiX7aQF8b&#10;I5r5SOxQbfPBFPxebnAE8qHY9ElgHZi+yfW37zfuII1imeP2ictHcKk3P+nHrH0SWrbU83uUTTty&#10;DSABzWgL2qnyETa0lZVrnXBhVIx3yR1acZRtvY2L97MdgH5lARckkXGvXVnjG1Pr4olvtZcXWnKU&#10;6eVER8fGfurxn07SBx1ap1wQuhzynlY/51pAMmZtt3jPukJV/fKHwwZTL3DadUD2+QMpWRz+d/HQ&#10;89We2KBOdlK3bNfSLPLiKpekDfEbpXweD9XATdwKpx1dBVu30qfMc/HBdR0LnTqIT7Yrc43SfYHy&#10;c40gN77iRLcO3OHCo/WbHn3dF+ZH+wSaPtJLnaKXCYTU+yzPdoCdscGp2qHP8moQbTIrxFIccsyT&#10;HphwC/lmz0aZ8x4QPEtyrB516HNiiqo8sg7akBbeDSdyyYIe4VbVwSY6CVLH3ApTyse+FtsexXTv&#10;8wKO0OgRZ5k8uOh4GEb2tTkT/Xqn5kZfPsg48JFDPvo8PPHwRYnGoneIHl4dfZ8Xffm6a08vTZuD&#10;yjGG/cpeDnp0ADgWfk1QPBE9VHn8wQbgOcRj4fcgMPawAORdXDSyBwLVt87lF1tzcYAG/Ty4yi+X&#10;MnkUl4MXn2LLwHPPbH+/MfFJMsuDAY9CaAG+n+phl/BJ5OvkfKWx90FnW3coFGSMVF53waIOqWCb&#10;OYCUL3p170s7IFs+3tczMZCjP/0lVw8pPZzSk/mV0P6C1j1dyL0si4AHN2o5tE8bZOUxaH/w6EGQ&#10;k687bFPvI3Hsk4kefKFYzAOe/qhGyzpaoEOeBJOvPsN3iassPJP4/ghMfBnptbHjBdxDSX/FVXq/&#10;JSfwIB16+bShB7ja2o21T7Xt4KAt89juV3R9L5pjqHjj0y/l+gMUU3hpc55Xs9OLiTk+iAHQeFjq&#10;Qasj1H2DMj9SAn4OTBmHPLGGRUPidpDseJxBgZ45dd/iZ0u/Eiw/PeUTmZYIgX9GC318otNh1rf0&#10;PMZC9xXUrt4pQ7/6sdjmnX7YGVQ+LETJ/DG+I0nZvjaMuI2t0H/1D7sDty/+5/8FG/7Xdbz+ut4/&#10;nNXuZlDLu6r3rPQ3+12t7g+1eyDQCIARTh/5NdHBK27kXuKQ93Veb+uCABuPGUTvGLYw96k1Avjg&#10;ZGPSjbgr89+AwFOnMXcuuvXIznTInY1fQ9Fhr7hq/O6czdf0VL9mV//dzbo2tx7qrTGWgBxhiC9g&#10;hMdgg7z9b2r08IsaXL8G5aEWg5uaTm6x+a4O27vabm/rtFuCy4Bth7XZDmq9v6nF7U3Ndg9FpQbz&#10;B4JrWyvctNwsa7J9W88Gb4n7P0G/f4I9/6QOt/9dvf7mv6/Nt/+yBr/+k9q9Xtfk/lS/P9rW81df&#10;1Icn36vD+tsar35TDwT18X5X98tTXe8m9eo0qz9cDOrqGQN5McqPQ/hW9eNghh+vakZ9OHlHcKLr&#10;lgm5ntVuc8GE/50aPZ/Xdv7H9fn203r1ktD/K/M6e7JmHM5ruGCg8YMLwuONMtkh0J0HdgiHGeXF&#10;q9pP/3bd1x9yw/df1+CBcDueExIX0G3w/U3Nx5san6/qigVpzhXzPYF+czesV6th/fB0SVw9r+92&#10;o9rfzmvEcJwxYDcE8d12XcvjGpuR7QkoPpky7vNzAnnyss7PJjV88ndq8eo/qumL9/T9u3qJ0pMv&#10;FnXEHxd30DBRJ/B7yd3oJ2h+IKA9h72A1ydG9XxUd9yJ+F3y292h9qtVze8farr7tmb3b2p2u6s1&#10;9Fvf9YaOx+2MZfBpLUYbYuK7Wn14X4e7f1OT3/y8tm9eV23e1PBsW3NsPVuf1V9OxvXlt8/qw6+I&#10;uf2ndb65rCcXF3X24qIuGZuzy0WdP5/kRfjdzKJwwaO0nbJPeTKA0rVYcDZelF5QndhuYBK71L2m&#10;5Gs7rjn05waMZL+TWwK/BpgDLddK4PLw4pfDA7LrgsyCT8pNH+1HGdJBlDW6ZXWRB3lG2xsAN21u&#10;2NSHImugNObG38MLaeQdsb38iPYDeMvBsQ940y0JW70GqpMXGfVIDNMUFrsohcc2spsSyILn2uXT&#10;LanTRwGRxPwHqdGkJCkrytqnLvKm3Z5W0RfRFbhjYNrYT+n+liUja3heB0l2Myl8Bly2obGPhod8&#10;8hNmO9cp8dQNWOvTzuhHPfZBnzVZY8S1S4PFp7+NZTcwna+8NgcdHA9x5CGglcnKociaIIgPbem+&#10;ItBl/ypppXdh5LUxDiva0iYeLG2QohMweUqctgxIQWl6k7Vf5u2gKRs1kT5qZ3z6tnKzcRbsh4Am&#10;q+drp/LjW7LLRN5r1dsnrjDjKH60RE9ZuFYmJuVrkrf9ZO20y7buToOKm2HHrR3APfZLJz8W3Nhh&#10;Ama/zVyUSZlHZoA+uZX+npf4xoaibD/OF/qjd1+PLHL2ptL1PMXRX85h7TYeIlc82vERVZOsvanI&#10;/Or7DAE7jOvmF+ehRNqtT5QTf1JNEiZT4TCInjAQx6pjYywKN548dFJGdCdnrtPOjQtJf+g/6dXB&#10;dUsdGyw40lPP/LFuBp45Lrzn5yFKDi57HUMjIrya/m1+NRssUuXDNTrzizLzSbh6iE/KIVBPYBF8&#10;YV501annEb9DZ7xFZ+1WL9BMwrTP+dl0Cd+PfdvLlAeoyfmwn6wPUxWXMv6j3zETFnus05nDZ9ri&#10;uxHOGIPjIXJYysNOythBzlpG26cu41sQHU/10s+5OYW/bUntz4ESqcH9gZvopO3ipxOYpYJJkSUs&#10;+0CSvhI3yF1f1tSmm1XtogyKutMPqLOFSvwvXY9jnLT4FC/606nd0U2FbFO3nXi23RM0XWRgNfjC&#10;+zLk4EeepbTKVGeTNqm7uDAIHtmDgowX/QLkoxviD5ByyG8Gx/EOITzbNcRYa/M5DC2kBd/Jnfkr&#10;rgkcq/JWLfVrf0SILWbhfsiv5yn/jIFtGKhXGMmvL6OTucdJnZy5Rkr8kOVtTFEkh55KzKeU3OQ9&#10;rq+KiKK2/aDu+1ftS6xIS1vdmj7B7+vR2T5jkjJ2meVDzrorDVn9PBDLHBXW40ufUjSUcD4pIuPY&#10;y2/jb2plCFqinjGSP7jOP3lmfpI747p+fayczDF5kON3hKbscWNbV+10pL/p7hw1VrRPXXWV/bZV&#10;UL7SKlpQxj6VLgm3nacqocueAN4r8Lx+JPZMwNU/9x/2UXoIb8xLExRwlac9GYue9uM5kHXHsn3Q&#10;DoycMYN3cFupDCvgqlfHhP/A1S8+st14UUioLmHrB/X4nuweW5j7u6Set47TD4lRsuuFVeespMEh&#10;y0d6Yerd7LHPqvpmICDWBvWTRvKsNSba3V3xiXH2xr47tIgtMDfmRTVmJnTkFyOlUQY5hwR0WnRz&#10;ys5BYsYDhSE3GnsGwAOV+IF65hGld/YOXJ4Ug6C7TnswQsapOZaAqUcJ+XogrJWR95MpC13HZE3s&#10;Di08DKOLnB9gSL27b7cvXwM8TcNL/jlgw1DfO7ZnQnk0w90rmB4V0ZeJY5YhbSZI3hmWi41fTdTO&#10;PXzRbzBlug+5n/EJuBxLhU7TrHY81Fcd6NcuWfvPAfYQzY0eA6WP8vXVnGbzH5HaqN3+QdaDPp+2&#10;8htsap73riFbLv6VKU9T4UffsWZwDrmXHg0nzA3PQTwRkadfxdRKYMjzPXMKixupRmUWzIEP8mTg&#10;urOUbpPSBw/NUDH+fuUx4a/zVVg7oxNwmq4FHkj6FJa+z16bj+7Q00jQh3180qdOOTjNRgYAGwfl&#10;+M8n8Lon+vwaKPpEaX90QaY2oYW3PhTgvX10F40PVYyaGUt1has+NWuRyuXi7NmSKD5x6JODHhiu&#10;5QjQV5b5DjYP0hwH5UBHzrsB4xljS69gh+OqDm4yjTvk53139qqzsYBJ+sukSTnu8/BOWnXyq26W&#10;xFje62d85ebAbBvdnDuJtSHrClq1d7gNP/nf1XH6hpvLL2t1e16H5X0Nd3699L4GmzsumHc4k2E6&#10;nGWlOXq3OdFAH5m7qyfD2/rxdFKvzqvOFycuiIN6gvALD5m4O55hin+lcTXLY6/oml9GGU3IOGu0&#10;YFDA4o7pjMB8wSRcDBf1DRPn6+W29jfLOmMsh5NjNge+q9GLePuG5ohgODe4GZHxdAPeba02b+v2&#10;/de1uf03dfjwz+r44UMN7idcZF9j1/+yZlf/s5p/74/q9OJv1vD8j2v29Nu6397V+w+4/f66fsDV&#10;4+L+ojbLeT1wB+d8eXpzqu+9v603H97VT9+A9u7T2k5u6v3F36395d/D+Lc12v6T2t8+QSf0hsb3&#10;tp0NVvV9dj2zs2ltJvA6ePq55SbEJ/2O9eSwryl+O5+d8NsYH/gqw0GdD17UD55UffI7P6nJ8x8w&#10;eEvG6Cu8+bp22x8y3gSl46lvSYknM3IRn78q2/YkfjB7qCVBP339j+r+u23dsrDMIH4yYpE439QH&#10;UNc3u3q9O9bbh2Ot7wkx9DqOtnWYovfiszr4ldchOtzD/OF9bXc3td6v0GVLxtb1oOYM0JQ4eMba&#10;cAX/s/m+Fk8Y36s5m4zrOty+qeFyUuvdnDEa1m66rT/E2u/Pt3U33qLjIWO6WaPzlqWX+D0wwVEH&#10;X13Umivj8bRM35FJuZhPiLNhvcOer+6JyxXjRPwdzxk3p+TdpnYPTIkd5WZXa+ieju5rzix/vfbQ&#10;cF7no3ktLt7Wi9O/rSf3X9T08vdq/ooJMp+xAWMSz8c18QDdueT8xOdWs6ZQT6aur3W5G45sPIBZ&#10;F2YS5k2O89T5DlkueKasWdRzTbFuonRef3yIlvUHuAdx2XiKC9yDMqZgnqxy8yCteFkX6HP9oeg2&#10;923dVhb93eJCFsGK8FnfT1ta4d7gZMMP/qPd6mA/9cjQRuHgaDdFsQz8Vp60ovc8xc2Ca5OPRz9Y&#10;tiRcPGVTak/oKU3pA7+BxAsb+ViiiDcdtvWf+PkrD0jq6KY+48aH0yeMqLiBlMacRVca6rFFXUj6&#10;IGOAbR500Ozs7PuiB7jaZqm9wtRDvNhsHVny17aMFzjxuchRChza/O8OE6h4YWip9eUPPL08/oeR&#10;pbqYUohooi+yAWqjneFjnaz9wpTnYZY8w0Ce9CcuaOccWrnoGnuB03y0218F9OLtEzvSycKNv/iu&#10;XcGbs34Qi+4h2iFCxlEc6jkkozSFR++TzA39DV1HRO4RY7PZpGIk6bQr4P+B/wQKf1xPI9gKGfr4&#10;qYeJ7ly2O+ss8PzwlTzCpMMxXiTJOFsxiwNcO10fRLSQ1n4L49kkjny03wMT5WcjhO6JT/qyiSJ7&#10;jfXQzXfZ6GvHwb7gc00wjvS5ZlNN3Eqj24058eSZmAAW/L4unTo136fs15HctCqDfp/E8voTIcLA&#10;3VG3qT4ZU+BeT52T/H+MG/2Z+SGc7BwNrrQiQpvYttrGxSRz23RwiYo99invcS5YB6yfRNWf4Q2t&#10;c1GVH8dXRBTSnoxJn+Wl7e5B9FF0kD94NLubNenhqTz9GTmSK1/6njaHo+LAQ5zm6/hYWT1tEnU3&#10;9xlT6YVTRrZln4Pe13MTR2kzvK3jGL95ELhy4CmRY2S7CybqTS6w3LDDyzjK2AmWqbqTPeCWt+34&#10;WVrKrAfA0mWfuPQ13vpGWK6FPX3flbr9/gHDQ0zhrgPKb3PIccj49lkbggid+skyH+SMoUEhnBzd&#10;ely75BsbTNS1w68E52CctryVq//VzSKHVPDRHyFFV3/9ewGu4RhfqCOwuLz5Q2TqgB9lakdbc/R/&#10;9O3tzVwT7oexSvEYk31qPlC33C+alEeh3/Lrqj1+0OQJb+vyAjWy4lcKS+Gxoefb9gL5Yw1Zfe23&#10;OzjUzepnqX9MsrXbudJi3izMpA961JSZc8rq9TEZN+YQ2U/pXFOHR9n6tMU2MEF2ZT2BpvnFWI59&#10;tPMkMG0L2xLkugRNxkMYtBkn6tr9se0R4mDDQLYx3n5yG9swb3V5G8/C5Nv4QBx86ZVrFXm5XsJf&#10;NSITvDmldede9hC2pRU3hnR17WnXHuv8T39bUxJz4kVx+kQwo0NwxROHwqRs9RZduYkNOh/HibZr&#10;QdjAwzU8Sf8oh7ayEtOAwlc+ljTib/vM+qanM8cu5yKFBNrV2HcCu6q6x26VNBYaXN4hppBf345f&#10;lEdTfuoY+dIJFKfvd2gce9kaQ9pqn6wabjeHuG+A3idnwqYntmhKp05n83/WsVy07LOhNI8z+BTH&#10;Wvc/8SlfDwhk6D24T1EZ3wMuvpELoqUK591pCmLQ/EEBD5LyVFj4DDI/POA5ikc7MRMSD3y6h2O6&#10;rzVS0QAHoxPQKUQ7L9WPkR7aKLbHJeVgjVIbVb6zxbtb/uVGHjwWbN8lp/OVk3eOZUPX6ZnDIWjy&#10;1Bj9iZUsqPDiBjHX8Mg78k8JPsnXbQj9ZVJFytsiH9JbUB7k2c+xTmUQsE9OedLKQc8TgOxiWZx8&#10;F1yewNM/2J2vDuo05KlzN+4wVIYLDA7OIQ2bmRxOwXfMzfkIG49MEg/FfPKse4pPmciD5+MhoG6O&#10;csD4VMUuJrEnk0xdusO0HPOxKfNJM+E5GM0JEk3tNEDJPtnVHY6SqfvV0KyPoOYgUBk9mSk6xUYd&#10;BR8VEhap6JVYdGaAi+z4x/FUHXDzoxv0e2ilAXlKUnI+LPKQFn15Wg/8vIsO/ukVwZjTXuUB7w5h&#10;ZaQF3Kiif74+nb94TuDngVynZw7B6P+tPqCQogMLVcaRfzo1UuI6dFZ+xt42qHmSzpsTGx7nejDZ&#10;HZLmxxqiS3e45+Ghvs4BZuYGdWJ/8FV/4Dbe/Ksaf/hl7Q73tWEnfPAdadsNGwjchA3+cql5szuv&#10;z46z+t2zYV284A5pOmMh9idqb2o5mdYaXbYEwc7J6ERQLQwZEbg7lDjijIEHbOwAhlxB8w/FPEgb&#10;cTfhBeYO2C8ZsG/8KqZPKu19IPG+drM9G3fwHZvVnsl6j0LI3vlI46EWnjROLwnmWY03p9pvj/U1&#10;Dnt3/7y2q2e19Wung1n95LipT559VmeffFLz55MaPxnX/cUntdl/Wac3X9XpV7hs+Zsaru7qwJ3C&#10;HukHbhkH3MWc5jv8vajr1cv65eqhdvf/oqa//su6w+GTp7f16fBdnfmeufVlXU5uarjwBYVDbpRw&#10;NnesK1bVIwMwwqk7HHoPd7+vPN17OuYpKHl7wUB9WrsXizpdTOuSHfLZ/FkNn50h/wzf/ie1PntR&#10;9+OLmhBMPprsUzgb/LJbEQvERDYtBgowL7Bb7up86uv9+EUdN/+f2n55U/vv9uhxS/ZFjMtaPwEZ&#10;/dbXo+7XatVpsqj95Al6TuqOIDtzcRyva8HV119p/QFB/IcsKp/MsZO4f3LOlMLOyfpUDwheMgbT&#10;6a6mz25Y1H5Z4/vXNXw41RXxdRrd5ivA2+2H+t2H+/oBY3WzGNQHfcQkWhMD+/WxbrgQ3MFrjw/3&#10;8xmbcCfIvv4mdwB/A3Xe0P41sXMyDO/8Sue+Xp6zYI/H2MpY7n6C71+h9xIr5rnJvCCm5/uLese4&#10;vas/rMvzn9Tl59N6+cW0fmdBDG3ntTsb1+iTH9Ri6mElROdOG5K+JbvmuMa4yXai6m4r+bW7IJIA&#10;ulagOlFAndI1MnV4sHblepMbZxmQs7mk7YXVua08BTuOOdgxk/yKn5eUwOFj9mbSTadzJH/lA+a1&#10;Qr3UwXjwut5u6pSvCGXncXxw3Ch747sgyyIHhFRycyoPCdQBuAd79mddIucwz3a/eaDayaFtPKJG&#10;R0vdLDttDG8zbVTsRNBQXkym3otMn/LkJ2/HQbg252aAhhcP623Tr1x9bCl/5SbRcA19HK/+piyO&#10;NSE08vnIDRh4sYGyjalj5RhKp//TT4dj5U2BB2CWXgrUTRp1yA88iQ9AkbGFdlQGlvkrPrAobJ+4&#10;wG2GUSodXDzpvTFXCQ9nOsYdXDp10xbHqekpXCP1aZMjC+EeirivyZjaD1GLU7PXEkniP9qC2/Xd&#10;ZIx3FzD+y7fHN2WDab9jAFAb9IvXzMhvdDqOuu9Jkla/2GVDHGW20n79mSdCxSMbA8ZDYkxZ9pmR&#10;76tNvBnVV84j56YxHz3IXo+0Udv1WfOz/U2WftKn2ddKJx9LPmxbN8b5H1yvwcq1VF7gIlma5WmW&#10;D4DEAXj6WHrjLvpRjz/1j33wiF3AM3eiBF3ysqoyVKzLL5s5cEInTFzHu8eTVw/unCIfG+JRZA10&#10;bdGnrP2ZA6TQp9LhmdShxXH2yfKTF+2QUXdsfkvAf2Dxl+2+rgzbZvXvFqgeJm/xqIde+3ud9dnH&#10;ejU/JQbt7/mGTt9Iq2Jk3RBcK6Sw0QZLYL7nyzW+0cc2+YsjMvWs4yT1yHoHft5BB477wKyvPY11&#10;QI+yYxNZnY1D4zS+pF9Z6qXItg5lrRRXXcTr6cOMfq9Xwtw3JLbUkz6rjo0pvoSp+hmD8nNti0vF&#10;VRZtWSVOJLaQXiCIzWe5ZgmzsE22dM6YYBX6x/GTl1kZ4lL3BvrjtbffO4et641zz2uXbfk7V+UR&#10;eQL7fvtk4h/xwoyyR+2I+2Q76x0p8whcbdYmO9Ux8Qk/Zai7MSP7iEBf36coD+XrI/G8DuTAR3rg&#10;FP1HRGRs05SJdRuW8Epc0lT3xKdZIhP1xCf40ZEkbsaQtn9QSoz2ekSIWR4gGj/K1I4cGtMnnn9I&#10;SQwZZ+JTd39jf9YNYTZ7WJK0FMZo9jE9bmSRjH/p7E+MiG8G16Ws8ZWHH7blY3asG5/0k+QT3UyU&#10;j2PTx27mTNcVPd0HiGOmmtzGxzGRffxEfzLEsVP/kCPjI5nNn4860Jc/jNDOV0GFU5pSbbypO9/V&#10;P7EgzFI8PtK2YQKeOU/K9ZXxUGyH3MPI0Y8sbn5AoGt2MHGByyZkdvQ8M6c13JIickP42zI2IzeH&#10;/tYtG37fl32lfHSqvONMsgVt170keQrvZUYubZvGd9ZlcFvM22f7MY40jA59GT2koWzjZV/7Q0rW&#10;jqYb16u2B4gqypS3WUCEkemPP2m7H3e9aWMDq26+kIJjBj/jA56HTb7qJzEVIf/jJJ8kdAkd188A&#10;e93VKQfMJpTIeMDXwq+zdYwRoENitPJU8Mi+Ejzbggl+9Y49FPGLaPTJbUhue5Osd0Nuok7cm518&#10;mIZ+xYDfHeCAFydwH6zBkYtuTNq8Ll+b5YG+3drJfVPaZDuyQOsgf+fSTBebb5+U0lm5TiAshxch&#10;E2OEiO5QJD7OYO4YdwdxDkZ3cKcuRweejCbkzvH59VaUCS1tsx+qrqwcWhIYoywS0OCc7p1icoWP&#10;qrGA+7TSkQWFu1nI8Qx0OURDrxF2eZhzYiMwJMD1aQS42BCE+WELuTFpffbKr+/6jjCPn/LrqNiu&#10;xrY9IekOrBwP2/oMvNzk9U/LQavsDI76mRNs3VNdcAys+1pm54scLomsr2HuIZmLSPcU2hoG3PDI&#10;R684pvKJk/REL8qhdxzkpK9jv/5nNhgfmbRcMXLTsO3x6JOXf7kiZ24qhc6opIZUcsh6YBzEdyFR&#10;vyB0Nna+FNzBtKl7ogxbgOUru3R1FsOvjU8nKrqHgX4Sgk4elHZModfHIgHyqdK2pzMefP9a+xVZ&#10;cfNDHRHnk21y96/OZvWGH5uMrg+k4HW8cwjZDtxG43e1uf1Q+5tTbRjc/XiJwJuqh1UNHzDiMM/X&#10;Ag51V+fH9/Xp6KHmlwTZJRNmeFeT3U19jTN/fXeoh/fAV1VrDFpj8Yad2tavAWZijrnRmdV8PqrZ&#10;LD88Ww9elQ4QMJFy90ug7HxR//6Wq8Z1jfcrbrqO8DnWmqvIcQsXaAwlB0oHHBnwNY5ZHtFzP2ER&#10;2LNB3Nc5YXw2fFnT+Rc1usAFs5/V1eS7Gk//FDl/v8a3/4r4+Fu1enbGBsnv0KLk3dMaDz/UA3dt&#10;b8/ntT6f1fn0FBWfLgf1nN3c5Azn4qeXm9/Um/V39eHXT2t/x6p54ZN1P6i3H35cq/s3tTu8YzPo&#10;45WDOpsyEPMZce5i40Iwqhv84RJhHB1ZQNbHWS2xZTuf1nhOwLDwnWHpfPq8DvNPGT9sHf31enF1&#10;VRdnBKiHu4yLoeDvCuj3LKi0HXvngfPGZ+lq9/+t62+va/eLf1abt7+pzRp/sPswEPajbSbpiNXX&#10;Q7+jv6p62NVx6gsFn9ZT7nbHl6PaOJ63b2txfFcjxvFq8aRePVvU8fKqbi6uanB5Vpu5L/I7r+u6&#10;rLejXc1Wm3rqD2ucnXXvtdrt6ofEyqUHsvC7etjWv7rf1z++GdXb+1Gt8Mv2tKgdC9VpyMRlN+0v&#10;tgyID0/0Jwdg631dMoGfM8nfb6b1mzt8vPPHJcY1XRzq+/Mzxug/qrvFVZ0Wy7qcFzF3l6ctL5ic&#10;RCixOauXLKY/mH9eo89+Unt8uVoe6v10WtvJA3rjkMUf1vwz9FgQbdntkZyM+Ng57sGM67Tz2Quk&#10;8BXr1w4cNwNuToWJ4A2Loe5ZjpuhHE5T94kDQz9rKm0PYqQPU5LXGIksBWXeU5fG7DVQuPS4JvxC&#10;Lg5ZfjkI6rMyGYJaA/frhMGnra7euAAKz4jhQxkGlHEUWxhDCz+8hpqlMblvcMOkfK8N7akoPef6&#10;mcM76tIIN1ajFzD1V4ZtfWf8en1uflGnMLLscU3RSaYgaWd0VW/9r4wgdW35eMOpzY/8AIpvcj32&#10;uuHGMLKjLHV8MMFx7ZcbYzv2ySNhoRD5Wcqjd0iuS1b4aOt7bowps8EQD7rgAJNce+yPfiZ1sw2S&#10;vskhopn6hL7YLz9gjrU38t609yiRk+ss8P661KlKxSx/i4yTHcIpLONjMzxcS0xZU6zwEb+ZlQee&#10;crL5B0d+sRM8faVPZBU7zNaVTb9+90eY/OVGN8YNRzniqZCbZ2+kvaznSRP75W8JUm5kIVAP6ZKp&#10;B5UP+caPFAGS7A8efV56mp+7jUFnT8YbeHxFssiBsvy0CYCwyOpxsgZTjx+sK0QZ1tG1LSXOh8SA&#10;uNTts0sf5/Cl10clEy9m2s5L+eP2zFmTPrRtfAlSdsZHn1J6wOEciAzh1LXJdUv1lOMhtfM3h0Lk&#10;7CEoHQR5yDfrnQSC6VNGbKcUNXMG/+TgFFj2I8qg/fE4yFM+0mTMgRkr+sa2MZyDYdtmadSZPnPG&#10;pdEr27GQj2A+qHZjQ18OHPq2fJzf9se3pMSo/JH56Gd1B+YYxQ5w1DEC7DdR5glL+RgTluJYUIqa&#10;ek9rbvGgTbGBpF7SJT460KOcwFo/hfYo0/GNb8SjzN6WPpuOQQ5LaMcH0lJ6PfCgzVgQL3He882i&#10;TT02wkt815cmR/Pka4wkQWusSGysNjd4+KoP82oC8lZ9tQGY67Njo2yvDW2tDx0f2ppOdbAtf+vi&#10;ABcvutnuZZvin4/r9Ce2KBHfxbu5h+nX2Kn9JGlshi840QkcRWhXkhXg4um/zGFy5JAzVj29ybnW&#10;Me2KyCdLK0Dbcz2Uj4m6MRx59HkwlJACP3EjH/rbOmMMey2ITPH8kCel+I5Bi0HjosXJo0HSprNv&#10;qj91563zXj0dL/84EDepv3yBaYI5+OSMqbxJ4lr1Gp+beY0wtmhL6361cwjJfgr1k0+7Vmln9j32&#10;iyt/8alHnnWStPGfMPvEpa2qjrl9wfVDPDu0U1z7et7iZhyBue6Im0Ncyim6q7fJgzRx+B97pZdO&#10;gHolKbd3UOylzPomkUkePW/LRhamFpRN74x1D4uqwtHP8Xn0gzh0itc3O1zrfBg3Ke0Uj+yczpPw&#10;wkixSx31eZh2eI8IpMd1BjzLdPlBO/KpB4ckmyT7zcBdX80OQZSRpskkfWyDDIwBAfJMZkHLH5FJ&#10;xpVy81QXVdllHHr54U1HfGRpm3qyvpOo74946hl2Slnk2knpHDNc21g/6qhA/UAKz94HiQdoxGl+&#10;0uDoIg9LGZukM/c2RRH7elzr3bzihp/J5IMbubbjjE4PkBhccRTlHxn3KLDDKR6WeYiUw5Nstgli&#10;aSDsxsjDGRXqZFnN0zpMfh8wOTFps34jL20Gw69Eeq8YTxnYublAC4wXDvusNx4waJJPSuX6hoDu&#10;66IebHhYRckFdeCroRxknYBS/vNHBOLMkEHsxKGdGEam/7wYe9+oRA9BPBDza5weYeWbXB5y+cuX&#10;ngP4fWh45MkncJznJuMQq8geEuotEh/+8IH3hvmBA0t08AAwr39SN/2lfDcEZB8W8hCsw+2+bugB&#10;oTqDCv4o8TPmJib3f4IiWZwZNb9SC7VuoBwaDOibw8MsHvwnZwiVrR+iLffofTD6dU7V8Sm1Exvj&#10;+NfJ7Z0eOvmLrD5plREQXzkQdj7ETp2ijxJFgVBAz4Yt758TLwNgv4d0jJuHdIK82McWCgQkpKDz&#10;68tydGi7p9dM4MlnvKHo37s2nOFDLUK/TBi19H5fhuilbj3v+JT4jrrSMoj+QiqM6OzG+pSbPPRD&#10;Zp6QQ3/vH9sfiWIGbZD5EKZslRShg+UwkckYv+gH6u25yfzyqGjwcV558KzM8HC8QPfwLk+QJgYY&#10;zyw43aHc6av/ujtwm89WCYbj4bx260Vt14g4LdkUEWZ+B5ZV/g5bVgYHo+sJ3no3qjfgvd6sa71+&#10;qN01Qm4Jxl33U7xePXO6y87Kr5EenRgoMhh3X/88g4e/VPqGSNw8HOqwPOYgws3xHDkMRQJvy85D&#10;Wn9yeMwd5XCPQw0oH3lwsuQtxxdMIoz3nWeTH9V4Pq3D5KbOcdol8se+3+tIkBw31Jma61mt3y5q&#10;cH+q7eiv1nHxvRpd3dRx9lXdLOe1Xb5jo4CccyYuu0pl+yslQ2ycXL+v3f4X9a6ua7I61TUOfTv8&#10;UKf339bs269ru3pdv374UF9ff1u72/c13Q1ry12wB4J3Oh1fepPjo64rPOUvcJxh53R0zkb6BXZM&#10;WGAHdcbkGTNOY/w5PeKNyxd1fHZb+7OHvF/uavw1AfWmDg8PddgM6vq0rdV3f1GHt+9rc7upE7aN&#10;CZCTB3OMxXTwb+vhHTb+8s9qe/urWiLbX/a4umDMzh9qe3eo0+0avy3r4GMfxAI9ROmkroiD6fP7&#10;ul9s6uZuVy+vj/UJY/s3r0b1f3x6qP/4J4f68KLqR5tTPSMAny1G9T89m9bfu9rW89lNPSwHtTjM&#10;a/Zsh21rNvL+7PGiVkwSf6p6tZ7UbU5CWCSO3WGpX2E2XnznwI4g9teDPLH7hF3qF7TfMCZ/gqz1&#10;dlxX8Jgjc3Lmix4ZJ64W+yf/ec2e/KCms9eFaC7Way4C8DAesyhc1mjxombPP3AD/fPafvi2Tt/5&#10;gxg3jM2ynm3fE4FP6nL2lrnyWW6ynad+PS5/uSQTpt27bZg8N7gqr6O7Bm8FEikbSMpcb7q561zt&#10;1gjqmecm2lmsdDt8nQcmaa1706JMn2LMAZq48iRljZG3stWLKutANuz5lTt5CaQv8qmbcUHsEVcc&#10;u+UZOjMA6+6VleGiLz9tbjd36uYL8ym6NnVhHn64uHlmyTDRyX+yNyny9A8ezd6O+Lfl47prHT65&#10;sbFuYalN2gtOeIgjP0DRkbYofh1pYVu+ZGld/9zMKsKbnYxDr4Nra64p8uyK8I+/4J/FmvmYaxkI&#10;bsz1l03pVPnxJqGndSzFte0F05sNaR5tN4kvMbSwzPps3ISIZFfGy1Ie8rNBR/rIXZB1eCb5hQY8&#10;c65L0oAn3PGUTw4WaUsWdaQha6sCJfHDMc8hDHQZD+0k6cvsPeQnQJ49XNu1x9W5YwSO8tWlH5Nk&#10;cBN39tvXt2VkGb+TE7vwsRoa6uoau0VXJ+VIa12GJpTINa/1iWwfOBbOA2PULmX6q8kZK5rKTqz3&#10;dWNE+7zuCtQO+8zaapzEt+SGa1KkT6SK5KY549g61A2Z+ks6rw1RHWJlwjJtX8at/4SJY6zLJDft&#10;ZFkZfxlP25Zk55tJO6KXbWiNP3EzVj1enuID3qNk7njDrDsFhifVjBF4jq1/RMlcgiBzSEfI3ywc&#10;PPv1q8Tqlj+o2idbSnmJp0yTPKzrE8emza/MZZK65g+pAuUpXHp5qWzPK7FJv0+ntmQs22+Rp0HJ&#10;8Yt6U8pKcGy01KfOW+rOAfmFWABZ1vElOXVyRwiuMOqZg2QPirN+IqTZnLgUveeb8TPTTPyDa9tx&#10;anMnhyHkxIy8lCG5+tP2sIBLXqe7JbixjYbxFzkU8acyFGYGz69F52bXvpbAaTSW2hRdyJEtf+Dy&#10;iR9JwiPPhriMVw46qUuvH/S7NJFPAvyYBMUPAHv2HX/rMoVX4otS+3Kdsd+gFCa+cGFm6qHlA7Lg&#10;KDAwM+2su+lEZt/hjZLysnbR1meSakPiS3nS9PIfeZMcS+MxXz9TZ9qJB+oeFrjNig97XJNxYj3X&#10;3F5m7KEdGxRAW77aqn9afDneOYwAR19lPtOUf/iQvUXSJ/G/MFL65SuPJhNevRmxOXOEvqwZwMze&#10;yCRGw4D/liZKq/rTeHRtlleeNOrHzthVjHyTKLNfIssn814mIEVPsj5RB3nYlzGjq/muzSvfeKMN&#10;rmuyN7frlvD4Uh3s6PlokNf3yAIuKN19O+OkPiTroCe2xTEOrIcvOWuassEXzxxSP+SnDrbz0ZfQ&#10;hJdNmOlX8V3r1QnVg5fYAKb/zPzv5jo6RGf5kI1bk7SyVy+T9meNVGcUyxwB13GSn/PTkJafcyBr&#10;JPD8kYt6xsV++besYBN19Ws+bnq7X5Vvs9c+D4iU4d5WXm2+pb//yLpi1RJ8x1fcFjOOR9YT6iHn&#10;o10jRWljGX0+qpseY4ay4cukxV1r54/Q8DRWACfpp2ZT4pWSZre2U2YuBtBng0M8CnOjy/oFLtXY&#10;L2oWSQLKg5kkOjxsc243RO/LclABbbD48JBiiFLOefn6jTLh+qNzrodt3RNtvstKdjmcUWHr4ORp&#10;IyYpd+2xybZfkRwjPIcKDEjTt3Ncdz+fd7MplAGx9FDHIxcfEMkgamy4Unp4B00OtVhAtM0DlGQG&#10;Nk96MQj6L08v9bzzNJZs0F1r/IqnX1PULvV0Q9A91UT0wifzHZLEuDxtsPAOuZjrwRxIaXvwbHug&#10;o33wgW+OYpDp+PuUHAW8/fpgjsvo80Ef/ad+MCHn0Epd8K6tfN0RRfKrl/jK+3r3Qvk6J7Lk47vf&#10;/CGCHKQy2ffwdww8hPJiMcRfPs3VWQFPF4dkZSMWXnlvHCjK991/+ZEBst7tfpX1EL0zYQxO7WfT&#10;qdo1WFBOurpN8PxOX65t+adMsnzQvRsPAxo/ytPNKzwzBo5bLhbUdbcHfr2T9WCeFMO3sd+LFwzz&#10;oxCqo3UG+cAfPGBc/Qt8/grueC8opswBbQHP2FeeJqm01PrBlqKJtxGTLOPnpARXO3KPwCY5srRF&#10;yujc1f2wL+qb8aWvrZIiSKGjbjxnEXIM8LKLJ/+Tel+AmaxsC2lPX/397sDtluDNS//GlwQRWTt3&#10;Nyi5ZWxx7nDWndAexiy80zqf47zRD+v+9KP67jCt9e7b2t8vq9aG2qH2rEh5nV0mEQM/JZAmZPx4&#10;4A79jonmAcvGg1Lao/2aTfiOCQgCwkeHLfNSLf1FD1X1O7OTTH7t7SxIpS9GNUXuaHFRs8tn9ZTx&#10;mc0/1O18Xe9xjE/0jO42ddqsarzfsgHacdO/ZdG/reH8F9xE/zdVN9Mabv73df3p/6Q2s5/W8Pq6&#10;xtfI3y/Ryx+N2JEPtUHvLbJ8V9kCR79iIL4/O9Wzxao2h5saLe9qtXtf+81b+N2iO9gnZCF/8MBg&#10;4pupT2zB94Fyv5nX7DivORHur4DMtti+n9SPCIzfvXhSu+eL+s1pVoPr79UfEYCvrs5rdX6q+8Oy&#10;Nje3tX67xPcTAosJdP9/rsEv/281+Pk/qdPNP4TPn9Zp97drcLZiHf+k7iY/qc3xV7W//fO6uWYx&#10;2N7VKwJujg23BMZqRwBhl7+CsphO6nvMiYvptN6zUCwfNnW8ZYy2hN+BhQe8tyw6b2eH+ppJ9Gc3&#10;h3r48FCrJTYRO0/Hb+sHZ4saX/xevX65qMXsrvxq7XRyVtvZLO9Se7g91D2ROpoe6xI9LgneJwzw&#10;grHfEjduTp9Sv6Tige9ywyTKleKIHYc8rZTYP2eAp8varffYfMmGC+D5P63F+l/XYvmmdqcPjN1d&#10;TR/u8YMLEtHkwnzhewSJ1duqt7tjrRa7esuYLl8Tp/f3dbshkCa/rNX4P6i5V8nujxyJuXxtgKo/&#10;0nva/N9r9wvyz17A/5JN+BvWitf4aoZ+xJUxDI1zMpObiutSEnDXQRkbyllzzDDPxs0uBdkJjVVV&#10;CS459BZMnSxcZgDS4tJOjjhm6/C2nnXDAySy7WxqhFG42Hp4JlxZCnA6Kqf7oKCMLPqjf5ND0Q7c&#10;PHxzLZKFpZdHDwVcS+RHNWThRduU9cmnneiIbLK6RWfKHEiwJEmnDDfJ6hFmvQ2W4rp3cb2NXiHo&#10;eNmWdeA9TLnqHv+A6z4hOMoje+H1cHVOfzZL0uhzULxR8AlgfSFR9JJvnyMPuoy9dJQe9MTWPptE&#10;Fdex00D9El7CpAOevYF88IGXvbDnIyyAa29s7pN+y1NLyHO+6Ds3z8IdE7oiQ/cpR59lXCWWOTTm&#10;FOJpB/XYQiV1cj7Uw1L8KAY/6u1GNvjCtc1SuPZQ11Y3g/ENoOgnCo3QSE/hh32JOWE9jb7INZxS&#10;OgHGm21xxA9NmJCo+01xY0x/5HLTj1Ge6mB5zDgDjnzrwJ0XNnO9NcmbevQga1Lq4Eprn1kftxw4&#10;iDnYIGtPxlCevUxT9BYGwDEJvHWKj70ZuDAkKxy50pksEzfSK6MDu1fqfEh2L24cGPPaGyR5UUqn&#10;ndmzyENd+jg/bcBXB+UBTrK/b8TfNmm7HuRrtOKbRehlZa5RNp3DQ0JTD7NPX2UOB9DjywNY0Pxw&#10;wE3aDFzd1c8/Utgd1vZJb905qI023PMoV5punxdfhgf9ynZNie2iyoN2xhOAa7Z+TAyZgQn/H/m/&#10;rRPgNruNcWPLtsy9ofNJQuWJqg45+IFv5NGmK3Frv+mRF5klMTeyoAfe1hNvch0H1zOViU5kt3jx&#10;mfj0Za2inicpRVW2NGZ4uGcX7lqkjPgMQHTJB6gRDly7rMrLPrPEFpSB9fyaDsIzZ4T3NLnxsQ++&#10;8sr1TXwzeD4xF38JF1Fc+OTAAocYw3SHZw4+KZvPYl8vI/zE6xcP/UXR6aFN6aToY036tCn1B6zC&#10;V1nGWhYm4Pbp5+DBx/1DXoFAvcWqY6cOmfPAbIc3hfKbrQKMl1z3mh3aYLZPmGj0Z35JKxNh6Qjb&#10;1G1mqOBt3Q7L1OVLjhkAMhcobRuz/vHRhjeR6hCmyBMn/EUEnvGgnvljvzr1/Sn5sG5s5zCDft9V&#10;przo0ON4yCFODjDVBbj0j3L1iTLoSLxZgmD27/KiSWDpeMSnkvLhH1TV07nTdLRtjD2ui5Z9n7YI&#10;U358qxzkt3U9PgDPfv2rzPiDiv1e64SD0tEDz7VOApL26dMckJNyDSUZv8pObLh+iUc18wWYNGbj&#10;K9d54Eniy5/C2LfM+i2ODTP6Nx20MTYBl29sp61ct86ChMujHVxmXQFPnuqV8YSPfjRGIt++rtrJ&#10;JcWXZtpN/6xDguRDzvqqX6mrY3SDRhn2dQaRSeFrv7kDPcqNbVTUJwe3wCIHWsfPdSVjR0ejFSkH&#10;K2yOBjjVf7l5B57hUY784KF/EoN2mOUrjnCypePfmEdWV43eHvi0AMvYyQN86746KHtnYLLIPQg0&#10;mbvUwx6cxAoB5kFNvnoHsYdtInCXSOeJbo9nPPgADP4hgcc9F/TdVxRpcp881FAm1pGNYw5H9IFI&#10;ao3jh9zb+iujClW+hw2+/ue3+nR8c4iVv7p4mOQ3klyUfdn9FNugRfEcdjH5vT/TDv2cuYSRfmXV&#10;p/3y4w86A318RZVYSgg9Adw9mZSViTb94HvolKfsMjDkkYdNe7JPIY1YcwaJ0SGb2+jsoCUoPeQi&#10;sZhoR/ekHAq5iSZY9H33FV80zQUlxPF59w4wZR86+9AlT17JQ8Ig0j9YQ8a9Nep5iEpB7h668Uxm&#10;xGA7dj7N5SGTB07yRAmyvBGajSD66jeb4HnYdIzN0pvVT7mAqGrpPjjYRX9U14c6noDyRwj46Hwf&#10;pRwNkwdZ4/jMd7KBQtJWkHQ9k9On78x5hxnjbUzIIoey3ETnScag+0otxMErx7GZNIesx6qqxJGL&#10;kvqgf56MzKJKZ0NqmZQn35jUpwljamBD7/GqPzDiaFKNvp5vGEPhGUJ4mvVCZJET0/BisXN+DU47&#10;9GPeQJdDTdATIfhP34WRNpHTNmUw2EyS8/TjL/pfKV3ODjWB+WC4xAk3dfRlYIfuEA4gQn1CquoM&#10;w2aImfnOtcvndbr4DOMmNTv+skard/kzvo+lDj253jF5DusabTc1WM3qNFvU4RnacPXabEa12uDu&#10;/T5f1Zr2V4A8JokML7o7dh57f3GSen4xJFc96oyQF+R97+QMwBBn7Dy0Q9Z0WWeX1zU5e1ar/au6&#10;vceU7V3NpocaTye1Q98ld1oP02Gtuam6Xy3q9mZWt/tZLc//Vj0//359cvnTWtZf1q/fn9XKp8I2&#10;+9odlwTGLfYR5KOrmpz7Ljom/WmSgR7NtpjfDeyS3ckd+p1Wg7qn/4E7dcixa1yr8aRWDPT95lDn&#10;20OdTeY1m5N92/Rkw83BDtumNaU+nP249ov/uPbnz+mb1bPLSc0/fajt4aF277+p0/rntRl9AB+d&#10;7tdV11/W8f5t7e+u6v7Dk/rN/aje3vxRTe6YIOcE9+Sccfq6Ju/+UdW7ac12d8jDtt2QAGWSzMeM&#10;s+NJwOFv0GswG9aKlR3r0IHAOWMagOs6fM1Y/1cPh/pHX+/rX78+1b99u68/e3esf/eO+s2h/vlq&#10;XP92/bzWjOXt+La+AHcxOK/NmFgYrGq/XebJRsd7MyUg8a0T1seUcXkd2WGdzcnIvKO8NYDX2HEY&#10;1ZKJ9WCEzyb1jKunS+NvCIXlBn+z0Nzf3tZbxu6799va3bGobR7oe6j73HFc5sDUq+7o3Kft1sTB&#10;lkl2Xev7bZ2uX9bcA+HjD2vCIryuP66LBYvgFfHn/EcNN2Yz7jq/243rzc9+VrM//VWd1/dq//KT&#10;2i9XdfNmVa+P+JvxvSTOjhD04d1tTEzUE8a20T3rTUvgmuwKet92fUUF16VkFyxclfVHcqYTsQse&#10;bTdcSb1c9ZbGMu2uN5tT/6AQRllcjFXq4GRzA40XeWlcsELHh3jKcR3NFKaeazWl/c5TFys3N9re&#10;sv0U4Z2Fq8fzSZLc7LpG4TMN9Wm4LOrUs35LD672utFy8ydd9BFGdq3NxgFw1hLpoMlGl3aTra7m&#10;jAP9PkXkRtin12hmDY295FzHybm+2QFOHA5PE+Dg+yHLVAPo+kKnPOrqbVeWNW3X78aHPOlzrfeQ&#10;TLNCDNzrf24CIRRP32fzJYrMqLgUhiftxBh1/aRs+3LoIR/aoaFuoZ6aYpm2SqqLJbgtXqXJwZQy&#10;KNQhY9pdm0OrH3N4IUPpSfpadt5gantYU89XdKlLK2piGHovWgLCPwZS0s41XV1s9zStr8VgNk4K&#10;UA/7KMytnni2D/z0CYfGJ3se7RaHbGwl0S+eyT8AZSyU2esWH0tnKV6MogtYaz7GGzS21cExcez1&#10;WWSTjFdti3Lyt2ofcP0vP2/KpVeky5hPfVpvye6MM6VzUFb6OzdGINLVrQW0m/3iJyZs20Wpvj2o&#10;w6ERfBmY9A86GofiyNP4UIzrY57Kg86lZQFN+4pik+NcU4bsnK/ytu3XWeJHGZmhy9dde3yfDHK8&#10;VY7/j7GXJ4/7dvzBhzx9CtfDJg9lHCv1hGX2NMqWleubDedPYrhrdv2OGf3R0TGJkK5TfawrJ/FN&#10;GZi2UiRehIsGIDFjQxzaqaJnYt4GdOpokq754ZEPWf/JS9yMm3WT9oKbeBJHntSbnNACsx6+wnr+&#10;3QDCQr2hUR/9La7woMsLwMd66FfJjS3xOwLoe77iabLzWlnGkUka+ejvgLRF/Ajq5IujTOFtDYrc&#10;MOz0fBTZ87U/ylJGpkxsm3uarDHyIccW8aRTJnPJ9TNPrtMWrDzJtU//2RZHGvtjF1lRiSOArt/d&#10;zQRNx0W4CMBN6iHP8JCJMAHAjR/16i4A9Cs/yMDlKR/rdqo7sPit56OvXHsSC/pKuMjAm39bmbko&#10;D/usC1dHdRAmnZm+FjsOqL7RB/4hRzr1VW+vr5L7hLk2mrwc2Gezjb+pyWuwzC1LszLJFkkAM07a&#10;/5FNGUOqiUNkqrNrXuKBPvVMnGpXT+P6bcrYCJMOnrmPFR+4a0PiU+YkdVOnXKNJuedGRsap55uY&#10;ko801OUd/1qXDrnpp60OmefWwZdEf8ZJpMimzLgo1zby4vO+nrVdvl5/xeltDk+KyO1Bme9UIlM6&#10;ELInojTMgk9KXNCwrcw2BzwnMEWeAPF63drczCsu6Iuo3l+ie2vjk3L6zG2dfa7VGpixUAbtxHiI&#10;+wxefEy/OJlzVPO0OCkH5/QnvuAjK10QfXqcx3UBXrEbHTLmJOU5HqI3m9q8Ft1rtjKU39nFPR0D&#10;2vaWYW2fyCRxHmNZfI0naYP8m/7xMTDHRN7hR+7mCxi5UPfIGDgweNU7+nmP3dGorzZ4zXVN0wfx&#10;o3TiUCSmgUnjWHr45PFHnsoSD750Rx+V9xcpld99C8V7Xbpoa4MHQsrPL4uKLp841IMuAJlEfr3H&#10;gxjvEyGCPi/Vx9FSeZh0YtOSNQp4DvrI2ZchLM9UEWze5/tX7O7JNg814A1IMd1d9pj7CrFVDDg4&#10;iWcb2uZixWbKrwN2F3Vh6qVDqPtXGBwm/25vtiPja9rRnay2HkX5Hq9JYLLlnp+FSDxdBYQx6MYr&#10;/pA3snxK78jNzIkF8TSYIwM5tD0s24fviL2bZx0+04fWkdsOhow07dVglGOw8xQa0KMTEd45LKIv&#10;h6qxI1bxgWzg3Y8E6IsRsv1KqcFI5ibAwyTtsOkvu+Y9dVnQlBMWwTbGNA2v8IEcOj04PbKj8512&#10;PlM28BS8v9B2c8sDVWXSljj6oYtJBeVJnPnUX7L+419erkW7e1JNOQtIz6DRI9JjbyaMY6qNnaJA&#10;0pfnKe3H38aUv5g69Mcp9KOHuirnBMkNI2154kvXw3zzUh7IHmGHPugydQZZ/RzbMXTDfNVNnfQQ&#10;8yOrT4ehec5xe60LzddryR787b/qD9y+eOKOHZYznD9dMs7bGq4PKN09mRYHHVAuT6Cdarbd1+Sw&#10;ws/XtZl8qMGaAd9cwP6cix5G5+qHWFYC30e13TORGFBffTZ9giqzbkL7pJkrhifnoo/ZoY8m8JpP&#10;arhgwICd2K0bvK5qOtUXIea76sBODLY/7Xti8vgYoZM5X4tloq+4Yz+tZjW7OdZ484EFf1NrdkHT&#10;4byusGl0vq7F7lizw3ts+rqOm58j4+9j239ZF3c/rc16Vb8+bWr74brqZsMFYoetTBgm8d12Un+M&#10;Sn8wg/f8VPc4d7Y51M+583izQov1oC65Ys+fjms6RQd2sQsm7XyMXbNJNmOuxpPTDHv3BMqqZtgy&#10;HM1re4bPuDuZOsmn4zpdXtXz82WdX4xq/JLgeTarD4txfXO7qf03N/WCCTPH77e301q9/nf1cP0X&#10;dc0d2Wl7UZfvHvDPCDtf13T1LRP8N7X3saPvflir4+8xIV4TO/Pyjw0edIxZCBf45lNi6uyy6sPZ&#10;qVbbYb2E3/fw/2568EHALBgeIq7H2xovjzVf+RQfi4tPDT5sarRhnAnssyuD+q6Gr+9rfz+rT58P&#10;6/zFtO43o7rPDzP4br9Tbde7uqVcEx/etKzw3wJ9CIN68LANNr5nzDum8XzPTYEL7bxmjPl4MmcO&#10;4VBw15mcvrfPr676VOastscrYvNZjdeTWkN1610+8feC3cGRPDZe4XW7gec1cb3ED588qx89OdaT&#10;yffr5cWhLl/8QU2/f+Z7OjORstCSBwNi6mZbu1//0zou/0Ht/fpq/bwON/+vOrz+f9T63U3Npp/V&#10;08t1DjuzsyF5gVRq+LgABSo/PlyjLLDZm1ZhPqHh+tDwnF6ucfLJuiMNnTmQIbnOeQHPXxWhkzAX&#10;Ttsm69LLEBo3Cepit7DcNMs3yNACc3nRvf6VzTXMA1fhqqYOXluTpBNHYmHUw4uc9VcwzEIDsahZ&#10;2Cnb4YB98Qtl1OfDi6LtlTTonKeT8Kd1+XhNVa7rSJKE4Mc3VJsO2fQotNcthpGUn42P/dRzjehp&#10;svyIIEg4MuIvZMd+ZdMvjWVw4KW+IsjD8ZDGMQgr6nbbp1+8tqpb3xX6bI4VIAHtJOs9XjZBVmxT&#10;iU5m6gkF9FKVpk980esqvnLDVx2t8qEOHuLkPBoc4XERFeu6VxLHQ0AuTCCkVNcmSznCJJBPTxzf&#10;m4S5/ItLX6Zun+QTGHWzqe2TIta6pfwslU+pP9yrakM2sEGiJOsDcSfEjCqaxNUX2mefsePhkPtb&#10;v5YkXsaTrHrxT5j+Vg/tafLCA6KMgf3iU3qDZFs/u4zlxpB65ozCg0yGafZI1J1btvPHS9rGQtND&#10;fGXYFk0d9LOl9PE75R7a6I8c9fbmwRg3nhOb8qAvdfSwriptfxqdyIkTkvqqsinypZUmSpEorWaM&#10;qYgbWuqySpxbcfzodPwSM8CyJlAVXZ5Jwnv9dYM2xi/C+35Tnk6BUNqMg7wo2/zIDSoVxyZrGzDH&#10;zr7oRpZX9qDgyFvWxoE6x7c9vbgefmVsKOQVAioeBCrfjhycUvVar2xtUCe/Cpo1F50zb+hzrmXc&#10;jAm6Pag06yvXRF0knut55idl/Nr4Wn4EU5/4AWaZKzJVGft6HAs/MlbCezrHvq1RwSElnmyIbwFe&#10;KtZ7lrDb/QAA//RJREFUen2kDaZcV3oGxknGnHae1tFm22b1IoWs56O+8vTAQxxlS+aNOtuvxjZ6&#10;m2VhO0+ektW/Q+j2Eo59i7ek1jZJQztrDTQeftutPxOP8ge3+de4ko8+P/pHNJqus22+2ZY+H71t&#10;jb9vQMncFw9EfSSKfeInrkn6JrLSCKhrU7eMv4XZlo66tPZJlNKMjPBCSNYZcuykmg/rZPXLV7zt&#10;Z8MRGplid0wQ16LxNdlPvc2vxJl45OhDO3sTcHpw5FiJP6DLtU5kcMODj+BTiqPK0V00cZXdj0UH&#10;JFs4TlbURxzpe/5m+YgQ2+nL+kdd3MQGSf/J0vnvgaljlLlvp/pZAW6hLq5J4kuurc3fOW+wKn/a&#10;8a9ywJcmOloAdy32+mPKfKKjja11eX8s0zVWNENX/vo367lyeh2UIQ/921L0FE6OmJ5384dt/ofn&#10;4xhDJNx14PFA3S78oy3OE1PGgqwd2pT7GsrMI/nRpuhk9jjiR3+qJkGJvVToJmcfRtNDurTtQ7b0&#10;jluu8fIkhzdZ/DAjWZdG/MihTBf6ZMw/8k8bgxZb0YPSpC+VZzOHMCgT34LjuHuozP+0Jcs1xj5h&#10;0lnBF4lL8C1anznjYVsacuy1CwflnV40HPdOtuPdHfY5LsrLh7z6ZDX0VLTfa6trjanFaewjOQbq&#10;lW6JlAFhXiZP23nlYjrkYjfgZj0HEgRAfohBHuFHHUHGojT5SieK5gmhLvIC85VQ3bVNocr0KOKA&#10;PO55CSiPWAwQH+zJtY17SY9thgk4uuIoaHUueDal9T1xwrWluyGBMwt39xVJdGGDnifNcqGV5tit&#10;C6DLQ72tKyu/ZqmGMa7LnZ0etZC5SMc3yBfiIZlfzZWTX5F0jOyRl9/s20OXcdfpBMGInaVfdz0c&#10;uYlExzx1iD35+iY0HsqoZDtMCinJV08dmEj+2GLWWw8N7XBCqW8mPDDhGTu46W/4iZd3vPGvmSVV&#10;fmBDRzgG+Lo7vFNud9ZDDTpwlEmri0UoYeKjN45p+JCPwI6M0xB+sgyvyJZehfWRC4YDIDxGwNOn&#10;vpAPTM97BuTYH5mg+cooeqtP87GyoiMx0j2t2GfGdDBYIn+fuI+OyMxXdbEvfuvHv0vwkyey9YnW&#10;6kcPJPNkJ3GVH6fQmNE0unTj46dWAQdNd+g/2WpBN2aMP76SvW11z5OdGRtqv+x/NOHys7M6PMzr&#10;uIZoApMZAXGk3BxqSVRukb9jh7CB0RpJLrojDD9OZiyyvn/MgT+r3fQsCg89ODtDWb9663etvBKc&#10;NjVe7buvc3KndYD/CMaecuoag+IM46bQzriSTHG8pZvMKXDng09oaOmYAJxMmDyTLTAfQTyv8eS8&#10;ZgscMt3XZL2qAfacRijwBFtGP6jd/hPseImfn9ezw2UN5y/r4upFXT7BTVfbWnrQ92ZRr9+P6xfX&#10;27p7vavhO2Qdbmq7Xdd6uau9b8Rf7WrLDt9307kiPuDs69kgF6a323HdrO5rsnpfF5ttTc/3NV3s&#10;ao7jL9D9ig3NwgAje2g0xy7clM3bDQG3Ruen2PaEQDqwg1zfj9D7osbjBwLjocbT1zU+/37tL/6T&#10;Ws4Y+tU/qKvf3Nbi5s/rfvyntSSIN9eX9fXdou652/pd/Hz5O79fi997UfOzSY23sxrMjrV4dVPP&#10;FtN6Of2y3j9d+eOetWbsb9mh+s48fb0F74Lxme/3jNEmq9Nuuai7G4J5dVP7vU/igeiCyNjdHUd1&#10;59dNtyyWBO74YlKfXLFRpvyW4PtwO6gXju+zcb1k4fmDG+NrW19htz8x+sBO58jdyJRYG3jg69OK&#10;XA1dTL1onB6YPismxnBa07mhfajF/kAcPIAProspO/oxi+0fcVX6G5eTWlyMas74L16w0M0OdT7a&#10;1fegdTP/MD/Wlkk6Zrd5mn5StZzWZMuCM2PyTL5f519MavDp/6IW539U40+f1fByTqz/skabXzO+&#10;v6jj9ivi4S9q9+Ev6vDdV/Vw/9P61TV2/vxYb97sanmzq+l7HHD3x3WFL/dXV9lYZaI6S5206JEq&#10;JS4ShF1dPyFieAWYuBfsOkFprAn3Rw8E2BYePgyJ64YX5gDh4fRzzvrkiGuUbLPu0LZONQf/uVEV&#10;LjBIfUmWlR/5C77rUc/fDYs83aBK25IXe8zOV0O8GbIrfJUpM+qxD331ib7xhkydtM3CbH/0dM2m&#10;X1pFm0UIjhu8nre6hF58aaln4wKtXfoKcPjExx1ZsuEcl/LRbTg6uPg53KPR8Jt/pEmSP53Ky0ZT&#10;+swNErgN3vzZGEmTAwPqbtjsy3ADzxM7ZlEt+6U0tsmv59nkejOvL91IzKn7F2fx0y9r+5scyvT1&#10;vos/wPs4brKZpxpdG7yH5SBIvuSMjY7TPjspMx4k/ShpYPTZHVm0HZPYBULeiSe9+uhLY6z5kLaE&#10;8sk+Qfq+lJdLiLFmfzZ/VrRJGG1vBCKbtu/FDAr9mS/gSq+86EJWppctcYKrXsLJrkWRTT390Kep&#10;TCrySV3d9Qn4/tGoOz2n3mgs5SuuXfTJJ7wE9P2RJc9eP/eg2cOQtCdxKg/7we3Zcd3tfBEbwYtK&#10;0lNRLfXIpJTeunjIEy+b+h4mQB+bAqdMDPVwx0wak32aFJ9S6oeMtbrZ2eOHJ1m8JOMaHP0ZGcoj&#10;2876Qt2bG/WO3+XT48grB0TCyQHzkXFEpvLk2eZAbkDEI8cHwFUp+mgLQjLHyI8xaR904UtbXVtS&#10;lzAGnvEIEBzjB3j83+M8+gOk3Pj1fcYXXakb346vfPSD4910Dx9SbBeHModYfYo9ln6oN3PJ+R3+&#10;6kdHdKKUhXXlzcnhCTzrEDzddzmt1UtWihHXr/OFuK1FrVPe+ou+9rXz+Jac916Sx9C0uLM/2T7g&#10;DRA9FSov8EQ3Z7woPQjLmFCqo+Pp4VX8AL1FxkvZPU8L/Z2Yljf1xARVWSX1PLJuA8yBKXg2O6a0&#10;pZcZ/U23xIx01LWtzaGMKzlwbNTnzr/EjrKhCZ4KiGQBwIN+12flekCXOJSP/GxbkrOGmwCqnjD5&#10;WHysr/jCsiYhqx1sm/2jm0ZET/agwhz7/BGLUhHRGzx1S9wEiZJ6niSDX2LaLAHZdoOZMp7iYntA&#10;9kknP5ofH9DERj7cq8jLpTO2ARMuXmPX9GhrS1J/eGhbPNdAaVosGDt9tYtfkAy/+Aedcs0D7rrj&#10;DaCH6/zPZBAmP0uvN/Jt88Yce+mzGV1dA6yLZxcfmfeUeXcZded2O6hxvpnkGZtJWf/UAXz1zZre&#10;dWWuyDc62CbHH/i5rVvNWF2irOhAwz2+B9La3dZY+8OQ/viDrN8ig2xqh/HGv6zFCR0p8Yps9x3q&#10;lPWr59di2DG3L9NAGHoITwaonR3jjq962qcc6bTPeWSpjqGjnthUjwaThpzDKds2LaUz04598A+t&#10;/dTj+17f3Kfbh17q2uQ3Z2S91xDoMrdoO0axVZB8fMEe1/72x9n4lU71erwWydu2dZzmwULsMDAR&#10;7LurvGHP2teRd3NFNADRV/nQqK8HscJlL3J8oY4mbaHPZvOLehqXPr3WYjG+JWeMhDMYHqrkjymB&#10;9cxc0Jgo4vgOsvwj+KAQITh5Zxe8wgz78hVOBPmKqLCJsUf8u0VnDyn8QQEPMXzaRq9NchCTp5ri&#10;H+59PWegLbZzIk+UEcix2QS/7mCok+BBUs4mcFYObuI/7lwNUgcWeTlQRX91zUGddPzrj50g8DBP&#10;vC1qmXWFtnug5WCNUM+zkDH7FfnoLMgYFJ+Y9hgx7kvAqpvaU6qHPGjlBw7glSf7wM8TY9S1A49Q&#10;+rhLtEWO+DTgb3++2msvcgf+1CZJe/QDTMnwykDjZX3pjMUWY84FWV5me7o4Ry4A5cqneyoMmgSJ&#10;+D6Boq40VSqE5Hw4ntCkyr05pF3MQZusXdD61ZKTB6QullgRRloHCnY4Xt0vhJpiZezXtermgaVf&#10;Rc3XSZ2wTBK9mjFWoj5RCQkykT3k65TRJWiRsZaz+mZSm7IweRDXHz7GduFeYLwqeQitr/EDAZM5&#10;ix89kDZipejiVLpOl2N7wu3Tz8f5GtrDPQ6639Zq59vb/KrfvrtZWO/QdQ0xwo47bq53bAxWzIN7&#10;dLpjoB+w44EbxFWddnc13ixrsvMXJY95F1feJ4IWvkR9tTnV8oES8jWz9zn8P/XA6oVPdhF+u3Ht&#10;t6Pa4agjK4inp3lBJHf0Hkz5iOaI1X5iMIzntRtOousYXX3Nv4PoA4Mj+uaz8/rk7FhX35vW+Dk8&#10;FqO6OJvVF9NJPTn7tNbf/0E9fDrFdW9ru1owgd7V8eFN7d7fVt3d12GHopt5beqs7nH+Zoc/kLte&#10;TOu7+bi+xKhf3O/r2/WpvmH24ZY696u0x2V+7fWwHNQNPrjbwGaDT4m6zXhVg/W6Tus5i/G8xk8J&#10;tvkFvpvW4fi+Lh5u6uKeQTtM6xb83faiFlsYb2d12uCX0VmdZs/rcrWus2//df3J22P9xXe7Wvu1&#10;SXQcnZ7Wq4d5XU6GtbvY1Hrwt6qufr/Gnz+pzRn27j5lYf+jqt/5GzX9bFG36x/V3c2ujnc/r/sb&#10;+G/2eQR8xaT6K+Tfv5zUzctpfYnf9w/GBEHEYnPOAjcliMYuDMyZT5gov7Pf14XfnWXuTPH96JK+&#10;0aQOe8aUuPlkuaunxNJ4uK0XBNYOu/6dwcmYdf6lTqzsCGBfepgTe3Y8biw8dPXQcvxsWDdn4BBH&#10;18TUA4H07XJbb++GtVh7+DtDPybd7mXtz35Y9eIJN89Pa7lE29OHOrtaEMffq/XxnImxqDn5NHuo&#10;2XxTiyE43NnNmCiH7bqWk/NaLCZ1cTGq3zy5rC+/ua1v/vShfvbdthZv39cfLN/W3eln9dVX39bm&#10;V1/W+/ubOnz4t7X/9nXVtb/GiyPP/rN69jn+ffa0v+hgozOSueCk9MM5afr4ZqP1m31yQtA5MOs+&#10;ZdZoxcsaRd2LZNr2Sd8Y9DlwkuJcW8QxiZcFDL0Eyc9uP9r1SN75eqeZups1NwjSSZ8bH5TUNHeO&#10;WX/Ay8UQnbPwhikJXOVHHz/IWets5+O3yaZroLKymRYPOfLvOjuZXl4iTxtiYI9jskQHk3x690eu&#10;i64p+qmLY0CRcVCm2U2TMq3Lpx8fcza21u2Xn/rR9vrheDdejq28cuGhnsMxcLxpbBtN9y6qng9p&#10;LCzN0LYsf/WVb64LwsTtD3WEJ9Ycjx4/NOogLwrxHFvr+iD86A+dcOnMvV2Aurb+NQPwQCI3umT7&#10;w6v3jaE/YVC83skjtktHNQfFtO1zcyphe2oosSiMtqWy4w98FT2ot8NQU7NNEvloY/OHyTJ0Zuvq&#10;Kk+TuPLp+Sb1PIxnu8KL3BgaY9LIwpw6uMaVOYcAfV0SfexciUzKFOno4tCD7tzo26fAni7jStmS&#10;XWaHWB/1LLJRNjvOzt/cSCFEvhP97ZxZ0A9Om4/OleYPnxRVduMZW0m5GQDQq93pTBJPRTy4dny8&#10;+YkdwNRN3uFlv7x7O2MPFf0hnjcF3tAGTt34l69Pe2XewMg1x9jJnoXuxD88tAHz4g/VAS1ZvvKX&#10;lbo5b8QJDDp1S0yRQwBv5VjNzSelepksGi/tcc3OOghD/S2P8BEmAR+4+reHBzDVl4ll6tKqt21t&#10;zRNs8BTH/as06mE9MtFNudrQxiTyrAeBTJ/xljGxTwZ9Spxbcd6Ib5+AnkdYUg8tfY1l1gFz4yV/&#10;ctYFELJ/7Xm2MTM7t9m2xT/+UnJbq/LkmW1l0Bf7lSs/Sn2sP8Ob7B/D5B1fCyeJ0/TPQZdyabsM&#10;SCOecZ9E3ZvbGCOCPhbe02f8+7qpzVPXLd9xmbWFpA7xPZ35gxFlbqTFl56kSONfkoyNONKI3/dr&#10;e8YduP7KWkBHxlsa6yKTbKp3bLetHHmlQe71EV1fyku4BxzO/8RLjyqeuomceRRlOxqr9renudr1&#10;NHqEuMON/0HOmhehZOpZR4BnX0LduSiqfYkn+dIXnrTtF2yO//vrVLI0wj7CF8b/jIWHDM55cWOH&#10;VfiLL46+ceyCLy1J3cKPumPmdSp8oetNSPvjcVGEBMGzCn2qfBjb9hljsVe6Hpb1CvrMQ/pNsYOc&#10;8QBPGbku0SeuOuhD4QITB1bBd8zzhyaRTLSFi6pd+kD5wTGB5zqq6PATnyJjR069z/E92QM25SdW&#10;pQHW+iJXPcQnZ46Tpbea36qTThyRGqJV6rGFdsaUHNmWwqjnXt2yx+V/kuum10HjRt1Mj2PRtzNI&#10;wlREWo3uGTg/cw20QV3fi2o7uorbfNaSPHq85q+Utv2wDoPEO7I9w5CNckTwGhlVpAOn0bZxTQxp&#10;jxcGEI0f6e0TJQfb1gE2X2Q+iiKtSKSsvaSseyb9QMofXqk3vCZTfUVtNmWcgFs6d/wauOOgML/C&#10;l/U5k8qnnY7dPMIxOYaQN4QedsWnyoaP6/Q4OLK2H5k604VJ68D3Rw9cXHL4lgu5fT7R5YMR9ONE&#10;P3NYF43N0nqMwv2+JH2wHVHSX8DMYRf4QxaRvDdMnWyrBW35qIuHQ/LPu+vIkUU17+7C2f7LU1vq&#10;ZlzoBJnlwkUNnM46D7Pg5aCyqcpTWD7lhTN8H7g4PoUW2+nxnz/cN5aemwB/xVJdcvSnnrJhUnno&#10;8/gkWBt8CxA6/RRtv7joYBZXO7PgjdAR3XUpOxt7cmjFxmyQp/0OUGqHAlMhW3pw5rgHBf4T+EGn&#10;f4Mguv5Fgz6QPazsDs/oJ+jy2icWoAHyR1pm7CgtTMnx5RxuZ6zPHlp5OGoMKNANqTJmuFp6Ro4x&#10;zngwsZIdL3j7xJkPJ3Vj2jtIHVXTyeDi318c8846BtIzkM5k9aFLzkygzIk41QM7PAm9ehuiEAWv&#10;Z9w3dSy0miKcZsJNpyEzXPrDS/t9OMjDNr0YH2VjSb9fZ83OFLKv/kF34PZ0Oq/NZFyrfGVuV9v1&#10;gEyQGNz6XE09xUaiLlqC9Zar1c1qVHebQd37wvnNsXYraDbLOqyXtb/b1eFBBSBHngM75C7TXxg9&#10;7enbn2rPndcVd/GfLXD/Z2e1ejmuHavY/v2hrtnl+HXGjV9dpL7Z4Ahs0CV+rXMP/OBP62KQT82N&#10;9nc122/R2QO3IxtahI5f1GJB3/n/unYX/0Vt5n+1Bmc/qe/94If17Mc/rLsXP6pfw3Pz+s/reIOJ&#10;u32N0ekSm/xBhN/DsV9MRvXpdFrfm5zq1WwND5w7nrLoTnJgVNvrqverGlw/YNstTmZkTq/qcNZ9&#10;BVEblg+n2j5sa70c1sP+WY2mizrNGTDifMGuyJP1HfYMdtva7HZ1t5/UBuKpjw0Nn9Y5E2hyxQLj&#10;U2ouRqNpPQzu6vThH9bDN1/V+vY3Nbr/VU1uvqnB6lf1bPirOp/c1+byoR7qyxp++xc1effTehi/&#10;rZ9tvq53X13X7s261tOv67vTbb3+blX14Wd1futTcEwOg3lbdcdEeX+a17oumD8E6PC61l55xpdc&#10;BLBvbCSs2Lh171n77HJU8/FZrc9mNb+a1XHhif+hZozdAl4vZsd6OcMH+PQrxnGFj3+Au15x93Fg&#10;x+JJ9d/GH3/MXeCBvMKXPqR7IO4GY9+hNq7h2YgLM0SMkwfDp82+blH/er2tJ/fLerG/qM35s7q+&#10;ZNGbbevHyDzM5/UvN4favn9fl8zG/fg8X0t2Ud2Ox7Xe+4u8a8blsh7OL2p9esAfN3W6+46NzV/W&#10;dP4va/nuX9T9n/yXVX/xf63919/W2e7z+r2X61qez+tne2L29U/rzfW4tkvidjkibhd1Md7V7tVf&#10;rYtXy9o++6LOufHNQUw/T7OmkRPUJJ/icK3K4QPZGzLXL+e+i0AOM6g7BKYsDLSzLsrDCzAp85zs&#10;ZtCpa9tuN5huAPjfXWRIWReQqRzfxZTrmwjU3RBk/kLnX7mjq0kccbUhF6suyzsE0ImaNv3SG1Lq&#10;EF7U3URkYaQuC2VKqh7iWNfMbNBoa5prUTaJdFJEh4/9F39QV6x9WbtMwvt6+FNmoQUxewL6XLfl&#10;G1a0U+YDPaSlT13EbRugjF/P49GeHmbpxizjRjvXB2kaLX1WuwWdRCP+kkffln8yzcd6r4OLv3Bl&#10;6jv7ch+jHOrebBkv8Rdw/ecmKV/V6mXboX7GRfwArW15Safd6p0+bVIOZPJtvlZ+dBGn103a3Lja&#10;B33062mju5U+0QxcvPAEIG4bG1h2NlG2PmESySv+B9BiTX7uN7whyViISzLO1Nuv/+sMn7bZQOMc&#10;oxr+OUxQB/pHbpJ1mnZECbKFJdmxtdpiXjRvhLLfJEcP2jkEs6QdfeUFX+NQuB3O58xtAx5e2Zu6&#10;B6Kp7MwfGuqWLFwZ1PW5NOohf5O4GS/4aVcmhDKAmyMDOv2qPWEhryCTBMijxzcGpAmteOTsqcSj&#10;Hlr70DnrFW1T0ye06gdc/eUjSuanPvaPetpPCok8zDQiwrpwP0TQnl6+8jJmfRY/uoeQDG72ZDaF&#10;S4+ssNJH+pr+zH+ArnPN3vAgxR5y6Kk6TBmHvp3Mh3a5rru+eaAufngrUxzgWQfxkwcfPs2tfF3g&#10;HKSr4yVf6EJmcJJUxfHME5rKIesy4dKoy0K7aOQpZDqEaVcOdK1rL10KjH7k5sfoKA30WTNkah91&#10;YysHWn2/ZYudRq8Szc/St5Sq+PJVP3lgh6TqJII+kjSxQ9t1RxucF239iU4i0Xad0y05cDKBl4PS&#10;3v7wFddkSTs2ULfL3CrqonzJ/QGhrFO9TcLkZ7NnHz6yjO3kxB8dwvzINQKeWePsdx7rO5IwD1rd&#10;p7sOezAuTtZk6tpnLLR4zlpB1h/hASxrHVVTxtM+6s13xntbPxNvlPbpQ/XyupAYVJ5M0M9xiywA&#10;KTQYOvch6uy+QNY6whI2Wa8fD6epi6fe6pAxkJF8QPYP7hEmnMIUG9WzBzw2xQE/a4O8Iqyrmx75&#10;20BG1r3WloGJhujC2zUsh7BdV/chH+npc6nvCGCh3japZ05QJj4oxW/6WdonulV9nIY4ZGnkoX65&#10;rsS4XkX7enQruQ5IRxkZzX7phVEXRVx5iuuY+Qd+k/GjHbnWkmObdAoQX/kU2RPQ3hrIwFwXknq6&#10;R/vkZ0zDR75Zm2g7f/1iT/CFUU38y5e6cW09a6kA6SlMudc2N5j94qWzKx2rrEs2KPMVfeUryDjo&#10;mUVH6ekPH9ptzmT+UVVvyza3M0/koQ7y6/ubvpmvJkp5CY8elNala9e/rDP6A7igXEeIL9k3mxxv&#10;541/pM64APRJYn3gfWzk9/rr94w3bWkzDmHMfwDGoTrI/1Gv/6HtcQ6ZYLKWwREuvm3xxH9M4srC&#10;wwp494uNRwkK8M6r+9VI4SpAAc/EMba3ewYP7NLBhW+EQXkHWmgBm8WBh4c2Hhh5hjDBkd7HekjS&#10;bQxkKirI0oPv02G+MD/vPsupNW30ET42OAnKg4Os3E7lzg/Uj/oAvv6UIk06cXgWwClj4RHRqZs/&#10;GOM9oJIHbOi6e7K8LS7xkB9KQEbGg38U0HaG5wm0fgw8uPHd7jlEwzE+vZdvf+39NqC4SoQDeueI&#10;Kbj9gpSrWWOEPhgTM1DQryLGZ0pGCb++mYMnEXpYV/VHDHzSynt0aAi4fNUz4+HTgl7YPATahVf4&#10;Q54xZsOj+/0hRFl2T40RBSLh+4wJPujGRgT1dwKAIBxZJ79yzEY680o0uga+t47xm/huvNE+duk9&#10;5Xv45pmHh2KeKJ1qlvF6ZJAg6/2Cr/L14/6feufwUXYo2Y2KrjaesA0bHWGDNO/W6/1lEdu4qPlU&#10;4zBPj6C7PiUmU0J/ygISLdGxi0XjoDtshC2s1dwnBf011SOT2XcSusgbEzmARN/MtShJqBIDalTt&#10;wO2GXcB+2X3/dDjdZMBGbIInpw0XXZAT0ShlaTZQXex9HHG/Lb96evAXShkAD0cOxwkip/k5/iy+&#10;SFNhHxOfo/yQlf4BZ/m1ySU07zD2/d1ZrdczNiFatKnJyhfN+W42v0eL7p4qrxiwpYPAgF8yXHOc&#10;hz65kBDcUx3HndTFeFgvmGCz8UU9m67r7PJ36uXsd+vH80l98tmszn54VePvv6zh4osabq7qfPdP&#10;azlc18bAWS1rtEJffJBf1TQkkDEhXwwu6h6eWxy926zqO/RZYns2sAzkgKuFv5A5mPvVTRYt34mn&#10;Pew4Fpttvdzt62z2qq5ePavzF8DGq3qy97R/A59tHdcMrlc37BuMFjWdM3Cj93W+/65m2Dp4flHD&#10;85s6Tt/Ur7b39d2br2r0/h79sX+6y19i9/jtN4zLm/Wk7vHrBtzb1Z/Wu6/+vO6+/mWd7v/7qrt/&#10;XPX2H1V99y9qd/1ntXz7dQ3f4/MF8keXbOoX6H6s9eZU724OxMaunu1Z7Jict/jDp0AP2Lfe7Opi&#10;va9XRNeeHfmbWdVyNqmhui4Yf8bCX4PxXW2H4w47GQvCdT+d18nvTgwvazKfk/0V0lGtCPS/yrj9&#10;jcWs1uTfwHfCrnrHzs6DKp9wmzD+/4f1oP43r071Ly4GdX2/qyM27/HjZLflwnFeT558Vn/8cl/z&#10;yxtoibfDZwTroM6H3+a9fS54w8WKMWLstps67q5qNnlas4vvarN6U5uvH2rw4YEY8NdOFnVY7evd&#10;N6f61Wt8kl9qJQamP6x6sq3bp/hlU3X28Oc1Qjd6snhNWdxfnK/x2Wf1fPZdDS7/Ri2eYIdrCaYn&#10;O9ROJ+vAE8eESyYnyQu266DdXtxcC0ze7EuLOx5h4UU92Tog+7zOOGWFKScLj9dRcdSl56V8r2NW&#10;na9ZhMHPZoQyhxhkN4/CkxutCpNdE7I5go8Lo6HsMqFdPjUpunKCS3aDFVI+cgGk3eyw7roryMVf&#10;XjZii2jiQSc74cE3A29/AfY+Xt1RO/5LViD94io3PhaPemD6Rpbi0JcEXOXb9cCsnOhqIcw+6+Ja&#10;0g5PEHLxgm9sQGH56hPHRvnhbZ8DCr0smg/0i3Zkv0C2Lb48MwY9rjnXTPsdI+pm/yLnTWXiBOTo&#10;LZ5sxKOMvDDiv7wslS0OOT4327D0Js0SBPsERyfHneymPH5tvgQ/XzPp6R0f4zx6arPXPmHenJqB&#10;2++WxG6aj7GeuOz1jq/lCe4jjLY2hr0fpPhdOPjeZDTf5VIjve0Qd7IffQFO5ohlB+psNVFRfPC0&#10;05Icdj3ixz5rDNIOUk8Pf8g7FOHYH17AvV4br27+tMHujqgrE1cBktTTbFIf6vrMa4LzWtzYC6zF&#10;hnIy7/rSGJOvY2c9fpKJcGF2s/Y7DuoVOvBDh0z1VL1Hn4oPfejAl4dFxk3cHk8+ffXxIELdHKus&#10;dTCIL9VZvHxAI2P6RWk22FBvxzrItPMHDOHARGm+84mFjDfZeW/KTaOVfPSp59ViTDuTKO0K0EIc&#10;5TCG+jAxRr2tObG7hzsXnDsOkv3apnP85ejIph459qFbs8cy88BMW7WF9ajxg+YKkH++mmd/k9vP&#10;NQ9+QkTZ+GX+0paPa7Pzx3EzBJpO9ruvE99xz9gByzj1fFzbMl6AEivS44c8BSTQ/ihJKU95CJav&#10;k74l2/Ihh5lIvbwcYogLvf22TaLJz0pfJHtgCGpiJCVA2RmDynV+xU4uWPJS18xrYdT1ha+K9UCg&#10;HRhmTMxe5Eja5KsH7MyY2gcsMqia9b1jLw/1EKhsxyp+IPM/KT4lTR0XM/XMAeDe4Md38JdHYo+s&#10;falLa7aflLmvQPqid4//WIKbsbEtHm3H2mt+DtaEo4M4OfilL3aAm7VJnqSw5iO2i0PhwWjgNDLu&#10;8rOjZZJ9LTYCUlbfl6dKeh76svH2mz3qnngAFFOpSCdK/CFe6+vpmkxxYyOd8tWX6ep55joEIPOD&#10;dvTpmSVWafukr/HiWMk6evWlOXOfJCw2Ujr2sRU6AT1KN/7qT5kxBJbcV1ybfDopewZSxgIZxqY8&#10;QhclbJBpp6DT+FLHrJHGEm3jW/uy5pHloUryyNeFTfaBI1n8gHyvJ7EPHLoDTxz2PIXJo+mi/okh&#10;6FxXGuyxlJbkfsnU+jKPlakc6o5J+siOa8ZZefaJSun1QxG2xbOeuAOvOdqx8yDcfmmbrqqhL5Nt&#10;m+k3ySMxSTv7dJDjw55e3gfnpLjyl8g2lez1bIMnfeJImr5tbEsX/1pXNwl6fTvjyG3cxKE/1+bW&#10;x31O4DBr9rZ4Ff4ouwPR5jPGAfE/zvXH6ryf9hhDp3vv5ov9PZhSXT/iK/Rq62i+Ssdi4NNI4sg/&#10;yQo58x2H+u24Lv7HXI+5BwTZrzV60OHQ+DxWjjkQwN0je0gPV3wyCinwz7fcuhGK4PxiKn0ecHVr&#10;DzgpkEBbjdWt+yopGb4eouxR4rf4B8AefsHLf/aJL2/k591lYHl2cYBIH7Unzfz0YM2zjHzLC7ty&#10;gNhZwTz2Bfs+3Yd+7OA9KPPXWXVI2h7U4Ff94Thl3sc/UCN7lInq4Y2qO/Dy78YLFUhcdHxarGa0&#10;z4gdaHz1E3TyMU4m6KM3BXS+clw7HR1lcZI8MDrIHzksqgP1Ew6u+uexKXAVr2xHwSfg1Mf3/Dt6&#10;4Q+9XwfuJuceXPTRIuDde9c8PAMbXR17/eg3EtOv35kwOdiKnvLURsDq5aDhpOiTfnVVP/AdK9Dy&#10;g50JfHGJop6VuQtD8OILsnGuXx8XM7Iq0jdEfw9685Vlc+eNYOXwFGb5YQale9Apd+niA5H6r8iK&#10;e+IilQUfOb/sD9yGZ99UbT7U4O62BmsQp9M6XQ5qPD2yQA4Z2qgbp/ld6QN3dltK3+02ZvX3EGU0&#10;H9YFu7srJtPMSTWZIFfjmEpecY+ervpLIE6vU62hO2zpZ1EybFZrlLsB58FfjjjVFTZeLFDlCsnz&#10;Y82cNPAzmH0U9JSvl45YzEY5GPN7DJ4HHzHOhcKXFG7rgQX4mpvvL2sw+6c1W/yzGl3NavLsusZX&#10;4MznNTrb1ZPJP68P2w/19h0D8mZTc64Kbpy+YX78DE7v2WXt0OmOHdfSXzpV4919HVeHGm98eSOS&#10;p3Ni4IJFGt/5+ESu3pM64Mvt3O/0XNST0XnNXk7q8smgnuCH892hPmdwX7Ib/Y4AuobPivwG2N2e&#10;icRVarPAH5NVHfeL2hw/xf5lHVb/v3r45U/r+Ku3dbxbclN1xGf4ZGF07Wv7cKr9ZlnHm7s6vtvU&#10;Zjmod/j6+u20JkuC4rCoeybpuyX+f7Ot718zdlebWrse7Cb1MB7XPTut4/pQo/zkZfdrH8fVona+&#10;3IircU71WdyyOOKs03hRe/x0zKElo+Svrfr+N78+u1kx1k6QeZ3m01qe9BOLH2Pm/cVgf6j55lTP&#10;GccPwP4SrrcoM2GC+KMGB2aMEejG8zCe12Q6qj0+/cvjRb1frutA9uuoM3RaXBxq8XxTf/35subn&#10;o1qvdzW9v63P9vf1Ofr6U8ij+bg+x1efcze0hvNx7TvoJvXhuKz37x/qu/fHWh63+IhYO8zrVd0x&#10;yb6p7eahzo7P6unZuMZnT+ty/sDYvKn7d8savv4uT4mORme1I65O/noq4zIc/aguZ8T1J38dvSa5&#10;iLuWuiZ45phNlBmYByZZq3QVbTdXDEV3cQWnbZiy3ug3S1cBciZ6q1v2fWanjhur/EWd5CZROCOZ&#10;a65LnfHuhcpGN0N/m3W+9NlAqA9V2+ohgrra3eDRywbJqenYaaNyTG2N80DGTZZ2PW4Gyfk1QeCI&#10;Cx7racfbUh3pF+bC52bF1GyWRWicgvDXdm8aopcK0Dcg6NSrtZOtQ6//ZanO8necksT/iH/bZHtD&#10;qw9dw1rSH+b4CNn6ufkqY21VXvAIvO9zXU6yblYJ+hx/l5PIB97wU5pbEl84OeOOIK+l8nWeKVMR&#10;j77CZqvqFL9QKqvhmdTBuNBX4ucQEf5uSnMN7XlZuiYn0dYuY9e/jCu/jaUp/qH/UX9p46SeN/i5&#10;biIjsa9dLYGviY9BSooO1s3QmKz6tJI8/W2eLsi7sYpsECKaD28CZGGObGFkb8TEUZQHuI6bMRrf&#10;0hf75QsscQJyfEkyjpzr9vsVcG/WNTGx7Dprn3WYt4OlxIR8zD1feYrrGCjfv/qLI9+gqiPODaq4&#10;tPmfPg+aslfTfmnsADd06KDt0bGXkxtP9aHt18MFq7e6xE8APJjSB44/oODnK8Lge6huNXFNv3ZF&#10;JIjq7FzVBgm1NbFkBiljKBwe2qo8+x/9RJkbEmXQNutjdXWcvaHjf4cPTPo259VBOzP29vX+cr11&#10;7B9pyOpFM2Mrf+NXZG32/WXxh4Lsg96v7Zqs50kl8F3X8rVKcOzODSlZO+QtWlvrtNc1JGMKb9k3&#10;JP2WgxV4yj/+UaZVSvn4G0iZI9Cou8mxkW98JlwCE3GQNYXc/Ksa1h9tUjZKG5fq23Q0BlJKpzyq&#10;9oUUGsmaH+XrWMdGkuu9a0BsC0HnR3GMqcgBRz+5TqhP/h4HzDjSh9EDWK5XZkBZq5VBLIsjm+ig&#10;7tSjFMm6cRrblddwyI7RY7JP31B9nI8IytjhQ2MuOGR19DrqmBtH0mR+0afA2BQlO1yrbd7GFnCj&#10;D0l/YWps1bbQiovMjI0yFSBvHBT/SituV3T4ZP2TdUlcsm15RwHjoMmlrS6Zf+J+zM+6PIiX8JaB&#10;fTbUxbZjY2wCc92IbYAVofyIUAZ4XnsCU4cw7MqMg23Ktj60dnykXuqnLHE7ssfxjU+oKMu5qc3C&#10;ct1VNvXoRduxShzKU2KI2nxznxX/0MjexHovO3MBo+STJJ+e1uThV9Y62/CNXmY/xJUPZeRT92vL&#10;6Y9TyCThiSly8EnNtowjpfJjE03jXn84R9TRwwuvA16jEhf9uKinJmT9oZ0/PIDb/Ke88DZb7ftt&#10;u64m7sUX1uPL1zUz7R6Wp271Ee0kmetH8ZBlyh5COZTRlbpzUpj2SBs9Ka17Tct6T3/WMGjid5kB&#10;V8f4zFIiDLWQb9ZBGsH1g9zW8sRAP55Ba7jk8LKt0yzJ6pJrvk1oLZ0zmYNm2gGqG2V81dMFRltX&#10;NJzEkZl2/GmVtqXMnAP5Iyn1rE+Uvp7DW0rnGf/D0LGy3/iMvRiehzXAzx8iCKTMmThQIgr4WPWL&#10;U87T6ACOZB58dddIOvugzS9yQhE/i9+SLKWlarzl4AHF80crSUl0h58bovhaOAPooZVoIsbXneX0&#10;e2ABDIW82/OpIO7W6IAvNFGJHJ+Dl3vPKOahCALQX5y8iN9KLg7wYpHzKTW19VDQ645fZ3VMPDfQ&#10;395fxhEmZHVP6W0ouZelz3MPbcz48s9HgYZMthH3xTqbu+TAOkv0sRZwXwnBwUWUTWXeMcYkSaw7&#10;qAkER0Ol9QWldZLvDGuHf861I3Tdk23QiRsaEOGZQ0Dao5PnK9xv26cPe5/Y7H7xVc3lIUxfkQns&#10;rAWyw5/d011qgHf8SyEbeH+4ovt1UBXjg34PouTv1zcz+oMtXZRDbgCYJOGHDZ3O0ZYx5JNxcCRC&#10;B68cikbjXXJcoAwvLPi2e98eOhBkusyzI80ypvMLqFAN3Xz6q4KKGs5BWgDu9IrOzgvHUBo1AWbM&#10;5nBU/wSHwiw/yDxAHVE5snE+9NGaA9hcLNEXf+bry97wsJDnXXM4MvOrUxBaLRPf8SIi9Fd7wm11&#10;XKHzoHYb9mS+Q83AYCdx5AqZib/3RX4jcCZknHFYEmf79OXABUV9t9qEHfecHajvU9viBH+BUidm&#10;gaY/C5YDwEAvYbMkFr3YPcGg8/mw9vNBrdi9wL72zIQdCu+P2zr54wo7gtpVJ2/4PdTpHkcsBzjo&#10;yCQywJ7Wdj6r1eAVNJ8h87zucIovUtzWvFZ1WSN02r1/Vfers3rYz+vm4Xv1s+VFvfnwL2rzs1/X&#10;4SsmzZ6Jxu79NMKqI4G+n+DEWc3OsXRxUZuZv4I6RgUm02ZBwLIkUdfZXqWcTJ5L54WQ2Hm1OdWP&#10;4ffyrwxr8ylTglV/zx3YmsmzZIKsmLMP94u6H/sLpTT2t7W5xjHbDzVffSDu1kzlXU2HN9jydY13&#10;r2t4v6+7+1NtuXpvGNAb5K+1jfHwgr5np+5fYheMh4dYE3XF0WNsuZrs6gxbxpNZTRj30fG69jsW&#10;HqJwvWPc/XXaLWOweUD2HeOLPfh9eoZtmHjEnuF+W2PfxYaavhz6Lnc74/pPQfjx+bF+xQX4Hv2O&#10;jM9x5UBvGEPGb3JZgyfE0OSTml+dV13eM9aM8hp5TJwjY1KnC27gGLetXxPu5gPqc3HuYsmd1VuC&#10;+6fE4YNPDu62iZEbdPEJy3sC+93DrH7OIveXxOvXb0/1+v6+loe7uple4J9F/NS9CJHxJPoOw+9q&#10;//5Xtf3qFn1uiZVtDbYspLt9Nv1ffIIPrn6n7lgMpqPf1O8NV3Vxflbvzle1evuufvrNvt68eVef&#10;3x5rfj6uJ1xknr5g4blkws6/qFdPt7W4/Gs1eIbNbrRMiu/nvBPeBSPJuonw9jqQNQ0fO4+9EHto&#10;pruDBo9ceMni5q9G1N14UQ1Lc9Y6YB6AeKEUR4T08RFXkF2XTdr8qJMZXNffHBQIck0QBo70wrL+&#10;kZ2eynDOW0Lm+pOnIrJpkpZxVWf7gwOuBxX8T3a81Sc39dSz0ZK/OOoYJHKvh6mV2RzBPzd4wMSX&#10;t+t46C3JmiyuOI99dvERvaBTV3FycNDD+2teStv6KT6Ah7rKuBcRGVaa7vpIHBf1XBP0s7TSmSAI&#10;XEKysrVT/TNO0IWxOkjT49jnhTwG9DDtEGRbMCtL6kEDICwXsYYngJQbDgDt2ht9qZuivxU+8sc1&#10;cRxgGUiH39VNvsEB7oZGmDpZje/EJys7NmGjw6kYDyt8Gs4xyWFHTx8ZZHXQXlN8Do7j4OGEl6b4&#10;TBh9xnFkiWsMUdotP2Mum59eL9Ey1xpvsrzUwfkmnfMm4y8eBFmPyNrR6OQZW23bL2MLYdb7tikb&#10;ZuDyTVdvZ8bHujQUgVna1kb9oi7OI6rm+JmcorfDOdDGOvMzlV4FPxp/yiTbymVMEwd0en3O+kC9&#10;zfHsxxj/+B94buSAiZu5S9Y2UcVxbAQnNnpeLUmf+S2O/OStHsJloD7iUX+MQ+l7/7guRZ5N8U22&#10;A+iyReLOinU/lGldmT1e5xiq8M6aCYI3hV6H7BZXGRmnXudc90n62hs5YXnCkzI0lPzv9KfMpsxx&#10;SSc48MoPLMAvBxe9v9ucls7Ubea67Ltw25rojbG4zm9vpGIn9WzUKZ2m8RvtNo5RhLqHBS32BDv2&#10;/jBW5g5wceLrHqGRq3Pw+ciejn7bIqTs/aAuuZb0KTbLV/4qZz9ZcNYiKuFH+/EgruetCuJoQ9Ys&#10;S3k5/vgza4axQ5/8kun3IERYm/+9KVlfzMLbeGfeqC8ImU99f9M7+vQ51wwT49Wup8rLV9HFB0d/&#10;iuZcyvjS8FoSUvol8zrj2GYN6WUYY+qTr6CpD/Yl2UeRNU4fm8FNjIgjPkWSOPIBoC2xVbwe17ry&#10;Ze/6JtwiuGR1tz9rgXXsbOtT9KTIHFd36vEBqS9C/7jmh3FnU1ub1C/xaIKBMtUlIHAdVhvOgXy1&#10;kHr2gcpGF/nHNyTlJzYotStlXzdFRwDCzc0XjpfzVr65fsI3W9neiMQwZdY0+uXT5oPyM3dpCxec&#10;mDEBD8BEabXhxO8Yl8NH270/EmeU0VH+Vmi3eehhRrsmq4+4+cOBuD2OusU3wNp+KjDK6GwdvMfD&#10;NLLjpir6Tz6xTzx8m3GTb69P81lQbPe4rv/54ynN9ochfaFvE6vU88eIHh5bbfgBcvwmP2Em6+ql&#10;PIE9foabPvUxJryGp08Z1JsPRX6MrT41uPSu6ZKaXGeaL+wzRfePSslCoIHk5iOTPnnkrc9sQ5T5&#10;3PvQOJEe9RDY8XUtcL2OruKaSertPrz511LyxKBJGLTy9KxBX2RfKn6fvQ9wkH2PWHfYQBt8wR46&#10;GP8njM570WSGQtHXKoVPj4npv7Y/FuJHdCJ4ux8EGOI/AD7NFKd2vBSYgz45UEQ/AsFDiu4HAqRE&#10;DznQaTsHbpGITvDLAZdPb3WjTqKt0RIxUbuX6UvovT96kj2HGCPHwz9/dVTbBx6ORFVkMyl8ciy6&#10;dBb1MdYd6uQQB7y8o2ywRnFxmKzywyY19Mkm/8o2ZfL5xNSBRdgDu+5wDv3olz83yvh4A79DZHks&#10;5oGU1yMfXslTbHD3/EQ7vPbrqPyLT3USd99Z8LgfzV8/fGoMfvJnsyEHsBSJLPzPxiI245P4FL75&#10;9VVt6u1NAMpLXdUpAetXPrdkzy/m4HZ/DfAwzydd9y704dfl8AbDEwHVHHBj6DvZFNHpaUW9O+TI&#10;5n93oIq95KxlHTi8PASVb8JHGIzzYw4sfL63b+CF1ZjrF908HWjVHc6EeJjoi07v9uunhiNcqVvR&#10;r+LLHz1OGzK0PaR7zhIejGfmjHyPO/QkAvFDNyZq1sVtfrVUxUPPuDim8gGY98kpLLK7szMfUDr8&#10;oj9w2+6uoYERFnhaWcd1DfxFzrUHQGTg/qrmBqErhB5z6AY/jB4xoOdo4Evt3eStcIqHbcPtkU0Q&#10;E9NVBT94Gq0KWTgQvsVpO1bp4WFTc/AN4ANX9eWRyeZXVPf72u2Gtd0Q8BD5njA39AvIJ2enLPJH&#10;+odm5B5GV/VqPK3vXT2vsxe/V7OrlzU+W9Z8fKi5Dpm+rdnoBn2/rNPDn9fh3T+v081/VW/e/7f1&#10;4Ze/wBkfavL+UKfZobazE3p0T689wZ+z+bh+dOH73HxkclJrbJwzWLs1ztygJ3Yu8c3xcKy5E5x+&#10;X5w4ofSvDjPm3Wj8aa2fPaudP2+082cecC1+Wc2HdQ/dlp3uaEvg03e39kk9fTlIffPAwHFluMfp&#10;7w/r+qATd4wJ4+JJuj8XPRkyXj55tvUwcAwm8Omkzi5ZsKbDWsPngD0Xh12dEe3DSzDO4YEjr/eT&#10;2q4PdbtmfIkDqnWPHRNk/Qi/zxbj2p8z3CxYD7TXxy1js67tPbDDtMZPCLLpuM42Du6u3mHdcr/G&#10;nmX3DoOdp96EI+OzRbPldluzJQGP726ww6fvduQjV4oRAfqKSPFLye+QZZg9wHaJP36f8vvTXb3n&#10;bu9uhb5ccd4ztrv1qVZrPEGgT58SGKxq8++Ikc28++orO97xu0nt90sWFHViIvkknosUus5ZGB/G&#10;2/oVob5+2KE705S7mlf4eXR2VsPnYA0/r/9wM66XT39Rf3la1d3dDN38YY2f1vLmG5Rc5pByt/0B&#10;QfqkjudPaoDvTxf/23r66d+tsx88reGTSXeDSLw6F0yu8Wbnp+uaSRT/eulmSLzECrb7JAThkkWO&#10;4eloRCC7+NCVuZCLpDDwBFr4IUx8b+pkmgUjnSTgggmbbI48XFO+N4dZxtSt4ZOzWRVPnpZNDu0o&#10;Qn8AyBHk+vuYBJACIzyjF1VvTISxHKTdniYhDJJcmpJ6H6qw60DPLjDB3vDOkavPtCF22mHqkeMn&#10;cMx2q3+3QHc5gUfFsYka1JPta231QGf9IHt9oTzrdrk+S6/+iMlFVRm/VZg29cZTwuhhFWA2KtSl&#10;9wKVr2UKEEGlKH0hr3huS5SnDj695A2BG3I3FIkRS4s2jhbCzL0NJrvtV5Z6xk5l9fKsa0PGxLry&#10;zMpz3Po+1y+W8O7ajjP8K21iBTxZi/N4EANNfCMfYeT4HZg3EO3gSOTEHFm84Kpwr6spNGb7elhu&#10;juBnM3sigeA4h5w3bU8XOB+5ruqTvp19F0nchhPfCO9L7c54tD6KfGD7oy70xw7l2i0Nba+bHoZ7&#10;I6Q5savHTSms55l4l842AO1xEycPESKmLx2D+FQaYNrrZvwxNsmRAcA57mF+5gt1r7XhKx1tS+lM&#10;8o44PkDpxoK625eMo2MGzFcPSCs/15HHGAWgP3JIQt2bQ3WVqT4WnjEDpFxLb67aU0eujYlvSkQ9&#10;+jS+jwM7WdZjd8/XeuaU9JT5wwU5641CoiBklDkEo565RQ5v4eDmRs9svzpR12/Kk6/65VJIfpxv&#10;0Gqr/KRLPCqv4WmIuPiM7sCM+8SCbUHQGNu5SQToOi+JgxB/SNgjW9Cd8Xi8HoiDTFVNDMqbvqyB&#10;9Gdc6MpNAXh+HTl7bXC8JjiejrFfR4185ZlJjlPq0EZnswrIA9ty8CaOBfKsWzb/Z/2wXxqS8Zyq&#10;MPVr9AItLZRnOwZRVRY51xEBvf8e9dIW8QTxkWuYttLvNjU3qvKgMNazVtBIzArjI3FKDmrfpzki&#10;6N8WX/Jv14foL536SNjTBSY+OQJI+jdNPhw77ttyMJoDFDN1488fpAkJOD5hpw2RG2I7SMDU1/jX&#10;Pv5HbtYPcq4T0JvtS4LWbst2jTf2hdlWhuzN7u3Sb5tS3R4PSh0D8amKIE5gFOlXD4UGAH/pbJMT&#10;xxFIQV/zs6iCH69XwERNEiedHV5k0EaF+Fw+0cG2RDTyjSfK4LbFjQGwnYOu3l7xZW1q63tiwz6a&#10;lgo1fuIP2+T4Sryu+ViJfGIhY/FRf/QkO9YtEDIPwMsaRL35TF89zhdtsU6y0O/GTvgb8+LQYWyq&#10;N/87n/YE9jffpehh1tu1D1B4GQPq2PwbJsrQjj6+Eze2ya49NDu4dNSjr2Q0PKiLL4WbqERfxkMe&#10;zdeW0gQmjg3bZnn0MOeCcvRZs9tSHUz6JOMJzDVbPwTND+D87+KWtjx7cI/UZWnta3MyvkduUBRk&#10;W6Je7+hgEUYkEUkZnx5mf+TRF38BF00W2fbS19Zb+WhzrgOAIpd+7Y6Pyd7Ld099ci8jHplm5Lme&#10;eD+dd4JRtljOuCEo766KUcDz2ZVdHWIG1m6fLEtMMfDOl2EOh/ivQvJCUd9FNszFQQSdtKLeD1gW&#10;re7gxNQdFrmoeEglPn0x1ntdNOvnvbbm6SgXepT2HVy0gHtQwj1X04O2hzzOGw/wXK/0mXuoDhc4&#10;AdrFhGcfVuREqcry94LvQRc8PfzzjnRUa2xC6YPvR+PeEvt9MKV7/xkkkOtH9fBJsvw4QAZmhwwy&#10;Pu/GHdkY5dNXHnKGRr2tUQlcPeStLfTIq9MDPNXMoRELmZOtBWYu2hirL2re+TUXPwkcbLMccIQa&#10;ZzzxU7QX7hlGZ4NfArWeAyb0jtymr/zg4S+N+qMBjqsHTeEDfjcmel5OlPkrg84BLq+Ig14/SaJe&#10;dAccPCpqQPB2T4wpt9PbYy9ldfeM+gRbdGoWKVCUwT8RPE1IrCeuPOzzwHNPVpbnR/JUJv/il062&#10;8dUd+CJH5PylosPzv/7Mmqy/YzU9GOJBpfSyNcfL0O+/bO9we7jpNsvQ2el3rD1c27MTSobZHsEj&#10;Bntq8DN4MhhyJzUc+64xAursoo7jS4J6zk0gRrF7nwxmNfLrlAt/3AClc8AyqPUW4Ws0Uii8nYIP&#10;xMfGC6BfLSWYJ6zEfl3DH0WYLTAbNh5k+W45Q8+X5DkA/htzN7df7OsZV9Dvjbc1f4rx8zvcvKjF&#10;+VnNnp4xKE9w2KL23MUfpg4wg7tj4uxXdb66reFyVXdLAmYNGv4aj3Z1ou+43aPmrM6eDGt6tanN&#10;4aFurzc1Wu9rc4VfLpC9HdTygeA8besK5/v02Bn5GQM0neE/9D58mNbwrvtBB09rHwjQA7vy0x5d&#10;ZkcmPnj+eXm3xx+ege8YX093jzkcOtviFyaPv4iy5c7JF0hm4wvulAVthtIHxiGRgN/2zPpzAvCP&#10;WdSevxjWhs3VGN+PaedFkaw6k3MWigkdWxaN6bHmzAC/ljlmtP1xi+FxVZewHMyndYB2sAQV2dvj&#10;uI6zeW1fYPNwW9ObIyJHtRof6/2W5eiB5Qf5z4mT30PW2WxUN/CZ7Kb1HyD6c+Df2+/qJTZ5iDRD&#10;pwUL25z4Gg7P8vLiw2BV914Z8P1uPq4td2FfEBefD87q7eSyfr0/1sP9tl4zZtsVgcO4DfH3M+RM&#10;JwsWZybo2aSeXw7qijmzZTe0WXmguSNGGQ/sOzIudywCb7e72j0Y68advyJLbDMO0yMxgB4XN7d1&#10;vH9X36/XdTGZ188uxnW/2dbpdlOHh1Ut75h4p1V9zZj96obZcrtkCfT9hJt6qB/UYfGy1uy+P2zO&#10;6h0mTYl730fnYXT+TuEkdmJSpm52KM1sPLL4QRcQeM5nly7XO5rdpCd7/TJ22yYnCz91bxTylJb9&#10;EpJdI+jq1l3guCK4luJk7aNuKV73QRK/p/FC6YFK7noR2LoinIq8XR+FKVt9G1x6effV5LahzA0g&#10;/skaTjvroTKA64/IQn/5eSMXfzH+pnZg4DW33aznyTx1Es9OcaDTVkVI//HiqF65KAPXl1kPwM2+&#10;gQS78BQn9PTl8EZdZEDSbvU3Z50m5wZMXHS39NoQ3eXbsn2tLj9KD0jl66EMZF2yQp/f8Hbjlw05&#10;WbsiT8WiXP4nbnw/lGWMpE91tLmNhzp7oOsNnTfbwhJjPR9xjSn7Yo9g9FVlD2syvvpBxiT73eA4&#10;rvIwvoRFrz4pO7mHtbY48aX8hNtPTp1+m9HNmOiT/pdEcvvE1SbXSfv8a53fepWvm1jjlyWnU0c+&#10;4NqO3crQ/9pHlo/8jIWMN/VcL4E7BfRNHr6Wjv52mONcUm7GOUqL3PFKou54Rba0ZOMk81lcZDiu&#10;kU+OfQgUTxxh+tc4TTwrSxzrHdt8GLvehKl/7KPunDQ+wwNw1g7giTfhwBLjVBL/8ia7d1O+AtoN&#10;jjyUkxhQlt2U+jB94AjMvBVPOYDEzbzp9RYtMSMOpXiPNwT0aavzIjwpYzM89ZPzMntt6YWBGz+R&#10;hfM/PBx3x8cfzcjSpU7qEAG0oXOupE1dXQB3f6ig3XRyzqlOsnXw1bOtE87BVP1QH/qdOznYARY/&#10;iEPpvJKuHepEZ8qsPdSzFvd0sspaTsnWI7q3vWyUAZZ4sGopDkTptk7FMXPNMumX2AUfQeKY1MNq&#10;xopK4lDbu+4k1zCJ8hVlS3DUW/4Sh4dMFG6yDzx192DTdSOH8dRFiZuox789bWJBHj2fNvZtfqSL&#10;j9hGPYysUGYd7NsZD9vk6C2cLK3wrFNhQHKsSSGlrk475qV+zziDpy/M/mFImPpkPsFbWdGTuZpS&#10;3l3xmIRrt3orx2RsND0d07ZGZXxNyobGxTsgPtqcUkDmTJ/l6bj4RFWuheDGR70uzjnv14Jnls4O&#10;E6XzMDaqk3DppNF3lq7zIQQOnijGqXbJ04NUK8Z05r541Nu8cq3J3G4wyqZfxqLvU4fYLUpfxqd9&#10;GX/1egZPudKQsoWEj7IklJ/x1Pg5Zq4NoYVOP2UdxMf6Kzr0vIyJJrfZ69oRe2mL5lzVLfYJy1ym&#10;9JoaO+WnbNrGSvNF4qeHC4vN5h6WNrRJtIWrc/TWPsrYYT8fWYN63YMHLNc+9A0b6Vopbl+qnyk2&#10;UXeN0J1eB1xfDb3whp918YzZ7JOa/D7FTmBt3OVvf1+NPz/GcRyT6UxciIOQrL/kXGvM0EASBNux&#10;k6LFXpNlUp7ZWBbk2OoP+RmX7UcgZJg5QjsxSFYH+4TFPxFK0iGkjJMlfY82ChBmSdafsQc77O+7&#10;wy9jJ0D9pTfmhLUkDjKNUfsVG7Y9joV9xpt2++am+NNMcI0MRnWmSPxAkAMFDPUQZgSx4yatOuSa&#10;Qr3xzTojTYT2mY4cKGShoy/0I/gioOFAEP9Rdv+gAeD9lscmPiTiIUsOZtAl/gU3fod33iWGYuqa&#10;J7o8UOoXp+6dYcIVpUxPAAKKHUqLEgQGd8SQ8Oni3SZ9+E7YM0DLzYI8Rh6oMTHUyWDsDn64j4dp&#10;F5NDxHNvioAc9Wi0spncHklFgwwgulP3cEe5nWaU2ISVjMEhbsvrn6KvPtH19CEy6NpuRhf7pVcn&#10;5WcGD+bwlpuLkd07xKq7OnV8TfnRBGnA8V14qThuCvKCpr4nfyUTK/UtyVd1hYvjpP7wMAR8mlF/&#10;50AyixRCNERsm/EBMuI7fai9ZPGG3HPjW8deJsaVx2N5OhHyPE1G/aheXDC0LLLdBOcCIb/uQpO+&#10;xjfknkEZCzQEAFcrTTN3Cd+ycfMEKwfA4SG+T7J5cdTxXATbxQ4ecRM4HbbjZg4zOpovqBIn6p2v&#10;mALPE3x4LHRRSaQwC5/HJ9zWH94hszt9zUsK6fTXJfPrDQePiDwAwlkM7ALh0+mIhcuT3fyoLBMb&#10;jq5kDF4mLUbsyL4Da7+Z1J670wN3Hsfjug5+H8JnYdkRezFSMwOyU4wBY0Kchr6/bFrD+aSOk1kt&#10;mDAzVoIR8eYjqD4W6k3QDlonwwK/zaG7R8dvuPH+cDeuw+2ydpvndZj+sIbPn9Xh7I+Is79WA98l&#10;NrqtwYLAnX6o3e1Dnb5D9nJS75G5JRbHG+zaj7hRGtcDE3OFfH9F06f3/NXUS2xYsBpfIvfp1alm&#10;i2OtVgzhelOb8a7WozOG9zJDtj1d1+Fhx8bmpg7b7/DHTdV6VZvlssp35i3vc/d3ZFeU9+agwJL2&#10;bsNE2PkoIv6fzuqI/St8fsWV+9KxJEA8OPOR1jt02mzwGzw8CMhprL4d7Rh+Qo27h/XVqHZnjiFB&#10;YdRj2+QWlM0zZPkTvpu6mB/qxeRY59gw52p0Du1X3K2+4c7k5NdDIXsAfk/luEdWnmxb19l3B/h4&#10;qHes7fgM3ldcaMAZM8Znc8bgCT7BBsboc4JxwcJzAe8ntPO7LYTcOYHjGE+Iud+gzYoB/gb4B2Js&#10;hl9mjPkDdytviLGH8ZSw2dd0sKoxV+Gz3aZG7Kw8DJ5zdzs4PqvRmX471qeOE7ZtDpva+3XhwRr7&#10;jYEFA32o9XBb72+3dfjwUNOtP8DxAl3mNWf38B7fPhCTnzhx/GVZfHvPuMy5sj05d9Hw67rwdRLe&#10;3tf+miC4u+ZO7nXtiAXfEDce3nDD/2XNhn9Sg+t/XYO3/7imd/+ozm8Z39kPavSUsezWKPihFsOW&#10;tZOKbTcxvrvO1/O5QRDmAcIZ8PZeB/tn4hsXfLRsGDjUXQchAZ5l/rKnC3p8Yenv68JNrgRu0LLx&#10;6HeRrtXe4Hrdy1fbpDVJBH3+egZMXV1KbLsxV29xXDtdjLzQJNlvX59TiCe/XhH5OASdwuDbtgoP&#10;4eLKQ/2zGSTZtk/7UTlw/aG8mNLk9npYNbnumrJBgq/rWetsPENrmxy9zF5v5GXZ62u/c4Yw73RV&#10;f4CgZAHPGNCOXuApM7g24dGuAZLJ2rjQb6ITiokNl93wpB6/2al89dAGmQHLRorcYsCUmwHh1EMG&#10;nXX7sz8x0SGvlPSLF1/2NjZcD53U3baxET/RzlNTws29PvyPnrLVNp++sDvXVyr2yz+HYjTECZ0D&#10;Jw6EiWth5LzEXbj6mXt4ngSBd85iaetnr98KyzuihMlSX0lDf4vpjIm6WIeneNrfEVDXFqom4y4x&#10;SCnZYwoRPOGfqgQ9LLFnYMobu2wmfnq5ltFVmXZaitvqyI8s29SNo/CXxg7bva1mxyi20Gx9+jHz&#10;BaBj5lNt2p1Y6nl4kyMsqgiXrvGhrr9yEAVOfCjcfhASg5QeCifBK3x7mY+6gtdg0vh0mXGvHMHZ&#10;H4KXONLvBlvvu/jMBGLiT30oI0Ye0qlH327JWNN27Q6dSSJ5dq0ujoDZztqo30myaf6xYV/8a9uS&#10;oiXjNGNNcpuUuUFWL/Vp9dCZkSGOvnBMtTnrAHD3h/JwTdVu52/mtTpbqlhvv6q6J9ZG8Ww/xof+&#10;oK5uynYNyboiPm1lBZ969ALuPPZwJjpST6KeMQEvMaE98ic/7vFdqMCJbPmhX8aw71dG+IkDXfxo&#10;k4/4nDI38iiUserx1Ts+oV+RITIm6LPtE4OxS1r6smaJR9sb06x98iLbkbGmjH3CKJWfqh/orMr6&#10;LLbYb0mSryjih4fZtk6k43Ed1u/aQV1e/rHRdp70tZ961jXp4JH478vIhVfTWZ4edKQOetYm6sn6&#10;GGD885HsrI/U9Z08hSU2qMeH8jDJQ5iZDqevrypRtvSOuajqJqGsmt/cw0a2uFSb7tb98PAvVRjE&#10;ryTHXb7xnwBtplAnxz7rEQBZ6zfXJA/z1F0k8ZTTZOQ60eshjjzVIbFqglZ9nfexB5z4BBrbMtS+&#10;zCszsMAt5UHWZ1bzZCSlcGUIExXwI25g8NQnMo7fQIp/qRunduVw0ETbJU6g8ztjJJ0wfSEeucWb&#10;+Hn6X+dQz3pCEt/+7Nmg78ke173QwS/7TevAzK69smrx28ZGPeUXn5ojAFJ1EpWPrPnUTfY7/4JD&#10;8RgTglxLrLA+xMcdWpcUTsMYj3yyNumvjBtZ/8e/JmTsHTvGPWsF9iY21F9cq7RdO40T26bEDDBR&#10;xVOc/m7Xdv840uZGYoBS/Mgmx28Cez3+vTmoTZTSyU98zfp47sT+PmlL4hO8DpGsHuL18kwWbfxt&#10;pN7LVU/9FLk09H07MJW/08K+xA2N+NO2hlPPmkAC1I15n7UrPgDPePV+LXKou3Y12alKTM3jkQ4C&#10;kkyUicM8Meje/eW9lgdYnR5jFMllHUBuz1DSJ+M84PI+2q8QKqX7YQIPhmwr+EC8eghDjuJ5Dgpb&#10;CIIAJrgHAS1oqXsY2X0t06ecDvhKoxCaicO9OnoNBgvi2vtMD128iwY9m3W4MyCRQjvqPCb6QRTX&#10;jhwYMjnycn4Cq3tHGnqTtUwuQzYnXVzSwhH54Qpovbd0PGILTvVAh14A8uj5OPFYoP0q5aCfaJ1/&#10;SPhP/LxrPT3U428Pno6sAeJ79y3fPRk/RB4QA8R57GCKpl8A+SuogbmARE+w1ZPFJQdfBHCH6rlM&#10;jhFlEn7dk2ngRYYe6oOc4Ds5Hh7oeP40Rka/gGtKDgNjNnqCbmSplGdG2uMDSd2TdqZ4KKn3FtmF&#10;0a/ketinZgHCgg9zdNDLjBE2aXr0zqbW2KBwojs5E1vEG2R5YAvajA85fnC8idPETFjDidx+WOL4&#10;1X/Tv8NtfxvZawjuwFz55BXR7+OmsMrE8IV1o9GOCYeg8QwDZsS6hu+Z1BidK+COSbmJ8x3QLaoc&#10;D3P6ZjgVRQ/LOvQ7wDgKdXXqAmXPUWDKXfrMRXMyqiezUX1+Pqyry1ntp+PahM7pw0D7MjsU9D1v&#10;rrK+o8yvRvozuCuuCpvdk9qtz2pTy1pP3jEwd9h2XscZE3q2rY1XJwbVt6jdb3b1/h6frgf1V9Dn&#10;8xf7Onu2L7+mueBO7oKAni1O9Wx2qGf4zSf3XMSqVnVcbWpwq16zuj5nZNBjuxzXandkQ7DG7n0t&#10;2RUtMXLJ5PhAfo3ON0uo/frm9li7ne9e8yx+Vj6gNpr6BBYCNrOanhb45BzY92s+e17D2b7mV8ea&#10;XjKo7kJuDMJVra62+evrgF3R0CfRkOMYnJjMP6f9s1uua9enuiCGXNjOsXM0ndUD47A6Xdb3jov6&#10;dI0T9g+1mRBE042IxMRF7S/OanC2q/kKn2wIGibndkdwLNc19CDxYVoLxmc8H+apvZu1T5Gta3bc&#10;h/+fYcobdPgDbH3OxdXf5PArua/R49f46+12lK+UPmDzAZlbMw7uJi3L6nBTV9g4383R+bImT8aM&#10;4bB2xh5X18MT4nCCHmfjGi7OiR0Wn6s5ITom/o71d7Hn770ifp6P6sa7CXziOAx303rKAuJP+94s&#10;DzX0K9RO7qe/U4dnF0yYCfQXuWm58InI88taXCGLcj+4hG5FDBJHh3vi8KYOD2e121+hP7rh59vt&#10;mLgc1iWrhF+V3d8x6Nf7urif12H/rLajJ7V99iNsRKX3uBs/Heewg9ZJn80fUZaJa5ibGfJcvJ37&#10;fdsp0C2UHZ4LpG3r8vY6Iiw3xsBc12TsRdb3YPTdObxrBzgellnakUMgqrmBAS7vPLED3CxaFkb7&#10;qCdRkYYhftwYuXEPEPlu5LxZCAElzeSAqKiTQ+H1yWuhU99DibAAlr8W0wg5da87fuVJvUHrvp5n&#10;vwzFbXiU1pPo1wfdgkrWJv3SI8Q++qK3yX5LcLNBkS+A2N41O5uFUfqh7t5vyrchWYiX97jQcC3R&#10;n1n7ydpqKZ9+jQ9+COVjUheAiQNh6m3Z6xoW4lgBFjuEge/hg2NgdoPPFM0FH/TUMz7yhVY7hakb&#10;oO4mAETNjzwqiTHqZzRziaKdG0l5UvrEnD8G7CYtGzVwlBHd5AsguDRbTGuz/IMinYNqkpi2sMcE&#10;TDpx41/rltoNSN4ulTbSJz1NxyY20FaHGMX1IfEqTBnCpZGXPMUPcd/V65iYAeDcytc4rEvT6xC9&#10;eh3k3U1smrSFtxtv9xmZ4zgy8sz0OU8tnRPKlod6GvPxP2BlS+scjR/BBZQkvm8yUDefxvHAoekQ&#10;eZTOKeNN9Zqtbo4c+9ijHHCda5KHHpiNjKv1rhn8+MREX6qU6uh8kM64UlZ8LS9S85cysjEDz2Fx&#10;bbJP29TfLZQd0tuWJjqLTGfWRGHIyyGXiPQpxnX20QZSW1f0V3yh7gJIzhXjILqYdShl3kcETm42&#10;yM5ZfRcdACUeqfM/vpHMhnSqIpL8OsHU1dsO6xKR7BbHORhfknMwCzMvY8Ej+26txCX1+FFcdRZE&#10;W1Cbv5FphfSxj6KHdT963g3XuNQHzvGQAm/+UC9/KMO2B3KWrh36Q5PyNVmSOgQuP/ocSw9m1G9C&#10;mfnZ89cN6qTOgQPwIDj3E8qg/ehnaCy1Pwd88raPrG6x0ba86W83oLIKrutK387Tw8B8N6F2GOva&#10;nBt45QJjGxhe8swYmIGrh3yF5RoJjXw8OI5R4kVoX8Y58O91fhwL8Don93VlW9IpmXFpzGmHpBnv&#10;j/rb+pE/3FLKKuurNvW4qNnNGXE6UGJXex/XJvUx93XBOSCh7gSOf+yTjk55u6boP//4l/WJ7jP6&#10;3T8YBtI4BvlqK3V9JUxfmmInGVBSSvugzzwUJpCKpT9KkgMg7aQee+yHh7KbXoAzb0zCm236Rfna&#10;bkohD/Wyrj7w7hxPFt+qtF0z/Ns42Y54PrQ3MsiSq5/7OvkklkQmhVYe9Ed34M0f9iWONUBelPkK&#10;cIygBJY9jnXxUsEv0kObmJJH35/cx0fmjR0kdYxeNqjrt3SBL39d51zM9YFSvNhN27q4sUO9hMfg&#10;vqNPkSXMgrrzWzsOXG/Vu/vqY5ely34Pe12rndfiZA3reZi0I7KkkZa+iFV/cIUl5qlrg+uUfNpc&#10;y9hTtnVbYmNTWv3TYji4yrIOQNSczwDIHtmYsbNHFtc1oGcZmDzb9a5jxH8abSwbTvCxV9zsuwEE&#10;Xb0s/QAWUeIH+Nvc7EjbEkNyqEM794PwboOWMUig8t9MNR/k6GrZ1zOkfpgRHv9Qj93Uc42kjE7i&#10;0+daL23wqRtL+aYBOPmGBHDHxSfYWkD5zToPvzxw6s4eSNLAxId/uo2BKnbHLh5K+f60I32+uikH&#10;UzCOrtJlcnvP6mGSfVCipAd/fhtqMN4GP19NRWZ8BQ+PoWxzJ8u9Gxzg4zfQ/Hqkg5EDnj64Mja+&#10;Y+y0I9MXB6gq/NS1PwjrFinuz7HLh1FiMkFmjDu3nHh72jn4QrLZJ7P868Lj14JBk79HPAMWedsD&#10;Dxxh363degaYSjlILIrdO8kEyhde2JBxww8eFHVPEPqEH30GCjQ+HWdyTc0DOuibX2l1QHPho5PF&#10;vPuhBNv6QWB32KTPXQXzowzqCq2+8TuJ9jqw9sABVHKCDEj/yq60swnWKDLGeeCar64iI5rD8wCe&#10;Y0sHMOSjg6RSaRva0LAHmvjCcXVwkGlpYOYizUJkf2QpVl3RDpYeohkZ8a0+Qk+/3iqG9F1vF7PK&#10;iQ7aKE0+paMkPz7hdvTl+Mg9ccfqL2t4iNZ9pRDp/B+xq/PXFweTpzVczMuXtonvT/f6/Jvv2LqG&#10;+WZzysNrG4zcOwnYHQwHM3w6Z5J52nfHppvSTNux637xgYFQS5XGIE+sZ6NxveQCc7kY1IY7kjsD&#10;ZucviB642PqOsnFtMHRE3mD7LTJH22F9gfNnn1zV375a1H823dX3Z+/ryeS6Xh4/q3p2UdtPRzWa&#10;fq8mq1fE+BW6vartySeybsrXnZ1fflHHVz+o7dMnLKrn9WR8URdPh/Xps2H9LnePTwikpWsEftqw&#10;Ql87aOtRPUf/F2fsSoD5DrrpasvCyySseZ2upnV6hl/x2WCDnr48wrsP7rTz1VxWbn8QYqYfCLit&#10;PyzAbmWMTXP8Oz7f1ZPZrhbzbV1O9/UMf3g49UticnmrJ+DxZFST2RDf4HN2jwN0HTkZ1wTDcVcX&#10;p3Wde2CG04d+Vxf/7rf72u+OdfXkvp5evST2fr+WZ2c1erLE//NaTJaMT/fjCOdMDA/qLlioXrJy&#10;PiUG7s5ckEZ1yUI5PyMIGT+/gnt1XNf3kDFnAjkV5r5AEj4bvxq725XneQfGeMf4ulj6ww9omgvv&#10;gV2FX//010EWE3+ddsSYjup3F8PEwsxnwLH9F07C5R498dN4XS8Z94vLWf2QHd9n+Hs0n9RkvcOP&#10;u7p9Ma/bwVWtl0wIfLxiwo2IngW0R2LhduSPX6ycNjV49o6btusaXK/AW9V+v6uJ7+nz0G1BbHPX&#10;tGaFPGy39d3Dvr69P9XyflerPT7HZ+P5AX9s0IfxZqo8jNa1vr2p5Ydva7P6GToz1vP/VV396KJO&#10;Tz/1eg0Sw+EEcu6fd1PVzalzL7OX0gmLepknrqUMSbq8ZrohdW1KSNl2LejxpPVAx78KS+SFNgm4&#10;a2TWHEtySroii9RuclrbTYZt3z2Yxbjn5RrbLU4drm0vIrg3ZQ4MxIF5bmKgdWOegz3r9Ju9EZDG&#10;C6broRfu0JFth7fyet2jG9lS3QJi7XRtEmxbe+yTb26iKN3Q2Rf+0uAb/16wpT1Hn2yYxMGZeUJP&#10;30HXbthyQQdP4vAh62tlRU9wtdUOffqIJB+z4ywMmdK5zEYXYO3pFWXoXvtzE0eWVDK6O1ZU4gdS&#10;cCj1jfbEDyLSdnNkvLjpj17oLr1PjjoGOfwE3sZXnvErMPmpuzz6a2t0ypiIox+sA5dn0OVDw3rG&#10;su8T3AH73PMzxQ5y4hN4dIC34MRZT5d+/SZ/szgNbrJuCb5jla+sAfDm3zlgX8aT5Lzxeu9YS2ds&#10;+reY2GZdfzkO9EsTtN4ek36wL+8Uo932IuI67s5JfZabA+qJPQn1Jf3ZVIvb4zuedHXyLcnK8o8U&#10;6p/9R3/D6xjHbpGQEQKzdlKKapf6Rmf1EC6w96tZWZk7yJCN64FrT/r8MNlvEYbgaGcA1BUkoXzs&#10;VxbZtUgcbfSPd2EAnr9o13jEVrIfLbZ6tsnpI2Vzb7+y4OsfD9p6oL7ydexyQEPbQ7asd/SDmgMI&#10;8dvYWXfOSWrW/84fLjdZP4NLh/IiB5i+0x+5RtlWH2E9jxzk0eF4erDmnHKzDlr3JDKlsdiM0w32&#10;mRsTx0h9RXE98BBDHXKwIA796u2NoWuIa4WHtXaZskeVAbRZD3p71Mcx1o9J0Bkjjg1FbsSa7+PP&#10;xlC5wnueptjdl6aoRd1mxtCSD9uJJXRo/IQ7l4UZK83H+jNJPczKk0Zm1I2lgGibfWKS7UTkRaad&#10;9qFj5hs8jRHXa2NB39nX1nJNSdyaaNhWVOJKfOpZj6hHORF6G4wVaf3hpaxP4GmT9iSrC3RsGSJT&#10;WtcFY8vrm363XzrjVR0dF2nja+oqoF8U3xbOjB84qhMFe5zUe9nWpbGaa4DIDQe9pHf+q7d4uZbZ&#10;Rb9xIlC7Mzb0ZR6R3T9olshZo8CJbPpkLY8mxrq8BXjtV2b+QKedylUG2XHM9YssXcvxu3oDl6fy&#10;qaazrXfKziE8YMci/X40fai7HhgL+l+/Jm6lpR582vo+YyjAPmDamXmicJN6SyNjUg4tSMapZKHt&#10;cdsYJo7hpW3qkX5Kv6YeP5KCZ5K/dFSjZyq9PHKuI2b1VLYDZd1umdmnjK76+EcA3NPFErzD09JM&#10;1XaL8+gvrOeh70SyabXxFhA9zH3blDofkaGdAfQJ+eohI8c6MUkOqTDx9aN6krwGCW+HpYGR9atx&#10;0PanroFec/VtxlV84PLOIZINCe2j3vLHfmhxLA9JVEX83PKSBRj/uWZYAsoejXprO0bxqXxJj3Ko&#10;C7M0xhy26NjzdF5IHzLxybog1zDpaGRttJ+PFhfyVq8296wLCm5PY1teHa333wOuH7Y84Pj3U+JH&#10;ZHmR5Nvi2pzDIOHKByf9lPoo+1RxQuc9vETd4YLENqPrR7YoJtcaKp2uHph4gCH/PPsGv+7QxNdK&#10;ySBfRZRaxqnbiV0q5oDAJYdodIvrD0HID42CamYrzP0FONIj2Kfh0oGxPtQRK7Jp0kMqTd2EIn5F&#10;MA9+sInJe97sJhBjA3xm1DsXcn+YC5C6KAOe8s4mwA0QMK76Ha1OhjdM3CdsYOp5iNd1f2zROPfV&#10;UXnSjXb3i6yqxf0qMnyH/sD37LspzNciR/hZ+6QBD/5+C3CMR31hfw4bkdFZJS9jwi/2dl9/hIL/&#10;/WLiE35ZwMB3cUWZk4+OEqQ5mPOiEhL5oLDKuugYoPGtXPhwEPSzDsO2HEOhr6Bu8JCXoIaf5xQZ&#10;S0Zffsh3rDKuiHDue8Ambw/R/PrvEb6OtQy7p91k3PsfOR6Xgqq1UiR31B8lG/CQn+8hFCXjEx30&#10;pfxirCZ0czpyOnnamSf3qBuzHgAeGO9BLcF4gK9jdMfYkKnvv/zvugO3weq+Fme4/gI/MXBjH9xB&#10;X1+z5sGZhyE7nHQcXtXZbFqTc4KD2XhOtMw8mcU5WybIaH9fw92qhhsY7L27R+DpAefc1Ha8ilI+&#10;7XNitvodZCftcYeS5C32+kRcbgyRuWL38wFbvmP12bNTnbLDGZzWNYavv6Qxm1zVs9mkZtMtfHH+&#10;bov8u7rYLHHMsT5/sak/frWtJxeLWnAX/eLcU40P9d36poa3uzo/LKHd1WJ2qBdo83RyXcfZvpaL&#10;i7o6f1o/uZRmUssn57XF6Ut0/IBOtzhyfec7v55UnX1Wpy/Oa3A+rfF4XoPZy1qff1oPZ343el2n&#10;7biOkzH+GdTWgWI3dsaua8bo+dSgv37hYnDGFWXC1dih9Cm959wJf/5yUOfPCROcNtkvWTGW8NrV&#10;iJ3c9IaA2zisBNwef99tu/eOETzTCcGK/S5lQ3zle8kO6H++GNYzd+74/xZfbwhwf9FlzC7IX285&#10;PlnU7tmndbgg6E/v6rv9tB62d7V+v67Vzaguj7P6NHNiX+szJvHks1pePa39fFtnuwM2MR25YmxA&#10;mcP3+9g2n09rO0X2aZ8n2n61G9Ur4D8ixoyrBxeIM7Jxjb6e3h+Is3NwFuyyx9jhjygch7M8Mn5/&#10;2NWH5Y74WNdhsWHReKjxNRIfntfs6UUNL4d1BadnXNH2noASH5v1on69xv/E5yfEiY/YPoDjXzJu&#10;0HW1ZuL4y6vHZX1gqqxudrV+S97gS67eM3zqWwy3Wxcu5/MpPyyx2m5rf48ey+fMm59UfeIkfQND&#10;n7h7UYvFNPY8MC67h1U9sKCvjy+we1eb4XX9zv5rFtXntdtds3l3sjNW03k2/W1T7nrnBdphdoPf&#10;1m7R7TO1TYs4wgIn+xfplBSu7+1QzhiTpRUXEa9rWTMAubDJytw22ZhQKwC5WQHPdbQxka9h7QbB&#10;vmyOabvoK9i+HFKJY5ucPunN1LMmk4W7vvXX0MAMVzch3hBYl1/wgGmb66tro03NxT1dqZ/o14as&#10;MeBop3Tq4A0SRQ5bxNOvGVvaXnfEcf2NTylyEdFGdSPpkzCQJ1kdlUE1ZvkRHPB9x5J1N41Zx6nb&#10;ZZY2PrCtLlyHXA9y0AdQcRmDXi/b8jdLoz0emOmTxIxZPhSOrX5XhOtuExq9ZGAdfEmiFzDnoXTW&#10;w866QimFS6Yv7JTWa6/8RQsOsPjKOiBdGHQajk3iVhkaJQ7EiZGeRuTcnFH1kpybUSrGQuhEcexo&#10;y8IxabKaXGNFX0cXSvU0iZObdMrQWTGbxCFro3h+eHMUmE2FmaSjiExoLc0eXMgrN3DCrQunnQMn&#10;8bDLX5HP0ydkRZu1R10bIE8sUX2UBWwDTm5C1Edewv1oDgbG/w4GvrHO/8Rl5iP1jmk3Dhl3ELSh&#10;V73Tg9IcvZVnu+dpyg08dXGS5EGjtb2R6BRhHqo/9fhfOG194rjab2z6F2/A3bpBdlyCaybZzAEH&#10;beeoYG3Mpj2N3gXguG64eRXu0LkOSKB9jkuaypCO7Hyx2sbKDa3tHHIJVwZ0wSdlvM10arNILeZC&#10;IG+EBSZPifShsvt+492++MRMypgK70HalrEnK0fx6mIprqWIiSfg6i2+9hgjScaYekkPzDmVG1aI&#10;pcv7J+XRcCyUR8UyOMBiOxXnZw75TJTBNetcE/3RjSxPdcp1hS4PoMJT2VyqMwaS9DJMmf99I/4T&#10;H9sybrQttEPezh8ZB6ens67bopv4vQyTT0I5Do6r60KLs8wL+3obM2DqKJzMVO3mhzzJiXWz8oHn&#10;oJ6ccbBfHrRVVh20ufmjjZ91r0dJ0vVrTHzmvId3eIoPvV+vCj1o2idp++ODsDhGefDK3KMMX3nI&#10;V6QQkU3C5Cku6d+7XlunyNqZSodn3Wae2KX08DaxRD2HuuqD3pk/ygI5/KnniU5ynn6UQPymCzD1&#10;fkzSysN+6ejX923dk7ddMR+YvMODMmu+9MDVv81ls2BTK63EN1TjH0tgyrUUr/nEbkt5CzcHZr9y&#10;zMh0/XDsohO54eoXdZBv/lBCw3jJ9Zik7rlGaxjwkKsHi5d4JmPPkFNO3olHf8ar4ZPbumwjY0pf&#10;xkIQZfaIlIJiq3qILx40zQ/S+T5F8cKSSnwlvgBSxq/Ht3z0oXXKFjuux7E7A0ZduFXLvi6N8t3z&#10;pm3u7bOeZAV8/dTkpU8YFbNzLcGhT8x20++YGgvBk0Z9rANP3Ngmu9eKLsoghwftzOMeJzqjp+um&#10;15amuzj251prlVIbGzz2kuILYPGl8u3DN7FXfNrqKU9N6clSZu6Y5WGSd58f/WEJTtYoeVNK4qGF&#10;SJJmPMmZH+og88aXev4AIw4weYYvye5HP/RAhyxzVSdCJBs7vb7LQ3xtSazZpp64lzeK5EETgHyC&#10;6+FFu8B3hxc+3TVCkXGU7YTKR/n60BMEZXh/7GGOX/HrYiSaUXocQmmVm4fjcE8o7uHN/S2LtwdS&#10;BvUOBF+ZlfkSw6XBsAiRR3cYM8jmFRyPBT0ZJsB9YsrsV2QPgXcPEnWO9VEg2LBgJxbhJ7cMB472&#10;mE69d9Ac0Hl44r4xwbAjDtTN995PyQp1EukrZME7X5cdd/f1PuTiQaXvdI+ekh6ntKfIcVTAdfNk&#10;GV4OsjpzX+3Tb/penaIf+LFTPVGaju59c+LoZxC5oJ+iPzr7l69+w3TyBk2MzHdpwXEM0JVu5Hjg&#10;1/vXCZsNCP0sovlxifhSOcqQF3oyRjn8k294yRdyYHnPHnEhyBHv+gV1R2widk/bUVokQ5NAdoH1&#10;a6bohsInLr5HJnC+6pzFAhz9KDV0xpVnYEd848No8fNoy5jh88MS2C/ZMHxbh/XXtV//Ze02v6r1&#10;7r6W6n8CbzuqzYezGrz5f9fo888//z/tDw815mrhBX6FQA/F3Nno7JxK7hCwJRBgvtje1RQnjwbz&#10;HGxczvd1mh7qAWsnrPae0OaRTYLaTZoHGz6l9QRjry4I3xnCwRv69BE7we4goDuZ1UJUyBSoA07Z&#10;7ShAOBxqRu4mCr0eXJ1P6j/k6vCHZ4sanc9qCYOL7YGL3ok8r5vZtH6+ONaX23n9u/2kfrpd1Yeb&#10;7+r47XUdr5l8gw+1mzBRxi+rFoTsGPuOviuNARwv6+VyVee7b+rh8KGW9/e1f39fX+MDvwJ5wD/5&#10;1VT0/AE6X54/r79zNq2/8/RUr14Oa352qu/XXb1CF89hzhiYCTRno1mNn4xrwl3ynqDdDWfU57WY&#10;zmrgi+hG6DHZ1JTxuFjh4/mi9j6Rx6Jz2OC3NTDcscBDvltvxi7o8vJYwysG1qjYDLNR3DM+M+bX&#10;hIm2x3/OtwlBPuNufo/PHjwPXa0ZqzV3+JR+BfT+TR23f1b7669q9P5Q19NNLXfTOqzO4DnIE3Z/&#10;nfFejGf1mvHV+u6mZV/+0IIb6wn8nyHfX6ddEqAr/D5lzKbjbW1HjCU+uJgP6/zloLbw2t05tzwk&#10;dC48pXGWcZjir6m7BL/eCp5TaMeuwl8+/c3qRDAf6/fww/NnJ+Kv6injOHwyqDk437Cj/Tl+WKPc&#10;fjFC9rQ+0yno8G5R0I7rne/n445gck/cHb6u7e59nR7wCYvCSaOI2+PwAt3O8T0+YPHasSCe9tN8&#10;Tfh2t6q3K+B3z7on7D7BpsmuJquHGjBG/kVpSvAPnnLBgN3sfoePgI2eUrrwv6/1+tu624xruvkZ&#10;ujCvrr6t0/zHuRnKuuu64PzBDVkH4WO75VzQsxBQd4oAy808MC+20knjZqLd/FjfkN1whB90rlvW&#10;DZ9cwGQILKuNcixou1aLmz6zeNAkEV/iyVe5DHX65RfelNmkk7Mxhs7hDdx+xic20JWDRXFlYZ3S&#10;Q1zp1cn1wkfSs1DQVl70Ekb2pk4b2gbcrqy7vW5Zp6kLazc/0ZvsY+/RB3oXb/V3XTJ7b6Qf7G++&#10;UT/rNiF9/It+/CJvSv2mfx7pyBHLR5PvnsIUXHgqJ2MhUB6WJuaJepkjg9IiuiDDlGsG+jvn9VP8&#10;bAeIsm8ycgOtHIrIgpeHfQLiIzM0+sbrn/uq8CH1okLXbrpVqb++xV/Rk6ZxHHAPy41ojx9ZNKwn&#10;i0vbfn2iH4IT5L4uvjrhC5odmHbjI23kkMX7iDSHd+qTPRl9Zukih6StjYl/3bXu9aDZLZ76iebY&#10;Sasfvfk2fnNz2MvUZ+rhWOQrM8gOS+D6R3/6N6mtPGTY87NPBl6CQ/D/p+rPmm1bsvs+bKx+rd2d&#10;5rZV9xYKQBUAimCnkCDRTVi0HaHwkz+Aw29+8KMjrAj7xV/EDvvdDJmd5KAlUSRBUQQBkCBAElWF&#10;QjW3P/3u9+o7/37/Oefm5Twnd2aOHDm6HNmu2VDXx2HSl4nTp8C3v7rG0df1OTc4tpnjTZ8x0eoG&#10;yWlL+35sIqANkTFCZQnS2BA6OfQGFnt0RAhGygTLvGw6G2KABu2iHdLfhZHOGMYlCcvjKsTpR9C2&#10;WPb2rdiQuPNP8Tyslk7EAEY2hxRZ4xGk/+0NufXkIw31SUXhXOLrt53c8lNXyx1b9KHILW3LKMoh&#10;P4TETf+3T5GOzsKsLyKXB4wefqfNodf5suOQtpe2ZdGHYFvqY445OViRCHnHic6HyDY688e6pqUb&#10;fzdNDKkYVhmlG/sip/jR3TFDHC5jf1zW/9UrdFu4l7RjExjrt2lXsmlbYQR9KL4mPiEftiJWx7Qd&#10;hjLSryxX1tAxT5CWMmRNLj/K4tfkpR/76yjAuj6g7bu2Sr9r6+mIRqbtp6a9pNHNj+lP3WWaYB+B&#10;RDO+OyYol3nLSQvXrwwWxB/auo531vWOtegLLGKSju+T1tFs19TVjqLlT2sn4U22oaEeLS1jk9bN&#10;eEMmOsjEWL5mybtBlpeyxX/BlX/3Pld/MJe58PQRgOoeBiDaj/Rx9U97kNd26hFZqCtqZBKPtCEw&#10;cZQF++VQlax/0odIuk71Y2jqegIsY4847ZX6XpTH50nKT/zQ0Ya2aatjKqtLWy/jHmnxhZFt2qvF&#10;MekYKeGMi4SMFQRl1Yc9jNU2XhnvIWLU9YtOYfuj43sKU5lyfZh0qoMjvvxEySUOhZ3fO+6Ia9CH&#10;Ozzzyhue0EwBvDr7pP2JzWqf+DawjrZ3f1rFvi+e+OIqi/OKfpr37wkk9orfeLW4SXb1pd/xsKBN&#10;O3fq0x4Guq749/oEZfJStoy7xOnHCiZRrxY3dcBN3otYv5ReeJK32PFG/7S/OS7Y3pZZTd0zZltf&#10;+srVwjuZDOlzlgtveXZjkNkQIO24rW9k3KagPTtoDvdNmidYN+MUOPEl6xuEE+nH1hfdNhTmIax3&#10;IccnCdol/mSgPP4hrhnzLT3QgiDcem1xCqTv2CBcnYUZCQsd8iSb/gGfR5uogzBC0ORjHZGFUR65&#10;KMzYAzi0DG1eW2QOA0/mDT/25Aws0lX++I9gYv43rK1D7GWZeuedV9ZjkvTurOZRvYaX+1nvwPIG&#10;ieYrkBIbBDcPe7YO4PmCT+LlhfjIkUM2YNFN4RiIfB+9B23HPftrGs+jrj6LsiP7xb24xyV1/TWI&#10;DWImSPacKG2fbw5YxGkOFfceNtGInR3ldcRYe20B77x/zAZWYpXpnCMLZWTTgBmssVlvA21EVCb1&#10;hU5etUVDRBMM0TxliDw2jnp7V5sDbiErMB9lzaEcA6av7Qrtvk8VAsrC0/+N/NqmOSD0hMV8eyeY&#10;xorDgkxnVg8v9fMQMI9iJg8F6nrXnRAP+uWdPiojyNgeOkEO+9JpzYsMkgvT2EeAghGHvpKpcYQl&#10;aDBjaXgcSpUYnDbQMbV5W+7hY3Tgb3MwKDyFzT/SGfuMiRLwnZhROyOLHDIPYMPm4Lfh35CxffFN&#10;Fqz5Mittv2MRun+Y1O3NSb15t6vbb27r9Vebev3qrq4vr+v+1bu6v39X683XdTr/cc0u/6g2L/8x&#10;AxqcvMNtt73K+xY02i02WtL4niZ6G6ZvOvOlb75DzTtHhvxR0G3/rDazYa3HPiq4rs0K8dYY1VsD&#10;ThydPT11qaR9mzugJuxO9pNDzW2YlYdBNHNGk6aJMV+dY6HvYuGzWa+202NtKB+y8p5oaEbCIR10&#10;RCN519MBeqvJhzUff1KLyRlteqjJk9MafAS1E4S939V+dV93Dw91c/NQq5tFjZbrOiwHdUfxu92y&#10;Fot5je+XtV881Hy5qfmcaoTP7vv1+f2iFreb6kFns1nXDbva7Q6nGRCYyfa1qFqg//p/X4Pv/W9r&#10;8Jv9Wp9+UbcLZKCBhjTMbPBJ9c9+pbYfnNX0CYPvelQn+3EO2+7R9QQqv42ZPvpgULunvVrB48Pl&#10;rn6bNngymFTvFBzrgTv1MAErzWd97HJSm/GwdtNR7UdjJoEZ/uuBFcQGuxrtaNwdfPwQxGTGAHla&#10;s+msDs+e1duT07pbgzM/1kiHG+vuNB92f4uZ7x4G9R75D2c42WiETDjaflOLUb/uxuf1EVvzJ5M9&#10;MjBobUZMxNB3ZukzgDgglV8CmOHooxpNhzU5H9M+03xEY0pbnzMDbRmxffx1NBnWb9Gmn7IS9VFd&#10;Rznf/Xa59s6+Yz2f9GuPn93StvvdolZLB0rag7B0aICtnWQx39RmvqYjLGubd/IxiC0O+Muxnn0P&#10;mWaf1tViSjvf1tsldt7d1ekCX572656wWk7x6zE+5COygzo9GdT7hI8v8NFnVQ/srt5Dn1+ZUudk&#10;UYeZH134Xt3j79vNIY9RrzeLWl7j45u3rHZ9XyH9YkKjrbbVw9l7vZMakvZlbVt20Yvhf1jTOfYd&#10;/aDOT2g7+tTI0ypoYqZMdE763cGOG6uMiY6NlJt28+j4ZbHjlOOtV3CEWdDiBskIev5IYpkHfCnX&#10;9l7yoiz026zjj2NjHuUx3RaA1ozvLaydZ1JPfrhwJmbEDmvbypArbc1/+AtSHhOhbfhWOnOOMhOU&#10;c4ccjsId35C0rAE3G1ZxrEdhJnuC9sxhmviO/+ISrOMCyjh2IZ2NCCE2IvYuEWnJL3im5UPsHC0v&#10;y5TBK2uELqM9ZWQdgpf29bBFHawuD22Tag6jpK2jDS1zPZDDyLa+iz7J+zi9aw83vtmcSIe0tHDr&#10;6KFcORyhThY61jUNLPK3ddQvfkI+RrKsjbugLNGVKGVdGnpJK4cKtTTCg6RGk5d6a1/hytDp3fmw&#10;Kqh7NkCtjK1rJB2yxpTHj8GJjeBrnfi9srS8tNkUmNOS+pNsDk0kJH8JS4fIDZ566At06Qij/aSp&#10;nNLRPvZJZYw/wsO6saOCyhv9PVCSrhvPpLncdMX+1pO3vKhne0tDuLqk3eUtjNDVF8m8vOL3yTQy&#10;WT8XCcg0clHe4RiSFw6C9oofkA8N5VEOcNKuyqjewi1XduUwDVx7ip+FivjCjaTfwhLL03JB1Ov8&#10;wiu+Qmzbp3+Ia31jbNhWb+yqMUQmZAxShzYfGsgWuGnpqR+ZtJNycyXd4giTviHrUnmKo4wAsz72&#10;AqgM2rQTKOSA2y7pL1xZA5MWz/7Y9Rv7a9aabdrNhOX6qn3YNXJ0NFaGbwX5GLuR8zBf/fzBJOMF&#10;heofnSwjlp/jpId/na4Z5wzA089EU0eupBXY2NDRoJ68HDNaUKO/CZhLqzNetzkVFLlbXrELIRFT&#10;muOqPh1ZpA88l3XI2H4ZE6xDbF+xL2iToIknH2I3sI53OUignrpDNrT0I5ci6mi68z0PmrS7Mucx&#10;eurJa7ACBzwJxAfbK7aTDniNoYgI3eY/qJYbtbEw0eNbZLRDb9KU2S7yyCPA2ML2sV2tZNo284en&#10;6Gho4fFh0mlfGRA6eZUx/VeYbSoOdCxuHLGFAYj9lMc6wDobi+eBiW3TNCKRONYhtj/k8NA6RF5d&#10;34uMBvD0ZW1r3bRZR6PFj/5e1BOWsQSctL1giUvTiD/K5lMNORgXVfsQpw4w+551JJMfE4iVU5m8&#10;1K+jmQA8fRoccVNGO+Swl7FMU3XydpcH/jLtDle1R+QRLv0IxKUQVnSc4rI87WIdcU2ab2WWmegG&#10;29gDUuHy0L/SthRKNof4InK1UXwhfRmA6JbH5sDCxzJpEbSNZc590otsxB7Ki6tJHvUhyp8gfiu0&#10;dpOmDONWLc/IZgCo/RwzHNviI4D9041zA/1bGg24GSPIO/YpQ6dXCw7d6CmOQT7KYSAtnvpb1ukh&#10;LDyNWjtGFuKsCyRsEMHyto5xxkjKIheXvm1fDi3rqLhtTKyOtl0jKCBw7UP2Bce60ADWtX/GDQNp&#10;q8SfLEgmajU/BHQI7SXLzi7iRR9C+jAg7WAwb3B8dS6KXi1u6jVR+6e5pKkPxC4GdZO36baOf8Qx&#10;nT7rZRkKuCZufvzuNW3Tym0U3uDHbuBHDNJZt6JojldQzOI8lofAOQhL3ix5cD0OsWIOZSgcMbH3&#10;dr5w6BAdm488ykwaxNLC8XPYljJfFSTuCdnmUKcZn9lHgtMdyvRxlnzcgHRjiC2kPDgaga8gPrHk&#10;XWMdD1Co3/3zXWc+jXVMeUMiurmYlKiNmEHQoMMT5MeE6vvP1E817EM5DdFYwe+HZu6eo14+vMBC&#10;VTbe8NO8ew00mcEjR2E0bPOBB090/Cc99vI2oHEWe9BCyKjSsKYaifbSfn4U03e+xxbgKqMozSOq&#10;xKmkRlg49m7u5lN2/3mnnvRVX8SubkwUPOHCTGoT9HVyzONZxLSR+DnokpAqycZ6/FF3gfL3HXPS&#10;C0n0ix2SadrZtmo6oLIriza0vbEiE4PNkbsYrQ69tIOLyO0d8/JVHbcvq7f5s6r5j6r39R9U/+d/&#10;uxZf/61af/33qj7/r2v78r+p/ZvfreO7P6jj9R/X7uaXtbt8WfObF/X28nW9enNbH5xeNAdu94e3&#10;+WDC1hGDVUDvMEKYaQ1OcYZp5EcpP0owqTEO4tckD7M9HW5bm/Whtt5BhJCDjDoOPtBgxpScyu7p&#10;ICu0XyH/mo3jmkXOkd6aQV8bYJScIuMQvgjfidNOGbeHSP8wYVICOD7UcHKsMaO6J6jb3a7ue5va&#10;Dtd11t/UiInz2XnV8zOcEbnvMfhudaj9krDa1XC7rhNWNcfRoD6Z9uovjq/qon5et+uva3s/x7Ab&#10;Juxb2uRtHRZXdVhu4X1g0lOpqtsHD1WW8F7QwTb5oul8v6n5uF8vpsv6s+2bev32sj68GtT0uKr1&#10;flfzwUmNzp/Xe8/HdXGxrS82g3rz9rR290/QDoGPCxZhg9qPB7VihPfR2jErww+YhQdnY79ziQOs&#10;GURXDHh95BnXWzx2uZzVZjumBJlpgP4Cp2R3mSEMO02w5xD8Kbvui5NBjU9PanE6ZAJ+ygLiaU36&#10;a/Tc5K6zIw7u7btHZooV8YGGGe+3NT3saqeN53S2RU5Ha95b1g8Pi/p0MsbuI+Te1vhilcdJe9cE&#10;ZvjjWb9uWcQtWBH7FrslA/IJg913MKPvj7ua9WtlB9r2ajOY1C0+db1f1XK1zAcH/Jqp9Ab4yAmr&#10;Hk+u73Wx9RQfmqT9PLBb9PGLke++m9Xl7rRe0UE98T5Hp3wtBHdcM8J/Nqu6LOy9sHPd1Xubfj3r&#10;3dcb/OH2elyzRR97XeDXp9jrtOrsoo6nDs7bGtJeWwa4JbSn03l98H18aTqpxZsNHfBl3aze1e7t&#10;q9pc39RysSK/r/v1pO5OhnXzMKjXlwNk27PYONby5CJ3RWzH0/qts209u/iL9QE7y7PBx9U/p68t&#10;LuqKfviwG9fUTys6wODHjh38zwD3OGaTNhg5AGlOmjzjivUcRL2y6CdtFUF4nONx6rlx694/ZbUs&#10;yghOSOJYz7IMcsT2SxchXuYzpnUy+EdabR3TjhsOrslzpcyMsQyJ7eNe5i2TvkUZP8m7GHOjZD5y&#10;QDNyOCbrT8BzOKOepFPZS0Xb+TO6QCc8yHdx8+dbvIitbojc8GmUQ05CcAyC1M1ikDOewz+xNIgd&#10;u2Nz6WDo1DVPmUH6WTg6RgKPvdrY8tzJYda8uknMOkSZj8yLo1wWWbnV1z/aXvFN55BRPGm1QfTI&#10;ogzCwMnkaCXLCSLlwK5Jpm2iv7BWJvPZGFIukrq7cBQnFQnaJuKSTlsaWhzl8i4xN0r5RZm8vush&#10;sxukbJKk1fJqlCKiTmxKWTYp0jQClva0DunEwv1DWt7WyyNcAi2nftcu5q3T3TEoXuxC8Ff8yK4s&#10;guRrAtvJIAeNXi2O9DyMzZ061PcA1Ni20g5uCOI/wCITwUWsZJ0b7Yv6dha1lGkjWXR2y9Xyj/9p&#10;L+DhLY7yWg9aviaiXV80bUgdTakc8Q/i+CNpD6Ck4cGkbZm2Ji1+xhPj/GFT2kSNPaRrHXBiDyL/&#10;CNe/pKUqEoqtgemzoSVdgjyiWwiSJ4S+7YHyWbBL30Mc6na0pOH7b027xlXe6GtlcbRBCDU2cWOY&#10;PkoYK4eMrUOZbawvkgxMO+ZAAYBtrO+Zjp+ZJsgnckFLUPzfYGQ9yiwWX7pZ+1pfHCtwqbf9NrSJ&#10;slZvso3fmZG/cOlQ4KGNfD0YSTl57RxmyiQf0uLmDlzL1NfYCsA6fayjSb3iO8pHmeVBBcf5Kwcc&#10;rX1ia3Hbcv3DNsthEkD9O/5q24lDPXHs37FFgMQEEaSjrPYb+2BwLAem7Ok3BPFsE8ck+0kmEsrT&#10;ViRtT+VIG8ivAYWWP1J09necjdxduZVJxE4AHVvUX3zjHEyZBi6KgkRG6cm/rWf/TTpECforQnTl&#10;GlpWsZf1TfNHOuZl44FidCcdGUhYtQuxse1AGf/TH7q2UGH1V4/HebilF90I6tqlxU9bCScYZ6yU&#10;FrF7j8QAlCU294KG47W6hCb0zes7Hi6GR1embMTyiR3a/ppLAgZlJYq8poGJK73wRkfLU5+gP3jA&#10;2vmc4LQVifiZdOShQdXBIMxgHfOWaTuizIPKSRAnbSOMQts0Y6TL9hYefv6hvndkKRtqha8Z9VB2&#10;fTX21x6kg8hlVf9kzFZ/0sKUzaxTvQlVSDvD03kgNIF5GOh6qKNnWeoTZ64ljnyWK5iXOgNLW7Rl&#10;6iPBHOyT7PhZbNo/2kLZ5aFeqStOa4foK7IEwJN+LmDiqlPXbrGtMXaLvwgGpmja0bLHA/+ufkfT&#10;0AoZ3yZpW0cWIi9lSltRmLHT8V8YbZe2AbGb2zra4oZmKHCZaENkaLOxi7JYh7rxZwpTDr3YUjwD&#10;6bStaRAiP3Ha2mAlaRDij+JYLlgYafta+hj4sZkwyg1WN0jKeuIqzyMfC7lCq0k2OgAPTkvI8owx&#10;9kn7AnnH+YgoHXFahsruRwp8z1hzeAZYHwhhgnlxpQFuxmyy0jIRWcQlaCt1i07EeTSUQo+JrBO0&#10;NE5zUHRAqIPPvGQAGrc8m8OXHAiR9V1rjeHJgOPjlRZ4NJN3g3kSrZPJdDREfj8CyT4bkLu+/nFL&#10;m6EQju6hjLrkTjzqDoBblgMw+Cm7tD3iUUP30iGkUa2HPtFF+TBwP4On5xfA9uzxzUJrD94W+r6G&#10;qPOFXGRs15CXYA5V2I8fmrOJaEV9ufixgz06+Xhn2gw7xPeBa9EQNa9t7DBxQgmP0HuYrKIrQ1Cj&#10;nweP3ixidQ8lpUsVcSFuci9f9STEP4HnQ5qh7uGWPEjnlxyqKo/0SXteELh0tYuS4jB9bW9OfWh/&#10;8dPXkE0Hx0ug6CaPzT2Li7yHjdEj71bzF5Q0mgwcUbQ/f8lryj6bx+HAk5UF+HfoewNwDha4uxUS&#10;fFM1/6p2L17W5u0/qsW736+7dz+ru9d/Wm9++rJe/vSLevHyZ/XyzX29u1rV5WJbd6t+PawHeZf7&#10;jsXjbjWs9WJXy/tFrW8Wtb2d13c++rg5cFv0N3VPhfXmUGNm+RNYjhjtcquiBw2s5p4jzhN2DP2T&#10;fq3Qx/cJjLaHmmAcbzncUbZn5O/TY4fGfjlSx/RWAZGh65dM97tdbeyBwI955klzxIYsnqDBiP+A&#10;c9+xS5mue/U+LTh+htOf93DOY23pwfdYbWmD2ZvXm9ps57Xa39dm8x7O9pw2GNQemX1s01sxD8x2&#10;O0eS/rROfTZ6OqqPnhzrPz4/qY/Hv1U/Hn+nvt70azunzmaQr3DeL7E5TG43vXqF+NfIvFoi39wX&#10;5K/qFvpL+H93va+L4TfY4l/V+CXx1UU9nXhIhzyLFTR9gd47bHpdpzWvbwaberG6rLp5XePFHPm8&#10;W2tffux0h/ONlx5g7usVNnmxx5Gww2i5q+39ptb+vD0e1TqOdFZnk5M6m66ZdB+qf++hzpx15xJ9&#10;RzU+0g5M18cD/D2QOywx+bz2qy14q5piswNOt5gec6ehr4lb3s1qsRixwTsWbojefWzRr+dL/AFn&#10;9FfY/WZbi/22LncT5Dmp/nJd++V93dn5dqflRw76/fvarryT8K76i9vqIT9V68TPFTJCeYfZcjGt&#10;KbbuHTb1JfS+QLfdio5B/bW+RNPOscVnVLmi832EyuPzfi3xDX1qBtzD3+lwWJPRCc7zlMW8fHwn&#10;moPYvp4yKHkD8eqKAePmEv+6xucuazK/Q/+Luuxd0FGWdbZfIdugTmb9urhgC3mKTxEdd8gCX09u&#10;z/FV79R8mPRrwcA/v6TTL2lfdOtvHuqwXdO3D/UE/z7ZPqmPf3VUTz4e1/J6UsOHJZs9hBpPajDZ&#10;0k9O6tkEdzy5rNP3flrD5/9Z9d//Xg1nf6tuP/896ryr0+Xn2O5Z854Xdjc+pupglruGceXcsYNs&#10;LsgA5d0bbnQV17EmATwHKi8HHAdhNygOmt2kTpQrY54TrYuyb9VJLK70SNtPpZkBzDzBthVHgJN1&#10;R8LJyDIXNpk0qIuIkTEHC8DzCy55gZnIqRx+HVydoCkhecf1JUqcARtcSYewFWRuoMyCTF7So06G&#10;M/G8hBEZXFiY0D7aVjxtms2swYz0oOEiS1puuDJ8SdNy6xK6OPOCedtP2i3f2E4QZc6Xj/qYbjeN&#10;pp3vvWKHFi+KmjdtuWlgoWGM7PLVR2RnOnW62CRp5ctmDb7K78K2a9fOriFgOTAfP3tcNALLxsZ6&#10;opFPvTAUgdDSkEyulnf8iZCJU51FIJhOUh7CKTcfPQmBt/xzkfaRUvPaNbrAI4sf68vPusT6nnez&#10;OJ7YHhZl4Q08bWIdgrLZttKWr5sKr6zrCJFdmLiUxzfIeoiWO52MCaIl+IdL38qGkLSHU7a5B0PK&#10;kvaWH5E0pZcFmP2QWHhsK5zYw3GbXTztFH2A25fUs+v/YQZtaXW+r3zZMBpLBFgW91YgnUU2Sf1A&#10;nzBj/dgIvO49TPFx4Glfgoel0QUasb/owGQRe1mHfGc7yZnvfFP5Ort7ZdFNmXxCG5j+4Q8xXpFf&#10;PcBT57DkTzbO5tUFWokFyUfa5GNufDkHNRZKXycmbSwvwV7S8CCu8wXbWXuYpvpjX41uxDmYlh5Z&#10;fSM2ISTdoCSWb3Qkow1MK08KucSTpOr4iHfkF6ctSLuLz2X9HOZy6afdIXF0UueujoG0+Gk/L8vF&#10;I7Tkwrfro7FfWy8I4JkODsJp/8hOPoECg20Z3QBGTmmZJ3iAFF0o86u5oWegLLYztg5l6UsEL/m4&#10;ZNQG8lKIjMOWEatvN3Yloo2lnfotPGOIMIJ0BGtk51cPKwMXZoGBuo7r6VPKJC5BPsrql1NjS+1C&#10;nN+qW/7+EYf/+aMPdPOuduvaWvzwgL64yhAd2uAd5bGh9Rw8vMBRF9sktFIR/yRIXxcY+Ye0d1BL&#10;Wx1kKf3Y2wAsB0SU5zDaKvIRsaVpO8njUZcQaSL5d20QmeQpXgoBAUO19I/ggCsgfdOCls7j3EZe&#10;+e3TwrPxJ5H9K3kDqPGFJEK0jQmW63PWkUDmZIJjcw7pQDiwT7dM/fVV76DTPhnjuCQlHdtLH8mB&#10;j4E66aOmRTTNlfZSxhYeWxG73bEO/xuYPEgrd/zU+sLJa2P7sH5sUWiZAKZYyhka5NM3JCQ94sBb&#10;uwvu7JgycVs+6iLf4Lfl2beTFqXjJQ3z6cfS0oZe1utgBOdP8eIrlgk2bayOptt85AGm/aMD+dig&#10;reef+Ahx5AbkOCsf5YgtLDPijz5r2ePcYFkLU8ZOb31TnqETQ5KPkzd0vSIrugQNGl3bhJ64FOh/&#10;oUs2ApNIO8iDfPjLoy1OucF8AM2Vg3qJGIS3MqRNSKuPc4h91iLrJrT4sSmxfk3UMLR9jLkiCziW&#10;Wd9+lK0DGeesyKS+4kvLfIfcXsl3uMJbXhljSXRrIvXtfEy4fTJF8jLmT/ofseN45LZAmoSuvcMH&#10;GtZ3TPD4Jv+sT4UlC+zt+k0Nl29qsPgpCP+Cdcpd9RZPqvfuRdXqn1Xv9DPG0RNYPBAYNKjvgY//&#10;moHbd897aMOeHJCQ+HHk9/U/HvIc8BGBHrYRKQsGb94r1sja0c1tyH0fM/Uoqd/84JNyL8pNY5Tm&#10;gO6QOrmDTVgUzpEeqCCGJ5L6pS52ckCl2NBA3kTh4wucKFMvGiZ3n9EYA2j5gUkfqvQONOt4AGqd&#10;QX6xhkIUkLJHgv4Dx2zrDLnrDztFb2mDn3+kM9+mk1s3lgvvptPYwIKEK2NuySLf1NMmflRzoAzU&#10;8319qmstD/KEOaj2POOInNjAwUw56Cz5cEF+1RvCQnmoqdmsyZ9GIv6C5yO9PTZkzfhBYSYNBnuD&#10;ZyD59PiWpjvWZrWp7cLXhK3rbr2tWxaEWybi3XpW8/m0bu6PtXh1X+9+cV9ffXlZl199Vpcvrurm&#10;5XXNv3pVt69e18PdK/b9d4Q5LO5hh+/tF8jh7UUe6u2wxIY9nO/xh+92z5xwrE+/+932owlPVjVY&#10;9umgKMXsfDR4yjtH0AeMsN7TYWjW/ZSyk9rNMB6rFPGnOFWflemGtAdpLl7Oab3TNGqvvFEHC2ZB&#10;MMNSA3AW2MSvldoCaQDgNnieXWZU9JsDo+mkhiMfhUQFH8tTGUQ5rAe5S27HCtznqyWw3gxKURes&#10;ur3j7G6zqev7bY3vPfiijnfb6RQ4/TUOeb0b1S0z8dVkVF9P/2pNj79ZTyf7OhlfVX85YaF9Syde&#10;YzBqaTAfA6RxDrsdCwsajEabPxzr4X5Qv7o+1nf9guvp0zqOh/nF6de2h/q4R31kXq5xFmaJn+OX&#10;L1eH2lJvslszmd/UBkU87DrHmaYI6ldJh9qaGfvEu/mmY+wyqOEKVz6Mc2dUf3peq9Fp7ca3dVrX&#10;9YSd+YiRL3ezod8d8ZIVg3dm+E69FfEl/BdLhiMcboCMPkLqXXFbViCLU+xDW53PKRu8V+cXT+rs&#10;3FP8NbLSHrTRGBxH8LxAcTBBvikOtGcwXeZXzD3O+nrpe9ZWdUGDjDe9WrLT3G6HOPMwH0fwMHbI&#10;TGrH+8+Q6TdOxvX5eFDX2Pd9H6MFx0MlT8sndLQLxk7vKNnS/oPBqs5ONjU4uaj5cALOAP8YV+8M&#10;2fC/qR3rcIPtGISOz+t+4q8a6/or2PO92ahe028H6H9g9O9tt3W9PNb1EXt6QrFaYyfaYzau+emk&#10;bpgpdnN8/RYb9bHz0+Zuuw021Gaze/ru5qQOp3T2oY/bsi060rH82Zwecfq9fg2fbevDV7t6vlvU&#10;5QA/wDn3m0PtRn3k39ft5aQO0LndzvI46nzyq/V69qxe3v60jl9d1e7ttC6u5wyyHyOXB8TDGrDb&#10;zoSKveWEqZoJy/GFkAUbgWQQujgjNbhJU87/0OgmcAdG09IzdOiOnVm9k3EznorWMSK2XiZc0plU&#10;pWGgXu7A4HKRqowWRx7/hHgbW1/6pkFSD+tbZp3gJNGUdTpGZ+LcEQW+C+ROH/3RAw7THW8n/8wL&#10;ZpSBdOYNkv4xjl1NEDI/QVc+Hf8MVO0lnnLmwMJ8K9fj4g27aR8n49YUWQDJ00knophXRtLGKWuR&#10;ldWlQw5MpR1gI1fsQBDBet0lP5l5x4b0NU3ok+/0ciET3bjyKLExMnewR907HAmptwFa8T8IOxfK&#10;y82KIns4aJn1LLctIpt5g/Vb2sourvKFj3hGliuv+IyJEtYm6umGxHTqA1LXHHK1+N0haR6RInig&#10;JY4w69lW324jD13iA9RVNGVxMdbd1WT7ufjNY4Idb0Jj1EZs66prfMtKBGnEIOIrqHDK2+KscRL7&#10;R1rEyh76pNNOQSC0MOPwspxs1mhcHa2UqxuF+pTlgVtuwkpepoUpn7LBN3WlZ33KY3vLvtXv0y7A&#10;nCPcsDhkZtHe0ravS8Kr81X1yOK8C60skccYWA72u0t6EqGsOzxR59ijAadtMkaBe/AxPXiZD+0O&#10;SVlNqoPpNt+SySXN8E8lrhZXnNiuzWf96tAOXvQybnXNxk05yWQcJEjTS1yTyhmfUQ+i1G/L054G&#10;8nFA0xRmTLEetF1H+A4uovhud7BmHdmL752L0ZEym8wxJn4uvZauY2F4kpWWaYlkDJEmeB4sxA/I&#10;R1fSnfyGtIWMWzyT8rB6xoI2xKYAjWKrNt31f+eDjCEA9fvUaXnYLpk/JEE68okiLiGbJdMdDcpU&#10;RR62m/3Quh4uuQa10HlBm4Q+IK+0r7E0pNvK5njYsnyU37jzR9PWif7UyTgILfXPj0TE2qizo3wy&#10;LhDHP4RTJwfXBG2ujv5wln2FOPIgiJq7NcFzmewPiOKn4blCl3oUZ6yyyK9+KwuozVxgXdMtnfwy&#10;B9wieYnjzfPKZsiBEpXtt/EjiEZm0tGHSBSbzUct5SNeLvDiY4TYgzjzgDTMK7cOGkEbWsLNNsqS&#10;t440hMEv7YoCtoM8tZVxxhWu8BaZOpkfwIt5yFvffuDlHG2V+CAI8ujGJtPSSB9XTuUgtjiHlJaR&#10;8UcT0/Ep8pa7r0hfAk4yl9kc1pn2j2VdofaXv3YRRlmenoKYuLE1BOKrwDrbBpU/Fuci3bVZZDKQ&#10;Dp8uGAHv+mZotrA4BUFZnePir+SdO026Xwt/y6zU+k/odWVUFjd/1EncTl+i2NWE+higr209LJN9&#10;9KGO5Lt5TH20gzDT3aGn41DoikSwbnxTuGkj8opimfRzCCIOGeUVHjlEpp44SQOPUibJP7ZVd4Vo&#10;A+/6uFdnzwTqC7Z+eLV0AiM0AgKXlpf9wHaXnrZroI3s4NovE4BlPrBQGlzha4WWZi5jfaql34FT&#10;RRgJ5cod4hIjLc6jzcinn3Z6EDrbZQxEkNDiEt8/0hMYnm1IGVf8kji0SNgPB91gjpLxKYL8g8Of&#10;pG2H0Onlnc3b1aKuv6y6u/3D2r97U5sXP62bxS/rsvfdupt/tx7eXlL2rh7Yx81n32EvzF69z/4Y&#10;Yh5ssZuFl9ToeHHOEX4DHIbRGUHzrnnTMPd8wAL34D6m6t17fkDSDy7wV8Eav9NhIrSHTNIXqCZc&#10;npk0lAJvHr0k1eqVy+qEHOYD8qMJ3qHmAZ4HaKlpvZaODeHL/XUan0A7+kuPzoNhPYjycdPG5j6l&#10;pt+wV8TOkEjbxd6SQQIPxRRXa2gHj/E8tjKlnG6wxAKFCyzbiX8gN4ErEmpXfM7L9+p7CNdI3tS3&#10;rrJoMN+/lzvqtEP4AAYlPJhcvcHGw1XfRec5UNMOcgUDuI/+NhMBta0UWZAZIs2hICEGwA5OLqJA&#10;S2lcGOgDR+LB9apurm7r7ZsXtfr8R3X9Nf509a9rf/+HNXv7P9bgm39Q+2/+fu2+/rt1/OXfqdWL&#10;/6bWV/+0Drc/q83d17W+e1nrxVWtdg+13m1rszvkCUffBb+Dvj967zD4QQXVw40Yk3c+FkHSr+5+&#10;+smnzYFb/3hbh/G+6Rg0kl/VtBL/uRq38hVtD7njalRPSZ9P9rUaH+oKnOXKRw79MAAZqO8w0G47&#10;JPaxQ1ttG8a++w1L1RImO3c+e78agmkdWY0VlvAcjk9mCHIGLjIdVvta0AvnjNgbZr/dBkdFw/F+&#10;XzOrjDxs8uMMS+S7rd3DQx0ftjXewGkLDwyzZ2XSty6zrXd6FcYbXN/V3eptPet9Wb86ua3TZ8hw&#10;0a8z6O39wiZ2GC99/xwbeVauvmthyqxwMtrVE3rMxRjbnB1qMZrVun9ek1MQR/f1sFzW/G5Zt+t1&#10;TlCPhw3yeyfYpo7Lbe0fsBer6Q0NtGO1dYaznKS34GgOBOz03p8O6unFKO8ve0A3X8rou6uOftiB&#10;Ot6xtqXx77XLelL3tNPKDrbD6dH5lKnzApn7k/PaserydtAhq9z+YF3HsV9sRS7t+oB9yZ7ZyrN+&#10;fcjK9vtD5KRjf2Of2/jLAL7ALPZA2/ho5wXt9R76T07gg49PelM2CNhtu6hzGmdGR9pB6zA8oR88&#10;zeOZw/F9nT4wsG23+M+upqwoXuI/t3SOM/zjfIRe05NaTYZ0m3F9NB7U7MmoHkYOIOs6ofONaOHX&#10;+NAbDySR6YKGWbFSuMPvbtebernu12L/QR1n+t1NDmFv0NtDQ7946ksI+/tx+PhCpv1kQyfZ1BCZ&#10;x/jZHrnWNyvssmJRsaKf39ZqscDfNrU+bmrDauQ92sKDkA+Q4dlZr75m5bW7nNd2Qfsw+GzP8S8G&#10;o3fXVa9o77MVuuGAW2jv1wdstK4xbfspur8/RcAL+sHwn9fq5d+uzc/f1hi/7NX36vS992vy6a9U&#10;/4lfQWUwcZPZdJ9m0HJIob09hMoCuemqeSTAx35MI2ozCJP2Dg2HIw++Pci0W3aLKumJZ5zR2Fga&#10;XqYt69JGTTd/XEi13bepQj7zK3mKQ9NqgtwYJd3iiieOB03SceORPHDHHufJjEEhhD4uUKiYXx3l&#10;7bwjfQNwF8DOTZa5gciC2Kujga6PepkXbqRQXNorMOlpl0CJTQhDnswzpK2j7eThAlR8N8subJxM&#10;3QTkDgPrtfjyzOALEdlQ3MhOwmL5hxf0smEQ3sKiN/SlETnJZ9OqQOK3+mTRZgAmupcoyuohlXRl&#10;YaGxdK3jr/L6ThaC1qeQopgpviSuchBcCNp2TpyRR0Tbhij+ZJlFAGxDN43du4wik3RMiEvcbayE&#10;xwYk1a1rW+OOv4Xxia6MdNoZBPHiN4TIJk0VMK3e5CUhbWP/iKK9bMPcIWR94Oqfzbb1W35e+pa6&#10;O6dINx9vsA7ZZrpv9I7s0Oz6VwJ5RZGU+P6Rf9qSkB8vCMIe2wwcipr2J+5+rbfvxsdJh3aLr8zy&#10;0DWysaTc/ml9kSI2NG1j5zXt1NktvtZUSd566dvUnZH3EMiDD+/sTF+kTDvZX6VrmTCJyD/sxZEg&#10;+PaH3O1H8DApGyz7slW6NrES/JSps4tNoPidH8hP20VvAPFXC1LYbOwiB5f9TxkkbrvFr1uYhxXR&#10;lbR29k7IyEo6/pNGyP+GXhL8V1mz4IsibsYqcbS/5aYVmjqRkxBfkK4wUTo4aS9hYdHWCy+C/eux&#10;fb4lk3+0WyrCP4crlEcW+VDPfm17G1St8yN1N5F2BDdqE+eOY+kbG6RJoeS89Cntx//AbBvTszYf&#10;WxD7m713tHmoE58FKW0aRo2fyzd2JkQ3Y+URnT9du2WMEY907KAOpK2TSxh0O7k9nHWMtYrtmn4i&#10;XYI0Uq/F15c83ModP9KikuObdXVi65u3nvJEPgrTNwnqFvs6LoAW1yD/2K7gkHwcexw39NXHci7j&#10;/FgD3PaInwITH1D4m/ZKWwmETnfo43zI/1yOQbZJflggDh0Sj+1pXvok8oi8SFzS1LbRX7oE9dX3&#10;zPMfYCO/l7S0TZghc8YdhBDXecR+FNspHyiKnPYlY1sK034mYlNwH+UELN3gi6JthHFZV3tLO7QE&#10;tjQaQzbBrYhtGhYaBzn8KrJ89MvOpqqfMVRDAU87hSixCNZp61kWHwBsG6VeMLlaXOPYqw2ZA7GZ&#10;tg3ceuJ3+ql7W+/bjW7dyGYdA2kPAU0/0iLof+IkTz19yyZR/1zEOaz1AqeL49PAs4Zo+QUOTDrx&#10;h1aezne7Q0BdIOgtP9tacsLINnpwhabju3lC+q5wkJQ3bUDc9UvnX3HSV8FPv6LI4KGnvpc6rTzW&#10;zQ9epDtZjZWn85nIpR9AJGtG6VuPgtB2fDMhfYmStl7ah0SC8mmntlxdpCXxrm7kJu7WRfL1Uiz1&#10;8FLe4Mlbuq3MIls3/Z84dpMAQTbBkQYhPzq39CKHtqJc2V1HKabiSk989fT1KxlfunpdLD9x1FV8&#10;grJJKzYS1MK70LVd+iogr8w1bWgOSthLshjwQOhxkCDKi//VWVTqxx6AHnXHmVfL+3p9eVuLX/xh&#10;ffPVj9lHf16no9fo/FCrb/q1+/pLbP+PoU+8O8H/vInkk7xmattjX4fjHrCABznu+Txw8fCscRD2&#10;ujlJB46kQtjpk2ZPjuI9HGyQU/AhZBCIRaGHYGmrbtFBXe9e81DL9b5Di4cs6u2/fFSAf3BsFCPt&#10;O8ZysJXBkD1oOyD4z3o5plLG0LEGsLaRPczykVBf0+UePE7TDtaSz6OqJHpHFthuEpVPe8euaQ0C&#10;fL41UHjG4KOZkuN/ZEiDqmgAOoT4VhZAkA+ye9hm2vebeW7j4WaqZWHlTSqgo7FV91K2qrrZJsje&#10;PBK6o36Dk0PJLJiaNkl/M6WTtYdtzfvbqCtIO9oxjmuK74kvCW9pj68Y537GGPkS+ALcVxB6V8fb&#10;+zp88UXtX/zNuv38n9Ti89+vzZt/VKvLH9X66vNav3lVt69v6t2bRb1+va3Xb3b17mFXN4t+LRbD&#10;Wq59NdagVgyo3mS0Iz5645WDlQPSkZUOITbnrzcUOSh74CbuGrDvd98Rfu177YHb5eVDnaKDX1Z0&#10;sHNwy/O/KHaIxWbVn3lHEcoym/oYqZOqm8o5Ft4uRzXwi5S+dXoyqCWO6idRNxvfAaaAzeOXtxD2&#10;xfh7ZqG+3uqBW3yv51PUdYIv+YvfiEbxVkEfBT3Y0IfmtjzvEtLLm8+4jplAx3UyGtZxOqnpZFSn&#10;dDpPPK9p2DXC2Sm8Y25LB3Ig8VQ7J9sY5Lhd1S3WeLg71M1qXm8x2tXmogbI1hud1Wb4HhsEGvnw&#10;DjHBP9CZxywrZ9Pqjc9rMDmt/il6n4xqz87lgAM8XW9qur+oLycn9RNc48X8WN+shvVqvas7Gu6e&#10;nYA3Y828exIns4kc3WbY0YFU/X+bNng+Pq3F2aTWU2UflB+OSMfzkdLdis63Sic/bCfYmCFjd1fr&#10;5bbW2MhP1trhz47j+pQVxuy9fo0Q/YTw5KJXz2mX7eKAvpofoyCPX+Z8D7s9vRjW/Wm/XtNuK5zu&#10;mA8XPICwBmdWvc2E5KbOe8t6OsGmJ09rdD6ms53XFrvU2Pen9eqMsoNhs6/hauVwVgMGqRMHFNrk&#10;56j95+hF69TEuwGR4wf4zmAyqwWryPFoVFNXg+zSr7dT+txD7bHhAf6L8bA2k1VNNvOarLDhEd+g&#10;U3qn73yLzNvXRaPWYXVaa3zijk57QeOfDvzIwbQGZ9jnZMdiFXvSAN5h6Apsw87Cr5HW8lCD1T5f&#10;1u2N1jVfbet4Y/vCn86+YUZdbDZ1R0988F1ttO9ufol/LFi8oOfdtvpXK2gv6Efv1+TseU1PL2o1&#10;elpzJoSTzZT2OK/vfjyr7386q7vvzOqW3ee7V7368mpQJ3f7On/6pKbfndXkvQ9q9CH1GUcxVvqm&#10;BwP2Pbulgxvun5e9p9zBCpgziWOcyVymnYmBZ7Nk/Qbs0JWMg1ngBOGJM/g1cOsJozs3lcSFHq4Z&#10;edyMZ05CFvEcd6yT8blBbwbMFqasomehbiFtEdkp7/g2lVqYOgmXN+nAjCTSymN/Sp50M/C3MhFc&#10;bGdOAMnHc8KzXUR1m4rucEydrOYQFbMxRoU3sjrmmXZhFSSCiwev2F8aVMr8Li6RsMer5Zl64pqW&#10;vmWdjsbUdb5xsZzF4rfoxSZcHrqYDMxLW7YZZYl8INgWnW+En/XMG6CrfrqQbaF9hWsDNwuRiSh2&#10;b6/Mj9JWT+DaOHXloy4tjfAUFbyUmxamHO4MpYGO+nWnRDb42kh+wATHZ8UlVi7XDrmgkwWoSf6Q&#10;TT31DT5XbGdeJHkTezeId6/Fpy2jyE25to7c0lUmaOnvnY0iO/D4juWeKohLGIPrQZR1067KBYwo&#10;oVtgRl9ibStOHq1ryETl+Kh82vKkKRRHpMhgRv5W4ur81fHMIum4mXWsiF0EtvU62UTMIlya4lkX&#10;HGOv4MpXfcWFqHa3rbORlh4h9Vs5OpsrVw5RlZ+Q8hbHSDQPrSILgDw235ULk7Y+1taLzqlE6HRC&#10;ltCSvjEhfZ18Hq+j3EPe6AA48gJTve4uI0P6FwgeVnlgGP+1PmU5wGrrKYOX9nCckL/2VcyYTDry&#10;0o7m2zFbuGOO/iSeP1DLM30S+pKNDiQcs6QZXYnTflYCN34hPYLrM/GVWyMoqzYG/VFHiySufNkE&#10;EnvgHn1EwObhw6VOJu2H6hBdxUuhf8i2cdqnSTYw89QzGZ2o54YXUO6a8ZA1/qt8ImlL0way6hga&#10;wL28w0bx0u4tPHfpCQNXs0YZ4FZJWxnL0AQ4nf7azjE8GXUzbZCnMVd3oGg+tgkjUKRrvfZSlu6x&#10;ZVG6TX38qIXZfsqneEEFqN+po74UeYS3vMOKP8YZa5VRmpSHprA2GEn42+0jH+FdXzQvvOsHRh1O&#10;5iPop64XQOnrS/bVIEpb3uCIp0yIHf9NPyedNjFInxB7KTeRCGYfY/GMzIhLRjEiCzCbLHtI4JGL&#10;uPsRUB1E68r0H8s7PhkeWprKT9TYVVwjY4PtRByZKFDVXCKRyf5bGQixI/BsRAni23ccFyTtFVO1&#10;8LSPAlmoLPZn4PLq+knmRnDED4C0PMTRX+SlzoEDcw6xTN2jDmnxlc9xR56O9914lsMpy9s2so+n&#10;PsFxxvHXuQCUHNCaEC8yEIcvkVeHE77+MWhbCwjBM25DfIJYeaI/UcYm8bq6IUYAN75E2nraJzpY&#10;ZJ22XtoqQIK41I8vQN9gmUWdP1gmPdNpD5Nt/fg2sfaNL0ibK5H5tl6q8SfjA1fodLjgyCP1xe0C&#10;ZV199YwMhLQ7coYUadu+EbjBj+8YA1KdtC9x1nItTwExG7DYk/DooxYYJCCMyCttIB5E/z17SJOQ&#10;NUJLoxvbLDbd+V/Gyi5wZUy1rJUrEX/iawSvTt8E8gb/eNgSpi0j38XVIWSMMZtfDIARhPVWl7V6&#10;9fO6/cUva//iv6nN2zfVn/uO9g17Z2xx1as9+/XDEtLbM3TxffKH6k8fWNN/Vcf7VQ3GL1Bqitj8&#10;y8EO9Fmw+JhfL8HjL/fIPkbJfvwAjIF9SHqArM1NP3Yq6qGTfc6n8ryTK2VD7zijmDoHFilHOlnu&#10;0IqDOJmIx95Sxjifj2vmHIJK2tpXHXnHVQ7hMF635zBobHbI+Rc6Om86uIH9sgOnsLZ9Gh4qiNzY&#10;0v7RHCA2h1cGz0NshxxU5RcR9vN5fNP330HXxz2OGBS5fLwUyZHFxqCeDqTsSgSvJpAWjwWzR4UK&#10;Hh+gHY5MFIrGDh6wN/moibbX1mPEGEJO5/EmJFnAXzYe3iH3kDIfSw1/PUhcEXp++OJtDe7ntPG/&#10;rsPDH9T26ue1uvpx3d9+Vnd3X9XN5Zu6vLysV7en9XZ+Xtc3h3r3rurNlzvC23r34hd19XJVDw/3&#10;tdotas2e3xugDosl/vRQx/k9+Zs6rG+rt17UYbNGTOTcHpj38Tna26/AZg1s+xkjWjTGVvE32id3&#10;6aHcgYE8WtHoR/Tu0zF/+zd+2By4Xd+8rrPdtmYWsjPdYsEM5jTUlnDA4Xx/2sjy0aDm2OnOQ4oF&#10;jHxkEucYjgc1yk9bME1P3TE4YKidDQmezsfo4UFbXqjnzLCfMKCMMyF4AHKKUMPJtAbnOO6UxqFB&#10;bFjfjbWBxkJZaEJ/TZ2yivERTl/Iv96MKBvVPTS2rJgn+BDUa0ZnmE5o7PGsRsNhDYcYdz9vDu52&#10;w9qji3fzecfccrWvO2zw5H5dU+TeDwg4ox8wWKCPX2l1sBtjRA8Dvc1/x6y/xSckt0LGm5WPK77H&#10;QuUZevgaQmy4Rp+6r8l+WSN06Q/GsVX5aO4Zuk8+rvHoOzWZnuSA+q/hmJ9MjnXJavUSXXarXS3W&#10;B3j1sjnzPXcTdD5hFTqY9Oo+nWBFIyPIAn409IHV/WY0rRU2ekBu7ybYYEsfgfRWJ/VeEnwn2WFF&#10;Hn0uGI3PZptanczrFoX2i1GdTAc17p/Ump2Lp7QetNKV6iM60l+mnUfTUf2ShfsDtH+Ajb4/W9WX&#10;o139YjOs++UwB5q73QOLU31gWjP09hHhOXbYsludblc1XB9rtuvXc5x125vVLUYeHFZ1grOPNrd1&#10;dZzXZuO7//A3cPzYgrZ3h+wEsd4w6Dkr4XtPkeuUWWsEjdFuUu/D7+kJbj/2braT2p6c4D/eLblF&#10;tn6N1lXn+M1sfFans6c1OPtBHT95Uv1z5PJw9clJLYfNb/fHpaMZvIl8v9v1bb+uV4tabpa1VU9k&#10;2dN27qLsaEMAg8m4nl2M6smTQX1yMqjfega/TxiOsGePSWHpIfbuhH7HgLe/pS22dTpeIg8Dz26F&#10;Hz6t4fNfr4nf14BvJjVUpbs0CwGa08Wwm7i8I4IrYyU4DuQuuIhyuNFN8k7q+rFwmiK/0FiQcVy7&#10;poC64rf8BNlHHVjd/Dh3OhY/TrTSIzgfmM9lObwSN5DkTVM99ZVfsV304l6RUx7K19F/XCwZt+lG&#10;EYK8xFcn8tkIC2rxjLOoI2Rsp9zxMTFlkspl/t9FjDv+4T+4nd3MO6zFXsBbc6fQ8pD2D8HYyU9b&#10;0WXip+JbrH7KiarNozmELMblB1LsB37khLBJi+UdvQQYgxc4eTdpGXK9TBPFTuAED5iX8FwkbNcA&#10;wIuNzPpH+tBK+5COHd3dSF9a8NYmHX/RPcBw7SSdsCJtmfrnF2TSzvX6m/j+EVc7G6Slr6X9pC2K&#10;iOKRkb2Tm/Lp79ou7WJ90rEJITgtHWkYpBc7CJOevABZL3BpUNYdRkR2EaRp3F0SMyKWZnzItGsX&#10;Yu0fma1jWRt3a4Zc5uVHUh7W0/c7f0w95TMNkroEX7oGy9sQndt0Rz62bGHxK3mYFUck4q68oxdd&#10;rad/WW7eIuu26eB6iY9MGQuok37ayWEkfpuOLzvuoL/tIo3QNybb8VNv2zhyCJce6ZRRr/PDFAs3&#10;SEO7QiO24+r6rMTTn1o6+l1nX3mYNvbApBGkwY1sJimzDXSy2L4Nyhh5oJcP2UgLGcSJHyKLBB7t&#10;Jk2Ch9PaLGNj6wv8b8ZWE9IV3wt8fVd+6uxG3+uRv2lxoOP40ukiQbpZDocdb+x3HU31cm5wDOre&#10;Q2c/7FjK0zpWUe1mbqUchLQBvNIGJM12G3J1o1pjN/u4eorApaydPZ0XQ8ugzKnEf3kS1Cf1iOMT&#10;JJVDfNtIH7adu4Mx11uhATxzg7jkxcuYQD6HXhR4x6K/20mv84noRIhPguxSLKC2ftqHYD2v8HIA&#10;Ask2tFwayhbbA/PHhIYIaXFMU5b2FYcrfIW14dGg36KpzGl/dNUuLqdjJ3Bcd6h/yq3a0k1bmhaX&#10;SDosjRqHQK62qCnvcFo/FC6u9g8d9IwtTRNLQjvpH2lD6xLHn4kzZwuHXsYCyiWtr4nTbeStmD7b&#10;1Sehfp0OVkq/I8ROXG3U2NjYOtDs/DI+Blx5c6cuGXnbL/ifdPqfsgroeFkJ/I532svQwUjHV7io&#10;HnxlixwARJWWd9GmD7d6aetunIs9hZGP7cSzfkvXCsodHUQkTpF5QodqO9jetlHwlQM+HZnYq0uC&#10;47jsgZ31hGfuVS7ThPiGyF4YKGM3l7JJ37zy5oksLt1aGt0Y8235bHv1jM5c8UHqmw8OlYmay4QB&#10;HPtT/JMrfaiV2/Eu/tSGXMSuLcR5HNMM8jTII0ISWhtJurOpdjAZ3xGUP025c5N84yPAtYHtofyA&#10;mgpewLw6fxNsaFk044NyOF8IaOXLWoBLXxKcIv5kbSLfNsTvhYkvLS/yBxc5lNmvDPJTn/Dzsp4R&#10;ZerV2d26wZFeWybd9AH9wXQLs9x2i1+1sIgDDf0pfoSfWMeQHxStA464od3yfJQ9ArjP97CFpLaG&#10;oAc14QXQ+v5wza4wNVJFG84P9fDyoq7esp+d/+varrxT7ap6Z/fI97RG7KUGH+SYhw37EBv7Qb41&#10;e7DLWt2u6r7/rM4nG8aAD1vKe9ZXfhKBOuyJ8zFHBtc+zDxECqE46hSfGOHnCkVehwc377CnIQ/o&#10;4oFhDtU8HMIGzcEU+zxwm4Mjz0Hc+VkIbfB9HNIHZHP3UxrHgzBHJi7t5z+NwbWjTh5HTBAShMZY&#10;kZtY0oIVIzjKNGjXUshj591vwXHCEqYOqNk1cn4p92lDD+98d5q0PFFRjhgDHlToBmM7KnmoNLKk&#10;gnJ6oDbEfMqlJRRN3Twb8ZynT/uTxjlzB6JV0dsbY47eDZa7rByA3mDLN/iuNxDBMbAR+QlTLvFm&#10;Vost4WZf8y/X9errfV1++aLefP6uXn0zr8tv3tbVizd1+9WXNf/6F7X88qe1fvMvIfvf1/DL/18d&#10;vvivav/m79Xh+n8gfFOb3WvGt5s67Na1wU5bHw3d72vNwmmJvGvsm3MdQj4Egd4G71/boRtg5Nc2&#10;TdvHHOSag9vmcNOPT/qkyoDFhE//PSNzPhvUh9Ne/aW/9jvNgdty867uR80daMv5MHf9eAizx3ja&#10;xneRDfabHJZpkHxNQoc6TGA6pFPtakiYIJJOqvE9jOpvhywaBzVktBzD8IwefMaIo8xrHMADvPdp&#10;jfdYQY5HGAAZfDC057vLTvGiEbJA38HE96/1WQUNRpgA4+Qlso4IMxrR96Ut17Vb7PMr5IxGHvUm&#10;DNLjGg9xi8m43pv0632cq49V5+x0oV5TnGeCXCezXj1HDg9r5jT67Wpbq9Ua/Xd12J5j1HMGIBxz&#10;sIBX43RHb+kZe3ByxmDhrZTz8ouoq+1dHbHn2FPT9bZ2rETtsE/Q4wNWd9OzQR45tKmeQfPZZEI4&#10;qY9mxxrPtvWahnqB/fKFVf4dtktoEjMCD7Fdf4QjOjj0TuH7YS1nF3Q4nJldwMHdxWpVvSUtQHss&#10;ept6WOxqM9/V0ru/NjsmOWzMCuWCNjz1BSbEA9r6jDY5w66Lh11981DUmdYDq+uH/mnNdic1hcdw&#10;tGHCcBA8qYl3mo13tWaQ6e3f1XR+WdPluG6wlXcLHne3uQFkT34yRd7JDvp7mqtXbwgvV/t6utzX&#10;r+LQ0zHOGX1H9Uvsu9oc6i2V3/g4JnjPsMcdbXOJL03pzE9o98H5NC8V7m3uc2jXO8LnjEFg+v3a&#10;zj6qw2xd4/W+RukItA9yHhhsDrTr6mFb77DLDFv9EFoXH5/WJ2eHen9GG5/Dc7yoe9pIP/buw5Mx&#10;HRJe3kV6Qn5yhv9Qb7Rc1RMfo8W3PqBTfXDGQDQb0ymxibed4j+TyV2dnL1fvSf/QU0+mNX+4qS2&#10;0y12fINPgYeeJ/MFbXdf6+O4pvjT+PC8eotfqcHTD2v84a/X+6foqa7YyAE03kPs5O0ma35Ht7xp&#10;cdqJ2oUn2dgohwm4q1UdsLtFknhZGLR5XbtJ2N+IUqEJLk7sbu417b9OGzSJJP5doDw0KPTuEmUQ&#10;7vgtf+8ycwEnTNImnNAziYsrX9MUdQsA8RLUoc0YO1FFJ+W3gnknHpLf1qerF3rgqnsWHyJa37qp&#10;RFY8YvW0rhsGN6tu3LKwA26ZsmYhQbl3Lzj5ST8bPvL+4h6y/BGujNbLRbl0vq1fJ790Yj+Deoln&#10;Gfkcqomvvawkfiu/do4u+Gdsox26GPwsxsBxsyy+NvZRMzd2aWeq60suqLSBd+PoF87fLhjFyYGu&#10;MdGjjJaJL12JcGkzxZFXfp11Hkilpi7FTZ02Y7XoLUpHF9kkEprGBOtpR30ucOsSK6/lnV3VWdzY&#10;nTiwJmpsIi3KMre3cGOmqo5EANbPgbZA89Y1UC94xMmDkwNJcHJ3AUE9shBGEOvp/6qkTdIpLTeY&#10;J9gOZHOJL27oQdeNtn3Gk17RZZFFuxVaG7ox1+4eNLhBsa7lWRiaJ0RWkh7yiusdeV6R0wJxjNQP&#10;vvFXQvqliKSlKX/lE6atffG4cGmmT0DPuvFRLv3MQ7duLLC+05T0tMeYMv2zs1Gnl31J2bWTU238&#10;W/7UYfpI+ymb+W5zJ21/ZHDe0fbKog9bqDy5OxUjeZAlfmxsArhpfV2crm9mXWhdCHsAI3/bWH2U&#10;xzHR37DkKZ3OD9MPgUVe21Yawoylr6/JFzrhpW7UC1xdgYmXuyzFl654RuQbQ+V/E7e8LDPWr1JH&#10;XMuITVqmnRPgQzYFkUX+4gC3vwvLPIH8toUHDOKEtjICi4zC0C26kPegUl/Ih0po57zyow0ZB7iS&#10;JlZG7Z2LsoxlBEHimI7NtIM6E9yIAsqfHKYqN0HdrJg2sA5BXQTH/tS1r6aevJpkI7N4IKYNyesH&#10;qdPSNBjpAyxJm0NyeQKUh3Qiv/S9pEMU2uJECGJw4qTm1act7/BDJxUJ4OYwTB9sfacbL0yrp77d&#10;zdOSVseQtVy6APMjLXiyfRxziJVJHH1YmtFJGPp1c42yaYfwBB6bmG11l17mB3kIB5YyA7jKFH8S&#10;zwyXfmQyvio9yoiaPk3ofoCQVuxvoe1vJYJ1FEIfjlxmw7xJe8UvwQ2KfOQBjj6tT7lEiv8D035e&#10;4dkGcby0ZYi0+vA/vIXZN9UrMMuB5QdOg+XEjkuKHvsDi84EbW7ZhOD8lTsMwYkO6mLarHTFYUCL&#10;n0nDAnULY2C2lTTAi+yUNQYmL4I8TROy1hNoWlpt2j5u3aSVBb4Zi8BpGrYtJ9gmCWS9HL+jK2nl&#10;s8AqGVO4Oj/KoVQrW9rcOvIxpHL+x6bS6OwdnUwDs55j+yM+cfiIT9T5fadX1z4Zr0hHDmMvC7gy&#10;37Vl8Qfg8RPrU88qmW8J0ssaiRCYddq6ZKNbeKqj5W3edMbSFm5SM5NNWpjreH0h8yjBchEANbqZ&#10;b/mZz9WWx69IhJdwcUwIM0Iv/ch2SdsB72Dqa5D3IyPpEZQ5uITQJU5/kZD1TUdQLvLd3BIbRjkF&#10;kUD+t2lTTWz12Bi0kEUodonVu31dva//qF4vhqyB1vgie+YnZ/V0eqyToTeXsN/fbmrHvml1dVnH&#10;hy9pmEuoburi8HXt1q/Q78cQPYHoaXQ9HKfQhyeLKe8u85G/yMTi6Tj2Rh6EEKbcdKqeezMq5suo&#10;Hrn05gSU7TZiTPI5SMuCznMQjbWBzxFb+lqkXo3dBwrHOB5bZZ0Tw3mnVwPzvXJefl3URksUPl2n&#10;h35sKXZrM/EQIY+vQo7/oB+bNW06izJ5qMbfNKAyOJEw8h2fkHeluIKaCzH09xGpdHbPdHppaw+R&#10;vENdP5dEQ6yXG5R8552P63q4lNOeTAAKHkNDF9l1AOQ49ifYY8RcpS2H1ffxzM2w3i539fD6qpav&#10;r2u5vWev8K5Olp/VcP7jOt7+fh3f/G71v/k7tX3x9+rws7+ZsH77d+r4+p/U8fqP8ZF/W8OHX1b/&#10;/qsa3r+s/t3rWs3va3u/qKXva7vb1+19r+7uR/WwGtUc3TzTUj+fsNyyOfG9akcGxdwpSMghWoLn&#10;LL0a4Bc+cemThxcsGk8xyAS450QTBgjXPmPr7w75kOUB2AS9p8SaYjbcZ70g4pDJ4Xu/8lvNgdsC&#10;R9kOJ5gJh2dE8Q5DhfEhuuaFcJ5kNq/YO1LZ5lKI4QQnQig/w7tnZT1Hbl/YP6TxT8UfjWo39lE9&#10;jY2ipI/jae5q2xwvaNUf1uS736nx9z6p4+mv1nbzKQvaB9pqnkW/o4ATtI8kjln9vg/9J/DzXWZ+&#10;+9M7mzyQdgLzKxB7bxOkzsQePBvXdDat9+isw9E4jzi6WN5h2LWVuHo4UI8VSa+3rdkCJ9qd1XIy&#10;qzmw/W6bheQB24wIJ+ioz83pIL4obwi/wbifQ55nNgaDwAL89do/yzoyINiw4xFWnYxrMjup6XTI&#10;xNirNTRsZL+Q0mwW9nWy3sTJN2f92kz3+VLpfoF92XEtWHltaY3JZIsuDADMrgd3MtQbItfkuKBj&#10;YSMGif1oXXfY5fDQq+cIPJ0AR5Ep9tuhx9JT3TU2XdK2OKWLNt8PN0GeKd616T+tSwaR3vau9rfg&#10;3q/rfL+qMz99NdGR8A+cbL3HoZmtPiD/AR3/p3Sof8Uqe4O8T3y0lYGS4QYbTWs0HdCm3lV2qDvK&#10;1+xuDzn8WzFg9OgMo1p4J9/2uubLB5xoUfv1Qx3Qf8IgOzsb13w3rev5ngXkst7HPr1nx5rD/3jf&#10;/MrgQPYhf3333wN1HKiv6Ahf0649cE6QcYPvLJBttNrWcwbX4WFdt8g/nzyrFQPJYr2otwxEKw9l&#10;L/EV72PGfkf8eLv2xH1bYwbD4ZCBdcJEgNwz/50e6oK2+dDD0KezWmGr/tZT9FFNV5O6oLP0nw4h&#10;tajeclXj1b7OH3b1XeDr707qz320+fWiHpbYfXVeT4cnNfng1+v7H59XPf9BrYnc/GfD7gCYQZlA&#10;2znBuVgdXNOd3gCbEphnnPQcLD2tz10GVM1hkH3FtPUJDqbSSfm3AqBcThIO+B1vFzyO8J7iu4jK&#10;wg0c0ZrJgoRxR8g8hQFTz7oORvLteFvY1RUvctkvrG8e/Ez04nI5tucuD/KGTsZGCDHAt4xY2ZRD&#10;Xpa5KM6GkhBZRTKmvqNCbESwLDzFoyzyEULPwNWSzEJNvGxUSOaA0/rElomeeVC8Vh6GqciuXZ32&#10;xMuoROMoq20n/7QTsQclRJnHbAN1dkK0Xn5tJy1uFrYgalf+Nwdl8iVWd+WPv0DHOl7KlYNaCatD&#10;BGnkUAfnbx+Fl7xlaTOCdhEYfAuVV7omyTsuy089bU/RtYM0FSmIDmOdHJQFT57SM0+ZonlI4sI5&#10;shJic/LqIhnp5oAPepKznr7ppCgpkeJPhJSLa10y4niQHN2lA0z7a6NsoixTr5a/emmDBCZD6eSx&#10;JuykTRRNOobYGjzbWV4exlhf/8s6BVh0UU5pyAs6+pL4aTN1SkFDM3YhxC9NY6CAyWuj+Az52DoJ&#10;AjRUPD6lHILEJx+fIbJcXklaxxiYuoeP5aalAzi+QRw/8EqG/4TIQJCcmwiLrCM5w2OGAu9aSh1g&#10;gsWNGPIzFqiPGcuTOPRI248iExX0HYOVwt+4k1EexhYrLyE6Apdv2jIDI/+xv4iOMT7uGr+xnHhK&#10;Pody1Le6/TAbaOIIC3zc9uH0TeTp2lmZbJNWxOisXGbMm/RwUf7aLHd3ALNA//JgVnj6tDQJkRs6&#10;8TP4RQ6u2ASYbda1l20duURQeK7YXQD5wMUnUubYx4pclokX32nh9tMU+4dgPUPoIG9kAydjBrE/&#10;wsbfhIkkPet1NInTb0n6DaKAiLs+7thon44B1c8IJNsgNAzi8Se2JUjLyhSFV8qo082h5uMP7ZW2&#10;Fsdy4QYF6S7xDcII4kWHDl8fUj6u2EudSfsV8W6sl6ao/lijbPpw7mYj64aeZNI5iPHSfkSGTm+D&#10;OqR/E+Rh0nzn83Eo6VMYnQmZd2SOL2V8FIW8OuWLrcSxh/iUp/9zqZY4JjImit/GsTv0pC968JSt&#10;k1VfEA4sRSClzHrkvRwPlUUCqWN94vAQ7hUijT6Pd5iJpJ7yaMvFy3zWVVQ/InGN/WNs1e5S7+jS&#10;4monr8xt0GbJGRn9AUT9BT/6D3nTGctbwl2ZOpqPTbiMTcpbnG68VXdh+og0XLOJq66dneP7pg1W&#10;0obCDO1lWXjZFqZJxidIOLZkTgYmH/3Px+/VPT9MUB5ZUU4awoNMiD5t2ii6GflH/spLQUiQF64s&#10;8tUvHnUldgyzStqDfPq3MOJOl9jNvIbhCh2J285E3w45PCXWH0KDy0ifbc3bjBMAO7Je+TEQgLxj&#10;M+mL0AUvymJjL/shdGznbk7LOGschHSr+FA3JuX6Fv3w5k/8hFh5U2SaOOpaF8FT1pYrgyG+IL55&#10;aagglTp7hw9XxtMOp4VJV1vHp6TVgYGlr5OWvlWVR1+XTmf7tGNXiStt7yWfLk2ccVAF7STWeRRA&#10;VPaQMMz6Sh2FyYO0BzgrBNldfVabmz+um/GshhcXddY/qdlmg032tR7dIcuyBstNbW/YFT+w164F&#10;c8uwNq/O6/OHVX01er/O/XX/5BP677SVpw99mCDovl2o52gJmPcveXnzkO9O6/VWyM6+0QERWS1v&#10;woAyhBUXot50ZHAw891m7Cixrwo3e3vvAjv6brUMJhn50XcGLvtB+YOXd9gLJ+/7zWLHdFz5emgG&#10;DVIq4UFc2jN5A3kXLTSO3LP28dVJeGGD5uGf9I1Bc2PCAOB5QxY7Nryd3EaQ534HiIAc7qg9hmxo&#10;QAG98uQijuNrqxQhZlUMeERaaAyp3/fwhv1+f/fz6q9/Wv2HH1X//vdrePmHhL9Zq6/+XzX/yX9Z&#10;x1/87dpf/f1a3f+r2rz7RS2/+UldvvyTevf5L+rtL1/U6xdv6u3XD3V5tazbxa7Wi36ecPMOvXHX&#10;FhjOd7T74+gSsY57b/Zhb85evZcDVPSisLfzDrtDxjnfte7xiY+KHgXYBuqBPp5H9Bjgs/+C/JCJ&#10;ecZgmac3h+zvPZz0BifaI+uZnKt4VgYv9PdsZAPJFR10Q36FJRf4ha1/MX3SHLg9nd3X5LRfE0YL&#10;7w7bwi1fHN0e6gRjj2XIbDNCqn4aSqVg4U+Yvt/LHQq908MuD6NGdIwLBBixI1yP6UTQOs7Zz7Gh&#10;W1O+R6gYYjCti1m/nj7r1/Cpd22d1GB3i4FuWYQP6rDxxBv3YGTsYUjfMa+DbwajbEB7yJFb2tQG&#10;3j5j7av1JyjbZ/U5Oh3UR6fHmk0ntcZYD3QMnyEe4jR5qnPioSCGRZYtK53N0feQjWtkZ9tuaoFH&#10;ecthX+eB32EwodGg7WHSYZ3DSL1uTLkvZtXIa5wht6wiox8NmAygN4XfKf1/csApt3kBn89x2yu8&#10;jXUzGNY1jXNLS+WAMYeA+zplkzuA8QYnGOBA69G2Fr7XbXtSh2tfwv+m1uvb2q98/BWZoHWoUxar&#10;OAXtcr7Za43qnY6qfzLGltO62vhlTewHz+VqW4N7cFjZ76h7j08tRoN8JaaPvZe0VR6lZYXme+ow&#10;TX0CaR/ZfIdvrOgE8/6mHhhEFnXGBsHHiO+rt1a/ce2zY7ip4WpevYfmBYIr5NrvGCQdQNlp6fB3&#10;tPGfUfbVAn9ghzIeDeuSznSDv61ppzm+t8IX8mwsvuDTnRtm0BPabMQq4j1sNCMMtBu4i/EefegU&#10;GPNw2ODHtzVcXuDcv1n9JwxI+FB/cpIF5pKV4u5sx+C/rT0++va+V8vbTd0j7HxOR0ZuzJhfEHok&#10;zugf57T5ivyKHf49crxjdfR2vasvb8d1d3dafkF3v0FnfNh3H46GO+Rd1H5xU7vFFT7jYexTGndH&#10;t7muB9/7tjqv/TmTAu3wfEQ3fbKqTwfY6fwv1XqGYP1Z0YS6TILjrYsmB0v71YCgT/fxs6GLTbqp&#10;k6sTngsEkxln8VMXC8KzkZcY+Yzfuo2Iph1ribMwbtMO9uENvgOSuG7aLc+AJT7lXqYd5ClqFqct&#10;TIB07E8uYHXV1PGPefHUoy2Thvjyc+iRhLyUI7KC6/Uoq2nqGqKjhfxxQWFhNtPQjczCLRaPhKTk&#10;CZvYSp6xhbIYqwx4mW+sCyzyWS+ECCorf9MUuKiwndykiyte8GVGIjoIVz6T5rnMZ6NqRlpcypB6&#10;2gFZ3GCL4MYsm22Ci8jYmPqdSF19RcuQRcgv9OJIw/IoTT3oxXbG6tnS0mf0Iw++PNgSPVWBdzbI&#10;WoPYO7MeSHgXlXeFOAxIR/nyAwM0ZBk5wctCjmzYUiA/66pT+AOPnFxpB8rjt5TFD0kiag7mpKHf&#10;i668Kh1U/ljm1fls8jEKwcPGlmbaiaQhfQJ4FtYKQujKY6fukg54nfwRmsvDEdtceaJ3Sz+yCQfX&#10;vNn80ebSp0LqgZ9NkvSJoz9lWXADkpcbjviDeKYxRLsWaXQEJlwbph9B17oZHwiOA9lAkHYqT6EV&#10;29h6ypJNCyD92aIEaQH0TtrUMSg3NE362lHXKtmktHj+3pXNnDJR5pwn7/gweUWwv0g7F/Cu/Tv7&#10;xi9IawfRJJfLDLD0n2/T8BKp5atvNx2etP3JIuxmWwh3nAxN7S6uONRTD3l6pdwYuJm0DeXGGaMM&#10;bd72iB5EQedPN37ZttrXG86FKbf2sc2sYPvIMn2lSwsnjnzQsF+GsDF48R/HevLKbN34VRdAS0wd&#10;D4NiT/LWtU20f8Yk9FZff2DJ4RHp+BD4LrtUyz4i39AgaK60k7EIpA22uzD/BFe4ANIRyHJhXIL1&#10;IWNtYyJk+BN7EjI+kJfF49hPPuj8UU5lF9+xQUT5ys6QvmIsAYIu7KWfK050sgykyCUwFdt0GPK/&#10;K7dMW1hGvpMzfIFL9/FutQYlJJLmj+n0LQN5fcE1SnxZXP8Yd8E/HV4bIi6E1TNlymMZ+fhbK1fK&#10;CHkknmxsbx2uyAKe9o2MxN34oM0cj9QlghsDM8p6Ahzp2b9yV6iG128kZL4r94/1jYW3vB/Lw7gJ&#10;wW3rKpCR/i6O+vnDk0APCLxrTL7po5YTstSWTgeDV8YGYElbZuMrQxcozx3gpA06deZOYcTK67zm&#10;GBqywHxfYdpKHsCUyfZ0DpCPQWRAqe++P3aRnvhteWBcmXOFtTwcRyO/INPCjQnKJk3HjYxhpB1X&#10;Rc46i7SukB+lhJG2vrJ2+EaPuIRuXhJuEBZBuLzpwqZ1r5AfALjEjU8RUsc/Xi3t+JWBTHyxvdTR&#10;MaqbEzrdkiY2777YdNc/IleXNgNO1hbkM1ZrW5Ts+kWCaNCMjOS7uynzAwqxcPl26zvpRQ4vy/QR&#10;y6kXnyB0c4Hp7gpMPOLowhV5kUf7eklWGdTZtO1iUWzQXTZSx1MC3SXdVlfhacMW7msDvKsmttYO&#10;ygqN2JuQ9icZ1axvRQCdz4mWPInYDFvo+9oie2aykVM8rshlJevQSD06ROiKYBBZYpbRMDleQrhH&#10;eSAoCx/nWz2Qf8We/O1ParP6cd2xbz37rUX9xsm8zj5/qMvVTW2nn7Jn/y5z27i2u1ntZ/cI9XX1&#10;5jds5v6o+ssvazz7S/XRJ9san323xv0JPoMgTIi+Kmvv3lzWGDptoyDpAB4ksf+KHZDSgSUHUM0s&#10;12P/5UGZTy+ljrj+w3A+Jrojb/mYIo/IJOl5iI955tFUOgU7aQJ7VCYBPxDhsVYzyTEIZyDCPh4O&#10;sW/0HWh9nMWvcXqu0aMh5KRsjYEVmTyxjzk2QbldyPrruAuY9kAOZ/WQDSptvbbRbWCNkHpC+KdN&#10;CPJTHn3ZJxh1lMgO7X5viQ4+Ggqf44rqa8afFetQ9tD7TS3u2Ee/3tX169+rl59/XV9+cVNffXVT&#10;P/9sWz/98qv66pcPdf1Vv97dH+p6Najb63E9vGG//e6+5pd3tb65r+3yrvarOXv4B/zqAVF8L7o8&#10;NtHRj26uENpXaXlXoT6kSiPtyGDoU22+N605E0Fyyjbo6Q1XPrmW8xfbBxv3aTS/RjsAP2MXuvfB&#10;s730Ce0hDR/79czHd7ltWCj7+Kk3pm2B29bhC9l9/Lt5pViPSbQPUe8E/u7H32sO3Hp4+mGCYIyg&#10;QxRYY1xf1N9nZj2j4mxMBVZcIxrIWyVlTN+oNb33bHuspxKfNO92W9NzfKnhGsYL8Fz0TRBsSF1f&#10;PDjY6VQ0EI51PD7UZHtTs9UtC5GH2gxuENj3WXnw5K2cJr3LboRip3U2HNbk9MNan31Q96Q9tPGF&#10;/zqkruy7HAaMCmcY7xwlNfgI4HE0ZTKkgzpq4+iNI3sgNql9RhGsEePD0U+60Ki97TYv1ttuNzVY&#10;7Wrs4ZBlON+IHe4cvd9terVaoRNgD2WO4I+h40TpAbt31q2xy8Kmw2fPYdUbbWqODTw7Ut5TGiwH&#10;hwnzmqwf4GdHmNbkhMFhdFZrb42tVW3Q92G9q90a59uua4uR75FhgV4r+CNmDkrXyLODxxin2DFS&#10;niGDj7OOWEGsl7QlvWgGbDxagbiu43pIxxozeMEG192jTH83r91+m1/afI/dGAf0wwff0Vy0xze0&#10;+WJ1qJtFr95uDvWwRa6dd+bhO6iyxpZnUBsBO0OuU3huaKcttvMrqn5ldosP3EZ22o7BeFDnNaZN&#10;eoT+8KSGwy11F3WOmLr/etJ0hIEHegxiE3zj2JvU2QW6nSD8ZobPPtRyM6/1gs6JnQ4Mmvrzy90A&#10;287qPx9u6smzVf0CXz2s1zkx3y+qbudHfBofZ4c42m0ZpA85ePUjE09ovMl0WxN08d9mhi7Yy8PY&#10;WizqeIuRaPcD8h7XN9Vb6Ntn1Z8NacZRzSjbQnuOPdYr2oPV6prJ5CV94uFyVufzQb5++yH5k5PT&#10;uqKvrcbnWczdLn+HRSQD2cVZJlJ/pMAECXYQ37eh6zipDp4C8/FTfM9BQpQMoCa8HGxJZzIknQWg&#10;NNoi4fIUnIUA/HCTZuEnfeAOIpbRpNWnXVx0DVh9IXrK8ku9+BCVtfBuAdPxjUjSIHhlwyNeCogV&#10;oL1Mms+mETqdsInCINkEunsGTDcKAtLdycsr/ImjF+muvvVcvLtQcUPo4cUJeQ8tIxfwKG79lr4g&#10;7Wr68fAhgvI/mSY26ZxodWWRhumUiy9MJKM2VlavzKUdX6LQ+xYNf53uFsdeSVNmu9gQTvzazBj3&#10;Q4CWDvUiP2Xq53pOu2no8CDIJnnLoBW6ZLJxgI74Wfy3+JFdesSZpylzA+Nwqp7yCg71jOIPxLla&#10;Ol6P+lIn7URwY5di/3SBOrETuNrBtlDvPLIMnGG48VnKnADlr1/HF8HzjioX27ZdbnamMigtIy7r&#10;ElkEatPXuNz8itLRyqbEAtc3RLEllSy3jmXxD+Ul7WGWP3haT3/Q/rEViLEjMO0We8PYzZ0wpyhD&#10;poWWtgcg8Qfqy8ekY4N6Z5HcXRTE17woV8bUEc+kFbmUxcOAPL5JOjLDo0vbR1ynWSf6EStL+IET&#10;mtQXFrsC8yD4jHQWIeQ9fJNG7pAxSIzL6t1dI7E38NgGfGVX5tztAxxQc9kW1JFeNsviGlqa3Vhh&#10;O8tAevqKsvI/NDNGyavl58YrPBhTpZeDBUJoyMddpkXQdmzU59Tf5YO2sg+at49YRRrSjY2tLz1i&#10;RevGqIzPBHGUL4dS0rGKRFqc6CUQnLQ78KYRCFzRw7T44rV09IXATQtvr6zvTVgO3Db1oFw61rP/&#10;Zcwirf6xP7z9gVKxrGwfECX9g5C2EEcalGkneUtffml3y0ir77/XXsKNhbXlCcCVWx+Sh1FwjBVE&#10;ngLb+onNc4mXOa6tl4b3IiNd28D9ThQi3yjWwDuYeI4n6mH7eImqK3Q0I4u4xI6T6h368hGHPxmH&#10;7B/iG6xsLD5Js8K+LbOR7aCd07ego22t0Ono2C5tx5RunJNGY4ymrsnYXp8QaF0DcmZeZaGWzbmB&#10;9o1vEFTXMUhf6h7fDQH9pKXftVtkJp052HLSafvWB6KniC2O8mf+V45WJ0PktRx6nd8aUvwtGcw3&#10;RqO4xU1fE+5lGXDtk3a2XD2IvZu5G8NUz4Tp5k8by4c4Pt3CjeyTkV+flB901DUymW6SwVUH/jf6&#10;KwOF4sZ2IDgfZNyjzLHG9hBf3Kzn5EN5R8v+kPWM5eSFpU2JHYO6vpT2A9e715wTnaul4VY8cpLJ&#10;/EqWahBr0lZPkC8h4w+44U2yUy7tyOV6IH4fIk0914Pp2wJavPgwMNtCUIL0hRugkfGakDY3cClz&#10;ZDEmdH6dtrZcmq1M+hniNLTlLwJX+qEwCmIf65B2TIkMDShlGWcFEKubPpIfjohzKIdft2cP4W07&#10;xI/A6WQLM4MX+fA0bkPHz9hLu0gr1awvvpm2XmSy3AqPlVLUyGp98vq29GNngriWO+9mTLBeyydj&#10;hXVavNDraBIeE8kQUSntLC/y6m1sXdsi7YeQGQOolJuAgKcdrIdiXT9q7gqjUAKU2ezS8WaH4/Xv&#10;1W71B3WY/7ju7t/VjQc7i8u6eb2q15NlHU7Yj/b/Up4qGs2Xdf+wq/vjOzhe1XDBDnExruGH79Xg&#10;L/yN+vD5U/rQ9/H/U+w6auZyenvfV1ZFuD32UShhA3A8QWj1wjB+5MADJuXLF0s1nIbF4eKTOP2Q&#10;/IAJe3ccgwk+BqAURDcP7P0OLiR0mD50vdsNMA3pHWTNIRp2wTDNRwrIQzsnGdirsbcVfBWSUkDT&#10;l8cqhwdzFEViGjf1GAi8O6/PpswPGKiIqI4vjt19nN52OODQewf6SIzN+r5jTjlvAH1ZR+x9WF8x&#10;31+jLnv6w4xS9+4njB+z2mxHtbrv191iWHd3+3p42NTD7U3N372q1buva//5n9bVz/+wvvryn9Xi&#10;p39Qt1/8qBavflTbV39a28t/XcfLF9Vf3qIbwXf8r+C/vkdG9s3bh9pv1rX33GHvHWQebiEaC5Et&#10;aZ+e3OK4O0JzPmS7oZe+p03Tp303P7Zm3+0dZH3y+uOIBWzefY+9bS2bdIwfeBPRGNQRdOx/2n2Q&#10;VvCwTRtjU9sdefxwwt49P7LkY6JcHuf5LkEb1zso3S/72OmYgXfCImGMs/QZTLyT8ZPvfFK93/md&#10;3zn+7NULFvT9Gp3SACM29zua2I8h4KUu9H2WVQEnjNg2or9qLOMLOxTY1unwvI6j79XVs2E91Osa&#10;vnlb0yuURoPJzKc7B3mU1NNGRy0PQbz9b7sZ1hNEfo9V+eHZpOYIt3lgF3/3UBt4x9j88VCl+s9q&#10;OtvWaPZbtZr+hbodeqL9z2pw+VC91Rac+xpsUB/Huzjp1RPfATee1XsTDD2d1Rz+90dch0bNRxWY&#10;7T1Vn6NQb4Rjubq8p5PskNvbK/ob6GlxvZV67hYw/A6f3yPzaImTY48drdk/9zjIwx6/zNGcrubL&#10;Jhh+RaMuaKxTdlA/QKT+7Fhfg3NNR2VoqE9J78bDuoLlar+pX2FE/2QwQr9JfYPaPTrZ8jCu48Nl&#10;3S1v6h0j/4gd4xT6tA6Oq+coLw630SHmdYft9jTQh0g6mZ7W2dlJfTQ51Ab7fwXNw+FZzeA/pJNt&#10;dn6UQIcYYgtssNvVU/QazXZ1x8ppwS7vybZXH6DHhpl7hf693aSeYZujB2LoNsMpL9HrFbY80gaL&#10;FbpD5/txYP5Qf7gd1vUJHKe01WZVyw1efjippaeOWO/inr+9dT500afDnDKq+wz8U9rhE+xzczqu&#10;P4PPhEH2O/jF8XRUN3SW7W5Uv8KC8fRkWnfzcW2Xl/Wwu4sMD8jwGvsM0c/z5vHsaf3mKQPNeFtf&#10;Y7Leal73xLWnHjIeaedmwUCHRk/vFPwA+S+ejGt/MqnBzW1dvb6vV/jYcTao5Xxf48s1bYu9qbgh&#10;OMCdUf9Ab9u7KmfFqmtN8O3fQc7F82H9hM493Z3XfzTDB5+8Xw/uZuavsRkGnP5G1VMG5ema9mPA&#10;OP/f1Ye/Ql/84f+ynn+EsOPzrBhdoCirE94WF/WXZFxGU2ZCcIzwBD6TJWnHdJK5uye/fHJlAQEd&#10;u2UmEeCao9voWSELckI7vqSOVw4q7BpmIkiD50Im/RYaZCNfiLbl0nXhKdwxIBMx+Uww1JW3PKzm&#10;pe28XJyLK6sshkirj4FmzmCbjZK8oSVLb8BVL/l5gKEO6hPZjMnLSLk6HPn7K7kbj9jJevQH5RM/&#10;MTDlMu0hqM0XmaVJndBWFspdjHpYsQCuzPpH6BDLK4s6YfCzzAPULAQJghsjkpcWsb/m51dlgrqJ&#10;L/+0IbT8xTCLoLaeIQskKxBia2WknnI6GaWNoPGIb769tIP4+pg6WSQfF4BW6fDdEKrL40GcMsmP&#10;oC96t4B3BDipBW5V/ihDNvPIkYg/oDb+Bs081iA95QbkriGbDJLa0Dtgk4YmycT+mOEdfNaLzuQ9&#10;eLTN+M8Y2eigHKwfAowNxYWPtpaOOF7KaR0PG4T7kZzYQFzg+rsLumyGDfqCsTykLQ1pGwOPfcER&#10;oMwpVw9xFBC4hx8pJ1imjG789RV9Kv2sAWdR3empXNIJYQtJx87G8JaedG2TMPZCr/R5eLoWDS7l&#10;ebecMfU8iFNPy2If8GJD6XFpW/uP7ai/5w4YcDVDbGQsf2HyIB87SI+MSQ/1tbOFRhm7SECyeVk+&#10;+fQVkQmpTv0wAW5R+hx6hCcI6VPAcnBLOnwIbnbNqFPGI2HiS0+Z5GWa2H4b2pR70Om46hjkHWmW&#10;ieaGTDrafugPvwpNWr+IbPYfYPqFbZDDBuqbVz4PE+zD0Yt6pr3D3nx+BCfklAe4+nn5Y1gUIiif&#10;/uvl2JzxnDo5LCPIQ1vYTrZDbC4OfLWLa0bbz82/MvG/ubNb/sC0U9Lg525GGZKPH0mLdBrNulYW&#10;Tl67dHOQ9sjYSCy+fIxjX+AWpa4xIWryR794HL/kSTJkQLJ/uX+I38Iv84A0Da0NpK35nTtiL/Jh&#10;08qlz+VgSfqkhcU3ubSpSz+zNqm6pD4E4+MA5RuBRCKY157ayr6Vvm1afBmLz6Uu6U+kHZ/kaZGP&#10;lZrmf5Z26uZ62/HFvhXf0cfJhzWwiemWlmNf7CkN4gT5y9tgXSKDfpL+z7I7CpJ3fLH/OP/l8FQU&#10;9bUul/ZW9/QXC7nsT7ZFUKRD2jkhdiQ4j8RG0M2YQTrjMRWUw76kbeWdtgbucih1xW1lyhwvWBrg&#10;aOusCQjqn/FNuk3E2roRx3btDpTlr3/IJ32f2L2x+ilP5k7LifOOMgjMwbGe9hfHEFHIZ36jXF27&#10;8dC+FLuHeQNL/wSmDfQP+eWgjLTyWBb/hrCokYMrfRVcx+DwkrFlBHG1mUOD86vlmTuI9anwpp7j&#10;EGiP9bo+Gl+Hhroqi/ZwaZ71jBWwn3KnTbrLOtZv+4xzcmSETmdPL2l6aQKvhbJSljWQ+OAqf/CV&#10;2brkvRzbtEXmHctbuPXMOqapmnXiC+alSzrzi3htmeNl+oM0yMefrCI+CaM4blumHvLQBhPKpaFt&#10;BXa+IaxN5o/4ptVJXSKzcIJsbQv7y0L6ViQI98epZImTUB5oxL6CiCMT/pn1gfjAOn/J2GNaYuKa&#10;Bde5S5o+mp92AR762pk4YxextpJm/Er6gNVBfxEmnRY1l7zT1tCJHjRmHmDkf/yPyravj9d551Hk&#10;p9AX6XsHlvYIndS1jMBAcO9Ly29/Nwdtu89/XJeff16vb+6rN/+sVggw/HhfzzHOsfdhPTvb1+CW&#10;vfDNru5x0rH789WzGn3wQX30V59X/wf/5/re+Zo10q/Bf4yuvfjlgEH+eJhiO42MTGmj9mAFHtqr&#10;+fKn8qtSH3MBbA+oml/DhoxlGn3NvlI89nkQz3u7HaA0pgaPgt6V1iSPGDdtnIlKYL9pV4xpWQpJ&#10;N480gkulxofyh3Lf0e7xTvM+/WEM6eET1mVRFL+TIINB7nRjEJC2d8v5Cqog9JfYQl3o1MoNfu9h&#10;W/PVvlbrqzref13LFTjsuU/qrqZ+zC+vR7pCLd/5doMDX9X+7gE8v+p5xxi/ru1mWzsWxe79/fKn&#10;NxTdMfAe2fPvcSQPm7xiU5KaoDOD2uWGKRphIKRrF9IeeGY8pSPusa3nLvklAnXy1VsSeZQ3C2Js&#10;J0EdThpOBNjLDz3mUEz72zy0Wc6vtBlwfdP9vjZr2sXqlnAxyOwInhNRO3J5AOehqX3CDyMeWZh6&#10;c9mu1WFC7LlPjw6fm0+sQWdzLPmf/MftRxMW80sGpVX1XWHRazy98wZEO5YCaDAb1scbvcVxhzIe&#10;JPko6cOmV68w6rv1pP4yDvmfnm7q+bOHuqPymlXCBUJ9zC7xFEP5cYEdvVHB/ACsdykNCRMt0V8x&#10;Oa7o6EiGURTQ3eOA7uymcDDZgL9lkr4H/o4FwCUTxFU97a/rfcrPWJn4XrnT0aD6J73asDLespu6&#10;Ro93jLRbZu8ZxvPDB0OMNNxCb7vEebY43bjO2WWfnqMsnXGbFbXN60ko6cdZcYLDjrJJO8Uwv8aI&#10;/t7pqO7P/Vqod/v16hNkOJthP+zjIu458a/QuGc4xQ3xkoEnE+QYvU4m5ZdWtwfivNBwUIPZuIbv&#10;9Wsz9eQY3r5LbX9XR+9sY8a6Y/V3xK6eam9xIu+2m9Amg4tRTS58tnlcd71xHt09Z+V2wUpnCa8X&#10;yHWLjJ8gw/OTaS2mk1rstui6ZUE5xLbwRv5B0cnocLv9WY1GT2vyZFDD6YEO3rQX/av2eOAJfJ0s&#10;Lqa9+gD9e8S3+MP4uKprFFythvXb9IBPZ+d1PDutwwx70CZL1HQwfkCWIzu6tO1sUCs4P9Amn+y3&#10;9Sl0h9oeer60cgejNe364ARP3RMdf3hSiyfjPH57Qmef0Kbbg3KLgk37J2yMz+rl3o6PnfTbyai+&#10;huY3D4u6uMcHkOV2irvhayv0Muyx2YJd/PdXvfpLz5k8PqXDjEbY6qTeINv29r4O13SsJe1Nfznp&#10;LesZPq0ea3Yrw/4HdXI6rT46uVKzQzvY2/k/BTQ+H9RnPl59v6q/iu+ePcUmtPVwiUcdxtWbvKsP&#10;+g91djeoyxWD4ebDGuOzq9PvM0bua/Eav3hHPFrWW/re7S9ou6tmU2DX2c2IYwN4Ett/HadMZ+Gk&#10;GxMyL+juBuQSxzEsg7x12tiqoDYwEo5nXi54nLxdaJt0sDN2EW3COqicxRYul4Wymy/rufAQ181E&#10;eErzW3Ql4aWsnYwuloyD1wZ5OAiK5wgYEubFkwfBAdtNpHOhPOXXzWFhpK3IR+62npOBl0OQVzbe&#10;BPlHPmhoMudhN3WREzraQt3kH37gKYP0IxOXMubASMN4UR5YkwOR/x3jbxeQlr+2zCLVMuVSfsul&#10;A5xsAC5YLVYeUZXXgyLldy6KXaUjPlfEIaOdbTfZhpZ1yGf+Ii1+fIiEdpJODhuoZ/eMPZDfQwJp&#10;KafqSMPLtUp4WReYvDodc7BAOjwMlkEjxS2eaX1NGXIgZB3kiszitGVp55ZQypU9hIgVoKUVGEFU&#10;6YZ/Wxabt21F9UYE+LmxC/2OB8hZi1mHfGQho+91/cz62siyHPiRN0hDPbVPNrcsloWHt3WI3Xj6&#10;ISMXsiRjd7KNfdrr0acJyq+ftGuTtGOKlNWLjPnYjgTDYDPXc+VwRd4tfxsvbUdGFOHKIO3oJVy9&#10;SMfnyCtLDvKBd3flWa4u6mh/VMbYB7h0o7Q2JKMNbKOMSxYS51Axcwdxy8PgHGvfih1Fp0yd9XPL&#10;Orj0UxW5JKVN5WFd0KKr/coNtfKqh7awfqejNHKApXxk1YVsyrRf2r2Now+80u8VyACd+APJtG8b&#10;0g6AlCeHacKoFxtJD1h8U7hySNOItDY0NESby7ta0ugIJ076CVlpWqRvhIRyU895/PESgXxng8hL&#10;sI5l+l0OK6Cv/vEV+OiT3VjY2UFRo455Ypl29KI/Udq/hStn2le4hRCIjbp6EhRPBP7kcFAQOLGZ&#10;/M23cMHKpn1c/NpW/hGeNiUd2oTMUQTbwP4ZuraHbWi6oyk+sRtS6UhbW6i3bZy2kI54ppVZOMj5&#10;8UK4QWFsI4m0tL0ss5/rZ53O+lZoAdOeGb8Jxl1fDYEW79syKG93ha9lyOPlOG3WP6FDHHsrs2ki&#10;577gcGkzD1vNd+2sGo4P+a3PDHUzz5PUr0g26x/T8H+cS4mUI31HX1JO7aBs4oBgH45O1M9YByzj&#10;GmlhoSeKHbjNpx2sSzCpj9qn01cB6LtL0pnPxKFMItbTzmZjP2WRJkmv7FmFUaYsyt0dFMcHhJFO&#10;WxDHbupnlrSqKGYAXi1+eFm/jY2iq1lxBRiJ86188Mmrk7S6MbqNMt/FNuDoZsH3EghSl41O5JUx&#10;9kBm26MbJx9t6kWs7XM4YT39R9yWaRcnUK/zp2w8CZ7piu9X9btyokZAmWEg6SpfSGk0eUhDWua5&#10;1E05XHPrLtpJfA+IMw4TIrOyWS5N68pHOublT6TO1s3c9K285bEHGdvDcuH2+/gtkfKEf4sT2vKR&#10;tjxkQL6DdTbu+m9HX7z0ZZJZh5JOMDIPrbST+basa5NU9w946Q8tXlginO0p/6ALNJgBV5q2pTyC&#10;j7M0NnZvRoSDu1PPIVD+iUSp9NTZLB3qlpIF+6ahv3BDjF0itQ7ISEDQPo3qXUOpbtQkG72ktXpd&#10;D/frWl39ac0v72t186YeLje1ubvCRl/WkP3m4O02j5yudmc13w7r/mZbV7dVi8WutotVLdm/Tz45&#10;1nd//bQG7//1euLjNwy4++OyGQsMKOU7t3IQpbOlETwT8DhF/RudNEH2NejtvKbs7kMt833vOlmP&#10;AaGvcQdb2l4nJTCg+g4vbeDZgV8C1cjNHWweFkqcPy2TjAvtJOSNOjp1xiUdXNuJbyOZoFjLspkF&#10;1w6ETOzzD2lAGgNn8u7BAw66ZCG2w1jbxWVtNteMo6/oK7+k/KpGu3c13vx59Rf/vI4v/7D6X/+X&#10;tfzi79b2s79Xu6//Xq3f/W7t3/3TWr38l3X34l/V5ed/XC9/8Yt6+fkX9eqLd/Xyq/t6+WpZ717u&#10;6/pdr16+G9Sr63Fd3Yzr9m5Ud+t+LTbD2rHA0pd9gNPLg6eM7QzgubsUeT2c9aYsg6p6uQaLX5qm&#10;QVYkfFRf2/gqsNTTEv4qxaLYD3rGb+3rwPyAwQHG3iG33+/iie57fP3TAwPEA/b3nj5p7JHFth1i&#10;X98rmMNWfYTg+9785WLnuYLnQdDzMWDLlU59bJeDnZgF13CMj4/Z73uyjl+5JlB/q3oz14H6v/rp&#10;95o73Or2q9oyCnoXxg6NTyF2hjD+m+NcKxuUGSsbBhuVcl8GfGRk9uX7HlRsjpv6jd2uftg/qfWT&#10;5/XTi6p362U9v13Vr9MpR9OTuqZT3OLc3qI3x2c2KDTEUt767M96OrfvffO2x8XSwx1bZsjCWSPs&#10;82vTiLLdaJPHKPfrQU0YCacqyeq6ue0e4zvD2kg7Gp5og+Czwag+cEBHj8nEr5hqiKr79TGfhf0r&#10;OPx/8LxfL5/06vfnNNaljyTCA77HwybvMvM0o48OPd+KvN7WcI6he9M6XGAPNgNT9HpfJcYn6Nar&#10;LbJMUeEcGZTthvSOxGDFAOKK6okDGo1zP6sRjupNkocRrnCCnJN9vWPM2N8ipM7lQIYzbbIZ2daU&#10;thjQWde2wWFc/dlJDb+j/pPaLL1T8KrOLx/qYjWr/dPT2p5TnwHoI5xhNlvWFXa8XSDYnZ/Ftd4B&#10;+yLNEPsi22Y1qfeh+8n7DGofVF3SHv1vdnWrTfALH8Eb4wsbDLmjzYbY8IAv9I4LHJg0SpydHmp2&#10;+kkdL95jRcZAunioK3Tqb7HnHTbZ3zl2sWDC3ui4WI7qN3CGHzwZ1/I4rS027nlrgJ3yZFLX2PO4&#10;3dZ30Hs6uajPTwd519qUHqXfX9ChnrGjXz7xHWz43HyUR3Y344f6CoQjbbViB3i8eZvHhPv9s1q/&#10;x0DKoLm43tUa/Pdox8nZMwbsJ/XRk1WtP2TgZwU+X67r9QO+9WZL0/vY8CBfJ+2fnNYHZz7HXfVz&#10;5BiyG/sEs9qGdnQfL/2L+g7O93tTdH4xqLMHZJjRAS8O9Iun6E858VJ/3/6sVrRv//Ddmtq5R79V&#10;v/YJk95v/B/q5C9MmLx+Woffw4az361b6vdfHutsiTzf+b/Wk78G/od/oWaY2zEa9s0f5SC48PEX&#10;3yWgLJwsa1wrk7XdPOMJwcg6brBczDkRuGDJr6bAN0SPEyblSJ62BCX0MpfJQ3wv0jRFJpnwAK7a&#10;Jl0oiS9dy0MD2tbJAh0kF/F25lQl/fhLs3WBWVcdvPwFQ5gyiZM5S6LU7/R0EFfO/IJKkU3UEG/i&#10;yAOByEvaAV17Zb6072kY6LkQF0/0/AoP3egMDfVsyTR+TqA4u5NuI6d6saFp/xCy4LUuFaWnDPY3&#10;N0j6mZeRcAl2bRA9ZQCetlYHNzJks/iKDSjP5kNZ1UM+8pMvdbKRtC5wdUua8sc751TGMYjw+Ihl&#10;y19a1lcu2z5XC8tFw9ieOQAFnsoEbW827acO4MQw1pOfcnuFWeM3HkDlLktw/NXKOzy8G866otlG&#10;8lCPxsigAtNWaXuM0vlo2orI/kHXaw5NmSty14O8SfvDoGT8XSQ+KRNjjQtd0QKHRtf3hClip0N8&#10;jNhfzaMz8Piw/KnQ+WZi64EXX275waZpwyQIrezBBcdNgb9o246uAXMwS9AH1DW2EJly4enc8ifK&#10;AhO4t9eHZpsXX5nSZ82Sd8OkjooSWbhid/G5tHsW/uDov+GrLV1/orOyZSywnDgkSGsLptqI6GZK&#10;04pju4QXuLaHeipTbKqc4GShCg/9018cLY7cVrQe5b6rTFG6RZ1lqa8A1JVn/LLFUw7/ONZ4s7uy&#10;Co89pS0TYAITCSPt73P2nfR/QmwtjLRtm3FX4p5SoK9rA/OCc1hG3cil7FyP/tDaxLGj4/m4YSKk&#10;31A2ws6ipBx6xo4d8nVsUvf8MKW+wHw3rodl1rHNpKO9XMpYOfLLmLTtav/IJa0I1KRDgLRjRQ6M&#10;Wr3kpw7+Uux46zu2mAIjj2OG1ZX/cZywDmWQiY28gzk/zFNPuSiKPln2Eaja+Cflyi7NAM0rEzFo&#10;wU1lQtqcS3nii/AWJHp82fpcGVsVhLxlsQmXfm33EeZysJvrQG/oiy+uOhG7dtUOOWwXRh1xbQPL&#10;06YmAyQQa4+MB2Ttn172Bw+zO7uGh1nKYxvozuQN3dxRbGFL2z4iurKbyJ3b0iUt/fglvvPv2VIY&#10;l7RjJ+ChKVwa4nJplxzgiSeAWPliP9Liiyt6Nz/6Wl7byiA8OsPfcscIZYovOiYBU968ry0CNHbx&#10;UpT8gXEO38QlL9/wai83P2YjTxhyARPHMcU7iDMGkrddoq/KWE+ewJwL7Ze2gyS0n+OD/UcbxYYG&#10;eRikQSzP+Bx1U4Tz2LZpC33AS7rQEk06mCCZ2I1KhowF5gkK4JMV6Ufa3opc+lhkbnHiJwTlzn6w&#10;1S0NBf/QF59sbGMMTFNqj9hN2vIHX7lTH54ZA61juTD5CUK/ZJFPMfwjSjeW2D9iLwNypG8il2OL&#10;ScfyyKc/QCjzrzoQopdXi5txueMNIOYknz7TyptLvFZe8dU7fVFQS1My0khdQvoMIe3KZX/jf/qF&#10;9RVRVNento3qyVO94rsgSDsyWEc4afWXTvxTAoS0aYBNZFbdvNIupAOnXL7KEN/DRvqKfSY2Jlhu&#10;Rj5mYh8qd/rERyzTWNDLOIzN3ZN7Y4uvepffAKV6Iwbh42mEyd1T1mEi8DVQu/k/q9ufQABFpj9g&#10;3zf+YU3GA/zlKTQHtK2P43joBE+CcjZyu6eHlhPRZ7+oP31L2c1/Vbtvrqt3++Oab97W4ngN2Sv6&#10;4BT5T6v34bh6Z/9xDa6h++Zf1NubVS1683o6WtTJk/fq/C+e1Ed/6S/WfvJ/Yjx6YP12zpzPhvO9&#10;07o4ZyoZnDMevY8N0IPFa3yB2OMTje97vTRJLkAGJKRoRBt6KONqzMc50R2Yd4gdmcC9aUg7bbHP&#10;FgcdsAcfhtLW2iHkTUuHNAb25K/8mgaAru1tw6RzeO3Ab2xtx2he/M9ek6g3WtN/XTRQhjE9zDkO&#10;sNMa2PJ1bTc/rnttufw3tVnf1HLzXh3cEH44Qrbfrt3DRe3Xr2pz9662r3e13/2U9Ib99y3uctuM&#10;r8i2RBffRd7zfeQ6Dw4ypROoqxrkvXTgeY/WPosVKwKyo1CWJ9v8LxjZPYL0sU+VyFotyJ6vmIA8&#10;iK5lfKe9VvBdgI4xzY942h6g7dOegXjHm1+S9TVn3iwks0Yk2oE4Y0vHC1w/kJA79qGZudqCwQg/&#10;bOzrAZzmlsievD8e53191OsxKDnuZ0hq9Qrd+I9nAYAAHC2jXiM4wTSbCM/J9hD/X/+N/1X7DrfB&#10;ko4yq91sTOOMasCOaMaoPPQjAcNJbVmF99nx+cUGn4kd9EcYf1AnrDwnk0M+qnCOcj7e8wLl327G&#10;9QzH+w5ls6kdWEOOa8FK8JaZ7cCuf81MgYsg9LYuMOjYUzckP2DoHtbaIYPvlbOnHl3tYkX7uV+L&#10;6CHPElo7mm2PMTy9XK96NfcEk7S3MZ5Cx5fh+RjQBAH65Nc4ztIRnJV1b+odd7M6G0/q5LTn67/q&#10;ujeph3paq/UZBkNuLGZD+G61XU45Nxh/hXNThkxzWu8evMFqU1OKe3kgGD7Y5gxbPEX8TFqIb8Jb&#10;DcdjGh673dBZtrcMbEsdx+HtWPfbfR1Xhzp98A68NfbZ0hG8a21UY20B3a0zNDOUn5kdYtN9b1ZL&#10;bORnko93e2yyoe02deqB4AY58YrjZFBT+Pr425p696x8h/fHeoZYg1O/8YJs8L7HWR9YdVw4Rk16&#10;NXhiu9EWq5NaaX07IT3gwEr6lHY7hX9vcla7EwavnndozcD3MBOJWcn6Drz7w6qW2G+7uKvl/UPN&#10;F37SeV3fQbYnMzoM4/iYNvsEZ/g1Rp7xSb+WhE2PAYJ284syOvn+yaieMMifIudGXzs9qSn+ebYb&#10;1ZA27J/OWMjP8EVkoW23rDh7uzvsdsgddD5m20Ou3Sk+tv2QBemHpNfVX23z1dI1K9XbVb9+lR3r&#10;f/I+dvqNqp85A13u6wNM7i7rAR/yXWtPaccZ7dE7oz88eVaDj5mQTmb1nf5JPTu/rxvmGJ8x/w4+&#10;eXq+qpfsUO/vTphEGIaZYIYMSkcmsYtzBvLZjD7mIe66tqcYfnJe96sz/BhbPEfvk0E9myxqOP2P&#10;6OTPmHz+eR3v30SuH10N6/WLXn3x6lCf1V+v3ziFzofPqz9zEEJmL/sekZMLZs64iCrNRI/Putgx&#10;3yARush6DnaUG3LQwuUgk8nTzsuVsY6r24jIw8uxJv0eYpgtCwAHLUfTTDDAH3GsQ38wEi4PN3YO&#10;al45EBJOPkEBlcuIfMqkzSXtbkORvPiWiW8fbfHtk8rWbV4MKaOu8qSbERygs/gC5oRgvZQRK0Ae&#10;XQQuGWnZ35XbQ6WOpnVC2/oE5ch43MnT1smdAcBMK6O8vcTJnKZsjiPAMq/JQxkFGLzME3ULS+0t&#10;PwUUX/2kL0xwp6O42iOwlpaR5U4obpa1dQ4oVRaYZpGOskgzByEWOc6YsEy4MNIeNJnJRpKkf6SZ&#10;9iYrvW/rozyRTzj1tU3WJOoBMHYyDd34nT5KXjnkR9QEy8QHz+rxGVHJWJY2jzLwIJ+0iISkoeVl&#10;+zufWD82pUw7x4dFEEZeGgLid+TN6rPWSbtaLG5L13wDNEGSdNe2sbUXsPwyKJ40KTct785e6hIf&#10;EaYjkjaoZ+pIS9wu8k9bpl8GVxnEJZjMYUNbR3j0Etekq+eWT/RSJsuUk0hYOob1vAIkoHf6PCH+&#10;05YFPx2ItDiCW3gOSBmONZn8I584QfoWC+qnX0kX3ukHXLG9+OBmfGjr87/xF2URkTj8jb0EGqTX&#10;8pJ3VyxMX5NP/Ji0m0OSGRv0BeVImbgG6MdHZE6ctDiUyaLrX/p3YOJDSx6Os26WuoOa6C+u9UwD&#10;T58hnb5nfelJSzgx//+d/ZE1i2ztRl3pKItNm/cEqpt4lEnTsSA2Ndgm4re0EixnbkgbkU+5MhiE&#10;GQNU55RJv9XlcX4Qx6Q8oGVafGmkvxJLW3j6kXWIAid2E2phNufiE1tg20iyOwwVR3dzU2zWfhI5&#10;CfF7kG3rtLvBfBcTIo/ZNi+OY4NAeWWeIJuxUbD8hZOPv4jLFVmEE+cxSgNpabpm865gF/u2bSd3&#10;bEkdr8jUwqQtvvSjh2XgRT7xCW4mxNe+nW/IV3kMyiF6DiNpY0nkxzGBXNkkUeZ4pD94uKq/pG2k&#10;oWzEGdsp6+QMIWkAN4SPaWBGsYnygJ8qlrOktin8gcuD9yByqadZ8xnPxQWQvm2ZtJpk+Mi6a4/0&#10;V+Jcj0jQIa2dpCV966m37RceBHXt6tpv1DX1EDJ9zQLxW1qP/YC0sLQJOmoT/TLzGeWNwiRNdxc0&#10;o5d1pAMofQQ6VlNH1xnydW6zLdO3FMKYkPrQ0ecVTlx5pP+Tto4y+mOD1dLXyactrCcpYLEn8Mwv&#10;8hGZcn/kUp6WfPDJph0dhx99uSv0EsFIGJfytmQaXZSN+to0fRdYVz3tDqL9K75rLA7w8DApvjTA&#10;iz3Jxw7iyIRYeX3CQhL6c8DA0wfIyEtbxz8JsRtJ6Ypn2j/aKWkuaehbAoyULzIhX2xKUvupU0QG&#10;IF4uiZAxig8Si//Yh7msZ5t09KNPWxZ65GMS4rSjcDv72lc0rZFhXBMNR0nu4Bn8aQ3uvqpavgD2&#10;NeP2T2o5/6JWyz+s1Zs/qQX7t950S3tMaKOTyLIbsQdlw/jwy1599uambn7x07r7YlEPT735g/0d&#10;W5iz6Wva7jyHM30EyZ1DkcdDJ3fta2RFhu2wluyHVv1/W6v5smavf69ef3Vf1zdfsf+Zs69f1X6F&#10;3Cy6xh8M6zsX/Zo9G7A3fFuDL7+py/WiloNNPRnva/aUffLzbZ1M2Z8u2Af9+U/q8M3fqtX1P62H&#10;9bGmszfsSdk/1UfwP9Ju3tvkIQ0GbY2c9qdMW1rK7g4726ob9GDvz2zR67G5i/eAiW6P90tRN4c2&#10;dLQe9sohTHfg1jpdxgOqNutknyaTB3yZxBJoPe8OzGhK+/jFzTp6MrAji9UYhFbLfs0fxnW9GdQ9&#10;i6IB+9Xeq3l9/s2+fvrLt/X1j17Vz36+qG8+f1Vff7mqVy8Xdf3mbc0//7Luf/HjWn/xT2r7xe/V&#10;7pt/U8frPyZ8WbX6ho58Xf3tinXWkvnQd5+v8R0GXc9BIpsBbVB0h4OtiZ2TchiGK3lY6Rh5ZIHi&#10;kZkaaxG/FOqve0cWGnsQ1SNPTDLp5n3udL5ubxMLQJstPmWwhh7/sVtzIHbY7Ouw3tQWeh5Ipq+m&#10;A9hithZp4IctcubUDRrQ2qGD5zf+GCUPfS93tG37tfEAj82YH1PQD/RVD9w8RPRDFB6u+s5B5VDu&#10;xpX1ZNDVEpzsQ/xnmX1exiEHDPq+jmfF4P+bP/jV9iulvXsGXBqT1YfKu7i1P27GqIADD/GQETBf&#10;zP+w9yuZE9phnIl7jxZHR93E++p5Ww+NNj7c511pdXxS/YtJDS5wG2aFexQ/bu5r+7Cs9XJNvW19&#10;B4M8nwW1FsxiR7/IsPLUGIHHTcN6Omyj5PEaVHqKok9ZWU2HRxYYfszBz7cWHWtUo+lpTSZj6o9y&#10;+HL05fWMogcq2/42oEbyudvn6PVef1u3KPhjlH97d6gP7/f1wXSDPPtagOOXPB/w/RVhg8hL6mw8&#10;EEHVMTPwihX2LfnN9rROnKFZGXjX0gGbHrBdbslloFrvR3kp4GHPYOLPacsZE/qQTsjAw8rqFh21&#10;4TN0Hpw8q9XpeW3Hg7qg4T6FxsnZtt5oA+/OQhFvyRzRg58Bm2Fsu3fvZl/rxa6W+bgCDYZO6nnA&#10;ue1EOwaw/RJnBZ4FF4PwktGB1ke3XfQ7R45nMzqOhD1JnB9r6eGdjgiPDbPPd/Cuv4icJ0+gfXas&#10;M2zPOIeNd/nhvk87njP7PEfOJ5tNvQ/h8/WyevA/2a3rDllWS+rgaH7swc6QTyqPGFwZ0zxd3j5s&#10;MwD0fOZzxGD6dF3TwZQBF5lPB/Xkea8+umDQGSP3YF2j8QK74R20x5hONFxu6hLxfW9CftG5GdUZ&#10;vnXxZFrzZ1MmiHkt7pBlvsdl4UVn3+E/cyalh9iYwb6Pzc6ZTHoXdX9P58NXz729cDShI9PO/asa&#10;Xd9De1FPZ/M82nzpl01vd/WDZ/v6+DfO61+dndSXn69q+3Jba4zuRmzPznDkCMxK8hpdb2j3PbZa&#10;I8NTBoKna3z6BD84HdZkuqjh2X9avzj/9Xp5/Q/rzdXP6x0D7fyOuXR9V5/eX9X5h38DXtMavPcE&#10;+jYs+maUIDgekc6ii7SLocwBBAfLZsCgvK2WACBjkDHBQzmr40oJXln8eVHmYCO+44fEMg4Syz7o&#10;Lb8A5N8mw4M4dAV4KZd5mj11SGdxJaJ5rsjPhUuGVrcpMt2JlQtAt6nKr7z4VsYAeGUxxxUZWnpZ&#10;bMmP8pAEJ/Zp5YjsnSzKCzyLKWkIosxJVdpOGJHd2KQ4XZ56KQaWLH9ckEtEGbw6HUXIhNTysU5w&#10;lAUZfLxPnPzKajBL3tiDMheuLgRF6zad+kEWxNCyYd3IW+Y7O3PwJ5L8xKHMYc3xTv7Kqou5sXUT&#10;lA0cV7dx9rI9opO4pgniqXtsDI5pbWud2FAgZYK6q9uAiRtbWSgOsXZOuwE3Thkha0qC9osftfDO&#10;bh7OCYLlI80cOOFv6pdC68I7OpEWHp0JDt2RVZlNgx/5hBHbjuquzTxY9TItjrS6djafwxiy2iEL&#10;FuHCWvm1nXhdnegNX+8S8gDKu1XdlGuL3P1I0Nbpr9CxzdM3SHvnkX6pP6iLcPuYssY2rfyxG3iq&#10;rix2Q/0j+opCQWJgsT957x4Lb/EM0qLM/uklnrbTbt7RGjB/3MCquzrFEKSlax/NwZU0oK8eyqBv&#10;Bg+51BdQM56ZIC/dtKlBml7SsIDLA+vIDL6yuJ7QrwXFL1QWWOh5hWD+xy7Jmg+A/9Yl5EDKPAix&#10;ATCRMz4pnwwMEmj5B+aloVtYFuPK3clgfdq5G5sFJfDHzXbS0NdOXf+zur7kOGYbW0/6OWAWl2z6&#10;t7qCE/8VDqJ9Z8BazHd2maaosYsJ6nt3qL7V6Rl/Mi89Y6KOb2QUTFqbP/YR2sCxJzTbEDoEUBsY&#10;FckGkHqCAcimq5N6LU9l6fqJcstPOewD8f9WPnWOP5G2LHe7Io92cQwKMS77h7KGJkH9PIAELTjy&#10;iy3FE2YM7fgk9LS1uOoofw+O0q7gpUILN1aH+CQh7W+5ZVz6j/2242kydewbbfuELniWOX5n2U1e&#10;Ot041S0JDJarm/0pbU+ZsnbrgNjbALL46q6e0TEIDZ4Mg6PthFkHHJbJqZc6wB7LrIMstkvmWJHa&#10;+qELvgcb6myRQkkvPuNFOm1kstUrMnV8LA+TRhdp6A+hzUUTRHn7vO0j2LLoD7J80ubSISij446w&#10;bkwnymW96ABAWlm/ghccQsZXYv5T2MbwUG5phL4Npg6d/spk3stYBazbwcRrcYJPWS7SXTtaxyJt&#10;4njr+w9tB/lmvd/iBoc/jgOKoZ76riy7cuX36uoktDzlZdt7H0D8CHjKTBOZTN8gH/9B5o7eo4xN&#10;MvVs91zSMa2ODSQ0pBUU0t2aIWM6Qb2c/9Ie2Ej/ViH16hiBknnLdPgFEJPGnslCyzZRN39rT/uR&#10;l4R9Vf2zpiNtPdmHJPQe9RTOn4xvIMQ3CaYllLYjaeXoZbrDsZwASjMOCAav46ufecibgwNi5fPA&#10;obkDCmQMkL6GcJ0v1IJd4eZF6vf7HoK5Z+mXd2Pt/+jz+v1fbOrzq5sa3VzV+rM39fkXb+rNz76p&#10;9Zeva346qtNnNzXx5dDe5TW6qsP8una//KqW3/x53V/+UR1v/+/sUb9BnlntPrtl77llr3JXi8lf&#10;gJevp/e1UOqkNsiGQj5ptbtf1ubdj2t++zn95t8Cf1XDr/5lvXx3U5vNqzqs5uxTfdFQ8+ofHxda&#10;3W/q9s1VXX91U3f3t+wDvdsMxUfs13p+bK9Xw8mHtTz8aq3ePdTyq5f19Xpd7578Vn2AQ0y2A3zn&#10;qsa9S+zEKDW4QS8bf4lNhkjIvzSapsOWNH7uWgLXo7dCH5CbhgHPAyQnlNy9hV3zeCeNZBWf8rIR&#10;pJEJPF7pPhvH1Anku/c+OOjR2OIdfCIPfbx5Zr/1KxK+I21Zh9u3dbz5N9jqT2r31e/W+sXfrdXD&#10;v6j+w+s6vf4X1fvm79bVz/9Brf78H9fh5T+tzcNPqu5f1OHhuo6rV+zfX9JO17W9w7bLh1qxn/Yr&#10;m26rXcv6Vc3uIGyPA+aQkTiHoqjYzNV7+hiOpehpSu3E/hRlvTstjkqZNvRurjUDqvtZ990G+azw&#10;zx2O6Jc+sxdwDms7Uswem+m8BHAav0YGspikNut9bXe7HMi5PjzA33byIwqwbmwO3S10rZRDPmPz&#10;mQiI8ac8GkrwzjMPOe00aUpiD/bk6XiUr9ain62kLMEGHjxiakZwD5bttxS0itjmY5Ie2EERkB9W&#10;+OEPvt8cuK3qTrdmwO1jHMyNUj4i6CsDfXyxR1ChLSuvxd7bEHFQHHm/JRz8uMA+v7AogF8m9ZE7&#10;FwQDOvZmPKm7k37do+8cq8/XGG6zqt5iWeMFHebgQdG2ltvm0dQd1jlinCM0cgsmChxozAMW6dFy&#10;DiY6xzm8znHU8cg7nHxMtFcX4149PyF+71inF4ccHOlYb7HGnt32X0amH15UffDRsT6EwHNWJ5fU&#10;e+1BIbI8g/bZaF/r8a5WzFB+1XS3HeJLT2t/8qQOJyMaYYDu3tHFUIKuQ3YMHnTNobHdrup8u6QB&#10;GFAGQ5zM01MfhT2kAV+C/8V8V8trBqU1tp4MasYg4QHJUyz8KzTaxTn2vQB59EFtL57V/sw7ynrY&#10;RnqLultgo9Wy+tiwr9fiNIO+j0ee1Ab5jthkg+3muyk6n1M2RhYGuRX2XA7qDn3e4WyeMJ8gz3ZG&#10;HRxp6PPQ2Mr3uK2w7SWyPET3Yx4fXqHDjvbz07p72sPTdh/Hne/X4Hj6v6q1X5jdTZgUrHdaY2w2&#10;eXpSvemspuMpA/YQ35nWdDKp6+G0ltjHX1F8Z9oDTvpuisfh5L8C/x1t+jN4eRB1h5pXc+y0wukH&#10;+NNwiB/1CcO6Zrd0j/Otb2mF1W2dTRmsWE1/rZ3nm1rPPcjCjVxxHKc1ZpcyOjmv1eicDrxl4N/l&#10;XYP26ExuY1+CyIAE/IwObie7XB5qfo0cdw5Uw/pr+Nh7zwf1JW23vj7U7Rz/xl6fMx5/dX+smzeM&#10;d7eE0329Pjmt3psZg/1DfbJZ1Pv4xgcz6jOBbbHVbv2mVndvanfLBHJ1VdvXt9VbX9Ouyxos70lj&#10;u8VpTfZ/Wu+u/se6+/lPmUje1PLVulbXd/Vwd1o/ZJh47zf+N/XkP/qkhs/wUXb39nnHf/tLd9Ax&#10;R78N4/iEfubmjGwGA/utXyh2cdAMPA3ccQm0bOgzoIDo/JYAbgZY4dYzz5WNnHmJWuYFLfEcix5X&#10;4+SVyQEywXrmqZfFkAOOeNJqwBkzczAjwEBaVNvNAwgP1AxZiEBTuJcwcbuFWkLLN3Jbbswl+FFW&#10;8f5d1GzKTICfeh0d8rEJeRdsPnIn72ZwbutQplxh26aFZWAH2OFr9xxAQMdYXIMbKQ8nJgTHWvk7&#10;L0UW79oHx7ZSRpJN+0i7lSX6EwS7+Eq59Vs9opv81UUCFlEWW1jeoDV+IkwE8I27DWEu6xDFflyy&#10;iFwEH7u3zLRt6SGXC31tp13aKo0PSkeZqSy/x8NEgu0pfTfWsVmb73w3yyJifVGd1N0NkDy9884f&#10;BNyIeDnFGJg6wlO72Hek6cQuHW1tO9kOum8+ukNaHBWSb27GNnSyS6+Ti6TySyNtYBqgfs4w3CAI&#10;tyrprr0k5ZVFOvLmjgqAyuchiOXxH3Gkp7xkTCtr107KJA03/ZK2onDTBh8/C2+CjRXZKYhPt/J5&#10;uBNbuG4MEfJdPXws4whBmeRlHf0o38QhGEk2ekoPxBxqkE5f0ubiOFYTpx+0PLwlTywAAP/0SURB&#10;VB2rssAheHAZpyLWhjmwA0+bSFsBjBQs/Yw6VpGHY4SsrN4dxOQQkNh26DafmSqEUTHjGfU6P/LQ&#10;JT7jhq7lZ5F3PnqYk4M36pDMy569cT/2lDAX6HlMWLuIJ98cbFFfuWZUlKx/wptLuTuz60+CjX38&#10;1ANEFRSmvCKpV3yfoE+kULmAJ4D3OIaKT5wkeMrUjR2OE/ZR55Hoz2VRlFBmaAYsUKHNEOIr0qQ8&#10;B6QtfdsrexZiD7z0E+lqq8gBbkhRHnNJTxyi+PCMQJm0w04+VEgZMMWSVg4AKEt7kpaoNBKbsO1l&#10;YBlXp39jeNLWlZhw4shN8EDFtlLGHBC345l9MHsEMraJc5+2Cy5lNkH8RDyC8LDij7zFyUEd8Mgu&#10;US8qRl4Zdu2nj8lDsEQiDPkWFkUNRtSJfcjHN7gS8eexnY0pDx9lFCZSC3vsP4TUg6dwZXV8kL5X&#10;YG3djMekIy8gdSTZNCpwaQaV2DEw7ams0EufI609dW1lyg9AwOx35q2rnWwP8/adyEukTeWd+azl&#10;S9TI32bkZ1Vl1oTJUCd+Cx+/0SZ9lmmxR3QDxXZ2vAl/guspL8dl15iSyZgg/zCgHnG3NlCn2EQZ&#10;iUXN+GV9eRN3B6NeGdvJ58CbuvqhgmR89XJQkK4ChTmhpZ228Pp2OTS6MeWRB+XfQm3klgcI3dwo&#10;btpFJK60b8vHuyDDw8pt2grxHeFmbU9j4ZZzdX3dOo9jN4D4KbCoaBtKpylKmbrEJ+Vlu4PYZ1IO&#10;Wf7Et4TJS5yWp/IqT7fG0nfSR8W3zQ3kc+joGAyfRxuC281xoQXIoowJ4lHXdrfcO3Ok6TgQusTq&#10;krmMvGUZpIjTR6AhKHnqatNcxCY7fo4ZAmxy5Y5tmEiij3dgpTL7Lt8PdL8Bxr6Mfexo+YK97T+s&#10;4+037O2uajD5WR3Wi9r++c9q92f/z3r9b/+kBi/+HzW8++/r4frr2r7786rba2R9V/sV+wmcbzX9&#10;LvPdKTh39frloj7/+mv2OF+wH/oJ+6uvanvFPurVS/z0izrMPqyz/S3i/W7Nrv/rOr5joz1e1J59&#10;mu86GzFRHhbsnz97VQ9/9vv1oxe39ebFZb17va43735Rb75hT7i6qTV6rNiLT6h+SsMvH/Z1dbOt&#10;1dsl+7oFexr2e56K9t5jLnmCgWZ5f/tkwAZ/9aSm797WcPVvqLys6cd/uT4669fk9qxubwf1EgfZ&#10;zqZ1RgPsR2fU7dE3sZ1nHuk8yJqGMLbh2VOlMTW8DbYDDm86i/dVeU+Xd0Hpd5556B0ew+U9dv47&#10;rGnXDWzYs3tz0/GWcMdYfgPdH1XvnvD2n9fh+v+DLf9Jbd/8w1rvfpd96Lu6f8G+80c/qauf//36&#10;5ouv6tU3P67L68/q8n5G+KhevJvXly9e1vU3vhJpUcvDjj01em09mNrnMKpxPN9Bh4/EYZDbgIQe&#10;r+XQUrUVXVsIRR9vrvG/ZwD5CAawAwOU71yLoxJ81/rAEzVoaDO//OoZku+yM50vrYaih1g9xjfP&#10;O8ImfSFmNmhWk/zJ47c4+ZF2N+9dcFtfZbWRbrSg7WN1QlPfx4SbO+HoXojjgJyvikqPQU8JGmLg&#10;QD83IUEj/zLoeBBsIG+QbmhiI6sygKS1gQ1ZVI3BHVM//dxgDc1LNe2kfiNyeBoyIDvhN3/4682B&#10;29vhvJZ5bBODoFBeLqigKO1E4iC0g6p35ywlusV5fGRxh9PrSJttMyBB/uCKGIH8MMFonfuh6rhd&#10;1X5BYCBYrja19V1YGGE4HbBZnNR8NK4b8nNmsOPcQcWOgLEhtUfyU/if00jD6bHZ3CGrX+nwoGo9&#10;GtU7Olq+zLnFsMi3YWbb0uhbZzg6bn+JSNvndX56VifPIXDRx1AjNkmjupoM6xLjDe539fShVyce&#10;4BAuN/C6bxaG/fNdnU139WR4rCcssp4h23NGQD8A4OOYR18aY//DWEM618Hn1g8zeGCUoQc5yLE7&#10;1GZ9qN0Ku5AeOaMzYEx6m8ZpoX3mI5YsKrf+oEDn9VbI/fq+jsvbul2sa0lYUH+L4+WOP2y2YjXy&#10;GvLvtoN6TvudnlR99+RYvz3r1/sfjmv71EEIxwNnS0d8Suf7eHqoKYPgRgfbnQEf5kMI7gKOF1Os&#10;7wvIsBPlM3aox820Ns8ZJM/pwAto3XtX2r5ewe96Panv0JmHPh7JgD8Y7uqcgf4Ef/mQEei3nh3r&#10;gx9Wfe9prz5kd/Ej2uxh2a9bBriFPQMf2ayH9elkXP+zD5H/4lCv/KjAyoOjPpuNXY2JB7NtjfGz&#10;Afr7Hrw9dj7OV3W8w97Y8egOZnlST6nnBPdny15d+XEB2uVuP6oZvjGczOq983G9z6B/fhzXB+NV&#10;jWeLvPBzgI8ucTgf+bdzrOm8PoI8R38P7baLTX1AmNVFjX5thD1Gtb5Db/5t/Cz0fplHiwfzTb7U&#10;ssf/p9e0/zUN6mDHzuVpf1LPnkzr6fuj+vDUQ8NR3S2X9bBe1/16XJfLUb2kbzzc7evtblRn9Lf3&#10;zqf5OMQtch1vWAQ+PNQdA+vVfFjvPRzq2dmknj+5r/HZf15n3/+0xh/10nT+AuAAYGRf7jE5X0Nj&#10;g8NqKt+t4aLEEcJyGt3/TYUkqE7aRYqHPYGRd2zKAZZZXdhAmYsA+14WEYTQ9LKcyG7rL3Me/mXB&#10;KI51KMj4jRzSCpxyq2duaPFcT1hujFs2AZxHGawjviRaPBEcLLvNk4soZVSvOImxka5OmXAX9y6e&#10;3Bdans03da2fDQCXi9ZMTi2uCz7pZrEnEkGe8lbO6GdFy9FT1sIkYblw9RS/E8vg5dDhAi3zfQD+&#10;4erkamW3HXPICTw2JPKPNJPsZKXcd/uknYSDY5CE9CRhmflsGEUiKGeHk8Yko4/5Hh6GmsjtFBK7&#10;k2doyMI1B1ntJX/lkYcHF/qhc8sAY3uQ2OnvIUTkho6sTMe+pC2nStLKJk3vuEkbA1R2ZfSgILaV&#10;FlEu8ll4W9m0gcIEcTt84SSzCO/wpCd90xYqSEfHJPXkq52byvyXVts+oAU9NLDLY9+UrrhNlYSu&#10;zD/6U5eWZTIk7Idduz3Ka1lLJD7dyWwQroxE6adtfa/kiWMXr46GMZeHOmmHb9E3xN/lIQ51IxPB&#10;vJf0PdDyysENceSAn7wyDni1dBMpC2XSyYKM/OOhJMENqvIGF78JOIT5L9A6LW76FLhhrJzCxLNd&#10;AOXSTsKo53iTDSdXxpMm2eggXSI3ah0846d54m7MkpfoyVBB30xdeQgi7SKtaz83UAPme2npy45B&#10;8XVtQ9qBaA1++mKTbX54oL6Hxxk3gUnHjX83Vgtz+aH+2QAS+yuzY5N1gqbuVMxmjnTWVtImkn5+&#10;GyGfuyqsQLDPWe4Ve7bw2Lm9Hjft1G2TwU1daWl/6kgnbcbVkglfg4UZx4ULS2FDW9s9HgSqqEgE&#10;h17XirqLlzwd67SXdbWrsfAk0TcbYWGklc2+KbqHHNI0nX4BXjcfdj5Dtmkry72AdfoYx3/NyAe8&#10;zq9dizl2pn+SzyacWH2UqyFMAN/Dn/QB8QmyypgB7NuHc9Lp+kHqcklL/QKyfqBcpsF9pEVB3ssI&#10;XHrxPS7hne7O7914Ip68PUzOXChuix/aUYIy8t3clzWDtLRvC/v21fW7HCC3smbso54yWV0b2v8t&#10;k3bGH+tBVzntawZxM8eDY5R+alB+aGqT/GhDHW1vUQa4MAHuAY50LevaWp9tddU39Cn7sdX0MfXM&#10;kl4c2xc4yZDUH2NnAZZDN3jgK4swx5XYhbTzpo0XX+Pq+KYPelEe31IXaYBrsI3EOQPfswi3JRnz&#10;gadNiaMrl7E0DV7GquwlX0g82lDk8CGpjursJY4hPkhQTtsj6zZkiy4UhU53iWfEn7QLOJ1dLJBW&#10;6gkn7ZotjI2g3R1I6oMWOcY99jNjgzTMe7VKPcJSqcUz74Wt5CtPf6CQXtpCX+Tq2rPr9/YDDw2s&#10;Y9sK8wcc9bQ/2LYG6UUfA2VB1j4m5UFs+2dsExgmTZ34d4Kbdt91vqzDhv3O+vOqh5/X4d0/rMPL&#10;/3etX/45Pvp19U57rIE+YjxfsYad15YB5varUf3yxct6/fm/qnevRvXmOKmbh3Vd/pk3QH3DnuLP&#10;6/52V8erq7pm03A/fi93gfUO96xpF+z7fl4nl/+iDpc/AvbPazv/H+vq8z+pxWf/HXz/v7V88xn7&#10;r0UNb/yQ4Wv2VwfG0d+iGfa1/uqurl6yj65fZ424gPZJnbjvwurb3awOr35S13/2D+rzz9Dn6h/X&#10;8e1P6vjNm1os72jTK+wBf4w4HbvD2tXqYVvLB2/2WTN2sv/FNgOdcuTH/TAak9R4vEX/Y40WN/X0&#10;8Dk2X9TuOXu7X/mr7NfZS97/slaHP6rdDFmmn+SJuGPvI9p78DhGxFcJvrfLsw8f2POgxXfOeaii&#10;Ox1wcj+E4FNiPQaGYybUIeXajjY63BHYbCHr3jsMb6/Y622w96Kub+f1+u5Yr+4HdXnVr8sXr+qL&#10;P1vU5z+/qq8+e1tffr2rl28XdfeOwEb45hXt9OJHNf/mq7q6flPrh9s6PsBj+XXV4p/V4N0fVb32&#10;DsNXOAv60u7eSFJ7cDwYpOPnCUV9d4SN8DWfrFKXjOd0aA+IcumQSXrYpeLoFycFyAR5ZNDMe+40&#10;knZiInP9cMRI+ptPW9ACjf3soCQ8vLIzeGfliM7bRwaoM05Q18kzHQNZHnk3IL8casfJ/I7V/RBC&#10;Og28s9e0jrj+5b9dyP6SY0QrMaD60QWPFJVFnuIrlrx8jZcfmcjcb7lkQkrMVG/2FAQP4byRyXWg&#10;P376NOg4+V76ecYFNgBHD/jy7h2swCTSY3Dy0W3fHbdj4/s//5/+9ebAbT/IG7owpEw8ycRJAfRz&#10;KwAN8oBwqxUOuKjVflOH5T7vBxs6utSUthjSmDM28We1m4xRhk7FqHHH6H9D+Bi8HyLo09mxTlDq&#10;KSPa2RQ5GSSmzKqj/jgOMR1s6pyG886rHo3jHRGaYAB+j13Zkc51mE1yl4UHbhOtN1rUJa1+v8K5&#10;HjY1WO7y7jDvmLunwzhB/yZ4H38wrNuPjvVyt6+3DAS/XPTqMxrnhB32J3bWZ1smUvSZ7+puuyu/&#10;VdBj1ziFV39K598+1GE+wkbP2R1Oqj9e14rW2NjpDhhW+9WspqMxG0g9GZqeMHj2Bg1f/Otzxd5+&#10;OWEXOhshPzpksmD23jBr35C+s1GRd8Rov2cg2PmGwM1dPSCXz7MPt9vYY4J9TomH7vRw3sFhXVPa&#10;Z7jxy59neUlk72RXDyMGB0aOLTOJX5a9wP7fh//4ZFhXdKLdAzossBmy6ETn7IRn3i2IPqe0ycfI&#10;8x6rjvuTfs3He/o0mj4cUetQ38URz2akng5q79daGdCXcz8ZzADjAWhvVqfUWVnPrrCd1+fosQJn&#10;vZlnYPDrq1v0fYLu/wvaejJ7Wv+SQfZ+vaz30O10PEXPcZ7Tv0WHb5gYTteD+iH2W5/266fYdf2W&#10;8RYzbGbjuqaz3a7Q6R4fQu8P6OBPzsf5Oqi3VNcQzU4GtWVlvqX+hsa5nzNQ7t7Rlvg5cth5mxHA&#10;/jCOL2/3z+pD3xv3fM1shczzVY0ZUM9m27o93dWCyeAMvmeswrZ0xA098fxMn57Ws8OkPjo/1JrB&#10;/4EJ7dWmX18x075ajuvNfFmnq3kOJ3e+mxCa4+W8Rug48AMdT9CTNtvvrmu9fZVD2+3e99u9D+9J&#10;Td7/P9bFX/m/1fQ/ea9mT3xXH3bQ32imHAKoDwppn6/f5cerHJDYt4whnXk+45v6gm/ewdfDZv7n&#10;PR0OQJBw3A09F6QZ4MCTRzYzhhiPMtNcj4sWgjw86EuecmlbIB0zGQhJu+CUpova1AHX8cnQDIrN&#10;ZdqJ1wVKM0pCC3zcOGK4MLbMX2FFcWFsuQc9WaQii5OOg660LXNBKanUpes56DoWPvK1kEv5E6gT&#10;mDaRqUhBbPLW0y76lXBj67gADk3rEzuJhD9w0/8enRZHPmkrYu3S6a7MzvlOeOJmUarMQW7kZxjK&#10;HVvererEoW9od9symxjSypQ0QX3cvMjadvcSrE/4qJ98LQMtG0hl8S6fbPLJR0fKcuBEHa/YyzQF&#10;nT2tF9tRFjTywoKL/bWJBfJuJscGz2rm1UGekbEVyPJuM53Ni/wUVJrStjJw0Tu7JigHcdducV3L&#10;rSOcCvITVVx/W4odQVRmg3JkcQOS7Wia/+k/0Z1g3xDXA0rF8rLN8ohRd1GmDm7q3AQoSw4xI3RD&#10;K74uHLwcFFOunezDlstOedzcx6YtjGTT31t95WF72pf1e/0mfR9ifRzHRUb6onnSCZQL6w48Saae&#10;NOWhj2pDcbI+A+7je7EDcJvF6VG8lJsnpF+Ap231RedHP+akrvLMHRXaibQ8NYD1IwN4rg0dr1TS&#10;cuvFl0iLZ13fCGAydQWRcTzwUbO0EbH8M7YR8risBAh5RJukBNLP2rKMQSaJ5Wu59VtRHmWWvn0i&#10;dYjEkY5wD8Bscwkot+NP6hBLVzrWMXiJagPH1qaJ087U7Tpt1x5mOxzpx9esJ75jsoLKV/1EJEhG&#10;38tFeWdfcZRPXr5xwure7ZO6wF0XZwwmjs9QrhzWtf0dh7u+KJ1OjpSTlnfarDVexgbi4IHfokSe&#10;lBuD49VGjZ2RvZsLrBPZSXgood928kpfuHOmyBnbDGQN+RNjIx9w9fby4FDctiiJrOeI9feMy9TN&#10;HEJxZKc8fbjDVQ46t+vDXJQpS+RqD2IT1EWZTItD/fizuE3NRmcy/ogRu0DXMdl+mU0K9exzHr6G&#10;BmiimlYHbS9O7CqtLk0cX0YGbRWXsKK0gScrnjH6RC/TBG3s5Q8swu3TqiofYakGQfnH9m3d6C+M&#10;S3vLxrzjg5n0IYEEfUxexraJ8mU+BRh04k6P2F8+1vUCruyp29JplyjROfpZJj3qScfDOvupbZKr&#10;wzOWFsnwJ592sox8dOSyfZTJts/de6aBd7aUgGXxa3kCV+7IQ6w81o9yEiUfW1jPsaJJpr4+0NHp&#10;LunlQ3XUS1tIOyXN5Y9k1slcQD3tY/X0SQlzpZ0sb2ULWCLC4Gm7O6Z2NrNeR8e8viztLh8bfftq&#10;eUV2eQjzj7jCTGv/tq5t2l0WR1Zj4AbHO9Hlqx/GXsgZJOX2Ahb9CJ1/ZW4CJ3mLLAOuDTVet8bq&#10;+o7kpG/78D8hdmgzlus/ytzpblH+WAj86IS07NXcN9VA1HFp92pfr7881uu3rwh39ebPv6kX//Zt&#10;fUkj9Z+8rJkOiWEGwy9ru72q/Vf/puaf/YO6+voPql7/vA6rn7G5/Ed1/JPfr/WL/7ZW539c81W/&#10;ltdz7PIaP3W/9EE9sL152LKP1EkZ1L9e7evl5Vm9uiR+cV83X93W6nJVy4fzWu1Pad/TGo8/Zq/5&#10;V2vwnR9U/+zTGn/OPurqz+t4zg55csce/xdsNn6DPa93k03Zw7CoePWjuvnmT+rF7RpbvsLuvdyY&#10;4+HHZL/Om9F2J71im1pj9vWrBaGdHI4sYHvjE1x/TN0NYznYoxV7021try/Zf35dd71F3TCx9p5N&#10;av/x72S/urpfUGNTp08/qdnTp9Rr7jgbD97SRj7u6D5fx9njM+xN2T8eCH2ccIRD2TyZnxnE/PDj&#10;ABv52GXWG3dT9oDskbcPNPCC/du8DqRXd2y6fv4v683nf1y3n//zWvzyH9b9l/+I9vm7Nfjs79T+&#10;J/9tbV79D7W/+oM6YLP9Lba6/6Lq6kXtLr+oze0X7NHfYDPfI+875PW1Y54229/jG8sh68Ie8ypC&#10;MJh4QOgPdBnTcPwjndm5ThE9lxmwsPGgyQMk37emUsd0dPGPBBJkVNO5U5/W6s3HCODJBN4cUAGF&#10;juc0fZzY1yvtWKB611xzP5k4h2asZUDwkV1y7GP35SOffuxBPXzU8vHAzwu6dkvlpZiAQgzMGZvh&#10;3d3h5v13A9opX3RVFPB859qBBtJGHuiFH5iKKq30UepmPOKP/XigLgHyJ0ZCcvEI3p0XXYDpA9bT&#10;TvazHQZOvwTgD5M+Jrsh4VOR3mbmPxn6Mch8pRT5/i//xX/RHLgd+ndh7MviliA6hoyJ3ZCrPX2/&#10;1t5VRefLxI/RmtsIocmKfDYd1snFtAan79Xk6XmNngzzUvkL7/KajikjPBnX4XRWW1x/fxyxmMAw&#10;FyM2ve1jmoQhnvGE1ceTKUyheY8yhwXie2eYo+xhVL+GjJ+eIOPZsV5iqdV8Vx8uD/XxeF8nfqCB&#10;lvER1zGNMaYxVMFV+pYOud4tanP/UL2Hhzps7BBrpFnWOR1WPf1C6ICR8J6V9ztmTG/ZvYDvpI/s&#10;wwkNiBtieCfkIR1yRyP5TLKPjPq1iwk7ky1GW7CD8ZnuU2R10exXrEbUzu2JDKYDV0F6MrzIxfF6&#10;DDIjP6DAIDYYY8vxFvmWtb3fVH+1qQdwvBNtiOOOfa/XqS/Tx+4nJzU+G+WLmYcpHd7BCDk9jPO0&#10;20dzbatTGt2X/fui/xvYLzaDuiVs995P6C3J4xpOGTwpPyDjBvl3Iz9+wKA23dTifl1LBv3+A+2h&#10;MzIDnZ3Q2RgUtcOemXU+HtTSR0CvD/XVfJi7Dge0x2vyb98e6xWe9Uuc8u0tej74mG2vTqn7IbPX&#10;e+yC/kNWAdOzJ3k09oPNQy3H69pMvV34KQa3/bydeFAz7HbBLLajjW/w+iEj3smKptnf04ZLLO2J&#10;u3/3dUGnv0BOnw+ww3r6vEfm/fCseukhd0i1Z5Bf1JJ2xzRsyLAgvSuDFnohQc3w3eGTAfbb1ms6&#10;0fWrVd0vvDONgZx28462ob43HLKx9HFR+gA6TZ95sjzNwLBh5+adc74Lc7O9re3im5oz4cxoq/c/&#10;mNb85EldsRvRB3v0Ad9pt/XjHOi33GzrhvCG3eeIdn3eO6mzyVmdfff9+uB7T+s73xnV8KNZHhtz&#10;UYtrkKCd8L238Ly66dX6awaGt1Xv0XWnz1W0ccMs5B2Uifn/eGUgIjjmeZl1bIRckzGifptM5S6f&#10;sYt0d3ULfuk7CNsUbp69uyO/GlDmxCUv6zq4eTDknOCvhzTm42ZUuvpgiKkj6Y6f8okTXgAzSLby&#10;iy9uBuCOZioCJ9/pizvk1y35HZEvKMLl39Z3wZWNlbzaInnFltBVDg+6rOuCi2wW19ax3M0L2Uwk&#10;yulvG1nESQyYtKyT4B9gqWA5cfgbU9ciD5Y8VDOv34pqYAj6VoY65F2Meqm7vCNkSz9tZh1oOOGa&#10;dz6OIOD5cmVtKL/OF0jGVo5zoeMlbWlxpbq0SMQuAri+7VdOWtHTC4D65QAJOg794nRyRW7qanP9&#10;wDbw8oDNg5LwoVx7a0ftLa5paeVwhnzaQ7g8BFiPKD7hEE0m850waFgWnzJG10xJButLExx9OjwJ&#10;8pExoEbXCNHCia3neKOugkK/TXTtksNnksoSGxJyqEmZ+PJNO+i/yiiOfMSRhH/AkYftGdrgZgwn&#10;q8wNYlPP9hTeyWc/8XUnoStcPPl0+oAvrfgIV+fDodPSiq9SLq/ONvFFaXDZzraBduF/AmwTa19t&#10;lLEJftqnax/ZK5dMPCCUR+wkSJ4tLPISyyOHs5RJW7+RlPRiD2jqQ7EJl7TtpzlYkRb5GWXKYojP&#10;CDeinnH4SdxYAJd81Ee7y9A28weQHOQLkjd0/bpkDl6IxTGoTx5LtT5l9pPusr87rvpIcPoKNLSX&#10;dGUYP4C3/IV/uw1jAK7ASEdm9TYGCXBjZ7PQUX9pKpPgtF2LGzsQlMGxznzahbzymY/NpUvIQYv6&#10;Swtiqqw/K670xYmI/gGP/49tKR39xDuyvITrZ7EXeQ+XIx9/POww7R9lkJ9I/gBqnc7/Qpty7afM&#10;2iv90ix1c8BCmfj2ofg4eNrU9Z1k+773Dn6hgWzqkHJgRE1boIi4OUwmYYjdoe9htOXpp8KBRTdo&#10;pb55cb5VpwvKG7+HR8Z/8eVtfeWRpkF0/mgL8VOHdPqGgXTmWi/qatOMFdRxs5IfW7CdPxREF/Dl&#10;Z1Ze8RHy2tYr/Im7fpBLAHUjH0HxIn8nF3XSdugdeuAoI6DmIIe0ZeqRNQXw1GvrBmY7kE5bgRf+&#10;pO3Hsak4thH5jBMUZ5y0jdtyCauHeks7d3kCtp2UryuXtmuXHKKQJhk5MvcQMk4A8wpfYkMOfEXu&#10;bCEClzbpfCxzBuX6fMYmkGRtWX58kTYhclPe2S2XtCVq3KVb/RNaG6UuQZSGeBNrU0l3Nurs628A&#10;6pp7CuwkwIRHDkL81KS8iBvCTbrzt6YxUzVtYp/JGNiG+LcXeJ2PxLaWWc8gfQta2cKb4NXFYUqZ&#10;tjPZjVniZ24D6I+Hj/1am7T19C/FyCE8+cjU8gtZBuLI4WZQ/h0cPLPBBZBxwCxxxkKCPtGtU1LJ&#10;C359jNBk2dzf/rQWX/+4Nre/qMHtV9X78r+r+xf/uNa3v1/H2x/V8O2/ru3lF2xfflG9xb+pq+GH&#10;Nbh4v84293X7+vD/5+q/fn1btvw+bPxyWGHHE+45N3aTTTZbTbZItA2LJmRTNmCRltTJT37wu9/9&#10;B/jZejFgwwZswQF+MEyAMg0IoiyxaVIUSTPeDrfDjSefs8PaK/3WLwd/Pt85576HnnvXqppVo0aN&#10;VKPCr+acdf3lK+IX9XBzV5vVVd2zflt8ua43V6wlH1a1uF3W+v4GhV7RF1jXZaB/XfsdC4Td45p5&#10;iKZ3U+u7bR03n9Zo8WkN33xVhyWruOG8+meXNUFoY2gdPppV7xdZHz1mLbnANtYvqzZf1Gq0YZ39&#10;pGYaJWUXp5/UcHmFGd5U/+779fqTF/X66o71+qe1vvWRSGhlXe1HBQcMeuLerXq1YN2zxlBcMwwQ&#10;2hlr7NGTUU0ZcHwhko6pxyC4Z8213bHuQ6l+/NHTbxNPIDw61tn+8xzCOExYr128x1rvsu5vH+r2&#10;+qYe7nZ1fXZRU3er6BjDMWtmlZYNNdaXox36WqNX176+NmlH+aEGoy22tKnD4gGd/D9q89V/U9vr&#10;f12H2z+o5dVHdYsOXvzk87r69D+tV5/8rO6+/HHdvv6y7l7f1t2rh7p6ua2r5bEWG18Z1YMm1mh0&#10;rt1xRL8YYHvELIo8qHOEeTePmkmEodk4y/vTyOvpqKC5j+zcPvEVJxraABiHnvgGjC5rWzqA71lT&#10;no3BW97DH7DmpTMidezWDtb0gTgi8vM1UtL9LGikZZCurO/Wpp2P+NY+y/xCqHXdmIqDcFDE4ZzQ&#10;0R7nYo4kykPgrUYuVDT+JEG+CTgdPzzgq6zso/Km6/E6xjEZ3LhLTvSkWDzp5kcYxCkvNujmoJtn&#10;km+2B8xkyw1ET0wqB/um6zHXn+YNcAZ+AyBfqgWf9MmXjxX7YYvTBlltPM2GfeRXqT36IL2FdhyI&#10;+ztuWP7Ob/1Ws+F2s2LxD7MqtTkmKQA8kD4d/cLD3n0KGhtmd/l0umDEYMV+Oa3DI98Ftq/LDYbJ&#10;LPICIzyn0zwbHerPM4P8s5fNi/UfzsA3PdU3kdQvweQ5dH1Cp7pjtT1AijOF7iiEEg/DERN4VOfj&#10;gZsH5LSMoBSDk5rBaFKb6XktJm4LHjIJPh/gBC4uav8YtU/p/L0poXkscQNOvxKhYd9t+rVeDfOh&#10;BTuvluKm2WrdK/pf3TqbQKiestM4dahuEuJhcAI4IXgc4hj7UzrCgA5xnOCsZuUz7r7cx0dsjznL&#10;3auLCYpnNPYXo7H8qTy48XFWN3LcQd3AwTXQfm31F6jzfDasm7mPidIR73BNOLDVelfHlQY8qLFf&#10;HD2j7fmgtghjO7yo0eyshp4jp67W0h+smNB76m7C4Ki+RhjMLE5MGpsJ0zGPW+7c6GPWOMRIRsNd&#10;zdGdlnkNbWtm/z72ea0To9Pn/TLIxS29Mc7u15DN+9CyQzxDbGOLg1iAZ7ra1aOFH7Hwi557nBO8&#10;rA61uznUAjyeCvR5eWdDA/SMBJFTr36ZWc3gbFk3gwcc/LCWG3+PWNPmAxPBXS2pd8VMww3OD+h8&#10;2R2HzvmjQT2e44hhzPcQ+riyzmu7wrlC+62zpId+zfVTqKmHnPaHp3W/dFf6TW3OEUh/V7uHoSRh&#10;h/ZM8lxFQudgsGYS9ys1vvxeDc5fQ9F9bTbvUPRubbDn3Rr5rNwoQ7/Y7hb7dC9vim8+Rwt7cG/p&#10;jK8R7U8fkMXigD02j6kOGFAG9JP++bDORrP6JWX2/h5b7lPXp5+xQWxt5bsSr5Y18WMi0Hgaz2t6&#10;/mE9+eA1UP+ijrdzBtxfrOmz+J5ciZkxPXyJzf/4/1yHT/+3tfviV+rJ7GlN3sPMWSRoqW4S2BU6&#10;tmO9pM0z6FD1BzrB+AXLtQXKnHwpVpL548QlCwYD9+JLTLFBX91NHB0EzMxkhkBR4tRv84PXS5gg&#10;aOLwZtpK4iRKHWIn09IaUGL9sVcGHgCkN7vmXuLtcJqWVu59f4vO3aoZDAjdZD50ARP5kO+EVJxO&#10;HCMvgu2LK3SmQSLrWUe8wpKXNrm692sltHndhob8CZs/5tl221baJtj2HFgnwbYjS9GP9byEJVgd&#10;0ACkLQEEFrcRaXFaN2RQLr+CKAvzfH+VsfIOLIWWh2cv8pRT00BymgUvseO4i5HICD3ZbMdHJzvb&#10;Frd2FzkD09mE+LKRKTxltmMT4ck8YzNM0N9if+1JEfOUbXRgXeMWtFF0Ax95t/Cdrr0NfuG8WsEG&#10;n7F0kiZq8Ld1zQ9xbZ7yzvvjyPdElYO79pbFlY0Yt20oK/F39tv1pdAknHZOFHsSgHvxik9Fv9Uj&#10;QESRWffIlnRYbkhlAcjPAr1tE3eWBmLzbb5R6JAGs1pYf3+Ttm6hEpT8EUb5WTHptq30C2PK1K04&#10;ratYg1N4EZHvhnzgrSsuY5PCiYMAibliz7YrfFv/5wR9Lc+I2D6eS8a4OvqUaea2yhSZWSU4CbE5&#10;A7iSJ5z+RBzYXKYxtkN+dCcMsTYYuZF2aNGfmM4imbpZRJPsaMwv08SOyMFhvyPPE0rKxEWj+PSp&#10;ykv/rXo9QSacPxqoT4OyVcZuijkfyRyASx17L23KU1KkyQ2GkCGcfMgvSemOzbZy1tcof5JNv+Xe&#10;MSE2SGZ8goWUpc9Ci43kcWDvyTcraWIVadpM5esVP0x7lh9gMH3Zi4zO/rLRTVr/p2yEVYcbYmlw&#10;k085CisdXkEjoDhMUy+2THxGHP2T9mRwfAnpt37bQCJ6Ji8+Cbj0GeLYocrw3jaBE1Yc0pONhqZq&#10;5CFeXw4e0syk3L6pLtWJMk+2dQn8j7xtRt3n3nZM22bbRqZz3MevEZRt5Oo9aaNcJMQfm/aWsvjk&#10;9r7zn7YdWVNmG1/vf/HV5KUIGGXR+fKcqFTvNiJe84QTrxWom4as771JAcgL7eaZtk3LxNvea5OC&#10;WND9SKe+07cF9iJfOaqHzm+Ex6YocnPj2ry3NHLvuGU6G4DqjnryZHZgDMBrK+lnBHWs6nNaXFgD&#10;6W5cdhouj+IIeeIVjzfaQktHyoCNXMWvsrlPPn9sR/xdiEBFaiAdXZJv27FHLk8zK7Mstr2sK7wE&#10;e3nfpvOjWhojFo+BtPynr1gmni6fe4OPUKWftvI3ryH653F0K13NbWNfXPa/+EzCW/1QFt9hu9RR&#10;hp5ZCAxlZnexhhj7b8u6uqEVuhJ7CWN5KnEFScuO8KQjM0J8GbCZV5IUZ1jzj/Xkg5B3ylM3NBh7&#10;iYvIEDkTpCv8e5H2ibL+fa+ubn1Fj+8rY833+qP68qu7urna16tXu3rx5cf15uVV3W5ua75f1vzh&#10;vm5Zl6/WT+p4841azXb15PH362K3qfsvzmv90T+q5Rf/oBYvf1a7xce131zVzhfmU3+7ua7tYl3b&#10;hy3roF3t6TQThOtJpwGTkmH71Rz9x/1+zLjUZ2xxO8X3ePfwjw+MJy+rt32Fbb2q0+wV+V/U9tOf&#10;1frq+7VZ/CRPl+1YN21679Xm8lT3X53X5z/b1U++uqjrj3qsvX7Iuux19V9e1+bli/p0vWeNxDqL&#10;NlyzsnKvvo8quvZkDabePPAynAxr8px12tmwBqzfeotdTl0dWXMNGeSGrFlP0L6dT+s4YeKHkjZf&#10;PqrXny+R76rW65e1vLqr5Ysf1PKrn9Tu6k31J1/W8fybdVl39DXW5XRi37m2B68HUvbLh3pYs3bF&#10;qfjus95+ytxtXHvW5Pef7uuTL9DTT/+wPvuYNl6/qVeEq8+/qNeffFQvv/yTenj1ea2W98hogR7W&#10;ddwuq7cjHFeENXbNKAVet5v0QX5w0VNV2iDL75ye2tGJ80EDBGG8x8k1fgbB6Ew0vBFSg674N4zV&#10;95R5kisfn2RyIG9uwKUdkDd90MMy3NOf3KOYUerTaJ6a86OM9o+BRi4d4CW7sXn+eKrMg1oicmNS&#10;4JxkgxZS7UaZutuDwxNpGr80gNOBhCubiNDytv8TJMsvfLaoCfAugD6FyvKkbPyTTTAEIfu+w03a&#10;M+ZYTl7oB5H3QCIq/nrjph8O/aA8kGMfGbo3Y6XsNXHvI80ZUPx1gcmYj7mmf7ftDzy8sz/Whn7T&#10;bdy5DnMfzY1C7/NBCnnk/+/85m9W79d//ddPn7z4GXKgISi1W7nhsCa9AkmPTn1ike/73Hxn2nNG&#10;kclwWofJeVZ4vcmidr6f7ZpOoKc+gyGVB+Ef0NGmlxOcu++7ghIM68n0UM8Q+ua+X/9y3as3+3XN&#10;awsqOHE1IEcaHRT6kQafD87RTgV1pAM5O5xpaWOYRpn7RY3X22xiHS/mdZjDMDPXiRs+nnIab8tP&#10;2PpFii3W+8AMpr+Z1RkCHJ7hOIarmu+G0PyoVucDFoP7dHR3jHs9+CI+QseQWZi7nif4V0Y+7neC&#10;Dj/7qnd5kR3qdZ0fN3XBSL0bj+sK+ZzW4GZF7KCpwTlZqeGMCS1GctqgoC3yaZT/DnzPZ/16DW03&#10;dMzeelEr6677WaT6MQA7hHtrx4tTbRGXG36PkNmMWfiGUXmDTP0sZyaXzGrP0OOYxnd0tsMAXdKm&#10;G7K97alervo4R2Sw8YQb8piAZ67+5jWXzv661u7Q0r5dSCb6xxn2gXyYyf1FbOL80bZewJsbSDfY&#10;y1fgnC59Fx545qN6F56GlP0Jjvr+elP9FTSoQ2j3pYj9PQ6Utk7wfDqT6H49IfKR1yWGvsWBeqLS&#10;Dj2Glqm7xoxsPj+td3qFvnvjs3rOZHXUO6vNaoBM9rVDVmusv0/6hL3O+uf1eOQR5yX84jwov1EO&#10;yze19kVUm10tnFQxM9QXnNCnHdjPAh+R63H0YT06f1rjixeI5ZqmL+u75/P6sPdQH6+W9cU99J18&#10;3Be7PM5xOnTGMVrwkd0tg+DFuM4P5/Vsuam78X29nCLLe/THQDs9Q05PYWD+vM6HO2jfMhiN4PdR&#10;nT9f1WZ4W9cIefTKLWdsauIXZ5/Xs0d/tn7pu49rNfpuLc6/Wx/+2l+rP/8XkdlT35TQLhRW9/Xx&#10;V7367Ed/t775yd+vs/P/eT361V+pyS/A+yVBW1LXXC7g9HhOCOLczIQFN1jE5+MKudCpG25OQg+Q&#10;7YaPE0Kr6ewta31XHJ2VdZ5e8bmmCUbK2mYdPFBtJjX2r2ZGw3/gdVwNAT8PGSzIt13bsbnct21Z&#10;x4m3uH15ufD6bPthJjxU0Gk6qbJMJy1e0UqjsKZFn5MIlDF2NPQ3oAkBIOGk37Tuq8Ptu2CkSVMV&#10;RjPrJtpOgjs5dHJyA8p+3iDm3nxk7smCwBC5GLROFnfCIyfbtA1/oBOvY0Q2xaynLrhc3Ftm+7mI&#10;HcyloZtQSr/yMWndLDyIXSwFjmCZV2gTH3UcsN7mWc80Ie2Tl0GTTLu9bUizQJ4OEWeU5D1RdGGi&#10;vY/9UMc8eXKhoDzMFqe43FhwcugE3wVPbALY8A6sE2MXrKbdGBJvM8YQuJdWSfJPFvbAplnrSjv0&#10;aafyok3lq8rk5ZQSaeVnk5ERcZoFLrxYjVjZuCnjaTE3RtI++dbrDM12tB31JwH+iu4TDtL/lm9p&#10;pAH7iv1OuqVVu8R1RFfmR+5EmQDYb7npFqP+4n9HngtC5S+NoQcaQisw/kbR4X5rM9SRPvOsJFzw&#10;k6erU0bJI9Ye3fhwYye+wjoSRELZaY9+nWesnVoGHjeYJFWckR2w6iN2JYxlBHFbtqJMXUl/bNVL&#10;gdoYSMWRigBoF+I2Ld/dJb3daVav9MsgJIiLWLnYjmhjE+aRDn50mnc+ed+WMyQ1PogKTlK9xC/a&#10;6JkotHCZF98jfNtOaCe4Meu9p95ik+IjrT/S1qVdf+kl/tg9NIlfYrXH6N6+QLlfms8FjJu98tHp&#10;Kvgpt5+oYxfNlodv+LPveSmfLETJlz+zradfUhzS1G3gKUftVpmob3/E0Ee5CeZvXPIofekb3Kv3&#10;brEfeYiQSxnJizA+LpM2pcE8gv1GWTGVCg32E3XjSTZxaBuq1w1N4fUlLmy83JDSd4gjbXPf9UHp&#10;SV+CP3mx72RMJWh/0RVlGcOYHHqvT5bXVkRpz7phS+IIO2k1DWxkL7D0EOITZbjl4a2/B8772IU6&#10;FV6auRdn+pkNCgNtkS33mVuRLR8Zm6Wbdi1/+54t8Fnfft71VWmWrswJbLvlW/zCpQ+IwzoEaZZ3&#10;4dx8lFbHF08iimuLfJz7aoNOUb1kQRxe3eaxfVN70J7Fpx1lbkC+dKgXbV789gFj1N6MI9aX3u7i&#10;Xt3H10ijMNCU8coAnvAGTGRmHveOreZZRxnKczbkKFf/TL+i2/gl8jq9d+01Bst/2xMQOHFE5+Ik&#10;P32eSxiDG+L6dB+38nCOcJ0/sL+nH8Ovrw+Qh9i1bQtDea4WZxRuW23byjhzN9L54KTyE6d2SP34&#10;E4J9Xtrls/Mlsam23PrqwqTLntguN5GVsJTbpv40MoBW5RF7E4Qy60Sn4BdcsoS1z0oLy4foVZjY&#10;VUeHdFnBetxnrAzSBrdXR2P0QX7kTVrY4BGH96TFJy5597I4sLlLMpm5t5/YDsRGd7ThGB5cAorP&#10;8q6+dJLO5qvFlpnlDbzF32C06edc8cGv/0V99ZP72mz/K3T0efXv/mK9vntc+82Pa/2GxTvlm/0N&#10;68p5XbAAdBNh/8Da5tGHNXo8Yx3Tr/Fj1sGPv1dX1+/W8uN/XIuvflL3qw3kr2jWl+ivCZ5cY4Y9&#10;OcH7if40rMFsViydkSfEaYTDbQ0vYKD/pNZ21uNDTl+PTnd1tWaNycDrqTj7zH52YEwa1Wk5wqeC&#10;k3X5HL/LcqsuEdBp9rSmGNPp7iofFdxNHtcZnXg8mNfN7rLWV1/C38d1v3O7gwmBa/sn03oO7v7y&#10;UCudNgtWHyddsz49A+/55Xkdz75Z/Zttnb76pB6mrJ8fsz5i8PJ98sdts+Ybsc4eSicO0w2c42RQ&#10;z5/4rjfWcdNRjSbfqcHjb9Xk24+q//h/UM9qUb3ZI+Yk8L/2i6vXtb1e1PH6dS3eYc374a/U+9Az&#10;2H9U24ebOr38qm6/+Gm9eEUb15/XHfw6rvo0nhsxfqXTSb9tu0mkseUkFQr3aUI/NeiJqfzQhpG4&#10;cbgHrs8A6uuy8jJ/nTZ5rpW1m3Q27Qb5gJlieMeYPVHmZKSPsfePbuBt6G8idv2KCiklavwO+ByT&#10;7fDSmdPV2LjjszZr9806xIY0avL0RRn7aD+n6jAVfZZzHQ8O6Z+zPqJNUffA7au91tz43rbsK1km&#10;OnHzJx9GkE/wmeV6OwkvZQjOvEsOAlLHFCBuOkqT9tu3M2JPfknUym7AIZHQKR/C+4VRYy9FoiqE&#10;yqk12nbj0HLZy2YceT5aa7KZqwNNJdsTl3Nyv/Lb22xqDY9+mNMToiELXFDe4vBk3EBRRVb/p//k&#10;/9psuL26+jGAqA8CmkFYI3HjQo7pBL4fbTtmUDyrR/N+zelkfhJXufeY6WzpqEu99X5JUwecqBtR&#10;o3oGsdNLDGVOa3ZcHJaPVPbRrCeanD0dH3AIm1Vd2HtHQzoF+S5MKIdk5Dpl4J6gcBjarWpFu+6+&#10;RjeQdzic12g8xUFgYFM/JUzew6GmSOUchk+TSS3hdk/Bjnbut7Sxn9dTnNacDuwztjk6Co3r8wEk&#10;ghQrsdN4fNRjphE6cukjCqSL4A8MCmc1uLjA2R0Q/BonV3mP14zR+ALGTzie+weUs0DcjGDNixZ9&#10;N5u4TnQoFEgbbmTNZYaZyIYyT2ctGFlu6V1DaJ5ilH3gbilbo0w/uGBdZ1IT5YTczulFs5kbbsd6&#10;eAB+PWrek4IFTGh3iN4Gs/Manu/R87aWK2A213WFQ3u4Rx/2CmTtkeYJhnXEKX7DzbfJql4wOt/i&#10;zNWfHdNNQ98D53sGXFANwO+7ozb0jgnObQrtPh/uRkxhA+/J76NdvY/1P75d1+9vN/VDVoWTw6iZ&#10;4CHYefDNanQBLLKYMvsbDXG28LN140tLprExtvaEHr5HIXe+WOdhV2+ucViDdX0I/ZO5s94+Tm9a&#10;71+M6h2c83p8rDUzwHF/Xuf7Xd2fFvVHC/j/bF83drbtTS398gUdZ46OT8x2nrqAciBy0JkwkDDL&#10;Oe4XtdvifI8fYL/v1Gn+sp7Wq/rG/kndzi/r5fysxut30NlLCPwxOjur/YcXtXhOh/yjYb386Fjv&#10;XBzrr39jWK8ml/WPbxc1efNR9RdjbPei3mcgOFxMm02T+y3qZWCcX9TkCT1qtKzFFWixsStsdc7s&#10;673dec3f+eX6s3/+vA6/8GvVv72oi+e/Wt/6dy5q9+53cqoHUdfhqx/XF1/8fv30o219Z/2ynn33&#10;36v5N3+lpt9A36x6VE+cGYlMIBCr/Sr2bqG+2xgzzqkHunngDXq0No1p5vLW/PgtbjpH6YdgOwfm&#10;ZA70wasPcSJldX8htI6/tojDtkKgF3Hoae+plmB9r4w3xpTrPB2c9MUGzVtc2pt8ZFIPnFWkzzLz&#10;3MyQJZmQ1m6C5a/C0p1uQh5m/xbGMdXBKz6C2H7nZE7ehshOupzwWZbJKu0Ik8UPIbi4AE9bbtyZ&#10;Hz2YyRU5EYdX6lomHcYuHOWxq68gszgzdPIjCJfFFOlM/IjlVV2o70xAiR0rdMXqJJNUcGbDFXhd&#10;tln+kWfzRBV6SGfRRJnqCxxtZhBu6fLdeYBFzpE/QJaLRL+YzTBiYRoEFFFmO8LZlrw52RefkQss&#10;STfPdoSPHGxLHBJDHfF6Jc80lZRFaNdejbmcVLhgjP6FFTllwSmdlHUT6D36VZYGF2khkGC99IdW&#10;HhLqFxbNV26S5JVN2i5oa7ZJkMfgVcfiBI/t+0OBespiooWVzghCvKTVQfqcNJhtbIKyPJbEvXXc&#10;uFC/sQl4ir0AZ55tuingYkT6rZ5ZQ2s/yQBGfeUirU59BYOr3/xwAk2S0UwSSUNXZCLtpkkK6xgS&#10;3ZD/dbtIZdKd7cTWyLfc+oJYZr6TxE6/tqedykt+kQVWYIvzPitiH08wIUz8DbfSZpP2VZu0fyYB&#10;nBs54Z/LrFzkx+eoI3knqWwE8wctE1m4I7NsHlBmNlEmn6ZjgyQy+aVx++Fb/s2jngu5+F2J41pz&#10;n8egGF+jZ2WuXoFleMtiN499yw90r8VBkFembdmQVVbak00IL03CKE/7qPQ61ekW6eknAqVCAx+5&#10;UNeJpPmxO9oURH2oF21HGrlNn/FREP2KixJP6cU2xQf9xtlgoW1xi6fTe6aKbZ4bdbKcDQ6utENY&#10;g1db9lK+lu8ZA+NnSQvTzInAR8iGI7c0HRmod2Vtm/KfDQACZEUG0qTcowdhWr4jD4J9y1PKKyZD&#10;suB4ELzkizaw1En/cm7EvZtRsQvyhLc9x39f5aI9ugkW+YrA+sbkZawhTn+1yHrEgTFYn3J1Iq/m&#10;xb6tbwVpMF+egbPcbPuL2dqbqtc/uSHetd+ufRofYF3ysiEo/URusMmPG67atD7ZfP/ov90sUx9u&#10;KolCmwtthPS39so8hFia7Z8ZA0hrI34QSp4iO9sG1nvbk+fYOsKQDnkyuDQRR8aYTofYRgZAZQGe&#10;6J80ILFf8XEbXywxgkpD/DL3GTOsQ9C3xSYtb3GYZ8L7yECcBMdS5apNx38ZKHYMV0YZH8RPiLzB&#10;YyRMZC9e6Qev9pKxkEv6lW+nW/HmVjzkid8M5axclYF2aPW+4woJ9e+l7HKBM7xyH9shtv96KfP4&#10;NvLiGwjxR+TlUAF1WzcbHKIRb8d35hzEGQOB1ZfKb+YLwqSilahLnv3Isd7DQNl85fKkoG2qG+XS&#10;2bq45cX8NAxMZ/v6P3FGl5abb3u2QbngkSF50hTdWZ+0cwM3R2wr8zrqRtZB1KDKPeXijB8k2c0X&#10;7MsZv+2sLqtNE7TJwUe/W3/643VtPv9d+Liv+vY3awwTw49f14sF69HFH7N+3cLvos6YWPZPj+iH&#10;rBHeGWLbrKNX9zl4MsQgriF67VM31OuzXnUT4ECDvaMfIpjXdD6vCybbrifd6BqwTuv7eMRwgr3C&#10;JELOmms4xxeyCoeObJgcFvX6AbmuFvT1fR1Y6w5Ytw5XQ/oca34WpP3LOXMd1s4Pvl4IwV08xseC&#10;86u7uqXOfsy6hck2y2dkwvrj+hb+l7VjPd5jsHJjefD8UE9p/sS6zDm3J9vcL8gpqSMOdvpt7PAv&#10;18PyNQD/Ipt0J9ZqPg00oI2Ja1EMZoVC76DdrbwTner0pF/fY93ok29j+MvJL4x1OB1T9qzOn7r5&#10;9Ct1XM9rw1ppt1jW/sbDM/s6ffiEvvY36n7FOvvhT2pw94CsXtDxX9Xwbgsvr+lraJu2/VEM6aNv&#10;2tAocQIZm9C1tuOq60hHir/AgHcY1Qm++lTsQfOQBYfj3ABHeIUuXV8PsjAgAb7mRwX3JwgYbg/8&#10;2poIByQ8HnNE6sdMUFiLZ2MLAMpDo21Ko3ShC23fwca9Vv25+O1bZltNR+PGmL5EVcqXg9AQ5zhF&#10;xQLqY+UncNYl7WElzcg/goV+E4mhkjLfhWcdbaErN7Kd9JuGAP6Z76bWiXaadatz8TyNhlNOHWJ1&#10;nVN3wNpUN3eR9qCyyCuOnDiD/LHxvVKBohr/o5DFQAEZPmqaLO67R28daHxSb0B/9oMJS0B9z102&#10;5aSWSZmvmPLBw/54UP/J//p/1zxSut2ykqe+u4M+DbnWW4Fwgib6zCL8ushTjWDer5Fbmk5kUPwU&#10;wU/1Ij5GB+O905pOiTPQgaDUEUYydMfZd6dRdqBj+/EDH6HzZzqfefXTre4wTpnpDaZP6IjPang+&#10;Jj7WHG90hgDm01VNh7t6BMfryaCuUVZvMaj3mYU9eTKuy/eH9ezcF+/vaoGiVvRSn6vN8cvBpG5g&#10;/Ga3rf3DsnpL8/v16Gxfj57gHOZ0XpxXr16ygHpTu3uczWLVfAlksYdMFId3PjmKTH2+eEZnn+bF&#10;9AcYHTHLkP4HNLZU4loJI7svzX+07tUzHMXYjRvgXbhnAoZCJuA9Q6FHZjR3jIYr97vJ6yET1eWJ&#10;PI/3jlD2YDhuNh23KvgOGWt4yEhdDGYM0BMmOTOc2WUtpxM60q5WDEwbOvUWHSyh/4hVPMEZ9ZHn&#10;Anq3tDXCCl0bTaDJCYk7uB5vPvWmOFocDUOW70LTUH2nGV24hjiGEXh6B/QBxLmODPaO6GIorRcg&#10;m35Qp8fndZpPEdm0jtD07qNpfe9sUPfA/Gg9YlBGh6y2fLR2TAfyAx2n/ByL7MC3tsOZ4H/eWk37&#10;4/2wvgPBs28Oave8H/vz67r9h1U9MNjcrjC8NY6L1eKGth+eDGrjxuhZv/kl5v4AP4u6YebWh153&#10;qpX3lkHHzyjnIxf9D+ri+Ts1f39Xs8kO25/WbD5mgBrS1qReQ4NHfk+HVb25WtWPH3p1C55Jf0eb&#10;x1pi/1sGPzesxwxgf+n9qicfYvOrPjjojN9jUJl/o95Hf4/f+1nd6CQe3q0Jg8ax90B/2KUPXS52&#10;OA5skf5T2w/R65gB6aoO6wkDxF+rx7/07ep98N+p5wzM9St/tobffEyfeVKXl+M6PrvEBpEfHX2z&#10;7NX1q3395Pr9erz6Vn3j/ec1+MZljfDoed8b4lXEGQgIOkEdsE5Hv6pdJMBjHGnnh7woT9SqyT/W&#10;MwAeX6bDM3ilmjInPwsJYdFzss0jduHoxCyTOctso20v4wdXBggv8t9OgNsr41uL22zQhEcHEcd/&#10;+1/Awe26xwlgfjUXXnrIywLNNs2TBsu9l/YWTp8unvBLIpMwYFLfe02Jm0zYO14jFOqJp61rvfCR&#10;DIotg0b1lwkbZco9OMQrOLiTx40TyG5syIKG/Exipdv61BGHuhTGAdXJt7jN6iaead9LeGPgLM9C&#10;RHrI7ORD9eZ0Fwnz3ChVxi5o1CsoGzr5Y1k2o1paRBAZcq/OjW0om1y2jblHp7bbwoY261vPhriC&#10;iyu2Sb5oAitN1JX+6NC0sG1InvgsV8/emm7r6L7FZ34HZz31L37laLYLZxcU6sn2Ynfibi9hQrf1&#10;HS/NZGD2l0P1JP0OswIapY023QVtQX2KR9QG23DSnzyAWvGlz3SLqthmWxA4aLSvp/8KTAiPwFoe&#10;OoF38i8v9hEveXLTRpuxmvS4GAwKcVlXGrnPhqeBdoIPINWehVUSZKk77l0kdTDOl5StdJkfwZFO&#10;X2nzzZJeZW49F62uWbJB34CFFm/E4ea5l81GJ9IAkconcrdQeHGnMv+B0ZZiO5TF14jHMulu65rt&#10;Fd6ty5XYOkRW7/yeeZExmcpA2rUfQ2dP8mcd6zrc5bKeOAzcqjf5Usdm2HfN13dlPtHKV4bTlvr7&#10;Wlp4+6b2Jp/SHlzCUM9NT4WiPYtGfJ2dBq3tEVKlzVM/8V0GruhQegjpmwIraNs0bb02bYh8zZdG&#10;0iZTl1jY2FIr97TDFbgANnF8k3i4tKPYCPdZ1DM38t71Y0BI25fc0CMrdqwe4ivbS7HFDi0jv7OF&#10;yMp72uj6f+d/vYnNQ68NuZHX+aTwTXuxB8H5k41Nq4mHwP8Udnx5H19CbL2u76Q8BBKki1hebTZp&#10;Y2CkX117Sa8AjmHZcLCueW15ZB8ExOL6Oh0Ek9GT98B5r73Etq1HbNq8bEQQWtLCazbuyHOMslmr&#10;KG/ZELCTq8HpdeRBOnITCXlvZWZl8oziE1s6zI+IKMs4Yx5pZSCs7bncENZ3xMqf5dn8IA5v5Als&#10;HfHYpnVjB7QtzozLJq2PvmN7MiV9LQ7L9EnisEx48bsZ52akMvUSpXISprOR0EIb4ZdkY6SUc29/&#10;NE+Y6MfLul2StPgiZDMD3NybFTm19KaOZSS0CevpF9KvCaGDy3ZiAyJo77t6RtkYb25TL7rnpuNL&#10;GK/ohRv9kO3Fh8tvi8v66SPcJx0EDczbtHUotA0vo8xh5Ml66obw9iJP2Pgv4sx1bMs84vy4agA0&#10;fUR6uQmuZDY4TBqaP00sjHzKs7A226JIsCyXtCWjqd5nbZqDGvWieg/31bv7T2vz4nfr+Oaq9i8/&#10;ruNP/1m9/vKz2q8+q9lxWeP7j+ru7rNa3O1YyG+Z99/VDkPanxbY2B55TeO3Ryw+fC/bHQu+Hc5u&#10;c7ev1c2e8ZH1C2vsKZ3CJ4JOCMsnl3wqa6AAoGXLOuPAmiePNMZB+Fwaa1C3eNwI2A7zlJAntXwZ&#10;/MYNs02/+usN6909a5JHNb98t+a+zsn3ef8Ca5KLv1z1hvXj+mPo9f3gn1c9vKkTa6/tlgHh+Iq5&#10;4w3yWLC2vq/RkjW2a+TLfvNuctoZLo51x/psRafx0M/+ea+ePq166pNeqym0bGq//RFLvY+hccN6&#10;j7Uz66kZa8N+j/XvbgatW9ZrPsbJ2hdluV/hfO9he6rr+6rb26rrVa9uGPRu7sd19WJen7861suf&#10;Heurj1/X65df1ur6qrYPV7XzNJtfAv3q79bm0/+i+p/9HnT/APq/Yi28qinrtgF0bzFSn4zbENwo&#10;dM1xpt1jdPaBdBntA2PX/hynsreAFbEaA35UA+Q4mKIJCn1KynfX9dCFW2iO9T2QqvchPPUZGPu0&#10;6QcCmknNEXM7kofhYahuY2mg7jdkI4xBy0c8j1vsiXVm0y6g6NfDBb5CTLpATz556Ls7qZcn/WhG&#10;m4/dg9r3o+VjAd5To8dEwT2dPTqzPZn1EVw7n/hyQVf6Grd2j87hhI7Qndxc8T/yhxNRVr4CTDn1&#10;seU+QhiNms1mT6XlH1WF1dd56McTbHZUT/q5DdlRIa1uVjb0w4e6o0CJyJuvEptYF0n4rjY3+LIe&#10;NTgQhCcpZE0+mmBbtoOdEh+hazAe1pT0HH36LsTx1E3UQf3N/+HfaDbc7hZXtUFqNnZB45eQNGEE&#10;HE/2+eLlePakxo8n1bt09k14kGo6sJ33DE31fTaa/KVMjWtPxzkioRGMaRwu/D1u+YDhbFD4mk69&#10;Avx2icH7HDRMrJHuouZ1O5zXPYa1OO7qBR3iKzrf9WJVy4d9LbZ+MRI6NDakOsajDmd0wHMChnrA&#10;s24YVTf4j2yUwdOgv67VaVULP76wgEE88G4yqafTUX3j7FijR9taDtfQvqvV8li38LVj5uFxR3c9&#10;3ZB6Rp0RSrhHmevhGAFO6myKIQy20H3IruZ+iUHCizvMfoylx0h9WkGTvzTQ030UVbUftziR1RjZ&#10;TGviGc7Rrh6QuY/Pds8jH1kheVR0SC/wEdKpp/5ydvNYw82xltC3Z2bnZGaHHNasCB6wth20PUPZ&#10;s0drjObYPHmLjDy318f5bHxu3y+SbuhwfvqNldRp5PvkfNfbsDFQ3IIv/hv0tnQWOhrGhnnRNnRT&#10;fDpOc9LMjbKnGPE7eSnlpPbMViYIzI05wwU8T55XvfvolMdKX1L+R8jgCke9XtJZ0M08+uvVI3nd&#10;7+s54Ym9Btg8P007uwlOBP3NUFFvMClMsU6X2BGy7t0jC2zED2v4XrgHnG7/gGwZ3dfY4WJD58cu&#10;H9FRdrPLumZWsVwsa4njPtJpz+gEs/4G5wHd2OARmR1759msux+s0emODjSu1eWkHs6xAWzsmaf9&#10;EPzddFunh0Wd7twkXaLr29rff1K7awaXOwbD/MyxrMuXWPtiV3dP18jzsmZ3yHJ7XTMc9fjs36qX&#10;z9+t/vLzGgNzwgn6/Pdpd1nfHGMhl6Cg41rvytngflnf5f7J44v6Mxfburh8Wi9hzi/n/iWcypxR&#10;6XSJ7IaX2UzcXlVd3ffqcnlXvzJ4Uu/8W9+q+bfPq/8YXc+gA5ReWWTDlret/4tTTOw9ZV6ZnLT5&#10;ib0n6DcysWiDCyQX6QY3mYmyuTVyXACfMPooq4neyZXqlg5tTUdrJQcsJ2ziM3hlQCAvj0M0YE0Z&#10;yKQ5/pB47+BEnGq2ZWPGLT3edgsqiUiaskx0QwSBMnmWBtsNDLSmWBooTxsG4QzUz2ab7UxiykGV&#10;tkUJDvH4C333niSvLOTkiRjQyEdZ2ZYLMOFzMgYk9kMnm7bhQJTBj+DEUnrkMe2Ajy7UpLM7xCU9&#10;DpwkowOJojz1LCYvCeXA5WZDaDNwb/AKGH8chMyTFi/xWDWTZPICR14mCzYq3bZPWvmZ5ZVNEoDF&#10;JX1ZhFgAvECZD3LRXOSNi0l944BYTkL5hD9xWWC+eSFEwBavsrIdYqNctMmQEHkrX3FZqL4SuDU4&#10;Lrjho/tWhrAWXaVd8qIb8vwTPrnnf+5povklkdi09WM/ZCSmTJuJPKXFNDHZ0bH10icot9/YlnoX&#10;3DaUue3FBrwHNv2TK18nNGGZMCIVN7E6ko9sRNgmDWnzIrWN0NqAJ194F7PhX77NFzkJ7T+6Jwij&#10;DeXklJVJuxB6a09tnQ6nwTalWTz6DU3XfLLjUyRCGptGmzzlJE77ofDRHXBTccCYeZ4Akx7lFx1L&#10;H/kiFlwc7fwwfiQ82J4gwlPu6Vtps9x+KA2CxIeRVoYiCx/WJy+0C2uRtJOOfYqHPOUq7RsQBd4y&#10;fIfl6bvkhUCjNi8LXuRu349c2/K0qe5aPF3/TLqN5cVNtPBnOgXkgzd0m+7wgUv7Szbpt3In+GoT&#10;2+n64tf7QlfdPGk1Vm62GV1R5gLIy7y0azvWhXeySPCfPOnNrbFBePF1ecbKgEtZhUZh0Hd8NOnI&#10;q60bX0LcNNLEtg87ocvsPLpHMJ0TztSVt05WHZyy9tIWWJ+kj6kf9WIz2r62aF3llHqUGYdnL+rG&#10;FxE6OQpgvciD29iLoMpM2riidy/K9EnSr6z4n00hadbw7YfaXORsHQD9gVM6YltcbrjEJxC7gBKP&#10;J9VSHAJMcLV4uvu3PHBFFy3/yba+8CT1UdIgTcpfFKHPQviRLaY/oc0g3gQA3zYnPqLIkdDpVDk5&#10;zvnDQsYO26CSOoj9Aicd+vAOp3U6+XX+MeMRMGmDP24CmudlU/IlDcFrEjyG1LefAe+cJTLuYAjR&#10;I3F+VDLRlgfEexPQ2Y1R+lOT3mtfjo1WceNS27CKdhg5cm+b6kuY4Api4IxFJN3i5z7Nte1Hl237&#10;yjSwhGy+UUf9R2fAx+5J24559jGz5C3zM/JEEdswwaUuktfWjZwsjzDbtDH4Xcx7SaM8uuSRTNuV&#10;/PQzM8jPvNB6FrRwXT+JTshPbJmFtk+bqcN9bIGkFaQ9NsGtOpfnFizwkpgrAD+HTR+XD2mxbYK2&#10;Y2FgvDdmrfxyVfWGG98Vvv70pl58vKvrr36vXr9Y1u3DpG5u7mvx5Zt6cdzXwzf/Qj1+8pdAO66r&#10;l9/Me9cOG9bVDz+r497Fwwr/qbEt8G+L2jPJ3+2u8aXNYY1jj8YGnoBjPUpwjSiNQxIHJh5unLn5&#10;u2GBcNh7SAamWiZ7DBYDJopuXvk40/G4YF26YQxZ0uYKe/NpM5jePZC/Ro4f1PD8SfnRvN7FnrX0&#10;s+qt3qn+4or53ivWqNB9dazVyrWqj/ixBkeonow6Dc6qP53jh8bQjTPSVg60tXKNTHfas16mXT+A&#10;cICe8RIQJv0H1mPDg8cDPZxwysbUjAnFeMy6D9IG61Pdb5Djdsd4jwzUWX9X4w3Ohfu81B7cI2Tt&#10;01lDaB962GXPWm6BTFcva7B/Ax7wb9esI4+x7XNk42uNfNpshHP1XWUH1tp+nG7uYIpQl+7ebNzf&#10;QMbIfErZRDvRkDDIo52G+v7z4wbxB9TdMWByRx3W8NDjht0CJ7NgMnaGMZ2D1oMw4nSMHmPU+ciF&#10;m6Xux+yQm5uwCK6Hw8+rtujkvu6qj97zCKaGia77tBcdyzcd/Yiz98vr+VEkpiAsoNoPTbhJ5yZa&#10;jozrOCzO4EYeMulDi6f17DDCHbJJR/vwmfrJFx9p5BD6SSvHtikow34UESGXnZ6Qk2/CUM9Xnvmr&#10;sU9Uukfi/o8Ex6cI0+KTNKs3p9DMVrbgB5F98m2jEOzJz3xIkUrZlASHm5UDBvwDhO51IuDpyGqI&#10;Qa7iQpc9D6Ex5lyQNzoc3q7XxjhJH7ab4EwG9g1tGfn9jX//P2w23BbrQ20x5APGfzEZ1eUFBn7h&#10;F0SHNcSKrXg+Odac9iXADSmfQ76C5y/Rw/0tjV17Mq5fZ6NB/dlZv96/4P6sV6+g1r2H0ZpOscPI&#10;3ZzAwPvMfH1P1nHtZtC6xnSQAUSd9hjQA17q4b7Wq4daPPj1EpDQX/xUsPvBMTiUkG8A4Ikf6Mo/&#10;wuA/v1rXxct9fQfaBs+P9RF+4+rmWJsrhOkqB/gPCM/PKHg8rgU8rWhjd7/MaapeTZg4D+m4g7yj&#10;rT8c1YjZ+tl8VKfZpNbMBHe9NcK9q9lagz6vDatkP4nrFyUP9i7kN3SXERpWaOCWdn2n3DNkMHUj&#10;ifY1mBGwvpvS0UxDcCCzc104G0XeV/DnxphWq4/zhbpnwPvsuS8nGTtbQX71sMZJ3Fd/hVy3izrH&#10;KQ/2lxgDDg1H1Ne6pwN4G9UCJw50bdc4QJXCDGeAPI+sHP1Cq71D8CHGrVPEVjIRlL4p/Pw5QN5D&#10;Jgv421FuWNJTV+DdTem8OIh8yOCIMVzf5bTgvL+oGZ5lezrPe950Yvfg6bP6Gfvz82Be8zN/dXlc&#10;T84u6/nTUe0uR7VSVhTf41uH2Od3cBbTd4f14/OqF6+xxRvyJRAYenl9yIzuu5eDeu/ZoJ5f9uvi&#10;0bgmrPKm20MmYof+O/ViMK4NMjpb9bAhaEa3B/TpV3DdPT9i68fxTfXvv2SUxFbvhzX2Vxa/GDs+&#10;5BHTs3c9Kbmo1y+3dVqShgSP7uqYNoshjt4NX3+pYcxCB3qYBYPbCke8p+xue6w7OuxXdMKrzy+q&#10;d4cDmb2qOeV+5tjHaPcH7Iq+d89Asafu7vLdmmCvo8Oy9hc4ZQa3I/1jS1/63u7LOhtP4fMWHv96&#10;9d6/pA/9tA5/+kUdP//btfzULwx9WE9+aVDDb75To4thFjSxQ0TnYJwJiDox6Nda5+tghdqb8Zgy&#10;7UCn6L0BMKs3GwQiozwep4Wx3DHIgSJqEoYC/ZgTnbRrHiHOtkuL4+e3P88XqUn6QuiW3o4u7sXh&#10;AkcysO7QIGgIsV0yNRkfbbK/+RhSx6N1QwNXR4t4Y2KkMcNm4QUjnu6yi3cTTemw0UzWW9pzWog8&#10;8XvFdzfJbKzJdyaDHW0WCGMa/HmcCxzmKVvry6P1xBN4EskDj+OGqEK7AASj9GH4Fq+VzPPSp+Qx&#10;AWkQN/eRI7ddMF8aILdZxBI6OWVySd3Q1gZ/yZcn5aTgs/gxgDs2Il/ETuCt101uBXcDS9osD9vA&#10;uEjLvII83ZNw2RQRlhvTXsrEOupUWuXZ+tpC7JEriwQRSA+XOKTLumZbMbIF3smHmzjRj3ncS7tw&#10;sTezbdNGvdHYbAsA60dX5tNI9A5cFspewFkWGG4TqBN5enWZXbl/wON8RyatZ0HyjcUfZkirZ2In&#10;Oh2c7cUGWtmnz0mPFbp8Y+/9I8/cxw69N+74JBZ/2vXeWFzAqKO3NAtvAwKbR/C9U+GRkI0W6wpj&#10;Xlc3lfkvPcqJW+lRZfFLLaz1AtMGswPU0m4IzyaBzXyQMm1YndlXpMV5fmeLwuurYgPA2zekIfSK&#10;l2CknQjru6jccNLm+N/wLA7qdrxH1sYEfUhMBCRu+gWGWLt2AeQrGHxRf/ijM8SftniyWQGMt7Jp&#10;X3LT8l5wypWL74dUftIT+VAWwkyL09sWVhhp0A9JthtFArgASJ/hsq1OnvFx5ouk5dPQ4fTK4hp4&#10;6bFeYgDi54lTJRX43+JVPl6d3uU5i1ivFsZLVxgQy8hTl11dfbc+VlDxmh99IkP9kLrv5NLRqh0E&#10;niDe0AX9PnJsOrdtvfTbjmdp4gpvlHf6Ce1EgnX24r1/smECTPyG+cLCh7H4QxNwbzfNoSH2qtys&#10;bz3g8hoCQvwfwSu+hqAtu8jImsR8cKT/UBZfAHx4pjBya+HkLeMToSuXn2yStvmhhWTkQaxtRZ+E&#10;6ME8guOsti+sNHeyijxJh1/uTTeNk6ZyfEIKvgZjbAI+xBM/zGUf8weBzgd3ckikvIiUQ+pxRbbI&#10;IdVJC9f5DvtRKti+Zaa5bFfy8kecAWxu0x6J9EXg39od+el35KdvU0/52Zb2r280zrhIOvbvZb74&#10;vTe2jEjYhqkmit7IkzZ5sj1RdW07jVY/2oZ0CZ++At4sPqnb6THl4iEvNIrEmBB5GVo86opkE5Dp&#10;W/1QBnjikOqNafPbCp2MvdcuIzsD+RIS/Zo25j40Cytd5omTfHWddi1vwfWlGW8M4gJPN0YFbxtH&#10;R5RH/sKEIIKyaeG6tNlegOdyXLDYKqGTK7yQjg7Ma/HZXzKuEOuPJCVtG2/29eYn/dq/+b/V4Cf/&#10;rPZ/9H+s5Rd/t/avf4htfcJa42d18+aHtdg+rne/d6qnv/Qf1jcuvllPDp/V1T3rz80L1rdH5vuf&#10;se52k8CNFdYSCGxH+z7K5/mnrIxZ07lJkQ2BOATWvUxYexGCT02x7qauH/1zvTPEMPwhTIPMI3DQ&#10;v0a4y7tBvWbNtcwvFqzpYMj3hvs2qo1PG9EpNiyqTo99go2Z8c1VDVesmx7u6rT4lPXUFTR63KYH&#10;CayfcC6+V2wHLj+6+Bhcs4tpXZ4P6xEylYQDilamezqQGzeeRvVQhO+H88k4D2f0WU6dEGyPteOO&#10;CZGHTXrDKeuZYT4ieIaRjVkzZ52pcoDNya7VCfkyP2XSfomjcn0+hiYp9ISYJ6uODDx5FQR13ESy&#10;jQN0+LTYuL9mvb2FRoKTf9qL7QM3RM5+aNJ3srkBOIDOR6zTn4LKjaSVunMNaQDfwE0q5c8gbl3f&#10;2OXc1wHrmJfBesLQDTXVN6SNASpgTWgGtpqvZtJWb3eqB/z3gknLBkPwiTA3zuwohyFywYmM01F8&#10;yReF6cxUSCf1Y5PwABNuxrmnYpsqQJ/W9Z0mCy0qB2jY0pGOAGhaPpoKGSnXHvmTiYwySN/EPi1L&#10;vpuVKpf2kDRtWZ+U1Qw2JSjwzkWyByYKy9SPOoEu+9oAPjwc41OFJ2zrpCxsI8SIiEg9Ggc3upEv&#10;QQiu1xOAd95lWnBhrS/JjmM7nOkJWWYsU9kSbYAW38eXwL1ju7rdsK5foj63VUSlrg7oyi1Q+6in&#10;U/+j/6DdcHt6tqzLWa+e0MiBeMHIsMcjn++HdYaAPY7pc7s9vLhPc5+IB/0NiPa1WWFAK7orsZ9A&#10;HTFzeGew9wOm5evLXmxhbHmoCWWeCMDEs2EXAyUosFBImRseboI4eVxB+Rxn5UbVGR57w+RY4l3c&#10;aOiOGEuU5iN869Vtbd4sPc5TQzq9D0Me+rNaTDwSuMPprdG5JnVez84m9eg5apjva4XFHm5xRAsU&#10;R3sDOtcZHXk279eETjMdn/Ixgim8jOjcS+WD9A7Uu9/Q9n5WYzqEA4obZd+g3vmjfo3p0FPw9Ghb&#10;B+GmVnaC6UAHZ+k4LZ8VHmhZTFX25HucczQ71PwZjc2e16vdvLbLFRN7hEMn9pTbt/Ds59A/mQ/r&#10;MY3up4NsGgzcucdbulvtM8XHsY+8jjAqOgnOZyUsK8gxYTiDHmgd4lCO+3VOhkUFWd0ekS0dHtn1&#10;RhfQSIFfjpFMuHhC+1N0dIulLfXCGNR+PMPxP63TysdDHxrHvcbd6eA247rcj+sxsrODyaOD1hW0&#10;+jEOndJsOqneHN1MJtU/x7aQu47aI5ljZleexBuBzBOTHlDe+iOP54CRr7vpa5zUhhnmcDqvyTuT&#10;OuHIh36d5myO88B2D2vaooP2b+sFtrG+WdTj2Rqdzmu1GNXudpmvqp5D2HpMAPVuA3/McP1F6CCt&#10;WJTvddtd9+oreuYO2zl7OGHTzek4F5NbhYiNZRIzYYBwIB89qxm09Hp3Odm3XS5qdMMyiUYOkxWA&#10;L6r35gUd5QE78h0Lz2o7mdO/JtgUjnZwjnM/q+M7n9Vke1Xj2yGOlf5Us7yb52bzC/Wbz87qg+/9&#10;er1857wO39gywL6u3Udf1P1XK3j7Avlhnx98t55/gK+YP2lOTkCaenBilxjSdRyZOEXXmAL5+mbZ&#10;iH1YyfDzKE6K/z+/x7FoMskgjvkI0+aJI46TdnVW3ncTbv43Me13/k0cbyeG5GesIK1z9n06OTVD&#10;cFwJ7bTftQWbycs+O3EmsdQRdzZT0Jm8hX/zSevQM1vqLjK1/U4+9nPh35aJW3gn+KRzeU/A3Buk&#10;wihTy82TPyIv6Y68oTty4bIt4XNPEMS2rZ6XTRMs8t5EaCJps9EnN7ATHHSZBj2xC3Rp17fGBZF2&#10;gqEsSGYsVk7Rs5WkwzrmcZ9BzOz2vjsJ5akcBRk9WocouiUdGiPkr+EmSE/SXKnX0gBI3tGiTMXh&#10;u30tEFfkblDHbVr4NGK7tmGe+Npy2Ui5+dxED5ZbUbrApT240eBEwwry5ulJ29TOgh64PCrU0qVM&#10;EkjHVm27RetGZib2XE7E057ttnQ4kdeOdbfid/HtZB3XkUv8TnytE/1RZnXjtBkoLuEJ0mtSnOpd&#10;ODOyUIEPF17qyh9SfP+XCIzsH8HFHxfLPnKaDWjqdjYh35Id+zMosxQ0ZVMRcdluNlOJo2f7gzIg&#10;pH+ZB87gsA556kJe9Q9e6jyke0++NKvnnDSifuDbOoGVRtL2F4qbTTQS0RF5HVxsjVh60z/M8x4Y&#10;dS6pXuLOZpnwRP5ybcxcMTyFZ8oUnrK134UPYuUSnZMfWoly0U5Hs1eX3/kQI6t4he8WNjIDX+wP&#10;HMLY1wymzddevHfDzgBYI7+2/fRTYmWf9qWfSPosk/5s5JFl28I51fBE4BB+lCtDTZApi2yEkY4M&#10;TFPm6QnvY3NcRtpzhCqhlGmXwiQoI7NpK8S0IboyXxjvSXd+IzolHX4oS58TAPypR6PG2Tgl3enF&#10;+uo3/BFsOuOHdJGfuqS1P/uGm5j23fgjywjKJ6eyyRKXsCm2vKNJOsRnkGbKUt9y76mjbXifIv+0&#10;l7R3V2wCHJ1fivy4706+xibMs45tgTflyLqr1vXdyIj5irFyl099kfZtNWmwTg57eC+N5HkZuVnZ&#10;3Xf9Uzz50URYgrK0zdgX+O1nyt52xC1v1gmtxNIWXZHF0NuUmS8/2px4hTVbmbb58RnWtUxeW5k2&#10;jLSx8MKQjJwI6kZZmRc6LQdW0UZGbVvCWW5wU9M8eetwxx5Ji65tKnYhLnnqaJF34WKvbVoc0h5f&#10;TLBt82L/LUJ/pLK/6Ovtb10/sx3H7KDnT2TQpoNDZKTTTtue+yMWZ6wg1ocKG99BOnYkOOWKt9Nl&#10;cLb0KHd14ZX+Yx5peRI+MAYJbOFyec8VEPiRXtOdTr2M0xdoI/2MdOTL2OOJNtvNBlArq84/RZfm&#10;e7V4heno95Ke+BcbEZ7Q6Ufdy0tkGMbbetTpToB175TMSVHylL31tX9BgtME950uTItH2Xi9Hcva&#10;P46n+8W2Vq/2Nfz+P68//OG6vrz6aS2uWT8CMKdDnW4u6otXQ9Zrn9d3b7+q0egHdfnoH9bhzaS+&#10;uGfds/1+re5vqh5escZg3YAAXUfpq914cf2cE47EvgrKp62GpD2ps4cR30XukdUjihzi6MajEb5I&#10;BVlvz5oTGjGenL6CyRNrk9P2No9t9jytxHrQk2rOoxd0wDlzsjGC2iLU/nTY2OF2TZ86YMvjOjAh&#10;PDB49ZlUu353N5hVErZJHYWFg7hg/V3vvMs67QK9gJ9yj4RE8BjBoL/LGnXC+naGsOc4Upba2VB6&#10;YNl0t9nVZs962jUvOD0t5rObT6nuSbY71nt76PYXtBOTnpNPlYnedTRr7yN0+s65PfLyqbiDykZe&#10;c5Q/ohE3r3bgnBCmGg90bZXnAdlp3MD70T67atb2GJ/vaPd0Wt6JRvuurT0FeNhu6rTZoDsf8gWW&#10;CcVpDz9bZEo7ytGxPB+hUJbgGCCTsTLJzpMemoCgc8IOHK7RfYHwGl4P6y22j53YUZnEDXXATPD9&#10;2J8bgSecgu/h8+k57V3DdA9Gut3NyfYe+W5aab8+ijnAoNPXycsGLgUhhY6Yp/BAFSx2TOtAeDba&#10;gMsGmQDiIM5GG5ftUJL2s0nH3RF+JKuBaK4GXEgSyhO76lHbE5sq0R8X8kQhQXrTR9t6PpXoJpp+&#10;1OC7HrPJS6GmF5jwYZq2m0QTaM9/2tIQG/GwWbMpLRlWFALqockfTvRT+tt7wh227X6VewBoMXoa&#10;poL7SgdsAP3tdvUbv/FbzYbbCKwnTxmhqD0zgzXeST2fGzC0ASuSfE4VNQ3wWH5C+AzDcYf1lUcW&#10;afBsdaoLhNy76NXqrOoWSeZxP/L7WNYjiHmEYx2cNyej6DEQgVFiSEdmOiNIHNpxhnvaoYy8wWBa&#10;04tR9WduLPXpCBMEN6sRwujjoR/A8wbjXi43tVtQxUdW6UR3jDg3zMh1Bn0YPkdLH4L1ycW47t7p&#10;12uEdndzrDf4scUSPlbHeoDGLTQNVns6Inwir6GG7bPOKmc/p3OO6kjbvcMUQx8h2vsa7x5Y/O9q&#10;zAznCZUm4/PqPxpl063Hym3HCGrHtMOudVKw7gLnhHHQdG3oeD7O60mmezB+Roe52ZzX5e24zmtZ&#10;69G2FujDF+BviRe9M/QzYeFMlxkjmwkdi3Ztx829sZs+UTsd3bdD40B28OFRXTtwXyfv6GZ3249q&#10;ib4Pbv65GvNxTJzo8AL7wqL2yK2HTHzMCjdTN+B/RUd+ShvfFsdj8piND/aPcIxuPN7XJSo88xgw&#10;Duh4miAvaNWpY1BjX9DZ/0Ydp5c1GqzqAsczpH1/nTixeht59Nf9fpxIH0vun7Y50jvYT+hAo2ye&#10;+kz7kRnTCn4fGBB8VPh+iTyR35he9UBnuGF0eHgY1BF72I4ZVJT34lRLQi022NWujufzvA/g5JHt&#10;04oBBX6UHbY8ge8Z9PZPay2R6xxpMTCslrV/jU3tntboz5xXb/4LtTt/t/p0lN3KjTJtDmc+XNQ5&#10;g2Ofmev8+FAj+sgXG+z11qPMdGv603KFPdDk+biXRY795f44zuvqxvRDHf4GfT/C7merh1pd7bCB&#10;Uc2w4+F6Ut9YHeryF79V9cvUHfy79eLZe9jwP6+rH39e9y8+qrsvP6/VzZ9Wf3mNU/prdf4e6r14&#10;VKjDUUK/10yGCF46pLeTCn0F94LZVeNsO/ivgTnJFshJsBOZxhETgNcZWeZXsbR3J+tZGII3Ez7u&#10;7WPK1z5hGeYVp+bk1Tzx2pZ5XuKwjaYR8o3b27dAXG12EqHbNunKKaDt1LM9Gg//whClMQNlXVpY&#10;xzDcY+g2OKHt5COdltvJXXz5C43lodN0EHNPmfw68TYr/BHr8sSTTHBkAkiIrKXbtiwXuK2DSeSK&#10;ztorfAhrTH7qi1h8phW0t8hB2gRzEho425M28Rmkscs3yz9cnY04MXCOIh3ZxGnrdzQLlot8n06I&#10;DCkPev44eVNG2oBl/M+i100UJ+LmS7sbT6HVNkiLIJMT0oZsGslPh5tYNRuUowOjuBIT1LdicCMq&#10;m1lW4rKdDD3EIsrihCD+bjMjfBNRLX862ZrnokndSocLphFhQkN+ZEY6RZsFGYTZLeTZoD0rDxeA&#10;6RfApF8Yt/jUSTaXxEM6NmEMHP/fyp2s1Dc/MvSexkx3CyBxmu/pTJLNhIW0kxjT2qTfN3IyofxA&#10;lzzL0j730isN0ot7DR5lYSwRti+gvArbbb4ol8iY8mxKBnnjG7p06BGcP7FT8Ko7FxfhV5qMxQec&#10;kyrxypSwNu0v47kAiP8wgCPyNJ8/nqw0Tzlmo8587sWf+Sq35mnnoVX5oU912TYXthipGtsGTrz8&#10;z6V8ssFi7H2T3eidilkIG7iPnMkTVl8h/vAIEepFsOS3ZQyZDW0tnDzER5BOZut3O3rE62UcGPMJ&#10;kpwi5WAedcTjpd6c+nQy0U9El8oUOYhGuZqlbUqbdKg/dWKdhpEmWOZt7FmchJBITFYeu4k+qCdO&#10;6wurbqyvb7Av6VvVXfBSFjjSxtKedq3TXuISbyMIQse0cgXepMq2LcsTiZdYe1HfTM3aBe1bU25o&#10;JDC1iK34I4YZXd9wXPThg9g2MMpvzI39UbtOf5NeynPZpvfSytXh1591fV/cyie2Lh8Swn3qkI4d&#10;EeI7m6Lkx0a8AU7b9mRm+rp6JL/zN6LpxmjBzYj9myZDH+WPNPZhaenqSat/tFFAGnsz0cJ1/dJ8&#10;27d+/Dp53ZjgTeoFsMEVe+vyhCd4aV/BTRS+DKYtJ508rtQ3TZyx3wuYLjsG6Q1ysGr6Nnn6NfM7&#10;GzTtGKY+paGT79s+Jm5g7NPSYBV5MfC/gRGWKxvzNkZeNw8QPnIh2E/EL4/K3rFOmPSdVo6iylgh&#10;rGVkRu+ktQHtWpKUrfb59flH+kd3T1n8UZdHEI902+9Cs/IAmW25eRS8hNRp+Xh7cS8vgOaP8u/G&#10;jX+jXwrAvfI2nTKu8GwWf1KPdPxJ1wYNp454yJM+n1ToeLJu5jPS3cGp264++W/57wKXvGR+0eox&#10;9k3Sfi+IcjRWt7rW+APS8TeEzmdaP7I2f03Y/Ot6+PSz2n7yo1quP6v94r+sq09f1unuj+q0vmMu&#10;PqreNw61fnhcmzvgdzf1irXny6+G9cliW5/ejev6i+tavvhZ1YOPdS5quT3iO1Sca6tejSUO4l3X&#10;nXbbHICRlT6LiBMTfU9I+a6vMURN9pZ5UsrXFfkEzqGWOLU3rONGTHQeK2jo3rNe9r1pS+6PO9aA&#10;DL55jxqGfhiN6pJ6vgd95eujDg8J0tRnMTN4cHMHWjG87fJUt6xR1tDHKgsGwYvDGND5PTyz3s1r&#10;zZr0frCp2fhQF8Ad3Shzv0ClnLnuP6uBj5zO1nVasnbd+E7r5sMQ7kGwusRn+fSRa15aYUBebtww&#10;ZB0Mrix/tV/QjXGk+aIlBnaAruNpg09DThiZGzVuxk3OkSN5PljWY+3WR75H8n10cDhEX71z6jSH&#10;YzZ0tlXbCfWlvlHrnthXQ61od+lGIsbkRxG2DF5LHOiBzjDlvg8PfiTBr6ce3URdcU/eER0dDpaR&#10;ZgD2FNYG2a/Rr5s5rv/3O+QOft/X59fyHUvsO2ggfcfNusytoc2TjKdh8/irNgOngWk2s47w0xzE&#10;2WcSRD1sx204O5pyybvNxB/L8dLA278gciPLjmacQEnepxYn6aYfkZ2Wdvy4gX1oCIynCn2ayyfU&#10;/HCFT9M5J/Ud8K4rMq8H2yEdFvmDK1uE8m+wWS7xS4185CuwDXlNgfw2DFGXoOqVCyHn+6Sd/6FR&#10;MNrKZqN2ID4yPU3nF1n9WizSQiz8HewjWzfVPEWp7Pqu9fPLrJuhwNAuvSDzY9+Z5+EjZfnbv/Xb&#10;zYbbDTmPkPMUpO6IbwgK/DHhiYY6GdYOQg5MOY7MPjcz7unUPka3Xw5zAmmI5ofOHKezGohsNqKT&#10;TmjUDZ1jncHgY2ZWwyf9PGpKV0HH01pgwJ6ysoNMadeucw7eM5QwZIR3gulg74B2Bux4Nq7tBbQg&#10;kNPenVifw15gsFo7DAOnQH1vmRs0+zUOAobHU+QxnzMhHyOEAx14k/eA7Tf73LvptQPplLb2o4ua&#10;TOd1zs2J2dZiP6h7yh6B+0NWI34E4TWsHpbU3RxrRSejn0fAd/2zWrDiWqDhncRnBUbbWFQm/6Rj&#10;/xjc1t13X/TvyyuQUQ9HcbrZVm/xJROjl8iUjkblpQ6VHj3AGeIG6GA4JiSoQ/ATzBrRLYatcp3Q&#10;A4k8cLY4rhHO4gOM8anb/4+xLDrQbMXCChom5zgtRuz5flNLZLBbeLpuUodnh2wgPsexDlhN3GPh&#10;u/Uaenw3QLO7P9Empue1oLy//7TGm9t0ttkcE5gjD/BuYXZP97nGQfoutW/BxxhH+t78WO+fbeoD&#10;bOgDhYNe85w79Lph5tdWdWhbBxjtmHJfTNj3IwI42AF1/PhG38/2bVd1xHEPgZ2iSzcJt34SWae2&#10;XOaEl89U+8y3p9Z8rHPUZwhiFr8f4uzA5ebb8cksRtIfzms4P6vZ5aRO9PxrVnB7lHvc7dEvurfz&#10;YpvfZfb8+Nwnk4/1fLypX4bfX3zvUJ8/oe+82eZXlsWmX2+g6w09fUfbR+gbMqN103bygAzx7P0z&#10;nOt0XE8no3r0CD3PYNgXdm0ZOFa+6+0N9n3BQH+OE14xbjHI7b5Tl2ezGn7v12v+4bdZ3P1+3Xz0&#10;k9r86KO6fXlVDy8/qsXt61osf7FGF/PaDv97tDWt7ZNxPUbvDhL4LQRL8FL02K4TFLOcRDiRc8KX&#10;zQTKvLeeziROinudGL4p8LknWOYgoJ913LSa+emvuSF0MVcW19znR7dkNPdOZhLMIhZft+EmrcbS&#10;J25ps64nk1wcSZePseoDQ7Pw4pZ38+SzxWk9cVkmnCfnxKfPkV4Xe+abdkJl27CXejp08x13c08d&#10;/VQmaV0+bYQfQngjT5l565/wKF1e5Gch1tZ9KyfqJS28EX8sbog3Ad3EgilP5xVpQ0LbYLvi6has&#10;kZ0wwDOO5KSE8k0b5EfW5GeRQFlobGkz3zHa9+Ql2zzwS7O2kHvKJYjbtCO8NySjM23KK/IAiXI1&#10;6BtTqS0Xl/KMDZjNfddG5C+s7RlJK3mxCRoS1jrmpf7XYOVZ3QhgOoSZlldhSEfPpsVjoH7k2IC+&#10;rePmRCdzZ+WRPYF5U5MnTyJr6Yg8CdGx5eZpk7bFbRQpfFbsBGG8hDcI1+V3OGzDy3zLwR+bFo/l&#10;4rfIMmXhDXXTR1qZKycXHMqjO+2Rdoy9J2ReQZ46sI+IS3k3wmrSkuR95GtZ2478Kr/IkTYsCrxw&#10;4hZHewWnbVLPTa+khbM+UewLmNBihjjFBY7w2MF7mUeUIAxx9Eo51Zo+KDw4u/7tBkvw27a0CiuM&#10;7RPrFxVx6FSG6go8wSccIe2aJpk/6h1YYb7uF1rxJ7ZZfbP9s9vkiYwAcEHtBqTtyYN/pNVNRmmz&#10;Deubr0z0Y7E3i0Aensm3zebrb6RBkDHNMqtKBGWhr6UxPloCvTdto4K1/IQI4DLBFYlwbdLg5SaL&#10;8xT5AH1Dr3DeSFtLT6dLJ9X6Kvu+v1S7qelkXB6yyCCtj7JpFxzhixDfS564hUtj5hO99SFt2wJK&#10;c2xJ3PIoHm8tI0/2rCtu82zXSxmkH3HvuGCdTg4dDn2QV2Tbpm3KKaH9IX4NWPNSgSD/oYlb25W3&#10;jJ0WgyNjszfW4146tHn7q/pOM/IhAmDCm5cF4uE+uMwjEZ65ia5bvI6dyQOvOnNM9ekUfyhRHhbb&#10;trR7/RsyIE/f3DXS2VB0QyxPnlSRHG2gI48pXlNH+qxvndb/vcXBbfBDV2ev/lFGDeNtPgSGb0Ob&#10;H9yklZ/+TZtOtvDiJ1++AmfCPG+FS6JFZdzWifzJcnwzIa5uvpB78VBfmVnHH1Mjf9IuKsM/IfMr&#10;YcTNvfC2o1zTlvbiuKKuxWleiG3vpZEgPnEZMqZxeUJY+5Fe+1guy2zHYBnB+9grMPHrJJWh7VtG&#10;040OpIHYvu9lseVB7R8yRKMMpEMV+tt81+e0E+3mrZ7Itl54Nq+luxFIC6OfafmUBttPGwTxGpuv&#10;7JSHbci/VbQNUcY9kx9ZEMKD9WVMvC2eDkfaTkYTW545TAsbPghWd84offG1IE2/+fyq/vCjYV1/&#10;/q/r9PKL2t98XC99Umf3tI7vvlunX/qwxl+Q/uyf1HrzFQK4rtPDDeU/ZhH5WZ3uPq/e/ac1XLxB&#10;h0t0t88TN30Yc6Oij/Jcb/pO9DsGowWMuI72Y332WTcmzjDyUZ+1HOuJIfceyvDRwCHSdt3s4ZQj&#10;RI9cp3o4AcW4rvSLi56YY8XCWtJtFMQASH88qTMYPLFWvKXugbXralnFMromTHyHU/DbkVd9D73V&#10;CkG5YTaZ+o7wR4xfc2x5X4PFkLWutPnM2r7G7vJPWP8iR5c/vrv67HJQcyZjY/h1s3CM4/W98q7P&#10;Z/NBTS5ZQ/krOAuHLcL3cMPgyDrNNTSdq8e6bCuNKHPA2mqMEXpSawu9++2m9uN9rWfD7DNcWJ/B&#10;xUMmqtin7zylBpu1QZ5DePZ7fsej60s3xw6MT0gKI84PxbTJ8jDjsxs0nhwb0WF76KR5ef8wj3f6&#10;cUD3VtYgxhLQB2vcjRt01KeOftF362m0mBiReA/ZiKRhQvPUnCcAj1g3K2/+AYsxa3dDf1lgUDnQ&#10;pnbsJpSbbfoaT1x5UstTW/rA2LX2g1G7ZvZjAPZLe4Wn3fJhxmzgohfqpYgK7twMsB0fTQZ7ghUz&#10;TokWvG6g+c41/ZH9wnsf4fXd7j9/HBMaCXkfW0NsQs9ORPux92S5zscBgCybYrQYe3zrzKhDMk/j&#10;0caJEGIhRpriKwzgMmFb/otEtFUGpb6BegMGupE0WAm5+H490Tbvk5dm77UQpEC+836bavyDtMGL&#10;dkK+e0mO8aGtlfdvdyfc9vtNzbAod0S3GM9q2WxEPaLmcxTYH2MgKNMd9BNKX5DvC+mHwL5H48+o&#10;S7+KcfmdkznyaR7LpNNDyAUjZH96yCOZfgLXDy/u8NjD/lldjOjEZxjnyN1dGJFQ4Hy54QHjcqMj&#10;hMNEr0cH7T/UYb/KrnDzYPYO54NBwPWRkcnTeENPXfUmtTyOa0F7OzrIgZFlQQeeouB3mMmO4Ym+&#10;h2M61gWCfYpAZmcYxoUbh5fVP7uo09MBnZCCzRg7xgDHu9oy493XvLYYgSfL4sFxWHlmWsXM1ugK&#10;+tY4yYeHGt775dZ7jHSF8HE24Bnt4fewqzuYWrujj3PSwTmBfAZNl/DvUdMVCpzgMB6jxRkOYo/D&#10;OTALcQfWXw200WZljPNde2KtV5fwcP4Y/pF/fzyq3uxx9c9ndZrjZqcjjEwDHlM+rd7FvE6UjZD9&#10;glm7DryHXt3A8tTVL8DbHOf3M/R4s4A17oe+o86NU2fDpM+xjzPcxxvqrpfuQEM7hukLKw/I5THe&#10;7y9wP7tY10+h//Zhml9gdrMdg8Sp7ntn+GdCRjnaz6g1rMMjjGiEs2TJkffQ4UB7Qwao2Tt4411k&#10;vF6hn+MExwcc9jLDBvfo5wbaPV7tLwOLe/TCgHQ8w0aw77woc4Z9o9dvILc/72B+2as3yMtfH+bo&#10;0K/k9nD4fby/JxAHburh8A6UX1K/P0J3OO0luj3t71nwXNbgAnk+PtWL3agOfuWWvtGs3nBZDAS4&#10;0yzAR9zX/gI7m9XwGTY2eJxN1PemvXr/HexqOqctAHGqp+2Uie60Js8GdT9jwkvdV2D6Att7Z+5W&#10;4XMMZ0IXuKvhi22N7x/yaPfkeF2vjota9n+hfvndYZ3/pb9az84n+YXar4DECeFrnNxg/iRA005u&#10;48csx7ZM6lj0Yd6bryPT7pwEChBnIyD5WaSSzqMrqFFclgnqxM5FQXAJTr7VMPVMNMUtPbECRgjb&#10;9Zej1lfFaVrHSY5lmcBZx/qk26abiSb1XJToT31UzrqhG2QZbNorMrCsa4S6cZCk7dZeDhq5qC9+&#10;/zhJy0SNMmWZX0WJpctfahSlftnxTzyiyj2xchOn6dAFvCRb16CspEn8MRUyfH9GHnmwDn86mVs/&#10;gxpB+Way7b18ARudgD8LU2J1kjaBETZytJ68kHaAy4JbGNsTT4s/NFE/8iLEH1OnURhp4FMmbBhK&#10;djPYWLfF0QiD/8RkNXDioR96dThy2QZpeerAXKDIQwY281oavWKTlnGvHsIzact1KxnABVEuxLKd&#10;NPXEo44kIzZArD/Uln10MhMK0ukXbdpLmswzyKv2rVy34HMBE1zkWUf5ae/JM4BXe3QzIf2OtLzh&#10;urIol8bQLRx5NikvwvC/Od0lwdi7l7YWGzSLtBsxdHcy+d/WiexF3OLTrizodGyjFDV5whLr6iNb&#10;LobuVIwOmmTq2aa25sVt8Cjf9BXhue/078aJvkKUeLqmXwIn7YIIa7vSYRxagLd+51v4H/qkw7Y7&#10;OHkNTeJoYVJE5tdAki+AdIQuM6mjnNzgc5OhUQCBK3WtwyU/8qaNxfZkRLiuLQqN05fMJ0Tm3kuH&#10;eIjjw6yTSiQJykHbju8kWxris7ixrcjFAmGB81SO6xXhQwqwmRNyY5R2iJStr5+JnVI3Q6o4xQUO&#10;xwHtLH2Xq7ND8fqVx06OwoQG8PjjQnwUsfBEWex0tOljpNm2hRnTjvVsqyuLjFOxCZ1s7Of2JduU&#10;pPgR8kKH+aTlpQOI7VnPMvOa20buBHHEZklLvyDB0cYC2H8EV55p0zR/Im8ueejatz1P3e1tW5qF&#10;4T71+BPc5HVySxukpSc0cclfcAuPbMI7V+hscXS8Bp/2w+WE3ito6PsZU7hJfTqo41HqgUNcAtpv&#10;rRYfRl78Hfdpn0T6AUlxuOEWGYrna7zIq+XBaeCK7yNt6LJDF/nhl+ClztWpG0D5UUzazGvLHTOt&#10;4203VjkupX3ygsd02z9Cn20QW5QxtW3TvMgbOK/Q62W7wglD0Bdrw7kVz9fyrS5c7Mk8M6SLNBEZ&#10;jb3wP+Vv+w2F1onPM/9rODrahFEPVsn0nTi+mzi6JSFMbI+0sLYpz/p1r7f4TLd2EVlZTn74R6g+&#10;qWS+Y5xFoZ2yt5tqpG1HvyNvyl06tCH9WyrYDnDCS540db7a9jobin8Tr20TzEqahDKwQor4k2k+&#10;9/Yd7Vp/NMRI0xx/tBVffeGmdMY+g/xRLn2dXTQI20xg3tJCnLTJtpJjkXYuLvkwnplHfemMHZMX&#10;fZK2WnypaesQx2db2eBFuTSnPXni3nnD9n5bX/xwXocv/y/1cP2qlqz/fFxtNH1co3dYo76Z1P1n&#10;m1rvPqkH18TAL1mn5mknHMsOQuesA3qbdR6frG2z+aEiWZlAF2sMj3CxPnYj6CRMOpNvWuOCefdo&#10;NqxDFoDdQaAbPBk/YdJHALOxFOfM2gZH4mOhviLnhHJ6OBSfKtrmaS8QwbybYxMm5TtwrtfU3fuV&#10;U8poyydZjgxGeyYdPsanILN5ATH+OHXYsX4Dvt9j7WsnhpchCzMPU4xx7m62OVcfPKadEetpD6Ow&#10;htlv3USb1gFjPLBO3WMwO5D6ZNeITrmjPc+swE1OfHkSVR7z7mvoPEyGNZkP8s3BIwAPNJ2vTmKE&#10;vt7pEr6GypDVtjLcM+FuTuD7yqBeTTDMKU7CJ5PcJHTzyU0r7WXIH99lZrseUNJeB9Buvqfw9isk&#10;xqDR99FdD1GcdtDb7KG4m+e7w30n38kBh+ukoCyHGudF7pW4yeq44/xTfXpSakf7HoCaIIuRhgoN&#10;zQcXm00zX12l7D09lm0gjRdDzmOd6p97N6jcPPMDB26w5SQXAU2kTw7g07poMN0L9IQ+vHj4RfsY&#10;om/3EwbgdCMXoZE3JPgVUTuF/TwfuOQ+T0hy72OmCeAUtycA4+PSf9AFeZ4+Q/sEILpOKZCyYsIR&#10;m+V/E8jHnjzsc+qNqEFb5sGT3Ns3PZHmu+8kwHEm80+cnvryMI4/Yo6ZDI2xJ9tr/LW1JRj66Bf5&#10;2Aa89XozcqcQ3GwK+hEQT/QpLSu6EZg7bpvTe0179snf+I/aDben003NmZlPJIJK6v8com3EL2U8&#10;kJfnwzFid7+HdIIpxniigz1cepppxKAwKx9xPM3X1fdTv3c75LPCcXJvB6Y3+VEBv0iyJb1lltwf&#10;buoJjuSJ59zPj3VL+z6C6scG8kLAda+u6EHXaxwGwRfo3+HNzpYsJDCOHPWWcfLgU4SEpp3DyO97&#10;NrsLQ7q8O+f5ddhnffDip+OoVoxqe5yKXziZPsJjPDqr0Wxeg+mu+rtFDWzQU0jHHThwNCjuDgez&#10;We/q8oEw2NZxsqsH2ugzKr4HCt8F5hc4mq9e7utjaLu92tXynnqk7x+qbu73tXjY1Gi7Rd44ORym&#10;O9nyMJq7sfe8DmdPYXKE81HtIB7ivOHn2F/ioFbwAo3w1Ud+vsPNlzMemFY9hs7n8DUcjTP5HVL/&#10;AboflvCAt/FXtkzciDUuO8JwvGYgx0Ad8OjQDmxbLOYVMK8X2NEKM8aAnNw7szvac4Bxh30QR1q1&#10;xFj97WSUz0ZPsI05stGgV/UBA83g4rw+Gozhe1tnDysc0ru1OH+v7s6XtT7e4BxxrDomVgUel34D&#10;gQ+bQ/172MKvXVR9ise8wrm66XWP8/rF3ab+fYiavDuon2lL6OMe416hh75f0fVRWMIIeicwnc1a&#10;HD5sZAE9xbGOzic1fo51IKjlol8jeBk6Yp7uctKwdsta0al6S2XbOLJndtJZr75CBjfY+Ri9Hi6P&#10;OPU9preBBiAXbh7jMLAD63lKr48z7SEjHy0ZzGd19nhUU8Jz9PQeHe4MHOfn0/r8NM/HPw63y5xq&#10;G1xeVv/SgWJXq9Wxxiv4GXxV5/Uxuvq89ss/rt3rP6av/UCV1mbnwPFBLQfPWfQf69vjuxq991fr&#10;/M+NaoBJ5RE/7cK+oANXIDoFK5vFPSaRSWeK9DmUm9YudKL6IRtzsaXvc1LkwOrEUDTi1l70k17i&#10;1AGJU7tJX6VtnTioM4nWR9pItxgRni7e+FnLbCPATdAEzfdWcuKDCSkmP/4VmrL4JV9bNHYwyWJD&#10;GoW1zDhIWnjTBPGYFI+DeO6NDdicp/KcwKVRLuWGyjNARvE0QPfL5NVfeUOPsG1wUtkQAQyRIZM2&#10;s6SlLbOOeHNiw3uiBgj43HBhY9LV9W2D9Q3qL/Mi8t7qTxDrW6fF4YQ09Anb0maZMlH34uhk2xDR&#10;8G+e8Ord5qU19COf6JF6wUlwwaA9uFnkRqKkZjFIHl2tsRnbacvUK+6tkT33qLEZf7kJv9SjmdiW&#10;G1cu7CK3NpCdetZR1/Z9bVo6YqfKBlpccFgl8iTIgwOl+qNKCrUdcYjPxYixdYQ3FldXP7I3bkPK&#10;bY/6Mqaezev6Q+yecm0ivAgGTR0u78OM9dsreuBqo+hWNC5m0oclXJkQ5USC7QAjXPoU95EXyOXL&#10;yrEJq6EL+VFGLsDt6y7SHEO1J+GIGp9AWpv3hKl66uZDwsUm1CcwsSVhrNi2b35so7kNL9GJZcQB&#10;tZ71LSPfEBsQmOBjPp2/8XHYvIPPIv5Y3xMIgfWmjTIREtYMECuH8IYslFtsXdqpJ4y0CK9K5Hne&#10;pr3sA/E9wBC1vyhTLsGGICAI094K55/omUz1InxsGTzZ3CBtMM8rcPASPAYKImMI6fy2svEDDA3j&#10;BPlo6bPcK7omxO7Ik8+ONvuBl7qWz/Cmziy3nrDeUx548pSRNmXswpk1Q0MLwb5lPWXn+x6jh5aH&#10;yIHYtMjSL4FnXZI6GV8ocmKcTRjS4s00jxt51ZdrK+IXlwuT+CRicTreSXN8mFnkuwkhb7E9QmAJ&#10;9oPAkJdTlV5k2FeE14fv4D2+Tv5tizz5Di5h2jrdeBT5Wy5iQnyZtIA/ecbK3ACc8slGrnXF6dXB&#10;mVZ2Lb6AEAeP9b2oq03kkgbl1sKqo+hFmgzkBScw+mDlLw9uJGbjl/zkkbYPpr02LzjJ00fafvIA&#10;kO6ubwrftW1++rBlypZ07LKV81tf1uK0D/rDPMm3dHe2aV3tyg1jyx1f1YH20I0VsVvyBBBGIuzj&#10;4pIWy1JMnryFHvK7yzx9cSdL+2b0mEoE9CAO5wC2nfHLbOLUBa/06f/84SONETo5xL9JJ9nKjWSD&#10;22BbBssIqWebABsph4DxR3lmE8W0mQRxil9xBYby1LM97qUv/EgDITymoSZ2HSBeEcWGTQpHfenQ&#10;dr0PEeZZB9jQbKOW2aBJ27LcPILZwnVzCWkLwdoB5Z2dBa9Z0uAtNImn26gTX9fvYlPqo8Ujnd3+&#10;k/ym7SBryeKPWZFN25+bRtuIfMcgWbFNSUs/IM/I9zra/723/cbOWGvcH2tw+1/X8ss/reMP/1Z9&#10;8dU/qNPn/7K2gy+hmxXNm9d1evisTovP6/Dmk1ptP6/dalWb1a72e9ZAnlzCqffciMH416tDrdas&#10;G+F93zJxglg3xTKHIi3fvm7pgFI8rHBCmZMQ2wvfJw+tuLakQk4q+fibSkI4Pm7pxwc2GPMDnB9x&#10;uJ70GU76NZ/3WJP06jk4JutjXUVpvRyk8OSYuHwvuS/Sd1vGp57cpKCFCO90ZP1J2+4BnBbrPEZ7&#10;3HroABlJDwZwcPOO9fYZDn5M29RCnuBR8OD3BFkexYRWn+rKl0FnhDFrNyYlwwfaZ127Zm3lVoon&#10;qPq7bV4fdPIgSzY4hzUd+Agt9X1kE7mMzqqenffqER3zft2ra3jy5NkGefoOck9w+U70C8JoTpix&#10;zoUO5Z0DOMj4SKfzPKCbkH75s49RDIUbTrFH4vEuNjSNLk/FMrr8QqwboAeM01PbrkZlNX4QHedd&#10;Yxi+vqM51UZmIIDx3iN3CCfvrGOw8uMLGqYfMsj7yCxDfn0sdoQe3dDSOKN3QuRI8JSW1NdhFHmc&#10;JNTXZbHA96ORPtHYx3n5CG4PGfj+fvv8EKMfj0c1Y/07QQ/nU2TIoHhGH/JJOURK30YqiEjS0m/s&#10;M4oMY9Qe03fVc+c4SMMxuoVObMx399mh3QOQL3LDQwZhJwTiSIdDRtYWn7dxJNguwnSzkAzmgdSW&#10;D5xTNtBoz64hqJuOTftIQn0y6PhBD+nIiUFiZTiCEU840h3qjIojwg5aDk4iOt0YgNchKTOf3sxm&#10;IYOYsm92TI/1G7/1O82GW2/oMUWAmU0ce7PaP6Wz+Fgonf+0JNCrfc9X+gGIpgjmzJXLfF+vQX2H&#10;0R8WW3yOJ8kOOSW3ZBacQ2jQtVz3a8Fsy/dU+X61MaPsI4xmONvWCkJ8ltuTXks6zoHZmu8Ny443&#10;/4Z0hMFhU6OdmzTko4QJTEwQYt4Pdo5GmW3lpX06XYwutDpDY/SLceGBL+Hvgo69pgN+jmzu72j/&#10;gQ4JTxfU/xbKuXxEB2QVuMDid/C0pEOvcDZ+DCIvj6RjHn10dX9fy+VDre82tX3Ywu+B/GmdnWNg&#10;lxd1mDxigoj8Rvu6ZUT2GGoPGB+BzaehVzhJZD3HGqeTeR5hXcKrJ/r8GmjzLPERx0lnhnafBz7R&#10;Q31GfK0jhoblrlf3m1PdrU/14IqD0EcAvitNJ7Xsn8XgfE59C5+7h00Nd2smAe4S7+vohqgvkaPN&#10;PrjX1N+Bz6/q6Ow0Rjc+tw/g9QQeRtmbYR8TNykH8IyDQl9PgRljC/dY/V5nSl2NfIRjyuOL8PMZ&#10;JnlF5/4A5/bOlAFkKg9Paz18t7bzZe0XX9TmSvns6kKekd0lNjRH332PBtOxX+Fgl/d3OJ1XOEU3&#10;fIf1lLa2k0P9DB0N/FIu9pav3iKD035MJ9FhDqp/bge+rPH+UU1wEBfzY713MUBXA08/57137zMx&#10;f3SJymhrDB0/RVerL90oRS52dv/jde6Bu9koE3TkTxLowncH3iPT+7t93V03x6xPzFrzjDtyzJd1&#10;THuqczap/gVd8rTNCzp1EOPepgY40+nmod5sb+rV9ab64DpiP6PTkgHvsu5PT+tu8RyYb9T5Bf3z&#10;+ZTFyaxe347qyxvs9Qa5Hub1mv7xmv50weA2347r3QF6//Z/q2bfOMtXfvo+Wt2wkwmKm6iZsHCP&#10;CTbOw8Af+zus5T6LOtJu+njyLDDUt46TmkyavIQXWRdSuYkAzZ+3xdTJhEiTsww4J7kSp991oefE&#10;wsvxPs6aMvtsHDmVHHuc2Npm43h/jltnnEmigXtjmRLOAcSmrCJu5jqRScoI8i6v4Y3LRbzwnghy&#10;UpjxjXuD7ZnQTJLBFdz8MXhje4EJcHMlLV1EgtmWMg6N5JspD+JNtjwRhEs+IQtU5OcA58Q5cmvb&#10;sEmRuwgwjl5siHRLVmRoiOy8Fw5ZpEzc3MsWTTSbXSR0N9EF97jR+AE3h17R/766RT/3TZsulNMo&#10;SN62AWLbiIwJylEdJVhOmw6K0u74mnYssx4hvINXOb2VrfMS7kM0eorsqGOWl9nKVDkpI/OZE72l&#10;x3EjuqJvZ7LHpR3anjDRtbDSIu4m2dwTqZ8U80famga4Ny1Mh7+Fj3Fx5fFV8qUhtkMd5W015ZG+&#10;IC6u2KFw5nkRK6eubfkNfoKoBBNHkBEHP0K13HzbCT43JKRPGXKlOf5o4/Yx7Yni6Ne89DWCk0Jp&#10;Ur3qVpbkXX5if5bRXuwpSLm6/AATVLIX6dDDZX3lHj7Bp13brvXid8h/K0evtr3YFLfJF3cr48jX&#10;TOLok2R0ZL6By7ZsXzxp19DWFzYLXOUnXnkkdH0s/Bqbr0wIilKZiSd9l9hy5eVmh3afzV5AOv8m&#10;khmRNu9JYHUkn+KwL721MWlp21J10mF7LqC9tInYLvnKXXosUpehAyT2AWHe0kasjcQXeE+5Gxft&#10;3Dd9LbYqDhsRoXlEthG6LCfhvaKTDvnNjwSpRKT9EYcHE8BoV8J6a0Xv098tbnGrg9gvmebnx2by&#10;PAXgvTbJdCi6kOa0ZzBtHeDdkPPq2nbc07YCZl3u1Ylt25aLhrd2S1umxZ1uQrnjYUMk/1s8htgu&#10;cOqFag1fJPTd9hlhXaxbv9Ox+hAu8icw3Ypf16bFIU7tJPcExzz1Js/Z8JIW0ulD6EEY08rDjY3Y&#10;qvfGtkH+W4KtY5A2+2N3T8ORO0kv27ZdcW+or+yUh7ZhW64p1Iv0ZwyzDgOG77frMd+N37Bd2tEm&#10;OpmHTtuWD9Je2SwDRrsPrQpBHsGrrCJ3YcVF5FrUe2VisWl/JPg3/AsdUrDAiZekPPiDiotf8wzB&#10;yyUug3xbMXQCH5A2r0vHb3jD1W32Kgdp0F4kpbOl1DFNsD/ZvvJSl4GjzfRvY/Jj9+bLqDFwyRfG&#10;e0JoM8Dv27w2Di4Rc0mndmhfzY8xBvLsG8J28nbTXPlHJiLiitzNF1a52pZl3lPHKzQQO16aH9lx&#10;hV5xAZeNavJi+6SVT/wQse3b70QX3NJnu1aAnuC1kPzAtGWRPxkdn8FP8DZjh4k2I3ZGHD8BTqYu&#10;qSCIIs5mgfcE6dEfy648KhOBwi/BzT9p8V3Mu0W/vvhRv67+8O/Un/zgTX3+2b+s249uWSe+qJd0&#10;/PurU11fHWvBuqbHetJ15WvWYJvFqjas6Xysz01FN8T86F/kToOuIY4eUx8Pa8jEy/dPzyasfwej&#10;msL0BOc2Zc1yPvIJq15NZVBfjMPwHWBgxb56kR3YWJ83jPne9Y0nu4BjaVq+e0ybGNBp+4NpDaaM&#10;LpNpjRgoPC3m+8dHdKI9CwJ9ygYF7ei44vUl+DmMgWAk28FvR6fyVU0HBpI8uYaQ3VLTEPJif3eq&#10;3SAcr+tsgIMAzlcqOZdTvm76ZUImvBuRNNQ7DLPZ48cmfK+WjsQvkq4ZQMZz1psY8hBmFjSTk23I&#10;yEdax9PR2362GZE3m9XM43TwqzzcIBtD34hOOx4d8pGg4W6cDTEf89zSOT3F5msYfPIsX7D0H4ab&#10;D1TgOIfjSfnubVbx9E0qTRUIsmRduGWNuPXVVr6zHuH5+KYbPtk8hj+/OHrCgaofPzoQmSLjvEcN&#10;Gg7wmtd3KVvF4h9gPNQjkmxV2h+RgycTHRQ8KaZfzeYWOD0ZdmDAPIDY95Dl8U64doPJjyS4YTqD&#10;L9V+hrDOkIUHrzwZNmLN7LvN/JDAmPX/mHbcWBoR3IyC4sYHMyIfsBH7sx9tSJ8hV93Zj9yePOIk&#10;tEl5se97Wk+YABP0mw6U1skGJPh1FvoWO24e70wYIkMycYyeeJNXO43/PAh0wsaG8OKrqOQ05FHW&#10;aI4UVbVWv+abx2kDQUk6np3cPTH3X6w3ggQEDGOH45YlP+V791F8HFdywYr8YmRUsBXJ9uuuohWl&#10;vPxmt+G23vkCQU+quUHTq2fgfn4OIYSvQHS/BDkOwt1vZyXLcZ+F1hEjgqBbjHS1ZjK8pINtc2zT&#10;TSl3cU90kEZAiHa7qv1iQwAeBs9Ge4RxijFvHyAc/Heg9wirI5VG4Icc5nQwv1h5jrCfEz+aYdTk&#10;0TLAWizMMXvxEcsz+PNFin4l5YAR+iGGOaOqfbuHp/fRQ41TYQwP6zg2Z2MeYTxfoVSUuMKwNv68&#10;v6STowx3hH1eua/TwIg0Go8I3QwIeOf1AzCrQW3J08j3OMc1wY2v3WJbiyX8bXCSOJ9zaHXn2E2M&#10;427ga+5qfOZnX84xXAx4uKI96EcWu4PbSjg4SDls6Ir72zosF3VceaINXWixh1Edcbbu0Hqs0RNU&#10;PpOfT972lzXwTY6bba32Hlfe1wjrOENs7tKvafvASKFq/GXBY7mrFV0HD6MDtoOPFI9+CQd/AO+A&#10;zjw+x4Cp7688Hg3eM8va4bBWHoOmjcFoU32cn8dN/QDH4fguSkEg0/uawYwv8dwNyD+taeuqdrfI&#10;eX1R2xlywNn7CGp/MqlnZ8N6gp6vgX+NXO9QtScsN378AJu5gpd/uTjWTxjEhtigXzxBM7ncjR6h&#10;b78+44cHfH/g5fS8lueP6gZeNwxqy8kon7buocMt/NxD85bVp4/eenxhfcRRa4qrMbpHjvZDZo69&#10;7bqaD1B48tFPUk/yWeotutjcb2p1s8HUcQJ0xgw/EoU+Erg8uutkQ3saI7dbbO4F8D+7OdS/enOq&#10;uy+ONV5QLQ4PDDS9Os7qcT2qb89n9eiDJ3U5RzET7MOvu7oLe72mHy1rhVx8RHqzva5vbL+qp9jD&#10;6fFNbZ/8d+vy2dMaOnDrQAhOOuLj0GN8TXe1QhRMkh1w9CVOULRFN1eG0ORE34HdiVgmTy2rZsNa&#10;nIz3tmEiOEx72TZijhxsm3TySHcnaBxPrW894+DpLsojTQp0nC4exRH/azZ/2mYDG361Vyt1eIzN&#10;t9yLMvHYjkVZIBG7yBCPZY6jnpTNWC+sAFx2xZzkIJZeQx6RAMYJnAWKuSGuJYl8xq4sUjKxQ5b5&#10;AQvVupJ+q5+2vrqYkraui5tGAA2ebqEkjLj4n0sQ06BO2iCseVnUkHBw9IocCZm0i5M840wyqRj9&#10;mkmsbnf3hM9e1v3Ht7X76H9Rp5v/ohYf/d9r+cPPanL3J1UP/3VN9iwdZ9+F8Aafl+3YvjqyPfF1&#10;MrNteVD/jl3h03wqO48QRxYKJNwQaITKrfybL+3i5HKAj223MhbcSYknVzIOgsPB3XbVn/I2zRwi&#10;7SnHLNKMLadOdEbwtxR/QU9T4rHctO2Zz404EoNDWsx3giWO2LtXizt2JwLrkta2XHBn0QjOjid1&#10;4BCcBa14vNo6lqUv0jcFjzy9FwdlyjXzAYxBucq7eLUNT4BJl3jMZ57a6ER+ggw4Au44mxydDsUT&#10;HdJGV5coQToFclGr7uQltgpObS6b6eTpV1KPtLK3rotJ6zs2aWte5iu28Gh9M4GRRxdbboTb33Ja&#10;kSKyQ6eX5TmR2NLiCay2KDilR5niOhveoK1bXNmOMMrX9Fsf0iEgHV/nPfWlLRvj5Mf+xNeVmUdS&#10;/xhZEKuXZHrvMNOlW5wG8ee+rdPxLM4svMmLvDRk7uObSOZHEmGE5SKZdBbdpO1v2nJ8lXRT5r1l&#10;2kUubphiMDds+lx8trFl4qZMu9Y3OW1ys1BbEU7de+8VGQBnReUSuwGnfVI6vZXP0MqNvL6FJ44d&#10;EJulItRD+hOwgirqIDGPttMn1KNpK3lPOsC0GZ9LpfhLmaVM8aWfG1q8qWeCe8u1V+20s61E/JGe&#10;9LdUavKyuUAcvyNv4FVPkiMtstTcEFqcnV47fcfeDNIkmLgkhEv5RhbgEK9oDLYFePSVDSAyqdbY&#10;NvexD3jWN3Hb2JXIrWwd4vg9aWzrpG3LacuDF7YdHpSddcBFlKB8wo+RsDbuPRnBR2ywL0pb7Klt&#10;T9qkKTavbKhLMsECZao8pVV46RQ+vgogbTqw5CdBfmTIffwLQX47GPuPaWlwU1A8wqdc/CSEl03J&#10;UTZe2fxv64fe/IE+YCMs880jxH5EqA6pk3rtfdoBtqsWGQtjvn9slILYBrj0wdrIloodvDjEmRUs&#10;MObHjqwrDV4ywBWbkiYrke7kLp9d34t/QI7qWLF6OS+zjvfWCSj34c12uJwrWaB/k5zQZFlumrJO&#10;T6aTTbkgtiWq4JY+MpVtGhQeemIr8Ggf7PQse9qA8OGp5VdY/jd+xnZtr83zT+QPbPyUWW372pd1&#10;0ncI+kb5sU/FNsRBunovWCPeVG/xs1r/+JM6/vH/qq5f/j9r98M/rtef/LAOr/6Q9coL1m6+K5xJ&#10;8+qO/r+mLmu6PmsE8k8PG8babZ1DhK+akSafMPKUlYt4G3Whru5dN8wx0hGO9gIjHKHEkRtMGjUd&#10;ycf2WFlAl2tF6vjaIhZpfRgagWDsZAaGfVfZGfjnri8xUFcpM4R+Dox8LhG6X7ess15NnozqCek9&#10;64pFJrOnWrDO8w1kthGDoa6PMg4VGGuygwdLNmt8FPxBe3PiKgKDjzCSfTQnUhcocrKqWmxc3w3I&#10;6tWATujXVH0+TUV42MV15u7Cepc13rDe8tQcTtAX1e9YlBwZZEY6RtapewaT0Xmvpn64cEY+E4IT&#10;k48tjvDEIDdFXm4YxUfRhNsxbhb6jjEPWwwmyAob67F23o7AzYQpJ72s4L6Ej9JuN4wdyA57cH9g&#10;V3Nwz1iLQ/J8nw2rEXL0Ywkn1t5b5OCmvo+HrnFwboD66iU3lZSmG2c+ztps+tCOcm0XI57Oglpk&#10;4BqfUo1B0tG/m0es6gFzv0RZK95mA02bVu7Z2IssWd8SdvA3xIYmdggGJLe+hPFLq645bSQtQMMB&#10;GE9+2Xn25Df7J75Si/4BbWhEAWDLp2IJC7wCRd86BWJZiG+R99DsBhcJ+VV42FCPATjtAS9rHkzx&#10;PYOCaYbZrDMNzmxkCSugnQU44dMfk287SLEhOfs6LqBPvncPe+95ujO9C4yhoZF5+A8ssqF0THqA&#10;Pnyn4Up+cTa+T29Pe/kSKdXdbPNEaB7BlgAYc58ov5zAb/izHejI4EL2b/5Gu+HmJ3zHl6MaPYJ4&#10;FvLDncGNkVHdjj3RtIKAVZxCf0SjKMfnzff3hxpjgL6nzRe33c6G2TB72PTrmpXmwgNAGK+LdoX3&#10;DE09nqK0S8oxTjd4lne9eniAabjwcb1HZ27qwDaKdud4inFMZ+M6Tc6yKbP3xYx0gmyv9LZ19NnT&#10;B2BxCMMLjHM8r81gBu1upK1qihOwQx0xtJxU2hxqiqAnwPezeiL2H0U7ZuVL2l3vwH63rxmOYDyB&#10;9tmpNijDr2NmQ2A6rhk0nfuBAD8FZMcYTuoCdc1POJrjAke7rv5qVevbTR39OiVgPiesc/SLmO5a&#10;z6g3nWAMw0UNgEet9Gk6MIa4h053Unco3o2mratxcPi4ql3CBcQAxs5xXlP4aJ5BppxANTznvpZ+&#10;TQbh9wk5QYURPNIwAdrgnDx5ld6ApfqYqPbi4lQX6RHQjDCDD3B07zOxwqC2DzVeKgB0gDyRImmP&#10;pUqzDvsAe8odWWJ4r7cNDTr/FYb+FKd8gczuzk51o01QZ6+jYFB4hJ7HOMrtBPngJLfkPeB4PX3m&#10;qb85g8vj+YFB54Bu4GX3UHvwDtee/2Olssd+wd2fXtbk0bwG2PNp5IsRqQ89cxS8Hu7qAd3U3W31&#10;r3zP3nVNH5bQjcOfMjBe0w8Ixx36pf2L+RaR+8Q2gxNyBg280i8YmebQ5IcjHDjc7FwitYfVrg5L&#10;9AnvilWbt45/jfO1Wzspuj1g7/ZN38TmLGK43tX4bgetG2yMNofTusDO+pMZ/WBQQ2Q2fx+7nCHf&#10;zRkO+zuYMra1+4r+cI68HjEovgO/32Bw2dUv9pf1S4++Uy8fP6vPD3+53h88K59SdrKqv9KOXWR1&#10;46bjic5Qv2PX8tIEfETLjSEXVDPE/BQYTeAlefpiNyVdSFjXRbXWZPUE7hNbbswfu2CAqJumbBe4&#10;5JGhKxFWf5V6AnmZCezbQL4TR/OdKDjCuOhOHdKopJkwWh+e3WywThZYtklaWoKihYmjJpnHgiiI&#10;nxSAS3zS76Zj6MQeQiv1XDgI28mum7h6m8WBMOKCtvDRRi4uUsV+TSyMsJGH8JY5iQ4QReZBTya0&#10;BuHEabkIiCW3bf7t5S9Vzt+kK7xyLz/dYiFlBGXlQBVahG3bkk/ZcLPF+xnG/QYFffKDf1J/8C9/&#10;rz7+Jz+oLz5e1xcv9/Xyo3599uW2Pn9zX5M1Nv78EX5jWevrDb3oDbzCELZee/wnEy7xNg2KnKT0&#10;SYtykBbuXfDLm/QqjvBInotJy+nm8XvmWRgeTbeLjMw1vQdfXLC4vCdoA/r+zh7SPrFilSRJc/xQ&#10;z16RFXFOzAhAvrKyjv5T+cW+xE+70ZMwLXhoIg/wtGW59iO65JuwPrF6i/2Zp/DF1cKSbBYv3Mfe&#10;5bG9bM/Fqvmxf3CQTB0rhz5xW9TVk0f5kAbLTHsrD24AU0/77vqy+AMufZa3+OTJLHUVPQhksNz6&#10;4jeL8sjVSgT1EXzdve0AGLq5t26Hynv50oZtz7zMUYGPfyPOBrjllAkXnCBTZFksW4d7aZFX/aFt&#10;aUPSMsPQ/KFOQHUiXv1DNu7IdrNHvSkfbSF2CTLtS7kLo69xAaefjfxIi0u6zEsfJEQn1uePtMhT&#10;R7MEZmOJvATz5JF051tszPak5W0b3GuX8RUtPZ3uLYy+xAfhWQCZDy77gkl5DZyBdHxHV4+4UTJp&#10;6njf+RDnD8q4a7Nrzw2C+EnsWJIdN5SBZeo6YxD3sX/knsfNTXO5wBaptmfftS3NVtl6n28MiZS0&#10;daKXtv3IVxqJYo/kS3snd0P6iknwm86QbIZ5LU7rujEYXKTjK5UFjagf6dfuAguYIo0MhSHy9KJ+&#10;ynYDRx3H/5RTJ7RzbxPxveZx38kvdCoD4thJmx16WvodM8UdAbf1IwvhDeT9G/qnTNl2faiZjzRw&#10;8V3EJmP7xNaTv6Cgbu4pUFbavZurwtlHBLKM7MZ3mqCukWXiMAQv+Rn7LKeu6U6u0paN9CBq4KXr&#10;7ThlIF/5m6FdeFlHeYonvgQa4ptbGfK/4dO6bSwK49izguDKZrCNWmg+wTY7uPRVbrPhTxv+wKY8&#10;7AcZnywEhqzg6MaH2Ab58hjabEcY/yh725eZMNjgNCjT9BEv7q0fHXLbvEuKatxbzXx9kldUwH18&#10;qgEblw7pjx16icQgPd5Tply7viCqbNaSr8zTx4QhiDd+EpiQTKKjq/NlwkTWAKS+5da1ja7MRrza&#10;OknapmnLSMfHWx94actGH8H6XduhEXj7qXXNN8+1EVH+iFI7yWWmGVzqpuPbOPQFrl3yW/f607r5&#10;al3rL1/Xj3+0qld/+Pfrj75Y15fX27p5c6jF7k3WwWsG2COTbA+hZFPFE1me/PIXDITgSbIJRuIm&#10;wx6m3EKJrdtOFO1mnLyc8B+Uw7wflPMDbh7c2ODgYyrU3cOs70rT1zr+TYH3XWeeXPJJMbcaToNx&#10;zR8PajCb1OrEggnBDIUTN4wOGESGI9ZU0wn3rCsYH7SxJ4A+v9jVn4Gsdza7ukI4YwQbOdHuHnpy&#10;oo62DVKu8/EQiAd1mkdhXScPazgbYn8TfCTrfNvEkftxPzfI3LzwFJ0fXNjiCPseLkEmc/cBWAvt&#10;aPfAumdIvr7thOPxhJqPXSiTExP9mRtj/Qnj2hDakOfB0VnTGUBHLCS02Fc9weXTfdLsyV0JH3iK&#10;j47jnDKnuugrnpZyL2CqkS1Z61H5xOTcjTe/4Nrvr7CTDcvhXj7ucNqzhqWeH1089KYMKazZyffg&#10;zzQdgXbzi4+bOMhMdRug0sd/XTH6KKcfifCgSw76xBFRovFDnBuBruEHrGs92dajnearoG4igQv8&#10;B3h3fbufjWsKsrn0Mwb7mrAdsnZD2cckXcN6+sz6tu0pPTf1pM/HWX3lVDqEOqeefSqn+7RthauN&#10;BU+Di//N3CfSdoM4IM34FCdmJD75bnGE6LSO/PlrJoqRZC+lkve3HVljGwLQ4Hh7Ek4danPQ4vZg&#10;j363dR/KajArTTpIT5NmM4/7vjKkF/mRiyEFfgS0dlvW+bajfbH+1h4YFNynyprZfk37UuBXa32F&#10;lJuo7he4t9NslCtDgQU61W91G27D8b4m58M6Z1agYfn+rhWYXBdd4X2Wi21O79xh1Hd09uMKAa7A&#10;IkKIPLhre6TiwOd/BzWhU80YRSbjA86EgJPo9+c1upjU4PGwDkh/56p9Rd3dHgaU0qAu8eDS0J/B&#10;AITSRfMuuUfg8EX1r5kpe9pu47PbcL2GEzfxnuIM6im0nSEnVmoTPMSckXKC48iz4dA3BduMGd6Q&#10;2dkOwz9IE8z26ci97BBpcJSdEDSM+/L5Aavr3mBax9msDhNoROAjNNcH72i4rhnC9xSSR0x1HOfz&#10;Y83nfqNkXhuPKKAETzHN+qOaTYZ5FnyYHuQEBafgZh5teyLqFp6WK2Svrt2UAXcPx3yChgGdxsd1&#10;Va8dMyZMmwdW/T5XXeMtdGyJVC6ypaOr5D1OQUcyhO8BM9zRcFLP6DSD6RHRY9QYnjvMMSrqeJx0&#10;RkfzyK7PY9/B8oLZ+DMM7rtzBoxH2/pU614M6r8P3u9dDOv1fJANyh1G7cs9fSnkcgMNa4zdY7SH&#10;dU32SyhGbjgQZewx4N3DOr/6HA5L+Hxgcf4AwZDNgvy0WeH0VjlJpv78VcLn8C/RxeTs0l3bmuFo&#10;X/dxMLTpI64OOk8w6tllvx6fnerxOTaELa3h7VzzuEBOT3R78HG3qk8eTnX/Zlf3t8e6W8M4NkZT&#10;dX59QFazWgG79/O22PoQp71CT57y04uSwvQBptOdThvS29rbQeHX8+V2Nmd5/NUT8D9KUwL80QXh&#10;7OnpPr3rEeN8reU0qbPhezV7+lfq0fc+qHff/U792rvndfHnNrVj8Bu+GSN26jMAzMA/9JeqkR/i&#10;uKnFYVLv7Sf15z+Y1fFXH9e97068v6ubp+/Vu+eP6hee/HJd/tK7NXbDDRShxj8EB2bj3EqeZcRN&#10;gguW0z3xBaclt77WcFF1/6L8ZgZ+g3zrA6et6Q/jl7kPDkJ+4bYt7y1r29Ffxh9RLmtOMlOXtIvY&#10;TMK4Dz3GXF2dr9PoxoSeL+bftuWEV1yOrx18/LntAKNKMoZoOOIWlnSS0i48/LVF3DQJ+0nSyCNq&#10;JQhvG5pH7qXRMnEQGWdiKZ1tHS+sS7Kbk27kxcVIP3REVlyZHHOvDB2wAAku08pMHttmm0k6eZ3s&#10;zZNnH1FKPlEmoyREHzzmGWhH2WbxSbmwXurCEHxkWuclff3VDwf1k0//dq3+8D+r3Zsf02df06cf&#10;avvwiv71ae3uXtft64/qdPUHdXZ+Wx99+mXd/Kv/b93ff1WLT9Z19+m38EP+4oaPhAnlkD/K18Zt&#10;r6U5epQGgptnoU3CzVN2wPK/qc+9PMduDPJkLC5wO4kS2O4bOVGWdjqYNu0czUm2+lb+5qcN4bgy&#10;eTBN6OxU3cWOlaE0WYE86/L/rV7kxfYziSeE/jZ0fUQbcFMil3yRl/pepo2sb5k4LKOOuOXR9i1G&#10;XIFxmOjoja7NB8DFmXDpEyRwl4GLDYtTmSlzcVMp8jG2vnDkOyalTcq0D3mwHwqTvmcQl/AEby1T&#10;brmsQ7l05dZCrtQHZ3evHqMnQvqx9yIjnWAb6O2tvJqoqQOcoMooJ5qgL7pp+exO6gSUWH70HfYJ&#10;r+Aw5j79pG3TuqJKGhjz047tUdDZnjJUz+rJwwDB05YZpS5lkW2LRxiiLOTTHuWxdyJGrOjajdbY&#10;j3TKA1d8H/cuKNS7chWvPlU/I7x6kjbTTiDdeLXcTTDp0A5CG0E5pB8R2WZkYXvkm85GH7dJkx/5&#10;ASe8YJ1t25ZXZN3aU3AQt801GxDE4tKOOnkkWM0/1hO/FdB3M8dp9JDFN/lGmoKx78cRNn2TDPF2&#10;44NyyOKAENzWJc8f6awMWNMfCNkw416mYvPmA59Na2KD/cE2BMxYZJL2xZG6wnnB59flFF6Mwa3M&#10;ZEZ6U4c/wcm9tPuDUPjgPhvAtCmd6bupwCV9RNlQNQ98ZL31QaYje2+9ty3lROPCeN/BqjftotND&#10;Lu7lybazYUSWzUQe4spNK1NgVbnoMmaREN7gJp02FVF1bRNbV16jI8qdm8mH7auzbqyzrvaUvkNa&#10;W7SPWS+2Cpx8BW9Ly1t5CkOUPNsQhuAGRxZV4M3JLuGAEZ9wRrYV4Znf4gpq0+YROp/IdDc4uk1A&#10;4Wgm5Ymhzytyo9zNyxDW3ntF/uSFLu7f6gEY7df2LYtNglSZCeM4Y1nnI9RHJwvpCp3WA14dkJ0/&#10;ytvNKWlRZ9ETANZR5+bFfkjbRC4S0YHpFl5abUParRK6SNtl1G+m0dIhXITxcxjxiE8fFr/CvUQC&#10;Hvo7Pvnf9C/rEXdjmLH3nSwSpB1cE8vJXxJ7CaPvsQ7Fb3myzfhLyocMlv3T36/+/Z9U76sf1f3d&#10;Z3W4+Tv16uPv1/6LH9TN6xsmW6MajT08cY+c3FTZlF+ePB19QJH1J5PV5zibyZj1BTh9y/8KIfhB&#10;wh0Dwx6h+24131WtEHoY4BSlgik2kIU+/7ItoQAxWjf03ITyqSo3EXoSLF+g2B9HyJf1GEz7hJUH&#10;CXytzuAJ69Vprx4B6yuA3GgZ4kzGrCv2KM65dG+0ZO27Q/6saN3Ymszxk6O8J/vqwNq5R5vQ6mub&#10;Gr/jdhHrvghd2fXzz/dbhRz+sJSppz61RifVV/sRO5fEfuU0mxOLQ+1Z97Gyoj3kxZq5BnO4H4N3&#10;GBsdj5f5mOM7FI3hYUY493CG+Ff9usFY90vW4fSrA3gntDWlk7gp00NWJ/Sxxuhce0+pJ8176NiP&#10;fOXPrIZnrFYx8Dyh5wCLXO0P2oe2t4X/FQz7sicHH9cNboi6lj6sfdoLM9gPao8Qt8NDXcDLU18P&#10;NHEN36uxm2xxDG4sgRdD7iFXX5fVo61mCxW6oN2n+dwkzcYkg5abSAOMe8B9M19oZNt0BtMipH1Q&#10;bD3YsaVNmvJ19udMnkf+CL7V3tAVPHhK0g0ykXgvaBwCOpV+3zvvRuoRG/ADCT5G6g/gQ2nQ/qg/&#10;YLCcoRg/QOCHD1RjvnJLrG30HGyBg4nI0Q1D9xxiMwovCWmHf/hWR57i1rYAD23kBswmsxlH7AZx&#10;s0lMXRrT7IS11qC3o333T2iTjuaZuT4G4X7BkX7mk4RqMO9DRA/uJ9n/loR7ynzvfTYJh6Ma2C/g&#10;zQNnrguUbTbUaCmbhtAqT2L0pgfxzeOk5Dg5oU3j3/7t/0mz4eand8f0BHeY7XzbzZAFk5iv62HD&#10;ImoB8Xcg1ICpLCM+7+yXKk4Q4/Oy7mDn5T4IbTId1hNWj81L9fr1ZD6oR49g+hLmdWrYqUT7HLnv&#10;RQMlpGJACM93JW3B7SYjvQLjPdXdbl8rTzLdb6v/sK3BZoMzgxiEOUTZ/TOEhcI3bgIu19VfPzCI&#10;kdF7imOZVe8cweGxp2jDX611sjt3wek4Y1VJmY8a3izgfQEHbiB6OgqaaAlb7dcHGMz84lS3OIzV&#10;Ax32/qBvwF+icJr1mfkBI/VgjuwmlzjRUR1wpmnw8rwGF49rdn5GDN6LSR3nF9UfP6ET+Rz1Nqe6&#10;3GFWjKceeaNJ9eae7CMeMb0eSw9OGp59zt/jjD4+6HvOPH707ctB/RV095SR4TUynsbEwIX8BhiT&#10;zzJvwfEVbVwj18XDKV8VXcPzCp4FvlRkODLUAx3+AkAGch707rMrsBt8gN6Q5+GuPnRDEz1f0/YK&#10;I/MT0esNBqwzUTV0dH+d8EWMflXVo8Lbc18eOWi+qIqM9+terde4EMofISqGqrrd9fLePwdpLf6W&#10;weEVRn29GdSdjn43q5fY3bK2tVvipOxY5A8YSZWQA6pD0hY6Nkscxj3OdjSt8/fGtZudQSMCXm5q&#10;sRpUf7ulE+kkhvgD5IWsLj1t9uhprR5Ny6/69Db+EoO8cDQrHNjRDyLogBCNvyodt9gtuveXprz+&#10;Dro9fqrj0BE0M6DGD2AJOAbaxynpuPwy7thRBx6HDCrT8dMaf/g/rnf+0rdq8I1fq938vXrofVEv&#10;R4+QEbVfwWd/VZdnC9r+mH66oz8+ZXD014VlzZ5uazV+qMUXm5q9grf6b9fjv/A36/m/814N37lg&#10;oKLPQXcmjlxUywRDn5esNl+ydWwhmjzt6NX1rhafvWAwQ64X0/zym8WeG26u/oAFdRP4I9sdimx6&#10;kafPjRNuxoYGfZvWgdqWNJlEpYlDUgsrXamLjDMBI50yCwHUZHT22oDtaL7dJlhT2Nxnc0Ec0P92&#10;Isdl24ERB7ETZNXVLWi8pv5BFXTDwLoB5OlV6TQrmxkAm/aPvkEc2oVyV96Ob+LUHkz7ZLz4QZN6&#10;4kqAzvgWbqS5K5S+4DKQJd2RAXjMT5vmt3w4cFgcRuXdetJouXIQCSEflqA88hWWOHqxMnWCj7yb&#10;z17W8o9/oz77vR/V/tUVfs5C+tfh2/hDEN/4XsNXdbXY1uTNN+obz87rR/uzuvknf7s2f/JJLV79&#10;pO7ebGo++LIOF79Qj+Y01enSSOJJ2DWkQ5s1T77kzzxBYr/eU1eZOLYoAy8nMo7zyQLOjTNxyANF&#10;zeKGWBty8SDZ6kZcKkN8WTAR6NoN76lA4PLUdhZ23Hd9RZjQDL7YNHWzMWsFYKXX8dfLetELsG6I&#10;ZnAnFla6s0FmBuVe6bPCC2Dadro0tMQWCJ2+ci//BE9j2nbsAryQ1Ex2SfuqETdzpSd9TljwiTry&#10;JXT2kD6rHIltJgsl6ki7dm+5JEuT+Bh2AALGPkLasd1+w//Uk1bhOnrVU8pA4oJIunw/jjDqxbri&#10;pNlGPtRJX+VeGuWNiAR5AKVvU9jpx5A2TUOLNpLNenETu6AJAup7Cass7L+5t01xcXUbrurPib75&#10;sQ9gvGxC/FY1rS2JW9n5W5x5sTWD9Lb1cnEfGgnhSYa9gqhpN3xJqzogtmlxa8uxjTbORbmyjcxJ&#10;q9PMwyhXtoIK7wIwMkVfVtX/WS/0CUNd5R+fAQ/CeqpZvxUklonbtkgbpy4wngASXn4ZQpqLckFS&#10;jyDt9vVc3DfKbMo6WG0oBkBZaOPKCT3zgBM09Win82Ukm8WJ+dRJvTYIL1mmY+vceJ85EPfq2ZPc&#10;8RHk5X1f4HKjS1q0bZuOHFu95o9IhCWOzUgb+bF3L+t7L15DhNjkd/0vxJkgVgYmY9fAeEUubUjf&#10;afExJXvbr7p+mTbE0dUhz35mn9IO1L0/sjp2+5L/6BiabMv6saum2ts2vbFNYcSbfka9GIS8c5+x&#10;Xxjq61/Sz8VFXuyPtLdeGePEY13K9VGqW9+h3VnspqdwnvzOOAtc6DBqZZP2oIEqDR3Ad/rPZm/b&#10;ThoGVtlR3PRz2wJO3yNYbFnk5Ge+QVnsCNj0QcsBzOk+YDobU+/Wt6p9RBmqk+Di0i5Dg7CmTba0&#10;x3aNWgQdj17ZbCWdMdFA3bBh2yRig10dypS3APp69aEviT2Q3bWf62uxeKwrnDxLXvC0bTmexOjV&#10;s2npVfaWgVN5Wicn51K5aT/8WU86iHKZR5RgmoTBdjq5J5CROuInssgr/Y6QcZVMl6DNehJ46kie&#10;sJEHQX6iC8re2mNbbnvx91TWTLpGVMPwtupPH6pe/Onv1R/9eF0/++KmFp8v6/qLH9ePP17V3asX&#10;tWA9e2SN+PiwYKy9ATFGCmErGOv1HzEHmbAO8h1h/dqx+N/6UjAmPr4jnQkTjbOGYS3IcpYFfrOh&#10;MoBAn9LpMSBG7HQEq7n8dWNOX+qHA/3oXh5TxBjtN7Ep+wC4B+5ewJHvRTviuLQ91xNbjHSDEZ3o&#10;FAMM3Xd+H3EeF7T9DmtEB4I1gnE9d8sk5eruVJ887OtanBoSeDPG256ywnB8vNHrpGAxOL8Y6eZD&#10;vujIPw+3+CHAzYn1FWRt4VnytjvWarSxZD1/hgwfgWsgP9Ay8PQbuDx59g5r3/mTY/3iZb/eYz27&#10;G43QJdrqT7JeO+629QBRvdO6+ufrOp0/q/nkgnk7c9LtPodCPCHlRpDvMRvjXHwfnHOYmc6FdW4e&#10;G8xrnWCRtI/UeijIzTv3KbarEetWKiCfgQYFbUiREk9AbaOYE235BJ5rQ/E88OeeNffd0rEFXsgf&#10;oogBOD256FEQHxv2nWhuyqlzTwYixcjXM25J6zwZkNwki01zqy/0cA6UIQtqY19uiE3zOM4+64ts&#10;cK2QMbDuveRDLjgTP3gANPBuaSJr7DU65Y/VdyoWG3HDz/4wwOGo09gsaTdJ3bTaGajvq6iaDziA&#10;w8tNKiPwHOmcvt/foyiukNOhbcu0HTL8qo9Uw0ZJJwjDJSyhOdnmZYF7T+CmwOLG/0KjKKUdvmky&#10;+1buhbhZivbJdnPTVXpbF9gE+wG6dp3uBxedAPhdAA+WeULU12flBwfwpQvQXMeCdHoCz/yMYcgk&#10;sXZJvd/5nfaE29k5i3UYO0c588m2blhBfonBrV/RyKIhekRHuQTvI7A6EKwIOZkm4QjKjjGnoTnK&#10;yQsXzzDBGc5kMmQh58v2hwzqHuXEUCBkrwKJHTTdyXTmMqb9EciPo1ng3endYB2+B22DhQw1CISQ&#10;T836D+exoqd46u7hpl/Lhx5OzyOlOD3aGlxM85jihFXHFs6vEabO6Qzfdg6eAQ5IN9Bb0xljmxg8&#10;fA59T9n0GUp7BG8b2rtmMu7udL95oa2dlhWXH0E49XCic3gZT7GXWXZDDzhVd0nXq2UN7jY1xIhH&#10;ZziI6aHOCBNmQb5Oy11hdy7GvkAfGUwx/hErek8vjen8E0/8Ej+F1qeeBsHxsJbFO63jCDzy6HuS&#10;BpsJbZ7X8dmg7seDukI5x+22dlt3uOmACFhD1sJ37novfXgVXWhckL6d2bkHODN064k1ur+PkDpL&#10;9kTfDrm+9leB9a5myx2dclM/xuj/eNvI3I2/c+znezRxPjtmgjGj40+Q5Rh78B0COrSD74LzOM94&#10;Uv0z7ABjHqzRg13QzdgZ+sBfHbArv1xzhpB8jtwv+fQWL6p3fVfHu9e1vL6p0xv0kJ2Qxnn6kkZ/&#10;oRnggN28XDMD2q6pC23+MvCYTrinfI+d9VYPtdng8KDrEtsdj8blnqabYA/Qfbs9r3f243rn3Edk&#10;oZHB8YwZ3GPCOd31DKelOFf0ajuov/rlox2YRZ4FT+fjhjgXuoJb+o08M0CgdydLE2dP3Puocq93&#10;WdPLbQ0ff1TPB3/CYPOP63j/x7X/9FW9/OiuDqs76jxkk/BdBHzYfaeuGFxPdYOO4A07er0Z1+qz&#10;C0etGp2f12j0nXo6+eX61i+O6/jhZQZFJxMOyDo7SfXbJ3SDzDDiU6UdFZmleF+SWDN3qI8ZqO/+&#10;P3WGfxg+/6BGH4JnRjVxIbvUsa44yMqfJJrLpDgxE4y6uVEGmWRxqw8NWfYJLidrmGPwi9PNgmzw&#10;AW9ww89yK+WkGGm/HNgNQo6DDhy2Zxs2EmdskrrZyLL9Vk224eIqfp8yZWNXi0e1rnQC72TFMidr&#10;olWe1rfN0E4cRpyxGawvPmMuNyyaRBuBxMElcrEd6ofmLm0j3ovDOuTpdg2yI97YXYsrOoZwdZxf&#10;UMlj/pIFiPDyK0x4I985hpWTL7h5BNPm+7hAv24zobjZjWr1+gf1Tz+7quv/6ndr/4oB3Hd3rnxX&#10;oo9Zz+svXBzqJQPFw5sF4wE1z9+pH9xPa/n781qu/ll99HqHPz/Vw+pJTSf4lA9/NV/I7uTvfEKy&#10;DSFY+bQy0B71VxYqs0YA0KusDOSrG0P0a5731ucyrWzE4xxN1rWj4KLM9sO4dbUNkl7qPPoxLU7i&#10;Tubeu+CKrsTT6j22KSz5uJDUEV6aQyc0iTftmWeZV9uu7auk4AQ2diqsvBgAko/QapYwZoubhLFX&#10;FiQWmE8U+aj8ADdl5kmDNJltX3Shbto+91Z+xsJypZ5tmNfh47Ltrh2L0n5bJ/pokqnvY03d3Cn9&#10;gwqxcQJm15wyJO7qWCZd6qnb7FDWkhFSKGPennYy7yfTfDeOXBBHF5Rn2kJ7Henyrg90EzV6MYiD&#10;+8iu1a9DV8eP5EY3lPv+kiw4gbHPxY4JVpVmhoiYqoLhf2xYGgUwlibhowcRi4PIviCuvKqWNP8d&#10;SoLDjZJOrhZkAU7ssP11/Xc2JC43ta2SdiwnzkY0SeGdKEZu0iIOC4AJPCF9iaQ+sqNbNFYxFjw8&#10;cSM/nQ9KvyPYj419jKXTUXBaUQGRdgPUzdQOj7T7ddP0B8rtV9GNsJYbuE91Y/K99LP27ZSTF10p&#10;W2AiC4JEawsmwysh8CRjI94LbyxeZCn+juacHgOvdfIjEyCRE4m3/dvQ3qdtQcTV4kkAj4sbecyP&#10;PMBZrt2kAnTLvnhCZxpq0y2u1BGWoF70T+lb3Ecu6rat5xX9Esf2LOPGx/j1hcIJGvrJs4n0n7Ze&#10;aCTf5rKpIoAxIfwQmyXP8REWdfRQoF2kXKbauVTGLvNtn/RbHPyxmlfyCLE7YJh+RtadPXR6CQ3A&#10;EyUhvfFdxCHBQq82jn7bCpZpG/rTCEEdW8a9t6EBXYUO6WzzffVGTqER5DmBfNsLfmSs7ca+yIxs&#10;Savj8EjaJoNffRisz30K2kvdKNf0B2Did2zI+u7IcMV/k9e1IZ6OZ9Ndv5M46QmhLR2CJcu0eaQj&#10;F9vzBt4jb5KWS0/6nDyZpzyANR0/aD732lZ0K71fqyu8chRnbNGKlgPrxn/8l+1TbrBeAuWhnxC7&#10;sQ5/rB58JOJTuTczbXFDVvCI2vvMX80zCA8+fSgomj5E2r5d2zf11fc3dfrh/742H/+s+h//g1p8&#10;9qf18MXv1+L2BXBLfOkOn8AadLlhrrP0rT6sbXt1gRPsMWCtYMjHG9cMUvnQnot2lOjjcS5APRk2&#10;YgHo01AqKX3W2S2CceOh3x1OkQ95t1wiyTT2q56skBsbwxb80SpzBEB0vjdUXKGsIQuWPYw9bKGF&#10;eMogr56sf0QgzqP9cNxyeaztPTwvVqy7CKtFHd2x8QQZBBzhJyd82stNGeXfbZIoX+WaL06S8D1c&#10;7hPIwx6HpyxcOw1YZ3ro4QSNHtCYP2Gl/2hce+ab/pjri+19PUm/v6zJeMf9oBY09AajvMIJsCrK&#10;Zo/vNt+v9nVvp0L5trV7Z1jvXu7qMeum5eqIThQKq+GLUfXmsxoPJ/Ql5LbzXWnQ4amivKetMUof&#10;M/SknO+sG+JkfEKtz0J9Ik2bbTYkfWJvyBrazbf9Zlis+OFjjD+Aj92wHliv+Rq/3ZLgLzl9IBjo&#10;fLz05IEcaHWbzU2pfCUTK/WdbG6+6ZsdH3ZA7IHzqSJPPEqt9qLE83XY5EGH9+N+1pZuoO1OzbvK&#10;88qtGIb6UNeQAT7XwPvTFCucpE9scW6xL9r1xyU3mDx8o5qjagOdxEMl+YccdtDnYRPnbDri+Ceb&#10;itKRKXXyoQhs3I826LzCZWck8o8OrKMf12g0WS+bs930cfm0MDcUJEkO9NiUa+w+cshjttxr+3mF&#10;U+yRPNpo3hGILODJ5n2c1EZcoduQ458biF6267jsO+rWCMONUgkcY/ue4HN9Kc/hg3Ybag2u501B&#10;QC7bGtTv/PZvNRtu94Nl3dMLrh/29eb+oZaE7QOG7Qkt62dHdYIR+ALBZpNmh1QPBI3f011HjGtK&#10;KzOfzz7HKmDMnWxXQxrksbdmAk0Hc1t+u68xlM71GvT0BxrxK5w+g30PzvUeb0EjJ2ZMOiRPitlG&#10;H0F5As+TYNksIvYUkY9t9h2BmDX7LrXhxI22UZ3OZRwY2sovAzgKB8sZ7c2dYZ/389ihX7XMkUI6&#10;o0pyQtin7dNwy0J1H2F/Tt3XC+i4RWEKm1mDn0T2WXyfaJ3MkM2cTuwoQ/n5uupsvKrZcF1TnMLg&#10;MK7NlDbAdXdfde/R2a0fZMbx4JDzad+ez53P6NB0J0bL3gJDwEnMGAHOZ7he5H+llrcP5aeG3ajU&#10;qfoOgA0j2jUZN1jaPfyulwf35cpPEftJZU9j6ZSG1PeZZJ/rdrI0RJ9+mMINMHfVhblGpw+e5LrN&#10;cBCBDNa7Gqyu4W2BgW+b9/xtNtm8Oj34frhBPRPH+KzuRuiflW0z4RzkiO7gEXQgck80Orj4ZVQd&#10;9+AR+kFnSzeLsAs/h+wk/b1p1S95euoSuWOb+5e7+nzZr/uHXq0f8Ik4sXP4nyIbT7S5aRUHOyLG&#10;FuxAvpvgjI42xLHb3pZZ+GIIXwyG6wfq1Dl6o6G5G8rYjh0ePfR6dzXZXtVwva79lIHG5yYv363e&#10;MxwFMvJosx1tsSLNqJhOT5yvpSBTbU7X51FhO5C0mGf/GIwndW6nx1yvgcVnMwBpS9BBf9gsBjVC&#10;Dov1ff30zaZu7pH1C4+obhhs7PJbFmDw8OQX6zsMPqPh9+vl/bqOb3rg8NHp9+vb771bH3z3r9ev&#10;f+sXq/+tf7vuLibQ53Fs9KNXRX6+pD+LNJylKs71c/8QPtTf66+g7/P/AzT8oOruvM6dVJwz2AxX&#10;DBqX9DU5JIBDbhFPcykH5dnmO+ny10edWCbA5NlVSKY8F+0lT3qsayS97X1OyJDUCTpuNrKmiDIn&#10;ajSRy/E2uqSezt7GMvE3po3Ua++DmzzjTGJI5qdELsUhX137oSkAbRsQLu3xzzSuXww93Hb4LWv9&#10;d+6dmGs7mr+oHJyUmXg8mSAON/99L5Hmg4mlvnjDoLgI+ilcV3BYlsU0eYgovIcOcZOnn5BegX2x&#10;qQO7cOLbkHChoPzSP7HHN9RzMXPAT/0+Rnr1+Vc1Xw7r8y9ndfWH/8t69fv/79p/OcSHrfEBCxbJ&#10;47Rd9Wmd6Cvr6XfqNH5RQ8aQ4f6mzq/+Nf7od2v3munAcFfT8aFm8zN8pP3mn9fky4+Q82N8Nv4v&#10;P+tzQWtkz+UcSJ6VUWRJUK+RiTwamw0NqdLWzaBPOnmUZbJPnvLJPWXZpPGetLYXO7EeZHAbnMrG&#10;dAggYVo71L7UUWc34qUrhzb7mXm2L96k23txCxc9EYd+8GTjThjx2ZbltB99Uya96rHjy/uOTzcX&#10;5EXpuQHd2WvX12zLutLlggR3mT4UO6As8hSXdLf2IJz1M8mXJtKRgfnWE7E4pdt84tg7SYOPxHa0&#10;hhfu0ydtxzaIY7cd3vayTtiWJxG19e0bgrlJFDuQUeIsIIEx9tdM0b1t03zibPyQtt2ObukJemGI&#10;U2Q+sb4v9ieMxHCvDLwCY76ViH0vWfyC98SxF+JsyhMiK/EZA8//hgT+WC/2Qrn5KaBd+dNP5AMP&#10;tmt7RPpP77Upy71sNqewgMkiURziIy/wBso8WSdeT+R1fV47zuRU/ORngo9Pd5oh3+LLol6c5GWR&#10;R72OBrO9z2UdIl/H0T/9a/T4mAksymp5cHGlYm1X2UV+3GcxDyJv9YfSmI1wD33YBnlv9UEceZFn&#10;ndAoXbYtLpCE1jZfXqMbYW2HOVF4Bs7+Ep6sA3x+3CErTLSxON7mc3U+PjwRpy54OplIfy7ppb30&#10;GepbbtImrR4cxhJjTL3Akp/+QVBHZtn31aOoZSGbXC0ybVIdaWvWlQ/9fejg3jLrav+61rRHXi7z&#10;aCcX8N2minzYRPyBeIiVg/Jqmw1A1z/S/0zTrgCdvI20EZcBTN2TH5s0gKQFb+RG/Yw/BKfmyic2&#10;0sZEzR9CbIGkNhof7D20B9a0MNTp+kdwKRNi5/ZhUxjolqecgOCe/+HNap1tv/U/pgni9ZUt4UUG&#10;hKNSeAa2ozf5rawtM+RUbkvfW1hpsKzl1UublcgMe6Yta9PhlSAtFsXuKdd2pEc49W17lnd2kIIw&#10;8LV78JhWHmaHBy7biVzbe9sITnmxbYP34DNIp/hiX9JCuVU72/dG/arwro226aYdy9p74eNv2rrS&#10;EH1ymw0kgcy3DeC0y/iMlonYhnx6tfVFbBwavBWPsffAJ1sYIqsmWxr2zHFrUTebu9p88oP6/OMf&#10;1e7zf1j9xQ0T49f1IzfVlqzgGExPkxF1iVkf7QZuj7hGlV7WW0xiD3WHzfv6GeY8OHU3q1xdHQHy&#10;9UGuRjwWkaeYnH+y3vNjb37lc4mCd1vWZChmj2HaEjNw1oqsc1jTHBzMNVTKfWWOWGSsfwAnNMj4&#10;kYWvT5T1aNtHT9esm96h7QsdqYLYedACFdEZblgfvGLQf6Cep8Y24N8i4B2+fM9k6egTVnSojIcR&#10;HhcCzWN98KccU2TCNPkT6Dun87vB42aNHbKp2i+Xi3Zg7chDPCdoctzz1Uo76g0xuLlr/4vzGl/k&#10;nVOsbWc5TOIHCbJ2pgOd6ACpgxPxvWtuTM2594MRvvDeU1juX5yx5nz+qF8XAPmI62SCrDCugY5K&#10;w8YZeCjIyZHSPiDj42DCGDth7gGjdjQcmBtIeQqK/JEbeDOfRpvWyK+jqkcGXJb9eT+dex3+eC3v&#10;o8EWOtwqixXSB+ABfre06+aWBz88uOM77NWobUWP8OOThf0TbfXH+WKobZ1cTGq4yH6HE3XTSNnu&#10;add3rfuuPabd6SvZ5MVx5j1xZOSDDtQ9sqb0dU/Wkyptxr0KH3Hu+V561tBuRvbcfdRm5R8danr2&#10;Sd9tJ7UZV421fQP681SxMPYH16hHueKeHBtKm24Y+i8+FfqktSkBRpsycO8HOrL5TJE6iu8EagRC&#10;38UXG+Q+m5AG/g3l3y5COVaU3kPvFCg4pCLOQZ4MIHDjzjHAk4UYffYlfDw1fYn6bmNkK8NqVrdR&#10;2tYX68vdnPVR6jwuTCxRv/Nbv91suN3cX9XDel1fLHf11atDLV4CfN+rFUqZYFCPaXl8SZ0pDYBM&#10;pb8Ll89QqJsHntSaYyj9qZtrdhiMIKOwDXrQEjaPd7W7fajN622dHla126xq7yNx60N2u92E851f&#10;nnk8bXF0m2Ve9q8h5ksQKi+sDfk7ZdDzOCmGPhrTaXB10wFC7ef0mIzfI5TVppfdSXf1t3S4HjMV&#10;FbLBCB5Q/HLdr3v4W+K5x7Q1Q2pjDRQhjjZr6IJO6vX3oxoDN4KIIZ13IDEamxZEpxuvtjXyCG7r&#10;XE/b9lQXuEZnfi1lmM2fB9rdLo91e33M5p2bRnbubY+FKQr1iy4XdNBvMcM7n+H4kOvBr7hAzxuU&#10;tgRvf6kEHljIHuO8/IjFER34fHWO+WKsY3DN4NVjjDt4G/h1HKyj+1SvTvnou9IIg90GWbtZNKoR&#10;bdrbHlhAbO7X+WVDp3o6hw8f3d2iX5yZG1tHHRyY7NxLetQTHNK/i/4fP+nXn0DP/s6vj7oxOazB&#10;HCOHd08suMPvL8Nz9OIvAtMz6H06pf1JDbDBASt+j+E6iPrSyXsc/AKeetoCabWPKkAC3Q5g9Pi9&#10;uXQUX+6Y7XYfCHHDD7uZ6TDw3srmNNjk16fDVdUK2fnlFb9u64s2z/DjE+zZ470TDH03nNWC8iNy&#10;9IWiI+z6EV5rPd3V5+QdFuiZZtxwsx/6AkVQSZh9i0Hfo86NY8kz5ukOyKx3gT3oJJGNG8kn313n&#10;hxaua7i8ruP2us6vXyP7Ya0RWG8BP9hsjT+o8TmdcPzXq/fsz9Txg/9Rvf9X/nKdvvUf10ff/g+g&#10;4ZNafPytGmI7f+X9UX33r5zV/+yb4P3OrP6Wuyh/8LQuJq9qPftJbRebbMrevbqtlz95Ux+vx3UB&#10;vYwZmbg60df/DG5P9dkr7PT2H9X99UMt+0/qXT/TSd9+PEa+w3eziHPyI9NOejL504zaPGXRCMRE&#10;m7QMGNuIzECZSZPtU2YQxDIduDap3Yo/VTFzJ+06W/FlkkWckxGktUnhc0tB7MWK5pOWRuvbvmrr&#10;aLHfW8eJvPpy/PXS+dN0M6cRnjJ9qJf+0Em4kz/rmh9TILZdf83XcYtAuPALbGMXDe3ilwHBIhMT&#10;psVNrPqF7WQlbbkwDdsJcVyRO7iTVhek/YGhk7N5uzts9+of05d/XKflB3V4gU9jpjzA/nEHdXrz&#10;d2rxTz+t3t3LGn3xv6k//Gd/q9b//O/VBy/+Xn314h/V69/7ft388HVt776oG38MGF7WGX3ed1e4&#10;EX/rUf7l6xoyWA98V8fww/rW/L36dPxL9eb6up4xsTt78qQ+eLStVe+uVl++qU+ut8jpV+v5t+d1&#10;sm+oX3jMaUDoxx1EXspBXjrdqG/mSul/ykzZay9vT1CAx43lnOJRRsK1Zco8sgPejYpsQnHv4to5&#10;lZtwLpjUXTaFrEOeiyHJUsye0LK96I9LuCxCkKMnR2MDlGXhR1r7ATx68tJ2DBQBmKyUabvaim10&#10;/SlXmydNsQnLPCWrjJQZPDJUNZsv3McuoUc+whtteKLRRe2Ycobz2HpsWlgJ4T6wykycpKU79kcI&#10;fZTZvpNiJ1youRVQ025g/M1MmZtnmwT10fVv6ZJ3QUim/a4/iNtTBvndxjaFB6STi/hpumnHctLy&#10;kL5uXgdL2s0K4fifC7Dcd+nIElgv87v2lK35AW3LtTNplXZxW18dp38LQwhNrQw81RGeSAePf7wX&#10;1jQhMveiTttMA+tFmfilJ0x52YbtKzgA22abS3xGwpupzNt6kZN8ETsh1Ca7dsIT+b6Fw3rOqaN7&#10;0qJS//Yf243cxUXIS6a9p1y575mbbJevavxwVYc//qK2Z/iHFYvT1UcskA61GTvO/TGLhCm4cTjS&#10;QDvhyWEOfcfet29q6iM9x3F+ZIkNK1PbI93RHbkYuJRxZG+5OAjqUP6FN8R25LGlP7poy7JgN592&#10;nEJaHh8vngiI4CUOAzCxFfqf/SWLC/Ljn8xvYb2Un35F2/aAg/jCi0DSr2xb2SdfgrjkJzgIHX8Z&#10;W1pavYKLdPxli6+TQ2TAvaEby8QVe/06DeCz3/pDj2k3OzN2IHtPdYpb22d6FDopamQpPS2N0YUX&#10;sNpY7I4QHkySH9qtkwwC926iyIPV9af6bhcy3gsSvq3rvbAUZCOSDGnSZjIuC0xIPevIj5Xa+xTI&#10;uzGXNtIkmrTVpVtYmnurB31U5g/tvaiid29bXMk0omJsAVjlyZQ0l7SKW9qTZWU3VYy53uIDLln8&#10;6cYny2zavMhC4Qeo0YO0SX/0YB0iaQ+IAFymI5O2XvIJ4RGaYw9c0Y8EWm4Z+V1dr+BVOFyCeS98&#10;njzwXnju5V/f143L4asL3hOk2+L0MfFbZrumhbF9k6TVQe5Jp57BdggdDz6hYreIvZMnT/lRgTz7&#10;JsngFr3lruGa8LJ6iy/rdP3DOq1+VLvl79Xm1R/X8tX/q+5W/03d3P2D+vI/+xf18vv/cX35s9+t&#10;288/rVeL13W1eqj9wR/AQSY9MDJC4b6kP32dNv2hSqbdWvKUl7btOmGHcpsf6aWJOLS5QaDsWC1j&#10;LG64uPFyosP59JGPofreavtjD+c/mo1rdtarOeEpGIbrfV2LBtw+beBjjFtCHgkE7z7Ktw3WoMpj&#10;PKx3wddHYL7TnNzasP73/Va+V22MbFxLz4ceIsEP076Pt45gasDE07HBuU7sGudyjnNwY8f3aft+&#10;a12J/Mj/cTCus/mszi58lgla2nV4Q5F+xbVpv/oXpxqdX9RoNctHC905qDmrfSZ5M5zD5Gxe32Et&#10;evGctnxvGzy7YeS703xiaQHNPSZes8fI6/FZzcdT+FDorlVZs0LbkUnjiEnQEEOWa0/P9ZiTbpC3&#10;G+kHf+FmHPMd8hsmUkefYMPIfDe975MT02Hl2o3aLjTAnbkC8LLrlzEn7mds1rXuM9757nbqDzZb&#10;5ku78qOIAwfvbn8ECUiHHd5HHP2AhB9AdHPIU2wD+aNjwFn+xW2cDWuOLN/DyFmW10ojhw/ngD4u&#10;6eUP9tLjn5PG4IYZeCxt7M79Bub+dCQ/fGBlD+XY0SaAu3a2mj92Ox9wL8gDSb733U3GvQYA/B56&#10;J9ARuwSXp8uks9EsAT5O2G/6OTRa380oX2M2IXZccr46AV+Piak/fviYqvCOC27Y2bd8PNR/+dIt&#10;klE6lMYfDUDQ1wE4gLhJ6Qcz3JCWH3jMOhwleehFPJ6EVHfa6Fs/RLsJYgfWpwydt9qP3fNoNgqB&#10;VXjygb7cl7I/s6KKLEXkGj+HFukvHsw5QaAk+xjub/1mu+G2W7/Baa5zismNnBktXyD1MRyPqegi&#10;Ps9eqzBGe7p5Dad0RAy6JtM6zccYOsgx5KOeztmTZwy3HjltdpdPKzrHvY8SDVAWnQMG7pit7zB2&#10;Hz3ygwa+JFCB+iVOeMfodRDgg0fvPa10MaGzXUzr2aN+Xc4nNTufZnd5OEforAT8yorPb588guoL&#10;2Qi9zS4k9SwDR/BhTafdtrbu+NN5JvKN9+iz4BuzgvBF3jqG5Ra80Hoh18wRPTqa3Wk6jJuLjrLn&#10;lJ0hKzvynFX7mA4x9NQUSvGZ5WuU4Lvg/FJM35cnsgqeM/PyYwpH+HEHuW8nRYE63AnG6C8dm/mg&#10;TlM3drhfrOHlTfn10952Xj149xOlPVclAz9L/DiPRp7Gyzo7Huoc5+Ox4ZUTWTqLRq8VK1tnBSOC&#10;X5d1Z38F34ftKO/w8JFW38fno4uzo5+sxkBxRtcY33ZLPTeg7CDU8ZdIn+n2YV+/Irt5BBy8LtFx&#10;7+DGGTZDJ/DUIVyW753zUVaNcvKYnLNJDZcs9nvbOpxt4VnLpKEz3Br4fWHjCv1sGCFOyMdPT4/Q&#10;nxNAnZwLR99D0HwVJGrNAtJTUe4d6jz8cs8O233g1q/iYnhp511s7ekzbPgRddGxn3KenqNTnN1h&#10;dFm9i2fVhw4HFE/lHDdXtf+SNvaXdUDug+OEtn2Z5RKnpANQGAQ6mc/Q60nyMlLsJK4iz5840GJn&#10;ygYq3ATWfvbo5rAd4gAGtfWrJdRfTs6bQWw8r1uc9m4zr0f0guH7z+qvPz7Wt371w/rGX6h69xf/&#10;Yv3V757Vr334D+u7u1l9b7qu7YfDun3xvP4eg9AnL5/V914P6Dfv1PjRNST85zV6tav76/P66uVH&#10;Nfjk+zX62UXNR8/zUYVMevEdD5C73y3r5gq93fzTOn18Tx/+n9a7//b3qt7/bk3H7zIYNvJufSCC&#10;Qj6whMnEWeayTMUIp3i4N6geTCnlgkYUlGcsEq4xV316yrxPXfEQhPMRCuvqON1YEp3wTrq8QfVJ&#10;u8kgbW48iFPHqqrULeymXes5BjprCy7bIU88aU8aSAubhv7/6PFKLB+We1mPyDZxBblPUUufaf10&#10;qrf3ucAdmqBF2qW3a8eJpvVd+DhBsI7syYshGcAFzAETXJ6G7Z0+qhkr4p/hED76+z+qT/7gvl76&#10;VZybZW0uDkzMprVAQbd/8qP6z//xpn78r27q+5/9SU3+4HVtHlb1/ft1ffrJur56/bIWL1YMQOt6&#10;B+72Ty9qjaCvXvdq21/WM/r46eEBGYxqywRlN/yw7uhP+9N3mBR+Am3Y/fF5LWcPtb29ru3DF+nf&#10;68u/WS/nw3r/JX3r/VZu0G9fzsBHUE4uapSPbiyzt20TWcEis3Nxrx3hulKvHQ8bHCRMZ2FESB7B&#10;zOiUZE7VUUe/EmK4/C5QdAGA+uzsGTebK3VNUxb9WU8Y7k0GXrzcu4gwtky6Q0DbdmdHqWuecNwG&#10;79fS0t/hzyIcRNqHdTrcaZg8+6V9SBjniWZ7SWPa9MY2uVJNfO0l3V72w4YRIvkUj+2kEzX3XibT&#10;nywDLj6BPPtiJz/7WuRDXvq3dSWireMVHMZtndBPmXwJ7kJb/bnITTnp+B5jgjqyrvy24oktpSlx&#10;W5+07UYOBtMAZJgUj2215eIOrHnApH3uu/yG8TZqy2JDwOqLoh+iyNNgHhlpz2LbJ++tr7OYtJua&#10;Orn4xbY/uCFp/c6PMY8NntArvPiVvWmu2H+L2yma1dM2kQtTy1wgWq2jK/QS0q51yVIWkTMh7UmX&#10;7VB+d1X18h/9l/XFl3/IovRVXS8+rz/6vU/r0z/6V/WC8WjYG9f2y3+C7r8LnYyj2I0fmY+p8Uca&#10;NwzUu6tbpm2MiWvmM48ZWaVDG6PvyE+GV1cepMMDgaE2G/C+0Nk1k/LD/eQxYXWl/txw1m/G5ri3&#10;vuNUyts64ZNY/SmMtAtd8mp+ZGNk28beky8e9ZDNSuuZR+jsUHkrO5slSiJy1YeT4VTSMSaGYFvc&#10;hybwWp59dfLUs33Fdi2XPOXmb7fie3tR1uHJJb3meZlHfW+jS+HEi2xMu3BT5tq17kr8braFZ8oj&#10;P2BlXVTWyUZZ2+YFsbQZuraUXyerXODy3nf7mZfNeeLwRhDM5rxMv20LWoS1zyeD+05XAorGy7Zd&#10;E8oX0+hGjtLR0hD5tW0nj5Cli1naVosv40xbHhmZpM2kvxYim+6epPWVZ3yRZQR9AObe8AKQ+opN&#10;Gkib7xVZmaBObESEZhCizxZfbNhykMZurQestMTPCsYf49gNoa3yc5rTUCOrwHAfGyAt7/ENxGnH&#10;il7eUze8Wh+Y5BlzHxrMNyAr49BDeegBT/jShjo88qPyyLePKwP9q3izsS+ttiGskX+sb3BcVrAx&#10;VgLw6sjq/tAjLwnci9dzHauX/frZT3v1Rz96XT/6g+v6yR+9IH1Vf/qDr+pHv/dZ/fSHH9dP/+Sr&#10;+vSffl6f/PCzenW7qMU165HVqpYg2G1ZU3qUlPXtaWSnZ0HnSRiYd2F/ZPDwgMEJh6DeXaO40ebB&#10;AIUjbYaMUaYRpGtfX5nkBoEHPKbAur5yzWP/GyM81xM+9jkY+Gof23Wddaw1k0E3QoTNiR4VQB3l&#10;3PgFBWPk6od/20HdQsrN+lQ3zKH8IKLvB988c13NehxnM/e1PnNfG8LanbWTB0J6vvgfIXqqrj+c&#10;1mDC+m48Y13MWgqnfMSpD5gbZiMCEjyR1B/NWLMzr6Ozi8d1nRuDvlaqR+c8gznXsRcQOj3s6d8b&#10;ylkT+9ldDHNK2eyMtd9sVY9HrNnR946JlI8zPkC3IlUVvXvWdrS7eDZmbHlUgzWrrDHyxwbc6Nni&#10;oHx//HZ9zIEDN40ukFMP53mHkW2W2+Z0Njo90Kn20NLbbbBD1tzI3S9VeqgjX53VoDBeHxX0/eFg&#10;xk+6jmY9DTEH1ntzHMpoMi7fHT+G3gFO0sc8R9Cybo007wOPU2CcUw6s9YZu1rjR5J4Ldn9ELj6O&#10;m01d1lwn15991p7U20bI4j9m0+uM4EcoPLV28sDRGluHXm0/dgkOYzf3fGe+G3xuTEm35uQ25Fic&#10;8Or6tNvg0mrcVPSwle++8/FU43whlvpUZ3zK9rNK9w/tgAcZjJE/1NIO+qA9X+X1/6PqT38tW7LD&#10;Tmydeb5j3pvTG6sea2BVscgiKYpqdbNbasnqVmuAGrbbhg3BQPuDDfiD/wS3YcPwB38wDBBGtyBb&#10;g9WQLFKmRFEcJJLF4lAl1vCmevN7+XLOvOOZ53P8+61zTpremfvuvWNHrFixplgrTuyIigOYvCiU&#10;y5CRK+11dCB9U9pboEPMvpF2OOJUJp72c9oG6Q14YR5l3Nlqfmq7RG/8Wq9BzfLJTkweSkNjKAeF&#10;/axWvNxt1JmGy6QF9SRuvFIvueYYlPBJyjUUxVsc+KsBMU/qrWdC3ODoIJvrJLo7sJM3pEuyNvMU&#10;4u/87b8ThZ//+Z9fD68+zcLuvOFS641yJQ5RDr951dCl8111pJti1KkHqIF2FltRgeO9hEmxs7EY&#10;mQmK5WCTqDq7q7TEUA1nuTFBzsygvoUMo8EtkS3wfjmJ/hQBQNlTjrTO5LGu5bIeHZjV8TPD/TKK&#10;56iqg3lLFEcEWxhqCTrPXx56KsRgmmuWOeLvJM9Dksp7BZe4Svyit0rnTKF35xA/zcyPn3nv4Nx6&#10;jHEZAxOhgP7IkVpt+1S0WhQR/iUGxTXj3AW1UNc4gEK9GSVwLBanBJWTuLqWoS6WCU1LLQw0Klha&#10;hgsrdhX06TjK3EvoWr0ap/bCtG9k+9HG3mwVlwMMQZcgdSI94JGzxvAy/TWliYewqB9HD9TX8+dR&#10;m86zI3etuSn5i/xzwXxHUlQqFbwCA/yMclV311j50Yh9Bxob0xggrG6mUOrrEK1i0ZjHM5vdW0Tb&#10;mWnwoZKDkv5iUY6F3mKjHVOM8wqa3e5JRmDUpijD7Vi0T2NWPo9C9zH9kgKFwkG7wp7TbgnaLxdx&#10;A1w7xxirQzpY5aPvrwh2UPPoQYbCBAMLXBVJ5c5Zj+DmbEpVw09w/VbbX5NKpDvFdQ29NVKFYh2W&#10;QSja4IDSCiW8gcGtHlVjfBNjMSrG8fN17MGXwa1KjDsqLXTrUxZalfYcGK7EoL+MOob0BMMyLE7i&#10;/Qv4+fgqJkPyIRe5Qwsy6BIMegIjvQzq0QkPOiE/J3Qq8Ex9QSd4RFyhv3wG9wYpbkJyohfauhWn&#10;0mj/ToyoX7rWzgELTV87AafX6RghZengn8fxX6VTI8Dpdqno+W/F6BPp90Fc4Lk0aov40n4jVocv&#10;R/lmJwrHPxG1xXk8796P956U43jZj/36L8Vh8y/G/jfW0T4pRKffj0+66+gXn8TgEjP4yfdj3ruK&#10;1dHfjT/3LWj9enOzrg7qoJFPp8m2aF284dmrjgY2J/N5+Gt0Wn4P0mll/tE+p10xv3k4sowwhCnf&#10;oJmwdmV8JzztRP4KQ/5Uf9Kzfo403qaTL9cQwbHY1eOhQZf0VmGHbdCQHZzvOdV5hCvtlWB1EB1g&#10;3NWfnQEwnRnmp+kGfW5sSz+X7+yrcpBBGBz2Tc5w2OHgNe9N49nBIeE7uyqbwJ+5cIDvTC7vDYoN&#10;vsQnP23h2V/TnRUgaqq5V8FSLAoEsB92ef74X5K/Eefnreh98CexftaP8v5ncVC/Hc3b34rm6V+L&#10;vS+1Y3X27fjOv/gkip/8NzhHragfAqngZiPuojXJpQb8/N8IE/FE58vY+XFM+9ineituID+LaxCz&#10;L4EmWLGoLFsxO9qLhcZ2gH4unxMYYwP2lpi8G4gEnejLU/D4b+I/+spfj8Z/RDnaKt1sn/KhXGi3&#10;7F6SJ+oQ9wYE/hInUVIWyUOfmCeqn51tBt0QQ3jpeEtr7uWPOukixPZHylcOYADP4Nb6tDVpO7n6&#10;y7Azw+y3pbF4eFX2vFdmEz/wMK91ZB/PYR5fgU6WcZNuBwc0EZom8cLkpIwIx7bRBWz6SQsAU91J&#10;nprOe2HbRrtpTGWmG3iQLeUji2zLyTK7N09/RUy0SLNpvres9ajL1mmxlE2fuag7DkDJF+vOT7Mo&#10;I71GwrNu4OzwsKHOXlEH/WzeoNcj6+WwnYqDbfaQj6l3HJnHe8qok9I07YjJ1CGOtrEEXGkw2eqB&#10;5cTPsuKuXluPtPVX24TJIW89pL04WzBn6m6SN3VQ3sN2OXBtndIr8/iHtJ198JLt2ObNBE5nfmSb&#10;vFI+s/AnaUiadE5cPUnbtd+MiZf5hGkZHq3P5X48rMJPgEyXdsqQbc36xdV76lD+xVu7YUBtAW2e&#10;v4B7rzxBvqTXmKt8VUa0U1XymHcCDH8vMt1BFcuWChiVK3/I28MfIz9G8OmT+/Hon/7ruHj0LCr1&#10;34j6pBYPyVubD6L1ykm89lI9qqNSHBz8dNR/6k6sj/8r+s4hfhfBa/M1bPxlLM4fxvrCQGcv4jYd&#10;3cv7UaWhRfpk6aSvkjYVPORrNmBLJ9uQPOVeUko3A6ykh3m2bbZ8DrzJV+hk3p0O6ErKF2XOtvuj&#10;omsxcZv6nDC47vq25CFXbbf8Tn3jUH68TfnjTOXflknh5SqeXhOE77f17AZJUzYsa4YdX7lPHmeh&#10;jX444CBvExfg6Pv5Tpgpl7aJSwKnrPLvJ0Y5mGia9ZKWuk+6fUn2hZvsG93ifQ6EkJA0sBPi0D+S&#10;xLi4cSKf9EG5t23ya9decROGcp7o+47rFtVo8Sf7MHB1wE8baHN3up86IN7kMV8WFP8dANM4Ug94&#10;9rQecdDGmc0/efW9+bznj3nyAF7qp5lMA4B6I8zUdesxzWeAZvvMyztJ4nPC2uX13KV5b/2JAI+7&#10;d1wyluKqHqfewgNvlXXJLC2zD+BMuTePGUzjyMEmjl2SbVe8ha0Mm9c+0EHhrHd3iKcwvXC1fBKN&#10;M2XDg0ThKV/yQ90xn3JtOfVP3ITrgHfqnDBISz54u33ng+V9fmEnOXjMP7v8SS9O22U9GTLwvMsn&#10;AqnnnNl0BZSOxsEPA99C8WlU/FKq8Ih+mDhuPiLG6sdqcB6ri49j1Hsn5p9cx6Pzq7jGjOlvic50&#10;ViQvfg6dfm4a57oaxI8jiL4GrvEIjjWyybOzlbLuIjqP3+6kCB5d67yFIXeSyQwj4UwYB9oUFO93&#10;n1wa1JucDc7GUpo40zXM9SNFCKj4R2toV0Iv4Kh4pCLwBsF0tpprUKU9A172KyiQk0mWxNIjalJe&#10;9Gckbn7aBvy1Rh4YOQsKhdf3daO+5gHJxGQtOua0Zdj1NQo+uyAOHpToZ13DfB7F8Qz6gGu7HG0E&#10;TFo5RrCmEx1pDEaTGEjD/AIJGmBE2/pnCMqI/muCQDqzznXeK81OHNsecE27tRjnl2ALfMcaBCot&#10;auTx66vNYNqCGNsN5r4o8SvEhsB0tp5TGNYXs+hdzuMSnGpuvAB90u83L53bDCFezqfI6CwWVeAS&#10;s+7TzRDVxdJYb9yNycKBNsqB4xQHp0KcfRO6FdZN7KaCQvwJfe2GnSAENTe80ChxnRFvzWtV4ut6&#10;uLR74B8bo7tx4QTeuTuo+VYOYE4G0Z/TJhQ67YmdDUZoM+PPCTPAlja2wzbAQ3cEXTu7Mf1vGQ8O&#10;IiMdIKADWM4MHyKrTppx0Axq46dBNxBR/hyXsU43oyjpAKOM9pN+1lmBT+LtYOYm9kLuOXOdWtq6&#10;8Tk3eOVBp8FTyqYTkVJ2PWxDOpyOG4mmY0Pbd2CUM5u5c0KVc43cBHMKXo7VOMMzbRxy4Dp2zlfz&#10;KzT7WL8cdHDQD7/cBGMFkngP6EeJumkjzF474YpylKDics6S3+yeCv3U4SlxDHSZQxN1wj4lP+vl&#10;X248QloV3uufF+CXq6A5qcDZbbwGdv7J9pCUOugPgAUCEGejGr5LK/8p5k5ic0zj//7/+AebGW6f&#10;EEyPp8Wo05BauRKlZo0go4QCC83pctbsQFErVnWCf3sG6e2FVzJdsV3nz/ewl0en4S0QAlcFcyeQ&#10;GsxwHamJI+OYqirWtAGC9XYzTvfLcerC2RDmQs2F8Hb8OcURCAcISbtRzhlIbgFcpofqkX4NwR3E&#10;mwyWMZ41Y4LUouIoljVsPtvTKyvQLnezLOstUPsSYjo7rbiqQ7QqeNFGFKmE0iCK4I7BkjEIQgbx&#10;MNppt3NuFotSKu6cth1Qrl2rYBzKuYijgixznBXn54J2AmOU8zlB76C/ijKRHWEmHKgj2NCm7KAb&#10;4OHcZoqlI72NXNzfTR5Sq5E8ZxU6aFbGC1nkcP0UBaal0AgRQpG4KV3HdNCNVc+xWNqBAC6IUv2k&#10;1568TlsqmIcZCjnjWixhFIiCCo1StBUufw6mjaulNGmAG/zCMI+h9aJHp0N7lhoH2q1SyHIH7JYY&#10;u5zViFtzgKC2W3McokWMx9UcaK23fgJn+ZeieMRz6d0odCvZCfh5quu/LeecOGr5Kw78XRDdukOM&#10;UZrrTTkSP57QIjq0nO1IPh0yNynQKHh1CwjXvxJnnRcHvRacDmTNab+zKN3J051Ej4DXxqJMMehT&#10;ot4xpwNgPco9GyKb0OywAZ3peIc9HYViHB6hE+0jYDvAPAonG87H8MBW11cx3P6MVsFg+ktN0Z8Z&#10;2sfg3oFrXXgMwvDNtfkKyMsSz1U5SwWy84bXK7y8KtpbKHSi1ajhuFbiBIPTPDmKg9N6HFavYrE3&#10;yeDjR6OITz6exAcfzeKdR9Djs0/j4exx7J2fQbP74DMFv34gcuk8uMHJqNiOu+jDrHYnnszp1Ib3&#10;4/psgUyOo3bjNOo3fyKO9+ExqK9n/TifDaL35ElMHj2NyXktjo+a0fzqT8bRjUYAKp0F+ZiBi+zn&#10;2cPb/JM3G4OkCMKkbG46sz77nrrSdECKNDGcsjhhm40/8tNDQ29eqaZjAWvT2ROmePisMTRg2jmw&#10;pgtPreeyGdjgNEBxMCNx8djWb6UZgHlPPmF6671G204gTaIwtmW5zXI6syZ5ei/uu2DO9uzgpAh7&#10;z5+k3/beg+yZx/xJG2mmjoPfC3jk1SYlrbZw9dUyGCI9VZHDd9LBjbI+fjti+N3/Qzx/683ofvLr&#10;0b3/Zkye/TjGzx/H/PLzGD95L0b9P4i97u9HsTuOp73nUXj4NGb0nnNaNKe3cBaav4pW6R/abTp8&#10;dGhEQ4fo5vPxKg7pqHUycu6m89xBcE7aGkemhP7tLypxq0NQ7qD/Fb07yOnPjtGdI52FeT2uml+J&#10;r965G+2X6Qygt22WlqqX9E5Rs+1c/cU35cE8nDrnKWLko3/bOPakp4+s0ABHp39Lns3sXK4vAlXq&#10;88iBXmkJMGmMSdwMLHHNQQfK5WE5T26T39ynLPM+y3nPVXxQ8cxnHh0r5Ud5Fj/fWbXvlcOULdKU&#10;U2HJ15QH4PjsewdjEg/fcYV8ma6gi7/NVReSVrZjUzTl2SsoJI4pQ+blzCBcOFxTn3zBuaOD5QSU&#10;PhQFuM26DQrz2fyW45ReOkcGMvIt9Q44ktZ6ciUF0tQ/y/G4+UWQG5+lifXYFuknnTx05nQPDCAc&#10;NBQ/XuP0k869fE5ds/7N64QtL4TzIlE67dplBg7lJNvBmW0gXZ6Li8cuv8UFmo6lZS3HvXhnwON7&#10;yilTOx47kCFsm2Ex4WwMGafvvPBHnu3w2/F3A5BD3PAHkh/bJGGbzdMyabc4cnCQ+5Q308iQs0Bs&#10;m20nLQdXtuXzIE06GewMH9En0c+c4bc8G0T+ajxtbQIGA7Fr3l28OYgffoxze7sVHX9owzd4/u5l&#10;vH/+dhzPLqL78efxgfxwNBx/5aBfjyeXhei6tmyvjP7hq5z8zSg/ez/G936E3cDenF9E0Y75+pJg&#10;9zG2/Hfpi/58lI/Acytn8lGcN8ElN/YBHLu2K/M2X3plXtJTD8DFLLY9f7wxjwf3SSdpYV7KCEun&#10;WZmyHivMur1uSqXcKU5+PmK53YB0wgIni6XM0fzsG6xQmOTJYILnhGUen32Q77YrX2yO1CvyyK+U&#10;G56zrebhmnTw3Dxukrfty6JbWMKxKvMmnqYpC6SnbHJNffWZM/sP8uYgo2WysIX4T5t3dtjr6Dzi&#10;+Q8/i9MbH+K3vJT2N+FzvkDE/MDJRNtjMn/UM9ss/PQ9rA9eZf1/poz1iGfec4qj+pV8E962LUkv&#10;D9PNS3rSjiTfJW198LK7t45dfl8Iw5MHQ53MJ7OtH9pqH7RruFabdm6v8jnfCU/9Fgb5xFX99l1e&#10;eZ84ibfZSHdwXPtrXf64ZLqHoKwreW45rpazzdnvmZ976SSvEr5pnAIxf9LUcpziQvaUP5qSaVmX&#10;MLnfNGRzSVpuy+3kwrotL8y0JdYNIE/5J71th3bKfN7b7gTIod03nWwJ175B/E3IQTjh+czhe+t3&#10;kkAewhAHLsqwP3Re4Atf0jg/+XJzvcfYrKfvXsXbH8/jo08fxscfTuLH7/bjB29fxTt/ehlvv/00&#10;3n+vFx89XsRZtxD9dY14xR3WiZXmnPg4CzoZI1dntBuo60PrCRWI2XLCBM5gYT2GBkRldHR+QeQ6&#10;4Sk/NMJBlTnX7Pc5XWBd/tpP7xjrJfuq/Ldpk8yvUJ8zd5wtNK9tJks4GOB6YYUx8SL2dO22oQJE&#10;CIyJltS3dvSMGG5dqGN/nHaAQYKADlDUOI3hp8DeDBbwH+OUn8VBawceVs1Czkwto/Suy+xgmOtv&#10;rgfEFwhEoeZAxjTjtrKDKDhgLxbhJ7vrAi9Rkhz8AN/8/BSjm/aHfsOBQvt++7iUXXBwJlcNV2+v&#10;SQ2ler4s0M6JsMqNqDadQUfciEKUcBkL8zm2wbWo92gT/mNpEvX9VbRWtRiNKzGu0+7WMqr+cnS+&#10;iseQwIGZXPSe8hPjNmJ7l4myzXbwpQXxPvSrtIznVjEFydxpE/jOLEscORd++oXjUlhNIJ/fq1GW&#10;djrRwllv/TH9JsLvpoHHzXI0oV8L+aFU0sNdRJ0xNyfwKBHf1Ym7y9B3VGvEcr8Jf9pRGAF/PUJf&#10;IA6BzAqnybI5sSQdEWQNXJKF5HFAbgI/utTtLrKuQz8TV4xqE3l0gM3PU2vU6ewwY+wK7Z8ax0OD&#10;IvwpGEzznIpbgbbSu0Z8ipFflOA/Qm09fk6q7EiXJW03XlXeXSPOdnZ4lxswQFZtQwpGHsiPukCZ&#10;zeAZdFM2cBKdEabh2uwY6pdexMY65jrdHCn7GEs/Z3bQ0B/mZ1Q6Q479Us8ZZ84AVQ6dRWgfMqaO&#10;Jc5kHd7V5SM0n9E2v5aUrELS0EhO9wBwA04nljnIl7iIPLqXa7uhH3NqVZvUwex/VB7K5WxPnvw0&#10;Wn+ijEDn0lGUyYE54FVpSwu98mvAGe3763/jb20G3J6eneMTrRDiRdQcuYCCFRShWG1iSPei3ECJ&#10;nUqKJ7GAQS7AqJUEfg5enUPw68kqer11nCPYl1OCfIzfyjU9gDuF+VOIMkZgerNyTAngFssZjS5D&#10;jMMYdxoxaiN8RCOTZSONh9Nk3fFFvahA5CKenjuG+jlmEUFVsKgqVq4dREC3Ko4h+DDmo0ks/B5u&#10;6jplM+Rovtl1hh7OAZNclBGpKGmEyuXNwoowuIKHldsvI1gNiKaT6dTeOVyyuZAjmgivn526mGUD&#10;5a7UF2koCuV2FB15L0xzXS/XR2vMx9GGJgUCySG9z3qGcZjPCHbszRz15h09lBtPyEQ/jysDw5lv&#10;U5RzNm4iwK5RV6f9rdhDAdvNYYxgYCEH3VyQkTZRxt1L7RTcXGKFIHYAedyA0U2nWSJ81NUH5wHG&#10;qo3ROFIJsa7uBVCmE3HdnxS+MUZ1eBNavBb1G/4CAM1XDdoJPnrsMwxN9n6bjSlqGJV1tZpKaMMb&#10;dASE4jE5qMekuYg6QfrevAeNHlLuSf7qpGKVaaNTSEujVQyG6xjRe87hp7vNjAalmGHkJ9BQYymP&#10;9+FJE+OoouUMSjs32sP/VArUioYgjEi+HZafwDpC7bfzDlVixuJV6HK8j2FowDvket2i40TBa/1a&#10;VLsanlHKR4V2tgHnjrpTaFSGdvvXfko9jSnGtjAdgxMqOEEOpsUceHiKHC0GGn7qI/Ivwb8iBrV1&#10;TBo4+LluCZmeIWczvCEdo5z2mgdwOBvgW8VQVAqNWGDwJsqmvVIcx+N6K56Or+MI+tY7tMHU6gV0&#10;G0Rh8O1o3fvtWD5/FPX+mwQtT1DfR1Glc1pMRpDlKIqHDvDtR6W7ivFsGIP+GN28SYdeRybn0aGz&#10;qh4UY/8OOtPaQ54x4L1q9B/8IBZn34np1ctxvDiIxo270blNW+iQDZq1OBodyZ+HjhcJKQ67E91z&#10;gMDg1TWfHODQd7Wc48nykGKbstyrazr6sC3f6eRpA3SwrCadvLzZpFfMDzA79m2x7MzzV18fOGBh&#10;4uWzjmneCoNje8k6Mw8J6USK9+aRjmZ7gzxqdH2XamsGYfLezsd6bK+vhCFeptmnbVHJRic44Im/&#10;xtrBvKzXyy4jV+8dGBSedPOKFmZd5s12AlvcDfzsp3jMOqVTl/vn3esofDqLyvBX43FvHr0nZ/Hs&#10;AjtyNY7hZJYzU4bI9fhiHL2L87i4Po3PL3Aqlg/pRJGX1TzmLuo4o9OvYXO0Za7poYEESTvscpez&#10;g47sYVDQiTVODNYt7ba/OLsu5aqDI+X6jOMZMkmd4g0R16N54rBYNKM5WsfBrWcxu/1zOC60kDbJ&#10;J0kvjXc8tPEpA77j3jzSWxmTrvapGQRwa37p7P0ueDNtl9fyngnb16TveJHyuJVLYWbdHr7f3XN4&#10;m8VTkLeHOGxf5MxKyuSvmNYlk0z35Fa0ku8CUSm46uybL3GwPpPzD6d5FYTtc/re3HoYDAvehGwL&#10;xw5/s3vNoJ4H60yY2zoMBLOc+QXoad3b8gaCOxjZNuH7zkTPP0PfvJrP99s8mU345Mv73TsP0jSJ&#10;yT/ud3r2YqYFh/kx96lX+bytx6B9l+6AnDC9zzo4DUAN9DwcCDTRdOvIOklLXTKdvOpkto3nHKT1&#10;FG9P8nkmT5RP8vhrrTTdwVMPnVGn3y+f5IOzCMyr3GV56hBnYxt54QAiXVfKqkGqvSyXDXn8Q3nr&#10;9F3Siou/wCY8rgZztsP2J32sj0vKvvl5zsENy/PeOj3Mkwc30mlEEDr/7P8Sq7d+GMOnz2P67P8Z&#10;Rzc+jenzn43Zm39AsPJuDO/9Tkzf+u9icP69qJ78VeAV88uEi/5xXH349wlef4CtPwS3YRwQFDWW&#10;w+xTClN68944+pNeHJ4+IMj7r2N18eO4fvidmFxcxOFZJR42bsbZpBvjy8vYe/R+tF//K1EgqCp1&#10;cb4hlu1Jmwr+KRq0KenDc9ps22X7IKB9lGoiXaVR2glfSyuLQatder7zJTDkobOi85lr0lM6AzNl&#10;wWcOea5MCCsHOkjfwRU/60mbwLucFUh+H5UHuvc8lDt5SlLCtYyvhGdbdGvSteHc9aeJC7C0/akv&#10;pHt4sfyuHeZVZ210BgsKlVcO6836rIy07LsAkDJuu3ifOmg+rsqZfbD5U4fEg9MgZ3oBrT9+HGe1&#10;p9G78RNxG7jKdsqYZYg6bY/9lOm79iqzO31UPzbE2zzvjmyL5w4XE8UZeObd2VBxFHfppC8gXi6N&#10;YZpxnfpvfdIy+13ObCN5nP0rPHUxKxCut9z7w4409jkFTrkgzSKmcfuCb5bNfPlnU4/gdrRIG0R9&#10;3mcZgXAIQ9kwv2V173OAmUfJon0XvvqdA4ukiYO4m+6PjCkP23o8ko/ek7bL771V5jN/du/5n5Vl&#10;m/iT9tDywE/2CIMz7SPnru3SMuFuT21M+noUss35Q6YAeJd1CIdLwhPffNikpe3cZKEOH6axIIB0&#10;E4Li9Bw/4YOYX34YlasfRWP6Lvbi+7H84b+O+x/+WnSf/Wo0Pv+nsfzx34/ej/+7mP3BP4nuZ/8k&#10;Vp/9esSD34zVg9+NePyHUbr8fhRGj4kHJ+A+JLYingQP13PSXkwwws5Gm0NI19ryXZF44ZD7FnFS&#10;C57UYMCY0x1D84uqqpM1wNpRZhqyhnjSwUGSNBw2yFuEKNuW/7xu4ueknweMc5aaQiDtvPWTPWcm&#10;lYDjJ5F+puokFAcd1hT0R4Q5uExTcIgsnTxSJFZ3UXWuK+LHog5kk/R6PXfYrJRnsR5ji5f4aNA5&#10;4SD4RMPJryn4NyleJjZ1ANOdVStgXiY+dg25Per3a6IcVMP3y80KiPkcEHGNsBUxnZv65TRNcHPD&#10;PgdvXHdOQuQOkLaP6pLNNHYIjsMqca42G0ZAvlgeV+MOMclNldnYFvoKa+Sgopu24eAvWo3YKzWi&#10;OuhHbzKALsSv0GpN4DgfjXM5ouJqRmyNU2WnbqXg5Y9DrtGm0Pl56MwJMtxP8Gn9HLBN2kaXaCvI&#10;jIA5QajrlHEzRWdyQUlkuB7L/KStQl34xNVKNN1YwcEyW0v+OfGy67YvxlPsDDJdrhE/taOO01Dw&#10;dBIRhnfdLxL3z7HX8AX49h/i6MCYcuTEE4Mah52MoXPTAwyXu8YuHGCd4+OX5/SRm0GqInRdkW+O&#10;wTZ2UDxhOfgQh3IVN1kiV2joRh9z5EjJBF90YYEM5yaG01XMnYykksDTzewxZFMaIXtV++VqKfys&#10;M3dZ3RphZyTq0LqDbmm+HRDjdPDJH3emtDNlGVz9xFN5tKNx3TbFdkNFP9NGhmjAZhkwcICHRWfF&#10;wwU3mlwRUK9LC/onjY/2B/7kiLzyR3llTTzBq0k9jr0I2fEeP1U1HveLv1zXjWvOyuQ6h/9LHAE3&#10;cvNLzvwkF/3I1qfDABBpAd7GW9mJgdua56VGmU7eAUkHWZ059zf+s+2AW//qkgKr6ICw60a5a+Qe&#10;wX+7hfB09mO25zptTsMbxVjhmaG0niqcyMvN+ZBgqhtrArnouibZlIYTuPkNhAuJjTebEAznE5QB&#10;4k0VIglN8EXa1WASw57fUIM0wlTGm2lAOAPJNEqk+Q12l2t3WYl9CPoS3lS9s4oBDZpNMQz9WTQR&#10;EHc1WSGc7jDqtMOJxFs6cFVC+cq5u8c+xqeGESq6DlqzgkFBEarNKNUPOA8RXKQI4V1gCPzMz2+v&#10;q9Hh3VFU242o7GHg6g2cbk3VAodqicFYxwimOHB0AINea6Ckx6WcTVWBvjVYVaoQsBJ5DREMO/ox&#10;2jCewjQe6noGeNHutLIkAC3Ah0KjHrPKXlwv6pDwKmHUmvVotQhQUfAaRrBSL4O/+ZsIPmk1TuuB&#10;PhpCTaIj965d0IAurdpBROsLydtifQ+FPUROJijGpoesY3xO4H+D91Vo1DltReHufjQKDjg5hdOB&#10;rc3ns0J3rTqnuq4wytNFDSqV40ZjCd6LeE6l48kQHoyovxLLuZ+hzrJzm9Az+etPLuCN8LYRziKe&#10;xgJaFNy0YohQuxYfNa5XB/lJ3LriEqE3FQiu/TQqfhsOOcF9BS60GOXKNRQRcvViNd+LnzmqxRe/&#10;dhz7rxzG8Sm5Tx0pL8UrlP8p+OMCjgNo1qSz4kI7SvGIssNBxDn9xyVinLsqgstT+OaMv0usxhXX&#10;rw9K8dJNDOseOjaZ8Q6Z61XiuLOEdp3or9ChST+nMzuglFtNg/NmEwX4hwdaLMOLw70oHDbozJ11&#10;uRft5kFUO0/B4UlMzi/j4OI66qhXsTCL+roZF9UWtG1FtYKMHH096rdPY3p8M25Vj3EOOnRI7ajd&#10;GMbQqcXPnsVno248ffhqnD33155W/Gy1EadfuR1fv3kY+zfvRtyw02jHeDiJ7r1hnD96Es2Le9E6&#10;fSUOv7wHzNMoYxPWLfgFCQ1mYN+m40R0dfb0M1C3TfDHs4ZTu6Qzn4aNB/0T89jB62hl4EK6+fMg&#10;zecsJ3xuIJks3wQIvjAP8NK2b0/9DtP4n85i3gCbrFnE3sU81pnwLce9dVg+ex+eddTNZzn7DD/l&#10;tHNyBoidhm01YEqbSzlxMIjINnl6SSQ2sJTtFFDhcLGdeSVvtlk42rktHQSh05q08d02LZ+9510G&#10;dTxbp865fBDXbJf5yA95Y335D+PBvX8UQ3h59Xwcy94yFoNe2ur8ccEdmojE/USsOLjAWfleDCZv&#10;4+Ri02rINEDcidmNQyIuYtWls0M3dYJcG04js7TP8Nc/kQWpze8x2HCYUcBhbhVndDyzWPRzjjA4&#10;Vu0iyD/F7lXphHFSy3ewaa8hr1+K+ctvxE0EbI1eygfh5bGlQ8qB9LSRtp+rt5ikDZ05kpai5zt5&#10;pa+wfZ/05H7Hd2Umgwvzk8Vf6ZxxZVpWvc2reHjVGTKfhybbeqWOeYVtv091ySt/sOMxZdzfsiwv&#10;n/i/kVXy5HsSDO50RASmDUqdAqh6ZhttWtZtGeFQcAcv20q6xZWFbKflfMdp2/DBc4aSXz+IgBfi&#10;iE0Z8tuW3eyclC1wSJx59s+uLmmXNCM55c335uO9jofvrcONI6S9eGVe0oWdD74zXeD+eMyznxbo&#10;J6lPvrOsQUXWvYVrux3AVj9kiLC1KeKVs+24l6DSTpr56CwVnU4Pf3zj8cVh9epT2ovMTDnvPbbl&#10;zeNN5tkW5tWGBjxbZ9KGtKTNti5nfCQOlvW6xdmL+VL2eBB363wx+LFNT9pweJWPypnvEi/zcJu0&#10;Jm/ylzPlEVg+m8f3KRekqa7OFk2eWydX/m94ynk9wV/6kITh78dvP5sQqF7Rhr340kknHjdfjsd/&#10;8mtx78fvx+DhBzF5dI05GMa88U4M3/x3cfn5b0ev9Jsx+fDdGD4cx3rynHpW+EG4xQQFa047rzX+&#10;2ajUj5PLAff/KOLpt2N0/0msBp2ov3YvLj/6UUw+/QexenYZjTs/E+uvVqLx8YjAhL7RWfjiK9Lg&#10;mzSQCF5Jk64ODMlv9U16qQtp2zl2tl4ySxcbr3iZL00XZ/KFa/KUM38sIZPZLZd1Ace6lJskIC+z&#10;D+A27TDpwko52uZPOSDd+8SfZ+sSb7Ikbl49Uk44XvSppnmaV/jC5jQ+8oda8TNP8pGMDgBvhBZ5&#10;B1bqBO+UCUHv+uRslHXwTv3fHTkb0Dzkf0FfLuKTOkx69seU872/wS4vfy2G09+P9clfj1vNDT6W&#10;Sb0zL4d0tprEn/Qc/CJBmmQBD9M2l4Sd9ourdftCnPKlB+92fMw04ZuX06RskmW29DGP2XyXesSR&#10;7SRj5uWFydI2bSin9jaDQ19wbvy3DQz/WL3pmJ7ku+21PWZ3gNubxN0E8if+PouQaRb0sJxwfUe5&#10;lDHOHLwhLWkFnVOWyCL9BCEfHCg0HdTypfS1/7KMdjzxEQ7XtIvWxfWFLyVO8sgfhny3AZNHyvM2&#10;LWVR+NJAHCm/gynu9lPi6mfnSV/uMz8nYQpyg59rQJ0zhGZRGi2jcP0O/vmf4EuMY3LVjXH3j2J8&#10;/n70L/9tjJ69E93Hn8TZe38cz9/7Z/H0B38a9z77Xrzz4P148N3P48H7P4rLJ5/F8P2reO/Dbnz6&#10;cTce35/HGcg4u2WJ8Bu1+YtmBWNszXOY5AwiB6JKBtIQ2B03bb+7Mq6XbhQHoWkXAUos8eeX4Ozs&#10;XmdJjRfELnZuNN7fHItTyi+M64jLbDP15iekKHTukih9pOFGYjiI9byF0PmJpwQXHEKXPuDWKDtg&#10;gmOFn1nFv5fYDi5QBprngAaCNgOvvdYybldLcYiw7TdLcWe/El9prKIJnCk4lPDj/PrKpaH3rYc4&#10;ctrgoVQhnnakBH9MAZ8bw4IsCDf8FbtQI6am3vksatAoP+XDx3MCjZ+ETsBvQUPmbWi4X4sDjEKJ&#10;+Mj12QrQyAEGB4VcJ015dLAsNxlMYhTx92gP7coZUzh1C2dIAAD/9ElEQVQaxroNCYjC54yn+n7U&#10;m40gFMrPoR0Iqe4Rl7bxWWfL6MELon38GXjaG8Tj4TKugOWPIlXuxXMAzm6UuMapcGNB467ieEk7&#10;nGSCbNRcT8w6iUP9qoo4rV4nnkJZ6AljlmMhRfoxB2toH6djFsauQ2Sn1CnHzWYhdzp1/bAOyjYF&#10;zwF65G9L+Ykk9JjTbL82W6xqaWdLxXFOvvGFA2DFwZx3xIb0b5VahxjWTRqH6By+Nv82A2wS0dl4&#10;DgY7acUZXOAMfD+g8nCdMj8pTceNNvpV2GxBWzhzN1zan2IlG8C35KlmSyfunQRTlEbOeLM88HNG&#10;GIeztvzCTvl04wF565qBzmx0Ntic8g4Uancs78QYI3RjXCcuFdE7JA39k/+0K7/6ctIR9eD4rRd+&#10;Bko8gLFyc0cHB524tATZXOdOXaGoHWsOknKPBUl768/75slNJ9SjxJEM4JCDddBcx8ilYSogqB7N&#10;kAnXVcx81LVE/pdUSom0XfK6Cj3LFWwHsipZHVdypiAsj4oyRHukDhyC7iQSiDnIPV/Aa3SjgKGs&#10;wIM1Mbt8+953v7/dpXTinp4HUWvsReOgEat2LVowrY12F4GuYusouahiv1qOKT3sagDzRg4OgTSN&#10;1aA5O6iKILo+DyUTcRfOkyGb3UBoDkYtnUv+SSwb2cCStWhwDU+xhcY0QLpabkUFgS41FRaIYz2U&#10;cScUB1TqlRWnlmQvRtU6zHfuGPXX6zhnTYxtA4b7a0Mhxnik7mbiIpR+5lirl+MLEP/oaB2tzjIa&#10;MOQInF9tFeLuEcbruBAHRAuHCKm7sJ40IG4LRYKg6yXeBMFgOq600tlwy9Us+hibGUrWor4OzC1h&#10;iFYtp72CA4QoUbZYbEATjItTOTX6BR1TFG1MB8S15sAkxn7B++V6GqX5CCPYpR1n0SMgHtNB7ZGl&#10;06Ke9jpuQL/2FCWF6W7W0CLqb9eW0WzSThJBMYM4z5dp/xeg10ETOuxXo3XzRjSPi9GEXwsi2+Ks&#10;TzuGCLGfoZYJfBygewX897i/G8P912LeGRA0u9tsLRWjDE+Xfi+tQ43RLkOzggZj3Uoj5S6gI70H&#10;R+6H6Iu/fLjXP3nH0Hu8LOdim1U6iTr0OYTP7pbYp10xhp4Y0zXGoo9COGW2PEbg8abdKnoCscvT&#10;MXJKGRo4RyF1BBxkdptudcwtmTuoRL3eicbrEOTgKB4Vj+Mx7wbwbYJhWxDZTvZKMcTYzfH+itVZ&#10;rnu1nrWgB0oKDi6EWCxcRcUVKMG5P6au4Xksu8NYDCZxuz6M1tHt6B8dwatijMp1zkLcvCrG4XoQ&#10;V9V+jEawduo0bQ0M9+DoZhxuvpFTfl0TUH0rIvfLFh0khhjZX+KcLCbLKI8W8Rgj9dmkkp/xXcKn&#10;uxiN26fFeO3mMu6e3I36681orutxif5clWpRq7Voz2UMHqND3ffRscfRaH8zvoBRPTw9iRtv7Efp&#10;9l+N0k9+IWaH+zFatGMKnkOCpdXDfxnxWT3qh69E+Yt/LppvfCMqr9TSCfSwA5dN28d0LDSI2kQT&#10;08kjgwGudkCjp9+g42XfZt9ucIgYpJzqhDholY4cJ8l5UjwD190A1y44sh7r94oI5I1wdNC1oT7Y&#10;uYlHwjWP99De8qhpOoP2Lb6z36XPSGd0B1g4iR+nIKXN4ooyPND8F/nyAK79nPUmLTh0jvI9+ZIG&#10;1pVIbtIsnkG8eUjzOQmqffQ9Z/pkwvTKK9tvFovYPq+ow8ap4V3iz70DEqAUcfkw3v1hP55/8HGM&#10;h/5IchVVCYot0gYdAlgneAFBrpeVuBxUoznEBlSXuZjuhA59CpItiObU+y72RpTnyKsLvy6wmWhR&#10;9LDfAzqXMcxdkM/doeTLajSPx9CtP3IWDM/0lMvDUuypB9jMMXb7FMKf3P1S/O2vn8Sdv/Jq3Dl5&#10;LQrYfunu54I7B57b5K90SVpzeLGt0sD2Z53cpxyRT6c4ESZNOyjvk0TcZxoXeayc8Jj3wpMvO94b&#10;LEtXZcYAMbsd8/KMOU7aW3Yne/Zr1iXCVm19PurX5ymszeuE4yEs+v/NvfwGzk6HMs0/W5gOKOSA&#10;4Obxhcx69dnyttMjA1pOcaJY6pLI2jbz6CckPU3mj3SxTOqwF57zHWnmFwXz+27T6E0ZG5TtEob5&#10;vCfdZ+vNvKQJw7abVzqa1wQHs7PPEs42v3CTD6TLg8SNdAcMiDEyzbL+cCWeJCfNLJs2wwThbLLl&#10;e4soH5nGg3lSdrZpFtcWqTs73HNmEzeue5WAKJcy59W6TSbdV4k/71IGgW2wL1xx9ipcbc3u3rqE&#10;nTT34F7ZFte8t13C2Z4bBvOfeiwrINu+K5/t9560FC6REg4XK9T3ynthkSf1ijRpgOcfDx4TyL79&#10;7Zg9vIzp+bvRq/5sFG6049nntRg8/H9F95N7MRo8iiENfTaexON3H8bHT8/i7OJ5XPzhRUyu+9G9&#10;JvDoDam6GE+o4GKyiOcY2i8bANLfPqD/6uan6I3odenn6ducNd7DuD69vIhuHMfgqAK9n8X8bBm3&#10;bs1ideur2S7xzatt3rbVJBuVTeLqQO2G0fyXFpw+qhfqwgsak5h9ze4qDN6ZJWVaWFzlpTR2IF7Q&#10;llOfHOiwP3MwRtv+QgbJLz31y1JOSEyZg87KVNbHVdZkf8YJafKwfepO6qIn5ZNH4ryFn7hzk6eF&#10;eCcsn8mSAz3ZbhBw7CDbwSneZthWtSnEod2xPepg6hQZxEE6pv7zbJmUP9+Rpn6Jn3bOOLrw/iQe&#10;lU9i/ZWfjNe27ZSWO3uzo232d8IEVvJwi0MONviKPC9sku3clsm+XBik2z6KGhNmeWm86w8EkrTn&#10;TNsCk7x4ZttNB2bKjfVwmyfpKQ/ixL2zzrMPsRyH9MiBXO539tU6lAnbIUzrS1y28JNG3CsHKVTk&#10;y76FNM8Xxt+yVkR58+R77q3LPsey+j+7I/mwQ4x38khwaXMsy7sE51X6CpfDuvXBXsi2+U33vSfp&#10;O9lM/Ewmf9KK9OTZNl3cU548qGNHP8FsDBvn9nl9L+J7+E2PaEyvX4zHj2fx9OEofvRRL/7whx/F&#10;h28/ig8+6MX7P/48Pnn3w/j8vc/i0Wefx+Tjz+Py4/fi4sGH0Xt8EaPzbpw/HsbVo0vig6cZ1Cu7&#10;fuq4GMyjhIO2LnJdYy+c8YJy6eOM8GGuxsuYOMBBI1z71mWBJijumM5jikPnsz+iz/NXHwJp2mT6&#10;nHKLITHHaBJzl7lZUNdiDu3mUVtN0S8s18rQe0No/cmlDr4cUfEhtrPBfEfU8II3efCQ9Mo/HjzT&#10;oPz8TdpB9yZ+WINY15lODh64CYG7gK4ciKATbDaqxEQww86UuLTgL+Hk7xMITUfG21xps5PebsKQ&#10;er0Rnf1i7KMXe9S4RzucJOKEG1m7QkAKTvrwSpucndTACarhKOE9wlriJJRRMukIr3DO7LdrzUXO&#10;tJoOoAP0USZd993156p4SVVg1eCFi+6XwPH0oBhfoB5/jB4TX1WdSUTbnMHk2m0V4r/xeBZDB0Dd&#10;DRbHvUXmYwzLclSIfh3xolyLvqPQm8TlNdUSHyug1J5LOykcDoTlOt6UWwDTJZG0FQ5kaVRyjJF2&#10;NFS0m7U4OcYnpuzIOAveVVAgv4Lzazg3UyngrxKpx5w21BvG3MR0hU4sa/WoVMYxm0kHYAF3s4sl&#10;zAWHNbRwBlkBflY5XZcs6AP9HLmMk1onpm834Kc0IWBxkHOJAXZmIJE21CM/SumMxBXMkF5+JbVA&#10;1vRj3LCiTFrOxILf+QWYA3bQIyFAWweRnISivKnWfgKag2HQQzvuRoq5PiG4O7BofdIuJTfLWZEl&#10;9Zo5kblCZcHdinqhKPR05qfC4TzFzc646iD6RDkHoHPcQzwAU0TnnEk3hglz8NOui8MafXVZLwf8&#10;HFxLfBIXqED5/MzWDmY5T91P5wuBE0/ZSCJ+mG1xFiexr/SnQgeqteMWFa72Tz6NwWtGe7mFKMBJ&#10;ua1gK6ElRt4pQsqPdMu1Em2PdSlXtK8C8SptzwZ6UicGL0VnNaN9ixgJG6MK6+Hv3mbThOrFvVjV&#10;29HYK8cejF8XK/EM4L05Qc+yHhO8xSVep+ugzf3Jm6Bt/XzICYX432ggQJW9nKUwv0njKoPAwsXq&#10;XCb1Of2U0MbNY4CiOrgrEXVUlot6tDCMrRbE7Sxjn0iiCuOWC4SMRhZRtC7X7gilGK/iNQhe3YPF&#10;GI1NVNMUYQgyy9HicTLZgQ0IR9piPs6psU6L3INwDS1HqxH77npSX6JUrjeGsqz24ugGaZ1SzBAe&#10;DW3BTRdoisOH/VoluoVRlEZXUaHTWJdq0Wr7/bLr0kEvA8npJI5pWLsJ/u60afNhZJu21oA5BDeX&#10;LyqBj+iXGn5OhbBhCFAd3oM6QWjOhKuBB170VEErYeqQDgdsmjDZkVcNRg2hWtXKca0s4NSmkqCs&#10;jkqXlDzqdCNZU2rQvaIFd3pvHS/s0MEv4ExqcQ1NZ6N9aNWMadlFzvvg7Aw5h6uoCTp3Ua5ZH4N6&#10;tSSwHuIMP4/63F8pVChYC89O6quoHe5Hu9XOraq7iONDhK40G4bf0bt4qYOeUDn2KVQDbmkPA4Px&#10;7S9K8QTnu0w+nVh7vAsM0moyyBlv7nCqYldx2OfI55yOpAxsv9VeQaspvUdOBfU7OujWwhiua43Y&#10;Q16LyPRtOpgjnp+sG3GxGoDZgA60hqxVo9mqoKNkouNcl+lYMZjFST07iGgNY6B96fopJles21MM&#10;xbLHAzKywuO606RjunEr3kDh9poD2uJI+ToeoNSDJ+Mo9KE3yjtBTt0a2p17XTtQhXZ2UR341fp+&#10;TvuOOI3q/Bay8Qmwnke7OotrOpxpr4LyFnMdhiZGrVhqxc02ncGN/zhOv3A7Gi8pNeUodtEx8s7X&#10;34mD6GMTb4Vquux9PZp6Vnf+XHz9FBK9/hfi8FUEs91Ow7NAJy+uu7G8/0fo2kF0rhpxA69zdrcS&#10;i5udqHYOgMU9vdWyjfj4OTJGBJXKQ6PvYZJ9DOA2Tjv32ul0iOUrzwauOsquLaeOiJavXDdHu66z&#10;q30QDheLZKfgodNrwox8sseAJfMCL404rzPIsM3bPDqRmYfT/Mqrzrp42T/43oGZPxtc+Ed1Eo51&#10;+ivV6KwX8fwC23MYR0fQutrebAwg8rz34unaZN4ox+KinUvctrTySGO/bac4pg75gj8G7dp3Py3J&#10;IJFk83jj1Vvbm4fevDB4NujOdnHqWM/8pu3Rb8Sv/+s/jfPf/80YYOvWy3McyHqssHnrWi8drdzK&#10;vl7BsUIfcNauhe3nyuikP274a5R88RetZ4N1dOhOK0c3ooyds1NfryYxvBjhlDqFH9nEJlXRR/ot&#10;OvhSXJ4Do3xAwwZRnUyxPxDoQARbtLMZt8vTaP78m/E3/xe04ya4Uy5lh7areu64lLzYnV7AMXkr&#10;TQC3C8qUJ33BDCK4NyjOwRBOO3TfO9s76QdvDO5QxQ3f5RvHjh8Kk/1WVisM0qwPMJuBFN5PeMhB&#10;aNO5Jt94tGvS3HqffBem9XtPXn8YUKQd0IMFeWR/YWVWQFr2mRwZjHpPXuVJ2VGOLZe4WafwuXfR&#10;W+/pcvOdMiF99AFTwMzn6TM4SB+TVRnzZzss77345g0HMPIQfw8LeUpL323bpZx4JL42kEMQSQPe&#10;GVAnftznbDOuaQOoK/UPutJFbAqZX9h/pu7EG7hJf+4xtS/e+87X8lJeGRDvcPTinwyiNU68Uw7k&#10;Z9azw0UcfM2z8NPuQBxpmDSVJiTlYKHPvhcGeHhJOeOdbbM/38nxlDTtiO/8dVYaix/d3YZ2HNaf&#10;wbzIelKXh3mVf4M5y28q4p40+TNVPrZpOXBiG4XL4aR18+/sjHD9sZBuJMGkrYAeyi7harz53UI8&#10;+d2/HfN7ffT5MuZf/Fp8hX692zmLyXAWVx/S163t2QsEQ+uYdPsxorADwEYkhcaXYjxs0S//IG5Q&#10;yTWNcdmPUQzjVXqFZf0oN3c6QfEKEHBC/+kSF0Xsj/tTTbr4Ond+Ke7eHsf80XUsX/tm/NW/9EYs&#10;vvBfp8yPaZs6qw44EJoHacqMNLAd/Me2bXghLU3f6b7Mk/4pV+IsHC7KkP1Syjv0SX2R75THDOZ7&#10;ZcJfyS1AN56zV+XvVBpbjmezKt/aYZeyNE25dhaaeZxM8mfrlucG9/Z94pc64El+ZdiBZW3brp/K&#10;NnKVr75Xpmy7MpADVdxbb8Z8XK1WXitrqZu8126krnC1Li6JszKd7fTiHw5pmLLFqQx5TXvr1Tyk&#10;dZ/iO3z0VsTLzwi+/0rcoE8s7W/rBS+L6V/kZzfQdjcQJT6SM2FmpaRz3fFQuktPGyE9d7Y+dZbn&#10;7N9toM/ANc06pY3g0i55ACxpS6KbD1mPdtG2iYN1pC2xvO3lOf0ZbhKEeJuYyGzgaC88Ee2NneDM&#10;Pph3SWfTMzO33luW+9RfrnS5ibN58gdByqYt4H22z3w8Z9/ANe0Ntx47mUkiQd+djZamrtkqjaRD&#10;pnH1fcogV5PV/4S/tYMemYdz54uJXr5DgfyJzaV8JKw/ChtI59pOMK2AEa2J5HKCnSMdRVsTPyyf&#10;4WtM34zZcByLt/9efOfelID0WbQRZEIyYuVlXE6JJfBVSxhRB1QyZkumgUGxAblX8AF7QNqKuEnb&#10;5iBByXgAgV5jzNUFf8FoIMBrgkvCE9rPH+hSIb0DkwezecYXJeJZFUHbVSAIdcaTBly4MtfZ/Cmo&#10;tps0aZcdLgbDhdhTN2lrfrZIhiUKVIAm2ddRRpps6I0PxKlMGwcYA25ouQnQN8xz/o9CQZvJlZNS&#10;+JflSU5d5M1tQoKjeinOcCpHTuqgLge+BLckii9Dbz9NbGDv6nSiueYYMambDK4HkxjP+3G9V4uD&#10;Zj1eRkAWIDufgALCMCYG9quDc/S3IIEVLHwzQgII7WAIGOCMF/PX6HnG0OtxIf3K/IwRmVjgnLSa&#10;5TjZ28x6c1mpAvTOT9kPyjnLvWB9XN1k0dlmy9qaWGwdB8iCS1FdoAiVZi0aKP56hLyg2Kv2Ovbr&#10;xLrk8Qu1SaUa+/iVuo0uPzRvEzveaMXBECp+dh1vXdJ/jeeYbNqHQhlJuY6Zn2XmoD/3TqoyFk49&#10;kBfQ2A0A3D20RRvXN/bjJrFRrdCMYbcKbQbouLGiRqsaI7/iIv4kggYKMTbGtwKtXVbqUDj96/jo&#10;fBU9Z27SOS2Rz2KhFmVCS42y6/y5ZWetUc5li1ajYkykMbRd2Xb4WUQeK3b082mMlAV4siLYcSBy&#10;jeLk+MbaoF5hRBJWDi5z3yrnxCHXR1PubFsKrL/0Zfu5KjwYnikEcK2//Cw2HSl4T6ydckg2iyph&#10;+kc6ZgV4lgNp8MFqnYHmwKtroxXo2OrkK5Yd7MPvt43I99AmAMt12wgpoBjJ0NnND5z1VqJNBdca&#10;p11+fecnn86ws3Y/26QIbXOyFTJqMgDUCW2pE5gcG7KhYu2MOxUncbZOeNugjeqgfnb25TgoddIq&#10;lMsZchaBrysamZ/YkrGE01Z2Fr2774KDs/0onSYAUNACHlJuNzPVZck0mjmAqI7UatijCvzDRxpP&#10;cr1av8h0OTaj81vHr21muPlN37q5H+W9/ai2qwRSU+i/iL5TtubnMev18zOk1aSHEg+jcIWi9SMc&#10;zHZQuQpCHYnVXMbMAQu38x2v89OF/EUFLDFvIE1m/uv01kDwBkq5h5BpUG40gYFQTrmOHeCDKEsM&#10;nQRxEctVRqwQg+scgsyrBI21CspUg/l+ZQ5h1sM0CrkQIHUBJQ2ZBtUpka6Jhd3JNajWdCRr4Pcw&#10;Bs8R+hHeXslphbNqXBNFP0Po+5NhrPvLWBjJ0ZA6SlEpTHPHDnf5cF26IcI2xbrsQVin4rbo0Vs4&#10;kP5ScIbUjHrzKI0xyhiJCWlDkFlhPF1rzdmBTpVdorDr2lEU2i0cT4GD8KKKcCJ4DRAu36aD4D2d&#10;WmU5wzFUWB29p12tSvQQkgk8cPMBB4vmCJVb5SpUTYyjM6gG0PsKijiaqwCPMVTXtLk3RaFQNmcm&#10;LppV+IRRxug9gybdQSGmaM7I6d6DPnJQpVM8AaiC/hTjKDsxINSlI+FaHfIpjVyxHfPa16N4chBl&#10;DPh6vI+wjpL3WrwqyuR3004BdY05ZyKeadBHBN/wLtd5wqC7I4lTQF03qmA0md7mpnOqoIEtPFKF&#10;XIV11pXGRaN6SrY9rHPtoIBjXMj1rJ5hea9ob7dHKy+gJYq+wlD5DfhysQdElX4Vp6VK1NuVeAay&#10;0/Eg14/z+/h1F+cDT/s2Ud4psrTfLsQePd1evZq/RJWPIPZ+LSbI56LShgeH2HmMlQYL+uZmHRgl&#10;d/jxl4pcCwBD4M4qbuixbmCki5MoL4fI6Dg66NNhtR3T0nHOKp0tRjGZgi/tmKzq0cDwVvaK0aiP&#10;aGMV9UDhpz1kADzAe6gMQ/w27a+f3IjT41IcTG7GB1jmx9OfiJfK6g6idgUfcZJXPQfJfyMu6AhK&#10;rT8fhy/Ds9duR/NmBfzOojjhioxQLFyPymBzPQBAduDcq2deSUqr7Sm/TbAi3nuvvfJUDn3lvUc6&#10;ox7oTdpQy3K1E9gAJQ+ndaQRFZaWmUMYaSKoJ6smY4qaD+ZVLrxuz0SNa3Yw5LU/0qdMmGYhTafc&#10;zzj0jxwwPrsYx+XFdTx7VI3e82JcdOq5Xo29u+glnsAwEHOwzUE667UDzAEHDvPkc/Yo1GsdPnOm&#10;fbftWzlOB55bT51py5G8Mf4cOnpWKa55mJHDdH1g+jPswv24/+Cj6D99GIvnAFyP4TUdOzaoUNyj&#10;TBtbohbT0eu0YYtdU1EAJQhQbhVJrxLwVenMVnEJoSpTOpvWnDZOoQ82iuxz5NJ1HsrpLWID0IHy&#10;og2+s7gkfUWv5rTx/IV4hE3BOTbgrq5qcYuOoP0fFuJn755hz97wa4fkpYdfNRhIOgiZPKeubPOO&#10;BpvLZvAkb/hPYuaRLtwk34HjL9u8TlmRxH45gQ+bebM+AZBmX573vNBHkQ++N1CRj5Bp02GTR39G&#10;eqf8Uc5iBlCJK8cObA7ycCNO4m6A7WEAbrnElczKtgMJwst7r6ZLE+rWd1dMR6ZxFYcXcEkTno30&#10;nSBTDki3Dk8HVxwosswWhaxXtimz4i4/paE6YYC6Gyji1aadXjkTN25SfqUNOOan/CAo7MxHesLh&#10;FLa0ypeky1cRzYt/rMBn77c4Wc/Odui4ZQLXtDfcCjtx4cH6lIOkifiYbhr5tQP6lvI278mcfRE0&#10;Fd7O9tieBOxp/Vx3sibALMMpLdXJrMA8vic9cfYkQbpnPeIE3bPtZuRZmObN2Mtk0rw13TqleeYh&#10;LQf1fMmpaqYt2Nazwylx4ZSH2gdtiXQUj12TvKZMkT/9cE43B7oa9rFrveisr+JJl373+/8s3j2b&#10;4N8No99vg+4MX3Ac06tJnOPPLFb0ExDRGSCuNzu5Bi/6gMUhPkt/THx6FQ2Crbv0eX1/JqOO8Yw+&#10;b17FZ5Ix82gRwBYG9RihUA2NLMhPRgvsBI1oPYuj3gX3Q/rTG/HK1/Zitf/nNzSmeDbb9tEo09Tv&#10;pBcvctDdfD6TLh3W+pIQQhxzfSzfe5jHzAmYR/IqK85aSp1U7qSXz+TB7cmBr+TZrgz5tffS3HRU&#10;IFnloJ4yLzLmyR+nyJdFt+keeeF9Dhxs7z0Sd3Ue0qQc7PC2AO+0A3mQ37w12m2fIl3SZpHfcmmf&#10;yJb9G1dP6Wd7tGnSzrpFT/nc0TQP7n2fMmPlvvMl17RPvudxph949m1s3g+jsP9LcUCAmT8SkMd8&#10;wpAPO72je0gcxC3l2XSe1WntVQ7ebvFPnHiZp4XIo23yqj3xkDbaEttv/qxPA0+eRDCJvkm33aZn&#10;nm15aZn6wjX1xfekW2fSTZjUrb55b5+RDeDeNqQdo0y2z6uvhUG6r/yTbUGeLGbarg0eiTfvTRNG&#10;ZtoeyVPzbs+kg3iST5ul3Kdd53XOP+CUnqKY9VuOZ2ELNvlhW73K9O2RbRQPToPc8dNCTC7+QYzu&#10;fRajqzN85idxefYsno/q0ZtVojupExtw7RfjfrcUjy7Wce9pJT76qBgf3OvFj344jLfeej/e/NFV&#10;vPv5j+P8XsTF03U8Oa/G8yt86yF+8riFXSRwBzm/UHKShXFArlfmbpJLfAY7UoNMbEjSMLElhkFJ&#10;lwv83IkzzErw25gHn0ZTMsHvpR1+znc1xq4YEyJcOTsFpjsxQdqUESjPEU6YM4U2yu9AGHGIzFUY&#10;jbYhsrt/pjBYluQCBt2ldHK2y1YWHFhzllb6lVRgXTkbZ4c3eZNFGHiDdhdZ375IOBum8Z/bMs/G&#10;McfEJm2MxwAcHRRY4uA6A6faqUZjv0TsTfxDe6swtQCejfaM/HVg7yEf4FgjniBGfKVUjZ8Fcb8y&#10;+4TYfNJbxuPJMkZD4lsC2iXlc/dJ6rMPsSN1+Z/81G/uV0wuc4NSEftsdoeEJ0mIJbI+A2dif5Jc&#10;Ikg9WTp1DR65v4MbGebMKSehNGg39Xd7EU8wpiNpLFFcWxseG1yPafmyXcaOEJcitdMxsSn9TB1/&#10;U9xoRX7VVKl3crJOZTFL+tRXE2zuIn9w0FfS5QL6hm1cZZOfUaYec6o//iBQchkhf9kAkQbt8NPO&#10;MnF4FWUoacjy19NFzIiFc/OKHGsg33QZc4zBEqUvtVwoaR7XfWRzQnzpZB8rahGTtUDIfJxu1uD6&#10;4i1oDYrRg4bumKmCuk5ZERg1YkmnDS7dzS/XLKMl0Cl39JSu4OOnsiUI7uByCZq6BBdFkREHVakH&#10;+XETAmc2+lWf8uRXJyViWb9eAwIyhxzCz7U0xzHKH4PIVxIfjYS8AfUijpczvbbiyeHgODRAX9yJ&#10;tEpHZ6zgwLj9Xs7oogYHmRxOlmKOCeQ69cAXdxmSYzN0AH6RZjDobEMHhJ2juPaXVGQ1Z7Hyz7y5&#10;SYUOHGmpa8KQiKb5C4b4mAZ4dUgaSFGq5pR3wIfOroPooF1+8g3MXGtO+Ladcql58DvHkZRb4Sk3&#10;ZVol7at17pucxNykO1CYg8nIijslb2bhIRuA1Scoc2Mstr9/sBlwc1aPPcWIQo9R2rMRgtNbxwB/&#10;Z4ow+ynjeIBijmZRHswJamUcwonhcG1rO/cZEj6bD2J11Y35+RrHvhW3TldxcPs01vuvxry+F8Va&#10;Nxf5W05qMLAZ1T0Cv8Y+QfwhxgMjsV+OMdH8yA+3ZyC+ogFlBBfjtkBYCygoJjb6CMJgsoj+eBE9&#10;DGof3LrTRQxpnQNRKySny/Ucgzt0UX4cAuxyjGGS33X3MAR+h92HGMhfHMMQdz/dK8+jWeyA51Gs&#10;mnb8T6LQhwh0MsVWK0qn4FCHeODlN8UKUwHj4c+dVZxGiV/Fi6nTC9vhX4DrZNSJ+rCTW+3OWuAM&#10;cxYaLJgw1XjZkYDHGo+pDewW0UofT+IC/GO0jn3wq+7V4gpGD7s4s/1ZTOk8nAbsts9Doki/wXe3&#10;DgPBJnJXRgn98jWdeGgwGhWjhaCdYq0cLOkj32uE3IX9c0fNChlLQwTvOcZ3GAX4Pct1V6hh2iNY&#10;3Itl6RRnFVrMP4v1YEDD6CBR6AV4NbFJDqA6FXqG1szkDZZ2jtF5Y9WLAze7IL1TJNgmL2yICXmv&#10;UdABCjdEQYfIn8GgU3j7oDNWCeSPgQr5HV0s48CXkbkSvWqD8j5rfNb1Rn4eunKWH+lrDExVK6tR&#10;gQ8l2q1yaTT9eWc1hld0Uk6X9hvDUgGpml1FaeC85EHs4ehj7uJ5ZRKz8TQOMHjVOIlFZ5+OoBhf&#10;bpbj1ZcacXRcj9NWOTrH5djDsrk5xjnGZIR+dEfluI1D8rWTWey/MouDNh0j5xS5adAmd77RI5/Q&#10;uBW4zKGDEqXsVJDFehkekGWAYvfiCDmnGyIIkYDOqtx3YLwDk1vXURzdi/XlAT7JacxnH2Gof0xT&#10;7yLUL/H+BvS5EYtyF77C4/kPY/Hgh7G6eBR3Dr+PHv58FJylhZM8RY7Wg250i+iku+00oNfRwXZt&#10;hRo6gYFBXly8euPYSGFlCZ5y48y0TADvnRNqp+eho2cwkME4V4Maf7Gwn3PwAk6kodxdhSPMLAf/&#10;da51LhUL31F0axw3p4diYke6dODXhPzDhRfiiE3dZEZsBJCwuCYM//iefPlsOs/q5gKEF6MPCUqf&#10;xerxw1ic/V4UPvx/x/zsL8etVwkkoYf+mGUsvMPZDiQR3cEGN9/t4Hs46KjzzKtsr4eiqgdtgGH+&#10;fOcL7pOuHOY1XTjpsJtIgmJlf/0cOnc/j/j4+Xk8e/+z6N6/ihZEL+F8DbFx+829ON5bZ6DWqA7j&#10;CD0aNEtxrrOK7Z+6hhuyvNTRy2iOsjghd7k9xqM5gfgXEG2Ostp2f+2pr7TBNAj7dIycrLFbCwxv&#10;ERvpwPocp0nb4CcOyoCdZwlDtT6uYqPa0YAxw/jZWDl7knZkkEPDVFPplD8w2GZpSXkP268Z8N2O&#10;v/LSIMRTPkh7abple3bK9vn4k5sghfs0F1s62idIe+tRRoWnrChv+jWm20zrzivplsuBHvJ5NcA2&#10;fwY/4KpTnrwXNmVS/sTZNGWHpDx9b5r1eN2WN13Y0iJlwvckeSRc8wA3ByJIy3txA3bivKVXBrLm&#10;57rD18MAMX0W07Z1i/9OblNPvOeUFomOtpx3vnZQzPTsy8jje+VaPjm4qPOhznsKRvge0tq6hZHl&#10;OBN/4W7zZL08Zzrw5KuBetKQ8s7esS5ntjgoJ20yaBCWTh5pqeu02fbt+JDtz4r5T1raMB4lVfKN&#10;B513fyW130p9FAz5vFpF0phrCheHsD0StvnEW5oImLzSTB456KmfqAyYrg67BIKH7VP+BSVeKde0&#10;zfozv3C5pGwLl2cvCYfTgZrkMT5PAvHc3fJeGlueSCjuP3wUVz/4lbh68if4UH8YT7/7j6L/6cOo&#10;4PeUFn3gEgDcHcTgahC9K4NM9yHGqkOEHJDy11wIP4HwtT69ZAdf6AZnrZaz+vBOojKf5QziDsg1&#10;9wtxiCN72VvFsF6G/Ph0EGI01ibQb6M4lSn9qz3wjVYUaj8Zh607EYc/k4M4O/5KBhskPWyPepo8&#10;XL6H8Xsv1t3fixg+Jnh6BO1ej9XD92M5+hfQ/FubxksweKDcpCzyrB3zVeq/aeoIp/Ipbe3yZLPB&#10;nMGJfZL01pbIH3mffOfIe3HjXn4aiGhjdvbbFz4r477f2ZMclPakIssKLu0M+eR/MjETN2fm9cpj&#10;2hOTt+9SbgTCKW12/YRlHHg0ztGeCFd5M2v+4b3p2mj1KOsnj/fCEGzqh3C4Optz752HuRt/4Uvf&#10;itu4JebJvjSBbvImHa1LJHjnaT4fd7KcdoxbD7M7gG4m6SQe3nsRj8wPPN8ZFwhSfRVUtoOE7Ft5&#10;r97bppSRbbs9pFXaEp4TLu9M2+mr+dMm+0yGpClpwhS2dabNtExWzLEtJ0+9F+/kEac0l++e+VrY&#10;3vCcOs+ZsrAtm6B5tzsSljTavss684ZypFuvsFIuuM13W/znGEJ36sctz1jaCREutj5ZDPEXr6Ny&#10;dhYfPP88Hv/h+/HWW2/Ggx9+P558/CAef/pxPH3/B3H5znfj8uw7Ufz012L28T+Lysf/MOYfYC/e&#10;/W9j9ub/NSbf/+WYvvXLsXj/78f88T+M9bPvRrH776PUGxH8j2ifMz1cAZo4ErT84qbs8kRSESao&#10;28pBGQI4O8X1ofJXLq4OUDnb3okKDqBPOefETqlnKH8ZKM6Icc3nFT67GzHhfNA+gnBHyVHSHEyA&#10;EPlpGtH/ZpF46AADG8Q7I+yQX9IkT4UrfYQpJUHMIN8ZbvKuArPaCLLDc7n0jXgljuCaguJJfhiR&#10;MgSU5Atw3GlyjRDS3MSnQt7N0MTmcLDOdw4KdJGX+/hSN/D57yK0/oi74Pm0STxHm9zNdIkdLZbw&#10;z4kJao161Mi0XvUB4HJFkHawiM5iHE3o/pyg99nVlBh8EPOhn+GucmaZC8mvMT5wIX32OQYiJ70R&#10;1+YAghQGFxeudwxIqiTxUWpLub66SON6Z7slv592OFakI+wgjoMWroVWpwTUoh9cYu/AVYMLjxz4&#10;m0pfSLdalFJGh9DASRcqrCHxgIChgj96F57XM2ZeEi/VSW/mwJIBbrFC34Hhli92UrnDJ/xxnbJk&#10;DXA3AzbE4cig35TJnCXx963GOtqjSvT7hTD074H/M3DrI2t+/uiPyktwWRKcOflhAEjLNYU1cAJP&#10;MRa0N2emIVtFYsjSeJYTd5JqOCsOqFVxipRvNz5wT4cFtPLHqzWB1ZIYcOpaYE5kIFYdj1cxoF7X&#10;P9vEt9CAdmQ/yH21SD9KG3NmIO1xp01noDkLz0lGaTOoXX75genCSTYLZAPd9+sxP8/UPy/LFfB2&#10;SRjXffOzXNc6E66xjF+4ODtMv2Vja6ApPHBJQHV37pgGtFFaiMaRSWQDA+2kExHw89n83AfaO9HE&#10;zR0cyJY/JWLzjR0FEHLheJt2UOOnmKlX2kdZ6EEuEch7s3mr5snfdA6yE6ftMFtbmINh6HshHWcF&#10;GeaAq4P6uWEDvoUbWbjhZC0V3yF3INpGwVK5M3gdf3AZKPFwQ8WSTqeyzbN4aLfcTESnUV11PUfX&#10;chPa/v7RdsANAOuV30pfxGI4jEKvl5/MzYdo6wiDOPO7ZIDiZZQhehoqHKoqAZo7VDh6OUDh5iMY&#10;guPkCGq5WYz/tDKPX3ypHJ03ytE9WuSOlasJAoTmYiLiiEa29qvRuVGLOwfr2G/gvNFgGd+AwF2Y&#10;OVjNozicRX2KQNhoJM0Bl6LfdhPMrcfjKE36nBgGvGJnrxWqEHfJicCWlxhdCJLfUkMAPR8V2QhA&#10;puqMH4FLpbYXjVoLotPm8gXdwjgqw04sqq2YtjfrCe1TplbGmNNef/go6tCm9EFk4GsoHUgiXiXw&#10;hB4IZ3HS4FqPHgozm05z4KtancMAOgY7A715yiqiKq6O3AINWaOYJWeQ+A2uVTRpH1zWsBYd5axh&#10;DTT3SHqRzqIwgvkoV81dTItNnFhEfl6NeaUaQ5R7HxV8A0V2ocfPYd+sv0DRnbkFnsB1nQNnrFVn&#10;CBNpDv/4yapr303XTu/GkPuLSfSjAc3qRyV4F9EGfQeGRhDI6awNiFuCOHXOwnoSl9GLK7+7wmio&#10;DeNSJUYzp7+W4uCoFpW2I5tOW0Yoqbfg1GWnEM6d19wEBgqJ5VJxcxYFsuVstko+0EYM87o8jyle&#10;n9t6+xkcWIFva+MMwitn+GVwyL2/aOxB0CLtPdOATArwn/ZiqB5yP5g42BBxNSrHLZ5vlBbxvLyM&#10;q8J+bpJRrS3jAhl7THQ0JsCYiB9Gz8E05b5wifzR6TtlNzr7MUfu+whit9iKRvkIZ7QR9UYTeeF9&#10;sR5jZKA8vcJgIWMN3kFQpCjKC6cLaxSHyM95TMbIwQha0bZadS86VbBu3KTuGzDj5VjuFTHIfQwk&#10;eqGSSxv44UzE4fR5jJ71YnB9HReju3G834rW3i9Go3MrFl98KdoNeDfrx/u9ZYw/6ceXZ7XY/+Je&#10;NNHh4vIAY0ungC4d6ti0ORE/B7CHnGnXMLg5CAdLfKfN07aqcjrjOsdpKGUNaemLwAcNqcbMNF9l&#10;AMc9QpaHRgz79sIJh30b4GTWXub9Du7umavwhZNOOe9hcx6WSTj88T4HMoT5Z86UUt7vDLugBryY&#10;Pb8XD6HN+uLDKHcv42p8HheLV+KVGzirR8ebYIIyFtMsIDqJljBtjnRxcMdOJI3zNu+mq+fZdCun&#10;EOKaM+s8RCtx4sa+KMtu60r6cY8ob9oofNok7YXrLMTz3nUM3n4Ar8bROcZet08JgG9E+earEeDu&#10;Gm3LFfYOoKvCHnIwjEUXG4i90kGKArqErg3R2zkw1PF1WTtbiYFRG/pWqSNn5Tq2aYJFWkK7WjTd&#10;1Xo5CMxFfnapI5G/KumFcHVb+VKlHvXKAnsygleLuDP8BEL9TpTrX0I1TrKtjkF4tW0O1ubBvTy0&#10;38zOkGf+Z9t3MpLBpYSTrp6mWUZYPGsbPOWJ76WftEy6clGOzOtgTsoblywPM63DZ9OtIvHw2YLJ&#10;LIpzbn2HTXAHPHmYGYXBVZx0MiwmQAdi8hCeebdn8pvDot57FZYBtgdmOeuyjP3nBhnuuSZuwrE9&#10;vrO8+HCvnJhXmP6wYXLCtxxlUt4su6vfvKZ5FddtXTnIZzdlOfP6fpvfQ/6kMyXrxVXYPPreZN9r&#10;D5JPvsuX2ytlNsTe5DNJ+jk4aOFM29kN8qbIkpaOPtc8xZlL1sspXRLQlpf56JWbXR3qszqrryDP&#10;baqnL9N/oE67Gqs2r3otPR08sX4um7o8uQdEDgxnHRSy+8qm+WwGachVWLs2eCr/yqm8M784OJPb&#10;wY+0JSRmPwdOlku2kC4ccRBX5STlkWdPg34eXbItvtddRe+3mtG//jdx/cmTGHxyHlP6Owcu5vTh&#10;C5yc6uUkppezmGLwK/4qps/irxoV+j4atXL907HLV6DLr5xG8fpGzjRo1wv5acli3I2p0x9wuPy1&#10;e0bAYWCVGx5BJGnhzHKXWKgQMJbwAabYkOVpB+S/QRCEzXr9a06CyE9w/BzKH/eUVdvoOjX6U/6y&#10;Pn77Xrz5x8/j8x9dxY+eT+Lm5IxAsRXDN9+J3vfej+HsioDjEf1sFZo9xbm+xnYRniwb5MM/Ap4z&#10;sFK3JD74Zz9CRdJ5R0djObPIT3Ui7YJ9oAzgSDm2Xd7D752ciXPKhDLAs/6nPxYoRynvJO7snfKX&#10;eg0ceZ/pvuJqWU/tlujZXWhrzLNFOwPkhAdw6aRMpA1QZsiQOswhnJw964N4cu7sgO92dBZ26rEw&#10;zGO7SBt08YfuP4nbjXm0j78WF7gpDhwqjzs4qRdcbYvt139OegJLOd8dvt+ilWtDmUfEpHsewsnG&#10;cbtrqLhTTrS019kO/lBd5vddluMiTtor25uDa1v8Uge5ph5z8j8BZl/MO8s5c9B0Z+AlD0lznCF5&#10;baVZMfdmMl0cTPO9yFkX9VqfTLJKcTF79gPm4eHFoCtnFvedZThe9FPbe+vZ6b2xQyaZxxuPLV7S&#10;df4JuvfO/znmT/9xjB/9OEYX347Lz38jrh7827h4+3fj+Q//QTz5k1+N/nu/FuOnvx+L809iOrof&#10;w+7juL7CNvTPov/0Kp7cv45HD0bx0ZNpfPZ4FudPF3F2XoiLQZU4sBZDzgUxj6s7lXJdDPwnhCeD&#10;ZpBVy5LmEMN2ufumnbezw8ybs8IgurPujXdUBPlfS4NMe5EdP6IigksZN6CXB+7ldOXkCjIl7bbK&#10;YXQlGRzwI4ogAZwoYP35eRumzDWiRjBzF6C7JpWzcUpcDbxdnsiBPgXZdA3ERLkCth8lKSOk5qmi&#10;kJOrtW7Tt+8d3skZdg5MAKdCQQfdHMQRzxQKhUY8+Kdti+JeHHWITXGm3WzKJZ4a4k+9+3t+dlqJ&#10;JrbTJXpuUtEJyt0AVrNFvmNjtAr0qsVn1VI8J068cokll9zhuYgNr3XgR6kayxnxkwNUxMiF+Rg6&#10;6MmCE4LvLKAyTmn68+BlH+QKOE3o74+taWPkC43UFgEh1viFTXjml0xCmmHob9eKcUxcMcMYaQNy&#10;9nF2pPqflPFMIV9ExQB9Cs9w/BwnqbTgYaucA0ySadFcResQupUPqK0a+4tpLofSU35Q4kKOTi5z&#10;RpMKK9vUv7ST8mBBXb5TDuVyvRa3kKXyYBx94q5Zfo0xjzlELxHwOEC3diSxMANXv/jYfPVRsCG0&#10;Y4RMOBBXcRCZdLtJv/TjMb9uKjugSbsrIOL652466QSTKmVyEidlVIEisfJ6OiQ2JZYbgYP1gr8T&#10;ehwY8xNKP4MtOFtBvok9QpuzKqmniXzsYztdqmiF+uTgHzho29Jn4I8bG+TMUijnf/2TtMvJO/55&#10;nwbG+tATyuTsUPWTf6Yr9DmAhRLPkQ/hqqLa7bSt4ONsVb+4c9xlRUzhAHGhhs4ApwzmK4SYVNrN&#10;X3nBNXkjUuTY2AraxWNJY6Gx40GZw/tI++GM0TJ6KSp+cq76ODjrpCjbkzPsuBd3gKdsOCaUa8Rx&#10;yqZl3fUQi9EmxlWW/FTadefy81FlVbtlXWnwbfKafgCdcHCVq/4IqQmLqD1mIJEbSki3bce8txtw&#10;GzcQShLnExeWRGgA4milO2g6aFSCUP4aIiHbNKyJ0tTa5dhHofc6VFjHWIGmO23mN9Ew2k82a3jx&#10;U3q783U9zujhlstRTPxE0cU6EKJ62S17awRXLZdVA76/ijZAGCOE2fRzz/FgGuXhLGduVehN107f&#10;kBkY9SmK52BAAXxdsM9vGt2meALXD8nyTc47NyIODzBC4LpPHWt3FcEzVrj8xcNP+1xr5XrWijad&#10;RNtRusI5yuqsptMonRxF+XYRAZoSdGOo+lMECEGhjMpb0AivBigJBgpjr9ftrxr28ot97mvCQ3kq&#10;mBxwrzvAUsa5q3BCo+JykgGTUjKHJlSLwUOggKsQ5qwxMHFTh1sNyrZXBL8wcTSLS2gywFAVprQH&#10;hVJ5xrR9Xq3El0Dw1n4xDm4U4wY9QhmqXtFBjGCOQ3WueecHha4B4IithtRg2t1j7Bxm3iOtdoau&#10;31ckcnatJzieu7QW9luQmxNYixltxbqUV5OoK2Cc7thqJ3aJ0ey5sOUUI4UjP8Sx7mOBDmbT+BoE&#10;rNOeHumOFOvo1hwAgGRurw354gin3cGkvgI+WUcHQ1OHjzcxKu12Kfa4HlC2j3w58/CIdneqDdIb&#10;sY8jvUZwxsApYcSaU+hnPaihU2vRE+Sal9SB6Y7KqELnMIsG0Ya72ZaQbTfgGHf3Ytl/EqXR4yj0&#10;R7GY+9m0mzYgv9RRBlYVxVweEHw0MU496h1OULvLmPbmMbyq5ODeKbT8L+g0Dl4vRXm/jgNxFA/o&#10;JBujIW2tRvO4FCdN617H0B4FvrjIZalHx4lcNeioGpVqFBuNGNfqyM9+Lpx6Qk/0kycY7yNkiZ7P&#10;adENIlgHXJfzJ1G9fkId5/DxfkynX4yvfrEVt37xb0f11lfyk9QhAjG5/3lU7veitvxWlE5fijm4&#10;jfcOCJY+iNYHejeH6AKyoG4j3vmLByjq4GbAhG1QbnTqFQoNnQcsTRlJZ9JTmfJCPm2ZqpKvVJnM&#10;uIEvbxIUL7e2LE/vfbScp0c6xD5TRp20AtmauJnZPNz7q5DlDTQ0I868ERePLMs7q7GsYBImCf5W&#10;VBi/FR+/043B/R/G/SeXOJ7P4mrWji/fPIt46Zs4QwlGW5x4GVBpB8Xftoi077Jtm8e8Ef7mYXux&#10;PvOaSZy218xm/m09ejAZ0HEa6CcckM78iTPHoheP3/40Rm//SvSGj6JTOUOeYHYT+1a8l9vvupX6&#10;cjGKlQtBFsZRmdRiUmpit7Cj6ICdYXk5jR52ERGKlm2BsBUsSg/GO7W8jb6XG7jXRif+Aqkso8yL&#10;hfK3jp6oYW9yHQgY4ToVDriVcfo6e9Vot+pRbdWijuzP/IUQXM7Rt+vRV3JzG1Qz26Oc6GTKbwO1&#10;nLm0ba99ejJT2vmeW/P4Y4A0ETXTza+5dcDCPi15IB15p+zyfwODNF97KA8pG74kUblPueSq+XfQ&#10;WdmycA6AkKa8CVc89BEMorLPsRzPypb42zwP60+Z471Ol6TayYW4563lvN/ilrrAmc0WrvVx3dHE&#10;wUTMXQaFqZfcG9ukXFOZOIuP+JMl7a91+SNk6o3lBOWV01k66okDR4qhQavZsj7hWId5LMQhrxyE&#10;0PnJAJeyCYvyttNi+Ydy4mhDhJGDHRA52yZMywmX202hDUwTcsA0X2zyWNRyBp/ZLolqWV6YLk4J&#10;32frMI8weSeYbDfPVqsO8zppJO7mt67M7pVMiH62Rxqo59xukdie5NnpZuLJveXNY/nM5v2uDl9m&#10;hs2RcHmX8mGdPnPmgA9X8U3ZN53y3mbAzvukO2UdqFY2tNPWkXAQMNdiuo1f8+noMj7509+LMfZg&#10;OB7A/3n0CXQW9NH6FlfSgX6lMtQ/pH9Ov6SSv567CRTxHLQikGg2ojJb4qtMou0sWJyKh30c+y62&#10;Q1xB0N3SdKwXBHdrImTltYiz68yP6lAfoAeP9vxdKQPh4vjjOGxeYLP+fKyG34n5809jTVS9nh9E&#10;ZZ+6gTvu93HgxrSnEfOnvxvzH/xx1Iv92D9/j37qrRicFeP63bfi7Oy9uHr+Toy6s3h+9YV4fH4d&#10;5w8W0X1Qi8FhB98CvBB0ZTFlDz9E/fbHC+UI0m3oD20NLLjN+7QbnMpS8t903m8y5GPyKWFy0uQX&#10;dto0eYOp3MiC8sqz9xvF5iRf9iGUyccdXNKUHWGrtynTpO+KKR+pp8De2b8sz3VnkxIXTt/B5izg&#10;O8GLmy+991TWfbadu/YpZ/74Nnr2MNrlCf7Bd6P3ry6ieRv/aW8PGMQF23rzD2UdMNFOCl84XhMP&#10;2+J7EKHIBgf+eO9hv514kCC+u8E4M6R9tayAxGt5TV9JX7dq5uBi0plXnvl+W38+agd2aTzbfpku&#10;XbUXm86Ed+Dlu4RlHg5lQz8jbSN4ZBvMC0xlZGdPpF2C2pb1WfTlpenC39k44UiXpPHuEAef1WVv&#10;yWN58eZ/8kQ8lBN/eMqwhPQiCuIM/cKDi/jum2fx9h/+Xrz93nV8/F4/3n7/WXz27nk8fo/z44t4&#10;9rgXA5R9hDA6GJ7+Pz7zfIKfMEEZZvi0sxltw8+kY6njhFRWY2iygH94SQivGygpc/LGwNb5Agag&#10;TWAZb3mknRI58Ex9AFcHndL/I23Dr3V+QeVsND8rs216I07uUDGnc4dw8E1w5EoEprgryasZMYJx&#10;Sg5XISQ5eEd5l+5x4SHXl3XihrDs/wzcrdZ1mByAEIZfn1QAWOfqD/yu0VjAB1rR2RSJV42HVwQp&#10;DkIZYgthBdNX5PeH7gJ0cJ3mtBW211O0+SPfiTyScUXwszQ5U/ckSX7ymEE/NhHcLLuoEcvVZ9Ga&#10;z3PduwmxTfuogT9ejmbdTQpLxOnGiYQyR8Q4exXivHoMiQOnyzJxfDPKx+04OqYG6DbDXJaJYacY&#10;hVrLAbACconfxWs3NWhi0Ny4wB9hnZjg7DVxcJOFGoIlT4p1v7CpY/NpA3gu7HA5cjAI/IuH0JhY&#10;ZUWsv8JHdImowrIWq1Yp+tQ7GSJfTvigvhZK4uyiOsphHDrj2ZYbmy/gQ4f8btzgLpyODJRQ8jW2&#10;3yWY9hZwlRjTiTylYT/Or4mhB8ooCujYADyV9upB6gYPxmsO/OZsRJjvJhTG2ZvlqehK6IeuUOic&#10;XadMpDLBY2N78DOPGxpsZGtBm5F7iLcSD/pJbbi74SqDqdOU3az1Z/8HTPrUyYg4fryMAXj1S8gM&#10;tHaWIRJLeeSceNWNhfwqL2VF2auV8nPUtJXkyc8kHSBVclLhVCbg4Mg5VpM/uMC7wpw8nrTDwTcH&#10;zqSH8pV9AM/6AvnVHmAgNVfyAC77Od6R21pTRz03T/7jarvQCTidtk+HKfVqsYTvixwbgKvYY6S9&#10;som7ncCVy1E48CdNwVXV3gx4c6Ps0Zb086ndT5WpIJHbzOoD1y1eyknOXkMPxMgZc27mkYYkB7uE&#10;h40CFz+pTrnA3ogvL4ArTdOC4VfBGyv1v68RI9cm1L4LxgFz7UCZAMLPdS3l6Irr7fuDgZ/0+qmx&#10;Uzz9BNwZtiqmOrJ/QAztgFuz48wtDCU9j9M3CxhZkXLzAA//aqKi1IlaB6fqqBqF/Uq0GsVoNgns&#10;G7Xow2EXUXRAw18F0guhN+pDlIsRHTJOznI4ieFsoW8U86Hf1iNss1IMppX89LGHYzCmwQpGoehU&#10;Z3BBkZz62IeIQ/IUwa2KcBWKNZih8UTRnAlG0wvrVriDxxLrXEIJXLtrVjuKWWMPxW1gTVD4RitK&#10;3K/q5MXQRA1qYLvtlPZxPg+IwlcOZuClFBswBWNRGfSihFM6XDjQAsnxFtKo0EZHXRVKjcTE7mZd&#10;TafNke4U6K1Xk6yFcTmij1EeIZlDBGA6HsdoVIgRwudMwiVtdrBJAdMptiMt4AmsMEiL6toZ0zGh&#10;U8nOrw99xjMM7iRqBLrObMtpm0jGQccBGISwRZ51G6f9NKY3aHPbT4QRtWkxqji92dnh4TgA4eit&#10;RlvhzFl8DiwqNCing38qQxGhfgmLcoDhHGAApxi2Jvn2UVAXkfQzEh1wrzN4v6dgQ6D/HLr+jTYw&#10;mhGX0LQ8nsRzDO71GMMGj6c45nOEdaahylXSwYcorQgf5uv9cJpreX6RU6AddagdgmaLP51aFJt3&#10;olu4TYfZjeZ6gDK2o0pbGy/DB5Rn3CulQdyTp6W9KDfrUcZYF+i4aijKCDny89eb1LfXpqPF6jQ7&#10;tAG9mK4alKlFg+DgureIc2jnZqWuv+eOR3bSYzzAKcax2y/FNYj30J1nV9BuQOABXd1J6I0Oncl+&#10;MZ4gcz2nPbebdFavxGGrHHud5zGd6XEvMPIYIZybKXKwIvAootgGI40FZgfZnh4eR2n/m1F79ctR&#10;O/pb0aLzaZTejuMVdCq3Yo5lKK1m8NVdVglA1idRatykzH8Zk5v/0+ge/6X4Uus/iDtfPsjdIguN&#10;bvQn6OIHvxfHg8+i9Wo7RqTNH/1pPHj6KEafHsQbtHF1vB/jFmzRw1zjfKyvYz2g/Aq8UC2DzhcB&#10;IyII69Nge00DAkt9pdHaRDAa0s1pf5YDAeQxe6rMrnwW2pzCgrQJw3yZJmzfQ+ddnjxN4/RiXk+z&#10;+kdnPztCTsBtYHlwA0s3B++yfvJnnsVPxKetl2NxfR6X9yexGHwYw+IX4qtH4PrKz0eLANGidsjp&#10;uHtah/V5KtL21DpvwvU96eKR9XLR2bPd5pVewrPz3nWCvtu1zc5AXKVFDpZzSjfrsm/KwajFMO7d&#10;v47he78ZZ5foO2naxrLB9vkseuhfAwNQW4/ys3t3cVIXWtj0Vn0VxwS8deziCt1c9bHrAM+ZSP46&#10;WqtEs8LpuoMgVEA/cx1FCFxp0zg6JTQWftHJIdrl8RA5o0E6b9i/2zgPzeoi2gfKbTtm9Lpd5Pb8&#10;6ioe3n8ex/0f4CT+T+KlVymC3UvnRbp40G7lwHYmvXmWV8lT8TNP/oEuWxon3bzn5HYjC8Izn+9N&#10;2JYxaMpb0rLT9cFrFuI99+YXjgKceMkvOufMR37TrFP+6PjopCR/LGR5Lps/m6u3OiKZZH2aA+sw&#10;YVuX1ed7D+vgwfYoL6kvO5y2GQ0Q8x59U47EWwfCch6Jn2me1Cc983erLR7KGcVeHMK3vSmf5El8&#10;ySO9zO/MqfRGOZx9kvqjvG/rTh5s0wUlD73u7Iby7ztl2Lp2+mD5lHVOKzKgI3v+yJTtFAfwEqds&#10;A2XT/9zea24cRHSQKgsCIGXBerd4yT/7LX1D0wxac3KGcHj2EJ52zuBOuA7I6Zvt5Eg4BnEpS7yT&#10;FNLGdmTdvNdXMLBJx5UkutCknbTwnWXFPV9ypK3ynjTtpHn946/mNjl5RB3SKMuYZ4tLFts9c1pO&#10;fel3J9H//GFcDw6jcf4oHn/4f4rewx/H+OoiisNulCdD/BECSkHim01BdkHahD6yMCGooAFLnPrN&#10;Zj+NOMb+O7JdXtRjsp7Rv87DHb+ndYI2fL0KPo4zLvzcfIIvcUEjKwRoBgEu8bEHbs3OOr7OdYDC&#10;jaMdQ+zEHv6eO75fwoyrz5/E+Rrn4Rx7c/4k1q+/Fkf0h7P5p3H19h9F/ekPYlX5INY/vBmTN34h&#10;yj91Kxqrixi99Thmj/8Ax/5hjNZjzE8HnT6L5Yffi9X7vx718e/H+tHvxOLqIMqtHvbtjr+/Jb09&#10;UoalnTSUxt7zLnXIPDynzd7yS5FMOeFd8oerLplyoUybbhygftjfGRfocwku9WSbL3VVuFysx6rz&#10;PWnqUB7ixCmPPa3HI4Me3/mgsiifwFDGEl/zbmG6jmXqL6fpwlFuU/+4Wp9XQXoqi7iHeVpBEX/D&#10;HeEOHj6LJwN8n/le3ENBDo8fRLXwxSi5QY4HcBMhykkD+5EX8kq6Z77nOfV8c/sifSfHHtvmbOwN&#10;aepSwuKq/ddFnI3gJcK+rrQ3OkbebA+nttn2Cc7TducNaUkD3vuY9M4bTollfRwpB6Tt7JT4pj3w&#10;ND0zbdLN4yHMXf9thqyT+7S3EFaYksRkSWubLJ+ywLuEKSzaJi0su7NfiR+CZ/+TNOHZ5Z8IV2JA&#10;v37xAX3qd/9xPP/o/xaLpx/G+PoM/+WjKPWeEHBd4c/2sCf4NP4olk6KsRQ+Av7BM3RwStDogI6D&#10;D8788EPwwI/dt03os//wEClnfCDOlDW4J55x5othMZ4A8kcQCizXiHMNrE0Z/QTuyIdbkvFxxsmc&#10;6tI2PoYe1M9zrr+kr4EAu1B5G4Ps+tNNiCsuLudSwF6YN4WUsmsEznWaaxjrInFSGYEwQPerFgI1&#10;6CWBieuQY2fZ1prm2TKUdjv5xK91DOzX8zIxGnKl8RcncF7A/JwpBVOLMMVPJTPw5p39kYz06q2s&#10;8u9m1g4+Dfd+hmYeF6MvEycU96rRxN83rsrBOdrbzDat84uYVbERd4kbjqmvDOqlcSHO+8RVB8TD&#10;x8TmA2zsyEGjSsymzZi3iRH2Ig6I7YekDYzVEch5oR315o04JC4qTMfE4dCn0qT9zixyxh90g0/Z&#10;l9IA1zEe0uwZ9c4oU/bHVfg2Q++NF/ew4S9hPJvELPqr1WEhBsiQepifAiPZ/vA6dwQz6U57XRP6&#10;sBGFegfZ07ARvytjlXkOwFXpZ4w5nZFXJn7MdffwHUs3Nl8EdYSK3/qAs+skiBF9BiTLwTRwcEaY&#10;JHT5IL9M3XyOuYnbUxlVNJWXS6k8jYYzXohH/VxZIcoBMLByCSblc1XBq9WfQn4qvKnaKWMDITd6&#10;svnxwU0eHIzLz5dx+px1Jm9dj974Hy1Im5/rENI/runMy83J5ss1O3zo7A9T6pwDYzqObo5oLOwM&#10;rrRr6h0Iue6bdqHQKEUHA9KgPcq+Gy7owzihxH8OChkLF9CF3FhBBSPP7rNPpJZn5ZzC0CpngNlw&#10;KSDvyG7+TCNPrqW2yZC2TFK6lpkzRjV6+jzmWUAX+zg/V86NKpQpfAVnvPqpqusEZr9ExZTM+tMe&#10;aBPhk4OVOkx4HBhI/iK7ZU43LyoRozRos2uUN4Anz6vaFuAhDgBapz1Jf4v3+XVmCgW0VPdS72wn&#10;eHFuhkhtHu8wDQ6loez8J522lKFP2enNyGQVuuknOMjnoDymCB8HvmiDkQc3mpvB5PyEH4hOhjra&#10;DbjdubkEaRDH+jvNtIJBqkC8qYYV7EtwToTscjVYfnK4QBiuacTlrBR9Au/RwEWz3TYZYUWy5wsc&#10;LkqMoeCQmke9SX7G6I4bOgTlCspBoF8ajqI4fR71i/MoXXRBtgtxulEYT2OC9M5HNHZSihkG0B0S&#10;SyWIjXC55hnisxmN1YBWJWKd4M3dPVHw+TJKKN8IY7qCCk7frIPv12jSl08jejcL8UACE3jmpDaQ&#10;muIoXIJbD6E4QFD8Rr+LYJ5dT2N63o1xn+sU17FUg04IImU87Qw01NV2PSr79aj6KwqCIJNX0KNA&#10;OwpunDAbR5F2FablbMtcwz1eYdNpW+EQHDAfMFOdKyGl4qy98FtnN2joY2ynwHHDA2e25i8xBL0d&#10;aHJQdaH/KoEyfSGCdAHdH0HrQzrcL9Gu8p1qDA8wZ/Mp/EIJUPwW+LWhASIVvbSBRZxfR27nMSIw&#10;n9n5OjMN41PEWa3aFpUJczGB1kdEKCe0bcW7CYY6KrcJxus4PSM6QxiDla9UWrGsreIrdFDfIM9l&#10;qxOfYKoqOPLXlRqKR6ew8HM18HAwy0giPToMA+12qqiWw1+tyvDSacmLZTNG8HmA4RigWT17ZWSp&#10;UBjFCbidduqxfKkWw30UVG3zh87xPNeKc7ONIz+hpFMbEvjbYwrTnRYNFJbNOgqK0aetDrBOpsdR&#10;ad+I6lEvJsNBTK9QTOp02q+zBIvIShFVq9aVs2ks6ezSqKgtq2k0EYRi7TgO3EIGIwH7oTOyiE4U&#10;571oVcb5iehFo5mG93JVQ+4JXIYY+ClG2EHXWjNuHygX9XgCr6qLQXyxMI3T1/bj5+/Oot3ei6ta&#10;Cz5pLVBuBLqLduRC0fDTdQAP79yOn/7S3fjLXzmKzrcOY31YiUN4dPPzSbz5QTEePvv3UR4/jnH9&#10;JG4g583yn8bV6An1vxb7r6DTJye5+YU9xcLZew9+HOvHtagedKK6j/44mAKrNBM6gRmUc6Sj7CsJ&#10;4r1W1YNEfRbP7NA1sL4nn34OdmwTRPtOmLzz0EZqg80jjF19kCWfsx/l1tf2KTo6DnQIzwDHF/YV&#10;iSP35tO45g2HsyGF7VR5g+Q5FTtwDoVi2e1Fef5WfH4+iFuXn8Wd178Wr//cfjRPfyqe4GQMnqEX&#10;6G0F5092C9ZT1B14yMEbYIq/a3yJqx2C+Drjyr4bs7rrx/JXXaOcfORefG2T9+KY/QWPOdDDjZ9N&#10;m2bb3CRkdG8V33//LGaf/HIsLl+NTvtl5PRhDLDDC3rk5RRDML2K1XAZI3RsRUfhL0NJJ61rhy6n&#10;Uo9pFacrp95Osd00hEZot6NKLaV96sRBczoIfcM6R9yBDWNWBOBumb+qU2bxUoxGDdpMnUTqRwRi&#10;/jKdg4AI1XJuv4Ez5kK+6NZNuqjqSxEv7T8Ahy9nB7zBi0MacfFMAvNMrRv54VkS+UdaJO8loPQ2&#10;j3TjXdKUvDvZMhjy8H3635zCMTh8IXsC4F6+5SHvlDsO5Szhb/Om/JJPX044dsSQZ5NpV7+wzefV&#10;ZP9wvtCFzWPC9tm+Tr3K/JzirBwoE77z2fSkiWyysHm3V3HP4M5n83Jal+9Sr8Ax22w+28Y1B3+2&#10;5QXr1c85Uzc5hJF1Wt5yZuKd9/IrddPDPJzZLtM408/1FD7HDq+UYa5JZ07L7OxJplNGEJnuex+E&#10;z9WAW9zsQnZtEFVpm7h6but0Znm2f0svQWQ1uzw8+JxtIm136NDtYFm/1f//HaTl58+Us34dXzeT&#10;SJu1eZ2zfHxMe2Xd5LHdJpqm7lutSWk7OejaNzLCob2wrQLTZjQob7jiRnzSSr456C5cuznlw3za&#10;m89//Czu/eCfxKftJ/G1xQfx6EfVGDx4M57T31QhXKPUiauJwNFx9HwyGofroy6W9SjdItoo4kCZ&#10;r+VMAZxN6LgkADfQ9tOWdPLR+yL6vChhM9b4BDTEYNg1U+RXC+gV+kdnJhQn+IajCr4BfRfRUuHw&#10;wI8CCPgn0UeQ2kuiyeGfYnu+GdeanfZ5nNz9qXgX+/L8B5/F9ccfxUcXZ3Hv+6V4Z3oYX7hDAHdx&#10;L54+vxdnzx5HrzDGHulD4beOXMkIRxyuzZujuAvRLq4jnj26iPn1x9icZhx19rD94LzlRTJCXnIq&#10;V3nPu52dzgHRnRAof9KcMxlCnmSrz9zs+hxB+su+4ueA0Avd4RDurp60H8D2lXxMmRYG+fNHF9KV&#10;g23RF7BNV1ayWv6Ynn0H9xUqdUaBcoXbuH0JHOFRMIMdynqmTombWcibekj+xAGT/+kTaDolUng2&#10;jbOn1VjgP7QOrgm238dn/3Ox1zLIAycAKP8p79bnwTVtKm21uamKPGeAxkk3sqEt9eemE5bl3uUr&#10;xGv5DMaV3qJBx+DqDAfe8T43gaJ/LjcHpN3cEGRX1/bY8U54dp/S0D7b6lK/bbN1CY80cbFadTUH&#10;z8GHVxubKyyv5qds6jFn1iEtd/TkMWnN4bP4mNX0Ha09iCvzNuGbwE2+4io+KR+cyow/im/+oUN+&#10;8gdTq4t34uzzj2P0B78Sn//o9+LRd/5VfHT/BzE778VyMsZvpk9eEj/BkBXMcFDHWVkCNWh1MMnP&#10;8VYL9JNrHcHIWUgYoBo+e5VYq0K9uBExQadxvVO2xNcBRG2MP1y43lN5S4whRJ5PCuC4mRHF6ySF&#10;M9lWGCo/IV3KeApbQiFxMGqzdtuavoRYEUfNT9iMCxSIErHSYuksV3CGgDPqWzgq4gBPtol7yruJ&#10;3R6+boWYbbP7IPXAOGXNOhxwSCElpigRT1VyYAI8wN1ZS8ZpRaJZP2VH2MGRxqg80otyyrQ4+8US&#10;f8mzSt542EZp6vWFrHA4gOWPFg2Uv7ppMXKyxnck1l7vReukEbWOa9riQ6Gwey1iymYr5stW/ujT&#10;2SO2qam8zo5axhjer1v7cXO1Fzdm4FpGJ8ut6DSb0ayuY3+KHYWPDTqWE+hySP5Gqxiv3y3Fz7Tx&#10;ta7n8R7GpoLP11Qup8SExqDGqBoS8LVN8gmu0ChkwNhnMAvX5ZXiDka4WYITEDaTErDn8h/jJ82L&#10;1F/DuagAb8U7N5CrwhvXrLZ/bGL0yjoX5SUxUSUaKGXFQRb9z8N94v599AE4xMDFHvXRf3RKE/oQ&#10;YlRsUMev52DPjDh2jDPsOuAL4OWgLThI+xxkBZfkFEK4hClVfNF9Yv0KRnFCx+kkipQ/NzPE/3WQ&#10;Tnx9t8Jh9ZNQbWUJPhfxi1dL+kfxplzOnNJ4b2VQBXaX10JNLkNYK0WWHfjK3T95VE5RqcTN8REn&#10;l2iDHKTMtQxBR3/awdxKGhgH7gBsIAPl1+hCsUoMimA4OSPlNKumDspRCr10rIL64Zl6tkLftfPU&#10;jj9HnVs99SJtNsNfnuRVv+R5pnOAkBKdA2jwMwc1kYcCxs43CQFA5nVDCZO0Mn7tkmtCg0duNqAe&#10;WoKMOavPNm9Kb3BAjpxVmGusiQp5tS81iNagUKGMLWpUcwDWQfWFg7PokCG/m0dKu40JQNepKscS&#10;sCFYJahmm7WbwOa9g+kinJ+hYifa1NPS7qjc2greK3u22V1h3SiyYdNsC8j542+Rip145efD5lsg&#10;N3bugvZLwaOD7aYJJb+DRviXZZR8vxX1U5R7r4RBbcbSgSLXkqIC19iyky/7Af0SQRuiaN1xrPv9&#10;mM5G2CKI7LZyMNDdPJwyOCSAGgy4720W/3MApMHpKLNTZ1MIMJoDiNBblON6UoqzSTEuBgXKAGcM&#10;stKJenMkEeF1BF1CGONPYVQyiHfLop9qorkoqXO1XJNsMRtD/AFKuOZs504pMxy7LoJ9fYaC94dR&#10;ntEeoLgzpo7uetmJDvjUSo0Y1pvRdXBt4ci8M9g0OOoM8NcDnMopges8WsDYRxlrhwWM3CKn3/qZ&#10;gJO1qpRpAKNeW+V6RuNlNWcsHYNnp70MfdiTo3rsH5WjUycNhZXZzTrdKE7tAAW7MyvHNzA8hwd4&#10;t0hRx7XW9qBhq0En0cZhqMcC4ZtjpFd1Ot+rZcyvptSNya5O85fnwQBidtsYDvKuJ1Fb+AkoAkIn&#10;M87R9VG0cYBr1D1ACF0TgWwYIAw7Xo4DeoXGQUyq9TivLOMvQK//jI5s0KrGO1jpnN6NIhegyV2k&#10;97hVi7mDW9DmXeTgV6fl+GhYjRo9NF0+/zZK66KhVafpYAD81XsfT/QYes07pejSGS+VN4ynO73W&#10;EeJK5ziaHddCm8ZsgKJ2z6I4fYozZAdfRU4IDkojDNY0HYcCclYsHUfuV9+pR4f2FBpXMSQYcPcc&#10;fxG1066OMFwOGlfosAqNGK3ayOUiauU+AUIz+sWbceUvXws6t0ItZvv1GNI+p402aUfhxE/pynEw&#10;r8dXNeKtRTxEr1Y8lxBgZwK9QV2NwyL0g+5dTg1HqxKvosSnBAAnyPZNDIc7phyUhnGCAWk3O9G6&#10;izlz5iV0aI6eRPsSHjduxuWXqjEq/I+jVThFtofhDkbL9aOYXI7hw6fgBp+Rp3q9EY1X96P5xaNY&#10;H55GAX5pXIuD9+Lxwx/F8NlfjP3TX4ziSz8Ze6+/FJWXfjHO7/xirE5uxI3DG7G6DZ8Krpn4diwf&#10;zKPQeyWKN5tR7sDPHuyRRU3gKSraLuRcA+Y9TUkjqOKYrBG0w/KdNl2DpEHUCdOgGgTrzzhYwv+c&#10;naLTConz1G76wnIGkdoH/UXT0qkmzcNb4eaz7zaXbLe2PvtenkUtbT8P9mNOIH2mqlxudupd0b7Z&#10;5d+LH/7h29H/4L0YXF5GbfgUi/xfxcnX/mZU7lbi0XuUvf/daBPFl+tHOAwb+CKRA6FWwnP6dtAo&#10;0RIP3ksfsy6xV37x6Wd4HrpT2QjymTdh+cyhHc5OmXSXOZE+OrrSTXjdB3Q6f/y/jm9/7zsRjx8g&#10;n5VotbAHxZ+LJ5U72MUfxtpBXRrsL7TXoxJBLzYUfSs6WuC6RiCuD3w9w9nV3uAMzsB8met0Uha7&#10;McNgGqSv+r5bxwg5n9KGM2z9ZIgeQcfNzlDVGA6X0cQW7x3W4sYBDhs68rjqL0Tco9tjGrjEC6A7&#10;jcVhKS6v/3Lcbu7H8o1XYw9iyBvbqzzoLCsHeeXZNksa6evV/oIkfaCNTHDqi2vp3XnTw3f6HL6W&#10;rg5SSObdIJ3OkHzx3vTMSFryQuBczWtyDmh4w5G/fMln83AVhjjq4KgnlhOE8mEeswlEuJpBTN+m&#10;Pv6II2qVeuV9tod0fa0s57183+blNutQH8TJ95jFvCZtvHqSN/0k8jngLJ+9mu44Qeoa1xzY4UZn&#10;KJ1D7g0Is005AkS6cIRtGfOT7KEsqs/Zdu85LZt4ck3555QvObhsQdvOVZim6SxrD5Lm28My1m97&#10;kg7CkrY8a56d7Zl8Il0GC8e8uC8bX4LklA/unWkjPtkOs3P/Z22IP5z5bFuyUo7Ez/fmE0YmcpKW&#10;eJLu+4TDIb5pn3Z1bmGLWz6TnjN+zM9pmnS2vl3bfE44nNJGeeWysZNeTeOaAz6Us7gDLcqcdN8F&#10;xMK79+OnUXr2K1H/dBXPnvfiw4fNuHfvR7lMhQF0t4wvgmGd9iYE5wLZ1Fk8qMVXT8r4IKW4gb0Y&#10;LvGHMER9Xt7Bb6nVCAZtN079GkPmILM/clboj/1hpYuft5rN0Vt/7MNXWDdiatBIEL8ozWI4xpZQ&#10;trSg72oRSOXup+Nou5aQn4pVv4Esz6O5+g2CxS/G+Q8vYvH23475p09jcv4wqgf/y7j7rfsxee8B&#10;dvr/GNeP78eoe7X5EYN/xxDtABegutLQXkXgH52PZzG69JMbDOb6Cqf8C9jzV3Dcnc4NC3Z0hQzq&#10;086WpCjQPnmjSid9qEdepGyRIXXVl1xTXsgjvyxrHn+bUN60ISnHws6X3Csvljd9+y6vm+SElfBM&#10;J2GXP8uTLihhZzlOaeBsNvXUrP7xXn5pP9QL7Z/HFkQegvQUfwdW1DHHOzJ2uXoS731+GfWDM/ye&#10;78XF9YcYqz+I0qNe1G/iQb/yM/SHyEISBTiUeSHbW8DKsfg76OghzdIvIJ9u5zY5cVWOlWltlbiu&#10;rl1baRTl5imsIAPpVuXvSMslfi/+2bp0sPEpSE+95d7DOpOx1oPBy34E+hjc5jvx5CKfLCvO8lgY&#10;5k9+m+7LbV55Kx+le/o9njxnHy3tzcSZZYTDaXs2QTfP1gEMaaHY+F7+mDeLcPWRMCvm9LG4gNHt&#10;rqJ7PYuLi/N4fl2K5w+a8fjDX42PfvVTrv80Pv/0E/J8Sn8/oi4CTCrzaxRNtzRMmZUmKQgEqzTC&#10;oDjbCbGK1TK+I/FKrRwlB7nQd7880Y7oloukO4D6eaTBvrqdX+fQyCJ5/ey8sloQg6F3wHJdsSp1&#10;+Xnnpp/VN5BeVMizgzIG47l+GlfzOknSgNcBB2ehGDLnAv8o2SwFy9n3xIG0z77EwQBnoZRyJosD&#10;bcDd/KG+DQRpa+M3OzaSH+V2lpxx6QKcXXcpaUOH5Uwza3KWij9uOhjhTJ4cDCSv+OiXbyIay5JH&#10;ZkEPL3l4hSbyMRuqEEB4P9+sQnd9zgV0sx1R2ctdnlcnq/hp4t2v4d/VXDv5Vim+elCIr5L5Mxj0&#10;FNvcJBYp0WPP8a/c3OoWde4XRzGqu0EdMW04wWNKLEtc13bQiFhvNIkxSuIgKMWiRrzapZyDrzfo&#10;QF+jDzAGe4KiyTvVxIEV+bJbPF6eL8B7Sry2pO0F5GNFZ+lmC7N5BV64pIgznGy48UxpIx9bYfaH&#10;XT/1LcK7JUZySVtWUHiG37n5IamJLOJjgv8an3S17kST+LtG/+GEBb9pK+NodXCWSsSZP1mvxN15&#10;Iz4hUhsuljEE7wlMnuOU+VntygWNnfwADsWUWU6UoEjZaqsZ1TbvGhV8L+J+BVMlbDSjuUdf2CQW&#10;B68OaLmOOy5t4k+YSyxPLAvPbJmfFIu68p+DZMoJbXBgW8PkAG4aW/VGQQWWszElSBlauMnRWvkn&#10;rxOA+IuILFM/RaeM/DsG47qpio+DeyWcm5KToIg7a7xX/gwOqBk5hAdc5SupaZ+cGZedigYJ/hSm&#10;c3g1BV/qt9OCxzmiC73cgdSKHCwtA0F9yNfo+sY+kJa6CXDbD1iXm8h10bjmem2cLuHkgBphBP0Q&#10;aeBnPExGoCpdHHYsaUfIK1yAOmAofJcpc/Bs80kvV/g7Ie94VYdfyAGyqT3Q7lZsh3IFWWvqI7D8&#10;FFkaATj5nnaQPF5zUxMbwDubXUDfHCCtal9IN87RRmFO8scpf6yq0X7A5uCanw6PkTH9Jj+dx31J&#10;vde4ycIK+Lqb7Ax6HB1uZ7gV6z14tIAYhbiBZ/SK0xOPm3F2o07DZlG6GqGcjvwCGHhuudx3JJkH&#10;P2FbQuBjBOiEhlUbhRhLuzlhE4TZo9F1mOv2sxKqTQ/zGkJ0g17baZJjDTkGo4pBrNYVTphL4FeZ&#10;VaPidNN9jGS1BkGrOfvOX7rcCdRPSmfLKqdcnIGM3B7FimjPjRTQepIWTtCK8ayIcxgxpOEDHKxz&#10;OuTeAMo4KwqVdsRdau9jbL5IhNGho355L+JOrRhz8HuGwvtJVM6CBdslRnIMw+aDMUElxPS7etrr&#10;6PoAR3QwXkYPIvjZZom6s30tlITIqU7v34RJRe4XTUx1+RhHloeju1E8vBnF/VPa+yoCc4uAZhZj&#10;nNExgnGMA/vFBsb5xn4MO25gQLuxIbmRAk1fQ9NVaYohpXMbuv7dIoYY5j7n40khHnfLMRqs4xra&#10;3aHoK+U5BgacUwjdWdVAdBaX0LFHO1wQ31+k2wjM67S608S5xtg74Han1ojbB5PoHo7jo1o9+qXD&#10;aOOfNtvdWAxxrgm2pxiCMTya4m0tChAOHhWdKYcEFefjHMAsUl9+s10BFwQU8cKp2kwPbVfrMcXg&#10;dUl022I73zW8qWPAi40FBnCK4z3PtducNVZCPitY6hl87KIQfhotncvLRhwCo3HoOgHIYhPcqqvc&#10;7VW/Wy11vb8jeOxgqLNrDpCTQ5yMCsFADQU+Ks/i+EYz2rdO46iziJvlPnpSjdNOI149idhrDWM2&#10;KkRtvBe33Ab6+Gb0Xm7GvDyJ0gg40HlGGxbjeXTAYVE/jlkVg+ZPxtA/Kj3kAOUvnca60cYvGMYY&#10;2Si29qJ5qxmlm3t0AppyOpo+2YHVxiisOqW46D2O+eXbcWv0AUJwhRHZw8j+3Xh29MVYDlvQ7ifQ&#10;o1fB/SvRuP3T0TnZo6NpRJ02PhsW4x66cojhv3N0FHder8bJy1WcZWh5EPEqPH0Zng860F79Rcbn&#10;T55F/7IEbw5jeABvsELYu1juc+IYZADPs2ZUA6/9yV6INEi5OaC3xjmDBfR5k3lDCjsS7Z/lhGU6&#10;/WU6ornW4TafMMyrM+19OtJcDSS8CCDrI08CM7/pPJuU17zZ3KOkm9sH81h078Wze38Sszf/Xgzf&#10;/v0of/57Ufq4Ed9+VIz+/T+K6nCEPZvHmjaf1q+iNb4X3338cVx/dBlfFdjdVwkCwI16BS3uOl74&#10;Nxn8bycKpsNr8+2AfedhmzNA4bQDycCIi/2R9JRuNkTczesAg/Qx2dliFmmgt//mrBDv/NYvx+Ct&#10;K0zhdZxP63F3VoqTb34lxgRD9cd/TMEKTgv2iUJtHAh/sZk6GrWeUS1ODjKy7GFr0ceqa3bUcdqs&#10;h06u7kBZAVmfjuN6Mo8JNkbdcQdm+nlswDKqvYvo4CQ5ML1y10IC6EaxHwf7uC5EvroFDQx6tV5H&#10;RwoxuULuEKLb6N3p6Tj2b//v4wtf+WKUT+hMkXfb6B/pkTJAPSk/PpOe7z3kO23Sf5Bueb996TUD&#10;DJ9tKveaf/0eecT/jdxs761D58LAaCef8tO0PHzv1T86Uhz6doIQAN3qBo7vuRG2+pG4C0/Ge+WS&#10;1fqO512g7n3m53QAI9N85jDd/ElvYZPms3WYxSDS604PfU/WTXHz/RlYL57Fhft0qKBt6uAmeUNL&#10;bmyTzomH/qOHYKwnD65ZF1dtg+9sa8Lghad1JV7AhLWKeRYSrBvT7dqZILn66YzlpL0L+k/Jo++Y&#10;A4KeABc/67AQKoBt4uSa9og81qeOZCVkNHA3vyfmP+u0zYkr9ZmmA2UbHfjzy8nkzybr5p5T/dnR&#10;fDe455Ht9D33Wb92cHtv5qS36ZTdBfrml5e4Fxt4XA3gPLUXWRencUzKqXiSri01fxLMU/mh/XkI&#10;wzQO5e3B8SRG33kn+n/6b2J19yom/f9tVB/9dgyw9+V1Dbszzx+LrMxFtFsNAnQQqZU6wHH3tFEs&#10;cB6HlXYs+z10fhX7VX8xvwFPCOrG+IrDq3gOQ5oERCvg5Q+VELY695PTCLohfIoq/Tz9C2XGlSW+&#10;Ct5Ylz4YI/M6RDujwU+vSadh5VaRvrMe5ckzdBGc8WafNp7GcPQ/i8EN/MjH9dj71r+Nv1i7H2+P&#10;nkXvHmcf2zOrxLJ6GIVJLU5O5vRtfwdb9HIs57dj1XuWPm2xMcXGfAtn+oR+9jejUv8fRPMGZQwy&#10;ZaKH/IKG2WdA693hWx+VGQ/5J398hDUpAx554Y/yYZr8gtzJG/uJFEl5xnv1RhiyTBl0sF03F1cn&#10;9SXlxAo4sw/dypuH7xS4tAe+3ySnPdn1kZtBg829SYkPVwfSDBK8t63m39keT/V+fQ9cLjgfcpau&#10;YvqAPmIwi7ODB3FrOI7m4x6+SytunOIvtV+Pyr5yROhD+dQNYWxBir/p4mz7M038qFud8Dnb6mk5&#10;kSWjdHDzlecuvrwgnDtoYUO2fjBZ3KtnvRhHbd8+qpPtUEe0RYLwKl2NOUvQNtUSmiB+aTMN8hIP&#10;y3GKy46/4qyupj8CHG43f6SbeQAmfHHOciTls9m4ZkDGYd8uDNstb81rWvKMM3FW57dp/gij01C6&#10;eiueP/9ODP/g38YH7/x2XP3w1+L6g38T/bd+M4bv/UqMPv0nMXnn+3HVey+mOMZ+4aPhMbB16Rgb&#10;6OeSDmKIU85vA7Z9vDFa0WAVP9qNxlwryUkRFWMy8ubnnCAqzzylZRmmNtUTiGHw6gL5aY9sHxnU&#10;f0coxwhXGR2vpAMDTrQ34xf84OXML0zAQ0bAZH/8ln4OjJjdLzU2dRLQcuNuidp+BwTtC1x4njCN&#10;Mg4u4IdDyBawnDXkDCqX/9mt72RH7+d6a8oUt9+75QL0GHx3HZTIa4TNwYw1vtASBkwm+O/YrRnM&#10;y6+WRA6mSD8HFsRJBFNuASlledoQaEvbzUF6lt3cy3Bn0rgrq6GIu0uW67xpN3Pwr0xntF8jjqw2&#10;sHf6S+BDVT3bBl6nk1kM8UO79WY02tVoUKbJ+yLx3xVx6XAP32pPm0sfS4corbr4dOd94lXi0lGl&#10;DG+J8eDRvEisQDzQKk1yXsICvXpALIslj/UpNrKzR4zV2MiQZMrp8PjAxP2FKif+oXGuA2vOENSX&#10;dBJFHd65bInX2oIYC7o5u8jPkyWOP+BOaItrgDn5wMHslB9osXTathM28CGLM/T5tB/rG9Cj5LJR&#10;0N/JDnTyg9VhjMq1OGvvQad2tAo9eElcj5v56nHEN/cL8eVbhfgLBHrfAO0nKjiVtPB9my3iHQTF&#10;STH+6FsHZs7Uk3kN2lEnblReZa6NwmCMJpUozGg76bIWy7PhpwaKbPnJdBoHnpFReb7y11gHT5Dz&#10;bLl9K/Upk7mmmjJOXvtI7xWTHGxS8cAt9ROQftqaQQ95UgapM2WNGNu15Bzk9DPuBfq29mtAyukz&#10;eKad4woJ+LPIDYjcvGih1QSWn0Xbv7lBg+0toicOCPplmXbRsQbJonSjHeQTV8dvLAct4K8zItWx&#10;HDgDtjM5kx4k65Nou4GSIpR2xwfaYnyfMuPAGTqrjXL2/E7PdJocwMxBS86clYYBbSGDrkfoOo8J&#10;lfodk3IXYz+HntOZOvNtpbGBBy/wEQz/XPLLdfGsK+2FuNghA2oOf1w7L9cQJN5xPMBBfAcfrW+p&#10;U4j++RXjegUxVxP4g76IC3U5BrGaEg9hZ6TxkctBOeA2L12jwCqzoECSsGoWd2N5cBL1gymd2VX0&#10;r3BcelMEfxglhM3FdMs1DKwWo9qJWq2Rg0qrFoEXijwn6qis68hsNYp1nkmbYDhq9Xa80XRX0mbM&#10;2o04Q8iKrgMGg+qA8tcMdCT29ytxhCN1SlB7jMM3R/AXCEGbfDckQNtfXorRRhjqYDuAUH53XaCB&#10;JWc1wQQ7ENlrgNiCOdXiGKEfxaqvkIDbEfj7iycGIhcaxNGrwOh5tU2TMEZ7KDNO3nOYW5oPaD8s&#10;gpkaZKd9ot3Q25F+d7XAEYVpE+p1QcQBOFQWs2hjTErFZrRgXLm5jJfB6A2Zd1CKz6lv2TNI9fPF&#10;SuxhBF+hl62eFOI5tJgM/cTWjgGDDyPPUeDnS7zVOS8RtCn0cM2zze8vcM7pzl0EfTIhWJ4hCM4o&#10;WcYNTuw2BmURZdKKZQJqBHxRrGG4aij+AZ0OxpROZ+paYSt4zTlHuf2F6ahTjUKrgXK6K0s/bqz6&#10;cUxn1IVWn/uz53gSdzCuNQz/iLxwO85xhi6vFjEdTHNgdjov49w6IgzOaPwMuK/Dx4NmIxp7lejQ&#10;GyCfMUITDlGomxptZOcIhTjsLFKu7EgPoF8TZ2EsrnSEu919OpQ5bJajdlSJOp5sobrAcS9jxG9E&#10;naDeWWtTaLMYXiLDA+SjTlvQMHdocLYihsDZiAvyVmh7acX7RjPcHba6HEUTBV4foDZ7ftLpjkE1&#10;6oE2fhbXbEe/xvN0Fq9j6GunvXiMnqwu6tHuwOvjMc/gfLWOvRYBSYO8GjEcfSwk/C3FJ1ifS+Tr&#10;lHxum27HXt0HKYy/OzvW0Is1jX9E++fQ1Q5s2dqLE3r4MjT+dD6Oqz6dl+sy3P4fxd/6Yj1e+umz&#10;6BBEnJ7ciM6XX43m7a9G61YjiEFidE0nfwVOI+qhLaWTU+SuE6V9DBxyaV+h9miYFk95vnovVgRR&#10;6wGBSrtND36AYdOEo2/oplui2y9pUHUwc7CJJHfCc7xVj40mk7BJF66G1E5E44ZdzWedUPt0r77T&#10;IBs8vzi8Ny/4CU/7Ljz7JdO82l+IToImr/e+SzCW5dk82nPLCsdfrRbjRfzg4TKe/Omj+Oz+ZTy7&#10;9914/OkoHj0+j8/nNwjQcCiu/zTGGn34Ulp2Mqh71j2L6f2zWBIsnlHPvPTVeOUQeYJM0lB6WLm/&#10;kli/v/SYpoMtzbL3IX1J4lzkTIe0D4TleuG8XxjtIy4Df+SgrL8vuBTGENpq1nJwhHKiVlxfxtMz&#10;nJN3/zhnDbuxh+um7SPn5Q7Bdu0sCpdXwLSr1E6i5woYhB/7uTT2zc/m81dhO9EuMloc0fnSCScf&#10;Z/QByCU4upbFEHu6nPTyV+w1Ttp6Tj+B/pUWfl5UjQkOgu9n62lu6HGETiz3KL+oR5OG2x2W15ud&#10;lYutvxx3f+mvRfun/nfR+FY9Xn2JTg+HSXmwbck7SOE16USaRPZZXmYeM0A7r+nXcdi5GwD4CpOS&#10;ZX0vLfVfnD3nO+UiZXOb34AnZcT3nMqkfofw9K8c+MCk5Skv/XVW8NoTcUmgvLOMuOi35TgI6dkG&#10;D+BYyP571y5l0yPLcM0BOI9tGeGYxUdxNCj3OWWdd7bJANpDNGyzjynzZrSuLLDJoN6YIXHm9Cpc&#10;nV/rEJaOWuouaYhU0l26pQ6bycPGkSbYHHAj3YGi1FfSsm4P3u14klZEfLg6kCdo75OnpPvgL/G2&#10;STgOQtkFehg47+oW5wyWvU8A3pAmbNOtz5cepKl6aW+4UX/Mn/KzhWeerJPbzMdVnKWLNPaFvpVt&#10;FLDykPQjTTny3sHzlCErNp17us2NbPEsHemGN4MsEPiFnJmHtKS5sJUty3DvACCvkqfqozzS35OQ&#10;opJ2k3TrEoa4ODCZ5Wa/H59999P49N+N48fP38OQFOPkF2rx9Zuvx/c/fSNq6x9HuVGI2wciqmY2&#10;otNqRaV1krOZV3iluYtdEVtRxxiNcHZx3PZdi8U1bgdXMVtcpy2YwMmmv3hSv060QZLLkdQL+EO3&#10;9nOwY3BFPz4Y5wDKzIVXsA+uceMnTXhq6OIiXpY4zUoM12dxfPUMnXU93yH9Yy9u/Nz/Jr5R+iiu&#10;PhrG5L0344+7+DUf0NDiRZzQlx/su7lXNaow0jV2xycH+J+DGFQWMes/xE9dxeGdRpwcNqM8msfy&#10;4Sgub6zibu39KNV+Jnfh3+mgZ8qVsgLfvPXIfm2bQdnJk0flOOXPV3+GpykLpKvTfzZ+UgZTJ3Yw&#10;tunC2sm26fJenLz6bvNng5agtWkJH/om7vAibYH5OIWza4fJ1qkc4xbm+9QBgfsoQA/zeJ0MgY9/&#10;lAhfxcU5rDkox63Cx/HJR/3oLuD/Kx18OHykxRfi+SF0P6vHhL7RHdwXRxsfP+ukHlz7xCftMODF&#10;K8nJcw6K+Z5ndSjtE2l2VcthxKddAvkpfdJBLT/Ns80GPYvxkHy9qLmWRtGlWrJZ+T6vPnNaV/op&#10;Moqs6oz0Ui8VOd9rZ1KPQCptEYd0TtzMy716L2BxNq/p3ouz96K2qzNtPO/U3bQVHOJgea8OqDiD&#10;e0Ns8pvGszz8/P2IH/3Jv4oHv/N78eTjb0f33icxOn9E/3wW3W4vLnr9GPVHMRgtoodvPMdoWI+f&#10;w80xAs4ak9YOihWMeUSWDiz5DVIbm0ZgT+MNsg0iczkZ7rVJouvggHZkvSzjUxBQ8s8fSFaUcXaa&#10;g262QZvuVxoZqlBp1ToRMkMy17pyre4yp1+ljDH+zoYpJ9G4B4Cz2YgmwUH/nnwiTpoz5tfEcBiI&#10;DbH0VSDsZjaKi95vBjFkhLbXr6IcpPCzSAfPlsRCziTzc9dcT7tWIKDW54En4FDk3ljJYaEFsdeC&#10;WGoIDVzk3VgjB5l4p98k4aTdRq74Bx4OHNguB4wU8M0C8P733wa35D9XbaF9gVlSZ1HSE+LE5k18&#10;d+yvsY5xmjZqBg/cgGDaLxEjLeKEtA4B0xlBiz+SNovOZEMfuNc2u4/MHMa4GQKBXMyGy1xK5Ko/&#10;x4ek3jbxdVtE5nFB3DQk3ln3kRna16VOl4tyg5xKa0FcB/+mRMzQp0bnO8VgOdhiXJKz1OBZgbyl&#10;JdTHkBfXk7z3qzkcPuqo0k/BI9q7oo3aDmcsKn85WIUyNRrE9tC9Bc2Oyds+rMQJ/vMh9vcmPLo1&#10;WcdTZPWcEm624GjRnMDSTRUnvRF8H9Jf4M/WpjSJWI8YcHmzGfvHe9E8qkdh3x+M6zEmzn1K/+Om&#10;eHVoUKNvWE/LMRqBB31Uh1imBHy/gFuMSzGE5hfw3xlKLpXg5tyqew0lsB9Ku6ScymPkMTcykOHq&#10;kvxX4MWXQMVBXWVAX6Zcq6Bn4KXMwC/78CLOT5Ubx6id1aUIaf+UWwXET6aHGAnjcjehcKBXsdGw&#10;LLHJC9Kd0ee6aK6DV8QprMl/D3BVFvNTXmS5AI2WtEG/InX+RbaNpOqQSWcHp/Rxs62cmQcCmD+H&#10;wkjLzSPUJU9g5UCcfJUmlE9VEVcbo8BLwXRs1CNoAxjV29mkGpr8hJd8fiaaEmK9ECNRRe5L4Kg9&#10;KClTlJsjR9ZrO6TTGANKVy5XqEa8NwNtueNvpvJPp0gYyqOdI3W5QWH+A54DcWXk11m0a+Rv7oQv&#10;rJp5XKPRdS2HEMbZjQ4eO6vPc7PGJLjCMz+c9LNVd6zVhh0dbAfcZrNetJQYEHZxfC3qHEN2gIvy&#10;ynoUe0TMD8qV3JK4PNQQFiFIOT/7e7VdiMNjBPOoEBc0ojBexctUdrtZjA7BexVkXQ/O78bv4AAd&#10;NugcOxCyU4t5xWXmEHwUtOjPOSokRBiRd0yHPat2Yo4xcG2CUa8Ysx7KPOsj7FBzsRfL/XasTyEQ&#10;PfBoVktBKtIzucVxOJW82ooFjCsSHLdqGJ9aE+NEYAdOZdp0jEF1R8pGsxBuXyx7uxB7OMEAwbgr&#10;GHQt4+i8yqsBTMTJxMcs4HDm18q0dx8WdqqlXGwfny06tGNM56NRd8RZoZnXDqK6R4nGMhdU7COx&#10;A5hpwFyaDnI9JHfxLOGwlmc4LLOz6M/PYzXqYgwG2HjasMDpRdlWxSG0GmcHoeK50GmMe7G8hjnC&#10;kZYKZwUFRCCdUXcH7ajvYUhoa51WKutuQuEIrNNfldPb4OraZrM65TCit2j/l+TtK4UYH0EZcJ5C&#10;Iz1p13u6VKjhycrPQFCCG9C42GnF5b6DdbTjohC10Tgay0E0oIE7mJXoDMorcNRA0xsWDtYxrd6N&#10;4u0bUXx5kQNo08sVDsEkZz3MMPSzPWmIcaVMFPaicVSFta2YHrUJ2mexHGE4uk2c+Ha02oTvzQ5q&#10;gVVcNuKSDmc57EdrQh566ilmeYFxreIsFFooAfgUCTjGcxxxOqu52ymiHN3aMu5D1uIIQ4+RdGfV&#10;+xjfwnklvoAiFu4Ehh8RpBOwQxyhsE9QOh2dTyHuo6tpNM+Q50o7XkYHOsVBPL0AfxzECc58H7kc&#10;4JH018O4fjyLfu8gjie1aNYGyDIdOp1br4nRLPaj92AWk3NkZNVHV27G2plGxb3YK7Wgd0S7Shvg&#10;dxf4hXE16vValI/+WnzjWwdR+OovxPSrPxXVwzeiUr9JgOKaEZCGti0ePcQR/nb0rzpRr74etTtF&#10;HFR0dTvY5qGdX8FL16wr9X8Y4/NuLKu9qHSucOZn8bx7GaM3H8fZ5RWd3mUUBmpQIyr+QqThXV6E&#10;C/LOh8V4hsw4+HMTmEV/xQN+2l9ulD/ts+ZQZ06/xsBSB1Rz5HtMQhp583mv7bRDynebZBLIz4Pp&#10;efhu2xbzuU7hbJB9dfpqmCP+bE/gVRbvxycfP4vVx/99LIb30alhDB+dIS8P6KzPacv9KPTOcRod&#10;TMJh9ceH5X0M8EHM+zgsw38fpYtndOLfiNdem8SMQFX8dXrFTfURNwcJNXe238P2pNnFgM8nH0W1&#10;9xYO6nm8+/mzWP5oGC8v7sW68XaUL9+K88/ejEm/Rb/yKAbnP4iLex9E/en3EYSv5QYpBg9le6HR&#10;QRx1fz2usZd1HOdBDZtancazq3WcXk7hURcnkuAXQtfoAE/R0U5tL3p2PE4xF7dtJzLBTs7pfF0Y&#10;dwqhJtBwDA3dxWmIHVjgBDtYODZydLodl1ybpFGPA5y6WnONjSxEX9g4ZCvy+AvrFAfDDn0M0/q1&#10;6uYXxr2vx3/yc6fx2l/82XjjFh0lAVrSZ0OqDaPtqxI35JUT85O22PWj7NhQyc2aClyzCO+1J9lv&#10;c+pAeH3xHl44TpRBFOhncME7fwAwcLBKYVptVs29sihe9tsGZ/oRDiBIeuGb7vsMtOGJfLcOg3NI&#10;l7LtDKyUD+GTnjNArIeTx6xcR4zkTBcHB6YSd9J0fNQVLjlIDXk3dAKgwZNlPGwDr5M1HjmwQ17f&#10;23avqeu+BJiwLSp9rDOdK9LVSZHJdgmQQ/zyMI2LVXiK84KKnUWmA6m+asIxDS/wSnDAlR7SXlxM&#10;TP21Pi7OSFNP0hb4jnv1yTR/IBPHHS+ku+XNp11J3pCkLJOUgw4+p10ggS4ucaWrTJ9485Jjd08+&#10;b7MsN9aRIu4z78RdXOWdB683mcWZU1u0g5HBLKevU+64MSmr4T7tGfemmyfvPciQMmTGLd/yPTCk&#10;Qd77h2cvxFbJh20VSWvrxlXIHy4K3/6H8du/ju3Yfz3mT79Hv4dPcngalz/39fgP7rej8fIfY8si&#10;BhBZvkjUmYYLKaqQ5gyYUnmGTeQVAIt2JiDznOfz4TqeD+ivBouY4Dw7CKir5rqotwhwSgQBjcoy&#10;btCv11CU8tUsLtCBuQEcTrZ2wFm1BjrlNn13s0V6JW6iWK4FOb1cx0GL93WC370vRaV/EtX2F6P5&#10;9F/F08G7scKHmj55FpX5PfoY+rvOfoyaJzFpzqK2OiKwfyMm038f0zb96lU7poPPY3oNcZrtWFRr&#10;MbhPYFWln8VHqU/xwUZ/Pa4aBH0Q0GCRpmxkEKFxoEjFkrapA6Qpm8qcfFUvHVzx2fVA1fPUkW1e&#10;D/UpB8VIV3eVJw9tSAoA5VM2tsxMvpLuK4+UC/lNPuXH977z9F5BVVf8EcCElGHgpB7zrGwI2/LK&#10;sz86USTl080uFpOH2LQx8JyTPQAF7zsxfPJHUa3+4yg+7RDwP4gbR38Sr5z9MP7k7fsx6/44SpPb&#10;cVL/y1Er/7dx9d7vxvrB/4dg/iTqLfyzo8b/z6Zxpg0TB+2J7eE+8TRN3MkrPRJlkBO31HPk5gax&#10;Rg2/wliiToE199Mu/kb3ccxb+9HCH8Xpzn43ack12yv9eZaXHskT83AlOWlpFvUqeWoZ30nrbX7h&#10;JN6epNkg75P/5uUqO7U9DqBxyTNZwbP1KCPryiiqk3GUx9+Pwefvxvzhr8f44Y+iNfhBVMf/Lub3&#10;fzuKj3836u/+83j47i/H5+9/N2bPaN9snjohkqX1OGbja/RmTpyA/zge0r9Ow6VO1NcKnUMb47f2&#10;NOAGcQemJjQiaYkeG4s4qKCNdvaIg2UG0FPyuN6USEtH5cl1bp3B4xcPa3yFHGignP2sDXMQxk/d&#10;DGpdtykXYJcmEEb7JIPVJwmYn4FSqf027gs8pk5xAJfssyCiYbn4lHk3IvbSLhWzkyYwB4aw+Z+y&#10;u/AHbI0OCOVglzhKJ6D5CVnOSCGOs6EFO53yHF4v6f+AgEE1bpPpM3AejokXiB3yMzy5Z7t458Cl&#10;s+kUjJyR5C05JFATAvkZvbaW3IByEgs4boXMBfRVNgedCnRSLpHkGt0L2uGGbp09IrQGJaHR3DL8&#10;XxK3uTlAe14mLiwR/BMzIKCXQJxqg2CiAwwDOtopfaLrWo+nxIDwLWctYaP7M84BsQxKNMbPbxAz&#10;t4C3IK50kKbo8jvUKa5TnIEJNPLT5UKLGJ58ZW39ISe4O5igbOfGFTizDvxMU1lAlzM/44TX1i+b&#10;VHjQQm9oO46SvHQWEdRJ/9KYv17Bn145EHYUjZMaagsmxA0O7BY75HTW3WUpWk+nMbucxXUfW48f&#10;O3C2Hs50mZht3OrEazgY/rD8RSr8GjF3rV3CR4XPl/MYgKcTNRx01R+sg1+TmHNCvzEgJqngg3aI&#10;79ejSfQps8IIroj75WM5mvguxLvIkDNh9ZfcxVWZ8FRsNBqKhXTw2Vdpw+ABfzc2o1mMvbozMDcD&#10;j0BEp6ArvFbPqsSkFQKTNXZrgaGy5NJ4VToB1MEtZ++VOMv0m34uGXV/VCd+hNiuH61uOfPMDSaU&#10;Hwe6/JGjJr3BZ8ofZ+g5AcY4LUVT/PM9N8h7DpABOn0cr+KaeXnwEw6NqGVspPpB4JGbHMJr5Vk6&#10;5KYJqJxLJwTxxz48aVOZm5Noa/LrttQJZ9KWsY2Uo/6ltsUOyfYjJ044WqPXTnJy0N7Zp7kGHvWk&#10;z6xThuPubFwrdokc+wrXs7QGG+C4VtoHaOHMdQd7nb8JGMqBAwRy7wJn1rnRj5O5HPy0jZgMYmak&#10;ADtSxY64++oUu+bXlVgwiZB8IkqmKtvA/Ro5SwLJsw2ZXsxw64/7MQKJEdTtw4QumtYb8Dydhjtp&#10;juYVKq2HCx426wSbEKfo4pJE72W8iRXCmjuhjiE4hr6+dMSWiuw5VbjlKUH/cVTvtqO4j1NXauV3&#10;9QscoSn5qttvxRyJVJIvIFoXeH4eOZ6iKMCdDEHaT5ZQliF5rldOU3cGlgMycwhA08lvh5O/atTr&#10;8RJO3it7q2gdLmPVhpAIZYOKOyhnvYxHQX5Hg3PhOxiscdQbcSx1DU75i+1wEMOrYcwv/VyVzkxm&#10;y3SIbc9aRXnK+f13AyfEOghECcYnDsqBq4uLrgujaCxcK86pyf4oDLPsvemhSlk/Z70ay0Y5RsBw&#10;tltvVIkx7XbjB7d9jg5GEGPuJhKjNLA8o/kLIrA5BsY1zKdY3QnCMFohqLQFPQx3N72Ep9eQ2AVF&#10;3R0E1BBeRIR8VdrjgJaDffPlTdpxM+odkGwMYlJD6ZvHsdpvRgGazaCNBtwApVQ9hMa3MCCoSX0S&#10;xxqMvXFcDQnWn0AbO/tiB8f3OIrH7VgftmLlaA496FqBwSjYmftpchO8m+NJuPimOPoL91O4cIlC&#10;XSAX1xerqBPkLxH3E8jWPqQuztp8hnM1j+GwHO0VjnmrFNPjatzTkFyU4gvgu7c3iiNkxHVgLiuz&#10;WMzcRZZ8GIjqxOmotWhFPfbp5Fwo1c0VHFV1hqCDg65DsVrvYWxVuH6Uus7YQ+FwYnLmlmXW3bi6&#10;QJ6ue7EcUHa0iCYdlpscnDgLlHY+cjdfyLI+K8ZidBGLZ10CnlGMR+MY9kfxyrwXezeQ4zYyRm/a&#10;wyAsh6v4/BoauDrt1Sp6sR9fQG8OX3KXWNo07cSr9VIcHN+KD6uNKEx/Iv7S7aO4+c1fiMPX1b15&#10;9NDf6mgYB9Ck5LRvdPj5oBDf+agbxe9/ELfLJ7H3jZtxfMx7+Ko91YZoI/Pzh8tJPAbn7vBP4sH9&#10;i7h6TCcU1+jlVRQ+ehTF3ttR6N+L0tV7BEDA2Hs9EJk47xXi/MG/i/GH/wYHku6qf04gdJt3yJBe&#10;JzKoUbaTgrRUxnVj39J4ZedluieHRixfkCeDT55N8tg55r7fZs+sL04SNaxXyNrs6iJmZ0hYsY4t&#10;A4ZAeO+v5nvLRvzOk6PovvMrcTpGF5tfiI/85Pb6OXJEBqJ/aamTV1qUc5ZmEcPsVvBuaDKZXcex&#10;ncDRfxo3X0Gvqi0Cgh5O2yiWUwe4hvh5diJ2NnbiEfc5e12CB+1nE/wun8c754/i/TfR/Tdd16jI&#10;cz/ef/9pvPv8PEbvncX1py/H5/1xXD76OIb3LmJ0dS8u1n8h7tDJOkBVmRTj+88L8ebbvxEXH12j&#10;14W4CZEryHO1MIlJcZi2pe8veNiaSzA5MAo7vRvdGu2aXsbQoJngeT7BRiPLLhtgp6ezim8WC20X&#10;jm0VW1TExpYLe9Fq1aLTbkSba/Gwlh1XgY6qXOznZ83T4gF0uwCmNgBXY3qRwUKh3IY/e7F3B57c&#10;+aV4pXUzSl94LaoHGzlMOYFHU2R3MSvE009WMf78t7CFJ1Hp1DPAOX92Fat7fxTL3stRv6Ert+Gt&#10;MuXhYM4u7YVc8A7VTPkxqMu0Fy+pkjQdyF3STuC8+JygZSKH+YTli917YaVccti15C0v9Q/y2L63&#10;rKeHMPLWd548JFwOdVOcUgdoTwb8wDJYTTjZ13IKw3zbcubVcdrpjc/C1R7t6snDq+9N39aThzh4&#10;2ZbzwX5On8tuzCQP/TAfEO8E5WkQlvrtM+niIdy0M6Zx7gJw24lq4bRxkpZ8sU7Ssn2+I5/gMj9/&#10;rEu8pAuXDNYRk8yUg0zcZhnSfM52W5ZEB/+8uuwspiDrR5zTict6eWed0iP5IiAOm5DNIF/SjquH&#10;984ks4xwbFcRXVG1HHQ01hKEA7l2v9ImeWI/wr2zQWyDcG2PtBJ05vN5+46i+U543uuK7OjlwGHi&#10;7Kls6hvzTl7n2lOP/8P40cen6NH/MMb3Qa7fj/IZ9vsH/31E6ztY9v9VDNwg5kLfqAt/6SPpC3WO&#10;o0r/Sf84pwzmEZuGTZg5EIM9pEJ3hscpyVltfjrmL9Mu0VYsNfNHqWsaOPCTc5Bd8jyn/+3mgFYh&#10;DtvYX+ypdrhCwypNThCv0a0+Auz55TKe05yu/fHMtYZeir0ONgbDuTz7MK7OsLGzLv7PIj+fKp7g&#10;G07H0Zv3sX/dOBhe0Yfdj2m3HKtrfBnsupvELG7eQo3+yyhfnsUS/6qwIrTFB+nUaGvvX8b4k4+i&#10;duuDmO39DM64DICeCJUzEw1kDLzlhTGHsivJpX3KKnlpZgqLM/h8ViaUB/mrTMhU+aacyvzkL1dJ&#10;mXGMZXf8JD+XjX5tZSJ1nnvlyeedLOYBjNQF3gkvC3OmDfHw2UN4XkA+5ZF2rh9zffwv4vpwQh1f&#10;iFrvOkaTaUzHnej+++/Eqv9PCe5/ISakDz/9PB4Onsf00zF+/RVtfgn5OI6re2/Fdx5N8d3xyQvf&#10;iOPbe1E86mRdoqCu0lUlytLNdvlgX71ra7bJE/yl0wZR/tNnjgf4cYVaTPHBiafj7LN13Hv/oyg1&#10;/jAK1f8kmrNmBurJC9rlDw1UufkDjB1Nd7ojXcRDvbKefEe61Xv6fvsqeS1fUtfEx3Tzc2oTE18u&#10;Hr7LwG5bJmVInuEOFx6N4rs/WsfHb/3TeOe3PopP3vzXce+dUfwY3/DtTx7FJz+4ind+MIjfee8q&#10;nj24jiI6YwziD2u4h+nHz/A9phN8exWeihwgGGaHQwxCf14j5nGh8Tm64RrJuWtkImegaNC5CeQN&#10;dv0B3jWanKSgyvs5XG5WIL40xBnN2RbvHVUCngNDZYiGeYgu+jokWdpSHTED5QgYqtQ0J1YBTehg&#10;rQbentgDgOtDNTCeygDmhrdLYICTOJJf3NLOA7dEB5E4QdDUBfHm6kDYvrEZ5VIfxZkMsD1tTg56&#10;5TM0gh7OeMkNAczrYIEDcttBSoPlKUZ8jX9EzfwDKZTRgYxNsA/d7AQ5fZsHF4rnhI4mvG1Q3544&#10;QSxtvtX7lYNr7vreAYY6Ns/1pYrOOCSWbtfhmT4i8HOGmLjWFthGY8UFMQCt4dkZRX7KVqwTY2Jk&#10;HARb03E1iwv8bIBDzwI2VR+3EcQkxFZrYvomcNrtcuxjfNrQsEj84MxCv5KYE2sO+/P4FMFyVSb7&#10;x8CfdPdLv34qAL/oBobZgdlcLT8xGzT1i5xKDRxbZdqCXaaxLlN0glwQPWZ/6YSREe1dCceyDrZS&#10;1rXaNICzw0q03qjEy8Q2xa6fn25o6o87UC/iJv0BuJ9f1+KyC9UdPJWodBptO1zub3R0Tpug14hp&#10;oxSjKXEUvqxfEzX3nfCxSl+9NCHGmhbjGkUqUEGrRn+BnPqp4Hw8i2vgKa/KkLO6cxY6eRfGflPq&#10;diAX+ckfU5EhB4gcTFW2dRRyXTBkzl1AXcOt4PsK76vuwIp/iuw6GOXmhdpuB7mdHWUzXQuvwOk6&#10;7jVws9sxlnfyUq3i4KWfW5axtWiVsBysTDrTLmK+1QpeQ1dnpjrbUeV19qm0nFGZdWqkrHNn+9JH&#10;k4+2l9tc68535LHPcndU303VSF44930zozXBKqbpA2wG5YSJ7kLnOYWMt0vYoEYFuaaDcRwhB5ip&#10;o0R87MzDEvFYkXQ3W3JGmBsTpNTIV+MOnBx/KKD2pJHIOV4jTo5pJM6WA6a59D/k18a1EkPaRkPd&#10;5NKNNx2M1Oa442kZ3ZNHbn7gV57ZAULnpfaIpxIi5YYIQAAe9gP/wGEC1BG8Nj9WTMjnjF/7DmcQ&#10;O0ivLeA269aOHh0cbQbcRqvrWA/RoekkZotxjBeTGA0msbwex6I/Q2gxBBDxFIVqt2gQBqIBcO3N&#10;GEGcSAw/RUJhJfI5gvQIp8hfKu86zXW/GbdOq/HGzULceKkcFwREzyDOYuRILcKTa7BpRDRikAti&#10;OznYXawWfpvA6zSoeJ4KQQXPuVSYEf8Ooj6eRMERfVo2V3mw8I7fAR2cp9EqARccF1oPAmrX+XI3&#10;j1KpEasG1kiDg/FRYHOnHoTRmS8TnNMe7Rr1FnEB/GtOnb9D8C2hyDOk0NFhpx/XKe9OMn1wIxyP&#10;A1C+Y2cBvc5Ic1ZNVe1CKgkvc200B5YcqXWUY4llWgJIxVnhIDhYWMU7rpcxEOCS2+OiSE6xVqhz&#10;1xB/Pp7Yu8Ft/ufuZDJ3Bhye3VnWxTiVftcmU8gVKIXVnWNyOirS6qe2UW3SpmosWhEHpUncof7l&#10;0Y14CH0W0zn0ppi/mE0diCzGEcJ4s1mJ9n4l9psYK8TtGr6N+gjfFbSX59RdqVfj9KAaXzouxulp&#10;JU6bRQzwKrpaD/jUQZma1F9aYSTgP64EjjhtRobsvMs6CRi2Qm+zJkDBwdI5NAf/IR3kGLlcDhs0&#10;H3kpzqOtbjbhQwO5mvfiwO3T9qDjPgapcxqXcQw85MFNG2BwHSWvkreBzHcwRIt2NabwdQVeYxy5&#10;dYVAAWO+rC3juAN99xpxhscxvFxEHSVUL89x2kfnkzin3c4EUvYWBBY1lXtVix9Duw+p8wvw+ybN&#10;/gwedK+mMXRtmhF4jDVKhehXFnE+KMTVYBlX1F2FxkVwawPv0HlFOCarxWGU6XRm1Umsew6EnMaU&#10;Dm7Y/Ga8ujqNk9f+53H7l74ZpZ9oxCV4D7oPYvLOVawufytqs3NE+0sxh1+z3gdx/eTjaD3/57E/&#10;AebrX4/Gy7QP+mnL8g/0dvKCUzyvn6LLlw/jaowsjXvRHDhjEP0/QmcaP0MHekgnexlFDEr59Itx&#10;0BjF4/4iPnsHWl0cx/n0lbg7PIzWTYh4gPxCB2NzDT2imgd2cnMgjjkgwC3ZRGMTuPKQaFHAAQvt&#10;gL+2Zkch3maknGnmU/QtLIxz7i/6EVfX2KtHw/j8EfbieRN7RnlQagDjGU7As34tbnxUjVu9X46P&#10;KTxf/SWAndNhf0A7sAODUfR66M+QThxD3UHmptGPwXAUs9FlzCbDOC4R+L38d6HDMi4xjtdXb8ez&#10;jz74/zL1n7G2bVl+HzZ2zvvEm++L9SpXV7MTm02KpM0gURIp0QGGBRkyHAUIkqkPNvzBBmzLNiwB&#10;luEPhgyahGRaokzRJEGpu9ndbLKru9lVXfHV61cvp3vvu+Hck8/OeW//fmOfW9C+d5299lpzzTDm&#10;CP8x1gxx+eBXOd6Kwem9XGh1Om0nqFm4fjf1dptrVAz3H0bvvbdj8u7/K4rn/yU6+B+T9+/E+rN3&#10;Y/HO96I0egtn49dj9vQ3YnP641hdPI7q0+fI05+Nu85Xb9dp/yQefrqIkx/+dkyOTgEHn0d3PQZ0&#10;IWHjMYYeZxPdO5s6QhR9P5rGzeU4Srs6xTiaQ3jKkaNcXy4qyZ8B/xWcZo0yXW/aOcS6hE6ttbrb&#10;gNlsHDvos2ZnEV3kfKW+4ZkZjWshb+0G2qvhC5FSnIG66YFYAXqQ9hyZV68v4qX5NHbbj+N29aNo&#10;3BlEe3oTgNXO/tcO9ia07LN/EP/0uz+Oq//qA+StF3u7J/B1P373zY8ivvePY3Pzbtw5hHGLO6kT&#10;ZQ/1ovjHcw/MC7qXg/vykSrQaxlQIW3ylGmun00Hih86TCbxOiyYo9pMmnnxjYjLgkA9PubHl3ZL&#10;3nzhrHldXn/xjCO45FnrYZrMmBvWx3opk5bvd9bbw3xI90JO8rHr9FkeFy1brJImgOum8RBrCQoM&#10;BOSbRwXk+r4jYTJPn+FcenBre3ANlZv1TLqZ/vqedfOwHbZf+c5m+AwJUsatr2nNmxOf95N1tp+u&#10;8zAoZjlZB+5lQMEyfcBrHNbLPLyefeXn+reBshe6JPuTj/2W/cq3fPDiY1utj3lkMOX6mnXKvKWN&#10;3pqfF8/xndn5HEf2oxdeHDaW6wbtpL19qj9hvbN+fGf9TW5a73NIJ4G3v3Uw1HHWS/6wOtp06ZGE&#10;5b6BvawDP+1Py/Djm3vbIg35n/d1VC3D5tReEin2Y/gP/06cDDuxBHuY7fqqEe+dVOLyBLkan+BU&#10;oSdgaOGrTmFWGHu5cOmMHraeispDhQ2AFUOYU6gAkYsFthhZL/gilsYL1N3C2rVd3BSmsBpE3XWF&#10;wA/Cdpc2KIBol/yuA4Bnpb1YuqYaynDhS7hZNVboaO5gw+Zxv4weAqf0Cl+Own47Lp+exaOj41hi&#10;U1eDHrgRu4q9no2q2EiwBkh40l/EEXq7NS1GQz0E/ihWdhPT7MnoOwcxywBfB8e8CRQdxXQ0icvj&#10;UZzOcN4eIyvNo9g/+wkO2ztRevZRlPZG9Pu9pItNTEcFYicbSSsP6eNvZ8Bha+yA5F+O7Es7h2/P&#10;vQ4Fk9/Nywdf6A75y3yVXQMeVDXzkH3M3zT4LVm+15Pfr/nBj7yTssVh1joCKWMwadmNB5af8Uwr&#10;yuCs4uStnL2y3rRiM38KRumCrW5HbfzDGP3405gf/wcxvvg4ihftWJ//J3Hx5EdcW8Wyfx5XeO1z&#10;+nmxOsHOvBXz00cxu7iMxgQCNH4h7v/SXlQau9lOK25dHaCR7OU3N6y2gWdpkG3kWtpHzr3pyzqf&#10;X70NTupfxKz/OFbH/yA++/j34uL7/yQerz6Im5PLqJ5/M1p34XXsYbbVjMkzaeQ3P/2jbGSfWAfL&#10;MHOuJz6xjpyTZCub14dZJS1NbxqeUa7tL+/Zr9kHfF7oB8wbMvskyr1L/JrPo9J8HJsnT6P8q//H&#10;+OFb/2kM330neqOHyAi+wfoIwPJJxMkZtv4k1v1n2PfLKDtyC6xsjXTYnYHlwIZ8gWehOAs65I7U&#10;qMMUVZSheNYKuhmCgyLE5q6JuMRnSZbkWt2GU3k3RXDxe0eoZFQY+62jKE/miK4k0gI6UTAK25pQ&#10;EvcMuJEFeTg7Rv2ZepvfdbIpbVy+hTJQriXy8MjABMTOpX9MihFwGpcOs0Ey6ee6SqTM/N090CBY&#10;CaXqAupFvguOlsefwCOAh7hWdsd/8rjWV8qF/emL5IpLG8HXJdI7IKOsF205KNKudQeT9MkTd8Ol&#10;vWMxB9uC00yfi69zSAOzxtXPIJWLtePiZ/AlR+twOKJvTTtaPFdZVqNyG/9y37Ukq+h1MDzP6kPd&#10;BSTsV8FW9FeJurmLcqGxrUsF5T9Ckc/QoV06qYK/cYL+uiDfHercxGc4h08m+Gc32rVo0b99arVo&#10;laIJ6Ck6jR9/0UESdfyKMkpj3nGtww6pnJNFWdRffeIaXo5qMnBVFh8OwIno3jZt7aIfqvhbDtaY&#10;oktzbW/qWabjHSWUU+9ok/rE6YbioaLLJcF/2qc2iur2DdLXmmBOyqQHhwbrUEhO3U0v30gWwlbG&#10;ABZr0KjAD6e24nzsQSNHvvkSaQn2+2K3EF94iXLgz70B/j++qYMyKvAJrSZNPcfiLlAgp9T5WMw6&#10;pP8or9wBhyqow0oMoW9ptM616BcYWEWkJK8hEzkyk3TTOfwIbZJH5S3ysiIL5GcCrzjjI6dQkkJm&#10;lVPV44rGhvY70kxcU0MxpwwYTJJ/yL+kcvNlzxL/T7ngv4fWVgxlmMdAJi1KXJSy46y9Wi3KjhTH&#10;4LvDbWlTBXNup3Yrm46Am6MjlB9faEvhfJ7HHeSXo1g5VnIhSjFHj9FG4wA2NcXaetDHjiDNZQP4&#10;5Ag90mxMy1FcQ1f4SzDouoOpq6mxAXT9QuPWHuocLkMe6EqeZA1+kAv4SBMI06jjKwNY1DmJk8hz&#10;ibXzSD6Fdwu2Cfrn2o48qPxqLJKe1/QqGkCHTg7CWtEup3+vAFgkSV2uOsrdgilzB9k6NCiOn7IL&#10;j+7RT657jTsOfciQZw3Ia2utaMY/UvtIV9oKD+c6klQj167kvgE2g5Dyiv8MQisXSU8bzvHTgNtz&#10;gMocJ3I+WuI0LmJJ76x8EznBIYMxZ7Na7iiHX0VHF2K6dH0vA1QqHZU+wo2j5noeOZXHTlnUEJ5u&#10;7OxUczRStYOyqKPAyKNHRQeUUzTgRqUUYLe55W4qfYNgjqLyTcMQgV9A7CqdXKfWZaSjAqGKLmiI&#10;cXBRyQZEuaL1ffUMDc8IMAyjsbminiPa5rojqs4lDGqnL7g/pyzXDnC7eHxfmNJthVF0CNN4vooR&#10;FmqJE7jOxYlgDrz+usbIrYJrMImKgudy1w5pijAWJgh3g7btNGJdO4iJaYvTaBhEUjgQHN/6aDcd&#10;CmxnKcvudLoauwbKPObQvTudRrcwQwktMCAKKe2GYdxtZgwzjKirdG7Q8b6pGdgmrgm8XEDW3Uyc&#10;lr6ELrteg7FUgHWHs6Lj9qCvEfOr+iamsxb1rMQIZbDEiC1X3RgXvpBTfkubXjTGKJ/N0AbC/M2o&#10;43A3oe2qtowpgrvZ4LxDt3xjTNlGpxWvYuFmVLtfiZ17mKydXrjjbGU5jXOnhNDwGkfZVUJrHNBy&#10;XVNIEHY8tpL0bTZiBJEdArwDcNbAdavL6CBwFyCxU/PD8OxQZnUXsEDbDPrehMP3blP+HgYB/nlG&#10;XZ6jQF8fFOOl2/No317DN4DKHRcORfEM7Qz60NF60ACoiUCW48ZuPV7tFGK3BZg/RInWaDdErTYm&#10;8ayFgGIEJz3aPBrgpABOJhgs5GY9o/6Uvd4BgD7FgJ1Oo9Ma0Zd7MVi2MdAjNI+KboFaQXYKbZwk&#10;CAAqX7nAcGWaC/OXxoDTnW6uozCnvatSI+rQfL3C2Yi70Bp+QviHhTfiF29V4tYvfCVufbEcne73&#10;4gePH8fVm9+OQu9ZzAs/z3N1+PyTOHv6MBafvRl702F0bjSje/NelO98JSpO3RWhwBdzvibwYfFq&#10;ipxtN8y4uXkajzEQs6MBZa5yvS0XyJ6Vb6cBKbXO4pbblh98CWM3j8Fb0Adn6g6G/vb9nWjdr9P+&#10;WtSgI37VFrAi+37ovgQyqddVYnwLYB15oqwICq2aukVFnULHx+e97vNbAeScZ7ymovey9/qXEcPP&#10;fi0WZ/8k1id/K67e+61YH30Y++NP4NWXog59RziT08FvReHye1Ee/lx8Pn+Jwn8z5o+P6a+zWKCT&#10;Jr1yzIcXABqYsTKLLnw6q3wRA+5GLY5gW8aNCkz58nmsLv5ZXD3+e+Dm78fzT96K408+ifNPP4/z&#10;x+/H8tHvR+/423H5yT+L9qe/H+X5uwDrH8To6O04+ujNuCJt//Qygc8CEOGaGwsD2RMBC4B5VIs6&#10;nTSHf04G1WiO0A+v/wvxpW/uxKZajfcBZPUPI14a/LM4rl1AgHU8HFP/S3Q6MjRCb7uwuQ4/Pmeg&#10;suKUa8/Ou9E6B1BwsT9G9wPccji7pAVNrNFfuRsZBvIeuqMFmGui39yeu4SOq0F3+2QGGDC471qa&#10;1CjWTYDKshZP0VUTOnkzBfxUJ9FoluNOFwfSaQsgjRFt6yFUJ1fj+Pz9WjzqfTOebPbiyRnqgXo+&#10;Qmye/eBXY/N7n0X1jYfRAogO8OJ7z0px/p1ntOm34/Lk5+PpqBJHlZu5PGNBuu2qE7e8oL15wTMa&#10;QlRXGkXbKO8YsEle4oLXHcnywiHUavvlJ20+3+ksc1HHUJ71EOQ4XTTTybv8RiX+1Pi+CBpDynRO&#10;+L/lZe5luRyyuM95rsNounT6SJPALhNw+E0+5qvsGOwyP68JJJWddIC47ne2Bf0vuFHOtL2m89kE&#10;DnxnftRRUujoCmp8znwtRxNoHSSAo2DxYxKUGHBMe05az02LOU7Ak3Uwb8+5ZtnSw7KShthu22uZ&#10;2STrZh4+YN09p07SVShmWp9TJQhsrZ997LdpSZp01vGz2OxbrsvzqR/4qG/yJodTcu0rndjsJ65l&#10;oNUKkL9JbY8nPp99zE/LkzD/9fvmh7+1BWwefOxbn5N20sSHbaMN9sv62Qeml35Zjod18LfpvU/j&#10;zce2eN165kAIficP8Ly3/GR7PbFdXJ9yYYQtf3q+jqv3/6Pone3GxvUU55MYw1C3yKC1eBRtHTsI&#10;0aBCrkeUmcDA602F+oBB9ldxQFovy0vu0OWI/jkYzfd/N3W4GthWCFkUd9FRY+xdSXyInXGtHh5L&#10;h2YEc7km0LRO+Ym53OQFO0y5Tmucg4GWUzBVoRnuIHfQwO5gI2e9j6J+9kcxO30PvXGGbRjGejkG&#10;vxyCUV/GxjwFQ3ZjUb4F3bC9k/1otb8Q5dZx1DvtWOz8TMzqvahOy9G4t4i9r3851tVbURru0VcP&#10;cTyvkP1H0b29EzfrlSi/fxbP3u/F05+M4mRHvdWNZe1lqZsfmpR8mc4nhIGdU/b8KHs5qpvf3kvM&#10;TN8YEL/2HZLGSU/70G+v8/1CHlP+OZXvIG/Kal7g3gveUh7s8+RrD7+u7/lb3rO8CpW74nvwfiE+&#10;fR97cvx5TM8P4sNPF3FZ+Diq2JTG59jqj74XV1cjHgXPjt6L7z85iYvf+xiHdhLr/VHMHs7jgxN3&#10;aZvEBCU18OXh0TFOqS816beLeSxcA7cyjNLdL8Yrh9UoTv9eFJpGXl/f1i0bS51t7HW91TdW2bZY&#10;Xw/bYDDe5LZ7OS1Gb34VH/WO44P3vh31z87I6yL2sBHLJ/Pof+nn44tfJCE8ID2UDf6nw7QEyg4s&#10;R8jFRcUnZdw6WDDX1GemVy9bpnmoS6xiyp514stP0ve6bsr2hHxTF3Jk8JDrjmR//vsX8ZtvTuLd&#10;j3rx9sdX8Ye/Nok/ePxtcEkfGcC/QY7mOAMDKlUj96LBDuTJKVKOEPvp+kp+U4mqBEROQM3pNG8A&#10;SOW16xE7bQ6ciP3N9dBodE5ZQyG5cZntrqJctmshUT86QV/OnREbGIMsS8eTfFzUPkeuoOhSFdAo&#10;f6v4DUy53msF5sx1uTiWdpa6QcWIIrMcWpD13hQMzFNWvkHiN3ml/kIoTGUagwWeJ03Jr0ACA3Q2&#10;2yAbMDtnFpitAQuZw9FEOsRucLaLYikjIL52TF3Ib4MfThsVb7vMjwxU9MVhSR+ukG1eYzjn0Nud&#10;2R2dY+Qtp8zi81gnXx5Icx1pi9XZ9nyFfnM0ESk5tnK9Ib9vUubdPbDZrgvz058YhM6wEKcwukvl&#10;/OKNUux3m3G+RCaKziTgaerTxofRGDrQAcQfLQEKbZaxqrNZzjaYwFwjdOeieSPu7Dey3QYwW+1N&#10;dPDDGsNlDKGzU0Ntk/6vAd9WtQw90On4qZfU5anDDdWtKIbCDpgSReR65NOdOv46dcewrAEIzp4q&#10;+HKWcosIYY6IU2B9Dt0wp24GgNVrXsuACM0BUkdx16UCGjkqbA2YavFE6xok5A6yNLcmj8oLGHJ3&#10;/xxD3HKlFa/gnxeLswwQb6bdePlGPdo323G6QPeO8YPBqWhp/NhSVLA3hTb+3Y5riZfzhVdb4CSt&#10;6EdHO3VcA+9ZOT5W/vXzkPkOVbFvpwi/fOZAkVTc1KdKR8MNW5wCLfXvjYsYpNy+BeUb/sxpxfCG&#10;kijf5g6jpud5cbNruxtvUHe7o+sSnjH4zf/8ZDYelGMAzh1YM3BF+gX0dOqohKo11uBtyoomNIdv&#10;8EOgfqwAaW46WKIsR3Bt1w4Bt9MPKUfQO7Ggckm7Hb1qF8z12amFf5VtNw8RJ9Sgh4E0bZjBWOuV&#10;wSVS6g04ct2QoKK0XbvMxlzrIPJNw5WgD7zAkfiMvjBQzoMp9w7ZK9bhXfwVYz5ORXXgUwn+bFCJ&#10;LnWvQwBHwrlmdOo0ylSvbIP7pKXSuYMpdeeWKiJ1pOu+GnxMo1KFR/OBKvLON7xiDKSi/48/ioYC&#10;N2wDlfaJ5bimXgX849pu0t6psbZYrOlLakcmN8ljj3Y0uOf6dpZnNRRV2G0b05E+1x2rTvnplNLL&#10;83OIww0auQY2GPjKDRTydRKEp4AGjWhTMacquinCnEqVFotowDwVFLn/3J1Ext9BoRxA0DZHqWMH&#10;l+MSIn5IjT47h5GOCrEzpHNw2M6pbA/GHJH3EK9lMnZKZQkH2OgvDh0G1E0RyiWcf4k4r8eyQz1b&#10;vh0oxxSijA1iTan3tAqhmlE7wLl3EdwmIK3ufPAaHdqMgtu1LPHCXGmc7427SoiQfNmBAK9HQ/TP&#10;JBY0eDZrAf4gHuCiOJe9SvRVMbr0oesFybxV0LCLezrSzc6VxxzxNoFxTmFPFdsvkP/ru4tYdgGd&#10;dHjJN8IyP511i2MPL8H1jlSaLRTtDlzsscR4Oj00g59piir0AcawAKhE0Ny5s0jec3pL2Vf5bw0X&#10;dYHB3AYZylMvF/3f9m0ZZhXcOWfZ3Ql9FT5WuAyWDgFIowl9OkHfQIOFgZWLKIzH0UTpVprkT8U1&#10;2u6E4zx0R+INydc1Ei4py11RC5C3iNBU24VoYkAKAOV5ZQYoG8WwX8ApXtLfGALq1ERA69ShsI2u&#10;wm/G3mkBebqeU4l7dfitVVpED8bujVRWi9zZtl/AMMAblmffuG5fp0vbdwYxoL7zOeU24NMa7b90&#10;KuAQYerlm5YZhmBVuxHLykuAc2SR9pfovxUoS3oXJ3NAKYaoPIluxVGY8NcYJcW9Cjxbrc/TWM2P&#10;x7mWxhIpnJPvBnSl4U7ZwXA4fbWPgzBCCdbn8Ceehkaps5qGy3zOlpXoUvd2q4rxdD2+YvTp4wGO&#10;ybDvCKkqoEJA65RaOACQf++gFHuNvTio1GMPA7t0Rf31K1Hi+njnq/HRTjc+f/JWTL47BHj+IO5M&#10;n0V1/1+NxX4zFuf/MJ6883mMn343eqUBCuTPxd5eN1ZtHA2cnQ11hUVieQR9zk6g7Qc5qq54oxXV&#10;2xGnjw5i/fSHsWyfbBXJU5yc6VvRaOLwtP+d6LzxpVg2AI9PHsXq+NcA3o+j1fks6vsvR+3+7Sjd&#10;hO/gHVh961zy7aH4qKNTH3PoKBvomLrI8nN0pkOGSG+aHHljWg4BuPysefG3rG+2GhnTqv0K6348&#10;7fXisx/+INbvfBzrSSXePa3GydE8PoTnhw934zWMWOH2XuytJ/HBWTlOp0/iJsa8NjmKj3vI+uUY&#10;eRGMIfPoCdcrGsF3E/p53j3EMNCb7tw3R30j0+PxQXx+fBmTTz6P1rCHYevHZnwZV8NhjC+u4tH5&#10;cVx++ihGR0/js5Mn8eDj8/jJwyfx6CcPov/Jk+j3z3AocRINwtOwpzRksTDwDxBD5/pmrY9unIx6&#10;OKVwP8Ra7P634v4X78T6AKCxKMfFrBIfPnkbwHUKzfaj93mL+l9GoQNZxuqMWm4WszVQtBElWKrc&#10;Tud3QfuXOE1bQ7N9A46aRfdzbaOA8x9Q4mD3UgNo2zaYOkOv+cLEXQ55aIdn8yWNAtbCcCHDLog5&#10;PolVCzkqtRNwuZaFkboNOkE9JvivFyaxGX6CTvqNWH/6d2Pxzv8qqt//G9F79ndi/EOevz+M8s/8&#10;nej+8i/F/MnXYnH678f48tMo9KuxOv9HsXzz78fy2d+K6vvvYxhHUd77MiCMSvlfxpBhPKc8sXy2&#10;x0uc60wlaOBcfkQVbUGLH89lNJ+9fiY/nKTzfM3L2vlkSNSqz+dzXJe3fVYZSzvMkXzKfethmizX&#10;NNeZi7cty3pD/izfZCk7fvxhvvwWeGTdbZfpzIPzBCTmcZ00/5CX314znfKYded3Opae8NvAkedm&#10;BbtnhTPN9XWy38qlefDbPJLGfFuuNM7fLw7rZzme++E86w6bmIfTkJJmXJOPTC4NTJd0sIy8yDfX&#10;TGOfGXRKvcItwWHaOcqwGNMJMC0j+5v0Wa7XuWbwJ3UFibPPzZNzD2115u81vu279BeokziOx5Nv&#10;Mz/SZiCOdMrtT+nIx/p4bv1S93GuCbZM28uXGH+rHz23HC5Kp6Qp16xLdgSZJA9xmr89tz/5qBP9&#10;ZH35zvbycWmK8UfY3z/438XJ4L+K4Tu1mC6aMatug+WlVgO75hQVsFJthwdatKWHncRJpiHrUjfW&#10;1TFO15g8G2Ae7B8FO73CzRHKS0fgr3D4YHsKnuJISpg5qNMFuyfY0/lynmvg+n5rhH3sU7k9iL3T&#10;LMY+OqAHlqz2ptECr6lvq7tirIh76Od9gNUhBHgKtlqg2yo4jOdOiXeNXxzKAu1zdNXlBFyxGdKm&#10;gwz2Feboijl4qQ1+rQ3QzzeieecG9vdrMe39JOrVOTikGq35TsyegxH6/2ksb96N8u07UT78v0fz&#10;1n7UX8F2o98mrkN2+yAa3/g34mbnZfAr+UPo7ALpzImBY/lHvtKGeRkTnjzxgveuv7b95x8uyFvK&#10;VOpZ8+G36TMd3yMx3+oJ17uk3eI4VZpOkTIvTyme1gUIcf0g+ViY+Zkv6ZIfF5/F1Y/eivHv/M+i&#10;9+g/jXjy67H+7G/Fxdn/J1a996Py/Pei//a34uKjvxuT/h/GxeU/jYdXn8cKexaLd6PkjBQwyWoz&#10;iyd98NIQbI4AXoLHVti5Sh2nG4y1GYn99XkouP5GfAm2Kj9ux6h7D518L3leGbF+Om9JI36Ko632&#10;i8+LNqSPu7mMxQ97Mf3s34zBdBDDyReiePE0qnpCmyOs2DkY9bNYHOzGS4eX4KOvbGXPLMhcUU2d&#10;SiGucJKy7UGCtFse/Fbl+DLB76wU5y0O/qcMi+PMtwr/l0vPwQifROHi96Nwhv355Ldj88n/Fx79&#10;1Vg8+oex/PS34vyPfjtmv/Xvx+ln/78ofPbrUXj3N2N++hvQaACvIDR04kZ7v5zRRu2uL69xlDnH&#10;a0js4c57sHnuNml9sz9ROElC+A1omsEKp41NxJ82FuWS6ypxX6fcaVep37iV3oI3bHQqOzw/+tVd&#10;PA0q+FJ8bWAEZeO/ba2gIcYOt3RLzDUeCAzneJwZGbsrosvUuJGCxCO75E2DdI5QSV8m6bx12v3O&#10;zRP45bpO1qUELcQaGtXcsRHF6L+85ig5iO8AAn0EcXZpPULusjKxQGG4HpuBgTV+TvY9abLGSUsO&#10;inVGU07Zg6a4aei6JV1gjaiwlcYB9+WVfpeBJj1ocSn/yd9GcdC+tLek8n9Sibw3xVq0G6UY7tfj&#10;GwjeF4bzOMJ32LTL8QWY6AuTiAeHhTgBOzUm+DpOX6cfy+gz3OIYk8dtaN6EAQ0qFO7gb+3we1SO&#10;J6NqzMCAvsxY7K3ilZhEBZ3pwJCIu1G5sRsl9OkUr7lYbeLLtPMFZ7O6jloZT5r+NkBQmJajiRwX&#10;S7OYGpV0mZ8qNG7jnzSgLbnhhsTK4Hn2A/wAjzj11Q3b+L8NasBkjkDLdf+8yOGgBadXoqUz0Lec&#10;zMLlngyeFlFa7kxbAMg7qk33pWsgC6dy1cE/go+8V3LnOxh9XMcHgxaNu9iqLxbjYg9fmf68eTGM&#10;Xm8eJ9StQl/Yc+V2Nb6CP1133UZ0eg0ff1aexgS/xh22M+AGrn5q1HY1x/2d0aYdbOZOBqIK6DPX&#10;5V7gV6uLjNq5UV+HdrrMwAyjnqPBuJWz06QBPFiHzyB52vHcaRSjrTxIH8fqZEDGGsJruMpbfS0/&#10;o3jIgrokW3PD4CcymLTkHm0p4Oc5NdmozCZHXeETbtoZmCzgdzhCz3XiDRbKe751dKShA49ICGZD&#10;5ula2DEH7GQQzrKm6+3usLRD+XKJMAAAtl8MAM+vKZG6Y22RN9ubjfupHbMNLq1lS/x4u0qdHW2o&#10;bDmYp9wuxt12Ie5zT93U40F1gDo3MQ/5Nkqu4s9vMjbArH4ygC+WyPXyjF4Z/IZSjupzY4nc6IA6&#10;2Ae5liQ0S+2UleMc3WX3GPh1t2V3KnatRKdGt9Q3HI7o3NBPQAT6dUU/WZ5tMu6A/hCcUZ40tZ0G&#10;TpfUwlhPro+X08DVKpASnavOdt1F83aGgi9v1RWpJ5I/Iw73D7cBt+PLy+hQcOuaUG0q6XbtFc6N&#10;rJZRBlM68IpOHszqZI5AQKgNztd0COBCCSwKdRx3yFSBIRDsRbUcTiVfV6gkHbiMBk4cDDA9i1Lv&#10;PEp910Sbx3QG0xt8w1ld1qwcoG7I0ePawlFsm6jXOziK+7HecTQFSpW0qxmCPsW89pdxieNcHM2i&#10;TfMdqbPTWvHMBgKvY5/07RYEpoEyhaAGakcRAXIIoW8BFjPfBADYcGoPAIaHdUBopxkTGLEy8ZWZ&#10;6wy43lmJDoNQkMWFBxd0VAGjVOGC6qUAc2+cahVNZFUAehzF8QgHthLTGvRoyLmqfDoIejUa1XAz&#10;gXWbo0uZzSo8X48q3zOU0ojOcwgnhVtl+gVaoPAWTYOOXMDpHeFwL5FixwdWqZMRcvQ5AkO16ejl&#10;EgaSWUE+rn1QIc8ZmTnyb8KzG99ewCxOZxsaUAKwOvB4VS+TFyzjiC3ouKRtOkPuwFFUqA0QuSkF&#10;CsYdaYYwr7HLFvm0K7SxSZ9jFA0cLocTaEAdFSraPwFSbcgs10WDxsnKLm5HPhp7I9o5hDclAMVI&#10;mUPKcVeQyhyljJKZ1lCkoI+CO/F0KRReO6T8EkJ+BuUXp7MYjObRm9biFgr8Jrx5hPP/GGs2O8O4&#10;T6EJ9CkVJ9B5Fke9iPPzZTwdbOL0iu9egWuFuCDdEf036qMwoJnDq3sjeO6c/r9YUoc1QMhAJMyl&#10;EEM7jY5vKGazatzCITh4rRSv7JXjZWTmBJpejBfRhtZt+r6124w6Bk4l5iKkrpFQmo+jhgGtoATq&#10;435Uxl+N1ktfiOobvxiNzq8g8B/GcvAQQ3YRpcVTlM/XolHfjULzUUxPHsXqg1+PxejtWI9+Ng4r&#10;N6N483uxvnon4ugonq8msey1Y35UjnX/Km6up0jNLyHr0Bv6VEeTWD07RgE14OW7scQRa6Kt2/D1&#10;1aJFv3QBCq/F6OwImixiyPmdHQz7q7VolC9iflHO9rVWs3itfTMC52ZQuxndeSea7jZbR2/QB2sM&#10;m2/FXjgY2m67Wx7owQsnJ9Dvoc6c6/DRrwZJSadOTaeBvk4gJ7k5V8GhJ8U9ec+s8g3n8iLOj96L&#10;kx99L54/+X4cXd2M6TFt678Z9ybHKNdZymXx8Euxd7AfH/W+EMOP/0EMnz6P2XiIQa1Hrfv1qANM&#10;hhdnMR7iiBUPkaN+tAR09TEOHYBC/IkxwBSCWL4chQN0x+o0aoNFTKoAosIkZpyvR2N0KQBxcIaj&#10;MkTnDGIxOYnZ6fNYntGXs5NYLi7QgXN0CCCFxp0jO6Iad5xyB+HUP5aHbPomugIS3OyO443Wexjs&#10;QezU34mz09+PD773h1F89iDKo16cuCOIgXUIvlwhmxUcTdEOlss8EpRWhnEZvVgA4EoGjqsYXo4d&#10;16hsd6H91rA4amCMjlot0VXk0yoOczSMBqgKuNlxmC32Qj9rjc4szw/RC/Poo68KE8C8i6LDTxrH&#10;XUFM8zDGGHp3Up3DX4f1Zszp5MtLNOhVIY6frOP7R7XoPwYElLAkpSkgpB1fmv8oftL7ID7rfxI/&#10;ByMsX30ZB2wa754X4+gz5HZzM175xhtx59brsUBv6lMIJG3Ci9FMaVDhG77SSGv8DVqkg+q968Nn&#10;xDAGE8zDD8nTIfOFoiAimY6bxhBdL0jHV8dMgCNAUDXkOafysPg00/r7+vCP+dIlaat1PuXxDL7w&#10;rZ5QTtIptbLX9Urwcv2sn3Qi+NYO5HV+Zxu49iIfgxnZdtJ4z8abzusGf/hKmbK+0s7622CXKLBo&#10;628Zyp/5mG/KIofJvWYas06iUbj3/AjY8mHrQGLbaHoDCNLbe7DeVoZfpLuuk+nzhG/z92MgXtqa&#10;1LYJ6DKtB5mmzuDHi0BfpuHc+zpS6fDzjEeW7z0O48vZgOv6JQ34nXXyFEJIu+QXiSJI5fe1CGzz&#10;5LL1s3I+J20zG8oxjf3s94s2Jc+ZgI++np8XtHzBN+o+837R/5atuZbP5IWUPfM1De1/8/kkPvit&#10;H8eP0IOz46u4fWMS/9xL7Xi3UYu93knc6TbiksYU9qtRvPdKzEZ3ePYcXkMuXbphCU6bkR8ZriCK&#10;O5yJ21bDUc4IqHVw5Bv70URXTGEQ15EpIdMuOLGZD2Ippqp3ubYFq66lU3ANHkBDyY5z+gRcVfKN&#10;92E5uqRZrmsxWRnAr8a8qh6tIwcVaE4ZDfQGBHP0fxGdMtUZgXlBLdRjGpv6Pfh6jtoES1IWzYoh&#10;xBx0urGL7ioe70a9+iS+uVuLAfV+eFyK8fEIHPR5jDr34iuNVux8414cNMfYPTDL4E/FZfUw7tQq&#10;0f3Cvdg/xI45moD/2VX2nf0gH/oT2suD8oaOy/YiBx/TZ3Ku5+XrfvSHfS+U8KcyYR/6Y37Wi/WD&#10;92Jx+ArOHbpuEDHBJqoX5AedLNPJx+oon0Udp/yYr9nIl+s5ePSdj+LH7/4oHrz9QRxfFqO/2o9h&#10;bxLPj123Ewx4ehXPzk/ifDCI1uUyTp5N4/joKppj9wi0D+k7MJNY7Ry6ixkLq17MywOw2h6OIhgG&#10;ewLAjzJ9I88uywDN+Cyu2v9GHLy8t+UFq2xbhXpUkCfyT7abm157IVsZFOdP6/1+/D+/M4/PHryN&#10;LN+J119qxZewbZebKm18My5Ob4Cd78Tk3v8w3th9Lda7rdRVSWPyW/ewlVefgz/wYXDQrVuSiHI9&#10;F2dLR+1D6gEOn4fltrqIukrHXMLlacQ/Oi7Ee797Ed//4XG8+d2P4s0fHcVb3+7F2x9ecszizR+v&#10;4gfvY/s+dPpbP2o6ss4Q4nuEjU1dCq7NESJk7BqveD7wCBVAyzuSIytE3dXlEsRppFZOWYfy8L3o&#10;n3xTSegwupYXtpjD6W2+aPc5YDPtQG5sFw0d86w4FYpkGU6Lcm2iOfhrSGFUiY/BFfCttRLgL5F7&#10;OibHc1GOQ47drEJF6QyJ7YhY6iMmJo+t7hb3W4LFgAs41xn2lpVRjnVoTWBwxzWmXCB9kUpOGd++&#10;nBD3H/BwF4Vdx8BW8ROmjlozSGj9+ae+c9W16sK1xRaxMWCkMaY8gw1uqud0QNem3NCZ0tTApott&#10;OuJWx99lkVaLRcww3vbHgjbnQf2ktw/Jm6nfaYI8Y5DEUWYGntBoaUPHB+X4V1/fxB184rcHNXzQ&#10;Vdy8Yb8s49nn+D29WVQ6yFGtg+zAYKVRrIdivgY+IP6UZXXpH2jSQ56G+ItlGKYGKnZ5mhuTYjzG&#10;cTuZ47NAs/OdTryEHm6C80C40UU3unzJAt15iK7o0hl9dOJkOqe+lN0qxgJgvaAvy8URtYa5XwgE&#10;HOiyPiWOITxo0HYHg9miYe7aKMcZgFqD6Vzuxw0vUO0ZcHXJo5k8wHNzruVaxzCAM5CMK7gwfZ38&#10;qo1G7OHL7qDEBuj5KT59Cf9Eg10pj6Lpi1fqV+mCRVs3otJrRuFySL/OwEf4d+JWdE9jNsOnhO+x&#10;D2KGi2U7RhQ8uppEHx9lfIC+v4//Dl7uH8/jMR3mgAF93hF9XC0bnSBP/K2xvAE/u3xVAV1frZah&#10;tyO4wVTyPzTCJGJvlQkO+s0X1waaXK+tSlucyeY6ZwYpIQ2iql2CL3k8g5LQN0VY5rGP4Rn+AtSg&#10;Y60YTfhemVgY1KFNHeTKCIrrKOeISgzxujDleewbv13T1ICbcs5fMBalwt/0ArxETqn84FP4SF7y&#10;hX0GS1OEl/gZ+Bba5BY0om1V/Fzd7xV0cB24XObrul+5lXoq677NNj/bnT1Jlwe/BY7lRtThfQN6&#10;DhoZ4Uv7El/B/+naiciba7Btd0HFp+aiSQzMGwxbqBuRPYvTyBXr2xGNuTEcFXDdSoOcOV0Ue7wB&#10;KxQcgobces3gvJsryL/btRI10Bx2Qv5HZ4FVCjRYXeVo2TLMXO2QH0qnRR67NLZFpR1M1YCqTeit&#10;/Ls0l3pHupil8bK6vE1613YzoMnN7GL1wo396xFuZ5dPorJECFWwRhAdlebrHM7dUcIdTJZzBHWy&#10;jAXMXVzgkPHbKYSTOd0KcFpybTObx5I0c5TcFKU91XleLuNyvIqrAcyOIz68msfZ5Sqe9gvxfESf&#10;XBYwQtAUr2BMg5YwilPWFjMahecD3WJWcfeSdhzAEI1dyqUDc4OE6SQWKKgYT6K24HB9AZpQLaOE&#10;QZ9LBGw2WsV8QjucG1OpRAEGLnTpBKfpcWlJHQvuNY2wbxataJSb0YTgriPShxkdZeKCt84NdhHf&#10;9lZKUCgoMqhcRCGU7QkIncOoOXWNsR3IVyWf43olzvDIXNvEN5MaMRdjhFwZ8TboMIZJB3RcTsuA&#10;3j3yvw1Dft1hyLvLGNGZDs5zbQCHmDqdtexaeiimS+i4mm6NiMFgtX+Zuqk8azBqGYPo26BiZycq&#10;7b3cBhlthhaEIZeXsRzTb2mAOEjvYoNtlOi6Cv3Kvm2rAz5oFFrGN9sb34JhqhsYpE0B5zyGUZrS&#10;z77FBnx36Yt92u8ONQ7lVYn1qMtwPI42yk+MqqGu4QU49HOKQDm0dQItVtNNNOAnHXdK5Kjm2gRX&#10;0OV1uuhnIOrkTiEeofhaz9bxGrRqHaKMfHNKHU+gYR+LWxgZYpyi1BdRX3Si0GzEvA1FcPILrVU0&#10;UbBt+HNVH8SkNovFoBTTC/p6MUilXKXDnb5c0/B1FNIuVYYOAMqlQYtJK8b83sxwPPgZBlDgP3cv&#10;8Y1fbJrQGENmwNe3S4CcW/uLuFXbj6PajTgh/x34ape+qLkQaKMJyO4AFpYY1ElUZzejcOt2bPZe&#10;RshfjdL9TRzsj+PG3iiWOzhBp5fx4HwW7/XK8bMXq/jKV74eT7/eief9YtzplTBgvaggP+3Ddjy9&#10;E3F+MY3nV+s4O7uM5gDlCo+4Bl3tlUbcofzizV+Oeof+vqzEhfM2y6fRqtP2G7vRamD44b8Ziuzq&#10;qg7AgYfKr0Vr+r3YWV1Eu/jN2LvpYvhvxfL5cxLeii50aFT3onH/1Sjf+3o0DjoxRGzOz5DPc+Qb&#10;T6N5PgeMGyWFfsiKTgkYKa6mT2L+6d+P6dvnUW8fRfnVvWj65iX5JnXXFjxzooJEj231vnrNa9f3&#10;EqvBRJtNOy4nr8dzdNzVx29H77QVKxfartH2VStAAIDMcnRuvBGv734a7/bO4uwHvxWTZyfhepad&#10;5TDqd59Dt/M4OR7G8bofN6Avrh+0MfCMAahAOwDbAhmoKRcG+VeXVMMlbtcAAMCQehG+nfcrgKAi&#10;fL8BRCFJ6AX1HpyJPJUwIEV0FuIJYAWa4uzipuBczfvIMg10bRaN8rRKA5G1Of08oaG9o704Od/E&#10;J5e78U+ejePRm+dRfHAUI6RiOi3GATLUrGFAATxub15H9pY1DQb627d63F+go5f59m+ZgOFusxL3&#10;d0vR8K0iDugU3VeEvwvoyXoDO4EeQslGfziAxjWMFlKHAz8FaMycXoSO2yGf5cFODAYjssXGlCbw&#10;DvINkHHB3wG0ms5fgZYG3ABW7f3o7CMP417M3IBkPcB4o5fUxSvpOcPBn0Tv8rvx8Om7Mf7s0yic&#10;LuIKnTae/fPRbDyLUxzn9fyUvtuJe7ffiPbX3ogaSEzN7WiT5BPONezyisBDE+xPbYK2PANj8he/&#10;TZ98xnXUbwaNEqNzDTWXusq8TCNmTRvLRaqd2ZsHKnGbB7/FGvkhDx/2umXRLfmbpNs/1sNT/uhI&#10;5zWf4fc13shLlu/vTLe9nfmlyJjefDisr9e8b30EDcqJ9X1RXtad40VgSszgQbPy7azpwTzZfuti&#10;nhloon5+5W+um95ydPrN2g8snz5aEoFvv1KWOUwrHcQC+Ig5QmgibUznM9KFdJ6+CC542I4X+WV/&#10;SXOef3GYMb5GflvlzItzgxqIUaa3zUk7GpBpzI/DfrYdlmtWXjZPbbj9m3lapvc5nJaaOolznRB5&#10;KekoQCetAbFsN0fSmDTZ5x621We9x2/TeMgrBgTznuWQVBpnff1xnc7gYdabdJmIa/zP/IQlhSfn&#10;cfWd/1E8fvIUvXEVw+ZOnHTuxNEnHbD5Jzgs3Rj2qshhM17+S69Fp3sQtScPsJnqJPKuYBPtYwqt&#10;oB8cMWr/5GLcXHNloGa3FodiB+xeHeLeQr3P6+CU4TxHT9/YKccOttAdE9euBzmexxMy90VmkWdq&#10;6EffRlc6FXQPDhN2vI9zUSmirwHMC/RDbUyZ8wt0APlKfAB0ASy0QgAdrZu7jfFcEb1XblMuOKeE&#10;zqoiQG6EVaqCtJbHMRv8ECz1C1H4mducvxq18z+EFz6LxuYk2rvoo/0dsOW9ON2vxe1VM3Zf+ZPx&#10;yt1i7N8dR3O1HzPXLy2C/6CJvG9fqgPsbvlIHrE7ki/8hgdylBFpki/52D8vfitj9pvPYAqz3yDV&#10;1sHhe/Hpx7F58n+L5f5fwbnF6Xz+78d89AbO6E6m9dkM/lKuATd510/yE9/m67uayZPT+MlvfS8u&#10;Pv7VmE+fxW3o3mzdBhM9j6vFOFbnrnk6jq8sx3EPrPNf0qg0CcN1PBxt4gKcNUER9MHoA3jgK+hy&#10;lxoYowQa8xq0nqQ9LY9wTXZdu7MCrgF/GTG5xD9o/37creMsdn856ZH8Sh2VE+sovbyecs2RQXHb&#10;Jp1tSPXziE+u4k48RJfvgEcacQ52PRtGTPvfBkffil/8Rie++sf+UjRfw1l3pAt52jfSp6LTPAJH&#10;1ZrYbvqP6+ooP6mjPUhfcQpU0WmqJdqErZLX5bce/IPdmT38bqze/A/j/d/+27H6/n8Qi2e/EcXz&#10;H0fp4vNYjp6Bg55FFSxRHp1HY3KKnTimDdhYFITrJ7v8i51UoQJ0AeWKmbGzDnbg3BFazhjSvlh5&#10;RzTVSdgmPSRPshmEdKdu10ndRnV1hDmoK+xGvxThH/C011AkJY4CbVmBOTbiFPyQMli0TN65jhdY&#10;3Kl/oPJ8xgCS9SCHzBc3j3vYdkui3I5BBoibm8hBNxVQ7uBp5bjgCBR1R8oAf8Qz1tHReq47p7Oq&#10;wnRpnAy7eX2pzSclvloV3SHMqVBvnWcDXQPqMII3G/iVGxSu4UkDiVWIUeuKbezeQpwvbNO23227&#10;ETBH4ORabfx2lJ7KPV8ckFan3PEl9AJV4i800k9zh08DMFZVqjvAwvbxBH+WtAtcAsENNDoSUFfQ&#10;Te7cyGOM37nAFfhwrxTDCXRBkDLIgyF86ot//B6XMxqDTQrUyyU8tEvrDj5BFz1KQWUXGutP4G3q&#10;MdP3ggDQoY7CLTS68H8VGnBPfYO/0ymN8yV1LhuhvHNdv2RIWccoK2dStWlD7oaJbyO+36MPtLmu&#10;k8fDOW2uTf6v24eDQnwOH7mM0719sO4O+G5MffH/c1Ah9KrsGC/AN/StuPq4Rp1qpAVVlShX3nC0&#10;oYIszl3hNxukWBfaMUHYB47Sgnca6JsifKmud709NxN0Z3w3BxlPS1EHj9sgNwuc8cy6Cjadl+ir&#10;UlyC48t7ldjB/VotZhSlTw9WvEJe1tMolfv4hdPo87tP+53C6kikCnxEKbR9DVlpL76wAVdlbDEH&#10;q1P/ETbNpVgMyMrrYiBtqnjHdcha9HHuakmbDSTqQ7tMi9OnZRMPMZJrv0NIzqvJKwaxHKgBWfDt&#10;kQ/4xqW15hRQqG7A+dgu/MwJsjbGhjkVVbmzn1LO9a/hY5ePwp1JzFHid04Dte+UT/KVt325s4F/&#10;DGrRAjsu7UGBPitU0NXoadR0BvjJJvNV37mOuoG89Mk5DPY7ZMj+U2GmjCkPypjn2ViPIvdU5NAR&#10;npMP3dgyg/OWv02+pacnCKrxECPmluPOpRt01dq4idcR7EKrEuV6Ex25DXLmSDd4JEfW2XbaWqpw&#10;jbJlZZJF3XAHfpr0cYBEHV62W/QDXkzDzTX1qMSS+5smbSS9gWMBlr6SoaN8Rn0K/dXjK/hFvjaN&#10;ejuVHLZiSpopLXOataEA13WUngbk938acLs4xzHD0NL5E6z1y2R+1zGS7WJcQJkZoGoB1xvldVG5&#10;HSh8SIFOqVAY3FY35wrkDo9Of+LAuVq5E9QVCvQSj9FRbRfkhqNdQVLrJRQ9CquCgDmlb50MhSof&#10;oUhR+rAGjZmhIMlzNiHtAFA3hAC+7eQowrTLVozrrVgg5LUSYNH1hBp1hBoju8pJUnGKIA+ob3O4&#10;iiaNL6No6hC5iRBdQvALqr7u0QjfyJH2CqI/g1iDAQKJUnT73RQcCGnnKjNOJXCBzzIAsFmpxT60&#10;atKha6P/dL7rBPBFfrXY1GuprNxVxOHaWOMcErxEGahAqgUDTygZwGcRRVZBkRSKe4Cgw+gcNmLV&#10;rUav0qLH9hCMffIbI5S9KPYcLbKMc4TQtZ50hmQImb2U6G4vGq16lKlYGWvk24U6iNltq5OZVQzU&#10;5xI6DWFqjQ86BUZCwcGtQ4EKfb9B6LvQxGG9Wn+Fdb2c5S4uQ/pqgRBDwqhhMLqrKQZjkvdmE9/k&#10;kRYBm2KU1i7CPJ7BQ6XcZXZipGq8yDXY5OYlnqHTM1rUo4hCKtcRnNpNQPEBTDfEINDmxn5Mm/cz&#10;QFE32FM5iM3hPx+FO4cJxCZH9MFsiLDBRyoGlQScXRz2KQsnfATtBkucAYzOrgC+EZdo1mV/HbAH&#10;soPB4olKpxG7ewDIrust0G6I65Q4h7TbtgntXo4wzNDBIKXKwh1mXNdQAL7GoBxCq3vtQlx1CnGC&#10;cD3BcL4/b8Rk3IoagGFB3/cX8DB9Vm349r8JkMZATIdxOtmPrx8exB//mZtx77WX46XDPnW6iBVg&#10;r3wKeKON8k27SV33FzEpfBPlcy+a7Rn1nWJgXovLq69j5D8HtPep+0kMzwaxOP0Q+pwCNsrRKgN6&#10;D78YB2+0Y73z8yg7+HD+PQzsGD64laMsC/Bu2fX26CODaYPVUUxr70Vx+g7gshuVW7ejdKMWXRSv&#10;U4oWPbVYNfYBBdXKbtQxgNXddnTL78b5+a/Gwx+/G9Wn30Fevxo3cWga0MY3kogjJKQd0w/jo3ee&#10;xeQPfxSTs7s4aK/H3Zd3YtOppkMD2yZ91ecCYP6n0lPU1PeZF9+qDr91gBt2DzdHzz+IzfO30DGt&#10;uNMJlB+8iZisNm0MSCtOKl+IH1UuY/ZgEfXLH8Tx4jImGOc5Cm54NALQT1G8k9hDbpdreLncjFlL&#10;Q1iGJ1YxOZ8i1+g1ZH+DsS8sBtj7VfTQkzUYdg9ed6en2q4jWF0oFJBBu0ukyd2xeM4NCWY6Tcpw&#10;yaH/HACC5Ql6y3GrB8gj15alFgaxiXp8jsNLHmuch+KDaE7eQocgJw8+i9IzDObyWWzGp0jx6xG7&#10;+wnOp+jo9eoYetUAJqSZ93PtzoIWuYquQHeWAW7aDwN0NXhg7aqiYKl5CRmVyOt+FEdDnhllGzar&#10;jnYHw4ahxyMu4uSuC01kvx6t6m6s7v+1WHwZHXVKOctfjMpLr+NwvZZvSpcT8p89iEbvCr40NF+L&#10;XQOiyIxBSYPyG6MvljvFluDwFQDIq9nLMRJYDZ5hB3oxH1xGDK6iw/cxtF1V70TrS2/E3Vv/jdh9&#10;4wYGF50nj9AUumQLmgUc8gwMZCBIHktnlXReM7gmMPBjek/z5Rjn/lDHZ1oOumnLe0mPbTr5NZ/j&#10;us6e3yZBXK5POCzfMjkSeJjWPDjNe6bzc12mefu86tj7mYXnHt4znT+5oeP14vkX51kXjkyWD3PN&#10;b+tn27zkbz75LHma2Dr6XNbV635M5/EiHff8WNZ1NfKWeWfdSZskNZ0nfnvwrO33unK8bfx1eu9d&#10;l5f15Fw7lXXhMEhveu8JhL1vcrP3+cRwVAYVnf37os8MZuSj3ud38gLnuXYT39bJZ6yXusY8Uf0J&#10;XBOAXfenWM36mBm3fEeZafGvEgReNz2nF5pP1o/vF32GGc42Wh+v2xZpp+OGP5F1U4+Zr20xqGh6&#10;62iQQvxqtyX9+M4/1sdMOPe6vOIi6ac/eCkePH0A5nL6+5NYPnsUvauH4Ihb8NWzmI2Oo7buRbt8&#10;GrPLx7H4/DTm2N5FAVnnX5FGFB0JXcXeYtM3OF1YL+zHJhpgNt9ebxCEdQv9UWtiD9Cxq0XKVhth&#10;aICAywBaA2fFFdjENwvkKxaZUN8WWGbVRk4HpXgEMY2NNHw5BoEXww14rZjT6arjVdyEIAN+u5TD&#10;GXhyh/u+2RcuUh10bBPnn9qtltjKOzhBtS0twIn9K4AzenxtlBB96U5utdt/NeZf+Rexp38t6q98&#10;PZrN12MzejdmTz+OndtvRunWn4r2zSbf6K49vFmEJeUEcsiL0tqvZDw+8kbyAr+TVz0n/YvRluoF&#10;kypzpvXaC7kzWCJ/OCYs+YS0V2eXcXT8cTy59WfiJfDw8MPvxMXuL8bh7m7mr5Ns8Hhz8Tux/Ml7&#10;YL7fp6++QvnbehZL2HvsyPyDfy8+/Aj7ij1c0gc7YJtNPEKPzuOCShR0QBvYwO4yBjjDF90ydKxj&#10;J0axO5pFw6VYQNa+eFn3GvH0DCejJu4GL83QzeVBzMEzq0495leLGNEHk91qzGBouIPrlTho3I3e&#10;+n70aq04oIGOishlduwfDuVMOl1DzqSVEFU6FcG1i/VNaPt2DMEl69ZjGOd+TD7AQK0vY/HGfzdu&#10;3/6fROwNo6tHTRnKjHrFgU59BGcEX17s1aMLxlQ+NS3qBnXnDGad/6QQj49I885FPHOjLmefgG1L&#10;V5M4+u7b8Y+efB6P+2fx6M1P4/jpImYOAxJz6wSChy/BAy5k7iiuInjI5WMMIvEX+VAmOBM3+nIT&#10;H6GcwYUy+gbnGMXjWmdrrjmyy8Ht5IaPBO3457TNtAHWmzY5gq1Bm8iVvMXttAFFoYPr+tRSXT7L&#10;cFcavWLMUsEtcn1efRgDBF7zhZjTsh256dRBA0m63wYncnFwyrNDnIrlP51w6epAAjgnO0gbRg6c&#10;W+hqq5u4PucQjeuAGhCw7pA8D4NqJQMG5Afgjwltd9BDi2tiCkeBW+UCmHloQIZCO2AHfZNNGmno&#10;JbPoBIsZMjAi/bMSOQJw6Qs7FIojTdStviucy3vQRLKs8PUuoPEEXQIkS4fcZqhfDVq++Lc1UNt7&#10;UAX6SSd8Qw4DHPot7hy5MtKIjBye4uvBbzP0mGXrVrus0BIg0gZb79POHbiwjg/Xmk8DaBhtnl34&#10;MpT0p6jIPn7eJawyAFdp76aUdUAZhTb+A/lV8ZsX8JTBliLtdKmlWsVA5ipG0HuzwCfAx3bEVJNn&#10;HZywXjtt0JFiw5iD02bFTswxfuvpLBDhHCnmSJ85NM6llGj7fI92IaiVPjQk3QV1WUIg7e4CnhCX&#10;iekQrbgFP+ovzWVWeAovmu5BR0g39YxCia+4wi9cu8yTo1psHA5g9WY3Ws27sUuZ1Wk/+hfWC99/&#10;MaSetXyZ0zCQQluauHpNFJ+yvAN9jsnKtYBzQwNw7efTdRz1NtF7vomzK2d28Rz31Le+AyijmDdJ&#10;DxmMOkPzDX2TvrT41riGg4ucYsxz8pL8sKFMR5LqS2u8V8jMFBujbzptr6kTcgltZM8MWlPuVH6k&#10;b25CCzcYk4P8p1c9T+Ujr3FOfnX6v6Xyo7wZwuyLrQyCe81Op7oIGiSTUbkHhQ2QKVtFXxYAPlwP&#10;rcJ37v6Zdod71Fmsod2ayaLITRUlaOA/X+hTV19KGJizn2xeyTzgAx6mHB5C3qXD9qPsc4u0OQ0W&#10;e+NIsgqHS0LVckQjKXimQIE16CidoXTKnQ87MpYWwR/SPktAr23lqca1KnKN2c7gpkG0Br8dO+/o&#10;O5V7yp6anPoXdBB9y0x6N2IQA3BCXThXv3BLXOGSGL7Ir1FnN5eUtmZhcDFfUntQFwcx4eqnLR7T&#10;BndpXajbwR52hR/xpcuOrZDTkQMNZsg6fZE23wrDs+r3vd2d6zXcBr28KHIsFsY4LRhWmNUFPIf0&#10;lMMYjXwjT8hOMaec7qI5is1a9OmIETnTTRRAK50aBNGnMLEjzIyhuY3w0qmAogI6od4s5y4RbsUr&#10;EBzJcu4ghbeTsy6po0ZXmTTSPOZ5pz/2EYqzeS1cr81ARTQr0aW8PQ2HDmEV8EcD51BuTF4KjfPZ&#10;y3WMJQ7vpr+kLcsczZfzcgGJZQhU01uCKXKbW6k3A0i6a18R8uLMBuBxAxB0scFGWgppBREheplK&#10;dmRiBGlOpzqRVBBqpNVXwis6wjcm7nYD2VBKxbjC8BiblJnqaLa12+LS0eZ/SH4H0MQ3I8fkNjif&#10;R6kP4TE+dwCrr9AR08Uk3ocekwGcMJRP6FwYR4ZzC+abMGtjpxvNfRS5a7RUHCGEAi/PoScMs24g&#10;WGWMHAxucIt2FwGdRm1zEVSzKneinRFlhcQh2gggTKkDXHCXQ34X3HZ9Rf2ne1E47EbxVidWjYOY&#10;VRoYbejtlFX4x9Eu6yEKAeXnNNw5RnPm+h7wkruUOBVvwbmKZI/yyvBVBRo45HjVAvAtAW4I6zON&#10;KH1zbzrPdUHmWs79dtzpTtHTZ3g5Gm0qTx4l+jYHa0GbS/r6tA9ovXC6KHw8ot80iuVaBvgaWAFH&#10;bbSr09ijH+qVZvR2qRNlrpweUxjBuy5l6RoaKNfJGOUx3YJOgRPM6rBdSJsgUcekXIKrNWLlQ+g6&#10;jspsCK/1Y9N7FpsTKrZwcwToCkCrw5MGYkv9HXj4XgxuvBH32l+P1w+6UcJ6NaVRtRlzAG95eEbe&#10;twC496O004hCfScmo0fROn8ruqtP42r9KAbHH8bp03fj7GQUXQO7yOBjFHNvABiGDoPqjXi9UYra&#10;zbtRrdInvYN4uuxDz8P4Go5KbV+eR14X7hq0iiHycXpyHpUnJ7F7NosTgPvz5/24MR5G57AWx4h9&#10;DyVfpX9cHP8x/D4AGHdR+MfLTrx1+Tz6f/SDmD64ioPlo9it/2IM9/ajvwsZ6HYBzgkGu//2O/Ho&#10;h2fQ559B23vR/vIvRPclZB2ZVrlJX/WnjmYqarWdvMrz3tMO5TmXPVSavhEynrU8fR6D5+9DgyEA&#10;8xTZx3GojZCJPw2vD2M9+jtRfLdHeuR8g1M2eC1i+F0UEEYXkLzgX6GKXqi3eWYnNhB1PQRazi9i&#10;OZ1gmwGClON278WGhgG5xyg4Kri+hj+xcGvkoFiZoP/JZ92KRQemm9S2ARaUgyB7BulFrVWIMsYZ&#10;mkIgh2sX64DhS9I5jcvgL4p1M0YOkRsXFK9VdmPdPsDZuRedaQvgeSvGTfjKtT3u7EbxFYDF/CSu&#10;BtNY9QeyGzoZKI+CdU2lMnxcgsdu7QEEd6knxqq6RMcjSwbatB4HyFaR88K8Hrk2Jr8vMUJt2rZT&#10;a8dZzR0Mu1Gl34fo3FHfQCCQH3q2Ck8AlJfRAuT9TAt6vEq7hpcx6FGf4jz61KNwhR7dbcTtDpRb&#10;VePTSQvweTMa3WHu7OwI6jWOTS7y6wsJAGux6PtcHG/15+F+1DvN2GvtxK32vfiXvngrbvzLfyxa&#10;O62YiSpoBmYiDb18dM1GyU+aJtg3Rw3kxz7ht2DSb1QgAAA6+RznBu28NuE3pgvHlWs8JqaiJHiI&#10;P5yLh+xfu1XTYl7agQRifBu4yQ/nHo5mQpyycuZBs/M6j6bzIlC07tbD6z6mKcyG8G0dXdfSOmYD&#10;uWa7tKkmI/tMm1iO6+KMzJvfBoQEWNJD5xTyZp190HZlcMDyr8v1yDL9Jl2W43VJzZGAigtp9yjY&#10;sjLoZF2sn9evn8tAOtcQv5+2BVOTGMB1oHzW64mfOPKcOoIjs10vMKh55m9+ZNu8+CJPPi/KtT0U&#10;mZ9sr3XhQYMkiHqml65e9/ks3zR8+WzSnLr5O/M3DV+ZD0cGCr1OOsmQ9KM9mL6ktbfyuodlWhky&#10;sP9si7oE6JD35RHTSgvL0FS+oBl4NkeR2J9mY7r8IGeua7R6CMY6fhyfnTyLk8uncfX8LZyCYfSR&#10;zefokEN1APb1ClstjJ3tLePqaSmGn61jisORYRIYXcCuM+VoEp0l1/Yp8btYW2fQvI5edGSDO70V&#10;lGWnoKKMdYAF0o4YcvSTwNx13QqOfGu6YDFpZ9ud8VotykJ3brCfkyv06QJ7pXMq1pk5mncdDYi4&#10;XLZjiAC1dnC4wHe3QMUDnTrSKl+bpi8B27GgLBeRL9TuYV/g5+Yc+S6CR9AzZehT68ZN8E+1gyF6&#10;/dX4y2/U4qWfP4iDzfMotS5xmEY4dIUY4diu2nfjZTDPot2F9rTbDrQs+41v/if/pAzY9/adFynX&#10;OmXHeNjHfPlRnvKa/GZH++G+/Wo/m05e8HAkzPKyHaXTO/Hxs2FM1r8ercM/DT7YD9fLMrbk2qKX&#10;7/2T+OG3L2Ny8jD6t34l6tjuIc7q5J2r+Lvf6cfb7/1GXHzO/biAtvQXjI0ViYn4AFykwLdx9h5M&#10;N/EM/LAHEy4An1Pafh/crqMxrYH1cS5jMkT/g0nK8MmiAh3B8TD3di2yXqzGy6g1cGpWjej0tbWA&#10;1cofp18mUWp/F976Czh84GbwlyOElFUPZVTaKUP5QW7Ug5JIR6w1AJOWfxzD8SruV4/i9p2fixk8&#10;UVu8G4W9RSy/+MMYPPuZeMmAzK3W9mXKdT6X58OYHv0Wfsth3Gh1U2ayf8jcmNn4CU7Vj/97cfTd&#10;v0O6vxHz5kuxrn4lBhefxYPvPopn7/8v4uLjJxFn2P3+Ix4bbJ1V6ObUxiIYu4iQ1GUEhNIpZnXu&#10;6zao4HSl/KHcChad5tjguhsbuGazI9V84abuk44TjQdpdCdcHkann+R8uE4eBYNinOrruCmANt1A&#10;h6NCc+dMZFc7taB+LjGzwDer0+fF6gIHFlzJc1PSdaljC8yC6c5pU9oXA2V2gWsyqbMkovhW4yLf&#10;2FfWXx1hOgcb2GzrlfquoN+Bb0g+0tkXji5po98kjvA5g1W5Pi60d002OyFH5fG8YyAc9SaxEgNh&#10;/w0mGiis8sxSH4+2O7Vromc80QnXF1oh9yvqAi3RNfqh7nJYQ6/of5YwSAbZXUbIim8DoPKszjsH&#10;tJbG/Oe3AYptP/nxuiEGgxFbpuEXddMeuDui9NmgAw2s1cj/Cc8+57ovfl1i5y5i43pS6opGK3JH&#10;9xoKfrMPjfB1NvhrxUo7ZpfgQnDlFDncuNwOGL60Rsa6FFnfQ67wgyl7jX7auFYZTVN25/TBmD72&#10;pYOL0+9x+QAc6e0Ksib9S9BuyDE7X8TlxTIuMCCzjZsf2H704R78BlCqO9oRGubSOwaD8Nm0uaWW&#10;6dS51Blilef4aM44q/lydOvL55qd8KN87Ug9dabLofhCU7wkjyQ/GhugHGdDOEX+NhV+pd2K/WY7&#10;buGnO3T1syF5ovf105Y79ei24Mcm3KM+oq1LcOtsFz+tMo7pJXxfmEWV9hQWs5ij/9xJtYRsGYRz&#10;NLbYyJfP8tcMHaFOc5Sno05nyhF97aip8mIdw3kpMDvYbXAwRBTVp77gmZxGyj9HdymXLpElr7kM&#10;TM3pDSR0k0mDwuuiSyHAH1wvqVPhS/N12uaSuuXGE6RPLOCHMhbUY6aOVmnwHOYyA3mC0ik8n8u7&#10;kAc14BK04WH9eXWO6+aL4X1ZZ9R445sq5EZGdQSf/O7gqQK8UeLc5WK0/7J11on8xHElZK8Cr+RS&#10;EOoh5YH21akH3n/KOy1OPOPo3CJ9UkOvuM6f+LZc3sqTo/ecAeiUWndWXQG6lAF1gSP0XFrKAL+M&#10;V8Y3dTmKonEWc6ZM9b6jAA2Q5wgzbTHtT7bHGOdoXNJlQJF8nU5PCUlH16F0IxWvaZuX9L3TyIsV&#10;aEq5VejJU7Gso6scnOQsyArEvg4y8nTKvy8apFO+iBAAQKOMiYhhfHHlNF7q5pr56iHLdT3CbQ9t&#10;Yn/nOuA2n+DENwUhm6jBeEdU/mME+fkVDDOg42kVTY1dKttuUeAezNc22lemUSgXGM+5q2sIvdXM&#10;10MBAX3Ok8/hhlkojQcUrWA+085wMDXQRQMnVRpMD+ewPXoiFx+kg3KLVxiyCIAruQskwKuIoS+N&#10;hrFZjDFsg6irbCHCRKaiM2fkOcF4qCgqKIgctghjzs0bpt5FeNwRw7ckd6nH3k41xh1BhMYDpsHq&#10;uCW1I9pc4NHNH1wDRCWq4+Q0snqrhABAM+lJuS6UXzMYCZEdwZLMXVmGO5PfR2k6rNepogU8Ctgi&#10;nacKRqdIxy7rnVjQuQKR6gBD6Lpvs6tYjgdRGMyi2J8AYs+iNj+K6hjFNDmI0xUC4GKU0Moho3pK&#10;gpcKtO2oRHYaUQK8ljYTFPKYMhUyBHWEsI9GOOVTyocNUPr0BnRFEXLfTREq1G+NkN2pLqPraDAE&#10;zLXrNMZ1wESzo9IF+FD2ExpyPqbNKM1qEwbGS7tNu7qdRezArzsYP4fA1lC+RpMdolmCx6hxTh+p&#10;klcBAZNDjCzXUaa+2mrQnnq5Bciv0VfWvoqSwuGeHMWo51somLcN3SufR3twBJOuYgg0XBX2YdId&#10;jJIWAgEAjSLyKfB6v2sUcHXVj/pkGuu5fDSCMagj9SttmtHcwSDTd+6MsxoARaXxph6lJvzRaMR4&#10;08hppWXAkNNMlxnk7SKQO1pE2oACAz1sYIwZbV2iWA3KFRHyIukXa6fmlfItxtRpunMYy1Xz1rcw&#10;wOU4PIj4arceBwcAyO4shhiay/44Tk4m8XQITF5dxRHgskT7d+nV0awUV/BJa3EWTcEa7aqsr2jf&#10;Oc4CIKoxzwi+5dU2AxwXlfvtuN2i7M6dfH66fBavl0+jfeNPRvVeN1YdFF0H4EPVpij6CfQanf8k&#10;Jg/+qxg+bcWg+Dp5/Goutjy51Bg/icLwV2J9cAsj+vdi+fghgv56dG+dxHT4cVz98MMoXfwoiq2/&#10;GrsH/3a072u2LumT34rN6Y8wqr8WvSe/F6uf/EE8v3iCnN+Pyt4Xo/3az8b+HehOPRDHdIxlHMSU&#10;HxyIvd92rYZCh/anATevwU8qZIdKd+GjwehuPB8+oM8fxLoPAO3PMHY4H6PTWD5D0fsWe9SDTz8D&#10;FDyN0tVljFHsvq1YkvFmKn8hI5RVms4xxr7VEKRiVA0SIT9aoDlK2liabzVw5VIvPUfunvT47q9i&#10;NKTfprVoGHClbm0NILKRQS6NnG+YaEcHWdtDFztkuexbNnSyU5muACcV8tigX5sa0GoLh7AB7zRj&#10;r7ITTwEJheJhfOHmOBo7F7F7uhPPaP/s4iR6x1BkepUGJIflo6edhlFGLkrldjRuQOzGMvpcd2HW&#10;Je1bDn1xoMEFzFG30Qr+62Bua8gHPLbGYR4WbsQr8Ha7fT9GGIrW6DhaxdtxyzWhlu/H6aAH0KCg&#10;zbPoo7PHwz1kAh4ojaJKnhPyKVawF/TeZDTHAbxL21+P1v2/EPX2OzG+AkjDv47u26Mt9Zv3sIXU&#10;bzQFOKNTkDWnBy/v/HJs7v/LsfriX4lX7v5ClN+4HU3sTIIH+UKAwgld5gvo/NAsNB735SHve41v&#10;z/3B5XQY/HhuUWnSZC4+iH3epyuSR00jE+o0CaAgdTrmqIB8Vlvub30JK2VWlpfP8clv//Ccdfag&#10;qdsyPcgz68Azyd+k87L3Uwa4n4ErL3IvHU7OLd82vvhYJrfzyD+m8b5yxbn+SN7nD+Z0m991HvqB&#10;1l/MZ11fpFM2PAdzJD18cebHZMInA5CoyKz7i2cy7nBND22MmFIwli9+vOlvz82EdNoJ22P+Ojjq&#10;BmniG2uDF5YpLfxpgNV229/W2y7PPuA76cV3yrOH1zls04uypJF5J+b1Oj+zP6Uvvy0jG+fhTT9c&#10;BBtuP+RhgMy81U2IUY5c83FlPNtlWp+1bO57Kn2tx4tszD+z50HLzud8nnQv+jXrDG3zufN34+3j&#10;5/Hs4d149P7/Jfqf/lb0J/MYPfwIuzPGIfla7CyPsfMjmoc9xKa8ctiIA/ThAfplgNV0ak4fJpiN&#10;sR/US3qng6T+4boBOF+iTeiku3tgIipyRqMWYx2pFVbNtoJ1IOIjiF2BEGuw1DleV3WCQ3NjnUF8&#10;p1ZNyT9HI1Mb7aVrSM3BOrPxkvu+/EUHwSAtrusQTFtNnMoGGKaf62ZeqIfo2ALELZdwHGKSNC/P&#10;AM/rZziA4ER0bbG7B4lAOAj/pvRzcev27Sgd3I/ys0JcABafPv9yfP6jd2IweBZDFEPpcSOuak63&#10;3cTxeTt2ujcCuJY8lPTmo63JDoX29oO8pk5ZcE2ezt/QTr62Q4Fo2a/asZTX6/svZDTTQg+/lXt1&#10;yHRxEfMHH8Tmkz+IR4M3cW5OYuf+n47SR4ex6f9mVHdmcfKoHaOP/nr0Tz6PyhE27slvx/T8v4zh&#10;p38j5p9+K45//PtRfPZd+uwK2XK5kVpOsdMdX+ziDIvZ0f3uGO3LHadePkdZVivoXBzJp7RnhtO7&#10;Q5+ijWHJTfTpyzLMWgYH+XLcl0kv8egpjRuvq3Gb/t4Fj9+lMWcQabHp88xJ7BaOo3H2caxvfB8Z&#10;/9Pgw2v6QK/k7Ws6pD7lXN5TTtS1TxDS3vPL6H3wANvy92PR/N/jN9yJ2s7vxc4z7PvV70Xhj/0P&#10;4pWXwQ4Yf/sidecYvhmOo1t4FPc7r4BHOpl/AyGqbq6iM5/Gj59X4ujX/rP43uNV9PvzWA0v4+Lo&#10;D+Pi278WHz/8vbh83IsJeCvGz2PlzBuc+4LjH1BqOtoGo+3zAuDJYJABHF9MaXPKdPYyA2bQDxrq&#10;j+iscom09Ad20PWY3QjOdYsVcF2jMrSUJq61yle4O2kJPadOkuedpmrwQr1qfg4XrOq7JCNt809s&#10;QnkbHqz5Ig5GzRdYqxEHEtEiQ3C4Pq4jZNShToPyJaq6zKnkvnKmFBJQCT76Uo4uKckTOEYGd9Sf&#10;/KQcnWgwL2lbKPK73KiD93N9IwhUQJ5LAA83fCpSd0fU6Yes6ANnzThqTuEoXQ9hdvRUYYytR/kX&#10;4bUqgiGuR1WEO3q6jqQ0dJ2tCc+LU3KXSPUWZTrD0NmZE4RJPTJXR+EiAHsycOQLogr1E/tXqbcj&#10;bdwd1uWCyi181g04n3Y5DVBGdFROBgE5km/J2w+ommvl2LGt+ELiv13uO5iiiKycc36GoCyGyDR9&#10;a+sc0bfE/zaLA+5XyfsZ+nMBPh3QyUv6qiE9oaPT34o1fI81/gv63A1v5CfXpC64thcadF1s5qwk&#10;q+oa3QsKGul303EbA5XI4/SiSB0m9NeCvMkf3VcDfDbxhRv6s+j8K9pb2tnEfQxrG0C7g8/nkgCQ&#10;A38DPwJeM1is/ivT3hU+NaAyFgt8H3UcPF6W1+1z6Gng1Rc0ObJI/bOuZbBEZi5X4Yc6/YrftNzt&#10;ROXmTtxCtuaDq3yR0CwtY4e6VKOVI7MGtK9BfrvUc0xf9uCTNfI9diiStLY+DmMs1KOGbZijv4bw&#10;i3Vy11olKW2sQWB6QR7UHht05UnqYopmzNFh1peMsCO0VeCWfb7t/1x8n7sKmfFBYHq+xHZtNUxc&#10;9q/yp1F2rTRHUs09uLEiT0uxzKXRP84NGKksSosyutngEr5/EVuFXVRGDOI49dERp+a1xTnkAo1d&#10;T10Btl5L6uVSUE7HlLPEg3QFbZBP1FEcpPMFL6KCz+JNf8M/jkJDjxUoZzttk3umJQ/+cg6ArRsb&#10;oR3KCXbDUXC+cCm1sClQ1MCs+qtcoZUaMOpv/5fQkVlnecsmk6dGzvMi/FPEz243rzehyLrAtfi1&#10;OQIROjlqE4rRFnmKg741AOdGK46wy3qSH83nQ8PsYxjUWA63EpdKe3dvJoPUBVPqtzDIR6G5KQMJ&#10;Hb1ota25a8275qzlqQRyp2P0uoOzDLjlmnY8h8RzG3/HksnDkfypuC2U4+tf+9o24HZ6cgzzkUmi&#10;thLnMGr+XODYQzAquH1LyYMouyKC4TzbjC/aUBl2MwdkQZixyorHc1dLwRHsS6dkt5O9DXU7Z3eF&#10;GMnc9HbTV7k06JK8LnDwXC+iCcOWUP4L+tY1D1xnzIX1HAnlXGBHiE3HxRhA8AvfdMCgh+RfQTHc&#10;apfifnsTu12VOvWmMfsQ6Dada5T4ORRxMXynEQ4R8MG6E8NFnY6g7tyPXYSsjfPJv2p9hzx3ogrA&#10;K+LoVXFsSyiE4m6bNCA4R2M5B9qjVndzL76n6YjrcO0h+Hs1NyCoxzFcX8BJlsNL0Ns3ULAUxwzl&#10;jzHpL6PJPecZz7EUQ7pOIWrxXS25q4uj1QCkKE2NeJf+UNHp8BvrdP64wybHCMqEzt+HBTotjClI&#10;Vl3oYow70LJTn6GMMP5DmMtdcshLQSjS/hrClfPQMcIzlNGQzvTtkW/fhgjQkH6czDrRalWj3DY6&#10;L18MAbb9WF/0owhAqQFEHNWyvEGHQP+xb2Hm0DSntsJf8OG6DB2b0BYF7zjqdacSm0Y1mgOEFXq4&#10;iKXx01UFRUo95vCRINyRcoOJU4qbUUvwP4p96lZq7cWo0YoFkl5BQKsGejEOa5BrY1WmHzAS8GSL&#10;sn1Dc0wbxyfgpkkhfI8P6WN4iRKFn6ZIvzvhVHfpD9LWQMh3MDq3YKD+DsLZd7MQnBeYswx31UDy&#10;5Vonqk1MUGMCK6Mc4cd8i1fBKNJ/rXU9Dqt1jPdOTmXciWncA8h2d/ajs/daNG/+i9F+mcq1HqZs&#10;bNZXUVo+oJy3Yn7+JBaj45j0TyPOh7E8P4fGn5LnOOY4GPPmOBrTedSntRwCvirejE3nJnz8J6L6&#10;8i/lFL7R/KtomqMYO7wdq3B/M0rHf1w4j9nm344vvfHFqH6xGjUVTX0cRfowxs9i1LuK2aQfvfNJ&#10;jB4DFipXOGzvx/r4SZzPhvGs1IbP1tEAxD1fXEb/4aexvJpicO+gRPsxGBskrMfe+LX4+huvRvfP&#10;3Ira7jQ69OsBtHkfh+j0e8/ivU/X8RyUPx6UoPnL8edvHUTzy1+KuIE8wrvota2B5Fs9kufILzgi&#10;7/tRf3sfFt0CLa7zlaBPZXpZ2o0nj96J2Wdv5dT5EZp32u9FYdpH7imvTTvjOE6fP4np0bMEnblG&#10;wnR6PeUZPqOwBeB1MYHH4bOCnhH/VyA310Gro6fKFN6B14rQJkdOzUbwFYYDUODU5Bq8WYYnS/Cq&#10;G88Ivmc4JisM+3oEjzvdCR7wLWyiJvrJNmgH1/DNrI8za14YuRwmjeFzd6kqfVCq/hzu8w2M11Xs&#10;HjRitfsGzPY4Lt67iHj4TowmU3QPsphyqD7SyeKb+hRwluoV6orzMoI5iq4Yj95BwJHNbtQxIHP0&#10;tGtNuqaakYTV0Om+3ZjtHMa9u50o3fgk+k+m4Vb7VdDjnts5ThdxMhjnNHAXiJ5Aow19XcNJ9IVK&#10;cTSPvgChjKbD5kyvxtD+TtzuznA4RlE/Jk94JQpfjumNQuzDw7W9K2R7gg5TU6CvHOKOo7C4eD+q&#10;j389iv0P4wvtz6J6558LRI66QkP4Qh6B3MkyBl8SS3Ddb+95I82gB1kmaOVZcZDA2mJsup8MfGwf&#10;ST5LHiWtF3xOYJFBIw7P5Uef17lM58h7JPe+eWiC5ev8cONFkNB71hFyk8CbfCyDr+0uy6QlP/OU&#10;Zay3ACvzJp1mO9PyLbDxuh/TZeZeuC7XeueIG39TPqp3W7869zKTbZ4vZNFguI9YP2XRtKbJfPz4&#10;rOlIn/S0fuZNHgazMpl/JCD3rU6W7WF68+XwtnlJx6y3z3iYP18v6P+Czok9r5MkLcyDCz5rP9rE&#10;7HOf4TBLn7NPYPGsv8/aVr8Fay8ytIttg2UYRLQO5um9bCfpuJTBS5uBmOYz9p/PZDv4toysw/Vz&#10;+I3pqMhrlpX04jTp72/OEZfsR6e+mnkGV7fJs47mZT8UL5rxj36nHmef/Wdx/Effi8oHz2LSfDfm&#10;z09ifIW9jmeYXZDbphFF7FDxZjt29urU74C6DLH7wwx86fxaASx0vlC0UiW8uAYGdT4FYE4naU93&#10;Go4oKOdodhfVFw8uqfSoUInRah4rFGFNndJEzzldHGXmhk85xadcji6N/xxMNiYPnWUdFnctVKe6&#10;ftUShpPHB7Rz0QWUgy+eosMvetgX1NSYegpy2xC/i15roH+BSfTtEno1sJPgJxyD2IWYEnV5EKvG&#10;KF57+SqKX2hG9bMfxNNP34z+s78RV+/9MOLw7djs/7vRLDyM4Yefxvr576KTBnFwCNZtvJSOlc73&#10;i/7bdlSSKvvJQ3n2vv3ibT/KYtovrtlv8pz3vJY8ynX7WPlSPs44+h+eY/NP4mr4PEafnMQRhTe7&#10;0zioHsbnk9MY0we3330Wv/U7b8anj38ch+jPYcUduDfx6NE0Ro/AJGej6K8vyRSdO6/Qn+raAYcz&#10;D3AcV2BrKlAs18EFYKABuBRmnOE8O73JGQebPphoNcgAS6Gx5NiN2bmzUqbgBpgV3L5ZzAP0EMMp&#10;tqGMnakVo0e+7i6rTSjjHNdJd3m5iceXrfiZNrr75T+PHJGn/6QDNMgDOkgLiSkN1UXV5ZN494/A&#10;MT/6JzGufSnq7X8nCi/9FvbprSi1fy6qRzdj8dkbUeicxr0vniCDX055yRHdz74VPXD2rPQX4nKv&#10;k8vAOEPk42EhHn50HG99vo5P/2kxzp7+da7DVCtwXv885p8/AXs9j/W8Rz189QsupPecTZHrSdMW&#10;oDT2F7eY+uN7RWFejiuyt/puadyugUtRCGPfFvhilMNA0TpHMyD4YMzse3pGz8pF220z7E9J0BJm&#10;ciSqaxWqrOSdBURyUEKNtE4LxTULl2h2YQinPalrHQWlHNTR3/u0t0X91YcrnHmn3vky0QEQrlPn&#10;2rMutF9clPJlsSPOqmKLithH/bR1MJNjKW+DsXPxfdcxK5cN9YGLuLsGM1RRei6P41gAOxFYhyyQ&#10;J52o81ye41dQV9fG8mWO6805e0Q/tMa5o2rq1E1d4OYODdI4MmhNXmUMXkmMDE5azNAt4AunLup4&#10;r/PlOYd6SgUqHczfgAiu1wbMnEsYIQO4ZHQauEMdBOMZcJPp1Fs200CWATg3YmtCi65116Dzvy7d&#10;7WcI42ZwdovK3dkoxVYh7qKDGzzXBne6cPxMxU+HjCeknUBvO9vRdkv97Vm4c/wGmbHvZ0vqN8KH&#10;AasNpSH18mWBIUb9Zeff96f4YvSva5wN0cuDKX4Z+NSRkM6eGXN9MCjE+RVHcZ6BisJkji8HrXyJ&#10;CvZdGviivXhlsJ+4H0wKdi2OHRHoupv0ww4+5w03QbwBhoVHKoP04Ve0A+ScMjqDFmsMr7NJcIZz&#10;wEkNRWeAeIpA4DbHIf5Tc/d6qjCE26OsBr4T1iNHX6k/HACS63UermPvzggfBd113ognBfzuWita&#10;lSY8Cr/1FlEeuU40fi05jC5GcXUJ/1GeM5/qyEMVm1TFRxzNarQZvwza29Yq/Zj4jyNtPAxrAGZC&#10;/R35ZD/KNrKG4Q2sGBdIvMY/TYcDv5IHM3hon3vObe23+t6pmG7MYYDGgJj9mQEa/ANjGBtskDPe&#10;6MmUXSMj8ibudsqYMRpxuWupyVfKijvYbrB1bugwgJ5F9DGsBWZPjkj+daDSdor0dZCaDPU1StTX&#10;Jau2m5LA88i5o7DMd2UbNEg0xOCaL9Rz2Stka8H5kjo48MlmGsexGTxGejEN9UCxuv66OkpfEtMO&#10;bbcBK3FJQf+EE8P0WHIuUM66BkXBDfyDc1I2JbhxjHJVHwTKw88uS+bmLXPrYmqalEtUWYkE6Fue&#10;S6xm3cXBCW7VD8h0Gljq7HdWGf43fkAexp8M5GXw1HpQV7+LMgK+Xq7H7gs5b1NB+91p6jMwhlPu&#10;18iZbXL0oH3uy8gVQHi5qkJ2eAjfVr25i4zbT6nR4an/07/3f94G3D6/OMvdPhyWrshLAxV7RnSt&#10;LwRxEW3fTjtV1IX+tFUalh7H8QJhHyK8gw3X6cQOCVvkhQNUoaK+JdGRt6PkTIej5rpFVF4ntAgz&#10;6rC6KqdDPx2Ro+D49mRFuQIpaew0UqckFOEwGdkMXXwwt76l1u0pQleaYmBG0aYnSmjURU2io/hg&#10;tINKGX1QjocYmPMZLDDkGFP38SImAzrXBUAmMOyYukHkm7DGLu1odzbRqbo73ir2sA47dLCjs1zo&#10;1zWb7lGXWyjmWbsQZwYZMaQbGNG3Khe05THlTzEU92niXn0WfdKMUJAVlFZDwSzM6Wee6VMf6DUi&#10;/xmMm0qBlrakB8pm2erG1AALCnpCGqe6Lrm+Ljs9ESbOfc5R+BgTFUG9Sd6OW27sRcERWjit7hJa&#10;aAI2OzswKmntc9D/Bro4tVOBd3FH7QM4LpfmW9K/Bj3HtGPk26PLSdztzag7dKCcHd+I7NN26zys&#10;RJe81rulDFy5s5kBN5ncEYcLmLACCGsjjA2U7o02rNJZxy5VNyjWg+HGl6sYj9ZxAfhuwHS36N80&#10;4DB/azPJeeuVUiv6lD0dXCJ0E3DTbXixGxO3Su7PYjTWsS1ExwjrTiOWMOwKRZiL0cP9a9rsgrEO&#10;qPONh2smuNBmZYwSgA/rTpXwVTQ00fjWkK5Ksx6Ddi2car3qIw8ohNIckzE3SHEOf6JUkXyj3IUV&#10;jkwNWdEq82lg7Q/l/114oVOMndJOvAyNmocOa+1Hq/VpdBsDxOOlnB6zHj+JuSN9AHPu1DLF+I0c&#10;cTTCwKIhfOvQqGJMag0UwSIu+ot4OCvFM/jqcZ++HXejyP1D+uLu7ig+r87jZPYMXppEC+fnDBl8&#10;XLkZv4yhvfXFPxftb0AgqvrP4NGn35/GCeDzdH4Zi6N1TE4ABBjrTWuEvPZi/vTTGF70cEaG0SkA&#10;PWnXlDpcnV4BTB/GwboflW4Dg3maizHf+WInOl/716P4yq1YuRkdZvKU9KfLu3H68GsxefYbgOHL&#10;KF98EoezVezc+Xfjzp+8GfHSblRUNNRLadc4erwA4RpGjZ2GL9Uqiiuvyf7wtQ/Jx+qzOX10efFh&#10;PPrgQWweP6bvcDwWU8AafQ7/FIoX0dycxWTej+FZPzaXU/p9hM4bx2aCY4qxc7Ff9RNcFAsAT27r&#10;TeFOTXf9lBmy1RA4typ0s29VWjEQ1Y++jn6qRmkfXtvVsJUBqNWs13qKSZ/Sh6tW9je2EXlz6oRT&#10;nl1s2mkB6AnyVg+uQfGXALPbtHHn1WY6n7leCbIwwfL1atMorU6ggaNYLmLx7Aw6DKMAcKtfYLAL&#10;Le61c/TBKyB019s40XAVl9SB9nGsuOcLgSLna2T1Fipk56AaN3C0nKYwhn9chHfqyJdxId6ABn/u&#10;q1+MvZ+7G93hw/ijU3Su61RihB4CMM6g2C46dY6jOMUYnkG3CfV1zcv6tAx4XeboX/fDFyje8KVD&#10;+w5OY8Tji3J8dPI0WtCp8uWDeLU7o63Q6al9Qa93uno6UWvAWBN062gWs/5VDBYH8Qs7yOE3/mJO&#10;w9jaj1SLGewQG7q5sbJt4A0SJF/JR2ncOZ+Tzo96WJCm/XL6lueIDyd887zP5AtKrqmWTZc/uZd9&#10;7A8+PifO9uNz1on/ZMpv7lknAYgOkqNjULtbQOF1kpFkC2Qox6r5vH4uqgvous3DuoqtNLf54ds2&#10;orqz/WqjBHacG1xCZXGB697nOa85lct8UM8JFAQV1te2WEePF/TKEWlcNz/jGZaVH6+bj6eekyiB&#10;Gb+lg/mK9bxu+5KW/M4+yoc4+O25WTr6SbAnBrHd+eG5bAun0l09lP3Lb5JlnRGZvG7bXvShH5ut&#10;7/sisZezLpSzbdD22Tz3kHCm5ZNlms5zC+K61zKdtLIsjhe0yLz95nd++zzf8kzqK9JKY/EUOC2D&#10;pp5bX9v8YpRf9qWn/MmqGO3jOhYu260vlufS6vYmvjoqRPfyvVhWj+LbE/Ttd87igvK6eMFO9W64&#10;SBL2rN6sxb7r99SAthBqtHK0A3oKPTPXBpKrNnL30LW50G84Zfv75ejROcp5q13FsaxjB5E9sRhM&#10;6XRWdxucYfe268yQCxjPtSKXYL58IYkecQ3KehOAWruD+DboikvoQQNmpIUwxUYTHY5LSH6+ja4j&#10;5qXmYWxq4DCutcpDdMga+UdnwBgbMMMcguGHR1MMwcmw1okdbK4jV1xP5pB61zu70cSmnWNXz97b&#10;ieOzowzeTR5h8xaNeO12PVqv/cnoLD+jwJMoj/diOL9FmztxQr7DT4+i3fo42jv3wU50FHo7eZh+&#10;s2+Vc/lOhrd/k8f5JLtc/1b2fso3pvPb/uY7ZQFmOnqzGL1v/bk4+uSD6M9fB6t+SnvHOJxdcNJ3&#10;wSJ/iD7+ajz88R/E5NPficrwCrsxjwHtHKALL9Cbl+NJPJ1u9eZisoorFOBBtxQdHIwn4OIFHvEC&#10;GtYNrlLnIbZ5cIU9gJ6urVbnolOCq3tgagTfl6mV3CBhGmOcc6coVpf7lNvkefqAZjjKaFMYb184&#10;VG9Hpbwbhd5erOZnsXGjh3gVYjyOmy+DLSr/nXxxlHwOgXwhia+YMpoyRLWU1TPocvbOcXz6+4Oo&#10;HL4dv9y6Gw/aN+PZ0x/H8ukkrt6rx5PleewfXMHblTi4o03+ZozP34zV6Hux/O7vxemHb8Wo9Otx&#10;0rqMl0+uovr+/zXe/ad/Jy6+9bfj6I/+XgyO/+NYDLB9yIOjHXJaJvypbOD8UKG0FmkHXWbCURfO&#10;LNlAnwJyA8fmdMeKtpX6+iK8Ak68QjhHdOyOfQuFzGYC/ncKm6PYijvwJLa+C3/foK0LeFU9cCb+&#10;JrFTqKgRGB0PDebxl2M9dDLVfbleWaWSI1K0aGnLNvoDBmFWXHfUGg5jGgPsugoK3FLnfstBAzBu&#10;CZlTVJcYA0fO+QI++ZJrjppp8ijigk7gNwUsaIk+2XZAhjRxZSV8CWfGkH/ZQB3tdrH/KW2oVeEH&#10;/JelyhQlNqNtOv/yGIm2iyVhXLR9CoG6wuBZiTK4g1w6Gg38DD4aQruRo2s5bJN20xeSaTPJe0N7&#10;nBpoMAMxTxufwUvu4TXST9QPA2Uw0aCHQUanobou8wonXyF19FP6qXPqgu5JXiRPN3lx0ydp72AS&#10;lT6p4d1ytJxVJP9COjGO7XD0jNNODUgPDLiQR8XMqEtuokGbh/D/vO6avQa+19HVvySTM2hVrLbw&#10;PelLfMOCxOfbgH9GaQww4vem/0x6X74tqfdBdRHNdSNG9NNqNgarLaPfXMSdzhKMDQ1lZXgXNw4d&#10;CV3phz66YET9+gaHELg2fLCcl2M4pZ3k3cKf3DRh0A1ePv3Zd1BBYZqbdqh34UaUPPS0XhCdWqIb&#10;K1HBzhR34Y0yPqpBCfDaplIFX5WwWfiadJprezuSuUdeZ/1CXD3Bj7mIeCK9DJSiWtYYxwlg56v4&#10;2veR7wK+jR3eo49PapZTjp0mPr6bUMyrUUb3D7B7C/SZfezaej7jIBzB0rbvFAd/bzGQgX/rI5Ze&#10;KHP0hT6dAysqMJijreiZ1IOwXOITcxFfyINqP7s6g07YBW1+3lNm/YafMvhlOnisqF0TcytjyLZT&#10;Ix0RBmWzzhrz5DvODRiJO8Q/5rVEWHP2IHwEmaNFHupidWUFcIHLksFqZ+XkdE14ITEiZTioamUs&#10;x9F7/FbIjf2I/YzLLJFf/Q2yjoK63HKpZw7Aou+VDYPatl6aZZCTfMQGykhOs4a+BjHd4XdG3af8&#10;ngOgleNtEHCZdVEB1mFvuCSXQ8npyO4bQLmuTWgQ0w8p+ZO1pA6UQdstp4ACKdN5hVzobYsXJF3C&#10;COtAnzmzzZGErpWXeSLjK3STYjTlWadCS4oNPo2bgaoV1vInpVnfJX71UJ0N/RyPZvC2TD5L8nAD&#10;p42zL5dTaAZtIEsFpew0Vvtyic5bw7P/yl/8V67XcOu5Gw8EftGRfEt3Ky1YdqqT6yhV63Qcxzaa&#10;ScdiqKcIn+ur8SfXQnORvk2DQqwYSqy4wAjQCSU6cAVxlnRSgd/Ox3X0UWFToQycS4TByKRDoV0z&#10;oMbhooi5pa0Kioo3IaxrJOUUQ64ZdFBZ5+L4PGt0X2OEvMYxDHfZQ1Bw4mTGMdjyjPQ9CNmlcrdQ&#10;DE6BRPdgWIyUcxiZhNRVlHgJKq+rOIh0thtGFHCGDYaVAYuuw+acdEOcbm3vwuY5zR5myTe8KOiV&#10;IIw65+KUGiTMjKOryrVWXIEaXVzRaVzVJcSs7sWk6kpIKC0BEDRaYgjQudRmJ1qtZjT2UAJ1ACJM&#10;OB+RHw5vEcly3TUXcKREGFM2oR1IpFM3e0j7c5RlaViImwp3LsqjuijnEOVmHWOGAtMuO1JhJR1h&#10;oAPq1u3CD9zTDha1VLS3gDEowxzF2hzggAMMg1/QKBcbLY7F7ggOTq6jDPX4DLS57b8jE11PoTqb&#10;RdWNAlDa66aNA9gbXEKjTk4R8vMJAjFBkVSjunI03wphnkdjMYXphxkYLeCgj+ERI/OTDs/EPm3d&#10;g6EXKG2ev0TRK6hk7xvIAxDOZmcrMHraM+f+w39LeNS3Ore41gTpAWGhC8IFX44R6PsI88EOpdOW&#10;NQB8uWrGEFuzA9+8BL03fKdCnq0wPEotdEKhVVEoO/LyPv0OXdvQ7BX4r9haxQmOiGsM7nTgSTe0&#10;gCeNmLv5xHR5AU/AJaUvR3c+RXgF2LQRpXghiIXn2jShCVPs8FyjRhroUAAOVzFuJRkQbXkAc9zd&#10;3Iw7L301bn/hiIp9GovH78d04RL64QAA//RJREFU8COMEHTrdCI68FZviFj9z+PVP/tnovJLh7lm&#10;Q5Qmcf4jePqd/3UUnn0/Nv1DZOw4g3/rzZjy9uDzYcxPnsbochLVUT8qfXikMYSHbsTovBnzoevw&#10;VaOw92/F7a98I8o3/3Lc6N6M+q2/S1W+F6Xe34vixXfj9OH7cfLZb0bv/DcywLpukE/pX4s3Xv1j&#10;0f4T34yDW/UoyEuwElybQEqM6IEYplJDwvKgK7YKlh8kT5CvLvNH2o/nEY9OZtGbvBUnT45idvEo&#10;xoDq3nCVoM0dgKfNSlwg6/2LQjoR7rA7QJYbKGCDpk4xNsjGrSjR1zWBG/2qjtewKRt19RYyYFDf&#10;wPK00IzWbjmqX7yHFM8BGGOwGxmMyAw+pAkxHc7ibNyMwqRFQ6YZ8A53DqbynVYr9l3PCKPsejtt&#10;dG+1DRCicZUDeLDVAbBUoQV5IqPugjrrPY04/RxjCtCeAteGT6JxBe/AK527ODqHu1G6cTvGjgxr&#10;N2PUXsXipIzBHMZha6s/dHhr5QX6eCffck+RlTGKtoADPsGRGONQVOnnKrogp1ZUAF3NfzM23/hr&#10;1OdvRu+DQnTKvehs6jlitjbrA4zpY9eJWiJpOOYVZLDhQub1HQDlEmOmsb/MIHFFJV+5HXtdR4t+&#10;HpvBWZRGY/R0IxqjHsb4Kg156RAUtvOXAHP/46i/8W+Bd/9hDJ6gXwo4nXEYL9+sxObVvxy7yD9q&#10;Ff6FtvIFuoH/yTvyiZhFUJROroe/OWQrv70u4PBRGcpn83P9jBdQp9s8rp/zk/zptXzw+rcn/Bbj&#10;iffyHuc5Ouz6vpe8b16OZPLbi/Ry2mc/dGemQ63nx6+8Zwbm5/PXZRu8yWv89pntn+2X7ZMPTe8h&#10;QPR6/jYvntGHE/NwKdvpNeulOTE46QOW84J2WS6Xs8zr55RF835By8R/Hpz78bftVJWa3rQJ/vj2&#10;IyaxXJ1TxDKDeQYbsz58e5+vn9LKTz5CG7SjKVd8zD/BI9eyTA5p6XOwaoJuK2BgP5tPWZ4gzlv6&#10;klYHV1jioeybdebH70zDQXdm/9pG25F0gVaWkXTgSJ1mPqTPrMlIMO0n68Z56jE/L2hBPtYnyzdP&#10;r5E2+4pvnXTLdOHn1cv1WN35RfDSND7+/RZY6Lfhs93YLSNjgvc7yPf9JnJ5Ky5HV4DTYSywEVVf&#10;jkkITIU7EXc4aijZWRuHEvvmelsXNGRxSlngnynKuM/1K2yQU6Uuey70ja7EofdFG7A6wSlqM9di&#10;1Km82arGHRS1y4YZKLOcmwY5AK1OW5UBK0UwQxdagss2V450wRHleaeDrgC4h/vc392nng3sH0Ab&#10;EL9S0NGTUZ5Gk46dFlrgGLDpeAVOBJvVupAJm7lfi/btr0Rtuh+F/iexvlriDBvQw77vvxyL9q2Y&#10;XB5Gb/Eg5u2nsbz3p6JTb2BXi3EQp/H83bMYDj+Pp7d/MV6mrqi6Lf/TRvvCJti3OkgGUeUP+1Zx&#10;oXuyr+0neU/ekF/sUzedajnVa/ws6udvxtuPfzdO/uB78QnYaVV8FsveURzuTWI1+pUYjX8Sxcun&#10;0BPb1v8glgN0f1UsCA4q9GPllEjyK80uozCeg/fm0GgHfFSM+gGVcVbAsg3mvRG1xQVYeAovrulj&#10;d6Rd5JIhYkJHT4xgtIoABIHqIHjnOBHDBfmBq5SpPhj1nmsrlaknRtopjjLnFOHrvBxxH6f3CHw2&#10;iwscaJwSvlfdO3HzEqww/c1o3cXWF25Cw7dj8+F7ser9x/DOS/BmK5bDT9D32OtPwc2/93+Iy/4/&#10;BUd/NQo33ounz/9xjHs/Bng/gW/a4NjjWJSuctTPZLcRTy9/IR7/we/Hj3/4h/H++TvR/+g0jnuf&#10;RP/0Xvzg+/X4wcffisF7oxgufXG7wGZtogn2btFpYkz/jeCL6dgZF7YJ/Ex/GbAQ7+sLbRq0B4Et&#10;wAQbnsN6kWwMDl7m846mmIMzVAiOJMGLgAe4juCXoaPvZNUv6hV7b6qSwEFzrbIu5dTAv05cbeJT&#10;NGEkRd7dFIHXOHXIK7/HyJf40bWTfAnYJEMDXuoa1yiqkEdPJxZ/wNEgm2oLPtVPAP/ApO7gq7Jx&#10;aQs3KVIfpT70zY0MCw+4e6Ij/Q3ulQo16q1fRrt5voyMFsp1roNr8J2G5IXrkMs2aAOcdpxygQJ3&#10;dFDusKi8cN0RXDogDuRYopxdZ9oRYK6ttXY0Pl54DmKYTNEhfBu0ABMBcsyAAiQc9VZJ2n6kkBzg&#10;JbA+EufMrAqNSTmjMupbFbWPLwb4i1TUEX0TdKLrmNkHqXfBGKbJZY3sF7E39G/D107hE4tOSJPr&#10;X9FuRya1yMf17cp0Sm6iwDObWgM8DH4qt/AZXDO7j5PurJ3lVlZgogY6qwTGm+OrOcML1Rnz7iY6&#10;1LuxrMTAfoHO+9KeQx/FaEFviY6DP5coHEeoOqNoudOOlxv4UIVZnJDIpUEWgJzFbj1uRyOqNLjv&#10;Sw98lxV5ZmAIX71gUH4Ozoe5K+jm8g10PT7QPkrLaabV23LtfpygPyYjZMa6oq+dSqlhdi2+CrTs&#10;45/29Tepj+tmaZQ26N8VmHtBfxgHcKDN0oEY9BuOXczL1FNdM4EHMAo1dZRBu+mA9HN4AFkBr69H&#10;tZjeLMazl+rpf3b7yCfY1/XLKvwboLNmtHU1Jh9s09CX4deBmzGyVm6XYh/SlaDJUL0t+9iHlG3Q&#10;p0OfWqc+NFkXa2lHjQKVCpMtq4m35R/5MP9BPwOO2CVHjeXafvB5Yi75COVoIDhfbJLGEaIZG5Fl&#10;LYuDJ7YyRZkZqIFvtO1WzvpRvfw2Idyb99QCOcUxwZTPy/rKPo0jH0fPeau4RiaLHZ5R6KkrGH/T&#10;BSPX6uA36GyAmXTKkKNHXSMxR5eRn1OqXcZGjKc/A+ngb8st4MLAT9VikFV0uefSEbkWnj4u2TlD&#10;J1wCisYb09jMXZOQ2hu8wN+np6Hnti0aPqSD6+hEA3E8q35Qeh31SPbZvmwnD3j+ArepM3NnZOWD&#10;JP4x7wK6bg4GmdAn7jvgZmvq6BVgFo2TfZgjDWnjhs4qc68KTxTm8Kr+PXKUL1IkPvJlWqqbWDjX&#10;ocy+g5YcjkR02YwKulF74HT3KhXLtSLtT675Ev0v/vnrgNvV/BziQGi4wOGLMoL20iaob3Nb2Hop&#10;9jAmzq91occ7COBhF6buFAFfKNxcdwejiAKYTcq5Pa9Reqc/Dqmgixe6QLyL+lcxJDv0f7eB09aB&#10;CKRxjSsRSO42Q6P4D+XoBgxKCee0XO/EEgd0iWDnIoyO44OwDkE2ImkvO62t1GrjzLqGF0xXvIhy&#10;b5RDZCXi0jcm1KEKkGtAmXWzHaMuFQEkVFQyCzqedpZ2KK/RjXmnHRMYaTOCkCi0ZbMZ9SbAgDQu&#10;DuwUcbdkfgTBHjoS6fk6dvAGCh0UDkQeS0862whtDsOlxkOkrY0yuYEx3OkAasi/iWA3EJJdDTx5&#10;9hE+pzYiG7ShS5mNKLuAXol6jhxVRt7QdIGDbYDMTQ18W+FUL1AzNAQgkNfL/VW8Do2auwApw7fj&#10;DrUtJ1MXNJAwg3PQ6T24yA0KMG41DOnCLRXqMWs0oDd9o+TCmApGETr4Nq+r091yWPEqhgOA75C2&#10;wPQlnHNnoRVmVZSdI4MqCGsF2lcABtVoGS3aaea0YIft1wHf62U1Pgewn2L81kPX+SjGLW6/Shmr&#10;w2KcwcDji0Kc0z+ORPMtYQOQ/1Wq/ep9HPfbTtmEDrS/SbuLja3RRHfkm6PeZTF659CLvnAr8+pO&#10;EcBfii48cUT5Q9dSk+NQliqsoqMiGxuMAPxRqse4uB/d9S0U9RgwcBGDUSWmAEFh4wZro8HJwfSA&#10;kGJpj76ExvD+EoEtlRrR3qnGqlFHpqBrDeOK4jeQXHLaRaEdi5cgGHxeuCSL8jHPn6EghhkMWs0H&#10;MbmaQvcJsmdIlvycElLfj/luFbAyj5pGEzlYbspxSDPeOPzZuPGLfyVe/bkvxvjVPxXHlVHUn5zG&#10;PkpvUUNmJxfRHpxF5dbdeOML49jdn8doPYzZybtRPH0ejf5JnCEf8/NBHkvk5XYNsNbcxMOrXgye&#10;fR7PhuVoT9AJBUAm8rlqdeMlmPfuzWrcA2Dvf+HPxt2v0OO3mvEtnIDPf+c78UffH8eDjz6Nzy5w&#10;blyY4eIoptNnMR124nU04MFX/0Lc/MbNaLx8Ow46GAWNiN2iSqAvtd3ajQx0IRv54br6ygCcQWMv&#10;k3MqRlWJuEz2ffIpzuQH/wWAZhCzq3GM0VcCjvVqFvvwQbnkUOwFfQIt0VUCfBczdYfixaqZb2+c&#10;HrxqoBuoQKGEnFRqGfB3HQPXJFFGNDwNdEOpA2BvdOhvKlF3GPxVLEbnOA8djDs6yrcDM5xi9NFk&#10;6ZTsJ3AgRsg36Ytd2owBAMi7/glJaNecOlAGemkDCCrOG9itGiCFfHCwUN4AGHgRWfQtXCC7Lpjt&#10;Wj0Np4pu+lE7uBtT5GFZfRoXl8ex+vwoFtACVAN4rsVhp5Y6bo281qqVcE0Fh6SP0J/T0SAaTnuH&#10;3tPBDJ6bYUjUa4L1SkxaP4rO6G9HvDPMdf/a7TaOOkZzxyne1TieVUhH2Y1fikbtG1HuPgNU+TIG&#10;JxsjPMYwlxbkCV1WyN5qthevFeaxqF/grAD22zwP8GkLBjCAjp6ptXim3I96/e3oVH43Kp+14uku&#10;/LHCNZ/tR2u3FoX7fyXuH9JH8oYqTJ7xc23A5Q3BDN2W9+Q5Yw3yjpjBa/JaAiPygPXSWMtkCQKu&#10;r/uMRlgg5W3z902j34568TT52EdkFb7FYIhuFuJzAjoP2IlMt0d2L4XqrNCrWbYyYZ1kB/PJdnDk&#10;x/I85xD7JTDxm0vZVu6bdSa/fsa2J6Djg1rK8xf52Sblzt+Zn/dIY55aYN/MZpmZ+vr7v/bbuue5&#10;6Wwr39bJ8+sit3TkY95533S27/rZvC3h+Vg37xvc+K9/XtQr2+E9n+c8aWUCfktX6W17U3/QAPPP&#10;N5ueXJefzhaH/JIJSPuCd3w+75sp1wz224+OyrCvLMP7pvdlASKUv33W9Jiw1GU+bsDS/sQEpdMs&#10;jwl0BWfCIX+bv33yU5qaFyepG82HQ77wpoE99aDBW063gcYdQPJnZ/HtH+FNrN/k8b8aO3/sv4kO&#10;vYzS3i9E5fTrsXr8n8dgQCsAqAFQ1TleA/yc3uFb7tzBCyZ3OkYZmXTHysnTKaAa8Oz4J67nqAaI&#10;sEZ/LtMDo+LYZIEzqCEX8V5A+BV6tgNxFp1OjNC9/SnJSL5c1MCJjq6b5ltp5cHpPFNkfzzkWbKz&#10;HrlA+hibTnEFsMAEm7qg7CqKftNexhX67Ua3AK5Cj9AhTTBqGz0IfMgR9TV0+aTdinsHr8UXvvgv&#10;RqPzBbzW78ZkeBnPJoPo3m3GV+4exvmmG4tn/zhGs+dReg5+mr8Dtvg4OvM/itLpvxZXtcvYvP+3&#10;Yv50Ere/9DTWta9kn6b88G3z7R8/fiWe5sRruaYRDfRlDVAsEzyH9MLwxlkx/uDDVXx4dBZvvvth&#10;PP3We9Doo6hNwELH2KIZOh2mmnVfi8XxB/EM+zx4Xo8VNn2E3nNk36ZZ4fct9Az6kn5MvoAxGtDE&#10;NX3cIEvUt1lPcNzHOBD9xGbTagunCbuBLXDqTxHB8D2l00TFOZUhOHrZxi7AJg6c7g+xJbSJZ3NK&#10;YwOMUAVjY5AdGeR60LJFmX70e6RjOgExUp+97jz2VvfiUa8Qp+dP4mz+erz5aS1+8q0H8e3vHMdH&#10;734cDwbleHT0OB78wdvx9ME7cXr1flw++kG0Lq9iOX0YR0efx/mjkxhfzqM0nMT66p0ojR/G8gq7&#10;dvpBlN79oxg9+V5M3v/NuPzknZifug7yRaxcsuDR92I1+vUoTsCMxQH6e4k9pzNcAoHOwtJjW+a5&#10;fvF6rrM/i3ENB4teFt+qQ9QbjsYTc2v312CD9eUyekOwOB1dpo9n40rM4WudQtcF6sEEhoMMiIk1&#10;czkXr0HfMrbWxf2XGxx8d+C2r1AS62ID3FYBMpTRZ0oTdVhOUtZrTs2rw3f0k3Vw6qijWcT2aqYS&#10;/oajiKg9GBYsQJkr/K+yQfQcyi3jbeIEf2NgAIS6zS2D/Jxi6ewaZ7joBE8wIAZgbbLBlIoEkI/4&#10;m+td084cGUj9l7nzOUcdPIWydcfCKLfwTfSzoC284YyBisrcaSbFZsypg4E115Oq6Hegeyroiiq0&#10;cZSafEWNZWb+84z+CPXVT7UmOYqM3/5V6doaZ+64iHw65OpQnsm17cBv4lZH9DpyllZjV9BX9JM5&#10;ps5DZtWvBi/a0LWNv2owRP6wTBd836cwAzjuCtmkznvcbqDA92hTE//nDAOpq9OFR0obp3YuwHqr&#10;3MRlmWVYryX+C3yHXp27CJmR3D30bB3Mg25db8CuU6fugolvgN+73Qw2qd9r9K3TlevwUZOC3O21&#10;Uu5m4HO6maHOqSfXpU9hVIrhVcQZ+l2/dkqXdDh28OdzcX9HsuGbukFLri+On9Q4KAbwCVwMzz2b&#10;xPL4UfROL2LzbBqThmvuwk+03UW3tHUVA4k6XtC1SvtK6N7VCO6jnY6Qvd/EYgDG1OPy8S40bjuE&#10;Dfo6tbXEs7QS/A4aJj8x2GpOP+knes6F52eLeEp/vooPe6s/idHlDJsAg0ypE+UVXLczeYF2wpdu&#10;WuDOvwaSy8iQPOCoSAM+GdsgresLL6mGL9aXYO46jamUq1YLf3iOv+oSB3AU9bXfjEGkISaPXDaL&#10;5xJDyD98yzeCAKdtvrieHx/RuJFHXvZcjqOOUcGvoN9yCqN4nkzlNKqT/Cg9Dfa4hFSNeosvHHGK&#10;2k06Tbi2gSnsDitkMN1p/Opr7W7u4GnfQEjjFvUVenOMf2Ed6W9jKc7ksZGy44Y6uBmA0+h1qNzQ&#10;0nUdDbht5DXBDny05JoWfwJdncnnWqA5bZN20CJ0ln6wwXn0IMd2VC7XU4qQR57hZ8rTBocqX+JT&#10;3nY9NeoPMXMjGdOgdwxom56HJSPlUBblOdos159zsBR+gm0q4aPY5wYDnXqq0LhTrzvbWhfXmjRW&#10;VKW/XRtTu2VoaQJ2yKXQMthGOnUbvaEeF1QueU6Mxg/4BzoI/tSBecgD1Bey/fQg8b/wYoTbyRgB&#10;gjgbX8uZi8zih9ZQNhWzEAhEzwuwqQOCaSRUgLTOKXDODzeCmZ0EkKrrPNFrK5TulGODEJQw5uUu&#10;wK/VpvMw7I1qFLp0vUO/6GyVeg4ThNiuT+SrIhfCa1LjWg2mLyNYjuTpwzwwlISHNREeSEGnqeyq&#10;CH4LZXcDxb9TXsZzqv5sDOP3C9HlUd8OOGx65tuPVSVaPNMm3yFlXwwwTo4Cwqi4RlinWI/DBkTu&#10;zJ3thCJpwxCAGzpoSAdeQOwBxqUyWKPscCxLE4CFbw5gFMBgGeYpY5Edmi0dHTLpNtICraLTP2t7&#10;UdgFwOB/u8DeJkbQtB/jEY7kZBEtp7guR9Gc96An5wjkpkW+1NlBMot1Gcat5HDONQ6wa9KJ2F2g&#10;ckSf/Dx1+Qv3mtH8pf04vovBvlzHkGcdxuwrFI2WC7KjC9Op2qEGrcYqhgCLAcC5Ol5HF0Vu/WYW&#10;Sv11DqbQ6ivQ/9VOMS6h9XMARvUMGkC3jcOieWZJvTT2JejcrZajuwvoPizGgevjVerx3NEuw2GC&#10;llW0cuQM4kFfu2YIgkX/zQDw0qXskDvuO82u5OKeCjHaptiFbVo811JZ0WcGk9q0iXouAFIFaFgE&#10;mW98S7J0cdExxhAgU63nGoFV+OJsAhwEaBcXzt3m2QqCC+DETNNcACd8PenPMaqjuNeKGFbbgEO4&#10;DrBZdOdbjKiKWOvgG3z59UZVEFKBV1FKtqlJfdsl+LOIs9GI+9S13prGQ4R7PJ7FKah7ZKAEek9c&#10;w4b8+7NRPBkUYgCAc41eA5Q7GPRxuxZPyHc8xuBiLOfIliB7jBxeGsVHboqVr8Xy4C9H6/5+XCxf&#10;jovFaSyP3o7ZFfJXhL4rgOfyOGr9V2JWrcWlb8gfDaP/7DtxcfZBDM4gbLOK8v7duHrwea5/0t45&#10;jwXAZ/XJcbRXn8Te7XvR3f9z0UaeV1QErol68wEW/F+P7s/+mSh97YtRa3Xo0z+Izz7/LDYf/a0Y&#10;vvc04uI0Cv2zWPeexKY3Qz/YX6U4nOA0dQR4z+i9n4vuLYgJWdX1XMgjz72GMPGVisyPQOpFWq95&#10;WYNnwAO9y7OjeFSHDz49RhlI44dxORnR7z1sSy0OAZ9lh/gZZNqgp5AJ3x7P4HNHtE1ns7jjuiHt&#10;BrAVVkNXCTi7yHgbazaCR3OhYSrZoRI3AN65DTW/147OkE9wCNzkxTfCLhC+vJoBxuEjwJJrM1YK&#10;HfJEkQN4NjvlXIsFMYLfARvkhGTFOUrcdRrcbEHD6pvIKnq76FB8dO+Uxg75Fsy6ZqT6eQBBXHj3&#10;ITz1+LwdV8jp+mQSd9AnqxYGFzkhG56B9siOfOpuRG3KEiNbCQ1eBX3iZsnTy3JMna5Nv1WagBAU&#10;gm+Ah71BHD++iKfIuiOKZ0jpdIpOgMcd8aqTvQvf73715ai/toeD/BlEKAVUoc7TaGBUyjhrS3Ta&#10;HTp0f3MQ70HR2ekVdOHZNs4E9sS30GfU9flwE/cxptr8+cUohkfnMW3fiZ+9ATeVrmJa6sa/9Eo5&#10;9r75V6N8I7s2dY2ACXbbMsn1R15KA85BNX3vk2YQtbrlM5/lSLzCBftFfel1R07Ja/zPfE3vCxHV&#10;pcFJ8blp1P+WIUBwFJIsK0DVUYIlMp2Z0J0ZbBBM6dhwKR1mVGvmYdkWop/iqQGcDGD5jNc9Ff14&#10;k3sJUvzm4JGsF//z8J7psv6mJx8DR3XOjROjcrZ0kVbev/4tfczT+pjGfDb+sB60TUcQEcqglgEj&#10;ZTJl13L8snC/TUsjs96m4aaH5dgPfuv46Vjkbz62AfOQ9bDvs3587A9YIwswqfXxlufWxQdh4Wyr&#10;dc++UDdwzf7JhH4ws9Y/H/bjN0fW//qT9L4uK/vB/KSJ5973ns94n2+748VHHso2mgefhFum9eB3&#10;8tV1XeS/Fx+fs0zrnmlMTD4vskqesrzrtjno1XKEUfU7p/Gz6Ko7/Yfx4NWfia9/+WYUB9+Nz+bt&#10;uDh3KYA/QkdgO9AXvrX2pWfuOAbTOxLOpSAKDfQU8qwz5botV9g7p3VoJ8o48DpDa19IoIvWviXm&#10;llawZKfguOztFNCj5A8x2lR0WcV5c2Q39133peAGLBPftjsrAMcUO7zZNPlNLuZhcABd6ILkEsoX&#10;XCWcrOWQfh2P4I8huhM9iv7riNkW7ZhMsIUIbAFc5syHJoqpitNf2avHuvxKDF7/c/HpZidOP/pH&#10;cbEeoXcW0Zi0Y364F+NqIxbPH8eI/M/xji/OJ3F2UY5nJ7V4enAQf6L0efRLp+g9dPZoEsW7vxQt&#10;nMlsuJ1iH1z3hx/p4+XUqXbe8oMoffpprJ7/WqzPvx1n3/pWrN/7n0b5yT+IT3/w92P26d+MxY++&#10;E7PGO9D4T8biKe2uP4L5wZvLCU7NGNo9i53+LKqrh9j/YWwEhTgcxXu2/asxWh9hK7BL6GvXKPoy&#10;lWoj3K6pVkbgC+AInacGNWtAm6ZOB0w3gZlyfSSwj8vFuBGFiwuuUHjLm/QRmGrl1Adw0mS8DWhU&#10;E++RH8rKtYrcLECHagbv5Jpby0FMr3pRGO5jv0nPsVn2wFen4PnTKH7yj2P08f87Fp/8KNaDP4zy&#10;4GFUoMvi0bfALn8Q8yc/jqujH8TVZT8eXdAXrmc3GGHaJ9CDvOCPyaAX52CVwSUHGPoBeP7ypBXT&#10;ZR89BT/RFx0EYoId6S9qOJe1WIPlHUVeAce7CLtLQxTnQ7Am7QcXNMCUU1+ww7NzMGvZUZco0Q00&#10;cVpp0RHwMjV03uDAFsfTnBpnYY6oWG6ccGXnk7fXAYnOyNEBTHSocudTqq1y+qmjd4dkZ4DBhc+V&#10;xUIDXK4vZnmeY2Cq9NsSeajXwZJiAPrMF2T6fQXa4pqx6vRNgb6i0E2xhW8Eg9JWbvExiGxw3LAU&#10;Mo5cI11RVx8bVFOJoGCn3MtRO8hh7lyoseJWTuXit9PitF2u3+Taz/kyFNwkv6mIZrTBnUpdeNyp&#10;sfqODfIXHxWhoTOnVk5HRPaW6g5xCfjG4IIvmQ3qu+agQUN1gMssUTplUz7GQ5nKESmUVeGatit1&#10;EbSq6WynvqAupFQU1ZHaZV+kbsMZEJy2G9zMPOEPR6a9UMguxu4UeSfk5Og41zYoNUgPTqQPKvdI&#10;v1eLmtPqW2B1xGLu4nD4tFOwentpkH8aQzp2hh8xgDaYGHwt6EU/0wXwxQaXdgOmpzbw75y6D6nD&#10;9KoUQ2RatqkbfYK27mK/2evGITSsOVvAejWhYw2fkzy3m+iNc9q569lNfXhmEJxv+bNMj5Z3otKF&#10;H1qLKLQpkzb77kR7WqGhzpBqoUNb0G51Xo4L+H6AQR0h9/1z2oATaajtUi1M/cUk63Y5DpClNnKT&#10;G43B+2XqlBtbUfdJHUy7X4ybqnJ09MzAGD5X2TUlVy18HvAq9sURlPoTBbE4vOj0W+MSBXRIDZtQ&#10;AJBfXK7AfOUY9CMeUJ+P+f1wgtzApzX6zd0miwZTlts1D0vKH/LvxoXu+DqFZ/U7GvIYdi4DPNgm&#10;1wyd6z/pt+ebRB+jcQZhkBNHsQlmQN+whvzBNXU534pILqDvQ1zTZOmHGqByp1tvKI952z/c98ip&#10;l9DdwE92oHfhlQVA1V1KS66HaDAOYuSLfoi93fmT9N63fNroS3lFg1/Jzyt8AacWz2mfwSGsKm0h&#10;T/rSmTorDtdHdQ3A1DH0uRuj1CEVWjFxJU/QNHIUNLqhBkDMgPMagJRTzgF4rq+uZDkrbTGlr9yJ&#10;BNvgtWKhSV0dnKAMag2klxU06LmlgwNjyMmxKhRM3mIBb5oe2hiwNKAmplK3uKkLVdkOgAKHTGm0&#10;wUG/p+gc0/MofhV/qLd+TU5390BPuA53rqFt/wAqc3dn2uGAC3c53SCvSwpyXW1fFLh7rRjIAS2u&#10;azfjeo3+uEM5h+gpNxBxFGdbvQe/yja+s1FPDSnD+KX9Q5L4S//8v3odcHtylMy0ZReIkoSWGVDg&#10;nFThBP9OKGhEA0Y4ac85HvdQFDhw9SsNrMNTjcrKmEZ2IQBCN6NRvsVzGl+Lyu5rIBrl6EOQSxSO&#10;UxAa9G4Zh9gpna4Bp0EzHuUIihWNHCLADul2ZMVygFL2TQidkECQwwiwEVHnzKLtUagTOmAeM0Dk&#10;fIQyh7nc1cVdgqipDeOgUiIRnL3SqBhjiOxugu6smm/yJgAQHNDWAe1pVBFmOsLy6Nk1gGe6GET/&#10;EkWKEuqQ/4Gar+NOqXQ6gu16cl1o5dDCMl6HU2F0Yg0muXRKpw7dauSHoa5hLC+pWY9eWqMgnZpo&#10;+M23wm2s8NNOxAfjYlw9BdRAswlKV8PssNn5rBxjmGG1nEUTY16HDmMO501PCot4Vm3FcflO1GD8&#10;IsrtjHqM4F7wLgofZoYTFC4Dna4LsHBa5nTB9yyKgLoiIKtYuRX1dh3jXol5oxGr8iw6iEq1Uo+L&#10;biMuULQVBLnu/JDqLNuQc0X0EmDkCnmVNTw862YL69VuPL3ifv85xkghqEB/umPRj+Z8AJ/ARwAL&#10;GXaF0Wm7oCiS6tBhp/rsw0eNDkofr9B1pypjwAqcPYYnxihy3wK7MKgjmAycrAQoKIgCPCuLrMeV&#10;eIqyPsfBGI7Ig4a7le8CMPHL1ONP3y7H47ul+HhEv52sowNtpp1NnCHpoznEBxRMAGWnrrnnmzz4&#10;3TePNepYooMsb1msRxMalwGl612Uw6qKEanGrH4YV9C0Pz0CxGNsxo9j8+QyCldzQC5WDz5rwYMC&#10;gMEUZTGboFTJl+sd6rvejBBm+mU6wQg7/BtDcT6NZV+QuF2PbK/xgPb+09g//s9j9Plfj6u3vhfF&#10;Y0BX85y8TnFU6A/yKxWfYuB/ggx+xvEhzsvTmFyck99J1IdHUZoV43iGDE1fjYNaByX081Ft70Rn&#10;fxj3up3ovD6M6i0clNbtGDW/ATj9hSjsNOMWwKN98wEK8VmsPv3D+OGj5zH++FmcXwAiRmP6JeIK&#10;2jztQzNkrd74+bh7/4vR/ZmvR/llAfkr0RZYaHDpL9USLI2Mb1lKu6cDrrPvovECBcXZESPaNqdu&#10;wXKAgVU84fzqw/OoHc+RtU/j07M5xvoTjAOAczmCn6rXOyw7XZ2M0E1TMvFZd9ozMFuvLmIM0DLg&#10;3kQBbwDdTkEQZJZ3HCmLA4HsajPW9UX0Ki6gCUhEb1XLAl+nQU4pk7LRPa7NUXLdOGTD+3sd8t19&#10;PRr789jH+OzQ344kbgDCmxjcElpRHef0k6qInTqspoD5OUy8HtB2nRf0BjzpoqhF5AlkElV0gobC&#10;tWVK6KMK7d1UB+jJG7k8gA1wvZkFzxcLLoYLgGqTb60RyzNkfXm0dcBxfA1CNAR1rguCM7vTuRGt&#10;G/MYjZGr+SkyP4/KbMZ92rwLkIOG7qBV5FoOfXeaefGrgMsj0sLzV8fwE4BIh0AwhP7c1G/GCuDq&#10;5gzFcj9mLQOULYCbDrjoFJnHui4MlI4xevvIeIM6ly5iNTxFfzxAt1L3/f9tFF7/lXj15h+P9Zde&#10;ioLT0uQN+sc/GmTUbRrB/Mhb8JXXvOdlAxiaCT+Z3vs0g+7J5zwED/JbfuC/nz7Pd34s67qMF9fy&#10;N8/I13lcn2f51/fldcvWhhp0sQjjDVkFy/S63z5g3f32Gs+gArMeGXDymrdIY3TM+9lmDrJLoGxZ&#10;sLos5Yv7tFMv6qjjon/lc+K7pAOfxE98m94T8zcvQWbK63U5sqEvHPOS+Zi3j9CVyq9pyCrL8ZPl&#10;8vE6+C9pYBkkzyCk5yZJOpCXdc8G8sm6clg+pmirL8jDQxrm9/V10wlQMb0J4jjNAXRm5xodmaf3&#10;+PJjO7J91onrnudNHyBP+866g8mzjJ8+x2GbUeP58TFhQp6TSLrarux/HyJB0gDd9aLu2Vg+XvZn&#10;XuNIOntuO22APyHmi/7Pe35gmMLqfsy//sUovf6vxcH+N+Kjb92O/kf/myicnMQMvb8eTRJPiRJd&#10;y0Rb406ALnovOM/Fgoeuj0h+dkwDgEmNfLG2wa45qqbFeT0D/vaTTgk0pY7qZndwN3qsHdOhP6ao&#10;BdhRH3JJQ1yk3FGrBglVdI44cBkTd3R0hEYKwotG2ZnUUefal6aOpnMqjwG19bSGPqsAfmu5xMKU&#10;jjFA4lSu1aSR6zyWc625Lpjhz0e19zej9+DXY/34EUXsUl9nRhzAz62YgPmWm6c4aOY/Bvcd02fl&#10;aOwdRnn+II43x3E5dMnuoyhcLKJ598/E/g0YBcaUB+xnyTUeLOIBdmQXQfBlS/liFt97txc/+mdv&#10;xVs/ehoPPnwQz358Ed998yKePHkWx8eVOHkCduujE2EoZUVbfxlXUepqw2grzth8NI1pbxS3O+j3&#10;SiN64GjXXXJOS/FyFvPxp9gwbJQvIOEnRw3u7kLnRgf8Tp4VOqryNVRqG7vVi2YRvYkUrMdDIDH2&#10;Dd08rtJ29HunVI9d8u1jIxfY78sB+BHbVHDqPxjBwOu6tXWaNk2xNu2nL0vo60s62RdGOmMVbGLu&#10;JEdfjVAiPWzDZIY+h390dK7oP0fl8IM+w10ln5m2btOIDRhwOp5QPvh0Tt1Xdfh6g7neYus5iXNd&#10;HpSQo6TcUKexckl2+k3FBI5xZFMBjL9eTOAx6FEzkAV9wJsLMJ3O1AmKqQcTuxSIS+Gk3UUG3WHf&#10;qid2R+EZzF2J3eVJvCzXVkufGT4ewACuj5zluospspVO35J2YHd9Oad9UW965A6F18GjFUAGzyNK&#10;8jAF+3Kt5AL26iNkxwBBBoY6hdgH/xq8c12iLMMAScqUL2xpMjzhTpgt6uYLvAU0WuNDXYCVHdyQ&#10;ozmQWaq81UGUV0OZGHBwhFP+QyG55I/uMl1E3ZVTeBDF5XRyF2BxlFDuloo8GvhyUXGDanUwTAtf&#10;ro0uaeujaHWkFWnceEofZgHP+KLf9aGsgxst6MAqQ+q6MXkaIHRwheBfflDnWR+Hxm6DbaoGfCYD&#10;JdRRdeGgDQP5nKGpbKCBAf6RHzCan1P4BV5AvtxsIUfOpBKmDXx5ViE9GjGdcqcpDnGU2hRW2qnE&#10;y8jVTRKBTMh/HT9XXcUdfNMfDzbJ0+UJfgA+7Q38AQceXNBv9uE8jTp9bPWRBx30IhgIccOuwFP5&#10;dgmdiEOUIxxpd3GF7wnNHGXjKN3CYn+7ht1yEDOMiy/jzdeBFGSr+FBXZEzfe+kLW675Bg3ijOjE&#10;CX7n7sE06nsdcORubM7Bpej+FdhXGhbBkDUYpuJGdvCOA26KyM3GFeCbrcSklcU8rgbwMrjTace+&#10;qHaR/Sm/jQ8s5CH8YacEOkJyaaDHDRzQF45CVj8oxsfQ9JJ66uPj2dA/EAlZcZ2wIkRZYxSsvzq8&#10;4iCAeS2uUBir+iwaE+h8OUcvrOBF/FFHYyFYzuBaj8HbkxV+OrINn7t+12YFneEhSVEpb+tWRGBW&#10;KX/rHLlaow3aEmXCkWtzeENfOkeb0RfSd/vh99bCc/hN/9B/smn+sdJwTwb74Nmckpg3+eQjlCNd&#10;1Un5z8ubKFOw+t2AYQb+8NuVL9NrTw2cueBMj+cMyPniu4CPMtFWUqZY27pSZdqNvidnR6jV1EXQ&#10;whkpblBSEPgYucI/VbHk71Qw1AIa+mJaqXeJsIr+Pd9V9TvK1pFnxp1zhKxKGp6scnSQoRZAWB0h&#10;r1V9IYCOdZSbgcmF/QodYPnEYS4L5mALFWcG2RQ8aO6OxE4bc2OZBL7whH5M0hmFmeSDZwxobvUT&#10;+XLRlw15UM8C9Sxz0QBiWYDEdcnv8li+H5FWS/UotMyprR72AHVwKq2wwyCkL8WrKH57LmXM5tIH&#10;NzhchixHyBoIpg1uVCMrmVhyCxhBKNRP3bOOv/QX/+p1wO34OYlsNIVYiWQEzw24QWw7AaV5s1KJ&#10;+411dFuzmFqQC1lPcFzVWsmhVsuK16PTKEV7pxGlzi5OaDMKVRTzqh/VEUTcTKn8GIFAqKZ0SA0D&#10;i0EvFAFDuq3lRhQaGFQ60YDQEMO3FVqIhAVRabq1sett+a9BJ5RIu4Q6RqkHo1UcjRHmAcTB6BxI&#10;ARz4S/Lqo/xUSHb4AkaawcVTjKvz3GG5DHRNuD9dur4QDNkhHc/totjclLSBEamrINEWbkccYxid&#10;nrwgj/EIZlC+ACru2DoFrOByxqS+xmhUokPdHeY5w5gNYaDpfBxDAN0c4DEFQK1VsoVWLHepRRW6&#10;zOmQYjOWKLk1Cr087UX1FEuKcgSmYCxw2oejWFvhJUoQmpQq2zWfFiqjGeZiPQO/X8XO8DLK/UKc&#10;YRBG5/1ojPvhcHk3pdDoOowpp3NAL8HEGCvncGDXhKjj1H6zvIjbO5s4lpl70/iIvP/Q6QCPURJD&#10;ACBMJ5OOoa9vNFyHZUxXO4e+jgLes89qBtYMujTj8hI+mZ3kzjr5dsM1Z5YAW+hqX+Q25jKvr4TJ&#10;V7l7Bdr6Zuccxe86DwPKUMFP+osYXRloQzCVJvMQDMiXCptCRF1Uuq5B5zTCKWk2blSxNBq/iSb9&#10;XOqWc/21Gv18hDE4fTaIeu88+cLhLIV5H8ACgLscxxI6OgqwMDaoobH2TR/9V94Nd4BYVztRa2Ps&#10;OnOACqBx1cAh4bt0FBf9fkzOrzBYAIgJfa1BFcyrsKulOASQOcXhlDoXMZiNnXKUWr7BQn2vMTYG&#10;QbEOTYyDQPMB+Y6H8JxYFdq1DabV9+MVeG00LMTVCLUiqJSv+/A3gKsPHU5Rbk0ATrdUi+fw71lv&#10;EcszjBPtehuCP+wX45UeivXmnbh/E7m7/0Z81KSsB8/ps2oMK2OA8w59ey9eu30vDl79StxsAtQP&#10;4TEA/+ChO+L9MCpPjqMzvooRPFQvDgD3GPfiNHpOSR0to3vnvx0v/8pfjoOvfjnqt1+JqpsLqFUR&#10;Px1rVFOOJvKTDqd6StHgoFl5n/95D5IFrB+TS3jx/CxGyMvqwf8yrt7/jZgdVeJs/zhWV0cxMhKH&#10;EyRArOsx00cZTIeISCS3lEtcEIx0Ud0kEEFp5pqHxRr9QH+pGyuYGCxRARn2TY56cimgLqKsyNvd&#10;ciNuxQLnRGDnRgKuW1lC1lxDpVg+jM4OxdeRT/q/fViJegdw0apHdacVtQ6Kq9yJYm0YJfRaBcdA&#10;XlYehCIFnN+Ni1Vbx8IN9KyqnTYLmtCHG4yoatkFgsulNmqasgvTaCJrpeIw6stdHKs2mU3i+QIZ&#10;RJ+5y+wEh2Uy+SZyjE6Js6TBLV+E0J5jeOUeju3tG6s4AYw7/d1dempIigMFc1QJ1zRiUzrSUZtN&#10;EObqtoHwcaxh7BVOrEFSp9QKXAQ9Kxwk38QK9u13LEeOvmgBUDVqG/jTERd6si7Gewsnb4F1vcCI&#10;utjv6AomAcXvtgfxpd3PYtT+KEakG5/NornZizJ6w5Fj6hNtu6fyTRpiWECe0lGmmdA58UniCR2u&#10;NG3yJB+fS77zB/2A+KfjpNFHJDM/qv7TkVkGtORV0/BfCJbgW87wQAy3o7w4R3S3o8u4r0OCut3m&#10;wTXLMWtYNcvyQOVkhoh61j2L5prfyoPlpbyY3ue8wce2VSnc5wUJeZlvy7Pu1g+VnfelQZbDJ/P1&#10;nJMX+DHrwbcv0b2esonqzcRgOFVwVsRnSOh98ZPf/N8eXjeNP64/timvK/vk94KGWScuZYDtRR34&#10;9vqLdkpP00gL+8R8pZ8XvZZtUL+YjnpLX7Lb5s+JbU4H+vow2GfdX+gj8/FLbGk/S0vpmLTyhnW3&#10;PL6BNxnwzdFNlk8eAtpMdk1n9Z2YxHTe2xodkltPn6Gutkl14m3pKf34Sv6xTZrMBHqU67ohXjcK&#10;aIDUfLqHEd/s/SfxD3/vb8fs/HN0/yqGYDgHK+W0KnREoe6yBzPaNaStYi11CTaSjBfgjgLOpPir&#10;ABhe8qwBqaLDOloTnMV97BmyX0YXYutdNLmNPe0A7GfYVAPrgtkVaUoQWX+4Th11ehQSp+oITVcI&#10;qQDckQFN2iM9yzCs7ZBGLtRuHzhlz7f9dX6oS4rYyQ6dMXXkLCqxA4VzZAZ61gBdVRu6uxMHB41o&#10;fvlmdD76SRwfXW07kbo5zWZThx790xhdPEbPopgBBqvqDdoywNlY4ZA9i1LvDhgGOzngmB1F86vl&#10;aL/834+dFvgvmZS6UM8xtnP2yX8Upx89j/ruUUwnb8QH73wYx3/4X8T4nf8wSme/H9PjD6J38jHt&#10;fIj8zmI9HcUpIMxdDTeV7Rqj09U8OvmiAawJqZxx5kiYWnMVl7fEu9AUOjXb6HwYlWqBCTlgaqea&#10;6Sj48vsKJuhhGyraORTaujoCE4yiBWbpdlbgUhwIMNSEPppPHHlkZA78VptHDQzrtOMN9ZuDD1r0&#10;X7nYhudwXGvYKexdmU4ol+rRBC+6IPcaXDHDkauhBBpT+gGHftUdRx2eqGIP65UBfIDDPqatML1r&#10;5i8cBQQ2cQ2vcq0YN2ivGwY5+nLsS2RHG8Evxckshty/f1COA+p9PNQawoP1RsxGbfDFOtrwoBtY&#10;OUoyfRSEtEw5Lhiu91j17bcvhXwWe6/lHHquLXcIUhVnF/5ySujSl3HwWQZ28W2qKJAGvJ8BYbGB&#10;gg//mof6ogwN1d85/Qme0PE10OR7Lu3BjGs6y27C5Ppr2sE5RsXRJabZIJu+xG3mG2Pddnwy+rHg&#10;vDdk0I9TtNy9N+8Z6NXboA+02E4Vcx3WUg2cAlYs57ALML0zOWAWp085dXyI7exTr0Mq3fAaeRmo&#10;Uie5cYprxmkzyxoErpVRcr5YdsTIAFoCN/JF54z7eCRR1heB1JAI/11/hIO2ugHTjPpb11zgcDZB&#10;n6JPoK32foWdxoXBhjhyRZyEvqE2sznYmHqq23JJIKoBFbLcAu2Xtvqoznpxmpp6zw4wgGXfWJT9&#10;kcEQ9IUyIUmdEuhoRhDYNgFHvvSzG8HHuvPqIPGhilx9tYbP9/bAZWD0Ups+bVHnc/oeH7hHhc7A&#10;0m3avovvdwyNpui5HnhlAAFfpp51SnNnT6MhVwZ6oO8ubXaK4AF97bppA8r3narmU5Bh1bL/Iav9&#10;X0dINpMz3DX0lkslYRAc3Zlvj5CzDWVCmmhB+6rTZpGXosHAWwZo8WnJq039NnvobzfPu2yg1wex&#10;W17iJyuH0Mh4Nv013ClF67Act8lav0D/uX6nHq+jLysXk3gIPe3jyg40pMOXPgee16NateAT2lLu&#10;O8JyGUvuV+DFGuAmJ5MY26FurnelHTJQ7qYdRkJW2JkMVJBPCblo0ne1/Vp0oLliSJGxU8JvgDYN&#10;6mIQugqdCyN1n4MbSikijuBy7TZJuoG2azBsqdqMihsIgl8dZelbHnWFsYeNO7RpgPUiqI82zhHb&#10;6djy3/rIDuJ2bbvnRfSqa82LGSFP9he3t1iDP+IGA7b+toe8TJL8OKLKcNsWhMjPXOO600oTCNI2&#10;9aMbmMmYZfSXPOrILAW0jG4z8LTEj5lTkAE9g2tF60eGyl3Wx8pyz2zEFo681U6htsBWyjf9KePT&#10;TmVNEFPB0Jbh22rdoBnnBuOok0WnzYXfrWauj6a/Safk8jnoGteVdsmEAjqngHJwtJgY39ZvcRfn&#10;EEyZtO3STZk24O0abeJbd0vd7tBKEuWY/Bzk4NTMCl0ikR3Fqt3OjTSV0Wz1NoDpqDj1Y+6ybD3V&#10;24DqQgbyIETSi29sx4q2FevVKDepE20uLmk3AlhBrig2dYh1USgr6gzqcAk9T6mbs37E0tMZ+j6D&#10;30nG7Ef1uCMCVxB6RSX+pT//V64DbmfHVJxcSeiHsy0RSOTCbxWcumWzFC93NvH1g1Ls3mnGSacR&#10;VzB0GSOcO0ZIOJ43miky/Do//hiO84036PS7m3zDp0V9AkEG48J2CCtOkm9P7kLh3d1SdLvbBQ27&#10;Bj1wpqoN316p/BD0AgKIclnRWBe4qzvFCPnwDQ+ZZEcLmVygdDOfRnkIE6G4ixB81UTw6MwlBNkg&#10;zEhRdvTS4AWM4kg+DWnu4IlTasSl0NLZnkRNkIGRcefUYgF1ubiM0hDzSV4jOhyWwBlDySz4Hi2i&#10;jsFx8VR3fprDrHPKdReL2Wwe+3R2m3qOUNxn9Mh0OomLXiGuct7aKkG7rfWNlWMRHeF1Rlu75PFV&#10;sEFjtxCPyHPAM6sR9YfuSRu+nSOtAJXRcj1q5XSuKXmcQ/bB1Ro8DKCq1OIcARn2MHY4vq6VNl7U&#10;tjv98Ls1BlhRlkPrOzk0YR5D+mZKvy457wFUrgalWAxd+HyOM7yM+hygdQmQwTHv7sAPtQ7Gs4GD&#10;0M81Ptagv7KGo4Xa9dUnoGg9v4graLn1vmhYhXMMyPpChi4jiwAsAxNKnjuHQrs1oPM2Zbbo42do&#10;kQmg0eDRbDCFVNNc006RE0jk0F4EQH6ULx3K7+6qvkXXc17Qz0P63OlpDUe9uavkHsCtE3HRivj8&#10;Yh2nD3FGetAM43iJ0S8sKnGDfJcAmzH1c+i5gu8mGkAY5B7AgtBU9prxCv2036zHnwH0v3ILQw14&#10;2y3W4goDuxr143IIOAHM7qJNmp1CfAlddnOPPFqbqI7LcUS7+/DMFTKycJ2u3XKOPDqYoCh3MJAN&#10;pAxHIof3xpB2QOOFwUpj/kblNSKr6G4mgL4K1xK6oDToU4f1k2btG1oXUq5OotpGoWGEY4CChJdR&#10;GwDxCW2+ETsNKrf7lejcalKPl+LqdBzFo/9H1E5RVuU/G0UAdHX8UTR5vHSzGtXdhzGZncSy/91Y&#10;Pnon1ieuC+bbhl+Btq9h5OZRqd6KeflenM8rcXBxFoedL8fdP34v9m/VEePKNtiGHlBrabAUB6qc&#10;ylpRp9Hq2TQmvinTYVRnkSSnR17Bd5fPL+Ls6Icxffp+LD95Jx4+mUb/5CoGZ5cxH5/HCNlws4Ra&#10;GSUMWHGNh3P6cAxAMApiMF/HpoE2LTdbcaNVjSYlKJO+jXU4ulNK5o4o47libYpBhf8578CLUnGO&#10;pqYY5B9lTqWbOEgvY+QHaOIB8pgjYKFZx6mZoPMrnjmER3yBcEEevr0cou9c6HgzG8UR/OhzC/TR&#10;GDkekLnr5BQaNQykhrOO8zSH1tAY0GHXFZsAVvkMR6q+34wOerW5RKfBM10Q0n63G/VWLXZr/QSt&#10;7tA0G82j7pvZe9+IMY5K4fxZxF4thvDg+Bn0WGgDKCuRNoAJ3ex6L5sm/I21KWawTfhHfuj3EoYs&#10;QRZ0O6R+MwzZpj+Lc9Kqe0bU1Te6a5y/Hcrn6Vhia3wz5ZvlK3RIH8JPqNNdjOgOKuMAGZh0eGZV&#10;jX36QnCtnq/QrineqIvA3zw7j8KjeszOqrHzhVeign1JkKGdhWFQSxhgmEYTwpc2j1sZ0AS3bkd7&#10;kYb/iX80kaqkF8BF8JEBGH7rYJswAT5pzEtgLy/5hRpCF215FHy5Ldu05OFhud4zHWTK+ohf/J03&#10;TMd51pEDE5kiAhvkt3nolCgPGnpYZlueB/etB5fzsE3mK0iUFpk37fPei2f8wD7btnDkKGgKStpx&#10;3aCUD8CqvrDPdD5nEKXL4bRpA/x85TTVBE7XZaYZsAx+eyo9lO2kL+cGlaSBPCRd05fwN86Jj/lb&#10;+lmmtyxEvSBt+MrnLNdv662v6blBK5+3XP6n+fFje3SC1TNZj+v6vTi3zdnX28tbHWTBHNdZZH6w&#10;8U/Ldz1JnzfzpKnPk8h8pGfSi/Ok3/U12+2bafsyyzZjP5bFb5+3D6xEfls3DvkhK8a3b3QNSpne&#10;fuEr08oTwID43Q++HZ/9xkcxGz/FuUO3OHocmTKdb2kdJmdwQ3vpS7B98nW7fiAjGAYf7xpX6CCl&#10;XuYRF1NfoOPm4qqFL7qwxNYLbHYDJ2cPRXvGc66HYkDfwEOxBMgFmznlWHDuqDhHECQBYJYi4Ngp&#10;ek73yVYgqL702O76zTn11sZtSo0cNed0VV+2rrDhDYFxEayC3Z47NRTM4c50h9jk25tb8bDciGdP&#10;bscH0x9Ff9wHF/iykvyo9Bw9NqCh+5TdrrTjJjS5wFbOBxfUBb1E/abtDjob3FHlmAzjJgxdBZs4&#10;0rd96wn1ey37/cqXPt/53Xh48lm0nv9ezN78Vnzno1+P6fNvYxt0eqro8Xb0SdyBOTflKW2+QZ0O&#10;+f4cPUqdYL41ba+V3Cl8BHTF3jg8xjUxoVfiX3DneNKNyu5tWOLcWEbKmaP23bDeKflt+rBLL9ZG&#10;E5yETdzFIT7Eg/D9ZKnYjXkRfU8f+TLXwEcROpTAVhXtDwzkS++aSoV+GcC4N9HB9Z12TGHk9o1F&#10;dBBydwCslHWMcXjpp3WzCZLwGtgW3DEyYFvpZFC/UBjAazeRFQAX99bUb7mgf51GqC1TGcDUjuoB&#10;oeBsQQuYu7yqxQIctCpecVRiBVbvU/fRJfzVmUW11IzJZQ3+nNEm+Ix8276sqWGXELTX6Jcy2N5A&#10;mEvduEh7DRosEF43RbsE789xwufQlVrgd4D5UEbWqQSP6oQX4KWcForiF/sBxOBDDvgI4YCE8CEy&#10;sdFY8NwKxYXlod9wnhF0X8w5fUsfwoXwxwo/7W3wrW3Rx6FK8KP4HLxKXdWrlTp4YbrIF0wz+sTR&#10;T44CXdEHDZ1LSnHtLtcJrlLHUkOfxSAF+Ju8DIAbS1g4lZPfBrsczbjAce+26L98hvagdH1p7ihT&#10;FfEceZxTMUfeqLScdeSUtTV108mFuuhZ6g7mHsN7sy4+CaSY08UuqzJALZzolapL4OeFTq6+ljga&#10;mhp4dC1a1ccKP8Jg2xI8tHTKuDrAaLp+G3mtaY+sod+jbkifDWyNCqFPwCb4R+KnFn27ohyonurD&#10;P9LCtdZ2oFcVPp5wrQZm2cu+pg32JcVA1lSnomkoxSEZuI9zeqcLlqIuG9sPUMigAvmpGxfQqHKD&#10;xOVKXIx5UhwGDxaKe8iAM8Sq+JuOWKI9gIMybYfl0T+16NOAodNpycf6akOyf6mSvCWLQEHHd4CJ&#10;0I/wiLPJJtAOtk2/m96GRCQABx3qVqEEFtCkiIi9TNrmAL2ubqWeK9dgvOjRZ2fZDkdq6u8vBD2N&#10;VZR8kYKOqbvcCZTRX9m4dvRkl/qiA1bDDIA4JqXahm947ha026uBK/F79inbDR86yIB2xYEEDfgr&#10;faQ1/j0Nc8ZZi1bVoNMYTGjge4muWIFny4U6ba7RXy5DBXjsUg+eXS7HlA/HQRBcaVqNH4cu1SYt&#10;fClhwBAZ0hbIrhLNQTsdmtU1+AwebipH6LfEIhh+bkMrElBPgUCu5Qe9xIYzAyxk48ufou2Ah+QP&#10;r0pq/+QIK04TT8CTrpeZU019Un71LvXI9H7yW5TrCRgWOuWz/DRvN5TUZqd9vcbDrgnuS4hMSN6q&#10;FjvelxBzONUAcmIGGpM7pGa5/3+m/iRoti2778NW5jl5ss+vve3rqkOhgCKIoEiDNCnJIkOURCoI&#10;WpQcnjhkRzgcYXvomeeeeeSBFKEIa+CwLIUjSFs2G5kkRFAQRIAEARSqUFWvXr1Xr7vvdl+bfZ5s&#10;/futvLfAvDe/zDxnn92svZr/WrvjN/9sHzlm23borCwV+sE5lCHDIytWjmtiPv1vtxEwIOke+ntk&#10;qgHdTrg2gvfUCTPy3GK/bWaD/nR5tcsvpZ1BzuOhOVSfwj1NVf9Y8ma90C3OYjNozyPcs2wKps3K&#10;UvMNz+TSVejPYyqO8HCVQvpaBdrinm36G+7t6GnE+lzqLExbeFqrBFecdujZOYB+QfrjKaXoV5qt&#10;/HhmgXtWFvRh7l272+YkiTZ6ShwDq5MuC8zfHvKC9oNefCIvzvbTD3cQcKvu0kbKeNDSPWR36CZn&#10;HnsY6F/9y3/9GHC7unmVhIB+GCyVEp1uh5OJmxd6yIECtRg24hVM+3ozAEz0YzdXeBcUIJMlNWmj&#10;TGlrtiihXdzjAa8atSyBcScPlLL3mnY0BKLUGAEgWh20wvAkSjRFcwi8QzF5eoTr6dOp3VFe5yRW&#10;Z7BEHxOMgDkr3h6HJsk0GyO9dKQHKtgxBWBvCxpbmQcdl5v5QTwN4hyFl/tT4sA66a7ivttGtc9R&#10;EoNDHumdp8G0NQAwDOVobG/Wu/hs3ozbGYJOby4MOlIPcF7udbZCwS3qdowAKI+gW4VC17h7NPgA&#10;w1EB9jZtAE4HhdGcxmyCYZmoaAE/dL57mOTsEOrToWwDj10MZ2WUtLyIzaCfgUiaRL4oo2IYrTYd&#10;hqJzNCOKRdSpuGEOCEOXJqOcQy/XfY9hJAMJ5bYCZEo7+iZn9hzCAwda7YdRPHwQrSdGZvcxmQJq&#10;tGa0wb0vakfEYapyJxgpUFQUYPAJgXhIsj40uyPX5XJDOtpBnRbdZm4SOptRPUCkU6Ctg/tMHEP/&#10;KHh+uweICtmjtatBK6fvO0LrIfKObCyow3hYxbfgw19s04801z3zehgwlwO6MatTPD0YQwPoqP2C&#10;ftsiRG6KKWgBC1JdFCJK1wi2J7Ist22USSdOUPae5HQ3c2+YRRzqDYpEBaw+4I9Apf8w3nvcjaI/&#10;iutNFxoDSuFhWA2QgfD1zjEyEqWOoaeoDh7F2I0Xlncxn9c4Cos8sRGryVM0qnUZF496UVxcJl9g&#10;dmOCXG1XpHMkarmIYrwK97e5BOQ3RsNcl9/AABrEOcQpALgbDfiYDKgoctTHsPP1VGXX7sVpD4XY&#10;dzP8dmyLTkwk+3IFv8G71JRuxAHc5YjtBll11NoB3nP4twaNbubTmM9ext1VHWfjl9Hrv4wH1UkM&#10;4JWzM3jk4iR+724Xk0/uYzEe42DM48vXL+PTzxfx6YtmnBrE6vbjqxqVOH4Vv0QrT98v4gOBbXcS&#10;fzj/bjxafTvOv9WJLf2rQwapk+4qV34mH+dLvlefcQ/xzaAGrI0McR05xh7H9G4Td3eTuPrih3H9&#10;s0/i+uqT3Odrv7iJxnRKH8xjQ/9vAEELwEbNe+nSKPja2V+w/RHI8TnkR799EcveANiBQzSH9lRM&#10;s6WTKLB2L5NYz6IJSPSkqTZIoFkOMRCb6JCy1VjGBvk+rNASyGALRdsbnuHInvK+TiDrMd4jPOTD&#10;gX5Bv6wd0lxgCHHoDqvXGIJVNKlndehAM3S0yxLUm8oYQFpDKkVK+mMDMNo5mm3UotUBaFMv+Nw9&#10;mQxK7d13Ul1NHzbatB/Ak1OpAeoNvdfuWfSLy6iGfwDPuuT+G3lwTToUd7cRj6g/LN3D1M9KwCdc&#10;ZFFSJUeRMJpGRSqeiT2MiN5zeYy62nJXgHv3rJi758OWftGQOdqt89wxiAxflx0MPwbrUHu2hD4Z&#10;nfI4Bjh5nmRaOKKKkTrUk2hNkXO8RPflcNCmiUw1boq4+BZ1ufz3Ix48jrOvvxNt9HOKpjwluWgO&#10;rEif8AFfyVuSUV5zM2yTet9ATYIl3vIij2fgxO+Z6A1P5g3SIHb5HPY8s890vs3Dr2/S5qzNt8/9&#10;K3VIlEBak2tKTU/ToBHfvWha75nM32/ekPRPyuLl77QTby4p58qTPwR0b9sEmbNY80+z7A/vSXef&#10;8ecbulkeKjbTqLp14MzPsqyjic3Ca9LBa1kPf5OX970mvxwBIsXYF5bjb/K2Derqt/lZpnX3mrEG&#10;J5aD4ZK+afJIZvUQoQzQWy/bxv9jGWbDDzeJNlCp7sDcHWnCZ7KB10krvVT1ZmoAM198Ny/zkBdg&#10;/Wyj97ONfOrLvg0MWhnrmXXnw3rmy7rxPcXD/LlkmdLTelrvbBNv65MV/FfyzL4lne+873XeSac3&#10;L7Hb2+csi6yzzyc8jymJ9h9+FD/6GXpw/HHOuEbbkx77D0NjQcGJR2e0SwbHTe9xwrCNWxCqtnst&#10;YMcuuq9Tgmca40zfJgU7sOPMCCfhYMqxs82YokdvRLdLADa4S0ZwuZm0dNVCSYM9Ac0Reqt+0Asy&#10;gOeb9OLXLvXQAbD9iY12Anjqnvk5cLCPMY3dYADcx8zDuloDsScYpEC3YfuxKljKZfQ2L+Pq+tOo&#10;X/79WL2eRrHXfotxQUIA8j22VMFsozf3hwl1uAfLvErdrgPfEStuZnFfjKMe38d6iX1cTGP8xT+L&#10;lx9HnFyOY/34X48hTf7pC9Tlh78RX37+Ip59/NP4/PNxVK+vYzW7RnNW4cQQT3E+pQ+usDPbCgcd&#10;zGuAJ8bkCTNuYHD39RxSbp5qaOeT9kBf7vjdBgu6x9UYBdmJ+4j7gxOZsD3Qln71hP1iXUUFPmg9&#10;oFK0wQHHgQfKdM5on676DZj5LlqTCf1dQiVoia7fgSNlVLefEGJ6MILyIc+3waSedFljf9wqYYbN&#10;c+nRDhuTm3cbGQDHrcB4ffCOM1IOrWNwpUVfu9x21uvEKfhud5jlABglwh44Whmhl5toI9m4ib4b&#10;cDt7u1iCGdrkZYCLvMs1wHGKzcReNnbYs5f3seniz+D1Dymrag2h9BqZp/3gIzHPDJtjcKNe19C3&#10;G314Z91qgd2x/dhJZ7w/NahW4TvAqMZ79vzu8OwWGZjBi86yaax0eKlqRXusHzzSIN8psqEtNOCx&#10;Q1vsVjWyRB2kHcKoQ+lMlNyHulznapLmxu0YsJ/KF09tDehw30FSD7fQpW9hvIrDEn2BbII1Dd7l&#10;VkDkZ/DVVRJ5IACy6PLtmsoJvbSLQDv4GFr2obP6DHrTnJwNKo4+7cEn8Lx+hpMS1LEFptvAeb0G&#10;R9pvtEd5N4DhAOWuog74ha5GOoArc4IGjnmLvOSqHfVUprZgdPWyEzN2YkwdfPBgW4PAvTl9bsBT&#10;3e8Ej04POaOeI+o4p5LpTNOOt0v61B3qenWmutjZLAYlO2TXAhd4mnsPQL7Yd7gJTVUs8GTaXfBt&#10;Sb47FPYaDOgMQAebXJGzoz9BQWlLyJ420h7+wZHZbmeHOftuCh3dK3eirlOHUp8x9J3P8B+QPU+/&#10;LLgPh6auk5efb9ex6m7jFL3UaA2QBQAGfLZwdio8XFP/PX6IASRnXfEw9KRP+Fc2hjlg0mrgC3Ct&#10;Bb9KB43RcaILedI27VAL3svBDopdUa79uEEWn08jtyZSjp1F5uBL8sMSjA8zeyKuA/lN/Sh4qzGk&#10;LkM8G0hYqJOgtHPOmnvw88ZAaIEPTXr4wICCmNgZfLmsHTltgoO352VsTstYrdu5gqEp6EK2Dayj&#10;MtK/MaA8hU+3M/qEuvWGrmhAW9NGg9kb6L6Ez3HL0DO7WOFXtvTlaLOzoMo5NFxwfWuEAV0EPZzJ&#10;qA51UFk5k1a9c/Uf/lXz9E2wB1yNvCJeOciyQyjcCqtAT7rU2D7Vf0z/w88kN22gX4yT6NNTjEyS&#10;WCLLNZGXeNtDLlNWxjJh3vSBvMNj9rRBb29RCAlzpZRPQyeXvxq4OS6lthg4gTIMQh2ohJ67BwTs&#10;DD6mzrC9PG3bKWWHcIhtDBwa/7E96j7jGAqOPhaPplz5dnumNjyA+0UbyYd2GpTTd1APuQx+CF+2&#10;+G4cRTh+PJ2VutlI0h3ogy2Z6buIj92/T3Yr4dO9sQb1IXxTr12ifayz+M05Nx5KMqJc22hdk2Q8&#10;S0dTNr4y+bW5oJ5bQa8MzotxpBiF6b8YlCwBXj2fQUdJAwfznHLmwJKzqN36TIihjFNc4qgmPOvg&#10;fgnusQ0eFGcATkPngK3PG0+Z0VaX7rrMWJ1aO5HE+Az5uKBpCcaZQYdt9rtpePNdH7BLvn/5r76Z&#10;4XZ1c0WuVNZKiGoxQnuUtn2jcncatkGbFe8xBm96s4jNHSYTZ8xW50EHNlxLDJEbjW6MMaZfIriv&#10;QXrlmIphIGscrTnEdtp69rZEAtwMLBJHT4fP0RqXFji9fEK5ztTaUIyd3IELHsEQp4MFHULHAkQ8&#10;hhg9Ep02DAFyP4WAA5RGR4eQPNu9Fsqb39RrB6M6BdcTtXL0F2lrAlTUAyUK2OncqC7eMA71OjSN&#10;+MDcImnqtEdRAHFSOAsjRKQDdWDAUExtuKY7iF0fqIqjPdguc8PMQ3sY6yEMB4P312WqrU1zGnOX&#10;4i5aAGEACo6jx19voZGjth7LL3d1BHgt6oVhc0mWa9pbsLqjN27oxxWEH0ExeNePmFHXRV3H8G4X&#10;D2lPa9iIpY4jbT2jts7jPeWZJ47qPMA5PTHAxXMyPQbCkaVFbxj980E8BDEedsu4nRwNoevIVWB7&#10;FFKDfhCgaFgUeDeqdCTSpQBjyuqgEJ1F4wmJBuIKONxjvIsVUG4BCIY5N6oFBMhRJ5nbEQsj/Rq/&#10;inoeeidReMBGRY2rQZ4oWw6H0ThtRolRb7Y2cYfC8Sh/WIZek++OitF9ZdZKFcb1KGiUreBA0x5l&#10;lZ7IiuUxUCEPLQ/tOANEORp/tevFM9dtkG/Z1EI9Iq1TZA2AYdDgq3+rvY4u9PgjBLQ5O8Ql/dMZ&#10;QVPy6HXbMYTYnrJ0jzyM4Q9Bxw7lvnEfkc4i69kW8CAuCS4R0hWyIHjdwtBjit/eb6NGxCA9PQZt&#10;qOucpOMNxhovZNsEwNHYHbL6PjQ86664D69Qvqe04WfEjPIXnX7OPlo0OzHdOVOhHZf0y64xiTuM&#10;YIlnpCFcQKh5zUPQzI06J9RngpVz76/Y/Sgmrz6N5etPaOtH8PS3Y+ZMOyxPu92DF/5N6v6TaFz/&#10;p7G8fh7N29fRu32OeriL9f2MOrlp8Sc8/zPotYiepy41nUWH4YajV+cP453BI9rwOpr1s2hMLnP/&#10;CMhzDAzwhghHA2IV/cl39wvaLF7FdomjsPg4Dl98Gevr34jp3W/E4sv/NCZ//INYXf8sNpNbQM0c&#10;PQU1AccHDf69Qen7qCc1/Mh3jHkXXdBs9pAzCnT/CMS7h0XoAyAX9IszxVwa4anGe2UWvvEnGZPH&#10;acR5DwCN/IFmGuUSVVhECx3oqP8dPLI3gArfnmEtHiM/e5fO0iCBhbPivgU4ue1WMdXiCGyRobpW&#10;b7VQ7t24LHsx6G5yKnMHWTtTMDWG8PREfVCX0cfILABBKwC8y6cPWAP3iNxTjqM5M3jRpbLvQ0SX&#10;e04N9BsMBOQMAaAjZz6gSz4AHD5ofy0+L0f0icAMLpxR58Eky3CkmirHHW8NdhfabGnfjj4ZUy1n&#10;FCsj7gGSU/3RCQvkairBqJfif0c6B00G6KhWG7mcoFOguTM2FwBgT12usXLO0HjUKeNyAB87Aoog&#10;OsrrSPsaXfIVBjcPopmV8WcuAPJ/8X8emwF1XGBPvuVS+EacnH0t+tgf9Y1KIrvNr3xRNeQFX9QJ&#10;/zLBvJdkGf5nGh8VyOZ1/rw12JmlicyL7wYbaF5+VzcZfBEMG0jzeV+W6/N8ZObiVH9427x9o0rh&#10;j2P+6grzEQf48nn+p+2yHV5GW+ZF1Ek+p9gIeEzLz7xnPtlu0njNT80bLJJ5W3fbZBppYCZ+zwJI&#10;4/esN9cFPCmTfBc7eM1MpVnKq9dohPn4PfPjGV+ZP5+2TZ2f9PHamzxg4UzqfeloPTN/Xll3rtke&#10;9UDWzfvmwct73j5W6k/SWifb6Svz8Bp56qMKEJOm5uXz3vc2lbAPfcz6W5c32R7rZjrpB/+hVn9O&#10;W3WHfGT98IfzJesjYvmwbRNAqqdtlnS3Hm/zzje/vWcQDTOadLUss7BeyaNUzN9JY3/7w2u2i0zc&#10;36W4/Tye//iLOKAT3//iN+NfTH6E0IzBESX6oEt9V/Ab8F+MQUGoquOsQ/65R2Iux6qnOFPuf0R6&#10;9LZT+DxoxiUvSQPKbYCc5a/kXPCQs4DaMEAXW1fbWAhgcP7YOO0XOAok7eBoHs7As+mEgNPyVEd1&#10;DO3IGeviMYlDWdbHfWIMwNg+9wTy1PQuOnxKHZtnoCRsqaPaj2HWR+jzMYS5QQ99il5xb9V6TRry&#10;cllSC73bpU3P8QK3Y+dkraLqoe8xuFMkqHno0kZ0MEqmg20sO+O4fw0+ggZ7cKcnNB7qd2neLp6+&#10;fx+HB79O+h1pwHM/+y/i6md30VzfwDvoyM0y5vMZjjA4r+F+w+BBsGKv76xieQVMOl9HtcYOg1sz&#10;eEDdBfJz8OocHHBqP3mQFP19MoKnumU8RK+7Z6g0Up7beNqeIt+g/TrFGzjJ/Xj1MPtgkxX1nteX&#10;cc69eg/mmJ/EyYPT2J+ge6fY5sM9PHwGndGjUqGFHcAGOavIjbedrewRuHtom/2/30anI54eRf96&#10;EfUOG9+4iY6HBa06sQT3TWl/thflJibpLXsxXuBQ7+5zJrcHlPXpcGdedtH1oK/kafGjdtdlT/Kl&#10;2wMP4J1fgkcgBzzbjBXYy1loK+xQHtYFX71j4KcNhoFezvByJrp0t7117V7CGp55Hprm7My1GWOX&#10;m2DDLp3hXmjittxgn7oX2mSlQvry3QFioDZ9Ko5xWw/sHL6Ns2EaYvcMnnZo7ypc3uQ+Z1Nk08Hg&#10;mrp6OJEblM2g5wZmHNMe6Sm/I2E5e8PTEd1I3OCWWEQ9oKdWuO+JDGBQmTR5AiF4xHarVHSGHYx2&#10;tqoHYehQGpJolMgtrLNb0l4UlF5Pewsah7B1eUI+1AEj3sPf0lmtKTBnhoklKFsWylk08iW/1Uk6&#10;pR7c1urvYtTdRRus4GEM7tM2pSHuaa3vlbPqDBKoHIX2AgcwtE5phh9kXEdN6Wvxg8tU53Pro8wr&#10;++gDylJPOYNO/YSPy037XD/DCjorEHmBJ1y+Ln1yH0C+5hI16LyA16Rv2g7yMCLhSbTOEmrhS7mH&#10;uMElt9uRVuq2LJhyStrivslFBywIlmxO4Q31LXUu4IMaHbOHp91PLQ8EQ9Y27k1OWyvaN8R/aRSn&#10;+Lm0v7WOc3ihDW66x2dtX1TgQnQAjRrDz3302C93W3GOfhL7DDxF3pledIL6C6WDzYF20O/A89Ed&#10;RXkObm6X+FkG47b0A42EHgZ4Gi35QF9iF2v0JhRJvjH4dzFsZnkPKecRfNSt4IuhY/fQA9x0Qr5f&#10;l8fovw/5mN8cjHPHtnfA36YOGDlnxq7OuzFAT8g/7o+9wiHcz6C2A7HwyIE+gnroI+qsTGhfiiF1&#10;6GaQr6h7ccA3NgjpBvwNfFBnCjY2EHmyzhnSdpwH89zz/RY6u+Q7ZyPxzhM37Vu7jL50fk6X+g/O&#10;mvAMTIe/JQ6HSSiDsunbBe3xWQdlHGzagL89zEd+UxZ9Je9Td21VYi5u0yK+UI5VIo24KMs9PpHX&#10;laHMIxPB5ciA2EyZsk+8R9EpR37q+ourXFqtitWeWo722bIMShoIa8qH8OzGvlePJFIgMc+TLMs3&#10;6N5IUGKMxu+URzLbYR3FQlYr9y+k5m6J5EC4WIRsKNsBMWSNLMRAuiV4r+gjB02oA7rFAQdX3CBm&#10;GYBe0hB50kk46giXS2MFaRe8iH12C4pN04Ew6gfPGCAzgpmHpEDzbdKf0nn7b6tfQ55bZMJgt7Pn&#10;HNQzUGodd+TvIJ3xibeyavHuWQqJoBtpKUfqOEEBdzX6+EQ9rnigwk6dxPPamDwlld9t9G1uo0b7&#10;qU7WxfiFImOsy0ENZ9s12wU6vgnPQL8NbYJfDAR31EfUzrrIl872W5DXX/+335xSen3z+lhR3jUd&#10;u0VynCLoaIybaF7QUf0OjAsDu+/XyCAVIuMR1kabMRH5vLNRdZ6qdj+GJ/148LCM4SWEOKcxfTcF&#10;7cR60Q73IWhh4FoCLgyM+0i1dEgBcDmdMJYQeBXrCa7o3OWGizggFSUNcrPWZvNB1IMHsRkChCTQ&#10;geeoXwnoqhCqsuqjdLjnFHSjslCthRFZ0Us7mNTTKPNUEERMlLs/kL4cRDEsUY4YyS2f3ubZDhLg&#10;YtUbevcVBvUw2cU53z1RcdAt8tQjjxD29AyB1xxmdsSqg6Huyd1FJ2d+XfZRDKS5pQNUFiM+uz0c&#10;chTO8E102Q1VqwYAgaId3XCEuYvRcAPKW+rgHhqbOYYRTmrRDvc3cQZdNZR+7ViqUHaL3ODY/eRy&#10;vyYBLZLlaYao+2h2UWoDPgcPo9MbRtEdxKJzAhkWGAoe306jvXsRg/ES+gOIYKbm9j5ayzfBMgSn&#10;0VhhkBYIGXyAEFhPEAEgosgR8z7GpaecawDd6LLbjbXSgHAaYMqTQSBwg3rlHh4yMgyk4c0RHIE1&#10;WqlVopZRjivfAIJetaVu23ix3MUz2OL1uBHXRgtx5NvkKd08pru6wKDiwbZmgDzq4d5tVlEhnafe&#10;pt+dadkFxIFbuvS36/B3J+TQg2ehdddNiODHdnkKkDRQN46zmjpRjmB1jIx054c4h+l/aVBgqHbx&#10;Cl7cLVsxu4iYtTCYlOHeV+4rsAawG6CJwx395+glFYUHD+UyiqmnMaGItvPYzQ04UFcDQBjLPK64&#10;p/ICDK0wSvByoQaEIw70kSOGXUDjoXkaNca4AGS3VKzImHQNQJTTtrf8rhcrFMBNdLlRH07jHo5o&#10;LcbRniLz8j1y6CyG1tp9b2jnehpVPUvlPsZYz/ejeI/rzdNe3FK/7WIQJ4MFsvJJLL96FRtPckMG&#10;uodlnFHGFYprirHdLXEU4MnyGkCONXEEwf0e5PWc0rzvR+9JO3bDp9FrfT3ap+5hBkCDXLJQiipd&#10;A3tAP97+3LyOn76+js9/8FlMvrgC+F7FD16O49kffBbXt6u4u1rG8jX9v1xg+Os8tXdOH5/BWwan&#10;3ZB2u9rGBP51xAsNhVuBwcCJuqDu7kdwqizDH9fIYJf+cuNk9yFxBNjl2AVyqVPtMpVHDzvx9Xdx&#10;hnCcvkSOtgAvj8nuSi946jso6HMAqQdqzOj/F/M2ToYDEHWcwFdr9NcVsnF/Be1R0OKnBrTyrIDO&#10;AJ5sV3GPQ+uJno5KNgxQwdRjHKsphqrPM4WDJBggneECp9GTRY0k3KA35/SBh3CUAkJ09gvoOK3d&#10;pHoZwwJdXA2pwxFkg6liggWdjv9C3MRJjHCenlZVrM869AFOFPQ64CTuAVXuSbJG18yhJ5qJOgPc&#10;kGX3frnQiEvv0iVR6AloBwxEZwMh5lU8QF+0kZMNHoj5HTZ9RFn9v86AAtIEpqxjRSbrXg9nCQcV&#10;vnOPuiZy4t6cPYAUTc+RTv7G5S/3YvPefxL7R4eY/LiKyc/+B3SuIOHXYqc9Itefz1jTYkNnMan2&#10;yyCPQEo9RSWO3+0Hv7/BNH6govJFl0LzNCGZl+nUQQ7meF2873X1jioN0cjRUfM27du8Bf7iIu9n&#10;gIe36QVmAnMf8Z15ed1CfFPP9LNI7H2qfwSG/FC9KFo2xbrblszDcvmOqGc675knXZpLP8EcKW+w&#10;f84u0jNJluJtO9GcmY/l6nDpOEkPbh3L4qaxFfWt5s+2ZZve1PFt/dRNBlPMIgN35CGoE3Ca0LLA&#10;wwluKSK/O+sejAegOZZnG/20bQJTy0vact88lE1YLMvL35bDVxshz/g7++BNmcaJ/JAP9K+y7dzz&#10;a7KEefPDer59xPxh02ynsyL9ns9ZadvMfYFtFsw7+5qv0sc+lP6Z75u6yDPSKwNmfE+8zC3f0il5&#10;kHylv5XIe2/ysN+sjmUebiN+h/dHnx3ie//8WfzhP76OH/7jfxC//eFVvPjJbcz2ddzCXDkCvHO+&#10;FbKp7MGELscBDWCH3HMVWYaAWO0MhAxol7rQWSl9bLK2f00WbkCdBwRRFwwufeAsINJgHz2V1ENy&#10;pI2BCwno3je5TMcyKUusibTTMBzGUnwJ0QyyWT+JbifS+Z5e6myKFGKwlTN9nSGZA4J0xr6soE2f&#10;KmBXJTIguwaDOOujgU5rgpscdPA05Ghv0PE4Ldj/W5Se+2npdJ1R9AKl0Dyv4k+T7wo6eTreGlvw&#10;7sNmPAT/frxsxmh6iFMcY8/VLhCWLjr5YX8Vs9dP45NnH8dl8xP458/Fz8i1ew0Nq2e5d+/dNfYU&#10;5nCG+xaBk2bORndWSG7PolPFffd+qSizAJ+urFkLZ7TXj/OiS5/TBiTelRQ5aDmsYkE6D6FxE/PR&#10;WZ2rNI7BkFb0cYJ3nq6IPQQux/4aDDJ6P5o42pflJL67GcSn74DhSvCj+5As0MHud6SiAAfvwJZL&#10;SLYGnMyhn8GnwwW0gAcM5Lkio0JAq84ynvRP4+Xsm2RxGw9ogwenzWrwN3XLWQcdHBVsVAtsvyiw&#10;I4cuXQuW7hgkWOb2IG5N4mwnFaCBVbdvcMmep+r1qUe3P8SBFoe5Z1QVj+AzB8wVWHVviY3zMAZn&#10;Tzho7bKfFkb1Av7zdNu9OA/83cV+1vBiTT0d+MpAGnbfvanebjruEk+XS7ra5tBxQM6gjE7+Lu5v&#10;4drpKnbTTdoxZdSghvu0ltRti+101lq3S3r4dgsgLQ4uRayig00v5D/yrxpr7DD5I39OOMggEe1x&#10;zlOPBj+AZs4QcfaE7vIBjOYy2wWy5mylIbLTRnHpJIpmlElnqHV5xiBBidGokWJpqQ0WZ66RvSZ9&#10;6/5s8onLWyscxwZ94bPicZfHkROEXCN72G3ycZPx3CoicSYF8byz/D3AwEDKGnkyiNEYRJxBqx5t&#10;H5BezGRokupTOLKqiI/wKenvBvohl0Mibw7Q3V3tYzLXX4O+bxW0ig4/qVm1EF3tPmXlI1xTHfg8&#10;fOVMfrozthJhvTo68PRFdg76RP7gf+pPZSdnK+nI89s21/BJF55xvQnoLe1Bm3oB+3NfPldMPYa3&#10;+rT5lt81NB7wXHPbBIfST9BDO5bOvt4/9e+IrfGBuuCU/WoW6/Ui9zl17yl9zdVFO1qDM+SxFVsE&#10;t+z20vfY0hELeKRut2KHr3bZb8EreMjQq8p9guE3AwnwR7vsxIUBQ+rpAOeBvtWGiG21Rc05ehus&#10;uaLhGQiS1rz3+GePO+ios11cDjZxYlB8VYMT5SH0C74NVgFfrxX3q4tYTPGDFjfJ/11k2rcTap5e&#10;HuJs+AhfaYhvuo2bGfUEe29qV1FQVerWErzsyBMDbDBiR/l2iPsHtp3MA75Tv2jQlDd7QFuiBXLC&#10;rbMdHUjWSRrTGQaBbGOezE+76eWkqQDD/c6c0bfvnmLbAP3qffwsB7I9wV/I6LJYO8CA3gbfykP4&#10;zFPToSRREzkvTZABK8SNvqXe9i2Pyq8OUOUSc9/WGX3izENnrBksS/usrMgjGCL5jyuZr71jguN3&#10;7vPl7R2zlzchBcmUQcqUr+hbfdoM6nJL2uQjpEt8wttBOuB8Ym7ZXnyXPjYFZPCb7w5qSbw8LIT7&#10;rohxSxnLsCxnjhXqggSA6oL8SN+pUZMG2dfnN1BtIQbl5QntObmBe/EpqavxCveodITL4J5YwYlC&#10;GXS0/tDUvnUvfWdnZ/m8DXY5cLZDR7sqMfcGNL1pKE+96kQmBbSFrpan3BJJvrKj7GcDZa66OQAS&#10;DhnplPekF3JKPxmwcx87D7c0eOY+2qCXnFG5ejNo53JlZ+AbQN9C1EG/gb1xr3TsGNfUO25Z4Qm/&#10;7k/qxDD3WXeARdl3gr+Y6tf/3TcBt5zhlhwlo1DpAKw4Z49CjHoOEPjSoMzJeRQnHQxXK+pBFasR&#10;BryVE+YQHExDqyItTr8gC2V7McA4jiA8vy3QJYSekoF8YhwKwBjKY9DJQJfHuKqbJKQjMzpwYzi/&#10;XgJqaPSo5TT4Ih73MC6jTpydlPG4CzhqbWJGY+1Q9yNZQLAaQzZQCaJw1hTmngdrHH+nWDu12vXv&#10;OhQFivsMgTntdOL0wTDee7eMs4d0hkf6GAjazsmTDqMeOaoB4Q0S4Hvy8Ci2VT8DdI6sufxVwH1Q&#10;syzq6O1WOMkwL4rQmTPFvofg9+OAQj2eQAS4GnriEkxhQHE5Acxg1Dz1D4bUzag0yhhbN5ycwIBb&#10;TyGYuszMI52H0X84iPL0AUqM3+0pSnYTWyyAIzxXlOEedWfOaupWsWy3Y4IHYiBsiLEYnh7i2wDO&#10;8wfU3T3Htuu4RqKez8to3CKtpF1B7xOaM0BJTWRCmHqGEOY0dQMm0DGngAsWab8HULi22g2OtcN9&#10;jPY7MGiv695cGFYsAeRPw5SbJ8Njju50YUyPY57BbyWK9BxpUzG5hDcKnXgcbK4bGa+h/3yyjsWY&#10;Pt51AHwYJgzVFgAlikjh5ZkZyvsAsHL6p8KnMKohqRYvZ//MoulOzqNRHM7p0w2Qlj7eO8omgreO&#10;OBxNA7EjhLlq52b2jREguMD40dYmvFiOdvHBEOdz9DiejTxvCX58jgTdLOKUepabMf0ywehMwa0T&#10;mtMB6MALDRCPkY26pF0YE8Dfks8a47ROPiVflOqD0260HrRwdMi34X4bGD88sgbW4grQPwYIUnxs&#10;+oN4F5qeUJ8fwofj8TbOEenNRTfm0G38uo4XGCgN1tfpk+aDrpAeR2JJvyOflG2fLeH1cY3xBhB1&#10;O46GG3DexWOA7IPLYZTnqNN9P56Qz3A4jM0JCuVqEbevFoDEMXwKBWbLmDlVfgzv7Vc5q7OiD3fy&#10;LzJkG5aTRnxR0Z8Y9v5tA0flEN+8/Fo0nnw39gB5g+caqnSmecxlAWI/gxnq+sXsk/jqe9+L2+/9&#10;OHr3P4ty+klcffFlxNX3AR9T+v3rcT+9jdX0s1jiGJXSDFn1YDWXh9yhXNdLnBT6vOnomXTFWDgK&#10;3u8h791LQDm6i0q4dLTMwKCgl3rRlhVYJzcopU6ea1CgjzTEm3oYE7yk5oE+BlifNBaA3hPAVEWf&#10;k1/LoBgPGa3RCtZ30XQUcI1uWKGjpjg863m0XTO07UWBbDqS0gSRrsYzwD2KH1lS3goQojpNh7FN&#10;Gu2uptup040lvNulsfDpgv48rOCxJcaA/Br9ZqxSodxRBwdT6CcMxQaecQOgBsK9vl/H7u5fQsOf&#10;Ajb3cfpNnKPdxEFVgB2ypidD/yzuMYK3NzlAIsDw1CoPVnBZwvAdSEa/Hno4KQ6KOI2fvhO0U5kY&#10;GVDvd2PpqRGNJ+Tn/kPkYdYAwKYH5NS/gI7VyXgd+zkyPXVmDLoY2g/R0a2T01ig/5rVw9i/86/F&#10;w/n7ON1/J3af/bexmv02xUxj9+WL6Be/Gb3hn4/TC8qClwQ2iQve8JiYQd0gj+nPOzPr5y9NI9es&#10;vGYynyOxTrzf8UWO7fLtNX9AIlWOFxOkmM58LM88vM7Hz19v7uU16uBvf7g/YaIM079JI6rUlqc9&#10;P96CP/ikHIv2eiJPfuiIZPn+5HvW3USW4W/eSQsT8JI1Mz1vVafFwUIJcqSBAai39c/nSO81nRVp&#10;l1lxX5r6Fk8fM6FK/M68ySdp8+Z13AQ3WTGDhomhSGNw0mqiarJMg0zp/5uPD1qY9eIeLJN5Jx24&#10;b9NMb55ezwd4o7qz3uaR+oWEiHTm5Yczvq0api4De5hPgBlp+K5tybaQAFWRgRJpI7i1norz2/ua&#10;cO+TLDC3+SUBKwkF6tI26cg76WqFfUYnh69JA/WeP8zXPieNz7/tH1/SPOvub/KxDf5p1P8sPvq/&#10;/tNY/e7/Ppaf/u24ef1fx+bqM0zkbSyxix5O5KK9pkvUcFLdfDo3IYZyLRsCoT3ASQC93i1xQgDm&#10;4LCcWdbBoaUBBsaF15btSW5rVwRQGZe+N13yTduWdMDUIAifx8FU7nNd8C+d9YndOykdAp1A+8X8&#10;/OS+M6ly42tpWRVRwSHOlBAsO5mnFEOaoQwF9vT5PTZne6hysEqvfl9+QJs69J97WnRihf5y6waX&#10;6fRx3F2oaaDAIJIDl4M2dr43jBb4jK9xTyW3i6usX7c9SHkfU7kdunt6GMYZ5feGi+iX83i2mMf1&#10;ZBCL5y/AVs+i+a3/ON5tTuLly9dAt5+A6QzWbNG5RXwT4O7qjgGUwIcN99bSqRjwvX2uQ48dRAd6&#10;Wn8OwpCu/TDiay3suHv/drTL6MDilD5xz9lVLl9sDYo4uzgF0/Vj1gE/lBOugYWwRUlo8t27/cTp&#10;FXZtEdX5d6L13rN49fu3sZtM0bdgx90pduZekkKnc3h1heME38CsQzqojaCU4C3la1ecpCP3UOGL&#10;RXz1+EEMq6dxsvoiPNxsAtlfYcTPqXcbWzPC9q6g6WIE/DKfGfYVXnff2hm2qoCp3XIml4FSXkOn&#10;jvsriLTg9yP8kVZ/H91eN+7rC/puHecImcEoZz7TKJ4ZJe51tr48rHA4o80lots2eFKblOEsUBBp&#10;WvgvA7DfBsVwWMFT+A/u+Ub14R0cMuz1yYAnBu3owesutXISwOcwQgNQ7Qx1edllXZ5+Z4hCnZn7&#10;DIFNT/HKSxIYWGwgb26Y3wNb6cy611zONYMvXcq7ndOP+knwWxsF42SECt50M/kDOKHpNg0xjwb+&#10;jzNYmuTrKpPU5aQz4GTQhe4C+1kp5AphbJDOQ+pUqPK7wYUdaVy2NwIztsEmBq9UvOQKDxhmB1Eo&#10;U6Wbw7vqABmhXrSO/hdPQgfyV4cZpcDVwZepsftgI2ioL7CXptDRGS5N8O7BoDq83MI/NBCRh4Cg&#10;tA36u4S9hqc9sK0HtnH5mOWrs91X0KVnzgx0kpLtUPeoL9RDLnutwY0n3T2Y85CzSgwIepqxKaCM&#10;BEKXy6e81GVUPIMM6NfcQ1IdxO+WfkC3myuXUGXQXIee+vGsuW0xbDPyfESuQ+g0sd/RJx4YlUu5&#10;yUoFB0unbbRubqp+C32Ax7o18MI+VrydaOnBOs3xOpYY/OJyG5e0vwEGm0FQ6yYgKfEZzrhvv07h&#10;D7sWbwv7Y4CUt72FX+ChNM70bCCzuX+fgQ/tBuk8hRMOy+BhW+LJL7tuzMBrd+C/L17v4+M5/uPk&#10;ENfInVH7wfwQX3zWiH8Ojl4jiB+swLQ0wK1+DDoUT+Dd0368v3a1Gnp0uYnOdB6vcbY9sXX3po3C&#10;vhI/3RNiNdKHXdv5IWBOfCGw7w7s6WxfjW4D/ej8BGno3oM58AJR3fDewJoBM3GBsQTdqIwvwCgd&#10;+Ndq+2oit/o0m7ar0Ehs4MfgC76Vz0/NXn4gb/k3BwO8RlJZ4fjiHvxGblaEt4ZYbtM+UqayKz7F&#10;X3aFVr5hdnkWhsm6aNrtK3OBXaA+PMYFq5lBJ+4ltvOTP2+XffKN9CJ6H/av7fea3/ywTuZ61ANI&#10;N2/4gbzFCWgaS8z2+HLGm/jOfR592zafV8/k7EP+Objg7FRp68m45uk2E+kDyfvwvUFFcZ0zzxZk&#10;7iq3ZPLMj37jPtSBhsYBxBUAJPir4SrAdoc8jBVRgPpCA+InT0tzZ68bhE17X5MHAtTEXvbaBzB8&#10;qnZqhO6hvm7NkwdW4Kd7qELuNUldltTfwPiatuR1SWQxlsXbASlnNGTcxoLJp8011DF8gH2QDrQt&#10;+QR/VR2XHcrjUVSpJysMg8E61dAGOuVgBgxeIof6mcZP8PTIGrvDoyb8s//arx0Dbjf319nRli24&#10;9AvlphJzau+CykwALLNVJ53dGY3taGAp1CDYN1Cs38EYPXwMofDyi1QAPDui46jIGiW7Q9E7ndhN&#10;yHv0eqVD5cijM9HoBKe7HhrT2M5Q1jMgEIKRKtI9Jrqt2I9QJyhTabWrTgEnQzrGmUL3MV8624Yb&#10;EFoBOpTd6AwxUqM2xgRl4rIJAMa67AEm0NjNig7r5JrfAfW0Dd2zIp6gBE5aq1hVdZ5U2py3w81f&#10;d3j5Lq1rQfgWPd5BeN2Y3D0gVhoXlQoK0CjtiDqPMDAq/Appa5xU8WSIU47RvAQAfh3GOaERX9HZ&#10;OzTnV9DlizvA6g1KyllX0G5A/j2AyWbYzCPG11M6V0Mm46E0qqIfIxDG5eN2lKMz+gcohvO8R0G7&#10;EesJDvWjh624uOzG2aAVQ+jQOYUmgMdBZx8DwHQNwvkSZng16cc1DrvLQRdLyxngMJ9g8NzvYg29&#10;5AEYUKVjP7lXwwHDDA3dMy1Hfyiv0aEOohOEqcIZL8o+fTyMQbcD4KANTnOGUVcA2kYBIG6iYAFq&#10;7c5ZdE/gEfphsqLPFp5MBW90oKRpAdQH+ESNWM9Q+BgUT+66py8e0Be/eor6Ot/Fcz1kQKgbNBrA&#10;WuCdSF95uoD5j6MAqbqOClQ+UZnRz66FV6AcjerAQ1+jf/oD0qE4LlASvzLYxxPKcXPQIXx+M6Q9&#10;eGkXth1h8vCMKby1Is9Gs46vY0TeGa5jPtzHZrWJWyzmCmB2P9/GGOO2gT7r9TSKGa5GHyB2glJ7&#10;A4hKnl9hVFwzLsi+rwexrLqxPMwBnBvad7QwO0AEkAZB3kV/iBycPIo28nnYLnLPhm6N0dYRLDax&#10;mK1iP71FGa2gQj+nqK9H78QOeQI1AlfpS9I24T+PKt83cMbW9zh8GGrqWm+mAH9n0b2LrA5RID+D&#10;dtcotFlsvnqNI3eHvNzjXQHWl1B673IjyvRUV4xlC+NZ4EzoJB3KB9F8NCCvIqafnpPffxQnf+Ev&#10;xujr/3E8/eY7cTijDfB8bnFh59lhAPvmp9AKQ9+AdwWly/kXcfPRz+Lm89+Pk7sfRmt5Gy+n17G7&#10;+yr60zsU5Yu4uaNuk2XuFdF2jxQAtg6OtuY1Gnl7u8w9GPNkOfq5BQ8LEvsG1QCDWxSubJWmSQuD&#10;LKTZo39v1rSJvncWhxuytnFsbooy5veAZUCFx1LvBr34Znka7z3AuPcoB3ly9NADCboab7RjCYj+&#10;lK8z+N6l1VPyd6mswYY9tB/yqQETwO0p01N/HqC3BL/PNTDzOtbInMtgBRcac/caaUOnBZl4NLrA&#10;2E2OXc75hOujLkCHegviC8BIZ1QmALwB62gb3LfjBXS4dQNpDNQeYFSPkAnq0KduzibZ8tvZgTVg&#10;TJvRso44rzPkKA+TwPC7Z9aEOt9hOE/QX3t0zgu9Eirq3nenyGGz30n+cGP2qjmPJfl0kQX7wH0X&#10;W9S136px41z2hF6zPuTvAROC7nmzB4gsYtRrx+VolPuyLO/3cQcR81hxdPSa/qpWwPnBt9HFVOTk&#10;MoGHakDA5tkPW5LS/DBkYFcrGo76+zKoot2hOUkf2YVqZrsFw9zK+KlxekiSCEvAkOCAa6Yn2RFE&#10;cN8ZT/JgYg7u6w8kj/Fd0GXe3hdLpbE27ZvrAji6gIx489t71s02LN484wwpgQRqLx0v+dS2WlYC&#10;DF5+WJ6OjM+L46yfWSp3Xhd0pdrn0+LyuunMgJd1SaDIBQNT6dfwHbOc+ZmZdc4HyMD8bV++lEPv&#10;kaf5GDjymaQNl627fZMVNV++Ix7H617jZXmZ1vvkZdvfvqyTN73mZdvjpCbzsAzb433zyjryad3y&#10;us/wxWK8ZpsNwGXd+bRfrbv19lHxmONsqKysq4ExnQufF6fpIPhDHpGnfFaaO+hn3qaxCdbZelpW&#10;0jErkP+z39wM2GtiMIrIa7Bt8qw0ULTkQdvUevZH8Tu/92GMP34Wi3odz25qdBO2QfkhscEMpA/6&#10;8F179xB5Qm9YoQob575gnlx+oBMce5VvjzPSDGYMeYZ80F0O4GTfUodkNDrK5St7mMAN0Z0B75L0&#10;QxKHZ0jiPo6Onu8hjMG9JgTLUXaueZqkS8g9lMgNmNMNgChC/7LvDB5sOTbQJYLuQeusXo/pX1G3&#10;7b6VS13y9DED/ug/lzo1utjQbMciDoJi0tYQckKn2TfbQT/6MHAHMN09rWIE07fBo61mO5bkP8c4&#10;useTs8ha6D35YAqtlnswsUvv1bHgnA71ur1yRP0nOMEfxcXLj+Iw+W9i99k/itubH9AS9Dad7gx/&#10;B6hLDMemhUONH6IT7QmD1sffLnXplC5ZweFvLiCxqztoFs8uZ6SHmdoI+t4R/MFZPOmsYzonrxn9&#10;CmOuGgaj9vESeizogIWnjo5542m7WbSOorORlzXtAF9Pn69iMqM+B5xeHWsq5CESrvDYiW/hh9qV&#10;L61hBszc5LXROsE00yfFjH7xVFDyRinPb++g3ccoqlHyaj2/4XoZoxI7A8/lSXjwSeFMxLmzIGbI&#10;JjaBPnEfTw8OcpWG+2HZV1sMCdo8A9utiSs8GgEciYV7TmFz29tVfI5ATFHG8/E2mivsNrj3AqW4&#10;p58wrbqhOQD7in4th9202RLbGSRwMbZnnTNCnJUO4Emcn4ce8PsALx507ihXW5yKEeXTWE3jGn+m&#10;zGWaBnbgb5xSZ0s4mI8LDr02yHob+9J0bDWd+jae4xnpjH1RlKSIooMMwnc1tm/nXq2026XOj7tI&#10;aRO8JsngEYXbGeMOyqfOkGZ8akvwGqGX1wyciV+w/9Q5l0vhr4idXHGhrt5AK2fwiXENLEJd6gYG&#10;wn84UL57RbXA987q53HoA63514Bm8o8BDgfeV8ivbgvuSrj1ECyHvGLDyfdA37qkNGeiSBfTwXcu&#10;MKFS1BU8iDHTPjelvz7UwTUy4Jmc4YhcwzcGONxXSr6mBvQpPUbbZCOX5InK1GNu9l7QLrfl0emu&#10;qc9eRx+94oF75ETaZqypi3pFve0Ah92p0dfupx2kfTvkfXaOL3BxiMfI9Zo8S2i9tjx43QPXHIR4&#10;D4K3oNed2yShJN1DWquwkZnogxwwk+sNFm1r6Md9+tzDV9zkXx93jQwuPEhtt8DP5PN1E/wCPu3t&#10;49w8VkUedDLn3hfUfY58PEKRGjgQx+iP5rZM1NkxbZdCr9XT+BZ4cmD3DbgKXhdj0dbmtofP1Inm&#10;CPmrh1Rziq8Lxka2GuC5hvuk8Yz7IxZ7/A6a5qE4g3oZZX2HH7OOe/yZl9iSMTzXex+Zfq+b2xUd&#10;po34EP30fLyKm4lLMz3ZuZF4TsUpHxuMySA6FjNnrkPvGh907awg8OB+yBvdu9MQIr/0TOIDDxuJ&#10;NornHSdKIF2LLiVib8Scghv6JXEIFM/BMcrskrSlP8nFAw2p8R2X9IV4Wm4wY9M6s9GfXEg77FcH&#10;YFxpYtXtpzS4+fIuN+Bz9yg36GOISXtmsNYA0ttMjtjkTd4ae40Hffj2Z2brp2/+6JNap7SHxyLg&#10;a9LLB6QxoOcBaQbYrbJ87D2SkU8THkVWoYF8IR320gyZN0h2fMOL1tvqwa9uBZDEUUco6AqB5fmZ&#10;MormtCDtOWW5d6N5iqWUsxwgpI8LbIU6UC3hybPaKkxinMKrA/USgNqZw2L1Ls86TUtRMDDmVlUu&#10;6d1wwb04nWno0u/cPw7w2ew5OcsBNh60fAfM8Ccbxh8kIoDOutgO41hHSvKTd2IWaUS/7NGtBu1l&#10;oRL5dFsgg4v2V+J/35DDGccG3NwH0JiOvOFAhvsx5qAEOkUs6zO5ByHPONvYmE8PwjrbN7dAgB9c&#10;JiteF/f8r/6X/+tjwO0eR9UpwkbmXA8rY7cgtPu5mXmHBmZUEO+z6UZWCGPL4BkZUUSc9it8GEh9&#10;0Y1V2xMqndF1PDXRY+R3CGgesLB0pIZO0UDRI27QWJZLhGV5BA4IsBs95olzVFQ+dUqjozT3/J5P&#10;NrFAKdwuUVAIzpa6CCbHC56jVW6iu4QrPUra6c7Kq/3xLkbkQR/l1Y+47DXi4TDikZ8wROBYL2jj&#10;GkDxCgI+G2+ic7uJpyg598Oquyis1pK8ARILjT9OLsRdGWybrGI9dXYK4GHjpuiwZAdlZ2Bw14rz&#10;mYII4XsIIsyxRfC1HwavnAJ5Sufc0XNj8pSeLh08ACpxveEYwewmDjMqNV9ihF3TTocjkEVVRwV9&#10;R5MJ1uplLNev4nCDwdxUGJgaZ3ERJyigNsw67GyiRzs16C0c/T7gawDTucXlDzEGt8/vYvF6mkGZ&#10;LRzn6aNO658f1rFcAchgFFQxjIugwvguYXU/uQoFbtuMNIPPw6nCHi3+CBo3Txo5akYhUVPusg3N&#10;VAD0kYbMvfOMiLeg+QIzeMX3AnT1lHue8vMSkDFZteE/jCP5DFEkvfYmR4PW9IFRZ2NkmK94hQWZ&#10;0453lggECmWuwgLZjFHenmijQ0BtSclboUxNQ2XgbY8lb3r4gKdmKD0qAdJsuvuYwf9uZKoyH3F/&#10;027FbFTAl2conC51Wx3BffOUpmC4DvexuqW8uzm0qhOsri8p76Qf07of28UsdjCpS3LDTeyQC5dv&#10;6lg06acGfedaEpXeCschR2KgC6aearmkGt4DmNie4/R9vgNIcg9E5CGaMxTCHUr0ndi5l0NnmUv6&#10;Wo0qrqDJRnmBf5rwxsOaegAEOyCdRl3B49Cd+hbIk/uhOcsO4iWpXuGVv5hX0amR6xEOSAMZXF/E&#10;F/uTeH1XxvO7Iu4203jXQNL5Ni77GP/3BTfIsyAChQa75u8xdV/gVDxGj3S27XiA0nzv3/hO/NXv&#10;NOLk/dNYnlDgGrWFh1cYYUZRb1Fyh5ub+DtfAqp/axoX013MnwLGNlfx5fWLeP7F53GF/vpqiqGB&#10;hw67STzHybu92acsb1w+QttX6Jd5aQC+GTPoIB+VmxqQwAv52KDIU+fBrwfkY+s+fvCrzpFKVx/O&#10;WRk6rEYg3uUxR9ln5Dcl6Q19PMepWdJXBj+qk26cfW0Q7XceRKO9iE/oszsY9R4gdbVcxfPFDqcB&#10;/QXq9th194lzT7wmMuGU+TKjPMgHHe0Irfs7duFhZx3OueVmz25q3Vvfx2AwiAt0ar/JPRTeAWFL&#10;wEUbm+ipXAbOpw5sz2hIeRqnoypgY/pToNSLfneeS0/beHsPKHtJebhiUaG3u0PKQS4MVLjfR+k0&#10;IHjP5flDOHQwGkT/QnnFqKGvPKbcwHeFPFebTgzozwfdOqe3vyYP95Sx8FMdg24/TuD5HXT2yO5T&#10;eMIlNG2M1XW9xSGcQ3N1LPYCp6XQ+cHh6KDDDRpof9yfo+EpujinopDtbhn3XzlK1cFx/JK+dsb2&#10;lPrN4uybHyEffwWnEflBRYlKBGlaaLGJqkFgQ9UTG3ndz1QbfBrk8SXYz9v8EZvw8+dvr6v+VHM/&#10;DyR5nZs+ly8uGHzJnz7Pd1WXOlPjLLYTbOmbYH6zrgY96MLkL1j1mJYPAWN+vokIuuxBu5d15xlM&#10;aj7nPYGYxfhKdWi5fLcdOrTWIQEon06atKvEkNbdyvhs+hbcs410U46e80jmb7Hp/Fk/7/tcFsAl&#10;83lTvuXITyZTpPyiQ5aA3Hz4ns9yTzOd4sCzlusgTzaYl2DYuqMtjjS2TX76hzzVkzyS91TxDiwk&#10;TXhLI9ulSLyto/hLuiev87YevlXbPme2SVtf3uOafeXjHj6XX6hD8gTvBNM+Z1q+24dJaz95e5/k&#10;EIH0lmP9TOs17ktjX/YHqib5yfZII19JZhNzT1pICPtj+vx78bv//Icx2T+Pm+U8li8X6LRV4qsM&#10;dtGgLQ3N5Vg8t+834oxC3C8MtZ7lefiQe7DmzA/ydfmGM5bsl/56E1PkciFzmcaKQCNBqptNO4nB&#10;PVJ0HNxqw0MZ5GFH/51XpO3VodIyvyXGoavzIGCFCAJqzyTnnljQ2bPOemm01lwXIzlTDKCfOPI4&#10;mKNjhsmgn8WSdiDP6sRh5zxlzw2k1XnStFhW0QKrnaEyRmcDdDAWyuVahzL3Ad6CWRoOZPBv5+ng&#10;/Q1pG3FBfU645pL5984P8QukzTZ10WUwlWC9C8h76EAD3uT4s07cjMFk2NQ+gtFFmNbYo9xmAf2W&#10;e+vYdnUnNmFL/QxYgNaij0BoY4rOu7Hy4CVnCJMPGg5igxUoKwfqEI72YhW3YESDCe7h5GFa1eo2&#10;T4MGdce+M8JZGEHqGXYH3O0+rwjWEEVXLuiF+fZ4ONp6GveSDnvkARRL8uvR52enVfQAesU84jVC&#10;ZgDVvY5eIbDyYxc85TYac+ybgyy5Pw7tcGAUo4sp28fpAEzfGIDZKYf7zYVOjTTA6QWDO4DYABsM&#10;kAhnJ3i6eYt+PYBZdDQbDrxi97As8MtdyuoePhITecJosVpAB/LrYi90zvi/wp5tqPNyjE1r1/EQ&#10;mjZp+No28Nye9qdu5I8ztbTzxYb+oa/dq9mldyvea3yegvam3od/dHqdTfSqVoYoWxFBkXmavtvw&#10;NMAazsR25ojOq4E9BxJTN6t4Hamlv5tGSLSt/HOSggdWOTDnDJBmq4u8G4QrUuce9Tz8QmHqCvXW&#10;2wNK1Is5ucG6YruXyixZOzHCE/V2KN9z5LSE1mNk1NlmHmpXlPh0SI76cwcte4l/Tmg7vFeJ42CS&#10;Rod2QC/oqcPtfmFpJ8So6IHcWgib7LKtEuNUdrsxhHZKurPbCnyZJn2uMzunjW27kb519p5LSe+g&#10;65q6yHfpaFdVDCljQIM9SM5AlzNKPETJ1TuugsqZPrwyMEFJKrEMyvEV848swRfIl47CwWl30E/b&#10;A+V4HtpDH3PIYIWKVX6BVmJurnKdd/or+7gFF23oR7Go9lB8Bpykw5vxgt8vSTOjH+bUiapBdj7J&#10;P+tpv1GGy4QNOlrtny8Z5ncOPsq/0gKeaSHPO2exdcFZ7YfoC/JbjWkTGakv0GuuPvNEVjzGzGsH&#10;neb0aU075GlnQm7TcLRzJukKv8+ZqmJL+8A9xR+eILMPm3GJvjnHiDvg2evAZ9B53UFj8G6DxcfT&#10;Ybykbp3+Oh5C3HrTw57AZ/Auog4x0ItgRIXtBJrv7m7i9WQaW/yg1QrsFqPonoxiMKSd1CW3Q1H2&#10;8Kubw3ac4U8OAOGnYMozeOLkHfzis1Y8Rv+/gwz0wdraNfcFt58N0m7gMzHgEN0yADPmrNWkg3wM&#10;jUnngJDT1QfyjQbXWVjQz5nY7qmV+4wlH+zgC4iiUPtbncBX9y/zdbRZfyL3co1+gIP0BsIcHKJB&#10;yU9ioWQf0r15PJ/nVr6Tr/inpeKJfPs3OdHn/pXEeZ9Mcr8286ecvEpxObucwtwzLOspH5Emg8/I&#10;W4O+Ps5IRUeUHXzzdga6xV8OKKBaqSe6RmlAL4t7zT95njTqZqwN3MNl8nSpuDyc7eR/HhaHLXaG&#10;W9YPWru9jvU08OjSVFvlzD8nTlhnZ8Ht8akaDq6pR7iceyzShwVKzBmHuQQU/nZG2fGgBvKnEcah&#10;xAxut2DYT13l87J4Vp065Sxbv+c9/qILnI1HadjJI2/kqrSObSNvZHYHP7hkXd6QHzx8xeBfRpix&#10;Teq3XUXHUJC4sYBXD4MeuKFLfeCrBDxUguSuAnPgkq9Rw+MeceDKSifNyDvi7l//G//hMeBWtxYI&#10;GDAmcY7Od8RjWvJeH4F8UMafOmvEn35QxBMu7i8AFJTj7IO5wuneXRQ+o9X37kG0LHGq3YB9lTMm&#10;7nGE1/cUSgWcefQeNH7fWT1nVdxiwN23yj3acrgHwrrpYRIfBWxkcU8H+Xa2QnM9ic4tpelAbSfR&#10;2vDcEqNExd3A0mOWnWLgMok2wMKRfg9waPX57HRQYr3YIdRyXrF1zAsBxJB4rH1j14otxsL9HHrb&#10;Ks4FPT1AJRK0q1FEcPFMYKdELfikw+gPOp90diz1domCHe8SCOdUvQs9ywaF4wzL3BtA1pJ26Wj9&#10;WRj1TzfW8Rwm+xHApoP20kQdYNwrmP+lSuwWkCJ3oawWFfmj4N3o/vUKWs+4TfNfjenze/KmxCnl&#10;L9Co08k6XuOVX0+L+Ayn+8ubIl7xvp5t4zV1eL5sxutZFbsb8t6NYfBlGilHokvNhac1YSQLaNem&#10;7BYGsNtvR5f254byBoiqVTRd/pUaif6C5RYIqvFBjaRXMEsUAPjBgOw9lsblk95DqNYAoHo6i/38&#10;Jg5uVIzR7o4Q1+57KFQM/O6rqBYO5ToiqBEX+NBjgHRHLQVYLn3zEAeKiEuDCuGR9/QICGtqkHJB&#10;v6J4Di2EgTINOBw1G3RGAW2R/EazA9A0UNlGdqgfafIIYYEYguamtw/p08PTMm7og/rKffWoj/no&#10;KVaHuOb3xL084FsB5VetYXyF8SleWv46bujn2RgOQIj1mDwhxgi6Jys5urUCjCxyjzfqKqegcNx8&#10;MVWsAIW2q3CMwDurZ0QLusirzpkB6SV0cYr5GQ5QMXgUmxMA9G6KbCEe8NMlbR0MN3FtIGm2gAd2&#10;OAGOLAMUEA66PRY327i+3gDG72OJEjLAco4OWPcxUOUQYwxY7+rILKj7r8ALjwFOCxQ/PLF5FrfV&#10;BueuoJ27uL2bxctrAN1YkJksEA2U2xX0mY/vY383hk8+iPNvd2L/5NdoO/SZfz9H2ebrbozHL6O1&#10;fIY8PIjJthX16/8iXvzkB1G8+tvRf/05dPs3ogK13c9Hcb/6KBqvPhJZZ0GC7wXyodJeIlvFdpFG&#10;p7EecHsKmIbnYEX3D6Rh6VRuMdob9JWA3b1RcpaI+xNi0LL+XfK279BrB/pTeR7CD4f+CN1MPgZT&#10;x1P69z5nKXTJu9lwxupdtOpnUV0t4/kNRuUF4A8rVm9OqCNlAGj31RCg0Ynm6SiWfUxxE57HAjaN&#10;sqCn1hidPYDKTTk7+0V0WqcxP/TRNePYzODd+HpUjwEfPRwm+O5aZxUd4KwER9dzJFEUCjU9+bNX&#10;9nIJzDmN9Fj+CTJ0MblHxbTiBXqnBW88hl/m6OqdQW90Zvng7Lj8AJlyJKwSmGJMKYHnAGqXBkU0&#10;kPIbMjJBTlGO1CSqXhmDi2FcxikO4H18ThZ5VD7PnqJHin4nLjwpFZ2DRMcZjlc5ekD7N/DQ8aRr&#10;HTeXH9hnGZxG7PpVLza9IQbxgxh9HcQ2ehiNZ+T7BJ1e/VK8Ppcd6Gsc3M1e0LGL9tl34+H7pOv9&#10;heMSJMgiVskgDsklU4JyfmSQST7ger79zSfqK1/8PAaheNGcvCC4FkNIbe+JnWhmGuTM2zSk9dPM&#10;3oI4yJ55//zlfd4ZlzQNN803wTtv2C/zyXTW0bcg5u01Pq2T+ZqHdbYuua+YL9PAtln2m7Reypd5&#10;+YN6Y9by/s9f1lNacd975p1lvqlnlml9SZdl8s7ZYKaRrugBfU35wqCQxeRWXObLD8ymcdwkmc/C&#10;ZsfrXKh5aENauv9YV9LZR4JKHg/xuG1UXoElmcb32zyS3tKOe5owvia/ek81rtiYTz6EQsztNq23&#10;v20DH4IucbxWDdWQL5+3DElrPv62jLzNc9Ion7e9XJQupqcpx/ryRlVlWUeH9lg/X9JSOlt4Btyg&#10;n9+lp6bMT/PNOprO/MyLtPvZz+KH//1NbJ7/bi5l2i8cDV5iz7Ar2GPr6bMJ5qlgA9xWYgN1Thvo&#10;OvePbGI7dyDvAzpScG0dWjvSNdexEBw70IiecpmX7cjBIDtRTEC2BiWkap6eTjnyR9LetwSksWuu&#10;GyjWedEpsA0O0kifIdjju5TxXFDLjTYMXDa7GSwyOtvDc2jJMLwaJ4L+VnhQiwcQ6YAdKGjfdiHm&#10;aWxpf1HOonRLD+ypzpej+y7rqy6fxuDhLOY32DNsWH8AZuuf0E8b7DNEB08U21XOMC8dWG0Mox4c&#10;ZxTXPZcYVqTVWtMumE8d5f5SOtJ7uGXXqGMJ46/MCpybB4H1t/Eu2EEyzOkM+ddT4R3wHkCXyoEH&#10;rt0t9zGetXNminbYg4ZyRgW6u6Czcx8f930izzE2ZWO/wBzdzTK693XmGejU9X6FXZpiB90TCoca&#10;5VcsBtEV7Be3aeM89XMPxlzKiAiHWLY7omxoUdDJizWYcfsibX5r2UFOxzGCL5zRvs4VD9mx8NUB&#10;pxkMAYEMVO/ANXMkokNddu5aDUbP/YJwYPoIsEGCO2zfd7EVT7EbXyUv4IST1wyM4nJDVyU4q8Ep&#10;VC5L263rmCGkzQ6SR1tr8TO8WXXAhgjqodHxbCPaBL6dKDi8q3a0DGpur+BdtRD5pW2RFbEztDf3&#10;NKSuHlaxqytsbYCFMnQRS+psMEWn1X2aNtgol6N1EWh1DtWCZvQJ9XfvM5cTlfBXq3DGP7advr+h&#10;j+pFIybQKmd+YEcNGmUYugMeAdcYkGiA0ZuHFXYfjIBN3q7we3BMrUFTHnSUSBuM8thsDM7gA1Fn&#10;90ZKvc2nWHPv4U/4Tgf6zGsO3LnvYhP/wpMQ2x1n82HHUWxdlLiHORTQ7gSHfgmtJtKdrPYwrycL&#10;gohyoEstaGDSfdLce61S5sUGEKvs9GJEfofNCvuNnGmgkMc1/enhDx2MmYfVlZR3qJuxoin6Pi55&#10;62PjPeW/dDovPOgWHC2gW7vrthnUjT5tuR8x/WAAS1o7EOBG7gmZqAekgt8pi1oiDrTdNFmF1FFW&#10;VWGly+Ar2sOnivO4QT4YQgJ6kf50Zpp84XI6Hf6MVkBz+zqVLfzZ0GHnWbxZa6Xig8ZgePrOHrNg&#10;qJG6VnEjh6yL/WEb9EVypg7578jTvc4GRkHWRUzp6x39xyVzSj2h/Bls95RifY4dsryQVvCAG9Ub&#10;jNy5Iat0tz4+4xTsNXmh09T7A/C6gMATomtPy388jDYwaouMFfi6Tfz63Ukvzi568b6GG6LeUqfN&#10;AV2HjFZgy5E0h6efUZebZ2X86NU+PjSQC/7ThzDYV1+24vHFLh7CPyv4aQ695actvmQ5KnLPucIB&#10;VnjfgxOb7ssEz7TQ+03ycOYQWgkch5/OtX09jTVCtMdGddCpBdeXdKi6OGftkrmBFmdT5X6YUNuV&#10;Fy5bdnmyxIeyScujWTGdtOc35HKw6G2AzeXh2tnsW+6bW+5rCNhqou9KDT0GPvGXvJ35WcSxv/0r&#10;+bNQGw3h1RsZ2CIfl5M74CUvZKqfPy9PHC/4WP6hjl4SZzmo4wGWsHZeV0+jMfLt03mN1E6Iypng&#10;6OOMQGA7nKh0gKcQPOqO/9s4Rw7F1ugV+MnttlxiqvA4eODbQSGDjJoFdbGzM7f0uyt5MtBJm9bo&#10;MGXCk8V1yZ2oI05yKbV7oHoe3xrbqu9ru7bqONrqAZENHlzQgVtoKK2VZ8tLXIj+MZBukN5tuLb4&#10;AVt422Wuubw1sQW+GHWQPgZCnUXeQiF7PoDFIVWp6gVvDiIPKLet3kR2DUBTxXwjskkWQxWGo1Sx&#10;WYZ1ga55qAQypsnp0++lM+S5swGL6Ker851LsyXTBW1aqye1jzCGPfLrf/M/OgbcDjB8NaLhBYSk&#10;MZ4I1ekV0cUr2Z+eR+fhIIon/Vif9GNW4Owl6zk11+nkdRRznNVbhcBj0u9jN+f+4iRqBZpGNRUe&#10;0u6qk3h61omHjyHaaRVX+xY+MIQHEDZRrI0+nUXOjgBqZJAlGB6BocMNNOxrwR5ldjGWgAhJvMfo&#10;dOg8dDLEpOEonK7ltjoxozMEs20lAYJqPMfUZYXjfM+Pu5xiSvkwgl7M13Fw3z2BCc5gEp0atNu7&#10;dMhTvl9gSJ4ApB61tnFFp64MrtDpTqM00ir37PEeUnipt1HoHCk97QOIUF4YPjfKXNKuGhq/w0PD&#10;zjpeYRHuUQanWAtHJg0OeJqKG5nnHhmAE49R1jGReQwGeKw6FESg6AXSu1zPaPCuoYA4zfZRHNxv&#10;DEfW6cixnkQs7mJvv+wAk6RwKmU6FYJlgz3k2UC4HAGLaoBTSn1as6iWGPrNInr1IrpTwPgM4w03&#10;FodeNDGCTQykgKUJ099QQYMq7luhLvI49yXGoMZwHGoBKt9J4ykx9yjfa4MO1MNTQUryOm0jJBqM&#10;BiBgvYRhaTvAyGW1d7zdpL2iTzLYSb+A1+IDZ2c9LeNL2jGebOOausyQ9lz7TV/oJBmFl+kdgaa1&#10;GOlmnMMr3xw04W3qhXFvI11gNQDQJg2sp2i9e4ZgtaEy/e/IvsvpXFbX409XsEOdPMTg9nYbSzCr&#10;U+AP5+9F//JxnIyWsZDsV/exmt3Hdk5aPXyZhb5KpaaAQhOqDg+j9HAODgYenM0Iz3OLl+vFVe7k&#10;Tf1dfuNSFPcA3duHCDYt4LlOXPJu9W+inl/FnvqUIxRlbxXlBA0CWBrT9sbqF6Px5JS+fx7tFwBy&#10;JG53mMd+ipJAQcDFgGKciG43RgMAZ6MVizmOCelKHJqYu3z5h9GefBjlfELauwymOQV+vVrAg5uY&#10;wydXd9RtXkFHBJA8HbW92m1iercNT/6a9/bxjd4YXot4cf9VLF/MUGIv4n77Ybz+7Fn0p9fR7V/H&#10;6/mLmP70qxj/zIDmLGZVHdvbD+Px7Y9jsryL2fMfx+bVS3TEHiOEbEGPK0CSgXPUe1TzZfSg9XZI&#10;yyCDo+8Gkx6rEDqNeKHh0tHgGWfWevTzOXQoPCQAHlBp41vR+gD8oEt4zFPfPMK6B8/+An206xYY&#10;FYDnAoMDjRyNnZP/584Q+MIZmNVRBuh7ikR14VShLzoOcuAsvYduGZHP+9DkcrCNS+ShCU+2ACCP&#10;yHso0+GYoDLh2058hYxu57PooRcap2i+Aw4HfbSqWvGX4XVnwSmHPd4OpLjUEGJEBUN5cMQEPh4g&#10;DzV6w+nbr5DHT+/LeMz15sNmvKZtziA9UO4H8NkA/qvLLWBrHVv075T7awA7H4AkZJi6v4R+C3Sp&#10;QHePfvCfS1/LM0Ag9bpaox82U3Q4/I7n3kV/DzFUh5N2Dmosbug7dNw5+sEtAXbFKq4AaWto+AvQ&#10;5+KDTjxFpt15qjGkr+mfC2zG2eWDePiE+hWDeP4ZgHKxjvafHsX/trfED1tgVxbQGtkDNN6vv4Fe&#10;HMZk8hfiDDrt0fPqVNROGn+qjFxCA3jAPU58NfiuzjVI4PIHQcDboJHpqU5iqgRN5qOefvudD7/z&#10;NWlkXl6DLPm8yVAjCcIdfTSt9sqiUQ122fHFNcvwZf4GmhwcSfBOXqj9fAZ1JP7LfLKe3jNP3vw/&#10;zjwjoXXwnl8M5Bm0Er3ZBuvqS5NpLCOTWbhvfvhbH141ZqBEc+fFrL/3yceKW3/fLcozX/5n5gJX&#10;HSPYKy96PdvJcwYfzMd0Ak6z9pVgyB8+64d1NT0//G0bkyY+Q2YOWPtMPu937gmgM7H1kQaky/s+&#10;97adXPeLNDDPfMY31x3c8MXlo0Nr2/1hYtJYd2lux3o940Bcw+fI9L7kAQc1s0/4bR9k2/huIMpk&#10;GaCzHiQwveVaD+mtDrKdiFjypGUlHa0fz4vvbJsZjXBc/nj3zdh9+U9j+qqBzN1Hq9dJvVQIcsnb&#10;elhlkbTH9jtrvbFxw3FwlZUGF7rt2XHWB/lTpxZpnAWso+appI6mt9GnuwN2UiKQz9GhAChDZJcI&#10;ik0cgHRFQ8OtJHJ6iK1F1sk608EsO+y7Rbkf2EWfL/D1c9Ka0lMWW2UPeyZ+wdlCF5qLWHHqjCk6&#10;3w2+H5NYmluXDfjvDBt2Lva0/MYSh7LMg5UKN0qjPQ4gurKjs67jhbPI4cYh984vDtEecw3nYkRd&#10;ulU/vlzg/CtED8HFCNV+go5BJ52lF0R9EE73A3PLDBsGUoF26MwV6fbYWAd5O2IXbCDt6YH8a/Ao&#10;cDR1pjPg3WNYgXWvL7HzxsFqaHpOmfXyu7EsbqOHkIgB+m3sbge9+aoVt043kWfAmeKc2RQ7CJ1Q&#10;v1SsjBZ0uqeOi3k3ZmDKPhWuzoZxBn4qsf9lOYh91SMBOloMZ6BRetKKhgfkgPtmS3DJzpn92HO8&#10;kiZe0JC6bVFA6zbYEdt82L9DJarouU3B4ZdozwjeeI7dqMDl4JbyPAb2eW8LxnQVAhxYrKNq9+Bt&#10;VwOsYpCDnVQFZpYGHm4F5ehY7F3acKxLtY4R2LCVy1w3cY4PYaD4Dszz4ARsrZ2h/dp1kAs6l2ep&#10;9zPaxv/YIqyVMxlyAEensaRfDEaAceHZIbxTUw8gTPTBWc1NHbWb4tKGA/3Xpr26wBsHoas8igc8&#10;SOWwXYclRM/+PsrrCtp6UrkR8x58OoLMI3h+gP2tUGT3OrnYM3FDh74a0jbHwvWNJpS9IJ85SgXk&#10;jX0FU2M/dVBrylyhtKxnjzaUyFfuN4ZN92R+Z2sYrFEWDLhxC1Gnv8lPOdt4gFqPylD/RoFskddK&#10;sOCO6K5KgYY659pUZ8d6wrqzUh3U38EH9smC+uhY6p8toCnmPBqjDr4YdaUOc0iivtFxVec20SnO&#10;oDfmrX+gItJJ9/A0HeKLThmPDGYbLHH2H0zdxOBUyJ2rsLbgpSgf4njTn+CeLQTW7VUbOEh9DJKQ&#10;OdeOATTK5J3BLRUG6VJ/803b5xcgIC/5gB9e42LqRuuMzcgAAFf1OY4B5DfBFf44k+2tDfRlUMI5&#10;FqoXA2YL86Jgc5DP8nAXZwm+KfPnb/J02Svshp7CD6AvxOUGSdTp7oUlNjgGhPEbeGYD3euNEzxE&#10;uuSrDiXdHnopY5o7C2qCiYG43EMnA2Ab9HuXzpByS/pohZyrJzoe5oAP1bg2ajDFb23HCQBvuJrH&#10;cjaPheAYaWp00ZLouQxsGbShDt1yDjZdx6mGRR6DWPQGvjq0oLbuwb1E5xnEEAO7qkG/TxHc3MPT&#10;86CO7kkNr8Pws+UBf4V2gqfb8IlLedXz+n7yzQ7Y69ZMFao2D6Wj2DyAh/IdSPbwHw1k08AjShWN&#10;BtmQWNLZzYkPILsz1JxFpa8ob+cMJ4UjO5XE2T3+OX7NZ8g7J3JQnjOj5AXEMeUrA2i8oeKbZ49P&#10;mpukyTf5WQfIlHgo+S/L4G1CX/6kMAO4ib/8zR//OZjDZe6RODPWD6cdAAp52wCRl8UXO+ybA+6G&#10;yuUXbTit5B55F/pnFfge+cKuO5vd/RGloQfXGHexaLeK2iHbGbh23z234yJz265fn5oJPeMkKZQB&#10;v3nTTichJZ6DrtlgdEIuPaVBLtEkIbaFPzC2fS+j295sls/zlp657J2MNl18q04T7I7tJO2xiymD&#10;N/8zvT58j3a4jDnLpI7uvZizxh1oos19ekqTjenF55NWyamZNpexSnPo5gCe24K5XU5BgwrkTB3m&#10;wIRLR5vGBHDcLocRp7THnAyAl8aVUF32E1VK/I2YxX/4t94E3Lqbexw+bsJk2XCIeVod4hLtXQHS&#10;jEQbnBFkaFP6dgSCc0ULNxB5MjvEC2T0dg44mQbC24rBgyq+heL5xskmRqcQ0iPOkb4VyvSa7+Md&#10;Smfu5HDMBg7iwk7VuJKP0/1aeDV9mKKNd6Kde0qDTnG8Wme83dfArqG+Lo1wr7EVgrXbY0CG3Bud&#10;4ayeR0ehrsbRQfjd9HyHVdjOcNlm9zjfyxyhbWoM1MQU3Ukkb9AK42Jd1j2AFp1EeR5+sMNBdAnl&#10;a4NIyi+ElNHt+TyZxE4gj5zqj7A7TfYwPIn1qAsggWEwDuuVpyEd4pd5uwfeBNAxxbk+HVIuWZXN&#10;VZyVq3gkYKN9X9Lh9eIYaLKMEZz1AKXpmmajuNUZfOVGT7TBI40pEkfeGVAYd0DBB/Tr++0N1wTK&#10;ZQworw/Q6/WKeAqjPBy6/wiCCgEqPQ7bAjhyjxBHu93HyuN4lyht92Pw9A5fu3Y3ugNaWR4PW7iB&#10;/o95f73axyn97XH1vaQX9cFJ75CvJzbaz2tAaAOjXUInD7c4w3P05KEl8lGv5zHdLGMF01Y4287g&#10;0sFtbtowfx8MuIWBlwAOlGlzFM3TdqwxINI11nexsmM88tEpCxiAHOKiLwVEKiaVjPvCefLj4AIw&#10;eP612PQ73AeWwZO5jBHBbvQOcQ6QaaKhXALrQpL2CCPTXkV745LqCvBrmYA8ZGaxn0RrusDJvIn+&#10;7nmcTCZcX8YE+dguKR2eUVkfD8TgjZFyRtsGRTekjDMaue3U8DLCzj1UBgREuVHfHlaqS793AVSn&#10;7mUI6KhRni1oBMfnyKbLcHImW7sddwekajOKLXznJsAvxkVczdYYVOgJnbuC4+UiZwCitqBVsg90&#10;BRD0nb6PsgGgqVTbKCtn+LmiZUI9mgCyJtZxPAeAr6oMQjnyC1mQJTKhkeba5vneAGOJc2Zg2DZ6&#10;QpsnzrgXomMuDz210wMFBPKQ5LZFvz6/jt1LgCRKc7zaxIvPlnE3XsTrZxjiu3EuM5iO/yD++PVd&#10;XN+fkt/nsVhdwTfkqdKHHr9EXpc95Ayg3txMcjaoZqGFpXeJBqoT3YpBgcrpuCI3jhTbLw3quSWf&#10;ZYzQfTxF/XNkGGOvgXHfs0bVjgsNNfk4OrTtX0Y8WUcXLdtv9PIY9S4y/KS3xyFBJj3Z7HEXY7GP&#10;CeCiWC/iITzbvDhPmWy7b157mhvOLhrduNrgICF/1cXjKHsIabPGoDtKzjODdtzjQDamN7nEe9+7&#10;AE9MYrBbYGTQFQX02c7zNF4Bnwe+CPrFsy2Bou1DJnrwj/ub8AhGAne4rul7wPVoiJFEFx3usZPQ&#10;B4pumuhtDJGzWTWADly4TYAzdhsznCzavcoDXY4zyoT2yr1LZAT+IKWcnSeY3MDDHejXGQLKXSKk&#10;hYT0qKjkE53FPV6VMzfme2fl0FerNjrqLIbU7b46ocKL6Lp8/oT2dn85etNT+usC4PVlNP74q9i9&#10;+jLq0TzuZg/gRGTyBoN8eB3t/nvxp365F5fv/sW4qKj7UH2QLJv4SpuGakk9LDDkMjdph7TkUzlR&#10;fAVApteQyjUGmQTifn/7Mt98nk+fTdPCV0ianwISyzDPfMmHfiedWAE2PYIVXpalWfa+cmJfanas&#10;lxv/bvXvSSOA00FI7GY5lu1X0grsDJRZuGn97fef14e04kyBi0DGdsLuCQbFLemccN/01lEnQCzr&#10;z7d5p37jgm1Xn9gkujELUFWaN18DLH08/MBybBPXTJzfuZbP8PYz6eT9N9f8/racI6g7lv9zwOs9&#10;rvM/A2imyf70uvnx6W9nDPmd/+mYmN/bl/mbp0VmRmZsQl+W5w3L51rW5c29bDvpM7BKGgNj0g9z&#10;ygXefs/G8CJdttP8qIDp8811aZzt89O0PGde5iPN7P8snw+zy4Chb35kHXx3zmJ7+TgGf/x34gef&#10;rAGXN7Ha92mr4JIMqFjSxIxwHhy8UoRxpzLwjXqKDt8tS9pusQOeXG/RLp1zWaUBlya4JGf3SyQY&#10;0q08fNsvOn95SjqUNE7mKoNiARglw9zwmTok0OX5BKv2vTNy+O0eV24FMDEPzLIzftUnguMm+KGa&#10;o5k6eHMwm05vawmmWIHtuvtYOApOvZwl1lEfo2+bI09i3qc9QyVShoFF7Hm3gjbYFzCsS8islwc9&#10;UDS2DR1JHdsX1KHboz4RI3BUG4dYe+egZ5/8voDuBrF0UjImEx5QcIgZnb2cRNzReZ50VqNvVXmQ&#10;kXp3oVMVs8km7tCjB/BQ7k26BZ9s6SWecaVHQ6/gfBiXLfIfz2KFHut2a2gPdsbrnPUBWqTRIW/D&#10;eM4a2s7Q8+CRHbbiDLzlAJ5LKwsKb59d5JYOje41tuMDZLGIxfRFLJdP6YYTZOM1+IyySXPA5rj8&#10;cF+DF+hQ9zRqTtDNKPclArQCc3nOjoMzJf08gXbbwwja0A9gnx0MWWCbms4yTxmin9D/Xx+Bw+13&#10;6OvudEULe4QddRuP9XYTpwP6pDiNul7hINIRHtKBUpTLmvt5bHs1+mREf8ErzSl27JL2tuDR1ykj&#10;JQZqj09Q61VhMztggZ0Rcmykwdx34aM/S/2/tE/AZae0Ybks82Runb8tuEsn3FkLDraJw40MJM9i&#10;z5QB8VhzpWDA9tgwHcm1wapNDT8a7NFhBd9gG21t3y12MBgZsHaZMFiyVPOgjFbIn3a1BS/sSWfw&#10;z3BWAwdvUysn1EtlQ1/sDi6vEnvAGygQZwF5sl4DATZ4mcGZVIJUUgNCfd1HSPlxoMPIhIclOBPP&#10;355266yOnClFP9862YG2uB3QTtuNYXNXNZe6iktdjunhaB4K5YEmNXRWxxmjowkxwrcQXwMz4YVe&#10;zui0zc6iE3+59LoFr1hB9xDsgLM9gOustY5LeGOLA+OBVtNFI/HiCL5H5PI0dFcG2SfDB0X8JXRA&#10;E1/upbomG0v7SSfWSVqpW7wsrawYL+vJzzfp+e0f5MZuFeMdB8HhMt4G25y2qJ+pEXHjfpfwqWtc&#10;kugqpm3mYDmWQR72j92F3+CMHk/AVC9bklXwqzN6HX44igN8Ku3Ij2rgMeLXpfFv5NZD5sud1EE7&#10;gx2Zly/lgH6iL9yXzD33nO1mNMX915Qr9+1NMlgBCOOzToronTvI28mlqzGh/zDGuxJsih7Yb+a5&#10;5clqYp+DiYteDhbfzRdxh/M3BnS0BxGPnNRSVbmXY5f2VOiiwVkZTx5WyO4wxuhcbeDGiRydNrhN&#10;P6ANr3TA2fABLXDwN5fawncuSz50oCY6Zot/cFCu4Yf65DRO0FdPXWGCkvFshZZLSO0vOlodP5On&#10;cPdG8jS/Dca5tyeshH6lDPUMQqHNT1pLPspxr2b3GnNZvX3nhAwneOx42xdHlqHcNKz851p+MXG+&#10;SWfeb64ZuDPQloEdZYXvGVjLJNgP0udhBvxMXKOc8l0MaT8lc7x9mZ9t9J5p4SNtIlU78rCvLEte&#10;4pM6itMTB1DAcYYm+l7Gpp25zyO87dL9HXLoPo5ul2Agqyw30cGndsKTh604I85JBtr0NnxEV2f8&#10;o43Maut6znBEcRwH0Y6TU5r0oX2BOqVO4AHqZR7OeM74SEahqUfqOfQQQpKzXq29fMrzdbbTxtFj&#10;AkH82ZJy3Hcwg192IEzlXo+e9qxHLy5xwopbZLhdElllHxgwlN8NvEtnQZK0OuDbu/WVs+AtXxut&#10;vrDvfVb9IkhtwxeJHWj8CX5YD/o5uG2kuIFNHfRbMXKm/Fkvhqf9OFHfUYcZtntlEGO557+DBvKF&#10;fUF7yftv/QdvlpTOl9cUDLMjIO6TIxh2ba97m03XGOGqFzs4eEXHGr/Y4xpti5OoGwMIiCHZ4DBj&#10;fAxcGdgpT9qxHw5QsBDrzWhonuIAsRoOedzhJixwrNd3KHaNI8IoQfieaBzg0cTJawEQBGndYRVn&#10;ZzhoZ6PYjwa5Z4UnWLpJqX3k54JO3OHBjCCuwKrX8cj3TWBro6lBhPF0IFV4rlGuYQKXg0KONFiw&#10;SYzpiGuU5WxOOgzThI7+LoT+GkzkEdEX0OUR5X6EcblGMfTrXZyRp5vpuwUXt2X/VJRG7/9M+xCX&#10;l/14/0E7frHC8cb4fooB9TRDwYsb1n4KaPmUNqw26/jqBmNzs4ypG07i+DmFv0Nd6Ybo8UxbRgUI&#10;74bkQSevqbf7JS0EDqvl8Y3B36wBKijJLYBlva5jDgM49Ts3I6a+ebIQzngLY9fojGJdjWKL0m12&#10;+tE4RRABNG6UjPcNgB0CzgpkhrdCWlZHx6g9iY4nnWFQ3TRwiZK8KFdxeYox6bjHFjQnCxWFfNHq&#10;OEq1BdRsY3GH4EA7T9fpkN+ZSoH3jUyPAZlgbJeLbYzQRp7q1TAqQqG9foFCB5g2nCEH3wCyxyjr&#10;2R0K2v26+F4DfBVGAYzlqqAUPLow2+7mnY/Jp3nZimlXI9aIEeCyY/1Bwj0Uv4JY4hh8AT9eT+kT&#10;ePLqAB8qyBj6z/j9JaC4i5BVogFAQAXAPEE4TinzbrONqzGGyxMlEeZjHVQlfPJHBeVMQkfWm4AR&#10;Rx5cOrGiL9FxGD74D6fhUasT374AdPF2ZoJAfQuSWSHYa9pqe2cYxEfw7iPa47Ka3X5IPm3k+Z34&#10;xpOH8eR9Aw+UdTPN4OGhOY4eXkBz3Y0l9d6ixBZQTPDgHgvVoR8PMKAl/GmQUE3jiVpQEzlxrBjZ&#10;VaZSrk7o53Zu1rqjXunI+Qzf9kN4pXqYYGLngpJDK2b0tWDdgzEarV48PAOoAK6D+7H5KPbPX0fM&#10;PDH5VTQXL6N594NYfPmHsfny92PZ+D71+SyG0y/g7RV98hKd83vRuHuFEQcQkouzJQ/0w2MMQVkB&#10;HuaAkc15TAcob/jBgNUWXZPr2+EdYBMyAe8ALg10yiQaNxX4Dl3VUwjgebVDLjfBMOX+LBiBB3wW&#10;OFSdPm1dAyzQf+752O7hXJBvG4fqqUvnC9rXx0jhGLbQfS9hAJe6fEsQ0VtGMUWGaoQdy38Oul/C&#10;V5/NNnF+s44h5ZVD0gCCNzOMI7QuilWM8fYOLzdRzOm34QTeqeMhvDpAsT+D/KvNMHboPJfhiddF&#10;KAauWugp98ZxVluFwXTPohGAQ92/Q99tXFZPezow65b27JHhLRm4xMvBghI90EWhvp5gau9uc09L&#10;eVr74ElQ+303XN7fgQ87AKzVtpUO07rVjVEfgH46wgns5B4KA/he2ttnu2oTZ7Tr4aEbs0fwEcYd&#10;3yhHr8vNLF5DhyG26f3TeXxVLOIwGcYphnsOeJte38T5+nUsqmFckc6pn+v6VTx7ic5Z1DGYUPdv&#10;Qf+LfyfKX/4b8T/69l+LB9/pR3WuEVcvXEdrP4bfPoniOQLm8CtgEr8/gzcZXIGOGsy0nfy00T+X&#10;aa/5G7MmCxls0sB7jf9ckC/57g/uJZB6c/0NvjgGSrxm5kc2zPIMfL3Nw2rkH5toHt7n+uIZF6/+&#10;AXYVW3wyTNlMLPPmZZZvyzA9JiPf4sgs1PQKj79NlwUe76OiMoNsC2m9Z/vy00Tm4xc/zYNP25j4&#10;it86YZZpfb2XQce3z/LH7xarX2ga62WR3vee37U1/saUJlB/Wx+v2VUC0mzK2+/0G/DgWEfemafP&#10;ck2AhhnLfAR4PmMZmLCks7+lK2yB3j4+h7nITYhtv2kEaG8DXtk2vvoJOye487eToPTFDSBl2329&#10;uU9WWQHb9ybGn4HopC/3YevMz/zV929p/6+2+y3NMw15iK+9ZFuTGORTXy/ixR+grf/+/yY+dkqr&#10;hscdyrExjjA7O8Vy3Jy9pNGOYDcBuQW20FkyFoopixW2oA94H/adhauTgh33NtiouevTd+hRiOu+&#10;iycQXwhX4vyXdIZkakGEivJ6feR8CSClfJIc+wsi2IfpjENo8DB0BJuAc5y1sKKCyaekc5aXWEIA&#10;3MEuthxssFNTj9tP2hRj++gsbNYBB9S9ajvonqpT46ip/0fo3nXMHWh1D1YdB2fVkYcHMVU0uCEO&#10;clmcI/fLK2QaGwHtdrMF9hZc138vih6YC2I3WydgmjoWYMHYTcBfzVjQSTMwggd5zWZgCTDGKdjH&#10;f7FAZ9FGgziX6MyF7UbvndbbuAETeADACQLmoJGrPUbY54MTmO9pA0SvfvEQ58/m1AP8uKN+MFkf&#10;bNcplpS5iYeg7NPGWbzGKdpj4tanjXgHc7ddDWLSWJNuEdXDQzzdLmMBfVxxsAYz7mnrvufMtXHS&#10;eA1tN+M28ooAVw7AwS8DFyg5MIMMQA+QJw5RkY4t7kb2oQOLxeY0Wms3Wp/Fspwgj4bUxHrQXx6E&#10;n+670OheO2XwFdItoRM8dk7+I2j7AF47kK5Bv7g8SUFWFqkW+A2fwoE/6uZSMleirMEacpXy1XHt&#10;0QQbAi1XOo6UbXB9cwlftR/EdoadReE8gH7PUbA6dz6SAUb61I25W8oBesT918zBQ0YULs30bj0L&#10;90hz6aar35QTnsg9WD29c4DNcQBaJeK+g3COGaVj7RI75XVZNxLP1fxYwIsjKn5cArclzTaW8JAz&#10;hJoQR+r5kNuM5OEDEMKldCpinWhPGNbHSse1xssyeOHqE+UPXncp3dEnoR3IFM2mt6wXNUOpGvDQ&#10;ds34XVsm6Z1s4GEIurUusUv4LQ6kDeK7Hn1ZwcTu++uhCv52H6cSJ7XbpX/E/tAPGGoOYCHygGYu&#10;Qm47MkM7Gg6K06HlqIoRgttAThvI9Yq3fbGFjh4e0aVw92mtV7R3Da/SJ3uc2pt7Z/HTPlp3nNVE&#10;5egL25ov6q06zFk/fGoLaEZ+MYU6Q6WZgQWfT6VKn5KHQTOqy7PHlPajQTbbbz+6Ob5BsHTuSW+e&#10;ubE8/eHz1uNYAH2CAsvgC+8M8qh3MZD7rC90yHoiS2aDMhRrbzG82l7Im0tJ9YGcEagtFF57UJcz&#10;6Kh2tl+b516/Bl+shgk79IkBhpztp90d0caes9XoG3SBfBKTZazxF/fVgq7QJ+jEfNNFH3APXudL&#10;tNtTfFD6whm41LWDH9vqgBNjQF2QU7DeGfrS1WW7E+s9iKWzpPVPpAP4UX9m0kWntgxu2//ILfdc&#10;Wn0H7zmY6zLJNfrDQKWD3+4zOelu44PRNL5J+c7ixKVKfT3VICPfTQN62iPkEEkG29rH0hO60lEu&#10;mTZI6gzPDE4qL8iPARxPynWANZeQUqYDANK7RSdT6+xTX9y2uvkpfb1q8MZAige65F5uXDTAmUFY&#10;Hs4VVfCLtkubrN+JtTzadZ/PTPjPfT+PrCc/edfvf8KPtiwfNP2b5+x3g2r+k7ebFJRbO3HNA886&#10;4OcSf0y9Zj3V3KjUDBrBgnm9QvZb3OugR5wY0yKBh70YC8dNw+9opHwXzh5HIEpsK+4TZIcXKuSQ&#10;/gbFY2vRPwAeZ9EZbHRgtQEzH4ouMtSBRgbM4Hr8EU8uz3MBIFJua0G/aFvVb6ghWkN50pR2GLAT&#10;RyqL+mMuN7f56rAMrEMS+zoPTwHMuVWGMiXtW2/6LgN4gnJoo+zngRMYrJ7jdDR0Td2cSS6N8oTa&#10;ooWd8nRz+LdDPSGYS1ol7ZZ8nc28Bx+4dHuF7z7bYlfBNNfcv+3t4hTefIpMD/pr7CW2mWecnObe&#10;cfLA//TX/9abQxMWqH8y0GnuUHAP4i5I9CUMeneHAbhZxfJ+FfceEICiy/086DBUY/QLhBKlWNIB&#10;7qnhHgEziLpcl3FfH3K/qHqyj9OZThhCw/slRJrfYmRnLuMSYJRHxQJqdeTFqZ0CCqe5GmRx2p6A&#10;r4XTtmm3Y2d5IUBQgVmP4wk/7TSyyDgduMYJ94SUVY1gklcDq7vX8kJc91RYwz25iR4d55JSGciO&#10;alH3JkrfWUNuIvqouQG40Tk4khK+BHH8FEfzFqe4g4Fz1ohCtdEYbniWTmwaaGz14usY9GI0ivYQ&#10;hxMjslnV8SnMtKX+FygKNzkfz+p48WIdzckirlcAOZzondNr1wCYhqNzSgidpyB5Rn37hH6CGTvb&#10;HGny5MIp9Z+iPeoljACoU4G5HMM9yu5QLK+hdwtQ+Jg0jT5OLUy3wxsvAJDHU3VQ+DBnmzYPehFd&#10;DL8zHRUIQWgHjbKi3+6hswGtnOI+2WXc9EZFiVBqiRa06QXlretOPF5Cbwh2RVqX+QnEl5TVRpGP&#10;kJi2G7KigDswuZunHgDpkC+BhsqyQlnW9JdT6d28sAnIWlftWAx2sVhx74Z+2y2jLXgG9K8wIs7E&#10;8yjo4z8KTCOpsB0V2PE0JoQLgLRpnFBn7iyex3DhwR39uEfRLAGLk3sUANcaq3WChyH5dPAei3KO&#10;wBcYBgwmQLKznEcBDy8Ax2uXPUCHZvRjdTKKrSP6K/gUgPpWeasx3UhVg2DANdWAmgY6CRAPTbg5&#10;p0Mg1CjRs/YqHo3E6cgU1qaBDImg1itA9wIYC+3dMPSd7TqenFLu016sy21sBLCNu/jFw8t4B17+&#10;vNuO1bVWt4xtbxCXqx5GfBx3yO+OfpoC2jd4e2VnFz36+1dQwkX/cdyhYPHkw7X3bdrt1jkJ2uCv&#10;tryBrHf7Wxy0Q9zTRvdVSQMGXVv0uYenrJbLeH2/jg+pf/t2l/vP9ZHr9mknzs6RS+TBEeDdFNlX&#10;F1COR9jTvLjHyE9mgeMCmFXxI2N53D31e0U96jGGnP52OwqXZLqR9RAF/jP6+jW8OYFeBnKdHduB&#10;lxylcQRHvSXfbqbOtoMspHcgwX03nHAlqDEQS1L4B8eDOsM6AF1nMQAG0G2vMBqvxof4gs/7VQua&#10;UH+7braOF1PSzVvHGXUA0yF6YA4N1+t1XJLZYITyJu0EJ8/AcZ6etKvikXJABZS5Cf14c9+MGXSd&#10;AzbcG26FpZzM0bc4cu0Repm2FjfoJ3kcGV0iT48AbANkvA9PPsRgvku9X9o26vlnIX4Nn9bSmnbY&#10;NrGLoAGVEg+o7xCgLXDwiG31ygnPusRMsOJGrDWE3s+o4/wW5w6wikPY6naPmyC7LJw+ECR3Tkp0&#10;ShEDdNzjTjsuu1Wc0ud3tA9tEFP0kRvvrtBfA+o5ATU+X3QBb1SIOi6hC2Y9g6vudTgFDP7Y2Q83&#10;8EDVTwed5kYPGb01INd7En/zEfpGRVk/iwHO6Bhd+Bl88xcfNeLdX/tu/E+efi2WT7+NPOnA7eJz&#10;yvzkt2/ijz9cxE8+vYnvfeEhC0W8fhHx336yii9/OI+P16v4BcDjFhlKvwsZSH7gk+5K/nG7TVgj&#10;Qbq205kDsFyKPVXMAI+85HdMVgInwVYut0RWPD04cLwPK8pYjwEkL3nWw1jWsV+NAY44I5RlnuZN&#10;F+dvQcSdfPzTe8DuZRSPUN7k62wlcbZAO+vFd4NEfE0Q4xe1flaI7wb2NAO2R8Dodets/pbjvQSD&#10;fOZt8vDTfH0eUv78HiYn25ZtJx8/BYhmlnUyDe8Em37yFrC+uYWe5w/vDFZx0WctO9vAW5Ds/cyf&#10;39IyX6Y9foANeFln3tLbNtgmi8z8/YL8mYcv87CNBgkTMPr7zXOWLbgTPHtd0Cowz3bnw2THm27I&#10;MvKaX/liWbZZWiYdeM5ZgT5ucr5mn+bLzzd1FCN6Hx/++N2Eb65ne/lMx4+3dLHf7EOft+1uEv97&#10;H/0g/uA3/9/x7PkfoIuwVwYUyEA7OAL49tAlOh5t7LXAegwBKmwymh+ZRR+af418YntHyJcg1WVi&#10;blbtTKjtQHnAUTZAhdPf6qLzITaICF0wipbAtWgDcAWtXX6Dtw7YLZwkl/zYEIMIwDkawT0+9MXV&#10;RY5Ai81cttTJRmMzqVATTKITv3agB0yko+Rem/bVHgWmU9VVV7rlyB4d2ceWPOnhLOKYYyN2OlnN&#10;OrouocGhK0578bTXjnKyjVs6akgdKvSZhweAmHJ20qHfRr57Mcd+Oertxu3lchyvKRe/M4bQbIr4&#10;GrxagQeXOrErgDzf15NVuOXJkA5bowBoQezRa90z7NGjiNkzHAzo58z1e2fst2knbXeD+ka7A+zT&#10;ZoBV6J8u5U2v53FLW1ow0hpdfH+6j2EHZ6te5qDTYreOye4RfUDb+uBTPNBb2r3CCxs0NjgJO2xe&#10;J0/4lHFahxb2lD64WEcXpbE3wDc26AOWxSYZEGlhvwrwcolgeNrjYQ4t4aEORG+hq9OJoyPKzSY8&#10;UKmJza/KBXgPfAIGbj0ASx8e0E/gC/pOB2aLbd5RLzE3rIPsQUD6sIJH6fXsz8Xc/OgFaFPBc/K1&#10;SwsxMphYfJXFBLls0H+NeFhBQ6rbB7dW2Cfb7+zhh7xX7nPs4DW4ctXrxzvkuT3BTlCGS41KjL3b&#10;QbjoOE96xHw4A4Oe57sOqMso1+H+yc6scePvTV1k3zdI7L5ypnbQ3n2p3CfOQdByN0V/QyP8BveV&#10;O8CXIOU4gR8MzHXBCTW23P2Qcs82ePOUsgycGkhUAP3nMsQWsqJz30VRdilnRbudOeoJmR5g4Mqg&#10;GVjCs7PcBxGzzTMGfJ1dCZYmO7H8GiMgvuiTjziNXg5MKvh6Be/SRpevkI5ij4MmaiEUce6FZNsp&#10;t4Fc6+u5OsNZlQY5DEC62qbsedq99l3xAwvDY+7DZzDAw8EMkLt0mg6CyPiI0HAJRvscHDamDUv4&#10;3B1vWuM1/uYOP8lBgCM2c8sbGA/ag4Nmy3g510dRYRxppBOmY54VVbOi/NWh/lHdeN1gmLN6WjBY&#10;BuL8xGC5fF6cmKc38uZn2gFbknjWtGQhv1iUB7toF5yh50CsgYZK2vDPUvma+syMrI11sO1NfFhn&#10;RuqzecCf9fbAhgZy6MEyOZFEOw2vuv9k0RygV80PLO3AAM1FjI6l0N4NdXclknXS74HLsun8St9w&#10;bWAPHORe1LmEHqM3A0cu9K3ogyU0ysMF6Evx3Rp96yxJDzqkYXG4LGN42ooRfebWRmuEtXK1xmmF&#10;bBdH/5nvF+DfRhO/9Gu9nBAyf0Ue01vkBbkmTUV9tYE5k4is0RI58C6fiEvcv1ufz+DlaXsfIxNT&#10;j9YSf4L3K/r8fsFv+qI8Px58eIY8ufdlA9/FYNxCWYDwrpoSu3t4SPYNb75yD/6ANpD72CfaH51S&#10;AzbSDapKC3nWwLtLk4/JfNj75mEP2//k4Tsv8l+RUW74kddoZ5otU/sAL9vK5exDXIW03b4yez/f&#10;fP+TH7y9J2jwJ7+95F/5JgNyVALW4/vRj8KRzkCbfrWnc2szfabF9xZyou+WIk5mHkqQe4Y7sw09&#10;twP3zrGJU/jFgS7t7AZ966Rf2QH1J5zEtxSLH2KGrB0PeKF+2Fq3GTAo7L6tDt7t8WMLbH3LRqG/&#10;C3ScQTNPOW/qxCGUDR0mypXWToDK2vof+kMlvhiQVn/IH8gEHek9ZdL93nZOrgGj6HvpLyt7PGHo&#10;IydhuT2DvoM2WLeiR70q5Q3+omo8g8zTthZCZTrjD86POIFWA2WTyuTz6Oi3e67b1x7Gsp+gu+8n&#10;+K136N8FdTvECTa3Nyrw7YYxix51RIPQTzX94pTfv/nv/fox4FY9GSNsOEhLlKkSSwUF9WcozbNq&#10;jtKcxWC2ih6ORwfHoA0gcClBDXjJAw5QPHuHJ3sIXNmHD1Rkc5zkZQYhnDqvYpF53HdgLaOoyEHP&#10;ue662CCMkGrTj323j/Mg+MCZp8LOSimc5WbnFu7rtczTNJ0lZA87TTHzosPcyNBlfhsMr5vLLpH3&#10;1bzKmWHuDbbH088lDiVgCKVm0MINQCW+gKkDcTzZM/p0AAzi5pvv0alnMNEepnRz1B4a4yd05PUc&#10;BtJRplsMGq4R+hrGcRmGjnNrWMZ1dx9frap4DiN/TnkvyPAMhj6HBl9A5j+mA79CmV1jGOcolgHl&#10;Dem4PnRy+aV7J72DATrHeV6giGYAmA3OJtgMxQinwFSurx5Aq1MDkjqzXCsFMOSNNAEyYWjBtEIB&#10;p+26w+gCotpwoBuv7pb20Yz7ZXQBsg8vmtGn3tMagdjcR2t2H+UC6WvhrffNh7SCJ+hll7v8MI/j&#10;xli6AWIFvXL8o+c09HYsnWKJ8vRfw82Feag5ANp2LlNBNIuF7MZv+ssAGMp7g0PQoC2edLhZA4j3&#10;AHfo4cy87RjnF9DnLDQ1n4d8NDr0FXRTAB1Z0FAdMAx6tAqjgSmNpXvuuQG9U/6BHxjMVRTQ/j1A&#10;cNFfx4e7OmYvNzkzCpseFf0sSH+fvrqkPq/o2zsNInk6WSD3hUATTeDxBcijRiZy81LSqyYNuP7a&#10;AIN11o0e/NMcoKyor0umjbYnaKEZBnqHyEfuccOnJ8LaDsfu75DH+T0ZqijhgzwhBq2pMXH58Ekf&#10;YwSA/2jVjafzdnxrtIuXHQDlHeB1sY77dg8HvopBLOOM5y8ARR/S71coi23tyAL14dOZpp5EDFXi&#10;C2Tpdv8EcICiKyf0T4mzhfMjINJS7A2RbZFFZBrA76bIGrqqWsYQXmtDnwVOzG4yA1jU0UFWLw3Q&#10;QXVHElyKXHW7saxKFPwkXBBYXHoCJwoP8LYFeBeg8paBjgQfm0C1xRyev6SuzgQQJzgy0yavPc9M&#10;0VUtFSY0rHG0VJxTeO+Qo6IoXpy6HBWhfgfaslpqUWZHZ9+lyep4DMy+q4LViAhqUbAO7dibICH7&#10;RmiuLrN8Z7KV9zhA22uApstunDlRIgPIUoGj+m3kov8wwfzG5c3QfX+OPI6onMNIyIe5+7WBTuqi&#10;1zwRbYYzvG1cAKbmsQeUH9ad6OhRlHgqDgE6pMmzzrQTTOoUFjhVDYynTua+tSAZdaZPqPRxKTDP&#10;XECgSWsYC5d3QmM4Df5H73ZwaM46ORDhzrn7ixY6A2ex6MdpwfUuOpWKehrzZnwHTW7R75c4Y23k&#10;v8KQwQs4XBgD6kN/wZ/7FWDx4gjOW1gyHdVGZ5ontaZngJA4kmSRzibZIbPuBXTqyJd7CQEGVzhy&#10;24UzkXm2fhX72x16boNuPY3qgv5BT1WDvxG9wa/F6IOvxwe/+u/Hzfp/F8XyP4+l6173E4RrHsP5&#10;DL25iuE3ilhOq1hfo0tffBivv/9/iesf/72of/wbsX8FDxevo+fJfre/GbPv/cMoP/4/x/7ZJ/Go&#10;+CF98a9T7pEVYAL/014+NeroAlgw+0I2Ot4kqZ9UQ/zgxG7tCb6FlxLQb/g9xyl/9bO7KFd32MWL&#10;WH31Ij7/7Lfj5d2vxnwKAPryY2T4QZxhU5xRYV4Ul6AtTTVs3Eb3dF0KPEC/ch2SH8vmbX0Ss1Fo&#10;Bo7QI4LF5Hvrxi35T3NBdfRf8jmzN7ilLkv29x7vZCnzswxvvcnDl4Fq1IgrCxPcor6P/g8vy8TP&#10;yBfFpd7zQeuaSfhuGkFdYjQ+Bai2wzzEl1kgL+toHUznfesAeVIm89OkPgvPorryWZ9RD1iAOM80&#10;+Z173MqyYdGsj3lnnXiZj7Pa7F+vowKPbeKaz/HY8fvPf/DBp1+zfhTk7DczzD1TfZ60b8xXJjSg&#10;5vNZT9LmZX5bR9gmm22R+eZHFsUfyZlV8Zpf8ruzVhrx1Se/Hc9+5z+L+d0+bufoNYO32D0L8UTI&#10;DW+d9c4IXVxt46mYDN3qko8VNah1bgXqEHgKY9xiW1EZgbqIBfLqwOgWPekeZL9KpeqqQs84sNHM&#10;PdBOyP9POQtm4OCVthZZJr0nvDv7Tc/DE6MHb8C1pypXECEPPgAQuJ+mjoRBdQMzKuicxaKHDwb0&#10;EIP9hjbROfZdgnFutR86mn6awWz3RK2ap9GbL3KwbwsCX/IeoOeb51U0Ro9i2D4j3RznBBtO+ZQc&#10;X0eP3nsYGGWJRRdLT99fxy8O0RE4nc3FIrrQudVDs58he/bd9Q61pn2jDdDAAdXX0GM1BSfTFkff&#10;PeHMwVsHNDvQ0IHQk94m3m/t4zlC3cRuGzxpYSudhQhkgNbUo3oYvZMOfTmLWdPgGfbh4AFDwzhr&#10;O4oyybpv1LtgmL2Dgx4agL10BkjDESmw7wEs1Wg8hK+G8MAT+POG75twltt8iZ6dQ0PsxLs4sRMU&#10;xabTim86rQyBqXXEeG8HcCS0WsFjKwWBtoum3M+2A7ZxGZeBMk+y7+IPfEAfljr92IWTE3h2vI+X&#10;ZAGCyoBNn3o7qKlD3KX9TWcXw291XUd9NoA3wS9cwCMBN+Ff1Ng2vfb1aeqYPspGvqC24D+cIOi1&#10;R9AarU2uZthsO7GZYze3M7j6cW5tkydtw9uaLPcN1BHcNzbwSDMuoXn3oQGBo16fgl3qBbwKnr9E&#10;nzjA7/5AmN9j25UDBN3Z5OQCftjlnkjlXcQYnrR+vQY299DF/mGD4clmbxAlmH22AOsgJ+6B6Gmh&#10;fXDJ3FkjlN2yXvDBRhtfDHnj53S4AZ7D2UIc1lEDADcGa1zRgi/WRNnkrD/rJE2QGwOqqROoUxs8&#10;417a6hnEI3nSfvC+2wm5WsVD2dSTDuxAltShbRjcPUMNQrqKwsHW7Rys4nYp8LD96B5y6khPbE17&#10;gY4tkJfumQ6ywXZ0Cz4M3BA7bPrBg/oG4Dz0hweTOOPFVRbOrHJZZO3kCzLMVT08u3JkAr9gaDkL&#10;eAOZcrBQW2I9xcOghNSZ/k5lnQqW3+oHL/F5HOQnLT/Un6EvAO+5+XruK6WCNfBCuU18Ok8g1njw&#10;PzPO0xrxCdS+hpJK/JmyBH+BkVREHmDg4U5H3QxOJLn4HlVI/8LvbegnXahRBW+tS9LwNkcPWcH1&#10;gH7Skr6DR86on3sMj9FzTigQmlI1aNVMh16Vbr0MHtpx+jr0EnmZIfXOX3zST86ARAlQTWhg/6jL&#10;9MeokzgskAsNKrmAZ6Etnb+Y4MeiB7fwcQuM2bnoxuAh9YeO56R1aer1pImP0oob+neqz3WFHID9&#10;s+yTKs7OWrlFwBQ4dktbXKG0hYeQQPQoPp9yaFQYEhqgbVP3JYTbV9TLoIVBWq67NPIgQR3MX6xi&#10;6SASoMvTk4foN2emltAPqrwJ1tJcjYP/+XQwEGGniTIEeZNVsgjpDKXRnLT3uKGQjrK4dXz5TD5y&#10;xAc8ZN657JgvWYbMTwOkdfKJD8srfsFny9xkSa/zckakh+tkHlz3Nt/evP0B7UzMhew//hp0L+BP&#10;y3ZWp7MztY8evmCgSz5yPzOb6SEZ7o247Tijq8jloFtka0zbtlw/wE/HADq6yqn1s23MsdNOUpII&#10;jSnSyDX3NJPmzgITm4h5d9gupya7NQ5MSRp8Ryc0UFbTeA182+50kTPsL3VvgSwNWCmj0i6xFPXf&#10;AxDVC55ubABcv1FdpA+abeaa21M4AcNBkQ2M73YWGQCkXnmaKekMtJENpOY3eez0GXkrBAeDdtCs&#10;XfEpT+Avl+e0b9gBO/CeUBb6U32p0Br2c9adWJmnj7SARw38yS9OTMpDUuBjo5HOrDO4l8E17i34&#10;HNfIA/7HGhptEVC712X9v/7X/+Yx4Nb+hX5GiN2ovjToQQKVWW4MjsHrDQbRO2tH50SiQkwLxpjP&#10;Sbtekh6DVNCBhR2D0DliUwIcOhhmI/oOHd5jTGdzKnALw6A4dE5OKeiEMtoQAvpnoRcYka9hUy7c&#10;NNzRDiPpeCfXKIDJ/Tbubw8xWUAQyj6nEzyt0ZOOgE1psIy673FuHx/q+NMU/S5WsnoHoqJUKhB/&#10;AyHG3aYuBgVoCJ12gFn2BkrgZGeqbTACW9plRHhBu25h1K9w3l9vdrkZ+ZVLTgElFYY/R0Xoporn&#10;3VC3S8cOQeW2Zw8NdsvbaM9fxHA2j8bCmUuUBS+gM1COJMKyr0AOqZyHOPOOHOtFNQWOKBIAWlmd&#10;xKI3inVPJhrHcR4ubKm2RYG2l+4ftYY9EBijwbTT/eacIvn25E1HvAbQ+gBd+9TbKfFbHFb3EHMk&#10;fUiRw+EmfnG/inOc7RvnhC+gLwa6415tnoKIEesDoHo9lBwAZDDiE0U36Fe5AeyAvuq3AUxVO+7o&#10;S4+qHtHXnQFGeyhkgn/oN6PMfdJfIGhuPnvN790KwIVgOYr8CB54IjhQwahYBE7wCxA5zuCxEho7&#10;k1Ge0wF0E2aVyRE4IBAFggSw2QNi3N/guDhboRQc8SxpMlCMIKEy4hn89GKC4TdIBGh9RL8NuxHn&#10;0OQESznGuR8DCqeevuNsK3jHQELRo9ccFUaJOFPNfRDPnYqLDLS2bZTfIDbn9F35GMFH7dDee3sa&#10;R4FWyPBpMI3LCx4dyTynfoWHXZDWKb/oQ9LST2pZZwJAE/cjbGM92tC/OivC/fEGeMZ9+E/FOwYt&#10;eez9yQpFQ9VWOFSO0rrHRKNB365QMAJ82mCA3JHJZnuAkaXB3N+4OeruNjprgGpypv1A/ymLPeh6&#10;Moz94Dx28AVQkbbDjyi4ZrMX1Qj+Lbsx63doM2B+6kaVjTy1Sud9J8C03pS5QO7dL+fRjFxO9uFa&#10;+YaBa9rsmn37veaaxnOyLmO2mcR78HnOfKCtbXjNkRvbeg2YGG7qDIrX9EUTZXijAkah0s2xhmcc&#10;oRBpisUWKHPD/y0BHUQWGOdJSAk4Idob45AnFmkIACwG+Sto6o5/juQZ3GvB+43iSewAXM7GcI+8&#10;rz8CuIPc5WdnQOHRgCBWUbpEZr7G+CxozzYGqzK+VqF/OvQ97X7FewK9FnS1AxOO4kyoh0uIHwLS&#10;DvD0Yevy1eNMjYcA4bLXjSn9WMEfBaDVGaJbZOkKbLWcoXPRhz0Udluepz01Rm6LQ3ladbm2iRc8&#10;6xKtB8jdCtneYpz6yKjvM/jqKQx0ih5ypl0ND72Enmf39N8pegM+fwxJv40eea5eg3YbEMAGILfi&#10;mQ/ob32Emnw2gOy6LXCE/gBqp7kP6YsutL2D1/eAVEfdHiP3nQftOKOTnOXnCPhhaR91YbGC+zxz&#10;Cb/SnhFO8cnDh/HNb0Y8/fYovn3yAlr+OM7rr+Jnrzvo+1t0G7TA6ZzPP4gLwP8E/TZ/9ll8+uqj&#10;+Op/+N348mpBHy9ihwMxGjmz7DO+dzGWM+TgGd12ESN06e78r8TgFH0iWqB/aG4CRUdoZX8DaNps&#10;xdRXA53SpO7Nxd+Nxk/+ZSyu/+uoX72O+dVPonr5eXS/+P/hxP121C//fFz99B/H4LPfisPit2L7&#10;o78XLz/8hzF58Y+i8ew3Yv3Vl9DtfxyPHx+XQCCKCbpd2tWYzikYu3L3HL5zasYggw50b4JDkmaA&#10;KL/w5tbRD/E39/NNc8Rb3hRsqsry5fNc857teps+2+1Xr5neH+Th91RRpDfIleV7je/56L+Sl+DV&#10;a4oZrJE/9GtghWN+5kE9TefLa2nqjj+P4Ip76hPzNAsBUraNt8vQrINZoSbyQW2u5EOVZFAOPJpp&#10;TSOGzzZCN1Rc1gOzlfSyXqbzWQE7Ip6ByWwbn4mm/CA/RCn5QRpm+9/SRR3As+DcvIe/kW1PXcSH&#10;+ZiN9wwU5XfSWteV+bxJ49v0OsT5nR+mkx55gWfdOqJ+9X+Mn/1XvxMvPv4oVpP7mCdWEJrqTIGB&#10;AIW55hBGyi0q3DAD3bJ07i8Z5h4q6N4GuqWCyIXOlkze0w4AomG+QtyBLPWcWYXMbponAHD0LXLv&#10;LIzFoR03OLHX2NS77TqDbC6FdLYKj4JtwATUBxgFrRxgxCGjCWuItkDnj6itQXoP+jEooyPh4KaD&#10;Lb7mEHxFJ9XI5ikYcKOzCdEH5KkzOKBuHgLkDLRT5P9KBwQnYo5uvERHx+jPkfOEcu7IrcyR8hk6&#10;r1n24vFlEffk7yEG7nuTgarDKh45Cwzd5iyY2qmsOKgN8EKC68UMfiwTL3mS6T11WCzAo9s5+ERc&#10;gg0ZXsS7tGOCs/hqeXTwN61N3KJjL+noLrbFpVs5i5rfM/LrHKro/5lBXFyiI1/NkVH0ITraAeoH&#10;807cAIwWuyV9CN2hwR6c7XzB9pzeRD8u9thrCL6BluWUPm3Rpg567Iy2gMn6a5eVohPFwQ5k09eX&#10;nV3ckP+W8h9QJ/fpApGgE+lYaAmr4PTDJzjr7rEsbxU7eAd84p5qJfizZaCocRGLO+z2egOOpq/B&#10;S8sKm0v/wxo54035ctsCl5be0893W5fq0K/n4FgcfmVlvwGv0B86iDvq4ErXsudBaYeY7jxpu03d&#10;sC/wtpvIe0BE0w3cyc9ZQMZoNwp321CyizknUWCbPV3PQTCDG8qQeL3ft5965Mfv6Tq2U3mCt1ga&#10;HLPd9zJwbkCm4aQCFBCuPlgFHoaGPfrPoHSF7/Iu9TvFxo56g1wh0164SgJ56lb4UeBg2t6nNjrO&#10;dGGeEu5Y3Gn/EJfwRA8eEBtX/Db4esjpsYsonXFHWYklwWzO3N9AfxgtVgoUuCEnJMBzOotGELRb&#10;ztx0dimeTtpaFY06ygMbPMTIiRTAkuh2t+B66U5W0IHswE/USXyJsz1G7sghlZH23ZktqpQt/oIs&#10;4uCcg/Huf/0IPlnAUxNnv/fbeZDTlPuHd1rxQB9nVWHncXPp8xU2s1yD7+jrmorpf7XB0/puG/q1&#10;UcA7GKkNfS1WwR1Pu0BNyND7yAYGz5U1vtIRV17IT8dbnE4JVhsJgZ/4tVcvIs8uh23xO30OnnEb&#10;DW2E8WZn9mYZ/PEzbQLtakITfT0Hkmk9NBdjQnv6sUDOjwED7IJ7R+JDF+3vgoW7+Jv3PGGwQfnv&#10;RtF/EC33SYfg+kHi7VyKCtc2XCGGvPA/eVQ7VyFz7s0o39I09OQ+9aNbWp5TX7ch0kboLxnss00b&#10;aaOPBq+0wK2X6PceddjSeUedSvnQR0xj0NQZxJ4UOpk465K86KMSXdrezaN9RyJX78AvLn91W6PG&#10;6joOL2bRuuO9mWMjaOE5emhwEh3kye2EPKV0rW9BH7uUeUcea/p9Q3sQCdpjP3Fbnuf3wO+UzWMU&#10;d5SrGp/PPjcos1c3n0a8jx57AMMVXeSQ9ovVFxBM/9j8ZPLcTon8tYASTdspXskAqp2KYZcHNdIu&#10;RfSffJJv0piMHPjFM/6hb50ZmUErL5OZQSR6hKyOwSVfPudLe59LS0nsKf0OcroMV/9OdrUKVCfr&#10;pN+RD+R3y6Z/0D9N+s+ViPzxRpaVBwJQr8RIMJt2Rj9Pnvf5A774CXKWe9zBQKqQtvzCbb4mfxpY&#10;8tRQgY7161B33DE+SUce7k+mvgNa4Oc0c/KIsSFP7l1hV3b4yIN+EUPAkwcMGFtow8utJj4Pfkru&#10;j0dZO/gFboGvKIsL+rgHg0noJJfte1DI8dRTZdn+4k0FHIxxdnX+456ncxcG1KQ1vyWx/fx2D7ik&#10;OXXlVjbS7Qx0bT3J1MC0E+CNmbsMv8RPlM8dWGhQfyduuXVEypvBSPuAchtt7vXpgw7IpBhRsgMX&#10;9HMG2qgTbeuga50t56GQW2wmnJ36V11sGX/97ZLSCU60S4jcNFGDv0bZ2IluT1UWPQxlL8YUuNxt&#10;Y7qIGAMwZjiRs8U2ahS8A05usJn7AaBxG3yH4wLTHkuNJwKwQUE5H0zjucMgGt2kLRCkxMnDWEAB&#10;I6meVqPCc8PNxqCFI871Tis7Nvbj2OFkbMcQYduOvoqN55wWjKjxCcCAGepqAFOcxZNHw+i8N4z1&#10;2QBjSXnUz1M1WhjWCZw3wejmVFaH4t24HIbO2WPU9wA4EaU70veSzn0938Zz3p+jhSFVDCi30cGQ&#10;ul8dxumEHjpRoT0o4vK0yKjySxTJi+UhevNGvJsRxlbcw2B5+A4kkglS8PjeRyE5wteBecshBohn&#10;dQI2GLklHFIMYBSYtYDma0eB7CGYXsdT+nqggSMgDmY6++zS4pwOjKN+afCm2MQVSrpeUEfqpLma&#10;kEag5RG2tyiyO5zO61vaSWYC5XpWxhRhvaMOtYEOyvWwhB1WyPN0PL6700Fto+mrNoCLz7t2j/4E&#10;lBgcwhksHI2wsSghR7k3VN6Zh7stDefaFqPacHSi+wCn1j36yK8FbIYWS5SOjo+zcxrUM48uhijb&#10;wzAWALPGGqeBejvi6qaiGWlXIAWVuykOLEKJsj3gxXhKoS8DXwIJ+1Zn9ICAuURiC7Iwau3mu+ca&#10;pdEoeoN+dM+OAGF1v4rVfAWt19FBoKoKerSXKBPaB332nSoGjX5cwKuOROZoAILhKAwMH939Mlbb&#10;VdK1OUcOBMdY7gTQbr+MpfCY7V9xxOyiHSt4qaIeBxyYLcrOZcIe+rGGIJ4E9PWzMk4euISvGV+D&#10;j3714WncPH4cPyi3McTaPAIAtk5RGGjzq9kh7rebmKKMJ4C4BUbdZaGO9DW6+3iKohuSvupgUBGF&#10;K+rlqapu+rqkf97Ei3IpcQt6n+vF0j8q9ksA2bmnoQ5QajPoKJHhcfcIK+mHG+5v7/cJc8eIlI7G&#10;Y+TuwagVZ7TtAbR9hSKY4vdcq1toa4lMrqkbuCqnQxuUn0CvzWxxdHDOOoFayuU2c+ozu9vF7f0u&#10;lvcbnm/EFcDvHsPeVx4AFBpuDZtGRgDmiLRLYrpqKLpHQzWFr2r635F7Z3Vk0EKL5H0tIv8hdY6E&#10;rNA3zsZzX5IefT0YPol3Aerrw3GmQA3qmeBEvPiKeiyB+HXNZx1T+mAMeljd1nFBvdc4dzdIx0vq&#10;ZoCsiW7ZkZ9H4msgLzEUnubkCca9y2acU+gvc+0W3bKcz+MMq9gansUZ9d3CO6ul+5tR4UEZ39L4&#10;to+O2xN4cUSf3JDO0fTzsy5AdhAVRL9AXz560It30VnNE9pDJy+wASuM8jXOnEsV1L2wXnTrVTzB&#10;KE2GrVwupWOMBOTm4PcLZBlHy30Oes1unFHehDzcnPxXTnA+0YsGtGcGoqZ19NFvzlxx2X67AwHQ&#10;E4IpD47Y4NS8REd38LYucdI0uj3kS14+4AxscCQvoNVq2In7+mlcdTrxqvEwXk3u4qu7L+MWXXX1&#10;sbr9GXJe5IzhZv/9eAYvnH+E3Mzu4/d4L57/UdQQ/570Y/K8hdFvP5uh60+jdm+9+8+jGl3Gg8fY&#10;lyf/dlw8lInQnKoVeMFZDTr9gtQE9siQdFvfIOOzOr4338enf+/34vlP7nAiP436i5P47PNFPPvp&#10;JH70B89j+nwSV8+fxuzzn8bHk9v49Huv4kef38ZsfBPzcRX3PH8Oenj49Lvo/wXlvES0BsgSjuXd&#10;z2L8MXL9ffdG/AgnBN29n9E3FylTBobEbOIZgbrnwQgeNLr8TJAnGOFyBqP0PekS2TwT6KfJ/vJ8&#10;F9ui02WeaO3MNwNdZsQrBw14G4tEFeXmuYj7MehFhpA/QZD3LUdc67N5jaSWb5n4vkdM4G9e1kUM&#10;pS61Db4SRL3J31fiRD51MHzW/K2rdczfPG9f+fLasfGkMT33vJRp3qRLzMZ9RO5IQ34LShPQ8tvb&#10;3s/n+JP1Mh3p377Mz8uaPf4bo8hX2gQzkOg8m3zEJ+yTQUCJseSHukpAKBlsn9WXTqb1cWBM3vS3&#10;B4xs7xexn18B+L6M7998Hp/+J/8w/l9/9DJqnKDNZpOzQXzlKD+fQEJ9cOqpI4teRbkX6Cj3kZWP&#10;GkYcKQS0EB0qcwDnNMBWW2eb04mlIH/gMtIz6LRJB9vZJ0VrGbvbDbYXZYZmaG1cMgf+4reOn0sl&#10;UUlR48ylg4JSUf5VzA5euNm4ME86uVTKIImbwu+cbSXRRMVlG3uuI6XrrHOMbUSHtdBTzoaZUOsK&#10;Jmg314mJ5ujh19C0D1TYmw9C0EDXdYcP4hf2U+RrC547xB+gvxx4dJawgxT2QQt956DysLOKPpw9&#10;gAly9BynAwgKf2PV0FvX4K/dpou9a8fQpbr1TVxRaO0sPAE5VG9Rj0a7RtdiBxbNmK/duBz9ivAU&#10;S/SFzFBdpOO9of7NLiX2SeOKEcpZj1ex2brvzSLcxsUpRLO1S7ywF8MNTgQ2gY7Y3syjJL99MYOG&#10;pziyIGP65QAOtEcV7HN09CN051Po/y8m8AL6z6CNDGXAwsBnCz3WBccd9wmGztjtV0sdnmV8i7ZM&#10;cPyUuR5C0HD2lg61J/XQPxU0dtBRbLrar8DeE3A1zhX1OkAnDyqj11K2nNG331JfdTT9VNbzDPrF&#10;Fpx5e4/zPE4b7bLcFoJorFT5LvbzxFztqhddbMyIejoZoAnzwFXgQWwtdF9ZTx5wBlYXKaqUTfra&#10;lTDAj8TKx5lfYiXslHSk/tXUICr1h75dlGeBbIzrbbhfddmoM6AXYF8Diy7NblCxquMgqzPx6e/u&#10;IIaePAJPFKf9mCzQnOBVIHjKhkFnFYgblWegVAnXB2utsSFgVNrj7KcH9EkXJeCSTFc+tMBAt8im&#10;NBiCETujNjhOm0k/0AcXyHgbDOShtQbPaGr26w6HuKcC5J6EPxi5wTlsSOveIE73x8HLhYFB6Oo/&#10;Z8/pGqWioyl5eix08DT4DOBDOwOIKq+m/A3NC5Qdlv6oP9e9mF9v4JMl8naCjzBAnpEpjFID3u46&#10;w0/MQPYeDqLvuUG+ZrR7gE7wpM0dn2654QqMoD/uDOqppOFJD/HLQ8b4baAgnW+up07mWjrgvtWa&#10;GgbokGn57dVUoNIdnirgmQzuQh/zcKCVhxID0p1v6GZAgrQUADdj9+AvMMvKfuOZ3OcNXeLEDSBu&#10;zjS2m3cV94dVFE/78egwi831HGxFWQZC0XMOXg7QFYcJulyjA07fqR8hokU7MzhnJZk/fOw+mi55&#10;05zQe6Srogmebrb6UeLXbg91Yneb4CzG3DbIvm904C/qxjMH9H6N0XLGpxvmp+J9Y/P2+PQGODc8&#10;ZzBGOg1p+Bl9MEM5fEnjPJEWlwD/3tl60I5n3Q+swn/pwZftx51oj8CZOKQtfJ9y4qohMLb9g54+&#10;miQKUx8jc+5L5z6DzXN8HvxfI0PK/QaecyZTQ5AAbXOGF/6286bW8I6D5AuE4WbXgeerWKNHanlC&#10;PG3AzWajbdRVyQ4QTTxvO62Dulk9lM30M+shn/Ccv3nZB8rA8dO3mfEFmfNT8pqxMuEz6deRULFx&#10;maqBo3wm316nDDkOntIPgyT58sM+FZv5PevOl9yjEBopU3maKtecMWZgWV/GZ7I6/EGysmzxjfZx&#10;j15/CL88QIcYcFvSSHF07v+onTcwlMTAoULIqTo8jn+LTnELGfc6c7m4sYa1DhR+fcNVP+g8JynZ&#10;8e6Fqm5yCb2zhmt8njX+Ts0PJ7fUPGfdO8jKFh/vGt6a0ya6PvGp+7AZJ9rusAPqFWnHPVnWP+L/&#10;DGDzPgZNpYvtp60SiifyxFhlxn95jf4QeHLNVUcubc3lwdTBaaSb6RJ1vIjaGBZyvDcEhf0QeDnr&#10;+U9OeUaPogQ2lL2BFjUy5lYMnpJaljX+d2SsZcTbIHXy81GbcAGTrt7kmtsd/ZV/7z84BtxWk09j&#10;8xoOvYbgEG4LgXzMaYit7grndxHzBWBqsqSCAjMUHc6uW6i7aWNmTloj9jn1jn7kyRi3W3HLtdWU&#10;Bt5jwABPKkgVkdMdVVu2X8NQ0jj3WtvvS66hyHC8zmjUI7I+0JAvYZqFex7gWO9R7hlZhshOZa/p&#10;HYOmS+ru3gpnBip6RXyJ4/p8inMyhnEwUisqdoWyuFttoo3ydj+l3ggmJP8t3hOQKUZ9RKHraCdM&#10;Q2cYQJSxXat8SSF9mGwI4BqiQHsnpzF62onTM08B20MjJ+iXMQN8TpReQF6LdhlRti88pMFNUF0n&#10;v0eADs4OhzVWEz41Vqg3p/tH9TAil9VOo4ERUkOmCBt4gokV2FY1iD0GXSZLzsX4N9oCYD41/nBQ&#10;ygNtaQIKdo0+ZSMsGMuRkVvA8uJ0GCuBrqB75bhoD6Zrw1Quze1hKNY4nnUsrpCi1RrDD1MDQLYu&#10;I6T/TgCb3aazalbRXWJIdtN4tZjHbjyLxgLAh3F0c8ZDq4OgtKkPgkU/ue+We8q0doBzhO3MkUWX&#10;sQLetwvUOOD/ABCnm5NnCoCOo+E66Ld8OhK2oewdqCWVD/yyVdih5RnPeAiDo/SOSCqo/M/g0Jp0&#10;8rWj6U7XPgdxdeETN4vsqol5VrB+j5CMAbM39JOB1tktPEw9jIg7arSC71xms5gZ6EQRIpDnGJot&#10;IGJKHi4VUxN4IAL2LEcVbjAYS4Cto+GNVQ2tAXr09gXKzKVgO/pBYPuSvO5raGXwhXp70MdxuQzP&#10;GdnmuqMW6xP4DGU3mxW53+Ls6WMM0XfiKQZ9O7sD1FPnCmOE8pwaLBxvowffu/H+OyiMJxcQ7py2&#10;b6YxxjOZkwY0hOyPkD9HXpY47rQB8OWhG03q3CmhNxpz5YEcmwly4dhui3p16LIuPAy4BuEd6mXc&#10;uuTgbp5BJpc8OLuy1cGJoC1PwZ4PemUscZQEmxJIQyqIMSgLk6IcK8A3sgd4cMRjMkeO75fRdxTg&#10;vAd/Q2IBDcRe17fQ1bbhvNDvuTxitwDYIytQ2eCcwEm74tv9FvLetspl5gHINaBkfjoABYZa00Vl&#10;7AAAtg6CozOkUbdU21xWHbsZvInTtf4qOvDJqn8Zm4fompdVHF5+Gcv7GfztvAxlHuC/78GTvaTT&#10;kP4xIL2G3+p9F/k75F6GDWTOE/eqJdKKjOUeBrt2tB7CL91hnNPvrxptQMYmRndw82GeI6irXZl7&#10;ojnjMs4fALzpk14bcNtMfVgO0MU99AJ6p4MT0nwszQHA+2F0z3pxcgpQQeYO8IIn0Hl6bL2CZ6BN&#10;swOkgqYl4Kl7VsYEYLMDeUEB6KhTXNJ2aFkuY/sKGYFu3X4bGwEQ3F3FEwg3ddYA7ZlrPHE8KhR/&#10;2aPP2ug76nPYur8TDquSXkyRZfgG3YY7CY2ob2eI3sGwux4Qfuh3kXmM/nb2eRxe/SQOt/9NlB//&#10;YSyf/Tg2n85iOZwC/h+TNw6c0LBxF83Pv4iT3u9HdfbX4sVng4jbf4JBBejTlsb+fxajU8DH6jX9&#10;+vuAks95Dn5/+tfi6aNficbDX8oRRh0lzFSCs80MfpjBM/BNDtQc7uL+1QS+/yN08T+N+sP/Z5Qf&#10;fkS/fEL/fogdWsfik09j9/o/j139OubPvorVy/8MJTfGIRvF+vbvwvN3x9kCyEw9uUNnfRKT5VnM&#10;P34WL67/SXw6/gsxmHRi1fh/xH3zQdzdvBO3/+w344fj1/Fg/4fRvfhLGSxYY1Pcl1rM4exgQbaB&#10;I8QPm3kMnOnjG/j6lOt3N8flrm3a51IHExrf2HL9X9LODtfFI/a5ATYEJMEOj2SeKVv8fnMrQawB&#10;PAGLL68JAh3sMD1fyYi68BawJrDknRlyExWc+k8658v7fBjrN73BO51B2DIfMZDjrD/7ARZPWaXZ&#10;Wd8Eb9y3TLPLOlFRxVssnBnz27ySp0nkrA1xSWI27/uyDD/57SXf1i/r7nUKzev8AQ8e8+Qequ94&#10;zTRUCpEn8z9Je3z4+JK9ravPvdVZPmedDPYnqOa7bQR8xefk8+N/chs//f2fxIfzP4zP/sE/iJd/&#10;/FtxPb6LrXgJu+WzJX+cLe5SJmexquuyz8QidIr7NjoDTbsuDdAO/EMj80wP+Rs6Q5h67tFjWi+3&#10;38gNkLEp135vV9HuNeKOxhU4Sfj+8bRLnQfOwMIWQITeydN4v7GOlzpQdIIzWQwuSQOXHWoKGmAr&#10;T0N0i448HZMytg2PWcEWbdHLhwVvdDBEdx9UZzvv0KVFAZYojza6A3PIDwnNwQmbGfq3DXhGvzZ7&#10;6Lqnx5lYt854I8kETFVNG3E5wtFH1zrW6kblTXRw9xaZjSn66zIewix9PLkT8NG34OPBwaWtgHHq&#10;O4RGzsyvwRT1ZJIDsw/oowHPXGUHQgvAwZB6eTIoZAYbUFcPm4DJ3BC8OBnFN3Ce54t+FMNx9N3b&#10;iDrEVcV96NQ9iRI8O0S37qtuzMBQ7ekMh+IMudjgR0xiu9xGa9ABP30XxnkFTsRD3j+h3444paTT&#10;qx22+uwCp/w6Zq+wZeDDQgwyh/mwTS0UwboDTxTnOat429rEGnzzDu3rbmfx8QpH3b4XfNF5bi3Q&#10;o1/n2DD3Q8bcRCl2KOAVFIz79jjLPQWBhrt3lFu3dCZVvFyCTQfu59vKAxHaAESXquqDrMGPx0BA&#10;Ny4H9CZ8VIC3ap0aB05RElUupQTPXYIfUHzrGl45jKjHOmclHFBy+zV8hMA1iocxop9c875pYqNy&#10;AJf8wfxujzGnvmfYmDZKabWk2M4hBl0wlrZ1t4wOguf+y56c62EjDbDyGfUsUHS5vYj34dE2vDsc&#10;9eNr2F7DTw3k4A5ebZQOLtHeooIu6tTjALEHaTijSbl21s4WMNJyBgcK1diDsyoPue6/igI/Rnvo&#10;ahMPEnHbixJ+3Bnohdc89GGPTXMLA0tvokQLp5PTth2OMNYuetTZ/c5yr902ZV0M6R9oNd3AU9hn&#10;MITBT1ciwWbpfzXAre6FN3sjty5ZTB0HHQyWwpHIKhjJfj+A96kj1I05GK+DP9Lpi8/g1ZtWLPDx&#10;HDzvgC92+A61em3lrHJ9myV0bcUA2rkSxpP0G7NFLOlb0F3OuFMhakPUX2JGL0DdY32Ot3kZdlAH&#10;HP8424xm8zWR3VG/QvvjrKNjagf/DdJpx7QFBjrEwvqq2oBDy6W8b5bkqpwhgj6vmaGRsg4+C5Nj&#10;I/XXlIHjp4MLB2z7ZjKL6Ry8hl52UEvUu8ff2c7QkdA2MTBvBxIcLHS5rtug5OEM5J1tpm+mlFg3&#10;wF4aN6piwJEHSSedttBYva6u55nEUdykQO2BJ9c7i81lnC2nj4GzA73hEjkHJcJ+wCaUBlwPb1bV&#10;0EZ5xlmk4pOum8Q76E4LFifo2AF638AF8nTAeO4O/dgsnEgAPkUWC9TYHD1psFRbVPGWNg4UG7ik&#10;VGzBkf5pZ6BF7s8lzqaNnpjsnlvZRmR1Dx8Y3DFIbVBura6El/LkYnxuAzAa0FwSjG7MPdYgXgbF&#10;7G0/SSKfyhtUWPJSjunhOXmJuiRZeUt+6Zz77hnY8aKVyRs+cuQR83zzKHeRI9KZpUlltHxKWvJO&#10;PuPPMYssPZ/NJ/2p7vBN3rQQ+0e7eBuky/1YrZ9tAcg4nOJzBi5d5SM/rrnvZA279jU8fEW/L5Fh&#10;xC5nHC/QPwv0ibPFF2B6t8RaQztjNPbBvNeMp2DId20rfe9+wSg4dIp2FnqqCyhX+VF/7Shrh23Z&#10;qoPUT9TI7X4EKw5m6NOK9zbItgcmtrAtnobs9lgGlXlYgkh+dBmZ+h8ZyNYgvLkPohQhWZP+lH6C&#10;G1QbugJ9TT31/Y49aZ3MjmcBvDRVCwD/opNo/3yKLwJGnufenNgsOklMfADcukwUQeQNr1OZ7E/5&#10;AywRmyW2dhploU+BTrFvqZf+u4e9GST3JOkV5ZqFdTTu44zcv/7vvNnDrbvHGUEyHSl6B+X6wSlA&#10;4ZzOGUEgCLK+w5jjSDsShQsSxoB2u4pKupabhgJOFBiJVvJGDnEcK5zjMi4G+xj06wRpOxRNA8ET&#10;sLvG1tGoRmnHqLAxigW9Ww15FuIWKGcc+91kl9PEXeHfxHC2cYh1titH+XhG4KKycc+k3CjQSDOd&#10;IeE2aKZDjeM1nvEex35+nU7w/hYlgEV11pdCtECh7bY1xn6BEcBS8fwC4ygPNOiQHA1CeE8haE7v&#10;xqj0cE6r9jJ662Wc0KYZHXYHk6gMHV2azjsY1BbGDSMJIGni8Dp1doZycKbgYUc3oOycQrzSmKDM&#10;e61OngJYAEacql6hEFcAnQ1gtIXTI4h1VO4DDNHlWRH39M+qph5wkAC4A70vyct9DqxyLaCDukZY&#10;qzeBpQFgQ4dqU3XiHEP4QX8XQ/rIKcku+xvhh/YGtA+leYYxXqOAbzG2hzmCgTDXoJwH5NkDXPdo&#10;T49+vaYOnxqYmtSxJt3eYIv7UdUABdIsC9qG4h51ceo7x1kum9k6biGwM5qcpXS/hE94todzPNhD&#10;UxqwBugsBR41RhmappGjbKcKuzdbg752VM5RNiiMwLikkvtKH3RzNBFYlsalAX8o7IKFloCtdRlx&#10;1o0dddpTTp7i5FoJHIuMhBtO9lAEFLheotONcx84tQB0gAui3x/G+WUX0NJLg3aAS2MBAYtvRFyg&#10;TAp4j/LdgWwJPbZbQCmC2zT4Qh6eFtSjLYdyTVvhO5eUOCUVpQMrAHQGuXzBXbD346OScwQ6gdTS&#10;4JfH5mNkxstoju8Bil/EwzvKmhcxhXcEEPUN9EdOPdjB7VdK+vNrZR1PHrdj9k6Fo7OLl7Rf5VtN&#10;4F9PVIP33Uz4XcBS47SKr+CtxvIAIC5iiVzfU6UMBKE0DRKVLlHV2CGYOm4NyviIbpte14BwjUwn&#10;np4BqN+Fd7qHeK+/j2/Cv6+RmfGEekHbzqjIYIxHgk94lu6OM/hX3nAF9Rya1NDHmQxbA7joqTUe&#10;8S16z72ANCw6WZqox/DAo34zbuGB/bqPYw5gpk0zZNmj/KujRicPQStfMQRzoxAYJPvZfQUMBDrT&#10;rYGcPCQfl7/Ujpbz3b3vlqRdLIp4CSC8HjfiSzd1BdC+U27iGXrtfm7fCHqQEepX0F5H/jUAnvaK&#10;qKD0I+5R6m2udelXN0V2sBH1m7xKj+aGm4uTVjxANmv0xRfTOvavcYo8cQ4dsYF+H8FLQ+r2Xm+L&#10;fPHgTREfo7cF4I/kZPSSAA/Wjgq9boDzffTQ47NmfMyzDTq0j864kQ7qaPh/0Cni2+SFf0q9WnF5&#10;yrWHGE4M9B5ebmO1BXuelvwafdkBHBU4ZK/Jt0COm+jKEwyhI66f7V1aRTuRtbUBhfEqJui9X+b9&#10;i+iG5/CZp1oV2JQa/bfCyH4DWUd95sEZD5HfHs6TJswNw9VjCw0g9ejAI0v6ez3ZxAv498YRNAz+&#10;E3T0YdgCbAggcIq3F9E/QVsZANj/qShpe6PxEqDvwBH9053FLxQvY1qO84Rkl6JuFt2YDzfxncHz&#10;DLS+Xv4gg3q7zdfQH5/H4cXfjeb192Ox/Qn99cuxvfmd+Oyz78fs9That73ojH8xeoDO2+IyFuPz&#10;mM4+R4/N0X1/PrbdTc6cdsmse0BdoSuWeP/9bQvnFttFvTymfos+WN5/FPu778Xk6llcff+/inef&#10;/99wnl7H5MXHMT39MFY//v/E5/D/e+tfjT51rdYfx/blD6nnN1Lv03x0E7LBH1WbuAm/MUHFobiJ&#10;V783i/Uf/dVY/c4/pY/+ITLxN+iDu1j++Gex+PH/KVY/+f0YDcdRdX4x7ZvRsKb+n5kic45VIE78&#10;4b/q0a8KMGlN4it/m87v/vHGm7SOGfndKpmP902e97mXM+X4RNX/yfNv3rBv5qEjoi8NnEjbJ2bS&#10;fluOz7mMDawpbsyXdU+f6e3zPsM1xDDvIQoZ+Mr6mD6f4juJEwua/s01b3rNOkhryzcw6HPWO+sL&#10;LXRUEMmcSWE/WK756whaD0f0k0ZcSwLwPcsloZNA91SqsfkvwTKLaE/eieKr/0N8/v/92/H5T//L&#10;uPv8/x7jf/EvYnr1MurJNO6Qh4NOHhm4H26zdADOIDtSxNvR31zyZH2KFpjDL7z5X7l0oj0iTY0T&#10;qJO2iBqbvtCZLk/hgzoq9K7bQgzh1SeeyIWOdZ1BhW2zzAl27fQCO49Mb7Gf36KRZfOdeAWfG+R2&#10;D5klRBC7oW6xnNhWdLqby8tjmr3yxLaDu+icId8f05EC3wIbdIYt8oArT770hL4NNswVFU/pCA+a&#10;KknzBHyz2rZjjMxNwI7iBaQSDOQM0XG8wMl14G9LHQbvFzEy8ITDMEYuO9UC3YUz9sEIx+4XSPdF&#10;XLTm0cHO9bZg1BHI4qQdrdFpLKaDqLrzaD+mHtou9NItZfcMSiG/7kd3hsCNUMA9iHPo8Rw6Zo4u&#10;bXT6MWqhC2TSk9O4BCeOq17sn1/HC3TfCFoN9+BC6NcVU15s4v4BtLs+Dlx2MRg6p6/BrU0wlU6H&#10;gQKMA7YcfKFF5Lp8b/BPG7Qfgm9b05g+m8AD6N1yQBrsldPYD+9HcY7N3J/Ab/fIBTxUdnnPY3DA&#10;zu+GMUH2W+LI5ho+duCkh14W78EflOFMXw/+8UTBeR+22oHOHGiEDtVoFb+MYCkTe2fvQaN+t47T&#10;XStm81bUBXWlrR1s9JA0BTjTbRrm8N4CDLTElhhwrSj/KX1/R77TLjYaVpnf1vEFMjPsYSfgIZ3p&#10;PT6Fg7GFKw+6u3jcwZ/Bhi/ht66BpXIItoVPaetq14vToYeALIRiqeNa1MdZes4OarnaBv7ZeWK4&#10;jhgK1f3NxI5tBy3hDXmxrdD3sbwjg3VVrOibHvZX0/wSAXPQawSN3PQf6tMntNNBDh5rI5Oe5Cke&#10;by65QH81e/ha8PUZ9TnhPQTny0eeRlvC980+de514DWHF+EHeG68d5CKvjeArd6gDg5iu92Hp+dR&#10;OoWOomido1zI3z3IDrQbJUkR0QFrbElvIM9RDPclcxCiC7ZzUlvOtKH+OYsk7RToF/zntjpO63Cr&#10;H/eKfgB+aCOPBbxRw7P1g2b0H3DtVQPsho0dkpz+dvBqBqZw2N89Yy/QR0P4eA4d3OPvjnbt4K3j&#10;LB6UOX6gp1CCiFPPHo0Rb/VJfj3Skwtv3vz1N3R0iaUBFx3lCtzkzNZU5jaFjy3JjwMU0C8x/z63&#10;sunBQyP6o0d73eoDChxLp0x9I5/9+RJWrluqM2u4iX7C6ce+u6+wJ3Sq70FSWeWsXzr2BoisH1fo&#10;DgSHRMgTvGdAxz04XRnjwF85cAbZae7dXaBfa91h0uzgHbfLyZVDtDftj/reMjJQQ836+opcX1Bv&#10;njOQ6SF5azC+gVa3R3kXG/AEWjlDcgvONg4wxRbsqJMB5B689YBnd3f7uJtBB667N+UBXnO/qlhO&#10;Y9+ZxoHOLgfn8Dc4dg6exY44zWkHDXPGnhEJfYmkBZ9gx4OxBv0g3s5W3RhoRu70fZ1BmfRCz9qF&#10;BvOdcNWCVFuyVtc6G9ABYnGDthUKHvvJvuftnmfJJ3x6UIXb5TghR/udTJBgxVKO6TTIObGF7xng&#10;5NIRjCSjcVleg8bZ915RLniatMdZ5ceyzYpOPKbRDliM1968vZ97pR2fyHeWQFrrJp5xFllWkevH&#10;Z/zDE7z3zRY0KqLHd9u7oE+dpWX/rVFoW2jmfmb21Y7Mcqsc6mNg1k3JGxvAs3YSWfcAPfe6bJO/&#10;/DFBPy+wzTKas1ANnDrpCTHPWXx5MivlF+B5A2BlewNOwKfR5hjzoG/E6SX6Ur+gjx82QyeMkWG3&#10;8cqgtA2zWTaJtPnbur0JNPrdWdPubSkxJIXxBYNz+uYSy+0W0vF3j2vqn3v8o5Nchl3ydvVkbmlG&#10;mc4U9YRlD240hmB5B2h11Mv2Ahgj23eMK6iDbZsqMQ9JQd/OKPOelCv6X75y4vMaH2qJfnL7A2Vx&#10;Dj9iQeJv/btv9nBr9DCkKlxQTp+e7cKp+3Y36qGBgU7st/1YtZAyDBZVypGSw84lA8vcKF+GxK8N&#10;N/gUdPUNP3QBHN0iTlD47WEz7vrtdJoNrzr92UMKPJ3CkwkTBmFUnYmyQ3Jy1kGNEkEBTGsjtM3c&#10;08Nj3k8wNo9QOE6Lf1mW8RyjXsBM79IHbYnm9EeFgY5xYz2FZ8cbfYFRpeMFhFxHv+dJh+MpAJT2&#10;OCXYVbdTiGiQYCv2oHMUIvVedj8kWtED3IbvULqTfTxD2TzD0Ys5DiZlSsZTyh/RXpeGuvm/tGjw&#10;fQvgGvLwmeTfLWLG84clD5zDcG563cf6OF227UbsdDR0bDbcHwJjh2b05D2PrV0NHN2g3tCm5WYT&#10;9IMK10MQWlgPp4KuoIMzq1wu5+jApjWK7XmFE+qaagWPdhlIWjqKMozdCW1oXcf2CuA1WeYyk+1s&#10;m8tfwRcZgHHN9gGgM0SxugSiRaGtWTcWGO5Jn3ZQ160oBYH1MAFHF8tSQ+9eIQJHABMGbiwXTVfH&#10;kwqNmFMP1+hfwBtd/w0HMejDpJQzoW80WItuGwE/g8mdhelSDfKHV1t0cfMArSF82R5Q0UFsMEat&#10;YRXDAk4szqM5OokGYHbe7dOfq6h4FvLBivAiPFHIh9DJPQg9xthlpTQGgTyCIZpNjUmnYlawMLo7&#10;wNqfAUH9L0YI8qMqPke5tOFv9wbZYFhvDnP6dxqvMEjjyTZWDjSjME6w5k4zdYTTWXduBomOS+fO&#10;KL5zsujlPKF3j4G/cYnEpI4deTozwfsuA1poVAA5zoJy2u6UdrxAX/5oHgB1AArAqbjCMMqPjxrx&#10;HoDOdHNk6guU108wfttZGZsuIB1xaSPb8m45gS5wu6NJE3hkta5w5AHrPcAaPJWHk+CVtunjDtpn&#10;guxfI68GqD09a065BkkHsPgIWPuIdpyfAWTPcfb2jtTShv4mxvLBAr2BLujB9iXK2uDrYVPHA/jT&#10;UygX0DdPj0GrtVFeHdJ1UUMlwHh0WQDklvE+fN+FoDeUraF3D4CWR2u2PIsU2alG6BbMdbHKjVvd&#10;zLnj/GYaqwNW0Setqkt5KNfyuPzquPxYBYzMN3i+B9CGBwq1bUEbcGQ9Hc+9Fg2etmi/J6Rt1/O4&#10;vasBMUt0Ryva6ChnDS5m5IRjVF4YGOYNqp2qqaGZxB9UvOE/Z07Kj3MKy1Pt4N/Ld4dxdlrEs+eN&#10;mIxv4uY1zvT1TdzeUx7gxWBqOiaAeA3/ZzfNuL+fxSNltBqg0xrxCMV1USzjBTTcU65gzIHN+6Ib&#10;ZziVVR/Hmv7o1h3APP2MzkaS4t1RM74E7Ly6glYPCsDvecxer+JudZ+Oz5JneTouS/XADDtHefBx&#10;p+Y7xqmH41OUl/A59N+7PI16wv/ldBH3uZSkjBucpRkgfIfz22y049tnZZ4c+PG+iOVrQLpTYlGG&#10;GxwzA+or5C6XgMPr+zXOO314qHXgpzHHiUU7AM3oJ/jdUXMNsFO++w8uojqlHbdcf/id6H/HOQ+3&#10;8cUNvIpxKKrruFrNY3MPQ6FXxvDRodWPwetNPL+bYmfOYrx6Ge1PvojtO38OdX8V//w3/rv4+z+Z&#10;xLtXk7iJvxQv734Qg+dfRBsZKtGDH5Xn8en9PXKLrLocbPIM7YaT/+334h4aju438P4yZ9kWOCft&#10;xSp+ipPtQRZugPuVtpW6tZZ75Hobr15v43q8jSv01keftuKffwbPfwGN6q+w2b243fXjy9cn8cPr&#10;VTz72SfxxezPxHewq04TV6PRpLRlZC2GiXp/FTc/+GH89A/+OF796Afx+1+2Yv1iFzfTeTz7/h/E&#10;j773WXw4W8a/Kde+/zCaL383ll/+NBpnZxnAyQGQBHH0K29xqt8FKfw/AqI31yrSGee2a3hKlZ4B&#10;L7HR2xdVggeOz2Zd/c7b705Eyd8kSpybiY4flqt8+qzZGbDJtD6jHfU6N3SkEhtbFwny9rcPmYff&#10;+TRff1tXkiS29lKW53cu2hbLzfrytj0+m+n9pIzjD9JS5wwaUh/xI+YuaeJzmaefvLBCORjpMsb6&#10;zuXzGxyeRcy/msRvfTmP3/t4Gb//j/5Z/Hffj/itj4r47//lb8ZX30ceb1Yxu76Lq3FTeBWrMb/R&#10;v9quPKGMDhdswv0JPh0Eyg2WqUSe1Ffu0J1UhPRWzH13G8hPY1HHRLuzrdJObxzwOKxzfx5PNu0O&#10;NtEd4cB3MGgQdAfhjyd6gdkamzhxYO3/T9ef/8qWZfed2Io4cYaY405vyJdjZQ0skqoWqe6mZLkB&#10;q+G2GrYsUS3B/sWA/xLDgH807F/9k9G2W7DRkKyGLRpSiy27RUmciiyy5sqqrKycXr7pTjEPJyZ/&#10;PjteFtkwfF9G3rgR5+yz9xq/a++1115P8W9gwQLMsnsZS7EFQtPAdmS0mYoaQ4CMzh5rOkAbaeW+&#10;T38s/kpQ0GiCRZodcI/mF9xR9qOJ/S7BG06AOYGYtbDF2GRMbXjC+6JfJQw0xtEuV3OeB2Hwl2va&#10;+ToR2qCxiQcw7Q2uH2GnLfR8P8MmvV3EbyEgV7NNXJYEiP2ccbaiu1nAN3AntHiErQUpRQ9GPxnX&#10;MTmso809HfrjNkfB5Ut8dDk88dRt/UMxXDaM1ggHdtFGFrBvYN+ivYwO9BnTbqtaxpk+hGB1Cw+X&#10;+K1Oo4MIjbE3+JX+KA79ZeRfuA11GcX8QdRfeTM21c9TFp/bdq0da6mUVreOthEq42/2Fulk2ho7&#10;4yFaJRi7cY/fB795IuDh0I05tFsRHOy7+GonvbA3TsYZ+JulsCMQvsa3L/HX4lznVZx+mqNkZbMb&#10;XSIqgwq3DbtVrXvs4hfXMYZfTWv4mXLVANee9+Mr4P1Z8wIfd0/ctAK3mX13QD7Eij1Y7gTxFP3t&#10;pQkis+kgBaZwG3UxQibAgvU4ZTzsu8iy2c/g9no5JhZQxvFzldtxkXh8tJO0T7h2xOdTSGINsIMz&#10;atj5Q9FNi/i7xZr4Bd50odOkTjX/rLXWRmysiZqBcXv4SPeqHWY8y0UcdMTDvBrtQcpcvMHuL6G9&#10;NaUb6FS+XhO81egD49eP7ecxxwC00Ze8APvSZzP4zfI4go0O0M4yCm7Ns55VKmqP0yyclOW+Of50&#10;MezEhVgCeVoibx6Y1j20Y7HBdoOtzAoDbEcPnXIOPRUzh1ceSNIyYYD4ydNYPZCkWSKv2AVrTkH1&#10;NLGprwvYNJwAAP/0SURBVG6L8bl2BSZygcxdNulQJ4LlDJ40oUNaWOB7Wkk41kC+iQ62MHROPel2&#10;DGIL5O5I3w5LK2dba6+G73twL3THARTDY1watePjrAfe0lhyj0kXtbWUwCpu+nmILEsD2ZZtt6eJ&#10;bZ4LCZN91oamTCDea1QNtJMDYNxODPAHtpq+imH920kx5NqdLm43Fjcm28znTv+4U8L2zNxhwNEF&#10;bzaJ0eQJ1IyFk8hgmj3X6wxOE3PQmG/NmkwTLsg0ljXpT/JFPEO/knrj3zzX+04OhftxJimesf/c&#10;b/ypWTZz0snNVCSe+5y0KMFmA4KEN7FD6uqYe3Q6e+jo/HCayKLvPoeBpIk0PkwL+CYktJa0j20o&#10;3uWZlwNgKvoCVq16Zp+ecx3o3cNKVmBb9E5boI8o4F0LwaKF8CgTZS4HM7fG4JAansH/OWNaIA/i&#10;vUajnSaHK/RgscY3zGt8wg76gfm+HDv9tJspwE4WE5qhR2lCjmGI8VrQ2gVmvZdk1Jnv0RGEmjZ8&#10;mYQBv/AXycFKD/8PjeVnOthAXVUGoG3i9Wu6Q3J0z8QMLuELJ7i81g+kn1sZtT/GSXyb2ubS08s/&#10;0xue4fe2QftpJKm/tK5M+xs6CXJS//3f6/tevzm9pMkv/zbqtHf+9eW/v/g2YQ/6qLx5kEsLvSzk&#10;DU1KArdHm9HsNuUt76W3GCjFVPTDHVUn+p666BZXrDV6wUWMP8XB+LENtF2b3GRKIbyzdBgeAvLs&#10;o8uApCe38VL/UEy3gWDrPZm6Ac8P3OOcDl9AF/rEA91+7hZSgtmkzx4+424un5vqsCPruIM0eer8&#10;mrGz/YR76X4nCtX9xEf6XdsUT5Aw4hqMUcoSFXOZLOHckSc4q87umNI4drr4qU4zJbck5uoPeC7h&#10;BL+hK/dl2KdG3220pvTAVQQhw241TJqBnp6aqjbkCErB501uNmN1Q6dpLYmRpqhFfPd3/5PfPk24&#10;vbifBzEwwtKIOzr0Gc5mTDB8iYP1CN7snCCHIKzAcZhlccf3bjeyPpcG94DhLtuN6GK8XFVaMLC1&#10;RUZ5ktv6iPOiWps6jyFvr8O5mSFCXPLbtPM8q041nQZO0OD4pB6K42SeEwomFe7poFlZjbwXeQ9X&#10;j9fY713VcdveEiFzNpzPDTwLDOF+HFOAaM3rsPbYVvp5fELgOIzs4mTcshrHB/DMBhBxUNAGRF3r&#10;RGoUD2IpGCli8GWxPwAIgKbhatK5W6gG6fQhICgAxIK5cChvYxAJUIiCLaq4B1Ra0V9GWBi1R3vd&#10;Ri+27YuYCL6wsI0FfcYgZbsF1yGkMNZDNrNmJ2qs1haJ6DDuM/rZPJ/H1NUkAlSDtyGP3OOg7o2i&#10;6HNbIUcRrD23gFf1/PUMqxlM8MyJpRye5Yxtw7WmiJtRNdRJYlR/hCF89vIQr64P8QKwveRVKnwY&#10;eUQBJUPkGZepurcI+uc46BaG8l3ATBv+rVC6EkXCr58cKoLuloUZfP58g6KMI95FoYYPd/Em37ki&#10;Pa8wsfBnxuf3OLKpky8A+ntoNp4hrCje2xXA4rzH81EcghBjUY2RW2QaAKN3cEBvPUSOHrXjMcFr&#10;G8XYA7qry370oXM3GyF7ZZwPb6ODFnRBIW5jNDj3uG5XQqxzdEQGjvtTUXZXWl0xOu2XR1m55hS9&#10;MWaB5X4Tn6+yeLruxxQamm04IUjabCcY8Hkc14toEbBbwN+6Dzp8a1IckJUjjt+timZstXBi+GRk&#10;EvnVVmCcBGHbPbqwApDhUHU+jvjkjuQVvzUqqT/8pu9aTYO0BkDPE2ZcLa1GGASY0UI2t06jOBmq&#10;Eaw3kS+WAdFRTlp2OwedcNvveg5NCS7aXXQEh9ZJyG3IfTy9JtTgtsy6JoDDermM7ZS+4eQPC37D&#10;N1cnnDhu5H2Al/XW5tH2O+T2qLEi8MBqArCsWbGCH9Bp240Z9uN4mEQPOXW1tZ4QwCEXO3gAaSK7&#10;6hFIjJDF62h/Mo/mZBXnHa5plPEcT4fbSRlMFprOV9COIKWB3GVd6IuedTL42iFYQze3A/lLkMOr&#10;2V1BM/qHTVoO6LfplIA994Gb0dbh+Tp07d2xZVDJOIwumugv7bvKW2CT1llJ4IQ8EfChzKmI5nHf&#10;TsWvXYk20Kk68GW9Qc55jkoOR7voa8+VkBIbsS4JEOlbjs0AtV5io4bj6/jFdBGr+Sqmdx68sI1E&#10;aoCwpRA9wbKRdZCxOj692cWcYOptZMGCpE7oPoH/590qPt7BaLOGkWWzpxbo3psA/2aHgIuArY+j&#10;6JoRhT3prBbxNnLwcecYN9CyfQ89YwKo4tnIhhNrTua58nNRmO4PGMU5LQDGuRP/0LoDTbLWIm3D&#10;yXeD5PCOPezH6gzbgd09EMSW89iNF9G4RiTQ4TcvshjwzF+YBXw3Jzjic8bnjwH6GpnZjjGk7n3c&#10;dbDH8AM+g9JTZpx+08MjmhbxaFylkwjbxfuA5WmyrcfxLTLyawRFRdTX34nb23GU83tG0oH2wOMV&#10;gd6xYjxO1n4lcuRrN4Yv2x9E/OQ2RsP7aH39t5EbePjTD+LuZTPev8JGdGjv6Y+iMX0e2+Wfxvb6&#10;u3F79y9j+fT/E63Jd+jfj6FFOzZTt6B9EJtZj6DwCkDxNOnEGh+wHb+K9e0W24LxzGexmAlacuJL&#10;gjwC+/ZhGpejCtuE3G3usIvPYzX5AH53sKHLaMw/Ra9/JQatV9GZ/efR7v2DeO+b3TgCKhigDEu/&#10;BZGK++yzX8Qf/+iPY3zzr2L5BeMy6MRmzZ9/O+4//Rg6TAg6K8BDFh89fRI/Gf+3Mf7wOurxX43y&#10;rR6BG7KOHgg60dg06eQ8sqbIwIBhJZu54cMf8uyhAQYyZ3q/2ahmoeB+TnaVF+ZYtcEWwfPTR8n1&#10;qn5+noCkesPL97iT9Lm2m7dpXHycMCtv08Sfk35+aVv2xz+9lyZSv/1bEyqu5b90n/+z/37s8+2X&#10;7Xi933udN6b70x+MnYsxyemmdJ8f2rh/+3zf89t2hBQ7++Jn/AgRiJNi8eyn8dGffRw33/9xXP/g&#10;fxO3P/sX8eK7/yKe/9k/jed/8P+I1Y//cWw/fBrb59+J7Ok/i+bLJUERtkubc8CvIb8gtEiHCDFA&#10;s6h3+hgJgn20zIK11dPo8WEpCPFv/ZvBP4xwoUV6rucN+oQfkh8S1sAd3gnA0xZlxiK2286zQH3x&#10;142YEQW7w2HvJAmB9VTwiv1pMdApj7GGz4rPrJnm6XND/M1aCM69Zt/WKi9+0eyZRGSYrR+KBjLM&#10;lWYMF1U7ZQOZLeUqfNYaRQ0WAwhC5zItNmaxPGX3OHGJzawXK8aHX2IMx0fD+FoH/cEPLPg15bMF&#10;A6YHsV04kVNhr7bx9H4Rz7YXp+172KoKbNZdYrOqApt7iA9g4g0m5pPZPmGnCWP69jyPGfSwjEIb&#10;2f7r/YivzbbxPQS17BGcvt2Ov3EO9gCbdKHLEN/sot7d5JhwW9F/Ky303j7FxuMXLVNijbxjdhH3&#10;+LhDeR+HV/ZjE1lxhT+5i8nqs6hfjmI3b0YJL1so1QylKqstQa5BFqSputE/P6e9K4TsOYPegbHx&#10;3fjwgxOdfXw9+ulidGP/izguZlyL7cV35/Qxo78FvmaIHLUJyk28msO/BfwxyPD4ggUBljWIc7DM&#10;CL913ariGp49AjeqqOLPkYYB+n4PTHeLAcKb4CORUZQiZTvyHDP0pk5AgSM8mMEJXreSdjECs3UR&#10;M+iS5+B5fXQbuS/B7Gbe4RcOx1403FmgzNB2tgEHOTUKqBp1XNB3uyZxQ96Cx9wDvtrll2ADg8oW&#10;XcPXwzcnZxtg2p4LLuBAs96L/kUqzZBvZkgsPsoJj+4hvoa/6+26QDD8bpL9iDecGG7SV/p/zpgf&#10;8/unGIgNtP5mG/Td4fmLfdxCl+XxVJZjf1CumuB52iuczKG/Ppu2KnDBAFmegOWtpXxJJ/fg5DHP&#10;K7I1OAxsALD29HUPFTDTxdIv+x0xGDgvwz9mxhzIrgtQe/i8z62RjQ6r++Att9huWgjsSqy/TnHR&#10;Flvg5M8WmbSgvwt7TWRmwTNy9KlX4f/NoENvH/YaMcCmTNRdfkrG0RIDoFmWhtly7YT21hiL7ZJY&#10;Dvnr0y8XwS5R3/UC/A89NElH6JMjC+q/kwKuEHXFDujhnN/a/11a0Df9Q93VXKDfGlY/SX4G2aX3&#10;Tgp4+FaOXOlnUhYSdyQTg11yYg6KJZvEk9I1KbGAPjvdof1XPzzErxRLwku3SC7BV5YlweSmp6dF&#10;Au7JExZz2U/jTq98EI0Yq2hnkzPwet8mZ8D1fsT99j1NEPFevfW7lC2GHXbSWH+hCSaS5eZWrJfo&#10;GLoyw0hb99htk64VO3miyU+ZPdh8Jx6Mm04F58H4y2PaYVGfZ/E+UNydK03oZC3DErqbZbhANzxs&#10;x/q3PexkzcPTRLjYBH7Ip4aTYjnxsEFoQUMXXEis1fCQGWhVrdtg4Rndx5bMdjGdIGPEJ8qctcdE&#10;7CfmOTmBVzKO8W9GqC+1PIDshzWShvdOCBkjOD75zDXpe+XANqGbvOV+twKm63zZYmrjNZ/k9es2&#10;0hudmbRWtrxf5vtAWktv/dTnwIf0LK59/UVq2H6kzEb+9Lcxi1uNnSikCf72ebzs05fXea9j5eb0&#10;3h/epOGfepH+f/rryx/eveZjmtD1H90wu0yJM4ZL8xm04+ndYgB3RaW6grzcleRElrLkw9IzJI4v&#10;3ttOk/vTqbk03DCz0D5vjfM2sQKkuINJkqWDGWjLOGCpRWRclguyXNYMeqYTjPH3HuLkJB6oNS2A&#10;lPiGCnurnuydq+Efpgd/R9yBHUmZcvTV2TOgh+T7JQHEL2ITtzd74GGqa5j0w6t40QeTZjJitoa1&#10;1rCHDIWxHNBbxsO9qdYbDWYY6h32Ku3+4f4Nz0uZbcoIfrNpfI7BK7Tl2MtsQ0/FEE42Yg8X9GGD&#10;uDuP0C+Mg7DXPMP6pAd00ixW8VVaOOG9W2r/J19muNUxO2Wqoa1OEKVtarsxQdeEwHUDUQkGQdZm&#10;n2wN9mYwbYWCwtRUSwAnnDlhZNry0hlsD0ewoLyBtBNeOs5tmGrdwolb+8AVV7OsDihZo8zjAQH6&#10;RSoy2oulU44GsjjGY0Xwkw3oUwcGYFhg78AJjLTyuUtZOSWDXeQ536hqBrowc1vF5wAwJwfrGc4D&#10;J7wGEFzS11FjGwP6/RAGXg1wnsMszs4ICLrHlGLYx1A9Ikh5q09/MbTXIncMVBuetqyVQCBpWq17&#10;RN7Bkb51HnH+UAyHw+w04ltnjXgPJ2Ka+yM09YqoQP/hNkm3FN4hyKrIgOF2egSR0MHUQzUk1VPb&#10;ELzzzHGzjP8BzvNv47Ubj8r4GczdTScxu+HRgKZbjORLFGK+KaCPIlfHfrmPJeDNVbs+n1iQvEXA&#10;m06NgQfZtoBO0KuuYz1bY7ShqjfjRFw1Wm8Eqqu4XK/joYpyRl+hjfeD/fgEowvvjvTLCQuGgVAB&#10;6nn29jiP+QTngPOsAJh5fxRFtx8lDrTpfu0pAKG5SE5233k/Gg/P0ikzCwyzda0ypR5whRoQTO5x&#10;yta3oh3oMkRRAuARF4CHDsDDzDf4XODwLXQxajei51aYAUang2GkDetatQBUJeAqWxMwT8aR7zup&#10;wGgO+NgPMSh9D0sArIMirQl1JFA/olGCdScn06my8C3VZDgCxKD3ySiVsYizeEq3xstJNKDlyswl&#10;guR6TsC/2sZh4+quclKhjLQtsIPXGjDidYzHMPJzJ2jPMQwdDMU8ORVtxwp5USSSM9BBMVYDcw1I&#10;izb6mir0iRiAdlF423elh2doUJzk9tSpNgrvkedOyLWxOOeAnCU6sEYnj8jIFn63oWUOL91GWGGs&#10;LNrbBID+WpnFqIc8og+m1c7h83rVijsn1ZVP6DKZNQCaHrpSAoaP8U2e+zb6dN+D39BrCtCusRcZ&#10;YGnrufqMa8HYn4FU3LYwRM9dda/RfU/mGhzW8a/RqdvbiHcw1kcGbK0W7Ge0MIQ5oMyszpcY8wmB&#10;3nfRl6duRVmguzzrq/T1GbLwKfrhgSAz+vVVjGMX3b9C38sLwYAn3yEvWG9r/g2xeffYiSNtz6G1&#10;26eRCHccpxN4u9gAVzucYHbyYIFMPIDKV0URc4M17leX+/T/jQ6/Lwim0PN7WOcq6jdUk4c6sGOM&#10;ecYst2+wGflMAEA20w9iPsB4GW/DswHK2OmWyDL6lyNXekaA6osVl9W76BqsQqeasbpCXJ934CtA&#10;lr7n1sGhL/szTwLL4gv4+QueN4RXjWodE4D9I0zsIxzeM/RqMsHGobdz7OoYIPsMNbzBjj+HJrf0&#10;ZcMz+8qfjpD/2i6uIKQjZMJ6MFv+niN3S+TpCd3UpuU40BXPXsLjR9D6MKwA6tvoORnP899ANt1q&#10;Nl40YgSfO4+KeKvbiheM6xk0MqCGNAmYuT3F4uM/IUjbAS739Ost2jhC/6dOgnodsvsIStYd6Aug&#10;7OKbKgDl21kd93tkfkqwii+aHzZxs+/F1w+TaK1eIIzbWCInW8CUR9Xn6FjO89zO70QA38aYexbj&#10;Uyp9t55Ag9+OPrHrDB2YNS/j/ewyjg8vCWA/ifnLp7Fc3MY17b56eYj7KWM7VPi7h4y9JvyDR0ts&#10;T/VGLB4+ic3Nq6iR3xp7ob2rCQzd8iKQs87GfrNBH88jGwzT9u3HBGxLfJ4rmECcGM/6sVjR6g3+&#10;tjeNxuXb0Z8RIA//VrR+81vxDmhZ/ZFvTmRhwFPAsmEYm8/+9/GzXzyL3d2cQP5ZsndoV+z40nqc&#10;zeVHGKJfjfItbOmzfxb1xxvs8j329HeievAfpQM7GJLxQDTMTkev55+to92xeCl+ns+dnNk838Vn&#10;P9/FJXZP28sQEogWK8FWu4QenD4TQNo/QZ189Ut/axaNTwTQmKa0OGIWuJeglqdrbO/19doZ7ai6&#10;lYAW9PJz544EpGJhf3xmej73Yiax06fvcXFpYtAGMLcnTOqfvOfR2LNTe/bLl+36nf1P5Oa3YxIg&#10;2n6amPN7f+9/HEvoNCCozxe/E/MP/yxePv03cfNP/yj+n9//8/j8Z9+NT5/O49ln2/js0008u0ZH&#10;5+jhBjtLw65WW8dWbpmBbpmExmEODoJdYLS9AS3EPRqoQTTUnA69HoGDkoACT+kDATwZOtHtdWCX&#10;AC/4yiAO88q4fEgfvpaRtfHhDJBP0j0pA4V7sA6AarSFQTezs+jXS1TLB2C/+bVKAQB94iXt9C/W&#10;ZD2drsw46NIAe1s4McHjO9iWFv1aISA9BLeE2S1sTMcVaXzXlL6JWTNsXA+imh1acY90zxsGCh6c&#10;Q//xFU6YGPQj4MjNPv7D7iLp9u1mEePbFcHgNjo7cG4JggSrNWvtUitWDZDSagVd59iFdvRG6Cb3&#10;ucpxj+3Odn0A05JAg3ub4KoaPVqABVZ1XBBcHLqjmB3v4hpCXZxXMRx14gIdd/dG9ryM63fzWJVV&#10;rCbYJ3DIbv2b0WkvsMNTxrGINv1ONW4aF/wGd6CXTjSBiGM7PMO3rsDbYJUu+AJ+zWHohN+QLy7B&#10;tV/n/o+whW0Cpd/sYova2zjeWuAiBzN2uX4ZnlJfvdePJ9DiDp4dcUQbfM4em7WvNmDeGvmfRWsC&#10;jR/CuOqvxAoHXm9eAtXgBUrWyOs0memiu5Oezekefi9jj+8+UzLAfrs2NglffwCnryd1dPb30ebu&#10;lGEA3/QXnhTZAmO4CJgb+DCekvE7geKp4g1wbokdXvDZHiyMhEJLXpcEdfiNHs/5JuNZ4MeO4N4Z&#10;xmJ7cwQJ4u8AYoUL3PgNJ1r2s03cOQFgRpn1Q+fi13V0jl7N9xdgWHx/G+y8QyYb2NYO2NDdODsX&#10;aJEDffUIzHUAXB3PC3x6D/nZRJ/vG60q2thDT7tv8/ee+GNQjsDjOfIGhgCgvQuOfRNu3qO4QzDx&#10;rxB/5IzLxbkbaLsGg4oDF3P8cTKO2BNwzme8nYGl3oAuqeaVAT7tm0WPScQ2gF7Qb4t9O+HdBgNl&#10;jVWs+NyDwbYoJFYkioNxQ4frlwGIw7Yuowm+tu/WTV7t16g27WLYmsQ9+QrMD63MSm0W8GeAjTcL&#10;EV4VxDymzjkJU1ZgFyeTzc6j0w2MoAFnDljtWI9NYIuP9WcxyeMLjInF+DP4lQ+wI8R91nZ0wsDJ&#10;WAuavwU2asHfe/Ta00A3OgMxL3RxEsQRNfg7GWDsSpp8xBiknTzIRpqEg+8mhJwmSZIR4i6DaCdH&#10;9AX0yRcalK533PDZA2P24pl1My10znfICljHp2rLMujBL36QdZ5x4Bku2FvDGYr4GKnA/4wnkK4m&#10;9DU5xX/IVnIU2nQ6sdVGoUPuALMnafcNbWHiT76Lf/p9neexXiD/6Afxc/4Y21QNwMfEZ8RitYth&#10;0MAaWBa+71+Ka5BP9CXzVHbb2iG3/LYeXBsauB28yxeVGanYEU+UNabGGoUiYgxiKRdUIlbIpAei&#10;af+1ue6Q86CVY9cMTWw1OL7CLuS7CjvTjtVUXtMO/JLW+n7jd8doA4n2UMudLQ70lInmlzyT79OE&#10;oVjbr2lD3CxdrNWIlkMfJ1WRPfhlthFcTv2Rh77nkfyP/ydewOtT43SEj+iLX6liTtgpA7KE1tEJ&#10;/uYa+8x/6ZqU2eQbmxAsvL4muVh0y8MJ0umnCYRAHGUyvefHz73PV/pJN/HyA8fsffbbP//yhXp7&#10;f2hLgvOjCqQhcbv9M7swTerRt5qXB1SYGam6Se/Xw0/dtQXl0r8T6XmWdHLSMU1SSVvj3YYL27SB&#10;XG2cYFUG0EVLhhG4Jptj2GkNtJyx71OSCFYInNHBlg2wfSX2xALATU/SL8vYYufF9XPwj1mSoI5k&#10;N1LpJ2lnv/AJzpm4pVXK2Wdr92kTXJy0Pt1JZuAR11h7zwk5t6ebtdogvrfkVUmbJrZkfJ7KHSAb&#10;xtjWwt8CCl2D9tyAPUDVRAr+SBNuGCMwG/qLLzvinwHo0Au76nd2EIanTDyUYQsN6mMHfEbsjO9Z&#10;7bbJ7vocD3M0c9ADcH77b7+u4VaOxgARgBYPnGP8Jrzcz51O/KORV7NWXKNw90trziCSBG6mXpoE&#10;ktJH1wAwem6QryFsorxJhiCkfXOLAZd4hgAPx/Hwdy8tcWNgIGK2zcN6rdd0fLrFQ4GmLaT5JmP7&#10;D3B6b7zXiTUBW8Ptk5NZ3Ai4cFoKk5M/e5i/xHKY8uhpkysIuN6P0laxjpNogAFnWNNkzwGwRSCz&#10;wRVMYcz62ItV0Y2lk0gYmf7KrYmdaJwR4Q8wtAV9wTHxLu0Tb2SAORwJ8oOQwMwCR4UQWYvDejkN&#10;HH0Ho+RW0M2wiNVjlKDEvb1igARC9SVC86SK3FOoEKVWhRE/VhhYzB5AqzmrMYoQezNPDPx1guev&#10;Hecxwez9fLaK1ivHpwZhyHCk4IQE4ETGFmW3gP0WEGHeXceaZEPG4UQUQXejcEXQ52WxcGJ0ShDp&#10;tg8ExAmiekOf4dd2W8TDZifee0wPv2INKQAvhjNvEDhWCBOOZFMDtXhZHDHt+VYJEK45gFKevoki&#10;DId5XAwsHgxIdFIO2gj+rWy2tfAuwfdhP09bwfYACRUrq3BGZgnq6BAi/Fe0h4246KG4aPZfA3R/&#10;5S2C2LMsHuBguwC5XkVbALctsvVqnsXPEMQ1QccZKH69reIXKMHd9W3c3DfjbomMQbOJ8ryKGEO7&#10;7h0gh2ir13Hrh6vygDRkOKmzVklZRjfMMhMAIAGAqiwuLjvxVweHGF2tYsH4CpTTvfEWtjW4QKPD&#10;EzI9FOECVriw3sfm9KAhwwXYnwHUCN/6QwxBEcf1bdp+khyJFlGDKYKiLXFoEyfqxJkdSxM0XAR5&#10;AWlaSAAtPLuAVq1yn4KctDqM3O+cXOSSCTS/3q5jPQVIoegeXbyGpiVO2ToRVwQU/X4n7q0Z4WQl&#10;D1tDD+wuoJJ7uvCk+TC2gK925wiYbMZDArD3Hw0ApGfoPXxESSYNdaEdRXcS+/stgROgFIXZZWX6&#10;vp7fx+ZzgD79LN4cEjCc0y7ySKedKk01xBirR1DX1hLgX3OMrt3MYwmNFmNk8SqP7KIb1bqI6rCK&#10;Q71DPmfop8V6u9indZzTnz7jdg3erfEXAMIdNmEOB5urTloMmBFsrWbIRDpmhqBiIf1gDnQtHXg+&#10;iK6ZWtWDNMmaN9bQYwfNljijKpZOcEJn+4gJTys+awR5w3c1AfJxP052xT3+2xZ6gmzmyNCWCDBb&#10;Y8/QRQ8EMPnQbN5Wa4BPwonx/CaAvBossV9FPD0AwpYL47uokIcOPLNezN6VZ55X008MRswJhjbo&#10;gdkCZh4fL7E/3N/sE7yskaO8AaACLOIY1+t1TAg417cvYjaexYCgs4+ceq01CjAnAKYtDvM83rno&#10;AaCWcQMvd4cuuraElsi7XpEfayi4zUVnv4Nua7UZ++WhEV83ka+DXdrN4no2R/+wRaMjdEIusBnb&#10;c2Sjd5lqL61xErvJKoq20Acwj86cu8oPH8d3LhoQZBKkti4ILuClvqgFeHeby4S2DiBiczln9GG+&#10;nsXL9Twat+NoLGcpgPanWsxitnkVYyf14Y0OuwmCPAM8NbT52lccv6uUNTQ9YmQb20VyuLG9j9nD&#10;/0X8tV8vo72s4s39MH5Yj+L2oypmu0/j+tlnMZncJtBRG/hhXy2YusrOYpktkAu3sbfg3UU8bl3G&#10;sP05fgxxcysdAatJjz53wzh22Ke8h54Q5A3xQ55G6Fame2S0ps9vYRMLmN9frXAtWZxdltF/4zzO&#10;ijrON4149O7XozPEN8EjMPdr4M8r2TNeT38/rj/guTcT/Ch+xfpVg25Mp62oF27HxVhxxx30OgzX&#10;aVuoh3vsF4xtRyg1+Qjd+RCwMYj+YIB8/jBefPhTAssfgsB+lTbRBQHSn/+v43u//0fxxuJ3I3/w&#10;n8QZ4g4JxKjQln7RKXGmoAo3BS1OmIb//rs/dv5L9Mw1zn34o21Lb72HPr7+OE34fdkILJClCci6&#10;ouqz04921Ru8l5fXJXuvCPAr0YrP3JLjexf4/Vy8bRt+ltrk70RffEuaZ+I7Ua1AGHVLq6Kf8dvM&#10;1lff/kH8V7/biu8/vYg//rP/Mr79e5/FT/785/Hzuy/wIbeR1Xe0xcU0ZK1SF0ZcpU6lOGjQ7RfA&#10;zdRNa5i6FWO3GccdMjdFVhc811OxrOHo4pDZHWmrFL8RMa0h+q8vw6byMivG+vRHZzFpVFDdQhec&#10;4HULYRpjtkMbwQkQz/ISwAfawJ46eQTesK6KE2BL5D1r5dEuN7HUh8pQnnGaBvJlv3yYwRb2AR/j&#10;Sat77Kh1hNPBOzCCb7gG+8bY2vi3VMaB8bj4tQUTeTLjmj7NlmVsbsUj8/S9iU9b/E9tJjH92dNR&#10;1DBwXfCZ+3G8t4z92bZDsFjHHQLqDoAZz94CaNcE1ZZUcHGs0YbKPpfeLLBBfxc6uYD0Kc95SL8s&#10;J7DNVugEfgsHb9baK2zv8TiKb+EXX7SnqeTCCjqZxdPHB6BeceiPotldx80XG/z4ir628fODaM7/&#10;FP7P0kE3HopwAI85wXbcY3uG2D0ne8A8BTQ9uGid1fgo+JQy/rG96LzZWU7yaPPH8GtJdLKrGScY&#10;bXoA7zVa8aBNu60+sjpOvF/dDuKz1QLaELiCg7UXZ/ilEXR+jtzWYG04H1Ps7MqTarfzZNtS7AGd&#10;WmC2Cp9WQiuDoi1trn3ug4g38KUHAhageRTg/WNzkAL8Dn66bNt/J9QgLjxpGECIBc+RG7GCC8TJ&#10;PmOHTQRYIydmrZXKoX6wjN6+g2vpRo6vdSKyWK7AgHOCHsYlbiLQ6oI5DlUdS2ICFzzdftpAznoY&#10;wR7ycM99LjYYt2TGLp08vuWClXgS4S+QQ+MddWiX0w/00WSDzN0TbXAbMmHcXTNGD/YoeabZaQNs&#10;dnfbi7aTlwSnZXmD/3cHBBicWOESHpaNRdxudsg41w+IRxodgj/woUDi6PYOMDC8UMdcYTggVy3o&#10;UWBzIX3KVHYyskB+S+QX9hNYEt3Ax+yIz8CfuJ24jb+WL3QpPFnWTMrxeRGji1b0b6AZz/NkeG3E&#10;AuN8Oztg2+EjWnpB8NsDXy7hL8Ai1Xtrgv/MlsvAQyCgqIAynjR6JK5rZX0wKXLCwwuuOYDtDjx/&#10;Xy+SPFvLyRXUnDjNmkmNMcEr/o/oHbk0waJN/6AZdHXni+VrXDRy11TFrQWynrK2fDK2xQmvFC/Y&#10;f14XvPrKOL+dzDdrUnpYgztPsu+EKS/aTvV4oRmiAn+RXz430m+iJ2kCz8k6bNWOSH9HkLtFl+R/&#10;MpTaMtr2uj16DlXhlXED3+nEksNwQgqbwG8gLTaAmHR4GWdX+G7s+BYfbz0pRC0t6ubYzrLAliiP&#10;yLDb/9KzkEEuS4F7A346SZ26Km97jK3PC6z3VeQlX+/iFbJq6QBMD3g2i7eIbfIcHqsTjHcNHqfF&#10;JEA79Gxg7a5dFtUl8tY7x7+N0gSICzzHLXxyYsU6vvTzck4D4KKZC/qAgiGyUCHLl9iLzt2C2KqO&#10;3QI/tKuxq0PoRnyLDHTQw0ufiQ9LWxJ5Admg32m7XwsCJT5ip82MdAdchS65Pdqsrp0+Qr5BCyem&#10;5HXDuB9M5KSrmXkl955qp9kuZON6J1pPNdi4n9/yOGWaiQ/4kc2pthv+LoPfXCBn/ebk+yB8mkCT&#10;1/6TJ3ytBOimfePkj5xKsZvXpvs1kPzih6enT9LP6cLTV+lD/kfbXnS65vSc9Ef6QA3Tr/BHeuBr&#10;gJG+8zOuhn4oC/KODKJT6eRnr5V/6X6v5G8uS22nttJ/6a0fCcBS/UEuS3jD+JPf6XRSaOMON9Qo&#10;TbipF+pfio8Zr1lnYqT9htgenmzPynhyVsV7FVgAPi6xp0dsurKwBPPt5jNiGeRkJWAyvUE/AAFc&#10;9XSSwN2G6Lv8so9mt6cJQPyYmCbtRnRiG14pE02ExQlZJ2wzYgFLCbgbz52KToC6/Vj5kb9dGqxa&#10;28g7YBYAUadoxQD6DZHPtgsJXFswlkA3N9CjZtDO05j96W6xhA1wfm61x3THGrtbb8BQ2PYVemTy&#10;lJg+nXSqX/b5tP2f/e3/7DThtpi+TEGhF2hYDhiUNHOvoDN22bJb8r1bXAxAUOrAKLqNKa0eEGi5&#10;OpFtAfdNgl2ClnTKJsa5SXCVmM4gUgovbYI5AleQUpxXBLoGGvsaIDXf4FTvI8NhbnHojxGcX4MR&#10;nfNmTDAEK4y7BWDv1XcDFBhlYdsdTnyOk6zhuP1PE384KLdI9QWC8hCCOlFiYCZzNjDpDoFar1cI&#10;AIH3xJOqIr7OWAcXOAACfdMxBSQCBdPpXZHdlAT47TIeIH3dYTPmGLt7DFWXIOgrGLMuQegSIbTG&#10;2xe8foTxu70HONwc0vH1nQti66tWvINx/J/B+b/ePcQft5vx8f06Ns/WBKS0CS2c/NxbmwGn9Dla&#10;/yH0fQo4WN7DAxjtqlofwfQkyX4F7VGItgEs/NDBdbCqHYCZqymuSLu3O0foS14rBNFaCuG2O345&#10;8fUAcF/1yrjAQT+Af72HCPToBNZ12IMOAA5vvSXgHS63sNcCvlUS0BZAyJXtPe12AFzEzQpPAndL&#10;aDNHdrYYgEzGw4z9FEVAxpYo0Ho5iWK8Snx85zKL998YRGN4EVNoKLCrUN5W1U6FbhkV7eYY+iEy&#10;04t8dB77EhMOeAto6NYp+b8dA8jWSwDrKjarF7G5R6amZrWhkNAhTWKtJnG4W8ZxugWYI0v01Wy7&#10;Y/8qlos3o0YmGnsCHz0CfUin3miVkCOdaoGTarZmKVNq0/pGzJzYBMDXjVMGlfVoTGvv9uGBdW6u&#10;nGQA5OYd5K8Xy8J6crdxpA+xfYEFuovGEr7wCC24q246ppT+ixx4fLwTQkkfNUzoFIqHvKFToBDB&#10;T2u3hDdayzYgAiOhhzbCKmhDWgN8F690cgD6XgGtKhyqa7Yb2u+c+E6QcQN9DusFoBJdR2etA+Iq&#10;WUrj3kzQmTkgfxa9FaDxcBHfGGBQH1iImWcgTxOe9QB96h43saY9uoY+GOTBE4Kg3b4Xa7exENz0&#10;3P5hrRvkb0vft1jzAUDRk2RfYXzdFtWqkYEVcgUf7oZZ3CAPQ4JDwVMX4FA23PYGneknqgEAWzHk&#10;brxzNohHbxDgGsB0W/F+HyeCzbh9tYpqe+LdF+jXFDlZmHLG3+9Arxa8EhimbeBlBwDHMzDOFr7O&#10;O2XU1mYEyeyxgRYFP0KLBcDFbNHFYg9QBTCjIw3od1idDn0w8NnUHUD+efT6ACdk1kNTNOimR69g&#10;/CWAr3MOH1ue6rSKEl0atKs4594fjGkfMbGAbLccxSV246Vgkc+1bx4ckU03cT/boVdOktL2uMn3&#10;NXZtGdbb7BbrKODzI4K5ceNxvILHY5i9JEIfH6u4GI7i6n3AHA4khx9jArgR9vvsTezwozr6u8fx&#10;I3h52N47lww/4Q888nRpg88WvKvdGsPzlwA0a+9AnvgthHZHYDLFpj97vo8ZYL+HfbVYqk5tPUd3&#10;a2w1fTYzr3ZFFjuYDr/huhE2tdgP4lkJj605iSWoboFsHsWJ42xgS/QFcwCfYLLod2IOoN8hb6s7&#10;gpnmHEfrARQ643Z4cnRt8KYONeGR+6kYT5sgYd95g4AH+jNOQhIcpwBKVetG64F15BjXg128f/WT&#10;WD2/i/qD/3N8cfuPY/v0/x77Z38W9c1zAswpQcEKO0P/CZo6xyV2eHaa0HA5EFu+ixd4ox8RWOCk&#10;DWeX9I0xaDwPjRHdWaV6gy3GvNtYMmGS7JxbdQ5r9KHRj+Zb+Ar5jNAfe52o6vciu/7X0at/gpni&#10;mYPfil3nPNZO1DM+RXzNWAT3z/EJdx9/L/78uy6g3MQami+vGWNxHsWoQ6DYjpalFxovY/pijABD&#10;qhGygv9dTggSke+rxTX9fIGP/Ua86j2Il9/7YfzRv3sZ70w/i/jG3wTgR3wKi+9++H+I6QfLOO88&#10;j8Zb//NoDfAV9DtebeOTsSuhGQGRPjqZPGwA9NYO8l5s6Wf+LewwQcvPNMW4lvQWV5kCMU20toZY&#10;JF1vO4JJ31sbR7Nvm5pQ7ay4Gc+RftueLE/P5Y2//DFuQi3Fl5r+BMCBBCdQyvd8lX6c3NMs+6HZ&#10;gYe7mzh4SMbth7H65Aex+fh/G9e/909i/f3/Iub/738XP7//3YjP/q+x+8Vz+HebattY+8MBIAn4&#10;BkAabTrtfEBPPJDKrAxXnE8r+zyMa4jjCc7zWI6fxc6DElyFbRUpKEtL1dgXTyp0PAJSM2YMGLUP&#10;1m5Ki0h860RiBsMMApMPYrCO0zjYbR4SWeh7hFf+SGewL+3wOf1xyxFmD0ANrQHZHpBUQnyDPzOk&#10;nchMJ4tB4HTKKPfVYJZES/QRbec9L57h1iIPRLAPm67lNPrI/zpNqB3NjNtZMw17SL9qbJTC7TYm&#10;a3aAADUoXDPEjgLw19Nkq3SfiUH0u3pAnwfvRRuhaOEn22apETD2Op3ooGtudzkjSjjj+X3sW4mf&#10;qQDEPwEf7njMWwR4H9CUWLBRLlLm0GbdiSmC+oTHD9ud+DlY9OAsK33+CkrnIsyk24xH4JTDZRGt&#10;u3X89BZ6AM7EJediCvj3OYGFsmUh/2vpgU3d4dcGXFPPGjHdbaJ0++zhKvqdLboDfjk8xH9wXzZN&#10;7fUYpwXvV9iFnYrfBHect7EvLjLhL8DGdesVWPEc+e5Cd2zV+sSDBgZ7v9Re5NjCLfYbf3iw9Apj&#10;BMce1uM4nlsypB09cOamCw7ed6KPXDQteUKfG+IUAo3qLmImZu0iA7S+QknXG2gM78qhWW1gY+jl&#10;xK2TOjPkokaer6C/GRpTiLbeeCJ3HRMEqIbHNc90MraFHe1vdzHK5tEfYJOv8BED/AI0fEkAsIFu&#10;G/rkonuFD29CA5wMMkIAhLylgv/og2HyEtwlTuZ/MQTTF/Bve09/1pNYECAeXMRWLzU0q1nKohj2&#10;jtFtPIwFGHuOL3mOjrXQteLgAhXvGU/KZiMwxE3HS7DTYr7kOnwrscMTnv8S3btHJ86NixZgG4zL&#10;Et+/niMXPk9s56wDY8edJF3co6Me6JPhL3MM4mqD7sO7tjGA+oJOiDFbGD9Ghn/uIb+9FIvVHlJR&#10;9JJMOZnl1kW3im6WS3SJxgESI/SzYLxEEvEVxvir/J73oZcxD/FGhU690o+KxsE2c/COB8YZqBvz&#10;ODnSwv/2kdcSg97Fbt1B9pQNhU+3OP8aHGdZCzQ5TQy4kyk6Z8ieEwWL2C/A0eAVd96kAulOLqkL&#10;br/t+SwDd3A8NKyd/HIyEh9nr6wD2+kT6aG/SaLFJyYauFhKjGj5GRfXPbjCDFJPQjbJwMOXSnS1&#10;S7/dYumEnjtJ0suFWPSdZlL9OyLfNPHlFrISbGNNMyc8PLU3ZdrwD7GGWdo6xI7/GT84eXSBzekW&#10;q7jA1u948EKDxH07np0Ot+F7tAD+SgvoI+bWjiML1umteC+5nEiqunmcD7Gx0Gg/p89gnLwEZ+KM&#10;XMstwXAwMkrizV4PvzQ9pkPGDuDtAXpb8fwl/UMjoDUufudEPnLfr+KbjOMrHi2KHXHskCS2xOHf&#10;eCuPvwHmXvG8D4k/BmDqh076XTbi8QgbtujGFzswMb6qxo7s0qQpcQQ2s0QXSsa7Qv828JNm4R22&#10;pom8El86SdJyKzWyYdwBmmP88JH3xpNmUbmwW9NXtxNbJ7ilY4ZXTrqa/FFzjRRkSLz8H4/g3+k3&#10;w+Ej/ZU//t/JWGMNsUriMVfpk3zpg093wlPaTR0WIPCfTWin+YI//czW/PD0t9oHY0++Wh7ru/ln&#10;X/0uHTbCDyPiFj45NZv6l+7mg9TN18/wSv+faiVKDt77eWolPfP0Y78RmzThk7rA2Oxzytj0Atun&#10;YSQ/fe3rl2/SGPw5feAdaeto0ivxvZ9CZ/0+8okA0199kXRkrE6Q4UOd+B2MLpCxs7Q1/IDvcO7E&#10;ieSSOKMiTuoR98+x00tsYNr2jZ9yYSGNHRnX9slfJ33ll/MQqLDr9snXVOocPHMSW33g0QnL+UqT&#10;quo49pGnJz5JJ2NJjyIo0Rl3KR4sHZMyQpE05N66sAcnBYlh5FMSej7zwI8cGc/AAWb0eVK7J+JL&#10;5NN2XRunnyhRxitNyPKT5CcJCe/hx9//O//gNOH2xTUWEdC2paOmvDoZ5p7UDaNZ8pmAxVyZL7N2&#10;LAzvLLEgpsAYaQ9SuqeTb1zv9jOdWZo55l5i2mSozghmuz3ADITr4nTSFkwMwTmE7UPQPsI0zN3b&#10;f4xL/r6m/X/Fc7/zaRnXL+kLwckEJltXzBWgKwKsdwFmnatetM+zGBJQlg0CKJ7rsd3uaVc5zUqy&#10;UJ61HAqcQInBcP8wt0djs4jmxAK0EI4O3xAM3EDI2xschenoGHb34cptM0YaFc6o3caJwRx9NG3i&#10;f2C8kwU4JxyIhz3s65qgexOLm3VkN/PoEkBlBLvWfzNz5EBkOLDwadaJDzftmC7X0SLIrq2hADfL&#10;GrCzqWJ4hnN/ksdqOIwJBDcdOGP86Vh9BRVHaYaNgElAcBDoadwRrgqBcXXFlZK0f1vhxvitgpcA&#10;fq1xYkw45bNBFc0rxjUsCVgRst7JUTVwYB4kYHHYe1eBMaL9AtD0kLas9QDKbkxqlAd6g0bbHiJQ&#10;tRNIcR3DbaZLhDpW3OPkVU7wgHy4qnMPYFrMShQIJ/ioE99oV/HvI3OejvsR9GlPdnEO/fMO4BM5&#10;WzFGJ2LvALhPoNdVexf7fp0U8rBuAb75G0ed5qrM5gLELAEvxxq1a7bjAnBkqvsdyrOZoTF6WuUT&#10;hWAUabvvYgVQpW1BSEbgXUA/s6aSreXitMrJuznO9B4A8dG8ES/uUMb5BmO/DesS6Xgr9Kh6kMU3&#10;GMtZN4s3kZULLAPkjC5O1aykc0D8c9rfA6T7BBL5iHsB5CVOSn3Txo/4X5v7v4qhuBwIWpFhug4r&#10;ElBJJ7vBpzb8cZb9Z9BrjuMU6HhSr8ZrjxysNbgAcCdyn2Bcvvng1L82n6dUcEBp2yIrGL4bgpjt&#10;bB3P0bFrIjQnjG4WvAB9Yzz52i3lBNwDnGPjAiDLPZ5SVZn9AC/agPpPGcPnrzYxcqsAzv1z+rwE&#10;sDsRuAZVp61myPD9ijFAX0+0ucE4TazSyxhqZNh0Yk+UmROwLLj/Fbwq0c8z5GTPPZ5M18VIp5UO&#10;Ao4m+r+mHy36WAEybx934yUAvQA3NDqMFRqa+XT/Yhc1DS6hm/A9snX0oZcr9HN0vaZPO+TAQq9F&#10;twt4pG1IcwvNMxj4ZEAXGXMN8FsB/HcEIW5pTQCQ5xvQWlgUa5wyBqxA1MEwP/TIz6sz5MR6kPAZ&#10;cK3tq/rYUCRsB7i29sFT7McdQHA2zeIaG/AF/ClmAHye+Q0MabPHuEoC9PkuWjzr0qyJIo9bnKAH&#10;jzzsurp+xLbmMURvNujSfIz+0KcpvXlFQL4fuu3rPq6nBPDw9+vYs8bbWKnBIZ7fN2K8oG1Au1nA&#10;d7fH+N7NPn5Wnsdj9K9FYOfublOlM+0V/wbQaIQT7DKeYVXHI4MF3F0Len+AztxtsBsoxxablSO8&#10;mJzYIAtL2N3CLyC+KZvFE4260Oya7+bY1jtktjPBtnTb8RV4cH62jyvsrFu5t/MDQR8AXrskb/gM&#10;jx475QY9DOzp/Rxe7stUrw5JTY7fuMkslhr/4HbgAkdQcPNL7QD0dwrsEi23lpo+kaEkGzjC7rWq&#10;N7CX/wHgdBhflD+Pz3+6iE9+0YxZAa+RSbMndOTn0DOldSAv73VL7HA37pDvNjavkZ0l+Vgg29Zp&#10;m6+sL/h6+z/8OhBQu1Xjiat22L6JEyjYVmt0dGkjIxCxtMKW+5fHHoGOW9Sx5KW5w/0Y8mpxb1l9&#10;N7av/ps4zn8Q3dk/ifqn/yT2n/7LyD78nbj9xT+Lxb/6Qfx0+kW07u/Q5z50A+ivvsAn3kf5JgCi&#10;/98HDOf0E+CEbLVWfzOOX/s1GIWNHUOjb90D3v/TOM7+UUy//b+L1Q8WMWt9Fo/bzyK+9vdSra2X&#10;32vE6t/9X+IlAez5aByNX/9foovbeHX9Mm4/+U5cP10gp4/C84Ks0ZvwCa+EKfjtC0FKtlAMJItf&#10;Y8gTJuLvCj+eQA8/fu8cfpok4z2mOH0mZoU96Q8DYB4lhgfv8JEX8Nuk+6S2vNeHOLlHfJh2P6Ei&#10;CcgKaDHh+IYV/m6Nn0GSNi9idfcyns1exIuffBK/94PP409+7xfxp3/2i/jXf/Ys/uRPv4jv/OxF&#10;fP7BIX766SE+Rl4LfOKqRt99Jn/XPAyPn/yME1xmKq0ZVJqEwo6Y6WCZA33QCcTTkayOagbN11/E&#10;6n5Mf8QCfAcf3YooAHPLUhPMlQgG3jDD64RU+XsnwAUk+526WoH80EdnF4vmKEoi/Fq/IZhm4Gr0&#10;Pi5it2Ps2BksSyIeLfJCVl2YgcZIalye4/JhlCvYqHA61dnFMAOXtK2Ku0cwQBWR4YbLxocGp131&#10;l2tcRPy1LuC2KwCu04QsrjNtNzS797jXNxfJVzoxf8Q/LRGKI2NugC2PLQPRAzxUEuw994L7PGyq&#10;Wd7H5X4TbeSuQv/3PGcAzioVGOgwHLSjg332pNSG2ZzzZbw0E6nYxVkLmwx2amxvogkecgLN09I2&#10;4230RgyovcQvuObcw+5vwT9yizHRrxqcmWi6m8erMe1jT7o9bD223MOGltDJw5eU/3Oz+q2jBg5J&#10;9e0MsidgYAi1LK6g7xp/6WRUj8AB2wo2dqxyxACmj++1rk73zU4MGee/x3Pfpf0/oe22dhUhP1i0&#10;DBvvrogCBTDLyxOtG8j3fnhOoNOGr9Dr/cf47zfg1E2iY6fthA94ZEEfaaLKkAWwtwM/mjUD71NW&#10;CX1m5GkCroHMeLq6e9KOtKs+NSfITWMd25EL5/AZvrfw91vw2X7fjgHj7xazOAOzt7Mq2ivHjOQt&#10;87jm9x4eLfGHwM0Y66PutsSBtN/No4+Mp22Q+P33sKPnCQeha3OwrLZY3YC2E7upbYBub0obaPQS&#10;mV/T/hqcmg7pEgfDYyeZi043OtC8dZijo27rm9JuKyrrC4Ip0ql3DfAjskHAwOjvkf8FMUIveuA7&#10;g9MttFqCxS1Mnll3DhoPwNH3d/MgZEi1gRrIqhmWJfah78QFMpCDa2/wkTU+sEoLSK3oIQ/uICka&#10;LsTQP2hvGSBtlduanJCR5hX8z/DBC2z5Hj/uqZcuDi6R/1QrjWDzyjFybWPYijdG3XgIzV7m4AUx&#10;KzHO4TCL8RQ92l6BubaxqaENGMxD/wPMlcGjQ+cKuW7BG/yEmLddpElga9saOHfop4kJWQ85NwME&#10;/F92LqK/XsUOPeOyODfjz1gR3g3GEdd0z9OPrsCu7lDycAAPWbDuc/IH9NPDXsz4cnLJTLEtNs2T&#10;9MXJ2vp0wIWLdto6/GPBa4Nur4jtCvqYtbvg0G4K7C3ErqA3DcTLHmJZJR9khH9A/9MW21T6yIXe&#10;Uw3vXFzHM3InxGF9boysbKE1WiCdkLtnpujHM/jpwQHWwPWACGtGOdl3Ic/AqyaV2GezjP1e+3Le&#10;acZ7XOek05xxWdP7K3we2KI5fjovK2QCfwKfXURt4sz2bWz6CESArfcwvClC4YE4+kwX+dbQkhag&#10;Bc/QdtMfd7u4NXW+msRL6wYvQBvQY03AmxMnbIjd7xlHNkW2sFm3tDEfZ2ny/BoZ6vN3ucbugw3N&#10;TGrTX/nurokMmdOfaRU6uKEe9sqTLNPECfqXI7cmCmz4nfyFk7DwWPW0HKR8sd6jiTsF790ZsKdN&#10;SMx1Tl4xPvQr1eo7muUo0xiT/NTZAwz0kenFN46eOxJOoFv4Wa7nXnmWsrekDgKW5jNs+/SJTaaf&#10;E/X+4sfJs5Osnf6mZ+nH/nq3VyuvECD95QKFepqexP9Ot3ktP/QxvfxxVssLEMIvn8mtr39o2QF8&#10;CZ5OraW2XNzy2fyXPk4jgL5fTsD98uXHvuHHb2wh1aPjdypzRbxixroxBCxHt/jRNmlwGJD4a43O&#10;t89a+OxjXBELFu4G2q+RQ6d0zRMnUDl24CE6tVliFbHHGN4M5qfDSNx6kHhJn8HeTqKl7ESUST4a&#10;yzoJdkCfd3wuv6WPbH2NjF7z1e+4jjEiimmB2a2yR2ys5XBcvFIerZ/uVmr9rfHDVh4J+MQPYJmC&#10;7nrYgnXiHabkd0E/nfDKgJ1PcddBmtz0e+yj9Sx97zAsn5EmVh0H/f7t//HrDLfqHCfhMcPYD1Nv&#10;XaF0W2W71Y0ug+y216mmjTGExtyaAZ5G1QCwOJt32BNIul8u7W8DBM4hNk5TZ9AkOMVqwBsMgh0x&#10;Gw6vdWxA+OZpK13sMGL7HKGnZyisq3HN8yLWGPox4Gi/u8cxj6N5v4kDxkUgvIUobgF6cIZSXXVi&#10;Z7FzgORhTwAiSACpp1oNOKIjYMIaXDq3NmzvvA5qPDAAq5cWSFw9cBLulvfTe76b7iLNyXDJQHZC&#10;FwW3CXU1qFWaWTmB8Z6p8hixVxB3AaCoZ7uUajiHJFMM2X7ZjCEGzzTgHQFebSolDm+Ds7u52cR4&#10;vImqBi0e6rhhXM6eumVoRn87GIouwdgq3wFOrZOHAGOwdcYlgKxDB06njblqI0DDkNEvSJ8mQF09&#10;9AjfLePv0ace2m1GML49KoTtAoHxiGdrZFlo1fRRs23Ag+EpIW7hIMYVkxHQ8/cCekp/hHRMQy/G&#10;KqHbN6ANjudBF4Hu57ECeCzrDXKwiS68b3VwUtDJFS2BuNu2RhB3yHfnV1mMLvLYoGFfaOgR+gFj&#10;LlqbuOH5YJVklBReT6TVDMwAvm5znllIFvmZ1u24nUDb+Twp6Q6UNfN41XoZZ4hg0T+LrYXNAVMe&#10;jFG5qgsvVX6PADfQ9fSc7f0S4I6HN4MNYOCEpSuC8joVM9WA8c/sTwuo5hiv/HiPUwFgAagG8EAg&#10;2nDCsllGDSOsC7Yi4JxsWjGDzisA0AFa7AFuHltfdgYxvOxFdS4fcZo6WQBDqVxpaOwD4GPdHqZV&#10;XhX9Eco4uBjGo8t2DM+fwL8B9DKYKaNqLZBHmLZbgIGRp6yD8gt4l+leV4ib2zKWw25szkfQ6wG8&#10;xwkj06loMa/DFlQ1dTuoW+oQyCVgGSfaNEVGetHOENk79jDP0HJjRk8AlqDfHgTrpIcG+xwZzKsq&#10;Nmk8j6Pzdi+KHmALXrcKTFmxjmpxQ9B/5JqTrubokIFiMmz1jLgQp0pkhvYT6AIkFvRpAtADDBTW&#10;nVmtIiPQafbfTAW0m6ZoAFp3Zsy+wJ6Jpls30Xu+RhzyWJiOAljTKFtnRuFqVvCsACy6yoJuKfAZ&#10;YMyAwUlJDbarkVm9SPXVBEur9QTQN+H5gAPkMy39aP2T9RUkYDyw2r3HjJUAoNOHjxj84w7aqu9H&#10;AAxg+0Bwd+hzrXudzZAjYNDwlPaJfgj0EnDIllEWBgHI1NilShxa4zx6oNIDAZCT4VVZRnPYQX7a&#10;YH3AbkduQ5MN1MMuBf3PCBSK3iRlB94uuRYQ3ULe9x72cUPgtvXktDK6KI5bCNdPCbJe3iIDS1qC&#10;CuiWW1w8GS8V90BX08k9FtolMLZukqZ1vmqmY+DrGbTmGWqOBZ3dAuqijZNRDYD3EF2utEHIFJKC&#10;TcVWIN9ldobNaMQIPSjwR6KYDTRe4EGtuwApohgA7NFTM0JdAPHgCA9/cctsY47dxx8Uo3fQzXF0&#10;DMTc9opjN6vwGGNMLgGakx3Y5y2BS2N1R588fqdGN4cEUOgpAO6AL9q2zmI0+o24fPffj/PZWexv&#10;/0ncIt9vI19nDQIlc+4hx2HXiRp99eCUVt2Jp70ce9uGvgSH2P314TIqbH1tgApgfIL8tQh2cWdx&#10;y/sewvQWY5ojKw3G3kFGBavuFfwM+/dqdohbDyqxMBW8aOUEv0idk3G9Iffhqzyq/ItXAPfPtvHy&#10;vhVfPB3HJz+Zxyc/q+KHHx3i80+b8Wo/i3Ps31fOd/HO+1fxxqBIdePGszrO4FNv9CAu8MW3cOX4&#10;+U9jBsUeZXfo9TzJ3+F+TT928fnTl/HFpzv8SjO+ilxbJqB+9ASe/Fk8/eRHMfnxv47P0e9hq4jj&#10;b3099j/5Xvz8k9+JT7/zUdzdPY+rS+zEG4+wGegdIirOTQCHIfriscn+Jjyp2Pg51/m3NINFkhFd&#10;4IXKJgDEZwbHqqNAidv4ghf3uCCHyKYf2xC3qbJ8nOTWe/1ckvty0o/YIfkhYpb48C7i408+j0+e&#10;v4qPPvg0Pvnp78SH//bb8dm3/9t48b3/JqY/+qNYP//T2N7+OHbXP4vW/BPsLcGntKnNUEP+6Ywn&#10;WdnXNIGnveChnmKY+sYXnsbram3azkaf3NriILES/I18Eex+hs3YTbHzyBNmKAFfh4ApTZO/TiC6&#10;+Ki0O7ZL2ytcpNCP+lxe+KmDYBn59XRCMy3cZtEDyy1F1o0e9g1iIisH7Ly4wNIUxxIDgeAdeU7D&#10;CRX6KP/KPfJz9h6W4t3Yzz7DXuEP+FwuNLgv8Qb7Sdh74rkdoT9OAIix3D5a0I8WvlCf67ZLDFrS&#10;z+12CTjGboL1yhw8h391O6OFzAXpHRd9waaeNp0tCeywmwyF5/Bs6GfbC3zI4m4ZX0ybMQObLTqH&#10;+Br2ZG/2XP8QT+mn2TwjM5Dpx6bZThnvL8E+m9Uuxvp2eHXAVm8YWwc1duvIlCD8LHqRbVaByYt3&#10;zg9xWRfxEX0s0aeS62/ED8VZtAGIr7CZrXwRHbNzx4ytrqIeHbBr4Dy+MzPRLOLYitjBuS4mS+QU&#10;/N3HYbUgMMYnr+a4M/l7hb2bQkqDIrEoAc1FM9bledTgAXcZ3EN3J6SXyPK9EwP00a2rEDZ62DkL&#10;zM+4F8mJ3WYAfoAPRLrdx9hk8FSR3aYg+h59vgczmO0DpVOmYYugzEOGDmDhfYWdRTGRmGjhqnpm&#10;e+Hv0iQwSrl1N8BKHM114GKQBkSkHzt8uvwqOrF9Cyw0z+Gr/hk5qMex1z9i6xUoLx8Cdss2Sn/N&#10;k+DPFt533erWxbcgxy1iAYN8gEOaWDGBAICUsh+cWVeeL/2IProt85qPb9EtFygN3t1GXyFL1gXc&#10;Y2w6HWwgWMbD2Twpv0cgVaDHBYanwF9nYP5L2s2JZ9yVoffNFyt4AE68HMYDZH2L3lp6ZYWs7ghA&#10;S3C+JWi6zSLu6m4sIECfZzhp47Y5Dw0q+txH31J9KGRUrFetzOLqxtoTRPFrObIyhzRHAggPfHOR&#10;yFNPt0188iKPG4zYYo6dwFBYquAMnbPG6gYf8ya07GIHVhgjM4fl6R2x1sftQzzsRSoDUOGPHFfa&#10;Csrz7t3tZKYL/DMTzRq4O/i6B3wVYELrPq3wx91iGX384s4AsIJOYKFWj77jlxr43+MZMtKaRrZY&#10;xwZf7IQbpEl+d4+/29T8RpaseyY9a9r1QBEL/Vfws0S/zEotjIWwLzkxSKMo6QPfob/W6rWovAeW&#10;GZPqL4R4BTKVtpQRo51xzwj+taFFheNAMogJGoyZNvht1j7ClTIvLb/Uz6EhtkqeNInCneBGsuEV&#10;eovNsT6veMd/2j3xW9oyxyvV2dry/WUR2a8huzmx8NoFC1rgu5o2Xdj3oK8GfUo6w+cHbOWUvqxo&#10;zwVma/Q9p70Z9jfD9rWGRQxdNcIWlchzJf0Yb4YOTcC7y5WLQ9AWfj3CrpqBPKN7+jc1NU3OOk5o&#10;u0Iv5qsKGRjEEnu0J47b7bbEo4uolsR8myotRqlaJlRYXill82BjC+KExqYEycFfnFnJ85wsThO5&#10;yj9yahKMdHGJyaznVD8WeXTCBIuEzhpbGQ/oF4gFoCMkQu4sNALJkG9l3bq7a2ytNPPH7YA0SV/4&#10;zff6TZ0izfE3z3j9On3ANfznrafJJV7ofAuCmL345VZgJ6dOl3s9r9fX+1F6iD/aZX/54n/p8a/f&#10;6NMSEHn9vNddSz8+06/FPF6R+vL6On1iuo4L0p/p49NzpdnpotNPalMZ4TlpIorv0/ZcGnZkjIar&#10;fJeuPt2Q7n/9kpd+ld4oyTZ4ulrqp1V5/TOfiR0AJsgRmB3xlSfKUGYWBS9MSlxjdzYHcDh22kMJ&#10;PDTw0OpjazvxKwCIR2DEKTIhbTAxacLLupvOYZus0kJGJKkq41hOfERG+aX59xRbv/dreePiPxIG&#10;yTSafkZ/tS3ODgIOW/oL+lHhBzou+OAEnbxV5o2ILdVyOJiZWYL5c3SP8UFHd+84xyV2Sk0hS8kH&#10;KxP8U//FXAmz8mh1K/GJaz1AwWucUzHZ6x/+ndcTbpeXOG4cpJNHZkaliZsM8ABBHxDnjAaH6Hdb&#10;ccEFbQKka4yAtS4CRdtjGfcYE57Jw+kMrzeR/sc4wuJCAEMnGFRFAG3Ok4x/wcVPAQMrC0oDYDKU&#10;DX+QTt+sFzhyvr/Dyc0J9nYAA4+b7zOyAU6mPWzGE/rxCKfuSsYe8LPLOhjQ00STgzVdtWXtIdqw&#10;1keRw3Da1LGN6e9zCDHlIWusjVtTc6ip4dag40+jTfB5hnBd4XxGA/7uY5ww5J5oYSH2/VJgKFgG&#10;0MA0/kyZO9iz2K3XsbrfxvJOgIDRoJ8tnGfbWdxiA8AjSHmxicXtKu5u1/HqlgB2NY0KAXHlAnlI&#10;JyP9Bg7kWyOeUdbxFJS/uZ0BNBY8G8ANXazvZlbLYYBjz3uxxcHsyy33M1ZRMIF3mqxRSFcYsY1V&#10;lTy9r4j5HuCB4c0N6jV81gLpbsPTk1LdFycOFFYLtdTT6O8x8fD1BikS8LbM/sL6HZr92AHSWxYX&#10;NuBhnNaOccWS0BsB7UD7MwJetKhfnkA64GCjlV8DQEc6nSwqPKxZJk627F5n7ME2mDmKiSfggNiO&#10;N/zNM1tdFGCAA4Bv2xnCjsw0smWsN/cxh0YNaNVaAUy365i65I2zFliYsVcj4/s1/cd5GNy7Mr4T&#10;9OqsnEhGeATQ1iFxhR2C0ReURnqosOk9z0O+BATaJDWev6LN9c0hYKsLTTvwgnG1jiOC4ypmc5wX&#10;Axrj/C2AOydIKt02gLHqIntthPNqsI9BBUgAmPac2j8rol0OY1JCY+R2ModvgKsGoP7Y3sV/3M7i&#10;ydfy+I1RI95+mKe6J+egw2KUcX8WLwXoyZsiIxgylyTsd1ECfLMqJvB9zXjSSS8aBoCSNThcmbYq&#10;hxMRbqPu084tTtsti0PARw79XXV1suMMQzLpRvwEB7wZI+c7jO2WfgI0H7db8eDBIZ54oAgA8mv9&#10;ZnzlSSN+pbuPd4arGBDklBi+O2TwcN9I2xI0vB2dBv10i4IZZU4WZ+jVCqD4cgpAnGzDQyr3PLPu&#10;Mgbs03JfxH+IzepBww3gcrXfxadj2Ift0DKlGiCg8ymBy0yDDH9pMibQpgPvnaiwVpGT/kPsQHvQ&#10;iocdAi1kxjkqT2KsocsUWrl98U0A2i20eHlLu4ybETgvx3MUGVyVTp//3I7uCU5fh0cdeM9VGHjs&#10;FQCpRke3XOcquyClqZ0jaDkwjqXOZFXHY0WQmFadNrtzt9jEc8Cyp9BZo7BD37rYwB2g5gCYFkDB&#10;rmSDXRg46pkYTw95fAAPXmQlIHiXtuOO2p14i+DglZOTh1l8ho1YXptlYYAODEA43wHsztrb+BQ9&#10;a0O7Y7udVovy4zp6Tti2sOhOjGKLnLA9EtC84vMFPPL0wRkB7HK6SRkZa8ZaI3t9oG8Xf6Lsw35e&#10;yEldIrPSRNklaMaQ64tKHLZ1G8yaszaDrnHFAMfoiCdbt+h3Bc12gGV8KXIuCOihf1VsewgGNBAc&#10;tzoEoQB+D3iw/sIBvnjojws9FlHVKx2wtztsdRPQ39wMozDCwNc1ZoBCdO1YQqzCCQl8YfVHUX7j&#10;O7Fp/a/ivnkT/eMdPHwVN682AM05TtlDWuh72Ytmb4fthlHY32NriN+4BHj+DD0/LVYpLwNsqMDR&#10;E/QO+IkiexBF0Y1jD+XKBtjLOQHTPb6l4r2TNhiRGgOe6OPA8ds4LheXrO/pCdaHxcsUGHnCWHb4&#10;OLbjZXSRqVb+RowBF3v8w65zC9CQfgDoxrfi+bYfa7N5mq9Csdjt36A/34hX9w+ivv+dqK3zkt0B&#10;tjvI3DzuodXsboI/moUHxawZ5jXP+GzL6+njeP7qWXz4h8/j2fQH+Ad4/zV8wPNvxo/+3avo/fiH&#10;cT7YxruDLC5//S187FsJLCGuaQEMk6TyvgZciZWpT4h4AnfaH3+cVPM6/xRn4o7TvZLF+1A37Dmy&#10;hCoYG/q3r9Ss6uHtfN86/jTa+ObMyUv8QHP/QVS3vxflEhD46vdj9bN/Gtvv/Ndx9/1/ET/+/r+M&#10;Z7/3X8fLH/1BvPrwj+P6w6dxc3MTi7H1SAn6QZw1Mr9Dtnep4xgQOkeMgL5gfxikz/TQkBRYJWdH&#10;5xisq8luw7AsgWBQm5JQE5c4CaKFSQEx8nJYfxKryYz+wldsvgDSbZv8PwFU6yLZdM5AMdkpU2aJ&#10;jpj5cdicsv8TAaoqemAfazzNwBdb+uC2rwW4wEzR4xA9d8L+S19BpyxI3ManX+Ibx2AzQXeiuy95&#10;NByA4/LY3D/FrwKg+ZCnEghj28SL2BZMniPjBsfKH3TSE1EPPctltKPA57oNMSOQd6uG6xC7JXJL&#10;+9UAOgGOU34b/g1LCxAm8MZmmz3l9iJtcgOM1MAX7bD18huGIA9gHQE6OKN9XKATI4JxZMiFHZ6/&#10;ewkP4dktAVcNJjrUV+CT+3iBz25VK9qFDi5A0X6X/71Ygg3d6gnOOTS6YJFJzLAbQJC4/5Uy3sZP&#10;rfBXYxcX8B3rTTuely4sgBHxaS8Zz8SsLmzSV3OxJZgY7Pic9q1r1yo9dMsJDewqAX0bXjdmlzGF&#10;rsDytHhxr/AbBNAPQA3yBw936zgg0wfLY4A5zKZx0n9LwFODgbYoT250tIA32PDWGXwu1vhY/JFO&#10;z2D9yiALDLa6xVbf0B8eiH7wTZRbcDmKlQ6awW5vofMe4Wwhg6tFnba1mZmt77ztFfHwCKbBJ93B&#10;b7NYWiixc3DphNw2Pgkf1cPPC/UO+N8MB7EwYANPe8rp5K4Rd7TtXBmETiVELt9sQAPsYps20Jst&#10;2MBDa3vDB7HruzCEV/F6AqE9OFnyRPM+7UIwo8cZ+hI8rH1vnLvdso8uTVMAVRBNFtxXoRfWv+rj&#10;WyuCxrS96oz+WUZk6MQYIdsS7Eyc0KRPzQXy3SVwc3EVfDNB0s/O4GFzFM8Q4haydSa/6VdOW07m&#10;m9g/xob3B27Rgy6Mx5ITWHj670RnE/ul7udxCb5qY+ddB66Jc+bo1jn0E8vfG7ki69Y/8qRUs642&#10;POgwncbigO8gIDuiO2VVgLv1y2AY/FQXjOAOnoOYce9CHvgMLFURmKbT/OBzpQaXDwJ4H+vJHfYf&#10;/IgeKUcN8AkQMtySrjM206PZL2IIgLp7votnAAcnejf9LAaO7ZZ4YgoP+pu0SL2t81jAuyltLxjP&#10;gnHP0fXZNI85cjJE1t1poo1LCwmyFDlsc6/lilBihu0CnrLMtU5EM3a+wZ5CK8YAZ5A5fTnWAj1r&#10;Vm3uHdFX+GnmG8bO7eFrYlIPfFntsDXowAb7AlyNHKMtJjvD2jj5Y5st5KhAPsxMayHb16iTi5Qm&#10;XGhbcx0SeE2r7ES5Vlw7lLLf6KuZ6THhYm/AV1hX021qTgqlAx80phhWdymlHRR8bzyi/liWwcSN&#10;JnqY4RQ9VbFzhh7mj2LrTip3cjnxdxzjn2swzyZtwU0lCpDnKfJkZrWQGFHCJtIXxrCnLwcUZdse&#10;RA6NnGRbQ09C27Sz7AX3TRFY+3PAuRrzVeDhITip6unPeGGktY8lz3GRWDnXyHpoh4cf7rD1lsiw&#10;jwj3iVgCQm00vE5F7iUdZEnJPacA5oSxoY3+ze5adiRtu/Ue6eV9XI34ceMxPDzI317vuFMMx/eS&#10;lW98WPq/v/1MXyTrUr1UPuDP1L7X+r3zC/LPfnp5yqTzQz973Rbc09OlG/zeHqXv0tdcmO73D1/p&#10;xvTbf+mjdJ0/jos//Z9jc/Dp79NnaQL3yzZ8i19w7IkCfKd90w/qW08TSycc4ci969TY667w+em7&#10;0zdpkH7HW+Ox9CZd/5p2yG9azPJj2NbAZqUtmcQ12mrrSqYTRxtOzJ5jS8XTdXSrGXKySRjsC8sF&#10;YN8blnXBhjbtv9jUGJDxaIMUzoNlDtIHygEywPeOz8V4wrdTv+CXn6dJx2SD1Ccoik3S5rtwmHZX&#10;cekcOozB2jMMryenewjPGh1bYd+bzvk4ke+uEQCjVHMhVOzhxK5Za87rOO/gczy8wauQePC2faA7&#10;vKSlfTWhZ4+9Uof/4d//h6cJt/lymmoMufJnmr5J0BnBkzXWlggw2CimDNp01FrlptdtjM2g14oR&#10;gHlAAKVDsg5TTkf3DHaJI1vQ0tZABs1Ls4kg5i3cqiUiVMi24yhXFtM8da5QOXEUR4E34L5JYFGn&#10;yY6GORphTY59u4ezgypWhsWBmhF0NDoj8GrMpwTiN7FcmvpEm4zaADTNjrjygJHd0O565mTShufy&#10;e9PFIBOkWXeOwO20P7QbRbsb1VknmjjhFsGbKzIb2llAPI+GlcHAFdrASdHm1kKyyzr2k3bKzFt2&#10;TESkXSLLRgswhmFtMc45AgtsSSs5NwjB8+0g+lkvLrqMh+A861VR8PpP8yr+1mUenz3J499gnFaA&#10;wGziisBp37MnAu6UADMmtkjUmj4ACAfwYIDxO/QBXAzFrZUWbNcx43+426Bsh4OD3nuMJPwRpJph&#10;UjA+DZ2rNQY3r+CZscK7CLGnV94j5Duz2Ri/WXVmQw5QFHd8ZFWLUDoDpDbiFeTp1c24Yqx+NzTo&#10;RV+sV7Gfcz+O1ZMz34HWj6B5ATuJcwgCYCPPJGaDLigDsqgDEux7SMaGNhco2EwgcqPgMy4crkHN&#10;agxvceA1zp+v0ik6rjzLejGigaQgO8OpzpELU2MhiVqdMiE3GBidJ/jaXQBJ4ZNhhQ7KZjLgKpeK&#10;xD3aOg2gR6U7K68/OdIfT/KcH6oYMbZ82I+rTR4X+RSZPSQag7u4p04rrNIwp0HryMwAW4u6HTs6&#10;u4Fm73eyePC4H18ZtOOrX9sTd7fifN+Js4duE0R2aWsOzT+ivc9fljFfHE8HmGhU+fcYdHN2eUip&#10;4gWENXmqwJgN+66kdSAK9IEA8sZC+SPa3LrdGKdoIdIcC2MW6Qa+n+EYR12IeoZsAOZ6BCUFoEXx&#10;2xJ0e+CF6d1mHLTaneh0AUm87pAxDyGoecB4hJMWHH6yj/FkGtcLZAEw5uRyB7DTKaEHfPS0muRX&#10;oK/FWDsAyTG6vEe3V0T0LbOvkM9zAjGwKT6c0bpdD7m9WUyRCcwfvOgpo6Kk1jbaJcFGeREN9MqJ&#10;mzMcfAuZB2YxHh0TNODSDnTZoOduG+3Rp9y6PsNdXBHsnHHNBGuqg58QtK7mAFp0zsk27YF2Tkeu&#10;K7PWRA9bllZo6048BoSbSbfAwLehybDZjuaoEzkAfUyAa6q/6c3HM2wU/JrMkel6ER6vPZ0dYobO&#10;GcR7+vNiCmAZo8vQftejHwCtwqxTQKOTYZ4kVUMDaYnqoA8EZ1UvrKu5Spm/01RcedNux7SHPVoz&#10;/vE4clc58E4C3jb0bWDzruFrPaujT98z5O10IpHOZo2MtqMPSK/a2Hr63sEZ9gZaAIJlEPnXnVxG&#10;lhforgstuNv4GmAwvygjR1c/4TlO4lrbo4m936E3j2C89TydYFD/zdrAKp70kcEhFtGB9m/QdoGM&#10;VtjcT6BpB9vvvPwd9qixRwYZSpP7W20CBunhiiyyonN2+572oC3YxUCudJLIBJ1MwWsO2C7wutYY&#10;dOv0Pf101coMyEfwv3by+7iJz/Ahk/qN6L74YXzw/EU8fz7BMKH76JUv1CYZHyfvh9jPVl6jS9jK&#10;7iYKJ3HURcbfJyi7rJwMHsQtgeN5yxzsETI9i7MD2nxYxpRAfDYvUhYplADACD4yAikADTRwFW6A&#10;Hq+IwMZORBvIwOPOqBf9JwhF46/EYr6I8+Y1/mUcL5ZP4/DZhwRhAB38dbPR5fofxOTp53EEAwhm&#10;drTZrD+Em99G//40GstHRhppO/uhvkkgwtR+bsCvYY/Q7UMDowtt0sTx+t9G85Pvxub+z9CPHrYv&#10;h674pd1/D76aEfJxNB59Pfq/8Xb0H/0P0T2AGXaVkWGjacY3sEWzK1gW5ImjzE5w+P7AymSnjTG9&#10;UZCj7dDla69972cJO/Je2+0PpiutVjpBVAMVvjuO+OnvfxT/1Y8b8YsvGvGDp834/Z88jd/7gx/H&#10;732/F7//55/Ft7/98/jzn9/FTz+dx92zGXK9iI2ZuAQnqZQDndzR2y3v57Tr6v8Bu5CyjXweclbQ&#10;GWv5mA22E/zbIf52odKDEdzO0BOxORvHj/U7PdFaYth1ZckZRv3dET9/IOi1TpeZHG4bs8hxKthM&#10;wJNogW3IcK4Wo25C3yZ2OxUfzuQ5OkfgBKdpuMYHwTf6dDDCEQTXM4Jo8ICEg5BHbI+BT0Yb1maS&#10;V8qKhe25E1Z16R/30obxbxtbqi/Z3z9PAbv1U6w/0+f+de1z92liJLrIMDbRjBMD0Fw9w9borze0&#10;bZL6Yn6MGfcr9wVj8WCRTP1FTjPoNoY6Hv3f6YDHsB89AuQ3oOMGvba2j0EI5EJu8VnwSZsiRUGg&#10;QD5og2+9QxjSJC60OELj2fgQE95X4tTjHGxTpBqSuRN9xRk0FXsix+jatHDiG79xOItG/yEaehPr&#10;O3zX5STyx38zmrNO7FbPYLWF/eFBYwneKMAIBUG8mb9gpxnjWkziDtkY4xtndNidGGaJzJxYxx/7&#10;T+k+Rzdbw3NsGrYKXingOWOsMHAltleWMezkG0z+anahN/wabzIwGPKGzBh4ikfFROVZlbbpLxiP&#10;W3DdPrTFSLogVCpr6jb07xfYbz0e/G9hg1vEBB1rL+FXGiU+SlnCP1uTbrPoYQd4jyAesHUqXHuw&#10;pp2HMcPnZFalNgsfe9VoDaN9hURgW2psidmJR3Xn5Qxzghy6aEj/M7B0ewd+J+gRo+LRY9VhXPjr&#10;IabIkySX8G1B4D5eDdMk/ZYgTxvhfrT9pJXqu3Xwe29o02F4Cf+c8CxHTXDaNrrlGiwAvTBC+hr9&#10;NSIabd6fM2Yz8z1op2CsmcFFmgxBRuDVcXWKJwr40BAPgBu2O+Kb/CzK9SgOs2mM5+geGFQ/t4RO&#10;h04dOz7LcFo9dRt9r9GR7QLNJJ4weeCAbK2xtcUW/vJ+BX4xLoL89IXf+IKyjVwhvyX8bHNPl+dn&#10;YAnt05gAboVMmRzQxIe/AX0KdxrBc/FGtczToXFimAP8OND2gdivNAYiGJ1g51bF2/iYfhy6t2BW&#10;S1Q049YVFvilb86IA92KbZajs/yWjGhBOMe0mhCYjlf42Xkc2oNoQ98jbW7oV7bDx2EPDmUnxWr6&#10;HbOUPVW+PeiCPYroEiCKq6yLbODr3IuLs/oBzZ3+wWxDqB4tdN+DMbYGxPxtjdmH4JcODtnT3038&#10;GNOGLl88UGALu/TRDCzrGyqba8ZlAG4WprwVx/XgmTZjwJiaHrKnTaURFx+aDfhJRzZcb3mI1KkL&#10;aFISO0JzMw739C9tk+e5aeIEuusnNxPwHD4Y6eELB3X6JYZJ1/G38psmnhi3k5Zm3afMUm0w5HDR&#10;fMpFmOc0aWYG486ZZwIgMx+P2M87bLWTo2bF7XnAEty04To8cpr4MpbzNFYtSRoTfsKsMw/FaGwq&#10;6HF2mlh1FYEApXkE/9IHa6KbWWeNW09A1WJpezyAwm2o1kzmL/hQRm3WJ9hU++qW3laRgwvwi8id&#10;tvfkw7icdhl58p01Y2PoKXvIEjOeoiyJaRqbDy30ndDBCagv5QGWpx1e4vE08alf0yFyXwISGkgf&#10;wI+//DMR3Wv8XqL6PwTLOQTf+is1wGduT/Uyb/QZKUEg3aGE8I5OOAJ6dPpt33ydGjn98HfqAh+l&#10;bvneHzvz5Xe2yD1pIlFZ4OeXbXlHmljyWa/v9rr0zxYTEzSK9D316vWP79QMfxwHRPvyy/Rsf73+&#10;wH5IW1/pz9e/pTP/M+vSR+3oQ0GslveRCfTVsKtJrPj+6BjfRKa6+L+PaeMavqctvzQ/Rlhva/iD&#10;jXSxeIQMDpDJFa8xbVsiwOc5wbXHd6TySNyX4FHqJrRBNpxzMoPNOMykoHQWgRfSt3QqMTLsqcrK&#10;pDyzdEwBFstMoyU29UC0qOe0htzapvEAfdvW2GEkb4cPxWSkxdqtDyeOf9g7xtsMYoiNcV6jzf+s&#10;pe7sY5IX9dRucb2xqPwjHIzf/uWEGy0KcFZ0EnMXA4yDR6tuUIYZgrgDbFngbmbKMP0b0dl+WUZ/&#10;VMYVYOViSMOgGLdBlhirOx72gmBmkTKZMCg6SZzvAoe0wLhsNTB8fkB3NSJznEgfUPZVApKzC8Cb&#10;p0dA4BJGrnDuCp3gk8en2jZmYClL/r3guwV9snC0hdmdiFphlYRZAvE1VPZo1j73dbFicwhlTSpn&#10;Ec2+1WCcTrqEeGj9OfeM+Lvs81ycogBzh2FNqw4EoE3uHWDU/xYB3m8aoXVaMYEx7bV7lVGOrIg3&#10;cD7vYHBHFwAqVx1yBspznVByRQGZggk8i773iLhGl1V0eXALMNfvI3hlM54RrP1gg9FaEWAiG1cX&#10;23gOfTXQDaJHt6AgiozbelTblPHiCYaO7w56LldAMAR6D0DowtV2ex0LxncK3lcAQO4/dqK2Lphb&#10;feC/wN9j4jVmTmD2ILB1InYY4yWG2BV7C/Y2YVpKTeZ3Dn2BInE8BwV3tigN9MOTWTuAkATQAHUW&#10;gCh4v1tCBxyy26SOKUPFbcRO6BrI8hs6rz1CHYfsym9jex97+hpuXQMMtrgPEhDg4ATWAGONKQrU&#10;BDnuao89h6HIsOZEQ1wkgR9FdoYz7wNOuaHVGMX2HPDTYwBm8PFL4/RlgUOVPM3SEQGkE9Z0Kxoy&#10;5NBI0PozaYsD37jCVQDUojtEVrAQZsGYk4/j6KEvTsSUwxXA4wHDHtF2nQxTszugn2avdCKzmDE8&#10;qAFTB+ht7Z7D8SIedAZRDJZR4bCqqhXjt3KC/gWBJOAOZGrtrkPeTqer1ROeu6Rvh2niYWyuYkDg&#10;ng37sbN4C/2e8HeOJ/JEV7NO9z2cHAC60yMg61ZR4jDXBPqrDCCGoGbIx075YZyDc8Zx3kXfSmRq&#10;nupQNXNkj3bcTs4wMSjrqNBpt4uX2SKWW163qxjB8xageNPDeC2he7+MXbtDEEEACD866yIynm89&#10;D+sOWS8nAIXOwEpDaxTeOlO8dNUR+2TQyThGl2Zu0edDO475OOY369jcoEPolNvY3R61x6lbPLqz&#10;pB3sx17QhAieo/uCupNzx2HA2z58ztGRFTLRWs2ib5Ylj8qRuW4b4F0U8bKNvtPGUtCwHKf6ZVuz&#10;TLGZTv5KLH2QK6GdFrp1Cf1Hm3hyy/Xojass7bwTvatZ7O6m0VwuY6oAzgm25EsJTaDh1IwNkNme&#10;Nt1ScVgpn8p7G6xDH/hxjDr6A/2tRGO0ayLCEb4cCbJzIy2C7HTi3+FVFKsFgesE0P9GlA+rOGSA&#10;WOhivZ4AELulbI9NWtGdHnrUbMyihh78hdwBqFK9gRUyjIyin1j66GAns9Z57LrWMMH+0c89QUvz&#10;sMKeH2OMHiwAsOlEsKZFrnVa9G++irvJaaKige4Wbktt9KN8F3tgdgq8wsQjhy66IBfouAFfBxvt&#10;qr6T9WuCDm3yGPvYwA7tcHhuk2ouNwShjo2BrAEAA2wBoygYWHMgsKbv2B2ix7C24YaI3hqGPDk5&#10;FFczN4DSAZeUOe0AvBFzZL5mPPydaD2O4oNp7GdV3M0+jMb9M+SOwIoxO6ntsfhdzOGaAOGWINeJ&#10;pt1qmVami4YHlDAI7N03kdH38bF/ipyOtwPG4uc5AcMAXZ7E54DmO5ybfO7Z7nEVLzHOO3yrq68z&#10;+LSxTiiMPxosAWj70GiOHcWKECTho5HdbXUZk7tJ/ISA/hdfRMzG+GMCpdUqS4Xul7Q9ny/jQPA5&#10;w27fFwB1xrCfoFP4gUue9/BqF7+J7H9AsLa2FiO6eQlN2vS/xOZYimEN2CkBKy7KuTBjncOKwL3d&#10;3sZZQeCGLt0Mb6I5+0lkL3+Oo7iKSxja6X0jehcVOAX9xpaIXXYyTdykST+Z9RNggk26J4aXAmq/&#10;Q1xOIMzv6AdsSO/TZdznj3ga8QRI0c/5BzH98R/E9KN/FPM/+sfx7Dv/x1j84e/G3Se/G/nP/nkc&#10;Pvy/xfpn/y52T59GvPo92P3ztPjXRO+b6KEnoR94OKqWgl23C+iYnOw281pwtwODeMCQYBQNpKOI&#10;F+/dNunkJNboVF+Ezrs90WwBWk/9tXabh6k4MIP7LRjEYRDWpYDFmk3aoMVmmrIqND1rdEmaeL+3&#10;GlAi1ADXMt6u6AsyPuGzb8CvHhgFy5S2r/pju8oTlp9+AUIlNES0YHtHm4cPlXDiLU1zD8y0xA+6&#10;EOa2m52RK3TxkKl02iOBebs/wJ9UcRw/h5foHPeCqNBNM9VgEj8FQbmyLc9SrZZEJ4jH+M3+s/C2&#10;2TRDsOgQ/3OOj/WwJG3w/BooAQbwxMMB17vj4NDBx8EP68ttxYAG4Ue3hztBjw7zKhUE1MwJ2QuE&#10;xhNB9b1d/QYuOU2I0o1UVP3ukGpJug1+BwneLQl0Uf+adt8n4s+JAg0cKoBkngr6Wy5jFuvZHL/Q&#10;iNG2jPZ8gY7d4h834EDsJNgQixdjbMGTBf4SnGa90FZrBcRpxh0+xcXObdZO2d6b3SJqAlkQDPTA&#10;L0DIkuftiztwLr4Kn3g0c0lskp8RxM8IyLHn2NkDtqTXKdCnA1CjgU+EBpB3SgDOU6Okj25R8xAj&#10;7VqNIz9AT/3e2wQR7/M8D6/y0DB3kNxALw9BEPvNZrgteGiZshU+3JpL6pzy52EYvCOoceEd2iNv&#10;j8DK41Yeyw0+NpVToBEE161Bwqwz/PuUIGe9h2/cY5Z4c2kARVMwy4XXBoKi59mOnOC5iLJ3gV95&#10;J0pwYjXGx+7K2F7wvE2FHNxH3Fs+AawEti7rPFrz+xR8tZpvpomwyRzbSX/PGUPDeooA6GVjSczR&#10;ixFKZMyxg95TbOoMOksDV5D79MXMnZznjdGhu1kdP4Aue/zpEjv2G1xfwNM7nmUR/Aw/DAqM1d1t&#10;PKfNfRO/THuWmhE8mf3dwnefYUM8QMiSPTvlbk3QBw1iN0t2xu3TWbWOGvtrtpK1uNwGJcMK7j3i&#10;L9JkGZhs3RJHLhkXz0fWe9B2QVO55RKMFab8Da0P6O5B33yOn+pia5bogThpgH/vtaPk/QhMOBw+&#10;jIfKUD3BJp1k6SE+YC4uQ4edENHGeeJvrb6jVyVtv4kdn0K21cSFBVhOrNORBvhDrCiqXETLzJgO&#10;ckwMtd0vYoe9auM3MnxQTkyR6lxp4JHJLYrsick+z0SLJjK8Jx5169ipfrWbTpEf5MasGCW9zd87&#10;fK4TXkv4Jez3dHSzU6wJneYNkUNr784NUZz0tI/YZKSUGKuRcJG+0tpqN2CwJ/S9QMd22OIjWOYX&#10;+OK5mFx5VUd5SUcPQlKOnLzO4BMsTIRygUVe7bRHyH8Q94hU3MJ9WtCHn+lfuhzZ5j1tO5mQtvSp&#10;E9jbA89NGaKMH2cd23mNzGywR3SYG6yV56IyIXWqG+0hKAV8cx7MZvgvHSg2AN6Z/efkl7t9Kvpb&#10;zbOYEMPP6L+8Mklmg71bYiDTyee057ZCD8pwS2mNrCf6O/GGjoAo6GMWrQ2xKHq4O4CRjB0Yi/Xl&#10;3Ppvdh5OjXugo/EGHdKPuFh1wH4cxP74mKbt0i/7iznDFmgPE2mM3nhz+s6X9ttMR7cZpnFyBWTz&#10;jU4ovfFef/zcr/ytOzw4lnRNuird4m6btCsCP+0Op3TPf+fF/06tpP/LyfSPm3HdfHB6b8dP1/Lj&#10;d1/24fTrL3645jTRp6zTJrywJ+kjsJoOPk0iQWP7bEPa7DQBlojih8gvxEjfp0tsQ1r5tTjkRDcv&#10;Td+87o/Y6dShU+ckRapdx8ufNOnmtcooz4cwtAU2xZa3iBmt65iDBQ5gvit8zGhKXD67j1dxD8Zo&#10;x7DTSzs67KdylDmxnxOP4D9xn7ERVwBejN1TliTt8SV9lfb4C+7jsjQO5dc0feshu6hpDWgnwMSP&#10;KcsSvUqIJvGMUdLxHrKh3y8BmMCHWCGD6RAdh+Jkv7qkLIuztcOMzbp+Ne+32KjDVR6Ph3k8yNAB&#10;/PW6zLFDyCcPNYFAoOqumb3KYda0Kw+WzoH3v/13//5pwq03aqRJJ5O8PGZ+wY3WGGgRLJzBkV5F&#10;AA7Q1i5gZ08zyRiwQ17Ghoe50ubKSEnAYw0eUzclRsX/Wgbw+xVAYJUAUirWuYEhKJir5ClFD+Nq&#10;TYR9D1DeXMZ2gkMmCITkUWNUgXSRYVgsumq9KE+Vyl2lQxz2LQyaAdZ2DaF0HmenjDSch7V6doCp&#10;BkF5A2e/J9pecJ3ZfB7f3eLZrvZ6qmGG0ntyDyE6gytgOh7QpVAF3s3iBCNKqcTNWlU8JpixrNAt&#10;UnIPuGvh5PamKMMUsyfAOdCH56OkCYgAGgND7amGC4LEJkLUxpB5AkZ3CF0HqGnVCQt5InoAmTzm&#10;BHwZYz3DU1qf4CmEr6f0G9p55K1FugVn7pO26KlZhE4wCsY99SzHs/COYIcACjA5QZBnS6hpOrDp&#10;/zBUB7sBADVTfRmETcCDEDcJ9C7hYQEt77h2Qptd6D8QyROU7VO6ejvaaaVizfPhAQr3GBo9Gbbi&#10;DlD0GQLtyVprjOWKvuXOgCrxOOMT311JcjUXQAPgmwGOpzgw059z97bRd7e5CDSHvPqg/V0XOiKT&#10;+Jbw4IK9FoMxrwE/pkjrxHrc6lZeg+bKypyibZTokmtHTjAOcFZrZHoGGFGecV4aWZV4jZK7PfYC&#10;x5N3k8ZCa8ahAcK4wNbk7FNAqOFDX5JToX238D6grW6JzHohfBzqfHOVEMfn6i9Sq0Nb6JAA19ZQ&#10;6nQOKbly4CmpyIL1W7IK+kCDFzOCVJBti5d1KL7A+Uynm7ieE+TuiniOzN7dNwHCe8D/Kt7i7+Ks&#10;ilc4v9Udz7JfBPkGNQbGLgu5zezXMBD7Xh4faT3NBmVMBcH5CD2oAVFraCW4b8LTVzz3GkD6laUF&#10;JzfwiX4uMFqMt3mWW7M1bcs2QBgDXJ4hr+PbfUo/f0oE/Ys7tAr9mbh1iTb3jNfj2s2GVdZbHYJy&#10;xjumrzc8x8KzBqFTeIGLTtsdNxP0HPk8rXpgq3hW9yG6hKztJpsooE9OX94UhHGddeg8kOANgo8V&#10;AYMHLCgPpix/AC2yeSO+wXjfftSKX+Wel7y2d9v4nMEt1672N+I5TPl0Cv2u+YxrL5D9nhNi3N9G&#10;t7qA3W5ZxhCwhBIAsgQIAib0CiDiYQuEQPEDzNkXt04ONbBvWSxBAZ/eHuI5Ad0Rm7lCXmBpTOHD&#10;mO+sbdjuwQMkyMNR0gQUrNsVeTqMoCLY01k6oe4kMSIfewTOuoqu0mKCCKYB8ozXTJo9eutkzEte&#10;U6LmETd4WuF4tY/2jICRDqeTsKDNCr64hfWwzeMOh2LNElTf3ZR8rvM92R1YEpfIeoV9f1fd79fx&#10;ivG5xdN6klkBb1p9xrBLQM9jtTc4oQU+w+2790f4xgA3BCmGoPusj5TRX+gqsLtAYI31a+TDFX5P&#10;BbuCH6cpAcAyuh+LGTEVwTUBzwraa+0sAFNCe7e3u23Eoq55n8AXe10T6DQy9B5Q64nK1incYAcK&#10;elnsUApssVuBzFA+x9ZYd2/Ds53osyD23QTZWj2L1gx9R7/37c9jurqLbIp1QF/M0MB6EmRVyAKO&#10;muBhyTN7zlLspthXghB0u7m/xd8dsMsd7NQ+Pl5w1/oce/gSoDzlWkYIcax5mR166DF+oDvBSTw+&#10;ZQ1hn/frGWCS52JDrfPjATzciP/rxK5ZYkPGUcGfHD+zg4/bBe0SGLRm17EhevDAHVfoC2ShbCwA&#10;TGYxCJY8fbiOzQKAvJjHFl81GRikL9MW6gJZAqqkTPFdcwPd0X/kThTmFsYlEYeAK4OPU2y2JwAu&#10;dluAjUoBbybzuH85od/jqPvvxd/oQoOvfsuUhmghf5AbPtIc4pgEgh/ERRNv/ACf+IDvBFh8lACt&#10;l0KqtACDCjltgy0mAKelYoF/n3071k8/io8//348/+6P4s++8/34wz/+eXz/+zfxg4/X8eIFNpYH&#10;b9HnzTGnr6fTduW9WQEtn+DDlDnGYabIjrG2GZ8y56Saxb936RAF7BQ0EAR6Ep8dNxSwxtrOBQVp&#10;BXiz19ZaObhopYNJ2adOfWETGJwBhyDqpPtO9Pkc+F7fcy9BaT12hpOnM3DaSLTgpSF3G7a22wze&#10;drMXM3DHZrlI9sK6gLNsiM9dxRo9z9BLYi2I1og+fvkxj50yvgxb7GE2+rR93cP2LKNn8Mb499p9&#10;nwZQtVBFj/dun5cHBpolDqbXbcc6c8LtWawPregx1izDdtK+AYwFkFfoQhd8VtABtVryCnY9TOQU&#10;bHWielTFw/wsLkaLuHTVGZ1SRSbYRagB/sTG0h9nLxUX+22RXxcPzLz2FMZ0aqYgTPCcTtfvpSDC&#10;RYpmPsQloo/aTgSvscVGlJ60zJjBrWYz9JHRQWcVE2RqM2/z/Jp+EagPh6kO71Z+WzN2vY63l9N4&#10;UB7i6gK6YQOX96s4A6Nu0ffFpoDMyBP6+IB7PoaWE3S0Rqeew+8JI0gZ8/CiAjNM+H4H3tvCl0dd&#10;KOT21qWLIox7CtZB3pEQ+go/BPx921IuacST4fBhQ58H3tYylfiPfOmkAXqPnSywH3N42ASXuEih&#10;TKcoBVzQxu54aMWaYNxg2kXrvQuCE+WNe9DxgqD+iH/tVKN4CAusx9fCDnVcVKYfC5zGA/rgYs0U&#10;J9AFB1arKTJEx1HmLbaj5HuzaXSalx1eTsDRWzH3GLrAQXwLGghbzYjSpvwVYhhPj/0CTPtXHzfi&#10;13ubGPcZsrIFm3vwrAP23kJDs/AslWK2WsusN3TiePg86jFxDvZoV7Sx9dhUdMGJpMMG64H+tLF5&#10;++YDeMibzjmYfwVuIkBsd4hnarAInu2InLg4tsRWgk96zUUU+Jkz5LweLE4HlAAUj8NeePJnfvcp&#10;steMQdmLIbwdo4+rzY4AELLD8zm0sJyEhexb+JIGY+jz3RDZeQTtJvRvMd/HEiyVFq4Ykznlnkzv&#10;4ssSX+JacT3fxiv6YCkbJwaHQ7Bw1okXxyqyM+4gYNys8fUorPWLUZSodktYMIgNcWATWfaADw91&#10;spZujj8HkEcLG7JZVzEHa+zUIfziFH9vVp41fZNM8NwCX9kGL7k9vEa+7xnLDDl7s4dedNq0Y5vr&#10;GBJbmbE6Rc5KAMk5crHHjx/dBo5Mq8dmbxn0mrVn/GWNU09YbhFPZWbYYx/32kqGgVfTA3KdNhQ8&#10;gNxqa/Tfh8oTMlOTlsl9LdPchv3BmXHdCt3HnkHHI3Ym7azhn0mYZn9ZPN3FbydAndC3/uB0sYyV&#10;pRT4vMm9Ym1XjDQ1LnzvsWFb2oOEJ9xE/zwwha+SHU0TH/Qp+Tp474XKL5wNvEiKbZIP4aW91c/b&#10;luqzVnbBc2aPigW9zsUb4xdaNERDf1vRdzWG58aIFvh7id43kUmXIUz6cMJSme7wXUo4QLcbjQG+&#10;HOXCu9EDZNdt9Ct4hm+n/8aebfriYQdNbLzrl9aM7oDPQE3YUeTXyVJo7XZT+2MiwR5a+OOc0Zbx&#10;Wr7GMTo3KE9q2tEXSccxY1nSvgX1tYcuZkIym3rtL9VjfkMwRCL95oNTzMKfZk0f1GkonHwqn6Ug&#10;R1pgQ/wsfWj3vIExNWlXTOQCsRnTXqMpTfMdXGy5htccO93Ly9v9Sd/zO/nF9KG/eaW209MSv/nv&#10;9Xf+5scP0mf8/PKzE7+9PX3IOJ0wSuP04nSP0pkuTe2rxukC8QXf+OfpR/zBv3Th6x/e+8/r7PeX&#10;j0n3eZ0PTn//xU96VnrnF9z1l75Pte4gq3Kt7bqHFfM7Yp7riO9jHz7GTlkWpokfHeFbPFDBxZg+&#10;MvOAoKzIu+ARdT7lSNMethrZ0H44LqQUPkpI+Qu/ZSHtufhiSRW3doodnG2z9l7TVVszo5xMA0vp&#10;uySN4tKSr/w2c9i5BZO3fGGekMUTr6sW/g1/qg0bgfM7yIYZw0PaH6J3KwLeF8QujnNKO1iOZFdS&#10;5+mb21Ir7mvTKZOwXDR1V8Nv/73XE25l9wYhX+FA6SRfuDpS09kSoDyklRzj5ozdDgeZqxI4KY+d&#10;N6PCU9ys+eG2ILNA8k4XENTnhWMCuDg5Zfq3p2wlB4dPBwPhszUSTlakJFSUCdCCIZvOaQPiW7T3&#10;SCB7xIOUdMvUd+sXNHAcXZS83WvGDgM+9V6CRo/S1ukIdp8Q+ZgevoaxEzPpiJBvCe5vNY5TqATo&#10;UHxUbgOyGqNzD+EWcwwRz1poxDD4bfomMPSgCOusjHi9wz0j+PlT7v8JAOSeIFOc4srg0MkWgIC1&#10;ylLB43UjHmN8zs5xLCMMdgdlBvASM9F2HXf8vme8noq44vp7aDiFc+P1MZ4RFL4iaHk+r+OnYOvP&#10;wNn7GxmIECE0aTWcV1JiJN2aFBAnga1ucQQcHOIhzDfd8Yve6eTJ9T0047f1V95wYlDwraARgA1x&#10;/B14nMHXFk4aD4wDDwLwHk4fwAKAa+FMhUMztOuaYGQPOO3mAL98wf2H5JTcJqdhNxvODIDuyeom&#10;fwJOpr08RgDODkzdNOq0upR0XDfjKg3eBMiB08PxMla4lxRnDQha7k5b1gpXcLlHh9o+0Hf606gA&#10;vyhJhhyniUPkSfDv7Jj8Oa505rQDrdxGldcaYQ0HJhR6Yid4ni+UWKWBDjtnp3mi123hB1EOf3MN&#10;HU46rQEwW4q+tnHSFi6NC9rimSklGye15J7FahEz6/vMTjK/RT638zX9oHtCBBQalgfdOj3/MInd&#10;fBybCXJBkzonM512u/NYDjxo5FXsX2pQoDH8LwjU96sJYHwSxXROOzVtzvWX+BH+hxxbRNesSA0j&#10;HcY/lcRrT9JDs9nL2ALszZyroPNibiblGp2ln06WXxNIEu/30CknKjbIdxDIFQhIk9/HfhVVuxu9&#10;txlNvonNPe0vl2kCouDxZuV1neCsFyjXFEBIe25F2PSjOCOIUM/LHN3DeeNVO9qc6McaW3I8TmMK&#10;yPe0UuVEgFg4uVVVCUjLC4OkqwdVdB7QXlbyGe3N4MseWmxK7iGo98Q35BNXmgKUEtvUAvytR8NY&#10;8d66Olncxc18Fw1kuQFddgQHu/GaIAVeAVA9hv/Y7MMfA4VdFJePo3jznSiuHmIjH0end4c8F+hK&#10;Bah2SwK0oD0z1DzlUePSpM0YC8bkM25ES78hsLOgrZkKLkgsLHJ85GO+456WjgTZNm2/XTFm7Npq&#10;xWcAFIsFW5zYlPnKlUuAzhwbnk0Ay4xjAz8rZP9hDuAcdGK4v4nNgmcZePDMzWYdy2M7zrC3zXab&#10;IMUMZIDkthPvYkuq5jwBItcLrHVSVgRr0H+oo2sAQNFhJ5zcpm8xY3XFow+qdgWAQlb3S8AUtl3d&#10;xGaUhzJN/vexG5028rRE7wHfu/552s5NOB13BAx3GIZbuLU5YHHoW+42JL7XJo0Xjfh8hn1cW/9S&#10;fdNfaVOP0aajD3m9qrKYzqCDhgIA70m57RL+I5vX1iyi3UaOnOI4rWWZ9ZApV/B55kPuwUy+tgmC&#10;EEAhIKzAZsiPnZOG2PnlGD7Q1/TqoBL6kr1BPbzDRuEVCAxx1NjirNiHp64+gF9d9HayyOMj9P37&#10;tN1D+Z2wHlXbMJ7do4smyn6DZ3TKVfx4RSDjtq68ncDAEnu1Rib33Cdg3eQF/CPAx06Yok8vACr4&#10;SPhznEFb7ORhS0CVJnTQb/xfsuXwsUU86UaSAjrOoYl1htqtGbYKGcFwHtsEj3eMeX6A12a+rWmn&#10;g4V2hY87JSDG0FV8BD7RK02Y20dlBtpaSTzHNuYCcQjl+lW+f0kn/lZ863/0Zuzf/S0Az2nFXMAi&#10;INJ0a/oFcfx5eqEOBpTaAbp8mrd6fR0uJV2r6/o51zz7oBk/fhHx4x9k8cPv/aP4kz/6UXz+3T+N&#10;Zx//OCZffBKN8ctoIT+eCO4kAWxhbPgC6GmWI7+SDXcSUQybTugCg7ja72SNwYoT4jsnh5AXaewE&#10;liLSBwyaxY03TWNysWYjDqH/dtmT8ww2zJJzke+Ma5x0ApemxQu3kQr3E65Af40lzODa7ubYJNrB&#10;F7jqax8krxkB0kG6GUygUCfcgiMrM/gtrqNjuiczMvY7AAV2aYecZmC5FuNxe5M86vC8qSGcz8Qm&#10;Wzj44GQMPtit8k7wSu8Uu6Q+0nnGYqwp6PSE0VbRBedY7xH/cP8FreGzsVsWU9GkGUw06d8A+bZu&#10;lD4ekwa10Ev6bxbKQCw1xCafgzXm7fjiZhEf3OI7sXEG232a612AxQggJwBqT0j19EOzeFy1Nttk&#10;zLVaOuuyDZEvyWPWbQ85FnjPaePqUtyCTIpXnJxr0z8Eac91Fgo3auxiEwfYdBcJDuDMPQLRx0/t&#10;j53Y4ietFyWokxRnaVKmxL9X4Nc+tMBx0taScH8OwGjdIU/NBf5C/MJ4sScG8db/FaO4GOnJq01t&#10;PINx+56niS4rV90xnNgCsxw94EG+uf1y17eWG/IEvjhi/zvwdcs1U8YsXzDL6Fsrric5NnWfylrU&#10;yI4nPLrqb1aiemettZ2ZRvzpJOLsnSyu9M2zVSywPQ1kxVIv1ru0gH6J/nvSbr+/jMfZOubbFbzt&#10;pokNaxlCvZQ9Ji2dyKg6Bh6j2Fr/V+FGFtuPnPQFQ3Ctcm42Ed3ERyPf2i0wfiodg83ag+2cXNme&#10;QY9hIx0Cpiy6GHyNbnrqdEt77wInn6lD6prbQz3pfN4qTwt+y2nMWnlc9rIYdIo04bXAV3wGPnhb&#10;2UIHbqDLtmZ87U086qzTyXYl3zn35PbYDXpf+zdydMRnm01T4pB93gCeHJBd8dcexnqIhPWbY+5i&#10;DniENt2OPGF8e+yPhe4bHhY3M8tjCF4aI4tL8EY/cnfROLFHyOk2dk+mPsK7BsFq2WOs0N8DMpyc&#10;a2Gj1Z14uInH9NesrnvpBUOX7SK60KYH30ZOWGLXHyJzY3DGXMWF9zXXp9OIoUfFZ8DWmDDeQZ+v&#10;icnMalzUq5hgb4zHhmDeMWOtTQDA33kYSA5GyfD90gJSw0j8pBmQANkrAsYCvLDvIUNOZGIXPGGy&#10;XhJzEKV6mNJWA28MVRtTvl7A2IvD8W8CZvS6MCu+xP806Bi8cGLFLbweLqEf7WGju+hLk6DXQxMc&#10;bw7v0cgosZ0P6LMThMBcTWWyiRvaXUIn1+Y76JwLjyDBeIAw9x5ZUgXJRgZf4BNcOLHe+BKF91Tg&#10;nfhE+0a84MImBhyfgAwSzzkZIerULCeDzn3Szskt9SJlTiHHZrwZ9fs5n/CbjqAPCd8iv9pbt6Z5&#10;KJ6H4JS025anfI7YJr/oXgsXpN1uj3GI1RKd5/7lhTX++IhxX0GbEc+gy8i0C4ngEZQ/bc/DB7hY&#10;3SC+dgLKE4wrs3rpD49OE22gML7DngPGcuQWjcUVYTdps1QOdWDpR774S8zM507KKF/Gg68v0Y8a&#10;lxi/7sD1PJkYRJXW/yFTyL1yZBLQKZvKPiTxoD0GwLXiGX5JqNSmnySbxjvcwGmSLlHUrxgfz+Z2&#10;P/IDh8nL34zM72kWlwQmOglH4p/E9Tf3pJg73ZkaOP1waWrLN7RxAij+eIMvGezAHLjf/aUXdPuy&#10;L+nH++3kl5fQVqIM79OLv9LlXCJPYDN0EnO/buYv/Xi7r9PP6V36jIH8RXuvP+UPn/Nl11//Stec&#10;Wub1+gGnv6QZ9IIhYg3Ihr6KhcCASXaR1RG0fADm77Zj4NxRUUS2yKK+MUZZRefdGt06g0SPwJfa&#10;J2INRuIiu7g9bX+mzTRPxN9OtjkDpxQiME4VYC+0O8gxfbAuookDKaMNPLtAll3cVwYUH1lg2Q0n&#10;yJYogJN67qL0+hqabwFrLWKEqk37vQ72tRfdNhgImZXObkXVbqyQaUQencUmuaDCmN31p583wLYk&#10;EyCS52HrwDwmRLnV++/9/X9wmnBb7GfxCkP+cnYk2IaBvDd4OKCM2PMUKDjAit8et+xpKqmGBt+l&#10;7UJcazDb7tDhroXfy+hggLoY90WVM2iUAqBwRBlTUV+ETIOiAMtg2JRWLQ4Ync3GvfwljjY7bZ9y&#10;OlPmYmg8XrpVDWIDkFmCrFN6uqnKBKxurQLxMkCCSAz1jIBtMoHoBJ462N18EUeL6+D4T+mYKh59&#10;gIH8lYSkgZB0+Nt6dJ5slAluaxzBOf3GyXuNWVw1QcduhtOcChAZQJfrEQazAI8EmY1qFE0cgjOt&#10;GbTad3sEnz2eUyKHeawRPLOqiJTC0zg8zrokIHOiyS1RzdUm9jPoNcHCzxbgVBjm6jjGRWqldE4s&#10;uCn2EAiBwVmnbXg4dplP9NEEtHU1vPkuZozDuk/mUDpu6x/1pcFxAdA0sw8AiWMuzOobVdEAyGrZ&#10;jncClwVA1tR8n6fhzWJ9zGOCo2ttZtyHE8SRmumWdRgPwa0Fkl1YqVGEDJrucNTN1TLmBNe75THO&#10;AbBV1YlV1kt15lx9FmCa8nKEvtZDSUcAI287J3ewim778CSsAsFFOlJm3xqhtqbFiGcf+lnM4YOn&#10;wblbwdM63Q7T5LNdQdDS7NJWl4AGud020wSCpyalQA2NdILDCb4kB4mmgD3eZwQbBhlQCW1FdlRc&#10;WAemo9/0D/4boA1QwlYfYCRY9CQBvL0T0jcAsAkyNx+j5BuUD3o5liOK6taCJtZ9h39bMJ4F9GnD&#10;CzPZ7jHOsz0BysLJjDmysMDwLFD2cRyuaQOaakgG2TY6AJ1rQKvZOivGNs3OcYhF7HMQk5kefDbC&#10;0LQ6BjzINM+Z8rdW8lHmaVI1+k9wj0Zc4FzG3DuFJ0tAl1l4a8a4BkiVOMyNNIO5B/TkDJDVQo7d&#10;rtA7zOIcR7nDYM0ANa7Eu/XGGlpFF73ipTG757HuEk5ZHPtd9CsCv7LgWnVSkER7kNqs4/s2vLuf&#10;p3o42qONQTv96AK2PThibU0X+J+Vu/gWuncJAK1byDH99dTHDTL6AtDxYNKMIY2WtFcSoFkvLOst&#10;CSJ2MUaPnt+uYzito1/U8TkqdoCOTvTU20GSM9P+DeRG2q5eO2VsCS5Ul87VOtoAQKgfvRYAFPvY&#10;K9sAtZLAoQ2o7kdzNIjGYBn1Ajk9VgRAyjggBdoJOlItJAEOsqIsejqr2b/EYsgistpx9RFDDs26&#10;8BPJTxMAuQE1dPMUIIFAGwBVN7cxd8sQbbgK5Na0qtmJR0+uovH2k7QdaYwtOp49QEaxOIxtjb2+&#10;Eq713iSQAcDP85TB9NaIwXceAUzNQqGv1uFqY/vhQ4WeHsDMB4BcGwS0bZxh12Su4xnjK9Z8Vqsy&#10;ODn6zj3KSlZj43BwZm8JZlxpytwWii1qZ26f2mLT9aTILaNvIyN5iQtuESTPccfYOk/RmGIbd2N0&#10;QjBW9CPDqbegtzbXPlqLZa/91MDk57wMBrkfmTQrJdsvk8M0QHObaTrV10lW+uo62w7iHwiAre/X&#10;RM7MAvFE1UbWJkA0C6oFn27xl0ZV2FXsb9tgdQusX9IvnrVDNlcEfmaZ1RaPxYe2OoAH7NDtDN1o&#10;AjqcLEDnW+1VmjwdLpvR6WFvkaMpBmSK/JvtbT2rFQE+hEI+tUtuzzgmfzVCLz2BzYL7ntxXAnBB&#10;ymkc0yX3NfN4RI/WXLvDDz/Hz5tJtOXzDlRewMs7eGJYox85YId36K8LAdaJc8LbhRGBBtTHDvE5&#10;dLFGT5Mg30BgwfcuGpyre+KHC2ueNlNGWuucz7AVFbLaQd6so9TEHteNr8d/9C425cGDmL8goHFR&#10;HRsEx9KED80l0AxL02eY3BMA9At+6HIyxs3DbRw+fRWH5/82Gp/+s/js+/8oJv/iP4/b7/2XMf7k&#10;v4j5J/fQ8S4Fb/vtnDbNeuLmJvyFJtb2MovMoMYseRhPv81aQg+x/x4UYFAGG5FbBgS+MDNC/TQz&#10;xq1H+o4G4MraaOq1k5tZs42fYTzwPc/M/mAsvAyuGVLCRGJx/tTFMTb1AB4ha1tkx4wFOgBD4S1E&#10;aK6XKSCxaPQW/51qWcGfhGdoT9rom7jE6VCCWWyIIJ/fnmroQtuWixrohNfRWUBwiQ/FvvGYnM51&#10;zpoxlgfykH9ivCP+bwvNurRsHw8upKITziikY/Fpy62BrhgPrrCtwx4AtY38I1H3T2OHTWmJIdHp&#10;OvGXcWLreg/BBgjN0VlD7T+46tjoIrft6HQeRI4eVGMne+9pH1uHn+y0CYqH3K8fN8uePltrNIeX&#10;OcF1zVitHbZGl+VplwG8B4A2S0y9WfPZGl0yS1G8d3RepEJnkYE9PPKwgQ2214yL+XYb78EvJwzH&#10;vPq03R4c4nId8VOGP9vCR3T3G9D2koC8p2/EJhu8/wT//AQM+Qj6PlsWcXe9T6ecVuhmht4M8cEe&#10;ciUv5jMCfANH6NPEf4nhMmzTkmfn0D/H3mycNWsI3MUc1llyGtcJG3BdXoUnEu52U8aOHGNzXATf&#10;i9ega9YbxcM3i7QYdNzN4QDP1o7IB+UTDCG3W4zb07idFCg7u6iKdtwDTJaTFWYUuwcuEKMtoNue&#10;sViOpAdbnXx6zj1LbIZZjS2C9AqdH2JnXtBL6Zm21SgTzXXKTszFBgQzZ8pS8TCdmj+fb5HDJe9V&#10;NDAi5m7LdcftMk2GbjFuLtAb2xzRiR7+w0LbnqK73LbBbF1UOo+Gp6cV26jn4mQX/fGb2rf1AplC&#10;53JsDtirdLdFewg29fo5drQNzmnHskG8AH2Kx824AAt42nnd7/A8JzEO8QK7kDKUsBX65A3Kc42e&#10;PQa0WB/WEjDxKo+fYVf78PNi0orlLTpyAe6C0tYXvkZnDNosV/M1xlHiXz15sUIGgEr4sIL+wVoU&#10;1fpFawDrilhkB32O4GcP5LFeWyosrluQDNoj6JX1zlO5hy22/3C7JcbAfyKTLr4d8F8Gf9pAt2et&#10;3cJoBqr1VXMnk+E9fXJCuQumGgKALJddokNjfX6xRucYyzaPOXYhY/wD2k9bPfFrJi+4y6eDDOxo&#10;zyylAt0VM+3QEcveTNdZOsnQAv5ixDSRD/3M6nVR2Cz5A3LXBEeuxZpgHktPaMq0WU10yrqUKY6c&#10;Y3u1aRXYCT9uJknLOKDvYWMl8rEGg2oXzdpEdhj3tjphJstpeHo/o2ZAtIUdcsvkSnsKjYztjjBj&#10;S9sM0YRiLsPWQEfcLP3mebxx8UB82sQeid09KR1NxS9p6eAf14rV/clp02SOZPK0VfaNf6eTJRmT&#10;Y+Fvf2uj6Ra8Nfbic663MHzGdSkzzYxjx4Tuw0IulFZ8j260iZ2bWR+7m6E72lj6TyxhduSch0+h&#10;85rOG58enBCDt04QKuNOTWoXMmhljVCQFvaCa7ApLhK47a9ECEzsULcgZ4rznGtDItKkr5OwmKvk&#10;X018MBRN8anPkiKO53V/XTwwO5HhcQnf0ge35el/zDRzaGbyiQcVAX1gitpd1KSfLtY5m6I9THW7&#10;fAK6lA4M1PRIe+nJS9Xk1y//ThOUypTP9z6Izm0prkuYHHq7gH9qQ/9nG17Jn+lfevO6Tf/wxzcn&#10;vvt8f9ur0x1f/vCs9M2prV/+nC7j4/TA083+8PZ0HWP2Q/ueWrWdLy/zeq96/fplp3xxxS/b+vKO&#10;0zVelnqW2rSv6Rte9NA3Xqsc+tnpYv7zvhM/9KMO1Gvd/gpLT/69wkajF22+eICujojF3Mnz8YAY&#10;8XE33saGXWB7d8a4+zVyt0yyswFvmfxhfco0oY6SJITjc9EpbS7Okofxsg/w3EUVhDnJsKclW29W&#10;/ZKO6qB8T7+RP32ccwzqJxfBY1585l5Uy5t3seNZnzizV8UA4SvxqWbd30GD5IZpyxNg1bM074WM&#10;ag/cNm4dXg+SM45LhzfYLV+083f+p69PKd0fpzhjAHitAym5mc4ALBsN1MCgAwCYAULdKuJ2hTRQ&#10;NFiA2ViuIyPI8oQGC8FnVnbYL3BIGGYQ6j0garGkI6sqdjiRPajp2GJUJYSp9Dg0xUshSJlbONq0&#10;9W69whjxzA0vkK2THq425zicRWNGkEBAZ4YBRrnGaXhClauD4mWPSZ66ckO/nOXcoJC1K5AoTmIC&#10;f++bAIAuxqZLv7IODihHZgCVBgUw8AjxnTwxu6iNtFU4B7C3sU86ltltU6fJR2dAASvIgOOwLpC1&#10;xqx9ICCdICrzFZ/rGFytgSYlxl6Q+5gr3joHtFzJQbpvAXWedyDA7vG6BMC5EjoHcJlZ6KEROQz2&#10;VWFocmdpMZg5Bh+floyFtQc82GEJkLsGRL7i2R23+qIADdO8QXA5QVWJsAg2PUZ/iKCsUI4xNNgQ&#10;SJjxNQdYfHoPbrjHoAIw90gNsRW0baI0WSrEWhMwMKQYO4HHEDSWYMe4Mz0ExRpqNAhsnmO03fZl&#10;vc0DdMPnR41zOvCsAqXaoARuJ6ynZrycVrmw/4CBCPB72vOtklgkGRFK6ZpJ0xF9t2hYg8utsD2e&#10;1XbbMM8/MpYePNQpOTnZBOxZgNUDPsoBY6JvirHA04DKLB6LJXJnMtR8RODDQ6Cna6WnopsoL780&#10;NKdJbFUYmtK+K2KLZUkQhXwQNLzdKeK8ywPoa4cxuortttscmSBiP628AhyOXeRS+YJGbZ6xQJAW&#10;tLpAn+pNnVZeV4tVeKT3DECaL9SrJt8TRMADJyq3+XlcIqXD3n38KiDpzdF5BAFvezlBHwEgAwwR&#10;tNmvAbs4W/s7xGm56viL1i7V4XC7m0DJrZDWrDH7yHRdccD7AL/33uhG+QgpZPymr+vcNoAqVwue&#10;u511vAjnBu7uXQkFABg80EdPI6oxkGLoJYBqafDOWCvo4Yr0LTq227RjBMEF6qgj8oucwUOPUwbN&#10;xi3A3aD1N5GLwWUnmm5JhTY7iDsAPHcA1/cw5naaIWsnQDenf63FJt5AsZbYhYnPhkfzmrHJx+Up&#10;E/ISg/ENaPhB/xg/n++iHCNTrQ3BMaBCo9veERRs45y/1wR7ddVNgXMDr99JBhsaVegwdLFWleCr&#10;4N9Eow6NqyyP4RmyCNS+WBBknAsu4AGyxi1pQkoApreyFoIrnjqJtGpE8y40uDWmiY3L0NF7TOdi&#10;hp4ISuGuQMhwSUDiylzaxgCtrrjPLWIeetPDfryVshCr6I428Ra6P/IQBe78Jjbvmxd5XBDEXj2s&#10;4t1yExP00AMuvkJg2HqM3aF7lV6jG/E3AVkltvvHVq51UgIdWEHHObIyJoJo87u12sYNDriJfrvQ&#10;P6TPfaKk2y0AHCB2i671dZo0qb71IR4hOr0BrOHYXirXtHMgkPxqsm3QHsSe6IPsjNC/a5iwngIg&#10;4YF9G6YMXFowOAKEpsLbc7MuaMdTkNDjkn4eCfK2Zhkrx+iE9Uc8dReXA935jPtq5Z5g4WDtET5r&#10;wHdrgrjlrGnAaqIm11j7aEng2TRlDL3uIpMCenqI/HfgyTwddtFmZP7gAdLKsjBlBr1bAGLnTzO3&#10;TOEXc5Qkb9cEk+exhoZCXW269Ra1NU23hmNz99iTI/4sTXy4RY427beZUWbIup0eAcI/IicYaPvk&#10;BOwSh1Zvp7Ga7hOQdYvfjmDxtGURoANvSqK2xyDle+yQ2ekdAvu5xS5oE0x0srf4NHoQDXghaK3w&#10;USkpGv2cIVtuH10An3J8kJnrnlJp9qErfRbDlfa9x/0YFO9F9c1OzO7PsUWduLxAsdxOhNyLVdLC&#10;CR/RbJIVs8gspm5u2WE1xt7ex/iHT+PbP3we//z3v4g//NNP49/+6Do+/+EknltbaN6IycrJE3QH&#10;vTKYc5z6WCfcTjVPsBeM2zIakBFAt09A7Iz3LhQaFLoq6iqrfsHtLlxCP/R9TuoI7LiPPjb1baZp&#10;IqcZjttFNU/I8zRM/a5BoZPMoEPGwNgAkkdobY2ttFqsP+FlGQzrxJ0exD20kzJh93fcRfvJAF0Q&#10;7KLBsjpdl/5LtEMykr8yoBHtnYkj0HezGOhyapNBCpfQ7S5y6GQPNhk5HKEbSxy9tl9vmDKsoY+R&#10;IRYTXWpiozN8Nj5XGUV3SvBDy4LJ2OCH2Ix8VcQMrFLnKP/0Nh4x3lfotFn/V/RJt5qVw/gKsnCH&#10;TCgv9r2GH2Yfu2Ldx29X9MB6K5sa/IYOe4hAgX8qnIkR+6AH5setGGuLqy3XUCunu06yAQfkLy/W&#10;cflkGHVxjm1E9gHDBqZaT21PA399WC3SBLsZVRn0cDGprJfRUb77jLMcJd66zUQduUE+3sYWDtDh&#10;Izq1ayLD6MkNNurBME8LM1PGtDvbxp2LivRfvbZ26HN4aR20a3yak1QzfGQfGQMKYCf2cQ2NxJFb&#10;AochXXUHyQwaw0JgNTKNDKeT57C/wmZ3j7TwDUmuwRxH/OqSZ4tz+SplAbQG2/g6tuW6DWbGH3mq&#10;qfWfzJBtMmYXnZVfi7E32vBMXLYroS8+mAD9MJ3HroC+FTJ86GOXeR7GQDx+aNPOoRc7+lOBe91S&#10;6eLKbttF1sDxBuU0uW+NotyeRat9E78CJiouiAPKLConSYaP0M0aWVxFAe5fovydzh6fi5w5qWWN&#10;YvrsRIMLRpbsKJGxNr6/7nZSoW23kGkwPOnV7ahH4g8PeWuA8/PePr7ZP8Qb+N899D0go04elfS3&#10;gTG3MH5RduOc+2+tLWZbYPtidBH9W2hmhju60YXu9TKPBRis3VhCX+wpbVlM21Ix550OOoRO8Nmy&#10;aMeUscW+DTbkM2zJHnm8wVWI30fIp/FOThszjNwUxbRA/AK9XKJ014x9ilHdISN7MB3WJFYz0BwC&#10;6yS4k/Y0l3wzQ8P3gm2Qh6/QdpfPzJ7qoOvnmO4dtHMy6YZh7Rvwkfd77Qm+cWsWNH3tJrnYxwYb&#10;X6LfPXBp0azA59DcrE1oPQFjN+BZRvxw3PJCHvfuesB3bRinNowRIzfzaEzwYwB4F/5z4qucZ6Q6&#10;s/TzYJx5MFsa2cWHtTFEubYSflXIi/UKndzaYwPMIyig1Yrv9TUWzi/RfTGAGGgFfZzkMqjX95mi&#10;ZnvWLXPxwljWOtY8MNXMNk50cdvFAbepeYrnNjl5dQE8i9lFHU9BuZNoXHtsgk4MxLAZiZbyzhV3&#10;FMzAGjAfbrttYDtSAoZ2Gd1J2924K1lmCONBI2mXhcE6/RUf8w3PEJNzQXo5TvhD87SQ9NrkORdL&#10;LsF/X+Ve6XzvWOCVdYHtghOBp+xsfC1A8AlYviLe68DTeLWPTwhc53PicTo0B5+usBni0I72BFuT&#10;TnikbTOHrU3pHIplLdboxK51wTOv6DP04hp3u6k71jfmomRDrBm5R1712/WMv/nM2o9YmrQTaYMd&#10;2qAnhBm6EsYHToZP5wiwuAHpiB4yi0kS/ib6pWiMfphpeKLT6aVd8wMn+PTlqcYaV0MexnO6DxiZ&#10;7vnyB01PL7qfJmdSXTSupYkks/L2dLqlN8IDH5xefIZBdnKXO0+f005ytH6d7vXnLz/wyzdyMF32&#10;+uf07i/u8YdefXnRlxdyQfrz9TN++Xn6/frL1PO/+Eltcn1qK73/S7/Tpb7h9cs2+R+fp+t9vf7o&#10;9dvTjx/8pfGe+mNjp6v8v3+5S0yq+0EiGQRNmYEwe4d/9cR2J8AmB/RkEPHGW/jIty7i7aITI/Bx&#10;Oj0X2egtN3GNfXyFAooVN8g21omHIGu0q7ihejzp9Wfw3gXztDjrc+kNYefpeciSHFNg3GZawG/r&#10;uqk7zkE4oZtkgaa8z52UngxdouZm6TfAoeLaLo03EUoTT8QONJX0FxeX2k6Ex4YfsKs7nTi2GvCP&#10;jdM22FN0gnvEdYd3Xh+acLuZRhsJ7amsGNpRpxHDLoNuH+IFjXti02aMsvDABdcs6NCKBhcAhxc4&#10;t5fjZtxPcBB8drcDeKx2cY2jvp9EXHKfp8pdPc7i/fOIdy9xNg9QWIKsMyyGYMngSNRqtoLKuIbg&#10;U8DJlMDd4N205ymMmxPYz7AwTkSkbTKMJIcDrQzn0KZNcFjLlU7G0mKori49hEtnXYAe4O4Br1EF&#10;KMBh95pFnF0RqD1oR7szIJDIU4bF4biFsE5TYLS5NxGr1hHRN2jpto+M1jc4nhlOr9dsx/s8ezTc&#10;Y8icBAFoEfQucKCbhbMM3KSxwcnNZgRkBPoPW64eFtEYAZDOMRU4491L5JVxm5FlINbIu/hqrgFQ&#10;dC4H0X3wKB113h/hYIZc0+3ivwZx8CRVAJXGg/AbZivcBqwEWQBSV476FeC6M4rs8jzyqzb3V9E/&#10;J5A+G0ajT9A36EezGgGGHN8iKoLIFgG3QWeJM+njcD39RwjucbjWi1sxvsZmES0CG4+aP882AC5C&#10;IcaGiYZZXH1n6j3jBgTDFow4Qk2w3gFgCJbhPP0WeGDIMfKtYw+HZAF9nP+AvzsX0Rv1ozUaxJb+&#10;WVChQfsKehIZA2CfpcU8VryHhoDADZbYwKnDtVkGsAN0mY5aNNaAFQwtyuSKiOBsbcCJg3SiMqWC&#10;CgDha8pUQAndHtzQkfAYFTsZIQ0M79OElM9/vfoihRzXATB22R1Hu32qB2VU5OTh/khw04Tm+Zpg&#10;FmlBu514U/bTMeHVPDbzZap3lrZeLwnYt8sECo6NIg6CEgyShSRdpd9hlDya3yi2A7jP2pdx/sZF&#10;tN5cQVloBXDe3zFW/mpoCOrzWEGLJsFLG/rtAOFTgqYG+uWx7q1ii27AY943ANCC/R1e7Axr5ild&#10;+36ydtgBmnTcrooha0uA0XG1iuOYQByZcHKtsUcZzSABWFnUtYltiJqQAjCgbPfeRBn7w9itrQW4&#10;S9uxdYkt9Hu5Vm7mAFSB2y4FL57M89ZDjNbFiGbgyx7ABys89THv9DCQPI+Q0HvdSmr/W0fa7pWx&#10;H1ToGmCJG/YEsh1pIfgbaCuuo7hbxrPFPOYvCbqwLUezqARsZm3yrAzL20AmmwBht9BmHpQRyD5B&#10;xKHzNWiwJFAhHK2GcbBOD7zNRjW8XMXq7h40fB/7Mfy0diCew/kL69GZ0XfK9IX3ihVg+4COCHDd&#10;AuuJTEnc1B/o3UQ3dgv4uVgm4FmhMx4EY7JJBo0sNOpiX02QV56P4ni5C08Nc0L+OEMAG3fIwTmO&#10;pU2QOYNn0LNPQFAjp2eAsHKcJtoXGxzIdh1nPNd6bWbbHIo+rF/EGp25Q6eWCKhbqQiz0gr1cXbH&#10;GLGdrW14CnAf8TCwnoIcN8jvmnuX94yBe5RIjwx3otKkJuWsrghk6LyHvyyxmUNkOx/2oocvcpXs&#10;bfTwo2UTH3CIe8bUnOfRGaC3jN3MruVUn+NWsm10eP4SOtcIYgPd8qTCvGOwIE0JpNDnPgDRjUwV&#10;dDwCTNfwAwIRtOp/eCE/ZoYN8H8V93kI2+dcs2SMFnv11FInQUuce41xsBbmrQ4Z39BlLHsXNOoN&#10;oLCF30GO+kWMeYSnHq2Qw36Gf4MGL7CPQ30Yn/ex/dbq3AOAP0cvi3ucPWP02grA3SH4XAEWEuiB&#10;JnzECNB1xqgP9ZCQA58T76Gny5iBcs2S0m/FHL40Z1gCs2sFnvQVoGBGrIazBY08cKhHYPEOwOM5&#10;MtM8LqI7P6TskwO+0GL/FmM+okMGN60+eth/g4AIOXWlgevXgCZr4Oz5m3AYGQeZwA8XY7IGgRcM&#10;18/nTujDh+HzF7G9/39BmLO4/Ap2pPnYuSD0gD4zDkxwsvWIXTwnUvr0i2M8++Sj+OkH/zY+/YPf&#10;jc+++4/jxfd/P7Yv/ySa05+io6/g94q+G8Rof7Bl3C99U5BFu2JqFwGc4PXkUDNtW+idgM6sNuu2&#10;3UE3M7INvo1ZTgEapKdviAZ0w05yvTrnYTROdlsuwglJXb4TuGtsunJT+4LPDqjJM1OdGGTNXQJO&#10;BPqpW5Dcdq1romtpwqWB7jlZt0eHzGY9ZkNsnst/Ba1gA+oFOkOv4J2EckXeQFEg6kR4yuJjfCOw&#10;VmOAc+dZ9RIwyb1OAGLZeI8f4tlmwrUIvnPwnNtmda5oC0EtdHQwglX+MdzES3+bYVYQ2LnNv3F4&#10;EB4K4aRsjT3Me54w2I0y28cN9ra/XUSPwNzTms3gbQyuUlZ/zhh62DlPbzdbqk0g24cGgtsZYNCa&#10;b3OYZp0zhhKexuz4zaR0q5KZlxcM3xPWnTgy6LLGj3q/ULDh/z5l3kNn8JcnGKrzZvbtoLEZPma7&#10;mHlX4WML7I360sMfDcFW4xX+knvz3SYy8Fw9nsb9CixLPzGD4IcldnYSu3Y3bQE9K7kOmt1J/6YT&#10;DDyb8TTdDic24LvWZm1MTqBJXy2AhD32pM4GNNpO7Ns+Tdi2zNTq4k+wyQ33YZvdBBGcHJUWdPEU&#10;vGLr3O6yxZd6sqI6n7wpF+C+4jg5xgfQ5atDAnZ8CyIQWZq4Rg75vqC9c2zHBpmwm+eM121sR30Q&#10;tDosoBHS2+FLi8C7NGKdHQudbxjHFqYD1+McuTD7x9Id6u8Bn1zW4K/crNJFFJtb8E4jHvGdGVub&#10;2hqWfN8BrTTBRMoDsjFDYQpt3vZBzMsHfMe4d8g8vsrdJpYmaLbA7Gd99OUy2oNNOiwmm0ziHnPj&#10;4nMN4BK/D8478XU81ydg+M+x85+je8c7YhJ0vDzjdbuLL6bKWBG3jGuEgoO+k/7ksypyZH+ODK95&#10;pllyZqVtsCs9fGNJEPYhMugBYQPGfwYzusjFBJtqnZ9USgE/tibOKVyAh3bX+KtyeB49fm/cg+xB&#10;V9pUgjS3Uzu5cNiBAxtz+PcQviLX4EXLX2zM4kPG9woU4xADJN/H2DykxjSnbR+9OW4C6IjdLuIG&#10;G7CkL0vshFtXy2aXdlwwsUTLIS2QtbvtVOPOeAEHxW/tQgZNWtATXvROZRKUkwK5MbPO2XoPiHGx&#10;di6mRCdFwE4St1Z5zLi3scae4P/c/lm1wbIZmMN6peiXCwFtF52JMQvspgeUaV8y2m0yvuXC7NEV&#10;0NhJHOwT32nnvMaUYCcdnShzwdwsQHvsJJVZLk30GIGJBfdaFmZkcL1ZJru8cPeGNORfwtzwq4Jv&#10;6qXJGkD2U4YhrHFyLJ2iyfPStRnxBDJeYC9Sf6DF2h51sVnIA5eB//kG2TPbJeEJr4NPacuiE27O&#10;HGCDxPziP0kh1nRGAclMcQWD4AU9sK/NqgupzpPfyMz0o60luFpc7iTdqX2Gi42U/samYlTxx4Z+&#10;ng7c2sQT5OO8qNP24NGhje0zC24XZ44RfntoXYqr+LXm2alMQoOYTj2Ev+q2ZZpy+aXHQnY8sDBh&#10;e172I2U7E/u7i2YHLTxx23rAmEUwEqJlqIKsypsjzy2xN4SyCX8EMiDfVhZyw85oQ3QyeEZ+8R00&#10;SpMc+gC+SocpIJPWGU1Zf+hm2t7oGLSJ0tFrJY/0d3gSimedMtZ8cYGXeR3/S396Az9SM4mTn8Er&#10;mk82Nf3IHt+m60+//Hn97S//9ic9m3+/vPeX39K6nUr/+Z1P8/fpOr/68vvT7y8feupZuse2eZ1a&#10;9O9k9V83LT1PrZ5+/N4veMslqT/+Tu95+Ywvf3z7+rr/nx+f6a/0hzef/pL/LvIoN85NmoUMCkx4&#10;tUYexff3owwZjHgH3Fdeue19HsPlOtVsn23rKIiXXiE/dxjZDH+bdg5oEZ3URQ5sWLmQx42GC7PG&#10;3fQBGcV84EN5zz0eyJGuR15SDO+Eu/5MneRe5Un+S4OUyWh8hD1V5HY4OqdtJvsiTa47lzJDCHiL&#10;r8Y+QTCfmjhAO2LVRDqeZfKDB2uZqeuEL9p3om/qeiO+8Vu/fZpwm0+u6SSmg0Dz2LyIYghI8ITD&#10;9gVOGJBnexg9QpW00g/C4nG2AoBBofY43gxtspho49jlwT0UArVEe/solceON0ed6BQFwWROu3ms&#10;WzjQbRWzvBdrV87obENlU5mQLQNHWk1ANDETQpn2t1OpDBLUYLhqSq33WhPBFZIGTiZNYpSdaKcT&#10;QNtRXBC4AZ769KEF8Nz3cPSdguCiAhQKtqe0iXFhDM6ouvXG8XniWjoxBSCqE3cfuumDGjVXxCcY&#10;hvPlLP4aQcYZBuNZrxFzPtvOVmlyrZ5vACsAENrB3cQtDs2sgG8JcCqCZ9D4HoMv87cGZW2zUEoC&#10;aWhrXw473u/iLe6/IIq6fFjHgwuces8sNQEAZMBQ55mli3E80M6JoTU0M8hwZvcA6H1Im8Mrt+zs&#10;cT7bGOR1nNNuV6cHUOkS/Awx4kPCsRFtjRCeIRHEOf17CGKrAdXmE63XjIP+u8q7AunuMeYrhHMK&#10;P95GRi7OW/FqyGt1jOn9Mb4gUjKzKE+8Ukl4VTh5JNvtU3vALXoZOSDPlPM+zuC99jEuAEZvYbCf&#10;XOHsLwE2APY2oGeE4pn59QXSbOYleAlnFzFDLo6AnwHS38L5jaDNGX0WKFjrwFOg6HZ4QlcH2TXr&#10;Z0wbC2tU6GgZS6ZM0Z4roG6/+TWef3ZFt4lT2siV20VoDr5rVFxVk748NxkgAy2UEATdYUw56viA&#10;tqpWmU5sfWDWCvSzFsIMet8Q/D7C+1+5t72grwBDn+NMlZMGN24XJapLhbfhZ8P+oxquPq4AuJ6W&#10;BBvpHAEdOlY86MbFgybOC5ojny9Xm3hvvAf87+MZz9wunUjFKfXy+Pd4ziVG4YOG2ZF5/BqgfgAh&#10;NTptjJN8mUCsz5FRMESc04drjM7T21bUd/QD2hGDn4IL+lNcZPGIvlXNTfyUvlqMOB2bjWwJDl1h&#10;1xFX6hRg56t8/uCtVrzzZjMu4Lvpwb3uNtWicIKsi0P+GN7+7G4Xgwn8hNBOQnSxSe/A0+wBYAyn&#10;fw66ek+QbSYSwPU92nnIM26hSUlfLnimk+If4WTeqJvxNYDjz/YY/dku3gcg5Oee+ggvJhHf3uYx&#10;rUtsGbZkg41h3BpMV0Gc0HKydAq/HqJcPZDePXqwvwfiXaK3fw09mG1ico2sA3K/iUM565fxHjR4&#10;iRP5kHFIkyX036Drbg1yuxZmOa2kGnRl0L6v1T66XbtB8KMulLGk/6ZQO0sgqHAl1CLLrhJfwbve&#10;5SAunxSx7xMYLLGTHVcmCQ6cndiv0rMuAeDHi358AZ970KaNcjdRhMYN9g1bvnyDYFdb9XJL8LSO&#10;3YLxIycN7E0bLwalETPaNV68nSMbAHX6bFFzT5XVURk4H7Zl7HGqS3zEBts1MhBDD+Y1wf1qxvUD&#10;giyeTR8ERgw5BZptgjtPCjMIrxEWtzy6at1lzBmBmHUDC8bew8F+QUBhLbI912WNJeM4A5gThDjp&#10;jG3YAP51Hj2imbrXx2+gV7XBWU5wDGBFN12hXN3jGAGvqaYI/NxV+ISKwNat+a1lHIzi12ucZDt6&#10;0K+Fr3BFd2Wf0uQGgQ0y5UJJjt2PgyvbbhlE9gyQkRkzwV2AeNwH/J7hQ7nHWkx7i21DNzPkrLpK&#10;zO7p/egJoAPds7apW2OGjNvtw+VsFp/QnckKuXMCWdCETdPeeOz+cQUd0D/rnDQJStOEKzKz4jke&#10;7uECg/Zjhmx3WzVylsfnyLgTEoIQAYPusoAPZkys8NGf0vaIZ2rfvyDQXzqxTsBp1pc/BwKHV/jA&#10;34Sf71y04xnCsQQsLYxYBCkAoFQgi762+vh/nOeEPnUA8KOqF61dFQ0CKjNcF4clpMbPf/034s0n&#10;DxjaORJk2LknwJlFd/dR7F/9PNbP/k/x0R/+8/j4e/80XvzJv4mPf/azuH7xKu6wc9ZuFS046WTA&#10;4EEj9BLuQx/BBIjHLczOTXlIgX8bYGmn9C36WcsCNJEht/wTnxA0QABlPLVhcOSsYw2/nMTkM2TQ&#10;QvsWO2+AIyS8eulElTpYwo+2Wdz0ae2k89pJcidUxUHwEDk0u3zgZDq2wUkiMZZZFYgK13q6q75k&#10;g8zhywiIOyX+Al5fYkf2OIIJAalb7LQLlvkYID9ucxDgMfhUj6hL2ys+rw/gLgzOGjnwYBUzC264&#10;bMv7LX0xYLHg9gv4ZDDWEA+gb7UTvPRJLKagqDdOTHagb+6ESq+K49UAoq9jOQElcJ/bm7viExxm&#10;lt/GzQKclT1AjyYp+zZlSA8G0b5An1foxmaC7EED6Ng0e4b+qFtaSQuUH7AhLqF2zp3cq+gJdMIn&#10;7JAjA0o4D525nzZm0Nq6Ljv6/QSceYmTucT/OQlsAfg59DOYbnpICjaXt5GDhb5ioG/6aX1aTDaT&#10;quijbxt4xQPWI3wA927BcxXY6B6sdzsBR8yRH20u8m7G+RRe3ZopDT+tY1t3H4NlBCnY12Ydj/SD&#10;9Ps5Nv5BBQ7ajtICVon9y2YLcKBqIxaBT8oTmLCJwz0gC9Jjjy4yOnoNbfFfTigbgDjhu9cQoNAG&#10;PS52pQwdZMFFzrwso9sfJK247TJqdLJYgtPw4WJrZxo8pKKxhFiPtd1Wl3XiSF6UxAebKA7ECDhH&#10;M4Q6yGePq5ycVVY8jEi+bvDJTtatad+s5OTW8LkVOuNW0vmqGWO6OR1yLb43B9sahB/xIZf062K8&#10;iJfqCdfrfWZg6P2CTqKf2oUyJwbZ8totMV8r2r2LoguWRbn3z3Zxi40NYgGzq9w+VKJfQ/R6zFjd&#10;orS9cXfJMc7e6qLjw9h6qis0zI8T/BR0AYdvm114ihzS/o5+mbigyl5g162lO+EZBmNLbPwZz+pk&#10;HbAfujY4RIUt+yOw6Az5+HWec7s8xDN0xqBwxRjU+fwIEsywJfSvC1Z7gWmRBR7+MV5r5+EzfDpk&#10;V2BPhk5s1kI/d0c8KsIygxyeWjks0Gfkf8LLGs7iLQ8hqmf4M+xaXc/wxdjaqosM0D8Dz3yVQqdm&#10;DzsMxjD7LINnuSn6zWGsnLDisqJuI3PoSHdEf0fo6DglQrhLZQ3OMSu8VdVgthV2boB/rqJXYjuh&#10;Q9NFZoxPlsE7U9SQFTNIm8hB07pc2NQcPZkx3uNwT+yBnC1bMUY+zG6c9GADRqZ7v03buGr8r0rr&#10;Sdx7ZDIF3IxVnLanjZJxuYh2IEYwbrPepYvnSwPyjNgmx46giy5o7LnGeppmZxo7CrDdiuvW1m1W&#10;RkmMWPab8Bfb5ISXk5udkrEQoxLr8mDGtz0t0CG7qpqT1l36o/0Xg2zxDUv030jRHxdYgHLp8AVV&#10;D5FJ9jkF7shVD95cGUcg82ifbixNLlmTTp9hBvoW3+NE1q2+DV5f4MasZ7hALuwET4cy2GT64ZSZ&#10;E5WHVg/MT9+LR3He6UcGvw9ZFx4sUx3VJjGyiSc6DOMeF0FRZXRLG+4WXsYAHbFw+IQVcTEYjfHr&#10;+9LBh4yjhY9Qt431Z3atfj1ZZm9g0Ib+uz3bCQe3/pvt5hbYfZIJbATjmHH/jP6IZyxhYR1iFwSN&#10;t80cdBLWOKBk3NYvlUaID7SBVtApnTIPXdwiTcOwVDnhhz/ThJBtpX/Sys/QFZ0kfXv9QbrYS/2t&#10;zTp9Ryv6fm9Ll/GdLP3yOm/jh9bS/////9BZr0m8OT0r3c+vL0//PP1xept+0ntlyB6e+n5q5fTb&#10;l/e8Rjm8/BO/yDcpzublJLTNK6OnH1pzMN7t8/7yj/dKgNSd1306EYSf17R4/fmpz6dXGhLt+dur&#10;xaVuIXYHRRe96+FX+oN+PLjMiGuQZ9p0zmA5PcT9NXEl9vEVze/g636xJXY9xhi5Thn2ypXPoeEk&#10;5nRB2OqcUFqg5D4gOUKAPeGVRmx8wTWn/vBeGiQq8QE/dv3UfT5RZmQsspAwo34oLaQqoy6078Fg&#10;XJdhkLY9II70NC6gr9iLI7qRJvGwKe4i2VuHwtiLjlrTX1ymkXJOxsf/yl9/vaX0+c04pZdbc6bG&#10;wFQIfBMh1qj1MSpDDGmvs8X3O9tPsAe/nnQIxs8IQnAsArQ+IPUhBmIwBJhjsK4w4pddiD46RkWw&#10;4xGqr3juzQKiTTE8EF1D/zb3/CoB4NVwGxNBBRS1nI4229RrMZCrGa4MuPKp7dWOSSedvww47YV3&#10;hh26YFjxd4w752+MJuB0SQMW+h9zXVr1xFm61/YerX2FA7s3YJ4ccWQAJ8axhYuugM8xoAISt7HI&#10;PDMPDFRqnEgTx9zBaZqB9DFC89FY8NjA+WCIXGFaAIIh/rubfbwBhwscoELYIVB7RZ+f4nb2WNU0&#10;KYtgCWYzAuf7dhFTDNp2vk3Mt35DPnFFin5BIw3V/Zwgh6jXsnU1wMYMLbcueSCCNYo88to5O4s3&#10;F51RnD3AsJ67GrOLO4K8+n4dTYDjZtNO2+08pv+WwOX6HjrM5nEzjbhbDQCLbseD+GaFYHS3BNIp&#10;I6w2i4keITOptht0bMHLJXS5JzB0y1LaPgQgsM5ciaNG1aLdIfjqAR5cLV5iXKHpEiDipIurZ6ZD&#10;g/mgbwsaGKw7PgxwjbOBpmYMrFYEatAj88hz8MAO72RWYWzmCZC4iXBIkJs/0BITjOO4jyiNDswJ&#10;NzMa3DpszRmBr06lBY3dIpxwLp+n7SNg5FVOQLjiGRsCXBEXbbiFUgXVAhyOrsohE5pEl0LkIZ71&#10;WOEAnJTZlLGEhqtsHuPbVQpKD6t5qqdR0qd0UqwOwkkMlH0FmtlYZ2+zRgcWyAzQpNOlfWhNwKAz&#10;TDaTFz6c55XoFqBAMICB2O1nMb1fQp9Z7Pk9R89ukKH1thuXvRbON4vNJQavaz27CvL0YjOsYivw&#10;InBq9lAwBPIIbZvo6ZFxr5DfJl7RSUizLywk3keneh2AC2PYArTqtRlC8xCr51v6iY54wECqtdZy&#10;6/AheoDONs5+jYzMQKeXXQBtdxOvXu1iN53Qd+TheEFQuET2puiPkzAWCi5iPwIMDboxR8dmBK4j&#10;5PrYHsSq2qUajWuA+912hy536C80XU2ifYe+IBsrXlfw6Aw6bo/d6B8XMcauLVfINPqyhmfSoDoS&#10;CDc3adLN7Ycd6Fv2mjE809UAwm8ByACtA/qStszm/cTn7Pk0OtCjhFYdxv/xk4jrxhm0cJJtHiX8&#10;rAAnAm1QKfKF3iLrTuZjxmMPkHC1D7MDX1th/bn+kGd3oBEgs9+B2eoz4medyFR3RG2i38fuILK2&#10;E2YGxof4Kvazq41Avn6luY2vwc/eg0YM9714gB6YUbRcIrPYqT1A1xWbEls3GAoQ4ftdHbcEmGhP&#10;nOEs30BX+gBz51E8rfYIMnUb2JCxpGLdCOJ6ho0BNHmU/wKnZf3PzMBGOR1kMaC3d7SzIJjuMAaB&#10;oBlCGb+tZ6nzeolNcVtyd8NnyF+NLJgVtCQAMuDzsJUx6lUx9gJgbk3BA7Jnpq12qADIj5DNNXpr&#10;ltGwy/i4vzHdpMmtFBDyPeYj9sttPOVZbkHSfziprX13q2CBfW7iJ2qAoKfVHaG9PqfVBoTbL/hr&#10;vUm3Y60XAktY6gIUzqoJH5s4pxayBHXQU+weAOONEaDYiZyNmXfYJ56/I6jagHhb8yVgPYvqQlty&#10;iA3BqKdvIxAE+/C3RWB2rONmDuiFaHuzS9LEz4yX54EbBMzDGnZBUNVoEjxqpPARprlbM0484CSQ&#10;J2ZDGkxUHx8AkD2g44BojBt9L6ANfEMuK2SwCy2W0KqmDYwSdtMMkk68Bz8n2GaLcLe32BP86oJo&#10;o9zV2OwFbpXATvtIcH4oinjEGJyosbi4k36NNdcQwFlLyvIVh8YGn7iJNsx7a/Cb8ax1Fdfjfszu&#10;dvF99O1H3x7H7/74efzBH17Hd3/w5/HFD+/j9tV9LBZ19Da7mEAzJ5HMVHTCTFDjooZdEOuIF2v6&#10;ukN//LdCXjb4XwM+M9bcGuMp0iv9LaSAPdzDwJGLa+idowMeAlUrpw3sUKOMXoX/gb6OSzwg4Her&#10;qsAtnfAGfjKT2wmXNjbP7cnWytsiV2aktgrapHNYkBRQ6VcOFb5I+vDoFHlXKBkBj9vxWnkvPPXP&#10;LU0tdL1REEDTzub4giBVG0k7PK8FHjFSc+KbkdG3Ex08wMfJNWv5NOBlCuW5TjETwDqBjCrRZ3T3&#10;4IIiMkNfrGG7g9cuIhk/GcRY3yeTVgj+XPqN+vF41IqrM+xkd4cOocP4/BLdusP3PsDPFK+mKUNy&#10;WR5ijs6YUekQXdGo8XfT5Yq2LOMh07Dr8MvptdPW+kjlMVLdFnyJp07/f9n6k1jZti09DxsRq4oV&#10;9S5Pfcv38tWZylSSqaRJAjJJizYs05RFU4JswE0DUsctuWPALcsNdwS3bQM24I4Bk4Ygw4AkwxJF&#10;maQKk1Im8zGr9255in12EXWsKP19M/a5mRQU58bdESvWmsWYo/jHnGOOac4utwShibGdYCR+8xRe&#10;c3V1Dg3OG/ZT/bBcxwV2rOh+lKLmm6Gn6Z1OiM/Qg3QwWtAvSiy6jh3Vu8XKJVdTo1TQLaMet0Fl&#10;2LrucBSb970osEnuaE0ZeaFDiW2s4EdYBTmA3xboYuNeAMmgHfjgs6gYv3Vrju5exRTdscXW9nCi&#10;jTLb9Ydxh45aYC/m/VWq0+0oTgZvsU8Nsr/UwQUnOa7GETmwRsdjShLvqbM87dPZGSNPnCsG4KBT&#10;KAeZ9iAnkFC0tyW6B/t3h+5Hr/b4fAPW4HH4ZxetAe1GLo0gO6w6cVyvuH8D/efUozwwDrYPeXYr&#10;+xGwllVG7cvzOhgCd+yqdRoN55DSnkPrEh+BEUOPmCKhvmR8b9GjjHsvZwxSfCF6flbH3d0UrE5f&#10;sam6W2scMQ/Agv1jC93nhzJGYN+sAx3xR4oe43Pfjtd38A1yoFO0Q0/vXFzh+4J6vtSZc3IEPedh&#10;WONqED8A6P/yAbwEBv0I/GpErNvcjBbebijjjDbAW+p4cYzb7NzGqI5+YMxbKIwDxrt2xUz7AhHr&#10;dhd+mMc379DMjPMY/TpZT+Er+kw3Wxg1VDJ/DU4AJ7ljg7G+ZYzbyE3njPZidxoG8ALe6LdfOtTh&#10;IRsLdJKTii76DiCz0UPrwckGGvGosOBrnnYjXBQxFvPiQ6zOO/HD51l8jG2dIyfumZzQ3/NuFZ+L&#10;CVA15mRtIfvay6lYGH3h4VmHzJyK4NX9vVmCTts8wf57xsN8puURJ3T7kr4wPkPkf4BeN9we2d2B&#10;MdrYqhbj6El9xwXygDPnwoBnkbU7V7H2BKQd4A3stD+CR6UHfpIAd49DnnS0C169DvKIbeS6C3YF&#10;uAuR1dKhN7CTtH+HXN7RwHuYzpNdMwCAeF6839Bfcw+7mLmFjkaAGkE5xh9pg4NlQQ9amWDLnzIO&#10;Tylnhn4ygg5uh+C0IY0V2Akw5MTG0okqxsn0K+3yLLrYBUbgNCFFF9boORfddPkzF/PO5VnsLDTY&#10;g4m34DcXY/RdXbjxEC11snLkRLE7tPiRKrT3+DrIM4IEaWgXfXA32cpJAv6zPWnBP+kILnkP9R73&#10;dZrkO4rt0Wlb/FVbaVqKFYytPNfwkX6+6Xr70AqYl3TGjDqW+A7iI3lszfcFY9Ou0HfYOhcGTRdT&#10;IE/1ULwFLjZ0Nv3G4NA2J/CM0t67G0WchX5Qf6gZzaHlrrJ0IAIYR1/ZNFQlg2GksTbNqdmUaB99&#10;nU7rFx9CXNnYF0XifzO+vKWdYgAckEyKzXev9PnxAj9Db6Xl9Eqf03e1jVeTN5euOYFHi1N5YgnY&#10;6OQjehtvI+QcO7/yCxe4Kf3I6/FPqvfDZ78kO/f4zesW7HMfbvLj4++n3/jLjaeDDriH7x8e88Uo&#10;n6pN1fvNN6/Tram/p/JO5afneCA9w0eboy/ZTm04XTt94sW10/2nwvQx/+RXy3h8U0jqFmNt2qsa&#10;XSmdXNAv8UGKbpF2cZTYEk8yPsKLcHkimekbjMTOKrAONubOyGAGs0R2pD0P8H/uQaYSr/skMp4b&#10;ecvfx+kgykFSGSDnPqgq4cGUUoPnU2oP7L33iSUSWfkJVgQHc8uHsr0Xnejp3CAC7Be0hDgNji/w&#10;JQbi7+0mUIWnyWVkIk2+8fe0i8vnxFdOKFOejIos2DaV1Q/+7N84Tbg164cUWtvW6GaYoPk09g/z&#10;2MxnscF59UTFnfG4KHyTB7czKq5QcsVFzLtDnC0DijEyOGsy7RGhtIXAchSoAJFrAOs1BuAwQcGV&#10;3eg8R3kNu/zWo+dFitR6wOkVJJi/JxmAD/8grGOtLoYmSeCMdEuHB0DAFkq+hTJrDfkBhWkYoATI&#10;uNGT5Y4AliOCDD6GCjADfkQLpdcATjco1+PWgwlgRgxHmvFksJIQIsFcom+ADZ0YQIZOVAxmGHbo&#10;dEtb1t1YdgoUGH0qK/weFBTO7gKPxciLlwyGW7PMB+fe4gKmmy1ReE0dxRXg5gn3o0uziYyxiHmz&#10;iub9KtqzNX2lzvw6qmd1HF644gTiWAcO9jZu3LK5XuJwwJgM9GGtoaPfbkGh3R5OMaAf7f4+Lqom&#10;gIthwuB7ozd4todyDoDkDgN8pL7ZdB13gL71sowZym4Z86juljiontK4iApw2kAUI/vwVKKRHtRn&#10;iDW3w1c4aThhSwCDR19rOJy49OTRPjajDWf3oQuuK45pDa9RBuM2te8Yy4Fk5x4B42E/iElVxOLo&#10;6ZA4izzfYMDcqrjRmKDkzKMgJHPyzO2gx4ayYHfcz/gYPh3g6B4YixYGvtVDaTOGJddznKYtFr9h&#10;PITY5rIo4DfkDAGDF1QeWQfjhJGmLleythtaDb8ykDFddOAVjRCgHxoYzZZJy8QwGBIEFLcVenRi&#10;VRexxKFyImqxBEgheAX9qHFkdpdZrGibfKoxmcGnM2dfYkA7dgA0aOUEtEeKoYT2bvPDQG2UFf4K&#10;5lt9aoJwOXTcAvS38MMdYHAF7y0ApUbxTaHTHIP3GbQt+3k8UFwDaOpATKMEJ/cw1OY+znCSBeRb&#10;xqvdNk+cvACAQT6c6Oi4Jc8JNJTQE8DUCLD75hIarV2pgkbtOjYATp3/wwUOIl2pUbae4NQwbo6v&#10;7vgDUGDOGH/Won6AwLeA94PbB3hgM0JdQZNJ0wN4wm841SvqLiauUNKWEncIR+BjeHvXmcb6wcTI&#10;7aSTZvRlYTRVa5FWFEYAnN34HPC+jyf7eVyjBBduP2Wg3wOazcsywCE27H52h5ghM47lEvru202K&#10;RsrqXQzhY0+oXJv7DXDWRmYWhvjxrIekFG8xMAsclWoBj23ixhNd72/QO8vY0PdDa8A4nUf7ahzb&#10;iwH8RbvftwCQGAvAijmLdN/03FswusbBFXjzCRZHHMrWk9iYWMNJVwDuZg/IjRWOMQYloz/ca+4j&#10;1/1qo+ngnQUGrosjHNe/Rhs+guLv0tawYwMjQtNW7hYW+C5N0ONYUeaaso/otA06oLU/nQ6W0/9d&#10;9SyKa3gcj6FoPY3Ox0/RQ9OYmk5qv2JE3QrjNibGeYJrgcNhMukR/avQxeaZHHY6OAB53NJOV5WS&#10;Imc8dYgu8VQbnLHdZBk9eLBFObQMXQqH9zJ40HrQAdJjhQ6v0Q3wppEvvo12213QZ/lwBb0hkyul&#10;M3D8HD1rRM+GOr02wBnLoHHjFmp5Ftql7XM4He7ecjFeoGcEHiIGCDytUVfdXppghm2xjTt4gWeQ&#10;C5MIb5V3FyXokynIcgrZ06cBfLbHHv4uACCjPiNTvnTSTCefct4JZOHbA0C9wWmb3cKXmzY6EiCL&#10;vEzg51tk4H6JPC5OIAJip+jWlB8RUNrYTvS/EXVGl5vPYgBPrRLIRZ7hbZ1Vc23xc9S7Mjo4J29o&#10;QH5cRoajcwT4t0c4otC3i74skOEO8n+7XuMUUOFljq2oozMexidnx3jjpPTuLE0oZQ1jfdDuAdTV&#10;y+j+hGKOwHrkf4RN3xl1x3gKhDJsVNZ+EceXQ+75BpZeIXcr+B5Msfm9WPz878T69/+vsfz5/z3u&#10;f+9vxfJ3/1as/vDvxvHdfwFB5pQDv4mq+YSpSfa9QP8DXdBb6EjsBSoPecgA4+gF7VCKaEMPST/r&#10;Qco9ITRH13uaqhEVe7ceM6YiFh0It9dWjM+4e4jhuBtjHKMhlZjfrBi1U060J06KgwWMknDCQv7Z&#10;p4nz0zZp2fYOmju512d8n+CU31L+QUeO9opjlH1PzS6hnbxXAwp1yDMP/wDYjejjEDt4FbMwv5Vb&#10;zhvlhzavsgF6SKtWoTqWzrdSOjIFzxsRkXKTOknIOHkKI82i+9hQ+BvNfnLSucco+Bz8YhSrKNTD&#10;Hg4yC/Xwc4pYoVXJ0XOSvMXAemK7+Xfb1W/AX57EPEX+RrHCHrXdP4RcrtBp5xfnOKjvYg6/pqVO&#10;bBhsxpiJzaaxM4rU0Fk6f4UcubvSyB2bayTfGTV7CAKqIDnXSydCIJ7RNU4em47CyJQr+L6i7U4S&#10;Cs/2RhXNj/GHDP03U+SEsb3j2WnblAHwDrbVnQVjeBTfAEcAvqavOm4rOvzROZaAbnhS9YxxLosf&#10;wANgJDFuPkY+elEPhtAdtIFOaW+xjWCAtKC1Ax8YMST4NiKp3EQxv8XefAW7o+fEJNh/88I4Hlgf&#10;/jbR66+iOzoD+6l/1uhb6awD0WBVPD2cziCrmxqdg9xGp47n4MomR//pwNLvNv1yYkKnWayuF6RT&#10;ekCnDxnf4XUVw9sm3nDDvjIKDV6hzy6kDcQ9jsugHa8GTmSBbbivhD963y9jBEskHoAfzyCyuTbv&#10;6yZ+NqB/yP0SPeooGxVUU5bROuaK21P3ocKuYH9TmE8fDO0CghMqgzJFjPtiZLHlpxPRMT3w5SBh&#10;iC19bDmZvEB39fvIpIoMvum9hBe5BibpYIeMvD6Wz6FDK+rhHpkDi8Bv7f0tGMV+yHi9uBwaVDCO&#10;PwYDBfauBKe9p/YlfG+uUKMrj5ssUHfIIfKwompYdAE2eoc+v8d+bsAkCoe5llPqAOik3sal4P59&#10;TJG59r6OKXzhBEyUJTxMH5Rv+toG75qqRFpm80Va9HciuavtoixzQ56doaOHO/ADOrbQ9rTRz7iB&#10;5pwGz4aH78yUF8YwU693EobtDaE78pwimMGUBfJqOoUtNmrvsdHLu1gxpi6FGa2GaMYW23yNY9ht&#10;FimHcI5y3SX7RrvKXTq52FxzlyitGv3yWqcWOolDN/hpjfauD8/MkB9snbqrgxxX0LqDLTI/sujI&#10;qNd0WjzPOsl1DzU8/b0ZSrgyenPaAr08uTm98RF0nBjRZFdPp2Lj52mz4OfMyWH9A2kEb/I1Wt0K&#10;19Mtkej6T/ARxmiROYwktp8gJNAaNeYaWXSedcFj59AEXGlYM7xjtJs5ECkuPA3U4dPHdJeONreg&#10;7zm0NZLGfKfakqKq48yJS3SAPkkbHnHuyYARD1LqPMVmQPrWDC2IvG3QA2v0kNHW2jOGOy0ywFXp&#10;5YSCaQqcdgNd0SztphMKtIv6vc80HG7rbuFztrM+d2HDYcCWGFV6oSdzdGy5xJfc4t8f5vhRyJ0R&#10;uYzRgnaLKY0ksg6IiG7GwtJxRgWchMxgm9K2S20k19KOmzU2CPol/9s20E5tvXod2IBuPy3suSiB&#10;mwcfqBPRQzCnOn3E2Ll4b1Rg6UQLNHaysBYvcn3M733ksK2t5S1UzJE3DwZKp4fbPupPbaJtBuik&#10;v/xTJiE/vzE+qd1/+hpv+nD68OHtT44Yf9NkIM+5oOM//drTDUm3fnhZpFgM9jr9TWX64n7vpdxT&#10;eenSn6rldO10+VT2h9Z8V376whu6fneRa+mT/aBNp2+8+f1DOX9SGSVCJ0tOqWpS32mR5dqCD/cx&#10;mrYzlc1XeTwVfbp0uif9kL78116PdfqXe5xsSxabBw/KqIu3jKUHpozAT+foOHeOuMieDiSh7gk+&#10;cYNP85v4kD9GXz0btuMFmOolekQTMaTB14zrA7yQqAn/OGlOr1I6CLeoF9iOLnqtlgeRxRW21EAJ&#10;G5Ly86VJP2QHneMcgIeQOa6Wl/Lo0sbTqbuPnYQ31StpvgDdfHSSHN2T40e48JQZZY+d3kBjcaVz&#10;VG2+6/+kXZj4PA02b4NMe/Ky7YB7aQs+ibLC9x/+mccIt14XqzLWUUARI/yeuPMaJ3/yYDQHihGn&#10;1qRx5vxZoPAQFRQAgoRgGI3mdsSOJ7/w3UkZZ33th6eZCSwNrVNknSV324Jb/z4BKFxiTN/gLPze&#10;ahOL+1WcTdxqCdHPechoOpSfdtKxlwcdVyGzUUlp6wVtuIRoIwDteJjFNUDhHIAEOoHgJ+F9hWES&#10;WHkE8qiDQwNgca+ceU4qlEwPONPBqk7hOFfLXd1OjZcDFSqLQ5H3GIgdztENz76fbOPi3SFeoMCK&#10;AcodktQM6D1g5R3lzUHamymKEW3xBgJ8ATN8CQD7FpByh7I7E5QC2v7ZqyL+ytURJyniH+P87ufb&#10;lBPv/QR6LTB2bcruD+NzQMUYjd2BUWudWGhtRMI428Qz2vMcf32NIZvhfKawbWhs9OABR8hk+G8Y&#10;0z+m3nc3x1g+BACYz3TvHeP57pa/DzisOJLmldrRDycmD+blALjOUHa5qw/QYgHNZw4Gjm0K+c+c&#10;hUb5Qyu3UD5Box6vi1hRb4nHgY+a7vGgiQXA1FUOI6IeEMp7xsccFmlFFsM14166nwD3Kh+CJ3G4&#10;Kx161D/ALe0N5x6BnKLnTLKRlVqrmv5UCMhPaPcnV/DtpVsREFLasDU0fAtv73fpGPProkrbiy/7&#10;u+i7uq3Dg4H0lD7Qe1qpbpd1mgDWuBwFmjihz1/l0X2RxSfzPD4ZNJQBr+rpYVBTgnccFFd2zP9Q&#10;wydjQNE5/KZM0by0eppWqV01SpGQyAFjlrbGULenXrlKtgFUrrbLmM+XcYeBbgAxDR7dM3j9U/jg&#10;7KwFaAQc4d13kbOGuuegh2pfRLlbABaMusxjgPxW9R46HhJvwkYohRLwAx2zJaBOQ4+igvD7m1Pe&#10;tTXO8wE+cCv0WhWBQTSRrFmDCsDlBe296rklpBUPIIqXAIrLS5QX3zu0MUPexnURn8EMz59t4xNP&#10;MYNnO4A3T5dVqbnVIEce1sjkQwOdaE953oo7nnU7xguctsMZekjwvQBM0Y40ebtsxw+k7UUVfwwd&#10;FwAHwc8EB/KOcfIgBg9FeKl4A36+Qc7XB4AHAGvKuP+Csp1gOkJvtyt2ewDs5J0BcODFZ8jXR0No&#10;jZFPk5GKKMbXxYQhYPNjPnsSriuNN4Di7dKJT/qDHKYFAjjVpNo60ybVn1BH2yiCLg73APWKDpxi&#10;hPIFrih824V/XAlqOWnbAxSnSJIN2C9LOWzskydEzTAu5jBwEUHDac7KknE1V5crK27vqfjbO2zi&#10;n0DjCfKcQxcPLvE0yoeVh1msAdfoDMqExWJldBh8vDdSD16jlzFrN4Bce+FE1BbnVt6F/+jvZzh9&#10;3ed5jCpA226KgajiHi+47VYjeMSVTkOsjUZlsDC86GXoWAJEa/TFFTS/6szjD/Fc0inMyhT0dcvm&#10;E/hpAR8t1sPolkPkwbg/9PN+CZ8cThGwAE4XbWoeOqIsZ9CgvYTmRvggT8fRiHHC+D1AeMC+7y3v&#10;vRN1/J6UlDTC7rTzHiBZQ2sj4FnGLEdRlVw3jUIbntiCvbPSCUf0HPTwlNRCgIzudQvXbM4YYJjy&#10;Hg6TfE1Zxsa4Va/llkFQwxonwpXhuMMdNgcR47ROUZsYbdq1BXQLOKuqj/hUOL3YFEBFNhZxrGJz&#10;v0H21pHDe0t4ya0wbvtQP2UHJynqKI2uQL+aT3M638QKveyEdY7OS1nzkPE26BgNg/4x+hHHjLb9&#10;AGBZwRPGlRgl0gEoXQhk4anDEPpS3qc89wz7/evomffnAH941q16M5f2cDzPAahzANVs08FxQmZx&#10;zvI9PAE1nJz1pNJGYAI/gI3SJGlCqACGfMs4QX4xgVEMbov55v4Yk2kTN+8P8fWk4HMZM0ozEm6n&#10;tkf/yV9ud8EjCU+C7ABuPJlSkL9xvHVQaGc6yMCJNoE69btiY10oYHgJrMNvbUp169NeG9TrpXer&#10;6KZcSZk5iaBDXnUTUDOqVQRzALyZuB3jCgbJYsn3HSDSCDoj1faMlZObblN1Ms9DVToaBB7ZYeOa&#10;BXwG+DL5f1pV9Qf4SgcPkQeMQh+xWgYfrpvE8628ApPN0POb6FHPc2TNlAh1dJBHriEund08TdJO&#10;EU0j+sRgorQ2OtuFE8Gukxgn8dRp2yPXtA+ecFLGhBQ9UTeYbI7eSAhcpwfamKsItkyrt6iwBEgL&#10;nGujUo67u5itpgBpk9pTLrJdUUabMVqg287VEcjkHGdLOTyig1yAMcoyYULDQnMcRLCKejJNDnGf&#10;C6Jtt+lSzQa6ijedSFfXAms1N9gT7mMcU/5eLmAGkEV0JzxYHB7SiZH/O7DAv/Sbq1j8JOLfepnH&#10;/+D9bfwXgmHacVjmca8uRDCXYFAPrHSLZoFO2l6gk2jMdLqL79HXcvASuzxHdsCQTwfxChpO0aFH&#10;5PkMUfwF994im1PG3BP7aie7xMHQ0JnYN+pvsEgPGrnVLFZGVG9jhuzutt2osNXXPD9Cxt9C+yLO&#10;4b0lwB9wjw1s0K21HYS2bgFOOVap6ALssdz2GfsFWBF60BfTXHgSuwsaThSonozg61yj5+CbeEBu&#10;L+krvGV+uZ3g9egiFbzL5wNjKR7ZMvbHVhELHKNmMoz5lLED5+9o3RI6HMy3NtvEW9o8PTBWDh78&#10;Zc7Tc/WIE9ifgW/OGatvdqcJB/quhnByLuWzgu+MEHaSY0H/j9DKCcw8w3HDfhhtlvIxA0jXjPFT&#10;+OTH0OAdWPYID7fH++idDaP/fhVvpPdogc4GD8J7nd2K9m5p0iBFuTup2EIeBtBlt7mPxXRFW2iz&#10;nj/4u10j/zDBHpvgSZyVC1TYoyP4xqj+9vEZeKqLXXob1QraIAdurUeVMk5NiqS6e/DAH8qCHO2B&#10;0ZD0DXuSUUfNGOTY31uqdOs6liNKI2QP6GmvwStTxs0JP2V3hd13IeaH0KBSv0C7IRhOOb2Hvdzy&#10;lDG+5louATxD9FbPz9BeHXXQ0QVHl7TlAM+r2zMLXmYxxz5kOTyD3pRBDuDdM+5vYXMfwKunyQZs&#10;o4vjvKsLFxoP6Ch4i7bO0AUF9qqLXjoevoXPoVOri37G70E2jhlOI7LQysb4Tif85ineHg7kAkDo&#10;G0GvGj3orpcaG1M14Bx1OmPsxue0xZ9WqPOPNVia8XcB8kGEgh5gyJKaMjLRfJr6Jbh6+HNuy0QH&#10;Qvdz6FYiP0sZjH5RJQwKmxoggkx150IA+IjfN2kxDGHGcTkgV2nipaAdPsO4pIOIBIU6QrRljb5w&#10;MSud8lqsYkDbDBRIuBldfWDsXGz0EC2r94AD9VkPO+miyGq1w5ahE7lMBdgl+sWbwUP2sRvKKryY&#10;xB4+M/pH34ihT9vHPRCrAx6tkJlz6voE+a+1e9w/gJdcwHBh34UUd+2AJJIuNyLMFAoGLhzR00ZI&#10;pxN5kQtXe9YoeyQkyYbTHSk9BHp6D1PDbugU2gghU14tsS/tKd1GB87eQa+0HR7s7YEoKeKKPrhg&#10;DRtBQzAxsnnYw4j03TwlVpsOw6LfRo2LzIz62zLA6k8DVxaU74ncWG7aQVtpghNKmgQJSAuTjWJI&#10;kEfpf7J16Uf4Qrpz+bvXh48+J80xITyILPNOh2XwnLbOG8SpqUDLk2bph5Ocnkr68JYm/PH13WX+&#10;532PzUjE4nV61jH3Os+ltp5eBjSkXOLpZh88/UlvX3+6kvTx9D01kf99V5Q/P/7un9P7sW+8T/f5&#10;iW7x4+nqn359uONDS9Dp6RvXUmGWxS+Sw3sZFyde29gsrErqx6CPj4rMu8twJ92kswOF3svBr88/&#10;Rz4/H8f8cB2TX3TTadhfYzfeH8tYwnPzlGLCcVEbYeedxMUem9KhEDuIDeDztCvB+Qh1GcRMabrk&#10;e2nMeKZDSrSJMI46UAymK2q/fB4Igjyd5MbFQCfsMlfcwUjpwCz0UoNqcHfkWr0KbnTiz7mDBkzp&#10;4oCBT0Ymi2d9zjQgUjSdIKwRRgf88M/9908TbrsBzF70oZ0CjiFi4BAvsMI2+ihrZxF7CLinzdXF&#10;OMreGINSoEQRMhSWiec8JW9nBmuz5tK0tLK+A7AhUGsAyAanNyUg1rg3d7F7N4/13RYjtY3FZB6t&#10;h0maSXRf9wbh3mFwj07o0FmjgCBVUrDHVieyLg7KGWC4dx2di3HkT5DOPq6R2ylsD/U68+12lRKQ&#10;4LHSnvrWTE+Ou6vEu9V9bOf3OJ7LFM2xcuUDa+IEkLzhCkaqT6cIIpYoiAOoabcCFj9AC4g/HGJA&#10;qio5aO3dPYD6IXa3qFwd2YSoUSAMYsvVCh0GGQDGGHLtiBfyBLDxFE08aWbxh7c4jG4DXKyjAcgI&#10;Ziqj0aD/FZYh6wDujSCYzTEO9wDdTXI4DV13W4g5epYzHAkMjPJseGebelu0wxVdw+xVqCZ6c8vg&#10;EbofqOPQuNptiLwATUuOWlvDHSsYCj44uIrohE4PnkH5LnEaTIbapl0qCnuJmo8x9OnjkK5xVBc4&#10;1tn9KrKG8mhfo+GS3ykWVxQ/aJGAZIv+KcYm/U/HL/NbBwY1YsTEpG1AU1oFMiR5z9jC4AIttyi2&#10;YG7ugD6DKJxFAGBfjjBAT3DUdISUEAybuVtU7AccmxojO9AYYNQFK4cMIR8M0B0vY5p5mMEm8qdI&#10;3wXGF15xD5lbetV/F9A7W/UAeHlUV5exGVwCrKpoTECPHJjT6rA9j875WRTPW4Ak+gs/r91+O2Ns&#10;1+aGgmv6zyOe9aIqe1GCAg9GJuhBrDFeThSU3A8PHtx2hbHWCYAJE9gaXF3FbvAKsEd5NQOK9tjj&#10;8B52RqAUUY57sTycI0MLZHYFiDyP1hnOJG3sdY00vYvtW8a3GaZE0sc9PKsnA/1z5Nctku0RdTOo&#10;mwW0dYBxIivAXHlJm/t9wB0jCJA45Kvo0F5XmfEf0n2uRebtuxNfUaxh7Ialu18f7zMOV73ICt46&#10;XXMUohFE8JSGdQ2gzzfzqDsreHkeiweUF2AbCAZoBJrTtj5DemjLr0549KL7rIPiHQK+dtGD7/q9&#10;i+j2cOZ4yi1c2eE+RRR5+MAOgDDA2e7k45j1amQR7xRS7NvQEH7L+5Q1PsbNHUAfGUw+U9mP/iWd&#10;6wEBh1VMVt2YT6bRQS92ANQl/Ftt7nAy6aurIyj1FXylATA5NzYonXA5hJ4DYGAbHuryzDt0W4aa&#10;NLo3x8kvWoNoSrfeLpENoxdLdLAHWwDMq30M0WFtHElzlPRxOGpkBXeMcUQOoZGT4hOcv1xHjMa4&#10;2HAwiqDZxPlxlcKhhwInECkqOPooOCeTfrkEyMwA2bT116HZ8+si3sHrmVEy6PQudkFQ/gfLQ9xM&#10;q3i9xBF5zW/jOjIMn/pshl4t0LUqAoOgB5TjceDXyOMO3fhznKM/mBzi9+4Bta9PhstoVdQQbS1T&#10;wuTzXju+D2i8umxFD4ftDwGl62mTIjOdbM/R52N48SvG5B5HuQdQzN3Sgl5e0XZzjxbQyO3tOYa4&#10;54BodJ2gQ9+eHFHVMfbnvI6Ph+iAPnqbvr2g3I6RChhe6VKgr4yqHO83cVYz9jgvbWyLi0du97Xc&#10;W2g+RKfV58gQt5i7wUibnHEphsc4g273VLiHNq7EOz3iJPcCx3p3GAF8BcZACPi6hhAZY52hOweA&#10;ebdZHvNX0BZ+Mhpui+M11C5jfOE7+2RE2AFebu+ws/sh5cHv8hMOFxSjDdQLPzfwQYc2dZC5HKDg&#10;dn4GJzkTK/hpBZoXlJeO8widQFlH6kkTBYzDFnnwVLtlq09b7rAf9BVd0169x7FCMrHDXe5zYceZ&#10;5n0PBxqm3+DMOnGjzkeNpYWROc6NW1466C4PDjq06Y8tR5aV5yX604gBJ4NWghj6n6IycRColl7R&#10;RvjM0yfNA6Z9FyibLPqdThc2sMG2M3SPk0roMMYeiUAf0g8/+xd96vY77ZrujnOWNXq4B8+argKs&#10;FS3G4szPrnZS7hYd5gnjOovmdBTMb7GRC2TZk6edEBSo7XEqrc+8oW516+AomoNGeGvKiw32uERP&#10;lC1tmehzjd3gefjdpOEZDqKM2gKvtPazKNZGud/D/9hMo01QWC4CrMEkHqCzhQDLZRWbZp5Wj538&#10;owRkgHGlYzoQGYTYufUJnkkJ95M9gY0pTT3hq8gAlzVtBwtsXETERprewdNd+4JTOky307Ysy/ys&#10;H/HA8zv0wW7lpAg0g0+1sWvlhzo2G088r7DFc8rCARa4QoMXOLtGtjoJ7FzHEPkZ0JcpdbgAoBym&#10;U9Oh6Qz952Ka0VFOj7iH0pOsPaWwYGwy9IP5YlLCbPpY0v5vnq6i+OwvxuW/+Vn8L//ar8Srv/E8&#10;/v7dp/Ev/xsv4vmv/4vxH/zV6yi/RNbvXscbFJbRRuoIo1YExkdjcR7gT8bFSajeb7uwXMRqBt8f&#10;6Hj3pzjxt/DzDTz0FP8B3mvQ7Q340+dpg6ktSmy4TkK7u4tfM4UFDsYfoycu5LnzKobcs8PIlE6U&#10;cO0dmOQGcf8Emm9adSxXyxjbd3Sd6TXUxx7MAoMxlrR1laOrsTVg87ZOvPwFPVfwlTWLG7XHyoBb&#10;uaKHZtifgcFnCTMeV8g39mGbn/CVPN1qu93nAjmuAjXEmC9jtYJH7+kTctdGV0AwyqKvradpguQ4&#10;dUIK/F6BnXInQ6EZ9R+MHOqtkjPentMneMcT6D1JGfaEViPKxLY9Zez4rbWEWjjjRaegTcgCY24U&#10;lIcteSqmk1ggiHhA1tcP9J/vHfjo4Yt+vJnPEr1b8KKnL+bg5GPfHRXoPvT2ABkWxxmCZvqGzRpa&#10;Mt7i0hU2+BMa5ASkemI1g+Z5H/nBHuOr7LGxOXSBa6MqPJl0jc3CEaO4gwtOyJmnD9fo9hnjuwB3&#10;eIhQCz8qAx9ZbzoFGl2xX4JrGPe8bboB6Oks+GoYzQh76iQZ+ssF6nJ4RXvO6f8N+PUY810n5tiw&#10;Je+7YSte8pj5WCE/NgYk0+rGYF9HPljH90fHGIMXm4H+Wh0gRrAQ4w+e88TmLfUiPnFxeUh5bVfY&#10;Bw8smyGznrS7EbdAQ8xydFHRfWypyM4TtL+CxssGeaAdwBX4kzZAu00fPIUebtwmpJ4Bm7XxYuV/&#10;F0U2MU+Lm9kCfsHnyy+xYyjb1kLb3Y3WOxe+fz/aL7rgjY/AH2v4GF2ADlzjq+y7l/gX6Cr8Rnmg&#10;RHe3MGU77Pma/qR8Sagw8aaR62nSj3Yt7g1CWCcMpSyjbmE8xhm50TY18MEUmtwzPqZOUc+bemGP&#10;XtWWqxOW0H8LwWonV6ELiBfeO23p3N1i05WBooprcIH6Q52lHJXo8kw9j/wZKXjAxnqCdb1G7tCV&#10;c/S41ikZN//60nGD0wwkEa6hEekX39E/amrb7IJaxrOZ6XBayBDjtcPndvfU/HianN/u8AOQjSbH&#10;L5CvzDmHXnUniqmSTHOAqUi8KUYFCKVFn4U+AG2QBlRz0vn+DIaxXU7qn7a78uL5LTdVozydiO/J&#10;3ubKtp32xkAFPyCp6H3oT/3G3nlCLobq1Hf0GL+gS+gnOkneqTrYMOR0N6WW6RIbskJPoN+UI3hU&#10;LOecHqWkiTkeZ0x9S0/1HjXy1taZ2917/dnbfJ0o7HNK9Ome1CGed1JGnx8WSRHOjodY4jT74HM8&#10;waPclX77UKqfhIbp2fTNF5/4+cNvpw+nJ8Qyvizvu98knC/a7TvRxwIe6/judXo0vawrfbXi7344&#10;Ffhhu+eH76eXnfJljz5c4/VYzYea/uQpKfTh+qk/kOjxRztrD/ydcl15sEfiQHjMSFV1dAOvGkRg&#10;JHVTozPwdw1eGLqbCh9hgfx9+eUh/t4X6/jj+1l8Pd3GDTK1wM+pTEcFg8r97sAs8b37oyK66C39&#10;d1jdVkEuyue7C3Cm0jA9y2k7N3rG8SvgG2TWZJxYBHTNaTSTU4Bsy29t7JbLeR6k5CnxgDk6Jna3&#10;g9gsFxLBiS38zWPbEBT6CB+bTsloYBf3U95ECUS5prVIbQHbSh4n8X78248Rbu3WPY1eopS2dKQA&#10;e5Xp6PcaJTlEqHrDMgZnVVz1M5Q4QtdpMO5uw0BwUTxOih1xQtwbr6e6Bzxr+EyE94DBejffxeye&#10;6+4fRODckfUVDPvNEgcKR3s9w8HCWKkA3TZgck5PQDJCAD2CkqBYrQsKfwP5PYjhZY2DMvK0IBxT&#10;pIMxxIDSQe7voZwvAJMljtwt/YAeKTHpF/jYt+/38QCwe1jQJhpiJNScPpjXKP1TaSh4FCgwaCOI&#10;Ivsd7y2DkO0YDO4ZwmADGQ5NL2AaONuJcvVUOvO7HRxI6KeisU3uP1eGUti+85JYrD3ge45D/gWM&#10;+J/BqG+/BZi9Y9jpb4t7FPPNpguwNvy6jNUCxppv4g6H5Y/uMRZvD3G3iHi7gnGm7RhTRRtMOKPt&#10;xw1tSwqDcmDGlBCRctAzVA5jJCDGd4WSYfMzj/NbOzwW18iBhrbrqJhg8x1D5yEDmVEwGjiu+ah6&#10;1RVRnV/Bx6ybpW2i2wkKXDyB4XlB4ZfXedyO23Ezo/8PODfc276ARijrnN9HtM0VryvGbVjg5FF3&#10;g8O6EsQI5mkXIgxDY+gEx/CCWwBcyQPhQE9BXTum9BWMGFt40NPCVK6uDnYpzzK/gTduZu34ZuUu&#10;JVcP6buxzvBQZ9vgAGTRRSl0qc9tFitBJoTTJ2lSZANuD+XBasgIYIfxWwEQjCx0bXKA4zai0AlK&#10;8x38NVkckQEPN8jiBUD77KMinmJUjvR1BkNsAWJORK8B03PuzWnTmfQdqEw0evAjPCggNl/SA9fu&#10;PO3RMYeen0K3H13hJH0PpYRBdOK0oh8dBjNDbi/gLfMULUqcFlfLoY2On6cl7hggt7FtBDP0a1cM&#10;0tg3+1W8BRx3loxHpxu9Z5cxADAUKA8jE1xlcnuRB0isALmeHux20t8c45D2tvH3ANjTbxv6f4x7&#10;fmcowvyC5lR7BuGe0uYJ9Nwi2JVgeGieO/jPeV4U3uShjAnKL61SwAtjZKUHgE4n3NEXJ5w6h2EK&#10;T79Ezj662ser8TE+Oc9jfQ4NnfBWFmifeb223P8AAa9RumfnZXwxhB5TZAKjnlblnKhZNVHdH+LN&#10;FJDFmOjgGJZ8ye9GR24Xy3h/nMf9wz4lvq6u62gZ/XDsRtkHFHFP3hRhsmh1+QIezeaufANuAcGD&#10;LoLZ6+KAd+MXE8AoY+2BHwX9yutFrO/QvwDyBpCeAdZ1Qsyx0R5eY2Rc/jjl7Kmps1BvAKBNZG3u&#10;mDXvDTJSDNA9dRNH+t9qAfbp76CPvq7hD6W7lCkAPQDd484oNdq4WKEfyjhXZ2R1vKa9BxwYHYoU&#10;lbjppS1nblMwR+UQ3mnXV8i90ZHTWNLuNjrpgPOw5f6qAmbTz1a/Ql7MmeRCAop35uQs9XniFvX2&#10;r9AZT3C24eNddg29MGrw6A4n4YBd6RxWmMZBSpJtfoclsrh3Eng1R3+iWERE6OQDzk9eVThVyBOg&#10;bX0Yx7IqAf+Uyz8nYFxo0JyaH+YI37iq3hwG1LOK19io2RqAB+j0sBDzTWUrdDn/FnUNneBBHKGK&#10;qi8q5BG6/BJZHSNrJrZHxafJYKgSA8bHvFyu7O4xxBl81PYzNHf13G0efW1py2TbraiMHkFv1fI1&#10;RurNPksRaO2sih5G4442uy3xR5TbdWKCa6gZjPw27mGGNm0zYshtFmlSEX3iJFEHhzXv0H/a/IR+&#10;XdbYqC7wAz0Da8QWfncCR3v9FNrmZS+a5RKgMhNbIJyzwEDGjv6ZU+9YoksZ+wZZOnaFaoAlnLz6&#10;6jKq8X00b4Hlizm6ETlFb7mFy41wyoRbFNtggGZjxjlZkOeNFkCGPOhGOHXY36aJvJJOHrl+QIcK&#10;xpOTzB1iUDyX01/o7GKPY3+su/QY/kJPHV0kclIUvWr+yBx9JrBtu0+Ru84odw/dLfEKHX+o+9hk&#10;0ISOYIWjRz2upPqPLvOEehAeh+bpBFiUmD13Tsx8k25x8ZkhZV4hj+acqpCh2ohi+EQFtGU8Nfva&#10;DifzzrA/LpwueC7FbvPjHn045vqQ8XqGbjNa0AWCDfx/BqAz5wkgCwyjTupgup3eQ94Y22Y3i4fJ&#10;PDaNJx0KNKmLfuadMrpGlLjoQhvUgckSIiOe/GXkk1d0d/gf/MY4GQXIuG3R7xnemKdCUiV8T0XK&#10;De1LaTr4etarAdEjymDcKa/oow3w0I0qdZtFq8048u9yuIm+cgRPHVVe1KXO2yKUHhI00r6KL/gh&#10;x04EtDTvSXLHjJBAnhf0q0f9T+BhT46saZu58NyWJK4Rc6nWnJT7h8/LePsbRfzP/zefxr/2Z5DN&#10;j0ts3SH+8E0ef+YnrTj73mX8zU8O8T/9S534n/0nm/g3v8G2GS1KHx1vo8c8cESsZLTkvldG+dCO&#10;9bf3MZtOwAd30e5NouazJ9jutR2MBWwMP4BNGHdPTjsog+oNQRx88QzaOGFy87AFh0CZDJ3prgLH&#10;g/YV6Gm3e2VNkybLN605z9F2aLYz1yJ/kzsJvUyerwPbxiY+YSwk6kHPmKGse8e4oBHJKcc2uL3Z&#10;ZOYupB6hX746Qx4mKbolx7b2HWD0aAVzmn5kg+O7z3vxW8o4OnoHZr/Fhnuytmk7jNAyx805eKuk&#10;LSV1nDuJ7iRFdxjn59cxmK9T/tM2OrqFzhtiL51YumdcPXWxVTT4GIz/cZUm1sbwWQtaOnGu0668&#10;bo0kP2o3dPdxEqCr0UZtF/TRkxt4XMXb5Z7N5iaNmQs3Rtz0l0WU4Lm834vFfQcMia1Hjg5gmsOx&#10;jtEZeByMscJfGYMhB8Mu44b8wmsMVeJ5QEyK5M+bebSx0+YgM7cdDEc7DEJoxQw8Y9RQDW3E9pi3&#10;k63htwU02sBTQ3jTRYD1cpcmddLhXgiukbXVo5O4r92CtwtzA66xf+nUUPOFFcjuchgbnMRm68Ey&#10;m9hOl+ijLD5CdtrHIf1CH4FJ1sNO9MGpGc7oeNZJBx+5rRXixGECP5kwGxxxOGDLkZPDBnsOH3ow&#10;hKfEp3zIzYpxyGPuRBHy6hkKW/hgVXdiva2Q00Vs9bPERJCi6+Is9/XQF+f9TnRMhwCfST5PKdUu&#10;GgU43W6jQM8OlAt8Bw//uB4ydvA7apsC1CKURZs74A9PE3aL94yx3k6lK7/jdz7T4VX/wB85SmjH&#10;mO3AUmsXHbcLcK8TfHWa2HTbl/p5zzOHqhcl7YldP1r4G6YWMtUDzYOGyKzhZ4yvwSHmB1NhK4sJ&#10;KtEZJ7mPhz5tg/f4nnZFOJbvecbDoMQ0LmgzJqAX5AIa0aYltt7wQnGH+tOcghnldtBniELSF0YC&#10;y+Ft8L72CgFJupnLyUd20vMJes4dGMo5yjtNlHnitvnsTAe0graegG2aFulozsQtOnhdUjJjNBpg&#10;50tzG8N7W7evO3ml7qcCxj9LoMXFLXRFC92trkBvpS28YOAU6ZomUnGY0qw85SSMA85DjhhpaHXC&#10;FnBQwngt+CJFoNHsHThJm1xTzhKs5+Kwi2PGfxgt6XzEGt0irsGNiHueuWeM52t0Jm1ZW45dRz85&#10;webiHcjWOUIhBP/j7R/KcTHJSQ4n27iNNoL7aK/6PB2oQPv0v52EOfqWC+hHyvWlflV+eZ5bGArK&#10;kD+8y2e8l1eKTqN8dYGvU6ne//gp1fM4Xj7NV2rl72MZFn6q7nSLH/3MOxXrNdr24fd0y+PX1K5U&#10;jt/FTr79+bvWpf+fXql3p1eqwL+P7+9ep/tPdTyWxe+p5HTRLx8eoo7UgO++8uam1Gg/ciH9RV/y&#10;wTyxFTJQwMhH/PgW+P7g/Alg6IiuWrT7PAruxnee3ExjLoZsZtg85BN8d4RPlUcXFXfoHE+WNa/y&#10;GhlyIVDd4WISJSMT1Aj/AdJShJkLe0aDKs7pQCDwFTA5BSM4d6wNbcN8aeGKPvFkWrxAdSB78gX/&#10;0EOmiXDiDu5BGdA99Tf9c55sj63eo5ONwE2nqVqWpOA+lBTP8QzlyS9mBrMNP/6txwm3u9Vt7GYL&#10;ZIqHdj0MbCc2eBjqDNiQivmO8pgiXtPtKqY4htOZkUwAa53tBUAFZZqOWDWnFkp2iQLdrlYpL8Nh&#10;AjFTpAkKGYHTqBma2cLoHnF63O/g1jVPanLd2UT7EvuIEnCbnp0E7WEY6DxG060fRuOsDtNopvNY&#10;TQGoKFzGhbbWsUUBNgCMNYPukdXbNg4zA78H5GTbabRWa96UtQUMAIwFeTKTK6+ot6TQDX3toeiq&#10;TjfGw148OceojaBNvwsYMpH0JjGUxz+3PBMcw7HCCGzyGod4HBX3dQYMGkqt7eTPehEmHs9Amj+4&#10;wGhewZBp0oEyjoN4D42LzQSts4JvAEw4O+nY7GqY8u4YGZcG1cT601ksb1Hs0P9sgFIdo/QuYeYz&#10;jE5vnBLtVzjm3W4RNUa4woHrQNusvYBJ6a/x0IDwNLufFK8CS58FAyj+3gBg18uhG7SHa3KNpm2q&#10;oP05TKElWjOGlJVmcWFsdDAObZH4xFw2JoU9oORxK6N9lsdmiNE2Ab7J6g0Jpc0HT2qF3sl5gTH3&#10;eRfaVxg1mFrDxa9tA7lcCWwtEayTMXQWUbrmntaKs9TpuDI6pJ19aI3TaD4GZ6UxfK0GQ6/QQsvD&#10;sUrC5SEJHYxX3oLWzsauoD2OUokTVsNbZRsg0qmi1XmGMb3GMV5ESqheGJECfxzpvAlliw38DF/O&#10;t5TF2Hb4DM/vADluD+wAaqAobYGHRmdx/gJqF2sMJIZTK8Kzx3mD7CGwNNkIBXMxFfaPcaig5xHA&#10;tcbZLgAFOY5Xa3dPfcPovnoZ3c9dITjGzRTeSxMMGNolSgfwkPOsNlwwsV8t42hOQMo3Ua9YTKvu&#10;Vgmd/QEA6IfDLMZnH4WnacbkbSwxeJ4MWw8vo/f0p3H1rEHJzWOOLw4rpQiwlPh8BxCj7EPzJOLj&#10;IibFLm6/Qorm08SfsFBklJ9yfLnTgH67EtanjH65jjt4aTPvxBhy4NOhGJG7bh2XoLoCns4D5w2Z&#10;3mcbHDcALDpER/hYnscLAF2B3A26+/h9eOP37uDRe/TQ8JgiwFTCbh138UVHtHPtwSFlfA6fv3gJ&#10;aIbO9QpnDl6z3HeIhSeiDmZ7wLEsdJpwcJuWk1hn6LBrA43Oee/rOFeRwtsP8O/b97v4Cl2lDnSC&#10;8SXPHHr7+BYdthEA14AY2tI6a8cT6P8JTurPzpE63jW66Isp47TYJN3o+GiwnqKHBhe9eIYe6VzB&#10;A7BdMwfo44DQXGh+jCly0NkhU9d5/NbzLJ6gX98yLtfI/nMn1DSAAKiv4aEM8G/i5z9C+b97144R&#10;YLKFnOho/A7A6Pe/OsQCXb00Zyc85OTyFpz5W6DPFsDMFdQLTJzHd68ns1jMH+J25rYA9Cv3C+I7&#10;6EIXbG6g/2KO/saZcKuJh7200Ckp8hYdb/RGzViUANhm2YqHxTx6hr/hgKQTG9F7udu11UHw7AQb&#10;Y2SXUa6lzpnlUI95Dc0D4kEPk/0A/XYDEIXfLQvdpLlsbZEp5FZdJCzs4sA087vYPdBXdYuOFYb/&#10;AKg0J06l4+8phqiG/uUhcmxAdoaTgdEHGsYNZQ3RsUXPVVerQU7RX26LMO7W8PnTajD9N68VvJkb&#10;ZYu+dxFm30fHMkZZF73jRAYUOTTotyVygB4ra3QIrYWzo9vGaYIfZvR9oupDpzrh0kW+3YZcYacv&#10;acMe0JzjPFTYMP+1ALiefOuWuXvuHYHem/E+MENxwf3N6hA3yIdB0xtPv0R3rLrY55XbzrfxZrvD&#10;xmdxjX5wNd4DUj6CH88ATZcvDvGHyN4FTsg59siTfnfI4Drrxktoo50XzHi4iicfTvncgXfpUjrx&#10;uiq5Dt3Nr7fVWV9gv9TR3HLY4iBRh/rCiWAd15SPCHAvpsuRYyN6ICqcuEN3ose4JqBVZgp4Ox16&#10;w72G+qNwEJxjDLne4ETscPrH2Gm3rJh/LId3s2KOPcFOKfOM0xHdeMrnSpkouw1tN7ouR5Hs+J5O&#10;uBNQOc70pQWN0gG5Om9UqTNvJLZbF5SJFLEgHcELTuyaG0xdnAn2aZs5Tw789YRHMYynlWbwwwMI&#10;cAo/voeeBe0UW3gyog7cmoFbrtcxvYMHwVDiF9ghORSUDDbC0TcHJjx7TTsKZMStuykPENeSb6Ee&#10;p9Mpxw7tcmXa6D9l3glEJ9zNxbJ3tpDfjP7P816MsM8pmhI76SKK0RwpwsEFOegeHeSh24/LEhu1&#10;fRf3glCet0Inz4FyyDR4CoZYbbF/4g7rlNG5xzGmNrCQOJBPgIs2PJp0iIYHjLpF9vc4kO02uA/9&#10;9qp3G//6D341fvyv/zRa37vk6R6V9tKE29//eRm//sN2dLOPuDZEkD+Nw1++i//WH9D+u7uYQPMe&#10;1SnwNlMf1O1aQ/jl/aoVy7tZzPjhmbw0qNMp42nxicHyoJgzJHgEQb/lOSeqpOuCzxt4zEmlO+zV&#10;Guf/DFvzLb/PZ69iAQaYoXubTRndQQcMcx5d9In5V2OxTpNb90Z+wJe19IOnjKJGCtIC5xEMekmj&#10;Nzgue8p0z2Q5Er9gf7wffezEvNNCLejgrots+5Zxw8k5eQXJSVS+juVHlAkfges9KMY8aUvG4gDu&#10;u6ef5g70xDlPYGzgkyF8n3Idww8PFDXH5kxWF7FsnsV0dJPktKFud6gY9bxFd9VgWJMXOBGvjPSw&#10;o8+MAEV/qS++gbRqaLfg9uGFA7b2PeXvnBgadeIF/LibIA84M572aeTAc+R7AoZ5wJsayoewxjON&#10;PW311M47o5bAgyvt9KCM40URZ25nxB4sadOgC7Z9ekWtJW/4DpnWnzmAk3vYCU9nTZNxYNJDtUCH&#10;ILfHs9hp0ymypezTf1pDg+EextmdPa0+2BLH0kjnDZWvJ6voVJsowSrm8O3B++MCzGfwwjTiSzDc&#10;HBo7+e5CqD7BzgAGfQlt+K6JnnILHmutqrRIekuf3QVivt8+hqXC/1KPvKc9nvY5p30rdIGuVw2W&#10;M82Gp4rqX6WDFrAjLjB1TII/GqGPh/DGOjCJSf8o454Wud26IEK/DsswH19734dPC3SeM+f4A2Bu&#10;JyZAncgneB4ZBfhhw+kfI+oEqTZyRd/aFeOC3dDfwkLEFrtOp5y/4p5uSlvkDqI99N7gCwiKqx5+&#10;DH0xfYoLVzNHin65VdPtkjv0R2HUIbZiCf5aIWcNeMUF3qSL0BPJd+L+CnnywAptk5NCKXoJ+rrt&#10;vsGepChcmryB37r6Y16nkD3j1C1dYqTdPOdskZFxR+o+1lwdVElnuHhkoIbRy+lE9o5RpryQuSO4&#10;tISeHbCp9G+Qb/05OAosg71iPI1yPm3nhWC0HfWDbZJWGbzFc/C7B8Tpc63lH+xNrU6mjNOBEmBV&#10;+FB5LZEh26LvsOmVMeA3F2gXlK8JSUL6CnQ9hk4TI9zoJ2Xs4LMN9HdiNalj+p9yXtG2lBuLR01n&#10;4iJSh/tzBq/CXhqNvlQI0CcZ/h+wjPZyP7amhCdMNr9inFLuObeuw6MwEG2VQPAMlaXSV7R7jV02&#10;jyVtcKmUltBeeeV0j+rLTw6vn6yDQv0FPJsuchkecQKTv6dLp/tTfby5jN2QR7zPS9g9btQu+oYc&#10;6Tmv+4xy7jPyni1PZXkhPc89fvZq6g9Ppu889OHa48+Q98P/uMW/j/3wo690b6rVD4/vx0/pf4+N&#10;Tw/8yfvUy1OZ6Z2uPb6shy/e8d3/0n+ne1KT/ZQegE9O307/TzecaKA8YZoff+R/lpHK45UK4X/y&#10;ldeRVdgv3ZomVfmwQbhcQLuFSe/BMwuw4+QBnXOzxY81EhfZZYzd9qweBe2jE+ENbJsYzwHaoBe3&#10;6HVzmyKwvGFmeUPZhsedfEMtJhJp3zy0xYUqzCUsog8htqdB6hzb/DhECXwq29Tp7oEjCuKIL26e&#10;ZXnBxVikmGdpF/buQL0eDKkt1hZKS6PbpEeSL8ryORfgTUWJGorv/8b/6DTh9n42icOCQaaxnviC&#10;TaUvCBECaki4qy9Ag5juVykp5hJHao6hW5pf5Yg4oFy3LYATBvmAYW8Qmim1rVF6nvhmol6jtDwZ&#10;NJ1uQqvS9g4FkvuOTqrhDBWuTI3pVqeD4kAoIblJsT1eGHnCIMLclKMT58mVaxx4k9qrRIx4GmLk&#10;y/YWpcsAmisHa3P/sI3lbRPbCQREKaTZb8GEtOX1yO6n/0MsJ44qjDb6Np5VJk0u4sVFHj8ZRzqN&#10;6/7M9qLQbDsa0ck9k5K2unVsBz2woBMlm7hkEMA/GFX7jNJZ4yBVKLLRMf4liP/fQ2EuGJn/coUB&#10;mOLALlZR3dNmFKrbfTwpyu0caamJ8vaHBgdlHcspf99DF+iI5Y7v4+x9NEAtXTJ2HQwDIFw6DDFW&#10;Z9DC6KABBmTE71U/i3u+ZzKc2hSiJllEmozqSyuoMLinzfbph/msNKYV/fWU2DaWLx35jHCkqCV5&#10;nbeyADliCuPsJofom3+O5+BLbgBMIAHm/tmb/J4HzcXQcVxh5maFQwmANaplgzDKxCb9dhszQ5Cc&#10;b5PvbwC6NyrrBaAB3nHx2FXZMhvEsJ9Ht54hM6h8naw1BowuqnDbKGNP9fEU0ANOuCe16dqNXCUc&#10;dWMOiI3ZIq7wqrrnOO4dc8LhCLi8VM1xKBcxhp9ckXd1zi1FFVbXwyDkJZ39SkMJ2DD60dKnONFA&#10;kThXS/F5R0fGtdFiymFxMkyAUZNz75EvT8aEo8ME2vJfjbHOcV676BrzJs2hWU77ND6tYx9jt4ru&#10;/ibG7x7i/nYWb25wGN9NogWY9CAHo+cLeC9za50AAF5qbzHo/V60L3jjRMVKpe4WReo7y+MHXeh8&#10;to+3JiW+78SkrFxYjh5t6/dv4gltm+JaPGSA8pUTw8g09ezbPUsBkH4V1RfvY3u7j/eulOkIJ+mC&#10;r1CSOxjFU4OdRDTv3QC6VACBuwo5P9zHkLFpJ4eKvrY3CaAK4nb30zhMHqgPngMcHoVf9KnAg3/K&#10;PTpqBvjeNFlMZ010bvGOBU4jebsHPR0b6cB9ALGCfqecE7yWQyd10W/I5XF4Fe3nF9EaPaP4O3SH&#10;TjVjq/NbjSNHdjJkon02pF0eXoDihtc2KODdDF10h1yuGgDQEp7DMWLod2YjQYdUe5we+pdXaxxr&#10;GKlL++jbCmdrBpdvcPIf5vC0IBtd6bRQBwezf1ml/nka1QYZOnad8O3rRmIQAKJ1N4Ywcn7OmOKE&#10;bka9mBWbmE06OM3DmHXR1yahzur48ScwFnJ098B4oLvNSTIW9KBL1+YcAeS0kesRtO8jn2f2QaMJ&#10;EF1A3yWOA72lT3xuzeIbnIjF+zlOP44LbcvhIYGQjtB804lfwZ6cX2YxKnfpMIQejssnI2RiCA9Q&#10;0hr9sMzL+FUn943MQ18t0V8NHpzh4in5KnRyUaKDkexz/1qHBKBqGrE59zxQIWyeJi2MZhygNy52&#10;q/gaY+d2J4iJYlK/oa8xHObcOWKTvuU9W9JOGNhtTK7oLowKQV6NxDFPTjrSe1/ET8+RZbxDJ1Q8&#10;rc7cDm6J7dcb+tGKZsi9izJK+MHtTo3RnbQNTsKOOGHZho+cDMNW0KfjzD6YD5H6sHNoesA+To1g&#10;AturI+Y2M21/5iKTjh9jsFkCiuebFKXn6hlF0zf6DejuVE6s0Q9kVBCZTkxmHFsL7MlqAV8CzGnv&#10;9oisAa57n8ObLtxgqwtoWwBoBl10bNc0DcgmY2xUV46NHQDIW53KOR5o02FcrgBAK0AxQIJ2mROx&#10;dHIPWRn3BmlFslktY4ZTeq2M988pm7HFbhjZ0qOd8w2OQLMIxCVqwE0b+rqF0dV/cyk5WWR+SSNR&#10;akQ3GSnpxJAs4a+03Uj7g/0XHBkhZhSruUJGgP0RtBlTdwMtZHH1v0C5xLaNaOdrnQ9wjBOrDBM2&#10;CdrljAd8ieoAW1A+97VwcN1iPKE+2EOxjTsekWY9yjca3u2nRkHOnCg5GNXXjgmYRh7udtFB6G+3&#10;OypbS+tj7ASDDFT6TVBocm1nvR1bF+cOi5vY3k9gX3TtDts/hyeo3wfTSVo46OZb3a/W6FP01B5d&#10;Qr12BhZA31unfIId5J/bDrfIYFrkgZbqZSfn3FnRVidzzXINvfAWmsSPYsBD/KhzQBdU8VY7QL9N&#10;LeD2DJPU77ARP8Jh3fJWXN6DXRJQq8t4CTa6Rdfdrh5SRNAafnE12BOmqQGH18kAMAH2XofOrWzJ&#10;qcGTc0LU6FxzqKaoBnhmgd2tuTeND11dQDu3fdb0EZMYvzL6NP5X/8YMWn2JXDyJ7Ns/iviP/lFs&#10;f3kV/+C8iX/259uo/slDtKc3sNLbaA1fRfbfLeMf/aO7eP2WZsM0W3DRFhqMMLytLnyO877SMcZZ&#10;dDvxVU0/K4TH1bFslSYlTehtxOjaCBbGRYdendPpM7ZgiV3Ri9oFzmaeJh6e9cCUP/1pbMB7zT3j&#10;CxI/XnTiWI3g0VXspuK/ddJvMCQ4uURX7mOKbXDOuqGutPBINUbHDoZlnGFjLuCNI4N6S/1D9QM6&#10;fIVOKdU96EcnfTeHPg44tgTe3uuogA/NvbjPm7R11PQErWe9GJ2jqwzX2zRxN4EnqX8AXy6wv3t0&#10;wRlyesiNUUGOaeaB+5rlgjogJG3qLI1kewrOeIYeecq976L9BPlEnpQxc4wW0KvNODtJu/bQDWmH&#10;UvMAABfad8qSHE1b29suOhd571gH44Nx7eJseW5PjJBL6Ot2PzHaHHs5p48LfIoO/anOt9FFR7+6&#10;5g0t/jFjs8aKlegzI02naPGftHfROYe/kDMPRKAK7Cj6A1xvUn8Xebfnu/jRkDZD09fQLocXzRm0&#10;QWahRsLJW+TQnTCmkWlv6jh/QFetZuB2fShksj2G73L0OzihvgAzfxL75X3MKKfVWqeIX/FKYeK1&#10;AuuibCN3nujoqiHUhwbdeFLm6NFZbNK4jqJEjrIO+p5nK2xUjp7RB3Pr/Qz9iIhDY3gJ3lFW3Umg&#10;fKeFDHTUHp07W6Ffj6v4WN1A+XfQsWG8mjY6H/zkNsMntKPXrgMzImNaQUzwTe5xrf6AAAD/9ElE&#10;QVToW4NNXcOULgyYD7ODPo0jeAfeWcM7M/yUel9G0ZSxM3cgbbRbLowdsNVO1ulDpMWJPnIAxjhi&#10;y51g1y+tGdNjq8KWUTeY/LCj7L1pDqAr+AalzMPWz5i4eIlON49sr92PpYs3yGyGvduDc4CK6JEc&#10;eaBeeCSlqKF/poyoeabrlmojfHG6Gc7k/8y5d4l99mRi04RA+ujQmKWA3a3F8MzWaHvLpkzNgYu9&#10;l2It+C6jXFNX9FBy+ihLhPmAjnbxGM1B/U6Acx/87gQC1SUn3905prMw97On9ruLQKOmLlc+SvR2&#10;igSnriOyY3RtSk+AknQCQndNRS+WgguRa2QT0S7oi5P5mduv4WkGmWvQGkWetYbQ1IVu5JX+m4uu&#10;QJ+L2+R1p/Et1wXtBvpPsR/NIFIahgI5BAI5LAE8T/6MaT88BVa9dRTjo/+hQppIK/lcIC/uIPDg&#10;Gw+rsy8119NJlMhhpW6DNgZNaCT032XgBAukF606ffHlb/xfe8K9p3usl7+U8SGajRv47N/0Mb0s&#10;yks8ag95lg/ekMpKF7nHX7jkTco5fx3B9Lv3JRr5z36kXyjnsW0++Kdep5b4xJ+8TtX8yY1++u6b&#10;P/ryAR5+bFLqY/rLhXTNv9zA6J9+9P4Pb1/04fTb43PpfWrHY29SGfxJL6MB27xP/fgwd8KPH8o7&#10;VeqH01fa5k6FxMswsv8ECJZj2gUDYRTk/T0Y9L4Bb/EdWwtD8B9ywng5OW26oQzskeloWhdCJ741&#10;+MVIXWUtB0fI/kmlibX466KlB270UKNdxsh8ahue86T1FkpGGOZkm3gDlqBGF8ptqnLH239c2Duf&#10;If7Q35QPxXvwXhLBRENDgk4T02nMlVPkItHfSFjAa4YAKf/OUH/vN/6Hpwm36doNizA5DOOEiznG&#10;riDAEAeR4umQEyVNLNDU6YQkPHrwIo4Eziz3HwWd0UQlMETIKxTSJTS6wDc291QfQDRG8bt3HqiS&#10;Zhid3T/lzlAodWo7OGh5nL3A4JxXsaGhGWDTkz5PeXgSfzOYgmKcd4zedinFYBAGwkm8OYp7snQS&#10;B6IJJGj39kHLelpRlkSyof85MIk9/J9CxLX0kSIdjBS6ygAuMDhTjMEdT7xuCoCBqw0QnDZvUHAb&#10;T+DDMFcm3L4aRIVRLloLgM8xHgACZ7M8ntMXnedqVAKGNvGa336Hvv0uWveXN5uYvl/GYopjDP0c&#10;aKObarjpGTSrc/fnNwDJZaxni5jTF6NPKmja7tc46TmOGAyH0swBWVscrF/ebOPuPSBirmrsRXk+&#10;iBGAx9M3bjEkBQy+20AJtbrKKPUc6sAoqkCjnDxhaY2idoJNw2Bi6BSuq9eDgRL5+lSiI/8zIW9F&#10;e3UiVozvDvAtwISayflt8Zyzw3JkChd1go1rO+M4ac8Zv1XYzVa9Y8wrHCijtgAZ8OQGkFdl3XjF&#10;2HerWQonNZzZrQtZfRZ7aLsvbgGYgFhX+zCwHQbUlXqNuDPmbqHawcNr6xQUIBCb1shJc173PONU&#10;Qh4DwRECvu2h7PNZPMybtO3YUw4bClvMcPRxngRRNt3Jv5QDCIAkz1djrlGv0QBzCJND8wG0eQ5f&#10;/QxQ7yqrW0mdeDQBrEnfjcTQKYN8LiTF1sjEuo6XyNG6d4w3VNSZNNEzB4nb9Q7rmC4W8c1kG7MH&#10;2rKmzdxTuBfdY5hth5gtTbYBRAeoBuepQKPmxtmNtwAIANXqEO8Zu4cpoBzkfG/SdfpTwitPeL6D&#10;Dpi6mvuAg5UX0XTgpfUi6rtV1LSxPW5DI4wYglneT+OPbo9xP8/jx/SjDx0m/OZhCp5W6PuKZ0ZX&#10;OAi9VnwJ/d/eIq8TDLKeN0BKUObhFVMcUNO+rSYAbwDvHqC2G7TjeT+P8csiLqHjmPueUn/zqkg5&#10;nDqArGfw1i+h5dslbUDXjCD6pwC168EuXlBnfd7G+cvj/4v8/OP3+/hVeNREvq/h4o/gl7+Ck7Qb&#10;H6JAzsYo2wvk1pOTuui3dBqORGwf4gt4/47xMLH2Ap6oFtBpvY2Jk0zwScHYmTPjqPMjIEdWd9DX&#10;LRHmG+kxXkuA2NeM2Xq+CvN/rWhTa9/geBbRBUT3n7TSQReC6VsZHhTjJHXvfBG9wxUqWF2DjoYG&#10;AciO+UOs30+iQT+4/cw8HSZjNox7B8j/GWO0GnTipr2O/GGJ2qxieAZ9q15KzrxTr2O1utA+d5Jw&#10;2AOog6JwoMxDtkdvucKpzEc+ivnLLjoWnsBhUtZccEA4sQuX6Ol5nO1xyLroXydyti/S5KzJRg+A&#10;YpOrniZUljFsNrGAX5ZFF+M1wMFxsYHyNg/phKApBtCogzlWroEWgnNXqM2WZe4+t5emiXvaVuAJ&#10;ZDiFKRcOMmJuXvwLrtOHDjp1jF44x+mnCz3sR92ro/+sjMFZHZ9AR09fNNG1Ocky+puvqpg/y9CH&#10;/SjhrxpyBM7o+wlyu3SClTHrGGVaxnujceAHLUxNW6aM/xR2cdHECU63ZJ7zGXMRFbwgf4gM+vRp&#10;Ad0zdOzngOVmCE3RN+bNWvL8HJ1+jtp0K72nMBmQa14nozNRIWlVnu6lHFhuR3Z3WVJ66II1iOKB&#10;sh+WOPHOEdh8eKHFA60p33P0JjA6R2df8nbrU25uUdq5wHlooS87OEdOAJZbTwVeo4dv05qzuViM&#10;xjW6rzpDVwLQ63EnloBzQcoS2bnEwWibxwmgPMPuZHtz7aH3nS2Ap9zm1gE/pAg1HK+iM49W/xXP&#10;iw/oHLq/0I7rnPHM6fAQCMB4e4Kap6WbXH9AOToIAhujIlPERUtegA8o2wnbmnE6GLkPnlBfHg9O&#10;QJ1I5fY82Bxs4gQ6+g5n3pVLo0d0MmgpfYD3BXLYyLzUVnAfY6DFzDvaG+MnaSP6wiDwCkyivIgt&#10;xAsL7nQLZTqenus6Y+pp8x/WvKvKKE30AqRxIvSGxp05SYkdwXImu2DkBLgvgUMah8y141UXe44e&#10;+RZdlrYxPDrnbfRUWuGHp45GkcCbh7TknEEr6kZc06KdkWoUqu3DG01OedpCR1FGq7y6Zsz6R9pD&#10;PfseIHKMI2XS7wfoeR1X12Cglos4TsJRLjqsVZ9Tpvb2FsHuQgLdK8qkf+Z/StuRYNSV8uJKMrzQ&#10;Vx6giTlxpeEeG+tWf9gI2sODyH9nDTphoJQv122cMNXJfI5t+OTffhJ/6WIV+f9zFdMfvIr/22Ye&#10;/958HX//eBFP4P+/9V/l8f9CZv+q2+u+4g3WHPc38e0b7M7rWbzFbhxmOABVFj8wx2NnFwt0+hz8&#10;6EKDkw6X0LsF9j1cd+CdJ/DZHHkAL7kEAmbtrNFvFO2WvdLoqNY5/DqB/wz9Ax+acuGWDvV/EYt7&#10;dDXyBnKNbEa79w8p8jGBgN55cpDb6MKy9b2oD3P0eYPpwUtH/5m/ECFkvOE+xtYUEcs1+t2IbNNb&#10;KJeUazTVBj3ghFpKVp6NafM6LqF71nMJHeeZfpsP60L96hzbpBNAR2REbeEEMvzAd0x7cu6LXpmi&#10;pxbYpCn6/Dm8U9Bn0xqU8FQGbuw6Ph9nUYNPvkaut9UiRa5XyHqFLjcJvDkmEfSYo3c2AG71Gq2F&#10;B+H2LrYG3OuhHQcTAcGXRoBGdYUOQ09gM8QLDbqmfTZOaVQyZVGbK75rbeDtTZgz9dC6SnJb0ud0&#10;whC/V/CBk/HtA3ipmUd+sUZH1vEVHa978Bm0f47urZeMLfhnX2MfseWwRsxX6GBk7Yi8Koc1tkJe&#10;VF+M4M9LKksnV/ar6MO/HkBl1Ia5Cd010Ud+Hb8tsvJmto13zTJg3ySrW2S3Sw8lTdr6je6rkkOA&#10;LMAX5gvaMEafuQ2VwXoAN5Q9o6YwdGAOd5gUN+h3fIkVtkost8ZH0i62aLOs5YSDWzt1eI7m9W1G&#10;/DaDbnPGuQ8t4JeCa6qYahkFjkZRYiN05jrY/LKXFjOO64d0Mnzjwo36hTH3dOMV2GO9uYgVdWz3&#10;c/qDrWSMzfHYNkCjn4EDkQN0rHLu4UMZvNNFB5yhEzycwcVZT4mu4bGk6/CKVW1IB+MAXkZOPK0b&#10;skS3Q3vx0TwoxkDcHm2ao3C32J7PwZg9eOGNxo8C6AY4ZgSOhwa0jebSSfhAQAAPtgDFbjVry4xO&#10;BDbwFDoTVkmRyaivNHktBlRUnfDfghdy7McF9DZC0tyAadsh9qKgfx4Q5qp2hb5Bc+E6QSeUq3o/&#10;L072ooevMTJQg/G3DA8GMp3PEH3xnD4YCZ0mAug77JdeOvnaBbQt/acP4FNnINzJYbCBaX88HDD9&#10;mzJejIs8tfHHS7Alz2X39BG7eixoD6VZj4vz7iQAsKIrTpNeRrPpe3tgV1qUoHKoxZt6aC8SjZ3p&#10;4auiY7Rf0KrF+EmrlovZ+GRG+dvGlH+OwoxaTgEe8Ls+fVq80siBRY0Kcj4ipy0H7nWiLUN3eGig&#10;9Upzp0jcOqhd4Ytm1j+MFb/5gbJptS3kIuWn373fWYB0Nfn5TmRoi2lC8mN9PgWf8JN3qWrVTKnw&#10;Uw3c81geb6uBbOlzekl733z8EG2WLqZ2pIvprRymyb/0+3/95b2+PxTqXxvri7FJzzyOgB8//GzR&#10;NkhekK7pH/eniTJfj+Wl+r/7loqgpacv391z+uPrT3fB+z6Udrrp9M0q0icupUfRx0ZlKmJG0Ru5&#10;mWgjQcXwyFgjtldvMMaIQZLFNFnGFxfejtgusUIqGd5L42gLbD98CZhKtLdp/kzh9B1+9zqYIUXT&#10;4pcfwYYtsJPBFQ5OyvGHvlYOUV1p3uOUkgVb3N7yFg3Bq1xPPAoI0WZpc5Pc2Q/4poUeK8CYJtBw&#10;4S3lkeN35QXTmCKFPcDS++W7H/zWXz9NuD1slnQY4OyyJwqsRvh7KIm8CwTEyT4UYzpxFYvhZWw9&#10;1vy4iBwvyb+xncfRc7NRjh06XHaA48Nu9C4A0+dlSkauQqoBYNo79CGNoMOODp20o24hiGofI5wc&#10;E5yGkzZ0vG0kCkXvZS6Y0xVF8565tWCPMtjjjLginDF4nq5kngNPgmvNIZpbWAETWytCAafVHP77&#10;wN/pL3U7DSeLJMGRCxl8HRhBuzsHNbS79SK2k0Us74DN9/PIpkuU/io5ODsA+nkbR6dvcPA66ttl&#10;ZDdNfCMguTnGU5yDVxcAlWsGkIHo0ycjML484vwCwt4zMmvzS+BkHVBMxgVt+S3vDOPJiyqyM5zb&#10;CiMBJ26cXFu4fWkfXZXaHsP4pIrNFUM+xCkadQE3g/hqPUzb/y7nu3RiXnW2jzH0N3Ho13IMAG+3&#10;on+Jc050kQzOSrta4uTUBmMSaydC+HHnuiQv7m9zvysn6TvcrhI1D5sKGVlJZei4GM2ouCvZikmq&#10;QCWTCA2NuX4SFL9XMR4gEFfncRxgClSyMLROuidLenxp5/AQlxqLbBQTo/SoRWPeBkAfPfWOcXfS&#10;cbehv9DXI73dWiHOelyM424MMQC5hcudkonmC7qm5ayjNpSoKqJvPi6EyG1BLWi0oJDdrok95R8W&#10;pzxbe8BCm/cRUKrDaC4mJ6qdAXeLMWxBmzBMCLwC6TanIbz2lN9mgPZbaHhYtlKuuRRyr+Z3GRKa&#10;JAVJmyv6Osg3MccxvJ8CXgFDnXNoWWMkKWt3ZNzp42EHqIQX0qx/VaetNzop0tkTFT0G/OCeKBDC&#10;cXkfzZuH2D3wGUdH2rotsdV0cT6Qq3wV69c4k4L6kjoOF7F1Uu0wiT6OU3F9liYU3aJoVIqbAtPE&#10;hFF/tHuzgwaAspc/Re6fPo1pbwj/9eNs2IsC/iy6gyjHQ/gUnQtPFftZLN+vAQQafF7w0sDJLUDs&#10;YFREPehQ35N4dvUyngNYnASqQVV7D9Dg2bfQc77ywA2Mfge68awn/G4WtG2Up9PxOvDvfbaK1/sC&#10;eg/QYThUjP2PAVQ/HyKju0FatXR19z0y+yUO/Q18P5rBaiDhB3h9u1vFjL5G7lYlwT6Adwvi1ytF&#10;Jld8b6CvuWSu6EjVgy6wE0wS9+igFWUtGO/G7Uk8ImDfASJN/l+B+rp8fs+YtmZNPC3p94t+yuXy&#10;mvve4Swu5sjUCpnh37B/iO5wFEN4rgMoek2ds6lpt1Zpm/wBWfwIkPbieRa/OoIXzTM3a8eXyuwk&#10;i1/Bkbzr7XH48vh1bdanZXK0nuOcPSnga/0grn+FsnJlGQ7CnTxFPL2FX/roKQ9MeImOLjsAYgRL&#10;cGe05xD94FaUJ32echsxzhLdpu04d4clDhKOEPS6QBYbfPdDU8cDsj/f4rC2oGFnm7YnOxmQ9UfY&#10;IRy2O2wBDsQMPepkizQQaJXoCA9nSKJDm2YMv8f+eLz84RmG9jhOUXmdgYtCyjifL/IoxpRLJwXW&#10;TghmfRy4vBtn0F9n+5Dh8F+iX4bDyM7RL99g77b3OJrYNkMqoPEEIJy3h8g8evRuF7vpJLbmIXKC&#10;hOfPrtRP8Pz+NgrBO7Q3lN2gkkN5HVkHnkcpHVarmCKbx80CvYnTgB7fHi+4PsHBRiYw8kbczs2j&#10;5KxcjSzCB0UL+4PdyXFqnCqBMtg92oGsm1vJbSguxpjfrseYnFN3B1511bjqIQcuVHVcKMDBA9RW&#10;6MAVNBc4VDCDEU/mG9rDX576uC07+LdrbCqyRB/fIXNz6p4szbfSTqc27sEFJsr1pODuYR2fIMNv&#10;4A8nTZ/DHy6GOem4AUw5MVbURyikC4K+RZc26O4O8txGP25xwg4NgtSeMDa6/TUyj6xgb7aFeTRp&#10;u6GPriqAWc6gU4bedhuTuzqdNHJKDNULP3swCfoZDbOroBEOA6Kvqj29GHejqJ2Y88S2lKOD9oqF&#10;M8BagRNr1IrRZ3oypsJwG6PbtwQKHgThaeImTnckNupO7hOb6Gi4OJbSYzjZpXY3igBb7sil07Xc&#10;Uo+edpuEhw2YKkenbYaTOIdhZvTbRQ8nUvc1DivVQlaElLJwHN8jt7N9g6qh77YbZ1ib7uJY2jqK&#10;rJgfy0TfdnrA8xX3OEFhRLn3uh0U8eJ+Qai2JKliRCaLH6Evh9idNzMnDODDszoqMNccftvjsL+q&#10;GVcXaejzDfydiUuQFSevPZAGY3NasDVFA9ecNEAikZ8mLcz5TVtUZYw5Tpm7Gdz+qk1OOTzRQyYr&#10;zuEbo/EEGoJsV7Wz1gBal/HXfpzFT/7KT2grivbn02i+PI//bAbtW+fogV2cX6Hzr+v44fIX8flv&#10;LeLLb+fxi30ZTz86xu+3L+L+d9/G4Q7ZAQ84ubeCl1bI9ZoxT7lpl0Z3eQo+4PrTOj5zF8bMKJ6H&#10;qKBR0hvIXoUdW6DPPaHVCQgjY86bNU43svcCPoVmSw8Del/EWmwKPY+N+AJ6q4/oi1vsixq8g4xl&#10;uyrq/l2cIVtTsFurwcHXuOslAPadL3W2/rBtwDk4yMiok5vmZ2sxiOlkyS16Bnlry5fHSeKF+oKx&#10;5L7N/RFy0j8UbudjbGoziGJ7i8yuo4Wh8iTlXSVfFXEpv9EneXoITQRUe+TD0/vV6SvGvyzB3Rg+&#10;nWnTCdzRx3PK72BblQNzYR7RNTv1dl0lfvOwAuAzvE73nVCv8nQ4m/n7GvjehSq4Ik22mJP5bI3+&#10;5X7nAzdOQG/BCEaSog6Os27KM7mGn10Qzajf3SiyYeEqz8a0ME6ySU/J3URr58mjYoNt3MGD49I8&#10;XFUMHZf5JObI/+GAZaG8/h26Cbq4hddTo7foFqO2YN8UJWSy/H1Vhlunjjl4HDqt0PPruoxhr4wu&#10;tDJlIOKKDl5SPgaF/o6x0ymVBnrMrVjzfBdX2JMBb3PPpq1+9LeEHn0G3ZNOH+CDS/rgjqOvGUtP&#10;PHXL+5e0Y9E9xp+FVjk+VYMgX2MHxvDuEIyHaAYiiJ5A3nQ4j/AOz7uwkrXAuegnx7ZCPivGoAMG&#10;yLF5xQCcTf/au5u4LOaxnYKNoG3KB4oupEho3aQtWJ5e3D56xjS2BVmmmYwgY4WstLEz9RD+aT+H&#10;t5BfaNlwvXWcYtu2sfQwGga4gVBL+PZ4AU3Ai7sZ8uJCIrrHfJpu46qujjEawrfmZ5thw8BhswP8&#10;ro4e4jJT15I2uthvjrQtspXXnfgIfdxBv27V/dIC2qYx5HMbuTL1R5pU5m/a7QSPpoMZdHLUPZS3&#10;QHftoU0b2ShGWTodP1/mjIv34IAzRoqqdqnVwb8wLH85Qe6oCFZsn8ELnX7s0DfJR4CnUzoDJwSw&#10;w5783uE34Br8xPjT3z34J012QS8PYHDB7JSuALpSRhvsZcSPwrJF7tJ0hzZNfcp4t85aYLNj9BeZ&#10;67NgkWV0tNGqae4/bI12s73QT7kHJzvJJR97gNkSugIf4gl0c/uqeUhhzhTxph72cBxzaToxb54s&#10;7YiTvCX3VEaRgi8x71xDVuAKJ1ulf6aAavt51hRPLjJRWpp83MOD2n5TFBWOO85VAwZx0fBDPjXV&#10;oC//6kF5ORn403+PP/g/aEL5PMIA8KbONKFDWbY9lcR9jHS6N80BWJh2mmfSY/wOW6RX+uPF9EJP&#10;McSW4n/pt1QWX6kQknDt9C+9/PPhne56vP74Sn1I/ePv431p8o7K04STF+xI+s3PfuCj15DxE118&#10;+yDt957v3h+e8/3hA433DT1Ok1xe4z7++6dfXvflD4/l8EpFpjpPn/1fOsU2EQteh2+Nykz6T9lh&#10;rAv8M7GXPJxIzj3S8BTVrlDSep63O6g1dNPpNtN7uA5BMdybKH5qinbJjz6H7H3AMWK0wvq8H/3p&#10;Sbyn8bZKqITMgk7CtFCOLxKlCFM9/aEczCnX+U1FtsHegXnTAhD4QDlwgv6IfXXi27Jss6fzJ1AF&#10;n7dS9G0rfvRnHnO4nefz6I1QjyibUmCIYtpgFM13ssS4rzCyqCiMuJFGKwpbxBatrbPvCZcpYS+N&#10;WSMIC+5db4DR9PRQZDGl8e8wmp6q2ah0Eti1ISdmNIwXTIfSAajTsApibzEs91B4jZC72uqqsjlQ&#10;XqLYP8I41ZetdDJiTofSqj+j5P72vRN5vDUCztWtUT7IalJgvuVFZAgiUTtEVNEI8m3DaZbd0dHo&#10;0TCNHGXsIGQCwyhZ30s+P/CueX/Kbf1+FR+Nj/EUAt/fteL3bvexnO3iBzhJn9PmuOY6Iz+5yeJr&#10;nI/3KBBDissOoO3cfGXQAI/8iHNtRNkPaMtfqIv45Hk3Pv64FU/PADUo1+sCo0cvpjg6HRQPj4Wn&#10;Jz55XnAPhrSH88QYVr0sZhs+N5O4223jy1ke6ykMBBMscVKe4zS/6C1jAlB2+6rbCEwG6Gwudhkl&#10;eBI9V8sFK4ZJCthSQkpoySWYFkLy9+QwnCTO65CK8TgpWVfRP8hR0hvW4TWFwN/5oc14JgeR/hkF&#10;tN12GT8nUnXGIkYaLJkEmm0AczeMz7RxCx4GSYeV9mxo2z1gcDJFmWMljQz0gASjbqwDFjwpfiod&#10;IHjXGKYaut8DSgTJn9Lv0TiLtzU8NWPs6cMK/geLQsddDLFZZzhqc4DBks86uSkhN32xbuVFB2bJ&#10;3wfG1YMPpvBJB6Dv6lQboONx6nPev6C9X9224lvq3QDc+hpZ6ncy8HQ6H3xI/V34YIl2+WJFG7n/&#10;M8DY4JMSsCjZnVxg7Oh/2iZrkhR4z5DZB1eXGc9zjOIUOtxTrhFYnp61pV10J95x7x08cMbnEvlO&#10;qw/QR7g+xwDOkB1Xt/fUvXVlcLOOGjm/6Bdx8bITHxcTeAbgfr+F3m5V28ZZf4fTizABLPuXEb/K&#10;e4hhf2OUBo7MRxj+7n4V3XUTvdYy+kcch+UWAHmMO2iYVlyVFZ5/dgnQYJwHKLYu1wwz/z7lfT4A&#10;jAAa6sPmlL+Cvv58Aoi636AHcG4hYvluF29RfitPp52fTva7oNNLQNFNCWHfm0FmHj/qTuNj6vz7&#10;OEi7hxnjYP6RUZgkeMZzizffi6vRx1Fc1TE5O49jcR6eApgffhk5fObWDk8x3uKExvoe+cCRR9e4&#10;8nYOH6fDCyRq/gS6MmbLGeB6FQUgmxFPyr9V4VDhuGWHAbrAyFMGDQBOUzEC0LKZx2qyiMNkiRO+&#10;xilYxWULvXr5InY4BQVIbN+axOSPmjhM5yn3SR+QXJYXUT1Ht9Q1gA4A2Kpig36p8DDQMGnr1hal&#10;k+dGwwLO82G0zstYtUzCPI9bdPWWZ4Y038k2o0G3oMd0jDzC1MXpd9vBaOq2iDxuoLeHfpinbYnO&#10;m3PfA7Qw4mKOI2cE1mIJeJ6s0mrzHkf6ZqUOAMiO6vi1QRE9dNzasaKuUYazATDsP+9Fz8N5FsgS&#10;47tHEQj88FmSzDiZJOvvILArZJ/AK3Nk+J724ztEBk2f0Lb3tHXjwgw8b3qD7aIV38CT0/06tXGz&#10;xEETOKMvpiiqJc7Fr6LATCYsCMVPSrrTqDeTWrtg1IEeI+zPBcD2jU4SvJzh8Oh4V+iyHyOn5bU6&#10;DP46OnGJ7aStb5G9bLhGVxc4Gt3YTR7imzVONcC71VvFHPawHRovJ9M75Sb69VXcFQM9NGjWTQ4D&#10;lUBzdDTeUwun/TClb9hZo8AqEK3b29sCe3jEI8+L82E005o2zrClOJzQKJ0COIA3uubSbAC5Tijj&#10;AGGxTUg/mXWQ0VkCDzVNqh8A2APowDgdJqN49aqKoteLDP58oP8LeHvFWLtlf7dYxnwFYDbEEpqK&#10;CzbooNP+YGUaHkKnT5B9Q/6dSNgwPukodepyy1jW7qIfJujODFDuYSNbeBfdjRPSA/k8sRyAg7re&#10;PFIe5lPCUw/ghZTvhmsJ3KN3PXJkJj25bv4pJ8a1T+ZbdHWbgY69eMD7E9JhkHEOnFRrG6GagMCK&#10;viO7lJWjvzIVNQ5tWqTDEOkQKCsL9IIR6gcE+YDhESg6QZgUO8ZFJyaDJgmcaiyxkOKkIw04GB0G&#10;QDIybDHF+TVFB/R2NdYcPUYAGNmXAfaOB3q1QT+s59ASh0uecrsQbdEpM2+RdRjZYIoL6UkxafcB&#10;/0+2/9QuQCP3iY8EPtpqdZT/3OaUj/NYGI2KHRqAvXqMeY9ntj2c7wZsAt1+MYt4jS7VZhjBmHL4&#10;WA7twmBii9vcV0SfdgsB00+gZSeahJvpNECvJTB+qj9HL3Q9rANd36k9RIR+wTNGydNMxoG3C7DI&#10;3f/2ny/ih//iq+gMefhVHa3fX8a/S4H7q4Ix2cfTl3k8b3Xj8oubuPpeK15/c4i7dhUff5bHH8++&#10;H6//P78f7+n+vhimBeXjrW1EZ7w4g35jJAs6t3rxU+zf+HwMybApqwVss4sVui+dHjp5nybPnVxt&#10;I6+ejtlqv+O7ecfQpLSnBAPfO7l9rOHPQzSM6d7O0H9P6M25noEZWg3j/qQbv44jny3n8YeUtbjT&#10;wUTHQ1jMTJrg6UMnJwMs4hW8ah6v1mUeTy7QQ+i49+gIlB9j4XZS5IuxF0s79pv5Dt2MnYbnjdIz&#10;H1hnvI7u8Ard2oeHNjHd4nhTT54N4iPs+YK+7biG2oh92YvtU/On6iSBjVNUCvxCfz01dn8wYhkn&#10;2clmvCyjdlrYsDZ8eDxW2JJR7GowG7q0RP6WEyNsTLveQd6yFM2s7VRGnACowPXmdjICdVegPwaH&#10;OKfjQ/hxXIHRlV3a3Yf39i5QHBvUH/2lfdfoiUO3wGfhOXEmWHIJ/irQW+1xHRW6Plsf4oy+3eFT&#10;vN/l8S20e4C2HkBj6pvWbhlTeHvTa6d8fffcf3cxiOf4RNlkR7+gcQdbcsxVFcg/egvMYSSUeOWi&#10;vwXXDBh75RysCfZRnxype0gbXXrIkROxb9N+EeP2K8p8iAU2vJU70riEI7j+AgwwBTscpvCQO0/Q&#10;97TVQ6yOa3iys4qs9zLa4P4HbMZ0CbZGt5i2YG8+OUZFR9WUGXd8rkpwSVZHf1tSw0JhpF3gRMqb&#10;w9dTsChwNeY3yPjNMW55bkp9c9rsidQ1f414kyeG2FthVhel4KI1ENQRTI5qPjDXcjcqeEXh3a+d&#10;FVonnp6AYzN0hRHAD+DUO7f2Qps0iTth/Of4SbRjn06sPGG/fT+Pst8Bu8FlOw/7QSdR5GFPQwre&#10;Ltg1PXhmHg222wOwDB7w9Gd1rL6K6TLcVeAkgLk422CbwxG7h67RR1XnugiAG5XG0e2OPbCNPG7E&#10;YalfrP1CtkwzsYAWWY/+KjeUr/9hnr/jvgRrgZOoy+2VYngVZAuMCzpAX3IjNHLrdvu6E8X1eXRN&#10;4YEfeYfspkk2eMYJhwPf3YJpflDJqxfdhsApYgz8rD9loMlaBWwd8MeHyRcn4C8BMO13jCH4L5Dh&#10;SieY8vbqavSOE34Aavpng7DDyLI6wGlABw6Li41wAXadsF3KF4fhLJy0p6oMOXHbqxMs1MBn2uIb&#10;+fdgB/W/O5dcmDJVijlGQa1Jn5s31dgdt7xTZdJPzlm4eCT+XHJ9hx1Xhxmow6XUL22Wb/7jdfp/&#10;+pt+P728l8cpS/pz3fu5mHxcZceb0s2nGyWDvm/6QfDmw1xMqUa8JG7Q/z1NAXmFOqyT+yzHSx9e&#10;4hov+rPfBTmM9eMM3enltQ8vx823/3wsvR/LTQba94frfjt9T4Wd/nus5/TXXz/c+92t/w2v1JPv&#10;bjqVcirn9HCanKId8vWpex/uPbXgscXcyjfo4z8npOynW8udq2EA0sMenOC8i5NbGjCjVbUR+vqn&#10;iQZ4UMGDZ8yja4Rnoj86R55z3Ewj5l/b6VCIrdyynOoWh8Bn1peiQ/m+RycfxJ5czhhTy0nbhvUL&#10;KAY1xFtZxkbSVnnQyb8tfGCTnKDfgjn68PsILirh4XSeCPUoIWnCzb77HK1y1yVDn655FsGP/7nH&#10;HG652UZRkkeTWoO7xeppCQjAu13NY79ASa3u49iARFyKmgNLYdzYDQHr4zhgeI69ISWfp861jm+i&#10;836Bc7rEMVjFkvcRg2pEvORxQFKSaVqj8ugYWVejjHu8Qcl7BH7CvcguyppBsSPcd8Zt/R5gsd9P&#10;4ewmwxa4WY7D/WE22omgpGIYZLclfMfY/m7ILAQz5LDdwVjqQKKfUxnew8AkoYHwTiaZbDNNLPG7&#10;isbRMqeIocxXTwColzjZGInewwrHYx6v1xg8HOTrzSaKfIUjsYjNO5zmd24HncXB0/qmRuZhHI8P&#10;sV4CMt4P4jBE0Y+qeEq7nnvM2UWFc4vCAwytcVSOtMt98Hc0wRwNFQN/PF/FcIMz/TCNI+/WG5Dv&#10;3SpuK0D4hjHa9gCFBwzPMvrUuTePQWEusEG8j2FaBWxDw5QXrP8k6s+7kV1CzyVmQGa135IWa+As&#10;fZo9TwIE/WQsfk96AF5Is8EpEgDgUOHU8deoDa3tKYQTg0ZZRiq28ZrN29SqAMfQ0v3bNRyfG+Od&#10;MfD8LVpr+q4AwZCA08hxQLbcu8NBtEmggjRRWpZhEk9MEM8A1oyMLOljB0BYnaeVIrfDufXJEy9B&#10;qJS5Sc6ZkzmunO8AQvsBcLGgHfQbcx5rDKQBnHgXceghbBo9QU/RTdsDMM2MLyClxgkS+HfgFYAf&#10;thg+BzwCrG26K01uM0lOEbKxB42lLaBcM8/FPsMZhi9bIHJDunMcAZV5MvgAvS5G/OysjCMAYt1v&#10;J2O2FgHN4CUdHOTDSA5XC8wJN8gA5b0yGnhbFk6hssiIQE6g7qmnafWItu7NE1blUdenLYjukU0T&#10;z4BHI3YOzZxntziuu/ictr1r9+IfLaYx+eNJSvo6HexjBkPeLXbxHuC7A9TtMOiS7Q6+KJB585zd&#10;0+9363V8MdvH290mvlYeJzognn6LElP9qJ7h/fwM+kG3/rqNk5zH7W0eb+DHP0ABT2c61AIrAP0A&#10;EYE+ZyAht3Apmmv6eU4/n3Upr4dM0vfX6IwtMv5kiLM9PsTL9/v4DwCO//59Ht+f4ERyn7nKWl3G&#10;FRkrZp5C1o/bOos7+Oi/A6h90t9H7QQncv3FBucAFl3Cf0vRAOrw8xKeGp5OnDwHkLsl+RkAqPMc&#10;EAZ4awBOt8jjuI2RGZ4m0I3s2NDvc+j09OoQr2lzvJ/HDeWv7wEljNOuZfQH4wRo6uJ8/Tp64A28&#10;98WsF08mykUZN4zhcQXYH3jiJCC4C98djZ6CTxjjKUhmc4/TivztEEBPzU3bjwFId8hgQ7+6k2XM&#10;jpNYT8p4uHe1eRVnANk1cuI03f6WdwPzuM1GtQjYGhaAx8MsbuaIa1Mko6McHq17tkbHofMB1FCL&#10;PvCunwNQn/D7u2gA9fkWQUFYnjv5WsBH2KDClSD6kMHz4emqeTfm9FU15Im76gqjXDTWObJn1Ean&#10;BOR3RjiNbdSSK7PILzxsBOTCLeR3mzjCy55+1kdOh7R5tUEfMn5PcF6ythE7yxicwz/HMjbLZYwY&#10;s0O3TDmAzIHjlqctlCgChxGdXHVwPhnfu4VtcQJpGUP1CgaqYKwanD6wOONiJAW6oU+58PxnsItb&#10;acwZeKc+aM3ipftcjIijnSlZNjrBaEL8QvgSGjBO6pT8sECnoC/QDTu3MMMXI8bGSUgjPkzToC52&#10;a/8GWnh68Jj6PIWzy/sPcGKOOKxlP4vnkNkoNHP1mPtwi+7pjBljJ3E3AH7I/4C9cFtmGznojzfR&#10;Qw/cwPettK1oFz9ERx8v0Kvw9esMZxb9rUOnI6C+X+P0VOjmI06wpzkKml1iPDROpiGU0GPNtZpr&#10;Tr6toXlRYAuRodYRR6yaYE/K5Oxq1+lpMkWOgavnJqJV3yT7Dx94GqqmRHDTxkn25DdYG/y2oG0Q&#10;Qt2LDlvTN22Xuftc0exoOxhDFOVJR2IP19yb4TkaLaS9cxFF8FLQDlc7RV9uG/uYMe4oENwjEFUP&#10;n9F/adCDiCPaaCLdLrx34QQtImsuVA90oRXYRGwMdQ5tB7an57QTxuII7Re02fw4/JwccRdtjC4a&#10;wX8mCz9kTsRxO210i06fegT8LXjZ9AcuoIlnoExawEgRZ9i6jn2ij6hlfpYYyBQ8lzCObwEwdIVI&#10;Mk/0lzj7k2k0jNMRB3wP3miDaRaUYV64DmM1XeBkubgJcCywFUYUOqno6p0218OGXNiBjSUV9btY&#10;RuMlL3+dz3SEe/U+Lmmx21M7yGVNeU7gb451qs8t/J5CZnSDpykaJb2EI/4XvwUA/vMvI35vE//W&#10;//kQf/df2cf/+nfgyX+njPG/cIDuRmlSxnwZT56V8Q7DPJ8X8VnfiP/LmP/7fxD/0Y0TiDPMvXgE&#10;nj/fxDP+rsAewtNqdIy/CS79CFzzBlrMoY8RhxPkrI1NzzB673C6pXPWgy5lA00ZJ3QIEDpayP2g&#10;yGJOew8wplHpBzEH4h/Ifams5bQBu29OwD36uDqbx6T4NB4qbMgN17fTR7qB2+QH/rlNbI/DcLjw&#10;YAZojNPdoo49OqnnJKjbEcEUFI08ISujfQzRSy1s6JquOuF54Bm3/WXIcza4pDlchI/Mvaos73Z1&#10;vO4gE+hX9cseRvcwAfPweZBPAhoQ6XPs2gsG00nB0uh+Bvi1E1EQYATftd3aOIDXYLPdbBlT7MPH&#10;NKy3KmMCtmkfO9AGLDLf4XeAnRlfFxjaHvwF4jo2a1gH/Ed7DbUZXOZRqP/Rz6ueg4Rta8PbRgzT&#10;rLyPvIKl0wmQ0Kt9vIvtHH0w73AP+BGslJuT0uRTtMPcvPsWOh7fokOfOnknhsNDChaY04drdEx+&#10;ACegn8dg1ufZWbxvylh1eA65phlgWif+lb8iZrTHiBon6bvQt3XspsOiTtsoxfBb8GY73tHYFVjZ&#10;YAMn40zh4MT1MceH4rcMR3TrRBjy4WaFwRrMAh987UwremtkUAT2Z4nP0Z7zAPbniI1eufUbvNXe&#10;zdETjAZydYBn9aW2sxzZytC/1IVuL83LWZzFdtehf8u0AJJjowoPMWiZxRUHs7+Brz+NegHGx3dp&#10;77r4w2PGZHOKYkdXJ1pjt80lZlqAhv5gImJTnaE/zmKP/6NO2u1XMQG7pfx2YCgnfO778DO2tcbz&#10;dUu+erNB3reryrky9Mcm7RSpwEHXWIPdoh1fqsjMfQfvm3/UtDZGzSFAqV9ObJgP0W2POiDbdR23&#10;e3wB/MwXyQHHXkMTt5+ZZ6+BZmvGpMCYlLR/wzh5eMZuh0wh//3HU9+d6NRH0ikXq7e7fKjPoz3F&#10;r1nDf16XD7wPvs+Rc7QzfEld9ClzQk057Zun94zxhP/x59q/+QIb+8/F4Qa93rnFH+ZZbY4vbZQT&#10;mfCYUXjOaInPEkZEqHbwoovqW3SQuN9JDJWubVHHbu8ibsHdHmLjgmq+p63c0oL+W2iYJp6ow9kC&#10;I6A94dr0HR4O7GFifQpyS+mCSsx12EC/rFuBBaFXtUcFQBt04Ap9pO/tZFsKyGEc3N7sUBkYYACH&#10;bUpzAMkoIHvIvQtbacsrukIdr53VRib/MUm0tLbFpxd3Jrk+bU31lXpDwfjG3C61KSj9ki77c7rE&#10;/3hY2+tkWprMgkfSZd7e4wE+6e0/L3r9sWrtpjzs39Obf+nZUwXpNv7n39Pbe04vmy9f6DOnX2l7&#10;KiP94O+P19PfD/X6v8f3h8/pdv89vryMTJzKST+efvtTf9MrPa6i+nDh9BEq8hfGSDfAAKcCH2+z&#10;HviTT2h+6rB+2019p5/5+tga/pMMqRporKvHE6nZFpUghh9QlimSbQ+20eeBD8zrLDs4h6ZPKI4x&#10;N62TYF7zlHLrla9Nw6T/5MJqMtnWkdqG3vQzvJvoAZ1tQ4pKk9bwt+bNOaAE0tFZNID6kCH0rDnk&#10;Ey6zQgfVnjhW2Do7dKRycYkLSU4ggjpT2+RlLC0Fc7++NL8595Tmn/isjfzJn/+XTxNuX5v8EcAg&#10;86NDEJg4nUC63MY9QP2W31ZgwQpF74y8q8JnlFMOivjJRRZ/9boVv/EpxvElishVeQDYa+55vWjF&#10;+iHZMviKDnLN9iBuGFD0EwrQmXmDO3YowSWMMKGTU5SwSaIZARrssCr8LYBSxC+bPO5wwlsTjIeg&#10;31VPfjsxje+T8KGTUMLcg0AqL4wDhJCxBZ38jlHKAcuCu5Tcz9+5nvOMM/WuFKjoxOKwYpqtV0A1&#10;gKjMBDhmdOJh3or/HEX2dyeH+AqA42wD/lD8Ewbo9/jtjyft+CV0eMu1S9rZocC3GLwvlyj/uwzH&#10;FkUP8BvSli4New49no0BwS9RxFe0j469od3vlk06BMLVohrw9wwwcVHhMAMKJxjoJcJiVNPyWKXk&#10;pldjlOqoFU9gQrfY/C5UvL2NuHE12u2MtHfHQA9Qak8BL+cf1/GzZ8d4eYmhwxG/kpFoi7kEculL&#10;G9LsMnQ4Ra/xTjTRmAl0qI/6O11ACsasi9KfcX0rA9PmJIX+ga4lY2DqKZ1gheyIwv8YWo+vq9gO&#10;AakIh/9M9mwdleADRexJnCaLViCcCXexPgNMGv1Y4gT6z0iKdNouQtLQMk9qcwVL9jMRs4anvYr4&#10;MX/PR+1446QYRmKI09aFFoxs5FvoCTje9zzRywghnqFNHZ7fAvCWGA9Xk50Qzd1e5qoq9FexHAHW&#10;Rlmecg0C+gFZOxwPx8CJN6MvXS3Lqa9PP3blNmaZETj0geuu99AtGBBwepZH92wQL9yuBDibrzD+&#10;600snQyc0E/anQPkSpyJ1vgijudl9NplmkRag2Ka5Qb5AXChUHa+abeTETpoGf0RePUBOQXjtfb7&#10;BkIJ2A692BkeQllGIVXjQXzE2NwhVF/dAsqp21W57RA60+btjaAc4/uUZ6EF0DpFbbjs7LDv4G2V&#10;0QrgnuVjeKmKeohDfnGMB0DTAYDSgbGNqjSCo9XuRXWO/ok1fYDnlzAtQKEyCkYa4Vy0OzDMlDFd&#10;3zI+6J3eKFqUB6uiT3TuoDk8CpZPCwj1Glpn5lPpMb4DxrsVT0dZ9MYdnCccjqYbngjY2hsmuY7e&#10;9CG60wYlv46Jkw0o0RwFfVXv0sT3YTKJLui3U50DDEv62Y2qj2YAwEqL8hKeyJZRL3FwoNU1oKt9&#10;XgH0SkA8WhTQ4foFLIH8wk/okN58lnLEdFHEQxc/oJEHSBjN5PHsX1D2Jf3+aW8cr3EklnURT6+p&#10;63oX5XIX7x4OcQe/d4y4QCaM/qnRqSbRbpC7GkX4sh8xwjcdMbZn3VbaAlo1OAXwrZFXd05A3MKP&#10;yr1bqCCoJ52Zx/n7KMY7BOluilNFmwyKQkulCZ1eeYA27ahdFQG8Nk7kdEfx0VU3RmUvXmArvkV+&#10;mpspsgA/INurXYkDmwOyipgkVM44dF0JhvdwrGpkvIHuJXJ6KTjmvuNxk7Yo5DqJQxNo5/Anihiw&#10;3ZrBechJjnO4X/dSO11Jh+PR5/D6FffX47g/60dNmy96yOYVDh307+q8A1ybRRaXn1Le1UWS6wXf&#10;0wobnS1M9sJYtnGIPeBgi7ykk65xvFrXyIOTkhhuT0NLEWarPjxcBCoqGfgKmdi0OrE4rmOnUW19&#10;FO3nZVpRc0JT29MuJsgmMod+Kni6w/i/ezC3FjaBsTIXSoFCPTujKUtkjrGb0MOUrF39C8/jzkeD&#10;ocWsUi+OA3YgzEHnpBEO7x+jj79FN3ybF9GZ4YjhyEKimMA3K5zMZ9hEaX+Go+uJgSZMr6nXQ5AO&#10;HXPDoecYogn2yuinLkI+QBl7oulew4v0eYrmwQnEEUVT1i26Z/le8Bwxo8w1euuCtia8A0/haoQn&#10;yUpf1xM8rKRgPNQJrnhvsHVGPHXzNbgBgH4OoIf7zIGZgNYRUI/5zbETLRR+WwwBODJnSMohoz5A&#10;36IGk13XanmwgIsrKmYPNkI5JhDk6bwuZLSOy3SPToMR+85DpS34lFPA69fIj1s4XdTp4vB3B/3o&#10;wb87ZKmFYjQiD5NF2+AVqhEIGqmhfAzpa47TabSy0SkebPEeENaAnZqtsUHUq53jfleW+5TT5ZlL&#10;ty/KC8iBk35njAFsGvixcYfqWqOTtH3pgCl+KKCJNDbVgcoYs5OiRLqUCSskO73SJvBz3inSxOAS&#10;MGtkmAs/OxxJJ0aX3G9upIWOIfpgip3wwCqdDA8fSYe6IKsdGNd8fsngoofdZucY7rM8LWhIY9vv&#10;yeFOoIsodF6Mcu+Mh+igc7DtADuBLeCXOTqeAeAOKIIcJuAOLhEHZZR9xPn+Kz+Czn/xaYwoL//+&#10;ID55OYwXn2FrfpbF1Z/DZn5bxctf6caL7/VjcBxF79U4rr8/iy5E/YPJq/gnf+/n8XCLbZjfxdeb&#10;XkwzHOHFOsYw+QOyEG9pG+35XfT+7/R6+r0xm9EicZHJUN2uBehbQSfzGWuDFvD7FhoJ8PFloWcW&#10;66qMDryY912pb6H7jvGUnokX5Snt1Qa70WxxnMHNX921477LeE7hi+Uyjh4eAE0L7kXUk8NxgE+d&#10;DHEy1C1hRr3mQ+S5+hmych7rJQhw9y0+LLRHNx32F9Er+lybhaeG9geMu+khnHg99uK4uI829bXd&#10;wgo+Mx9jy+g7ZWIITd3mhsx3wN5AhzgW8gk2FR282feh3QIMCoygrsXBaCHsXnOP/UAGsH0eIuOk&#10;Ew2Ow8M+3mOX30Yn5Sbb4wkZ1bBExszT5S4QbaCg24kX02/U2LzBRR69Bycv4T08tffYTGVuu0bP&#10;ozNq7JZzaA1yecQGuLmxwz9PXX/bxy6t1eHch86qUHBoV8ajiHGngl5DeHIdOTrc6YgB7bgHAC52&#10;/bgqwFnodSMxa8rxgIIpcutR+m7jbx0HYK0VziB86amW6IAcHirgbRfHPBjA4PVDa4pewa67+ApD&#10;Z9q46iyd6pwS35tyYLwERxxOfhna0ZQAfdp0zjg5Yb9FxIyg7dgPmOEK7PECfHPvhMUKq4yguwvE&#10;iQ6T1TdOGsGYHjTnjqQ2g3c+aMXwRR7j2SF+AQ1dFPSglD068Br8N8Sfe0L9N9jAB77/gPtH6Ld2&#10;saJftJF7NygDuCMWc09QPuDHQFv6fjA61ygodLfyvYeHsi0KanvPGNsI6K6zub+PrOJeo0zuBXeu&#10;6qBoTYLkZGvptn6fR+aRo0wl3B0nH2zDWDT4KlVRYSfB2i78QNcdPoATjgF22zuRjc7KoVtdgbEH&#10;gzjjWSfIb9BRS+SzYYy0VW5fHCNbL+D1Dfd6MBbKiv7Ch7QhE5sqy9g4xUnfVYzAsCWdlCEzfXRE&#10;1tnFkjHRZ9Iea1ZctM4yUClym+MroP7iCF+vGVd1XYU+b4PdMvNub25o/zv6uzxNtoHVjNDjLnwK&#10;MY4L+sg9zUvyqRwyzjA29OQi11DGtN1JFH7nSc1cSt9EeSkBvviN/jp7sUcnmSDeCHkn3vUL1Otu&#10;ZT7Ac05K6pOZnkldXmPM9MEa7FELXe8kzwa5NeJtDTbaYheMrMb1o40n+23ORMxLytVp6h1GNy14&#10;QRpkIbn6aU4jXaD+lAqB8oA3yX6pR+1JWnzz/eEzY9GF9k5WiwRcNEv95Y70Sn+8189W4PvxJW0Y&#10;izS5x9imCTgvp/9bBm+Ja23/1KNc8zLP0EhowV8/WoZ6ivv+9K2nNjz+Sf/zBmRdhvY/CneOw/al&#10;CTM++4/CvJnXqcwPr3THP92gxxff06XHCh9ffrMkH4H9Ul3pmrena6f6EnkeX3483fXh82lofEnh&#10;0+uxfXy1HLvj5xOt0//8lRf9s3C/eq8FJWzHwAvapGHyEBlBcYd6Ad45veQRfHKeSamMXGQQ08Ff&#10;35WuDeR+03iYg82DFbzXQ9AQ5YTvlTvnLEr431O/PUxo7/ZQ5NXcwKlpjh/tgWUpK41AkjNXUgt4&#10;DPclxQMZi/YeVTXDDhh8IT5yR4pdTpPD/E1sw0sKqbv26Ilf/RDhtpy+oyAEHuPRwrAf1rx1JlAA&#10;WzjeffkaKFQ2gyOIKlFedABD3cPQDi4Q2NF5vKvGgH8NN8a2hVHHKTFxYl5ivN020+5DBJ1ShE0D&#10;lfMdR7m4qFPEU7ujMuGNc7VtMDxIrBE2uXohES8DhKPedYo9rsYpc7nGAUwDqmBBXBVKYmYcNIEd&#10;5Z0Ei7KR7rQthAFHxKEGhaOs0iEOUjgVdiorCT23pdwiEpD/CRFz2tGmXFcqzL9jolq30ng8sids&#10;YIrpMwDcCDocGJUXpiB6A+7v4vG2cKjaw+hePIn6e4PIr2nzCkCK8/MMJ/KHn2Awn4zjvQAAp/3u&#10;TROLXy5iO50mA71v8ewAlTU6iwNO7aHQ2e/E6AmO5PkVv49pPk4PdPZocJWxCqnXbTBsGITVivFd&#10;hAcb9Gjt+RnjdNEFRNDnbBxVbxBDczBhxLHmUcMsGcrb8Vdx6sCauFgFam4Dlb7KswRQtnqX0X1i&#10;7r51mtjq0g633zjJKmjVOXcF3JWTA86w20RM1rYHaM67vdjModeaOpAUxRCzCkDkXmjeMOxtUKbb&#10;NkBnScjN6ZMDugvotFitY4Fj6aScToWx4BXCWcJw4y7PAkbeYWhcJbxnbG8wIl2E1agvj0OfAxI8&#10;VGGOORgOs7gYVOGx/U4+X9Gep2NkAHDghGxNea72Uhs0wRhhbI0+27kdjLIUNZOgGkl05r04i0Zm&#10;udd7rk0EVCrYbWjyKcDWxKmIe1IYKxXDvoyPkpfViW+g1cLJA9rRxvkbc2d76LY4cAnoNuVI7FLP&#10;GePMu40h9zSYLn133vreCRXAqor2CWU/GbdjAnhar2g3ykfgvV8w3i4raHgBfY5t72ofvz06QrtW&#10;rHh7UpCRXkdA0Q1exBW0fn6NYuJdLMsYI9u9c/pNf0scpXfI5xa+MKFwZ7aNF9D51fkxftwDdPcK&#10;7j2tZF7UlH+FU7zO4XccE6RswvPrd4gKvNe6QKHS/kuA7HCU4dS5oA49OgK+iH9MP9qzdQyg75Kx&#10;2EB3o1DdJvaaMdrdRpxTzpJ6b6jje+MsPhnv4yPk8QK98xU6Y/duGl/PN1ECxCp46/zlMW2XeXcP&#10;6EV2H6DhAEfjE3j3bbeI1apOjkt+vopecvKPYMQNvAnggwe6AJLYv4p61I3iDLA/lE905vMUveck&#10;zqoPh4PejWyqnLhFH072vRSiX1LHAcvQxpKsTH4J8NcJGeaLGBeLuN1OeO6rKObz2K6uoz1fxnKp&#10;fAOKz9FNV0+jgqZuvYzyedKzZW8ene4gWs8vIoYA6xtMGc3cAX49TW+PM69serrPWa+ONveab8PT&#10;zozi2CJwS7iIXiQUtMQJWWIcXZk0RY55qgaXw/jZKzWskzUfx/hXRjF+chUvEbqb5QY+uYV/IgbQ&#10;YQiTdeDFHfJrxFELXm85odYw5vB0U+/jc7yzSwBvWtEF9Bdr87nB9zhel/CZSqC9KeK6hl/QIYsv&#10;N3GHA7HeoR+xaSg/buI5nj9iOLduAQLQZa68Yh9M9Gvy4l+gq4733Dpqx0+uAJC06fUUWZzCY4yt&#10;ByLcLc3zc4wbZDi7g0a2B34zw9D9BHu5aFLUtAmJnSQxseoe/nfbvls49+jBedOO17fHqO3jCGry&#10;zKppwtOKnfzAixIJJ0cqZ0yqYTdeu7JTvqYPjAM6y5XpcbuOfc8JwH3cwa9GKuPZoYPpI31zcr1L&#10;fe1dEyZPb6BVFtfI9SFt4TkaWQ2/dGOKrjglczZSUpDfFbzgiR/73Vg5UZyj12nb7QRlgb5q4Wy6&#10;qo2YJh1cIzNt2rqmmZeQu9qCHxjfATq0wggc5+jypoCvp+gI9Ab6aQSf3vKsgEg0pHZKqQWg91vG&#10;QqfcAwYQFfi9FRedDjSEfijXW3SBp77hmUYBf07Q9Z6O7UqoqbA8NMmICPOV6bu5Yi7/ZOhDmz2k&#10;3R3a0ON9S9m7OW8+1/aNOg84746Bi4TmICrRUSnql3qMOstxnkYAoM8H9AkEtwbQPYPWQ76PGP85&#10;xkFnwYXD9hEwR5u36l/0hLn7PEGy12G8DmcxQwYKxnyPMzrHfjkme+yhNtUtDGk1HrK7eJghE0N0&#10;1lb7J36Bj6EaY72NqVFB6m9uF/s4OcugpHa4WCUmq8RGgk/4U4fPgHGf4VLstbHHQTpgxxMs09ZN&#10;+N6+t6s8zMtj/qQ0cWSZ6HbISsMcBxxIHDMn9M03tOxV8Qo7I3ZyxRk1mpCjkyZeS4+B9cxp5WSj&#10;0VHX6Gbt+AHj6k5k7WIPW++WdXFeF7FIQJ92bbDZyljBPTpjv3lA7/300/jok2O8QjZe/YOvsRn3&#10;cbb7Ns6zftzSvufDPjrtTbR+F/4cfRzd4TUNGcYv7r+I3/9Pb5J+d2v81EgkHP+iWUU9GMYWzNqe&#10;3KDXT3pgtwfv/RKcMdmAVW5pp4uevxJNfBkZ9IGUjB1dgh9NyOc2c/NgFdhnF6+WZRcMh0zKYvDT&#10;CiLSHXDXPk2KfvyU0Vl0uL6PM8a8vFvDOy7I7SLn+U4XzZpDTdhHpyu/oGzkVYe1je4awAKeSLne&#10;9LD761hhk7a7BdpYXYRsoN9dhPXE9jtoZY6+s6qKd86FwB9mPbjCnrqgpvzNU0godnrswhx8wXj0&#10;4a1Oq4N9rGgnQg+GK9yiiq7ZoC8A9tgmHe41duW05bnCnjlxAFdg2xjLxB/wHG9TFLSm6M/jhB9q&#10;bBg6p1pF/jn25/AEnXcTPxqBuw6juKcM85Wp0PYKs8u6EKCPXBWMs3m31htzTCKnM+SHkaEnlNtN&#10;AQQX0En76inVbiny5OYL8Fprl8UXYO/OBXy5auBR+Rt7ovzTxv4BW6GNEw/ioyy594F+jWDAzuJk&#10;r6uLKurZPm7RJ81HfWwS19BFPejz0Hg4EPfpXDJ2XZ6b8X2JjDoB0x6exbDWzqA7aQ/qOA7v4b/S&#10;9ABOULjlE12BvGKJaTB6Ql+GQXVCx4VUCAFugv4UUDyhHuRjh03Iu2e891HOwYrrGeoWDIfcglyg&#10;/xP0GogXfNrDTi3dQq/Np23rRU7/wRPw1TMw84T+uxX3Bn4UE6lu9hW8hH14BV1eodfuIfUeu71L&#10;OkI9JU7HRrooQVs7XHOCf5ujm7Q5+HETRmntRGLCzvCRAAH6QPJ4Ah1GjAFmMzyp34Ps4im4AR28&#10;Ba8v+c0oaSOw3ba4WYFOdJzRLSZKP9AmkCDNgPYIXdvoU3hr3+AvoGvRWGCgHawJbzuJ6g6dGh1m&#10;RKELG/C3+n5f01n0WrkHp+4M9FBJVcgsfVNPu7gsMkJWduhzF3xddNe+2QZ5fKtPBk/5ewML59DJ&#10;CfcS/eCWO35JGH/3HsznYjntyvVdsYtGLKfdLPCik8FGPPNfspNi/RV/VT5pEscJQeo1cstUOgar&#10;+DwmLEVhG2DiOgFahX6gF7BpLpYwYsnndftbiqSHL93e7e4FepH+ubsKlIZOKdN2ULfl6m97oI/Y&#10;xNloJ+FTLgt42zycngLPn6SDELnEXyhU/ro4YdnaV/UAckDb1ak59XrirRMY5ttyIS0dbuA9dFEb&#10;JsYyUsw2Qy2+p6uUxpt7ThNZ/OWf37ngf3xLVVI/bwXNvz6V/j7ey2f/aKvS5JZvrjgR40j5T5FT&#10;UE+RbTzi9//Gl7xxuif9Se/HAbON/uFh//mfN6TqTl/SPemVvtpHvj9e+nB/+u47fX98Lr1ON6p3&#10;0yf+911b+PvYrdOLxxybD/f9STEfbuDSn3rAe0/Vn2hmjxItHp9Ld3n/Y/u9/KFIzX4ySNwlfY2I&#10;NzcbQ56wqGObbgZDoyrSzhoXEVO+7jQzcKrb3PwGuGh59feMdC1hdPkk7dbs8hn/v+2PlIFaQDz0&#10;Z8DJ1J8sNrwFQvqugaluPojXxEk48clnSFjV+mFvGsljOvLYkYRekXjkUl194rrHF+VZmszxsz/3&#10;YUtpC2sL6JljwNC5KcJtjhLQmUrRIRDArd7o85gjOTWi89s05GdP6zi+quKfgGzfPxzj/j3KdAb4&#10;cZUHQO2edE+ScjXVaLILDPVzFPS4l0XP/CvjIq2ivzQSa4BBcMkMheoMuqCrQTmroMcS8QqgcN6O&#10;Vx1zcQGyMRh2NZ0oguZJcmu/uJYAJ+8jaLtyRh3Q47uG2hUOaBfFai4YSkX5A/K4b4dTZwLLPf1r&#10;UNECuTQgKDnnXncQfIfi6EKIPsD62CuSwRSEbjGQ212OEaCN1mHEGLS8GMJTONpu/2ljqNSQc8zm&#10;C8T4J+c4bC9gIkCMuZcylLqTWf8MGvFvDFs4Be34f2B8vnm3idfQ9oZBWSy2KQKjOeKsClI6MAoD&#10;5LH1A4Doj2CAM8p5KNzO1Y77vIrXjL2nx/5gmcX4ahO3AFu39oJPUiTJGXV+OgJQX4+j8LesEx/1&#10;8ng+xmnwEIMLHOcOY8PgG0o5Qam6/XYIXfuA440TGXwvUNI9jUC3ifPjOiV41fnrAcrwrKFXL+p6&#10;BO3KyAYYRpheZtOxAO3Eer0DxEInHGoZPQkWZeiM6NwdAIozZ7oAESb+xcMUsWJgAB3Qz5DsGV7/&#10;go65yqj0G/nmceI5xnPAWB7iLN4gvW6VbKh7jTE94548b3BCGUdA2oF7N50SuuTR3+5iCj0XyMfZ&#10;ZppWxnYFji5G0K1WToYd2wObcTI0gNGjEyNwocawBAi0QcadA8YbM8VwUvcK+UKYKVtZ9pS9PrwF&#10;+QCQGK1qlLaglW2eg2d2GOsVNDmupjgjPJdfwIOd2NZDABBgDeBgdJxJcHWM2vkYW5elFToPiFjh&#10;lHqqoeH1quoODlQGcFi64uqEZM71bIDYVbT5iBxmMTjbxMNiE/uZeWo2McWh3t1CF5RWsXJiZ5py&#10;ZQlIG3hFs9Tu9WOUATjpv7Krg/kW4HNYIq9LKJItofke937DGNQxa40Am/SNcdjkg7g478XoKTxF&#10;n3SUewwv/k6M0Bc17e+vm7jJVvEu68YG3l6+w+yhUPcC+Vt4ZTGJ25WRFkU0aMk+bXXc/xJ64iNk&#10;cOOkHh7+F28KgKJRoft4wzh8g/z/Pupv87CM72Fx227bXZxWkJcjAAe/uR1eDLHt5/EWPXPcGO0I&#10;KyIvbZzpGTy8zQEp6C7IiRwBopDv425I3xgX9FkPh2oKX2zg3SUM49YoTyHe8Owcb+kpvDd4nsev&#10;8ewIXXiDvnrOiL0c7uILZPQ4g0HQL1O85K92Nc5UEdO36IZ3ALHFPr4f67g1SfaMZ5CTzg/NywL4&#10;WzMGjMOTY4OTjz6mf05immw7/cbwLd0+hxfgZN0TeGDEmJ6hk1sAQlN5LB1rPLHZpsKx6yU+MD9c&#10;k7ZbqOcZf2UBwzasd/GjXREPeCetYgtGXUbv4m1cHrbxFaD22Pq12JUeiDDD8R1H5wl6xigOnN10&#10;MuWa9rly6gQcemAkANAAw2trgKcA34TcKYIM3bwXQaJLPE1vjuwvZvPIphtorqNF++iToKqkz04Y&#10;79Gd+GjRRp8aGTDEwTLyaw2fnuHwjM8KnCfaAH3OsP57xs8k/0B9HO8p443zQZsCB3SO3VhPcExc&#10;vLjf4MitoS18bbuQCiMtVRMtynXiI+VDQa90aKsHwErz1w/w7p1gAR6gjd0yjxEIbIr9yodG/WQx&#10;05Z+PcPpKGOM/jWxuhHWDfJ+yJdxzZiZ20S+1MCnBMPQ0FNoD+jPhZF3OHk19vUj+P6Gz23620cv&#10;d+oetG7Hl/i6Y0BEPe7FDD2U0e8cB+0NY9zyxEDlBT7KcXIYguj0+J+zYfsq+jU0rR7gj1a8RM7a&#10;2x76HDv7nLZgU7d4Azu3NpXPoz43N5ca44AOyZAXnHAQzAG9jnalzNNkYY9xdVHOecTkdKCD5+sl&#10;NFtDxwk0xIg5EaZYYCtAIgmnuG3KA2c8EVH9T6FJP6mQD5QnwE/JnQFHa/mGsXJLSlrlhP/MeWO0&#10;AdLBmIEH1OaMDZCf++gzz7r95bzfiXfIyRQbmjeH+Jr33b6MWxp0hj0cjPfx8eoYf0RfNsihaO0T&#10;mEGn/Ft03qWTSJdl/AplW4azJBscTvysxAvOJXML1dEXPjv5ltJqlNAEHac1s786xCZgv8FWpMk0&#10;8AePn15GNPG8TOEqfk3/PRFUR9QE4FZ72LooiFxw27HBbfFwIGyehD3C97lREjqYlO+CUSrPWXrD&#10;1vNRSgGS4/w78ejuaA8UEn4OUZgNtkvLZ2S5UeQmLHb7UloQxV6MK7AANsAJkVLbB886Zq6nalRX&#10;G+wDDrSOmc7fepOBs3DCGCP+S4t1NbLxn9Cef/hnP4t/7TPqeo89uLulfNr3Xzl7NEbP5TG46ke+&#10;n8b/+20ZncvzGOBUx3wTf+d//wfxf/l2Fj8r9/AVjFnt48xJt8MmfglW+TG6tEv93yJzt/eHmLzb&#10;pjyhRt42a7Ag+HSxeYsdG8RZgQO+XcUae9x18RKeWcL7fdrS7mEQ0IHrJbpuuUhbolvwfsI5EF88&#10;Zn/G3O9C2Krfiy6y6cre/lkZm7mnrT0k/jyi/50kyJH/GkMzhIYMdWJ1F9COc+R9exctMEPvOIk+&#10;OFAn2hzJTuKtqKfhgcbJgydFrBi49j36RvkGo8tv6qcx9tdJ9Jz+WmT17hglH27hxY3RatC+VD6R&#10;OSu/GIB5GVt1kXkoXYgc8UPPfLnotiE6Z4yBBMmgK7vxDNlzwiKrOvgJ6BDKdVHpsEN3O+FHm8sV&#10;+oS6/9vomMNiHX9Mv/vwZwaG2+7BuQxz6psTLMjw8gEcxjg7gVFWyLML/c5IQjsGBCeJ9vF9+Qp+&#10;KF4CNA4xRDZcdmzg9/rYRX/u4EdtzCLhem6C9tAbLLnPnsUO/O8iTwv7WTlRMMDWjdFjjIu4Th8q&#10;n49oO/rXPGXwrBEZGRi6j+8CwwcIFRmEnhd5fGKk9rYfX2tPJ+DQBd+xufVTT9LlntUqJsjDjHF7&#10;h7w/RZf0V+h3IxrhoVtky+jkd2BYJ0TkmVq5hb/dOuyhOOUWmwABsh0DJS0H/Zihs9yCLj3E8o6t&#10;QWYmJkqONXoCcx8D/aX9JmYz9MkMW+mEPLSCJGlibA926vbgzUENxqNN0E0TiTVjHKhPrA9eMo2L&#10;WyzFDk7E7LBLjlVK10J/nEwsStpK+0oY2UUS01S40I4agJYrOIdrsw74lLHAJvXRJwbMTeHBAj7r&#10;oTTFsW7/N6eu8mXk6RY84drAdoKvyjOWp7lxtiPtvoIP/e5WyQUqJE1w8VwfmXByf4uyTJN28HFG&#10;/9OppdhgF3g8sM/I8yO8fUDv7Z1w42dPUkzJ05Ur+rJH3rZL+gyP7LElNCkG9MFUP0Yr4yglDHbM&#10;1rFzkg39anqeFvRynlEjbg4pT170sBYDBazIyDS35Cl2iZVpdws86UKoej1F+VG+EyS2S53svemU&#10;TNuvf6pt45Wuq5EhVoEt7/C3w3MeQuf4wcYp2pkOpYUUhgeZQHdgry/g51rbwDXlB/gcA/SNcRvu&#10;aJKnkh3j7566xWJbbLuH8+TwiZOSYgsPmTF/nidTp7xZjgW0R8q4h749tvM0D4hu8Z36hE8gTRIR&#10;uDfdz3cvfehcmt3yC9fSR8rz+uP303N+efzr8yq3VA7XvJ5+S0+mchmR9ClVy+v03IcP/uV3H+d3&#10;/2qnE+HT61SGbz+dyvLf6fuHYnyn12NZ//SLO9M1f/vw7IfXh0/85aYP0YGne6j1se9+tP9J7h/L&#10;+O639PpQDq/Tj7zVjXbqT93Hx9PPp7akF39On04f/Cyi+m4oIFyavENOPkziPbaA9vCN/xxjF73E&#10;At9tCZaEadB4c5/1pYllCG1EaEsQBaZwMtg84S4SYl6Sv7ZQ3rk35cZFtyZIA/9mJfqSbvkGuoJJ&#10;LBPe5J9tcJHIdhtgpI//2IH0ubK8xz5TXOLNRNP0OeJX/8LjKaXVM4qrPVoZregsNY7JocSoAIJl&#10;Lk+cTMnybNyhxpCN4sUVzsDLy5iNnsS9mf9XX8Xm7mvsPMZyjaL1ePeOigjHXQd2BeDeGR8BaMpw&#10;Ja9RJjhb0asRqg6qZBnrKYrGJGUAvx3Co4NieKDZ/D0RydUoJwMXAjFXQB6VoKs1Ejx1DGJnCqeG&#10;vOxGbwjAHwIq+93Y9gAtpacaobDO+5F5Yl3Rw3nox+VlL54+78b5RSfGvW5cD3G0UK60IkaU/6Oz&#10;LF49HUbv036ULwCIjMh2gSLECIwYrSHO5jnlvuS+wRjF2qWfaPAD/TaaqUtfntHGs6yKzghjc46D&#10;gXH8+P0+ribLWNLnrYINEntbR/xjDKVH0hcA4HNG68Vwg+HzZB1uaQCq5hUDeGzXOAeAG7e6tLEi&#10;UxDtuljF8jCM36xH8a88AeQMtvEfYtCm79bp6H5X6XVwRa0es18OAIbDMzgG53E/iGHfXFqj2I9x&#10;iHEsW/UyXi9xdqcrnDcMJkakI2PTTg1iwTj4TxDR2AYA2v3qMdQ4E1QXOPvwSI1Bhlt3G4w27Uj5&#10;/vwHHTy2Hf8cBkeooHsbIdRJ0GFLOZ3gAbe79HDanfQwx5gReh6M0Ucx1yhuT1tyK4+h/Dv4OOXs&#10;sT7KdZV5N+gBLo58XuIUyXpFzCjbZMA59ICTcHoZJ8bgawzGH80pd+JWqU1MAAK/XBntxrhTr6uQ&#10;bhdw8s3tosmIUqYrMQOMW44jsqUf0tjtSLji8Z46nNRrpYgAwTJyhtF+B8tvZ8f4Acbi/KqMnzG2&#10;o2Er/g5tmN5tYk47Fg+ARPrq6s9Pa5xAnOm3aI/iboHIUg7OP02A3+CrzJxYx7g36oEx91QlQ9/b&#10;eYf2Aa6rAh5x3Q/DKM2QFR3WHOX02/D1s6fd+AcQu3l9jF88FPHeHFiUcRjt4iPk635zFl9i7Y4z&#10;+GFZRm9XRDVs4vlwFecQ4d09SmY+i68fNnG42cWVK62DccyRxSX0u5tseRZQPGVgcEqPrft4ejeJ&#10;rpOlo00U6YQ2QNfVRVSfI7udDiDMCBtkHzkp2zgts2UUb/i7X+A4w0vNM/qkqzenPMCAKx+oso9h&#10;61bVi9UEXgAd3cJ7/e195EZAAT7N03T/QN8fZsgoegona3NOf99AnftFFPTJnFAtnQpkZd8BVBfn&#10;gJH7WDkpOXdyAGBlRBC/m6NKUKLDFRXeyGSFWK1ijG542Axjt3zASURHIrszZdjU180Kxb+Gf89j&#10;Qv2eVlgxngv48xaaXOIMjUforEt4BjCae6hBDt1bs5gh+7v5NN7DdyPG8Qyn53CBEz7tQf9DdKHv&#10;ACdyBk94etuKNuZrADRO9A06owEApjwpi33KmSNTbC74i8FZw3cbZC5tPTus6XcZL9Hrn7rNjP4V&#10;OBJpRZRh3KILfkCXjSa9sQ50Zo2Mv8VmLOCBW4C4Y9rl9+9X63h5vYiPPDLeLXGAXDeNOTffQ0fe&#10;0X/zA5nrZoOTs+4WcQX/ukuEhqdt7sfpJh4AaJjSaM3RecttPEybuMNp6DMeOjcljojRojv0Wo0d&#10;M+rCCNaigs/QC0aVnkPTLu26hx9Gg270sWvavnxVpW23cw8pOJhygTbhjLYucKwZgx19aO6ceKdN&#10;GnVo5/HhzlAezHOKbBwxVnkBj2zQBXw2h5IrpLQYm1jQnxn6krHWWWCsO+Zf6oyxVRU6yW1B8xQl&#10;nKMby+M4rXB3XUXDWdHR9LTvbDVJwDtr9wGk21igC3UAcFsie4pOxLF18tuTkvbQ2UW0Ofa4GjTx&#10;GzjyywuIzjh24KP+FU/1enHF2Dmx2Syz+BTAnJvLD3l6BTsH4/GwxL5yjxO3Bf2GQvA5Gs4tycMM&#10;ncp3eKrVg7/m+/hj+Oy5PARPNzqu6P20vR86oMrgGcri784FBmjwOfbooP3EIYOSdBQ9gqx9vd6m&#10;LZtjHRBAuhOFbiUdwoDdPo6z+TbhH3mQIXwEQ+hmHFUjo8QGCVjJs9BHvZ0iQ3T20dFOMrXpawmf&#10;H0xVwCVQWBywfYalVOiwLbLv1gSjaVLEMuOQg17WyLSnX2ezBnqBY5DlJeXohHcPc8a3F8V5l/F9&#10;HpeU1WkvTvzSw/ZS12E6DdN5q0PaOujUYT06d05c1PzmCn+iiwuDVOxWChQY5FljG5BTdL6LfpQK&#10;T3IdvsGsJDD4YWHSCX5TRQgczdFllDaFpK22XEr3JtDNS+ynI6hdgf3RpxgqPTjkM1lLnSn4pJd1&#10;oj844Ji1cPyKWNG+YZ2l6GMXIQ44btuGNu/h2yE2vYX8oY/GXWTFLUnwUW5fKNoTQbf0zS1huzXj&#10;BRYxMsNo1b3cgD4RdJuvlKHmDT9hTwajRfz1v0wZX15G9u27aL2g0fLkJzix6xzdOYpss+L+PM7O&#10;B1HCP/9HxuAP/t2/Hc1/XsUKPTS7eBqr9SJWENMJ9nVTxdsH7PPSSRp406OQ1zjH1CsN9uJKdNBi&#10;usSpR5lDq32lLsdhRQbSbdB4i3zvNl0wwjZF4Oz19unUA47AxO3HjN0a2TTPo7p/VYLndoMYI7t5&#10;axoV3vRkKtZDpuCPrSkUAl2FHIzbk3gC/zpJHi5U0+Y2OOvYcbIF9oKonRzcBW9XYJ2eCxbgP/OQ&#10;uWDScbWY/rZGjAm80MbJH/+0F9n595ABsNEU3bYFNyDn4ip3NOzdpIF+Oi5QyDX0oKcugq5w7Kf5&#10;CplmXOEV82Cu6OMGPX4Gb26RQawcZTHQ68vw8IZ7+Hrt1kFw0gr6zo9NDJBpc2gVygf87B7V/x+M&#10;+aUTG1Q54z3Frj9x4cG+UMYcXlvc78AjOuCQAuz0gt87YL68C2ZrerG9b+Ir9P90sYsMuy1OisuI&#10;l8oZMuSpufWiiaJZxgCcke1L/BsnO6CpkxLKzX4Sm2oRLXPsIJuVOVNNZwFGah3fc18HzKkCvMP+&#10;oLzTDLOTS9DLyDNs8QEaiyVgwSi7VzDJWWyaX8TcdB34OeUoA3eAOc6h9xwsOzNnLjqjXjB+NXQt&#10;YqO/ZgTReSelf9nSpw1tdtt9PjrDsYSu2KAZrIYTxvig65Rd/BNP4m9PauTLhQr4YwFvQzcjXjX9&#10;o/4uBQ7sncyDTyY8e0Md2tPWwAkU7IeLjYoDFUzVoejzNe0xijYHe+dO6mN3t5gXcxerWAx+yOEh&#10;o15dENvkTuy5NVQdtooS+punVDWT6N3lQwrfNC+fIANS0Z7jboJewZ/Me1HKk+bpxBZggSG3DjY6&#10;Y4vNwha7u8nUK25pE8JhIKJg6NobrKU2jOedhDyit/bUAdrgFvjKwAIYaQ5mn2/Q0eAX4EycyVPY&#10;EyOo0zZsu4YcJbVoZDSvVl5BV+wC9/i700EeKmKaFrrF22hjdOI84i1618dK9KmTUGlCgYbqMzjJ&#10;piouqMe0IHuw4AQ9CbyJp9A8R2d48qPbO+eCXV+Uqx41zRKPnNrVRuZoo9dT9B804K7TSyWKLmpD&#10;PyiTIoICbOchU0btpZ1igpzWgN9pn8XTl+SsodfTxIa+J1rA7dzKnqrcij1UptGg+N1xZaztZyn/&#10;lJ6ODsaHzzr85uqPdPRspbQ1lbdb8Z2OcBLFyCkDUmRnu2ob0uYNmi+NKCF1xQklFS/NONXrV8vw&#10;Tb/TBR/gBavy7bGA03+8T7RJ16FxuhUa8I0X39Nvp5fFfajbGk9VP5bAWCZMYcXS8LGO9FP6B89B&#10;i1NLfUt/aMm/9Er3+j/v8eU9Pvz4e2o711K53pMe4N+Hz6dvaTLRt9e473RXevz04cPr9HNqhT8q&#10;A1r5050fnjr9OX3izsc+eWeqlVvTb4//81oaF76n+lJx3J1+//BybBl+3v5Nv8EzKadsKojPXn+8&#10;x7pOV0/X0+uxfJ9V5lL+WPvKA55QHMiJkadIXBz47KJg7M0vjR+GrXIx3AVfGDPaZR05ONaAmrQr&#10;cutffXae0W6hCxlpZPVUp/yehoHG+D31g+/Ak/SS/mIve/PTv/CvnibcflpOU44Aj/x3O4HHnBrK&#10;iQqgAMCYdVGSuXM8Jr/sdeKz/jHG41ZMAU2/XC9j+e0y9m95BufFhJQFktBTPA44W3TVqISY8caQ&#10;rujQGGXq6Y9o4HivwgAc7e9UxAh1VUbVKU+OEwI5RzA9CnoCGLtBImfGzwr+7RgdkrCn3kM4pMtk&#10;+kONKE6M29Uu0Ree0DShrj3gqwdYNl+aEXUXtnN8jO/hHLia+XRYx/lFHi9wxrZ4gNNKZy/iL9Pm&#10;H30GOHyWY+hQuiikGRKvwbjA+R3jqFwAqD/HgTl71okJf9cAaQF3ACqdoHtRcl8f43zeiwbHuks/&#10;f8TfK5yMt5sa0NCJzTCPL5yEYXBLtLqJK8cowZTg+8l53J/3oW2Dw6aDArM0GDBXjnFmavq0G5p/&#10;qxNLDNKfWU3jrxn+Tb1/Wwa9MTG6gA9aMaZAjjThMtC49kqciB3A4CGuVvfQqGHoYMr5LA4Y8jdw&#10;cpsxWrhQuGmixqDBlgwnikMLybNbwbDMy3uPg14CSlpoTZ3ignt0EnY4Ey7de8Jn0oS0wZWw/BLQ&#10;dd2jH7zh2BZAxdX9NgNtRIFMXgLYjvCBp4G2cIKMgsFyRdcJM1rjdglPnrPM00EKGFMEro2h6nCP&#10;kQOrinIxsG6RPeYYbcCsTk2roGwUpHkFC5zCGSB0ez9LJ+WlPfrQy22eXQBPzygOeMBk6kmwAQXm&#10;DTpQl4atp4dQDhgD2khdlnksEXZ41DIygGlRDyOHR1omOHykkSGzSwT+HgN0t+mnScNq8yatehYY&#10;+Z6rlY7Z6BhTQMXtO2R1NY+WygHnTstd5jgfgGqTqO4PADj3iDTtGADORx6t2O8AgvKoebt18AmG&#10;9pJHjzjSTqgsKeuuqONZncez4TY+ZZyuO038EXLWIN8LwOOqM4zB3q1/MGGrigHg0O0/vwMtfw5A&#10;f3vTitsJYz+hw5CogS/N8/IDZEzA5qq/SfPFoulEy0kTf/j+EL+4g9e5toJf39HsHQ3UKXszOcQf&#10;wuv7GXwBwMBtc4jjjrGe89sdjpnJ9M9aGnhX8NvJQZxx02u46z2y8BehXfkSGaoBdfDQBr5X9zhl&#10;4zYygzpueG6OflkAQJ3k2DPO104uj+soBRc4PQ94pucxj8v2Mr60vjfHeEGb4gn8RWcb5HgF/5y/&#10;p8x8GM0TaJMV8VHTibftEj3YikHeYbw2cWt+IjwIV0dzSKlT7wEzh+kqBoDMO2To7n0dz6FD52mJ&#10;XGEQ0FF7eLhT4rAX/bh3AjWGsRvUAOU6OkO3sJex2y5wvjy5dAI4pt4HdMMc52gJ6F/fRbEZxcQD&#10;F0yQbN06NkZzidBwVky0vlvjrvGbW3eOrVG0r5CZDuAW3nKyIc0salDUDS34sI1T3Ps8zun/3ggk&#10;5R2edNWyj1wvsz4g/h7nE7CNLDfIr1FRK3Up6GVOmVNkrTulbMbYfDIZdmJPn17jlE+Rk/U9dmoq&#10;nZch+90z/veuOM/3SY4HgPyPx+3oo5tdBxrgmA0ZQ1WeRtP8Vi+c+6dPrrAu4ANzMlww9mfPi7jE&#10;GXFVd987xB/BB0YPeoqjW4uusGduQb5CVg7v93FfFPGroza6H/lF39xT93IBuKUf8vgc3UDXE+3x&#10;76AbJh+ZtEz5bGMCCPh/CO17tAOWgxsBrvR5gry3eMiFkTF0qDo0kjKqjcBVdYQsQP+sQXeqg1sr&#10;APg2HgCJxzX6D54s0UdOBJobqY19oDAc69NMVHX5P4nvff7TWF/9M4Dez6P8/M/F2fXfjNHFKIZP&#10;fiWypz+Gv26SzK12NzFfuaEJ5yhz4SqD46iT8fWQicViFeaAbJ3XOKvwNp6EK/gZMmzy9bQlCrt2&#10;nEHHjfJHu2jnLI2JQKWIe8aoRN+XgQ3U9jLegr45dF/cu2XSyW1oQvPVAO/QaWnLJWD/LY67B89s&#10;oTdNAqTjOHD9Pe+GsXBC2XqMHki5NXFozGFZg3e4Bb2bpRyEfSMk0MfmUhIXeOI3fmiKCNS+vWRs&#10;pusVfVuDSWiPW4HbI6yXzi6DV2LbMfc5vHTYd+DlVVwU86gP/ZNjQtvdgnPVcULkGn27gEYbaAK9&#10;3t3E9G4Zh2yRIqWdPEnJv6l7hw4taLdbeyt0qabTxShPGVW+dLiqEY56vwc+g45dWlRdcP02NuhG&#10;J/aMFk0LphCoTfuMsE1+AGW5Y2DrF64ZaW2UmQdTQC5u0EYzRjQlJQCWo7murfSi0ZaB039A9m55&#10;wAOwzoa0DZnYgV82KOIeZQ+RlYuzVvyYd2/jpFs7vnHMwQpPadsN5acDAahXJ9K8UzO+f0p7O2Av&#10;5dfThNNJZ2g8tZ6A30MTPIQk+/1N/PPf7uPirzeRjZ9Cw260vhhEvOA7ncwvh2m77hH71u1fwL1/&#10;J/4Pf/uLWPyHo9hewdNzHO7eNHavl7HFjrnlcj0DVwycSIX+8G5aKHMyG93oKYwt9GqFnG911Ftu&#10;zZ6Df+A9PE4jpHdOojF+pQ6u+MNIFie4GLcz2tTmXhctzONkBJUr7Xv4tY3er4bXcXlN+1vvsW/U&#10;/eAYH8GB8Dg0b4MjWtik5XIRb2GsM+iRn4lhihjhOHQqtzDScnTzvq7SDo2L8yy+x7j9fIKW6biI&#10;hp4T23eK6HOv6T/qIotfQ7u0Znl89RZ6zLHj6KMnl8jCZgi90Tz03fzJaHnah1xhm5VxD4RYVN04&#10;b3WSLXRybilGpXVnRo6DI932nRvls7+FRw7QGOSzew+/eZgBtshotTH8Cg5ywviAEjlk8O6COma8&#10;uZbl4KHWBXoPzGdKBlgiHXClHMGTRn0526tjv8uu0Hk143COLNyBd7bR222wJfA9eKQHVs5W2BPq&#10;94COOXz3oB5lLGbg8j78fJgWcViBCeE9U4L8AJqal2oB3hyZT3Zdx8P6AF5D1+D/dFDrpflioSnq&#10;N21qTVAXGrkN7wAO6NIPd5dcYxzfwpfNwy7tHnLrrTYsQ5acdNnyPmAntqWnfF6kfJme4LmnHjFu&#10;PshihFwaJb8CxNSMR6vL/ce1Kiv5AmU1iBxjmH0EXZ543ADjc/wG/sR+VIw12FVnlFrT5I9bp5uy&#10;iF0+ThOy+WjNuxP5ugxzw61m3IeNcRu2OF/476l+U9sObzvLtmIcnZBwcqjtgu0aG4/OvqeCPWU0&#10;6N4e/KFNoZnY5R14R9pgl9G75yNwJ75gY5Qgvtya6/oWTlK6WObWsQI7b0TzelPAe/AU9nILvqtH&#10;2MsWfpE2qIXvCLRJes8ZrKKKrt8PS8ZCnQgNaaeLL+pScyUfDNVFgM2L2qBbd9jNvZzf6cfYAAL8&#10;IifGnRiAkLypwwGmTn1Pt6FqZ9BYDACyzXd36CTjoH+rr4AcpFNqIZKTTrAoTIw88JjeANohLQal&#10;Twfak2n71tF3wk39UhygOTgCXXmkX9xB3SceM3WCmpqHeVp1gz7lLyUIIXjrL6rD0cX8dRJMVaFO&#10;7zuR5bPoLdRB4gUD2dM2UXjEdD6oQQrWb0MHQjxtjpNioNNUpwss7SM6G120wadAy2G7sjSB3sH+&#10;ZdhOi3Ch0FRVLjAZ5esplWvaChmSr/ShnbSO9vGGHqfv/q8En1AffaAESqNvjIELSfbU/2sfUkX8&#10;VT85AWZUnx8pzlJ4Oz58eCxDm5a+Pt6QyuAGh9tbvCsNrS+/8LK9aR6Cd8pVxoNp0YrPqVTaYFNR&#10;G6e+pacef+OdikuNerzAD8ns2u/Tr7yghf8e2+LV03c+8D419/HLd8/wslx+Od2oX336mt7p5W+8&#10;oY008vJ3W0X5llr5obj03OmeP7no39SSUzm+Hv/48uOJFn5Il04vPqfb0v8k4InusEgaV9OHfZg8&#10;9Z34gXuknXrFyenEB9Jc2vLRCXV1sP7fFv2jbUunjPqMZfA/XRbfKVcbPI6EJj8h5QFE7/bwr67B&#10;XWcMstBG/vKvrYNVsT/qeDGlreaq1x4bmWQstdNu8T9srhP+0lV49bM//z8+Tbitbl7HBJCxoAXm&#10;SsoA+Wbh6aCwdEZpP0JPx1ytxBk2Z5ira3sc8Zv1NG6+XcX2FjBPB3Q8JICnkm3pmcI0QrmcG5rv&#10;yoorOyjBskODMPo7Zw5RyNWW5xHmHUbnaP43nMwDmtGTyJodSNUZJhxIgXQBxZ1r8UQoOdgO2j/b&#10;mNSADYDJdzi6rtrZfg1xD2oMcFCHALjeAEUBwPaUqGRoAB93GOr7wDEEHJo0f60qQoirNoqXdr/O&#10;KwwQzjNN6WEwsQUA9XZc0jdzt+T9TizHABMKXQCCjDxS3dRwUT0+MJi0rQ/4vu4CUqEFjJUL6q8i&#10;Vhh2TwUaI51Puq0Y4wCo7A5ODgmyB5QHCKkpc4Bza2L0AYpl0dvHtzzXTIo07BOAfoYBqGEzVwT/&#10;vXk7/sEtju09yruZYFQQJugH1ogB7a5ob65zuqmTY7IGkExQru8WefzRQx5/cLeNb78BgICIVw1G&#10;/B5mSiuVgBM8gSWG1y2SGyfBXIGS8WlHyhPA0E4ABgL8DIb2RD8ndnP4CLLBX9wrv0DrH9Dnz59g&#10;RM9R3oypTpkQwFNMbjEwyyXMSz1rrIqJ4D3VcquUUZ6QzkMjHMkKw+oqjsBBw9PBMB8qHGsYf3VA&#10;SXsXTlU6HQ3glyLdBhWGuqKULEWdKbhTnIWG/nk24QxmG1D+NeWcMW4v+gp9Ea8RvBwa2yc4LM1s&#10;G/Z8rSGmOYb4t0F2Q2TAyAX1TukhGfShcPt0jgkEsO9dOqNPLRyVda8ClND+9UMUALG2p2BhsNtF&#10;jUIAnpg0fAMAOV7EDeOWVpfSMUIQn3pLQKgJubcA8saoHEEEclAjr91hmSJF9+0N7cQRoc4BdXZG&#10;rkSb+N/JH8CFJ2bZBYCFoObQHcSbTR7FZhplgXF0yzLjk2J2AXywJX0raBMj3xpHZjRHSnjbB9/A&#10;X8pG5xAj6ORq9+6owYWDkH0jVFzdTqeeFZ3Uzi3OS3OvPqA/uyW8PYvjFFCCo5qiIpLjh9OKTOSU&#10;10PvdOpZ4rF2VePEAfBG2yh6PYANRn/1bbx+iHibfRz7621snNy/RW/sARDI+rkgjfsEqK32CgCH&#10;Ceeahz2YT37e6snQtGcdl5MttFjFL+92sbqhDDTpb9McE9/eViX6oBsjGvSecV3gaP/kosXfVvzH&#10;gPYXiyJ+pcPzfXh3gdM+Q48x1kYXpgknWEJHuEH23wG4PwXp/MZZEbcm5F8e4ht4soVQmStJnXfE&#10;CXqJbhhRniDSXFZ3U4A7+nSL3nip7kOvbO9a8Y9eU+bNKt7jRLrNV4vebOk/999jfDyhV7p5fPZx&#10;1sEB43N3Ge1JQ9ucfC9dHI8F5T3MTxPWLbciMV5YyJTbZ8Z1j9d8OaJ++EWwYtRuiTPZq3NAsavm&#10;d1RNHVt6bfQDMrvfLmK9wJGdraKBCH2UkxE+O0BVsRf+QWsXCuZORnhi3Ia/6hxlhzFAlj3JMRte&#10;RPViEPXZII5dxn4IfxZ9VMQWZxFls4V30CcMKwZ7AKtqTLEn6Js5/LePcQKIx3mJXXoX+WQTq9Uq&#10;dgVlAuLXiyam6ENPl1tCX6PQRtoolRl92W3g88WMsp0McxGA/sM36kQn6D297jBfxx3O+wrZ3ODM&#10;qBtNIL+BrjonPJImmkr4rqJf7nwTYKjjDIc38fWOcR2qPuADT9j1JOQpY37Hb25nRLy5J4tn2JZy&#10;gE6FNjrcx/sluqyI30T/fPZn/2z86k/rePX0PD7Lm/jh1Vn8+Dc+jh981I0Xz3Dszl7E4P1/Gl99&#10;uwQbbOLN3r4yVji1ngh6ZmQBTGhkzS0Ozw7HS5uYO6mHfjJ6xQWcVnukUozsvEGQGMftHpmmQ/TH&#10;DULKr9FYHkTiNnoPHcFoMv4QA13eTKGlXGIeooHOIzoJfvWwBHWUp/m1GNdsi0xjw/s13z11ejXH&#10;wdeRpN8bxkIex0B5MIWhA+YqdMt/zviUVZcmIPw4vwfGxKfEF3ucK1od5zSx7++834GRthOx0D7a&#10;K/gcfXcDLVbo+u2sHyN46QZ8MO8UjGET75cb5BLZZrzXc/rpfYzvEudy2UxjOdvGL2foi/fz+PoO&#10;3UiZmFLacdLhO2ggzNF2uA3rrNZBPemqCe2ShvvBOH50id0fg092D9GHUVaxiAMyowMHdD3hbTgy&#10;y2rA3+m6eEPHsA8WcqIgRQtRESySnOgt9q3lKTXHUcIMTm9ZGtzOde0ZtgMcl/W01HXiubTtVtzC&#10;nxKcZTTM/hw8gp7tl9ALD+94/gwbjs1GX7S38zQJI5g9Ykt1qlcQQOCcTqzEdq6MAqYDI/jGSdI1&#10;dStPRj2kw4po8GS9in/7d/JofpHFF//qefz6NY38GUT7cg2WQBKfwIfgVev9Fp75h/+nN/GTf2cH&#10;vzSJFpcQeYDh76+MIoEOjOENY/jZkyzOBtfR75s79BTdcsvYpMhIdFRamLHxUGetDWdcjB1fc93T&#10;hM1h6pZU7btbRtPOAtp79or2p5VsA3jgcXCXdHPxOKfc2p0ZY/QVeHP7Fj3dokEq+Sl8RCVGoNae&#10;toCYHFAGGfbBfL7ZEwaP/joZe8SuVtCp2HTgKWjQH8T2kyqqaSc6hxX8w284F/KVhzys2k1MwOZj&#10;9Mf7bjdev4OHkId0wizK/4g9y1frJDNG72obPTOggb+cNKj7HtqEnZY2jN0OWo/p1tnHRfwUnPrN&#10;7Ta+ciIJHtNhMdpW/GQeRrf8bMEqDfZkgC5s891oH7djA4Giwr62GKis3wOvniccdJhRx94IO2hJ&#10;eajgdCJ56ygg2UJ3tCb23MNJNgiMJ2MOwF2t8jLm6MYez+ZitJ15VAexkhEOS55Hjyes1U2TD+YR&#10;7lDfGrzQynvoZbHwkvG8it5wnBZNj/By3T6LERZvgy090u6Vip8xcGJT1W4Ukdv+W25Hpb37M/Qp&#10;9vgLbPOiu48XAuK8jAV8tkHeTE3wfVikoq6v6VwDDnwQz0G83fGUakA7MkN3upAhnrqH36Z77B64&#10;3FyRl2DEzv+fqz8Lli7L7vuwlZnnnJyHO35jDV1dXdWNbqAbE02BmAjTAEkxZIZImbSCtE2JftCL&#10;HLJlPjkcZNiOkMNPskMPlsNhK/zAsB22RBHhIClLJgkbIAACTQDd6KG6u6q+qm+8Y86Z5+Tg32/n&#10;/aqbulX53byZ5+yz99pr/dd/7b323kMHUbB5vt9e8yy4x3a5jo7rmvs9mWu4ZDCnnu6rqV+aIpei&#10;O40zOGDa0xIgdKlmzX2S7VsMZOakKfbXQLZmcDsQfeTE7dYBPxQD/91w8HpFGehMOrHf69E325n2&#10;9cv69D0OYgcHb4JfOOd2d4BfGBGzZSljdlNrIWv4OdzULDlXxGwwBye3++LhbpgmOTNiyIYD4Njj&#10;uqxiCidJA/LoBx1CfcSlDuVRF/oTT4XuO1jE49F/eWWOw23B48RGOVHe2aV9oNXlWr0TE+p+g/9z&#10;Er2hHnifk4f4F7N3PeCsxWcLZKpt68udIEEN+MeayBmxZ76zPTuXcIOJZin6mQO+DerfoK/qXOe+&#10;pTUns8BV46SmSk58R+/EdttNMSomi6j5B53fYDcUlXipoxA1Ym7xZu9ac/tPWfCbaiJj4lt5AXrp&#10;3I6T+fIozRcAoR/BY2SMcJAHXMU6UXjajL7GcyUmDpIiQFoLFoCBtF0fsqF/zVY0YabgGTm6Okf3&#10;b8HAinJTxhr3minoqiNKwi6ctE5qQ3t5w6dQg8OAHi+X5epeUlIF72kxeIl809202Xbz9lB9asp1&#10;aYCKz7Q/b3AZt6Lxw/QfDzoM2B14Gh/wD/K2zMP/qeA04IfupsETPnUwyDakW1QgR4rqxj/ewI/6&#10;QmvS8kfefVaOf/KT/j7cnF6pLn7mDx3A49L1qV7pu8M1h79el3j38uJ0s9/ZE6+/O/ykv7zss4/+&#10;5e+Ux6FsS/jhz2fX+/uz93dv0oV3719/l37uLn79WSr0Ry54/RbdsabK3rjbjDY5n1mQaak0tugA&#10;mz4xDQDeCe6H77nTrDX6OWEQ9UqTqjxAPHPEGAbF87g2VYfPTLIBUxxYVuypLbx3jAjTQj+SgiS9&#10;MsPVba9KuL0TXB52hbnyY/yJnHk5kO2PT7Vf/ElS5JmOm1lWypJLMqvFV37+Xz8MuD0h0JnU+zCk&#10;Fs6I5wJeQx7Wh2DvcUzOLphhg91hLDwAgC1c+z+r4voGAgLzW66pKErn8iqFwKU4eQKmei8eEQSf&#10;nXWj/qAX6yMHDwB4HIQnPihQyYsN1kgkU3hABINzE5B4rUCinYFV5XeUb2BN/VQUjUqHqwEos8N6&#10;fN5xzS7DcUKs3ddkTyDVp34ebyzYuM9Lw/RrHHm+gbYuFgTmAoFGsqTyDgzQZuTWIOhrmMJN8OKe&#10;QudLDKvqx6WnDlH3LgFMB+dhZl5Ke92PY307i80r2jCX6NPZyKF70orsAd1TK3F8S0jSdfQJNmu7&#10;ArImgJpWfQupE9wgzcjAGQU3vM8g7rvNAkcJgbzuQbKQ5/1dLGjHdNzAWTYgj1S2PYn8egpbJEjW&#10;2ZUECCXkiqDKgdRSMgaoFwQMblxco94GIbu6HmyRwNcTfGo3BuSqLX/cXsTqw1XULpGPqUAIPsGO&#10;igQpkiQ6sn84qEIHoVEgf8FQXdmbvgkQQzodYN1AoiWEu1o78qZZOxgaeuNMoDNVZikJvBqhMyge&#10;+mDqp4HSZt+D/FBnfLRLbXY4hBxy6zHWGkrKpONZ1t0Bug19v4WoOFPkiPMp9WrXZrFYUgeC5kGP&#10;oCsb4rY60YKndNyUP4NAGJw38hj0m3GCLrn3zw1e02WdU8pcoRN9iE8jXyMh2sL75EQpX+Na0oZl&#10;Iior6uxsFAGH+ungH+rjyaxmapkdZFDdJOgpjtVrCBf9tJstUiafg7aPkGt/RADdImbAsp6j3/t8&#10;GG9B0vo9yBPPbPGsJn23HTTSPh9bdMJBk22BHgEWZgSYZdJB1iMceof2DCj7I5zFxzf7uL7cxdX1&#10;JtpTZHYC0cEDL1+a0QUxpo6HYHpLwE7b0bWpmTbIwRnNS3T8Q7DgCwSObz3cx4MHVTwcbqI73Mbx&#10;ZBNzbCYDuBrIF2iJew1s6eFR3JzbL5AbynUMSOKyQi/nq1ZsphAp7FDM8UZi4jgn8r0PgbzEXiqX&#10;BYIJzk4f3YMqnD2Iir5zCZ97gdQINl3edQtZXV0MaYfk7SK61GcDcdp1AEUI0651EsdDNyamnUfq&#10;JNffoke0t7bmc3Rtl3fTQGAtH4CJjbiFmM8IfNJpOrT/nSGyAsBuCZbrbsJ0PUfvlmlC83i8JLAG&#10;X2vLaM7d2/I2bmfT2E6c7Ud3IRvFEUHE+TAty8XEeWYrmnmH36NYuwSF59UJkKYKYz6NNRFIllM4&#10;cvMYfS6MY+ysJDjegWVtLClrEqSe5kBpFyicRUXw315PCcLAPPpgS/A7hxSXM3QKx7UrsPT1nsAT&#10;PToBW7Cry5fT+D4BwRuUnfb2wsBaOMMhfXkGMR720athPR7iOt7qQM6wyT563oZEPr+txSW+BLVL&#10;g2UX6MoIve0tVvEEMpsT4B9h298HO29vCfTQO7NFnN2f4uBcGmi2hQFYiX9yTyBnrdY4oJkB+Qzs&#10;w26ksA6QO4jRa23iHhg4z8EY9NF9LpNzJQBwzxdn0SvklkHst2I/8usgUwnhiwWyXNzG2owk5LVv&#10;97EZSPsF9ksbBjx3jh1NYhAjl8ZDGlf4xFGb/qavHGBLJyIbeMxQJivVHyQf5DJFMzDRJmo7JB4G&#10;jWi3g0vqV6bPxA7lbDX6LzaDaBUQWnxDha2Ztb3bEB6g725unXtgAqJ1efoGnJJLpFPYik4cu2wc&#10;223kIMWQYIX79q0msizo58toEdy08IG7h78Wbz0eIs+HBNRTZHAa8fAL2IMZmoOYZMex/vj/Hb/z&#10;hPo0yxgAWh5AUq0WlBFpHzKPbW+CJy1wxCVC1+t6TFZg36oeD6if46/rbh0820QHnpCDcZ4Ovszx&#10;89S5i+2UBke071g11p84MQF2unzPk8vFeA84aBEoHxO0u1TY2U0HGp2Zz/OcgMUMg3ZM+OwBddza&#10;P/iJZZdgrmd2T4avwxY8oAA2bwZoPaPf0ZMaSlSPp/gXsZpKrZxwwCbRv+3uNh1Ykq1A6s11mjF1&#10;UKW+xY4qQNyhcjObwJiUNu4yBXQqnY64GuMTHEQGk5ffg0PtY4UMq8tPozkiqEMTauureOUg83SO&#10;ja/SfmUdjNMlWSV64eBYbYffxeYkmWbuRc+gCJ3hrecpnsOljnvoFNzkBS25ejGOV+D5ZOKkGBiG&#10;TOVjPI7fEFNuTJv9Jt9J3bjG5d9mj231s/ptvt5QloO7QAPX0jmJVBbUA1ki7/wY2bsSAQSvFXAf&#10;ANRDQvgndnN5B1X9fCdOR0XcuncVXx0j73TgyWkWveUsrg3K0dcNduv2EilAXWCjmbWCQ+jDkYVs&#10;oMYfoD7v4SRcBxXgWdRS/AOrJaa73SyO/8XzGH/jMm5bi/j2q4fxjctJfHrRiN+r9eKfXTbiP/8/&#10;lPGNf/wP48lvtONb2NsngP3ksh7vWA568mpTpWyhLlj2ZbD+AXzt7PjNeNSl9fjTft29VcUdeSON&#10;kngDxXIol7orOycf3XtQQj5EntfwoxX4598ZXMA9L8dg4wLMM3vEgFncX8INzCw/WdTi3X43PlXX&#10;8RlvrkswD2yfFvEJOOZyeiejPSV3u8eXOiqceDP4id2sqcTefW2pBzASOdjjXqke3rIfz6MLY6mV&#10;g7hGr3Jwx+CDZoM38Aq3MNmtY1nc4M/kbQY1fDlpIft3wj23MDlkD+vhuWYKpKVi+GX3/NvO6JPe&#10;hjqA08tGfB5dGeJbntNXHhLRBB9OT+A6FDn1FPDdHL9FOy0LrpqBUzAFdLEWJe3Z1yjPbQ+sO/yn&#10;e9SO1kk/WjeLeIoPcFJ/gy7L/4Swt+kz9w32oIKXVHPuBCdtFKdGKI6nvFqOA6w7uIPt/pD+vpXv&#10;Ya8t/EEPPtDA7zgA1ae/+lT2BA75ygnF0yFmjybCDYwVBvhlQ3bIdXSK2xjCS+b6U/ytA8c17jGL&#10;TH9q8GVA6MB1JpbRZfnFMq7r2HinEx0cDe4ZP7SI+nKMfGtxRF+uZ/O4WlRcD9YYr3Bv3T30ro0t&#10;bqMYgZXERt7bw97b3fuYBh2/vUnLJmkZ/pF+uuJ6uEgT42zAtTZmPk5HtGWVtpRYj6gPvryBz/Ck&#10;2PKmjGv0eI6OL8FAt29ZwjHuoc8u/5uh22kQBHygC8BJ+o37lMhA3ICXjOlDT4vGvfJcZYmeY2tu&#10;+u9YkHsct/m+gf0u4B79YhenPH+1gKPTtw64buFOZofKXTzoJk3uwodz+Tn+ZIW+ehhR5mQC/eug&#10;Hlfho8FtnuNYVFoSaSrLbpr6QhzzIAfuMmQB69CjDB5WnBCDgTOu96TOe/Q67XmH72+0RnDsVuIL&#10;Lh0OMCydSE19uZuH9PCDDiIRG2MXOydMsC2zch14c88M404Pi3M1tnu4qpvGOWLawokq6gJM41P1&#10;4diLKX0AhFmw1dIkBnwweJPTFAemPDDCPfrS3mYpC5NqiJI8Lr3jc5fh8pSkeek/cOqUl9vwONfv&#10;/uWeft3NHICDd2Ab8mEn9NKhBdij/6WTuvnCAVMPTnRyJOQr/N5XojNPwX7c6kJ/UadRZu26lLm+&#10;mtMfU67BVusdfBu25LYN2i5t3UqywIwN/ened+79p88zPnJPX7Se59kgM+S4NT2LuuEfDpyBCquE&#10;6iP97aSF7ogb6W/lkN6mvvZjr0vxK3/Tg+kiiuEe3vPyev50PCbho7aKBLwz+SDLMPa3r7zmMBDn&#10;ez5LNnG43ws/y0q7K/vwX3qbXuma1D+80md3X3hT+vRHf+6+439/pzL541CiUjnU8Yc/P3L363Jf&#10;/9z9mdx7ko5vDs/87Me3P/LnZ/ffcYL0NXJPNaCd6T+uSZ/bbt957eHCw23IbN+txcAYAht0+y+3&#10;PDJG1d+rPmpdar63vX5xs62zq5W5h/qYVWlmI7CDBXrX4Vr7071503gQ3991QOonD8xMYzKHhh/K&#10;5trDmAUeD302iy1N6IPhTuhXTqA5COi1lJH6m7KVgDwqNUpHzud2/oFzHWRha3zWV/7Uv3EYcKvj&#10;0PPeURBFAQpoNSTP5XJrtGkFMIF53AMI8fBESjGyNYHTLQ7PmVuXaGUEwU0CmRwSALNPCurx8HnR&#10;j/2gGSUBgIGuAUZRcC9A9WJcI36EOAMidfBr25IEIhBnDGjcioY6uwImp5OCEiFH2padNnykEUKr&#10;XMk9W9JeODRUQGwTdDR5Zg2w9Nj+PQEeVJNecvSdFwJdrrbxFCdyMani+XUVn97W49U4jyltcsmK&#10;RzyOJJ2DLBZ4hxntb1/tYwCKro8JZqiv+04hcpwMpAPC8kXq8mC/jB6Ed0A9XALwsBNxv1bEs1Et&#10;ngtAVxFDBxxHkEjanU+b8fXbRvzmqzJunkOmeO4lcoR3EhBl8dP0xV8iEH3I826w/iHf5cMa7cbJ&#10;Q3AGfH/vpBFvnvAcyvsez/3BFIfjoU/Ufw1C9fms19nFlD41Jd1ZxTxHNs1WTHBSC9q2hEAuiZI8&#10;IfIaDV444wABKyFGy6WKRd8fNO4OTfjFR8mf+Y+fQeIcdOQRBCz8yd/AbXotkfWCdq8hOE6cbyEj&#10;KcMMQjIptnELGy8vK0gbBQH8uR4ZXZJ8malFPJvI7Cmm1UEWM/rapW0eWa/+FAC22T8bfSFVMQsm&#10;HflNMJYjvxqB/D0M2yPqJzgIA7chz8j4PMcJ5gTCrWYeLYjiEue87mIOnSo69S5tOiOgo53lgrpY&#10;+XG0IYga3MJggUDNZVwGLOriFvK8AlB06G6UHjlkDoepxsLVEAzaSLuMTOSzpqVISGoecgC5d+Pe&#10;ciEhwKlSjz061IS07/P7se1jV+2LyK5X2KQDLVyPLAV5T3k0+4yqQhYAiC2uEr10Fi3jVfGsxYI6&#10;dSGCp0UsrqjMiwtI/G3sZsintcN2nDH1tDwIg9qNrTsLtc/a2BYy4poBwfBg0ImjY8jGlHpcLWKC&#10;bDyB8QI8eQlZdCP6GXpWwF0KvKArZPKmitGNs8G9eP8NIAeSdtpcxyNw5x0HQQbuxdSJC9qSj2dx&#10;n/pvG/2Yt7dxxDVtiMEp5OcB8ryiLQ30ILvf4J5hfLVp5sYK/d3F9XgXr7Djv4q+fPH9Tjwh2O+N&#10;1/QNztu9stDtNSywBJMMFD3hysHj9XwRF9jOMbp7PHCJrQPoeXyFPj0meHxDWQPIbX73wZLheT2+&#10;3q3H5XM+w2PP3yTAhEwd3SKnB8ia61bIwp58Oq7Hd5Fxg77fGEhAztyXqejlMSIIHS23cQ0eQkHS&#10;QSFriOUt5K2LbtWzTtzw+W6ySgOyeZOHlMcQaTA3X8eDzj4N/JYLB9NRJ0kR92Ux5doR+DWkDGwf&#10;2TY6rcjutQkK2+jKkmCJgOfoPCpsYbhWN6AWEPrF9mGsIHRHZhsgbweZssYC08zSch0jLxPQEnei&#10;HWOwRTLXA09vl3PsHeLdQ6cbS3AchSSwruJ+LFBms5ly5Fg2DVyxe/RGouTyR3/MPnQJ16rCd6wu&#10;D/tUrnrIHn2j7xoOwnC9m4AT+2PLmNKyikuIW89MQHTf/dsa6Gk+JJoFJ4bg/f2jVsxPHBTY4ocg&#10;ev0t/g2fhO02M+rEszdLfE+tDSmu4iVKNllKnAl+hvV4q5/FS+xxR4NcKuZqj9Uyjxm2u8DJu6n7&#10;JSzWwbAS7BJzc7DTPUsei8P3sYcMzO5XwaPRP+oIqfeEcE+fNNPDUycf0y97nu82D55ytgObG2BK&#10;p6C/8c8LdNU2u9zXLDkHrotaGUNHSJDHhuDFjAZH983abBZT9O4+/eO+pllkb34h3h7cEhg8DU8p&#10;zVpFNIaeCvgKYj/D7xA0PPn9+OMPCNzjloAQHCXAy+lBB/aW/Tayxc/i93OwBCKQBuHvHUeMetg1&#10;mHpNkFZNzWgE/SUyyGsJnrinqxMJ9p8ZLk0w2mzxPb5uDxFysLVG/5hh0sSmdmDcgv7THbiMzxMz&#10;jX1b1KkPtpZggvtPtjEJswjzdjtl039tVI83e/t4Ax0Z0k9d9G8KYg8J6pS3s+0uBXX/IzqCtlM+&#10;/expa3N+L2fbGKODVB14n8UNTuWEtmTg3pV+pqwIuCbRr/IoCdac6Fk1qH97E9uX4Cn6tqE/tviS&#10;1ZogETzYzMrook8dZFbbjuIFWLPjOZ52PgdPWnIhum0DbtTAw0S30aX0IS+zlbLOMfaGbYtjYPLO&#10;E1yG+M3xOPJbgjYudUlvmvyhLcrmMCGmbSFjRw7xg3yAK9+g99gwOFsgG11RIszIt4NuqkJIKXHW&#10;djZAd3jUEbhFlYphngJR0Y1i4CvU1qC7MADENgmozgcEcthkfi5HwsaoR7VqgpHrqMMfzYak5uih&#10;2LWNKViZCDfPTafSSfYoV9lKP3bYbKofzxNruuiUnMAVFXKND7GHb36vHv/Fby3jm//ow/jm774f&#10;ryBFv/PrZfz+//Z34r/4+odx/W3I8/o2bqaTWPXxp+9s4/MUXmaLeDEp8Y/oZPNRnD/GTkbgYQF4&#10;TeZp25NqDudFNurEHp+YJg591bq0i/6gphJST67OHEzUppG3gYQZNGkvULphf7VNAamc1o3pY8lz&#10;Fp0o+0Ws0dnK7R9WBJkr/FFOOA8G1PBHnlbrQT0B5rjZvKeo79APxB7lEB+ADRxy9bfxEhyawp2v&#10;4b89/HDKIgBbPOV3CR++J3fYo6vwnnMnz+4XcYYC/AHljuGjaRNo2tnA9nDh+Emwt5rGUZuwGV7t&#10;8riKdrn0Wa7qQPVGXcWeSnjIwkFL9GWErn0PjtbALnP0r4/f2EPmriFqHjq1M2CmDqhM7IkhMkdI&#10;drPUp+oWgkP3aVPHPYXhIE4iXb2MMfaXwasNfDr491a7F+0ZcqNM5Wyg3oQvpwwltG9uhny3FcUc&#10;fINDr9sd7LKMhhN3xDRL6rTZgTV5F14vONFEAq01HG2RTkl2wr6L2VArB13haJfgrBhh8D/B/7wg&#10;btji45XFC7OqkUvPiWKaoDV35KvIBpXFr9MvBd+DY26l8RFxj4sXK/q4IMYAgsKTpqt6gR9AFynD&#10;5dHuRSXPW7fQCfTWgyXMLquoy5BnFYNF4CGofJPnap/a+jZhbS07j8YZZJLauL/ufvUS/4LsN+gu&#10;8hEFzGJzHKWRrSMndiuyHi/0lfo1+M6UW5MpcMnYp3WAB0DAN9kyWk4QwLddTmvmo3sjGcM5+W8g&#10;53YUBs5ug2DssEFhxw7+wV9G2rDz+4607006UF+pvckP9EPa9JymVPTrA2RWOIqP/DJ4HpFlHMPV&#10;Tihbitmivi6Vd19bs3EdfHbT9VqKC/Gl8Jy2UTr97T6KJZx+McS/nrViiA934NDDOGoaOrrrnp05&#10;HLRorJDFMu0hF/BMtzXwx3Y5w9rAYHZmOPq5XEWs1VHb++BIvl0ne+Xx8B14vH6A2MTyPc1TW3Cg&#10;rSEAZ0P6BQxOE4BgiJwxDTgZZ9B/1NOdvzf0qysg3HbJVVE12mQWjlvhOPhlAoQTAum0RmQh5rga&#10;ZKPPpNotJwV9A3KYMZcOakNPXXLrHpxpaTP3OTjnScYreIxZxcYrJjwkn479upzZE1Q98XtPvd2L&#10;TXwwU9MsTFdv7CiHgI22o+M08THP8KC1S/rX/nHwDTVGbnQNz0oDaeIluuIAn34lLdul66gisjHW&#10;sY1cIL7yN9W9i4XAVmTvyrnDgIvcmr9TmbxsMrcZp3pDOnxRH+kIG8/wWWngRC6dLqYIPkuV0bDT&#10;BdrX4cdH6FNTweIt11Gz9J2/HLMQmdN9rz98/QvZWZlUhh9Y3bu7/6XXf+3ew2dcm94cXq+vsZap&#10;uB/5OXzzIz/pOYfX4bYfueLuu/SFH/u603f/8DnqklVPX3sZTfe3Ukj3+vP6ltc/yHlvrAFH7HKV&#10;k5QODJvZqY90ggCtT/3/2U8Sq70nfhwekJCN+hwGhe+u9RefpetMLbUMdNRB4eRH6Leazooi7EbH&#10;3dQK26EOqDdAChjL89HJEhxwNQX/HvTKG20zF6ZBOv/2U/Ug1e+uuVzjHqiGSYRIYNI+3v/5v3wY&#10;cANhncKnAmXU8NB7Z8kS8cf4TPUVTEwDpQLuI+QAxqLRShkPmHu0ARADPE8qKZo0xlkYHpDjFBq1&#10;KQLFXXtaD0GEU3kNDOwWgLiaAUzzZQwhEKaMb2mpIFJfz6KcQW4I3By1N2XZ015UVlOT7YwkPOpS&#10;y4rI+lguzrzuBtcEDnUAwU1XTfU2u2GPk6gRALbcj0KyUvI3weiewGpK8OMoZjUlGF3QMZvryNzQ&#10;fUGdqG8Xmbg4SOJULWYxmEyjTxnrfBvzDoEkxNfgrboBCCsCqRblApyeRjprUi+CgXoCzXlMCEo2&#10;F81o49i6X6Abzh9G1juj3pO4uJzH7ZNVDBbTOAFxGjkuBPDebAdxejKM8y904/boOJ5AJrad27gd&#10;L2NygQPCqVc8Ywd4msq72rVjyksgMhsqg1jVcATFcUbgWaTMLKfqR3x3TJDQ6h1FG1LZLVbxeLWP&#10;c1CshfLn+SI65U00bwnIUbiS9rrZraAIbh4US9TT2uhr7cHZp5xgvQfBcvmIewtQEYIgHAq6IoFJ&#10;a/XRLYmcMxwzHK/p68sZbcEpbwiEtgQn+2aXABAg1/dCYIjKk99yacu2DQHEeXQJ0Fy+gKiiAcld&#10;0+YbeMZqhkzUPzzvfXShja5WOGdx1CDPia4JjtxNiF2l4b5Yr2jG1STjVY8XGCePAQyovySI/mwR&#10;6D5En+pFmfab2RAklXj/kvIFfGfoNH7nZ+8BKAaKmEM6GUyS4AigJ0DNceDCrlq8QofdDHZFPcp1&#10;I97AQFvnjXTIwGhXpfvaPp9ydjt0W0cH8XrD4HHQwzmn/AIQgiC0x3sIYQNddKZ5Q7B/haoXt7s4&#10;a2OfQz7H3qbXZbxarqM9XUWbAGfRxQYL5JP3o4L0vEV5/TpEEtLsnntlTjh0C1m4oH2QBQcL3Ox0&#10;xDWdbBb9McEpgfESojLZ9hIJ3lzRJvozpz/diLZNoNiAmB2jH1GcEGBU0V1fxAjCl1xSqxPZWS/y&#10;nnvEDNH9KcEw96P7fZdd7LFH+qZ3QgA+OMw2omhxA/mudQlCqYN27Z4bE/BhSb/nKfCAPB1DDAcj&#10;gg6o/h7sqUHya0QB8wX+l4vo+3N0rtnYgAEQJAIrl2o06UP3NTQryUB0jp7cbo9TpsKLRhFXNKVH&#10;PVzisKSDaqsVAQTPoJ86Dz01jfeTRTx3Fp7AqdcDdkSuBd91AOeMuhKImgXXAqucjV2gKy1YTU6d&#10;KgjlNg3MraKHfWRH1IR+z6i3WZaPQKXj80E8HtTS0qIX6MjV+jDQ+BYwlmNXr8A1swOil8cDDO64&#10;U2ITtXgTHfwCNjpxEAc7SfmnwDaVCNe1eqhKWyzDzj7Hx8+Q3dwBb957Ck/bWSl9FgHqNk3AuMSt&#10;hLjyvlnGEfe/pD7X6PfbvK8NugQ7tB9dXI3H4Ows2YyYv19gOwsXwKEHBElbySS47EhWHbteQya3&#10;JXqP4dbwIZnBBfIyDbzRb0fn+DiaQ2NTOojvl2Oaq0Pl+2rsoCZ0sHYW+0cDyFwH0my2iCCBA+0i&#10;a8imy6pgi2m5f+2kEd0Fvox+rogI1jeSODeFz1E59PSeNkQAcUvbqebKIIB+1eW30ZkOdTYrqgYe&#10;OPs9QFC5+3XSB24mPwM3nuMrZqsK/1CPbvKz9He9SicIp2w2Ar+nkJAZ2NYHbH1GgO/nANgKnZBk&#10;H9EXxANpOYcYkJZ9QXZvuXSRgsSIU7GXNq54VptgsEHA7uDAg/Ym+qOvRQ/d64C1HezT9Pnu0Wl0&#10;sesKvaxWWWwvfzu+/gTfPV5ERQDgxv3FYJv25Lppgim0c3hKl4MbZlQ/Q77v9vsxRPdPwY5nKwJb&#10;8LSBztnf+0aXQJc+v8L2yinYqBJ1U1+uUC4DCqOlmoIlmNWIt9iVhMcB/xM4g5kHZjdKgDzNruMJ&#10;2E5ebOfoIBiIrm4d5PK0Cex9hf64dcA1Mp7Pr2My4UEZ3GJD4AMO1uEoOwJGl9S5V5SZ5rfzOrBA&#10;nZGFBwEAu+jRJEoHCh2kbfTxPcoJ3SR4n9WaMew6GUGwjmrN6YQlEbkTTC6b0aymiPGEV+usiqeU&#10;v5yCJ3IeOMl6iy7V3BvSVqn74A/UQW7rSXMUmYibg2b1Tk4/0hO01+xis0/ccN+steE1ASYBwwSf&#10;XDlIa0CJ3Wd5EzvXkWKU+xb4udQV8yd/g2VNgntPoW0QAK50so0lPuE+uiz/M3ijTsigOSgjO6ad&#10;4sWacJr24T2ol/7/EJyZhGu2Wp3+ynvYX2vE9y1sBe6zdGm+fkwiuo6bl5BrMwrpanof+6XP6Cc0&#10;hphsFwU46H5yPBrZEqDxLLPCHSs0Q9ITzh3EOyzvUD68LMlmLbGf23k8P/lS/Hs/W49vfbCLf/bt&#10;JwmnNrRrDWZ+Y0pBYOj7J/tkg1Mc+wTcHIDr/Yf9OMdnPcMnXD8p4xsXZTy7KeMlfV1ii7k8CVmX&#10;YOmGgN/cO1cjyE3dHuERxukp2TPJkm1Dpz313uw2lywe9lUE/8GZdIncGH+0XS65Rh4B12h4Ki/1&#10;dQypXUQDnuZJr2mgTk1p4Ze3XO9gPS/XwWYoW49+z7bNtE2BB9J4yuXI40RR5CW/QQtk5gSmAzBw&#10;xONuZGCD+3S6ssTTRw1mNg5uUpbDVb3E/de0k2dj71vszAEToJgAmSt4VgqE0snitBjcX/K8nyCw&#10;d8/k34HMbJ+5yAfuxj0r8MgsT/dGbY0IvuArZgpZu1xOSTuWlumABz/pAJF73TTpOIAD9WbruMQn&#10;uATQ7N7TLhyW2woH0z2sDdt1+Zh75DW67gTcga/j6x1suYWfcE+Vt6Kkf73OrKkSzGu00Lajo+g1&#10;PeCE2IV+qrn6B8zYNNH51j0wCSVfXKQVI2JuvXWSOLR7UEWJdVhGMYSzYFu7V/hcdBpZuKrn2iXB&#10;y1vKxk8NnXBuxA3Xe+DBHIGed6r42Ta6aFYisr6i/PGqmwYg0AT0Hp1BJluMxi1/HIdfus+Zg0Po&#10;2w67M2u96yAUenjPOtKHS/po6gQozyzclgP+R7PRRX0pnIQ+aVH/FrrVqvAX9MNw2IjjZj9G+VEc&#10;ddDNHvKEQ16BpyWGnlisg6PY/Qairt50aKdZaw5eyvWxjoQJwgqmQ0fi1x34Ad/sWSeMxRxXD3iy&#10;qtn87vGW2YdgnatQPGQh8URwxgGUOrHBAFxwEm9dEfeU+ADtuj6JFXqy0YdiiyueX5oN7oEt+JtN&#10;QV3AehMlNuCee75tEJaTZO6L3SJ+rG362IWDSE5Y0S/Y6BqcFOE28NkcbmKc54or4x6KSttSQKUS&#10;ftquXeXqBZAAvqsf8fAIt1pyP2tlpA82IzgdjEDMKyR29TMrJ7CQC/KSAm3o39J4i2ub6AmS5Vnc&#10;w7VOzG3pT/cVdEl7Ogwn0GEHirnSU53dw84DXIx7HOeqUR9xWvPylEVPrG6haz6/jp7UVvOokIcZ&#10;eMmHytfRA1qE3OkDlNAtohzccmVYUxIIUm3kkcb4+lRkftjzGn+CDboUNOGyuoDC6UutqVs8pckc&#10;ylvsPeQPTOI7XZL183t/CDXS4KCYbjleU9HHaYLFS7yWN2mSJt1xqDFmkJRO35tOgvZPB3D5FlhB&#10;p/yH/+1GXt6DCJOs/cq/vYC/UoUszu992e+Hh/lBuiy9Xn+UfvyblxaQ7MRGpe/8woemq1PZh8/8&#10;8vUrfcKPT7/7jEod3t/dd/fr8LX3+4H1Pbws70cvST+flfEjLz9LbeZ9qoMf3wmEutN7h4+81P/S&#10;7/TJ4R7/+qxt/hzeHGrzw590Jf/QdYnLNOS82IOZtAv1Hehc01+8TbZuH1Et9IEa0OdmgoJUdyXx&#10;L+1F7eE5hxZ77WcZcFaHl9zEcQD5ReoLdQ/75BdNtDX8plwH5K3cDiUT7502S3vYUv6Sz9UdJaH9&#10;qYiHe7ybvpVTca1M6CA3Xvzt4LCD7sBUGgfw3nf/1N2AW7e/huBt0iz9EqKyX0psvJggA0RwArvT&#10;XkaXYLuHxfRaBQ7a2R7AmXDDgNQU0T0AX7Uc9Y+YYYQTWP8caY51NJIqan6C4RWtLe7PfcZ3MWpu&#10;4tWAAA2nsbjgfkCwBLCmc4gmpFQOZmaTSx7cRD6lkdIYeCAgD1ggAGIZwLkRp0U97hNEtPuUIcnn&#10;uhJLdBxN0If/RRMnPebaZ7yfeZoin5sGyp8Ar73i3jB1DLZBEFiPZyjB1TRLBzWY8fAcoP0WQfP3&#10;J4hwrmx3KbB9DiuGj8ULevYTrvkODu87k11cjQFd/h4jz4JAhkenNj8AjNp0zmW9JAgo0zI2oXII&#10;Jz3D0bSb7ZR5dks7ehAfl4zdzNfxhMhksyjjOzi9705wfDPKREnc5PQVdb4kkKxNaQP9rkz2BqrI&#10;7QSgb7fdiw4wxYmdF614dE7fHnE/D+5lWXyx3Yy383ZUOI6SQLRdtCHNBJkENTMCCgni0oBPEEdh&#10;3RgT1I09ulCHBZv555507RHPIgpeD0dRmo2HHpjFuGtC11ROHFbuABWh/mpDMDcnOIAwGiB4yICb&#10;r9d2k8hvodMTCT+dhPLKvaS2ksq9g7Tc69IOHZjS22zbKRkg7Y2AxXkKbAfg3+8IaGYo0srlBjiM&#10;xmmsu/1otHGy1K2+rlMTDYser+gpAxhKTAqLYjQgmoSYGDGkwuWM6rszVRu9wZBy6FSYz0bSw3fK&#10;3g28x+iFe1uYReGG3ckpUIbLY83aODCREqJDeTkdfwzJ2rmfDyQLZ5oS6bgGkeEcRynANONvQIdt&#10;IX7Pm600A9usQxRaTcpHJ5sS9no8WNXi15BL/ngf3wWBli+2kD2cJvUxE9AMopWb3/Ld1v3hau3o&#10;NgkoeNZzCJf7vxkDdHm4M27T1Df7eJN+LtGpb1JW9TH9iN5Uj4GoYcTnAKH3wIQ+hPwYR56OFQdL&#10;XiGVJSi7AHkanWb8Qod7ueZFib0jQ2eDr+nZm+kmTunbbtaOE9o0uF+Lj7TnV2W8A7Zs7rmkN7AX&#10;N9kn+KMtaCAkG026yeKPqLvOv4m+u7Tk3WER3+k14oJAuQWu1GnjDoa0d00QtrjhORX99gX6uXN/&#10;GNNjnoHQr9ETl7y4t1baBgxcuYTIr1cXES/HMYvbmHt4AiStKI7iZocNUO+JQdhiHm36s3nkMolW&#10;XFJGbTuJ7i3Esr3BHlZRXMMUFxBYCVGrg12aTN0DQyH/fJVIGzLarpZRIROQlXp3UyYPnRG1U7BN&#10;3XLp6H5FoNCPGf1jIOYQbB39KDem8KMPxSntMFtxRV/n4DjEzTVB6GOdtnX7LeypjlqN0yClgwTl&#10;akogUiFrMLjowlt6+CP0CuIDZKdA6CX4c3U7jeZNLebtbkypu3tAeZqkgw4OzB039zGmytuqHadg&#10;/gC7GnlqJ0TOgz6mVMNZ0BJcvaVMSVLL08/QlaxNMNKnnZRTjPZxSiCXjvqHkTmTlNEfXa49o60n&#10;KEUajEA+Y3TWARuXzl9LBNFdMxjvQ+Ad5N/gV6a3BCxgb0W7+9hpx8NanKjhMwf87tP31n8Glpbg&#10;/h5i2YfAi1lF02wDAoOrVfJDa8ozOyej8iBkmB4/FsjXC8g8+iNZBItysHuT8xmkeua6j4WYsI3W&#10;AJm6Z6nDnjwrnZpGL9a2eXLSDqRsK/Cn1k+HObiPqk48EYo0CeZSL/UCDEGXXXolbuX4abeCWBKQ&#10;XE/dUWZBEJHFBH815Bm1+z8V95Fv1W+CMysCvyLW9+6lgyuWYMdCu5z+dnz32SSOacvnCGhf4Yt0&#10;5C7jIL5MG8yaMe7AW3ZcxT2YgIcM3eLzPkl1c8P6ZkyQ8WoOtyCI7CEnIC+R7WMCvbH+GD2Q0Owc&#10;0EL/27CnstsiMK2lE1Fdrg9AxZeOnWXv4GOP8EHgYTFKe9ZZLX1KRXm6gv1ygp4SUKHnzv4b5t9Q&#10;lzV6MuPvDBt3L0BMB6ynLptZCnBc1oBWpKyX1pgv0nORbZ7hQ5qQQvR2Ce7TfgNJlxTvamfoDvLc&#10;XIHFBFwdMxiWaQB+iTPKwb+6g37Ha+RE/886+O8ZuvwcG5zE1cUYOU0JMBz0A2OwYSc4JZwr+tKN&#10;zR1kQr3BC55LXbI9+rqfpyXV7g8lPtzD1q5RiptZLZ5RjksD1bu0XAO7d9LSVQuWZl6EJ8M2/I5+&#10;sGx1ypO1nRRKWZbdIr6IS1pR+qooY4Q95ARobkLuclsHgTZgxRK/bmZbmpSQl/Fsl1PliG3vARv4&#10;9QEBlQe2eIK5GaoeEpRPy3iFvu72Zjmh9wILGIgWExjSTieTBlSK+qQtK2St1H/vSAXSt2sk5v5v&#10;n3sghMf6v/6RhrvP3u7eF+LPP2jENz+MePL0w+igJ/cfPIofoz8y+OX5oBm9e63ol+1ogDHN83ZM&#10;eV/1hvEMjnH5McHg7STeQp/f7q7j81nPxBN0xq1OspghF0/kRCFTVkhGPwzwfa+o4wyfYOyZZup5&#10;iZ853Ki+NOsUrIMooDopYHR5jCfGd9DBRpaG28BFy87itF7Ecb0dR/Bvl4924eR9+uAlhaAN6f0Y&#10;3dztjiIHE4/Fxt4+LsCvNjJwPuEcDJR7jZGlWXL7XTsdWpMTgTTMeKWuteoCWTsRSOUInrdEKHWd&#10;UT6K/OHBlrYrNMiMTNolB3SgZ79x2BPOhDLV8HdmoKRggz4t8NOTZifKHn0Kjy7B0TZYVZff00t1&#10;ZFfv9uCa+F6zPFGPIdeYZSC27OHCZsYco6OdTj+Oed6sAjNw0K70yNRrkwActLKqXLfAMKbIg1g+&#10;ZYruAP4adiP/rhFnlIDMfA++jdHPfB2PiFm6TewC+Y/QgeMhvBcsyeCMPZ63cWAO/F7R9pL7p/t1&#10;4h19/J0nr7q1y8Alj+iTJzN6CIHLgrITfE7jHN1s4OexRWzhOddvKbPJ84b363GEnV0vsZ7JNObI&#10;tY/ufw69eAEwLeEGFd/twed6T86Gz6BPM+IHbaRBfff1N9FFEABA3SFr99ZzMMgBJzOVKnjKonT/&#10;OWI5MCZbg1NO/FOPGnxnVyRlxgeBO20+b8gn9BMOUjZjBc62svPoud8ktoMT5Ps7TAOn9xnxAH2o&#10;/phwEfoz/Hza2wzs1C8aG0ALnQ+DB+ZpMjPzvfhGPdf4afdzFYx6o128f2cvO/B7haw8oKKNrhfU&#10;cUl5tc9lcZ7DIV9s4in37+GtZlvN1p78iwJQDchQWqFjEL8XZ8CVDXGSnB3TTZ+Z9WVfVDw77RHm&#10;Ywk4neBJh1Ko157GgQ2kFSTIMXfAuujBE5y4BdO1/QbcjH6suX8ddeWJkYNdWbsD18fWqY7LXB3U&#10;rZXYQQMcRCdd6m0WL1AZLmXcgq0pW4z6p0GyTM6irNUB2wGXoN/1nQ7AevI44kSeu7TpewvQTftq&#10;NsEW/m7SXx6c4qC4caerihzYcAsabkcHwC/a7ATzHL4/qSFLZWdf0Q4jNO3Y7XTQtGSTdGW08EMd&#10;7MOVBQV1cn+7nL5MK47os7ThPfJ0v3HHWC2Jp+M7nKoBMxDZWuxIzzBRwjZTQaDdQRX3YqfbUl1S&#10;V/K9Iyr+Upje72jLYS8v6ujnyMnvxVUHguwWB/4cFk4feiPtcHImHcqHzktmTeDwISaPWAyXpEtT&#10;p/iPf/NPetTrlz/pA3+ckPX9oRzrkurhR7YxFXb49/APP3e3+ivV/bM3d/emN3fvX7+45u62w8/d&#10;hZ9d70e8vEbx+AUi++y7w4+aebgmvXPgSL3nwjp1Tfv+2W7u9VCmQ7sOcvmXn/76sx+Wf/jWv16/&#10;fvSH8nn5n33pUs/UIB03dXBQ0u2nPhOy/YU+uN9/wLdrjSb8xREpruF6yUrKRBQzkjKoX/ymb1NW&#10;IeWkQyz4VF6QDou6618vczBMPFCZTWryWWngTKPz8zShATZ5Hf2SZGx5vPE6B+bS3oy833Ktz4QA&#10;pttdXp8e5D32KS/MCx2vx5dfD7j1hiXGPccZb2KBI/REoJyGUCygDkHtABBNCEmrn45MbXQBaBzL&#10;bsNntdOo9wcE3ACQ1m9uu6m0oMIGj+dMqHt6bCBZLSroco4apIVoKeIIEybYHEOiXS9bB5Ftcg3D&#10;rBptHB0CcaYKAggWJDA7vBA4snaZVd4cEKTRKQTy7RZgTj13nUE6rbMOgTRdelPhaGhwF6dc759F&#10;2b9PwC+IvojdJY7ylg7SgHHOjejQXgKetDm7dQdgt+NozCcgEyCNbJuFYE2QXofUpkEYR+zNJqP+&#10;OGZZg3s41M3uIYgb9pGDy20hTnmDYGD6KsafLGJm2S75wlFsHUQ54um0Yci1cdSKrw2L+BMDglSc&#10;72yMwx/P4tMagTMK0ocUPUA+/VMEhuPM660YQc4MaHVMhQ42a8auD9ChWJ4S5B5x3aqKE6CzeYJ8&#10;zyGuKPArHN587RKyLC5Q8BX96ClABfJqtSEqXLMlgGvj5O7x3EcEwL3jXVre1+7hRIaUD9EeC9we&#10;bkBflZ12DCjr/hFyJBhzMNJTaHUWSDqNQmMfKYDXztTRNONLEJAMXWW/AywJo32Ov0gXtlF2A+IJ&#10;r2tIlAOyzihtEb2bjaqfLa4z7X/MLYR9KRiu6QyQhVlp76Cbb8B2L1FDg3Q3YXW/ucMMei3WVMrN&#10;kyWNPUHBGdBEDCCRODgxYYxeEiFFb0/j0Af/NE0TlwFZqcUF1xDXQTSoO4bnjLzQYMZj2vuE8ikw&#10;TBBptCEw2E11SeBE9LfGFl0usHfWj+fvKb8FoarhrI8kd7tJvLqida8uowNRte6bNHvdT0R4tJ3G&#10;+5jj5DiL7yEXWGLqaweo3bOnQWBQb2Er6z76ehO1m6uooWPu/BOQLNex7huL6FPPDJuYPTbCxoHS&#10;llXdIAQ7gMS2327FFlyoOardWkfVOopl5zTWYEqOE0cEqe0GFF3am7JVwYDFAvu7dYPgdowhFosr&#10;B9jncQwNr3d/MmZnx9jMOlroZB2buQTNVs6sOiALs66Xi7iaglc3BPiyAGr5E87WnUGIbxtxUWbx&#10;EfU7Xqij6CuCLyBAZqi01jOwKI+3WkW806vio/Y2bh3QAI5qk2U0IEUSZGcJ70Ei25ALiV4GU2vC&#10;UCQxHs9+bpNPwQvMtYm9T3jGCXpzTNBxSjAzHNUhzmDXzTamANYeQuQyRCFiRZk/CZb2zzFg+ulo&#10;sQYbHQxDxtTHbLYltnZttuB4EzNIdFEhU659QBD/Ar16SRs9tGXBMzz9q499njxqxgXYtrpZh0di&#10;b5tTSDu0hvebZi3uYZzuH1OD8XYmK+QAfg3ol+ZxyraYY38bZ/QJMswANFMrzvjd4p67gyYc4F4T&#10;HOzm7vMJ9tWvYj8BY48OmWEuCaoX9C+y21zRXzpT9GhNu1a9bloGKwl00/B9ior4Gk3JDYzcsBq5&#10;uNxCwlZRxs7BKR0bNtjyb64VfyWYZglejncQeWxuTbQkDkuECUozdM4Th+tg3yWYPQMTnSBJAya0&#10;o04/ewjEFehwLBEe7qKPzn7vKuICW8mdrYJE54t93Iox9J1LsU7Wteg+pL+wtqVAAHbo+szomAFG&#10;7u3olLcz7QVtkvS/cgKYeqzLFs2VdKCrMOA6eLLTWfMA99BzOwTEiAyxHXyfnyX5Ub4DKx2wzI3b&#10;nQJIpEG7R4Y8xVgoZjxam9N/L6h/WU5SxlYD/yCpLXlv9ll+9t+IB8M1uHcZ22cfRn94E8sSG/tw&#10;DP6OkeU4Ni+/HX98jc6DTz10GbVDtkdRP4LGjgnukL0B+wZ/va2QBlFVA8TNXJ41cHCFnsoeAULY&#10;3n4SBRHNI7uoMQD7HNxBTxL+0adUGu1P99T61rcXXfQFsR82Nucao+5+3o0f+1w7/p23mvH5n+5R&#10;p018jG2WSzCR+z0ps4RHZPh8lyQZDKzQn4upE4H0Dc+bILk5NvUJNjTUCdGv7g/o8jMgNq7p7yWM&#10;fY5euCVBm77EaccNuOzpdKt9O9VpDvZXAIt7AY5nnuK4RI/0BfACwOCaoL/HM7PaiECKdu1W4G1X&#10;18b9YDpYek3R7pkaDgg6UMaz1NEGQfqG5ydqCJakVAgwwz3w8szMPPwudXdSqY5dI4K4BVNXy5ex&#10;mqFXuUQVPEN3HNByTxyDNE/IQ3UoC32kDwx4XWaVgRn6hSn+e5C1wSJsE3l3hqM4X83jOXKtUw8J&#10;qkkUmzmcBVk0lZ+DRgZ/1JYqwj3oD7qr7pJBLHvQ2Eaz3AfQHFfYpNzkbLWhvVyPfOf4U1wLNm02&#10;cdDHuB/szmUdc/rOLTCWPMclTtJL+Zb7okq+5RouQXIm3OAQKKSe1A370n9uRl+Mf/Uni/j2J434&#10;7vNP4+gEHXzvKJ1IX6JDHp7VWuLDTxboLxiA7d/wkE3jImafrhJWOzh//81etB49jmLkpunHWNuf&#10;hE89AQ94uMQfbHag0SxzlwNqCXiidDCXqz08udbJ37Tlw9kgvtCh3uiGE3WezOe+RRBKbIM6wI09&#10;LdBsnth0kHMrVvkgFvVZbJdOFnSiKtYpiJajuYSthUzaFX67j8zQv7EDGvBaB9nkJW6H4cmRroRD&#10;ZVCnPB7QFxN6SGq7QF9n+NNxDy6J/M2Gl3sl6KZ5MgOAjL7DdyFrBwWMiGuUmQ6zot1uF1Pfwimw&#10;PU9UPNsV+L9WvDo9iofUewXvnfXqbkOIv3BZPDhFn9XbS7AeW1rlMeeBPe2/jU2iMzuzUWnAoI2o&#10;RoNo3i/R8XlU+GKx072fnIhXqeXrOf3hFhA7uHkdLlwDR2oQsaxTRntUxBq+sOG7I/hp1O/hh2Zw&#10;HLwPNq0sG3DaDURgDxZu4VUVZS33Q+KiWTTo4xq6um+DuaDx1NhELjgBl8EX9wv2YAwH21yesHPT&#10;XvDKVQe3y01cYWtmHXfRCX3bDhvy1NKPsf9b2n/igAX+5BPseSpnxLf36Z82ZPYhfKCBz5VLJdHz&#10;nzx5T4ds10v4L/iB3ulfPAEceIo1PnKFHnmgmCe/Ey0FzY0ZbXIQ0dOZaTh2Sl87KNXG73vYEH87&#10;UZMyP+jH7vY6WrMZHATdrdD9gtgK/d705LrIjrhIXlpDfh4KkfaOTjrdgrOgxw4EUmdJs2qeoYMO&#10;6DoR4mCkX2b6wKaDkU4S6VLxaOCNVtRElhW+1X3cXKJaXxFXTOgHYlOXbBbENCl4doCP4katiAH+&#10;vbbgO3iXhz31wK02sugOqDm/M76bodt7fBIwku5zO6KcNuvvXFGVoV8OwtWOmumU3QG4trSP6DMP&#10;mCMKTnZtgJJORKXNKTML+zin71rUx4DdvRMrO43CXEppIoSTSi7x9ZCZBjpsLLDdLcFEOo4y3UfN&#10;zCOfrz45gCC4OWgmbAA1qf/1XTUzvNEn3tCvPF5/gU2YMerAlhmFBfU2WcXBNnqE9lG+hcDBavgx&#10;D5ITg9z6wdPPbZsDC/aZPihluCETl4gaZZhRt6K8BbJATFyBrPRD7gMvFniNfQkGOxhcc9CyaKZM&#10;5TTInvhVKt6bsVn+QC8W4NZKSOUzP0IBEq6ngTE+h96leM+ECm9NMuGNE7N+oLisp4O06aALL+FZ&#10;iNKi+OPuGsqnVjzj8J1SSRf7LC5Id/q3H1mXu89TN6QvfLrX0FIbgR1Zrq/0LbJJ+66mT17fk97w&#10;+tH7wY+7r3xzeMsDfVD6S0m+LtkfP3t9w4++O/y8/tuS0nse8/qOH37nP4fykZ5/pcE2B51dVpu2&#10;n1Bv5L93Pz8sg/uSEPgrvdLXdz+fXZHeftauH/mxTxOd4r2l62N8pQ/88T7/Axf8XAw0ocUYPEdh&#10;HKh2wE67MBvR8tLSYfTw0Hf6LHQSpXAwW5t2gt74IukPL/mX2afqjTbuIZDpAL/0RLQiGRj6zneO&#10;CaUxCeWkDvKdkxmOF0mosFqu4T6e4aAlUqMR2syh3w5LnX3gPr7yi3enlF7imObjZRQE+yOcZ97F&#10;EQMiC4AgpbBjxDuMOi174v4VoOBsvPu25c1WWotrJogB3TWPW00g5AT4GrVsiPiaF+BJxV3Ot6gX&#10;CbjSkjpngghEWgQOPa4dCoyA4pDXcZvgFfQ75bMTvPTx6PAa4ZAfAoCPiExOz+iMY4it6/cB2mG3&#10;Fm3YW4fnDDuAGYTK5ULQgMRZta60p8ZqEflykU5WWe8Jzmhkj2Cu6AE1kEeXA5mKnVKDAQ73v9gS&#10;wKf9AOj8XQsQc4afID8FhbSHRyRHsVToaFuGk8hcWobSeMKQs1dD2j5v9OLDQT9mo04cAVCmo297&#10;qXuiw31nAzr3XsS/1t3Fr9H+iv74FuC9X7bi0zmyAw77kKqRJ0GeDKMiGMo313F0vYre2lwt6B7E&#10;ztOCzNgxg6sgeNnno2gPj6JzD8XIUJwbVAw53DhbNaX/cdyE0ohoeSDyiCsDkGEo4V5WFEyw52xd&#10;MzYOXiCn/WYWlemLE2caeQb92dTbI7OCYKTZJ4ir9WIB4aq5DAVDqjXaMRrm0Tz5QsTRG2kJgM6q&#10;hnOs4yv2yKjW6OIBofAOaqLIAuweZ+vyLvcbcm2o6eGS6gYG4CET280KMuZgJ4aQZnxdmoOpFBn6&#10;gYza6jBgvFrGyo3sF7h8AmhPbXNWzqyzNcRhjl6aCZMO6uC5O+4tHSRY6WSrNGijdDYwxlq1hCTx&#10;KY5AeTXyZtxHUC1zw9HHHvb0BrI4QZefUe2UParhY6SOfJtVyf8pm6HkuzW6tKb7PX3RkwhzdKEO&#10;4fKY+DFGa/ZJxg0znNMnLk/gjTrqXotDnm+W3bPlNp6vVvGPYBSXz2vxVbojRpA41ZX2mE/V5vpu&#10;h+CgW48O5d4QOF/SB0dc2x2iQU30g8Do/eOCejTiY55bLZfxEcR8emm2EvY9EowMmjyAgc+xpVts&#10;fzVdpSUFRxDJok5w4HJXbNLsUmcD5jSQMDtG3H+J7C6vIAYEwO75dV+7Or6J2c0FertGhwhkaO+N&#10;LOxqBq7MsVWCenTbk+k2C0i0y/Zo7+fmLtOLmN5MY/3pTSwvjNFNbef5jsDSB1UT3MKWHczI6wRZ&#10;kIOpLCVm6D9hBYR0bJ5Y6ygaI/eXQAckJoBYE1sdHPeifvwgCuyxuYbYU34LzMjpVIn/qIu8jmnz&#10;w06UgPrywuVHeeQn4AB6m3N9k9a3W50oTgDN1nsx6C0J8l7FxXwQE/dU3KKbeCX3U6yI+NzI2bwU&#10;l1V7cqF7xJkZ4amRjSNsGbk54D3qb6M/gIyC0yfdZTxHz4bTKs4heO7flxNEfMBnL9DJT9GRj292&#10;8eSmHu/phLoE6ziPHvVzqeEYLG7fEJiAs10i5e4CFUIMdcxyrcPV7spd9GhjAa61uf9NcO6Yl3ur&#10;qON18MXVN7vuNsbgwtXLPV0IRlUQZzDUDY332AYsjuAafWqaFUV52CJmmDKVt9jD/hb7xJ8ADeAj&#10;Ok49nG0qmlnMWl16bg62oK/lOPZzMMIATAzBZzS6zWgQ4KwJpHWsDo76XB1oIseVaQkDdB6j48sW&#10;WDglsHBip4m9phks+oJ4C1IMtuLT+iNwDh80HTt4iNURxThrZmCVX0xjjFPeNM8IzLALiEADHAQa&#10;015CWb+TAsoSvavmi3QK53aG3lGVc9oGOqaAdoVdVeCQy0sOJ39TB/DMvUg9aGDAtUsIsoNqZsik&#10;PeN4lgEZLcTX0l78pkvzHNR4C/w+o8y0HBgh7j//U3Efvb2erOP28jYFr5+Ot/GDzTBls62KNjb0&#10;L+Ib37nGhmfRxqEOPHihcH9XAjlseweu6tMm1Lmaco2D0g6WQj5vbzLai+zp0xTUuCSufRoPG+bE&#10;g62Lddzg28QEVB4cRL50W8puoq1oPySmoB4GDyXuBB9Onw8/fz/e/W//e/HOz//12P7Mvxtl89P4&#10;+Osv8Oe89JVTkJn+31PPzWaOrnSxv21MwNNtbQ3f2MXM4BgddH+kNQJeV/3IwUIDNkQZJb7/qFNF&#10;aziiDGCH/h/PbyNfoyr0hVmFC75o4mMdcDKurghq3brilue4B6yZgnIthwHLk278FLa5ciCjnfHM&#10;TUzKMqb4gLeQjcup1/gsJ5EccTLQOuE5PJpvwBdVU5yFe5zAsWr0jyleZtKioWl/zxLsu7hZENjf&#10;4RsBqANRzuy6n4/LjhwQskQuSEGE2WjcnQa2Ct4ppymfdXug82jANQRI+Pn2ahYvMROXXnt6cw1d&#10;08/br5SE7oPrVN19BvcExW7zYeAGK8J/L6KNfpdbM6oMAGkVfkVBu+WBgx9clAi2vtZ9/lzy5XJd&#10;M1QktcSLMdIewfkm3y9phxTaPR4l0HKDLbKTbPN1ymjCZcNhCANP3o+//LU8rm9p+rNPo2o7IH+c&#10;MgcXXOPS3ptr+pc/Xk6b8SG6s0K89RcRv7yqxzcpcxKL+BlsZgZuLF/N4hN8T+Me7Xp1E5cYrqev&#10;79G9Le1voEeeoisnqNdO0lYUbYDEQYEbhYSP36LDf/IcPZgtYrNsxqznQJXKkmPfBKYgWmes/sLH&#10;KjAHrqZd7PcL+ow+pZx6rQOvcZN4Q13kjRHVGvO0H2Dau4YgOp22LSmls9NG5mCOwWfKcOHPrVx3&#10;QT3dNN/MWnTFE+Lcs21v0I1cG06Qo3uu0rDPtEOD5RaY/ghE1ne69O3U+uGHVuDEEFza3uJ/4L69&#10;PvaNz3RbkmrqDooZHJK+QsfmGLz1SZMg9ONqlqWMyQ2v5X28JFym/hwb6xToOL5wkcV8UcbyCq6J&#10;bizo/Iq2WvYczF7iZ53kcblrw4wrbKThckPrCy8bUv5zbGN9WsXn5HjVBD1bRB+/av4ErBachguj&#10;ewQ4yABngSyq3TRtN+OERuwHwJH9OImteI9O1vJ+dGm/J8m6pzC0NA2CptGBDYrnafN97j89px1D&#10;vt+AwwWYTSywmEVGWS04coFdN+FJx/i1JXUt8WkNB8NWcE/6wGWOy4QFdKV4pv+irq1FFd2iitM6&#10;QIrNZq11GtR0S48ZOODS3R74O8ApuL2Hh3y0ka2+dLdG1nCBNXa2cjksNrmH+3XR5YTC2NUY3vCc&#10;phjjbODz98D5TnuNnerfdvEAe93SDzt8mauZzFx0dUPg63y2wbyH4ZnZ1qVfUiZerY1/Je5yWb14&#10;D79O0EB7zHqn1eEp0Zn7zQK8HjDl6hDnC5wsu3dMX/WQnxOwNfQDebo2UiwQk7NFHhWf7YmRMkeQ&#10;+d9BeCe3XL64wx63yJcol1gG3cWP17H3PTyx3kcfEcTO+Ap+kWXEZ8hjvWmhL56uTtvBcE+tDJ6/&#10;peJN2p2DsYkHwKU92bCq4KZLbI36OCCUBpqUB/x3pmoQS6SsGcppY58u5XSFQYZPNLlXaDTzWjqT&#10;9ovS96iCxDRAftToN5gPbdQm+YA6oI7gDzrChVhm4qTyJmA9DZ4fBlTQUVTHLQV8iZnWIzk/Xg7M&#10;6XvQ7MPz0GkzfhwMdmDMSSgHovk4SiqZJiaRJCEpZfPPFv4Evjr4bD9aNdve4FqZPw3GtvEdYN4h&#10;ueJQriDgBAHAfvicF58e6oWeHT6jznyaTv+0zvytnlrmXr9v8YJJuocXsnNQzVt5l16prYe7UhHp&#10;jf+k8g5/+q0lI/bES/ifOPNQgtlNXvv6v+R7+A/4TNhsHdLjD6WmYm1e+sDX4dNUJ9+ln3TBoZzX&#10;9x3+pizfvr7Wwj778ek/+nMo4/Ap9eFX+ivZ1+vPD++Vof1u4dZDGwXCkt7YnT7ztZysm9JQ1ofG&#10;KA2/u/vbn88aeFcgf6bn+TF/vy4q/Vi4Pp8KJNVJCshv6+ntrsJ5K4+fPq7HL/H3CL1+ZTztCqVt&#10;C/9AP6vD+F1Xw6S98cAfa+WD0mGLMmk7Dn23A11aXXCPLVevUx3QwbQqBz3c4g8Oqyf5WMz3OwtU&#10;edNzKIN7HWvwOluqzZnJb2gJFUo+1WI/a6dX+T79XYuf+KW/chhwWwI6sgyByeWD+243Fg3TZiEW&#10;FcGt6wwIorfLOS8IAGQb3KZtAAYmX0Bs686wQLaWNaJBl5JsSogc14DudcEQwDPlvInW1nE4gqdL&#10;pvYwnv2CAgGmxh5CD+lt5OdROz3l1YVENwkGqctglPZWaBz3o3bUA2T6scFBSaDWtMtgQ4LrMfEe&#10;YJCySNbtqFrQ4RFkmgi1xCGXm2msVpexvHG5ls4dIdU7kbUHBM6oVTbF2ZVRThC4MzH+UHaLjnV/&#10;si5AOqJrm7DACo9lpoGzWXydyKig5sx/DyUa4BmHOJUv0iOPR82YH9XjKscp1HsQWojYUSOuaMPz&#10;OUpzQbnOXlLmt3FgL25q8c8u6vH/uI74JoSwgzOY9+lyfjduyvgiTvZrO7MWuvEvCJLL22l87+Uu&#10;PrzaQRz3KaPCk/92zhggf2cpFyirmR/1QsK/iVfOgM438TayOsN53uCIbyETaW8y2uDJPzf8Pef9&#10;Axzm6fEunlO/l9Rp9opAAcBf4iQW1N8Zn5SRhuEpC/eU69DnHRR65SDNBGJXokd8b5bVnwOAf+xr&#10;w9j9WIZzn0ZOwCDpUcENUty7xpOuXqd1UgUCHMtW2TWQ1DGH4Awi4ZHZJUYxwUq2kFr7QKKl48oc&#10;KKHgAid5TTC8nuOoa1nKfmuiPE2JG8q6g5ys1R/as+fzNDNCnVJMwPf1lg6VAiHne6xtTeHUCOXT&#10;FDFKCSJ6ceznnU4sCOBdotpfYOLU8SXycG8THWJCZ/52YKCOg9YgzfDJWs20KSzUJLoj6MrwHLJs&#10;RshNlASKdYIfM902HuSALnI3Ru/skcSKdm/dg6HE+fMe9GoTZDYJ8DcFEsCLtrnXncli0I91Vye5&#10;Ri7oY3cUp+frWKAHS2x9dbuALDyIe4+6EY+gJbeNaE1ukA31h+yawg81jcmSJix49ilyhBSPJMTg&#10;gBkQc5eEUc9zghBPXaroqzr60oTALcGF5x06ETB1hnknU0C3zeAozWyhrU5BFgYyeIEZzGO23MTL&#10;SS0ugatn6PXZeB9tMOIXTwjEB7v4f3H95YcE+9TNzXMfgGXtIwKgDDtx4AYiWfG5A9BN+uFT3v9g&#10;0YgB+i5c93i+ywueYw8jcO7MJTzoqQTwAdf2+8M4e4DojpZxf4H+V41E3gyaO9gm2htH/XmcECxM&#10;6ZP1M8obgGe1kiCVtlMHlwfU0Y1GF4KPTOrbF9G/nsUNfTN1oIZAazsFm9CZNAhMmW1n3iGee0ik&#10;e/q4xLouzua9aPULAmvIJ386EaBT2kKuzc6bzAp9BRV2YBkbor6aoMfZuw9JG7m3sIMVMr5dLmP6&#10;CvwmUFuYqTsB2aifATBxIVjgAC2F4Qw79PENerQ244dHOmO+3GfxCTj1jGeqi0vw04yw5gDZUqbB&#10;m/R2f42fwOV5au8OoOgQpDVb27jEHDr07wnlw2nDE/O24OaWcvfYp7G3A05PdWrgMs1JfdZfEQDg&#10;p2aUvRlv42LOb/q2pE4D2tU6cdAbKfJqEvRbH/cMMiPxij4sFKN7RWZlZNNNnIPhE2y1hg24r8qG&#10;QM3lJ1f2n+vo0O2HEwKG1pvUeRb1yQV9CLUlqG4cQdrRg/FLArUm8iMQ7NO2/eA+xNQBT4Id+r7o&#10;EWyXXYJjbBWCYFZjnf51qZj7nBlVbF07RjDrsriGs/XYbAd7z8Uh7FpMdEG1S2BK8L9OwGJ2nJM9&#10;5tcMGvjNFrq274OR6CkkfVYtomrmkfOsWv8nIbnbmIzXMb++wmaW3P8kHuw+H+vjNl69H9Wr340/&#10;+u4l9rKITqcbF5S5mM3TzLSK6fJ/g4Aez2xl67iB2DzCnkYEIN/CTh3884TjY+zHpem9QR7XBPCe&#10;PO5AgXu2JhIkeaJ/3cYBcSedXU7r6fCJgj4qRyX+Q1JVi/d++mfj337/zej18uj33oz7T/9h/PYf&#10;fhdZwTdwvlv7Gt13FjwtnyEY66J/NwTMkvoNcl1gX9qVs6YLZLbl+5Z1cnN86mF2Vhu9rFNOSR+v&#10;xpcE1zny4TGSTTB9U66pJ0GAmSJDeQX9Wd4enk/QKFmlB6JJlF5sF/h+grXFl2jDJ2mwMdvDm+BA&#10;XrMvwHBw0DieVqaAbSmDo5zkYXiug/4em0/oHvWlS6AIbEunx/CT4N6nt9gImGV/pHaatU1VtJut&#10;wZzBB38LB85gY2IpKNgigxMnBJH9TD3kYXXaQ8P40nuoHw5QHrE3GDaoo40OyDjglfSQB83pQLPO&#10;zAR3hLBwdQH1dX9SWEesG1nMHYAtsSHqVENnb8EXB8ecmE0rDMCIw3YhvFarlNmWMkIIet2e14FD&#10;U0XMdnPzcESV7kk/PDu9908wEk2gfvC446/EX/rZZnzwZBl/9PRlLBfoXXUam9tNlEStZj02CgcG&#10;nDE+iW1/F0NAMsM//q7tAPf601dct4sX6OzNB+O4naxiiRMa9zfxE/jLPjzOvcNq6GuT4FxK/wg7&#10;PXswirdpozJonJTxGPxvY8Pt62GMadtzynkK330Hk9/OdnEBf/mS4oMvvULPPO22BCuc0CjgTAU6&#10;MAZbe9jhcb6PgdlzdKh7Trl8LINrGtKjZLQdP07w7tKpFCD46lEPeQv9pm64n1S9RJe4xqTcFKYo&#10;c/sXe9pgz56urFhlKIelOpRvcMYHfWxq5gmS2EEGN3Jw2kGETttMKApcUa82ighF6pxQp8Fb8I05&#10;POGwr+Z4kqcseU9uXYMb9WIYA/AaFMQnPIqhA2dzbK3VicfdPFrTdTwhFhEbXervSes4VbAKJEz2&#10;2MYPo3fwsSW6uqFvKxRHTp23kCPyf/+4Fm/CQT7G1Ev44G62iac0/hWVvKJ9Znmewe9czg6dSyfW&#10;buCDW/qoDn83ZPP0dwSUspZ69Ek2Ok4TD7vn43Bf4BW26fE7Ll91kvaQqZbHCFmM63iqWT2OwfBp&#10;VcZzpH5Kv7VPHcB3K4p2DM8iJvAfl6RnfZV7GxlgVoIXVDtlszYoFxPkh37vm9nFE9bwthrxVI4f&#10;cgALWbtdqX2Xm/VN4OZJx+4luN9OUwZ8uYFvOrCbcSH+NoNbGGMcsBN90F/s8Zt7/It7mGbEUdjo&#10;ur5MPN2+3d3Dv/D9egyOwpnkK01PMYZXrtExg9QTypJPb9CZykHNAgSiT7bEgtyOHuRxRXlmx6mb&#10;StpkBbfAaDdst1zJDGP6QnynnybuhQn3dA84XDecAADlmop2mTqQlphjf07Umw1jskg5ruIVPmVt&#10;BjRA7x5iK7PyFCV65GCe+7TZb/Qcdgc/XlYpa3i1REaNqUQrDQqnDFT0wXvb2GUjI041sxibrtv3&#10;6ym9A1kRj0xNoz6eZi6uO6grRuXUjaoh40NMgxei3R6ORMnYHxbKbWAKhu4Emn87YZH2cNvTStrX&#10;wA4yfpuswP80GdsXL5GHE/AmFLjUzb3fXNLnXmq00AdwryXaVv0Bv8GJgyysrvJ0iMKVAnBcZN7E&#10;hhxc7uArnNRwj0Tjb1qVfI2y96B+mp/2t3PclSJFY+prdhw/tKvPQ2qIZMHTfR6P5h8wxIs/++HZ&#10;/Jm+530KLPEraT8vfEQaEOSj1CauMCNJl0Ux3Me9yCT9eBH/2165gX84ePfZ3mXp5Y3pq8N3vuXz&#10;9JX94HuLuqvP4fvDm0PdD/fc/cHn/r77+ex9uuLux9p7nfXx5TWWzA/1PDyNMu/K/exO3qQ6pfp4&#10;3eE7r/J1+Mx3B6mlslQwX17op4gBmEzL9OVydEPiBDvswN0LcQLRRGccv3EyJA1Ypod+VsTdD0/y&#10;Az//kS/8LGUO8kWStk1L172+8PA6vD18ZvnqaxNQy94bRuvf/cX44//46/EXb1fx12er+F+d/fvY&#10;zBh+UOGLwTZiKieSczoELT90Mc953XIJZVpK6ifoQQv91Vf6iZaXnu9N6gnlYD18yd+U5393PZHE&#10;tsfeG3CZ12056ACto75p/MHn8kq65/MOxR9ePicJaR8//nrA7QbwNJvLgtBjHDjghEFvlgbOJYFu&#10;Pa3zdh8q8AEgwyFJVjEw4jSCkYgXAh/Er7+kYYBFB/DuwVCbLcgoRurAlMA/wlglHQuM5xLCWBEg&#10;dQl4m9zU6zfjYbcew/NOtM8LwBbwJkiYYkhuBN3cbOMYR+cyqAWCn8Oq17xuMPLZDSA728YMJwWP&#10;iTkIPIU4NXDEfQh1g/sN6qbrKl23wKGWfJ+WTKFZBQHXgEAz834+Mq01DeHb3p0zprSr1SRgM8sF&#10;ktIhsKIN8xV0siKIwsnshoA9BGWz2qVjybvIwaURXyJgG9G2lwOcOpDTWM0S2Tat//amHvOPJ9Ee&#10;38aoVYYnDb18gVN7chXLl7dxezmLxuUkzlC8za4X1UOAprOLexCUcxDuglDzg5tFZK9cogrpNbts&#10;DUnmt/ssuF+XU93unbIrHdi6jvoYUrDrxLJL47braM1UIogLwaJZiu6vW7gsoIFTlPRkzTg+J+C4&#10;B3nhvjbBWSumh1lxiDMqQFCNYqF8BoPiHGFS7OYQgCuC+DlBoQ5mo/PgYr7FrcbL8n5M6h0I1RSn&#10;t0Z/cIDo2BbZ1SABnlbrqUzJi6A/ZkGY3eEea86mO7LsIEC9nyXFlwE5Kl1AjNPgHQbkHitLA2XA&#10;ZInj6yCbFrr22AzJAYDf4xr63IMzUvo3utPUCCDQBsnObK3uXpIdZ2CJlyCUBH/0fwdydEMV61OC&#10;d55VaxJYoOjuJ2F2T0Ug+ox6XVH+Q/R4hHwlC3A9AlXagIg97UyTf0Q5fQi7M++adx9vleVbSF2V&#10;Mpomknkc6BxCuYKIO0jaJiARQDy1EV6naLEl7oYojdHXbNclUKQvu+ggdcuLXmQ8syrmBLHU39Oa&#10;+hUB+iJOzcIbEnjdFpDxdqyb1/HO5Q3mkcW0oE8m+xjTH5501DxHF/oPIJcE29NJdG+aUX/UgjB2&#10;kPkoKojfbuahIjV0nxrSZpfk1rYu3QQwnVXsQO5KSOCkGWXRh+DfRAtd3xP4xFsQly7XUWdCu1hM&#10;6OMt+oMMPBDFzMuTJphwfhI5AaL7q+yv93HSncW9+43oHDWj1m9j12hCp5cOW8i3ZqlQj0U3ntHn&#10;7qVnlpQnuAJqUayw4SZ0H/1bQk6fodjTcaSN6Pv034pooD7cxydPV/GNyyxu5llM0Gv3n3sxzuPV&#10;xR7yvohvTFux+KiIKaTtEbrQPiKAQ19O1vU4HxbxhUERn+9zj5mT43V8E30a8Qyx7wjZHoEZS7Hz&#10;1gGXfbzR2ca9ozw+lb0QILVgMhNI2eXMU5FxJgQj4usMbHsBJ3SZ3QxeaOaiyXsugS15finRRQdr&#10;O2SLjbi5dnt7WHLsCXxi4hIMX66bMehB6gbtKPEmytZj6c9wYrU+eNFsxcWa/lrNE0mE7vH0MhYQ&#10;7s3iNnorD1NYE7Bgh84Eb9tpb4+dKcinUj1npVexR58S+cMeS2TTcOCoQ2TTaSd9KZDvvmvAh+0v&#10;JY6QPsqr72ht1qF92BI2PYcMr+kfl8020IttHewJAgRI8Ix2X2MhR2B5djZMs3hL9KisLcAlPsOP&#10;NcCxEnBZUt9XBKOLcRZryPUCMMkIXFotSAD22nTJFD7iQ6KRi8kZz5zHajGLdbuIM/pyMGzGCDtz&#10;hgzoRyYSe+qFHh8TwDoL3hy6tQESAAubmwnCw//R3z0CzxQwUEED0BVtsxT3qiDURl77+BzAmva7&#10;AtvHECLfu5xxRv8RcoHJBHH0r2nyZkI5yFqDrDQaK9B6Hut5l+J5LpjSaF0SzD6JcnITm9uXsT/O&#10;8bn/TnTv38bqyYT++EFsnv4gvvPJmnvoi7Mtvm1F+0dpL9AVwe/edBt0zL1wJLcLJ6RaBP3ZPK6v&#10;8W+bhXEpbcTnci9xa2xX+IPtPBYOPPPBBl9S3ogNtAG88hS/GXpon/fQjSkKlhMkDZDZl4eQ+OGv&#10;xA/evxfvENx8eP/N+E8++I345De+EzOI/xzdD3ybS2c31Ic4Fj5VxARZScqMDMbwhQr/vEFmC2Tc&#10;51X0wDxk1QL7G712GiC6Qi8mMKgm5W7kCHxvcCKp2oEbxI3gCX/Q7zt0p8J/uax/xXMdzG60saET&#10;dGc4ImAr48k1gdv0CVg6TGS0gUI1aoMoRoBx0cHvuD9RQV/10e1FynZOm2o7IMX1kmT3obIZmdwh&#10;b8fOEcDE9lYps0/cSp4kBYLcYOSRKsxNKXizLwg+eWdRfIvmE/w/wO8WnhdG4E+kl9W68CKww6ym&#10;PYF5o4ib5JvhiWBAD70zYFzu1U+4ESWdwXEcQHM7jMf3avHg1IEJdB2bfCaG4EPcY6+iPSvk6QB5&#10;G933xMU19yH0tCoiTYBaTfkeHzv44h5xc+x6SSBMtyW7SsGhRNbfEleeYbv8McPL5UwOjlcP/kT8&#10;lZ/rxHe+8f34zT9+CTVapJUViwE2AGZ40EEBpnccWFx9HOvdLPoEsh5k9Y2rmxj2n+EjPo9vO4r5&#10;6CyWl9NYwHX36Pau1orzN/E9u34sX23wI3DEPvU/6kfRHYGf4Az2N6mmoGMntny+bj6Gv13jZxzg&#10;xV4MwNHxtGGzMqctK5rRaMO7Wq3DILT4jMJOVs3oyT3N2IYHPUNmDkA06V+XAe75fIEotgXtAmvW&#10;8BiDbbONVYMEfvj3B7xO8CFvYtczbNClkcA7uEKwQJkpawD/kGNHZg44EdlA/xFoCkDke9qPWfUb&#10;R0Lxn+OpwZrdgT3hcxx0OMX+qFWafDMDPvtKGV18/b5ESNuruILTtiGfzS1skmsa/Rtspkvf4me7&#10;l9H3MBHwYn3cjPtgSw0e+fHUbGhKpb4tdMQDQDYEIoUDxfAXs9RAkNh1TsDMxxgpGDRHl9rjaI/k&#10;RdSncwwPxR/hv5ZOhiJ/s/RTpji44tYK63qGnaP7yLFmqjOvbt6C402jSXCgDW88Yh8s2Owe86wM&#10;nvlpzJFTIS95o5lOyDTLbA1GTCGFF5NlFO4N6R7J+BqXD7rk2+XyG8r83g3wNYcLNbexuoWfOOlP&#10;Ox3QfIUdeQJsbvnYjBN2brkjDzYO8RlLdCKZQgNegjUQmh4Gv+AHbTj+bA7mORFDPCbPl0uuUIk5&#10;zXNp8J56Ndq0G19rNc29baKfZjnWeyve4wvgNyt8uyuezDSpg9WNRQZXJs7DRtNgIPyuDjdxpm4D&#10;3ma7ZrSprwmDCCrpuplkRR+dAPvsiwqcmeHHc7CtRx/pc2ruaYuv2JfyQOxBvAEjc7fcWebU3wFd&#10;xMmjnGB20DtH9g7kJCwU68CaPfq9xZ6csM8r8/jBnmEr7UGWTUvs0wFtuDCGUnGte1GW9EsFH9kC&#10;SNAmOJEhBLgLFzMm8jAdVziNkF0P4zGe9aRO1AD9QTfBI5fJukw+x66cAtB4DMdooh6dfgF7DeaR&#10;x41yQQdbXN/EgE7o2yZUyEz2JtebDe1WLG654BYbM9q2RdgmqKC1yItyuL7JM+q0fUZZDuylRAEn&#10;EOEyaQDCvkY/7vLO6A7kLHbSHgfUqQWf0w6zYcF2+8vsJ+Mr0wCoahr3SoNV2rnsyfL1sfQBEQu2&#10;eRhqyalbjbaYhJAOdJO7g//KxMNwPLTBwQ63ABGgPHjOvePu4Fxl8fEJc3ye9XCLnX15kJV15qv0&#10;8oa0l5bV5950uzK4K4dq3/1rpMX7VCYv+R+//cYfnuAYDP/yLl3Ee+xNO7Re+tHX+5CZkZ7iTl58&#10;yvfU7VDM3QPSm/Rn8lV3P4d33MM1d9+mfw+/+OSzQvzrro38c3gdPlE+1vX1l/o+J5zsS6uUWmQD&#10;765NZaaGHdrVpd2uGPD9yjIB7/1DsPKN/2HsT/9h5I//zajdvyBQvA9O9ulD+I3HaafCLNvK+J6f&#10;u99+xL+fvZJ8rYLcg0qlpbdJ7w73WldvMhklDfyiN3l7EfV3vhj7n/hfxt/6e/9HKnUb8Xf+g/jD&#10;v/BP473ZH+ELn8ZVrR+dGoAmZuk/nSTwefxHSdiWA4l3A5rqAB3nhL9xsqG9apLq+vqlTO7koogO&#10;H1vf19/jA6mbWZ7pgBIKcdLCRzsm4YDzhmYpd9vhf6kEPj9UwfIjvvrLd0tKp7MXUZveAPA4mOky&#10;ZbFVUiIKdFZfZ+KGzPWswugpDHAF2iiEz9IpoDx1Cdji9Jsw7Nq+h/FD7o9AwzYkI+sCVgTMVMJ9&#10;zFyu5rLUkqCwtsYwMb5aqxe71lHs+i2cxzBm9X7MMcDV8ia2N8DDmmfhaCvuW+HtVzxzs6ioK8EW&#10;zmg/ERydTwDcACiXBJZpqJ3gjO9dDmvm2457d3OCQZyw+xF56uYWFNxUVSxwDlMciDN/mB21RXk1&#10;YBSmT1CR4XSPCJ7eHxAgj/gMwDlr5XE6ItAigB5uS5wPxJ0A7fhoG3JpMetTHMhHq3bU1+6xtolW&#10;m0Cf3mlVzXg1rsespGZtnAuOcD6vx3OXYhFFeXy0hk51YkqnXyLXM3zNGaD/z+jgv8t133lK/T0V&#10;rXJgC6cAuGcQN0Ek79RiQJlZ1oxLgJ2ujVuI/AV1vCHY9LCGxRQn4qxcj0AbTS2RS2e2i6EG0EFe&#10;PCvHCX+egGd0Xo/Tfj0edwguT1vROe3gNNvxtN/BYFUq6HEOAAOsW97P6q245m9noBpLwJVKebDG&#10;rj6M22E7XtGGxg0BoXv+IGaD0926SiRC0uzR4Y636aBgNRiLBOQA3rWCwKjRjib1ck8NtX+HPpRz&#10;AnKIQToKGkXYoi8uf2kFeuouFgQUtZ4n82GY9J/LINcEj7sZQbpRlMEJTooqp6w6TRg2gsNaRY5c&#10;HDaujTSsjACKR2Ds6ltjg6eFYLtkSHKa9AdH3MDZ7NzXbT+mHhV61uZzYMEMDw2c+i3oZPvt2CAr&#10;cw89yqPGGQ4Z5nJYLgHYDQbUm4AdGs6L8ntUjUsc7DSdG3XBLvkHOdcgKAPq0isIH3Hee7z2in7Z&#10;VJA9bLRL8PTQekDg3R/uKcTi2+NavHdRiy8eA8Yn9bi3WcU3+PzD62Y8wCc2R5u4B1G7N6rF504a&#10;cXzPrBuc5NxDPJDHQpsg8EZk7mFodOQpWJ7iZGA3Sfizi/sOMGIzBZWezZbx8sYACTCE7JSQnxk2&#10;NrB9YMUSO9nc8oyZ4SCEHbnXjsAeguT7JUTyYT/2jwDeqoxshH2d9ONRB5n3tB0CE0kQRDztCQQO&#10;uLnrcnYTnxCZtNBRN+cvXH64nkAo0YF8BaEEU+j8Bb9dJrbZFdgzMuyjq58uYnG1jtlyhlrc3ukp&#10;vc29ezBnv4TyX895ziVCKKMJ4XcZ6BJE7h4X8fBLb8XT/dtxcVuL22YH3XgVfd67bVpF25zpN9vE&#10;w04CHdce9p76xbWPCARGPWRO+0/AnXOkejzcYgNgbQftJsDsQ9LbRRUdguRLB+jUWPrBQeL1qkpb&#10;BnQo4xiMKtC7vMIekX1rc8Cfe2DGaTOLW9o76mTx09kulvSfs6jPIXvzpwTMLiWEyA9L+gMCNXyY&#10;xRlBHmibToD7GJualxl9ix6il9U9dINnuWH5AFvVXbhvppvEK+sFdt3GXl1O6jYGbckXOtsGk9w4&#10;2RGlNTaZ0U8j5Fjx282EDPxXkOAFerclYPPkRqDB4wfA9DJa2I1L7RbY7SlkNa3RdlnhDRgDVhK/&#10;Egy4xIzr0bO9hxdMJrG9vkz9iGWANegqNkxHgm3YD9hSgZFBv+1XBCGAs0FGIoRVkZYZOQ5VgJ09&#10;gnozV+rohgHymOhmbrYjMq1W9DE6ZN1c0uey90TC+X3EM80GdbLqiD7JxRoY0XOIwzXXX1GWyxid&#10;ANN/eRhQQRBADdKEhnSa3iTYgQS2tzFR9tTZZUwrJwmQd7HopBPzKvwNIUc8MHNhgI/4/ot4cnUd&#10;U4SzrT6Nl5N5wpQrJ5FcQoWun4AfF9iRy9/p5mjjPxwEnHqNS6zKItYERhXYU4HP6XAJdGWFXrgH&#10;0toBT+w84QKi3QCgO3A37x4yYZ3Ic28bgwgPfnCfnKz+hXjwtbfwwdjaP1/G292ruHn1f41v/P3f&#10;iuX4Ba2l/eCVg08oDP0DNhAgu+l0RlC+xMdssGWzGfZ7OA1648ESaRPqBtfp79y3LDsBtqgb37Vr&#10;ixhIsCijRn1M/PLgFwcBUE0CSAdIQGpwxX1vMrFFPiG3yeEE2nAJ3jdWaf/KFT5kYUDf2Maw8DAB&#10;/CWXuB3BBr1EZehHng0vcTCwhb657x3uOvmqDNJH1Q51xgd71LwZR5JEsw7kCWYYpKAJHUtL4WV9&#10;OjNtmGelrAc0zU3blb2HsZyg35UDB9hii9+2xUk7T6k2I9s9EOfYt9mUaFHKxOSblOFjH+buzQOe&#10;z2b4pcYkekf96EN+tIf5bUmdnPDDw6fgxvosDwMmKPEebuI+bQaD+t7Xe99wMXJCb+BmTtap504o&#10;OaPtYCoumSah8V7Kd5JlA0GfQUuVQDTBgP39n4p/6+ea8Z2vfxy/9eI2fq5VxfGjNoE+HIb7M/TV&#10;kw6fTutpUul95Do3I/zTWjy8rMerSR7Xb7TiV2j/Rxe7eHYxxh/v0sljfcSkvXu4yks4xi++DQds&#10;g/W0xyVwy/UiPnKgUOxd9tEJLKm6RUUPQX271YwTdMbJbdNBMvjC6o57AM+p6+qQZPcLXIKLq2oW&#10;3fESTFoj723cjhECfdPAN9aws1rxIDaOPtB6s/tcelaPLjLiucpJqVAXV3tsGo9TZm2xW4Mxkfaj&#10;TRlQ1GPLeySaZGRmmLbgRIzLbir6pGtfIOzNWRFffa8bX2xs4tvwhg73eVL9Tl9G2S+ok4P/7tfY&#10;QX6PKfMX8Gn9YSuGF9fxR/gAejOWZqCjvPfry/g34BQtZOg+k0/sTzA2gze/BKeukanZjwnkEBLw&#10;hi7k1I9WgpdtnplOM8VfmxG4bsHr8QEurXXieYSDWoOfFX78867IucriEsE04WsZ/5X4NCdMtzgt&#10;Myn2S7imxlV46Iz+dXvAInRtmybu8G81/EJ9DM7gN7ZdYh38xrqJjYKx+OQdlUyHX+DrPPFXf+Lg&#10;XY14ymWrDXx6AQjUPfwIDttETq0GWGxGLpe47+dmM6PJgAR1Eiu2XZ5N8FGfaiP1lNnrYIUZSe6x&#10;ZYZrgf5kTWRPm/YV9q1OuCyL+t0f0E80a0N/yV2AGbCCNq3y6MM9MAPwild7iR7Sd2DmgLLMypxj&#10;i27/AJCZwAhP2qWDVuw/s1Ydf3XZ94xXWk7Ic5wAmaVACpnwvEDf9OtvolcjYq6PaOtq4kBpPXrE&#10;El/Q0FF+D33yRPq1WW7ocqEuIIAm/euBS44Su0y20YD/cL0430gZrD4ZjtBsJnxMg4mUwWPBssNg&#10;agPsMet6v5jFGAeeg+UF+roFC83UrfEcJ9W1IAeSPOhp30U2PM8BUifqXCbp8kW0ImUH1einWt3Y&#10;gzrQARse4r6ze+yeL6guOoCsXIpfl5thC03ax8dpYlpo3AMse/yWeGYgb/JLqQ2Jd/TxhDiBLkLf&#10;aa/4B/9KB4LwvoaOVTiLLTjuoSEOFiapw/M9tE5blJt7uJrOguITZpoZR1iWEhioBv14aJ9QQumK&#10;GVng27jYg3XO9MnOAHkN/yXeYozk9/BtB58SFvNyFUOblwM8UBueg65Svv1qdurmhF5pP0Yu5zxk&#10;kbibqzNqDsYhA/5PdeCPVAccFQrlYCpyECB9jo9SdtYpXet7v+B+nmchDlQdfmx1+ii9vPzwlbzA&#10;N5Ths5SnX6ey6C8NqvM4Bmf34/QkhzvQBmwpJ+boYovt9gCOMgiXFadxCv2XxVqHu9+v/03PVtDp&#10;eXdt8MU/6a0PTT+Heqe6v74m3fPDH/8E+a31QU78HCzt7r7/2o+feK1cHQoMX+FaXph5nGdwsF/7&#10;Wvyr/5N/LX7777wZf+vf/qVEPC7gZw+n1/HSOAn+moTCz8FL8PPD6qaXTUut93PrQB+kAbdUd1/+&#10;Sw39Dp1wH8wmSqY+53WY6/lpNL7yJ+Pf//t/Nw22+fPi3/rb8d6zfxRX44v4EJvq7G9TOx2kcs81&#10;sUNS4OoOvb+T8+7TZpZ9WnIOh7YfU8ae9fByble3FYA2mZTW69OXd7L3Kn4rs7TtwwZswY7S4DRl&#10;JSJjW6wBhTl4iLJwj89NT+Bay9v/cMDtU0jEGkV2vGEKi3Lz5CZybaFUeRvjBpDcnBvLiSUAjsrj&#10;+Hw4LyqR9t2gUDep61PpBswxA7wMEswiGePcFgvI2mQFqOMAAQJn31x+ISl0Rt8BEjeNXC3msZwQ&#10;0E6nMRlPYnm1ivYSIAdwt9QBKh0e1VwCNI4qmtqbUoJRisqyieaqdclzCJQh+S5hywnGzXpYmzo9&#10;RmBL6uvssIMhwDDVpyNwzrTftbu2yZknxZwMA4Bx7ytPy+gToD+EkNXbfQAN4r4G8E03P7FfAEkq&#10;tcuPo3XvLFqPRrHvjWJdjGLbxim7D8wNHeAmCkPKzdYxruNoIbBDyjt2HxmC6xmNhKOj6wAX8s7p&#10;PI+FRsBx9OYmmqdZTLbNqAggWuVVlMgLISBPPbSDQwASjarDsFsAwq5LHSA1ZpW4uX1tacr/NA08&#10;wvwIRHF4yLaaEoBN3IQUx097iUuiPSIo9xRF5LDe5DHGMq9p94ZGFx3I0bAdD/rteOt0nfbfeosg&#10;szmENKAr9wdZvHm0x1lvAdJaDKj/V4lUHp4P4v4bWTzkuwwSwJMhCM4y+x6CrY7zvLRfDn0i1pkJ&#10;YxaFEO/+T1sAWdNyP6EJhN6NrhdTiC4oUlF/T1CjC93zPM2suKRqgeN1GYKOTSIvib1G1x3YNXPO&#10;AStHsbFfyM8+EQq5hUYqwe+hd3WcrstcAsc3o84r7u9JenDonu5l4LgloOIr6s19eMoSsqJlu6Rv&#10;s80gJbSC4N/TeXaQySltoQnxkM/z81YacGk05hAppAbhct+OLcRyRJ0Kl/d0kRMBloZ42OARuWBj&#10;Wz30/jxqBD8Gto00MHCDALiGoDIpOKRgB6ED5yJDV9P+FR2C6xpKnJUE74flOLMOpE+yM3WwfRHN&#10;HvaE3prJue8WsViCBeioy8JKlxMQFDQ9UjxtTrFOs3QG3G50mxGQ2F8eRJCWVwqEWZ/gbh3LmzEB&#10;SxbD43oM0ZsufdoBP+Rne4JVZ3Fdg+sR7rtpFXOI2uA0j6NzZyTBmptOPEN3lwSsb2AnEq2r213M&#10;X21jjmxbKVg3y6kWM5jhxwRLvWIdf45+LB/lMUFPOrwa1PkpNjNZNGMqeZLEwwW2TZ7vTD7P8jCG&#10;T4kbhb0TSGRAzj3QpULuEkizFXfolSRJCa8ROdwvZpNG3CCD+/VN/CI2+F9tx/HBdz+J/Yub2EPc&#10;H3Nv1R/Fag52qTs8tzAdqNtBvhKyJvbZiLfO6nA0nB661zyFeI5ahL/YNSTN59U9SfiE69ExHePk&#10;BXqCzmdNsHGxTsS754nCsOLaFlJ3RoVPHvHMIX2yiKpVpEGu+oCABTzv0E9DMGSyI3jeXEaHvm3G&#10;MA3MuTemJ+OaQeS+iNcIZY73LumH5Q12ULWpE0FlF3tqEhxAhF0ye4udzl8hF/42sK9tcTTIyxlh&#10;McsNT9MemTDANs9xA+69OE5dJJYzdJ47wQL8FcYpGe5mkH6etV6sgq4Hk7FxyhxTL93WqRmBYM/s&#10;uhZX9O1mDtEj6DT4b+Bb3CBZUrwftPE9ZZRX26job/2eEyaoZAzo1027G7erZWxnOngHdOvRh0W2&#10;IPZw3INtEYSlsVICpz7PmvZwvHmfNum7kA823oIUOyjnxO46g7w5+I99GMzVJXGUvaKPDVkKrqNJ&#10;yNnlhdg3uoy7SIMgLq3ZEHybcbUz68WBPLBADBLLWtTf7NQ19TTo0H8f0+UNsMEltisnqFC2VXUZ&#10;t89ncfHsj+PVs2mM8knEgzeo3Cfx9HKB3YJNtNlTUVE3Ho6V4UPdXmHAnxeTXVyDcZ5O+4pbn9FP&#10;iDV6yPWINniKd0nHrQh2jmyMRSAfJySqCwJu+rwllm/xL6i9K83F+wb1btNkRBRL+vudDuDeexS3&#10;9aPIHgzi0+8N4huzhwT4Pxbb3hdj1Xk/dq0vEku8H8uzE4L2ZjSRQVbrESxSk+WEYMtRJvRxPyFA&#10;ReckUQSzOf1rV+/3bWTp32u+R/7Ia43MDZzaQwcA6R1k52xsGozCAttDIQ8eBAdZ8V0CiFo7ZYuY&#10;KYxHoOf0WQilCymEFxk7LMH5HcC/wVb34iJ6635YZvuZ+bAHx90fyAwlBxqclDD7qNOF5PNbvuZG&#10;9QbA1lEckgMo4jRZxzNUGTMD0o/BDgqdo7P6IAdeXbZXE+fAxRT0cU1VoTMODmEfLiFdYET63t2i&#10;BNPReVdfIixPK36EPuSUVQOzHRxtwT/ae4JpPt8u83iJTtfsQHR8gw1AeUw84373vrNhjZiCjR5O&#10;ZMUNkNKyReXBbfogybTbVTgg5XIpJ6fSHj5843+IlvLBJI3Vm+hP7dPMic3Dn46/+jPdePHt78Sn&#10;40Y8vgf29T8X62uXIJbIaB6TaRGDoxwfdxIz8NVBJvddbPe7BOIPYnB/DoeDbVys4ux2Ei8kA/Td&#10;stjGDT7WlQW71T7G7+7j6aIVF5+AhQDR0jQh7JFQMo6aHeRIA68O+7DJT/YlwT064WRjtYTTOlgq&#10;J6ZJFe2d0t9zfMZKbo1MevAj9xPEHcYxZTwz4w//c8n9J/1GtFrbaM2X+H1eyLyfY/NE+HIk/qdQ&#10;qkMVNtznXoYZuPqQct9pDeNb76DE5Y/D/8C3Bjw5x3Y6ntbZJ4iswF3xmbqj/13kU9e345M+R5tH&#10;+VF88zny217SzfTXDHybw7f1Fw6u1s/i7P1e9EdfixP5HbpWu17Gc/S7X+tH2wlPbKLp6Zv9Ki7X&#10;41h034/taTvKm0v6B9kgT8fTXXRRILNWVz+F7lE/g/gl8p+Dt+L+ctkG53cpgByNDgFYDR2TmriN&#10;wM24iiv67aZwQfcWueJPzTaCC/XlIgT0C+0HbveKLrQt6RRVs4bpHLOOKp45xRbEYDNm71G2EwtO&#10;4M6ox9jJDKjXGv485HMzQ83O8fRLsySAT9qbx334TQ0DrxvM9PEBvW64nHG5AEvoLF8OQPTw7xuw&#10;3NUPW2Kaimc0h3TmoBVm7dcqjAp98RTsnaf3O/CDotQFYvir/tSTfw0oh9TRU509fK3m6Kg2RkAa&#10;cQsuTLBB6nEP+fY+H/sF3zXHsSdemU9pP/6vuEeZbfpGJ1PzZFP6TWeG7TkVLCd1D1IVzlNi00Eg&#10;4FxBO12KaAJHwTPmyGJaEewsHZ5AH3tclw/h6uAOvqlBLOpG7rk8FIGtTbTgmSW8w32NXVaeqePq&#10;KXYCG6ftyIBqVXA2cWRHWa4g0S97CrZLw+XabsFxBV9ZtDbRQg5IJ2GIWTNmLns4Wgrfkb1bYzj4&#10;1IDvdZFfm7ixib9uLYg7wKI5cWH77gCgOtfX0bVb8Vra7aAX/MPMxNqM+FQ8xn/rw51QaCc5ydn4&#10;22eKZciyDqFIA4f6dj5vwJ3lWgtwwwm7Nv4zDRTIgfAZaSAXDr8/o+DWSSzmfWARh0x8SgHuPkL9&#10;aQu83ckxbqafqC980/5BmthpwQvgBmfxJGCjuKtu8C3FFvj1HJ7hRJWycVudyDrciQ/Zl6n/UvYh&#10;ump/6sMBZfg3/Uq7qG1qnx+7nUP/QSt+8nNZvP3gUdzLuvG5CpZOWwb0+WFAU99tPWkzfUq3oDvK&#10;gbKok+MZ/JnwMnFCRefLruS3L//hSt+lyS33w4UKHnidZVAu/yuNdL9O099+5hvf+zwXg+3e7cQv&#10;fKkWv0qbuuN2vMR+h59fx9un9bjXah2WQFcABrH4lAY7SZ3GD9KPlfWXtXn9/u7z1y905+7bVJ+7&#10;/9MrNfb1X1boR398zme1TjVPP58N3N398tZDMTzD9+kj/a3v4P5H4PCP/1r85t/889zDTX/6L8Rv&#10;/sU/jA8+6USj/J14tb3Po0ybkM8oQK6xb/iVirCtlm2Z9J9Lf1t8loObTV5mhWKmoIIXKxtvsXLg&#10;E3JPK7XMIj09ivLHfiV+/v/yP4g3/9f/83j11/538Yc/4I4f/EZ8fPk0PiAmyDZX8Fc5EfwJ40mH&#10;EurnxDqK1N1ZRVcJiDfpJFY4TQ4WdHiPG0n19rpUda6tmcktP0dPHIBG3dNvs18dDFTG7gv7WnbS&#10;6CRx/+CVsvTQDXmWXD3tS09ltCbb+7Vfuhtwu51cpFmSAjNxU+Wciklo5NepxDa35AOClGOCfchq&#10;MQOwVziGQ+faQEcNnfmxQQbhflhD8XbVJBbreVSzRdRdYuYGrYCdEza5o5M0wJmzEoexXk5jebuM&#10;xZjr5vPIS6gIj9i46TXA6jHG6cQ2esqRRI/x13odONmW1AeQkmga5boHmCPiBiAznNYMR+seWGA2&#10;TT8E4e5t4/G3ArcDfukkFNrxwx+u4U83C32IPM5pe+9eEX2jjEURH+OADMAFhBE8zxmeMxD1AYFr&#10;7YhgC5DUQb+kEbfTRdRuUSkcZSnAOZNJb55Sh3s4+i/hxf+VY4JvALPRbcXjAQHbWSO6FNzq4Zw6&#10;BJ445DchGsTDCbgywNiNjl9Shmv66WLqcABDN7Y0TbSPDJwFWfvHEoOizwSuLWDmEiaJ/IJrFrMm&#10;svI6Mw4b0ekRZHePcDCEQugDRYrbsaC9SzqwYbp5o+R3GcObCodDwPcmdT05iXUXWkUbWjimNkHP&#10;Foc0aXSiCSg9OKa8swV95TJf+rx0oAiCDNlEWOEhHaa4OtN92FiTQBO5JnD3c+otmLsvROayHBi8&#10;2U2mRbgpuv+lk0HsRo2El4OqHfqw2eK6BiSAZzrjTsiILncJTO9ImS8HzPDYOTrURTZ9+ukBwaR7&#10;NEyVFySMQqkKgT71y3AwyxFBPPVz3waz685wiF36qaANup+qhyEDBp7UK7Gp4DjueTeEALTNWKPv&#10;+zx7gVOcYTw3fD6HrO9nkAOIngDgke4vQIdryH2HwEodpjVp0HrKm4pnfo4gsNVvpr3RUgAouM0N&#10;AgXHiJFggaN2EKkiQHKctppCgAkJT5Hz21kVE2cyIXAzyncz3abLNYiwZkfNWKM7Z9r6sB9PehDN&#10;V/PovzQzZpVS3HeQszlyaDsICXDNaNeGPi0oz6WhLt10oNCuoYXRH9PmVTduse8BhtmaCVL0baMX&#10;dQIgI4vqmr7fL6N0E9v5LaZNvzTWEHnqRV/WayOINLKfTaLV5nowY/dUjIHwgyHFDrLovmbgRI3g&#10;yoyEDHKwfNgCoHvRod0tiL6nmzUgDO3je5B6dRdigd01IIZminbBBpoUD+jLAYG3J/S67KdQd6hL&#10;Pm1G60zut4kzAHd03ogTyi1pj4cmvJMhd+r3XfAgh+yfEVQUu5Im5nGR59hrh0C3jA66noEDtxC0&#10;nWuTCaIeIZ+HPHd7jA0e09YFhH268TDkuKT/iUlSwNFDV94Df5+joitIeWZw5gAd3W/WQgxGcQ+7&#10;3NUX6VRT8dLZ3AHs0326gCfwHzmhcI/AjG6rE91TsNehM/Cu+6Ad2aibZi2BX/oSBcPU1rM8rt08&#10;e9oGT+aHQYftJPkPlwWmWXhI+Yo+KccGH3eeDqJWb4IHBYQZ3NsTxAlaDeSiN3Pg32Xdbqy+mSI/&#10;D0WwLuI7pDFt1lsn+t9N4+pmEa7QPJSNLmLRhxPwcMLHRVRrjAj8G3paZz6CiE+ghdiRmQTeA6Pa&#10;zvBxDkxusD36sEIWa2GTOnhwgjPpjwgwrjAs8SrH3qYOSFKSByKYieiJYVc8yiUmEwKy9/u1OB7x&#10;pCaBtYTgahtzAl43sC9rVTymnQMwbehAgUQWOb3ge093k6wZ0K2Qk5NMb0Hy3eOwk7fiisC3RLYr&#10;ArWls3f816UsD1rwP1wT9o6u4W/nDlBQnxgWcQreeHL3bkl/LEsw4hKMQG6fq3PvSayuL2KYXcYm&#10;+27svvUqXizw9ciii26tPYkIfWobhKlU6hYBii/37Grx/CbBfmu9BjtW+LsFfl/d2aVlyO2eWXb6&#10;Hdo+xUZ5Pp0arVYXbCi4H7sBF8XGpFigRFrKIo7v5vFT2Tjy/nvxKgZx/3QQw7ca8WfeGMWf+xPn&#10;8as/OYpfe9yN3lk7fvxXu/E/ureJ3+MZs/EiJviU3YoylmP6Gipk8daP/3ymA1A58pniV1fbZrzp&#10;wJhBMP08p589HMS4TgKVoZPub2KWYR8b6pzCB/BFU4zR4Bi440eDIxAj8NqIXd1zwlB8RHmLjowi&#10;W9Kn4OpyvcT+CajwM1yYsjq3+F73zhpSBfen3Zn1DPakTckp2Z4uxAgwz2Xee+TivkdmkVUG5/a+&#10;/Y2uOTiFGUA0HSAxZxrsyMy+od80YMpxUK3uQC2y8ARoLJI65HSLfpm2o08uzfZ0uaC/zOgz2w5J&#10;IBPqAhcyqN2AYU29KEb/fAVX4Z41ROWMdjng56m5PCQta3N2+ITHz3n2coXPoO7ikMNkuIm0DN6s&#10;dP8G9uAWDj7JDbB+dOOwsTbloheK24nOOjaQlnPwLGeiU5DI+/XbPxf/3T85jPW3vh1Bm46aWBN1&#10;nmduWWEWSjteIe/7lJ1vxnE1HcdofBXF4g38LDhw/QSz7EQ5gW/20K/PteIHBCD1/ZRnY4NwJgc0&#10;3LS9dVXE7hKui27t3PQOkNvzDDMWxbXKQXMi18aIvkbXcu5xhYjLi7MtQQHPq5xQ0+6HyFZ74vMT&#10;+n+DPsrpuCTK3TptUdHhuWYJHmPPU+xnuprHBi425ft5iT/BRteN1WGA0iogS1VTA3A/wMe8/Qjb&#10;/efo/C/jVx7+zFG8dXEdl2Yj0r8ZHMHgWt1fa4t7/qX/HdqoY+/vcdn+apcmg2Yz+nC+iAvkYSLV&#10;DuA0q7qCd0/frMcvPsRfg7v7zjKG5+AA1zSJOIaP4T74mgnvN9178WSXpYzq5Vu7GH5vFotn9Akc&#10;pgSTzTzrIFP5adFFH5ChAVyBDa3xnSVY2UQecmMgNI472Gr7zdj0BtQbvUYHq5I+5beHtO3rk7S8&#10;0VPI3T/ObDkzTatim+xTP9dElxoVHIoyO040yKGQxx4uW7zZimbVjfZmGhP8iGNbKxS412nFwD5V&#10;7sjlssRe8Q3djD7ZYX+tZZwb2NW60UBO8xvuHTTi7AwMxee6vDxD1u5vaUank+0L9ZoOtA5D9GJI&#10;JVrwyOymiJfwxF0Lf891ZuZX6MoJNuS2bFcmF8C/zOoa0Zf9ZIs0hmvEVTlqC59TwLUMLj08rt71&#10;JGt0dAV+Vgtku0mTolMwZ0G5A/idXHkBbqBq8CzKgwOJNfpkM3zW2qDZfXRGOuwMzlnUm/goVAts&#10;asB3lsQGUgWXitJB4NAhfkkrptS1rI+sT2h3BRYp3DV9yXeDLpcjjw22g/z2+GRPSd3CkbfIN+V/&#10;Y28u9d9iXznXZSVxCP25M68H7uDEvnsc12tD7s3BDXgH9+83rgBRDtvo5nIneInYgMLmcCdXjuz4&#10;zCzhCq6fBhs71Adl3MkbbB593W4gT7hwGnBEp2umKWfosGOeyNDJ3AxeftjbNuOZPnQfnqiq3lxj&#10;r9BG8AI8RNpLfMN6DeY7uYv+mpm0RmyEhEm2ts3IqEWs5uTFjvYUOc9D780gusf9rsgyK9Q9fF2O&#10;iZD5D5nwXnj2NOY67cnQCZfMeQqpy63rLtUdIVXw2q1RUjYyuJayi5oVfU4sx0fyLbe42O2psRhD&#10;2eJ0hqwzeNG+aMZ+0AP7HsDVB5Hdb8U7XXx/803waBDN9UWMkYnLRcV+B04dvHD5sSTWlRhiWCr3&#10;7l+MmO8On6e/+dEf6AfStbbT+mq32ICnpdLpib+kgSZvEjDQCMcCfOfP4Sv/4mXfYHebsovq1ONV&#10;0Y9nzQf4KMoawz2xh+tlL25uiZPmK/pmiS5a1qGOvtSLHynxhy/+ef0sJHv3IVenzw4/h9+Wdvj9&#10;2Y9Y7p80zyqm79PX/EO7/dsavP4ufc9PWorrdXdF+ct4st9bR/3dn4r/8T/77Yi//bcj/s7fiW/+&#10;2b8drz76o2jf/JN46h7w+zEFYFsUpjWlWuuLqUsaBE2l8Q263G7Bax2EHRJP9fJoW2H02m0QXrc7&#10;PZ2bHdxVZtpddg8e/rPvxF/72qt4Q2d983b8wfdQhe/8w3hy8b34gP7KIftpWSf6tkffrIltVYZp&#10;KbT9bx+oQ+qjs1yym4xagNHyHzNvt2ksRslQD3TNe9PehcrsX3rRRi/jx1UCttd+8nPvFZudrOTm&#10;hCtJecVADCtdw7Vf/aW/ehhwW01uwjXJbmzpkqIObGjmviYUtYdsfnbE7R5aVq2jscAcdLZOc9YA&#10;HgirRDGlovKSg3jqmTNxe5iFR1KXCsLZCUjdYeR/k5YO4WJiBVlYAR6mSy9QXpcVORPq957os3Mg&#10;BUK7ny1xAjzYOvC74RnCMJCFS8FweG50n9qvwBSgb6235dB4BXBAFsgohM4HatrpJmdEVIh0Hy8E&#10;n4SvwdOmY8Cm6PSjPjiKLl5jF+OYrKc4FhSVYOmYuxuQow0kakOQt6ROy/E6dhhkNSagncyi4Wl0&#10;ON8NnV+DIGzWgygHzbghwH0MYP7yoB2dszfij46OEomZEIjeFj1q2Ea52gSKPPW2Hk+fE2hf7mOG&#10;h1/blhVSpI4FzMiArEmg1wKkCpyERKnke52GJ3l6Isdegk+bUVUMaJ9m57qDPN47iXivX48jZw5P&#10;8+gc93lfizbEHD6LI0YWvOyPEU7xkaQRzHGAyOPZh10CbIK6fQtyipt4jNJ9nhh6eAw5pF5DlO4P&#10;2xHPX2zi2dU+nhEg307MKiLYdT8l6li1D7pW4zPHTu1Oc67MoknL4foE/sdZdDFk9xtRrxvO9mk4&#10;6PASB+PYooOJacN15GLWwAPa3actM+5RhRwrcMajVV9HH100ZbyiHxycW1N7RJiyGTu9Zpy7nKxV&#10;xIXZAG4yrH5wfRdb0QG7lNelh40Wht1oxgAHWzc1tIfDhlytrtG1m1Y6Rr3WQf5Trqe9LT42EHbP&#10;ldj2Yr/qUs4tJAbdxnlLXGJ3HI1Tymov+N6ZwG0coUMF/615vrqe1r5T5zpkuGysCVglewAcgVAD&#10;7VlDehsQyZYDWNSd0nEWbeyZfnU587SKW8jMM+o0mxLEEwR5CMkW+zAYWlaD6BooFJJe9KlxlLIc&#10;attJ/OAFZXvwBnV5dN6Id9GPDnJOKe68OgAQl+CIJBeYK7LvY9sGUH/ojClE5ASpC5keke9MxRw5&#10;vQuZHFDOt9GF+ZNVfDrDAaMTWb0TvWY3Om3IbtGK7AzsoE896eBT5LBuuVl+EbOzLgQRGHZfILDJ&#10;wLHWQ8eo5+ZmH0/H7p+Bjt6D+Ry30sBXLScEOIUQYyf59XXUXYNNheubDIIAmYDEnK6oA89zD4od&#10;OhjcsztpAuJFZBc8x6UJ9+mvBg0o0VvJHBI3UDCQ3kKC9y10QHLfh4C0mwRElJMAeho1lGm3KNKh&#10;JrvlReq/NBsNQLZ5HtYRN5f046yKzUt0wkkJSNoJn2cnPIViXoCxq5kZiTimbj9OHAyhmd3uQ+re&#10;pl9egKUR53N06T74aFYqWHrC9WfY/jF4/BIStwZ3PMDiBv2dE3GM+vTXGrziIS59yZDFK8h8hz5/&#10;fwCecG+T+uj09gSGM/qzS//vwJYx/V1OsDPH0qiruuEi72OMwABiBUGtASYOmrtX0wo7M7BaVARg&#10;1G1DULXFNxgoeuT3FrLTJ1jccv8WcHp1C3knmje2dcrJZVSFxAW7QOIE9Bjb0uwcgrcMG6tB+O4B&#10;XgYfZupV4NbyOjn+yDysB39Cm3P6XsLY5jkusW8M6nF7g45Qz75CJRiv7a4JZCTx2PB+RRBTRdOA&#10;iqBs28S/YcYZQcPkZpV8QW8JUaef3U3mGJuUBN+ixE1T39cuIae/2voezJ4ApA8mDWjzhUSCNqmn&#10;hCG8x24hqG/pq7D1Z+C6S05cmj/ATt1f0UwN9/CrE9TWwGWaEC5jXaFvK2zLCZs8z+KX+y65yWMO&#10;rn+LHnz+6SaejOlvZGxWrnbvRsie4nsfn7ixPHyz+ngf2zg/3sQJBt6m0l2C10+RZ4WfXlBqp5NH&#10;8wj97fcg5+BgHUyamAFQw47MwubzIU8Hf1uUa9Yw3+Cb/Jc+dMKl96fi86e/FNszgpG8E+/9OF7x&#10;zf8OgcVbMZl+Lm7ydwlwLuPp9bfA8i/E2TvX8fu//yrmL54QLI7B6JdQBYKlBQF1OcVfgenIzP3Q&#10;avUebTGYJajm9wTS10CPagRIV8iqMAjBj1yt8UlgkINbXbhGk0AkIyhzf6UV5epW1Wv+pcyIM1Sv&#10;cc41m1FMsefT7Tju86xnBg74JPdJs/9KAtm1AWTqU7gPvnKCnVRTCZtLPwzyziGxK3Re3+YguP0C&#10;NtJfk7kDCeg438E/aRtyQ6+yTge/X0AyqRJaPBrK0Xg2DtJ9UomkqCB6hgL694ayCjBxC5Y5ceXk&#10;XKO2AOLwLdi+e2+5B6T72ZpR7Ym5nqq4w0Zd0k3ncg0+Ar/RctsO2pxR+8l4TrCC7WAjfEtdwE76&#10;uaI/tpsFekAfUF7ibeikfI1Wgp/4ZPRTjtW0XRDZtIwo8VGCSmRge9QWt5kAQZK8ku1bHfR0++in&#10;42/+yWG8vPhG/P6lvrGKMX3/AjyRd5Rd7Ie+/gR5X+E7Rxfb+PrHZXzzqhffGpf0+zKa1534gHJ/&#10;7ld38ZdflfF/Azfb6HxucJgGL/pRgonn6GnuQUfIe8k1iZv4B75q0z+P1gQfsV3SL1t0Db8J99jv&#10;BtE6BosI0qUBHlQlR4MdA0tnke+mcTwUK3OCbepLPQ2iPcjHvaM8FbUo8NNT9O8GrUAJ9KHbOpwT&#10;ny7d3eMP6m6tgC9xf0knuc1MOT/bxdR9dsG9/uYaeVzEDdg7c8k10Dg6oS92i9hU96Kqm+U8TTph&#10;wAVYwc/xS1MCzBV26xpYylojy7RfDnI2+6bpoBW84hZb2w3vxbuJa4BT9M3Xr+pxg66+eBjx55Dn&#10;+w8H8ZVRFe/fL+NLYNX/8wl+xz3zMCz3CXRCf4q8ze5awGnOwKIM/b6gC1B16BY+A9x1Wf4JMlAH&#10;XDp3DA4Fsh4bS2ToEJIYcF29pD/ww912Iwrs+QIf4eTzFdhEt2PAu3joYDS2/RR+cB/u2XZlAn5S&#10;rm/Gd04g1Fy30nKrDeAot++NFtHBd+nrnBxKh3MhBzxvrMQycM5JlthehAegVPiJ3Wk3WgsHi8Am&#10;55A2kAxjBXAibcOCnOrUtdZxgmrAbwdTsAH6e+HkGv5J31TAAdtYhFnuhyXhZiahl/ihDNzcQU20&#10;k5I+mPPa7mZRYPtr6mXmmFvBuPR1PwHT5rcxBavFPrdgaQzraaWPA2wVmDiUX4JlS3SxNURjIc1p&#10;sBgdWSLPrTaiHWLHoyY2PDLThPuxzzV+waVWNfRhxrVVd4PfwH4Bq1KbJ56bIKcG+FIbVDE43cUA&#10;GUwg7a6oGmAjRmEz+b1bSpjJDaedoysNbKlltjH4g3hTXzfFdQxSn+PKLZMtkkwb8HYnTaknXZ0S&#10;NpbYR8t4hX7YZvQBX6YMdIMd5BpO6rpaCnsUa822TwfuiEBiPQAA//RJREFU1LjB5Qn48YzAXjtz&#10;sFNgbpja3SUeWRH01/tp8DERYvwr4IjMtUt0Fi4lQpZwR7NFXb4KJKK+xGrunUeHutete1SZBeYq&#10;BP2GOym48mE/NVaeRH62jKKH1aRl0U5mwOcoaGXhVMVlxwcs5W9+pZfY4eAy35lR2z2AB3EY5dpH&#10;2FIp9vD3GltxojIdEoLMPIXWMQSx17LcmzM9ij91NWtxED+S9YmpCB7epdlNbOwD6vU8P4o2XKt+&#10;8zw+mJkRv0llIlHaSNxGO22r4yJO3NDMQ32514lRTA29QkbIDyHyqR7Gbw/NO/z4l7dhM+iO4wHp&#10;IBnqphgOP4c3h8ww/WT65QfJZnbi73gZN/t52t+6V17H/mUVNxM469STjG/CA0i0y3SCMPe+furh&#10;v1Rq+u/1sxJRSH7f96874/VP+vDu+tcvr/F193eq5KHtZlcd9vzlvc9PP4fvD7/4PL1R1/gLuR0a&#10;zwu7Krr4kHd/Pv6nv/NbabDNnz/4tb8d3/7gB1Eb/9P4pCLA37mUs8IFWw5YZp/zll9J5ibEpPfK&#10;lvas6Zw10U8FXwfOku6496NtsOkHPsINqTy4j1vdNODfH/1UrK+28XHnrfjHi7fixe/BWz/8/8XH&#10;Nx/EpxvsqzZONpNiWOpjg4yOUh0oKhWZnnL4zSfYjvIBh2hzWt2gjHilJfJ8lrgbNumyb2A78Skn&#10;BEoKA+bSjxOUtjnV21Ipz4k95a9fcTDOdvje2CIdyGBDwZ+v/uJfPgy4XQGszu64j0zNZRBNnLsb&#10;fAB8dRTIo64rjH2z5P2M33MMCmdS0GMGcEOMyL29DEqXOIfSLkG6CwiJmyOXjm5jiOlYZ4BEhVdQ&#10;zg4uNp0009dyNqrlHkO1OEqzCYCVTgkCsMDYlyBFteQF2XXTuqlkFac7u6UDcejplCuAP2Wp2egk&#10;DQUi6UEEypaPkowVnC/eyO1oZRJMMliNl98OtHlikU7b94gGQRcpA2wG6F0DTAacBaTzAQ/6CQJG&#10;N3H/GPC9BIRuAJNntHUGEfUAAoqKMaTwJXJe0kkCmsuLFvUynSr6s9OIv4EDe/Msj38MQq0uXsT8&#10;+XXcfDqN/QuUfMwFszKeEay9vIbYXAP4SwcTIGY6sh59SmXzFu0Q/Gw8wf+SPtmY7gtpcGBuR0Mc&#10;KFAhtiuu2jdieIzCPLgfo7NR9I8wqlY3tkUBmSN4FKEhy1scUK0FEW9A/vnIgwW6nnBU9GJ93oy6&#10;J2C5jxI649Kx+bKEJK8xYgLmVi9mEA5T1hevNpETdLrHSIP+N/tln6NMzqgbzNAhh0FBHAfv6YWk&#10;1Gm9ND1V7npRtNw7DsA3SJhhpLTBAT1JoqPezrI56FjQ1ibyKFBW9U3ibkq2ZMNZHHXDFHM3KJec&#10;jyAs3V4eI0C+KCB7EggcrAFxRR2OqIEb1o/RhS26d8V9E4IND+JKM2x+biYCVdXBPEWPrm7R+Wsg&#10;gQB6SF900TxnX9U9QculI87ceLqbJ+YtkN99yhwOIqYODlFf961wv8Q2N7kq4A2Cn0E/iytAYb8o&#10;4fM6YdqhfShmbMHDQkYE5HUaOSGSzLCxHg3ZbCAhXOf+U85CgyDGXIn0TBZ0rBkXAikkzhH3Ch32&#10;np5ZUNjx4eSiy6h/Arm8gvBQzzZEpE9QUT/rR/awB0HpAw4EGbU2hHgVkxl2WU0JUp1pzKLX5+9m&#10;My3/ble3aba7i3yOaFOFPbnhc7TN4IJ8oePF/jY6OOTTdjsen/ejf46DbqIHfYgLZMwMnSbE8PME&#10;cT3aedloxXo5wM4gHU7B3umPs10L+tnTNSeTg1NauywajGqgv24k3VoW8ZJ6ZdNZ2qen0yWwaREY&#10;OrgGETULzKwMl/l0HAyhqR3sttvZxTMMY/miRP93cYluvrxexzGya0DAvgmxmjrTjDy3mLIzncSb&#10;YG09Zly7v12gj+1Ynw2iJFh7fks3gvZtOqcEPObYwwOjcOzupUuV0Ikaf+9uS3CpHvdO0YX7I/Cg&#10;issxdnJzG3vwwuMUXCKzx6E26i+j9hCS0Gim5TkddK0Y0l8jM5VOYj/sRr0NaUQmiyU2vblJpyeu&#10;kZlZcfWbEgzGHlaLKDpTdKubMBynEJ7sPFuuKFeSjJ40B8iP+mVr+pTnoVvut+leTE06vAYTL9HD&#10;jX5CAon+5btOjCDeHZhvF2MyQ9KMMYPUucES+lB3MgGdbiF7zCo5+AFVdhlPltJnwD/UR3LmPlhi&#10;u7G7M8zZcR5vc+2tBPG2iOMevuZxK96FrT0lII3ZCk5IOUPwAUNaYr8j+vYU5t0eunw2jymOWft1&#10;X8S3TtHXI3QLDD5xeRLtLbe96EIogcXogrme6rm5WKa9wG5W4CXK2gcgcKfoZzvO2gU60IsFAWwX&#10;fdy5bARi2uLZLlfEZeAfF8gTbEB2LmPcbyDeYGMVX6F9lw6TgSMbZI/fBAdc9lFHPu6NmhMopI2U&#10;kZ8zvMq8LOkn9HJBIFbHX+277fgKmOPs7Rp9XqKr+e1V7KoiHufI6bQRA4Mn9NW9R69578Cap05/&#10;tDDxAEyEJH/9Erxb8oITYJYQ5UUc9YrI4QadbiO6tO0CQrN8QZBOO6xXi3b1CTjPXKrOf5f0pwOl&#10;TtjVO5+HT7xPPT4E9zrRemPNs5BnNYy/8vZxjI6P4h/8+jx+/ek8/viNt+IL9bN4XvsJfMAX46jx&#10;5finr/4Mdvj3Yvm0EYvJAqzHZ2MLKQsQGRHCg/vICv9TR0fauYMXEZM5pG+OzDftuMX/pxNMwWhP&#10;STarQvKQtakj8qKqaUuClHVJT7i3VdHk/uIoasfoK/rdmL6EjE9SxumWoPUUbHvnqBZfGOA70JOf&#10;Pl/Ev9IEN5pVtKljg+DYPZXMsHPW+Gtg5Vfefzf+1O4qvq7jwL86lOW2B5sVfofnu+l7IoK85NE5&#10;/qsYthOvacOZ+kM4ArrqRNRKLsW9noYHpKYsjE2yc3Qdn2NgnvMEs6l2BmAIJW0vAjXo08r7PiPL&#10;Exa6lygeHVzl+ZQpLnXBozF+sNSm4YDX1HW770QXm3ECcIfyO+Crn3FSjGYmG7WtibRR5xQNYL+o&#10;KdcYMPMc5C73QLm5luehTynQoBzvlDccTs73Ly4L9PzxV+Pf/LlRXD75fnz9B8jpRNK/jfGnJdzN&#10;LPsZvMgMjU00F4uYVWKcy83HcbScR+uUZ/34IPmoZx8s47euwFue3cxG2NomjpFX++ghTwMTsxVV&#10;76O3+Fj9J/jtnk+NnoNwR3EBYDWKado+44Koccn3i2032nCkkiD+QjnIS8D6Av7QwfaacG7CHfgE&#10;csO+5bG2Th7r8usZnM6slxV8RA3UP6TJVTh8rQ/3BEO64GvdARl8j8vj6JrY06eP0GEPO5haKPg5&#10;/nQTz6lXAc6YsXKGPD1htVxNCNwnXIOuYTtuxF5rD6JXa0XVP4rqPI/2l8ExGNIMO9gZWRmhoAdu&#10;kO5eV7UxNhHLOH0+i9kN9o9vfAoW1sYvYjM5iodb+EL2CTpKu7adGNOmH3yTfr25gbcpQ3QCu2g6&#10;CbJzhUXEETFCgxvEuha6nE7GxSb3tEVRqge0EDsCH8Fbap/2u2vwvgfe7oo2gb2DNWYCatRmDe7j&#10;gQNG4IADRxO5IhHY58H+9YlcVj8lK82jB1+dwaFMKDAAa5iFkHw8sUknizP0NEOvEiejJmkJOb7L&#10;JdULyp0vqrgeNOPem0U8cD9mbHk2hy8S2xTUb4gcoQqxeSCuHOS4d+N89MNtYVyJ4T5dri6Ql7mv&#10;1AhffUQf3KKDOzhYi5jAFd0FhuRhNi4tdU/BEl2viA88daDdoY9L9B5fa9KEOJajP6AGvq6AyqHH&#10;+Ig9/VKbuHpAI+xEc00sgWBX+L4cw3JgZ8d3+yll9dH/7gkcCfzHn5vtZXBlRvnWOBDb2adOoac8&#10;wAQDw+0lDHAVg/uFpwzabRUFfbYCpxb44c2kTdtn8C+zHs1UQbhgbgNb2cQIXaWd1QI9x9958rhY&#10;ZV8jAwfT3A6jif9yQMjB6z1yhCmlSX0DbcwncQdx0nMfPCnZQwDc4zUtL9VHUqfDqiiebd+i64V4&#10;6sR8gi5wxnE3bNnsZJcxesJ4gW/l/7RaogLP0inwPNtBUymvm+7zC86tZ5KfZoiH/uDenryEvjEz&#10;JwdHc/xp1hrCGTz5GZlS37RFA+W6UmBIrOogYQX+ZvgvXBrP4DvapnEYd/g2qSY/NsV2bGhrSYzn&#10;YWNtXmY7V60m14FhClEundK9jZf5zX1m9siHMJ8kE/tQjHRCKJ1mTV9RMhwTAYO1HnrVbSxj7eAu&#10;uuohD010s7a+jWvI1Y72yNfRduSgbmPX6I772jpgpj8wbjS24aND/XlC2joBWfuRk3X0OvL1h0+s&#10;ly02tvRlkKaw774+CMbL+J3aQYm+UsnojZfR53v01v0563ABT9XfobOIOGXBplV1ZhiCESlzXheQ&#10;6ndXpg9CNunHsn17+Cd95E+qxeuP/O6zr9M/h5/X3/mGZ6MC+Ar4CzFwzstkEegez7YfuEqd9Df/&#10;KCLvTFVKH8Lj7i7IsYI18f9/+b/5D+O/9x/9hYi/8ZfjO9/9JD743m9Gdvn1eOLy4zRNTG9ySxrN&#10;V662DVWooxcesGRJNfreZaIO0LrtVx3ZaHA7/GvKSkNXRRoH5g4F2Dv0N+1wCeoGkHzz8YcxeOdD&#10;8O37Uf3eb0T2wX8Vz6+fxKe7GZg8RVfhweoVupLkZpXuXqmBqUSlTn2wLVcg1vdYuqNp6JjjB9YF&#10;hcIm8FFc7TLoFnhFFyZ9djxc8aD1d4X7+/VTxB/bzLf+6WdJ78AXXmgn91IAtuu+u1/7+X/9MOD2&#10;6uVLGghIoEimoyqbjcP9AjzCWq4BGpyIAaBL/tyYE7tO63Kj14jzAqIGQNbr67jSwUwBAJyRacWe&#10;BKqQHcXXkdg+RxZTqh3CdhamCUAWOD7Te1tDAJrAbzfqRTXEyFsAYyJl/ag1R7CAHkSWwLJ3lE6e&#10;CQx1b7ouj0gNTgLhf+XtJ+oSbcaq7wyNLvC79E+elK0BMDU6UJNzCMqIeigkvhbLwWZs2IwlwI8A&#10;RYXLFsu0j0LNNGfk5ojvgjZeIB+PZx/y+z5tfJ9i3oLRNoYQAjrluMjjftcsi208pXD3/thPCEIN&#10;FlHWFmDxu6tu/PplPT559jJe/WAat09LgrZFLDHu+QyVAJDSBs3Izb3dagURZN8G4/gNEqm3wYOk&#10;TsV5mzrcg5gsJaxoz56OTxsEEjc4A2dDj3G8GQHNMcoz4trVyJn3baw+3cbHk108X1Bn+l9QLbi+&#10;B8jUCByWvMEdRpugu+BZc9roLMolSneD0/SgC7ctwf3iiKkz7XTPogJH41CAskubNUNs9L1LAZ82&#10;0FUYK23ldZh6UoUPs1guw+pBQrvIIe2pkTZDbUWHyHTfbsWCAM8TO7OKvqXNnuZUbxyDSAN0lbqA&#10;OLozT7Wyz5FUGqyVVHmSLTCFfLmG4L/EuaRTvijPPXZSpqU6i104yMel2AtyHgAeEIY9TXLUD1oS&#10;jZazpzhaZC4I6XR1Vq4zb9L+DnqwQQccoOsIdjjJAW05ahGgtHICWNoHkm9N117wbIimm3dXVSNe&#10;0Q8vMen5S4Kn9Qp9QidoSjrCHsK3oK9WkLmn1O1mQzvpbu+TPM5pz5a+jzl1Rr45dXLAyAkoT4MT&#10;dgTIinJwjeAC7+mDN3lmlyDxHHLWoo9+n76s4OBfQp+KgUveagSe+3hOX2bodbMoIRlVDOmnZ5RB&#10;K+IcUqS6mkUSvW5Kk/eUwJG2gd7dp/9uGi1AGh1EtgtwJF+CS9ios9ZDZHOv1Y385Ah9nUcd3HAx&#10;yrpa0sZd3KOhpiVfzZboFEEubU8bp3cJqgVH3q/PcOGlJ1RuYlDO0Os87bW0zyaxvVpGOZnG+Iby&#10;0MfGaBi1s/OonxZRziCck6vkaOougTuClPYhOwP65gJysHCj+QWElEAV/XQz3vqUYHVUQsjP4otg&#10;zKhbpZl4oyb37LnP205OfcHM4W4S59thlEeDlBV5hA2MzjbRB/8wZ8ieA7z7eEWUdTHGxm486AK7&#10;AtM8sbYODu82gzjBPiSJTdqQNkUGIw8EiWtwcom4zRtp8LnES0+2eZyhD/X+Lsa7KqbozQ2MvEto&#10;nAgNOrSBcNcWjbjk2pWZDnyeQ5ZqLvFE1lWJTjqjv2pCEBcpG6HRBAvBigV94H5taaNR/nNLAk9G&#10;1fbX2htBhajaxKbSXBhy2jnggF1uCAYbTUhzH53guXV0srbWllrUjb5CHg5muv/WTGq16VAm1xD4&#10;OAjpgKl6kWbjhPviKHKwbT4naMiKeO+9LJqDR7SdEAN871Y3+JpddDtVdGHMzp66N+gshol0WsQZ&#10;+Ca5HgAnb5yCpWZz0qYMR1Egt84An3XWiNX1Jr5/Rb1uzHCoxwt0XPtqzdbxA+qovbiHk9lObncg&#10;jjT1TejHgO4CSPCTNfoEO13rh92LDXtHZO6ndC1U0eazvIwbgqoNrMvDHfrIDyhJp0F6CpX7rvSd&#10;ONDA0RUzS9P7BkEvwU9uKgd+9Sf+tDImPH1ZxqRPjyy7URJAnGL72QAfy9PsIQwrZRG2CHbqyN2l&#10;q2mZFXY3uSWonk2iXq6ila/xvWZlg87Yl/vHZE7WgNm19ThMaFItCzChBQ6v0KkKnKvN9V/7eBNy&#10;9ze/8Ofi/jt/Nh48/U/j29N2DNEFt6QoamdR/+l7MXvzOH7uScTX/vQufqb9VpSPBvGofxqPv9CJ&#10;zrut+FvY0t949Z/Gf4h9ZstpbMEis2UQM23O4hgx9MDsFnK51tdgG04uegiTmTDASizRT7MrHXxa&#10;gsnu7+NEHKpIwIhIUTs3wFe2NugMXO/1wHLac0M/NHfNlAU22xTwlWUsf+x/Fj/91V+NL/zEX4wv&#10;f2kY65/4pfjqX/q/x0/++b8W33j/rxBMfhns+Hrar0gmv90W8e6X+zH83K/E2eZF/PMbCDIgtLMf&#10;sNUtnaF+Z/T3vjFEZ9ZpyVKtRoS66+Jy8IM7hNrpRZf3nkbvcns3+5b31Llf+9nyLE/i7lP/PdzK&#10;wb5yie/02G4USptttMFi9HyCblb7VvS4Jm0Iri9HQ+pOrIAhnkrvFg6eujlG7w0CsmEzetjOxZRm&#10;0fkuPwKe4HX4IPmgnMQAmJJSUMA/ZnGZ4ebEm6fuSeAN9ORlieb5njtEFjGSaiXC7mA1rk7ziOX7&#10;fyL++z97HE+fXMY/+QHcYNuM9fQybh2EBCsb1f0o3+xGb9SPorGIJ5+io/DNaN2LwSO42zUFQew7&#10;cL6rjxbxMW0dIP8a/qeB32vi7/fFs7QEsQAHAUNkTFPAWw92OrrfwdR6kU+zWGGrjfICX44Z0R6V&#10;x4MoYjyLclylwVPDzJ0HHsCXszqSHmCHlGub2mCTSyblG+5z6GmVTfouDfXynQezLPH9qQzQtz6E&#10;N6MDZtUu6ZeKOjlQ716PGfjtvk5L9cblk6ob1zio4LJrIbqnXPnccNdN2N0eApVPywJbb/bi/Qd5&#10;HL0Lb8SX/tQZNPSLg9i/pD03VTQbLh+niXSW26rM6G8HHL+O/r2gkKdwhJWjmA5+6FPhOSvIwQm+&#10;4o/XyBnuWZrFvaxirH5Th9jYT/izXif25504zbsEt+gMqq4seFwKyl0tYHaV7LRWe0DwOUS/5/gL&#10;sAc9q+UdOAyycbkt/yV/ASZuJwZc1Pu0GTOAeOtA/AK1cvAGPd+ZvT27T/FdPuxEE+5e3pvF/h7X&#10;jhEKFfAwGCc/PUQrxzc4NO6ADsYA5y5iCEZ0IbgmEdTh8PoySdFiteI+dAjiod25KmXKM9N+yJU6&#10;S93hn2ZmrOBuxgNT8MjMtIeUL0eyfRPug6UQhMOF4J0OrKwxBDOftdfGo2b89U4tfpa6/zGcsUd9&#10;HCAwu9clp86fmd2b9kfl8zfxCUg0puA30Vcc53AE7neN7cbBnWO3XYED8l2GT8ddYtPigCHqjvvh&#10;PMSHBZi5Kwv8GeZkdhl9uoXTuC+3G/B7+iaUQScTK3Sm0SzQ4EYa3HTroTn1NWvOpZ8ul18ho63c&#10;Fn+CJCNLe4zeQifQPxkFMq253yxlpEQS8Gi70+HgE52cj3NiB8nYMlZjsApdca8mD82Ih1y3JQbV&#10;yeqoqKeHqzgA6B6LdSeqeapDBuYT1XEEbq/hgI+noopHac81S/UzfPAho46+k1fT7w4FISLnTtBr&#10;6o6KuCzVw+fct22LjJ0I8wAKJVnim7b0VZN2qCcmTdTgM/USvaXNM55jqWK/o33up6kcc/QhW6/B&#10;Uj5PMTwi9ln86b64XJZiZLu0xT/3hhFv84GrZtzRxH7r8Xm/L3+Hm3APtDdtFSJMNo9r8TO9WnwO&#10;fXimrtEe4zg3bEhYYnwAP+kTu7ll0Q12VmI7ax48oR88HbpWdcIT1T1BGvceuQMzYJF4r90DsYnP&#10;HfZXR2coO+0LSH/pC5S0fWGgn5Jm0K20DYWiVcZiAjpmw9O1XkMbHYDy90HD5UiHgb29s5xFM3b4&#10;U4SCLZ3SUHSpNcImiAl6J5F3zqKf96OOnZX4FHly6k8wv+FSaC0C3DC+k++b0GGsJadGTD6NZ/Lj&#10;OATYTSV40S6rYo9bt9c/fne4gJftPFxnJl5qAv85QOu7tJ++cRy/HYRNH/vjra/fIw/l5N56LuFW&#10;+/0qrQKqwXPx+bXj78b3Pp3Fr/+Tafz+H3w/LrYfxVRzKOAL9JuJI26Jw6OsEbjJi75Oy3YRxC7f&#10;Rg98f4R9j7C7NEhHXzsAZDcCkWmcTV20av7YDxmY0mxhL3EW43f28WGjG9/5jUH8wT/YxjcuP4pP&#10;9ldpkqSC56gf/qd8ebTN+kyfbU8q2z+IvR1GMJONJsYa4Tn0YWzr4K1103e4D3vjqEkcmsU9PnfA&#10;dEa/uaUYJSeZGhOkB6X+wc7524/sxrvO4yvqw9/pc17igf9/luH26sWnaXTWNe9uhOmSjj0gWe8e&#10;7tpitI4KOuvp5tYKvN8m6ADsmoDJNdc8w6LHONotwaBHujtL5r5ULVDUTfNNP/a0Evwc+oV5CMqH&#10;6lFPyC2GmNLWMa4VStDEQM4x6u5gk2Y+WhkBN4HlPYL+4z7PBQTc9LZT4TQxVmf1ku4e2nyQx93v&#10;1HDe2wGHVMi7vxEisRaAAkk+z+LBqB4nvSYOFQcHOW2jKCe9ArDB+dFx1wD+dgXpFDgRvqcbmSru&#10;aXevKPAKY30LmZ212/Gg1YsvQcjunTRibEfSxiEVcM82g9/vbgher6eRvVpAeNxHaRsPCFTGBCy/&#10;tbqNm4txrC48jRVHjzOyfW7InmYJtjhJZzB0eBkE271wCEhczrqDcWYgYaPWAxzuRacPaLSbMc0g&#10;IQXkG9XK6E9HltfU3dORPJRiA9hly9uopouYTtcxv53H5hYiCBnxlE33cPHIbFW1AdletU7i+qRl&#10;iBzFhfu04ZDoQ/fGWEpO+L2CVD2DHFzfrmJ9uyPo6FJHCG2BPqBjx8Dyyv20YMcejOAyNYNF7I36&#10;A8BJV3AwiEwCTiibgnlCp7iY4xDM2EKea8B8RRBrQNrDoNxAdQab3yE7rdo95JxxqDc34USpe+BR&#10;UBqcMXLCldG/u3iOr97f1uJIw4JguM+dcQu+JLXFGX2XWt7ntlY/T4N5TYkuipdOAuW+GqS5X1WJ&#10;+I9oZ7/m0hpAagWRQlo6vGNsrIvzHFOZNaA1hDyZUTfEwgfZgiCcfr8mYCXY01YMSFTYNGhhO+f0&#10;hVmd2JWzWb0KEsqzl+oWBGIDaXTAwv2f6o0WMhUIzYQCK9ARM//S0f94ska9hS5g78g97w+i0TuO&#10;HNuWJPURVE5DiLNiazYm9ZP8pIwliCWmEfdHuMSjdlzzxLrZdgYNkKwF/ZpPaAPB1xHk9xEgtugD&#10;xsjmmLrWB+ij4oegfB9SK4kpjimnW+C0t9Gizc73GUxov2/hYHedRjwlUJjRebf1JX29iTZB56dj&#10;CCI2+RH1fLUs0jI6Z3T7OPov0fb36aelvBZ9uEKmu2v6Gxs4peDHo25ctHL+JhBYZXEz66YTFmsF&#10;QQ11qNdWkWOf4x6kaNpNp4W69LFLnd07pqDvDPdqtYcxoU376habxQ4lc/bvFNJRzuML+YqykPMy&#10;j20fWx2UMXqBfuLgrrHldn4e/XurmN+MU/1qA3Qvt2/AxQVB3UJmxvWS/y1BQo0gwUFwPpVoZQS7&#10;Neyrj4K9ov8m1L1P1GSWi4OVO57twQ+9pboARkBou1k3hhCGV5CcNYS/icyUW2c5h4zSd3mbQBMK&#10;0nJgJo+TrBFHnSYYBslAdmuwaopduKzn8QB9cKlMyz6nP+ncRJDAW52hG+x3UoYMOokO6wSvga00&#10;W0/fuhCVGJOy6nHJe5ccvYF+tQcOGCFhbKzhfoTYaYYeigQl/YCEIZQEG+BpbTdNS+xqBrI46sFR&#10;weMlRMjd8YfeUWREqqVL+9v1eC/j2U1k2TNoht7vBjG/dxSt0QltxgbRBw+42dJX+WQFci7SHjtl&#10;bQju1mlTBl43YgW21cB9y/XUtuUV9QQ/S9rWIbgq+mdpf7VOYwqGgb8YotmuR2brgRPt1QT5YrFg&#10;qBkGLv9srOgjvLYHO3TQs5bYjg2aaeVMHa4KnTGjDd3nngw77RtIcI2OboHcnVBx7zd9YIm8N9iF&#10;WbLukTmfr+Nyuo85mPJyNYj/5sMsLtGnf/6SvpYAEowjjjjTQdL3H6DT4kwGjg2VO/KqE4G5GXTa&#10;9gE9mNGvWd3luIQ6tGHLy8ONBlTSrC2XzdWdCUauJTqfFeCL7YeUrmm/x/27NNtshZN2EX/mrTJu&#10;jj+N8qMP41vLVRxVV+AE+nbvjXh4+j79/nfj+vf+Xlz+4f8pLn/rP4inv/6/j/X3/5O4/uZ/FB//&#10;n//jmF7+L+I7g78fvz0h+L3+3YTTHnQhyTQTe+tSIgc3aK4Dmc5GOnmWofMeNLHEJ3qipGNpFb7X&#10;rRgk6wZHDogTEhiupwEFCZbLXhzonJfNtD9mD5kX7Rzihj/EiTy+X8Xni/9W/OauFd942ojf/ORp&#10;fPxJI/7w+gvxT+ZPo/v8OvLjmzj+5PfjOy/NDC1T374PDn+4fjf++eKDqKWVBu7LZVYEvo26oXIp&#10;83CHT3E5p4Gr2TsltuK+eo6abBH0MRhY4e+Xmw7BRJt+IlDcUr8W2ABuLGjrCB10g6GG22U42oL/&#10;kJNZjqugGusiymYTm52nbHpPYdzTHgcA9+7r66wxNt5Cx534q4EvElCXXThQM3PQnArr0w+HETk4&#10;g33fcbgddVaquwbPcaC5pA4gnHwyLfVJo4k8E9kmOOTlHjKofrIF/gwPc6AS8ebjevzqw5+In/nx&#10;09h+eBHrJ5s4pw39/iuTWeMKLueBVl9+J2L+tgNPy/izToj+LLzvGnvrYR882yWol9TPwbQBuOH2&#10;EwN06IvowkdUb/1KbgN/oR1b/IgTTEOwt9/axZ/ievd+amFDK/psvbiOWzAOSEvcxuhjCq80W9Fg&#10;bAN322G4BpTFDls44Z7ugXd3iB49fCXvYzfKwWwC5LVaginYSx2cX3fxsXd8IRujs+UkBYIeJ5z2&#10;sYHb5jEEheaudEWHwDNnO1EkOZuD/EBOGnhyH7DmcTO6o2bMK+qCXF0yODgnKDp+EPX3+pHtHkd2&#10;fR0Pj2nDvS/F9dU0rm/ge+sy2X6NlwMxnpDoRv64YvQEGXaqOHm4jxH1uke9zMLZb0dxAcmqXS8O&#10;m5TDbx++UcYvgAuuGtm/0Ym3HyNbKnZOEPSKwGuJDUDP09lfE+5JWRytVtxHj5fqND60h1ZsiOSn&#10;2qNypYHPuG+KfMzsN5HATfnNqttBRDvg5ATMrbjOpW4lZb2gb7rIxn64xC72R8Q3HbDhmn67QoYD&#10;fAwcYQUvyByYlsNSoc24or/hW80jjHQXZ9kmuhjGFf3moWZmdtUIcD1QztNna/VO4rEmByBy+DS+&#10;wIN8JI7YTQ2e5LJVuZ1bK7ilQZtytvUFuoOMKhULG5vxWnLPGnlWeFcTGwiCa+iIXPiW8p4gA7oD&#10;joH/y6lfexULM+eIB5biHvead7HDl7a4v6Ldy7nBMz4cnWzIUZxISAE+HcBvM97dL9fBC0dPjBlc&#10;ZVPhEzzVEThIgyFmiI3olyH2ZlaUe+haGX2ANm0ILLbJZN2f2KWsPQks/dvgb0/dbBK3deEUDfzO&#10;VPvj6weU4Un5I2RiFnwTH59wi+/NBBUrj3lUMaAOfFjcLMODmFpU7AwAySjEFRY7+m1RchP1rPXA&#10;rmNtGrwDB5RZyTNXPMNlzC3sECbKpeAo/bWjjxv0g1i93pvVj82avLJoxYKgRvZixo2rjRoO3oOB&#10;PCn9dhDWclA/MG4ZBRgd+w7foxNZSb0RIH21H9Oo6gadcfQeFnSHn5kzQfpY40TqkMERqBG2wPdw&#10;561bZ0gMBGc4RUbdzYhyn7Z9pw28wmEtAh3TL6aN/+F9dfSSmqJjcBvqWhkzJByWWOXg3y5uuDFt&#10;Y4LuO5HWAJNMamiY7oesgDP8AdgFEXRrFydnzAAv8UVOMnoq+IJ6bubLhB9z9LlGXFQH3D28wSah&#10;rGlfT5MU1F75HbWgntiJA1oHFUny0pOklWrUSY3yE/ef46Pkj/RBHr5xTr/3ASb3R39j1IjPndTi&#10;y/fzeO+dZvz8w3r81Fkr3r2Xxfsn9fgi3737KIuvfi6PXzivxZcoa4+/PCHG7wyaxE1t2tEiBgNn&#10;U5vhjw9alNuK9/ClTYBhBukzBK3g9lh0wixfwrbc4vUYBc1Kr/SXbXh9HZ/44kM+tl222+/QKfTP&#10;fRO1G/vvs0L8sQj/4p4EHcoqvbzQz+jhPnF86ybO/uCTmP3DP45v/9HvxZPZB/CXcay3syTTdCBm&#10;x4qhy3DCwxAoL+vtAKPP4JerRcx2d0/1Jd+7Tyu3pwG313WiKtxrWdahAW4Ss6hSnpD8L2ZR/Gff&#10;js3v/4Ooar/BdS+xC+LPvYkWWgyGm8pAArSfplgEyocsaFw6HZS7zCTVpx0eqZyVgs9DRn6U5IdE&#10;6TNAHD1rwp/hEdiEJ3V7qEpde+U+/3Nw0xcwl/QtvSzNxlDiIeNODLRo6sVvJ0q+/At3A27PXxGx&#10;Ujk3WfXEMOgOhmt2CaaKUmwEIQhbg0iq8LRLDKmFknU8QAF25/48UwK+nbVMT+lFozuI4pyg82gQ&#10;eW9E0I+BNgF0lQF7N4soKQ011ZELwCAUAR8eC/+vU3S5SdQexaZ3j6AewwVIG3NUlaB2WY5jNcNJ&#10;T5w14LFq6uF/7kGYau/hr4NskxLyTB55SBfljS+eU0GGdkRkvSZCbR9jNMM4BTAGfYK4+y1AA4c8&#10;FQhwpI0l5eFI6YCU1UPZc4Bc0jQlSDoHbOr9TuTDTpyb4g7L/AjAWhAoOC4m2XJp2e0cRVzOormo&#10;IIrInrY+w5H8gKqCITFqrWIIYXPv+B7Eb0HwLrbaljVI8Zhe/ql+LY4foWH87gFIBmiYN7KgT5yN&#10;JICaQdrHCKg+A+Zp3xmG/3nIUTHcxFOe6+mPy81h37yXdMETM1lucSbzwInlKUvI1N8SpzkGbPOb&#10;Mvq3BEIwiw+vZrF6sYlTDGDbrSAkBJj0wwSdKRermL+cxafPNlFeQiZgpC57qpt2T4A+AJW7RR7j&#10;ZidmgH4GqzdbpQ5AZ+iVJH8NocI7AIz2HAEbYJ2Z8UO9NVr3wJFU1CH6LvWpbZZpechu3Qw32swa&#10;BnfITMJRUsc0ggfISR4IDOSZO4S9wykbTDWQl6cL5iD6Bn1VN1MWmA66tooWD22rM9Rtt2+lDC1P&#10;4TyHsLm8cJr0kEDJwUY3xkbPVpD0l+Nd3KKrWYUbIChSHd3sfIAhH9fKtAH3eFaPK/TjArtDtUVj&#10;IAWCgN5KLtx/yX0STNF11q+G88EciIdwFrxR5V0Rqj5vuc5jx8+H6MVpncDcGXD0UynebNPx/A0I&#10;h4MmpuSXBE4d+mCE3Ft9CEQdMlzbxHEP+z2V0C3jJYW7OfyIAGKz60cF4W9CMN8c5FGdD+IF4FS4&#10;BId2uZ9jmfZ9G0V+chzN4Uk00Y9p2rgekoWR7Cg3nYSHPjg4MEL/BjRqTF+V41lk9Nd+ZT/TMHS9&#10;91YzyuLzaea1kRN4b9x7BCUF9JfYUgMH7SxexnP7YFId8upArATwBnu7QobzchWPXm2jj2wcRB+N&#10;IN+jIo6wnVN0qkuHnx734lfuN2JIv3w8Azgx2vkUR4ttPYLwN3G8iC7N4s7Rm+tb+o7+nYB3iDA2&#10;lzdxPc/iFCV54wS7BQNql5v4Ds0YE1xILGp9bBrC+3WC/mc3rXSK3eCoikeUeUObHTAtIajb2z46&#10;Sx2QP1qYZO7+L2f0U+3cwSTatKiDg9jKnL5E7g9Osvi47Mbt5TTeHIHjo04iuAa0WEoije59aCDc&#10;hFg3wexL6r2rvR3tDv0DRtcbPXSvC9kBg0/BRkkVtgE8oznInHZXRET1dhscxC4LdLsDyTjpggNc&#10;i02nWSVsz50JamDpxiwncNYhMge7XNbq0huXPnsgijO5AQFb0H4DmzaCcoBpSzBvJsiagMt9L1Mm&#10;B0GRGyp3wTOig7iln01nN1Pkdo4Ngxn6qRwyb1ZOA3t4v0/w9qgXj/pVLDH89Q16gS7dcO/0qpaC&#10;5i0B1NsY0gK8LV9BxG9w1DSnzrPdO6vWc4KhAW5gYwRTZovdIMMJwYmB7/wGPUAXrgnkPcinBnlo&#10;N2nzCUEr7WnnBC78tyNK6J+d0ectAhLqWSdwPsZPuuYkW0WDPnHG3D3jgBKISwMfBGYRALgx85ZI&#10;xNl2jBe7dwCcvtgRrKEPNdqTImzwwwNcauCT5CQtBZPFO7jh1PR6jouEzGKvy2Uvfvm9PK6Q7Tc/&#10;2UQ2pbHgcz4EG7mvxH93ZzmkqYjlfh436F9ZtJLeXV9anoyB/3ium9Laj2b0elq5g/2eiAlrxu+D&#10;beiQkxNuP1GiJrbPwa2u9yZMyuI9SE69m8Xvl4P4e0868c3JB+kglhwb3Ged6J2/Gz/7M1+N7X/5&#10;W/E3//Nd/H+/uY/f+GgYv/F0EE8/6cS3vn8U/9nzB/G7H78dv/k3/0aMatOI735btUUs2A28CicC&#10;caNMNZLq6Sbq1G8PiHgowQp/4kEbcqh08lXiKFwkh+Dv3pCy7MtE7c0S6eG34EcFPioHo/E9KRuC&#10;wMalRZ7oWBSPIbX/nxh/6x9HfsHr5knsX3478v8/a38aZO2W3fWB65zznHnMOd/5vVPdW8OtUaW5&#10;hCQ0oBLCjIamGbtpWwbsQGECd1hEN9hAO8I0YIam3TiMgQZEY6IBMQhUaLAKUSUkVJNu3apbd36n&#10;fHM6eebxefr321n60l8c0fRblTczTz7D3muv9V//tffaaz/4m5F97d9GPPpCNDo3Y6/xi/HKm/No&#10;radJfv+bPnjafCnGJ6/jIzzpfYlf0IvQZn0AjXTiksgYko0vY/jNnLEG7h3JRGUVQ2zQUxgLyRe2&#10;14VvNMAgawTdRR4u3jl+Vdqer8xURc/0h2IGY4n1pQn+Je+wPqAnhnpIg8XM1cc1MpvRJLNrzarZ&#10;YWxr+BYJtzVbKsh6B7LsqZtp0VBXrP/BTsxFMdutgPjbK7M+lHnqo7qcdfB5GW1nfOR1+Bo6wRji&#10;37nObAz9tBO9lo7YOqnHoHY72zi++w3xwQ/ci+Gr/8/4zK+cx6Z2EstsH9sEVyr9yC7eiPHjScxP&#10;R7Ea7sTuy22w4ygGF6fxtSsagh0UrZ24SXC6WQ7jkgBRLjdbdFMtS8sTmBXhIVhOPLtFxWwj6+Ct&#10;4Eue6n9Rb8eoT3DOldvZGZ+ry3QNWS7wgR3GqIrpy7MrcLsyOGf2wYqfZ6dAnOUFsDXrHC8d5wm+&#10;nbF9TPPm2LRcQJP2MCSgC5tWPub38F/+ZhmFHt1tMDYGWW7F7IIpW+xz4wIQXG3B2AjBFW1PftDp&#10;xA0CyN5eE067iCdT8GgB9nUr6CdBej6Ghk+i0zpPxfbvPk9fbt6Os88+SQdPbOboPG2tYHRuzQ7u&#10;KRuE00fHuWjjAzG6Km2t1vvon9g3jdHjBfKexLbXg3vWo3J0JzJw+wwsyDuVaLesedqO5YlYyNij&#10;27iVxO0KlKqNvDMeruy3TTAODt0yomkyTvjPbINfW47BZyfbwVb67eFBZjp0KuAhvGeCDjWsKQZm&#10;XRADrb1QK0dAG3A5594AD4ue469rbMbBHQsAMN7gYQsFbiLzK/pnBppbPcvKAH09w+c/RV5AK8JB&#10;X9elmFxxLbGFE2bWDwYu4HBZyh5pOxYbAlt0xhWp6/wtfmS8m3IuxvQMOaCWYI3BrZahEvCFvIs6&#10;vhGHX+XncgveAE94SMz0gAvNRtOcqs6CqcXEIm493K7AC+SyyZvgEbjnoVYZfaPfC3Sl5PJYG+1a&#10;gI9X02SrGHXKzl6Z+cZ1haQZbuCkS948xP61N+IHJ8oFVfnjtk5v0fMB2ELc5cSSfG5LW3EkjAu2&#10;wHhW2nxedBNXL3X4E350Ay8oqvB9hGUtydz4IdvhscZl65TFwuCiz+CaTTFQR065syy8fzEZ8zXn&#10;M3pu0/BHZiGtGO+rC9q/mYIhTpyancQ1ANQcnKzCI9yVII9pZugA/E6OYvkFda2Gr4OppYnPHDma&#10;/W0igmvhpW491Xatw08tgVPjXUOeu5pZDxNdcMIe+3ShirAxMrClTlsrN9z9EtECd6wdWW80UwxQ&#10;R2/NGvMEaYFTNUUDFCH2Zv+zlH3YxId7CJcZTww5eI1OqiPY5CHyPUKGTmqukLuHejitkk5CRVYe&#10;GuZ2uDSxw30bePYVfmCN4BqMu0M5RsATdcOYhc882KOhLsr9eI67DNIguJiDPD0tskSMUSxc5KTf&#10;YNGggTfFt19Z13wCHi2JHxGatZIzfITbgbfGOeBwOrCsXscm0K2EvbaRdzmJaGDIp0km9NIsbmMc&#10;22mySaplWesQN92IysEgyv3b0WgdYWi7UdlFB/ePI+/dhKPdiFXvbqo7Oe7eiGX5GM6DX3RxttWP&#10;AgKQ7fdjvvtCFDduRev4btQP7kXv8Fb0Do6jy3MOj4/i4N6tuHVjDx04TDxrhVBGYGsJDltYtgXZ&#10;uKhqgkZKuqCdHfyKfFJZ6ZcZouuYD91wAjGNMf6tClaLM1g1+M/4ojf2Mk0EKQN+Q/P5We99LYP0&#10;j++/+rt/YajSv7SGw3vWT/J45fVVfO50Eu9OZ/g6Yit8r4dZOFY1MNwkKJM8nGz3QEBl7vyRXD7J&#10;mnFwwZ3wKGW1Ogno7kKz0lDHyOGA7pBM7bdd9MeeuVBh2ZhY92PCGJ8P6jHqHRDC76fFTevYg/Bp&#10;EUec1Mxtv/60YgdKJprYOJ7JH6+3fV/zFyfMlIpySZPF6XM7j4DBuVIbfcrbMZlW4xI82+AD9pBp&#10;z2fQZhNvXBCXb/0qjJm4goolDql9pRrQTnzyzC32UyCvVD+Z7x/4lt9yPeF2GVcMUhFtbugDBC0G&#10;XuMwuPfIKLddmAXWckWBmy3Iby0rZyIFNOwvEfwGgOZ2uaxa5/osdsHkDoHGBvSY4wA3YwxphtCw&#10;eoFSxZCYCzJmDll/Af3iQ0hrjWCFkcghh03a1ikDXtkSYozA1osY42EuCYTWE9qJc3e7qgOapEnn&#10;03e/ISydyrWwrwVfKBD6Yaqg9Rt0PNajOZgypESJR9tx3FlNo5XPAZF51J8uieXWYblAUyYrCC9H&#10;MzbIYINvcKXZVFq3U94HGCyg3SHgv+2EQHERbzg7fAmJuJhBUhaQkVVctpydob84FahoVA+Oonuv&#10;EwVCW+50E8krBvuRH0MOj/bRv72o7eBA3NpBH7qQuwYse9bYjXEGEMQopsh3OVwmAN+uZzRsGLUx&#10;TA0C1y3NGN/dqN04jtJzjFt5HncvsrjD+E1UDFfGIW/YEmAJuCO7uqsfGkS5mg5TePbmAue0jIvL&#10;TWzOoQYElta/qjX4HV0YIueLEQY7wSgJWBaLOQEoKk0g41bX+bKcxm/mRJ6rUug5/0/E0CKy+4x3&#10;BhE7Q4FzxtXdLNpQn69mswqJh/zjHD09ykklwccVV1e+NQL+C8FhXPnbHs9rejKgL8DZTNEvJxVL&#10;xBsFxjQH6Nx+5pYWs7WwZIImHTwGhNEW9S7v1tHgdB3zGqQQx58BEkUOxPk8ncWyEQdNAi1kYDHg&#10;gr5hJIl8l0bY0awSkw561mhFw4mIDqZIOzx5M0M+nmw6VQ/RHbMuSpAQtwJ48koZZCrlHcC7EfUj&#10;CCn3O+Fg0eANY1oD6GzfBmJh/o0TiOlob9m3wS3+Q+Ixfox+0g7wm3atw6KoBk4GKZpJga1lVZw4&#10;jmwBcnma5BaFXlRacWCB9t1J7POe2xCsM7qwZpC+gzHYbaziF7CF6aQZba5fwz4vnFTb6qiraVtR&#10;imugiE62HzvGgPASXTIgHCwhctjNXgNb36VP2MLlBLnSji0YgCklAmml9zbYsrgaxmg2SXVRUk3C&#10;yRK7ZizQvRqO7JT7zdK8jS2vCHynECa3LM/RRSfbVpjEs+hX9fggSgfIdL+J0z2KVnYT8F/FupNF&#10;dWcS963dAml/2CFoBgdWKNGe+yl2GjG/QF4EwmuMJC9Dh52Fok/leBorAo1iQlCxB5Fwa+wS8IYh&#10;bvNhVPA6aFls+gTL53MChjWEeR3t/gFtzWMyucS51WK+akAk1nFDolE5JtAhKN5e0Md2VF0tXGdx&#10;hVOzrg0uEKeN1qMnG50fcpxAqnvnjThajONhE1ub1JN9WAPFTByxkFtjD5yfQeLdttIkGGlXmjiX&#10;ecyqY8i/LlpdQgfBVQHVFVu3is8hfXPGTJ8wANfXA+yQZ5k1ZbDpokRtgo5DeptNyC96UCJImQOF&#10;nuppvRidbmzBByegwXGPoq9ahAKH4Im6bmXKcH4G0yUw1C10EkuXzcrWm4OYidM5erpBL6w56oxD&#10;gW1PuaZVAceQqfU+U0F3MK6DY/GUuyU4PsUHbYpFNMYEAOhHD5y/2pliIxGXj7BZZGq2waXZ2qne&#10;HiR7Dx9R66W2OaGuhx2YSoTf8wCgNmTbbaGeWCtJcnXPYsvfyqi/0GnEAtyouoBwHPGBLiQbPHsX&#10;/XwWX1UDE6wXZ8HuxeUirbg7b+W+OGu/rWk/XTWm4XWMAfLTLvQ7Folu0xZtbMnPZlNV8JVtxsL5&#10;CjHRbQYpA4HAJHHf8ozPCVi2yDifQZaL+M7n8XFg2hfenETTNA0IcXUIKQTDcsagas0Vgi0PHSjm&#10;4M6WIHaiHagjRCIYq4cQeJqo+uKWfU+YM6um7ao8fKLkYocBj0PJRwuCDbfQOMmDuCAxpTiUvYAP&#10;pRr4APBv1ozn+RuR6rdA5DdgT/Pmi/HiR74huo2/GwfvzuJ7b8/ju++V4ofub+M3PFvEJz/Siv/0&#10;46340e/vxh9p/db4ieGjuPHVz8TOjXI8po8NSGRNMqtB4kOc1GfY0nZSM40myNVtjPYD0V0TYrDM&#10;bX18hPzwLbbHRnNtny55KrO1snoEGJ7o2uWaKden7GGziPmq1PF03D+aE67BsFO9XIkfbXKlXlvo&#10;tgnen96Jz0/ug59vEQTU4tfhlJ80O/F4+HoMh4wdwUjBc2WaaRsH79NH+R5LdOzStuZ73ZK1YdwM&#10;VKynWY8unGxLVOyJl3VTPujjGj/U1JYYq1rLA4PQC8Y+ZYmCL9ZfauEXbae1ufSvMuQ17NOgawkH&#10;cMut9XYbCCsV6EaWZfyEW0tHDPYGvV9hc0/RkSrPpRVJD/W9cjLlnQ5ySm9EpPzuSauERjxH3cY2&#10;+Jtb4q+zGOizA2NgIq+jSQaS/vOAACeeGVbwhoY8/23xsQ/ej7f/zb+Ov/ZuFV4EVqGbLx1gK/jH&#10;xlcX8Ytm6V0QvO7kcW+zisPOMm4uW/HpgIc6016fxh144Ez/hx3KXXLAwtPOPZhAX67OylsLcYrn&#10;F7TbSL3BWGyqifXQOPgZQGxWe8oooV8eJGZwJTG3lqsxowuJclPVzT6nTEDG0khFHVHnMHSuXyd5&#10;G+hWwXEPjpjzGpQpZfV4mZM4ytnJG5pNu4uUbTChrQYCywVfc4iW75DroVZrxmK96aRJns3SbeDL&#10;6E0Y3yMnU+CsnlLcXAUuM7o81KzlbYfhOO3G0euX8cYFvhZcYADTCeWNHviNfRT4VV7PmPEfdM8E&#10;rClB9zmj/r6dNX4ki3/tAtKUIGvjYTpwe6D96cyCFATkV+gaeDTLF3EO5nbBRjP7VrzDrbl5rxa7&#10;6FxlM4rhEi7vRBKY0XKKivdbs7aczXkPnGyO7J1QUbIEaDl8rcX1aSEIYTW5r0b/xks0EltJOwDo&#10;T6V1XYi+vLqMClylaLQj36NtYGU+XsaYcat4CAtYYI0wJ9tTveD1CP+EnRXwhUo77QxKARD922JL&#10;uZPfaIS8r2BcPJI81X9ME4I9MN/spIs0MW1Gp+VaGE1kfD3hXYIH5Yw5dyJ0xqpF+2utaBuzwUWO&#10;4AwGh+qSh56gqejF9SOgTcQOpVTGRLss0LXbjNEuuNGDL7nA/RDds+m2Kc3sVNvRZ+wrlXVcgA/V&#10;NnEjnKgqvqI/YmUDX327n8UATrrTwE+l4NTFXXSGn826XnP9FEKydgumuk7bKnwu8HpKeIVY1JNU&#10;LaJvHdcun9Xp+wTccTFII3Eyze3UQpM+aInznLigCO9oYdtuV9TWFkgnB/Q3TT6bZrgs/AvPr/B3&#10;s2DMgLZWudlybssswyErPKsipybu2lS7xBQ7UYd7OzVahqeCSFHMhrx3iBOA9zm5pr915oA406k5&#10;8SDhFX037i0x1maeiV1z9EuOiYXShmqSo9tpm104NLpVtn4aWGos5Gn7zZR4ArIT4zivYJZUbGax&#10;RD7uRLJ+t2y0NuA54Lm6rZxL+NE6WI7EEkexVlUFDk4UCd/YwHHgYp1mNOhv2plWMhbEOvgyS15M&#10;niLjFdhl5rHZsE5Ee4CIU904gbSA6qSMxeytU+7uFk9vXxGCTrCFdOgNcvD0WmORvGqGrlzMOrPI&#10;vlFFtrUYlOAgnVlKSLC276m+lvH0IAu5oH411UGnM/rxtChKGwrnA74+saP7dnKoj07U+6W4hVzv&#10;0x4X2+vEEwO48k7zeoJr6YKhGXWMq3H+5dUqnoyWcXK6jEfE7G8vTOqA6zjZ265Hk/bnY/rLS6Zw&#10;/fc2tnEPOzzsbOK4W8QNrjvEH9zst+K53Wa8F7883PbiITLaLi9jDMYBrOgDLweLKvDXEn6/utOK&#10;PQ9OrO/CBwfwPuLNJjEfHUQ88HauQxbqubpkmQ4X5FzIXqOf2rN15vyzclXnnVTSg6bvfPEXvr4+&#10;gYoME4fwM7DezNFKZZd48OUoPbMf2e0umLMb6yE6mE1S0geNI3aDW4gT+Mq1cqct1jd2sskDmYxJ&#10;0yQnz0Y7GWufzw+Miz7MX12A9RCSTBxE7wtnHO0Tg2r9yLx1O+5+H7L7jffi6NZ3xOLt90dlNsKa&#10;zhlfuJRjBljZx6TLxDqQJ7j0IHrc3zIbFH1z14HZq55v5gn5ZqE7Eez2ca1TecovmgM4/s1a1A56&#10;4F49DuE2bbBggr66lTbNcfFlvcJUs41fE4kFM6RilsSw9rA7Vtx92eN9wF86jbiBfnoY2HMf+03X&#10;E24XNbOOXK/dRNNJhjSTW+PLGWEabMFpkF5HlUmGCY6yGl/OFtO4GcGRNW48cr7M00sWSq5n0YB8&#10;OJO9ghysaYzec4mDTcUrIeIOftpjmwYcwdH5LkZcr6N8OLaUSkqQtMYY1rM5jhjSM+N5C4jLCpIH&#10;6JYwBouHmoLtK1LRw2tx/H/9UzGvAb+Oopp9toO15YCvdXtKBOme+DnCKZ8R5L4D6j7EuV/i5B/z&#10;2fshb9+HAI8HlXjgdhsUtI3we+iL2UP6zhbPfcDAv7qqxJeG5fh5RupnH6zjzXeLeAQRcsVripNa&#10;thE+hn+LgbGPK0ZpAMA+vwNhh/QNMVwLp9eIvNxC6UmPN2njESBkwfkdV1ZQ2CeA4YhrRiMC2iVA&#10;gUhHAJSHArhiIpGH6kfRbsTxXi32bgHEsiRApDtcx8vI43ajG6912jFx0gng26QssixagFICepUJ&#10;8vTsfBkHOPXxQSuuDHoX/BGiUy5dpADGWVNXSbbLSeSXsyjxtWCcRhhYRQauYdKHKmPmtqJs4/If&#10;f9PIkUEB+G5w7ksY59LMEkigGRi2SfZM+OeCHW3CqVWbBNDongQTclrZWreG9mNJFYIBx5hh5Vfk&#10;yLiUkYUrRQZJa561cKVc4oCjF27KOMYaRtoGlM1wQ/sAmGaaCDaod+J5C2lJJ4rSpjFjCGVOx+oP&#10;QPSLLsQMoPakVWupOckEX4N4YDeMca0DGYEIFIICwfwYcVmHCdPA+dcJTHBZEEgLS5qNs6INOgy3&#10;Vev0b2jA++gv8nFi6wx9W0g4+Z5hkyMauoC9ul1TIyh5pBvBwRJg34zWMZu6PWCR6gtaz8C0XFdL&#10;qxIs+mLGXxUHUIcIrLM1pJp2zAFpxq7bmUe9fRzLwUGylc3W1dJlDLjGyZRT5F1ZTAlYaHCpR4CE&#10;80RnUsH8yTzm47MoXZ1GPqrEGeRmuDSDoJpW70+HlZiturFEBpWNR8YzPjvIjoGurer4ImtCEqqc&#10;N2J0mcfV6DS2lxvsAnngHN8FG96egWiMxYLgtYVqFwT8XwarltNq9Gm/2YOPcY53pm5tL8VrtO1i&#10;AdJhz33k9+xRI27cacTt9jReb0AgHufxK+Ad1DY6DMIZY/8URpojY+tppUxNiDp8PeIUHIPAFR30&#10;ZdiOc4K00nYSx44xBOZsMqO9U5w5+EIbt6VGTCH0ec2DCnD6Y/rZvohpjpwu63EKK6mWYSfo77Hk&#10;pXIap9ieNasqLcYEglAqZunUtBx73J5BxmUuODm38WelZTSnvG8zZJzmMWbsYz7HVtz8hqMwVZ8A&#10;0QnEMtgxq/Qg26NYExm4Re3iYhLD86uYDnWTmAcBZfUc6QICFq51caReW2DDdJ6fXY0/BMs8Xcyd&#10;D1vkkiO7KaZtUG+B5uTI0SuLXZuB4lHzE35eWJMFnEpbyMxQ09YMGmnnBJ0aX3HNPI8xYzp00gVb&#10;qhwwxvS3gh6LuQ8lWPQJM08rq8VijFpvYqe2iX3I42PsOHfLLzrfhtDH5ihGC3QPW8whs6VuMzKC&#10;wX6jFadZJ2VWznlYfcwzCXAupozalEAJrGlriwRyVYIvC2xb58OFd+eaNi3GkSBMH5RDksoQpwo+&#10;cjsuIFCL2OzfixHkzwgsB8kMGicj3rVgHPADSyKlLbYywY5SfS1pBP5wg08yqydNrELy1DkJPm+M&#10;NrpZR1674NoIfFiBB9YS80ChuVkU4I94pd7JcyQHbpmED8D1IIvg6hW2vyV4XUFyv+l5bAjCfvlw&#10;Faf4QaAd/FLF0WV0wGy97RHEC3vah3CNG7VU36JiRuucQFiMcyFr3k3Bk9tmzfoRW3tE8RIwgDll&#10;N5piWcLHTmlzifdb4yUdTFTdj72jFpjotu082gSukzrgOnqK6HgGHKVSuRs7916OD/yaD8dv/LV/&#10;NH7g9XfjO7/yJD7xyqP45i89jA/88rvx4qdfizs//aVo/aPPRfa3/2T85H/2n8Szj34m7r//D8Sn&#10;L3bwTZ9hFMQKQ0vkYfCALildv9wCYaCsiSs3ddJVVRA2TVYbOGBuyE089BnaApDLPY7eDPI7BYcx&#10;B+5h3OA9B9hBzxODIV9X62oKhitOcoMHch2zuCqVbhw0D+OF5jg+HzPs7M3IsJX/GTz78tmtGI0f&#10;YavIoN6Ixg7yQPbWk7MemiuvPCBNBn3rR1vR/89/LNq//MUYX14wdvAxsM2DFKxVVTCWDXz5knY/&#10;bP/62Mu/F7/6K+h4NUaOD/hTgsuZTZjBBVs1Mzv5HdsyeHVxNp/NwnpFqAP2SyBBIGTRerc7GXBZ&#10;7FwOsnWhAX1CDFyPpBAKqoFgnNTBXvCnrla7vahARk4Op8nEAmlzndIvnElnTMq0XbKb6C7v8Evb&#10;vq4JjFrZFnRM+zHw4y+xffGb4ts++kKsfvGn4vFVOZ5FDm7nPmfAvvBqxDtgbwNnneMzV/z9NXz4&#10;62DPF/dr8S08b/FkG1fDPN6AkyyIeqDEcORIEzvvwx+/A/5vN1na7ubCr5kGQCI4AX8zWOUZTobX&#10;xxkcEJum32XwcGab4RRuV1luwQr9tgGTi25ClbSHTskjnGRJi8TIxSAmcWYM1Fq15dIOduQC5yYV&#10;T19wv/wqLer1kEe00kQpwmY8kCt2al1mayQ5SZfn+yj0ks+u9V2O7BhECQyMRTQbs2i0GtF5BmID&#10;rzlfVmMPzt+egTE0bHu5iuXpNk7fXMFrvhbtl7fx5qgTy8ki1ezNemAO8vbMhRI8pIZALDPjZKiy&#10;KQ/6kS3hi3dnMT7qwP+vJ2qqJ7O4aMJrz6sxneRu2EsBlBNg1fkq9sHdBTjjhKBZct3+Ko7A7Ecr&#10;bK+Yp9PJXaTro4PinJMsbWz8fAYnoKclwFR93iKP7hE+wAx+2hNgsmsdB/DJXTDbzBKx1kMrLKti&#10;CCm9Up+vagwSz9cI9GNLcFBeV7T5cosszxeB+9ontuXElSeV5/gNDzIx5nEib4NeJE7GaOWbbvKb&#10;FprP4GgewFFUVjHfLhIHWcO/KtVB0o00a0HsYG3mNEHOlxOTZpTXzChEX2u0LSuj4y5eZHspnqrg&#10;V0vonKdPl/AXmADvgL/28YfoS7loxgAcrvSRjwtWxR7v7eLy9+HaICfxT8ndP9heXu1EVq9HHdJb&#10;KYgd4H812uTkacWsIXBui2Iv4TtbcM6D3VwQdwKWOBs7IZZw0T7gKehu3YxCJOFWrpZ8wExhRYNs&#10;ynAKdcD6kouEKQTJ6IGLPyvxdh+O3yDmsf1w2sUU/ojM0oQ847fHUO0wBq751LuMK36zidznjAMq&#10;Hcd8nhE/eSRHq40kOujCgO/ob4tr+/DdJW29kn8Rd+bwqDl0bUa72gbabqFEf92t5YSmuj5hiFbG&#10;ycmuGHcwy0k3hp1Y+nrBRR4OuYoKcZelGBqM/w440sBPWrfNOoLpNNSdatyArzTgbfM547u9wt9z&#10;L3Y1Qc880dbTSxnRVButtoFvIs/lwmw0VKUBvwd/zSpG8kl+axch5TboJ174emcZ4+UhPIg/6TWa&#10;l7gNKAyu1mNDTOJhG/pxdz/U8BFuZ1zZayc0fJncygQB7t2CPfoN47Iy45N4iI6X95oBa1ZUC7sp&#10;ywe6MzChTRx6g7a6XXlNbEp8gC16MIoLuWZaa1dm+YtXKUjl//psXpeemTITud8JTLex5ujmEvxz&#10;YXON/ikl27XZTuFZM7BxztjDd/nZk6HrxQROO43qdhQetNTZG0e116eN+2mnhwdkeSBODkexFu8I&#10;e6zgW6yBWsU3WDKo0+Z6a9IXbYZoQBuI3zcnUXKnS7ZAx/Ang3J0d/gi3m5gEDPsZ9FrxU61EUeI&#10;2fJHHewMVoVswSDGT7sG+LFrdMSu43dNTvJAI4+CMl7mV67h/+iRMJUOcVDk9F+ReaJs0lXwiG/J&#10;rzhW8Uw3Bj90K/7zb67Eb18vY0M89CZ22c8AcMauXK1i61l6vjzJupFp7Y/38P8EST635ORpp57K&#10;zDSQ05bYPJU4Ev+cKYZTG0+k7b42iPFMfeJZdfj0/IVn4wc/shd/YLcZd59U4o0TMGR6goZdpWSM&#10;KjLQNjYAQDq52SQZ4rDWThHHZuSWrj/f7hNv7vSjXu+nsiyp5qPxppO9YE+OnAED/sYXP1e082Ye&#10;A2QZcO5TnjvV9/LlgnHiLmbY+xzwYIsscuwhN0GHuC5rGld0oj7oRG0Alrrjp8ZnvOu5l7/vesLt&#10;/AIHla8QOuAOAFicPqUsIhdnQuHGMcFw5zhYU5rHIJgz1dYyYyzSSo4kq4EB3Edud2i0kwzTZLHX&#10;2USuUBj8rBYYL4TDrQ+YPg6fG7wMqJeA3q1XY/+Q9+8SeHHF1i1dGMYY8JxfruNqso0pTtctUt7H&#10;JYnsJRN03NK/X/0BoaUvFQ1F4Gdts4bmHdKmNoHXHCOR/JQhtj7D+WGBxe1optducBBzAO5epxvP&#10;Hjdj1q/HWwT5bner48QzlF1HaIHvAs/ldo98hqMkgKqM5lFcLQimFlFMADQGzwmJctU0fbcbdWLR&#10;6se6hRMszmJ5Bcnga/kYFL/QKfolua2lrbhzV1NRtBIBYinrMT7IuUFAiHwyQNWi222IXubKoL1B&#10;ttY+Wi0aMWtmcUlgfHaWx8WDDXKEoEHazgg8a4DtDmD84f42vq1bjsMdYhzIGmqSFm4HtSLeZmy/&#10;fFWNydigjWAYzbtkLD0tSFKiI8qN0lDGMfI1G5DW4lwwUojXAjItYHie1wDDmPUyArYq/C8DXHge&#10;Ds/kktWEF2LBrvi6p1qCM0ERLZrcGuNs+d4ncLiBni4x6lNn+NUFCITk3DooJZy0BYadABa00yET&#10;TkgQWC0ArjX6UtrYC0a7cNsVATxATg+4l2AIIu0k40Zm5cqiBWvpUaXuMhNEBcBNtWdwrHmJgHWC&#10;xkzRZslA5ufIZAVF5FlmdLgtN1/jxpcrwBvd1rkm0GRsSwT65TakxiP3Cc7RpT5j1gNJu4I2aJnq&#10;TUCqTpDvlelFGGFGe7GeRJpSph4k2yxP77feRQX5Wl+whk27um3mi4dyiJSWA7OQ/Yyx8ZQVeAWS&#10;w9753S2YnnS01S4gn7u0vQM5eQDQX17O4mMQjZsoxdvg1BQ7dxtraUj/GbYqYNeBWFUJmGuA2zmg&#10;9wRnVIdVliBQr2Fj54zhEbpqJYjHc21jyoNwbstx9CobHA4iX6qbfOHZLiCx+RhtmugUDTAr2F0z&#10;2gScV8tmLGfjaJn+j3MoLVbgySC2kPxW+XrD14J+bkbLVG9thQw8iCGfnEXlYoK9zWN42oztTjsW&#10;g2lcvi021eICOW+eniJLbBan2UMWa7q4Xk0ic2s2/djFRuo4zNqqFjvoxOCwEXt9CFPtItXzQWui&#10;yzvHEDqPU+/pHHH8e+DFPmTuCFB/HXW6PFvGGvJfhSQeone3DstxxIB4qq3pBj3G3yDTrcnVGe8G&#10;yMwc3G7rccU4WwBYkmidkDLOp4wzGRatGIIdY+ut0IYj8RocqzFYTwg6zKKqLeeQ1mGsh+gmOrRe&#10;jeJytUz1Ac2UyqaCOm2mnxWJjXsBDdHLe1Ginwl7+U+DgDrV5OmBpR5k9xQdNnLExiSKnuboqZlr&#10;nW11mVa0kuPFiKz3UdYetBcwTJDm13SiaClbQjg22ADywqZnEKfVtB0j/Yi1omjbcojZj83I4z7e&#10;tZlCntCvFV5/VGJc6X+GHriy3sYJZ80BTc5jn8+O97N43z7E6LiIE2R8D3kfdqBh2McKOYlNaf6A&#10;9ldwGumUxGkWZ+C+yUGgPuPu5CuEci52rKM8ZtzBgDbtrhMsGriW15B0sNd6QgacJXyEJzjPr6zR&#10;xYPo5zbvgJOrGBGEuV01QQP+UUdErEWbMFDRSpnrzrBR0/rTdg3evCC4cmLOFdd0H63zROlGrYcv&#10;ENPAUmSus5RomSW2pp0ehOQWfyc8X34PZpi14sEpgTLyqWN/nip+k3Yd0HcX0PYhETuDPOZc31zV&#10;o9ct4iVeV7UYPO/8KG3q/EA5Bo+KGAM6cBJIPiSFsZMLl9UT9FQfO0K/+mZCwLxBKXxXJfo3evFN&#10;e9gGgUif4OWtSgvMBkvys+tgh/dWu/340IvPxB/8bb8eWfDQP/En/le/PvfKa/GDv/S347s+MIz/&#10;66OvRvW1J8ge/4iPcHFhCy6kbVH8SxNXPFY28PUP8M2GIugrLXfRKB3mw5+dpPArjQ68BdFixwYy&#10;L6aJoCqBSNGGD2ywN3xFA+LXu/+DUXnu4wT53x691nPRev6l6N57KfaO3h/HzzyXFrzeePz5eDp6&#10;HMXZRSxX+joCqdY9dPxhNCH6zf2D6N0sYjb8ejtorSu5jrN2cesbWrF880/H9NWfiO3qASRXgmo2&#10;D30El81K6DEOv7Eb8a/+wMfiJ77vhSh/6qfjAVeYTVKDt3kSsLVKzQa4JFBqYwMZusDDwgMuNglr&#10;sUHG37kCM988dZYXpawtMxI3+HQz16pOIu3UIedyQAJ7/IKTdktsYkPQppffcj/S1Dz5R6d4n1uZ&#10;XEB1l4KZkK6eOz5OJHNLwsdUBy1N2HE9/wNYuMax473YR/Olb45vfc+HY/np/y5+9kvY/jG8bPdu&#10;7JxN48n0FP66Sn6ywM8TmQZAC28ziq5H1jNYBG+xc31JA1/vIrOZ4HXsq0Lwa3tqBFTnGKeTGfkG&#10;f4yOWIctz5v4dLuySItIKdMEu3ABeQ85d2uN6OHbGwRpDewtcRy+MKMwCcIsP+XoyZPWtnRB2kMI&#10;eBHyS6LmM+QqD8GOzH4VczzYyUwPg0pUl3HjOidluN77hQhMO3H7BgHfEVisH2dUFaXST37GLXwt&#10;ILPTq8fzt2BiJzfjK/io599PADacxS+8hf3UV7FoluItxtnA/Xn43BtLgsanBKiItOzBQrTHDF39&#10;RfVI/liLjL5ZIsODHbJSK+pXXWRFwJP3Im88B7+G74/BtfF5eKCb9uOiuIvjZYKXcpdgy/Q3/H7Z&#10;OKXcpM3wAXDJDDcDfycZ13kDP4Pml7uxBetXwwUBs/6HezZwCniJk0858YVZQgaeZmYXjK+oZgkY&#10;N+UTiyfbX4FNBw2wDX7cx37k3A0nHLl3QRuP8K/21/pgc2Mc7p/TlA3PNOBNE/18Lcb4bPTB0ys3&#10;+H8nr93lUPSacYvnij9T3udiuzuJoLkpC6hAOZoE8R145roOFqVJQcaGsXKi0Ke788ZJDyf3nuGl&#10;Tli9ha20xHDG2lONeXCqqV3F4NwqqV4s0es09897noHzt+DpJ+g7zYBbgB/uzkj+BKzTTxp0wjn2&#10;sFPrQOJo06F3LTiIC9bVtL+ZNvM6D+cocY8xhTalbLUjA3QaEWaP13sEqHD2uYvqcKBqE44uhoIX&#10;LhK466TW6CJb+Fq7E9FtRIN7SnzuyfiVPWIZ6wSXsXE5R68fm0MC3zJ+sKjhMxu8h/bAmSp19MVi&#10;9+hBDnZnVe7twBnqg1i10UfivPp+I2X9NsV05Ly1LSuI72IW9coc/waWNTBwnltb8zx8MMEOQ+Ck&#10;lgaFHtA3T8L2gLvMU6hdOKXLKfsSLiSXrGGYGRyhhq6kUx2xJ09FXcILnKzb7G5jHw7eyJ2QAX+b&#10;O5ERE2bzsxSDpZM+sbUMfXBS2LpraVGIONPEEMgx/YVLEMhP4Gsz9KLLWABvaYeABzKYKVWFA9X4&#10;6jAoS9p+DgaorzZY+iDXrMH93Q7bFF/QSbdsehKxk8h72NIu9w5o/y5+zBpmxkQwTOSvf+CL9te7&#10;6Ah81FNu5zxkncGz6a/46MnqDdom9pSX6yhmS3gubQMj99AJOU1BvFSG49f5vWb/1KkqOocOlBrN&#10;pDstJwL1D+ilk91TcHmIp1nBfUq1GhwIOdO+db0OToLuYJHleay3WcawPVnagxJTDEfM3vHvLmoQ&#10;p2TGG/TJpIKoWcv0PLbdTvQBhX38WdbsR+uoib8Hv9bo0fAkhpMncJ4Jz4BbDuivqXdmvuMDyhhd&#10;xveA3yxnvA9O0a6CeWZ9tZtR3iV+avSxzz52S5xLm53oNDPOCetydYefe1Hmc8gYISv3oJM0BJsD&#10;U5GJiVAmbzgJVUoT37QPgEZF0E3GkB7VO8uo3rwd9cMfgnvfTTvl3rosxckVdp1d8W7i1laXMWqD&#10;N9qZwKDtoDeOHT4bkUVGM8vYXq29j/9oRXXQ4H0tMKwOH9Su8fnoQQss8xRlt2HX0Z064+Xuybol&#10;cxrfHPcPno/BoBmXyHp0UYsucZvtmFrDlPiphgxb4E2beNDdeGgA+qAfdj6hFZZsuXNQj90ObUZn&#10;MH2uw0enBQHeyzudxG02WnyhL+hEOriG60rYUQnu7wT+DjICDojFsY0mcV1vG20w2qSk3U4pDtDF&#10;PXykuznN8m2j8Z6GLAE2WzcdzAmHvv/SD0Tp4x//ePHaw1cT0RHQnbU1ZU8lRmwoHI4HJ7uloWXr&#10;ZY1QNaKAlgXoMTwJ0QznOV/RAa49JvBqtCtpu9KIYLeUT/jbNuYzOsD9LiQ7QZZmAeQORUZgwz3O&#10;cnT2o3PIwPXmBH448jOakI5/lcCAYxBjfUViEXQedguh24QnM6ZVPK4Tv32wrddpmaacXmRAykA4&#10;kejv198geDzKeyRCgn+O4xnwWRfNqbTrKB4fopX7GPEBQdsQY/jFS64jqt5aF4LBcPLi8pLrUNAk&#10;SAFIYuOTaXArOeB2KnZb6eN0UPzfRtv7zzTjlwn83iXwn78zi9eGOCWCyOeRR/t+I4pdFENAhQ1d&#10;8li30vZQqLoggPs2A8wC9ReIIh8hX4JOT8yZAvwXAHl5eS2PYoNCOTnYBD75W7FAMTDM92EYxaAb&#10;i1sQkdpe3Nl04mZtFierWXzlBBFvCZAPUJrmIs7fYgxP69HfJzA63sYCMDx5yDNh1dggDnGC88KZ&#10;gOxzDGdNO5W/E2Tb6TYeQzBK01EMaFMZbS0j5DK6ZoR9vYLN1xrdA9kFclhWXDmk6yLuoLTN3XmM&#10;YferS0Gcv+PUaxhJu+ZKIoR2CmlHJ4YYiqfkOddbQo8f04qN+9lQPCd5DTp0Eives6a9bnER5DOM&#10;x61NDUDuEKM3e2uCkVlzbTOiL2OLDNMjwMBj1d1qbWqqGRr4M4A9T/VT6JS4FNkii1Mvox2oDGqx&#10;jpaTfrRxgpGalQkvTAGJ2Z+5ef30awuY3YC41Lo6amQmOeBzV1neJKBfDukL97qq7z56jdnTBbmC&#10;tvAIFBs8gaFtU8CLxUPk0ftZH0cnqRvF5IKrcdJ1HFsZR6ljqjoxxniljB3+52qTGQ7Wa2m0VqnI&#10;8Op8Gnv0oWh2YwYRT9kHF/RjNYoLQRtiVL7ZjJ3yIPYzAh/6VplCfpB53lnFexlihjJ+kv9UxgCb&#10;3pxrXI2atXFEkyza6G1997pw/nq+iLuuvm5n8St8fsD7vuugGmf33Ge/BYQZVvcByih51sL5i34v&#10;bvS3seHhFaKWt9GLM7BnO2XstqO08s2I0kZINKA4Qoc+dghu7UQa77zRiC/Sx8ZXpugWNssf6vk4&#10;zsaQqy19w2YsHL+HrFc7W3Soin0TkA9wlvRtM63FyRbZmeG3HcejV1axHq2ifxtZb3EUJ5toHaxT&#10;IeqHp+j6bBb7Zoy270H4UGuIYWU7RA80+A66CmZCktcTHM3FEj3rpbp8i7wbk8tpqreSYzvqWRNn&#10;equH3m0bEJlhlE/R2+2U8a3FFiKfJjKdZKmu08HGiASz6EYTfSvFlGAPMUrUsI0e8kGZGGtgzTlR&#10;/naIW6j0BhB1dMusNbDuHURvIDiA4L9FnDp6PEpBe6WCoyUourGbRR0MfMgYVJ3YxtFdQSpz9Hjk&#10;luvNHD3Cd/AMJ+RdvCGWIPCoxgsEg6VWG/0rx0PsY3N1lrI2dWr1SiOG3LMd1WM2n/EEjBIdtq5U&#10;JVtFmbYtMLystAL7WjHYtSDwRUwnVXAcZ7zLZ8+VY9rexIMHBDbYS1E9iOGjWcwfXxBgNWJnX9Jb&#10;jtnFFFvBJiA8LXB/hR25BUgftnFFvryNu8hpua6l7V0rxhFNYmyqkFezt5AxgYpb74rtJJHkOsFj&#10;G0Od7/qM3RguIG5jQrsOdgGHtxaOE2yqdgfstmQxl8YW4ilmYCoEibQPwuBWe9P5T/BDFck+2NWB&#10;qNchVRYrd3XfrSf6UYOsCZhwZRYmugB4xgy7+v1g0gjd/qy+1EmM0QI4HsTd7JBA5dUYM0ot9KbC&#10;c07pe3aFE2z14ib+/hTbuBxV46tf+4odT//uv/AN6OPjyNC7thNUghHY6Al8bmndTECFDTZhkU3I&#10;2LfgbwfP343307+vgcObxjG6v4hLcGTz1lP0lAD2BJyv7cT9X/sb4w/9rh+Ouzd55v/Kv7/6r+Es&#10;//LT8U9+6ffGK6MX4uIVlLl4DeFdcwBLTYC+4Ok1lvrEVJoCO+AKyDjY6efgt35H0aStE15ngMzP&#10;Xfx5dvyhqM5eiza4uaj2YkGQ1220Y3X/d8Xytb8QjeIqbt24H/e/5Rsxsjavv4r8fD8W4ED9+IXw&#10;FPMmvuHtd/P48mf/aYyGj6N4/CkC02bcx1fOd94To9PH0cDZVOVejOVjoE9iRCsSd5HrQJnjO+jY&#10;7M5VnJ+18J84AwLFDVzFmHjLexx2i05/y3tux5//G385Pvl3Xor5X6zEYn4n/c1MGbcnrZNe0Rd0&#10;0FXrKC7RLQIYdL5YnqeFBCd5U21AxtagxIAZE46Dff5DgPequo5MSqVBDNA1a+PlYIM8JbcAFv6u&#10;Q7udXHBxwMUgOYOTaU6k8H/oFLacJq4YE97jxJ5ZXyuuS74XXsAwIAXvveaxS8awVdvGwW/+o/Ej&#10;v+m3xNP/9tvij/1CJ3793jJ2X3pPfBvO93944yqewD/2uOcCcm09tiVcq0YwXb5xFDfBnzZcd6cJ&#10;l73SHpFdXedvEIlNLqrhAV/L6TReh9fUwDknhbYGpmavorOlDr68QvBREDgiyO3S+sPgJe+sALiN&#10;fpO2g88XRTzEjrq9WZS7B/jaFRzhEi7USJn5FtevwxPM+DVDwsx26y+61Wrhtjj8rFkqTmxVkK2H&#10;dKUJeBSj1WzDHXH0BIpud1+YqciYJmdMoFp2cUA5Tub4U/g3eiL8A2UEathrfSfuvUBg8u3PxXOf&#10;u0j1r4pnruKXPw22jJYx2anGvtvlHaw+mPbIPAvaDk7v32zFjekm3h4iH/Tg5R3se1uJyWgTQ3Rw&#10;j6Dw2efb8bTBPZeLtP1xUd6PzfoRfgcdmS2AdXCDAfZU3j3esa3jN8HVBjIurdAhnuNGCAOpNlyu&#10;gDfMGI/FZhVLAiG39XqcspnCnkRfQpbW2CrQ4w0cyKyGCng45RlVeMM+Pj2Hq7sL58p6uuiSi1Bm&#10;VuUEkM/dBRPq9+Awc+SoHRfxQJLXrMat27z3FH+Nn587o+HyNDKtmC06HMZ4MUnbKDFkOGc3BhCX&#10;CYRSP+MOiFIPWdOe+TqLcb6MNg4xnbTNmBTETTQ56vCWOuNrlmA2a8QTFZ8+LxhDs2zK6GgNnl8q&#10;daOPL3JBzIm5Zheujh7O0HFzYeTXpS1cWXui/fO8GgP0ypOIO/gzHC/v9L34D8bSQv/qfjK0wCBt&#10;b9aN1hLeiN4tnBTCh9R4nzVlcYDEgFzMWFzPBjr5gbfnerO6oGKxHOTRc8KNGMVJISfT29q/WUrc&#10;YUaoyRyVGmO3ddEFTMK+gRqu+XoMytihkoqa8WRsJ+vY4P8qEHGTDsyaq+FMXZ/w8IkBsnOrpnyx&#10;MGNYHJ/kcSYfdqcWbavQ8SZydqmljc4M+brgerd7m73f6ph1mcUZ/HKO3wVpaT8tZmw9KTotdDnx&#10;6FjrO9QPTLBjH0foXQIqOZlyctGN79ifdaBjbyNk01j6pgrt1+NujftMNuE2V0EZpihdjeNd2p4v&#10;eAd8AcFGHUwpWQsPnlSqzhOPdCq2Jj8fw2OHJh1EWizT57gbwQll78vabWK5TvQY19kQzHuCg9me&#10;oKGMG+NfucE78YXlRzTCCXEVoboHf0Ru6FeN9iJaIQU7Mi4AO4iJ1+sZrgC8ArtLcPsSvNqFBR6e&#10;xs7tiOnkWGy36YQc96+R6+ZiDl8Yxpn8mr+Vdnl/cRvOR+xbeYL0abnE10WWKn0uoXwGAqXx9aLt&#10;ZgYmYDv4Z7PAM5NCLLvg9lmkUOMzHBu4gvzwSxt34pmpWXICDLlhQ4alnjKbEpXwFcsVfpK+Vju1&#10;lH1WwGfKXRSjcx/Z7CDJclThl31iAyeJF0+JkVbvREHsWwIrN8Uw7eAowfdW6E3aicbr0wF9xKOe&#10;0u4/ddxMMPmyOyn8famu5PPwgKMNeOT2UZm7imX2N96J+O66fqETnbhx+sUtiMiFYROqnJC17IGx&#10;ah8M2oLXa56rzeT1RRStQ+T3TddbkjuPY3UFxj1CCMsnaWK+QD7WSEsHIICHJR0xft3J5orvIx6e&#10;Yx8rfHyd4LKvPaJPUOQouw187fwEl3G/9evkVGmLOt9LjLMZeK4uzAa347vxHd9xsE31Z9+8QB/e&#10;uorTi0l8Ab019Svdz61pp4LfE2FmvJHvulWNu+DoXTgVkUpaKF94WBpE4ox3uDPB+DSpIV8ZY1mB&#10;Z0e1AVfDfzMWludAbfkzfXCuRRt1+5rb2ORIlqVBwNqRZZkYSvwobVsiU56xTYt/eh3/5fGJT/7Z&#10;6wy30eSUdgJMvNibBSr9s+mXJR5wl8vv9ouABzC2kBA6NqexDwC/KxBgPaHhkC/TY12lu2J8zpGq&#10;X6PLTUzh5sbFEgBXN9I+bh5lZ1X9XQR2zMvrRLFXrTlkcxmLEwIBHK5bndYA4AYmaF0Vx9n7knAB&#10;P2w2dUihXP+RX1A9ybKTD6byyqxdceanr/+db8g2peanHwQDAJrBKWVH0dw9jMaNZpRRuhZO1FNI&#10;ml2cOcGAtYoeAJhbAtl8tYx8gpJPMSTIhFsnrOPjFgmLr9oeT5VzwgEXwzMIjo4Auj3GDSW7JDC6&#10;7PNXCcAYMH0E2NC2EgxwWa3GdFqNMUHpFOEt5siBgBZOEqcAxOW0EkO4hqehtRijahtdAZTcJqBz&#10;kjS5UnEbIDscYJYE6W7n0PlpkK4I5/z9kuDrffU8Xqg7c16KS8ib4GmxwJ0by9jrifeMMcpr3aGP&#10;tqvx/bcrBKu1uERP+gDvAwxsPNfjOgHBODFerrB0akXcg+DVuO6Rsp3RYPTAhUlr3fRAsyVAN2Fs&#10;M0iOp+yp+KkmG5oxZYyV820C6h56OcOhr8p1QKqBIdBH69KhT3jJqOzQYYxsBqgjeMbA7dDXq4ul&#10;NUZSbWInjImTVWnCSiQVHmvJ6H2nk3GFBrKGLBEorJH5FnLrCXVb2mnhdom/dLJc60cO6BZl+iTQ&#10;ODmGHls8NYdQui20oC/XWaD8zN8lSxJmaEwCcGyaW5EDXx11A4Lv/vF6C+eFTgy5fzQqwgX3Ifq1&#10;EqlSJhCdkkAh03IjizsQ0P0B+tXMUp2eIZ9Zwu8+17SPIJx+l6QQvWeuxPKIBmCwRwSW7bRwyvxt&#10;DUlAb93iWzV44B3VvSrPp9EgyQS735as69KJVQPnRFvydd2dUIhxFhPYW3mETVzMojW7jB5EuYJj&#10;q1ocFGC2wOnxi0j7znPxcHc33VcF3MrNWVqxKdUHyArAXw3RiW5kEHGsLqYEJFOAzxpE9U4ruoMG&#10;ANyO4QTQ1KCRs3W7JNdOgtW4xi0dKw/2gIC/sF+NT7xQi8WNenQBa+3HiVez0OBayR4uEcibEHJJ&#10;4BKwfD/6uHe4TRPkg71a2pra4WUDApznsJHmc6X4JfRu/nATS2zPIZlXcGZLdIf3jsGtJeM9pU2L&#10;S3TKzCawyvR/i9euJY5uq6XdZla82CWoOqS3jMm2ZCYNuOLECYS7g5Nw73FZUqnNonOeLucWqBzn&#10;ujU1wWvpShUH30Mecxq0daXdzMhWB94MqkAezSy29otp4bVdJzzAhWUW9QPsbtCLHVe/cKawlKhA&#10;8oo+hAHdW1+OwF+L1aIDlWYwtOk0tik2WMOR09WkUzmyyPJRNN2uVHaLHHiZtvhcB3SuYjaxcRck&#10;MuzME+Jy+ufx8cANduMEF9epj5B/D/m45P6njEedfkqCXFnLwayVESHXVxtFyghNJ5HmMzCBe/u1&#10;cGv51CCG660xITZbePwc+fchy/sd/AF4uNo24+rhPPIvz2I7vogVHV7wrgV228dAzZB1+0rJwMuF&#10;Jkj+eozunzPG2GRuUAjOd5CDpyFvCCDcrl4uH16n8ndWUWt3E5nauNVXp42sqsjSlT6nubP8BL2h&#10;f1zvqV51+teoNyDnyJfPahDBdPIRmODkvKfmuaJQQb+bZjJIbgnoQLEULJkuv5DsZXXGCFn5EGzN&#10;04mX4IOF/Xd61djZqcUhuHMf3XvC1xjsPOg04uagGceH5XjmVi/69zvRaa+iS6TwOvb+9kNsG3mU&#10;j207pNwJPHDvKWP5fzy/iOUVOPrf/Mn4754/ivp2hnzxQ87k4jtyyGnaWgKGt8CZJX6D7tDsLL6P&#10;99144X7cweYeDAlfspPYO/qOWHZ+BN3/B8QkYMa345s/2I32yefjpeGPROXFSfyxe98Zf+Hw3fjz&#10;R8fxr77x2fif/vBL8bdWH46f+q6PxM/89u+Nxc/8+bgc/GQ8/gq2Mr6KYT6G+AHCElzfncgpv6Kr&#10;KUsG0qovkBo4uaOH8ICATHxHjG7n8FN+JIhxckbeAFdofxv+5h30cgPGbqJ9ZxC9o160Jr8zBtmn&#10;4qo9QTf7+MKbkEZ8+2oSE97XbaO3RY/AchUTyOjwchYXr3yRYP4SfDzhb1n8XoKU7t5eXC7HhAno&#10;E+TRVdczbNCMardXg5xcKwrsxUd/w25sjn5bvPP2FGJNWIQ9z+AaaUuFuoWLRJviWcbte6efib+R&#10;/5NYf/4j0bl9M1Y7x4zVnVh3b8a4couYj2dZy8ATLvBWHoSSsqvBY7FgS99L1eMotXZQMYuiqcTg&#10;GTpYhq2OC/OZzPCYhVupti6wiUMKH4FaciTgFtsCrwouY7E8z1q6bZ6vD+c5wJd14DzxsgQ2cBk+&#10;x07gq/jZQA2LpHncC5YkWkdrcYtx8+Vvjmc++I2x/vm/EqdvZ3DWZbzT3Y1VD5wmMK716nEClnQI&#10;Ono3K/EM+uwWtWXeiveBVZ33bOG7WczgfOKshZRvgL2DWSXuIu4rRQ73KZx0gDNYT8ttTvQAjmxW&#10;HDpPMDgH7xq0dcM1JvFb78WSGPrwPQLWFoZyAt/I8JXFIGK3a4/AW/zDchcZ3j0I6beBq4XaLPew&#10;RnabNs6AcffkeXc2bOBqLihW8RUr5Gu9L2AEGeGDwJ6aE++VHSAe3oLeWJvKeq1mZBmryseNf+TF&#10;uZleRZsYCkx/MgJ3LxheePkJz259NA7ed5iC/slDtz/ip3J8GAH2Ch+QF868ELiiE1XA31q+Be1z&#10;AcF1lhVyMpOj0ZtH91434nE/stO3Y0zANsOvzTZjbGAZjZ12fAjb7MOFj5DRU/yvWchmZVfxDUra&#10;wTazuAVGdnlBfQM/xmdUtEV0xpIiaFiqQ2rN3zW2nOpsEWzP+N2dOY7TLs9t8JwL+r7DfbvyaMbK&#10;2lHOZ7gor88UwxfHnWgtiVOupjHrgV342h30Y4mwZ8M8HuM/3gtWHHfgZuiv25Ss8bhgXDzAxuSV&#10;arsWe/hrxJ8W/5J+8667Lphu98B0sUYFQ5vgJgw640Vb8TW1nVLcADsO4BZP1gT3y3VcMXCVpuUW&#10;sNeMr1qXdhsgE7uhRxmGlC0ZO17uKd5XcM2i1o56o4NceN/WOAdfvIutQ1AtDp+lGinwOtRMfWFg&#10;eS5tKfN8eLgznfra7YbAHFm6rbQ0wpfmOFv8r/G47bb2YAm9cKbXyQEXxdwd4sxZOkWf7wIy2so3&#10;ngdv9BTPvOTuD77TZg9eytNssDp8vUXN7EUzdtdwD0/Q9PALRjpNkpTNvlkaDCNO/ArGlibFcvjP&#10;Btl7SFSNz6zLlTWMmypwpVY0eIc1YNOkNnGRE8coGH/fRmewhD8QC3bh1TuNsPath9v1gb7ewOy+&#10;arT4vTsoooN/r9XAXWwLOIwqbUwZqHvlGKAzHlRmzOa7zOpq9NFheHbHCUn6VK/Ab9DLGhzNUkRW&#10;T+Fy9LAGd1SPN4lPOWa72OoAOePa4Rzgis+jvXsMkafLA0r8wRIx6Hk7S1t/t7u1uNGvx3Nd/Av6&#10;W6dfZpffhj9bgkM9c2FnafwLXxggiyY61G3U0pbJKvyigR7udjwpmIbxz0y3DjFjlz7VsT/EwXDB&#10;Rfi7+GQWmUkZTfpSJqbucUHb+Jf3mXnI0BCH6APQ/S5f8BkXEM2AcuLPhJFqbR4ZOOduiQrPrjKG&#10;xkxVANaT3p2888CmDAdgdre65WEVDfpcZjycN1YkbnXM3NdMn81WNtNR/XKRgj9f+xH8QYlGVfFr&#10;7vTYwvlM1CjVVmHdZyeb0sz16FHE5PXIx2/w81ei9uirkT95JdarLxJD4sfzK3TYPXs5HBOg5cst&#10;wLkTotqUQcR2jk6jw/q2RDBgWOqQjgw9dyHcxaqijoD5vER/KnD2Mv5lixw3TTM0O3xxzdezTM2s&#10;Lhgnohl8I3EU47DmWZ7eVr7RimX/Hn52j3YY5zbSIvWm8hrxyhuRj+ZpV9Cy4SJSLWURWl6lZPKO&#10;7252aKITa44Rz+UZhQvX6KwTs8aSHv7lfI9TNe66cxHHGuJOOAPLYI5/A1f5OdltymIRr+fEB8P4&#10;KgHbq2fgPphyYfykHBIr40GI3RvNtHOs1EC/5GnWksTDxQnPfkrcNpd78nLYulek8RdKLDWVskLB&#10;bXdh8RttMqvZiXWz/dHJ9Gx8Bm00SzADi4RoFzXk/nP+usLnmCjQkN8yTmaouh2b/3KlXSrizgvf&#10;//VDE1wmhLmYFVBxhr1swAcYAo4VHEeT38sAi1lQix5ADKhbLmoNCSmv5hDr9XXglRwqAl6ueATO&#10;koCzzUvpfRJwhcGkbxgBH9F4IDuaDEqG01H5lniejdsx54iFd1tnycmRJFj+OU3HbUm4iRRrmAwY&#10;P4LbCuRamK7EpGNy02foLl9pXzHfVQaxvc2XQG9dpwGEp7dTjmMatEeAv3OYRWdnC1jgcDHegA80&#10;u/yOsc0v1vH6lEANcF/RZvf/O5Of3ss7aoyOqYpGTx4RrZOy3aavdmnoEZZUae7H4lYzRgMMZdWM&#10;6lMCu7N5DPHqZp/IKPMRyrFaEVwhE56jky8gi9Z2W48JEGfjiBnfV4tEqssFRmbATDBpLaX10okk&#10;SPAOCLizJAjHwCc8A2Xy9EEPTaherWIDeWuOpjE+nzP2Z7GDk84HH4jRTYLH4hKSWonTR4DtoBp3&#10;b7RjjiP+arTi7eUgnkxrNGEY/XMXNiH2ThgwBG36if9B1kWcMdgzArUWeNLdjmOkAU8rBBwBKUJ+&#10;E1d9XfGpyvcS+UhFftElZ5Sr6JIT7G+ja6MRRGfliarWiUJvZtazQ/ZHmVndSVfehmg5Rjtme+BY&#10;qk4Q44TwdeglsnTiQzVBp9JkrDoD4KlLpuWbauwhfWbaMGyAAgboSgD6P7d+QcyixwPKjQU2AKmY&#10;YHpGMIBixWVWyQVfOmjncq2zs4GkFSVkzUvNjqjhPMtrngt4WZitttuJshkBAg/jQzzLPfOYQTjX&#10;V8soQehLBGh5ToSFvuPv0DGUlSB4C+D1ANfKDh7MbS6A7BLiZBDWG/DeGkH3gjYQRJzNCcymSb0A&#10;TkA0pTADutjacrmIOfrn7tBTBsJJOEnOeg5w8U5Pk2mCULsYX7e2QDcgBeh0W4KP7K8EW4OJbZWx&#10;r8WzEJKsYWCNDmBH5zjql5FRp7OM6WYaPQh6nYChtkanURpT9C1gOsQeznA+e7yjR2Dz1gryfY6O&#10;ovcGvTu1dYyRzdUlQQK2VmmtY7IAj2aD2G+2otwH1ulHftWIOQ7riHfuQdweQxiKKTY2FKx5EU7N&#10;o8RN/W2CvhaUbUJQigIHxt/WBCWtrpN6o5ifH2Jbx1G0p7GAsMwgw9lZORqrUQogBuBbfzGOL48X&#10;MX46j51ziFmrFsc4qmnK7F0lsJc0u4WkDtHIIH4HvH+wA6HbxSGs6nHG328gwzvY0deQiavqFrl2&#10;Tg3Ki4wgVBPrQ9F+MKspAUC+Zjw5Qe5CySmfuRPaE4Mb6HWnX8TzvFMmI/a5JSojWnc1yUNPavS1&#10;yef1/iZu8b3Id+mnNojzg/QOcUQWiLXwuunXBeMyB/OL8RX6w2cNnktQrbPOsz7ODrvbgD0xRs/A&#10;YQi/BaRtoxlLZdqCPwKvspigzhaANwDRMamXW9oMPwAjIdoLyPGC8WT8y5UJRGOXMUF2PYgyemdB&#10;3Qb60CWoKdCv2vqC50L+2u3YHeRxyLt2+hJv9X5Lu4s4RBQZtjbHcTNsMUFP3rxYximKf/ZkE0Bh&#10;uD21IJg7xlFUsas2bXIrpLHdkD7hQfAtFXooieH5EOd5qR4Wua0CRPUGJGS/S7AFGa/2ogs5mmcN&#10;cKcRs2wPUi4uD6KWdRjGNv3to28EqHyV8K81sKaBbdU8lKMGNniCGySqjM0XvKOo3QR/biBLs3wP&#10;kMsh8roNgd0H7w6ixle2cxj1wY2o93Yh8gfR3DmO1h7Bb3svGoMORPkmfz/ib4f8fAihPoBwD6La&#10;OYhq9yAqnZ0odXfxFbSr1YGQdON03Irp2Zexb/Rq5yC6O5vkP528KaEj/9n5ZZps899fOL7BWM7T&#10;dvdWEx2F+MkrPazDAyXSKdFgMcMRDYLnX4QQ/OLJbvwsSqA9ddGp3/vScbzxiaNYf/ZzcVHbif/D&#10;YBDfV70VX8IeTz9/P77yxz4c7919EF949Eo8vnwu7t26HaWHL+Ozn8ZnH+Rx+uYwHp6M48GJtXRQ&#10;utsfj8fZYQS6a0AWjJkrPCUArGx6BW0roa9OTpZcoEERJVhliGY61VJdNtAkAEgTQeBhxUksYbz2&#10;lbSYoe8qLcDs7Awe804U8/8br+mgV4zt/CnE+HZM1YMVOoP9jcH3i9HDuBw+jvOTx3H57ttx+ehf&#10;x07zazy3FRt81jPPbvGjB/Hu2UWsJwtMuRp7BHQn+EOMBL+ALeC7qtp55She/r2DaN/8obj3K1+O&#10;dfUiWgSCu/jhBXpaEKRLOnGv8RVI4n/5KvzhZ0dRef5utNrbVN6h3yd4I2g75NqbexHP83VEQHLE&#10;Owdpy00DLO7GrIqNVrt4NTAMVJWqbXIwHTm4pXJjLIPf4PXRQaeHKRDoJYzN0kSdG8wgq2t9JPcw&#10;9hLZRPDoEx7qegFTXQHXzOASb9OWXnDGyMntTAXPTtvkdNh4WS00bfXkbwcffjleeOblKP/C341X&#10;Kh550sRWRvSDwKTyfu6/jKsLiHUNwz94IQURs/F5OpmtuYefQ20IzeMRHGh29W6M4Sv5DJ9E9LsE&#10;e54O9Wdrl0iiDPequpKuH1/RLjiWWwL3uoN4Bn8r57UulRl9V+DUCgz2wCYz4c/5bHUldwArkQeI&#10;hizAZjD9Y4cE4Scd/CL+BNlu9NX4ZLtbzAlGkVWZYNoFP9/hKakulFkb0dPiJsjYTE5vGXGNVlep&#10;blKQL9gukT0hHIEF3InruBzJI0M5k5MrYPeUD8dP6nExKceQv52/uIkfeXEel5O9+MqK+MAM8s4m&#10;ZU548M3W1BBigIxwpDacx9gaYT3G3UCIv6/pSwEPrRNg7aTF2mFUxugI+L5G6MsJ+LjeiVr3cdyj&#10;zYQV9GsTJ/Rfbu8hZ1X4cNlgC723fk6504lW0eUdk5i5Jax2K3L4bxeHVocnWfC6XjmNRuf98Nn7&#10;YOxjuDLcnueYlSWP3yL7LX7QWpVOju3sVLALcAvdK3jGQhvBIdeW6Pxyhv6cwYZbBNHg/2xK221f&#10;kbZOWhd5aJ0vumeWjwt2p4tGmujN6fsWn+WclduOeghbW/AQjBl6u909SrsEpvjGdOiTC+Xooifl&#10;u6Nhhh+6PC/HCeNu4OpOmBuMoZHtsFmL96M3d5+rxQ0cXh9sfoNnVsA8s4e2cIcCPn+7X45dfGcH&#10;2240Dd7z6O7ltJ2x9lHQW/HHrHd3npiZt0KJMHHiCPAL/7hiLDzsZ55iFWSI/m/gPPp+cWmNz3VO&#10;IsVRvN+JsjLv0m6diHHK1C24cuZ8g+6vGGh4Yc7fczhTAU8sLfl94USEGAA88PsGzmeGrCWHNuCD&#10;C+VFwl/axqsKeEtG7GR2vZnIOT9bOqZMO42jcjDDXT6V8oTP14w3kKNeYTOpNqLtg/eXiKJ1/S7y&#10;mVVpfevMyVHNRMLiKWz4K23FLc2FxwEj03IO1uoZ4ZT6kwJekBYLeJjlPRodnoHfcRIJ9wcw8Hl7&#10;nzHogUHXulaGN3g8adnnISmzh2vozHWmLxYKnrb6cGyxeN1Kmexb4pUc288q2r4T8NAW2gwtB8iq&#10;UWPc633iTniEdadKtUGydQ+wWq6q4Bj8EpMfL68XDbbYY4s4oxYNbEN/Cb/hnerSgniIiAlfrm4y&#10;koy/p1wiPeJjS0mBk0lv8JGKCgyYyReQxQ6ydcukWVwewOCuiBbyR33S/JWxoJNwLiY6OY7acD/x&#10;oOgl9nO/2fqIjb/xTvvHx07oqANAFvciesZJ193oIGLxEN7nabAeNGa2YJoIRP7aLJcnuzUbzvtN&#10;2LHGWIZcnZxB9Ph8MIR7anw16EsZG2p3y9EjtpqOIk6I9WZ5NU6x9TOwcoL9T+CS1v2eYKgz4zt+&#10;dhJc29moXHyWKTfeOQVzPHxRHLC+e8o2xelVVvhAF3jTIsIqak18peUIaIMnLXvK9MxVbfiAGc6S&#10;acsJudbqIpS+ucw4uWXZxWozSVFHRw9zm0YFMm79YMt/bZHRGl2HXoNb2A8C5U6e6cIvNgNvSqfQ&#10;Z6togFFohmFvWGrC2anC7bK7PejSIe/E52J3WDfjzNjbBv2jdmB2IWOyxdbk0/psYxRazO8ZWEOs&#10;D65N8SOFyU34jJWL9y4eyedUCrNKnWUuG2foA5dJedR9E2fWZpXPkaWLhOhfKgkChuKg+F2/iT65&#10;SIiBFDPenbIwwAj9ilZHe9wZmZLE4EtcyOdgEvwG0kKf7BnP47luFzYLutiaybgkZuCd/F0pc1Pc&#10;e/EHrifcnkyHsQZYXaWzoOoKo2sREPURSKNth7gFY0qr6zhSU7ZX0xVk2oajEAin266l7SOzLkBc&#10;I1Dhc8LS6HQxOAKkKYqq8xcwtY4M8GhD6rIuA9LvxLrtiimdMv0JpXCGcI1iSA+SJgJMkmMnN6yX&#10;4uRCSW1yYkOl9ax/gxFnVxqu5ml5BkaQtDQBxj38rOPQYVd9dpkAyUKhB9zTMTOpGisAyxlcM8Ys&#10;yrcCSJaVWSwu5jF5vIyzq1mcoZgWnrbGhrqtoriCYUaHR4A76WYtCA3LAt8C7xYFsQi1acjb3mHc&#10;vwWhPUap6NMYWeY46xUG6al5ph+7UoNfgngTVAr86pYKxBgZqDjAG64B19JERY12Wwz2ZLaJhauJ&#10;KI+TomMMZjRbxWyE4wYUPM3HxNsSoPn4qBpXAMTpNIuvzutxE9LwLQToq+en8c7yLLZfG8XrOLSH&#10;EMyPT/nKF/HOfBaffXwV04cnsXhCAPBwGsfTRbQIDhYEmm6vagEIXZz+prQTV6Z1QRgEtcrmTowy&#10;ArFsTFCyoI20A5mYeKftVCGsToK5DarshJvBOx0sI+cqSivxzgj2q1sAAqvCD8Wgi8KjE3Mc9XI8&#10;Z5wAo/kEEsXz0YkWwml1cdgYQ+ZWU55bz5Z817X4PuQpoVDmmhM6k/kDInalzWeAKABULXroZaM8&#10;Tdt7pwucAfJcAq7WQ1AVBR31+5J2Xbkkypc6LWnXONeJOJolCfFFDwc8r29tj7r1DBYxGa9jjh1O&#10;1quYTviO55sBtBlt91hhPC4NqaQJRPe+G2PkEI/92grwxcFD8MqLqzQh4ozhQJCh/ToxkCFG2FGx&#10;wivM0TFs23oc1sOC9XMdj8b5uRoiCa+V2mmlvgLwmPFoGLNC9zwtaQOhNTiSlCYbaLwYgxda0Rys&#10;IZ3t2G23YnCnGROC09FkCRldMfbteAQofvX8SVTfnUBuGTN0fTbfxoMhDuNiEUuAr541Y9909foS&#10;kl6JA2S804JwKl/uuSBgWU1wzjip2j5fyKZ6AUkEdx7B9iePJfEA5T0IJR7lNd7xUw+LOHh3G70b&#10;jFffVbo8moyztQfzQSMOB504IKi08Oxq5MmdvAvy9AJKMEZ2Zwi6qlNCUa+GjOHZKTaE4tZ3U/bB&#10;LqSki/x+eQQJn27j6C463CL4uMziHHKBOwImcVToc8N09T2I1Q46LXEAa9T/HHbg1qgmxJDII548&#10;EWdpK8a6daLLIN69zMgkl3DhpPw3n6IH3FKFZBXiMMTcSXoPJDhHDcyQlZxPGM9lCweNvjl5sIVQ&#10;LSvoGWM7AUOnyLDDdcXNXjSr2zSpskN73mMm5t42TmfKi3YKvehRFSJZX1djSjM8TOM2NrLD1431&#10;PIYYgTh+AXZaRLaJ8zEjQx2TmHXRYU+vwlTB3C0EgCALUmI9LQPqdAiNuoEngouBhQSy2Ey0Cxcj&#10;wfNe2k5VrkPk2hBAsNsTZgPiue12E5ltYCTF2hMXLwiCIQ9ONkjAwfra4CZ4RZuwnSVBlrqXYXNQ&#10;2VS8N22ZhSR3D7CRJs+r1LGvJsEvesY4NfcYl512dHLwhXc1+w3ITQ1MwelX2siohX4TWPHEy02X&#10;cSjFyElvnh9FCzgBGyFWIxBogp91Q6yrZr12lS7SD8bRCdmgb4cd6xVCrOlfp0uQQDs6u/3Y2+1E&#10;H7/a6bWjP2hGn2tuIBzrCO7u1OMYYr1D0LmDYu4xBn2YadfxdwGCcbIOS5ugxJObXCWvoFfWscR9&#10;gbXgLt9xk1FyohiSU4HIPL64isnThzHY08fRRvSl1ke21SbY34i/e+NG/MM/0ol/sx7E166ut5JX&#10;GJsufSk7iYWie7JyFITvkEPr9nXo935rHUezRdwsn8fLq0k899w4Do4/GOUBxG87iUG7Hzfu3Iyr&#10;5mG8lX9DPLxxFzt+Lk1+7D96FF94+GqcvvNsXH1gB1t9Ns6Lz0f29gKyNYzJzNnTPL75vfX45O7z&#10;8QH80o3DE/QbLkCbm45to5mClzr9qDU76I6ZaHew4Sa6ZW0UgyUIQY0Apc735k7UGntRbh9FqdWJ&#10;erPH9fs8qxfDCshQ2yFYvw1pvQ2vex9+DRzElhdPXouz00cxO3k1Jg9eicmjL8T5u1+Mq7c/H1dv&#10;fT7Gb30hpo9+CfxGJscYfu/lWO3ejPes7sSkMozHYNK23It6G9/Rqsf5Ev2H82T0o05w5gJHpTmM&#10;/U89icWbn4lp7UZMPvCBiPf+6aj9uh+O99z6I3Hv5fN4aYy+tfDRs8fgczm++5BgHSw7c7EPWeXo&#10;pxlnnnqaSnIwRlsLT9f3sPUdfOp+dAZ70RvsxtHOLvJcx3E34hjMPm4v0I01gcA86i6SwVWusOGr&#10;Fc+TxEQL+0Wx0LcMHKhyrSU82u1tdAAYaZplHCQMZlF4CAKcGX8Dp4LHVQzuvB08MUMhbQMBC1cG&#10;6nI+AzgzP8GUNoB0/P5viA+98NFovvMT8blSN26ir7ujLB63WnGw34o9cOQtsyEuLgC6aZRGlzEd&#10;gotm/LuQCub2O614g8BpAa+YzkAJ8WoNflxGDPHDK7hrfpDhL/m6nBH80g74Sd58MVrN3eh0TtMu&#10;jiW2VhDAb3j2agMHRgudCCvBDSzQDNxG3SyNOn6WiC8FeNhODS49S3wAwMSGrCmY4+O02bKZgzUC&#10;CYKHgnaZDWSmSBmdW7l1ORYpmPF0dQuO+5KitEhBVYl+O/HgFj8zSlwgBYITBsurLdXZaDqJdj2h&#10;4ASJGd1OdG7OI27iT3fffxC/+ewqPgfvzOAvPQLE9S59wq8bH0At4opWPNPMY1Crx1P6hehop9sB&#10;7V89LXI+5LmnK/pEIOchA3eO8FN7+M23p/EZsHLMNXJZfY/F7Pfor7UGLYuRMqSW3ZiAc8+24ITa&#10;bbNJIFmP8W4lPgQuHhyWY9asxs1tFrdvNeL5m/hpxDmE/3Yg8S5wjAgUPQlwBWGaw8UvGNeXwORu&#10;sx73a9WE10/hczuOM75p2oWvN/ajBa9cLmaRE9hZO69cxUb9+5q4Ab0s9+BbjS5YnMfpZB0zOJ4n&#10;KxogZh4qgg+u0XZr/TrNnLLQkVpjMo7ZcA7fgZ/R9zL40uxgINjS5hJf1plHrTeIYuQYziMHFwp0&#10;ywmGgRNMtHnOuK6WjVhV5RJV7mHc4ROWajjq4wtrzRi7fxFbc/2hwLhcHDRuLW2GPMvFA4JnfRfj&#10;YCZwOumfDgzwgy3dFffUq4ugi3B6M+zxMcitWabd+PeqfmcHTgSumP1h0X4XsFKZA/7u6ekb+ueJ&#10;x2v4vhkrW7fCy7EJYpIegUtKxSz6DQpa5xrrjKatYfAK/p9isQQD6I8fussjHeCUbAzODZccMUZO&#10;zK3BdE9KrXgi5QT+wy1OMBiDuSvFQ1ecMNQ0CX8SD3FS0+x2r3XuicfAa8tRnxlbwbOcyPDVV8tY&#10;YK8LbNUxdoKtQhvMfMZSESMxCddVptiG/U4TSbQfDN8Fz1pl82vgWGnijJgSW7GPZRrR4plVcKQM&#10;RpT2K3H7KMCwPB4T3y1SeY5NbDvwSHx7jTH0EB3jaKSe2tYknmyJlwQhJnSUMxrBWGzW3bSosSmj&#10;s8ibZhmsRgke1UEOFXRhDWcq1VfEsYuo0Pk5bVHyunS3GTqJioagg4wTduh4eaoxwfg1X4UfWfKA&#10;oDj66qeycXIDHpXhhyv0yV0gK5NuNuO0eFrkToHRenUi+Q0a5Qo/MrAUTQV7zQHKVP8QXpEO2nOC&#10;hN9RdLARBU07NzoJ1zb5DH1wEomfaT1CpUUmFtFu9BtrpE3cj7aWiz7vpSPEimWzrokBc/TeSUJP&#10;My7hrMy0dheUerxknDbodGbmIvZkRp+8VT6b+lp1krlObMqYYuuwI0EVrqXc7CN/x0dWGX9Pmne8&#10;nDxaE3svlkvsBZ/i7LXjIF6700t7INbVTjAUOgW2c5ML8TV8qpl5JeTgfIwL9hjw9TwV2FtTRCj3&#10;agoPho+ZgZxxjZOMVf6IB0zzKFv+V2KQ00GDBsPWP0SslvFKJ7vTP4fZHSx0B39ntmcbvjwgzgIH&#10;iEetM+hCVNIFnkKT+HspoK6Wk0z3KizDzzSHpsMRI3ilE+9VJ8j4n/NCvkv+AOnmOz/Tty3xoIf/&#10;pRw24zrHP+mAes/f+G49exNFMON0AJmTtMAi12C32jJYYvzOMPFo2uLn/Kw2qOMuNjDMYBNjoqjF&#10;JbDCuRonCjG3AApibjvtJZ/RlDSOZlnffe/3f72G2ztfBmAZaA0fgy8kdQB7tYsx4JzLQ29AmQjs&#10;XQEzyC9mbrOzNZDUNveBvDlI7+kzeXkeZWs3Ea2iQzHluTNaXAb9OhPJPAoA+A8IkN3PXTj65uNt&#10;53FuXRqItHuL+ERp825JP5KF5Dv5pwDtpFNZroy0QUrrUK1wxJ4OZupEbubU+lqJVTB77ZYLQZQm&#10;AXgobK0TXZyGJ4MKhJcTAQrnXCfQ76FIKE6qnXblBCOBoRIFaJwZ12CdeXfqvlzeRANgc/tHFaWp&#10;AjiEcHHOgJQBYrMGGcvYo623nMCEFbxvnwB3rx/vdiHO7i1+dxFPAX6PiM7drgchs1aDRfvMNLJM&#10;Y0xOYzryREFgDXkIDfw19pKibmKIUs83rox0Iu/g7GajqI0xAuQ/R4FWtKeKkdQh0rG7H90PAAIA&#10;382v5tG6rKUTUiY7yBsn20K5PDkMXpWy8w4AOwO1xwD141OePVwA8Dwbg9ynb2WMa46TXeXz6KAz&#10;zX4fbDxmbFYA5RYCiyVlu7GmfcXsNOaTOUOs4QKGOvJ6J6q7Db6XowfZz9GPlWOG011fef7K56I8&#10;voDIAYQgZw7gdXjmTfR12m3EA4nO2To5e8fEScUCORw6iUOg/ghSMwe4tq6MAXaetrkt3o7l+Zsx&#10;eyjgAXJ1xgqHU3NGjHeDTbyX/0m80ZUO+urmnVTDTTCW7JdHtJdxwKHI911Syl2tYkwa3JfhUMaM&#10;ke9N2yh4t6BSguiYWZXBOlc4nHxyEmvIFaadHIInn9UBZicF5ziFTVELC1kLAE5suE3wIX9fDPO4&#10;t4Pj2e3FYAqY1i/jCeOsfo6JDWPSxR75DoBLrIMAdoNOiNsLSTXyeQHiOsZ5DtGpJuSgyfcJxGhO&#10;v1JWKu182ikB+nkcEWSUe7PYV6HBAPhV1A5a8Z6DiPNOPb5wFnGbr2cgzCeS2HNsFPsrd7dx5liO&#10;1oHaRYGeWdfRwwDeQU7Nc4L/JpSMIFuiYPq8E00d2m6x3RMJzxhSr1NCKrrLJsFJXXAdYTfVaTzA&#10;trPJTtw/Rk47/WjnV3G+uIzL81Ic93E++zejNMBBnZ7GV75Sin3k+vytTsx2IK3ZRYweox9P+Dv3&#10;Z53D2IVcbMo4MAhli/dY+PbNK/oyvUhFVRtdgk7G95yBX5SWsYux5I1RDNGLzTtZzLrluOXkz3oe&#10;D2h/dUuwj7wXGJL1Id7CkawISnuqF0RoHwI5gihtJot4cgFOMti39ghyjgexulxF0zqIh9eZYbBN&#10;cJGAAaK1XEN+0dcKpBeziUtsfXlBO8bo87YZe+iHE148kOBBXYCw41A9mXEtqNEOt3/d3UW24GEV&#10;gl5povxbyEa2JbDfxOnVZepHmG2l0zRo2EruaGezFzda14fZrIc4YTOaSm2IAg6cQCthGjrpFqUF&#10;WHYDb13j+hOuXeInEqEd+zWLEcqKC8GeKnGIfm4hoTp0T6QrwERPQGt0BwQKeRzS1xx5wqOTzeos&#10;v4Ze7yPbG+DmK9Z7m8/iWwkUf5n7RkMEJrYf1OKYiOIh1+bo/ZxAsfA0UydxeUaqv4kdmL1lmYEG&#10;druQMHG9GXj8P/3LGbh8DulCLLoClIj/px+Aj2Pa5kQ241T00jNTDROIQgdbkth5cpbEwdoadYMu&#10;/m4dMUyXsUSnIdtudRLr8i0eQK+P7NzO50lRNDphjj5WlmCWroRT5++C0jaXMhFwi0/orh5D6DLA&#10;97Qo8Y2P+ADyBwYHQVt6vw/EVyVM8wKzDCByn39rGI9e+3dxbBC3AreO6/GRw1IMcYgjAt7Od/Ri&#10;vvcnYvGpPxOjtx+EdTHr4FQXv1BkEHp4RTORtbv4ix721EIP5nGrOojWMfZ0eBjvq6HDlVlk1Xcj&#10;m89jMRvCTQjZZ7U4IzBcrt4bb/Qh6CMije5X431feDv+8eO/F2++/ZF02pf1sAqiqyr+ON8OYjv8&#10;ScEmPvTd/1E8tzeJE3RtuMxiPF6lbGtlIVFL9dggF5Jaa4OW+r8J4vIvCEJG3PAEjLkm82bNp5R3&#10;5JURiGbxDn4V+UBPrWNiYFdBiSplrtkBvWfwm8XT+OJDsP31TxGEtaLjmKNf6oID4AqyC4ET2eN8&#10;GovKbnz7C+jGwUsEdpv4Xj4+L8bxizDE0Zu8qfkIzoI/n7gSDnby0ga6kUs0TiL+F7OSrm6lBbv9&#10;fhGDwa2499FB/DdH+JDvPI7B5qX4H+OZeOunSvGn/+iHaMP1v+/5nX8oGhWUGRXO4Vwet58OFHLi&#10;C9tQQmbbe5K9F7mA5JbFEgRLnbPWWBk/iRRiFvUoHj6Mt/ATlhzJNzgFsL40QY9XT9Ap9XTJc+FP&#10;v2pz+a9mfLRiW+kiw+t3wrjw/RtMZURgBP/BX5V4Vl6AbXuV68D6Ej4BE27u1eOZ2/XoGcicgkG/&#10;7rfGxz75+6L61/5wvAJWnhUjeMUsPpg18bv7Ueos4ymyffTvXo2zGfxR0onuSxrN0631FtG6fRCb&#10;E5zu8hH8o5ZOmXdB4Ahf7iRPAehaz+fpFf4YEglqghf0++Aw9rGVKry2CxN/G/9b4E8m7Up8K+O2&#10;Wrfip+BQN5x8K53HG7z7NpjWBRDPGLtmP4sWdjbzFEsAZoZ+deAosr7RQt4JHshDwUm3OuZbxl+f&#10;jUBr9G+G/43tEbK6BA+eIvdqrNO1Tsx5OjD9rIPnVbgPPMIJR8vIpNNl6e5en77hB+X+8zPaXprE&#10;kmglKwhqCI4/ediI+vd+Bz7uQfzYp2axHl9G+3YjRk97sXn0MJb4g3LZQK6IQwK5MtGV2cxThOzk&#10;xL099GXwLPjqAUouJs+ic8F78A2FC4gr8EeOgQ41DV7hrhZTr9Sq0UFTZpUVOliP2z2C3M5teOcy&#10;RthC3jmIY2xwuUrhfGAq4M022hP82PksztDNNTGL22x7DxfxYHQKZ6pFswtfa1bjA/AS67OWzMTE&#10;hxfg8Agd3SFK26niowmyDD4rzhRXm/CScbzuwuIV/hz/UuvCPZaj2OLbzATDPRKM1+MJ2DJ75CLj&#10;Ktpt5MH4NvFbG3DAQHLBz3lzHffRO0tbTJCVmZ9r/BBqHeXjNn6+iKlbrADve/CMDrowgZNsZ6t4&#10;lwB2p2s5GPuG74JbDmliaVkLq0pkA4YbneVlselW4xt4ridM/xLvqVrzx3pkizL2JeajB6VxVPFV&#10;LmQ5mWgpDmsGmqWybeJDub8Er4Wu0GJwAH2elI/i6uY0jrb0cbaI2Zj7zMbhkdbjc1JZ2VkP0cVo&#10;M324OUpbOLmuk3a7zcsYz4M1cmLOrdsK4Sric0aM54FAtQVxwGwWS3iBhDqXiM4vGXOeJT+RKKfJ&#10;HcYJ3K6AMx7cZ8Zdk/aUej24Ena8ymIov7cObmZbVinDSRvzIBcTOeyvPtpFqC0dcLLQCQNPKm/i&#10;8xsLOAx6vuxm0aYfjdESucODiGXcqlYu7+A/wMgNMTE259Zht4qKM04yldbtNPlTtHai7oLo9jwK&#10;08zw8WX8WGk5jXGaBARZuT45brn9skmMzt8BnPW7tHk9we6dHEGPkAMDmHb2ODkPa0ixQ62ruLLY&#10;XIHp2MO6uo6VWw+3PnCO3Jzowp5qtYDi0lczsWnd4pxn0WYTXqQhYKVjmQMxZl0a05uUYz/q6GEd&#10;nHL7/MaYgzFOGUI0QHt0EQ9Kw7vgS+BVzvhZkN4dLwvuWU71x9cL8FmlHX1swFN/V+CIs8mF/AQs&#10;tNaoJ0cyYjHRTyHflsqEXvEKdBhMtM38P02UoBcVF10VjXDHV+4EP4+DppqHkCaoEUfaJVLAOVLG&#10;lbXPXW02GiOY0UWorzbDdtAAPoDrOYfhPAXKYckEs6mAWyi0E1oexMW4I789LnduZMTYosbXE1w0&#10;ONWM4zVyCJObiHbSOy0TgONL9ZedIMxoXE3OJo7bBq60zmE6SJIvVCVNePbRUah4bOHeiVSu16nk&#10;lzUxzX5uiWNz4jD+vHGCkC91XPmpL+U1zwX7rZ9ZUpb6BmynbCKMfcYm9QPWyCvhMNzBU2Cv6eAf&#10;xspSWbQI31JKCShXNMJlZ20+r9cSh+06tozbUqyjT9Z1dxLMFqyRseWYnAzDZQawnzDCeUU7lA5U&#10;SvJSVjxT3KAv/P/6HzJJP0sw1Fn7yw+YPBwjA5OwX6/wBXynl3z7+rXeRx/SzklsIN/CPWkLXoU/&#10;4tOwLbOJaX3iLi76pX8+irvTWQFOcPKwdOL9phzf8Vv/4vWE2+PhVwmIMCRvAkSxwq8biL3h4XZQ&#10;QgdwLenxFsBsIqi2GtfC0AwgAPnrjDJfZ0N4TPoZAZlNQfBVWkKmGZRqDUeG872ecONdDLSNU+FO&#10;pyjhCNI3ddbWZ7pK4sBxDUEJY/91iQqqSK7cjvZuKRq7BHMEGFcEcXF1gQNCebd0nIttQ/qPxo1Y&#10;DWQHCrKxG5Vb7cj2gYEVwcsFV68wXK4yU82ga+KbnKTBIEw1N73Q5jrZlrY+Yn5Or1VddjXjArBx&#10;D/YuMvwo78uq2/hp5PcQZ5zhtFSqUrkZB3u0ZL8fzTYOmcDeQpupThBOZM11zlJMcd5uPShNSqkd&#10;2+U4OqCCB1s4Gde3Pxii/kIU2GgAsOwNRGBmTy/WMcAwXPG6RFQzlD5DX8qAW7WdxXuwxi1f97n3&#10;YFKOX0DBfhEkPNx04jnGRqd63mdszdahAQ2Y7QVB9+kZhgFgLyE1KtMu97v1ZtlexmL5rXH/hZtx&#10;7xu/N7L7PxR/+/cl6f///O8fvFXEa0N+ePe/j5/7wi/Eq18hMBtJOukLcvYY67QvHcsrbSCCAksK&#10;OjEOs4kwBv8noUn0y2ATZz/FiEab1+PG41fjPROI9h3ajtGvxpI/2mztNB4liDiz7cRyt8UzG56u&#10;5x/asdVWnJDhydZCSTU+UNAjSfYepAB9rfK+h1w2Hy/TCYpbjL6Z9OJadqatzwD4jRVkxw47fcGW&#10;0gowNmb9mzGfefwyHBEbBUh5nyuTT1DE5XQSNyGlZRx1x5XlRh4XImhxGEucSTF/kjKgrnWf3/Nd&#10;wJkPFkPkVY16txOHexZSBfQsNMpVhV4Ue/Nbjz6hBjElvjU4GhHQ6ajBaRyNe/yVRRn7y6LT3o2X&#10;nLjDd5+hn4M5bbIvBOVuqxxdOuHIANGWAvt8wr0WMXbFroLdeSz2dIegErLxDWDP4AaKC9lyGfUt&#10;TKL82HCsSJlP5+elOOLnDtd72k0d+X8G7MgW6/jYcRbbwW7UCSRGq0WMrrLYgWhWBnk69GBz2YxP&#10;E9TcXp3Eh/qtuDhwu98iLrHR/BT7EWibF9E8w5H02hBXSDWEvLSuxztmmw6/HOV36fPhJloDtwV6&#10;+s5xXM0Q2PoVxrUek007znBOHaAsatt4nwTt8PkY7s9je07ggnLxUSKHY/VueBUPLhlbg4vaGh1E&#10;NyArx/v1aA8IIFC6L0Iu50/QryvGcuCsG8+EoJipy/CAT+gw4poACDPIl6nmBYN3iuzqF5AunLXF&#10;U11W8hSqdHIvDLWOvEuQRclFG8wZNPk7Ds81rku8W0Yg5US4eG5W0FpW4FZn8E8HV64jy0Y1hgTb&#10;M4LLuvrXhKhCNq21WYIMo+rcix5jq4e8xxNDL8Cy1eQ85uhG2kq/6Kcsz3plQbwL0YIJ5e1jk8Lw&#10;BcjWtApwqkL04Eqhp1S5ASYVT9dGsWsLGJfduopfEe/MwqyB5XPGPydYlzw3eVdHPTU7k3HnP4yZ&#10;egm2i/FGB2AkqpUwnitSCQJJthMcTlYB+nGrh88Bp836sOaKBNnjw32G2whTGQWeW+Iax3oDGbOY&#10;s9kmMqtyzv08y0Wjhg/kPgwwEQfZnDRCf+PBQh6PL6Y50eMEmX2y3YwEd/Lfaguzsg9QD+61nd7n&#10;SaM210m6UkGAin6VMeySabzogj7UTFcPVDArNgUpzpBjY76C1iMztAHC+/pj8P/RL0U25Pf5BcFy&#10;P/q38X5P8ngyP4gv/JnDePOb/1W88Zf/d/HpVz8T/ZuduL3bShMH1c0gbW2NPuBQPBczs9GhO9t8&#10;SFDWiRNsbDG9Ea9vZjG4XEJM34m7+SyOi0sC1ncgbWAQ47Ze34zPIoJHQ3ACnlA6OY/96b+N1v6N&#10;aDr5Cqatqx8Ds/WFoyh94TLeqNbizje8EEfogjVGpf2pnIDCJmjyJ+tJmSHg5G+Va+IA3nGxTdtr&#10;zPovKs+iz5DK7RgeAwhulmlLRUag4na78mrGWBNw3GA8p+/Hl3+RURklXlWgz2+8DuZe/L9js/sJ&#10;9PYgTabmpX7S02L9Dvpdv37P9LWYPsjjIx/CdrsfRrcXceA4d/qRf38/Vp9uxuYr/zhG3VbKfCpQ&#10;ymLrwT08fzNClqX4HYf4rsOb8Y9ev8JPLxnDbVwRbbfhGqXjT0bzO749vnfn/XH7E5X4Q8/07GDS&#10;qf/qT/1ovHZOYDqfYpNwHuWEzjTghWv6prEbzKXgDd9jTV0zCwzu9567HZ+485H4/b/rP0CaEX//&#10;Fz8b5z/+V+OfvOWkMTgg5mNzi/kMnkJwy+8XC/zucBNjft5O0HYwKxVTJlosMfbpEAIXfLGDBrbk&#10;liK5mwtxujBPKb9Buy1JMaZVM3yvmafvzWbRbqAbT8DD3/a/jfd//P8U1b+4G1/82mFc7gxi3VvH&#10;R290eN6zUe0/ipM38Ven6FNpHiO43nJ6FtP1MBX5t+Zd3e2avF+H6MS124Bc7Ojs2jLHAPvOqgRP&#10;rdjOF9HAty+w12Uxi54YmR9EtTmJM56dYWO7BLxPtW84081Nk/cOYnv5Ku+At1X0RZO0+l7TPw+q&#10;UYX/wWziEt79rJON8L835OAN2jcvpxpWy3mGbHE2yM8SLdaPWoHZxepurJaXUSwf004DaWSIrzRM&#10;rRE4Fa0uergJTy/MMc0d3jMZb8LdNe/pIOOdbkzMuALD3Uli4LigH2v0Y0kU1D+8h42P4vLRirhg&#10;FhMCyvKUkBY7tkRHQZAnJyIej8q9vXh2so4nw1GcZ7X4Jidz7lYjwz+/MaoS+E1iD9yaIJMxsUKd&#10;QDVhKvrnDo4K/FMWU6l108QjVA3IWsYL++Dd/q3Yo3+PlvVYdadxH5zclJErvjytMbXW0QPvT56u&#10;4ulijo8HW1vb2F2U48FZnfvOYwB/rbfuxv3GEm57Bdag6wbaVTO8CNSXE/SwE1O4swf8uHXabfP6&#10;tgtLdYzGMXVyqN4n/piDI+juthcbF45WlzF/il1OzSr3FEJNTn/DkFmfEFsyM0KfmYqxY9vqWA7n&#10;tHauO4XKfeIG5L9aw9bqLXxSJ6pbZEm8wNUpazlt18R/OZFgLJdig3k9ZazwNN7jjh04zgwQ5a7o&#10;4HudnZh6LA5YZLqJk3I6e7CuQAeK6MZ2gS1ivwVt9/CvGlHxhHGxdpx1HZ1UXe204s7HbsX7L0bx&#10;+muLGCPHVErjbBMnvKpcR4Z8L+FvqtgFb00TIgbT+kypEsqIZnIN9uGOKOsgbbjJUFTkNhu7WkN7&#10;aV+OLTlhlfym+ol+eFKvz/BAHg8scMuYtuQkj5M/+vOU0e0uKfuPXJxnC/DHOTsn3DY8DzPCDnkj&#10;L7bOmrZpptIGGZidjhDRLdhHky/gc8pYLYj9CEOjQ3yCtcWMeLBKoG12ojGCZXJavK9sHS7w1JMx&#10;+7zL7XxTnpt3Oqg7csdP6Xsx0JQZZ4kC6x668ODCpe0WjoK4pWR91E4tZRnKDzwIoAKfcqdRwRiJ&#10;T1vG1XzasgtZxJmVjaVoGGvs3zXUFRwy1RzX28Mhzdxyi3anpX4TG8CrnXBx+7Nc1rLVcjrrFOdg&#10;XgMbdYu62U7ylGrJTHbfCz6K2/QFKoJObxgDZA6Ld/KEliYdcI4qTQHAXdz+l9MeDwN08trti239&#10;MdzN94mZVTh4OuWa962J+UumAvO7+uJBc5bEcuLVOo9pwiBf8m5rBuK59Pde4yPpMt/SwooH3Dih&#10;7AdyI7dMIkqexQcVrmC8kAJxAbEGbbfkiFlOGHbiVGn7M3xqA+ZaN85JPekaKEMfCbp9vzrJc90N&#10;F1sXFHwHL5E7Oq40iKFnbLKUhdjkXieGxAC52dJyJ9h/qsepUPFHuD70CMznLZ5knaNvaVKbl0tj&#10;lfA1L/Sd6K6+Vg6aJov929drySGFCk9JhyqIG/TVybgNcdocWyw1ibMAqyox9gr8NwNYUtukbdby&#10;M9sOg8F8VvwNLNCPa7RcVjBeaVKRz/UHicciU5XCLZlYDu9GW1AExyiVyeF7wiHBNY0DlwPkDrXz&#10;nxV37mDPUy5JE4CK0T7y5bj5pVgd6qRkiCD9UX1M428kibx4rp+5pdj7PYsAVUj3CwwewJSVaRMW&#10;5KSmk7xOpGotpt+ZSZfUjPHiWzA01zd7v+/BFlyk1xZ+7W/+y9cTbk8mb6IsKKJZDc7+4ygWJ6jJ&#10;GQqicNQehUAAt3YVhg6LCzrvAsfZQAkbTY2P65SxAQIW5ERCyqy44jqcuCvyHRTTIsP1XjNudOgM&#10;gd4EkPeUqhKodQG5cNIjn8xTocik1QRJ14GGoIGRId1DOnoXg9xC6pv7pWi0S3HJAL02ZKCJXNdX&#10;GG+Sip3l/Qhc2TrzKIDepF+1nWbMdiDpPK+8qKUtim6dWQI+KwxDmc0JjIu5K7ESUK7jXncvlVeV&#10;WNO/Nd7Celw1J0wAg4oZNNky9nDqH3cvH0r60zzo4ZQhu0L4dMdCwXu0q9RuRHMviwacF5tNRb0L&#10;A0pkmeGRp1uC2BFOZX4VTfuSNQiIXdEmUGN4rwDV0tR6HogHzdlKwDGeApKQ6pxwj3xBzDHoSnuR&#10;+cFaCALUtXIiD8WLXDoQxUGrEZX+IPq0AXWL76FtB2j4PwV0X8MxlCESyzFAj2EXAjD3mzXgiokn&#10;ID3NPh5//j1H8Ud+z7dF/O7fd/2ef59/PP9/4RnzV382/tbPnMTP/MK70bp4nc7soZd7UYKQFtuD&#10;FDR6KICG5cmEeqyMwNuPMhyVga96ZLDQzC7jBOLzzjtfit0nPxe7EJrNHoGahrVsI09I4nwYl0N0&#10;wAwg5AoiXJ8chJz08Y51ZioObbNWVqVRx2lCy3AYBwjUOk6zmuQc4fqPoGg74ecVZFYDhDCnVHnG&#10;yPjWAMzVLA3LLEkzi1ooLZQ75pBYsxP3AawWOPU24zed1aBB9DFjPFxZ0OohsAV/89QoM/Iq2Kco&#10;LRkwuyCliQPU2oX7+eu0L2u20jHH24w+019XTFztqOJgyziuncY62n36ghN2lu1E0B9fQsp5xxLg&#10;4ZvEpg26dwYEOzvluCD4P10uo7teggs49z5jtLmK2SVODZuwm7nb/Xo4MJS/V8fmZpdxNWxEFyG3&#10;sb91CxusDOJGD7DvcS34k8MOpuDI8gqSeV6JY/q322rGU8joimv2wRlXmw+OxLJ93r0E+FfYbxZn&#10;yGp5BenGQZQgPC0cw6jyNN5Z1WNQakSHvp4A4hb+fK9drSzjc8Ms7l1U49k9dB+iND9vxIVjP3uC&#10;f8yiX69HD3b8nQeluHvz+fg5nhXDL8UAXHo8y+O1J7OoW9dltxe/76Ac8/u34pX5JLYnD2N2scu9&#10;9cgY0BN0ZH52GW8Q5exyXwsHdorjdmVzD7xt72CD4MSXsbHZw1nc2GcMuo3ICa4tOLpGXgfYYI4T&#10;G2MHTh54imZl/5rsNB+glzCcDUHoSgAq91KKtgVNq9VVXKIg20U9GOroYlb77TbBG4QAf/AYO2nM&#10;nkaj3mQ8cIjbelyilxmBU5bRHvS1NFvFUYtAh/s8ndWJrFhA8QjgrNnV5F3WnauCUb1uxLgLkSPI&#10;yVwt3lr3ZhM7+pkeQeucNidFxRljB2Uwz232bh3J0ae537lUS/YqnSPNBiZA5+IZ7NSFlofoJSQA&#10;e/SkYgm3zpWWYBf8t1mLFjhnfQ2JiwvGsiO3isF1wBIUFPvu+D05S37F7zgZLi/1ev2Iu3tchJFI&#10;bXwXrapIRPhMkChjs9eZhbSJb66K8vCUvZYcAU4/1QuidYlYM1b+SxNu6csVQduOLJLjUPl0srTD&#10;+2ibftiVeRcXdHJOViTiQnvsjBPcwtaW9zrZnziQpBo/YGBhRhuIH0seVOCzkp+VlHKNbXKByBOW&#10;3ebw4OnTuDwh6MUmm1uI9vGNqE+r+H3s6/Yn4xc/cRhvffJD8dU3V/HZzxFcdb6aVqcZ7SiNnzIe&#10;42hemHH3xahcjaOzvErkMV/1Y3lIZJd9T1zdbUaW7+EDp9E/G8VPvT2MR6f/OEqv4Bzr7ybdvuKZ&#10;G/G0/DyYto5G6YLAKosDJ0ewx/y9vzN+jEH7p/CanwebPH06qxDMID5XKSXASBwXAV7AX5IMGSAD&#10;NgnXFP11Ec3xqCgj8DAr30hbAa0ptCLIfYFAZHLLGk3vjy9Nd6J1+Zk4gMu87pa6rzbgLi7XQM70&#10;O3yNDEqxI098LFWvt8AsYsBoop/FO8kPpAAePB/TxpdpZXTAQLEbF1Rfn8fubfzJJ+A/P//9cf7G&#10;pwnI3+LeEXZJ2w04CZBneTP+w9tZjG+/HD/94AkByGWU6h+P9sMn+LMJ/f4S+tWOFxu16H3wIP77&#10;/+HnecH1vz/5s48Ynx0oyz+N2pcexFuL12L59CKe4uvNZrueFqZdTto7gUvX3A5mRt/v+Q++NX7j&#10;r//fp7Y3kNurqNLob/5w/Nc/Z1IExBTO16p6Wv0kBbJtbGuxBrfRVw9QWpv1skUfkGthts3VJNV4&#10;3cLH1qM8nsBnPK0d/o9MtVUQgPF2kCw/4c8pmOc9OFmCiU00u0V842/9ndH86P854k+9GP+Pd7px&#10;TN+r7y3Fd7Zrcbvcjb3SNN7lvgUB0HKxjscMxON33o2vjSbouJaPdcKLuvyo/WfgnNsOrZ/Lx1Ec&#10;Iotoo7PYQb2LDZ1GEx9sKYjFGJ94i/t5rjsALof1qE0fxQ2C3dfAbrfIv9ivxXmjGZvh0qTlcK5q&#10;hR7O6XM6vMgsDzNpidLG+KxjAjcPbDoBiGrZAozpEYsR4JhdfHWFbm7SYp6HknioQux+CJleRX5x&#10;ijqC81/HGjEMN5XMfW3Ea5DQ26ePq1g8Rqfg6U4OmB2TgxspkxFH1KnBXzwYgXYYJGN4kRMzHDIm&#10;JfyrC21is1n6mEOs8RMjLrw1wLwbR+nemAxje6cRR3CF5Ve28Q66eIQvrReTGIqDoya+bx6eTFwg&#10;a+smuWXfkiCpnEKHMYRjpcMQzufpVPPBzdvxPFx8zbPi6Rzqi323PB12Th9QGnDMxb8LMP7pdBJd&#10;uEy5u04HJTx4Wom3xpP4GJyjmshYgZ8nFjHwpjflZjueAx/cpZNOr4erFcQNA/RxfjKJqbuBTDYY&#10;LvDb6Cm6fQnnGPCuOjp0kWaSzpIdXznBzDvTaZVwIJ/vThIX65f6Vwaloa5hQ9bb8sATg1Rr4Za7&#10;yzjgPZvSIFZdAn98OsMc52CW1/cZL32Nk0s5xmndTH2jvriKThjoiuuLtPh77UeDQNqDR1Kt7A5t&#10;caIGu3RXjKYO3DHGGdiif0WOcOEafazANdPkFj65zLMK/MPqmZ0Y3P5A3Bo/jpM3LmLmZKtYgS24&#10;88i6mGmihca6UC4fN1a03qB1XlMmDq9AlbHjAp6O3vN361c70W/tLoNrkx3WTlbQAbPfzIYqw0ud&#10;1HCRuZSjAwt8YwM7QB/N0LFsjGTVTGKTFfQFTr5JIHytTkA8C0vRYPOEDMgBGdGHJfFtmQFzYtKt&#10;7MaPG9q1gr9kZexN3+o9XO+c9wK73uu6FAh3d2JuuUKU/I/2NBq0H99pPShjKOv8ber4Oga9wh1r&#10;8YZH1Wmgk6PyOxMF5OxFNoPiY7+MwYiBtTY0NBA7hIcxTs5PuD6dzdEx3mfNPXmHO0XacP0GnHy6&#10;3MQcrbMPwqcxo5MeZeRt/3LaumlYZ68TjRq4PaftTpLRnprxXhnepjnBWd0tlsMjxF1rjllw38QH&#10;J1pc1CsKM8QQasVMf+XDz+ipBf9dxHdCOSUDMOhL7nH7a51+Ee6g48iRv/ks54CdWTIPYtu7PkG/&#10;uVjGFXHesN6mz8SrYGOO/zM+k4eZqWzfHVrHMc1k8bcU/6pfvpWPfzU8Uw+MH1OpKcZWiE/CtL1y&#10;AOTrPbVOET04ZL6oJV/kJJY11zboeI7vWBvHwcObyEJOKhV2wsUtsWlWKHEuX4yN2Q4/M5EoGRsx&#10;muNaK0cXoXbAui04ukXXS/CHOTJ0ckzelwybxi+x6zwzsQQ7ph1pIYpH+jwPn+AR1/rMv5JbTxHK&#10;FlzKwAZrQLtY5LZfF1UrxDyWN5L7LonTcg8/2ZhFiqLg21rYTpUGWn7MNXV+SbtRQKk08aSwS4yh&#10;k/xmQ6YTerUp6/Bhtxn8X2xxHFLntQmfw3XKQQxzUUeO52caAi3kWnkt12kT6I1+t0zMscT+XKT4&#10;1Vr9Xpq++NkDcUyakvs6ubkVSxxTnltWniYjoIAunDjx7IEYzg1gjMgbm0ROJbA01XNUb3iuk5Ue&#10;cue8SMI1ZOaiuFm5aWwdE78Yd1U2nbZuH20PX7/mk3/yesLt4sFrxGB09OsBewWDPR8VMQRI3beO&#10;jvDFzbxDJfZfKlyKTHTY3IpB0yGUhEtT59c8x6ysYsEFvI1mAyD16LRoG564DtDfwMgrPevYABhX&#10;QNZyEZc8Z61jHc5jMvFBfG7n6UJaZUDgTmKZtt93NrQL2T0ATPrrmCLEp5e09fI8NiBSAgreLOe1&#10;DWaubBhVMwtMefTYXmeBq64SNwex7XPZ1tO0VikoEogmZ6WUGp5hTO6nLwO+A+7xxg5EqNfJYpHX&#10;46EObAo5wnlUIC1rwG2mU/BS3u98v5M+tRUtQpbEegxqLbqmhe8C3pCuIZ4mJ/i9hYytTXaJZj2B&#10;eNUhLe/ls+yYoHiQRQfjfkJg/kWdytksHSVtqn16mV9fH4SUln0dn0U96QUOin6rzxoC+IoimS3B&#10;Bxhtv1uLnb0SfcggUDwGcH0Zeffwkj+N43hjAskEkNOEDSS3dkT/Sq04R0Y5BNnjNB9vviH+q4/c&#10;ih/9yf8xOb1rjf/3/IcCrvNfir/+hafxL3/itbj79qux0z+I46OD+NYbOKX7N7mIBiNf9Uytx42j&#10;8Ku4RG82m0VUaXNpPSHIX8c+DuxvIp//+8//2yj/w38eJ+eC9jb6OCH3/PdBqVVjE09wumVkX9MA&#10;3NalFfGOKg41uoNopZXAEYEjjrfD+O0QQPCuowuD3HoimiusIAOgBCLn7RyfKbK3BqD1ClBZ7EgF&#10;7SL3OiRxjv7hoECHtK+94EnYS6U1jTpkzaxlt/nCyZNszULNJ8JSLRX3NXtRXuQsQ0vyUZfI8Dt6&#10;PcaLFbx8jC142uMA3cshk5sW1+DdFqOvr0R0XDWvxByndhOn1u21IErYLGT7Nd67PruKBfqnIuEP&#10;AKtK3Ffvd3fi5qCIc+5/+AQAP4O8VCEXBDfJ0HD6peUoLs8kWusgLozKUTXuoudPkctr81rcI2C8&#10;tbOIr+GJVakX+FtlgHMgjtqWOwS4EKCry7hY1uMIAezU5/GEMV1WG3G8Q//n/RhIytvzaEs4CZAc&#10;twljuLEej4EpDmWFPS/H53FxlUEgCcppyzno7+qlNQSi1E0BUYugqUsguA4L93fjXZxGZTiNF3fd&#10;5t2NK/Dq5t1NtLcfilcXNHLxOWya2xmE+rvjuHKCbXcQbx6AfxeH0d9MYzt8HPPtbnzLfj2676vH&#10;OfZXeXsYbZzcE4x3OMPZItdibx3nYFh97JYQMwPQmauIOxCBzTMtdGsd4zOcHzp602zVSidOGeMW&#10;ztci4Bne1+3uNyFmE4jJrLJIdSYke66geXy8mHaKI93Or6KFjrY98Qq5QqPBxH6c4fRqM3TQFUcC&#10;kGLTiRE4YmZiOevEHHsxR7tDH1xVNQt6rheFPLgqKIEpl+bJr7iS72rj1klQlDInoNbRX2e1cA/X&#10;oM4JvrSI9/DDEj9xii5UJTA4QFfCXRzDE6SVyZIZFbzD4uTVwd1YYMeV+Rm4Z3Fh9E0ApI88nO/N&#10;FEhcnzREe11K1yb4LNXD1Mc49HxJwA1K3WZqvUJXVF3hdytMGXkZhOhnXeCQGOAmkSe3YeQp3Ryy&#10;qg82KPDXVFfGzDI66Gqab/MxYqkkQGfvBCGGwl94mGkDvMOg0iDBQs+JHZrpoawFEoihK3DX2/pa&#10;kCCIydbalZW0vc9JNomQMrWxkhkXWErrKX0DU+wAGCY9cNXTRYHrsgjIjna7GuyBAUS68R507gqG&#10;Ou1N49dAOluDBnjZjQpjapb0tnM7TvcYmIsewc+T+NrJNKaTbTyY9OIhTL247BEkRjxPENG5tUqZ&#10;Oi9C7mr7j2lcO1oEIaXyvVhVL9HnB9AY2vHoy/Hn/tk/iVe+OI3SboBvkijEiMzSBCVjuMFPp/NS&#10;q904Anf6YGfl/n8Rf/EPV+Kf/cvPxC+9XodEKitsAb03U1gfIReqSSJK9I9B4FfGWq6AbNVFZKmf&#10;dkjcUm+x6jq6ZkaZRZ5pRsROOxYf+qH4j+c3453Tvxb/7KISrUs1d4SOc6P/pz0Gsx7rj9ql4vQm&#10;lxg43b/ZjSWB3PzzD+IdRsGFE2uqGKToo0vlBZzBiVJkvBglXDjoF7HzIx+IH/y5i/j9/yJi+LUf&#10;j8sF+oc9FZMp+FWNIwhK47mjOBwtog4X6X/HS/HrizvxVy6fi+FbvxQPvnYVjekVfuwcW+9Ea6ca&#10;nXs34nuOs/jYS4R9t78nBvsH8antvTj7SiW+ODyN1WsPsfOfjwq4X0DMi5LyRH3UL3D2h7/rG+O5&#10;H/g98fxAHY747DuXMfyx/yL+0hedfoGnMVZtiPeciHQN7rS4bIEPMCDxAEEzpdfww5T9CSaUFhB9&#10;Aw7szUNMTriwmL4Vq4urKIgut4tpCkBa6HZezNICpMWhNVq3o2sDDWT7Q7/7t8T6E386Nn/im+Mf&#10;n+rneRnRXhc4aLk1p25JBheamlEQXLbo17Dyepy8MouHlgMhIDbLKXEl+JQZw8lGccD605ehHt1S&#10;J9V485CNPL9MFjyHA4zQtW+/Tb+QUZH34nSGP8rOYojdtcxgHjTTQUSLiRkno7iLwqyPalF+NI1f&#10;fBerFCPxa04QlAbIBqKXsv/gnE7OGZMAgDHH7+crdPjBKEZwwwo+s87IbjbdKH14FE0Xek+wbfR8&#10;gZzFj0q1ij6LbQWfwTHBsRLBrDWqVpf4CRRf/AonL5xwB3vL3X70wIQ5fm9dHqasqWLbTQvWd7bI&#10;ffhuPGK8XNRQf5uaFv52itwOiS2q9er1+7uM63uei4/0mzF/9fPoSiV2Gk6QELAy1gXyWMvBXWXe&#10;uumHh+F73EJlHUr5IOwidgkcW9oan1Vq96ImhjE+Fti2HIcF4Sv5KfZrIL4b82YWjeJmdLKTmJ+D&#10;r/k8BnDY87NKXDwggG8iJzisiw+tdkbQu0r1W3N85xHjjxvlq8L91z5kg37k4yvcH+1dWOdwGUf0&#10;WV7noRqjgrHZWwZ0JvJ3TtPptGt433ou1iPbPWtLFdHtrBj7RrwNJ5vP8S/IqAoP3z9mjPbAxkfL&#10;uNjqK+ED3Ng77MYztFGO5kSP3FZAMhnBQw6sIZi2fxJML/DpygsEZqwRJzo+nRCsagDJQeHzHSz+&#10;7oTyZuZCjJNd/BndcNONwbBa76KwNdlg+xhPHlVxEhvwXhMqFju1qHX3ogs/Gs0W2Dc67qwG8QRP&#10;B8/QM5sD/noyp7zXeldivXOOfBME0paxUjuPnu3Ft7sNukT8kd7rhJ1BP/JIWXXet0afBWR8L93n&#10;PbyELw+X6XCPE/xO6MiFC/huHU5dWc1wx1zsxJkxGUGaBwRGvkc7eM/oDBhinHjvHOyu4POqqZjk&#10;lFCAAL6GzaKTFXxylvH7AgmBS0sn6PArgx4yhIdZ/ieV0+CRVpBwu6y7OdwyiPBSdplb42tgtqdj&#10;5lOxgm7SH8soGVP7b00s7EGGjXvyLp57wrXrJrEFuFce8WwnD6ppksFFP7Put8QiLuw7nmbpVokJ&#10;NtipkwRmril3d7MYO6o7dAdp8dxONcr1QbSx+WKF7Zjuah3eDg2pHdE49AChrabIxywRFybkIfIa&#10;+YXjjkwqnoArhsFdnDwr0deNPrfWS8k6Lq542v3WrDsYjVl0TohZE7iwiL2n11WIOZ3oQ4OdkFGX&#10;c3iyi4NFjTHs9BnqI+iSK1pnXM9FiHbrmNIbY14PcrCJqoo64s9mNqrTyYclPRM3kYiCRyeVh7aB&#10;0vn/NPFMV7B75GgZAfpn5kCJsZSPeJiBGOmSlHaXYn501AVis9DMOpYqawfSLidbnVh2QpUX8n5+&#10;QabuJlQGno5pBrLcEyqduGGDrxrKMUefnHBFUowF+gKvzXhnZtxDs1rIyLrnJuKgHvSL7nJpCZuc&#10;0llrJmfYhofkcDNYi0wttpmAh8bC0dxavmZcqtkCPbZPTewG3UJOcnn7LG9SlOoMypnk5eIUYR5m&#10;yjPBYD9OXIqr0Fwa4WQvr+JGJ9idC3XyFvHSLocPu1V/vFeuxrs8AMWJPedOlAUjjX9HNzGqxKt5&#10;l89JXIRn8RjcRiW6+LdDPi+jS2NkIv4KEzwuTUbyeORO0+GH1gNt8SwPOZxhOwvk5K4XhgmV4SGM&#10;o9wwTcsZGPgSNEoMs6+WRzUpJmUGOrnNIHuYkZwyiYBnfOib/tD1hNvbb75iC4zRbTstYFCQwGpB&#10;B3gxbUkNdVues5fWk5DwOjbO9LUQigFcjrKOuVDQq/Jy7WSLk93j5UdcbD2eOUa7ocEFhu/srMSo&#10;DMg74xit1XX68BSHfzGPcz43q05gTwVi0ViP0a4TEY9xrnCaKC+yGND2ZgsFAdgxQxqwwJeiBrRB&#10;cKH5DARCRLpLDKTkhJ4z+1wqYUvb3nBAbrMyCHRSg48YEAaJ76bBgmcpo6PcasQON5Xq+9FqQFZr&#10;gGx5Fie0u1hdRgaxqYyakTfasbFOAwC9oC0bA1TkWqEdzvw7Zp6WsouT3+l1AY5DHBodKo0T8V5b&#10;zJ5+WPE+zRRrHBlBSYvhJQDa4JXmbgWbTeJyjpwdGPqiHXRo932UektA8w4G6Cq5yqrbk/i6iiLw&#10;qAgS2jsoQ+sAYoeDF4T2kfsnVbRGLX6WMcpRjC8yTm/xor0zviS1+2XIv4Ktx7s8Oz8vx+RyGe8s&#10;PxL/9cdvxo/+87/CA3hDUsx/z3/0Z5u/En/9y8P4V596JQ7f/WLU2nfi5uGz8V0vEfQ8+000g0ET&#10;uJBrCZn7bl8902j5XcDMZ2/G8ulpVGdZfLrRjZ9+/Sdi/Q//Zrz7xRaGM08rYRYkRk15Tjlm9Ctt&#10;1fFBniaK2ErlVVQJeqxHtxX4t8OoQaI8oajSx2nWFzGeMN5mfnAjsMfYAEyqN/fXeBbqkFZXFI8p&#10;wGbUFLVq9AgY6g2IMXrgBJ2ZaTNQ6AXuGexnMUXHrdUywvNI9uBO6Pg6PTtnXC10b4Ccts/mjWj3&#10;sCX6ovoogCuzNceruOI+qFjsYpc5ZN6DIqwTtfK9PMzTKddzgqFxKXa41RTqjMCi3M3i6SOuv5gA&#10;cNgXDzaYN0tmp1uNxt7teKG3iFNk+e4ZpBcyWvF4+2Yz1p1O3N2rR6PyKL5KMFFMJnHg2PRx+Ai2&#10;gh030LftLgS7RFBmhioOq2emEM5NPuNRQ47H6inBvMQeeZRmm1TrZLWuxX0EXOrvMJYA9ADyi+My&#10;NHa1t44D8vRjs62K3iAetcCFx8MYTbGpRg+CRyB0OSNAOIwFcqsirwOAoFJhfMv72H4fR7uNt8GC&#10;ysUoPnCEvkPGLufPx8F73hud8j+NV14fExRa7BvcxMPVtF9sotZpxJcYz/J4nAIls2U98fnZG62o&#10;3ffoeMblbBzrYTXW7euA4QrsFaMsLOogVjKCqfECh1OP29jDhjYvd5exekLwCYGuYIsGGA3GpNcD&#10;o8CRV80QcXYXUtUqtaObLdP2LfhmDCQmaYXcYB09rU6jiV44Ib+RmClfgn3HN5EgXOuW58laUhq7&#10;K0RgjgvLptOnlVgJE046ZXViR9eKx8+VZzEfMH/9LveBX+h7Og0yERAwDEbgNs5yuZUcrhNlBaTn&#10;vqfE4rwuIa11bMmCzTVki7HxW+WauJh5iUOvOdEGNqctboxdmhSj666uujikrRVOYoN9ZTx+Fbtc&#10;uOJK/9NqvkZOHyRfYi2XJ4Kkx3USEavgcwm2fRJksut5PN5rP9HE1F0Dc1XVVUidOc3h6/p5OIB0&#10;rcGAhE7HbxN04rgW2uhEAf7Ji40geIEtM4U9zdan/1cSyXd7hXcylGkSUhmmLHGpC/3wxK8tJMkV&#10;Uik2QrhuA8/wp2oLUkDfgA2IdT1mTvbTlzutfmw7+zTzpch2uNOZ7uoidtpdxvq5WNbBz8k6ZlNs&#10;8BKbQfdKk6exrj6M50/mBA5fjC7M9B7vLbsduH83Vrd2GZNnIOyeggaRVqYM/ymkKH/zzbhN239u&#10;lcXl6SDG85N49PjtmA9rcTJ/K1pf+VkCnDljq344iYomIgtaGxUIlRkqyS/nx3Fwoxfva30sXvzd&#10;g3gI4x39g3c0vxQ4rsA1T+hSCE4WFbD45PcrZko6rmgiZKuwLIG8geDGScgKvCbDrmr4XEvQpxpx&#10;jJPEqlamNzd/W/z+77kXb/zKn4sf/8UsOpLLpD/4AJ0xpM0vbUK9bmCLqYYKhrRDEOdOjOXjclyg&#10;W9ZNcwLUPqoqLmun+ihmmPCs5YwAA9Jce6Ye9/6jl2Pn770vnv6t744/8bAHrvDOLTqNz/+1A2Ry&#10;mMUpRPNlgoPuCy/Ee7/p49GrfRtk9qei8tNP468+eBinbz2Ip2O4FC/Lt72o1cEZcK3c/8HofeQw&#10;Ptm/Ewff3Yhfu7gER4axPXst/vlZJd58VIqri0vuBVcJuOQy88M7kfW/I8pPPxdfws7ulvvRLf3z&#10;6J/iw5QXkUCbMVktp8QpNWPwNLHpFt8uNr2w8Hx0v74QgHRXjDnt8vTyLdHTk6cGH+gZeqfPW43X&#10;cYEf74IP+fY81cNRaKXSHUzSE5JHBP878R/+wR+M6fv+TOQ/ejN+/AF6Y6oA+mIWeQNnnNXrcZ9b&#10;N/i8jTJoYEe947jksiHkr7weJV+QyagrBNtL8I2WFjjn86IbL35oL3rH/bj8kqfFP0z1hE/wWdbX&#10;m6ILz9yhn5MmnK4Tl+16ZKOrOObzB0QO2/5RHKADS3xGfvkkLU5kRx3aOIuvfgX/Aa9sZu1Ym4rS&#10;xdIJKss6EH4dw9HqloFp1aIz4PcT5HE6Tv7ReafOvV30BLv7NyepBmy1go+g5Yg5FgT1l3vVOMTP&#10;yS+tkzbCJ60BLLddLvNVCoD4K7qMvmI7loqo7XVSLdzdcjta1TnvKcCBVposfj9gXL06i8+gp204&#10;eubp5sIkliCemX1V4VlbBr5xYy/Wx3n8sbtFXPzKIv4vX6V7tLHYraesi/X5VcyiF50KvGz2lMGB&#10;wwKWbii9w9+3i1KcY0PPYEs7rXqMsSG3ocG0wHbGKW9Fqy3G4k8Yrww/bpB0hV334BaH1VZM+vAz&#10;sLiP/g0JlIf46kdP0YGLGf6wFJ0OnIa2Xk7RL+x5V37fBD/g3w30uYS+ZIz1apgT82A3bn9ozeMI&#10;nFqtj+BaC4ZrGevdadScVHl0xXVwJ/jD1mwcZze6nmrNbTz7IG/HpNamBzhh2pmhK90jnrtzENXR&#10;ObqJzmFXI4cfQpamIZMvxF7FGZxOQ9ltFnBG8AM9KNMu9cQTPg2vHE9Pdy231SN4YvLRcJyENfYN&#10;vHMyCk5liFw0iIWMCWc5cZCLZzXeuw4zJy3/Y03fLf7c9VQXmCxJtF22Yg1xLtUYBx6ZglRiBLc6&#10;OpCJpWN3LpBtaeNGfMOX8sK0Zc2AHprGpU6U0Sz8c6kDnoFrTYjzgvFa02F9os13YsH4ABqL3NAT&#10;3qM//9U6bAa66QuZmnW5xp/V4TfakQcLVOAJwIk3JjyKrAvnlXsNU71q96zNaGu9lxMX5TGFPz/F&#10;b7XMEMZfglB0CHx2gggbMsPQjjvJ4UFnLtb7Duu+FWCIp3FWZ+gcd66QNxoeVbDEA83crprxdxeG&#10;nOem05FqFiOnpXwQ31S2YDbyqp3JOYgBEdy20SJmMWMb7iAGYulm+CjDVKcXOVaxTx6VsuPcMTAl&#10;JpkSW6SD4RgPObYTRsYrEpcyet7Fvs2+lOcUGzyWeoL8jGtKM3wNvNu6uhuu34LtdeThQWS2oUx8&#10;VW0dgYnEXpvHMV3zkAnjjXgKfCn0BE5gTF5iPME6+p9t4F8Oo7JTXZJeooN0RdADPsB22rEFR3I4&#10;Hg/zuhLvThl0Xs81CBr94Bv3uQDqYRUbHCjS4xrGQp3GXp3EKdP2Ne3YotOWmsj4WWWSTyeibFyN&#10;znnPpolkud7xK9Rv/2FPOSSuAF8qcNh08nO5kexaamjG48q4H/uwFqob3G2iC6lL2nY9ZXU9RyEZ&#10;TAu0tNu5FXXHSSdMmr8jX9pQQ1ZLjNkNg1zC8/hiYB0jcd8tq3W5xmoHrtaIdct+raVwNGQRK+4F&#10;GZA/+sC73MjtZGM60Ah8uWaJxBXpjfyOIpbl+qUJ7wfzPDQCJpQmCEV3uptaQVyVulLC9nme/Fy8&#10;chycjXIBwLkGS5tUwDs5udxarLN8hFx8qe5zL+Z2PZ5cI41PysLjTVR2554TxGnhmI+d4HX7aYlx&#10;UbkKuINrAPK6OkIk7OB+dBT7k4OBvuAD7+GenL6ZGFYAgE5WOnRu7cfceJSyoc2OAd9LcFoend6f&#10;FioUvv22XYpCW+D5lpQpqk3GmhjDP4h/6iMXfvgbf8v1hNuXHn6Few2W7AwdEb1pkJNVZiQIEmbE&#10;2AlXFbd0rErvzQzJUa42xu12gRwlNKBbEiDVllnaBqmi7jaK2PdaNMazy9ZbSNPKiSU+w/jLCFuB&#10;OTO4wlFuUeLNcB0TAM8OKjMdpkFFy5TcmqvhDUg3Sk8g6gxfsW1DwCECA/6eAYwq9JwG8CwDxDTh&#10;xg/LhWRukoLF9GxklgAFZRWQlBGyBquQA31Vriq0NXok3xUcxIvOhh4N4pLA9gpAsvDyDOvNIQqN&#10;xyuupdMHKCuDWR5u4zHNHENaKvZTYshTiSXRb0gPzuRgAJXvHUajizI0XVkt4or+d3Bcfa71OOoh&#10;DcHdICe0mjYyjMiOh8yqccmYbZ1kuvJQANNRy3GLF3js+LuzEiR3AqCtUSpXmpFzQrAO7+IZBA03&#10;kWl7l/fwruXlNjrI6H30dw1qPGLsdYrptKxihvxmMRnRP+Q92UNQhdvxCoCgGU9o89cuPxh/6qPH&#10;8aM/8Zdop5bDq/59/2lZxZfjf35rGD//M6/F+PEX41eK+/Hx9fvij3y4HqOPvwcF1wFLTrlewo1x&#10;qMOpZh7tvmI811fvxvDRBXqxjtcga1969Wfi6tN/I1571At4GOQEGa3Po+mqFH33VLFkfWKrwZJI&#10;qWEKVJCZjauEEOeq2+B0dACB2rrQSPHi1yfl0HYe4cS1w6WNrvjPFrlZnFQvYu2hGrajc9ysF+ib&#10;jpz/Gfgx3K5ElCqdqFh8HEMeQH7qXZwwf8elhgeAVLn3hHdsAHT1OM/rcdeCqv1S3FRf2vP40hXP&#10;gZibhFEDIO/y+i2E3y1o26ZkbxtXi02cmI8Ns3MrCS3lq4ytYwvouCtH2ltyvtiU2FMqdqKzm0dz&#10;fxYfxK5OcExvQbwa293IWpDF0yF9Por7x41oVq/iqxYVm3di95D2Ny6w9Rr603VHC/wffJhNY34F&#10;6M9xMuioTmRjfTsI6v4hLuKqFqPhFBwaxZJgpn7AGIOsN4St1s0YLpyAmYcntKMCYNU6TggqJhfr&#10;eB5gLO8dROkQZz0kKJu04qo9AC+exPIBuNA5jByZla7mqfBre2ca/e0OfWlH9RCngOMqn41j1wJf&#10;zQMcOnLb3Yna5pX4qTcWAbcgiGZ8iKQbvWW8hJM6hgz9feywmI7AG3B13AFjFjGwWPXeIO6CARvr&#10;GdHYzFOT6eyjEzBtWoudYzASXSzxvCkkaIOc7tZ01GDpFTqQHCgOR0eAQ0+L/JJ4dO+x8M14OgmV&#10;4fBqjKVp/0V5DgZq7bOEJ2Y5FGtrL+iQzITgWXx5YE4OXrmF/ogxfSRB4HmSt0Q1wccm+i3ceaBE&#10;2p7nooGOEsyo8AaJb6V7P6odiPXiEQ0igMaW0tYOrpNQWLPCAunX9/iZf+e5vNNJXU9iup5Uon/Y&#10;T5oA47lii87WjCCLqZdqHX5GL/lZ7PF/2q3PdALRIMHJgTThxnXWFk2faaPYlD5ipQ0zNmb3Wk8l&#10;yYJrLLjLn68nQnwu7wW+ud8VXPCRa3lZbPFnaesNNiUZ4A5+doywogrjzbXJq+jofYzj5rVOOvsd&#10;PDYQlDl6AIPtdCXPdiwkHvzNVHUJWaoB6Wc6MYKhDW0sg/OSUnEe0Ob6Kn5RotfmOT2IJPrl6l+x&#10;Hwd73ag3zuM+5PMJg1jK5vF92Pgp/loSLNGf4QtWy9cju1jGaPQk5tNxXBB4XGHbw8WNGB1DLrYf&#10;jfyoFe9zIuV4G12w+Jk2XWA8cidYaNN29ChNEp6jY4vFSVyct2Mz7UWcP8DW3ownTz8f6+VFVMYE&#10;sTJVntXaZDHrNGOT8TnEvtnu4PNX8YRH1/XNPM+yEvv7tThovBgnLxygk38w1vd/IlY/N4vV6iqW&#10;AijBlAt3brNFpBBjcL7eJL5ELq74+z4kpM/fQM7nBJJVgnS3UFgw3Xp81h1yOC2gWwOzZwTfH+x8&#10;MH7DN/fiv93H1/+TfwEuXNuF4288bRKw2Vqe5rrgxQ61QW5NgLZd9sE3EyilCW5+M7sZtUocpih6&#10;aRwydQWcl5d4YEoVHNk93o1v+5FmnP2d/zj++N/5yzF58Lew9WbMwZ5v+/Am6rd/V2x6l/HidAon&#10;uhl33IpzBx1rfgCbLMfPnHdi/OjHY/yzD+KN8Wsxf/JWwtt1zSXLQcoOe5av+p33xr3nbkex+3IU&#10;/Zfizl4DmViI/59F9pVLZPzV2Dwax2cW6Au6v908jefGtXjUPYwx5Fu7XUICNyWx3wBwjD4QpNNJ&#10;IIgvdLnmJMoM390nYEEO+M5SqgGGDwQTXPl/9TEXXz1FbHAQ7HuDD5+AEx2LK7pFEft1sqY8OIrq&#10;2lpF48huPBPf+Zu+PUb3/1Rs/8I3x997F70x4kMHZ+iDzkxfe5MxW2wmcNMGNs+YML5+d+Xaw6ic&#10;yBiA4+XB+8Pq9ZOiG5vzx/H0ZBIv1R9F77gDTfAQnlIM1jfjl2h3qXgYC+zswIBrPAZpsRmzTM4b&#10;8SLv/Eq2SWUQjsHXJfqQX4LxO1g9QXh9cxFvnsux0VFsPYV2HbAIGVv42SBlhI7VSlNMvB1NAubF&#10;pBazy3FM4bxiSPMQXdL/v9OKoiWHYVzBLIMWxxm3mervlPIjfDG2Yv082q/4jVjMQLdGnzoP/GNv&#10;mGSDscfeSqaGghG45mvMHmEzNcZqPErbJ7UCA1CxFmXiWegwBuHhWJVuPToHz8bO2WmcHoMtC/za&#10;G3l0+9vIBvh3dGHj4WCV3bhpJszpu/Gv8bkt/Jf6YB1bC64fNLOYMEKLdT0O4CZmS74NLzlU53od&#10;/JVcv5b4eZcxNBP3V8CBLjxrp9aIgzZjTHvE+1UTv/10HV9+SDALXulbnMBoH9Zjr8Z1T4u4oC9t&#10;Xr7bKsXIoAzseAnBXJxu4vNZNZ7rgU+0/dAkd/T7MeOX0nqO8ev4fhf3PLOnRDxiJtIKXLG2kbuD&#10;gMkYGM80wNI2PBHcMN5pWLNg0I3SbAbnZFzBh6HrKfTJya6shk7CJ1zAikaLOIx2Ea8ZN1XH+pOc&#10;2IDr4bVz3lPOkA0xgJlfeOHkkwx8kk7h8/S5GYNKKIed0mbkjGjhIXBj7peHttChtbs9NjyT+3Js&#10;qKXOOEnBtVtkag1ifWmZa7Zga4HteyCfmiHsGdu7ZdKi+i7wqR9O8sivPVhIXMDpmtREs9AmF02Q&#10;fa0C78T2nQhI2TPIA8qDjuJ/eTaNjhUNNqi3XEVRzJEHv9NOTI771EzkokLXqtH4epu1L7NXtXkx&#10;2ILwxdrtl/a9DI4hk84mBjxrhX6PaJfbXXsM1Aa9S23hQeI7Sp5mPiqMr+9EFfgdu9mAY5VJGn8z&#10;o7ZgQeT4R7CxtMZPYUO544Mdwdaig25U0AcznN0+N3biDOPt7ur7sxifwzXcPVGCLzQPo9tqIR/i&#10;aic3ELCTP5ZDMMMxbb9Fp3MnaP0nRsDxzSLaoq9mbZYZo6xCX+Cebid010CDtjtR4uSfE0X8SMdr&#10;yX9YWsjFPNNq0oGG1pM04w9OZfmPVYN4pXkjasSl+eRBWtQ1o+06LoMHgWslsERX6HZNkwecTBUy&#10;HFNjWzODUbe09b3oZtFDZ2ronhW/Ngvain15DT1I4ypWdblWPmeihfiV4N4JaH4wfncBweo7BTjb&#10;47oa7Z3wrhl/Lzs3wGelAX/rqjPNNI+gPqIqUXMhq1+OfbdQj1dxwqs9ZMlMtjR5pAKYldEEC9Rl&#10;P+b9OfGhWe4rcLpUxRb43J0O0jxrFLqwlJLw7YvdUSbolxPh7tJzAtrJ3JStxximRXHaVGJcFac1&#10;LtU3WZ712vgzY9Lic+zEiXCk46S8WZA13ueBUtbH91C8Qrzk/dYqLcEBiTDRUxvI/3mvVHoql3a+&#10;B2AwS3K7rqUY1pJSTiX43sS3vU2bwDLFUGs8p9kvLMwDP5AwF2Or+BljOjm/9Q8rq2U6gXriq32v&#10;482Drdea6YMYv5Stxwu0emMAibGLAdAdZAhWcq0x7ZbAdKzckzFi8zzQk5uNLKzJakIAJpXswd0r&#10;zqkrdkSL3tAH/meGpr+rUKr89S4R5Oh1tF3f5j2mPFrTzSw7fwUeDX14n/yBtvs04wf+zn/ipQ/9&#10;pq8fmnDy1dSoJo3uI+miJykHNIQiHLUzdSlQBBx8UVnDNAuGh1ojR6swMC9hTW0G1hT4JVYydNWV&#10;IL/AkLaCME904sNTvXIi1zGNyXGEBkSuCEhuCXXohxaIA+Bv9iTNdtojBJAKsVYa0W1Asjv83KrH&#10;jOc4c+tpXQcIuIIxDQG9KQNZmkKknKVGuEsAZs515TRBxyMZTJ1SRQ9gzaubtKU5jc3ZKpaw+pQu&#10;iDKWyp0o91GUHvei+IcQgAoGKYla4NQJSdNJmOUc4LxaA1gGAzoo21xPckIIXyfzPBcZ7dIP65o8&#10;3y3HCzuQIojind08WgT4P4uBPnjIc4breEDfKzMkhAGXtlO4J3JnWKwbNnDwB43Ysc8ZThkQqi/p&#10;N4j1EMMvD8txjrPfbKEmro5A/BExhkPjWs3oOOHWqsQhwVEf7X2EwXlyYvNyGwNlXke5Bc9WN953&#10;VIvbgyIeIcsHTzC3k2E88XRIrPIObWlCjt5BL742/db44y+/L/7rf/bH6bOD9u//D3Ex7qX47Nc+&#10;Ha985o2oLr9Im94bO81vife9gJHtAexu83TfkXJiHHTm9PSa2GxxvIx3vn4nKk/PY2e5jL/NmPyl&#10;n/vZOP6x/yn6c0/XizgdrqJ8OYyls3YE6jPGyIkJJx+0pAPUpASR46+QT3TJSdYLgHzK2LdxApJi&#10;gzv0w5UK/XfJrWXoicdoX9KmBTbhVuU8N+hnjJrXExqS1xEyT5NoWG4OiUiOjN5fHxqCo01AyHhD&#10;pGuDDqCiJ5zQNGwPnXFHOYJIq2IKzQyKEgS3Rnvy7Vk8kAyDRtbGKlXbOFeBeMa7eVdzELXmGsez&#10;jvEYcr4mUJ7n0YO4dAkcTujr/IrnKkdA/5hXVeivkwCl6k40OxC48zFktBJ9yOo9AuXZ3i5yv4jt&#10;2Rgc6ccckpszFjHC2bSAQNqXE9SP8Dx72PF7Qd8H9PX8bB4X01UsrgDvhHzInPfWENSHOxDeej3p&#10;9WydxQiMOuAZnvZ6Q4EDRycQ3xoExbo7ZURUw8M+xVHOZs24Rz/K2Ex+iYCWDwioWjjnDsR/GpMz&#10;HHeZwEN5r1doDyTm8H40j2bR83dsfuoeC4snV7sEdJ+I9uBt4r2nEK9lPP0aDqFWiY8NKjHp7MTQ&#10;TA2wxnokmAvk7RISCxksdsGgy2jDZCu13SiZog4JVu/K4EWpPkavbDyK0adPrhQt6jghdH3zvXHv&#10;g+1Y3NuNR5ePY/7F12Nx9ug6pX6zSGnqiSRt0QMcf5TOYzHim85BJ5QIboXgUiwFN8AJ4am8rqYt&#10;UOn0Y/yA2zbLFovGfnrg1I3dbTwGCyS/tBA5ufKPo8NOPKRAspqON1dvHQf0whU0RhxMxfkzhiW3&#10;J0BMksMqzZNfTxNmvAN3D86i43y3ppAHezRgIS52SA4kUQYhrgC7BTVNEiYT5070P8P3lCudVL9C&#10;R7jlj1ZbEBAk46nvXCcv0rNpS0tIUHoGf9cHuUK/4LmeQFjx+HnZBKRdIoVK0BbeySPL3gRWupqJ&#10;KaeJx5SlKh3QsXB/FM3r62QtyNOYxm34EujrLS/IgXfRHN7M5XylraFcm/5JyHh9aoJ+F/zYYHdO&#10;6lewMScfzQrXxxhAlPF31nJrQKCyeidexGbn+OBR3o9v2a1ifnsQp6Po3Ogk37cYHkd+gwh/83Yi&#10;hdaLyqfTeHWxjLPRIqZP1vEILLKc1ix7GN+8XMfN/kUc3drEx5zVPRygP80o8ItF+x7tacSZGY7o&#10;cL4cJR+eV4cxO7uI7Ooq1l/DX8zy+IWph1Ws44vTWjwDp8j6d+JN2nkTctsgmDjGNzXKbQKPq3gO&#10;Jn46fZJOYs661ai3OsT5i3h7Aj/p3YNdH8RdqN9e6wtxYMDNIC2eenKyk2eqAXLP0XT0Vty0plEN&#10;+/cQC8fA7T2SIYmuW5TyDX7D4InLzcYxSExDpW7T1wokRT30kKjfcYP3fOg/jVcG/y7O/tEbsb16&#10;ElP5BHzB7dI+h9vBtxlBIkEKZNvBVp9bjLGTfGkrh3oHfmlzBjkWMXYxo8ZYushSSgSaDzQW9I9H&#10;wyMW+KpWvOe4HMc//E3xyU+9Gd/zU9N467N/L8pP6erBNPq3Xoz/5AbW934A8ey9ceVhP4dLgu2X&#10;4miAv+lhg9k6Lt5axT+E6T75d2/E25+jD8uvxBbO5FagbhVOQRTcbdSjWe9Flef9Zrhh+1t2o9r/&#10;HdE6qoJx+KGH9fjn+IvKW2/HevhmvAwevDE9jYuR+YxuF1nFqtRPk2xrgkTUypgEmeOf8Qdundks&#10;ZZuNaBiwbAEsmH4FG8g9XAMe9+Yp2Dd+SpA5jslUbgiuYn8poJ1C8cGBdhUsqBGQgR292izqz3xr&#10;/OB3vhzD9/1wbP/OH4wvPAJTsKFy2UxkAvfFecrUeBtuVnp8kbBIf5YydtERaxwyYJi/GZXbaL30&#10;7fF9721FNthHpu/GP36Fey5+hT7046DdjLs7t2L/B27Fbyei+tRP/rv4e2B/fQKW4KWAdOyWjlur&#10;C30T2m3/LcZ9DPdabSr4Wboy2dKdWeIv1d7taOajqMqF8Y8L8ceg+SH+kftrjGN5vE21lSrlXrSe&#10;DuOVCSwg4Zd4RPvBceckV/CONdwF1Y21W9+w1a0BoJhrQIg+ptkV7rHQew3wWar/tLWuPfluAglt&#10;xppQG8alg6+rePonHOjcyRCC+BXP4m1gERzdjLD1Iib4tE4Z+9mOE/72X6jFUWkRr33ZJb5elBs5&#10;do2Nt6rRN7I1Vx8s2NGfPB3FF0+dhD7DFnr0CRtszGL3Tj02wx52t0CXDazhDSN0toMv2tlN/NVs&#10;yiv60cTmM+zoHN/dxD77yLJJH8yY3WRbZHERs1E53n4C/5rie+l3DZ2v7zfjBfhTE8L+lMBTvtbA&#10;ZoZw/FWllUpYzGfbuPRwKHh0iWj/w7zLOnVfmBVxo7OJfXjWZ50cObtM28t69UV04d5uzdWurQnr&#10;mM5bjdh1izE6j2onH7lycqzkzoplzGmDWOE4mkRQxh+4JdIsXO2q3O5wL6bD+BtDydP0GdzEz9of&#10;3z3ZFqzd0Pc1L9lhTD3x9Qyfbn0nXk18QXCLzlg2p4E9jFMcsEnPTpM2xFEZuqpfNw5xksia0CX0&#10;2h2HwFfitGXspuLCLDFUjqyK5KhKxIcGsXAx/dvqOhslw4k6OWQTLR/EK0JSPEDHN8PrCU79Hu6C&#10;a+QVqBUXmwnV5VJPhFzhYItZOW1LM+NJHuFJ/7MZ3BB7qvK83Dbgf5OPkl/AN90OuuKFHjLRlhej&#10;Ryl0QG/TLqhpOy55T7VRRF8bIm6dMTZN+rsrVleXqbanbMPFtuRM5T7aDjhi3dRUx1W7RdbXCzzg&#10;vb58WU4TmwXj4uRn3kK2Ohyu7/ewhzY80YxDSOdops7BxZwEpb1DfIfF+o03tvCkHu2rw0nkWU64&#10;oTnoPHrDOK/cqujCIN13G67C891pC2sT7OW51lyTB7rjxq1xJdronKC+UX+o5CU/BfxVzlgikJVj&#10;eWqnWWJiWTroAp6whYuZua1dm9mYz9E3ZepMh3gNVnjqLD/olhGX27OxxRlkw+pz8ou8ca0HYE6j&#10;xaux2TZ9lrOuHdsF9kBs4iKjdQlRev5dZ4FZF3A6LyP7FX3mOjpuGSljN2t8mk1nyQ7cVJTFQqQv&#10;b7w+3IJrGlzjDFi5S19pM/2y5l2NWL3URM+txT0fBuifxtydH/rltJXWZqB/xisupiaZa0Mo+jUe&#10;wwVsD35vQ7xsvTb9PmEizYdLeT2/Xy/W+k+N5x99SfVg5Q76KF+ELilWrJgv9Dv9/bq2qGPhM1Id&#10;Ma7V3zjA1j+Ul/s/1TKRQWcA0R0HJ72WMTWLX7JvzVr5rTKAcqZ5mkSKfJX2wa9mnCVe6q30U/9u&#10;5pjc5brwntNzjAPPcJbMR8jKnSTBTIgLiPXgsoxIkgWugibQFuK2Cry0hIw9GG1F/8o8S1flRIZx&#10;ho9UJqkeL8+yu5g28qKH/K6cnJBPp3iDRxbK38Cl3AXmxT6qMIbhGcYWSR70ygl4n1vmIY4cf1Bd&#10;k1wl5k6klbZiBPjni9L1fPef39IX/1Hv/Iw/f+Cj33894XZ58m4UjWq0cXZ7OIx8h2ABtLOoNpHo&#10;9YTCgsEFgJ0RL6EkBlwmW7k/2qAYCElBW50XZLVprLJJXJmuPp0R5KONKLeHBVxnwCEsvlIRuqIf&#10;jb0G5G3L3/MYDQl6hhNIwDhqEGZXepOP4T+mDztZsSEQ7hJgH+wjiu6AZ+KcIE7llat4PHtdx8Fg&#10;5FpUPuZeugyQ6CxUSt6cTpp0ZdUspoUDC8k/PsIh70AeVtt4eoZSjFZxCDBYiHl2CHiL9Gc4WB9L&#10;ewTnnGDY7K7n+ly3W46HjMrpeBGNq1F06X/Ra6cTHKvZIuZ8PrpSTqXYA/i2gNd7YUMv9Qlcdg7i&#10;mT4ABYn6FLJ94+w8lm+dx7snyBMgMH0fs4ccVGIBqDUwhAHGW/Tuxv4N/lIVUOlUpY7CN9KMfWlz&#10;GacAz2ZOoI9XXU9NvS7SEcwwm3RKbNHsxh5A1OjWokE/u3VB9Lo4cflsFSP6ON8M4r0HtbiHfC7R&#10;gzOXMfOTGD7FYFC4d1DGxbgfu+tVLFvfFr/3u94fP/xn/8uk0P9/+4fyvjsbxrvn82jPZxDnZuQd&#10;CJikkT470y1QIToMXALGmOM0gOK0urBGbtvV08gI+vcao/ixi238ub//43H4//ozUTvdjxXByxSn&#10;XLraSUZUlJ7EBF0srTFUCIjT6k2RrNJmPNC7+hQHgFPEYQ5937aDzWBcFrrGYxcj7Ej0xBkkxwSp&#10;zwk4nYH3lNIa4Ocpp5L59FhG17a6YtGnDw3TZ+iMNaLkrW6lcwVgDXBYRLhoM348o4FDfYPnjfFV&#10;H0QnGzcaUYNVl1bXwQMXxIXR/mUpLnW02MgAu133IJGQwtp4GT1PwKq4mg5ZbGe8h8AZp7NBp3rD&#10;bXTqBN+o/vzyAv2nP3k9bh3T5t1bzosj5kdRm9Af7H8OhrRwjvt72GC1i/nNsEUdyyQaJwZRtSi7&#10;9RMbHNOsUt6HgEIyu2bNrGNOADgfYseOAWiZcAz7Fthd+vK0zGzrhHsldtDZvd4qpui92WDnyLKY&#10;b+OY8bJ2wekMEFb/YaT3CTD7POurYtWiljLestEs1c3rYoe9VhYPec/yBNjnOSXr1vF7BpFy7uUm&#10;su7g/N1aYYRThnQ0+tvYpd+XY08LkqhxX7eI76C15+0l7yAwmZoZvIhLAZtgxLoFJZdQubbmxEnt&#10;Ko2/xGWBQ/BgAE+DNT05pcqjFE7MrMuNuFmaRHziH8Sf/eP78fL+rXh18dn4mZ/+6/HGX//5+Fdn&#10;V7E5Sw/CoSKP1lHsH7cYb/T4gs+waScampBOt5OYXbalP0scl+PuqZ82EeqLvqoP9JOAxGycMuNp&#10;raMpem3WJaPCYPh39BcvV4A1Ftcu83zJb/K8XKeDdZWqkjVj4fPWo+Twk4OS2nCpA+y9bqfy9CDr&#10;N7hd2SwYa1ZYX83JLq7iWomkbRTLXV3lswwb4XkWZJVUXPtMM+AgAJIxxs+JLPXHbDbf7MRdhTFY&#10;4VwLceH/w9p/B9iaXfWZ8Do5h0q36ubu27nVUktIQoBABIGFENgGjHHAYTwgsMcYjMHG9gfYhM/Z&#10;xh48BmOCwPZgBoRBmCQBklBAElKj0K3O3TdX3Yon53PmeXa1PPP9/encPl1V57zvfvdee4XfWnvt&#10;tfm0ZD/5qY/i1ToJFsvPLvvYNO2Gn58aaHrF/7AZ8Fmqi8bzBSNp4LQ5AyC4jSYBG+RegCQk8juB&#10;kXSD4rx5rjwDAB0j04mu/C0/CM4cu1F7U/MFEXSVayvYEjNMsNGzy5FvmZfTg8abyJhbSXHUy3fH&#10;y+8uxiBXjs78JF5HH0YNnE8AneUbpmMc9tEdnFU80OmTkd89iObwFjYG8DhhrlrWfXhF9C+v4wS8&#10;NjkK59eRBU/rdcUUunptaXiAnsPu4HCu0H93dNB6a3H15FrsHXZjPnk8+se7sToAmi5OUs3Llxfy&#10;0byUj4eQu+p5ddUro71dj1xjIxXinqL3micVbOmdBEo73f2YfCof70VXnsMpbG5gkwaFuNXbjt1V&#10;HccRWRpdReAtXiyJmT3ektttA84Rqhs508Zjq5mrxWoMZhHsQV+BITo5nelEAx7OYuac9etyhWIC&#10;hmIQa+PoDGVLrZjf9cXxHQ9cjr0zPxW/9ss4dJ4EygQNcY64ijkf0P5LABBgprNhHwx2yygleQad&#10;5enaAnE9C+vRecqaNmthIBJmznCNevJ0m3EpLXzOaGPJPI7dXtoZRvbMJM689U/Gq576vFi+5w3x&#10;D38ln06BnKGjSvkzsXPvmWi99rXxjbNOPLt5FPPuK+J+MMZog2cW1+NeCFVoIVe5ZyP33pvxS90n&#10;4/oHj+NxdHB3chTTHnoZulXz5chXc1HNYHe3sbsbXxYXtzNxLx7g5pUz8bLaNArjgyj3O/F+dM0x&#10;MnDyLMAdfdwb3owesnuW/k+xvxbz1vf11C9PM6swdk+4my7AjwbrXZTBwVBnLeHz5bAfNw+g1whM&#10;NJzGycAMOOxvqYZewZnv34bApajDU8p2d7SM9dI4Sve9Lv70V70yju777pj/12+OZ818TuInoOYx&#10;yJqR2ac+zfwuO5E/38ABxtbQxwX4atGH1xe34QtAPkC9euX18RffdFdsvPxVUQGb/t1//vFYe+L/&#10;iMWrt+LvvPYVUXzlL8df/cZMfPpoGb/9T/9y/MvfejYq8wN46YT5Q17NZsmD3VY4AGa9xAk2zc/A&#10;Dow/nSA97CU+mNeQ+9rnM/fPY3OPI1yURTHU6Xih20k6azHCUc32Y1aDz3KbkTk8isMhTsAIWsFK&#10;YqAVttWTEN2GbTQCCMjFXAOW3EzpAQswIrgBOTADJGUZ8Aw06mnQDl06l2fL8CPzDwSEB9Pmq9ip&#10;ZGJSqMYNAPFygN0q5eJLmtk4Ql/cqhTib25lYv/j+/Evl9V4/UYlNgFSH61m48KVQryysxe/9El0&#10;RPtz4pHyAIy5y/1rseB7d7Fc4dlmVS0PKnGng97MHCbn72bKBFoGcDTclmVm/9TxQ78xWMgM2Gyt&#10;ETWM/XRciSMDB9jRbIbPUXeFVS3qmzNwKx5LthizFmPoFaMPDroJth/3wThMg3UfC2vteNkFrgdn&#10;3GJO88ylJ8cewzdTPHuzFz20Bc6JGjTJVErxKGMeMwePwePnkO9NfImPoFfmYA0PWqpVmtFsLqMG&#10;brIAf28TXbCsxwCM31xfpmzKhYu2YNp5PYfvXgMnjFONa/nSemRaCufKOVws4ac63FBrRdVyWvhr&#10;HpauakvBKyd82k8Bt2wJ24Gz6U6K6WgWxQY0qNZjgq/jLhB10HIM7oJXsg1sZ3YdOYA/c4dRlBfA&#10;XmYN5eAJF3hWYOPVzEwnCFZsYKpgHu1yg7EhH7k+c1VGf0WbezFe9LkqH6JXc7NZTJHhAR2V3302&#10;U4WdmzK3WvhKHGAT5Vl1esYsRa0otlCZTdtEkRdEWY5M23atoYh5SzUepyoYSyr0Z+jzbhTAgC7k&#10;zWbY+xG/LydRbcAHhXLkjAIzf0JuIyW4hfQRflY/DBroSZ6PziyB31djA5PgRHj5iLm3ZioMRs9K&#10;6HsGgL4Ws3mQktvuDHi48OZBdou22+pzUQZT99V34gImJgO2sk5ZboSt4G9LDeXbDAxbU0fvF2e9&#10;6LtTQdxOVw3SmFVod93Epd1rIxMV5M5sWceJ9IKTZzGBrywP4zZmyEbfuZjn0vMYoCTMNEtb/LDL&#10;uoVGMBAX5spFTH7q+/DToGCLmTQz/Bi9sTiZRn8C5oXOaK90SICZWCP0idms6lkMFnzC+BhcWvyk&#10;7TK6JVuaRk9914U+8KiL79ZbbjPGDo3cpH8F+MQp9GA1a3x64BRdpU0XWLHJ2BUDKJbS8ZT8tMPT&#10;/nBPFsx/hF82Zj7kd4N0Pj71B1/8Mtfku4u4xfhTzUSjMvR5Tt+HyLQZVTPaneMPX8BXqUFXS1qJ&#10;mQ3OiBMyk2GqZYz4oXcct8hZifRR6BXGucoaGjzl0XTarTKEvjQbzbJWHhY2M2gE/REt+B9fgXE7&#10;zrSV1LHge8CB8Am+NUAYSwQ/cb+yxivJDfNtrUD7oJ4rYSdceCpgCw0ueqVQ4/R//hRz6rtL12V6&#10;DrNwip38HnKlOfd7+cUX/UzlXuQH+uSPzGDBc+FjZZixpdikuhHeH9M/S2QBXdAJvFMneDMHuG78&#10;OMX9fpyBngbM5WPvEbNZRiMF3OATS0yYCW/5CYNv6UVfTpWcTetn8JH0ZYyyXlasrf5jHIqluN4D&#10;s7Lo4yk0Rpq4Hd0k3zgu5kCdr2wbaE+jVhZ4gAeCGCQXK9IxaMNb2uj3iPcTXzAn9CPpKmgmPVV1&#10;NqRZl2cfeuVbXspwO74dSxi5wqy39bsAOZ4eWijPmPxxTHHMpwART2NpgPVNQT1Lx17Dc9Gz8Sk6&#10;+/gAvXPIwASQpvKiwC0qu5hhmhmk+7PhSDcxMUkMYnKaQrykwVazEBsYWTN7bvF9F6NaYjINDOXK&#10;5egKopgNT6Ix+c0aAq3cLLYZ5KqNYYYBxxj8DIp2qQJDScvw6TROJl4CuydtOQFETYHQgL+GRqEG&#10;cV0q0TGHC9Z3MHi1dnSrjTgpjCPXOY7SC7QH18ybAg+YEsN3guG2hparch4HryNyfgtl1Gxj7Co4&#10;Gp6SejvuHDLAYTOK6whsHYOLNI8OIRrEv0uA0yqlk5rOo8TGmc044RnWvvsU/b85PI4WQGu9h4Cv&#10;Z8N61GWufZEx3741i9qtcbQg4HJ9Ix5ei3TC6h6CdsQcCQpqMkllkDLkFnvD6O8DfAGi1phZRzJW&#10;G83YWGc8tWKsQYJ8tRwb54pxHhoMYabDazDObjcOAdzDWTkehB/Or83jGA49npgtsBH7a1wDvW92&#10;mNPOKOr9bnSLXxhv/cKXxXf+i++GDxLbfnZeCNc+jOyWpByMLijQQa4gZEv4ET3JXwiyQs1bJ8dC&#10;wgqLwcojlNJgcBj18TB2Sifxi0eT+LH//j+i8Ev/PG5eXw9PaN3GkCytZYA0WchzT14SnDiMEvPv&#10;z2kpOQWr6irOo11LiNZ1hNatygWMfhYgNsEaJgA6oJ8IZ9I3zgcNqADc+lLAwKSaICpz+uaBGgau&#10;tfFuWXW1fY25a8AbwwsAawxCHCIDc4wohsWdrhWzKmmnwsjptgtHCDvPbzL2ZSka0Chb7sUtlMBq&#10;XI11nr8q4LyAEVZHU+ZR938SzXQ8r0YRZWXKOHpgs16Iy2vT+BTPvfYCisUaOjgdE9O4J6V42Nqy&#10;D2wnGY9rRzjy6KD6LAYoynKuFs0K4xVEuPUA0DMBTGzB84V1nGn3UzM3t/E3NOpn2tnoMM5rt4ex&#10;OHT76VrkKi2Mxl5kjiCug9XAmI2FI1zMtqPRnuGoTXEEq7FooBbhtb6B9fEJcwzPF4De6CiLQ2dd&#10;pWam8nFEX1TEAA5kMLusYUAYM45ErtzmswpzhCOLkc5k15gPlDL91yE2TK9JdQvKCh5Ix66bBcjc&#10;afBM5U4p9q4Qg4xy8I8ZX0wrbdIG86/mz8G/Zha6rVJlvMpvRwt+Wa2uxnxgtQUMC2DOAFDG7R0y&#10;9KwQ00ojHsnhNPzV/yt+861b3MjNGhxe/+xjz8Yv/TTG5dq3RGbUxPBUI9OsR9uTtaCHWyM0+Cr9&#10;VGNDvmVuXJkSZBRM/zRYAA8xOvgc2mjUl+huH1NxwQCeQ3+kQqU81qxjn46qSp/pCM6zFg1P3J7m&#10;ywNq5KlC7jTgtpqfFpN3m6l19pQnM43cfpJAEW9/eEIQ0gSApHGuW8FjPittnZFmDlp5Uph4gic3&#10;uWXWQtYGS9PKeQIffO/WUGYubQllHpOdtlnIDwumthEPF1JTAEbD7gEFBtw8PMZVLMGBJ5qh7VJ/&#10;XWq31kneDDxXJSGIQXANtNuw+ZDfuYb+pVU+XvyZ6KRcp8wqDTttGSgEnqALbF8+8A2NcE50qnZw&#10;VLI1nAL6gJ8amc0GfaxEbQGgevAsdgRHsY/jMsAxgz6KygJ9ncWpy+EMFcd3Yr8/jMl0EMP9QvzR&#10;JBfDgzNxi8kuInMFDOGV4jBeUe5G+4FqvJY2Mtor6WqgkX6dBiDyMVw+EOPOOO5MFgDE3Sj3/jji&#10;+Djmh0+m4MTtHvKP8/4Cz+gii5l8Az4/F6XLm+CE10Z9O4cdKUdzpxJ3NwGwoPI877LZrhV4drIZ&#10;N4vz2AbMV9vPxAhQfJ2+H16/J27MD6N2+N+jMDRrGYwwLuO05NL2lcUUvQGdCyh9XKEUrGrAOy4i&#10;ZkBvOhfyTmbJfCqKZrFCf8tjpAMN0LdmH6VVZebJjGNrA9o3F/DcAmFmoqdFXnr9K+JN2NyfrtRj&#10;9o7fiuwR8iqqNEMEvpg4fzxxwVy7XXtFOwbZ5R2LwwruBaUiROVPh8cseLcC5cym5lncmebbBUhf&#10;9o9O49dZIsFDG8BkOKydAdpiCBhpZOPbvmMQmZs/Gj/8sQ/H4z/3azG4/WspyLWDM1B9qBZvfvS+&#10;GG+8NsnJ5f1V9O6lz2uX42GumW+KoNfTtozHZrXoX/9kHP3e8/HsyW9H/+mjeBavLm8hGZxht/Pk&#10;sBWeFLkBjihhawqNPxHtB91qC3hcr8UlnMoCdqRY2I7CyTiWw/dH5vY8nkDg5svjGE1O5dTA9Jg5&#10;QP3GHB00hX7JsV8gf/MJ/QHMojsGnV48vzeNZf8IGhtso++jPvahgoOJzh7tY7OgIXIiGJ5jsM/h&#10;TFcuvSq++s0vi91H/mGM3/bNcX1shh984JxCY8mqI/OxF5exuT6Li5sImItp9gcdnQKwZiIwDd2T&#10;edR36vHD3/a6ePBVfwG8lYuNv/WhuPzRPxPjH39/PPF5n5vm6jN6+df+7tfEX/+NW8jpMe0h36mu&#10;Cc8rou+RWU+jNWNhgE4qijmg7wDHPm/mu1kn2plCPZaHXfihD11fRt+G8OYw8qMOPI/emqN7sNWa&#10;Fk+01VHcO0D+B10wgmoI/IFcNZGN+XKADSufOnT8hjinsiaWOOnA+wZz5Xl5Fc1In+EJ+pLN9KJQ&#10;a8X25kZU4f9NntHB2TweDKK+xTwUH4556SgaB0eMYycefLQQg/F6dK/RpbPMxeDT0blVi7WLFXDB&#10;pbiOrW+XlnFp+nS891O3YrbzDejZ/cgdP4Gt2sFmoe/yXbR/Ns7gfFUXW/Eh9MB0chjHs05kDlzs&#10;pd/Q2WCC5Tu26ogNU18aexrwNEbFWqy7+IkNdGdH1SDK8TQ+2UUW2tXYqsFDOOueZpkH/Jo94xa7&#10;ow427uph3IB/cvRxsd6I+y9UwVGF6BiJxAGRPrjFgPFW7DCho24/nskV4hF0xRaYKbMN9fbm8cd0&#10;09rWZkYecO+qsoiGTm65jt6V3+G/ViE28admAO4TMIuZyoK4CoyZMbCgDcAul3E4T+DH+RC9wrxm&#10;zBwCO87pl4ckKNOmjDaghf5oF91jPS8PLEjQY+qCJzbqDHOAXh4foKdw+M2w8RCQkoum6j8jTeiV&#10;XJ7vwZGLMTZO+yVe4P5lHZ23FMNMoDdj1VMfYGu9z/rS8g74SRvnIl0eWTPJwdOJUrYdus2NKAg2&#10;+GMVY4Px4OuUCa5cculiWY6z4PAccnwLts8slXOk1a3LzLdb4FKhdH07FwllZMse+TeyMO4xXnjT&#10;Lfwublhfy6VsD+yYzcsxH1sHd4KY59zkg29QT4HwFTi3Ct7yBOmkn5VRs5wAT9bid5W6bIAa25tp&#10;6g+f6gQcT2iMvQSHe7iKi4bmPagzFujW7IJ5xL3PulCFwBnU0/f1IJyUpS898AGy9MfT3q0z5ymh&#10;FZ5lSSJhot9ZVmNJv81AFO+UwWP5HDpPLIKu8GRiM7BdrEn4hYlPJYd8M6epTBO0Tlv7YLR0WAJ8&#10;nvoLGa2ha8Z+qlEq6BOj2bc0z7QxOIEXxTKtGKKwaQVzxr1gZRcWDaAa/HVrvfpvVWI+bRMfOwpb&#10;2FIa47ulAWB0mHy8GlrSBANlrTrjDWCdxQj/WRDDNQloakt9rOiIfnlqvSU8PPnZLGeHl8U3U3R0&#10;1NyxayBWv8J+uf3y/yl6zzUulGvfIfzc7bvYuyVzuiihE9wlccycTAZoXL5nDE38vBIC68JtQf8J&#10;O5xiPgwgxQO099oM8Siya+IRmo85g2czI/pqUEfrT/sJkzRiw6ArNrxPZ/vQJNUYRn8lBSD97Dt/&#10;uiWZbjgVjIn71dHIRTrIyzEluaFtwGzKnNTpRT5yyJZBToG+47QB4akClk70dNsEuOj0kBDGoGGi&#10;5+KWlM2mroFeSo7XGrTzuQaIzVzjR2pPvrburMFB6xWmEz35l8rE0G5ydmknCTY32bQTla7zMzDV&#10;qQCoJ3iLmcBBznMGvstmC1GA39MBHYxNbO6ujsQW6EbbTBAJmkmqdDI/sqJtt2/uNDBOkGqi0+/k&#10;szB3xqisH6leMljq9tO8OqnG7eguMURql7bsG4Ogn/AhbdCb9L3t0DiXKIfeh66BF6z9lsYtzbyd&#10;e/znPa989BtPA243bj+fOlvloWtVhaVMByA0k4k4peijmTWm3zbXYKxiMzZxqh/0lKf6NJ7uZ+LZ&#10;PZRe/zAGyMnMkywxEn2YW0eF8Sbnc4VVtMMWkDSjYQ2eyOHMeZJc2jYhhyk5Eob+aPMjU2XwgF++&#10;y2C0rL3mQ9yS6kl60viEZwz7OId9wLaGjMmo80Wd+yeNiJsQdHmnF9NDjPGEZ0FU7B4ArRBtAKTb&#10;UJdbxagJHplsTwEZYAw8kKBrcE0jZ79g8uUAUMPfY8bcgqiNJv1vV+IChM03ZzGmn4shRm2QT5lf&#10;YiWjwSrEGQzlzi/YJK7UMZprmwCZdlyo9ukXhn6fiRwN4tnBIva72XSgQ62BcqmdieoWTFEbxtHJ&#10;Mrq746gCtNdhWA2mtTg8LbSM0a/WeTb0PFCZWtMgdXueCvkPTjAqcFgbBb/cakVzSyYspAMhAsDa&#10;3jFzCUAFWPjENdrc78ZdvUVU1qrRv+CpjPNo7i9iZ56LQbMSj7sSBZ2GAooDaIMC3S2+If7+G14e&#10;P/i2v5uY7rP2Qokf0N4Rv8om+jjys8oTXYMw8gePO2X+pHuRkR78LoCoRB8DMxpNwnImm9Wb8Ssn&#10;x/ET/+N3I/8LPxLXn2lHXueIe+D+qKBoXa1V1FzCwM7RGPzAMzLTckxcfWZuPCHPfMvTc5g15MjG&#10;FONtcCE7jRLG3q121rRYTlBMdMr7VJYaxhafV9eBb1WMHwrFFG4LXh7Bf+54fC3XX9kuxTM7+Tg8&#10;BLAxh2UM12kdJBwa+rEsl+MSVrnSArwo3NNsDOExFWEb45MFON5yGnCCt0zNhkdudnnQ8c04GuMY&#10;RSWdAOpWyLIZfgKQ7DAKiwF8sYSPltE7RGp1PpATDygp8MzCedoq7cSaFMucwLt8PujFJrw1b7SY&#10;jymAeJIKzs5wxqcek49Cc4Vs7hZKM0KQLSM2S1P6rPfUM6N0EJfPtmLvYi3GtztxDF/NoUcbo5LZ&#10;zEeTnzl0TwPj1sfx8vCUNeS9WPK0YJTwaJRWvj3cwqKjGUCQhe7NZtCgJC9LBSoPrSxE7NzxHW0Z&#10;pFFZygeCGBW8wTGNj7IfGD0zMQycJn7js6S2fB7N5FwhgaJMdbKdgisVt+n6bkcxY8WcFcQfY11O&#10;NUGKrVfGEh5YHX4U8An4hScKRWTZQCFz7SIImiJGmUY8BCD40Xe8y47zcH7YBR/M65vffyOGP/5X&#10;ojepwXOezFgDiwLI5oeANC6wIwjKAmNtkVBXmRw3fyX5ETTQXWygK8EGDBkg47I2WQaQkLOemxEq&#10;eiM5fGnMTfW22EsVXbDAWKbsNe5TWDS/eQ0gxl/jrQEUfwtI/T513dvpmvbTGhIGpjwsYzkvwZfc&#10;k8coAjat2ZWDv7VnCdzwL9XOMKOXseWR06xelwYhZUeeBtnUvl5r/R9BvPTXEPo8wZmDsQ7dXEef&#10;W51Xa42scOSrRuGwMnbXbBzH42EEgmnZKK3AMv6UWcu8rXJN+ucC05ixINfSiTl2yyuXnI4VQ2Ig&#10;MYECnlvALmQzm/S1GOWNZpRwXKbakrl5E3fH5uUKvNROzvT6BnJY3QHsDyNruYTGIFqA6OuDiP5J&#10;L4544PA4F93+pyKLY1pYXYvy4rm473gQjbOZuL+CbCNDq8rno//PRensGXDXwzyvC1/jxGNDBjwn&#10;22Fuzi3jafTEmeUomrd3ozJcYUcvxe0Yxi8Kgp45wVF8Ct1vUfmbUZlWcM6wP8WdOHs+F1/QKkbr&#10;/vV4sNKM4gaAtXwhqgD1e172BRDi9HV8PGT6fj9mn4bCjeOI6/fFRy4W4r7DjVhb/83YvbqIJ49W&#10;cXuvHEPmXAxg1pvbaMbw5wjAJMARAM/QC86jx927DbLmoog6A73udji+4SL4hvlNNQD53SK9q6WF&#10;IfhWvoQvrA97ut0MJwr5Tg7PshLf9u3f8lKvI94z+Hg89+tPx/JkL8mmJ78tV4PEE6fOgfMM2MNI&#10;rXDyTmthwly5cQrcGWyiVfrnpzCT213RTYLAlfIGIyovOkOWjrBWksLiSdHWK4EbkaE5NgCHY9aP&#10;Y7Pmt2bR+JtfG/941Y1/+XgpPv5Pfyx++xnmrniD9hoxOF+Lv7nTjouPvDyqAK8b8/UY7yziy0el&#10;ONmpx6KwAZ5AvprQCOU135/He3Cirr9/N97/ib3InPxurLqj2MfBL/UH0Kkb69q5MuimUI9mxf6h&#10;L8Azj56vI7tfEOXK41E3iF+4C/9pFU/VoNPggZicfJI5wynuHkePySsjvwYG3M7NEKEZfZiPpCw6&#10;rBn9zl5cvd6Pef+OI09y5F5nZS4t8NJGrogjnAPUFXACZvk438ae3X1PfP2feCCuPvqD0f2pb46T&#10;of3m3lUN2jsHzPt8GJ+4voj2ZiEutVYmSjJ5ON30yWwelZMOwAG2Kodcf+23f0F8zZW/EXfX4eV/&#10;8MH4psyXxoPfczP+/EPbtGvHbDYTH/z+r4wf+dXDuBonMQevHtWz8bpNnLeDrXgSnTbCoZ+gcL+J&#10;uf7kOBNXwQo9bvVshDPwxS3euUUtWrlhHIDj5tkd+BCH0GBHbhr79L2JM19Db5nRvcK2F3qr+Hha&#10;/LwTA9oUv3uyaAWemp5AslUvqvCkW/KN/7lNLiblGCAL1m/ytFnUOHOhzaMzfJ3FjtYbjbhnYzMa&#10;jUxsrGVjf9yMm+NJ2v4ozYsYk03wY7HRj3too1++O4a9g+hM0FFgg3KlhdN6jql5Lu6AYeqZjdg5&#10;6cZHwOuTbfDCrR726pnINq/Eeqp1BbHh83W85krmcjy5C6/3n4k7YM08c63zq1M9Q9dOsK2eDJqt&#10;3hXZ8igmg07KAEr2Dbvlrpo6BqeEjnweXVnIDeBJdKDyhc4tNNHDYOb8LBfHJ8VY3L4dL9zBVuQn&#10;sawW4gL4Hq0ZYzELcrQ8HESucAy9H4y7Gnmw4XNx3ZPVxSR0vX4B+nUz8UcHi9hsTGKtgr8AZtfe&#10;l2gjnxOnm1VNexkdc9h3eRDdUTY8sbbI/A7gOWuc5jVIyKJOpgtj4o4R/lW2McdX4f45OgqbPMFo&#10;uW2uyPPNsRnCxFkzRJljtFCs3FmBXOXWasg49ssC+JMROtI8xXzsYfvdElg1wITDbib8fAotxj36&#10;CSPAS6nGaK0RbTzNaWYSM2zjSv8DzGbgISrlyJmiQrsLnSU7QwfyU/RdGQAifoIHE26ydiDP0ibX&#10;mRMPeXA3Bj+wQ0XoiB6B7gPmzAPQGuhyy6eYBbiA7zxB163hRXwf6y1mdcjFBNJPrA4GhPx8l40a&#10;cuTOH+ebC3ijM6GPBdxhVTBFkWcwH/DBXciQi0Ad5Hc1mKSgixUl3MVhxn8dPrOgmLrBYM8SnTbB&#10;7zxinorwXIpjoCuK0NjaYlMPx4OOy8IEuUaOsCkjLppYQxUGFe8bGDcbP2GFIfyMXp8xrha6skKf&#10;ewjqtICfTduFnvX5DDLDK7JGqRB1+uW5Wn1Irp1IvjY4a4htGDDpVbykKvZupi5lfmYQeQApLBJf&#10;SkYP+vFoF3dr6udlM5XaSFnGzhU6EVGIzPE4RvgSK3jdemwzdMcGc1ADBM30n5HKFAiSttgxA57W&#10;sbLMNQNJuxYtJDiEVmal6adnRvAac5NJBzNpA8Gd4DjzEFblxHkMrBo96Im1xx7D17SbMpCgg9m3&#10;BvbMvrKPKeBmgK1ciRY0LvOcCbv3M7EAAP/0SURBVDTxxFaMGjqNXi7H8CfzSr+laY5+uHhhtrnJ&#10;CyUxJXZC/pmjf2rQyeSILLzjgp5bc83o0mzzBz/LSR+5G3ABRp5gj+Q1WJj/i4eRTfrr9ksJvaRf&#10;52DDOn938EtO4KUs40h19uiP5t1aium0Tm5Z0XcXtZfYtbT1Wv8DXXC6JVLi8uJX36e+ALKT2lG/&#10;8KaLwmD7YxAjLaTzTBU9l/Cd19E/SQQPMkT+B69AN8kmHjfObBB6TB/NsnNctmeWnbYkyRZAKc+4&#10;7IMBcYPJbtFNjO2DmCMhmD4kf9Ee40hM74sOyz/20b/sA3KSBcclOqrjGHfK7tWHAO+5NTrD/CQv&#10;fYa+gveQSP4Cu9KPtPAuP6a2aN0u+jx42zG6Zie/WG4Mr47HTaMsHbjQbaOe5J3I6/2+GafBRg9R&#10;kJ4p4Gbf6PrpXKcnu16XMGa6xvv1K7wQ4n7ZF331acBtdfu5KFRxSlvcBHUz41JMmPmRBJReNO6K&#10;cKkMKGkAMZu1KFarOMELjOgobnZw6jtzfjejKqI34NFdhJ5JWjIyi9kZ4JahrAeRoqaVfJxFgD0Z&#10;y20kxtGQOowzzIYiFL2i++kniozO48fHskb/GEBmBIkwvuM0lFGcwBzDAcTHsceGoGA9XGEV1Vox&#10;pvVa7DaYd8Dd/Noore4IpotrMEulGmsAxk2AxKJVxlnCgEzvxPSoFx6OZKSlz9jnjD3VGEh9XAZ2&#10;NDwhbdbmEg3ioKJfxWSMYh2QusaMDzE4e/TP6Lbpv54u4p77gYqGCX0jBGleWovNS424l/tu7Xfj&#10;X/SyMdnDoB+iSBhHKqaIVlhVad8iXwZsUJpzFHmlVIntBmMA2A/4bCrwQMGdqS6jW13ENe8fSSvo&#10;idXowY6DMcp5kom2lSU3m9FoyhgoOWt4wJRtjOA5BHloUEblfdKPLbizUFuL8l3lqLfm0d9dxp1b&#10;OKHz/bjWh1cm0+giWLPeejSZ6179S+Lbvvxz4gd/7u8lJvusvSD+Ee0d8qv2neEk3kyBUOhrMMyX&#10;AuALssP4LncImE+DMYKMEuBlvboX7zjqxE//6rsi3v7D8cI1HNrBiLl2ZS0X2HowOcLuqgM8kRan&#10;VRA96Dk7TCtzrqy5emIHpJ2ngxikMxU9Z7BWIU2vU2Wukkz13VSavFVMTfjcgOq0TlvMl6tDFpld&#10;MJ86hK5cpiA18uFqtVvjXNFwa7Vb1taR11KtElMBHEqyoEHR6tOO4m/ats6LGYxa6IvcuywVY5fP&#10;lp1B3IEXTb0VXBdo2xPfUpCG3zt8dzwAkFnNFJmrSMpiCeDN71u1OEmp+cM4D08vq7N4GlBSwlHf&#10;wame1DHKjGE8QDoXGLglAA0BaULDVDOMtlxJmLThzdzlaDH+Vf1cgB/5rpwKBw/QujNQhPUQTfuF&#10;hElxJp5SN/DhnLYNksnDdBJdo9JGfqDPcjXke8YPD6gAk21EVgrJAq2iz3c5eLcOpSbMhbJpvQ1P&#10;6HwA4LVcK8RghGMCmDuGwdbgnzK0dTuNQRbrRubQL0JnC3Hr8Hl4jLWserRj9lMJwU+YxmC4eoIx&#10;TaCDBm4B0GszoOI6zq4g4ggniecU6I8GR96zRoG7+hkFoLYQDy/68W9+4R2nNPifL3kwG2/9wAqn&#10;8qviYICzSz/L6IxZlrlEkZnhe7oSCQHh71QTQXqiW1NT0pV2LA9g7UBPdEqr+Pyns5YpttC/oxgw&#10;TutVpFuhIdOAU8BcGNjQQPl2fDrBtJfSxhmPafQG3mIxMJ7JM+E/vtNQLQEwgmkzFzVQGnizBZc4&#10;BVWDjSj/EQJY4hl5ZANu5CaJkpQxQ9AtR1bobNoGmxSxnyM7L1lLbYgnRDJa5tlnQFf03CwhGYGc&#10;SkNjpxMne3AfclcTkZntwVhngjv6KB9qbNXhBtwM3rjZJa9dyrjpQpA14VrROXNpEDEDdMaA2WMd&#10;23XaKm2dibt36jEvtwGPhbjDuB8+N43zo1I8p+4deNR/G9lA/zNfc4Cimb3L5W6Mjw9ierAbyzGO&#10;Hzx6FbvX28/FbZze7vIKsnN3lC7Xo958NBrbi3gF9mrt4jwehqdXLnDBaSsIMXVLxuQIgNuOvf55&#10;QPozOJadyN/4SOR2/lq85zHA7/z5iP4vxGavEyfDk5RF+hh6vzI6DxAbxmsri6idncb62sUonatH&#10;qfmGqG3hnBRw5arrUSkuogW4K9aacV67fu4V2GLGh4Pzkd1V9HZ/OVqP4ZjfuxfZJx+KX7qQj/Lt&#10;HUDqO9Pijpl/zg3DRC/iOOKQDpkkP01bLf0WeSowVxayzuB06WjRIvxsvRmcFWbFKTXjcMy9S7M7&#10;YF5mls/lW/iLyUzbarDbuI6Jp51r5zjDHL31f/nzmF+cKZ71M7/4s6nI+iqhLuZfflUTKD/yJcbb&#10;IKy8r3I163NhJA5eTadwqa/UFfAdUsLncDXg0FGllWxrDPGdY9MxmokQDTbKzvQnRY1owzqHZs9a&#10;KN/gm8Bk55u/KN6UeUts9v9+/MD334hPPfXhOJhu4TTA8zjqucpXxSNvqMerz5+PM42TWN4pgZda&#10;sbxnPe6BPjMXORuNKKNzzbItrO/H8rE78bHu++P2u07ivx3MotS/gy08jkP0ymyUTw7IGsJsHdVS&#10;rhnjdWRneS88dBTfAMbIX9yKyl33xv07DRzMbbDDIJ6i73f+aBJP42xljsB/nXdGBxxVV36z+2C/&#10;EZgJZ94g8J39uHqnE7Muc2+GG3rcFBMDbgl8S33ppfGveNr7Ms5Vh1G9+2XxDW95OJ57+Pvj5D++&#10;FTp1GFSLG3TAfRWSE/NpPm7w8QWUrSfKpVo5yLqnd5s9A3yIgxNsVOfx+NKX7cSrH34kLtWz8Wff&#10;0Y8/f/Zd8YP/9gmZMbWYXtDj3d/3OfFd76qleVmubicn2ZpfOZzgDo7neIQtwYY/sLYAE55gH6tJ&#10;z+kJWEjbAvUektQEz129scTGw+Po18yAAaMT0ml46HIHYokGE+Ab9MEFleXejXgGr5ohxLKxGW08&#10;2FEXTNrZp33BK/qX+6yRmctWozGlD4DtKY6lTkOWZxogdbuagf6NtWo8eH4z1uGNiodrLVox749S&#10;2ZJcvQqtdbaKUFOHl9+rm1GeduLaBJx+cBC7PGOjuIFNO4jLXDOpN6J/MoCvx/BfJZ46GUUldy3y&#10;F7bAoDhPgO59mD1t2SltxYXeIk6Ob8bzYLE6MmBWjFvZMLApmHm+hh6ob8dI+z5Dn/NvjP00IIUr&#10;E21+t2zCrrwytP/olRRZHWMnwVNN+J3PekfS7k48iT+Dyo8F925vrqJWqWMmkE0wu7GIlOlSbsT9&#10;2Pf5vBo3BrPYrMNv9VKstWgfHf4h6HamsIgz2Xnchthim0JZ7IN+G6LPXflFM6kvFtiaPk5WeT5N&#10;Nf964jP4JZllhml2WCqoDrOP8vAAOryS+L2WMtA9fXm5GjN2JIF5VFe6CKgCUw9ZkX7GgLLwQlOH&#10;NbrgzBLzbz2lfjoEx/qWJfpnUCoHz07Rmx5mtDpAR0088Re6gx1LjMUyKOrMlE1l9hr0kP8TLkXR&#10;TmhHBzQz43ozzJkrax5Hf4xPyLWFAXOLvgUv04WEfRlxjOnHBL5r4uvkqjX8GjXggD7yvBVYBp0x&#10;HcF3NgGWNVi2wr6uMhPUIx+KQ3TsFxP8PPoLnxtQdRuqtkMH3ejBcoyuhvxigFR2gveqXIoW35lZ&#10;rFiZ4WZw0/qpPMLBn/oW8GUWAq/QYWYDuZiSaqmp48EAOfUsQ01Yhj7HHKHJDdHjIz4Hy+NDz8v5&#10;VOfYxQgdfg+A8RCM2QyrlfBqGfyYjxz0cWfZHDmiJwEY5hp4h+88YblgOQxkwgCW+EubIIZxwXAM&#10;j43oe4F+K9WLHHbI+TE4S1tZQLg7vLIAzSKfOwOZNQaY3whP312tOqk5iClESsGxuemJBeYBvajO&#10;NYlE38rgTsrQQ7dZ45wGU7BYWdNHdzUFFmae5FmaVHfJny4YmRUGVrVuax0suMBXVQdhNNMlKxiv&#10;ph6u9qDXLMr4A/0hb2UC/TACH5gsYJ3qMIOPPq3w+csNgzXMDZ9N4TX7ZpvynjDEgIwZW6h38Bf3&#10;6Eji+0gblGwUmdOMCSUu2CO8swkYBLnU71D1cBG4j+ehaLIu0JQYN3NsuShfIpN0gAWjMfCDwNE2&#10;z6K/ruOmxV/ogYZLZRfMmHRHUFq/8loGb/KmWa5pIZHnjnm++CXtmrAP3J9++Eh+EXpgJFJsS//S&#10;f+oH7ki0tOayOLzwko075XNuNHjHf+J2oYa4yoCZImXbNJmuSZmOAmgwbnow14ip4ILUFwNdBtTc&#10;rSKNVy5+cYt13DxZeuyHzD2mjXf630uuBw+QX7yWG8yOM2hvpq1b7F2w5knQ0Df2nz7qjxvMNFDv&#10;ITTa/6zOBby/kAeM5SjnXocYugDTtOveQzOyvDGD5Kugw5bWHXSwMigENNhmxq7sLNtoM1M3uY9J&#10;S58r7/orDivt1OEePuIi/vaW9Lu6mTFx48sf/bLTgFvMbmIkmzFfq8SCXmUwypMTJhdgjDuaFKqC&#10;XYIAFzDSxVY5rCGls256+53ONA4NvsBYfZ4uMNVgV7oqtCFgY4aDC31RFhJNMmcLFkHm93wtOSU6&#10;LMtCJXZqmWhjVY3Y3x5hqDoMCgUgc7j96yxjqJXnMcCYdZz36STVXxkhgPnxAqNDO/SzAkCpVlBY&#10;cPAd+rTo4fgfux0OYuhQ0h9PttosZeI8xmTezqWVinlviEOAQUcATDs/DbidOldG7I0GbtGHQnsR&#10;oyqTZ1CrD0ER7sWyEhs8r1VDWaM49o4VHM9xYcTMjFsflxq1XDVeziRWoXd1uxTtAvTpjuJpmLIw&#10;O46rh/M4OOI+xsSQoZFMDA2QyC0YdqPVjMWZrchuynz9uNNfRQew8DqU92vWF3FrcxofnWGwx9lo&#10;ul0WbZQFyMOWKTjTodHMuB4n1voaT+M2hu7gMBMXGPMVM+ku5uLVzJOKfArdXWt+lPseoe9/gHD9&#10;5AFO1vVhHOAQZ1D6/QMcnOEkzo0BxdUvj7/2pi+M7//J/+0l7vwsvRCGFHCDbnTplKl5q7sTdysU&#10;/LS///PF95Dv9GvmcWUBbaSlmb8TvwKA/2e/8q4o/fKPxO7NJjZxFEtD+swR+g665hLANPq2rUHj&#10;1ycHzOfxccr2WuJQr0GTQmMRsH4sMM4GRywwa203t+ccwMOjVEODN0DEjAYzXKxzmAUNt2p5nGLc&#10;Xwy9RnV0rOJ1TnkjS257NO0/bZfDYLj1zgGZnp2K1PJ3HmO39I1CdguO2wnHZgbpmCKDKm6wRKzo&#10;VwN5WSJvS5wg67AdGjjsncSEPlrvoaxmNZUXGpTmpXT0f6aGo4/sC74Xg1IM1lTeVX6Hlye92GRO&#10;VnW3REBs2psjKIVMOTzm3xRcA4gGSnIaROiyQDlehBy5+nr0MfD5nVfGQ3VAeAmezuDUd2/F0fUe&#10;8nqSnGIPMNBa64s4MWZf6ZSok04Pn1Br+oYXpUt2DRLRJ1ey+NhVsYJZW8KOxQijjdEsldFq0JEr&#10;U2F+JxfpmAt+lq24924ehiN41MFsLgEeeWgibwBe6ozP4FXKtEWyXb0F4sJVtaTkI4e7jqLOAXDK&#10;yIuB9gJ6bYAj4jgsLIxtwKjyPHTCCjC/EBiPbycdC7UAoDrXMrgnCdFPfuaylXgE+PLPf+GXGSsf&#10;/r9ffP9t7/3p6P7Ur8TuqByVfD1q8NaUca8GB4Eao886+lxqUIK200qzdNLgJ2RFvxmiTacUa/pk&#10;dmhRsFzEYc8OYoiuxS6l/pumbT239MICGojwZKHTA26kDc/hM1fGzBqyDtBq0k8Oi6M04Oq2qSx8&#10;Z9HclObOS+c2BUMAyXVXLzHirv5xhZQBsDMWhNmrrfW2yuO00I5/59DNPBU6a+iZOwMi2BYNJqNI&#10;Rl429DRVXPwEXo2WizkS6OAJBp818AJLA6gwHW/AH89cGnCDYm49MBsvJcD5PMZSRxEVyu1YgxYT&#10;nJXlpBF3oH912orsxQfji89XYloHMPdvxuzGEc94bWQ+r42cX6B5HC23yMUNBpUHWLkK341VvxCP&#10;0+f+zW5cxbEcd/kcW50ZdGPr5DjKm914fbUQd2/nY/NMKXZatZg3L2BjzkV2q0zb5yJfnsUN52ww&#10;ijL244a1o04+FY3aTlybX4rV3vvjyy9k4je7EbtXj6LQOYnix5+MyuXt+PHb0Gq/Ac7/dJwvoTzG&#10;APjCA3H9snWI7ov2hVx8Q70QlUsXY6uCTYUG+TJ2H6dtATNlSptRqeM8FOroqf3YwObXK5sSLb1+&#10;99N34mR4M6qfPoxs7aMR11fxGFOiXxT5JlOC/ZfnzNTGIXGrjMA4rcjCEQIcAY+1pvLwUEmEI0CD&#10;ZlN4MJu33h1zoS0TYMJ8ButiNpD14XH4LwXW0FnyOXLuce6ncoxNY47vgge3v/rueP3GDkR8OPX7&#10;3//YT6FuBNI6r+h6G+OWITpCII1w0z/7kIQpjUcz4OKHNku20dkUGJsxK9OrU1DKfMObvp8WWp6n&#10;/qkT0ioT32OBEq/atNLrKvFoOoveGB00nMWstIhv/Yb9OHvlp+NtcRgf+OGPxdEnvy/2bnobMkFn&#10;7sNu3fPaRdTPfmfccxcd79Vxtv4wakXmK//aKJ6bR3UpnWupbpcB65uzSvRuPBGffP8evPQ7sXri&#10;VrxnQP/AHrPxYcqq0cGYFdejje7J5auMsRbrVfq+sRb5818f9Ysbcfe5drz2POPFRmWmA6a5GasX&#10;mMvhj0bxqB6/CO1nH7x+GlhDS7sj4drBQXSPutgcZNbdE1OzcCbRhN88RW7B3OZ1JpjHzNqZFODd&#10;AAOVmg/Fn/vKe+OJl/9Q7P7Et8Z02EU2kBH1BeRNDAQdhz34oCb/wOM4FG4D6o0HzEk/sjhUzVoh&#10;doeNmN76VKyfb0dl+3JaAPijT4/izz/6WPzjf/0p2qGhz7zgz3f//ZfHN/5aJprmraVTQsEK3OPi&#10;BVYMZ36YMt/Xmct8xVqGOMm76JnRHrxSjxbeS66ei2Z2Hi/szmKCnclj/yyrEk2c0DXVBrKBnhQX&#10;u4hXw86UwJSrw8N4uoO8HONEoPHq8IhBmSn6Lm31YcpXYmTwcQ7dnO/i7IM5+H+q0ZwtYUPRgSVk&#10;JzteixLYeKtRof1ltFqw4aKMfT7E8R1Gpl6Kc5fQm8zTcnYfvjZ2o7HLtREf7zDso5tR6hgUYF4v&#10;lOMLwZwd5OS5zgKnFt1aKcTweMb9RzEtlNPpjKl+mU5fdxKzdj1eiXe0d+MwPmzdR8Mvqy52FfsG&#10;Eh8Mj+LB5ijyzLs1UMcnE5wwZKbqRKiDDAZnUybQMaKTwe7mkZcR186O+zwPh3q9DS4Aw4zo795B&#10;vNjDZiOcnle0qnETNrpgALO8iCZtDZm3KVjf36NVj1l3xnjNGCvGvv3Hca/huS6QxYUZSeguMVoL&#10;URhBn0OeXeC7TBH7oC4rlqPNeAcjtzhxD3rCgJa8qbjzl7sl0QLMD/K76hWiywdlfI2aesLgvauY&#10;YKIVOkOfX0fXWol1JjuP3uzrGINfUl0xvEWDFHlwZ3ZsoIf7EIg5z0iLDvR9ZBAA3syKc4qzcNf5&#10;cl6IE7qkrU+HOzC2hXgPGmd62kquAYN5Cn4BLOkQEKsoo0ty8n5vEkd6ui/VsPVwhQJ+GrOUggA9&#10;s8nQYS38qny5nAJuLmBpgsW+LgpPAAAdxmhGSpYOL/T3uCCd5K8NV09mGjFzwZJfDY4u0RVu4U2O&#10;uhgcWri1Wnul72lKldvRkQSwBb6SfWTMwHzEupyybpNOFgogjwwrJVKYMRXiTPqxRL6nPCDHPIgS&#10;coy/gC6z5ESyB8iTCMaDR5a8W/BvCww1pD8z6DhCl07G2CL8X0xZZFEb1nWc6rvKAQbBRj4LHiji&#10;QzRzyTecgrvnHuhjhq8BHmRcv9XSL2a8FUrwMrTQLHkggpHfVPuONt1SmK3PUqbbCryfGA6+PF0a&#10;dDM0L2RUlZGCEtBlJRG1VfRf25RxIQieTL8zXrOeMgX8Xa+Fn8WvwjDXg/R/0sFQeRxuZEWnzEVu&#10;g4GeQIsbIbunbEyDGpA06akq2CNbfTiqTezT4lb0Tw5i4Emh82GM1PlVg1K0Cy/P9dHwdUoV2gSH&#10;zJB3y8CIp+UH++7ChWWl5G/5x5Q/5WaVG8IbzDNzVfSaMmOUR/Bx5+CyEWNP2BMypixQF8bGkxSD&#10;SFskkSkzNzEcYHl517ZoH9uQ/BVpUMa3gue16mmBH91gIFU8vsQvKdfhc3DIcgL9/TA/SLua3JU3&#10;gb7GoFM9u7Fz5BK9ONegM7zl/OGE5u07uNY6tG4XNhLmrjtLNeQK9F/jR9MuQqapli70xWA5w0xt&#10;mWBl9po85RKtF6ayHGk8PD/dxz3QNY2RERmQWzHZ+j5FZRG+kusN+C/HY/QydGY+DWqnbeT000wy&#10;pJ+m1B90RJ6gb4bYzBYVYzuOxMBJ3k6ZBFYylJT8Qr/KSaPExwbX+TkCK86GrmOih6ErNG3IA1xs&#10;9uUUPnCHzEqC4i8YZFQ8lI3UOD9c6HDOEv/Liw49YTrmza7Qjov8sDt0oT3sI6qfntdpAplUVmwK&#10;Xed5BXefve804DYr32bQOOIY/gVcb8rgEEkZYXgyvSH8gKLDUJQh2F0YqPpGKU5a5biDcGcPOzE9&#10;nnCNahNCwtWm65f4/SwdL3G9WUm7KFMzqeYwpBk7RoWTikbQVLam1y4xaOchgsXg+wjRLUaypA8G&#10;3DRApnyuQ1gLuHqixdDg2bIYIxjY7ZoeLmDMQMevQh/EekY7kaXIMQkDnjjIT/m9E4t9mAOjkuWZ&#10;2QYThNEyHdRNvTO0g4sKpnLreyWTgF62iLaKogzjWSPB+LUZK6bHnmNWCjjpoxaCjDGY9ydxp+dk&#10;8taYMRENrj/H9QuclCKOiSefzWnP454rKNJHEe5qcxG/BxM8d8eAJbeqfGC/mkG97DQu0/+z7WaM&#10;z23G3AjKoh+3AWEnB5n4fNr/3J1K3NxqxR/D0NYUKwFwctbT0qiqOBinhSV1uvuCo/Fu7N6exMmd&#10;QqxjWfQrsq1sXJB2i7XYwSiXipPo9QEzGPoOjs5tjTZ9ma1BGSR69wZt7h5GHUXYyb8p/sYbvyh+&#10;+G1/Xe6085+9F4L9DP1W3yeh44dJZafC7/cvOTb8Ktn8OL35AHk6/R9tNAs34u03D+Kf/MLvRPm/&#10;f3/s3mrDmzp2XK1yTveY4s/fAPQ1fMQM4PTI+TwZwEcoy8UWuDcP0OsiKxilI4ssu06HIaMHHj9d&#10;hY9LKJQBfXVlooYCKVRxLgRIGAPbXLlyzQDyFmk1MxSn4gQpHzBXyXkDCFu7wgLgKU0YXrJuXRGw&#10;MqI7i4HODUOr5WKDfhdRaLuMYNEZwMrMO1okKT8cYulgoMMMvkWlGQdNOnaAfO8aAu9HGec9i+Eu&#10;8twiQLi8LtGQcYwnOjPmGBfHagq2ylcF6KlJK+TxeKjBQ1ny7Dx9KDtJAPYM/O0q5AIQsAFiKa2X&#10;YoIOWEzviq/dBJhsfxFgfhaHXPOB+e3o3Xoqrj/fjXz/JOk9aSc48tQsDZnGTjH1UA8nWhJpBFT6&#10;G8xXlvlCZPlqgXxaMyQb64zlgD4Nh4vY4vpso5oMotsoXEW0zpNb3rFJGOFW3A8tPYzjDpo/N0G4&#10;0DNLgIWHANSZL7cLamgyGDB/nyATswUaiXnKWNAefZXPjRP/6OAKtAY8zy0YNJGMf26GDmD+89Ua&#10;RpQPB7cTCFjgbFi/aJ4iYrqc4DVaKGZr8QgyV/vqH4vv+4sv1XDzpbGb/Fr8r+/Yj+47fjVGYzRv&#10;pcY8uroJj032wzNr1P3eIzBNafn8bQtum3K1hh4l2mr+Up01+wkN844XJ9EV2hG6cTmFXlyVVq9o&#10;T70CsdJKdZowW03Ihg90EPk1W2RO0C2ryXFqG1JyCX3gGelSZNh6JanGgn2jPbeYWRLAgjcLfgee&#10;0YcZzppgAhlTMWu0BSf0yJM7s9COGUgyY+q/2UIGSdUVqe30MH6H1zxp2xVzCz9rlBMI4D3VUzFC&#10;ki3Dx4wBnpXEKesNIJ9OT4LHIn85Mk2umaERZydxbtKLUqsb9585F8dbL4/5sB2fRG6a+93IPLCM&#10;v4CsTM5OotOZI98A/gG2CD6wxoTZwgW3xfT7MRv9cSyvD6HV0+jvehwzKQLd/vx85C43cUS+JrL3&#10;tqJZPh/5ViXuqWKPoVOpeJzmdDHHpszHp7YLG5StzpJzt7zBs+r1+MAOVuiDvxz3N18d/3ny+jj4&#10;+M/G1nmc7cf66AhPl+zHpZNnY5Oxf3pQjJ3mXTjZt+LPrkOji5Wolh+I7ct1HO0rkavhAjKv97/s&#10;SxJdfe3vPo3sz2L3BOBVuBVXlvX4w2wjOi8wrzur+IKRjueH47f3S/HszbU4nHWjbj+t1QPdJb1B&#10;AYNjI2i+wBDr6BkkyWQHvCsJ5AhZ3XINtoOfXUpyKw8dUNfBezMD40ycxdF1Mi3GbVsG7DM4y+lg&#10;BAET8utW5VRXxDnnd2VAffgt3/Z30piehs9PJo/FE7/5WMxu2x6YwqVgHWB+0F2e6y8A3KTbkaGk&#10;hRAsv8SuiFeW2kyUlwc3pKLFOiZy7xLACVg7zdRNd0EHx4HuFdwa/IIWZuSl7SD0W/aHbXnhsIHD&#10;RoD+hdugwFiz1jCyX/kN8b8/EPHhyoV48d/9fPzVPziMnRc+AsAd8QbuQ7PFuYvxwzv1iFffH6Vq&#10;JZ5CLu693oq1+0exuVPCZp2NeXWM01qKXvFKjIdPpJquowI66olb8TM3e1F47mOxuH41DhHYORhl&#10;vDyOLXR9pthDVl467T7bBDstokmHL5zPxeee347sjlkcl6O0cxmytRHZapTAQ+9eg6ee2o5RNRfl&#10;T1Zj0v3WePGZaXSnYDaw6DE2ZjkTeeWiBkYcoY+W0xFywfXQKlc7PUhpG9tcWb83vunNl+OJz/mR&#10;uPEf/xYyeZQyTLTQHgyQnHP+67jgVK1jrwHpgu8Z+vfgDs7uLvK0Eb1WNcqjM5G781g6vKCyvh0l&#10;aPUivPBXXv5MfMe/+jjtnOqW9ILvPvSdD8Wf/J1sXKl5RHREH2d6Bu8vzzSYczDvcICtzsQNlGAd&#10;lN4Ahx6C+Va9g5igv7fMaqfNY+xoCbuVxVaMhstozEdRO7seJ/D54kY/xq1cnG0hL+NC9LDJL4Pv&#10;S8NxPA7264xnOKfwPR0oohtrszH4DcaBzwwyt8yMq6/HIbJVwukrTBuxxJHPZOA06H9Xg+976Cn0&#10;c8pgZv6Alylo4GnaJx0xzCQuYeesozyd9dMcW6eusZrGh8Cx0+MXYxsjNujQlzPt+OrX5OLkeCM+&#10;/sJJNHKdyK6fjRX4dAK2GCDMdTCLWTYrfAoz6KeAlVefBaY8M4kPDNxiTV/m3ai0V6meVY8+PHgG&#10;e7VWi9ERnzHuSRm51OBliuhn7AiOcB2a3+H3LHiktoX/MCrH7E4nHdCQbVf0fgJ1F0to9wLzoPta&#10;Exu40CneYk4z8EdJ3sdmr3BsgVTgw2JMkGOzaPkKP0mToWPJsyrYbfhpNIJndfrABXNs+xhFzW/I&#10;PDwLbYOnW8JhamYWfXSHg7X5IAv4TUTJZ8yhhy+lxaBcNWXAu4BUNMMUbDOvLjwfiwHQNnOgwzqd&#10;4dxj33LFYfR07JdgTOaqwD0Vy5FYPmieB6OiT9GTJq+kw2Iw0OM+b3Ae8B89Y1CEtrWHvJLuWs3S&#10;dkqX8cu0k8UPM4Cs91nE1zObyVPV8/hJadsmejaDXRoyNr1Yp1nclndRTV2nPhbsADSzZiyWSzHX&#10;GRYsiE+43j4swJlmbxlsnmM7IRl6ledgC06xBLSrtOM8vKtIHmI7c/lxlLhWSJJDb3v6PRoy7Xp1&#10;W2YNGSojH70puqc8jhqYKDeaRVc7tConPzIBIhxtwZJrg87JSBuATM2Ybxfo1c3J6bZfzNcM/inz&#10;kBp0MDCVp31GB/7NJZxehAjW13WBLUWk0A8raLjABxPLrp1YPiaQLWggT0DzHJgmx5zO8C1m+Haw&#10;WFTnRbBr6TTDEx/HTEe3zbpwqf9t0FOOky9d1AVdJKzK1DAud5lBq6JOBH8Dgl1bPt1S5tzQJu2Y&#10;i+Upu5b78EL9ZRf7DZho+9yKt6RtScRd8BW/6DT4F/3pwteY8WhyfR4/OScvQZMy7yrtui26j04W&#10;g4mRpbOsgtAhC4w/zkObFv08jvwYuzNSLsbgdWh/KRf30/0CPvBN+u8CVMpcpH8LxmwSRg5/aUse&#10;5hnGqtJWTeYpzZ2WlOsNnvV1INGxC/DAAp1r1nzJZzDpZRjKbayypVg+RWhcxEJvuSC/GuEHS7YG&#10;egpmFMuIHWUdTTtmkT6jn8Ud+ECQMMroK0/h7kNjt3qX+a5gZL5WjoypqgNwtzEMbRa2Ig2BMaQt&#10;qDC/BxxaO8xgKiSGRtBUuXMHFn30tNgM/FYFgxSgsUFhD5RTn7tpzlM47Zv+DP8XwqS5TcFT5xp+&#10;Uo6M6agLagzI54HEEg7ishT4kshph5G0cPur8y62hYdcwBLEKxMIAu355iZpxPMkhBlqHphmsDP5&#10;KvaJfwvomTxyxn7aRyjIdWhjFRNt8PYK2kmBRBSvsao5ijjjPHqN3gP+tgNJGXjqQJUF8jdkMmfa&#10;w9RnWkePuLC0Qx8KMKAHDh7wu2rIceqzpA7yuz5nqgfr59pQ7lt3Xkvg47wlVuBB6D7hPeLZZ9qX&#10;XtpS2jZ3lnZowCK+bhM6AbQcoaBzR4cxPmSSYESPqr+Awa2soZyq5VQ8eXVyAmIRqNBdHVHHDFsY&#10;8S5xraDWGkKmTEqddaxIvY15qpZOI+wYZlcKzCxQ46usJJxpgBO5i+80HgpOjPNpm6upvEUG4e7p&#10;VROwXWbgGJoM7RlgNsOtiibCxnHFaRp6Ae3iMb6HPCg7HqG06ecYJsUoTWCITNboNjczAWDz05RD&#10;gx6OgfmS4K6opFWpOv0u1FCuJd6z8HTUusGxLEpvuxCTOoDlaBTTQ4ixcItcPvJN2ue68R6fYZB2&#10;ahhoHKYmwG0TheRJNe01HCec5Md72biGMt+E3peYzWVphvOTieEdnHjAYM5V0upGFNYBnnXUJ2MZ&#10;TrLxeeVVvPpMObprzRhCD5XqNZSpAcQTgDJ2JkXuLbKvsR1X6XO/G9dv8f0x9OR7971nmaN16Owp&#10;WK/g+evM4Segx4soFGByBGDHXNUMwCST7cRNlPJ4byeqCEO3/aXxN17/+vjhn/zLEJjrPpsv+PMG&#10;QqdjOWY+sDmpwLVP4aP0kmWUQdnNzz8jk9rGOUrc4MVW/nr83K39+Ltv+51o/fz3A0o3Usq7J8/m&#10;ZkMPqgeYV2OI8NlwS6NypmSZu8ieLFPweAaAaQKG823AG4BuedyL6QHKLzEOtKNz6/S3ihz0QFVj&#10;FEmV+SgCpJfWA8FRNfjlqo/p0MXlGCAGOB4tYojwe/paaVJGPsZRNyDLHMw0nCiOKaP06O0pCnQ+&#10;KQZ+NMAZ6rvyAQ9nsCiZTO90BQ6FMECeVoAU9DaCAIV0SovNKLbpLwp9sI/Mg3ZKOEcbILlHm5l4&#10;7kIuPt0DAN9eRAnF5BZRt8p5fLNbrA3aKYE5l9kyg/Dg2gyGTjnNF62/Bf+hmNyKbQaXBuI84KK2&#10;WY5DUPlsWIi/ocrYzMQmWv527VK8s4ZTMViP293DyA46fKnDTaeZN4viqtzUnVAdmTWzBJpiTKzZ&#10;qNZLhloDAo94qavKBZxZHRukHnZcRpW5zCC7rlB4fQlgOwUQuk1hG34tW/dFy8LfY67PTnuuCUQP&#10;hTpG/iVf2rPB37n8NKrM4RhQNcEJbDL3GZwRV/U8kajhPGbHgMRK9LjXDBCNvIGwAjSqGxSrVJMz&#10;Hv0bOAcYSMYiD2Hm6KCrWuoujD7W8a7RYRRe8a/ib3/Lubh4xlxfx8sFaLZvfWc+Dn/hL2HUBTPo&#10;VnSRp3bFZDeGBv3hfAFb9hRlJeORjvKmP9pDt4mIuUx/ljZiZ0FiDtplCs0EWmdmVGCt4SbG4jZH&#10;mkoNASqL3MfceJJQQl2C+EQmaFJEiYoupqd2JqFnWuGRyZA7Nyk7RaPKZQ5pie6tAZIybm2Bdm7e&#10;dZqtbYjrSvMAAoeSK2ME6SdKMJsrJNsgUHTr9ulzTvndgvmuBoqT3P5QgLdm8IlBN1riWt4Cd57h&#10;KVL5UivOm3mydhRtnK5D2ph1t+JGthzrg62ovvLh+JrL1cg2b0X51m7sHhxhvg7jzsYF6PUqBLKK&#10;jMK3maOoTAdx/QiFNT7EtoywUdCys4hPAbCfQyn3bk6jC52zaFBRzRn6eMaaMhfq8cXYyeoD47iQ&#10;qUZtvQxttlJGLc0kPimXAKbZXizGF6OzPo9F7/GYDy9FvsGoDn6fcb08avXNmD31IzhmD8R798/G&#10;7Pf+Rzy6VY7/gsLff/qBOLt5HIXja5HfWYd0hbiAQ7m19gVx+0wtNjfORGOzEa9EzvPtGnpoEmvM&#10;yZVHTmuxHd95PtmjQn2N77Lx7NEknu3cisV7DujDL8aXNc/Hu8+ej+OPbMfV87MoXxVgPgaj4Njh&#10;5EDyZOfNQPCI/cQ/8pS/wyxmo/OAJLfLjAW5S/CIAJg3wM3tF0h+mmZ8SHgShwbmTSfcqh8BU6kA&#10;PSDEuj2eumv2gdsl3R7uKV95lYX8h2bRPph1UM58aXzLtzyEXNLBejb+0/94WyyuuVUUICeQpL/W&#10;BtIn8XdcBsYDjyUGRg8KtoTA1guD7zxBMbnZfC4WycK3nnx6er1BPLCGtjWxr6DylHcNaiMV/I68&#10;ITDKjAKSc9WBMfqeYldmZj5MBqeLP9YwRI+f+bJH4ysf/DNx/5l3xy/85NPxzj/82Xjmw8M4xB5p&#10;ye11prIWD1z4nFj7kvPxZ3DgBlZvvj2M999djJc1zsX5og5XERtwdxQ3nk2ZMtVMO0rLW5E77kf/&#10;8FOx+tRJfOfRNMrXurHq3YmTCXhgOI6eWI7ulqB3Db5uqSPQvW7kdw7a7WY8cKkVc3g1t3goaufv&#10;xdncQZ/fDc5bxhY2Yjr8ZDyBKTi5oSr76Xj+yWEUD/egw3NgFeZaPADAtuhxXVta3Ywe9vTc2iSq&#10;2/fEX3rz+XjqNf82Xvzxb0cP7+GMN5MDkBxFHQvsw0kHnsCG1tHnS7NemYfVqh+jHnI1rUR/OI1S&#10;C1e5a0HeYlTWN5HhSTx1LRtvfd00vuNf/WaaE/6n0uRnxNu/rhHf/fx2tP0UZ2NaW8ZojzmsFIFP&#10;OldoeOiBvxUVjGkDh+VO18ntwVdVbL66u5tsfWUbOta3Yu/6OJqZm1FtX479Q/o83cPphVes7bhs&#10;gVEnOGkYWeSlhHLujac4n/AaXZpD88nIeoU8F17BEmB7mP/Wdpylb8scCmW4EYs2eHreQZYKMXZB&#10;EGPm6n0FfWqQp4ROXmCXpjoUnWJkajyTSTbbvnrcTXVkc5fORu14Gs/eEfdfTVlQZZzI/Ekp7r4X&#10;uTu7Fkd/3Iuhp+le3oi3NCKugl2f6U6jPcTharZj1ptGZzSI7qoYD/HM/p1ePMO8Km8WgN8Gg4+4&#10;9niUj3vWsF3oyQOGUIT+BXCbdI0G+EW/wa11yOSz2G0PSLq7lQPfgx6udtIOhQx42fo9cBFYbByP&#10;M+ZsH+zGs5wR61ulE+rh/VmL+QcjlNCBxkHMutWBVU3pjAGboeMp/iy24UnsioGKZaNxmp04P82u&#10;tQi4iwJYRtrlXnyp6Qz/gBsXPH+Jf+Bh0R7QpG/ktu0p2CJn2k+lB9awc/SYL8fcOyupI/kM3tLu&#10;emDRlHkuZuAg9HkPnOOCO2yLIzmL6po7bnhDy4p6AL2rw57qF9Gv8YT5x6aWR3AKNOTWBLg9XAFQ&#10;lAIMLk5Nse0VEyi4duqx8zj8+JuowFNckbKesW2aVzNzRnyuUyw0RbniRwkC0UVGJ5LOg5eZPBdW&#10;PHDMukJu5XXHxgLSWVpsmLZb8DePc5fDomB9PGQZvGNGvXK1IWF5lCT3ZO8iciL+MnljNpiCqwws&#10;MihsgwHDYg6dpb1An6Z6sWCdHv0xg9QyR4IjyxWZHb0wSJiBf6xdzfyj5lK/YQrU8RpzYiBkGAsX&#10;G/LFtMCClWFesGjwoVjL7ZhFnj+BfydMurXF0O5MtHyEzGNzqvRtwDPG7lRhUlPWuABFBlLvVUrg&#10;Vbfvj2M4mBibQabB+cjCagX9tCPIYzqEbQGOgk+Mako3mcrAR6bY4Hr6zvhTnbEZ9or5M0q06tDv&#10;Rf80eAUtjNm6QCvfOzUGLLWjC/BRWhBDp2qtMuiuEtjEOUt8g//QZ1zWv6og51kD9gZ0DCCacJO6&#10;g48Bls5m6Y/YbXLEmGgD5eIpquIAs8o91C4ftA+93VJoyZnMeim2rTXXq8exQU2YxJ0TWBvmB/xN&#10;HzPwBzCIMa6BY+kUDuSE9ifjfBS2aPFuxtTJxfAJO7MbK0/XRf9ZFiWfeJ63Y2HgKbAkloanUnYZ&#10;vJR4dVZPMrQqnkQO5s+gg3PIg8kRyh7qmHlk3pn7HDSACyIHUT3UBFThiNDnvOGjFTxtwCudmOpj&#10;5Q6eYZwjeQeyILyuHodrkbdpeK5RwrCKFNdb3kV96Vym8gH0deHuA/kHf1SVZsDNAJ4kt1HYPflT&#10;OVo43aIpn3ANz3C3QBkeXKJP08KAfZJPnEB4Imsk0i0wrnKgi9QV1s+FC6EpNHIg9tUewHsws64D&#10;18MT6C1jPxIZTuKnTOpY/d3GeZqGjJnnxvQpxE+XJT7nfl0b+RSSpQVR6bdUJxq84XPXKiwPkw4j&#10;kTDoIklmDUJPOE3qU1ox/i1kxsPkuujFI9pzyzq3n9KT5yVV5STQJ9WIuxDFc2vIgP5voBONoxnj&#10;MgvV5LDtC/gGBtzWHugmxxbbGWu0au2Mp+jUU/15lG72EXqEgck2U2abyaxhPLuAttvcszocR2EA&#10;kzB4TzdJkUuj/YmYkIsOWdBTAKqTdgZq1FH+iwYdVZAX7VjWK7HwxMuZJ4Gg2HJ9pqUTXTyLtOIo&#10;4RKBGIC0l/GZqLRfH8VXQ6kLBCw4nDIuxqVUky6/TldwyJ2AlSf8mJ2TOGvkgU8Ad5ke1jL0POvF&#10;CQScjyA+jJMyeCrZVAxYHWewrSDI5Y90mES1EVvNcpyvz2OE0ngOsGSGVI97eoCp4vEkmjIInTVF&#10;t4yi2affT3oy441l3EdTpfVsbHL9RZjAvectGLKII/IprrtWKsQWivOuBkxbXMYTY5Tz4WGUTtwn&#10;jjjB5Lka7XvSA7Qx4Pb5/Pr6i6U4bFYBJzBhbxZdxrMsYAyh46IHMwIeDwCoKUvnrJH2cRzewWjv&#10;oRcx9F2URJH+n0PJeUT7BR5hUffPwYi9kjm93SzECwjv9GgV79hjzg4BTRiqxXIrmjh/w8qXxVs/&#10;/wvjH/3kX4HACs1n8QWP3aZNfTKmLwUFwF2nosnvvhRJf9U2+rm/+2aGEV9oAnhYy9yIX7x1I37o&#10;v7wnqv/te+Nm9ywCeIb5MzMEB9owf2Et2m4nKAC8MWSrTCXW1+EFhOpgAADB+quAclNP0c3Dmr1Y&#10;Hen0IFg8q4GCvw3Nelyra5P7DKDg+R4FPYcvDEqbwtpEObTgxX0MdHcCQIJXPbG3jcCX4IONOs5J&#10;le9wUhaguwNAyshTgeC5xbyPzAKsivAH8rZcIEOAMQ8NmCNfkWvG0L0RGPXcMfOVwzFUZzEO6wSa&#10;gj6m/4VMKxooi0ozF5vtBXwxixbt3IR/dg8B6Bgoa0ysRH8YwXTqUGk9GshylPc9NC5WJ/PoAqpS&#10;WLaObKMPVEoeWoBGcMdpjObFeD10WTVK8bv8TPnjKKgXLz4Q375BUwDh3uAk+jRovY8mk63Mn6hc&#10;kd10BDP6xAMN1lCkm9Ui8ocR4et06uAEsIPzhZQh0xg8DEAO0H66GIAcck2GeVNXeqqgmZ4WuJ1M&#10;SrEFEC/U3UJAOxjaI+ifnZ2gJ8wUoz0BJOPIrBRixsYcmKm7KFZR1KfBAlnezJp0qtYKfrK4d7bG&#10;MzQkbu9x/ovR593mXapU4VV05PBGOsSiiGFW3yB6kQXonzD2AvJeRT8cZcfRvf0F8bXn8rH+d78+&#10;/rdH7oO+cvnj8dYP9ePwJ/9JWiXLpUwdxkv7q/Eda/FyHcAAgCBQc6lYfCD/WYh+wTjpuTYCCWGY&#10;6G/DUzpa0iKT36DNPjpkANhwtRqdgk6W11PtkByAF2csbYMR2EF37YDmUh2f1QCpCzHebn2yho5G&#10;2Ck1YIAQ8AOlJ7jhh7ZiBl80mUcLFHuSZ6I8FrPLHKQVLqYjjUWwzudpnrPFVI9PwV8ucDRdfVy5&#10;DOBca2hxEDSuWHkdrFT/IbuZVlyjtAMoK+BYIuPLG1Fc9uLuymEUL/yLaL9uHoeHg5iiJ28wnrWj&#10;YVTvmcbrtSXNcWRxcnu8XXHfwxkYDcYx7U7iJh3JYTtX82fi8OoIh+GDMT3oxsVxL8pr07hYKKU6&#10;o+XChWida0Z252XYlYdjdqmK6dmJKqBbfbGcHwJwkH0U3gLdvYcu3wLxFNuruIGu3r55Jxrn7scR&#10;wFa+/w+icPFivK/G+H71/XHUvjc+WFyP7FM/G5ulC/H03kbkR5+ILy/U4z2LanQqL48H71nFJjaw&#10;/GA9vr4NT27ivFUupQC826MyGQwLvxfKbqMtxT2XL0a3u8A2IvQA9ZjhWZdOt1s++Z6Pxcc21iJ3&#10;42IUN3463vD8PD64cRKdDxXjOpPrqcErnDS3YaY0/EUvrfymbTnoMfV0CqxbBw96ZlBW1jpTJtw2&#10;b11GY7ewNzqlgvzqaAnGcJrsANfKeS7IBIDfDBEDq1qEHI5A2jLK3C+4riJPopeTHPhM7PgYXfGl&#10;tNX+mq+KSxs8qKg2j/h3/+GnEp8p8ykIbpPysV3lrW53cUHHI6VipGVj3qeMGgPlAodL7KeYuILc&#10;4JcZet+gr6fmufVdMfC0MaiR2pzRZh66SauER5OAztDXyiBt45AKeXQvxB9DcQ7IezVDXtFRf+51&#10;B3HvQ2+LJ1EVv/nfR/HsO/9ifPIPetx3FdW7xdhXcXY+iPr5C/G5n78RjY0vifXSIq4jP1u5W9E4&#10;eDAG97r9KR812l2sAyTzdzMf2EloOh8dQcONeOr5WRxf//04/MOn4vcBV5kTdfQwxj31QQfNB43h&#10;30x1m/nLRQ2dlmtYi5YB4+BlG18Z81e+Nt5w+e4oPXgpqugW1B16dIBsz6J8C30x/eGofGQQP7m7&#10;Gzf/+Omkm8Y4WItpz/Uw7ADYoLSVDjm6fGYW7bNX4i+/+Vw8fuVH49n/8rdjMbyJk9pOwcm0wv2S&#10;DT7q0hf4ez0/CU9/deG5uepG53YHmdIWo6Pz52LReRJnBAe8vRUV7PR7b+fju768Fd/7Pd+HHrjC&#10;xJy+/tM7fyh2v/tt8Q54qlcTd00j38+EhxpOi/O4DB0ssTJRvzbh20Y9mtdGcasFH5cvMs6TqAA6&#10;Mj34FHzoQVgFHLBr4PHGsJcCy3sm2cJnnsFsFjtdxuaaRVekj7eiiVM0nLaQrZNYIqvu9JhgSOdg&#10;9dWiBv6Ycz9uXtkyKNiDajUyBmUG6MfZMbJfhJfhL2uigS1KuUoU0FV1MKtsbWpOHw9ysWxEto0j&#10;DcrVD/D0/+K5auwsxvHYc+DBmweROVMFTt2HrN+KS3lrxdXi9skkLeDMuf5e7G5/tBn94TG+IeMu&#10;NyLPHHUn/ehVa3EJDDW6dRDPib+Vg0U51R+eId+9QQE9CibHnxgijC40ZaWXBFn1UzaeximznMRg&#10;iL7pMlVgHJR+ZHZxjM8wKe11vodfRyU4egKmRGej1g74yoNT9EGAc8gmwrcOXcqtmEKEmuI9G6TE&#10;Lw/vgO3gcvQaisiEpSL4yS2yqOxYgdPzBoyQyw5/N2i3guJw6/sSrH4IhnYVxTqQLkJYcDzPGA1e&#10;WEB9CSAwuzz6vD1lmfYZUto6ab3Y7JDvBTUGIfhpfbIKcpz19Fr4t4qucyGxwLjcWnyM3LXQQTWU&#10;b0dbjT3nlqS7DFglvQV99azNeEE8eKB8i9xAx6X+ATJnqY5Nvi9iazuuNHK9sWKzSD0ExQNRSjzL&#10;BWgPb7Ag/6pSinWG4TO7/MzBd3mctPkQpxY/SX26BJuZTeMWPuELysSpx3/JpoxM4FYUPdUTnTQr&#10;laLFnLp7xJ1VZvBPxbjYmpr9HovaRDgmbsADIi7GYb1GAzY62+GBAPxzHyMzyL9F9MFzZuSnoCgM&#10;gMgFDlW4rTbL3xWmTPjlnepnAxviQQvvp50DjiORkd/hIYOmJehmLWCz7A2MuEDoqZwuwuTB9wbb&#10;HKv1nmmF+aBdeEt+Uoe6c8btadZFL8Dz1iprgjl6R/M4gYal4gzZda6hB31zumAl2hM702/ngya1&#10;MTTJXOEv8Egekuwqhh5fxS/4xKCuTgLzKD1c3DBOoP81h5dqjKWO7hmP8jHA1uSq8GLCWavY8Fb4&#10;y9JQmXHxdOv/Sp1DH9ANBh/l8zTXxg34Z/AoU4BXuTd6efiS/hemCSvkpR821SC1dc3r6HpraHvo&#10;hNjWBenMpI79hj5LMJkCkoI0+Ds6y411+IwG0y4N+ohv3OeJPfyQWrkaW8jNYob0e8ptxnp7+i90&#10;RKGAZz08LZ18C8YsMAbb9po8RJ07P/AQUof/yE+Ux6xw6quISer031q/xomtzVjgQ4Pa8ri1BV1c&#10;lPTuuDFwI0/JPNLHifAznAkJegopoK9z5lbXkfSHLtb+g6Tch/0XYzvX0N6ptI6jh0FaMsO3B1Sm&#10;E019wZPGVtK9vIQUS/jHhYsywMIkBYaU5idhffUqMgOpEv3z5WWqJ7pkUFXu8aBAE0EskGJ/9SzE&#10;LS4gFqWNf/t50lWQlrGZjZwwPV0yKO/1Bv0MZiZagzENzJplzOATTyvF2mnxku2kYJ5DohHhnguV&#10;PssnmjhgT/wedoCP1AB8x3wAy9LzVHefybZzN5kZy+I960mnC5Rnf0DXNEH2SwHya/qQgpTozSp0&#10;zqKP3I2ZTnflobKiiyjb29h2A27ZS/tJGDI9LpDLl6M4hDuOMb65IYzIBNugHUnFXAWKGguj2LSm&#10;itIWpcKRjNY6VdaosrAlj48CxqwIwQ1ButozhlGKCKNKNxq1aALyN40bNQELDDg3HsSw34vnLHDq&#10;QQgw/Ge24a3BxGUM/JTrPVJ+2VNYEMAGAmuauWTuM0H026J7y1YpBrZtVsoR/TFSA9FmOpdFDBLa&#10;RwCI1saZQ3gAAdkBs6cgl6Y4fTB3qQJTmuKMMZl2o0xbq8yZqJ6vRf0Cz2UCe0dM7HQYRzDbQRcm&#10;xBhsbECTtWW0xxoeGBgleE6jxCQqdDL5JkxoMekOtPo9njkZYAiZ+FIOcINDdrGF8FRXsT7JRC3b&#10;i2cASdcOoOruLDrMQwag5BbDIe2/EeP+FpyEZ9qFeDvGq3gDBwWpXe5gtLE8hc4yjnEanwTI5lF6&#10;KshcFWDD37OjUfQ7ozjAoFfngJh1aNvYiAsNZndzGq+A+e5lzm/BB9cQ6Gl/Gu/eh1GPMVrwzQxH&#10;vBWjGJa/Ir71S784fuhn/5dTxvxsvhAwt5Siy9xVk+ZRtlIOE1jwEt4+Vbnwd75Of/tTwyhoqGdv&#10;xG/cvhr/9v98f8TbfyCeuLMWBfg9GWMMeEnFgOI/C0+tAKTHtoHl3ILfPL3qUB5HsbmlyUBsvwef&#10;jocIJICWv9soojJOvIfbT2iviDYwazPFDVRIKNmZQQ1lSqWN5GYK6/BwE8A64B6MQs/VTt6TBsAJ&#10;R7Fe4H5zdPLhsdKN9izuMKjJbi9GQxw22hIUmWWRTuScwNs8DqvIHEMJHPOJgWSUO1ghyWpHhQHP&#10;LVEUZt5tqx7WAPBcfxftfA4g7wM87/Gbg5h3xjHF6udo1+LUZj6tULZN9EFUd2K8DXX396N7wwDb&#10;FD0BoG2spQLMnrZUKw/juIuRw9B9KcA/U9mIn6+4BlUEMNbime0viu+7NAKMoCP6/Rg6fsDg6VHk&#10;L00uvyuWPrKI1bfOy9RTeukjcC4aXJctTWICEHBpzbR2XKi0VSBrGg0ESY4ydDrHe4J+uEGDKvUV&#10;yn2T/pQq9ZT1tgL4X0Nesjg4FgduAJLKKmMDjDm3/NEOIGaFDlkaiIQ/TPJdrdweQo9VvPITdAZb&#10;Jd0cQAfjE26BmIJKWxXrWFboI8Z3cCs6A2RU/YfjXTIYWOjSd7sL+GTQfB0n3V78vZvM4Q/8f+Jz&#10;37IVR088GpnaJ+IH/vtxdD/5b5IcGljIuyXgpYCbJ3ctykXAPcYzgQcDW/CC/AdNXV0U3iV+EZzY&#10;f0EoxsuCra5cFAAhI5xMgbQTsDIbk0EJrkRoOjgGRwwUpCLCtOvMOS+5ApADImRwgFT5Cwy5x9On&#10;l+07b0mIy8m+oFGY21I6xMM+2qorc4bZDcK6fcVMPUGM9X5cNSygFy0QPEcnmnq+4O9cDmuQaWKo&#10;mWNkVUC7wfc59GMDS90T4IzOxtfvVKN/91n4JRPH2rTZAU7JBD08jEzzayNzeRzWj4qe9RqZT607&#10;jmheFJy7jfI+jNoRWmJ6O547msbN4Sh6N6bxIQQ+c1jDpp2N7iZcWnxZZC9sxsuba9F6oBxfiPO9&#10;WZtGpdiDd5FtgI5AodeHZouekpFA3qp7B9CzGcv1ZsxxCj/x7CLuuzSJ5vpd8Y5rd2Jj7+1R2fmT&#10;cfPpYWw+84/j0vrleHsHnv/Uc9E4uxVP0Idi57G458F2tIc1nJBhvHKjHdPtJnrlS2Ln5XnAGw53&#10;oRIVQHyq35dvxzqOEng8KtVmlEwlBuwkZFI5j63oRL3Vip9/aj+K3aO4N3s9Hipfj+nBdrwNh3rw&#10;whrO/fsjs49cItM5nGD5S6BlwKsCD4wAsYZekZ6kF+U3MzMsU6CekldSMA1Z8F5zxKyLpv63blUe&#10;u68hcFEvO2c+aC1pAYRz6Ao+dgptlBwdNY0BsYK6EWNhLps1aR2OPKqfY9bjZvbR+NPf+sVxk+cc&#10;7n4yPvqeD8RkH52d8Ae94PO5ut/9T+jw2UvRt5R5xzPcjhfzGkNBzhKC5I186Szwf+TztFSBwV9X&#10;3p1j6yt6YJPBHIUmy705V89Bg54qphPmVg1fKQsB2RH4WYrAAxj6jKuIvGbRR9ZecovSbNJNO3pm&#10;2VkMv/Ar42c/txFXdz4vbvzaz8W3/eZhzD7wTu47QA6guQsWC3DERj7eeHc1Xnnhc6JwbymGmXLM&#10;ni/FbXDP+Yeuxs78QR4KYEfHZkobsYWTuzyCzuh4beGNWTGuPbeMt3+cjt76cCyPHwdTeZpt4Lyi&#10;5bB72dwROnWGrWJsOMj5QgPZLDOH0AlF/AoUZOlyCz14NnJ3bQKQ3hTtbDeG0wH0RX8uC/GhfiM6&#10;N24xZkTyaitmL34vzgH2DUA1L1yMRakQOxv1qJ+5GN/x5q34+JUfiY//5+/lubdwJnYY6yjxhghb&#10;5/IEzJtF7zcLQ5zfSTp9sF/sxvUXjmJ03IlXbJ+Jg83XxPTwD6AX87e+FXXm4Im9fPyVr70c3/ut&#10;3x4/Wr4rrv1wxK/v/bsYv++9+KlPxAz7eGFjGvm9WexZzwzds8jPUlb+aYAZ2tfAs2MLhoMT1pGH&#10;8pkY9PrROR6dZsLDJy14tpQqrC9jiG4ZYOiNGU3hvQ768T55mOF022BycOPy5iE2KBuNKtgaz+hT&#10;fbMqJ1HDHu6foF/h15I62ugv4x7BPzkDD+tr2FKec/ICNCwxR9g7+N4M6wKEytO+B4xlV9hcnvP0&#10;ohyT2y9yL3wMPkEK4+XnsXI72/HQYhK/213EyTP7yDryt4X+xzPZBlvMhsu4Sh/MRJ+j84HImPZ5&#10;ZMU4yU6fOnsu/vbWVnGWvk5udON5VQRyYcH/Gm3ydQy60zhrvT50o7tWDJ5kuUfHLzPfwjajo8v9&#10;JINph9vJMKrQNbuO7PMsbYMnZiSbLF5AHtrWlp6vxYEYqohthHerOsb6Gzx0URylnTGu0xiOcfHR&#10;RaKpQRQUivXULMOTx0ZUnSdlH9k2QObpu+O5vpHXMr8+H7nt8nYb0BK7Z2mEVaaX6st50rJBlhVz&#10;uUK3ZPBhHMuyRB8nYzROOVYl7Cvy7qE6GTD4VNOP7q7QvtlBqaTDjDZQLuIPA4ge5KXuTCclq1rM&#10;AGbqtf+nWyJz6GLaw79j9pE7O7rA7+Mnei+r7wDNssyp2tVMGYMq2mi3a6+w0XOcZLQvf5eQObDI&#10;DBl2sRM7s879q1w9Jup9Nzk6NwmH8Fx4TstQMkgA7yGSvHTuaRd84+F5qzFtHvbQgUeMCdyAQOQq&#10;Za5jXOp3F4TztSiA6WgqBXpcRLUu1mI8RpSYkwH0Qw4z8KRBUtQyY2L8Bs7w+6RLFpvfoW/LQh69&#10;TfPWheLvTJ3+IHcmd6ivPfxpnHCnGF2KIA9jxiNGNFjEvA/AiEV0k7Y0j84zGCnFsi5QwtcGh1PJ&#10;CvUY2MJSAQZvEt5m3tLW3ArYDpq5uOspx+rAiryND9AbM2vWx4OpLZmQDi4Ag2gynCt3ergoY6zF&#10;EgaJ9C7wQioDSKcRugrXcwN84Z+OBvGLjPo1YW7ahbYG4ZV3S7EkbKc+4d9pMGIK5vWhCEhqHP40&#10;M3MFvdFZq36Hn+ha9Ese2ktWAxIeLJPNV9HDfLBsxwK8Zo1y64NOs8i4W2bVVSVEmmleoHeOlSn6&#10;skZn0XhRwrG2nItLd24VXCGDExBkJnM54fIo7kUOHlgyH+3WKNY2qjGataODP53B7+jBB5AnBbZk&#10;JboEKfgDe5+yC12sEEMgG+4m8p/9cR7k4SE6yIXXRh23COGfQV9rOJp+NoY2ZocZYLZWX9Kt6AkI&#10;i97mO4Nh/DNrVf/SuAKMDC3h0RK8AEOmzHa5RrrCDwvaU8etoPmC71amohhFEl6jk5LYMog81+tX&#10;rNDb6V76kkqsME/Kdn7EdejjKXrFepurKfZJbOOjmA/7gCGAJKf9neFLWqbD4txLBu8BXzXG63ZZ&#10;/Yu0Mwm5SAFldQj2TcKKx5Rxv0OY+N5uwvtiefkVu2Ud4FzZMCv23zo/+A0ZD6RIfMk8MK/JmVbX&#10;G2jViENnDzmw3VRPX/2mL+NqR8oMGMOn3L/IQ1t0jJ1hwtKBGQxDfneL36pchU5gIdrAmia5tq4f&#10;xGIOTvWEEcg5/VqmCCq+AXzgIQ9mbp5mcCIP0Nq6+9ZCTTZjlImz4JEUcLs9ucHz5jFEEk/cW0VD&#10;BRwPVwEVzJQaxwOXdFigl/gPBeB8pWNe6Yh1UMxEUxkZMc3CnKeRcwQUIpRQNqtMK+ZrtIGTXFhV&#10;cSJpozLExI+jPIdxStWYFSEIQjYfdGJ4wuTANKXyIsoi/2w98gB3GcaJd8U0APd1GKqIoVTJGkjL&#10;IGRTHPspGmmVL8exgTiYqX4MHGfeVxhUbHsUaHdhariShUIwFmYB3iUCMoUOKhkDCqV2MY5r+djt&#10;zyN/exANJjaL0bAGl1tB07YUPiuMp3ELYdmF56sArHM0u1w7ExuXC1E+V4x6sRL3yBAwz7KP4utM&#10;oo1C3aGdDgbyfUzkZDyIGn3PTHGMKrXYBo3MUSZNbEkZpf88M37j5DgyL96IwU0GgVHxtNQxdDsL&#10;E5qBeMLHt8QY40m8rLaM+s5ajFuVmGtooYGnL2Zr/TRvxcIsriFsB8fjWD8exrYrxjWMYxvmb+B0&#10;4YDVcDafQqFfPeb6DnNNX+b0eU9G7DJXt6DjtBzNzDD6ta+Kb//yN8Y/+8/fBKEh6GfrBf95aMIB&#10;TVqrB7mGn9LH6cWQ0+szT/x/P9lLYNekg5QrM9z+683n43t//g+j9V9+KPpHTXQSYMALUHQZhdSU&#10;3ppDqHA9vNCCl+T9igEraNAdp9NxU9FNeErD1OG66QCliBy4gqVJkld1hnLI0dxVNGsMcL2rkJ6i&#10;k/chPAsfLc6h0DZqyGEVRTStMk+1GM8Oozjo0aZKje5B/BYSUwb0HWdR1PBRqj2HwjaLRz2SwBjt&#10;uuffjLaU4eGJSfwnSjUovlqNGCdyyr8anxvPsK5BrgwYRHF6uMEMpbXoIo+TPo7qhEcYKEQhJyeR&#10;tmdjHFvarrei1YIWXHdwxHDQH2bm5VrVpKzP0c7Z9jIe59r93YivAgS5neVfd+kPOkLQ/dzGI/FD&#10;l3BmquvIbSf6x/1AFJg7+iolzaBC8aBuk+Ob53eLZzuvJY0tjGAx1ASyABze5YElGhUPbegz7mT4&#10;HDv9bwD4PPhiyTPy0NVAF+KFDWumFdnVqhtHZgROevwOeNL54J3B0c8AuuY8WEfZLMcJcjXB8G3Q&#10;h6z7bpgOWAA1ipxBs4wGRGWJ7Cb+ZS5Nim+gB90KI9BY9q5G1/R2Ps9zM+LM3AGi4JM8IKRRnqft&#10;XCe73fiey9Mofvd74uFLT8Xtf/99MXh3P372boDJ/mZy5HLopsLpGfYYnDv0Fx7JoScAY55mu0TP&#10;Oy9YFgQDfSeywiiq19MWOH7RQMtPJXR+prTG3EPr6el2CFfYVgsMDXp+Kc3R7WLNlXuuoa4ADaTB&#10;/5RT9CKAf+pyG3TTJszNDKJtr/BwEO2gX2M9kwOUsude4stsAeMHx1l7i7tc/OUCA272hRYw9L4E&#10;50XAlqv8nmg2yjVRmKCezFrcfQlduvbKaBU/HZn9EaDl45G/U4juBvfPXhWXr3hY0BV45QC7kR6g&#10;LacdBX4P3i+hU6sx7S5jV0cQB/2414sbXeTv8KkYdrnmCMaP67GJYb2nMo3Nu3LxFWbw3LuJTF+J&#10;8bkG9H4oJi2kt2zl8UwcwL8ZawQeDWM/A8+V17Cv3cjynEK1ENUmOntVjtwTvxatc/fGcuOumBz8&#10;evzMH+XizRu5OJcbxFufncSFq8NonCvE009P4/7+c/GFFxvx7we5aL7Yjbs2746nLwGG5o/Gyx4p&#10;8Xc16vV6PFxGPtHzApt1gSQMYR2LYjkX91y6L67v9aKBE7MyEwRanMDvs+Mb0Ztcj4s3+rFYfzpy&#10;nS+I37jrSsxuwLedj8TazSdiNtiNa0tBIBZ61WRe3bpjFuIEp0PHBD6Db6aCI/SXJ56dFs5Nkg3d&#10;1Vlcr5ekFKOUU0Yrf6Fywq56v0XyjX2nFUeudguJmaoCWqwcau6UfwvoHleabU59bIZyRl2CDijA&#10;twb01JPD/BI88oZ4w5euxcvuPcs4fiX+47smkb3hFj8dDTiSZ2gExEF2ZrUAZ0zRCWmZ1Uwonqmu&#10;xaG2/wbYEB7u4X7Hzk+Pli/Dt1nActKkBnCzDfQtbb7klCSHCf4wuJZWf72erwxWujVaHW6Aagn4&#10;tEhwyjiFbitkVAws4F9O9z0UMDW3gFBnv+hKfPkj3xqvuefT8b5feTF+/3d/Kj76nqfiI9ClusRW&#10;oNdoFkyDPmu8Id70aC3O3dWMu1CKc2TiduGFeHHxcPwJdOHsXI++bUcXx7FdXQCLsziR2IoOjg3G&#10;+Y9eXMak/UKM3n013u02xuvPYqcAvXPkZTSKDo4hcILx4pjR7zWMea6F7remLbZQPZkvVrER6Mf7&#10;NuM10PipIihx8XlRvhd5mJ9hzOM0/wc0M3j6GtSXg9Zi2jiOQB9unvnVqK6djX/wNe3447v+cXzo&#10;bT8S+f4N1FsrzYxmS7oxe3HSZ97AWs0C9Jswj51uHAzmcetwEePjJ+KVl7NxyHyP9lqxAY4r024d&#10;+/DEC8v48vOz+Jb7b8THxqO4/vZ+/EyhhXoymtDBZpWiDv7MjTsxoLOptgzKsQ3NtQ8rxunnlkuo&#10;V+HLLryVu4nzrPwge3w3gn0aOO4lHHGdCG3WYqMS5SFtnQywCdNoVs3mhWew25aYWB33ogOvVNfL&#10;USoWojKANv2DOMGozLlvhW1lBpMNLLRcpoLl0FnV1Xl4tBbL7ieQIE/O5HpkcQc6rcTd/NxkenLl&#10;SjTbzFWJe69+Mp44ysY55menlovhZS4bnI3aahIjF6ZvH8TvnUQAP3G7C9Fs0E4BB5r+AdNj3izF&#10;Jr+Pe/M43CzEJoyeR6jdAdIDIwwNFOC8zTLduAleKA7gfewWMBuHB2d2tEC3zyK33ozeCfNopjG6&#10;cYd7C+0WGAdCu3A3XMYNM8wWA2w0vkkZ3Qd9L+lEYXwOlE1kzZ0869A8g8NvNpewack9OZ0r5KoD&#10;42ST84NDhTIyYA9JMED6AegUdIGyLz4wwOjizES7aXAUnyCTdVGRfgM6zBiy1nQGX0u7luqE4iOY&#10;fbcqdGPbIAxzMKRvYu6UbSfj4iTSFfAaeg75MVt3PpjhU6kX4AvxZut0S6yBpiJtnCCjywnypg6Z&#10;IK98N4Rnhoy5agAFOsFmiF4+ygZ0lug2MGw6zIihJ0dTnKLvyj/rLZk1U2YixuinBbM7dhdAqZ/w&#10;lNXMPdHcIIGlbZJfpcpnPld55Mgaa9A/HRpDHxJm8Dn8Yj1u59f2XZiYwaeA2sibEMJFeUy+GNYT&#10;kouNEiQD85jpDB5LJV3U0eIb7BlN8DfXKG/YGdud95fJB1qOoZ9JF0WtSwUMUcYMTqLAfVkc7zy0&#10;yKFED/EF52AnWIqbNUD8rCHXqv0RvGegY16OgQoUebTcSTY7TFl7S5kcnp7NitHj4bZt9mihVomK&#10;fMY/d+BBFYYIP+m4G9CwZIy/p4GATZmAonWYLYoPz095rixZpFNueR0Pc9HzEBsXfAz6FkpgLXxb&#10;JszSKtYHLqN03LpsjEez5AKx/3MYyTFyXNDfwM0Sv8GgvPDOTEY+wIfGbtMWksP8y7AuvtPnojYc&#10;GoDLUlkmA12QQvuuHXObYWYdXgBbT7vlWB4PUj3oKf6OAbeyz0Q+R9psxqd+FLf7T18MdzhGyFal&#10;lo0yOibrlnlouxhb+5nmwdyb2hDGY9ZoGaM3zU+YB4PclXAjfcqoEytUlFtona3GmWolLuJvdfGB&#10;b9HfrFmCmI/l0gCwVoLPEg/aH/pKvzSSxhL8559mhBkg8gBXDFDgLsUExtikH+t8NoJ/jyBBlnGM&#10;3G0GbobrU3Am644K2s/w+RA6zcAgqKZE9yUyo420VpyxLhf69T3wQukg3VD+kxPMl9DitEwAf/Oy&#10;hmwWW7vEvhr8dVuuvk06VMCFPSOu2Sl/0xY8nodwFecNWUxBQQNKsJHzYSDWch558KIF02UTFYUu&#10;p4GkOXKEWsUvLkaLPqpLDOKbgYpYJ55J/ifYKbECfVEHORUOJPkQBgx5axNchKwyrgpjXaL0xDKp&#10;HjM6hlnkJ9iY/hjoxdFBnngOY3PkuEv4OjyTn2ZzGiQwFpV2ZcGT6sU0qXTH612vlb9zBoGN+dDv&#10;mf4vPKK5S2E5fRWuXvJBA15d4/pVj3keZ2IA3XM8THlK21JfsgdpYRbdnx50qoASb9y1/VINt6s3&#10;nqZTp9G8OT11u4OTaaqnWhK54jPu40Zowh8Mgr8lFpzLuHmY6Zp0uMRMwEooO1SJ1/FZ0YAbn3oi&#10;32Y7E02EZoLQHDrJwykdn8cxk5yj54yBCZqhyOdxRqK1ylFtFALfJRYItkSZA8CKKL6yjnW9GlWI&#10;VMzjBC96MevQfxgYPkgr22ZknDB2t1Q2UFRNAOsSQcuj8DNlnEaVm9t+XGHEaHrwwQQF7TbaLMbd&#10;zD1XQJb0OVkEAKOCBrEw9u6x92OYFHrRs2QIFtBQAbPW46J6PrbuxY0+b+p1JT4Ph2NRGMYHuO/O&#10;yTi2EIrtCuOq5QP/Ht2E4KB8BDxlHK5mHeU1GcZ5BKBeX8VzMNjVg3EUrvZQXjwHZjqSUVSq/DTa&#10;m2rL2edFK74A49Q8X4lxqQhwtg7CEGcUGrlFSFCCJN5Caxz3htEcDKIJo7iirgO8Akw3YPgiYz46&#10;XsQAR1PD2cWxzpW3o3QJek1vxlOPLaJzUIwHp/2orf/J+LNf96b4W//uL9JAYprPzou5NOC2x6/q&#10;f226zSd29DP/x0t58iVr+XT0XRJu/I4UnJGl1zM34udvXo3v+bk/iPWf+wcAac/rTzHvZPDTi5tU&#10;GP7ScOprtZTij3UDD0HrWSd6+xgw5mpGo2Y4WRtgOXeFAYC1gid5eE6jDWgxJXaB1TfiX4fXaSIp&#10;/nymjqMNyCpo1AEp9lKnFGVTXAHu5z3kxK0TKH6M5Qown0O5mYnngSKumDdU1MyTWxXmMwOD/IIR&#10;KSq7AJAJhErJIFKEv03M0SIaZxHQNHCWlhjDVDuIv/MCqNkYcK4e4NJ8KcpVxlNpYMgA9NJUMDl5&#10;IfbvKA3IIu1bX46eYxSmOK+AdbThrIyBxrh4lsAM4D9CUX2jW1DOD+Kv70Ov6xFH6IJbGy+Ln74b&#10;nmxsxXBksL2XMvJGKB5XTFxdNBBklrtFOwWrUst5ytNvHXVhk6skBrpd9VJZVvh0DV10k3F0h8yR&#10;loq+S38XQAoodrdfFhmodYUybpsTPODoH0u/4SgZFZWv4ChlmMxH0ITv+MzAo8VJDYRWBH3oAXx+&#10;+A4ggQGbGGg1aCB3QTvdmzlAdjx1OxXAq1pKoDm6L+Is5XGqSikTzUK3glPhexZ5LsE/+4CA7u3j&#10;uKc8idxX/EA0ak/Ep3/1XfGJ65l45RY8sCaCYzzwSBkZdd5ieRAeje62I0GddaA0cPKGgNfggTTT&#10;Sp3KDoSCqIkWWAlDH4Gsu6V0Nh5wPbpF+kJ664KkU6u4M5UUcKnP9nkrA7akVsyWKvyEQWbIhRkD&#10;GljmUPORAEMSVP5noDDdK7U0utxfrHMdBhbL6MlLUxhZ2FEAmDWQlXztTDx8FoJvnEcui/BLIfrd&#10;Sny6X8Kx9zCLdvwjvm9/YTWu5Hfjo130641nozMpRFcwAI+fYCirC54NjQ0QYkp5wkkMj9H1wz+M&#10;/K1hHI1upxpMgqdhfxH9YS2OoV9ucSUW7e1oXtmKcust0biYiwv1tWhdGMeD2IVcA0d2AagDnCyH&#10;vXQ6HpoYPY3cMp8DHLIZdMkbaNi5P3LHt2L/KtfcvRHb1Vb8s34jVu/9gXio9ap4Ml4Zw+f/RYw/&#10;Vo1LD9WicW03fv0Ozu65Cg7MIp58IWIrfxI797bjAcDv2tYiHtm4GOsX1iK7fW8sWsVoZj3RDP0N&#10;nSxcnArbI7w7Z+5mEl56WSwnexQuH49HT8fuc8v4oPqr85Y4uvKpeMuHO1F6xfvjwm41flxg9iRg&#10;n2msQztXqK2pJ9hOK63YScGuzOWKOmyH6pkmQGTAQyl2JV42yywNzNkBLjaFVBlLCmgCn3Flrsqb&#10;vhukZRyFkgfDnD5DnrBG23KFvHK7LQuSrVEov2rQBEIpQ/UlO2nmKswIC+biT/HZvd/6Vv4+iV8e&#10;t+LgvT8VwyeQvSIwFv1pzsUUvWwg0b6nU03RkenIfwNuyoG6SvALMHW7UoG5tuarK7gCaBWnq6+2&#10;5bYnJSwNWA9VXcwlBvKUUwbDd6cLDGV1E/Q3qyHVOpozd1wyo/tmi1qXNZ3ozHNwgZI+sm5Yf4yj&#10;Oxrymfkqi/iK196ORx/9mRg+lI/7oP33fNf3xq//3q3IDN4HgG6it6CPkB5n5SFosv7IZjTuekM8&#10;dKYeA5zRIXx66doieuu34njzclzWka1Noz49E9O7sRHTRmzUZvGJa6vou4hy4zBevjWK3ofeFree&#10;GMUHZrg+AFvnfDnmPTuK0WAS5iBoP6PUjgo8n8UwlXBaBNVu9cOrjvwZNCfydfdrKpGtb0XuZsSz&#10;YJ8i5jaTPTl1JpZck3sxbvz+Saxv/BZ0W4/vfEs9nr7vh+Mj/+1fRWHwIpimASXQfcyF/1yzPehD&#10;TBzsio43uHP+3K34YH8eW/BGYXQtWm10xO1K9OuVuO88DtvGuahOO/H407OY7t2MF8FYf9SIeLIw&#10;je85AP2Cp7LZQZxljk+wYQt0s1kowyxO5qgWW1VsUxcwUZzEHralmJlEDaxlzR8x+Ah2Krrgi0PR&#10;YfyNTDlKJfpFG5lMN9U4K+JMLjqd6NfaUXBb52o3ymb4Zml30I19eMlTSEvTaWxuY4eOcrEHxltm&#10;wA3HM5N10wFApQb6nOsK1Z2o4qhatHrV0VEcY6st7ZKPDcaRBZ9m0VFr2IVstRy1NQ8LqMbqhevx&#10;4joO5mIrNrPDyKzB2+NcVNGtQzDzqjOLP/rkIuq1bjSQh8UZxok9K+7jgIoUaHujDi9PitEDbDdq&#10;yDLtnikrKy6+46wz7hlA+1nwduVkEfnJKPqCl1wr6YhKjV/XG7G8ia09uRndXD3uBm8Xd/LRBBhO&#10;PSABnLaPX7CYdMLDCrJGO6BvHT7LZProd+RSnQVPm+FkGYU2MuVWsSlYbwqfuiBpVl5+Db4og8+g&#10;TQZ+6XGb8lUEI6WdODi04oxMpRp5dcRgzOezGJzQ/NE4hsx/HvvsYhzDRCcx3/CjWmxRo91yPfLL&#10;kxijUzIIuc7wMDsL1yfx7ZNqFetkMMJmPo2GOuyLqEE/T9vV1/OwI+swAxv5HgwGcMqUpswvP6Gr&#10;BeDRsDGmr+kAGXWcKgoM20VXZZYjbHUhWvTVrZMp7oNes8acyb0uLKjLXIgoWBsNGV3MkeHJICU9&#10;WMPNur8ebpRHR0+wgTrpJnFkak18OgeOb0HbCxz4EWJuUkee/szBqMsK+tGIId9bV1odudTXMhMS&#10;WROrzodgNTMxm/AnetNnuVgnAYz96b9WuVVANoGGBl95JM9VH/OFwQH71p/GEJ6s0VYZfnMhbwWP&#10;F0xhQ/9jRqM0mMVN2vBAPkuj+Izz0FlMeiCQKYF9bRM+Meg0H40xn/SF+Z+CRfPFYtTQz2b4GZhV&#10;lvKutaO3Kkwmw4LGzI2yhh5IgUV08JT5H1Szsb4JrkBXdLvLtHV0MYKfaD6PvHjowYw5HijU+NMm&#10;reRbpWjQt/l4Gj34OVfl+dy3RB+kwCo43GQnF9rkJe2XZE6OkxiXSU4L85pubKOlmQyq5cGRU3xb&#10;T3ksgm3LGFdpsqIP2TRG7sFPmdgGNsjA8wLeXW8voqT/0K8w3/AW7S/RjVP6cUL7SHraoi0h+twj&#10;AtRf0SKlwvvacvRUDl+lAC+06KclJlIC1MLgJ78YOOb63IS+4x9NGVsOIpuMs0LvMQ3M/ekWWhex&#10;Z1Xe6FWjS651mTmVcafaeBBTdJU4QqzgQRbaZeXOg+Gkn7Thq+RDeDKpQffMiOmnDwv8nix62+CP&#10;Pqoww4hXjjnKjgbcO8VvgwfK9CUlR4iBZEvttzLFHwkzcJ+Yhr4t0CuGRsu0tUq78nieuIlrrL9o&#10;QIq/GEMuZtwzA6uYVScnGWQzGOmupMUc2WAAmQWCzBx6iFAJP2TNZyJ7fXgYM5942EASjm7CF1nH&#10;VKC/9M/ZSZBHEMJ1xniZoBR8PF109Km+EGreKZuctzR2HtGSp/46t3tQpTEYa+y6lrBoorNxzlr8&#10;Yb1GXEYkgTb9zluQCU9FdreKuwqUF1pgjE6WNIFe8J56WkDlAXVplwDPVS8mOiEXCVcwa57ImuoE&#10;w0uwa6K/p+4mmOhDeevLudLrQUM56OO8msA3FU+KtfQXT6Ox8L4dtv3T8Kcoz2erIu4681LA7RPX&#10;nmNyMTQwoxHzKAPSEBoVXNoaoXFT+QCKdMg1HmnlGQ0qi1tUML8yaHAuKjs4Q+vdWI1PYolDbeTV&#10;DBNXmi3S2UI5VhtGiZdpxWeFEpGB+xJh0sUpMXOlCHPgkHr6UmU96jhsjQrGGs3vKvFyKuAETGgE&#10;crXoI4ij5SAyxxjTDs/B2HiyjNuhFGWzdwxkNNGUGwDkebsQz9dw5nvjWBzPXaRIrPEqxr65XY3D&#10;9XLcQfBzu/2YHCMAKKw6gt6EqLZzgnFe9TI4GZk4cvJ7PAwfxVXXNJm2B/Oqz4yMbmFVSoVWbK6v&#10;x2u2Ae1I7vtQNHudQaz3J9GC7tlWLV5moVSUwGP05gVQV8XPmzipvf0YHTKPTKTbCAStM34fmJKH&#10;8++pNFpuMABjxjABWOZt2XA9/tRaxLmtSjyNk38VJVfCWU/FDQ8iLiIwhTNFFJPAYRI9VO+ecnhn&#10;Glk4fbUqAu6gDPfl+zAhYwN6pJVGt/7d69gBzu+EQXe7Z+J1zM3G3W+Kt3zxG+Ot3/UmJpd+fRZe&#10;tmLwNmW48XuyEy99YUA0+WtOIC/Z3pfydnofb3++9FYsm3Ejfv6FF+Pv/Pz7Yv0/f3+MDzytAjpr&#10;jbkJvSuxefs3RkQAAQDwhJ1scSvmWwKrbgwPNWBjwCJiylx4jLIWPQk8Aiy93NbsoR4ao1SklqYb&#10;gkS1P7yoDKmwLeS/LPPGg8gNphiNOZTmLXph7lb5XhTGfEfv500UhUG4/WVMRiOUAwyHcZHnBXIj&#10;DOBywrXwigbBWrYrALzds7ZW+gmBkk6CQLUaxqHqVjNADArT4p5m4lkDropBKqKQmwKvegHup22/&#10;h9eyOCrPHsIn46O0gqhTmzcjFuQmnpoY7FMWCshEZj2y7VqMy8v4hjEO+5Xfje96DYD9qVfE7ofb&#10;cbv5YPzk/eiO+k6MRp0YnVgzDCDhFNi2Ggt6uNKq7OOfnBbp53kldIn6ZcQMG8xB/Lm8ED2d3DHG&#10;F2UpI7jVfQ1m8Uh8sxRd8fSE0Dl6zdoPbbRskXmyZooKtAN4M7tvgGwXkbGsK3coYGkIuekAHVMp&#10;o1wNbhUxyp5O42ld1newNt/wJUc5GU9uaqN3Zih6TwBzK3i+3IAN4IX+7VhgEeyjzVrrQwU/VuEz&#10;12UM6BGWcHS8F3EVXl3vJ8duOgAEl8/Exe1K5KsYIINAyH+xWIKX0MnT/ZS2LkvjDqVi8nl6AG5L&#10;xiKRBj7MYIjsoiu4Av9koeHAdMIt7edwpgRKiXc0tnybVuQTE3Gt14VbYfjbX/m8pP71T/S3tbti&#10;dpJWmN3OrN1IKd785BNnLtGuCu1yBlMAKBUdE+67Ajgdba1z/1b0YHKPYV8tulE+6QDArsTnfu1m&#10;VDdfj2MYscvzpr2IY5ybIcjNEy6tAZzL9XnSIU4qYGf6bKQTqgyOjIYxYJ720cduK3hah/v2kO97&#10;cburbN9O0fom48lu1eJNzVJsXy7FQxcq8SCgdtWmb/NK1LBBmcp9MWDe0hH7efTDAB0yw4hO1uII&#10;wLvoP4vObjE26FFux+X2KI5u34kxznftkhneV2L1+P83bj17O/IXHo2zwxfiH18/juVHZvHoPWfi&#10;08fnY3TtXbFAVi9f2Y5WfzdePMjGxcu1ONu+N3q1atSr98Xm/Wupvmit0owdHOUi+iBbKTL3gBUQ&#10;G+okzm7dC1VOX/PFPryGrl80scMR15DvF59/LvY+PYjL5Y/Eq9cAmTvLuH7nW+Ld5cdi73c7kR1+&#10;EP8Lh4zpy6IfBLpJfwKC3OrrVkdYis+QAbMj4e3EL8mpzaIb/Y5f4RdXdYFGyC78Dx+4ydSgesra&#10;4XvrMqXMNPkOeVW+01Zt9Kk8nQAO9jqdJCzIh0FTgWHGqyzzG8+19iC9RL64gd8Bt/TTYtp3ld8Q&#10;X/2/fk7KcumMnooPvu+DMXj6GJ1AnxwTbSqLabUVnaBPJw4SqNsfax6merAGw+AlM/I8oc96hQJA&#10;uBA+FDMVuJ5r+JsO0jdk1blB90AV7BqSh45wgcS6IwYspYs8bMHvAnokC5Ywe1qTL9Q0GEEzAEz7&#10;xtXQTH1iEeU+/D132xnPHoPR5oCU49e/Mf6vr//TMaCtk3e+L86/+Yvic17zZ+Jq71rafpgxWwr9&#10;JP0t6r24pxnfc7YUi7teE6VGA71RiKOTTDxTvh1vxk5ldrajki9HB/5vRiXurk/j8QbYbvL6+OSN&#10;F+Krt4bR+6Nfi+eOyvHb1+jbDFnNPh/9wz3ksIvTCHZzoWqKblmNcMA9/wy5R9Hna+gz+mL2XR5e&#10;MzABvIxYw+PvvDYOHliLjfLnRvn8QTxSxm4NuPbGT8enPOFy/GjsDfbjB/90Nm4++M/i8Xf8RIzG&#10;z+P/NqLPnBnwh5pMJH3tQkzkowkGMINoefRYPHHVxQ70TK4T2+187O814wSM+8AFbFzjQtSnx/H4&#10;84x//+NxAF0+cHcuXoDe37Sbj/NGJ/C+DvlhLaYVDrOLvdkB3OoBNOvM95n1mIAvm2CIzMUx32Hr&#10;UcorMK+8MMFeW/u4Bi/P6+gZMJ9zVlgeR7XYxqYX6etxzLbbsd6kzRf24B71MHyOvbX+VAmHpQBm&#10;vquFTgS/3Lw+iv076DT0PT4584sd81RvHXJsidvvPGxs1Z3EAbxdQDdaj8ZDSOrotXa5HjkcIhdB&#10;8uC/kybO2XOnclKrNaMB72zSf7c2F7AjM3h5dTiIZ/fBO+D3Fhjyuovb5VxcQrefoCuG8OYW/G4h&#10;+iGCbb8yNedCnW0wuRxzF8r29+IJgEx9OheqxYFDLaHPkMkS/chtbKFa6M/ufhyhy+/dWkTl3JnY&#10;RC5GYChrHR0iKAv8EsebDhQaD9BDynAjjqUFuMWgD+4KY8zHNrQYwX8TQMx4jM3SY8S+Fhr4SXiZ&#10;BbBHdjaJ42PUPfJvP05rSCPvYJMMOt9D6KLHHOdayCC+yPFu8neyRhfoQwWllk5LR52oZxY4kJY/&#10;ENemOpS83Sk5gaZDcIhBEuXetYxwmxb9neKLeDJj2qaNrEjLHHiyiWM+oT+TLn0to/PKVZxjHgTd&#10;RXLT5TAmesk44R4GoFPsVjKDdGhOfLpllFvoSJxyD5jTy5/wI2NmNnPA5egJdZU4U8xLn3ieQRaY&#10;E7yr5oUGzJl1ExME8iJ8u6IAEZ2uv+kihYux/JkCgy5YrqrgxZZlDnqRhX4SAtbmXvS5WJvxG4hR&#10;R5UglljO7a8z8JZZoDrBy0IjHYDGpFtaTqFKgS0lbC4w5ntPMs9MMHiMzWzbzGLKXFoCJi1PJ1+q&#10;0YAWYjnG5qLiCHqvZofhLu8Vsq6rYEAHCkaGBxl3FCP3zbjENpnVk28WU91Bt7N50mq2tEC/uTjq&#10;if58NkHHjvDNCp7WzYS7uOQOrKklP0CMfN4cIIvzWgwNLMLrE/wIs5QshZDqm4JtrZNnDlW+XIoa&#10;ukc+mcD3GdpbWThyuhtT5AypcRpgRHS9fg53YQ4dCCrR7ydQSV8B2vO5gVpp6iQbjHHbaR4cXUQe&#10;LMeiUc7ggNbpjzIwMRKGTjfwsYKeVtItWKIA27WEebBM6bnGfcykcoecCTQG+5wrgylugTWrE0jP&#10;fOETZS2+wjzxzJrbi3FCEu2hj/6MiQaWSjEeYUa525/dCllA1NN3zIvsoJl2q9/KYJvBwlkRP4q5&#10;op30kodpD85nQtGz8JbpbVmD6MiZ7DIHk2fUHdxvHTw4ju/m4Zk1BqINRknFFMvRQUUWDAqaJb9A&#10;sN2JwRBP5yDjNkbxzpz5gjLMrXGE5PJwnf6kdc88vMJTTGEG8CPXKBBT9D3PTVst7QP8aMBtysRb&#10;t9LM+ZXtgz08WXgBHVOdY57hllh1hXGDTYZoNmEXXMPwUC3Mg3GOLD4AYC1btn8mOqUuwV+yDnzF&#10;H3nGnJ1VYlTKx8Str0bssD0CQIOIWeUGgZ1BFxdR8vC7CRpGEsfYInWDxfiWLojQkXY7You+LU8W&#10;2FyGyMgkhn6RuEr9KKaVRxLmVG+Jy/hVXySdsOpnjFfyphqYvGVzQ4FiJB/PH0mPqMMgDv09/cxn&#10;eQ09SDTXj3HbrXGiLtdb1sBv1b3iw3SSrWOjD67/msWeAn00pSy5EGyA7v6tc6cBt9He81HwaPZW&#10;PZZNGHtxHKOjaYy63FCcxRkI3q6hWCqlGAt6Ybohk7yLEVt0srGGILdx7pbbZ6K6AzFLfe4dxC2+&#10;m+m9o+UWEFZt7TahStWMrKX1J/kMo0DnBrwzVvdGSTAKBoygQASPK3Z3VAvjt8ShFMuYIpiD+vAK&#10;M786TTmlD1kpIhFRLuU1HA0U2tKgEVRf5QBzXUArYzLTaAijWDdihsRO3AIyb0R7HchSb8asWY95&#10;EwA4vhOzqwjfIIvRy0Zd41CYR81A5CwbTZznrRbMjSS/0EdFwTRr9KtFHywYehOSzyHYOhNabqC4&#10;N6rxoIX4Eaa3MxE3ASPN41GYInt2rRL/sbmMC3dtxD9tlON3OsNoHIwAG8zgyXG8CCgcd3AeYera&#10;uumXs+gdw/CA8SqGPtusRQXiVjGyrqZbUH8JSH1jg7lbq0avnk+HIJg+PxmaltyJ+gjmrbTjsFmA&#10;kWBiOLZcBGQe7sf0Ga4tNqNwD85RYRJXMRK7rp7sjeNwT2ehB6NB31o91albTc6mbV3Hm18Rf+kV&#10;b4wf+UdfwTiZy8/Cy1YMuJ3Qnhu3kt6U33krbwrKZ54EtdJLufH10tf6N+keWCvamevxCy8+Hz/w&#10;Xz8UrV/7J3F85AlfAFEApysEK1cAJv1To5GFl1AuRvrTqSf5y7FzsQBgOI7DY5RjZxCjAUZRQK3C&#10;A3jMeYiZigp9WEsLw6SC3aBzdXjGQsll5uHOMh9HsCwYNSrM68rCBHmAE8qyCvCwRtsRyqwteIb/&#10;i/BcAYU5xBBbZ8ZV2fGkzLzhyOV7Uc8BFkrNGK8hpPC1tf3NDumrJMcoZH6e/s/PdQTRM/yroTAy&#10;1UKUaxoqjMYIR2eJLgCQFd3cj/G+C0f9LH34OHx70gXkIAtmx0xM+VnspnReW5vDA6nuB0PRGHo6&#10;sVvSA5C+0aCfzUp8yRxQ8Zd+K37iT7Vj9Vs/GX/03lzsHb4r/tNWO4qbm+iOboy7PWQT+XHObFft&#10;xaOgZlKCbXSCGaxjtKh1A8wWHMC/rljmVNYAIEXH1djk2WOkRXQGuXRYNe6uJ7k67Pceae5BFwKV&#10;VJwT3WOAeznpYHigFW3PMLI1wI1ZNwb7UuaKHKehxqqnwsALT+3iO5qw8LHbvFS9xkTpaJR4LpLG&#10;XQAtM//cK0u/VrObTJUBB75L4AJjtSrFPuNzy0EFgGCW1OTkVhzu06YZIdChCLLLVs7EhfNmXjLv&#10;8G+uspa2eK1EGLNeogHmF3q5MOJtp9uMk8Hmb42PJy7p6Bu8cJEih9LUcBqcydbPoGtH+Cc474zV&#10;FULl6DR4yxvDlwKYhUSUlKXs+J0vTB+gAtug8zUeJPBh2ri5h6kmRnGN/go6DcpNYxNylkqdtIKZ&#10;KWLsC4/EN7x2M2498gUx7GTiOuOzdscA0J87Zi5bN+INjKu2M46NySJehEbTwSysT9iDdWfo+PHY&#10;uRRAHQOs0PnDI9oCeN5Cv/f/GAyqQ3USE+R4A9tUbmzERqUVuW14ofrGyD8E+K+9nGediQ23vkEU&#10;TzR0U+B8cRR3epOoICuZ1XrgG6a6Sse094gFys1IKZ2JGbp/+dhHolfZigvweaFciaf7vdj9zeei&#10;u7YWnUsZdOx6PPHxX4yX7e9H8fLDsXn7WvzW010wxCJedm4jPp4/G/3dwyisN+O+rSuxtpONN5SL&#10;sf1QPc7j9JfRNZl8E4cVG4weyuZq0M8JXsWli48wIacvt8ik4Dxv6zNNDg+itLH50rcRTzz7O3Hz&#10;xuvi2Z16nOmO49Lq7TG7disObj4bT5xsxoz5zKxsGz5JKFb+Qt8InNR5vARHyyVAz4WM1TDJhQGu&#10;rOV0c420kG5QLouu8ySptH0XGbNSV2bJxMF/dXgnZUQiIwamaBH1hRxybzqxzGCEjCYil+/8np/W&#10;RtJeiCFM86/x/sy2SwPOaWWYNgbI2T/8zu+KePIw4sENPKR3xL/94CCyz3YAYgNkgKa5cIUNp3eM&#10;UefCoPOpLlFvWN9FwKit1b4kxZdWJHi+kTB+pjbol7ograwmoUIrcK0tcyXjMcCDzOt8qcccLnxt&#10;uYB0Chq63Vilus92pZ8BRBQe8iiow3FCXh33At2wRO+75WOCnEytHwOtlzjVc+Zt+41n4wtf8R3x&#10;xkuD2P+t/dh6893xvW/4/HgbmKM0wE4Ua2gAx8hDcBCn7UJsVV4f57+iFd+8gY6qtqIct+KF7iQG&#10;nj77qnm88Yx93YhpwdLejPjoCg7kQfTOwRMf+zD4qRS/dj0TjXs34y/3Xoh//rE70TuxrhH90vkC&#10;z8zAlH1keIHixmwwVzpic2QNu1elO8V1dKbAGX2NK50H0zwI7tl+bTn+2uVSHNVeG9PH3xO/fX0Q&#10;N64O4gP7m/Ef/ko97rziX8S19/xq7MWNmNy+Ggc4E4Jp+UmHtG+qSLUdrTLYZ86714+nML4G3+b5&#10;vTgLHfePPbQmEw9dRL/Wz0V9dhBPfIr5PHo6jrby8YGLETfBAF9/uxKXsIuuwO4uG/D/NkJ2Paro&#10;AufKzKAsc7pcB2MeHUcBnJBD6TWnhTjBvi/ydfDkIkpV+Lg3jF6H2+tu8d88DXaMbsN2a8wOLt70&#10;doyrG9Gqb0RuuIt+Vnn2YbmtUz6vWE8L3A6W0Fmej8fR2+vHvN6OM2DG4NnZfCOa0HOcPYrDRTXu&#10;MmDnqco4hf3RKEY4a3V0ialV80ojHtlCxzebsbvPDA2H6PVxVBDXwkYd8wb2xS4rNaMJNtJ6W8te&#10;HBvQxAYty9irtCWUgbhdHQc825nEPpjfkywrjQw436zDfPSZZ+BqrNVcnCrE4mgvPn3EdeAYa5pp&#10;v92NoBO73gZPbWydOkUHR/EiuOgsGLm0voWOZux1njURlylLY+wRP6clnj2IvSE2rVqNmmCygIQn&#10;PcQQcDrW6MuyUsMOYi9hlBWYeojIeeJqYwzPouvMZLjZg+xurUb2jgZgErhrDTIl7Adr5cAYZoh4&#10;QnJkB/ykHa7BnAVmOvLccwiv6zjzJ3QRoyC76o25GR2rKIDNqjjEJwAht/UBxcCA0+igDFPtIh6k&#10;VGRckOc7t/pJU5WYgfiiAQNssLrCEwUW2Hm3LU7oiyfIe1q9J6cyUJ4LPbHJW1zrs5ZVtBS0pWeB&#10;eKJjlB3+HjlInXh0P7oiBd4STqL/4hv9NwEb8mN25umWeP426CRP4UsJrR00d6Yt/lVxEg616V+Z&#10;JrPXxufo0A523BJEsU1/mPfVIf3nT8dj1p+0WiAghuun3G8NJtOBtqBBduZ2S54BphcLG1Ew7shA&#10;Eo7xIK0WfR1hKz1Iyd1UFXzCPnI6Y4L0MzPgyoo6m/YG8NJqNImRYCqqyd9bDSdxx/jnHJ+NNsxa&#10;Gjs3czC5+ksd6mIrBHH7oIe1ZOEv7afBBwNYc2XDYIVklXb8yxbw0aA5kBnaO7EFIV7quz9lKYNV&#10;ufycnpzOZRe9lTLG4JUVc+5WFmuYHyCHGWsSS3toK1y0cN/p9j/GQzvaSNdps9jXWQ+aYltFpQaA&#10;xXXyBsNDTphLM0XtK89J2xjrmWg7dj4yC3A5oB/wjeU/ZtrrnAs59N/FJPS6pSE0MeJ3D+ZIi/bw&#10;islZFu5vAi3cbkrXYwz+zRiogwarBb6seobnr8tpdAxIjE+/ZEz4Ssi3eFc44kmeBrYARqfbDGlP&#10;bOLvdfhkk2dYj96KBxluMGDiYQBmYhYYOQ+BPelkTutPWzzDxEWzsjzsYpKBBhpr+akIrWj/f9az&#10;80NpxW8+350fJiqJV9JOGfmH6cksyjGD7gvo4qK+5El08D76b8AtYe0UWIbXwF2eOupppga08wol&#10;82dmnLoxhZM0bMi3GWerXBUWyMNHZu2hmxN/QieaN4BmvK5nu9BcXV/i9/RMZCYzAz8wMTOYVEzg&#10;YkfCYAhuOpxOZQPtUaIpizJXtkGwh36VOMDAYYrpmECygu7IOPhng7Gv0DFpN5Zbu13kEa/TL89Y&#10;M5aQak1yj4sQaecVTYvznAu3MfOwhPXEYD4n+STaL8aqr+52anVSAnJcx4iYDL5LNOJ3fBkxUgo4&#10;w7+Kl4E56edtUJ5rxZM83747NJUOveJKPrFdmqcrZgnTCTvI851xGCv9zZPkF+h5prlzGnCrHL+Y&#10;irJOagkqRZaBd7m4VyzSv/U4WytEuynhJ4F9wujnYzgrxJ4BiN5u1A76UZpgXBHiwhqPghgTnEf8&#10;EB42gDlhhhE9gxHVv+JE3TonWlDDx+ktWE8KmddpfQ27j9BxU4UJN2NjCPE1fqfOrIRCgFCMGhBP&#10;JjnNtKkwmVzPxBmpbDF51mtTER1j5Qo40GdQFGWcpzGOuOnGTvo4rQjAmK5imc4MIFg16RvGsjrD&#10;yNobGKpFm9Z+MWNuvc/90O0G/soMg9GE2FWnZ1GIGn0rAELcYrowA2/ei4knr8JkT6Fs+4N+FE4w&#10;+MtCbNaq8V1ry9g4fyF+tVGPJwaHOITH8dw+E9o7irVDBKzKuC7guGLcV8ezmLuPR4cLmpddDcLT&#10;x5RhWOaAVvoPoTMY6g4a588VsvF1tXxcLZTj09Aqj+QcI7Rmk3wajrnWjTh7ko27DUDOzPqAUdqu&#10;YACEUESfQPm+iFZbAD66mzA/WqcKgHalzhpVmTkOf3cQR5k/E9/0pV8XP/gfvuglhvv//wWETHX6&#10;nsVg3GFOW8ydad6JZyABXyXl4Qvsk16ygV/LQ9peVzV0Vtx6uJa5Gr8F8P6nv/7RyP/+v46ru43I&#10;wsNDDLOnQtnv1bgXQw1JoZoKh0PwWPUxSBjI8xWUArROK6YIxBBDucAqKKDJYeKhy1U5ygC9cquQ&#10;VljHneOoM9/5QikaLbPKarQF4MSQWAdtgjSbUZZABH8bCDNwpztiAe0s4K0w5z0aIpsoTbRDHX4t&#10;5UpxgjKf0l8LrK7o7wa8X0Re98f0C2AycoUBS+IqDEgkrMtlGnYPucqihBvMtZlRZQyz9TPwxxNN&#10;VSauIKvk721E7AA+PgqPHB+PUZrMe24tZmZAAmKzzM1nCunTOLcmajBH/KbRYBJqFXi2cjnemB9F&#10;5s/+cfzn76xzaS/Gv3g7nvvE18XfL1yKyvhC9MYdwEePvpg1wdzSges+hraBzlGEZhdQ9maY9uif&#10;YMUVjjROdRJzbe2Uuoqat4Bixdg8ocfVnSWgBP8PAJANWDYFtHR96wB+640VXQFXgQoSQTpmmU2G&#10;GFqubQCa0BoAG+mDwaB9AwWu8I2ROfVZBZnJoKsKWaC3G/5XptHTc8cA33oUvhlo1gxxhbDD81Yn&#10;16PsltIKYHg2Ts7zqlRNBtHDMsx16dH2+Gg3FYpelh4CFADbB09hkHbi8kWNj/VecoD/VtSqeRxU&#10;9PfsKGXkqgc1HKlOAvIMCzO5BhoZM7yUK+A84wwKwDxt1G22ZpLRZGQbazhw0xgNmD/0Lt1PvJHm&#10;Gjp5iitkgRboYL4Q0CiBwoFyvgRd6/A9xhhDaX29Ng9fy6zHETo9M7mSHPrFqoHc7MYVnIh688U4&#10;hx6qV3Hei18Ui8/biWHh9Ri7RdzCKbAYcSkDDSxyMbkePX6uhl2mYQogEKAex9piFCcLbM9xPz6O&#10;Ibp5axgv3MCojzGyzJPZkBmdtuKVaG2Vol27O8rnIr6hXoj6yyvxMM5hA5uRLVeQS0A27VoTRONp&#10;cN44k47zbHw19o7LUQVsePrpcnMtbi1fE7dv/l58HjRdNM5HEeftI7NajH//L0V/8WVRLb8Ovnwx&#10;nn/2RuQf/22ciIdj855sPHN1GZ964nZsI7ur+l3g2Gtx6dpJrN1diS/d3ojS5pkoVdYjd34tKq0H&#10;APGVaDHPKVsD/eC2Grdanrv8cifg//c1RcELtA3ULnf5/f/ZQvobT9+JK0zqmbVPx/oL45iuXY+T&#10;T7fjJwymPjPG8TiIIo6uW6CcP4OrBnbUEbJMCuykQBvMDdhxVXMs0OIj61fCXFyEbuAeD7zIIP+w&#10;MrgJmqWAC7cpGOgJtzHYNh4EqoqfCKd2HnZEvwE+XHED5Bme8jQuM3Iziwn6HSDPZwahFMkUn9PR&#10;AHGYfRLoA0GuoG8FrUb8/JHv/M5YfgLZgFy/BObZe9+PxegJHRqNi6WWhVbqlFxaBxSmWfx3pI1P&#10;z0FfQhODRWY68IQEDL3LxSv9YIupJzvoQgf3SI70EUBdi5ETHOI42PuVNdmQmgKGTXxkCFHblWCO&#10;Y+DzHIoni41K21wES0vL3BsYQh50LpwFiGu2tY+d4LDPwB3pgArQoquw1t/5Nz/6r+OFD9+Js6/e&#10;ik9+KOK1X5CJl33134vsjd+IYZenY3MyuSZz5bzgnNBeY7MYn3M/83L+m+LSJfES9LyB/ip+DPbb&#10;w5n7miit3448nue4/1QcLDZisFGNaj8Tr7pcit95HJ20sxavPvNivPOdt8CSBgyG8eAKuzgZxR/r&#10;vEyRsfkYHbhIp2DOx8NEV3VOtnAGu6udAqNBszRa7llFKxYXKlFafGEUNj4S9/aHzB3YqnQuvv0b&#10;6/F09bvi7e97d1ya7+PAH8QSUTAbZZmYbRXP78sX82i7fXgCzUf7cWdvHjfx0o97o7gX0H2I7T5s&#10;tuPRuwuRqZ+P+mgvHn8Kmeg8E912Pt5zOeIIVf/m27m4j7nKosOfxbEobVVSbaBChfmowH1XaZ9n&#10;Z2rtxPuWTSi1x3GZ768hR5Y3Ga7AdHfVo3KrE88iZE3muGIh8DZ8sW9G4AKdSntm66HL21DI7I++&#10;R7UOdrAJ4EXs9arSon8ncdzHWGGvC9jNPrpygb7z0KDEiMWLsQbAHs+O49ZeNu65S5U+jRcZW886&#10;yvBLEyO8quAU1ivxCE5Str0Wd66OcOLRuTB07byLPGejNBqc0hAMPYTXpsMh8zjHvjHecZv+IheX&#10;kdfSNMYv8Bl4QpnuH6DTEdoK9rlSstj0IqZ4fdW1zdiswmc4xgvm4aln4P3xHrKBHgSUZXMHUQAM&#10;1tGBxbVtcDdyCg7bg2/WyuMoNloMUtlhzGaV4PivJjg9OwoUctftRH+PPhZPdVWhiu3WSEubXANd&#10;i4wWmsjTODmrhtJ0tnPYhoqLOOoGaHjC75l5h9vgXfd5gwHFjIpnXv7ECTTjdFVAriyvUEVD4BNM&#10;utp55gZ9hiqM5QAbC0sWuC9pOAQ4U0Zm6JK6NgfmXE5x3NEjLuoJQqaWGsnNNOWnh5+lQCD9MtuL&#10;sYAYwRrIPgDYLbGwFjJNH8Az1tOcg91hnVSTuMPgzGipyaHYQbcaW6jfDBGzyTT41ui2L5biWOFk&#10;G6BOoUHkVU2+Yv4wm1xQwtTgs0B76yFJK7NmLQSvA+0ibxa/0GSJXA1MzyCn4yI6wSAqRGiUo7lT&#10;YpzzODlg/odgD9qRZwxSLrXjqFR9ALrPF3ym74ZuyDPPY+YlHRAgPolKlJF5hCFtYTNybea1NXLN&#10;nDbLrArfDCaLGIBJSrwLGJwFWMqFnRwPyMI/M/hQfGcN5qUBIAMm8In0EQOrV3DwwIvaRvrBkxM2&#10;Br9l6zwDkLSybIJjB+d5sruBg1SzC0yTAkTwiE5+xsP7+NuD/TywZzUopDlwO6q7mfLgRjP3LWMz&#10;YKyWHEjBVJ5qPT4P55iC67LNKjIJLcBBt+mfi5gGsuXJPD8z6Nuhvp4+OuNZMJbqGvq2xqweQt9j&#10;eIx51y8xI2oOr6KltbTJZwCipnkY6jTAAQYf5OeEC7OMEWaRP3PMY8ZttAaI1HPoPjEYrBwFJ3SB&#10;njS9HpBvcClFnVKTSRjgW3QENPdUUMv1jAzK8rkLhwb/9KvdxrtifMsGGAMclDOVFM5LQcEMPE+/&#10;jBtoW83sKsLDTZ7lNn5jVmZESUEeg+zAp/yu8bUsD5/gO/EDna7/7jZNA3+pr7zE6VzI06C9n6lQ&#10;+Mzf3fAA4RNd0tZHrxUkQxdxinYsbZvlWoPZLhJClRTIcruo9LU8joemKDuWs7FutbuZPKisQFsG&#10;1U1UTVmIYI+UacuNPm4F9jAA64FR4jW3b9trVYi6xsQI15yWOEVV9G7KGPUKCGCGpnF4Ex6cK3cj&#10;GHxPcswlafFEfcljc+CBnAqSsaesMXUfdIblU5+M93hfBWW1icybyWziQAZ/Zt7tx50R80iHTbQS&#10;3hjhWtAXD2XIYu/14VMwizYsVSa+K6C/8siE8ZZUP5D/5AtvZ8in4/d32jEbNMmPGZlcm3ZFQDtY&#10;MY1VTJp0jGPh93SoBLLoEPVrLKEmLdINfJdJ8sYY+c6PVfhOtdNnqZ3UHe4xGK3ObGdfynDr9V/k&#10;AQgezbrqMmfmdmjwHIxr6vu0bU2SCUp5FC0Eq8ikTHi7ZaswPIobvXFcP4Egh4hhCQZRIfCgJiPI&#10;wVSIQIqOp5URJyJFJOhoooqrfswEE+JI/cjVGbRUGqhK2qwUndhFQaDMTzSTWXanW6EAunCB++5N&#10;CT09yhdjPBS8YaDLg2hoAwsVCIMRgaKpgGSLvlWYcIz8ElCfzXZjHQVjbThPH2oBLCLfihe2DeLk&#10;Y23gsfEw/dYC55PrJvM4ApjudrOA62xsrPMMFHcq8IygbNPO34DitZ1F/C7M9cLhMu7sLuO3GX4x&#10;jzJ1Vgc4zCi0yZj7afTb66vY2DkbvwU3Pj0+jsGN43hyD5PZb8b23RjPS8NYHgIaXoSM2XlMq9Aw&#10;vxbb6whJexjTPgDuEDq4zVThZgiStY9i+Hzk/VU4viel9RgxD9axONzCPuBRb8DoLcbkqa89NM+y&#10;MY19+RK/rANvTUuztDKZ76Gsy5PYPAMNqzjOuzoMEbtQdpWvx24ekDn5uvgLD/7J+Ic/8rrTuf5s&#10;vKDV4fLDsf+Rj8aNTz0a64++Ji68GrCwMtNCfjmVeV/J+PL6zJP9mWSfn26b87fG8ka8c/dG/Kvf&#10;/lhUfvffxuFhLXL9LiAEvsQKTuVT/r4DD8ewcpr2uzqGERgnc7zOfBrccGtGBoDSQ7kJdNxCZJHZ&#10;lMUD6D5Ty0a7YbAoH0d3cAIAjatyK7aa9WiuwUdov9pkFrsYy47gwEwqmCePBtQRW4miXjIsKvkS&#10;zoZboHpmO8KPdYNk1UUc4yxOe/ASCsrgTEnBAiV4IvDKNF0VMDJo4Fo1a8q+pzeuleAD5iwzRGEg&#10;N1MUmE41j0sKzd+qjFGjdBvF1rWdE2QShdPUAOZrSaFqaFzNcouVAR20fpLtpLiQXYNuKjO3TM0K&#10;2/EnPP3xz34gfvG7AcRnICavZ37lifjb738hqoOfjn4fXWuG26yQ6sw4twfyGLJr0XGNh6dNDqHx&#10;CIWIneSNXCQNZxYLPxjLgntdtnDLghlinhCV6jjRxiEynpvkArFJ/FNQHzFf1sizrobKXKU1nfWi&#10;o1EECS/Qtq20jQRl6mdYgKSIFTRodOg19NGaf1mAchV+U7cAX2Is7UC79t8j4CtYoRIApIgjcyRK&#10;OXoxyujghbVQrHHh6gvGAZWX5l5GdgHD0+s+8Xu/mWjm689/9f3x0f3Lcc9ZrgXECYgKzIv14fBK&#10;0IkHOFzMK7zsijcUiBxGVDlJc87cpHoToG7T6A0amRGUTlUD9LmQFLUNPmduRxhGkRfd0XBPbc2+&#10;5TbSirgZKEVTmF0iZewNeKm27MRaZgw/o2MFs9XLsf3Q18eZnULcaPCMTh6ASlu0N8+M4nJ3CeA7&#10;ik0AV0n+XO1ijJl3ORgZ29UjwTk3bdyA62xQiZuMZ9g9is7oOKa3odv0YxH7BzHr3Ir58DBKgPg6&#10;PNes1OM1a4WoXtmJK3XGdHENJ+tLY34fNC8+HLM89oLmJc7Cghw4zSjI5IzP5gOcjRZfMV6BADp6&#10;uwbavPHe6A3Xo7a5loL5F88U4l3zjfjDX313fMsG4HsLuN/txj/oT2Lyf34gZhv3RWHrPuzkYdx6&#10;7CQuzx+P1oNn4j4E5Gn6/MdH67Gxhf1ae2NML9fi89DZaw+eizcgJlUc30KpDp2ZY/g/V62hQ7SB&#10;8B9oKKvdhWFK6GKnzUQqVZdaT7/ObWG+3vdH/zoevQ5wvAK46X1D/Nar6zF4rhFHmY9G/OYRoOdD&#10;XI+cqVzhF+vNuAJtsEsdmhaoePm9uJIvkB8cFvSCWwY8Dj2LDlX+T7dcwk+AG3nP363pIv8k3Q2P&#10;2JpLDDp0TCtyxWDRc5io0+8QtoRBlwhrCmZo71fiUfQdmIFn6yAJ8JRlD60pJBvHs+hPFrmyTofP&#10;s+85AOD3fsd3xuFjq2i/MmKv93icaz4SP/Zvfhx9YkCLeVeHIcuMhN/1fHgYf5mJZ6ZByWA2yGAE&#10;nSwM7kKNfpdZNK5kV6BBOsRhNTkFzQblspYMgK7gnewc7MF1GRxEx6TtyGVxzgza0kdgIONGZqSh&#10;QBHqeUJrutcsAWnjPDg39s2sOsYsZrKunHRALACUYBZXtXVy0JFTHGQDctPZMH7ix/6PiA/8j4jP&#10;/Sp+Ph3xhgfiDV//rfHCredieasPZuoh/+IjG/WN7oCnLt1djy85+4ooPbyFKKyj20bxHHQo3no2&#10;Nk6qUXkImR6U43oKICyiMe3EG2HAd5WYv7XPj4d7z8SH9p6L4fK+OLgzi8//ilGUS2+Jd//qJ9CZ&#10;70z6tQPtR9jEOTjPGpqCY8BPkk91YgEd46l++VwL8hV4ayd4IwPtOrLQemWsHn043nSyEcc7j8Xj&#10;h030vpk156CHhd5pE34unIU+H2cOhu+OZgnnwuccPxHdg0ncHOxit89HuQHterdi0rgnHroPPNA4&#10;F+3Obrz3+XEUu89GoZmP/3oPvLWXiT+954IQtE81VNEH29iYXjlu0cb8QKw3Tk7CIjaSUzcG++Vy&#10;w2hv4OzrXBziVE3KsXmhjd44ji7jWizqYIN+VFrYo0YpejfNMgZ7V9birsUkriMJ4+MJegWemm7h&#10;lPVjGyzpVvWTRSfaaK0lDHMdrFGYwNs6aSgGD0BYP7sdW9VijHeP4+YoF/Ud5rk3iOu3wFfgU7Oe&#10;m1ybxRfIwqdn8dbzF85Ebm8Uh2DU3jAbrTVsaqrzOY6zbfizl49ubx7DwTgm6PE+rGlJjdx4EZUq&#10;dIdA1060g9pGnGgzb8Cy1pNbLevM8wg9hr66UosL6O4+vy+nxXjyNnPVp01kqY6HaxmOYi2DnYAP&#10;1q0f6HLzJI7R2VWeWWA+xeJLdPlcHalyoV9MC7aRZ4Pnptj4Zc0tp7SzXopmWpTgggl6QzksuLhG&#10;e+CdXHnNnU/Jp7A+swe/WDPMijKm06vbPKAgXxyEJ0lmZtIZXYWfkU7uo51VEbvCsxbZMuYFzA4/&#10;QJHE18sB+BveLK7G8DK8Cd7L1EupTptesQXcBdweZHeanVRImfYG5orY92NwnCfgW75iNe+FB0AU&#10;0J0GqOfQ3zpJK/Ek9M+A11bKFrqDLkceu9rhd/0FEwtWZUNk+m9meEhX+g4PCYkNJqXdR2bQWHkf&#10;gbT238IFaTpbaTCfxbWko/LgYRfjFgzQrYSpPjXjqzmeaTV6fJdlnJ4MO3Wu6X9uQT/LxWjCc9XV&#10;NE6sVSx9JVKtEfUG4xu7NY92IcOYvliDLmXy8S4Y8OXZbt+cgKmXK2QHmcvkqymDyZopZrVk1MW0&#10;mSvPwLlF+LUSAxeksUWF+RAHm7lZulCIPuH3id42PDx6KYsQ6AnxGIBzgTVIMA3+gP14FrzAp/Q4&#10;bYU3cFrWIKK7DQB5uqIlHqzzVzIgZkARfWBh/ITHXIxytxJ0tW6e/DVjssRpWfR7DjnUZ9NO97Dr&#10;nhzsttdMbhpugZPfhjwX9RgbtLs6rsZNQV8Ff9iOYWfSFkf4v8skLAfgGwPP+VLCfy5ojKfMO6Bz&#10;jN5wgykAGJqKB2iX53uaeIX7F9hW/UQzLcUDZnKbjaRvUEEPuS3drb/ibvGkNQFdrDHW4FZKXCp4&#10;kflJ2JILIJolI7TV7sQwcCmPWk6h7CIxcuXhJWKEEm2aYWbmm9t5x/RliDwX4B9PQrdRbaF0T9l2&#10;JqOgkxZN5YuxIr/WiTToZHC1BE8UGHevb3xDfI/OkWfAfM6lfkWqJ6zNFp/zfBcIzb6kB2EVkSn9&#10;FjnInEv4Rbn6jIwz5NN24FfLRqCy4BXoLO94nxgcnb+qwi9caLBXn8KFO2svY0HT/cqfPkauCN4T&#10;TPFca3/Kksq/Nt7gZboY4CNW0z5y12mmH7zkNUKI1Fc7Zpa+PAldrWNWY64/g8982ed0LwTVx3Wu&#10;uSIF/w3AjqbwHPyQpQO2Kw9qlwt1noASsJ5iiWsM6i6BzhqhDPojg1/hCcYjBuciatqOa3+YlKU2&#10;EfrQ0unuHOZfnyNlEkJbF2Nm0MravmbHmlTjYmFqgHfKvORaODPhKLMDxVLyp5jCA9wm8IV0l4wp&#10;WJrejpP/IeSyJK2g7xiHnwu46CNE5Qt0H5N3ui2VITE2D/RzwcPTS1PAjc+Ep5tx/jTgdjK5w/3D&#10;GA7H0cG5cf/zOTp9rp2P2WY9Jmj32RQnpz+IMsKvwnUFym392VkeYctGF0bOYaA93VTiu7VOnCZj&#10;zpAytzNljDirtBiwgS63p3qKSxaBNnimxlI4HJzvFC2HwCsMhFkXUD6BdiA8gBVD7T1VgCgKW0Bv&#10;IckhA0wZLPTTGhWZ+jIpmByA2ALGzEtyYLHR/M1E8kDpmsGImRJu0e5qNROtuoxRihe6MFF/iBEa&#10;Y0gQ/VY5ZcfkYf5eF2HCSOoYrLV5hnV6Bhg3Pi8yKVsYe9OtR24jRTh6aKobaPwc7ZmcoUPX78/i&#10;4IRn8vf9GJLs9tmY4MwtZ8exvHkcs2OYcqMRpbsZt9sdbktDhLq5jGNB8LgUZ1BsNRzimzR645jf&#10;YWqPb1/Rz24/GwMM+6vo/8OVWiwwWDVXvDCoeyj00awS9zNXO61KHFUasV/ux7J0K7o3Ubp3srE/&#10;0MascJQRVZjVeg7VbehQakcbZnc2bgIyx7NmFLcmMVx7S3z9lTfHt/61l50y7mfjxZzc7H4kPvoH&#10;j8X7Hn95vOrhl8cbv3gZYyxvyUfA93KVLyjyP1/KLFOQvjvtCfRDoOvzF+J3bzwT/+Y3nojq7/9M&#10;HB+W4cEDLsLJkl9RwtZ22gcbme6Vjn9H6hABlEw2Gmv8DQMZqFIhoZ9p19VPBHiG4QOE6vlYzLcI&#10;j3Xo1XA4wahPAGPrUW43olydRG8EyO5No2gAGUPbpm1Xq2/D3/sIxw73bZaXcRslYl2SdehQx6EY&#10;MP9j0MwGfFrjGbcm2RgfjdLqbvrnwNXAGlh+CA6MGlb1BOgvWJDxzGIDRb50mc0VCGRCWfCwhhmg&#10;KbvkZrcrY5jrlVEcgTSHWFWkDLnAmDnzjI0uJZnuucqL4arZBiDR1QH3sqsjDHKroJsq7/yZeG1x&#10;GMs3vy9++X+/8BKPzOLq/Fp8+y8+H7Xf+48obreIdzD0SDugQI3i4pJa/Coy7WlcbsNFTSsKSX61&#10;Mjr9ar26AL2UTavFDt7MD7enlaBxDkBl8c99lfNkBGDwM4yW9biYO5nFRRAV7fiQP/5v1v4D3NYs&#10;q+uFx8o57HjyqVPnVOzqqu7qBDRRJCdRUBGugKKiKIgtoNwW1Hs/A1yBJigooFcwAELzEZqmQUID&#10;3XSOVV2xT4WTd145r3V/v7mqMXzf8z3f8+Cu2mfvvda73nfOEf9jzDHHXHViSQCXw/bkFgBkPKo0&#10;KjCAlaAM+zcHHNk8eCYQY55tiKK9wl1gfLGLySNpeD2ZjF95rbwkQCdYzlUrcYLMrY6uIjs6vBrP&#10;Ad7AHxcIkiVEPysEDNeRz491Hozxr38XvGFyGPx/8q2PxE+861y87CwAopFLoL+QaWKjmAsAM+bX&#10;4wS762lRNhb3FLUsgFa6WX6Of0wJAR2TiVjL/4u8LpjKIPBuC8m0zjD8cZSVX2i3xVxyTXF7KTbn&#10;ODpLbNsFAvpzyHolRosqjhJ7mfi0F7vIz/2FaRQ2sPuFi7E4/fmxLE/jDj7G4/2VSaufgsD8pI9t&#10;nxyBk9AJaJrJHEUWgFyfd5CtvXSa8qJzHNN+N66NjmP0wiI+gEB3TvJxcDQnGIPexfM8azfK5y9G&#10;vvnaOH2pFrvt++LUub14LVJTvlCK89AgpR3RWVsaTEHvU3wXmBK+IoB45HQyXV4wME7NuOe1VxEw&#10;Ml7Xsdp3xehiM1b/9ScIpO6O7uVLDB/6VGbx9v86iXf+4dvjdff2otoYxj0vHsXPHOCQTm7G/TsX&#10;4vqFSzHp9+LGE8M4U7sR1YfOxuciA8ViL2rt7XjZuUoUN18RW1vVOClXoOUp7EMmGvpUTx/GDp+7&#10;cJFx/I9fJ4DmqtUeVun+T1/dX/+x+P38/YDR18diMx9furqNiP92VK5djZ+DbofPzGLfpVh8yQpv&#10;Z8KAuImvMjrryrXyDo8AKG55SyUZ6GPSf307ANl1cBNSeWyJUNUEWAIiAF+3HmuQ7UViEKH82i/H&#10;jBL/oxMEGNDaRYFlph0L6O8JuOICD0mY+aD8gEehnPh3twwI1v2w2zFngLKKyEPAprV3ORSQLcDM&#10;a9cN9rjPED//D//2GyI+eiMCusfh70XsfGb8wL/8cezEBH1YAgwXyP8qTmb4dgOz7DwK/G5lySpG&#10;aTXcpI+Vu33v73OZU8rRO3eeVeHxbqNapopC5m8QyRxSEMq9QSDYCO8tyOF50oC7+5enqtraIIFA&#10;MQy2zaTquqLfulHtA/dICTYTdJABHcqY2OYGi0WJ564bhWezfeZfSDbVZs2zSR8sJyDEPkOXH/qh&#10;fxG/+PZV/OlPZbwfJFB6bSn+8bf9mfjljx7E9Jm9OESWKtIZ25mCWsbnFuBR9RXx8L07Ub9nO65Y&#10;bcF4p/FCHH60FO9vgLMW/bhMyFmzjYCBvvbRrSDNS1Gb7eP37sR4UI0/uDON73l9Jy58xpfFd/3i&#10;zXig/uEoHpyL3/rgHiz8cPqcFcgG5pM+PsggaDZNPIHU+DT4Xt1NAWJkkA8AXuqPkyvGqlmJe00G&#10;bCM/w/NxdMkTRL82Zmf44KQOnroRTSS1eQrfsUL3iAKm2a1YHOaZ3yBuvPdmHLz7h8ACJ9z7WizO&#10;X4772pXIty/Fxujx+N2PHEdxMI3q6VX8pJVhdzLxRbdRIcW7WIsqQrBzeoo25eLgOjYOaZmUN6Pa&#10;Ri88TfOoH31bPcDLUq4SExP405Moj4pROLM+Ob0KxT2BcLg3TpUHy2YLOzvCXk7Rl7OxuzWLLjjC&#10;bfLbYOXBshiDQj31nYoeQfVRN6Y7+Knsdtx6sR8b2SOC3lKUsCUr/MFiqx0XodW0exI3waee9Bz9&#10;w9S4PIv8poqLhCHQHfzNZfxe6fL5aN4ZxehoLxbDfBxvIhuN05jSSZxtzcMT7QYeMDMaxyG63z6C&#10;HpC8g26ZKMzAk3HyScQU6NEYjGWgt3MBDWZ+uWO0SvmuVbQi0a6jM9Uaw8I+g6etfscTR6a2ERsE&#10;cssymqPfrDJn+5rxMPu/LlazlFBzAdrkLGEW8YinsTI3xlEEswyxXSblTapllh7EAgvUdeg3Zt42&#10;UAcZRZYPZYrtyHLdagVGVhfRL7eVbmkb6+gTscAcwLNYjWOoo8dXuAXarV8lbEWqxsfGVLivJZs5&#10;9OLEZAa4ytM63Y1ihfaM10wQLrXF4C8rxtJWNIiRDojCpEhPo7i65gU+MRSLqVKSw4qfVWeQTqpN&#10;DcOJPTat4kIwRwDm1VEubnPPHAF/FsyYwx4YkLul0MoY3kr2wS3MRcShhP4n28Nz7FXkwosLh/ZT&#10;soquBu9Q8+gzR1sI1cGsmVYj6tg7K7A6yjdyXEZ+xwb5YN45wfKyDo7U8OkT+LxJl9RXlUA7LWK6&#10;eE3sZMIlA69cEGRE4Y5tkw8morLEICaOMhMX/9f+OjsvW9+KN5oTzPORKf7baJ17EvLgFni2k9RT&#10;6J/MUMCPPFjYHmAVjGhzMo298SxO8Bl5MJULjsme4/8kEKOG9/7D/fwDXZIvJlO14WbDUlJ0xued&#10;G6BSyOYWYWAeGAUvi05limXiC2XQxV19gJtQ4Bmx5Bz6ZpAjkwPy2B0cnj5pRaLD6MIbG9rvoMtz&#10;HmLDe4tMjGFTUCoMkIfedFJZn1pNXFPAUWVKJewxcs4z6sawxO7HBWhqnAC/c/Z+ZTTFk2kMhh7Q&#10;gN5x7xEybPuWQg3/5JY++YWeqSv6OelhGWSqsub3PDKd8SAQbIv4XP/PLdBveMblJiZdIBcDukBk&#10;haiVRCYsFOrUE1j94qdtT4ruPHNnkJmn6ZzYi/fQA+Mytx2r1/Z2XYKv5zzPOMe8iDveTEqba8i5&#10;9RPZW62wrto4YmNPmsUggd/QB4zSuIcPGGCr+LwxFAFuitlN1uUZhz3+ZKzJR51iDh5m8M1ua1a0&#10;1ovb0MZkHmNFerkvssrk3bnkuIVBaSeN94IX6kGiobeEf+ZPxAFiKfkk003oKm/OiWljP00a8wc+&#10;P/VrU1iYk7qUhFz6Iffew6r6TAYbK73BMQtoYa+2NAZcj8VK2hBPVPbEX22hD0ltMKBlFkfgNtw8&#10;/mMwzccAHc4yPxPKWXgynxbxQ+L2zjrZhOyb5MrWeXaljq/OpsUoh+Us3RnjCe8Z54VsmR4yrcko&#10;EvbxQsXAan0sZ4J06VRcbJwLf67ST6CtMUwOu5ZOW2bQVm8qM9w86an91JSv9Id0h3+aA2Mit79j&#10;WnwIZFKWmCs67xpr4gfXY76YE58Hi6SbeH26lz+xTsqekwIzp+o85Zdxp8VX5yLf+dkuXV4n3O5U&#10;92PR7ceUYKbf48MQvMzsSoB3m0bKeQ3OAseV9rWPLYMFZDFBj9PLY9A93l5DqTOxKZ4ndQkwswxi&#10;ynvgisj0CdZT6SkChECZl0hHVfO5tI3E5Jd0YcCWKrpTRsOQehExaJkAf9J9PQ21LRhu5qKL0x0R&#10;oOUxDvZDUEksP/U5JvyqZRiDYXsUI/LpGziWdsQ1bjnv5qM/yMUtCOtUPoN77yIUB7Vs7LcxLO1i&#10;FPvMczCKJzKT+AMsZeVONTYcW26CkDBZiJprrmIXh+vJRR0YkHplL3IAGJ7BxC+B0DcxOn0A4BGO&#10;Ind8HIN95jvsRHc8jP0+90WArwAsMrtuhwUYDAFkXbfzIJDVcjqJMjdvROYu6E2sNRvhyI4Q+PEx&#10;DhS6EHT2uXd/gAHPN+L0eVjdWsbhHsp9uB/VGS4o0yCobsUCD26/nS2z9SWC4wYDJbCbZKtxuBrG&#10;3YC3/whdSvfk4zvh85PPLKKONuQBVpNmNrrQ375hp1Q0/nv+9iq62Xrc3x5FbevL4nNf88XxNX/t&#10;NWuB/eN+8Sz5Mxm8M977X98bv/veh+O1Dz0cX/yFAMD2Fk9ff5mQUQdMsPkFC9IX4pQUxOsMSDRG&#10;jcVz8avXn403veXxqPzWv4uDThk5PI7DEXwF2W/ygWVtGocuVY1mcZ4PZ6HRdURqAXhERGJVzkQN&#10;5cqh+fZrMFFhk/0JMl4ExGQBOPZqM+HWR1+GeLsagUIBeSxigIpYHvtNjLEWlj4bSFbxPOXiMo55&#10;rQdwq6P81dIkOhj7AXLYxMgUAXF5rLy6vmzyzXMWfXRtCaica2jt5aCTXcQNjIY91C4wXldzbmCH&#10;PDxBGyyFFuiQ1Z4eClFGX1+OHh2B4F5A5op5wG6JwHE4BtSV4ghHPBwOY3aMDs8B/1A2A3pJe9dH&#10;hTjkjq4kNGuMCdrY7XKOgZ4WPV69zvMx1CcZAHA2Xl09icUX/F786pvu+yMZeQFg9K1v+UhUfucf&#10;E4yhz73jmEx8isbMig7uiRWzWhU3kU441m6of1bQpdRbci44Ks0FINCSe2KQ1GvQZvwlDGMJh+1J&#10;XjcHjLM3jDs4hQY0bLfgoyCPZ+X8EEFzb8SYpz1kCwACjwujeRzzjEVlsu4xgI673dAeOR6MsF7F&#10;rcWmyW6MsyuwJioMKlxJTr2YetCJ64o46wKBSaHeSDZjdfgM9OVv7G0ZwDIH/KxAu8QXybks4MG3&#10;AF6/+NM/LYbf2Ix+/qtil2d/3l9+VRx/5ExsXsolmRMc5sqN8PSuaR7dHt1I8mVzT20skIQxCpyZ&#10;KuMZJqCC/AAWUpPjYis8Er9KMJPPbkRdoduoAhQG0QTEFwpPx6ku9rU1jUq/FNsXRlG++0di8Wps&#10;Qz+QXbCJiWlIaDsHZbFeOIrzs2FkAT3jucH3IFaDWzh7fs+fjjnyNszisPEFt3Bs9u876S7iOuMe&#10;7R1EDz7Nh9diOrkRi1vjWCA/wWv2I7Gv52sqxTh3uhH3ninEp7XRr7vPM+6dyJw7RXB+d1wzGlju&#10;wIN95H+MPNlDD4AnDfhbx7iY13lvGLfd0jFhvgCvEmPJbrajlrkd0yd/NWblL4rtcxWuZWKlZuwd&#10;tGL+818Nc7fiiGBxdlKOIQH4e17Yjw8OtuLRMwD8zZ3YXbwYf/BEJwpECK/ercVioxb5xVZMz7fi&#10;1Kn7on73A3Fpg0AC0FJuVWIDPuTzQwB5AR1CXstb6Cc+Zut80hW/rPI2V2OFdyxvIFztOFrm4+kX&#10;VvHT/Ztx77wX+cNKtHvXY37tIEpXnosvql2Jd1x+dZx8ZBW/3duL6rXHCWTuxCnBFMA4R+CtjLjV&#10;Op2mib3zJLEJjyD8T/4d1xwTgJlbnu2xaF8iQZAylU57mhNI8vsCpJS2QHCPFIIgyOKVBb+vQQjy&#10;SIBrNsUkEdqVEsL8j3ygR8ikiXKiQa5lPAIgfre0VLCejnrHJpnsgslp24HAxy1qpqmzyV7gS5N9&#10;4Xf895Rxv/Fbvz26T2CnMD2/hi3/op1M/Ksf+ok0Xxtf4xm5FmUFa1jNaaBpss7tSVOBKxFclbcF&#10;zK6q2/9njk03IDbhlvr3IDdWnaQADdq44u2qZ+oP5f/ov6ekars0DmkVmeut+CkAFoc8G87jr5F/&#10;rsma3IROBa7xBFK3xs0E9MixW0LUNbfLinnAktgh6M/9wcOp6ig/N/kmZHXb0iAmI2apfSK4d/vZ&#10;D/3w98WLb3k6Ln7+vXH14xGX78/El/7D74/he347bl29hQtEsQVj4LyskT421m1kO9CldPFyVF/3&#10;svi08rnI725A5kEMbzHO+X+Oaf/ROELm8hfa8TLktwcNM9l+NNFtabIYPhcHz4ziVa+9FZV7vj7+&#10;yds78R2vuREPXH4kvvXHn4lL1/7vaPYW8WvQuThN+1LCXkq2vJjbWoGxp8RM5hz3dXHmJDIVsJJ0&#10;hhAr5NnmyihQLEvnonJvK2rn/2x86j345AoUfnYYVwn+Pel7gWGeQudMxsqcQjTaBFgv9mP2+E/G&#10;tcOjKHeeiuLW3bG5U4lC41K0J0/FB548jGJvFjtns/Fjd8GPq/l4AP9/QV5tVqM1XMSgO4xJNRcF&#10;RFf8YZBxAf+g/hqA3z7Ad2SnqRmzJ0dnW7m4G9ndO8jFSWMWn3IqFwdxLvZGh1G5iUA2kItqIXoD&#10;lHKKTcZfz1zoRZzuIUAUvx2meaNL+Kv2IB8HBuTletzqL+M09s3tfPqJMfamt5uLe4aMYTCLm6qb&#10;QGp4wK25Bt3KEeGlavFoRQ+dvnJqFuX7zkTLRNGNLtiD+xv8tvv4q2qcQn7FwbPNWex/vB9711ax&#10;CeZ2K9QQwG+A5cmPc3HIzGxIKYYugsGjM014XN2MzOEBfghPBU7KQSSxbx6cOuJt1D9m+KoZAXGm&#10;1E/JngXBs0mlIsGuh0mZLHLRFGkHbyCu0Fo596TXbHEj4SzbYZRwVMOpFZ/4AExXLLByy3FMZ9iB&#10;Yilw5dD4KCWwc8oXc9AXW8FjH1EzBx6A1jAiQ88nyKbJ8FymGkNkcFUq4kfhO5faWFwRtu9kAb3L&#10;ZLDP81KcgNcnaQFJewY9oI94xyo2ExQe3uDtV2DCCXwoE0sVsRkjbrri+QZzxjsekGVSxhPvU9Bo&#10;1YifU8/ruWgSU5gA4iPwl/HJZwPL7gTeD1LCzyS+GNIdHabIxtzHBfaU6E22cIgNYo4ArBSQ8v4K&#10;B19grmXmsjBCNxmJjHmIlLUkTt5FA5M0btd1oTglwuCHWUNzBe6QwJ0km+t8UlN+5mtS3QWGMHkM&#10;RlrYQkfU7Gf4NYsMubNhjg5kGUgOXZvm0OP2NqaqFYXJfvSPrMKD9pDXoH4dcEM3ze8KfMl8bX4v&#10;vrMJfA7622/P1glu954RU3nqpthzrp02IaGvECNKTGRLeUsnTTYYl0ko5pK24yb5KafcVzpyHTzp&#10;wXqppYv+0XHAU7dUrpY1YjoTOePkU9xJ41a8DP7Uw0BMPIzwcblVPUodLHmmm/TB2sMq49CueIiC&#10;yWUPxUvV1AoO86zYlwXZmB/zc8w8iIdXBT4M/Vf4RVsY5MBi/aWLaSZF+BteFrErJRz4sL+KgckZ&#10;9MJdMznsVcHdE6WzyCPznx1E33I1j5UU8PHYtbwwdv08c0xJOrEFdif5K2THBZz1YoOfgb/yFVCW&#10;EkfImQfFpF7FLlirs1FOhSwaU6eG+4nJmHt6LXy1Qs1t+qmHM+M2mWJ2KSU8kX+TdW7/FUakTgn6&#10;cHRaH8wliVb8n06i9MC3EXRXHhkaWBP/NUIe+M+WNsq2bR0sLBJnJF++xPYQhzO08PTYSgX6Gpmm&#10;JBl6hZykU3hhppbPfoupCj0lCZFDhVr6SAee6w/v6/PTQS8IbZHrP4EhXKRICTGJwYd8mgAqJaT8&#10;9Iy4CR1XJqbEnkhG+owHXeUhQDoYArnSPiFuCe/Ze8+kuIukKWdHLGdPazFdEUD/KfByI4rxLIN6&#10;Gh0t4Li60HFqD3BsZB1dWS0sVWN8+HukHDmFR8hbg7FVGatsMbROcYc2CEstPhR2MW34yTX8Lni0&#10;aCNR1HJSfrgK4HbehQsHxJ8m0IvopIU07tBaIrcZdMGkovqFRYIDvI4N03ekhV9uLhmNiaSTiTxu&#10;ClGguXoNjWxTpm3QJlmlpgIqU8Z77qoQpyor3sEE6gy+pt51/Lfg4WLWJKP8k4Fpyler8YmE20aX&#10;4LMX80Mc0Al3wvtoZF3sMuubVqXnEicXxMspe2n1goFBttEklikicwgMQWwOLmUxWgI+V49WgiOU&#10;2ZM95G4eo5JngHO0zLZu/0PCDSWU6QpZDkE2TsowCJN3qRwQZZwgIDJrF0Lco8EigHl+A6ffJwC8&#10;M40W3HQ1asb1c1CIWz085WcA0z+Dn59LxN7ZrsVTGK9p/zA6t7tx4xCQgHX85C0TBq04qNdjv8mY&#10;cPqeRpphDv0etDkuw8hNaMAApp2YAr6HjCEPI7bQqwWA4QqK/UAtE4dbuXiHHLmGAz4R6pZSY/At&#10;I4fjo3h2j1tMu7HPvV/o5gnGcqkgZQrweBhmXa7N41ZlER/DoBT6mbiCNJYuNSN72eOqATtHszh0&#10;qxiB580eBgIhyiN0GlGmGef4Z7WVj1vQYnpMgDepMB8CXca9tNk4XugUo8qVdiNzF85qaxALAurh&#10;XiPOVi7EG17OvXYK8Tu3s9Hbw7hjpUbcy8bi+/smKKfRxMGYiLp6ZxX9g3qcL44id/7L40s/60vi&#10;r37LJ6+F+I/7hVw8z33G/d+Pd77t3fGb77w/Pv1ll+PPfmk1+rt3J6Pktz7Fp6F76SuJ0Uvf/pOu&#10;4x+Vurl6Nn7l2Y/Ev/i5x6L+zn8d/Ww9lgCUzhHOZDLEnGDkisV0Yl9m1IuyBtMAic974oqNV91z&#10;X0Xpc4JLIkYD0JQ481RPy1ABTRVkrorjvQFPrL7x8IMKsjxBb+YYbUvgU0NJjYDj8xHI/pTrp7xf&#10;wHmoK54yZOVFHaUuFQBO6GUp24hxk+C/2ElZjoz6mRI9GBkAdA4D0UEGrLbYTH0+CulkL6NnQaAg&#10;x1OvUhKbuXgUfnNTuJiPwbAWjcZu7Jw+ivEMwDluI+c17Ek3MgfoxbgPzRi7Jb3cSsfqwpPbUInt&#10;sBXcB3BRQ5kb9VLs1opxDlD9ONfuH1bjlQRd88/+xfi9f/NaP8yrES/igd7wax+O8u/8o+h2ijHG&#10;Ho1RdNjFJVZuMVbmsoH9wU/FAQzO6eQ+YUTXV3Itdku7gR4VBY+5eVRcOMAmLdEx1Bd7Api87ecA&#10;Z9C6YM+ONnPAvhUylSiXeAiO9Tn4mQOMJvrgrHLYLxNtCaAJSrnOVclJB73QKTmXQiXO6H8BzLqS&#10;WQVDbT9L7N9ygUww7mSM4WMZL1eq1KOLw18ePBPdMU6rUo0KQpr6MeBAXKG1N9cs247veLAan/vd&#10;P8jY1l//+COPxfHPvyE++t5q1LbhC/bFw1w8pKBULcObGhjoxdjE5k6RyUPolFKYBKENA3aQ9bb9&#10;OTeL8KoSTeRy2dyOXtRjb7UVg8FO3CKYyYytxhvGBRxKffuF+KQxwP/iOO7jbtO7mdDkK6Nz1hNT&#10;p2Eh1wy6rZMABvXjGI8nsYtDzVWn0UNmTCZkOh+P5mCI4zyJyUE3To5vx+RwL57vIJedURz2lnET&#10;2zc/HBAsw5dCk/FuRf1MIYo7nxyF3TME+HdFvvVQXDiXj41KOzZr0ziPzmSr+1FCSd1e4SmhnrY0&#10;zXnQT5exCRyL0AObC+DOZI9jl99faO3EEy/24pORF3sUeQJdSlEUNuLNJzdj5xd/NuoXPjuePQsF&#10;r/JOO+K3DwnC3vfP4tXVrXj4VDt2quP4Ibf8v78X3VY7Ll0iMD58ebxQGMQ5/Gnz1On4cxdKceFS&#10;KWq1rah5LHwLgF4sEwgiXyvmRuAo8ezJUq1ux7LaiFO1ZmqObZrDfjCoUsJ3qS3B//T1xK+9MT40&#10;fHnUHtzAzn9+HOzi+94NL4rfGpdeKMUdbNYEO3dodWV+G9SAMRMcIde5DMEff5qccvuQiWSDHvvc&#10;eEInCsSDAf2iGbd9oS9zExrIs31n0vZFA0atL3ww+S/QQMWYkj5KneXz+HYXzdyW79WoAvdgPtiR&#10;EXLpiqpbP+yXYzVCytqp21zvlhavN+Cbc60VcSZbREBTni1gs3m7BzIQWfA54RoywYe+7e/87Th8&#10;ehWb90b0r38sGhceih/7kX/N9MU4VqBZhyHI5xs/bRLDHGIs8Y0CYYIfE2MmCLnCIaXnpep7fpGU&#10;U+41Zx5p1dhB+jmGkgIP/Qove/KqwK6GXZkzdhNkRYMEAhk1VJC58tADnp+2wSCnVubYFNkqZFF6&#10;8hVZdJNr7c1oItPqH58lfY0jTLgtsgTUM+iMwBjg5AHeJwQyVkhNXTCUxviaH37TD0S89b9EfMZX&#10;RnSuRZy9GN/4j/5uPP3+O/HEkz148hS2MbdeaMBGam39EuvNtwvxrecyUXngkwnuTDzCC4KQFzxQ&#10;+RnA74OPx6fXduO44QEC9bTjYMo8VtNcDBbluLhdj/L26fj+3+/HG15xPV557+X4yz/fjYfK74tT&#10;pz8z3vKWfYLnn4nl7eM4QoiUBnvtDphHZnGC/YE/Rg4GXlhd/W6G6DdTKUXV1ZdcnfcIEvENVqCe&#10;w95OLK4ef3mMGvO40l5Fq859uMW5jWVsV0/HlbPV+J07j8bvfug/xeOPHUb+4PcI+u6Ou+9CV7fu&#10;ivrx1fjARw4hwDy22st4BOS/cc88vn0vG9/Zi/hIrxUnPZc3TlK11Cn0bkCgbL8vT/guEqieAl8d&#10;4pQXC3m0IHjENhGxNncYm37meBmjc27Dv4zv34/O8/id5ihanow8QFZ7Jyn5VreCBBw26yzBb9jS&#10;Yim2EAC3MQ/wOe0q9iTTSD65DA1MbF+ELDYyVkw7YNzp/iSuuRC4jQ7dOIg7xEzphF3ucYYA3e33&#10;eeZzvjSL8l1n4pbVLjf2Ev+K+PvsCm/TJEBXv+e1uLy1jI9jx5/ZMyGFfN+VjbsIHvbuFGLcGKXk&#10;z8xqH+zaCWbaCv8HtgrRXdbTqZoLfF92y3tLK3yrp24jv0sX8Jnb2o/yO4Kons5hcR1dCReqec5i&#10;ZrxiVQr0BgvZDL/OPQuVCkEf9gXcXiWoGqCf82Efc8Z1IL8JEdqkx7wXxBLwbIFOpkQHnDSQ1aJo&#10;49xOanRqZVa1wmfBKu480HybWOrrv5lTXSyQbBq2Cz+j7kp6F9LyjK/Tn8ToZBwTkwtgDlN2qU0D&#10;863WC5EF2Gb6zHG4wC+DqQiUrZ7tiY2wkRNuZnVHmfEsNbD4/nmNF9FzdzQsCLonYNcmPt4KE6uD&#10;zT7ZGN7n2QpkMJjDR/52zOhRGTqbjPLgtyL4xSo0i5Hte2bSwN0dti8Iu70hG1YQuxjpafQmAqyp&#10;MBmojcjk60yFOVcYDzQc4dOnyLb+JoO8cmmy3akgA/11IXrB/BcaMhWS8Xu6s0F8OjHTJInZCsZV&#10;h96LE7cQws9KISWYB4eT6BLw7YATWhBn/yVeenqkfV49bMzqipQEg9buI/BggyIG1e2dnsy6YI7p&#10;pHlslDxyWzszTzGrvZBdqFghEyY50qmkOgHIYXWLVY1chmyKOXkE+L5o0rVVwfZKu0Wc4vVldxEH&#10;0pJYLsW+S+MI6AINlePk7XUr0N6845IYb8BlOfQcc7VOSuhcGZkLziqB1X7+7bZnd52YYHCiVbEq&#10;vN9Gp/PDZVxDXmZWubq7A7toi6EltDOh4JY7jDrPfqlyEd8wgC9u9UVZFV90HW9jIrjVAjtBi14/&#10;bqSkB8+zhInYIPUfRL/dcWGso4fyvvpOE45LYyau138p7jpG1FPnzZh5AXtoX2z9bgFjYaWo+pkc&#10;KDKaSA5dPCdRq58SG/j9FS/ybsLn0kl5P+Z2c3x0FZlVBWyxYw7DAoF0Mir4K+UiiKFN4vEQ9JUP&#10;Oz6UTVuFu0yy69bf8WxOPIxsYCs88MGss1VN2sDpfJ6Su25/NTYOYss8tLHy3hjGU2fdnipvbTif&#10;Tj5FhsRZ6RAxsINQiw8wVfTQ+/J8e/YZWzhvv0Ai+HlphQ33Y8waLUk7cRb4vLn6SYxY0PfPjond&#10;iKfcDwqT1tiB330QNOQvxZfreU8Zck7YRqA7csZrPpTxmz7bhM7FEnYSQ2dv6wxBspV/tvVSdzF3&#10;PALZZJpWD65SghHecd+SCTDmZFWwVWUmVa2gNh5KYAe5SANBnmWzWz4TemOCCePJ40WR+5cYOrRB&#10;d9TXnMkuKwl5TuqtiPypNyahS+DTKvNx8c3D2uzXF/adTNdCW8manskv8plhOAbTNFb6OW/tomMy&#10;rhUymXA3gWySkk/hg3gdPc+MGQMOyQQczEEGub8Og58lXmsWTq0TbtPVCUFKH+ZPotjVGQVGKxsd&#10;CJc7duubWwa5uULK5xGltOJ9HiXI7FZj0nIbHpMkqrQkWfbBr7RqF+5NR8gmySjw7CQ8rqYAJmQo&#10;wVkqXXfmAKGUmYVgNk51J2amgKPdwNAR0a9GuRgP1HuDeU8qxKgRlMwargiNUMAxz+fzycmaaxT4&#10;EtAwaTslPACRHmkC1HZq8SRjHx4cxuoagjgoIpu12Gkuo9yuxqBVih6Myd4ap5NjBjisRxj4Z2/h&#10;SM/X40l7JRyNo5vDaGIgS8fDOIUTmLTq8Xpo4ark87uVeAvGfXn1hVje7MVivE3gvx3t8pRA6CSu&#10;qneMag+H8cItAMlwnICzq0xnGGe7VIl+tRaDIuNY9KOtA2ru4jgBrFUTZ/3I92Go2sxzbAr6FJc8&#10;jVCUsB5m35eFQlxBqRunmrHXLMWxHeKvd1ODSV3NeYX6TCtaBIYlLE2ZsVTnpahUGvHaBvRDiXZR&#10;qDqO4LFyNq5B31F3FNcsQUYeqtAw27ornmrmot/JxflhjyD4K+LLP+3L46/8tStqFALwx/yCJte4&#10;z7z39viNt7wrfuX374nPueeu+EtfThB68T5tIjw2i73+wi6mL1/3S11RZqESvg/+LrKxs3o63vzx&#10;x+Kf/pePxtYf/Gtu0MCRAH66SC5GyRNYQI22eojoI1c6MMbhypNlqCco2AKvXyGiyeWL6eAANSOP&#10;FckWG1HeUOZAScNpMtSuHI0nrahtVaO8OQFQ4kisKB0NY4os6V8s7y9ynVs6phgzV2XH6M50UkQm&#10;CKYAWiUDLUBbS5BXrseUYH1e7EWJ63LDXDq+36B0ICAEEN/DfIu7hTjCsXqKEiFFMoC2adGh3pYw&#10;ALd5AsxlxqEjGGBWcerlZZxqt2KQ3QZcdqDFKGYDAZXan0N3ueesC/CX0hggfSF6OeVeECv973bE&#10;JgbPHgVZxj3G8E0z7bhSGsXkNf853v1Tr/8jGbHC7e/82oej+lv/MIbdUgwH/QTCBBbOSfpbut7h&#10;xjppV6TFN3m8NCY4OesJzPb65Lc0YlxXwAFXifCGAMgp/DBpkSxo8u4YU3Qlx709PKThoS+gk3Ly&#10;YIN43gTsdABYxGlhmzBWyL3OvpSqwJcwNx0FzWsT7mxZuoZd/iAijIr7K5E4RnulWUWmPNr7QUdg&#10;8rRUrEcHZ7LqPhuVCcE3eu+KXVrRAZTY60J/N1614tvur8aX/b9+aE0zxuzXb0/eGd/3W++O4tue&#10;TwHY3HFkt9LWxxFAglguLmC7RoUzcTPXiFplC1sPf3ECxexBnMkcx9biVtSGR7H56DxWjf89iOXi&#10;ZNVGPotxjGKlHjIvAZhilTgNXuXKz0UN+V8ISMfHWFrHi1MFBfagn1urXdWbEhSMCUxuITeT/X58&#10;8GAWJ9cnsdd/LgrweLnoxhy7NB9bhj7HP6BH5VaUG414sIwuXS7E5xC1nDpfizOninGFYGLZ3IDX&#10;pTiB1rN5CzsMbcfoyExQDn+gjbq07vvEaxmCh+qfiH7lfTG5sc+16DtCUoK+2XwldraL2M0r8b4P&#10;/EJ8ZvsmAfLnImfHMTtJG5fid37thdh67N9E9fzpKJyCl/GKmNSfjfc82Yk4msd9F6oxXmwRuF2N&#10;DkHyucwgdi+ejs95eSVytc+JCuArf54x1e6NVhWZgqaZ0kYaZ6oiAUylJBSapc+qY6MaFx5I/FUO&#10;18vGIiNkybKLwc0Y9zoxuzmLn0EMps9fjOtne/GdyEzlgXdH4ePD2C/34vA99fjl4ShOjk0CDfCn&#10;gCLnDC+SPvFs6WUMZgWWSXpxNTAyya09Y7LZYqrm9kQuYZ6V5+q/QES0kvw21/qnCTJBEWaH+/O9&#10;tO8GWuDhIei/PasMzkx+JenlQoNXk2byfoHMpH5h6h8Rkr283C4qiHIF2FMNBUJu+xF/qcLpkAL/&#10;4DO8ynOhIve1LYagJ9kPnNUb3/AdOMhnI+7DL+19MOLUq+KHf/iHUjLbE2yZMGoFeENmZyYOwT5p&#10;9RuglAF5ajmyPN8gf2GiB//pM523yUbnov67ODI3qoBc6yoOMBG8zWRcxuEzCUMBsAElqCHBJUE7&#10;tiWtuMOD1AuJ192au0RQ8mKZFaE2czT55pMhK7xa0zptJTWAydTX9giyZt2unhVUyr/1uIZ8zq3j&#10;uLUUEMwXA37O1lU5gl0Crx/84R+In/6FVfzFL2BcuK/n9/9Z/Oyv34oPvfMkOk+8Nz48zaXK6cyK&#10;cUlqZQh622Nm3lhGrfTa+NRHVvHZl5Dhza20a6CAX+rfvhr/JNOMrzhpxuZDpThbK8Rz+JtxvRiv&#10;g/9jt5oPAdHPR7ReMY9m80J87Zt78dfb74lP+bxPjfc9sYxb5VEc/ebPxy+9qx9F9TyHLYbHhlez&#10;yfpAGStmp9AbKYGvBu9uuYNv2LMcdtYFCYgFneQHvxY2o1FfxqefW8S55qXIPXopHnz918aZy9tx&#10;33QYP/d7vxv/9qd/LT745F7kTj4Yi9aZuA9bkd24L6rXH4sPP/cCuPRMXNn+5Nj6ik+N5uf8xfjp&#10;6fvib37ft8Tvvvf5OEm4Fo9Tb8cZorYhYzvJTyJDhOIW2N3mVhzMN2M5eyEyhxP40UUGrMaGHu0t&#10;xojPwj/li/0og2tT8hdZzrSQUZE/uBUYgD4oDxU+j1/sn+DSeR0GuVXK9hYp71zeVV0jayYIudny&#10;AAZlGScr1l72u9Gpec5hK+J4Lw7RvVT5Ag6oeQp+4zT3mscWeLd47kw0B+O4+fGnwIQt7pvDb87j&#10;3KmIPp9bDLfj3HbEYX8Re/jPVh+/Ai9Gp/F3t7CJnU6MeL+63YxT00m80EX3iTHql9UxfOsin5Km&#10;sWQsiqYRr3TkmoxdnJF925ysivOUxDBwI7pbn8aOw1vOXPB3WUc8qw4yP2yGgVWWeMAet1akTqwW&#10;hVarIAYYoislgjP5dIxfSVvveA2NqzbALWBhg0hxR/InyJgL7dw2LZTr/oD2YDW0G7vBbVWQMPdl&#10;VdQKgFSzqn00xxeKUbL43Sk0Gqa2Mm6Rt/rIU0OteCoXS1FsYXuZ6z5uxspOE+YFqyUghwmwFYMp&#10;8/scHN4T6/B3dqLD5sU694SGbtVvQI9pERzJHPJjxqZDd1zqP/ST/4QZyQ+Y0LTowSRXH3ove/gH&#10;5meiQrOcgm/sFTCFnzULmhOGtL9qFn749joojdjQ9tab0YeOeexLyXhRGTSZ6/hrxHjQKXOSfynp&#10;Ck3BJSZZJtA2bZ9EFmZgimVugB/RunFjbJMBaUcTyGsmUjLFAvYGPzfABiwL0dhGhkoo/pyYErtw&#10;bCw27UQPvLqyQIFxqAdukV1aTMBz8tkGwTl0zoOi4M9KxTKI7mNX8YOrCnqJTC31SwYdxAr6lgqG&#10;zr6hHsSzRDZMLJiUVCwVmIVbLSCYbYNMpMDpZISNqXF0YCA8F76lVubz2GwsRJLFujLOHDX1emuT&#10;QW71qzMtkH2KFa2e8noNMpAIouKfDXZWyJUGGIwkq2Sg/cAyMNnOEVZfZrDn2cEkPAHUUVkAoJ9R&#10;n92+mRACtlVbYwjEnynpoN3niZGpZFN/R1d5nNoKfCnuXs24WoeGHLqFNmPfUPivTCS7DO2IxJJv&#10;lh4uaGM08LB+pp7GYAX7gngqHYbIvWQF1MHN8mz8FW5v/Vx+qttpi6rv4+/m6Fq2tBWNXe6PPRgf&#10;8YMgzmq9/IR7Qje3GOuHrUKL8kVuxUSmB+g4XOQZpiv0/1n46LZtKw3HxFEWCHnSvTtDcuDqtDa/&#10;nKbxuZDmTpcZ01A8bAUj/a2wS71s0UOLj2IM7jX5ZUIG24rG4xOgU/ogliU5J20Ut2YgyqJbuy32&#10;hFW8vk58a0PM7qruJqt4DDabufLTWMiMkMn/gvyDjkPuaQ5nymdTn1cVWv1N2T+eV8Lmg7NKyKPv&#10;iwXXiXN1UvvkVnl0B//d3MjFljaklzfFg33hccivHsT7jaDhTP0ljvUxBFFrneE1D5Cxkk5cl4Nf&#10;DkG59aPOw8VJxUp751dGIwuh3fbuoqy4NakS8zLRZZ9Rq3wT2ZjfEpuW0kD6fwxk23EiEybyXVCw&#10;SgIVTv7UR7ggLMOteEvJNf7WRFo8Zh4JkU+HbNiPrs649TnMIsYO8qX7AJ25EXaCG6eEGwzz4E3Y&#10;zz34m+967K4TboPO0/yNkDI4T83L5LejX64RuPcj270Rwz0Cp77OZ5riwCWcN1ip6sgrlZRRNfAC&#10;+SC4DhImMQEdFFPH6MNIqcmA3Z7iYJ3xSgsv+kMAUpbfPdFOml8L/NPkO0t8MW8wQWnfA2NABIXa&#10;1UpXvqxEUiFKMNsyQ5ssxkiFhLgM1t4q7p32cID7eMaDeMDBVj2ebeK6u+PIHlieyg2a1bTyWqgA&#10;3nj+yWAW2c5R7KBchcqFKN2zEZUrjGNWjdv7CHQHQ8/zGnUM8rwbh1j/8aoZu418bEPH40k5nsRY&#10;DY+fi8/YH8UDtc24dX47rpaA7rND8W0Uef4L+9O4asUYoCMJDP9ZHru0HN2VSoymW3xk9gLwcxan&#10;tlUA+FcInuvQuljDqQHSMASPXY948tZJlIfXYz7CaMGXSyh0ebcewzKAFsexOsEAQXfpV1NI4GFp&#10;ExGG/wukYwq9TQucwylaPllUoARBGu5KPw5z/Xiug5J3CXxxdPPi5Xh5DQN9MRufXOnFlcKfifOv&#10;+FPx0FffwwfXCvPH/mIcz5/8Qbz1be+LX3nXvfF5d1+Ov/SnqtG5cBE+q5D/LeGWfNhLPxUFlRkx&#10;sUIWuVukFdjd5VPxn599PN74sx+N3d/5MXS5GfYt65hsJljJI0s2bKsBTjzzHh+OTCHTPgvtO8EI&#10;uQ0hkxxvPsrQ0O0GSRkrACtAWzU/jVs876QD4IGehR0AFOiiSKAwAhnOjqfpJC8bQ5v1zwNiDIaL&#10;NQwij192AcNVnD8yOQJwjZAlAZWmqIp1L5QZK7qqkU+NcJmXKrhaNaKwiR7le1ElSM4VWtEd4/jc&#10;9Cm/hzyXywVNaeULY+aJWctlOTrcoDAapIRTCdluNetxXGjG8RGvITvZquACfZpXcQoGzf04EjhJ&#10;YOWk1wGkIauAtTwGqgxAaTG2MV5x5im2GOpltRAXcVCTR/5qvOebSpH55Dc46HgRH/2G3/pwVH7j&#10;u6J/VMWQjsHJXDeBa3w2JdxlAyAQi5oAJ0/FqTF/HS0OwlVrAaHVdpCcz6+iAiDbRrGPViU+O40B&#10;TFziOMFn3IfPARbzAtFMJTbhTxn7kE4eXU3iOjavOOmnBIhA2AabJhAciKvK61VEbA7Iaurpiyqw&#10;FRzSAmPlipnOOIMtnRlEAS4sfza5UiqVGUMtCqVC9ODdqnczBc4O3SaiqVFHfmPtbJDm/qQZf+eV&#10;lfiSN/5ootcfffnMk/8SP/gLH4r9q7fjQYDX8vxp7GgxOnl0vluKw3IhRsPz8fzSTnZbsQBkXOC6&#10;ys4wXpEbxan8SdTb3biyAyXLj6ReLj1A7riTiSNm4krjgLm48rtcAnyhg6uLnopr3ytwT2pQm8l7&#10;OuBRHO0PYtJ7X8xvTXjutRgdeQLRKKbHi3i+Az8HPcD9RtyNrazsbMS5Wi3qu00Cm0ei8rIKOvBZ&#10;kSOoy7d3ATJlnDggzUorDy7BLq+iC3PxImYTAdewnGBrBagGrODgDVRbAEartD19dQdaZ+//rKgc&#10;/XY8/9gLEVv3RcPVeD4DNIhVeRa/de0wfvy3Pxp/LXscw9pD8YfwfNGrx7LyjnjmA+M4O7sWrYce&#10;iYfGyFH56Rg8PY93dbGn2a247/yF2N99tVyKdqsUl7fPxoUHK/FZADJPcfY02sAWu1VF3c0BkrKF&#10;atK9MkBgd/P0S8z8b18mETwcQe4r6+rTHz7v9trnI4/fuCfzYlzE8I3PVONq7kviMXzj45Bleee/&#10;xvJjLxCX7yXUYIxSSEFEI8mKvdCWADuxgv13rCQQt6cFKmjstsVU6o/vTL6UL+nrtwnV1CaCbxMt&#10;LqJVCFqzCMMYrmTVSSIppJ7r1UU8CXqofgpiULsECHPQI/k5n49/LgN+F9qIJFc8SOXExvIkxuE2&#10;vDw2hw+rlwV0l9/TajbXpP4l2CK3Ba9PacNmcA8xBw+OKQD/u//e/x63P7KK0w9H/P4o4tMxEG/6&#10;gX+NjgwgGPdlPtozAwW3yI8F+8i397My1i1kblMdI1czbE/GrRREP1YF97ExnrrmMKS1KMko3O0a&#10;QmlXVE1OYTn4VobXQN9ejRAR3kBzaCnWTl+W5/pc5mCA6fYYOERsN4s6r80B/laIGFtxMVPnNx7O&#10;qPF36KhPJaJKARPPtRVIcZYH00BPbDyzSHZsjTulFXRa4MuglaDxB3/4e+PZ//u9ceUrXxP7DPFd&#10;t/8gfv2Xnor+774vnn7qudgb3MakDSEZFGH+K/dNYf/sk1LIDeNcZSvufmUr6nc9Gq+pQScwglu5&#10;npsNovoi1mSQj3eBpR7OXYqNs+AbPjvoE9Q192KTYKty/p4ots7Fkz/fiwfu+4O4eP9nxK8ykAuX&#10;H4orH/wH8aZfuBWVh25H9Z3j+I0u9JmKLJVZbdME3DPCFhgUT+CVfg9ZYXK5aj3qxXrkGE9VZskn&#10;dFCXCDWw4xejcM+ZOL3zp2Pz0xvxKmj/wrs/Gs899a5433NHUdp7V1Q3d+LMGXxY894YPv8kvuRq&#10;3PWNfzN+8667Ij7/LyWOxO13xN/+mr8R/6W7Fw1oOz4BZ8434lTVSsBJ8mdbyG7GaAXUcsDclr0X&#10;4xSY2W1MS/zz3EMIrHptbxAYIpfH3SRPF8W46PgL6Gmuge3DL25gd8d1E1a5FOTksugKursCM+RK&#10;3disl2N/UIlZdRktgqU52GOuXxaHE+R6ImqTsWXANwuTc4Bp+9Ec9ZExFxWJqHPbyE5JDDiLjQ66&#10;sFGL8/j1Fz8+jqeZRvYEUrbycfe95TiaNWM6OI6z+M7ebBSHi3q08L8md477k6gVu/jUWvQJfup3&#10;V7H9ZTBwOWa9kyhhL/OtqrFZlMVeczBL0y2SYNxU5QTJFgfIfCbGRINLfC1wFDl3mQk0gl1YMnEr&#10;Gxb2gQSjuRPHuGQBnUws2d/J7YIrrh2lRnUYBPDfBGVRTsoExKNVN6bgplKBu2J8K+U8GosvHfdi&#10;bjbKShNtndVnrXIsr0KE1a0o4c+WvKi9sO+lvV7r4hV8eQbco903AXZ0hGXLdYhvcmGHuLE2Qftq&#10;comfLsAwxGRnc9NJnAjYpn0wKjiFR+Xx7RkzbfjoArSw7c8I5fUwtgJyYvLSWMq4L5uD5vh7W9DM&#10;hxDLZIhVMerlCrlAVqwGzplM4F5iuXTI1rIfE0uqiKWWBOLKVNoSj7pHAYyZotBRWM2+mvZiNsW/&#10;iUfVJUhqr0sPKoj6Ztga1yRqCfqvTDjP0NkZ4wfDFl2MYH6EGwQi1agWCFjBTCP4mzVzR1wzR68X&#10;rugauZsMArPBvDiRdcahjbV8lnhvTkBjzrFWQX5LjSjP6lE82Ys7yzE2Fp4j59E9jGEPO1kBd2xj&#10;93i93yXwL0Or0/jqJfgJG5e2xp2gL9jHOZh+5XY2ggH95LqnOPOEUamnN/LkaZ8uAeCqwe0G98wJ&#10;G5Aq0fBpqXcfPHfBRNCEOkJDdN5gJTNOB4RZWU7Iibwso5ESaJWUQHClxApquLPGt/glSYg5T73Q&#10;9YvrhBs42+dD/y7s1nu4oJUtEacjzx6gk8fOiCsZCrS3stZhYpPwfQmn8IYVakDaZButxrM1jb2v&#10;1qdj65d9Zj7q3ENa2D8rW7ZVB++BXUwK2afdlk72g57PJ2nRKoefdUu1PU3dmkfQ4yAZwEtJZ5Pg&#10;+EV9I2Z8XUkKrXwJsJL0w2xKIiWfdxj2t82aEJE68Mj8gPSvAXm8eUE5MU5gfuqtPRoHKFyeWHqD&#10;OS63NlOPw3JvHB2rPWHMckrsrrhVA6wMWar4fpP+ttKAQWMxiNhAMz7G3zhknqEvN3ktdPJAE/MT&#10;tpZ0uW2AzgxMnI9HMTEjJN+tjhUPgrk8wMKsaJqrOIt7eNiZmMKdQ8a5mp+sWI1vK7YyyL9FgQ4g&#10;yZs8ZRx8PCVUxzzTk9SNE8Vi0kPiuQXaGDLFgDxbc5vagkBjY9yEs/gh7pqCkSa8hwFJscASW1yA&#10;8eqd1WYpI8UzTAanVh7YJ/mYwdasMAa4aOKKjSgTY5UmxAuT3nqXGP+ZZGUWTiDRcL0YRpQrY03+&#10;Ms40bIjh9Jx30in+WO9s4st4CLm2p6REWoGRXER1a7K7Gz1ckMniN3wS9IbOyrMnaMsED3FIMs1c&#10;0+mu2Cl1IY2L52AesLHwQ5mCtvbEtcJe/dWvpZ1qXKevEFuZNyGoTwvCeWhjglBMt1O4uE64ffTm&#10;M8lgNrhw034KjXYM6yWYMIpM/yBmRwzeVQkmrZ1JfRgSRxmvTIe+qRSR+brakSzIStDDD4adGghq&#10;DPiwMpVWlDE0qREnI/Xo2dSYT4CO8FiumpjGNYEpNihQF6Xy+uQwE3hL4Aq/o7BTlC1teZnCLG6z&#10;wqG4DcY8uhRLQ0XadCi4Fp7JJzHKs9w0zjLISwS9sx1AABdaJdfF4N+Z5KJwXIlH6xHtS+U42SpE&#10;B4Jmh53o31jFFCO0gVPdBlSOQa+3jpg6gruNNdwoLqOLYl1F0acnlXhFbRVnTzfjcGsr9jHqmenN&#10;GOwzzpNJHGPQT7rQXGmSHNDEJqxW5RQaACPmlgF0bCL9BZsCu9awaiKLG1FsQ4lFLb6aubyM+/7E&#10;ySre/Fw38jdvxbOesgRNN6rwrtKM+3BIl7D4HSKe24wzs2yhxBBrgbO04yXC64lSA2hk0nWXscSi&#10;nLYvypQ2AteqF+OgXI7nUZrCySECBS3rp+IukyFb7XiA4KhZ+rJ45BVfHH/yL/wvqnDzSwby9bZ3&#10;/0T8/nsvxyvPX4zP+sxKjNtnU0LNd/VpfqlC/g0uTQbbhrM6ILfozXFahhyn5k/ETz/50fiO//CR&#10;OPNb/xI5ascMAONplAIPg0JT9p5YEwXAFyRPjf+RZw/rOFJZfU2LVMKCYwBMHvsncQiGACPJ3KuA&#10;lBJAv3AWXuL1uotijIfDmBzMYtJzJXGeQJXKvcS4NLGcVcs6+X+Cd/2UrWW8FgPw6+DOx3u4cg0F&#10;wZMrE0us+Aay4fbDkSALr25SalnNx0aq2kLzkppW4bkOso/6MZ9hKcC90Mgm+AwY/cmg82rTFAeU&#10;xfu6/bs0tjeEeAtAj5FtMpcaL3QINKej0/xuFUUnajhPV3qewIln929jk3EcNcAlxi2PPlcAa1OU&#10;d5oBfCLPbkPL4YAHsy+Pj31+Lipv+n4INoxr40p85+98OApv+0dxeFTGUA2hzyIOoPd8oiPnC5q6&#10;TcrRu0UtNUiHdpoJg0UNnMa6xrRsHqpPK/HsFiCiC21tjp+q5tDNJC+KJ8ihQJBbABw3a/atcJWH&#10;17E5z0Pv/KCHzsMjnRjX46OYN583w+sqGeNwu++IMW6ju8V8LdJZCzPAOQNz+6nbPKzcceVuQwFF&#10;v9xGaKmTTXN7gJBl5064vdXVLJ2QJw9lAawFeLQs7sRx7XS84Z7L8cVf+zkYpC1Iwb25VdKNzlvj&#10;R372Y3H96evxSY/iWM78yagv+vBONPby6J0rEIjeF7fRZYaflCXhZuSjhJeuzroA6DuwYQZd+8ku&#10;q7oriO0zLIDxNMYScl4AiI9xMp6Gdqc3ijsEg6PDGfYGIHI4JsDqxeQImz25jZzw+axOoB5ZAr9M&#10;7QoyUIzT9XpsnGnG5zbL0XjkTHwyQV29Yd84nAzPnUEzV8A6jG3eR2dMrtgrBVkzmaKCeEp1DvAD&#10;FElWvoeTvdMZRbsKoKxd9iwd5oeuAPpOExTdvHJ/PPbxn4vqW98f87u+MV4odeLwFqB0/HGcez9u&#10;Pv6OuPrB43jASumN+6O40yKQPRfLvV+Kj30Mkm9OorrzaMx7BITTJ2FpMb5kMxuth07F63fPxmLr&#10;AUDyJMoazPImhC2BWRQWKK1TA1StlylNmWPvIerWzkuJtsko+r6O8yoqxCIPAwy/Xvj9mN25GR/L&#10;bseN+r1cdyH52/u59cXiW2P14cN4bvh4PPbMKp5GT93KnsFGl3I8hW8xiTbGZW9/t5RekOCq8gpj&#10;lY4v9w1kz8yeSZtUVSbccBzAZJxsSkipZGlKfCtIC3THLe8ualnib8JgAb8TUOOZOWySNigJHfcy&#10;0ZFONcYYu9aWhIw5a5vt2eOpnrU0YO0hgT/Xa5lc6WRISdeK6KrdgRBEAg18ojYMOzHm/hVRGvap&#10;RyRSxDeJBf7+t78hbj6J/72fIfQfB9u8PH7sTT+KfUXA0tKk4wcX4CSUr8xkzoxHyZ7msS3Sx/lb&#10;RTOfj6Afis99Ew4CYHpKXEbZRKmc91zAh4+Gatg5bCHBmWBMnJgaPzMH4CvfLV9ALgjeTBhoK+RB&#10;tgI9+IkNWIFP3GpqssHqtbTqCF1kpPfLQ1yTuQNpTcDm6bDEOgzMRNwnALbBDXzilgurfHFcGfTY&#10;Bvf6KLfEr/hd8OpK8Ww2javNe+PXryC3f/prEfwD7rcT3/2DPxCdd+7Fr7x4EuOjPwiruT15OEOQ&#10;ZZVgIopJOIKyzfI8mvc04uvaO5F/2aXIFTYTaN4zmLwxjp+ZduMLT56JM1sPR/lKKQbDjZidyscZ&#10;eCDAz2KL+mCyzexdsdmqxntHxThz8cG45w//VXzPh8Zx+mt+OK7kfj3+/XftRbbzPfjefIwTnauJ&#10;RMqCp54txgTZzE1nnSopIYKwMiXAC3XG3kxVT6JCZcVqwRryU26WYmenAt77ouicOon24/MYjt8c&#10;N6bN2N5GIsv3xZ1nno+v/7yPxPnv7MU3uEcM2qWvg/fEt33dV8dPPd1NFRWWGizzm7GzjY3PDcMc&#10;UhnclsXm6Zdu7RfBiC/EoGXwWk4LXhnutzLaW5xmXmCHOI42/v8YEL9qESSBH8Tmy1Y9jof4t41Z&#10;1A4JNNGFGoH16do8Hu9y7aAbjXPlmOZqsTyYE+i6IG0CI5+CjNJyCIYtRaWJTBFAXAc3bLcLUeOe&#10;19Op4/qQQryije7Ch1eh2+8/mMQ+dnunAd2m86gjh39woivMxKfdW4pb1UZMn+/GhxnvBsHj2WUt&#10;xi42lcAV2CePD/UkxB2DHNBYvm21PDQiMLMaY5L1lHjonWKECXbWBBl4YsMkDdJ8q7PezqX/z68b&#10;wddbuTiF3A343cSzi+1LcJI9oFQH29q4uGA9sQGuTm3ZW8QJ4ymhu4WtUiwwQiuwj+55bEXIqQr8&#10;QV7wiQUAhQeMLLrQmFtkt6pxH7IyQM7nnUnceRb7h+2vuAgqhkAWMLHISSktwmaboKtZNk7AERN4&#10;qEhqW7UFZTBpSYPKfd2KY8xkQjGDrZ0aQ43EF8xhPAjcKq6E98BbFb5NSBnfRrYdC2KO6uYqnQxu&#10;EY3bSz3V2OrbEuOaEf0v8I+j0SwljyyWSJU8jk/Z577GaTlodohNs3+R8asLEOpN2ubJfX3cup8W&#10;X1b7ICczMG0HOckXwYSAZStqRDEj57RdCnfWZVzkNBjlJlawuf3RasP5FMtQcHcPY4V257SezPvY&#10;sYElZ9BhMYCPzC+5RECLebxMdxoHtkQxaaBJzueigVxMGIN42MTH8lwtLjercfZaN96HzognMFeR&#10;Pe7H4TE3udKIh3fAG8S315B9DxLZrEErsOpUm878FgCRBUwRCc1NSoNz9IMmWqSbvd/c1rsi1vPg&#10;DZvbJx9uoknfBD8SDid+sLe38SqmziMLE5a0b43tRgSmnjIpHsclcDNiMY0Tk67rE+EJaskXwb0/&#10;uXf6PN+S0AwFZgsMAqZEKDLGlj3kEB9VcTz1SjTAIG6RHeqn5TtzUj60/Rl0wUN2Jhbd4GNSBRW0&#10;KpsANcHU5/qXeOCOFUNHfZGpAG2cuyKWYAQPONK/TOGj7RJKyEU5M4Hvo5hxvb3hqkPmMB+kHS8u&#10;mLpYZp9UYASfFc/r37gPsUKqXmUOLvC6nTfpgrjb56I09mTzv6QIFWcE7jrCdy6PYopcLMFcFrHl&#10;YZi7elIvaMZoNb6VjGkeAP5CA38G32e9YqpotF+d26wz4MEWPM0V28BYbBBjUSam6LOVgCbAE0SA&#10;XpiYNAz1hr9SwjIlrpCLPI52gv0ciUlnxfViJrbY8MA56jdNVom9EX3ogQ5BB/MCksAFMoBcuNBv&#10;ktkksf7b+KcgT3y48xIvmZlFPuyhJo5GYhUT10v54n3vie0poIMmA32gWzzd/puKBuQLcqiuFPDZ&#10;EwR8JDZCduyFKTZ0l0FK9DFu+1S70JNwCg/yRHv79RXkJbIwQBfnPKiOHXHRZzGeRxcaTSGcfWcd&#10;GwNPCWQP8jBvQSgqe4nNkHPfZy7umLRST+w/Y8ye+O4YqmIkZEMMupSh2AExF6qXcFrapl7BDiH/&#10;dW0z8t/hfhPslNjNR62xJv9pfxkz07WANcm31Yup4tWR8r8JUmNee/lmYYxJttQvEPpYQQdX1gSX&#10;xyYj8S362zM7L51SevXaU9qQpFwVy7fzDQiEgXY1Ak0bnGD0BwgY/+UIZNARDDsg1gnhTHrtiAED&#10;ynoiJhOZYpSyY75NUiCURYxBCeYpExqNCUTPMml4vpZOCG920YGZlzPho+KfQMBVHwIDFFIpM8Yh&#10;D3FhQ3LCVWa8KgE+cBIznJkCphF0dSeHluWYT1IEBF5QKyHTKUNQcY6QzAAZG5VM7OzmY1ZvR2/E&#10;c4cnUZv2ASLVWO2eidYFBBPs6Umsx71xZG7tx61rCAsSk6pcsP4G8JMOdMHwZEXdNohncltyEmXO&#10;Ms5MoRHZUgPS4m3nBHtd7oFiW6YvXd1jj/4lx36e+zY2q5HbrkWtxf3a9dgBhKUqty7KNhxA28PI&#10;92Ekivkn0ZbT82r8Bhr+gQFA7LgXTw24HiO+i+RlAby72wS3GxGbEPhT0dBZ5UL8UjMT/cW1uLA3&#10;jh0E/7Axi5u9bBSuQyOuW2Wr0cZYl7fycY1r76B41SEGjIEWoNGjOv0rG/ECc57tYay6vdhv/Nn4&#10;mtd/RXzz3/hfl3Dr8W0y+B17x/EYwPI+aPvgqULMAIGy2y/lxqdJcr80zH6ZqFXujXlxpchALlrL&#10;j8XPPPPReOO//2hs/tqP8OoGjgolQvQN7MRkSz5wrOoMBnFaw5tqp1FIHrA3AXyMhwmUmHSZqOjq&#10;B4PR2bmiMMvW4zQWq356LScFArljnNoYoDC1wo0BwkkcnoEhH8Q5VYv29OIeyhSGZgPj0QSdvXA4&#10;jxP4qZPU0BrZ2SR8E2tSqeGYuc8EvpxpALg3snGjzxh6XIOMuwKRVi4BnW3GmSljFAWzKLxGKw/A&#10;PeVxhOX1Fu4O87kKsCsTGOS5JpM1CM/HFkamzbOu6fgZfxvdymYq6UTOKM/io8hg5k4fHcBogwQS&#10;VsDIaDAzVZ4Dwlt5et4YBzYHTJa34z8aFD/64Xj5P1rEi5dz8e2/8USUfuON0blTApQO4AuGHAaa&#10;nMDOJnnq8FO74lbSAjJrzxQ0KgFcdxpox4jV0CdozXyMqQXbBWilkbS/ixUXxtsYFe6dSZWFJehf&#10;a+AoqlWMOI5+OYjnD+DR9BieKhvwl2vTtggCCTGMWw50uhMCcvudtLBTnpg18k3Au6slS4Ebr6WI&#10;s1gzTyCuBhyVcGiVKDYbgG7s1XIvmtC5tJmPHXT21+DV7Y9g28YGO1vx6tpO9C6fi71HPi1++XPu&#10;42b/3df+U/HP3n0cV49uxbei4PlH7o5zhQn0w/hD633oNukU4hZEnALEZ3MDrrWTIhQlQIA285P0&#10;3irXIlAA5M5wJENAi8fRrw5jcDyI1cEJtuepGB5OmN7H4+RoHkcdAimiHvwy2KIWbezuRWxq/XQ7&#10;Hm0CuE5vR3vrSuQub0Sh/KkRu7kY5zaityxHG7pkCtsARmwxQZeHGuTdmrLsoFZ6TG12Pq2unfBn&#10;p9OLESPOrM4hV3NuBZisZwH2OGPk//rRB+PVq2uRP/1V+LFheJI0BjY8auCD9Wb88r/5z3Hvh5+M&#10;6X3l+MiwGvvLzRgUd6P0zBTb/3txMHt5XPqkFjacoOm5p2PR/0jEcS1mtXzsEoBvb356FF/ZhG9X&#10;mF8z7neFfLca5xlfOo0JfSdujs3zD6758v/ra3qQfEOYeBESITIpG/DS1/f/ynviBLvwxaDwnc/Y&#10;i8vuC/MAiyeq8U96AI5nsAmTJ2N2Z4Rsd/GIy2gzhkzVSg7705n4KSXblKJOQC/imICYCM5KNZfe&#10;7XdhItpTRm3en4Cdq6x83tPu1BH5kGAEAXAW35q2IGIL/WFPSw98sRrLihK3aAly0kle+jV1DDum&#10;ZxdM8hf3hYeiVEF2qrJQ3/DVzEEdz2BkC+hjn2DGQMUmxUXf0/ej3Bn0xSSf/ew8uAFipgNR3PZl&#10;E+0FMqON/K5v/7aI2x+OOPUIAc3TGPb743ve9EOMNc/9DKGmzAmaegv99hidhVapFwg08URA19Kt&#10;1uvz+DU9pCc/zWAxR6exwKbYh83mvHPs5QLgaV8PbUwO3PFHPXAds4AS/qyToNyL15x3AunOj7m5&#10;ysuD+dYuYLt9j2sEyVg4yLbGNdkCdgx+SANXgl2ntHpdnpkf5a1kc4GYBFH6AqiYs8XHkoCik/oY&#10;errfEn5Y5ZCCgBwgBHyWq4/i0uV/Fd/8V7kf498f/FTs1L8u/v43fnd0XnxLvO02doEAfgWGyoDX&#10;3ApusLPIzaNmvwnw00FmM+4un43mn9iIr8X2dsp1nj+IjekoDhYHMX33hfj3FocBJO9fNaLHfY47&#10;xTje6sdrkJgPdnfjXfjC72Ye40e3o/7hD8S3PbaKP/+G/yO+K/er8TX/dj+mT7w5js+8Ip55eisy&#10;/Z+KYheayRQdAbLT4z6LEcEstq+Ak3ABIB30AYHsp9TGr2WK4IgcY9MPY8ishEgJCOtAwT2vxZ4f&#10;5UrxoWErNjxBvtSNF69G/LMvOInL3/mb8ZlJR+QlP3/vD+ON3/7l8W+eQ73VgRr27K52tPYJSKC9&#10;p8IV4FGuOQSLrcBUBKcn8+gBuMrtU9jhO7Cd+/S3wKp74LQJPN6I6rQQQwK+VQ0ZfcEVPwDkxmYc&#10;o3sbOxvg1Ul0jpYEUN04x/wf76DLo1nU3H/WAlSM2lw+j8HBQQx6+AHk1QRjCa5VNtA5MGIPzLOJ&#10;naxNJ9EDbCxne54ZENXSPPLbd8W9dYL4A+x9CVuD2ZpOyynB68n4TCzOY58mFbQADNod4FeIC6rt&#10;EiLlts2jOOZnodZE3ZbmTZLseJIohhoGZ9OBbJ5wWvRgD2RoNTKBiuyCLzxB0lNAVwtwAYF4qY76&#10;8Jr0LOJXGxsEswxm6TXgsvnM6isDQPg56aaTwOv5GvSBntDcqjML3DwEoFgtxEkXmZh245RbSrHL&#10;s1w5Bmnf4SzKzNU+VNNZAyiO3Cwb0cH3ZEdjbnMcvesgMH04MlMkbtloMRf0cZ7DH2hPk61APtRj&#10;g3xx49J9hryJn07bJvnsslpL/XeVJU83XCywpymG4nvSj6MD9JrfF41s7FphMhnFvvYos5OqhNVD&#10;aWvLnaWrxNp1bXTau47/wL5NTXi5IMHzMN6xsEBCeROnYWuy+FWrAV2A8ZL19krBSynZevs1zfEH&#10;mhluGKsu1874SUC7XKBD8CevfdeuO+8a8uXU+Zx96rKWljCHcgu6w8RJH9kYd4insWnQ0BN+MwVs&#10;M3T0QDf7cY7cAmqfK2i+AlumLZtgl6Wr6mbKXRjHfyz5vVAsE4AvYl6cxfRUPbZrtWgx79s3FzE6&#10;gSanoAk+4uAm11d2Yvcc5JYOJrgzLehs9XEnuWYrPTWJxgT2Zx7PFjE2uDaZCQ+1M7ZHSO1LTALw&#10;mruRytisDEDevk1wNSVYUcY1HmXsVexJBj1RhvlweHbIChulWMoHXRGCDpbmJzKC2PKjkQ4GF0CW&#10;gA4x6MYQrTLzh/tJibymOlHDWDKcTL8SvZmVUfbOw2cgG269xVOn7dgevpOSZQZGOPKUxAArpipK&#10;BlDAN5gQdVv1goFP04mdo+S37KsOdOVhli/wN/raB3ybpBJDWCVlXzuTJyXmauXhYu6psfgVxNDF&#10;0CXxAmxJgmFyI+1GYzoe/mOc4yKg2wO5O/zlKY7VzyBHxsp5Zdb7OQzk1qyjFVo5YtgqGHQ1rMcJ&#10;Y5qX+9HEBheNIZB7cUwOu+xBACaG0sESvOeilH7S8Wfxf/MpNlk/zxNQY2IcMAzzsXJeP53MPQpi&#10;6OTY9M3KH5fwzT/IeBqz//CnbYk8uXWunpmcYh4ZK/+4lz3BTGybYFNIbP+Qqtvhlaea+rJxrJWE&#10;+nQPdXPmYgCJZkLIx8gbtzva8sLSHPMtLoRoevg/3YfJpvGnMflMxwi9UxJX/2fCiv/NxWg7vHlG&#10;H29GDlttH1mTR8ZDbse2T7On1s8tcsqWoupr2lxl0ucxfm/tOKUmZpTXVqnFju000kFP8sJ7aqug&#10;jzsfrNxMk8auJSYjrwt3YnnwCTgznWTL+E32iZ0UIvHoQvpCDCGAAzChnHZNFi2gQTcZhH7Hqj1P&#10;bXdXw8ykpzZZGZSB/Gqxji/JxzQukwNgWxcOzJJ6oGCqmeBZC2SHy1VZ/ll/RiyfWiGJqxmvB2hd&#10;ap1fJ9xOOle5uBCLCgOxH4HlwQhn3pXBVS86GLzRgJvzIY8UXhAxbuB47t5hchsbcVSupvLxrMeJ&#10;YwymREdZGOEYVyhlCWZUTFnmLfdHEUdMDKHA36XxfaJxOyNMvE6lokzc/gc5CG5l8wBByvKZ1EgQ&#10;cJJ11ati4DCN4oj3+LxN6oi/khEcQFwPEjDF63HVS1eDYIrXeYqPMNfeVU0UZQOHtMBQdbj3CGR9&#10;lp+XzxRjdmUrCg2EONuNzsk4Dl/gfnvDuM1UZFKSBYVFo6kQmxVgLjwlMahM8GPixmqVvPV4jUrk&#10;N7mGMQ9xrG4f8Hhre3QZkqjoS6RmBw9VIpCrn6rGuTqQv1CLOzsIKc6xeoIRw6nFohO5HoYII3vI&#10;HIa3y3H5pBB3V6ZxszaLP0DB8wTG5zAWOQLDhkFKOR8vbxfjL7czcdQsxT/H0Ht0+8uGxMGVXtwq&#10;9+LFPeh6rbwOyOGX9Mm1ywTIgCloWAAI5QHuucVmNC7CD4Lr4zvwHBmp9Y9j2Pz6+Iov+N/im/7O&#10;3TBS7v7xv/Q7Jeh8OO3FMPUggV9VDQICgmzw/zoLzpeC79cnZH+OkGnANVRur7GKYDMej//4sSfj&#10;O3/svbH1Gz8C/dcVKRqizBKAVYKnKNIIuugo2zj0Vb4JAFA+c7GvIxseR26IMvmeA2BMJbRZXXOF&#10;0zMyVzVX/+fRRe5GOLR06g5aKXBJEsh7q1mB3zFoCJNJhnyhioOt4HcH0RMgIfzpJExvDCBV/mEJ&#10;BnkaW0THFXSv3yoCpMZxarxgGtXYx2i6suB1zseqIHGt5d86L2IM7rMOaHPFrWi1CARGx6k6bYVe&#10;qYOW39vsXuNmfwMbdNqjY4Lh1TFvF3EGlXJaFbXF1NOIZPbaSRQnOij7lTDGKka1tgz7vmwvS3EL&#10;O9DnnheGOHEAx3fxoPzyTHzOPY249s3fG3938dEo/fJbo9s1mOswbuw/2pQh+Dc5aN+VLnRwhSj1&#10;fYR+Pj+tenGtsbclxyVP0MAhpNOaBL7wtQp9y+USc2KObqFKAoIOane41j5K7RpAHnoWBIq4vTvH&#10;3JjAxgbfBiZWmxiDQYDkUFxVMhmHRqRrIAl89AKvsaoCx4o+L0ubBAwY6+o9AALLsQlCdwg+Fq3I&#10;Ve9E9QjmoGtnNggK8/3Y7N6Oj3WPY3pzL9qAvGorF+dzgM92JXIbnxavergONvzSOH4Q3egxROT0&#10;KvSfYnx33CrR9jSjQQwBmPPlHizEGQFsdJZuzfRI87UMjAAWOFF4shrvY5P6FjXEjckkDrB3g8Ne&#10;PI+NWg0KgE3u1+lhg/rMl4ki34tyg2dtAYJfFqcvVqO5cW/cc64aD281onGlGp+KFmSYUy0lIQCQ&#10;S4D1dBV9goHOoA9YgY4Znr8oxTDXgN/wAj5m5vsEQth1kKrJF0+sPEbI7ty+FRfL+Jm7Ph2WzbAJ&#10;yCC2yJ4kTywr8Svve1t89e1nIvPoN8UH4NvVa6O4fTCMXQDyCQHo9ad/I+qLZ6JQPR/nsIUVbEiF&#10;AO9tN6eRu/k0mO1SnH45Qdzi/jgedWNnRfBwYTP+/FYpth+sElCeD0/gM9ArEWBslNAVULNbP/NW&#10;llUKsbN5OmYEnFZEYnL5Ql4Z48ylP/4XzxiYH/bm9lfGL+bj6v77Y/pkF768F36fiufRweX8S+Po&#10;3nrM4K9bExZPPhOzO78Q85u9uAo/U0UUQY2rbe57WEKntJKtsbOixAyoUgsgSQl2rKgir1H0JC2T&#10;Oq5I25vDbY6CzZUJAn7PuBjG51wxFLjYB8yknKDE5vvpFDGej/VL7zvHdGMjE0GbFg1QaZVt2uqJ&#10;7Oe9B5fkeF7aJuCQ0BUTbw6PxzIex4xOLXvpOa74Z5GNIuPJlBwL9pHPpohkRZA3LeEbtfyDKGiT&#10;0UV122Dy27/jH8QTx6t4kGDlD48jPuVUJv6vH/2XkRkpc+glgpbRDmQMR/TZ3HPRYxw8f+WWV6Xc&#10;lXoCEdTTaoU848uB7hgGeo5s8zn7oUh2+drn7xy2UZsgFZyiY7awJ22x9Sm6LLftcI90eAIynyGo&#10;YeTwwm1CgELeMxj4RPWhz9HzrEExOjHDVxkwFQn4obO89DRHkwfjZPQRGKaj+AkCfb8skEVGrZpz&#10;C3yqgEEuBadL5HwyYp7495RExK8YVO7UD+Przv1vce7Pf16MdyN+f/J8fGH57vgH3/QP4p2HL8TN&#10;Z6/G9OBOCr7zViFk2+7cWG+pIrLCU0RpPozsdj3uOr0Tr7j4ytit7fM6dri0HfOjSdwCWB6sHovD&#10;g4fiZYCV2UYNX7vEl+Xi9vXtuN4/iis7i9h85SIubhTi6tVSnPq0vxevLP9G/POfuxFbw9+OR77y&#10;M+Kh5+6J/V/7G/ETV8txa8j44RneISVuM9BsSSA9As8uBtPwgBsDO8dXIFDNuKJKVFuH9jl8QDpg&#10;Aj+j79D26H+zOTBnoR737JSj9qpxvHyvFI9+9iw2vvDfxif1PHDhRe4xiTe/42r89nf9w/i9Tjae&#10;w0dt52dx18VWPNlBB7r9qOKbTGgUmOt9YIeOC2lgSpOme/j9Y+hRxMeWCXg8Xb8INFkUTsdwMoiG&#10;UQj69Rx02x11onruLnxqxPlMPy63a/E4eLC+uB1XZuV4Dz5zuqhgQ1fR2ELHM6W4Dz3aOxrELTCH&#10;+NhqsDk4tlJBJ02UYUu2GUOT13P46DnyNT7OxL5+7/RuXMLm5jsjfFkp6sjTEPocIWoD/I96V3Hb&#10;ZLaCbENTMTwxQsEqtRzMWJZjD/EyIZV3u14Je4M9GYNpCgTL2c5e7HO/cvN01LDdE/zCijFMGFMx&#10;Bx5CYZQz9WIOnipX8WPYSYODPLysFu2IjFx72if/u5g+JThLfb+4/zEKUQN/uHDrIqAVHMI7dzMU&#10;mf+JJ2SBF5hmjPg564C/9E/oSsneqo3tmIGR2+hPds5cjohv5mBw6DcE9y/wA/ZyszpoA/sjTJ3l&#10;NhKmUI/tnZUS9fCqIFhxsbEFDwTwxE5z5HMJSLUnn3TxfBqTVEtjMG3zJJv6kHnK5RK8tw1tq9Ni&#10;7LsXDEkvaRuYjIsC9spcaoc0rCYJDFQ0BMR1cwyQyThPUQSMGMcyR+yh/XkBRZoObQAALemBCaB8&#10;gYGgx/qFAfHRHJw5FfeaPUGWPX0ri5FblkaxKPI56JwOenJxszxJu2SW+nj0ITuAFuCnMnGKhzFg&#10;xZlrIaZucSVIVVTSwWOMy93yFf627crIxTPs0wqfWyLmyCDjObcycF9tpBVLE55TghDbBP6TyUaM&#10;isNobvHNXI7HYORRD1s4jyzj2uuid9GNhn60XknVPNwmxad5cFEDvLvMYMNwVFiQqICDer1JOqhl&#10;nPC8TQKYj7KEGKbez9zXBE6F+C1TLSd7YuXeUOwKM60g0y6vv7inBtoTFQSTw6OYoferAv7O1/PI&#10;HS/rH1LxAPfQz3hq2ClZd2sST0ISkzgpF8Kz2shf1i3O2jdkGBMOeRbREKvDYw8rkKZT3rcPnf2H&#10;XWTQWzHySCdlol9WTld4npiFkAAfwTe8X/Vn64PkwE2IIGMvprgsu5ymg6kAdtGVPsy5ggxZfeR6&#10;lj3JrFYTHngzVEShS7tNBPnuWrGy3oSTu4bE9GJtsYn9QdVft2vyIaE3esL4uEfKFUJv7bQ0zBDr&#10;2x9sCo1WjVa0UcJ8rxPjPPjTwSjn5gTQl7QIvkJO5Yc+APubgccLDCLixjhBCElfKylRmUUmXaAQ&#10;d63/44vfHfv6ICVjOm0qsRfjzxJDpMSpWBuaW3E/nVuJzS2hr/yJOfqiL/YxfNtfTaKYmE0nl3I3&#10;cQMMQp+4F4RzTdZFT5wWEiQzuI5xpp00BnlmncTE6ie8FYe4Fdz8DrNeX6Mt4EYeumRORxxka4/1&#10;gRncO4ExE0U8O63AivR4FPxwR7r6lkPPUrwLprBvd+rPi62uIc62Tllia5apSSGGjNsmf8pEtWkm&#10;UhltStyZDNM8eQ0fA7sxVuYmm6SrWCu122DczsWiKRwbWIj3oK10FjvJND+TaIlMpHgfHjM75s3H&#10;fRY0NGlqdF5Un8DKxkVuu10it94ANiWM5iJpEhV5gCykZBa4zT775pE8IAwXA83ECnxG0nK1YiXf&#10;M9Blwc14AiOYoWuLOFe9e51wG4+vYTAaka1hxAiQsgUCfbyRpwVlJycxJogj7uYui1Q6Op9UCRZw&#10;XmcYfHMTA4tDnA9Q4qM4PMR2dAgcMY5mE202aen8Fihy1ZyHi2FjjLuO8Rh+mD23B4qloY42gV+Y&#10;5/aaTYgmE08KuehB+SygUHlxZhLPskYFxAyvQCQHURoImidDDHFwYzcKo4CEPzgsxE1HlkQHxpi8&#10;gGnqMdgDGcVg8nMOGGlWM9EiIJ43NqOHUV9MOzG/BU0OIT53c4+2VUkaBnM+WCjmz/CxBh5V70qd&#10;VTjeXGOgX8gzyFSGCLj25LXUuHDE8xxiEgYYCW01lpsAjWKlHNXzldjdRcjhZncPuvTLkT+NkO1g&#10;GA5HMb6BmcQB3QUwq+AcFEAtyAh67WM8c/0+zo4JNgRRlmLjrBrlaAPibO7aJkivg0x/HcP65I2T&#10;qFzvMG6NUBGDxudq07Qas4hy3M18Tp3CkV0g0MbwzDC+txh79ngUffg5mzdiczmMyemvia/83C+L&#10;b/qbj8InRfCP//WJhNttaGali+AiBa7yfc3OFFz4pSL7lUSCb0+OMummvKwK06hhfM5lHoufePKJ&#10;+OYffX/svvXHkIt2UjRXfnKAtNT4EQcmXpEpNfiiwVCRsoDOfX7Oh4BPE8c4TI8At7ygVEceoH3W&#10;1VLois5Bgm6MRq62IkcYggXANy1VEQSkbXIms3BcWcBtYTZGlLYi02yhCkfRPRlEd5CPu5Gz02ey&#10;6SCT6QBg4ZxckcKjWsE2xjMvMCsmpyxNdPHJ4F9HkcO4Ho80KEMADvJbbkWTeS0x0J4SnitNA7XE&#10;9lshYsl3K0q5McHxIIapxh2jQSCR7WDwZjgNk2hYpKa6h2y0bfrZ2IlrRzjMg+sxHeehHjRRfhxI&#10;dRr5PkEiIDUPIE9JT+R7yJz/EwwyKXa5uh3XSv803vSqpyK/9b7o3J7E5KTjwmlyPhoug03ZkfCl&#10;ACX9rX7pqNdabYAv1w34NOBW1eozddJ1vH0ZO+WJY8lBo3sYBY0IvCOAxc40cVYFrtPw+4B9wGRm&#10;SlCu1dd+jKbgT4VvlvpiQFwACvOFp24fuYt7lQBvm4ym0JzEDrIw5b7ZaTOewTZNb51Ph7VM9rfi&#10;ZrWIb60TjJdjd8ZzX1WLr9rh2kY9NpvT2GWIhc1RPEDgtWx0cTxW9eZ4NPaQuc37mSDEiyWyNh2v&#10;+1at+s8AchhP48HIz3oxwsAssk0CTWR5Mo4Tgyjs8mzWjwmEnY2eicHeSQyPr8Xo5Aafd7tRN4YE&#10;blPm7IpkBQIWaxfiEmO6qziJrbOF+KQWsn7xYpza2iJwPB25ystiea7MfS/EAaCgiw2dY0f6Okfs&#10;L09NCYEMwcZ6Wwm2dDSOlp50cQyeqsVeYSMGvUo6HUybbDJKGdOxq9zHAOybL/56PLR/I7Iv+9ZY&#10;ncJBgV6WE2zzeByPXftA/MrPvDs+t3Mj4p55XO+Vo0uAPMm+AjlcRe/wN+P6rUbc9TLGsvm3AIbP&#10;xurpD8Sy93Ry4tsg7gu7u/HqV7jF6ktjYwOxIMDP13ei3sB2Ikzleg1Zwo5jO11E2r3wcgUlfd0+&#10;vpMqo+xjU/DUKoxFWyMlktIapWTSf/t662+9LS4CSp+cVePpw4uxaFXiXoK9L77Sj7pGbvFf48ZT&#10;i/jNW6M4uTHF9inn2JUFesh9C/hVt2wLJIiO8RvlKOuMLGlnHCbFBFZZcRjPWREIp8a3rupBX3tC&#10;pSoz9MV//dXy+AX+IjOv8qxR2F9M0DPBblg14amSadkPAC8IqeET3L4Hltb9Ysf4yXytIDKBbRBk&#10;PyCT9TmYamyWMCF6kxZIBGborqkZmwhP9Kd8frkANKOjiEDSa5uTD9FLHhEtaDBFl+zfpn1GHTQE&#10;2GbkOZX0n4nv/u6/EteZ+3ntxPVnIi7eFz/ypu8lSJIdjB80xvSZM3fXDkNuMYfJdyuY1zyDpjzd&#10;inOrTBhYCp5MJHpkfCI7V7nVIps5wd410qIAHPJTAEEnyx2s0PQ5Ppd56KJTFMJ73sDDJFzptQ5N&#10;IO2CpphgAf08ITL1ZMIvcccEAIHsBE4VfCJySDBb5P6mB4F/CVOY180xb5AcD4IPAPeZvyMPgvcC&#10;95yh28qAB0wlEGz1I/5q4AqH1zEAT1uT3/uV8/Gz3/etCDgfONWPN2M//kxpI775W74v3tG/Fp3H&#10;3xPd21PG1EvguQWNrByzot+tcl2EwwWaTD0bf+FKMe6r1mLcdpt4G59zCI6YxIcIip66dRSfwvyW&#10;dzPywk60T+fi4Hombg2OU9uO9oVzcSm/FSfIff3eUVw5nsZPPU8w2bsRDz7y+XH/yx+Jo9/9pfj5&#10;J+ZxcmAvt2ej11HGsfGrdfWadHDL3gx7ucQGrubymGukRUpYM/dKjec34QOMcss/7yVsis2yD3Db&#10;gPRUIzbK52Pr0t1RefhPxKc+/mSMGz8ZpeeuxU99aB6dO/M43KpEqYfst4ZRbG7EYa8U2f39qF1a&#10;Rr/HIFZnYrtt7MCYymCEnvYYYM4Du+DM3GQQmVozTu/iM7cvReVgL4YnBymhMQJ7TMbYzd0H4nR1&#10;GdPerZhUN/EFyNXghZhX63HKliQ7zWjvQQ9Q0aSRTwuIJfxAbVKMQ/1eFixrDq8Iv8CIl6vZGFfB&#10;kf1x3HbPD3Jp1UYL+cpttqLq4ge2djkDE6mnRL0zeJM14m8hi1UDoAq4KANGgpYnPAPMVShjszwp&#10;VlvANfb2KXPvGdjxFjI5UkYODpAdPrO9mxIeqU+WbTfwn2mbnDIpM8b6Fuwa7+vo7SW2gCdjZNdm&#10;5gZ5+nsVYY7ObWL78/happiS2WNel7UZF0vQl+p0GY1N7mF8gy7faWDnDvBYGXw8Y8x053HE+Brt&#10;jdjKj8FMaBp0dDuqBQkFbOpcu8kYz1ZcGMXPiy8AKksroIkrrHzbQIYGyN/UHUMIoU28t6C3FV6D&#10;3BwIwpwI+sUu2sc+xtJqmix6mRa4EGNPqi7WPPXV7Zo56FAAr6LDVvOj0HnwYBVbPeTzaQeFNp7r&#10;6ojFAnxnxVm9ii+DRif6hFIpbfM3brCvkQ3ts2BG46FsL8e8kX3YtoXh6R1PUnuPBYB6hjzUatir&#10;aTEFw7ncNFX3I8Hwm3HxveJZ9hQ0SeMOFStK14fEEGxD0yI40IVN7bCJAXstZQrEPNqAKTif68Su&#10;stk6BrefaUNdaKhATxNLGfA24Je78xb/pV6YY+TdBd8K8cgE224DL2S7DI4vdXupT/ECfh4PsKfj&#10;kyiZzSrXoqRDMjHFs63UGoOFs+VqsssIA35Xm4FcdvEMQ/yRg9J64PPcbWHVkkk3DUaxCm2K4F38&#10;tP6XW3IX5J2PaPYNyVwIMzGwAm9XwAbZ0V4cgM+WGU/J5338XVqwY6wrZGlVmUUbPyAdUb+ESbv6&#10;UmJcT1NcNjKxXUcGYJiHgRjvmsycEwd6MIWLRXpQ+WJCLYtddNus22DTIhsym4FvbldezcGzKJGJ&#10;guQj3ZNZZeyDArLv4NFL5rzieneYuIA2g0YuasyxBbg5ruF6s9mubKP3ztudNnowxCy9L5RwZSRV&#10;ZEIfKwYzAGtbSuXRq9THNF3Ds5hrwDt3kiygdSUdPmV2B8aZbEp2HnuDbXMr9QpatPTZbnueIJnO&#10;A7qtalwD5lpp3xbYWPGOCTdtwqIErq6go2D+PJouqGFMiDo6DM3AdOuEjakwXoRGPeUTm+LUdPn6&#10;6IRJ4H3VZxZnKfao4Gsn4PAe8mEsKiXS9lk+b/LInrTpJiPwgq9hE5K88xLQLm39NFG3/uAaZ5jr&#10;dQdB2kLMg2fYrzHvZOGLvcas0uZPBoSejXPrLc16QenMnLPGrLJIHsAg7ag4VcwHAEy8z4zReWWJ&#10;l8z8zuGFfDM5W9RY1cDIjMGDmVy8SyzBtrpQtURPbJfilmt5Dxl0KdBmleJ3q/fFh8bs4jljtjQp&#10;fLwu17m6MGaBCsKVsGJqJcRNXBPIYP/cfaW9tPghVZohMO5+yCMf6TRlbmorBQYID9EpcTHyk3ZD&#10;Mhbp63zSbjWFlAcnWkIr9UcDZFIyVRoi50v0wFyRuM7XHL0nyi+0w9IeWshKWwKk8fK3E3F+p7ev&#10;rBNuheIdnsoNcEillJ1fb+PrD1BRuGSAnw5B4EaeEjiDAVWcWxOCrVpMvmBvHwgMkDxGoScEqbkB&#10;QmtAxCDKTEIwY9PGAQGJjYeXrjQSNLoFhHfW1OU66JkMcImxbGNwXCWbljHiGN+MCg2hHIvJvJoZ&#10;EKzJMQbBZu2Vfja2+EymuUgVcWNXu+bTZPithXYFISk5AgU9IQKKzZjSao/BhYVjvGHPgTZCPseI&#10;efrPcoDQIWyONANTXR/PoAUpkNB6cr0xucHlRKFUVzRiPoN/kW2u07Hx7fMZhPbDLTYyKAkXdEtb&#10;VLneRpHzEQCNIC+7iQBx/ysY1XKtEl0maCA9OxjGCU7R6oavPLuK7Uu1uIVTOfb8a4KFAQKf69dS&#10;Wf+qvYy62G5FAAD/9ElEQVQWA6xgUNza19B4olw1xlzG+LydQPeFG89E7oVrMT10XgAqD2TAQNls&#10;coojvK+yjPNnd2Nw8VxMcgOu24+n9xjY/nEUXFlYbsZmFlB65qvjaz/vS+Kvf+trnCBj+eN/qZCW&#10;AJtwO3bM3FZQYDwlkRP5+PZp6lbSE1/n2+oCeZpoDGqxfmsn+9H4D089Hm/88Q9F+9d/InqDJnJH&#10;SIMxzBQIZQxEJoIGPpKvx2npgIZ7mIbAXIOutrpSvcDhtzXsBuXIjBn6E/gqSBLDzXs4ap06r8ww&#10;Xm6B8C9Tv4yMOVQApCXkAx3CAOcKODqUPD9EprmkPy3H+VYhNs4VY0hAPefzU1fSVoAC5HvhSafo&#10;kOW2BQ0ghPFY98g2otZEXkEwgoQM4MJGoavVdmxDx2V9nI4lzx+OowVxVm1X8E0e1TFMY/SnH0cd&#10;HIurvTpY9N1mqibR0kERjM0/TfZmNypx2+iXAKeLvBCFYh/R/DxAew4wQkYz5SmAa46tdeUQ54On&#10;/gGM1GJ2FA/CwesECD91aTsym58UnfmdmO67xRFl5jnZVQG7w/NcoZKPjFt+2jR05orlOkpO/Fco&#10;tCEp3kQ3NfL6HUFnCTk2KW+yYOg9sAuu+nm4iCtGNnS175UNV33wQVdHomoCNADI89iIagMJqt0X&#10;tW0AVe2TonAaeUE3V7nn41xnxDN+MyrPTxnNB6OIU7cx9RKdnOEw7DnTZt4ewlJr7BAQnY5i43Oi&#10;eLHNve6J1XnmM6pEHzmycnrhtlQ8+nJxPWbYYhsoW56sVRX0pAVeaODJSiXBKQFwm6Evm7VY9A6i&#10;O+zEoj+MF/rYpcNOPEcA0+0QrJ1M4oSgZzkaRx90ZNJgAtir8dx89XKUNptR3rkY+da9sX25GtXW&#10;K+Lydi7O403bu/N4GUA3u5GP1oDANkMAtjom6NLhT6IP6B/LfzyT7a7SiiGCMiB4n0+7mFmCgvkg&#10;NkrTuApzMtdP4mKrHosNeB8NAgomANKUz251VS9doX8B2/Xkb745Lj73QmQ+788w5358mHncfm4W&#10;941H8cz1j8Vvf/wwVqf78PuBeAC5Otd8OraKF+Nx+D16+jBuznPxgIh+49F4Yhe9GOYAGffH3RfL&#10;cW5nJ+6/UonXbhSiWKkknfBwiyzBdxH/UiTQPbuzrYT90VcXmddpazeqSWbWXxPml81VwQ4K6/rr&#10;cXRy+Py1eKLTj9lHjmMy+K34pjbB48MEmNkviiceaMadj1TjD4c34uj9Q/j3c1Hocv8cfpT/PJEq&#10;jwwKllxVy1qxzHw0cllQvbLrIkE6/AD5T32sCGpK2CjBftru52fx3a7aa1NzSxer3FasuhBAcqVF&#10;Tvou514URC+xMwSCC/yXCbSlgQB6rJ2wCfSYcZnUQatS0k1/ZsLaSlNlIFEFx2pVuqBLUGvjfhXT&#10;noZWYrjhzGo3XlnbcZjvqrj8D+YgGHdLl4seJWxAOgXUoALfbANh/aN0qCPHf+O7/j43eD8vvCri&#10;+o2IC+fj//qRH8AGu1VKEmHjuQ9DfMleLFIAJDa0FyOs5PnYaecqkOXbvp1WGBexDW5jH0NTtyeK&#10;DbvMW0cpjbWHWfys10sLgWMGMDZlXDAIfuDj+VVqW8HAR/hMNc3N7RlWmBQNqMQJ3HPuqcjybFFJ&#10;vzsusZKnHKeqAfmwqBH0oC82i0fhrFrMgA+yuRqyK2X7YCfbQGjjhglMDnywoBZZSMk35j0naFlY&#10;hT0rwB0IJbFMnDO9er0b3/PPfyziJjQ5I6R6C2D7S+J7vvOfxn73t+L9H5nGjdv4lzk2BbrlMZrZ&#10;ahMsDibj2YXlNG5xIw/smNZq8WkbBLwbrZjsH8SL7uvrdnn2MAUaOTiT2WjE6XYmBoDQ3tTtetAb&#10;Pcyjf5frYJgzi6hhG3M9fEytE/nNu2Nn+0xk9p6Kwcl6a+3i5Cg+dmszjop3xTT7gajegI/Q3FDJ&#10;xOQUu7dA8Hv4KRdVrPZNW2TwgVlkUX02EeXOhAI3XBI1DJBZt4lmihspyCggh1lA6idz7eoKQdGT&#10;r40fB5jWbxxFtveHsT3sYouhNjLXU6duzKJSb0Sf+ZkQatawjUc8u9jHZsLZCTpSJ5A+Rha0/WDS&#10;0y2wwJkL0QSXd15ED7NdfArjtwq8MowN5MmDNBbtevKXGekCTm62p9CrEiWuG42n8LGVkk0V9Hi7&#10;NI4bh9iBols8Tc5C9/pGXLwojq7E6OAw+oczoM/FaL0Kel9DlhbPx0iBBxctc5NoQMNFAdoWj5EH&#10;9BuFMlmTotrhgLgXOhG16O+tolsVzsbpaj6q261oMZfBAcFR98m4DV6agbfmx72kkxnkAuSa+pou&#10;Jt2UtF2CH8wWLt0ls2K0yP3KyusZPAN/pNOLrbpCLz312pY1blmbInvNTTB6Df9qoqDs4hmWCr/k&#10;KcEmdkykeMKlh06s8IdjY4EFtBebGGTxnC52KF9oYKJW2FN0eHYcQAP0jLlCa6tqVo1SNI1HsMFZ&#10;AggiC2iGIGLqMtjq8gY6bSn2sBcj9GRVqkfN4I2gbDZBZlvIp0GEWzTRebQy2UZPaZyZHJsxP+2R&#10;MYsg18UN5udpiasq+kDs4HarpSe+ItjKq/g18Rh/nSvXo4zc2Fs39Xc0ACEonHoNN5sZVBaQd2Q/&#10;Y59gE4OWJGsQIfuMWG0wHoBPegSj5Wi34RJmzHxXJteIqjFFWgCbYHfAKdhw7aFVMX3iKn9avYcG&#10;wWvsmJlvt41iE1MPTO1QsR4lQc2qBmbgbzDr0kogcWtOmwefsFFFMXKtBW5mnNBulXY0oKdgkOW0&#10;H9M98Gr1IArVOnzjuoY+CxpYoQXOcRttTx+D/KQF1HJzXSGYw486DwL5Mdfb8N/tv1YV2ptvtWhF&#10;poOMTEfJhqZqaeyI1U9WC6XD97L4BWaZ+p2DhaWlC3FWTs/1ASvGj2yqKTqe1FRfkWZMB+B0uJ2S&#10;WJgX5FYe6dMZEzzcwF5ZYaUo84BIu4/R77SdcasaO9zfyp2xtAcrjqC5W3VrxufoJUjKMF8Nxc8Q&#10;H+OjPCAoZxsP7ptJ9pFrsCNDF4eK46hU8C1VewYzCPiPSUI2CjHQx2MPPDjQpPjCmAl9Eg/lkdUR&#10;8jTCn+XAqahrcieu30tuMTmCCN/5yXxTCwDso4ea5K20rbvQAQ0J3jD96/kx90xvHPu8PgU31LhX&#10;AVBvj8cqPJqbNFK2eY/pcjFz8XnwwoMcXZ2DlNhM9BPdr/QZa28UtxjMCILbMagCDxcTfOhkymdP&#10;UjLaxKgLjguwou18pJ82xB0Aq7J9rqGbvtggg7nj6gLTwUXoArzIoA8z7GDaqgu9XEDjjYS1bMJv&#10;9bRbQLl5zKveAwHkOe78wNqv5w+thXdQDnlThpQv3/NBMpSf8N4JenuDI9TYIcBN6crrYMWRW5fR&#10;n7QVB9nynnZ/MFGcFhzVde2O4FDsBU8FhEtiDnuUeVgUmpp2EpnwSwnhchGbgdQkrIadw7anXAd2&#10;W1xh5srkVeo3B58tLMKhhr1/C8ie9k2/v648VM/5waRTEhEeKgep4py3ZaMLQPpoi2vt+288bUEN&#10;72D3uIZvR+d6kjbS2CH1kIQgtvLIK8fQVrlIW03hizRjeEnn+GjkBsjvKB3Nhg1dplyDiUnp0eP3&#10;EfR2W6+HepZTAcM0BtBHdMYUZC/ypjBgt70p397/vguX1gm3UuM4KZsTTQkgBiKQ9FjoLFH/CTew&#10;OjCP0Ju1zRbhCNoCFoZQrlbzzQCWKJ5Hz2r453zAxnSunJipc1IaYXVMJyP10AE+jwLwLJVDw5qO&#10;u4eo3m9boWmWUKRcuBXJFSh9lgCmymTaVg0AYCY7iCbGrYhAVXFGxdwgrhOgHhwilBhIj1128oJB&#10;GWIp8GkoUNwC5J9GJOHm6mAWt4fIF87BTLWr9SvGIJN1ds5DoZR+vMUXgTdCYcZU4TK5YsLN6xJP&#10;udDh8ZFkAFKMwI2TQDgO78uvloBD7jXtpYGiwPWph4y0VWntC2FZEk5mF3O5UxhgJPrRxVsWcptx&#10;+mGuBcQtR+WYnwxjc9CPhxGuJa+9sMn9AMCHAJKjRTFaxVKcxdDLhxvcP3cQ8fRhLk72b8Vo7yiO&#10;+qUo5UuxZWshjJcnuoyq03gdTu6+s7XoXKjh5KcxPhjGYydcchvjZdUe49gCNI+3vya+7ku+LP76&#10;t72CCTrDP/4XbIkq9LwBTUxCmdPRvmlQpJ1Pkax+JZvx0h8aFGMdDW4qzXVpknu0Mk/Ef3z22fje&#10;/wgQf9tPxvGolpr0F3F6bpFN/BjLMO4Bf3c1eNlSDDV6OFRPjHH1wCP7XfEtMn+3CVkwpctCJKNc&#10;zUUXQzbrcyvGPs+MYuwR60ygCIMteV0gD0tPFSqY7GLQjHO5mMcGDqTRzqZqsuWwiCEGpCDzZT6r&#10;wR4rrxhvt0lMOoA3ZRPBSv0NGYfbPQRV6kgGkJuQ7GSRepZYbrzF/Jb1ZXQ1SCeZqEwwRtt3Rf08&#10;Cm0QVyD4OTmO0R3mje4KnE9W8+iNCrGLca008umkVkFt0WgVmdrg1ml7mw4YhF1FIU7ys7g55Xnz&#10;YiprbyDjNvAVU87R+0+Bf/nVZnxWPR971VPxuxsAKgK1Tr8T0x7AGU0rFARlKwK7tThhg/kFKks/&#10;aCH2TCW/8MqvZPb0UrygHq6TqIRNKGCJsS/0FkFAKurgJvoqnVMxD2CplKPUbsTdVQx2g7nxTHAc&#10;xhb9XgAqQHbPY71H18/HF2+jc1/yqfGyxjSuM8c9gO7eDFs1vB4HPUBLpxd3oHVKMNbr8SCGq3jf&#10;JD4TwJw95XZFV2eYB4b5ED7NAY434dGQwOMYnUs+WFvCpE1wLgTyfMaTHyfMZYVseXruYMTn+0cx&#10;7AyxXVhtAoDp8pmYHEHDk5OYDPehJfKx7GF7tGdQCHt6iu/yZj0eAmlcapVj53QpHtwoRnHzEsFr&#10;I0qnd6HL2ejAk/mCn5CtA2IaYFdTz4kCwIaAIOO2G0/Y0sYju+PlIKYEXIspjOIzM2gywbt3MajL&#10;GcAWgjcASTunN+OxRTMyH/sHcff8oVhd+gzuCeDVCRIRMb3og1xmvUF4tMD7Dqvx9rd8f1RuPB7Z&#10;M7txDpBYqE+iGqfiLdBw9uRzcXuyGX/hlbko3vvp8c4nn4mTp94enel57Go2qjjO6mY5vqGVi9br&#10;7o/7zhWjXCpHuXwvNsstj40olKrwu4hu1VNz24s7d/Pk/+6LoDxNKnkAZcwvjcUnflc4+XZJ0q/u&#10;4zEbPBGHHz+Kj/cOYvBMKV4kiC3d//qIM2fji7hNH1+1PPjxePb91+PohX58fJCPkQZouZlO6/PE&#10;XGA049PXKM8AQg2gPokfbmXQtgngCHuTv3FEc1fcGK8AWTlzG5+LBiZttDN8CpuGD0Oh3GqcUDDP&#10;0FY6Q1RlDYgNhHjbRsUmubA2+HtsQqGaAv8l/Nf/GYuvS+/dSoG94zGCSSmhWdIuOjiuRJ9NoPEn&#10;tsYVSq8XMAq6rCJzu/sib59FBoDsO1aDX3W7BD38bAKl/CAKQ98H0c5uxjd+x7fERxnsw0zlsf2I&#10;l5/OxPe/6QcB+5N1goprXcxDEHW3Wooky36nXq8Omt/dMgVyIBB/iSzqqR8rVhjHjHFBR4iTtjxw&#10;j5WnKDs2+OO2dyvp7WGzzBHkAJLKYiCe5/YHE3dWBGQFn7y2zHAND4FsKQjWHhlj+gF5r5lyydyt&#10;UIwWDINOcJ8U0PIsq+ONy2SSSCoBPPjuIkI20Qggiq7XEkrWp3kKO2PME4zix11MEQyk0+X9trrD&#10;BIMCQOCuHFWgRb2yH3/vn/xkTG9h31HIp9H9B7EB//L/eGN8gKDiifeCRz7+O3GEDcupJ6VmCoht&#10;4m/14QEgNmclAkO41AJfEmiOe4fRN3EEbnJLpQGR81AWXHt0u43VAp6qV93Kxc6p09E8TdSex37j&#10;ROxDpn8qlqsE/EgldD8mwN12oRKMdGNwNr76kVfEmad/Jb73Mdk+S5VAPgZYxbME7AQRyyE8H6Yt&#10;bzb9TklPkycQRgnOMc9cibnAsFSJUNhIsiO9lWmrDV1VXTYeiLMbuThfP46Hp8/FO7CLnfc04yP1&#10;bryOIH3V7sY1bMNZ/H0Oe7+Hnzza60efO5zhthOwwBS/vAQzZLYmBOHQGqRfLJtonMd1bP14VoxT&#10;+PpMCd0maLxFwFEuEjDCpReZe/HCIK50l3FkqwCAiA3wXQjM85q7PrZOVeJh6PB+fPeiskwJ+W1k&#10;pEiQew6+7I1KcauHjOM8a/j2V29diuOt+2Jx8vZ4WtvgKY3Ihr1b7Vs2ZXxD6O4Kf8Ja0G4+nETJ&#10;BbfKOGoY8g7zmODXX9PORRufc1duETcUO/zrTRiNKMV8gB3UYTegK7Z9HzmaEsw0tCOMf24FkXLP&#10;WF0oW0zxx/iYSlvdbccKnD/LaAHLBD/wdViKcXYM7oA7JVuhIP5FfJY2QL6hB1wGhgBn8YoW0uq5&#10;FPxWR8iVSU20Z7hKfW1d6FqZaGqVwNxjYiPEI1tN9i/DeFfgtbq6x/jy4PUigWhhOllXZqHFRWhk&#10;1GY10dhYpFqJijpcckskPCb+8owjL7Nqx0Az9dRCB+y5qL9fxw6MDWNByI8dmsWJ+t0oxSls1Qz5&#10;HJmFsR8Zn5lrs9EzbVdhcxVtTb8xG7JaJ7bJYReN7QziXdYplLin2FKcyHseiLAC+/WPoQPzR+sS&#10;vUxA7GCYiuhZTzow8Apjsh2OB9jhRsMDg/IDfBZvWxdgDOWip89eDJlTF5wCP03CFdEFIEosauge&#10;uh9gMav7liedJLNW/1Xh3SBbjNEYVGiEjjx4+qA2dAFmj7Inp8In+F2Fb6MRMlTJwv98tMDRU8az&#10;6Lm9H3mTNmB3roqFpY+lVhSk26IfZe5lEsxaDbf9mVjR7+TBqMWNcrTE8NBk7OuJL4yT95VPF4is&#10;zFKWtKWGrOsm/XzzXGMWqwhT4Mu9zccuq1bj4ZvwF2VomUPuXQi3x3ijjP6DOy0sN7YugwuzCAim&#10;NMWIqotyLNZfiWUIOA1R3N1pb0R12AUp+4uuUvk5mBOCmRcXticbiFC568FFIRdw1itF4Ezx2xL6&#10;NPi9cgbR5WGTk/RMtxLbh013krWaD50fDNwVwX3xbUXkdsz3SIFdrivIzZj4uJSA4dn2HsijgFl8&#10;xwRcsuAb1IzNaEaxtYXtQacgoDvHDMjTDrtON3rwa+5CFo7Bvm95tzZyv5Tv0WaLkb12NUBE+DA+&#10;eLksMAbux7NtI+UmIw+cyOLnT3jGBDmsIrdJhmGKySFXxryvfWI99XbhdiUDP/UZmqcdbMgWoQXP&#10;keoQA3u+Qj5tU5hhENrXzLwW00kJHoI5SjNoj3zxjIJYqDhlxvNYKIvoZcqHYI1kg4ROh1QwUHsb&#10;uhWTQSRa8i/4C1vCcBAM5s5YGAIiFPbGt6wyo64xpgIyUeJ3qW8/6CW2SjyoPGWsJuQWEJTx8o1s&#10;iIO0ETJT+JVsckpQOfW1rbb4SICXTh/l5kUEAaozDmy00JiL01gUJQTNl3SbfDzxaQXdiozLXZBW&#10;zw2hpdhPrJJOruXDxgG2MtEy+zmxm7bRpHUGnWnCkzK/p5jGBDZjmupnFGr4ySMQG+7Ihz1cYVkg&#10;zl6Vo4gdwqgzDuSB2NLiClXUbbnmotLOECbuYodbiqVt2smooeH5yq7kSXky3rd1mtvFFQfeSn4j&#10;LbLweSSV17mHiQq+7734UsKtXjmEuQwe4+cpYvZM6k4J6Po4EzyLO1wmPKnAhNxTnzHzloUJDgjA&#10;rPB4hL4liTbrS4AVIJNKilfu/edDRlB+OW4GJzjd8SfBV9cgnMlkk6XgEu7nSox7n105AHrgzNfg&#10;yqSVt9pFEK5wk/kuUANnV6jxHpwV6BYHo/jI4TKev8H9DyC8cyr0waGzWGAYDA5spF3YBVhtO0YE&#10;8bgYtzFo0+EoCgBAKwpMuFlEkIAoTMW3MiANjGNMcAuhUPFNiDg53BaGKymjgqFC8Lo88GhnkwW8&#10;s36P103K6cBSjx3mIwBIc/f+SG4Rw1+v8z6EKFt+Xsu4bh/3YAQ7p8txLH14Zr0H4wX6GJ85Utk+&#10;nMcDBG7DjZ24dhba5boAhGkM4auKUQaozaDqHSbikfPX9wDhR9BvoEFCgcqVOLXFGPhp41irSXIo&#10;8TznVkGcYXEWS6yKpzatALp3AYgK8ybGcxDHO18bf/WLvzy++e897GSc7R/7648SbtzPHgLmpgyY&#10;TGjCoiTovPTfvpAl6SyNvd6VT6s1civmgcHciKfj55+6Gj/yi++Lyrv+bRx3ailRuTdGNhDVXRiw&#10;rAFp0o0L614LKKdOSsthBWgWJ9kFDCzGI2jGG2bFh/YvqMZdGoTmMI7giZVDQ0CcCeMJsjGbVaPc&#10;xNk0obWgd4JjxHi5vcH/NPYmMEv1Mg4buRoTcIIWlznG3sGg86ySzqlRxn/mAU3TVHFnk3tXegRB&#10;t/GoUxBDGXnNQqQexscgsMHfnirH41PJlwBgyZw1UlXmcxHFmCJnCzzNzLksy8hADcc6iRsQ8ujk&#10;OC70ANHo3SE0WYwrHvaGTOTT6luSP97LL2vRgAkeHjBcABAHPYxlAzBDoAH47QPk5oCfK654bj8c&#10;ZzexGbWtFFwY7A28fthlTsWUaFpBj1HHOayNnVEwLE7OxWTchL9nSxwLxtOFA52TDmzAvVyNcvtG&#10;tYY+VbfhI0qTuxR1dD9Tugcbg/2qbmI/9mKr1wfrPhZnb42xJR+Iwi3AQeZqEM/DP2QeW2fDXkuJ&#10;HzxXjtKr/na87L5KjFuXGPsjMTyDYDCwQ+TOqsKOssc4PDVs0XP8R5F1C8DqGgYVczwZIzuTaApM&#10;oL/bUxy4K1gmZbNZHAMOMpM7igxBzLTXA790Y3/Qj8VRJ57vT6NzPIg7HYB3nwALXc3gHLXJJhgS&#10;6CUoKANkq/W7orq9Hbkz5yLXfjh2LgGamg/HXVsEYchEpbaKLcadzR9GAVuhJc8uxzFhnEtA0wS7&#10;pB0UJa77VhIoAB772OTJDKQozavYfXuz7XUiv50jCCAILRI8LNAvAs1VHbnAz7i1vrFVjF+8xms/&#10;/sZ4+L4Hovz6z4xSlnkeEDiNnovu3jA+CtMHV2vxuTvj+OXlfrz5HXsxQd8q+YvxutooLmwOY6s0&#10;jR89XkThiWX0qrn4K877wUJ8CKA6PighG5tRvoAdbb8iGndfiM9u7UTt7mmcwtYXoHmewEfQAWQE&#10;3OxEa7sclfJFpQzbDO25HxLIX0wwQYdkwf+7L97T0Px3Xx954gNROp7FL2YAEx8axbXhcWwc9qP5&#10;8I34R7V2xOsuRHysEt/Qm0b1wyNE4ZmooFcmfivoun25RLNuL0ygBalPDZjRd7cdeux9qqrgA25v&#10;tc+kPHF7AwqAzmOrkdfVimALcJjABeP2P2eaAYynJJs8xR4WsY9u4VqYHNa54ZMMDFx91KnmRYBm&#10;32ySLLF45GpR5Z52yRrjq7FT3lr5QF8FJQUCigJgHBOZVu8zGGovgfuQi+f5B/RduqTJOD6ByKyg&#10;s1yfsJ37mPAAKBk4Mj+rJCr8atJqBViT9HP0PROX49wXn4svfMXrYtf00/XnIy7cHT/8g98bbktP&#10;PY2Yp9ual+CWJSDVgG5OwMq/68o7U1uApHTcvtuHBPWOl/E4YdmwdOUW3bfqNT1cmvkbvLFHiiDT&#10;vqfOya2a68CZKyBIAo6MWz4pU9owTy1NWxO0uz4MYJN4JfB1LCYnvbf/ARQnGhdkTbBXkmYAQyv2&#10;+uITRuv9a3yn6mfk3yodM542PffkLyv79H8laJbL16JGQGKFo+DW3reJD1lrN7LR5n4GDV30pA2L&#10;cDkxyO3E1//d74C+EODcLJ4n6LkERvmX3/dz8fu998fN33lvPP3cGBAK6HJ+2Mo2tqdCgLbH3PIG&#10;JgQRu9C9Hwcx6ptsRIqmA+wrsicN4MsK+qdZS0fmqo+vbtfjzDnsVNpbg0+cgd2MMibThAdMKpkU&#10;OAaTnN7B39dPx161EZ//6otxbv9O/PR1eH29m4LlMvi01x3FkCDKQMReMqgJtlp+dMFw6CTylZKn&#10;6iE6ZqKtCCbLVpCLwhY2GVoaYMhDgYLj5r8C96rUCPIzZ+PkSiWW/a+JcfPt8arRi8jXx+LJYwLR&#10;3gB/WInhAch2fJzkxgMjNjeqsdP0NEvJhw3m9bo2APxnv5lub4I/Oo3c4uvPH0d1XIjr/Uw08OVn&#10;sQUjbIfr8iZ5ptYi1DaijWlOQUlmAD7ghpkWcrxIC2WrAf6DOS/wyXPmdgrfPx4XwYmrwFTHAt9y&#10;q34lHn3gtdF+9q3xbmhXgMam91PVjnaAwMeqFis8rDSojXLRyk/jGgHQEiw9h+8txlDYqMc2c5ta&#10;vYQsn4D1lwR8ng4IXEjXlqQhY/f9qdtDmae5FQMnT3nPGiQaNCMdHgxjsNMWQ+TbMT7Gb8z6MSuV&#10;sQEZ5Al8jB54SEKuMg9gP3SGX+ivrd7tl3vEayVsqifXaVvsEzGG9ivGYg+fTgc6YpM34YGVvvNZ&#10;CQxRQmcmcQtMkB1gR8poSxE9RBc6mkiwU0sMBGgUm3lqqIHAEbYtX9X6MTee7bY9TUsW/SmBzVL/&#10;KnCb5pWIlJ/afjDcdBEvjMCW0NFrVsxJeU02BFrgYbl9KYbYpswx94MPJXTOBMkMAYJyiiZyjTVh&#10;LtqagvKgXSnjQ3iPW4Z9DbP4ZZOC0juLXg1MuKEHvSPGvhyZeo4x8cGkgS6AFwx8qzbYPhlED30o&#10;gSM28akTcNgUXlf1sX3urYlnzqkgG10qQWu3M46QXfV7CbauqE+os1pkaZdFHG757LitBBrMiHnq&#10;KHlrMI697jQl8YDIyS5J82hupEO/rOp2C6ale+LGJJzQw1NMcyfqBXJdEXvB0/4YmuBj+Oz0kBsO&#10;DlNVvonUrD4W+QOuw4dsSpRgONPtTFDqC/xPO2WCzUSEJ3sm++48+Wljd2XY6ixtWirsUAUTj11I&#10;5ifymq+I29a2Q787gmbGVybvMrafaTKWSisq2BsXSYbojgdqGHckHOB/8N1kpdtwrWrzsBAT01mI&#10;7tZIT2+0t6I+N6/dh+ZwGWLwEmNy4SYVJWiMxDrqAUYxbYkjRjeWICAgFuVZyJvVme6EsjrKSmmT&#10;7mMCXH1LkRva4mTo/fhOjezT2Lm3cRBMWHHDAnYzh23wRGIPztKXuWOt0qjEFthDfFGGzqtiBX3m&#10;Xt1e6p1nvGw/PD8jNjAh4hZJ1E5wkHx06vOlgmE7PcjJE2fTKcRiNa51h46LxbbZMNVXZP5ptwvM&#10;41+YznuSY4JN4L4T4sE6/qutjcrNVJPku/vcLrWdIM7wMJGMdhu59yAYk4H2oDWmtkrVnYCQLTLI&#10;pzsFrcqbg69T9RivC4E8pM7DiywmsAjDwx+TPZD+8Mb/Ep7gWeOS49UeKd/yi29zKJMhMJ175LCv&#10;RXiH/TJxlDGQRh7ti2yScFUmloeGVmG64y0FuOZYXPFzbNwwIUfGDhxKtnOGf50NuIdBkXExz3Cr&#10;K7fnHthV5u6i/4pnmNQzeV5A9tzGbFyS5sC47btZ4LrlbJD64Nk24xPvOSf1yIXJNbbi5vgdTwv2&#10;BPcV8tjkugr8XTJeqydNskq3kWAhj51GtovIkPo3VcyREemkqTAp5uNMeAc2Wd7nxMD4LMRYlJX4&#10;oa4zuZQbM7mpv5P8xkHeYwTonUIjF2TNKSlu5nhQAWwotoY/+swjHaYB/rpy6qVTSjvVAwLs9d74&#10;VoObQqgOitQbzRjIKDlqy+qUI6tkloB5M3g8liegUAiDAa6jGUBjhcg9GjrgZGD4rEbIqbgf1hLw&#10;Ksw+757zRjWOs6U4xsnlhrdSo1TLH60ck3ZmPTQpGi81wPvpLAQirSqBZXUrbedbuVKBwBSkKKB3&#10;fIdB3cHYMNEjDPNq0Y05hnqGhlhVBrzG4QMOIPg2aHMKE28wh9nJJApIQKq0UCkcA1+u+njqIBqV&#10;DFSqzOMaq9xcNU/CzuuOWwHVaK17xEAfPw8N0+EQCF4mWwv79JuR99TRGYFXcTmIXYV1A/u6iUNb&#10;NbDFgGJPJ63WAvyQGv5a2bFTqUYHAHrHRo6dflw/NIGG0eMaV3ZWd1yd4jmFVmxsSg8CU/jVLhai&#10;gwG6gxPNwtc+ApM5HkYfYDEZYoRx4BnAQalcidMt+ER0YxNRGyC6HdgAO48iFaxWWbUSKLFUa4f7&#10;IHNxZnkIEP+b8VVf/hfi67/lnjVB/hd8oUvJ4d3ifp5SmcqaeU38DvswrFJ7/ZWeKHrmWsQ8be+c&#10;MtcKA8xh3d03vhlPx3/52Mfjh37uo1F573+O7riRnPSI+RWmw6gABMxGZZPzbaR+XW4NOsY5WGFQ&#10;a8HnKgG+8x4OY9gH3Myn0URuCpVmTNsYeE/ugRfj0TJqyE0OQO3tCtYuW44vkCFCNkmXE3AxLu3c&#10;HF3I5Wx2zqyHCJ3OSYPJ+7oCx1XT0TRwYDq9ZRlHZ5+caZR7zBEn6Lbuxegk8jhIEYkLEpYKaF9E&#10;XZu7jLsI/wAdOuohClwcHMeOPTna5Vg2MWbIdwNHt2rWIlMax9Ly7s5JHA4maftLVYfQrMYEw+e2&#10;iiagwkWgkzJAK9OIMxWMaQZdYkw3ocMh4/fwEIYeff5ZdHJxViN+9rVx6hQ/65vRxAuOYOZw1MGw&#10;o68wNVVK4abcSKk4ucikU3AlOm1LyMyijPHJY2Sb0hWbYoBfQtZfjh0rbGGcC5UobRSjsdyNqybH&#10;Dy7E4+jZ7Pp2PC3461RwgMcx6Q8Bgv01kGEyO9VC5LdPRbtdiHYDYLxZiS+olKN2uUpACtg8m49X&#10;al2r4ygR2fexi4v+KG7Dz+nxcRwhUwYMIxOzCiY0MFhWsOw7JyA2yeFKjUZyH3kaDwtxOBnEoIOt&#10;Gu7H8aGJ2avRJwqb9fZjNj6Iec8+JCdr0KgdZk5FlCFTbcVpQHBrox33nWrFK4hGNu6pxasbgLrd&#10;drTqBFvbm6hHPY5w5MvlDk5qFsfjSerXZ2JiNT3hNTUHJ6qjweYu0Se3LbsinlkcRd5gFMC3nNdj&#10;BDiaZT8pWvfws7kV+533Rv09vxqZ038uzlix6OYL+/pxLxuT5wHkrnA1odd3/lwhhu/+hrj00Cvi&#10;oPWFyOG1GFydRLn/wTi/GsVrGp3Y3N6J760DcN52Jzr4ozdi8/JfcCFevDaOX/z4KJ7cd4sqDr2B&#10;49rYiq9vNqLxWc14xEq1GnSOBjpJkFxtohsbqTdmtnEqarx277ldNeL/8+t/sFs6Nsae0MX6S3VK&#10;fHzp6+r+8wR8yM/JY7F/OI1deHIFlP38tivHfzmutW7Gkx+exGj87+P8fo47Ig/9XuwzuvwKcI9O&#10;Wn25JGieFctRIpjEzYRb6ZKvQfrdKiLYsG0DZhq5IfhGdjyFyh4SVl9rA21OXCLoAMbBI0CgoFYk&#10;AD+5JIFe7hKoKzJuxdUstngCIo+sugKOMQU06rfSiVo8I51A6Yd5D6ngaizJYpTokGeM9iuzAi0L&#10;6DTB5MJRTh8Oyew/mgH4GKSvlAG9odWdjgK7Y/BcS36dMQu4BfyAP6uVDB4y+SbfCWkA6KDES4t+&#10;2dwUuVwRrALK/8xD8c2v/ipuzRtPn0Q8uBP/4nv+KZ9fA39BkclD+9Yh0CkYG2NDijyz4L2xgYJn&#10;A9oe18AFRrvmL5AtJRfS/LEnBmEpcNCfwzdntgKZiX+SP8TmiY8MTrCsgC9APp8x8HVLVNEVa8tr&#10;SwTC6LzN1GE9Y8TmSFOTmtJYgyEdoYlBgKvShiBWE3iAyzo4Yi7wxK2aST75TFr1Bh85RK+3ksD7&#10;WeWZkkZ8LvUPytXhHWMUlyEH9kCZuziRO2Rq3M+2BYt+8ndTZMGetwLuTLEbP/DPfzTi40jQZQx4&#10;XI9rv/R8vPWDb4+rJ++O3/rwMLrX78TA/km8ayDgnqm7GWfZoBls+NEB9mSwFyMC9LTT9QTHCsWN&#10;9wXNE7eYraWL8eCLeEwNX3Nxp5Bakiz6JXwac4Vv4iqDdksDV9jeLrL1wAWes1XHBxdicwv/TVCt&#10;H1lOu7Hc/NJY3VOKGz+7F9df/EOeYeYEQvs86CfZxzhMq4c9kSZVHymH4h4Y5QKr23mko1u+srmt&#10;lKhQapyvkpraEsBPSZuHz+WtiNeAGbKL3Xh/czcOD16Oz357TJ7uR2X6DDI8jtvg1t1d5riZwf5z&#10;j7mVWczDKh4PdegTaPfReXR50gSrt9tRA6veHK6i1ijFGYI5KS4OnYIXPChnUSzit5gWv69m0IHP&#10;rWzUDRbw1G63iHW1MTNoA78aVXAkRmSa5/6A7+XxPO6UL8UrHnx9bD3/C/Fe+7jyFFBi2izgl4mM&#10;opUS+Wn08HcV8GCjMYu9A8YyZA4zAugoR2GDf1GLBX5kyj1G+hDkNwv2nlcISqF3M2FueMDPAVHu&#10;fHKS6KjsFqB7OlQF3+gJd0UXysCkWXvf5MBvWcY1HxBQg02YmkGOh6a5DTSjzxEq2LgVgUsHypg4&#10;Qn48pIqQnPFjkdBvF0YzjM2RuP3QGSt/Bv8GxpoPk1oDbpXxxCL0Jl/jG1vpSY1i+4qRGkbKcefs&#10;50s0WGgVIlu+O4qzgzgZui1zDsbi40buyGzWiLZM8CyYdcFEXePeVoV2wU/2p5zbS4Wx5zomCkZJ&#10;Xz19OAtOW4rDhjwL/cdkptcnJjW11QomQbhv5ov4w9UQ+4C0MHdPpPS08pG2y8yQz9dGgPe03Uba&#10;Bu+eROlBcNMBdNNG8jgXYgvECTEoggkxNRC+uQMNJ25RzUW1jpwxxilysWK8Mxdn0ZMiz5shQEOP&#10;PHXhfoW8ccOsi3MaPeZv8sGtnX3LJsHBU3hYbWSijT066KAO8kX9435iegBFVHVqzNs+SxlpoW0w&#10;qYI+5sApeXDqHEC2QKdctPHQuhJ+IVsvxAh5WfW01d6DUcoW5Me+zllkOy1kIH8L5YPXU78zMJfb&#10;Rufw28SyvlFbkE60R8S0wSvsnQcbEDXCc34yHdeuYG6UmWQO3GoyTLInmhqY6gfB2FNxI/puH+5M&#10;sZT6AbpjYjjSNqNDjGPpgrt358ZW4ymPaX0Mnvl3dkJsCz6a8LdVXfpO8ceE5xirpiQPz0305n6a&#10;fkfLbXmDv7XPyGeZv01K95DBJTGGB8vl0KUJ90c6uTf35/OiAlvX2Au5BF+SrmkI+cfwGVZDc/8W&#10;t6/9lXjBkM1FsDzYcOEWcceCjhj32kgwP4W6805aAF5gr9atM5wj88YuZ7A7RecvTvL+zC0L3Yy6&#10;5jOwKfKezfXkEG/CN+Zr4iL12dKmQzfdqYtSYhqz0Mmfz4i9C8g8ttEGGS1sgydtQ6Z0n0QwCeht&#10;uV4amjOwSEJdzo4mxM7YJuxfzsVfD5Qc7SHXyLSnYTlf9CazxKv7fOIZe9otmMS6VYiWCJniUg+0&#10;SJgBmfTQC8M7D4VxZ5O0c/ujdMyg93rQBfJpYtUtylafafIdq9NLv6NT5tk8MGJlLKvzwNfBQl5D&#10;/vj2AAxbMYhRssYzyKV+JkOsVmJMjAZeJThEnAj25LrCmOcTvnqAk/JTREdMuJk4zCrbZqcYRybx&#10;EdznfNR83ktbcxUK5+04+M6Lv7hOGyxHE931/fg8nq5Ac2+u5S0Xwngic+F5KrPYS/njHuoeappi&#10;XrGDj+KJ6JToSXlan9i/lIF8iy/N7RSYlK0LxD/rAyLUf+/NfRm7BHNaiW7ej+eJkn3bPLH4zdWG&#10;u3ZeOqX0ZvV2ylq2odyWhptg7ASC9XowEkp6wl/BlfVcKXr8biZQQqSTQ3Am82Nu3oF4OgoNOI/K&#10;ohh5GGRz0mINRqjRBHf2CjBQyxJ85ZoMFIA5wCnbH0BBXCAsBgIavbSn2Ef4rVDzvxNLRhnCJuIC&#10;QAsaFnkAIz0VWWEvwnxXyScY2T0YYq+4+QBB4P455qmfQ8ajXllFgzkLMoht0zXJqcokb48SWcLt&#10;Vqx0kgVMlMZLFNQVCT7GEDWA/EQqzbbbj2uZx1gYSACejMlTgMbY0pG+DNYxK/QjAogBmK/J/R49&#10;Bf8eaKWj6ks4DE14AaC2rC8CjBnzo1LsEBjsbM2jwzie95ia/u24hfAvirv4pSaB30FkT+5Ae5TT&#10;FTN4ZANrDz8oWb9dakW5YHDTjetpdWoCeLAEe4kzWyflMm3AkT3cECzIl2g8xNhbCl8GkVULGIlS&#10;OQUzMVK4VzHMV+Pzohe7V74pPv+rviy+6GtfBkF4/3/Bl9jOCrfrKEAXWuoMZb08UlyTk+D7j74s&#10;8VT4EXR7NcynI4wMICo7TsHK6dlj8W8/9Ez8nz/1oTj1zl8AkDcivxlh/78ZTv4YemSGyLMeEEXD&#10;XgKuFvECwidY3XZlrZaJHsbHBhUjnfqqES34WqxjCOHrYmzCDKCuo2pBS0+/zJUjV+3HCMA0PZyk&#10;k+FcVbfZq8aUeCSqNcZSFQR24lZ/HCfEj6lUHkFLPQB5pMlvHX6byVcBu7eQO/u55ZFd3kmGMJMZ&#10;peq6dDoL12uUEiuzhTgFILO0X5C7LC/SNvDSqBSbiIcrAVbLlWeTqJhB28DRCYgJXlbIqkeNz8bH&#10;BA98OL/N3Ln5/A700UByTYPAtdSOQm0Cnh/GAHCU0TPggF35yqCjTXQ1wz1r/J5tvyrObvN2fTNa&#10;JWiHdRyPuzH0lFLuqfylgyE0wJkK4AmmZ7ZibhKpvB251nZsVDYR63o0kcmo9WLFM4ulj8ajyGRm&#10;61zUV9cAvi9G4fgwbp8ANgcn8A7bM+uikswd8F4qbkZ9uxobtdfF/HIFI/u5kXs5/IyLMYZexD/r&#10;BQT1XFnS3k32sCfwccZYp8O0KqyNc9UlmxkCLNYOTRBlPwgBQ7KdVgVNujGeHPH5gygC9JaDbjxB&#10;wDg87McdeNm152R/FceiB2RE3plwzQLQ7IFTKG1FE0Cba7Qi27w7ds+3o9z65Ni5gq637o12G3oU&#10;61EA1Tewvas4IAjjXtx3NT9ERXReABuASGYJEJkDTLj/anECmAdIAXpMst5MOl5iPotoM4pqaxDb&#10;GH/BTH0F0K+XY1a+HK8+V4iT5un43V99S2Tf/ZMx/6Rvj0sX3XzIM9HHiveZX43FbQK+wvNRv/ZM&#10;/OV3Hcf48Vk80NiK/r33xRKZmd9aRG3+dOwCFnbVs0o+fhHDnHvmTjpV98tqzP2VW3GhN4+b0HqK&#10;I9vaLsK7R6N14YG458ypqO7ag8mEDyBHHYZnSxuNo3+b0Kx91yNQk6//v+wTH05fyt1/MzJ71z8W&#10;R+jnpNON3x3kY9ytxCB/Pi61ivHy04V43ZlnIq65jfcd8cTHFvEbL07i5JjABoHIATzcHmWVUjrh&#10;FN32ACBP9DYFhabzWPnEazwrVVPjlKZLAsoZROHFlPDk84hiAmAmRgXRGBKCXCB13m0A+AB1TSBj&#10;oo4PppOSQZtcHnlo5wmCfV4XOHmSmc2VBZsmwuxHqQCPGZupS0FEEkSGJzrUFklD/X1KQODb7DGT&#10;3ud+giG3w2iArEwRwKbqrZcuWQFqpkygiVI5D8eXHm+/HsBY2rID6LQ6zVhwsbpDYJdNCWoTRjZM&#10;32ovo/q6s/F5Z1tx88Yj0Xv238Wv7RWQN4I3nKcJQKvsuXMK5JPT4Ln2ecrmTeOXEgBbmBDD9iTI&#10;AYg1WMKMJgziqrh2Ip2eReS+xiBOC3sOb9zuiUakZ6QDQeCdjX6tQpggo8bJ6x4ijB25XOInZtjv&#10;CnRZgnXmIBUBqW0BrNAHByNq2B6DUGzkYoZ8wX+Lu8QSHiaCaiZaCnbXTY4J3gCqc4IjAFlkez1i&#10;WTMAyAJ0SjgGWTMwEkiuk24IB8bJwMXtFVPmv8q10sKqspdWrvH5E2hoDzwXCdTlfHUeb/qBn4iT&#10;p5dRvzcTHub80V+PuPOefxA/1e1G/7FbMXjx2djnMyZNXRS5eIb7FcrwbBHXDrln5yQGMF0wbLJT&#10;MFSE4AZAVvPBNSiMHEBTt3lly5UoNQwYkfVqPWrIeLkAL6puGUI28Eur7DC681JcPFUlyCjFDYCD&#10;kCdXrqVDWOrZTmRf+/fj//zsUvziL78Qb/6VN8dwjC3sYO/geZJdaYAsp/5dC+w6NnNiJSSB+kS8&#10;B5+B3CkxZeWAPsjDbEyaiwXFrbaf0OUqJwqKgNsKolVuK/K7zdid3xWl+z8WnwMwfbayj0+qxQnv&#10;Z+c9eDQjGISv6CUeBffLMz2IAP4v0WnJ6U3tj6xspEbY9hBEMAxbrIbbJuKeDZF5aDYEAxbBayWD&#10;dAUa2nrIwYBnLC0LYHwmEgvjWerDKkxPleLI6qo3iU7lUrz8/s+L3Rs/Ex8mKJgu+tHpowfKB+Mr&#10;bmN/K4WocaunwB+VxiT1vxsec+vpLBq1fJTHRWyJHgj+HkxjVAMLVOHsEN2C7xMwyRBO32U8YWUS&#10;cz6c5GI06EXNLWv4gBI6O2Yeq24/bamz8MMTJo+MHvNl+IunGUEjT0YBD2eKLfR3nTSysMfOGuqn&#10;qmKybAqwKLsVidgkC/AqEafk7OvG+2IbTamwRZ+vZq9sMt8Hfw355lmeRJ8Op0FuSshhEezRt5QC&#10;fugb09YtQKi9pyPXjkvu42sR/PLn9U6OOfRiA1lfgsXHRmUmXRrQT5WFDupUOnUR25LHZxvNdOC3&#10;cVAdPDAcEQOUqrFZLEW+NELeGTh2wglmK0vsBPiUuGJOUIppgC5z/KeLMWBLbGoKXjEVLb5VoA5k&#10;s5rNxVlpNuOzqZh0qxinKtwHDHDEvbSHtkUxqVjA9kHCFPgW4L8CXwAXr6aEr7MlvINOFVsPwDfA&#10;5jSNEQKgw1b3GPu4HcvYytYfK4K3FsFtDrnY169Vse/KKThZmVjx3qKMDdOOgo36PG+O0UgVqFZZ&#10;2dysOAcfwSMXm3iUvmmGnSvWyuBZnuU318P1yHHfHjzwsLBTzKWA3zvkecZxbmVcgcM8vEIhSJXf&#10;RtL6JOhl71z76a1M6qB7OexGSvwgmCXiN9tkuf5jDIVU8pORoF/6udTvjIAxHWZklTqGQ7/nI4QZ&#10;mBN+z2M2ed2EBAx0+3YR15+tYwuIUXL9dW/QlDjVWjqvnHPDz0z4rA8y8wYdZtjGCX8X4Hse7LHE&#10;PvlshV19gKmMi7/hUapo429pl4L8Bn+jowUrDXlt0ebtCvo8FGeAVpBFK8KL6EDKEXD/CbzN5ifE&#10;SMQD02askOMAZfivQbAWVPxQQY9ckFiCMaRPUmWelU5PVxAB3eqGLUtcGPNETHfjmFyUrlZUZcCq&#10;7g7SMQr1TKinBB4K7P3sr+ypxuIQK8bsq6t9d5r2wHUniCGMuiwJlEMr3WLeSrt9NLhiBXfRVLjh&#10;BjxcMB5zu9oVqyqN5WFjSiCakLVY0m2gylhGvG1ij6AnU61FyfWdbif62IcxclKBvg1k24VUw0km&#10;SCyBjhlDwDPHqWC4qGnLHqvFyozBgzK0Ty5aiP9Mhvpfqk+QJ4zF01zzCFMZfOMiNx+HJtIPuyXf&#10;pRPf6SG8ZiJZAU2tQhi92MZkXloY8Xo/wvW2N0HTUzWadHdB3gU5hRfWIXtgGQhubIsT4WWMSwEE&#10;lSuhu/DR+Uojnw2zxKJiPvGqPEu5HV60qAvAutYLLvatdLps4NQxXuabMpbt+ZL/cMG6qAnZ8E+m&#10;oz0WyyjQJkNN4XiYh4vQScflH/atgN4igWGIZGibijoYn0nLIvJZ4b5Wck4AXCPlrmwy0xH7ID7r&#10;ffnPPnXKoeqVxqvNk1ZgnLObO+uEW7V9C7rNostVB3w4h3KB19LWrzzM3YLaNZzemIcc8LurW3km&#10;kQMEuGo0wetPcWKuEMsQH+xzBI7h3neMsKv2q7kVMQi5PThGw8icQFQMCmFEOknPBpjSSEH4//al&#10;s8HO8QuizC8pMMGo6FD8S2Z4gkSsbNjN34AXS3k9ySeTnaWKnnTKisIpQWQQnzGhysiTEKZyQd5b&#10;J/jWVXY6QFff02oqhsBEhUoLGZkn/xYJ7M5xBwxR1hUtnLmrPwqN5YYpyNA4Y5DmDRVkEsToKfhZ&#10;H89cjFK9GmfuQ9Br21ECbJitbjRXcQqezFDaYwh6Amr8BgTjT+Xn8f8+WcQbnplH7dp+lDRGlQZG&#10;oEgAT6A/HkfzJQc+5dnLJYBE5cNgV3EQ6fTEYi2uAgIyeOX+bfTc3m+FUWy0y7Gq1FPVlcuCQyyL&#10;5eCWfVrqr5FNSgtd1tuPamllYZ7djnvcjnLxG+OvfPmXxjf83Yf84Jpxf8wvbFQ6FesavOlCe6aA&#10;sMNzlDYl3Hj/f3gSQ9fuKCsm6NyykkeTMkRteZi9Of+D+E/vek/8wE8+G42PvC36pToOIxe1dh4j&#10;tRlZrdZilEDdCscxYgArrJvJE4/ENoKyzLWMHth3Km0pYUAp6TsqxnW3F8xGcc9kEZvNbNxuZ8JT&#10;jTIdVHo4jT14PsCZL9xSiiAWAS8ZDNImA66BDLON9UrBTUBmt2cTVugO0LBp5wrZyQ2tHitFq27m&#10;PYdOEmyPMawD5I3xuEXDEmqf59KEeTMpZLGjK0EjjLzVl9gyaAjIQwdmpXx0uSbjom2yHq7kFAHM&#10;xajxeip64d59AOCizwPKlhJ3Y2jzDQ2s9yYIEuhlYAqUXBsn5prn2wa0VuOAhKN+iufUz0cTnmZb&#10;p9LpXrlWOzYBilOIOCFgzBwec4d1vzmrly4DvgrtdgoOMqtT0a+U4nC+FTdWzbg5LcdJvxgn2KTF&#10;YBgdaFbPvBhfX6vG7FV3RcOg1YbiWMJyibFvZuMKID93JhdXitXIbwAO4UENxc9DlCPA3Hx1TDAG&#10;6AbYHDP3Ec4jOULm4qqdq9yrGeCFz0ARnLXgWMErxUj9ABQNAWsjvnU8dwDj0961uNOBJifH0e0z&#10;v85ezMe3gugC+nUJUKAzz2cUyIPC1CLYJJCrb8RuqxR3tzZi50IzPgsdLV7eiFcTTXY3CtGD/9s6&#10;6MoGtAdcFarpsBe3C03HVi1xX0R6iP3TQWRwgG5hMLE2RScyNqSeHqQSb0FJO9uIE/jTP9jHqfJa&#10;5VOiUCII4T4eorJuQgrPTBYoOwQ39+3k4qlnt+Ov/OKb42/d+f648mXfG827S3F9bxzvJvL9yB7g&#10;9uZz0Tk0UUSQu3gyis8cEYNk43sfOh35z/+kaJZ7MTpw3I/H049P4j+82I/b16bQFnnhv3n+XNx/&#10;TyXa9z0Qf257I/L33pVk4jT2t0Ak00C2q8hHttgA+CKQOk4Ed4bBWCATw3ktTrfRs9Nn0iqVya0l&#10;9htKJ6ee1OQTX9r//+nrowfdeOb5MfL/RHjy8KOZUdTvncbdmQaAagef9mD8FHrae88qnp9/LLqP&#10;EeDPfj9aY+ROP8WDrCzxgAMLGkyYCYjc/kM8zPv4AezBQJVauDWPOaiL+A6DoAnyZbN3T/UWzbvd&#10;TVCfwSEJVyboXvI1Tij5KH4XfGDHV8vZevXOTEEewI0kFLKV1OvCoMnKA1fnq9ig1RxwDF0MVAwE&#10;TDaZ8Dfr5cFDaZskkwGvMk7Bhvc3DYEP1S7ziNSEl7HrN/PIWTGDzUoOl3vxw21rnpJpMIJ6OoDk&#10;UzBnOBrkiin2uG6Oj/QAiC620CbXQLIU0Oezp6P++jPx5r/xF2VN/Pg73hMf+eB7Yv8ZZIi/rYA3&#10;PrKKROCYzWHd0H8PO9LRT3lYjuDTUwANmpaAN/sxpa39ElC7zFyWK5PGBNQMOiXc4IsAGwzKnPnJ&#10;mFEKHJHbkLCD8+4aQDon95NjG9f9UXgPwpgE4K58hv+9hjkucpUo+zDtF17cwHBVKDJGx2swioyg&#10;wH3pBz1BB3yIj/K3FWHpkBxXCeGXQDgWJ6nyOjMZJP4b6PlIm7YPwArG90t8lL0g+9BmgW1aIJfi&#10;bbGCfZ1OYbfKZzJxHr81Qpg8Bj8xRcHi2n6pEd/ePB+P/vmvingZ0U1mk/civv5//52Y9f9D9B87&#10;jPffHCNf1/UecU9pHbQsEdijIfJ+1E+J3kRDaGtCUtu+/pIOkoZgE17YOF8E62JR3aqZrQ3sRjGq&#10;9VJkGugwQ0pJ2UI7+tjr3Ww/yrx4E7+dx65jwGLnVIHgBqD+mq+Ib39FOX7nPc/Hr7zrXfDqJOY3&#10;PEgGGYHey+Egxm5Bgo5LbQfUXicMejE38J8PkXklArlmPjkTHupH0msFGH5l9VNrvkt4qyZkdQoS&#10;+LuYwebWW3GqVonhxpUY1x/Bj+PPy2+Ni/sHcVTtx/JklFoipP48tVrCbYgqnwa79fEQOez1qpYW&#10;qDI2jAffjpDhVWUb+QSYDA+wAw18Gv6/iu/TNxMcEftFb7iIsgltsPEBglpjDkXmijsHOmMveIaB&#10;rlvuThqX4uGHvzzu2v/peO/+ADqd4MtKcRp8aVX1he0ceKYYQ3x40eashV6ybwfHPHc6j52tbJxM&#10;eJ8YYX3CHBgMDG5FFR4zBZvZOrxncsMUnBRTZW0JmudPerFqIr/QbQwmdmt0JtdPvaRH+OgufNgC&#10;i3n4SxPWivV6B2N4wi8bm2E/yALPMRg2mWt1YhM6Jn+Cz30O7GJD8cZmIYrVMvavDG6w+mkSXWw2&#10;5ib5DpNvbikdDhmrYNTeTNxbe9lG7mYxBi8Qtbn3rIQcIutzq9IOwc0EjYvSbmzyfBvI18BTk5lJ&#10;4k7CDZYSzcRhzCNfXsbxCXQBd2hDcoVZVODZeD7DX5Xwb8gT4xpBpxJjqC3r0cdXzxfHYFOVt8C9&#10;rT5bH1CQdAi6mwTggclfMFHA/gwcA2YhjjCJ4MKGCTf120DdCk6LHoomCZuF2PbwrcpW1LCPSdmQ&#10;n0l5FnP87nzIPQkSxvoF5mcSGCqlXn/ZGnFeawt9KafgOSVxRh3wHX4KubMQWEPpFkHbgxC2JT56&#10;EvSQeapnCeyDeVfYVrffZsHfORjq1sosfseloGTokZ9J6vPbS71PAzvmx1OgoIxg+4tgtxn+xJ7g&#10;ZT5jPz9mhO3jb+NedLunvzTBLQOGJ2kXS6o+0qfyGawkbrBPTMbrJgR4xer9ZOOJLeRjge8idisl&#10;koh3lyPsxwgcg+9VJ6Ay0+Y9facWBnn1EA+3XbqPzYogTZ7Ww0TrjOsknbu3Ms1q2r2RR77mVu1y&#10;YWpfgGJ7Z1tF2Oct7a6CLNrSqQk33rXo4BNbE4U37tiyukh8YMsjFzrc5ZDRL/tA55rmDUf5jH4u&#10;bZnlme7uShBJXvJs207kLaXyG8Lb39lFcsFIchvYcpMpGXxND9rOcKDNJMfMELk2SZFKjnwW2DdV&#10;GI4WaZu2B0DwL/NxMNBZ+unvGIeyZnLTRbK0UITdwBQzRkkJRlXOkf0J75kMSWPm9eSfE77x4kSS&#10;RBvjf6AGTzsdJatSKygjcVxa4XIhLTECDMtnbG9VRHYtSjIJIfvEX/ZOtIpd3GEcnaro1F0usN1U&#10;ZjBOcZF9APPobUlZ422xkw9PVVTOzCQufLGoyZ6OFknYH1L0Jm08HEMU63uSx4kkvpmjMNHI5+0B&#10;Z8hjDz8TieJ/yJHiASeNmvAeH+a1VHnJmwxtLW+870JqSlAi0yt4W0APXajwijRP6GcVmPf08xPm&#10;If0EGS6SegKqCeM5n3UxiFCY+/LZJPmOmDFwO4YKRsPu+9kUK2bRT22WV/K+A3rpusy8DE+RKx5o&#10;9bBiLjsTE72YG6b787svmQw0NrMaUrmyb3Y60ZXfeVl4gK3iGhkoDcTd8tMbY1M9/MZdDeYPPKTP&#10;fpAuVHoKcaoQTuOFtvDa2JlbJpo5qBU6m3Y0zItxJl9fJ9ya5w8Y9AoglI3DE4RqcBwDDPVohHHD&#10;8GIDU2Z1yreCC+eZgGkARjc9wR6i6lBZowMPEGKVhs/w04CmxsBN2Nk8fFjVEQ9jejyKox7MssGR&#10;A3V0CITbPdPR/Qzb39eU9Kbr35FnH4DsMkFeQ2RTcGUZP7OD8X4WcI1BWqZEG+8lPeW5fN63vQdX&#10;R65kEMcU4IwNapHnFAglS6dioAiupucL8xgglAODm4EBtPdx2x33KBejsVOO1+1yz+1CvDjNxcEB&#10;jgxQ1JCJzXycEKDPCLQnKH83j9Jj2PvH0Ka/CI+hdoxFHDXYBdKuS2NXtVI0+d5BOCfDaRzz7B7j&#10;/YLtVTxcy8Y7evn46RcXUT3up14JORRiWkBZCPitpCq7JRRhnWlQoxYFK9dys6hi+LZwXItGKwGD&#10;7HIQvT0+OxhFtTCJOoBgVKrEbRxTtjNLK6hm05N2cCeDprRCjjKkU1IKJUAKz8psxxnQyOTcX4u/&#10;9ae/KP76G1/N5TLrf8EXfL4Jj0YmQOQd8quPFYtqqB2GSusX7Eoio96obJAd5Rqtkz5uTkUYmsN3&#10;x8994KPx73758ci+75fjVrcaFUBIAjQIa9pmBN1MGK9ypdQHbuU2Y2TH3gNiDrP6TYL8fO1UdJGB&#10;+fQQwznGZ+wCKBigp1Pa+BMD5ZbPVfSie8e+FfPUq8T+BYLOGbLvOn4O/rgFQYDQMvCtrUIsMx1Y&#10;jSlgWDuCpSW9PH8G6GjizEvFcRwxtilReirRBrTM0L1V3z4gyHABkA0NeCe2tXalbfSQv5aHkbPZ&#10;GEZmhgFaruAdur4EZAqIJIXb7xbc0FMwbTi9BFB5nHs2fybmbpv1NNEORAFAVpiPlR6e1iKT1DVt&#10;RgUm4J4AWyUkj5nOW1GzKdDGqdgFkGS3H40r58qR3355nNnAvpSa2Bicd5+xlK7FNvYo03h/3LUH&#10;SKw9Hbk7zHW6H8N+pC0fA8EaXrCSbUbFrRTFR6JxNhcb5VZcKDcje/dronLhcoybD4XtMDoaM1e4&#10;5SkyPTDw8KSUSQ89G6EvB+glfJucuHiDvPA7tCihkyZLKshiFnuQmiDrUVbShsEAJHvo0LJ/J8Zd&#10;APL4RhwcEjT1CeC683hBAM5cbhNwLuHVEAIBDZId24BfeWh9DudYb9WjUd6OzbuqUau/PpoP2jfm&#10;UyN7Phe1UosgpxEV7Iore3NkNjPvM/7bMe+cQPNMVJmXFTSuYNqY3SDVQEfA4HaeMfNZYHNv4cHm&#10;w2rcAbQGtmhS7cXLkenK5fPx+iuNuNp8IPaf+LHY/fjNiO0/CfifIAfcY9mNqnu6823oR7BAtDAG&#10;9O5Ckyef+g/xbW/NxNf1hnHms+tRPFzG9eP9eAL7MnHZaPlQ5B+pRefktXHn6ttiMroVtcJ2/PXP&#10;uBIvvPIrsEPX4+M3Ac6dd8XJMwcxP77DnPrx6eVCbNzbiIu1e6L9ykYUai/DNm7GcuNiZAmib8Gm&#10;BiDmFAp7FlrmWia4Z9E/HAPCTwhQYXj+ADvf/H9Y+/NA27OsrhNcZ57Pnd/84r2YMiMiJzKTRMBk&#10;SpkUQWnAAXG27G4LFYcutVpb2qkccChxgKIsWlFUVEARUVFkEEhIyCmSzMiMjPHNd75nnk9/PutE&#10;2rbWP93WiTjv3nvO77d/e6+9hu9ae+2147OvoF/3LseUyZ+ZtYCz2JXXu42oXf8CWnrjNfhgxOFL&#10;mJJVFjE+B2CfHa/iZRydYvF9UXh2K96Ek1W/GnHw8DjG9/5hrO8dxr8/xSC/Po7+uh4DgL11U6yz&#10;ls4O85CZ0r4RygSBWCIPGZkI9GFQ5WazijsGeKG7mZPVqspVzCFNWH9Np8rFLvWv8TMDRUxtbn8x&#10;E/McPWDdSK6IpkADO2BgXRzhqq5BGB3dBg5/l6sS79HHYrMQu9pKSwgw124PQYFEW1AhggVwun1R&#10;J6DA883GUvG6IJPBM+1vGQDEpWv4U73Mr7zRqdB6yfUGB7CGYa1RGJBrcG7gUTPAy9jGCp20JIPb&#10;PGY6LOhttwdYaylruEKDS4z/D/7FP8VDfpzWv4j3Kv5y75Vo/MAPMl/cQ5+sgWLGxkj6QGW3R5pF&#10;OAdAzbGTbmMVL5iF44FLS/UkepBHoM+S0GlHNshU+vArRmcBX2FqoRr4h2u8tIhD41H8iUemQ2hg&#10;phl4iL67rTUfpQ7kezGRhBG5+HZstlvjOydPx8cgKLApF8sKZuIy+2YIDZ1A+mFfbDGzJpiLDBlL&#10;c/jAymaeCu2WKZ0R7d0Ch7VqsfXiDmOHF7iuACZYoM/nbv1MIL4EC/Ad/ZjQ73RqeEoD+njSss8a&#10;wFMavzyZzz6URjFv/7n4zm97E/y+jg7PvvMv78e//vf/c/zcxWG89sokzh+9FCfoPLdCmr/Znszj&#10;ZdoprUbpfORIdPAZRZbjQB/6qX1aG6zAdrqTQIzklrYG+LFctx4Yctyx/ILlOOiMPAowMCtlyniX&#10;zLGBqVFvhv2uxy+/xdztdmN+6an4Gn5/GT3zoeP70cZ5mj6YxsXquRi+4yAmH+zG3dc+GQfTl6Ce&#10;gRTpKiXoIxM5Yq7dXm8guIDNFKsa1EkHD541QOo4rPVZxJlBM6WOz+Ab/cxx+bvaXzaTHSrV2Oea&#10;3cdL8bbKTtx7Ejxx+BUxqN7DdjyIVeMOrWD3eljS+YkJx9BkD2cIXQN7FopHUK8dY+iybgxifcpn&#10;ExqGZp0d2AqGWoxdnMNxh4d6Qw/ymKQzd4I+aJRx4tHPFqlOOoL3xuiTVX/I97vx3Oe8Kx4ffTw+&#10;dIHD0e8HlhH7yjzwiBtg72PsmRlzxnIsglUC1w+wQavZA5zDIt8VwW7aVOawUaWv0xgwL55gXcfD&#10;Kja3o4xTmwlaFnWCjhVPo4X40xPaBOcstriXr1CGONHMbb8XfeS1ndkXlehuFWNUbsRkgr4Q5lmj&#10;Fr4qrXBW643cjucWwBYOq3VFiyjOB4dcRx+rBliqzBM6soHz5Y4QcYVBA4vXo3roGBzg4UMudHCN&#10;27YKNQvyww/oZ7NAS2bl4P07x8tRDduDzCEvKxwyLoW+i3y+maRLZAjSo2v4KdAwujeuZABc26Dj&#10;XsS2ejDGHJy5qLSivcsYFuAj5KJSO4/2zIOTeD4ymgERlOMEPVGZT3geXna7FXlKInOjrktdjfwX&#10;8Cdmfk4/LZeic9xzdQN+UpQKRjDMqHLFuduNPYPI7e3Y1sFeMu/TSQzX+HB8rVlfD8C1/OQB0Jh+&#10;49WaPS32NQBtgIYBg794Bj7lSD2GrptfwECZfY+OAx+twUBdbHe5uo2Mcf/4PMbwo0G1FbqphEUS&#10;gxXhPQM+TfBcFX0OB2AnzD6xXWTCyVKv8sNAvoFxt9NbpWU6Qo82wIdt8BRzok3gK/gdvkcmXO70&#10;wJms4DnGX9ORAMebbVxAjhoAR0/E7UNvHXe3s0oz9UQqTO0Bf5cRbnehWIvcwyQKA2viYY9ov4rt&#10;VFcYUMlyC/q7Mhk30lrWJlsgXDxyo/MYa5Vrp1xiRl8NfqrA25ZK8AT4Jh2oY5vdgZQnbWsz7b/B&#10;TxTMZlGM5xig1BdgwPrBHgji9kVrX/aRd8N6Ljo4INgy7YlTZsbQyoCLtbXcvuOuMHC0QUprC7rN&#10;M/WjsgzmqeCnGrxYG4CHQbIunv1BfzpeF4AsEaX+MxaRwWv6mAXsvZbxCZe80UUnecWEB3kya/GB&#10;gcyqE0LwbcYcVMAZKHMxnE/TXqCXhaoZcIPPM+DGOOVF8UpmSGUETRyOPoa++gTAWr5bZ+xQ3W3m&#10;opcZhM4sYeZAk2CgKneq0b4HLuXWwUoDvcB3zBmQgpahr/Szpyi4Bc8tjPEJ4FcDZn6ftpTJ9oeB&#10;Z+MR9AyZLqIrecH7KSXwbQWmNdtqDS7FvGUwS1/V/4rIrQe3GFMY8rbGWAkil/Dz89k8b0GDshow&#10;lv7yO33NOXAckoK2k5fR1cvsB98x7rWOBQSx3lvRnVQQKhNN8FVNpkCM4NlV3KJ9IHa4eQ73h3kD&#10;i9LHPvQtrprQgi82k5D+OVf4K3zBCNGhBnjXNfAODGC3EyX5k355vfbST5U55yi/ZCwwefJr8n1i&#10;5s04lCfb9zcJTfM5l5ge9Kj3gnnq6B+zGV2ZsS0Bm3R0QmhXOZePnC2uBrdDbRqpMF4TdQzQe2J5&#10;2eeDPQx6q5O83n7aR2Oil9tvbCk9LB1BeYiLkZ4qeZNelHH0PUXEo3/dx7vgzgrM3+L3EoSfooxd&#10;pS5iEFJ4BRtF03sZEP22/o8GWXe7BchqAHqWbUCBhwDQqTnPuXBCcHZNZ1ehaJUsyaohdnuWAS8H&#10;LviUgdMbgUYq01w1dJYxjgfMTHO3GvNWLSYgkFKvF+f03wyVLH5J0/Q0+5OBOt77NFPZKcVptxQX&#10;gKfK6Ty2mYRSE3cAxWHKfBGLUoMu5fJWDBrNGBYBib1TgAgNzSsQXEbESW5V45ltOrZTTkd63Iu4&#10;hhb4vCvQbL8ZPzoqxQOrrPaneVRyYXQRvSNYAaFzpTSzBkYoopQ8s6wUH6UAtY/xMnCmTXZbyBLG&#10;d6uofVsDAFyRP4De1pHwdDsBmOPEJsE7GB+mU0ecaUxm8pTZHS5YMM4sWrloxDE0GCEEDQyJtR/m&#10;PF/amaaNHZTnkmGcDxWlxRTNiGw6P0isYHq2OohncI5Xj39z/O5f9+XxO//Au7jJyfpvfNH3Q9qZ&#10;LS5i0h9gVLuZpo7eRSHB5Izdx7zhF2Wg15ci7XgNluW2AMZRXI5xwEpR7/9c/P2PfjT+9g9/NLZ/&#10;6vuZF5RkA3ADj5doc0+547kCEgO6j2jH4oU1aYDkWeNriZJ5CiPUuNqKF5HM8aM5zipGvdWOpnJQ&#10;OYszt7Gd4qwYqUWBXaAYp8tK1Lm3SjsayDnAosb9Zrq4GmY6exO5q9LWBKfB0788Kc4C4hbgbcBr&#10;A2RvDjjD/KBD+tHvA1bh4S2UpqsEbaal1AEEKjMwxFQCIUTbBmoudeLA7J9xE6cb6cRpeAXgIwAV&#10;8Fqs2K2ybt1pAM7G6xn8iWNqenhrFjUUvc65wavCooNjQ5vzwygM6UutEy2LuY0Oo3xWjdJuKxX1&#10;bfpxdb8eW/BovX459i4z/sZ+nDDe0vgL4+4NZPfiHfFqcxnDixoO2jQmBi4mR7nVfb4+B0TSue55&#10;7C6g7X45rletM1iPx25uxbsOanHlWiuu1bpR3JnHZeiHdokTZWQFT85KWaR50h+7sTIW546bOYYX&#10;RtJMIPCGcWHE8BUTvTYyp1FGX8FrOuJmu5zjwC57w7iDtZucncbR1G2g53E6PI3POh5He/te/DuD&#10;hPfvxcwtvWasGbHLtpqZilygn6XWduy1dqJ2aTfe02pE9c2X4utxMqq3m3EFoHx5i8+aDeZOQL+K&#10;I5jYE0DnbnPgbwOjGtzSEhC0POdZOFqlx6OGY7LEKZvNcGvgK49975jVGw+iCcj2tFJlwa3D67gW&#10;4+0qOmQb4zLMLJra3jvjPe9sxb+oPBE//U//ZLzt51+Pynt+ZVyroLPVIcUz3VB0IE4J7b3K+Ad3&#10;SvFDgLby3V+IyuvM4U6fK94JSKNti50ue/ErFsPoXruIq/TphdiKD336IU7TNJqFRvz2S8X42NPF&#10;OH2hEi9D62rxcsTeQbS2LkWlez0+/6AY3Ru1uFxr4Bxi3DEyZgosCh3GgJ5neGX64Sp/C1Fblk/Q&#10;/4z1AkU8eBCv3lEO78Sj8rX4/Cc60XjyZrwZ5VCuLZDFZhzTp1VhOxY7T8eicYAzchwf6p9H5+ED&#10;eKMatzqluLHdjTddh0PUL4ncI17kffHxRdwf4hj07mDAB1HG6cp6nVx4ocEFtCuH2kg/NcvM7Lol&#10;PJr1YaCmIHemnRMo85lxCFfI8mRu6KEiM+iengH/g3H5mP9WU/QQig8UuMJmZuYZ3+tUb55Wixq8&#10;vETXGLYRwOmA0IsEZkscmSWGheFz+YZHMXfYF+SRDtN7PrH8AV/RX2m9QPZrgjh+1790K4rbEc2u&#10;y3V4H+14l2ay8wR0jx/ZL8iF7gCKCHY1UtLJPtEBtBwYwNAcn1eY18och2KO7La5dca8I5cGL3g/&#10;/kU4f1/8jfFVbzzL11/+3r8T5SPAPX8i0gm2VsiLwEtQJQjAT9x8CS8X+d0gj5bCWiNuu0z621yi&#10;fe2zQAn9gcxvTs/lM2ydJ0WvFuAZ5kOnzSDkiL6b+bnEwZ+s0W80pNPs6Z/KjUECtxAb6sKsQ2fm&#10;1+5AhwadNivWIKbBG2Mlzoe4RTIVXPACd+VhGdkPusglvnL1mc8Ev2ZLt7Dd1mHNQAz3rzGUOiYN&#10;eY3+CqK1LYViGxrNsY3ISaWO3cPS4TgxQvSGYBXQSgfLXA8CyTmwuHUuNi1HSS+zrGeNfvy2nafi&#10;C771j9qZAEnGAfT4X//4n4jvv/sgRp8eRf/4I3E4tH4q4+N5Zzo+zEmh1KUfQuBhOiw6RJn5AU/o&#10;UPPBBmSnTWfsjNXtLDq+W4Cekp4c9ksb3d1FdyJXDzD4noLrqvRQIgyG2KhyvPUZnlM+4PkA5h3k&#10;Hf0+m03jCmB7zZz1Gp8b//cvfTwaz12Ky3/n/fE7PvxzcfceHEsHHL3M6/YjM8TdLbECK82X6OPJ&#10;G44+zzbbJOtJudjBf2KUwtYujh+6BjoW0VsGNNUNlrvY4Ffapv9SXuWyZl48Fr3U/NzY3j+OX9Y9&#10;jN32MDzR8fhhC6z6KM6Y5+rWAiwH/GdyV+eD6NdrcaNVj+p5P16AgQx8uFBaasJnYAvLllzVZiO7&#10;Fu03I9ttj5Y98IRFgyHADPgcjIEsT/BeV+fT+GS/G08+/Vlxs/FCHF5MwcPT2GWcxzD1ijntAjZG&#10;4OX5CXoeWpUKdXRqKTpNZKY3i+dRzrm7hKmoisG28CGm8zjWvnuQF/QqtJkbeK5lfxs1ZB2auxiM&#10;zX7gbprWOna2eAaGeKVfIE/2sEfI1ISGV/IDzrrbjqvlObKkHq0h5vA7enHRqYEN0E+0ra6plOtR&#10;aWITaH/5cBSnBj/gl2Q25MipEEcaLHGKmB5UQi0OmPNRwW1uSN+AfoPD2tB3sELX47w35/Ad98C+&#10;sTDoyDhumbUFDvgk4/dExyr0XehAT8V0sM0CfEP/p+tuDPo9fNoB9NgLpjwW9++DYdAPjKlSRvd1&#10;4BuYykXMeGMHjcEBy0N4Yu96ijVBBldLdBC4/FKtFl1w4wP10AR7yW3VFjhx6UIE90BvfQplazig&#10;f3yeGcYGDXcY734JmXI7NmMtbUcTn24Bdh2Do8aTAb4B9Oc+t8XyGDAlHIzbIlAWm8trinESFN2y&#10;VPcaiPWZdeblhOcbfOfzuQuSDfgX2YxqN7rW1BydQRtur7cgBnNJJydgdMv2VCQyP5WjrNeEZlVP&#10;YSj9nyFhU30cNrCl/KJtLWZvHb4JPOA26yo8hllTbcWS+ViDZzLrED6jW9C4ktcz2RmUyKwW/SJo&#10;4IFAKzMPadOEDrPDXIDVojMVGRjMQvRYtCLMVJrNYgi/D3mYmaaFMm2h2DTpWRQe/8tyBS7GJQ/C&#10;eOo6rW6V+ajWO9hbdPasB42HUYaXLW+zAOd5mEvFhVRtPfPqgqqn8as35RftASO0k3zAgOmbGcur&#10;0SimGTUtxBC9pI/AV/yc5Y41g3QG0d1949qyO2yyZiwqqgvft/EBhziY48xGxGZUXOR3t9AC3K+9&#10;pvczF+doUz3HsDTQQpYigNqs/QyS2QV4JHfBSGf6kTyC/5N+L2MSgHvISq0F/8PIU+RjiPwXXMC2&#10;eS43KOOMw1UZVPRkSdQVtEC3ySv0Qxa0dph5PvrfBnLdellEBrWBCmUGkelTll1IeaZvTgv629NZ&#10;owSu1e5y/WbLIG/6aOmPUH8jLwgOveCnQm6/pCvYtYk8l8HCEwg6zQwK+ke/8tH2yQAPH25qtHIt&#10;34k7ymY90kfnwkCiIMEYpOYmA0QaeXBehfnygKQp3ycG8F7hD3RKGnKphzeYvCovZEDI8SP4+tJ0&#10;HHohU4ClFW/LYjk8/ud63m/QwgGh8qQ0/gw8DV3cmv0UbT6JAIyqS/x2+gf9jc+dex8yNqG9RKNc&#10;k7oVXS0/oM6S7iP6sGyCW5FPz37PrcP2n/H5rMRD+snYHP92FTljRmI3dMxnthxblkGWdnVUltL2&#10;GNNx90hm/PPWpzNwVkWWa/CztbCTIAIz5NoyEIuSgf4F9tsHK8u8HTO8s0Tm8mCIWivq9LfuTo/J&#10;hGeYUel1vHMewTrI9xOXn3gj4HbyIm1tHHOzZ1SCPlQGFmxAj1QEzo0RbxnHrZsGB8xJ9HSUsgSo&#10;IRAonwpE0qG9kCEnCJ4BBwsEupJW50cNY0nnDOqoHA543n4DILBbjTs0Pz6jPWtUYGijCojGaK9N&#10;6WTgTrEa0r26KlWDfAcIRg1ndbZTjykTXUAxexDABENXRmk0ubUIAMB2ZIaBxOto4wGaA34ZQtTi&#10;BYBhCIExvNsIzq5pmPvFDGKUq1sxx/ld1D25rx+VAUYbA3YP4HHI0OqjTZbKaqsZ+y3oUq3GWxno&#10;f79He48v4y+NSvGJVw+jfAfH7IjvR4s4ljbLTiy2Ae5VHIDTcRRO6WdxHBOEdI5xL6EUE+ijBZN5&#10;ZFSFDabm0ShZJ7uRBy3IKNYGUJFutjzwglOx1VzvpPtB/qM4I3Cl+DxoUIUuH2gU4hhmbTBppuGb&#10;YWDqpcw+tJ/Qw5URg5cL2jblFXMYbe6zXt6M+ZkttuKZci9WT/6R+L2/4Wvim37fkzlP/+XLBUtw&#10;TuzxNoPsDendvP53rrfvR3w+n5zHxMLxKLRCC6DN+DPghvIoADDcjmcUwvTawrqPweDv+VGMAHfW&#10;UysuofFsEX3GXpt+Mr7nI/fjb//Ax2P3Iz8JIVsoHJQ95DS9eZf3EsNhUXs9DBVhibZzIQf6ukK3&#10;wtlvW9+AuW6MkQ0Ub2sLBQ84OEbxzCZnsTiGX6fj6KH5TLlvCC6qODctV/MBGHw+h99aCHEdozqA&#10;7ipKV0yKAKw11s7zbCaAyymCeUlQt9OOXrcSngTszpEiBg+XkG6to4uB0WhV1UooAnRCAjp3K7ny&#10;0lWxY7SeslDx3pNxf5eBPTqM6YnGg8EBlKz/hMjlyaYXI4Aez1ZOFns4A9ByeAZvAYbwyWH8Jn2F&#10;n3u1uGgg+zvvinfdgJ8bT0dl1/penRgXj+Idw0dxu/NkdN60E5VLbYwW40eRHHrEz8WL8fAYfkIm&#10;RnRYRW/dgDLAtrp+S2w904h6431ReFNEG1u27jBHyLMszZTmduMmXYd0WRd4MX8UpQEORTyIc/RO&#10;gXnw1CKDTGp0Aa+AxqCkRlmQ5mlnBoZmzPVyPooWfFIoMX89jPn8TiwvhoDMk5j1R/FwDsg6Hsen&#10;YYb5ySxONP7omd6iEm+HoZsH7XiRua6Nh9FGbjtYtna7Fbdh+FbzbVG97QEMz8bWlb2o7d9Eb11P&#10;IF3SUMPLYi11m3O3WgzizKDd3CDZHJoMAQzMkXKiQ+wPwd7FcUwvLqD3TWgP6B4/Fkf7nehNrsV4&#10;/h/imROLGzfiMjxnkMlMnIr6GyGaaMgkDk6Dr+r2M/G2N5/HP/1gP37yr//9eObKYRTe+n9GzZzG&#10;8NyaRodxcQdDM/tEtJUxPFHrOv4Ldctrpay3+DmdaRy87VfHU4+V4gyQ+Wkc79cfXqD7Xom7OAXl&#10;aSsqRfqk7DY7sdWuxLub9Xjira343L1GZjw0Ols4NN1YWyMJus4xjDPAW2abqtMAP1MGv6R9a6os&#10;Jr0YI19Z0L58Gr0LALYBsEk9XhVgnuxFv12Nd98uR/vGQVzFLhQEhsVeNM9hifY+tov55vN18XI8&#10;8XlfFC++8BFA242oP1mP03Ez7vLwu8+jD86/LRYvYbzX4wyGGyDIdPQV+kmA5cq2OWnqTfSnokIX&#10;uQbTzdzlYR9+x2e4PQlqBB+uRG80NwyNnjWIpa4XBQsaXF1bGQDnEW5f0zmGOxg/jiiNMRwa4X91&#10;uL/wZPW5CyguINAab212JvLSHrwMyjLQhfAn2LPNrO9Ih60dqSOQoCwNig6owATAA884jIJzWDAL&#10;Fm6ysDZ8ZJF9Fy4q0NPsCotXZzFi74WPPchIvnX/gCBILefpwpkVZj9LDVQR97o6XmoB0gCIArTK&#10;43Ht8/bid/2KX8Ug7Zsjiviuf/RdcfoIGaYP68Ig2ui/6RqdtR5mAMtIultsTMZVt6aT5n/zc2iH&#10;A0nf3FblvGSAzlVLxpdAb31AHy4AhPJKjfbdykRDzLDBLOfBIJFbscRenlC6oJ0MfjKp6kfpYSAr&#10;acd4lTfr3Zi95UOc+2zSsSuG3KqFzXokjtEoV17jnDqDbzjrzgv3ySLavRrzMYIPzNDxtoYLc8yV&#10;cM4C1gY+9AtdaCsUGzyGP3Jiq1lbZY7zYRaSWT0CUQaGvANM33BqXNyb0tgCFJ38TD/cTjGuNeN3&#10;XLodX/I13xDxbIdWnf9CvO//9vNRu/vXY3HvLD7wYIwsvgKd0a3Mp5maBWynNlwCGNTME8kWU/gD&#10;3cCk6ZSKgXN7Bt8Z0DGTx/F2GH8WCS/UY32lGrtb3WgsK3EHXiuNaXNyF32BKuggfTffGk+bMROf&#10;xjbgIDqa+hZ8vYjdLu2VmjHY/WXxJ74SG/WF3xh7D382ft9f/GC8+uL3xuwErAvt1uhzKWW2hxmE&#10;Yt/lCqfX+RafLg8xL9AeHuThXAiecC5rz6G7T9Hr95PvPGijWN7dBHP42n8MTBjAhIET74lRdfQa&#10;yP0WAy2Vn4h42uJJXxmrq5+KJw7Rsns/FjEYxXFvxHNLMYZniy6M9c9zASIDs9BZnOhhHRbpbwHq&#10;SjgHOyiTATpjOZzGKYxU57smTk4u+Br4rMBfPHt9to5Xjptx6y3PxmPtV+P1Q2seFqK6A/00vMfY&#10;xFzZZQ7GF7HQsQBLuSDf2S5HZdmIV5DLWmXAfJbRN4wRnFEx4NPHYRnNYgh/NbeWcQCtPGhh0dqJ&#10;hUGTNfafudYxKmCfy7S3WOMMTqYZcBP3eLqyi5gLxm5NrTJ8WKuDlWjfbMeKnl7yEXoQesrz1k0s&#10;g4WqO9p6xiGGgk7WeTLrzMM4cvuRQSYDOfCx2e3FYjcPC1oUrDZXAdYxbp7bEpO4CAQ+nBi8XsOz&#10;3Faj77swQA8enptdyjhX0HSI/l5NBowF/aguYKx7jVr0l2+Nw9OX4lL99Whsvy2OjsB49z8YR9iA&#10;Kv5SqbQLlsA2FrExZk7i97joMRnRZ71ISCsIEgdbqzhPLqSLRXwTd7rmtiZva+MPVZlfsdKYGdFR&#10;R+7PPHwC2/eZrYLrRjN2DtDD6DgPjSi0duMSdnhZ3o75oI/vdhyj2TQGAzONNjbY7RW1LtcuPKiF&#10;n/RB+5DZxuCmrOVbrm+CCOigmdgDfKwx0O9agE0rYEMsq25/Lop4AEJuPYLfVjrU6IESzq0BCNiN&#10;tykL/gIPSvgKYzcIsu6mjnJZqUk/3DeWmdVj5gkBqbZmUWmb340eWOK3gDeVF2t4G6nIRANsEh/x&#10;C/3UXrnwwteeJNlUZ62qSDr9QF4gG7pLHkL3YQsqOMLrLN2AzHF/BfsxxNft0Qu3GnJ11MDbNfrs&#10;7rA0U7zdkleFpz0sxwM/rCtpFlUNP3EKDp9dwAvgcLP88qFGULSn9KGCPW1MFjHoz+JcOvG9+tNt&#10;hR3mwC2oBicSA9CnJVi/D36xWP1W9h9bQc90GjVfBaZmDK+t8Ovz0AQwo5l+uQhjYMOAg4EHaGUW&#10;YRVHo1QHzyHjmR/PdLgy38vH8TyeYYH+KX7qnAd4kmMRG1Vrrumf2Adda7BKLKVpcrGatgEAaV+X&#10;DXQKwMUEhcXYgzrQVcsh93GP6Eg24L45fUvb5iCQMQOaxrYMPDpXhnwWYFcPC3EMSxjSkg9mhgU8&#10;bea+eC4L+KM31NTafHlZ2cm6e+hobVHWP506UPwjeVX7AK2yI2aK+hJHSQPoozlyUdOA3xR5KEC8&#10;tCsGefl8gQyXxXK0L67g8YoH+nCDI62XmCfkzqvoFeaAMZrhls+AEtau02572BHUZcwbnl1j+607&#10;mVsjsTMekOkhV2dcqxuG2EXT8TLurKGPXK2wxWbJ2UFug82k3Ybtsl49dC4a9Exelb7Mn8/kX2mf&#10;GIV7lSF3AmjqnY/MwGTufYwg2C3lyW+M0+3U61odm1HBR+NGdJI72+biMzPjePga+bduKj/oVwEJ&#10;Busg8+4I8LCjVZ/fmctBzh9tco8nLyvf1gVfCgywC9ZEd6utB3XkQgFYJuXJ/qGvtAXaLNWK+sbv&#10;PUTMuoDqHQ9UyhPz4ctGs7BZCMH37A/MhFeXbrCd2NeJfObWmzYBtzuDF1MZuqLuqrVpnwIzV0NV&#10;yFzuHKYyFkPYSipzP+cXE2bcy+rxQIJOVzJHMPO548LQiN3oqV+ksyxIndMBU2RXczqLhq9ipE31&#10;FpybSLk0QwfjUBgPYn6EsGJYBP82hfQxcU4aPUCIcs87QMbIQtZvUNjHjgcwT59vGJ+51ozTnVL0&#10;eWjloh5bXF6sjWI4WMT4hDHCXFPGIN8eoJC3EMIVKKBrKq3Bj8sI664R/kpsMRE1xmC9u4vlJJqj&#10;YTRPDdLsxTM3C3H5UitWHZR5GwYZTuI/HBfj7NHdGN05jUcPUFookPdAruozW7F1oxY7lSkGbBZH&#10;feg7HMbPYgwPX0MZn6uQNsA+DSFOqsWklwhbE0bptmFWDMfC1RkcT+vBqVxkQlduBHh57C9MYl0t&#10;JBmlhAKBfjLQVeZqoSMDydxucIrCPjJImakzkJE22vx0NemYdocYPFcNi4zb/ctZnBSwMIABZ6Nu&#10;PLc6j8XT/0P83m/6qvim//4ZmANi/hevF3jDk/E0X23lMwq5BWo7rfx/fT2DiLt8Ph71oneIApjX&#10;YsZcY3Zg+EpMUCTraT8PDJgXz9MwLEonUe3RXuFBFpf1+PsjFKYHZtwrYAB6H48X3v9qfOxDn47q&#10;+S9iMBoZQKw3UK3b1g2DftAQrAKw89wA6IsBPVQIBlOMFF3lMwvgatV3tqFhdxenUOG9iJM+wupe&#10;VhQPcCXOsXrjWT+2exYU7sT8KoYYYLCE91bDCjoFXqvAswixMnidCdlr78fJVhswdRLnJxOUzhw5&#10;waLUm3FAXzzI5AF9cJVyjsJ322cdrVUs4apISxjZy0U3XY1MvR51MHupWI+3t5C9azvx6Qucx+MH&#10;8BMToXVMHoNnaHsEj4/64yhOR/QViQQcuGp+GXDX2KrEtV26srcbt1CgpcaTMbpeRdF9WXzqMebn&#10;7N3xWnMcC0Dj2eyVeOrw9ehceyp++Vt2Y/eJRlzTObhdihsGK8rM3awc3WY5LuuhYNRTsaiNl1h7&#10;jS+GF3jMnKziIXplxnye4Gz0ew/ieNpi7nBiUI1mu1vDY+0JaRhlnQELckvfTPdGk0EVFCr6CblY&#10;YlzPoZ+p/me9QZwPAGO0e8K8zCf34+JoBrh8LQtQF6ZnABKdBWSDfpievWJePXrbPPh5bT92dxpR&#10;2L8Z79xtReXKQTzVqcX13WbsXe/GZ7VqUduBVwFppq83MMhwCeB7GacJfua5HTfrhRhsQL8ZPB9g&#10;ANbrRtZLEEjM4YMF4NNxdtCz5Wo/apMjxnmGrngKfdCM9q0vjDe9aTuer1yO8x/7gWjeGUXpiZ1o&#10;Yv10itLQaYXRBdZk9ATe3E5EXwqtLcZ4HH/3h+7Fv37+g/Hm2gA99vZ4CLNPBwC+xYMonk+jVT6O&#10;t0LjKzvr2G/X4h8DogqfOoNv3OS3jP23teM6PHS8nsTrIK5zdM56ijPVZq5bHvDwWHRudqLWwJHo&#10;NuJG61Ls7ZViFx3sgRNN+HBTo6KLYaVf63OM+5Jxq5uQaWg1mzHrGk9otRic5XYcFwE8zfknmNc3&#10;j+ex/2Qj3oFBrJqhwJgP6e/sXil+Foevj8N3ipP667E9lc95Jg62L0XpmgsFELjQwqH8MA7ZByJe&#10;n8THT/vx868t4lPn9AGblkelG+Ut7ibYLGKbNgcTQAeMHBCYz9S91vJ4A5gxt8wifNxPB9FVPd2F&#10;KfOsUwfzp0NnWrpj8lQ0t1B48iiiydjhYbPDacutJgaPFHEDEp4k52KYOC+3F9mejrb9EC2hK/IH&#10;cu7igA6D21E8un+bxl0dn2Y+P7JSFWxh46Q1fZis5RGeBN9UMSwL2s1tgPCj/2nfU33wU5ujDS2C&#10;1j0xGY3EILkKR9ODH7KvPFub4wmaLuBYc0jnTFCkKtJxqjCvbi8zC8oA3RPoxe4Xviv+T1/+VQm+&#10;lebvGD+K1b/8dzE/QTZ5hgHLAnq2j50r4OzHGr5n/El7+qnourqZBx4J9KYDH+aO6gwCSD/7bvan&#10;JxyKl3XS5UeBIUaUgW7sq6vEVXSf8un2oQbfb2rmoW/cZr6EE+i7BconyGmuijMbCcjXddQcdJRo&#10;9FDaGHhLAvs/05DbX9Tj0sl9LFyvNYkVfea+/F2Cw+d5uis868mwrscaALaWo9v53I7quN3WVSj1&#10;c34wCnywyXDPKWfO5SU1kgFBt2TpCGSGBjphoeODrXVrukEJ64Gl70zDJRx5MxXKrUcxOfhr8V1/&#10;cM8GeQYv+v/+v/Tb45/dG0Xx1XG88uBT8f4THBqwnCvuZlblCrB9A2CbsW1w0awkF2Tto2B385LO&#10;fM0l4nl5OWXsoB1vw55293aiBe47PV3F3eN5PERX3OoUY+fxUuzVLiddxugFT8OvK1tNaIj+0EaU&#10;4cPC3lviT3/Fldj7gt8WO6/9TPyZ7/hAvHz/X8fDSWmjZ3r9mJ4KocSaomD6bQ8Yo8N1Vd3i5J5I&#10;vZ6NYBPaVTrWA97Q07lSfum/hbvL6DBBfqG0g76QB5wffvJdZrlgI7xOfaI2MYDSYEYr1xbxhS0c&#10;gRvgiPUz8Xr7Jj/7MTp6BA74NOyBLQC300v6Mcu7rbG0AHTVWzj/jUZcAdT1kY/5sBePoFcT7Ntt&#10;M7/QYo19sabg0voMZw/i1UErrj/+3ni8+Hy8NjIqM4vyvhmR2LrjXoxQ+MUycgqfzceMt4LE75aj&#10;hd2tgBfvQi+0Wm4PcuESIji0sB7lclkLYF3UsS2XcJ4f2c8uOot2PLClVulGqQ3vTx6BQ9Qr9BGs&#10;HeBeHU7rzvWm4F/mw8PWSmDBGhjCGjtrs2HQMzJQwcCze5y43sV3ndgKdtKF8Zi4wIdkcs8SnDPB&#10;Vq3BsUUTCKw3w/V16G1mow69cqDDNkX3r6ujaGBDC83tdFh1TpUhUUZ1NYmr/VKcAnLHyI3jx/LE&#10;BbjURIYFk5/F/unbFdhiiDzcPyzFFXBQZ28Udx+g2x+O4mEbCdZW8Jwuts3DVcZ0S92u7R4z/snA&#10;LaV0DkcVVk492wTzecLj3AymI965VZf/Gx1wK1gKfsyMTfpTnI/jED2islkbdEBfrRqV2N4pR73S&#10;BFdCu+4O8sRXYDezDEfTXgzASZ4cPtUX47/o1qJJH+MMGhuYUB8bUKgY6Adf84xCsxFAbOzqNIZp&#10;1LRDcClj1K2z/EJxOs9t7Qb6rT+V2/QwiQaRUfM0DsEYQ3GySF/EefME1w7fl6Wx/I+PYP1fT261&#10;YL4F2z0508AaUCtqtUU0OvB5pQ0zDrFDMCfP7OP7LfAdgeJ0DbzHXClDwjwZVyqpq4EfyOxmYcPF&#10;LOPPZjHXxWt+hiNcAGu7kO1WNzGnJTiWzJ8HIrjIK47Rvq/gM59iBrq2WbZ1h9mMeXD6sh4t+LG0&#10;QO5mYsjsHJOJlHM9H3A//FBmjGI8cO0MunBn6uwSMtngerczmrfCndzD/+iqCXT1BObM3FpBm4nf&#10;wsNd2qx00lfX7hmckT9KltQwKCKNl9i6OTI5pZHlBd0pb4LtTdpAP+TWa+Z/iNrwILFsAl4xkGFl&#10;autpFzvISjNiG3Ko01cmMZRxVCRoBkLpB5jf4PgCv6faKKEFkTMmVb4zFU9MIW9or5WJCQ35jDy0&#10;BJnUaKh6lWXJZhzC8WvSma4sK4VFz6C4BHFRNMnHRfKlO3pkOQBKACUjkA1lt8SY7NfcKCn9YXqM&#10;jGVADVc928G1gb7iQ74rMe9vBIGE20WM6HqBfPgdz0daHBmPtX+0yUPVleoTLzJgZFmocKeSOwbR&#10;CWa3mrHnbQZXdKGUCVpg2HQa/CKPGjoqMWcGfwu1eeQBHODRCYBrtjKs9AZPMUa7aF06F1Ezz8ln&#10;24a4ip9JGvEnH24WH98YX+Jd3tIb/eRhU+s5fi48q+9i29LcIJNjscvSHdUA5mL0dF6/1q3Y1gft&#10;ejGCaLkC1/ZtOw904NnahxbDm8PfT3PZTXhoDLY/pa314SoujlfxqpRLnKPe5HOuN4Br8Leo/XU8&#10;9FU8KA7KgTtA416zRWYIikdRHR5FoIRBkzJdojM05AEsavvNiRz0HzktYMvcfeSWX1f8slZ0Zl+X&#10;4k3XntkE3F69/wJMzReOj7YMIkAP3jTgL35GR6Qp7SYviOl9S2kJltumDBzwbBWVjWmg8qZ80Rb/&#10;ZgZVzprKgK/fEAajjRZb3aMDtTaKwVR1GezCegMQ2r7Qhko5tZ1vXgLJao2JZ6BZtFzuFXhy/QLj&#10;WK+WcYT5eLcTT7UA7lBusFePu0xscXQepw/m0XtAo71pXGD8HIfgfYEQKQLbKPLFznY8dq0al/aZ&#10;OAz5m3luZa8ShzDFBdq7iGFg5uGjSXwuYPIGxuYRhuK1Hgr1+DzeP1zHxcMlimcVZzB5Ky7Fc0+i&#10;xJ/o4PhUosHkTiGWdXyKi6O4fwel9AAa8pmHTJhX3UOQ1gCe1hngBau63APo1iHweBo9/IH1ucEa&#10;7oPJO9D3CjRZHFgkGdpazwtE4LZJt+pWAB9uIVC/rHA434GCvHSjHB/nWa8c4ngcqdSlrSfX0g3Y&#10;6hie4FG5uiFoNyrsdoJ1bQvdiAKdlONNg9OY3fpT8S2/5avit/xWJGDnUs7Rf3opMPxg2jdCKx/4&#10;2jxs8/v/zusjy1H0X74fJ8cAS4CXaeVjDORyMo4hAl2ZPsSYwyuVYXShpakeLXjQ+lVTFGBx2omL&#10;miuCs3jxoh1Hr35/fPr5fxuffAnH5xSQJ89Vl+AFiAzQLHsvjm1uX6GnBr7NzkwjWx1n0c/CYJ3F&#10;9D1+/2pnFZXOdkxQGKsY5VaFBcB+m740kPR78PYFDv5jKMbO/m70dwDLy5OYjQDmF4wHAVWGYAxY&#10;txW36evOzixOuZ7LQpgrL2dGY3kYHm8eMwDzAf2oNWNmOtr4QQJBV906BlLaszhhfpejarwFRVK8&#10;Vo9nQSDr3UacCprOWrnldTk8iVOLujJ/ntQ7K9RjDBgslTwE+1IsW3uA4BtxmXfp+iI+d96Nxu1f&#10;iluAqvXWJ+LxQ2Syfj+OAM6T41l8kq6tBrU4dQtC6WYsO0/E4zvX4/Kz746nn7sanSueookSA7zJ&#10;C4qzWUsFDaz8yIfq8Bl9WwAEZ8jOcnIPO4gDiEyrLC3ymsse0yNktYkyBFxjo0eQQRnp0ZdyZRS7&#10;azPdBszFADq4bek05szLangYx715zM7vx7ErEv1JnKBnzgFws2EpLtA7bi8z/b+oQYNz2tCs2SjG&#10;5RIAoV2Lp8FpVfh7Z6sTu5cvR3v7sajdbkW1+raoPoZhLd6OqSuUanKU1gU8s5wfZzZoAjhAU81M&#10;DoCX+NPT6aydV0ondIoDASFmp7ktSmw2QDeeF6qA3BZ8iOqvTOMmfKWubPGMSgX3rj7Nlf3u7ffE&#10;W29W48fXB/H6v/qtceOn+1F85zdF98CgXQf6Ijf0aTpqxUtjZOuiF/3VSfRe1oCcxWxyHA9efSEe&#10;HS/j66BF4z1bcbPTjFL1UtQLD+MFgPbolfP4oYtCVDyhulMN640t+70YwntrBrQq76GnSrGDY3P7&#10;oBmff6UenVuX423Naqx2tqKMnLW3DUCVMerFyBoIAmLmXlfV1SL7aLAkV8/Qy9aYyhUbgKxBF3xD&#10;wPOjmL4O6Br+OLzzdFy5tYXT8e64f4CDOmtFqbWKgQtJ5xfw+XmUzgHX6/tRHkTcas1jzz5dAxy2&#10;3hOF9vXcyvqZ1//wd346FhcfiOWDGQZ+nKto+DFaXvrILyLjuqefMXYniXEY9FVRGBisCuzctoke&#10;dVXVQJ060O3h1vPSvjOEcGupW/5chbQY7Bogr9WmWfhIoWD8DD0z6dYTrlMHK5+yllZxwLsKgFDZ&#10;GxDhvmQqv+N3/lG9mqmTEQzspH/jAgFSP3NggyugBmdc4US3Kmv01cB1CbrPzMzAuGsTS+hJi+Em&#10;0DX4hjyCSRLgmbHm72sAjRkdmZ205HpHyvwKEzywoCmQYM7dAiCo95AhxCssJozUgM3Qbepf6F5a&#10;3Yxn3/NsfN2v/GIeAl/QpIfo/I3v++uxfjBBZ7nySF+YAoP0Fuf3mD1lWJAnvOdhiW1ycQMCCd6Y&#10;NZSQ2xCwu8iiDo1ZPiuzMsAcdCdBZtYqNMAKeDVTZ8podHCr9IFL6SdUgS+z1hfGQvmyIP161Y0F&#10;c5qg1OA899RwdA28aqeB+MxNCWcI2VcbMgZrvOWKKHSdMU9Q1KvsCXO94TEhmSvgBnHMgst6U/BU&#10;Yiiu9mAIA+juNMjCy0y5CwSO2HW3LHa83sXJ0ukeoRdlaPjGfA0AZQbcpB3z45Mz6LMe5txqX1bo&#10;ZbdGC8oN1sPZ0KMck8Yg/kds25N/7K8mLXhUvPxCxBPPFuKPfOu3xsmL03jx5Bfi7p2jWJ73AdHQ&#10;QuamnznnglbGnYKBQVyvz9GZOanQQxLqxGqMk4VTXxS2D+JZ5He8dRUs80qMXgbftE7g0duxfVu9&#10;WIg6NrhaZd4L+2AkdKGF/Vy8RFfeEEnXanG4eiL+0Lsvxf6X/c5ovvaB+DP/y0/HJw9/LPrcW2ds&#10;5fVFTO+6OIOdAYU7B86LfMeU8McbgU5otC5gt8AGU65bzdBP4gX+c3Ga0TFi+cvMc+hW28vdIS5q&#10;Fio6dvbTBs249y5+V2ThNbf6oCYQJ/4pdrOG5d7u1Wg8OYyvmZ7HxfX7ES9V4kPMXekY+ZydZbAL&#10;3wy7aNYN9+EIDMG5ZmUFuv/h+SpaW4vYR/YN+C3Xo7gPDyzrtVipM4eNOLj93rhZfD5OhjjATMV0&#10;DydGZ/l4nCdN1pF1a5NhdjMwYp09Fz/0S8wwXaCoXSRwi5c1JFv035PhcM/BPmrGUpwjLw3ksuRR&#10;7Zh2t9m7uD03CFifRGHAdX1oDW0n3L+k3z11rFioU8PWi9nB0HhhXQvrVyuxBc3mZXijMI822Ngt&#10;TeYFFLCZLkxmEEEHXRnn+hWOYQ/sthpaWw46I8tuod+BXiW8eeOFuXgNZjALv9hYxH1YqQQ2VE4N&#10;Qpi5ed/vLpB7xnplG5+GIZ3w3Dxchn7Wu2B0vjuGcUwh8FCnOTinh9/R3sWZhDcXOI0Y4qhDyzk+&#10;xxSlp3y4VepQwcLOFt1ygW5Sj7lNUZ1hIptyblbbNvTe2a/GA7Hdg37WnoxOFxl3GWQeZeiQh2Mc&#10;jeMU2+SCIqoffYw+b1ay1m6ti8OOAlkXt+Nql2thG087nwzEWcuYj5lb+NmF/XW5Hk0DZOgXyMk8&#10;Iq/gqiFYegp+Xbj10G2jKvo52NeFYLNYJax+G0LtroPP9EMbWOpAB8Bdmb/TIWdcOqFl5mq5GKPX&#10;Gvhk6Lum9pJxoS/OPXgCn6xtH7AHahAD+mUXoUzIQK40ESWebyJDGWEdg/M8EMuso6XV6wXk6Lks&#10;zyDuaHrvZjdXwJf6DOpMA6YulM1H6CLGJH6zdEhmCDOPHkCwMcCMnd/V0VkXjI9SmOEZ+23g3qxX&#10;588DHsx+nAEmJio6OiurGsA3G92FuDydEjq54ykPEEgbapDesdO0+oabXNAqYdvr6o+ZgXZ41Ewh&#10;sYA+P/zovbmVGLrSJC+PiqFdeGevgT2fY/Owmwa1PaV2ib+oPmIU0MJAFTwwGMYZ8kUvmAuaQI5b&#10;0grbl3VZoYsLCdpeLCHtQydtZarzTQwhI1XwpGmS2/rf6Oqp2hKlk/WDkT3thGVspJVbS8VDklEl&#10;bFBnpT7IRWRowPcz5ASKJv3kr0wOQoamTMAcvs4aZ0y3yTtLZLAwg1ehqdnPgLEMSmamG/pKQ+r9&#10;HmimrnYRUj2OC8oz4VlpiS40KFkw4IjizdNgea79kVxKp/S2Tf7lPnQMP+SXzE7lsblYavCOeZfv&#10;TZBZKV9p+2AQGlNryoOWvciMcTGDgSrG4u2GJIQdKAz+4TvobvkBppixwPM2s6wmj3ih9WvNEVla&#10;Iou+tfhsgUx4IrSHDqiPc4stPo0hCeM2luKRzc3q1n2z6waoxTDrrXIu6loubDKaoau5n2uFMFmG&#10;hDndxPjpkH3PjuHjMsRCQ/1tYJULxJ1vyIcvd9klzyW/QxOeV/XNfWsVnL4Cc7HAxvfVN2Yc49du&#10;YAOyQ99FdsYwEiNDH3d0uqbqCrglvLKcxRx+gobOjSVALKVWUQbggU2GMTyFfpvrvFqrBB1RkN8V&#10;pFxs4D74yXITc/4uQPNn95/cBNw+/PGP04sNU2DemFju96e8InDi8+QTJ9pxyzBck8UwCzUME+Lp&#10;Ku0CwCbVJW5ex/szLzvOD8nqiyvyb4Nt2v7cOgk1oN1GQfKffXFrRqb2KbQpWTavWL/BsAieARFP&#10;EhX4qDDM1nOFXufBI127LQxL52p88Y1avOXpahwetOMFQ6YnJ3E2W2QR2Ti8iKFL3YvdKHQaGANr&#10;y3mKHkLcvhxXL9djb59ntapxYHQYp9v04Km1B3ioAak4PIl4gBDSB08g6WOYVzih5xB+wOTfRsE9&#10;u9OI6Tv2Ynid/h7VcAAlgHuvMbwaS5XOBc9ZDOMcITmHEXS+H8Hcq7NFbMH8tW2YFbA8vWCOFh5t&#10;zX38Y+TVqHIT4m/hFK2396O9g9BWG7kNcbY6itXd85g9kuEMBihrbYwyAohxFSAuBhhwjPgC4KQj&#10;1VeJYVQVVgUjFS3PMGV6C7quavUs0Ljo1+LJ2ShGb/rS+PPvuxZf86XXIt7+VpgP2i4v8xPGWLYj&#10;tp7LOTwe3o3RsouSbMeT28X4kEE+FKoZMvIa+DD176rSj7svlmJ2+jzG4gyjCPcLCIsTANo4dhh/&#10;qX4Ul10las6ihlDoFc+TQXFCmb9CqRXlSjW26hfxzwAfH/q5H4qL9/90PHqda3oeFlDLAuJbAAoF&#10;aqUALvoYGtoqdDPZRWAgf5lWbb2DwriPQDOHszHPxqg021nXUGFZzODP6UkqmiW86IrLnH5dBfB2&#10;OpfjXrvLvD6M7bMRzy1nYdjpdFM7rt6mr61arkI0aT9rzijIOEXHBsQAB8c9gw2OfRkVFKCptG5T&#10;NiBqHZ8dCFja2o3jDvM8rsfbukzd1Zvx+CX6i7G8uMscDz+FgWQekakOSq+71Yib29Uo7W7FdmMn&#10;+s39GC3eHMfN29GPW3G3uBe9BfQ/wSjH+6PiCmz9E3HzlGfcGMSX4YjVni3HV3S2ovFcN67VLqHY&#10;95l3U+G2mdQOvycCymwnM0Du09fVZBhH8O36rIQDhms3xVmF0G4v49vUx2v0inpW5evWsBV8Mp1P&#10;o9jr5fg8baQAjz+CB+ang3h5QN/OTuPhYBrz3nGMhhcxwnmYjw9j1jNbAznA8VgtTwEhtouc0m66&#10;f4U2PC1oOohFC5BWvx7NvUY81u7EztUr8VnWVnt8P76w04zi5XUcaFScN5QlGBAD3I8R87FgfAPk&#10;fY3RMmvEXR+maueqcrTQWeg7tSEDG/JjCR9dcFG1OgGrjONwuYjRxaN4F1Zp3dZgNKJeb0UNeg4b&#10;0BG+t6CsNYNK8JYH2rjdrVapxfaNd8c733wW/+PRKn7qz//5+JbzcZS/+jfEreZJjM/6sT65G3dP&#10;hzE4Oo0fP0V3HS5xNMpxLp+scB5OhhkQHiwb8Y3PYGA/7/fElYNhjMYYsvFxfPLlZfRf/1fx0VcW&#10;UetfIG+T2GM0zfoqrleb0brSiFrjWuztVHAuHovW7l7s3ehEpXsjuoxb4IzLBtGQL51t6OZWRt8a&#10;YbRfMJwEmFLJ4rRmafCvfi36CAOOghiUoMG0nZnGzeUgutvd+Cyc6Op2L5a9cZyd3M/yBJ9kPsbw&#10;7cPlDrTBqO/89th6U2RmQRs1df0B2PP8b8Tyl07jA/PjGLxciNdnFUQZO4Atc7uGGR1uSfFESw1W&#10;AQciLTZGWjxuUMX6TCP6LdOaneiKukem6YR5iMMSPWFa/2ZhiKFzqeMRkPl5Ajz0VualGOTiijK8&#10;qa72GYJkWB/K8dOb1VX8ngCkiAPlRVwzhydL9AP3je/gMsFcaZIYWyUGx0pJ6Cz4Rb/IkyVPW0QO&#10;DHhlp+CnVHg4NfQdRcYzaA+b7xYtjBLPkJ+btDtIBxTvg7sYm9PK3+LPxA54EVn3Cnr4dxkQPBLU&#10;YO/dZlr3d3jXYCW+Adf4N/Looth6Nz7n3diTr/m6HAvGke+24zv+yd+OuIftZgwjHCAB0QoHzACh&#10;xeBXzhWGOFdWbc9gInev3Q5p32zLjDvmyeCteV1uh7Usw7rWZ65A2Oj/zOQDWHkab6GEHDlC7HQR&#10;3GOg0G0Vgl2zSlxRRwoYFzOncRVAMUYz1BNQMj86GxJIXZMmCltWg7dnAvzUCfC+fa6a2TdDvlFQ&#10;dNWwViUdpWYGLzKLEQSrTAjIM6uJaXEuV6U6TcE7tJsBAp4jKwriZV+75YqHWUZlFKCH9fh7Df1a&#10;xs64gAZh4Mcy4+VXZRb6jAzCCbDgSTNwFyBSFzaderc9VdFDI3TTl3efja/7ss+L+PxnudZ+FuIP&#10;vv+liH/3vVF8/Sh+ZDyKycdei/PTM+wsUN2MQNrRnaL36EadIPiPAZlpmMofROzKvacgwnwJinlk&#10;ntr3HED7vD5Dhpsx23c74140OwucBqjJvJVr2CTs7BrPylNGXXFPmQLUA+tg23acgBV+/1umceUr&#10;/teo3f35+Lbv/DfxsdMP5uE8VYPOMcit2WNrd9rPew4aSYU33BCgR4bW3zjayIRxQrdduUXWuqiW&#10;B7BWnMTKLcgLg/jIg1vs0E8pArBJibnbRKPMguRDZNyAh2BeHeghZNZpladdPW/wLoNbHmu0Y/G4&#10;m2u+MSZ75ejOX47dyS+gg7B1k0buQvAwg5jfycMkJuAy5+7cbKR6JRrVeszqdfj/PrZgERPmZT6t&#10;4nSAe594bzy+/Gjc65/CY61o1LADDhAHu8cYy+jDErq/xjzIb2oXA75mvHBJVHBIupNl3Okoa83Y&#10;hY1nOIdmZhrAK6y2wEtDvjN7s54LJHk/urXZZK5q27EESw+xVaPCJE/JW82GmX3hNsNVvZNBrCI4&#10;ukZfrPNUbGN70F/r8gFgHJwA/xQWzayXaIBvqnNmNhd8vPTUnCJyC0aYeUDISjsLKWF+5dws0Zif&#10;Z0ai2b3jcSHrNZbhGWO32t2ZteKskYrcXID3rRe2wxjr+AlmiLmVDWGLBTeul6ZjzGMINlyshlmj&#10;rojddCukWSPuIslTnKFBFuVugZ/AlAVks7A6xy6jZybjGJ1xfcsgZRUHE/5GJ9NZiAJWRffV6qNo&#10;HdxiTJfAVy8nrZi8KHugmqtVyIEHua36gzg3c3tRjRndtJaVWUc18Kp4oqiHXSvGgf4J3y+gvxmo&#10;Q+RpOSvHAp6oTM3Mf5Dya5mbmroQmuiFj4ZuTceOaCub2/A97ZnuyA+DBCXGK7bzFAQLkK8EZdp7&#10;aG1mX9TcIguflNuxhQnil6hY81q9SSNVvOlKNTU+dJ3FGThqge6q0xuMweY5+EOQl2cwDZjuNf6Y&#10;YltlXE3k0NNhezjPDAu7A46yvAo+ogF2DwxT567qhdhN3V8JuGnTrv3i2i3wiFu0ByjbAvbOwJR6&#10;SvygfVBkDa6p40sN+oxOm0HHscoTGfaHJkK9p47LWuPozQo8mrUK+cxghKUBxL8r9Ixb2lzoLLv4&#10;o11C/+baCf5EHmi3AB+os7EhZm1LxAxY5HjoDxTQ4lgWyFO9C2kj6QTf5/Z4+tlAHXlqbAJxXsWG&#10;OlVNrXAwdgiwCTyNY3DKBWCFBX6hfrmBc9V/Y5fntHeiPGxkXb4FFsbsZrG8SToZ0YDXCtA9n4KP&#10;1UYFJq7VD8DeZMANnqJz+ITSqBp15Vd6MGYfZLbT0u3Mc+WE31VRBqPQu87r2sB7Yi18DXSDNs/C&#10;9+5Ww9MyxoIdnaP71OTcZzAGpexhVtJKXvKwAes05umwPEA96Nq4OwGFSypx59Etl1X6aYBYXpAO&#10;GLnsk6EC2UGmcNt64twKPMs1i9R9fKWsMQYYnF/4n8/M5PSkXssxqess1+FCinyE+5S6NxdpuNfp&#10;rgmmmQ/jgQY6U6agsNnvdfSfOfDJS9Ah7S59U7bsuyXG3FZp/DIXVl1EpvNYnc0pwNhEF5c2Bx+h&#10;56GBplrd4TZmI5NmGFdgNHdtbWoEOjD6Z39mJfxjPpr1eCY9xMZJu4RK2CPHmZgYYiF5fMi9zFPG&#10;ln0QMpM7LBAc2SCTzOD7KuPyFOMVukweNoYBSoU2Pp8+0mae6msTyBTDz6B1VdwHoHAbN7CAFxSh&#10;bSnjKcTOo9eYzdhDVhbQMP9jDJ7IPJvhfzM26xmbfWfg2/lzCs2AddzP7r1Rw+35j33YJ9CDTaek&#10;iD+SSXjnz/yEf/M7popGagqVJzTCCBZtNh3TPexelAzC25eRzdQ/+Q8vvme67INoBkNGB2F8o6xT&#10;mrGYuWmcRp6dHmuG+Z2CnSCLuw2q+PY/wWTup04DjuDON9FfU9DbzOANDPDy8mNx602V2L+KwcTh&#10;7eX+75MNI6qqURgTnLNCeTuG3XqMpgC8h330AM5/Yzsub1di15PvMZi79qE1Q7fzjD6Gf3AR90/p&#10;z12Yq8+4EdRZfRkTle+oFX2BMErgOuO+uV+LxWM7mbJr2qJbId0HXarDyFsoLxz+R4C4yeQMBT4K&#10;cFoaLn0ea7odMvF5xPoZxgZBc/uZNIFr3iAvTgAKvoyRNG3+7WiIyvVSvISx6N2fxvwRjjxcUEJ4&#10;DHS6KoL93YAJKSH3QsPN3KHomTsLgu7A4NbeGtWL0UezlHEULALrVqC2fUQB3sRbauy+PRbvuRTj&#10;g8eh6TtjuYcRWF2LKUy6xIE3OOQBHGUNPYJT46GV5QX2vB/bSGChPIwdgECxcho3RjgAjGV9fRKl&#10;Nm01AE8wjUe5F+hwt96I3WYFcLAVu+YTN3Xa7TcGRUW16mfwFU3B2MrRKH4q/vnxLD728z8SFz//&#10;/jh+gJodOGHNaG114+oO44UmHrhRGQxjT2PgIQgY6fV2LQ8PCVdk5VsAHLY9g3NdPi8BeEeuovOl&#10;q6Ju4zoawzvjKfRTaRTjivHGvSJ+YjEGJ9PYXSyi0UXpYdh0bl3crTcwnVWdpElU0OSqYw1vGedv&#10;UIMWOIwX+JyrwUlcDDB0AI8ez7dPbnHypb1b7ezGFQszVC/FU9Zf230yx7Ba346hym3Rpb8A884q&#10;ngPgdPZfj7f14LPOnagdz+P11WkcH27FfazZsP90PGjjoM3fE9WnWvF93/xZ+Zxv+eDmwI4WOP8G&#10;fcdHDGveemAw7KyXCOH4AZ0WrlaNAFyA7zlzsgYk5Am6APvMTkHZZg0hwIFKTpnWCCRwwaGvajjX&#10;x1mjYjE9jP5JL6rn96HLEH6exPLiOF5D8S0OB/FxnrM8XsYDwTTgy2wMV/qWyDK2hfYA5rSro3CA&#10;3rHw8R6AbJ9xNNo34vZ1DNLWZ0f3ZjXa3bdF6RIGALBXKe/EHCBfwOEfVOCpyTDOAK4r6+j4M8c1&#10;jrqyWNpsUeNXxrGp4yGg8HS7NbrF4+En/Gex3jP6shxuxem1vWjvfF3sPzaMB683Y3D3B+MLcBxX&#10;HUAEY6hgbdxeaUaL2zW0cIZnSoJedLBRqkKlHtPrnxej3Q/EP/5bn4oX//2/ic96HFBw8LviXv2V&#10;WLzyKOYXL8foBBA2PQLAleIKDNPttuO5S5561ogfejiOCkzWQ3/+4cuM5T2fC41H8ZFDt7qM4+45&#10;QjsVOOno7AWEis/dN4NtL961DdBob0BEs4QeR3jK1o1h3G6lraOXrJlUKk+hI+2st9DBwjydYINF&#10;6iSeP6sBMBJ1bEDN6iz640rUcDxKjdN4zK0wl2bApCfiqGOaN84+zX0ccD+6+yBO+pOoTh/F+spe&#10;PLtdjVvI2XtNdTb3vHiF/k/jAw/O4+c+Po1PHgPo+x+PIvIEQ6J7NnVfsqA//8nDaY+s6aJ+LONc&#10;2HfsDARPoKYONgCVJ7DhRJkNpIkS3VtfywLTS65Pm4eOSaPqogbPcPxuO8jl3tSP8AgyOme+ra9U&#10;4jvYBRrRm6ohMhtRr+GsaJChggErAVUCXeiYJQjCYJ9AUOCAndAuoFHM9jGbUtrCefl9Eh4+VN4M&#10;iFpHJkEqPOqBAGbX6gjAeTwao4CNdhsVT0xnQYDnApw1w7TvLsC5ZasEcZSJzNrzO2TVemketFMs&#10;1qOF/Oko5YlTZsIZNdJJosdXscnNd70vfsuv+4p0eGghx/Yd3/fdMXp4lrJlcKoKcDzBASmp7wU9&#10;AE1rxLilA3UBjZg7Ubkknk/pOjT2mc4J9DVs5VKtmQMd2luaWcv1WbtLg8IAFz6M69RNQAEGDFDl&#10;b6fNYGUJfpg5BrougPvMyr0rvj4PpU4fNnpAOmT9W57naqwOwBx6rsvoA1qtYC8KFfQJRM1T4/he&#10;R9jgnsDK7MhkOsCkZE0wuYCu9GnOc6zhVmZcRWxIMbaYZoNYyJu04U2vIMqEz+EfM5n53XE4Qrev&#10;yuOrInrYzC7pASp1C6gHUkX0cp6tkVJcjXlvshQT5Dlo+lzFhi9Kvzm+/S++ceqvvI7j+krvL8c/&#10;+MFh9F8dxGTwYpx85DR+Bj0+HfJmLtyik+3oxPGMQr3GrSv6wEeLcS7GSdZ0BhiHAU/zKT3S/zI6&#10;Z/tqOa5ug52K2CpwKBALoL+Ko+5OvMltQLNKbIOQX8WLMJPGbJUxtJQuxUIz/vBzq7j16/5OlF//&#10;UPzt7/zB+GjhZTCt9gZ7wvynukJfr6BXZ4SeufJr46w+iFff70Ek3x+dgc7Lpv8OOeUUfQK75zt3&#10;IIDZDIwskY+63AR/IRWJl9OhsE7XfJu5fJinE+plW9PQjAoXJMUR6klrD07QqQYGilX0Ec6A+tVj&#10;J/fBCXtXVvG0tWIPmL/hu+J0p4Nzdon778XkdIhN/wQOD7KNp1SoXEBLtwlja+jf6Jw33ZmWwGGD&#10;Uuw89Y54cvJa3AGnrRpbsY0MT7HnqoELeK+oPgTDW0i9CN+U3BKKqq3UwdFgar6NA2zBJ8FTE3jm&#10;Erzjbg4hmoMvrJq6fvj5jAvcy+PhSfiSdrvgO0u/zE9WMbiYRQ/ZsWwAHg+4e47dxabWPIUXew7W&#10;beNsVcCixfZcvx16oPEg7iqPfJ8Z08ktqwO5fQs+KjZV1+Bx+ACduMShWiM3HnDiIlcZ2VmYEei9&#10;J+iV+iTOkbGdFg6h9gBCGSwegOPNdljOLnJhynID1+HHQrUFbq9i/9CfNea9xnXWRppX8y0fLDGh&#10;pc6VuARWtPZVcVHJg6tW9VnUmujUzhY4mXHiBLh4p5isMHaHYL8a/NfAxxlOXKQUYzNm/IQMUMFb&#10;62YtLjcb0ZxP4gS9yKiihTM8R3dMLtaWGOYeZGuqgw3GHMNhJXC3qbCqKBRMbr3arUXbHS2DQmZk&#10;W4PXxRKd4lKzFTtbtag/uoiP9dGKYAEPYFucDrDJjAO5WTFPBukWzXbs0q8i+i3X2/gnF2cMHICD&#10;WxgVd6egmeFzfA3mbgmeU13CDOBj7kHnuD3H7XRuBbaek/ZqqHOPvK15tieDtrm/CN3OVRqMI0sE&#10;MJYaECB9R/pmuzXj1LgBHtKxwLleX0xiUKCv3D9xNxByYC01M8rMoilM4Wt0BsoTvvXlrgn4CaDr&#10;NllrWaXOoi2D4x6yYDauyRELJqaEzyz+zKQQgyIIkgecSCjriZXQVSV4LhMbuA7Vjn4Ur65zcUoH&#10;HpZL+2xGnic1V3iWvq/1DIvVNvMPTbVfBtxcsHZvas2dK9yI7Pqx0QaDMx7W1uanC4YLBZ+50Gat&#10;0B/WS4PaOQ4HW3bRBsawbllucdTu8pV+z8jMD3SKpHBMHkZkMk5X3NHG/0IgG+NVHlII69EuukvF&#10;B7+7TdUsMhMkAaU5L2aIjnm+p18mj2B/3E1mOaM1cu1CrUqES5hXfodWnnCp/Lt9edYvxAn3Fdcw&#10;udeCv7gTuWZEYhWDZPIQDyuiGNwuajjeZ0kgA1ErdOp6bikVCIbe9/AqcZ4HJbngUQJnONcuolaY&#10;HyvSzkwIURCLtIUcaV9K2CNPLNYGmIQhfQz4pM7nzywnIIiCJvmWsbD7GU1ao/9diIHW+hBtfjXD&#10;b2EQDKPoFmiz0wwuZY1axlFGz1gD1D2t7mAw0ARDYLv4A1xtDN3xz5jDibYWmu5zSRVCzek7sIT+&#10;GgSEpkXtGs+TafBz+HXTV+2T2AOdnFiJtuAasBKf8femzl02tMEXyLp1ZRt8tBgW4xQbupiPuAef&#10;MPuFfwANy/wsosfrfJMn09uqz8Hn8RCTJW26ZCn2y4Uz+CyDWvjQhTrXb3nqdCs8v688RgdNJrkr&#10;Tbpu5Nhf4U0hIY/VTvt4MydK+MSeCO+16nXuYKzoenjX7dpLZNxDQixv5GnO0roAODNByalaob+Q&#10;wMRwCDX9wkYwtwwonrr8Rg23j3/0Iz6Vxp20fFa+IHX+u/nTDkNUPvJT5jNqPMy6D67+GjzxiRJW&#10;USrRQaOFrlRN+dysu1yJFbgyY5kp5cQAoSyUuIJrPY0E3YHc0GUYylpSPpOPc4AqrQ6fKDDIO7JG&#10;G0yEWXiCPVcsPb7YQJZKasZ3WzzvFn2ZX2vFjb1ibLcNOM3j/Eh6wMjXYIpdOHjewXmnDw0LfzLZ&#10;y0EUz86jClMUC42odVDqTYAIff60YzyfxIMzfgww3WcXMTtFlJlU9HsuAreg50EXtjhowUTSDUDI&#10;bTtmp2zjnKpgqgJdAM9EYIm20SLghb3GV1OUy9q978Mpivoi5i4VAkhOeP5sjMPeH2e01Wygz9A0&#10;T07h+yKApMiYNZZN5kihr8EUZdt3ZY/rm/z+HNd4esSJ3Ha8igc9wCmGvgyYVxFn+jWKdIH0P3NQ&#10;jv2DUryCErz3kOdYjBUlzzTEZQFJ+3Jcs3bHlZ0YPQZYL/6qaNZ/Z+y8+Tgqi150emv45bVoowSr&#10;xY/H9sUYvXoMTUbRAPHUC+exzRwXyxfoBZgWZn0RRbzqXY/H31mI9vbXxOuAknO61IEOTYzW2mqu&#10;MrOVVQE/ayTJlUG3G8ozWg99UJdaDBw2l0fxzy9K8fFf+BfR/8AH4vQBgoSCMVux06jniWVTmjR7&#10;pjpebFKioR8sDjjjFwcLL6vACjhlnnzpnu4bfFWGbxbQcYkmuwo7GYy2th6QPp07Fx93EJrmViUe&#10;0JC1A1u0VfIIZO4xS9PMCR8y4b2YjaNAHyzqWKUD5VU9em7nmZ3HGWDLo9hPoekacGeNEJ3UulvX&#10;ys24DS0qV7rx1PVFVFpfEtffrEJ5e9wVRJ1/bvzSJZTJo4N4rTCJyuA4qoMz5OoX47HeOHa7r8Vt&#10;ZPPWziCe2L4aV68AfGtPRkabK49F3HwWcsKY8g4GxBNkF/DoI8EDzskJeqA40vmnS/COwFPdY4Zq&#10;AgCAq3hpXYQuXOPWCJUzZisdN38uAe1DJmwOrzzis+l5L+5C68npK3F8gUHg58XDHsrvbswn4yjz&#10;fA+XKAgakR/UBPoUkI1SmxsQsaAuynRZvRz1LrLWuRXXdmrR3Lsa79jpxuWru/HUPvwNoKvuVONx&#10;V/R2ptEEfMyLJxhJeB3jNHcVAyVsOrTbTc2UGGHYcwvEHP0jv7idwPleD2NMH8aTUow88kmwVhzG&#10;HrxVr1/EDYz/qAGdAN2vQO/Scis+74lLUX77r4/rl87jH3yqEvf/7d+LL2jDw7uPhaeQCX6sNeUp&#10;bOpF61N6Yl8JIJf1IGo4w/DGw+Lr8eJPPIwfe+F+3Dkbx3MYzunWOk7GgAocskpzl+6gY6cvAbiR&#10;d5ytRWkvboE4RvDRh/F4StKf2XicJ61aCBGT6IrXEoXyJch943Y33rR3Kdq3bkaz+VSs9oFh5W1o&#10;AIBBd62Yd8Wmgn5qAvANGFp3ZwDf1Ipm6/EMyGxajqtDOtQJgvgo6qOszzIziInhmAIiJ+UrcYGO&#10;b8IflQ6OMZ7Ocnkci8E0jvtLrj2N8WkpYBnaQQbb3Sg/eSuqT35tdK/DjrCsjtzFK4Hj9ldj+IvL&#10;uJgfxRh0aM1DD98xIyMLZVexQ4AhT3vSaRF/yU+YziyYKjDQ4Bsk8EAO1FFm0mpoITW6DwABsNI9&#10;dqnSxSBsPjyC3maAqZu5V7G1yH5CinyI24nVnej8YiVlRqe8VLIuEf1JuzhLOyoik8/KOg7wfDoh&#10;iYQYB/3JE0m9TPHix2ZrLn2suimSO3QUuSCzqAAFBv4MaqWui0rqUZ0Ys/NqzMsUmdAN0snenLjI&#10;Q1KO+YkxNpNIXlT2nFYzWBdcg0rlOTjztFmGhq6WuvyhQ+WJhgc89xRGcCt+hbYdhgh+PT+Ip996&#10;I77p676ah9DP/LgQ3/5P/l6sXj5PR8vh1nh+uWS9WPrERYUieoFxGYAVIxvMKxamyBeqW9C9lm5T&#10;2oN6TJyFgUW8hWUd+tIvaeL9SWPudUsC/cW9oHFndAX4skv8nmDHeRMQL6DdBnDmyXb0jbudmWiY&#10;PcC9AtjM2IL+blMcIYNuDXJbcG5VoZNDcQ6A19V/t28wTPAM9KVJecu+LhmzAfcs7g5tPFHU4GEd&#10;J2SB4V5j/HSePB3P+TPWqNNchHfxU5NemaVIP9zKKB+6Mr3EyVzp9Uhv6OKpdCX6nvV3sPv4SfQL&#10;1MXz3HUgXxtonCgT3JNb/mUL5G9ZH8evph87v/oPx1u/5Br2pfOfTjD9C9/5AzF57efjIeN84Rfo&#10;04N/Ei8N6StzGCucV8dMW664ZrF7ORZgZS08KSpxc6sz43M1vbldib1Ll7GvE8vrwHdleLkZW+BB&#10;z72vb++j3zxhUId+FEeWUsCJnkDHRQYuhzFttuNb3xXxzG/8nii9+rH4ru/43vgF8ImB4+LyAueh&#10;Fj3UtZGM1bSX/PHsV/3J+JbPO447P1mK4+/6n+Jbex6UgtOcBi7/5wVvqV8MrvLTDIbFqpe2ZIZX&#10;w+W5WCZnFRhvAVxTWGzzvqd4cbe4tkG/oUMG2zd8j5KKJXJYbtE+uOACXm5wjbUgnYM1dnWJfC3N&#10;cq+8PcrXmmCtXXDBUXwhOrV85dOx1V/Fi/Db6gHz2VjEMfM8Ox/GwzNkHx1UHk/jznkhth97ezy7&#10;vhOPZgbcmtGdTaM/7MWkWUw8PqV/ffpiMMCC8jP4prtbik4NG4ZCdgtvBd6sIuceTnYKvxTlS/SF&#10;J+ZblV/SLifq2n5sQdtyxVPU0ec4aW7bUk9nQJp5x0zH6mEDTMA8zkY45Ggm+K+It96AzlUzqMsG&#10;0lMMc7Eg5jAGztIMDKZzZgBjC9qVd1rRgqV0ipURM+vN8DG2vJ6CP+HxuSKBLTo9XkelPY5tsESz&#10;hY9QW7krN4NQLiLaxwW8cYbtckFtfb0cjb225zaCPZm7IbynkzaYxAwHvwvurN0Hz3SRo+vXY380&#10;BV/AiyP6aiXzBs5tC51d34qWdWythwQd9Xvs4GSIbZhf5AKXB7+4ZTPFYzllLPIJPA8TzsDn2hm3&#10;78LIcQnRnzqH8L4F2Ff8vnTA/D0+5QazAQ0UwEhmv7pNNLfNbvMZwiluM7irv2QQbbpsx8G1etQ7&#10;kxjdlb6NDW8PH+KrMH/gJxePTJgwa60ujdvoUfBu8v82XL3E/wLb6G2UF/C8i93oGpdfDbqnLwh2&#10;yeAEn5bgMbH3BMybB2zxDNWQty2tk8ccOj95WjEkUSjMGnLhrM6YzawrgBtK0KpqwNrAKL6Q2cHr&#10;Xi8GoxFPgS/xsSwLUKG/4gNrghWmwxi5uwiDo25XwfJ4+GWep72626rq1kgMhXVJzZSy5tcKfnK3&#10;S4l+NVToGEptmkbPBadlf6OfS9AeTUJnwfH4BuZFuzVNUUlfskHfob1BV5M+imBJdYL9UT4M0GfQ&#10;AIzlqaprFHcGAuHZru1i/BPHoiO29DngKUibrtTAQCb3ZMBNeVXfcIk7MoxTCdfnYiN0fAWM4zZp&#10;i+kbrB2DscxWdk5RcOhneL0CjqEFA3KwJHLNWLWd8Ic1sKa0m6eT0rYyCscDCd29JD6oMSfYPsah&#10;Xz0baMQNJEBjg07aQz5y7OK0tJX0y/qLDCeWYO0+l8sv+siWTtjYRXGaNpSLaCOz//CZG85tChAf&#10;8ntiOchlIGmmzUeeXDwwi2wKP2nLy/CfONx6pwbsDL6N0cUeLmSA0Niap3hiiugv9t9h+t0Y2XHM&#10;2CrUVw6mBt+4O038MdE8a7jBLEuwQhPd784lM1cv+M6SH0vnCb7I8hE+B3vrwo6Zy34mhrVTHqJX&#10;cq7gmaV+W7seTzC+6q1lPHZtGZ/bK8bglVL8S559hA6a9+fhmrrBSYNZZoYzC9l/ZRLVqbWCpr7p&#10;JzLtoobyvRJD0I4Lxu6+ceFPLGH8Qn6qNHmuPIyuH/IMS0Zk/VPlAd5AVW30NbajZkKPZOA6g8n8&#10;I1tt9A/8yeWbeRV7vDGX/BbWZ6108eeQgfoQGzIsxiOvAS95gnEFebFOsodjwKH5n2N1kjyMxGx9&#10;GIr2eDq/8gfj8QpuVkeJzWyPu4V61iSWtzO04hZhJnYOb1ibdw6+wyPlnnI8fvPWJuD2sY98mJtp&#10;1PbzAW88J//dDNqH5oPf+F49kS8Ibb+cGF0Ht7pD0aijFPBtYaRiHKGkL8a40gAdt4zYlPuB8ydv&#10;J9C5FDzKg/k5z3UObE6jJ/AoM2F1mNciszpJGk2d+s2R9wDNrUqsWxAF42itJCdKh9+VAtO4XQmV&#10;4isDGRpJHL/Hrxdi9waGCaty06DBpUpc2i7FFsyzcKUKI2ZEtEfH5giEW8M+7mEGx/fi4YNp9Dxw&#10;gfaYQwZCf5n55Xo32lvd2L/J39vtjRNDIy2+U6BUWNbUsxh7G8NQK3djWetCQ4mDI8m/Eno94tkj&#10;jPNsEHcMgiHAmdqMFDPsBAKGoleAImdJBnR1ZO3b4JXAG8VfKLdiB01ZbwFSLzNf2zX6sR1PQtV1&#10;cxInMMjq9F4cv34RZydNpg+FbRgaGuikzOv78TlvLcW1WxGfPC3Eq6+sooux2kfprfd5Dt7Can01&#10;DrZR2M29+EN7y/jCP/L9juL/kNcnADrN2ivxymEvzk+G0cBguHHBiG+u6gKuS8wzavkNZT/GYZRX&#10;UbQMwwLeTGXU5ufxH87KcfeT/zxOn/8F5s/CqsvYAfiUWs1oorVmALU0OoBN61EVMZIGLbFUqVD1&#10;riE38wJfM5c6y48j2BUAlJH9JVJ3ANOma4aCc/vgBOWxWAyjuZjj8LZj0MYhgNMNgn7mAApXmIcY&#10;TBXPCDAxmwyjhrxgPWIbgFBr1uFXAOCiDxCG33lGHyU2Xx9E1wyo1pNR6O7EfLcb713gAL7pXjx9&#10;gXHr3I0SIGDZb8eHMF7ru58fv3ilEpWz98bf/X0M5I3X7/npddxg/rg9M/F2ALWeqONioMF1A+am&#10;8E8Gi3j3VRkv4sc/cTd5dbWebNKqUTK6swvAtMEmYIHinyuyKRv8LGCQzQQprC6iojVaHENjAN/i&#10;MMbnF7EYHgGYLuIYJDs7GsbLgNT58SheMjvudBDHGiuEMIMkqSWQf3RJCV7o8FcFXrzBM5vb5bjN&#10;xDV2OnGpsx+t/a3Y2n4mdp+qR23rnVG+Sf8WN2OJ0EwWnbiwGKnKlPY9uW09PgVE6+BBb/ufg6B9&#10;SYYs5xHiKi6DbSgag+JTsxkXZ1nXZrVqxaBcR19spWO3qUlVjas40fXWJK7WmzEqtTHKp3EHuS4N&#10;juOte9ei9O7fGNcO+vFXPtCIT/zwH4w/tAXQfuZXxMSAMqBd2m7BcwaVztSB01rM+v34qd48ei+d&#10;xkfOAMtHd2J5cgL9oSX64Yu68Nlb3gwLF+IpjOP+Y26NKsao/4n4hXsRrzyaxb2zSTzGBC3aC88I&#10;gA7OGfIFD5RKW1HrtKO7dymqj12PL+/Uon772bjNtc3uMmrFbm6VKax3MDgX3HiRM2OQcg04na/q&#10;Ka+u9HYNNjUa8AWOJUYti6ciF8vyABBZiudhqGpvnCeqbgHmdHCeQ8YXpX14ZhWvASbMlHyhP4u7&#10;Z9M4AhnoBJRRtoXL+/Hewl50v7AWXyxgcQve6PmIh4N4/aVe/MCh+hpdPV3mtl+zjwRg6RADmPLU&#10;Qy2odTgW/o2jz2e5kqh1kwdkg+IAnsCo0i+3MVqM2Kwwmd0YjEWlF/BIUSSF3XFV2eLEbisTYLtC&#10;Kh5WdjIAxU0rhWNdBWNjI5njAvwsmMogBNYcvwEA42obvEQbmy3QyKaKAF7IzBpRB8531koScaL/&#10;jF7g2nB9KUFBHn9vTR15nH7kyY+MTjBh1ozb+TCOABsDczSCzvHoe5s2U81Dd0oGEatvOLT0pThp&#10;JFABGfP9jM8diwoBueA/PC5obMYYbTMuD4exaLTZmBkY9JlF7B7dtX5mqb4T73zqUvyqr/1G2uH+&#10;kCEb8fd+4O/HnU/Pot5E/6N/e3znSagCbcmU6f2FQda9sR7TUh6zG+VpbvEygdHMPwNFTrOZ42u0&#10;RpFxFxZHGVSZCsbpg1vCs9gxfc45k6O5V5oZsBRcWpdGnZ/1TJiDssFa5s4VeYtF5/ZPnmAdMbfU&#10;2k8DlgaVSqsaPOIaLnSEuFXGYabcTDSZxIb+2LSFN+Cg8EjoxyDRNTpdZolLmpGBW5UrJJdniksL&#10;dQPxpKt7SCvMmQBXT4n7zSrOGqWNGvIlhoJ23LdPY2Oc+ik02PAmgHRm8ALdD70m2KRccUY2ihPm&#10;mOsN0hphtY0V47XekfVvxIFuh5zzvl16c3z1Vzwez33pFuP4PDq52RL8nd/9w/HanddjOLkXvV96&#10;FP/s7oOoHT2gn+epE6Sjrya84WIJg0+nMwcaZkwqFvI5en+nGrtXnoy99Sm2FIrWO5jpYWybAcTc&#10;7Rx044LxFgdrMFghgGzofbBck3EM1Nlr6L4df+KLW/GO3/KXo/Dw5fi7f/N746cXrzF45gY9UAMX&#10;nDhmbPVqPolpbxlv/tpvjz/+Be24G9fj5G/++vhTL9Hug17MLwaZOeR8Wa9PMmVGLDNlSQGx7Jz5&#10;cMupKVLWXvWAkIjbOCJuf0Qp42zBUtCBNqAjPjqKEb7y8I0Eehhqt8khFy7azrE55foiykYxkrnl&#10;WVS4pIRXkTqcfniw2Yibdbh5u4V0X4/zK1y/+NJY30L2xx7g8KPRvdeHVz8RtYuzeOG+Ov7ZeLz5&#10;IO5eYBOZf3ezTGcXMWu08tTPdQP8auH0Mdwuz+pY0b8SeMZi7MvhIXawge2kr4tRnGL3S8shfIld&#10;gecLZXi0bTClnveslOMmNkZMhLO8xK5UwVKzZS+zmC6D8YvLnTg+Ry9M7zPUdgzVIejfGo6lWeBM&#10;7ybjAOAyc3tSxczBCerROZnjCJeio3O1tRXtbcZAu2Ylq79xIjKjuOApGcyXunIFkwPFeQQ4bhcn&#10;FtmvoNunfe91UQ/MMxoa09scnAGu8bCbBvTt7jQ2WzPBpT0xgwXxDf5eqkbdzM0LxnNwJfaYPw/2&#10;GJ157jw83qRv6g5oYUaKC3/aiXmLNsRiQ/qDjTYRfMa4zE5UhyoiZh/LeCXkaMZ4PU0bFYgqKWTQ&#10;e76oxEBa85+HDGXWzRS6iHG1MzwiSwjVCtHESa5oC20APmYqU+6qYKUpunyAcTrAU252m/ACegfd&#10;1T+jvflZLPBhXGye8L1sWxTz2rfL+HPQ09ScCfeUWt1oo8cWZiDTF3WAGWDpJxpA4R5tiKc7qpc9&#10;ZVEnvsfc5FZc+lWg//qDBh3gggwmbg4+4B5k0cOLxduWblllrUCegVEYg0PKdKqMf1SsYz/N/LSW&#10;F/bdQ4KUryqyp922fvR6OI4humSN02dtLW1abv+G1gMLGUKXptmAhVruJjLLp2FfPPjAYHNlmZlc&#10;yzFYH7qUGVyD+csi9Zt1R4UW6O/WVjyJZQM7wzjRPfqPZmIvxFZZb4zroZNlFNbo/ZmB1gJj0O6W&#10;IRb+63rRjtk+bYKHt6S5wVC6q53JQxfQGfW0c/g86NlF1rCDWNierKnHXLt04SE76ixPPNbG2IRp&#10;dps6rS5K2yR86BfYDtxO5BjZwOdaXPSg34gxwUfSewzfwcNDHuX6Nuo1a155CNGC+WnxeYn58FTQ&#10;Nu3bbWWff7BXEIh2zJA0IKhZcLGbj5h17SI2w3mBv4vwLFOeQZSsD8p1RfkRn8idQWaCWQ/WlnIc&#10;6Mo8GAiekYS5rVNsJp5Ej2x2DvAffJE+gQEmAxXo66z3SpvWJPTkY2MBK3E0+sgAqBlfWjUxAQ/J&#10;hCDTrJYGvuGdiot24OM140u+mjXRq2UuWYF51rHLcxiF4UNwNToY/wQTZ8+FR/QF2tIvM9phCnia&#10;6xA68W3yB4JhXy0rdJt+1a+t4sbtZbwXGi1fKsc/h1fugqtNnDiWTtqetD/wBn/DfvwN2mAQBv5E&#10;oCb5OIwa43NxbIORuM6AvFjJIB/OYV/3in5q07SHEtcf8q5QyXiGiVdd5tD6vnkSrLyBrIuD1eWe&#10;EC6s3ETWuY+2bCeDj84XtEiTSl8NvFYwAh5wZPi1rC7hogn9MJmpMB/mfdJDtsgu8btBSvnK+naL&#10;ObTXIIjNuBYx5gH+zfO9gR+57VTsh/2pM2fCcfsiT4q33PLttlx/f/zKY5uA20c/+lGeIHElKF/S&#10;aRvb/OEU+0ry8Fe2lJ9tPldlby5X5+SkYEQr9LrWYHJR1FhgHBQmsjiNAUpyibB5GqnbArxR5b55&#10;QbjNI3nzXX4NufjpSouTpdJ2T+1nAm5GboEeUWrCpBiexKo8YybukOAyJBOk4s0or44U/2URyeZu&#10;3HyyGLu3Af7WaGIkFrh7Dqf9KVTM8bgcH+QZQwzB+2jrl8O0P9tbx5/GSBRO78UMR3XRh6Gwzh51&#10;bOctoG0BhK02zvVWKZY73ajtOPFVwIrZOzLYOk7o4xouPMBItkBTSxwYVwGA58wNbTGx6PZkOE+x&#10;O4bjCsvT6KBwqstu1G82onF9FmVPTHh5syIyqtM2Sr6O09WkvTKAckdHuNnKEz2a00q83CjFJ1CC&#10;zX412ho26HSmgjp9GIO7wxgNAQftBgYDRTLtx/QQBbFfwmlfx9XtVTxP/188QjDOSrHbYDwH21HC&#10;gV+XtmlvGWert8QfeaYSv/KP/y9pQAy4/De/mKvR+FPxifuDOD0bJeCd4yTpeJbkCwxMxYlGGjP7&#10;YzEJ8DDsu1EIemIWh63OHsaP9wtx51M/Fb2XPxFng3rsYCi61Tq804F2gN+Fq8/QejpASclwtZwH&#10;nf0yxtE0YBWYzNh+Y37mKlqzY+iqAnfOzxnzewPl0IDW5/C59fVS0XB/pk8j5BUEMbcTo9A9ydA+&#10;A51jzFgWYzOBNrze8RoAoyc2ueXksgapvRWN9jLapS+Kk9uA1clXx+FeEw4ux01rtRz8aLzzJZyx&#10;Gz8dz5ygdEvN6O7RQBWn5wra+cZnQyDRGX2BZ87X5/Eq87e2EC7K1JU4Dypwm4/OGyybICidIQQW&#10;fxQenfCdemOzkoM+DE/Umq/rYA5knDEp20PmYIHhOAHkLYYX8QCen14cxskpvH3xQoz7U4DmyzE5&#10;wdEfPsxgp5lwS9NUmU9TpVWUOupLDQqO/dKaJ8xZoX0An3disXM1njPweP1SfOlWJ+qPH8Tn+PNS&#10;K3YBM5mmbAaEBdNqr2yClcj3aD6LAShpQPtu5VstmmAFnmFWAyCsUNjByKL0HT/a3ODZmv49UM5d&#10;DQKUTErL6C9O453Ic612EgfwzaK9HQP4qlVEVjuMXx5BLtOAL93eVYlxBmym8VADffgont66FPX3&#10;fGM8uf198fv/zc/H8//wJP7ntxdj9PYvAbiha0DDYxydFvwxX74W918dxPgU+t2fxIs4PHN00znD&#10;myHnD+E9hgw/tePrn61E9R2/PZ5sIj8YhfnwJH7yFRyIhx+Ih0c4Mhc4JdPzuMTV+BqArlJcAkB0&#10;9ltxu4vB2jqIersZrR0cn/pO7OPoVS5dj0vNgP88TGLCWJnvcTflIU9VY4yeDLwY98FIAEccn0Jl&#10;Kw50biq7UZjdj1VuS7qaAQAuABhfiTs4IdXhPvw+ihY8UKqdpf4eXKzibHQavZMpBu0Y/qrH7Wor&#10;fs0f+OMw4uY1W5/E/diNyScj/slsFPOPH8fw/Edi+bpO7FB7CniD1vxnAEtg62KMK7QC8RLg0gUN&#10;s4W8ylolBpgsT7CugNKm6HNk3+3ebkeb8c7AjryhHAX8hz7R+XSFODOPGZqybWhHMCBgMzBTQl+Y&#10;2WRx58UaOQJsFcoGf9BZ3iTE5fY8YRP9UERPa3WXBi/lQXkV4aorYAZkAFiCOBjdZERoytjcasK4&#10;ZmvAA+MwwXUJb7sKmcWg0SNmHopjyyi5DrqnLw/QP+us0UKOaUx/ymbWlZE5xi8KcBzgbuYJuwp9&#10;6NEbwASQKBilJeU0T8oSzGN3LYYblRPs/2bF1LIAypzAyCeZlXBtfh7tt/+a+A1f/8UxYex1Plf/&#10;/8Mf/mdx+sm7MeB3nT+3E1prxSxmbboxGbdbFeaDuICfLOYfS9qnjytT+wGDqt0EnNyXoBdnobBG&#10;Z6rg0fvSkU/pi+4aNoffi+g23CR32STQynIGXF9ibrWpHoZtZoi1YpOhmANXUjMgz1yaMWPAziwH&#10;YwJyikFRzZJvFaR15oCX8As8C/8439Yvc54X6jvmywycLKYPr9RxZhYg7PVqmMHFokE6A60ugKlf&#10;mMOs+wX1BKmyBVgcMpZjxrxX8MpLnr6KDVqbTVnZyy04qxKWi2ssQoyGgfe4gL7bUUV04p8yV2aj&#10;iqVq3I8ul10NGkEr5Yc/6CtzQg88TXcdb47P+bK9+Kav+gba8ntetPvSP/1H8aN3PhW9Pvb51Tvx&#10;Y8evxRkyewQgXmJbLAgt2K+bsYQdNCvUermLggXSN+1A6XhuC9u7ewvb2Gce+KTRiMpkGj1wpvGn&#10;na12TDvVKPQ6GaCdvbE4twB3uVVoNR7SrW78qfe1412/+S/G/MGd+J6/+f+Kfz8/ZspXsQ/f3sDh&#10;eZ55MvNmNhjG4HwST3zDX41v/eJWHC9uxeCvfV38b4+KcV4fxvjeIl4R5x6hO3CKq+LPXLUxFCk9&#10;5U/nld+ZUmnrQq4AfyE6X+q1g2WYhzwYg3mHFbhQyaMVfjejIzMX6vAj7rvZWcqbz1CaxCjSX39P&#10;J0kMbZBUbCmr+tPDd6rimUo9KozxEp5v9foo3m239uHvwaX42W49qvPn4nqjGC+dN2K8ehDHh4NY&#10;nH8kZvBfs0k/t2tRYw7nns6K0bF8gxrPOk1P0/E5wnMPbOaJvaVSOx5BmwpOv0GMDOrA43X4so4d&#10;NcPBRJkCnpeBlAH4eg4veXr1eFaOc+b/Vn0ZlU4nevBiAcPt6aSHYlmDTxDHulxVZHs0hfdPI06h&#10;fWt3Af5DvuX5ObaXPm41sNd727ENLZejWVxAn4r8g12ZgL8KkyPDDFwLdi8sNgceDXGKd2inBoYa&#10;waPYJXl54SLObJy18oquUILFzQBpct3uLvoUYXPhV+dxPWZeGFcL3mq2VnGIDK0r27GFTA16izgH&#10;X8wK2PNKO962Bc9VK+ljpjPJmNT7GNjMwks5h4cazGOD/h0jM1630XXiJn5BDjygIPUP9wI74IxK&#10;OojqNfGXGW4uZJr1UUSx7XCpv/uMZDoeMtc/6ayjKZu5SG/bRibpw5qJWzYbsYe/od3sQ/f16Wmc&#10;zYqZdeqisaeRGkwpdmwO7DOgo8xnh3sLta3oIJsTbOtgQH+1qzStzqXnm/pItFuFdxy+ZV6027kF&#10;kvGs4a352RhdhN4Bw1i3OQ+Kq4O17Kd6S9pjBNu25UoC/VpegK+gqaU5tGm5DRR+9BNUag5dejql&#10;luHJMigTbD/XrrGvK1Rhdsg3fu8cgVv3+/TZftVVi7DHKBo8d92sZnCpgC1yazPiEyPsbAkegXTo&#10;FnhNnsbiGh0twkMmSaxxZk2yKNbH0TYYg9OWOIW21V8uYhvcWGNFtJkGJLX/6hZ1P05trNBf63Yr&#10;dmi3sBiAIeFzOuMUoGE2ARP0wZCbPIHXjOsaPO028wm0spYgpEl6GNF0Z4FJI+KWNGvQVBoZlL1Q&#10;hYHxc4dbE30wcq6ZqJKThe2yZJLjBLM4hzpNiGLaSD0SFxPL6G0zpAzWOgSDIl6nbdbO6bNoEwK9&#10;ZY1E+5DrXciiCCUzpA02+zm2TvnQB09DCCgwAxW4wZ/03wlmsvMADHmJMYgRtMOaVtuzm2FZBujm&#10;YXxug03ez0MbvN/MLu6hJ2Z75fXQ36YhdNLOwxrSfPKWF73djJY5/OnWTWt61tGzBmZ9hLvI5vCI&#10;GaqN7UJc1fwjxKjDKKM/+v11HHGffOlzllwnb4tLfKDDsQ6hu8LETcITX679KMtZ3w/qKhMu4hSR&#10;VRcjyugND4RS6aA6EHX6T3vZLuPTl86gK7xhthejxE/ljXxaOsTgsDuzPAjN0+Bd0HJROuswi1ud&#10;G5zfIvaXlmM1FZ+itxh/g88aVfQJPr3bcDMTGlvo4p06SGfc7EgZ20dLeqZpoyvELfyxhEDql7JB&#10;SxeY+b1O+yYguR3ekjyFGfOm7Tdgxdgy1wlamBndRHiKM3A0uHIiCLefypXPUO4YH0zB7/zg2bbh&#10;wUceUuOCdZYhoS8lbMUQAp7bUXjj9s7tNwJuL3wsgX7yKG9GmI1t/pCJfNGIk5CvzYWf+es/f8Fr&#10;vOooOwaM0JiO2AQU1BoQDeB4DgOt+jgyioineazVOjxQyYCZvZ3hpgDl6WUISW61o39meGWEGWZ0&#10;AgxcCcIcnzU/dIb4KA04KBlC8odj0VphYDV2ErGNZF5rY0AuX45bj1Vjxy1HLhgyj1OM9nvp71tw&#10;MF7vzeLHDgGaKIIvRdF/9mgYPznsx7eBssvH80zLVXjcf6+ilSYV6QWjGSypWzyzcRDXb/D99Va8&#10;F9D3JRjKR8zST6JIKlOAGR32pETrBwm2rStgG2pMZIexwUA4NRPG5ramN/FVc7sa9eul6GD88C9i&#10;Sn8sHthr4oTAcDUm2RLf1kApI5Sz0llcujKPbvdKPKpvx5n10o5P47nXYMZmN36ijUNx/CCO7g3i&#10;GFDVwQDs70yzjtyn7qPg0ZM6fDqRHhu+1qgxxmYNIAGYffaA/rdpF+G4N3om/sZjEV/7tb+Jf35t&#10;0uS/+cXYB8MX4qP3x3F2SmdMrYcWQssywrVEOymW1kjQwKwRJmXSPwQNnmRTRuAb64fxs1iYuy//&#10;RBRffREwDFBkXE0AQ492TiYoX9NNBQUG6ODDNZZ9rvWZYtQm/M0NeeoXQBisxIUV1U0+Y3N6BfyA&#10;kGr8air5skU1USZzeAHBXAGBqwomPGxKrVsRzAo1MFhD6ItmJ7oKNLfGWhOAch0gs4fDsB/PtLaj&#10;8nQzPqfcjt9kUer/4vX//BQ8Dhi4Du8VdyPegfGIgwimI8XAAJ/yMVEGV4fx1P5lb8vXz7zwS7ky&#10;aLBtjILYKFL+ZixLjJHFWj+zuuOcbrbATfiLm9B2U5SZ2WDFzPmFKYcXGMtTDG0vTocettCP10e4&#10;80ejeGmMw3SyiEc4I1acnuJxeDqeIEL59xFZiwCDvMV3JXTHJZ5Tgfb7jTL8fyMuX96JvWvXY/vK&#10;7di5shu11vVoH6D4Vlfj1Foys+0YoMA9OnuaWQQT+MLaQfDJ+EHGJ6x5VKTvZaw60xFDlI487gKy&#10;jkAT4V66xQmrNxv3Yjm0UDD3D2bxcKsZf+h3/El7m68/8RM/HW8/eoDjU44ODSwBY9KzCPDQuDrf&#10;goSFwdzFLFdd5wAqYyUDQdDxvWg3LsUL7/z18VOf/s546dvfD6+v44++G0D4xDtxNibxOrQ9f60X&#10;HzHD5PhOjHoAfpyCMbzzOfBs42Y7rmE8H0yW8UEcgS6O3bJYj//uEm7DZ392PFu7iE8ylv7rR/Hv&#10;xkjMeS1OVtMo9mGIaTl2Xblu3Y41199gzrs7b4/rV3BeO9ZdWcaAsRuEHfOziTPwy6Dz6yjjk0cP&#10;4mn0s6mRymO5jORYNwRdNJr04/AU+p3g1G51Y3cb/ls3YvroIobQvbT9VLwTh2RnpxNb+zNcR+45&#10;wxlnriq9AXKxiNcQ+fOjWtwxG2kL4Nf66mg9V453VtvxpW8vbAIz6Ijjn/2+eP3owzH8+IDxQW9V&#10;hQBL2ruyAKjAMmFmAFyuBAMO1LZuKXAlb4phr+oMM/dmsCU4w455SrbFXd3qPkGGPepc5aw5LDBu&#10;7YDxfrOcVDsGaSrwzhge1ha4VTLRQWYCY5bQ824FVVTMqphyszVd3E5moEYjLtJz1VwwrAqlaewb&#10;b74TR5h6aD2PkqDJwBF9NVMst8C69JfO9zjt0Ax7J6Bh2hgzP3nPeY6HKdBKIK3YG35D0ZsFAufn&#10;9kFPuzbQP5UmJdeYO0lKO2jWFGyWbZVgZrqWtmFBv1r8tcAJGKNIlzy7WMdJRV97apXZNlM+B47B&#10;+6MwEaJDX0qrBgB0L976xLX4ht/yK2lMdOMcFOIf/Ovvj8Ev3YshbYqL1LgGjHy+1+GW54r5uko/&#10;Uc49gZqpHgb41YESWjuazpuZJmYviz14LnydJ7LilKwBmobc/G9RaMLDCFVc4Lia7QchVzh1gLcK&#10;+EL8Z1HxTeAHnoBf8hh8eN77dXrczmkgU5ckM99pwrhLET2mnnPpDy5gNHIhHYXGgsFcjWU+5/bd&#10;K9HJyQs4uWuucQFkSZ/Ws1HyStZw4zNLW1k8WFazlm4R/jZj0mCOWXb22Ww1a326xcmDnTyRsIQM&#10;u7BTYl60UA3ac96MQyIq8AnXoTCH8pqgGbtfwM5Ye1BgPZtz4eKUUUMD5sTxW+i6YiSJfpoL+RZs&#10;895Xvy1+41d+czoXvgze/tsfxun/9LfFh4aF+CQGsXfnJ+L+L4zifHqIrjEs6rPBFyUDowBkPGwz&#10;qv1c3nBL964ZvK1uBmiK2HeP58+DDhhvgnG82UuXofbyrVxzDu+i0xdgCfrbruK4je7E4bwT/5df&#10;0Y63f/nfiouTh/FzP/BX4iPn4Ax4ah+dc7NTinvoaRdpBtN+DIeDuP6V3xb/jy/uxJ350zH6W18d&#10;/+j1Yowbo5hCS7MlRmfojvPzeHSBPUCXuy3bZbk1vKlTYHYoVEiZlXY6iGv06ww5XMCzOmJmTy+Z&#10;CH0NA29mkKdpFvRvWA8s0gFr4+ghqxvHGxrQZoUJzy1rzCX/8+IG6OG82oR8k4ve2icasiSGmV4y&#10;iovm68rVKO3XwNtvivXlSlx1c+Teg3hnbxiNvY/EzmAcJ+15TE+b8fpkGmfLScxwrg3eTCeDGKEj&#10;jGus8cyH8OFWTKLa7Sa2msI7/TF6WCFuVqJi/SzGb3maJmNzQarUBU/DK0XLkKDOlsjNxF0nKtQV&#10;loLv3L5nWLFmqgf6eYyCyiL/OBQ6/XqdxTN09MUsptuV2E6nGiyGgivU0AvlLrLH9XUwIrTxFOFK&#10;oxUj06F6j6AYumpWj+L2IrroN1cWJ+0yMtSMOuD7Uz3L1zC3Zt2DEc3CqdJvj8hswQflWjO6nSJz&#10;imaZwhsCMGzKEl5vos9qONJV/ZRSJzrI42S6jF7PrDGzCNuxdyknOxbjDa+v8PoMChaATmIKcZO5&#10;RkVssUkMiAg6oQCWhS7j85x7sbJrx3l4A3Sxxq6ZH2auzQwgH4P152BnlAe3Y6Cwk1zjQkSefuw8&#10;zbAxWrd6cxOkBWdUpaUKlr+zthz93NqDpFWQoLtueufRBzNbPL7r1mD0jIG/rD8rvtOZxVp09mjP&#10;mkvM+5TxXBwOkM9D8KA2DN0ERrHm38pMIWy62cW5LbTmETT8RM95OuV8MI2x/UKnl+CPstml3OCh&#10;BgVNAI+1wHFdRVncp8+0iY9nprSOvYEBM1FzKy39tI6dGYtuLW1C7OoUTINDnplQfK4jnic3wiuu&#10;4666pWjB24X7/TimzbWZ/A6xsogOY7PkkDrdYICL7v6nmSoia9bl8pA/D6YpLKbIIX2AITtt9Ww9&#10;T0Fdr6eZEaeeducJHU39r51XbuiQH/EC0/onA5YnpM9ErFntRhf/tzQ5z+zGBXKgJRLDtNBzlUYb&#10;XxPZgLnM3nPn1gx9PwZXuLus6ljhiwpztwQDXwAbDVRmHVn+XxmlxS7PT8qxGp7AozPahifr2An8&#10;JBfaFsi7dJ8pu8poKjP08NPM5PabYnnUou1jaMK8QS/riW4OLFJpOdghGM3nYYP9s7mMJvLj6a2u&#10;ES7AW1kGQpuOMXLnjUE9D6MuG8gB9ynu8oJBaXuRsRbnjc/k5Zx/dCI9BcPwKJ6fC7XYNA9+soEV&#10;fJ8naM8sdUB/mMi0/PQDbkp6OBV+ZQBGnOXijTDZz2Hr5CFpZGmSefKeQVU6V25kYNYBOn/SwSCH&#10;mygSk6LTnWfbytpsjKDsILC3FXRjDV5d5Ul//D9H56B7p9Dfk5mzhh83ZkCReSxi17NGIwRx+7Q1&#10;bUu0V+GZxluswzcHN1dQ5J76a3biBHvvQR6JcewTNM+HQZ819+v3rEy6oq9VqaJ88Zm19d1GnLza&#10;0j5xK/rSwDFDSbqYUFXRDtGwl4lZssQHP5PfuchYh20mbXn7GSKfySvWUB4xx0V0g1mSlsxwdV3s&#10;66nOYzqnm+6ieWqsN+bLDGDLoFgPUd3i9nGTV/LANhgl709Z0qfY9Nfn+nyz+iyBVuOicrnJZ8wf&#10;/Sii7+f4bUOfQT+uda9vAm4f/uTHaBDC0KgD4R8oRos5YyhIfvjrG59svuf/zTX/n5cAQiK6Ylau&#10;GRXnXiZ6B6XR7KLQdBAuuIbBDHCczxD60ukoI7VjKOo+ZyO0cA0DR8HBW+jNGNLOHANSxHAbkHKp&#10;Zs7FS7RoESNXBKw52RY51O03lTtnilnIlEixO+PLopKA8O16Od58mY4+ditaVwBcnQl2eRpXvBeH&#10;YQYzrADXJ4eT+PgjxjAAQHjSTgmgBlibAgAKx5OYChIQbLOfNjPAY6ULv+RWJZi4VKnG0yWcjBt7&#10;8VVP1uIrDyJeRNr+PRNZhqFffliI85N5MoOnahSWI3wl2iwK+BESFQcOzUpBXO/EAcai1AUUH+AW&#10;dRkizHoNQOd++l9EGT8YLOKZ40W8o1GM+9cr8YM43vN7w/hNnUVcf8tOzK41YzYZx5WjYXzloBSj&#10;djP+An3tvTqK106X8XBUim28uwPmazw9j0+8zjhGgHzGVxBAp8IBOHKNq8cG4vbp2rK8DdhfxoPV&#10;c/F3bq/i67/+d0X89v9sRfu/5UX/RqMX4kN3x3F6dAEPMA8woAUQhQgWUZwpuBp9HZ7FAAHivuV0&#10;s+KOAraQdG39IH4G/nvw2s/G4s7LMZ3CYyhrhVwgZBaVUfFKk3lj7lqCEZTfUZ15mUCDMYKDER+I&#10;A1BIO044vwuiA/CUxSJ4nOnDhSoOgoJbcCuoc6eTAP24v46CqjKnQ55l/Z1dnEXToS8hH53dZ2Lb&#10;AvTlZ6N9qRa/9mu+SQr8V6/+kLHzLDHLBBmxMOkxjC49HvIkuzOQ9AAKjb8rs7mvnD7M4Fcz13yb&#10;CYJ6SnnTNQIypyNrQKqIfM251lV6050LReZ4hWMKcXvcsxyP4hhFtejP4hCQuBi+HL3TacyG96J3&#10;fhHL3sOYAroWXDefDJE/Fa5KGWUJTZA2ems9RuW1gX5AWVW2YtnajXYNQL13NT6rjRPx5GPxua16&#10;FK62c6W90e7F7SHz2QE8tZaAC51ui31CT+bpEWDUYrSm82fRytTSymid0TmHKm6FFYWKks4tjXzt&#10;yvqcsXpq6hLHYYaBaC77cRlA01oNogmvj3l7IvDbL+3EW3/j740xnzeK7fj7n/jR2Hv1HgaE+Xb+&#10;cZjcNjcvQpd5BWdYfVTMQIb1R7JejH1xRRc9sjr8RNYe+qVCOz76r38h7rz+cvTn2/HlV3lmdxTj&#10;w0WcAUI8NQ9ygywGOAcoecBMs7MV011T0y/FTlPjBEAeblZrrOPS2TKb6rno7fSiyZyWJqexx7jn&#10;W+s4nC1ibzWJ9rKVNV0Ec3vIxBUA6Fb3UuwDIovdVuzDJy+t+nEGjx+ib5rFerz3RiM+tb4URw9+&#10;KZ5irMsb741FewjvAlE9gRgZGQGaTy5ei979hwC87Xh6G56rD6J+3ozGJSDizhfEJdrpVx9HHl+N&#10;1x9M0bWzuINT28kjAuvRgjfferkVX3QTRPcYiK/2ORHbblueQvsnFYd8/a5v/ZvR6D+MIv1XLnS6&#10;BYpyvbWnXLypNkqbuUd+8PxSR2tSlvRzgsGtu2qHzSqrc6GRl/q9W4qW0ETZyQ/QgynPGFNl3lVZ&#10;g+kG6wzMeay8AK0QGF/53K0C8KdsmCCd/zLBFFumnfI+epun4htA5NY0YWbJmTWnw+RdeRImn5dx&#10;rtvw1iCNdrIWY/YKUAaDt3bEaoYO43e0YCyWW/lMa2N62qX60gChfkvqCQEeI8hsKWCSWyVryIer&#10;8wJZD1wo8ncJeecvOofMYKuLQP9iaZ7O73qpnhV02NQEXsJBXinnY4apo0D/zFaCx+Z8ty6c5dgM&#10;MlYbu/GVNy4jU7+e8dgh+gFg+6kf+YH4yY+OgQRHXI+dTBooN1zGGKxb4iq7QdFinTlG1ty+WzT4&#10;xtgNNOpsmfLviYrCi+p8EufoIW2aQaEF160ndcYzxSl14dHTFQHJ8MZ63UROR/ASjS5qUHKzmlm0&#10;Npi6T90CzV1ZF4+lR0KbucXJuQGgeviA+ikpJ0gtC0OZp6wJccQcw5P+7TU0on4USMx02A1Y0owe&#10;lIuFq+U4M0YM2OQWX9DfgvudNQF4LpQwV4J0s8w87ECes8euzvtdEezEyDY8B0+X0ekjxlTGE7c+&#10;H+oRDMfc03/YjWuwNepY+NctbfrLGVjjOjP48Cfpz3iTcSPWsnXa9X63lrii7bMbnYN47vNvxu/8&#10;Vb+VzvoQG6C/4Ls/+Jf/Q9R7H8TZeiWef7CMlz6BrR/8Yh4ctIYHeTJzKSHSxU72kAeQUuYfuoIZ&#10;zcyjRfCTi121aDbRe+CqAcLx5K7jQ/eVGvAStoYBHDHmHfRDZViK+zv1+I2PX47P+qw7cXZ/HR/7&#10;ELoYnnEL6U53N27W+vEI3rBubp/5HV2M49KX/pX40+8rx2uDWzH+zq+N7z0yIL/CQTVLAN0HvpgN&#10;B3GEcVmfIFOzfhTOkZtp2RwWZNGRyKcycwo4c6aFZj6Za/251bwPv094cx36Tr3G1EJiJSF/4V8Y&#10;HFoXiugfdE8WXK9eThvjinvBlCIekYRy0iQjzJ8HU9jGSu6Akugh5VgHWm2UxORhhQLOCX+2+b7U&#10;rsZ1aFLerWNLLscIrLKcPxMn+wcxrz2eu0raPTDF/MNRGr+EXTkHP78AbqP91Qj4045NSdPTGBlY&#10;AMutKzdiNbD/ADDur2HDPJFSsliLrDjHEcLu4k5mZloGEQz86vlgGwyElxVmbF0ebgFfFdAH9sWg&#10;jPznAp+ZKDU852J9B4xbxvx34XO3d9O35WGcoASr0yqkOY9Slb5M9mkbScWelbev4Nu4JRY8g8J0&#10;0aY66ccrOMwLA6jYlcWsRf/QQdheVWSe8IgMtxnDIrcYwg8Gp3mmRezr6Jn6difqOzXUxDRa4IAZ&#10;8zgYLWJI+5N1JbqJKcuICTzEZ6smfD7HfR+c5JbONZhmBAYyU8cC6kWwagleumuyav8sylw/n4P5&#10;wWyNjg4lOocuFGqNwKyjO5ARMNvAk/bAO06628aFK6ijtFHKuEFyAwaehFjivuJ+LXaxY9ois2OW&#10;nmjL97bptu6LEfeOp8YncdbX0QXjrQzoo1/E2nPsgL6e9abdeFGsbsVeGdlBXh9cMFfLAbQEY9IH&#10;7W7WA3OO1fnQFxivUs/AiQrR+r3uW1PnL7luwVzV1WfgwRG0U924hrauF2OX5xWa++B7rgX7DflZ&#10;nPIM9Iu1Hc04zppl4MvE2KMauq3BtaO0Ma5suDhexic9h/0WjKvOWAr6ZtbVHvZyq/8aH8DDDHia&#10;Ko4LLQ7PL34On5ogMHa1S/lL+0t/vA5FjuuS8pAHVWBTrNcFeV0XZW7AwM4NetG2tTmbhR8usB3s&#10;jbAiSnvIq5N9HpNzZAD72YZMZbN/kSO3n7o1t8j1LpJV8YvXXg/dlmbVjcDt4Mwxz5MeFZyUYqMb&#10;TfyMZb8XpwapmEv9QH1ud+h4oKeiIz2X4Ce3HnrwiP7pEF1+ql8h2M4XNKDbzGjcuI5uefdT0V63&#10;o/7Jkzg+HcdJE1LX3DXGtEMYA6MFbHeSCjyV+Ii23VWR2YnOgfquVMfXo2FxFc9TF3hY3woetCSH&#10;B0DoOW4WIbSj9IFrPaAiLaMLHDwzKSp/+RKr0U9VqPpFUtuK+sG8Aed2gQE0KG67HniUN8tz8Dqe&#10;PL6BOMnyAXzoAicPLkzH4F7sCvxSgB+YJL6jFw7SsSB78qWyn5l0vBkVY4HXsGvGW9zGWqcrdtWy&#10;KGU+t/zMgL64/d+a00v1KEwI+9N/2sg340XmXAg18DREJ00m4Cl0q+N3cszmsjZ+ETyQfi36y91b&#10;BghdsJW/XYATK1Wxi2Z9QkrG4Z47cBH0ERhputczxo9AW9s3xw/PWG/fg/JUi578WqFfjkncJA2y&#10;fAJ6UwwS2L81ummTQZYgiJ8OXA7iMnmat4dAYOSjyZir4pYVsk2fSvTberPiQBesXbgsKlT01Oe7&#10;fdRDMMyGs3xLZhM2oEEZHkZHYAZyzl2oFB/a/zfMdvblM2U2tKtl+4ac6ANo51203O1c2QTcPvH6&#10;8xhHHDBpY8cZhDyVnAgB/PH/9bJhvs8jj5lmnpHgR+WEbkWp4QwzswYzjBDuMoA6g181uZZJK0Y3&#10;Bo1GDCsYp94whhiKGZNtNLJlsAlnuwxBKig/rIq0j4rEnKBoDa7hfeTRq2W3dI3iZIhBGMCGMLyt&#10;J6h0nuhk7u+VAXjn9hmUy1UY5J27GInbV7N2xbK9ijYT8RjGTdDR7yjgs7g4nMYLd2lnNKUNhAlw&#10;toQLrKtSwtia+jzD+TbiqjJXWJw+Z0DKpAKg8zsybWc/dm/XonWZfjCR1+lbCSfuzsk6+rStE6aC&#10;0lFPncmEmb1ndNbaLgW0jpO7wxhLrVrUcYTRjzyCtuhvYdGIj01KcdY7i8sXw9jDaTzjmo+pDM4L&#10;8dwOc3GrGW/v1OI982k8whD9AtfHqB2f5pplZZpgZgpTtqDPbnOWNbU+fY85c7UVxlhVcaZQgGWY&#10;3cCLt+ehDYyTiYoqfTuMZ+J7nlrFb/jG/2vE7/w1ySv/zS948NHJJ+PDr03j/OyEjgDSmEtXSjJF&#10;FSFWh5tdIGAp4JSUXY1EkNMQcQ2cFNXFUfxH5vjBax+J5eGjTD+vC/Dov6TWYdA+erpiuVIPsCVA&#10;pxLnzGoZmjUmzAlzUQa0lTBKOj7F4mizCoIxrvbgBWhyGQNUBzCe09iKeXErkBlxOqPLyqUoNZjP&#10;2tU4bLaj32jGm1ftqFytxWfXW9G+vRe3ttpRq3bjaucaPDFFKcoRQmKGwltsoeLu4FT8569fuvta&#10;8mYfeVst2pttCLlVii8R/FyZg25mjoIQaQtlxLwvAFFQgUtEVzKMwTgzvwYoqCG+83mMcRawmHEy&#10;goAX/fj0bBjr+4N4MMEZOh3GodWDBxN4SIcChYSBKKpspY3P041wbuDzDn2otNZxFVo1uo3YsoDw&#10;wX5s71+LrSuPR+PKY7F/eScarcejealEf29t9gJisE7NnLn3arz8aIViFGhP4AO1Frokl1Z0wJkH&#10;nCqgNvdi7JlfV/tdjcstASvGhAOzXl3E4oLPpjg101L0kdP1bC+Ou/D0rA0ow9hjMbfQRfWy227m&#10;0BANMyvFre1mvPsrvornbl5//sf+bTz2/MMo3QQkM+h1bomCwswT0DwBiwZYp3CMYTrEWfAU3Hat&#10;F3fGyxi/+P74l48weJ9exYPRfcDqBfNRiin6sIzxLG/DjGWP0zqOCoC8hHPVuVShX13amMV5zWyB&#10;TuwC+jwpxy0yGuk1zpIrPdavqDXhu5aB/FkWAF/N8Xwg6y5AvBsHcd/jvJhXa5VVcaBLxYM8BGQZ&#10;zehxT3s8zgLK93E46pNqPPdYNY4rnRhPHjE9GPXmXhwxti/BKF42+MKYZ+3LMTi5H/dGZ9D+IN7z&#10;TDuqN94b3eYydjTkjUV0AGcnw34MH+qc0udyAxW/E53rOHXb3xStZ9B7PPcS0/wy7DnpfyTmP/8g&#10;zkc/l9vgX8d2qS/TduZSVJN5B5AAysyEYvT8D1iGI+Y42a5CFofoDbSCmEhb59HvSzPFNBbQqlQ1&#10;MC3IwXhywQJ+UT+A/flHFIeMKT/reoIY1zd1XszaMcghOHJLoKvPBrZyO6AAlV4U4ad0kiH3ulCH&#10;F+cJXgx+VOlQFsXHecyAuEuXfGYmivLrqVouTBXdflrA0eO/PPBAsIASs8YTmiYq0NTtfFPsrTPo&#10;ir9k0HnxJLfNKiGAiD5Yy06A5dH06iizFsyUGTMenX0XH2rYk0qF++wOTLPiOXkP4/VQAuubGnDL&#10;IvM4R8XYwR8a4FxZRxOgjvHSVulY5mmAqdK6yPQ0nigcRvvJ/zG+9jdf2WQr8pU6/0f+/Yfj5GP/&#10;Me7DW2Xnhv5strfDW+gmiw9nhwzqwMqr4hCHCRuNnrZza3hLp8hsrdRxPNfATxHvZYlugtWYU+26&#10;gL0WFfqaAUfApSvvshIgJufTDLUEFYJZdUlxEV3uH0hH3BUGCV24hu81h2YxS58Z/U2AnUEB5l4E&#10;znduFfUkPQ9Ssb4jMwczmE8DbdHhgsop15lNoJ9Ja8wx98DnDebUzBOfJWifY4uXzAHsSjdsSawg&#10;DZB3PlP7rg364ZQLIorlfYZyzL3gDghXXG2H2U0FwK1WxqnZbCsYA443zy8b1NSW8vwVoDxXfuEf&#10;ZaQprRmbsjNIHWxQNSWCh0s/aUe/6H8FPfPcF2zH7/w68IHt5bN4099/9Ne/PV5EV1zQ/vwUmn/i&#10;p+IfnzOHvQvsoIFB5tKxwRvKogc6lPgsSQc9Tbax+HeZf+roumfbzCPMdG9hBi28N55hl6rYTfRx&#10;E5l0PiZQpw0459rWlS186V48GoIT0d0jAM4V0H9xZwuHEbujzUCnGUicjMax96XfFn/pi0rxqYvb&#10;Mf6ub4jveVCMC/R1H8baoR8TcN6s14fG0BAHw5MmR3R8cqccr6NDR2AU5c1T4g06M92h9VVtaKPn&#10;6iX5Dh5zE4jZYHmqrkqI+TeAvZE1cI9kpM/WuWvLz3X6DH3kOQN61uBRTgrwhOVZkmjIY8okvA5J&#10;mVpaUhnye77QffmrXzpVOV/oJ/tFE1kXUuephK1EKTXQCUVs5zPwZ/vSKK5jky631TWteGVVjwfD&#10;nThe3YiTqtkuhRiP+swrgjt9KY4fzqK+Oo4a9qpeR3cxH2559HRytyVNoacnjQ4VWuTRfmT8EN3p&#10;DhOxn9sV1B2eqmfQyAVsnSbLebhdtdWbMjfw96VafEG3jjO3F3XLiXTLMXt5HP+Qtmtzs+An8VZk&#10;pVTvCB1RB+BEhnlEn9d7y2jTnoXRxxeT6A8WsegssmwFgoAOzjXO3GKagufeQfjS7JAa4zaYowNo&#10;Pbj0OzvYD4CmOwNGtGuw1B0quTLX2tA6Lip5Qn6Tvu+m/WLOJgP8IfQ1OiQzz08XcQEDtWAmg5SH&#10;F9BheB6zhlmVzaj0Z1FzG9fBJkMtptat1ukuxxy6LKfIKzbDE93Xw3lmPeurldGlC3hkBi9xOXxc&#10;jGaHTmGjc90JvVdlcCIlszNr0EFb5knREi8PGGP+NoezWHLBjBpketWBZ0FolXE0xIX1/Wi67XHc&#10;jwny6vbRFTSZTGY4+NCYa1y0SKWq7jZiLaaWnuhXgxClOTYKh3/hEhM8i4sJ/wBbgazuhjJava51&#10;YqsNX9fBMtB6vb6CnuX50Fa8qvNvcX5Pbi6Z/Qo+rdTgv3OePnRBmwaxDzWI4enS5wMwG/1s0/ci&#10;7Skx1pKzpIo7VXKb5aoBTegvY3fhzKwsNDNzUAhI7wpbyj2aPHc+KGuYRV6LaIHn3P6ap5iiL7y/&#10;0KRdv0YeVbcqjqw7NS3nIQQaLnXJCqx3mS/Ka3xsnJR1fxGn8J0B4qwZ6yEl/FgclGMPmnRdCECw&#10;Zx3wZqmO3h0DB3vuW8mMuaoOT32b76TBedTov0kGIzP3tyrRQj5K4M7cpj9Hl8Ag6v4xvDwcgEfx&#10;HSwvIw0zDunCE3Sxtlj7MfT9s8/G9fJe7N4/ioeHvThkvBnsRg+I1SbIXAZp6IZRGbesal+0Wh7U&#10;4+8wVsYjqipPsIaLr1nXD3oaNDbw4ffJQypNeJsuZVKLhxa450GckDaJH6q+rP/HkF2EBFonHvJA&#10;LefW++Q9sxQ8HFLNpG50XqwHnThAR51eGhTOpANkyN0MDX18F0nU5cj8FF1yTJt2ENLww+ego9Hr&#10;K+yfC6PaLHVRRcxA53yWfdUM+mI4GVS0Hu8Gq/IP/C1edceQ82iNPwOWDBZ6FJJ3xFWWxfKwB3c7&#10;ZjvwdyopfIA8gAV6uQNiPjeLTVrSng9Fr6lzbNIMQkTXGaFP9EGbgU50OlZz9AK2HTPIBRCUNjY4&#10;1CCZY5O2TGES3Yw8B8ql/GwyXixiBvWtYadAbahqM2IjfvK5t2RWt/T2P4OA3CdeEB85QUw9OgOM&#10;As8YSMukC/vOXGVwkv6Z3VvCplmH0C0qBokdv312B9vSjrqAIB6gE5J/pTwwOH2ufIFTPXVfmXae&#10;97eubgJuv7R4GOUB4AolZppk0WwcG6eTCrWymU3yv0Esf3E1XcZzWxa4iwHAsHy2BxNZ+2iKFzKG&#10;gU2t0x92a5ckM+1/jddWwwusV/kCp6FPe5NxOSoTgA+84L7sMgNh7phMDBBtVjCyQxo6kUnh5ioM&#10;VIFgTrl7lIvTs1j2YYYhT0HIjd7ydPou/OQFAY2SGnA7QFif28PQPH4lmo+XctXLo8JHZtChlO5j&#10;tXtQvXTE1FqQS2FXKcIVrlZdsv4v70dov8nFONbnYwyAEyAg4scbNHLSrWewo2LYasc2KKyJc1tg&#10;LFu0a7HkIbNh+qUZWLjMKaknMMV8DMBMo93AMDajZVou47+AcycYrm3AsbUParyfpr9rjF4WRMZg&#10;vA7TvA5YrA9KGBzogHPi9rjBdjF+Y3cV3wCs/0ChHd8HIKpf9OMIhll60hHjnw060e50Yn97Cqgc&#10;xZ0j5mE1QRB5Bui90lognHV0OsbI+XW+HCkcO8AwPuq/Jb7jyXl89Tf8nqj/jv8DAm4Iz33aKJ7+&#10;VHzohYu4OEEZYHQtMmnEPAuXrtwMhpKBfm/YKcAsj57g+PL7yvoOCOVyjZPRw1DOfynOxkeMqQwo&#10;Zt7hqTKGQ/7swG/XBIS1NoCMeeD+zYktOMNqN+bLwssrjDC6H8J14lQtNlXh8LNSiysC0dI5Roa+&#10;Iqg15rzWfCJ2duHb8pdF94l6fMUX/Qp7+p9er2JQVVgqK7qSQWK3An1WWqb/+vXPPnWeQNJsvjra&#10;pFjRwYHW3GN31AJZ3wHl2lTmTKFVAdMflZKOmzQzBdsg2Ww2jAkGY4SzMZ6PYtjDMRi+Er3Dfkz5&#10;OTgCxExeiTHCNi8O4pcx3gBM/wiarniohnrDAKC4rf2jG7DZQtBKWi4r27HT7ETs78Rnt6Ht4/vx&#10;vk43Co9diVvwW/lyI3YaLfqGQ8BkVFFa0txTQBfTB2m05zhM58jE6GQYR4M5uGUSVfc+oBjNwLi4&#10;gAOgfXcXuS8cAAhNiTf7MeIQ+R+fMS5BarEfB8hFtdaPWzk/42jTZ7NmGVSsMgtK8A5vQJ/zGWN0&#10;hRF+6LiaB9i8jEyWn/ny2N8dxs+dtuL5f/XH4vbzvxDlp39L7F2DrssaAPoCwHLI82vRBzgtht0Y&#10;ol9nk3vQsRP9Sjv6k0dxcojcnf9gnLwEzarDWOCwWqhfx/tpJqt0qxG7HQuobjOfx4AmdAEMXtgv&#10;xwJUuRpBJ3TDih7fghzz3VLMGfTYlWJZAX6tYyCuXgbqMCeF0SBeR4ZKfVdmi7FTrkVn2ov7iSpw&#10;UuFxs2/dklbeth9D+lsHoLajuoXjeaSjiz+wI2Dn+1k7t3TOiydxPqnHYzo+zGPPwN/iCfT2YVwq&#10;9qJy9Wp8+bPbUXnsl8U+ev+T8OHkwTTuYxvkmTFg7vOb7dj/vEa8x0IsnuBhXam74xgWPhnP/8ws&#10;/u1DwOwARw2nYLmecp8giTEKhgwQ8TYTyi1zbtUQxKYqhi8NMJhR6t8uEljzR6ibNRvhD7fqmIe6&#10;WsCD6MY1qNfajK64GaAx4JEHJNAmcGIDTHDYuB3dgFPBpxOBAYBU+5ggwtp6fG62GLiRhvhe+RQI&#10;8tP5cHVTDMtffAZhRQZlAK9EVpn5HRcbNOHKrMUmojaIZfaBxZJ5IjIg/6ILcS7MwDC4bfZTAedm&#10;vehjl9WQtEG/1TOm57olS+yjkTeIom71yyX63PkvTJExbN4K52O9mCZwcTuMAVydGbdrLAEZDeRi&#10;iczMcT50kC2kY3q+7eoUujVBMwhjM2ZwAHxn9vvJ+qn47Tc/K971257mWq8XYRXiJ/7jv4pXP/hp&#10;ACi8zlyZZVB0Czu6LPXWYpR9EdQE7qG6b7VG1xhM07nS7tBUgnX6tHBLPzwhfSzNoLcoK7jFAdQF&#10;Q/AR82CAK6dJmwgm8DsP5im4ogam0OFcie6YMPki8VBpizbBC9gkuWOBLHh6qg1Z89EMAhiBPwFx&#10;OT7kEn1ZgS6F0jg88cxRGAhxgdDV4xUy2OR5noSmTnOdUbujObBGSo3rPCFtzPOWFl6GLhAhnQNt&#10;DjAe2YZ30QN+Zc1bnWZ1QdFAHM6IWAzC8Bk8Idgq4TTzkQFkHpoyZUZGEdtQiU5M9DbQywYgnUeB&#10;rtuVm9CzgE0oLOrRz32wOKu0bZaGYxXwGxgpxCX4ZhxPLHrR+pK3xu/6hm9m7C71+DzePOuf/e0/&#10;F+8/Zb4mYKpHlfjAg7MYPPzx6GOH8oiJIv+CM87oXzHcUmvuAKTWuMHrWdy5UYytRjm2usxZzeUP&#10;ZOOyumAWSzBOq4VEVveT9+vwZ3ndjGlrHc0SeAgZsnD8wm1sc/RujbGV2swVOBW6rgHfGYTH8dj6&#10;or8Qf/ZLCvFa/7GYffc3xne/Fugw7DY63vlgKhBl7CeMVih4UAy8TL9X4NyHOFC/oz6P7fNJ/I0z&#10;rjtDX4CrEmsri8o196c9hW8N0ct/q8kMnpigc8FkYjv41+fIbr6skwMDICdtk7sgK3z+xlxm8LOI&#10;3WKu3aJlbZsi483T5uAPPuSanIZ81qYeki90gT/4LC+gj7lzRDn3M+7z7+Q95kDHaeMJMh9pL69F&#10;dBsYz5tg/5vR6TSiUu/EzvIiLlenUTv4mXjiDhitdifWg2E8KIPjTwvxkPYnF2BkMLG7KOxrl7l/&#10;aTyJC+ZdnTMb8DuyLMYxaJ4n9Zs9wRw3cO4AOPFoBAfgVJXANefw4RoH+ImrNXDutdipb8X21Xoe&#10;qLHsTePEw8MeLuNhBRmtboV5wY16PXZqF3GGLrR8SUXMa1CZOTxHZ8y5ti1vrkZwPvyIPIq33IFR&#10;MIMNPlO3WF/ZTBLnd9xTfrkaPi2BMYrqM+Ta7JwKmL6AHGVAXGcZrJ21rtzmCu6xNtuKMVYGzOOq&#10;B4/D2YNCDLCjpTyVdpGZ8KvFOW/adotT6nxkcKuLmNAOfJPBBWi6BFfNsHUeFLMw2AfuNzBSqHaZ&#10;QQOXY+S8jO9C+41m1A16wGOIO9xAP3Rq0ScGvav0pejeN+bEwLSQwnH8pwzpsj4Jvh+09ER0tzXm&#10;FkFk1kBC4AfKirg4KOBZjMfjGOF7GVy05hLdSDtlVq28N5Oc6MsJPF2p1KPDOKfwyIjrup11tNFB&#10;59zvtj9x8brOvHt4Hv0B5vHcVmzZpoft0eaaa936uUKd4Dozh+hm+NCFhAE85FjdrpaHBIHpmnxf&#10;PZtHv7yKBco55ReMqrY3w7gGDwQ0a/FwTxMdqB51iBUlfLh0gbkpbRnjFfeLETJrar3I7DGv8ww7&#10;o7maHqPPU3kQ7GF5gMJiEjNTnHBKc+tlFd4TlJjZQ/vWrnLxxpIP+jMGwQxGa/rMiFzv1aMFUzdR&#10;fPNZFbwyi3J7HJZHWYwqWFfmD9tvPdg8KZa2/NkAnhWg1+AMm9eeR7fmlt9WTOHpJXpyhUyt0VdD&#10;ZPT4BKs97IMP0CXc7xQY6bFqw3omRsFqPN6Id+xX4qneIl7F6Xp1As3wRybaLQiVGAn7OVOv4SwJ&#10;/Us1yxsVs+SNdjLVDvRzK6k8qex5KqlxgNRR8I7TvmL8+ohycKpGdCSIL+Us1RzP8mcuVPhsP0Ne&#10;jEu4gG8wSX/b6zxUSl1nKSuz37ThU+hiiQ5trDESGXVzABZv+MaAdZU+mWGVahcZWYBpzwzq05Ms&#10;06F+Voeqa7G3ffwQvK/cumidZDPxVPdOZJbFsBvysrzh79JLOvOWvjlWB4L8Z3YzfZUe9SbfoE9m&#10;U/wGfIvcDcJl4i6DkDVkdoXukl/c3SR+zIMJuM8FQsGSuoRpzwWOz2TFVSvlaGmcxthE5mTOGN2a&#10;PmRePdE3Tz+3X9Bxcxoq/WD+MuCGznMRUF/EXR4ZW2UQmxPTHRP6nOcZ8PLGJePQtnmgVxlZXONf&#10;mE3rNlDjFqhG6MNzN9Al+5ilMiTO3OAgc6pho3Ezy/MwMdo0407FgVmTtNwoH/Ejf8XPT71mf+QJ&#10;fqqjkDd+JMYzGGxFqjJ6vLPzxpbSwvZhlFH4Q4R8AacuMWj3pjAtRsGie+pDFYkMmMVeeXTDDLYW&#10;Ha0ilHTaU7NaAMvL4kmEzRU596MXl+OM1i8ZvOyi4nV7pEIiiHClvNF00q3V5kotD/E+ep8rcVB1&#10;7GQp8BgEI516ewrWiu/LpYrry4C2Udxj4u5fMBEnjAWEuoLBmUrem0mR1wTD9vHN2wjMk1eicx3H&#10;Acd7OunnsdkFmN5j0Xtn9A9C1/cZD2S7OIRveii+rVJ0btFeoRWnTNSsB1o6RpFccK/GCWZw6yp8&#10;CpHpH1rhKmCust2O81Y5RijjUn/BJNG/rUrcrBQ224gYt9uVFhjxl/u0dDEGMKAwYdpyk2fSl/Vi&#10;K3oaV4R2C6ZocE+F3w9gqpmrV1XoVuYakIjZOsURz0CAovgoDwdDTqLYcNWpHQ2gxPVtmKvdj08j&#10;PLMeQMIgYDTjOuDoqe1ljLm2l9kCszhD09PrDYMxB249kT4rizwqNAAEixQfDh6Pb78yja/82t8b&#10;8TVfFtv70h5i/P/7Yr6e5/7Vwx+LVz8xiEnfrBQlAoCAMl8AFtYAgtxKitNjUUSF+lRF1sehhg6F&#10;irUC+B4+cmtfFXN4iiBP+d2Mvul4GKUBDgOK31oKO/DhutqJUp37PAK8j83D0bim0NZ4Lora+jw6&#10;olHYhW8BWM2tqGGE1gA4zE4ssSiXMIzrW+14cxuQe30/nu5YdBzwuXUzBTu9OlMzamiui3vRE/Cg&#10;UEy7nk0mKFiUMNKfRdsxrC56+tM6PbopuhwW2EP35ks9BEfk9lQ/BFvygQVDUSWFfgxBP4XREJnE&#10;6eS+2XAUAwDNnbPzmDw6iZPRNAbnfeaRn1w34b1CF3iEspk1tqnLv6xdj698vBjT7jB+/CX44OIc&#10;rkGGq/PYQeG227hngNXmQRO+f3PsX9uKeuutsX8LgNC9EdcOkI3qZXgR0zLfijuwRwHc6PbLGSB5&#10;OjuJMk5ekXmcYBjX5bOoqD9ACxVAxGp6inwskHtkZM/ii3WM8TBeBVivV2fQHTlanjO+BkCkCai7&#10;Fo/ql+GdT+R4ypWDuNQ0WL0dW4DXWm2GPEBzZMn6FUlnFyngjQK84NZMQUrBbT5eOG3Gmxr1WL3z&#10;y2O7fRJ/69VF/NA//nPxmz75sWi852vjPZfXcQxw/uDFacT9I2xDNZ4H3S1ffzHO782iPn8UuzDR&#10;S2WcuIfQGQtgdohboQqtAwzGKMGv2VNPuWqOc9DFu/e4aU1EHsuOnvCAlmltAc3mgAfohJZ3A+Oq&#10;Af91kG1otOpjfZGJ0l4hWlvF6A3L8PwYAChEqMT2uBhHoNMe4P+WsgPzjDQ9rioDnPdAwWt4ZTR2&#10;ixb8i26pwrdubfNIemuPlWA0gw+LUif6GLdrjKtZ3M9Cx3gl+CY7sb2LIdz//Hi6Dh81T5nPaVyF&#10;p2rXV/H5X/9nIWrE64fr6O5iN7jkw+iiV+8FvPjvYvgfewDED4QHb1jTh45DH4AP8uuOIrRBBgDr&#10;ABu3P5hN2uY7i9KmTMhfKH+3L65cyuJ+/kcGnGiLqGpM4SdAXE+b5KITcqbmX+cqnkGNJoZ4wP0z&#10;xED9DWDJ5WZXu7ifyw3YuUay8TINnsGzyPlqWY4qjpop/a6C+pmREx9vsENjni+NNaiyKNoHzWSK&#10;+xzggI2to3c92dD6F5ssGx7DfDk+1YCGXSCFwGwOExC50x8DixlkQ2enY5MO8ZL+0g+eYVabtDGg&#10;5Oqr2zMlKi5UZke5cltjcpfwlJmhbqkrMc+logYFflnWU7e2GbLFnJcrdMVmRqCTimiDF2BY+mtQ&#10;xP7QD+YJlRl/9Pf/iU3ty7YDcaKK8S9+6ofjQx/o4zS8Dr629hs8jS51lduTKQ0mTXGeq4xzVWqg&#10;mzy1kt+VU5TjlLlzHIJYT3E1jmeQRHCvo2HNPQNWAk6eKOXE6OAVgDs6XTlyHAuAp/ijxGcW0vZK&#10;2zXwGKV9RggvwN8WCzaLKEtZALJcwfZo+wK6XWwkZgr6uoRnzPEqlC9wGHVlsQ+2RydyO3DRQzPk&#10;WW1qL0FiPhX9YeAwtwlzLSxP24wRSc2tIQYTeYYqy82qBmqnfs8zXJY1KC34g12cCRrgXx1w2jRg&#10;AxEB8Y6txpse8rWrzvYjV62lBXYkMzX5dA5/ur3MubK/qS/XU+iNowUNDUjLXxYAdztUGZ3qwSBr&#10;sMmMOWmmTO3H3ucdxB/7+t+dMkgT0Jh/4O1v/t9+Kmp3fiLm2CeL4n9qdhEvPXwl9l+axLx7P1YX&#10;s3jlTMcAtxbMuTmUAvo5NtqqgkkuKV+Mo4Rt2EavTut1eAnKwQNmtphxXAK/ujW+MjOYBtar1HDa&#10;tZXyA7M7ncVOE25dNTK40mewnqTGk+GfcbR/+Z+JP/u+Srx+9mQsvvu/i+8+wV41ptEHK3mgCkAX&#10;XkG/D7lD/ufZboN2u8/R+k3xzb/pubjW/N3xXWcP4vgHfjFOfuk74cdhOgXpIOaI4EXmQB8K7zjn&#10;0jIPBlI22dp8v7RYJcSjT/IHEyND5QJgyp5YiM8Vfx0Rt3jJ+2Y1JN/Kq066SNpyMHoQBYNGYlr+&#10;81qxOL1gZPTfh6Ah4Ifso/87gfTZgJvPYeD8hMZcmofHeAs8aii4aQAGnNWtFcFaOCS7zbimfWzt&#10;wyOX4mS3hfP5njg+qGPzbsYU/HYAc5fLr8XOyaN4cP7pGMxeYQ5m8MhRXIBXSuVxypmQBwUQHkxQ&#10;1RfhmjOdX5i0MCzGhU5rdRI3b+M3dK/FfqsVW7ValPiuziDOx/M4Xvfj5ZfBIqv70YWPGmCAXXDN&#10;BX1d0vES7RUrkywk7kGpM+gFK8VyAm5i3nF/kl45dsZiBuiE508KYEZ0i/UZR+gDT6avmT1Cvwuz&#10;Wga3DbrkYhEOq0EyExby9GGDJTPwGj7IdAT2Yro8RR7qxTbyPptO8d+QzirOsLpXOqCTVedmVuvY&#10;L2vojwp8o0wDOWtOFH+402aEnI2wGQYe3NqGPww74MDqXCOHM7eAbhvkAE+ZSlpZIDtc07b/yG8f&#10;nMr8K2LWcHPhyexMVBb8nNYE210Fx6AdsAue5D1FjyxaVWjHeLneJC4XwYyDqFdqKO7pfJw2c4Vv&#10;4SENlutIx9xxyeOyLTSd88wyWK/FM9UmzveSRgyCmRmrLuTfWOlLwebqVHWz9ijxstvGUubAjPiG&#10;hdke/UauJidReAB9a+Ad7i2LC6pgIHSFiQhOtrtBTMhYKOPSj8kxw87naQLX+Lvyhwclubi/XkwQ&#10;L8aBbasyNwoMQ0B+oGFuMZ0lxjeoKz25KNp8b5ka9QpQPitirMB+kD+zdIV5lmmpGpHDD8yC8yNr&#10;CkIH6cP9LrKbGeXC0FzfgjltdND98rW0UdFAXHGRJWRa9HvVwSZoQ3ub5AWIxrh4N8rR6dAnj5XE&#10;z4wBOp5WVuVGlGHMIrwmhjawssSXmR8vY9bvxQN5kftTnfCsag3OAG8sGIO1AivoW7MHzQCXhh52&#10;pqdjANsgrjp1hf52e6gLByX0sf9lppL20b9U4PbVBT/wVGEBLkEPGiD2Hn3zNf0YuSPXHQiMSEy2&#10;gEjp5qDvcgGCdoyVASIybuFnBoOynioyO1av4ZNs9OFmTB6q5HeWlJS9vF0cZZA4tz5XG4gOv6ML&#10;MoCIv2cAE7GE/kv8MfmDPqMzDF65bTQD0czhiLmVnvoLI/ggv7O/AF39XsQDWvIsjUXyPD/hHzOd&#10;G8nb0oxrBOvqfp6tgG4OdYTvRzV8YXdbwJ/S2n5IP/pBxzMIrX4CvANPeYhb8uUZfBkPWqipEJAL&#10;71W1mKWHyMCfyyzXhBhzfwGeZP6wufoYmRVG31zPlEaW4lJerStoRj0Ia6NL7TLzskEK3AONlS3M&#10;1ObFWN1FYikzA3/KtTaP26AjNOYWfQQXY1MGtcM8x+di8DbXazzhA9dfjT8xAz6Gl+Ph7bVe5yd2&#10;I2+2Ye7zAf4vL4AxF4wLjUUfoS+fWxO6s/9Ghltx+z4dwH1tutI5iEX/PA7vwvCnswQa+QAny7Y1&#10;zmVPrEN40SKu2O7wkEYHRsOhm/PwMgzwCAIcDWDzRxN3mmW2jQWwXWF14l0BFtwapX+8iaN1qZb1&#10;IHJbV5+bwbQaap0n068taleDoEZc3bPs7Fkrp4gj0OjSYrEa5yCa/qwXpdN7MXkNMaIfBa0fvdc5&#10;Ur4ms2Lsc//tHZzS65djeAUHtNiPKkqhCaO47eDBqYYXI4viuHUVugLC7t0rRP8MB7G5yBNDnLCL&#10;MUr2HKbxdB8nAKNGl5gTaOU4UbAVnNTrT9K/XZzBe8WY3WMCkJLuDgxT7+TKzEJgjjNimqaWrnqi&#10;4RrEERJzMTRVtxS7dRRSuRXDKuCZyU+lonGBpmJmNEpcgTa1djumCIOpl9JIB60ISFg3+Al3LumT&#10;mVEW8bzc4nsA4sMxTY1QfvIPBmoLQ7aFols06hga2gHYZrQY7hOEu/UqwUByxuZfJf10tOJ9K/4o&#10;6OidX/m74spXfFE8dgMPWgVj2/8/vbjHF3P+cxiI5Z0filc+1o9x742gJjRbj+BNHEygPR9wB0pM&#10;WpTQmnsKBrwxhR8LFxN0BEYEA3zIhXM07ciAHfRemEFloXAcW31U02vbGK6labcQdQEPudpXW9fj&#10;JnO7bNQAKyiA0uPRPuBZxS+I8pOr+DVf/b7s7k8+REnQhsom9RTC79AdjYpXpWUw+kv3kmr/6fWD&#10;z7/O3OjMcQ0KQSWmcnBF3axezVQqb96bmmQCHf5aw9UoJjWDPKhsaFAWi4sYITNzOrMeI0Oz5+Pk&#10;AYrv4vkYHjKu+SvIN8pncRYXPa6bT9NRFcTPVCQGFHhGrqzynDRAYfCKz9zieQsHvLYdB2am7lfi&#10;7Tg03Zu78dlbzWje2I/LjU4sO7uxBtB2ym2cjRH2D/monoenti0XfZycdUzGk7iTgW74CsXoqZ+5&#10;MuAQcUwy8wIAkEPkPQWMrC4e5RbydR2HrLAXD+aNGCP3tRE8Wj2Nx6FxaWsY29XtaDx+KXabl+IT&#10;tb04ffkDcfWce2qtBNJz5ljgYpCqDp95PPyqeLFxFMctFCyKujbDwPL5AmO5Gsb5Id/R13c8uR39&#10;d35dHHd+PP7FP/i++Onvezm+on0S5Td/WXR3C3FW3Im7s/OYHx3GvNeK4yoAr/cfY/kp5qB4gpyg&#10;BzRugJYufGW2wWXAZ2N7N3aq07irsWEe9lwxbkBTZNJgrBlRLXmb6djivnP6djEEDKI/rG1Vwrlb&#10;xxE0bMS8whx52AP6s9hqBFAF5wB9Ac22d9HdMHzzYh0DjRvttpPR1F3MAUKmOsq6EVOcmWU92t1m&#10;NLZam/oFZ0NjKIGvz7X0BwBUam1HHSNx2Tp73a2wUL4FsdEsefz7avF4HO+1469+82+V5eODP3oc&#10;7S+txZugfxZGHP3zWH78NA6PPh0/Csi992gWYwyXWagWw9f7T3WO9V24gobtMRAh2HC7siuP6awi&#10;AAtkPYNVaZX5nGssbL/JVIo8Er6kN4COzMKtXJ/ZPMoen7sSrCNhcE0HwEC2iyENmZDuuoXOTAFX&#10;p92eUS5OsY9tmqN92jELoSZgYfSuCJohUwTomJWy0YcAE+hII/QXmEi/QVPZdq5CFnbzecXCBTpk&#10;m4+hAcojrad6CFkf48hYN8MsL8FpOmr01kDcHKDkFjNXIks6VSXrkjE+nqcTpS7R9i65bosxqUZ6&#10;jNXMPmltYGuCPFpc3GDvlIeuIIpBfIOebi91Vd6i3Qu+23bMKDgzFek1k41OTpTk/9gKPjdrI8p9&#10;dEg9rrXn8Xv+wJ/deA5uJXJ89O/f/Mz3xsn7X4tXVGYCMvrtnCuLbjVO8JrzOdis1q87PNMQHOMt&#10;nCMjbfpvVgdyywUjPTfnnWtnqnT67qqnmVXWnxF7Oh25ZRf5cauAvOChCwaaPAHb1WQz/uzDgreO&#10;eaHQYg7Qo0yEAbc99Ekf+ufpr8indbDcJuZWdoNCEssSDDmPzHeX9gbSqmzmgNqdPmJdBfRLsIzb&#10;vcfwpXS2JpPZ1dOS9eQm4CCJ6gwq88wRvOXWZA9EKC89jRfZR3gtc5A1CjVAK90KGMd77QPPFICK&#10;ytfMR1UvvIrzUbUWGlgDLGUGvvbUQFoJzCKEdJvqpi4ck4KRswyBW0wcs4DYadfxkS5Qgwfs0Et0&#10;/wovkbnxsA4dFll/UWnHE+/Zim/59d+S85Iv+/eBe/FjL31PfOhTw7iLPsvTSuefig9/bBT9hy/F&#10;EQptYqa7WUQG+ZIe8pD/bdrg4029mnotnfqDdhU6V2LcKsZeB0cT2dkFv7awVw0YYIjN8cAPS1Jw&#10;W9JvzPh3cAh14ibo65FzjQ5qKWfFUdTe9z/Fn3lfMT7Zuxnjv/ct8WMPxnHamMTRtJQZheVmIxr9&#10;IU4UfaXdeh2nSb6GX5blJ+NbvvYd8dzn/oa4PjmPv/ZvPhH/4vu/D/pcxOLeSQbuN05kUj35yZlT&#10;HTtGtEDiAtWVDrUOnpl/nh63AREqFEUQfudqSE47zoghOFqAXjZmIN7f1UVmCxZoVJnQm/Fe58nt&#10;RGZ2FuEJxCTvyX6kvfRi8dFGJ5nlLg+njPJf1jdWf3OVumLTd/9BlviQR3AN9KVh6ycXSy2cJnQj&#10;9tr6U+1aF8d+EY/xmOrlUTzO2LZap7GFJCxdsJuZVVmMe8j48LwVL/Kk+SlYFFpox+fnj+KxEVKz&#10;exa9C/Sre/jWk6zP1cYWXQELzOGRGFWjrK6rD+P2Xik+7Ingn3op7mTMXXkAW9NZbdmAJir1aWLo&#10;3D6HndVvdBu1wdyiwR+uOXP+THnkfw9S2kcuTrAJi6HZa9CgjKbkWqXEhQP9oQK4VHqUkEEdZf0h&#10;T3U0mr4868c5wtyEf8ycucz4S+tunNBYcYyMMd5ZaRYzAEWnAV2n1Vy8WrkrgL5U0WtlTxN0sugw&#10;YoV8FJH9ZYzxiMf6M3BJbrHXWarVcV752wODcKQbAI7qdgs9jiKln5mFhZxVGN9i4HZEYxOFqIIr&#10;ZtDL4GoukPFcEzIKC+aW9jaKh3vog/6Jp56agDA7g2dmo5h6CArjbCA38yLjgc/MjBIPQz74Dzyi&#10;HGHLgFU0tEnUKDbm0dSJoUNuQ1vg01iXrorTW0EurOfrYmS3qVOPLkg+hs4yJ8+oGhEAQCh72hOe&#10;BC3M/tvgP+vouTBaANPUGuqQzQKbNLNW9BzfzHpjJehSgsa0HP2p+heeFRYw12pRA5AlrjXQamBT&#10;WXGxQf05Nvtns1IuUcI6jOHpvtLRQvjqTr62TKC7fNDGtIM+wf64EIc6z5dZ2IUhmxHXkAAA//RJ&#10;REFUugf/RX9JXK/HZjDdhaI05NiJiguoBmmRU01X1lNlDLmABS1L+91obsHH8EPBPY2T0/DA0TXf&#10;bXfhk9Yl5Br58YA0+H9dhyehkwtU2h4jPO4Y0EYse8N4QF/MVPrM9jzYOP+226uJGoP/LH3iWJH1&#10;YnsaXeZoXWgCc/hOfeTU2A68VzTgxodZ6xxZcQxcnBl0JWznmPEsz5kneGlocBHZcAu/2X5j/COT&#10;NKStMYshk9lHKVmmQL1HC/AOv6MQJb910wyyA1fougFBLkHPypdmmGlmzYADbDm0vF8FLfYstZjz&#10;XRh9tRfFrNp/xjjgBgeOrHgIif2eIxMu7mfJJObLDC4PPPIAqCn4xCDwfDpFtzHXMI262u2OBqUZ&#10;AnSzHf6HN9xpgdGJCnLcROaUSMWvoK6FlpaQiFUzA0IenqTtmBgDQe+IQT3cxviaNttMW2BG0qEM&#10;k9fA+JYl8gAF6yAWuF9dZvZw4pmcUNriMjOh3f1YsbP4zk26VenPo48PlzX9NE4Sjx8pdpIHjOHC&#10;klvwxXNph/hCa7i5ns9q8Bhy5DbQtQlW/LQUjHOEYoN2ZTC39DVTkD7RnqWE3K2XJywzrpX6I/G2&#10;ROM+7Ii13kpcl/EEYdYbNg7S8YP+aM/sr/PE3KtDrFXrIrwHN4j1pJs2o4A8iEMM1Lc+s6X0/vIB&#10;zdVjh4lttScxRRpOe0D3PoNjImVo98lrSMsyUw2ggsBVVASrUewjKNWteky2axhO7pksAUVrnEoY&#10;7ZQBjngijLJhFtqCiAL6kqnHOOO3O+vo7jdiugdQRNqN4tZp03TQNbOjEipy3wB6HEvLs0U0EX43&#10;ExQ9kEHlxqjc5TY1JbpX4FqMJB6hBVPXWkMYQ0A8AYQe4ORfZxyza6UYQ5T5rMlEtaKyhfBMe9G7&#10;D+P9vzn787hbs6yuE1zPmed3vHPcuDHmFEmSJCSTgCLYqJQCpVCoYIE4VbXdQunHKq2yW7sK9SNO&#10;hf3BoRCtUhEHoJACFBUZZJBMIIEcIzMyIiPiju99pzOPz+nvd52b1qf7z35vvHHOe87z7Gfvtdfw&#10;W2uvvfblXnSu92LwHEq6nMejj9HmwxlO7iKu7EPMPmMEXC4Q5gJLY8E811BeZFz9djXuMiF3UdQ9&#10;DPTzR3zXrGUGoYVAu+1aXB0wv9D7HhNjltV2iQBj9CqrcbQ12oCOx7Q4msyjPZxHHxpsYC6NoTWK&#10;dCQLnAqPkK4IlgErfSa30hpEAwFrQkeNa18DZAF6DLBFW2s83+KQcxjtQqFCyYD/87s86AFO0k20&#10;jlCmJ/uDcZUvc583CsSAiO/lexlRH1MAbtbbpnIY/5fuIg6e+63x9ve8M97zntvRvPY2L/z/++f7&#10;l6/E5gO/GHc/ifEbjSGY2T8ac5wRzQiCpHO9rY5TIVRAAgPBQ/N0V79hhJMHmOKuuKT/i7kHXjiv&#10;AD0GsULxmfLvttPEAjggrUY7DjGq9SuNuNloRvOpg3h3Cxo9vx/v7vRi27sV7X1zcV+MuPUSFtA0&#10;OO7FMj3mWRYDPqd/GqrzKYI+5pkqPQTU1U335Ksgtkg8rAit2xgxCQqlobvKJR1aNLLvd6e2MCfw&#10;M3elEnK7kacnrvGKCpjrsWD7bByfcmXu7nl8eIrDdbaKkzl9O3s1Ho2Q1+E9QCrySrvWFckio841&#10;8+nTVWkqIHmkQce6MEej1k3j2mg8Fwwb/vrsuPosgHX/S2PvmTJ6KPUO/N2s70fVjEfGsIaW8rWr&#10;FLsM1/tRm2HkV2cZ5IzNdAf80xAwQsATlob/+BttvavNg8MKrWI2wqBAw+Ik09MRUOiJAcYwV4rj&#10;OO22oUk/Ooyh3ljHMQal1uvkqbz1p98V3cEiPjhqxcVHfyiung7T2HgCo0qysNYBE1dCBwt/VuIC&#10;wyOw6kYbg7XCqfOEMXVgg8n8qRP6c/Ygft/tVrz8rt8YP/6zPx4f/d//fbx89yy+tDaPxq1rAHB0&#10;VjGMx/AeHMA8r+PSFdrRbjXMgKxZED2cjvr+lej3UPIAuz2XK+E9fWlnHaIhx86Kp3/iTEGPVdmM&#10;fb9D6W+YPzRXDHAg3LYU6Ii7E4DT9AJ83oqVWcPDyxhfwKYG7jBQfaag1h/EbcB9FgVF16gyrQNV&#10;wyB6wlOT9taLS3j0qdjcaMBbJ7EebeCFcWYFWgi/gKdqyMV+pxbd/g0MMA5a/SjqOmXtNvyM43mJ&#10;k0Kbbqn+qvYmjt96M45vHkfxtm9grt3DjYP0K2fx4mcdMsaIb/vOfxDjN8bYhYdZ38JsHW2dYaZc&#10;daTtpgi/OsvASIt+eFryEP41iCKvoH7RdzgPAhUILYBUJ+y2XvFeg8icCMQEdNI4AVzZg0gYSq9H&#10;L2SNPzOmjCpC7grOIiOkDzu96MqeQTedCTOiajgBtaIfE8EB15vRYmmDLTZgyTXmjFWYS227aExr&#10;Af6LZbuIKbpK3aki0FHIrBPGZFZEQnTe57BxWmrqPG0W8zuBf9oiTPSIusLi1JlNQl9Lt6dt0HsY&#10;eot9CxxnNGNgV5BrcFLFXTYANjzHBuqMf1F1vAN4jDaRQx6ZtrS+MHAKD9P3wm2WjMmFA+sLNmBY&#10;Hgk9oAVzklno9Tl9MJDNe236imuYDx3yuwfPxF+89WIcfcV7d2SXJozx7//Cv4rZf/wojh9AWe8d&#10;nvcrwZCZNaA5xup0QBd0PhCB7/mLBiyMjLsJBgKsK8fIHxydi32ZyVeFFoxtuwXIL5CjbMOMNuSK&#10;eRKgeWKsC055KtgGuTcAuu0xbunKZzFlNsBB8LQn3Db43OUe59Js75x4+qINgSNpw2xIXkVnMJlT&#10;BYlyrG5vMJDlSbMTrvZwBAOqBujWBrvWiwwE5TYY5nWuwxrIFQ6CdWFW8IhOTMIBnitAhm0Zv46T&#10;AJNH+j20Ezc55wa65AG3GOX2Oz0GGdIAgXSGKvKEc1Y2O9gVKMrXVextW+8G3Cdir4ineICB7axT&#10;SR+yZAEAzNon24qnyUInFVSMsVO2z70QwCy9epkbXmNJk9fh+/bnDOKbvun5OK58E7yIjab5X/nV&#10;iJd//TvjI+9/CC3eQEz345M4HIv7qxjff388Gp7BUxeMl4uVa2isyaBhfqEH486tT8iUAbkuWMt6&#10;U/tXO9E4uIosjuKmTNvdi+gfxnXoCdyNMc9PJ82toPVadCRYnIutc0HU52gzr9Rm0f7NfyP+u9+8&#10;jY89OIrpv/nT8aOfHMe8NqH/9egx5k29B6tNooGOkU9XTXAGNnC7baCbn43/61d/Xnzmu3537MUi&#10;vvuHPhn//CexT70zQO6H8gSfocD9ssr8wZMKIlR1rtFytEHf6Zqny8qLaorcrrqEbw0WgwFcUFS/&#10;oSZS7j59DyPgle/yxVcRH2Tk/2YlpXPPfCvrZrdE0QN3optqyBaYnf8j39pKJEPe1pHispwAvoI8&#10;vNb5iHbTo9yxmXKio7qr6brMsWSdJ/rtVnH75AEjVQN/8Hn2D57V2VPnVfCeXHR3G1mtehTbQ8ZT&#10;eXtsxGHdI2z4nai6wAPdu8zPAXi6Uf/lODyFG/deweaDHy4eYxOH8akTdNj2IrbtLvLsuPrRumdA&#10;/XHMbt+Jo+2daE1+Nt73BnM2rsZZ00x/o8nwtGICzcoJ8tqeRqW7T98YtJlLYMaaWT54dWN1GHan&#10;yzirx/XcFXR5jkZHTlIP0JZlUSq0XTR6act0mHML5naMTunwKAPcu+Dk+vEizsBBrdRC2zhoGzwF&#10;x0M6t7Gqj9Yd9JlBkmUzquDcKQKci7w4jw18hRpOtjyjvl8aROlio/frMZ/0Y4qyXE/Roc6sc9gs&#10;TXJL30QmapmtAe3NDq2smzHE7yiKy7Txq3EtF1Db2PkW87dEVoVuWbMfHw5oAhZ2txJziV1xcSjr&#10;r/EYt03qGC+Z8gAjuX1edbpbxJFbyxijZMaMJQNT8PcSvWPgFxGF/8AgNKTNvmRsHhRhOZA19mbF&#10;Zy6QNPi1PnfW9zOAUUdGucYggYnqCK5mAay5yJNmq7UF6g4k21nFNXTibNWOc9pyIXLG89oQyJ2B&#10;uVWfUXiyboP+uot548JvD4ncx165h/Rygt7DlhmQ4BHaQqYbnY2OEHvIDBLLgDN9MuC6wmfebiZK&#10;NQMGt7e4pjjwJsziLLG/J0FXeBbkUdxSN6e4YYNVba7wTOG1VYk+XsLHzKGZ1Ip0Zt9zjfPsiZRr&#10;9N+Sua1jF8zI9ACAqYtzN/bj2G2nTE76RvgT93imZQ2O5L8+dlMuHE/wC7GqXfljx98GGPPEybUL&#10;SNB+PosLeDHw929yf31Sg6bQa77bNu6p7h3mqLOHbdrvwsMQBxvswQ7bFna7w3zx7DFiSHMZGBIr&#10;WS9urXFlPhybFlnfxq3fZlMtp9xQ0j+zIPSdGZ+6SlK5HRSXHlkBE6Ar9W8Nkmm6tuDT3CINni8n&#10;yBHzX2+tM2vLgJhz7wS6yObCtJzqYTnWB9tNtL4M90EDuA754yP+Vu8lJhAniREZc5mrQ+g9+uLg&#10;xDQuZqj3xQBOctaWA/+t+TVQmweF0IbY2OHrl+un7IKzXCC/QwSzMU2iUQlbx84AL86z0XHG34sW&#10;82yJhNV8Af/6TCTO7jF2y4YlNuU76wAq1zV8vMaAccqvxh5MymLuEyLlyb2QWexi1mcGNfUdN9Gw&#10;mHS7k4fJNFAIU4DJBR03iw5ipk7KfiOf/qPZ/HWMwg+xrf4vzXON9OI/bvF7p02aVRinWJeL0cm7&#10;+Ugml048S/9bmQMyczvXKSfSD5awKds107VufAAiu4tfrGUwzedqI812NHt6i65zq2hmveI/leJp&#10;eNj5S56wf9Cc6UdvFfh3t3cBt/PiITcuAcolSsYVn36M97gBQlvbyoCMAp1C6lgUSBUmCqHEGR4B&#10;wBZzTwZpwOhOMkAdwkjoAim17nMd4zeGQR6oZBcYVTqj0qvWO/EiTl//KgZAY4FB2k5hgkEtWlcQ&#10;pEZjl568nIVHV48hWHUxiu0jGNIsFxybFQKpCbL4s6u7hSepdFHsDT19jL6TBmGHCsPFBAd0Hqcw&#10;SgXE52kxZqRlwWA31NNe1eJZgPt6z+2u3LyexmOcx8mwjEMIeh0rst5rxSOIuPTIQLSsdDayf41H&#10;qXBGEHmqo0Lb+tGmUV81kw9ndNttR6XvDZugOwhyNVfpzjF2bqWrQQ+3ocncFsk1xdRaPdamcCW9&#10;2mwyvwyoQb+rgnYexjPMfKk02rkCZsDNfeBG+s26s3/KYQZNYRJPVxMo57G4Tb5g7hIEKGAwlStT&#10;/suV8nLJfPOd5sB2GLcrrho7FbXkkqE+l3uaV/djul/G5fot8Ts77fjSdz4bqy94b7QOtWY3vJnf&#10;dRrXpQ4hAHcOcF7NhzD4AKU/wMdx7Fcxlka5X44PnGBATu/F5hFNrB7BPwt4b4X+BczAY6ZNu61g&#10;uZrEA/pQAjTuIezFZMwzIADOsKuSOtuZ2rveAxS5VfdarPogitqLGMg7KPQb8W//1P956uGnf/7+&#10;qxhUbN0NZbwPEKCJJJXGguGsxhHvvSJDR/zrX/8EDqMQAdlQWADeU7f2AhJ2qyXwmXTkvQoS8mOU&#10;pHELhczn8KgLD8pN6lOdPp5j9kYFD3e9PAuGicL9SAwfMofzX49Jvr4aj89QiNPzOEWZrQDs57Bu&#10;iRJb8BCzU4YohgqEt9h1vYlB69SY9u4OTOPMbVGGgxb92O/F89a6wNh+5l4/BreO4ub+IGqHVzPD&#10;ads6jn4bHhwAgJHHVXmB8uTVg0TornpzyXPm/K5UQtCgxIE1C0k+c1u3hMO88Cf/12iWOOQoKoHE&#10;erWIUxoxuOpqWlmO4in4pTI4jSuCjO5ldCad2CAH28YeoEhThv6xPWg+Uu54bm9wFHH1Nk51GR9e&#10;DuLilb8Qx7/8EMD5ldF/EV4oGtkntyO7HcBV0wyIyTIFwKOxitF0GKezWuy1qzGA3/73++iaV38l&#10;9g87cX/y3vi1D/50LO79DH3lfvRHCShqAkw9uKPZqqLXKtFBhh46l2eutsILbYaPvF9BlhvXejGQ&#10;CZClyj7zikM2dxtwS6d5HQW8ZXC12oCWGL0NfG1gPeoD5J9R4920q56ghZC75DwrAVezBMP9PXTi&#10;9jQe4UjowEwO3MhVRW76cYZAN3HAbuNvWmvMbNZjjP4apPZoinPx6AIxOY4b6ODlxTLuAoo0yhUc&#10;nTF946nR6R3FO65fjcPn7zBGnD4EdDPCkLoUtnguTt7Wj17vy6L7XMRXMOY+yhFVFk8JeJ/8/OC3&#10;//H4JQM+E8B+HKCrVDQ4IsiAdseTRZmVFLYSutR0eNwfD8/kQhCo0TUFl+uzRidvXZnSxmpEc4sh&#10;t2uEZD+BmnbJ4Nx6C0BUH/BTWe6CUtbTcuvkrhZhujCoROzK2kAHBNebBKAYlFO2NS6ugml0a1j/&#10;MX0QeKSa4Xk0lEA8Ay+2w+06QLndhubUy9KEUfEhMsVlbjXx5swqBqhILQGQWUlmZen/CCh0OPZ5&#10;tQHB6ga7qwOsQ1fHBiRZ+LVgeBuCDgFYWUC7xJmAR7eLc0bXwyfAPQHEd7lntoL220nsc+UScFpW&#10;xzGFT+s81Cw164YENjvc9gxI1jmuFlMAFQ4AMjgHyRgQAuajY+001zNGAzF1cEL3mXr84ac/N1pf&#10;8eUSgd7xgz74h7/4I/H6Tw9xjF5lqhsxkXg6Kc6XerS6TB2ZBXEFkguVL+3CB9omy0cYxA/rHUEx&#10;a4WZGeaKtYdUNLABLkyUjRY8wL1cb0YK/kFmp6gT3YLkSvluqbiO/Wb+yyl09B+TvAWU8nm12oIW&#10;l4hfbZdF6mfMi9sHXLASByAMzJeOPO/TS2zxkYPJ6j7wsZPIrIO7rFXiCvYWW68pz1ojjNkFObOO&#10;PPDDk67KEttYmaVdMWNKXpC81i2pVnHwJSWegnFkeUZbt0W2crtqZlTI83QNvl9WWtFNRqId+EKd&#10;5yZXM33n0hj8o/0HV/PFehfE02GkvQyAw7vOjfq6Ce9l3Rc+zy3drq7TXwOaURez+d5HSQflVH2k&#10;yMpT0pW+fPYgvuKr3hlfuPzS+F/Xrfgjt4v4xz/4cvyTXzyN+sP/OTAIsWFeKvBZ9+Qs3n+xiNXw&#10;ApuG8w7/Z4aq4+QxjsmAhHrDf0IAZaFS7cTbrtYTY1gb5nmcg7mnxA324903a+j5TpxensVIvTDv&#10;YsfQn6amgFM8nc1ta9rjEhT+1C1o9RXfEn/y+jI+foad+vmfix99iI7Gbg+ZxAOcFR15HckOvCZ/&#10;zbExZQs9VKEPlWfjD33ll8d7X/qi8LThf/4jH4z/5d//aDx9dBJbD1pYLeNSfr2oYFOR4gk61Uwb&#10;BmPgbLsZJvsUjevQ1q210BYL6Mq9CzrcilrgWj1H5GKdXoaOJ/ZTpZOaAcLIAs6nhGPuMlsXOuqU&#10;KQo6X6Jr7/AaA2hmenFRzrc6TSfWBavCfYq8ijGVAxfRfKWxzPzA7co52WUOwxM8K7Mz1YXyO+3I&#10;+0qb9ipFBP3uAlxmKMs+fiRe8U3+cJHdoB+2aXmWWncDTq7EVYB3d9CMI55d3yviWrMXw24XcboW&#10;H+wjJ6OnYtLpRXPVgY6dtNPz4SzerM/jM3j+FTDWjz9axOLVD8Ur2HcXUTfry8xUNMhgTa8+hG62&#10;CxNJMKQFthuHr8tMcO1UvwAddJMpWB24bW6N74HDLOUkC/ZDHdpi/hv4B4n7W+gTdRP82Wyiretg&#10;+XYjzhnP5vUy3gBs19cLdCQ0kAg163PxMqjGsXKFDaihz9dgFnWLvnJiTnSSGDAXkhRG+FNo6Rbg&#10;/b2KG31jhg3OEiJ0DnZHD5qViTMLH82gv96tRdE1T9ZxDrfQry5jJh+ip6zn5WEV0ayDDrDLzOXU&#10;cYLljEHImBttPf3Sgc1t/nzcQjcZUFU9aKfNyHebYmUf/dDuRwusv6KH4uwVTr8HjXjSqQEnyMOz&#10;7axj4Vl004yatBs8ykL3LpBY1D21AmOvqZ8ZIyQAX8DHHsjlIQ5ujTTDzkUaPm8g+9XmQRwzxwv8&#10;i4tL5Bdd4GFCTfyvNvjO2naani760MPWJsjbYoEPh49SgEur0L7KnI+RuVVTrYQOYTyWNKhCq/RH&#10;0AdmWJfg2QFjqeH3zBwfYEVskAvQ6BXrpuo7KIz6X1W+f8x4ZvDHdXipxdwp54w4LrlukQRgnqGd&#10;hfmLKe+Yo6U6WLllboRiqH/6Co3AuFV4pw991vDKCH1TaR3moRGBPc15R+1cXKDb8OcOB/Ao4HEM&#10;Ay4NNjOv22aDfvKrbULuKh14uoa/wd9bT98V+4An+tech2PkrRWb2YR5xSeEZtXAbruQPsA/EY9r&#10;k8zWROZy2ka7bF4XMfMwGhh1A+8Z9LSuoHGKbbEfeHjgOXx95s5yK1lfFVncLusx0Q8ruIN5Fmca&#10;6zJ5QyxXhV7CVxd9XJDv0F4NgAH8w05DMrB3M5nNnvHzRC8Z7LFuKf+hJ2q5GOnil7XmxSzyukk5&#10;pusnLBJL+fDEBBDFjLHcrr7Tt1X9d+jnwWn2ByJhu5E/9LHNwDl8iCaxEy6wcq27PjwUp57XI8sm&#10;ksAHnqqetafhM/uROli+UyaZVMdjRq5bwq1fmiec8/WGsRqj9GDeYrSMC5TJTP5kPAYzgTe7+vo6&#10;fNA5dTLETIjOPfoC1j9f0QuD9fo0pfUMxZPQB3ciy1FY5Cx3BDxpR12hrUkZVkfhT2fgi19jUHSR&#10;DnsB36UZQ5/SH4OI6oAdfdHRDCKz35V/nmMcKg8e4/vEWLQvHpKgPDa3EwP5IQsSBP/rTy1gupX2&#10;xiw5g5TIvriG6XFrFPOEG0Y7Jhw5v2Jyt9SaMLHbiWafuRY+eeHqM7uA2/VnHtN3BJcbNu7Ph4jw&#10;aJQY+SqCkAYYBWP9ClcJ1IxzHLD1qAG/tOISY4YoReNizi8ER5FgnnKyVTDwLULgoCsIAgNCuJfY&#10;5jmdrxdd61aiUDAOTOpiBINV+tE/xFHdp11uRkdgHCdR5XvT7IvGIu7TP2vMlfyOoY2F8/cBZB2d&#10;h8Ne7B0gkK0NzAp7oRA8QW4ks11exOxiEqMJzMk4Dfxl3Ryob+H/PL1CgawZ1OJXpYgCXYjlmTAD&#10;JUUqTleIGYxCqirPdqAbE2wNN2twupfYbFuB4BpF/A6021UEa4EAGPByu4wHAyoAQ9oazVFCq1UW&#10;g0TTJ5aBTXDcK9Ht0N9mN7pdFXUNGtB3uN50/3QU6L/uYdV+w3FZGBOFJXgWNBlEE9taiLnu0oaM&#10;Y595xirf0AvnnLZMU3YbD+SB/tzPjTKjiiGP56WNCgZgV4wSQETfdeWuGAhoMcP0f105ij7eTLP7&#10;zqhfeW8cvYBjsbmOYE9gyjHKHLrOHiN0puSexGB5DuBpohw8OXSWyrW+mdC5YZzDa9uFdb1Q6rSx&#10;xjAtUaZtQFEdJ2wEYB8xOYvNIi6NLs8u4wxsaYZJ31UfjIMn0DYG63ihj+Af3IkrV5vRaz8T/V4n&#10;+p2Xot6/Fc3bn4mQMS9IJyYHJW7h6na8vrjE2M/jTR2LySyGCxQ7XnxmliFcUCr7m6e4aQAQaN6g&#10;NOAV5CPruUAk65BFpYuQQlOUq0U+M3dfsKzBVwkYgEQ5uRfgBKBdnl3GJ1FEqwf34w3A4ObiLM4B&#10;Rtvp6zFzi8T8DfA0/SqsC2T78gJNqr99dd55b4ByjlelQWg1GtHuH8S1q3vR3n8+mgcHMThi/Neu&#10;xrUr1+LweC8OrW0yqGd6bg1edFeD/G9ShPOtgiqrF7stjCv0x8zA1QRDLT14JjTRwdRxlDYW2zYC&#10;Yl0nyaQT4OlUZZXxTzEm8wexQQjm5QhQdiXOBcSrW9BOHeGWLSShvYy+is9aYhWcjFxZ4RnMk8Bc&#10;FnWw6lgd127nIKp7N3N155+vB3Hvh/9f8fwvPY7K535lPPccdILT+4CEcWWOPnNLhZJ4xvPRB7U+&#10;NFrH8ME6HjzexFMHOFG1D8U/fXkaq4+8EjWA7ykE+bi86djRbdYUKxqzaLsyRNuNLqBsH7CR8qYc&#10;bmKpR8DkbCaVOMYQdODl1yFBFZ1465Dnb9C5Swwv+tbrrekhFljyv6rLpxjpzD7FUbAGXgu5byI3&#10;rpoV217cgJcuy/N4GL04xiLUtyfxJmxSzpoxxZAdcZ33nAoo0ZdXcfY93GZVXI29vrVHJnEB6Jyf&#10;n8UEJP0izkSJ3pkD5Nvo2GrtatzeQ0c+dRTd6pVoHN6IWu92PIDpu5vzuAVI/orrBeN+OuKWabW3&#10;mOvzeHlzFsN/t4h/sgRQvfEw5uP7yNI09YmLHoJotNfOVgh61HtYs0rTmmD8MOZ0c+RxnTkdeukg&#10;k9MGEJC7+f8C3oPnNJQl87MuPdBBkOHhBbuVMFcZG1j6NdZcpzQPwEUeUREoLuk4iS461K2SZicq&#10;P9aVsIJRg+d5gqiBNU2h69saWmXPrDFrwNkv64uZKaM0DPjc2FzKJh/o79oGHaXraBm+dxuoKyO5&#10;+mgAhudZv8XVTd6lTQEtpr735EtgLvoEpwePIwulMzqRlqDKNCZPefM4eqm6BTiYOdLG9pSl2aCA&#10;TfR3LC94Tgf6wD8WBqZzbis3+zYXeBw4NguTArBDdhPIcQvAbgPPuHXA7TzaT0/itj6XWQ5ud3Je&#10;PZlc+mo8Svhx79mIb/0DfzryuC1sPv9HVov44ff9g3j0E5+KBwCbOv1zO8FcXUt7RjMTTOuAl920&#10;jdZ6XK0RGnTlFt0keNKzLOOC6WMsyGKe+Ird0vHQRm2q8+gjQ9uVtgPdJB/BW5nlpViB1Fdmb8lL&#10;S9DLDsExFwJX2pAWYIE18lfnWk+dSl3jhGIjXGC0ZEFul3HOVMICNduT1nIn77X7G2xMHrzj9kzP&#10;gIPGUB8sZaiBH6cTA6wjl3W24DwP5diUFzlecRWaAxvMBdpeF8mKBTZQOwRd1j36RZ9dAKDNBOC0&#10;50LpivduwZW3e8lnPAyeWuiU59jsnypqwXhq2BCugY/EE+5KSGFgHG6fsqSHdtItUhkchY8F6kaN&#10;Xfy0VmAGgKG1+GFTzmlTekE/HAgz34otOoI2LMw8eAnZ+6Y/G3+u0ctAnvwouP/lH/jq+Fc/OouX&#10;z2exnDdiDFJ/NMLO4+yv0dvnBjawlUt4z8wDDY60/nRmACPnI+eBZ7ktrhwgb/QcR9ITxVZFL951&#10;bWdXOsNRvIE86ZiZ4Xb7qjRaaKKyELeyM8YYPnNjG/3rvz3aV8sY4KEPJh+mf3IqNIbveziaZm/l&#10;NjT7UpiXBD5Fjtyu/FrtTvyB3/U74je883OhdRn/6vvfH3/7J/99vO3KwyjPH+8ygvhnZvI+9qhs&#10;Ittv1OMXZ+ghvTmcU+v3RvOYvs5ok86ZWcw4U+swPvMIc2UePWh2nlu+VshjBuJcnHE6xX3Sid+C&#10;+ZJfzYqEOekzdFMfScH8SFna2fS8F2yQ/MC1Wd5CO8f1De9jPp1qOpByYGAEAOttzgaX1fnKv+Qd&#10;6cNb+NxaXnmoCZ8nq9j/1OU+EG3LS2bxwlfq+5RBrjYIrZTZov/LrbLwofyXThcSUzbb6KY28nYY&#10;VVfBm9ejug+mxtZba/kq19X313EFWdqrLaO591o8PQLjtV+O5kUZQ/Dl4nQUd/G2NuNWPGAu3Yq5&#10;wEaf2ocu4xouY3kOdqzOYj7TdiGpDMTAW9ZlnaLvoaPJHtJ36QIZc6dtcjuecygk1NlugwnE/jXs&#10;r4t3ZqgfXoIJVlP86UZMcLTXa56hTdLLbKF7Wp6Jjt517LNl7uCR75v4W5ZJcVvflgcU+DaJ1VqD&#10;GMhHyGLVg7MWQ/piAIP70wmkn+gY35rVzMdpr12A0KfjG7iaa5hGZgy3RZst1l1hq91BRDvaDo2r&#10;eJBbzBD3RM8NennN2JsmR2QNFq5pDnYBhsxg5bqjam4T3aD3NvD8ysA7ymRBW+pMt9dbw2rl5OM7&#10;tMWpdNbEL2XBj90GLhvSC55PH30+dxfYDE+DPtT/bHRym546Xo2UOqrJ9ysrPtOYwa8Zg6wzEHkO&#10;njZbMBeK+VpbXaefdXRiczGLs5X6GAzDPOgf6lPkLg6BgBlrcsYM3oG3N/Um86vMtPD/0LmrGXOL&#10;fuJS7UQdjAn7YeKQQ8ZdYLP1Hdzt1L3FnLf3YnW/HduLE2SS+bVusdtscVpL+oHIZuaPcmPAMk+i&#10;dNa29ah1efahtKpGwwMHcVq7XGvmMo9lUMwN9HGRsT7i+4tpDHFuV7cG2PxGdM7GMZTPaMsSG5m8&#10;Ib3SePELfqzgRwxoa2vCgF/DoUBV+gqvryAcvFKnk018wjl66YI50udQW2yx1RWD2dyvissdCuo4&#10;eZb2s16YtFAngX3l5epqP85L5o25wvvSzMeS+Ztgn9xmaIaap6C5eK2iNQFg46IYejL1Bs/NLa/y&#10;iDxPWx4SUXq6LX03BqGeoxc8u8k1BkwN6KGjbXMzd90bdqcdXnms6jUTmACKUQW356BcHNPYrvGN&#10;0KHSOGvFiQf5FYGIO5JmDF47apuf3qbvBerrrE0MTdbwY9FpxYDLa5NdXecZ/cxyAC64pbwpd3Tf&#10;OVJ8bYMXyZe41Qgsel1WhTXpG+1DdzHRnBuXXOM2Vx/PQ3NMlrWQn5jJnd6nDftkmaohMoX1YT75&#10;hfbbVi96yGMDXt7Ay3kif6OVfCeeUY8UBh3XzIWYwjaxf2afqoNUOdLTYC5ClH3P8i5eZ5/4UlWo&#10;fV8x5yaou/3ZWIxZr/IKlEgaGtDWlFoezHHkwrx4Fx7wxH/tvphJ5eG4lHFPD9+g15INfT6/zrFy&#10;6WJV2hp+tZvaN/mUIfL9Nl689eIu4Db4TJQYD7ycVvK0ws14GovHNDxD82NkBGIloNLij4XGBuLP&#10;0GjLmQGfFo4lQlnnHhTIbETjDMQ0cYGwhLC4/7pRj2udWry0x9OP+nHWqWeB7QrMVlfQUWaeKOgW&#10;P9N+dVotvmlmmKuvm9U4ijMkZ0hfLLTV53sGY8r0w0secjlHhpRIlBGAbXsMQRGiAq3hdlQkgkmW&#10;QGOEDxbgmam8uFWKJOEg7Bbj5GpItTnHaFmUn+9d1eVehVHicRl95H7vRSDyaNhcJoB7nUBYTAdF&#10;TZyBB+5zhbMtIzMulXyuIMKiLRjEPeKyrFueXMkYMO6y28ZRQ6l3G9GCbp5KujFd3kcmF/qGNmhH&#10;O2EBRKOuCquBNS+xL16TR/p6jfSmP9sKig4AmKdm7a5kUKs8UcRsIOsbDdEBLThwH2er5LkqEI/0&#10;FeM7hg0NyjNmYSijdkj66iyq2PP44gRvJUZwEQe0aZqzRWCt8+fpahaptI6CQUoDfLi+MHw/V7FX&#10;KDpPBVxh8E55xgaQsY+hLeo3YtbCaQK8V1RwJoZjgCouMfUGCFuHe56JS5R8vX4nnhngDD1Tj8/n&#10;87jZibch9I2r0Ja+SEuGl8pGUKFCfzqPz/n//vm3H/gEym4cY8e1nAL6mWsMqQcwbFVyMvnWbCle&#10;P/03CigzuUARrvThyqbQ6XRLF/eMbJGhbXE/VijH7erNGAomph+P4WMci/N7ccbnawDSqwYHzjZx&#10;qk1gXjwQt9xYt4L2mWyaZxAABAcE6DW92a9aOkzNetzo4LBdqcdnYiDbd/bi3e1edO7ciuevXo3i&#10;+Fq0+4dR9o9i2zXjs8FczMOjzjWQ9+CX1aQaD+GvzRSAoLLH0TcwW9Sm6dym4yUNBekaQJ7rODX0&#10;SD795J45htSAFmN5DTpsrC9BW93lOJ6HG5rts9iDH1q1BUr/GEDMfDYPkA8GBUDxJGP1SsIX+HmD&#10;FXDVTvpukG1X4KxjIM8L6GqVTuz1+rE9uhqd2iT+t1/rxad+6E/HZ88uovo53xAv3JG/9ujnkLFd&#10;xPCyEncn6L+Te3Ex2kZn/yB+6/EmPkCffu6ji7iB4e+VH4mf+QSG+vJNdAi3qnVRsgafXZbpIsfF&#10;wQ5MV0BLdcByI8Ee45Qn6m10noRysWIdB511tPj+TXRMtd2PYwA31ENW5Quum+OkiRyhkath6o96&#10;rZnA0FPoegIfV2Gwmk8jj/X6fnyycDv+afTqvbgwm+fiPLf0tto4FNBbmaN3ocqsrM4BrLTnddCu&#10;D1+u4Y0RgGCMoz65hGcOMFB7z8UGIN1BvqoAtKd5fu3mJq4wxkEPgFr57Fh+vpm1nx1XD+g2iHXx&#10;OOIuXsj09R+NxctvxunsYczQ0RpNnXd74Y8g1NX0XfCKMcjDGlD42sxLyJsrsIJLV7RrOnzouDzZ&#10;EZp4uZmg6oy6K62Cr9o8hoIyeNZVwQFjM9UbMqiuuXiTwaINCsn6E0wTugnNKHCCn1z9zNOpvBia&#10;2K9t2U4d0HJJrdrbAeiUBeSal+yfgIl2raWXpy8yhwZk8AMy6O6KZwfB1Oro/BhMyGgq9wiuNS51&#10;gZefc68ZF7psawQ7HU5+zVSybetx4l6n7rc2khllhRPN5670Ia0ph7liy3WeVpqnFZdDnJcD7kG+&#10;dNy0dT7OAKDICtvo5DhDHgwT5X5s29h3euIChrhU+2IAb7d1FL2HPIPFUXm7BZlaGgnbpH8830Di&#10;/O234q/+vm8Oa7ahrrluN97v+KV/F81/+zHaG2bAU/4PnI5cMcb+ql+G9i/Hj7ZnDHP64oEdubqp&#10;vhUdo1vkqV1ZAOwsl9fr8xjJHMyjW5PMQPDU2KUMhw3zJFW3hdVc4MAuoF5Sh5rhqFPsVhsDCQZU&#10;a65u8iwXLeQ5AwZmSzSwm5VyAKSE//gbDlT1GSdUYyW9sqC/804TirXZEzpeFkp3q6tI1TnWSRa0&#10;5ncJ/nlfhRb0HyvG2CYAPZwkiYuDajZeOpbubUI3u6Jr9oaZd6hZ5ARaQy/t8nYudbRC/B9eYEhp&#10;A1HIfNCIKTpTB8wDdcx0c+dBG3bIxaInYN2C0DoXZnJOlUOcBVd9zdLZGnQUgEhEsQgANZcAac+F&#10;l6WBAfsnn9uHNSBaHnGQyLFtt8zgemc9/sof+wsxooN9x8/jlYd/+qF/G//h//hkrB7cA5ts4hKF&#10;YUC43C9j8qtw55s/Fq9b2AgZsK6tdW1yO6PyqN3GccjMV/RD/8pedA7ADhfMZQsbgUd2hefVwTl9&#10;eOJ83kAMXo3H1vHFe6m0jmCPeZyiv1ZgoCU0ONhrRxssq9O9v9ePQ5zFD8PANRwqnY1DF1aayB98&#10;unQymvvR6OHEgrE3l2/E/eJO/P7/4vfGl730rhzjT/yLn4jv/Ln3xzuuP+L7T8XQrD9kTKxVmtWE&#10;rah22jE+w+lRp78ZgYqFx7DbxYhxAQwqg5SB1Fsu4uUPjUPH5CW+Lel7BR7ysCW35bnV3t/cklWO&#10;uG53vb9oGe52qdaAuT++h+7yM7Lb3/M5+ADjcdYz1h57nfKROow2MjjGJ26V3+IrbOA93aOiGMA7&#10;Xqd9RIblLW7kXfKmv7KkrO7n/mTQW1ztIh043W3+PiRVJv8CPJjKGGyrnNlfgZ3zn3WAcmBeK3bg&#10;TfYX3EqzFXSfO3wqzJkHCrVdzGp3ouepn81nwJdgju4ho78T477O8rMxwaaWlWN+rVEFDusMozkC&#10;H1x8nMfej/LBBXz/oejNwHWb12I6xcEc8z2TsUVxm6WoWC4mu3pz6myAUNKlihJpg93q+E1maLnN&#10;uwAT3YAWBq89uMCA2wqslkEI+u+Cb90T8dVleoPjRUzERLztoiPWXeQELF24QAvNc/dHv7qrLzbf&#10;xgG2coT+n0LnOTbYw8d0AQGDWBflAFvR0kZBWWQ1/QxoYEbIdrYAo2HrepXEESZDrNALHgZn9uUM&#10;9lQp93UW2vgxvKzRwyv0c1Xjj0fc4rui28EPceJHPFbHF3l1oaiBfkFXzSf8IoNzwPpmim7UsW/k&#10;8TMQ0qQQ5hc9ZC21NcTFa4w6MmSSVtbaMjON5zeX8xiPpRm4ze2d+y2XMNJ+LQzwoNM73GNdS1lq&#10;a2AGe29gZbejXl2GvuJ+Y2gGKsRnZnTW0E8mgSBh0Ap9iixvzLzWX9HGYofc1VFBJy7GBg65v4m9&#10;017D9PrbM7FMYSmhTbRGq3hMJ+bKiBcbyEf+loMybjCwg0U9HuEUjIwYSG/wF12LAr1hMMT+aRMl&#10;vZfMaNNtuSbRVHut3OJXLMGqtg0/6MaazXzDSV/id0gP5mKMz7wu8OX6a3x+F0UY03zKM+BpZqAG&#10;r3pwlPy4W8eh7+BS6985/SoH+1K2wOZm1Jk4As4s4BP1kzX2Nstl4lsXkzXRyrslA6EON/OB2JF5&#10;8DR6RgQNsUPoPncLqXN4ZCZmuPi0QA6adfiK3nlqv6UxCjC4roXBkCxHsACT8t1uKym2jH5zWXQ9&#10;SACcJ0YsK8zbBnyVqfD0jWvkfRNzxP0VbICLFBmkTBXkae7+Tf/pj/E648l7fGcgcg5/iqer6Hdr&#10;5K9ns7jw+cicAeQKsvrpWnHqYNlQe7nUlmDX/EQXyy3KUkFbt1s4oeNb+sx3GVCS3uoN+M1MLPWf&#10;Ppm7DTIrhP5swR/WX9vpYaAI97pf0qw8sYt34UrRHpiWSVwygRUuMiPV+Il+g/UBXWjMXc/ShaYx&#10;g/iPkYfUrOR75MbdCNtGM+MbLXU/PNxB3goTh6BhBqj45xzIdya0GDCk19A8iUH7yBnX5ZZU+n/q&#10;kNFLHcjXggfSftFuBhSYKH3hDNw7DhyJLRNh4ldNfOUCiv4q9llsvpBXDRi68KnNXrs4Qo9oz7gK&#10;7ISMys98BWxSX8vjNeVni32wbIq6XdqBmbTdKG8u5Ongord+uoZbtXuSg3uAgprjCFZ4mJjUleGa&#10;8M3ADBNTmfGdAX7ogX1lcDTKr9bRmjZAzwymWAzQFXkdcB4JmIK5t93o9htxcJUO7x1gxJhUBKVc&#10;TGM+VjkCKBh0OiFM/hQGUTlYgFJ8mjVxYCoVkgp7wIdtRnpRacddnlec3Y/ihBkwGEIfdqub0FzF&#10;Q790RGoCR7hhufSXe3i+MmPWjStKGYGtdrMAJdaKPi0AWIxBr89h0pKPFzQqCM6t/1NAn3gt/4ke&#10;yo+Tn+nOMjEdacEopntX0HB1pEmnqUkHqji81nhz+4mrR0ZjC/qBLaPPfr5jRoGU2XJ5HDs9sFt+&#10;nI/mfxk8csL9J4Mwdsw3TGYbfIlXp/1lFrkHpqMdT61S4/va5m8z5Mb0a7bAEVm5DRLgTJ/VHUaf&#10;BfAb2mtgcJtIhlvxssSDQ+R76+W5ImTGj3Y0QZPCnvNQABz8W4NjXxFYJtmjfhvcXKVds4Hc2qXz&#10;ukbJlJspzhwDhZeuoczrGMfODCZHjR4dAxJ6V6M92I/DoxvR7L81qvt70Wx+flRvawJu5kl4AipT&#10;hCsaYIjmCponwpYwsfW6dC6znhqK31U/T6irAGRyPPTZ4tgeh5wABSK4hdl98h2+w97C7xIHxcuY&#10;cpWfz3UylwochnPOfdYveKASHk7jTZzDxemjeHDJ6/nrcX4OIJt/KhaPcZoAZlprt2Beo606YzwX&#10;WIwus/Ckjhuc6wMhifzVyCzEmoFvwE619lI0buMMN98b/WcAxb0X4+YVFNv+lXjxmM8HgzikzzWM&#10;chNFYSAZ+7sz5IDT7cUMOpzgi0+QWQwgsrTRGDMF1m6St8wlFsSiYXKs8qMr6GZhtJj9jQdaLMa0&#10;McPoPIjl+DLirBZnA2R4/d54/ZjnTwFoD8oYAJ6fvW7f+9EzQye1LXyQusODDIT4l3EuP0EHC6i6&#10;7cLS7FCLfwah+aw6S2Om4b7LnYforncc78fp8Z2on/xMfPvPP4iX/91PxDfWAECf+yXxzisANzM9&#10;Rtt4AyV8Pn453rh3Gcs37sUIp6azfy2+kGs+hgL60KN57KOca4tGfETvHzlqWTQE/nRrRxfw0Ooo&#10;0/QRy9Zo2Q+Mo8qZ0bhl9Rr0cuXxBPrV6Wd9BLAAvKScOORWK9YIsIajC8ifS9cLaM93lSljRN/x&#10;MTzQihF85SaQLnzlzjpPP7uO7ihqg3jQ3kRzfs51g9j0m0xplefRVrOZYKkG4DerZO7Eb16ln31A&#10;yQCjAXCns9XWMU4m+hEdsAZ5PQcat17hBod61h7EsvfWOG634+BaM37LtUbceh4mqiGUKpbl+yJe&#10;ncVPTi/j3i9O44MA9eJyjB5Xz9C/ahP+kHP5xzjTkQJ0aexSx0KjzK4wD7q2wma6Enw1Az7larda&#10;q5MEdekP/XKFkOvdYqCK2DWqvp1zL7JCu2b+5jqMOpmv3Chn1lCKMjQww8z+VAFOLZTVmu/cypd1&#10;KjHGblPQfq8xwjOe3eba3B5Ku5n9zPxrzK3T4QE/6jy3SBmwMVvDunPqdHWMhtggjqdVbnie24sF&#10;my5CGLhwLC5sJOjinnSOGAOdSPLmaqZgxrE0LIiNYyHd6k2wEyAY4Gg2g/VVDH65ZQncGAtkfY7t&#10;6EOizXISa+yNCyKukgvc7SffcI+WgTaYa/FYOsHbIXTHPtb3oIMLLso7968vU2drVw0+mSGV2wpF&#10;eTlWHBEmpTtdR++lw/jW//JPxAJ9q86BhAymiH/2wX8YH/kReLJ8nDT1pOM5z1jjnLhtbbEAEAlW&#10;6J4gRznSXpp1Zsqt9emyhpWjfwKaDBCJ5awPtKAN0/0xVBl41C+1mLTBcjO5RJc6un21GDbJYF0G&#10;77H9bqFsC6a5bKV9Yk4ZUkxyXrGn/GEWm0f0GxTUntSYfCEw3MEcQydsow5jUdVS4BTwbBfXCohQ&#10;4gyZSenFgnFPZVuvZhlcxk2hR+gzxuACooEQ5b/EphgYsfYfs4uTzxtsjivDrsiec3lNQMm81HCg&#10;BZtZM01+YewLaAzMgAYtaMDn0LLAqTO7xG3MFRzWDnplUhWJD5A98Ar0BKgxlir4YCdzY3rXRvcV&#10;LXQwNMisUz73lGeBthl9WU8mnSSzT3i4gqFj49wY/NIWMladhwyccbVy6ZaAa+9sxuf+/i+N39r7&#10;EoWJO/iBCf7S3Y/E8vt/KCZvKN9mx86wZ9hs5uXyp87jf7m4iO7oBJnhOx6XtaYqM5wa8Co4w9NV&#10;xSPXAVhXkJ8aCrWKTq7DQxOcnFbtKI66NfRVFZ2xiVeG4+h7CEW/jpNWi3vzVsynj+kjGI05s/4f&#10;CCmOD56LG/PX4kPTVTT2jnGWtnFFJ77Tjeb5PPW8gQlPQL+ALsvHy3i0uhFf/7XfEL/9pWfBZ0X8&#10;7L/4sfiO//jBeMfhw9gOJ3GOA+5556jMdMqbYNVqF57rVZGjQczPZ3H3Ans8n0R5BqUVYRcboGMy&#10;lThcuimvvioHyJbbUXUQDSSnXsauueoPa/IepwE+z5QKaJWZSWAhb9ae6Zg5V4nlADuH8gX2pjre&#10;xuMUe/QgbbrtR6zqc316ZmTYPr9qbwPSu8VfX+kPeiJxOsBa6bFetMG5PC1VAqgAGCDcRTO8F2hx&#10;g4EJwZwLm2Z46yRq/wVkfMI10Euc52coEK8xG0LKqEZkLdiVsfCJ76WRf/sPRskTprm6pC+7EwPB&#10;7jiHBsEqtU70oWOz5Qns27hKl2p7RVyn0ebeJA4b6+gz7x560qPxDeMdQxN3siwu2/FB+r5+VMQZ&#10;/RmeNuL+DCzCJJQt8AneXL02jSt0PA/0Yu49FGlLGwapm41V7EHMOvJiQGeuYjtdxn36XtnnOp4T&#10;1s0WTzlv2BEDUW2THuBNa77NTHJAzA1Enklm8EOTeShxUj0Nuw/9GgjOI7OReX5fPtJHwYhUXXRA&#10;X20Y9xbs0EaQt8vRbnHFeUSXeNDDeuT2dwYMYSfoI2ae+6Ftuxdd+uwWtiU+pcEMV6Wy9AJyhTlj&#10;BsS1jIf+dxw0mKNKf+ZmU03xT8Hk6R9g/EvmRRlWwcuGLkq5BuFOBQ9DqbWZpyY6SXyvHmMuO+Nl&#10;DLHfc2jSYTwFc7dP36ubWox4rtsC+7x6PGhm5XqolzwDbxnE5K/kEXls08G3A1/1kTm39gmq80A2&#10;rjEgZO1VabqCviY0wD1YA2mET+HprshZZisbGOH2Sgu+ZV6KyTwmE+whNJrz3BX8mxldXGomX73F&#10;eJ0z5rvNb5OxrhjfinF5WmoVnefiXG7zn/E8cI0nOLexyUuz6HomJXSiy7MtE5SLIW2kDPq7GNVG&#10;9Av4Mg9kgbLW3BQfmfBmbbMNuCJLMYCLN+CoqlnR9A3nJeWsgCYZWIGvp+DmLfra3VgePHdgP3iu&#10;ci991tjJjGfxLINVRS7k8vxxNVlZe2r3oADj5ZfxyRvuPDDrNgMt3Oeai6Vp1Dm5/Rnnr4lOMhN6&#10;QhsG3IyBKPB1+mVmOEgdLEj/aEu87bZCM5eraODlEt+XftcWs2jgRKoHlWGgINfx7BZ8C3ZoQRv7&#10;YMKaGW5mo5Vz2pQc8jMyQbP0S5SDfnNhBpq6g9DEpiGD15tp1hlXpw4e93A0nsG1ydO0t+R3QR/V&#10;YLKefrQ+vjwjDEQ95EaiMcpt5cIKNtkDBMVL4jZ3XElE8V5mBYqf0P9wWM5rZp7K++o1Gs0dO3zW&#10;MxHAztgRZVH8w3UGAfXf3X3JhEjFbFP9rshI4w2ytcGvrIDnXcQ201e840KVGNHYUAYt6U8mKaEv&#10;YOOcC3/zcTlexs1gt+BpSwfVl8gEegDzCvSAV5DvtphL3eez5WFk0TVjFxgMSG4MPoD5THLSNaf5&#10;XF82Q9/AtJYud0v4C62tgSvOUq1pg/iPvvKW5whnPN9ArL9mPFvmq+I4tJ0aU7qhM1d6EB5WrY0u&#10;ut69sgu4TR58CAdrnTWfFp7Wg0qoDxxgHyHDhdYpWZ9FDU6zMK7BHQt3t1Gek0El67JtLmAglIdA&#10;x//lirwd3/VRkqUADWD2cr+G4CMsspirICioDeAxI4sQ1jRSg22eppkRAQMWOJqFaeB6nVDziNlv&#10;d7sojXacrRH28zdifrJCgQOiuEJd6dN1smBhiGSUFyLyrYX81gplIVySljAmyq4mgICSKkvBhiDV&#10;x7slM39gDqacX/6GEdWtYkQ+8qvkMkGkT3GB0y08G5xwHW9X7QfMWK3bwUA3YsB3pXvmvR2n0+hp&#10;btGkL7aZwU46VwEYZi0hBMf6IRopJoDnK8wwspF3gHiBJYSXuAYQv5EboCcKRxCi8hawu8XIo8Dt&#10;t6fX5SlkcBzTBnMZvpC1mX2YFjWK0G5iyv06hPQAIYMmKBxPtOm6AofUrQBEue+bkYiPrOngqpVa&#10;JmssQXtPthWEFgiF24y2KPkpAuGe/jlKbL1cwhs4NSiaBUp6zngq632UJXPe38ZxcxCbw0G8vd6P&#10;7dOd+AzG2rl5EE8dNGKvdxyt9h6AoIYRc2W/Sv9wBAQv9pV50dk+o0vbxTym8tq6mTxh4GQpOIAH&#10;q1NGjrezQoG657wGXevwo1l2U7UZPJbBD+hizTUomPxlAMxAcVGZQENfH8YGIxnrNzGmKPOLT8bF&#10;ENA0fByv8Vo+HMZr8N7mZBoPBVEY8qnMA/9nEABzls739oUYPCdAacX0NQ3my7TJDDXKuMp8Vo6K&#10;eE+tGdWnOvEewcidw7jV5e+Dd8TNa138tOeiAX3KxmEsZDLku44weABAgr5lFecROdMQ8XcWU8X4&#10;mJ4PQ6ZDriOQp1QuzXpQi/JZKiTAkEpm1cQtRNFilE9xeGeM+/5iHK2LEQ8cxrXFCmV9H52xhB16&#10;8eIxvHTlveGS6np9Hm++Dg/N7kYfmahUBwnwFhhPyAOIoz/wwXnK05b2l1GffCgOGntRdG6ITdAd&#10;SKM8Jo/Tdy5DWVfjkjkeAJafuXIz/s3gs+J9H/3r8dr3/2pM3ryM97ht86nPj+4BfZ5O40Pw31vK&#10;RjzV/nj8x8tZzN402EhT9cOYHmyiTVtttLbFRs2e8PAGFwuOQXTW4ila7Rg029FCN1mDpYKeMlvX&#10;LfZuF4CRs//qA6VokqiiRd8fx2o4BDBCC1d2BfHwXx1QW4MHB1xnTYMW9BZQKndzlLk1pMArjJs+&#10;MWQLvXsipjUtnDcdalg6WsyVjjmfRJd+GcC7APS4umNGEGwAr94C4LeiNejlltYCvVhDibjt3PoD&#10;bud/F220n1rH7/uv/hpzuvu5i3IWGIND4peZ6jfuM+8fm8Tm9Hti8Sa2YjOkf0gYXaJ3PA8DRztu&#10;Tc8C8chUjc81toV1PAWKWgMcWEUhnFfsgMDOIIYr97mqCb9Ky62rSamjbR8wx3Wm86ftcJ7kW/pm&#10;Onimniv78gmyU7fvhTqL98ynWsNdABp9gz7MAm2pA1SxajVAHO+1zmbMqeIcmABI224P8jr4rsaY&#10;s/+0bU2vLFDbQCbph6BQxW42tFtpBFd5JL7gHT1aRV/zVwa/mRr6CBDzmY5dQvI+lRkOgRlNFl43&#10;CFnDGYracZSADgGCNQ09nWrDuKRPrrLaD8ZGt6D3FJAlCIAejBkVCJ/SHrqoxvg8KVnDo/+y26Zs&#10;doZBphaMZQ1CuqCD5ZxJW1EK+grS03tBKrRTT6AZltNe7L2rEv+Pb/hvMwNtt9rCD+3+yw/9rbj3&#10;I49wEumXS9iVeWb/LaDjmmdqp1aMNQOgKEbrnK63U0Ag/ZOLtoeMqcZ3C/psIACZYwzOZcb08A7W&#10;yEpT5z3GmfHFp1y/CwS6PVKeMGCU21NcNWJMYpDC2rQiT70F5kN7p8PuCN023GR8VeZ1yb0uREin&#10;XAjjEsG6qtKp8vCUTtpr5owP5R/1QVTauTIcbovnG/lcO2PAUEdR4KoaFtRaY1Vgm2o35bISB0l2&#10;9AF2Puuz0U0sAjYOPoSP3ELqNmBlxoVUg7cG61Z4A55ALJYSE9p3dbo4IbddrWdJd7NSPNCkDsPs&#10;hg3OcIHGj7fd1M/yvMFo0agB6i1zYzmSXPYzOAjIrbgNkv7vTj7jGTh50iEdZegtkHX5yK0sfESj&#10;ChSOGH/3nx9E/w9+c/yJ1lN8xoO5Ur559e5fju/9F4uY3RvGejKOIXImbnMr29NvPIwfPX8zHp5M&#10;ci7MDKoux/E6MiB+qRqEpileoHErunv0qWjHAkX5lfv08eBaZvHgroIVkKXlJEZVpB/d+GIPrOPO&#10;gNPTeP8EfkfvuY21Cd6Y9m7FZeNB3KDh6vWj6IB1PAxEGhZudRW2o5gF+Wvw6Rb9u5pfjS//qm+J&#10;3/zSTSUgfvn7fjD+yi99Ij7v4BFzPkQFquuhE3bgDC+yCa9U9poxwPGZjdv0S3mF58bjKDGSnuWz&#10;egitZ+iXJ7qUKZOcST7p63wZpGHCZRg+l2f1EKWD/IXMoMPy5DV4x/q9KKjkW7GUDpA+US5aMBgD&#10;p6spWEvdzme5rVQdqDLgvXgmZ1T8JE/xme0YkHMhRNWkhtVx1kr6vf+yczC1vG79p1wchicq2AqD&#10;MsGreH534vQuq05nTPyc94OVvdfSKw4zectgYQ7S8XOVffVPn+v/+Q424jM/YTTQwlOKcyGIUWS9&#10;NLjIseWt/Hp6sdl07g7xUCMxt0GLdLzQO+56qdWPsecuWBzjCzSZe/BL80o6YlG5HXWPGi+vo4td&#10;jIa/2q9Hf4gf1X4zDibIy/JBNFd34aMRtH9ToWZezvl7HTNwmYerXA6RqdNJvOFQdMDQ00ucObdA&#10;igtceCnh4Xqjn4tpC2V4eIkMMr5KP0ZpK/GFjO1rmaaWuiii0a3G4xG0MACXxhgbwwBdcFB/SlZ1&#10;qBlSRr1dDNhuwLi0t2kzv0Y2PJ58NosJhk1/JZOwBzVwHHMOgxhMdq+225M9kdOtj8kCEhhVkifX&#10;qm/b6AP8wim+xXgET87VkuhA8JmLRrm11MBL9glaMg/aXMu0uI2wjvLyH9wpx8FiZewNyujRf7e9&#10;rZFpD0vYIBtZFP+wGk/TJ+smP5LNsAuwO5hXfxUyt63/CV3BgGt0g0cwdKVeXVmh784FY5FOdeRH&#10;p94MKRd1lj1ohiFtAcQvLtemdqDD0IM8QP1Y1DrYnDayPWKuZrGGj1cGzJgvFbKYoAEf1OGzLfO5&#10;BRA2l+A4ZHkFn7srTN5P8zyvxGQG3ptN8OXxwzAeQODc4XXG1FhbcY/xZHKM82j9PYWGa3PL8eUE&#10;vqP/YFJPlBXGqMfEqK4OafssheCilKe+m0UnF/nqVr4MbkHxDXqppH/SqAbNZtzr9kizo+ZMljXx&#10;uuoIeUCVRJ8N8BmQXzC/8hp/Js4q4b+tUR4X9qGnjxSvSDsxsotqdDkXDSFRBgEz+yyF1sV670BX&#10;02c1xm5xAr0srmTO3BZrckwVn32lz8S1NfrekvzQ/pzOuB3RurEbeKAJuO+hl7NEBHDMmu9yYtYM&#10;NwisXYMQeXIv13TQW7UmNrWBj8lY9YNhaeghH2yeYEHmNmWBOaN3WWv6if6VucRtaNHwICSTlFxg&#10;xDVJ+Xe3R4XnlPM2v2rZ84ylZBBL/cW9BQ3sbDtj5zNxgIsoBvAQ8LBWnXrL0kdd8Z0RRfqVARF1&#10;OL5cYb3FM/jtlM9hntzFAeDUhzTLGwOVtsSeuginX1KssR7whXDSGdVtM3FDnnH61eeYBs1I9sNJ&#10;t66zjxcfuptKH2KlnTFGw/1qIncpZGCcceFS5645S4YZcPP7OlislaAWvexQvJZ5MICtn+U29Ym+&#10;lP1IfrBf0sz784+cb/vGlESlyzX4bO72AmpDU7COGNwbDToJbvhR77Y77syIOGo/vQu4vfrGx2i7&#10;yGNyPc2kxcT3IF4FxpszaPQhksvkAlTrVZz7xn4MjrfRPKjGvF6NMxXF/GFsHyGcZwghE2tmTLIz&#10;4FzaM0f8jzf5nqfrsMlQML2azKCQYMCTYbagTuvaJMMaARa00pbzrY3jv7hGg20A0whGt8ZX5Wyd&#10;mQzyA02koTW911tTyXJTnlwCR7ldaoTBqupkcJ0AxCwyHTTr4Qgo6QV/82sD9psfXxReFRmSn5lT&#10;+Qwnjwfkqr6dw0gMmNw2itWgmkGyygaaAepqXTO4THVl3BiwGko4tzApKNynM5irHc6cNR0UYhwS&#10;GdmsFgGxEWpsGrylkV8hOPR/bR0n2kQj5uEWPF8gLrAw+xDxBRgzZxhgM+s2ONYaeVNmPTUzKxgq&#10;/My3RiKzEnmGDKihnDpGJNoVhCVOaxeNZi0w919nXTv4wKyB7WYKQEBgEcARdPVgyhZ85cmrxQCa&#10;Oa8I9wXPqpw3Y+12peL5GOy1Yu/w7VG9+lzUD5/C13kh9sDaHUCAJ/oocO5gMAip37Zj7N2c6Fyv&#10;UVrlfAw5hG4jFBl9gQnyBCzvE03xm6m+aBwDGdXqLBZM9ubhRTQ3o2hcuRnLzhV4SL5Q5WGwMYYz&#10;BZfbrZ2EL5gBW49QHjL3m1kjHuHNLYdvYDwRk9nLcfHQ14/E8jH3LF+J1SXP3FyEJek8ObeqQGhg&#10;FQb+U2HCGcgof6D08S15+nE0B9Cx+mysjnTm3xbFU1U+e3c8e7URtaOr8R4cheb1XjyHUFfhLWxl&#10;Mr6OtSsta5yCjVX3MV7b8l60BOMA9Vw9ExTCCxpTTxQ1k6FOnxaC1SdZO85rglCsiCtJRTGJzRx+&#10;KE9idgHfTd+MkVvLcXxO0aDT8mqcGSxCCTVajbiGw9pBlq2Vs6nfjjtXkOGjZ2GjTUxGr8b3fmQW&#10;dz72sfiy40FMb+0xLwBAhU+lK98JepFzofnHlkuA6Bvxlm43Zp192mAOoVmde0yzFlxl4WUMxAwZ&#10;7s/m8fzBafzDs/vxH37oboxxwhbLebwdXtoe9qONzjhH7t5gbFcWk6yV8QogZDWcxgABrx52cztJ&#10;VZAPkBhKz8txtKRDCyQIYOhBw6O9dvR6jBd52kMhuNDwa9DE+pdDiNfT0OiUOedTC7BjGOGsGXrW&#10;Wk4GItYgGIFmbQbPobQrVRwrDQOegmDWVUTn1BW6FZJfd2UZw7IeMjfJQ7SlgsXL9LCICt5eDQMz&#10;Z343204WnXUrz3JZp12YpLeNrwVVTp8+jrNlI4ZQcokOMSi3wSGYNw6jenAr/tYf/2ofsPs5u4g4&#10;6PMsGOxXfh6d8SNx/+VN/IfHs3h0bxWP1LKLXuodIAN9UZ8xLv5llgzvd99gD6pdeM5SBcy12TX0&#10;uYbuq9Yx3uoiZZdbuJSOo/eg6U6P71ahUsnz47aRBuOaoBvScEIv/1m4dwI9spA9sgz2pJ0ebc7R&#10;UQAC2p3SYBPdV0dngmXpLxMM71Rdjtye0X3ARzp77czmLkrGL9BTMiqTaM7NAHQlWmffr2roYYWF&#10;n9TDfK6zgyxYG8xtMwZPmvCWdV/kVxcqrCHG6HMhQvvjiVBmEAn8PcUWDQWvV/OkOzO8uOIJoF9i&#10;ZtD50M0TQT0RSlC/bfahIzKDLAhw3UaTK844gE30lk6AuswM3S3OlnWbdhGfIfoT/mV8yp6rmzo6&#10;2hozaQWN1tQYgAmgVCwWHcbCtYwrVw95jlvmDVZ2IbDZCJuXrsSf/ro/lvMJTsrpVHH/pY/8VNT/&#10;7a+hD6cJyCbYQsGiQJ7Gsr/4Y9kP7ZdwzMCyC0RoYuYaGQG0CerMYlgjY4k5+HbGfLf4W5tpFq7b&#10;ZErztjKdQ4Cg44Ttp99IdNpmaYIhYnxm2GIHsaWezrUBUJkB6YKTtFcfuZ3B+zRKNb06sIQ4RR7P&#10;zCHmIAMVzH2OgBeH5aqousFDDwwlN2lijUO/0WmRXbQt3KaaqMNHYkP51oXINXNk8eVcQIIOY2iS&#10;J+0xDj/LBzAcMaxB/V1tFDgVfmrR1pD+u6VPOCFGytU9RNSMCNswW7SR/KcMAeb52B0FLWQTbUO/&#10;eD4dyuLAdEq7wYzTaWQEuqwNyjDB8onyscWRyMxP6/GtpswJ8+OhFzRspuEaOdqswYrwqUF4y1vo&#10;iHo4RPIeY2rSXu35RvzFb/tLdNiBSXfHWom/f/GLcfef/sdYfOJVnB8zrNAR1Wkc9Q/iQw9eiNH9&#10;74vXHjHH6Bi3T3gAT6XCvBYDiAuppgvmaIbTyhhod13fjy/8POZ8/x3RuZzFeYfxjT6KvehHs9Nn&#10;HPPoHjAG8FYVx/z+BOLNe1wzClw09OxZDLf9PKm72m/ssk6Rk8r+XhwfolenOD84QaXyhyybvXs2&#10;2Ysv/91/PL7mM/bpTz0++H1/L/7iBx/H2zoXPO9RWHzfwLn6dj4q6QdWY78b+2BKC++fLHgOc1Gs&#10;z6KzqccFushMwumDMu4cr+PpB8P4aWzL6qwW52C0rJVEX90homOVIJluunCTpSAkb9IXHvUPcAjv&#10;+Ns+KHte22ZeXeA18DJPfee2Q7Pakg/V076q/3wVMyYIU4L5W9Cfr/woI3zl3+qFXKBXVvgjt+pv&#10;5vAxryn96kh4Hl3v9kAzpbNelOOQP7UtBmawx7tDGnbKxlIPVR1PdCaMnZotf7gmg2+pp32lLeVX&#10;uULWdlfx6qqUK+i8V+yV4eyfj2DmldGkH/eJ2e2DzaZHJ28ljkG7P3mWNc8cCcYOh54+aIr5qoqe&#10;caFsgL1ptFZxjFzU9huxz1y1O63oY79rCG+1dgj28KGdGKNrxot2TJe9uF+DCzFPH5FGYGqd/ZHZ&#10;UVMwjruHFvfBo9Bi+yg6Zj81wbqjYUwvJ7AjcqjynU1y14OVV+pTaI7dLY7AohrHs1n0jN7ya2DM&#10;oIfZo2ZomwxrneoteO8p5nwNb49HeAzQcdrBvoIrqjNrL0LP0Yo+ce2imlnXzpFBQbOqq+AZu7EB&#10;K6pFXBGoIkNFpx1NdGTRO4yeMgTWLkeg8vnUHAZGCs8ZUeXeIkuewLXoN0isaqM95sYgi5/LxNxj&#10;eoqL/p1WL9p1dDB9sGNT7Io1NuvQf0vfrzCu6hpaO3+rGXJIm/gXc+bA7d3OnYEOF9Ysct/t4gtC&#10;RP82iGxiSg0+zcxzrKaZXG6tHeOI7l+pxzE2+9EDs0PX0cAg1HCuPORM+VyCP1aTRe6yWoOp3eIp&#10;HnR7vnZO+22QuQ1G7fKM1Qw8ksEd7I/8xfUWp5f/igm4ajiJPFVW6jKuIpM9GCf9yawsxjTgc9Pb&#10;mAoGhi3l+u34EtJiZzoNxrvzIw3ibsRGyJv638A7GgG2N/AonXlP/8Rb5n7ow1b3+Ruat7FnDXSI&#10;2FR/ZwMvLKFprTmPjnhCnlJcAF0L1LfyZvKNzRgcVKYza9VgIH2ETPARWJw/VSdu0fbgGFlCO4aY&#10;7eQeXSJs3ILTtWWO3ThPlougL2ZNpSZyrvk+RRg+7/DbZ3Rui5xDK8Ggi6JmFloj3cz0Gj5Oq8/9&#10;mw7zxesWOyaPqR/npm/QCXWwfAVm0x9woXRTmSYuNwjlLqKSyUi8CqZAWvGZ6DBjq0FPsaySkYX4&#10;4Rd33pmAU+c5YjW3iUonYypCA+snmqVv9rdqbontsc6925rFPG4hVtPltlToKhklvAvjlsMxprHp&#10;cB1y0KcN8RCKNqFP6sw9nt/G30DHtM2KKMAKzF8u2DKfZrppO3YnuMqrT4Kx4PAKuqIi5oQOqzHP&#10;AiNkJro8VMIb4EXjqZqPom0fW2E9WUuT8ckOD/pOfQFtzMqVDw1eFusF2N5MQL+H/tozfB53Lxo4&#10;zHq6gktkZ1t2GDL4S7kCRw71643DcI1dlc+ku7tTtVeZC6mNEKvQVtkG5zZq+LvQzS2wjN3kljyJ&#10;WxqlLoK2yBYqKF48urMLuC0ffzyW3HyxgMgoMle9THmVudBBDBCiwATvgHBP41wurvVjtU+nUPpz&#10;Pj+DqGaxTBi8xaR9v7mEzWd20ROSeC+S/E8/Amm5Y/dZOsqQ20nN2jkI8obZ0ZiFtaQULq/lP8iV&#10;xBBcujKbKbQCHJxs7bRv6XkKbQoPv7auIjjCahpwO+WzC4ShCpF2jMZUa0zpU6aVemvO9q49iScI&#10;VPj9TL3t1qcsYYHisgCoqyhu5+hDYCMfdTNGmIwaAmsdqm2zF40u1/Fs5pA+8z3AwKAdT1GuUkHb&#10;X5W1AEHeVfvJ/BZG5dtdf2FOtxsZ8VaZWNhYBxEZpL80xEWfVlzWD5MBbEoOVWY2aJM+g9nD0Vlj&#10;yF0VyA3RBgC4yaCW9QTKOk5LV+GZx+Uj6DNnjlWUy2Yq+TbG2eijK+iZZun9CHVdZxt6JBDimQpK&#10;p43AHNTiaQS4dtCMd60A4zd6cZv3rf5b4uC4j/G7g1G/wuQe0oEb0GyJEV7GG2jt4nwZjw2mTYus&#10;z2RwbeGpUSV9NGthhQNvUBJB0JH39BRrMl0ymcW6EVc8bs06HPKR9FXpFKM4xYhOL87isDGKztEL&#10;+F1XoLuBH7WxkTx+Ne7zxzGcwsvjc+5BUZ6dxr0ltHk8jtcXkyhOzuMMwS2mMwSee/GmdXpyS7Hg&#10;FpXu/3MSM6DqFPOK0j1gPEW/Gi9I+6vNeG+9Ep2bR/HUIXzUf3sc3Qbc7b0rmk+hqOrPRbMnvyJ7&#10;trWsZ8297awTr6lMJmvAP4O+nMIj8Dif5cohCrHtuAFxcBRjNztCo8R8Mtdu5TXA6OlI1iNxL7uy&#10;dxejt7wc42SgbBYn0eQ1Gm/Gc+c8q/MgrmgoegaJ+lHDcambpg4gdkVajekWkbuMfB7X4s4RtDi+&#10;E8tiFacP3xff+S8v4jM//sPxOz7jegyv3owVzk7RBgB172CfOvDQJF6/T39GF7Hsmtk1gF9oC32w&#10;XrajYhHk4jI+BV8sPUnUqcXJa2LQPwF//LjbzH/+YaxHJ0w3A4GPLYQLuTD6KEgU78LAD9dXXDnF&#10;WluT4+kj6HV9LzzV3UhvDdpc8rsZG/Bm6nD2M+jMOPasB6JhKg6jhbVabx7nqU0uKrjtwayhCnzo&#10;aYnF9DS6zJuZphZXdSXY7ZIC7zW69gwwKttp13vIWaXSih6A0SDfFXTdI967taDK39ZBMz+3Wu9C&#10;J/jQNKxymi6NcuDWcDOERDzWQNl2u7FpH+Lq73N9g7lAtwMsSkBqFcS1GbTja/er8a7/5q/TAiDn&#10;3s9Fc/89yKMWuxr/7JXL+Lrn9/K7P/rn/o/YLn8xT/XaQ7M01CMJbMygE5AxNsZo3RkzYbRva3je&#10;QLt1KZhhnNldMEcs4na1On2yJgYsxzguoszCZ/QbGhoTcl5omnHDQ+WZN3E/T4SvDVqkg4jcSguL&#10;sMxlbpp3G6oHHRTwZx2Qs3SFmMsFiB24s9WwZg39HcFD6O1dYeMFskG/BZjokYlyXFjLxRVQZK9W&#10;4uQyTjyEctPOujZZn8LM3pR1WrdL6BgLmiO0GGicVXSj21ZLdFZmkHBtBtv04DAEZmmWoqaqkKKT&#10;GS61YkofrLEF/2CzBOMG3CqAs1arhf2jbZCp4MNyAnloAnK3Ys42IEptBFRA53uiHkPj+zU8uaD/&#10;NIXjpzPPF/NmZrqZSbYtx8iywWbDo9AGkppl51bHAV1dVRaYCvQFw7UAt3VDnB+zYeCEOEaeeu95&#10;Pv7I7/6jGTgwIybtN/36kY/9tfjAD9IlQGlZxSZig1dV3pv1ybW7AAAuMv0z0CQ/yNM6Nlknj/eu&#10;iGlvBMwqMYGVaglfkrkGRio78F+Hq6cu2hVGrVfpjGwBVS4gumrs4UtmtBnQdm501iBs6lSzPGe0&#10;I63l46QN9/eg67rK/LUAmvQptzYvkAHmpwLNKswfMCr1s7XE7G8WXnb+GJNbkrRXPt94goFImuZ/&#10;jBumya3M9Dm3VzrPBaCw6oEfXMz8a7sS5zA+82gzQM13W4DaPoK2QcKtcadjxlUJDqWTmTqWrVhZ&#10;zwTHyv66xdUMwXXpIiATCy+apZIHg8BfY8bZywVA7oVXHIandWZpDhcMM1NT+vqAGuNApuDvemUV&#10;Q7025GWL/MlvBmosYG8cQnZw+7F6Ik+yw/KY7bJd4oTwbC9xwa7J3HTfEvGWb/nK+KbeF+XY84fn&#10;fPf4I/Hg73xfXLy2ZB6HsT2dxl2w2OeAWa7cP4s/fzmP+oOTWGGb1fUzbPkMPCYesnyJ2ZL5JPrm&#10;ARLvuFGJ5o0rcRMH6ePM4erBeUyu9OPO80fRPh3HA4bbx6luJDdCOxC0Jy6qHqcw1NlsxbifON7o&#10;Oee1dq0XL/YqMYGuZau+24oGT9Qg5huX/fiSr/6z8c0veSJ7Iz72T74z/scPjeLZAwNuo5iOXLHH&#10;LjlnGPo2jloTvGU5iNGkiDeY74HbOctuHOCsX2A4VszrbH4lXvqyr4/PXtyKvzWh7Z9/X5z89E/T&#10;rw/QbWSaX62y7OV8udiR5TRkKuZyF4jiS98zM1mACLn+tB4RH+tsyhDWB0qMmnygspWnaUv8od3j&#10;2jwUhm+9zyxU9YkyoG4UIsBVPNO2+ZUvdu/QOTqGtmNA2GvhT+aO6eUWMAb3ZQgtATqf5c3oK/sO&#10;o7p479vMFvFB4NXEJFxjYMDFBPldrpcGjsdyM/kBDRq40x+QKpnZnM0bpKBLfG+wL/tK3xEZ5spb&#10;HQvf+X3+Y5x0QodY+TeLTnm0Zh2tZ7/5mP/RKg9SBnIutFeAAjOuLdLhFi+6jE4DG+tv1PYze6CK&#10;19poHOXW5QK85OE8ResYW8pdLfwO+GOAB1irvRmDCyS18Up08c2K+oPobi5iAuAoV6/Dv8jm+iwm&#10;9E+1MVpOYzK7jBm65PJxI1an92KOvG/hhQX8lz4SGM8AI5MTzT5jOOzG9dQ1YB10tnrMg2+EpDVw&#10;82TsAq36RXo2dBvAnquYcV3VTCj8HRe/PQlYHbNdzdIRdrXQMgRFD7yFbtluGSs6ZbUax9LVeIPA&#10;2BBtlCebLNCRbvXLesnqHOdtgK2CfmYpeHqyXGhGcRMdWu+Cj7AzPWz5BTO2BBzI6rqewqeyV4sr&#10;0KWKIXrDgNvpKpbgpsrNZhxDC/1cPo7GAGgLE5hJjDrBViQKYGoNmNA58SfYZQNmWqGH6odmmW9j&#10;fFLEJdijxgB29cjos/MuLQ1mL5U9+BX97GmqZi/VDaZII+cbermwZ8BgM4Wrkm/QC+0l/plMAz4x&#10;iWQ4jeFYHlpEtQvvtq/ClzxvPgQTMRn0yc1j6nVtrkkaU/pf4sNnbTUU3R7j7jDnLsJY+qHOnOln&#10;GeByx5TxAMsLbO03bRbMi9lg+vIDpqqy5yJBJVrjXXLPnHnVZlZntD9ZZQ2tAoyLxCbWMVlDtWTc&#10;SfE3oajRZH7hb1QSBMYWw4IuPju9LkJxKXNHH7S1Cq9/54d2hPagbauNBuR1wX0ezlMRZ3mR+ND+&#10;1/ArkEmlz8QTF9nENQbsijk6lYdZgsEFFHfoVdG/+gDOr1mB2kN1oIc1uohpENcgnjrCrNcqb2qM&#10;z0D3yM94lvV49VtdJDMhY8O9E+5TNamqVBPqDkulKKQTnlO6cwgFnJnA0NshqI+kH0/BblczCcNM&#10;4DFjtY6qZbSydh1tmcll5rUxEX1Ddam6uOSzFr99sFWKkUSkX5Z+2pggROtiR0uO7E7sVOOZWen1&#10;fC/t1XkQfCPvmBleOQB/Ow9jdMKSOWVQ9NFFfhOHqtDMusouQLvjLk/759mpH6GXBzGkHn2iYzM+&#10;I20YS2baO9mJc+gH926crJklpLDlcEdmHctIKCRP1G+hR7ftbi5aWS5EfwryMGdiPjODbRJeY452&#10;+Im5hJb6TNqG9F2QuwIQbO37Bv6dtFpgg108NSNWnb5l0MaKGvDri88/uwu49UavxGi/GQ+5w9W2&#10;1bYRE4XbujmPUYLnGoBFvADBjwEOiwPg4h7fI4QW+zUaWUURlgM+HyDQSxz0BzgqD8dRmYwzuGTg&#10;SCWcTMtA5MEdF/Hre69xkPxtkCLnBkIqQnmt73h1BU2jbTC+gvBavwpyO8pUUhLJFHYDW06I7WRd&#10;CT7XWXal3xRkAYT9cNppKJVcBrBoP4N5EHYFwy3pdwUJc3dJBSfWk6sWPLeB0T9CcN3yV+Uz+yLj&#10;gq8wetWMaHqUbI2JbjrRfC6EMYvHE3xaGJ0SZ3nJd7mCTHfdqmgEW7/NVcQ0TjCgJEruS6+K9/TF&#10;k0XFI3Vojw4CQOp0SDzHJe12kW6/k3zSKE9TwTl0hbUGqDSVcoXmmko3wKA2oaS/WQSw3sRHbEW3&#10;u4r1ehaXD7kPECS9SsBww0AEQmlWHxaOce3vjr2uvDuaRxjj3udE8+pxVI+sddGPHg59b78ed6BL&#10;FbzwgnNxGLFP/xOcugCddb+GCDUOOQ6QW1OX81GMVWwZfJWG1gtw/sYxwDi1Gu0YYwTmG/OGVsaT&#10;ogEf7zGXE4zCRzBwrUkr3gVW2R4f0HcJCJ2hSwUaW1NrMqthcAEB7UmMcHYmo8cxu7yIxeQyJhcn&#10;MTzhdfzJmJ6tYj5/ENMhyst9+syNADOdQdSSIBJBQUnLqwyUP3Uy3FK8XeMcp0G4GUurVRfPRu0Y&#10;Lu6+ELePO1FcvR2f1e9E/en9+OIefbnRiyOMuAVQaSkVr7uFS2vujHhu8evoLp7rKqx0qe0MgQKW&#10;9dW4Tt7lD+YU9YuT59QbiFWhNFBw1uzb8Go6rQ5uffYgzobDmE92jkrlvBIfxZhszo7jgfK+uYHT&#10;QX/g+2dkafiki0b0tN0ScKP6rPJhpcqv26UwBu65zzjs9kpcPeL5h8/EY5T+yft/Jv78j57HF57/&#10;ZHzT592OTzzzbDx8/SKaw1GU16/GWw+r0cFafN8Zsv7J98U7aLP21EtxE4Dk1uF1A4CCJqxumvFJ&#10;kNF6+gr8wLzOcbLfGMeb56/Gr71hjQyAWdFnHiCOgSXke7t+CEgQeOP4CjCgg9vIuxjbwsNKjnVK&#10;B9GB9nnylAYRJWrKPFOOXFbiHrIC9IuBwXZ0h/olt0iiaM12kSZmpeowoEhjNOS7FYBDhWwwWu3u&#10;agaKQrmrlNPoM9PTohuzKU4X9IvK1Tho6+Cgrdc1gB18B03b9LPGvBwZPGnQC4yI5Ss18AN4bGVA&#10;0ICIe30YtpmGm9Y+hg855dlFuRcLQFezczu+689/M0yz+7n76jZuPVukkRqfR1w/VFZ2P3/7r/zf&#10;4+QE2UCe3EJW1rqwncEInAcukw01QBrldgPAF53MhHKhRdruto9iiGhbAOhChD86JMakEzEZPFcv&#10;FAbS4U0cY+Xn0ynz6v50znRKIG0aBuZEsRORmZmheG8BImqDSmePvy+i7rJn0QP8olcMwEB2jbg1&#10;IysoHmvgeCCA6fkCbjgk8VmuZNE3txe4clbD6Z2j9zTC2Q2DHRUdD168XgcZHY5Q8Qod0Vte2wJE&#10;rjqMEwHtcE+evgTPOIQa/Ndhrty2yZ2p/wVd0gkOSNrK58qQmcm7U/v40OAcVPbIesGH9kdgbgF1&#10;PYXNts+cLLKAdZ5wyvV5QqbzAsDJ064wMGlLDVoVjIN5XdPOdr7I7AWBiqt2h9zuNsMl1+QWZ/Sm&#10;Oiabhd8FzYKgTc36Olfj1kvd+JPf+C1MBB5OWlN++P4HXvtHcff734jHZqQbVq71sIPaLuhUXuwc&#10;aGucwB/p7ELULQ6cAebNFn0L/+bYXZKHRgybe5rYL+7k+ieGD3rxy9zW0TMjHJZdHTT6jAMqLuhZ&#10;w1WFiktRQtPSYG11iKOhLPMxtlkEYkBLZ9wYbJ7IB/90ofkuEx09A+O5SGgwy74YMM6MQLphkEAe&#10;VncbpBV47jHWJfKvY11n8jPjAtuXRd395Z4lCsat+tvYZRY0MnDIXxmswU4I2HmYK7fuRlia+kpP&#10;3eJyDJ3WRSdmfq9DBj/aZ7fTuHJcpd+esmpR8RYA0XpDgmwzo1wYcIhZ94a+bNHX1tCr1WZ8bpmR&#10;XTBJJ9bgWtT1luBACSYGKKY8StpLLxxpxqYtNujirrE8cAO3grfYKNvUAeAasIjBkXGuHsHx6gWJ&#10;Wapd59GqrqNzqxc3/+Dvjv9y8G4cPmjGN/iO0YNef+2v/g9x+hr2Gns8hp+blSm3H0VzMY+Pjj4V&#10;b34SZx89297MMov5Ad13kWk2cauUfGYgoRJPYWvL2iAeIviwDX+Mo93qR3twJWrXJ/HifItzJDZr&#10;xL40wtt2TcBskXIIXc6W8YAxbpnkrHlKHyvHXewl86AjfLWZJ5TWkBGzv18/78bnf9Wfi//qPfW4&#10;2Pbi3t/7y/GXP4CLe/iYfsxi34ykilmsNewSlOi3Ywb9MU2ZdXQB6L6O8FQX7Sh5XTNGd4XcXR7G&#10;V/yWPxhf/e4bOBPd+MgHfi6+5Xt+Nt62/IWogeM/gX7bTMDAkNEC47uSDOht/vEXOB6+SK1AXxkD&#10;HYAv4TN5FX7khrzOoJfzmwu8yERm3Xo93+u8WBYmg3ToLrNDVRZ5OAO8ZlDJr5Cc/3TPbuvm7k//&#10;56L/2nZ4pv2wtqL4GRXM1+jtvE8Zlh+9R4GyL/56Hz/0iZZThxqISL4qGtyWxor/mvCf+Jr5YZwG&#10;6V3QyMxsay2rz+Hx1CvIuoEyn7w7SdAH8IPu9lmqJS7ilb/kKV/8hDcNZbvaTN2+Myyf1uGowCQf&#10;NGZC7DVmAHmQHs2dXRND/adnPtFzLhDkp8wXd+XOFp7heV/u1NHWtphca7btY6+sY2WwpGgfZbZK&#10;rVONPXT9QltV2YulGVSA8YnbE5e34gJ9Pp7XYrzqZHLCeliLU7NWpwcxXGF36OvUjGiw2nr+euwN&#10;L6I4PourfebgMfdYQiVOY4HOroLfq5eTuDzHzsL/XfuKLXyeoQmBHtjXw2V00T/zKfaZ8XsQgqlz&#10;+jSmz5lBbrkEF44NwOlUmylcNtGTm1byk75dYzKPh+g6F7KEXZZC2Skc/DGz8+RtdRT+mhxgHTL7&#10;M0V3LuAdFyH0aRYGtLBRTAuqTRpDJhq8AMNt8Zy7to3irj7NC3q2vKBNDyJzBrfonyN4otKL7QVz&#10;0wSJgOHE2AbOMaKx7e360ABjzRnwEB6vYKfy1FSxDbKl5Vij31HeyRdVdZVbV3voHfy2tbXd4Gnx&#10;dfr22A3LndSgjTWqdP6ArfAGvivtrlfLwJXHx1nFoY7A/kFcVZeOF3EijQQbfCyvz/ENN2D8Nu24&#10;GG0Ar4CPLHmiH7Exexy+LJFtg4p0lh7CX2JlFcvSQ6toCj21hCU2nU30Oy78Q3W+rnL/Gqy3MmuT&#10;NuXXDJryXQoWwzbT3EQQu1ZDEJzzWgNc4u6SRh95QC5W6HDnArxjoo7BOmU+gSf3KCNPFI2TTxu8&#10;8F5c72EOswV2ZKYcMT4fRFsX2PA1QmnV1SY6y+YNvmQkmj/Ud5Yzq/TgKRRge6H/sImxMIfvzOBW&#10;X+pj5dZW8JmkTYVrf5BFsZUHatkXyJR9TjVq31Mf22/+E7pA55pJAgYIUA4ebqJ+MctuY8IH86Pn&#10;JQB3qFk3lvmWl6y5nXELdNR4Tj+gceIB6QSdM0inKedvMwQVt8wOxDfo7+Gr24/xKh7xijfIHBVZ&#10;fsgFAW3fLtEH6kFbZ8rAkqznuGQLa7JZImhmhmPsI6MGn52zGZiDi+AX58EyISV8TtPMO7JHv3Rd&#10;xESWm0nbAI2dY7NXzcaHvaVmxnKypj36YysstC98x2N1gQPXfrc12SaYCPvm9vI2/L3ttvDHzDbm&#10;fYnu07lboFv4dSFAe7UBU1gSI2WD/ug/bxm8uzuM1/gsD4swDiOLzAxSKniMzxiDvbRP8s6Lzz6z&#10;C7hNL16NdQcF7xcA2FobRxRwWoc452frOEUxVGmtxyjrOMEWgh4wSRUUgHu5s1gdwICeIwgAVTr5&#10;CSZifLGI6oWGE4dUwIySWI7pgI6oj/J/EpMBaeDTaPmbn/MGDvKy7DdfqB8gC0QDbPo1mobeMHAu&#10;hxCMN52pdJREujgz0AzGFazqEPM5QuJcCzQ0tAYNZELzma1hpMMEzRgjf/O5q4FmX7iVptoCbrcN&#10;NHEvdDAFG5czMyFcOXQ1zYCbK1LSPJk6P/d5kSe5yfM9lL4ZLKuG+4b5DhBiwdIaAGBNoysDdHzu&#10;yoPZZVlIHloYyc0aFh6nnJFWmRqFBGNvYNcZ49ZwG6iTZjKSBzAY1c/IM31yH76FcKcIqimygkuw&#10;HcB4nWRQCCSdtGnxvtcE9nOf2/aEPHsYnjpO/tXDShwfACK7zdhzFap9LW5cqQNSvyZqz66iWf8N&#10;Ubk5QEFyv+SFfzy16AzDWVyu4lynyqwSATySkocYmFqKhgYOItTLndHE8AvSctWG8QpWFBq3ILgv&#10;ug7fWWFsDU9Zb8gAlEdzt1DQqMHYjjAUKOjGLR5TXGVsgKgZhpnGt+dDAPg0No+n8RrPHZ+dw+uj&#10;GF2exHo8wUAOAacjFBUOgltukWIDK1kUmD7ovOWKkn/Tr9R4TEjLa+qbuMmftf0i3qKDc9iOG/so&#10;+73Pihs3MfTtz4rtHean81L0rqOEu0/tMgvRgFMdYDTFK/LBeREXag8smDV5ojpmnqAHY28ITJiT&#10;HU8gQ2osiM3d0KiWTnqeAqSMub2mXo952YohQMSU/PF8GWOA0AgHqDeG/1qvxf5yiBE5wWFZMK5+&#10;9GHoSv1qFPuMr35FAeSHufD/jFfFJM2XzE8dPrVGWC5J2Qd5mwtzO9b2RhzfgA9xYD547yIe/Nx/&#10;E//o31+JL2z14hu+7IX48O3PjwcnvxzD1+7H5WIQL12DAw+uxWuX0uCHYzk7xPn5nLh+CJ/Cl20c&#10;tSHGznpAqemmpzhcgKeLafzMI5y/u6/iVEEJ6QGAYaZkGlw4PlteoNDdxtGNDu2sW/ACQLzT4ZkY&#10;mwH6qNJCGbtnUUmC4aSxc82j+WSbtXLQAFm41hMzraWic2lxQjBbOkoGNc+hlac3t6forYNG1jnQ&#10;Amw2S4w6QAtdakC0XXkx3nZtGPfXD2J0H4ODgvNEK7eVrCsDVORFXF6MwDJcqxHFY3fbVR3HoAZ/&#10;t9xW3HwqPNrPlWhPVmoib25LKtFHxXY/D2V4b7MR3/g/fYeTGPHxH4y4/g6Y8i3MK/26fDlij/dP&#10;fr71r35nzB64nfgkA2RuicgwDDqybHiSH33B8GQWATTQGFrcto3xKsoROhp66KipB/2HvKhfLaRs&#10;ur6BKXOPDSwUOMzFdi+Nqmnvc5eVcLoM5itrOnQGGfAF+HuFTMr/6Ooac27bSwMhn3byMHr0q8lE&#10;WBi+LuJRiWEP3CGzhffdoqHzJZCTJ9yi0SqbzCXP26I3uCWDIPBJnhwKi2UGhA40LAFp0zEzcOBi&#10;hQAQeJm87vH+XmoGoMM8Yr7Mklu7FUp6eE49tLPGRElD1inLrY3yKddppywzYABxgc63MK3Osbaq&#10;ytx24MdNw+LN6+ip95rddAyXPNvh27mywCFp7MUefdxsZshhPYGk9dc84EQ6FXzeqGoA+d1e5nNd&#10;1d9u9gFqXKNdBgOYESXZqziBntLptgVrfzrWerUXXYCdc9Nm3q48/3R80+//wzSys92Miv8V8e2v&#10;vC+qP/QrXHcKENoFswxAOq86iaYfCPrWAh/0yCX9a6LTGsybC3or7JObMfuKo8FGeC5BMw7gydoK&#10;OvSQOdBW0Cp0b0Qd/TZ8og8Fn04cLQbUgjd5ju1AD7GDRtoFHrd0FOhIMwJzwYC+a99dtRSAtEXf&#10;8JWrnEwhCt5mzRJCD8NoZgprrjPDgiebVbOBgBvsmRl4MoYLfTNYwGCrW0UnPF7Apo7Z8UGLNs/S&#10;pqmz07xAd7c866GL/7Q9lsRwr7l6/9OFoot2I22IW7RcTDHbuaYeUHaQT8fr6WJmC/Bfjkn9xa3Q&#10;CJ0oz/PeIJpbYmbqD7S9CxPWqargpChOZj2goJl7nunyLaDaMMCGyTIIpa9r+wYWT8Ek9SpW2oAu&#10;z4oZckC/uAu1s8oMtEtnyWBgOc15dBUuwTH0s9Zi53o9/tBXL+L2Z3x38pY/kvP7Zo/i9b//C3H5&#10;iZ+IU0x0NYPOr0cH7/JTYLYHo2VMH0KD+Vk0Z7M4oW2XbGbIZsLQ8hyT2YobOBjbzTgejeEV7Rfz&#10;axmFZhdbd3AUN+DF9N/xdJro2trBcbR60+j0oMMCXIgncso4xL5u/b/dceq60E9Zpu29ZnTBAZXq&#10;EPh2GG88aMdnf+23xbd9/nFMN9fj4Xf/ifjv3zcGH9x9YosYCza5ApO1jtG64MIFvNbXiYNhZjjx&#10;e/BtZQrlusiPgX+c8ZPLvfjC3/JH4ne+7TDqe9345H/41fim7/pgvPPKr2IvXo9H9K3tNj/A3+Sh&#10;vDPDcatjO5EH8YT4inlQemEx/qT/yEvOG3OWZVegoAshsAp/w0+8cUu52cFq9DwwjctTNvToGL91&#10;lwTefpdbUMGgmakNLslszAQL8E7qDRiQzzLgQl8wGXwCbXlm6n+e6Qtf8h9PpI9wHM+GDmba8j45&#10;BAayLf9vv/IjecfL/WEs2ZyvXOtYAHo7/cuDzJaztrM2gD/SVpv54umUHjTCsGiwxzhtnXt9trqE&#10;cWW/0AX228NlKpV+OpT2xAzB3HKI7TAGQcPM8w63GyyyiH0FnwmIwdV8iE7IjA4eoa/sRzlmF/rt&#10;P78+U7F1pwtU5Hqe6RzxDJ81s0tug+diu+cWbn2FKDp0m1bq+/hzXNu6nQuqrXoHLM+vpynCjPv6&#10;Ov3jXMg28NLFvtSs+Th7PS4uz7DBD+LpASNs96J3ztxVP8VztHMnYFf8SH4nj3enR2rzclveuBFv&#10;YsOKynn2fTXE1tH+Gp1SMo4pLLHGlraRNwA5doDOF+ZLMxfoRU+y1END6yPf4M8ReAsiWnc8oyRg&#10;slwU26CXwXaJNehiBYe5ZuCj1Ug/bDIqY4yNNSOa4SZGEHoYKFMnZgAQ/nA7bHlcj+vA4Moj/Dl1&#10;fKcd7Zt0foNVecSgFo93tTGPwcLobHUaUDJmOH9vznkGRuAK9JvxuSc4NsV+9Hk+RVdb3B1gM0M5&#10;N9yyCm5cTPHVuL+OP96Q97Rf6GRLw6zFkcsW1/M937WxAaW1NGnTrfqqMe0XLK1iVGyQ92UsWnzW&#10;6mc9dVGsro00EiIV+GPi5g1z0GT8NcadgR8Y1QP8qhgbt5EbFDFAsdbJgLNN5LAer7DKvb6X2Int&#10;bMIUIAHdIgZ76FL+ZTkBRrGd8x45rXYn2Bzllj7LycpBNgnP8lzLReSJmHyYp05je6vNTvT4zFOy&#10;5REXjjKQzFjz1Fp5i7ZognHxfPsEMTBLlk3NbZZZQwz6lyN10Dp3lnCR6wtpU/kGGVSGeeeN0lE6&#10;gSlSJpnUJr5vF2Cm7Z3CG8o8EA59Ac2kmxEXwIAZ7wmseEbiCXhRnnDRVSfNnQl5yBIYp8Qvdatt&#10;6obsv3gQfKme4EcMob8pHHBHxZpfZdvP9PGzTqwDV8jpm/xcmVdjjL2bMhdZxsVn4xNY9xA4kcE8&#10;WFKiPbmXh7njxK0pWHsPYXJx2nnzpFSDKm73N/6ifmao/OCXoa8zc5jxq5gMNEnXOX3Rl/EZeUAG&#10;fCN+djtrVuehHxswlE1nvVADvsoWmM3+mZWau0V4nNs4LVNkNqa7MZi+XLhDcYQ7w4VPBjN3iUZg&#10;Fu4xG0+6iyMNKNqmZXbcPp3BI+ZMArt4XVuIS5E5+rgxeATGcnusuyaydBbt4LDRdz6Th9CxlvlS&#10;5rUtHljmAiuWYyd3jof+2K87+7d3Abfhw9cyO80VWgdl8Wm3BlWg1gUcPcaJrOEM7V1nYiwuC6Fb&#10;CKUrPmsEDfyUSlBwmXVrYOAOnWw0FrGsL+N8gSIfz1G6ZZyh3KoTjTz3pDL0ejtOj/yP31xN9j2f&#10;+52d9QnIHs/0+/yTH9r1mfTZn7TP3GhB11wVQbkbVFrBaJ7aYv9k8gYPccuMp8vsCkFuowGB3TpW&#10;wqG5PQhCpoKDKar8HqrE2gBF3pve6CQJL1Kx8afZB1WkLQvqKxU5AX5Ov/ne7goDNMy7bDoMzWKR&#10;KbkiijyFNI14g3ugCXS5oAEZ2wi/K8QeZdulH5545WMEMGZS+KsjNYGe29UFDAvTbAfR6rej6cot&#10;k+pJOG5F9dSQWI5jjkXR6Bqxz/o7CIzGwRpY9QpGuInT1T0EANajtj+Im7VBrG4N4m04/3G1H2/v&#10;WZ8EN6fXiRacV+304yqAZAWwnk51QEYIAoI522UZTHmuB1oMkYpyOc3DGFwhcWXKk/UMCmSGioKW&#10;6lKQAoVdeYQGSJ3+ORd7yIByUOKgQRsMoqdVVawXAIWti1NfXUZrpiDhBFSWCPLDWF5uYrH5YJ6l&#10;v5jei/unGP3haZyM4JHhLB6jNOcYRNOYVwgyqoN5ErzveGHHkPLl7r0Us2CqZ9yt9F4qR7H1uPjW&#10;9djvd6JyfC2+sMvnz1+JL+n0onzmmXgGY7E96sUR/RKb2cVtbYY8MFqPZ57IMzgAGds7R254pked&#10;w7cFClvFoQJ0r7zBib78hPFVv4lnlScDTHJb0g/jWcGVaU8mjPlujM5mcQ5/vDZvxGzcZV5c5alj&#10;0LtxrYbjfLyJq3i9LQxbS3CNM+3pR2a3etqRYMdneSy/KeRol51RAvjlqg58t4aGDZ5fRyim3OI8&#10;Gazf9p6Kg6uMufEg/tT7LqPzA98blyf9+Jwbvfjmz2nH+w/b8eZrl/EmAGOIA/Ne+LJ+/DgecP92&#10;1IzFHv2CaAerbtSODjFatTi7xAmZM6clfL24Fido8cXkNF4bTaJ1/mq0562Y0OElhsLMHAGy+qXS&#10;GUUbWdtW4XOMiTWflPNSQa51M3PNOTYIs0BvuJ3MFR0DLj30VokhWDIHVWinQp+nDE0za7SYr9Oh&#10;37ZbsMsmxvBzuZ3FVPkue9GBRapmkaLUq+qJbSM+C74Yve0z4v2bh3H46/cyYJVGmjkwBX+OBzsG&#10;FT0cWU+wFoco+7IxgDUacR0g3xtU41muK0DFE9CFJ5OaYWPx7lrrKJqHXWj5eVF/99vjM1p78eVv&#10;L7LGmXXBfgaL9cV9HxbxD//aX4rR+H68kYgTmSt3hVA9nU7wbgFbDZAvZsu0edZSuiGniA8GBpqg&#10;V3e1DudpoCzu6xhMxd5CH4OSnqK1xIYIsWgwdRcwCvqq4/gEeZ67XMWzsoYW/A/8A5Sg93SqiguA&#10;hgst2ptqGlpBXsVCtPCA6d/KivashvMq+ENVcJ/ujz/TXKFym7ULDTokbtk3l0J+Fqzs+Jwp0L44&#10;dcyBOtstmOqDIfc4NkYKH3ENzOWKnrjKLYSmxudhGIx1QLsznHpXAj1BDY5BnuEZdbHyw7h5MNQ4&#10;yGCt2ZFRXOZ2yDoyLJC8gFXMlGg0cKx5fm5HAPy2C+iD02dAxBUTyxJYIBeKQ7e+5hWQOeG5QHW+&#10;A4LFwqADfGnwz0K06lPrkLW1idgmtYc+jllZOt9rxtNAKTXo71hbj3G1YLzWrI7Ob3FfF1vbf+a3&#10;xx/+pi9ICqcxdn5p/xdf/474ie+nPQD4Bj3viVTlyky2C2ii07nbtqjj7sEHa9oWW9cE8PDGOe/p&#10;GZgZh4w+o8kBcjserzaW0SvrcSZ/AiqsUZp2BNDowt7M6Bc2wrqkhhFcu7jg+dbvc3uOQSqhJIPC&#10;R4Pe8kPRjkvmEq6Ghz1EhDnhn/Oe2QN8433qQLGpAS+ewneYHKdUWcQRMsPPqZTmbslFUrhKBeJ2&#10;ZPrOuGvwoVkAVZS/jkRyFLRzq+duC7EyY6FzeIk2dhk0jA9d6Cm+a3TRtuwyH7Tr9/AALhz3o+zq&#10;i8QReeiDzhLzYaCpqK9yAdGC45k5KiZKPQ8Pa0von2hf3qm7PQssl8XAoae6xe0nbpcvxQfKFH0t&#10;K83o4dRM6c8Cxd+iO/K/8uaWkxp86mKMJ+0xk9jYNX3jGZUV+mIbAx65pg+TlQsXTjj95HtPezNT&#10;+HJZj/2DTRz93m+Mv/B5XxwxuYjo7tPZV+OHH70eH/6r/yr+4z2Lgw9jM30cSxyRWodf5Ecnfg7+&#10;dKvcFFtkVvoUnNB4zPvleVyAuY734JfTWTykw54kaHBF38P6NmZ3KLZusbZshn5Xu12PzlEnbl7Z&#10;LTr3mcdLg8OfPI27eANfDFY+PG/Hr+i0QpMSL6d3CO9P9pm30/gUSuXdX/9d8WffAy/X+3Hyd/5K&#10;/Ne/No+D/gn0ntEm/MEcGvRpMRdrZBHujqYOwvk0i+43wReVS8bMpNXLRtS7i3jc7cVn/Kb/Ib7m&#10;bYPoF/vxxk/8QPzOf/RmvPf416Jbn8UYZ+UII3RlOYxXhthsF8HB5/fRVytrj6bTj1fKfxnoQbbN&#10;YpRPZHS1tpKRDgg0MVBll9KB0sZ5mTot+Yk2Ev+qV1Sm4nBe+MxdHak74WtYJXWjWJRuwAgKkfqF&#10;i5EBbUapo8/H2SZ/wx47OeG+3Q9cpd3huWoIdZNKPLfZc5336f94u+9V7+p9+ZOW+JsP/VK55tW+&#10;ZG1maYDcqxMF/Zax8eoSI1jnfdFw+5m3wj/iVfSFW7XaOilmrz/BFx5AZ1abDmke2MI1BuoRjOyn&#10;lRAcl8jSjFcdRFRH0knbmj/qADtf3dkEg9wOJDUL90oKM/R2OkJ7Ag/xPOtDSxGjCblYrOzyPGkj&#10;VQyA5iniNplbEMXeZhRVdk5yrR0d9GPRXFvGzfhg9Fr6Hq3orB7HcH0W0+adeGYfH6h9GH14zEVR&#10;Fy0rjWs8Ex+SPi9nV2PYQC8u+nGpgR02483cnrMfc/t4WWP+0f9m0Y0v4uxiCsZ5nBllxfxj+I7M&#10;4OxxrMf0rfkgM41WtSW4Ht8F3OVC+tyaWTBkh0msuBXfMQLqSwOG2E6zfwzwiunq2AUxknjbbWiN&#10;DnZuRneEHtIfHVlpozd5r4+RAfdNMw6uQNnb27hmkCU6sf9OyF3dj+HH4aeTN+O1C743kA8NqmC+&#10;lj4YHZif0cf6eFduCP7abYtzQQX6z/g9XcdiMYwLeKreOgAHTmM1O4sZOKXWauO3MtPyk6cVV0H/&#10;jGszH+cppJ76mGWx4H8DTMwAPOKcI0f0W9xhED8mnTiVV2oLD2B1lScxh3PqRoDtWF+tzHhlp8HX&#10;tDdDHuf01TylZvKjvhR95/OsW8v8GoAQGHJb8rPBxsoK3Csmgr5ZKuCgER31JjxauhV4gn1an8cG&#10;Pkve9F7a9k1iHPTSpgTfwBNZE4svzPAu8NHdXm+PMotMzSh2VM84fnmdZizTksEhXvSPTD7JWoH0&#10;nZfUX8b5VTOZOEb7Zj1WG7SAnt8KLHl2jk1+t2sT/EZs0hy92GlX4kAbR3uZOMP96Y9LGvqxBFOJ&#10;R1ETmRXlwm1mqjL/QBvaL0yoAisYQKNPKIEqtMztirTPJYxxpyJSZ/AKq+RnGeuiPyUdN+BU6JOh&#10;u7Zr/BoGm7pTmVZFMLalz4LHDKjyTQbZLR1RU3lh/wxSpcHn1YUHM/PcHLABK/aRAw9eU12ZBGM5&#10;XMsjyBe7rZW0R2fqPF+duE2lwUN8Dn10Oqwf38CO6fJs9LP9nLljmrExtMEbeseA+AIZFf7Lu+Im&#10;F+fVrbk4oSwyJu2j/LalD3nID4RxUSgXcJEtYwaWCXG7sDsNjYTmVNMXcZC84CGOdl+CbNHRpmVY&#10;Q1k/xQo9u7JfXKBi9Xr6T3foFrTho7lj5GvLVFhyTF/S+E/FjGH4/Jhru7Rl+a9Tru+0bu0Cbncf&#10;fIo7MQ50oJQw0KsF4Z20KlJYcaM0irKL4nAnQQJaCCKox9WNsSOBEB6Rr3EFskSnC6PhdM7qbvlj&#10;MPNpnOLcnQ8XURsCiM4RQARCceHWnWPDG/WwzOZr7reno9I+B+1//JpmiE7PlZYN16bRhXHzFcWT&#10;J25xv6vCrh6vuF6DlifZ1GvRZ7L20U4KIZiDCcJ4QqiqaeQYxkrLPkFswbXRbto1HRz2pGtMONfK&#10;I54WlkEyrjMirZIWpKUC5fn+6kDm0cXQCb7wYQkuwBMwHzSDeWROh52YxH6nUVjn8dSbtYW8MaIM&#10;sCJodWAAdYtB67RBtBSqBa+mUxeTcQyYM8F7owdQZOrkbVeUCoyFirMwKr7GwBUHGJmjKAYdQMFn&#10;R/dpt4N9eezd7kd9cBj74Nm9KzAK7Xfpi4FNHTH7anpmrnwwh2YZ7YpEYgCWj58EjkY4T362THAu&#10;cFarZa0Q+EF97bjBoMwXqkWtAl1UPoKeXKFTc9lfPlKZcSdvcLBhcJ0c3tJ+C+e3HrP5JM7nizgf&#10;jWJ2/wReg2I4BxeemDg6idlkzj2vxPoSwvFZjed4CMDupBpatz/8OuUJnPx1pPIMHXA7oSc/6lwO&#10;YM52txlHffh88Ezs38T5ab8rBs8XgI23xpWrm+h2rsX+HnzS6isOyNDVmAO8LTb00OyAMY6fGry8&#10;jLophktoleNeZTZLUZsl7nSlX1/aviV/QCO3MsGdAGjoQBddbTJ4OUbRLJmPNxji9GQRd4cYvNNP&#10;xunJJGYnn8BHWcRL3YfxNdevxvKFa8w5JhTwXa/vRdnoQGf4Au2so20xXJGkSt9gr3XinBcPxPCI&#10;/AU8XlkDHloY/1oPxetR2PR5BQCtuM16FguYzhoH1uco2i/FB28y7A//k/ihfwawOf01FFEv3nZ8&#10;GF/yrnVMu4xluI0rzEX/sBu/DhAoXz+J9zGeKtaswVirEwsVN6J7swvgm8bD8Sbmk1H01OqrZdyH&#10;rzc4no+gR2/RwFBAbr6ykKep7s6j+qsGQx8eoL0w8jr4cCPyuIlj+lrpHMa5BAfAeZJgh7G7GlXF&#10;EEt1i95afyiBM/RG+nM+NitAIHSvLNZxwHVLZG8Fn89RYG73PcFo1ybD2NPxRSjBgvCecn4Yb7+D&#10;Hto/jU98uBI9HJ46nVznKsImes4HYNWtdbkdDEbtob8arWux1+EZLZxtxua2rRKw3DZIYR3Ca/X4&#10;mk47Bl90EG/ro7j334JSZ1y07zbmT//8mb/9/47FfUDU4oT+8x38pYFruIIMLxq8yUwvxquzYTDL&#10;wKUBOMdv0CEthV6or8hGFbkzD8ZDdwRQOi9pVKF0ns4IqDC4v6ZNT/Zp6WWZoQbdbSbT2tF3bvkS&#10;0Fn3bF304EuXLBQGnqiRcw6Ye3FvZSFtcAiRKVnVIEVRkS+HGE/HxezB17tC3Lt5cw4FQJJEIOtJ&#10;yrk9Z9nNTIPMYJU3NLol8oEBVy8piAIUXULl0a0uS8D7HDneg1Zo/zTWbvMUcbhNiy4hq/A097mQ&#10;5fZ+7dIusw9at6XZLDMGM8uLX4O0FtC3MO4lCrPmyZHoH5Wnmc9L+lZHtxooaWFo5POsR6T94zNP&#10;mLKWRQVQWwHkGuyoVLr0HVCtrWBerK+J+570aTFHAlZP6UqghB1JoAgt5st5LkbcRA4WyOCMuWky&#10;dplhtn0mvuS5w/iqP/DkkA0/94fn/Yt7/zwefO+r8dh6hciDJ1R5pHu5dH98I7PE3MprhqBgyMdm&#10;wBC75TaaGkDxkiHlwhVjYxoARNiZixn36sDsJdCewD/FFl0KjbOOCrRb1Zfo+SW07qftn6G3tuUM&#10;vkUG0asQI4alcjtHx0Evxq3d3SJHHgq0rAn4mBtmzwL7LshNmR+zCVzAc+XdVVOz0rSP9t2A5UCe&#10;WtWwtdgcxldftVCl8BHvSxehaKclZ3GPOqIDXYV71qxzlTjrV0HDDljMLGNcvbjAdpo1mwBSmwXP&#10;NFA4SyZqyzXWKrRt4Zf9FbeaAVOFJ7KGGvT0ZMMFkqXjOYAfprRRlhgiAKnFzZVts45KQQty6cqu&#10;WWnFEj1pBLQ+gX46gsItrhOIy4u0s61OcqvMiglawyv2wcxix68mo4MQqpmLlcrHhnlYmp4gem8h&#10;jTCC2QkLdTW8iRuBLmD+6XNmIECPKoOqHjXj2c98d/zWp35f3HnmIrqHzN/BO+Lip/9M/Ov3jeLj&#10;v/JafGoK5hBjMEcbhHvZAx+dFjGG507gveZexFM4g+9/ZRWr6SljMduZyaBPrldZK9CFR1go9Vbq&#10;P/rmxtqmOtQfBrUCID1/vQkGqsQUGp6OoOfyAfxcyezMmsWejdTBryV29uhGDX15LdYP7uHMzuPO&#10;7/kH8c0vjDL4PPmpvxnf8cvL6HVPaXycdSHdLp119qBhZqAUregB5IvVGN1itnQDfbKOfSYdqkU5&#10;mUUDZ/wtX/EX4+ve0kVGj+Phj/7j+Lp//jDeee1Xo91fxQH9WoPJN5tLnEdoCz+5qNLn10QuFyaX&#10;FxbSL+KcMa9OKnFO+zpgYjnDZAmcdf4VWMaagQPJwmfiY0M9XqeOVdcjKVzjfciA1zGX6UNI4GxL&#10;/Sjj1hNjGjTbFcJXlzNH8q9egDg6yQ8/6Bjk9+pnP6QfdoO3tp2BJT+TD30e/crH+Ynd4lu/2/3w&#10;jjbMdIMK+WkVGdina/jX0AL7qDyl/aUvKkf6qLNp5gaX0SYXSodsGF7xfUbiGugLxgV/eUK1W/zM&#10;NN3qNxSmMdKmCwLMS4E+pFWcU/pT7aCz7C+6wCdYDxEe8OAOt9aYnJHZg9BGm7LBAG9zcWGQGFbP&#10;2KDdzqeiPXlIAvmq5wwtU5fwhHTU+U160F/nJU84hhYe8mM2n5TU6ZkzDcV0AX+Kn5pRPj6Jx6cP&#10;4uLwqXhuH3y2bcclzzBYXgfnlJUjHqceo/3afpTtNn3poivQN81eHOFQVAZHYBpoBD1oMQMbReMy&#10;9sFm1d4wbmirWi9Hz32KvdeieMh8zF9G1wQ8Po4hOn49W8ZiPI1HYl7sB/AtttiIR7wv0TMTMJyF&#10;1pqOa3oel9gLF+sa4kz00hpdxzSge/ibMZdgp+q0CX/N6Cd2Bv61YLr81UOVFcetuPoiOqn5TBxh&#10;Ryu1R3Fp1OZkFB99BJnxRVw0LZCZtlQGq7kwp5Cp991+rx+xaTZirp4GB/YW05if3497011Axmzj&#10;3Gonn4kboSmqMCxPoW+959wxSy7YaKuzjlqnmqVj6FD04IsSXXiK7c2tdgbcwBBmT8LZMLaczj08&#10;y/prGuNiOWMGNvAUPMxH7iCyTrplQfS5docw0S79hwEyXgDAyHa4OjOgozrHVjKPZt9p11aj2Mxn&#10;6as3rcXH3IuJ9fm28zYjoA3ukT3l8dzBwz+zvna6g444tjwlgwloYYu53QiMdj1Pd4Vn3MXmTqlZ&#10;yqZjoV1kAhaIFcL0LPcc0u4jvjuhGYOvu6xe8RrtKfsehPTETzMqVKCncTr4ija5xwsdrvpl6ylC&#10;yIQ4xq/cqq6n7nUGtN2ZYCwANY288x109jRtE0xqZoIvJrnwpu9icE4b5+FpCf15pjyQWbb018VW&#10;oV1OHZpVTK1Scvu+ZLEWaqol6aO+lCfwnUbcsxzgU/G6Z+YiPtmcW4Es6GqGKkaFmLa/y7Lll2eL&#10;9ZuCcX1707fUSYzJOIIKVHNuDAMllCo8F2D4Tcxr0F+8wftdQIzrsKcmLulHWypmMeVzbDAP4D5e&#10;pKfxBPU6fUu66p8hOy5XibvthmpWOmSWHgwqG1gPztJWmiPn2/IaLlA6CS6qwEF8j1zztQukJmRZ&#10;3tAfbYJwp8D3U2ekzDIHBqvpLfSs5iKQ9OKjHQ/wjTTIhSOvpf08iXiDfaSxsoGNrrVyQaANf7qr&#10;wISjg/b+LuD25r1PwLCaSRqBK5r9SnTM2duAVOho1lLDcHZ5oIUWadJx0dlVjBjcGTNY6PCgWAVv&#10;GpNqB7FtNnEY63FD1Y2DfJ9BPTwDBJ+OY8xk7trgV4NQAMbaMHWb7tNZV35rFQR1Oo0ZGrxw1lQ4&#10;KjdmyKi8SsLVvdxqx28SVCPBZxLUlEWVhpLcgUBXmMTVYSM+F0q8hfdvIMg/LyVlIG62jg4XPzFO&#10;8DMzCFlUBzhg/I8PXa3VaFr41gLS7tXPpW2j4lwsQPJ54nmdQgOTuZKElKqbkB7+5zik9g7k2K7z&#10;r17JAxK43tNwhlxa4mir7F2hsAu5vYn+aYz5L38sFL4o5nHmSsZsFs0FfeHiNs+y5oUBg9sa9usH&#10;8RmtWrRv1eJmaxvXOreieeV67A0OUATvjPoRTm/x9lj3zf5pM2aULU7mYrGME9u8WMe5Qj6eYLBW&#10;sZgDuzF2Kkazf9xuaeg996Aj/cIkTy+Th/gigUqe4OEKB5/odO8KGQJGpDkASqG3sDBal4EhwMDh&#10;rF+wnaDAUWCr05hN+W75WkyG09he3osT+jM7G8XJZBpnj3EMHy/iUsErlzFLoIjjqdJDeOgq7R6E&#10;B12o8O2a1PdJzouq3tX6otJKwRk0etEetOP6Xi+ePRjE0ZVevLS3H9XbV+LGAABxfCM6nS54qA/f&#10;4mCgxaxrVVqbRgVWXMYMxVcuL2M5p20M/VBlsHSLiAr5DBraqd7OKYK3Uqi3U/ifz5Efo+cyiOmq&#10;ZnFYVDuKMUBQ+j+OC09tOp3EvRVOOJ7tJ+6fxfze++JjZyj1s3nSojqZx7x6M37jO94a//mX34rl&#10;zbegZGlHwiNTCXKhexOt5okuc2Ra55QZTKqo/4JnD5V1nNMaCrBApi3AXwEcVnH4lgB+jyQvUdjO&#10;fY6DZ3eUc4DSP3sZo/uTvxY/D2M3JivsfSvecaMfn/+eOzE/eh79+Dgal8x39TI+Co2WJx+Pu/dt&#10;5x40aMZy3YvhrMF89KPWGcZ2iMaHvRTbraadPz0kYp/+VwF2Dd6bil5B6buVpkSmeoy13q/FU+iA&#10;C5TDJfw6YzzLy0ncUjYHZTxgvlwxxfbj9K5xYq5EC5BbrU1jesmgFidpKM1cMAsnAyRo6hbjdNu3&#10;q9sz2gY3JUhysUIDakDAfJrVop4F2i2aW1m3o+CZxRSFOAcEAr4qtM1d8FMtDpCrsoeHWIMnE6Q0&#10;d/Xk+K6rY8igUffxFPq2efjW+MZv+79x5+7nPuOw4PAHoMvoUxH3tm/G5BfeiNnFj+NIoTN07Llb&#10;cVXpuappZlZTi29wgjlu0091kkezu0U9s5M0vgB6QVcuSiDX6dRgMT3h1lXCot7NFHxGyP3WJ+Ea&#10;5Ntj191SY8ZYRaVan9EmPMXD5RpPxd5i5K3LkkqZFhb0pboewGcT1CefM34BktnBVVepUnS5m/vM&#10;lnHFyzbdgpSnOzOGQnvC43JrVCEM5F5uNIhywXhq8GIHPap5t5DMguurBsJwZFKlRwdRAXznEh9M&#10;Z3YUnXAFzJR8M1g20HOPd9aVGArmaU1DbgYBFpnx0B79K3iOhz1kcdwt+gp+kOaepOiWJf5vLzL7&#10;V9pKA+2QmYSmqyf4XC+iDqDLg1mq2FnAzVzQsZkLEyCRn++AcgU9aPa1IMRT+xrY7Rn9yiK8zFue&#10;hoXNspCwz9jWMFoIlVm1KshqGz02gw6gLeufrJk7T3JmwuMqr++9/ZviN/3XvyODRNqx/KG9b3/w&#10;vth838/GBr0gKDETfjPENqNnNgBsDytQr1hs17pmcr11q2o82+3PrgDLBvKl9l9Q10JGtwswxmKR&#10;B4jkSYV0H1JgZzcZgFyuoTk0mvNrQIjpYC7KmIpdmIsW8yLviWtGPDW3kPl0HTvBtjJGx5bY3tLT&#10;SGhAYFdFRycY9Wp5rMVzAI1bnOHWPn2F38sNrWv/DYdi/DVjZjdoDQW9lmaYAT49yTUz9aroF+Yo&#10;tgPoMWUMtFmD1maiJTGR/QZOCPPlFrWVOodnK1dbeMptdzruTfhyTts62j7fYIf0zAAB8mbAwWwD&#10;3N8M+Etv67IYsPGggwV0dGVX+uoApaOjbHOfBxWt6K2H2BQ4bB0+Rwr8JPrIuoWhEYa0UXlSKbZv&#10;Q1u71W/0GZ9t6NcKe+/itxjOGpYzxlqkTHA9uqxEF66gm6UJtvRrCh8YVDcHSh3rYRMGcIpuLX7f&#10;58/jxc/6m/HU89DRRRkdap7zd793Ea985O/G6cUpY5gzThwSdPbq7IMxQaefIHsNnPunLu7Hz79+&#10;FsupC1u1DFSlwzamH4zODCZNo4Eims1fswyaKlRpA/as7FXjZpvxLrsxXi5igpxJtwE9zuAKWECf&#10;DJJFHB1EB4xsMHu9nke3vYprv+1PxH9x5U36OInFL/xc/K1XtnF4ZYEOUL4YF57Uaok2cAFIoCI2&#10;B78VqzbPmTBL53x2iB2CH3DaNpeLODquxJ3f+ufi657qxrC8GcMf++vxNd8/jnfefjV6h0W0xQ7b&#10;BbLNvDkX2EZPhevR0Ro2bgbOdMufuNoM+M3FOGWkHCsf6OpL6LmaIhvMh1i0hB7qXP7xJuVcHSIV&#10;3c4fWT+VV51i6CNvcVPyFXfTASXLvyEU+ioXJ+ShDLjBU1yl/vXirJHLz1b949xwiT+aWHWRbyyL&#10;IwfngVSOU/vFvO6CT1495++dbPBQXndtys9Q+MnnqoBtPA1GPGceZm7tU+bkW/5liQ6v81b6AOpD&#10;1n3q7mO7ohPJlXwGn+CRKoe7MbstkFffa0e8EJypyfVvA2R5qnerHX2v4RLtfQkeV46bzI8LKX0E&#10;aVtv4HNzDb/Kn/U2y2Kww43Ik4kJdlJ/yaCNmXMmKrgoY0kBA5XWM3TBjr9yOMpr1nD0M8Zeh8/r&#10;+De5sCbOSR95xLRrZVr4BCcxPH89xoOn8SN64MwyOvDTtjtKeTdjDgOUbo8nCRoQMWtJPSc9XKgw&#10;qF2HDz2orQHm9NAksfQ+9K8PmnHE943Wjej1sNd7g2h6+Nx6Pw/SKmvXsCvS4QrtFnEKLYbFXsyQ&#10;l+1JNd7Ed1hPsPEurIIfWsroxTzuXcLLi4fMJX3dXMZ2BJZdXdBP8OcanIHOyYNeTM9yGbCuDqLP&#10;l/ij4EjtUuMIvrp5HM9Jo+Ew7hpwW49jdsIt3KeuS/Ar/kCfMF0YdeQFYsgJTWhaARse4KxWuk/H&#10;dcY+vvhkfOgBtFjg+4JBynXjSQF5F32gFfpW31fDWezBA0voMDZocQLe5YG1jsnJvLbD+l0FemmE&#10;fuTBGaSlwQwe53xrS4sWrCPno9vFJYIpdQN9rsNDjRZ6CD/aoa/GXDXTU4KrmbsthtnP7ZgtCFUM&#10;XpgNlvgKXTNnTtbiTHwHD6rQXIvFCuQ+F3Pg5Vy4q89lB8aJXceOGQB1bqw5XGN+zclQV3jYmIZW&#10;U5CHbfFgtAbXo3PQgS48LZBTDyrLbajOO+2sacfgLio7Rvhh59in3AKpbkJuuJ2H04YBInGAOkk5&#10;5HODPPrvWX5KzIhCUoat1SVedX6zHXjWDC+nR72qOfYP7YbBJ4abeNN6uekB4685FxZtd7vnBGK6&#10;8KtKMG4wZ35WMJEn2Bt7ybiAggTNChfIBIUezalQGz/BXlSxq0toPXVXB1+5g2+DY9IAN1gOwxOC&#10;zaazPq6Hq+QCbrWBXXMMzSgnyBR2smjOMhnIwKU++y6QB8aAnR1X6gp/1COM3S2qBv0kgzrQsjOe&#10;aG4gInet2YZGVIUJvZkqxg8OpN0sPQNQstZgbvrJ9vhePzw5CzlTt0krb+cjt/lab1a6G48JfVCe&#10;UdngY/LrYrYGThOS6to5UB7Vw/C1c2FSlf+UF/0euwR5chy7k2HBl/C6VihtBv3XDDsOp92dh5gi&#10;1zV3STKoCeO0UxjZk17VqBv9vja+GtdeGzy1C7h94v7Ho4mSdOtP2WtED67cE0iUON40lFseuMGC&#10;367qmiXgCpinTVwy6Wd+D9MYUd5lQKAo7RiC2qaHAxkJEP+Q+85GENUTSaQHgzKLTWBnIf7rdO7o&#10;Csr9OqCV++vjUTw+m8drI541Qgi0aA4Gwqm7DNysYRiBw05JSAyDn54UhcJtdaLV4xYo0qJDgwEE&#10;6LbiKZ4n4D2D2I8gqXXDRhBrttww7+uM/MrYElSnSLCahMbZyZP3oJO1hoyuq8hS+BVOCAy9eYFB&#10;fEWadoaFv2CMhiBAqTVAZ59p3x9Ixp3SYKe4rOemk7qACUoEy60+Mr8ZdFnADyAKpZlQBA9hqdS6&#10;MascxXmzA3M/FysM36Z9I/Y6h9E87sXRfi9e6vVi+3Qj3oPhrt6IuEp7HfqNvEQNG7cSEJsVtj7J&#10;LSGuSqwV3qVCseACngcvZA0fT/jyRnqgI4GJQsFWM/sNm7wDQCo7xr07pQmmdoUfhJQZFBBzdzsT&#10;6pwiMFlIHuC5gmbWapjmL8p3No0LlPxidBaXl/Di7F6MzxGOxcdidIJzNbsfiyEK2OATHXSlMjUk&#10;D1ChNuADV/Sz4Gr2k05i5BRan+ufdRBxbeDWt+ejeR1l2Hkh+lcByMc34+rRldi/2o7r/U4c7TVj&#10;0GvHfhMVjxEQL+EbZIHQoG+eeOPpbm5ZMQXQ7JTtBjoqF9ZLkjk1MnIHkmqRSe7CQbQv0oW/uc+0&#10;5PA0SQi5jQsUASYOZ+QUpbyafiq21sjYvhzth9L0w9E6b2Qgw583Z5v4rleH0Xrf+zFyjpN7eW6b&#10;PjUat+KL3/li/K7feDtW1xgr4G3VZS50cGdeh0MmeXCGLzC+5bYLXfmAWTbz36yaMSQzLdntlqbh&#10;Ku+uLuRxzBj3MTRo006z1ojHyP96sonX4Zn1y++Lf/mryMP4E9HEkc6Vdfr3Dmj7Be88jsveIUD/&#10;Iu5rnE/H8aoO5uRi57Agvw2zcgBI56dNnAP+hvY1DH2l22daVbyAMkigfmppxDtH0WmNYbEZfW3F&#10;Q5izHPPehI52FYcHXkKuNjjv69y2O0HGeObFKk4w6tajOmTM1Y4KvY2jihIG4J3B15vROM5h9Dr9&#10;qtY7yC3aaL7MegRFZYrhMLulGTNo4bHSygHDoAVP4gFEPMloFAAjWKlvNAIVeQL94CqXOtRabA8B&#10;Gf3VXux5mm8bKQPAjhNl3Ij18X58z3/3h7j5yc/4YxG9t8KUmA6Dcx/5voi7b8b3oEOnH10ACHEu&#10;DWbB/GbX7g4swHBDTx1L2Tgzw1C0pra7smjXREkGO7S01hfy5KPtYnfaUQJx5M3xyctrxt4BFBqE&#10;NSVd56QC72WGK3MoZ+tAwcph+SMHbyDZ1UZhmnWFt/BZnhSsBcOBQPtAHngHR7RmLn0hmMeZpQ2L&#10;41vbSH2TBe41DtA0F2EyOAfvqccxgG34UVky+3Y3Mn4RYrML6Aj3qP+dL+7RzmygC4DGrRZu7xKA&#10;KqJmHcwYSZv3NXjfBPD8nOsHPN9TPIHuufBjHAIK0KYACUEH5HhggEBGudxu+uhET0WF3gxtCf0q&#10;KvvaPKro5XSKuEcg4la7GijabRWBTi6n2AXJAZKfMJdmPelkNuAxSWtmgdl7+uvNBvMKHdxiqC+b&#10;K7T0yUznA8CXW4/cNp5gJ0Gh86HeYuy85lYfeFodxtVJH9nw6Vt/Iv7oH/KU0t319CZp/uv3/6f4&#10;4R9sRznUhp2nHbOWmSc/G4hMmVFnMe+7k9m6KQPb1WPeWwge+s+4kv7O6Mvabe0AtER7mzZjWUSH&#10;+fU6+UMWEACsGM9auws9DBDjRgEg+Qwec8XfBZ7dfNJNeD3vk2zQwpPLe2Aat1nwETzqWHk27TR1&#10;hpkzhhwb+FsA6HuRiDXoGBljRGfyHNW/AMZZ8PQzM9pW1WXiIGuazAAsbfSPp9UaON45E1NoDZbQ&#10;tqN7PaUsM4eYf/tgppQr6HQhtgpJOWTepScjkDnAAmvuD+hn/pzyX2yHuwU67wVJegph1qvjHk/Z&#10;LVvQm5HmarnMxzwo2z6zQGcuGafZgh66kBVczAhHri2FoBDrkHdwfgWjBkgS99JuA91xwcCUKyns&#10;6WPJdOpb2zeYyLPUj273aCEXGRQUS/H50rbg3SYyjemEpmt4U143eAFPIiNr7PXsd3x9fPdv+Fz6&#10;y/holp7sxsHPN/8/fyja85+MGnoug5UrkB7yc2GQ9CF6ZDmKH/8IenEJ9uWersGe+SgPTXLruMF6&#10;WCflVH3II2iatuADAxguKhxhOxvIojr0dAR90DuVg1vx7LVVTM89nd+Df7jnCCe40U5eDA8Fgs8H&#10;jKn3Wb8hvvgAfoD3y195X/zIuIjbGOA9+OgRY9hw/wL900VOKmai813W8lu0cM6w58hDtb+JIQCk&#10;4gIRuOCtt8u4+jXfEV93VMSD8kpMfuCvxNf98Dze9fR9cKCntTI/yEMXu+Y5rToknoBsMLiGPR5D&#10;8wqOv5mOLjgbgJa/PVxkW13FAcLz6HIeD5FrYFdsL5lTeEqcYPC5pkPM+JwHAwryKJoncZ8nLmab&#10;yIgn6Blc2kkunwnuuYd3vDJOZDvxHH8Lh6R/1ijiXzq2qkB4DBO0C5jzN+K74wX0mZkaZhykUdMW&#10;8J+1kVw03C0O0Y7CpEwoY/ypuGUAxu94r1C7i8QDzLIek/fz1U4+7NnuuhRTHqDYCz39keVzZ4Ra&#10;0bSK3CPl9TzTV8bnI7zHfti0X9lW/sBTn64bu8M36Es+s2QDzIAvxoXuLMCm4dFBT9rg5m21h/7i&#10;/qoZsHyGbaiZVeaRkNtxbk9GGHw8PYZ+zIf/rMmYZW3q8JljQFHpWNqW2WhqOzMcMwMF/kyfBz1S&#10;Pj6P6ejVGB/uRXvTjeLBK3HcxnYfvz2GyEZROchxmdUnH2ddLubAbZ1iCXcuSHy3t6Nt0PfwyOYs&#10;5uCeNnqpxTWX2Kb1ssMznSuwrjRg7DVwXBQgsw7yzHOa+K5NgF0Np2+v3o9mvx2dNjbEhXNo57ag&#10;A/FBdxntS3iy/iATbCvV82iNHNMJnXNx8Bx6zenjBNsxi7lYB1w3R8aXk3sxnc2YzklM4IkVdqAi&#10;8ATQPMaptU75GXK8mT8pu1IbpB51sc2t+epqR5r1uJN51rHPfdVBJW5C9+WkjA/QxeoYPwiT6GLG&#10;+ZDL4Dd1c4G+tS6rWTNz53lpuQo+x+Pf4z4cqV2wAmyagViz/hfMb78VL/SL6Jxu4kPIvBl/JmTk&#10;Fktsg0EK62kagFjzmQcGNlrqcmiuU+cY+a/w4AiI5qF9ygbN0weXu+UHaEGbRR37zLzlIXgrMCHX&#10;uRCzRE9YE9HsXQNilmrYwm/u1oraBX+AgdB5ub1Su+UjmWsXLkw8E6/m89xJ5XcIGyyOBkFX0Yal&#10;o7RD7vZSZ6Us+su1CtbOHnEdnZ3TjrtWWklDvuYiZc94h9jUmripn2g/1zvgeWmyRt6MAbhleYPt&#10;NFi0rRuARCcYlfC5tKlf5HSk7PJiU2JUmAL6iDmhE+PwwDZtsIsrSweB7vUkWzMNPVF/hX9f5/o8&#10;LAg9Zv6KCjH/2TC/qs70d3lvIM966eeCbHjDuMQW3jCzbFfLGC+E8bjA5WJ1bgFFpqRDgfygNaIx&#10;Vfciw+oKKZMBFt7zIGvQazPUH0Jx+cJDXgyWi3NyQYW+5GEz6B63nVuezMVQa+nbwLachyeUu3Cy&#10;XYu71f1YR/pdUVdKQL43e9iFCriFB2GD5Amu3dIPs1B3dPCHMQJGUyXaP5jjiduacSp3GQnoUAX4&#10;sei8xWaXucz1zrmLPBgRdN1uYdUvDCyuMCgu9LqQrCzLPyZywcKMgTZpPxeuHDJNZEkuaGV8zPAd&#10;XM9c8xl+m8Hva9237AJur549zNPCBAe22O4AJFQMKJzcq7QEbDZRgD3oC4EXDMAAVQXlNKJxE008&#10;8TJTOGE0A1IepVtJx1Bz6wQs45SOe9qWqyAuHFiUV8Oae4ahyE1A6OFVFCpOuJSsjcdxOZ7H6QRX&#10;bAIRaH7F9dW8TxaQGREiqKSDapRRYpQwiltBXPm90YZIezDzADikckd56O9qnHV+dU4qOMuPaXyK&#10;YvLvtpNZ7wKygYs54fwiMRUchrrBlhrExGjtss0MJvFcnpcnEyJAXm92msDfY3ytiScD1RMdNHap&#10;lU4i3zsmmUposcGAGaDs0E9PCzUo6eS7taTdUlChA4zUqnkU/BJj9VzsHVVjv/t01PfeGrWbGLXK&#10;b4r2nTXOUN9FjtxCp7BfQrA6RgV3C0emjPPlGuOH4poBcK3ZUY4RcOcaxbuA0Q1Bw/AGplRoNANj&#10;7Qrx7zgNgUEwoB6CwzX0Kx3xJ1/zJY6i90DDpF2OML9LYUXZFPNxzOmDx3xfurVqfBJngN7V2Tgu&#10;hsz9ZBJLGO0Mo1dcjmNCnwoNoAIKzyW7uYIhoBIQpFajI8wbkoDw7gxIgnpo6ik6B3530IzPYR4q&#10;T3fjs1sohKeO423HLfjk+ahd24vK3p2omcXWOY5Nq5/gYqfhDXRhfGcYJIzIkvYtiH8+pTMesqAG&#10;LKzPJl+4JUUawd/SA2WSqcWpvfkekCThdDbze8YgNaMY8xhoNS7jBENfXg7j4yqn++34MEJcv1zl&#10;KZC1+ixuw39V+OIqWmPbw1nCqXt1dDf+5s8/jt77fzzW0w4MkNybDlajeSu+7F134qu+5NkY33xx&#10;Nw8NVDQyQnPpmLi9ZBNjsB19KPrRQXEbKMpaGDxfY2jAV5prZtPZstu0rx6w1th+ZRGtZjceqP5H&#10;j+I1bOnm4z8WP/KrOGEgrpr04R5PVbx+2IhrNxvokSYGE5Dnv+o8OshiNFdxl+fVxm2UKQp5fkIf&#10;29HaA3DjIWi4DfZpANV6eWw0YNwVCrd0tODPEoVeFMO4y3jKc+WYqYFZ3Rq7aUv/Noa0oVpIed4u&#10;zgCQQqIxipuJ57sVvHtEvyoGtVU81sSi7a4rFxiUHsamBh+aHVC051FDXynLsDjjBHQu4FmY1aPd&#10;DdIwvfS7DWBCQOqd7HdRM7NvELXmPqxjwAO52oxxajbR31xGp9eKl9SPTx/F1/7xv07DER/+1Mdj&#10;f++F6O5F7NHGhz6xjZdeYIBPfr71z/5tnnUX0MaYMRzqMgMCdAHZ4JluYWEu8oQnPjeNWmBkcMIt&#10;uG5DtDX9EmY4+UgD7oKatTOyLqTOFUpXbkiwsEbe1Z81C7/zvKUZBRBXHt0CItCBuZAB07hip2Ng&#10;WjY386CdfinUCVvRgR3vq2H4VtlD96UcmvWAXtXxQbZNmzczVh70kJYCPb1Jxw9CI3SePllDv1h8&#10;WTAJEXgsdAAgKnU17R48bsaVABTLz1zxmSCdeTVwqBypDAW67pm3RgecBV2tYcZl9EcAppNUWS/C&#10;E5mG3GPOV5LI5pj4JeM2S6+BDjuHzpUlzgI2Q9Buav6IZ2Xmo4AV+q1dzUWRm/VQQbaqfJ5OljSh&#10;LzUZtyI4Q88gNzogDcawxshvKgietrk4QFYAWI5jc84zGzHHjhnQ3WrHzJI0+MR8uiW3smrEBf3N&#10;mjHMTda3gdZN6OGJ1oKIUf2Z+M7//g/QoF1xrhKq8Pwivuvkp+L8H/1CmBymrQx02ZS2PI2qgHl0&#10;cnhsyqrgSKAtovYlD1IwkspzC1CxKjVPTYO+6tusNyoYhHesQbKt95gfdLxMCh2qOvU+APunrTG8&#10;GcspbTLPaRf4CrvrqddmjZjdYYZQbr+lA1hk6MJ0C8L8T/vOrzX6uDsBeYtONZrrDMiVjNuFRZWg&#10;K6JmcSTrMZlVs6mSd7VNmxjyLE8+6yELLlwAtpL+roAbCrZe3RB7b/DBQ0rUAcbT5ozPLahMPS1Z&#10;UgG5XJ/xTlmSBh3kCuLB7wZk7C/voFMdvcnY5MPpPEa8XwmS1ugsxweP+6wVPF7ZThnDUTTRMf4w&#10;XYkPXKHYbvuMRT1hwL/IUgHb9ZBxufjBs3AIMiBDX6s4DfK2NSIrOP8VcGTTeUKwzUjIU74sXAON&#10;5vJSLNC7hvOkrvqfH56tHdXe5IEf9pXPclUbea+PdeC4Z38RX/QVT8fv+eJv866cA2918cWff/3t&#10;3xg/enGYDpMUXtO3BfxdbXTi8Aib9kmo/vEfjZ+C58aPaozrPk2Ab+nrCnloAbBLeN0iynmqr+AS&#10;Gfh0gKfuNnABGe2b0dfvM5d33h7veXEZr798HufYgUa7Ao324wB5NGt2u8WpNziFrFUO7sThXhdd&#10;fBV990vgCGwFcwPlgX04d+ibRXUV+8phrxdNT1p/zNfwrdljrab8NI27j9B5YhFA55c8jwP/n/3P&#10;8VuuoF8ax7H4x385vuFHVnHnmUfRde+yfIouMJNxoSMOv83gj5Z802jnZwZzBQc6TfJ/gzHP6hY8&#10;53nq3Blyxsxp78Ut+/DAUududh6TC3SW2/sWjRjikZnRb6ZOpgIw17stQ9BP0Kxj5Q8fgaho8f/E&#10;cLlYi2/h4uxuPumr1+XXu/lN50v7mspVJbz72EBXFtIG66YdFVmhHy3lYkBCGiSDqxu0+Sgqu5Ud&#10;YXx+rU6jGd7LPNgxP8xfr+M+aeN39jXvNAjwZMGH63bqY4fzd1yZF+XYd23k/7JP9m037N0yUAb8&#10;khr+iNjhvfyE7/INDrsMyK+8iFDyizg7K/pbT/jUUgyucdSbTWTQJAbmz7lgYFX1S507eNVXUj4M&#10;fhWdDu3Ih2AAgweAen2bPHUfP2GqvkEv6JsYZL18fBmb8SuxbO7FfNKN1fy16AxGURy/FNfhfe2R&#10;+k3/0dIES240wy1Put628Cd5Fnp3KS+Ck861R5PHUetiF9Er9VUdymITnJckAEzn3OrIyyP0Jx3c&#10;wpq42nIX18FZ6KpmgzvRiRXed+AZg5V70hX/touYVVqDxImesdDDHlaavWhwbw2/MWsxIf9N2lyn&#10;byfGoe/QfuNC76Ka50hvEJXHtLFB+Q3RpXFZxn38lO3Q7EjsMZ77mSf2XyIT+MsYsZ39MlsYnBAP&#10;kV/kBe2UGLJSG8eAMW6hxaQN//bQp8aiFDbTxzLAAS0shC+D8uxdhhhzKfOAzQtVCJimaq0NdPUK&#10;em1a3TjaQ6ctNnFCv+ftVrRw0GpLfCyD9XN0HDok8Tx0LvGVPLHVRY7tCj+COYvKEPvCQ3jmOgvG&#10;NcAMTDHPcMea88rV8B/6TTlgeLh26FLaRZfvgmjwGHxR7Xbipm30ma85fIrfo64rLV+A7s26o/Tb&#10;3RUmINAd5ho68zyjawwjZVNcII40mLMSA+rUiNWYa9QjP9yvjGMEasoCtLLu2Qo+LBifde1MWpFu&#10;djZ9OuVY+63C4dmZjcqc2r61NBvwlCdeq5tWAnowSMqTKWXyp20hy0AO7JXahz/5TMxoWQ/lDreC&#10;63Z6ag3PmUnawiaUswW0xO7QF2VEnYJ3Rj/gdcZgkNTaitpu9YPDdZu3MmBQzriLB0yN0Ov66wbd&#10;3YkjtpHd+BDM5XSKEJANcVelwTzzCGTdzFJ3ZpkslNMl19N2qiv+NuhYMj9b9Tp9d7upiRvuilI2&#10;PJArI3Lcl8FHJq7tHNAfF+gT7/FszYzq2kQuM/Y9lHCS8ZCdDs1yUoxXnSUFxN5mLnooke27g6Hs&#10;4ItAGmsRihFsTxmFu+gPNOe9Imd5W/tvdqhla1wwWEtjXq2xzJCRK+8C08vP/MpfHlpp4NRs6jX+&#10;gjWhu3TFILR+Ei0hD9AWeuUaKPZMfMTlqU/161woLQcFfqIlyG7uAm7N9QO+5hImUSdrArNOmRVX&#10;zVowsiC/AIl1EJA6BJ7iQVzQmAw5vqzG8AKFsTp/ImwpjxloytOZGPlWRSGY5XONoUS/AIyvJoAx&#10;RtbheZt+I54GIx/tN2PZbecqaokD50kcGwuxTbbxBiMfz9ZRtZgMEyhJ6y0muwUcbQ6i1aevjR4K&#10;p4kucMWxjEMI57G3W36TRCgFJ8BglwLrxJtN0Zuho6CU22faMIr7ANzfjL5Noc999ApN9kum4m9o&#10;IFN5WpqT4fjUB7Y71LAA/uswiHUtVAC55VYxkZNxpMqsecVH9fkuJRHr2Gw0cAzRmJ09Jqkd6+NO&#10;vIBH17vmIQWDeCtGorx2HM9VO1E5vBWtQR8FgFMJtF+4BYZJR6fz7FmMFxqyTW7dOBPkTs5hevrH&#10;nFrQfg0DuwprJFd30SLHfCDecyZRUDLZzplJptdhkXF5WUArM+7UGzVoI3O7D1xuTSzDRUscv015&#10;Cm9oYKcZUFlMRxjmhzH20IL5vRidubryWpzj4S3mQ5QNczJDIBmEmW7IIvLBs1GU2pfdSjg/CKUQ&#10;rVyuEWbErNLKAMYS12RrFmFGGwf46wfwx1ujdwsDM3hnXL9Zj/bVa/G5GJ/6zavxUou5O2zHdesT&#10;Mhj0SE6PvoZFUnkIf8O7C5y22QR+HPGZIJJnqxC50Bp1FQy+J/oIIpNMjN8QowrDLC21gXo9LQf8&#10;Y1lGtyya/WZm3GrxMGoPkY3ax6LzgNnYfjimc2RnA4jp6mA9BRhiTnCeNwPa5FF7gsl2GyVF41o2&#10;+vBxaPudP/sgOj/3r2M6wxDId2U7Gt1+rO+8GF/91DviP/+sQZzdOoiVR+UZdIB37ZpO3wraZ3hV&#10;XtgKWvgCJ9QgtSygFG03HfSxq5SXyUM7gAhPME+r1QSwYrHKVsxW8MX8cfzUmHF98N/FL3yYZpdz&#10;sIFto95qcC3Xtun/sgJgLevR5TsN8qFai4ff49IGSq2XK5UDZFke8ztPonWVfJqr9gILt6Fv0FMz&#10;2jtGT1wHfL1ZbcZsdsF8GEBEtrnZuT2HZF0UbUdngRGXalWBuzU7aM5MmSmGfWtW2LIXVwcAz+ow&#10;LsyQQzc0Ds1wRbEjPwZzPbJGdWAdsRososNQhRfWGNdYXMYM8KN8y7fX0CvXDvpxSQe2y/bOWMBj&#10;0+gCiNE7zMQ5OqPc7sdmbz9ae18Qf/dPfV7SOH+W5xASZanD8tpPRTzzG/Pjn/2Lfyx+bIwhHS8w&#10;7P2d7qVT2ktmDVlGR2CEPZ1xj2eUPMuVbZ1Jg7zgyzx5h+4Yc0LfAepoV+zk9kOdfTMeNOw6yAsI&#10;2YUP3FYsxjAAZHbnxpsF74IwdJInatJq8r08UmfeajHK6ywlIGvldhUAqqn4blurNKapw2Lb5U7+&#10;bZklrjfja2tBeukrmMYRoDn9H+wR35mKiaClg2+kC1BpPNw6gma4mfWEFEkQ9BPODDTU0QD68AHt&#10;6UgJUpAtFz3c2i/+UJ+5bdjt8xlBowntXW5XZfAlaE45yCxfnDXVbc1iVxXra9Fv9JYZdA0ac4Vx&#10;ZQAQu+j2dR6RU6kP5Q4B6yOWjIFWwRxL+qKzhC5su/20DZdwsVTj/o2BcZ6fGQ6Z4YYtYc491MOD&#10;FRrSszrAJpq1Am/Qnhk6ni7spJk1YKC5svHgAjXqHF0D+BEEMg/VzTjnNgNO5QJdvI07GMsveuZP&#10;xtu/8cUMxolXkvn5+c5HPxeX/+JnY3MCAQxuAI48WCjrrcF3eZgB7CAZDSqOGYY8aGBMNebqpSDz&#10;kLYWACLr73WhsQ6vIHyowQbYJo/SLwPXJTZOHlG8BrRhxQG3W3oSaU2aoMi9XtBq9NhTMZfM0baO&#10;fDHfNdotihG8Bz0An668GoRLPQ2fGY8toHXFmiLQswn9Gsi1xZNzq0OLeaJ/bnXVJujAIfg8EyeQ&#10;9ncH76AbYWfbEQMlOqzi/hVgHMZo9hXsSBt8bqAAZ1PHxaxEC0hbG9EALFAdfkCGt2d5iiGcwv/Q&#10;88iixcm1O25psCKIK64j7rf2qDRzsfMQWgvYx4CVPteiHtGFYBQcvCL2d3UMubyCXX3E8/o4rc0N&#10;uAJ+2urIoytyiw6y4ir1Fe5auUUV/l9C2xp2vg6oTXMUPaPHubK8XXhADYoRfkiwDi8u1OXMTx38&#10;BTLgOwAmTGBA2rGatZ01F5kHHTuD9WKsJhMChWIDTY5RWr/5t83jS7/ob0o47qdNf57w43/7HT8Q&#10;24uPQF9sFTZhJV5o1eKwg3N9HR15fy/+1aOTWJx/EH57ITZnZzF68GO7xVfmF59yJ790I5E4s+XC&#10;hIjHheWsTcYcoCpSL1av1+JtYNv7YNtzHLHBzQpOQSMOcObXHecNJkDg81T1/n7sg1/10TwZdyJ/&#10;uugE/xlkWc8fgQHacYgxrDb3cSDBIHM0Mu/7t5HX8mbUxnfjEc8ygLVgDr/keBr7X/U34ssRoLPq&#10;0xH/9E/F7/nxeTz1zGn0O2It2I7+NKH5XFu/HqL5kPVNg2cwl/K6fTNYyuCLymW0mN9J2cFuTjKg&#10;bFC1if2dYB8Mch/guC7xLg3MTmjAMjAWr79MfAROO+U5LpaauWx6qTyL3i5lPnjQmfJXnCllVYbK&#10;iIupHjCmrnA+nVmpnUG0nGb5RxndfZ/ZjzStGc9MaWWFSzBLqTsM4KkIsiWzJ/LZXPhp2bNF5MXr&#10;zZbOLW1PfvOB8GwGDP3MB9Fm6gi/U/Z4sSu2tHv1x/5xPdc5bGWaP/mY/uy+5kMmxRt8ph/4mX2Q&#10;h5kwqbL78Mmz8NHgvGzPZnPQ/JkFvh1RvrhY5pepaNDttI0zk8+nA7ZtFrp8U0VxVg3IGXQCY6XT&#10;iL53m3XROEaeW3yPX1W12AHPgoc9SRAOjekDMPHs47Ea7PEYdPFmH3zXjGIwiYHPr1h+xO5gZ6Gf&#10;BffXyLd60gWuXRYfPIJu2kw/FY8eraMxfj3aXRDKtUN4sgtE7fFUx0F7ZlE5aDCHeAVlAs9KvDq+&#10;Gf5ggzb5rfN9nWe5hV8bL73kqbQU2CMXyfQRlGjtggtaBgDz0KD17nMznMygLxxPi+fRZs1yRx1s&#10;s1vYsAcVF8Na0A1bYnCycCHdIJW0VU/j0BswpnXkTJ+hij/Aax17rLCZ5YQiX1UeRgU/d108jO2I&#10;19VF4A6hVF7WVYz1+NzdqujZS+aZ1+n9uDjVUoyylElZGfMsxqdNUkfXDeAhD+BB8Y8n8ffRy9ao&#10;m9GfFb6E5RYa6Bt3N23BzyNllrnfFdMHJUFPywdkQBY6mu1n2U3lwkSO6JqFCI3Qj1NwSzl3gYS5&#10;TfzE/XyX2VErawFPwZJ8hn0ZgDk89Kt6VXltx8YVU+xGxZN2LNFkbUNw9BZdbSCtqIKBZGUpKE6C&#10;BeeaEvxbNPNOtrHpWRNXZSA70AddLSmfGYht+Nv5kz5gMJpAj1pHT7ZVxrkWJ2cFZhJiqIvkW3Hs&#10;Epps0bEuxOC1Y+s9Bom584A59DdOGCxksIr+FehOF2253/V6g/ImK7joXEHfZJvSB7uSh7EwZLWF&#10;Ntlg2VbMw2f6lZZIMUjlKARZ8pIZ5OoPxBM5trFWLjhuABctnm1gWb98RL828KAJPJpZg50z+gEC&#10;5z5kyYPRpvIhn3GB62y7AxTQB/LNHNlmrj35Psug8L0PdqHHxcA82ExgDD3FNLtACVhf9cA81sGl&#10;uZuMX1lFGed/+YlGZkx/PDgJEO5mDWgmZjY7z9Hqz9suUgv/uUU+MST6Lbd185Bc4O40o4XMgbDh&#10;iWXKujxgsK7NfXAt1zNibnFOFDdL49gLZc9AfwHmld89GMk5aHG920tdTHUndu4Kod/JMTxbvWCw&#10;z365KGumapbK8jpo4k6RnGNtG/TMLEH8BUl+rX59F3Cr1O+lIhP0puISiKdgRRxA8G4DRTRAmSIL&#10;AkwNDzTPVYC74yLunS6ifjnaRUlxlkseZF0qV0k0K8kzCIaZETo3YsoT64KMFtGCsToY7G1/EDf3&#10;KjHYg7AQcg0TSHgV8dr8v+kiJjxru7I4O+AR58euHCJM3T7Kj/uPujBDp8u9ru7vJkae0KFVeeog&#10;Gd00aU8n0wyNuYQHOBxIwBbGiEFkTIRr8yj8epOe4xTKHJspz+SbjaAXkJKE5b3Mj/O3gGC5XZ62&#10;Z1h8j8j3JDtPcls1OjFmssupwTGpcZTGrOwhrJ0viP6NZjT6L8Vg/2b0jxAj/OkBvzXs2E3oZnZh&#10;DyHlowQYpodCXhtCmFE203NAIwyxxUHSeNHX5F5BAt/TGfo9TmfPBpQRBckT6ASv1lIRGKh5MhXZ&#10;1Xk0G6TI6wwi+eP2WnthwXMZxL7oaOswC/43KPChQbvLiFd5vzl/EI8nE4zHZYxHkxhNL2J7+Tg8&#10;7rqyvMg+uvXFyLUwOoWbbpjmaUDT5znM3JpmB/xMqa5YHwdBQwnvSdHOfrwXA/DsjXbS8qjdj+be&#10;XtSvXI/u4Ttj72Y76u23xMA9kx0cHdPdDZLQuFsGhiiIYG4eyxcYlpGZLShgHQ+uSJoZSNVoK0SJ&#10;beAFlb2LPpInM6Ton6tErqrsarDBdZKV5seAvBLmOzNF/WIWH6VtF7zvMob6dBS3MFa1g3m8C6bd&#10;7E2RU5Q4/NfS0WHC4BSAXidm+CWuZradVgwrM4tc4HBB7w9B47/zS69F5xd+MGbTPiCB/sBEX3xr&#10;L37ne94R8bZ3RM0afRWLwM8xLgAgmMJVDWs45CvgwuDrdoXRkuYxiyFdMBhhYFijLlk8un1dBXCt&#10;zjCMBuktDmnGAvyCwbRWQowX8QGc1M0nfyre90Gd3XmuJm46Fo2fxWo8BRCUcR3adPba0UN/WKPn&#10;pgYGh/8C2tba6+jprHSYL7TnBGNrDbQeOsIMigsncVaL+hy61VYxG27iKuDw6OA4HuIELGengCL5&#10;p5ZGR56xYHwVJ8FaHUMsy3rVih602jbWOZ9mIo3RTyvmaVH242kz6mj7dIFSRjnfatdjGMwFgEk5&#10;kUn3oQ1UAfDRLgq3DhhzddbCAAuURR7IMujGQXGE87N8slrs0eky4YIm1nEVXmzcrsbv2o94/o99&#10;T1J/8uY6WrfkMSYB/vres2H83sNBfvdH/tIPxnLyoWjT10Rm/CRgkl+hoddntg76ze22BjDMTLmC&#10;AfTIfR2/NcbVQu3We9TgqlNSMKQO8gCx4GEDEThJxTj2aW4NQF9kzSmjajhjBkrhFk/GFQZ5KpG1&#10;6LLepX87Vp45pjkBYrM2g8606wo2n7mtuQQwGODFXHKvJdMNrAj26AqyvoVHso7h0pWfHUiumA2S&#10;QTocRM98N8tHo0qbmgANHaaCNrlWHZ+BLSCAoEI7RvtmXFp0eoEOsmA8bjP9Vn75joeD6wAJAG/G&#10;4PbVormILte4gijN8xATESg03OeaFfM+4tWVN8HIGt5bg3qVkSZAyFPYVqu96MDn28KVXxgujSQ6&#10;kftckDJ7uMq1biMVxJuF6KJFaU0vU524zy0gpauqzGcTmzu3ViW6NGVWxcxUuoJYaULPLXKJnKln&#10;53gqBmS23HcOYPCEUWveWf/OAEcJChS41ro8dwbElH6AEQsij7Bjn3v7z8TX/wE+VLH5A638efXl&#10;Px//67+BJuj2zA6dwYvSgHlbivp00tChZgCnc7wBLNpPgR4/Znpstw94BYxP0ZvyHWOcY+ML2pI1&#10;RwatgL06A44cZZXAO5kWveK7I/jB4JOHJKwMMAPmBMi5vYJf5zmDf9sBtBLkQRfGrMy4fUPQJC0S&#10;wCFE+xDUbSN0Jp3ROjrY+1zI8jTeEl2g86fdtRxOj/mzvQ08UQFbmIVjrVO3EsqfniSWzj7OHJOC&#10;DAjYuB/+gRMZAe0yvmTcLXodW+ZJgdaA3LrlGGBngNjV9tIVuwJd4F5V9JNRR+sytWD8gj7MzELQ&#10;YaRf0xEYDH6smEUt75oKYfYSgtKAPyq006Jls6+2TTP9GAfDNltBB8rDm8yAdFtL1rPi2QaLqtgo&#10;T9FbwMO1ziSDjxWA0BZ9Jz20QaA0RnUZDXjfEO2cMVsSwAzk8WKJTljicLWxaU8OdKJ7S8bRhGer&#10;vOIPIifKKeShTY/i92AC66HWMIST3/b18fe+6PP5kp//H778H//OD8f47s/jNGHrXChCDi/BnNfb&#10;jWge1WO0mMUX7p3FM72j+PFPXMYv/rMfj1/SieTZFQhgBmriSPqWIEQdxJyqZ9LEYy+vMDp5UOx0&#10;Js3g88WgE591mxsaPXBxI/a049jUDTyN9sMxGcQ+WGIMTVd83uQ9lM859nmLxSROofktcLFLFDXm&#10;bgNeKnv9+MzDapxUezE8uUiZ9mS08nIVX3o8jsHX/o34AuzHWfVOFN/3rfHNPzGPp962BMuDm3WQ&#10;sEWNxQIshv7g3z4yYUW4eTpozDVz1DOzB4Ez8HlEvx/OmjhJY+YBmhisQk4OwHyVPaSRzlYM3g1a&#10;mWnt1lFxZYdft4RfiOF5jodkyBcG7c3mm2IXPble3peRxJHGnlwwMSikM5MBZz5CINJhkt58qf+Z&#10;Pway/Kd9U+cbkFKdiveLKviJ9sRs8lA65rKG/zPwi1CUOoJ2gP+0M/5tNideOh/xmu3z43NxOLK2&#10;mXLM/GbtM50Q26P/uc3ItmjIIF0+Kv/vcxmP39tz2wIZiK4Niu866Xf+zYv2mv/EknC97JbfZWv5&#10;np4lD/pu97ePyQQAb/HDjEzwSl+4Mv/tLuLFdnyRRjxLlnYXjqRQUaDpedW+Mh84N6nzDC61CvgC&#10;WmIX5UgX50odnvEYRxH8tN+J7hY/0SAV7RjY2XpQCh6odb0z8Ih8iB/9dSu2uqECRj4HK2wv7sXM&#10;BcPaQ3i9HbXeQTTBfLVtL2rInpjPQF2O49McgG7X+TUhxBCjWXHiszyRlLmQ16wp6Ch1sA2UWrfM&#10;RYCi1tnpE4br0AUL1hVTJ60WyjLKLR1h/D7tMf+0z1UXJcB31uJSr7o4k7WM0an+LQXV7Z6iXuBD&#10;euq9Jxy7aGJt7H1kS3nt+OxuGVcMLLiAzH2V6jRlX2PXh1ZFdZj6OLfcyb/oDlph3I8zYcWTGC0b&#10;Ua4nPEUetJYn45wv4wKbsEIW5/8ftv4E7vY1q+sD157n/Y5nuvfcsaqoKiisgiAUSKkIUSQRinzE&#10;tEa0g22roAEUNHZHaTtt1EQTFRsUIkIUcQRJALuDI6gMVRRV1HSr6tYdzzn3DO+05/G///l+1z6X&#10;Tvrjvvc97373/v+f//OsZw2/tZ71rEd9Cs6eoWM93X2ZthMsxY3F1NJFG2jLe3Sehf7djTFW0Hh+&#10;yhc8tJU5Nq3H/iN+HcJYQr+2GeuMe4md223mfM53Ls4xJk1YygQDsu1cvG3t4lgerPcyc8i9nWY3&#10;IjHMHRIBHawlZt3uPJlYWZBfbYsfyJYBjckCFD82kFekrdaHU1c4k3ktDxcvQLjMMqqZMdlqR1u5&#10;pEv5FbTwtNqyCd1kBBUMoohog+ewla60waOQAfuN3mIsJtz4HBdGXdy1nSwb5e+cb+Za/QE3Zg13&#10;9IzbRrcwhlnvZqR7k6Y/carsxeV16NjnM/naLf4ulpoqbz05hIZRcB38u+R+hpx9zC3W/RZ8wljn&#10;S3wy5to+8CN2zCQAeFlAWAHwAUOzVrRbVbfyKhjNHQymdWXpG/sLZsoFpQ3+yQyUwThzgTAJhp1x&#10;jtAJZvbrI6lsDWa55bYEQ7hAVTIQF9WbLq6g2zroCWtOG4AWucDCgamKhd+D3cQNypoHR+SJq2JE&#10;nqn+S8zus5mHLOnhwGnT7FZPq60i55YQM3vFrL3MhoeO4g6TtXb4i0BJ2lKr8Rz+jZ27b2xUvLSA&#10;n6SBC07IoLIM5jN4v86IPgOaM5czfIvyKrX2vmY9uoavMxOPl4+lR5qhTNyyhvUOXORicgVbu0HW&#10;njp5ah9w29XvgYUBqEhABYdSkCzotEj3TearN8TY9faBMg2OBFP4m6DgN/C8z/DGO8tG9I9LnGbB&#10;Qj3GbsuazzJ6LlNnkWHuNxDqaS8XM2i9WMUtCP0s2m97OowCYJHGkvGD7yE2TgQDdyW5MgH0wFhG&#10;kGe0eQFFKzjJ1xCK7hDHqNuKIxWhs6vqNUBGjz2VUx7HPwN08w8OusDNNEmZ2dOXrFWkf2APdcvN&#10;clIQDpj0JpNa4KWlQKrI+OVkmQFh0XmdQNPGVRIrHO017Vurp0RgZNRThPl40Iv28DBu48y3Yfzj&#10;3joO6s9HfXAzujeG0Wl8RfSf5rvmW6N0f1gTMEb/r1wdGUNf2jNNf7ZcxQgGrcz2NDCX1Jpzbr8S&#10;4ONn0DkIDL32BWYRSF0QmFSlUO4AmyoVDI7HPdfMjmjxgwF1v4bFq50nfAIYylAB73VAdRL4T2dA&#10;OliPzOOOK3EGiMJAzC+imGEArmaxmt2PC7euji/iVQDWZrSKKxjfU0ksoGnytBkZbpdIx1GmQCEp&#10;07Bwzr9bT/yLyYK5caJQVsbgS4Dtrno9PFa5aN+IQR/jfnAaN9v92Nxsxm8HnL7jqRvRfEcfnn0m&#10;69gZJFZBoydszoVN5pNZhpmL4iLqU2n0kL4JyLhAfog5z3Sse4BvNo9rZM6z5NPRswY6nMF7nRqz&#10;+/bGwMdk7ZD1KGsVbnbnsb20yPBHY3mhXriKldsvimsxGdLm+mYWE28jnEN4o1E9jK5KECFQTgQu&#10;Gli3MFt3cGeQRKDDp664ePLcPosCZchzP3E+je//pZej86GfisX8CKemEUXrqfiat7w93v/lBzG9&#10;cUonNvC8jkwrxtBsSRvo7gQEZohY48ygk+PX1pfbOfzg772y3wNh1BWEXRYGjCaxm1nDwm2lj+Jk&#10;NIMek5gZDJis4pOjbRSvnMcHXJynjeEAugKKigkGkz6bLXkD49Xp91F4gqVdHHTlg+OYYezNdmq4&#10;AgG/dNBTFzxrihE/6cKf9EW9ZCaTSk1hFwQOAE+DgyFON7oF9+aQrugE3UFLtqoALqyPRr6CwzzK&#10;gBv6S7ZDJtDtjKsa5xcT5nDMgPsxsOAEc9PEmW53V+jFTlyWh4CIcQx5guDO4L0ZWmt0Rh+A2ur0&#10;4zrOQ+OQvmHIDJxYT2TOOMAmyUflqhkTD3g4fE/84Hd9rSOJv/zKNv4LtytdDxwhhjaKODTK9fj1&#10;1//qt8Xi9Vncdc82clyaRSWTM09mXWRtFfVdx7miT1oDeCcDxvTTIK6mp8A6MnLsuXoM55YmNCAG&#10;juVzZV6G9jANV9rUqFwZp/DABqdthVLVFuh47/lCDYr509GpTpkbjSbzwUBr8KrZXpUm9EW5yqt5&#10;OiaywI3w9163g9fpPwaReUndxWQwxQmUBen2UcCcNWeQR3tl9qXP1kALmJXY3LYq8ADuWv8prTDP&#10;bTBOtVCCIT41+CZ031XOoEcXg+q6mJlEfAsvwvEZaDLr0xNtG2bQMbaiaEULw13DCZ2gtAywVg1w&#10;cKWr8h0EBxeDVhh3x+AMlHYll24wUdlelznzYBJXkAsG5rzlKgq8LXA2QGqf3fKwn9cj1PsUm7Xm&#10;syFzxb1zFRnOOuAgdau603nQLgFG0skzWuX8ixkAwzv0X9224VwPWai6xYXb8lb6ZKmIMQqgDWBr&#10;gCyVL2unjK8dxV+9Poj4XX8Q+jk2XtDc15/9yKdj8bM/Fv1HZUwry1w5deVSGyq41B1YLdHl6DoX&#10;UdJ5McOW99VOj1/L8ERJ51CAX7rIxlirAKEpOrk6K8LtkVOm0kCSAY/CMRjEVndLs9p+a9gB1PU0&#10;1g1Acmsgiu/MAl9X3awL3zCnW2yYNSrFBGaXMmseiwFPA7b4r88n+0wMZBNckYWfsYUD5azoMxpk&#10;Qp5sLmKzRN7h0S16C82aNsZ6l2bbZvaj5oBn9LCvri4bgtYh8JmeQKwmkhur2Mk8pRR+WMFrPr+y&#10;RWYY56FMWgcD6NhAD+c0T22lfQ8pyO062q8a/C3r0qozsxJUI1QGWZbIVxMHVbmpIs9uk9IJXsqr&#10;NbdkNcK6W87bDt4x6KxNLCyhATiuw911QGnWwmJ6mCx+mEIYx0VHH59BDktUeIH2nfnzVFcDhLkd&#10;Gxyg6Zd2qV+gk5kl9R1uae2CtqAVzjUwPe1NPcfjdhP4TTunvpNtoKOr/Ek39GrBc778a7rxO379&#10;/41n2zf5m9dj/vzA3/hj8Q/vt/aBb9rVnhq4FRg2Vq24eXoSB8ayPzuOn/+FH4tfuCriQr2IjUIr&#10;ZRs2mael0kc7Kh3FVih4bkS3IEdwZeojwXhl0Inbz8DpRwfhQUoNnMTqcBiD9QrnFwehhHd1GOHR&#10;3QBquChOfxvInksn1q6zvlLDYDfz46nUYszt1tMdpRM4arlAz9NPhGx+sYlvuDGJ4fv/+/g1J9W4&#10;aj0f1b/9h+KP/It5HLwTPt6MgYwCIMaM/p2tFklnC2bj7iAvp2gEhHWOvlCmejB1a5B1XdczeW0S&#10;5/S3wZiPBvQjB3kcI7fE7S5gB5wiPqu6u0Q+pe8lfGpQTr1jVpsZbzqveUJtuUweNYtlO32EfqjG&#10;Yoo8wntK2GrUhA7Kp8THCTfgibxpR10ACLdkIydYa/ph7rq6g9mCwdKZ1XbYRWbFAuOZ5a5H5HQK&#10;7PgypcRFI/70gC/tlTyIuoT+XgvY0gB5gdjCexljBZkx0CmmcGh4STxXfuAtc60a95bcxspPFh3X&#10;9hpIsBH416Dcnods3xvQTVyW4Cr/Tgmh94//zJfXP/5N//Nt2kL6xN+ON0+URE4can7ndf7YbL4M&#10;efMvn6kvbUX7mT+PZVobknT3xd/aSz/e90j7zrP8jGvEg3X0a6WJgw/uyVOcDVjSgQp2LgMQ9Q58&#10;bNvwRPYVJcDnmaSBvnOraYKiQ+aqdjsXWZV7qyToEOvi64zvD1OiF9APFQxjco/z0e6CObX/DbAd&#10;PIzDW4PHDQC53T232tLPDLryPE8DN0lCygs63tRd1jJUM7kNU1wjbPGExExCgH7MWI6nrk+oM4vu&#10;sw6WJ55mdhV0o4m0AXK39SCzhpX0ZxylixPSZWsAht81fDj9kdoADE6frN2KnbGGc8oSfVInGIB2&#10;nbBaPeCH57k9psPcVm/mLgrpbrt6KtYcNYFixfVmgJu1hwHCD9/xXQefBDzKI6zfZ9LJZmneEx02&#10;hW4BnpoW8Qa013+fpP2EDhqF1TKzkSubRYzcgrqYgcfN4kbmNszX8jI2a7ARBs/gi7sSzC7PhSTr&#10;4SEvFWx+XXnqG2CEVuigrBOubLtYyjy5K8JMZLfeouLAJExnErUZTRMImYM5QGA9x6Zol3+VUX1x&#10;oQLDj/wvn7mgWu+gm8zIoy31gyRmiJnFhapKvSAO1q5nmQB0UI9mPCVZudYXUiy12olp6a7bV2VB&#10;T9g2qx7TlrjK7MkS/G6tPe2wAcGMOaztOS/0PGY0+UT1pa6ooYPd2FYBg4oFs0aZulJjgo2E7FwM&#10;vzqH8knyOiwJPzUwSDXxwhpbpUCmAuM3/JuoHbtR6XczQaM2s2Y4dkXaFNvEyY7XQKEiyb9agMzy&#10;mmEG5mASw7MelGZHcQUYEe/xZzTnKc/gEWsyuq3bQLYHv1mSYYMfVoEvduCnHfaiBWGOlAVoaCBv&#10;a+oZfTGbzMUsT6fPBX76lQsWjMHkFlQLHWown6ZM+FIKuQ5fKuVdPUo7UCbtIBMdboLxEJXdqBZT&#10;XDj3DzXqlnqh71yfW6cVaDSA8m72viV/3KVnTetqEx6RVwz0ufV6ycDxc+f0cwGvWIrHxCz5yOw2&#10;WVBVLtn3dBzQZ2wCF1R21oJcx+3rvxpwu4tcGGlmgDTgil6tDuBq9+MmTq3ZVRsGbcKUGWc3ma3n&#10;0d4ehHBnvYuHmxoMBIPhFLpqfwFxXtAOTmexvChiPoYggnqIKdBeo5yuGJhH1N5C+G4OAXFHg3Tg&#10;txug+XweVZitqPeji4SYyVKirN03a3TdlPY6RLDuipUXd67CoFShUypT119cn9rQx3PuMfaGKcgV&#10;RDMvnAizEcxae1NYTZM1jVpn0foZrmT0+Mwshw2UR/QZvMrzMWOqwEVeTBIqEQE7iXr3CPzfjUq3&#10;F6flMNZPDOOtvUFcPzmOzq2j+Lw6jHCjhyByB9rT1fMdtCxiFOUURVNcxpKJWaP0ljicYwTZgsUz&#10;ONuU0Vw9EMAzFvcXa8QV1lQUjNUgqaBB3aVFVf8j6gAkM+24ng8MJ7my10FgqzgIZsHIKFlo0PsU&#10;Kq5RtRhy26I85zzXI6/Xi02czTFG0wdxOQEULu/E/Hwdy9mj2MwucSiBR4xB/FJWJjjZtIPlkbVt&#10;U7mxvoxGikfKlcmgopv9SpuKhGuYx369iGEDp3RYi+FgEIPhzTh5Asem87lx+CTOS/stcXx9F43u&#10;SRx2GU8bA6GSnh7FFQpmPLiOE3qEQceUwLNu2zRGOYIWnvLp9ioDFH1RSHWW81uWR9EsETaVmgov&#10;A5k4QPxkoALQV0gwaImbGmP4pwbYNJg3h5+vIOD4YhsvYkTinLlEqzTLCfLC1cP78QQAtIoTeOzq&#10;2OAoDjtmGQ3D00pzlUGr74qg84aRzyCG6kAyothyBRze9AMDbmamaRB4dE6iY/3weB7/48+/GN1f&#10;+l9jtDqOL2p14yvf9my0vuT5OLlxENP6QZ6ydAxNBu153IMoy8Vr0V6rla7HMVam2n0mlshiCShA&#10;h6eix9ZBv0YeklLBqCpP6/qWPm72h1uMt3GJzK6Wn43X7sxiPrmIsWOgj89Yw+1wEfewSC68HGNQ&#10;PKzAoMmmW8TS1TyUWL3ehAYOHqPF3xbCNEkOc4KvCR9X5tEB4F+2D3E8zqJv8Dm3HcJfKP2Vkbsd&#10;cwRTWbC+0ULxe1iC82QdjCpzZWCjjdWGL3cLlG0VgMP3FSvf2wfm/lnoe4dnfgrjNIT3zXqxSKwO&#10;wzWmqNE1E60aZ+iICc730aHBwG4GDivrVq4qtnH+G81b0cHpivbjVHYMtAeQ1LfI8rAVXw2f/ubv&#10;+h4lIeLTPxPx3FMw/7MpFJv5XZ7zZH71Xd//oTiffijijTP6iVwpsDjqjjPBGH1909H3KHn9cVe/&#10;zCiuGFSpYYh2E2ScLxQ6tw4+NpwW5tZgu0LrarB6RDCdtZaQFVnTLA9jG5Aug1gPzChDb2YtEw0o&#10;c5yJNoBLPe8m+sWi9i1uWHU6sQLVtNRRANSsoaER4lLrgaFU6AVENcpJPwT9u3KM3oGmDETHR9Br&#10;8E4dL6h0DFl0mee5gmrWoicdChUyDZ3Gm1DFgruC6Q7v5SLr2K2gT84DV0s5jTq+697g8rlBQDRd&#10;BtQNwxQuTuiPNabIag+DTD/NIsJ+NJlHM1k9jdYTDnV6DKK6DaWB8JohLSpa2iYyZ4FYzY3ZBJ5G&#10;Kg3LikEinRVoUKOngFIdfDOX2lxXRUZq3KfzV6IriuoijgUx6EaPU0nCqxu0SdKrVcCTe3vXNDNd&#10;fQGQNsC3cdnPrKsmDrLIibFVrDMDkHbbDF3aO498pX7zsBFpWQE43bpxHk8896fi/e8/5XmMy7nL&#10;qajEP/6ln44Xf/aDsbGAugtaOvUGFLiMLvAYt19W0THMKXxlwEbQi9FA7/K+1eNanshzGh2AJ332&#10;pOAGQKXNnFoAuA4TGPP2AAXBueC2KU8AoocbA4SAdmRyzSAG8E4NcOX+3q2VpZfjaDBvc+ZCZ9dw&#10;s1urFQfrPxrg2lVGOPlutXWL7yb6fF6khwPvIwTFCuet2kUG4BOclnoT52KJbejQd2jZwC5mFpwY&#10;wgBtiYy3mNcURp19uFwbDD3NGBPP6ITVzbRxhWvZgqxgFrCOJ1hXcT63eJvl9onUUZ2WipjvkRH5&#10;WaeHnmGu5cdltB07Px6UYZa4rJ9TX+ydMefLhRkzWr3Grd1HyEqHZu9ncBi7CE01QQYJdtBQB7bR&#10;bvGdB15BK/i1DU8v+L4BTsmTPe2Lso2OM+tT/p9AI7ecqFetaw7+lqPpq9kTvEcv8zH4h04uXUiC&#10;diJX54TP85TZsouMwHsF+gGH44qxNZQP5iMzgqG5TpK1h3dtMy7gD3jrc7/hIP7PX/Jf0wov9aQv&#10;6Ozrj//gz0fx8r+EJy6iBU9Zx0cbZNbOQW8ZPfDbyVEtPvDxw/i5zYfj4YdHUVx8LDO4DLC45d1g&#10;oIsrYhh6z8N5Bn1nauFUF7HM3JLvcQ4sVXEKHczUucIxxW7Ujm/hdCxigjeDqEdlukYMzqIYnKRM&#10;eDBC67QVqzEYCVkUAxjsNhP3ENlY9cAxOG4DPi/gG90Mt7EHMkRT8dtvzeL06/9SfN5hxNX26aj/&#10;wLfGt37kLHqfg+zhPOEKwxToH3C7zoM8bubrFixkxvGBBhp9XeDM7OiAGd8nysgMXIK0PuDaJs7z&#10;dRzSRUeeLcODhLQBnlpYmvEC5u2MzWDG5rTaub0nMz/QA25/UmcZPG2I49FB8ubmahdj5mJUXcXq&#10;6DRuPipi+vIrcYFdEppkdvUXPx3lxe8Hlv3TqF6eQ5P70WFM8n9mjEqHtD3ImXqF9/KZsieGEznn&#10;6qsv5lTuyEwKPtJ2qtZgM/rk9PKPN1cMPHutXyoX3kzr4GWDFeIxAykGlhIyymvItwc8oGRxu5BH&#10;xK9Vgzd8z5wZtHXbn1vNDOx4UJis6oJ4YZtIgafrZodoWVvls/n3V2Nz8tt+wP7N/XybNPDz7CP/&#10;OED+tvd5yAPXu0VXxeDQvF99uH8CQqryB0/uG+DGbExaMrc6wT40P/J7O8G/eSljs/+0a1i+jq7V&#10;bvl4B2YzltpoQFznRNVvkF4H12CVp7M2+FyAcWAgte4J8+oy7Sl6CNzQ5gdu4XnodPsEsVN/4HOY&#10;SVcB0/WcMwxOy6iKdbXQERUDRjpD2AX755ZoA2tm3ZkxlINo9ff2E1nIgyPQken4QwvHLE7IBA1p&#10;o1CK382aUvUaSGzwA9ZVf/MIG+L6Zay0SdxXB0xoM8y0M3LELCG83OtvecdppH85J1xnRiEgKfGd&#10;Wd4ZTK3hr9olFLR+sEkLqn4DauKnPWbzudCFH33iOs/Srjf0N/1O2jY7+BH+NPY2n+8sdZKyAfKw&#10;UQMOLuDt6vgW2C+tg2WDPPTOOmQG9EwbKnZjftDHfGbt3g06JBeawEZr7JexAv0DD07bbC5iPlPn&#10;gtch+6Z9lfZ+t5jEwpqPa8tVmIGH3lhdxdzdKiZzIKfqucSNYmr0TH25iNlqg16mz/hxYsFchXEI&#10;8FlmaMnj/mbcTeSvAW81Wg18SojIPMgVTqVJbO4W22gPoLV8ao1cfYQjbSZISN/QRS4L8HuwlP6h&#10;WMQgvrZwC797onvufnMFGj4s8V+bGKdatc+9naRJxW2zzh24wDpgbqoy2LdVZzIfuEIpp/QCOZU3&#10;acs0QJ/LdwabXTR3cb0Gww75qrqth7XNttAoF6G8jWs9nVRNYpBZOStdEIZnzFwzS1Q958XqEwOB&#10;HgrggdOWFYNc4Fr4D391lwXQ5mAZ6KUMWZ/aAyyZxDLr16GX6UOW9WB8Bo+tkepOrKy3Br43yL3F&#10;5jf7DXw/6Qdugd6ehs3NKb/OoYfgqA81jIlBpLFyqd8LfSzl0eVz59yF7RWy0KSf7vWpDfi8Z2oM&#10;A9t2sVvyOvO4xoZd0NASnI3/uFI2wSUb5DJ9Omx3jpe5pmfoIXiGcZrpnNmZ0g8/x6BtBT5ZAJcX&#10;yFcF+cAEIs7cx9/GFvbX0xhymW+cXAchxmNMb3ni+X3AbVvezeyQtRluFZiBRmp4IbVOETe5vgOz&#10;rjuYW+d+04jrAPebNGmHPU3JOiE6Qs0DmBymXiLEmFocpquY3d/G/CGTsMHtQAB3ILDaEIGGyG4x&#10;sX+C5l2/Gxc4HTrutSsGWWHCu524hbN7rQNx+ggjz9FpsTZS3agslsyCrIV7vGGkLt65NYZydd2W&#10;VfAaFJ6lrstCrEy+wLziCh9EGAE8wXVxDaK1AJBLnQONJeNUOEwvNENvDkyvb29wjVlvb4v26XG0&#10;r12PTvvLY/hUEZ3eafSOwfhH0Et9z48BQAXal3jSH+M8AqMVCmM3A/5YGL+8jK1F1YppXlBBOF0Z&#10;yEBazS0Y3EgfzWTPwuaAlTxK1/ZgwNJVbJgkD6kwXRJjYTHAdJrrbpXRgYTxXOnm3kQYeb9GkYYF&#10;4SjKJcJVnaPsLM49Hce5SvPqKiaTUVwAEIurWZzxXXU0iTH0s46DwMCVEhVFMpkgLfkO4dR4yeB0&#10;K4001+2zbfhAQ8NbV8aCeX6Cz4rTfrwb49W83Y93DbpxC+DVuHYU3eH1qB3dBhQjxJ0BTgDzjtLK&#10;Ff42Y4cfd3Bc1vLaTOPyErC2HEWncRXd2gCjfYAz4ixwHXyaWTz85dgf2eXLRdxgHNVrpyhPeAa6&#10;Z/9kDIdQMAeAQ0/YwzLAaxfxcH4ZDx8B3Mf3cSR5Hs7ReNuK2awX9xlLaz2Iah8FARA+AHxrlK2h&#10;UNGASpMG42DoHsTRQVEKGmsGUwGWM57taq6+l0OaqPjpko6ffWrkdS3AMrziKrGeI89st1fxAYDu&#10;3/6FT0fvF/85OuYd8d73vjV+/VefoJiejO5iGyuU+xaF40pzbftG/BI8+OjBp2M3Hsei+pb4okOc&#10;qaPn4sgHIsduD3al7RrMOwVAfAQjePzo1XgGcOax7PLQGN6bz+7E5fl5bM5m8UmN4RxwfU0iD+Ip&#10;rFPRq8T4Ch2BQR8wDoOgS3ixg5VpohNwTcNC/bM5t2C4rE+k96bDtkbex7TZximv9ftxOIBm9SV0&#10;5vGXm7jGPSrosSsmOKJZvBJl6yqFekAHGG5kPPAb4/dkJPkVfICiXAIQmVtXJDr8EnNwvZu7dLwP&#10;mYfOdfqlgzzBqDI3BmbUQS2UfbSO4q2HzWioO9Ah1hgwUJ6RFVcTReE7HHSdzM6TUV57PgZP/dqo&#10;v/Na/Dbm/4s/B91CX7oIw8fn6/i8ruo/4if/5n8To4vX4lNj6LyAvug+aytkGkQyL+/hZetDul1B&#10;sygb8W0GEtTzGqey1Yklc+T2dmwc0+U/njJLE/CMW/+6AuSm2cC0ISBlWAJpV3jTod71+Ry+a2m8&#10;PWIfdjMIhbHMIrWpL2mwgnNMWwb2tUAFk9eIPnYPyKL8Y4C2yNbW7+indT4NWFlUfU47W/S5q4Nm&#10;H1kTZKisMFcTOuNx/p6QuVdfgDDoat29DLQKFATPtJXglMdbuiDr1ggG+RslRR/Vh3zPM9xyZFBA&#10;wChk3TWZ/3IRU0E2Mu5KmHQwgGuiZrUxA7S2Y+0ii1tJBPLoQANqpuPn1j46n1sgNLx85kJ7WcW5&#10;3jD3PFSA6+l5dWTWA3RMABIwa0eruVdhlLRz644On4vYZiJJY1WoWzh2bVcleR6D0uHD2vG8amZA&#10;qdv4MGbcU4P3KxvLIagaprRr0Jd2cYCbgEJrc7hCb2a0xbArrW4G3NAwgJQFzksVPdRDhwAm39mP&#10;3/y5Xx9f/d4nuYCx2RfbhYb3Pvbd8b0/i2y+YabeGCDj1mM6A9C28HIufzEXC/rVxlHPbCTmO1e/&#10;IZnlWc0Wr+F4Y/LQk3N0VSMzOzNzkvFlLS0ArTXDBIpmj29ghIber44burPqJK09iIRn8vxKFYDl&#10;SuWU90G/4PWueoH+r9DxlSZ9ZBB9/h7Bu0vmveU8KE882wWtFjTAyiA/jJWeuMAmuLUmlyfuWQfN&#10;2nke2CH7qyfNavRQKeu3pbPmvcmXGUaFReFd7s8Ar1tToYmOdrlkjnAWzbAMAKxbEAvsSbl7nXtw&#10;kHTyeIa80hP8wS9mKxXY47J6DX710B6zjHp7GUD/6YC7NafiMeT0YW0GpTVyauhnaC0G0xZJRg+a&#10;8eCkPI2RuZIPPFGuUj+ElssMtpel20J5HryzXY1jCbBuAXqrFieHfxoG9+BNF2sBYVy3wFlhnpir&#10;EgfVlf6MSaJDnPMMECK3BplrOiTYSOmYJQmQyg22bm0NTfRHR5uHQ1ziJLh118AFI4ypqjuzKVx7&#10;hbb0495X/6b4B7/pt/CFfXYkvAQbvH7oJ/9+fOqDH4k5UMs6ci7GuO1xvgYP4nh/wSFzfIR9eP1O&#10;/KuPzWN98bE4H23jagEnlnMcBR0LB8G802QWvefnSaZtgR7Srs2xH70BDlGnFccH6Bhs/WwNf7UM&#10;ag7jBn3/DNjDLZ2nC+sfzWIFTnAOuoe1OBYjowd2B9hfMC0wIoO1CG5UTMOeV6IDoRbwzQheuMb3&#10;VWizQZ9943OreOIb/kK8Y1iJV+dPxPyHvjP+u48+iNZbmSfXpiQC9rOF/tqKPdFL1qvT8XVrPrOf&#10;josBGAuYM6LkuRrGwWxyTAcPw3Ci06wZXOD46dg2kHcXyVY9SNM+iNbILU7wkzmkfG6ZCAmWp6zC&#10;5Wvkp4/d7ZVt5Iu2T9D3LoAZ/I9rcf8RfVp/OjbLRpw94I5uK/7c73kqWr/1L8UzP/t342defC2m&#10;ly/FPzmjr/eWsXl8qJpKNW0X8/3mNiI+5D+ZnAvoi7wiIZg5+FCb1mJcXKdjJJ/7tTJkv9Xvj9vS&#10;O4Vl+O2CBdfzOd8wTj6j/aZBCvEv78XgHirFRzmvaiEDNAY3DLaX5XFsDWo2hvwe0m36XcGr0rGV&#10;1+F7s++jeARjwXs7NOIS3itcOKMf+jFFGmH+t1/wOfTMbWHMo300WKPDKAZSB2XGuf/xtWbMf6SV&#10;HziOzOQRo/sf3+uvwFhekJhMEpllbBaP7MjHeZ+2lcdzr/pNvVbD1mxzF4JZwS78aSuF0NLVe31i&#10;BoloK1185RMcs9dJtiGtuIY+ejq529isoZkHOTkXdREj+mlrpjIdZQ4NrFSxkR5UYi26lnpHvAMF&#10;PAQsM3EdK86th9+5K8lneAS/uMMtomlnGYtsLhGkFYRK1vEPLa6etzVWG+ABT6pvNpAnupS2n/6r&#10;9z0sao39ki76nfIdHeZlMJI+ON49aemT1zwesytU+LTuXXTRcF/zk89py+3cQgsDwOIOfeC9/oaO&#10;zDWmjzu2sLGBGfSO33kpjxHXSSd9R0+RbmIL3Y7nll4ewn12wvfatDral79R1vvDg/b41Ez7LCmE&#10;/bK8jc/P0gfYkzzAirctfBwLyzPh6HPsGH5a1yAKej63IDaK/UIiOt0tgDA6cwSvov9N7lhDt93q&#10;Ct0k386jDs8X6JaNvDUfx2RsoG0GjkIXo2tXtD1HABezaZZx2qBLLT9g0NFsL2t65WEFEN/5cYHa&#10;HPMlfL1h3GKgLBWC/71a6y8opJAffhgO5XUwBXpuu0IP0icXMx3nEb/r+BouEixbDTBBIwbibGyD&#10;2W5mj1kSwQxxDwVqGuhD/ytTGdBRD2nH6H/N6B1gUWzrDjNl1d0eO6yn4xA3p01Hpgp0kLtL3IKs&#10;djYxKZk0ZTtNN92Hnj5PbOJ/fqGvyC+6C62xk+iIlD8b0Q7zN7AD/isz+y71G9fuf5gLddxj/CXU&#10;rQCK1CdVMFYhjgSTVRbLmHLDEuzSbrehEZ8xr54HgOfG9fVoo994h+3Azqqz4EXtmxjBAxesNyh2&#10;NDKRCVb2mueWyL+Lpm34QH88a7xzfxU/9QD5rfeOAAADMAtEhObuNEo/HtyVOpEBmLC0xDYDKmLD&#10;e3Fg4Je5IOS2VHFNbg+HB0xEwMrhZzA/0Mi4izsQ3AYrvlYEcY+hl/3Dv4dOPtqgPsPcCx1/pyJh&#10;/GbwPf/05+0Dbs3q3WTwYq3gdWINA6xR3nVAgsSouzKFEnNuBb77U+b2jVvSWiXpaU5ZnFCvz9nB&#10;FlTW1jmqA0wRyDmK0R70hlE7HESrC+EgukWdDU4F7eunirisI2UmmcU8BaZFFQOHY4ws034T5qWX&#10;KArT1M/5Ped5HYTuiHtMoVnASGvaMIvJGJTgIRWDkoJD4EqrATdX+GbcW0foTwV9WIZeq4wTwGr9&#10;oB1P0a/+sI4zTT/bw+gMn43PO6pFv/uOqF87ivrwlAl/W5RDmXkYK/u6WzGfs3iD9ipX6zhbbWLu&#10;9hjQACKLkF1hiFylpXGUovUgNHQb/IWdgiVQrht55n6AkEY7g1nQwv7nhDr5MiPNKqRqWideA+TJ&#10;cxrAMFBn2zBMnftdbS6hoXuat9uLQC9hEM5iOV7HcjKJ+eIyxnjSqyVAZgzY2lwEmIm/YVIUozVG&#10;bNbsQMR1L7wYxowE8175bsB4Kvmtwsp1YHp+Q5M0BP0ou4yvdT1a/RvRPhlEr/tcDG/zTfd2PHUK&#10;s0PPt3RghaNO3O6i8HQCzXrCsBVmZqGkrVU2hxE86WxfUNn94PRoM876Lzqz6zmqCqV8CkC+jrMy&#10;73Zj0VX17Few6HY6RjuufXRG30ZncXIDfjx6HqUPYEIhLeSvohH3AXyL0Xm8cclcjs+jeukqzsNo&#10;j8fw7iiOG1dxXf7CytTaXZzlAUILvMJwGvTR6fNIfGUhC7HjWMrnBoAFLtZh6gKwXIHQsd6lk4LR&#10;g3RZ+8KePl71nDHv9S3Oh6sP1S4/BkSsmQbN0/gt4lculvFPf+kzcfzLPx9x873xvv/offEVb1nF&#10;xTkg1+KFAPQoXo3x5CpiOo9/O464uPvpKCYLQPAufg1GYje4Fp2+xuoZlBFjGD6BcULRQPu700lU&#10;H3wsiuUhmPsgjdh9wM7Z5OWoPLyMbXsTt2BKT089yaWH3h5otlFqGJgMgKseZjisjPegiyOeNaaA&#10;F8jNCF5TfaxUZrIxdN2gaBfMSR0ZUcG2msxVCf/wDOvWPRwhShhiM1+q9TkqqI4erdFuLV6FNmue&#10;cyqwS7CBnACQVAdrZHC7XOahDVmkXLbdzDOjNIut04kDV8Zu3MSRR66WL0fLE5UAyg3r8tT6sPcT&#10;cRNdUW3NYqKcV/DkkMOs3YTyfIZ5qb/jML7tP/+zSkPEGz8Xcf0dDEThYqDtp/af8/rOv/UjUdwb&#10;4/zcA4cYZIGfmfMtYMVsXeA5V7mlQOWL90SHXZHRYQATwGPIkDwmPwK4s14FtDOW7zYE+d64lPup&#10;DSi4damF1TCD11ognmAqMPAEwxFGZcd8u13a4vauWCdQUt8ib6bDlmbKQTutj3OVL/hYG5HOC9e6&#10;cu3plGsj3ozBegUG3PKUW21EnESziwHUkd/2xNHICzKMvmwzXxWceumwwqkWEAlOXQq0zmhF44l1&#10;6/D8rB8Bo0F5PmomAHaluIbBHSNFmWkEY9UMorf7jB26Mh5X+MFBAA8UD1ZzDp+V8ISp6hUXKGjX&#10;uhUek65zncfeF8w9+n2D/JWu5G0E9IsMDhrQdKXR0yjNCve0McGz8KgK+LQOTbZFP4EIzBv2kX5a&#10;G9F5mTF/J4yj2arEuTZsIXhqMx7km3t3OA4CAxRizpf1Oyu7ljtxeAz62EUSmLuCzhTtM3zYhHmq&#10;zOg3vxu91BcL9Tbka9GepzeW1sBTTi3VUFzyBbTeYdPeUY8/941/0pllMBL/8Qve+1P/7DyKT31f&#10;1M5cYYWI8wnjYqTop0pzTf9wGuinwcMZDCKctV5DOgx1+rJtxgX97q7WCXrG9MeivC4OuWK42Zxh&#10;2+u5NUO9PFcBwIfl6hBaMEfYSeGzLCiQdlXFBTj5QCBv+wa1zA5wJboLz3mPNfMK9LP0a8ATm9UI&#10;Uh1GD91SNNDvZjrIm4JU+M/tD2ZbCQp1zD3VqwSFGQD2wBlDaW3G4YmxHYNEPKtYAJbpnZAEjqGX&#10;j2s9KlfwgSfpOYdVnAy3zRttFOtk7SnkV6ezcJGsSd9o11szeIydP6BRV9Sv0Hf+V2JjDErKQhIu&#10;g8lpQXYxsI9mT4J3LFrt8f2VGgB4AS+raAWxXOmKvHYvg7Y7ZQGedkEUemmserRnNpSnnelAbiGK&#10;OEtH1WBnvXKAzIBRihF/03/kzTmyDEjT06SRuTm83Gxgs+BlVEc6NeLFEg+liv5xm7S1ddXxOtrS&#10;L70Aum8Ae7+VWF6AFvynfUT9w+OesF7LDDcGklvd/8P3z+Pr3vfvP0jhl378/x4/8hFswRidwXjy&#10;VFJ0sQDcuovVNnxyCgA5b8Tq6t9hH6fx8ngSqzdmcR/MseEeT99UGSGSKZdmhNifOpjTHZmWcqh3&#10;WnHU4zpk3CUGM2vtvPO1LeG/9Sj1nPKo3iv7PBtM6KlypzdpuHEY03Mw6IDP0DVTg8ktZgJs3qQd&#10;Szks0c3iPukRRSd+9xdE3H7/n4n3DOrxyuVxnP/Qn44f+OzdCMzMpmhFWwxWB7HsFjG6OMeBgE8W&#10;8HVxFgWTKR63duuc/jfrZlpudOEhq6tTbZ6JXUMG1Xl1eLfaOEVXMDfgRzOiG00mpHMMD9G/BdfB&#10;uJYb3VRvxhTs0O1jn+GnikaJOYcTcrGo0qlHT2FZ8h1TvoC2xQRbfLGLqwuco+6N+At/8vmof+0P&#10;x7Mf/nT8/J17Mb1axD/+uZej/uj7YgO/eVKzfTA25SrLjv6JoSE0z+FvdSZ23cwhKJ1y6TY+t+sn&#10;onVuvByS8I4r6BdYLtmK7zNYpAOMfcqT9NAzZky50Mttudhl9qrDSA7ljf6Wf+4XpPetKvpuVXUx&#10;zkCLulpnstLqRx98Vms3Y4iO7DTW8NUqbjKuWntfH7TSX2VmzJyWXP+9D52LRT3u0Y/ttBpTrlkj&#10;27m9TBts5lA+mmfrA8iwvFf3JQ38lb+ROb11XrmVVlzhtfhYuXDudVyc2079z0FBD/7Pz5MCLqSh&#10;owzU17fzmC/X8A7mdk8YbDaX0maeVMgr2/CftN/8mHllMMEvfbYeBPQEPKbO0Wykv+MF9NErmb79&#10;B8iNlxqsMqBRhaY95tVaTPbBLH6zyuU97Wlf+Xy8HU+GMxPK7O8e16Ck6Nb+c7G6SSgNn6ZdRjdh&#10;lJl77bknzNOe246ZNxf4DOip84rVEr3ND9+7q0ecnjUvaSnBp/SSDxg/Zp/xch1q1xriOSj42cVI&#10;B1w16AbfrrE9e/0ILcAnBrzU9Tml/PZURJ8Pu+RLyGPYpuo9EH+bC1jSAUyLvmqgC/roIrOJc+eM&#10;tpP7PNhI/FJuF5lMo7OfWWPoYlQlvj508Fn7iaBvYJTMnOJebIsBdgMXLeyOW2BdUPUQNQ2NJSJa&#10;8L1+nVSpw1/VFvbCeReASG/pZ8u1Bvzw+F5+15gM9X3uQMtAJFcZpANfVtBLeDjhianWMtP2iLOs&#10;37ozQMNPxRjEbkL7Bo/3up8ZBsstmC/8H+iTbYL5KmfjGDXAodAKVzqD32XBD1jJrbFmpRbLK54N&#10;lgObbLYtMNX+3h2qEmkUAscGP2cHTXZD6dxPzKrMFeC7zHQXD4kJmvtFrlJnOW0nNID/xBKOw6zq&#10;KiDfrZraNwFuiiX6uU5f3MEmzVSrlofJ5AxZDZJaBUXnPRMCnUeFSD0mP9HITh+HOUkcwLy7EYLH&#10;QBvvTcnGT6KPNJDyT7v21YXGZGLxhZ8vNzHDni3hDWMpmD+m02w2bDm6oYLNMZvQxAEzSA2MCmyG&#10;TXQdvOfOxylNWffRw0WsReuojHlY99csTQ81qDBeD7fwxFcXp4+w12a/V0ApLfmCdixfIbZncnNH&#10;hasixQIb6jjQ3x5s5mm4+tfqq8Smgk59S2TLSGTq8cf6JMuGbcAz6FUz3OhE8pGByeR3aQ2vWBuX&#10;7nI//9jvN9/zpJs3PmcfcDs6mTBYAY6jrcWESV+tVtFczqO/pjEEYmuGGzdZc6aFYhZs6lAJuNyz&#10;b6FE16YKHEFreFRxZnHd+BLlBVB2P75R8lp7GNV+F4eCTqA07VyeTqSSYYYzgo7RB1/whymb4mhX&#10;QDHm0KOsoiSbMAhd9eQPV8hlVYNK6kxXTEqXYrheR8MV6JI+tBRenEGDBFOEvSiPYKxjDHkPYz+I&#10;08YgiuPDeJr3zx4Oo3yyHW+t4pyc9iJ6gC+0oT7M02J++uni0wYB3hQPMHRu7ZjtDR2KdlWMY2zW&#10;FYwhmNvKwalJDHo9XkXG+DOFfIzxo+9LFRwEcJWwhvAp+DUnluvkl+R+m0kLo6riRTvWast6BjIM&#10;TLLFSfRIfjPnPE3W4pbzFaDA4vRXo3h9RscvHsb5fA0DWnhzgTCNATo4+ma40Xe3TwjqNIJ0imc9&#10;NrD8JDPJ6PRFoyRP59YzwHtuZeGZgoVGv4y3Ma/V6414d7sWB8cncXKtHYOjZ6J3/Yk4ODqCD56K&#10;1nE7ytYNwAb0gMBLnQoUlLjf/d9mGUkuT4wcz1ByAH0LfIKQU8FYO8MikxYW1VZpLz2wowoaWaAg&#10;x+tuHLY6cfOY9vmt8hdBCYDcjrgaMQu1M5Q+v0Em0zFMNns1riazqF5cxSdKgPaDw7hD46MdgAjn&#10;1q1yQwjQbdfjiM8PNCw6PTDlfksyCg/e1UgxSdASow/TzDAkDYxzT4WHonNrmdxrAX/53+1f+0Lu&#10;fGw/k+bMxdrVmFaMmOcmCtbDD03vtr6dORgNAygFjiJy91Hm91995vV49+u/GL/m2W+Ia7/lP4nT&#10;6x+Pq1cfxfayiE9Cn/sPX4zRGyNEZOGp5LG9eDEezVBAk230DRS3TuMQtq/De7+2i3J84kZcLWdc&#10;/0acT1DQF/C/DgICV2st4myxiNkjutxEOfYO48QDBnDY3IqHh5BzwsXwtgpqG+6OcjvhdL6LA+a6&#10;2+7EJc8qNvMYO9nIyxBFWvCMFYrWVRgNnAsAFnfPNF6E4boOyq4Xrxs0nQFch8whtFX/4Crl6tw9&#10;+lAA/gY9ZAJDtVrUcI47cQhPLjfIC3KShTgBEQL/KiC3pwFd86PQmRG3PcaRhtadVVwDLVufoebp&#10;megEC2geY9xMCZ8YXEPx95tPRfetz8ef/qbfSosR/zNG92vRk1N+XoG9XLE/X/6b2PzCVcxmvxh3&#10;76BbMQibKqClgDhmCantAWuOx4w6ZUu1Vu66yIY8LH8gJ/CLWWepYtw+p6FN47GvyaZOMUDmCq8F&#10;fJXtAAS5HbixuoxG4VbYBsZp72wIDr3P1R2Dfoqa20jdqpogn7+tgSSwckW9Ib9CZz/X4OjATHXa&#10;uGfAeHOm4PsJ7RoEaTAIt2uboeUqm1bHrYGmxJc4hOr1An6W9o2Vxg69gkF2kaTwJL10BugJhtOY&#10;aFS7ud2w2pjQdxQ0NkHHM/UqfTbwmHJF3zSQBrkFr5oft0YILHg0NgMma8PrgqD5CFozl+pZZMy6&#10;cFvApnDVrCoDxp7otMbmZcYSP1iABLs6NzX4q9VA/yxcIGDY6IiGi1mgn432iT4ZFGpDCwPWhSAB&#10;+tFx9BP8ZQAU+uQJUXVs6a7jsgs6dhdtLvQ/NFiC5qwDg8408DpBvlbw7QlssOI93cx23UKfUNqx&#10;I491njthTAj8vlaStK8eozNpF54y0FRbNeLwvY349q97syaWHZT2/PD60D/6e/FTn/1IbC6RzVYL&#10;/cVkiDR5UkfQUZ2BBwCZzKmAyQWyjQ4v/ZIf6+j1aq3N+GhSzKA9lY7JQ/ut7MXuKhd63E6yBb3N&#10;0f1VUGxjN4ij+iaWbfgToK3Dm3ACoA1MiTPkfLtqoWcfd5d5vmJs/WId9d5B2ooNMmVgV/5kOmCb&#10;WgzAFdsMKhlA4nPHyzy7raUOlsC93uMTP1evyzdmHaI5ugK1LTatvIIfcHMAzeKpGnpsh+1arQp0&#10;iJPRgR60pLHCRrlFyLl1u4L5bcolM43u1WbACzWcVm1AwcO26DiAurH2yIMXsDMd5st+eD04x5PP&#10;Owx6qT3hvyb6stuC33FMzJQu0FFmu67AKh3kt8U9D+iWJ9oJNi16X+c5LUTpks8t04AQeEg8pMDB&#10;xM5bM8XMeRfWMNtcA33ATytPhy+YM3QXM52OkodGdRn3btCON2hkwHME4TBz6i6JqGwL9NMRlc3g&#10;Z3oaC57b1t5yjVnANcYAGxnrzzEny/F3sWigmxi3HK9e4bPDRhGn739H/JEv/2YatE3a9/WYf7/1&#10;370cw3/7o1G5vMiT77frOf3eF+Bu4Xz1jq/HzdudWK+vxTkg85PolPlnfiFeunMe64s7UYxfYw7E&#10;X+otmQ8TAv+06PtCmWSIRmCOlLnaEboIvAK+cqFwzvVNaO3CNcgr7WK7wzUHENOdDcjoE8yZBa1n&#10;6L5+F9sHZr1C1pqMuVYDl6pDlziEEMxTjSs4cwY8v+HzKvHWr/uW+MKTdrzy8Nm4/0P/dfzdR5+O&#10;3ZM3Yo7+HXZ1MPuQfRvnl+sYLUfoT8YAxoB02D7+mV7ERbMdnaNDdIWLMzpl6JMJeBI5LR9vzekj&#10;CzrVpRnsY2wrZBgyc1UAitmfsHNs6NPbsaHWvXmZObsBfZv8Z43L6WIclw3wHw6+TJ2BR/X3QcSp&#10;tv+qjLsedHG+jnnrifju77we8XX/OG790sfjY2+8jNw/iB/5ubPovv5DUesOZFMeCJ2Z46zfqYwb&#10;NAbbDGj7Cv0zY5xn4MMd9kN44jYrJlBxhjfgQ3le2yp/8ctdNIlf9ooEfcpvnDWz/uRy7UwWQvcW&#10;edfr+EndgXKzS75NoCy/+7F/wyfqRYSH9zxAuvO39s+C/NaHdrdODTthsKeG0TFQV2mA9xo8F/7Y&#10;xbVY9c0kfSbWh+im8i2xwbEPMILLc3m4SjlFkLGh1bvodBxNbFtFHwTns9g+wI4yr+htHVgzjXKL&#10;oIEzu8oclvg1KTrJY3acfoPhxCNi1czwRD61iaZkF9iuGvbA81vU8xsE1VpdmWECDbKcg8NWp9me&#10;dpnvaRUB6uRJ4torD/dwLsURNZRRH1vuR+oKdbPwWIc6u+SLv5OezAH/8oDaXofnjziD+fLaHMI+&#10;6GTdtdwhgD7OBAYDaui9au0gA+C5Fd+/sY3KnZ+32rTUOA7UPjoPB19H1cUC22Ty8HYZ335RwL4V&#10;TFoj9bk2ASLRL+tzZf039Rx42yCktVfbPKtu9jPzJj21Tm471tk329IGvTYxDH5GZvA7HuZq7/Qz&#10;FuZMXCVu06/08ECz22oGHLYubGKTOowTvWLQquMuFfSTpknfWsxk6RyFw4W3zEoTA9G+/GDSTcFz&#10;3d5n9jSaIYnKW8btLIqbeWZtA5ahv9gARkobXMfzom6VSIMS8Jvz5bhSlhgL9JbHdxv1OS/eG6ut&#10;ZPCFZ0Bfgykq/cwITN6Bvtg0caB+AUSgSa6DTnAsdPE7ZYvvxDn021NoDeAkfpRvkmH4zXQrsHbV&#10;WC9mYe8T+D3vvS5/+N5g9n7M6MT1GFadeu4+4wLTbNY8nwbAbpZD2I1Hsd7yns8NngFOuI6WGyCk&#10;yih68HllOokput/6dzvkcLucoBqszQp/VfBFVbzibsZeRVc6T5ZDcnvteLnCb7KPyBt9y11czhdj&#10;Sd5Cx/EvPAENucwYidstd9ZwBmOLXyWr2eq7YoBug95gAw++Mzjqros1PGV2txgx9awklcm41oCU&#10;8RfrvLpgbaaxgTnLMxtYHEL7oyX8h/65QvgNvLt1XvqKL1y0NOvXwJd+RtkTPzczm01/SFyYfeRH&#10;PnVuEw7RLwARcgMW5jlmjbYM6KGf1EnWqK3gjyHkThQ6H/+ea0A/UGOdOMWBZCkWxhbuwqRf8o3j&#10;kxfF7CWylrREd2VpKYlIKy5S7Hfscb82wwAUz8yDyqQNT6EJ5nrPOEdHT+8DbsdPchMTkMe78p2p&#10;mTsAiIUOC50eJsLI+JKJch+7mRPpGLTruYpgHRTGGVc0Y8HDWoGK2T8JpUaDOHRuJTFz0tVDgZId&#10;yJV6fucAeXVUagIJPnbbgPWpjKi73za32GnE0YSu2PIxQsHfXOvdZqp7QIKZMgbEdHo86aaFY91s&#10;vSOGp60YHtxCp78rKrdwqqtfErVTrjuJzOLro0BbCJz1MJi7JKoAQrkwA0AjVMI0HlpQzqexWZgi&#10;PQeczmBUnZR5KrUaQlXgPXhiadZ5kOEZp/u9EwnC5Mnw9tqOy70Y5py30hol0BsnM1cRNcKqJ69j&#10;oDpVdTjO70wrV5i3Zo7szgHsU54PENpcxOUlszF+NSZTBHd6GePZPOajZczm83hIN8oZwIMWrfcm&#10;qKcFp4HfPs8gDg9kflNJydT8vT8tVIeS3wYEEJAyTnCEGlE0r2GYDvKk2WH3JG6d9KJ9eiPe3WtF&#10;5amj+MI2AOu4E0M8oDbf17l2Pw6aph0j+WBH5n0cE4x0AQicQ+e1Zz+vEA6VGuM1bbUJba7xZLcl&#10;ZcqpwQa6iJ5KR8OASQa7uMYi/pfzdtzsNuPWNQBKw61xKCVGOoKxVii5O2j2zeKN6D/EmPReiNtv&#10;YDirH4+XLgH503lcwwFq95+N6s0Osn0UB/BUB4O1QhC3CPUk8YwAAP/0SURBVKo1ANc810Cp/G0e&#10;5wKDWWOeFQGBFKSLjeCZ33mktGhcIEcfXY1QIHNOvVD6wzNuPfOkwyZ0OKK9dbfFc9BQ8KKp+3uF&#10;QXtc09E5QUbW8OjHUND/6kE/vmZ6HL/hvTdi+7nXorV8Ma5evR/biyI+iTM8evSLcf/lRzG/WsQ5&#10;j9zN78ejMTSeTKJuQK15w3qP8OI6nu7XY9G4HW8sGNn8XizRoho0jXsf8DE40ElR7g0y0i+csoEB&#10;SBUc8uxJMpZTMrjZhpcMTLVQYItKNwOifZzkJk7laMXzcUissaXx7A/pF7xhZorMqfGZz9fcU4++&#10;hpU+POH2lbIboylmHgBxRJ/mOLIzDJaOanXVjAdXzBMGsU8fdj3mgHuG0PSYzq2Zwx3gVEBUq2E0&#10;oX+9/gTjQumiND1Bso4OspBp0xWlJqC+g+LHqFQ1rJn+z9wDMGs3j+Lr+834kv/rdzrrMMKHkYm3&#10;8QbFsvl38Pmvy4//zj/+/nj1lXlcji4yoIxyYSb3ijkzf5hPV7/5V6nbO1Z861aN3GKhY1IY2O3w&#10;GQ479IOgKabVDcYHkL5xNZP7xeUaW0+dMtBhoGuovoSfzFh0CaWOLFtzaYfzX9kwft63kFcPdtgt&#10;zug7hrDaRvcscYCRHPsGz2Pi+IE2Ois8HHtM/+ljKkx0E+DZbCXHJ2pd6UkA/qsLjD/z50nW+JyM&#10;jfGr3zVkjS7OuXKN4WNO3BKgM5ZgHL5OB8dAkXPjfzYJz4upclVdGUJ/BPZH1JRbauibNkSd6jiq&#10;ZgBXLpBB2k/9h7zbHuNEiGNusGt+xpOY75wDdB0GG06IxRoghXNqMKCFzm5CYIG6K646SGapzegT&#10;0Dl6zNP5xsUCxsP8tAEGnsroGrcdciupB9eUuyvYG3oybtcYzQ7bZfVcwBeT6BbHzGik7ayRJ/ik&#10;v5X6DL5jLvIEFVd5aVuHCZ085DlFDd5AMabtoA/ScAH5qptmdJmihbRrzTLJ0lIctU6fa9E78Emx&#10;PI6Dzx/Gn/xPv4mbuU7545pUZLxe+vt/M77n1bNob3DcQOCuYAq6KrUJz6F9DLzZz24lsHbJjrH3&#10;6QMai/eeOMlM0o9aDfvluJkLj4W3DlfWZYWHmyYG2kYVfseulvU+4wN4CmKReYFXBlTdogr/ZOYG&#10;NthDTcxAKnH91alJM9o3S6ffQtdsD9Cr8Jq6FD7T3oN0sPXSClozz/K02Ntty2YoqIJ0DOQRLBp8&#10;tIs2tLhiHmrosjp/H3CJ86KMVBk3lio2zINbczDTMWFuhgLylrrbe+Az+u11jJDp3kSvUcSSPgtw&#10;M8ioPuX5Wxy1qjVKK4YzkB3TfzeX0MLAZhe5vULXPnbyNmAeOp9xBMZjwLfNd+Z+ZhCT99ZXXQE+&#10;8zTjFvRTgSMHngrnVpEq6MDaRDOurVh0TZ6l7WoDZ8l0UHhRJ1MB6TXkDR6468PngNvlGf3lYgOH&#10;jVNoiny7em92FX3f+Pyl2LGIPh3SHo7gRVfoRSJunU/ZY97aCPbSLT0IQlM5ckGCR694vo5yl7l2&#10;QdbyCmvkrScIQE/bYzOPqpVbUb7/nfEX3vt1fMIrJ5IXdPH1My/8SPzLf/pSjF7HtlWm2B8Bvlhj&#10;HuPdUbxv2Irms0+g+5sxtFbf+sPxzz4GZvjwg5hc/Er8ygy9ZRADnGFwVyenir08oP/bZZEOGIwZ&#10;lXYfPtvG+cwDEsCS9MMgoif69+mK+GGB3Rx2wQ0Nt562otPVJtXiFN66hJZrddUY/gOcNqFzG3C/&#10;csGMeXyKZ9SH/Tjnvt/2rmZ8znt/b1w77cTr95+MF3/8r8ar4xdid3ItdtMNOgkpPOnGbe6Zzlax&#10;nGD30Gm1QSO6TO0Zc7S9C2bsNOP49Bj7PN9jWOx7OSri7hw7gtyY4ZIOLyTVDBbYfGvXuTUJzt3L&#10;A3TY9NtxqpBdYeXQrxt+rFl5jAyuxpex6HXByo0o6YcnFnsaeY959XAUg8q1RRGXZ6u46D0ZP/wd&#10;x7H8bT8ajQ++EPfPXoztw1fib/w8tv38B6LbuhHTQps4jt5Apwpeg0daGqbVLJZbmEzBaKEfwHzq&#10;LTvv+81ixHPoH9hoAv/X4SWDMLntb9XbF8n2b7okLuDf5EPtAJyWdk8Zyc/kMWQpLXraWF7MdRpo&#10;rtV7V53Li8mNNsc/+Z651mSqryzRs9fa+3b1MK0fZfuZVWHf8KsM1JixNUSuPCigATbVttUZ6yG+&#10;Uq2zjRNsRvNgEU9rPvVz4KcD+tborNE8tI8hNTNuztx6ouwVemKFIXsJHtne2cSr4hQAuqc7q1jM&#10;mrNYvVnljtsUYOtpwcX0W9CHXZIGPBeknmM1GJcZJ+jmHHNmiIhbDBzuRyrobDSV/mUsc1FhnsGp&#10;KrjdBRu3P6vXrJNo1nsuEkKHtE0GC5wbMKWBJhpPeTSKkltOkyN8injKv/3RxvtpjoI/9cO8h8+9&#10;V93vb3SsATqI+djOdZFDiGmGm/4aE6o+z8ONmA/7l5mT+NSWv/FAJW2E86vzK5bMwBrYywx1dYGH&#10;MNTRB3ULQ/G58232kbW1spdp+/e0M0PJ4JS2yv674CZ+qKKLfYQymPW+0urZX6/zc2wAz6o2Z1na&#10;pQK9O+BmgWJDciRP8gBtBTba5BqppY+aARx8GVGYZXdAUul7OKVuU7WumcFyPS/9ZiXQYE36OUlT&#10;bJ+pmSV+ootwDeYDwORX+slcmAsGXdjHerP6hi5MbmQx9FyWLhInIdMGc9wBxvSnjMIy3INNza63&#10;+R//A/2ojFvqo1KzlIXM/5gvwWUm+biY6lhMhqgxdx1wnqfI7nGdvOvfSK16hLFb/9DrfZp92W+n&#10;FZfLh2A9cXS46Gbf6ZuisJ9K6+3vuY5bZFNH7KRoq/zDqd0YU+MDEbPs78K2NbDFQdLJeO0OmXDh&#10;uICuJm608I+vxpN4BH6oQCyzendgx1oVbL8xiWaWGX8CgRr0rG1H8Mvjwy+4zsBghes8xd5DRuyc&#10;s1jZcZ012cAzBprMkLQOmofUuMi0077LY04p9MtaztB7Dha0prLBVPHQlnmobxvRw0fbMcAJ9HAn&#10;4Bo/cu7CBz8ukJgwrqbLesmIACKWdXR34MQV3+UpuRDMwBYcAFaErmvkgC5nlp5JEOBsD+WrARDM&#10;XhQTle12HDKvA3mG/ywPZsajmY+G3Yxr5BZ87LW1yZfcm4cRMjNuTzXD2SCuKl7+lyFy0RV+VzZS&#10;p7g7jf7l9nR4Ig87USlBnAxE5n3VOOjf3Afcrg9xhDDkCqxi6skd6SfBVOk081uQ4KmJOkAKRRtn&#10;220VDj5RHQ6RoKkCU7sCk9uBmJAFxFiXDQAyjjZtGwR0N6XZEqYwm16s4DCeLDCqcipQ2lnzhzYt&#10;MGrE3o63HCATbfQymQCl2ofo7oEegFxuKGhH3XgrRvvk6Ci6J4d81ota/x3RODZD7SZjfDKvr1Ru&#10;AChx/CH8bo4zKROt5gDRVaznOKx4ImOoUWBozK6xoLinaMxkev+mv26f1LFAr9In2tGxFWwCrlS6&#10;dFATm86BwRFBvWmz+p45YoXXiYRWmnMDKZCAD1QuOlA2rDaBwejfholbwywL+nS5AFDMpzEao+BW&#10;r8V8Mo+5+9inFzE6s/93ee9zp2HBeQN+GbH2mU3mQp5BQSjJCnMaGl88f7/aw1f8SY+5tsythdby&#10;O4aJO91eXDsqotN+exw/tYtB761xeDyMg+NetIbDqA5xumqn0e/RTLuTWQfSY2NAF4dgSuNTA4UL&#10;xlhTcUJraFrBkI/9fDoBSLtFsIUSUKHZP3M0DLjtooezXtZ6KFWu1agkzXC4MQoWxrdykXSvAKCr&#10;S0aAR1kxI2K1iMl4GdOLeXzUoMwb1XhBgDupxnNmAN2ox3+AsDfo8EsG01D2N6BFUyTaVIgPEF6A&#10;aa+W20+2AFUV4hplZPaJ25UK2is2rvAB1qGhQUEBBRYuaWwAxLhrKny1MoYyX/AX055/c0WsUaRj&#10;6NPC6PURuI1ysVQ5oYDq8ORiDB/QV8bfcVsgsogeBqxu4P2b0XjbDXBPh+8HKNcX4+L1R7G82saI&#10;cdUmH45/en8SZ6/cid0Ihbu9ALhDXehiXYFE0OgCV1efQvEtUTiXfO5cCDwMmmlkh71tDI76OEVt&#10;eryJOm1oTG/BM3WcrDnNxKIR93AKGtC+C78JLAaM0MCtYCP1C0p0jIwXoKw0ogCZvivqaN+sh6Dc&#10;88VijDLkukPoVqt246gNIZmaOSDaOoUtaL4+HMQCh2AAH7QZx/yCSVhdxWxBv5m3FrJv0KdSATQB&#10;DGueIJw1h0YxxxH04IoBinsNPU1Z3mdUacD5bYqrrABzHbUPov98Jf7YH3pcoJvXy6MynjuoJHj9&#10;NBbzC/fFLOIv/tj3xeoFV39ejqtJJY7gG0QoLjE+uY8u+QTdAU32J1c9BpbwhA6ZK0Zr+N+6ZHag&#10;yXtaYL7RORgIt40b16tivNwmam2KN1f5Y4fRpTHT1z3ww4NVorQYLU3ZHOP1FKsseLphDlBOa3is&#10;nYDsKjYJ3hrocBxgGNRaM+k/aHDUzcm+6EYBmYEDrk87wJzUkGW3qqpFYDuex+fMo0Cw5Bk5HtrM&#10;I9cryHH1CACLHOwAhI4R3nC1fot8ufLn1jrrS2hY3R4ob2hYjZVZGNasDbdcWOfOVV1Brgs+2PoM&#10;Brt9QcNnP8zSWcF/mZ3mPGQBO6C+8wwfu9JWNJR5AAMI0mDRarVmjOjRYsEYecagnfRIMq6UTZro&#10;OCT5aYmhNfjCsx7T1OwBSIHtMmAKL6VDcgk1cDSb8GV1wHXcnzSdpw5zTi04rkO/BjAvcX6YdXBs&#10;j8+kv3pFHtH20N/qCbzPuKojQAUgXvKj21wgMYBnMElwlIW7pTX8nUCBUYgtTrF/7Xe/J775d32j&#10;nbCz+9/QzNef+T7mavwnY3EOOG5j55DnHhMwRbZLAJm1bdxS7xL1Bju4btDbTRs+5pnaNfjOllyF&#10;NJj8iEGi4TOroeJiC3zgltgbEHMFn1oP0dAuiJ+xwZMis8oE/U+/kCNbY1ipW0W6DYRlKxBEZt0q&#10;od1xu5DbyRrIfLXAtsirzIEBY1dGPVhAvNFgnl3kS4DFvLkAYsDNEhbiGldB9Rm0/oW95hrrpuI7&#10;7YNdEHgH7Q0EZbaAQT31OnPXAPR6HL8vg815Sqk6EN2d28kwNi7EjhlWgb3W7sLR3IitwVa1ywU8&#10;bhDRthkfQNRC3Vv6uwNQeYCJRYpdwHEBVD1mza0Z/NuA92qmcdpH+uyzF9C7UWKJeWgPHttqP5hH&#10;xaCC7lSeDH4JoiGBOBJcAIjnOktf5Cq927ZQhskaOEU7jxRcX4ui5RICY0WP0QtoBT+4MMl8Z+mD&#10;pVtGyuhiUy3oPdfm6WFA+lxZb5wz3dh355a+bNHrZmDxcCEVdKQv8EOLOTRIU+Kgi6+aBtvpmqey&#10;uYiSCwDM6xf9pov4ut/w30t6CcA/NPKYn3/+kz8U//h/uRe1Rwt0h4tWkAl7OGNCn2T+GsdvjeHb&#10;TuP2raeAAHfiJTDDix/rx9VL3x0fe3WOD/IAJ0MCofew8Z1BP7NDY+xJxnyP/VY+KwMcjJE2JTIj&#10;eo1uyAxGeaDSg/4L6ANXddH5g0a0DxzrcQy8ro4Oh2YZFO6jN+t1/AN4ejaO2YN6nJ4gu9ctZ9GP&#10;d12/FU8+9764/XQnzieNeO2nfjIelZ+N7XAAb8GvLlIPa+ikXczOZzEF5zahSbVzirOziil92GFL&#10;t70W9vFGNCevhYcAldDWbVoPxx7Wge1kyLkNmdltIjduk14bvUeuy/CcYHUXE9rsxsEBPDK/z7y4&#10;yAViKZoBRInNgxU0Qd678PCU8YFv+9jjIXI/kn9oxEDr1b1NPGi+Lf7ut2EL3v+PovzQB+Ni9Jko&#10;H70Qf+2fzaN38b9GHwYdw+MFfRrCJJvSE06RRTCi9TEv6E8TR89sasXKUgFm+q6YOw+RcouuE3Wf&#10;cTbRkS0DnvBY5byIe3xeU98j/y6YmA2bkV6d+eQicSe2xkEzR5lNrX548194A1FKXA0l9gtJ6AhZ&#10;0PlPu8EfuV1LfStfcI8yWGP8uZiATnusPRIj5Qt75ZP0z/gfeURdMDblnLtTZnmj9GEvymjreNTN&#10;jvQ6vqj1ozmEp2pgxf4+WGANxGgP0UvXY37gtudj5oVr40r/ETlkfvE7GvhKZXk/alfg3emnAs3P&#10;84+iPjEj8jy2iQXx35B7T5wsoJWnjAPGmHh+I+dOcA6Nf7ST+kHaa4MoBikMqjB6OotsQQ8HmTKt&#10;voQaBtJ0fjXZUiJL2QBs8jHoxrRrYJ4MUvI877IEzj4AZ9s8M2mljvYmdJVjRebyudyvOnFOMxuL&#10;dsyusW0XROQjf2glA6X7YBD3MC/imDyRmkmoIa/70h/8NMzi76TPqM4w4NhGJpoIVAN71eB7S2Jk&#10;vTQxvwFIs10dB4DI4Jk7tnZ8ZxKLcM5nGCTyM/stjszwImMVR+VhVfQt/Q/67QFFaHj6OsiAm/wM&#10;ezkRex4Tn8hTYhjH7Uf+oyGwDZ7n4pSZlzydz5TVJe2ri+u5sBN4YfqYKAFsj3MKJsJ2V9ba7lWU&#10;nX6Wa8gsKWkH41bBUgeJs48gDf1Hf07WitmSOXWhAlrSNxdpTICZyg/wtPEIt7vup7sV/XbdQ1DB&#10;h9UYLaHEaoKudW7A+/TZmq+eAC6fOC9N2txvC+aDFv4J9tzAsYvc+igmcHQQUvGHcXunXl603JMZ&#10;5YX6XyMvL8nDyjb6wrIkdQ+hMbMOWfaUfiiX9KqJN3iuWMPDIi1T0ZRvaEPM6eJ4pcF13F7in7Th&#10;Cf1a5ci5NbC4hq/EuwWYZ4ENl63NMlSfeAnqC31ojIXP6I+lebxXDLYEn+Vcqxy4zve5IOfzudef&#10;DbQ3816WV7QcX9b9FHMw3DykATylvJgJXTVLHGy83rptF4YyQxUatYqr6HNfWHfPJAF8EvFOlc9K&#10;fLVGOQ68WtpdRnsBrkC/iGvEAi4GiBVddBaLeYCB+jMz8+Z7rGcWaAGPF/B/Xf9Hf4LObuDrRaWP&#10;vjMehe0tDmK6qe8TEtD3BgaXJg9BFw+SKmeVPA096/RxnaVI8qAR2jUf2gxPHRmDqwbAPWCvUTVn&#10;FBuTugu8z48lIUzUMEBpWR6xpa7HjeYz+4Bbp3YV6w6GAEYTROJH7501hSB5yZTOakYHnVTBvxk9&#10;rgBLUk+UM2Le5VqzBBTu3P4JYRJHqfAQLIPpCgVjCU9EMhvCjAQL3OkEdFS6dVMAGaAEwIJ4OlPU&#10;AJr1Y5i3G7vmLQz0SWyGBtIGcRMQGrcGce2gH7fbvSiu9eJteD1dPkZmok8HNjwYuYhtFrKcxspg&#10;1eYqFjMIDsgocDYFmzJLBQfWLRIyoFlqRtkN9dg/t2J4OixEYgIcDAqASfWQBMH+/lMcOP40sGjw&#10;x9MJK1sDiHthNUCnWjIi7wk9bsHcwrhuA7VxnSYlwhTU5YJJG89itF1GbTSOBzD0fDKO1WgS56tF&#10;1MZjwB5MkVFsDRpjQWoWMJPZKto1V/ldQ/IEVtMjjb6aJbjfzqip8GV/eCx/mWHXhHBFrx83DaRc&#10;78c7Ot24cXoQh/y8tTeI4ub1uN4F/Bw8GUOczuhcw0HtoTsAOa39XvYKwgW/wiPn0ZzCKwjV2vpx&#10;9HsJE25QkCuEacq45c30k+EJU9ErAK59wVeUtNT8VQADH0Ev6y6ooGFZ+BHiq+sYl4cnbMpXorxg&#10;nmcAA/hp1wAUXF5F8/wRTumrOIst9H41ZvBSZft0bI4w5tXTODBg4Uo0v1WehygwyBRXzFHyBh9v&#10;MXrX4IlevxfTJgoMhbIAoa9QLnV4o4YhLdodlATCCDhrQgc4PcFEgTL3+G4DDRbWt95Wbhlm3CoT&#10;VE+co0A6yyIOEJ6lpw0KbjbQCzq1caCGjQ0AnmdeAWowQmOU6ZB5d3vrFsC7RdqOios4vfYbovoF&#10;XxqtQ5zuBc8a34+z1yaxASx/lDkZv/5ifOiNTUwffjCmj8ySHOV2aGs2yPgW9vV452q7GaddqM78&#10;awA7gIKbnVqMMUqXgOxD5quPvM9R8maVYLaQZ67RcDUbeaw0NjsumNw81ER9goFxdcXtXNYK2vWZ&#10;P9qzYLNHvLvdJmamfGOk2q7WwK4tA4+QiknQcT6GE+pdHD/6FFMUbgIdnDt4Y42zt5gyfzTTQo8Y&#10;6KlVno/NdeYZxet2t1ajFx2stCf8KQYGZMrl3VheICdWOkJOkExMYxVeQbljqAdcX+3cxnnoxJ/+&#10;jj/IvPK6+JeM890oRJiGa+LhRyOuf/7+O15/48/9V/HSHAM1g1+hFa5FOk25bQulYWYNSgaqCUgk&#10;PCBKWEh/5AlVgrwiQLTAv6dwVXBS3b4gQChpz7oKKK5cFPV66W/4XgMiKHSlRnBkZgut7LejwUNm&#10;XLpSJoEMzpnt2sDauzrmiVOpy+gezWJcudMsJuktwKHd3PoqfbwOfWPGY65WcxManFcZKz7fMi5j&#10;uEPHA0Ckx9yBXKBPrXulkragvHpMTSUP1elDs2N9QPigGKXs2a50YPjYCMaG3LvJT4cvk9a4N424&#10;gQXziqBLDePsyqt1LawpksDKIBfjmKKXM8ACr8LC0M5AIPqclqTLAf29z/3TWS1r5zBzyKH2CDpA&#10;b2sE6giAlDPYvqH/W4G1Bs42+NfabxWcZoPBxVrkcgmQQ1brp9AfQy9Ni/uMBYDd5X3bU0a4boJx&#10;LwEyEp9rtDPyYWOFjaUne9vZy616LlztkNE8UMP5xDGn5Vhxr6vZOqzW3RJ89CQ7enJpYMaoBaC1&#10;0UVG0FsluqxevRlPve0L4g//3i/jwbxkKF/OO6/LH/wf4y/ff5E+DXCqmCftdm0GsN7T0xOhXL2v&#10;aXiLWTqywBp4xbqWXO890H/KnHgKp4dIrOkP3cvgqidOerqb2QIjBL+Ks9Y22OvzBfPMnydiQaDk&#10;N/F/uWrFHGBmDn6F+cnVVxUFtstYY5dhGifPkonQREDK9EEvpRtgqEyFBevR2ejjStYvo8/wj87c&#10;Dlsh3Mq6HtbhpL+7CkAKe659sX5iIxdZeBAo1ECgq6yCOBGB2UFMCuMC6qLPozZAhtcZwC2L/t5J&#10;8J8dY0VfLao4uZMLdFMruuhhHYpFnblxa9j6CB5nbA5md4M5BaQiHyWOU7etjkC5e8o5/W2oDyGs&#10;OYdZnYXx9emJcQWLtZtFVHhIAnOcW5C0S9BGdbxF93oCYI3u6mTLfwYfG7RxgA7PVWnaXqInpWJ6&#10;vMz1NgOKyEOLkfMcM/XMCDhmotyyOoKEHQPxc3PoKrn7QDTklilLRhhEGsInHjjhgpRrEdYua65q&#10;cQUZ3TpkoHyp0vZO7Tvt0MGc9wxiyNO02zZYwlzMoH9rhfz9jnfEf/NFv49reb3J174e8/Yf/2t/&#10;PlqvLGOFbtwyFzNoAq5GPW3i9nE3Pu/XtmO4+7K4nC/ik5OruP/yi/HRV9cxvncV57OPRXE1jxZG&#10;6hA5LtCplasxZGnEJTqxQO49pMiA+ba3jLfBcyPA9gxGtI5Nbn+Bhjrptf4BWATrc4RexBnpIS+V&#10;AfZ3iY5EX1UH6C3uvRigxzxkYLKNowU6/rSTtR9PD4ZxeKMdz12rxaR5Ld745N1YWIQcJ/Q16HsC&#10;BmkdNnE2kMy7i7hink7QgZUuzig4xqDZ7sluDBj/Blko5uANmKaczqDVOq6ucKjQ4x3xTAkOwf62&#10;xDPoIA/BQcLgm2F8BvXVX8AvfQYIXWCvaPbhZQOHgIKjPvePcMeme/yLaMcUGg0OW3HCXI6WdKxb&#10;pC8yfm0bd/vviL/9reDBt/5AXL3+Sfr/clRHn4m/8jNg9tf/SWYmH2hB6tgwVQTYRd9CXwURDuvu&#10;WP5BeisHNaRkBa5LH0aMJE5XTyii0KFxYPYzMowDaB3TeqMdPRdYdQLBAoOJNhPn0UVj7S/9FbtU&#10;AE5HPMtT/K+05fIn+t0+JbfCl3loFtqBP1OviXEy2Jaf+1LG+Qw9ioZJvcJg0rnOU0a50ewyt/Fn&#10;TcadAW7ao+3cVgdOtQEDf/nbRv3xb7cLmnVMe5k1//hLcX/aYv60VpKlMWqeQoCRvgbPVHutOOBz&#10;dz24aH/SKeMAXrzBxLVGdxKnxDOHeZieByXst8rD8/g0r+mTXJbxOl3cnq/idfB/ebVGxzOmuZiW&#10;bsl3Zs4Z7EJmM8jIXOk7+gbSJL2w6vS5zY+6hh+JR6ez5pqAhStS9zAux+JMi6cMkqXvI2bwHvqW&#10;i4a2nXTnP3RO1tWCPzP5AXqiQmhMG7r/nS/4wgQQ9buUz0Usv7a/tsOzfZTZ7bCYM5D/SWf9vzTs&#10;/uI65zcTH3huBuyQYU9tzbnQ0ReLwtsZvHExi+8MyHnggVvL69C6Ds5odMyi86AIaOJPEyxSH6SP&#10;5AJYE1xU8XADOmoWOiCOv7vYGH7r6DBcMYcnQGfmUg7cPthH8STjq+MzgTvNjKo1xAtq/2Y00d25&#10;uPB4HhAlCEH/eJbDzfp74h5x5RquwH5ZY6+Cn65vLWnSBtKWi1fROomOtMf+r2COLf6vS57yq4rC&#10;YI71yLN4PbasD0sbdDagWWm3wGbNHPcGoTOxo7KeMRd8IO5g3vSFrXfrwUtm9btubyKEttBTlY+A&#10;8y3a2aq7wYVmS5ttJZAQU5iZbq5HA7syXSzioTgIkc2AjMVJE0viY9O3pn4MWNkdWZ6Gq00wkyzr&#10;y/HMDAobZav1sW/OMf2lH0LLErkzAxXNmnOgXkonSJriKOdhKWv4Gbq6Dilt3BHBIGWn9JMDvY/J&#10;ZQzQHvrJsya25Em22tMmeB3+2oFjjE/YuPzrU/MDdQ88kAcwQittrH5Xia+yZY6Ep2IKuqKKyj6J&#10;NVPf8bcy7NZS+UeRUmpzY6Lj42+xmJ/zQDkhFzQhQQbcgfPh4RhNaOUuQk9zr4Mba+hdy3G4q08s&#10;2EDTGPiqVOaw9QraIY/VKf73ijlx2sFexZTn1aIJ9q0a9GUmq5nRBx7UvnH/BllzDGZcrsFMjs0F&#10;5PX2ABuIHwjvr7bdsOrUcnsIbwyh4Q6s0AfP4/vAh1Nsn5mOZkAuZn2udx9Rgc0r44l/9237gFtj&#10;OOELB8fUMkl98RlOsMJu4Mii2ToTZiPZScFTnnjD364FWKelzjUNmQqlZQBN5tWI5iuNCffytQUZ&#10;3Z7qgmXuzXYyAdVNPMYek99sHUSrBxN0TrCZ743uU9voDt6Kg/x8dK5v4Z+b0T6Gjwb82DTCoX9v&#10;2/obVQzgJQRW0e+mWwQW+AmBVyp0Jq+E8GsMp1FvCxarlTU2rgbTWo6tSr9w8QEWjkcFoeMGc7tK&#10;jQZ1dbyeTO1KBMoRQc97+Te3/8BMcpBjlql04FRiCgFDzwktK4toM9HN3VXMtw/j4hKjPb8fqxEG&#10;fHke0/ksJmNAweIiLnH6LO4+5tlGoZ2rucKdmo3fNOzKjdzNE1OYDJzykPwsTx5E0DOSq3LHYOFv&#10;MJcD8T9K4SYAA7ofHUSv/Wwc3KpEt/N8PHVa5gEGzw4qcTxsZdDhEANc7fYxXtCw6GUdnXLdy7pN&#10;azxrT42ZmdWynNFXr5lEG+BjhDglCzJXVVCI3gqJnPve/tottJiLcAq8wmqtpTxtTSND/9+kny/T&#10;pheMawd4f4R4VB8u4oNu8339M3Hv0ShGF5t4Bw7JwZONuNkZxo0OfcL7ajhnXZQh/Jyn6amo4UFP&#10;flPby1Myk9lpEmeVIAUBpI/FZkETcG/7CKelBY/PGcsWfnH1RaODgZTOKFkz8TJcyLy0uN/V1oUB&#10;N8ZiXboqQK7qcnqJ8YGfFvRrgvNUn9zho0OA+a0ou4Db+Tzm7q8wOtFdMa553HtjFyc4V88Mi/g0&#10;4/rEIxTnBeyAIvqS7WW86z1fHU9+xZfGrZuzeLhqxOrBC/Hg7hnysIyfvWjE+FM/Gp989WGsHi3S&#10;IKmwBaPOjTgGNonBELbGiJ8YRe8d5vy06fsAXtjUuX4mp0F/DaT3wZTWIXQVoucc8l/ah7mn/tIW&#10;F/aaPKuLPKLkcjsKyiX5traM3QIewXDjP0TMJlGzOHMPhdZz+xbAGeO0aJmB0YwT7jEAmLbNYI1P&#10;Q/9UDTovzIqtYYTRQcz7l2JA6m95KqpHPGeHg4vis8i3zsElY7du3V0N5Jz+K7rwqGLvynivO4gb&#10;13ASG18a3/Ttv4OORXwAz+8WOue2mJY+fPhOGe+5rZxFfOf3/Cx+80/H5oHBewHCJreUwWyQSL2C&#10;LEIfQV3yXfbbH5vyOvoqg2eQn+4aooOnymqXy1epL9xCohxZQ0nds90g0xgfdY+6LLdgCsI13AJX&#10;+FPQRxdoE8UPoDJ8tPQz5FI6+j3MHB2bNpCEUfIgEoHpAbJRIINpUJ0bAze0ZYF1x7BSfwOMakbV&#10;cE6VVQvgZtFXrs9VQgDHvu7cCZ0AKPCF2UA6mFFFZnQeBOEGXulLFSbECkXLKGJ9GnP5RVlFD3u6&#10;p7oz65xIOJ4HGXnlw7AF/oGuNmOM99JgBViowzfWpspASeUy3KJV23boLwMTlFWmUQOcZF0H1BRU&#10;oP/QGXrm9j5A4togiPqAfpvt7bPcqrBgbNYzMXU8MyLljXQiub+JMYavm/BlzRU86LXqdNAHjJVn&#10;ucDQFjxJLIOpjwGve3+qTgx9dyXYxa46/Wxhj4qa65TQjX7kFmx0zgAb45mAa3UUPFHtHgM8AKx8&#10;pnMiOLauksAUGAkLMUi8z6y/BlKodPrxe95+M979f/qdEhP6qrN5SWNeH//+n46/c/HxaC1G8JfB&#10;aOROu4JcqrPHoqjNLgYWnFchMH8uCHg4UWm9MT5q0ldt9VgZ1EbIvzZuoAgwq6NXWY/CjBtrrmm3&#10;1MgrjRVjycMKGEcVAN1h/pYd+eyQiZqht0awANdCG3NbtFHWXrOGmItLFvOtopd1LuShBQKx3Ezi&#10;GrI4B0gt8ZYs2u52FgNuBoEEqQYQPRygnKPteHZdjMK4Bnx3Bpea+eqKu5n6Zl2JH6AsZAPsldCc&#10;MSUegr+tMebJyU7ZTAGHH916tDGLG/p0eLQFh8vRZW7BHvCsGo7+HNmyPy5LV9JA4qxAM22tfCaP&#10;aLfyFPd1MwrmoIrTaJFp+dRgmkF1d9QJkqoAexdDrV9VEw8lj8Ab9t/+7gbcgy2VB1YWuUdOdLpp&#10;oN2ex+SCcXB/D928gK5QKvnercUB0PW65tbFgyIDxU2+qxZdaLcDdyDntNtIZ4NxoKc9gS4XC5lT&#10;y4qYOW5JBQmVJ9gpJ7ThFhHxpvWcLC5tIMQhabAyO015hcZNZDRP6IMfs8B4GoqTGHzVjfjTX/V/&#10;DLr5r2N/+aXvju/78VncvQMwn0zBnmam8t2C8TKW48NGNL7sffF+MOPD5VVspg/jp+4i0/fPIt74&#10;WLzwaBIu/hR9eMt5uBjFzuDRaScajx7FXRTuApu2Wi3RF/he8HJiBGRhu9rEDD5Tiddqw3jyGjr2&#10;mRY0xHlYAdih/6q1yUzb5qKIA+4tDtD7kyLG6I1VbQ393OQFH7WxFTjTt47U2zdi9ugS3TXjgehy&#10;eLbVB2ujAVTXK/hpSmfW9Efc0sV5sGYQDkFmCuT2uH6JA8t4dsgX9mx27qmxndz6v35jAQ9iUwyw&#10;aDb4zJIG9ephzM6Y8xn06c6YxiVzfRSN69jvmVuEL+MQvi3AJnPmyBNLzQZd4z+1juF7sNlohBap&#10;z1NfLl6PuHv47vhH396Lxnu/Le5/8iwe3LmI+eVL8f/9ENjh7AdirD70iDv4ypPIdTSt2t2krzU0&#10;42wGHzA+s3DytGts6hqZLorzgMVT94a1g/jlzhuzijJoDk+5u8Vi9h0cdoPKO3TmkH5pKMoeOmzW&#10;TWw1nSJH3XFcx4aen9XjAXNHB2A19Dvf7QM58Cy3aitQbzAgfIqmxaxiI+Fmn8knyhNSAh87N8iK&#10;2EpmhffVH14DmuA6vkP/JDvTngsIFpv38CRrilXoi89TN+eJ6TUP9kkPjHagsW0p5z5HusCPGbCB&#10;atIKY4SdpoeNHraO31ttLzofPOrJxBXkurZ+wLPhz94RUBEd0noqmtCy0r0NTQ9Qy33GcT2WPTNV&#10;+zFhfsrNgP4zCnSjS21Ww9/NLqKYjKJYX8DbzuXLYFQw3Q5MbGB28xAfAz1AH62L6Z2CTMvrKPfa&#10;C/srMfZaiVcGWfzIuedPBqptl1z+ne/UT7zPOckxSx9nBT2Sc+R1vGhIOmlvbRMllB8LjPKd33s9&#10;dyae48df7sYS56qtxCNJ6+SfN+cOPOTl3m/PxXc2aFdgDC22Nc+yZmeOkS/9HBuGBcprlFUzItvi&#10;LRfz/K4NXhHvYB38LtDhTT63JlVXX2ToVl1tqwcIZWo+88K8Q4zcQtvcZ9Ma3OuCzVrMY6VxiF1k&#10;rmpmNDOfbuPWzyvRm4wpx+XQsOfiycSD8J0ZnPKaGWPiy6ST9PFDx8PjJLQBsAAzWTPZ8kxraJHZ&#10;+NAt5cWrpClyiXoBXy2xk9xnuRBloY4eaCLz6BMx5X4LOLzBv5kJyqMyaO346IT/KaYGyyxHoc7o&#10;osMb+IJoSygv30hv7WM/9QvCxG/kcAm2Rp9fJq5iyBkbQD/WsWXKS7XHjENT8FzKGfSoY1OMLiiD&#10;chiN8oXfITfYN0u6uF24ZywFrOBiprh1s8Z2yDvYjIQAfE/PaIdnCpr5f3+wwJ6XMziWzMr8QTd9&#10;bA8JyPy42hT7i1wwFkmatc6cfwOX8HYG2mR85MDQRuofsZkNmUHBcysV5p3533oBA8u54b707SQR&#10;9kYfusl4rClnvEe94enbfAQvokP4zKScNXbNBThvNLRYS3uiP83YrD8P7jWpQ8rVvT9lRozjZ2gP&#10;5xG+l//oErra7En9Nr7mEofivL+p2vzJueAar1ONAFug1wjaXmWZkbLeixa0buJrWFqtWczhTemM&#10;3GzQ4zTqFLXEefRbn6fpdhJ8FrgbOtNHdOMO+ud26G0j/ui3fMs+4Na+PsawMxwJgmFBLyJkOk4A&#10;wuyzx+jWEpS6wmrk3tWVEiY3u8TMgzoCAJ5lVPQeBnOq9wqK0dZWtpCrk57eOKBzR/xUPQkUg3R4&#10;3I3uaS9u8l394Hp0ht3o95+GYu/kbxXJCXOJ04FuKDdyBW2j+NeLWVwtIPZsGsv1GkADE8+XcUX/&#10;NjgAMqPbwvJ0IlMBBfY6c4nyEQoIutPh01lXg8opjg2gLGH5I6+TLbk7JyxHVgJZZCyY18honuzF&#10;CN0ORmMIVy1F3K0XK8ULYD9fb2KC0Kwx7g8Bqdv5KE81nM8fxfrqQSwxMJ5+ueazcg1IWuFYGZhB&#10;gE0rl445FwiSOiT1FPOFHOz7/fjFNCdAqBgYUlFV53GIgmwwn9cAdc926tG+1o0vMBPx2mlcO6lH&#10;d/hMtK4dR+vwNGq9p6M1bCO8NwEuKG7As/uYVaQybtY4qc9ibZ0/6D2hI7vlOqYguDVjXKPkMgWd&#10;/qlQVETqNnrEb/6Ftq50AK9wNjbRRug1ne7T9vj0BAfwVJs2smisPAMNcjM/TtVmdRGbi3GsJy/G&#10;5QNPWH05Hlzy7MtJfJzL1perPOlysrwRX/VsxDO/5n3Rfeot8BPtaISYHw1UOrIKkHMG/dJQwDNw&#10;tdGWnHkn3Ho9rkq5Mur2PZVy3WLdZtKYmaLDzyxvAWnOu0od4clnKc0e128B0XR6aadg/IX1LFYr&#10;xsI9CO+az91W1It5ZjG+NEc+mMnjhieieIqd+b8jQMc0LifncXdSiesA5Zs4Py+sl/HSa9Zeu2TM&#10;J/FVfbfQfHMcvf+3xOkTy7g77cTkzgeifP1R9CvL+H9fNePez/5IzF+8pC9F1m+qmO0FPcy4cQuh&#10;WWg3D6DJsIGcwr8DQ4eurIOf2ihuPit11lWWjL0OYFD5uVphtMEyPzo5BxiAanTjECZddwcYphWO&#10;6zxXjubIPaKbizto1TjUIUZNvcHflZFBNpjGE9WY/w58MCgP46w7xFHGSV5vkQn4SVWDvpmglGs4&#10;5Ga0NSr80P/DExyF3rNxpHavPRHjU/h3doQMGhwa5WrRnA47b3ubB6CA13etJzOr8/Pbg/jDf2gf&#10;ZIurVyLQVRE36Bzz+/AnIq7/x/nVz/yV74h/McZlvdjts0l4viDX7DkLDmuwQT45jrwXvZKQL/mH&#10;58Lrkk2gb82iifpju856gFnfj37ttNI6VvIm6EBD63ZqM4Z0ll25MR5rpoQIPVd7XfFRNtVBzg80&#10;NmilA2xX+CgDaAaFct4AAA1oZSH7hg5cGlz0C9cLPzPhIOfVTGcMKXKbxcw17Go72nARQtq7LVPg&#10;BlLK4HPJHOVhDeh37zcoUBZmgChb9JP+O/tmN7sA7wmHck4GY3cr+LYem3Yb/UNbtulqFbpPe+vW&#10;PVqjDR09HDr6xqAZA29ohx4zJmiCXcuVK/W7Nsk5gLZm05rYaU2+uplHzAscFx7SY5FjVydNbtoy&#10;k8bHPQiiBHgtaadBH6wP4pbPYqeNQS/kExmNNeP4qxI4GxA724KuWFVI3cIxbwCOBfjyhVnJNI6e&#10;7iODOiGmmB7wvStsZkSMGFtu6caOWmx+VzXzFePuKjhyeY15P0fnrOBtdzK7YNZAz3rashq2Dr+b&#10;WWbNr0aTiaQ/sTaLcBnPx6M4etd3xu/4Pc/Te14yiC/5lddf/D4Aw9kfifnqJLcrekLyAr0lnV1h&#10;FiiipuChAgCyi4erNaQfxLM4sVcwGTMMf8AlNKtp0OkwC80aNurfJszfg5ZTwJtblbqM9yHdq5aA&#10;HoD8HP7xNFiagUewu4uL6KPDp2AIbbt6gBmmccaP8mlu54CuXmbGNeGBDIoy3hpAM/XyBhvUHKb+&#10;6/Kz3XkSKPTlR34q6bOHBuQptXxm9l2J0+6JYp6sWeWaegJL5o95dnExtxjRJ2XK3QElegbOAYTt&#10;+cwj6T1oRLtjkNWgjFmbgjWxhFmbiAFOJfduJ1nCYSatXagQzQp2eYZ4S00k8LwA8fWheQPiS+PV&#10;ykOh4FRkyIC3W4oP+HwGmc0gc9t6hw72Gc0Fn7fh+Q78PW3Y/1a0m2AO5jSPPMYhmwGaXcB026cL&#10;JCqpOrJyxSVmCJ7A32PBsfwGVtlWnKfryW9tFEK14om50Ko9hI7W4gM7tJl3ayDBA8k/6AyzHHcQ&#10;2ZPGu5YSWB1gG9fuwEEkevAWz6WPHtti1kI7Bd+FBOy5zoFsCn0M3JVo00Ru0FNQLA97oquewxHv&#10;3/l1u/j6L/0LXMErvQRv9lclfuL8Z+Jf/YOPxPJjbzDPjKHlKnglFti6zmQZ1aNefP5zOqe3ka1q&#10;fAL7vXnjV2J+/zLuTJeoqrkVFBK8x+ZRRP8QR+FmFGCVJs+f2+fpJi6m2LfGDEexGxPxwIL7IKI8&#10;V8MWP/kkfDc4YhAHcYBTt4x7sWr0E4k2AP9D7FQdMGwwdItOmPfRj+jWKvS1JuQO/XqM/Y5DPgMn&#10;4BKkJrIou/Y2t92gYzZg+EVjGcsLJrRYRm8AHobuqcyhR50ONU4PkWlkDz3s1v+ldh+n1kzF7aOJ&#10;axUxg7ylp3OPzfY8BjPdiRX85ilB6t2agR94z1MU19Btga0+sK4f7XkYxhoeKxjPFj6t95ox4BmM&#10;ArlrR8sT5+/P4u7hF8bf+xO9OPyqH4jXfunVuPPSL8SD+a/EJ355GtuLfxEXa9qerjLoasaKjlRN&#10;J9FnY08nsEm9Rb+hg9naTAjXMuyLeSzBD+r53aAWp/C8GYpz+uqCipl7B/zWcdfWQaHc5ucJ0574&#10;f9mrg006MUSfjWhvdzWNNfrQbd4r2rpxjCM2Q8am2ARr3wljGfcO/C33QRRrp8f0rIyzJv1D7mrA&#10;vYksqWWDPvutkfhm9EkvT0dP26zcCZPk4GRlvRPHDpbkQugOj8AXcAvyNxPO8jwQCTQyE9xAiout&#10;aUh9pTPNywCD9jGfATbVKTWAgA63Zmxuz6NNt5Ct4QsPMsuQkwEG7S4YApHOvtpGG51b7/Yza0jH&#10;3kyeCvbvJq1YkqFtFg78OkRe6+hjD98aIHf19kW0AB5laxxH2H0Rlpt+hBJjsLg7gCb8nm52MZ2v&#10;Yoo/4s6WS7ewTre5aFMuuQa9IMhx6xkKjjGpe5KI0A2cZl/p5/6VBORff5xtroP2SdiktWNi7G9e&#10;K90hvrpbR8emvX4/D3yE0TNA6NpZbjvzHlvPBhijXaF/ZiULVf3YhYK0mfyR/go6Qm7JnQapNyGC&#10;D8h+8Yt7YD2ufRxk5EO1pbPkQuc+IMfv9DP83H7AA3Uz8u0XvMlPzR1F8jzy73Vmi1qb1gy5dtNt&#10;6K2odTrRzCQI/UJHg08jbuS3QT0xXGZLdnvoKZ/bhg+xH+gaNbOHRblFkqcxbgNAtJUBHzvCd/wu&#10;a32wHIoUvgPGYHbQYbDXEhnUHmcgCTrkAg92GSOPcHMPeKhG27VWHxuJPt5dgEO4HvnUfFUKMKQB&#10;xbTVkhCaIrfqMIOA6uiy241Op8Z7cdd+W6zYFNbnNzIDXTI6jt41U2y7nsYUfSEPdaFGHVs8R5fM&#10;4ZEaglNXBuir+sOgYdbklatc2OBdCS0zAJ/CTJ9kgh39lTG4lk/5xRcJDpxLMblzCQ9Cr9zRgQyq&#10;36Wd8MZ6dHgTNEYbfM5U0YZ6DTrCOgYNEEUwjAHDfU1db1R0zQbb15bl1XQBhZnaMX/woAtELvwb&#10;JE7dxHMyc0/8IoH2A8h7zZBUDfEN7cEjtC3+yMMt+cM5NOglFvRgG/ulXLr92EPKsj6egwcXbNCl&#10;C3COaSv6DHsZQiVxibSBtGHiFqCP9uUn5qntgXwMAb6zVrP1L1Ucxi+MzcDU6DVpo4Tzs6CdzQya&#10;znPRMaqH8HIjpzp22Bg1HO3nNm7YTdJW8LFazFsVuTJ+YICRGXVQzIV9NEbEn9ndXfyXv+N9jwNu&#10;17hY4gjOudHItNQ3ICF/ebEKwP2ycCx/QlIeLHjXuNVAkAr8SqcDhmkhLKazFvWbsev1Yts9QUhv&#10;xIDf25PDzDi6NgD24dg+V4fBXQU8wKeVd2CE5BPeq1hXI3Tl+gIw6UkgpvXNMNSoDPd1bwAcVqIv&#10;5jFLBxq2wyDk+B4rvfyDH2USuiB4GlKJYgohpGbCJEq+uG5/uW8kHdcBJHN1QQeaBmQSw6gaOAvv&#10;CWdUZmbLLbx2uciVw/liEdXZFQYCmDQ9i9FqEjNA23Y8iwfex/sp127QJKa+62NZ0Eo6pgL36U4k&#10;/dgHhlSRMipd40cByp7S+f3hBwiUAdBaJ9bNToLCGCIQvWvxJEqkcXwczxwcxttPANa3uvEFovLT&#10;fmasNbmm6raFjivfbxahxog6H/ze6CwBmPNko9USsDZiPuwojhwC40rTUkZmHAYH5aGUNukMyEzA&#10;YMAJmklVx2hGlQAMtU3fcegBRlG00vCUy3o8RIg3k3Hcm+xiND2PzaVbUc+jtbiM0/E4Xl+9Ev/8&#10;Lo7RgzvRdGXB/e5KOpzahk/nlRvxe5/bxfNf+OVRf/rpaHWgo0rUjEQFB6PCk5O2Kntrf3hqnyeW&#10;gLL2Shi+EihieqJDp0sG8BSf91ubOMP52KLAR8yLWxKMxu+QxAaKVGCUCobhS4o9OVA0aL4Njo3H&#10;c+9wIgQvy1igoJk/HCtP/trgNG1XV8jPGQ5RxBm88MYKpX45ivOLSUwuL+MSG+PpUlmLATC3cdsi&#10;8zNa9+P3d1fxG772m+Lo6740jo8v4rUZMOW1T0Xt/ij69WH8tXEvzn/uh2P1iuejNZBJ+tZuWv81&#10;1YNHYNfhg94BnebvAsWXJzXyp8oSCkI3lNV6E68CbM7mRdxg3psDLgCEmyZtoN9VpptDaIusHDOO&#10;Cd89uuR7hNo67wuuW+GU9pBDTznWf/cEN7ebCwStobVmjJfI/AHOcqd9GjcOBtFvmxHqXNXijHnf&#10;LlvxOhp3CI/eOBnG6clJHJ00MwugXtvwDOZhMotzBKxYtGJqAAUeMUhgAfeSsX4hyrl59LY4fttB&#10;/Jbfts+AeA2AjOqKQ947n3/nYRm/+7o0ifi27/3hWN95GJX5VZQNM8+UVRxaeFb+MhiWrG8Wlzdo&#10;SNQn6EWlJS0Euke8BDnhBzgMvnE1aK7xhnFymyNETzuRcogOU9axMgZ7zE4z6zYz2XAoM2MYDeE2&#10;ZUvdmqnQoV2LWc/47Xb+Os54bnHjwbzludCE/ufx2xhFs4809IIdw0XqGrcsFNC/WPP9Y2b2IB0X&#10;W3b1OeOjD9DeA0sMBrjN01UqreEKIfKwAhR2Ak8sKWNCp5mtZlaS1IDvM4NYw81tykmZAAatwntX&#10;747Qg6smfWKQCXw2o6R1onru89ADC7cLoOwzhKdv8DIgRb2tKJspW4Mm1lx09deFmApGt4I9QYXz&#10;4A4/jDppAbjgtws3S/TdkK+36EsDk9cAL+aujuFfz9+qNC5xIKqxRhdsBfrMteOrMW63UUaJDvE4&#10;d64uaksAHPJTdOC/Q/Q0dDA7ADoYLHAl7RDAuNyigzW86MQGQNJ+Dxjnpst3qwX6QcgwiV7Zjhny&#10;ZXBhiU10JdQAovqW1tKxsh0Bl/ZPB7Nq1gd86SEVTALy8Hnxtc+/L77yD/37g23xvX8xvvXR/egv&#10;6AdAxiwseWMlDqCdSv0G2MHsJP9mfqfY4h3z0+jiVBtUR58VkwwoiwM98OMcHm3ynAYOtYEuWVIe&#10;cxwWLO9hO6YGnmoDbOOI6Vxwc59rGIsCU6V9+pCFnZGZBjKufFUHlrYARAKEtYkz6NDS2RPMP+ZF&#10;A7zWNTNzruGWOOlD38wm3Ip8pSdz3jXAo3OA8KUso5MMIGsXDI5p0ixgb9kLMyGtBWO2pUA6t45C&#10;DhcmDFhHOYAvXHDxQfAwvc9ag1yb3CmYYBAGqa1TKMZw8TJPDnR8LgwiQyWYygOkrH2Cko7+sMTR&#10;dLvCiOdz36pP5+bRFJQxPgGjmZHpZBbMkc9xzuBt2cttyZ4aXUc5FDjJGxzonX3HHlgTx2CA3O64&#10;DtEj1QXXQoxz5NW6jpDcBV3a2MUhwjFrrqEdQA5a1NGpgmlld4OuKGvzuEKW+8glbnfygwcoWEsl&#10;eRVe2WDLTqG7tWkswM90QjfGB7ET78y5roWDQLs+u8tzDNiIWUA80Ei9CzNA98xex55kZqiZrP1Z&#10;Hhjjpuz1V78jvuvX7RdT/v8zOf/i8mGc/dAPx/hTq+g2L9P2raDxZrMADqBHW9W49Uw3nji8FcUb&#10;OP6X/yze4PMRjr46+Hy5ikPwXfUQ92u6iY+fr+ISwP7FKJEpAypG1fj0uad57uL2chsfgRDFqh1r&#10;5t+Td5tHrXgGPtQ6L2sH8ex8F7P1G+F29ge07xbCPl7ocavBvG3zRPhzaL9An7jtd1MsY0l/3bHR&#10;eu6d8QyyM8apLMBSHnZTYO/kg9IaZNxfhacfqSfm9Tjs4BK7JQd9ZKZ5m3kY9nhODz1H22ZJvllH&#10;VtbYgVPKZTVeF7rBUM/Nq+DcFjJ/jr1AnunvtGGpGRdySkvH7Q8pEDfCQy6oNtHhnqi7oV1j02bM&#10;Wk9NPLlrozddRL2ziDsn74m/918O4/p/+P1x95fvxeSlfxPrsw/H3/3lcSwe/Gzch7eU5yoOZG73&#10;w4lbInsGrt2W7Cn0JXO/M4jMZ9aCNMtTudgyD26PdWwDbL7F1Qv0o5hwJ47QqMDPYjwzx5Qf9amY&#10;ds3YmuIVBqvjmhmZyLYod4Ms9waMB5w2nmCzoeEQUGdW4Lo7xBYIdvoZJFqf341REz+pfRDV+Vks&#10;dASRQXeS69zv0Pt1/S83avLLLV0Ksfg07al6UR3IM/bJENJ8HxQxQ9HckWR0dILb3zPDLR3KfbAk&#10;t1mCR62LygzTnHiZNvmLaUB3dhKPqt9m0CMPuvEgBX0Y6NAUT6M78yGdJjgE32ru9mOeDYZwsS/L&#10;OcC/qmNmNU/b11F1oS4P7KMnHsbXhL+bPFvZazBvNexAry9/gMbQbVX+3uqw1k5icziAn6/TGnoG&#10;ud+Vx/SvBdYrYtKAh9bQXh9r3QKPgLuX+BJTeBPsuVvws7yPPUVvbcb81n9D8WzBBPCF29akCUwO&#10;zGB8yI0ZgO5c4sOkvbDFxVPInjKSC6vYl8QhXKOezd/+UvM7TfyXZkGdk9czZ3ybC6Xex2ewP+3B&#10;u97Gl/mxD9FY0pds9s0v+Ed4RUcSEmVdyGyXPvpgHuateUV23aCDv2nO6+WVfYe5j3vVyPzpJwyR&#10;3wY1DJrQG3dH2R78ZOaykSzLLshDubCJrjco5K44AyfWpBMfmbklr9WYN8swWO8ScU+8J5/KA+q2&#10;Fn+79bfVRhe1DrGxvejxGcAXyI/V159kSjLbCNuT22FtiQ89UK9hdltvmPdIgkwkgB8yswpfYgO2&#10;zERsbtH/NBC2ZIQucrpYWOn30HfGL5A9bKh91Go4z6WLWfAUiAIshW2Fn8oV+kesIgaFHp7cr3yZ&#10;XW+iRQ19o6zsvAbdUKH/mQjjgiNdL5vH8LoBSTEDzzf12IWoroQ/4i28zNisDZYliJRlO4UsGfbd&#10;70rBZto/dKfTmBgb/SBN3TXSxmYhRug5pJ7HeHhNHtxhAK2AIVxBR9dYD7VAD3qQQgbEeJalKupu&#10;/8UnFhNzYeq35NnH9MsdEsyxGcS+ElrW8UIYk/o88byfg//dQamWMNDtjkq3kCtrHkAoX4qtMpIG&#10;/R2msqLQqPPUGfKmbXFpWG/W2IHYRzpY190grn5X1KZqe55n6aEm13MXP/o6a/Wa9KHvOa/8yW3Z&#10;Lk9LGUqB5Tdmiv6J+9Dbyj4XG2fI2oboLHFf9pGfDGb7OS3ljgRX6nmWn0i3P/+Nv2kfcOvf5GJ1&#10;v04ov51XJ8+HZbAEBGjtk9T3j1cU3UffQHD6Pdiy9TSMehS1QS36jWdjgIfd7T+Jwf6i6NxeRHt4&#10;M9qWRsGpx47gTGc/UhmtBG8oRPfyLwSDmzXOg6AZUMmPxWvL7SjqxZxBqPT2K/weT+u2ppx8qLVE&#10;OW1SIXJNaimFXgHgrcLmR6ovJsd9xjqBb+o3lRvTzh84jhDKrbG/ukIqeOK3RihTfzXEgHazHTab&#10;SQY71gCr5fb1uLqoxWJ+HrPxMovBLtYXsV2Y0TTPOhjIJ89mvDKpEwLT5vyoPPxRkvJvDaIfSSQY&#10;2c/4QScwFFUdQIIPPVr+gH62GsM4HAK+Ok/F0fVhDPkZdD83rj25iV7zidwe2On1o9lre+BOKkCZ&#10;pLJCdfgswPbS7R7QcbVuAIyhDfMx13nA7iSbK6jOP/+YsWFgDBOYhsMK2VmoOtNTFHoUCELofHk3&#10;JIf0zC2/pKMZKQ0j6ThZGrdteRGL2Sp244dxPplF9WIcn3af9v11vFpzW+Uh4JI2+21A+CCOGudx&#10;9+Hd+Ocf2Ubn8h7jYV51lHwAdHVL0qJ2Pf4vzxXx7Jf8hohnn0T5Y7zpr4Vzs5adRoV53Z/Mh7NA&#10;n9Qnac82AAmPcUUZVeDbrEvFdRbkPF5Bu+o4Jh1AbOUwZjMMwRJnG6VpSuoSwLtBo29pO2s4IGiu&#10;zpzQr+M+vGBxNFBkHSNvRHxE30eAlvXFNOZ4GS0UhQVUs7gqivY+PP5o/jDGD96IyzdWMcWhnSzX&#10;UZ8tkXccE4xUbqVhzON1L37XYBnv+co/GI3f8oXM+Xm8DGCb3PlkHN8bRf/gKH5s0ovJJ/5hVC6W&#10;UXYA2co3Rquj86jCQDAr3UHqA0aPcoK0jEOwV4cvGjgHpp+Xu4tYXU6R4UbMuXcLgLeWQq1XBeAw&#10;z9VeDA7QJ6bYMs0WRTfoIrByFcO6Wgvk+wY0dnvNHXSPJ5W1TFE6OES5A5h1ZJiLw9kE+h/H4c22&#10;NZjzaOkNz327hv/kOboPkOH6aR0DxXXWbNxcwmm7S7CSfDnLLJICJQvVo2Hm5uFzcaN3Mzbv6cdf&#10;+Mr3Mdm81g8RjmPeMACL20x/OuKp/yS/+p7v+fbYvjKLVwv4EENsoF6+yDqTyXhW04KvAKaN+hrl&#10;jMwADNRxmRnCXTXkwhpfOoHqAR0bVz8NlnMjcs7f3OMrj1QHLCsjbkHeYZ07He5jbAayamaAcL1z&#10;piOFpPKfTrAGXWCi0wIvI9Nbxm7wYIczXgcIKJD22LpBBtT32xQwhHzoZ2bHuP1QFeU8aDKUGE2L&#10;9aO00QYrrXnQVbcW7ehgETfwq8BPg6WeWsATuY0PNeahOzwsZTDT/l2tgm5FpQcveJgL13FtFveF&#10;B9SRKkGzXjNIxbPAHDFyzJsV2MQgH3YAI2sMnQ/tVDptUAhf22AV92Bs1ZuuBNY2SKN6SsCulYWm&#10;8kYTcOMWVVfiGgAjU6aWepT8XUHHt/zM7Dt0BniS8TSjhXc9Y+6LFU45ukWAY6o7ZpNnihlwWjU3&#10;6IFrPMvth0t+W6d00PJUy1bcVT3O0Tw4ERp8s8evwVP6WFu+1w43W4C8ss892LcW/cJZsDi+9lcf&#10;ZSc4ke5rHU54DIAxQ74MjlQrY8aNbqC/riznMjs8mIqc/vUARX/6z7xZTF5GffySH3n99F+/Ez9+&#10;/4ejvcT+tpA9acJ8VHBQ9xnhPGeFQ0cfXGiD42KC6CT668KL9GOzhHfpS89C9m0cyu2DeAP+laYN&#10;AzFcvgXgmRmdafro+05riM7UaUSnL2fMtcEm7AegzJPfzEjXc5jPkDG0VJ15qrbhq4IfsEO9CmiE&#10;b2fwTRM96nxYm0Z/sOqWKPmR+bIA8JA+bpvwyFJ7yjxwvYtKglWzSa3x5xZAV3jrMJdbQK2ZZFkJ&#10;D33IOmV85sKEgecmTLqClw3U6QjD0WlHGGy0jJjDs6M5PM17F+k6GIc1WGTXHMJrBXwJHVrLaCzh&#10;LWxoCVI2KLcFF1nTJU8A9djTbj+OQJzMDLYOfYFshRsztHPJhAN+rO3q5/QFeTC7NbeMwItmIZc1&#10;bADj1Dx72MOK59fR09G6Dq3XuTXV1MXaphVt51MQwByv0MkuHmzhiXr0GdLER0XtEJsKDbdTwLwB&#10;usYA1ccMYQBKLtifYjdEx8ysIhBtbHoH3HHOYzywBRWY2TTFCnzB/NvPiEuuxyGDv8083WB3G3yv&#10;k7iFli50xPYAP1zZ0w6ucpFhu+pigxfxBHSfNfs4RZfRQfftGr1YbQ/jc7+mHd/0vj9A+7z+Pbz/&#10;l/6nvxzTlx9goxpgui10B+OA+wwSNLr05+bTMbwL32x+IhY4kdarLC4s0u22QWxB9yia2OhzT+Kc&#10;ruNqgG4CI9Th0yW2aTMu42q1ircwHk9hLDrrGLVwPJD7BOtgysrhYUxn9Bmso0OSzvpRhy7WYoA8&#10;NyyRgRJYW0ahexJDxoprgBOIlStw0N713ri+tGYxfRo/ijMcq14XzN7fxKWnxi0WuRtBn9VTpVUo&#10;1nHVnl0hD+Ihg7+nB/AgctFCB5WLZmYlTVCq5eg8F1m66E96BC6EBsrxfJyn+Yux1TuZIQl/tsXV&#10;6OYtjkDdh8pH0MSgU4lOYeBMhcEO2tZOYUfnCN/2jUbcOfyC+ME/cSue/8r/R7z4SZzcl/5NLB/8&#10;bPz9D92J2aMPQmdoi+01kCQWirWoFafUjBflT72tlRwgUxVkYzmmn3yuMwxdPThoAw7r6/SY6c7V&#10;WYBcJxkethhcidwacHMLuYEC9yzt0N3WOqu7awXd52ngaAL8OZQNGBp0hn3qxLn3gpufxn6P6c9V&#10;rx5PdyvRnHfj49jJ5nQSbfq2PelEsXRXCj3AEFg/OLeho9ca0LDiCqI20Ey1FZhvtomRzitP1bFF&#10;zSEPyKrYAR2nPTeRwswyAyQW409/xkwVAxw45HUzkBirixEWHNfRy/q42mL0aFp+5sntveq1zDTC&#10;plTBscv5BF29pwtcQ9+hKXqhC7/vVr2w/EhmheBLmD2rnjEQrxLOzDnmfp9pZEkS8DjXeMhLwfOS&#10;kmIsrtcW8pa54G/mah+d7UbV4Fyng37qxZAf6yt3AImWjDEbvXpQZeq4vj2IQzVddxGn7hLobKOt&#10;E1d/EC3oWOwm8LaL6PDnwoUHZHgxjZn+nckS1r1CV19C/jU220NnxBIWWPd04wl4wMQJy5sYXDGT&#10;M7cSYhfEU1AsbZ21nQRELuIaQJNVf1X/KHD50pZCcy41OcSv87bEYrz3Gfkh1/sBf2uuvMjrvEGW&#10;df6ylEfqfT9nav2cf/aP5A9kThnI+mNo59x6m8/ePz+75HzxJm/h5b30wHgX+sG+8IYxpaHlfV7n&#10;344aXWXg1PHn317DV/vFZ57LdZnVlj/Mp847NKsZtLOeex27KHYxSUIDQaeq+pniQR0o9FKT7zB7&#10;tK0uZe7bh1lSplZvh7WLPfCoA8Ayr25fTw759VrkolbjemhgZlkXP8JMTPmpI26lq2Z1uX3SerWV&#10;xjLabewPz9tuurHEZ61uHuUhTAI4g3ZJV8ZniQnLPtAF+op+NxnJrAKwq1NisL5wEaB+SN9byM/j&#10;QF3Knxn2MNYAu9bsRRfbX6zwEZE76ZqklZ78NmAt7tfHcm4lrw9Qpmpt2m/3oE8za/l6sJc77MrG&#10;JpoDZA3ZEfNqQq357oF0lsKpmOkqL0FUdXvTeue1oV5PPiTrSvPwPPBF/sBIpN+IvNk3t+xbT5kB&#10;8wEdYt4su2INdNBJ+r1MHOOFZrlzbY68KAvQ311t2MiSua/xn32xViYN8dPjmTwEXYHxygUu4zYu&#10;sPQYuHPropO6W+JobxpNMCb6QD/fxXTLhLmzyiYa2j7HKW3op7pSVstDp+Rrmkl5QeaB5v6CDnzG&#10;7+R5fkyMQNWknUyVxD3Ca9ejnWc/98fPv+cPfNU+4DZ4hgfT+czMoFOexuNdFmAEJzNp+/Tfa4LE&#10;40Zcw7B3UGz9o348cwiDDp6P5sExzIjANG7FEmOyKU8g+nX+ZvgMZAFpphjVcgJx6U3ua4WRZjBm&#10;sVSZAVTzsThueG3FFgbFIZonAWFsKJTK16mGWCoRhT2NM7NsppREfXO/Nf8wAXKm1N2vOjGLEHGv&#10;zJKS3OtWJNRMZjw4qbAq18AcfC0ZdvN1Fn1fWTwWARvRz910EWcGBacXMR9PYjxHzc7v8b1AexIN&#10;lLNBQbcjWvdhv+qUzfNCaeZ7ZsFf+w9TeHKGciYdq7/5iLHprJc427cERcfdeAuG5flDlMATvXgb&#10;ArU5fjJu92Cqg6ejNjyIRv8Q3rwZPThbw+VpWLsmxhRrvKBvu/ISAMbwi6sEER5osIGdCosCIlZr&#10;n83YDewhdbkzK43fY6UssNWwy+BMLV8CZLxHEAXHWo/IwpAaYVg+Vz910JcYnuV6GtjomC0uozgH&#10;FM3u8f6zcfUQ3iheiYNJIzb0takz22/FW/tVjPfN6Aw7KMRu3G8M42r9ID79qRfjRz9YxODhPZwq&#10;lLfZMxKMf0yDXjaeiz/w/C5uf/Gvj8rzN3C2ULDINpjCmOBeoKSr/AY/Tn2f8IiJBzC3pswZiu8+&#10;zvEOQ/wk8lDvtbN4s4BogGHSfVBWzHLcwGMFTsIM52S9ej1Wo8t0jtfNJQr5NE4x+KfHgxh1BjHG&#10;0Pe4b8j7NeOplY/i0ewy7j1k3MU0amayQMdVucyV4nLxKC6uLuPijOfAj0sMu/q4BTt4IubaFQqY&#10;aoJS/90Ahrf/ut8Y9S+6lWDzPjK5fPQrcXR/HK3hO+LnpoDbl34i5jUU64bxpsaqx7HWs8e8Yuh2&#10;834sGXcJoC94VgtAmLtKkfsajs92iWIGFw+gQPt4HXfQGyucjUM0YLU/ytoKtdqTMRhCLJW4ASIo&#10;28B5XUK3OYLeBaQ0Kxb45hkrt6goCaM4myC35QDFyXN5dh95zqKXlRP8KhR/px33aa2Ept80wLF6&#10;CxhqUsYZxuwND0HBOdJwmMnlCgzcCOBtxFsAuoOny3jb4In48t/3p+SUfJ2ha04QRcgZn4E/3pnZ&#10;IRHf+bdei/nlP4/FfRy+eBQHXGcGo3pBEAOZUk8gYGoa6C/IdZwCEc/m4XvmWSnXQcnUfmTE+pBw&#10;DdcvGRf3o4c8ncmMwDw8wC0UyEnLPm2l2lY3E9o14gpntjLHuMCL+8NcNGTyMIaaftkd9UWX+bTI&#10;urxqOmGewMNbD1owXFipPOAZAFodenSw43D7qnrKQIKrN/odqij9CiBCZiFkunZ1HgdYoq0yjT4V&#10;BFRwULrId2kA3bFxvYHES9rw6HhXPq05WcO4thtoM2mFPtdAmaq9BEC1XI2HJ82YNWNIdb0fD3AC&#10;3ssCs1BOkoWGGsBUd+WvexwrbYxH9kI3t7RUcNTc8upJwq4QGjAx46Pugo56H/oIivEdUjcd0r6B&#10;EeswtnEYIE2MGGsLBFFDnzOt8JtAsAMN/T1D55iFVcUQt6PNvJamWeHA6Cfuj1M3YKQNwsGtb2Ne&#10;1+Ho0j7XohtLDK59qNdx8pCrhfxkNqrjRU4MFDofbehpQJoh8+wZ8shg7A/fwa60zWPhkwJHpoVy&#10;q9d78Qh5q+No13B8BPYGVa1p5dS4Sr9Dpz/ZmMd/8Wf+B1qAnPSfIT9+OYBq/C8/eBF3H/zJeLC4&#10;ns5c1YLJ8pXzUFxlNt2EPrh40GaMa5Clp0/9/+rgIBcw0dZVYHTYBSCqUx0iG5cxkUgJtqpxiybM&#10;5pjB+6b9W++pjnPYg85uPSlW0xibTk37rkALYJWjCs7yGHnc2aeULT73sAn+NkAJRWPR5Tbmu1YM&#10;kSO0excbsMF+iy+Yq8IMW6Zt56l85SKz7natHrwHyNMZc4U25RJ9Q/92ZhsapK2oE1rpyOmQzgHk&#10;XexPRWAoTqmhs9FZ240nY+ngww/YYX88BbXBZBfYtXK93uvCdBSGcW+zjSfoaQcd/orZisiE7R/q&#10;4GO8rDs1YhzNqjXmBvQLGwX/wqq853d9FeUSxwLltG710e3jDKAJhGvolYky3cQJZ2zXuH7dNmiM&#10;XPP5ljHPmDvcmwy+VLCJBuCswWfg2hVsg3hmZ7vtyyygBf3sQDfrs62RIQvp1wDx1pbLMgM4Cw34&#10;LW0YOqiD8OZBKrx35b+LoLn92ZNq69Ci1sCicH+xQBYL8AHtmx2ojW5gj2gkM6GyGDR8tET2Kh03&#10;8liuhDGIX70Gp6WAN8zaO6X9FbK32va5BlmoTsCfRdwGdV/7jw7jd37lf/WY7Wlg/wYi2X7E9/3Y&#10;v4zpxz8Qr0zhns058oudom1D4m6XbV2DPrUvj8aNU/DVCbjwo7GdteNs0WMW/20070VcncPfo4+C&#10;IZB/9JILCZse7D+rxBX68gQHo+pqNDpiBf8Uu5NcxF5fgJE785hmIA/0vIMWYJjK0edEfwqfI3eV&#10;1hDm5brZo9igg4+66rtB7gxoN+G5dz4NZocWyuy0iEfoni46oo9in6AnPRBhXkH3uhALoNjOobHa&#10;Hr4feVwu9FLPn/bhuUYvMyUYKDRfxBV8VV7Rr2qP5+IDlKuYMo+mqFdm47gwcIwM1Dbwvdtd4SMT&#10;SM2a2MF3bt8OnrfB3npyuSVptowbdsmyKg1tJ7rrEqy4e7iMe8dfGN/7R98W7/mN3xy/8gKY7c7P&#10;xOr+R+JHfuHVuDz/VMy538LZaM241JmpbeI6OmhRP4g1mNOas2acXB8ye/gWK0/TRNdXDppxiIyl&#10;zwG+h/uiPG5naQK3GbmIdAPbUcXOv64a0r7QtzUdLbsN4DgXoj33B8LA18iaKtqVbW1rxf2hvQP0&#10;McQBe2PGM1CjPypty2EvBqgNy8dgwZg3FyLQKXSgnK6AT9ozrHYHu44MZhYzz3TxFycEv+RhzFbg&#10;IOTJRIIV86Z9cTvtFn7dpmJ0Ktf7bdzoLMiUL7sp7DOj3RpEFeRFNGvwoFDeDX74nSgGeW+7YAD/&#10;Gxs1O1Hduhiv0efYYXSeNa0umQdP4H6a7u3a6G9k1UCoC2pZawmdIq0Tm6EvAh3B0Pib78GEq8Ua&#10;nNOI22D/WzgeDxjvkrYz6Me4FgYksEjGXjJpwc5UZ5Ab/6d2mDwgwjKjqYV9qsFrrnG7gK0vW2u3&#10;83T7avsg//agt15ue0ZXqb/UlfYNO9Os9pFZ5rGGfsMG65iPsGmbWQNfFR1YdjLbtxyv4hLeCnDo&#10;Pe3dFUhWR2MibWBg/EMPVapsXazkt+VkLDFgWSSuryI7JnM4vizkDvjBEtE+fOec8T79R8fLuPXJ&#10;MmMHHkxVJY94GTPFW17YKn8pDX7PDyyV2CcxK/OrFpOOfJjzbO0tVZ/NIIncQn+8kQdkF7g8m/a9&#10;bcJfbdOmaFhIZb/EbIC59BmyRmjewz90wntzvh4/Idvic4eT2RzJpyJpxyBt/fFjxu6lDEwbl4Ek&#10;u5XX7O9xkTZrGfLe8daQoW4+EzsLBitb4C74WKQuRjMrzgXztZgOe9g2Kw9ebXgaLLavAW/0weQF&#10;fKs/WzaOaEkmokXkooYvt8P7USVXGuNc9HQRMDNSfQrPzMwnZA4gg94+QUPAnzt4YTtFhqAKOrbm&#10;iTDtU+xrG92I3oGO7koIcF5LfgC/tKDxABko1/rlEKImDkBKeYbzJs7OALm/pBEfq6PE91VtJnJR&#10;g3fd0WAtQRez3crfcFdPD20HOMhasMxbHoYE72SZFMjrCaGdzi7atLGLEyeKZ9IFxuZ8uNhojMTt&#10;+C7sutgmX8gWZlI6rTKuma/WwTX5xCScDMjR9wJbYQZquR1jL3k2DFRnbE0Dbk0wnPOJjVQ3rrjH&#10;5IZcGM/BGl+QxtmlxK950KbpZ/lhay/LrRafd/NgS/7P/i4RTetAi3GMabigIobyh0dGmzZqyj1t&#10;0Gn0vdgdXz51pLyz9y/tg7VM1Yu7JvMubbBrqgZNqQfpuCXCbc0F+vnH/+hv3Afcjt55yABRjhin&#10;WvUIHjwCFFyPQfcoBgfD2JwexNtrg7h5MIjiVi9OKr2o8b6D4j+RsCgniWvh8y2Onr7Pcomx8ETK&#10;GQBoC3jivYFTgZ1OqdFGVyjt0w6CevLI3gFF2PktcHfb0BKiqnwUpFxV9z2feIKLgDwVhooJIfe+&#10;rHukpPOUfdScjhVOqkogpwXBlUtUeBrSGfyKIkyFeBkzFGGxvKKvE2RjGuXkLB568teIcc0WeXKk&#10;AZhzVzgAUUt+G0hCsnFcYAp6lwpbAE7/2hoVBUPFRf+5kp5xHZKh31Fwr4pqmyvPKHhoWilvZ327&#10;eu9atPtPRO9WI9q9J+LpfiX6p8fxOcNW3D5CGI6acR2kqdPZkUl8BlylQ1WsujGzWMxqEw+h2WY8&#10;i9mkiBlORmMxiZbS2wZgyJ+epuqcuOQkl6rIUWZQN19mp6hA88Vvrsy5q+ogM5YMCsJ4VRxKa9Zt&#10;AYPFZopRQXxnm3jDVdOzeXyKua/cv4zXloD7ySSGAL4e4970+7E4acagci2eRmirfYwg9KkONNw4&#10;EO15NBG8JrR6hADNli/EJz784fiff76I/tk9lCCDlt77HsYAoVk0n4tvfa6MW1/2vtg9fQJfA0YM&#10;/qxQNjoEZnPyLIt4bgFCOs+2kScA0t/6HK7bPoorlJDFqhG/2PVOAJ70q8SQqkzmi/gIiuziYhkH&#10;nhSm4gSYdZZ34oXFLB5gcAdq5X4n3gFYfUuvE/eH7TiH355CSE6h9+ZwX4z0jfI47gGeGo8uEPI5&#10;QHgSS4R1iUO2wTmY0J/5YoszhmPdAzQN+WFMdfCcGQ0LlMFs24jPw/AfP/Xe2N7ux254EMNjnKer&#10;T8X1+4toHdyOT2JYtnc/EJeP1Dw4utqR+hLQCe94VDe0Y3gJKCt8bmDNYsoD7itdQcZQjMfWHmzB&#10;d8iYiot+iqavyerdRXSN0DZM/xecFFln0azDThvHG0NyNQaoojjb7fLxCaH16Ir8mMEpfarHJDor&#10;jKgGA4f3BOB4PDyK1RHPXB/EQ+SrsroWu75B+z1wtj6KByEYwNtUUEiAql3tC6L3dDO6N56L/+F3&#10;frEP2L+2GD6UsIMtlv8SA/oV+fHP/sAfizv3NvEp5NttwlucZQ2B/XL3nyKQgIVnmN3myooBFT/J&#10;zdHIoKvQZgJZA8ZTjfdc2RDjQGh+oC0CxbgwHnxWRemngXQeeN4MI1R6mqV6VX1GH83OVM/lNm71&#10;JTzr9pkW4GChARIccb3gx4Deint26GGBkMbWPCLYGn6B12yi4Wmw6EZ1Ivcxg/RFo41sqHtxsJsG&#10;0hCrKteYd7GBP6xRKajp4DRZgNVVaY1f1tXi2jz50kCJiyDcIxvksLFksCpyugxPQDbtW6J54ILj&#10;d1VTAG40021LW+UQS2d2jAFAbaiOmjX9pEu5RGej2zMzA5C0xnn1doQah0TeqwM20OkzUwSQA+nM&#10;QOvYgpURRCNtqEY7VyIzbsHL4r6A5C2g3yL3ZsBZk7H0REr7LnjFqYXTuNFDKioZOCrKw7gBKNkA&#10;Una7AVhKh2YG3bf0xeDLIHl7yRy6Tb/Bs0v3VWHMN8hMHnMPjas4xrGlr0ykGU8ehlFvKyM4uthE&#10;A9W4kvB4M6GwC0iqrOQraG5ha7dF7QAKbXT7bokOBhw43AY6ocvzx9hFF1jOup8Tf/3P/F5u9F4u&#10;+N+/JOTf/P74lvNRnG4uo7kCGOkcQ3htVm7P3E2zQLDb3kSBLXhiJTDdoqfr8IWMo4xoF12NLnDs&#10;6Ugemw4HTnBka/B6tb2Al6C3NcP4ztXHym6Br+whBoCbsp0Zv+tc5QRzQP10UqGFzlnbVWj0ng5u&#10;C7mq8JxcqACQePLhiTreRSJ+DGjWj6H3FTwgiJKf6C+9Zo4OeNYyzGH0gBBXcDFRyVtmgXS1eejs&#10;rMDHmMwu2TZ3MUQmDbzNtuvoe2BIIb84BobPPa5qrxIkTqKCXms1mTmAuXpiCz+Wm25skJ2OWSA7&#10;7DRGZVBFj0FjMzkzW58JnjtW+Kvevs2z0THWP6ydWDKJ+YbHF7VYaNPguZoLldiH2mYI/52hT9AV&#10;0MRabWYGV3E+XBBcQEdr9rR5PlLGvMwByvRXHoHXN+AjZaFa91RCZJDxVJvD5MUV87Bjjgy4Nc3p&#10;QJdOsf/W2qn2a9FTh9AXA273sJNHINxuu4gzWvb0evEbmBqaoguQcQtEL3u1mMxaMXDFvYXsFNsY&#10;ISt5kAP3ZAHurjoLuUfGyskMXON2OWXdLNIy67xwZ4yVV9rMrTy8V0/XoPGQZ5qFtUEunTkXdta/&#10;/qn4b3/rN8rJzBP35DteqVAi/s2P/YP4W788pY8v5xx20HEbHKLlDBvIPA4OTuI/uIlD9cQRNLqK&#10;J8628VMPNnEXXNI5W8diN4pl9SqeRT5H9Ochop91vMpRXF0t42I9j+JaN2t2dnCsqvVVfC7m6wEM&#10;e96pxBXXFlcjbD88gL5t8Kx3obxenq1iBn8+5PPKBW0wx88wd7hjcR8qHLQ3URtcj8PDSvQMdo8W&#10;SX+3EYqLj5z3+TLegH080bt53Iv7MwNrzKmBzglyObBiJJgTPW1B/2YfmTzFcbxcxngKBemrsmbQ&#10;pOwucUGZ0yXtgp+gUpSjdLFi2+4gL/CAuor+udXMLdzi/Sq6N7MVaa8HlrV2zwV8163tD79YjsFs&#10;L83iM9feE9/9ne+KL3vvfx6/+ALPuf8zUZx9Iv71L70Elnk1HiHvta0HunSiyYN0ouYYiGr7SUZw&#10;Fot7BjVW8cRJCS5j3PgqJ8oqGLOJDrLml3jebfOV6iA27ozWMYbOZo1bw8wc9io8WV8X4B9k2C29&#10;XKcTWyzNrOV+A/nMQwWaZGYPfkqlC6aB9yoobMMA1pArrhZ5gMa2v4vr15jj7WHM5gU6qIgeuP0C&#10;DLIbV8Gs3CcWG/Sif/0AuVlHDefY7L/cOsg4Nrs+6oaOLF8Ft8gwtAP/rvEDpgZc06ZuDBEgF9hI&#10;HY7k/4p+diymlbA+L51Oe12u6zHFQdRfsmbijh+zjd0SiOiBj/mpiHd5VGJ8Fw8XURrcQu4sz2CG&#10;vsGKLXOYxeOZH5Msss6pDi5fZwAFWw3E43UI/dfMw3mMoPnp8Tm+zXGMCg8ug+cMOqIzuYRZgAZ2&#10;lHFlIgW4IbdbipOgr9u+MnGE9u2DeCwPM/N6xmFmk2PLnUbM8UabxnVmqtMh7qdJWlrXO+hZ7E4X&#10;mwpGz61/TYy52xz53agh8y34v1fBP+MZFlp3ZUw9icLaARpdpCzAEFXkwsVF52xbQQlcCkHuxRq4&#10;v96d77dOG3gAW6+3r4cHMG4KfVCQFPp+o29deB2j34ywf9h4bAYqAXpgcMRIcGgG6Bj7PmGD3/wL&#10;sEFPw7t8pn3ySnrLv/Ay12rTXSTzFj/fj562+Uy8lzxBv50zjPtjUAe9YDkaBYvyG/sOvMGmoRfw&#10;VbLWrv/xPVya7YiDM1ji821LG5R/2hdeyqPv/DvtEG8Zl36yfzFLfKWd41b6YWyqcEz8ZxBEK5bj&#10;9Vrf5GfebDAEvbP/KF8ZyLNv9NuFNq830y3r4MGr2idruGW5KD5rob/dobL/cWupIIIncqO2xfvt&#10;s4vrHlDFv4kdzJg38NwEOzZr7cREUD19qYb81hvCQwP4DJQuTfUV5EGjinV8i6qep/ioR3v4cuJ0&#10;+lk22jwT/eZiivpJ4vCP/WiYvMC11R707bjo2sbmu0B/hQ7CIG7pj8G8Idiseh11ASFXF+juGfNM&#10;v9326zPg3Tay0jWYz7MQX3C3Cxuw+OMZ0afeGXCHJh4sUzJWT4ZuY5em8OqZk4jOyfrQ0NW+ph+B&#10;n7wB9+l7x+Yi3SIXvxvgzJ6B/cbBHkfqK2UCBfR1IVSM62Dpm3EW58YpNXqSdWbVUXxmEF686Vb4&#10;Sv0kx2CfrftnjN4FQOmYpT3AbzgzfEhLzmPSF72tH2lADvxSbjcZWDUt1+CuAUUIxhyJQdXztE4T&#10;Yj9/p25xVWWDjuczM+++5zu/Zh9we+d/+r3RfmIV7dZb46h/PfrH28xE6CFQHayovoD+MPTI7LJM&#10;WzbDi55PDZZ5CuhyHUvrlvG+YvQe6XNlfSniWVt/ACVJT4wa6oRKG9O4JbQKeJ9mzP9cr2Iwuuk2&#10;lY33QOBU9I4EcqM/+QTG5HsLHxu21Ajodbq6rAsK9blUoIyhNajG+8IC2WszvQDUOOqLOZO+BpRO&#10;lzEZA/jX92M6rcd8OaLLy1hpVFF27m4tcjxyHH2kf55m56qE6dlv7n+3d4hrZlnUYLIqBt9MFQXT&#10;e1QWHlnb43elVcZN+t4BZJx2i7hlWvTxSVw/gua9t8X1JwCf/Sfhu5vRvIZgNa/DxQrwQfRpV4Ww&#10;ZbJNe/d0Eo8k97TC1QpXdcpYMIJTg2oAm0u11lIwDT2hTx2jp8LCzMIw9E+wQp/cS7/F8OTWXPqb&#10;ATfGJs/nCTQqMAC3kWEFu4LT0Wbedp5MNoG+68/G+Hwei5GHQJzFClAxXd4FnDFPMM3ciYOErvKZ&#10;iXGIQ9npPBW9m0/E6U0UTuMmxg/FBug2Cm7KvrUcLE5ZMBYF9o0mDsjoxfjwL38qfuIDm+hf3Ic2&#10;NEjfs0/wzfNYgOrB8/G1n1NE/x1fFtvjQ1gBGuh84Uyli8F4zGTJbcJuuUB/Wn8JDuGaFYIJLwGI&#10;0kCsHqWhK/vtOE3atOMMtLFbvBwfOl/H7HIc/SkDM5iMVqrtmnHffuI4G9H3FJge81OrHEbRU4Gi&#10;oJCXOUDiN2OYv+pzOvGTjP+DnzqL6mfGzAG8CaDJoA8GrMBD9ICFNXRxC2j3EGV9rZF8YJ2TzDiE&#10;V9cApbfBT52bg+ivcUzqz8fgdh9g8Nl4/RJwPILWKP5q5UNx7xyDw2RU1VQ458sV3IAz/ySKeA0t&#10;59DIrBmLe3dxdPqA7WLCXIx2cQktrdeooZbmKwAbV8axKcy9Fg4NpJBp4P3SrW3giyX8PoX36zN0&#10;A/Q7YO7dYtTRYKBgSldHADcmCmnwjjFEi8FT3LOOp+Dp4yOcUEX6ah1vKEuupPkcDITOa8uAG0rq&#10;87vbePrGjfjK73i8Ve7xyy2I+tgV02gVnsevP/w//VhsPg3aWX4syhU0w3lzg0YuAKDwpBLeTAaZ&#10;8pRf5l9eMphlkFnFhAjSMRgIh8mVNLfPjRlboTHhmRY6cguKum6NvnD7V2UHnbyfTwWCeYIjRmif&#10;Nm5BfOZD+kAzt6jpyPiSl5Zo+y66t00/lirnah9C0Kb1u7gHCqecGf9CKfBek41MJOoX/kg3dAcE&#10;NNMHnMwd9Mu+4kRWoIDbRgRz2uIsVGpkXmrQvm0UAlauhfWQpT3wq+QKAnPDY0oUsqc61qz1qXBx&#10;myoZrbg3lNGHY+gTujkz3ZQzwK/b8xh1NNroDgZRugrGEIbyNUDEwtTh9g8eUtUwr7Amil6f5yKz&#10;OkSClHS9uTHBg9PEeKo48lkg2+rcgnzvh2YtwK88YbFfx2svNxo6s5yQaU9VLvEKdFQ1ngZn5KW9&#10;vbkeG3iuOZlk/R0Xe3arGbSnL8huhQe1dTA1ym10hZ/NFhjpTix8vuOjz6d0sto0M6GOfJkli4WD&#10;uB0+a8Ozc76vVdd0uU3bholkKxenzD98MrZzHUOj78w1Y90Vrszj+Po8sw+qAqZa3OzM4tu+69+z&#10;jdQX8+LrT/y3fx67SB9FJjvklPbM/Gi3sA06YtZONUKMrcCIMrHVWCgE6KtT5DgLFcMHZhYm0AfQ&#10;LL2PfssfqJFo8KWnVtaxd5UF4DCwszi8HjKhjTHAaHHeFvO3SYaaMB/7VdEwyNPm+YWAaILc6+RD&#10;E55jjcNcCWW+DtH3BuCK9RX95fmAVIPVA9jRhbxlOcsTqbZ410UWnmRy4UUnl6mCXg3Ya5/1tcXm&#10;zWFU3DUNL2hVAA79VgZhBeDONWPlfrPpzIY08DTmfQGQFe6e0k8PztFUgFHRIwVzzLPM+Jks4lHS&#10;BMDbYd7Ug2vAfXEVd+hvlsjsoR/pQ2PXQ09NExOVpjnP5jFjqupmlGm/bQf5a9bWyNA+86eNtFlg&#10;3Ey62rqL3tCBvaItgKI21v1rdWwwtM5VZLGiMqmDauYFbQkuGeYepEoJBQ/eUqHMlC90uWjc1WR3&#10;1LVaw6zb2YQHa80J/QM3SVPaPeRWT743fKfXVbqVXxmA7w0st5p9dCwOB/O+hW96jLuCfanxfuF2&#10;W3Cdzr00RNEkWMf1529r80EXWMMiL0AhmsdpRJ6zxgxyABOhqqEF/7UY/433rOIP//b/Fzfw+t/L&#10;xGN5+KEf/YcxfuHjcW+J3kd/FNDKnTBoGuafZ7dP4nNPTqPz7Cbq40Ucba+iczGOl7BV6869PBDl&#10;AJrM1v04x9RcYi+XZ/fj7gQNt4JDGl1IX49Btxfd0aP4LLZSjFF2sBsL+NlTG8GgU+3GQTOe7Wzj&#10;4QOD2PCaGU1m5YJnzCI220BMmPWUhsM4cmEO+1Pb8qwB92/gZvSAi5S76SQuRpvodUbgiWdjNkb6&#10;bizihH49oO9uv925FbzA+UAXDQbopNpBdNF/WUcVWW+gHwr6XzYv4XPa1+5DN4NLgdwV3Rr6oMnM&#10;GByVpugTAyDyCja2f+L2u1YsxttoqVyR24VOsE4ttn8+KmP7yiJePnl3/Nnv+Ir4rV/2FfFzL+DE&#10;3v/XsR3di5/52N04v/hYXIJ/avBqw0VkMQcYfoJ81qBlHZ3hKXf6C7dh1ofgnRd5/JMo+/qgm0G/&#10;HTylzs+DfBZmY8Hu6LU2wnqJndwge+ZSVs0gbbrTBTwFkLWMxpa+P6KtBvdX8R9UV5UDA7zIe56U&#10;ynwytMpjve02y+kUf2upbYm4ccCnN9FBY+z5hZlu2xjPeSb0HUBmb25gR8vWCX6Di9Ww/HARt8XT&#10;83Y0t4O4XN+Oaf3j6MApdqqIp2jSDJ7LDrTGfqEg8/NgFMA7XvAy46tskP/VHF/OnS86/L6wMbew&#10;8bNarHhWVYevOoCHkEdPq01fZoGVFAdgq2DO3XiOPATOMvIGRqFl3iDf2j7mv4myUo5z8Ybm0mVS&#10;1rgmbSnvcSnRe/iUNFQDM1RpzMx3AxgG1vXrXCwRs8s+KGBsBL/RR+JQgxTaXx3vxPgac4Pu8p1A&#10;N21AC53vA5EZnmPShdijAn6sq7jwr1woK/AT1+s1bcy4iHlkLtTdPDTp2MY+GcjPcfbqYBN1DLaF&#10;wdTwEw7tb78ZBzC9Qbkjf7c70ffgqIN2nOAfmJXX5L6sw2s78P2xXcZur+i7meEjQBxcoTKOcnQV&#10;D+dr1NcEPQS+MvhgAgj9vTKDdjECH9F37PAZ/tJ6sc+gRiVkxo01e617ar1UWBycjl3j833SRyXt&#10;rFlNekjaANV/6mTtOddwqWyzf0ET1WPSgj+ZxvSfrGUGaWwUm4tPQrtZX9X5kv62iYzRLL/3wRL5&#10;wVvE2vsaeXzqM/3Sfx7fk9cKvH2l8WMuxJZizewMtMwvad83PtRn2m7++KH984Hqca/ZxyL4l/Ey&#10;Rp/FtbaXtjDv2Y8LJabKShzvZ29mmPss+c4uWacxM+24z0W9zL5TH0If4fceXux9kb3PjQ3yOuxY&#10;4jtslCFOrxX7ZHYaz2pie5P74PmaGAdd5i6KJk5PnkDrD9fK+WbSG7ipoJ9KM7ya7qKiFbF5Liu2&#10;MevYb+xD2bqOJW8nL1vfegT+ctGiRwfqRuWaPL+lvegkfSSHpTSajMkDC2AlCIKcVObYXOjfxPek&#10;7x3mv1isYozuqFRXYDQXM+h70gG9LK+tm+BcsMX2AlywS9+/2diiN2kbrAaCyYx6wVAunPLWeOES&#10;mmY8wtE6lfYj58tguYFOrvXwA59LO9G5Fn38bP2cnbU77TP0M27itFpPOvDHK+5Rda5kaAtW+h1Y&#10;qoJs5Q4HdJtlPWpMpskdKjx5NsuJ4JvkQW4ykPPrvENT8aaJWG6n/55vexxw+yd/76/Exu1fu2t0&#10;BGOGEFl4boUTaQDHQsgTiLeZI7wI+Iyb3ZZgfRBXSEyDVJA3OjvbJXRRgJlcfvLURrqV2zRVWEUn&#10;AzkaXejDNfyR4NofiSa4lx4ayKo09oJk5iQG/3nKhSssFiK27pjbUzYZOWb4MC5uEASsAzAB/YDd&#10;7fwqzvTOR6O4wtkZY7Gq/HiyaWVxGWsMsHVJamvgqY62mhiBlD3pSf4rEfOVHd5liqPSl9tb+MSv&#10;8wexyK1ZdYEszibCscsVmlZs+we5jfBGD+a9dhjvAVxUbxzGk8PjuNXvRXl9EMcIQtk/jb4Zbi2A&#10;DLMvQyFye+WI8lXHbF392IxyZWS7XWWa5K4yAQgywRiLGs6HGWEyyMB+4fAZoQXyMgToloBIGtN5&#10;gKu6yQxCMwjcfuRea3cQOEm5Ysfzlxi+7dqj5BdxCSMuAEOfNfJ7dh53RvDC/DNRns3gh3PA0zSD&#10;cfU+zgLAsdI4jWP6UPYYvys/3WF0MT4tjFUfUDBgvjXOW0HAFkcD4FYC0DMmYRaVbWHYX+O6+dUL&#10;8Ssffjn+9YdW0bt6iGKAkWowPP1sNo/i913nOe96e7SvIRzdU4STcdNegikkXuATKLd9iju/AT6m&#10;em8qlygIV748hh/arLppzHbr1zMpylOz0pisO/EiztPq8rPROwNkNxfxEGWxupxFZwbt3dgNk3uC&#10;rdthFPCMiMMoNZxMeaSyBCBDzy9oNeLZG6v4QK+Iuw/pFgBa4ODKpgvNYoYtfD5AcNso0gb9GgP+&#10;vuNaI77mC5vx1w4a8eFPwfNnroxV45g5qwHyblkAefBMdFG6Fr5/4RGydHkWPYy7OUsXyasoJbyT&#10;Evm4eIhcQb/To1qscdwWKJQaxl7g3j6oZj2MS/o3wr/mklzBTD3P569ggbbTZRzqOA16MWHstRmj&#10;NACyG+P4NXliN+bLaTRXM+g/jCHzXq+dPg6WnsexQl9/MiY80+1D/f4x/PY8jvE59J6nXLYF9DUB&#10;Kc9B+y3h0V31OuDwehwOvjC+/9vfQyOPX5sx7fYYZBWljiJ3Th6/fvQH/mjce3USr1ubZwmQRBNb&#10;+HOfvWboSeOmQ7YPktEx2mLyVOjoBsNwWlmDtr6VJdQLrl6ZfH4Az5+pHlbInMoBvWghWJ3uNcaj&#10;zaR6AqIsIXM4I4I1tB/tMjb0JNCd79Dw6FOPNxdMIL7pKLUwvm5/9JASi8xiEXO+zDby1CMNkSB6&#10;pPLnc6+zHFMd59hVnYw2qSfRcQbNrE9YrWF424B85NmAacbXeLklRVzfQAZXOrfIZp4MpLyhkNTF&#10;WCr6a7CMrwGGvE292EKWsxmXJCGh2T2CjC7PNddurHxjTwQbG2SxdGsM/atVcJoaR7EQJMNDW2Sz&#10;X59Fq3IIx0Lv4hJ+aidv6+TvTwyFb+rWuRBs9dPguwghVd0iLxSrN7AQAldkyPRwHbTKchx95Ayv&#10;E2eeOVxpl+iPHZdU1aOow5NF+xwdgcOA3s9Tw3TgkUsLk24wgsaLG2Zo8MxyO0O34AjRf7NhMwAk&#10;vXSGabjRmDKWYVyqD5H/HTpDGCRosQabmY6CNldeM9MI3iiULW0SbebpltznmAeMswroegCLtDJ4&#10;DUyhW069J2iuF7ypbxAD3EUcy7c+8V3x+7+JztL2/+GFbfX1t/6fvz9eibfu5XB3ntssXLQx28NF&#10;sAoOvDWqNuUB84t9W92HRmbXQuuN8sjlPFy2OIKXrdFaTNcx5NkzaLCAF9UfnsZZQLeyz28zfc26&#10;XmKXcEJWKllYrYpu1lETVMH+uXhXoo/5KIOYS7pWzntxgB6dY2uLcsocIltuy2EOD5nj+a4NbmFe&#10;ud8pFTOY6bQoarFAhno+Clu4AZxl4B+Z04m0eLdRJ2uR1FvK6HGs4VNZGeFLfcDjIZshZMUMGtWX&#10;WaPPrbGlGWi7FTJvZg3OKXZnIwBGL5qtpTBbnwQ1nVs5zXpwO6gOYbmb5vgr0CtinFlhbnFb13X6&#10;uRlgbVY66pBm0O+MSbly1dhi0mfgntwSBa10LizxYP2xgfNC+yvGaI01F+iW3GNpAJ9/zr0D5kVH&#10;QugOHoaP6swZc6DN9EQdBmtAtwqAdh4Fv7tFLUZ6EPS5hK870MZt0l1oaiAi67DodGq7odqsmMY1&#10;PMCNsqMeg7er1ZvIxYQmBOAW2jdrxtDlAf3YRdcFN4B/OgaMD03FN2hpZNji5mZ27UqrzCywk/Sp&#10;NYA3phm0r6G76vUB+ll60q62lWeanewJuX2MbfuLh/Ft//Ef53tevyob/JbZeP3w/+cz8doHfzKu&#10;Jm/A4+hIh6uSWPTgqU08VzKXT7w9ml80iOuVZ2IwOY/XpvSjc0jfKtGDdMv13bgcjeNytoz12ctx&#10;99ECEA+Gc1sTY2ziKLfuvBIvXIKg0XflAAxour6B/9kuruC7XXcdT8Gb55ddfAEc7gPmFBNZTMus&#10;nSr+zl0dpgJ1t3F4AK/ETfTKKANz2gP+wTniZ3Ycl+iXDvPT6GNXkdHeU9fjyck8Xrtrdhr6Rr7O&#10;lZIVEsAveGQ4HID7dWSqMWwasFhwXTtG6M5cjDCYYBAX/pXkBifX4IMmGMbgbr1rEAQ5g7ZPu8Vz&#10;UY+HC+wtNt70iFaPuWEO6vT3/BFjvjONR9feEd/5x78+/rMvenf8i4/3M8OtfHQ3fuojn4iXZ3ej&#10;g43tHPTibYz/l+Y4jqtF9JUJul7DMHnggSOf8ZnjPYJHnD6XlZvua0amZIx9LWLkRl7Glhb4PC5O&#10;qee1JTWw7IAZnV/NU8cvUPzlyIPF0MNQTPvYMl0RnNJIZYGORMlkcL4A79IXbUGhvgHXeHKiuqTa&#10;92CAIlZXtA0GtG+FuJcemt27w3ZYNqE2n8caZioOj+OmgGDpYQbrGM+XaAr6DS/uasfxLHdusO2X&#10;2ljkXudPO6jTnAe5oCe12c2NVRhdzMROGnDkGktEgHTBdOuYgusH61X0j44z4F/D+UxQfliLJ2lX&#10;rHEA3e5C0/sP13EfWVps0a3oCDPdrRu3W9fzABsPNsq6t8oq8yLkyxM0wa2VuEixqzbQcUP0YHnE&#10;BLgAk8uH8K+4wHnk4/TP+I1tSXyFbqJ5lXHiVX/MouGDlN/0nxR67EpZR7e06HcFfeDuFbdxcyVP&#10;QP9wObzJ15kgYKF0sRv/Jp6nYXrOj3PJ83XI9HNNGFFExaj6FLkrgWenDadNs6KUgypUNRhgEKAH&#10;Rqy3b2QmXB38loGIirXo+F07iDbfN2KYCwe1+mFmJLXhlTWdE6uZUec4G8hfA45c873bQhd0pLIE&#10;q9OXzQzfF51dbpoxZazrNbhkjR7gmgW4K/1e+GY5v8BHnsZihb+CI+nJs9XVODwtP1ZLbCU+Db/V&#10;zRWF2aQL6JL1tzIRRXnhufyWWHo4eRJ8zhMTzfghSH6nPlH/QB0Igl1J/QrN/DeDJdBXf03rms4W&#10;Du7jufRfJzznQz+R+fbe1Ge+NyDknHHf/jRRP8uH5o/9cuqyHWQ6n8of2QyzIy/vW0fm8jP4MK+m&#10;fReT8atN4DGA4nPzEnRF8hV/ZCkWPs3/HBb2xUXhrEEHt9sNO2DXMMQMRTrxk044zRh34d4cO7yz&#10;z/LzXr7LBh/TgE/trztW9NkgRQazTBAwKQX1Cw3hKz530Vbd0wK7mJlnsC+z9fjBlcD+1d0MBK6g&#10;SzQrzpBnu/TL0hQNvq8bfMuyBzKpCyYdcBm+EJhrg94swRBY0JiD44rWUTQBHw2+txjOuuB7+NrF&#10;tY14ptYF43BvE94uwGzuZAJ7uAiXcQflFL1WxyaaVJWJWuU5YohHBC8pf9bEroAPrFNqyQy8Zf5m&#10;Pui7vgrdzixqSE9foE+/FX18vB7Pd0dLBuVwcFyc1Wez9IEq3ih+ZkqqV8G9Yu1i5T3Mi3jBBpVl&#10;8KEJXM4Rn0B7ebwFX9SwA8yBmKdBvxIT4TMkbRfxPd/ylfuA23/3Yz8WS0DTdjPLrJoNwrjdne0D&#10;bKawAjpN1jBmlUwK5xjZdfb3DAoj+llesErA7HH2dbSFToHAdVfHfMMgnkpnpLGmo/84sm8wRWAo&#10;u+rUKidybDJjcqkKknZkVjWug6qa5QBgQUlUF2exWND+9golcJWGwq2gl9NZzGcqFcAkCnQ3K2KM&#10;vciDGPAqDQxqFBR/48oyse+Tme2XWhwFkN2xF/sh56TkVjgmO7d9ca91Xoxu14El7QOUY+96dIa3&#10;4vi2NQTeHsc3yugPTuKk248njnFyB9241S0wztYO4F4e72mNLRilgoGd4yG79WrFsGfMR2Xkqj9M&#10;B/CcwCBrmED/VzBQ2aAMESCNVxZ6RVHWMcJN6Q1Ib0M3v9PwoG35XqXKc/hbJpW+GYVnTi0WjVlE&#10;eWwSsEfgaFr/YnUnzmYY+wcP4nx2yXsA2uUqXsEoNsbbOJfBAOYtnqVBGTCObvM4eidPxHVoUGs8&#10;mdk6dcam/gV1AaqrCASGnbHbbxWm6e8KherQbUY5/zCurN3EEXkVwLJ49EL88idej3/7MUDV1UPa&#10;RjAZ3ykC0n3mbfH1v5a+HLw7zpmPHfw4RVl6Oo1bV0xtNXtnjeK0zpxFtCvraQrJFnBihlsFI2QW&#10;pMtpbl/a4dl5KIBbUGtDugXA/wwGrLh6Leb3AZwb1JUFISoYLgyWx0JkTQza0sE0m4Hp4rrIIt2d&#10;bpU5xGFcwhstFBuOep4ABi3bKJEGymtruhZzmg4Tfw8H9Wj0WjixKrxGvO991Tj93GZ84KP1GN/H&#10;sML/Rodm0HJ1VYsTDHEcPR230cbS+COX8O3VI2SQcaFsDtUUOOI6f2sA6ss4B10M5HWuXbeQGRQh&#10;3BMNT9myR7N1jED0y9Uwqh1PwV0w19C5Wc/T5zxJULm1uOagy5wyPusd9rbzuK6T1+pBDUCAzu22&#10;mSm+tY7pLdCNOX4aXvAkyPPUt1v6guMKLwm3rN/lal5LxdfcxrPQsPvWg/jmP/q9Mu+vvgywWA/E&#10;4L2goQmPvfn6lr/8zxn/L8Zq5DaoJaRV+uUxs8joOLJiBqr8ltsVea4G2EUPmCgx5l7XqXsYN4bG&#10;69R3NqO+4rLUDQatPYXPwsWqkNwCxxtYLFcX20bO5Vlus14ZpLZxlSJ87psFDrBzD1hagPTg69LV&#10;mrwGcIbe0RlSe+oHazB2Zi1UPYJdB4eeogfVaAIQhhUr+uTJXdqMUsNogI8O28YBaMHtXz3k84o5&#10;mvLdkPuwMCmb6pE6Dr5GEQtLAzyXsZsBlFtHQHimTHvqkCvDblmp4Byba7c16wjDa8DRpSMPL8gg&#10;NB3Vx8ktOuiwhD/I1ITn1QUpm8a+5hJ3u8AzaGx4VteFKAzbGD5vwsPq3RbzjrOKYW400IuMs4K8&#10;NJBfT+7cVXC5oYlBs4YBzNwGDYisdKOxO4hq+z68xjyXQ/QC8wy+M4BoNkTX+/pHMVuidxcX/NHI&#10;7VWY57hCrusGXkzbUOcxvjqG3NholfsFPNaOwTMCDjCPFqgH6Jol2ajdxPk8i5H20lMKNwBtaG0N&#10;QyaTfnJ/eY255naeVSBreRp00WKM2DBktCzQo1ybKfXMTTs9Sx6IklnSLwGF38+XvKc/o+On4gdv&#10;nUT8nv8seVxW+tWX/M/rd/+pvx234+Vogrim4IBOMY1OH1ClTl6O4TVotoF+jGUNIDE71cUuQdgU&#10;UF9s7tgYzqKz2c0TkC3KvoUfdX5X8OkGBy+3EHmfLMEvx1xumCd0H1YSPczX3OfWegsRJx5g7iz0&#10;nRnryY/Q2bmuMG8Qqgn480h3HW+3lgo8HyGTTbeuIj+2sVsvMoZtcdzVzIygXdzgiZYRcNoFmpZB&#10;MHfD0w0bCFwPXvUAFMGZ2CBXsJE/bae4zIW1OqO1LpGrwX2eu0z+pm8IzwY+cKAWv1YG8e8yW9aM&#10;JLGO67ir0rCQ52xypXNRTBK41bSpOFPKkwcvlfUDeIjn1ODF1iF6m/5gMwzS6qi5jdyV2LlbetBy&#10;YoJ8Ov3xt/Ry5t3qqr5SYdXBHlnr0DIQfNuFR90269H4a2UFDFIHNK71ONHxfWjieTIbeNqgiiBY&#10;Rn0Ouiq769UgbVkL+W9A79QwHQDxDpDOaFTQNT6/cvEEGcztMPBzrX2KXsSGIGsl9sM6vytwT1np&#10;4RRwLX1Nhwg+miN7bk8zA6mF/DfAKsIEGadsoSfpx7Lsxww8aw1ds3PbdfSEq/xmhiDbHr6B0sjg&#10;cIc5r3H91Zdej7/0m/dbrf83uv4EWrptq+sEZ+yIHX3E6b7uNu++5r4Hj0f3EAGVxsTUFFLQdGiS&#10;iKZZaYOI4BBSbEZaNUpzlKVZIx2VatokmWo5tFSGhSQ2ICICAolI+x68/t3+ft3po+927Pr9ZtyL&#10;mqPq3Hu+c07Ejr3Xmu1/zjXXXG/riLc9BHYRH/q+fxXf+TO30Vj+ePonU1IunBwjc9eMd7s6i+fe&#10;W8bZC0dxxHwH2PhB916cjFcx0eY3prGfgq3FoptX8NsbApyb2HZP473w+qPXi3jlyeO4vdzk4tRj&#10;MPJI4x2z3OJ5ib3YXOIbiJBaXfzHWnwHzetFTNbNGMGAenHNdXxEWzPAhp22Yti/E3eubuIXZib8&#10;66y4yyRSZxj3XYDroUFzngLdWg/Oor9bxe0FmB6JyMSBfAbE5GnXYJXxcJjzjhMlH59+PY8NduJM&#10;Z+EKMKCiZ9Um1+iPjAdWF/BcPIlNb4NlTgngBgSiTZvrYwQ264M/MlE+BD/Pke1b9LP5iI+c38Sb&#10;998X3/pHf1f83s9/T/zjXxjF9rUfi+ubN+IXPv1j8cpiGn3tJpj7Hpj/cjtFOsHCso3ni+1QC+R3&#10;kVjQfkPdXjeqmcltfCIwxMN3SoNpfS4fUp3d0rUn8ClMfHUJKnH1VsNZgbG8dSu7B7dw4QQagJOy&#10;0gQ73iXibYBXEDMNGfTF/mhc9ivsCa9hG9Vpq+UVsFvGZGz0/Ai5xT/eMF573JarVVxPlZVmPEUe&#10;S3WdZ7s110VChsetdDJcyz16l+u4Baftzo6xk9hsfl/xtn6AS/ApB5vEr8xnj2xxTeIe+OVuEvDw&#10;Crmo9fu4omp6G0+noln+GN2Ne8fH2RsLk0SAcz+OvScB8ggfuPbwo83TuN5cYP8GMSNQrfZgEHci&#10;LJcxnfAsxrSDBlaAW7hhgtIkXPO+oO+r0jbUrU/G3YdYjc4l44SO2KlDNQ/0RV4OiRXoKbBSblJJ&#10;UYK3/k6b5A4g5irLfcrhQAgJD7GxbZlbLT3shbkgr3CIzxtDSBcPSGPufBgzyjX8wTw9PKcpX5EN&#10;/7USzHg3F8HAHlZAu0RrsYX+LAEjD2rhR9yamNeDhU3KiRFNitjMP3uPeT/HAv0XzLcCx+l/8oAb&#10;hchFBe5hhb2HvtWjURx3oRs4Lg8F6hCU2PIF/9NjfI3eMEbMR/+V7TKOjqJPUNqBVy6w7rm/WJEh&#10;5dyNBz28br8soRk+i/HviITmgN8dgCaLOrD/0n6+PY8N9nKD/3bn13IDLkQHNsvr2BFHrQBo7sbZ&#10;rvG1FZhhaXUS8Smv1dvrpBd/4Nflxwo9wMa4sCIeJ749FLBod/RD2ARi/MQ5yGXyiS9x+6GQh7mZ&#10;F/Ad/+RTuF9exc8d3s7f/VXPd0hayT2/vNvBH6Z5F0fJ7/wgMuclYnB/MiZltwbbuk0QM8CneJBv&#10;wndbUOjz5D0cy5f1Uy6euZ3ZFhGZOFMujJl8jjPkM4qXesm7fIl/eBP5NqcAZ3gNmvBv7uhAJngg&#10;f0AL8RHjTPidOuKNfE3bww/nmn8z7vTRyBh/pw9lvOZrfD6Wg/txrY/l3Zx//slPfnfXB//zzX2V&#10;SeTaQyW9o73SrXx2VBkL8mBPivUEamfgqaY+IWU9/zMZiGXmOmmiX7U/pTvajMZ2LeSSee7Bcsq6&#10;+qEOqLpz5HWNXaoL4kgTZ/yeuxbDvhoFGAbsbYGTOuNqI3pi/7ZMSoJb1V239TahrTRqt1yktASC&#10;v7CrHXeBMN5ua5pj7MG3FgCvCw2a2KxuOc+YMK9TThlzyT3cjWUVbpPfbQu25nVpbC6rdhyQcVu4&#10;GFzEX/7zf/6QcPvP//RfOlSjIEyZzVP4cTwJcnTMDMhtBFkuBwFljsGTAYh7igMg7GtZGeYKJcy0&#10;ymDf4EGpYGgmAzPp42eUAxmhUKbAeAk2F91zfEkEqazaC4jcmrrdApIBER6uMFlg4KuLWM5XsZhu&#10;cNaAlNsmyu5W0Fms3fe+vwYAcQ8jIBMrB8nmxg40B8tzeE2hUllSGRkVv/ty/uVgFArGoPluMkjH&#10;bFWQpb8x2mVz0Hs4q95RJ96BByzG9+P+3V70x89F6+RBjM76UQ1ejOExwlTegQljnDbK1ifwwPl5&#10;Ygh6zNykvXvvULH9VcwxYu5vtjmnFYQVTFc89p6wBB1TEEFb6UgIuFzZVvFcWdpApzZOu6MHQeh0&#10;yTA3Abgablm3cbMCn4KBsdfQmkWeLz1paxbLyU1c3wJ6t5+I3etuR/1YFNfcYzeJEwKuexj0HSCk&#10;WeIEu93YoAQGWblhuMdPAEbZGUR3MIg7IOAKgKjKxW6AfjCP5oIgEdCMpZHvNQPSwWaFm84FxyAx&#10;EDtErhUeu95uTOIlBHd99dH4N7/4MH76I4sY3p5DjmH0e2fxwos4lc/9TfFb7+HYO5+Kl2/5MKB0&#10;jqGo4zw6C/i3ncRyjcxsTYYZkCL3C4J1wOEMpHdl37KbSUzAuE1k7a5DHpU4F66DXu8fMq72Oj5i&#10;Qu7iKl5xy8NkEXc0NGDQrMDB8WdAiO6YB7M/YJYjIEf9nmWz7XRm+KC4Q6A0HLVzu5KVPG2C0kYx&#10;jB7GodXFMKWO4LABWCsM0BdBy2dOynh0yvWzdcwmKHprEFsrUQgVbwy2rpaAIZ4HsL0nnwHWn0Tp&#10;6sunWWnX6N2BN1yOjKiL9j88XhB0lrt4WdmZAcAZz2hcxN0+TpZrPFXNvhIVBnGB0m6hnUkZwcuC&#10;Z+T2am6pannAgD1DZhi3QUXgbSB63Ik7d4cERIBwAJj9T4rtcTzdwRt0+1ASDBhE1pVGkxcJUrjH&#10;DWK8Lj4rui+O4u//0W/gKW99TSdBRIMKwx/mZWn2218/83f+TMyenMcPzHjtYkdgg3zh8Dw1TWDk&#10;SpurQjqmAb9n5RCDd9XUlRa3XBu5uZpVgCwG6l7KOFKatsOVfRzyfgjY0arwDrzzlCsD2pLPpVeS&#10;KOiEW4u1aCbY7JPmc03aM+005OnzAIoddaSa5Wp0wwoVV4WNWghG81bYGIMEmw+bhMsxoNPy0VVs&#10;T1DbGETtBXO8aIYBx7LFpktnzUWN/XLMiGw6pJwr88++H8zNfm5uh6sZzeHQGmQN/h7zvmXjyrTB&#10;h6eUWkUUjUPvhx1OsOKNDvz3wI1ia5BCYFNfHeaMniZNBA48Q3OUX5kI4H2BGLwsijFvu7GGV32+&#10;tHDgODAXftrVNI6xa9cYD/usWTFYYQOlicDFFWfVM7cOAA48fbusPGWN5yIjebiJco6PKwajPM1o&#10;A+BcoZOuiFmdsIMuHYMBaMWoolgtGEMfvUEO4M8acGqZvoDP/nIJhuQNtMHIMGYTNvxajZFlt78d&#10;EgHXyiEByc6DWZiXOHvNnLva6s00lvjHI+jIk2MJgQSr+6qXSRobpbc7dVzJGwmx5ypko9HaRhdA&#10;pKx4wrIVW57ytAcMQ/h47v5l/Irnvi2+/Ovfn+TmwsMPvt9OJvyF//5PxsNL/FgbyI7IuEVdkNFt&#10;9+OKoTXXk+gAem6hkYsxVlpNjHaQNbfoLNVj6HLacdzIgdXjvL4A7G2gzRBcsQeQK+0pbspz9yRa&#10;x/iP5QoR0sdwD3zgDt+xM7G3g/fMrSAYF1e0CB5M6io/rtQiIExiDq4QU2BI6062S6ibyCM83TPW&#10;ivd2zTsxgJbb7Zvghy5BEDLAZ00puHDYIuDoCpba0NgKHaVIfsJAV50zEWCFFbzzUBkIn/6qzfhc&#10;cHDLWB40RODp6YKeJFpDhx08dUtIw15xBnDY2YrXvHQF413ycxFIGRKqOzVtQbGd2X/7kLSCzvbL&#10;85TRAqww88MImYduwN1ouu0UPbBKPO0LMmItQrXuYbuwB5Cl2GILABm2gBB8W9mRWzLgl3T00BFt&#10;g4koMYn87eBvxBu5kMKz9S81smi1HZcyB5Nl+HVfB3Cebph3d8Y1BG04jFafcYE5hI9u6zM43GKL&#10;8cbIKv8y3uZuiIUBYyBD+vysArxFnstz5NADfcACrX0MW3XcQOOKn30rT1xcZR7NnsEFmIs56HcL&#10;5RFbZ8C8M3HrFvsWdqbZ5ZnKIpxj8Jt2J+7iN+z5lUUcqBLWPIZD5vH5vfj9/+m3cTe+DJC0x3wp&#10;amKsn/sX07j8N38i/vHSUx95tbJ9QxUznPkOW2Fw4cnC8eBz48sfQKP774SPV9EGYyhTDXdeMObd&#10;8pWYPmbuXQLV3YtxNK5iXt3E8mYaj56CCZe3cR32DVafH+Hnqzytrrm+jEcMKbe0nJzFixX3u3wz&#10;XsbHFw8JVGafQEexA3ewu73jeGaswR1E5/F5fGqBv8CnzEtoYuUW/51YBA7/m70RNhvJP27H6HYX&#10;NzfMp1hiK3kYMqxPMO9nn2MX4KoRMtS/aw5WAxZ7e7davV8p79AB/2KQhlkmEMInzZgfryOh2NBm&#10;HB2VSW9p6oKiPC1UEvCB7TeWq2Vco8slNj2uIh7fez7+y2/9pvj2z+/G//ahfqxe/rfx5LXz+Pjl&#10;/x6vYAf7Y2Rs1I3TJTS9RrPR6UUf3cKmFDeMC59pjHPJnO3bZCGF1dt7fAqihm1pxjGYcDV3sQVZ&#10;ke1iBHTfgyY6+JtcpGb8xwjYHPlbaWvARQrR3CQotCqRLU/ZE5DwKybaOWMLrHIG37krqLHr5yJ4&#10;q19EBxw1XSLbyPrQqid04YRvt39vluuYX6DV3O5aXcYWdYfY9bWLLdP0sbW0t2cjNGyu0FgXAPvj&#10;2Ex43vpprPQb0CJtaUe7NIqC90xsDlz4gP6NnpUsLpaDMZ+g8/ghD7CogFePHjP6Eg94tx33sJFH&#10;FXhrpH9xwZzPNo6xYeC15jSOELVb9RnaTLAZJm0KlK4GH18Q11g9tWL+th9auLsAI2xrkmePkcvf&#10;8dvjv32WGOlHPxx/9BO76F28il04JNCk6577VTjQrOjRQeWiHA90/IxLk611aZgUa44y6BczaLMz&#10;vuNzCfegozQ2mM+dSIiXMMFfgF/ct52Hu1gJv0Besx0GvrzBh312VqhxHz2Si8rpP+HlDv9gvtm8&#10;Kuqkh0Bn3JXAZ7F3bkMzab01ntMOaPczsQItTYy9hTPtlys+ccx+ZcGBusQ9PWxBG2/iSxsHVMhF&#10;HzgNDlKbTeShB/iDDtikTVzuqdktdKo/7OQCgMk7tySK/7sIgH05XQjxdMgxvsnG922Vt4stMc7k&#10;e+SkhqdxB7ludbHzjD8rhYjJTMa7FXWHvnrCsa0bjNmXLmwQMHiifiZZjWfrG+QaPwzf7aW9WMF/&#10;7Tm+yYo7t7x64I07UhbulMN/229ztsb/oDvmABbQ0EVrc4Rr/SmMcO47bMa2mhvmQvzq4Nt53ZPD&#10;zUfkYjrfel09uBYdT5zykP/BO127uwogEnSWmtp//vZ/5URbhMFDLPjid39WPom5uvKht4b+SmIu&#10;buF87T0oj3yycvLLvQX5Mt5wEU/txc0d3lcYoaHxiVt0Dw85fCF6OWa3KWZcrGzn+we59H0/mwDD&#10;1/yMLxpvey/4ZTVdLrYgF4dbc53XK1/+mV//wR+qWP6Z1anen/j28D5/852yzj2Qhny2tMtWV9iB&#10;nAvjlKZ5o5yxf/F+DthvPst7/mYC2mdkTzh0Up11Z5q0kSuH5KQ0zNRwftw+idpscwb8lnQwrtH2&#10;Z99JE/HIvb0d87AG/NK+iXwjtytzVPw0yb01BuTbcco7k3ogjgMMgK9oFlM358JY8OGe6mwrEfnX&#10;aWt7jVvVx1Umtx1nr5wwxG0mHz/58Y8dEm7/xR/+RuSGt1OJIJICwkwduGDTU/CwkzzwQB4NT40T&#10;NsiwNLHG4CoIqC0XCBEVAIjOwCAJNFZQ/YU7aDm8i4yAIJUBDs9WmVx9M7FnBdfOI8vXq5hvCYpu&#10;ruOSAGMxncV+Motrgopifg6otDk/YH2DEuj8UFKVzaBYIymJ0ljmeHysoz/MwX/9mdnhlKj8K+cs&#10;YQ0StmZRTXDhjLeNe1HaVP7YwyLO4t2DQeyfGcR7AW5nY5zPcT+e7wH+hmVWD3Xwtm2TanjzRnEG&#10;5mFM+xEOxhOQcGAYT0/c2W+ncbusYkVAZ9NCk2WNPYFV0sutRgAtjNrepJU6jlF0G1km3KT0W47F&#10;L0V/Df083dCtOO20xm7e8otAGNDk6zM+M8P57W9mcQl9mzfzeAVDUj++itdcIZwyjtkqLhvLPCly&#10;ZHCMoz42cO0P4j6BxWk5iLp3FG3IY9Nkj0FWiTT4LQNQxqhu6khyN5+VXIzQahd7+OwBKeChlBuV&#10;Safkli2NdQNUn8euMx/sLLJjGazOZROvE0DV1x+JH/nwefzML07i+OYch3Ic73vuLL7lg/di/cW/&#10;K94YTaJ4899G45ZxlK04F3RMzuPT810sr2ax8TTZytPy5jGbbmI4cftBI6YAoCurhaZ7AnJPk7uO&#10;I4EDIMfGqI3WME7wRSaHXgHh1zfbmBNc1PvzLNPV2xowZcNL/hd42sPA1R0PqWgMeB9UgvrjRBph&#10;n65nunUCzzkBTlWPcyW+bKOsOg4ASwulVq8Uzwrj8AAA3SbIWd0gk+U07rQBg62T2PRwu9NF9ACA&#10;zeEuHmM3qgkBOQJd3GnFEy30mxscMTcC3EteE62eTNysFoDNIhYYoosVwMJEF+AjA74eDm62ASwd&#10;Vr801sqYRkg77e1Umqxu5Q+rHE+RsWpIwISMloDLoj+M97VP4l33W7EcY2e4n5WmVpw+ht+WvJtc&#10;aRg8o8etYgJo7cT7e+34wN1+/No/8VckRn7NoKPFhBrkzFR3iCjf+vr2v/8vY/n6LKrFLyEjrjAT&#10;UKIa2XifAbsFMp0PcpyrpvIKmeoplw0Td1wr6wicBONuk8n+J4Q+giCrNKzIyPLlTGBBgBYRC7Q+&#10;bN06AP2syOOemkOdilsKely/w8m5aGE7JGabJ8W54mI9Z81ABbGuxsb2AtALrV3RJZhVL+xbZrVP&#10;LnRwHxdCgMcxxTabPXdLY6oS/2SiTV4pNMi+6yCuXGkfVCePTzdZZMeW1FNe877aep7O/dFN7rvn&#10;2WvnxuddZTcnVIvymL+JjRZ826PXEVYbIzAEL41YvgVUCZZwXhuTcJtF3OX59qybZzL6oCMGjRVj&#10;2QpI4YsZhwM4Rt5r0xHaEPR9zahb2PZmJ22gW8s75SjmJpUImltuTdTTANDwnfiEZSy5lzVjWWUo&#10;v/nLnqF5fDg+zoUlm8wXOF4rKT31VbBnH+C65zixdZA24YRkhwcO0cVmk2peawyagA19dIHJKuGs&#10;sEOO5UmWoBOClAt8IjbTQMFtidV2ERV+oINd9+h1ewSaoGuUM2hGMF4zL+mPTXErb2nPLe5txaNV&#10;FVa76Z9NPo2VIW4hCBR0MuQE426Z3dygay9044s/51vjG76KaM4vlfbtL+WDr7/63/3BeLi5lwGl&#10;ByCYKNliF1qAGqVzNYRmkF+Uu1Txdz30Sn3itaw0V9T1W+gH/g+LyvwuuY75w7/8CVj1mAW385sc&#10;KZv4uBV2ywbn8FdtXJnwavM6eGCJHdI3d9ELT2qs0XdPwcwgt9FBn6wMxWrAlGPub18k5VQ8YYPf&#10;Pfy0pcEaJm0IwsY2o24u8K9taIpNRgbUIIOkFrppQkZ1LhivW3z26pxVifout7ghgoXV/v4tMQBo&#10;zTXy7sIRn3XboIKSwRj30Z6Ux2Xs1m4WfogsMS7eVw5tD2IFcWWA4HjVc4Cg8V5lHtXMBtd48pX9&#10;dbrwGUIwPwIo5kQsmAm+DvrkKa2VlU58GPLHdrpO2iiT2bia1+tNh8/ArMRe2DE+y8cYBDLPa23t&#10;GfLngsRKPuHb7yL8C2TNpKUHp+y6+MVlPyaM9w762SU43PH7AvpvtigFct8t0UsCqCXDdWuz9sBT&#10;u5r4sDZ46Bqd783n4IhOLPUtu+sYl3fxu9hwPle8hfc8bOoMscmqQZN5jOMhuGjNfI/gMfEW9GKc&#10;ggKbIjN+24fYD9ItK+Il7bGBmRUVYoAe0fScce/xGSs++8wY2d6AN5jzwgAQnHfkuJn36r3d+D//&#10;treTbozh3/9Cdj76I3X8Lz/389G6/FH84iuZfF4gS9s+dIQmxTmYAX/+Gz8HnX/uN+FH8cvaEvx1&#10;szWK2/UQuZiBP5BJZHg3exq9FYEovNlffSIePgajTF+Km8U2JksPUNnHDbbkBBnvIyefnsMzEy7v&#10;eBBfAC1nrzyOD1XgYILe/bIXtx2d64T79uI9R+oGWG12Ey9fEMSCZ6Zgr1axTF93hJ0oagLDe83o&#10;9uHVqI7jSSNuPKygtY6ZNEGOlLNelz8uF1mhPm+DTHdz2zZii22Wj/zonwB7LfCs2+dNJIj7TVrv&#10;VS75aVyAHvTAK13A1Fhcu/HEVuQHXugrlSubuZokm2yhz5vc+/6d+PXf9h3xHe/bxA/8ZC8WNx+J&#10;l9+8isvH/zoegQntg5ZJWxzEDLottmBndw4g15foPtYf2ouVGQMGaMfzmmCnQtrAO/sDWiW34nO7&#10;uf0dmTcgzIp5+yp14DJoIm2Cp7Xai9DEwfya+e1n0fc0QjGJC4rpJDoxHKvv6OcM+SJGqrDr2zUG&#10;pLnOQ2yKtqe7zolreCbY31NEW+12nBFAeNq92/2W0hJcae/SJva3z/wq8LEJ98TGN+gwdtNTTMXQ&#10;HpDR7bSRG3QAXLeV7tBDowSSi83QmXAtny+FEpga+1hWHWwFdnR56cIZYzGZx1gePdlHdzGPozsu&#10;CpXRh/frHjzrEvdAjkbzLJ7jvje7i/g4vqPkHmIN4zmoGJUrB8tp+stqPokbni32EoOri5lwe2ES&#10;+9/+P8Q3/ap3xujnfzj+zN/FH5z/rZgh2y54Yc1z58iOZ5cjfO0Qf8n4s6I18Zm2jR+ZTFBJEUr8&#10;hwG7p5VbeSh20dYWjhGZ8PADdxZ5YJOoR/trRZhZUvG5tzShZpLG9kHuYMoEHfovDtAvmIwWS7jo&#10;nAkSHqvo+qxDQk0a+O3zeSb3yh1RuUAE8bTJjFHcV0LbJn7IE/0PpzOLIOGBCtQh7hxg4+GhIW4u&#10;2mK3CzCyO3Zsv2MVKciU8UgI7qszVG95veLeLSuxecvaMQ/Bs8qohQ0uGlZ28izkk1vxeQszxBSD&#10;6Lsdmcm2kYV28z60h3YltiL9snEoGAshKvsgLeZreqKEZ6WneAJCWvUIcqLTxSha6JA9xwxss7KJ&#10;8dvv2vkpD+L0lgLN3Avwne9n4c/qJtZiavSy4Gf+Tbzvaw3it5aVhSa8l9i+zSRuF8uwdx1GKjbc&#10;LyvqoI9V/1aN71aruIK8th6RTC7quDC1gY+rStyAL8dGZoss8QMyIOYEdnAPOKLN9m+r8vhc4jTu&#10;ZdLvUIkHf+Gp/DGpWyJnbfGlOsdP8yK53ZbflQcTSmg2spCC68spvsoT//OCMutP6MG9uRH/+x8v&#10;wod86+3f/bCf94c05md+ln/y9uICfhFOmKDzpV/+yns7h/zj8M09Ds9/62/fZ2wOLNXu7S/fb9px&#10;zd8PibIscALXGnKZG/Dj9ln1s3lb54y/yzkaoHAB7/LlPij/Uo759n2+fS/7A3LPnDW0ls7yS4UU&#10;B759rXdm1FyjnPEHf6UuMvc8uIFJSBeHLc/yJ/+8fcCHH7Gowq/8ePKVUfk+9gNJPYwvn40t8iHo&#10;s6/tnBPXe5dKUMYlOxPS6OULR+BfE26/5Rv/YApWA2NpptW94W7wFZQZALpHVyL44Ryoo+DhYrZc&#10;aWZw/mdFRG7n8XECCT6lcmcfG4hqENXACOd+790Me7M8rIRvLmNj082FzWgv43qBY5hexQLlmS24&#10;82IT1xBrBajSIK2YjCuc2cSP3zVomXk9sAWiHAbpSxJB4O67KZT+x2WpLLyoAfY6VB7j0YwjDESv&#10;dQIYwAH3z+J4+CCOn6lwkO+Lo7tlnNzpxKBzFCMQVNlrxxFgvt/rYLxQLJjuo9fSjDu6dUVwIZjM&#10;wJh5TAG5njZpfLhyqwQCNGdMZvCZPMoNSKttfsx4cfgeF9wy6ExEzdzUTb9hImEqhhz6QH/9qu/L&#10;n5ogmpDhkGhD8btYiE39ehT2+ti9FJe3N3Hx+DpW01didiN4uIkZwHovuJE40ctKh/EI4zkYxwnO&#10;vNW5R7CJ0Qeg5MEKBJglxhqbn/Pk0TwLg6ocKWCAMLPq2GzzUPmWSUTBlz64BlD0UMrcTua2KgKE&#10;JnM3kDcjYem8W3bXLqfzv0FSs72JK5xV5+rD8b0ffhr/9hfWMZpcxnrwa+LXvP8b4k993Soef04V&#10;n/g0gPLhT+HgTVjs4+kMOZk9ildukcfbRTwl2FnMX4+ryTQmc4z5HLpjZN3SO2QsOz5T4eCttlhC&#10;7BLnc2qPw8Ghj5jVXI+tWLsG7KBcKptzNELPVTKZQHAG+kSXTOu46o6D8eQqV5y5jrgSB8RHCZL2&#10;yI49zDyOut9jftDkIQCFoUEfZcooDJDV6BOs4OjQpx3B8K53B6Cpg7uNhdsaAJZjgWS3l1VhooIb&#10;+FOtkCEDZgMrGFVDX7QuVwi7KHwB+O7zu0awhSPdMAar/zwJ0IqlYonGIXjKmCuNa8D/3kSgc0QO&#10;uq6SI6v4oGgBno+Yc62cEEyPATB320cxax7FQhADz6t6nSvH2hDtyp6A8BrdsVdF9869KMe/Nv7G&#10;H/tM3jl82ZS3DZjm46EvHWWSJ+Lnv+tvx/nmF+Lp6/t41RPfoKkmoTbylAeCXAxdw8UB9MFAM+0Z&#10;4CAzM7IIT3/YnqA1AzDwEEuJF84R2bP/icYcC5Z2TPDmVgQPhskTsryzKIufKnVuixOEeU8ompUk&#10;NbINKNgVWER0YuxEeP8S29AhWO4hcxtkYo/93XDPhpUkfDxXLSGQwQEKEnvA56FPhiCSb3QbvMxY&#10;4C/2JVeFCFat0BP9uVq3b6JbeyGrugDPuG9ugTDhBk8FANyW97qMHlvB+JyOiXL7/Kw1aNpY5P3Q&#10;XPiQkC0R9Ga44IE+uD3BlWWVHAS/UzewW5UORFrBD1eco7jCHBFQIcMeoe72eLc7esJPKoM/kI8V&#10;dFhBKw8SQGsyyeIgbUpqkm5frHI+mKyoNyPGwhgYR6yuYk9wU+FXrAZtM8ZGp8u4eI8gp4Gg9rBd&#10;RJ/oBMDa6iO3kaNnhQAdvbDfYSaJGL8LTelsGVvT6instbmFPcGoSWdPF1V/O/jKvjYTGXnkNBmd&#10;q9muVlsu1uX+CbZcVk6Z5x3G0bUix9Vk+6OgTxoPOeXptva32PZ5BpJnbxcT9N63SRBspUPUp4ib&#10;YT6KbYIJ+9ImgLRB+EY2wKvFg278Pz7vOOIr/gg85At5+OUv+Pjy3/l4/Hef/lg8aP0k5OkRzO9j&#10;iYxwF56hXkJreO3WWlepXXlWPtPGQ58SkFU3h8wFO4KMNQi6XC20V4ersCa66yCgXT+BxzLrhLmi&#10;I9BM+ax34AH1SyMA3f3hVqcSlOb25QZyZfWhW66kmttpu9C1wTNn0KjV0oq1wdbQxmQA9miM3tZN&#10;VzO32ddQWTcjCUZnnGsAtidgcy32x9XK9M8YR6tEx7DAaKnAr2/xy/V6kQlRWwlkAhl7YMKtRha4&#10;G7xD35D57NvGGJwPpMOeSyMCVOi3xenVLXwlVM0KdiZpcmLD+7klQt12/zly0hTroD915xRaMi6C&#10;8dpEEjITHWUC3XNhsobm+zl2EsDpafA7eNQB7GEjF9Ag87zQRhObrT5cTIB2bV+wwtyxqxM8P/s6&#10;8rcVC9o3Ky+j8Tx+wdYgbjPtg7m2yJ3G9S54B98JzTcEPppM219Z175Bj9w+Xq3xn9opbU23j94k&#10;h3CdnfBUYg/oMRFXEexV20vs151odnAg2gyCrX5u3+uHJ9bWVjaiM6eMcIYNMDmqXLrlvAmt5xjJ&#10;To2eY/e0dfbHXPK0kucYJC345y6Sow3auUgFr9xSqnxl/8WzMkbod4dxl+U4K+DWK3AmOKd6Zyf+&#10;b1//LRCSr39fb/xKmxjxnX/5++Pjj34In4Zdwh5bCejWM5gaDci4eraIdz73RfFb75RxwzeCCO+t&#10;3uxjM2/jAnmDSlE9fBpPmKuHWt3evhHlNTZ09um4hve3c+zo5iKeJ3A7Xw+Z0ypemmJfhtB/dRaP&#10;d+hIXMZnMIcnBKBb6DwCn5xfTcEA3WgdFcjGIO5j87bTVewWzXgTg2f/MOW0hS+thsPYYEyPxQR9&#10;fAl2NnchQM8z6L3Ev8wwKtsuulV7GFcnTgaDaF9dQH/0GNtfnPI+cr2fNOMafDsAy3qoD5ALUUOn&#10;ocsCnupTbQvgYnD7mKC+dCEL/YOXxh8NFGxu4k+5wpdec/HmvBOdd57Gr/lDfzr+xIuvxvd83yLm&#10;s328Uk1i/fBfxc1qF52edqGLDXZ7+C5W6HzHBZj9dVxrH+SZ/gW2GzHvViV+foDsuW0dWwV9rTYT&#10;GbnllzgcQWtEj/FakWeftCn33ptokG/YEJvCT6zYQa6eQUa04fapzqbmAMK7Yljmrsu2z+gKLLLm&#10;xvUptNYc4kysTrbxfWO6jUv0vEBXj23J0cXu3G5j42mwo1Z4rsL2ljgI2XURtmHvL8bWQP91Vwgl&#10;cwA/g9k9ZGC14DlufwM6NtBl3Cn6LjNQWseFvRm5MoOGZxUaPpNBxxQ7sMLuDUqeUb6Dv9GV5Tm+&#10;tBUdxmQyewMtK3gN9ITmVdyDnyv8zsehX0kc4wFF2R8WbiBN6Nw0scz+Zh3nC2zDANvkVlmeu8FH&#10;PPeOaRS//U/Ff/WrPise/OK/jD/7PdjKT393PEQfgMxxCjbaYP/Wq2YcY7OPiEdcrNTPiO/UNx6Z&#10;cZzLr7Wx54z7E2st8bHiNf4Cy+1yaxkGldewfdChaZbJD0MPbYutLJgKtlC8xN84qx1yk1tfuYtV&#10;vR7SA8jORELCGjGDvhA/3AJTCHtMaJoaMCln4s7XmrxmIsRxmgAwOWMCzoOwjD1NgmU4AR1XvGds&#10;kb23wNKdrglCZAw+7sUdPDPxBEJtLOtpmibHjB936J78zN0C+rMMJvWJ8Jn7eahRJgqRqWzsb6ws&#10;enEVvlrqonmD18XJuRALvcDsuVkMERJemh/w3k18tNVBFiHop1xkrVs27Oci9Cv7GBLX2LrAqHTo&#10;PNA1y0qbjN8CEg846pTHIgVuzjzwZSYxPYDD9V0xPezzkTyPXx2mvoC/3V6dcFcYxNjMZ6cb5tvX&#10;dfXloQyXeeDHpou40c9tZwe7b4+H3XV+KA/Q2ExQNF5DZhu8v8UnbTdTcCa+DexRLyfQAQwzw/Yg&#10;Xxt00YWwAjziLjWxugnANYzaEa9tXYRk7PoID5aqkCOTzLr3La9hNLAj4gHe47otf6dMoD8W1DHV&#10;w4R9X73zZv6dtNJOIoPqvjLF7fjTqAO95Kff/s19+BS81+/5W/6R73Hx4bN8Rh3JB771uneGevkn&#10;A+X6w28CNob51vv8IpFhlDG6GNoKed1gFpygI5X6x4QVKwXcJ+XnGODhDofXDq/zHP52Tvk4LnOg&#10;ynj+rVLml/PwWr5SofjmZuZd/FDOzbfyH/7l/yRbCq+vHV7Oz/Oac0kaIcNidZ/vVz7TL197+3X4&#10;lbfMz791gUPwp3+CPQ/VtdxLq8H49AN37qEXuaX0D/x+LnKQAAY/JackND8sf83ScO6eBoL/ktg8&#10;1HoGV45wD5lYE7w6IPuV1DHPstIlANBtVksEZr7bIqSLmLl9ZHMVqzwdtEKAn8bqto710gqvCcqj&#10;wQZsquECUhj4FmvzO0mWk5c4/JWS5WsKXg6OPxirrzHezGJKTS5t87NhOTUS8SxGtjrrxmcR6Jye&#10;DmLwzEm82OlHdXwnBmMCst4D0PFpdIcEsZ0XACOY884QpwvhELIKje84YwxVBTd3OP5dXGT/iQ2A&#10;ZsP43bO/w/hteW1r5RqK2Ubhap2j9hJLnE09MQYVSmqvMR0Edoj3+J8x52qICTfnCy8UHKf4thHX&#10;yHpCFR4opgCoHSDlZlHF5RzggZN7aQaouH05rq8s53414mbCuOaA6kXcgcn1uBdngIrc+2/isH0U&#10;A0Da0QCD3esSiCAwAKKmeQwNJCNR6Jp+G0gAkjMwr94KLplbATg7ZPz5jHOA/9lAFYR+hTH0lEmL&#10;/lrMbaOjYC5un3S9CU0FIPBMDAVTgqdW83EPAoA3uKJx+bPxQz93ET/78WV8zew8vupzvjoGv+d3&#10;xbt/1W1cX67i468SiL7xk3F9w5yQqQud/PL1eH0GP6bn8Ro/V5dXcTldxmyJEbYRLAFQpw8/e4Qf&#10;GF4PIFCabRjZ6OMwRgTyq3nceqIhAMk4zkojjUwqcfKLcQIWrfzw0LuAlr0jZLLXicHKJAn3UlzR&#10;rd4IZ2UGUmPIfO8SRPd4TmcIzUFHTYBOpy5jDr9369s4Qm46GPC59yBwfIpCb2bjOIbfZbnKRtk7&#10;wMW7eKz9PW6hJ4+J15lagQwMHGfnJLcVAKETcLgKYT8wq3us6PSI9g7BxnZvJRHBKU5oMzcR7jZJ&#10;rmVe2gK3XlU8/xhj2mifxv0hfB32YgnPmvNmDCFGZWKlCzhCx04AeRPA0Rqi5VZIZD0PH2B878Sp&#10;D987iK/GEb/nm/8iYzt8CdAkqcYLgUZxx/n6X/sHPxe/sJpE49GH4/ZiCcB6Gn1ArLPaM8c24/S/&#10;NBIMWJ/mukMrHQcO3gRFrqgAuDUQAJdckOZXrES+ZbWvWwi8TZMbazY3GBBlvQngM0meRpV7GwSb&#10;D2rAPzicgFt72MwMODqt0TXR2QQYVVhMe1LAW3XeHJENwosuNgKDLF2mDg0QL9hxRdNh2MgYxlng&#10;lUk3q4CxAsgTQYwTB4jq85TYJnN220Jw304XPoFcBL+50gcwavS4F4F/BSA32NJ2uZMnT3CUAvDV&#10;yj7Fp1HOCWQNvHQaQGdssSvLa4jqFhkbsVulakLDsvGmwAz5Ev/v9mvmUkTHRJH35LWCoLyFEfHM&#10;xHp9nXODVL6TnzfbaS7VSiuDma5gCz20GanAfW/SgLnv1qtcdcaK8uxTZLBijMx5dRvruVzcYjf5&#10;jI4R+TNQ7/C51G+DDWhrUrAwEkJHp9C3ja1sddz2r91a8U1QjCRHfcncoavHrLfQE3hXEJR0CAJc&#10;MdMLWU02gL9dgoILg8mVW9imzIs/8BXydgUyr1pddIHxAYi1K4/VPwxfG757Qp4LFdmfh2kZtEwY&#10;l1uE2xDZ4LxjUg95baN/VjwWe8DuXr8wgj5raDfNLYauph2/fxvf/nv/rMRVSPlHheBXvvWRP/CP&#10;6nj0kf8mPrUbxX6p/pTRb/MQaxDqUUyYk1t5hEQeEb/dzLNyMRPQagI87SsvtSdmQnF4tJ9fx8JE&#10;orTiffm76SMrk6VWO2ycX2OPrcBawZQZ9qZnELIbMP5JNIkO3RmqXm5EpNpE+GZnAMW8ZRILcF60&#10;LuJ2iq6jV0Xcg/5wQR2D3ANPIdjPMM2nGbDUm6eAeng5wscsW4BhZFVVIHz2VE8rQZqNCWLA+JVF&#10;5bAPeOTaOmbIYcn7ypGJ3CKBpP1HXSAbQK9EQCifp3bp76TPGlm0OtSKwz762GTMKxyh/ddqeO+B&#10;Ag34X8yxzwzXnlDdLsEhv7uwofNHvNL+uQ1ursPHPxsJycW6vIOrvUFv8WczAoJeGafw3L5nN8i8&#10;l7oDIYMEHYw9UaC1S6Ge/mOgaOUDpomgBRuhTyeYMOlcqYDQvcVc3SK+NwELzZoGbCgrsX9gPbIS&#10;X13puuAiAMdvuoC6z2gVFsAre5LmKZE1AVUTfRDPIVtMFt6UjANbUi/QVfStAV9hQMtF2e4QG6yd&#10;Juhpn0Sf8S6RJ8dT4l8bRMBWOxhcaZ86YMWdC2IVuAwZcuOVeK/gAiuubfhvE2YrGNTXElmxqrhg&#10;HFoWt9Y22ncwY9AQGVpju0x8n9ybxQtf/Pvia77gPYxbCYQ2b3/pT/n60F/4E/E34GN3geDWnnaL&#10;3d484imMj3sPh914T/u98eDzHkTnPZ8Z929XyAVzq5/EY0ZRVvejef1a3GBLPUhkOV+nrGynH4/L&#10;bS8mb4xje/n/IWY9iqePvzAmi5+NydUCeX01jhjS8gS6r+9Hi4HfLrVPy+jgFGa7dcyx6WKYTr8b&#10;98f22cKGwueLKZ8B89gbUltYg/VqTwmV9X3ubfIWm6+uHENj2yqsbG+CXChXewLm3p1xHoDUTpwz&#10;iMYJsoPM1LM6rsEqvdtpLiZNevCLcbogucBvVstrYgFkAttSqv+5LdgWDNggHVw9jcnKRbBNnIBj&#10;LuDfEhw3ftcgPu93/4X4s62fiX/w8TfiEuq9fI5sz15HFzqx9cARaD/ERq1xaEteGyzBY9WV9ddg&#10;cfSIuXh4kP1F18TUXebX64P3EB2Rp4uMto3R6Z9xL7cou4DSbRdYXvRfKzSEhsiIizHqUL3hNaTF&#10;imqFRz/W7YF1wfh54jh23QSHuRHzHodngf/4vYltHHKf5RzZRm1gNxegTyZZwXgGqsrEHttkP9D9&#10;fBUzdMEeoY2yjwhy09U141D2sSnc00RFc4P0reEFOGA74J7wuMC4NCqwB3bHCny3CB9xbaO0phvb&#10;DP08weUWMDO9XsexC5EM2oOv6/0qVvDHw8lQGVMXyAc8w+YIdDMxwPv84Ev/wFgZU9XtxGmJjM/R&#10;L8Ztjd3khn9vVvEQ+jewISv8xjufn0Xva/5w/NYv/TXxro/9YPyFfww+v/lHyL8jw/Yoo1xrkrOD&#10;kJpUs1reheqScWQ1vIsy+NFSGjLHas77y1XMeW4eooOMoQnEM7zPVK24NJljbJIYxCQ+7r5YDuN6&#10;iS/ABlixjkPj3vKRWXFxntIO3nExyMSq4zPfJm4y0WnFvAu2JrlcwPdhVuZkghm5OzS6F2lxPz6n&#10;Wdkz/qa7ely0RNcyDhfdIGguSEZ7iJ3uZXzkvUyEN5p8y2yu8xmtwoSHiRCxJPc1qczzTXTpm1yg&#10;lF2HZyqE6DKyKvbNVhvYZV2fmSvXIkzKSicPlknfblLcWAGZEs9KC6jBD3C1CzrqDXFEVq9JLuen&#10;3HMrJsM1/OSZFoI0m8gu+lm4SG98jF0owWliAZO+NtX3wLwh9iBPoq8EgtxPLK3lhvbrTgc3PCBu&#10;xbd17VxnpTNzkrddC0E6+CbkoOjjN7hH/p4TEvqrsjw/h5gvOV0/m+tQksefDofX/Ma1YmcPP0VJ&#10;O9iSbVWcFtfbQ7jaXiFXxMPYv9oDGOUrWLtJLNVYzTMRZ0Kz6YFu+MYSv9XTmOxm+FhsB9flKcPY&#10;6AqdWfOw3XYZJfdzYTK3IzPADZ/1EEAXEV1s1ASbjHMBbw02Fa9v0HFfc3t3xTVLbQlceTux57XG&#10;Lfya85VpewMy+JYnsjp36c3ntXM8AX0wwaX94YMadWXV6/M6/Cr38MAzLPBbN+U6YxHeS8zoR7iX&#10;eSTl3Gf8MgN436doxLwrr3KtFsXfvIa/HZO/eKFjYhy5GMkbmRRmTI4nk/v5EZ7r2PJ5jFtG+eW9&#10;/J1bODJlVl1Ivvtiyhm/v/3ZvOthXIc3/Civ5e2Yf9LKfxS+fDs/kVPjBe/r94NjbJUJt2/41m/j&#10;TT6IgJhZzeP7FWyI4gAsFz30A+J9JmroGYAoWAATvR647+sE/et1haFEeG4vYz5bxGyBgM0mOOFF&#10;bDxjejHLfdjFYoJQ6lQAkTgq3ZmGxmbkHrlfcD+3mAparerICgGMpiSyciqJm4Q5MEv+Cb99xfFV&#10;wMstt9o17qINOJUBgLH9bPTHZRTjO3E2PI33nBFgARw+Cwd5cjqMo+NRPMDw2eQ3G/w7fxhqtVaj&#10;vhML5NFV5C3AbYH2NRbOnnGjLCvA9MytrrtrhB3FRxMNZN3K5mpqGnbGZ9+DNkCDwfAeo1WZoW2e&#10;jIQGWDUj8ExbjbG0AsV9xwLxPEEIWmcg3rxlTKtoosib+VXc3MyjMX8S5ysM4/l5PEZxr1w1ndTx&#10;VOC76MTO6gGe1Udpu+Uo+r1xnA64b/d+DAa81x1jgKUoAApjl72JMHY2eHVpoct7jjflHV5lw1Xm&#10;ZRVEluAzfvxxApqs8MEIq5yWuntYhoGbK4QaLbetKV1WC3QhjidY5SogYwWqKAJKa/JVFGHD6SYo&#10;6RXebV58KH7wI5fxix/7jPj69xzHr/+GL4/er/6yeH5wG1fXH4mPfgQH/+oPxhvnMGxxHW+skJmb&#10;1+INgHE9fRIvT6tYTm6xfRg0aH0MnYbdVqyOMApWdQFIwSuZnhlAgz3ASL3YEZTfYh8FCupXA+/e&#10;MuOA5fWkw8bx3bh3puYQPIms4PF9xK8c9OGTk2nGkAmVgyJmA2Y/AxgzT1c934mstu+fRrMl1F8C&#10;poWAEU/g+WbRjoEgid8XGsbmLCbwdQc9xkp8u5VgJB2T/OGzbrvUqbj66PaMhxKzNYgL5LV9vY17&#10;6gZyvbWPwmYSl2uCPl4bMDFXbCuEd8U8N7foNffbA8DaAGE3BntCoKDBlb+I5+NZ+7kMCQzUVUBq&#10;6qHOTY+WAiPY4Se/rwnA9vF5Ub84iP/3t/8Ob/DvvpgfVMMpGF/K+MPXT//Dvxab64/Gj6Jv64dl&#10;3GyRPeZqAKCstHEUaRCRI7fwSicXMq1ec+xWPwwZz6JJ0IGcmczkzQwCQDppu61ic327cnUQfqh3&#10;Rv+YGGQQO6X8IcvN7NMlGAJII+y5bcsqFPTSbQcKhtuppAXeN+X3sLWeoAHn1Ua+L3msFTNtP6vX&#10;I8DJShuUyTRNYRUGti5POiaoN4g3E9hG/9xWvHEbfbpZPmOVFHImqa1OLLFL18iw9D/h+h289PTo&#10;rOpAjyr3swlABeTw32emnXMLGnZKACR4ykQ/wKhEtu23GAXInWuZKd/oiH4CcNRv81noIkaT5MW+&#10;E1NoVQA03EaXPpN/nB8iHGtA/MDx2j/KoeD9d4Is+VdWMUa2pJWVNi3um3iE5woWPF00G8jbH0Sg&#10;bZJYQ+lDPPVNmeCeeltPYHTracPkodUT0N7VXPVa/urLPJyjaEITSOh2jgKbZ88V0BO2uTyMq55n&#10;MKX9LbDzh618x3EXnVq4RRiAg1lBvgzMRnHDPNurS0CsNGUwTXwP87ABfIX8WRFir1S3VyygnYdI&#10;FCt0THnBzmtzB8iRfcXcRpQnZzL7Epu5Hw4yZ3HYMgxIQxcHjNNwcAUwdyvtfjmK4vNH8T/8nm/l&#10;Gr4Y73/whf3w6y/93/9iXOwu8Av2/UT2mY9NzIv2CSpxGTfYQH1XE7rVJtjx3672BjYguu+Mxhm6&#10;cCUE2TJvgllsaIUdOep0sVFjRixIRLFc8WRuSUOTy4HfB3ll1SegeI2gGUKVjRtsKz6BqLjHnN2a&#10;m4eBMDZtgYtQK2TaA3IEqDcw0kSVQeACQCnY87+sJCZYbeKjBV4GAfUYQ8Vz9jNfm6Ll8B0jU/K5&#10;a2jp4RndYp5JT4WhsSd46YopVsif22VQLnRlv9pGu8s13MuV6A6fNezoQh8TwHVFECCWqRaI4ICg&#10;Cz3iHkUlFmkDOE+g0Tn8048zb/TVlMgWGntC9oE1R6l/mp+mVd/wFTIwFmQD3CQWa/XvRbfG51up&#10;JA5pWDWFABoKI79uoW5inPvI9BzZqw1O0CETHvV+yfMacay4YRcmXOtWwgYBuYkVFwEb3GshVxhQ&#10;a4Ruz6HRCr+Lr3PL7mrlcf7T6HGtyRfBu34f68t3K7r8vSRImGC30gXoKMrD6bQu3O0IgjbopdVH&#10;+zU20TGPuMTtc+KgHhZmg8eA59mTSZuAnpvibVrJAEEMSHfoVxlXaEE/qwdapVs3O3G9QVfrdfQR&#10;1aXBYfcoD0ZYW7HZskdfMzrir/YA2YBvc/2VrQWw08jAygps7FJZnMT+fi/+5FfC53d/U/qVg/a8&#10;9fWWLv2B/+mVOL74m4yrgW1GtrETntTpIqiJozF26bPxC8Nf8Xy8+3n8ZOOF/OhrsKyPXR5M4AMM&#10;txJ9hd2aML/t5OW4QEZvblexeQKd0bM3by/iTWS2QO+Gd+/EC7/6M6Lx0ntif/7n4rXHYJbZDfjF&#10;U90OQZknxK3Vn/YmnkOe7bnpgRxTfPqO6zx4Ymqyunc3Ogv1AuJiU0+QMatDN1Ur7bvVVB70c8lr&#10;ezDke5DF1XiYWxtzMQj8XLR6YHr8ZRO5WIJrbj0l22QJBOoyZi7LRMDtMreI++wJfHhxiM+Cz6/w&#10;3NFxP0a307iFHh5WMOe+PfjaXDXj7rOtGP3GPxdf2v5I/OKnXopJ9Sg6l+jJEFuLzXmCbkt7t9f1&#10;TjZxhyD81SVYfXYROxxNCU/UV7gNDbroFNd21+inIEDdQebRMw8qEYvujErhkaZWruvDO5nY78Uy&#10;ZfA2+X8IRkuwEhca9/Ajt+tBF57EH8wV+6Uua6MMrWpiJ0/SNeF2xNyXU1BMF9zuvTatKHEmew+h&#10;cRz4xAp708fu1ytP82MOPKNhxRD2sLEEa4oPrHSD1/ZAxhRzH2QaTG9fNS7IHmPVeh0bbQPzEb96&#10;SFg0Rtm31NPiraZaz3axWWFnwDANZAZTi1k52EWEGnpDDWgMqoruGk2qb/Lk18RJ8NmqK4sRJIQt&#10;MQaMsbUWB6EXTH5uTHezBZvz92aBxLXi+XcsYvybf2d89a/4yvisj35f/MUfnMXt7cfjWr++85R6&#10;bjcDgyEPTb7LuePmtdE+jplDD12eQZc9+uLUPVLfWHR/uQhzsi1s6BD52jF+0wE9eMM0shJ8B0aC&#10;kqm7tTnz5ihGC/3UIisacxcDz6vXq+BlLkCfeHb04NOYP61qveA6ZuLiq7jOnQMYYaUGXmET9VsY&#10;Qk99NC6yP7EVkF4j7rFvVLbRIC6051TTaiEwvcueWxi1sxoMnCK+PDTA53nQ0yRatuHhdRNfJh/E&#10;E5ko5H3+Qh/xIQ5bP+4v6SaYk9kjv5BPk25BfKsmeFI6H+UX7+Xf2EQvhz7eSJ5mXzzooA3OZKhY&#10;R7lE/rgUv4Yt9lmM2RBBt5oFzMhpVtlBB7fzGum4LXuFX9KH8VL6WgsvbXsiBgfiZ5Xi1oozbFdW&#10;BvK6PqEo0CN0stmxDy/PdIjaaHSgbZKasUkrv0SQCn02+fe6Dr6E8ZXSFfq2kXV7XXsohbTMQp6O&#10;fbT73JuBEeuV0h6MaAsI29I0GbA43RM6PVgKLcvxeQiJuBtkhw7DI+4l9nXbrMMRQhkCawsSzjA0&#10;az6AiEk/TY8xsodSbMXRVo3iT93FwKehH8/h9QKd9yRusazMa9b8zrXt7YzPYA8208S1jeoW28K1&#10;uyXzYlRbK+fxtR5sga/ZYGu1YxsXI6EfZgzs28xNWibWTfwTfmRctuR1N4+uoIWLkSswzxbCLw2G&#10;+LztD7bogAdNVfYq5np9l0neFZPKwg0oU6Y90BqLBV249G+DVejE9Yn4K/AX9zLx7BbP0vflL7hF&#10;DOCJzOaB0g5CcxdD84RurYA6hmD7ulWl5iiscpYnxqeaTBeIEIWcM0/PXNPBnqs7cgIZUw/gXcZ2&#10;Co7yw386tEMhl9fAD2/k3UwwKuOM29kdxsL7XDceHb1V4faH/ySDYgIqoSAZBXDACZiZmJPXCeEa&#10;MCo4FSSk2N/EAkNqRVq9fhTrOQIxvY3ZfBLn+TuOHYA695Ywd4YgClKzxBZltXmffUMcqeWnHmN9&#10;dtKJxVk3bvi9OT1UaU2gcRNnwVUpzJJD288AGY/fEBqF70MAlewYQHzU7ka3dxqjO5s46r0nxqcn&#10;cXynFeP+gxid1vletzeOztAAY5Alws3SpXXAtZ7DYDbLtbcIyeZQdSJAgCHbHQBos8S/MQiuyZV1&#10;guCtW96SsEuUTSb2oZl1NYwYxZdpGmtsEZ9BO1ydkusISK56uTqgVGf6GaMpC6zAQ2CAwjhMgpoF&#10;IGh1GzeTMibbl/MI8dXsNtbLp0HshI99HAvA4xLAf4qjtrro0BQWw945IQBnNCPowD279osClHQF&#10;zOUAA8nAMCKH09MQcpNKKJDJPhvbwqRcEXKlX5G1xPqtyaBoOqjkDBfwg3v5Ay3BgPJZDRWg87Ay&#10;Yvktl0kj54hwYu9SaFdouGW5+5qgAMpZkXTosdeNsQLeWMaHGPvi8Yei87M3sbr3wfjqX38nfvXn&#10;/+qYPvtBnOBFXD79dPziR26i/sS/iNef8pDlJ+KVG0Zz9TTe9EABHPer2KX1bMKcMAROGz5kwkXj&#10;wLxdxWFCPBdwwEeVPf+HQbDLX3QojGtE0OAK7mwV95XpF56L9418fxsXBIT7ehH3AQQN6KxjahRH&#10;OFeeASjdzHGYBLtNkzaAuHsnyO/gJC6zr8wsQXOFlzrFgHUw7J9i/utpHWN0oVneMAHH2c1T4zS2&#10;2L6kMW+nrA79G/7oS7fMM0/VVZIE7ASUiHo6ugsUtHl5S6BoDyW7cRGM4FAMom3y7Wm4GkebsI+V&#10;Wwb8LHNv4oyuMrDpxLOA8j20EOy5pJoHXvC/9qTUZhAYfSHe5oXnz+Kr/vhfY0SHLxumchu+lHsM&#10;JbL69tcf+0c/FatXt/DpZ7PXYKNxG22YgfXIAF644QqePa+sWDhs/8M5KMc4F503lltWMCMCRl5f&#10;Qg/7AhUCDn6HDMhxGUMfjzHd4Zxabp/i2koQgazpGDWgqcPYQ2bMk+G1JfZptZVP9AGb2GAOe+6x&#10;ty+Mxhk9NsGtvTr0NOFW2hB+sSKuye9WOQrQLC83ecdQ0laY+LFaziqRdEZ8xj6DG1f3tNO8LtPz&#10;4IcCu8X19p4qccS5fR270vPZjNXtx20CTlcrd8rKDnvCL24P8TRCn5CIwAoGnI8JotyCg87rkO1f&#10;YHJAu9bYjBifYA0Hjiy7YOz2Ixc37NdU7Hn+Clohiy0Bj/dLRWcW2NkqeYbtTz/C/Xw6wElAmi0H&#10;kOcFwcIGUOCii6BLmiea2rdx+AT3fH6I83bbqUBSmnFXxrxG2pAFAw9kteM2x719PtBv+GNy32o0&#10;D6VIcGvSjvkLEtzYX2DgtHWeWOfhBLpBJoy8HCquDGJd7Gk2znLL3SAXUso8zcxtdNuqF++E9FsE&#10;auf2SzguYBzzmQmys+vCO8AjphlRb8MD5tQF4ML37H+E9pk4GbpdiPvcGMRZlUOwaCCY/U9iCF0g&#10;NjeG3Hl/abwnuBqeM54PjuO//b1/khcPr/8HX8zt5/7hJL7rIz8KbX4eIUMOVsBm+YEMmy7po9+d&#10;uI1L0da+wy3msUK/WnuAJzz3BE4P/bH6cMs1zIZgZoct2OG6yngWe3gNXU1q6UfEDA3uc0g+QNsW&#10;Nlf9y6S5Pku7uMptkAZjjc0JcG4WyxK0iT611/ivQRd+HQIGgxrR6B46ebDF3obe8McWC7XBE7wm&#10;9CaoOYBHUa4JtCnPbuCnGo0ZvJZo6CM6OeTnnvvvQJlA2aSZ9tGtSgX07hDQ6PGMHHTPbq8VtCoP&#10;vMp8irgPf58ii1tPm9XKehvG0BRS8JnCbXHo17rfwzS7hUV/eRJFfx5HBP5L5rNh/Nn3BKMlhshF&#10;R++BDMj1aN8lSLsGkzCaJoEB166YkxGxfU3U4ezNyPWNPnTENmhbFwiJ2/gqsBoSzDcBA3rbNqjA&#10;z6LemRRz3nPup641CGC3yEMXfWy1kQv8ZfYgQp93Lg5sx7Gbn0eH5xhMar9y2xRyUCIYJsq2i2Vu&#10;IbUv0m6GF+Aat97bR+sY/Vqm5XjCM9DRPrzD1y359pQzMdUWf+rhQuBbxsA8u9qHvsW5aTuMVuw7&#10;1TLhVo/ixqCtnmBP8SG8V9SrDKwTc/RO8H+7aKKTNpU/drwm0/fdmLvlklnbY3OG7UCJoc82RtjQ&#10;/fgYTAKX37+Lkxe+Mb7lV44Y84FWv/ylneTrp//eX47veWMS3dkGHq+QX8egTZf3XKMP2T+Iu+8f&#10;xAvPvTNOh/14gCwtF8wbp50tIJbiRxMnPLvxWrw6Bcu+OScY7MUVtqacvZ5JkLMJPL7zzuh84Xvi&#10;Ez//gVhf/qmIN6u4XFzHAhvY4fObC7A3Qf0z6PYeoi2Z4yNs/nJ7G40bnmn1D1Kqby6On4ny+jbK&#10;9YTgu5NbG3OxyO3XXfSEoDTZ5VSX4GFsbnsIZhwUkYe5lNiw7kl09/eiuX0jdhNssNWX0AYIze+t&#10;TOAVGD63jW7Q8x1B4PWiGffG8LkF1rf3WP9uDNbzmF3Cg+0EnE1gjk5biSjO6X7wmfgg9ufllyJu&#10;509jeGrS7E50wYVXi3WsrQbBP7TB+6ejZry5BQ95Mis+XxzeQx8LZUn7YWXreASOYfw3PIPXpj3k&#10;aeR1rZieo/fw4i689kT7a2T/GJ3sbLtxzTPEIS30JhMNzJGQBzs9597YtGUVS0h2wrOwQunPPUXc&#10;ikyTBXV3EMcYvBpZc0vdHppXRNcddNvF6R0YsokdNiHR7VbRXjZy10yNL7tGjDLQR6e3vL5nXLpu&#10;T/mao/vNjgkbruE5tkLQ3DRcyFBkmbqL/1bn7jpj9IpBNjfRQQY0ri379qFRG3nPg+wBV52oE9gE&#10;fmhnjLptH2KlnH287Oc1gQYmyj2MxuOSeSrPB8Hjg42AtE7ugBKyEE7Eft6MTz9EF6fYeV545plN&#10;PPhNvyW+9INfE5/38Afif/1X5/F08Wnmj8+eXMbrwA0XqUzkafc36EsHXnZtGVJsYg9je9hsxdZk&#10;oM0s19pGYlH7dTWIrUxu1usyk30lPrffP9isqtGPEl1sdtEGD2NBNkfcow32mb11gq7bw12QIOzi&#10;3hEWDcZI3ZCozMs8APJtP0NjGyxV4qub7Q7/sYxjfESFPNomYA2N0UDsLzpkdecAHIIv3K3xWshV&#10;2jWeieQjXzwQObDayxhXn+ZJrZhu6AufYap85VP8rY0Wu0BxaJwHSfCaO5KwrsglV0kTgL9+VCel&#10;3IpvMIPI1hH0hs/IQpo0MZ+4lmvsXbbFHjJT/C0jYz5WNyoPefKlfsMP5bP87GGM7qhwEDkUaGOh&#10;iPTDaQEHJZq/g5VMcjVH4DpeYHxdx42PdeFTOiyNTcQM6L64377LhzhdrMeojPexD4V4zt0pAksT&#10;L9zHgpl8DHLjdK0AtIF9GyJYWWci0OraHkO1x3YfHKfPdu4ZP3FfF+zFSLnLD3nv6Xcgsv3Zky/E&#10;8hlHNhfJE3fBJJ6FRi0X6N0ii170GZ+NW7bg5y02oOge544L23/MeeZKnkNHE4HZu5jrTSopFsk0&#10;dMUqQA8P8fRQIZaFHdcGMhWYFSHI9hdeCr9dcBQv7/GFxjYV99wzVv14ViNDEP1/6rktlMTb+xXz&#10;hD+Z7OI1Lujz3dsu+B1Eiw1yv25bXA0gMknW8jWorI62wKq7lTXwxhgehFXGHDvqrpxcKCe+XfD6&#10;iiGvdmPGwzUm78BZHvi42A6BR5087GVXdTIRueW9NZ/RCImfs3qW+Zggy0XZrKzUNmPsAMQlMQgW&#10;FTlh3Myng09sEIv3iHuanvjv6zsXOKxkB+PxswJfu8jtjoJDtSHxN3JtlaAhg1uDV2AGFxzX+xHv&#10;MSakfbVhDtB9Y2xVH4Ob8BfI/x68vMO2aj/EjbZ+ec8bP3hIuH3dN38zgz4QWaWwEWCFcK8tTYaI&#10;2w0OBAe1gegLcLCl69vN01hMgXBLT308j+UUs7olYNgQYKMcZvwL7pF6gZCnYTBrrIIeTAQGhNey&#10;bPQk3jGoo3fWi1mbbx3P8mHM56ts+VEYjDNok4LMNzpmo4ateA5mdk/6ccz3r2zDqHvDuDfsxnh0&#10;L3ZH93BWkL3/PIYNgNoB7CLgrjxmYK/wIby5bx3FqBCKDQRfAoC3G5w9c9sCZu0fhd1EMDHU/PRE&#10;1lyFRcPMxo8QXlfddZxO0oDgEFxjtLEyBrRqQL6CcNhM0T35e9B4JSdgthrl/nIbObqy5lHM12hT&#10;4wYgD1ja3M7jajKPN3AgxdUkHioQq0sA0hLlwWE2K4I6aGxQ4HiKYdzluSN+Nvso4qiDEr8Ygz5G&#10;pLMCTFbRQ5A2AnKN+45APceuQYHAgFRuCX+0IhgLfvAOY4RWKHtLZy4CM2sDT0w08EvOH7vGPA1g&#10;eRZz9HQe77PlOWuMR2MH9DOQZJwDrm/yrCuM3AZQ4KqUdbJuxzUbXhY32UMjGkdxxoD89Re49+rN&#10;O3Hvzia6n//b4sve92K863mEf9xFTi7iyfnL8YsfuYjpp34wvvd1ZOfjH4trE277i9zejFcNYgGU&#10;fx4jeQRTrxgrNgKFc/7OxKAaxRas8jP7ZQGQDK7dwmvfghFy0xgaLOyjXN3G8xrE03dg93gGAdaE&#10;Z9iDxxU4t+g9wF6U8OEj0LC6wSjhtfc8+9mnGLmyE3eGGHFk+AJ67zEIqsp+jQlmzDyJ1xkzxqqe&#10;6eQus0qrXp+lMzMJ8Az0bJy4Ksr4kSVXNt0S8kl45crMmYAHE+HJehUexfLq1X6Qh5G0LzFQPGvV&#10;nsScQK3PXHrM3ebFytMQA1uWD2KEQyobuAyJhPEpDe6Qfbck4VUYF6EswfUSQbQvQzX6QPRPvjD+&#10;9p/4LIhx+NpiY7IxPL8jxlk1+fbXv/7ub4vLV8t4abaOJzO4wPs+Z6PS82V1j5BQfGhGwlVBe280&#10;kOeNq5sAPBNcEkHQUWezFXVLh8m4oPNu40lGPB0dVNQ9WUYgZBPi1B3vzbfYEcrmKo+BcAt+u+Is&#10;4HO1z4AasvP8FGUMM+9jKNyObMJN+SlwRq6yuf3OxAZcBZR7Hz5XTLmmg2kYMQ7e4TWdgqrkke02&#10;iNdZrgmUbboqn4ExPAx7KWBGP6wwc2uKK25rBKZE1yxf3/AMD2FwlBU2Z1dwnTZIMO/0UE3cFPpX&#10;YT+6OAYeToDTwME13LvCV/bWQtd09s4/V5QYg7a6T/i2TofcTF64ijXDYVlRYm+lmXKBLBQdxsDc&#10;PHmBPwkssLNM3iCkQeBi1aBJBQMDE0dWSss+V+y3gAg+wtecZ6NzfqZ1wqix2cCWqsb+6WMARAN/&#10;Qy436DQxU2LLhbKQRDMhA7dW0IW/cwu4zhh6NdEP90RtYLaVXM0YE9yauHsaXYI1K0DrxjEkxyfg&#10;oN0GXBHkmEQyATF02zz+ZMb9raxolDhsg5LWc8xvlj7UbYmufvbhYQt7eAVtTCAUAl/Es6ynecKk&#10;J/3uMUye/Hlkgovxu9Bjk979ABlnXu3lNPqtMffns8j/HqLtlGWua+x6cfyBTvzJ3/PHk2rJZCTA&#10;L3/Trv/U9y7i4ie/LX6ivBdlH/sNcN3h1w+HvHQyiR9uHQFAWVlW1yf8/ph5IJ/dBzxnyevQrrPJ&#10;bSr2B3Ib2I5xtEzoYp82BOhdgSa3dDV5zfgdoz3ZUFV8Ab4ydWGRfc+UVU+hcsFshRw2PHyC4HOu&#10;rwBoDdC7js/M1R4T7f4A4Anm0OfKTN0aSeeZuV+M/+176lZDTCRYBn11tRf59FTfPTrQhsZuM63g&#10;r+3Twi2NFeMCV1ihYBI2K0cNH/jf6m1JafWvjf898OcUsmc1rQkDaC2cb9S9DLwLZMQk4n1IfMnz&#10;XbRrMb5OxxV1/A2/D+tx9KpZbhHzGZ5mqO53eG4fXzeBFtop9cKqlgDD1PasU85Wh0S5PYj2gGW3&#10;rAGZYGEzugaYzskUS9mLZacb++kV+kEgg055qIn8TsCOP3OBAUuD4vbjVhmVjwShhy3djLvTSb/b&#10;VE5MqsLffXOITCyjJEpoNifo1H202CCD313pQJ+qFXKPDyixO9US3IiPMKnsgRxjeOGhHNEY45u4&#10;HDp5uqXVxw0BZnEUDRt0Y2lMolfgz8LKC6gsmxtgJKSPXwy+htDd8SBc4AVp0RfTYZ9QPz+Bko1j&#10;8wzXXkOkVSfGiDrTxC4sY2tAZXIeG5mH6VhZ1Gpl/y+NyR4d6Rs4j9fxOV/yJfFlX/BVEjdl8Ze/&#10;0qZE/PDf+Qfxk1cvRXV1EzNkQd8o9qvxOa0lYTayUHZbMb5TRu/oC+Kzn3PBjsALPLki0DexvuEz&#10;SBS2dRkXkz1DAAeNqri6xJZcM6fZS3F2fBvV4r0xv3ozJrvHiTebTOp6fxrT+jbiKf79AkyOPTwZ&#10;IduNEyxlha+vYsEYqquKAPaaQAh6GGQddaM1B8dskDns5VPoV5gMWoMDoIkA0LaFJqsac2wIeKrd&#10;xY9jz/tnTLF1n/dM0CI/S3wx4pQ9oprbmGu/FvOYoI/a3gL76KL7hr+foPMnyIE2l5HwE8yKH58j&#10;+xmDQJPmDCzpLgLH1LkbQ2zx+XURt+tpvOMucjEYZCXnEjne4ayz6hKsbx/aPIlucRU9VyHxZe68&#10;GHWbGUC/vIDvvV4M8bMTsMZ23Ii73YP8j+/iT6bwYLs+bOdGJvXvvRK7Qii3gh64mwyWW8ynlK7a&#10;Gmy5h5p4EJeLkbkYZnIMlVBaMlmAP6w7Z9HPfshX6DjK7w4c+B1T7Kz4oY9OoLu27/fU0xKa5G4C&#10;aHX5mnwwjUVc5uZuD2+bcY+by1xUsEfZ4eAyvpmnvrTe9vL3Al/Xn+1iitxPR/0YdLAH+BJMGLzG&#10;RjvOPvLKNctr+AjGaOVhbwSlMMjgceYuh8T7KiJygTxbCWus58muVsVjWbHLnjLeZsht5oId0x8t&#10;8Wvi480oXn4VWixv0PlW3L9fx3u+9j+Oz/6Cr48PvvZ98fd+4rV4Y/s6tgF7R8zzFDkw0WeBS/a5&#10;hZ/tI1uwtGM74xv96Y+4N8bEvsIN/BjuHsO5iWt/IpAm12zAafLVSvrmQP9wwE1DwPIQ+2QRxa6x&#10;wYdjHOCr2LToM0/9BXLRc8rIS6o+DNkgay6+HDD32/Gs7SWwkejxdmIC7yYXD0xQNmy9smrlQRhN&#10;K21H0H+MjTT5dz2MzQUxkBXIGnDsuifnWzWdu7ygsTsR8svEknGZMkQcZoLIbKNtNGzUD1pAVt5K&#10;+jTBfv4Nr00WmQTrCo7Td8BweFUj9/veEbEsmIt5GKuBwMCvBzwm3rW/d6JG/VL6iYOOSlbjYBPX&#10;7snVrLst3Hwawsx9IAoybN9Nl/9r4gMmxZwqvQ62GznQxuBnjn0Y12bFJXP2057QnwdWiWl5ruoY&#10;2BWngsHMZBWCnbsYPKykqsCGxDKemG4iuuECDp9rxDFjNe3urhjGL9+QY086NUHXFTgO7qM7yKvJ&#10;HOWNMYrp8gR68JX7Smyj0sMpt1tWurlBlq9tK6vGa7Ot+CSTi1ZyuaXcxJw7h4w/WrsS24MfK2fo&#10;qenNs9yi3SwWjAkcjJy4KCmb2/jrrIaEriV2t6tsQzeiFmSHv/HDRAI8v4xbXS4y4HseYNFCULvQ&#10;xAWlGTFBhW1JHO7CCfop+6MET6Sfga4olj1rcZ6IuvyH/nzumJ+2mlnAXxNf4tU1n/VSb5GyAWkg&#10;l26EFw6veZ0YXFYpHxbIqjOmqJrumMFebt1JxN9dcHXiOxGEC4Zcx1PBOtLSLcjwC5voAqgtiTwF&#10;N+MSPlNhO1El9ItPMyjpvgHHmbg0UbaqsY3okAjH3XOe6OziV/bVZkw+FeZzNTESem1VYBvQ6K7L&#10;EoxZoMPyY7S3cGTG/d0ebNwH/ucbreUm6AjyYBsoPBl6bswFKTfurFE/QIbE/xYHfM9f/+5Dwu3X&#10;/s4/kiu81XwetyjWdrmKDb+fW1uIwdsAmOY476Zl5wTo9nNp2lBYgQTYeCLRRopLXaiuYpjyzf3c&#10;kj0Fnh8wMY10zhPj4HXu/26NospeCgAUAh0VydI++3ftAGWN4kE0jrlX95kYDc9idAJAGo/iRTzF&#10;4HQY94f9+MwulOfv016FU0VYyz5B5g4nPyBgR4gYj2UYkzZqjOG1uaErOdZPAlkx7Mt02jMY2bRH&#10;l0bebUqm+JmaQR/2LZXXCh5LawWmOu+MLlACuMO8Wungs1pNCfA1WJN0AODYSFal2CH1O3vWVJfQ&#10;lXe3L8Xs2mPhb2K1eiPOL2H89DyuMPRWQxECoTw4cZRWR18S6XpCYAUSGsLoYwangJwRNLTGx7Hj&#10;7wraNfOIbBTLPRuM36SIyRSxoA5ygfC3tiuAAnPgXrmlxIQm9Mo91Goyxszxd3ReOOi2gXLyTYJg&#10;sKGBrN9jbYF7ONY6+jo2nmPltBVSBlw2P3e7hcbUYO8Q7LRjppFBmawU3208QnwbD2eLBBHLnUaU&#10;+WBkHc4zyN/q6Ln4w+/ZxvNf8p/F5sXncVpj5MdTAh/H628+jk9++KV48vF/Ft/7S8zrY/88JoAn&#10;Vwiy9J5v83pWxtiDzm25HlWeiQ7l0vErw/zhtrA+AGY/xETr4OBjC8K1euM4BohUPYJwjFRr04vn&#10;DESOetl0OVaTmLjtQPCmZQLkwQYMOEptBTBA9bc8F3HW3sTffBVQtOjGeqAhG8UL0LpFoPMUGapv&#10;5gTzai+/qyvIlI3LragSf9XIq/3A6uIk7iELe+iAfYEfAHxmsjexhbG2Om0O7evFIlecS/RrjPyV&#10;7QGA15JuaIIxukVPrrjvEWo/aBwBGjBYg10cAehNzAyQ8wwOEBXeVLR5Nq9ZIdRcmQOPF+7U8RuH&#10;x/HeP/7v+rEZvDkefkPfGEAbRMnXj3z3T8c/2EyjfP2VWFxO8KMP4Qtyxpjs+edqtStdyo7yKDY1&#10;GGmldTcg1/IzYXXUYA3nkCCX8dpKyF5Z3kPHu9WRcm0B+Mp+XzgeXY5gxi2eHt7hyo8fdwXc/lAg&#10;kQTSVmyYGALG4SxQEJP23FP19iACK0gELyZKc+FiP8BROOQVQ2Hszpn3DQazh502QxpCT+XQsukh&#10;+t1Ev8UpmhNjjBl65qEhYhmMRibrs9Qem+UqzB7dEGgoq/YQMGVkH4vs6ZLAArpjA9vwbsV7JhRU&#10;PVmR/TikoyDNABanUlidQlBiZWs6YuRLFc3qTHuaYXc8ct4gcJ1OEHAKKQQea+beZp4N7ILbijOB&#10;qW4hcJ4aeaRcOmmcZR7zDf0XPMNqDqvY1si4QYcNfHG76bQQLa6HRjzLFK2VojkznrsBiLrCbo+n&#10;LkH/evN67FZ3M6jb1xP4ivNzn2fRT+DrSXIVeifed+UQbgO4DeAXeVJf7Zb3chQbAoj9/jzWS/TD&#10;MXQGAI467kC4E3zHjUDTWi/k/RiqFp1ng7AhurObaBF9urXNnmDaBFcUa9712Pw+34LzJeDW/lP1&#10;Hl2Fb836mkCuFXOAwJ4xC0RGAjD07zHXt02ctI/tz89gLrCdJ4Aixop8DuHtGv33VMfn3ncSf/B3&#10;/2EuYn7SNX/ziwknOo34v/y5fxCbm59DN3oxHgBkGUcFsMwTBbHD2avN+e12qQe5OoyMYDoRSmgv&#10;L/nbPKaJlc1S2SP0w6BiZqAoICVdB59xFdAKgRUgd/EIEAsxkYlG55hAC/2ExvYV6SLwqFlWixrM&#10;NGeDGOJ3J9gAhAhgi44ypkOPDX46EVdMEY6WQQQ8NCmlSCm/xM4EfJvoERDNGMsOpGhXLw/gsKfk&#10;Bv/pNrXshYLdcLW7QYRrG4dDPxDHyYBMQGb3pxIfJAG2mXC7cRzIj/JsXFYbwMOLBqjSbQMLbSGy&#10;WgD0u7tGzCGWjcHVoYJnMWrmCT9cFd/d5kFCO2i7bwpEuaa2zhCaCnrhS27PYkjWknaQHZOIbjl1&#10;FTVPA0c+TLoLiK0AtcfhRLTb9tTDrpRgDli4Gv6Cf2oCvSXMdTW8cLss8964dRZ6CeRTXJivlYed&#10;jvptZbPgFQy1XFvEgK0shbTZN7TTXES/NYxrbGKxQR94xpz5NYs5WuKKvTbnEFxpTLQ1HoSRNGv0&#10;mE+N7QNzdZAX6LZYzGNr/1gcHBoKj3v4QuIx8Ga7hw2C/lbXF+hIh+Df00DnBJEn0GPfX8aE9561&#10;98fmIh61oZkJucYS/40s4kBspD5GptbImokqedbiHk3u3V+ZFCTgNUCSDth2KzsHSFRjfxOvPBjG&#10;N37mIN7zpb/X2UCrlMbDF/zy68/+k8ex+fh3xvrGgBemiMuWYD5spidw3oC36s1tLPvj+G2n8OsD&#10;Z3G3fTd2wwEYZBw3O7B1JpQNDcF5yEsbmbhAZKyCnmCT74Gz1q/O4yfn1/Hs9DExaok8uijXiunT&#10;ObAJIdm/ifgeKoDqUc81VHwJLzOxc2ytdF9dEkyCV+rWLBfRssWAfW3RgXa5RnLEFtqAQwVmhe5g&#10;BLInrknQ1YrxoSqtE3ELfERlhzzoVfjc7XXiFJ9gNVs9mcWV8ixI5Bna4OadToy5h32eK4LPx/rs&#10;yypu+OyIxzTB+/bdxJBDt21MsYX7+VEsh5Aa21M/AW88QJ/ud2Iwxdd5whRg8+Qu91kXeZhEWZ9E&#10;Y/XxmM3ECthSG3ydoOsE9S6oW9XcW2xi0pjGqv/OuAutiwb2+E4vGgOuA+PPrxizWzGhXxfaeZiQ&#10;C9WW5LaRZZNJnVYfDIet31+lnV4stvFUjOGHsGOttnKCXS24v/sY8dEJgfqdhNcGt631AedUBHS2&#10;kCiG4Hr9En7ORPUJ+LI8iXgoQJugUzinRod56cswdPXWfUHQGtqYHHQByPvMGeP+ZJDyvL9cwV43&#10;wM2jPXQ7nv6+z3UotVUhPCN31BDFrlbImPoqfmzOooNImiy65n72htwinx0ma2/Euq/sj7DP/ERe&#10;jHH2BMwecNeCvwX31Jw2wE4lPriBXXv5VT6y0o4VcQZm/Jyv/ZJ4/gv+q/iCl/95/JMf/2i8BE/a&#10;3MOknDLEPzGDth4Qnba+h+0ZcF90qsAOjDr7GDHvV3h/yd+VSdZrD92Q9GA+7WPiST47QLZG2D8w&#10;YQfd3JSMFezcKc7wt7f41AUQEJuAHU3zi4zbPqfktUbT7XjIHTzB1GukDvfmn45OEIU48nqTafxp&#10;L7kLK+TmYBD3SkpPS+GQ6YLxt4hdRwPuu+tF/9IF21UslJf2InGQ1dnaj93skNBEQtJuIZrRE99g&#10;47rudmkQnGn3sd3GBFlqx5f+oyd2cCzIg/YeMxFW8xvymbDTaevHhgBN+8Ra5ehWSLdbM21kmA/z&#10;O5aS3/EZ4MlDRFhmgQUvpO/wcCDQOX9bOa3dIMZGHjzh34o8D/QqiJmbOmzHp1rgh5uaFQjJU9CN&#10;TtJRj2vi5lDYwmfFIYw9kY2Tx4eID7RruYWV55tw9ETIjRme5exQ5cjzW15rn0nmAIHhHfxz3NAy&#10;ZRbb6SGIjd5ZjNrd6ONfp/D4EjlqEW+Kse3d7hwae3wJuN4tph4g6KGRQgYXBxgU+qouWdE1R/0l&#10;MLYUg5e4mPfMe/BBMDHXi32Ju1IWWjzLGAd9niE4h7ZeYA14YkzeFbMYoxnPYBcdkpWunn7vmmPB&#10;vfDu+Vrptmvo4WF/Jc9rVzPoiAfmvRbYZpg08X3xJyyFTi6mFPWMJ4rxxAeNuMMzemDuJTxZYs+K&#10;LX4CZu2LPjavC5+YL7bQfqxZ7Qhf3MHiln0LOuwfzZ0w+YwdocuDhRisbsCQCHZmMk7sYgJszb0k&#10;mXIhW9Qtb6cs+JqfSyo7Zr61A8JKHs6lVrPhZ/ETEJlrxHMAB2MmLvR2O3hvUUTGO8aL3AMJ4Jno&#10;D/exipP/uQ66QqNmD3xSnsFv5onMEHYgOwVz3MZOf4QN2FkwxV3gLCPgde5rgtptuJ6YjcQJ33jG&#10;Pv6X/+b3HBJu/9HnEZQQjG9mtxgoFBqHsYASV1xZbQ5OMzODMNrElc2okxp+O2vV4G0KCe79lX/8&#10;kYBRZ+sPhiXkdHK+6x0MLkucx4gBebz4CYJ/BoDodO7H3bv7GI/uRm/0XJw9U0W3+1wMxqMYgnab&#10;bUJUkaYVIjWg0ugf22F23My+Y3HrTgPwMgFpLOHqdrnIHlzYe5wyRCD4rRoEbwzCMTkTlSHBqWNU&#10;4yFmzosJCDazVFPQ7fNUHD/D5z1yOleOIXFfIFZbgmnW0/WeQSzhbgVAnTFvaXk+LeLRDKN6+ySe&#10;4ESX649G80Jjzh/Fk+jMGA/g2JV/A82yB4BAaFsYu3s9xjh4IVbDEWPZxRhQ4nY/EwquVrntoInR&#10;tiLLzIPlojqELUrk9oBjftr02zGtDa4I3nP1pHR1gcfze56Sg+DIQ6v3THS4CGDFiKsYcs/VDvdJ&#10;m6gzmFRwc9VCQCd9cXo2f3f10wbWVv9IfEtdNfxWx2Q1Ac8rmtO4Zi679Twe3+7i4fl5xOWbsZ6i&#10;BNUkD53Yw5djPjs/+tr4U18ZcffX/Wfx2V/0xXIgvx7VD+OTbzyNX/rQx+Plj/xA/K0PL2LwCz8U&#10;m7mVRIwnlZTxqMEmH+CpiVHiTpQEw6/xB7y7EuPBBEOTSBjgeoyxxGh2kPWRTmNwGo3+JhoLm8EC&#10;ogAtPUi9B0ytTZDxuYn0nBx6wMUdt53xrJtFPMuj90eL+Aaf1ziJ70Q3tstmrAFgBr0GNx44cvOE&#10;v2eTuOV29hsx+eyKErqutqHcTAae2lLIGh+dfAMQdQxRlWVsQRTwGJ+OCDTiSnQwM2HE7JDTsWXY&#10;4+MY4fDbjbM4woBuRoQ+xWXMFwQEGwwNsmY9fb3Q2TWRReYAyLId3X7ZiTlyURcvRPGucfQG/1H8&#10;zW/9jORDfmHwNJVqkOI3Eozw9bP/+AcARD8UH2F+yzev41NrHPkGc8WY8vCQnJ1GEv4oYzoshq6H&#10;0QnUOPycO4azxrkKAmrkpsQCN1xF81qAntP1pKmsAkEn00mm4jMO+Y/cWqXjyslCZ8d7rnwZ5NjY&#10;PHu4KQvIiysonnjnip8W3nUyb6IJMPmeFWU807FmMo3PiJn2fF79FPC5/ddtb0lP5tKoj/GiGH9X&#10;Dgk8XOkz+ZwJfb7dgpGr0jgrRIx7dOEy9+cZbr9ecL19XqxcknbpQKCMO9X5Fbk2eMDBYRQNOBFU&#10;jGMTO8P1zNSmu55yqrC0IY3JQpNNzCplGs6i69CYj3mdFSiYTvSZQKC5I8hF37FnriSB3JFR4CE+&#10;o4EdMiGfWz2QawN1ew4OrBghwMatRvbBIhia4bwKbE4AYotE91exRsfbmy62jGcybytXrHbNPgmt&#10;XiYMWwQNlvO77deekAvsdOnWaB2jrIV+ntiFy+U5O4AXr8If7Zigcl8Nc7Fj1zbRhHVm/tmnFLu5&#10;Uj4Yg0lvAwPeiKHgh6CKUCoTg3X3FF5OogBUNcp3Y0sX0dpeA37upLPd76bQpUtcBA/iMkYEqlMU&#10;2CSRW8zl3RqQomlwVbMLEJrgoOu4ZmyAP/RcsPuQeXSRtwRHygAEccHFvi5FY5arrPaK733G58c3&#10;/86v4wK+lL+3v+QNXz/0fXX8+M//bfzAR7O6bOO2gm4bvmwzAXAC79rMeYYN66Hn7dUqbni227lc&#10;CVaWt9i2pVWTvG7yWJmoCbz3BH36tAHzsKKRuAcOo7cooA2/7Q0YBI0tg4DqMWMaZaCxXRKkAoq7&#10;+g30NnnFeIsVNhsbNpHOOwIiDGuNbaqrG+7JfBATUZGmSZvo6dImcOyvWHBvriYwWYJfAITqgoAI&#10;0IyER7lvc2/7gcIj5EJ/JJBXT1fccwCNnZdg0nYODVdfmZuniFu53sFXzRJYYm+4Yyai1wBc/9AO&#10;c88ZQ+w4D/z/2iQV0RpPOuhTlux2syp+wz02BGJDQKYHkJhs0mW4iKdurgnUXLBsWqXLZ5s7Kxeg&#10;iXOC/wn0sP+NeCZKD2h6K4DRtEkXf2m5dcWernvwEXLeNIBt9nN7jtusC163ibgVI/boa7mVeTcA&#10;VN7aaQ+Ti07tz9Ju5GmtAPeOCaM9CoMubjaMjzGoa/UQGmEsahyZW3Ns/rxBlo5FyQS3a5MP4EjN&#10;kHbyCFny+VPoDeLk3qfQET3eo1eMoYfvmrcWsSxOYixmg6dVOYyhjrxvsENAQwQOKdLm6AusYKys&#10;Yl7ir1dPYohvW3aPufdtAuVipa9ZYU+xz9iXknmprwaLZRechgIUbWUSD4z87cEo28YAWo55yGUM&#10;DVjcLv453xLf8WWHQ3z+f+nbxff8+fifXyd0WS9jt8HWYn7VIxNuU/B1Ab5r7DqxtSdV6140n38u&#10;ftUzJ9E5uRPd1TR6jQvsSQFPi7jdduMG27YtsQXbfpy123HtfGcvRWN6y/1fwywdxaflfRP9XK3B&#10;ltjO+acZ2z7ugVNai0G8inBJowpfLh7Y1aOYg39H2J3G5tOxgGcjlKozn8bD1T4WV9O4QMakcb0D&#10;E2C7y3LEM2AGMrPfQudFM0Z95re50QVkhfMAur3Rb0T36J3xYIhvIXgpkE/90mJWxGS6wF5iW0/e&#10;x22QW/v4dXpxiy7sbl+Lq5knPuPj+kfRe8CY5+jhfIsOwo/p49wmW5whk5t5dM/Rq2fRpxHyDL5v&#10;jkZxdoqdnTbjlcfr6A6mBHtlnF9qN7gee7bG927g6ZGCgzwae9zOquwB9ox+uYfGD9oxOj2JIfZp&#10;AS32OEgXB0oTVEircQDGHDsOX7FVJhlMKpignzF/D7m5M9vGw2vswRKe8Jb42J05S3CH3TfHyFER&#10;w4xRzB9YHbjjc7Y8sXWMpyT07Y2LXRaj3DnC/vD5G02Iq4m8tsPHbLFt9qNsoG/6JndjjOGPp2hv&#10;wfaeqLgfnoB50VHwp4mENnbNVjLtIfio5yIt9+P5PU/2RFit7tlsNrkQLYasYW7PxMDVTTzmp3b4&#10;FvKdgIlPkKVL5mAPy7EYV72RFNBaZ61NLKCVfewqfEF3AMKYQhvEtjbW5DMn94v40v/kM+P4g38o&#10;Pvj6D8W/+Lc/Hb9wY7Cqv7nBTotTXBjnR0VMZTBpPGq1OTqin+4il114vYKYLhPmGgl8nVxAqgq7&#10;AEmhbmJ/DzZza16z34kjdGSFjF/z99G4Gaf8nGLTl0sXPnQ26DGyUaNztkyxR5S9IOvFBjoyPxfa&#10;BdvIX/bEu9uLM+hfa2uQeQ+0up3D48E2/Uv2k8L+QuSssiuOxuFZfCZWy0vxI/GoUMNLoBkSlonz&#10;PROZy3dkZgMObYKp+tgPZbUvkEA2hJex1PbyU3wGj4xNc2s97mLKPVE53CHjZx47gHW9BVXi0zw8&#10;xarIAjy+x4EYW4uHshpM2eD+VpuZBCw2o6yLaaHB2lIXl/RNRTHIA52aWaiCbuJXjWkQitSbsgUe&#10;Ar+37PGdtoRxaYcZl4lF6Yy2RQc6ttwlY9W58a+4XlKkj+UnTzb56O4jxDNl4LDziAlbxY1dUxf1&#10;jmJpsaQJMu/Z3G5yB5nyYLAgFq+LcQww843+CHyoHZT/3bi8QrfW59ht5LqL3hMAW0UnLqn4z0Mf&#10;slBFufAaGJAxjN/4vq2+AX4aazd5tlVYYg8XtUXCCDY+gjmjayh18gomOGre4x68mu154JUxuelQ&#10;pXJHPNEyMQ9O35sAhRcmvKRNVgsiD4d2XX1uCWZkzh7guEwZGeDfpBWf4ZrsxwgOstLT7au5I4Yn&#10;ZRWjvAfvmzRLhIatdpsmAA796cXI6r/OnDgeeeT5mbiDp8ZHiXf4cm3CbbKl1bXw1fZI9t21yqxV&#10;97FZ4E7GYQ7C3URrE5P6Kfy4BT3uMtuBx7xTHuLStCoP2jJvaQRyjY2FFHwWEh1owE9MDi/wbPSd&#10;aTP+wxfqLnkOr/OitleyKzoZqumfQT89lEjomu4f2ngYU+GiHzduIvO2s7CAomK+SHkeflNwzYQ4&#10;8VbwZfGYyVWu0XbYpuiPfcPXHxJuNmfewnSz63gjLRQkw3DybTCbzZOTfo6K+yhcAJ+chJN0Zjnb&#10;/J8vZ20AmB/Kv8FYPNh0lP3DYMmwE89AvMF4GN3TQXygPcRY9eNk3In7/dPYjJ+JI8Bxa3AKmMMx&#10;2QW+fJBZR5u4uhc5T+JAc1yNsNfUjiDIyg33Hm8xwtkAHyHZEKDZw0TDqy7ingAHiC9cysbWarPE&#10;zx/OAOOhzhpt5lwYvwLn7/sBhHYbHXdJoXTOzIdfFA6rpuwHUoQrM1i32SbmAK8ny0k0L67jocH3&#10;xTzOF+t4CrgqpjCJwEe87LpBs1yCbxcAIRSlPIu7oyq6/QfQoY9wA2QQwjPmXzTfk6X4CrKS4ml+&#10;Kp3s0/IehB+AgSCsMaBulVCtNawm3MrWOlbwKBMTGA/HbRICW4BSCYKhDWMwoN6iJIXvKa2EU5lU&#10;4Hn7PdfwrBLpLQHQhFg4A96rVumUqs0SZcfsYWy8x0bBhWL8irjUuVVHw3SDw6p2nl6FzOzm8alJ&#10;FW8+fBz1ozdioZeoAGbwq4kBvstTNg++Nv7qryNQ/Or/U3zOF302jugmBuVxPNp8Ij728DI+8Usf&#10;4/tH47s+NI0+P1dTjAb8UkRlb18rAMjw1NQCa++9zaUYKLnNz8B8h5Ef452HOGdwbq48KLejPq4D&#10;Dc0KSCZgTtN72Aduj5OeAyrxENEBBFoxQayBRndiAj0ajQkXwyfocp+B1M2jeKgzd6VXOWwjATDJ&#10;bbfoNs5xEjd+fg+41c65UgEYs6TWHTSW5fVn/GzDb8bpNqkjxrrHMOWWQIy1VTSWN1vd1wVI3cNA&#10;tXqjGFvKfjSMXqcVd9fteIA+3wCGtijIG4xB4Gg1y77S2KViRJ/nxmAZ74d3/Rfb8V9/63fy3r/7&#10;+uWTRfWM9jOBJ3795e//2XjlfB3r21+M6o0Ft3oTg4P+GNDAFFdY3QqqXgoW0kcjJB4lLct4m3/2&#10;9qllTm75YV4J5JBP3tRJWAljU3yNpqvZXXhpNWc2LOY/k2UeUZ0rWikH2jRX+gFyzNeVKhvZbzXy&#10;uylyC/3wZD47t9dBQ+/kFkcToJZnG9j6PPXicOAH/IaNHmtu+XkDYAr10SFsD47FahwPQTBR5OdM&#10;/jlmB2SlRRSWfstfXJ4PTicIbwExrpAdyud5ttekLpp8PNBnBd+6fK7Jtagi2ivEUUfdZryMI/6y&#10;78jEZAW20D6SnqRlCwG3i+hmdzpXgQ40Sfrh6LY2Wk3LAXfUQYBSG+Po6V86ZsU2D0/Z29/BBwN4&#10;kXuP4M9kJ/dRudbYprK2l+EcncDYEcjcwJ+iNWSuCwJeLc5pLFfL6FTYytYJt9Iu3MQSWyN/Gll1&#10;yb3hjSDPhH6jie4DX6YA0TX+y1MtXa2114In4Qlk5vzoLQh4CLDdfeN93Hrr1mqTMSa92u1etAEQ&#10;E+7dAvyOAAcbEzzQ7Q6uaYV+bDfQyPxH19oPfKXLdHhspcLt1TZh3wrA14JdeYfS1A+ZP0DBijvB&#10;ArKd249BjDZuNuFoQs1j42s3t6uryFEFULfgxKRXqf3hGS3sjXGMVZOegjmp3hmf9/5n4vf8rq/l&#10;Xb60y29/SXe+fvZffChe/fH/Of51dZSHdtRQa2cJ6wKfgS1fMl9XBpsE1BmQN8bQ/FHaZ6sXWvhS&#10;e/IppgODZuUbWe4DNrdL7EMmRdAwwYXjZvyuYppAvYZ+Xd4rsalWlTZXl4B4QCAy6iqiWy1d+TNg&#10;ySoCJlngx/tdgmAbVc+RQyvxRD5re2NBIwNb/LLJkjUg2mCsBxvVuSa+0BNOl/WQQHmGOWWw3nhP&#10;uI6va9Vup4GWsG0fbjNC9rz3Hru66RCAAXYZZ4sgd8+FCXYJmE3OmfDOAMdUG/fzxNau9tU+UdBF&#10;O1aBoTxldo881TU+C/0rkHkT/cqv91EfrdT1hFGT5ajhwXdn5C3QPdD8nPnbg83epbmIhW0qNgTq&#10;yuwxGGgJbvDQJgLmLcEfnIOfAFDGMXarM/e0sjirAh0/92+5tXY3yAWTDCJMesGjNb7QPo8d5sRw&#10;wj4sF2C1Vj3i/StkWt1jknxQG2z/l32JndCfb02v6rehdaefW8lMiLsibPB7zFhifBxbm7obVDBS&#10;DwIZqMM855bnWDFoVWUPvS1ixL1cfG3EClC9Bkd10+4N8AnLKCfYoQF2BIG04IqZwLM1PMX+8Ps+&#10;ERnfmxbD0aa5TYv7qhqaJ33+Ar60sQFN8BdyUWA3WsjMDt402gTuBKKe0O1i6Q45s7rb4xo7mxIa&#10;nsX+9Dr+iw+O4/lf9fscALSDPvzUDrytd//w+z8Rbz79sVhc48txMGV1zfvbuFWXGAijA4s69q0m&#10;M95/n+ee/adx9L5djPCNnc0AuSqwfe0AKh6SpJuPxhEYxK2DYg15KKba79bxur5yC7+mk7gmuK8W&#10;WHxs5F0m3p58LF56E9pXN7EHT7l9xoBxhgM7wucX66cxx94cnbViWKzitSd1zN5cxafxKW5/q7bX&#10;MeGZHWTL6vge8lCbrIQspz3s7KN96oOnHA+YzBvq/b0y3s2zz/rYXeTi3fDrybYVH0W3mlPk5gi6&#10;43+24NJtPY8Sf7AjUL8i4LGaab/txRn3twp1ZqIBX19vztOuF4MjbMphJ0Qcj+Lz22CWx+t4edSL&#10;L2QOJnwfvQburG/xL2W8dsXzlrO4Y0IN3rSsKOXZzWeKeAdB9GSG775BTiw33RB7lOC8O3djtLyI&#10;GVpcQ1+bhZc8y90gyqrxT+7gMYlgMhmZbmC3gPr4SWIabMTEU5uvsSvYDRgWe3hfK1tglRE0NHgX&#10;txWtcfSwmZWGfnIR00ueCcbpiAngz/7uOE46RzHAL+aOB163kAEVigUGueTZJhWmuCSx1GfxjGsC&#10;/cdgyBJfXQx72Cakk8Hp00rka9DHXtorrhjGQNsCHeZizjlWC/2zz5tJ8i0yVIMJVktjiAviKK7B&#10;XmS+3yiVZ8+Z8xYZ98R74yRieu4HraQLvqWRthkeMO+W/nvWjtcfK8OrtFfDu4P4j7/6ueh/7jfF&#10;F3z6x+Nf/+SPxU8+uSY+u4FZzF+VBoutmJ+4Z4cpss3lYsG9wTJi5ooxr3nGPeY1HmHPrA50cQDe&#10;NpCpmdgVTLLCDou7LIK14srx2E83cbfJAmSn2nXRH1ufrDPplFDLnTbMw10Ce2hZE69Y1Wy0bgsB&#10;E2WtPvZ22Mc3cj289pE4uZjCxgbx7mjk+HkdzN7YgMOR78a4mYcE5E4RLJjbyrUm9YLnMM9auTAR&#10;ej2Lc/mOPcC8MuZ19PzguIwT7SA40QUmMaHDEieaRzXzmOTjH6aN6IBXCCoaq9vYDFexG93F7g/A&#10;hBNkY42M4u/QuZ0tesBVDXxL0VxG1x1TzV6sBQLTATyHjsijCwomxZpmMLTFmXhm/MinqYgC2cn2&#10;BcKDkr8RDg8vyUIZcTD4wPYPhbtT0LFcLLVXbacL67Hz4PQSee4BfPIwA+hnRegObFeDl7VHzs8k&#10;iH2a9c9iaJ6YmEmfmr3u9Gfwyh1p9ux1+MKzPWM3ZW6hTgOHO2y346ir/KAzN8jX1WU8ZLhW6g3K&#10;fSaqrRGttAHYSgvxrVoTg7v4646ujqexF/eTBwF+dTuy/WP1TVteK/AxeBow4S5jJuML42ldlCuW&#10;8s3TtbkS3SNuBbPrXgEcGSd5X4s/BsiDySdV2/jEWB0LloxGHYAsvehgn9oAnj36XEGDujlAZKUz&#10;fDZ3gj3xUAVPQDWW8jBE/RmCy/x4T1zId6USVHPuK+6HrAzZheJ9ewi/mIu+F/9oUYj4LHMD0NkT&#10;W+3fD5qGf9CBD7ooYO7FBagSSpR8xoW2ymQovGp3t1m17+GDYgZxhqekO/esPIMENfd0e6e4zlYx&#10;eC8Jj91EBsFqK4yGi5hZ3WaQ3uhDe8+aZuDM30RlDfa21NgiDi7EF4uxGB+6bLubHdflVmVtPc8q&#10;98SF0Mziqg62c9THnuFfPD2/g//q7R8jl+gRfLYlTIsxZIq6e5tJyW/7Q//XQ8Lt8hyALY0VQg2S&#10;xEtm+ztE4q+UznQy/Ehx1kAcvngXJkFUFCc/RwBWNQYYDF5rHDPAu1Gc8Kn2s3F8fByjs070x/fi&#10;BRzR+AiDMW7H84C/5mgbd3rrOEGoC4N1AS/E1DGbbGruj+IWGrk9rjHVyUPQ5QI/MssDHApAaB6j&#10;rLIrgAaArojAFKsWajPuGSFCCHWeOR3GinDwdyouhMieTz7aFUPec57SR0o4d4XC393f62ooJjW3&#10;+i02BOPreTRuPMr/U7F4AvifPiagv0JWER2csCB8D3jQAmqHbEauUTWhdUsQNUvR6cc9gp1qMIgX&#10;eK3swzYcSAXobWOlcwsU47a3Ei6R7/0hY+/oFMZMnDE+rMECRi/dOkJUoPI6yUODSRQKRcwT2LKs&#10;DWOFcXQbZZ5myDgM/C2z9AmubEof1S0dkPSA1DofG3MWPUbB/bO5Jl75qUHNYo4TRsQBTLAjAw0T&#10;UHfh6xraXloRQ2Bkb5HYTGPd4G8U/9PTVjx9+lrsHr0W84mZJe7FnE2G3Ucednd/a/yF37iL4Vd+&#10;Y/zKL3tfvu/XL95+OF55chmPP/xL8eGPfTj+6SfOo/PJn4jZpA+dCfpSr4oYmtJGxroD6IADzYUj&#10;ZKKHk2sRKA2Ga2JqHILVbYQ7TYKFbALfNVklCCRwh+Ad5jZE+XbgpC0OtrrexQRr1GIOd+BFPe7F&#10;ADFWXtxiqg7pEuyV5YltJo6u+FwDYyOo8DS7S0HPFPrpEYppjLjOLTQninC9io/YS8eN6/IJ/h3z&#10;vJrAwiR4gc6dMqd9dxgtS000NgAyq6dK5KXdxGiVw2j3novBiYYfw4AT2RPc7QDc6SR5nnKkQG0Y&#10;93YDShhK/y+O9juG8f/69q/xgsPX8hYj5x4PZJPH5XbOt75++gf+bOxeXcfPbtZx/XCRFXbVsoOY&#10;cQ0gToegSXE9x/Jj+yE1cTreQZG0TvqwpXRvoSDyS7DJ3/sWQRBjtuLJk2Nc/VXXfbbJZLfImBTO&#10;v3W+8NqVyTxBFa+l/ZLEVshhavllxXMdE7YNGZs7FwLknvYMbokZeQLP4tr8hjTp7A/bRe254vYC&#10;czsWdZfcwwnktk7mnu6csdonyMpYq0BS7/lsG8c4x7DbutOVska5ClXB+9knEVeTwbtBrgPXyRih&#10;q/WHo92xXVxXN3CE6JtbXuwnmT2fKuln0I0uN+0RwY1BcNp014U8DVrbozIbw+fKFPe7JQg08CFu&#10;yT44CwjQkKaMW9PZAFHYb2KBbWAm0XWFzgUUPg9b0/4YCLuNpIEMtnBEjdo+UNCo8nCZG+RcUAn4&#10;l15bZBX0jmnm5vZjsrpQBK3uySYBK+DCwAGwyZRSh60YkAbq73GxiyvuaZIfVQBoGCDbFFUK3gFs&#10;u8XwFjsKP1fo4P4ZaCr/1KMpNNEho6jQ0URgk/EO0Gluwjc2jdu5KL1eqG/Qe9glIAQc4F9MYKmO&#10;A35r83ATrw2DImxHG78lz9zK0cYmCOzzJCSTi9t+Ak8BhbKFOeJRDcAyjCwMFgFnniSrHyCQdTUd&#10;AjA5EzX7OCWo+3UvfE588Jt+pwNwBcsdAAD/9ElEQVTlOTw3f+NLIefrX/7gT8f3/cQloOBHCZDw&#10;udwa3MH8ra5iDNwPy51Bzx5b4DZmT8ldbpfZc86qiBJmXjKODjQ66uDX8L/FdhFdZGLH33VxhwDA&#10;RDFa5RixW7U34p4u3ObBF8gCD8qFBrdV8XhsIK+jo+DB5LPyMye+0smUtpfwTBu3PnH90qSxq7z8&#10;3kduWwQELfX1rcrqN6H/GSQn3saHYjO26Ei1QL6hNX5v7zgln4Cbu1q4aA5qyzN9uNua2/pXAxiA&#10;rtXelStXyK//udrRqEbEvoyhw+8Y6xl60cGHuT14jULv8LnKhNtO7d9jL7p14g5rxdxeyjVusxXy&#10;mbAwoQONxRsaj0y0C0pcGbXqHnxjTzbHxRNhO5KyWWRS2EMABPtWlKo4gloPN5B4yndWjUsfLjXo&#10;c7vREixg9VOjGsQxvJhCp+1+m4niDuM1ML+Afx2MQQviuN3EFge7zW0MUfw1OGQNP7vIrCv1HgqA&#10;V+WZPJX73KyhBYDXFJmLmzCKcWHdUVj99lhEgd9v4p/uo6fX6I6VmragMBmJYMQz3SKmyNsSZbOq&#10;oYmvagFgPa1w2N7FPeb3eIZM9j0UqISnCpUa2oiJNHKhk3u67a9AB9forVtXm+WJ4hibCXRteLI3&#10;n3ELK/xRb81oWnx7CMLsm4Y/4XqDtw2+qQQXNVoEoW63LwD201l07zfjg7/6s+IrPvDrkgZuj0+T&#10;4ddb+vcDP/VKvPLJ74+L1926PGWezThn7j34eKShRNbtVfkUjOoSTdH9zPjMszqef6ERd9vviptR&#10;GSPk6KRp2nEfm+U0nhAAj1xtb6xidV2BQ1YxvzeM57QVnhIKdulgXzY3m/glnmViv4rXY3sO8N9d&#10;o29tAm10/o0qzgUlyGxsr+OC65Ym8dvzeH7ilkcxjEl5ZHh6GxfwyIDdAx6O8L8VOGSKcG3BF9W7&#10;Iu6AIW6uNnGDjs7xCZrwB+jx8nn8xBya6fTUCwKc6U0fv3YBDiFQqu6glxcxwljUBESz1iaO1mCw&#10;sh2P9cvbS+wfHFv5/TAPI7BHqtWDaw9M6TwLjcAT1UWs1+14xwPI2jyKS7CYJ4k2sOeP+K6Xy3gH&#10;qlWpYzhUT/CMu58ZZ4u9OZFYV9exv1nzCz7gbhdY80IMp1Pmgp5uJrEi/mgdg5+0e4AXt8/ZYqW2&#10;2b5z8xvZzoTUlMkjf8veKpZPsFf62e0UTEe8wDU9dHqMrWkfIQAKGlLYhidNbH37Zhbn1yBu9OMR&#10;ajQisHvxbBC7LnHUjjgHZ1N3DOh4NrK6m7kdDtljDo9mvDYo43nsmgtX58j18QjfCW49v8Uu5enm&#10;zKM7iuMeN2/yd2MUfXABCCwT+7E9zgQeWgPdiR2uwYHTG3TfooW3tnd20bVj7jfvxs7ev5tVrO0z&#10;gt7srTTj1o3BOEq36S3xZUyzi08YYDds6t5EPl5+iP2ZbV22is7d0/i6r8Kmfe4fine+9KH4mR//&#10;5/EjjxfEexe5qGmfvaJDUKtNFq+6kOLjsJHuzLpZMSvobsXJaFzHqE3s6amJ2mtxH2ObihNxKivk&#10;N9skIEfaBCZqZA/7uCdzNHlmIlk5sY2USRzjMx2YiXsT1Zmcc9sgcrfHB1nVVZ+00VlkD5l1QaP2&#10;wD/lAznFJEGAXgwH/MTmzHSy7obhcyYjrVJ3HPY4lSeqnJmbrr7R+M1FdfhunGKF38I57AdJV090&#10;HlouhZ1rG0uA+7xub6JF2dpil1FcDywxkWIFFkPBrrYU0Vgx6DuDdpxegtOv1oeT0YlL9m1sXUUc&#10;nrIO1hHXEkcSuvB+L46wF3VxE3OeaQHAKscGdayewxZlv3boamWP2/w8WdNtQI39aXRc7Gs8Taxr&#10;9XUmyhif67Bv9w52+6f41Kq0gmePAEhiIQwIkwUTNcBgJt/Bw7mjDbtmv/CaGMikjgsCI7CCr7kN&#10;sgKj2gbDNiSSW9/jdTyFz2Lp+SGbWsy9J+GbyNASLZjfxhQ92Fj9y2c83bpCZ6ySEy9mrIKjNXHF&#10;DKONnfCAFyv7PTCoWNrOB1ynT0J+cicLPJbFYvESnpQ82cSZxUNhzgL95Wqu0JfzO3ruQiJ3PfAQ&#10;bGjSsTRZzPsZ/Bs/eIX3N+ehfHcH+PY2MGaD7qPdBinMI7eiio141FadAjvzCd72qYfnJEhjlLXb&#10;RetuJgbdecUgeT5TBvtAVgiGXerBI+TYuDbrf8APxls7YjaUPBaZAFSw4Dt20jYkLjK7YGGckklL&#10;6LlGRpbKCPHrgNda4EV76wsrc0hJM8mCDfEHGCoPgON3k2xiwkz+wRT1sLlbMPZp4iflMQ9EQxbR&#10;UK7hU/g7K/4dRu7QdAEMGnn4g32JrZwzWSeHLD5yAOZhNtC12RvmYSg9+LbCSN3y/s6dUa4E8Jq9&#10;Mc1dubW6Capu1pv4kb/1Zw4Jt4unj3jTp0JqvwFJkt25+ZScpAoEsfJ1iO9LAiVPqXIB51iggqCO&#10;cbLjbgcjcBzj0S6OBvejf3QnxndxK913RPeIQIPvojjFwLSi2YGZOOJUCv4eMMg+N981l+HpKGZU&#10;s9E4gK6qz+MGAz4HjO9cOQAc77a3mRn19AuFVs3ZE+xYSt5jfApeVjKplDAiFQSkI/PgPHNF0Hme&#10;886mrrIPgYVkvH2gh9fvMKwZqOOAb1xNwai4Pev1ahn15WU8nsxjuphGYwbBcYzRfBK9mYZjypwA&#10;ESoQgLKtYBIwGQC3ixE8OYmWmdLmOHbQzuTkqDzDIQOoYVI2QW4vU1BcLWgYmamLWFW3G+7MnmOg&#10;rAaxkfdAxcD49vh2JW+GsKyy7JzRo6Q+T6Hc7wFfS58xTsW0abMW0lUe961YqYDI5UllXZTMvclu&#10;QXUFK8UBgXXbUL02cQhY6GB0CNTRAcmXfVdi8STmt1WsQEmeiKix80SaLcpeQYPkaWOSyYIGtHvE&#10;/avVKq6Z2Or6cSxub6Ap8yJCyhMEy0HcN+n17K+L//5XECx8xW+O9nNdFPSIYMkeV5+OT7wxiYuP&#10;vR4ffvWN+NGXXo/uyz9O8DbEIPSyJNjDD0ySabgHVixgNOSrBwy4wGmG/Axg3R9GJtXWgM8Wsq1R&#10;UYkyQYesLmuA7WaeqwzOZ4XjsRnk1ATGahNDVzQKgOExMsBrA50kfOvIH+VbCbQSzZ8aRN6Tlo8v&#10;GOPkaZwLMgjixlwvfUc465rA5ZaowG08WU22A+ww5gYGAglCTIdREeiUxXE8ByjZAqqsbrQ3zbMY&#10;2uXgOBbModvsBCqq3eJeSDy6rT5ksh15t9KhJjr/Cnh67879GH7WLn7Fb/4fuYKAlnkMUTNXGjS+&#10;MCVf9+s7/tnPRP1J+Lf5WDSv32Q+BKBIUau1zi0ODrb0c3zGyjOehFHFgDcBmMgmJjHvI07ArGSS&#10;FqoeLC1z3OKwmgD2PkGh8mhS2PoiK3ANlkw62LfE2+TR4TgSy8ytAtCx+GgdOViI90xmIm94eRtc&#10;puFFANLZawXkB4/NfoM8Sy9jvyyuYN7cGx4kz2Cq/ac8Ur+VIIAX0T0uREexLzhjT1Frt85iawK3&#10;XuA8oS9G3z6SBe834dfSVZg92oruWG7tk9roVxN7tkRe0wYyrgIHmLZAb0mUmKeeSSWAaIdxulBg&#10;25kmTg7c6BAymSGgcEwVdqOJrSlK7BROxblp1a1wBaNAR561X0UH4GDDUYYTxDXQi4Cc91rwoMUg&#10;XXkU3OnYKvTFPg5Drm+2JwGu5wOyzQUJmdkKe3xusZWIzyF5GUP0YR0tQHxRPxM1PiAIkDzl0N4P&#10;Vm1AYmiBjrjyipFQN912AIwC5JoK0R41oQGjNHBE5zLxLNjBZkyhM5Yae41d3Lei0+sxTvSDAHPg&#10;ai02QBC3N4mxIKRdSVvu2LqNzvgOYxwxAHTYQ4IabgRa2qkm5bdhAhma24y3y+9FB162FvCMYIfn&#10;ThrKKV4EH+H2frcyuVV5rDhrfwi0bxzrDvnv7OMd8hGwektQ3kbPG8Uk+7rZ7HmLXe9iX0QzVrFa&#10;oXzn/jfG7/vmFxgjX0nPt76kN1/f/yMfiY//q38a1zh7t0zsrHBSrwEgNo62khXSMRV0X2VDUIxB&#10;3fq/x7YZXDs7pJDPIXfYSvvxZNUrPzfYQavM1IWsuGMM9WyFDQVcjvCpvOWqX8W9KkEe7+/W+Gqi&#10;mTwBFHnKLatJC4ATdJpqfzyx1mrJRGFcxz0ckz6vjw3e18hNfY3+YT+sGhSQoe9Oe1/3YzBkzPBj&#10;Z49ZaFrgA/FOzBl55v4bfF9X3VRPcVQDrrV3lcGHCUAT/W7r9eS4AFR6AvJSfV71wq1uuQ2Hj+NS&#10;oyM4Qzmmygwy6/1sCZB+QpuUIumq9irOeF0/6KIS8TJzsuqb8cFzE9Atk+fJuTnzUAcZT0nQaeNf&#10;/PLe1h7oqomxaI+Z7wo55gHQVj1t4yuivsot3Oqk9myLbdNH8IFYImclOMRkbQu93RR99OwyoDa2&#10;xB52vUP1a3OOv+JWihHzsOrReFMAaqIhW0TYu0bLoH6Wd2LXmcRmxljgSQ3g7DBfV47tXdeq0Cn+&#10;tml2swR/8PzdNXPommDBX8FfRgOrCWg0WLzFXfDn8L5zL4rZDQ/B1navwQpglTn3202jM8ReW+YN&#10;jzT42T6DqBt2Jsi1YVkFrw0KGuXzGfx1F/PobSZxjZFsockujlgl5paqlQdEbJkTMmmT0sTBJnfx&#10;HwN4WKI/bbfGro+g8W22PmmMy9h83m+Jb/nA/3893Hz4r8Sf//l1DG6g/QofjGLVDfRgAx2wH+5l&#10;Kt0JMLP/4Slyx7PvQpFnvzi+6g68PT5mjLfQVXs4iNnyBh5dRWO6iuXru9iNrmL7jnfFyQxe4W3N&#10;mq9m3GP7atrJW+63XU5jPt0R3D2FD89E66wb26dVfOrRo2iefxoeLmO6LGI1HyLL5/hFxgoz2viY&#10;FkFnY76KGRhn2UTWN3ewa9jM9YR7ExCtbqKCF91eIzZXYERsg1VX0XwUZ/1BbMb3CVxvYgsO1L6b&#10;AF/imfb7S/QQ2SvvRWNQxRj76PbB+aYJbVtxfNKJV5BTt8gd/NQWm9uP2QqbWMwJYrFFV8gQ9mc2&#10;BuM8M8YSa1+R+UUvrk+4n3v40JHrp7uooM/n3kWHqgn6RNCtsRu8GK8t8Jtuc0WY1+jLHrn73D4h&#10;UnUaN2DmTDRN7f8pXGvHCL1f8MwKfVkwloKxeNpkH7vTR3YuwRkefnN1jVwv8FkI4MCTKGuwLPGq&#10;h7b1AFC9Y/wRdvDWbZGDXty5q9Qjx9hle59Z5XduGMH9j0bI3wjMhk/LLb7dM74RLmzrHszRK8fR&#10;r67jChkzz/QA7LoBW19yvyN83DG6/xidsKeU1TNN+HVXRTEJjy8zEVaaoNbZW+VDnNKqunHcIdbB&#10;Nk3nVnzia69v4hUwnNV3uwHyTcDaBON5avqaeRgzFcjZJTSNu+N43wi/B/2B0NgU/iEotedUC4z1&#10;5CF+g/u6JFbceS6+/qv6UX/uH4wXXvlUfPJnvjd++BbMspoiu6Dz7go/PSB8Aql0eQ50rwv8MUPY&#10;zxtxbaLJwBs+DAjwxm9V2Fpc0fYwsm07bqYF8cah2t0TMq0cdtfPBJ1toPuoM3FInSfza+DdKpnV&#10;VdpH/VAXnoFzevitKSBmudpi/zGAo34c3YOu5SiT5y6Ge9iRyafljHEuLxAcZjk6i7vw3Z6bN094&#10;tp/tMf6yl7toJE/LjCe6l6CrB5464if3wa0yVvEddDS5pYHelQd+MW777AWxoz6jnjJu5rC/W8bp&#10;CKzEhHO7NhgpERN8ssI4kCdbFIn/K+x0DZ/3c3COeAWVA3JgzkyUcT3Y7uD1Vvwu7fGbwkcmsMKG&#10;Wr2UvdpgiL7TBWv76plQKbFHfa9Bv8UQDWz4Cc+wzck59N3uPPiL18FA8qDLpKZ838hcSGRfQ9Xf&#10;uN0DqnIhm/FC6ZyHp4YPoYcwPXugMtIC3rlDBpUFB+qpXESuowud8lRlJmjMY/zV5dlZdY+Nd2GI&#10;myI3/MSv6jetaMyecuCuPDkUfjVKd0i4mLoBA/JTHyTtwQxWnuap2sSMbe17/y46h79Er9fYDnsq&#10;5k4nbKv6nmuRtrDAetkXTODk4po9hxF+/uZ6cIC4StFYIQRbMHG96kMbCbbkLiI14qDEjsiWcisN&#10;FDCxJJjDtjbuyrJatYCO0shM1lZADk8JvxJj5TwYPkKfYQzTSM7j2p2gAni4Dnq6BTnQS7d5Zmsb&#10;MI07Bz0cwcMlrEK0YsGTVJUJdx7aWcZeb7YftEWR7cl0u1i9aHc2+BHwf/MEWw9hVisg1TLWXIPF&#10;OTwbvtlTTchqwcWOmNlCZ+mFd0ZuiQGgp5rm4SfGDSIgi6paGQdBW74xJfntP9wq8SSDli1czHPB&#10;oGvfh/9u5zUOlA5tYsQWwXNNDGVvuhaYT113+7A5k8NW3rwh91In+J17mU3+0e/6zrcSbhcA2GQU&#10;b779lYLtIzDK+ZN7mNFjeA0cYq/fJYhvx+buUbxr0I/PJ5hZPnMnxgMcdecuAOlugqLoAxi6QwI4&#10;wDECbtNtk3SZOUSZzfKatXXDgZlbV/U3m2nsVpfG2DAaRwgVFjigxhbnntVQTAZBsZpAI2BYaPGe&#10;IaaVGiJa+8F1Ga97lm3EbWDrAQhWtSnlyTt+t6/OmjHwx4EJGJ4GAEhhLOxO46rQBoe7PI8ZoLIx&#10;fRJXOOD1BMAxuYw3cID7S4K7rkmDMwz8OHpnfBalzmaVKPgD6Po8jLMyYmHCDUEzEHUlrsB5djDk&#10;dWfIsBwbSoLQHDAG4zMgAexlgKHiFIAhmFpj3OeO2+v4mMG/W6gsz7SRu/nFLGdwxRyHaEWbNBLk&#10;XmOoqs08RoCJMsvrCWQS7jM/6BI1r/E8K0Q88MDMsIrhW2qhJ5V4zxVO2t4VNkqsconJpskI+QqD&#10;CZ+as4v45O0+FjjN9+HkrJqZ4awXGk8tKL+bbxZfuHf6KUq2X74Zl9fcG8e9c1VHbSS4qKzaK0bx&#10;oN+J1t2viG/8IgT9A18Vd+8xpLM7BMhdAMlr8anXcGgvfSo+9OiN+InXH0X39V9CaQ+Ncm0k2ezo&#10;4LglYFqTamVGKgVfZwRAbQKFRRc5RA4Kt6/gxcouitou8yhjT1XytBsDpy5zHMJLZn5o1EpAPcNY&#10;tuFbHzm0vHZlP5XGnGAf+dZYQGZP/FlqWJvDNIwKygN5CGH313wOMPopg4FNL451cDhTwZxbsrEF&#10;KD76YHC4IZBCxluA2BKA1eoAZQGq7XgOAw2IL28YuwAHIwQNGuUZGEn5UO4RJQMzV+14xtbtenx2&#10;O/iceKb7TKw/fxj/01d9wYEwW7fCuk+Az8GrtyvZPvWvfiqul/80bl9uxKtXV/EpQLXbL5zXGn5Z&#10;7ajscHeexTyRHR6HzrtKhL7Bb6A79624tfSBBibV0Lw8UVOFhD/6oXrbw9F4P4AOFzp+t1u6CuZB&#10;AsqiW1ARRW7CfVtIFgGCVVtzlMOqrzRjfCP2qevK4xo+zU0EYhSLttaNG8BbzYzjxpLyHAwmY7Oh&#10;vFWfJpWZDM/Q+GN8Afl5fDfW0coM5+OBiVbuLTHIQwSsix1aQHd1yqbR+rkJ9zris753pV2q1ofm&#10;qKUrSgR4gMYmurmQ3FuCrEy29fhe8jwGgWPS+dlUVikU7OYKsDTQdjBh8woNgFWPsbjCPdkhLzzD&#10;08zyhMeAvgRbnj7bwYYtua+nG6krFXJjr7M287diZ45+GMAX2k/4BRN1DzwfuhMBuEIfjadxRWBh&#10;0rbXZwzExPUGpwg4KAEo3CKrvBoENS6s2INLE+XKc3PB/AEwK75tE2BiqgHQse+SDtyeglZSl4IP&#10;HL7mMoWj6fbGFbJzbBEfL/EQaCtgqJvn8Bu/03RZt5fb06rqkqDZZuj4jGOtAPOeT/OghJGZSZyq&#10;5eV+vtEYxEqZJsiusAFjDS08sa1BNUdOBRlWRpmh1c4yX03WFsLLlcw+AtK2PN8+ZJ0ERdgehn3O&#10;HDrIygCH7aq122WhUAxrxts2OWWNF7RBV2pu47Hlq8HnxR97/k68+E2/iXeYHzzmKYcvrvPrx3/q&#10;f4+P/OgPxS/drOKYe9clPgqZ0uYaiJh8tieZmdQSGcitBASzbXjkqr2VtAhP3lvm7K1o4HW3LrYJ&#10;3tyyu8ZH9DbY1fIKXQI0bbFdgJ4liKqpPEIHG4FjAblPN665l0eyN3dWlCsv9kHDzwFO1UW3OV2j&#10;QS6EWrnoVh9uHit8gA3nC+TgDrp6i154wpl9fKSvvGZqcBDwuCZYlxXCs90Quykws6oL2Yfe1X5O&#10;UITdxp9G8Qy8m0RbFJwVY1YsKszMtXB7MXJXeNpakacSWk3i6q2nsZkgWgoI1f16SuBVxK7N/Blb&#10;Ju2Izk08HU4THTDORWyRSw8bcCvpnLFbPW2yqG18xbPtHXiMvG3gyQSzYz5AwL3vDrBR+G2idStk&#10;3QHrQkUGbHwbBEDVuOOCRWcdFzz+DpMthvfiIbJ3Wk3BBfZBxFeB2A2yztfQF1lq4EuPwSObBT4c&#10;fLXGH3vQCa4vPKH6UA9o0g6eNEbw1wUMfKQHU2FrEzy37vD8CbYbPm9L/Mg+htr61jBW+BpbLbhI&#10;h4lO2yy/5shPk4D+sHjHN/jKFermEThN2Yc+DC+KPs9GJwW8Js/WBE9WKbqToYURLuxJ1z5FhiDK&#10;Bv/UeAO6A8LBmCbRDACbJj9bJnqITdDDPrj1FnvXrOb4RT5/JGA+xka4EILcd+4wduaFbtfVLXNt&#10;EQTgpwnKiAeghj0hCdgJEGtkbN6dxe947yye+/I/nboHAQ8/UxX5XbvO11/93n8Ym08/jdUcO8X4&#10;dm45xh7K6D5ws2HPPheekJ8d85z1d/FbEeb6wedGY3CCHCHP+3u5Y6E4AlPMTDoxhu08doMhsoMO&#10;78955IgA3eOAPhHPEJhdV+NYzd6IKXqEyY/umHl027E9n8aHr5GH20k07vRBugSErz4i2N0QYJqI&#10;GUbcXEd//hDdZMz4vgnzfrKE/yaVEJKnGGAXA6ppFTc8sSNdZsg3VNrfYz7IiBhFPk0X6Of5Js7h&#10;o33dGovLuIsu7e/cBz9WYR+qxvU0zle8bx6VcQ6ZU1a5MGe3a1fEGCc8e7dfxI0rU0Ra9sPZWFkG&#10;9l52wLhWlXe78cXPNvA5g9iASz/1aB3Tq6P4zS9Ucb55GC9D3xZ8j/Iz8H3EH9snMZ834/4ZOt6+&#10;C7ZD9loLxo5d5v72N9zjtMXcYnL7crmLA2eNrJis4ic60SRYXEyRGwDtLXayMbnJmMaKNpNMJntc&#10;fOmftKNzhP1c1XEB7+txHc9hYyoxcYmN6ON78DlXYsHFLhbQbHQWcWwSA7lvHN2NCXLS4MNZHXQs&#10;DoK/YCAx68oQAszYxX942MUG21uCY7MNEGOwQilbZkB3t9bmItrcHUOMhb9fhJ77YozOb2JOLHYL&#10;9irRVyskbxnDvp7Hjfpp0E0M4rY8F/5b2M/WfBjnc+T7aBGfcYyJwm5MzARBy8ptp9iJ1qYZFzfo&#10;M/YREY796VH8l1/GHL7w2+P+xaN4/DP/W/zQU7cuP8Fu1LnNeIo1GkOjxrCOd+j/17v4CP7A6nuL&#10;wvKQGn0Z/sUtgyX+Kg+wAA9tjvG3+IYm+NQ4062IjBqtRD78mznajxLiwwPoAkDc5gnMnsRrwG3C&#10;1DgAmjIGFyU9aMz2mp5FByuzetw1MZl8w3MNwFdctze40a+eteNdp43obbvxkGs2fOABAKPZ6kSj&#10;i02DbxZYuv3fSmIUPtpj/QQ85/UGMpZxEv9Z2VSAzSaAA2dhmwS3Yrrds66wY4zdCq/T58Ghvfux&#10;uRkjw1ewYBk73hPA1ihZOUYOxcAYcs9x4NbIhLEr80Qv9thHF6tjDV2c27EHBzEWaCVe20PTtvEH&#10;vsXWFDv0FsIzeXQGrOB6kDtoBr6ObBuOevgWRBfh4x+UD2S7Ay0HVqqV4EZiPoRiIs7CdmzSxoF9&#10;pQGy6U4J/SwWHjkmzhrj7/rwnPhmzhgchLGzGM4/69k+luiY2/DdAXLKT5N/G33wwhSN03bhzuQX&#10;coWv7Uhf9Mpqt4Io0cSKttMWTa4L8w52QjxjFRt/cy9PEs0EJr7ZQw1dWMqdZPboOxqC85uxwZc9&#10;BYeb3HT3ibtMPFwsK/faY0wJY0B+1+DVHXJgPGAhiBg9W47wmUYPCcCHBVhXubdNABYQasBI9BtB&#10;5UVGiPzlITW6H29hXIGMWF2W8YI4h3tvMHb2I3ZnifGYyb706/Ct5HrHyUzhFtdjY9y6Lu/8anJN&#10;Q5zU6KRdsXVSl3G2wOtb8M/aPA/4OA8nQ5Z0wsaaYjdPUu4yXp6QMmD7A0+XNyYQKPg8t+q7fR/2&#10;MXaei52BFcxBDG0cYMKwEVfqGzizhZCY6/Ek3KwmFMBbHKAciEm0gdDCQwRNuprsMJa2qlLZ54UD&#10;raDoDt+yQk8loZ/hcdC4yriyA96oSxQf+mkrINrBzRuQwHNYigyiH4x/gw80PkRp4ke+668fEm5X&#10;V0BdQQ0PVKAdcJ6iiSA06vs4P4R4eIyjfiGOxgX49DhORsN4B7rTOe7ws4gXbEgz9ESrXXRw9G4H&#10;cC+u++QT6EssRn/YCwzjIaTgeT8HjK6WBBwAKKR/iXHaZJILo5DBFH8zVRdk4Apj5Ivfa5iYAQGk&#10;tvFyB2BluborsGY53eYhUHYrIPA0DZJCgS74V9LGai6B+lzGAjQ3ONPtah6zySpuJxiwzes4vSLm&#10;i6cxm57H4grDtD3PXgfLBUbbxBwCap+iD/QRlgfPRvfZsxgdYQ6a0Asu7DqjeAc0eA5nvBq0YoGw&#10;oDEZrOepia4SIcR4EPNKjAzgj7JtmZ+BrQrNxLXZgBwTA3vmY1DOHHnPihwDWANX/8usswxPAVLo&#10;uA/KlIizJvBAyXPPd3U4jrdJoL0FtG94psnGphKWJebcQEGBRxphm1LrdPY46YUCutvEAqPsXnYr&#10;vHY2W4WPbjHYIqxuK6gJzl+/xagtrqKNULpX2v3PrvIZObjabpIENeRZKJZKARC7mVWxWTFh/kYs&#10;GckBmvcZw/0OQOX+e+PrXoQ/7/miPFK8PvtgjI6H0e88iQ+/QeD26V+KVx49idefvBGNy0/GmmCy&#10;hM4jgI9LIj3slYZHoJCE5d4CjTvw0oqLa4DUbm3fJajgVh3JALBdo/rrIDAl8O/iJFwFMzCwT0TF&#10;Ly0Cmh5krlzNYNyeKna9BIQgUwJKeeb2MlPuYjR5Y+K1GA7iBJtrObZOY08wYBPQVvsYUIJW8mx8&#10;Pq/zPiLnetOLBC2N8SDuIld75N7GtM1yEyOcx4y5PcQhCji60Nly6DUgRUNpcKz8Wx92Cs+Pjpvx&#10;7nvreK75weh+EUD1y/+QgpNfGimNDQ9mcAg9TuFHv/+T8Xd302i//Fqsz3GE25dwJHvwJkAdXbU5&#10;tHvaF9oP7m8gbflzWiyiLkSQGxuocu/Ub/gHTYz/PWEvT4GFT/Zn2/kZlCL7NeAQN/DKPkalwNTI&#10;0+UXPuOqmyfvGSlqXF0F9HSeRqubRlqDvTN5rBNiDJ786fbb3A7O5/eA9JTfzgDqaezRReauaLia&#10;rd1wO6AvCHjBpknBIfotSK5xkjaUrQtopKHC/uSJX9xNZyLwLRvb3Hbkijx3Y6xc33JTJTay9mQo&#10;ZBMdyNUXZBGDlIdF+BzPStQZWsHalDYmqgWIuW2Su3G5Dgp0hLwqw5AYJd8hA2UHh9N6+6Sdc+jI&#10;ey2eQ4CaW0q5e7mG1j2dPJZWgNMGYDMcZXu7cts0QR5BjP7L7bQ6x/zD5IvD4Kb2KLP6U+H2JCWb&#10;8JcI4M4MrXYVejYJUm2U66paHnGO49o1CQ438+zH4mKCW+VdqdOzuu1qi0NfEQib4K6Znz0Ukk7Y&#10;gZFzcpwCQ9BdnhIL3Rq5pZCgnAA2+LygzROL9EMWs9kM3UqrkmDaRrlWw23WM8ZahtsSDdZ38Dnl&#10;sz0ABBJ4IPMmmUrsVcMS+h58Uo7g4FBwh45YOaFN7q6r6HXaWW1Ub2fQvReeRGlAXKKnfex+F0By&#10;js53mkfRZ65zAzVPJoOGHRCPK5BWQs6xt2to3cE2vLd1HV/5ru+I9/2+z2AsQhXl49/7QnZ+5sd/&#10;Or7nh8/h0w/j18p4gOxsAR2bqoP+8AxAiYmLY4MIIgZTKq7YbxtIYsqcdh7gom2EzQrhhkjCVUer&#10;eq232o+6BPHzGOADPTa/Wdtto4ekrmODbDYIjg8rffBUY7dv448Ryrgb9XIS26E2YhVdIsP1kHFg&#10;L+wddSuP11vkrog7JrYw1CsbpvPcHYHbCTKzJBoxjjchnI2EeYyr3J6+N8Pm5MG0XIAGIiP4DQLn&#10;jQE2Q7GHq1UBYFZ02opn7oV9LcbdGEG7hf5xvWDs+IgedgAZ9mAlD+2o4KfbvNsuJCH3LhplJRrv&#10;99G5LbKsDctMurKGX6353a1aJpC2vCkcF58YiHlam9UOVkZaLbPZ3nBfZLg+428wjcG8qyvFAJ9g&#10;gu01dH6E7zJxqryqS4ydy/Ck0SAwVBncJllZHdp4D3bOAygumXsHO4ZNLAHVzGO7QD6RvxLZ246Q&#10;YObdgZePtKfTNc9ifAYL8KUYbuG7snCErUFefGBup4FezKvVO4oxAUHPOQNQxVdXDr3Xw1+b+MTm&#10;YR/m2iLsrQuHnQ5yiI9ykcJDkDzx2J6pNTYTowQN0SPphR61RwS80NeA3Wx2DY89Pdkea30Cu+Jo&#10;EENk+WINjuncxLu47IJAzgUth2kLuQ548or7dUp0GZ0fooMV2ES8O0MH9Ykn2BU1GEZmsncBn3YL&#10;/CNYZdsdoAomc5G3I7AR9qrpNmWwQM01j7rrOPmKr40/+oHPQgD4Qo80x37xG6Q6/PGXvu97YvKh&#10;CZ9/im3bxWP8o7sy7kH3CbTZohMjCOjBMRvmu0c2Wt33RueZTnyw347e8XNpKwp8fhPeXuuP0Dmr&#10;HVq5cHGFnvZiZSP01qvofjMmyMxq/gT7iuBz77rXjxMx+e425hN0Bvu07I7iWea82r8R8wuxCzp4&#10;O4qXri8Rh1djjUxMkZkG/sHG0GISbpANxqvOMPZEtAXytdNOrsCV/RXyM06bBSXBrEW8imvce2xw&#10;fxfrWzDj9CrqU+bXeiYG4LE2fC3m87i83Ue/P4tR8z7+mAAD29rkWbPVLBcZh8iRpyTu8S21DF6B&#10;eo3hCRr1O5qbHdd/9hkyCM7Qrr256cZkOov/hNdu8Q0fRxYQBXxYGe0bbER3F1enZbyLQPe4uonX&#10;4UWrfQf5wv7eoMEmk4/wubNtXPDIPrxpFR38D3o3YHzYgFswxDnMZriZATEY3PHMTGTwpQ5Yfe9h&#10;TE3igKOjXhwj6ppIxcMFbsGR8l1atCB2VpGQgYE+y8wUN3dRrNm7f9CfzjQq4pRqio1DDwYmrbfo&#10;OFTPRKUAwgT6uBnPnkG7RSdevSR2wJ+0T3wLjGMV3YD5InMearHD77x3xHvojQU2y2URl8t1dKF1&#10;e7/G7nFPgtnXNE3YqUxEoG/izy7074MlXl1g2fALn+3e7aMjtAo5WG5iA64HqSGrjXj9El6sjU24&#10;Haj1xS/Gtv6G74jfMJ/E9GP/MD756Qqb8Wo8HDIPnuVCUQdaNPEBJrv08bfwnTfsvMJP7Ju4B+xg&#10;UN/KHSsWUxAndcGm+JwSHdm4FRI+qL3yX7tsCZk7R7TbhCjQGq0C5BX7BZdgB7E/bh92Ic3YyTEb&#10;QLrtXrNr6xUrVoXJ4lEryCsTq9CqZK4m6KTrETLU7p0mwTwtuoEcmXRxF0ZzvQImQSkwyn7OPBwf&#10;D3KxNPvfYSM3ulL4aUJInHvLXAj1wRqoNjrmzg1EBa2HrzjGB/06hvd60QHP9fGrV/ixyQ30m25j&#10;inz0sIXmbvRS3k9/BmvTp7mz2irqXFwndmpzY9u6iDvso5wndroQiT6bwN0vwLrwolYBoKmLHdLK&#10;vmx9aCM25k68R1zus/jPqiMXR05x2qMRn28yEWjnlzJstsPkXmOFbsP//U40zL0htPjRRFeBDJT2&#10;bcTedP0suF5ZzAxdYk/iB/jITOAn2MssHJPduOoNZl3PwKDEZ/XOnq7YIGQiT+tmfuK53FkCLd0F&#10;kP1XmVQ9M5l/wPwmbrKfI3wr2uJC7YL3AeMiS27fLokr7BtuoYyQW1zaZGz6UpObwv02sivm6jTA&#10;wHob5oboJc2sss9tsr7GDXLRycUjZLuJH7Qdjwcvufi2UX6QpzZ/g8J5zRu7aGrBCp/DP2T/Mq4D&#10;9IPF+VnN8KdW8/oZZQAdcZHdhU7urUQdfBr0dl6Mw+ypW6AbJt0YcV7n9lWeYcxnNfwcNhxiNH6K&#10;26Uo11k4ZPIPDsIfnu9PZDqMM+Q5uruG1+ZmzPhYhW4cJ99yQRNbBRWQebS4Qp5lM+Nt8Yk2n8+e&#10;tRhW6aRRkOa230rgyJdjdkoJTx0XP6WtxsxkqaeLmsOwshS1A6vxHuM1H+VBGZm/QN7sWVfPeRa2&#10;eoeu743Jxe+M0QXlPTZT+/IW6eLH/v5fOSTcYn6dTTtV3DsYik7L0372cTweoqzvivEDQOroFOV8&#10;PlpHgoBjXh/icCEW3s6eJfsu1Mf6tAG3hqwadTjPfHDeEH+Lk95VNwBFE1kMBEW4zaBwznjXKCiC&#10;4lYdnRiEliEmsgxQ82RJhN4tRcneA934jdcgfg/hMeMsw7BrvI5h5T5br0YxZamr7FyQn6tRyEsA&#10;zxYwP8WJPl3Mo7iaxlM8zGZmo9ObeIoTa89fi/kMo7JcwLBDAOb9MnMOJwzsoTAM7cWXn2zj5J2f&#10;Ed13n8Xo2NTXXeSPa4ph9DAq2CgMk0rE4AH02TcOoIhYaJ94TYMgY4rYoIEb52Im3PJppYOhqzuF&#10;gEMHpOARHNqzzmo/D0xw24bKa/mxagvVsiFnWQBQCTJXBDIKbJ6mg0HMfc4IMtgdhWOsPE+wbRNH&#10;x+uqPlemEXTVwSTRDik1MVYDMG55oZri0JXcYgbAX8UCmrZWnqLiZ1fxiLHsEV6dgEkjjYwrNDIK&#10;9edZyA6vQ9bcgoMEx85tDMwJUebecFl68wh7bt0fDKL17PvjfS/w2ug98V4AT+PshXhm3IhBbxo/&#10;BwC5ffX1eOVmEg8BdcXjcxyYtOG5KlUJDSzhxrNkNST0kkaWu+tU3e5mMJUnzSg/yPgcQ7adz3KF&#10;zvkfQc8xYHMFmNvYrwNj7apqqwHI3NlP65JvExiDmO0wWh524IMggPxxJeiKj7UvG3GPiGB32osl&#10;9LA8/gZZ71fL+DyEfHVcxbm2Yzq2pRWfB0wzhyFg7z0oa+vue+LZZ+A1AdUjVygWk9hdugZ/i84h&#10;c4ICZK+yB5LBGH/vGifM/14sX7gXv6Z1L/7It/4GbvzvfaVMH4zEjGePARsv/5N/HDfrfxkfeVLE&#10;/PVJfIR7FwBdLZmOPUtp+Y8BJjCsdNDIorS0Gs38CbiN+8Jz/tbppvyaMIHvGbhC147GtQ1ohOY2&#10;0hdP+4X94wt5YmxQPAbMf0XQoEwb1DrejOcB/IqQGTIT8kg4b2F3uK8yPdTYQ+c8MRZ70CawcPXa&#10;7Ww2+ne1l5vxWYLfDbLZGCaA8T4mbNzS5cq+jxJdKcECCi3eFnnYu71c42DSkPmmPiNvugdXdhfq&#10;UzXCdmBLthOG2cVGENRCBzAOX/abwtkypqxKhLZW+Akgm8VRArh5SUyB/vXMIrYck37IQyOaODh5&#10;Ucdd5u8JZm496PLMJnLnqpVjFvCjkYBtK2X9+x40sYL0BqDozKTnMazlKqsKADx5rDn0xgQyE2QK&#10;oL3yHkkdyA5P11Chj3wZlKmrbnF3cNmAFdpz+SFJhd7tBAzoyMCVPAJAy76XCXhxsRg5E6qehtR0&#10;Bbx1qFKwyiF4iranbeVicQb9kB8+toE33DUTPdpXK9EM/nTpIugdzhv3nGPNSmE44upOMxMjVm0L&#10;mqEZ9Bshl1V0+Ru6GbCU6Bk89fRhT93U5dmjQqHUPoqqNjr7Sh9x6uUAtm2C3FvmvV/OCKSV6S72&#10;9TzlqrL9QX8fp+h+7XY+7mNwUxOkCDJqj2PrHMdxr0IH8Uk6iO5JfOn974jf9gf43Un/H78Y/8/8&#10;5Cfi0T/7rvg3jDsb7aIUjtctdlbfeipnY3fFGI/QSSuC8GWAYVvJ2rfO5PIGMLKBjlboItoJvlvY&#10;pd3JUSyQma58AOxVzLeyZyqMdaVyBn0r5DHzRH6O6zzUqIl/dpXY6utdMcl89A6/YTDoIsSM620Z&#10;cFR2CaDcqgYWQEbOrGzqzmOB/qytKOE/+xRBGfwFwRNyadWTvBoz1xUBt2ATwcGvqVfoPbJeb26Y&#10;P4E39s+lHZP/3FlxjNUI+6TNB3u0rWoGPHu6potX20wA9WMooEXeBbN3uJ9bSfeArhk6lgdFmPRR&#10;ZpCdPfx0kaPZhJ7ImVvrCvumDZBB5m/Pz+7o4O+b2GS3h+ahT8inlmuJHBQrmxpjC7X3zLeJP72F&#10;TzacrtCtvjpXDvDlyJwJtL0nhvF87LxBqb1wNnzG6mqxrLDMQ0DMkWRFc7lDjm1nDQ2xJVvo0cQf&#10;tFrncXtrwlN7A8+4VpNRDMBR3N+V7wofaXLPClsrPVb8DgfR1w407ICTiKILfBmDd6GqZcIFO+Jp&#10;YyaQPKhEubOJtVviPY21RFj27TNs75zruTYf2o1d30QgGBQbcM1TtCs2Hzpzuw+fnWIrGpaCbA++&#10;zZ5DWCn0G4kYYx8AvpWJYmS0giYGMAU6Jc94MrSy0gzbgw+3aXQH+d/hX4kcsz1Ah+eVUMkt3h3k&#10;3WbbW/hrRV1zeQsGNqADkYhvGUv0T+L0174/fu/7v4wJ/B++1Ff087L+hfinP/wk1j/zk7GD+DfQ&#10;Z7cewCPkAL7U62lWd8V+xAjlrVJ6FM3xivHiE7qfHXcf9OKk81wMh2AKwe4Ov2MZLDxqtKbodhGT&#10;tdh3GR3mb8LTXlzzuddi08Gj48EQejwCu6xitXhEwPKOODlFRosTfAbB9pSpXV3HIwTVhNV68xqy&#10;gQ7UQ2T9cdy+eYWO3sQA+d50kSfte54G+RL2qpuLDZ743jXAgQ+ggXgZ/lQEJx2c+tzm/atpLLGh&#10;LiCf4sc7fWz4chjnjH9I3HGH4S5k9eA02tioi0UVTzaT6K1NOK3jWexr3Tnl/V28s4Osw/1PVuNY&#10;7MA20w9nYtAdMW3ofIJ8DrCjb/SRx+s6ceYQX6TcGjwXLpaflDG3x+jmCsojIYM7QsVor5F5K02I&#10;e3gzCvzU1kWBCh0kYK97mxhhVxfTOfytYmhCbHwUQ2hXTVaxRsehEDrPT55bEx16CNDopBNHR03s&#10;FHzDzuyyrxdOAJxqr0Or1c4v4R0G3L5kO+7vokaXebe6S2QfXR/3sbG89/IuPEl5eB/PRgzVGkF3&#10;gtom97TdQv2uMr70c8v4ko+U8Z2TRkxNOjO3+tJtZtgxbI0YZk6E7Fa7gVsZmTyhD5/Hhk82cXND&#10;vMYIBshSE//VXKJDWAAr3bVnW/QkG+RjEj0syiqk0dAxPhPP8Cz5fX7L3Fr4cq5/9KiOK4y/vq8i&#10;hnxhyH2/8r+Or75HnPLp74lPrVqxupzFy8hvFx3LimiwUQeZekJMZLyiG8ZQ5cIkg4n6LVzvYXlu&#10;J7MyyUMneNzhWneJiD+xf6gjHymzJYw7IZYmuVaruBIMYHMq9aWeMSfniTw4SfypO7IOO43w6W1s&#10;tfGHD1jKX/gM5hHLbYhxeh0XsPADsNUqwyHybOGo1TmHqmPoLc6B5+6kseowE6WMWNtpy6ANepMn&#10;qgK+CK+gNdjCHTfI0jX8XXIv7+s9F9AGRIPMixf5DIQ2WWcyp4dv24Av19xnv9wR8xGnFfPoirVa&#10;2DdtNby0P56xrf4CTjJOfjC+PnRp3rbzgLsN+taHBCW+cQUmXaOzXejj4fMuEuzNFEl7aY7vzoqz&#10;GpnVDnbFpv4JrcQoVZlbstv3sBntPvrNNczZnT/yw3539gG0yt/Dv9yamIkxMG2enm/yUdjehZc8&#10;NwtM+NPMoQsdLhzpUzJOSDzKe9jBnfgGPVDyi+t1bK4XMUH27ZuKq4fn4EJ45+65Hf7cg86UHbdB&#10;NzxJmJ/GLe4MzP5f0ErZN5gcHSsqLpLpk7gnc271vOkYWjMYxuXWWA9+tABG7FBbRWgCBzsB8xi/&#10;3wIp+cMomaS7A11wR/KgKffjPi1wqglk4xrbrDij3K2DPFll18H3dXjPz/aZQ7ctbkCGxEn6Tfyh&#10;HtFFvhVjsQAIIqLXyrr5CcbA6yZZGTA+gHECcj2sqQ9mKo0LmAfam8JtnPB2jLfLTJeL4NAKm4c0&#10;OuSM7Wq3uMILfZyyn73qXEDElRYmqnjyWl7ygdJPIpuHXpncIMchU/lfLOHv2Ex71vd5bgHIdJFw&#10;ZjzCPEyMi9H83QVmRgbNoDP3kX/ywuSfuy69NtsScY81lyAqKcoJbIk7HU02/0C33IGT+Slsuv2j&#10;19C7AQAcIFu5w4n38rRocCNmOX7ib/ylQ8LtN7/7OKr7pziAftzpHcWmf4bjwLh3j2PXHSNEojZP&#10;iRrkqnGUo3RWOiSl075cleXwOKYVhmsHKt3YTBPp3mElsleXSLVh/xgEBEV1S4T6CCLIqgUFyeSG&#10;FUYmgbJ6zXiOn6Y+TLjZf0nawjFAm9U0vNbsHTKZaLWBEC8feKJAu8WnvkWYIcr6AmACSJlOGdOb&#10;8Qil2V3PY4rzt6G7/bKvzPYzvisCjDdngN9bAgRX5gDHuXVNhUIADgrG+44RJ9NrH8fvPt3H0Wd/&#10;Uezf+0KuGO1RiEwYYpwFFZg/6IZyu0LEOLMJoYLjn75XE5R4P1VGWrShJ59d4Vx0EDaxRpZhHkqv&#10;vcfAJf2RBks01U2zx02C1z0ILI+U5nYaNxMiuwXXYKQ1QD2dCobYRIYZfKsiK4UcHnk6pScMjp0f&#10;hlVa2v9tBXBdykf4PDcYX0E3jOEOb6JweyKa+HcHGLEH1B7BNzDx2WoWrErepfCqJM6Hm5tgRbVT&#10;AVbMU6aD63FwgEYDVoWAsVVrQBNo9M7ROFrHnxnPP2AMvTtxhqxU4+diDMhQkdcXyMb+jXidMVxc&#10;PY72+XlYcbXtNpFHtQC5g1ZvH4xRl/0seW4Q+OpU9wSSxCvMZ4mdUfvvM2a38d0wjA0OwqDewI2Q&#10;xaQaRC3t/4Iza248yXWTgecOwptonkLk7DOkg9j3EjhsWzwDwNLGGR25HQIDRozHs6QEYAtweOoY&#10;iAY3gJFOcRrPY9wqwNYaWXHv+7tLArZ7R/E8zvDRshk/C28KnP4SmtnbBopCX0GHTY6reHbYj+Pn&#10;gO+tL4uv+eb/nIcdvqboHjEV8ukXBJnj1bO7a8S3fPfHYv/kx2P+SbcRvg7YkX+Wz8I/ZDrpxz8m&#10;3axo0ZTZ5L9CPnILQz3Cd6o3GFgeIDhDPNKg2TvBhIDtXkx4GgCuef5eY8/fbiPc8gy8tyYAtcCQ&#10;Ihf2wOvzeZNXWxyvwaq9wFIXeR0IyOcF/H5IrdsCNHQobT6rocYIqr8EantXNPmETdIz14TMzdQb&#10;dMhKxbqF3HGPAidTxCI8Ma2uCdrQm8NRU/yPPLkNaktkazJOj24/IiuBdqCVLYM2gbA3acSYGq4M&#10;AXpKZKLjez4PuoA90qm55a00cURgWrkS1Zrn/KFKdLhomcC9i3PlcyaWmF+xvGLsbpsWqvFc+FHU&#10;fd5m3kqC+s3lvMgzlHs4ZYUR96pbo9ympOPSMUJW5JVZc70l5zart+mtxk9gUBDyWy7tqlrtAQjM&#10;za20mUB3LnzW7Q8JUtEB87LZC5PfreZs95mzPmTl4QkEc8xZoJo9YhwfM+gzBhNoSKISmQDaZKNe&#10;a74FcBDQlXY0zrlNYreyEoLgGf9zhGPb8P4avrjNmpvCfxOg+K96zUihUIfAautJtPgkALA9xTxd&#10;y3HaaHiHrtmHbcz97ZcnVrMRq4aXeIrnCDIAEthH+1HYS7TPPIqagJcgwoVaE28z6LzfnKDbN+j9&#10;lGcAijSERhzFXWiP7DJEZ+pWTeWvBrU6ztg/G50BsruaxW17GH/9mQcR3/j7U35l5X/wpcLw9f/8&#10;M38vXq8/ASsAWgzaSqJb6G71iWVgO4xMc0HQ1Nkgl2tsLnTCLg4W+J7tRSxRewPXattlPgzHlbs1&#10;AZ463Z3j2105heodvAOB024GMZh7E5DtyXuW17tg0+ip7NAf+Wl0CO6X2F/527zM1corpmdD7RH3&#10;vWR8LbDCKVHfDfzdmwAnSO4DftQ5m+GPc2smdhu6eZCKWEFRm0O85bwTd7DfogkTL0sXnVYDQOYM&#10;24lcz5fQrMXvjAtmN5HPFgHsnjmu4ac20u3umNHYMg/1u3YrZ5sAAbrbE9WKNFfoj6yQgPd77NkC&#10;2+MWxRKrZVLDLURbwPoYNlrNn6UuVm1WAItiGLfQxS3/hlNZQcb8TGpvFOMNfytPgka36qKjVR+f&#10;Om/FNTJdApKLHXgMf9oB/O/xOxeMvYds2qZDH3rIjqInyGRbX4D8XyHP9vdB4w+9BWfI9hDfhGy7&#10;PbLErmE9MJvoZG+FH4CPyMoam1sa6DSwjR5+AO3sb7hFB61QLZHRE/Te3pL7JT4Qfkh7o7SseMc/&#10;uoLeBojuO0gUvqpainKQbYy9p5C6JdTtnvqLhifCYrPVPe2G0aQVIya67q568ditu/EU+9+LZwZd&#10;9GwRV/jbTHihHysinSZK19hdIIee0lqi58xJnjLnDcztqnPIbbFZxnbEmNb3mRPgzqQ7Fxoj7qQV&#10;ALKLUxo0N/B3HE/xz26T6W2maSdtcq4/KPG5jT3j6jJ35R0MOeXn130g4nNe/G3MAaHML2RA3XWf&#10;cGMS33NTxexf/N2YXpcxxT/YdL44AV/u70bj5mlWS+XpbdCw0UN+1/B1vYsnjGeNjXuRud4fDuPe&#10;s/iYMbyxt1AxBttgg7Hho3IXl1aiaHvhRzG7jBa4/pY5BL8X+xFY8iiK3k1usdqCV7Z79ELMaVIU&#10;+i+0ceevhIdEdQf3o1c8zVMvY0nAGNfxqcspWHAK7xtx/riIJ7z3BFlv1hdxD761THCawFautQno&#10;5ED/De09Nd9G1wU+7nVkuGZuBTZpvgbr9LrxDPLW7x/HC0QstXusF/fiZWRX/16vJrFeYLdObgic&#10;hjFsfGaM2+u4ZWomS1/u34t33/vSeK7x3fGJly5je/HRuEGuSmxLc4C/Y2wu7j+6RT3RzwIg3HYx&#10;Blw+GOJ7m0fhoWcmHW0olQE9Ni6rqi2Lxc83CZ43kzI2symytoh9/27AhlhN9nHBdSM+0xpWcYJf&#10;2cPjDfbG3Q8umlmJsZ+Am/HHA2TteOhc8TlHo6zOqy9msVU/jEPgQekhMqNWnL4P1n28iI8+3iZ/&#10;rYe/ButZafwsOmMV+uQG+yKORZZGZ8wJe9n28wPo23GbHPiZoNtFgVh18xCvYnud/r6DnA2wFagS&#10;dCSuO+IadRb+ZSUdNmhNLLTEnrvzwsxP0zIleSJmLvr4cejJXF0U7WCD3FGCusceun4e2Hy7PIuP&#10;IFhtq2Hh/ZOni3iKbqbPt28nMrP9kt8Q3/As9vWlH4tPrLFVMY838WMD8P8IudkSzGK6iDN4D1tn&#10;/0ubrbsDwLjJRGFWuJmpqpiMNsmqWXxfxZw9zb5knB6SpTrYn0u70CSmsVeYnf9v3JljFbWqi+5i&#10;HpijiQdkQZwvTseHZ6WOdgcedqHVCLk0uZ89BdGhadmMjr6I27pddYdu1f4BzaxcqIcetoAPAG/b&#10;H9OiA4uy4AoMEUujm8zd6iqf50qPrXo8CdMTnLWtc/zOks+Zy3Garll6MrQVyy3wxJ777qCHh7XY&#10;b9XFBVuiuEgA/EQPkU1sVonM3OezYu8W9p1ALKvlUIR0YbmQZM9K5tnB7jcIBEqe3VqaLOUbXuzQ&#10;Y+fZYiDdI+eL90bPGLkwNXlhtyQTYzuwvws4VrxW2OCm22B77WidDmIsDueaIXJRzDbx0HyCARnP&#10;MWazN+EaWXUXDJKZftYe7W4tsN2j4aY7A9xtkSeX8y0gU1Zwbsgp9+de2eKGay2CsXqwmmxigTwa&#10;1GSuC1nuQgtP+XQh1gM5DLLX+IbGbJWHRdhP+O3qZQQv45N63ESvoY1JM+TMfIRgJYs8OgPUGSyT&#10;fOGZ8FVc2RUv4Av23Hs/34EnoCVzM0ciG9RBk6eFCo4PLBmjVd67W7A39mxPTLZxN6KL98Zb+OQF&#10;wHsuzRmHuyp0Qx7WuMe+dE4j7nvPBfK+JQJyAbP06DZoxjyVPmmYdDROh16OseMWRLCpstkkNu7z&#10;+oD7N5sQnkdY1OIWY/sCFjW+3fHCJ9WQOyDGvAbXUARkpgUv7GnNeM344+PhCmNGTxvmSfhmLr6e&#10;1XjKHZ+t9FM8P0+rdRwQ2EMlUMikawdZzNYo4jFet4LQcMPYqyjtbc9dZBkkT5nkfdiEneYfeGic&#10;o75BfXSI97F5h9OY5Z8ty6A/PGeWiUddjFRg9NN5KrKHhxEz+b47Jf6/bP15sGx7lteHrZ3znGe6&#10;w7v31Rvq1UhTVGOaBhoEdKuNhEMWCDBYEhISIsAhG0HbCCkCJLf+EGFHyOYPh2RsQpbAGAsRtuRw&#10;0AwCW6IDghZNRw/V1dVVXf2m++505pxzZ+6d/nxWvmo6HJz3zj3nZO7c+/db43et3/qtH69kjCcf&#10;/rs/9+mhCf/qH/4hMGEvTohbJuCYpkxlPA7SbLPNoQXn9kLxZMUGgxC0lWZSMXgbDPIeI+r55Suc&#10;qMdf2zxxy4MzqwMBFEyBoY5Hq8m/OTdXUBRUk2YFhM5MskZJYy0RZKgThDhCtmPfN17mDn7nCio/&#10;EV8Cin0smLhJvpt5M+6Xc4KE1zhIA6iPMcQYt9UKQPgyegCmAMQ0EDaVQ8NhhYhb1l7jjJ7PCdNu&#10;rXuWMSbcWsdMugrm4BmPzLYn2rT3KH73I5zJF39LtN96BEgBsDNv2MS1ACfnj8DArU8zudKH9wQf&#10;vJdChwC60sEFzI8HQBOru/aABFddXcWxwSlMyWBYoJr5KXiiPDgkS6Hteefx+VaieBKcVenlGgOJ&#10;gW5gaFsIxJggye1zewMPLH1JIFFVALr9Nu7MgKyXBMDcizHNuM/W7ZQYmS0C5dZXgfMBOs6tl98R&#10;2ABEK+bhXn5Xr5Xm7PHUxQgQOLgiZK+MNEoqNIpggO/8pKO/C7SxLykvYC7A0NHIZbWejgVwO0ax&#10;zwCBrT6A0yZI/P7AQGUC/NKREBzujP2Z2wflIO5uPoiYv+LOgFIbYgIMDRQzCaiMMp5Wexxf4q36&#10;pBtfZzqHq3Wu7jAs/LSKtY8hAb+pMFdZTLB1kGsD+Jr5eSpTn9cGBiDQFTwFwEL2GVeTCXWNqN12&#10;hf6s9+14BZ06vDaAivZy8fjgejuNHay16CRX05tP4tw9pt0nBP+Yql0ZE1fQ4g5a7PExtzGSP9gz&#10;jcEWGTBpKuDOEmIQW9EaR6f7NHbvjuKfPx/GP/cv/U4u+PTL7aEYMv7h20CAG3369f7/9Yfib8yq&#10;2HywzOP9PWnuKGB9dA26pO1DE5FLK3NN4LhdsaWT5zIr2VzhQ534XC9L7hFsZJZ7NQiOSow6gVIP&#10;Gu4IXLcYgR6flSYmNmqMuhUYgp7UAwwcj+B3KyG4pU5AEdOA8pqG0u3Rbhe1CmXl6zgFV2ytHGsQ&#10;mJUV4NEqBg0zfNxBuwPG1C2qhpyu/uQqE/cyGVTw/A6Dsf9UNpQXdNYERgZc7VEmCQuemSs50F19&#10;dgVTWVX87ScioN55d2yl2/VdTXXdAiPJvUwyWwWIY1UPeHfgNfDEfpVjPjlujuIa2aj26D73VL/c&#10;ZtVhnDpFtyikkSZ4rQlYHKfVEZJMbCEg7Cqv3lfQr265aDLk89ozwDZan3phU1LhSxP7YK819WSE&#10;TTQd6VZJJuCk4C/BBkZwC33AxzwMWeRH4+AqrZrCwyucjR+RafBjAwjThksBE0EeBFLo8fAZ8sIc&#10;uFWBW8duUkKbmrzEfnIZQ2Q4hzjRsfHsmXYXQKYtK5EFV6P1K2t9APbrbYRwOejF8tMt8xpSkxr2&#10;EilimAmjykorAJqrfBncQI/WYeyVcodn77FNRxoG13rgQln1sBeAHNxcQaBmj5gS3bQHyxPuf8Pn&#10;PDnPLeHEb+gevDMYQWYyOEAu+QgOH3katPgde+Cz6ntM+JRg0ITBnIciYwQA9swz0Hs8fR3Tp38u&#10;/rU/gGJxH57O96dfMpuvn/2ZMn7kr/1ELFb/FeMEHHONR5qbeLUSzETOHrDc3yLjACU0DR5ZidiJ&#10;DYD0UGELQMcTaew9u6cxhQfz9SvcH4EBNK3R/3KNROizvIfzQlayUTBTMia1Erxm3g2P/D+sCG68&#10;ljGvoZsiVAzy87AMnm3wiWPkzeqoF9Fvue1dI3jPdSJzvttL5NTxoUPce4Vj8NSxNELIV/YMqq2m&#10;4vn4N/uynCGHNcGV263v0WB7qblN2RYObpFUZQrXEwgmtGFYQh7VIp7ep8228XyndqMO8olvH/OM&#10;hRWgyID9++yTU7UmWQ046pTYd5NwPHuFzywexxQMZU8gV3CNk+y1AgFihm0Qa5gI00cWRFeNGGVl&#10;bLGHXnvk4OByAbI6Qg/EP9s3Yt66YzyLBO4uOHp4EIPnWiyceqy+CBD5W0vCgHib1yoPPwDXMGNb&#10;EUAxMSt6KTbAbLiNHPucQzSxCt+BgPCPdxHg/S3zLObYo0ZMtbH4CIOEjjaUb1esM1gdDJhFAe4S&#10;Q+EjtwBx5quFe4YhmiIrbYC3FayOr4atpwiDCwV7/Ke1XLWJK4RIbJB4iOs8BdaFiyZBxEUb+3u4&#10;xbb3sHviUO0TY9zDe/DMmvG5xezQmMe72JYb3puBAwfem7Ee9VCx6cPHMoY9+Ny+yIr8M/y3pyYC&#10;F6PL2Pgz7VsXubWP3w0Gw4M7Ap107qnPyELT5MOuEyfI3hI6ePriCJ3bTLWD34cMQy9sjjb73Cb2&#10;o2m8wj69ASBrLP9GzG8aMcGI2p9wMXIV/gJdvQQ/8xp6MMGIZq9dfPDWyjDk0TYLc7iXB49ByC36&#10;UDX6MT+ZxG9twocHzXjIM2cmgRnbM4LTXvkCczNCTwlIFy/jx+tRfLY4jQG2pmeRK/i+WeKn4LOH&#10;fRXY75WB/upnYo1AtKpfGb356/gIv9xqnsXTzjLuuG6H/XZBuZydxBxfcg4uzBOIl+50eIksPAR7&#10;G8BdY3P32Yuxuv0o7nrQrj/Fbj6O2xUYCvvaRUbK51vs58fYDuhcPIiLcSP6Yr31Jp6Dv6r9LXZ8&#10;QMAN3nvwr8b0c7fR+uRvxej1Lm6Zb3WYxIfdfXz+8Ty+tH8jfhKMsXv5i/EC1tk30cMpLvDzdf0i&#10;fkEMshJPQDPm3wCjT6fIz8OT1Mvda/mNT4UX5dWCQL6dPXRtnN/g57psxStiibEYYNCPN1BJ+eRJ&#10;9VY67PpgB+yAibxHCN4Mmt5jh0eoZ+N2FZ/oj4R30K82GmxPmTO63YGO2GMX1e1hup0b0A3ii7+v&#10;EasP3oyv/Zevwb4/i/wUcY89cZFwgsyaDF9AI7dCGXQPxsxPebYHWN/kMP5mPIrGA7AkY+jcV3Ft&#10;aTGS2rww0f0kTg5g/HKVPtwdMDVg1CLOGokr8d9WQPUBxgt8qqcUm4hygZvQggeBg7Fp+vce8zfJ&#10;uB+DJ/DLhfvKkP/WxZP40qomtFjGy00Zs9c38clC+dAm4fuwobtHn4/f9hY833wQL7FZHpz0EpzT&#10;Bt/0FlzoNn8evEGHc1EROtn2ZYZDqau7GGka8XPKpcQRMxloud3NCucVY/TE0yGyvsJm7IglTfLb&#10;A1irY3WciSAXHJkGg65tW5ZyPcdmeSjQUj+CzReD2g7AQ54O2O9GiU128Q/b4Xa8sudWzsGn2E25&#10;A0uCaa0u88TjmHajhS33oIQ6d1PwC+9rs/Vn2eJJ4wwNc3sddrVWh3rgOvS2TYyaTfCRF8Qa3KSN&#10;lpYgXuxQH9lNH418t4ZibOWpQwSBz4xlDHwmfs9cR11CM21BF4zgOvJmlrt8XEzbWhwy/HIMizE3&#10;/5jnLJBT/BNjtD9ntkiBNlYw32HDPfDpDNtZrXbxEufqieVTrrVyCTJwc/kC7Rk3Ehlj5gxqinv8&#10;VwvHbD88K6ItGGmsttmnbldio9HtwlI98TT/2eLFKkAMP39xf2Irkx/yXtwGCY7jzGwLcgZ5M5Go&#10;fCMDnsRrUseqp6xSA7Mr7415FTeIjbsBjAA8FCEPOuF+Jmg74IbG6028XlSMWiwuk/jiMYQJuPtO&#10;YpAeMrojKLPiMYEffsnDmUZWOHaMGzsZ89liyUViT/jOPMAczwjt5txQzLhlFPZI70GPPs8yvnOb&#10;bwNMdW+F49IE2DqsyHc7wwk+uI1c7dELe6AfT8uFLmLLnXfjWcT90ynX7SZAM3wzOK0BPdw+Le7K&#10;bc1ceSDQOdjLlL+s/GpBVCxMrPWn6AokwXbyXAEgtHChUXLbszLGjFdZxF5bhGPBaBt5FMOamDeZ&#10;BzKB5wgGGOZ4QIlJYiMFfCD3cvts08Q99Ld/nzkUPWEejpmJOIQXeXM7rViGqA1YJ04XC/ATI2t/&#10;ORN4lQlGIx54Ll6CitBX3eFZLhYgM20LMIztoaFPOrbv8n2eypSsoLOIwWYgnn7O5BF94w8wnRQw&#10;R8ZPT/23hYoL6gXjL7BvNfj2b//lv3BMuP0f/jf/LoO3UkxAJ+EwEmg74gYBMHBm6LdLHMoqSgRu&#10;D5jbE/jjR1BqnJ10hMFZ3cLvUAghkQiqBgxgAF0Gp0+XYVlJwd1zfzhOKffP8gqakYEOVOEfCMyP&#10;bPTJ+3k6Ct9riGFiSUW391LgkK9xfPViEbP7u/gAw9e+uo/XREaL8g7MvsQRYMggWotvg+u2K9cQ&#10;zFUV+4p0IVgD4DbAiE0wll+H+T91vYv+t2fHKi4Cki5CLxbNxvcaN8ZrQrJqDOK0exL/wnkVzS/9&#10;pui/NbbYggthtoGqCTCucz5+5tg3jM+7coJTN8PaxKCa3LKJpNBYuTezzIvIp8YlqcGLKLggV8MC&#10;rbMqpALc+hyFLNmeOdWsDpFBueNx7yodzwEkrXeLuAEcuzo7BQEoaBquDkDD449vd4zpboMimzy4&#10;4/PweYMztgcDwYdVg7XyYKAv35nfnrHqlGw06aqPAXD+jlXuuzLYFzAxfsbCq8opDg2jy/2s/spm&#10;kCotr5uctHrToFx5sfJEpW6ifANkRadqFaT92PYI87ViY3NNpZUg9rPMYTTuxUdNQMjsMqqZDSdR&#10;L+S6CdC2z5NNbRFqHCVgpHMOyAEkQXtzAyZrvKUZeqsBm41F3AG4q3kDRw/NAfsPAcmDISB2glKb&#10;XAH8jJH/F/DxtUtC3N8m7z0MYR+w22ydZdBUAUztLTPCKo14Xo+fFz1Xuk7jFFmHJbFqjzBaD2OC&#10;k1wDtl7Bu93dPq5FNqsNYYoJJQyVLFc/Ha30Qd9Gg3Y86Y9i8qQbo4sfjN/7+36DUpBflrfqG5hi&#10;4FNjJCjh6z/8ax/HJ8+Ql8Vfj/oZZr6+iSY8KJAgfKVWJpMqym6lPls1Ig+Za/bawmao5Saf7OmR&#10;q3U8SPuvscuthQTFUB6/QxCIXTGQ0tC5hY6PZLLMy/SfGtytQfYG8A89XBVxe1OWNyNnAkmPlEYt&#10;0h5kwg2ZZghc0+f5GkrGjh65ErbHCFptqetSLfEyXkrAAOzAAXSQd080dnuaG62yTJxxmuzwM1a3&#10;Rh4GYNLVObWPq6GZsFBFGYtOHxnAGKZsGwS3cBDWC+xwDjYlNpFyyo+6sYolf1td4g5WfCH3QCag&#10;V43OlIxliNPrc72667JnnhyM/XXbn9Vb9qMzKW3i884ED4GVh8GYh9AU2EulhW4MCJAF+8q/yW05&#10;7gq92ygLbOexkhhwydAZSuqmabACOmqvHb/bJvWJfpkc9Hh36ccP6KTc4ZpbfAq51h9YS61dEFQp&#10;RdkHkA9YBOLbbmFxtUx/U+fqF/JzILBnHlbtJoBJ4cGOMBmr6Qr0rgNt7F+yZR48lZsRGHnv1gRA&#10;WaYTN4nkokmvkn5rxmviAdepTwdk8eRMlgo8POnpMTai0cJ3QLi+lRD4tdfYSbchH4aMC5CPlYoR&#10;85QvlX3+oG2jbSN8rhuifY13YkIwOF9eJthu2reGaw52CEaObSc+xz6dMx9Phxb4d7FjVlbYaBxU&#10;ifwMcoWs6OC7sKuegHoYjOLl2YP4o09+XXzvv/w93NT7Ovhf9gUtvvG1b8bdj/zl+H/tsHEEGcqj&#10;299sxL9njmL7qr7GXhMwIS/6WvtKeE3g15Aq5FgAuEBEkRtebo6fxAbA2d78YnT3yBzKeYhx6sPM&#10;bOp+A5uZq84eu2+4YssBWz6o7z141sLeYt7hF8H0GtojBB10rwfK1H/tuMeCsZoBsyS/jb01iZSV&#10;JciFffRwTFnxY+1rbLqxQvlbBFQNaxpA721P3CbcrqC7VRvSZ2Cwi/2q4dHe1cnDLFf9CYmYu2Ph&#10;NXzUoWHSqhkTnmWFqgsnKf37Uay4bsTvje447gGLp4d1dEe9rMazQXrjDHvNM0swBu4XkIe+I2+N&#10;ONXUpU9rzgwjwMDwcYDk30J/EDg2tDqekIecZuDB/EEd+CRxFHIHXXbDTkwZswHYiut7aY9NgKM/&#10;/ObipYUqECbpUCHbx0QVHgE5q0rAZ30fXf10D5lgvmnPoKcSJB42GLDjZ2sEPTYmr+6RD3QbmUls&#10;RXxVE4XtUZiB9rd+nVULBirRfIh8rzClm2gwEFiCeeIahgzJM8g07eSJjW6xzU3bCFYTGjc8LAJ5&#10;qKFXhf6dYxjKckosBE6D1waMGn5Bsi0ReoM1YoCtrfDxAO/KEgVo13chj9nYU9OTwa2YEoSPAfpW&#10;dWjf+7DTYKQFDZbg1oIgqMDXu6U5Ome5vab2JIx1N21h2tnyCMg7YBcb0i/Uk/0dOnqKqAuoX0Yb&#10;fTaJK47rdvF32n/8dhOA6KmyzXKe1WXNrj2ghthjeACd7GNn/llf4k6CDp9tovv1rYlLvoczbA52&#10;jMBzcDqMu1UPmUC3oHObgKkJzV30s0VAo5jGKXKyW72KS571pYt1DM4/G2fbdqwe9qM6/UrMrwjo&#10;q6+jUr3wkJr98ia+xhjeYLz9apCVMdyYYBj8A3/EQyYqNvi7Cky9fAVe7n6C/5/ERwhqA7z87rgZ&#10;C+xF9vt8aYRwE5vRSbxrS402GFxVBTPbl89cS7PXJghcx+31MqqPFvEhj+gO4R+6U4KVipO7uEC+&#10;ihXB7G4e3yqh5SVy/7gVXwAkne7cyAi9XtfxPrywEmX3le+J33tWxTd/4evx9+49AR6+9joxZh7b&#10;+ZLPTuNxdxiNj5/FT6Mj5WYf9+1enMC/ZudlDPAn2XO17MPjdhT9TfRHBPy98+g92MXVc5+zwrfC&#10;n42nTOJP+GxjRKDaR2fRr4W97FyAWa15TX22X5zyiLzkIp9y7O4C5Ls/jOWAYM2qsrt5vN4oa/BQ&#10;DOqiHv/ZE7gYDOIxelQR3dnbar1px3q4i18L/NivRvGPZlar3cPzIoPtcrNJ23moFrloln1/eZ7Y&#10;A4XO3niNk258Vlwx7WGn5Q1zL6u4NNED9954gN95+60YzhkcPAI0RA8bjGXMJHrsXkEfbfEgiiWc&#10;IL5yW3LHQxSQvVcuwltZz6WiLHtUViaGoEe2BoH2VrQezi7iS1OGtZzH89dA2ZtNfITK2irCyn6s&#10;apTDQXzf01b08KtMNRdZrsVTxHiII6Giwa4aDZ+VLegr3lqYPLpfJiX1265JNPHnD3jf1jz3yGST&#10;yQNl0G2uwY9kU3VeMDHT3O1jxXXaI01AGkivhYcG2mKwNfew9HM743VscmPMGwV0YK5W1tvKw2T+&#10;Bt20Esftre1eE8TBDbEtaVrUDfxJ9vACTe7KJngOflllhiysUR63mVoRZjFcNph3+4fYbs0E+KzY&#10;Akic9G5ykcmgWj+HDuHJEpeop119jJMw7ul3o2+ClpjuBlvYapxlD8kYzRk/9789xJWJLuIZdxM3&#10;iDXmfN5YXP+7O3kUnxuP49HqNl6CQ294lkk2E77ZmJ7/i6x+PtJkqC3BZpkscyt1V/gsJmH4FtE4&#10;VlFkh0Cv3wZXHQax1A4RmUx4qMUtGye4Mn6F19DC+ECT68J9R/wNv3hkXnOFCJpQcWHQ8XThu7sp&#10;El/yGWaRFX0F9Es+Mb7+gOswgCZtlCNjetwG8Yl9YpkeNtXTzq0Ad+eI+mnv4/aM57/extXS8ocO&#10;43LRi/HAdWOT6uwQD6boPTZmvQKpcD/7CQN78aHIhDh0DMYnkPWgPFtN3PDaHr/Yx8d1ANE1Fs+F&#10;GgQNHOfckBHmAEJinOASZXlbg2W1HlwAzhR72jfwlKGori5sMaQorg/x4p5obuv2b/2dNMIfJRZE&#10;1rizWMLqS7eeVtj+cxe5IK72zfxHBY09nd4YyaRMHggAsYwj0Dz8BnaQMTE65BFbhjzXg+NhExb6&#10;7LDzd2I96YnYaTK4Ie+LZfib1zZ8PpNHzFs6mdMwzotpKwYERyP+tl8a6pbPaaO75m60OeIAlDWr&#10;5m1hw6dSFi1gahCvqeTiCivT3cJs7sLWYBXAxTjEuFEZwbCBHdrYDASWsYsfd2DDIObqcq2+wrGp&#10;34gatzXGQZOJC2yw4U4QPGPGzybsOl0kpCiJ1RgvWOP9j9fHhNuf+t//eRSBoUsURGwP6EP/ISLg&#10;b7/OLSD2WkuLwYQFrmYy/db44IqZmEIH8b0HjDDTfNzj3M2qDJup12bLuQrxYj4CC65FUQxrskeb&#10;1s8hQDSzoT2J55IjDG7gjHe7WxxNhfP5MHZzQM3dCqN1GTeWti4IBuC6PTcagINNlkkhFM4LYrv1&#10;503+ftDvRznCmXwaUPYB3W2IbMLiHLA5HFTxd3eD+PGPABo//6Nx/RLwARAxw2wlnEfFq2D+NzDI&#10;Q2EfTIfxA49Q6qe/JcZvjqI3QQRQRAlvtOrKrwy114VNxAuAt5U6VmjZIL0Jo+xl5tHK9mRj2hgG&#10;DBWgZYyA28RcIfN1k/z2fbBH3RrJLbarrBJREWxk2fL0KxCPR5BbMbLk2qp4Ha0bhMJmmVieS5nA&#10;OE6NUTqEFijsxhMyCZiyB8xmG6/n3HR7jdPluesFYBFng8GyEaCBtxnoUxTUrIGxkVnxY0N3eQnp&#10;eYQZepsoHgTZZvhRKAO1LnR0pWEDaGniwB23iR3vqUM0flKHslrugCFCNgTNXZyLp/yZ9e41GSd3&#10;udVhGGDxEbPuZ7K9dxILvK6rc/aPw2KlsSjNUDOGLhe76m+wXwGIV3ze012fQuCa4J0hKMqp/wXy&#10;4ep3UQJkmehudxcnjLlFsNcGxLT6GmYMFcFF4eqHig+P3JbbxWD1XI5qDpBJHBc3XQ8votN/Bxnp&#10;EUxM4nSA7OF07bW1Qr/ucLqNzQ2OsIxlcR1LALRbwUzyKLEaORNdKryB1JZ7nDfP4uTtUXz/d53H&#10;9/5Tv5fBf/rFHJMR+XXPJKy2iPjwb//p2H/9Lv7GbBM310BmSWSTOA0c+prViVA3KwcA1+m8eU/5&#10;M9nnqmBu2YZnDZtEMSaTrNLNJNQB2neQ9QL+KLdW1OnwkF5ugGNCN8Dh0AOeYCQzCcqcHG7u00/v&#10;RAABz6yk0Pk4by4CdFkNAHjwWoLirMhyFQmjDbJDrDWAg+gQSO33Jod53aRRb6iYALKxGQKqTFBb&#10;jcUo0D1PA0Yyw1J2j1mwXN9DPQqNv/qiAXVyMYytgIJfLTv35D6TzUlonGVW48JvK7U8fe3YIwi9&#10;ghYmphvQYoTcZePST4ftyqrVIocuY2Lqbse1OTAfhGSDlK8GciyAs6eVp6WOuA5JizngRWdsHxIN&#10;gYDBHg9Vdwx1CNJWuORWH9vFCAmotcXqgz3p3Irj3gHBhs4t7ZDjEQzyC5p2BDnQoIYfVgMpGTqm&#10;XCzheel8uc+euVvV5tZ7QTGWkRsBgSG6dsgVsjXz3HG9Hw0CVHsg9HCAaBg8hqZM15Vrm+AzXK7l&#10;MmjXbRNwyReBtU5HFGJSO/0is5VesqC+Q461gaMEtW4lsx/aHr00KeBx6NmwXt72pAnB1m6BM+d1&#10;bmA14ZJxKF8DBrHb6BP1bwXgA/veWKdfaxBU67rATbwD9dHzFfN39cxVyMrtwAV0Z4wmWBYgilO+&#10;rc6yQqoDUf3MEro2W4y1IFBlnCYbR3y3mWf3q1X8r975anR/4PdLcWiJsPzyLwbwEz//8/EjP3IZ&#10;y7u/jT2zKkZxKWKW8oLOMI8ttKmre1h17HFiRfOq6MXYU4fLDwmemTc0cxtnsXHrCXS5WBFYQAde&#10;FwCumUejuMRuD/JgApXP08I7zE1wDIXDg47q4m3sou2JX0PjB7FaMg6Cbf3lSh+4MQXlgTPSlesR&#10;WW9nD9IVvOjpf1CINjzWBnmAgomqE8C1KrvGRnQYQxN7kWqNrypKK4cFOur8IlqMS8iqbbH5/Q5B&#10;NiA7des+913jz6z29KS6fdmKM3BCw4Sjki0d9soiAUoPKe7OY8G9x9qd3jhK9KdREnENz3ke47Zq&#10;az1DJ5F7Fwl4Tb0oTNDbp4T/mlYqWl3JmyYxTD4OeL2KPlamjEmHOXSm2Q7A4OLQWuCDwRy19gG+&#10;Ma60W0SYuM2UOxvzuniwxmdpMzy9dQkAx5Qif1yPLFsF9oy/z5nzBGfxHLluIGNGKcAT3X/y3VNX&#10;DexsKVEiK4wYveQygqHmfkgQwOsoYg0vSsBHU3TOIA4Enw0eeMAvmxCR7gU6Y6yfifLdMBc0qnKO&#10;LiBv+IlefxL9ehOXVg+0l6hwJ95GB1Yw847ne+BT0YMWjEeL6WrzGL3PRL/6Ll/BkIf+wxjAi+ao&#10;TN2/vYLu/CyI7JJG2iFsR7/HfQhqB4N9npJ7WGOXeT8TCd2rOIfHC/Rgv2jEsMcckVVX3YwhHUun&#10;Zg4EKFZDZ9IXLGfycIjci+M8zdkWC40maMYmytzWraAd6HqDbejApTEkbyAOB+Zf30OpmmdM3o2F&#10;W3OI3g/lIrctozxRGBjrS60kZf7XMNmKPm1dm3m3uIeLgtXdLhYAne9jfvvrOr7Jc115L3rvRg87&#10;s2/ex240is84oME8A408AW8OBgQzHAggDvASK5Zbfa02KZ0nz11Ar97Iit9D3C6g4+YOm4tdgwYm&#10;VztjsNu2Ext5c4eMtGcxAUN91LC74DLeRM4MBJfw7bMGcNDoHl27/GQZyy7yrh2AlJ4Se0OQUd3e&#10;5vbBdm5d38Qd47Eq7jPDTswW+Nr1S+w2nN9PYo1urOboROMizpGR9P+f+gMTwAfsjYvLa+Inz2lt&#10;LddxDa+34IHZbgncBltBCw/3KKwy7nONdrI3I0hFhhnnYHwa8wH2G1t4vWL+62ViG/txeaL1Q/jp&#10;1sQNUe0Sm7q+5DMqE7JXgTO6bvncHGI2wC+6uICtaYwLi08Sx9RL2+1oPw/xyp0n4JFcnPb+4Not&#10;eNZ+Tf2zZjyCBuezXXwNG1g3mBSfsf2AJ9N3oFlBoHdYIof3l3GH3DTAcIqLLRJqAuzsId0dxUMP&#10;kEAhTNRhxBjIFj4j79gQ4tloPtrHAF/XRPFbT06ib8sgeOHhaLnlV6MzNDCVd9oofPQIv4wNeP81&#10;ouvCCFjNFhJWWuUJwdDM7deOuWWA0h2kPpotaFzVsXy1ivfReytF8Drol8FtO955Aq0ZlLgG4qcc&#10;ugixMTmL/bTPklsbrULTWhVInTtvrPZStdyBo9jbVuR0aNx3AZ/A9Lsb5oHsbxkbz21B7yb2ygKB&#10;hpV7jNPTh/N0+0k7FxwbyL+98bLdhgkB8MRUHMsfWYVW9o/xUePYPukwNyKBN/jQoRVj+GIPITKm&#10;a+Pz1+jNAhzXAJdqn6yW9cA6q+RB+bkTyfvY/9C2K1YMHRijp1hi3vCf3JP7ZVN45L/lSe/6eOLf&#10;JS9ZqGFfVOOWDZ9vKoviSoUCOuqHE2fuTzMZXrRmkviYtMXe12CiM/wXEWd4er90xFxjT9rx8EEz&#10;Loifbm8Pcc84xc32hs0VPYy+vTntuya+1zc10JEF96m0PeY8oH0Jrq/EifoTbq4cuYHGBYQhYnnA&#10;Pvjswh63Yk7G7ym4TYweYgh2YqyMSfvBJHLCLris1QsX8dGfY2S5Rq7gNbLC7Xg494Mm2fIA/1dZ&#10;0c54PB3ekk/xhgzljsf4w4/gj7d8L/VFPMe+ePYYW8wZ1xUyh+yv5Z3404eY8IZ2FbbqbFrF6aQb&#10;O3TW7bYHYvKNdMSR58KO/hXbc6HO4GPu1uLSDTEgqICh1NAxF+KgkZWu7gDh5dQxYTXuIP130kYw&#10;rT9Gpi1WcdlQnvmZPYzwWYdbriGurNrb2E0ZLfaw4QE2FVijhY7pE6CVvtE4fgxAeHRqfHQet3N4&#10;tMBP7dwZiE5DH4fhSfT8k8l0e+x5Sq2mpY1euZPHghXbGBD5ZSyEKcokV4IZ/ke6DMEcNLaKsWL3&#10;zS/Z9qnU1/CcloI06YAz2zEgTikgoqhqy3NzZ2ROHZojK+o0BjZ3oBhD2EojeSauNZHu3OB5D9vU&#10;w14cdthA9MwdO8bTbpFu4N+1T4kfAKe2unE3lFjUk/BdyCgOVs2JTo72pxQ/I79wgngFmiHbVtTv&#10;sT8Vz7c4KPdVMN7PnXIvE27/sx/+X0djC3gB9DRwWBq4LYRxf/6OIGmB0GjQTKqZUNHoGaBZepeS&#10;gFAmUmYQZgB9uEPKagVXvX0bWmdAlQbApAEE1Wk6eITVLUT2bNpAkHI7jw3O/35lKS0AbdmKu9V1&#10;lIubWN0wyfg4mgtPPyrjMJxnVjxXT3mATXEPlhLin0z21TDeBEBRvBFvASROELiKaN+1JR1MF4BA&#10;CI9SdaOH8vWbm/i7i3b83Le/Fs1v/L14+QJHAyEzYDU6+HQ15lC9G4PHSMSTSbzZO4vvB7BUbzdz&#10;tasNY3Jrn0YTqghCTUa5ol6bzoWZrlTWtf25CCKghyDZo2+txLvnQxsU+gH8eNDpRNkbYmu5F69b&#10;/NFCmDLhxvux9iAKCHzoxbrTxjDdxfbmNhb3MBnH1MPxN+qXGMoytgC+2806nmGwPLXmCzqdk24+&#10;b0tg3uMpPYKDFU7h9QytwMrpcOrtLaB4h/AhyPJSZwRBOhgqaW1uswmA84REEzMqQooG/MgTTaB/&#10;bj0EEIygg80d5xpQeNxEyQz4FZXMg+BADLQRJYIabgKY80CPFkazQmuyHxbfBnmWaHutwm8iT1kc&#10;Gtx0gFvImYNAtPjJ55AR7aurLxPGbjl1iZMRpN3x7fYkSM/1un5+YuQnkMAMp6slTZj4Aj6ZzOwv&#10;CIMwtiYGOjwH+5ZJMfsLtVpDrvXYYUAfIjAeuPoN0F53spri/PFb0Xv0hZiiwHNk6RJ5WN1t4xNA&#10;UH21IXACKO1mOGr0D7SmLtmoErVKuvegd58HP/D0ss99d/zR3/9p9ct3vhSS73zJrE+//sTf+jBu&#10;v4mRuf1bMXp1if6t+VbekCEdp2NXUTVkGmnopg2051H2nWK+By5Vp1v2rgLouFpgg/uWOi7zGJ+J&#10;uGPgyj08t9p7VwBdJ+BcNMrwasA919C0hN8aS7dgW6Xhw7XlbqnTUNfVPAPqrKCDDg1k3MSR2wmr&#10;HY5VvjNeV1jSq+o81FErFZHZgmBbR1Ig584nFksk50gX3kljzEXINs/CcLqtyi0B2b+E6/YCHLyb&#10;4xP1WOmjH7dS1S0LbYJHaZKHQACkeAtSZaoK0GnPAj6P3WTWgYggZ5ZaK7HYIa5HquHrUZeiMeUR&#10;K+6DW9nxScDBoXGGXCoL0AY5FodKYmy5w+YujHEE3ZFvl30LnOiA+60BfQucyhD5auDt8noAgCvK&#10;gu8saefzB1eFoJ/HdOt4rODCUMEjfsJT7b2nbIXVibzmAQS8jZg4COQHPqPGAAZPiwZQNLvxEPkA&#10;kqCf01ypl8EOf4XuWXGYJyEXr6CNYEUwSOABjWRlVpCpu84ZGdlh/wTUA+XI/m/IWJugxMo64sbk&#10;mcAv6YKzfIjMgx8zOSD4jfslQM7ttTX39dARaAZ9G9hUG+8K7oYAqW2X8RrUYRvbjWUmlTOBiK3p&#10;wIcF/Cg3K57pDSbM+whITYyeYkfn2LT9BouFLOhgLU+35x6YI1bQeyRivt/FDXOyn4rNeZGoTK7a&#10;KPg58isoP2GMvc9X8af/yA8roilzEOv4u1+f6vRPfO1vxs/+19+KZ9X76OEEumHnCXBU1YP7ugEG&#10;B8uveHYZMwB5N05RhALf19r3sb99bOCH2F/stlE8z15AxDZELdqbeIi/X0+wkVdl3MCLEbLxJnOa&#10;Yx+tkLuCh2Nopa1wxdDa26oxSn+KIEWxXR63KhCYm6TYCH7KNXMG7Oo3BCnbAePpwqyXMj6vJcJA&#10;l7HFNozEjliZ1GPMzWKB3jI2aK9DtedZp30bnc15JnILbO6hewc4hKoCenjXaCuo6MaC55l8QZ6H&#10;jNViAVer9WcDHt/k/kPsxB1jcltnl9c9pd31Y4MEVVN8MGVuro4fRmPkTb5A38YQX8uv+My6QG6Q&#10;Bffq8bT0acXGlv8n2FCCSuTKRaYB8uaWjxU+/iT3eE3Qd4I1bSCf8dRij7IQqNvOI0/LJYgXZIOV&#10;kclRJuAPbewEqHTEWKxINMidMPdtZwmdH3JPaFAtMYnHylXMAoEnfILWVrLtqxV2GBllfm5/t/o0&#10;F7zQvyH6eKjHjGcda6uroU0D8Fob7LaWub1sTXBa7wlUXGjAAMvLnDPP9XCBIfq429tgv5cLM9Xh&#10;Ar4swMXoc2MR40aXcfNMPr9j3PqVQ3VCgIdspdEGszBuWMk/0AF7C/KJYvgQO4rtBfN52R2YsD+1&#10;sgHbgv2owC1W0A+IXg7YDxuN17yWrSjQk5cE3bvqBhzVJRgfpc2xz6m4V0fL8JkndCjBZ+iqW5ns&#10;P9bVjg0HKTMZ2Nzjw9CHTmsFt0eJKQ8E41nhjdB4Un+XYNhDkoxGTFJ22/Bj8vm4R9ZtDdEimFly&#10;DxeGG+BBF15jwv0I9rPPGDSyc0fTsv+qn60Hihqbhr05J2AwqfMMIjBcdP89TK1bX78d3WWFzkHP&#10;nnYGnauwddjZ0qC0Pg1iqdziqA3ykIuTuguGewF2RO6NmHpgKBPjS1QTPegvTKRPo/+A18TUfLKP&#10;LhQQw62RYkjbJ1zMeEbrkmATXGgjSORtg+NdYT/X3Nd1oUN5g6/CloAPqs1ZfDhjfgTNjfIZwbwh&#10;2kfx1uUmbtYvYr6B/vJRf1o8jsXprwD7/lgcPsZ38vqZwSnyeyDS8tTcHTb4frmOHvdvYKvH8Go7&#10;rOP+NQgaHnq05S1zbvVdfEIOGHs9gvb4s3aF7p8P4rMXfVjQIu6AbctlfNhrxHsnRZwT8X9TW2kV&#10;HrSxqqa6d/sudAZ/u6C2ww+6QHExJtB82ouB2wnw89mvEx2CSFEyVyvF7MNWLG10pV87YgjNvbtw&#10;RgS9VkIPmMcGO1Y1tnF/q3E4i5LYJvskMTcUNw74ldsttra8w066WNYiWGT+8MhqrhMwTYUuHg9N&#10;43Po3E5dx3ftea+wEgS+9KDn9LQbo84g+tBDN22C3kC62RhkYt+EUOqsijc9xBJW1vM1uFtf3MC/&#10;IotNK+QPuUW7y3Nm0KxqWdWFvFRD9BPden0bHxH0m1w0iDdJZ/uKN8/xNad1LIFBLvKJqa00s090&#10;gY0xBjDxq/5X2DwxQ2V7GPmnlEDbJeN13kI7F0jH2HwX39e8Jpbe4W+1e+Ohuo2vhuhWvpf3G3Rt&#10;F+UYbM9zmsit1XR5mBbve3KZuSu3HTcZn3bZih20PtaugC56sd3g75r3YcuYYkp8aYPkuo+sQUfE&#10;75bYoeEJSfgY7YSLGVb2ijc8SM++bbU+m78tTBjCE0+/FHZYDeXhTeqUO9CMuTroeM0gbEdrfN4c&#10;igXB1YzdVj5NPm/wai5B5wKrsVz746JxE//L7VAo9IfnN9dxerGPbneaiyFINfbEePsQ0/EhztCv&#10;2ayIG/BYC3lqKffEsu7MsArUmAcCE7fxTJ/NzV3Iaxu/8ebGfmHojoO1Ks8+pjn+A0/gFiZle/ho&#10;7XyaYoS71QEbalsgmX7bxLR431Jqh45gMRuuhS/21nL7uGM6VkpbTCN/oCG0K6D9mntv4bsFNi2B&#10;Ih6mgGbuuuHJyIOJM3UEf2oClPmrZM5NrOMOv+qWkS2xZ+ipPb2Ua798ZM1gT/p1PByj08Nu4lo/&#10;v0XmPFzQnRZCZ9tuqXupJMwllsQc8pH33CGDK8PPwilieyvtXLRL2RPreEv0z50A9lT1gCRP37WS&#10;7nhKOb+DkZVNlILrjJ14phhW3nAPYxiLfWAMf/MmMiiwz1jcRLGrt9iaxgp/sXR31iJKwSV2L3Mh&#10;LuAYj2EPZE4tvaCg93W90bh/C7+EDkJWVdFxG8NaDWnVaPa6RVZzwYTr1DcPYrxnPk3mccRvR4wu&#10;ptBItcBOuY1VbikHfFxBSPnmnyx+4R4mprPvJnjWAyyyPRpfLebYgT4NbGH2QBTXuItKXAXflJa2&#10;uoQceTDLRnCk/PAsFxA8RXrIsy2GsvjIw79tZSLvhawm0207lXaDcRrLyCMLRj5/9vljwu1f/6N/&#10;BD1xsDBXoqeI+qUJg8EOQ2XmppYJWr2l4c7+IRirjAnUAqiNfeRilI0J5iQVHo2l6UyYdNC4c1+3&#10;gq0J9gSOV66izmax4/sKoN64vY3b1Sxu0br2/SJuAcF7mNrYooUwwi2afcBZZ2AAbj8ojUcZI4zd&#10;Cd5BEGBCw9X6PsSe8t3ovhHViODMKhIIzF0ApDKabxyPlXRWVHUOs/g7WOxvv/9+xDe+Ea+ukB5o&#10;YqNCV647fPYxhrua/pr49V/qxNvvoHDjEYCH9yGqWxOVhNwuAs9NFEykXQeHzLMNwGvA9dJIDAPe&#10;RXqbAldeB3cytiru+cx2jfEDRJzwubo3/rQXGCSEeTqSDT9XltLPFhkkNup1npK0nd9HdWXCUinX&#10;kMMfNO8Wxqg0N/ereGVZLAJj1d6uCVBEAT1owcSQbNxhUMsFTEUm0t7kdkgNIwYb5bXCDiakZFjR&#10;kocO2EBKYwkv1AdXYRqMv4W8eLS1yWp79mQTS+crKC+30GGX83XriddYBpwyzhgsDSbaylUag9EK&#10;+anshUAguQOYFtDvGLZ+WoLLPS2jP4wmgBXGxsdhFV8olasFrXY86HbjEQb2DqNyt4BfgOZrnE8L&#10;Z25SoIUhaGG83H47ZZ7yzRUFEwD33LMuAEj3ABmclMPUaQqCPd3FIKHfnMa2R4A5vYjz6XmcPhhE&#10;2RtgfHoEsb04P98is4to3s1xXK/j5mofC0Dd/caApw343zFWV/K4O/wxSnKLXzkdxK8eDOK3fPE8&#10;vvL7/qiTOn4djPbcx/bpl9bt06+v/zd/NK5/uowfvyvjFZe523UPle3n4FbNSl64JRwDJaHEUHo+&#10;KxzSSPKySbDsuyhTGZNct4pL4ANJUo5axQhMgZttz9NJgQxyxcx72S5O2+JntSXZPwEd7u0BhvDU&#10;wNgtylaLyW/tinKp4bfi0xJwA9EWTto+DZZ3Z8KNgO8APd2eJorHlADMuBdgzIo1V0MFJmaTSkQT&#10;zWYujmmJGh1l2KTfEvrar8Em+cKyE+aeVaxcmn0Q0Cu3UVuFlgwnsMrKVY9157P2sMot8um4rODx&#10;8861TfCHE0cH9WsGVIJCtyIxzFzIsDXvQx7UsKqIz7ndVCNtTw+TIPbrYNIYfxS+cQ5NFjwHOmj9&#10;/RJlbaFxn28C6J6VG4QTwBQGcdwmZ22shxiYoHcBAiGLFU92VYY4JO214MtkmZVy6bewu66wFl1k&#10;sfUESALtdpeMy5Voq4HcGoxdwSbaw8CDK1zltvrRaKCy3waBwgFdMMlcEzhn0AhdrBjt4OjqGllB&#10;Hz1wp+ZZF7zvYkypF8VeRElYxHzKvj3jGKv6bbN/fh4TIMihcqPN454m8q18nWdgDogqBsiMhJ8d&#10;FwKQDxHOBh60oEGr30MP0C3BDOOy14lNT+1N6qJHbt1PWgBqR/u4X2ALCWJ7JuldFt4NmL92ZcCz&#10;4eQQeWu8FZ681yLwyUbsskH7LYjHkB6qOfPAYpmExA7N8YutNYERvAHPgm+6sfjiw/iP/idH/TZ5&#10;LUd/6etT3f6rP/9jcf9//9H479Hdz2BDLZ2HG8cAZEtQy83UuZyzLGF+a/RrgMIWbXvVbTGVZmvH&#10;sQXoNfGv9hYF1/Ca89tnUnhbTGI9X+b2gqp1SjABLQEUMDYXiRbiBceI/Pdbe+jajxfMQ7/vdY8h&#10;4AYZtgfNGbfeNMpYACDdVpdVA6BYh9jYbWKIIIqp6nYPIIQsMhaBt8GdCX+kDHo4f75b0Axf0O09&#10;QJYWQdjOfN1m2k1QmE2u0aWe9OgRoOInO8irNrrV4dqt1w/RA2y89yra2Eb0FYDsQQHmKSEnPEKm&#10;Bbw8V+0YMt8ydY2gETlrowet4TQOd7hy/IXLUyfYNyvSC4yoCYDCDfwH+1BqLwno0MWRNg+5XSN7&#10;0wG03fTjDj9orytmi90FEDO/2M1zf0h7yO+LEv8jVuD3u2FsYG63t8ZPMTJouQOs5naQsWlAeIkc&#10;eoDDNmM75NyxoPAmWBFj+Iz+6S8ZT9UZx25ktcweunQA6gSkCh66RliQlfQMBEZhIbWh2NsBAcAa&#10;gGP/HxcebCcQVuq5TXK/Rs6OftttGRX6yIS5F//xOXd/9lojbEM7DxwRZ+T4ME8H5my/wRE8gWJR&#10;O3cbCiH7gm77JhXjXXQ3Bmx9Ailoxxw6XbCiCTeeWe8vwS39GODfivYb6PF1lPMFGKUfo14ddybB&#10;PEXehCCRswnIxNoCAHwtT0jbWVfIC3Ku1LldvQKrFn2wzIPTOCzeJkj6WmzRk1x0quxlq9ggD8i/&#10;Rt7dAinrJmnwDfqTYQ9+jpoxx7a55S7TuuI3ntK29F7QOHzIqwQWzKuo7tA7AskB14qnkB2bTBfj&#10;bozRn+JwHi9ayOHdJXiqFzvo1W49isH2KpYeMAD22IE3uhsr3Xqx7sEf8HV0xzHA5lX7cSzW83jQ&#10;msO+B8yBJ4OB9v1TsB5Y+f4qD57w0BqTOX1wUxc57OO/3L0QD+0LCj7ZTKNavozTEfoHJm8TPL/e&#10;dnltRizO3CBJj/m8gvd7MPbtmhlD98O4EQ95rcCot5f3cbnk2dXL+MVLMN7LlwQ96/gYPrkY2Ric&#10;xK//zBfjV9//TPynz5FXt0vjcyqwwP4i4hHErta9WF1vsNfL2BrsAyr32LjV7Ro7NIff0xjzrP09&#10;mAvs+uZJEaPBGRICP6DTsABT9LrRvOjFxEq4zYr54BuQyRaG4YpAu8I/l68Z0/Q+5Xnz2jhIaVXM&#10;4Se+dYrctB8fE/qeRpPN6nuGux55IG44xLXN/aH9YTyEfoOoGi+icQffkanJpBlrFOK+vY9fdVKB&#10;S87jHxCkt/HTJ9BLHS2Z7xgT0ezBZ+Rtj4zfugokngf7uKvIagy3ix22W/QYmvs+/Mvm6mKDEe+h&#10;ujugSxMe98BKqn4jYyhoAhYC8qB3k5ggn9kr01jAYof2CbLV47W73DppHGUVfBuaDLh/D9s1wXdf&#10;L9wiuMFtMF/s+f4G/YJHL7CtVrO6OG7/Ksx1PDjB9jzG5zLO5nwer6GTMSamJ/ufzaDNgHE94F4r&#10;KG7hAtMMT38Vfjg/8Z6tSTwIIrBHHojn6mLplu/eFLnGriw2QDjuO8TuEpeVzHNngmXh4lsLPw8e&#10;LrHXVkUhR1bMZIsIdFk35NbA6Jyk/mJc4BXP5lcPs62xj5pM0XKHWMPymNxqi4CsZoxzvyT2FUe3&#10;s8fVbrOMJX7LyuXahBq2tEbfTeb04bEnH7qwn4m0GTcWk2ayZ0A8Kn0YF3MWBNsWQuy5wZ8nDkdW&#10;tGsmcIyDYDGm/LjtUh/l9bzMJ/CxHiTYx849mEbfMWvD8HlWAO6bu9hbFVp1icWhaaeMNj7nsFon&#10;vnDhJ/0zdi5PyMRGucW5INbLamGGs+Ve+nYPZ5EWJrmngjmkx3Czgq8mGJlqbjG0F6BVX8aFVqqb&#10;3IBkjFciMxZlrmVCRTsIXbAvBmt4Q/QcucBeQVKEg9esZCWmLpGDLeOyWiwXfj+dv0LvpSY3iwF+&#10;BKHysEfHIX42N+cJrP7e8Iwy5rDD/hQd21rgt3lGVq/BO7cqN6fo2LgfU+jchH5LaOXBSplEEpZC&#10;q+wjR0xpakTZOSBEWekF044JNwuO/IbeyLFbjY1n+Eg0lQ9tPfYg5nW8Zn5bdDyT0uoE924L5vlC&#10;fHOK2f4CeQAmxWjM/frW2k8Ys8QnKoAJe57VQH5zO6c+2DwPcmDVnLVCB2iQFYv6OD6dxVLgO5jB&#10;oPhHfeZ9K+VEbRYLILjYJ+/H/8zL8KUA89n73f5rmRvidsboG/RiBW19X5aKE+VzFsPoE5mvFbe+&#10;mnBYHfd/rlUutMcm6IPYHnMH5IfP+iuHxzz09caKeVgGf5uYtxHrA/0Az9rMDzEj/q/A5SayVR+e&#10;aGoLmeF3ntdmvt0N9pw4ySpgMad06vkef++575wxOSSe4tRyjJ87/ewx4fYv/pH/uRQEI0A8/lNh&#10;EBeu4aZZZufMJCC/+i9OySChcEWaa9ApPmMVjkCXCeMg81SLDAMw/EzSVYEDlq+GobF/HbMZRma2&#10;wtg8w/EQVN/exXp1F7dbjM6qAcZCgCCUPXgs6xeHeHpd9kEykoGQB4BvAhyu22EgngAoHgI66/Eo&#10;pjoVnH7XbaIMvwZow3bG4PhhghLO+PJwALyNp1Iis8xrET+xasfrD34hdt/8Zjx/DQhHiDo6Lbz3&#10;GMP8VBDz4DfGD3xXNx5/thU7DHQTY6I0pfEBYO7NkLqihBBZ3p4d8TsIFwCfmSFAsAKa7TCGrmwo&#10;XHVm3HCaAMISJbpAuCYolUnCLgZ7jxHLHnLQHBiAwHIdFuEOTF9tr+PeVfA1n79fxdWM4SC4njTq&#10;vm+DrS6g8H6zzsb+Bkk2Xve4fSsDGRjDZ7xugwOsg/8ZkGub/uQ6eAjDAVIoEQprhSKwj18YD8Io&#10;Wm7DM08CEV/ucRyugNh7qcDR2fIgV/jgoVsB5AaTsQo0hdqAqI+iuJq00iDxxkN+Wlmgs2nhYHS2&#10;ro67/WwOXft8T6HLDjm0BYVbuIYOE2OigwuCqg4BUgO+DZhbm6CxA9C3O2Yb/gwFLsxlDZ27GOIT&#10;xuAppPYhccXevlp4ovhEg4QC38kn9MDVGctfG4JfZAmuQJpxnKMTvcFFnL3BfB98OUZP3wBg28D5&#10;uLJzBXuvFrexfjUDcM8yWGzh5GuAdJ70iexoP9E6HMlpDE/H0R9/b0w+94Px7/8+iPrp1wzD/ctS&#10;bEz4H7/3v/wbPxGbn/7F2N5/E1G6QRbhAffLU0W9gDGacLJs1p5oICbkis8bMPMnTBJXcIX1XxIT&#10;cwOPZFxuOXYpCX0w2aQjN+HpCXo2Xza55AlSnhqajhFQnQnbvAGv87uVhvITtqRhEmjZ18oANHsd&#10;Yj/0wVb32Qi/UQLsCS63B8DPuoMu8/cAQ53ROSBXPjPG40ELSBVz0gFawp7NNfmc1WtIGPd0AG47&#10;RZ7aJo8ZH/NEjVIGTVKMoY8NLhPAYhB2xRp6GQhzXTrUPneC38i5IMUqKocC+bgB3zwyHWrSkDFh&#10;pe2TUMQNY5THtorlEgE56Mek4mE3JBi35m0RHYMgADOvZiJF1XTrVwoicm41i5UmPjNXCuG91PVY&#10;7y73c6XdLS+VSel9L1cMtUs6OZNwDWyd2x3Tg0CHYwsAHI2yD710TNV2l01OpwRnvRagWv7U2GrG&#10;pI2y3N//3MbjFlGX0nJFkV8LAHbLQA3be8DWZUUD9KsYQBf7p0zdM/gGgVST1zxpWjcioPEEIhOR&#10;eaIddtDeaYt+O1bYkoGygtfd4O1H+J82Nk2BkjYbrj/3PsjnjYAAu+P9G/K9MYTejIdgOyqT09gv&#10;t9giZ3vn4VYjk5MEiYVN4hmfq3Y5Q8ZlU93eBHsL2rOfknR0FXtlJRpjMdHgnKbwpQWY94iW5taG&#10;+cOUDzwzQRtyIgsZ40h9l/6gJg+dsf9Dk+B3ik2Z/MZh/NDv+ve4kC+V5Zd/farj/8+P/l78zF+8&#10;AsT9wzjFrn4CANyjZC100Z4bVT2KMUZQv2u5/4zb2Iuqh928QVAa8KfXJVhvWQH3Kq537ehvkQ/G&#10;V53ii5AdkyhdA6v2c/jyKB4iP3tovJHP0gZ9tMJgSzDgAReubjZMquw99RTdEHRyjya8NMnR7C6x&#10;fwJt5L5jIhAaw0+3oNwrvOsqKwctwVdPpb+Lk/qi19gTXoF02HTso4su9jvLrcdWYjAvA0qbuJfY&#10;ljV+VXyyKxcEZQQJJ9NYgDIn2vACOwX/BNrK8QxffiqWqe/iHhuIm00coy4SRSIzJ8xF+8zvzGmI&#10;byobU3ASNkFArHwV6DO02/P+FpkyGLZ9wZ57W4Vir6gK3NMnsPJUsvW2S1CLD0HWDJpb0CsNxmKP&#10;/iFw+if8bUe9dGsgKKpFUFuAeJf4wDH2us285/CiWSJn6Jh5dqs8a+79AMeAxCX+0J5DHp6L7nE7&#10;Ma/o4wu8PoMZL8B2W3SlaHjC8S77rbh9ZoSdshJTkRvDW7epi51eOx900u3AmmoPY3Ehw5N87Rrr&#10;wRqYCqEZvIX3/MxG5LzPcKFTOwMdSJUVH8TW8RHjazVKbE0PeUNPF9AFG2gj6eZhkIlXyVzXU/Rp&#10;x+fR68E+xshFNcBOu/UPPIOH5Vq1lnmizyaOrNJrEUCamDLRKxq1dYDb9iro3MGeFO0FWANNFeO6&#10;hwXept/DD4hVmB6BGuOGBvdcLz+HYglojeUBo4Jz4UG77MZG7GeCg48j0nyQf3Auua0My6rffgi/&#10;h4SQS2ydp/Lrj1yE6pStOOtrSyBOPYE/0Ex9XjBuCDkatuMMu3yDbHjypFrhwpL72vPAqhWfxc54&#10;Mm1nMgUrz6OrTh464YneKDV2uogNDmUIxj1hvHf8bYK7LDfMbUEgOo4zLt2BVbb4qSE+ou7OYnYL&#10;7uYeLraOGfIttH8OHfr83dhz3eM+dLmIw8cfRe+ijt7Jk7joDPncGD9wFSfn+nxkEP9sOKHsbwFe&#10;W/i7a2t/xVHIuXKkXKHf10vsxM0LLn4WH1/Oo3zxdeQUGw9Je/Mqvo1w181HWcG8Hz6L/YPvi7Md&#10;z9v8fCxXnbBFStldoQdwHd1YM5f1ZhCb5l2cwsvd9VVcwoO3CfAf4Defi+X6JjGxa/f4mTdG8bmL&#10;Jnwt4h1k4Nk84oW7EFzoK5jbEoxR3YKDW3F1DY5AzjwJuA3+vhj1YjHuaoGNNZED5JqJdTv76PU7&#10;jAVsgrid4GRrKx4H/bhfTWNz9yxuXoNIHkZ83soocFWH8cRZGYd3vxgjjM7++iauX2Hfwaf7c2zK&#10;c96fm6TmNeg4x+AXyI33z5Ml4amI6LC9iZUtErD/7qTJ5AD05pVcHDNxZY9CRoao1LEbd+LRA3yF&#10;1SEaj2kPu4B8G8XyuT3O0Xr+CT6wQ3C2hcYHHLk4yuSUft3numDgbpAE6GI8dPL6imtf7bHtXGuA&#10;zi35DftXxCn2a/hgHAN0sbO9jDt4bcP3lYCHcW2w0230/gF65AFT1pbyCu+ZIBehHAsdXAiaMsdG&#10;f4CO8gx8gLsAmqfDeIoQre428Un6X7BqHxyCvW7pu7F3Vj9hHLDvxITonAsAvQGfJRDfrLAh0Gps&#10;g+PhE+IysN3yNfLBnKqVRVoYrtExAYCfd8el2WaTHlavuh7NDWOdtLjPrdr7ZRG3Yg3jXeyFrRSM&#10;q6zM6fFZXIA5UvwcPhJ/X5QmePhJHJxYGWbbz42RhbtFAJGBKCMj8AW5FX81R+oLsRS3hhoZ17kQ&#10;oFu0D3VfW4muIFFRj7rRtW+Vft24ALnY73qxsuIWW+dCZjHkfZ95heV36zUT5eOAoxrsiD/GXvUH&#10;YGywiRWNJgQxGdkv3MNITHyozBZ4YcTwU8wNHZxC1y7y46KQtLK5vv1m+RTYAvtuzy3GjbPDn0Ar&#10;4v0GOtgk1vWUdCbAldVx8RC5My63sn6H7FhBZlsr4x19k+E2lzJ/fnK9OQH7jnd6tpSAP9AFV8MF&#10;8B262dZgwVwXM+bFZzpPwY2jX4uOQEfsZT0fI+ffJPb9aXjChE82cYrsdZb4W2RHuij/2gUznxaH&#10;eCiQhTomgFB21xKRJ2jJdRUBqNint0Qn0Wkrpc2xWD3tgRvinOypCo1WxCq2ADPptjb7qyYIALC7&#10;LqR3xG4b3kMn9oNhjAE7Y+MF/IXRiS2PVvBkY8LX5DQ6mb0O+c92DXJA2hbojKqYuQP455ZvYwl7&#10;CToWNI6L+InsulXa+NCDq2qwhXGWCTflwF7eJfHhbo8s4/8dsQnSPcywirPw1F+Es0LGrVSGNBnD&#10;WtzgI3UU8lATY35KORav22fc1iEHaGP7nIZzRE5auEJxpQVl5jaUJ3WtRhYOJxEP0e8L3tstDnGF&#10;nTjiVf6WDtzHhbwjvtCmg4O+Qyd8yRb+efYBwzTSyLFY7exuHAaSdHPyT8/e+bTC7d804ebqLpNw&#10;IHxCfUirwWuuRKdESswkDX95rbTlT9+RCn5GfRd+ufXI0urNsowboo3Z4jbK5SIzvdvmy+jMy+iu&#10;cZbtyyyHtPG5QZ3VVmardRiOVaLg43ACx14upwOY2H0YbRB5t32Ccp5Fd2j2d4pxaiZRXDnoIBCu&#10;aCsAKSwIh4bdipQOv/QUDga+gLg1VsptESZ/BH///b4bN89+MjY/+7V4/olVVFxPgL0H6H6WoPQ3&#10;jaax+8r3xVvf047eCBIjOCbQpNOMMdcYf4N800ptAt8Txm5li37HwFSQ6pYxq5nsF9QmeJtHL25g&#10;4GF9fzy+H0J2CR6z7JNnZtWAKyAaGQBJG4bjuqNszgGcCIe0RZDq9U3czJZxM0cIJKK9JAyQUMIG&#10;oGuB4nma5rGCCsk4ABY1BG4jUFABVla3IKcIPMYFmiASKdhm3PkfGuug7HPAGw2cnLLCaPKUE8en&#10;IIicGLPBuRlhq8Vsqp2FcwZkfsYVfRTOVfU28nesuGsCRnkGc7RfhnW0guE8nMF7I9JjgtNzjD0Y&#10;Ja6Qj+KOABgLYcLNajP3V9ijr0bpHjCtYjiIcxz/AIbbW8SVzyHOb8ScPLNtsYAPGAUDuh0KZA8S&#10;s9uuqHh6K7Ycp9+KBwyncQLIN5GDnGSux+QbP/fFNN5kju3Hn413z85i9GCO+hAQ3WzicrshuO7H&#10;JeOZ7RextwkswYuO0gDX8mX7LXkqan3aj3/+4SD+6bfeiPjd/66EjVgRUTB+1fmXvtLa8PX3/2z8&#10;xP0n8a2f3cYvvl7H1dp0EI7beyWtdeIwDfl2tcC9+h0+a7Jctso3gxomeLweHi15v1F5HdNE5zoC&#10;c+bsNpsMpnP+3BcaWBko8Ne/1K3zPLWvUcwwQhCFOSZxeHY+C4IJCHrMe4hsG6B6YueSayB7Pp+L&#10;M9i2Px1hLo50n/vrPUFwC611bhrgjB65rydPuXqSfbmwV8qkDXCXAG5PYmoChB0CEVbKo053yRi7&#10;Oi5kyNsoMkyRefUIhrgYkNHg3jucl5W4irXJQG9hdjnpxGUmqHSITR2ngRB0t2jQyl97li3Q9a0y&#10;yXtQkPlyLUGp23S7jFUbukpg5AOYg7STBMlbwJpjQS9M9HniFBJHqKbJN+GmbdjxfDBOJZioc+uH&#10;h4y4RcLqOas+3ZxWYLdcgU6AzZiE2TrJtK/VHfdze6myxbx5C7OUwK4LqG0AvExQ2IviDh50dlsA&#10;V+u4zXRn0kzemLwSyDMyQOET5j6DTzZL3egY4WXRa8UQQdPW2EPSI7fbtUEy0M+KJCnE/K2ubbuy&#10;wkzFC1bzteyHZXAPHfftLs8aQvslMI2PmgSBLn1kXPtqtS2SDriwH5szPUN1cJDqD7zPrec9wBpB&#10;5soER2klDo4XqsjbEmYr+66k5ZZS6OR2mbnJV2QRscXONbDNBKwmdTe3BCvIJXN264iGs2m1336Y&#10;p6Ht+N3DL4jdmEzES3zBCN/TAXTfeS/sdzF/EsNf04s/8wf/LS7i62hQ//FXykPEP/r2/y5+6r+c&#10;xUcH7H85iSHA/HUbX4kNr5iLzbOL5hcykWXCSOuW25ktWWWGeQAFtKkKt8SOePi34B8Bd2MQtVtd&#10;pryPvAoeXvLz4f42nhZn8aGJRYJwqIhPg1PMFe1PIGZ043aftJFuyUIuBDGiMsGPAU0b9D9DxmV1&#10;GzCrfTLR6am3uLpE1m450fYofAKmrhlK5mniwsUB+7sO4eO+QpIJ2F0IFuRZ/WlA6ElYO3hrXiHG&#10;zA0/WrjEu5+i11bEMVb8rFVUArQ8qIF5HRL9rX3pCLitvIFPnsGwRyd2zNHQWVs/RTnWwyE6vSVo&#10;czsCwQaGjzgktq11rNt9fD085z8T2CPEoT5cACDX+BqTztDKikltf+M1NucUn0xwpi9B/nbYLfsB&#10;HWYm1dy66Z2wGeiFJ0iKpwaNbSZobXIvSHaRzGdZ0VKvV/hZdKh5jp1dpX3hLWQD/qPDBf6nQN5O&#10;XBiJJ+AAsBdzMZrLQAObaEVeuxjEnCDTAKZtWTR2/7AHl6AXrrZloh2DKZKxp4kYoKqOFYZNwKhB&#10;rj188gCPHoEZujuDFerMiGfdWtnSXGHXkTWMqfLrYUE9/mPyBF4Ftozndk7y1DWeiKycM2b0tznD&#10;huyw7zzdBUhkdYCtguKu78RUW7s/Ac9AbzHe6v5oM1xZG+7inHtXfhZLD0pFZmeMGxsH7qgOY3Rj&#10;gTxgFwikreY706+BT24Ah1345zYoF0l0WCYv3FZZwvttMYSu2APtsPPWsVi2z3Xiy+ifYQ/QGfxu&#10;sz+KrStOC26O3pogR+nQGeQAvGxZlnPdw8NqO8EOo3lj/A4+SYB9CE827sagZQU1uBk5LRpnyPYK&#10;GWD+DZNxJf7aeTidfnQvHuA1buPZNwn0UI+zE+T1/jg+9Wdpb6vDZW6zOax7/L6MXt9kxBcTpw6Y&#10;V7s1jzYAbo3dvuxfRKsaw/pPso3H/mwT9Qx/eMncx/s4Z64m+qrRIB6oW2OQGzKRCaTmWSakSzB7&#10;2ROPKw8ELBO3Z42iuZ5l1WJruyQo7cYv4pe3n3wzOs8W8c1PvhE/hgV5B91uwi/bOVT4lh33O1kh&#10;n+vnBEt7At1FnGL3fh7S6sDHYjsoUKEjhMbYu3k8Qya30HMLP/PAg74nievLdmkT3zrFvqA7rwnI&#10;Hk8O8eaLbVyDFauYxC+ie+3762ih84Mlvipm8aF9xjbPo/lgHPXwPA7wv3aNh3jA7YEtguveADin&#10;DALw3XGrDLsQsSiLWN0tY4auVA/K+IIL8owU6IqJJch96zSe4qeL18/joyUEtRrlZBQrt0TP7rC/&#10;2P8TZPMUfl9iS7Fvw6GLgvKYMWywmYj2Djt/oz/BHhyslECa3OrsARrFUA2UP+ByMF1LxzfpxBNk&#10;tQkOuCGGKLCXnvjdtAoG3T30IGILPqyRwR3xmz6mO0DvfQbyiX66rZvgD7nELyLbVx+hJy+u4/Wc&#10;a3meiaTjQmEV434Vw5NGTCboNXOCTfB0Hp/gY/yPR0dz0IkzsJvb+kxc90boITpbueq54vXM7SGn&#10;yJ+nrVqpp49ZYOrCQ8Xw0RWyZfKkQHcPff0jtgc5yJAGO5e2coctCrf1E7x7ujs+u1y4C6CMKfco&#10;MPB9AF9rViIP8KhEfhmXq4zdDfdu43cgoXvw9C/6/4oxWLww4rJ6vUZqeBl+jHmtHotlmKUyxvXZ&#10;GonPHPAZuoCDFXrc7+AiOfpxKDbELPxtDMS4/ce4UQxiA/wC+rs11QW+Fr6DN6CV6NFDN9CH+RZd&#10;wRdg+8fMow9x7fnqYWNt7KFDNy5p89xWD98GcXb7bSYHGyf8DQArCHjLe2SpukOXiAW32kf8MTTt&#10;QXfd7R57uxfgQw+r+GwuZgJGO9uW9IqKGBP7eoL+jTrGaU1wE/4Buko3B2MVrHv/xPueYOtJzgPk&#10;coXuL4mh7COqfBjDitUP+KbDGt+2nMVms8WmwkP4I09w3blB5ICdNDmrJGY+g8/Z13QoXuxOYgrg&#10;g+qZwLO67f5FxIvrQwx6Vbz9NmN+69fEu/i4UeeISxvPnsXs/Z+If8QA3DqsbbGizLyYyUa36GYR&#10;G35ggH628E3ZfgoZsO1CFzG0qtCxeeikPdFsaWRxjj2LbTHRgcfdTIowX4mHeilD6qN9XV/ygCa2&#10;3X7EJbbRlj8dfrfNjv0BD70R9+1lrKSeKPMpZ/BNJCymk12Z/OU//+cP9JNxYMus7tPHJQ5M3qAD&#10;+L4eMgd1oSlDU2aYj/lUE8Qb5p62gYdJf+XAHFFW7x1sV+An8UH41FJZBZ/jAfFzzBAb2cFn5eEt&#10;vN+4Z1x7/I1MdAD4AOUnCxAqMJP21YQi4xop/8Qdmjyxr/PwY26ht+/c3DGlLvE+4zI6EjI7E6nh&#10;V43/aPFt2OnWZGkD6TMh51BxnZkbyU1+PM8iBneLWn2d24OlAd9n/beOCbd/499yCwtaJFghcPES&#10;Y8CjEWKCElVjD1cM2nRdVpJoyA301oCGYuNqAEHOFuLNb+N1tc5VhMN9FZ8MYdIWoOH2MsQ+Oncx&#10;MnjRubgq4gRdnfBvxuAS6Ag7bnbfMvuHGLq2e+0x/N3eGAP+AFCHEeqc4ainvKfzYMwKBcZJJ5kr&#10;0DiORJzcEl5CCH7BWNk4NnJrkM4VwqB0HqktIKqICv6Wq38f/HjMv/6teP6yjyCjCGmM3oxfcTGJ&#10;3/Q9F1F99QfjyQijVLzGeQN6lt5/xzUQDnogS8xjgwws4vkG4QJc6czaRuSuipioaKziHcDqBMNk&#10;FdUzy5yXiwxg62oYeeqKhgMFa7gagQDZ4LGB0HrM+GwNLANAYJ8h2Tbu4Md+dRPrmbw4gpjc0wCQ&#10;6yFc9u3ylM1dhQPw3rntL/UFevA3v1uRZ0BpEkZxA8enMnq0s73jjInaBEc7BqZxFpTnnCVwygxj&#10;5YMmKLJvW42ywz9Xmw4oJMPK53hTK0oMfJv7CfcdEKxrDLmen67KlK6kIIj3aIsrLxPkA2mId8Zn&#10;8fTNWXzcnsUnr3Dqyz7jqTBEK+7nJBZxI+sZ5yOUqNUC4ALsDMhcWS8AqlN4esaY5si7J07ZN0u5&#10;PwA0dmikVQ32nmgyBrGwK5mPB4DA8duxvXCiN9G4RhfctpYGexIDQGXR/zLOZoJcv4gN8u+R1gYf&#10;Hj7gVjLlS+DpCjnhcZTFuzH4wqMYfvl748/9zveSfvnFPBhK+hr5IE0ZhO/En/3vDnE5+7FYfOtn&#10;Yw4AK1ZuYZMD0I9rDGSLwnUUP0TgwHvZW9GbNaETf0v/ZBs00okrs54epEOT39yFZ8tIgBwy4dYa&#10;gVaD65qZcMEJQScxjmXjJQOsCd49lkFuiX3NrtkjT71wJBo9K8+sbPKEYOVcffWxeVKt40o75MWW&#10;g0MDfjf5aTNkK61MinIlwaSD32AwuWeFTnM/69U8KcZUg/2ZDP5d5VEFfLg2y+19a+8NcS0D19yY&#10;0Mrtyxh2ExStVgkgIgjhjhpl+4i41XXPPazStIrXZJ9hnpWSbv8Ck3G/Ce/zHvOVriYRmh5i4muC&#10;HfXRKjPm6MmGOl9zITofW4B4/9yip1IS5GUfsZYoGTnhdY+b9rAJ4ECCGiu32vUCgEmwe7CHFTex&#10;5D8RtgkqbTXPbo6wryZIdugZ8syrlqE4A5N/LZyIPXR0OCaq3ardaOOcAQwGb4bhu2qTW7+72gds&#10;tSvaniVfePIv93Ubbpfx2lvLe7pylcCIR1nZ0gFE7bmT2zbdduJW8x6GrYTp0nTMa1t0KWUClWLw&#10;zB26ADS68NWefdnryWorfFHNcybYfKsRXfVrIEdF+z5pbIVgVd/Cf+HDm7FEiPrYLg/qWQImMJo8&#10;c5vyKygdICMKXZ6ei2Pl1hnI7bmXWwBO0Ncb/Fq5RsehUbdvwrgA2EBlAMO6uwFYYHsKkyc8B6Bs&#10;U1YbvmdVE2MHf6hi2GXGCsjSt/bQm97qOopf+Vb8qT/0x3mNL33UL/9KOY/4Dz7+WjT/8l/PqvAz&#10;lK4eQQeEf6nP6pWxMCePnxAsigiywTRBuT2ttGkVUZ3bD9KylkhAiiSBD3w52JB79TH2g+s7j9G7&#10;K2Qf11Fik9fduMnM+w22DhugTS+6zLbGp3iTfdzyowujG40lIK+IC3TPuX+sLjXVj04uSB32PB8h&#10;s2IJBM74TDApn7yODFhdlttt8M9dfm9YSYXMeMCAvcRsKyL7BEArTLb9alwpBZlEtbFKdJ2V7Jno&#10;WGLDGYN9B20KbJLefpUefKQsEdWiXwYA0Kl9hu5ip22yg560oNdenNFYMC7uAbFMGo+Z/57AsG6v&#10;iXd5XeSF7mdepbWKPajQJH9dbMFF6CvBsidUt1YbghVsJPe+Rg4GkLPYL3jPg1yQBQRDv1Rbja6d&#10;Q0Yq+dKFodDSE7IP2NI9sgWZUiYeon97dWdiYMJ80Ld6jW1HJ4i2CLjVRWhlxfoeW40N8Xj7nlv/&#10;0WEYDuK055LX8xz0yqVFF5D0HXNk3obpTQ2OqyngmJ0+hMtdWbcipsV9ipqIGCNWo8H14Y47QCts&#10;RwHO8tp2dx2eGjxzoRNEOkYf7hhj9heCbm14KVheYrcH4Du3t2wJhHOnBJhkwh07yjFYqcTGWsXV&#10;JFhzfaAApwjCG25Rg65ub5sYwWEPKw2rgbRJK3RiTwB86J3EA3TOBJLb3w7MtapPkJtrZBT683c2&#10;tubeblXa4+8mLmYy/6WgGxkQU1rF7Wq8jjX7ccKrXRuADy3r/QUI9xrLPGd8bjljCKV6ts6KeSt6&#10;3HbLCJBR5omPmPp64xR/cI/Mo2e9C+ycdowxgCFdC90PHzOVGToGr5A9FwaH8KiFPmWCG31xNQBz&#10;CN+GUS3Aefi6Qxucjb0aGHzc1fEzjGcADd5gzCswUazLOIf2a2Textg/h1w15vhBcEoHPjZ47oTn&#10;mNxtoS/30MMTCCsC8P2W4Hf/KkbgYE993i/XyC706uD7sL2JtbB17zG8S8bxC7z3GPvfHJ1i59GT&#10;XT/qif6f32eNmD3oxedaJ3HavI8+uuKyUTUaxymy1Wp8EJuP16jnP8iTIkvsWd3vx4C4YNd8DE69&#10;j+KO+e4v4+6OQPf6Q/gwiVt0oSb4NfnfgGbNWR0zcK/buF8xnqbV+INRbMAQh9YyF7LF0vtWHQ+Y&#10;QxvezcdFjC7a8QY6tSRIPgyexPv83ry6RR55SuXBO+34+Rn6scYGnaOvQ777J+guDFlcJS7y4K8x&#10;/tJtdfsZ9sZodDCI5tLXtjHHl5h0cDuh19fMzYB9RAwzKCZx72LD/FXcYfsG2IpHTzEwF6fRfHUL&#10;VgVj1f1oQuzGqh+9l8g7druoZrFeS5dVzO6h6fIqVkS8Nf7adh72SpNn528iN503o8CnFG18Gf5P&#10;7G1c9ZDvHnJ/icgW+B6TMc3hKHrDYxC9ww70uN5G88JhO+D3sDc68qb62HTlYYn8rDMB//EL9OzD&#10;eVwJBMQ76NYBGy+GH51WccrlvSHfyP3OvVmredwisxZdmLu2EnGCX3ZxZZsJfvGXtgkMsNzGjvm6&#10;oJ0JCgLvIde01ktwvjaA4XHvQzmJlYsJTewX8xMf+RkP08gvdZzYtNUBU2b2Rt3nNeZlBfOjfo3+&#10;deMa/bU9g9X0tQlS4hezrFavVzqrvnzI5U5eBzcB53KfvzoP9nANA6Zjt/l7hJzq/xfYLOSrEIvk&#10;WEB0jNuI3h/COxMeOSZ9GTY+r8OGYVIz2Yo2cz34UEymPJsZgDkbnM8ev9meYTfRd+PxGl1o9LH+&#10;xDcV9nVnOVcL7IfuuGSbveGg75jPelCMu1r1OyfY7eZ8mQkSiyy+0wJGHu3wswOud/u2fRKZAjS3&#10;GQlTh19T/i6Ue+ar7ZYMxhu2V+pA03XZQt6xZ8Ybuiv8t0UyRWeC+VOnF9EvsI3YnZJgf+0YGYNd&#10;kWCGMJgHWtgCjaDnmljZXXOwIsaQ4kAg6hlCgNxMbB3wD5i5tKXKfB7ONRzHA2wn1izjH3dwza8b&#10;8eIT6Mvn3nyPGz35Pq4Zxxh/sTvgA69fx+7jH4ufw4fX1V2U8MIErQcAdZh/TayZRT48RyzpAjVW&#10;CXwGPbr4u4yx27EyjtH3IKMVzz6ct+PRAJoaQ6MHJpvt2YYZgP1WLIoHjjKx4O9iA182+pkj9mHo&#10;yA2yYGw9sMiiG13xGHYn8wDYc6uMPZXWeE2S28LBijB+8HudxTf6ncLYB957U/MEue0ULAkUytck&#10;vQlGxBqOMhbiRTG5Bx41THvmZ7BB0NW+/eqFiUA0mV+RFXkInrHif4csmCJGlKMxhQ8QbQyvmveb&#10;WK6RH57h54xhPCjqcMD+QgfxZPbFFN8Qc3VMjLsAl3Ge2tgBu7ezAMw2FtLByMvkhJeoebkbEtk8&#10;QL8mvnLA59yt6bbfLSoikHUxxLYSxl4eCpOHkvC57BmoXqCRxp22YHrUfPvThNsP/S+4q0bKwSWp&#10;838po9zl6XyAMI2Kp+zV1U1s3L64vcYWXsfsGkXfvY7FHEeHIOxQhqWB0xblaJ3G4ZFTGcC8LuSG&#10;6MUyq1XKBIoaKgCiK5p+ETgFgc8ZTrs3mgIWzuNChiKIbmHMbC+/N9y6gsdK9jaYPYBchbb6qGEl&#10;BYKFaWSsKJIExJjL2yxph0i+i/QhzMyD97PqDWeyYWz/7aITq/f/Qdx96/14/mqQ4P8NjNr+/DPx&#10;/V8axu/46mdi/tnfHJeM4TB/Geu7ZWwwpB5NL9k0fNm0GeFcoHAfC0JWH0TrHuO2HzPFMc8BIFfz&#10;7DNg7yJXbNcrq4eOwMxVemKdNJRtFE8eNBnDIwEUr3/EDG4Xmzx9ZANID3hyd8/clmVssBwlzqDh&#10;Nk+zDQAlt7cedksEGjpA7ybO3yQB5JI4yXcDF8uaDUqy5wBKoLH0GGEBgPM6KgYGAmHOpCuBE/qH&#10;4YcT/GnjbpONbvGzH3QPPqqMlgVDBZTIa8HEsDlXwHFyaWhxWm1ARXvwgKlr0SOucZDF9jb7I+hK&#10;3sIRjNufjcWTk1iOXkfn7i56yx7q2I0pAHqFHLyPlh9WrfhEbW/fxrsYU3tTLKChycOeQsD8xyhJ&#10;D2e8AihvAG9Qn+mhmDjNC4SkBODfbJrR3uDcXSE7PY3HduBtn8eHBkPlXcQtc9NpIWAGkmbALfO2&#10;+sh97SaSUqqhjdtwOkbcOOq3odvo3Un84Gfb8aXf8x97xfFLZ/tLX/AWuUnk8cF/GvELs/gbs0X8&#10;5LeuY3FptQNOl1HvTeCYcJCK8NDtAp5U12JOJb97KmE2icR5u53GYNxKTqjCNfzNmF10ykSSWsEY&#10;2/x+aF2gZzzksASMIBm52gYBsROeummCzJN2TbZWzWUmNwTX/n0QyGIgdeY6NpXCPkhuuXCfu+D3&#10;2KON8RIk2xfE1XsxhFsjBXqu8lvG7wl3rmbtBA0Iq+bXgDFLfasNoIfnYY3tfeiGho1brnZtxo4b&#10;k56Q0NMZs0k6n6uqAfPfZ+CUbzImV5usoig88EI7hC3RY1fIg6sUWTaN02P2jA3pBxSoi7mtjm/n&#10;ljgNunk6lOX+Gnp7GJlYSscO7VzlPh6AYaLfOaMTPF9HZ3k+Q09D3uOZ2YxVHfHURJ45hF6uQi98&#10;DX6Ax9L4q965zQu58ihtq5xKZFEwZ0Ixq5aLqRcjq8gskaqndbrdAdQNNcepe/Zj0vReyJ824Bca&#10;7Na4ce4lLm4gcC2dFoPyYB3MtirKLbC3Lll191nJp611m6dbrw6mZbDxVqgK4HOLL/7D6jhX7PwT&#10;1cRO4md4tpUtbmfJPmrwUzCyQbtdVZ14b+i+sYLPYLrbiTP4WgN8tOn6m+gMc+upW5WxSjFEXXeH&#10;VR4G0OWa7O+CXXPg6Uz5CGRkbBKR79YEYOtJXmUMSxPi0NW5Ile9/YaA6STHbMWVoAHyJKDbQ7/B&#10;Dm0cu1UVzeWmVg5Zor6HvmUXOirfiJWQQwRpZdWUoGf6hafxx/7gv8Eo+IJfxxF9+qV+8vX3X/2l&#10;+G/+CiD85bdjVXTwGUeea0vtHWjycEmAYF+lJkHyCuZ00Y32CT6X51UYUHugJHMIcOWJCVZ78C0A&#10;ihNPdd1egefRUfxhC+O84b4CLVfS5wR4BWCigOYdhKQ+XIU9aDzMRnswg99tq2ywFcIWfZrb9TyZ&#10;y8M5VGfJ7iE3sg7WpgyX+xIdQTl4c8c4uiZ24p7X2/AQsGxTdWSr0wL0u0WY+7jg4zaTOeNC9Ahs&#10;23GKDahwlnVfUM0876A1dxKMqX8Dxy7Y5EUrRO+4z6HRhV7QQVmE597bgOSALbPSq0InocSRJdxT&#10;vo+Rt/0aOebiJZPKHlTodTZ+RkZrZNrkRm7T5v4VNIrGgrniv/mu4yy2rVmcWeoX58gs1LITdH5J&#10;e+6JDmDqjuC1rmLNM9v6SIRq7fsSkGBouTxkT6WulQRcb4Nft2B4+JgyaAJ6wDit1rE/ob3wjFAL&#10;aKnMHvaztBMdky5WuZlgkqDISguetNC1BmPrgxPuTfwg/wZ32rzGrptbu9zip62c4gs2BD677Sqr&#10;bW36bX9Gm+lr162wMzGK2OfW4VwYMEEAPzysxQr3Fa8/4AJPPn3JGyfaXe7plk2rHEyCQwbu34ot&#10;9nqEqHSQxyG6e4UswwLksU3Agj4SdL+GF0MXF/DV7S62zaQDfz/BVHkC3349SmxrleIK/dnpK7mP&#10;lYMTrqkJ+GY8wwBXd3CC4GEFkF8bq0Mu7uVijljNvsZW0WaAsZ9Ai3Xs29ALrPceNvkZ8rAk4Dc4&#10;EV+Z3JMWrvAvwQtn2uHDNGboT7M6HrIxhRU7hG4P3usTtDcOZ9HhHnUDmfHgL1jWR6Y94OPnsPEX&#10;jPMJMnCPzasrMOYWHcBHWYXeHBztzu6+zopBK8ufI9tfBP90sV3PU5aZNDK8hH8FwVeL37W+0XhA&#10;yC36QncZt5XPzdYqRvD39Zxgt3oZF2fYi93jKG+v4sYeAjFETip8qsFyL/HqAZroB93aDqdjhn3o&#10;rm+w+y3kEJ3hUcvHnXi4O4nT8kPuRxCG78clI5r42sZbcRiLS05Sn3Jr0WASI5io3tUL/ADzYiZx&#10;N8Of3VzFfX+AjuGLkLU1ctjaLWJ4dxPv362jXH0YlwT8vd11VkF4MIFbovfiWwL0giDa085jdRMX&#10;PGs138UHyMM7p3WMH53j97ERy0XMVvtYwZc1POwvmMd2E9enxwqtaXMah/sRQn8dA+RZPdiiWx5y&#10;YKX9w6lzGMfLS3S0vIoF+jgY6lsu0F30pIMcWTVHkG6/whYBp21iTHg02504/Qy2qIc/f6Evgg71&#10;bdpZDzgYmRjU5kGX5RBda0zjTn9FvLAb857Y8oqxbtdxj+59ETq3eb4LmDZoR+3BHdgibJx5KbcA&#10;6mL5LQPs7hvT+MwA/GNyhevydGatrsE7umNOSbkbmXDDrzZ2M/DiHF2MeP6Sez/fZWsJNPdT/ImN&#10;QU/6yJJ93OyX5DbHTEgRz8y51srUxB29MiaYTYs09to1n2zBADdqImTblclmcArjtPJEO3xoeOgT&#10;80anJlaUttD/pbeexw02lpvFDhrawqbVZ44m27iz0EZ0XRELZOsX9MDt6CfEAiPoNru1SsfFLYQb&#10;OR6O+Fzz3ZjtBqjTx9wXAmWgL+nAL9DF9gFWktb4ipGVO4wjA/g+PpWxNDblkVdibOyE87eAxPL9&#10;tEfQInd28FcPHou9TNhhRHKxUr6b9BK2io3yJEmCM1QhtsjoDkzj4ktu+53IM2Ro0c1tmbaHUDas&#10;Ot6BB0w3qVXirdz+CT+T4gusQwldpltsCro+PwShf2xM+vOzKe4HLzZcSebB2dcYgLvd8Lx2FX3k&#10;zXYc+1vIgq1quP0ZENjEb3Ww1Vuc4DV+XWimz7e6b8Lkm30rIcEg8MLFPIs/lCETI0446YiMZn80&#10;hMgF/UMJjrBHGfMVUhnGYMywtczPxWMEW6xzlF8Ijt85rKElzzvl27hYpGxtvj39PrlxcfAs3nwb&#10;G/X0q3HaP4sxvnlLbLG5mUfc/P14xb099drK02qG/i2Ixxhf0QBHomM+LfO4DsiYVezO/T0cxwOg&#10;sjbQqnV0X/2qsH32Zx3hp+03qA8Tf3Swxy1ovebvBbbQ+ARV457gRZjvYpbYB9GQ4PggnmFlPzjS&#10;JDPMxt4zoD7xRjGMLjJgxotPpr81poCc2J1dbusGnicOQJWw6cil/ln9YR7anpp4eoDcEEmB4drY&#10;NOjIc0zImow1KZbb2YfmINrgaj7EPN1J4AK3LZoYEteL4ZBFKOGhlakH/Q4YexhjeNvaMJ478I7G&#10;qZhzT3yNUVwNvpHOyi9yLk6zLZntg0y2olJyGT8CTcQ70M6t4/bp/s6BcQKTHAe+STzc5DrppU3K&#10;hTkC6FJbz7itys0YGBHsQn9jtEy48dO4x1jZvIPy9VbvzWPC7Q/9yR9ikHsIpNFm4tiOkt/3KPpm&#10;g2KhgFvQ8xVobrGexXp5G3c8cFNdRrGY5amNVfcu+nxQmHrAEJvps4m1J3vqcBv1WfZZ89SkdsNK&#10;ACZDMNQEZMjYFkCix+eHGMRmB2Bvg9/2CeSeMnAMJbRw27yNzis0UCx73JJnUOOXzhhaYWCBdiiJ&#10;ZDV44xqMKTNKwcvsEAbIKrgawbMfLzQL5Cb6aOKqXsff58Xdsx+Py299Ei9eDdHBXjwewcBHfyB+&#10;x/d+NX7g1y/i/ryMa08Nmr0f8/tFLEy4wQj1Xh2aIX3uAy4XOMgNDnP9YTyHThv31BOcuSrSLNcx&#10;ApxmGbIJQX7YXNksdj1qxwbB2eO8XGExRt4j2GuYXi7N3DNLAPsaQZkhfMXyLp0c0sPMBSRNDB9G&#10;Atp5coon92BxmCzf0MiVZbep5nYdXvJ1S0JbWO4ax2W5ppUqrlwhZZl4U5Ct9snquJwo32mm+AUa&#10;ulVQ5UXnGayBwvFdt+qYLLXibK6iomRvIZCDQSt7xSyRyIcAkBMc82iMIcMh3iCxP4pxbs9f4+y4&#10;PdbvCwjwgADrEmNtw+s+ytvlv8KE0I5xMc4HA8beG8fPcL/2zUfxwqEtMcwEKMwYWdNxEtw4Lq5t&#10;uKoOoHMFr2MQifQ8YP5rDNt93v2tePCQYLL/3bE/xwxt7rLnYOxexAZncSD49KRMHZNJIKsB9s4a&#10;PgpyazRx10M/mj8QZ198L/7CH/uKRPvHXxq073wpOJ9+/d8+3MXdTxWxuPovYv7sG7GduRVYp44c&#10;w1P9+1b5YE55iip0RAqw3UWu4Hh64gbjYKm+J06CpVJnEKijc8GAaExNbHgEum5lj9Gz16KJpqwc&#10;FdxbDYTh2WNINZy6HuXANTs0LoGDDcTlrwePqIsede2JPB47rWNLS4VM2ig4dVHAjBzZ36/F/V8Q&#10;6NQY+rn34D1lzmDqwuATOXWl0OrEyqqIvD/OxMAA44odxYh+apqZS7M5RP76qPkqutgtK462+Xgo&#10;paEB2Ln11IbDe1fb9SA8x+PUvZnboq06sHL3AHgzR9oQRFq1pDFWT6W3TghadLVzGHtzD/YIgU3p&#10;5NQXK9TszQCWQDm4Gh7t9x3khPnrhAAO2qxGNY/ODjnpj7C72FMEvgH4V5zUzT3jsZJB+mbvC770&#10;cSIbgSp/cZMSe8yvqwX0ABwRrHgsvO/ad8XtaibIBazJboEYf3tkvVsDbVRaY2/P0L2dvSCwU8qM&#10;9kGHoU3ZgvqaJcZc3ZPmyhh62sJeewCKq92uAg6h4wEwaYRloOwKnUnoXI2FDyZ8c8WLSYDJmT/A&#10;QTusLQIxZXIIH9ECmFVujcJme+qZ2wrdutpza0XrHPutTM255SG3Q1hRsnWC8pS/d4I/wPeIz93I&#10;U2RmzLP2yLg9yfo4W0/qMpg0IY7Qxd5VxDYBy2ZF8IFUEYhWfL6nvvTus8eDwKXGj2XV2vYBjwMh&#10;5EoO9OG9QB6sorPyyT5gBwJUA0iD7TGysUY2yuqN+E1fnsTv+df+IBTg65fbge98cd3fufpL8Qv/&#10;xav44B46zG8zWB5Ji/Ip+rwAbGnvb2LVGWF/8ZetGcE9gBM5avZPsXfMsUQm0FArSZr2ZupsYp2J&#10;811M20Ns8iT2BJ5uGbcyr973zculjLq6/RJQNxg14g3s4nON+3qRyaGWABxebcUKYgdsnonvulwB&#10;Slrcu4iVl/NsTxCrCVD3yEsbIC6wN1jL6sKmVS476KWgEawZ2BANHVoPo+Fx8G5banIP7Ie+pEWE&#10;cstzuy0bXp8QPOvvXU3fxWtmKjhsIF99lMcTx4id49oAhrGro+qETcNdcNgyD6u085RlrIuJgT7Y&#10;ZGoSHBn5CB7aWwrhiQfMZ0lw7wLQFJkzubhFr6zECMfZx0ZI49WGcbWT3q4ILwDw1doAUJqV8Rby&#10;bEMIE0vcgmfyja8zKG9AjxK84eJTsb+OOfzuuTVpbf8VnoN4RfsiEyMj+3Q1rP5BF7Eh6qN9b0zW&#10;NbELafYK7HeTMZsNUgahu/bMg05WXGOSyko9T7zbbAimDvMYE6SUgOFDPYvhkOvAfQatNb79sNQf&#10;mAjC9q3QfcbnzgIEnofCE1hl4+ONPgNZz23y6DWSwb1XfIP/pDlYy5V4Tw8u9tOox8wffbSCa4Pd&#10;yf5BjWGUI/wTz2yhh/fMwVM7D2CnoQEV77ea21jAg4JguQu43SJbMCuTB7a+KPBjrWEJRlrFbuWC&#10;HTKBDdF+NADIFRGfMcZY/wKdS55hYUr6PGidCzzoyRCsWJg4gOa5Sm5CBN1KsUGm8lQ0fRz6tUIH&#10;+vj8RmOSMrvT722vM+gFZXKZK/qot4B+MABbY1OthkP2anCcJ8GaUNQ3pd648LTvxRrb3u+ZDJrG&#10;ir8HrUdgtnVcYWe728sYlkTuE2xR/Ubs0QkrdqNxh69jrL2T1D+3Nu9bZ3G13MRj+NGNh3HXAp+U&#10;d+gm74H/C3xos7GEb/jv5gRa45s2T/Bdl9AFWcQeTlb7uEQD1vhaK8HK4hL56cfVDoxVL6IpP+Cz&#10;dl28YY/ADj5U/lk5cYmzGpc3cdHrgmkZ367PzxZ2ZxLT7V18g1jAtg4PodMrPj/nc2PkrjHtRw9M&#10;3FzCjzHvg213yPeK75M+Ot1rxdvoZtle44O72F3st7IJf9e7ZdxsZtFaIMOLb8dmVsZ28Tw7dlwz&#10;l83mJC5gzwYkctt/EE/bj6P36oMYzMDwxU38f8CYT3jekODUEwLtyTVDeDz91Ar8nn5nOY9PwJdd&#10;GGgVtD0ai9PPm4IEU3wYyw3Kjm+139KjKXhmPI4PZzXx8TJmyMMJ+mG/JcQ74ygD28oTZ6HTQ6I5&#10;YIT5GnhbRgsjvd4PYsFz+4hfs2MvNu1fNyYES/ZRtupo9ADssxlH323673BvxG3xzTpeXjLxxhwo&#10;YF9UdI845ZlQAhp62INVup52WmGoqxIboJ3iNas0Ww8excOxcjnAltuHdAOOHmJf4cvmGnvDdcxt&#10;ahAADjG50cDGufD+wfoQsxvc9B1sEWsKKdAxoWFvWsRnpsiMeJW5usVOP+rJojWT94Ajd+wszeua&#10;cMHeaEPVZSvcRMQHxmyNl62FxBwHq+3QDU8grbCXQ4sA3GbpB9F38xPar2wnga12x5Q/7R0sqm7z&#10;bF2T+NjFBFGV2+ONa8sF8SiYxT5o8soFpPrNp/EeTufk1fP4WWi6wKYnXsYvv15xHxPh0MekToe5&#10;iltLYgpun62+pa9VPu4O0mcokS7iovzYa8YGLW1+Lx7vIa/FqAv/jXoZHzwSY2FJ4D849N6FOWTT&#10;pvsYHavbbQ/idmILbBDlOCEOWt33sne4OmfCQzxpJXkuHmvawAnp58DNDqlgXnj6qPB5A4CQsr9a&#10;oWNe2gcHwitbpSgv3BSbwoeIY4V2uNCsvPPETntrtYjNQB34HBMuzDkrAjbYaT6P/UDdgZxMjPsW&#10;2EaxhRXKLgphTfgdv43CSCmHKkZ3UU6KuMhibsOq1WxXBSdq+IFFhr+Mk+dbvLBCT+ypnAe2IfzK&#10;qZishc021jKhvdDG40Nmd+j+4EF88e0qBm98GXvwRvbwXaN3t5dg95sfjWsE016kYu9qDi3Xbi9V&#10;b7cpd8YC7n7YS1xkP0F5LjTyg895oI33rOCdu2y8doAudK1eB9/rU40NgO+yCt8FlpnwAs6/dQ0d&#10;59g/7PlOg8GsXaDx4BaTzrqvxNrOFb33b383V4O5yrV4Md0OOTW2UccK7PUKPdjqD/ksl6UMtxgj&#10;0IyBwdO89zHRbY9qgNsRf/LcX+rb56KfD8TmW5xjHN4ALyAhPI9741vkubsPxSrOz4VQZ3HADxbj&#10;TpyiA26p3czruEefLHpxWTwPYCCiMPbGAyB2W3woz0cStA+OU3nYoyu5AA6OEA+quNmuJufEuKWB&#10;L0NTi+Qzp6UdcRDOh6doD8yVebEyp43hk9hg5pa0RK4ZJ06eucNnePhg8Jljwu1f+qE/ibKs41qk&#10;sVjw+xLHwGBndzHbLmKNsDTvF3Fl1UOJ8m/sHYaB5BGuGLviTnQU5zzr3BXTkw4KBzMYoafQNM0W&#10;NR/GAyz9Q963QXUeMVt5el0d14AXDW+bgMUtY7WCaiqSSbqH3An4LDAMwsrLXsOzMppzunLIbTMo&#10;cE1Q7YpwH4bZsVLDkzrPOGVDEjMJCpMB1ia13K4hcGwjYHOE/8dA1MWzH4+X37yMTy578Rmo98dw&#10;BKPf+odj8j98LyZPloDQMj6+575378f1HS4apWoTpRIjMp593GFstutbYpP7uHNbHY7+akmQuXoV&#10;pf1YKqyXyRimuccCactaRu18m9FXcVz9RQKjzzSHGMktRvO1Qn1bEsSbqd7EkuACHMUcEIJPBYoP&#10;MU+3DmKQob9bKtwSYaZ3ytw7GFhXhPyqEDAgHEJdAQrkFffhT415C2PQ02C1UAsHeJBHUBINb0L7&#10;XPmBd/br8sQPVzbse/Im/OkPi7hk7G5BsLG1K3b2BrhBMFvM/Ys8pz1sxxX38BS0C67ptQYEdr04&#10;GwGgdmOABMar/jC+hVNzm8QYIXbVpIXiYXUJDHYA0x7GspOrZY959ndjYK5OuvFjOMHmq+t4toKX&#10;yK8Aviie4rAIRNr3gE6cJLQxk90ErSyRs1uQ/qNdJ94F3Ng8YwQY7j2axFsY7iVj/hoK2rgKHPTR&#10;ENi7CHeArElxFDmNNO4YZa4AQ/80/Hvj3WE8fXsd7/2P/7zk5n0tiBP59EvN/vTr557/V3Hzd6/i&#10;x17M4/KWMQKKPeY/y3cz0QOBGwNkg88TGFlym9s9lWeEJleR0BvwDTzCqSsKXUJRH8HQSoebATpf&#10;gBETbgY4BqZuy8stkzok9KDBBCERhp7n8rwdzsDqgr5yCajYabCRQYMqm7NO+CQmEx2CNRjFBZ61&#10;wDkZgGpErVzIagufrcryTBN9LeToVmWGLK4w2IvAqp0WztHKMqaGKOt4+J0gLQ96gIbHbaIdt/Rz&#10;gfYAh4lz6DY7BGyAW8Bm1wSz1Z3SB5q34HENeKkkjE4a+tnvzPvwv6rG3JBp5mllm/14mCQAwbl1&#10;0xnt0Z2scJDGBBETwAEcgPu8V1kVBd015MxNh24lVDbPLAa5CrwDXbp+NDA5j10xGX443Mdm28EG&#10;9dCrVeqd1sr8oCtuGnNPA9W+QxruBfAyiUtAXK/hoy+2eumsA51xNQbUzM8VoEt6LbAl8FfeqgeM&#10;y8n2sHk7Aigr2CboT7Pbhyw4HmzZgvddwTWxaI7FlX+rqFoYB3tLWc22x/3uXI0j8C0IXFFhRk1Q&#10;yj2bXNOo+7FN0ITDgfddbIyHqnjU9qfWOE8fZTrEIPCPMVgXJ32t5PH0P+lWEIjmmHkiVi+T4p6S&#10;lNVq2Dnf0e3IVneHS7bCVTz+tnF9F/n1sAV7X7q3oTtcYmtacY1tiO0IPTAbgwByTR5h37SqeRP3&#10;8N4VQ1eqrMBrdPfp4F242I9b8Yigy4M1LOdXhA8oWAbSjM0KQ4evYB9qZA45LBrnUXOPd/AFJ5/7&#10;F+Jf+YM/4AV80Bn8/32hB//eq69H9Rf/WmwIuIbIVQud7wIybeFTb06h4xZdV5kWBFaARBe4cPjX&#10;APk2NkhXkOLiqmLTqmpoCv9O+iV+jvliY88IrGeHO8DQRVZ5mPA2oLEHjNU0QdA6hwYG/n3o7/Zc&#10;OyALdt1KrrOwWs6tIXt5hY4Wcx0jgRRg3niL8CRWfL4oRUcEjehBTcCp38lcPPRubTeZ6DWZY1WF&#10;Iqy/GUDLrL6EASb1hVT6aQ9TSOyBDN7CpyFzPeWa5yZtlEPshwGv8++1CSbaXWR/hS7xN8wy4Wa1&#10;QglvTKomgGUOB64bgz8KnKlbK5fcu4PtaqNLJj52+0mCu7FTh0ZWWDDM3NLQ4ZfFRiNCRK2NR/Y6&#10;2KsHNkUvtcN7ghPsnRkeAli3KCS4ZC4mqzPhCY8aYBNXig8erMM1Ljg24In2Ucxa4QN6XF+5VL/v&#10;xGsm2WstGafJM6HDAvs54vFWPIID0Ku5dhOway9Zrspx3zCTE8bUBIeIWwzkraJ4g5+3fLaCthPk&#10;a40vqFpjgjXniy0+5YEG+asFtJ3GPb69vccGtpcxRD7WtrlgDm61yB572FmsFzeHqcyxy32sVp1h&#10;G9yGbtWOpS+9AzYSXu08wMEN/c2zTFi26zmfLOIO+Wygp4eqFyOeKYZT3wyWCmx2ewTGWGsIDsIE&#10;7sW9C6t+4EvjFNtwn0nNVncd7fFneS72d/c6t9SNoY/bkeVDif5k/60e0pY4Db5JS+TU00q5KXOx&#10;Exh6pb6k4yD0Q2jr5iWy3o4RxqfJLOwjx0PQKWC7wQ8yYYWhuuni0Ah8fb/DaxDNjgkod0TS+8G7&#10;Meo3o7uexQgZXOO3rKK5RmamfewTtLqBoh5q0MfZi2/NGlTYh4lbwRAqK8NdNGs0buPaIH10HnGz&#10;QG7x/+NuzO6xJzN0eGBLFnDv7DKup4M4h6YFGKcYcR02ywD+M9i5xRw+Y+m6fh5/s2LeHeSiDW2v&#10;YV+jic6LrcDhxXxOkGpFJuYV28jbBLP7eLcJHw59fFYZzzdY8v41etpFPuDlCB8CPvVwDA8Z6ehM&#10;mIti41axBoq70Po3xnGKbuB5mfO38RUIK/6mtLq5b4X6OC4sN2+9y5xX0cjtcfgd7mE/XlibPshA&#10;aN0Fsy0+QyA5jztGuty/jPNr6AmOeA3Mesp4Jh89w1dvkZ9t/JX7bTze3+dhHFmZ0QP3wwO4gsit&#10;4xx6daDpTyNjzd2OefPOBYH9O1+JKfyt15fx6tvLiPvnsVvo//GRQ3hhVSmR/xhhNn5xSxeemjir&#10;jhmiZcP3Oz7vvBMzmUDaEJuZGOtMYwqGm3OvatvLrbpWXp5nUn0d+2YfHe1H634TrQkB95On0bxE&#10;hy9fxuuu2KGLjB6LHTrrKj5YIfv944FhqAI2HexfEcSig1You2K+N8kzHqbutpm/B3i56GmQvUBg&#10;qj3xEXbCA3MecW2FfOnTGU6sGNc7yMQTeP5z99ilzSAeI9OH1So+wt24hfPiBDvLHEuwS3uEnIFt&#10;3MqYmUriThe2JIGHsWgCxQYMg1/wK/xAgNLuN0zQGaUgk21i2hvkbtvqZ9GG7Udsg+IinskwF6Jx&#10;5WANaCK83kMX7iYO9pEmCdy6V2LfVjiti36XeDbizkTMkvvw3x4j2sbWxek03jgbxMlsHh8vkVvG&#10;ZV/VFsHe7cKdHeBYfJBz1rc0wGobcEcNzXSvVqYi0vgg5CPt/6cYQ9st1oPuOSbu0bL6dWTRAbZK&#10;neLaJmNem2xBbwsrLW43zIQ7YHTE19lHDYxcm/AApGjjt7Mybu+4F3QRdxp3m+DUj+VaAn5Zv2EV&#10;moenqJP6S26IzmGTGPsSu271pbCnOeZ17u8p2G5r95ECMkMZBUtXYz9z/WZ7zVPBGO56MsGYvWEZ&#10;b2IpbN0e+3WAP26VdbHevmPqlvfPRU9sTWJseJlf+gPoZXVjgwvaTKDeHA9VcpXQ6k376uiTPBnT&#10;g9wygcJ37vLrEIfi621To78yh7EDdK3QWeP4W1S47D2JL74Dlnr6VnT6b8YZmH2Lr3uBHS5ufyoP&#10;J9w2PTkb+WHc1WqbPXtdmHXnCbck1AeD5+88WCyLHFQmg5gPTOf5vIYdtOLd3Wb9wSH6BJu5sCk0&#10;wzeZSDLBVRMI5fbMvttskQuwrdXIeSCeMT1ztCLLVSSxaoo8dPBXyJxy4YE/fuWBBnxv9dtWwClr&#10;2KAd/LWndZ4K20UeXdTn9xZy4iKRcNBtrnkIggk3+OG9CrBLDYEr56U3QJecvw/22TI6Yz54mP3R&#10;/axYiPlktRs8Uq6NpUwMmvg1IerJ7ITIzMvkMX9zvQUEJgItekAMzAMedRoBPMrTcd7yvNhAH5yn&#10;0mS8nMRQcvInX9zD4grbW3gQzafKyTOQY26u/NpmzQd5Mr7O0gVqRDPl3WnYkicLOPjseTU9Jtz+&#10;5d/+XszmN3F9xwQx5Eucvg0lXSnIPlNGXNysMAMN84z33dPMP9wUYkGQetuPd6Hixdk4to/PY29i&#10;zZml8KDcEMotNp4YtUPZSwNN7q3hXPOejV2tQDHbL0OSLwXCwWQNP91mJgHdxmAja37wfAwSAmve&#10;rUapsgrGhAPfZk7rxiaNasWk7RtlMCfzzFt4A4+u1alITDCQo4n7/TZ+0oW9D38qPn7/Jp5dvRvf&#10;dfKV+OO/lYF+/z8TJ289ilHzJUb2VTwHmLRufzF+4W4fl9dLnBpOCQEzMTBnYq4aJvjEkbk10mrB&#10;2FwTXHuaCA8G7G8VIsZLqIuzwaRh0GSWWeyWlTWYr2rVhAfwhrl47KzLyDcI6PaujMaNCszYUAB5&#10;7/HlkDc/14XW7nv3sAEeCX2LbOSclV0aI+kqPTBgAlku4QZQAfq4rUunP1CZGVcqCUqtnoCQoDE6&#10;Ae2lryWVrkYo3I1iEg9xmL1eFVcAiaWr/QZ80ltDAX0sh3/ALe3Zo4HeoUyu3DTbg0ygTYwaMA6e&#10;7uVq8c/ofLZ3MUY5ii7AjHtZfdHTGXVNEPFkjEMPozdiXiVAwlNBD/ezuGd+cvYA7et6GBf2Lzgr&#10;4gowVd4r0wDwydNYtx/maYiPGcvZmGvRTI/3LkCyrVt7870CPaI8BAUGSWlM1FAAqL21PB1wM+LP&#10;9m+PkyeT2PyKk/gL/+znpRa0tHwbpn7nCyX+ztdfe/4P4+5HF4jFP4hvX85iiTUXYPGANEY6R1ch&#10;7A1mE2yk++hccMpW9hwA4RoqHYga5TKkqpnOB57o/dJxovCuhLgSr5ykDsFfm4au4YuONVc71HPA&#10;caPJmJG5ivllDyDmaCPhEQFRu7vEgHOzesLrLe6xdN0+5b5rfIJRcvuIW9ANkrdYoJWrK4Jo5Zif&#10;urtTPtMc2iBV/gAIeNstMCYYDRokk1PIZLLURl9MF/q+xt0ESQbm2ifu6TaAPCglZe1oFzBOUiVN&#10;iljFJrJuA80jz5FBsANvchN+MdDtOS1Jx5jy1OaaAAY6QUSCLcaFg7EkWg7VAFUTe7HBpnEfA2Nu&#10;eXQ20Mt+Z4L7OX9q1qyGcBVnt+vF0KPHW6uoTMZjUF03tRm423mPxm0VJQNuEFDr95U2Ae0KmT8A&#10;rPfYAKtRgt+7Jgh4z5U4t+hKH1eYraY79nrDCaOzrpZZvWT/IbfYZ98oV2a5e9otCGY1hrqnA51i&#10;H+2j58J4Y8VVvOXpOxriFffHxccAHuSanYkLnuuKnlvkwdA897g1UVk02dF12RbjJFugUjqpLqCp&#10;6PAadHR1Va/o9nQNjFt82lY4E+pZ9WZPFUFfblvGH8g/V8maO4ND5aIT7ljQXDURHsdLCIAd6UcJ&#10;KM0t9bXbVyeYUAIW5RE77NHrTRc7kN8ePOv0+7lgc89LgvkuYzMhn06a51YDK/Za8Ug5wU46XKwN&#10;z29mgsa+fs2eiVXGgR0y0Wsv0qocxbPGF+N/9N5vjt//hz+TVPjH3v3Tr09tw7df/yfxF/8CfunF&#10;dewIXHrY9w6IcNAFGAs6t64aYhvkPTwHesUcPd81e/HYwIZ7lAYYcFeK22jf09dqwdeKoH7BiE+6&#10;2O1tjO5N8g7ifWTVtgpWyxpPZoPbDBz9acUAgY4B9eGaOfFc5ZSxuPV3WbX5jNWyyN2CuR4I8KbI&#10;3nbIZ+e5KOOBIW2xADJSFy/QmT5uS/vmwQKz6HStcUVmSnw1z0qZB2Ta+0N7rK5uGFvJvQbgHwFY&#10;E/uVPRJlAphjyb1bBBADxlcjewX2UaC1Rf41jE3odiroJdC8NPEj35Ank4DZI63fjHPs77rA1rRO&#10;oapVW9C3Mzn2myHw3McwPM3YiqDK6kHk1oMNuvizZW5JITgk0PfgDcc8xtYunY3VcxjI+QpbW91l&#10;cld1il0fHiMK+PvD/g0AEai9+YL3DIhzBIxxHwPGm20cMH4mv00kFW4FY1zV2tOHJ1CMB25fE0yd&#10;cH9oje3el1hgZBDlDBvHdPUpCMgaNNvc4/VNzsBwD6+pCUi0rV3o3GjjG9C7Rs9F1lFMeX09BHhz&#10;T3t6bQ+z2LYnMeF+O8ZS7lbRh/b7ClzDOI7xD7QgWLLfqwprFUGeaFjih+QP83PL08BSKNNqyLrJ&#10;XBwCdpzAB5NQIaP2tzPZsOY591x/Id3Menoqo1jqZJR9e2zAXxA8CsyPWQOtDQPZgRua93lokq0d&#10;2iPojMwe2rdRzZRv7qEt5P0+YzURZFI/E8nSFH539gNkdJ1blbPPJQbG4gTnZDLERTnbreyYi4dp&#10;Na8J5tA3kyhi2FOCI7cVKQsNXg8PaShXMajmYB/0iuC5hyXp7t6CAWit48W+TBhH7Db41EYMJsg3&#10;NHDK9tIySWJz7MMZ+rdEFmUscmLD9ZPGeQyZ361gbf8wZTVPyVcnJB26u9lOouchNeUzgrULgu9B&#10;FKdElNB6d40Ore5jgVxmII/CrW9kKjTFHjGxcHtwlz/dbt7AIG5vwE13i8SuBkI4ovx8A9zwJrhq&#10;eUcAPbuKmc2HGhPkHd3Cd4jrqg2Wpr5Fr7pZrViY9EQDXY7uIL/3G3hbX8cjfNNmPIr66hCveUTd&#10;srrTFgxj3i+zlYD2f4Cv6eOvOyN8pPHDdhETE6NghOZDW7Yge4tu4tN5e4ssg1WzugZ5Fi/dMuf6&#10;NYHyJurFKg9MaNpnz2QGcn6YL+Jb6Mlk9TjerFbxi40tfqIZb0CiTTGPD7bd+OqjRjz+/l8TX33j&#10;JHY/14i/8v++Qyf/65gX0CGN9DIukYlW51E8GG7Rt3U+uw9vCoKDGfhgj21026OnCtolt4NsuTXn&#10;Cl0cdDfxFrbyCn4vFgT59/j0fhmPH+gjTVK10N9BNOb4PmTLYzTnCLB92vronqcA2pbBPsNWE88t&#10;UfK0XOYAy9E/9Ho9geOzmK24P7L2tv1l0Aerkzw5cY7D7dhnb7DGUhGToNcGwhV+pvcY+d+fxcym&#10;yvhfq7ufPN7HOw/O4pvPR3G3qOIpr3WWz6ClEWE7ztArt4MtwCmtQTcX2D0gp0VcapP1qtvMfokm&#10;fewfakYIyB/FyMU4/mRc5ha6ygB65Hb3smTsYMwdWMCI21qdjjKIXPbEv/UqCFUYNDrN3O1lnpmJ&#10;NnRpI4v4KiwpQT6ysq7jDBq/g87eHDpxA6458DpeJQoMVnX6OKbDhzFaXMZ6Bd2xl0vMm0m1U3DW&#10;AExwh131MB2TIHLVk6vbxCImJivsG+oeB/hZEeMehi4xcgNtMTKQVUDIMxqWmLbZBftKO2xqA1q0&#10;4MYGW7sx0eX3Gr30lEym1IFu0sg4TMzU6NszDV3nwa9dJ9vujr4f3ZtaUaauwDrUK0Y8o4mjEkO7&#10;W8ndWPyG68UOYDPtGWwVl3Yh+70jayZ/rAjIZAfPYWi8jx1El525icjO7rhQMkcPvB9X8kDiDz5r&#10;jO5hRR2wqYv4a57VZEAN/LxYAfjJpdpoPoWfPVZtifWRD/EhmAg2RQ1GN6yydZWnIlvN5VZIK82y&#10;FQ80R/mS/lbAGZuYWNxh38QFeTie2xev0Wt0bHHyNL7yuVa8+fgNbODbMWK8FfHhK8ByvflGlOjK&#10;bo1dskWGOIn7W5WoL2CgjMOTvrfYegYLFjfkVeFy/Bl3IG3afeyM8uxujq76bl4Fv7WUJ8TXUBof&#10;g3Rgm3ti4mKNeGObILh5Gcmf1WQMXfmw0ozLEncAhTWU4e4wDwDAeMJvfyB/fG/kL3jPIRuz1cZt&#10;8hA6D7iBPkzcbJGFS+Um19BcZFT7IQ9bsYVPO5URG5+umGcd4zxlC9n2edxfrIA5OsqIY0biTYQI&#10;65QKMw+wEeU4jl2Sit22eT/GBU8zbFafoLXx2zGsY5zMwdggt5qi01ZD1mIvXnPuxo588JiI1FNL&#10;hyTHEW/lqbbiVMaQRS882f/ll30WXex3EaRirltvx2su9jkf+x2rjyb1O1t8qwm3+sk7MUA4zolW&#10;6tECk1ll0G8iypJkwxzXl7sMtMHdzWq6cuuRwTYPLAAnzcNJvNsDzI4uwI9vYPSBKSYFGJeEcDtn&#10;l28TDzUckiAGbpY2umXKFcDsp8LLzAvi8I9bf0A0OyZioswtj5ale0KT29hAlrwPuEcRs9kwL7nq&#10;4alibm90slaneHSwxz5nHzHT2EzevkP2l3F7gBlnYAjzWGdz7K/fY6Re/mQcPrhD6L4c3/WVL8fv&#10;/3WM+cv/TGwfoYrV81jeXMVrvH3r5pvx03MM/9VltG+vURAYg0OeQfmqxEhggWbbLfjxKhYYlbq6&#10;io09BsxIAOoFnRoVBbhp6tYaRhmJsHY1iMxpCRjMk6+41ga67mf30ASBTbEGjEIqQ/YTrvGEsArj&#10;6Ep5DynudDBqzHcKWLPa6B5B2KOcufqrsCNYOi4Tlq44m5DZ+zdC2OOeefoen8sEhUbM4TG2En5g&#10;YqAjY+RGbQTyIXJRj06jP9Q97OMTjKpOzNUaEw5puVVS/phAnxpwtIRpu8ZpXEyaMRgCWOGTK3MG&#10;6Gaptwj9RzqS9SLOHZ885T811WRvMSi5pdVYgHmAWH+EEjKp7Qw+7MaAQPUWMP5KdbmLswuD337M&#10;FowfuToDbPbP3iA4GUUfZ/OKcb9CYGuCxhWy5yqTithJI8PryKTW3ay5lRYdQORvRi7HDx9H/0t1&#10;TDt/Jr70g0VW3DGlozznF96sAKncfi3+Tj2L8r+9ix99PY/V9bejvlniQJaxQg41HGJxHUGKeDos&#10;fmqs/MIIyTeYmeWypuVsIK3RQWn4IIZPL8yDrTAlkoLf/Ml7+F6ugWZpaOEb75uAyFUdPJcBpHrk&#10;1iT7K9gDzXDb6jbvVVj5g/dquIqOnBTF6Njnqr7zX/5uE4pqvw4EB64IHhNIbkW0GqTG6dcAkKaZ&#10;P0CafckarWGuhB88RUtjqiYiW8dVAd5nvIIMTAfqTiAnM+C9hQMFr7v6lx4BlNRwxbYDOMapZP8S&#10;P2Oll8adYBPLlUGD/aUyPckFWxlk4offPRhjzN8l4Ef74gmb3ksdiWp5dEyMy951dZs7tKfYH7Rr&#10;Z7NrbFBjjqz0Ma8GZtBZ3cECImZ8RkePriuz2h0Ce/fUuQDvHEymWtEn66yU1N7Zp8GVcp7I5+E7&#10;dNMWRDXOSqkmILF5GEbLxgHYYitQ3H+tY2kKeoBWbu2vCCZmzMWmxgXBzPG4anQW+fWMWOOxG8ZZ&#10;V8yHcTTcCgoYmHahGTyfIzeNHdcXOMiMrvpZSeaJtURLGay6qq5Y2c+uhGdYc54FuGTuAtEtqGFj&#10;kKIecZ3bKtya0TKwattfhU/bNAOaNe2D1UD/CaZb2ApukUl5G4tzJ65jfNpz7NuuPURPl3FhBAl4&#10;NiBIcOFCAzTw0IruphcbgLcriUOesykGBKzzONXuI6OXO/jfg8YwaoT97g0J9Iv7uN4dE8/dxiDu&#10;rczYERgDZKrOABu5yBoXt/TqQ/I0LWxIhfz2ag9vGBEMIoPwT15adHE26cSf+OE/w2z4ksf8UEJ+&#10;6etTY/Gf3P5MzP6zvxPzF1t4d4ssDqOPLgyIbibdZXjAToIb5RhwVVQnyNaeMaKr1Tbe4FlL6Lrb&#10;3uVCjSe9uiWkPYUGzLXEvyXvkWGDbU8rdIXQ/wS8Vl3YN0TDZ0CcR61jZDbM9SGfrw43ceN2OFE0&#10;XwJSQbM9S59A9+eM4w5b6hYIT/q0ybHJSvubjbDVM1Ft6zPo6CW0mjOPE+LHLRgE3h66x0MT4GUD&#10;W9vgM3tBFbTX1sENZBTJls9WcuHsyjb2gvsrKVZU4nXgG4BVAIoOdPElfexC0RhzLwJrnnVACq2A&#10;dXscJiLlKxtMw/87dH5E8N3tMi6ZZGVccxwThp1pqYPVo9pO7FJnxZ34uXKhB5kUyGFHsioH3aux&#10;CeWC+XN9o9OLETS1T1INHeS2W1Y8eEeddJvyYYk9cW5dxEE7ywA8HMFK8jNUL7EhvuEO0jfRg4Z+&#10;EzXcl/AbxUJsodU+qxfyQILdChsFsGSeRQVdtJHwzQXbHbRtuk+1XmA2eA581j7Jd7GSiwv2t7FH&#10;4AH/ap+aDfq9h6b2lN1W17xPkAseqfdvch3j3WoHdVDQrIPsxznyPwdny1vohg1ogNlMQQ0IZhbY&#10;Cle++9BB7HaoJ5gA7SDfXRMQyI3bpZvrPCijaL4Hjr+KE0F85xa/AUe0K5134OUuzrhPc3eNDwf/&#10;2CemOWE8jJl57ve3cWZQi++et8fxGLl0m34Les3cjw8eMQDcGwgUn4kNAXrjcA/vh9FDxqx6ieYM&#10;Y8gcYF67j+wh30WsLQzMJENNEF0DkjrDYTQ3YDMVf/eE7xkYA/9KQGRlfaVfjzdgnF0qoRu8cBeD&#10;J+aaiHL7eZQ2OHoUjfMpdCH4u91GZzpDb3vR5K1or48BsuXeoweQFznZQH/swX6LDOPzxq0ZWBEb&#10;Ae+aBO6iukN5H/bBnLd6xJDL6BJIemBIozuOsYmrh9AWcuDWIMkiXsIvW42Mlug1NqM64N/mPLfx&#10;Ovbjp/HAZBtWHs2MGT4KVSXG1h+Y+C7iNSJlv8gH0GW+5Jn7ffbhsb/ruksQ2QaTgaFf4b8KbLnR&#10;uT0qMRbMm3GIfyFHtoczucZYHoyHcbF2Cxu0vJ/FJ9iNcXeCTdrEBTyuoP0L+Dviu9sdRunKdusa&#10;fgzwKdCz8yimnjABLltDszb6HpNhnOKXi+I0DzI4eMo8OjHHttQgwwVBerEcMcZmnk5cb2/i1Q0y&#10;s/mZeFj04pNtGz+6jac838NVfgF899XWN+KLv/73xD/13pdj9I/+ZvyHL5Gd+UdxTQywFbtfz+ID&#10;bHgLGf+VKPcl/H9JpChed4HOw1k8CO0FkOkEe9M/HcbTEdiTMXniaVlumLvLUn3ItY7lChwABhgg&#10;clU1iXtwQwu+tsFXG2iCJc+tYSbZrfQ5LuYqz+AJbI2N0TNxbQxRIcNLEGB1j4x5EmQLeSnjswT+&#10;LbAsqsLrg3jV3RFMbjOpcoGROh9P4hYnVD/nWZdgpdtVPIe3LXjnYs4Usj8l1vnopg8iR3/Mls0/&#10;YRxiC+wT97G1CVKeycK2z0M/ess6bvKUXPQaBfSEZlc0PLGQH8QCY+QNmQXPedp5h/jK9hYiv3JN&#10;fFiZFMPeiInAuwNo7Ja5vmpNUJ6nmML3FROzgmesvUfejVUbQ2w3wri5K+P1HHnZM74+cmq8Ag46&#10;lNhZ4p22Ca43H8fw/O04ffk6Xr/CV4p5AEJNYruMnY17GF/pohlzquB7F7zZcfES21nVe3AJfNis&#10;c7dBZVXZCTGVGAlfYapqD95wd4knDHt6p8UUbfS0ZD5bfLR9jMW5JYZ+hS/sYvMG3NPiGdsouTup&#10;b0K8o1062rZ7MQn2bCdOB3/ZNsSqXQ+SOuDMh/gnK0836F3Js7TyVi9DWTCV8ZhtHOA3smR+KtJX&#10;88N4ih+IaSaxcnsfmKgBDmD22AafD8+4Z4Fv1pxhxc2YpkwUXCdONHFlPqIQc4qt4TNTQQj5Hz0x&#10;yZQ4gNikA9/sT1oQZ2RCiNddjMU6hi3LmuI9vqWmMZC7aEzWuJXSHSrOE0nMxWN9r0kbRhmN+0U8&#10;vwbDjN+LL3zuLN57OsHXvhVDY5pyHq/uiKNWxHT7+/Ak1j08zIVbizf0X9gycxsuZrrYjQgwuGOM&#10;btyToMB/GJO48qBt5BoPM6j0H7ZAcqFG/LdbIgfHynf9kYfEqTtAD0ji78gF47diT7mzx7w7phRz&#10;bi2MYFw8yqkzfHepSVYTTtqJmpu5cGMlqy2KPAnfVixiJxmcVV9gaqbBFzzBB+ZBH9gUx+z9jMWB&#10;WTkoT+406+hCjHZHpdWu8xfyAF8cDzzXsGTCmxjFefmPl+sys9KOe7vQDacYk+RjvHwLwe1r59dB&#10;g4DuM+38HMPPa8U29s3OnVnqInOExIlLlrzmYm4WTvBAY+Zs3wQNs4cbxGoytkObiEZZBfPKy9yO&#10;ywO8hyqFqCb2y/idUfp5+4g3N28cE26efW5G12N2Lf+0aKNEaIFwmQjqNgG/liVDUD4dfR6ep0EN&#10;LRvHCNtLozWKd5HsEeBk64oCD7U6x1MmGAfCZMUHD4UxeXJWSpZMVeUQIhRewvCRBPhiclerPPLe&#10;hSDzi65q9hhj7k32fZzanud7Rb2dx4qAaU+A1Xbl9kDwUzwGFHGhJcmoJmQGfJVxhoB3DUIguAGd&#10;QdxCqSu3cUmw+TNEmJ3ntwSe69idfm989+e/Er/rVxEff+678FOAzf2HcXv3Oj54iXG9/WZ8E4yw&#10;vHwdu5ubmFuzzj2uBT6OCcO82jCDFb/zDJN7eQIVgNvtCVbNmOwwmdjodjECGEsFl/GanVUZzbQa&#10;cMtYD3lQ+lauYuLkdnB4S9A/avTj0RgBHEAzLIt9uGxq7emuLd4bCqa5jwE+N+Q5R2HylL0MUqGD&#10;hognpNEx2WHAbC8T+8H0GbOn7RyD/zLWCLbb7tqAhSbXDHGUj00y9M+YH/cGOM0QJIE87EBBcEoI&#10;qqC+xrHncbz7HYaUa/rjeIexDgEqOrudFStGFswTMsY1n2+jtTYzbvA8kzmeylh2kC0C5wNAoiKI&#10;1ilqRGw90oVevUE33sNR7wb9mPPciHFMMco2cL9npjsAxcgtI32MI3PSEOQJUih1nqintmvRCaAs&#10;n7U/hsnGznAcMfhKnD7qxuS7z+Lfb2OAfsOv5UK+TIikFzhWmQyYwzeuD7Ha/T/i5m9D2/XX46eX&#10;yPerWdzOpbMJLujDdfZiy5UqHsuTUh9EEG7hQMlSjxyTOoISpZM1oaaSq+wmGZT11FPmlz3HcB5H&#10;XYqY+hysmn2VLNs2VGjggD0wZIecuP06K0V534y9JfS7tsYJHussYGTHQJ1oMA0zwYwVJ3F4HX2c&#10;BXDwuEpl0CVfGViJEzbp42lua6711Fa3Y7gds4/8WQ1i36F6a4KJv9FfK9Pcw18DaluAlQY2yZ0j&#10;KBZ0UbZwztLGa3AAecgHVu6A/fF9ne4BuiYbdMI832pKt/+08A5taLQHkNhbYAfYskyhwXw9PdLA&#10;aoeNUz89hEVrrEOI9RL9MOAHkEA7K0bc0OZpQjoE82f2S0KkoQLBR3/AHLA50ANpRs/XgCCsH3YT&#10;P5IBEARjrMyV22sGLET08Al1QxCSB5egBx4WwUOgyz77tBUwuM24PAa9hW4KusyaqXc2I9cjabsL&#10;QLGGH41Je6nTE3g4ck+w7BJs7tAfV1MtbXd7EdRjDm6t8hRQA+NOfMxt1X/7/8AUBmvCnXHzp6Xu&#10;9nEousgdzzehsYOonkrqCZBWSe6hpdxIvoi6CKzbBNMddHiHoyiKWW6Psh8Qfj9XLZ0KIpK+QMdo&#10;Ik/w5Za2AXQoek8J1NxmdEOw3IinsKHu2pSeeZvRcOP3xHk+gD23UXvADF7OSlu30ZiIg7rI3Yq5&#10;ErAM0TdAabm0gqoXZesuTzTVPjc7BHPKT7HEvmA3ECz7o6DG0B+nDWrqAj6KEzdWq/ON5ONz/mgI&#10;kuHVZ3qr+KE//R/xribC9cB/wheK/1cXfy++/Re/FuUnL9IHrw/IVHscQ5TS3oS7YpHJJgQa3uyZ&#10;CzpAgL41MYsNx3jFKe8vkW2P+7fC0VYCrnqOBL4gqy164v0yCdwhiAY07RsPESGov3kNaDrlztDz&#10;cMdP/CjXFnsb0zJu/Jurfiv42XQ/B8YoXSe+pWIMroqv4dEOOTwVUEGLcmczXvQQoFy2CAZdbJp8&#10;lnG9QiSX+L2zGPL6QjuOHViAGSYEZC3msnfBTLnldR7BnKEz43c1t9GTJ8gqhtak1CZljWsxIPJB&#10;YOY27j5IcIS8a6p2yNLaHjBYO3u0Cfyt2k9w18Z/EFxW6G2r8OTSe6nATQDLOOU0qya1sbsm6KRL&#10;2SpjrKHOhCvyy32sHhCkW70Z2xeRJxkQwNZxHivGdqrP5C/npX21+n/FvYbMsWX1JLbIPqoHfKgJ&#10;Jedk0Jf+gFtqLExKwTUArcEVAJf7D6A38SA2DnyjnvOZVFT4ZvPgBrIzrHtxg6/2yHgXPPL0WOZz&#10;w7UnAkqCV6vOczs8ttsVW20tKhIjHMlOgI+ujxnHpl5j/7Aj2hP9BSPKSsbuBN0Gk2n50Osd9NeW&#10;E65moDaAT245P4dGr6FXiT3pZyJHm8vQmFMHve30N3GHfRl4MAOY4RIGtJtj47A4cW7ITI2tuTXp&#10;DXGa7TIet9cESyfx7fkBnnM95Dpu/bXKrhNv8WGxwKt9O96D7o32Knr4oNfeA+NtRd0ad167lfoe&#10;O8WzG23wFc8WF2j7fX4DOnbRPTctRH0L1hrGPKbILzwDy3SwJS0Coqwa1w6rSy7gWa3KWFfwPit4&#10;kRu3wcSkHw8xFVsDWuwThiuad3cx6XZi5gIQNskVKSuJawL3x9B7O+yCW7fhqaONBfKD/1qCgfb9&#10;dswW0AN+NWOJzQDbcZ/PYUMvN9iCHphDLN5XJ1y0wS5cwzue2wGDFsvSzXvQ0+14+GOdlDj7fo8/&#10;xvY+GcXlHRZ9+RIZeSPOWp42uosZ79t+piQoHGG7u/iLR4MiPoDOO967QKY3zX5syxayinxvNzEH&#10;j0yRx/56Hh8a5CIA2U9Vp9gZpy05bG6zkspF5WI3ihLh63KfEePcwdu6nMUc/bEswFYnU/umcN0r&#10;fP8Q+Rjsr5BTZAt7aMKlUVkxShyAQUHUkPdG9NDu9uk+HoOLW/YSRmb3xaOouvNYVpuopmfoBzZu&#10;7hJkETPpj8x+Bv6V66v4BHq62NhbrONa68l4xvcbMM0vxnb0G2PX/wo29O/Ez9/uonz2Ij5aoRvI&#10;ypYY4Qn8KIbgBfh1AX8//247nj9qxOZrg9hgY/frFzG/1KYgx/DefnA2DTfG4sXcdur2+THYZYm/&#10;qQ74CIyyXuaG9zpg4C7k9EAnt/17IrDnGk60K5BKqN3mAk9R9OTOCtm1SrCeb+IlWNpWCkJNt7a5&#10;fftXjqroP7xIvFrN2/ERuH2EHL19X8Tr1j4up6fxxSfDmH7mEJ+8z7i/9SJeZiIYPsBbxDWG0HGJ&#10;P51P34rp5CLaq1exWFvzBA81tM1p9E+wTfjsNnFOazLHb+zi5vU2Zqtt6mo1Qm48qRqfZDWLhyaN&#10;+CHmMrnSHBrEYwehkQeiGFPwr6qF32xlYmqHTo6sEGsNo7MGi5gwZu7GAiZxnDgiSFwziDGyYeL+&#10;aomcYptHPKfEzm321t90hUXIbxWdBw+i/+jLcfbJh/Hqk29Cn1ZcDKq46IIvoG0ezsI99/jIklgT&#10;yUQOoQ+2sEV84SFvxn5tZGGFT1zD6KaJFu7jjgeT4+V2jeyYUIKXE+Ue6ceMCEedZVa7oe/2yrVt&#10;UxswNWaUFq+4tdEYYopemnjFNWrQoA9/wgFujyHaYsvBRxDWxKzYuAPNjKdt61KbtAVnuGulxGfM&#10;wcwe7GFhhgsX30l45AFoYkt+ZNzJ/eFYJmdsRl+XJiwhBnjdEypxXObZM6FWY7wbPGeODGZlMp8x&#10;xOFq3uMiJmGrAeCLLVQzOWahTdtEJv6lxgE0sbfZ85bP6cuyjZCxDHRyoS0rsYxdvKl93njdxX7D&#10;7Ca8qKCr3epsy9HmBlaK3qLX89PPxdtfeBzf9UaXeOEdaGSMNItnd9i41YfM5QpfyT338IpHuAhY&#10;IpQ1AN7FWQsqjFfEkj68if41nKCONrOta+wepEMWeshdH73wIBAPIWDk/KUewStss3M3keciB4YM&#10;XmH7ebZYP3d+9EbYW2KbSmy+zkUKeQIp8itjlFTwfDmxt1/m/9xBYUK6w3gr4hcPJIOSyBn35QJj&#10;TLG5H4fdWchjzMWwkVPf497ImvzfQYjclg6doQIXgMNM4CF7PtjPuHAvXi64B28mn46FC2A1zGoD&#10;3loIkb0q9Vt+1Hlqchm/+aS2yWs+AxVSH3I6fIZL81km5QqDc8aWtBIkMAc/70nsYnz1wzErq4m7&#10;nBa8ylPgwYsuiPp6AQAwp6LceKCC9uX4QO7r+/DGe/uc7uHNaD59+vSHf9U7fXwbQQag0m0+tqLf&#10;4nSK7gUO/yI6gzeiGD+MxpjgZfhedCfvROfkSRTTp9EcPI5B7yxGnqYI6lvhwdxiZ+YY72wsinD4&#10;zS9O/jsE8G8mLNMtoXTVyAo3qAFh0Ig9waSAmXu4naYPN1xtvieQ2BBwCToN4nRCCoB766/5deNq&#10;LAKbWwi5R5OQLAgWDrs7lMCfMHaFocMBbPiM9Xz3+0VU9ps6UjweIcSPH2/jVz8u4isP3op3P3MS&#10;wzwR6AxHbwUdDn5bx+0a4dl+EtdzjPLsG7F9/QuxfmVj7XuMxCK2i2cEs5eMFe4C2j3dsI2RsU+a&#10;J4EJIJxfHp3NT3uuuMqeFU7QKRtwJ2BTCJgTYCeDCeeIo8As8DHAR2sQQxx274TLCaLxqtASRdFI&#10;8b7y5D52ma+QZk8Y3svqLYCo1Q0NjIzlxiaUejjvUWcU56NBPEUuTgBxbQDbGOPbRhG6DYAp/BvC&#10;lxMGO2X4p2j4G/CzgxJt+sIagnwBoltdpK9jxhC3LdlnTBX8dDuQQVwToGdgdgffVhglFcrkkgG6&#10;FUUT5j9g/p1Pr92oIcxza4+haoyzOYGGI5RskIlUV7nG0NSSea2GFZR95tTFIWfJLmS9QwqZetxh&#10;SO+XBBk40XuDD2QQKkAxnW8bm+AKDwE5IO7L0wfx+fe+J3719/+q+Hf+9X8ufttf/yvxW/6z/zzi&#10;//R/jvgPfjjih/kWPGPUgnH+x3/oX4wf+3V/IP7a134+fvLvfT1+6lvX8a1X87i/38aKyyyxPTZg&#10;5okmsXie/D32qzI5Y7IEKWEOGij1Iw0Bw3MbcTov/lanpZMVCUUbOAafbFCtrGe5tcaBZ4DbCeRa&#10;mRQyXIN6jAGaYgjtI6i50F4OoZEydzwNDB6mXmIYoQWU5MMAb4mIgakAKIKNtpVeOM2N/FXP1HIc&#10;SBNH38yMqwM3wY2T4BOlyS7kboMRX4BoShy3J6SaRsgqC3ln0ILDw8xDF+eKzMob5mJLDw9egSrQ&#10;DsPK+LSFXYNJbFAeoKAe8Y8JP/sOJJxjPqrbDuudJ53xt5bYQx48QciEZ5ZN65XTY0IfaGSvCRPL&#10;B9BgHprgN7Qc8rghvD7BV3qamjjEbXWuRrpa7PbVrl4BWspVn6NfdBuViZD8QgaZWCZvjDj3/Ffk&#10;ihIXmlCDHvbBdD5WDFgp5BY0g8MhFCgNOri2yT2z0ahUZHyuTtrn7GBli8CHvz3ZVd471yYO2PG4&#10;GCG6qez55hH08LtWFoEzLg64tmela5t57XGiufIFGxyfyfrs5wFRlVub5EpSt9M5HcG8gOqYwJd/&#10;PKoFX1sP+BwTyNVK5sb4sMqZNOwwj1b7zehPGBMBmVvLDKbaBPgGqzbbLeIseVxtmRveToBdQvPm&#10;wZXsbSbmlCFPPhWYNvdE0czDAxjaaL89ziqNDMC67gBG7M+EzdrbG4/gQUAhOG01HuLfKmQVfWEe&#10;UCbsB2KlUFsZZdy3GNYTrmmjaMyIEJfXIKlnaA9AG8033os/9Sf/bTkNP6HX8bdf+lIu1Lf3F382&#10;/r9/6eejfPEcGZsc6cdcMXz4Qu3+PcDqDWR8ijw/S708NgBGCAng0mFC/MWGOZjub5/GKXMbTJox&#10;xWa/xmdt4W+NDffUSpvxzmCIO4QM7O8ZfZe5WJVqMs5tPatMPjME7MNDrnNbSp0JAOUMRFgQbHc3&#10;UZY3ADK3ADNmRlQjmT1kt0bGaytF2m5uBYijB9wCGXoF7vK9Lr9bEa+PwkZhK3BzCYz3zNnV6hG+&#10;bloN45LXqiZ+ZQ8fsVm7Vo+/nS9sTL1SNgWz6Ah8dyNODz6OmcNGn8PgRtzPYArTkQsMOVrmd4o/&#10;OohSufdD79Nx23yFH4G6TWyqWEI7HefoIkEScuqizB671iUiKQ6eywWgJfg4bPF3gMqWPajwTx6B&#10;3+hIGSSc+3exF/Zzs+m6so0Ao1daeuwPz8sttGALGz03RozFin4G2UEX0IasKM1DVwTlVmrwXg2N&#10;3GYywtYX0NUtnAZuhbrTRhrwxRWSWaLTfSKNbtxi05BF6KbfGfWwskRBO4I8xdptF9piA5I+dtvk&#10;lfd3/6ALqW6n1EJMkQssCViR8fJf6ifjNVhLO4T4elJhAx648+CRBkCwDJ9m8MntTF0CYhQX3wNY&#10;1uTxTE8LbIv1MJauJhu0/Ap8+AAm2vNTfd8QvJSO0SBe6nJPebbp9nJhwvo6N9J9jkF0oEUfub3t&#10;IVeY9i7yULu4gl7vCJi3JnS5Jm0Xn7MSuudDuMuewMggsItvmzAGt4l6MrYnJ7ZNwBb2e8RP7XvR&#10;GNSJiUrut0QfW2l/CSqR6wnPantSHzwai7H0u+iZi5YemnNnohaR7MC/DvhV+fFALTuWdTAGooFO&#10;ex895O6ez+3X2CyUZSLdGsuYgxPGJ6NsVG+ybcy8J9Bjio3VR/H4bLXhwTPLNWPk+Rv8c2PEvMEN&#10;9rSpRuDBahbFGh9hT0/kbzdUd/Al7jQlIC6GI2QcW4stadjTuQBN4V91eO5KsDq8M1QOsOHYmTmT&#10;2q/sLaStRbax2y14W+BfTdB6SJKW4w7fWjSG+DhwLWrRHpgg0xZBYnvq9sfY07v8XKw6sURPdtxn&#10;3+vGhVjARAayucLmrAowJWLV6R/CHbJXG3QC3bOKxMroKf6zBEPsbqu4hI/yuFjs48O7XTy7LuLl&#10;fR2vVqdxj7986WELzx7Hz1z14iX+pWkSAxtaNpEz5HSNr+oWD6M/fRTD8zN8Fr5tdBqtJ29Ec/Kr&#10;ozndI+ffjt5uiJwNo7N6xthNU5/xXOQCu9MeEG+hh1YlffHBr4vtd/+bSOHLaN26vdSDsGyYr28S&#10;42lBD3FFaJNmH+FvDO1jyRzhg31bsRzpr57xu4liD+tJzMg1WLA4gXZXjKAxivg8sq1tE47AOmTK&#10;6je3Qt3EbIVOQ8snMKHdN/naitGEZw7fxVtcgONnsZ2DIIp1TB73mc+7sUbuT8/u+ftRLEv89O0i&#10;lt+DtXj8hZg//mxsB78z7jfvwsLTWI/78bBfxxs7q7HQe6Y2ZD5d/KsHVAyWRdyLSbCrbp32lMit&#10;eg/fyxX6g8yW2CoPp0DZdBzIIJbdOAkB0EZbmSM+xBLxzU/0JbNjXg//WvgWCwTazVUmPiSCB5aI&#10;b0xkuKXPheDOTuS6jrKLVA6mca5dW23jmf6IS0BXmTDoglvaTx7HtARHrF+Hpy9qnz0dWxk0PDB5&#10;oQ3EaDAOMYHxrvaG53HdsT+luBy8zguNIlPFiWNb0ObAXHZmyrA7Fd8HXnORBuXKJJRBzhrds5oH&#10;E8T98h9ASYNYjR/QMvswG98RMPWh/RI91B6VO57LePI2yJo+wDjNKiIAH8/hJ/rD4PMaMY2V5Tgm&#10;dB5aC3CND4gX8qRYfHsfu2uvd32Lr+mjPXikyEU7XgPvOkQP0DIBpH9zEc+eYVaqO49svq/fhQYM&#10;levx3VYHWTUFhk4MrB/hIWJXt4rKyyH3ss2UoYH+xYp5T9wUi1iF5QFCCdyIl4yFxffKSyIVZN9k&#10;UxMddVG+ucCHl2VsBicxungjHkI70B80YkzVPNb47dICm2Iee3CbBDpgzzXs2YNVJWMs9p/DCSX2&#10;8O9MTPrFD31ZHuyG3tuHrWSsS8ZQ1tBTXym2hRficDOXVl65hTbbMygTyLStqVKZkHN3dnQ62F94&#10;ZlK0wr7mllpBkHyAZlkNx72VNUM4Y2N9qGPIqkF8bAXO6SiX2PwKu6i/1Ve7k1FZdpePrSmcT84c&#10;O3lAfsURMldMnVPkmWJQ+e4Pk8spX9I9Red4nfQ3zsq5+RnGpj7n3BU3rjB+k4aJSZD9rJ5Hvxmm&#10;F3gTJiPT+Qx09CAY5cs5G19i1XgbHjoPaGARigtQjuMoB3xzH5PR7vwTj+Dx8j0LAzCHeY3Pcb75&#10;4JzbUVe/s8uJq+Dr9Jhwe/rdvwYQicNoDWM6OMTZqBWPx8N4MuHvCQbWo/f7zXgwbvJeN8ZoThcD&#10;5wlTbqvx26Fvuan0sDwwq7MQCEmXmVCzlQxCuyfxzL4bMJn4MdNtyaMnhm0QNPkyglpWTLjS2oeo&#10;bnGbQegdQt3azDF0KwT/FmNzg2KZPAMQ8FwrSZY4ietlK1YIutu/7BkiOLpfQSxAgQdEWL1gU34P&#10;hygBLj2C9AJhNIT16JjG4LM4z8/E/uJJDE9s5A9gGdpUXAav4pr73TKG7eJl/KNVM14//yiuns3j&#10;Zt6IGeOZG6Bh6I+ndjAh62SlBq8fS5B5T6BkMJWNx6GBdIGZBjjKXMoKr2ETsAcYAgVIjQQgdmCu&#10;ead0ttCVeBxQhqBYRYOSmbyw3Fe7aWWPQb8GCIie8ncUKBQFGrtdoIuXG6OkbZT1zQIjDH/PizJO&#10;udis8LZrMK8BUPLgdo9vHmpvH1dTCrPW0HsWvXiNA1zcl3F1Y50JoBmhW/HZLo5ryrPqASDdqgmu&#10;F2SkocZQHZbcZwKvp8wS41YtUVhgOnYbrcTZKTwmICAMahJv8fLTYTePmB7Cz96aIIc5W0ZuIsTt&#10;X9lnCADhEdi4iqg2AGyAWZ6uCZBqlWuMsMCYgEclQi59jKs5xXQSb44fx9u/8kn84Pd/Ln737/+h&#10;+B/8yF+NL/1f/nPoCgG/k2Tjevuxm91/9j9txcd/+8fjW//sF+Jnf/wfxuLrPxbV869HsfSsPpy2&#10;TgIBz62QyU1ABc/12GKTIwaanqImmzPxw1yzUk0+ZgUb4wNvWmVoNapJWt7insgE9/BIePW9ccCr&#10;Y5W0O0PAZBsDa9l3DVhFHLh3K9YEfM0YAI41IJuwBFrHZzWlCThPiGwyMRsjFwPooROD9xXgihEi&#10;a1aWZbqG4EgjiE4wGHtLuW286KmPyKmfBwBBfGSIz2Pw3TLYgg+WJXtinb2kskwY2WOoTFayAmz5&#10;d7EF2KNv9texJ5yVLYIYS6QtXVaWDcwJS/mE4Mykp0ksKYMMQAdCAGiOnGVCy3nuM3npFcd/sEPM&#10;wS3vykEPeXBl5sA/E+S3had2e6u66YmKLe5jktoklBWyrvxbV5YN2BmliUodUMubOy94opzoWOy5&#10;p8Mw6rcKxa2kJpVdxbMHjAGwlTTGFTb0N8mdCVUr1xhTbWJsxr2hvw3z69oSH4GSSRnGyb3QpARi&#10;eSz3FlpjM0pGs4On8mmPUs0+pY2Awj5t5r9M7jojnY+DrAkUreZroHcNAjT78x3cloqc1oDgLK0m&#10;YDyAqpyizi8BE/YinbTGhqDP7W2Wm2vjXAQ4gH7c7mDlbZNJKZMupOwITgfKca8k8AK8IF819tpk&#10;RmaKGZ3OW97q+mruYfm5K6qFwtBwMcJEUCsGfRwoAzJZ1OVvt4vJbJ+7zoE6H9w2hnQAWGm2NwQr&#10;yDG2yqof+881odpoh+a2TyDHdbQEeMyp6AGv3UpXnBAEDWJQnzDvK4AY84HlHb5NqL93top/+0/8&#10;42TbP+lLf+jX//bJb4r6I3ioHUDuVtC1Z18n+51wP0GYoGpsYqbnARg8wwwvdLE3ifxyZVqQ1ChG&#10;0IMA3QAXna4Xh1gx30Z1wpyOPCqQrZ662BmEx/Bv8Zt7AmvgVKyQX/7Cb3R4Dxohf+u9ZffKJXrP&#10;73v4VQ9cQeZadNQ+JyPHrjNCpoxTYGp0wIBLdMhVcZsgezDBDr4TjgDQnC8B+24GDbEr+ARZ44lw&#10;Fb488AP95gk8LOM+7TQ64AqCqyoGLDxXguf2U8Zrr6d2G/9tkgu+W7FgYJV9HZHDPUxpICP6PHWz&#10;i48zAJ8xnhI/thWESpt6w3tF9lH0sJEdz5F7ZX8QC+zLU/RNOytfpCcjiLUH9SSj0Dn+3nCBSZ1T&#10;7HbXhKI6js93G4iVTCVj7WA3Wj1sP++JdexVtN5gZ0rsJDokAHTByASy7wtum2IIeOtx+QJet5bx&#10;VIL4XUw8Umy7ySqpdlNreZc+bU2gdeifMgdXfxfQ4AGy1GNQjL41wSaZ7FHH+oB1Pgf+K8B8hzl2&#10;h89ov/dddKxl0Irt4VJ9s+06PHzK/opFC3xk2QA4qllxn8OEb09gZnz6PfipVOWaDGMyOe/2V4ad&#10;FSq1PdAIfqziLqor7I1vwC9TvdiIAseQMohhbDFW+8u4aLDPqsQOsoysoKsdA2A+2oRWhUlJeGwl&#10;oMnR7F0LPQ3augYeBFlWVpiczGbd8KcmgKvLEbxnqsU9wRFBiie1MtaUbfhqML9Z76ILqGky7wY6&#10;2kJ+9acmb/JkdmUbW6EvtlrCQChPgLeEpxqhu0vkA/ltS0zkFN0tpBu22mbf0cCmoMc1QD32y2wx&#10;UMDzZjmB/wN4MsdOjpCt06yOKOtx9LrTtHd7MJYLQG140UFmmwRLBpPblfTqxRJa7jdjZAuZMzFR&#10;3YEf0O1eM3bzYfrsCluWSSnmtt8047ZfRx+euAW1Cy1aFUEoNseC4nV/FA8MdA24masLy1bme5pw&#10;LvDpw8S4KNFU+mMfrISf8Bm3+L4ukUvG1xsX8StMQPTU9XYmiianVTwCm3qq7mZxD5nAuVmeUvH5&#10;CuzXjxswkz1ks7IazW6CI84YRwtBKJGJFjbaNgcwi89ilnrohyf8BjYbnWmiK7moIWZAF3sIbXF4&#10;hTtZClvicP1+LDYfI6ubmF5dRjV7P+IaHblwzp6au45B7ybOub/VnB3wTYc5tBuLaE960T15EJ1R&#10;Px6eDOPB6SQOD87Afaf44QZYG3qdn8VvQJFPJ4f4qJrE/Jvvxv3wY2Ifk6477C88sPE6upGL8sMq&#10;fatVTSac/M9koi0O3LZpL+eiuYy9VZolYxG/oO9dmFEuy6jWLlyAYeDJBF2omyb/0Gdk49A0ucRz&#10;pSsBfAt8+O5bvWg8uGAc4EX8hYfjrG7WWeGZLWTQ5x5+Z4gefQEdsrIY5BiXL1px2ZnF97+zjy90&#10;J/HbT1rx3b/5q8Qt3fhybxnfM4QnpbthsJmQ3sNUrJg3GeAhANV6jb1dg32wB+olQMVDhAQrYqym&#10;BQZuO0UecicQ83RRVFQqdtu54CPP1VnoYvBuOw+TIV10bOyCFf7GpFyFH9O3iXMYQi6eahJv3foM&#10;rdzGuVkQd/LMavB2jNERIstYg3eVHUuNPNxjfA5Rxk/zhPT9/D7uK/DvrgMkZa7YQdGZcmScbEzT&#10;ZJzuIjJGcWHZ/pe2jBBbW0+5gq8uXO210fgTTYlyjKrmaaDiKXuh9nmvAz09oK5lMpt5WAFu0t5d&#10;Pdk30qQ2/OaNjDUOHjYCFnQx0wP4TNZqJ6zQNnYSs2FqostPF18XyJ8JKk3l3gUKfR/66E4kZZA7&#10;8yVN+TYZhL3TRuwZi+MxoVNjh2vjC22E43K+3tDxtfF4zM3FdCQh8ahxK9TlttCDv+3h1zVsXDfz&#10;kKIF5HarqiftmmtAXfmsdp6/wdFzRGSBjUusx7V5onriOHATz7VCikHxzf88KBNx8LogVixKT4IH&#10;b2HvuEM01/htaLseDqN7/jAe2bMPRCZGbxBP1kuusxquOweDNJkSssycPQjNHIlFLagm8RTXwwMG&#10;ecyLYPMBV8jdEoViEFYNY7ccS44RXhkf5aI6sopwJ84ouo08od8ttAbGJqtQzeSBzNDWWQOizZxB&#10;5yV2UQyvLHlBbosEs5gMRGtVQF1uyjFmml+08UQO0IePoWdwxYWhDfEEcp+xLPd1p5SxhHGDYxWO&#10;Oj3jVW9rIkz9Nj8kHzOZ5bV83pdysVT6M/4cu8NjAGJ7czi+lP9wD3FuyqeygUzuzXxhk/QXiEHG&#10;cZkEYwAZx/BlnsM0AiEpvOAWOCIrDC2iMEENC7iGax0Mfs3krvJ8PBSB+/CGfDAJ7+4GFCr9le9r&#10;W7jgmGw0Vvd5PBsRThpkTzx+duPkuKX0X/kd34vsCepK3iSQZ5L2P3MrwIqZ1weCYBS164gNvry5&#10;4A/AyzxyMDaTQ5/wzkdlzGQBRoK/ciI6QTd2mgHnoiSW28lUOle8DArQjQy8NN4STnOzQngEWW5J&#10;lCHt6i4+2WzjwzXXEHC/iZANMDKV+7FQoEaJUwIQWBptou5co4ARX69rvuViM05cxehMGQvgpYXT&#10;7D3iHgosRs63YHSjb2UXBh7D+vbFON5+ox/l+WfjAAhpFy/ig8syXn10Feurb8WP3mM8vv0jsfnm&#10;y9jOACoY8xkyoObb3LIG9NuYNJuKMwf3WkP9PG1jiHGpepYaO3mELomA0AOIWiZY5De3ks7+Axu5&#10;B2AJ+lsxlisCdS96cHeI4pmrUdgN2qS7FYuuXngCkluM7hF+X+exadSwiAgedEUxJioAzmG+Itjc&#10;3kQT4gN7YoRDPQewVzgFnaCVRrnVB8PjqVXKQwd+uu1sjdG/1CjM94HpSFBv2ajbRU7h5wmTxp3H&#10;/cKEgSu2jBO+XW24J0p76oELBCebFeCQZw00Zzyvlmc590nUI+nCnFH8urnJlfdyy123GIbGMJf5&#10;LYUV+H2nisASZqt2VHoV1jGrlHliEbLriaON/ST65/sYd38wxr/2rfjTv+urXPzLvrjmO1/YMOSE&#10;m/D17/zkXRQ/N49PLj+Oxu3fDLABMnyb22BNLIudiSYzCNfiG3Co2RowmKDYORjuBy3gib4bjwvt&#10;vA6D4mN16soUj0SceRkQ4CSgjzpjTytreDRgx9UoEyvcuPZ0TOXBuSOD+3v07OjQfGPY78QpqG0J&#10;mFsR35oENvrZcv1uv80+D5azWxdV4xDSIDJOXuLe6CS30V6YSLHawMNCmsic/aFMQnl6nX1+rJwY&#10;WF2EDN6h3PV6mb2HDlYDKMMQxYRVGk3ezz5jzNOVs7rcE19Dmz5zk28NAg4C7Hp9g5xa6g5Y0S4x&#10;Jkvs3UJgws17uP1So90UVGCv5L+2yVDUalCdswlMomvGzfOZhfLokb8ljPHkHlfJNcDEdtAMQ29w&#10;pDHCfskagZ6N41swzK21ntrntmjiaMbK8zTCeD1X5OyVkqs+vlc8Tjo1rGTBltWC/Kb9xZgkzrvC&#10;FjSbvIeNMoHgaT9LaG/1kbLnVlmr9Ox5rZNb8pql1G2enyXiEHDpNrX9SQL/fbXCzq7NPyBEb6LD&#10;QGIbquO8tyYvNBwmmwQgOKNjg9cSYIf+IhMJr9KhKMNwq8Y7qGMSHt2wD569UdI/el2T4NxKusMV&#10;wHAK+EWAiV66Oyt+CMrh4QJZtfTIhGurWMGDEcEivEFprCqslvDA5AKPQBhQC4Ij/MWhNQaY4kSZ&#10;p6fTrrm1K/8FgIiHy5UYIVsJtqFT4X6CwyJtfrkngMZ2uRgYpRVGzKXPvHeXUc9bscPR7fBLU4eL&#10;LK7KcZwYVO8+RieOsilgtHdZk0DXXmDCscNhHks+d4oUdctOPH90Er/ti388fs/vOtLnn/gFzz7Y&#10;/Pn4P/7l19H6xmv8y2n6W/s3GbTWJkqggQmoJvxqYMtaAHe39W13c2wKOg2C2HEfxdbTFa3M628J&#10;+pDbtPcEXUThaT/sxefCjD39BEgnXXwjQX91t48Sn2O/KhM2FdeYVPZgnIWmIobY13lskFU3T3W6&#10;Anoe2DuNmpJOogAA//RJREFUIX5W+1lVr8CKHfzfGfbuEBvld4O8AbAXTNVFs2LAZwE5DeRxwBgu&#10;AbZWpJv3ge3oB5+HXPZWdPtrG52q+sOoF9t4B1nZTuETdsptzk0m5D1TC/Ed2ky3+ZgI5ZbIMN8m&#10;pRhxbknGrh66dfSszAHY77F/rbKPLbyJuTbi6AizetuTIN2imEfIExjbr6mLjuw7vWwwnRUy2NdV&#10;tc6T5vTt9mxtTcAqzGu1b2ciTzlEWROQC3AMnvfu4SYoP2PCC+RrXw3ABFVsPYTlukVAiVyNsVvV&#10;Mm13PWQO4BlX76uNW5CqrAIxEbqEtj3ugUqgCwSh4B2rD9cV8gotscgx7HRjaRBqUpTPdo0q2n1s&#10;NTbThb/hNB7xur14TGI71l2vG/VsF7fYfE9Dt6TWPiQmIEvG3+Gzdu1aj2wkwNcCm9i1STJjx0ZN&#10;ePaGb1f6XTz1YCxbDFj16ym0hGiAXwC15Q8G+PC70ttjE8wZWj2s/9DXVT1sMYFFi28Tx0uePCQg&#10;IMxEZvgbZteDSTwcYhehjzksceu2jS1d3aDLNdPtYRvRS2zKAbu0I+AZGgDf3cRqBMbpWbG1jjXG&#10;Sxxct06zeqiL/R2MxnG/AROuP4oW8j5C5+t5L67+f6z9Cay27XbXh617eu5nfvb0Tt/8nXN8jn0M&#10;ZghlcGNIHQjGQGkDhShBUaUSCJESKTSq0lAloKppKyVRUlRVVZ22pEmbVlWTJioIk1DASsGAzTEe&#10;8JnPN7zjnp55fu67v9+1Pyc2daIk7v7OPu/e+7mH61rjf61rXevq7+IRMmI/Lc2YUaEJDHuWXcC/&#10;Z/eL+Bg7mY1dNOzGYgUuwQa5uLtGdg/IySX4p7nkGyUbMG8rgVfoyFBvvrmNe/xPtwct5vt4xdjG&#10;2OPRaBhPkVNzTvYFfYHsHqD955CbJXhrMzrGlYkELGSO7ZhBezHEJ/D/rcM6RiUYir/ZmPsAsc8N&#10;1l7dxM/gt68aaDqAd1w/YUJfuGrjp2G/lRlvY1u+82IVr7EhTyFdm/EB+mZQH2Bok1/362XcbeoY&#10;CHpMBOFD1LVUPkUwX2S36YAMMUEzh9fjArk/i+3dFL1nvKNevMM8N/DVym1PrrZ9gFtN7zFw23uT&#10;Hfoq1V18iA/Ar5mws89Q3ee5O765/wp6HtCpFYagBicU2K8F96kFc2j6TMyM7r5mnNlORMA8wD8t&#10;PL1g/g1+aouO2guwmu2QOoOuMwLjXezd5pq9F/cfjPB/+BrG3ELb6E+wRyPkehpvYwOZaTzpjOK+&#10;eRIrq9l0jujtFpIs7iNeTF/FpHgd+eA8LhcGkN9m3sQvh1ksjhNsKvqxW8Vigb7dr+M1sU9xvIMe&#10;x1hot5FL5TSv7mPsvtvC5v7QCXo0u91D65b9IqpzK50fx6PbeXyy3aY+lc+gb34+ju0Ii352Hh/i&#10;g9+g83fHTaoqLrFRuAX8D+96Fxro2bjv7FnEGX7g448OscE2Xz7Gxi2xCzP0rGEcgyFY7YoxruIF&#10;OOi+XMavwUB5WMATfG7+vRfxd6/B3q97cYXuv9zfxUfI8H5ussmFY2hUjR7w9W6O3DMtbH4XrLMF&#10;wN0yxgJai81SIQ/6dd7nPjBcD14WYJ7nPMKt3SPudYu/hwUJVoHF+H2T7YikPtsEMVigta+JFc7o&#10;hFbTVkMeHNhg16bI2ZHre/Au253Hfog+PWrii96/3ccbxhZb8JW2D5v0wbv46+57cYffPe0/jWt9&#10;C7jEhbj8HDpgH0S7qXKImNSDfkySuzUczoHriUPxLX3me2J8G5NQO+JVBw+f3Q1mIiG1EjHpB69d&#10;KH9I5BSpV1szzeIVSu8i5C+0JjKpYeSvf03JE/1mOcSegbnh1dJiBLEn/1MVUD2+0S9wYd2zCgjc&#10;wVwy5CyzLUS5SAtKGfq+1e9iU4xl8HYPi5bu4tL2Qj97wqcTLv1cnnB9akbPeC/hIcw0pBEOCfNS&#10;TKNNta2NJ0laNJNpl51Kv0qxszmEE7juhP030VrBe+0cUDpNgSny7yHlJcRsySQxXvnuM61oEzdb&#10;xZd6dvGfSTrDJmMcE1cNccmCSx0MM2WuzBt8dDh/FL0v/Pr49Y/hY/V29MBj9epVTKezmIKps+Im&#10;POQmsxKMQaVKLHggDnESD3AFLJA+0xaDd1I2int1qPjsQp9DDH7A9q0Zv9JlcsjknwfxiV9yYhDN&#10;a04sk3pXM1n/Q434o/aAf+FZaivCnFoPNODfVBGmnMMXjBljlR8V/AMTacsYGxAIlRDHeWgYc8Hv&#10;oVIpvlQ+UvDEde4ytGLN5GoHHihWD0k7xyBW5ndw2oH57ZGLdBgBz0nxL5gmJcfUUeVWe4WApNjX&#10;dzpKn8MlaWaSiBeknWroi9tH00Fc1YQxqyebtJDleyzQ8NEmIY2HTVYaU/g48y2plz24yF0QObbQ&#10;KZlwzpbu2ACP+X78bNrZwHscl1izAKy6o0c8ZssYk+FQ3rsZgz9Bb2NSdKY0CQoN3aY9iUcPCbc/&#10;8Dt/WxoAcDgJsSuprlDoI5k/g0WYYES3YrZclxJoDFKCQVcu4Fqus/cXKDARTeU2E+tA0Qau4ZuJ&#10;Q3KuRVj4vWlGBH8Q1GSUga73WNNihjhlHSJuuX8DuCoFyWihJb6fMMabZoMTvY8RAuZxxwbHBpmn&#10;bR6vmdxigfNFUNLqO0ZrL1DF0Y0B+1/s8pwuIBd5tIF+9CbRGwhWXeVK2sbnGALL6Ye/Lj7/eBLv&#10;vTOJ3aMPAX+MAyP66tNDrK5fxXzzrfhLntz0tT8Xq2+6nZSADTrZ1NiyfJXI1VQZh39ItLNfgulP&#10;g5+0pY3x2ZgSAkE/6AptakDJiOsajKprIhpKV2issJN++F0UFhV0uHyucbZdu0vpnhDlauKDBMF+&#10;jaESDOC0otDr02EH8NiyYlcN+jD7EiW2e8e3AbXNgkAi30fbvYiz7ijOCbD2GHW3IRx5rsBlA5+e&#10;IIT9ukZWXFHilToRDAsQENfDOAAMa6zsjnE/5p2CO48wnzJ+tzJyF8YPp5xyGD3mjBHo2EsNfcbA&#10;lrzDE0KsVpvoeHojnLY0KuPnVdy1z+BeAO15VuFwGYvVJ9LFeXOvB2RYoZQ0l6DHtTeNAESFYsAT&#10;0OMfB71e/MbH8cHv+9N+8PAFOE4Vj7/wpfZ+9rX6m/98XP/8MX7+1Sz+6holu97GTEfUDJEnHo7F&#10;cfWAwYR99zxm2x6GJqdMRDpAjTxeHCFE3hjXmZ8zGW26Sa/kJ1N45eNMevMDAFmbbVMTJAu5cpOQ&#10;RqQTC/5ult31PTxFeHKsBsvKO3vpeOrw8bRMidc8A9BjsDyNsQ9DlxgKT540wDbk3GJcU4XbZwbQ&#10;bThauxS+qseMRYMnMCcuSqRFq1Kg63t1gG6nQeoBSSYDGCf3MxzkjYEC0mFPMrQmZ5RyRpoSIhrp&#10;5ITQa2+wMkKj6LKWybJUMYu8mOTYdk/R5dklBlajGQXBuYbyCO+4NkePerzDqgPBgr3pMO3YFFmw&#10;C2I0fkCPoJHPtqQ+jQt+JICCh0kOCBn2uQZUHg6RKs7yBUEsY0fHPREwckJ1nmWwd7IKjvmn5/B5&#10;we8G7AvkwHhb0GV/MaQV3cFpFVvsFUEkz3bbHqKJPqjfyC9APfXRYY4b5l5YtdDlAvTIk3YSuDGT&#10;CN0M7lvm6HZTq07cVmD/nx16BOIRtcYQO9K03Ad/raDLAOluuQsrjaw6lYcAMbfnyFy3ngn8BFw1&#10;+mZ0v0dm3ILh+Ttur7Hx8onnCsuxQqn0WvDvGHl76vcyc9WQoG7U4R1uWeH6N26TQ2g0fxV/z23g&#10;bk8W7F7qeacdQxFMApwOA+TrDl1GGG0sjlxVzL/MCZTVbzm7xVoyFrcPpBVOO0DDZPtn5IjEObZx&#10;wZz22NhkcwHnXJZAQxzGyIvbbKEDQHbgQgG2e2dSZc07TwPiACwbuuO2K1d2BbND9GkH8m/ROU9w&#10;tNJ39V29+JHPvx3xu/4Iz1K+f5kvXvwfrf9y/Ni/87di+VX8nvzswi/mUhzKmHigAXw/GWT2kAUB&#10;HDbFhr8NQXny10toT+B7NFRp19BtAp+dEHQr1wRuyjNzQmFrVxt9LTKrjdGGohBJN11Zv0CGT/Js&#10;BgDD1+7wu2tkmHgGuzuIcrYB+HIjc6zwDWv9QzZIhwns4J0r0dri1D+mu07VlQWRZYFfIRSFL/A/&#10;H6QtN/acqY+LmG42+I0KGbcuVCyArnEt0CXZk3PkecW87VkzROfaWh7NY6aMHPrpRD63zjXYb6vG&#10;t8xXvbXKD1zOtW4JUS20hfyAb15ssWe8y9M6w+qDWCKvGdjAe+q0dVV1tjLA+RgYHcE1Fzz3MIIu&#10;R7SWIMmLbO6du4KCXloxnip90erlkMCHv2nfPFmtVj0JgHvIMZYh+Z9LbPc8s/Gx/VZFPmUc75cp&#10;uVSAT8Q7KcnUG/K+WVoB5wcCyfPowt+mfYONrFNSEMUOwFBKrrYEw666pgAHmTwbn8dyfwmdvxHd&#10;Idq46SWZEZod0JW2+yQm2AYXVY6n18gRMoWftYv4mjHkxQI1Pk9VcuXJo05WWC3/jh3CEEtzF1LL&#10;EfJDkGBv2WPbAwd00fNtnDPXORM2eT0UwBt4NCskFn2vzxCeaYyh8bYY8jeMI/8rcuzDJaAfeloV&#10;nYHb+vAf2BQ18jrFl52qHqIo6EUWdqNoEMQR9OkznhfYs66nETe3aSvjARyyEltskYLOJDVhX1tB&#10;v7+NLlgPC8M41ug2z8vEPRNsKLTn3rZmXBsTAV+PS/6bYec9OCPvYj815sjCgEADtX+oEIHX0UOP&#10;DrM405B3BpFd9mK/HBGgv0k27eysiCGy9xwbmJX65hLTrC7P4zC5iO4KcN78DEBdu1JHcwYfN9C8&#10;vo2qe4YtxOtnV9Erl7Gsp3HsfRh7MG++wnZtt/HEBZTH6BOvhxzRTNCJeRaDYR7D7juxm1exn30l&#10;7uNL8XT8duSLn4uvHqoY4yt6fXCi9hebZ0+87xCQoVrxCF68me/iFT76kYsixRd5+B2Uu0d/CUZQ&#10;8iW+4g3jHfTgGX8Q19ivz8M5PKHbthgeMLFR9e6wAfq5C3h5g60qNtEMr7ARfLZ5wKYT7XLxsLiy&#10;w4Zvy128jT03UC+nBEVgxz3v7iNXyuQCm51blVljn5h3CS8n0Hu97aDzK3Qe2cOHTbHruVUl+KPT&#10;AD1xsUx7xfjKYhZHDaT2RdtnNYoLy+hKFB9EQcAd6IlBsf27TjiWgpe1x3vm8jb68wG27ltxBe+t&#10;gH97bG/bx+CzDL7ziCDuQV62yNvr1Sku6y12Z4jMPdioAdBMe7qd7+N+g/2/XsTP42taorbd3S5W&#10;YM476D48oZfdKgbYJXtYv0aHuuiN1XkWG1TM/daA7/U8KmxuL3s/3rq7jW+0HiqCLvJZ1nsSp0cE&#10;ymCRt7ZLbOOrmEGf2kOZ0JN0iun8dbwEXHYmp+h/YYAMPY0rfMRHd2D5IbjeuH62iJsb/gW4K2O5&#10;9o/nfAofX4NVnsJLq3t2JhOGj2I8ZaYj9KDEc61mYSP/Br+xRxdQleichglLZMebeI3cWWZVoVue&#10;/vgaH98y9wNxqf7HyrQzxlGP0Hcrew/TeAP/jtgnF93ETnb1STgWHngisP1pTQDYz+rhtG0LOsBh&#10;0KXHNR4mdA+bDwvkCAVCGh4WGSaj+O2TEtqf4u9gd+xH/Yo5xnGWYrJ8PIgvvcPj+PmTW+RJm2rz&#10;8QMy8i3wCMJfPNJe46enxJzwzQqt4rRNuMyeYUvHCP7WpljIYrP5zJO75TM6slSPauiLvDbolUUp&#10;eeeYFl70N5CJWZUpwceL/UUnFrbPSoqMTFrd484ae/x2oJHPdvfTHp+YqnocN7q7Y86g7nSoVIPO&#10;iHd1Xg/b6LDZ/IraJXzuNsYE13whtsz4nxliD/GJ4EVxvz6n8n5iB9gGHxnDBDnMz9FVcEHaZQC/&#10;iNdz8IWIwj6dO3iVmWT1fQMwJvZJvhmvlxaGgEusWmyQV3u52lol+Xx8sgfUuMbEa/mcsRlf8O6H&#10;7aT8Do1T7gE8lNrU6FOYj+EEQgJduA+aKwQZsXEKPp7iQz78/vh15y7WPo4e8tmbv4z725t4iXzm&#10;xXUsjf/yLaSHBjxf24MngMewgWdCzOQ7j2BQaYlU86+5AN7DOIX8Ke7HHytiVg26mFTAF/sL2tZC&#10;NuDqucFp8H/qSoqtHu4zAWo7GgYIPXg+87EPqRVuxtXpdO7TKuwFf9LPwgMLahhwyiPY8sqKRpOg&#10;LfytoFcBbT3MwT5mCpuxofph6NbjVTn0x0Unv/NAV/jA3O2z63Zl6c6fzH/zfO2CN5u4gn/GKDKK&#10;5/gOq8P0YZLGAzAREj7nZ2UoH6ZWaH17dhIbevhUhv1pV5vATYF/8DvIYDqM84BuMy7MeLqfQUXT&#10;hdc9sJc4j2vMD5l4zFBk8Z7SZ3VCCkl5r/mXHmOx9YWATixiqx4r5MXiwmlvkQXu8OqiM0P+pg9k&#10;SPj3zxJuP/RDP5huMOAE96aT+oqKgBvOy3MbtXZglBUgDcDHSZtsc9zw7kEJYHY6IQJhlMjGfkos&#10;NOA6iIkCyluJz1CTwOQ8F8zJv4DObGmqDSbdYYBxLJsuAgXQNIsPs+zRtuf5Es3dmTXO89jOU/PS&#10;1LONt9hDKjbruJ61scYh9AAKAwZiE1AVdnscAVCG8WiInHQHODnMEv/mw0lcGXkD4KwusbfbCC6b&#10;mDtdfC6+fB7x/sXT2D771XF4tIKp1/HyHoc5u4nrxav4sZtTlN/8y3H/0SrWKGSLJXFFxGa4CpfV&#10;R67YdnCozYD71A7u3xA0+D6DSY2rFlIauj3Q5u2WCDfyQbIKqs2sAmCt4rN66mHPNs/iGVZPlQSR&#10;KZCBRSkJ6X0oS2oqCNXdXmMlEpRPyvmwPRahBoy2xz60XzP3m3iBBzitj3EGoV2pOu/1+RnDA6ie&#10;K5AYuDt5wfO/iOAOe4AOxtIAdj0hiVkz+c8aGxcX0J+x8p8rGmbrD1h+9+UrO55MI0JNPWkAe0Oc&#10;rYHwUoXdwR/oUvL+bjYiADYhsY4BwnvE8ixVBHhq1WGLwbaiQPBq9j5lyRVMjE7a485YkOBYa1Cy&#10;J9E8I4As/kiM/75e/K9/D+P87MvKQfXmP/3Son329S/9xMtY/MzHcf/JV6Od/d1oF9oJC+f5EuDy&#10;P5Obnu4ZlfSW9tDG2TM286xIado6bfWBva+IFHBUiVwPBlZL7L+AObEm2u//8TcUGFoLypQtHuLL&#10;eA+6qV4y/zXyavLCKp8WfbK6Mi0VITfm5m14XRLgCUrSthbkPB0MwKd7mOH3gHl08h7BT4GuYQfQ&#10;LyK95Pg1Jk5TQ+6YNXp7hYx/HXLispcxPqscuAKj5GZA3m+AxO8CgrRyiZPHpPC7VTsmowcw/jMD&#10;q8ViTBlB9JGHtcdpCqqliY7HBJ+G/wRw8kQ5A15Xu13RMMHC8Hg1f0fe7HdBbIUt4X3ojVuO7c9j&#10;Iko3YULQXmeqkaQXFLgN0Z4ZKeEmyODvSFTUGFx1xyUlFwqy3O17ssjqLN7tE0DoHiTTFAZj3Lk3&#10;6Y5ht2LG5LmGE/RXYxvb5imO7MjjCGI7mzhsuXbnsxk+TlJsVDInaZliaryFh4pUxwOBZE1AQ5DN&#10;Oz3FzYqZlGCykuXo6Y0H+ARPHR9jLbBBDe92ZQhTSFCmPqCpAILAzkqAtpnFDlk6h4DDThnEM+l6&#10;bUQCo9gRK2tUkB1y3anGSZ7cHucK0sltVeiZWxfMNZgU1q8ImnJ7WsAn0yoDAroefKl5xg4xPGI3&#10;7hm7zl3FTxUjBMEdflfedRyDLc6w6GI7N9gEZEOurHDWKF/VO8USe2ql19FkhUCHK7tEwPvOMLbD&#10;bdQz3o2D7qKvu4zAbt1L4Eu+WyVnHlFQX2MjJy2+A3t0rWK7xQZKuQAgQDnHZq5MUmGbtF+Gcdq/&#10;rWCB55yY19X76/gf/7F/g5v58iJG+0u/GHsCtRH/y//DvxzTb4AO1EV5lyGfvKM51nGHXNRuU0Hg&#10;7RHoyddu6bwSNFZP8QF3MV+ZyuKJPG7Mn/M+F2Jfdg36C6CzYbL+W1DXVcDtP0OQtV4Q+R2+zgRg&#10;JrQ1kVyNXHzBdy23gDokC+BlYWCP4LrT9mOCfL7AF1tt5QEqabumyVyTeYJtmGE/qdluF+u1lVI8&#10;A7nbovsTdMlKEKA7wbj2GSADUrNxtCc/ewJqpc2D3y4a2H9SRXgL2t2iPyvky0OAsvYcXVqkrZk2&#10;dbXSb2IVoDJ6WMXK6MOqZm0+smwVa+W7DJqzfozgqaeFn7CPbrMZ1B3438RzIodBybUxBiBBz45J&#10;K2wuNGhLgX6eTustraLuDgn+sGnM91DAOwB2yViHBBFW68ehl3zzbI1MoKK6QbdVZtg6KxG1Jy6A&#10;5TVjNtDDXgxQyiW83nWtfOB6Hmt1QA9e7oshfmkTG2xc59Thb/go/KLJ3hH3v+Kdbsc88BwkOnJk&#10;wpYTMwxfzlgeASjnRjro44jAZKauood9guoNPsEE7xh7aDL/eNxgp6CzPaXW09gssK2CS65fiVUg&#10;jg34BexQNTqrtJMKWTAJyw/MyYS/cVlyb8U6zuDl0tM0sWWgrdgh5/pEsWHaHrMhgFVm2yHjmaWe&#10;iSkgBfBrC91uU5426d0C3xo6zA3mqreZtzxb4DO0u3mM4ckIWXiJ/tbVBn1+RFCGn9i/RMbEe9Ch&#10;6ONnkEdVExksoF02wP+Af0yY5T0wDpijs9Vvak/nCbd4YvPYBGMX21p2mduI77f5/DUBeBM7wGyK&#10;F1YwXEOp3uKLc6vuoTHDSHzyoJ/zUQHNq/iYSzMX9lA0Fygj85T/RdQE4iZzjyZ0uP34hT8ef+of&#10;umLAv/KvP/fzr2LzMfb0m/9WfHs2iS+cdfGRi/hZ5H4AkCz7g3jbraWzdbwiuEph88oqVki3NDbg&#10;IWN+6SIjB6v8VjFeFPFjMPziMovvwkm/Em9Bq3vk/gzaiAVvkNl8kcW5OgjxD55EDJY7gP9ny3Vc&#10;dJdRDN6KR5DubpXHc7DFBP1zcUZbnXrkgC+PvWNk2Irua2THpN75AJuPbwOUKHOnWQkOeA2ewft0&#10;+tF3obFYxnHwOKoln61ex1ze87mxycnkIZhH2fS0yg56apJcu+lR8z73hK/qrrAn+Szso+Q2QLfZ&#10;peqHYRH34tfpPfZOHH2Gr/UUWJgLnn6XYLe4nEQNmyf4iOLdflz0i1jdbOOn9GF4yeNwEF+coEOn&#10;cewGYCRkZkL88or5LrZWmSOv2FCryHaLXdzdfzMOm6/iO0cE8ti/3SiWyFu7f8H8eM45dv78yzGd&#10;j6J59S0w6Qn4dBfvMKWPsOMfrw6oF1oIHQ1Ci+I23mMeHgI1h/Z6p9Okig/HzPtmFv/eHbaoWsd3&#10;P8Xe9x/HCTnRzR6RCzFhtprHGh+c9U9xhn2ywGHlwg808sAebXquHT7j3/FFxExccIzzx9jI7SAO&#10;1/A1n8d2dIl8nEWP2K5DDFYcB3HHY051ze/goPkqXk594SKdTu028RU27Qw/MsK45+hdiU2bKbcH&#10;bDv21hNHbbcNY2KoL7bCXvyK/Tti82y30gPD7BjzFqxR95pw3crTOk+zQ2qvIB6u3JYIHv/SiHFn&#10;5/EJ8dZxs4rXKMbJZvTIzOn8SXwf78jn8/hZZNF2KS7k2ATTZEk7y2Mq3r+sAliCeMBf5pU1GHwu&#10;yzwIwvv0h8RCwgdgK3L3sGjjFsODsK/TTT7Fgzc83BsDGd2RTOvExpABqRLHMgv8mEqBmYUfp/0q&#10;0b3Bhp+lGLNIcZm2UBjpgkPqpcq/DDfRA2+JfxfTcadwA1pDWoTGbfH6s0N0+mCC2kUifZAR4BG5&#10;4HrGYF/NFp0Si9pmxfyPQar4IANLWB13QjbcGltid9KOCd7hAqYFE5ktaQw28e9eawsQk4vpACzi&#10;20Lfgh3fwCNPtdW2p77tXGvszf8lZ+TuHIbH7+i28iCm9VreIb5umKlxFp9i15EDyOeOIWkhNt1A&#10;l82yiYrApf8Ea/3hD8T3Ye+6vQtg1Ch6y9cxu30R38Gmle2bFL/ijHkHcgbtrRjrT9SscUpIWW65&#10;Q7Z2BwijHzYTB606+ndkxlgEMsAvYwCGzb8u/skox50WMfnXIgjxstk1F+kSrRlD6lVr0gq85Y69&#10;LjIt7jpO4QvzsOVIKkKHtnto5VZbF49OPF88b6sbF4DzobvXeJn5IPTNmNHFU1ygIpsqCh2n2zal&#10;mQsTJxOJ/N0qvtSLmveKS1PsCi9MeBoj5PCxtkCoskyEZ3OfC8L8gn4SCxrvMB7bD9iGBHZzP+5S&#10;/1EOo382jsePmX8N1gd3HLGnGYHTgTnaMqrNFw905TMLE9KhD9AHQqb5ZMNe6u/egW72g1xwjW2X&#10;WmyKGMXEtDuulFkxZTpEjTG648kWDymBzyPTYYfmHYxX/Q9/X/Ft30L7U9szud9+dkrp7/69vwdj&#10;zsMlIsLoVigtUqqKYnYZYM+s8RYKJaPJyxUCbvgsKcC//O5eZR7vhwlwSmRl3UbplvV77Cro8UFJ&#10;UFK9rRO0yfAKTf4Upc/XMwA6ho8nWTY9lC4I7T5bJ4K2qYqItzFhG2cu+ZvbgxyGhuSwW8ebe8Ab&#10;TqkkMFUpJZRZ9hPGyJO5LhGypj+JCQ+vXE3sPYpznJUVHKnxJAC7LOaMsROr4nPxfRjsJ0++HLvP&#10;/9roPJrjoG4ix2H01q/j081t/Pj1Ljrf+Svx/DnGeYWQOLdEfAIIT9GBafaGKjs4xGIbe0BHttoi&#10;AEwOGmcGPWZjkELwNrcyXoIL9ykbPCSjAO00ZVqKgm/MKaBvgkLAXPhWIcQqn9+evGZF0wj+lMzC&#10;vdtbaJS758h0uP/jOlfBO9ACncQ5NgBnnBT8fw1Pym0nbanKCGj6jKEiMN/XVn8wBAIqnZF0fYvf&#10;u90yrkHGc4KRAmNkmXEPJ/Y5nt/UglKeA4fM+O93cxwsAW8ygJaZwjjG8rCffRDi3hxjnBG8G0WO&#10;oN+oHsQiG8QtSlZsEXYeWABOJiYQmN8+JQWqRB/lTZmEzRgproevvdjFkGe+/1Ydf3ACOPvC52L4&#10;u/8L+ip5s1/f/LPxdXh88+N38RMvpvF8zvgJTm3/nWgN71or+7hex4CZSYqcKrYIPtza10I7DYsG&#10;HNuRxolN53MCLl8NQdOKQkATk6hejALa7Dp5wRbgrd6gnzqsNPcOv5vUge/ur7c3SQsjVXSTOweb&#10;pxMQtwRDqYk+8qRZPgIwPajCL8XAgM0TB3kMBhc9Yk42l4Z76T0mx61Os/bBCqUMQdEpp219GmVs&#10;goUeLlWkqsbMwIwvaapoG4DhlN3KGy3yzn8IbUrqSzNtSsmYUrNfxr/mGcZDlfXI2h2kXNdt8/Cx&#10;9yBLa2WFMXt6qae8hatgPMfT1FqQoz0Brc71flckbBDtolQN0d3eUZtww9CCfRm/OoBDqZBvZH/P&#10;ew/w1ESNtsQGuMkREKy6va7D2K2MsYLF01dNsOmUXBu0IWc6daqoY6y+w7uZbMVwgzhxHICGDnfC&#10;a8ULMsPeBzsndpGlztXTZlPyyyQYtMG48Slyh7Nqccp9jPgJWu53A56nx1NuoAnAwpVuq/iaikAN&#10;p2BS1i1mJbqbxo6ZaYuuRTJp7gfmlZrV5hNowgCa2yRXbln3cIHNmgkAbnqA63SCIM+WlW5nqHle&#10;U8HbwwLbA62xy1vmZ8+cvAfNnCTBZqpiSTdBB00+1Ovyjhq7gut/OG0Z8JwBqO0NJxAaMv/U2J/3&#10;PGbMbhW4XuMzDNAAmG5hSgkQZOEMeg7QJ0wvtEIeEz2VBwIt/r5mfptTRfyLPBMYWg1q8tXVdMGe&#10;1VJFNopNlzFCsg4yb4PdnIDXvXKnYqwkIas8GF+DFsUw30UPGt3wJ1fp9ozVbclJXr/4bvzv/sk/&#10;zifQGH4oib/4S5GwytmvP/lv/ctRfA3fVhMAoKuN+gWqrnD86fAJgwZ0uWnsQcnrma+Af6jdK78E&#10;sPh6bLcz5L4GANtSADlDyj1VKvU6gRfcDdEZHGNZgjN6yP5bZ6N4Q4DZvPkUXSIo2eOn+utYQqPN&#10;kYBqdxMjxNDTWl3ZdLNVzXXnjO8jTcsa/4f9su+qs7bnmMm2ttrgRw+x2M8IXgb4VTjc9LDxixTw&#10;EdkmnDFUbJEfIz2kCjmdI6O9qM97PBcAg2ymSlP8xT3Pd6u2p4RJhKaGH6dNPMUGGETNyk48MRhA&#10;TzQ7t1zvFu0RNJpr5GBQJXDDtlit+wFjvkceTNQ3+JYzKNbdHOMb2Ip0NMdhDfBnaGUPWlvt4CPQ&#10;CWQiba2FICV0sP8OPxH0YotQVZuJl5s1ge4WGSZoxn+l1XMCoRr7YuYtnYCqTJjRw3fvx9D1wH34&#10;jNXKROsMOlWAZRcPHnykwfQR+VSTEtjEnma8x1Pt3C6fo/+plyf+GhSCPWKs+RoaFXGleeTeJXQe&#10;YN88Pedjk/XQz5Vdk8cVtLKH19eY69C+X5uNkAR7PyTwW8fcFhLYzGzQibm8qcEM6I7Wz+2P6xXz&#10;hKeelmsz/4mGH1t+xzxdjPFk8mHSH8YoWMUnnrBbzW7LczWCYrcKmquXHkSwjy9j4/YAaBOcLqLk&#10;JrpA70uuDYI6A/opNHK5ROwwwsd3kf2PodUVcnTJvF7wfiv0e/Da1gutQZknzPdRjtM01ktwoD4Z&#10;EbbzWgdZL8COSArYYviwDUq1GeCvtyvMF5IKD9fQ6Rz7VAxO2M8a+wBv1qdUVbdFdrbDTlp46PT3&#10;AURBLqCfi0kunjIWV4uTz9CR9tBBxlwTrE8g2xJ6Nb3zaDpWO6+xYfhwcHSXgOeP/pF/gcFMEQCi&#10;pl/p12f25/o/+NfiRz4eBGqXAqu3Fi0Ybhn3yOaEgBzEHtfYJVt8lOtdvMGm9DpnMcaQbKwqKF8z&#10;TmwOslEt+vFtopIOfu7R6j5Wmzv8M5zvIVPHC9hWxUqdn3+aKoiENg3afSDoO2XPYn7cxmRxiAo5&#10;urziMuT5Y3g/Bme6/Vz/msPXEp8/R048fAESR+E2RuQP5YW2efIVW2TDk4uNrWKEz9DW73eMExuF&#10;Hmt3XKBzAdLtaHPkrcUfPYGvUB57ZgYDhrjFDhtR4ANdsGo3eOrD6xS0dZpRTAArB74bg3zwUjN9&#10;HXPim9EAzNn+KmjxlHn+jdjiSsr+IbomHBlvPtjGxRAbt7iIr6IDWJG0bf69i8pl0VSZ2inPkOUK&#10;HzOO2/0qHoGlCmIHK6qO+QxdEAvhtwB53RpFQU/HjHcP/17t0Az7gwyxBY755hNozX/lDv6alFvH&#10;hiDyXcY+hB6vXXx79Wl8dI5/awZRrcAbJsVP6CrO1YT2159Lkk9j4vbmM3cEdcChoyiQC1u/tPzb&#10;fKhM1zGc8rz9JBa2w0B3BFtEX/g3ns9Qc2IWXE5KMl9cwbtxJ+opfvp+FzPoP6560QXwDVGbErzS&#10;Q39zInXbDLhtd3svDZYx43kt9PZEdQ+p0cRZUeiinxWUvAreY2+RD02xp5xbgZNwiMlAflElbTfS&#10;N0g/rWKFvNT7QdqW2YLxLG7YgJm34JPaOGi6jCkPWCHX7zRFDPjsI2Rziw85Z3IeBvUanWibKWNH&#10;rnruvoAu2O3JBAy9y+PGI4B72+ijV61223fxTCtlWv2/dj7ZRP5BTv3cxKXbKM3oK8ImrIwnGDTv&#10;5n7w1bBHNATPbgGVBx5yji1z0cZKUe2kB8Oc1ujSCVp1mE9a1DSO0JpDD2yRPQwzcKxraVZsi8Fs&#10;G1IbJ/DC5IPAJyZYHhJ5jJm/ufDpAXMuSmJO8RPwjnEfNy6k6EP2vJd7kWN3x0l4t3iKB23Ob49S&#10;PEkyNkXPflz4BeyiPUQ9eCgbOIe1UAGMi5aiT7anMYOWTsJHj+0l6XU9aCV/7dOtd7GGvRY7obdp&#10;J4O+ifEbx7gg6ZZA/VIKJ0ywiL/EtDwe7Ue30VsX948V78cG4UMHbyNTH/4D8b3nyGsPPQAn9okV&#10;V7ffiK9aYXt6A0YQX8ILcPZBP4ru2Tej7Q/xxy4Iul2Uz+AxDjzhhZRwwkxa4WbPuSPyCxiCSvAH&#10;kJl8Jo/RHgKvwX7u0oLvABVbqtj9wevdJWMoIew68KzMxVBspDtxdhv0m6DIHvo1gUdKukHm5Baw&#10;Pa1VDWAME9D6wAy7VY6hDQKY+OvfxMnw2D51tlkRH3NnSkwZd1sYZeVbzgfyZadeIj89bCyTgW/8&#10;wxj1O2PlFsxgmxYxj+PnUc44zVs7niX8AB7mvcbILmztTZQB8t+Cb8qyC7/JdO+JiZFfYBriwfvh&#10;n9t6xejGPRm2yhzTxphg0E8LwERFYBJkkbk08t53OSPkwtjI5DBgCnllfo4fe4SbATsY8x7Tu1Ku&#10;CZvB6/gF+sJHYEnKbeiixse3HhJuv+/3/i6ucI6APjgEf9IFD3tf/QQmyUA4YuNwX5hOnONvjkNC&#10;pxJHNc+EwGfMs5RvxNt1oitummsBNwQX/lfh7ACVS5c5D/NY7TaAKO7BQHv09L5guijpAsU5rpap&#10;TN4Giiq4pcBmcQXZHjMvaPMUMfsL2Dj8Dcw8ueoMARUME4cpZ8Glgh0V9VRfxnvjU4xGj2LbnQDK&#10;VPA23oYGbuVZwIQbCByHUfz9SPHTd9+P4/tvRV8vn50BJDGIh9v4aL6On7peROeTH4tXLxk3Tq90&#10;ZQZqZzgt8CGCiqGD6Ga6G5Q1negiIFchUjAKEMAaZc0C4yAJcd4wwUy/Au5KhtUrnn633+6j0CDy&#10;7KxGcXFeicPyieeZ43DO8DkuNBQI/5SJ2+8lN9kJf91brzDZK2jI2CqMv9tFG1cr4JEkdWvfgqG5&#10;gX2HxddwaVQrjLBJBF+njAApMK7jcGPBDi3wfWpdTWD3GNa6nc0VAntV3eFQPAa9wPAoZwcCj7UB&#10;B4FADyBPFK49ghx9DAjCi/EF+iaDmU6Fgv/Kn4bfY5XtX4dlg978w/usHkin/0iK/EmUj88i3v2u&#10;OK+/GMP3B/E//6H3+IRxIwNe8wtfiG4K9Pz6d34GML/8KzH9mwSO878R89sFAdAWgAXgwTmpdL4z&#10;bY9CjlMFEDxKPZ2KPR8BihK/GBcO2pL3zN5csU6/u+3w4VUltEG/GPMWp5hjnXo6L/QkVcYR7XsQ&#10;gI3NVXgrADfqH+a1YBhpiyjBnsmnLk7agwyOe56PYw+PmcfyWBxnk22TvYRVKeh5KKNv4wz6jwj0&#10;d1gEq09d6bMixmoPS/B1XDYvRcX4nYAetro1zaC/RVct7NDK2Kj6wPzdjuQKZM043f5xYC6whWnC&#10;X2afVlY0CtBeP034z/xMbNXMSFBASMkYavhbQUfnbnP1JGRaeIm2t+KNORO0mCioMkLkQmTNXNFd&#10;Ho1s1OIGfoCGPOMIID220CS3+fSc4IZnIdvaLkiXwJlb69ymLa0kroeDaAuJcwBArppDE+Ra22GV&#10;iSXWW2TQYMrkTORECIDZE3JtMqzGdpmmEGC7bXUvX9zyZsJbzYGfaRWOb+0nL+Pd6Cg/aOgNYN0q&#10;KgyyKkgBR3Xg5yqtcp6g+xE5YnDMccrfGQsAKo2aV0m7ris92gg9QYNhNYmm3MDLc96708bxLpvf&#10;BzSzQs9sqvK0ZL5HdNkjy/29lpPItwRT53KQlL3/tqdh7FZ34WmjWfcsOqMDMrYF+3fjkscKyHYu&#10;HeKcbA7uUFz5OfA39dhtYvaf6WTrOAPI75R/XjrCCBwBZK5iGRSLLOfKSjWAhjdMBxvcAfT3AOnL&#10;I/Q1+YMcMi4TBG6vz+tRaoGQ4WU92MXkif0etzCe8An+Mwf0x+SkJ2VuRX8mU+Bb2T+D/th07V5x&#10;j53G/mj24Z9bfPtdZLroxxq+WIXZdpYxwO5P/r6If+73/6tylIky7l/ui3H8r/76Il5968/E7CuB&#10;/Ubn9Jc8f5vXsSg30cNPlIzZ3ibXjPew3CONzMkELGO3SbWrpLGZYROxzNDqAH2GPMhTWns1QPK4&#10;iONhQEDIGJH36KAnBHsZQaCALh3Jv3ke8wPgtkWWNtNYgyo62l7CPHllKj818+dt8kP74XZRV4+t&#10;XHXrkDZiPoU/6jD3v4MMbuCD/alc8HHL31E9dI5W5fK8of5PlIdMWLmO80F2kHmB3rETHVs58JqG&#10;QNOFAJMSagdigDwj5yBht8da8VIiN652e5jSYj1C3/g8v44CnOFhIG2vC/bA36QSRbcsAaiZS4YP&#10;HCBnjVsgtefYsRKbWxBc2lLjgG6lLTAMOVUuogOa/3SSKXYcL4yiYaeQ46Hj21XQ76EfVostv4dq&#10;tnjwpHHbWhxBgK2d0mwAvp0lG78GIA+cLzpzy/O62O7yOE8LKyfmeWjwCczcU35NoLk4ldVzeACP&#10;zCZrH0ueC6ht96M48rPAVFuTDffpEKG8fQcdhh/MoWnu0Pk9OICohUighy2r0tbSSdzgB/J8wjXL&#10;OENcxHJ7+OUqdoMNE6vYFL0pLrENd8iTfq6NNdeMXSBrF8nvoUzMbcg4CdaYiHqnau1haIPguWCR&#10;SrbaKfxBqrGXbos1UBSky+9UEVKK7ZAh20fUZ6l/1wV4sMguY9dDGphC064TxkwHTwHcTU5VYKIO&#10;emxSxC14Auww0VEx3+EkivEZcvW1uHuJ7GLP7PfXgxcmI11Y3iEzdfFW9NolsilW6kD3JXzZInvM&#10;C4HoEpnl1Yz5ME4DEOgm7DmcbmM3QQZX0PLwGrnE/iqnI20RMrfy/gXXWf0xRbZsVF9Gha29OM/S&#10;NpiWoGa8hq44XOOO8gI/akVm/UH8iT/6+yDwZ1//efblv+yXY+frR/7j55Hd/EdxWK3ivX4L5unH&#10;9fqUKg7b6iau8SH9Uy/q6SGeI269STeeEGks8BFNPogxurXvE3bc7uI1su4JnmOwx8GE8XDMtfhK&#10;TM8KukTei/b+jXtTwGSLuNyexSd9dBT5sefOwG1z2ZSgFHy/78QOHb3S/8x28XeQtR4yZVK87wIW&#10;fsRTbsVP+2sTrvg7ArDXzGGEjI+53wOI0mE++iwMrP7RPlnRnIFXTMCvo9qs4gZc48JAfYYeuxCx&#10;4vcOepWN43CP3S2vCUzH+Nxz/OdrgmcTzocYjUsCUtELfhydaefncd/dEj88j/PdeQyIcO3D+a3X&#10;JrY/jj76vcHeagYhI/4m4qU6g/AcTGogCybVdvzNvq2DQR2DyTnyAN5ywWoE3nIRLLf6cYK7+lys&#10;RvN4d3zg+ejdCtXq4BMx3rsptm75PE4L5HTxabLdx+VVfMLM8/ajOE7ejbP8HWzxddw3+2imnfiI&#10;cebxHDsIT8Hpx+k6VhV8LM7iU2h+PNwnuSmuJnGFvR4N63g628eLKUEttH/8FvKK3btZIltr/CJ2&#10;q7VlAPNJSQee3t0SP/L8MIGCzh+vkG/8qSdJppPlb5roEG/VF1fRvwBTDIgfsNcFCm8f7tjdx4Ln&#10;qYdr5un2ee2lvbbccmySqyJ2M1YQ06Xm6NgA46JUYICqu4Dt7gGBqH7EFj4mPUqw4mgI7iDmszqv&#10;xuB3MWoHFzgJ5Pr40+5yFkuw9oa/dfD5FfOZ8ZxVdxzvvEuswgs++SZ4e3OHv+AlPfA+vgW1SP4c&#10;mBivmXpjki+Nhf8z4d3pMybmN52H2wxbYma3fHKlJhVbD+1MjGDLdD2u2hvvmEk0qeXWd1so2Jx/&#10;bcLt6OIsclcPoHYHOq2RX3cguSAA3jUugH5uj0sHhZh8IMBLzfG12zvoBla2mCEdduJQ4DEiio/B&#10;NqGP7tleyVuHx5hSfCT4xs5X7mBgrK6T7cCbetAE5Y2LiX2N3z3NX/+4gT+HlFWEX0yyhNZEP2gV&#10;2Iz5xXrAs7HXyKKLUfK16vNtTIEy7ZlD2tFkTAK/GksEOz1oC0GYg4vH4u10qjjXQLGEkyEt8ajY&#10;AXvMt4Uu2agKxFEwJhxOMuwi2S806XeLjXbk2VN87gc/EO8jo+cDRts5A3PcxfH65+Ibc+yOrQNE&#10;9LUYnG8CqRYZdju7oEI6Gjuk/uafjSXlA8Dj0ldSuT6h+7K6yyryI0JcokcmrRuwa2oLoi7xdxfB&#10;vesA3/RFJjxNonETFzF3YqYe9HbbLjMFD3gdNOQdLpZ6ammKm/B/6kextq/3MWYEHtpP2yK1Pf7O&#10;ewpwAAY1Ley6tTkd/IEQWGhiPGxsbLuVjYIhX5jDCfpq8Iyz0yFn0NLeytJnzPytOVJHkl86Yd8R&#10;Fg97NAk2QwY8Md+4VJ/7UEXG++QJ+oaZDHto29JEuXVxxcPUlDWr0lv0S9aZ4AcmYidXPG8ba+5t&#10;R+BYxjyA0Cb70o5M5o8aQXv+xot4S8ppOWcZI2/0++ZZEuPQK4tVnBMUeeAd3xZs2NPO3Y0mtQen&#10;z7aU/u7f+UMpuEomkUk5Wd6ZQDeiguMFnMMsH2gPnqR8liPCaEvsUsYRQtiDVuKiQ/AYI+dlfOf8&#10;YQHh5wZfG8I3iVYDtMp1WLWd7Wdpu5f7iP15DqF3OAEz2TbtbFbrlEA78nmLk9yhNO5rF5Sn6kMY&#10;bcbaqg6F1aA/x/EYwO4hsr4qbXHjf6kyCckqYPSHON9ufxBbjPoGA2fC6jFUqPtP4jg8QwgVlorA&#10;7kBw9fn4Qu8qfsuzY2w/fx5zFKWY3cRH0118dUrQ+cnfiNd3KCnvx/5CQ97FO7VBWLFET999gg4H&#10;ASXRr6uaHoG+4vsew1CsloyV8ULgBgBhxV1FYNJX2PNDWEl9QIork3quyHaH0U2VcRU0gE8qI5OE&#10;NUlusY9KT1LWg1WFSJPblU7VPjaJLm2c1TgagucDgDA11YcP7mX2PEjiKGh/Ex6X7jYMj2l3H7rb&#10;jqwQ0sBZndWcMJC830ajmcAHpneZo71bXL1+WB2pCCaVoQrhw+A3czD1kreI4nAKOJN86wofg/YE&#10;mB6yVvkbAuwy9GcGzz5Rpq88xcfp8RM04kUYDbgWw/MqvuvZJp6V3x+D/8Ykft1v/oNcBeCH9lYR&#10;/adfOGrLsuPTHyeqfR7/JsCg/uvT+MoGMHP3MrauBOK00lbKZoDMKtzMj/lqYLQ5JkZkryXpHnzh&#10;0eXNCrnlFmwC92DICGyUPccprtcsKh8aR1dcWoRTY25lg1tyMKPwCqfUmJjD+cErm+NrNC3R9uQl&#10;g1cr0KwCSRViPMsGmiZF0zZa+Pog5yoiioGspR57aGRj4gXGlWm1BDDKDLQj+EU+Y/wYfLdEDy3z&#10;1Vn4Abp373MZrysFJgfT6UOAQt9/5L494ykwKgWyYeLDUw1VKbeqpTJwvIq2QCBhIqVoNjHh3Q2A&#10;AC1FHrbYgAJpYETIaKpwccsOtG4BOIloe4NW6Iju2Weuycd8zwCbBJFcl6rWkKBH0EfjzR1cjfox&#10;liXj3e3WBNPw0KCbsWk0U1LLpQ9Gp/ZAPN73wBdtn02L3WrryqkgQGDmliDjXatMdjAj2+Hcu4AT&#10;AkJ7cOhEgyD1CmCx741iY2UrKLq1p6OGmee77GAVm7RODVWhQdrCiudySyUePNkBTySzvNxeI81s&#10;FTNGKEjx1LsDctMgox1BiT2DlCW88Ylgw9PdPCK8hT+epOViRUqaAtRsNL3HSIApeI46SbAvsXRQ&#10;0D0lVdA/CAdNAJN83odWpY5ljwMpx9iNQ9wTVK03gDQcXUZQ3MUpAuuggw2cAU/5h+BBbPfJk1Sl&#10;Gc+DZgbSAr2sA4DlVaaA7bHnVjQ9njtl3eZphe0rzEMLkPZwk6PzAagZc1TdJp4Q5bxe97BluyC2&#10;S/RfLgigudd1jFJDyLPdbtvRpknHNEc+xJ4Ot/Cv3sd2W8exqw4e4hIubwZjOI1TxtkXAPwO9ywF&#10;CfzVRRBBeolu6AeVr+w4id6vLeNP/6H/Ib/xJR9/uS+M8t/+xo/GX/4P/0Isr/uxJTBIJxzuVqm1&#10;QHs4A2sQiBscHurE93QimBVJ2gL+bmJ/xFg3214s+HsPY+N0tvBoCPjJN/uUCJty3XYHuNJH714x&#10;XUAew7LHiU253ULTHB/HvFoicvgdgOCad9TdDWz/HPwS6L+EX/AIf+mW1NVxyfvMPALzkIf8krFh&#10;uPe3AHsC1MLsjDhHHeX3e2xFSsYy9QmG8ogB3q8Zu5W8gJ3C4FdLCKYwYL5Htty6ZQ8fbbynRZqs&#10;2aKsByZp6wU8EN8E+IzPk2f7BG762j2fT5E/K9myaoytxEdit2ycbbCZ7B0+cw9YJxwDu/DOnn7T&#10;SlLsh1uR7CMTL2KPXDz0E0HmTThhMzw11oS1W1QLArKuTq4zxSR20mq17RDmNQEj9iH0ba21Km5H&#10;ZuyATbgR+fAZcrgFzE4jn4iZmNyGyao1yjfB/pHgeiyegcdbwNoj5P+ALByWBL+JlowV3R/g3OXN&#10;2q1I2jTo1kGJt9xrdn5IsLdyr1E+iWcI6qeOAD3swLcTk2oDOSNAt2+iY/ZQA4OxfbmJd3nEtF/G&#10;XTWIc/h1qhYEkP14BOWOxZYgy4gOWwbv170mrvT7x3N4tEUu1hDpjGDqANTb4nd6URFEH6B/gy/z&#10;hC9P7DM74OKOILkFJNmP0RPlXPjpE8wzzBSsjbRZ9SZu825c7vv4lE1sAckmOlKfTD5/OIlP38P3&#10;EB42q4SzokWPR+vIr6EZNnkIzRAP3sPckm8EIfaepcAWEeB39BDZVt8H6L+n0bmwdVB3HKMLPYJo&#10;6J1AtIK9R9r1NXwfd9DPRM0ZfFqcRw0WwDhHjHneSl1AVpERE60Flia3wgYjXM7v4wlzvOvOoxl+&#10;Kd5HZl4D2hbNgoAfvYcvDQHkGVHJ1T/8Xvz+d38vL3a8/zl25r/slyCRr6988yfiKz/z1RjPtrF5&#10;eojXnzAZj622vorJtbYrgF5TzebsAY+64NQQGN/jzwZgpx68tzWCduJ6Ld3AEjayXuTMGZ0ZjWOC&#10;vy6K6+hZWbb7FPn53jhdnQNUb6O368dm9RT+fzXud1t42I/hEX89WuKre3ELXnXhuioR2jkYrf92&#10;HAbIwOFLsbv7Kpj/BWMER1cZWkcQhx7oJxoX0tCtHJ9VFEt0lWdDT09sNkkwQs9f88PB5D6uwh5c&#10;HXR168Ex+G6rzUyvP6rL2KDTx/UsVdOYqLX3VjZDfsHQA3EveOUMXThgb7ftMM6HdXTP67h5Bavu&#10;v46ODxjPGB0CE9s/CPuNiUu7VAxqU6Pvwz26Lo5exugMjN95J+o1cjFY4dOQVWQ8K69QDmS3uIvN&#10;xdvx9uSSgHGB/dKnjpBXF9SXjAHMl0xsE1swVfPxIX58v416+Tz64mcwUbado7vbyM6LVNF++uhV&#10;fApW2d7fxSto8E5nHr3vGsUX+4z5xX389AG8UE/i0EMG8C+L9S42M7e71zG5Qq57/eiv0Cf7rN5y&#10;rZU9NTFTmuuIeZp0vsMfYY/B4IdUmdiHL9ABURgY/G9H0ZkcYzS2XY37NzroyEP8025O8U3xEbLw&#10;FHt84Dl33GvD+A1js92ESc6jSaUG3QNgGIft+cydFp5kqe+xeboJABMT7uZK5gD7avwk5vFk0Iqx&#10;oKLElVhd6NXjlxGX20TfnVmnJTEovGk3q9i+/zh+0xcG8eH1Ov4/r5t4g4xP8EEF70p9wxij8ghF&#10;wPtiQJdjEKAhwf45Pnr9HvSs0alPYj+FV8u7lGzACcFnri87qaUCQ2Wc0Aq/bxyQFoMYX4M+poQb&#10;88MdcRsYJdkbF7b0c9hA4jsruNLhB4BBK6tdXNriN+fQs9Ot0QdsMO+dQq/8sIFmjB06pAVibHmq&#10;HiNGsNeVmeE1/Ngjk6kXO3hFzGgewoVs+1eJI6waEjMY/8CghzgG2+tBaPaOcwujvXd3YIs5cVRp&#10;1ZFJR8blAnscB9gAnl/s8LfEryIM7Lkf2TJp7w+5ixjSBdnHjxg/pxNc8W1HZNBqMHv78jE/8ATN&#10;G97UuDnbmWAEv/NceyKmTi0Q9wBd02FpJpCcv7GN14Og33oLWn74G+Ot8yfxuI9d6FxFvicCuflK&#10;fPNenHMDDx5wbYmtqHlGe9ykQ8/0PwfsvlsSrR4+1y9BL1SUaYBJ99KMn5EVTBfya6GEcugkmCS+&#10;2th7g/ydTEThU9KJ4mAg20u6c8ztjDb1l28JZvEO3Fqimz+4xduTWFcQ7cDv7iLQHkoYK4aN445W&#10;gUGD5Ep1dsZJZtbSoB621JdWyImHpSbvgU2Mmn8Zx5JLT2CYHh/2tBvE1Fvm/3BwBDKrPIAzBrVl&#10;F/ydMaX8YAG2xnaVZiCZn/meo74YJ52KNpLDlWbcz7vVUQ999JBA9SGDWPaYBjXzLHQe2TS5bRur&#10;BXQ/gossjPGwDDPwJu6MmaVJ6vfHeNy94dbqtEVXH6xsffbqB9lBBpmAOx1knPdJ5pSE41qJYFGa&#10;iUR1w4RbP3/yWQ+33/GDVokm4bMsrkRxDQrhI8YOovEwf0+ZFIzWwwsxBDAlZQO9CoFRNx9O3PB9&#10;GFq/HQ9MBYal4/Sz7TWKjPTALC4F6PM5RL3hEc/VhttZHDYSE+KWJn+4CMfrCqnN9dGeVG2gIU8Z&#10;Sd5k5YGnoGCbUga2U+v8EHoYlTK+DEiaJkPAeEocs1nnVOINaG2gSoPFdbX0bRS3ArR1xr3o4kgN&#10;cMx+7wAL3z3O43vfmsT6nV+NkMKrzX18C2X99vRN5C//drya8hwNlRkXaMerTNYm2njqjMBQ5dWx&#10;KrSXYnYUYA7TCYkjX+KAptCFwM9jfj3ZqsUIYjUIxvapGkQajDGIgwoR7VvNw7tg3skAirlUEwK1&#10;kcYSOjB/m5lv7SunJEsElOaIVi7N1POekQ4HMGcDad+5hQ4r+9NAtxdK0BwHrXISkNhTroujP8KP&#10;1Yb5YNlTzzVoneIMPQDvcM6enjVmjifobHVkk/dT76ESB3qHEqxhzhlKMe73Ytcn+OSikvfWOCA9&#10;R2UiVkPKswSzD0Is+MHcoVw2M1/Jm+YyOmfDOL79NP5ICcD7ocv4/i/8ABfzdZwjEAN+kPkYKJ5h&#10;T5yf/aiNuxefxuz+fxP3f6cXs8OL+GhFcAqo26ADKnYyUlpAhuPqd5JmhBn3lQJtbHoyELAura4f&#10;oY0rKAYNbltICSkuTMlllRODZgNPiJRo5CknVq0JPFLyhetNRumgdvCOx3I/z1JgHQRztaFkqpD0&#10;idDEvf5uS9wd4J1bCjWeTNSG9eg4tshVcow1DtHkkc1KDVQte7VPoAGGW2VURDP7EsnVVbd9lehQ&#10;kw+RNf5a79IJmBlAyoRRgdHViFnRsnG+BB2J9SZeChyUwdXJ1V1txQKHrD7wWZoKlFT8ueZkb4Z2&#10;Ep0C/T6tcWYYWR0p4zjKsGM3AYIYaEn4d49LZOyupJkeswmnSbJ0qjDv18C7tQuMS6ANbU1KndwW&#10;h61CP2wU7n3qXqnxgQb2aCgJoq0nc/ujeuRTMVDJiaSGmMy1K0hmZJ5e2ZT2zZM3ODtAOtrB5dpC&#10;qA+g7ECXrFnGaouz7Yyj3yXQhM6OwebhVmidIRtHDybA3kBwbCbz4zECktp9bB62YRSIfbG0P510&#10;an8lBQNlE0Sm/pbMw8oTGwSvdFCCCujxAZe51XzBXNS/HdeYtHNfqdsljujiAVBcapOh2QC9aIGT&#10;O3S7IGDNqssk6Fb0aOM7vDgnYDF/dSoexRKelVuvq1PCtyWgOUBnk/GnJFeOd0ggjPwh157gaAL+&#10;1D1LyQSrzFL/hmSjrHRRch3YZzzK+QCb4UlCUtjrLek3NZkqD/tuxyVwWloZd4ovDZFdwQpXph56&#10;+At5qe9o3Q6pjWIcqz2Aj4ArmIsNlbfYp+32luvkfk1szPPgX9sCoNA/TwsFuSUwxqTQJ3ReGw+K&#10;0Dz1scXVb3gaf+y/PYpHw/+Bk2G8v/TLv/zCNtJ/6v/xZ+LqJwkO2050RuiNYHhG0OJ9PKvF52WO&#10;26bRJT5QjQZImVhwy6kJc8QOmdzHru5FtUdmGbs95ErlDhkfjzrYcGTLrW2MfL/+hAC5iifweI+i&#10;TpGdEfPIsJclAoxngV727LMChPmgl3PGUFo5OhGwZLFbdWNGUHqGLxTEbHW2yue+m4KvGvCme3Fh&#10;TpnVcK+Yk1veoxqkBNExCFYXgncB8+FBv7Rvh3NUkiAPn9/usf1cKygTX8gDgTJRKQEWvpJ3z3Zr&#10;bBm0IJiwStiKubRlX3At+Kg9vEQ/xrMZk9sYPMk8x+/5NxemTADrez3MKI7QEZBtUq7Csc9lNa9s&#10;94wRUWk62P9uBxCJDmTTKNY28GfwXQPoIrr4ouY0jSXPtP+otr4+9eDRGHH4DgD6hD+zQqqXAhV7&#10;cRYj/M0JvmYTxnUfe9xU6tmCDU0JN3To0IxSA/vm9Cja+bf5G7KMnUP8YgLd7GdXwKO9S97co+3c&#10;rQB3Q5N82FeC4TYfQMMievCprFaph+lwMI5O5zpezyCVY1BHea4JRg/K0U53oEtv1I/dhrmtFnHo&#10;DJBNZLWZx2l7wO4T4GDfB9hZLoen/eghD6libTBEBOw3tyfgrOJ+g/5Cx3yzfcAJ+j94a14/6Qu2&#10;ydPxUjUqNns0UD6gdwLN6AR6YS9Ok5r2E/0c6HkGKN+teT63J1+G3Jm0ywuCdWRr6qjAPPn4EP3V&#10;iViRefOuVyuTfzX2rIlRZR+rETaZd2tflUV4b3Kpxs9uGaOVw56mrRxAgNiDCVaHXWqB8Ex94t6D&#10;9hP9FvspfwMMbDsZx+wOfAVNXNydEm1bRWzFsNUa5eA8av71lMKsucMO75BJ8Mrwu+JTxnBBhDis&#10;5nEpnQZ1kq3C3nBg08V/70vxL73zWxmQY2LMv9Kvz2zT//VH/904fPo8rrMBMopVn7+GZ8zJRD9B&#10;5V4hMZlmNaFRTraI9S3B0vAi+hfI9xTbsJ3EPVi1Ifh0Icv+gFl+hk85Qm9sCr55gD8/rUbI6B0m&#10;Fa/UuQyQW8yhhRXkz2GqVZlvuYAA4ZVxE50mHo4r8M9sE4dnV+B37Ce6uNwcucboDpsOPUzgQrZk&#10;q3UpJgUTZtBwcp366XZoRBURweojW0UH37bAr+KTi96WeTMu9Ru/19r3DZzrKfqHzFNmBeJn6aRn&#10;219UzlPEgv31kJfmdBE75G6wOIIbmtSPuFnOY/tFdOjNh3G6+Rj7NQeKrx76x/XRR/zfGnvjIRm2&#10;6TAYnGCr7OHMy2I5IPidVilBGH389BbZ3C0jO5/E5OwcOd7GUFais8+IL3btLub9TpyBpfttF/wG&#10;TSpCUPFa8zpqZHMLPj4u1nFryyDwhn0ZT/P7WN5aeYwc4PrCQPe8iad9fMPdPj69Yi7gp8USPSJw&#10;vZ6hA0uPnTliExlTXSY/kxPceCCG2TAPpNqA7e/hnTtdl2C9Ps+NSRvP8NvFDj8OSZGouBjx/6MJ&#10;Y97H3WEbb7A5V/iEEfTZIj/aILefu+CcJB99kr72q1qZZMCblcSUnv54cDz4DpuWu/X3gM6O8AUF&#10;9LMfr43UrX61PHGsvefemWPnuxDLHsFimBbx/QBZscflnLnYhuCyW6RTmI/zadwvb7jvvTgbPoMH&#10;r/E3M2zxMK6XYM/NMrYexMS41XXjOCtn2gykgr/Lzt5lumDlxZvYQ/f2DJnG/2Wvd3FPPHxwX6Oy&#10;ig4OO9glhnuHX98idw/N3uFZgpDIIqJRMNYSXhVgaf2VK1YlPqTENp2IE5kC9hL64K8rbFlXv4yN&#10;n+k/8BsXxhTY9zeu7EKfjGdFT+PNO6DHFXTrGa/zPBeyWuLRBvtrDy1df4r/NSd8Y96SvjFlbjZG&#10;4IJ6kA4ERNOjAntWYDHxhBVqB/R4ivAXE2IZbTF+XihkTOShDPoSB2J8bRxjDGak9AuYeMm7XRxT&#10;xrkJ3IE+O1/mansDK7qEpVyU5EZCWBnmcN3d5qnzDC4lwdzCbJyedtowT82L+B03Dv7txfvv7KP7&#10;3vfFxdl78QRZONSPIBf8vPtKzG+xBti2fbvED0IX7CveC3qC2brQF398WoFnl0ds3zb62oCyD73g&#10;Ffh3R5yzAYe4u41L+UwLwLDVXbCV5PTUzzXxqslRK0NdjDBxUyEbLvIU+KCEr0yIJtmGTp/JNgNK&#10;/NRfWukpnvDkUeN4M0rmQVJ1GfNlRtzL3Vxn8o6/PtCJB6TdXXwbsRmKSEhMYPrWLa2MnZBR49Qe&#10;97ug7vN0tVbR6XYaaOe5lbYscnearDthM9VuYQ2KnBbeHvr0g/kZp7G4obkiglPFrj08ryXQSYss&#10;WON0wI2CyHMVO+N5dyTtGbsVjzkT9/asY9wNZmJQ7pJS3oyNbL424tmeaWhaasXFxoG2K+rwwIRh&#10;eWdK8opFkadUqajv8m+OnZFYbCMffNm4//5nCbff/lsREDkAw3BiFYKqQK75x0yrK3MStEBRTBSk&#10;nlMw3D4IqYzO7SFMzAl4OoZZSINPq+Wgd5r8DX+/diva+joRS1pYxTD22d1V/DzK8K3rXXRf3z8A&#10;EyyL2zA9ktYm4DYWtHrMhnapYbVKx7NTcIw2EH8kwU4DdeIoiH1UNLwpcaMw5QQ5CJR7ia1OsV8a&#10;0ZeuEkFA0LjxSoAwvETpuwAl7oGKF3DhVE3ig3HEB0/P4vT4u2OIN6kBwF/DCX86fRnt86/GqzvU&#10;6jBHOC1RRerMAgAw3P5mY0oTEWZfS8avsms/VACb6LsCfEIh3VargTiHBhZgpVJO5nbieTsl7Fin&#10;igO31Ulw+9I0JidRhn1cxFvndTwmssW2x9J92jIRWljeiLwnY7pH0RcYDs3eCGF3IJb3up1oX9pz&#10;R++yCBs92mTe7LAZZLfPtDh2V9WvAefdQxVv8/cMY/sKXh7xmiqkTS37Ame0rnFvORFymT+JRxib&#10;um8zcIALcxWEpWx2AwBWJvh7EtrGcnT5xbxREGVKFmZ86ArLeT2M+gpQ+ORDHPQfjj/+j3PtL/r6&#10;JVtGeYcOtfn2i/gP38zjL76cRudri9gsvxX56tvIkgoBWPQGA2plAif3YFMetjFpUJKR4VuDrS03&#10;IEuHg8BiraInLnogBX99eD/AWzOL0kB7J8eDnRP0catkW435CToTxJoRsdw9NTDj4amqDOZaDm9l&#10;lT5PQ7RW5hmAFYuK5oDPdhinLRa52+Ao0LMD8nxSPjDWSBXjABCioza8dpuK/Q4MlKwIK4pN6q+Q&#10;YmLeqP6AOdP4na7jv7TCAye+1iqvt/gqDSVGSkTbbJG/LkGzzQEMZBgnfB1izEq8lqfz2njYFRL/&#10;D9FmXPDaRGBuWT4adywBUNzL2+wx12G8RTNMSZn2tE1GN6sBSMzLbI/bw3k6wPwUj/keIE9bPTtz&#10;uOX9OcDuHLq1A+wPTsvDESzRNxlg8siG2zZIzix3bPvopBkfEJorxxpRjZNfAAHzXi2ENoGqRGnq&#10;PRnIf1NDUYjW4d/Ud+2IjOHw5KmnWaX+bAUalj/CmRE8A2rt0QDW5B2LGJjUISDXNhqE+1ZtYoFs&#10;POPFK+a0WO1jacVk9FJw5mlvBuNHE3v2mCKIyNoZz4DT2AeTKTYYbwlKB8iFlWX2dTp2uJY5uItD&#10;B4OpeXgZ8u2W0hxAdsn87rFL30I+JoynzGvNpZlzBsXv2ld9BHM2DF6ucZRWlNQ4dnXGRlZ9nKPy&#10;LfAA3NlTIpWn8y6PLT9o8+rzuERcVghYMxdQcl2H66FNorOLKuoZc9vDc7dyB8GfXPe472NznrZO&#10;NgDlgxUpG/tiXaYGwI3Z77yPTOqP1jHHV/SgQW1SzUQI8tJBT0yvNthpV97WBHSL4yKuXD3Elp+G&#10;zNvoCsrVXH/cbvBndTol1C1Gun0rCjOCsi6B9uNfNYgn//A/EX+o/xgdeziF6pd+SXTGxdef/rN/&#10;KhbfxOdtVgCkXux6eQx36G6xi0+kA2AqASl47HHlI6WJ2xFCAvomdhXAfWPSkbFgd7SV0t6emFum&#10;rOi6GjoiQFnXnqS6QmawCQcCVGzgOZ9b6TtDRs7SyiRAceMqMsE+IBLsl8Qiym1anOgwny4ybR81&#10;E8BZo54YxMB37bdIqGdPJd6tT+NdHhqjr9aECaLcGuY2YrdpqOUnfEZXOSUqqoi+pW27fwNoMkE1&#10;5GfGjO9oED49WjpEASDm6aZDJrg5viR464IPBMsjXUSqXM6LW/hS4df0N1Xq7zk1wOlYDV5HPRyA&#10;R65jbpIJo65NT0bOhQ4obW9Eq4sttdYfe6LmYbNPia0C2vUIOu6R95hDA1VCevP3AQTjL9ESfGr/&#10;etjwgnc90kYFthHscs/fa+iTw4+PobHJhU7PLeHow7gDSMYfrcEBWS9Vw56DfewNd1hjD/XzBX4S&#10;JAnbUjJhh/09Yyw5wMBEtNsgRaUuXO5MWg7RnSU03ONH0QNBnzbW3ormQiEpo6vjHpvewRgIxF3Y&#10;OR0Imw8XYBKx0ALshp5gd9wOsq8n+CWed/gIG0YA50Id4+BGpAMncbxOlSV7xoJaIHPYqwN8Kgnq&#10;PUCg5f4tukoAkJVL7Mgj3CF4aW+vOmw+9qrBlu3RPVsdZMUF9n/Ps5jPocf7DCyxr82tx1rEsdvh&#10;9zX0YezVBYK9RU7QISvKETarcrPVm6gUPPicc9c5ge+Mew5HrhdQJKuLNXDBEtk6ds/izDHFDZ/w&#10;bwI+XHu74bkr7NQV8Su6dngde8Z3joxo8Y6nC9SiE2XnRfRPA/jEvdii7dJKcuxzdZZsn43Ha3v3&#10;iQ2zefL5Y+ibbW7QjBr6IhPM9wY6Do6T6LsogH84Dc+xRvhRsxLwaYmv/cHfcxc/8KV/hfHzhc79&#10;ir8Sdon4N//Cvx/TmzbG2Ovqo5tY95gfft+2F+5UaFZNvCFI8tCbkp/tqdO56McIG7L1hDj0z36o&#10;Vqy3+I6jAOoE77l3pe/CFls12htU8dbdPD5e4Bsn5ykRokMtwad3WArbFvwG5PCjZT/eDDepzUvO&#10;+2oEeMqz1/1zeFESuM5ilvXjETzoV59irzWC4Ar0OTVjR4YXqHVefAtZGOH7rLLCN/OZJ8xZRZy2&#10;H6K8qBaSJS5CHrfoDXxrsCUuiBzwk8eSsY4u0Ple5OBj9afub2KMTTNZuEdvgaXQwIoX7IB7voo6&#10;JvA5a+7j00dgnc2j6K6xfehuvphGCX1PcRYL9PBAfLRmvFZ82Me4WvAs6AY5sdFYQ/xhXYsPe/Ec&#10;oNZp5zEkHivw3xURcQnuyJDPAeJV5pNkGDvIXX8xjMMz5jEaMXaezTz6OR4VmyqsuyaaXNpEXXCL&#10;DShXeLmzl/aoj1fXh/imBg8jf+h9HJ/Dnlav7uPPozM1fOihyq1VsPU+LomJrES3qKo41PFc0wWA&#10;+xBdSO1hZut4vZil6s10eFpvwvjBojt0H/YrxV3uz0djbMApZrMG/i/iIrtHTwaxQ+729SAusW8d&#10;eDbT94EFUjh17/Y3cFnHA0ey2CCHU3SnQSaxINEfQq8u79Je5ENiEywneCrRE1rb2DxWu1ggmzmy&#10;PRRC8E4PubCwoWKM7sKyqrHH86/AKccxfhNLaW/qG3x5vTdw78f3PK3iV/eG8VNvJvHpy49iur6N&#10;GWADDxSesJx2cHkn72/wFG93JnE2vI6Pdkv8U536w+YEp5XOvT+OCr+Qre7AqianSzCh27SJpbEV&#10;9gb2lG/7stnb2xNYC+ytsbV48zAu0ryHc7DEHB0ER3hCqLk4F9X72MaWX1xU1baI+bKKcd1D0z3+&#10;R9DYrVOiztNC7d1b86759hgr/Lw+yP7RynkmhgK/W/GkScI9IrhiU/9FH8Gd7iQYgtXqPXIvDaF1&#10;B1vex75gTYjHeNGeZ4nXqnVaiDyBUey9XNWMg/eYCBJj2q8r9328x+pmWzWZnEs7igzMjD+Yq9uO&#10;XXwU4yvvZpnSyanYPK4yZ8OD1H0wAIN2u7dJSlGCyufOO4vFTfqs0YkDBuyDd44xfveL0Rl9Ma70&#10;ndU5+sIdN38L2uBjuPsEHbfqPrKW4gVwpnN2p0V6G3rQgt3W+NJT3cWGujuD+PyAvbVymvGirvgg&#10;rvdfaNhsm1gTlyPYD4vbJ36Wvn4xVyOQnPi4cCs2dszGvQuCR3McxpKprzgE8zYX5703xasQwuSe&#10;//cwb5SXucsOgjjezYj55peHGJ2/p11UKW+EvGk7jVd5lpBFWro+tEP3PVFWLOiqngczOBZJMIIX&#10;Vlxqp0wq2prJCs0cHrqTSAyq8LjTxK3ACpXdeSyOyvd8Y3syM4H4Q6fjdseVSUTG665KTx5Nr+Vf&#10;T6F/iL8Tl1NcnO6BHrb3QGT48u/pB/5u0QmPdl4wISXUTBQD/JxfrlEmxjP28l6Hak2TCS9PuDU/&#10;YJEJLg8S83+M6a3RZwm33/WDvxn68vrPHFVh8EJQou8yAWHAZIbZfb45BBSwWq214qrF3pVjjLfP&#10;1EAA+BqCNqgEHY7ACO7DibwCZNxtMObr+88I4eqVEwCA5ffxEcb1+gaAQgCFVDBoT2QLgkCUegFo&#10;Q9gFZpbFppiY4aa91VxjQK+s8DBAZY5iMmGY5p5+x2+G1WylW14MZLfc5EkYggUH7th5clo5eYyy&#10;ZeMxjhQlwcH5vgnM3hWT+OAs4umzZ3G8+nJMBt5xio8xdrPlR7G//Xq8uoE7Oww+83dFzcMSzKOY&#10;UV9AB5NiyAbGAZbj9C3dtMfSBo7Zi86/mVwy84wNT/OzmaR9kCz5xI6n4HjJOA8oUcVnlUalGiYl&#10;OGIt36uLOB/uYm0l4I0BuAaXdwLkLYXeGtRZsu4LCCIbEwq7Os6gHfaMZyDcGNNM66gyQlgXM5UN&#10;jYclvSvGucACd5GwS+jbAKxMjBSW/LpilAINAiicYXeQxyOdQnEWj+BrAdDyKHybjJpVVlU8iVGw&#10;o15bLWUPmEJHmAm2GV9xiEuV9XPj+EfeGcVveutJxA//M3L84atVGzH6v/gLTZv97BTH9H+Jl88/&#10;jdU3NvHj8318gpxZKrv1WH/usUIQKeJyxo0BSwlkZESlVME95VZj4Eo2D8VR8lmDY2OwHqFsIgcv&#10;iIxryEwsMkfG7Z793KSFq6cYPiiTVkdcbXOVLkVsmmXfCU09wc5tQWm/PwYl7YdP01B5kf1kIDRW&#10;8B5ap4oZDRxX9TGSGwapA6x5nj0K7Yujs7GyrYMRv2fOGwJIwhTmDI39j/G7FTxtS9R4Iju2GDCj&#10;B0uIEpEfBTbtN+dfAJaBqgcLLAGgfQZiZZSVQxAtBYJH9H7AfFzVV70M1FOvGyvYkJ+c4DatCFdL&#10;DCFAB7ugjtjs31J7ExalwbJ0xam6pTKHXj11BhmVV0Io+72d89pORYDDe62S2kJWHYDO1Cyi4Nmt&#10;b1aVmnC2avYxz7EZRmrAe6wxzvIcevN+QYpb0VM1L85uqH4Ado57nmVWEjk76HXgq0bcRMAQeTdI&#10;Xq/tVehKHRLCJVoUt9U2BAMe5X4ieHQ7hIsJWXcYPSUMOrglXxCQnB52qygJPro4duRnBaLoWMXh&#10;VjfERT5NGWvVWglS4aCha/cQH/OMCmOZZI85e3oqlzCvTRxsEt4MGPouhl3o0Okl5+E2TbdKJPkF&#10;cF5A1wVO/J7AMYMn2iF7ObnaxDTNPznimKAvguU5dmUCrSsAlIDXBHOBHJwAyu0WQ2kA5XEteF1B&#10;d15dxoqXdRjLsEYRkJ0Mq7jAduSgmfI4AAQizfDDClaPfi+Y7xrj3NonDXoc7Q1U9dP2xHSogIBC&#10;4418u22jrJGtAwEBQYzyP+OzPvrmSWWEf4yRQMpknZmL/Q22FdkoBszc7YfaUpzieS9uCXz3IE5P&#10;KlWPy6aOG2yXY3TRYMPtp2wY7/7qSfzxP/RPyWwZ+PDv3/ul7PP1J/5Pfyqqn2Z+xYwxrRFcgnBo&#10;2dWXor+3vF8dMf1vLsPqRCt43foYTY/n2FNwE33+ZoLLanRUPVVxF9DzHFm4g69HaHJifnnRJUBf&#10;oN9aWK5H/1OCvq3jnre85XhTUAoJebWgmfALYLOEHp2UPKrgRY38LpSpdv0wFpmdz9JquSihRf/2&#10;gnB7JVWztIilbdjpnxJQJMhFX9OiF383IfLQLxKgCb9H2lBCbCIM3t/HN25ixue5WRuTYMhnhe+v&#10;rkYxZc7ZFNnh7/pU00K2E0DNUmVZf7eNaxNPBMlXgLE75nlC/tWLjn4FMLC6AOAfPU0NnOLk0RUU&#10;L62o28LCKpaOgV35OHare4J48AY612VsG/eRe0QcIDm3T6a+QV1MgYbJpgbcgO3MLxkXegFdtC1W&#10;eOwQmlNxbS9iAg4XTAaxZD75SJlfxhCwbuN2jcEGASjBTh0BL/JmwO92iAtsTWPCmGf7nZU7gCw2&#10;FyJl2Cht+xoZ1+6ctIMobgtP9WErrrHtgAGVLq7dD3Vq4KV77JXJeDAI/mK3w+aju/ZXtOrL4MUd&#10;DisokHqQYt89Ue5cxNVO8TnKBnwGb8DOWMObI7Ry63muT0OuOuhzg4+096eVvOnkuC50J0DW35t/&#10;wt0jE0Xq9TtGID3IhcgW2mgr0E3GeMA3ukDigmPb6WO/W+QNO97Hvh1mQE94ov3tjBkHQer8TdRu&#10;Dz/xrP01ulvGAr900B7iI/YEsPqRC57hIvE238bTAb62mYAR8U2uLnTmyDfzszISu3yBfFsFvoeW&#10;wyFjbx4TEK5iiX5WZ+N4d7uI++MSnpxHAz21+w06gNkh6N+Ds9BTxM5ePnMe/90EtNWbUbyqj9j4&#10;bbJRqf+plVatJ6xhJ61gwsYddvC2GcWMSOTMMp4/+P3xP/riP5Dsyy9ZZPyv8cWQoN3DE/7sX/3z&#10;sfpby5h1b+I3j07g8nV8G2Nj0o3IJR4zGZE94hEDfOQJH2/FrX2UswU+BL7ssMNWHLkgVcDLs/HD&#10;FupT+4RAC9r2pjFebeLmsCSIQu+xA2X3C+jb87idTaFrP77rKo/7xSDuyruoFsjS6haM2gH/jmIF&#10;z+sO4eX805guwZh1HmcA1W0X2UX2taGpGsUkiTYCia06VjFvzV/HEj2z0vB9dOE7qMLLFf4MORAb&#10;V8hgna1jUPdjNkRu8cET5PloNfBwjPkZRg6f7VOE52eeJW6Y64an+NKE6xad+Mi4Blt2mk6ih8/N&#10;s2t8N7a6BNN0L/GRz6DVtxEKF3vfStXmx+0b8PkAn1BH0b2PwsVy7KCVfdLaVjSuKbmr9puoT1ks&#10;4gmYyFphpDO29r4jFmO4qVrpS8jR/TqP632NrOJLLofxHtdaln+Dfo+Gg3ifsU+5x55ltpZo6308&#10;cYdRfQd0s20FcSCB5mE6As//bIyuV1F8+lPx1+ylhTzaqma36sX6sMBC3CGngygm4JD2Mp6LvcC/&#10;3/UYm9L/vnj26Rv83E/Hx9iiPVjIFgbiThmV+q4iP6/gS4nNfq/Xxuy+ia9uwWz9aTw7gdUK4sy6&#10;F2fMpcZGzeHJafTQAypV4t9gw2Y34CFsEnbsiL7uNptYzY0JwUjgPnskIn4xhMdlhV7i0zKNj3hl&#10;sY4pz2yRpatzyNQ7j7fcVXK2j9MCmoCxDh3sBL7lxRr5ARu0xDf9cYFtwcabXJr1o+xNovuFMdc/&#10;i/ajr8d8yzcxlsmRUwYSOeBnkFB5UsL3PvHCuB7ENTJ/t5xFPV8lFNB9ypifjaOLvPXu1rFe7mKn&#10;jWa8+8UROdvHvtfhGZ2odowR2+wBP1mPb/7z8Dz72Z149w5+lQi+OKdp1sgKNoZ5usgmAEhVSfho&#10;oYaAHKiPwGH+xKTQzKosdw1YJFoijCvotOB3Y50CGXKBzNPyLbIx1m6hkzArBQG4R/21WEVsbnTl&#10;9j0uhtZgFXy/xQJW8ekLXLxO1UP4XvvaHRbwe4DsP6rxg8M43m/BcLexdHENe+k9xl5mkXydffw8&#10;gdydbGP8unRZWsgCVW3dkOJsfKvbOLV5iAJfyIzqBiYfoEedAT4KQbF/mofTeQiBp19uFsTjxXm8&#10;/04WT959C0H6UvQA/CZxN0vG/ebvoHPTVLjQYT41MZQJ2x62rzjaq57YRfnU1EKvbL8Ca0F3bFmF&#10;LBq/GRNCKuwYQ4DeDA1/6PuRTeLmGZNMO0K4zh1HFh95PcTg/5wM1g/cFgPo+84uvgt+jW+amFpB&#10;CKMzPrO3qglVt6lacZmhP5V0M24U5zFnkyuIf5q/+Db9w/sSfjAuSyxkIuo5tHwIGnmWQ+Bn0Aw8&#10;5DpiBLc76/dPYu6E2YFxPKuALgpf2k3ChFFT875JV0zYWXzkLsWNiwnEYAmrIjeOaW8SlT+kNl0J&#10;iyFbfO72fLiuyHGxg3mwn6mfP//6ZxNrKbZW72WGl+lB+dmpeJWy9FDF5w4yxgUu9BAgD3GpzB+h&#10;U6qJtypHkIEnOEDorgaaj8LjWJiGwY9nZx8+JNx+8Lf+eu7iYSImjRcKZBJBgphIsBpGQpgIK/lO&#10;JXUYjhkMXzHpnG9gKUQHaJyWsdq4//kUPV48Rujd6vgSwzzfzaOzm6X+QmYybci4Q3AKwNILwO9s&#10;tcUgeAIXSoAQL5jUdLaPfH2fKpFM0PifEzQjL7Ol1Wf/hyAUKEsRY0vWee8KMOdxtz0Y4vZGiecK&#10;hfgY+UrywahTssvtHJ4gOHSviFttKoxhKcBB+AVkhMhfJJp4evY4yqu34/EZADM/xCc4t9VsFhuM&#10;5DVSnxNMeTKM/SQs6tybCRWUM2iDW3xZLJFi+8tI0wyHpCOxKWCFIUhVAQS0K2/DCaVMvAFN2Y1L&#10;ALc90tw656knbqGpMLjtZELAyXXrMp3qN7CfFEGK20HcTDhG/zzq/gZwvF1hIAl2DQLsSWLT2dwt&#10;PQjVsbhHkHYEOIwBQU5ZWuRhrxHESCwh2H4D0eDFSeNQ1XHuKnB/TDCoYhm0ADSOT3jfGcHEiqAB&#10;epgmz+uHpAdzdnubc5RtiXU+X9BAMCno9tQ9+wzk2XdF8b2Yj+E/Gu+/PYp/8Xd7MV9qD4/8JV/p&#10;QQ9f//zfJGj89Hm8/jogZv0Xo71f8FIAFA5SMOVqoclWFZvpPbzf52lJVJUcpjJGT7x08UYtBYch&#10;C8g+v6Ll8A7dABgdTc5BK78b+NiFDtqO9EztHj/bbwFRTEHTQ3aCb2RRI6qSppIjEzIHDDYj8ghw&#10;/0uN3g2UHDfBi9WZbml0A4MrO47ZHLf5rpSgVSe4z8qPzDpdQJ/OpEBX1Uf7iD1U3rkKwHv5each&#10;5RePnc/QG0tnLY80S9+Wc+QUfhg8pCw3oJeJIXXJYakbNsPVwtq4vYOM5IAcVzhd1cF7cQ8BB46l&#10;5bNUeMTYnWVTCtoFZhgkZClV3DG3tJWs3T2UAAOQK+irbfI1/IM+wLsUICF2fORTrDCzWTqk4F50&#10;CTrlBGT5kPfqlK3cgF42M691UOi2xMeFp3k6SpWzht7anRkyYLD1WNmHRsSyyW6n5roiE95LPIEe&#10;ARSR0y0Ax+qytA1BQ5/sFPaB50mvjEDOprCWuzsde/KsuMLV3C7v0JjrDJKh5wK3Am+QmRUv7h8J&#10;uAooBg2PzSo2Uo/gRIcjz5oO4N25Ae4NtKUzWsq9PgowV9fYpA60LNKWcLctr3wWz079KLShnU08&#10;AlgsADgLnKI9JkApBIfILDyxolBdyFrANnMzAN9lZQyYc1l2EBdoiPwq126hKTrnBM7ox3qTqgjc&#10;+lMC/LTx3TnhOKIJaxJ/bqFfubvAmR2TXTBNYuWZxic/DJEv6I1tNLh2a/KBbzeJ24fTXmpr/Mqp&#10;XSb7VRKMdioC3z70J1Cxmsc+DFa86Riz0xydBNj4TPRhij7bT8QKR7ee1Mz1reYY1ziHQ3YWvSG0&#10;AfzpI6ZzZAK7MBxnMYY29fd9Of7pP/THeCpyiQ7xlP/fL/Wcr3/m//hnov9TM2wiPLFNgvLKM+yP&#10;UqQkNDKkjCk7/HwBbWBR3GKgSuTVqkXHNyi2UWWjWCsoqiP03ypjyKwHPJy66GG1gVzMr9Ho3yY/&#10;edoQrGy2MYH3uf1R8BvP4aOwwBOPre4qlgCt6oTs79NWBRMDftaBjg99t+CH+s4zGvueEpzkqemR&#10;2+31WwSz+PkujmtR2T+IwEOFLLAZGn1B+KmHrLr265uBY+i5q+kZvtXTYQXJLlt7GIW2w5XYGlvY&#10;r7bR654TOMovMYl9PaAUwYAHtaiSnkY8P2ziPNlSqz0xY/g8EH2q3lzwtxP3XY7R1dLG6Nu08uvW&#10;tXbUi0fQcwlN5qdtvIedWncv+Bybix5W2I0+OrhnXAJT+yCabI9ihh8cQCPmwhStlLHxOZ4SWmBj&#10;kU17wLjAYQVqS+DtOlYCldDLRBlChr7NsJ3ocHkDrT5MC2fZ6Yax94k9uGbjebhl9KyyJChreMaO&#10;h4CoYuLiBza6Oajw/D0FCHmcM/cjItACCmfamd2D3G/A4W4XyTKoAgZpm08ZF2Nm/g2glpvTYkdh&#10;FTlGzn6b2sVHBARL7DS/pgOMTIhmNfK1REYIPvPeIVXVMxvwTz/14/MwiAr5sD+c77Anqgf2dKBl&#10;n8+aNT6OsW6QM6bGYJkH/N5KCyu8CP4rE3l85HahssQGEfG5GNs9ddGHNr6DzajHg+jvlsg4smTS&#10;ilF0CSqywz1xh8nzEXO7i33avlJGte7Hinkqs10zYcwp3N5NVPbEhHVxFvfwq2gRBGyGfWqSv97s&#10;w3a24rEDuvzEXnNHgur9ArnYxWl9FfOWgLn1vVep4qlG1yssltizbDfhKeD64AabvEHe8g72vXw3&#10;KgLvor6PkiDInHJdDrlrFitkLx88iglef4W+nLK3o1yYuHbLZhu/9g9k8Xu+57/gxPX/Sl/cLyjh&#10;69/9i//PePXRJ/GhCSuizY/7BGf6fIDGFXJy4vdmeBED5MrKjw3/WXFVrgbxBpy6Wy9jCv260C7P&#10;HsUzeL/vT5HtMh7Bv5wgtIsyLKy+hZgmfPpg93eg6zW8OWxdMMR+o0cDfOA3pvjh0zQ8jc8FuAL+&#10;9hTw4wtMBj6WwNakwFlK8tsfiY+wpQfslOmN6Lwb5+UWewvGxUfO0aEUQ/BeFx03Q4NdbtpAY3hW&#10;Nuvo8szDAB0GNxVpJbKbFqhNpvOG5K9NbC/wjXWgWPiLz6uXi2l8Gwyb9d+L/eEmutpKRrFykQKj&#10;aM9fKxqPu1XsOwbOj6IrPivcCK1PYAqAmzWsyF7kMYaehz6+b4Uuo2s73nOmfUTmt9CnRLc6xBSd&#10;vsnCOu6w3+0OvcFneliZlf4uoHmglKc3V9km2b5Ofx7PuiX6pr3sIH+8uDeKK+xWjq4YKOf1OeSE&#10;fhn4dGIlYxXd56/i53f8zlg2yKf+d+6JH/MF2Ie/c72xmH2dM+KWwxVytf3uOLz2UJKvxBue4bY/&#10;5cmDW8rjmr8z/+0xhOrGBpNz+AdfrpewDj941iBnRO2OoYf96ORn+KBu7HrTONPR1H3oimd58TJ+&#10;AjpX8Essvgd7TLH1xRrsAj2FpadenvxbXzsLZsf9POw2Wm9jif0Ud/d1wp2rOHNbxvE+Xkz5HFnJ&#10;LvUZ+NE1Phr6LtHrelDFhYlW5rR/TXyVzaJ8PIxschYVurJaOC/s2gxsia2p4IkvfDSs4h3mdoNR&#10;vUOmSmyCC04bZG+NEVZ36qdY1MNZZLsNPgF/iWMrO9hF5nqw7xhzSMCCuK0Fn6UkEjZUvGiCpuI7&#10;7bbognV7V1GPoDPzNPll4zxMYDIbT/hV2HWtycOVYErxbfgzMTvy2uPTLqD8wNxdez5w38piGGIL&#10;E3cqqzhfrUu7zSt0RV1M2JHfsfPizQM4Ji28ifWgs7GD0XU6aZhvTCJjB9fhS481cQ9AJ1/ju7AN&#10;9WMGcyA2vzUufxFTg2kXIhh4wueMWeRtpZXtfGwvNWIE7oziEcgkWBHdsDesGQsrzSymSIcAYCv8&#10;X4r7oK19/lIlv8khMK3QxB0Ic/DrCnz7/vt1fPDeRRyHX45+enEViznju/lqLDZvYoE8F6clcQw3&#10;Yhr6fOThHytwgzshxB2a23ARBRooDy5kiW/VN2NTT9G3uCL1PONy3CIkw+6m362tFnkxVnAZMIWf&#10;dGSfffls7jk8LuIL39PEM2Rk/nEvXtxBz4KYzM/Rtz14beltndPD4q+xBTxDSpKfglUJrRlXQtb0&#10;YAsjLKIw2kkbj7QtfOuPUhLr4SqiK2wS+pUhe/a4dIHD7eiKgDxOB2L5fGKELfwCUsQYHoyQlSP2&#10;zTZGtgyRPMaobsFfYedsHePOIAuSeFLCJLKJi/g7n/E35cEYMdHK8fGxo/LfNHcxu3GLRty5cH1K&#10;yPm5E+AnnsxH/GJswXWErAm8eRBCZeC+JcbgYkbCtUzEd2HPXCxPuzzRG5PRXI4NPsaTR59VuP22&#10;H/wHeRkPg9Gp0gcp9Nh/BVfilycVzkAVviCkXalMEDnFYNpoU+2054sOYHdYh4eXu8J5ifZcMhN7&#10;jLwEyLhq2LFHi/IJlSR4CoQBNWarTzbjddXRyQH2bhC4N2v35M/F5nI+MdXkgqtYrr6mXlmOlZ/d&#10;btbHGfVGOF+Atv2EVSzYByMkHL/DWC1AjnO1j5N/nvO7Jb6uKPdxNiYWjclVMl6JEZOWTTxByKvy&#10;WdRnz+Lp1TGOUPIapd9tGd9+narOEKPEKhMiWwxd6k0gEBdcAdZtUug2XU8eHcOUorrEaAJGbWZH&#10;gOyWNZuYKnD2qHMLXIlRzete2pajtN4JEtY4V8ZbWvs86qaA1BrMxyhN3XFFgkEz4Rzn5IlOCpjH&#10;1fN/GCLug49Wr3hAQgCa3jDqA8DxHMHQUWqD3Jfv3nL3jheASNSfuXSjNtjFQGTDOg7jKsrtReqx&#10;7kqRTdiz/JIAu4vk7AkwThhPCK8SKVq8hynxhYxp8JCLnGAhw2CPAb/Pztt49N1l/MGqF/0//K97&#10;4cNXUq6/50tl2H4l4utvMFQ/Hl/5DsHiz72IvwAwyW6LmEGLthnzat8vXzQdyBb3WWWpoiZbyziM&#10;u1PxkmND/tL2ZGTrgXQNoIq/w099pYJhkKejM0gs4N3KYFTZhm86GPVR52ePBcw8D+dBWkzk2kDS&#10;Cs902goGyVFxNf+DOskAWRF0gEcmbD2tcQu1BFDoIrSsat5VoOYpy8Y4HSvzevjiOSY3eT4fJsNt&#10;zzWrL3SIBmsPKyN8rLd1aPDTLWktzsjee55GkxIUOPQu4zfR6KmDblezAbHO1eDJdRhPW0oJM97r&#10;d+v2LYCCDktatgDve+Q1RzcVVRQDeeYZGKI0X8au0bVXm1WcGlmNZWfI+wmMi+QNVrxXudnCZ+SK&#10;d1gB4gpaW3jQCJcQiLpVStqmrYXJBvCcvXq+iRlGusHruvJmE1+3rbl10NU6edVg+yyHVk7EDfaO&#10;cQvbjoBgAw960EEwuwdEKA82erX6VSPsCguUTvKCEn52Wi9BAc+xLLzAFu3dZpQDiHa87/gd9GgA&#10;IL/AKLceyqamxj3/WqpsM1kbqh4IvmxsG4cqBWclMtHnhWt4e8T5p9Jt6Ojq8CE/4IDqOElXpq+N&#10;MVa3efqh2hIYfA69VtauY23/FzkM363c9CCaVOiDzcrQW8csESzoseJ1jz0xSMgAdQYnDASH4nY6&#10;V2iXsZ5DCxMdXIPkwauuhU3wEdnBnnoaU1au4g7QWWdL7rMnkWmsPHookk2YXVm0Gi16+5QQ95Qk&#10;k0MmINvlGt4XBPS818AMucmxG6Z61tp93wkYLA2OyyuAjp/cxxqw32Usbs684apy/5Lf69j5TN6t&#10;HepDy162irWOUiBpkprvrD1LfcfUD/1MSs70PFDg/Xjr+96Of/YfeTiM5Ze1Szw9GQG+fuT//s/F&#10;139iIg6FVyYjSwJYeHT4FHBhEgd5hW7uPqqguY1okXYFB/q1BJuMp+qnQyhu23VsuMckrbrlgsvM&#10;98NDV2i6Kk5ts358cbtF1sfEiHhAtzttbuKsB4+0C7MqljbCc1EN5bFSwW1QlcmoPfb+NAMc8fyd&#10;1WH4LBEDgYfVRZdDrm0vYu3hMg3yzPh3GK0eby2LbtwSsORp6+lAa4DMLJHtTkocpYNe+K1AJopi&#10;TXyKXTWRjyy5Km4PoXYpn5MiJBp4Amkf3TIh8wb6eOR8gayItYvyc8jWjPcJQnkHilynreh3cdQH&#10;oNNWCtk/ZM6zD4z/DL+1z5njcZGAtsmUkiBu4wP33jtPCcisd8FbuR++a+c2BKVuYD1iS6cQB48c&#10;2WoeRbcXK/ceQNou8j4WnDULzRwyCB86/bRS2zUf1q3TVrY9zN6BiR7x9y0Rzd4kGbwusinvfKak&#10;wpPvYHOVf/wE43feJqgjg6fw0YU8k35X+JjpFlkmaBWAeyiEDbmfErC7kNfO0XhsyZBPOzWBnLQ/&#10;jfFbt4m+nq5qdUBOgNuuMLoEuHPkr+gtUlXxhuDVRZFzxrrjGivsDgSQRHLRdsEdBN7F2upHfBLA&#10;utecY5cIwGUh9kGgziMSP22+7xZ9AxF7N+4BBLaOsBdST7sF3azoJ3QFaw7RcWwQ91flOJoae4hR&#10;czu9zcALHFvF3O8Rk3IoPkWPzLLkBP08q6/xQ4f3EM+qa7fXWuVfZgvsgAtX2JCelUdW0jI5pm7i&#10;/JGVhiaeebcnwmXtCFnV/3WBTtMUjGlnj8jS0JUufIgNyt350W7uCAa0hdiPHiMn8gTVMI8tsJa/&#10;I+MV+LRA1qw4XuWMqSAwLxkTvrzoo4NgBNMuiGWMoNcSUJ/1djHBH63WQ+hzjQ2Fb8jP4diPZ+jU&#10;oz80it//Pf9ksje/vD36r/iV8ETE//4v/aVYfsXtUR/HHfwemLiATgt8UXcJNriAR2LXZRYzxt1Z&#10;b1Kv38secrNexatj5fpG5GeP4gredcvb6COrmpNT1o+PuaewWe8Kr4GSNPUyDq7GFHyjz6XJDvyG&#10;Vf9LrvGUzP4EnmA7Ovj75W2NL72OE46qKAbIG/rPtwvhcaU9eCsOu+vYLWxFsYsLq7zQr2p3h93Z&#10;IMv9tMX5tLuNA7ayAmN7gq9Jcas+OwMG3+MbrLPFb5vst9q1wu7mE7yKWIXY5w75qMDo9tD0FOR2&#10;t45zbElzuIp2vEbvN1HMtnFPrNQigykBrf/D4ZQ1hqG9inLGZ/kUGSRmMJGWP46x7Q0QhBHsMAly&#10;3C5jsZ3F+oA/ONPPTmKvL6/eoKODqMf9tHV++kknTouvpTiq6IFjoPPBBTaxiLKOVsIy7ttED3/k&#10;gRxu0ztHbofYjo+RRbdAD7Ehnd6jeAc7euoQpE9GxBdDJHqOdz0yP/wWtIrsFTqFDuDfBrtVXM/Q&#10;/8MiTvrt7ePo9HkHdtp5uy7wZsU9qM4JPtXNHnl4OEinWa5i5k4m/JFFHa48CRnR9LTIN0THLnnG&#10;HtpukbP3+XTC/TMwTrPpxxvtXfGGZ0BL5Kx2HrthzNxmj5w00P+ALp70AXurbfAvyGqVemgxfjHi&#10;gWAZ/bbowKoM2BwFsvtNTJ74OP036cU7CPFhu4vvQE/7XU562D8w1ewW34EtPnJjXpyDmzBQ0NZK&#10;ndSXfKH9Q47OuedRN97n49tFEdfiD/yoizD2Mt4sVsj/XXSIMZruEH1H5lRt7IuHqw27XGsLAdTH&#10;lg07MVaiFRchE8JGF6fv4E8B3hXL5I+u4ktAkWaxi0/hATOwMJkLobN2lB+tbJcG+YAnDdBDF2ux&#10;8SW06Jow0U+jBycw7hIclnbliDuQMZMo+pQUb6aeC1yPHcYlp51Zg65b5fGm0FO5sf/p1kBkv0rx&#10;SAZus8LczJmtoNzLkqUFiRI/DwZHaPQN9imz/cs95j4t+jsesIExsCSyUu/Iu12odhulAxgznJr7&#10;ZisPfyKOTcl3xqs+pJuIrVB135VjU22N4QfCOM1hSuChQ0vs3rJzGc/eOYsvvdON4/jLYBMw2nEa&#10;sxm8u7+J7fYmVbhlpwUhOX4Bwpq4tILt1PAt8GSOPlfYbDuHplemmKRUdsG2ypoVl3t05GDgjy09&#10;WuxifoE5mbA0EbdPQZaLgHzG3xguY/Y6vvgoFXg85vd3bds0jLOXyucmLThZlNNusG3KOs/JkWn7&#10;vfKCFIeaCPWwCN/jIldKOPEGPkrfvstv35tgqL+gp16WIQ9u7+UPCNZDlXu6n+f4ZbGUUYj8NJGc&#10;EqHgbJO1I7CafaXXEMhdIGIIry/ASXN4bK9h2wJIxrR7im+Gybh5lgNXExIJ/L9Ekc9+dzxi489+&#10;56ME07nf8Fzd9v99QpoQcu1fbOPhAir/4xdowxhdQENYUm7HhWgLUA7caGxor3aH5ecWXqWKS174&#10;zuMPHhJuv/N3/jBORC+DNfQ6BM4SwSUXue2oxyTHBjYY/y4KVJeutE0xFOj2fEXwN40bDNweg5aU&#10;sfbxgCteY98107SPUcRBD2HnGTcw2n5Qmcv6ruww2C2ASqPq+zZur9nP4g7ldJtcgVUxF6cRcZ6J&#10;cczeJI8Nyu1llAwFAttBueCvv/BsicZFgitvxAhYheXJkSUCrONUONXxdPqYNMCYK8wrnm+KRiMk&#10;+FGVXa1s23FcAIzeHT0AzBs+OwjoGgQgJSMIGFQGlM2kRNqeZZUIU2oJmviN36EjrHzKtR4mYPx1&#10;skwYI7HhHTn3mXDD6hAvmRyz55RL0ygiwumOJI9stpKu7ABWCgIjjQ1C0pO5EKA0WaTBgzaKmafJ&#10;+V4VNtGgxpxhmJe3GDFPEJKAB/tMmRAs4Fce72OlDmcYe8Zqw+LaclOMfwfrUdXjWHcnKdFUEnjU&#10;NleutOKMQ3r57YvhA3aacfB358TfzCQbIO10Ws2HUT66iNOH78c7vc/Hv/KHP8dNn30lo/f3fCHJ&#10;fxtw8u37iG8AlNZ/51sx/bufYjx+EgOl4s8JXHkPc3el6rPIhxngTH09cqw/0KBqEDQPVsekklYG&#10;bIJALYRt/M5n/hkeJMXWUDskdADbyVcnJRjybEPgyzX7iiAYtdVI8Kzc3guVAY1VHg7ioc+C3PcB&#10;Vq6sT/Cce916oULj69KqgoFmjZPboDuqi5/Z5ypl2t15hNFpDBBNHjhkxmUsnd59AlDwXJMlIz6r&#10;Ck925Hr4rV3WKKQfAPyW/Ao23CaTHRmnIuy3pG4ImAhYrDjDvkHShvkWBBWMG6DT5btCp9KpnMiZ&#10;8u/BGeYpBKr8lSBum4IvA/vUpFxnBr0tWzbx9wul5VYeZgReqWcf7/LgAPf02xTUE2WUBU8u3UPP&#10;ITpfce/G5JXyroI2zEWD59hBD9K5o5Z1AdnojFvceCrAGo7DR09fO8EfK7k26BWmmuu4hN9NzufI&#10;dy8l3Phm8j0G5cl0BmpeY+ISe4pcMzl0MfNUQpNHGcEnDkza2dPP3n4pcYr9sT/ZVH04rOOCZ637&#10;JlNPgEYtZZW2zHkqsVtfUtN0bKqyKiiQ367IJH7xu0Z+rY0zScF/qXEqOipgECiqYxWCMgGYzaHv&#10;4R7eKaPQZyPdAUyWVXsqX9YAMPnZkqS0HUEZRsdrCHLCObfHLvKEHcHuX6BXB+zLBvphdZLzdnHb&#10;Fafc7WPMQ3oLcNxSbpWZyW1Qa0w3VXQH70R3OI3VDdb1dBsDbLb9u5TJ1Oy2OouaIORwmiOiQ2QE&#10;XSOIrqFnDSIyWa5fEowp057SiaZAJP516TXJlXLQTRUCJnkreHKNL6j2NfZ0g6/gumLC/Pm9fis6&#10;nVexmCN0DfYLWlllkpWPU48TTwnsDk/wI6K/XcXnvud74/f/9/8o71MkoV366T/7kl1pVYyvP/kf&#10;/G+j/U++GusNdEHUMnSlZHAzK82QhTPobBDiyp4rxlAzJYDSaiE8WmL/XT3NGGMXo39sZjwkYqn5&#10;gC72AwXnYy+qmGtDFJajvROtQfUagCpz8ATUNTyxH+MKsP0CcPMEvbGitAf/b5Ajj/kf8M7UDBV+&#10;uMhS4nfBrGF85Opi1ruMMb5PcLuxhNJg0R5b2L0M/bMy2D6jLWjTrdinIYxYvAY8niUbq4Lm3W5a&#10;wMuK21B1EuBOyVtosUd/sBFDnuF2I3XSBCQUwA5AW1ikN/NE0zlT9bxdez5aga1cDJiLGEI8YbXZ&#10;CFuedxdcV8adiSJklzgHD8j4Thfp8IsS21gOANE8L9shO8hjn0AzrwbgARP96EzzASp+w1gI1vCB&#10;G/iiP8n2G006AStzgI8PtZD2B7wGvjDOLvZ+8B7zhtYga1OHXuvinNhE+bTlQn0g0OD9zX4a++xx&#10;jHjGaf91fh7GvGb0a2wecjkc8qjOIG1B+pig1FMxS3AD003VV5cQtMDOZt2zVP31gr+522ALvTom&#10;ewFRD20sTE5sYqlQm6zMeX7XGWHD8BEmFkowwjny+QZbduKaDeMed/UtvajWBEzIyokAylNwU6Ya&#10;W5VDXxNn9uexZ6j9ug5gC3cQWB2gbnoEv83Kbdg9lw+tqVruw3BbQWugX4rBztq0Bf3RDtkwWIKG&#10;M/RyyTMZWvKpzZp3oA/54Gl0Bm5phPf7OfpdQUPBLvgM+cBrJL/udnirIwswVwZGPY2w5+AI2WeT&#10;5Aa9eMoDsz7+nOfqk7NWGfNM11MsmMJTTM0J29Ls8SkG0hZZ5fYlRf43t3DOz3ln7ywFDjvsli1M&#10;RMOpGze0GijI20PcIy9Dgn9PitXH21/Hw6sW0KgkyB2J3UT32LWdSQJ7jqKNBpi6XHfC8dTIlr3Y&#10;/v4vxf/s1/9OfuNLW/4r/frMhv35H/vJ2H/rP4lNH/q/3qbq3L0B4nLPPAvkCnptu4wDOQu3l9+n&#10;wxGUGYMjT86M9iLJb9V5Gd3DAHsq5noar6b6DOyHW7Sx424VQjOQad4t7oVMbYbOIGPp0DR0eMz7&#10;cvxab7uLl2Dufb556N9szzPogrgxfXzqufhvAl6FdgT4nh7/lIDhcDyLfWcbW7crz6pky8pymhJN&#10;d91+7IhnRirjuUtgyCu+0SbxXzPhRvDrdudtDu+Ls7gkhsjbJYE6Y7J3o1vvrOTclGBr5n14Ax0G&#10;UQ0mUS7QN+yTfYo3LjIQ8J+sILtmroyvwDa38LdhXvPNPG7BAU/BQOXT87hYoyfzT4A4vZjlvZje&#10;b+IRel6MsVG85rheEofgG3l/e1bHeIpdWL5I+hXYFogLDT3ZmRmJ+5iXZxO09TbukbduZxznxGOL&#10;GbqK3qZAljEOr7g1eyfG2JqiC4+GeZyBFccNuL/3WZuHETpSwF9wVWdUxyPsx+vZIV4x1y36urs/&#10;xiV8KjuHeIOmux1/i+yX2M6aOeTFJjrcc7smBlyvYo5P88CXMyUbxcTEMZhBkvcjMUzjO/fER2vb&#10;L6yiAg9m8NXWI27Xt1xtP4am8MlFDvvLuX3YBT8Xdx+gr9tRi3iJ/p5BQLEKZjy2gza+gJ08n+bx&#10;ySYjJuViPssZ73NkwqTAEJn00IrJBLkH0+QmiuGplVjH05u4sRISzLrt5ISbvegRE6e49tzr8W/Y&#10;VMfkVs3hWxHfjbzO7vJ4yTWMLPWeE6MZN2fwI+Hqoh9r/TXmo8P7beS/1xZjg1picKtr044leEKE&#10;xjuYjQmMTR63jrc8JLvUjrJ4H3HobPrxihjJQ6WOzNnFngRw9MvgW+OkEfwc9NBpbPZuQ6yLjLoQ&#10;aJsIE2gKXipiQe4YNrILZpXe4gZxCHa6Aw2MJwAH2L5R9MZjngtrDuBHbGB73MZKx7ubJ//nNn/1&#10;17jMeMs+be5KOYKTO2e91Eu9AWzeigUgkuvqqYeX/gV6HWAu08ZmK7982IFPyGtW4RNVOXix5poF&#10;GAvNA4MpDOIXn8fnzDkzbrEC07wEfj5tleRaZccg6Igd2XbO4+zdR/E9b+Pv+1+OIXzt7F/GNXq5&#10;xH7EboZ/5FnNMvnmBtnsjKFLH/00qegKVAralEeuh7YSqoSwHqaGAVSEEIw9Mc4h7CtodRjTYJ7Q&#10;wBM24YXA0XjWw+Dcznuy1A/d5uHpv/SjcgVtGAQ2so5z/Ft9WscCutlmwl7L7gbwcYRuD3EQAqDZ&#10;1tF6WE1u7oXvVOAA7rfFGCNH7rQP3CoZpTk/+wfb5LjjxXYbDxeIa5Ff4gY9oQtbmibv4VK+PvtF&#10;HYNuhu+epmphj0VFFqCYDxGheGsq/sCnp3lya6rehZx8hOzwsz/4h4cr0r+4pzSOBBgUNmaaBu7f&#10;xCS+0wnw/ZAIRKYUGi81ZsU3C2HT/LjeGh7/riTZvkxZwXSl2N2cUnq7dMJ/c2ui1efe+dxDwu2H&#10;f8dvA7DKPIjBw1oU+AhTXUlgBt7JIHBgKEoKlos1sjeLE6ikaBYAx2V8ioE6zQ+pr5Mr8OIEg/i9&#10;PYhQrDN+zwEWcwyIpwY1u3VsLbN1OwTBZwVzBfdWhC0QQBsM6oQ9ntYTSUxiebpEpSM2+8B3F8Lb&#10;3LtBkNLR2gitZaKe6mfprSd1uv/W0mIThS2ghf8xe6tPJJU0ATQytmSMH/6CsGwZB/OBiELoJDNw&#10;ceJqL2CtwrGUbltFeRR9AR1mkWBKgTnGLePyhC23A+m0bZIPTkWoDjgBVyigG69yu5UA390/MgeE&#10;DZMxRBhImwsq9RpKq0t2jN/m6saKKRmE8zGh5jHYJnNgSfrXLTY6HRtiK7QmQbQrGcp45XUEAQcb&#10;7TA2Twy6czUjJQuhB9ZK5RMkvAcT3z1j7Je8Z1zgUL7AOEy4ZHHLv+udK74AasywB0Wk4kSAYRJ2&#10;nqXsmmDz+tpVPxyjxsEExHvQqn+F8X+yiqvsD8b5b72KX/W9v4EbFTf5mH58+FIT/HrzFQzTt+Ov&#10;uTr51+fxM69W8eIetOyJVemCKslcg9PglegbiuCtgC+VIFkQf1dZFWkchiezpLJhxmQG28us5vLe&#10;kzKWEk4PypkSLO324V4HqDHLANppvhsMAj/wLFN49gPDRvJ8zQLOIz2HwVVuLfa6Bzm1QfoWy4pt&#10;V5xRVITC57ldCY1uQAxWcpXICeTFqGK4uS71ylLGHGuSXZyHhgTLaBVlTvDrqYWEFgQqvIe/24/H&#10;JpfERYwPGXSyBAkjDKoZMh0EE05bd3Lk3MCMOxiq39gFJl5ipJXzfTKAbnOVKG67xaAy463j4R5l&#10;mwk+2DgAVUoKMJ+lnzF3k5sCuoZ5JuON/KdqU+icTutskF/JhMH2VBr7aCV9hdjaqQPzxSrEAFmV&#10;ZO6AbEFmHrmNpCW+9nl3t2bcGqP9CmDu/Dr8yDPgypi/H9CT03HFWHAOBFFLaOb2kR7OCSVPq2sm&#10;tWvev+N9qWLLSeng+S+dXmgm4AgYxQ65Ld2gktGkRFTlCgi6a8VDWnjgGnXX0asnbtVCi+KO5zWn&#10;Kt7hzg06d8P7ToDV4+ZI8MqFOlPmaRLNSlB7aSpz6WRL5KoFBLl2X1ltwectUNvtx1k2hhbHuIaf&#10;m9My3oI+p6oID8pwq5wJl616wnN7GBr+giwdoDdjHUEC+GY/MG1Z2hpfTtLhBAcCK0KdtF1Be2Vw&#10;7n0GzxtP9G1vmTu04HnKdQItzMcqlP1kwvtncVi6PaKNK1CTtu2ATOkIs7JKW4V32KsjQCxDeIp8&#10;mPomoKXM95jAp2X0JjTBGpD7LMlDgX7ZL7HGX5x6k5gyD+WpbdfmIMEnnXTKnV3b8suzSNv3ud/k&#10;4xveaVP97NCNDj7KxKM9ZXoAoro/ZipVXLz3B+L7/tG34/vrS4WTsTjHX/7rX/tz/5P49l9po8sc&#10;SvsYjk1GA7YYtw2CTTZvjkgC/haxSgknK8jlgQ3EN/igN4xrYLUkwaHbEdwq50mxswU2ssZHFm77&#10;w0M1N2EjX7f9+rBiMIp8+Tb+72vogHKHL2zOY45SnFbX0Fr9RuawGfYDHSO3BfydYogMjPKy/1DR&#10;tzMMQWuYah878QSduUbWmhU8M3kLsNas9TBCWwI7j0XRBzUEbw1jSH7Vn9uHgFp59PkeV2+EaT9D&#10;4kvkdYH+W+1jB8dl2tq0R9GsQCl4+ckeiIJURFDZzBiHdthKkhM61a3xg9jzITbO/nRiGO16qR3N&#10;3MZmohbswmA92W3L2E9H5BC9sqfSg6TyhY048e5z+0CBdQp4cOR99p0sCLZ38g3QbEDgCr82OkOe&#10;Uq+y3iXP2MeMn4/bYeyrLeN5E53uB2kOec57TAiLSVq8Itct+2CT+mnUu9uEbU5HE5YXqaH3sfkO&#10;cGCMzwerYDS6w8uoj+eM5aei3xB0QLNm/zY2aoFtmhI0EFwIFpxP/uuii0+eN1/FVqMbiEXaimuQ&#10;zjUZgN6DnBYz5p2hqy68QCt1ryp3sdJhIgPuHjCZ2x7v4AH6JYiOSZKVE3omWr6Anp6OvIfGxOXo&#10;GXThqj66cWqR+3RKtcGL27RL7DJ6YEKutNrMleARVgGyaFux02uwwoT5V0bLOJLNVl9G0I787Xs8&#10;g9/TdqQc8IL8Jp/QeT/O623stvCnmDO2EpyHjKyLtCAIcIDm3ONtWC9PMsUxcj+2kvEexZ7c04c3&#10;+pY4LeALNtHql20/bpETExYHMFefoKg18iUCOWKz5GnnrA/NrWJ9mZqsL7fQY3CJ3wZsSw4meDbi&#10;GadHsV1OY18/VDoLrUt8jD3/OgzO3rBtdpYWXaJ1SzH2GPvcEthvkcv+2EWQcSwWyDZy0jk+Bz/P&#10;sIE7Pqvju39HxO/5NX+SF/KFHqYJ/0q+PrNvP/rVY+x+8qtxu/lRcHEXd4SerO9jw1h6R6vCoBf8&#10;ue/s4g6aj+VPWmBATx5D/+k49q/QqQF2AB0toavIMMcXW3m1G+2jz7XtXcQ99ugCfzACA5uwy3pu&#10;D26QMVD2Bp7iUMpeP86QxSNY1sPZkk/Hr1lpclpif/ivPFPVerEc4WOhVz5dxnYAvTN8Ccp+1L4c&#10;TGgwQfhuYvDQN6k3id4GWewMkOdlDPObGIApv42f8NT2CbZ0Y982dPKyZxBWxmiFjWBudT2IxsNZ&#10;1uu4neJ3TrPYd3pRjM+i0N8R8BP4pAWCatBgdyHNPHM3IDrKZ1bTET/VnRk6zlzBVVAjbhcGxn+X&#10;e/BcxVtxWN8hF2v0oI/v1NbhNaDVAT3ZIc8D+wGayEaWPXAkLXZDGxNVthcJ4pEBgEJ/+Qo8Vnef&#10;xtvI0fWbl/EKYe2JCfpNTPrQf13DBxMGTZxj73bgm70JZ5ELuvcUXuYdqzSJEYiN3kJnD9y/t7rI&#10;LdnQuFBPUKs579JHKPfNZon+OD+Gs57H6nCPD6liQcxihfMInbOyYqvu4Tsq7Mdx/QrZF0vNYzc7&#10;xSto+kl9ikswdM1YzP3YquSxCZV+nSr8BM4mOOxBiljxO/5Ln4uPdyGgLE+ME/ozJg+2sz9kDzq6&#10;9dFKOLfnu9PDRcU940wtCPrDGAOkPfzF6sOM+bf41na/jZfmAXjHFJqXYLmnjO2IYVyiD/1VxG9h&#10;TPd1GT8Bv1zMw2qEfeFu0Iu4A9sw3hJga3F66w4W1Ri7ul8xp4EV3NhVfK0nX4cnRjspXu6CdYxb&#10;W9/yZfyHn7zZorPS0TQKNABP2k7EvnoDdFQc3h0wTvR5i+08ilc7KgQ+XxWGpocau2usMSdeZPwF&#10;17uLzCKStNbC45NphV7mjaz2hYyAb+QQOe8zB1HEZtCLQW8cj8D6DR90xfvbQyyt9j2tuAb935xi&#10;tnRBGPPMMOxVfAB/bfRX3UdMjw+W9+AUx9pP/dHc6ZCW5hCwA4q1WThXIg3G1eCr3x1n4L0qZmCt&#10;tcEtvo3/T/gh/YA/MOnud5dY2mKSPQH5Dp6518DFUKttU2/vA77dhZb6LHrP3o/vfYql6X8hRh3s&#10;8m4Wbxa7uF7aauN18mcAoQfBgiDAlLSoU/H8S7Go1c/wrlit8MMm2bkGmjAt4iF8LHZFzCTucVHc&#10;bFv+BSg5/E3RfuvDaD76GnjxbyB7MBxeAK8ZG9gde8jVvBe2wxyTP6nnmfMlXt+JP1xEz4ho0LWU&#10;NFX2eLdRjd5SXU0VfpUFSozD5OhqE3uTuOAIhkYMwkUWMCXeQz/+Ljpw67DbKU1kWjiElvAc9Ara&#10;VjBV7NFH9i20UFXSjhloBXuUAGQemRMTGldwjwup9nEXW6B5voxvbkS2jLaFIbCQcYixoJeYMmF+&#10;6fnwd//TB6fCEJPKZmXdCg+t0mnVxkrofdrdKc15ZCrWcT78jSfxs988Sbnku6+Q43NSAMr7AG/4&#10;E23VwxjTO3m23+6Ws1jig3e/9JBw+4H/5m+FiFVSRLdHebR7iZGsBWkYJJv6rwHj+XYV5RqQtFNo&#10;j2nf7SnfxQxD/mIO0VZMAmWQiGK2GnnL21209S45tMwAAyIcUKTcfftQcY/i26ephwMy6eHWmo2r&#10;SYA4dDgRjt+gKVMAAJtw81AHjXGhkBBEdQBPrpyaXEtly4y9wEhaPm2lQw8jVdvwzowe7zd2NDtu&#10;wsotaCnxgkK4dcCVihNjnmM4GixI6qOGBFrueSF9+2bAMSqM0z5gqa8pdJJxxwaiM8YHQAhgY8w1&#10;7zwRIGwRHithHsGUHoK3gGszQLunvSkUmcEBPLKutSV4Orr8j4Gxl1UO+EhiAP1kvmX69n5L+8yd&#10;jBZKq6ZB4jF+paaAPPCoo2Vs9iIaEUQ19Z5ACdEG9AMnmfuDmiUBQxgfI9z51UU8vRjGowkOfmTQ&#10;jmgTNDWupmAkv4OMrJcAHn4+mkHAUPN4COH/+dU+JIaggau2JfM5dS5jc8kzH13GHyOA3fzgeXz5&#10;3f/WZ9fz9YsBYhL2iK/etPEcuVvMfiSuf9TKgp+NF/dN7ABEGg4TmJbgM/ikJNYQmJhRr1RyVzzT&#10;ConDMhjVwWNcNCgm3OzZZ5mv/SbSispnfHNLoskTMb0lySY00EPGiOyb+ZB20hnw4tZg56sOtzhA&#10;D1MIAL0rmZ6o6ypKVljZgPxhEDUoEgc2J8fke2yAmUphsWTp+TtlVdDHvYzJVY0jMmJQ5vNz/q7x&#10;sWw+9TxDb5TFE3rrOYoWX08xIvZ+Y3aM079gXBlvStIoVxoqnmny11NlD87fLUDQR3Bm00o+TgbP&#10;7XxHAq50wAkTzwkP0so0uqHI9qFPQQCyQg5bnJOrbdGKbv10FjVB2wkwZoUaw0y2I4EwQI+VfCZl&#10;LMGWl33GZZIvNRIFrBDCJx4JKOxtZvcTkz/NqRv9ATci8CYsXZnTEXi8uKdpan+wYEl2PRERckL/&#10;OvVpckv8lbYCHXRjrIeYWJU0U5R3Bl783oG3ZhOQmwaQTDgsJVNiCvIwd4I5AP1rnNcjnEvPRJgX&#10;4ADtAdcBRQ+ga4vdMTl+wF61HQyieurc4MHD4QdZbPlOW2b56Ajo1HmlFTXAqifvWQqkuEv5CgRg&#10;zY4LIlZNSKs9IGmcEwziRHfqA4Cha0BBgODWsZvtAhpN4qlgTbniPvuhmRiwKiXvrKILADD5b68Q&#10;gaiDcaFC9TYphLVh3C5e8A+D8RQp9QLmxgh53aWT+GaxwDE3vL/GcOU5fqTqQWOeTbBUXSK3ADu3&#10;mnigThjUAOoE1yN48pxxVSjrBwjEa+a64s4RgW9xIMBivAtkQMdsw94Oet1jzgeVHT6YGCkKbGnT&#10;ISBj3AQVCwBcqqDMFnHFUN26NiM4KnroVecqPGzgsAT4r23ADZDIrhkXmgLIEGAt0N0uDMuZw/ci&#10;g+//Y785fuCDd+GSHU+gkYgh68If5qIN3vLzN/9S/Ovf/Jm4/7ldLFL1EnLBvDA9yBJjaRkjYFnN&#10;aAGIJsXdUmCJuiuYHbf44IuO+1VKIJ/pg0/IQeHCEmgM1PtGUI5PcWv2AoDaRQaf9Lpxi0/wtLIh&#10;8p/sE/TqE/QX9Tl8WMSL5Ce0GXyEHNuPaWXD6sqFhC18d6TOHZpr95D6lJDgtsotS51lrJHZZtdJ&#10;vSt78Cm1BeBlSxdfDmvk8BTLYhfbzSBtSc7GbgHcxwqfXjX9GHQJmCQbc9WOeQp5w3tXGMRn/V7U&#10;mym4QtOu/xfZMd5Bze91Cqhayxj4vILUzdJqCHAs9MuJsPuFlcbgjewK4I9+wF/9JaKTfKb9VFys&#10;2DZWkNuGgXFo08EIut8OdO6gvyaoDCgOjLvPuKPST0pQZM1EjrqKDGovPcK/h93Nkac1+jfYE2D2&#10;R0B+E8r33PIEGUZmedkO+09Mn+yph4vYSHh/GhKorBJd3E603T9UTTfVDHzUia4D453iHQ1cTrA5&#10;QjlP0NntbB5zv9b/gsnGLgDAazeFdiDMDut5RDdSY2LsZUsgbv+hrJwykyLma/VanMd9yHuBveqW&#10;4DlPm3SPaYZw1Xw3n4cH2NUUfbzgTniC7Lcbe9/hn7N12hrt9g+bQCfsQ6DnqXqnqg8/sEXQ+wCO&#10;MVRvsLEbU29lH7m7Qb6dL3RGjjfYgmHXJP6QoBzwfbCNwDBGE6vZ8BzLYeJDVr6ESvghbKeVtWN0&#10;cA8eifxp5CNsujK2vEkLvFnLPfBWH+ACiLjPWJYZpMBwd8NtxYL39hkj42276C26P9pFBf3vxFJg&#10;BbcCWQls65JWuU2Jf0ikzgx4D3I3UdaXb2LXe0LgjG11ezHPPcd+uNC1AgttTv04rZ8zC+ahzYWG&#10;nkQuxnJhakhAq5Dv3N7KlLQPS3hz+exZPEJPr9P21Cr6m0XctgSFxzLOocYCI3Pzw2/Fn/lN/7iT&#10;S+/zSf91vxjSw/36Ir7+3L/9f44fgx/fg6ztF9dxB4/CKuRyHmMJAf88Xdm+kqf7HNq3cX51jMHV&#10;MNbfhuDIt3FFMnQYzzU6dNxswU4PwU8qZ+JeK5mH2OxXJqjRnyH6Y89gT2POTSSg/D23TFvx5CjF&#10;pdmb6O6QLg8e6eJxmLvB17RHgGflzw5ffSPu+jQeYUtPHn5iwGQ13d0i2ec+Ml73htgp9HMe8fPI&#10;81n/EGN81RRf0rqdEmOywwa5Rf2DvklZ/P0aPsGXdadLYD1iMMvIPRlj4AFwSAe2oc72MZ0x38Mi&#10;znjXETmwkf0RG20l917dmsxjaDWbCQN8lVvxrUibCi53q6gVY3xuQ5AEByDhMJYb/ccuLl00xV7e&#10;iQHzdXTKUfTAOJDW9TpcJHMl3uqBCXvYnhX23QpR7We0z8Dots74NG73ZarMBLk8YKbRQ5HAYVvF&#10;vfzLwVQEQvou/fwQvhT5dXhCqnGMvdFyF9fRO9vOpAMmzphH9ypW+CwPN0inr67Bi2CgosBOM8cC&#10;wGZsJ7JtiCmrHGzEFOf4b/swFWDfU/Eybu72Ua2vYwQ/lrttLLG/33lzSL2pGvy6hQ0inLx8JwY2&#10;4XWv5B26xVhd6DkRvx7EqWCx1LoCm6Rf0AfxEmz+Cf8ApulBK/i95b4dNP0QPp1D96/gL9bGXgCR&#10;/H4ZU+T5NBjG59wqjn335NTWhJj2BbD0FnM7geNu+N1kyDtolNupvwWtxEAjsR76cLNAV+8XsYTG&#10;OcbAeLYhTjzaU3yN7UDGct7xaIyPPo0T3mhP92GBZOAfPfAP50ecxe+dUTzq8ZzuGkzO36A3Xg6h&#10;W8U9dNKv2ZbGXVP9XgnOzWKHLKTTHaGXSROrTOtHeAcPs7oHcOCX0e4oJp24xFa3+CNlJFsSC0Ji&#10;q1DT4qZxA6JmddDD6f1MHKzgab9VNY4LE4X91UOuAl+3Y64uMhzBh7GYg8+3MWPePeRqiF10YRfI&#10;ho8uom9MtsA/IbSbQRVPBkWcM98NNgFxiGaex9LS9/08cGHYjDwuzom3B9hbfPzR/ZvgcjcKGBci&#10;1jyYgfBq4ygPTTOkMHFkhTMcSPojAOJjhQgfcIhd2Yvq0Xvx5cfgy8GHUXWG+NtFrOaMjedn7XN0&#10;Dh2xXI9nGIumpEvC8siVstDrRQedtPfuet7EvTkP9FO4YeWrSW/jV2NVe/mZVMsu8ctn70cx/VwU&#10;H0158k/EEtvYYC/d3n0i3rSViElivzSfqaISjKYPMf+gexYrpAS87hw5TDEx9HJtSjuIe0NXGLc7&#10;5Xh2R4wEnlozOFs+mNjKkQ/zFHXKjUiXlPbkfnyRsoHd2FsAoo3Brh9MLtbQpNOLAeJrD1tbU+yX&#10;yAt0N3bX8uEIwL6OGwzAGJQTTHmK5xg1Y0sIlV/QDTALf8atgLMlET97AESiuvG0Nkn/Ke42n4Ic&#10;oqWMl/ntwRK7vbuvkVvpwHzEvLzfA6Q0lyazD/zNyuCUcPVaMY5jUMZtJWLMDg0dd/qP56DQSV6S&#10;b4KujhdrGe+99dmhCX//b/oHIYaVHlYreWWiOM4AY2dgxsss5VVh73AImwWAj8FOjTDh4A6nOWPk&#10;BU7hCLXSSSR8D2UORHOFxeSCW8Q8ocNgryWIlcGNQT5Bhpl2qQZJH5ISGnlGzU8pUeifHLwJ3Qon&#10;VyD02HQMq/0c9nxDEITDVQ1XU035eiIG4XX0O3mkBqgMwpjDIGKAMEMuMQBj0+j1AcqOxZVmlGoj&#10;HVwRciUWokLcg5UcNpF/yK7w7CYFp1ZbuG3AE1Vs/iyQtoGrAQf4LlXgIENc18QFzOzwrhUOdXng&#10;+QQpHqVtHyxB4FHtJ7LQEbsP2lgurVYI7qQB8xN/t/WAl3iD1TCMmSkzpbR6prCl5vK8q2acuDxG&#10;CsjwAQQ5xN082/5GAGyel7YCMscyLuNq3EQ5/mL0LgEOo5IgoR+b7RSD+I043iATzMRTHFvpwvMF&#10;3yasUkApUEnPNhhsMBpP4+xtnPDZD8fw878x/un/rhf9oi/u/8++YIzGj6+fu/nZ+H99cx7Zj8/j&#10;G6eXUd98LbbIXGGlhJNM7+cfE5z+p5xoWGBm6o2WxiKYdb4EVxocwFmtIMF0kys6djfLupq8g1dJ&#10;OdQ85tLAC08XS03Bkc9MWUu6AH2ZqFvwWg2SCQX4oxy4eGkU0nN4vT4gEjnZLng+vAOI+eps38Ww&#10;8/zKAxAAG7zLVUhPDXKLoOGPBsJeJBt0xtJbVwE91tpTgZFU7uH9yiG/2RBbUW9xdpCej09RWosM&#10;yEmJiIYAMtGgFxe8374FL73RpLnGg3Gr7jpYDbsBgL3UTvAuNe8kSMRNJLrKGxPSZTYG2Ax45xrQ&#10;pQIf0CuedNzGEHJlOMGUOwZ0nHiJCfcesnUquA+w5UmbJ3vdEUAUNkWFlwI1C1jcgj10daPCoTof&#10;xtbysKPbcjB854xjUGF3kG/1hFclw7vnurwyUOV6QSZIzQoxpVPjyhQSveLQJ/CG0wWOTZDFnNwS&#10;KqhN5cTSFr66TdHj+se89x4d2TAHt7Yy0lQNpAi2BGpLbNhsN4wzAqiyJbjWIgNiSoEbQHCOR/Og&#10;AhPOe53mcR3EvMggT4KvdubbFzuCNJ7N+D81yJsukQ0ucp8MXsbTlFvkx+1bxWkA/3EUCUFbjaTJ&#10;bOJx3YlbQNxyM0/A1d6CNiP3RNIsn8EidHZXp20k6o6JyRtsyHZJ0MbfPEbchJPBnYspVqabiHAb&#10;XJMv4bVVLRqdeUq4ydejVYipSgRwiIE7jEbMfpWqO9r8Mh5NsJkAkXJsRRbvv1kDvtHVHc9Er7qA&#10;zKZ+hD2GzvDbIPsVQqA+XcDrKXzZNaMYIsfa8CPguhGBY/YM5j3pC0vK+JlnHzANTVwlPXWs2pPX&#10;DFc+Oif07UuQ5Rrv/RK7lw704AJ1+mEhZ2NchKyOo3SbBmMTPK4ACzXPk59EWHH+xV8Xv/n99+Nn&#10;Ok9jCXCpkdU5vmi3hddrAgTkv7v98djNPkG2cbA8f41+WNEz5+eSsVYMzn4rAgC3LdhzKx0g4io9&#10;AWtdPejTCV6bbB4DJky21ei4FVbSDq3h/scMeBrrG+RgdIq6W8e404Eus/gEgF3iO1yUOcGbvH+O&#10;4ZrFY96xI6hcrQF02kD9kj08YLxb8a1MmfN3bf5jxroD1B5B61vBPvy2wnVrZoDnWPM5aLFbBcEa&#10;dAc5pCSh8r45VoAsk9zAmyEBLPfsCGCtbrWiwFVbtxJZQbTWXhXINTzBG2Frb2QduBgZ039LK8Ay&#10;BI0R0/ZQIj3VQy8Ze5IVaZtTWwz5HTlj3vJOnCxQtarX5fIJOtQBaB8IKFat6TDGlWSet+X4AC7r&#10;YsN6CMJ2iG1o0c01V2nj0E2bFYsFovOYe4DkCKqgdY8Briw7F4xoIQQ16PvRFgtHq0vwAdBBWXUV&#10;VIOU0prYqRV2x5M7XazrXmFpCaAr9MPTct1SvGHuqTr0SCCPPrriq59baZuZV1bNomg6QB3eQ5Da&#10;q6Ff/3Fki1eYePSSufbxey+QIbc3efCFVRUZgZqyuES+S9416NWxwedlS67r7eImLQwNAOFuEtxE&#10;+eR95JB3EkVm7U3MCCDEWcd5l6AAnauYA4G4yeHDZo00EDtpU6VR0Ym3mIfBrUEQHOFTZBOebrVT&#10;m1uuzWOCDtgvUOpYmW+P3TnP6xMY9zuMQj1fAcvxJW4bKRrspJQUnE+wPYzPE+X0/4+wzQcCSqtb&#10;nnNth2dZATRiYH0c4RWy9prniScz+HdNIK0OXrgoi40w2eGJ7j319WRtMz/zd7Hbt/mlIQI0QJjw&#10;/nyCbzAghg8wAPoygxPGoTtKJ8Yf1yvwXxd6M+5+GdfI62hviu41tISOBF5b5lUzvn2fgJ3xPrI6&#10;DPm5R4iFmgf05CnKeli/HYdz5F+frkytwENoXpZBeyhnUtdOfpd/II8/8b3/IqPmy2v///GVQFXE&#10;j/7Y/ztef+tFnGYvY35GYJGSARLSgIrAc0Rw1YB3Zl+NO8hw1j3EeHgRnnSZ7bnGEhZ8Zd4OUg+o&#10;E/5ijY894OdV1d7IRUCwBBjra2DtA4HeIwO4M4I74o/KBMqqZK72DwNHjzfxGOztSRP2SsxS9Q18&#10;lkTIplXuWQkCHjDOKfx483G8gk+1bVp2ZTzFvmeX9+gC4gCO3vWHcQWSKDareAN1C+6t8kVK7pz4&#10;eaJbxt57+Mc5dreLXiHGxEN1LNKeIvwUsYNb+WNwzpzFEpt0eNHdpou/exVvbcBrBAavXVlgfAaM&#10;u1uw87NFfI6xb94M4iXCW2S2c2BOApx6Gx/gfBcHcMJWHLWLfbcXj6BDMd/HLWPoDuq4wIdM2ym0&#10;PQcvdUFA67CvYNEbhQcUoIZRn25jWdyjM4zPMRxHUXyIju5GMZ8TM4BbOpvXzAteXXRjiB61s3V8&#10;G8xSwW+bhqcvsQQxlYvE/qnl8+c8rtMr44KYK5fOnnruVtvBJC7BxSWM6S6YD3HWQt+MP7OSrMoG&#10;6bCkA0FQu0BnwEVWNbT63uppDMQBVS/mJv7R15Hx1moXu/tVfOd6Hj99O8OWzMAuYEl88Q5s9iE+&#10;s7qMmIAvcvs7Yv/a5i6eG5HfYOfQlS6ydokcbrWHvK97PDLmY3QAs3WNVp0m4Cd+Huyj247i5lTH&#10;sn+MC4aVY+tezfBh+Sqegskr+L9g2KkPnAUbnUN8AF4p9p14ye8tvv1a0kHPtPWN8W3gvVi8QVfa&#10;wyoVcOiz3kUOGHg8s28mjm+I/1RXbt7m7837uHN92+uYioXAKxXvyVISDuyATD3hfZ0BmAHXGfcm&#10;evWdbbzk3QuCRZP8R/Tqsufp18R5WKSjC4FgtCN+s3+Zx9vPLKSYRLwAk9y/jBfazHyk6UHYqjjj&#10;9xJ5n82xh+CvFt5ac+F8XETRr6WYE4/ALPFXbvXnSx32GdhhyIm/rKPZmtzbETuDK7C1VqW32PPT&#10;tIlXXo5/sxhAnG4RzhE+myAfoQNHe3VaJrq9Tj1KA5uxhAd7EMVYvRha8ef2a/0OsRd0yGbEQox5&#10;iy8zaWeC00KhFDUwwQl+2qDtNUZlN8f3G58h0y5we9p3e/YsPj9AV3pgxi7YApu/XYJ1jQ/RuYM6&#10;a+U7eCdDbwvu1SW1OBbbyhzxix19Hv5X+ghY3Arf40e3cTqOI/O1yKELbwF50ayxFWt0sgDng/Wy&#10;o96Z10hL3pp6pomB/B0/aKLIIgejXXlmnsKiXttGefgT4Se/gJWQDQscZC/hETLEt/GnuLoiZjIz&#10;CWbTXm9NR8JzF93FYJg17COv5XdEKrbo6Ze57ktPkaNfs0OOsZM/UcZXPiniPz7DfnT78fYZPnBo&#10;77h9rN4wMHzi2mfrqxiPO7nc7mxiT1iFZCGb5qGKlMy3v6MFWf5N/9hAX08qHnK/C+/u5j8xidSr&#10;HPsJkELT+U6JS2JsKGLLJ7eq7nhAOjWVz02n+F4bJBhbthbeVDyTj23jI3ZLJ/WDQSAmv4NDoLM7&#10;atJ4eGbaFFpWjBvd8Jk4o3SSK/7gveqth4Tb9//QD8ZhS0C0QRhNoUDBFTcsFbLDnCABgIgx2Dfu&#10;UQcYABD2OJ17COMWrCUzXKhwMoIJG8DLdPjKBCAOA0G2ElhKWzdNQsBgxgYB+AwNNVHVGkF2IQYT&#10;SckTJgr0TQNPSSKMwwDD1kVYT1k39YsJjIRlfAbalgxucPwm3FLSDZBSRC8Bp5JgDbORsuVmPs2A&#10;qZvplDbJTcBaEkAWRnwYJAM1I9Oi67cMRDkR1hwa2ZzRxJOVLycZwWdu02lwhvZrAtvDLABGmqAD&#10;Z3zMO4c56fAbjTuf4BcAdAQ/xn8YX0t3Xf226sRTaJT8hYZLjqOk8o1pAhYeaJWat6pESUiZE97Z&#10;jGy6ljGZFKsRqpIAyhr7esQ1yIq7NRgFdEThFdZeHp8rKgz7mNgGem+fxaf83eaSlqnu+NdYlxek&#10;6UBUf0rO258saXccnXIfTxG27AuD+Bc0Ql/8XMQP/7Ne9PAlevDmX/z1GZC7+fT/FvOf/iR2n7yO&#10;v7m9jZ9/idGdImsYZRN6Gy0Gc5LlAiq3rPn+PRIib6ASA/LZD3IDmkhDdV+chj9tMZKm8lyeMSFX&#10;+6FmeHqbGX1NE1PhBf7EI+CFVQepUo/Pj6D7HUJjwk2FcxXH5KfjkpcpScGvVtwYGJmgSD2FeIfy&#10;ayJtxRBQTWTuwbBry+w55FBMEJoL8NTJPfrU4DBKrIA94qxWcQNiavrPTRrJtEoB79P2ZfmA/Kce&#10;YxgF/YXgzy3GbWf40HiXgGbmODF0OkXlw8q4BJiQCx2JFQYGJynBiLFvmNHDWqs0guaAHk/Ra45z&#10;yKSSqM/8P/P11SpO0ifkaYYcCkJqHGpVjTBiVpYcoStGz5UBxuMhIbzkYbWJQNa8u0kTG2Y6Dw2w&#10;CXz7m/Qqt53dx1b95nKNKSEj1GUMGNJkL5SLjskAQAjv2Pgc6L7GsRbYrAk8XYNO1uiuDpGZQiuu&#10;aQYpaZnFFGCKo4IPB7dEWAteAH5NDACOVAP+QZaQF97REISmBYITwJ17csDjkPEuuXKGPenzed6u&#10;ADzwuL2K4ZD7St59dNvZIE772+gQsLQEy7sj9Nkv0LuHZLbVekf7GVmVAXFN0tljosLGZBXyC23c&#10;Vv8EXj6HX26/SlKfr7HVXM/s3H560pMCxuzDucfru3XWLbzSziqlEwZrxrz6J9+zQTqht3cjz6ny&#10;EkOmWZS9lvGbbGvs6eVn0LDb52/Y5OPJ6hro2fm+GHxYwuPHzONvx/23kZXtXXIIDYCgaQHK0M+D&#10;CTxpddT32PB93OAYXVH0xDm7jpyg2xhZPBSj2KF7pUBxgB3zvbsF79KKQXt469bXkwe8YL+G+Cvb&#10;HlhZd2Kunnq2kY7OuCDIxw4bqVtu32VMhRVZ8p5A0eqzE0amJeg26WvD/WpBMAVYeHRxH7+egOxn&#10;bwkQ1/OH5BjBWLu9jDVzKE5r4ghAEIF71j7D1q8J3OeprYKy5enfbtEzeLDaQP1L1R7wdsncBfsW&#10;RN5qcwBiBXpSI1fFEIDPZeDm2ANK3YqsXXLhyNOT8wkBKXMaA8xOx8v49G4Rvd0dQRaBL7zP9lgH&#10;E0vqdLOO5jQ03YQcHmOpfVe/jreJ52l7OEGGtDKjmzXzmCM7magPee8DHE78fo+sTrChVec8HhNt&#10;2VfuOAMjwIvDBt6d9qn6yp5+nRo/orE+DXieesOY634M+rtYbR6SLCXPLOwJB8A36Dqc4NPpYwAN&#10;Y4aHJ/R/7IIc7206EwCutHyOvRogk9iJAj2Fp41zye8IuGoCztpFTQJTxsB1VjuuCfQI26LTjGLL&#10;uE2wFgSGSlM2JcDFb53hD0/4sROfWfGgvCzRiStlDTrsCMxH2n/Mg8lRt9K0p24QmsWuo4xjQ+HL&#10;lsA7ba9g7p1ik2RP11M1W2xWSczHL4yp7e8TaLN6pNvDlkOLU/soNsMH+251iyeLpmQeweAeP5cq&#10;mztXzMszGGfIEkEzwUVahJxDV57f7V9Ed3MbMwMcbHezcQFAdd5ArlPM3vjOEv0boS8EPVZVIl8H&#10;QbvbZ6D7ueZv9BR5Rg8Zb4vdL4f4LQh7Wg7T1vRjDnXgG24l2Tpxy8gEHfS1jUha0FvboqRk7Mji&#10;fh5H7N0khyf7VzH34AYoou/togCpKs554ilzeJm3k9ihoCXBmKzW1yqLmmYra4rsEUGadNfiTcEL&#10;0Nv+eaczrsXuI+f25cm2/AyNahNq0LDFl1s1Vfc22NpH6DMBmTamxj/pe/Zj5PUamcbPDwbRR55t&#10;NWIPvszq2gP+uLhJCaBke6BDzTNzaOEWYntzWn1kw5Gu++S7F3E/20S/S8BULaJzCz3678auXsIn&#10;eF2dxZKxnuMMCwLIJbQ4mFDFpo0MrDfga6sE5L02bMR43WohrtxU+MzHsS6mUS6P8ey338Y/8QP/&#10;arKR3PDw76/0S1nm69/+a2/Aaf8ebtEgj0D4eRPfYHr9swgsPnRDyDqr+DZz6rkoic48tSoI27q5&#10;wRYTNJossnI6Z/i2e7nDR2O24+kYObPPVzGICfTNT9O4ga+dClmDvi7SCfW2VsTsn2BSbvBhOA0M&#10;0AKvURQL/E4vioP4YhM93p11v4Af+hjZXkdLAL/qGkgS/OB7z7bIyZlJvwL9GIENFnGFnJX40hv8&#10;uhjPoNcdPgcCgbPEf+xTH1nCv1uD/wGy187b+JQg2yKBJZMadZE5LEYCR26DeDSIs3oUo5cfx08u&#10;8D3M9W2cQueiF2fDNt7M8tguFnFGfHMq3nlYPGs/ZR48DxuhGRgTAB4PT+Me/YydvUgPMb4kVoHe&#10;d/fowgAbxTzm2L4p2MxkZ1U9hd74AMY7cf8itxbLRcxWs+SnxFs5OPtw7nz6MWKoVmdtseVuqfOU&#10;33UqPuBn9LMcFnGJLdqC6/YYvpVVM+UAn0bcwrsPsMUp5wNsuv0mucbewU1mWyG8Or615ruoxrHC&#10;V+Q73g34rMpRDMHn6RTMaRF3iPesfxlnyL8Vq898JrLfB3wZP7oo6La3DuM4bLBb0KMu77FHbawI&#10;rjabJVgXHyRe96CAdgDv0dPtz8Vz5ndc9OMa+9dm1+nk1h1+dgqoLooZujrAVoMzsIUpdnVxr+Ub&#10;v+ROoO2wju8D87wD///uGv68mSMr+FFBkvaceVT864m3BTa8zHvxLWh4YqxCl/BEZQEvvx/TQTjg&#10;qZU4HLvKvO0H/pR/s1EZ72Gv8stuPIZW1ayNn0cQmhP2Ky1GbWMJDRQHcwC4Wmwbzxt0Yoit8kR4&#10;25W4UOcBOB7o5kKz+zUAiLiSE3hjj6x20SO3K0MPZN52RiXjenuMTgztP8gzbzbxnR5zQ/Yd+7FX&#10;xAfoO0OMa5znBpnGE4Ap0Bn1xvFYLobMmGRiiNiuDAzqWBvwPs+yotVSoh4YADkxad3p1zGYoGMt&#10;ttUTce6v4wWvNw6xqlosi/qmpMtDHgE6HIi3BBUFdpT3pbiCmOpkMrqHXDO/aM7SIqT2ONmd3Trl&#10;LbboYBcM3AP3pJ1O+nJ84Zk8hPduEZ7hTztz03eMi+cZhLa983QwUW0bjLwfJfJ9PC5jDn2zE/YL&#10;kwTl8QXEztg3Y3pjrAwZcmvmkbEbm1kQYTyYWnkRb/ShL0ga+3iMDc4uz8BJ6gvfFnucAHwn4hhb&#10;gRgfgdBTXoAppGIJD+boIAP6u4OLhibXUjWODIB+0MkiDn/2EeZr3LZtflAI1WdM6qSJ27ZfRjnq&#10;xgX3lLsTMofvxe9mFiAg324fLrne+9LpozzHhf4eBuAStnr0+zm6dwX0v3vexk/C/xMA5CnXiqVM&#10;mq4dFs81cbhEt2yfgVtBB4il4aFjNEdkFZ4JGxfwnGxKGDMmF0rtm1nzbF2suaANNvMIr02fmkRz&#10;cuqISTcxsOFQKrLiL4QvyLRCymdey/0n+G7RCIxNFXZAQVNJYF0wDbHsKRvzIX/jWX65cSkHR1tB&#10;aWGFu2tK4l+LnXgg8+OdYKHHxycPCbff8sO/HWeDYfADJu3R6+m4U4ChgOM5FLidLSO7v4ujxpvR&#10;b9pD3DHbfLWKLdK1AfhY1ZYYAJUsrTPnIIpKRssALmOwCJ9/h4baByaAouHUbHKswFnR4D51t2Jh&#10;YyAKoJ2JC7TQwVDePbHkBOAxC5u23KXnMPkUxPEbIMB9+J6iZwPoe955xPhuAfdTCJxbESZhYVyH&#10;d9mU1y18Ore0RRMJ4DfGO44+RqcDSHdVH8wMv/bxgrHPeUbJt82rBTxtCuyYO0z02HAHnLZdQXCz&#10;4xXReMFYPLsNd83jNGzQUi7LXGik8LjFyHLSUQlNAAw2iERr+MBAxaTHQzLOZAiyj4BBGAQxlXVi&#10;yB72TzMOnmUDfRMae4KBHsHHlfdVHQwME8jfxsgAeF0lYP6XXmdlB9M/cT3uHtnbMSdU2kyCwZdC&#10;ya0GTy2K4Vr2rgH0Twjf3v7uGE/+O/H+l/L4U/+QnP3sy3t+0ZdY+aG/U8T/9KtM4OvL+LrNeGf/&#10;fhTfvkfZp4wduYMmNePvQp4j8qQS5ihzasCOoUn6gARZfWkRqadMKnOEuiipz4eXjNXXewsXYYT4&#10;gb+le6GjkqPaVcoR8nREq44n5Jyg1G0ohmaoJM9DrhRYeO92RcubMc2M52SYwHtbC2C4B9DBZWYE&#10;H97J05kir0nJGK6EtvzuR/7HReqkf7fKSozv8dXGLDwSTa5Sz5sMo+1jk8lIDtvtQj4eMI+R09ek&#10;yroSBcH4uQpkfsiVHreqtTh83aErZ25zjpb5CRx5IX6bOT3oGtxPoqYOW/2BxPEO5uQY+NeqCHuV&#10;7dArg7zayUE3tyBYmucuCntlPUWeXFm7xrF0Dx2cIzyHxiZ41SxPZk09VE5b7pMAGEjebaNNV6bd&#10;VuNppekkUQJRD1zw4P09RGyyKY6X9yKjjt10uXIicjeJ7wqd21OG/N7p9ONOW4QjH+CJm2LLvbhN&#10;tw0yXohO0FymAN9+EvYKyZGlPgM2YPcgkdQLzdJoxmGljb06JKF9JR8WF7ZpmwYhjztHGQ+gEyZ3&#10;eLbN3z/hmVYEm0uwP8Yj6HpEqPUfNrM/zRfYXcbcNeEOHXjNkUC07AA0CaYOBFoe460ztbqtYE6u&#10;oAjm8LvMp0nJyTGGHgsjFZNtmCMXHatlBlYDwZ91E2Ps3RaQaPKpwkFl8DLn+U12w3Mm0RmcM0W3&#10;5kirTqowSdV/PDUdeMJ4M2jT2VYpuZ5Or+Rv6oInnZ5OE2wJdg/b3cGmu7pX4Fes1EgNcaEuQsQz&#10;XBGFnBipoYe+mMzJQG1L3oVdzoYE5TWatcYWwOrOxZiA02QxwB3Zm6GPFT8LgDJ9BbK5B/gKatrO&#10;Ph4zd5N0+2YBTee8+70EYGKP52fuSbe0lQxnwvx6vWNcM79qb3qI5xCctBtsIOM7EKAdCA4vAQ5l&#10;fhvD3ihWmw72ZhdTAsgLq1qR5zmyaHLcKnOGwzzsxbWFD5vYLy0RYGz9If4PWVB5D24Fg6ZuGak2&#10;MSfI6MHbLmB+hQO3hynMBnjohwRzJq+g9RDCMX71Ph2zrz2AH2A+6Aqf0Is1AevT/TrqKzwNMnya&#10;8YzBPkypVWv0GH3yRLojwGDeVOgVcn1Y8o1vqK02+wTaKwP4SOydx+lH+Yj3Wq0KHwVfzL03NiFr&#10;9RVj8T0lkQ6+NlyJJchMfbw8iADfu+CaqjbRp19jrPj6cnLEjiE72AkrQQSnBusuH+BUGO19qsja&#10;894DAOaC++wfuUNmRozriN6uoZMnOGflOfpfA76wcNWUwIUAdznGXzwnOCPA9tjc5k1apPPEcKu5&#10;rWYlCsNmdlMri9jjRwiqh8lmDpN9tb6pwM55mi1GA/kjoNu22CnkFL4vJg/tLMoVwSUBzD22aIdu&#10;XPC4HQ7dU8msZChHa4L4flpwsWpnS0RiA26r1uzpN+Nat33hotPzPR2cGBQZwP4S0XiowdzFFsD8&#10;55n3N+D9uh2j06aVl5jfbixBh/1RDwC4jVvGWp/3orzZpgUU+5+tcaIeGtFaLcAz3qAzHXT8fJil&#10;lmYHaPYCW9NZwgeC5C26+ghbbD+1XVURuMO97SImjGWPbzotl7go+HCcgMeWsTRJjI3Oj4d43GUO&#10;FUEO8ruEBs3qa3HAD9mEu0UG7Xl62cPvoReeTGhrklMzCk9oNhhpdsi8CDp7F6m/S0nOsrqMbjtj&#10;3iiQpRHoXtp6hl8+A8h7eqgLMzvoWEO/yn47OMw88yRb7QSPK62PrFKFVNvIbzAnmMiTWEvxrL4e&#10;xnhyYuNJuwT5Bu3FGBuspQO8W5XjtQt8DSFzsnengydeblKlSarqxMd2CY6aQZXsvNuhMuT2Dhs8&#10;gPYVGKP7GJrf4at5V9+gAJy46HXiLEM3rBznWrdVW3W3Qs87VpWgU25nbN/cY6+haw9M3czjbWRp&#10;3Qxjja69RJesZuj80Bfif/ED/xhCBM+V1/TTr/ArYStM9c/9SPy5r7exfbGM9Y4gUvx9sIo5TxUG&#10;TTVOQVnRmYLp8BeMNY7XcX/Pz/suAT3+lfnl0LhboQ8u6OM3EV9kDER37OFL0AH4OwMU5Mct+oN8&#10;CaBOTwloD8zxk8gm8Bl+269vjq0o5I0LQuimoGaAzhRjAlns+EeIzeE4jScmW+2rhh10e/5huUKP&#10;CHT747jEbt6rn1f9+G3QdIps/RS0G6zR4V4XPjB/q73dsmcy6DRFptCX1SZmW/iKr6isTKvWYL93&#10;sLuCnyray3djmP22GM7+arxa3mJXrmOkz7EfHfS6RSrX22lMcIxt/Tbyyft4d+cwi3nmQRkmf7Dv&#10;mzpVqaTFLnxax4TOvkwHLnlQk1XsniC+b9AXwVj/Ms7tfQfm6FwyduZZ3ONvlrNYYLMxb5GtFmmL&#10;aUE8cIV/2hJ32Mu3A63dKn9KCY3X8JNruyXjFr90GdMpVSiviRvs8en20ARGsUUm08phP8Y4qO28&#10;4fl7+HkAx4BxADmeip36JPfhmf+ehthh40fmQ0xzPsBWnT2LWXvJeO4JVsFYfO65bC5EmsyxErXq&#10;l8Ry54xB/2KPyDZVrRyg4wId2mKTvbzFzncw8sXqLl65MnDcg0tAo7t7ZJbYYZnFcgbf9s9ja/9W&#10;jG+1QvYWB67HSyEX9tAew+sefmwwxk88Qs9Xo8jnr+JuYxyMbwPHnfAnqc84GFJ9KAnEv4XtXR/u&#10;GQv2AnAstmzWM2wuRMV5t+h/29nFGTwWm6Y2Ry5WAOwzeC52Ei+VQglMn9uSK/zwPZPzsD19beau&#10;Ee07MtgFQ9XIxHyVx5JYuMN7LdAQm/IPY4MHkME+qtUT7rsi1oVeaeeATkr/j95l2JSjayi9XQwE&#10;5zzf7FlrVhZIUGHTptedWIA5+rbYQSZSGwAPQ8BvyONsAw6RB9jSMfMp84tYnYG7GZPJXm0VgA4e&#10;EVf1a2wFf8Mu9+a86/42pvDwMDSRw+sX2Bri61NPLAiGQcQ9XZ/RJIxqTiAnztbDQxkwrkUQPM95&#10;Gv/hr2Anc6+SfXWLqDsNTPyVHvohMMc3e6q6suy1x/Uh9vNtrLDb7uro1ehh0UPm9Zu8B0yaoRzG&#10;AitwtUqFuCT7lw/BNZ5chw+spKuRDn5D+1RjQ0aMy8rFBe9CExiLeqzeoft9Rl5PkCXossOXueVU&#10;HUR//BfBgY3MQTrqtxmP2yIJvZLcHZGfrX4Yu5mZ2TI+wXQhjvgVr/VZ6Mu+TTu0jI+HPEM54wpo&#10;xvvBU7bRKaG1JzVvkD/nALeI3/Sl0A168E96lpX3SFZ4gEWAI1aMVd3sg01NmtseaIr9MFGs7Ik7&#10;FKkUbbqIB1Z7zB+H6PpSPIXsmatJu+ocFu/hTcggb4FviGLKKdXcm2Jb+Lfmj/bnVde8LyXouEU7&#10;oNynJ/h3PsfUp6Tb/5e1P4u1bd32+6DWy1GPMcu11i7OLs6+59zC91zfG9vCcYhiYgphESWAhEBI&#10;fqCIkAAJBSER5SEPCIUHJJCJIoUHeIiQbEJEKCQMQRbGxIls2Y6vr++9Pufss88+u1hrzTWLUde9&#10;d36/b+4b7ETixXeuPfecc4w+ev++Vv5b+9rXPnkGJOAL3wq2NDEJaf1oaj/mYrltTFyQtg0Zd3+m&#10;H98V2Nx+ey3+xL6WbWEJSD8l9QxgtFemXCYHMGfq4fYn/mmU+8ADDXsF0fxEBnMC4nO7iR8T2c6f&#10;nqJ4eIjz3tX7XQLcD2sN51PY68yAPEXtiXr8rmNK438W9tScD0cHpndqz4EUk7LSpTUryHcOCDd3&#10;aLbZk2cM/HM+80wtb6Ya8SvKWACc+ryfqgS0IFzTGdnzmg3I+1Cjx2cbjNA2KQ8GcXOIrdnI7GCV&#10;YRwxctjHGELIjucJSrghc8G4SckChwHFU7LQJ6O8VnYscXiWKxqwW2lgw2F7XplGFTS5omvpYW7y&#10;hL9HjM9j6lueo5DlzShOCHMDne1NYLWJGWn8ZZpmn88PANJ7HO3PMFbZ6pyE3W0M8P277P5zCWZ7&#10;nMSIwKk3NDTAwAkadc4InBlKHa0r8VaCeGS69e+uJGW9jxAgAxEBLg6K6fJrCupUNFeJle4CcJcR&#10;UMjD5Cy6TVwKel6W8WcAoT+c/UqMfzSM9//M/78tDEaQIFG/fv9/FtsfH+LzL97Fv4Uzy1+f4i1G&#10;ssNJP9MeujAWxUVaJKGGB8kGaFy9BzxVJHwz9Z4TrCuzyA/hAe9h5JALEzYmedMhGozdD6t0+Kvk&#10;zPQJVolIgxyj6TbQBh5qqk08W6lgdUUB4HWrsUY1B2DYh4K/GA+0UX8Zo33MTCShEmkO8lklUtF8&#10;8FbB5d5WJfGLhQq8DVfguRqRa0Dhu9vh2lOFI+NPgq00XwKL1B+hMjEnL84AUv7G6mpwfP7U+7nS&#10;q2zg6E3ceHS2cSIj428+B20QDi70BF3fIKDnerdWGgC5slHCaxNDbvVUpBuucUtblm8wugfuAeDD&#10;0IIykEPGnd8yb55wXKWSaVBlHAxAudeoIVhBYLGZOMsOfedzPCvHcxpANHt7O0oPDJUGEnoNoIGn&#10;vh00/GawcDT25nJbbyozbxa8xhzc5ouD8EAHAzTBqHw8Mp8jcnIL36ohgJq5u20C/IFBJyBDdtWk&#10;Ft3w2P+C4PG8hE7NPbZMYuJK8DAtqMaT7XRCzCjZrOw8NDYHJDXmuxJ4tA/VKNEW9y5PAtpaiVhc&#10;8E3gbx8H+5jgSD2MhvCX8Vu1iRPEUGfouKt9TCIZeJ1Gv+xjC7iuaGOH3SiyF9B2BZsfsCm3AG7m&#10;sX9rqz+MGJ+FphXXpR573MOTYj0FypWoFvqMtEdyH0fmSVYujNiDCkGJR0lJAFQhgGUP/gKKxwLW&#10;8iLmeObKakjkJtHBKhH0yC0W53MvVbrYtLXvauHpHYDkRVy6MoKdTHILbVPpuTgcoLrk96F3k+aK&#10;KuydMqYjgEI9sxBAIByArsZ+VFsAHBPKh5NUnbiBvm32GKV2njHDEduVcHOAAULmilmD7dPhWsF0&#10;VW7iieChsZKOudov8XTYRR+b7JH3O2ThJcB8MB7Et+hvjZwYLOn/2g1z2iCrAL388jY5/fr8i5jC&#10;y+MVdgUdsEG3lWhWpE6RhUPdD3A744G2pytstbLrSWZWDfFG6v2SpRW4Dvuu8cDiQK8MPmTosHa/&#10;SgFr7JEjbKY9SkGsBPPPAVM2HUX+5hiH5g1S2U+BIhKYFmeaOffiPkXdADjOYUuICePaQ68DwHLK&#10;sLQtVrq6hSBt8UIeDjjAbov+8vzk7QjgxWeER3xuFzfolVs2sWbEmYz4fI+dI9jRPmETG953G42A&#10;2gNoum0NCAKAI78toEhwt+U7R3lMXPcsq0Dnj41bZbEtyKMBYpZOBGLyBQHL6AXXbpAf5pGtEriz&#10;Ot3kex/d3ONz04FH5Sreg5Ymfe4wplNtFXp3znjWachj7gHGYICep4MRUEET4HRkw6u4RbaOzRaR&#10;wz4iUoLgYzaMGfPqwDiZes68NNHXyGlKkLcXsQIXDZXTWKfWEMP+MIrtPJ3C/nSE1jGLGfb4iJ89&#10;Yzc9nIPIOGL3mFpPNO0AO2VCUj+DPOaXBEZ43nKN6mBfwQ5Z+RiD1kpcNeY+LvDxW/jddibH9VM6&#10;xnHcjFxZXUOLOhYCCA8Qme7CA2LzB/w778+R3d72EBPk7GvEqWLsjBi6I0+MIRMPoB+Ce+VSvJEc&#10;m7KlAznu4B3j21nlaBNr9RpZttk1ujzoX8YIeX2A3wNw2RW46B4b33w7QpaRP4hbZl/HDTJj/8lW&#10;O4Qf9PRUq8/d8jaBJ3U2SL2IPGDmSPBmRWOTv0B/1/BbuzPG5u3jxko0ZHVrciKBAvDVGDskHww+&#10;wSznlV6+i9d8V+US2Yb8fD/3qZN+BAv9bXwGeP4CZ7tFpvKdtnyfqkxX8MzWEO7KYDDw+BCf8rkv&#10;mIu7QXYGLdjtjsBvyHy6LbKGrijb7Ra97e/5E7zwChlHmQ5z5GtcxwfgsQV+bb3ex4vvcy2BVfa2&#10;infamtjF7ched3wee/cpNumB65/QkWuwTme6GtUxiRndl5j+ATL5Ch39PN6Dfgds+Ja5uD3TMqUa&#10;fPD+f+5N/Ll/6l+HFpJDw5Is8z/iF4NAz/36C3/hfxNPb/GnEhifb8/G7eOOgGuGuYPP+OB86aI6&#10;+Ox0E79YNnGJg766eBdL6B/5b8X4dhP1wxz7uwcnoR8EoBtw2xD7l13u4lOCxg3B6s/ACGNsd3m+&#10;iG/R2fz0LePQhhD24Zteo1t9IstpM0Cm0YV+aU4gNsjv48Htla5KfJsSR+WMz+Hnm6chOO9tqtKo&#10;BtO4IKJcgfH3k+v4JfzBud3FF9jzIUirGr6fttt30FuxS9UrVp1JiG0/9aGtR3lcQBpr55uD+Aq+&#10;8fcJnzY+f8D438YFiKjCDn1uzMP9PLRnY2Jk+BSf8Zzi5sO0IN9iz09HT+5cgvVBDuJubMxJWcKP&#10;nMCkqZIfu2fvsg7bVPHTBcudyUlwUo5MuJXU3Qk10y8G4Ft0d89zVx24UuCJf3Y3ggULH/Fjj114&#10;4DMDeNYDP5igzvEv9vhque+3TKgCPw20GfpSVATVYPLYRf624sfq8A77dSYYN6HVswyYueVcePRQ&#10;CvinDzLu0p1b4iIMsiJWLDItd/GqP4glMZiHbb2AXv3+FFeJ3QIbFYYTzFd98+RHI+NOkIeCnJmP&#10;lcFn6KUNniGHw9063qG0tqZYEPwRUT23xwBfas+aYx3zX+ir/g6+yPhnl7p6rLfn+MaKJH5/4n4D&#10;dGp6csEaW419umUcL6HHOx69dvETOlqpCQyBJ2VcD3Oeg+8gVujWy1hyo9MZvcUGnLM59v+UesDp&#10;o1yE80RQt2jv8JMmEkpFFn6c9sYj+Gvu3Q2ft0FaDbVA5jxUYIad6oE33C0mVuu7iIIwpO3dVvpZ&#10;yY7+7ODDE/a24vdqgO3+5Sw+nWD/li/j3uSATb5sYAYWT1sgwQ1wGTuFDUe2jJvcaZGfwMRnLtg2&#10;sdy2cY8eXMAGO9zuwAMPlt6/28Y7zcRNGy/k7RbZ1eaPrmJ8M4x6Bg7BHjT3PAFZ0y8AUg3veCL2&#10;VywDmNvpD1zEdREJLOVJoeIpkympJzV402ScsdmS1w6jMiZgkQmf8yCRBOuZjzGuMdEZRbWYYqZO&#10;glMOeKU9cp6Vs+dDMFz4ww6ZwD6dQAtWnG/OscD/u8PI7aYuFEHmhHfsv7iEpkSjvM+j8E99hKCH&#10;PTwMkIkZ15qTWEI3MTl09rTzHv7laoZOca/1ChmzB6lxKvM0d9BTp9OiFMPB/u1XRBe6O2IHRCIV&#10;cxQuBsHzBJ71y8i9+UPj4krZm/FhxkZ4Bobi1tw3eQCeqWvj0+hjEVvlDp87UV/B9B6CAgziOuwm&#10;ExULWfVmX1VPRF9wTxcNe+iiixruLrQy0oMDVGTdg6eUHsFPnqrtYSMWPIrn0R5ib+iL7EMu5udk&#10;oA3v7QZF/Ba8+2PIyYrY6m8w5qctz8cHey6x/yGQfKv38FQ7y1itInRXkD3T7Y2553rRbEqiGYSD&#10;TZwOiu3/n8d3Lr9LziP3YDo4wdvIHBemHWjcw5huq53Cn/QYW98Bc41hqwUs/kspKux8oilvm79g&#10;ds+xunEsdkJbU++unhNuf/LT9wDsGEHecN+qK4X2T7Ecx0q2L7nDdvUuYvkEcxgQBmeFcDziGPPj&#10;OgZw2G1OngKaEggSE4OtwkDVRCSBAn+kIMssqwmJtOrH51Q0V9Ht/aXAVxiqDmdpI3STP05Q5cIs&#10;JgZZ7p/Atll6HGKFoStgvkbByzt7EEAMK6lsXm+/rdzsM8Zyq0AwIPxbWErYx2ikkzAQGPdTW8Jp&#10;tZPM15kzLJ6LweTPHcqQAwqwHxiLBhAPMFAYts/OA84ja4A5fjcM8iUbyw8Zi4cTjKsmfk1Bnszi&#10;C34uMawjaGgfIhuQwy+EiLkgODYQnUPHz1HaYuUBEwg7DlIDbWKnYmwat974OvXSOBrVbhBANZHA&#10;5WxAgkKmXmHucSWAtdFuEdMYm4XH+2rfrFhyWcTVfoXILxM6XMFrAAbocvL0w+IyzlfjqEafxK9P&#10;Z7H9U9fxPx7OYvyrv4R04V3M6n33hY4wziw+f+zi7zGGJwD8279VAsz+j7G6+5uxfmSeGSALgdaD&#10;CI1BE1BMglX8lInPxscTOFM1mo68dTVf6XZPPtci6SZ7zJQU0LmwMTPv28eh5nViAQwrThfhUx4N&#10;RjOcKaTgMUUK4NyiVKOkuJ448RxHoXKk04v4jFt/DgTKBwKk/LRPJcGewrSFrrmom+BZkD+GeCfo&#10;tkFXsm4Ef3Qi8AF+2GDf4FeDJmbqAC0p8QY/7M2nJUw/ke50agumpZcyZvAFhU9GQvLWg7Qa6AmY&#10;DIUxY1iUT2Ra39flvKjOMGbLgLs+QInbub8+OR3o6xZvdTI1iLRSAINt8lZVlQ9jnLf9eNyP7gmd&#10;BX97aiMhQrzDae0BNyPmk433ACnv2U+65IljY+9DUCG2KqHTAJkyVbWHN5XJygZ5Qq9dzWqN6F1a&#10;0CDigCwi1Sl62pCVd6ZsPLVV2tms294LZ/RHHRNQaAMas+Y5oBH6W13kuoPzEtTN+ewJ5zxBlyxD&#10;fj65ECfEvGzebbn1jPEi3mJnaKKsQxebAcP3DmMPoVUlfvI/+XOeMF5eP2L3eFkw5FYve6qlpAI0&#10;txnoAMSwZDRuyb9hHgURlwlWQ/eNQRgBgKDUlRKEKOmpSa0KHTAwOWN/3SLosyqARhcvAahznrFA&#10;TibPCRsXQ7ikdzwgr9wH4Bo4Klev2sMSeyA1esybwB5ZjvLjyF0WzUGIAPv4mjmd57FF93v5bYy4&#10;94bgH9gTA2x8N5ogEwDkvVWuw5hw/5bg0l4fu40Nn+c4UOgwnqVeWetjDxA5TwERbgo+AmBGBEwC&#10;NmSjc57oRsm1JvHnCCS/xhX3Tb2SoOgD9MsAxN2gHzsCR/kLVgGkQRMdPL+7hWoqAFavPKVziM1t&#10;F/BAEIJtFBTxXpFPsUFn+IGu9QCbW+yKlTjtA7LFdfUYGUDu+D0HVLgSWyGOAzRlpe5+Z5suSqAZ&#10;yOen/GmvuinPS8hNnteCEOiDXMxgwa5cw3OeiZ8xEe1WGJuspq1g2m/slwsAJl0z3rNpcpb2x1Vx&#10;i3yumf8eIG4vInuTFuiLh86IpzyWfK+v7NYAOQA5gcIWun0fAd7VH8eKiN4G/vZ16VntAXGbYhCX&#10;gDa3VR/3ZQy1+wQ6Lp6kfOv2HT6ToKU/AUTPkRn09XgGIOUpeXRsh3FeL3g2OmWvIvyIzYxbt9k1&#10;fcRTYEZgohpqY8t+qux6DXhzS5PbCg3I9OGm6psS2UURXkLftq5jVR3jUlnheVsCnsxFGXhp1SIU&#10;el6ZhS4NCAjuplPSrJStGUuLrANn032nyIk919we32G83fbYwSsbuHs0v/1dD9idhgBlII7AlkRx&#10;iydEjoboESg2qWJPa0+AJ81z67ebtD3chNwTvsaF3CyfYEfccsm8zit0wJP1kB97AREImRQ+b/DP&#10;jOU0xS+jP58hLits1tYTfJEzAfYZezohsBSIG9gYONmMX5volqIcnzNGxubwJADmNxjILZjLZN0a&#10;WaqJMNyac4PhPjE2feYSQel2T9GML2Is+Fui9hd1LKBnb7OIEcHr2xUe1GoPZAEzyUOhC8FTrhyC&#10;n1r4XmBzzUBYyZjZS0k+8wS3tGp7t/rcg3YSnARerMspOGoRc3SlwoYPwR479Lnb7aLpHWNfY0cO&#10;F3GF7XsiOGq4ztX4tIuC+9bM29Pfc3TONRkEELt1wJwhP+ABMZQLNCn46/XjhjkFuPMOYD0ALBuE&#10;uy24VOfqJ/AWfhFctasvY6i8EkQmu4qTtJdP315DLmS2c3iKnXEJv34FtiUIzz7Ho81iiazYK3gw&#10;RHZNTGPRL8Cl92vk7IT/RX7L0xQ+If/QpMRGluUT+iJ453pAhtvH4xrfybizPTZ/BOZa45cY66lb&#10;xghadaNPscMPYV9BFwwvdMljJK+5jE+h4QL7fH9cxgt8lr2+TuUVVv0Fc/5Jqlg84C+3PPs99OHU&#10;XsVm/wQt1gRFzLGPPdmA0/+pV/Hn/8x/B8JCQ4Oh9Nsfwhd2xa9//d/+i7H5Zg3fNjEbi4n32LFx&#10;TExGrRrCWZg3NDR6P0b4gh0026xfAwPuwRH/mbj4pW3slu/i8ODWaeiHXTboM/F4PqxiKjYE873D&#10;rtvHtY9+LDA6Gc9Lp7ODC/LsRdyDxYv82xj1sGd7fHU+jxsCzt2+F29226iheZG9IgYAP4xWBOlg&#10;i63BLfI+4/LRTVzeE9ss54wRvWR+LnS6WNqfuvwwi+LQZ9q8L47qYZ/g19rDEC573FubigxzO65K&#10;vrvCDtuj9hJ9c1v00W2G2J+8w3fdYH9Ok3hCr0ux5PEueuUy8sHHcbTy2YQB+ribGxCX+CFeI+jb&#10;L6HH/tswPh+iTz0xidXN+CFgdXjAyVp75m4k3k87UvDpBoYaa3eCjK22V5/xp8Y6adcJNu0r5mvr&#10;E2Mj/eNReiN3hX40sXwVK2xb6vt2RB+zdUoeYB15FlgaXuf5mGdKO8wE4yjh5dQkgw3OeMaB38+5&#10;J5qDt92W6LjurKxjjAbOYl/iOoF6RTwmH1aM+1C7iIZPBPj0rHrsv4zpjM8MsUFcU1qdLIbk/rKU&#10;UA1e72NgIvDQxtzEDbHhGn0+5Ju4YP4FerKGPu7eebTCPu6Zi7hvE33sj0Y/3x3jMD/EuwN4fo3s&#10;It9bgphHdN02Sh6K1x/2k71KCwxW3qJ3wvHzjHthj/Go2IDnXQmnBl/LPRSh1ON5MoiLYRUjxmKl&#10;fGMCa+64iA/BoagR3gKfjc2yKq0dYc+Rjx7z2CP/h6oPDQfIgjvSeC4+PMevZTeXMR28HxfM/8gH&#10;PWhuvyji3TeA7+aLyF+Oovcrn8avgWOat1X8TP7aqoO3u/4pbniurlKc71Y/MYVbhlNlPsJnxdXe&#10;2B+cWBqL4Qv1FB5UaH/SbL2MO+7V9tE1sEDFhw03u+mAefXApdgH5NCttqmMztgAfvtl25wVOO8w&#10;OcSt/ZT3VczRgcWJCA/sk3ILLn5jWqzGxiTwIPEWumiyEZkYCnG5rYdsuZjxHKP3UStsOpj4Cjv7&#10;PrzbI7VzfK1JHZM/nX0kobsxTIufM3R0a7k4TBtsLOGif6qCUnZ5P21NxH675dTefSbHK2KJM5ht&#10;fYH+oQz9J+yT/h3M6dbLGsa+z/VWja7xh+cN1y/wr8hEgd26gs8lsrCw4pfHFNA0FQWg70A/aADf&#10;GJwQweBdtTTOtVjmjD+wr7U7lgti3B2vi5X0VYq1+RNMXHg4RjoJG/PtPlgXPE6VMRa84v0A23hy&#10;r1G5cVE68fe0fU5qgXXsb2ylXw7W8iAtyAguwqbyLLf2ejicPdY1jrwFrRgndHTIxvhQkO90NXr3&#10;TF93DLyAV+KTR4RvDSorT6WhNnTE6KUb8Ac/NBXWf7ibUAJkYM/TFr/HeybV0k19X/mTPloxaGB4&#10;Jdp3V4c9+yVAomXiMbzri6iG8HWQMN2+wn8Ux9TD24ycxR4p48HzHZfnAxhM/pCX3ucNQqR4i03Z&#10;LKEteNydaxf5dwm34nvvR0fU7ElDlv7ZqLLkyfbzwbTEL2D60XLbwwl4DMExMu5/9js/HdO2j8IV&#10;pSHGEAIJzlJFjgRggOC2pBjOX0No9tRjvI1d7E9kFtJPuXJ3yfPLPmCG10eJNig6n9lwP/fFD7yO&#10;cVrOb2PeAqNj5jRlxb2fATYAJx1Pz/PTdkSIkZrwmZjjNZXedgY9xmqvgHdnDMXOyi+EtOdefS01&#10;YNIGkWb1Mc5HFGWPAuYm8zycaUBoaqUNoIdHBK6OYIBAm/FuTeBg9BSqDgQ5UNjKXtxWg/gRnz2C&#10;BX5GVLUD6PdhskGEp45B5vBkS5MnJjzST5WMoPn4XQLUla9tW8eMCf9ozGuX1/FuRnhCUNEB9HcE&#10;8wXBkysi2WkRqXl2MUWxajA0jhEwMk7JvWESwNSwmrHZ56TBKLutMssIVjGu9mu6ut5geP+JuPjl&#10;z+LiN6/jv/iD7/Oh5y8z3kmo0xcWJ0PKnj4nUPsm/l9366j+2uv4qwY/3zzGYmsjSQC4DgNuq4M8&#10;iJvIOFWxJfD3fn0EmLlYTQUN3AqCGdUFYiwAMAh12uboR5h+ug9zV96T9KOoNlbsMHSeNuvSlKAs&#10;ZeeTssDDJG8YXZ+LTIFLGQpgCOPT4OTSKZXcx4bQeT4DIIwwJHOMGc7IZDR8trasBTzZY8uvVLqq&#10;8+S+mHpk0lWMFbLP+wDvdAobn2oAnHFaQX8+k9epf6hjOivEjSd58n6D9dOp4cAGjhn5wA4BQJwy&#10;czxg9Bm3fcvwQQjUlsvht/Tk8yaXPXa7rT2dh+cgt2DV5/GlxBYGDj0TpPlG6qvEqKcYkinW2NOj&#10;3N5oUjxjrp6GaKJyDb1xQ6lcXo64SqaxtI+RCVZXky1vXzE2g3A3hx24lzLrtia34jKIxC9QFOOF&#10;9/xnkN2Y0ebuKbRTlmFsSoCZyIXfnpzs2EwCj1A4m4k/oTs8nfcNcLEZ6hl89ITRJ3TTlUJPKI78&#10;mmeZ8cJtoUNuU6mZ65rnGKSPpREB1BLS5h7Bj3BV3EsgYQLcgzeYKHzz4AfGkF5z5YnZI9MpqeJJ&#10;SwYBOn345QlDPQLVOfLaNAvs5PO8PXFWq27C0IDTXpVMifEdoo9T2WD7rH7tSSN0MgEA54+DU9ew&#10;GimBGYDafoXjFkic6+jhvHMM6hEbV243McFeOL8Dz08nWAHUFa0sVdIQDqdM4sswLjHBPOCerkya&#10;yMPDPcsGADoHYOb5CwIK6MF73wNYft2MYrm6ixulpmAcgD+khTlu4oHXsj384572ncjXbivgXrKe&#10;uaTkDQHiApnqwbcZ9ORq3msAdPwE8OXVGLnpIbcCSexovUIm8A0YLFeV3qLWE9g5mI6imSABy128&#10;Q876OBmT8wOe46rXEXBwCamygb4K/U8gCcAzYJ6A1CM2cgB9tCt7eSdwgw4j7HfXn8YCORqttwSw&#10;BO3cL9PKI6+4RYAvYJNAz75rhccuMa8jTnm7aOJa1DEzfW3qEd3frVKj3uTQkXviLtg3wucwCX0F&#10;IHNA8NLk9h+qY4HcZwCBds/fAIzM/puX8HJtAvXLVIGzAEguEYiPGdf5/Akg6Ql7A8AhcLVXVslF&#10;OT7iEh32QIODiQJsRQ1PhwC8OTzr7g/Yp15cJ4ClT4f1+hx0ajaCfmk7yWNYEZkPxlEYQCb9ZC4E&#10;wG54z5qfJVDawps2fxlD/OTxoBRYb43e89lSUC2ow+u61ceT/loA97x6rhRLrReIzDwRzvYSNsD1&#10;NFT7IWHGE2bQ1mygu8mgjGDLYgbCHcA08yQYyItNDKterPCN3X4NzQjckHtbRLit+ngewQe3vfAa&#10;N83KDSEQujm+hpcEpdzLthQlerHDTubtddQH7OoEUAhvzsj0AB1Tvghn4BuD3D+g81IEnerlcQ2A&#10;3yDvng69PTEmt7FiOyBvDDdtTOvLuPOUEpH7bsFYudOOQA09N4ebKrehH2EN90d+Ei2QD+i84hpP&#10;CI/OXjtdjF5iK1du14Z29gdSjqG5WxV7AJR7QK8LSz1AN78SfD9BSyxy6iW0jx1zsSpTWLl0C5Mn&#10;GkBo/b7jzfEd9vbzVEnNB2qUqsSqrExbzdvzjmBpGGP8lHhsiP7dG5yKsVJPNuZZrFOS9tDrR7Z+&#10;hy4S7EG7M9hjiA7uAcdnbMAV82lSCRrjgjR5OyUIZUz4jGfD0RB88TtYU4z53oBgALz6E3DoZbFk&#10;vNhePp6jz4FMTeDRmkj+cXSIH+B3T6sNwSu+FVxgb7We/k8DhTw99Nq4LY8x6o1jzu1tvjAgwBbo&#10;D6ph3I6qeGIM7coewOBQHmF/zxY8McX+D/rjpM+jbheX+MxvGUeBXbiA6G7L69QbbNxtD7lHz/8m&#10;fuAGGXgf3f6aO3brGb77EO8x7mp4y+c9yXXPZ/oJ+57Ba9vtMuwrVpR1DMbDuLm4iv7Pv4x/n/Fe&#10;wPcZtvIJ3p1PlzFfLkFia2xcFtcj6Mq/9r4Xvf98Gf/yf+pfYAZ8Jbz1h/Ql5uDr3/xL/6fY/87v&#10;xBpbsENGdsQQM+TIxZ+1FROWDcSL1DLiWN0jQ7MoFwTXvUfmQPBW7NBldBb+602GYNu9B2vcr6EH&#10;2onuPHZnbBU6gd0T3usL+sxlPzKpxDPnjCUDSwDw7aWJxYwPJtyb+/5kcwLXYcvhsytVebkGo+Up&#10;aXnCTy8x4Vn2IqbLfRyzB+xFgJPRPfCpPbB6QytS8c3YGgMrF7atlgRWx34JGrIPlxgOH5MONMHG&#10;5djLPnzJ2se4VO67F7EDx2QTfBDv3WLDXdj5OfI6znoxOy1j6cFz+xoJQHaGBI/gEDxMbFDCPzLM&#10;Y7Kr4ostz2nv8PvoHmMrGOcV3z0wwR0Be4ud2F7ga5VzbTf65YIIJID1yBV/u8esAh/waMZXxQiZ&#10;dHvYWxdC4RVDBauCNhYHrjtiB7AtJjaLmwAFw0S0Ahp18A6vy3i0tR28R9+qPF5CHysADcJLsNkn&#10;6NkK23YPyHLZzh5+oN/wkC8PlmwJ9sVBGEMwg1hng15jj7DVVb+K7bEXngI9w05UZ3v5Mjden2gf&#10;Ljv8DvgHH/wemLiY9eMljNm2duvUbiAf8C3VBIir+L1YruObLSNRl7lXy/guwAgoEbaC1zz4ZIDP&#10;yq7CHQgtxFtu0Kbtfap8tw/Xgwvfi4fUP66u75Mt3KPrVl31sIMj7Mj98RB3YK8Jkxtgd1tsrcmk&#10;9f4MrYidsQGlyUp027gkQzzFF4t3wjDwHwGCLQ1clXXB0tqGM3ZhBO7Rl62RX/37EFs+wZd2VtQT&#10;w9l+6HBZx/WrWfxx5PLwCroic+cNNPk59P/9n8bfuCDu/eCTeB+lFG+kLZnY7BpbmxHru4PKmNq+&#10;cPY0tC9zYFMb5KsF55xd+GOeVYHNdKELOWq10/h6vVgOXd4ic+3hSEzQxhZc85IQcXbRj/6kHzP0&#10;T3zkqbCWYG2hd1ZPiYnQLRRwbb94NGEyOsYE336A7+sUx0NDSIKxTmGSoIURwVZkmDmU3Ke8KdB3&#10;xvjNKd5ouFtsqgscJkcrYvgDvISm2Qzb1JtxT+YKcdMhbuoqcmKCyeqxHJ+YYiZ0w5i0TRX6YJod&#10;cgCNTPCWDER7xFXgcN53dQ6744nuqwny02tiuMUnb9ydwKy8Hv6aNlGWiyvtxTiax4vYPzG/yTJm&#10;3McDCzyga4luuYMFduDjsHu8V+Mj7CO6cYchvnPPNRb7WDyToYMMPMXPOGRsA8/S3/O3IUgHY0sw&#10;QNU3SSnu5XIwi4tL6SBI76EeoI99dNjdPPardyu0/fHFVfLgeXus5CFmge/mTJM+aRPAQfbsPqhz&#10;4DLjU+6SZNnKdv1Q+icP+YRhQkIxPPiAjYJq8BMkoe+QZ1zn4QTuImSWfii5svR57CRTRyCQAyZo&#10;/Joq0I1pjAu5hxVrft6MY9I1Fzix788HMTIZbGnKgiM39pLcj+sYjobxxxn/LXHet6dd/D40OECn&#10;tKOTe4sjxEaeHn3uVfF9BvORNrDfxh28XeyRocdzwFLu9d2hCcP3LhO4GUMEy4jPOPcFRDtiLI4A&#10;jSUgzaqaA2LtCVkZrx8wlCeUzf3E6WQNKJ0RmJRSzQkwGOPrlHADGHiogNvHUpINI9qDgGMYbpNi&#10;VwhOJuH43CVARWEBowMzZcMx5gjAAYNQ4iysBPJENSsLbCptHyIbaNroToJDWj4FWOd5Hm5gryXL&#10;uz19dcSk5Z0JN088c8vozkCh7ePoJ897kXuvY7bdxvVhFEcCqS8xVo3CDCjfNVhsnnnGidqw0aSG&#10;PQdqtz8cUFMYu8EYNtDK1bej1gqQdYWC1L1h9Ab9GLmaYPCAEnliH1rOgDAMjBIbhpEyOHGcjMkj&#10;QFQsJNpdHpYFWZptNZClny8vuP+Lm/honBNYRfxdlOXvzw+RPx0x1tBR5+/NqlGUAG9PSqkZe1pD&#10;gDkD+FEVBEEGn/k8eqcVxmgcw/dexJ8dAFD/yVn801rIz/55P/H8pYT/A19mkm06+dP1vxuLv/Pj&#10;WP7eU3x9+nF8/rqO9fIUTzg3ZZxLkAU+rr5pFBButxmbcHiuXmRcDFWLYgmqAXaBoLvNCPFFDnrI&#10;1iD6fZUI4RaMoxzqrbrHq4idwIWAAd5u+HkEoBcEbp6O5/1Mgbp6atK1BeCYVxB8SQ/vCcmxUSY3&#10;5Q10R7bzfAC/cWCg8+d9+kJYxqMxZW5njTYyagIl5wZuo2jyYaxditrP0WFkBdonZdZRaNjhuae5&#10;5Ch8qgoreSbGwGo28ZwJumQvcXA2W3SZBnHnPtxT6+JppxoGov8MoGViJIEe6Qh9tWmpn1UP2usQ&#10;0FOtQqoY051gLJQFTwfW5Zk0N9l9VudN0CI3BsFu9U4VZj4T5lXIi1natPUao2RYJV0EH2U5I0g3&#10;yD7jTHQ7ZeKJ/7lSwg/00SojPo9M9rET2cSyeoa2WKRA34MaPGZax52hSzCfa42yXQkZJDsT5TiV&#10;9bpNeMfTXTGqQVKe2mNyasO3CQPbdLiF00rHlAh2zD6bHyaY3PO/YNwCqxqae0rvCSCLBUN+0BMM&#10;RZ3v4455e3rSTBnq26uIORqUw68xwX7ZBxjKC3isHLsAI0i2erdCBh518u0F9oAJZvdMSdQnQZAh&#10;AEVXEECPoDf2wi3Gl4JInv+WWz5vd3aM6GK2wUZtCZxNuMPFehLDIdaR8Vlt1DOJULtQIP8BZ9y/&#10;UWjy2Xdb2lbohz0Prbw44XB4ZtwQ/DE/dK4l0rHZb7dFZ+ff2UkIUxFN5tgaT4kdHPfxPtd943b3&#10;w3VcqdTYjRIwdAIMWYEr4M7P8IpnLF0BBaz3zGh7Q2giMDRw5BVe4jpA9KbZM2QCJoOH45b7EfYS&#10;pDFxAPWzj9Chm0TU9tvaoxI1uKqL7TMBseezJYBY2dY02ENii44yJQiJzqLP9ijNB+cYJ6BWxRoe&#10;jhhPjkxvoNlpt4jduhfvDbH54348Mb0RslyO0CN9HUGGKM/q2IAWrgL2eK/ov0qrYN1umRLhHizQ&#10;At5XvF+5VaFepJVpfaXVmPLD7c0pEW3CpDzHW/zLhwCxKwL8N4y5PTEefJbmwLJ0bTWuAZ3ELuE7&#10;Vtx/x1huuLbpHqLpTXkPutqQGfthMBhWyW0IBtOWdPjOzQp8Uy64H6Gj2DP7/xytFkOm7Q9jIsFI&#10;qkQGD/DRHnhuA7UCqQc22GtL9LVDeGdl0PoZmLsN0JOKrWpFmKHphyk5Ue6/5rMXjM2EL0AW/RCv&#10;uiq5gbb2Rsvy+2SblfG2+aO8yRh7b7GPJuC4Bw7E5DbihP3vEXDvY6kzQWa6EzaFe+TlMkaurBOY&#10;mWL09O0jvG3VD3Sj2REQ59u4RPdrQGTNfF3Y6VWXMawP8TX3rwh0keSUcBMK3PLa14wza62G6cUA&#10;P5AVV7FPaB8d2+7xIVXy7cV4HTduC2NiJuFcECyOy2fgi+wNCbbGyOoDWpfhc10EsklwZkVSNsXk&#10;E3R1b/l7hLsG53Tb2O+Q1RafYUKCOaIEDH6WVpVtmSD/OsxjWnHHLuGKoDVyPuzHYo39gT197uvJ&#10;bdnpNfchYEcOG8D/iqDME3P1Ie30FP0dz8GH8XZcwcMym8Tn0MHK5NTvhLHW2O0K2TIR12QL+DVJ&#10;yXWDIvuy/IqLkzC3sok79+ryJT58iA0YIbDfpIb6D8zjhA2fgmusjvAU3Z0YCBltervw2JVAXjL0&#10;tDB4k0bIRkqYSwts2BE/kvwYtuVcz3n9Aj/Ax+BJQUDuaXJ5XCVZ3xgw7bAp4JmR2+nxCQJvq4S1&#10;+a+gxRIi7ptBVLwmcG7229SLKYLoF9npM8ZsJr8VXL6h4xg936Mwh+yaYBoZrrDt6KNYzYSCSYQp&#10;fCuqK/Qd/cA+nXsj8G2G6ySQ3K7wk+gl99JnXPTRucmvJewdpzfpNQOkqL4PXx8hiaUiM8bMzPlM&#10;sXrERmrD+Rv9tGeQgYgnyRk8tfk07K3awf+uEdud4vJP5/Hf+zP/shRGlhjgH9aX/oWv//Nf+svx&#10;4597QNDfizX+4BZbB5CKJ3RogGCZ0rlkxKdVE4tBL47Y+XZ9n+ICcZW92DbYuhZZlA8Zttj+qYcB&#10;xDjO4ga6tdoWeLLQMGDre9jQBjqcr7CdNpF1qxuy566OwoqgCRSCzu8IdnvED1W3wKZxP3D4sO/2&#10;YPAd9FqjI8F7Y2x/qoDZgguVI2TjwPwqxjrF9u2UQ8Z4RqSdz5TrT+iSVcz2ySWKTfKwOfTiCWF+&#10;hc73vpmnCta8nKYqFQ8mK0w4A0A75uxOnhr7dJXvYr5DFsF5Nv/vkAVjJwwG/AQbIUM1dshKJXtu&#10;7vFDlQtvzKefgurrWGCP2t0mttg2MULRW6FHT1FtrmJhq4aG35Fj+w0tkKMMW+U2sGvmOOjlSW67&#10;Dh93iR1BP8dLMZ3bIMXCBNCXL+KPEEBlm2/j9x0b9ncLlrOytYdudoAzEEocPOHn/BD71KNtkpr/&#10;n7Afc/yRkM6FaOAUbJjFA3jvJI5Tt0ZgnDTlQ9oymYF9+vDXAkB3ib8H3W5WWfyYvxcXRXwfXrgY&#10;s9UkA/pwjfjkUbxnMUJxiW/D55pU3fSiNyYOmor/wHb4zN1bZnb6RXTX2LL+H4trgusCn7LkXl27&#10;x18lRUrbO+MA2sQeZafHtL20wH+a4DqZgFudYvvuXfwcvFbi4IwNm5M41sSKW5ThJTbTBZ+mQP5G&#10;N9Efvocdf4rdA88WVkyxWxdT7MhFslfL1+gNgYinRruwXvE9AAefeE1avECnPgX732MPXntqMvSe&#10;wy/7TzcFKBZf5aJbfzqKH/bBOBPi0E8ZU/4q1l/yrC/+bvwutOtuL+LDW3CGcdY3vA8Fk5whIwsC&#10;zf34FhuOsC930ceGDKfgDni6RnYbZMND2CrwyxXPsEK7hrd+iVs8mOBb5q2ttQ+mh0pMKr57dVTT&#10;XlyAneyVahuYjkm54Nf2kGPEwHaAxmfezgIIW/Y0w+dY0oxROjUSPqUYEl/RQ0bc5XaGf1aPBfqf&#10;85rZqhX8atBNpsWN9XPYGu0/fsCdZfaUwsIn/A6Ewn8Bo/GfqVfw6Jx2wqiDxjndDn+CvOeMxfgs&#10;FR1AFxcH7VubEu3c17Db6lRPYz4tXHS/Z0jgI/CgY9xif02Gn5jsmZh7ZEU79z0d6jjY66jYYXO4&#10;lzEp47JFj5hQTOV2bAB2dLMRc4Y/ln+f5tzXPALvic+MV9zNoj2Fj+50cyG5Befu+TyPThVkHiSo&#10;vKbPYTM8jMn2Kc5DyG5G3uusIDVuM8lvxbnxoDGz2TarC+31XhEbeAibC3fpEAhtM3Yj7STDdkp/&#10;k24d395CnUitgHiMMbHuvuF5FVgRSJp8gn21TRK6YINYJ1rog/m/n0puLPWXxtcxfAWC/xlz8UM7&#10;6b/v5mHsmYqkpBMyl27I01Nvev4zf2N+KbWUYTCalGzcxG9ic35A3LY41vG3uVC9rPhO25otUILW&#10;xk776zx+gF34TXSCQDQ+555fcn2FEXdrbVl8/znh9uFsEuAiwCffgC2F3H3658062rkltNIX40lg&#10;lE5plL+M28S083MLpIbbajVxvoIrkyxTllhbrrM0uWLSIxlCkDkclDEauwR7w58oqsHBHsCNoIsc&#10;JZRJNHPcfQhl83KrNQhpYNQxNRwWyJxBWgqvPYAYJd9+0u0D3gbCwbTnSjuNOrRmvCVj1Jk2ONFr&#10;GOWJbSeA55G5W4lkz5pZPY5t/zLeEuBUhxVGlvs0BQFiGRdITg+tfD55jWDxsI8HnEPKkvssHOAe&#10;Ai3htBVb1yixp4F6uqgrcicEbYMTsO+NAXXKQOPYX3F9/rKO93F8M2i0JtB0NUmA8rcw/KcdDh4B&#10;t3S6z9hnOPP2soibNTzZL+NnoLQlgCBHoLQ5HqSg0Gc5YBKQYj88xRuTwRhNKEix21jiXE/VfyIu&#10;PvgTcfOPT+K9y4v4F35VWn73pUD+g18aIL7+/FfzyP+DZfx4uQc8/LXofn4X3eqJe66S4qZ+bF6K&#10;oFTQ3uSrASeenN8xmr7Jn25TIRp4Vhh+1Rio3LAJ48bvyhHfjrcPf+wZdASXgnz8jy+YzTwV4pKb&#10;ZBj2VFVJlOvqaF/Z4fUt9NAh9niowdacT+pgxyoxAETqCKY9XU/ldCu/YKiDHwq9Pc5yAF/qF8fn&#10;BFomPBRph1FjyF3kXPPzgWCp2B+4XkUYQDLGiKxY1dW5kUoHAY1smG2/CCsPFE5jICtubrlhg7Hd&#10;Oy8M6h6aqF8OEZSYpqthkWiesBsYZ59RYmSwHNAZWXTs/LNCxeSwTsE+RGhqSiqZ+LbhtGXoHm/s&#10;qqrHe5szd5uFwYD77JM9QqZkkwwzIamxTHvqAWEldCg8qQome0oOA0rD1KhaJZcLrJ03xlM7lxsZ&#10;JpoTaCbL+IiI4PR501PzBLIae+W0Q7f2Gl64pm/M+hcpqG+6JXOp4CdOB+dUZARVBGKCY5Mi9v0A&#10;ohEUWn9Sxofo+Y45oR4hFushh++wZTb+XmFoc4EdMumJlTXzrqFhyT1fO9n2RUxm6FoxRWexiee3&#10;0ASrUdSQfwnvmINVRY5ZB8cztHkn7NRIEJ5PCOOZDXy2Z2WSFpx0p+MsPfxBAJGkMVXbueVypxM5&#10;Eyy5ZTI3DL2LE2NtTzgedatygeDZGSWHA01cfXML7Q5ZWHLdgODfxPYAnWlNYPGelb6eEmsDWavl&#10;tFduB/AQBatbBCObJ16DJtWgxlHgPPGoyaoS1UlX+wWWABoTV5442hJgH9F1D3NQLVG/GJw22L81&#10;cwPk8hmTvfK2NAGF5BSMuWFeOwL3ivtmJtTR664E2LYDQB+fwm522D0PprHyy6S5exx0zkAcSFjH&#10;rQsi0Oh0wKZslD23h5oEGBP0bAHX0LZ7imLt+ABk/TLeBxy6zXyOruh/7b95fzzF6OkpRsNh5Jeu&#10;OQ/iM9RqYQDGbd9azb3dRTaElzi5wgTKRc047Ru5Rd+RcwO83jEGgoTtHnAEkCPI0Ul6glOhrpQE&#10;K5YzEXQpmfunChv5Li1c2POsZHyKU29/Qk7L+Ao5tXIggVDBAANWJA1O7dH0Gh9SYU/rcoxcGOxs&#10;0kqnW6etYm1OAgKiDPxrgw/LrLbsXxOAQdz4hpsSXJkAlU7SAuHlU8ke2eoBi4Suo3f4HCxo6gFj&#10;fueyHMJb/bc2ggu8xlVq3uthG8rxS3S0I/B6EzsrrDXeJky0S9Ai603gFXPmrlYOHxhzA2C1mbEV&#10;nB7s4xzU30L7Ah1wsTEQAFdDAjf0olEX0QfEQjNbnghGR/b2Q6agsSf1SuUC/poEa9vHtD2pZL62&#10;0LOStOhfgQfWaaU+Q1YN2sbqLAHXGZ/klt7I5jz7uS9U1txgFwTYJ+z2AdpXacW+N9/HT0zCQ5IK&#10;u2J/o5PzQW7u8SPaUJs0m+Ct8P0mirfcuuFabbs4ID/u8ZNF6j/T1T14a6J/HwWKdlK2bcQyvExJ&#10;yvPWasdzDKBpWzyiJxPNLvKBbuETDJxLgjQrMNfYANt1mEi9JFhqxpexwEGmhFbngQIA3KE6ZsVP&#10;HlfIXQVfvkAG1F0MTTLmZbZMvq7FdzTdK74fCLpcxf45+PJVfE8/N/oMet4T5OAd8m8Zi6eXElkz&#10;/hkOdYNdcAvs+KIE+F/gyl6DKcEp2PIGWZoqD9mYsSDDsqGdcz1+FjxgYlXwbD9DMaD+CKolv6ek&#10;ilzbwUWyZ+6gGODIrAQVDOY9cADWKS9/BX+1Re/tC7gDm+ETsklKfsF9cJAJPXCuVQPZIPHaSp3s&#10;4hoMeo5mgb1jHMSyjAn74eewr1mNJGMLerZDwV7OkYXZBPohA/VjKnziOXl8cMXv0H61xu53XNsn&#10;2gZrjJ3vBHncYqfQCnc6lAB9/UWNvhz53a4ha565h5W7fBafzvgdG7s49tB9BnTqg4uOyLeLgzxb&#10;N6v5YZ72bTyfb+Jnf+Iq/s1/5s8x0//IlwL6j/KV/G7Ev/O3/kq8++t/Jf7edhpjeGpl1SV+6omo&#10;a237FwLuoriOyR6raY+v5idxQPcK4oD+BBsfyHH7szhaCXU4MNeLGF9NmM9Pse/Yge4K2ZzHkojc&#10;a2ur90/oBzR5gZiZ0GqQlcLdNtsjV2KLwV32fKx6o6gbbBh2swWPi3PESGK8PcrTGkhhqzPGCwzA&#10;5iJdYLClU5s/Y81kP1RYfENmryh8yRrcsdossZ/W9QxiKsAgEM48nRmb3i3QWwMmsMO5GMagfg//&#10;+BAbT/ft/yr2FxXbPMbVfhub8j52o/eIFWAchlZbaJVzeToia26LG0FX4ortPBaMzT50N6tTLDrm&#10;NbyNuu0zDuRbuzmEzti28+oOH3MNH4bI2H2krZBgSncjHHdgJfBHj2DZRHSt0uUvwl3b5wMYy0VJ&#10;lB4NIAjF7vTn8Ul9iNHug/hc3HF8E2uIX9fgP6vPwLX9/S6+RX/UoYX4djQgpoHW8KrHM8TNmx1Y&#10;mWeNLvuILT4bf+duj2y3jXsYYxJjfyAGGMziEplxh8MZ215jo0fEpYvVITbgvovREV/9AtpgqcD2&#10;BvdRL+IFGKDNh2AwMW0Vj2Br/UCLfo7R8TH+d4Ss9E9LYtFVlKOPYjyaQjN0SHyGjDzpP9ALoXvX&#10;28fIhFA3j7mJF2yDmtq0m9iKNx7w1WvsPTQ7P22RpZ/G0Uq48oD/q9C9ATCeQJ8gdDnp4tWHVfxj&#10;zPWbL5fxk7sT2HYb5yvm159hW+D3fp9OGd1W+5REtU2NR6bn2PueCVP45cnWHlCwmMPLxTweXFHD&#10;lp5cUQYv4UIjn2bxiacNxUdxy3O7WRnbJfLz1ZfxM4h1GAzio2vw7rRP7I0PWK3j3uo2fHo3OMbp&#10;5iauspu4ebdAb56IwZErnm2lfoutsqeYPZ7dmQYSw2djs8RyKSSp49vHMpZr8P1hjR1HvsbIR7/G&#10;Hk9jOOQzwxHYHEXcH4ld8dPZcyWaYcQWm2j/9RwfWZroxqeKAVJ1Ml/G9OlwCnCo8KIHfvffSR0m&#10;xrAvvNU4uAp0DPsKeSoMsVthtaM+lrAEmvRjythMwgnNnosexH3PuYb0LDCDVZJuIXaLJiPCNpjE&#10;5VngqsNGPYE/I20H8eW8iHvvfZnHJXwZPOzwCYeYE8Ton4yNdHB9/HHuAhy2TBxnUjslLe2lqu4j&#10;t62MZEzFCXnAJjQ8v8WHpK2f4NUx9LHNxfOBj7wGMfo823j4iK/y9Nn0QBNB+LMjfr/RHkFP3XuC&#10;b5LU4g7tFbbDXAeQLxVtFLxppR2OL+VQXPRxFxDvqhDcSz1xHszd8Eb+eA9/IA/GGCgEdhmsorHD&#10;E6dqSvxk2sXGPX3f3VBHblBA1zHj97BJE3b2H38eKLfWtPpsH89PzZXY2HG6MG3yoIVvaCLPAhXw&#10;nfrRQzdbK3Up4ebONB7p9PmMQzIv4i4uMYX5Cd6FLvzB/MTdtjkr7Xkv0sAWt/AS88b4iGfE3cjX&#10;cdDEi8s2foTOjaHfG/Tpp+Zj4Js77PLs4+eE2wVArHEFEOGpAPyEnKnBYklQ+7Q/xNc4v2zxmMpM&#10;QYaJkCZFGg0/oC5n0G61cFXcKhUJ73G3bqtyVlbjWL7ndkCTTh3QZohR6A+ham8cQxxc1TABolRX&#10;7lMjZpS6SQkBJpmoAAiCKTuYb9VNAaBg5hBTheA1JmjAkFZj4aCJNeUJe59el6RWvTWAgD7BynjM&#10;5zFKM+5jItyKGreRmTi8QcBH9o+ophhMXA1A86hSwYABz7rEIDQY+ycecEC5diiUJyRlOkXu5UEK&#10;8IthYCyIGgXhhQZKxko4HHY67l/wjQCZhLLppVslmpcv4oaxeazsA07kAaN82jyleZctQSTXHxoB&#10;FnQH6KXcBQrUZQdAPjyDxinyl0+IxxllVFCVRU/gIuQEODYxnTXxzzKu4WcfxPufneP2P/u/kkjP&#10;X9znP/b1HaCKn/6rEb+ziS8ffxp/0Y7rXx7iGxTGRqA83QtTQsytfUiAcCcJiyuRKoolr/zGZYyL&#10;YEawYw+JVG7KpTZxdshWJ9pvx2qYFE3h9VzpVxSsEBTsmo1Lys9T1alngwMfBOjc2+2hPVd94M+Z&#10;qEw1zJKxRAkdJ/RPfeoYUToEw2kzDtVNgwB5MMgAES3CucczcOo4w1RN2bhn3co3WM2Az4IhnF9a&#10;rUfB3DpYcqchfETQ+ZxeGxSHnFrufUQwPfkFX4GcYxR5tkk+7EtKQLpVoeH95yOckQfGk/F8+0rY&#10;F2fj60TpGkcdUAo6+ZzXWULrAR06DcGCB4DIe5NmJmjsA2dFniv8JrStj7OE2gSjgmJPDXuI2dPO&#10;FaF0hPfOsneeic4dkz1aE9D63HEQ/6b7peOnAUaOl0+mKg4Bi+BEWrcM8ooxurffnbVW+0l7g3Z/&#10;uMKQC/wQapsguzXO06ESb6CUwC/aS4ybOrmAvj0MdA/Dd4gp19hLrEDO8m4Qd4whAPjmH02ovse9&#10;dVZHbFuPuSlzHnwfAK6zstgRGOb7GFSbGOOk76D1FqD+CpZls1EyylAFYLhH35ijZXHKC9eezAQS&#10;HKDi3AtHCBPTKcTYMYfsquXYylYIrMM5IgNnAvsLE/QAvCX0L3TkjIO3Ip2IAzC1Jw7kJvjGmeKk&#10;jvALYqna/I1zxtBrkQoC3xV/txh/gYf+eUKk9cT1Jv1KHGmP53yIbLo1/wxPa1d5oMMbr4WPg0k/&#10;8byrPa4fTVZ+CdS22PzWVVv+JtqEzwA/t+0h85MZ9yKoOG5rdA25Jqi3hxdsiyW60AcEqL8mu/Nj&#10;AZhkfibNzpsUuBwY37rbxdDgFhqUnmRXvIKsW67RZbphxITuBr80BbgyPoB68g868LpMiQv7uVmh&#10;VqPr0uQG0i2Qc4/qv9QfwX/wdeyQrT20/QE6Ifh9QG/suXg+PsVmUcbInnA3yDPXlNptk+smkRnj&#10;CL9kZeOxuCCsx/YeNzG7qWOOHTgd56mCw3lukLDv4QQEalaXrKe9aOZbgngXmC5ikD83n8763GWX&#10;pQbOLfZFe+bR5uUIv7PA7h3X+NNBLAWcRyuw9wAp5ADdOWDP8sYE2EOc19hEdWoGaDMBtuJz2JYt&#10;QVQLetwjb9VgFOVuGVvo47g8iXPK86yq2hC4jlKgCG8Ed+ortFtd4JuOdRRrAlsjU+Ra4GuPGo9B&#10;uXApwxU6gi+TKk0F3w6/SIk62z70ZjnYAaIvFtCBIDolkZ4Aitx3DU9Kgkrk8qytyrepcq62pxkW&#10;gV+xm/hl6PQOu+FWhlRVzjyJGeIlQeYj+uFY91zzAtTVwq8Hxt8TfYElBE9Ht8lAb++VnnOAPuhH&#10;hR6WBHg+R/kETeBzeKMmSO5WPEOnilzYsNhkELLtdnjtkT6uRn/SphmcjttNEDeEy1bojp/5Eq2P&#10;mOcRIH0i+B1ywRHZslICUeR69Ahf73ayrJmBP/bpsyY9OyIKXXhm03l4cxqs4cc4bRnJ8jl+5DLG&#10;jGV9GjC/EzYKH3e+j3o0Sac+ltgRT6ezYvi0zWOJLHyGyjUEmU/M64M+ctEfwxvcB9glqxZxKw4x&#10;gYAd+Jrnp8MzJtMU0J23yItOhIEnmWaqE56TlVO0YJ+a11ttNXR++mqC3LxkrOgns72xkdQAAP/0&#10;SURBVAaKmBhlADzL3ub6GCt8xIFr7NVuswL/wj/mdOLaCWPPsRNWqVs5fyaIvcegpYrWnufRQvOE&#10;obTGkZJk/REBKbzYbPYxLzwJvsAu9OJD9PXn0LWpwSYbbJE9jibvJ943BUHxqrGGDRuM/wVTfMzk&#10;ttikB+a95Rny9iXceoQfZwLTX4eWjxv0D9z6ltetqMi2e+SI+eCvXmK/Gnd6bA7RZ87lBDsB7V4T&#10;QHnQVQ0NNjYpZvipq7z23L5i/Nrn/QKZuNiDJwmu19gegzm3kHG7BOiFVwPmvWOs2951/JEbsHqx&#10;ADPrA6BGhZys4VFj64sm9f4Z9I9xS9B/x3d7/DDywzFm/8Q38T/6s/8LAQbM+PcYx5/iejn7j/LF&#10;5/WjfP2l/08Xf+vnfyXyxW8LVuOWKT8hDve8bx/VfLyKD5jn5gAaBS/co2PK/BU6iySmeMJ2MUdk&#10;402vH79104/Lwyb+2tYG+EXcgOF2+M826+M1xHHgAOzAAMxj8HjEXvQQoL7tQaCbuvrG12pPSd7H&#10;N3z2gC1QFnv9U0wNLLV7Zu14RldsokX3xXNt9xH8tffx1zHru3CGndt/A45ClgbXqWJ2i/wsLb9f&#10;wi/8ygW8zNDdAQxbgBE3xA5Dg+jlJtbI9vR6GB8sTvGWeRzK99MJwPl5hf9t42K0isveFLuEfV9H&#10;/FxZIcY54yObzRYdsp23duwhBoPvxrw6EGPMYzx7Fdt2ii9eBiKCcfuNyKemHH8/2pvPYvTNh9E7&#10;3MXOBNb2We+Oh/tYYE9LZM9shofw6Gc+MzjFln8JPa1wF2Wv+HtLoLlBt0/5BD4Qn43mMcHPtOh/&#10;ix22HVEcd9gW/Bz8fl5EG0Q/gSNsHq91cYtt2uPXl9hr+OgiGnJpr9WiuYr5Hlt/WMcKObBdgwcm&#10;aJL1a83AKi/sHBDB5Ml6dI4j/qVZ24txGR/Djxz+PqFTVnVb+ZbLP/2XPMEPWF0tZu+dilRkYmEI&#10;KCV6gwP2akbAXzE28B+BYVd8TGwK9u29iyuCaSt/n0w+HJ0LzIHWCF9qXyK2EmE2KGx3/mlsF23s&#10;Hnbx+8hgbzOMoYn5cYG/he6lGLeJ3eMx3n5tBcxdzMc1vrqKwdAg/jKG2nf8xyN0x4HgH6BPbxGX&#10;yNSpHIJxTEwRrRM3n+bL+PLIPec8W/n7NOISVnRf5bHll/bDj+I3R9ATvXrac7/Vm/j2LXq0xade&#10;gwfHn2A+rJ7exPzNOdYrsGexjkP/Ii4+vomXl4fYfrOPp7ct9zhgn7HZ6MASPGDfpQk0lbP2NjyB&#10;q24HWYyH0H/di8PTUxz2YFSw1mCIPRgRO6FHBX6gu+rFC8hYLnfoCv4GcGuCIxUAMGdMNPYe+479&#10;7pBV+/wZ35o8sU3FiNjBBXJjIKOxMxhvq18m1pK37kKwMs1FVVvj1ND+hD5a9ZbjO92R103rAP7i&#10;76ArNtmqSLcZQgrodIwVvq/tgePAUu4WKIi1xQxZ2YvJkOvgwwYenYjHMmyOqzG24vHXDvvmgnVx&#10;6uFL+6n3bheP2BQTPUQw8MRqxACrIN7Rjdu4nuIv8FnNASFeiq+xWcitF3gpyAQBNoHFvMH55slc&#10;Ys6Yj/azGA1j/EoaMvcVV++YDzg2E6ugfxarABOSHzI5adLCnQ0WXVUjUTdvQSsX1N0JJB+WunPG&#10;nLaoQpuEB4yxCFA8gE3siBMypcJgfD39l75yfTo0Mp616IMPwh/Grrtgis4793AM+LIBB+RVPx2c&#10;iTeFdui8N/FmKZbk0X7Gz3IDixM8PDPr8w0hUk9P+GYVqO4Nwqg6z+MxHsUwqqMWfxiqaijTyaLo&#10;vDFn6iVOPNnCPA8tcYBIH/LOffHtFmt5GII7VoAm4HZoywAtCDKplpIYVt3gEyzsAebzaebBv6vB&#10;p88JN49frfrDVK5bI0Dp5EKYULQ4PILoNzhuG/ebcZVIAvwSB1cSeKVVVAxJ4X53hD8d9awwml1y&#10;YCa5VEX+VGbSiRQQqA/TdLJYOseGIQNoIEAriSCI1EgRUJ2YYdrjT5D73N+MzytovJ9VGCac7nPP&#10;BJwkDBOXWdXhMMxepyaBEkICSxjIp/EfGQAAbFLDv1qDTCDOfZpykxJqPQLLXcU3wKdrCFYIjEyk&#10;WRm1OqHYG3sn8RqBtwo/QqA0QDZKPyOyQw8lwGCbBLIaL8OxeBz2aQvpHQsMbAvLSBFy5uhxuYN+&#10;L9rJS5QQ44FmPQBA5lvA+2YdVzi3DmPyDrofUV5PfNRgW5GShA9CKog2nHfriIJmhrZGyBppNALQ&#10;Xv4ghqNfiurDUXz48UX8dwcXMftTH/nhJMx/8IXI4H4AdwjRv/WEeXgT8e0XEY/z/3esPv+bsflG&#10;9PAaUAlfTYSpEfDU/e8qAP/n20CVYF1eGfSlsSGlyJCHHnjCnQ3UO+hvU0WNE6TgGrdK8YUcjH3d&#10;9+FjKv1F2TNpj1AbQFmll7SRe/E0/u2ek2R8wADJo5KX0NqSZuse3GyU+oNpLKCj1TMabytprMaD&#10;dTzIVSv/ZhYKUQm44LX2LKjls1bNcUGJrHsqokmvLZHb8bBNK5AH7oO7TnSwOqICTGUYzxJ059YG&#10;y29T4pCPusqw1fDIW8aU5JZn81KyaUl/UFe3kCTdZ5Y1dDB56KowniMllk1SPtMdCkKzkmv6fNs3&#10;zMQGthwQCj0kpAaRe7oCrlHtTBAp926txJnkOcH9d4bGLVmWxTsmPD1BCg+TSNJJA4+QOUIbYJv8&#10;SE2pkXc0LjnAtN9e2vGKOTV7c1lJ1cGX5wUWg16uA/gYyiZb7hClG/TfMS4f51O0Pc/2jNegB647&#10;2aCm9hnQPCUHGb/lQeiu/WNEuRtuqpHdMt8+P2uCujO0MSGc7A+XG2y1BNpWIAyY4+DQjweCO7cd&#10;JtDSW+MoGZyJbT5QwycbnsoCKzPW2irAzge8O0f7N9ZSuB0Oz2bJe1HtsSkVfJgif84Zep8OBOLc&#10;D3po05S/dGKYyqRVx+a2+2XYWqkcNdjiXqoGcjuNOmLi1NW4tLBBGGCvDBP5Nojvoe9DAq0F9xJo&#10;9OFnQXBghZWVXef2KfVJSZWRqFA+hJP8vkOfrIa9ta8Dc7I68R4Q3mwe0+81cj+AfinxxeQnjsGK&#10;r9OWeWAxsD0G+22Fp2YaVrQipCnpmSN/xMLYYZm8gZc4sVOZxrlEbhr0vTZYxaa7kudZrxjIlCjD&#10;VEc9HSbApnEQ1KQDPwjGUhXU6evYbi8A7yOG0CCv3O+0Q9+weYKMvv1CmtSE+LzDpwi2uMatn18x&#10;r/PiHJ8w9oZnKKhgSR49YYwb5uMWF31jFlb676DvZg1PT/cxQuaX6FPTTtAbBQl+w/9SGcSCVlYv&#10;GgV2c6MyfBoBT/EY32ozQTzaALeX8SMBkQlyWWEobZ6sj3nEH9yoi+tVAjT2orPhJG/DP17HnqQP&#10;o7P5FIAA8MkI5HNA7fGg37qIM+PStjS712lejdtsILbHrufFj5ju1wQ4T+iZvpQgFwNqQ/lfuc7j&#10;bsv89oJraCS4YAwpoY2OpC0G+FariXsA671VOY87AGzElEENL6bxBXyr7t16+7xI0YEtbMRfLQWA&#10;+Cb4d6r72CF0jwCmR+AsvnBSJloFhwfo0CKvrWkUEzGtvX8IVFSVfIi87PHnVjARTK8PBCEAUXEA&#10;A2nyGlC1iTG+IlUtF8NUwdKAtJCQuEBWD8x7jx/2sKiSMfTrU9rakRYxoOOCe9lb5WZ/jF+gzw3y&#10;bgJ/po0igDsDihcEZIQeMUInTgdkDHB+Aa13BJI7dOEV9/IkvA1gO21TSgYeq+jq9nlGELyObQ8d&#10;Kj5k7JsozsicZuAafrlVEPvoYopJRB4dE30kEWgKDtDJAjnNwQtnMFjRTZJOHAFNDQHtERmcIkPd&#10;sZ/47unnXZ/gGUb3sFOehmoj5AK51WeKZdJWkfqzdOJks30T7R1BOzIAkZPeI+TQ0fYYBHPafsDy&#10;1go6bKr9IZ8PHOJ+jCUtroDdzu0orgdw9TSADwTk8M+FD0KQeMBuJV9CoGlCXt1I/TiRkcwVdnyN&#10;BxZZweWyWXNEtgXk6IyHe1lpmRaD8MEeyS+W9PTdAfc5i9/KqzivGNdkzf1epOC47FlJwdgF4Ngb&#10;F3ueFwoZA3ZGrJf1djE51/EE3jqBjT9DLtanJvYENK+4xqC3dYsiumZPmu3YHlslvCPAbLBN6JpJ&#10;Piapm0mLJ+7OapsxPgD7j1J5qlr7gjc32HQrScCTrvLbwsSTLP1KvYayPfN4PzLmfth9gy1bxy95&#10;Qm3+wXPPVPQ2I2jovUP+siX3msQCn9Kre/EeGOctOP10+Ap7WoNTLuP+j57jf/1f+h8yKJ6RAqfn&#10;Z/2jfHkH7vR8P77+4v/+/x53X/1u3GEzppM8rnFYFzqtchm/a8KcIHWD3frjPPsIPvpbmywu9wTF&#10;k1HYh+94/xDv0M/+GEQFTZ6gUX5ep9MSTXLg/PGN3Mdt3OiWpQImjW1N00Kfzobfyc9/FBub6+N3&#10;+ttT3OFvdvjWEttbQrMbfQQ+LU8LEswDnTyi26tmHZs9+I17FtdF/Aa27R0zfCII3sK7pj+NX0Hu&#10;POBtQKRmC4UztvORa0rs0odiIHy51a4/Y65H7uf6q7pdIy+Yp/DQmpdgjQadf0Q/et2YWIJ7Oo/N&#10;Md5IVWTIQ4HcdmelYjdCh+vrtOWSByKHecwQsPexj55lfkbfzxqK3XUsJ3yOuR7xJXk2igbb+z4+&#10;uOo9Jay8b3bxYz47gO72Njzh0zpwUw2uxRo8x1MGkV5sZRdy6aLyud5Fhh65xXtoolMBxEakthTF&#10;lNjoJg7lfdTESaK1tG5uvCQmIK6yx7V7au3X5Ha5Gj+ywPbusTHX4BD3W9g8vjuMY89nc/hsj9bO&#10;rmzofLOtwh6s4wv8yO0g9o+DOC8/J56Dxvl7CYdjONOBXo5RSGJRyFD8g7+wRVF+mERxYWSO/iMX&#10;G7D9/uCiJYE1NE2nTFcv4vY8iqpeRn6tjUSnrRpnQjOuyWrkbIX8oNwdz+jKKbzF9hIzzsEqnmT+&#10;Jc6q26p7jGk2jusC+sGDtQsYLvbN8RuLffy8sh/6OiWoq1kdnyqnx318rn18stISe9F7jBH89bTs&#10;tbEUtitV9Zm8Re6a8yp279CJ8Tz6U954+DhOH6IuH72KX7mvY7zF32NP210TbxddbJYrYl9sywi5&#10;GwxjAs2f4MdijiwvtzG/wH/96Cr+5Ismlm+O8c1X0BF7rrkX19izrm0uE2b3sLLz3jhgGePhJkaj&#10;G2LV2zis5tietzwXfIjv+QS6tibbGV77wU1cTfEDD1YtnuE6PlFghE4ZF9uC5DSuY7Ekrrj79rnP&#10;MH5hpztgnO7e6A/gB3jbcKxFnrb87Lp1Su7ZzuJQ2ijiEAU8rl3LBRO5+7w7G6kzH/xmT2yBjSl4&#10;Zr+GfwwOt8xF6B4K66EtDfam4TN4V/whgoUCj/ADFTZph+ykXmVCMu0fc7I1TLU+pa2+K/RqgI5c&#10;Ef9383V8fmhjg/+8BnJeGEsSz+uHTarevHeOweVV7LdgtXdbMN19POKf3FEnvvIALXd7pOIV+KW9&#10;ExukpIeJbeh1xX2B1rFa5GnhpSgsSHiea6rcMsDXThlHMydxqP3uCeKTqnPD1L5pAB5tYPbSGAnM&#10;bILSnIoHk/kNNZ/zGTxLTHPmw+aBPBXZgitfdzHZbaj+4zbpMx7CYmGMdgPTS+iGX4U27o4loEkt&#10;QcwneO+zAYSBs3ad+zpHxAO7Dhrgw+Y9fE9wpNqr55ARG8NY+Ocw21RV9TyeVNjiR3wWcoT6J3km&#10;9EnyVokftXOw0/yEWBWSI1PIJLyVBw46Velpk9A9YVG6H3S0tgZwga0nLuRzBTf2YJn3X3zwnHDb&#10;EYyUANYBINwESjo+mDu0KH/aSsad7PFiFVKaEIx3FdukmsFwjZBnbhGZ4JyGELslAGBSOQNxdUka&#10;pXsADk0QMAaCRSeNsYVarpiaJLDJt/vdC0AzOoRT6AjMCZTMNAN2zxgX+ytYZj/ivaoArAu/BXeW&#10;1jJR+xvVABTv2QHgCgTGhJxlhhkGWl2oFVy5irqNJjwPhTwARDZnTFaziluEo1cPcT4V90Yy0TyP&#10;2VYS9gDA1BcEyUgYhduk5szMNVC8Kc+qylfpJJauz7gamQfNmlM8whBXK933bY8oK5/w49DgOnqz&#10;UfRfqCXvYzi88Tw16TzuAOAngCJz8xTK5LAIqAuE1X4tNmwXrkpVsTxUR0iYk3C6GsbHOKrp4Nfi&#10;5j+5iYvb/3r8M39SdPf89Q8fesADzFD69fj/iNOX63j8vW/jXzusovp8FQ+M48jgFf6zqMQAE54h&#10;8UmIU5mnAJF7YDKRf2iEIpvJNi2vwEp81IMxY+AQigKHZWVBqoAUNHKJFWspqcp1aTQI7R6HbsA3&#10;gHY6M0tsvYeJKpMuLeAG+5U+YSmtFU5pH3+sU58Yjw9+7kPjijPywNgbFN6VUNxuTDFEjsNTV3Rg&#10;DAfecn8HhPaoTAa8roimJAKy2RG9CkZMAuPX0Y99qnzwiPbED4B7W1kFgoyfMbyWocYWxTMZSICA&#10;ITkxLqtiPAGohl5dvUfe+SysMAlZYszHyNaRe5h09iCQSrmGdiq3qxIClnSiDLR9LrW2PH2PohNE&#10;IiPp8BLpy0wzQRfOowCseuXZCByDREgMTw8xQC7tT+C2MsdAnMdDavSMMRUEmyadmJdVrFyRHJEH&#10;NGjsC0CvvR8OvOYph66EuJqtY3JKV8h0Vo/4m/EzB3G3fLHEvjgTMPKZtA3WLRE4T2nlipUNYJPo&#10;6Dy5kcZxI83kvU4PJ2/5v5Vlqo1/ulV2xh/NQDlRXovYGaHzTaiV8llu7TVf6wdyjKtbRQ320KoU&#10;sNm0s62eT022JHnJNTk64PaqATwuMepWlLSA+D38LxkPd0T4CBbzG4CxKHQDDXQs6LBRFzY29b80&#10;EUmgqcybjEU9CPx4DkN83h66fl41OU9i08M2c7UVdGXKBONsCBDSSbIaBe0q/7Qx6qQJ5RSYIzNW&#10;jVi2fclYDwSHa1fgVCoDWmWZ8RW8Xgxm2Ogsneplz8Q+4ENNLQHGR9Fu8yVgAQCKo1vvCwA78nwZ&#10;8S1MLDzRBrDZ78MrnrkFDFf9S4LdFYGwW1YBxjzSiuTM5SPBp9VZ8EVn0ozbGAsIYKV92OyLpeOX&#10;JigVzpqxoJtdf0CAiuwgm3JxSMBa1rcxH8Df40Ns1/YDg54Gt5DJ+Zkodotj3j/FmHEd4LWNcM37&#10;25x/la2jvyMQr17F2e1fJiCqQ0ywMw1z2HWruDkqh+N4hzM2wC/4rM37mQjAAl23URY+zqT1GDm0&#10;sbYHQpQZd9M2oddwLPnPqn1CC/vxhuBG2+XNBEIoPr5G2YevPLOv7WmH0IBALOn6XWxXRVqcKZwv&#10;vNoRwLllx4R6fUGAyqB+scbejmxyiz5y/6zk2Tx/Da0OuyquuNehwuZAlNGQuUDvASD+fo48omcl&#10;TveMjegOTdoGtjoQgDAWV1BPxyF8XDGvE/cl6MC2HhE6j4ufTD19Fz8MDybQyQWRprkwP8P8DlHt&#10;oQ90ZyYJhKyhoYt6VsgLHmWYFQdYsZQ4tOp8Y+UoomX/Fk+ftSFyD7mwJ5vVbFZue9AIs0xJtKI/&#10;iily+ISNPO9XyIuHC1wxl7sYMLcW28PDeCaC0byBLrMk4wZjeRAATrnf8WfIxhTdRkkc2wRaIa9Z&#10;8Srq0yKO+RNB1TWfQY7ge4fuz9CHPTp0zu7iA8bKFbFFvl2sKCYESM0QWUX/UPAN9NSyKUcDbZfV&#10;mZthLGITL/rYg+4FwcKOMe7AK9AUfpcmUV2kgCYF2MMtxdcA00N5RHe4G6+bzDSAy0ycM6vysGHe&#10;6JmAFHvVokzZGjvNsz3ZvR30wUlZXKFbBf7tTt5rd4t38RIbry/sDCom0K18L5q7O34ip1blMXYh&#10;UQ1PJug7j4HeWQoG0wo7ilzA+Nqg2tSDja6h9Sm7j1vspdW99k+1EqLXLuDvKB4JPLA+kU7J0rMQ&#10;Idq6gYnxoLf4TnjXh1/Nt5hG7JpXDW94Dr559yUjHSPv6gzfqToEOgw+htZvo9sQqRIcN6mS0RPo&#10;9cPImqeaYp9ONmhvd1GMbzFN2uy3TAgaeZxg7xrJOMaiAUcMR/EpL+2I5ra9Q/xQ/4KMnQkgT1Y3&#10;HE/xDfJ5Dc/qfBRPJh0zgvTiZaJTg487eSJEClDrWPbKeIE16O13sZuYewBXMvcPEb12gmw9wV90&#10;KxtM44LooZe5HfMyHrEzx9081tzrcoTe7q5iji71wLHuzvgN5OMO23TnAg1+zKCI2cEvkE7+iJ1H&#10;5oqLaO938faPn+PP/1f+JY0ZBNWj/+F8yR/xiF+//xf+5/EXX69jUryIW/zK3oZu3SYe8UVNNo/t&#10;eBifoMVWYPwY+zU5raKeWOHA2J8+jIdiy71W8BSP6RihtbgqK61NfBsjbJWyqri4awQxiFdeRjD+&#10;C+5hZUJTz+JHQ+z/uolf4A976E7B81N1AjZmwDV75NI2H+MUCF4zIoKoMzqvPGInA5p9glNeNY/x&#10;sK3Rb7FrP164aGx/zNOWcSFrHT5b/NOfxEtiBk8B1ca+5bMHPqONz05j/BN+Z4h+9K/il5BUeyX+&#10;hLG78F7Z8gAddAuxizttH0yl1IK1bBhvor+Y3qDz0BK9duuaSZgPpAj6uyY+sqez/aMSmQ7wfgNG&#10;rp9iN7qOj5opWPonsbxy4eqX453J6NNPo9r1UlymrtT2+GTsqChzEkdBAuMWwO7ehd5ejU5w7Y7x&#10;yvBsmBKLnvi3B1D3JxcxPOIjllvgQZ4KOsUpsAveDRPeTRkNfGhRoYtiIu5vf9ke8zV+sU8uhi/O&#10;uthhBQYR034/miG6NH+M7fIQF80mriboTl3E+WEXxyN6M8B2Y1FckN8YlyCLN2YRsLdD7Olpe45H&#10;fOtgcBFXQ+zy/BQLXuuJ3Q7IDM+r5BcY4cRIcvx96eLkwEWpQ4ofUd2Y4seLCozH/a1osk1LcM9L&#10;Yk638H+jCuAPryXhdhHvxG97MIOZIWzykL+bw2M84Y/dtWWCsTm+jfIB2YKnVvp6QvxCCLaMWD5C&#10;n/LLKNUBZH0Fb7tDGfM7fmY/jRm2wc+suH084ruZQzMYxe1thn14EfdrrNndPZ/ZRzs1vuAZDyvo&#10;7BbkKi1GeyJtQ9x7sPfhBh5gh6qP5/HrF9B3PYk3xgbGgfgA5w3Loj1gYfgboqXFW1vi2CblBBgY&#10;lldxvdvGEf+4AoN12O+O2N3iAlddmtn34sOXQ3z+Iu6+Osb8YYvsgX9n7uQYp4KYmFymravxxpN5&#10;0XXi2hV6sjmcYoTejNGXjjG7GG9PHhdzOk9brfnQdBoVtrvw4DPmXdxDOzDCHTRt+WzNuPUjvcmZ&#10;cBwsXCG3AwgDfe111vKcFMDw3I7rU9zFT9QSnoHzxNrETvbAM1LBDcdaPoP/9PH2cfZU7hMy6dZD&#10;Y8gCnbmfy6dDjAanuER2G+TdmEi0eNPvYjJCv7JBLJb41M1j2OrHLbI1YMyFGBOLRxNIVjcSoDbG&#10;gPg0z2nS3w3wgTWx6dHKS+xIzhj60DzvuajswiYTQboH+IeC+YCwsHVojQtYjMNQxmm30DarwQfE&#10;/S5MpRgfPOJiqAUdSAB0gC48w+CsM4fUB993/XTCqsnZo3JovgN6uRbdpgpBdBwcBcExAYwB236C&#10;3phlPg/rIDtQEVrzAeQ9wJDaBss8GCaYHSzJPPPShVierdeB/9qpDnoaJ6eEH0NWXYEgUd54WCY2&#10;7E0bj+jSG26VMYeEobTzPBASp/ZXLl7voY14M/Xs876M1zxVOtkVeYMC4DMuBtdZde6CdMr3+Hmm&#10;BkuwFeC9ZgDEHcYPf/jedwk3pQ4D5L5nV3ncEnU0UEC60gk3ZvIRPPSRB58hDkaf+emteD70J7Av&#10;JzEY5jgzBqkzgoBu+ZACKdmBoX4+PUJuAii4F5KespQ2hOYWz86Ia3A36fQYg6sTwVhSNhyN5fVW&#10;RrgyBD7m8dwTJqTSS8CSDVdPBGMVDq7C2brkYFIPkY8ec3qJzrlKbvPpA1a8hAiTMWCdyex4394O&#10;FUpwLU+ZGBCSMSNAjN1n5wRLpz5BCUIlgy0jxHoCBAjoIfIA5n5PSZnOoF+Ncq5h0jyNz20QNodU&#10;0AmvcFw4mnoaUxSozDwFEEM8gDHHGfc6IKgrlAwnpGMyglSSTERIt4yAiuBJXijkhULpSuo2dxE4&#10;fq3uxfu/9l589o/dxp/uXUX8k/9NPvTd138EWCkc7oP/vfVdPP5tjPu7fzve3P31ePdFFXe7ZTxA&#10;rNQfz4/57dRxrAIVBQohQcj4qUQqwIyTd3kM40L4kuuzCjABsNKdJdwDUM/nrb7R7iK+XAVvlBNl&#10;gd/5YFJCl6aOfL4776KGyAUKAmmTvLrikFSw2cI3DFpdx4UGuqrSARSdltc7A6w1kjY4FAga5Jmo&#10;snLN4uYhf5/4/Bo6mhhNI+D+JgGU2wWvtFuUFSNcECTvTHJwHxObHeAlw0K0JY6Ce1ldY1VY104x&#10;fhgDS+A3KGPKZnATE3EApZQkhkY+C9cSY5zQYYBB0ogdCUqgkX226oEl2sgOOpBCDYb2nc1LfUvc&#10;XlYRmboa4Mm2XmuJbR/5P0C3ozINHdwek6u0HcEJQaDB0KkkuMsu0W+TgDgfaGYlgcdoW0GQTgmF&#10;/9hc5mt1FPfAutkbx8BNG2v1qCsJSZ3xJmd1xfskmcX6u02Q102UekiJY84wTklK0AksAUCVB8gT&#10;EyIgMk9zNP3qSZ1QRHHnHs/yZXLW/mapksuEOHrUNPvo4+AhV9r7L++eeHwfY/7yIuIJXVl+s4/d&#10;msBf+piIwJlzC+6tsVfH5dmAx1gFs8ahw5uNp2Eprlm4nX0A/8agsT22sMUzpMbtOFzZ0mITdYjE&#10;6OHpm2lOBEmpp2M5w+kjY24DI1jCgvDcTexdAMiRHxxsWnnhI0P0JycAtJfRHtKBD6Qs8o87NOnP&#10;oCcIgMlS19o8WCH1KVDUmcupZH5oxbC+jp1Jv3aZkmXnps/z2tRvqBoc4wEeFACnfm8AuAFo8PA1&#10;Y3C7p8+rAWD2cGusrunWURM02jNCkD8VVfSwt4DrLh5wTq4Ko+eMa82g+9ltjIr7OPSYP8DTasUj&#10;vPU0Ko/hN4F2Aa02CMMcXvyKlcCjUcwZT7O8B3hM4S1zdibYy+QTKibIY6281rkNCZzz6tdjdA3Y&#10;2L3lG/55DWM7aTfgrSKnqbCqcMX8LnnbXqBD9MMtVj859OLXTfNc9bFzyJQgAvpZEe7Jqnt4PEUX&#10;Mq7dMv/8BKBBDpTOHN9RImdHbHLX3aUqvhJeWA5fMbfzsYwlY3/F1QLHe7eQwNcMHmxcgoXYLYB5&#10;przqF9G1lWOHkVYW9xhvLx/EqQc0YSK7dPIsQLT+IMmi1RLnroohvM166HDzLcD5kJKAjcEPTt5+&#10;bdK84rllTGKFPLlCe8YIE/PA1z3f6DHAyG0bL3hfsOO+gN/F9wx5pkmetMoMSNTNaiPSYQw4YWFT&#10;VnwaFwSOmw4ebAnykQGkE54R4eiDAY1pKyK0QcIALAP8Lw/CoVoZRRgMr2Zpa6iNkXOuNUFeIZea&#10;ciuQUHb0gz+4c2diEhsKwuQe0BBaTbmEGwfxQVrgiMU+rrENW2zVGfkvtZHIMtYFGWuRR+w0n1th&#10;MPqAmiFjNXmftpIx9w7764KIW0WUP59ZodMmCLv+Ba9vEbNHXMM4rni2VRTHdkOgj/zz+94yXQ88&#10;qn/EG/gtbNP5+Dv+im1BnjJkobrGXtjh8RTbzl6Dlm7OkKlDOunVg0ce0RXhhIskG3y7p+XmyLgV&#10;EdPpLiYEHgtQuqvdUDFuwTJH7NZ2sSKgxg674IN8WjGVrzf4GGxdIa/7ScbfgKzdgvMR8/qa5637&#10;9/ECFzXHsK/LU3zaL/j9vVjGE/rfYDfzdCz+HUPNsSF9/MEKwTeZfsN9Fsixp0e7jdkkc8QKuhB4&#10;jNAVUL9H41u7YqsNt/A1FWAcHbx04Q0ZXSEv31dkerexBTskjMmzdwl3TaLdvOF1D0bqwbdBbKHe&#10;YfWGz43jRVpI6wDvnhKPaIxuMJWb8AAE9etGX1FYWXOIObyv8A05vvkW/T7n2G581d0WGekv4hJ6&#10;n8zKny+jn7DuCv6P4ufowXQUcQFt7xm/h3i57ebRSiOCtFtm7YJvy1jT6cseiDF7lfoybs+r+OZd&#10;E1folVVVM/QU5IGsbeI4A8Sb9NxCIz6XtYxjg78ZIgfjF7ED5/bR/Xo/RVbwy9D1bAYDJuajSTpx&#10;ry6QqWMVl9iUHf5ghRk/q0DZnHHgj3SiPd68gF9cVx3uUJNNDH9zFP/iP/c/kdCol4r0h/gFnf36&#10;F/+dr2L8+v8av3of8XkGviAaGePHPSxKu70Rm6EvVwDJLN9GD1vzcz7aVh/EJbrQHkFgVgZiWxqU&#10;7R7geYvNuGju4vUGH3TaIedZ2rptgxADV/urpTwZbMyGVaokabdlzI9WZKC/1VVMXJQ8v449MtNi&#10;r13ocWelONLdCefzKOkTBpi75vEx79kH+F7RgJxux7pE8Vow0yP2h0iGKe+Tj4rLI/YbaV+4m+MQ&#10;YwYyIJb5MTqT9fDuzKsPb0bVNO5AgFaw3Yh/secVsKmHn+4TFL1bEIOsGB/Pim7FWPbRGzxF7/p7&#10;yPkoujX2HFp6guENn1uAkecA5BnPBgEm2KStdYveYddL2xA/u+XawzR+jN4ZGA7Ee+UCuELkhe7s&#10;sX1TaG31iwlmF5dxx+FJnuJWd0Ocj704DaEZ9n2Ebc5G02Tf8gMyNUG/AY05fuWE+uHx8KXYI2T/&#10;eIktr15FveC+h7cMDv81ISiFadoFd/ak6iGwwZ77NeOxUAOd2MaHYqrBh3FBoLVereLbDXPPl+AI&#10;K/zARfBpDg13+NqhWKMb4oPxn+c9PpV7gK/1rZ0nR8JLD2G7Jkg+YO/eoe+D+vnkWrHMGD/n+rJL&#10;oxY+bAis7O+475/iAzECvsiF1my7jXf4bPt7uTsih59X2NlqfJkSks5jNpM/F2mBP3bvUiInr0bJ&#10;luT4aXtsplgR+QAkprjJApK3/Ozqc7xn0A+G6XbYBj7/2sUUsGw75H14eHwLvZa/Gz/Hlpzg8Sbh&#10;QOiBRBobnfgs2kE8QIRywGfyfXbBgtiwXC9it1ymajnbOpmjslXRYAQ/iEmnms/FMe6wUXE7jJfw&#10;q5gf4xvG6gJ1owBhH5u9/hyTNG5j8GqEbZ8m360e2fO8IUhYYnvChbl0KhTijDwdLwbxyaQfH2Cn&#10;v9rs4gvwpn3Oa+ygi0zC2uhNomzU5zt8K7rbYsctWoDHDbRIJ3SDKUYMBQCHT4DHmxXvo6j4zKLn&#10;Yjh3wh8oZxnx2Lfo4RG746K3sVwN3kutCcbYFfE4GG7IGKtDFSvspacLF9gmt0diuZg3dhisQtDA&#10;Q8EF4l/sSIcPd0H2DB7q48vrEqyCDIqN/XIdR39tAquwksOKVTELPplbxhmf60EsM3z28dyPJbYk&#10;a57SYo07bmx3YmGDh8Yd8T0uzJ2eiPNO+IoanOdN/E8spX7znKPDhC9DcJT90fJBn/iR8WA7rENw&#10;EdKcibukjJ14BPhDrI8N5F4YMAaGjruqz7UWfBinA+l5BnRw+MgNUAb7B77h2RY01MQ3xeEQa/DO&#10;Gp3WBolr3QZtYjydByDth9wL/9wRR/AWsoPdAm88H6AHluD+VqydwUNr+KWOnMVmDCCr8RvQT9x5&#10;QG5WXGuhQTr4jnkYFLqt3Z7kxbSOiw8QJ+zi9stjvMXJuOMi7RjSVzKvVMHGMzz0zHDLPJbtmCRD&#10;i/1wIWIiS7F/O+UCvfEgJiv/k/5in7XHaDBxA/fTzuCzu1MZv/xrv/accNv3nqAfCsb1ZokVcr8l&#10;HngbYiBIbo0zojWKkWhcn5wDTK2N/pmwp3tYDoS4BvSLHFBho3erkIrTEWDSxhOeqkRJJVA6LQ1H&#10;lZiPEEFevhEmDIS5krRFhgmbTJBoJt7s9ZKOi5eYaVkLqnC/DgbvJbbGSSJhMG0G7ymSDQBmCEib&#10;CdYZmM1Q+4BimXW2KYySotPAIcjZBqJbJfJctqmxIzAAVFnFdcTYtjjqDGOddmSdMWLQw21tAwRg&#10;1uN+XQ8H46YYgAJgugHAu4LhlqFifM3nrgiyYSIBeX9RMvYj16rEGjGr+rgFzsNkp4lO2Q2c4neA&#10;mK9BJbfIHAmckr4PriLv/+NR/VYevVf/6fg3/jk08R/8gh7/0Bfz8+uvv1vE+m8v4n93WkTxi1/E&#10;/msMyvZ3ovW0PRN5HYLE3Fwxfv5iJNwLMUqKaSoY0/78PspqcJvhNGWPfDDDbKN0PWaqxkNJTNI4&#10;aKbKRRoTJoBGuSXQ+EywtPYlFM+gqCNosL+Jz0nVWsw99Szi/icMpqd7WpFkQqDgWoFCVyJrfL4j&#10;QDaQyot5apTZoCCW8vssE7G8gmEHzDJ+A5YFsl40rmI5AIJjwRTzBebgfQk4VByDTRyJqxUFRrqI&#10;y1hiSI6EBVY32h/PuXcEliU6UwB27Deis3XbQme/CkBmi/EoubYWqAEIrcRsXdaClK5uCnrUNSjF&#10;806QG80QjDB+T0Lro5MH9Od05j2snassHUFL24wY1wC9gsDQKU+ShYPGKioqnT3X+Fc0KwzUkQBp&#10;QtAAOMP5CVBzaJROz0OZxZq5DSbVJZ4zUCfKCc81adzEBbRZM8Yl6uOzzshxD51z64IOMQo8sAlj&#10;xuKqQQdItidW1j5xPwOvEjuBowF8wF1Uj/GaOPbBBG3mtTMQgLG1h1TYv8GKqRPz7QP6TKiZKLXC&#10;w4pYs/ZgiudEoUAAp99dEoDetbGfL2PIfFMVmoJaT5IsWmlUoLMe5JAdsFVY6aJaxZOGmMBWW2JF&#10;ngmYinGV2BmTnM3JPmTK5RU2Al0p9/CSMYLSrKS6kpUnHA0yU2AHPYRhndVIyTLGBAn2f9gi8NI7&#10;S/tGMZ41jlBAwLWu8h67x9jjiEG6PGeXTi/SmemfLSMfYuTu0SlC9BjxubZuuCdBAABwnA+QZ4Sp&#10;GWLDsVvc4QBYAXbhfOq0xbbAmXtS7gD56wEw7EmQYQtyaNxha9KJYzjFDqC/hPbXyN5NbxjvoIEV&#10;IK4ynQaAJhS2L3jgXvbP8DQrq7RssNuZpJRHzNfedG7X0sOcXQkFjHoSmknl9jCKLYg96+a8D8hG&#10;3mVVOhFJ+zU2GQ0pXE0qegQw2JRqF9f4CA8xaGpk2cAIP9OYnEHHXSFKlgswrf3xZO3zjkAdftd8&#10;dhLTqCyJxZlAxnRqtsnYbzVOK2xxQhHI69TkLvIKWExHs/O2YK9En3eCAuaz53p5klcbbLHjgN7n&#10;MQEVwtb/XowmJ+h0BAjep60T3WBB0FdDJ+QUP+aWtM4jqABFSEQCZlt44Opti61x2+4MNGJP0AV8&#10;tgoNT5ia/drfrClWz3qO7nsi0gAjrA/baZfxRSX+bmvm3CofaLRzlXnzM+yAQA9a4dMq5tv29vD+&#10;OmqI3RULDHIdS3jmgkYNTV2BzGr8BD4uVVOW70d/sObJ21SVs4ScMwE7z9PG7tHxDTRMEAGaDaDZ&#10;gTFZHXbGN1RGrsUg9dcbEO3lPOBMdOQ21jIYG3rtCmS7XjJGxlzfMFSCDRN40Mcm3W4NQyAZL3M3&#10;k4hNV+ZzZNKKhC3A72ZSxowA/ydMqTjgS0eMjrEWAOoafLDCT5Q5MsGLC/yqW54GmLAlA+8IJuwJ&#10;1dmghMD8iiDIZtYNgdv78OoN2GKxWcYL5tXU11z3aP4lzgQ09pZKWGXH+LCl9hJSgOzleB6is4OL&#10;2O12+No9vK2g2zFm2Db7tb4FPAs69awr7IhVtXn5GPPHLmaAvyl2Z87UO8Z/ItC/5lknZG3Xvo7e&#10;3h48n8CDVZyxTflxGINrbNsWW9L8HJXqxXoHfbGJt9iUe2i8xeC+hFcrPrvFfkyxQydATtr27zTw&#10;fUN0eAE9c/svYXO2Ygn+m8CzBebehJvQAEVG/tCDlGCHD+UMfYWP3KsjKHdhwHYgljFqrzPG6Yp3&#10;Oj2+mqRFFfuCBjJoP8W2wZafvoqzZZ67l9j3HUE2dv2Ibcqm2H8+SICj7248sQZ9tUIZAwWBvo1R&#10;z6WdGXzdpOplbQrWL15wSdMhN+lESGSe6916X9RuT8SXHvg99VmbpJP7e+jsEJto1X2GzA3wbzv8&#10;Xte7iZGVSIDUpncZVwyzwf63t9hW5OnAI++I0Cf2WSLoGVmJk62YxxVygi2ENrai2Iml8OUZfsSF&#10;6JwAbAdvXMSpD0viVbBFcYMdRP7wtXF1EVM+38NmVzt8kiI6+ABv8UDgZ0X2DOy7x/bNo5l9n3iA&#10;Oezu4wYZfGMC5ekUpx9O41/5r/0PILxkgV/ptz+kr++wpl//2//DvxaPj8tYYeuvkW2rd8/8vbQa&#10;+jSLvovfjNUE0G4MOss+SYmFrnkbtl9JJ99BC9ApPmUf02M/HrDxHQFp2u5T2caF+Uvs8SBhkfK0&#10;jvJilvqyZsjF2l0y0HFzVcSn6FaJ0/t9aF+iF3wSv9BEfjkCx2FutvAE02jiJQXJyKnybKKFlxMO&#10;XYAR8/EmXpjQH97E4LCKN/j3YzzFK3xcc3ifzyBz4AX7AoHQsK830dzig7jXGN+5HuPr8RWDnb6f&#10;4BfwUCFvI3TsHXM4LreoEzhEMwc+GeAP7Dt3jzwewJLvCZeIT7ZTVZHrkDcXJNMhWsh3TpD5R/AH&#10;D2978RPGFlMP0XiJbRnxwQVyzI2ZkPha2m0PYNkSWerG6IWYFb7ohgnUG33IuYfsEbNs8f3I0sQF&#10;nelVLPHZtqrw0LcGPVUPT3PGD9+sJnRLXM5cu/4kLqzq2rzD16Lu8MSW2jtw08oFHnBthe1xx0WR&#10;MfjaQ0Q+x8Z4Me9xbXfoxQMY2S14W+jq9vFLZGABnrOtwBSf38/H2HX8EJihUyaYhEkCKzaSWLZ9&#10;fBO35A84gk1CDvGpbuH30IkpNuQKZGpbn/kZTA2mP4PfJ9j/EczYYkeUy82qRL+QM7fhYLNmmJzy&#10;4nmxrN3zN3z1VEsAWxRPXfx0h1ni+VfQq/ugF78JT8shsSovdiZIkEtP/EbEkbtjCnFdtGIW8KhM&#10;/vjsggoYwWXvg0l69NpTUle7Q2zuW+zyL9DxJc+OlLibY097G/x47rZ6IppihF24jEvkcn+0DyTz&#10;f9qAe0EV0DTF+uAht9oVjEM4HRf9uEamPcRlgY4ezn1iPbAXA3U8h00DXU5xfYW9foEwGsOCiy6h&#10;JY+PRxNE+IniiXkib4OJvO9j33q4gT0y79jAFYcrZMNEyFNK4lnYkHnAAjINlEEmy4TFijlyfHhE&#10;p8Uv57jWjk7H2EhkbwE+Rbct9shMuEGD9rxJWxb1RynxhS64w8aFfqvybI1jb9ULnmH8ZGFB3z6j&#10;gJA1vHJXmf2AxbRcyiORP/USfonfUn+5yTheYisGT4/xFRjnncl78KooMQOX5y4gJl/OWLkXHhJ7&#10;jv9rB/AevmLfR8z1QlyHLK/QcxfU1Us/ylSQc56Jneq4NkNWdwSuG2OIbB1HeOW277xH3Kj8HYkz&#10;+CyqYXiBKsET9Miq3gJ52HPTA/7Vqv5a3DrKYsazh8iBW3b38M6WUAcEwGS7hRdp6yl+1rZegCZs&#10;DjRmfi7UGtPl4P9ALlEz6E5MBN9W4jF8/hBs3oPuB3TS4xVNdooX7HHvoVQWLZXI4hG75w4i3uV1&#10;HmflAzbcbeQMDF6eI+0G455jYp4x42jQjRV+xYo6+z2m/AEynA6EE+Myh0urXC+ecweH13x+TsyE&#10;3XtirKkyjrmlhT6mk3CnSW8LY5Cb1t1GfE94vdpDN2RowX3d4uxcpYT99N3tcobHmF9DGHAIv8OL&#10;P/H9P0i43QKgBThOgP8MsM3gGrOY7DCrKjFcQTRBkrZCcSOtlgJgzMKrqYrAE6d6TOZCwbYEF8AA&#10;2yM/nFOzyQODtdrFjHKBwS8BXaVBeIXjh6YpaAL4uHJqtd41k3/BtTbL/AZBszyyYLISQKo4JoaZ&#10;vuAr9+RVCWXmkSDWvl2lhoHfjhIVxXrF8ycm6AiEPaxNYRfZ25/LJocGCiqQ22YHGG6z89vvBLnH&#10;80yk5Hh2SzszwDt+MwHICgpjN6FRL/YjKAKwKgG2FQFBiTCuZzj79lMM9yXvLTDGT3F8cvR+iJvA&#10;vNT7Sj7AsHSSIM9zz7kNIg3+bR5sJcevY35vXw3ik8+6+NHFp3H7X/2fPhPBL677j33Bq/T19/8S&#10;nvrvxt9f/SK+/Mkx3v5iEf8eVixbV9AHAe3sS2IS0AoswCZjSdvy5DhEN21jYGAWuRVIE0S5MqVC&#10;6AituNOMmNVXbk+AgwE8nhEknhn3wmniGNJJi1xhoNsirTWOtCYg2uFF1iiWJ85VOhIbMCPYWmhL&#10;R83a21/FbUalSUETNxov6GPTwwmfMUh7LQkwGvI/c3UPQGL1lAGaWfkzKMoTFu0n5klxkr8miGkY&#10;x9HS2fUuyZ89zlKQeRpF5TJZvY++lUlIdTrVEXlZpwRiHT1Xug2wBMUlvMcAuA3AraOewilbXal0&#10;D70aNIRGfeJD+16IyFv0ymSdFTpWiuENGLMyDo2xlgYebkXWQcCZqJm7DcAP0DVVwMkHpu0Y0OZn&#10;uvAtKUxUeXqNMUzF83M82Rnwb5+d4wTaEJy62pfPMI7oh+B0zCcb6P8OUFntqphC2yP0spavn81i&#10;BA+EKGmLJ/KF+WasR+55jdyiWOcH5JWxYB9M8FjSU/Wh7Zhr0JviWISN4jELYSNT+4R5SEVyYgJo&#10;x00wKzhJSSjk8IQu79o1srZOQf9zsr0BPPhZAk8BAnZkxIcO0H+HI7ZSVGeVegJKIGOwfBIH7Ihb&#10;jGtAoLQ4E9Onyr58GRPAZMAX7LE+JQF5K2ObPfJB0N22hwCz82x4leaP0wIU7RsThNg43jOBuuI2&#10;psztfWaCpa2XMbCjeYGD1W4ih263K9EPt1+VJmCGR2wAMoV8G+wKwhDUFJjJv9LJJGO+4b72CnsZ&#10;4mgV5aQttdcLTn6iMRyNUiVIswaw4ThcmU09MvwSLOFdLvi76qF3iRF9+McYBKXoo46+A/i7RXvA&#10;y73ey1S9G9U8yZh9DW1271a6DvQ6xSYckXe3hR+gXzYcxAfws3G7PnK1gV72sdpDjzomzHfPN/pi&#10;vyXBMczRgrgY6qqvB9KknpZo8iIB0F3su1G83/WjnqziDtqU6iIaccRPuEBgVYMy0cE0NULbMOD1&#10;J6KP8+5dSpJ5QIKVRK4WugXZBZN0gip0X0tf7J8V2ZmgJneLEzZki3wVTardsZeOlc0z7U99jNc4&#10;Addu+ujEoQ+NMWwFYKfxfYK/T0ZNLPfo9m4Xc+1sdUNwfh/DimCq/BDfsuS9J2QP38D8D8ddatz+&#10;4RR57L+Hf1nGHjDdnbcxBrjv1tpkbAFjcTEIT5YOgigBeBMDVgElwb56N1rhS7gQ/Ga8kvrieVx5&#10;/jTHj/WxYwhi5TZEq/UwSDGPMcb83NbRbZGLHr4aPYZU6XkugQrI0yl+NXYOHd3vJ8jIF9hsAYsJ&#10;upIgRWVzC00Tl8iOIPeez034rupNXCN/a6t5RYLQbQlot0eq1UEmVLL8IoEVDyza21ScMehH+4MB&#10;5hIfke/gI3oFwAWdJvvv1phuRKCJPas3jFn7jL287vd5bhmfw6fiCNQbz3gk0gF4g0PB1JEjAgbs&#10;zNYKt2IZ1fAiNtsZNGdevQmydwFR4ZknB5u11zYk2Zkw3nsYUWJnPotT/tMoUUi3i3tgjdtizoxh&#10;uzfhjXSju2dscWHVwPoSX2bQpNDWcQNinu/Wce6PsL9Z7GDHGaNmRdrzqVureFya3BU3rWKBjNQ4&#10;PG2jbRqy4TV230DF8hACalfhNRbQxoUd++S5EPIVvnGE00indEPjJT5w12vjI+zICj+ys/qMe5b1&#10;VdTbDfKOPEMh/Y+N37Mtgf8eGa14DvZnSBD6iD09xzqmyEXCG/Z2VGDQJ7eED66UKQJv+KmLtdeq&#10;J9NvIYiA2F63aXsIweAWuUuRXnEVI5vDI9suZCKSafvmAV/zEXN3hV5LlBb0SrduMDbG35UbZMfT&#10;Tl9wj6/CFpNchN/h+QZ+yIyJk+8xTg982Y3Q/QZ537yLPXaojy1wm2pqeG3CjejQQBjRTBgsE9+1&#10;JhGVQ7foEMRq2xhQM/HkvYjNfB1PBJCeQadv30C7GpuRjw7EDNjkDYFDzy39XFzCbewjJh4bdowl&#10;cuq2d2HAENt1xnYZ2G5Q3n4xix8cj/ETbN6Bcf3RXh6L0sBwG57uy6wYFzKwWUW3u4rzDDs3vcOH&#10;/3KUiyqyydfAmAqbjbye7pOtmH60in/pv/W/5LN/yF/fYVE4Gf+Xn93Fu3/3/xl3X71LiQxF0UB9&#10;iW84gEEreF+azHC7C7RyS+AS/soDiytce9KmHzfo8ImAGjznyXZd7xyvkP01Pm/BPV9Ax3wN3ocW&#10;XQ1CqfEzKLhVJgPsRGPFnGPCX6mLrYs/kyH2QpnfRXt5ETfI8HmxQDbF+ug7smMwqL9e4+MLDz5B&#10;NvcIU2tlKAFVcXGVEnv3hzo23Ta+N0Ym4Z9brtcb5gKWGsBT8a+dGkzqTfBN5Rh7uKrj7c6F+UOU&#10;Q37WI3zoERxzRma2qQrKMVstGccpA8e+iI+PB3y/mLyOq3GCvOgOuC5hO2T1ip9XP4yP4MNxu45f&#10;IFB5OlRhjIz3kcwtUSMXQjuTKyfovsBXTffnGFtx7uIxNkJ40Q3GsUP+xujdp4zfhdnz3VM8HFbM&#10;5wK5xA7jgz0U89zCC6xBBXaozsPYtMPYEwvWAiMXZo0hT/tYYqLEHD0GbpC9RCl7/S04Y5AqWQc+&#10;H30165kv+Gh5iEd8YnQ8D3+a4cM9tf6ALVqgizPoc3U4INtYiKMViswLX320Ug88lbD5sI73jWsw&#10;4MasOsYR4265d6pfP675bBXDQS8+qEt0cRjv0L2K9xMS0aZjw+6Rv/kY+4kP6EMv+zvaTgVTl/Bg&#10;Bz08AXq3Ml5p4oJA3/YULUFnM7iDBlC12MUlgtXvj7EtYmKuvYI2xWWqxi/xCQfoKf4zDnFRzV6T&#10;LQrhgXDaoiX6cTSQUheQGXFss/kWnXuLncFmwtgzWGyDDO4f18zxMXbGE/jEMX5ptxvjq9Gx+Sbu&#10;19wju+c+z3r7AKjxVOj+A/S7PMRL8GL5oooLxjha9eK8hp/tPnb7Q6xXTdib+AAfopnFAUzrQRW2&#10;kivaCb7KmHGF3CGT6NTwGp1CHvZLTzt1sbyOqdj84E4Qnt8jRuanCd8w4QaWOsDCPfYuxxHkD3Br&#10;8TZVZJud7ImhJ7MYX/ZSfgE2BiKGzMgPfuIXPBncuNUCiGZNDLRC5/ndLZLaFz4YF6oDn0m7+/hw&#10;WuTHR5b4iO8hAQXxx0o/ZsJNjvDZjJgAUQR7oDsTYDcY7BHw/y16V4IZ9YcW0VhBaHLPHuC2AxF3&#10;moySRyNkp6f9Bj+qJvL8NOb+8KkPBqjBNCf1QdmtsYHiL7D+EazhIRA8IPUdO2P/3EmifRRXL7iv&#10;om/w0xqz4mRwcQnDuVhZMNliAj6CxrYCSwf1iaf4rGIl7Wz1xLt4WubJZ3Ew0EU8wnhN7EOzDExj&#10;K5uUVCTG2TB3D9CA4MSR3AQcWR6xtdh8C0TcnWCyUtqojRhV9N5EGXHSsX4uOuF14YR0hoH85A/o&#10;mPr1p7gIekA/qwTF8fbUc2FXJMLlac4eFmECVZke+M2DMrGaCT3Gctye4gGaekiCu1NS/1hNWaIP&#10;92A+hkbeVRoLRVwYbtR5nwSzBvhw25x5OGiLrxBro6joTiIl+CePP/H9Hz4n3KpfxoEwiTxVeXED&#10;mIc9hBEoFfSw3K9BiaxC8cmCqOeyQhSRH64QWBV28jUMXQUYqPaADMDxqCpiLICGMJYo2vDSlfkD&#10;k5N4JvBStVwfR4rye/BAc/B0PAWUCfMMDWZDoFUwcINfXk5C4cfwrymxYYWb49ERJVDH3W3S73am&#10;7DyCufbnYeBwYcLkCq+HUKnAIRvEGoIf0U5XoSWuqz0vuHxcnmOHwqx5djphjffSIJgrsp8ScyMY&#10;V2o0mdmFKR5XyDDEeYniY2R6UH/P3H4MA88rXjcJIYMJGhpvqND6hYE1i8/gk6DI9CQ12rTqAsH5&#10;OKqbUTSvPow/h0Ee/qmr+NM/+uX00T8ANv/hF/zw66/iaJa/iPg7MH759v8Wb/8GijD/nSgWjwgm&#10;gX29TeWtPhtGcB9XghlDSridecn3GKu37I5cJtfwtl7P2Nz2aa8x+4XJF26AQVHAI229PuBEpqcC&#10;uhA0VScEVJ4DUh2vSqzCZCPGARAk8MhwlobP7hs3nDSTbdICYUpBhauKJlX4E77zN5836adwu1VN&#10;n+/pi0k11Qy/MHDGM87HRqjpRBaNAnNJtkVQw3cFj84YkrPZK4J9M4gayT3GtMivY4LxywgwsEPM&#10;4rmCx8jBhueuPFlFlvEgtyOpJGgN48MpMSgb4nuIQA4Q6ZibJchube0Kn/UMwk7KLXLHuy4WILMC&#10;dT/HNYCjmqAJdUpj9tpUUYNutRp0QjlBlwnAtG2MOdvUNSWpuN49/laoEJZBOJjDJE680cERtxp2&#10;B67HUbSDbWyXzsdtsiZ9tBhWCmGm7OnBPFqBWj5I89vDR+ngttzSfbciWE91Ypzuu4Ck0HkXp428&#10;I5ARPCmbVmRBFxPVZ3hh0snkvpWs/MqXBpQfBEGoHbzJAGDnOBCQHqChDelLgkB73UWOzHCPDh03&#10;iWV5r9tfk1PjGhQN2RBeKW/P008nWCm78K2PnTgADEy8IuK8x2xxaDqEFYOpsSlDCe8cobEy7T4E&#10;SMz97PWBfLm6wxOScW0cIzRtprHunWJwnMcQoXVFv5OH3L9DzgR/Z67doSweblKcRoArnTCBqrzF&#10;2lfIQKpOxJm9xBnw0dQwdsf8loCfH6CqNtq/R346AsPz2cCRCVaAVeWrGmJrXS19QJaQIXULYOvc&#10;BC3VEHsgD3DcFwoKn7MhsH1VJN2c1zLXopis1aGpUal2on8VBRGyp95ZSbUFKOaHr2PKeM/K5AGb&#10;lxzdi2BW0GOT2gOkXo8MzxRRqj7hPe2OCSp7tCzrQeyzU3zA/I/ZJlblKAZugyYwXCfavORe5wTq&#10;s2oVuAp04Yy/iLi+lGbILcHG1eAQk3YQX0InD9nYrpibvC238SFPXzOGFbb5WkEdHhLNdiYgDZj1&#10;Tb0XyOE9PtH+ghPGcCZAB6CVVykB2CDrRwycfPMUWe6AeLgK2MZLANMJP7ZBdluegQPFxXRRYYut&#10;pBxClz3+Zz7fxUfY0Gx6i+fYxdMW8EfgYDUAoU5KTv46wz4RkNkhZC4KQ45maVGCsUBD/WCJvtUZ&#10;gJe75OhayTyUmShRaJyUJkan7oEHe4LT7aFKvTvKckXA14832KMW8Gmbg34N313p1/Z06JNVdfDH&#10;xK90T30xsCNu77pmnJ7UR9Qc690WVXXLDjYYH+IJjo8EBHn7iP7PAKEA6+2c16pUSWj/ziFBjduU&#10;Ezbg3gL3rIefI2g4bd8gRx8RFCB/mY231wAc/A00roYzXtNPrZDFOiWcrOY489Mm+uaDh4BqewKa&#10;SL+BNysAlouj9q9MglAOUyK7OWzjRABWD5FI7j9Fb+0b6xY3Da2VVuIIvDbjQS5AQUOCg3w44pnb&#10;5Evckp7svLwigD1lVk5iv9DjHCfeA1c1nsR6nqYDJp63gaPvKvMJ8HlJgHGA1mePMZhD69fMYYju&#10;45+gccJbJhscuyeOodfngSf9fRE1SFss1vDMiT3Whm6VX8dpzuvwxYN9avQ7EyBjo+yvliFP+fIY&#10;2/UK3zWME1M1iBQrCWKtFC/bBf6b5xXI5nGZ7H52RDawVdOxstGL1QYfWW7Q3/fgWxNj7G45XMWC&#10;+Z4J7s7ZKi2YLg9wCr1879LpQl/m4yJ4i885na3ekR/IASJQClrtM7Nywzx2C9wDKZBneEJENMVs&#10;uKX6gP31QA23pAg73TGRYSv0B6mX6Qy9ze0V9Qr5/yadBlxLc/z/bKzLAPthA17rLwwax3WyF9n9&#10;63jXc8vnIPo4nidkKHdxIRvjYfXj8uAcG/Be9uJVTNxat0DP6tfYRsaDA3CRwbR1s3ZLN8IIv1w0&#10;GxR9AsYJfuotPOa5/GvR6YkLCv0PuRfSwzw6/fceHFvuwCnoLfMTXR7AUVN8mmVXJhD32JmGAMUK&#10;mmY8SPSyNxnRE/hhwLzG2P0v4/CqRG+RycUc3cZmj5voYZeWfM6tcFb5lADczZ+s41/5NPAbvwVz&#10;GKBRp9sYDQJcpTKi5CnPXz6Hv4tXXCOmwBDbJzEgLvrKG8wbKohfb34jfSJ+72/H3/0rfzP+8p2L&#10;A8gnsm2vp34f/cK+PCfgzgT/LrjybObXQyaRVvSoizGRcAFWLzApGz5zv9kRa/CsYkigjk1lLmvs&#10;nYFpvsMmgNfabJ6SP+5gieKDmH2CjM8XcXqNPe9jZfEpDje/JWjqQ8HXTRx7yOo1OvWujbunFl1m&#10;zsQOLlYBr+ItNrDEJuQjez6hT2t4JKk+nAYqH/15xd+HmI34HLx/AFdYNY4iMWfoUe/w89yDMV7C&#10;S5NcDXrlQkW33SRfFgPGjh72mhF2AGzC/Dv7iYJJPY3cJL1V9QXYbcF4TIx9zLMODGTu+4ch8dQu&#10;PIU1zy7jbIXVGJu3JNZbLdFT7PCoil4FfrXr/q7G9zJO9DCfYOXm8Ab6ZtzDlimqVDS3MRxij6q3&#10;6GSf8V5G7+6R589jN8AeanuR82tUpG228di3Pcdv4Wtex3r181jiExgC/ME+8O3ppJhebOEo3gqH&#10;kIcrAvUjEnkYYJMBizU60Rj1jrGbj9iI/TwGLzQUH8UGnXYLq6ddN+DCNbo27E/jGryzQRe2JvFW&#10;YDJ4hppCI/SN30/TLn5jiGxVl/HErWKF7+J9MfzKhAY88PA+F/dLd3/koygNisslczQ+cBEYmcW+&#10;GojYV7XEb7YY0pRDM+lQwWvsBGyKLc/d8/5UvIVtHxXrqG9egF/6USz38QZ9X4MR3LlSrKH9iHHa&#10;s1I8j09mINHZCB8bbl9Y8WsG9rNwxQVaF5aPyJbxjf7eZMRzPzxwxGEV+fYhydYJ/m59b4mu53v8&#10;qKf7cz12YM5ns9M6dtjd2N7F/blhjl28cjsshvLN6yKO8xWYhPi4msXsvX5MJkNsOLYPtHLaHWP1&#10;dEJGH6E9cow8iV86aNNHZorDLB62+ODmIYbY/IKxXOAPXiLP61Ued8Rvvekw3rPoEt+bC/rP4Fns&#10;WQcfz+kgrz4YEnzIvHITTt5/3gTDwu+/SzrZTuu4RdZfEU9u6n48mnheH4hT5C+4XjOAKdNvZNB+&#10;97RGP/ELmK2ZMoBfSDskTIAQc+QmaPE9KbmDHfyYa4YADLck27LFw/R24GlPEQd6YXOwxczBHWI4&#10;fD6rfIODGKsx3g4ffpLPyFZlkqiaMBauhw/GP649aioMNzAA2C7sEPweDvK45KdVVw/c2oPwtLZ9&#10;dzoc0BFeE/dW+CC0MG1rNXnqjpUN9Do6X56D0vEuvuHKD/fAjtgqbHqHzntyfb3FB0FvxSBXmLG+&#10;0iE5Id5X3h1bBtaowW4msGy55XZOPUM6zJJx5tDvuGXsz1sVkSVxFLhP34t/TdlN3ko7s4ivbBUG&#10;iZ7jA+Rde4lpSl2JKvjVc+F/cYwl71uh7v1b5mj1WaqgF5uhGH3G5ow6BuGppSkA5d7GU7amEZ8n&#10;m8/riB7+A7y/x+KoL4zRKubK7CH2jmEQ1zlvKaS94hkmAxm+veVadHWxQrexY4PhMW7gia1L2l4J&#10;uaBG4gm84qdj+JXPvku4XfwQYYYRlvS0B4IjJuepGWVZpX2/+XcJgrSdENvHeAFu3gSHzQ+/HRey&#10;yHsAJQQ0rcbiHCcEFyNX51rAEBfyNpNl8ACrPMPwY1ArHEQHEHzHTfZnqLhDgRH6HEYsMOBudapN&#10;CEC7Em57Co9C6HjUpA7gjvnkTcmyiTUCvjGpdjyGPi+dVsRnhib+GCfuA0G3OsiAnPEDNnVyHhAB&#10;GZk792aeBsZAy9igNa60EQemBKNOya2yZkmz4iKdDlQML3FGkxhNSwB8PwXvJ5sGb/ap/xf/TycO&#10;Mlhog7BAX7PqJhjUBG7Le/CW/zFyXiKAN3AA8L78wYZg8p+N6+/96fhv/Nl05X/45b1kRfpKGsXX&#10;/e9GPH0dv328i7/7ExTut+/it/frKB8MylxhN0jgmQXCZlWM6VhBiVlgQnJX5TMma38ffvPG0M1x&#10;Ehz6N8rwPGIBLLzHeEjYNBXkREFNAZD8YS5uI7N0FzebPuMWVHvZQMQk/B78oH3pAJdpW68fS/fg&#10;V+QS/cLo95KCmHCzKlH/95xEw9lyr1ah9HPyDmH3fli952BF2XWIzMdRe6F0s5w1yT2cSk0+kbHc&#10;6gYUNTlbjMn5tEuVLNoc8Btyh/I5EF7j9tyvSw1huUEaQwezNQ4mS9KpZ2eTU0wG62EAlXcEhSow&#10;nt/yXFcZdAQ2czfxZAA9QDf6IJEtQOyw30eP6CQFQcgdIk5ozoghCnfl63n7QNJE+OlWVyA1cyag&#10;+E4eBKsGXE61a8epfDedq65TOa5xws6iIDBzLAT9JiEAy0c+V6ATJQY4I4irUlXWBcGfssHz1HF5&#10;I2e5uQGWiYnMpKLP1uiYUNbB4LDsuThAcdsOYFrsCfY8rRJ95n2rntQFDad09fNgWe5MICSPsQ3A&#10;oqTTeQbYqwweCbpgsBVxJrqeJ8scPJEP+auLLUEWMNly7WzNvbkxfDXYMXFRc20LsHebQGEggjFI&#10;x3UT+NrrsT0tAQM62FNMSoA1xjQnQNqZmAPoQRrGjb1Djj3Gv2DsB2Sobd8h8/L6MkaC+sOC8SHr&#10;yhvfnlJqBaCrWVYE73G22iaXNHbSGhlRv7S7VlfhFlOgqK4lbcfmWV1b2cPH14iYPHmtQrtTw3Ls&#10;bUpoQRNTN1sTX4zZ8hDT2FbpWMVaNFOAD+DfQMAqKcbWAnJtxt4DgWrj94y13z7Ex/zxwJjw7/AB&#10;2Stn8R40Wwoi2kMKNHPmfDWrYk8A1KzWOHpkobqNwRg+7e0vAuG5XsOmeHAbFIp5MFSn5fjcio0X&#10;SAnY7ECAkU4etdn5U6ST60bj2G+5n0noJfabmyyhxRwZ+j6gJINvnrR2mQ0BI6t4q04hA4v5I5j9&#10;ifv9agpigZBR1xc4b/Sim0ODKkbIglVObQ8aeZrh8V1kbnOFpiV8SsCF8XF7h522bsIyrt3wPkAK&#10;/TuDhD7i5R26ugGsmzQX5bs1l9iY+9/Cf+jS/H3s2kvAd497XcRigIfAQXT5N/CK66AJohNfQm+n&#10;uoZIH/HgEmfeww7fbwkYsTMNujrMxzHOV/Gk/htRZARpBPc5vtQTlzqCP5iaKmns5rZd7+MSx4iJ&#10;SON+ZIjdFvnTF7uVDtmwgiwDWBtw6y/0uVZvTqGD1qaG5gvktjm7GWfHs7bwFMCj3WTwAhWBsae8&#10;9kZTTAC8Wz8iL/1wW6mGrE0rrUi6R9cLOJHWYsKzGcdhDtiGhxV/FwR2FbQ+EoCXzbtU4XPqKUPY&#10;xYGr3Hxr47mX/TK7kuvdLsc9TXDXBLknoi5PrHS7QJ7BT+yHi2jZecHfw6TXHjBhrxy3iOftFPuJ&#10;LBhsQ2cxuP2dCu65PMADgyUTrQhCZvYIGYG02EsCXH5xi7u/2ePvJKFP3/LmJYHdc1XJgHuYoM3R&#10;hSF20q3Y2kB7wbpVOZ2yrSHcuYiBDzKIa2cpGLTv624yjc2b+5gN8OHlyzgQ2U2xHd2AoA97ddow&#10;dvmmL3Ge2YJ5OWYA/hS6I2sb7pU22Svu4KyKX7AEBI8r/PMrxsKEyzmyA95C3rvtGFncR9rahY5u&#10;0M9c45PhE5iv/iZH5vd7ZLr5EJ78NAbQS3u5I1C7gL+YV+51lejQEYi3e3hvggH5tsWCfT3T4T7q&#10;Dba/q7eMUDuNnjI6F/hMvHUeZAWf7BVnBaunzGW1nS8B8HpI5KPFplkhYkL0AN4rTjN+P0ZNQJvD&#10;sp5b5Ut084DNgX0Gpfn8ITb4+OEQO8pnN/jjDNknak1y1JmoZWQn7h2XmxjAnnRqau99AhDecQ9U&#10;f4iOovvwLp2WeMk9ilFMIOU+YZWL2JtE0E8Q/FzA72p8iOuuH4s12PH4JvGx6aE3xxWygCkHPy9O&#10;h/ghzLQx+luCqUvsax+/8g2gtD8apYqkPbzJetfpJPXkxqH/g36V68UkW+Q5x39coMcFviufXQRx&#10;cKpWvIAXvzB50fwAu+eqPrZ0cIgXBDzHTS8emNstvqJ31eETeQ4yVcb7uKMB+vkYU2z1/nzJ2O9w&#10;+y024gL7hi03EZhdxyVBydu7N/EzAH2Ttoy5mySDVfAJ/+d6eIt/X8NFlAF38AJbiy7EMvFwiP+u&#10;EUTzejtszNevwRPqG7bFncZn5H3tYgM2tWvmKaHqovaegPS8QSeG0/iVCyXkGG88xdcFRGMJsQn3&#10;HY2x4YzrhA2/vGYMvLa/g6fgHdu+CEzEmy5cNNi/PWPwcJzMNh3ITnuDvrl4ec99GddsjDyX4Dh8&#10;U4b0Gwi4oBmT6zhteW39TVzVVdir6YgNmMKvar6Lt2YFeoM4wecen6/KEzEU97obYrdacOo63spf&#10;ZLe1/El1rGzjgG6APxb4NGlftW5j5ZpeLz6yc3/1SbwmWq/BNUNk6VQvsW8T9MLFNW0BX9hCdSwd&#10;KkZwnDAizzJwtHrzJWNrBzYct5rsIj4FB612c2RlmBaE9m0/rrTF+6dYqHO934I38yhGvx+Dd2Vq&#10;1bFJ+swcsSV7dRicdP2ej6ljv2ReOTYFs1tB9z6yddqic/kCXh1gwdCN4dioOu7BNd3WE9ldGD6k&#10;A+ls+/KSWP4AuU/7UxyZrwe0FOi8+MxrTOIARLG9r6KwtLl6E9czXju9R7zJnHHA5zfGivfoPjRt&#10;wY4aSWI+QcsZX2lCouciA36kA6MFvtVTLnvMS7t/IjjJwRk5uMLnurWx6Ihh4PlT9iZ2/ffhzyV4&#10;Fv6gSwb7XIXeITvMu8VnxgpB39piA6xJbDnDZtrjV5kre/gytMd2CCfkHY3C5pzxOyAYdMZCEBce&#10;ShczCnAPcnHCF64ZS7sbYiH1jfg+5Kfhki3+usW/r9YmSd7FPVhthya+ghYT7ndHfLOdv4n5ch73&#10;+youeO1yik2ukBfsdqPeWuTbYK+4l+1IjPG6dRU7aH8e3YBTsWfrt/gD8BbYu4+PvoLs6swD4pCP&#10;s3gPHbQfYL5BPw7IpwALnumXtOHtHn0C0+VD26aIw+HDBrvNPbfg/aO4AF4QzWADrvGbyNdpkRry&#10;uyXdrqku1gf2PQeHHR9Ocaf/mZXxcojN2jDrVQNeBYth10/Ebrah8gANt4TqhewH1gOLVO4OiKsY&#10;mkQ/P8UOmqXDeTA8BbTUVx7xh1mGji3x51uuybaxgw8eqqEt8WAi24K4u8d2OCPjDni0N97e82wL&#10;E8A1Hn4ycPGRJ/o48Y795DAN3B/aSWvokvQGnrsg9Q38cJEOdAR+w97XtsTh+kUVG+R6d1Gmk8N/&#10;SZyAn5jz+SN2ywUfpo4+WE2pHhToAOPg3sq/C7jyuBxidxmzcmYBgEUG7hBJW0553ylg+vl2iyhD&#10;4zWTndUUvg3HcXUGL7qlGTtlVb2xuuPXnqWdKszJRHtJLDwypn46xhN+awl9LNJixgqcFEHO+V06&#10;8gzxglWJPitVJ+OlzN0wMUw6sgrBOu0qtsIqQHNeLjp54J+ybN7HwadpYA86ZN3tqbAd3SzTYqru&#10;u1mYcCMedNtlhq0dMP+RraSIPfARHhqJREQD/yxI+vSDT58TbmNXfVB3nZ39SsBrDJLgDGMyQDbd&#10;TpqqhySgVzoYxw9x00olREqv8b6lh57wYiN4E24KkUft2gh2agks7zc4V1cbUBUYJ/DEuGMw37nq&#10;gSOw4miLoGQ4AauULM912ws2KwExG0yrIzLTvm4GvoJTkxFud9yAdo/FIfqAiOkWorotCODp6VuW&#10;+HIrxoqjg4hWYeUY0ylCV3CDlCTBwdikXMDqCadmx1ObJYRqyjVlD4KO8pgOBgD1VxhHNeAaocb4&#10;lSgR81gBhqw4qTGgVoCJmhL54KKr20gzY3jeSsEIJSvPXsdLBOLq/XG8+NVZ/Jdxht2nH8Wrz4YR&#10;H/63/TRE1y0aoT5/KZ9/cCLU7/zu27hf/oV4+pvDWK1+Pz639wDBzA66H1wxYJiug2IN4I2jMUki&#10;HaQ199UJasy5vfxOqwBp1MyJH1aSmbOwQsty2MLEKUbA5Gpx9DXfQ4AdFApqyaaJn7PbhnA+HTxO&#10;SgW/XamT/wnLIuTuoz5DM2UorVALVPnSxXm8cjvEiCl0PHfDt9n8DhCZkrjKqCvj3MNKJ5NpqRqT&#10;cWiYEEV4zGdRJMdtMtBtm25bNCC2ysymtR7LnJIynrJyJtjzyHUC2Z1bjzTY3NJtmlMHBe1UZctk&#10;l0YjKJf996Sx/YNsvKvCuGVTk6DZS9V48F6wLuyYAWpM4N5BsL3PgGZub7lgTAMM4QLFtrnkACNj&#10;xV+f9y0h11iKs6bMtY8ir5DpfUcQzYTrQhnkXsjqXDrwGU+swidbGQsN0MEkA+iCJMbw28zaXmZ5&#10;qp7Yx8jeQvUAUIEeEJVumVuf14fos6vJrt6mxu3Q0xhDMOzx4B3vuU3Wk7nc9oF2Rk/jCtjWkNtj&#10;xiqCfW9CsEsAc9olGcKQpK0+W1eT6gvGwvjLRUqIeVCJPcBOgFpPXUr9RqCP8tFmT9ATAeD3DB74&#10;3siEGjSwV0sPYdO5Nq5KlBuMK5/FiBjcFoDH3s5q2BX3vohyyrygubYkDpc4ZBN5X8fpEVmrT3E4&#10;ERhB694EffKR2228kdfYiIGGnm9C19jj2FKlHfTXxgwx6Of8+Oy4lBMsFx9HzjxpDT5ynYe1uK3T&#10;pJ/VpuqM25ca7O6xKQlynnVtg5yrKwU8q2yK78lLBki7fSy4dwn6qOBRv4ezQWcesI/V6SmuARcn&#10;EwLweK1u5fMYtSV6CWQTFOrBofQO3dA42ggXfwg9CAwIOPunt3GD/ZibIMx3OEjGf5w+OzHAfdZ7&#10;QpN5MR9FDoDYbwHJ8L6PXOdXs9SXav24Tz0PdGIm3hkheoYGocDgd5waIJO5JmDLT0+ysqH4OceB&#10;pfPMhZRcp74TcJzRixi5rRm68bq996xSOm/aeIR+dkJrCAY+QabnjP1n4yp+SEBbAs7f8O4Fjms8&#10;6aV+XTa9Pmx7MRnh3HlUAzo4Y4vdckzcg9EkuF/XMUZ2zcVtmYTbl21uvIL/nQdNcK29K/IbLOx3&#10;8mni3yRKu8df8fP5tMF+3KGXk10XM/wGTycwODJmAw/5+YrXKgK1F/iN34t3a7fiYvtMtmNHzeT0&#10;ZnxqyTX7DcGVq6WWDt1Hj3uY/LKKxm2e3WkbC3TA1bdiP0gLFcUGQE2g8Mfg76o/jDtk54AeuNjm&#10;YkBRKydW5nAttjA7jqIboxdYl/1uFRdu2yDwdvvLWruGj9Zn2GdOq9vDrhh4lASoOzg95ffri1G8&#10;Fsjv7gBmyIgcG524B7bdj/eLeI1xukJH3HI0R3e7/Tqa8yCuJwVyNAL0d/EVQxsvFvFqPIkvkPFq&#10;ib9EL74ADHgynT1XtDtu5YEB8Ae7MmDSPMcTlpscTICN0F+WMHrFZz1F1MS9iWC3UtvzTVmU5h6L&#10;f9SZCTbQg5qAwL5jpnQ8Dt6Fg7LCZ50fn/XZSqUd/CBQ8Lj+pn0JcJ4glzXg+2/HNnsRL6sxn30C&#10;HyBr6Eqc+BtZrgbPSevNGcwFusaMYVsF7RvswTZVyDfbGfHvmvn5/CG2axEfIUPb01W8w7/ow6yu&#10;qnvM8wBPtYnoFvFidNU6ltjBGfbQAwCsml5n87R16pog2kN1PBFVn9FDiobIgb1JrSJ36/XG4GTd&#10;i3f4r+FQOhwJqt3uxrjzCeMzsDE5PUuJewQJ2bnHr2P3mCaYWpakxKZ4zqAFcARt8WcmhRnzJMdO&#10;2xwNnSOe8nIUG01mDPardeuGbQ4rsNkI4XlS57h/D1mwpYXbWUYmCnzmDswGf+09aMWJFdIakBy6&#10;b/Crrt7X6B0WFppBE2jqoqqBwfv87oljZ5gwY772Gjxpw7STyI1ae4UMF+CVJ6ch/jjV6bCtNVhi&#10;iX1uBCuNh5JUMR1Bx34VI7cMuliLT0v4t/8cyKdFN+Z0QIae5eFNfI/gfpFfxu64ipV6AY2n3G81&#10;BNlgTwz6C2TVJYdCucT22hLl5n3G2LyI5eIYs2rLk67i3kLE6hHXh80wYYIsHR6gvT0ae78RR8ZW&#10;bt5G77CLI7ogRvOUW7eZt8Ut90C/kc1F/xi3PLMaXScImk4/P9ojUR1ZQSu3sA/j0D8kvCH0GuLD&#10;1uce9DzES+RpW/VjuRXuMud6mXrw9gER/cEopgSY2fEJ3bFXk0HnAGxhQmuB70YGkKHjh1XaZn+A&#10;8F89wcMK5UR9ccvoN7j7VPIT3TjfIwv4ysE0RsQBj/tVbPErYiGMQhAnJblIGBQqEoWCT8Cs6PkB&#10;bOphNja0P34MftkPCa6QGeTGh9VbdD+WIDhiHeMUZFHM1118TNBN0P/GbbroBrqZ4VOG4mpwo9uQ&#10;rEQ6zwjSoYn64UmG0mThNg5XUut9XNiboJmmhSiTnibj+i4C7L8XQ3jVHn473jDWkqivG15Ev56h&#10;VxDhAZ4cHxJuTD2ZGKWtQtwO9wPkv4/P+hy6u93/aofPWW3iHXqYEuUEphMBPHbd6vf+NOI9xvzu&#10;KYsH7OgF+qDerfoIxwibDp3a8gpcuIv541M87sDLl9ioyUfxCTQvjz+Lr1dcyz3SYWcXK7BfGct1&#10;FXMwaJcCCf6Gr3to8pvMOc/78RNko8SOjpCQslgj88gUNmELhuqI6dq2B7fkQx63mPYcfXG+AVbf&#10;b+FFtoKfcHR4CQ7dxfkJX2ZrgekebPIiTusbLv2Gaa6wz+glNG6nL+I9ZK/eMQ/korscpJYkHlyn&#10;DWrnLkpxb3wMSI5nEreBV1sX2KxmiQlBuIuQ7gNBrjV4xz32eZkq4svqRWplo0LY522DLizF0fi1&#10;HF8bzYpvuAV93N2QqkW5r1X32ZpIHFtd4yMrBsvLcQSEeBqsFYgHMEHF50ysdXjk1qTfEN7DS35L&#10;8UWOvpt8FnztXHw9gM+YmDbcykkBqZWk7nhaI89d40EU2JnFOr4GGy2woTnxXb66j/un1/EtOjaG&#10;5pc8Q19bIp8peYqNdvuxvfqid4Uv5zOHp9gRpB+0YeAzD0JbgwVM6JlIdpwJwrvoj768ApeUI7Al&#10;PC+f1rE4Y/MYt3zKnQyxQYOudPkjPoTndMwR/2CMrc04YEKVuZb7d/jAg7G3vstpwr8LfIv9f13Y&#10;dQGiA/vsd1wPFhxgRCqwzXZ95DVx2z6OlpJVH8XwJdcMV3HEbppEzPBvpX2+s3foBr4A/VhqBsU/&#10;6LSLq/Joge6101HcnIkFnjaxArs+DaEZPJphgm1/JQv4DR1Gz6FRZ5IZG+9psimSReeLQfXdbjzQ&#10;k7EFc7aam18jLuybmMV4k8db7MI30GXY28cPl5qTc/wUH/o1cCB3cWvEk9ph0vMjfqN3Ucb38EV5&#10;M0OPe7Hb3OGzvmbuyB5+VNOFuqackHCfCafcQYpvkHXhooUKvo5CcaGT4k8+4xq/OZfMOIOXXRy2&#10;r1wFtm/GHfrbxaV5GOT3EVvVcJEJ51TJj34dkZlGHAGPXRDJXSXjxhbQdNiyPrJsUs6DFtw+3KWF&#10;HWIL6ALcBhfzLc5IPpfxMm7zO/ZntCVWD9vaF7/zTE/A1s5C0bST0ukg9s9fxrT8S4c4iqGRMXcD&#10;5Ni3FePaQMt8Cx5m3DvzQ8jYhTaUj56Yg62IzvjzP/LBx88Jt+GHBBgOwiokwQ/3bbMxzgzDgyEx&#10;y58GTDRqzxPlg2GmhBuYA1IxQYScecLHNvVTcp+sZX3wgy/BLABBIeRaVIFnAFxaV0YRAgypJ4r0&#10;4W6FsVnA3XsBBYBoyGBKEU0PBWQcnhgBS8zZpASgzek82czGmzbsw7TEClBxADj0IOQYomoonwy0&#10;+Yy9XVKvLRTrAIMNaBGBGEMoK9fcHmaJaAF4vDypPAS6vL5BMHRhtxiv7vI2Zn2DAJ2zBhQB4Fme&#10;7toC6D0t0uDVBADvoCNoCrRwvCnRIQ0cOz+PgN+meD/aT3VW/4X44eX341/9511a+v99aRT/gPd+&#10;eRuTYX79G68X8fO//xDL31vF1/MfR+/p70W7MOP7BL1xDgiYlWbuN5dOyE4CNAmJEwy0ZvsJRDSY&#10;9rQR6bs6L1hKoAhryKdROl9wtYaH9mpo4ZRwzlybtvOaGlMzkQ9Bullhk49YJuTKoBZlQV7a3DFt&#10;uYbreb498ToMl6fEunqlQhoQ2cugVL7cAoXBLTDUU6+FcAfG7mqDpxXaMN8AwVPzNIKuYLv9uGmZ&#10;F4FoN0FACYiPInWeiXRDe09Ygx4ooyfHGvDYV0YYZSmoiRJXSHQIOlgTBam6k+cjrc9JOp01tOBH&#10;chg2F1Am9XBWiukhzCmm7D+f7ZRPBQAFTUldrMEQB1V0GOHshE8YJ3oyKGQePeDDW4xok6r+0Bg8&#10;LW4orfA+cl9PeHGrVF0d44m5nDBKru/br67jcxk8dfsOQp0Mk30X8dvIn/P0CwMNSzVea8ZjQOlW&#10;JwPlKXTZ12PAK84Fo8/IIx02wb+2NLUiYmZcyRAxGOY14juH5opHENC7MGyViP2BmmxNUM89DkWM&#10;4Kcn/hycu8JUbAA2OBV0fzpC16cfBDiaOWOCvT8y14fe58KGtXKPMeNE5JVVcjXz4mJGwb9uEh4k&#10;cGCOgmsPMan6rgCW8IjgYQXdsaLptGD4XMCTc+YK/CQmVhAS9DUGVUzPFWyDozN2wWq1w+4cF31A&#10;ILLvNkZ7rWzgrY1U3RaP72Du2Dllvukn/c5MEh8BRiaLBDK8qNy40pOsOk4LvAkowPlCSR2EgZin&#10;D4+5785kOPNz9csVJkGdayb2UNvD7/OBwFqjqqChKz3oWhN4DXpW6O3i9YFABrm+wb8e1RUDChyu&#10;1XWCuGa/wQwC6KUpeu/ZtaZjj8zkYga/4d8aA9+c5rGFX7pYEyXuLGoBt3tkYVSNohrvYuiqhMEr&#10;+niq8RGATE84zaGpR/Ef8R0m5gfMoT1Y+VHHABBRMteNOoF9WJ2QfZxzjs5eMmersZYtUgdw86TU&#10;/QLQz7U1cna64LrZKkbIVIG+5kQnVr82m3uAN3OUx9t17JbQ85og8eVHMdsDwvMVIMHgHP7vevEF&#10;88+sftzWMcFPuD3kAJ9cYFnw81bnfREECk28Z+k4PmhhQriAY0SAe5UfsHwCpGUECDF8xU+BAI4f&#10;ID0tjti+SbzDLhYuOEB7V8tOR4JQ7rdDdjKCdJPDrojhqrHdJpg9YOTrtPjUh1bX8O8t0m/lSw8a&#10;WNlX4K/v4b1bDK3CQu2QHwIJ57di3NDJfnICNJvFE+NhR6ELOtEboFPNLbL0RKDhVn4CRJPTgyGf&#10;e4yNQmGyGPTwGwRAd9U03szXMQDQpJ5KiBxMQXDgD7K0sycHdNFuuTXY7XsraHWNnrwcjuJn+L1m&#10;7Wl12FcH2n8vsuU6xthqTyt75LNTgKqVojvdEfM9Mc+pCykArZwAxUC4wE/Z7PsRnclP75B3gwr0&#10;DFvSw36ssGHqq4BXAIiFTAd+uGXNwxYEN1ajVH4Gulnh0XqarvIJIBUgpQU59EZQNUff2h0BJrSz&#10;Kj9yq2Xb2GAXj+jypWTQCkpb2Ofig326XMyz6neHDxngF12MWTK/99UhAq75FB09EXSDMyzPqfRf&#10;+MA1gTDhN/dBTrifQV03/H7qN5bFa7AMQdNbaIgc5/2LuED2jgRIT14vAC2vY5Y/cZ8lsibmgM8g&#10;vrbapgSo/RLz4vvIpRUhb/msrQQIVo792GPT9eS2JijdluXuhuN1StofCGibs33CasA840av7a+T&#10;5NaSI/3N8RH7AV8BpYLfbofdxy65/cP+oakyfA/fwBLSx4rLCZhERBcEIr3hINanGfaYyfLSENvr&#10;FhHXSVCIVGmANDC+NTahiMWa+/H5mkjEFD7gLuGbPrLrdqPR0CpLPnrUB3CPTj5P4gRYz/AdJTJf&#10;oXtu7bJ9go68a2cxQWdOyKVBj1XtLTb/hH2yCkD/bMuKGf64wiYu8LUD3q/RGU+dO0Jrk9y3BEH2&#10;/J238NmmccU2RuManr1EVh+i0S71vsdc7rB11gxn8WY/jd4M+pUPMXp4rqDa8b4nAOY1Qd+Q1+BX&#10;RxArdrFNivqnZU5VeMDGa+brtuknMNcUoRx3bwhu8VvQf4A9dRErRp/Gwx5bdfwK2zR83m54uMKP&#10;PUU7WDBhbjQxwJ9G//Ex9dizB9/pIovP0LPL9Sm+0IfBnPNWfyCiP+CfwVfgmCM6f2kpKZheHzrD&#10;V42aXfwHkm8/AUZm8b0+Y5nMwxaAR+R+N8HIrpGj5etY6IumBEM8w7YXcbxHrnCOBL/t5Q3BPgJG&#10;0L94RMZMamyxswMTMj+M9XkNjnwH3sX/Iwf5sE6L5PPzFnv+QYxTG4OfxoYpV/iy8jSOsbZkgG0F&#10;Bx2x8yvmOAPHmbB3N8ARXPpU1/Fq1I/xahtfEvAXNb4HXdIGu4V1biBY/1LCa832a/wtdvvC7fjQ&#10;l4A+a+4SnwCu0NJkUD8tMhpItviIBTyqbUeCTxxiXD1JuL62+v8aH7wBJ1tN2k/+TkD6DZ8rXXS6&#10;GsbteEzQf4x3+OAWDLCDbu4C6GE3PYGw064p3ujPmY9n6MMYX2PS0KrABh1oCjDQWB+6czNGZDPk&#10;Z1TH9n4WC5zBaOyBErPY8dmmej50IzOBy8/Vwzl+gcyNxc7o4o9eFHGDH/9tcRQPnvOzqNZxCR7b&#10;pZNSsef6EXTYHqi1SRWLFrpBLJGHvJzEDXavzV9jA8EjyPgGulToKRTExuHbsOVT8FyN3XDBu2sm&#10;sTOZgPU8StdiFxMw6wkfZo9CZhnnKUE68lkfVtge7Cf2OfVJvMDGHUZRrr6NPXjQg8E8hM0Ke3tj&#10;ZWesPOIZFQgJm2fz/RY/1uFrz9gy7X8F7Yr6BplgHuDV8mh7COIy9L/Xn6aFANskLRBd+xTm2OvO&#10;3p/4zR4yPHAHxRD8DLhsmFNbWfW2Q45cPHsZPRXFw3SYT9fb8lx4ue2D3c/ou22cUAmePdeHDmrw&#10;uOP1UCXUEPkztLNpICxDBIcJ6wkY0q4xZGABRnC3htEegoHeQZvzMjb47MXWuIm/9xFzzMMX7Tr6&#10;/bu4wqZYQW5/dowsdl59OOC99HfMG53NRssYtvhsMLtxPtyL7WMd386N2Y6e6cI9+Nw7lx7fxbhn&#10;Eu45DqxMtIKTHtBBq/pc0uMhzBd9Qr/cPn6alHHB+2PwAqwJuwN4gMTRRYAWzINO2M4HgjM/7sn8&#10;e+N+6s86QwbPmwX2GtKOB6ltjAfc7Ig9PYEfAkNTMGXdjz+Krbt4WcS7CX78DXr5VQ+dd6fPm4Tt&#10;jfNNKprMMXo078Hw0DskD95qz8a8dyAOncOLfNqPK/S0NjGLn9C1mLi3WDLbgXU8VAS6ne0rCE9t&#10;ueT6nBGXu6DMM/hMhoft38Zw1MYI+3tm7gsXKQbX8YPvHeOq+rX4Yve9+PH8TVTvvkgHr53Lx5gi&#10;d1NXFX7IOMZgoi9H8fDNIBarBT7hS2wJ/ECUfUYyW/zwywIb4Di4ArowDvPmmeVe5oj0LXzCJJi6&#10;BYuCaUBc/sfvzA7Zxx+4mA6t7NHuYUcepudBWiluB/y5sOKpxA18c6u9gCLZTnchYResGG0HZUr4&#10;emq6EOoeGT8Sq7g0zK15nrThGxm1qIuPcA/GwDwQH3yncZW5A21tiZ7laVEcKUFqGf/zVNBP7gGG&#10;SoT2yxv4n8NysRX7ARV4iZhki05ibFpsdYH/80BRDzk0OvWZv/zxd1tKL7+HMUBQdZzZDuZzQZMN&#10;UsCqs0pAhxGnnliunPJhGfHMDAA9AMSybhNzbrnoCTodBK/PGaPbpoxLuL1U5z2/mYTZCu+fAveK&#10;2/Jmvogt6PIEAZ2MSZaqAuT2+4yDiSIFEybtSgLYA4FGMC3LZVzpqF6GBGzAiVtdh2LNICGBq73D&#10;Dhp6rgPfQES3hGHUGrcqDuMa2cv7TToBaYOwDRCY275bFW5jN8OI8/4AAcMOMOZbiGWaB9PSLTHq&#10;UIIJGnTDB2gHgfmpkCU24cCtzDPQsmH/NYIzuRjG9wBlP6wuY/zeR/Hin8jikx/+973awT3//Ie+&#10;sHQZVv/rvxKx+ctx+pynf/s2/uL6HPdfWMl2wpHZx8tTKpUJAg8FQ6FTWExoYZBP8slgg7EoVekY&#10;X95/Xt03+DsQjPM43nPftVlnA0G3vmQ96KnsAWZShRxK4q35KHPEEcCL/GCiCZ5yn7SlFNqmKjMC&#10;KpMNTbnh2UueAcgtpimrjHVMxskeMzZ+9nkF365qHBDaDUx1BcOT9zwsQcXmqlTpZn8HqxC7k+uw&#10;mLqM8Qq/Ga9ya3DYovmuRmYmDyQKXy7U2ZT5wIOTwZQO8EnDZ38aED0/AWQYQ3QWLIC5QPQPyAZY&#10;OSUDewDHtLLOPW0Aa/WbG85V7tQwVfq7RSnRk//JF2hEzJTk4Ih8OPF0+pa6gPy6omGj2BzZdbXE&#10;e6sW0ho8gVY9y5Y9AHWiHk1tRSZelsu8z9m2rBhBAj6xJQFzjaO3/4fDcFBgRJ4DWNFoMoc/cFL2&#10;0LAfldVB9td6DnTtr8KAGZvz83oeAc2ZO7or3UyMjaGNLtPAxnt7vHXevg8/reh6Sj2+5Jv8sNIM&#10;HJ4CWE8TdRuvyZhbg7LJKR2ukmGhPPo5B0DXlsznnmTKMwQ4OCIrElIlnTR03OiX/VQ8mh3YSvAI&#10;vbinK4s6Qo+Cdxry4wQtDcTtHQAERC+5N7LXHpYwGHqbjDGpqndGZw4474PgEIEsjgRiGhnky0Ah&#10;CNaV8fo8Qoc28JpnHZEb54r9OFgJgwyZvH4fWpUv6/gavhVvTE6ZomPO0M++Xjb9tK/cAAP1AnrP&#10;oc+eseYKHPOup9Af0A0FGZcBuicR8h7Pdy5uIanqcdqSZSLTPg4Vz7eZp6c7N3uAQJKJkqdCXwLo&#10;du92ygP3eRFjS//PVhhXADbt8eu0OmOzWbcunEueidyvQTZl7xj9chR9QGhZ7xOozvbYYUhmiwZP&#10;n7RqqXQr1UTbk4TPdmmpqo74PnrKOXKfDinAwRbwWeBZNvN4MrDIALqMdzouAHKLWD/Jni7WbT8l&#10;CbLS7dvwHcZaQWLysmtWcdrMovl4hMr8yXi8HMXF+IO4xBNdYzsm1VcEWLsodm+jN2/j3zcw/vE3&#10;sVqX2HpuYMJfBYY2yjYMSsBiuT3y1s78NaaOsfUuALKbuDkDLgd5vBO4A9K6PbZ1jN8YWBlyTwAM&#10;gID/rwkcXI1tCWj0XcBK/FeTDuNBWlXkVA3tdscK23HqIZPHh7hCnjzOf7kBHApkgAhj7OAGvnua&#10;Z2L/CsoSjIsLyi3AawoY3TEWLQbyfgTE2NjfxRdPXywAWFYDuAABLn7ecogx0Ux3gKCuu3w+hAMf&#10;2NbvUsPtJTK6Ra5NeZzxHyvuOwSwZm4pbRfoxBKRJLhFb5Y4S0/s+qDv4gi8Pg4AXvApOyRwb9L1&#10;3M7i/rDHVhl8MQ98ezpZGRmVnxvodSAQc1HAhEdT8mz02DYMztmDXWzw6+m/zIx7uIUlYsf/tD/a&#10;TbdYuOqvDylc0ECviGmgxQibq23Bpg1eRdXH66+ZMLxOvRX5tjrdCscqASqIpHM3yKqHYCLoiz09&#10;Yj9Ndg7QCwGvh8u4/b4E96AOTAi5h39Wz5/xZ09YG7cEFVxrr7vFFvqic7fMP63qAvjtOVPna3wN&#10;AQb3T3pzASDF1gyax5gQGH+5tOpvT0DMXBk2UhQrbNhoiOzA0w/g05f4ujO2yYOANGtNOYxdWjDF&#10;X+SX8ZLAZnt+GwdkZCaVDpu0Qj9BRlLIAJjdYoOYPrYMLuX4l+ZdMo8D7pMTXDbws96vwRsAfOZw&#10;0kaYPOIaT4y1K/2BuRfY0fLlkHgR2m6XiTdHq6nxqTPsqpWtOrUK4LEhYDthRMR6bkc1meq2XdAs&#10;9OSeBh8ZOASdWahv0KHm/h52xGSZKDZk8DLK0Vcxujsjh/j4ZoC8IRy5KAD7CY0yex3yUoHRsHds&#10;Cw/z4QRsD+7dWOH6LgH5Efxp6w8B0nv0FQLZcJ65XRAp1gaj+Nkhdn6AjeS/OBFYPo2K+CWwc7dZ&#10;xbfo+Qlcdgb3DNEJT7KusbGNwSk6XsHDHzIG23L8VeyOVqOPX3uAPs1ulyrHrYTXduhbK+Qnm5Xx&#10;A3636ma+GoBtTCCf4sokoAEGpDLwOuGjToOn8IR2/fXAABkWZIOP4DfCuvg6+XpcBnR4L0bnedL3&#10;KKfxdMXr6w+jv/wC3QV7VlcxusQn7K7wgd9AH3BVhlyY9EmVB710KEde3PB8ZRhbWnyDHxeVca9s&#10;F9/gg5g4AWyNzPWiD8aprdDePieDFXUEOR6gw/B6HBewVF/ebRfYKz+L7I7UY/wQwfqAaG6NbCzA&#10;CFe2NWCMoC3kbgsfkXsdPjb9CjveHY7Yves45tPoFj8D0yCD2J/deBz9PtHKQxnzIZf3CUShHQRl&#10;Lod4Ihove8jUR8hG9zIqnNDjGqzrAkp75LI7/Nhl7Ji/jcFPe/xA83Uc6wkzHIEfrQjn+sMVfo0x&#10;jh8iG2HPdKzLU0r8udiIB0jzvURfltiMtjeO0TXy0r+MD7e7eIuNfcJITsBFsD31kcuxj554O2in&#10;KamxrvRBYAT0lsAnSsbYFU984+8lLrZLTGl501CXIw952f/bR84eTmI4CybSSgLPaFZn7Cf6i55a&#10;PdvPsTFv1/ET7SJ69EfBFlsw290aMUDO7EV1eYufHd6g/hjbZhNvoKH8st1OHK8ibbU7YZfBfcOp&#10;NC9ioy1Ex7f4ANn2yqojfredwQmZWfS0s5WdilPypVedYm48g5544FZT9+KHttgY4jeZW3N6igfm&#10;0xGPrOGl8UAPR5e5qLDC7yGr6dQKcKkVzQbIBb7bxTZtpaek5odF3IGfzsz1ArK5qHLh4LDRNll3&#10;d4WxqKZlN8QuIR8mHU0k2ge63b5NFZc9Ytcb7rHdH+IOu+DW0m6LLJSPjBe8gz8a8Xo2GaYDB7uV&#10;fMOe8No6R3t6l/gNcMQKXIR4V9iuEXNzyzz/IUDH58QSvEsnO4r5eVlHiYnB3mJjzXXpP5E3PpBO&#10;AhZvXhCzD5oLdK7G1rjRlOfrN/Wf6LU7W8T2iHzcQWcX4Tw0JJrXyKbxVy9m2huMvv7Q7fVWCh/w&#10;EalfJ3JVQ38TGyZ97X11mEd8uSWOO2MfHA7+3YrmarGOOdhsix90a7BbUnvEcG61tvWMrVi6Er1n&#10;fMZdinILIGsr5Fu6Q2MX5Rrsws7EA7bpOEInkPsM+5qqwpAzD+/rv8rjj4nHV8f4bQK0JYQc8e12&#10;x/KK35H785tlzBGT1LYJHe5V0yg/xFjeIjOvsbs/N654E82H0G38WewXt7FZvcUc/iL6Kja0M/4o&#10;8D/6xqMVdR08Qob1VTP4WxfgH7BUid6a8He7tr13e56If1zjY9ETcIOyOsKmIqHQlbGlzDl8hYAW&#10;U2zBFLsJdISPH0KfZjKJD947x6z/Gbr16/G4XUe3+2nM32Fr9l8n/lkYkL2YxtUn+AZwy/rrLp4A&#10;AflhG2+4h4cWuLPL+IoX02JdO2XcN2W8FNss83g0NmL8Of7HYZrRTxgZ/lhBas4nFRo4JhTFhfEp&#10;WNUdOCWY04M/3Bfb6IzVPXzEWlpAl3QSq8plhZyWyWQb2Mtto+ZUXNy1uDXDfnrGkr5CP2prIsNt&#10;c04MGcHieYzNxVDxmBjGnnFMgXHzO7HEFH9xxT1sdWC+Yed9xWXeRxlV2BRWZAFRSN/eVLlyZ2R6&#10;oM/SFaI77mhKLOJ6F7kd8u2n351Sev3rBQEFAGG9h8CuykAYBj3k2y1rNozto5x9G3BitEYMFjub&#10;+KBTA3erpqlM1f/5bMvvcI+EOTyc4NdKH5M7KTnioNV87imwsun2EbSycxYonMcOp/4mMGfMRAsU&#10;UqXiTry/jdrSYQyOfaywtzBpnYyuzQg9UVO+Z5lJOjhvKS+ObouR/P8S9qex1nVbfh80Vrf75nRP&#10;9za3r1vlulWVcpNIhTCxkWwQCoRGFhJGFgQkAkSmsSzxDYIEKBIRCYIgOjsoEJtYFgl8iBzAIlaw&#10;C3DKZWxXe5u3f7rT7b5ZHb/fPG/ZluUy+97zPufsvfZac472P8Ycc0wPbTA5mCrloKT9wkqc1WCI&#10;c5rCYIDFHIc5wkHNcQ4fAmDcVvV+XqbTUVtwx1pG4Swt9vTkLl9MKRFbI2dizcQHosIzDKehDwNy&#10;K1G2mMXk5av4p3ne+Q++jF/68CYuv/WH0j3SC7r83RfM/p3X/+kdTni7jjd/p4g3X/zlWL/7K7H6&#10;UiC3Tqu5qZcNT5VvaaWf50Jlc1xP92Fs0svEDvafcQGCeJSrTF4Ht9L/zPimY3+Zo4GNmKDDKZZW&#10;AQpANFoooX3KuIQfPoOvVuT0bqUDzXXtAIGGtq48+2yAbGo0bMDPd1t4XgFgBNcdgEXnKKg3WJRQ&#10;KqX9GAruwZ1TIsUeZJ6SaAbaCrRLbpcqs5waSqn8qdD2DUl1OhizfFAnMHgQPPEqTeziKLgkMcrM&#10;vFqzZ04m2SxLLlB8V7G9i4mxnvGqSwWg19WHAqPvHKEkssln0NOm6I4rbQdTI/m8Qc6tNFPefYZs&#10;1Xkp+4Q0KdkEak0OqHd1VYE12Exjgpd8zz4kcxUW540Pgw8YRcEyRtx+BJYiP63awzlAa8Z9D9Cu&#10;JyjTSHpK6nLOeNCDo0YTQptktcLwkIwNhsnHMY8DBjv1b9KomFhlHLIurbjgnJy3ffistFTGNZY1&#10;euYKPn6VZ1VxAz+8fsOjTMrYMywrJjhlt+8e4sC1lat5gA0PpkhNgLV4JiiNVLjPURowf+IwZBXD&#10;CE9TpSNMsC+RQLLkGquLDLKyzBVaJyEA50sD5BB+NhAm9WVxEnwPqvAZLl9GnHCOjN2qS/k0xpF5&#10;Ms4eXncAMYs1bb6dTrpBuQSQgrSiuiAABygTdErWJsbxgOMbMrdBZQ8NXsi5gbaLFpcC/tE0DuhB&#10;dmTsjOUj+fVskJxU8egyzoD5AGZ5G4wHj4YED8h9Zd+sHHtLONRUOEweCPCail+Zpqs+A3Q4bx4A&#10;P8oe9pFZDrBbrtz11nln91ETaJv81m7vDujDESAzFpABPuHXDhhUn2+RX8DP4TquZgBXHFprcojP&#10;zc6p4xW0GDG3syAMECqPS2TFSuHhEpvDXG0e2u8IjJiTfYWyAXfXN1wQoGGD90wXEiNn6A3B/oI5&#10;2J0JixAPXDdFjy4AOx4yk63fxycMwUouT8GcmQQ5rwHVyJ3VZNo8f5AtgZpN3xtXwfj9ql/FH/jW&#10;y/gP/tMXMf/Wn4Kov/vr3f7/Gv+7XwWk/Vt/Ob6EhvZgSkfIw5+cgCDvZtEvTQic0rHrnp/qvKEI&#10;evac95E/7JSBQTdp09aZEvk9G1DVL/l5G3tXfgEYC/j5CN3sE/ldZO4EQG9PNfyGbtiMOlVkMody&#10;BdgyyeZKXxPPEA4B6NqtoNpg+OnR6gcccFddxwgkfOqtJMJOqrM2qh49RP2IL8/mBADch3C2b2+Q&#10;kDbOVnQKQBBU9cBE8nPoL9B+gKZTeG0y5QFiFuhrYF8vsBdWN6WVO8DpGVlU9t3SHtIAerSu8kC7&#10;MSjjCMBs8/cEkIJsfscO6/Mjh57IkYlN7aHbPz2kCaLiZ9EJZMNFH3ueZdgFiG6eP/LxGJt0JHwF&#10;BGKLHnjvEn1ym8sAoXpEBzrsQcMQXgwJUpnfa5BeC/2kmXURT1XmbXzANbuuik0BGOZZ1WAZ0xRU&#10;KREEQfChmel3hrEjchhbjZDshSCQiwg651y/78AccYWudcjpI5q0jDW0zG3o6SIBTqlt79CZS3R1&#10;hD7fYfcGKSESBUE/dqj2cJR+Hp7y6+puP55AZ2TouAPfWSHOHIf4B7CPicrsfIcuvYhmj35hm9wS&#10;U+zhHP543SxiRmAHJCB4amMmqC236UTbZiOvpwTlAk54Ol7EkXm1a8ZEwK7/K1Y7gCp2k+F1PNP+&#10;nWONmoSxsgSfbT8h+XECybbNEppibwn0dWgT3nfRRNj7XvyW0KYw2aCviMvxKHYAih6eGnS0BG7Z&#10;wkO1tKXQFrlzZ0B3RImR5bS9Hf3vuLfV1QYlaXsI1xaTQSxPx3h/tP5c/1Mit2CKCYE7ejYg4Cyw&#10;P+0aX8d8N/jSS/xCNmO84AEXTplpOgvgS9D3kXt/MC5jNp/FHF38DaZUnFepAmlvT6HqeeqjOrX/&#10;2Rk+4SPTgSSFPXGZn/dMwSfP2J2jxFGLM+0zd4vtWiDLA3AtUgA50QmwAhqDjyPInQ5jvLYPHd9H&#10;5DG/jM1reNbhDjs6issJQotMuZ3X1dC+/SBhg7rbMPYlvkZA8ybq7TiqmwlqhiK/5tqkRyX+Hfnn&#10;vgNslJU5kW9S25XYvoDU55iIofpn2Lc9ukqkyhh3sNsdLRXvHvFQ+tUFAnGu75DVZXg6vLUAaSux&#10;PMNHjrhndfmNmOzepyogG/y4AOCWU3cpJDgCDd3Jcof93x7gHepfYMSXCNaR9w2Enquv6MIY//wV&#10;Annun9pBVBcHbmnT9CHY45D42OQuTG6eqnQPZeo7huQj09gUwS4YgdmBbaYxBuNvrY63FArM5ILJ&#10;CbswWaJfJjOIKypw//PhZbTbD5njb8dXFVi0eB7fmIOTsFPnzYFxgiVXnn6MyUPXpuAhsZOJlFvU&#10;K5veoQvDmKym0MQDEhp4fRlfIPOLw7v4cFbGVwSrO+ziEnq4MLzF3477capUexC7xqtYXBsDLePi&#10;E8aZfRE75QiOlAS/t+gGETyY3SrNfUyxkbsO22VlDB/FSNyNduA3DVrNLw3BhLVyiezYU9cF+LTu&#10;AvtMjLh1m49TVZRfbaB5kd/G+NpK6Tl6D86q8VEEpfuR0VgfH93jv8Zv02m8eXuVbMfMBFL9HruB&#10;v+gn8QV+oEW4QRPYrFM8Qx83h4t4u1ljQ7bIPbjOLXTlMZ7DFytfraaKNbZeuzc8xhn6DrAvC/49&#10;g5lso+E2WqsFm4NbJDfxEqw6cHFGU18v452493SONXa+BG9fZjAMTGavSPHnGew7wPgN4Ivb8cVQ&#10;J+Z+xn5caqtPm6cFU3TEExc9QMiY1up5e+pGfpW2npqZ3yFSVmEvsJn2LxOTdPsav42PGa3jm8j6&#10;cX+IH6OPeTtLSRPLURYWs+AXtavJznJ/dwlZhFIA+CbIcVff8BkYbfqOz7jCBDp4uju9iR32Jc8+&#10;foq/8Emp5WcBHRxftky+y0OHYLXuDToxLrCm60fKgLttghi4wD/E8IRsgXUZjONw4dEWAJgg6AM7&#10;wCVdgz2FN08LvNpnMBfPLvBFDTLpCflnPrPlwoFYegNQGxNTLrT5CJoyYyJkh+9v60/BR273BG8b&#10;L+HH7USzx/5wixTTmXgx12Do5E6jtrQvO5zCF7iAIV7ZEx88IDPDQYlHhg6bLl7j86w28jBD48Gu&#10;GKVT/rFQcYk9Ok+fDtsY3c3jJwfwTLMn7sdvL5dRffxhLD+E3p+3cfe3kMX9j2INrx7QPqvCPgRE&#10;tODs6g3e7e1tzJbbqL7/ETjlm1G9fojj+jdi9QjfNrvY8vy6grbYnHZXY5e2YAfsFjyyHYqHFWXg&#10;Cvu2ulPCRE8DwafYCJOw0sEKOOPFqfYG2djusRHwzt7gQhID/XzJv8+Rn/wiLpifuY8baPLcJCSy&#10;Z6+x4ngfK555xMamfn3Gi5kL4sQFCK6Hde2t62mQF2jvbht3rFjV2R/34H63Bl/G8OYyrr/B+x0x&#10;5wN4zy0J4ErtjnggR5fsxZqSi8qduAM9tvBE+zLDHtgHjUmBtWWuDhc+wU/jbjejpZ0+6hruCoCA&#10;/EEzx4KsAemQaeiGTxJ2uvPuSCxyxs5aNGVcbpGAMShhJE5VnVWm/QO+Gscwd5SM93g8uopZiCvw&#10;VrG3qhLfhAF86mPP+BiXC33G5cbwxoSuHXVJT7TRXIMdTrsBVWQwhPqbdknxkQvEzvbDb37rKeF2&#10;9TM41I0DOAAcWwSZWaBsJq86wKkrGXMYUGIsYj6MIZ7T6pcjYH+7RmlR6JSogDBPfc94vgPTeDgh&#10;xZwB2EjW/cMnG8LOmIxLcQiCzZ3PgPudRDDrySgFmgKrBcTKQdJODjSANdynag0rghqM637K5zbU&#10;hUhOOLfCCWKL13KJBCiK9iFyDDp3Zg4YKBMUzM3j1qviAucxC/SD++DsARIlAHGMcl5xnyOA+j1z&#10;OSF0+MK0zUVB0tCkZvz+z2nyA7/43dV92yLjGHuU8lkb88F/Nm5+4dux+L3z+O/+Apz9+19y5O++&#10;lEglKOLzzV+PH/3WY+x/5Yv4v3ePMXjzEOvHNdMHFCmACgTGxkQaWqPsJCYzsTQW7zvkV2ft36ni&#10;iVubcbbZoj0nFANXkFKDQXieEnAImTY4ZYEUVOaRZsljDJiPgLAMxfM9OezJKvZ/cJXaVb8WXtoE&#10;34o44ke+JyP4V2OMjGQ5ARgOyRVSboZjTENNDsf7it16go+KSXrCm030VS5Po1OATQpOAVpWzd2h&#10;RCbFvAfDSdtTSzMmKKIHbhwx5iZxDYIH8NIgqgMoeD+rG3qTP4BcBp96Z1kxc4DX7QEDyD01DlZ1&#10;ZRitEnkvAWdWB1pZZSm4gAfXhvGEMMoE/0hr9dMyHyjLNQSQDo/5jqUF12uDtCJWqJkx0nFJrLQd&#10;kYfiU3gOOo6nQUrjKBjh/uAUPjjipByy4IOLZp7eyb/Q7Z0Gqb4A1EIzaL8A83bxLtHKsFOQYNn4&#10;DnnJjyZ6nhylp/bavPYRoS5bDYiOlu9ogHAEOYCiro8YzCmBJPLAAHWcCkQKpDHaE8cGXVLFGYRw&#10;C7AVkV7bEPSYPLMyZ2q1DrLmwngiFA49ndYHqDaxKBpUP1MyFuQ0BKhNAW5HjPIZ2hOfcP0igQF7&#10;PKaEP2My4dYwF/x8GpNbjVMAD225FEO9SBVpWdwSH5bYR+WdQBFd95iJrSuEPM/tGNkRUGlgMzzj&#10;C3DK3LNE9u6dM4Jqw9hzdsM8CIwPG4C7tSt7goRX2CRoBxFG2JlzgUMi0BqfTKKmqaEr2DTG1qAr&#10;NQB6XE0wyFvuASAhWH9YwhvltN7DeQKN8zUB1FPglJrtE2gWPH+FvtXNfdpC1DKDrQHRDGBdz3Da&#10;TBh6pe22CLIWZQVtGwIQgz5L0AeA7x1PqO03BdEyQQ+21CSxFHkS5Q9wYlY1neA7QEzdrwARfGgf&#10;frd2jKfSeZCAcYs/2Kmf6soMsIhcuk3CiocDo2wJNAfQM0cHy/ICGzrnISt4nSP+BIvIj/092v5d&#10;3CCDBtIFSnLHs0QeHzPv/QCdBUDcMZ8cUDIzmQfAaAFXU8DrBx/95+NP/jd+li/4Heb/u7zUweK3&#10;fjP+W39hHdXuLyJ7A3jWRj7Hbtm5freDJgBhwIgA2sUCT2TKCW4KfN4ZmjXTU6wxqEAE5MwtPGM+&#10;X8YJE9/aX/JoFTV2bDhDBtfw9BH6AczQw9JKJujxDpvVH+VZGd9wi+3pNr4iAEiny6EzuegCe2ri&#10;A+4nvtqjwgLAHqBxCbC5hwYbZL3yeoLzEj5ZtZuVi9S4+wie6QCUJutqIpmW4FN74bjdNuZBG013&#10;l47Xr9ChGHwUntxrc+4W3zDlSk857opdooPHyI+wWyuFpNxgM9AXZEbQseG3S+zquFvFVvucAXQZ&#10;9kJzgQKcQF0j0b6LaNzLSier6oih8EuOecJ10MR9TTgDt+/npdvd1gRH0BzbcmBEQ7/gljp7PvEZ&#10;RGY2kZIoVg8fAalQCSQ1Q3/1E8gT9vQp2HSh6ICPMgEyS9sehuit1V8mii6mvgEIf0SPTZiPTeiL&#10;c1xldVVayy7fS4JghoHvsIef5kEfcCYA+CbjqE/IBzqg37I/29hEAWPu4w7gyng0THzXsdlXy5Po&#10;sj20ILBz6wWwN0qCzZyAbMC4shpdGmwIVMBOyJDVwRX2IlUVPPYpoLWb95bxT5mP7RWKs5ss4B2+&#10;ZWKS1mQBgXM95/knIq/8MU6gYl0PoTIBJdaiInhu3C5F4AewsL9OYfUnMmbTYRvIpzYSGjXk1m36&#10;pQC9wl7Cy5wgs+12TG3MOLHv8HmYj/CDXAuXPKnR/jZ9ccMPOqdkE+wNoaGg2u23kCyd+OZiQkEU&#10;LH3OOkZsSZT4FQKAAzLdV5cxMXnkaj2+8Qgtptk75vqMz5k7xmKP3ZssoHPM44xej7guRwc8jaw5&#10;gSWQ+ZkBizgIvX3g/dzdAvig4gI5EgeDCSAZ41rEGhpMJkcw1DJuoU0FJh3gK9xq3BNUWalv30mr&#10;Rtf4qyl2ZZhdg0PE0+Aj6GUFtckge8lahax/MoXlASzZ9DKaW67B75Y8/xJ65fU0vjThiP1LFdTQ&#10;tONzq0q+AR43MH6PnKdT+S++D34S4zzGEFk6mBgl6jJxe2zQdTDAEVnIsV09NutDZK2Ehh5Eczis&#10;Y891PwtJNyjGb6G8c2Q0J9q7mraxOq/iAZ15pv9kPi72Feia1atfgZlHx+/ETfEWP3qHXFymXTNF&#10;AZ4j4D2BExW0cg3egO8nF/eRKSN6YjAwG/+Bz5gz/kXGjyfYbUX5IoYePIFOTo552PbFhN4En9Px&#10;/Ib3S/Hrnms1AiaDuIfHW9jDz+2Xkwn+A335Ev9yRL4f0csc3wwSiGfoy+wG34X8dV90sbrUF30A&#10;Lz+PjzxcqnwVX4IHqnXDsNBp6OfpxkMGnVeztKixdZzVHP+GvkwYnwHlHfrVndKCk33o3p7AEod9&#10;fMgz30OHx8EiLoivcnR8gxyOinFcwqs75Gt7quJC+ccnNHfYodO7uMLuPdgmYIlvMOiwWTz/dgNs&#10;OjToOvwUgacLJPbFtFqsWD/wXWyElTPYLnsFuztFepuEMbHeY09SP15kNUO+5ozd3nkmWcRWl5jZ&#10;w+UgMIfp/mfs8ByaGu94UnccH5O9MXFkYnZgJdxqh97hPwowRgqu55gmceVdvAIbNN0vxuH+Hdf/&#10;dnJvrVuTsQ0z7MBgfJVsSr7p3deDfGD34RfoD/pg1fn+BvkbH6oYLbDx0sIEHHxxt85e+wxWdZuY&#10;WRp77EqjAw8qi+tYgFnSqcfc16Rdie2s0akG/eEuyG4TS36m+Fe3VmKAwVfcA9C6wbc26MtMAwXe&#10;mPO8/HGLPPHM6TRewNsMXarRBRQttq7AHojjiB+1qfbTywaXMUbnuxYd0d5mz8AYyAg+VxOQFisw&#10;rwSh6B582jM+MfxHfUqGxgr8IbYBe77B4fT48I+8L77qjAz3+GGruEzyuuUz6g16z3vEdFPmp8yo&#10;H9phrobW4PkGOrpQMUT28YsmGrgSucXHqJfOS9A0dIHvSXhs79HDdzG5sGGDfJ/5cXFZKO/OAIsv&#10;MFgxTAnNNc9FTkws+TY0OMAzC2Uq5mcZS9pWyFhtM2MwYUzpIYjGaE8VCsQBYCr9sIvBuQl0YrHD&#10;FfpfLWOJH7IV1T1+xJYPJmktmMDjcJ12bhzfUC8Y83vG336xize3eOS0iktsZT/P6QfxnW/Bg9+D&#10;xP1kEsO/8cP4YvVVfF5U4N0mrj6GCfMP4mIDhVZ7sCxY+4PrKK4+jMkjdFzfxT0+rN9twWWeueuO&#10;LeygRGk8aInpmImSCeI/bodpQtfwddCsJiZ59SriW1cT7MA34vENX9u9ia7CjkJbt8t6/8ixX+I4&#10;+FhiT0fYaA8jSL4Ff5h6/iEX9mTerMQ39+A4q7l5GHbH5HGfTdAP5lUeoOkmFT6ZlZXcSBbunXHD&#10;7mKH7YdpHm5g7DD3lNMrsBW+bpRyIw3czeE9dhsdSQG9NpNfzTHwMMQAOSZOwpsjg/APHmpDEEBk&#10;ApkTPGH/NOGeip9UgOEYr0M+9DMJbRqXdibDiJkuyeohmAg7iZzZlzSHFuIGT/h1quk/0C2NCTlO&#10;8/EejI3b+xaX4CO4l30k7fktBs0wgGeE3mS/5xiUjEMfrZ/HlKUYwtwD4Q4vGMGP9/Qp9sHUrqmm&#10;mgp3N15/8DsJt+/hGNK2SBv24tSSg1D5uRJi2VS7U5EEjKOKIISJe5rp1j5aEG8EMEFw+D/Mh1Dp&#10;oU9E9KCBLEdoYfzEDEx+FRuc57nc4ngJWDGqNi32+PVbri0IOokvATolDqCIBc6513CfUEwkVeeg&#10;6rrvt1gSsF5yy26IceeernLhxCVED2jIIbRJHPd7p4QLM3cF3cRbRsA3dMUSgH9CaFzZSIk6v+sT&#10;GLvJNbfuyTOTD+lDCJfm5h8YLt9K1XL9HkDNGCeD+CcmffzBZ9OY/t4X8f1XaPYv/Qtc9fVLDvzD&#10;XgoErx/9pb+Mkf7L8Tdf38bbnzTxsN3Ea5xsbxrWpBCXGTQwMPjD+DV+BjUaIITV3mYuU5usSikf&#10;hAQcGZ1GVHmGp/YS43K+pyAjGATvOipfVugJRHu3TyFIqQEowa8AqNVJWVaFIGPy+NfGvICakQ4Q&#10;IHTGXQHaTEqZICBe5vsCG+6NHKUpIgeKpplgP4PE/MGQVTqCIBOrPUGhvcrcJmTyzOy0e65b7lvA&#10;rwnjl8e33MhKFIfivdBvpiT3uJ6x2rDcPoNuJU31XIBSNUzHYXCXajDlR0ugbCKOMR+gcev2A76L&#10;BecpqBiG2C0bg3wQZ4CdJbQge57reCoMEPKi4cRyGnimZrxWBOggPCFHfjCHKbRSZvw6I/Tr8MQS&#10;VukzSKXTaYxPUoXy+36KO9NYKuOj3GpNrsApWyzRAziH8NQElU/Pyuc4e56LcXSFCVMbF9CwnxJA&#10;YLWadpcqlArArIFzCRA2oXSE7ynwhI5Dx2DSjfdOGOuagLbAUdiYOUdwNPBJ1yGkrGXyqWeSVaiu&#10;LqoPycqoPwBqV3Nq7jVjPiM83VFzx/VWtHmqlk4DpP6UrOM/kAtaci+udwvBdDCPfT4HdNzHBADr&#10;yU9uJe9c+U60wrgi3HAOe9O7K4X4t0sr4CaQBPAaaBslV/Z8SrKLrmCwwaXQBZCVkjo5dOBvPrbh&#10;cYt7aAHoiA/+y21gzJn5L6ULtnJNSHwwoMEZ4Ycjxx65Z9/AfeRWLkakmIBXYR+6w31hRIx+p2LP&#10;xrmA7CxfxWqLDYGnrrT055L7APoIitwm63YGG4bf5/DzEerVF/E4maCPb1OVUdva76AgAMRWYSdq&#10;5mUyxu3SFYHgkPnZnFoHp7Mq0K/xYJBWxGv4k7aXjPapybiVnrhp+AqP+vcAO+Vs9pTMhlYC8kd+&#10;t6UIoRufQ6e0nRmaMZZJVccCUJZOgYROPYEiV4UnXFpVqE1IDGc8lqinM9SX2s9HZOUydlYmA6CW&#10;R2zM7Bq6fxEnq7V4mm0KtHUZtEz6STDQDbBEW934Vfwr37qJ+Of+CzyA1+9mZ319bWvjf/2n47/5&#10;k1UMzt9mOPcxHOPqRx/FGJDU7h6xjRdxcYkclteAALeIoGfD22gfsbsD9Q2dMLkwtFINPeqH2JEp&#10;fOfZ+K2ufmC+BuImRwkAoUe+iNijL+PdEF1r4hZZ6OtHZHscNwDs4DtrqwjQyx55sBrManAXFg4i&#10;keKRYNCePPCTHxfxie2hDjKFvMNdbGgTG6vtCHw+Bgk/EhA39kIwwXMwMbYNT2obZueYKQcocZPd&#10;xEN5gvcEc9jYGTbwfLaxNLKi/UVWewL+XmCvIzkg39zPVfqX/SjeAtZPp0fmy3vYsjgRPME1G4Lv&#10;/Q52JUNmrLJrtLUlQTYyvmOcArIXY0iGrtY820o28a/Vy+piyXcFLK0A62wyaA+9oPL0JTxaE3hZ&#10;NTWIFWbnqVK5Syv5zBhxYZ6CX25o9UVq9muQy9jcheh27r5dRL8AE/BMt55N0RkbGa34znSLHywu&#10;CPKgHTLpgtR4XqSqihZ/pXts2xn028UCX+PKrLbOHjkmEm1LUAEAOwKvo5W40CPq9+gSXzQxzry2&#10;6gV/p2360GIMnhoh23f6KVd/+c41tqlmjicr63AgJtl32OhL+2/VBJP2ZkFG9G0L/M8M0J7jGt9A&#10;h4Z7t2jIhQtj6Ems8EnY3nKETp338YguDZjTlAB+Jf3QKSsHHqyiqGaYSuSCYNDFPT3pU0CIpCHT&#10;DXaxAxOkoAY/WWNTLsRioM39cBD2zsu2QHF40AoM3eOEfjfMq0POTwSvVQO1JjZVxyMzgSYzYQst&#10;5syHOXiYQ8vztuiYINrTLWvwoBUMqFwQa6XdDjYyOWKk5wdsJgTfjNXBIa7QVhUEI+dVOv5/OGEW&#10;2DTbVoyqXVTzm3CB99h+EMfdV8gBuo2t1d653TYDH+zh6xWB+nA6iB8hHi+Q4Rto+xNkLD8yCGyB&#10;CzxWtawA5xV65UJyCY+w8tjFcWz1qehFwRw6bK2LRtf40sYE5uVFXIEXHg+ruJ3OsTFlDPCJL+GT&#10;frx7PseOo0/3BKtg81TNT6CH2Q7PmdAIWPV5RKfq2c/hY8Dqh/fR7q0OQlcG21gSME6LZYytisW3&#10;1P1trLFt1XQZ2WYdKyhoE/y07RX5bVeDeERpS/wsgoot1J8xD+RgbiLiYNXVJEbDmxiMR/GA3Ben&#10;O2g2wIowR66zEr7Epg+5xwG69ozRRT1PtTyd7pEP5CrhU2lkX097yvLs8yjen+zDhb3DVlwDduwJ&#10;ahL1wHU1MmkVRoH8W+13dlF+sE8LOjYTt1rDRcoeDCkOaGMbe2RtyHM8iMntAR30s0XBdHqMCTJw&#10;uNX+3kXh6oDp7h2xkHZk8u3YId/98REnZ8UgmOi4iZHJRMCFfWpXBLQrsNYN/q+YfIDP6OKIAps8&#10;u8Ifap9xFchZHXMrbAAc7TWYxpjouEcleJCn5QJi3RrnIS9TbH+GrzQhnuXvgOD4UuKeBiw+Uy6x&#10;A8Yntno48NwOHNAc57EkRvNwoFTZuB/F9MJFX/QF2ngiuhXEIz9z0U/czWc1TPBAGLdxua28mORx&#10;Bf8AE/EW+29l3ZKhnsUi2mfMkvaNcAw6I1uQTrrXG/TmAhni+tMOv8d9U59b7OBanFpN4xX36QfT&#10;VBFqYs3m9HWzwZ9gA8FvCDrzZn7YNO04BlZzAyPG/Mt38BHnKbI8wz+j57u9PWGRLTOE2Kwh4zIu&#10;sg9ri3y5xOE26XTyI3bsEqBtQs6TDrNrECZ2vl7t8XdurbeTWKRdNDP4YP/cIVhlh0w22Itt08Zx&#10;XsUH6PIAGhpY5+1D6sHXFNO4dmsp4MjYw1KynX6AMaVqTuxiWvQZF+n+0n99cGJgXhc03KKN3HoA&#10;3EdOGFtqXKsTVMURZh29ngt9gX+M1UMn2hzfA99K/JhtgALd19db6ZagOFh/R2y45xnP+PYSMKIc&#10;MCxujQwzJ09Afg2vRuCOMTGF1d8vuJX9Ku3n6nVM14fbwYR7o0vGMWDKoXaRuP5Yz7GhD/iLFfad&#10;OIEfe6O6EJKcMTbV9j6oQorLbO+iR7HgIxkB7JpxDMwMt+SembtVmDv+NdnSHnNkfIMNOhETnSAP&#10;8i4PNh3ejZfJYv0XemDS9GxiCFlfEJz0E+jq4spqkhYb7GOL84l8/TYebx/iHcKSg+hTPFyd4saF&#10;lJdVjD/MY35bxftPs/h1aD6EL3MXVJ9P4hvQ4OKIH8YX7BYjQtUPYoaSZ9UKeUeH9od4JFi7Z845&#10;OMVdWkhL2t7rQVqYyxRnidlclFOWxMQNccSrZ+P4D2E38FDxhcVEn23jy4dD/ATWjt3ZoS05HuA/&#10;8oivtiCkQk89rM8epCWYwcTY1FgAJ7nZg1lOjMEFV3yyuEMM0HULnjmO0gOMhtu0lddFEAskNEn6&#10;9YskUmA1eLmG1iaiKuiQG7uMiSG1U7WHm8gn7Lk5F3EVwZWnRw8BSSJFe9CV0NWTRh/BvrYfM8I2&#10;H5FsimAWw2L7DLxpyt8wHfS0YsyMX0xvvKEdQb4zMa16ggz04NFOWcPPQMEUi1oIZGGR8V3qI8/3&#10;3YI8VGb5nru7Un5KX8F3mGKk06ahY9pNQiB65rsestdzvfR1h0sPTVMbKGUu2Uh+sFEmlp/yGjBH&#10;Iedt8wteyWPj+tUPnhJuL36A+T446DKddLjgyYIjiaDCmql22xlTfxISJlzgDHe4sbXAgZsyBgaD&#10;8YTQlpZKvAUA4sYBjgnYIIB5CPvQWClyPm0i32/SarNHpu9xnC2TsAcJvphHcd8tz7N3Q7VPe8gP&#10;GKcCpzHlnu5FsHfGzGw+Bn/jyUGMX0Zjt1LQMIRpI8Zoiu4RRXJ/sL05RwOCB8aU8G5OiAFT6pTF&#10;GjjjxFTYAbGcrCDbd1FkhDQdVSsxEUxMFYRnvoMrDOkvxPTDq1h/70X8l8eX8Z/8T/0U1339UlDS&#10;v/xAp/TSMPL6137Yx2efRvzo8KPof/z/jtUPEdj6b6XjiUsUyVMzZa6VYsg+/zIWvuq3DXzSKafZ&#10;HKGFXgAIe3il1XzmkwSU+afZIAjodrLFMjE3AMfBdgQ6lo1aTeFcBW42cY0aYK+DOBOcwIsYA/Gh&#10;k0KpU7ASzGBIx2Eua8NnKoVBgy+3SLigKd10ytJAjCZNnwIoY26UOmVXBEtcqcAm4UUZ/Q70TVkl&#10;DKAHPhQYhqq03wGOHto8mtDS4fJPHAHu0EjA4nylQ1ICAb8/GHtXfkyIMEEkmb9znCzgL7p5zAHn&#10;yo69iyy3fRq5iT1ANM5gguNx/ieMlJqR4xByM2aAWLdGPplN/naZkMnZu2RgYMQzTWbZ6HGB8egA&#10;UDYXt6T1a6kIDwn0xLOBSmxSketSGt55YXzUP08pvYJGHQHfg0qOrOsAXX3nbcaK8YBU8g57x/0t&#10;zZY1WcwwfC0QrWlwaABP6ZOq/kxooiU6BysLpIXVraOpq0bQD4trD5m0MgQpPeI+jQtGpvwUZlG9&#10;59YYaHi6L+MVzuyEGHl6Y24wzdw7AnW3kc4JRAaAxQPPMikgq4kGjL+g4RlArZ7hEBhDxbNsmuy2&#10;5FE2jXuCsGPzGHOTfdDArepF/9HT4kDGDQhaPD3RLWp77m/lofIAYQlypLROAhDYzQDBNUCtiRmy&#10;b88LD4tJTf+xC54yWhIoDdGfMwLcwpwGoBWDReKhMjrjesIq6J/HEXtg5Zi6AJMSz+w9OSXwsy/N&#10;UceNdOQoTtrhsif4YPwdz2jrcRTYsax8SBV2Vt2lFSnkqiG4nE25b0rIcO/kfJqoAKeD7CruPfnw&#10;cB9HbOLgtE8rzJ2DKOcp+eb2abeEi+Ps19Ehu1bG2Q/JJK963wP87flor7e8vo2R+064RuB9xq71&#10;W8aFs5uPh08NzBmGIv4O/CQItSTfgpNkWEAA1QabdRqlrUX2h7FKp82usa8bBAQe1ZOYcV1nB3h0&#10;d41sdfBjNsaZn7cENXMIJDjfppX/U34BHx8YowD8EsdpHwkgLL4JNiFbfA7/v9vcxcUH/1L85/7r&#10;Q2RVPfxHvL62u//6n7uNX//R/zji/sw9DLaxpfqyZpj6hh50toNjfAS9ThjNNcFifUKfdbb4Ha/L&#10;CY6t0OmLS5Uh+a3+PInVzgABG9a+T3Nza9MUG/IAfVuAudsIPITngH4s4Es/Xke+G+IX8Scu3ECq&#10;U6UPnseC8aZkPiTbYFrsc1ZZ+SWoQa7U20ELXepn0c+wavrefh2HR2wm+mOz5oJ75fPr+HhYxVen&#10;i7jffcnz4A+I2UoxAUkU19ENCQKxT/2K96B57Sr5CXuCjdG2FNMnHyTLj/pbeDhoy/gZgoxfw38f&#10;0BVPVHalxsNWFtiJ3XAahyGSgzHK2lXko1Eat9ua3Ypz2jNZbKG6aDDXFTOCbuwgRsSAoXB7RLvF&#10;bs6imqaNgHE83SKmCG33ETxbo2NGM09JghE6ajsCT97zNG0XhWr8jD7I3l1aAlsWnLEn9g8rCQDn&#10;6LmNhj3hz0SmfgtBiw3YZMH89FUmA5MfHG5itoU/jLlFR+w1acWgiadk37GT9c6KGoYE/a3I8+Ts&#10;nskduaZkTll3Q5BjJRRBfU/gh966QNCcHhJGwiJAb4JK7p05T166GrfCNbsHsMYJU3OZsAsE0KjE&#10;AFDfYNNNqttjr8SJ2MZDu+1ybJY/xAn56wbfIkD5inEyFm1k7v31MdaxqgPcDhtnlUMDXuqrRUqk&#10;uS2Jh/H/Ii6Qo+FjG19iV57jN5fTPD7n+mLNfLiPW5IqcMQcO/65dDqv4kBwOEBXPMl4D0/G6HKO&#10;nXBh1MqVYvd06qMH/EzQlUfu4QE4N7z3mwoceMNKyrEr1xUGCD/gwpc9Mw3OpWGWD7GZedTY2OYA&#10;OiVgse7P7eYLadXdg2PdpNESu0+fKvtiA3B/HtdWXE6+iZx+EbdgWxOvNcxwtwVaBDNNtkEfZGps&#10;YDGE79BJOYnDBXjHhTCed0bXIGLHc02OWwUFasLmlbGY8L3skaB9GCPunRXPotrih2ebKBfPbXmH&#10;Hn8RFX7oYYsdTIkV9B9j1w/tD4V3xAbtu0PcgMcaZOgAzvBEeRfkJuhN3cB/9LGCfpl7ibGpTQO+&#10;h2YXBJ5j+D3bD5Aj5baMeyKiDF+S3W3iPToyx4ZcTUpCT+z/LRjdhAhmuT+9ijn3RXjAYnvkg7m/&#10;P8S/Py7iGsBt76ok/9D6/aTnWfgdYoq34gD7bOIxrSLSdnooVDudRXv/iP+C1szvEr2t81E0+BJ1&#10;N8P2YVB47yvoPE6LlspAjyKMUK4KubNqqGiv4sZgED07n+6iS3v6nuNf8S3ojz1uR2N9KJ5k89TH&#10;DrMW5ZR7TRaxJkhzm5atWcx99Ms2XikqiuqqiTc4uP2H1/H7TATeNvFD7OJL7MscXv8YXGFy5BJW&#10;n7AV50dPJyb0L76VbIi23IqjBGatktWQ1NgxhNDarW5htQC8cUET22AlkztkmvwymuOn6AIeYfBh&#10;nHZgRfjHjJg/2Be5fc6/Ax7ylMg+xVv9BHPQtRrk5sjaK0wxTiwelvytbgOUd2AXq1jXJhzrHXiK&#10;a0anaMajuKg+jGfFCl+8Q76BPGJ8xrvhnhkgbTbD/tZEVLs9/EC/BvM4aZPh2Y3mwUo/ccNghg86&#10;xhE84MnIHyJnCzBRjYx0CMZLxtc/juIBec3w/wgx3wXRoZPdaQ4muMdPgOUY/wH/6PbgCpuL0qcF&#10;O9uinJjkcDKLm0f4g75uPfAH3HKEl8/hzwya32O/ziMsAPfIrIYTuyJ794hWjt3PT9jZ/iJeIj97&#10;dOWdgBqsdwSHuXDpNvAi2yYVbxlMg+054sv3w2M8m9Yxx3Y3Hv3d7PDNjaROJ0/ab9oAXceRWhHM&#10;8GP8md3mcW+gj77yZ8Klu7WY/y7GExhRfgy9sR3YfG1Fnm9TJZsWqFKP+itugg3O18yDd8EB2jO3&#10;3WuaXRBxabIGr9gfzB1cd/idDT79coQtAVu67d+DFzzUA5OUwisTxwfsylukRL8xhu/uyHmRBvm0&#10;UA2ofHoW97d4z6DDNiNW0h65xwE/PwGvTXtwbfaQZMzkdIb89/AX6Idjm+PPudhKPGbl4XUmQC03&#10;y7sR8zNRU+NieDDYokbGE7ZHZi23LIkZSrzEsdnGfo+v26+STFl1bfxvNb6+zsq/PfqyJ8afxCJu&#10;0I3TdGTuODrovV5rax7BOIxyj16DMd4xvBJ7a3/SYr+PNfFBezCuYwzGzNDkCJ0gsCFLWsCfwbP5&#10;+Apf/Ax9Ix6s6ljC79ydL9C8Og5jB455DXb2gLYjPDSlYFGAxQ8mIHkANMImOWcIa/ucvBqBtS7i&#10;BWCrhCYeEugBRce7Lt6bWUTWigu+im9dP9gL1tNSV/gO7Cr+9HJmNTv0HIxj8fXippWpxXYTu+Mm&#10;2WQP1hG7dqMl2J74l+e0xVY3gt6BJU4N4R8T5btLjMRochWHEbYAI5O75xPsGvh1K6e5HTzkP07O&#10;LC6+nSm6whwldrpCnzJw8eSC+cwvwQhzfDRy0r6FnsRn2PQOerpQrUw38MDY0BxsaV5AnkKjtL0T&#10;/KT1bHwW0gDUSbJodZxQyYpIr6iJ9XroWEJTvon/BYdAuw55GhI/JF2YF6kuBnIm+q7gMbAVvXya&#10;TzrEEMVK80uyiW/H1pnULKAz1OZ9vuwF+ieuhSU8A5lhPNoNcytWxBl/vfzg558Sbi+/xxt7Pjie&#10;4wYgcwEY1gDvcSZWOBSnIvVVMuD0qHRXRezv4qlpOukKBba0tkJY3F6HbEnzmKGQMxxNU10DWXCU&#10;zOTEzx0EbOoN3zvG0BVL96o7cQKRMz9rCNidhhDwyaGk/eE+n/tqWw58LmPVxZ7/9BhFS7ktI7S0&#10;3mN5e8AXfjAF7BuMxnsIkhFsTDECydlqe/XNqD6qBb1wiGiWKxoSySwqosAdDGT5x3FwtfAwM3NO&#10;DHEzehWX397Hi2d/JK6f/0fin/qntERPLxsF8ui/9/qdPw5/LeKzFf/+jfg37g6x/3++jU/ePsTb&#10;ZJgwXjrlfsjlOCOMa2cwmwweAoIBhTIwEoWF3SZbZDvRPEoOTQCd+CbmxrVc7/YfJCnxw+0npVlb&#10;aaNDkB6AzFkSVp6thvCZfZJSJRtA1rdczTZBZuBvWffZZBQ39Pn+36Q0TyGwUz58j3sxKhvljjSG&#10;CCl+zdE+jYPARlq4D9q+NDZFFozYK6w7n+JW32uZMNdy9VOCk3sMMQ4FgGyAUx0BtI/wDbeTeOVJ&#10;Mhmg7Mkwuq3V+TJOE26Ja8zXZJvrfLxtf0FluS8mKQGcW/HjVwkQ0HXuhSFizEqAq2NlMU7b9Oyr&#10;gs0mGHJwzBrdUEakE6EXsqnz5IvQLzOgaEbc8xKaYgy4zxAlatUBrEkJo17y7BoQv1PBBQf8o9NM&#10;eo7BwCPw94J78P1snXqfGHzvoHPeDGKk0+XatK8c4q74rIL+C4ZwxrHfc5uB4IOxN8hU4qs/Ag30&#10;LOmJAAnH4+EYnShr7OoZ7tCAmvvMuY+9SQTeZm/EJO4H9ThkU0lj5XVa4cCgDY5qyXXnakgQDI0w&#10;fq7tahgRIAbjYL92thh1HbYCe8bIZVZAGdBCPw3UAL12A2QFAFCu9hDFwLsxeUSA/cp7zr6HoXaV&#10;+hiPok2e1+EULXXPCGiURLOXPkYZd4vJIXOltUjVdgXg32QsUdbXCWgT59DhxHNq7JK6j9EZMLe8&#10;d9sf30EGCGEYC9YbGrqjojkTIsMuJpieZXJiBoB2+5x6do/eNTAZMWeeyLDOrdkjJpO09UPj7qES&#10;OTZ1XBGaQKu6PWFT1TMXIHQaBKXQ1JPMhjjI+xHjg3DVGoEdrgmkIa0yWV+mgL2Fzp7Kf4VdnwNO&#10;J9Zmw7/3O2SO7+0Z10D5GV6lA2U85dkj2juCI/vfDU0YhIlAwk0mNCJYM1nnKpFOaYmduEDQ9uhe&#10;99DFETmpAS4nk32yGfY/IxirK3QMXtgWIOrHGAMycYf4hFkKznL4nMOzxtVK7NEA3hQEILNszLiu&#10;8MdraAIdQRhn9LQB0DUAsBlyYCPdr4a/GH/qO783/sB/7R9T6eGB/PxdXuomr1/+1/7d+OXP//V4&#10;WN/EAd/SHe4wFRf8QET+XlrJJS+7bXxeo1PI/2yAvYGf3T6LCYGHVRI5wSeCjG5PY0oAfDA5/XCI&#10;O2TVAyVsbjxDXqxCGAwqoCLA4khQhr4DQdGllMLE3vEJAOIMf3oAvxVpz4cnAPN16mV1nHfxwHf+&#10;ALb6hL38Tfzty5QwaZAnXAm8s0k3GCBOp10QJmBjtNDbqLoxPm8cJYHktwGxPyGIeDhcEdBorzYE&#10;FfBboNIRrHZTBoMl7NapqqSzwTh6WTOvwq208BUVR06RSsDpJPm4MSAP224QgY31eHwTJ+cdERIy&#10;Xc55NnM4wC95rZ2ea3PQy/2Jm7ktEIktCR77tKeJoFi9AVS7mJH6pzUVzyDY4t4enoDEPIEZ5u52&#10;FzEDRERXB2A8D61xGzv+3ERoexsVcu0BIVaNuCJap8MCLmIEwUqApD7wvEV72s+Rb+0u90u+ljER&#10;DDgvdRpRBgvtU4JafzEeFnGfbDlYRV3lPiaQMEPxAlGq4dUt88bkJB3XJk+5xhO1DaAw+TyziBfw&#10;7Q02boMcuLMxh3cmVjP0PrJFZLv78IAAjGq63sRuzmCG2LwTsuDhNeKrBrTcDUa8d+QZjzzTZuqM&#10;ScfL+I/6vMEk2vUtn2HT8E3JB0DqzkMikNEhf7tUQLhGUIbFLFdpsaezCXQCxiZlMCXnh7gjcJkO&#10;lP1zvAO/pG0z2nATs/Eixvsddgpbd8Zf8/mM+Vuxs8dxG1RlIyypNgiHnbk1H3tcjV/gMXbIL/fi&#10;WrcDG2SI1+BGsr+CQPXE0zDFaWJCcYelF/b8dVGvI3BLSRfwBqYcuRCBgACYhv7B1XP7F7lwnCPn&#10;C/2LiXTkfYWNStudwRujMb6P4N3TDCtsuLslUi9NZNVKPA99cUtxcYkv2EOf0yO+micx3h7faM9M&#10;m7BbsXnDdS4q3+GDJ8wtr8bmibEkXYyR3XfI8QR+vmLOXzAdqx48DU7Fw+ylKlAr+FZI7+9FH844&#10;+F9lvvOp20+tJuI7OOgG3TXgLdCt59NBDKceRGOrGJPIJiKw6WJn/MwaWZ/jv6r5QdOXFnt20OEX&#10;+X7eruKvgsGvsenDi2/GB4D0w+F9fLHZIYfYMfT7Bbw+mog4EGR6Ik73/ThctMnHVQj44z38zV6j&#10;P9CrGsBjfBED7SBiA8+bHfdCxxYz9XyKjq6R6yMy9zxh1RrJrs9fxXa/hZeXvN/FEnm/4vv32P/s&#10;cRM/My7jDgyyedzFI/ahx8YsixLcBWWhU1qduTMoB4NB0xF628+RmW6SqipPpzMYDMwxQJegh5Um&#10;530R78GZF+C1EnoiqoxvGe943kXxeSyK5+EJtNqc5QJZYcxnqy4fXPCuY7jgepOd3L+F9x6oUKA3&#10;Zi3Mcaf+uPpJeGDCyy2K2WaCXQar5VPutUL+VtFcXMErrlmd7GCCKGAH0QErTvIDAoH99tScFbRA&#10;wwhk91HX4JfBMK7QAyuVPMHWrWMtPtyTd8/YmRXzsnrDUypjOIdWbVxB19+H73nTHGNFIH4GgyKq&#10;T4tb+PbVBF1D3ocIc2l/NitOh9hohP39RrrtsafY5vHHcZEdYrt7S9xFbIdGj9D/7AJb5KmSgKZy&#10;d0w7LfJsB1YW5+I7IIiBd13iD/DBBWM6Yh8a7OFYjA8deRzzbFPV3Wg4i+8QK6zxTa/RxVGLDwTH&#10;1mDLzqQ8hhgNSvYgqxmv/Tizl+gGNAO/oC7oVx4f4AvrbhRfoNvKfNphgO+xRYm9I9MuCfEtYzNh&#10;uwBYfY5Ne41eXUGDiVuZ4UczR4/BzeUWuwDmyqtz7LdgAuzeZALPtuNYo+MNY0/9Lo+PqTesVYAz&#10;3Q7XpTg7m6dF6hi4IAP/tjb1b6OezeMKHRqCSw7ImIvWJicYGXIE6mtSxgEaYse1PS36OhjEZmLB&#10;wADcymfQJuOZTX2MLT634jNbytTgxFupxThTixpsroeDmSS276qLbiPdCDp/hnINPtGdGkA7/ART&#10;wabaNy4lMqCrlXExfJ5ol22sSMemIk+21bGFjm1JTsRIIMY4o6sV9B9pw+ctMYXTgD/aPnh9wG/b&#10;Y89Y0Op1EyoHMEF/wl6IyXroyHW2QEhtlg5gyfpgTUJcQq9fcGEGPF4P/ayNW+Z2XD/gb9f4VSaA&#10;rVPFWiiE0YWuxzhqF7hXoyxBz7qZx27VRrv7SRwfeF95KnjedBbF8jqmfNVKsukR+e94PlhHOR7y&#10;/Am+vIO2aQsuzxIxKsPphFyebjss52p1qQtHIBd8KJgTfcvEPnousRX4f4yvliz1jDEgtwPEfHjP&#10;s/YP8RNs2OnwlEQqb0bY7Mv45gwfWD1HlniTuTwy9s/eGAO+Rs7BE8iZC+TPHZtV5zxfjG9/e8Wg&#10;e4ltfu4umIs4bp7F44zrwJP5Dpy1fYud/CS27yEeeK2foqAeUNETs15iB5cXYEXicvjvAUITF/Cu&#10;BzG9HMRHyFIGPnhzqlMrE5Pf7jIUFHmysZWaxlTph99dFLaPp23IGvGdUQ5AKHMtbI6twI5O1+jY&#10;gc/43C3dGe+1yhI2rAff7T0wA7m3MKkYcE+MSUGMYtwjhmvg/Rl5Mv8gzrdPoT0EW505epZyIuiu&#10;LbHG+LG0rRw77vsWORmM285EHrowwq0gINfIa/778jvffkq4LV/wJ8DQhvTf5YNnRIY7GP5WZToh&#10;NDhzdy6Y/TxzQ7cqmVCAz3EEILjdzGanln+aSDEhbeJvhHOwubkdwZ/zHXxi6g9xD0M9PttVWVek&#10;3QeOBDInV8IKlISxFKIaBJMB50xqyWdjrNE9gc1nOM787pASCApMDlfGfL/EWbp/PO1vdzwoKKNj&#10;TBIDypeLBL5d+fe9FJ95Hd+xH5tN1rmK56ogEBkhZ1SJaF21i48dw4cX8XPfv4w/vriO+OP/vFf/&#10;vdc/GPBxP18/fujjE5T8vvmr8eZXPo3bv7mOx8Ovxd0bt2ba1BVmyjvGgr1KAStkhn86Sm6Q0qYY&#10;GJ0yYNjsf8/fVmQ5Zvfpu5VS48xXmB/zht4KrpwWiPWNBxVAX3jge5Y++rt85a9kEAR2bgFwZaFC&#10;WsQHbiNyRpYd3/HvDr4PzicMpODb/jxPtIasPBiHZXAGhGzd2oYQlEQbS+nNszc8U7IaaFjpseQZ&#10;7qIymMIXpCDRAxlzULG5QqSLezM2BN4VgLQdJ6W85Eu6gHnzXUE+BEPuuc8pJWV6FEsHW5SAEJyN&#10;jftNFEkM46mcybv6bfm+fDNR5oryEOdjOGX9SG+1iQ4DxQVLpwDfklhm4+INThhZY2wm/Jgiz1Lm&#10;kFnumSoNa0wnAZzfcIOv/ZFaAvcacD9ocbJcdwb46FCszIKFKS81MbrDGAwcKGNxq7AVUeawNNlg&#10;n5R0naAnPqtjviYh3P6ZE+h7oIPvmzwGQfANDDrPMz2oRgjSTOba00UQbBVeOukUMJCAgBGjBob5&#10;zTEeBcFpOkWmPOMo4Qfg2pJmUBEgnjEJptH1HDsAzEiOIB2njSNxu5hbN/shINpVKUBuyfwLy8eH&#10;jA+w7+pC0jVk0TLhDOa3HjRgEhyF8OCIdBpnPYu9cyRI+hDZbYaP4YlE9rOyJxKDYB4GxzyT65WU&#10;rPAUN6jI+9/mvXsc731LMCk4jU3M0BFX1aAKdOHKI+PJLuEjAYV7stx6JLC3ikV2QBqTWTaQbw45&#10;WBlbZaaD8WRET1aGgG9TH7NjcSSgmsfnfN4+Yv8QZy6Cd9BpADgdTeISwanKV3GLLcv3t8xF2ecH&#10;hz6EDhlIbDyyPmAZ++MhLpDJIbJrA34HZGV8Q8TpKUhub06gi2l0jP2EA74oTzGxJ9Acxw2PH9c8&#10;B/q57dntijl0uGZMx6E9WurYrk9oXR4fQSuPXH9ET2cASrdzHrQd8hd7M6umMVrAZ5xY7F7zXWwL&#10;4yoB9Y06hBwNHHeJHQA0jABqfbWNNXLuGJtsER+PGe8InTDAJQCV30OYaYJijGynY9970yvapzpO&#10;3MPtmKfjPpbQ83svP48/8cGfjOs//UcdWLIVv9vLT3Tcr//sn4//3qdfxQVjdo+w1bpmvHuCbivd&#10;PBwGGAf9GAR82MBvG1OXE4KyO2QUPZpe6yWmjHOdWioUzQQ/dk7l/TalTwcMQSOrWLaMvhuf08Kf&#10;yUZX87eMs9c2j6qk01b3VMspeozs4Rcf0KUXOHsPnTgRU7l1cwMPvo0u1uUHBEvYHwIn+1XA4rCf&#10;Uz5yKy7zJFBz+2cCdc0KWzGNV3xWops/RKcn3RlbxefK6yU8w/bca38AqUPAaOqBOnMbFmOEB/ow&#10;V7bd8mhj4x3z8ITmyoozAKZJWbcUdgAXK9v0s+cWCu6+iHqLLsxGfHcfB0EJdsc+kGPLP5C3OBBE&#10;NzhGglYr7dp8hN3iOohisiCbQEdsqhVbHU5jbaIE8Ow2RZPwytscWlvB1BUPsWIcC+SuqMbQCJUU&#10;NMK/GXLeeH9tOfeo0S28A+TH3zOOKXxrsEU9vGtPjEvMAu9LtyxIqPYxVSl7emx2wGEh41WL/sIX&#10;F3vdRlhvj6mfYTa60NqGK7D2KzVJ5P8zALLJSH2zsMDedAZ1VrUYeLuw2dZuQOJxfNdT3n5qBt+x&#10;vXfbO2QNGYI3d4z7p3C2PTzFAqWkhn3DHqWFAJLg1hM1HXM/WMb3mfNnyNKdQatOeoR/OKwwGnxv&#10;hszgTNw5kOGHBGgfmL3CZ+xBqg97+IoMv0Af1kf86nDMOAnICMhHYDrEIo7I1VGXwhyftihnyT+l&#10;FQD8kCZTWT8O+vgAn1RhNx62Ln7tuGSZmmS3BpNndFq7zRjSwqouiN+tyMnd5cDcKuTLBT8rzl1M&#10;rKFJ2krPx8wmJTWukAsrdCv7jCJLHQGIW8lseGw/OYO6LXxwy6ti6NazcsR3xZnYfg+7sPrAbSMb&#10;fI2JuIogY6uPXQvm4a5Tg5QecmJfP6veFmP4bdS2B9sxp7SA3A9iC+4RS2L2nl7c0xYUI3BsASab&#10;cC9lAsuJzDJ2BMrFIRdyxIFTbIAtP6BQPJsyBvhhk+qBgQGCZAPsimcbcFiJlPogZjPu5gDOkC2L&#10;5/w6bwbxGfdSLjenY0ygo5DY6k8DOZN/+Zyxnmdx2u7j29fwuJ/H3yaImWXHGCzG8RIdb06z+KzZ&#10;RLt6hGdtfB8bsh/exCOBfXbCHhw9sZi5tQ9RHvEf6J49psSPvA2dT7GAV1ZYn5AHK/s9RbECiHqy&#10;89XeA9CM9sfxmvmV2ISiu0f+Xdy4igdoZ3K7RLdqS4pmb8GwjLvBP2/wfUqliW8CovH0WaogdquT&#10;PVJdEBlV61gsL/Fb8+hOd1FhQFt86nG0xF4QIHZfEONA7W0WnyNXN8jGHNvlzoZ+tMBWdjE/nVIF&#10;UcfcTJfOeYb+1tdmh6yjTzO+Z286caULrLa5+Pl5FjNszF/nUtsRiscqIuYK2hyNzvKrmF8yTTEv&#10;fGrgez1pUtwUD+tY41Py6qfgtT1V9RufoYAHbPYwNsiZZS9WJK+xRQ/YgwX8FuB/FzI12zreEJiO&#10;x6OYvdvFw3mXEvBqoluCbnhGP4LPKG/Xu8vgBjm/QJZQRMaTcT9jdtu+eDiTSVKrfKxEzg7YXoCR&#10;p+JazJ6PT/GS8eyxH18wt4pAPG9deBmm6lcboPfIVNrFAg4ykVMjg68T3oTmYJ7BxQBf1cYOWp7A&#10;WVZPlsSht4zBXT/nW54DfV8ARO369JZ5jNpDTJDBcztkbsi12LUdIWdiHxO24FztBfOWZkdsRc89&#10;PB3WxOHQSuQjtt6TsvFJY/SttpqO8dnLNx2ghWyUYB23MK9NOEG3sfjRLcL4wwE6ou7l+HJ3SjwS&#10;B2zQw1dj+GgbAm3EhOcwhii3YAHigUcGYIw3hNYg0270Ii6x0yN4e4ftO1m2aDwHdh3yzApMW2+J&#10;vXa30U5X0YyvkFsrJU9R4qy1FjaPL5jbYDhJGP5wysNdIaDypAsdWPcI/3KwgC16MJjETQwj22CT&#10;NMpgfr7jokEy5/BiaLUSvx+wUW7pHBVgS3C3fSTF2MLgqXoCjUyQ9ifsAvaRGzkrZAbKiHe1c9jf&#10;vj0TDyBrOkjolBYXCCjG+gEwuskLTGAgumCQJtlm7S5fBEbzHWIrK3n74Z73mTN2e41tt9rVXStG&#10;I1Z3vYB/Gd+1nsAwY8Pnx7qCrnncOzvtvUCssfWBdtXdVIzHvZ8CfmNMZKja4CM2n8SP7/dx+7hj&#10;7GtoaCXZdUxe8szxZcxWg6jg2wk8eJIg+AhUDrkD4+xyZOLErbC3xivQwlZJ0iLFS9gZ/ZqL2MaN&#10;I+idI5z2ZhvzWW0LLxxDBs+sYHWByN74FhJkGJifgC/X20NUB2w7slt+UMZ/AB88mY7jEof0Uvrc&#10;t/HL99ik3bt4PO2ecDt2QpZbdX+Eju7ccaulp2vGdRXL54HNxlqhfI/Ev+24xrQRP7i4sz/FV5jd&#10;Zoe/hVYHF60Y0fWc53+0jOHkAqyOlXm8jftVA2bJYnzZxXM+H/YX4EmwGnqbH6Elc+jALh2CaN80&#10;wUODrLTIlBhpzvOs+GvhD9wG305i7EFrtn3BH2Rr2GQrF+w84otp5rvQvPM0MDDPAbtx0nljR1rk&#10;pKuwSy6yyIdqiL8zz8X7C2JrWD40MU2s5A46MYo9B4EBPJs4Dz2fpoXPtAyYbKQDZqh8ygv6mecw&#10;vsiRbSLfuPnW7yTcLpFiCC/zPp7yoHEJYTD2gm6U0lJcky8m3B5Rgo0giKAbDIaDJlBCSI2Z3ZPd&#10;MTBXkt27OufpM6taCOp7frfMvsYoSa6OQGqO4FtpYjDvqrgN0JcI4AuVvCAAYjKunqOiyVDjYWJ1&#10;PMcm7SNGyTA+mWAdIuIeAMjDuAUU2/y90FnhtLDsCKgOw6AZ5shHnpno42cQS4OSkjb8Xxkzu25v&#10;h3OGA5vdRP/hPIrpH4uf/eBF/E/+i5qcr1/pJv+Ql4ia1994/Vn8pS9uY/j/uY2/U68iv/u1qB+2&#10;GOcdAmbmlO+DLtMKAvTOTYLwu/d1ON4nVWPxvnvmoVpaCTLJY9mixsETR1NJLoLiaFy38SRLWJ0U&#10;Gaqke+XJMBBg87sL3van086aUOKmT6sZ/A9Z5JtWn9klBmHNtVLcG0uFqWBop6SYBWCy5bmpDBR6&#10;QVbGgTPDkHhfV5JrtFgnNkVJ7SHkCp19J5BhnmBfmKd5uj3VXgUDflzUt3bDcmczY2nrZbdNVZS+&#10;rLSz71ibAf6Zv8bXooQ0e+RVA8nwcBDnuEK3BgQmbtU6uQIvPYjm3YPuCT2e4uQqryvjDU5T81sh&#10;N3138XW/hx1jTA9NwNSeM6mHROVWMMSaj6ysxY4hb8xFOZ1gKNPJnDXBOM4XvbKhryd5mtgqQBkD&#10;/raa5mxW+rgjcEBerXoYw+9yHCPm1ePM0hiJJszyW7nls1zhH6MLrs6nVRkdCD8VSj02aCOosAp1&#10;wJwEAp2rFq4gMFdtjc2zBQaefjlAdxqAsttQc25kTxkNmSVMLTquM1hCV08Mls89+peaxB9xAloW&#10;DJvgqwUIt8hx2rvP24gG38VJnAhwCGT3GA97RpkLMtH9DNppDNV5ez2lngLQzqqXvlrCD8eMi2ZO&#10;pVtGGZcV6TZPV1b83G2p2SMW1uAbpXb1ywBLlWdYXOzR7uhJbkDoijtAAom2B18BoNkR7DWHL9Oq&#10;tFVsM3WZsRACRTe/ScCDD7EFrudB+GqCXcOpWv02uoKO3wEQ/ySGBBh5iU1DV+2p5cqi22jtz2Hv&#10;iry/TP0/zFoY7IPUmW8Tz/MGh1rFRyYj4dlnW8aPZd8DVix7NqED2uMzS9eRn/55ZKDMvOJ5+zw+&#10;5xIbeS6wj8ROjGcA2LGqYRVrLL2nOJlAvXAxAgd5MDAHtODzUnVN5ZIcsta1n8Uchp3H349z9Q7w&#10;u0JnB3EnXZsZ4cQRnbXiQPDCPbELVjsaDDQ4V+MKj/l/h86OsynysIds6iVwB6dkdZKJ5zGBor0d&#10;D1Y5nYA55XV86wbgDk3+DvO+sHIEP5GSP9KGeVsWPzxu4w6LIN3Pj8e4t9fLu0WMf/46/vDP/w/j&#10;v/InoK2v380WpxcCgQ39l/88svhb/yz+YxnbGUD9IQvim+g91Q96p0N9oOUefteMocH+LPnbVgSe&#10;SG0tln1kDLDs0aPi20/RRMqQz23ui/dCv/eR119B6J+HTtCsfM1D0Oc9NyNAeBJh5Ler0tbrwXAb&#10;09Ek3gMA7dU2RrZb9LGfMX90/wyAOhJWTE1Wut2Auaak5tDECDwQ3A+4HvvRb9FprjNP1NV3gKdp&#10;LFwJ7N/HPUMeA75dAjjDv27yLOn1N2DXGVn9fLeLC/hncnnLOKycQpHihP0Gl+DGrTmFP/DGXhf2&#10;GNMvCELwlPgpE6S+x89hA1Dhe6MRegie4PceYNUwMKtis+ECfSCw7gBbqf2DSSfG1K2YO36K64Pn&#10;e9C4PV7sBWNSBahM8FDFzRRaZYvYowNuJYrj6xhq3115y5YxQ4+OAn2MpH1MNKI5NEutEJijwZug&#10;twbUPDLuFyYXwTJHjS12yKT0zaiCjliewzp+AincxuZ++Qvu4XZXeXFCx2r0amcKH/tQzJ4aU5s8&#10;ycE3C4MYebXE5prAw3ZqkFuMVAeg7zdzxgy/iwNzAyUiA1Z6tf09Y6pjV28B0RP8gnb9MrbdJq52&#10;2BVQ/Gg5isMee1V/DiYbI0NjeMBctyapiUgnNzFFVk3Unxh3ecl9C+yYPYbeYyN4boWdEr9p++fw&#10;6gF9FTNcYXc9gTeaS+h2YHYPCZMdsF3d+Q75/3ZqxxbNbWR723LwLXjpAsyd6xRlE0ucpFU02vwd&#10;cj854v9G1wBZEGD/gE+8Rv64BX6wTVtMGBOyX42KlEjyMBEXqErom3liMj6xOhyQyyE6BENK9Inx&#10;AimwkybNsPM6oOEMW6mfZ/zQ3Pdn8MtF3EeeV5j4RtfH2k70o80eowJcK2yiwTN8M7FuH9nCbaT4&#10;00dzOehk19m+A7+OHZ6Cfzy50pNEPdk+HWoRBA4mmgl4q/FHXI/stp8yN3QXHQ2QdH/B9z2Y5zBk&#10;DMxZnIFsH5BD+wwNmdcW/OIJnKmfIb5YTPNsjj+bfBddxQ/s3C56mSoQyu1NlLuHWCHzkCjK0zkG&#10;BnULcCH44SP8+4fo8F9lDm4jXRO42Bs1H+P3kM8zcptOHTcwxJ7YSmQ0Q37xP1a7uFhwBL+UVvYu&#10;wNsEWRuYvIeMr1CPLF/i59HD0wgfuEq9/+rdXWywMfML9G34Mpbw4gBdT9ttlMiGOM1+jxv08Izv&#10;dht5Nfh9cdOveR7+Bl93v+fBWeosFwN3QeSzeNzDDxEdPksM202RQ/nSfIZcguEawM74hrtnMZ0P&#10;4wPs5iPy4wKPTx3n6/gYW7vmXu3+/snO4VMGlQclLLBVm7iDjlYhe/CMsbY7bDoMYL+bpT6RKDY+&#10;j9gGmXaBcy6uyd7HibjpvFF2y3iRAuqaker3pmDhOl6N27hoivh1zF6GXlfFDJp+hO+4je0aHISt&#10;uxDooAdD8GE9nsTpoo1rZKL65HX8NrrcFTfxwOcLfNS83OPPD2lB+TrxbolsuJ3+CEasoCO6Z/JH&#10;LNDcxdkyqv7D6N55eA+agA3dbXKCSnuwIZ8Tq+N5hr7B+EH9R98DW9BN5qmvFdIRc/TmTIy11/aB&#10;OY5D5AmdqqD9O+0dsvehyTls6wBw+rg7xGfzSVxVTxW36UCuFvlZa9PBevDRipB7TNeQ795cE28N&#10;vxnT3S02/J7YYBZXDfjmvI/fYt4H5GYOb7J6gV0R+XMvhjrCXr5EdTviRvmW4opWrItdLMFtWLG+&#10;wTamwgDspjQrrgONRje3+Gf58pCSH2LeOZhFXLVH0Ht89w7/17ajlNSxUOAaOuzB+Cswpk3nB+kg&#10;sgpsZTOjceTuQED3itLqxAPPwtbsXeQ4YouwR8j9fmkS4CLylcYUhEF80o7P8WzaxrPtML7YVPEO&#10;LLVgzFP82xbd3cG3MXQf3u6AlY+xW85jlF/Ad3fwgPldFRuqByY5n8UEYe66dVqwdEfLiSArg6Zp&#10;i2R/SFV1MTkwHhgA1pmaqEQ2a56XWo8oNrpq6Oli+hC7MHSRKQMpiZm4zvU/48cULxm7IMseEuNu&#10;4c6eh9iRGh/zO32wjIlG2nAAl1XqJkI9QZOH8jfvY6vH8Lk0ZuVzD2bxUBdPMM3An6kKCznn6eij&#10;xQzEPMoG2HPLHDJ8SjosrlzGGPnNiWmsWBNBWODibi2sWfq+i19jdKyLDY83OYKv5RnGyalFB/bQ&#10;ftE4LWxtG19A46+wx90OmTCJi71a8r1sXsc1fn0JtkuHAomfwDo5OI1f4rzlPlt3acA3dCDHf6R1&#10;Sj+TRuI2xnMYw6d+mQousgtojR9dtsRDj4/x5l4SgfmQzRI5KIk3r/T52ID+LN52dxgyAM0a4oZn&#10;spZnDODhtZhqW8ZvwucdttL+ue+0meeNoS5s22GPz2lrpQcuubBpxf6cGywvYOiC2JSYzurUI7Q/&#10;Mnj1SMDngQi491hjo5hBLLZYnin6cDOMZ7w/xF98iY99g7wMGLstB3LscAm+IpqHtvtY70yuQzfo&#10;eWJOHnBo+igdyMS8eBAyaoJLnAitkAFld4IeJuwLH22Nhpqn+DJjfLZJOriq1xnbMdcF378axvQE&#10;7d7tY7Pbxi1Ca0XwwJgVGnUj+ALdx8ZmhwIdx1uJJ/CrnlBtcYtxOC4R3vI8MQCPMPg09sSlww9o&#10;w9/2h9OZWMt59TuHJtzcwBwGadXMjKsVRZVlSFDdD29idDmLyTVPhciPa5RohYepH2ONINZWJzgg&#10;yJCaVgpmoI3NlV8yoKUKzs8a42JVlUTCZvAapJUpK5fEo44RviFkTASitgAbldPSPysqLPEMhMFn&#10;peNhszMA21l6Ytko5gPGQcC2YfQWD7iNJ23r5Fp7bLUIr0Z0wDhM4EEWn8iFCKjjSUYAOMS1o2UW&#10;/xgG6HvT78f8+9fx7GdfxUc/98e5yK/4zH/wxYQF6r6+/Bdj+7dxV+9+HH/pbhN/54smTreHuDVo&#10;aD1dsUyVR+huClRcMWFY/MJ4vbWDMXBI7z0lxdSn1EfOz1yWRGGyHNCMkvf1kHkCQE2AcKEVbybx&#10;Utk5NEaquT+fGUhBaBtxt8zVhqc+MMkDgMUkjsByz1fOXGdwomHz5BQfCXrEgCjse3AEY8ZBmqRS&#10;+W0uiN9jzD5Ps4txhB/2r8kRdlcu7HXhFkhlZMdDO5xPOjEWh+tposoRITw8YGzwn2Ezx4F5CgQd&#10;EIsRM5izgfwULdyhJAdXZlGERLiUgGSc8DUddc3Y7aOToxUqTMu8Pe1EGc4Zg9tAvL7geQ20O0Bf&#10;g7zUR01g6HN5vpVsJjBTpVbHmJFH5+dJP1YV6rMak2oaHeh6zfeXVRt36JEr6VYKaiRMQLmIqbOp&#10;+N0T3M4ZwYMrt2efM2S8JiYHcdwzrzVmX6N02aVeGtLnAK0HAM2xCVL+Z08it7WYuKsAEgatNUHh&#10;kffG53HMRgRTgL4ekOoKlU0s3ePfuEWcMQ8MqhhUCnQYs0GwKzIa4NpghXmmJBEzRu3BA/uY4GzT&#10;ko1BLFbc7QASwQpGT6Y1me3JVla72RRecOXqcCCnZ67teV8963k/rRg2O4wcDg69OCedxHFIbxyx&#10;fYZSmXk+TluCBAtH/yVocQtHbN+iK8r+gO/juJUBns+0GDLACP7YT61i7jamthHoBbyfzQHugNAO&#10;p2A1Ro7BHDqW+hDD0QVB84eApvexNzB8eI/ucZENbZF7D3cwvXA6zhnD+xhjk+xtt0VfC3sM4QF0&#10;9m49Kvm3wODj4+AxfGZuxeAGcABdmWo6aRaVUQex/Yy/TnprI+3JchyfqjcgmYtEW5uynpgHF6/P&#10;8QUBQYVjuJTHBCkdgGvInLPmdZKLolgiPzzEJCbgvj2i66DQFbS+hE8XE8Ac2tftTbIgn1PAIDy9&#10;4rvVaR9fYZw88U6wYvK4rS7TWDxhURtjwCHYGkFvt+2cTOAexjEYbWPLZybmXUiZANKHBA4DAt/+&#10;uEuORxtQT67iO9MSnuzjNwG0CxxqWVwA4J3rl9DwJhajDwHob+M3sAvd3W0csKez3Tqyn30Z/6t/&#10;4X8JPVV97fk/4qU99PVv/E/jT35+G+MvAMDowQb+twi1h770U+RkBCB+j58gWDpA/8xld/iF2Uq3&#10;sHeo/Qy7ckLQDqiCv26pOOuDBKPKNPruqZhuOXdV2pPCPBlUWGcPj9Qnc27ySBoopABIeIwnRL5X&#10;ceeKanOdElf5CDkqCTygbYuNcCFrLPAfYa8YT3J90lmwMKqi2ZwJAAgyigow5WIRdMHwWdWsL2QQ&#10;qd8gMTtzOqTFMvl96Kr4KWzgPt/GZ1uGpy0l8GyR0ZR97K1QxAadH/Gd6B0gpmS8w2JDMOTmcAIF&#10;/I3JRneBetT9EYBpnzQTZ2PtGmOyJ1dBwFQOBmFfjWw7Yp4nbDn6M79hTG4tMEF2TlVjuc9vL2Nq&#10;co5gQd+lT2yyj1LA88EM2e0/J+DEL2HT4jyK6RCbgV/sCRhHJg5MzADe7FeSFt1gqUUxbt0uDLj8&#10;nkZZNZEd2idAase94vQa2R/HHsDeNKtU9Otpk1YuumCKl4kCubYKmIekpO0FwKM9SEvAGgRvsaEr&#10;5m2Ftslq9bglEO7th8bzPJXYQ288PXpschELbkAxuKliuD3EO+xNvzfZNYGu+F6RM0HcDqBvJel3&#10;uOdXzNXeNFsCgRn8KPBzJb4Hiwob56lSKj/JR3yqIoONq7ETLfa/IJga4RNtP1EQPF3i9D5HD200&#10;/xGfWaRmWUCLo7QZMlKQEqfNEVtd1jGeMa/8Bbb+HtLhrwhG3Qh+R5Rln80luMxtmfoeE9OeVGff&#10;tgk8tWdc9Jtkk1sXfmpsPsGSCatyPEOloNOe96BlqnxQT/XPiid86fxb+UReZCGGB51yMUAd5G8X&#10;HdzGxvOkxgwdqdDd90QF1eEB+2JCHx6gay61pVwYfq3gXifloF7HDLyTDbGpPN8t3SJpV88N0orB&#10;FViReUEbfVnJ3LT5blMRf5YEZSX6UmFbMyu28JXiT/fFnZEZFxJt8vzUVoHvIosmoOz/ZI+wW3zH&#10;aTxFTvvY8Pf9qosPlZV4FaMRulft+Br6aIL3tIhpe4CO2CPGfotTM6ngwvEVtKgG8Ioxv0PsinGV&#10;km0zZKeq6vgx7myA/9ZO2WxbamyOVVyDIUbo4COxQb/iOdifZzd830NgoEeNzNT9IrI1gcVwl6qf&#10;xOYZdmGNXbVSdAsev5hZNbxJ1R1n6GtCu3TvEPbBItf1wa6y4BX4UZV38RFycsD2ae8MMzydfsff&#10;biN1i9yjuA2Ub0rDpGyDL57g0/r6LuGyA7rVlheEfNwP2btBZ88dsov/cvdM3z+CFUbxYrCIRfUO&#10;Hwjjt3fEO4wTP172MzCLaSfmDruq2pghS7sHTLzbnibKl2DGY4y3+KzjNmYfIAP1LHbvkEW3+xEI&#10;fwsbNeom8WvcaQAmWKC79ok8ogj64mzcxkfo9HD5PF5AgU9u97Fa9vF9zGmz6uPXzlVcVNdxuWzj&#10;+B7dP/4YESdWgWcre0W0RDqzZ3HYXz4teFg0AR45QnurGheM01M6DbzRCmyiusHv6IB7ahblKZ5d&#10;VPFmDx0fDognQluhv0wvx8bbu1CfNUhbNhvkbBZj7FWGbnvybloM5rnVVRfVRzdRvP8gqje/EbfL&#10;NSbjJp7zLBOxFb7+dPd5/Bj+X9z0cTnzIBUik90gVmfHt41H9KjHzpolKwbbuEQ2zw83sen2MR8+&#10;gPmncHwcNfjBU7+R1qRj/egqrvEDfUYsao9QpOKCe7S5h/0MiRPn+JITz7OiHx/J89xZY8wlfnXh&#10;KsN/lMRmWfkIHZkQ+ufhJy6M2aPWsv7Uhw+fUUOcnLh0pB8GGAwW2nj84+aInN5DFESD8XmSfzbF&#10;luCbPYRsylh2GNuNzVnBqe0GjAU9LFc4gnUPQ/xpTxyL7tm79Yy9PoPntZ0TbKq4MHOxAbvcOS/+&#10;7vF1ePZo4LfJRl3ZGD32pGirYAnOUDHmR7xhDKPdGbn4gVx9YQxTjuMVtsJ+na41dBUW110q4DV7&#10;hunXBybZJy2YR/mGBmIGwKoVurhJzZZmljf5SOdicgpdyeCvuLrlflZfWUGFFcSW+Vz+5feO+Mx0&#10;K1YE+mtbL/Bv+qKnFiPaGJd+jNc9CVkcVjM2T8MXXxPCIDPwg+vMC6TKXmMSHbm2Wgynby6vkw/I&#10;XDhGngnEeCrj9Jnw25xyn62Ja7DrxFYpuch9/LjBb2XEK6kXOrbaCicTtr2tDJivU7ca+YxPPm6Z&#10;CVgW8Izdx+81F7DAXAffxYZ7grBJNRej6wM21pgEW3nFmKw2dkE1xSLMowM/9YN5TMCo1RR7N7MH&#10;MAPdvYu3r4lZkI8MnZTkDCxVwBboiD2Tc32WmWQBIrT2cIDCQBJ7rnXX75jg1D+78O+haW27wm7w&#10;6cFdMdvYMY30HnS0EKdk/DNir242TFvlB/0kjruxXSh5L+ISPLdAtvb8vOF3faS+foD9sbJvwDNL&#10;wOEZ7OGOD7fDzaDLwMO1wFOIIu+6eMwUxWrQxIMTmuE0xjcDbCdyeY/dWzWxgz5Wq5ukt++7B3ws&#10;+E6uH+H9kyznPoqB18lP8RFXgGEZl7sXXl3F5cfYoy3X/3bEr2+6eBztYjI9x5zvZYDEFBOKb4jp&#10;0kE9xGX2NdaGNGCODNuU4+88GRkn8ZTD0Y7gi4xvPehsYCJX9kOnPf519uqbTwm364sDiggQgQGp&#10;PB+lth/VcAQQGn4jLp6N4mJ5hAmHeEyFH4gHAOyWm3s8dncAFNpDDSfMfVOA4gmHHmHsw88oGuNM&#10;CSP3MQ+ZTM+9z3zYAPA8RcXGdSJq+IpywijAnX2DrFDqK4FtByEZOPfHpTJRgAvK03b2yjFh4UNN&#10;bEjc9J+vfyC6f6YxcVd+0sZfM8JqpllyhOJ4fRnfH17Hd7/xLMpfuo4/gdOIn/sj3ODrlwLMPXw5&#10;VPvS+Po3EdT3byLe/ijiy7d/Jw63/1bsfuSe7y9wxlaCwQzAT4HQISoAaxgAPTD76T4mbRgYn8E9&#10;gzAduwbbJJmKzv99LuTj5+mX9Bn0sbRRR6px8aIMZUttsmBCizVsUXJLp+2F4j4z8wU27HfBy+2P&#10;wPM4YnncIjSTfgTXNkG3YkY+Ci3tDTDAgduMPW1p7TYYFrPoXCBt+V/JxUsu6QHYae+12W/42rji&#10;g2H1JKcO42vFJFYHhfV+i6hxSJ1bPTVkJlGhk8ba5IKnoHjEMLYpspPl6k88NKnkyMwH9claYrZh&#10;uso1gjiWurutmEvhq/92BJVcBuhyUulQDcCIhic78juT7TGSmcAYOSrRVBM9R50RfPCgBKaQEtDK&#10;TMpo43xTYhl5beUFQHCAxysGrtYBWeGH1WEadpNlJcBK85iAPZNwj76JoyOyYSWhp7jqI8cE0zXB&#10;qUdrm3itoZtNNK0iAn8S4KLMKHUFnRh40jH7npn919Hbj+fE+I6uBkKpEaDBU3fcYuTppgaZVpjo&#10;QOyl4HbfI8ZK6fFk2sxTf7lfjuWz4X9KmiCreJoUMJVYM1wcF0+4t5+XyArGB5Bk/8MeOijXzxj7&#10;FQHZO2jjSUPpBR0SbjnjHNUlt4nyds6cTKxrsUp4bn+Llug2hy5gk3jHVTWg6EYFsNLL//F7A0Gy&#10;M/wjmKixBVADe8H40IEc58eTn+TA+8KPGjk5IgMzgMdgOE+rbU7cKz1efIsODI4EQKMZDmyZGhbf&#10;QrP2gXEq/7jEWiNWuZViG916yyCGCRQYOaQ+A8y/AEhrq0yGD5G3gsDjUXlrPM4cO0UAN7pgnkTC&#10;3RFAiby1/XU8QPGy+RJnM42JOjObxA4ZFawsef4eG7XlnjoTT0Q2UB1Mr+Ll6KnPiRVR9oWxjLAH&#10;RKcjxuFGQ8ChrPNH0pMTQcBodA0A3ackkkfR75CjKby0dxkxBLK7jwc+s9/NErq+QyddodWJenp1&#10;xX0Mwvv8Oq20dvDaQGK03+D0R3HClmTM19iksqqzuUG+oePQrXnqKvfJLp6SQdB1yrDfIncbUJt9&#10;DU32eLLgM5PL9bv49w0Itzg+vvvN56u4+cf/t/Gn/9PKpZLLQ363F9f7+jP/mz5+5Yv/QTR39t14&#10;SjJ4ImsPkFnAc0820k+5E8/kzYGAviJYsJ/LUCDHbdw+eiTY6PJ5dMs6KubrNnDIjKyq1yUggZtg&#10;A1uDF31h85BsAI4UHuiwuT9gfc17bnfRjqXTldFJD/+4Q8fSyXvQp4RvblHWXck/Vy1t/twN4QVB&#10;RTLmaLk9P10YCcbnWFvsh1vMBcPZwgUNALyIGv28ZFx1As/7FHwrS/nAxvnaQ/w73xPo2FfoBYM9&#10;Y/86AgJPCBtC6wH69yiAPxMge19tI4CjZ+yPAjd84QxdOHvULgEhpp4x8V2E7wBp0kmhaExKPKDj&#10;Vhx7ImBWfBdbxPX7e1j6ZG8rlL8gsPUZ7fmOgDfi2/jO4/ijuN/i+QDFef8FcmvlNlo4rtKBT/fQ&#10;3dPKD/xrryZMSqoKyLHtmT6A+blVono+SEG02GNCQO+hGQFIzifYDVsP4LtG0z6tArfHM3Ms0Ev7&#10;ptXxiI6XZ5suX0RJINe3L9GH+5hgW6zmdGujRsoEUKOzJcjJ8sfwpCyDyQr7Yf+nYvgMGfoKoIkt&#10;5t4FfB0KWHOoi40f6AcCYJfPkj6kRQgC5XRgD3Ocj8pY4TisWjttCMjaXbJ/c5zkHjqe3Zaj8CJL&#10;GFZ8P/fLdvwOpmLuFq8Pvk7IdlacWEKNHcmnw3gOfUtscd4+bZO/5X5b7J8jMgmkiN/x/XI/Z8zY&#10;dKMmZLQXhRqcrM9xcL97z0X4/hts1AYfT6iArAPAGWT5eIgDc9SHecrgRxhkgzurYt/im/Fe2NA2&#10;nbDnsf+aWnsEDQhmtS01NqpBpvbw04rYK+7/lrGa+GEET4lWZG0keCYYKZezWCOU9eMDvC/BodyS&#10;wMcAUJWyIscqfMG2250bv4fu6p+AvCkpMUFvrdSqiut4CT7dMG+DDqsbU4QCCjHfd6jtFTrChop1&#10;8VEGPdAiI6Bxh5jTMQCxmlWePwPzHAkGDPZ07x4kQCiRfE9z6MFlTXyInnnivwDtvDiloPV475ah&#10;FVdOeaa2OIvDfE5Q8Aw6/O2Y7vGL0+tYDA5xq80YPMf17mMKbid8j8+wEFXM8TcEQfhNRhWPF4O4&#10;PlzEfPA+3qwZDP8/Lqv4+AX0KJbYFuS5/ijK+x/Hmx2xA8+3t3GPzmTTSRz23Oe0idOoiJ9d5rHc&#10;dvHXuEcxHif7MxFjAOxMvB6PjBfbdMX3u+MX8Rl0diGjQvdSL9ZmGdNRE2t0EI+StjEFwY4vIahV&#10;okbs+RmfjZy72Cqu38KnopjGDT7R/oFWqsiCyG7iBC56xrWvqkF8gn60azEykukJd2DNF0zYAwk+&#10;gXej0wIf6Gmj3AfMYwIA6SXAzOJ2ncUDY7l4ZqJ1Edkbq2MeYjsG/xA9j/aLeLTKYX6IyTV2cTcD&#10;223wP9jBITgDM5NOBrxAj99VjPkQHzHeclvFr8P/2XEVL3ZF7LnfCdsrBsrHFwSt+PX3m1iBWe0f&#10;Kyy5uoS+51G8PTB2AvmL5FnBkPgORBofpl5BzwM+1dXxKX75Bn4RXGafnsLthu28jxfSFBK3E+QC&#10;++FWtg06emTMbpnP0R9iXwSY61DC4WwUVwt8ELJb3bXxDjk9mmhRt/azeNT2trex0AFcIb9j9Pr0&#10;FAXXYNnGBVdPSKy+jTQiQ/mXMTfQZ+6eZjga72MxvyDmeBn19g634VY+pBQdrKfT+OYl46zmQezM&#10;m3tjX/TilBKjGZjB4D+funhtoQN4/hGbjC/r3WHBtdqoFyWx5urLeA8v2vxnCJXQ4PIuJZZsb5Ig&#10;LL7qaReQvEc3iy3yheUADw4IMOyL+zDFNyLbM2m4MD5DBteoHPevJmhoBp0Pu3iN4R2Dw2ZWHjcr&#10;dJuxYROH0Nz2CWd8qXhhD5k8CTXtvlAu4EXGBImqeB5YTXlIYwKVz6uYYr9r/MD9FH4wtjNEcXHJ&#10;w9b6ATaUcWX7YUqwNejeDDNXcv8jdqzFF3mysq0ctmAi7dcU3z4urV5GzrAdLpwYwwjX3dpqDJIg&#10;GH8bd8qYFM+WU/hjxSu+Sr3CR7n1050VDB5dM+4bukbGC5yFfehH25gZ7+AjU+Uq17dnbJ9YEXkq&#10;EpaTZ8Yd57hCP3Jss5i6O61wW/zAX/08LHiSdQU/lSHxHWLhEjyVYicwb4rHkRHjnAAPNcj1UzEK&#10;fMYGgwwSdhD3czfmNkp+SdwC4k70kxCpD3KLHMtzMG/WPl0PB6AFGA6amdjyYJEB2GkCEyxm2ApF&#10;GjAPzOhONRp9QI8tNBqmQyjs/2bfY4tz+jk2E/oWO/Rr3YZ9OD2gwRZe+TssDrFQDc+n84z4DVkA&#10;n82YZiyIy/nu3AW2bonMMkjGlXCASs74hayOMR0+Ad3FlQ3xfU5ssmcuZ5xVtoM+YA/jrmoE7XhG&#10;e57EHlDWiZWYp1XfxsuHsfh9RKyIzFuthi2qCGDxQugw2FpZxoVZmOBOmt6FV/VswXwGPNsEz7qO&#10;rUm3fhHV4iLG35DXyMh7aPaeZ/b2pScuRC7LaREL7HmJfVk/BnELtOnAQfoOeaMfUE/wEelgQPQ4&#10;65/F+MUoph+YsJ1F+3oYp4dbdORLBJv3iA+McYy71bkjv+vSshK7DV4HIsFnbDCyL9Z2x5zi6YJo&#10;OatSy4QKObZFmv5IC2w50ezZq68PTRhZTgrBAVL2EukBChOoay+aDqG+ARTPIJBA4xF6tK6qIrz7&#10;JGy34ak1Z08IZaCpjE5mGuQh6OlkHhMDGDd7edjUvQIgd5Wg0nB3DR7bAC6RqBS9IBAIWwHTPsAo&#10;TsbzaAcTRT4FOAJqGy5auebecRtipnwQjzMhYyWYOuR//JULeLwK5w8KhbD0rgwSqGbVt2Jy+ftj&#10;8QezWLz8I/Ev/hI3+ftfCsfffflQrQoquP4b0fzkfbz74ev4M8e7yH/jHmY/YAxwBjhaDa0ryjwh&#10;qR5khdwMSkFFZ2WaW2Q1XOkkM2/qoxgnBPSClD11Dgp5GsXX/9Fxjv0iAM1eL4h3esrv0HrsfPm+&#10;SSaNQFrF4fPeSj7vYZDjcgFOwIaMCpSlrzWD9EQZbH2io4DVnmVwAlVB6SuCCe6LtqKrKABhlAbO&#10;Pm02GrYk2P5cU8aflUcCGIM+noUkil9NcFjiXR4x4hh5VyewlYwbg8Q/LQKStoHUprsnPA+qECB5&#10;oguWOokTGoGpw2GfDygVAa8RA+PQALtC79ZiG9WaDBCUmjy06Td2PN1DEFDBQxuXnuFTCUhOwb8K&#10;z70y5MxmtFZhuZoiELfiza1wybHA07TUUpwAtMyBgG7O/Ow5p2jYJPUeejYYvAJjIBVdJDOp4aEQ&#10;BcFwOpVXQwm9S+hhU91aUKLuQMMaC+gaXg2/jLekPRQh+OU9RuRJwNyGOWs4uQ/Pk0ZuS1bP/F8x&#10;GKbA3Oef0Tn7YE34duX2DfSAb1lxq0sxrkwJJ3XEKklBoIZzy/jcwnPh/AsCH8alq3/NWIc45SVg&#10;6Vws4jxnbhhdV7r1uj308yRRq/q2jNEG/MlXwvc9QwyCj6m64LKbvDV5Cx3H3G9iooXgtzZA1Z4Q&#10;kNxqNzBoNlXORqO0Df0E+Ls9QOMMy03wMDCJR2CbEm7w6ME+B/URWeQ5yJmic0T3TgjilEgnr25T&#10;oGZwnI54xvm7YpX4HbO4P08BirfxIbJuhW1KwsIHtyVnAMqO+xTQyBNxc2vpXaVg+tq33uRba30L&#10;hCyRJVc30cGiOcSVAdGYzwGeW7eObQimIY721lV4t8MY+BUmU2eXT7Fq8xDzI7QceWrnDFkeod8/&#10;5n2A8/T78SHByJc87WF3G2NkxgMwzgRZVmeatDypX7NxXErzE/BCIORKIjqyhJZdeZEqKKaAo6FJ&#10;peGRmc6T87KHfVUuABdzhPtzeIVdYrxuKZxNYeFqEV9pI9GJI/IpUB5MeJ6JqIMry9BhukBXH3C+&#10;PGt8DZDgHvA7+ofI7qAbtMsBvbt6hIMCdPFRV4yT6T0IcuM2nkHKPejsNz5+FX/ue1cx/2P/JT7X&#10;rv3/eTHWt/+H/1f8xU/+7fiSwHCHzc1NmGFrrnXS41F8cneK+fkh9RU7+jlyObJfXzdFNtbhSWIn&#10;+/JUW7AWGnjEH8762OCYPenLStECgDnI3OasncIu44RdxTNhnREsq0cdAMWlyP70FnyHH0LnOnTJ&#10;5MxwDBDDJ9YmYXfH2IL0BCkQNen5Aaexh6/fgcbq6wMyPjMzsNgD4G1mjDwKpsQ+Ak4ApOA4rpHo&#10;DUFX0uE6bR9zK4WJrzsAS7It4xnBDXqb/KbVLfiT9hTPJwC/C2i1u4Mh/F9dbrmfttTkOjJzwka4&#10;mOQWlK2r0ujFyASHCyYEP2451cblEywYtsmgxJJ8kX+WLQmUsPcA53TMPNe5TeBpHEIUE1D3ye5p&#10;Q87Y+Q9H0JzAzh0zA+xC1ttncZjkRxs9QNf6AYHv+Yt0CIkHkAzGbtvFW/Vu1d/He+Swwvi5nbtV&#10;T0oXWxijCXxkdQSdjgStzsW2AVti+xqLqS3xQBADDgP8Dvlu8J836IL6cSTwt3o/7wmg0XErbOI4&#10;juHA7jbggvwi8epb6OV0sI3PeNfKl2IzjAfsYNliCxgvZo774n+gIRTgKk+KRD/wny5K2QenQH/y&#10;0zTGI2QFX2irAiub4DzAEjALvU7IV43fcXd6h93o6i3cZo76CJVL0zgcxmRWJ/luz+sU+KVFquEy&#10;+TUAYfTMM8dxHvsL7D1AlmdlrclG5JnndPkpzpNnyAV/H36D501hL3LOuDr3l6Yj3VAH7PrJpCzX&#10;m3y38iAJrO8B7I9Q9mYG6ji/APM/HQbBtCGGG7nhczaHGuia2z5dEgf7tPgjG2Wnhtr2bwLwrOCN&#10;OMUKHXtpWRU9IBC28i/D/hTIW4MOnts5fohxoNfSSPp1nc3mK+QSLID8GLDZNtaT+2p7q+UH7CG/&#10;Y5dc8L0Y4/+qa+Z5F+O1vkEcwfwuwFHHWTqtWNeA4KUqJE9TzcC5Vrh5oIYn/Zr8GIwm8RKfeWBs&#10;3fACfQTPFCvs5iTZhw4bdOZGH6Eb6vkZwpzdnnbcpm3bk+UybgjkHy3LN7GAHO1wHnWzVnWR4xnf&#10;PSNJ+NrBLLa8p1+zb9EFspcv8b/I1JaxtW+P8bAkMMW3g5QIfsB32JL5DOx1ZUB4gd6ZrP7p2D7+&#10;erSHO+Z1Hy+IFWro1o0+jHyPZXEbLQ8fgh2qdpaqV9oBgfiGAGy8S3ZE3+nCUuERxaYpT3fx5Sfg&#10;teW7KG+mUa7AAOilwaMH1qwIjubPYAqBag0+6LDfJiaB4ATtj3GNfc3n4xg0p3jvA5Dhl8zP02MP&#10;2DjEmc8X8XsBhPfYrRU+dM2bnrwpBh4TtD8/HeOtB41Bx7SI336IfsHTCcjzZM9B/H71WzHfT+DJ&#10;8zhcHGPB2DwM6Uyw2KaE20sw0McxOn+Gn8dQTd+jyyV6PQaDnOKaoFb40xG41PthfDlGktWrLbqp&#10;XUPira6z7YxbkgYzfBVyfylGaS7BApBLnRB7gFM7t5wu4NPl97ARzGf7I7AF/gV583R4bWM6JQJ8&#10;3B/+eozAahkO3O1q1WIQo3dtvCGwO1x08V1ZAdsf4Ocgv4wl8mwPMnup2ZO7wP6e8e8YmbiStvfj&#10;+AmyOTE5g20TrfYeHDI4JYy0RsVN/jxD5ptiCA34rhmpZ/OoH5D1/VcxOXqcELP+gGdnFzF9wFI1&#10;j/GFfq2cpK3PI3Dz5f4Ub/Ftd9xijv+p9ENL9PR4hWVgnvO7uGacZqwP+E/bUGxX4DeT9OhEPh4i&#10;e/iKh2nkm13sBsfYLCM+nLdxfXfB8/At2P/MvrTYExMUPX4ct8OrtKV+WGEOq2DeKvWfzJChTKCO&#10;zWme8ZmVSXxg70sXwjP7s9pWYfhhXDQ8c/M2fuJiDjLvCZJnbIA5bUiXwl/9vYmPITLhDjGTP5jA&#10;OD908RY8N+h2+Gz5N0E3GB+y3WBP8/ISTA9dsR1b/KOV7/bNNOa9UdfwNSd9rCfJYy9tL4TY8/0i&#10;xSAt9nwA7iqtYE3JNZMl4EV0HSuF7TbWsLIan1AtU4W11aK2PebuKaHmSbbaJxfAjBU6+GVCpma8&#10;Y3zutUku/E+yPcNR7KdK+lVUa2hYvsePYuubEXYHXhLPdMi3iT5bSQFcGGybdpIgUvFSGeA5HiJV&#10;n3gGscIaW+g2yGv5hcjv8OsehMelsIdYF+zsyEzY2Ag/Qx5doNAdisXcceOJp+7WgzrgKp6JzbWN&#10;kQUFqT0Avtne3n6EE0wYyp09eCDeN/IX83NP9BjSQ0OwNvjDQgxjQPvGZiYb5UUNstDXQ+uiP3Iv&#10;5MXPsZkG797D2MdWXWfGYGsEt/bWJlbFRYydacfjYwkmAvO5LdhKTuzUSOw4b8DpbdzAm4bYIyUJ&#10;mZlzN1lk0s3FrlRIw/0hNO/hPxw/fGoYu9v9PY3evJo98X0VadzH2HET1z7cCntUb9C7CcpRGjsi&#10;w2lrWb/BbpxSOw1bBhlDmEzN8XsF+KM7ebAVN+X5DXbBNlTZFnvzvo/DAT+Ijk7QJbe2eQDR3L6C&#10;hzzsncyn6Awxtb1zzet4aNEaH5qtwDP4Ovy6NLMa257qLoec1C/iK9wG+BAMeD2JObI4X6NHD9v4&#10;AvqsTX6D/6wEN1+rHTCXgnLxjnOSjmJG/oFVqfDH//O9flHGFXHTDCzVHPEvkIFhYAvzeL4EJ5lw&#10;ezZBMRBMVyyYAgMexIRBgkmjw8l20kSgfC/Y4l+eh7zANBwNRsUkDeEiThTFEbABDAU90tzkjD1l&#10;0IkUtE7h6RAU06LcnkpjM3WbnI8QCBNS4jxPBrO/VNruY7YcgXZVokXhiXG4C7ODaJb6+7/0JX7S&#10;Fkj/5hn89+nF90YGzgjyFUbnpwgORx9P4/c/P8fPLv+JyP8zf+rrC3mpef/gy3vzWt3+erz7FY3j&#10;X4hPPl3F+rNTfLbbxBcnlM0yXK6xfDSdqsptVFkzrDZNZWaaEObl1jmHxDWCJ+cP3Z9KmZk+F5pQ&#10;MzubhB4503+khvZSj+uBQh4Cxr2ebFBK3nFv+9mpOLJJRYU82AOcAPfQoAqa0ioBjjRt0eA66W6v&#10;FdtLWirZe+Q3wuJlPpKRACy5uwKlMUjfh37KCXM5MMAzSNKtVI6w4Dp7jkgAV18UdFcJTD650uzn&#10;HTxUea2GnBhsAbJ3yEsLIPLEr4TEkCv5xh2STPTZKFWAZdU0PbM/EaxjhFItqszW0DPpVHJNAJaq&#10;+7jHWpFC8C3rtGGyDTttnukuVC3VOWWpoR/0tx/PFAB3mSqm3CKnPKPM3h46mB3X2vUSvQBkJzph&#10;QGU8/8o7E3FcyNWYTp7ngwQnNfNcoktWkqg3nmxVYMAznLpbI+sOXYCvNuo0wHQ1IaXRGRtPS3k+&#10;E3Ry3x4sArUWWtlnzUMeKsA/sJMbE5SUo7QdTaHLCFzOWApdSMm1OU7HFZ0GJ0t4lLZEOU6rEjpB&#10;FEH8Qh4Dlrb8kxfzdEqpJ7XIv7qexYFAOq9fQ4dZDAkOZnODaILUHYE29K2GgFvoaclv2trLfe1v&#10;Z/LAU4PywdAiIFQNWrjlbbiJGQYvgV7mvDOgqIcxxJHk2IaDAI37m/isGK8VXQ/dOd5AogrlyKw8&#10;ALjkwxlzl1l57F1kyjZJL+SGzsOtj2NAyD0KWDdbZIXvIuzqmPv71VIb5VaNSb4DAfRFXMH8vljH&#10;AN2oY4acnmOW7+DlHLCAs0CQuTzZIw8UcFUS/xgLlNCTf044CAOJE88etlWSrYbAiAgjNjzLXo6M&#10;ADmCj+jkDto/Ho7xfXRtfHMdP8ZW5Y8A65pQGqCo7nnSj004JwPoPR3FK/jyW4CiNQDS1ba+X6dE&#10;QAqIszpVB1SLa0AYjmizigMBhicsu9tUNcvP8HjQxLZqY78/I0vQuy3jwNyLnKCrJ8hGHqByAiWu&#10;2uULANSJZ6zfxB20LqezdPLQGTlusm0MDTwIXLbdLL4xW8ZicBu/Ba8G50XM5zhVA/E3DwTVzH3+&#10;DBUHdJwEQgB3wFjH2N12t8Vj1gDtC577/OeO8YOf/q/Gf+wP/4Cx8HKc/6gXtPzk//gr8c//+Dfi&#10;G9sfRsm4XIRApQjAsvg9gA9PG/rVYwOQtwn8MI5uGUG/KvTGQN6eK6ejDhymMp7zFhuIPRzhqIsp&#10;Olyf0Qe+QxBb9NtYIb8FcvIKbXwgqDtzn5mqnKGr8M4qXZ2lW/yQbHTOhEEOgB4n4JYWY87rOAl8&#10;7bvW3COr+mVPKt6iR/g8wUs7595j+PE6Nnw+Qxbs5+EJdJ541RQEgeiedn8D7Z4x54ygYg2vTNDr&#10;mAX5F+jG9aiKNyiBkmqi916eINQvcTKHGfdb6cvRI2TMpsw9uub2Tu2q2wv1cQN1Fhto4tiG1CYo&#10;BJDiAowOAH2KPUDfj9g6bImVnzG+RP7OcYXNE+y5VUTAayLVno6li27YmmRHkNMzMnZFlKpN0yh7&#10;YlxH8LUj4ClzvCt21O3kI2TLgMJTlD3tNJ0OC18HzQIAfYz3PKPMCWK9Xp9WvmTc6i62o3xLYDDF&#10;bs14w1J+7a1JPIInAqPBxNNbLwhS8uTvD5tzLJh7zHj+6ckfZse3+AJ0HvpEPUdHsR8l/ornKHf2&#10;NcnRqSV+83ACAhaTtN1glO+xEdwjjQU62xQeWROU19Dck+6ytY2UsSgCzAHjrGHoaoOczhLdKoI0&#10;D5DyEBorj11AzVPyrUpVYFble5CQVf4l4y7xq9ejIm6PBC37O/ylp9lBd6N+/k9oASA20QBtBgsi&#10;HCtBuaf+uxilflSH2McD4+6wrdlhGyX28DxRZghqwRqeGElIwHeQf/xhy1gNT7pmFR2+oMI2WwGw&#10;n+VxY/Bzwg4uwBfvkcjJFF+IvB83qDNBnuadH08cNIPVMt4zBtdTwVycGUDLVamc2jqgjZWLDwS7&#10;9pE1aOgA+c8gWY2tc+HpgnvFBVqA/t8x4faIUwdXjKz+bRcB26MYueUJxUSPTOwdpiU2gg82TXTw&#10;cujiihXPfJ62JbrVB341yLDJWg9/yaox9O/Cqn2x1CXyfEKWD0TG1wKkyQR9Vq/Ul1G8I7h9Vu3i&#10;Ehrfaw/x91ZF9EmhuI9ocrDkXsgWfO+6l1GXq5jbD1F55X8ujruzBDcV+YFgujxGNYep8Hp9hibj&#10;52F/KbF5MbrFhozjbA+280M8Mr7R0OBwGce9NPkCvb6OdvIt+PpjIllkEgu2JcBxW7o9SF9AT5NU&#10;zRCfrs/G9ht+enL1GRn5GNq36PAR35AzNoNUyBPL5+P4hVMbv8Xcj/Dy4Q45xkd4SvnxDjkaGZwi&#10;q9i0gvGVC+Z+cYqrjVu3x7HDzXVv8PHNG3QE+rfXzMueoy4ZE2ChxvZePWHfS2TdSthX2hjtL3RY&#10;A+Sa9hjtDDsGeZ6fD3HXrGNXztPJ3vYPPrbEQ9fgQ3ze/VtkeryO8StkFBlxK/ySZw3vI748EEiO&#10;kZ1+GvX98+iW2zgja/39YyjOc/zNK4JStzWfkINqiNxiy0EN2LtVlPiRGfpSoUceLNfnz6KAZ6mf&#10;bDaHl+OUcNma6Snd2wWjDliiE/gXi5R9cIVdQVbfvY43iEruoU2DK8z9DXDykOKGvH8Xb7BlBaBy&#10;xBuDyQC1buKOQHUDtvo+dEBt4x57nXcfxRibec4fsW0u6iDbsx9EccQG5q/DfqDd6nX8BBkaxDZG&#10;6FoGNsqPHnKBv0IfH7Vh8z5+FtvT3Jfx2QhbPAbtztH98wVzvceXrM2RxfkVtFo8i9ZTD3d32HbG&#10;UP4MerBDjn4L3DqAbkU6IKYC55c2noLHPbjFhTErTZ+jK1bgnPhXjPkF7xfw3213tpU54h9ms1F8&#10;sDrjA5FhxmWVdlddoSMX0HGTcFCDj+YbKcHmLoQ8LtEHYhTsQWq3Az1dSHXRIb3wFR4Cli3BaNgY&#10;LAB2l3vjIw58r7x8Ft/mfsf1XXxCcGQ31Mr+hoxr7PXiWzCC/RQfoWdJYHGFVzYhYpuNWF/HW+xk&#10;flol7N4/g+ZTfkEB9gaJ6FDy4sRzC/7NwRxWyLXopIutJaR6sHqs2BAP1ykBcILXLbYJxuMzNujk&#10;jvmDeRl34DeNpayG8kDEPf8W52NcYYT7+Qcp/on6Lbhfnw1deIa7hUBV0AhaYKPEgHkLtub7VhjN&#10;TEh0pjGY99D9F+huV6YFxxIs62mtZ/zWALw1Mh8Bv1PrDVvM+D8TMMowP+4SIKqJgu+jwBAEm8Q/&#10;Oqc5UBmUFvaEt0UINyTmGiL7c+wY8lKv0s4uqx8RkzR2MY4LZuIV3oIGxFTeD5+tH7Wpfg6+LbFR&#10;Hjhhnz9jh4rYzgNcepO/4hp9m0He0aQUtMG+e/qseZOeG7r1Viw14HmgQtwKNpIHGvcPfDIxLFxO&#10;cSJuOmEaswc8NeFjsX9h7AutXf4r8I9u9386KGmLDdbuQRcuyaFlzXVpSyzP4wuJt/ZUNQa25YBS&#10;3iGERpdiLR5DDAC/mLO0SEOCTpLC/5isS/kKeKQd703kAVxd//VQKnfRcDPuyY341We7mJqScPCh&#10;wIdqG3IPNXRq4hU5UBOLNw2iyJslY95Cektpm0d0nvtChyHyOr9yGhfQ1oImfEHlThnjEiLb8ykG&#10;e8aOZBjTulskO4J7ob1tq7STFv30YioIINZC65I9GoHXc/yrh1LsxfHlKfXXG1T2eiSuwac/8YR7&#10;wkMPbhpBJ7f6dgvitYofK6k3WBDmenJh9DxhnNg9+QY9rm9ePiXcTkStNlp3BeWSibUo24yLhgDJ&#10;9oKg3EzqGhFfo5QwyYoYxTId58z0d3xP+Joj/OAuCKmT7VKFS9bOokEgBYx+dskkXHlOxz7DoAIv&#10;J8nT9hYY6B7czjJRhHIHE1MGiHvLRUQ8/fb0Hy6UYXxX2dCAeEKkgmHgm5JKpifL6/hwuYz6pz+M&#10;77z4Vvx+fj/+wov4j7782C9zsaYxyYjy+PWt043jr/x2H38NOf7Jm0/j9OtfxbtP3mFA/lpMMdZV&#10;j2PFECRB5nmw15EkY58OPvCl/vGx91QMsDrpj6SoXANLUDicgME/97G6RZ21ikRAbFWaiUoV1SDB&#10;XlEGF0O+6/Q2/DTwYMb33G50xqhh/xBeuOJzuQ6ZS/bIVW23snr4Av4FobMaA/KimSbjKgMOk2Lc&#10;x7GiFyiXY1HAGDfgXLBr8kKDZuPbHc7MgHSAMR7obOyF5MCO53jNM80yTzE6JvrSqXIaGIIgZT9J&#10;L3LVOaY0b3vqmOA4J1Bq82Qr1WzuXZ2HcTPiKwQaWxO3OMTEaI2nVUQYqQKlt7pSHphwswzZY+Wd&#10;S0oi8Il76tNz0WMNoL2CLF8eGHFVgCrkBduP7HJ7k4r8bXDo11MWu9hzvWkcwD+0DhyQztdqlszM&#10;vNUWMheJSnM0IaPRla5adl6Sp4OWAh63MMCIZICrr3muLNgnwSpFV5f6DH7JI2TBGgYTncp62hKb&#10;Emom9I4xRIHyegZJBzg8acL3cd6Ww1pDyK2hhMEX9MZpDAVrg1dhY9KieIg1gZINwW3k6hFazjII&#10;Jiz37S1f5vsasMaogH91JmOc28jsGah+wPPTKgjXwfYU4BgguaqfjDC8PsHrjqDGmgUBEqL/1JAT&#10;ip+s1Ggu4jBGDvr36bQlPY789sYGxPkA0Dlt4K8ywj2Zuz2UPAY7hx4aZoxVqgLKCFzQRGaBMywf&#10;Y3y+B2hMY6P9wr40c+VOZwFdu0dsGfKTZOjI83lvOI2VSoQuLXiWjmmDLDxDrhYEijv40J12Tyu2&#10;yFYLGawmP+ysCjwy96uYIUyOYwVNPem0MFKFOO7zf0DZu3aaKlpK0NAMet4OzrGtB/FTjnw5j7fY&#10;zOKA7puMtml0vI/eI5uGnqgJ+2ochXJ05t6zQ3xmAvseniCD6qkVpJ42ml8A1nQMG4AGz3Pr3RBU&#10;fSTiSXYHEHqGfup76u8qfyY44XYJyHkAcAN43NqPrvCkKAieKsabo/v25nLbwTXPekBnmv4hRmvV&#10;k2B5MSOIXqJfn8YnG+3/ICVErIZuT++4tojB4BtxmW1jA49bZNKCGHVjgsf9FKd8fn0Zgz96HX/+&#10;n/3vODAV8enf3+31te3+9/5CH68/+WfiV++vGTdyB9lSXzN0I9sN4sBYA+A9OWEHjwfAgADT7zN3&#10;jZ+OGR6tHGO1wAYdoJ22bBqD0RmVJ8jZEUryvFQd61Z75pBn347x8BCb7pRWLu3j0DfT6OGPJwu2&#10;BLwbwHrRAxCQN1dkTwSKB2TMNjz53G1mgM07BjPm/mfGbKKZMjl2AAD/9ElEQVSNIXn64RAAsChO&#10;aXuxJyftkJfZEL0fbuK4UUlXgJCPYnjpqvFr9MitJdgA5nVAbycAgxK7eDQBhgKeUdK5um7FrnaC&#10;51m19AifrcoooM8tQHmC3xkDQtRdwdwAmj4yZgMPq261cUQG0MqADdnAdnnaU7cF/JynaSW5O6zS&#10;yuzMCofqJeZzGxP8aBbXcdDGuf2E/9llQJDbWrHD78UY2RleYC+gS7uGj/YqAaSDW5bYLE/79ELU&#10;TwamBQrMS1rxL6GPPY3cYl1iozw4wtND+3oXN9reCXgAY50a1gOS59pDm0of81ij097ZxsCbQREL&#10;gt5JdossQct8FtvHXUogZ7NLdGEXe0+v4V8oAbCGb7UnubmVRQP1VMFUDbFdzQzbCRDDDkjzI/Pz&#10;FEe3uUBibM06DgTUowM6OFpihm+54yb64wdxavYEfsjOyMQfwLV5j5x8J44AS8JRxg7IW6vED/xw&#10;f/CB7SMqDJS95ay21g/X0MIK1GeLQXxFkN/cIismqxirPR+1a8sRNh4f9xkBYrVYIoN7bDUYzWQR&#10;dq3F/uTYQBcHB/pn9HW17eMCI1JMoSsyMeDeRfFIsAxGwu80+Chxvb0gtSlVIW70oJAs9QSuCCK/&#10;e53H2xW25GhT5ZrAaYOtWDIf5AKf1uGHPUQot1oZ4H9E3tzzmQ3G+HCCfuhplQaGEd81Tgk3m9br&#10;u2rsEAYNeYXm4AsPOTlbXTC2JnEeO7BLld3D8+u0PSxzQVg/waceqvKKf3d8v8MG7D3EAFvWwxO3&#10;nfbtPOkZ4oMt3ccaYzu7YJyXr5AnxijS9HTr9RNWVO5eTvg8ZqlPj31xuu4N3hCfls3C0wJ1fzbK&#10;P3qCbWVt2nOwjgE5d6g2qQ2CBxId4IEHHBTcv20nccaunqabWAj+1KOry5g8u4pi8z4e3rTI0C75&#10;ji1zzJG1JeNtMxzCdJJ4OCGAuURe7pCfFn1zAWbQz4BJ+DzwYu6pvNjGzmTA9AlXWEllpeie8fRT&#10;5gRfTK4Otjt0CQrC+0voY8/MgC+G3vrAHke0caMkz9hjr4ajb6NrX8aoeYvf+w5BkAtZX6AX0NAt&#10;pKNvxnICG+HxweAKvbWCwVAhP0Ab7PFghGwoZVY8bLfoHgHSkPF5Kii2i9kgywRHxCw1NtHDhwuC&#10;66kBrfxEX3au8oLRJvA/Zsgisvr2Pf6r2MX3vwNdDmCVW7EWcoTiDk0CY1PewqU5weO0WMbp1RAZ&#10;mTMO5K36Iq7G89g2l7HjGdkCOvXYtQdl0V0Hq1hMVjHZTeKBR/ZW2eFna/vCwau0CIEOuZVaDDDD&#10;57oa4aEitSuU53l8+TiCSm9SAD/mXt++uomHi1+I7SefpS37MbyKGr3MkJMxYqFtnYNJHtfHeKzm&#10;8R3A/XiwjzvxLbwfEIDao1gdsxl/PZnGc4g/4plvoVc/eEyHaza7Q6zBFGPs4vy8jpWnfVo1ZaxI&#10;bPDCEMJsw5L7gcnsNffU81nsCk+wW6ct9q7bRYfOaPdRRa5ZxMd8/7x5jNcdPMXuWHECDA976g6g&#10;h8UGqRIaWbcneN7o16ANNv+SOfZjE7jcAzl5z1i1VVfY4+MBuUNX7HfbezgLdrHCVtgn6oQMe/hD&#10;vbyI6w4fgu0Qo2cE5gb/seKZ4k/GobXtoNsHzhHsaJ7AU79XOA/HkjDVKIurZ7zfLOP9vbSto7Qt&#10;ywh/7taPfJP0t4P3X4j9R+on7+M/V9rt2TwW+If+vE+VdRjN1JokyouoDARP6zgx7m7YxALeFc0I&#10;3SaOYwxzfkYnsAxfPGRVqhgaWgVI3HNE51woMJHkoqJtiQrwoyeF4nX5jPmiaydku9/tkB0f/rNR&#10;DCFi+dtRP4LbrZAfQ2dtAfN1UbAduPUSDMIHAzNXNb6dYTogY1QTMpCS50Ef6DAcTIit8EMN/inH&#10;p7i41oFreC5E5N7QvnE3nHx6qiDfMs7UnkKHqy1BBgI9N5+Qub0fn2ORS+GCpInCuEjxTOSPqW1P&#10;2o7u2MA+Vl2Z53DR3vQTwsp7fN9FN57DtLArVrQxCfVNuXICQycB/mOeaX78WExist/4RGdnpSkk&#10;5lnYMfGVrWeIqQuTelh44SbGkVnBNzDBmeepKvw/4Y+nCTI/xmcyfKScwAfHk56EvLgw7UL7QazL&#10;2F1MLBi/20M98Vz7WIJHuUuyV12PlzlbpQ/+Rc4knTF3h17Yyz/9Lu+Zp+k2hsR/uSv3N5FpOwMl&#10;QZfmNfyfiSOfvMkM8Z9NWrAyf5B2X+Hfe5Nk4E4rBPsWPbcayElKtBbrXh/SAraLbDW0OblCfYDP&#10;0HBP/FIhM546nbtwYg4JGvbVBfps8h0fAP7o9jyHa8V66qsD+p2Y1LXaHTarPh3wmfgkbRtBW8YE&#10;EiXNGTh3J4O+SwsEPeE/D/+zE5mtTGaMIfoFn02wW9BzBj6CNxMxCfHfGgFfoW+eLJ9yLcoFLPzo&#10;m18fmtAAznpA65T5eaJYa6NjJmfzvxOCZKB5RtgnDPRCwgFgldvy64DXz5u0MkpQaBkrgza4WAKQ&#10;B6MbHDLvW1qOMUvVUUPcMIohsDATYHZZ+TTR4KpX2r+NsVcQHatZ2adB81zGqHC0POPrWBfCIqg8&#10;68TYhe+j9iaWz9p4fvMLcXP9H4/v/4cBxh98M/7otTf5+qVk8BLQDJKm8Lr/jYj9D2N1/jR++UcP&#10;Ufzq6/h3CVLXbxBaiLiFyTlBO1LE93HwzNEKsxSkeQsEzn9NMBnwJmEChJj0seRRqnMp7wuy/AXB&#10;hREGesgIQsiP8+ETD49o4Tw8VNLTexlBj/NEzPgMWfSZSJOnaXl3SJbArMRyHA7BIEQ6yi8Tnp4W&#10;CybgTYAKD033hHemZXyQW46MWMyreNOC603y1ThOV2ndgvqMm5l5d3txjWUY8p0SHvcmSxD8dn8b&#10;O4I8IlkU3tVe4A2DsZmz5HIB3aSYwarCjc+HTAT80MLMtI6vtEwXQ+YWS0wyF1nheCKw4BqExZjN&#10;7UzqpDSzes6ycoMvT3kz4LP60koF+yAYPEsfAwpXo2U/tph7PyW5aoJf5cCEE1zBhpYokVlsDY8y&#10;qawDGuUngZdbVEFyPOOJty/czjgYxhsZgFI3SWAxACb4oJ8yDJWe5EDjIY+ILE1AmpBSj1QDnpz0&#10;Z8r37P2wR+Y9Wlgd5yMCOGQdXqgjEDZO6o+VAoDBTGcHnd3WYoBj5aGXqWPpiGeMpJwGTSYDiTbG&#10;tfKAbrp1MwOYJyOOoCi1lhcfVDCudkw598HNxgEHtWdMBrR5NopvAG6vcLifIUInwLE6ZfamEhDi&#10;IZS/HoHyAAUzRZkAGn5sGc+UJw3LHeAZWuQXMR4jjy0AUxk9nVNCJyX5cTRuu5gwcIOa1NvBcSEj&#10;9gmMwmbpPncMaIWWY0+xVdYx4DjwGTIzBERvBYA4G1fspJ+9kvIWq+FzGKeJty4ZQsvPoUU5iaMB&#10;BrJk5e6Qhwh8U+LSVTXIlJ1wZIzhwFx36MY1gVYpUMcZt/DDLXAmtlIC1W1vmcETtBu8jAV2ZE8w&#10;9ZrxPGMsVoolGdkjM9zLxLEvg6wMQHpSiSGCK1T2sxkyriMOtTbRYUd8gyPAxJz7TXi23HOV+y3y&#10;arCfw+MbnjkYz+KtjQlaAnkcYUqYELBaSp1WiDbIZVrl2/IZlnr0gn+ViwX32eLE+QxeeqqPsut2&#10;N1eMWgDzHJoPAFDz4TCOA4Tg9D4+QyiGBEJjaH1GiU0ya8NGxZF4bRK7jGCTsGuNwbPfXY0jHLw7&#10;RfWLL+J//s99LwYv/9sqb6LF7/qCJ75++Gf+YvyfV4+A4t8m6GUMAO+OMTQFoGj8PdTy/glwzJfg&#10;fXS4v4fm2AGbIeOV3Y53CSgtzsgf4yzyK/i2iyv40U5GsUFf7ONSbvhcveWaunSrtDqFfEGvLXNs&#10;kLcKecmOa3iwBFRW4IoNgBlZUzGZj32hPNCjtVJGR5BWyeE7oLwDIK9QnkmqajNNwrOqKX7uFKNk&#10;V06MHfmfEdwypzsCsTHXjdLWbuDybBgX50N8ueX+HUEOgbGgvcrHcJi5MJYz4/DgDqu0tUWpV0Y7&#10;YPwj7OEMkq4it0HnThi7jtKKP+5hLybj0UB2sWbMwWgDO6+/0N5gF+wN0z1gQfJp2tba2xdr1MU3&#10;+WnKUdwhTfkJi3JC/7C7FXQtAD/arSP8ONuLELHUbwzBIqlKDr2vsXcm31xcuMDaNB2yCC1deZXe&#10;2scVdtketAayVuQVxT4FCS6YdPEK2/AeuQNsgaI8cAZwkkD9Cv8yQZatwMGdIdDw4zyN7QTbeUGI&#10;vnsHKGReBLdn7L/bkVoCgxNgb3eGQyY0kfXzCP7g06bcTxvRw5ua8dnY3hO9PCE1HSaCH671Mbzv&#10;idHXyMaBZ94x13SaM46uqwF9+sNmFY97q2EJXtwahQ1Qjkwwpb5iBDXFBD1yy9EZQEjg28NTSJWq&#10;/O1TaSAufU4A9IJ53yC075TB+8nT6j106psJAZOJ2EmMD3fxWqA5WkSPrzdhco5VHLBxVmVZKa5P&#10;xGqjIwSq+AIgMDwbxQNyPWgeGTvf9aTqXQPQBYQyVw2TlXmVSZDuAtv8gJ3c4mNM0kc8nggg6rvw&#10;sBXbl3RiEuTNU9h6bLLbSjKrmGfICjLZnwmFBPkl9hy6izuewBPBI/4gmXvoVeOnEf5kr1JzdG0X&#10;9DPAiHYOnkA3C2hbnpgFIu3BBRVBEQH2IB7jG/ibHb91s0Xs4EU7IuB0YQ4z3WFH6+YBQI59657h&#10;u5qY2/Pmeh6jjXzkwdjZx4RhTnEajuNjeF5uD8h+EWtwsXI/Z54tttkqihm06MslQQf2KmU28B/4&#10;wCm6tbxqCYzRk3d1fApPy5QgymNztpofmuK9G4D/ANn9LrL2enSJPQbXvnMxbIXvKIUq3P8aHw0f&#10;h3eRDS6jv4MG/RYbLj5EmPMX6cAYT7S1EnvvmM4rxjMEe7oxl7ldQSsCyXz1tJOomwxjNIcv6EV2&#10;wgYbscLPuVsZ84+wZK+hk0HSPi0ypS3Q1TfwXcQMg1+LFwjMBXZq7A4IaFvf7dMilYs/bTxL/a56&#10;/LqLyy7+WV10gc7t33fxGbLygvhifNmnBuDZaoMUIEPgsCy2sa7RiWoZF8QqT3iL7+tbkHlP0Gt2&#10;A374TP3Dzi3srTD8AXr9Ph7R+X1+H9/E3wbj6EeM5+4Ar7ZxnZLpH8bfvNCXF/Ed9NQDufLTKR7k&#10;eb2Ow6SK5WgSlxvCDe7R3MyjWSGfj/ANHgyr9wR187jguhzb0m0Zxxq7id7ZhytfEa0dkDv8t7sR&#10;PDijxme79bI83sZXyBLe2wNsgTDL+AVszep7o3j/yTq2P3qMw+xlTCbI9/AYnradM8YFersHW2+z&#10;RcyWBJH9MWGetDgI1ssYiwds1VtwB3Jc3GCnkd3TzuAZYUTXeviwQ1QqaDpDNvfwZM/8hgYp4LYr&#10;6YB9ukR+WuzBV9oA/PwRHzkqp7GYH+MW3LJZ13GFMtnTLOE54s9yzBjAHOLbdr+MPXTIGKN2tAAz&#10;Ffh1kWkLlrFmJ/Vd4/4t7z0HnxQo1GjBGDeT+PEjvFeDCaga9HeDrE6mtgaAzsiXJxivt23cE7Bf&#10;LU/o32Xsjgt8I/dGB90R5IE+uScoW/lKxGmiT1zw6lmWdmbZ269fd3GrSckPqd9Y1k+jmfCMi2Hc&#10;IAs6Gr4S/dLT8vn79Bi38C3bX6TkuT3NXmm+TnfxiPEywZJiE3zR+QK+IyNDt77iV0E1jPuAXIID&#10;5+N4Rnw+3p/jHvqc0AnXe1p4PMTeVSivJ8ye0asJc56Y4EDQPTymQx9bZKNvbpgfc8SODaFPTMAy&#10;8DXfe7Ip92rXxNg8Ux+HXLiw36mD6EunTCIToMGECfrDMsljxo3MT9mzeQ8+bLs1dh8+EosM4OEI&#10;fNJWHsqEvGCXLGQwFhzgBz34ocb4t52VnPBXPSbWN7jJLMhgfsYBHj6E0cGWYSOPD8xjDX0gcjUG&#10;VyhMe3wc4qj/8+uMK512yVxbZNvCoQx/8ow5eAolE0V387QrZIWdLaEv7ij59cxkswksW1ONuBl2&#10;2WQ/jE6YRb/CVcyR+4tNmJZ4z9wTd2foVvhxbapAU0dMhiF/zIenunaZYgaGxHgZO/GUFsd4XMwt&#10;392lYmwu5uSxyEqOdcOWFMhpuguPNF5kzvpm117cPZB2M+IHuwYsDmapoXFqUeRYTTri1+0Jnlqi&#10;SAe4yTfAWwgDP/bE1qG6e+oMXVPfXb8rLuTHnr/ummMovP/ke7WzxgtWflupZ49rq9/EAlZ/uejm&#10;ARUu5NteowFv20+Y23ITWeE465SQ6+wNB/btphAaOzgiTlYTU87I2JC/i0EZE4mdFgHiqe8i8m8S&#10;/4wf68C+K/D+6WCOAt0xxiQ2OmN0zsbQ0DTdtJIRxEXw0wR5Ni2x7S4QwicwmamJnmfp1w3VPJDx&#10;hH3euWiMnRkSZ1jNqPS9+N73nxJuoGKYywPkGow09ppBkAHMd4/0FoY7mSmfoc+pTJKPU8ZQqqoj&#10;Q6zHeUYwgrCeMAQvkbCPAF/1YojwmIG199ACQ8ozcGyus56So0PJMQxWmhiUM/QkaE/bWPjDgEbG&#10;CZzNxqdh2uAZkI1xLBCuK8aXX1Xx/eth/CcItAc//634xreh1u//7zvAv/dKN3x6KUZWkvn6f/zw&#10;NtYP/05s/tY07tb/3/jy/jbevQNQqrCW3EkXjR1CaXVfkgCUzcozy5ZVC2NkrzOjCxETA4xBTG2n&#10;t5iHyRAFV8TkPmK3zmJx0n3cEqOAwj18vPfkGg2gY0ThHXrvtaoSN4QVKfmhdpvFz1AEhdissfNy&#10;PPYFS6XKjN0m/qm0FLBhtlfYnPIKDFL1VElSyau35Plus9RYpVNPMHxmyj31puA5Y5TS/dhe4qEK&#10;qbyYe9QozQGlyEFcac7cDZ/GuBB6nMBghLIgZw2CbbIi5ZVhLndzcvD4yVgLAOypdMKwYQ+4Fl4g&#10;5FhwFFwyNSnhJn11TrWlpNDTY/89Jcz94m7HOZwwDkzW/jueaCKY5iEEbo7taa967qlWzN0hWNKd&#10;kqWIjiXI8k4zZ0LMk/qGyOvSxGAFvb6WBwiP0ZvEDYCvybcERM4Jp4gumsnXYLgl0GA8R3mTTCDn&#10;BVYox4hs+FvZ9mQ0+axzEYx7ao5SYCKFB6YmjrnygNdKwN4AGSLbZ8jDEpLxkpI+EHoYEGsNrCBU&#10;GDxc09NqwPT8WSegIQPdrpK2BPP8DJ64LTSH9mPuJui647mGUwakFQZ4cNYmQF/uWQGyPH1nAb1T&#10;nwOMjM08xdbJQTB2QdN9MqIR87TkYWcij/cG4GHoJ8x5AHD2VKYurnAoOGnkiFkwm13Meb7yfYD/&#10;qV8FAgDH+LHS0wqHI04U/RkA5J1bs4vpFjGH4GeAW789wV8CZQIbG6da7RHc1wpsh+lJcy2613Iv&#10;AydjSEwKrydA1ALMd9A5T+XtABDk2ypQq+mAK7EYw498j6wNoAG6jnerTdwwx7WlztB1iMwl8Mi7&#10;afsyOmTlZDb+ZsynnuBXxwpaLnR2M2ygIPt8jPf8PUMmb3jeA++dACWXI2gOMe3TIeYwAbLCfurA&#10;vw19T/OSQA+buBYsTaMe4dwHTw28y+GHsPxt3Aw26MjzeO0WyeNbbPswpuhmie10Bakmwvkxijuo&#10;IcTYgyYY8xD6CkDgk5VqqY4H3k0MCkCMmi+Pme8IQvJLdP08jDnjtBLP4EzdNZHTZW6/4r44RdXx&#10;jM06IJdYdptRxBv42+C0DptpPP+DXdz8sf9F/Mvf4cLk+OXdP/yFSQMQZPGv/s/+vfjhT/5qvJmc&#10;Afu7WBIc79C73kAYfajjGnuHjHg/V9tNlvJtt1puBB2nMcGlARO8O76Jx4pxnueY+3M8n0JnQOYB&#10;B5xtRuj1IW3Zsj+ltiz1uEBHBIrJBpZ25VBmtwCbWeQmwjxYBWSXFmqwSUMDRnxF6tORjCYz4fm2&#10;Fei3HWPP0Eno09wTbHB75RzbK5jN6vfogMmsC+j6OV9TopfQGSCFrPWjC+RiE9eg5NytI8ijq9Ed&#10;uuBJx0eC4SO6P+dr9rZYocNubUWYocUgBoJIgNl00hFcnRnn2IV6fMUOW4dNEqR0bg1Eb75O9tto&#10;39MWTbJ4mmY077Ex87SYoT/wRNunCvQmnk0v465e4lfeY69dT0e+wAEbxuRWEnVyiVgUbtli/PaX&#10;dRGlGkywmybmz/GCRzyiS66cMsK4zuE79/qc58F2gByGAPNVdPdRVgvsO/4HOT5gP1NjbyTPbbD2&#10;TrEaaoV+jwFkbod6ApYH6IxeLdUP8It2Cj54OjRUQjcEjtikfUeQjPwT6d7x++W34GE1ieMXZ/wl&#10;HpYxvcMuWLGSC3QZRzm8Yozb2GHrPQ06G6AzSGPHeNIJc+IsJLZupug6nOnu0rXXRA02ALdlA1xN&#10;Cc5PsfuX2RmbZYCKhc2WcV6vUxVQCrjwuSlpj6y5YLcTBWPvh9iYhKmwXyfnC5A1eHFxJCcYzso9&#10;wTbzHc7TCWavkM8T89ii+6BGZF5vzJzQnxz5uETnrwmghkQMfxP/MbSCcTgJxD4lnGwz4PMMqny5&#10;gJSbxB+dYse82p3BOjqF3e+Q0RnXiAv0s7rCtHUEW+YBFG7VGSBPwHP0aYAdZ47oXlZX2FPtOz4D&#10;I3mDPLqP4ixm4z39npqG2CBbXXwXvbB5/roZxbd51AZAazJtAb08+b5bOl8+eP+IfazigGAZHI4N&#10;sAoQ03IQc/WZYKAgUMAboGvX4Av80hDLcB7F51aNVacYpaQ71yIDuVsEkbNssI4Z87H6xG1VYrbM&#10;ZIf8xUZ42uPBJJHJDeY7rRkXcme7lysXYNa7uMf5LS/wieXH8enKBbvXsUQXNh22tvhOXI+Pse+2&#10;yGoSemTggK6PwR3izxW6Y5CyYCz6My45bFLrpKJiHPkHccTOV+e3MWqexeZiDP3XBD5tjJm/22pb&#10;E5mgnBy/dXLxbDyIV8jddnuOWwRwRCwQJqWZZ9XMCFL3cYWs2BrEbe/63fPNt+Kmn0T/+CuxKWbY&#10;1isC8T18UWewGXCxz6yxvY7JBTzYvo3tnmDLiBvcMJ1xn+0hXjP/BdHPEFyS4Yu6zTBVAVqa6ygt&#10;CJJvFyftsQsdZjwQmNkNv2MXz5vYgHM8JMoyshcGWuMbZA1dQbeG7+7i19AdD2r4GLo0AwLTr3bM&#10;E0kcfxw/uNYPj+KwPkXziFWqV/jDpwDWHlQDMMKknxNXjaNhzLjo6LbvUoVn2u4Nj5dghMH4O9E9&#10;Yw7v8ZkPEOgaGoBn3kDTw3Qe19KtGccn+KWrYR6vkIMv7w+pMGCyUFkmccZWVacKWu7iWN7F+fgy&#10;RgSpWXGIfIxs1Ts+F60wtngRF69exuRFEcdPkYuHT/kySjI8pFNmG/h4GjgPfL4hpAt2p01ql9CX&#10;F/AWXUZGC4yS8Y1JA+BRUhEXiHJ+sTVRdnURF9z39O59fN7OYzH6Qbxcvo+HzetYPXbQB9w+wlZb&#10;wpeD77A3HjyEGic8twZPmVTPSxeEPgS3vkUGbpErdyxAS+NIcJ29Q4/Yjm6bxXLOXCfLON2KkR/4&#10;DLu1GsZ7bHUBbWzR4Q4i+3ueN4N4PMEDsNkltn19NCFpogddQvczZR37Z+/m3F6exEbNooqbK+i+&#10;yePLR+iHTZliU7L+gJ1Hh+C3p7b3kwrfi53YWeSCX5j9NCqNf6+/invo2nK/E7ayRqa+CQ+H+K8H&#10;6Gw/uuMYbN0+iwkKms+0B7DYNhL4Pgw43yEm7qxEBmOXa2QDPcTWlWP0DH9TEBtW+Gl7JJ+wo5Pp&#10;IyKFHpl4F5uAZxEVeDqMlVshrJYzFjzW8doYHgx4iY0su3dgOEB2D/1nYCETwe5IgcceYmbxhIu4&#10;zRrmH5E77BkmO+UJShfz4Ik7KlR6D8mpSnyu8Q0WaWpSEr+PK+Nz/KTBGjbrzBwbY0t0J7dPcs8N&#10;lSlsZFpnIPjwXzHsCRvtgrT9H42teuyDFWNuE13i9+x1PoI/+pMTOOCAbemImdw84qFEU/BGUSz4&#10;AvFkbVugczzAM4M3t51n1RFZYG7g7hyeFcqD8TBj5je9DnLL7/whJDRpZTimjzcGNbGp7+X/6BIe&#10;njmHsow82adeM/+0c4b5ekNjTTF4ije5vzERN9d3DpmrfWx1T1ZTtmIHFxJbbBLXwfbAHDzlAox9&#10;GVsaVxofumzOgHGozhYxpUWGFK9wpfIo3YiD9RtqfYpd5TNYTMxVg9dsteSuNDlorM7ouc4tr/AK&#10;3bAthoksd9clmeWZJoB5hx/xL3NifHWD7dc/8W5tXMB4XIxMO94YT4ZBuceOH+7vI3u8jT18qi8H&#10;8Qwg9zHX+z+LYoiyoMEIfdB/j6Pid6BZ8ve2eEqVc9B6zbzFNCZnt9J96yERp3jkmc7dQ6wgL/e0&#10;ECFP9t/kmotgI2grm03y2kPYAzwqk4fE6md8x1a+IiMT7OAl8mV1YXv9dQ+38/o1sls9ASEZwURd&#10;sevLYXqAsqZiTKGWfQBUCJvsdzjsAkMyRZPKGZNkQJZM5jiClMxhYAwhnaJXW0AOuLBpLfOAoCbZ&#10;IDcWUvhjrKBwSe70B0xPM3I86VcHB1TkuZa4t4DZ8+J55IvfHx8uF3H8wav4Q9cX8c/80nPv8PTi&#10;uX//S7fq6Yy+/uwn2yh+cxV/+6t1fPL46zF6/WtxfsBQN+9gjNBdoUqP5z8IEO88jcug3LmbscdY&#10;INE2WH4ChbghvgR5k4FLzYnTHJ2hws8Pn0sNGZXlc/zZEKjjqu+Z/wL8XX3waw6de1qRhpd6Ctif&#10;sjVShSsRKwxon0+Sk8gwOB7jzVNTYJVeCJg91So0bsPPXlofm7BBsEm5Cn6BMDA2TAtAZ7LLmXK3&#10;J8VAUN3i1SDMlq3bkD4vRggf18NEn2IZZsqaA9raZhPdcQzZp3F0Vac7YWAZL0JoWfNw/JSBdwXf&#10;saWtk739s0wtTXkLY4SgDvnMcUkpydrhd105MWi30sygSznMCArSYfBnghqDOPsCEojp2JvuyHNR&#10;hNyVb+4E/Rr+lf7oKc/FeGIcMkCwthPtQrycuUaE+aAkKUuEI0qVYyhkCiaZr73G3I5VCvL4nqu5&#10;RxQr8xx7jVU5B5TLcbe+MFDGN5HvJc4QR98z59YVVBN66I7G8xIn6+rqPXP1REKNt6fcmQRE+ZAR&#10;xgYYBtOjPDofaZSnBJohj7kRt5FqPHuMXaUTgH+QLN3rpQZl6sm/0jKP985dmkBgq/QEQnm3xgkR&#10;plT2UwAk4MQrADkhLvERxl9+IevSwdMzTRLKwxHEtX/jxGeO2iS/T8lfxkNQfMbbuYI/xzDWkxlO&#10;jqBul9ZhkR8EDH4lzAvJLTW3Qak2Qmcxxxk1cUwOqDl2cUR+G5yiJ2RaRRH5Q+pPhyFgzjwPgHMG&#10;9EhTAV8Owawm8+RQJh5jdZFhnqBBSXBsr5iUQEB2DIYqnvUAYO+gxRx57QiBMVXME5vHIEcE3CYu&#10;TQbngMEX0OM4uCSYwekcdjzvyfBHfBBngKcrHgaGyWmCAo7Yg5bJLQh889GHsZhBJ2TKVRv7EWnc&#10;rTJseM5X8PMa5l3C73RYTQxj4jYmZLTF8UxGJsOy8OyBnsDDngM2y7Wfy+5whoeABvTeqhZPBDWS&#10;snn6c+Qjr5bxFTTJ99g6njVmbtr6MbajObxAzg4E2gfkAX1QpgCja34ZE0wNCaAby2bQIU8bOoEc&#10;3J7qVrsenpwMCnljSaRuDxFXaS21NenfuvTO9z1IYKcj4tlAuBTAd8dbW5HE7AT9fukm/pU/+S9B&#10;R76HHU12+B/1gg7rP/d/iz/7t/4v8cV54I4PvBOBsEEfXxZYzGBkDYhsa5uio3cAaEFDKLfIVgVP&#10;OwBkS0Cj7vX5PvYE8v1hnPpo/Qy6lrYfIc9HV/fLXapCOggWCKYabJB2pajmgD4Pm1ijY9xnR1AC&#10;iP3G8ilx/5ZA/QBruDwmR3jpiuPZFWHmiQ1XRxkeAU0X1zjRewKHw/YuAbFyMOXzcdyPsXNrZJRr&#10;DvgnQdx4z70qbApA+4wuqEC2IkPt0bE1AyVQxge79cMtDm77Vqr0Z2C2GEGKk3pYbAAX2DQCAagS&#10;r6bYVgJpDxT5BGszqTexxE58oU0yCS949lbVC+xACzftp9bFA3ppwsY9PHNk2hVQbZGLMIPmGC/R&#10;83cjtyZ+yRjQPey1W/0PXKtvywWTgKYyt1fVEhbhV92KO7yArwTKp3e8x0Sw0QbcE/Rnh3wmbMFw&#10;iE+Q1TkyqF14gD+LlLSztwlcwn4oA8g7OuP275xAxPYDbsNxG4SJAPuXiQdcxLZfTFHia6QTEcSO&#10;wLzFF7T4xDUS+nvwwzV25LfRpW+1BFr45geMzdyndY/xJb+PDjy3HsQBPzBgzC6Orjb4FehncmOk&#10;rSqRweORv7EHVm9wL/fZusXbE1cvmW+FXHgy8KBfc9047ggupsWOccpfgqryedTbe/SJAAgbK+ZY&#10;YKf74hl83RLUcT9Anq03LvFhFZjuS/R3hJBZsXaFg/XEWxffHuFzfnJf0ZfgJ3g78mTSIh4N0s5T&#10;MMwxdghOe3zOnA/o+SNihSWFl9V4H+V0Evv3+il8MjSv9DloZ3k4ovfYonyZ+uvyJnzcxD0BsljU&#10;bcAm30wQOgP7eWZWmiBPVjVbre4WPqvqEYJYMMduwDOycWpFAGnhCngN22C/LbdDohx8D/BLZKEP&#10;z6DZDbbsgeDqgE2+QQcb5ljXzJl7ZCV+EEDdYv/6jb2pkGNku2MMVnnoW2IxRfZcKHKxCf3bIEDY&#10;i4GgJ5vhy97jU6AF+KMaLNE1lG33HvvsAixzIlibIecndN9ebYgpBuBF8oH2Msr6OzATdt1gZFin&#10;yqTmWMYeXX+xRLbg8yO0eoHtumROf4NxLXDC3wYffAVNmx77Ba+H2R7sM4t6AVXQgQtos/XwkDeP&#10;2Ksc3zKOGf52y7Db+3PaguYpw1kxJzhHtvd3sWsv4znzLRb7WBNQZwTUDc99pUy+msd37/bxq2/W&#10;8ZZxzxmuvKnPo5gRGLlTYfWFdvVtNItxXDPWol7EHTYkms/ABr8YFzcEJYefxAF5HmA/h9hyD7kS&#10;2Jg46heT6Jb4va9Qic1j3M4IuAEyRVymliDy4P0OvFoRSEHI7wgiqnN8diZaQdbcfpRwLwbrS3yS&#10;dsbPTYoXw5sUTNq6wd0NJ2S/3k/iBfTycIYWf5oV34jy9Cbenk5J9i6RmTqfRmOFEb7/PNzGT+kH&#10;l1ex2VnpaB830C0KXmRLxqbOPeBbh7EDM+2h28fwNst28R7ZszpL/k+s+rm7iE9nVqMd4vkb7okv&#10;yefoS4E9YCzNnrmN0YU5MnhibvB0t8NnFVfIDdjoiFX6Hrw8PIviU3DY8BTH5gEMYyUY+ixd7fk2&#10;VUaqeBi38Rzw/eyj53HoltF98iZhbRPAOHl3tT+1jcGHuhix5293Rx3HzLN4hWolpxVT/CmmWG3H&#10;XzHewRX2fgGvT4yB+V01cY1udV/18Zv4oBl27rvQd33exeMBjAhfDlfDmF9V8KeOJaCgWI/ijunG&#10;BN4z3Q66teCIMvsDsVh/GZvjL8cKfJ2niAf7TjxVDi+5zi3ybcyJG0p0B9OL4MB3Y5CHPj7HPWW5&#10;PML+t9hjjHuBjIxPXSxHTfwebMcbxvNpKhI4pmTOGKM9MACxSnhzjBUYdw++8piR2WYbD2DKPTox&#10;Bju7GFxMtKnPkBPsyLiMIbarPGziPX7lCI696ojhkPVOrEA8Yg/E7nSOJbweDa9itUV/61V0Nzv8&#10;9s9G9o4Yt/tJlCO3WGIvBE3YVNvg2GbCAhZbOLlDQuzkltuhsSM2SntvEc09WDQ/PKQk4GBaoL/4&#10;wuoCPkIPxgxkQXebpyoqeLRiusZ0JvuHYOo2LUZjvdCT1kWBDTZ6hz1YIofqF74ScoFZDuFBem7f&#10;f2QsJvgn2JoSH1ebFOH5CAg+BPoiYIgW/IBmugPm5iKkhSBHwNIxldDxbMUMeU0LnDiKj7jFEB90&#10;j605cS/3gLkttk+LCdxHuYHvxpC2LrAdki11THw2Z+yoSWDwiAWDTwU0zAce99zLxIvLqVPfBRh4&#10;kn6D/nm4RJHiH3jFfa2AKcEZvbbgMEgJPPtDpGfzfYvlDSc9mMt8iMkcyMZH6JGJoyH+BHswhr4N&#10;98S8oO97aAQPxYXgtNTPjRsyuhTDCOndMehBSlZDGzvLX8liJbjVZuIb2znlfM9+diagTbbZLkFb&#10;J6Y0NnYKqR2UuybQH5NT/ptaE3GNVXjutmIwiTdW6HNjrpM/lj/AM3SjwZeJXZkiP4zTz8FIJn6t&#10;CHPB010MKA/6Bj5kABYgpNZVzJK78juykLlkDBaCXp33kFT5LI4HsMRmjb39MvUhXhNvlPiwK3xi&#10;WnRDd3DuPJy5cm/bbIk3LCBLPSiRaeWZm8F7fBq4uzvfx/6I1Ti00L2OO2KRdACauoWsn6Wr98FG&#10;2PNwxLwtvOjRIQuo8skAuzyKG64Z85mL0Wgy9GY2yGyFnJjcrLFZKeH2ev0OAGPDXInODfjQSpds&#10;OANQEPxCkKw8PPUlUJHKIQEIDqifIzTzmLoCtBxGYcCqxiLQzqk7cS3ORCbbjyvdG+a6PS1V4nCN&#10;FNbuP/3Hf+WWWQTuw1sy3AXBAuXxpKvpbBqXw38ynv++Lj78qV8gGPhB/OGf54Lfecnpv/tCalHq&#10;9Hr4N6N/s4r6R5/ED999Gn/lPQz9ZB+/CVFXDerQ2KRYAeFah5KGowj4O/dnPGaqbfrfmN3EyWPK&#10;cX4oJYDbv1NaPgkOYxcQGlExYbf/qchJUbihiqOymxR4amAM87OKgFu6IHzMQdBrT7POelCCHfdO&#10;J2uY5idhvBHvYfA0ijwEYeZ7/G6qimEmQU/KBw0M6gSaOUKSkqkY5B23c2uVZZw+Rn/piTeEVMyL&#10;a3CZHntrtnuATAwLy9fnsVEecAjSxpLQND+AtjlwYgYElACc+RVW1UhP6GbAYvXWgTnzbZQY2uKo&#10;smyreeT7E5/GAAhgNDLc3dNM3RvdWtXD99weaOWDR117AIJVaGBC3jumLZga8R1C7YqEFWImUBrA&#10;stV7bk+E1cwLQ8e9beYMVgFs8TyNpoZWEvMftzBKT7d7uf3ZrdIVBK0xQFZyaMhtEi0oq0w4YoBh&#10;EexvAFLyjeDQ1VuUeQBQ6Uvpwec4VnvxubptZQkKBvs0Jn1cYmitV15rmS293SuLR0AkUuMKgyzG&#10;QjtkqJeCdQaYHKb7bGsBEfwXk2f585S8ywhU7S9tn6WJ38GoY69AMyXBF1KS5svcubn9HJRbm2W6&#10;QuKWo4GyxZNN/px7AqsCoD2w/5TGMgtCX2hH0CcoR8Y8fUgLziMhNIECPMm6HZ+VUWXTmBHBnIa7&#10;OG3UDcfJvGY4DGjmloq+WcVI/eFayIqM5nEa2OvhFHP4uYavW8aVkqPonXqTE0Tk0i5fRLnEJiEf&#10;J5y/1QVuR7InRUp8psDBbdFQ79BghHneSIfMfLFTblFdQl97M74DbGWAE0/l6runfi71eIYcMTMM&#10;clcsnpKL5Q7Oof/NBfJ6wFkSFPCdIzzr+5ukG2lbl7oPbZSHY4tNKr4dk2eOvcQOSLsuyuMOo38C&#10;pyzDAxhiQ3CEPpns9jRmppL0Bx8qlwjcqpgDOKfYuLfa0+0qJQt0Uh4/dRCQFjcpGVKOagLohgCK&#10;ABc9IJznAQYPzk9dPsUKntazZzFFbysC4QWCBvsBlHVsmY95jQ08sG/f0JVixt4jp6VyozNzJUs9&#10;wxgdMSaD/Q7+jJIDYnDxBUZcHOa2Wg+wEGR9Rdx5Ce0voOsddDUZU3ez+ODnbuJ/9Kf/tFLEdxV0&#10;rv9HvdDZf+d/f4g//8N/O2aHXyYoRi/hr454dHwCei5oLNC58xSa2gMHnbeXRYt+5wSruQ44BbrQ&#10;5vEeuT7wnQ80A4AT5NcVcc0CtLKitxV83G3B3Ng5bHd+BQ/xdYP3p3iOzflNHO0JO+XipacDR/UY&#10;v4guretxfFJdxW4GuAVEj9zOMHLb5TFaAgDHos3TRmoLx/0wjsMlsveZWAeyocn1FP4g1zbxx4+9&#10;P59Thdj6mGPzGCv60rm4gOznB5O8TzQcJDTNDzyHLMiL9tX+T8xxiB+HD0folFULrkVX+enycSwg&#10;gs2Py/IDAA525fAuubt6DA2RgRqazQlmstnPEZBv0D2b+B1jQJDr9vZcvIDMavIwJXHPdz3lccRc&#10;bWUR9SOADSAmIIG2Qu/ZriboHMRbhosZJpj05GQBmSC2jA/m6BR27IF5M00uOhs3xmYD7WoCE74H&#10;colqbGJF/ytQfWpjkTU7fLBVlTyvwJcwvmLCgwnMDgSgwxH+r1rFDDvflhfI4F06hEEy1vDLHHLO&#10;3SuC5KOy307TwssGm6DPu8EfnIg2XHxyNd+K4Oa0TtXR3YIv7wHIjO9ym8Wzi0H8KsBvhO2YYo82&#10;DNxFKBfGRoDDfHqF7p/itIOn+B4rk2f4jGIOKFzjnxiPVcUmiIaTCaPa8zxoMHgZxz2BpMFY3GNX&#10;hvEx9+6qQ9xzrV1e3OZZHMt45bYuiPybUH6KvXPh6gP0p5mN8Mu7ePfoc6AmNsJTZz2gY4FeP+Jj&#10;DKrcCbFGrxsrKfEv9l1t68+hm4tSNwmoSr+suUX+nratm3wrtsis76OHN9jzbDyE/wTWBLceXlMg&#10;/xZJ2FPG7cM7xu3KvSeclfo6FNGVcPGJ2OwKmrqAxBupIk1wr48wyPGAExcTXFQjZERfwGWuNOJr&#10;LgmUttifA7rggQYd3tKg3W1pfu7zM4LSqDeAfWTQxQaC8iH8hgLQi4AWuXbReoM/tBIrmz9t+fN0&#10;OEJFAlWeNzpFfTGLl1Po+uk63nAfk5od8jBHeJEwniEwd9JLZBpMDkHz8x22gs9H2GEwnSmFXqFn&#10;LLfYnna5im9A8x3jPoKRdfHdDhljJPYItsrjA97fTraxW1/G9QueyXS275AH9LfP3qetwnAS/1XH&#10;ClmwHx1KEz336ZsvYjiGztgu4sNwl0sxXkTqyYqzsor5BWOrPriIn8Y+/tqnm/iMZ5uTkDAmRhdg&#10;h2H93uY12FD8MP8yDALsKr4EbBbYNLd0L9CPAkyosWjB0zUyXxgALDwpMw+0IT68jviN95Dq7WNq&#10;pWMVYd5eoZTi8DrW+yYui9t4MbiJVT1DTt7FQSBcM5bRZcyv3Aa75DMmc/pRtPtZTAiYSgLfMzKS&#10;Z/84OvclgeNP4rTv4iVCmLsgDibIPCCnOsbKxAZ23mDudFuk7fHixKg22AX8artEz5q4Ge/QpSyd&#10;mnoezOM7O2X0Lo747xWB+QbHmp/x6HkdoxlBOz5r8YJg8R4uvrmPB57bTGZxo696fIfpBjN+3aLH&#10;ha1u9jwWmK7uEf+xxV4XK2xWEZNLdGU1ixfcs7saxPsviaPe1vE4PWKrtzGGrx6O4cE9mP7I0fVL&#10;eLVq3sVD+Y1YtN+M0emr2BzhVP9RwgKx+RHzshLS09IPyNc2muGzOBL0ulUehwL923iGc2nxO7Y7&#10;SX1r8VVj7j9cn7CXyngZb01KwtapuLVap2qdE/jkFuM6sQJ7n2M77Z2IvQV3lGAax9CPwKE2OwVM&#10;tPfwZfQ6nhGjbh+G8RN0qcCoNS70N0g/NHWrGtEyQ8BPEwAY11iJ7Y4tV/bzHfZguH46HV29QaPt&#10;K2gxSJFt4vlwGCfw3buEZQvmil1GxudiTqs+8fna0/dcP2SqpZWrSHc5GseJAbulm8HzjIuYl9hn&#10;9PbY8j62pHThmbHhYhkienYEj+I/M/C3fnXBHCdVGVtk5KjnGvOAuIx6dxnnfJN2hlQHK+ih0kSM&#10;QnCPP9BHneCFJmIA7RoweYNMeOoxT0iJmbV0B+daUBGTNl6BbYz1VVnxk4dJqH8m7Ux6GLakQ934&#10;jgfKeeroCD9QzYglsJ/A3Di+454eKoEaamNN1EK2KA/gDDDHBnm1AcUMGZhj7xsTbtiY9DL+R3aM&#10;KYxb9TMFWN42ETU41YMU0uF7xHgD8FuDIXINqMGPm2Ydg7E3+kf8RpmZAMLu4h+Mm7Srxp9pecNY&#10;FVnLsbHqbs93GFqKI3bY/wb/NMGODxPmRUZhn8bSwpGyWcfeAgJss1X2ogl3OfB1Lsnw78waXh2O&#10;g9hDqxx7j+uLbM3cmYe+yfukVAG2LtUL8L8d/t+dHgPmaVUkykQ85sCJwJGzhDF4lotQKe5XcbBn&#10;yrK7OoI5mBDrM+TJyTBpYy9EE6YxT+5T8rm7KhJ90YWEj+FjhwCIYfUnHmAknm+5h4cKWTDjGPzh&#10;22FBFQPn0dpIcCAYIPWrh0gVfjyFf5jAmjGZJE2nviaJkghe54D4vrfB9tpz0ESc1YLe0wM3xfJe&#10;5Ymn+tbMuJwfC10IxqFDybjBgBk+ET3RZZroP1kdj66ksUGzpoX3zKHmuy6vpkMxuK9b/PkTfAJu&#10;5Xs1GMPsZgM+8BC8HH7u+b0Gg3lAzRRckPE8C1DSNvV2DOYY8i+yAo50ZaFH4JsR+j1HX12cI7bS&#10;zJkrSrER85BZB6sOTbjd1/cIeJWqP/CGMUS4Zwze/dCuntq7yQaB/IZL9qjyOYGzOdcZASMCisFP&#10;HTwxMAIVq52aHYM7PU1S567QKwQ+W6IqAGn7HkZVEJQ+SMGbXOMtJR0gaQXIPwlomP9gER9+bxQ/&#10;Pf9OtJe/FPOf+0N85+uXQvH16/9H2L/FSrdl933YWLdadd/X73a+c/p0s7vZFEVJFEFZCSJDhCzL&#10;lhVFViAjMAJIsGzJhoMARhwkQPSQJvSQIEbyEOQhToDEcCDHMmAmUkzADCk5EklLNCWRbZJqspvd&#10;ffpcv8u+1b3Wqqq18vvNfSgoiC3v7+yz965atdac4/ofY445pnZQRfLr797fx813+vjog49jsf2Z&#10;eP2tOh4WH8dudx8HDLoCaoBfIID2XDOTmsbg/QyiFC5vxRwfBYzAHSab/FJgFCIDbk8Gc0WfwT8K&#10;ThJPboVQZ7ynnGG++J1XAaHMnr9UZpnB8xBcp+1qhOI24Q/v57bAE+Nx77FykRJ6aXyuYkN0SGcl&#10;nazCckhWeIWwce/GpIFLRc7JrXRMxH4LaesHFxoweh3SljK4B4CP1SwVIM8Ve2v83F8+9vM8wybP&#10;rly4vW7Fve1plYwYVoMnM3WDdxVtx/N4LnTx29JRq8rAgzCH5yQlVLE1NTgRAq8cy2DVYqrq4G9j&#10;9AzwolO0AsW/sbW8J5GYFzTTt5sFd1UiOxrwIE8AxZ3zJ5rRdeQEn+71L7injfatyEoymKisgYS2&#10;zNdyY1dkksI7Nu+JIXHbX1WMeQZhDMZ22Ox4jXl5X+RBQ7tl3m4PzRhXCSqewIwjTsGWoflxn0Tb&#10;FQoBJuRPLMSNYJx4g+s0UElYEn+RDA0CdHJ7nkJhhY4JNzGn1tvgUysz1FiXnnbJn+3GXaS83OPU&#10;mWN2Bi2Qz4HbSBgbv5r4tAns1nwP348Ag7km3pwAgARU+QXfO0D2GoOk03FrKUEPA19jZKZYfJOM&#10;SAKf3MRGo4pTFIuZPJN8bqMtoU0U5+lUz/L0AG9qZjyKHfLYM1ArDoYmt/i3Ue/4Z9IzcGZj+BjF&#10;HMDivQBy2CO3YKXqMH7HOgGwcgJE5EW+8Qz7HWX5OAbc84AB3O6zmPCmlUJmKOWNcmjwtIev2fE1&#10;POO58FerVlomz33AsoCefawhdjLQjMXE+Hk9ig2B0mF7nw7s6PNZol8P8LbvFq6PsUJLo+gBTta+&#10;Dv0leoVmHO5TAtfuE+1pF/ZSysbvAnIYh6uMBEIjdLLerlJC0WTtTs7sXiMTDKgiEMWGFCmBiv5g&#10;U3NlGodfeBIp/Jrz+a7aQgfeW2tPkE1o0TOGCfJUDZcA9jzeIv/yrAaw9DgRx33CHrmKNnbVuvwa&#10;AT3yfLKBOgonOAEsIu4p4Dtiz2oTOijfxkSygLHCNqATA2zMcQAdBpvYrQVY6G2FfkP7DqBnMs4V&#10;Jp3lAfmN8XkMxwCAVRXbdhXHHdYIu3Z4/jT+9T/w++K/86f+WQUABv7Xf6kK2rK/9e+/is+++5fi&#10;vzw9j6bV4Q1T0ZO2uEDvjwDrfrvjvT5G6EXN+E28qpcNzulMoPy8iA+43+gmI0ZcIydMGJBsL48R&#10;tq6qxrF2OA3Ish6kJHEs77BD4xheXcZoPInPbq22+G5YY/1mjW7w08TEEl5t4KcNxQPZKfIzxjHG&#10;raxjtQIME9QcUGg1Kxs8oJ/YZsaqDRqicwdsk4G2x8Bn2CuB0JRA0H3i2Q5ATuDfFxdpu2HBdRoT&#10;E8kuZIwBks0BUIAfN1h2K3pnIhDepiPxcytS+b2aAVB2cQmP3H6qf/OZ2kdPuK0BJcW0Zn6Ymy1g&#10;CXttA+FTLGJbT+KyJ2qYYBMIilNCAuky4DYQc9Ejg2wHAIw9P5fIoT0PrchMREJW9tD5bKotycNt&#10;3g1jcaX4rTIHWLE+xi3XLhB16NlOdIdelJ8vNLilxoDdyidPwNpJK4TAw2Vc4BKoebKpJ4U6N1do&#10;uQOQhSBfIKUtIFC8Y+xnVo1gl68YWztBzouruN9gJ4+v0nZrTXZez6M6x24iFJ5ehpeA/tgqgN4V&#10;AeNxNALArQjMMWfcP8Pwe6jUsZpAM4AX9r3EVlbjZ3Hv2LrbGE2eRb+24u+bscc+DbDX2fBLyNY2&#10;VnfgDnTX3pM/MupSldsvr3g2NrA7bFKvmdPwCn1GfrimGLxAzrcECAaCb+MZ8vUW6h43K4KBIp5g&#10;T6wCeItjnhJoebS+SahRs41RO3ysZMTujUtkFFnrMMgHAjt9DHAAAAydsTNCCKv891Yc7FsCVPuv&#10;BeDyPs7RzXY0Tdt7VJ0OWWzh3Rd9HVD/iX5JzKOeY0dMNqBB/I28TY5Rr00mI8d83kO2xBkD5844&#10;Tf7rQSAKQYl2POWfoCT85UrdnyDXimwr2bvSRSTeUwUHw5REbhhD102iG/J8DRycAedj18RXLaaX&#10;izPGz48JwWXqLbpGbuxzlNWAa57EXPbg5coKmNM49u0eN71GNC+x48TkyN7s2MYrRjji9WeTaWx4&#10;vvYonfxb8nyrwy94ur1Nd8gGPOtRtOM7lzFsXzL/2zjcgRUnt/C7jzH8dZvPYd8QrG2wby+4bx7H&#10;Mfy9xLeumAP3ly4G29r4l+cRG2i3XOA/ewKQ0du44R498zkNZvEu8+jgvYvH9/jWDv0aoidta38y&#10;9Iqg2gBvbLFlovY04UGx05L35+hgPjvH16DDVsMi96g5c9oGVhI6TGJYeBIuxLTfhvLPXETDS3g7&#10;6L4Ws+5V5ONb5AusgX0+YJu3PCO3X1+O7WA+1ekhZqOreN3M4rC8cScWTIfr+Ht1He7GBr8ywzd+&#10;qYbu2G4TZT3P69rb2DPG69k8hsgNogbb0ZFtxDNoc3kcx28y6L68BltZ9f0mPN/hU/yl2/OMZUv0&#10;qHYBtcEOcQO3ZCvgXTGJHP3N929jbZUlNvSwQ17rIs7BUqv9CDn5bryEMFl/noLNLTr+QDxxchG/&#10;mMYTlLnCVr6HoX7ARjyA+zsx1pNhPNWnf3SMTxnPHLc/w78nMFhe8jvxA/K6ueFa7Ii9j6azHRjz&#10;vbBK2cM23oCJigf88KW9I+t0GMoWm3ZsbmJwAV4ZP4lrfMZ6f4oP8OtX0OUCm/6a8VtlVMOj3kOC&#10;gPb6VdPIU/DPWT4HH09SMqF2MQaVfLuFZ27f1UTv1SvkBts+Q/+X+LpjdwWP8aEnuK8oMT63tZ6Q&#10;2dfQYHxdxVMCuZt7/Cj8swqmBcz9Lt6b4XuXU3gEroslMru+iY/g9wg9fRdfdbQHIZ8x2AVcRLN9&#10;Cz2wb8h0MKapOB3ZSltNMfIuErvN8wpZdAeWVgXCMCf0YlXH97A1Nddca0OwXcbCLryviLWnYKYr&#10;fQqx0wOv6xvHLfK0X2APp1HOxvgJ7tMQ7/FMDykZn7axG6GbOfin8RASYsoRsuT2RRc1wB6NC1/I&#10;1RT7MsG2WhUGimGs+BfsRdHNwNhgBqviF9A5R4AviCWG88i3aOfGVjxg7/FDjAbY5QbswryschIS&#10;28PYSl0BwQo6WBjiIlI2FgdjW2DiDH5XXLfBYJr0Tk3PCp7X8dw9cTEYtB4WUYwmSW5MFooJYwDe&#10;tVoZ/F8gswU29Z7Xt/gGE3aPMTAYg7Gkra88G0Ca/INFL6kam2dYGetOl+PRo4BOuIcjeAH7Panw&#10;ffiMHbYWueQ3ayngCTiVWwywWQfoh0dMdgTyY9NMbPKc1kSnFUjGeFUMwTU+CyjEeCbQCFyBPk5R&#10;9DP8Rjc2SQld4PVbfOUB3OXif1ky7voihlZiubjH4K3cNj4tkFvdWQu5PLTPl0v0ZgW2sPUBVhs5&#10;gOa84VbygnGk52LzMQRpLLxKeMC9xPD81e/Qa2JJbbI5BfFSZ34E3uTIlS0v1DIXFnk1bZu0SrHh&#10;/rZlMOZPrWzQTTM0nhhuvNXDH/MaqfcdcZ0LkI8FMvhnH+xiFr7YUVjp57xMECNwfPM+PEwoCp7K&#10;1zQWBmCErq4xMD7DtdgHsWgOXa20tyhILHTAZjfwH0v/COEYvxV50qCHto7VJKA5IvMaFnWkgM4n&#10;wCc00g9xsdcg98obemPFs5jCQyNSQYBX8nc6DI/7moS0uj0lpmCeFYUmGN22bM/4NfRcm1BD8nIr&#10;ZbCFYlfbnmE0UoLviG4AeKDXjmc8vm7/ynLEc5ClIbZtoF2Hhi141h1UN0vGbMJt5zHOCHrJgz0h&#10;dIQBn84BAx4dnhuIEygh8Oewc1wDFiZM2u0IKAisTEmOFFRC7MYsHgBD+UkJJAgpDwUzEogr+d2A&#10;XVpBKIA70sAg+ZtXewLOQ/FjMXj+LJqvPov3L5/Gnxhfxp/852bpLr/z5b29xz/6kvB8/dz3buLh&#10;24v4RUBm+cFvx+qzZWxXn0a1v8EZQRickY37EDmuhmgwKomhTEu3gMm8ZG8yEYbMUsCTjGHwrNRL&#10;+6tFYQadgKUc4+RpjHzgcUz8KpgoRShIebov73uFYPIk2BO4ohRcofQhMCgbDiCzUbXKIEOhS5Jy&#10;gIaCDIN4n8+l8TIsCOvzPDRC0JYNmQPXCHBbM7OnDQE+VwxGjFvDqjEy3YNqYcxMNqJ9qYl3hwH2&#10;9BNPmbP/ggmcDAE08LCuKjXTR4FaxuKR5p5i847yOnIFhmtwrCbuBCEqhSeldKcVIBQDCo+RY/5u&#10;o0bAKxzPDno3PDtn3rkJDsZsACwfxRJm0vEzDiIZZZVRfK8CquiWe/YnHABy69ZcEyC+5cqMfZkq&#10;jTqDz3HCRWE2muvTcs4gDoytOFlNhfLgpCAnclEl4yx4s0GizSfAjmGfsk/hw5p5W4VmwuHxlF4T&#10;r4Iw9IQ5u7XIKrgpnsvy4Mbn87dJZYGn/W7c3pgy8IIK5U1B4z17pymOj8lHfqJDJR9yK8toxHVd&#10;HQvuoyCZYLC3zxM+iI7HjTqGHCIt3NseTNCRZxucWK03xkhrXFJFXZJ/7qNR415ITJwBqJq6TpWH&#10;lhgXW8AjfAKLwwcMFozzo1aVnDQmHcj9xJsnT/aEL+oDz7RiyfE4hguub4t96ktWce2wOiDvu1Q1&#10;Z49BncWoFnCPYondOB00hNL+CIiDR7OLBAAMgHuMisky+6S1yHObXRMwEOpnb3ieTuBpbDTG2hZk&#10;O7A9ugHnaDNPT/SVB6nKBV2wuXhG8GVgdWIcnqA8gF8l4LwBgPZ7HTX3Y7xrx84/t39U2LxB9zoa&#10;u252BE0+AtDqCYjKT4aHSn0PplWqdnE1aZ8C1AfUe4JBH0OnTUwMovMXsUImx+U2XqIuHzdZ3K1W&#10;AH6eO5mnuRz7NWAHYIwdKtVY6KDcNSagMeiuspcY/DxGKgXiU6Hj0GrndikPHUGvJk8eV5m3q6hQ&#10;EJu75lsPWUCUNtgHbSGAoSmu4p1LQAQ0viGCKrtrdAa02xG55YDGhEh4zGicdC0nfFws0ctiG2cA&#10;4aM+wSBKOmM41szDZIHO29M3LR2/lD8A1OJwFru6Ymz7GC4BYsi8hxpco1tnP/JD8Xv/yNfij371&#10;J2ROeuZ/7VcSmIjXf+UX4n/9G2/i/Mk3YvpwiFcbAhjoZlVNngDcA34Ved56EqZtEZBrZCs19kYW&#10;N7tNnNc7pjmKVYsOWCJKEJt6hRTztOrodvHjdhgeFIK3iwGybq8Jt2BfD6uYPq9jtsriP18SVMyb&#10;eAqBbzeAJCyDJ4A+EBDsAay1RnB0Bh+XyA4Bd4f8Y6uG2Mk6/2IsiO6K/rtREWAeEDP112oFmxy7&#10;TcQTkgbjEploUvDZE4S7JWMOMM/hk9uwXCk9DDEi8NYk2QxF3kKLvkYG9cs2iLGzHYCo6xc8BP1O&#10;qJCRpoo0SMtrNfbyaCm0ttB5a8+wzybnPJ3S1URtTNncx5QgYIX/sX/dC26wAEkaIHyJe71Gem8B&#10;c+f4k5Z5NsiXuUKbCY/Qk9Q7TdCJjF1jywfIj55+y3ttc4w79Nemym4YnCK/biMxiWBSQsWzH+Cx&#10;auEH8sRVx2rM7wBFnl2egHmaPHQsnYiHnp7tHv/eCLT4dq4jdMUgLZ/28RS+3rvyvuviNXM9w6CO&#10;CCptsD8YetJx+RiMIQm2KNhhe4vC3QHHWOz4HT69O4Vkzst7IMTn3HMwdjsXkAHw3vCe20FgEfYH&#10;HINMlvifIYPVBhsrrpHVgeNDz8dgsOXeha3b2BH8/Ag6d03Q/3ex5SY3rRhy0dAA8rTbP9pxm2qP&#10;GoIRLMNxFpejY9wwh9Nhn1Z1J9DLeqGlCRIzCTahZzyjHcErg7S1QZ4RwB0WcRq7ZXkULf4rNbHG&#10;P7k44cp5tq0I1NBzXRhzv4CWu2yFrD0Ld0523R3PbGMAbfvj81TpN9S/YMtMjPSussETAbX4zBPH&#10;Bxj/fOwGrYdoV9gxsJOVKuVAHHCJLO5j3cJz5pEOEzHRD41gF36eOSIT9kAs4J3Vdwfk3225njxY&#10;AI5cnLFC2S2d2mlzJpmLJPUcnwMzjm+ZIzRF3xBxrsOPcm3JWO3/Jb9cKRsiO125BFCPGZvyT7CM&#10;LVfmvGaDTE8I2i6q6/hkPQAlvIkvzIq4U6+JyAaMwSBBPR9x7xNyuweEYDrBBpO08DJiHiU8tJJ/&#10;MD3ECLoNsSP9doPv5PPQxB0MnjY+JMCfglsmRkvwcokdbvGRxw0+BF7AeOaKfIthtstEg5rnDYpp&#10;Cr6iXkeJnXs4KWtd/AB+ZDtewVs0SxriL2/tQ2iPgekk3kNmdvDnNXpVYY9iMI/rZ8hjBzq5t5YC&#10;G3X4OG7sqTY7YBsv4o3bQvm4/ZmK8g12651YHdwEVsYlAbWV4ICzuGbsB2yVuCehcGRGXTlh0/bg&#10;oc2pJn7exTOwkL5dTG6vqAP3/6EpNg1/bX/opbiU8QNHYMprBjqLfniFgcF3I5MZ86/vHdAqyvGT&#10;WGwQ5vI349mI0Lh5yliHsZpBj5yAS59XfYbPnwLJZ4lfqeUHHx+4VfR6F/VqGG/hzwFbVfOWxsy2&#10;Is2DXvwmijF0ObzDnNDLCXqIrLYuRB5c0EG3zgZxtgS/He41uwl3ttzr3IM9dvaYQ0fGd+FJfSV6&#10;b/+5EY62KC5SawO3VLbDcUyGbrFdxr1JZWznxzd8fvnduB7Xkc3cBk7gK944rCMucDa7d1Lw626J&#10;Ezpyyh5StU99Xkd5u4slvHeHxBD+H/mM1XFjRP6cZxvUd8iV6fISO3GHQvUltoP79yZxwbAjdPS6&#10;r+PT/SA+HVTxtUkZF80uFiuuGW9AFOgrduKFfNxXcTNEZpD9S/zQdnwAbVfIWAHUwe+4p79o0hbz&#10;fId/wbfk+dt4F6XrR/h8eBfHM1i6xd7exdrXsQV7fPV7YMAnTPMtfDNeRazBrMQj/MQBYPOQtv19&#10;7Hh+NnoSJS7y1NxiY5BL9LnXeZVr9FQ79SSegGMbgvJ75LKubiEl8RDjej3CY5lERZYxJRoR7H2R&#10;FoRbgvflfBJPBlfxLjR4262RDHjSgq1suof9tNelO83s+WniwkOG8nyCXQHbIVcT7JZJgiV+sDzY&#10;ZxN/NJvGA5gzgzlpwS5bRAGtPN2fYTJZk37MoQDDgLcMFFHNtBBXm3SdPuM17WgXZ8x1ul+H/Si3&#10;4OByiy8d4Sfn2NYNeoYveIAmVtsLD7MJ8zW+2bxlcC2x8jNs6ghM+RiPNmDVnrl2yI9tKIxnE2p1&#10;gX0yTltUO/g4RndqaLTCAtmLcIC/tSerdk745KFmuGN8wiUDF3hDJw9X2sCoAntixTz2YSeRwB1j&#10;aFQiK0fsoD3fEUfurc0v4tKkA/HLnjEe+zHowZr4Pb5ig4/hYXw+zQ171yLnrbtqGI8xq33rhvjC&#10;FHjpp3mutnuLDtqLzSSXE+cdnqFBf0ye25PQ3pwuRINeYMk4DvkQjAnfTEhxqRH6CD4PavA23xV+&#10;zl543q1Dj1xAVLc8qdteYTo+x6kvs2JPfoqfU5gGjkgJN30FNDGJx/BTP2APPUDAosb35sbR+jje&#10;M7cAGkKnLcngG1mUYY87E419eVVe8JO3+fkYBzJzPqgf42X9Cfc0TyOktgDG08I7MMiGcdgH/XFx&#10;lIs1oNKQj/s/X0nFQdw3VfAxXxNpjsN/FuGki9QRdVvLI014yX7x6pt+RN2u5TG+Jb0rrdCl9MXL&#10;ip6VlPadhCLpZXt4PibnHq89QOcjWKNDxzxz4AhRjycP+WHUjP+InFhdaB/flOTzTiajeW2CHBNQ&#10;ch36i5x+dguuMOF22N0QFCP3DEqlHs4ZLE4m8ifhsc7eyIokey4M5oM4zHgIE/FUhz0ENHiRQPJP&#10;mZJjMiQhoPSFgME8H+pxsmh8ejXnnl5iQ7pzFPSdH8CBPvuxeDr7C/Fn/tzvfPbzL+75//clM3bf&#10;JGJ9A6N/Nn7hu5t4/WsP8dmrZXyTAKcnKt7wrIMreTplLocsyfh4CmhXAc5SQME4HHdSwMestIjJ&#10;LQkqhQgqVRdwUQODTF4oKCaKLHO0Gb5N47EGKKrTTikxPs+nAUNJhHheIg0O1sq2x2eh6L6mhPIc&#10;+yQRGXO1hLTSSyGGkAw87YVWKflYOl0URTcQdlw6WqUMPvM5oJKgE4V2ZddtNh1KdTS5A1Pc40yo&#10;kwJn12rctvhY9QVNuLeg1oqXvVtVUHKBLiKOyJqFtlIpR9jsFwW4455HpDbFPhpWaUCQ2yD0jc1C&#10;AeYmdZSFVDrM23PGpFHbcj8duvXH6TSUI05AuTDp6HCUNQbk6aMmJ1Wi1CSS1z3W3D495iSPGjgC&#10;bJNlZrn3Mrld8kwcHUB4VgJsAdMesW1jYo/YvtHQI7ceKwwySeDYHm2O1eoqG4W7RTZf81weMmOe&#10;rq4snQf30IEweq73Hjgf5tTy4ghnZ59DA94GmVOXHnvw4UQUeXgF+Zmr+sNPxks8raQwJ42wIEg5&#10;Uz6Z17hK21Z6vNGDDpSgwcIjLzjwN9RP6U3lzaH3A+QJmej3bdhn1uO4L6HXcQB4B/3pCNySyyhS&#10;UCCw7UZDxjaJGcZlj2HfM4+K361S4yrkCAjH+AfDJh5wHN0eQAot+pMBGw9hnE4tc5XTlSeNIfJt&#10;yfyWYCfvMYZZw0t8+zfj6QFcU4BTiTF6QL4MbryJJ55aVZeNrrBHXL+DjwQiR0zR4biMcsf8R5cE&#10;LBjV5oHgXj6lDoiMAICMDSqaNo3d1aBkjPg+ZQBnVCuduAnwth+L24xTohOAeAZYcdXaU51M9L4D&#10;Dy0rfg0v7Cnhtt/RGC4xfhPRwAIchskXYCA/DyiARtqFh27vdhVkns+YcBswbxMBqU/XeBtnGOb+&#10;eBW33BiIHM8Zx8dFG7v2ErsLEXBobrXqh4AWpmD1Z9Z5og62gLE9Q0faaoiOEjCg68rfx8y/bIcx&#10;416NCVDA2VDgMV5Eazk/wGR8VkdDBHpsPWOP+x88OAI+n5bI//sxvBKoLokSoe3DEIC5BmAIAEA3&#10;kHFQbmPiqp9eCp7YU85Vx7kJ5or5HRoXqpm3R7ZjJVoCC4LgdOpfuUOGTPACIsYX0QG2YRbXEPcc&#10;9wSGPxp/9Ifn8Wf+4r8ocWGQ/Pxv+II4P/NTH8cn3/h34lfx6MXpKaDiLh72RO/I0fsjAvoKW4QM&#10;HUR3BDQmbs/wwsP6AFCxGtJqq4gnyEuRN7ElWM0Ahf0KT4hNJ0JBF9ByZExZ2ThneFu5FwD9tp/U&#10;AGCxAgS5ZWlkjxttJXb6Bj0TnFt5a68G9e6Kd9un5wTlu7Tto1s3cY9ts6nqCB1x20pF4JT6YIma&#10;sGu2FDim1Y+zmMAKDw1pAOVumbYnmr0IraLxFMu33AfOIa8EfxiaFtpujtpqZIggTOBmLwsPb7hH&#10;ZjPL4bmOEWJr0E1eM1hAhGKK/hx0hMhcvlP24Gf2LPHT0zI9FdBt9PZPPKugTYkWZvPUlsLeR/aR&#10;q3hOjwfKABfKXLt8iD0+n5kl/hs4vTAgODB25MPj8E/YFd2IK8UCLHVAC+nC1ZjxdMMOXYm40m7C&#10;Z5v/NwC7/vCQbL2+SWCr36wGQwJi5HjJ5wfarUOc49sOBEMbZNlt+wZbY+at7cyG6BA88IS9E8h8&#10;jaxYwUi47E6ZhBc6MNGQ53SnW3wQ+MBxYOM7weUDmj/FRglqNxoOt2nwOgGAfnaDfspXF4nscWvl&#10;jonpNdcXSwJbHjJgfPo+o+0148hGx7gm4F7BR+3hgmd6oJC9gfDIUQwHCYd4UEV2fRH53V3sDibu&#10;8J9MOwVaac/SKV4DsrurDX7QigMxGuNc2zupif35PG1SmOyQEXh64iNtNyXgX6VFgm5wFg227Azu&#10;ddtT3BFtTy7APm8Bo2CZLXbq0G/jHHk/EPAe8WUuBKVKCmg9m0GnBl+/28cK2+figVVyB2hkn8Ec&#10;prbZEpzCOPTl2ESB9FB/foa9wr+creBt+2mskfl0wAl+Ttn/3LmGVfhbsMeOcWp/61kdZ/D4Rtyz&#10;I4jGd2MV0Vuw0Ui7hU1A7jyYI4e3NfPe+D5Rh1vFcF0SDx3JUqWI25q+jyqWCTvIQOgPRpvzbJtK&#10;96MDIBsTCt1bBDcFtfAoOyP4Bzs5Uab7OeZHLqC3W/4HU+agUqzAd2N0mud5+mSFH20JjuWzW76O&#10;LqxhOysH1t3EPYGmfcsq9H0v1ptM4yV0/wzP3bkwgm1plXfs1RQ+2N5Bf7XGPnnao4vCJowqIzD4&#10;jZJiNzywxqQs94Jnrb5pPY6aIEN7+Iqg05NJ43IQX0Pm2pt9fA+FTY2w8Tvvw//uhfYRn+Qzscmv&#10;7rJ4VpTxpdEo/gF+0F6oA4NIF3X6M/AUtrR27wxzZB5i8Rv4Yr/G1H7FceGrniLQDfbwI+b9FNvi&#10;KekNtHTbnomG0tNhsZ/X1yol+rwAk1ZbAvWvQkHunr+K7jnvbZGjtzf4NHDntE4LZMcF+qXfhz9H&#10;cNqPoTgrAps3+zqOnvwb2JEd+sL4BufYXIRmxv2NB4TyH2FjqmwdVTdE/sAkl0V8SVuJznnQlVvj&#10;mhv88XQDb348rvQ/o5to4LmVhWn7GiQRp5g87fqLOJ23sb5pkCcwGM+wT+5Thm9D/lvGPECaK9Bs&#10;g621b7KtXQb7QXwRX79/eoXV2saTU0vgfhXru0EcX/+DeGUi8PIi5vtjbPFPLRhmeKmv/lE+S7yy&#10;+W7CbVbotTNbt/D90TYewGOHs4uYvUEfdp/Fb+M7hxdVXGKIsw0IZ48NQbCPJfRE9jOwhqfz9c0m&#10;JdzcQXR4Poqv/uCz+F0fRLwGZxwHD/HRm0M0W2ztzKhnmJJs2rk7OGZPUU//b5Gp1l6nBz7jNlET&#10;B6CMV2CpQ1vH0KQ9BLJ63d3IJvqzahbDDbM73aTKfwxitPM6zj14CrxpK4P+sAajNdCuRud5DceX&#10;+mzDjy3+uZ9fEJfiSe62cYNcqM078FQm7uO68vI8vjjC49fca42f3rzBr2KHT9D/Ar9ZXcbIOAp9&#10;g63oB/Jyju9YjGP9dhfT2X18idcXzT6+D+MHndgRGTPZAsYXi7+Fbu54ShWO4hnHmIIIMAs6UzOv&#10;Dp/ZmTHEx7X4sX57i/9SBV2YYtzonrGUW0ZtFRVguRm0qtppPBjPoPPDWtzA/d02zhhStSgO3pOg&#10;mSn43WNWICOyaLInd+GYe/bIO7cgjshjShBWuAPExWHomYmh0NGUiEAm3N20RocysCKuLe3wSIvb&#10;gynBHTLH2N1lZ99IY7kjc+0ZmwsdHfdzkcesm4kfq6ZcnNFPiCvH3NcdJPfYZaun+I+5o4etdvYQ&#10;Y+/NdX1nLMJ9wFvSuOiuHvEr+M8+ch5OZ65Ft+m8nbPik7ZlagKZs7BIWbH3LcTC1HA1GLvDuB+x&#10;31mP7Ubv+9NrbJtV1EbQ8ElDoX0EO5nItyrdBHrqbazOYIcxz3gc7BZybuN/D5o0AWqvUePNVEwA&#10;7y1AMbbSlaSqfzBMap2Evh98Ds/00lTFBs9q9Eo+2N3EQ040+YQQ6fqG+4vrk2ik6wBYDMR8hDZH&#10;P5I+oOxBWItoCCV5xuOcgBrwGp8KxWwVlRJW+HZjK6noiaK2o0i9zI5WzBLTIeNWm9lz7hHv8828&#10;0tyYRnYwhwEdeNtkWkoZSQdxsXPjOkQCf8oFyIIt0dzNkioW+Xxnxd4AW+fnUkQmXx7pYg8972vx&#10;iilWT7B95JBXMS65zzONz1PLJWkFn9NuQ8fmnHkdiebeR3AP16ln0CntmsrxZ8Yk6inzNj4UE3/w&#10;8bceE27FaUMw5dYCBK86j1Lw7TaQAhDozRiWG0hSkgoFN3Hm3tsO5/54NKzzf0xYyLREPibn8Bk5&#10;bzK4VPHE5082mmvjKVJ8encQf+B5HX/27DpOv+cHY/wlHPWX/00pxA1gOlfy4fRn+oJAv/P1U6/6&#10;uN18L1792j5uPvggFuu/GYsPcZzbNWAU5fEinDOs4pv/MyiGyRdOid8LGJYOOzAh4hwljk6e18VS&#10;yCjBQ4+B4p4YqgZlMyFigtFTKAoCLnntxVlaJsF5m8VPc/YN6TbgGpj+OQN1HCr8I0rgd5nJY1UE&#10;k2gJGMeUZ/N7ZTDPOPmoCR4rywyQpK/3Thllrj+WE4ywiZpV2oqUw/CG+6beF3xjenCeKHJCmr7G&#10;YxAG922b2c+PbXotjTXXSDYYLhzZHhBwWDBU6MQg00oEgp0xXw2dhxMI1qStSQnQajK8Nig9IHhu&#10;yUu9EpALE3qurEirZMAsy02UGmJYGAtvuTt7zBit0POIcWlodttKP1cvLWlV2hVmm0Sq1JbJDmCU&#10;ZkgjwuO4Od8E++nwCuT3zPsAzuS3J8qkvd583kSGhghrjzJDW+5V+zwc8UH6Q3OVzG2YT31CPo4H&#10;PncgyD6l7W9Iu9EWxEur6Vaz8XDHbP7oRIB44rkWQo72RZzBl5ZgsdF4CBzkO2OsDDgIVCWizXAr&#10;eKgTSoAeh+UBBVYO3OHEciv3mJ4rFeBAnkkQoBwhB6nXAgDr1DAXAnYdvNl6G0/3gzn04XNbK2PQ&#10;KnjiyZktRlHwNmdMM2R7C+09VrkHJByPY2yC20oj1vDyQLAwwnDkRGIrBL/HiY2Uc/TA4Fyaenpo&#10;ZrKT+R56HDFOTgJ44iYojWsJ+rkhISNAycqEdTxHNjxq+S00y4xUkIqimiAZOBy3WDLGdoCrcWvm&#10;xgh/jM9F57gyBZNJJwieAQs7jNugQffhi33/bE51p+wI/nQWVg7iLS1R9kh5S6Aft9dB+6yOtQ59&#10;OIozwO8RsKYBdsuthjllo7WvygUAfCC94WmO5bZaU557UFO2J0C3cVf/JiUScpy+h1jUOCQrM9xq&#10;k82uwBcENozdXhr2P8jmlv3D+9fwDp7ncxOSADnAYN+9SdVVVXkGr3BEkPWEjPMAwMQpnqFbh8Ms&#10;XqMfQ3vpIA8LV342Sz6bA+CLtAXNahu3Gsxn8OvwXmwPyFsHoBoM4S3yVu6wMzit3Q2OY4zdkL/P&#10;UiAawwfkFvugrk+Bu0zRRRhPezLoOG33BJ6Mi+CyXRkAELoCCJkijm8eE+zDmMBgOMZejZnf7gU8&#10;WsbXlh/Fs/f/fPwz//of5NN8oYf/5C8Vh7H+pz8b/9tf+9V41ZSxJXjLAbslAfjaauzyMp4MkWdP&#10;g2wJFgGD3W4Va4KR6Qw7h2218o7oDceOLkKjfrJPq38lgLGyqgEZz/bwAsMpDC6nozBvY7PxUqdq&#10;RcdxrbTGgvG0ABMPtOhtjsb3WmdtqRK8Jd5CjwGG6nT2lPHt41OTGrtNTBUV5Ctzq4k2iUDBRu0T&#10;6JB6sLmQhUx3BEnX8P7mYRt3fBZch+qNsfWnmOuAGcktnxnjj0uCngo5OJwe8FcmfZgrFtZqohwE&#10;0g+W8J9nOX9k0yHrZ8pxl4CZaMSWEc+RGbfz/So2ZcovRXURnjaX5s31Vjlot59N3RoFsDWbDX/6&#10;RBtsAH6x5mdl42x06rC2Bw66Kdphvt2wYk4oDsH9DbbZpGSHPHqqtkfh22ctbaEAZAsqx8o+7zUY&#10;M0/V7Wu3yep/ATjrW8CVdgf/oM4rI1ap19vUx3I4n8cMuu4Yczp1Gh6WPK/A3p+h6Z5Ma4NcwWOB&#10;MmfdGmtmQrNOfnvOlNxyucd2pO1FjLs1yJN/vN9oa+XDHPoSRJfwzFNHhxDWgMZFsJ14JjtnMIBT&#10;B7L/Hjye4pN43kZe8Baxh6fFHdcmjbjH5CpVTe4eCBTg5Q76i1/06zt4BCW4R58qgw/xFYLv344h&#10;eM7E+uqADTfogY5CSisxeoLcKXxtWvzT6D7aTwnuqh3+7XnULqTm+9hvsnjC3LYEgG/h9cuqRYwv&#10;Y4n+jtwae9A/wfnpBGJu4xX3HUA4ex6ZHBoS/I/43KfY8wIe5/iIK+53hG8P6NfVyIXDIu6gs0kD&#10;IBIBKzTKb5nzeapwbE5rUOIkNvBefzW8wLpssUn730r8TwbXCj54OQaNe+CJQcihAauBNYfQuM8I&#10;ysQ2yELfvEXmoTF+yk42BQFeTrCVDrQR2yG6OTZi55Y/+40xhnOC6QJM+BY9mUxGMYROr+3nhV6b&#10;nDaJmReXMR5BQ+RHe7/Fl7odv8BQrvQx6H2WD2N2xngPT/Crbm8CJzJmt+vYM3Tgwqz2aLdANk0q&#10;MF4BO+Oyp+4BvXpqALQdgh+sJHIO27jHN43R32E5xHflMR5fx1d2Tfw2+rcvFjECRxHqxH4+iksD&#10;r0MVc+61sl/kiiAamokhDXpSZZl85p4zZHm4q+LNYwYsHdBQuYA42EE5aOJnrGhnDrbNmBBAWimR&#10;YwNT2w4YerrI4gr/MCge4v4tGLGcxxxZ3E3UzztkEV1HnjQnafGUzw7EC/qj7jrW6J0LsQVBX1Wf&#10;8ZybuAYId/iU7zCuF7ssruHZPcJyXBTxUWsz/XUMa2yfe/pX70SLDg7G2BN8jumpWB7iATGqtti1&#10;xQr+cYOn0ARbv1uO48aea+h4dcE9EIDT3UM84DPmszF6zjx4RvQ/hC+Ap+UibSMW31htew/fxUb5&#10;inmNCRSfjOM9dNKDbU7ox/EM7Lfcx7bBxxYv4mvgoPa8j28rk4s69u9t412w5vA7WbyG5gU2bfCU&#10;WAtcdrwlyMdmupXZimC3Po6g8SDQleFH8Xp3G81qnHQlQ97eQ27bCbZ2gV1gihZ8tZfI+O0gPoQ/&#10;5bNzaLeN9eY+FsOzmIwI7DFkz8Bt+cNncYO8n46DuD9Dt/Ajky36Mt3B/4s4vlYoP4k9uOUE1tn9&#10;LuRi/ySKmw00s6JqAv7jgfAi+XL5/IxxdV/AVKzi/T/03fiTry7j41fXsZht44P9AfnAHoA9PQnd&#10;xv+xX6eYosOv7DSZzN1q9CT5yMAG/9cUW+jA5LA1W+zRqfqRuHDFoPvUbR8w+dMYoONHcNFbo2R0&#10;1rYp4wIMBZatp+s4w4Z8+tDHG1TzSc1cwb02wh8Mt/F9rt+153E5MCCXZ8ioSRtXsrHdsBlj3cdT&#10;cGZRPU+LLB6u9ODx8WDgFtOYYfMqxpadxEbQFDy9Zk72matviUOgvzslPPDOhvbuJkhN6sW3gAYT&#10;zh06g/eJq5Qc3aZFf5M0qUpqVOIp0F1jVKYepyl05mexRLQZJ0YNr4bujOMtLBFzWzQzLDZx74J2&#10;if2zfzn41+qj+uTBTe4Q4Bboc1YTj/fnPA85BC/cQp9sv0jj68+H8QXGyqjx6fAHu2VLouwM38fY&#10;S9SrQUdb/Hjf2fcMOTdJhtyIi3yGJ78j3jzMFB9/Y+dNkIiTSvx7Wn/GpwqjDBJfMQftobuk7Pc5&#10;HQ5j2mxjv12Ep+Z76IXwJRVbMIYefWzWLshvoh6uYy6mrZFV7LXO1i33J2IqD4BLVWvGb/yfW0E1&#10;LsHWotaIMfNi/umAR+05MuEJ9IAz6A2+NwkFT6SjayEAxDhL1eDH2GCf3RF2IM6+VxaY6Rn2Mide&#10;IbBJyUd7QWuDpYUtkoxxU1KL6wX77mIwDq3hw0CMAuZJ9BsTM8N7t02KL0zs9dj2lJPibz7MGBmb&#10;i4b8aaJITHPEhycfiKxbub/lzS38KbApHiaSWm25q8D8iM5Z+sD7DWPZg7FKMBPuhvuBTXnNopcc&#10;GbBVS0684q4vRg0d8RYOg2dycynK/fD58pc3oH7ilxky010n5oLiIpM8T7/NP6v0pJqxWKoQdGut&#10;i4WKN+8ZglsN7sJ4jbMnMsZleV/kgbFbpFPwPA8KNEnGSKEt9OMak662xzF+7JQdbQ6vp6fBjww+&#10;GWvr6h9PA+Z93jWZlnBpoCP4KBdTOvBPzrezRBB5NnEYY1RXrYSGbfHNb/9WFC9fvvz6HCc2miJc&#10;GF73iA8JUIbMxH/Sw68uCU6L4kEomZKQjEWOBqsYKWZv2fnjSY46ZX7yt4xQSdrjVexnF7F++k9F&#10;//LPxuzH/kS0f+zPxV/+s38uyp/5e1H9+z8T8b//aaU74utf54lSkuEnPvG/n/zJ+E/X34pf/mP/&#10;g/j5/9afjp//tb8dd7/wC/Hwm3839je/Htkd4SpA032zqS8IDHX7JndRLyST0+D/EEYB8EVU0X4u&#10;j/3Y+JaGjFuwb38wzAWzqwjmh4AomAWIEqyn0ktuPABMFzgKbgCBkKxUw8lNnEN6oj8RPR7daFCd&#10;B4LoyY4e6W9S0gbihVIDEEwgUq0DyIEy+cG9VGLGl6NFZlTTUbl8dgRDh4ASK2fcvy5jrWgrmJcZ&#10;ZB7BZxRVjEOBccCBS42TTRJ53UysJ8eYuLPyw1Vc+6q4an/ohkn4vXfrVqPynOGc8RMDyxDdrlUj&#10;jG7NMmm15/Oe0Mdtk3AOGJ+lnEiIagc/+Jv33J/t33lvcq/i+SV0dQWzjtqTPrh/Zp03n5fGmCKU&#10;WcWEbiiQJykZ6MhU+8cY8JcaMXhlwslVlAk8rwmslLuKwebcnwfHFrptcHg5Rtdm4fIFEkJvnRdP&#10;IOg2mexOe6sH0qEVkN/SXxMhK+jmPnsTFu4NV1R0jsq/hwgYQNjHrLc3ReioFCmcT5LhPPW+s2Gj&#10;JbCCa3u/yBv30GOt+U3+PjqN1Lz0DFkC1EowmzOeMIwFcilf/TIgKHACylJqlInh9pRIHa/J0IH7&#10;puw1ML3GcPwA9GKenc3OGSfP9pRNT6484z5uh3T1KQFfxm1/qw1ycMnQBwCbjY6f5+qYNHpH9CDr&#10;cBjcy1UYD6oAN8F36IONuOd15UJeWKfgyUF5NY9+hFGEjjng4TQB3EygD0LSYju0Xyb+TVAW8HrI&#10;XDc4zfsGPQDnFoyhYa4eaW6FRumWOHWccbj1B+lDDbfIFEELdERE+AxGj59jwNAEPa3RK8HJhLFe&#10;8ToYjvkou8qWFZfwYDBLlQmdSXFkILeHGgGUPe2cjTKqnpvUbhD4LXP19J5tQ4DBWIdE5jbWreCN&#10;x0e71c3+HPVwAo8hosa6QqLUG8CMR+0X6KeO/bCEZSCVK+zBmO8Z8rvhDeBKPCdwHV3o/OA3mtEP&#10;Z4CKi7SF9Wk3xqAj34y1wH7bf8gyeC2DveIU8zXzdBufB6Q8N1D34AMAVntqAKymvuHrDvAkQM5d&#10;KcJJE1hZgG9A3qFPVud6YIl2QDkp8qfQi2fteR2gVtVQCND3umlxviZCyzhHL0bzoeYnLrEbc3vh&#10;uQS93sai+9H4/V/7N+Of+fOu8/LlTf9JX9pP/MBP/XQf/8E3fjl2q+8lu+TpqW6r0InP4emQCGOh&#10;HQSte/relbfFL2yQd5NfWTtCdNGDoyU/BsAAA4LsbO3KFEgZ/qloBV6/YMz2u2zbKS/lCUDat3GB&#10;nG52yCB8PBnooHMuKphg3Gqzob2nFQtQ3BJRupVHaTwusMsNwBmhRu5sluwWNwNzEwNu9Ryj/8fB&#10;gDtk8QC/+qNVEPO0fbF1GzHPhh18VWlxo9TwIuMmwYbc1h6CZ/pl+7cwJmJ1eITfUUsA0h6Vjplj&#10;rps0breU6j+0k6kvV3ZOkGbl7ySOxevkc0aDoZ0JUFbkBBlwCyE3B8AOktwNMDw5si5oaQ0OsAlW&#10;Be+w5WsClA3j2uc1OAA/xUUJoHELVwWPyOBKO4xt8JAFhgE/Hm1C6mfFYHvs5oD3Xd0+YWdTdTJj&#10;lGYpQMEGWm3oynhfu51S8EOQiL50vJ8Pn0d+BhjsCYoNbE1ouUCm/uoIcNI9NlKf9pgMMfjABLt1&#10;Cz7NkL0cGnup/U/SghVWxoStW7Bs6+BJVnlTwX9+6sOhASKXDgxYAdjw0jFmLBc8v+F9SBJL7XT3&#10;uMizLWt461IDOom9cpHAtgjdhjloj+BVZ2IJO9wX2A5kJCNoEzOMAaKn3YfY4UOqCOpO57FCzsps&#10;A9eH+BB0eICBseqP60+bt+j4ZZwuR9z2ElsB6DeBT0DqUf+jnRjlmAKAmXTlmTvGkU727jbuQE4L&#10;R327Rg/EgBCGax8bbBu4IiP4CXseuXg62Oqf9ti8XQygnLq+32/QBbdvIoNiK4MJbO+gUlKFs/xD&#10;oZJdXxHoDd/yuUG6Fo+O7Tm3kRI2E7tHcHhqDH608dgmxhsujiW5VlihM7zU9yFcvI9MMC7xUkoQ&#10;MzaTcUdL+/BbLnhZaVR3s1iquR12EP1zq5I+3KbXHrSSo0PV4RhjPjaCRyv0elisYn6cxMp9nOMd&#10;9p7AnGB9aiIbrmvRe/y1jaCLoSc4oi8mMAigtgi/i386sANjgwSuqyQ92qVKoSyNZ83rZ8i+h7mI&#10;s8+RW/3IR+IlgoxUis197DFmPyJt53FSxbfQ39OyjQNGwUSZW9Ez5uMZxKddyz3Bf9DTXqezmnkX&#10;s0ccVKOf9m7eGpK+RYf2UWM/S+jmqZWACegOHtBPYBdigz7C36p5Ek2Nba3sfQmOjJdR7d+k6tas&#10;e4rtIQA0oNzZLkE/jC+3hQNYz7YgV7CrRHfU7w1zsz8rsV+qXHG7+bvQ/eyLZbxwLts9Qa2Lf8hN&#10;8TIIwzARTYzxh/vjClkCy+KjK8Y8hC6e9GtVqfY0K74SxXNpjRyI3/hsjy7v5mAW7I2Jq72+O9Om&#10;NHHY4gOsDO12yH+RXEaPPCzhw8t38vg9uzw+AhOs8DtWloq57R9mHCWt9MtH5H04JCi8eBHDM+zl&#10;HltTzcB1YIXTm3RYUd5OolhaUYXODbRZOGnkeYw81qfP4godbTBa9kNrBMyzUVzO+ZvvHYHp4u4Q&#10;n2KHzVFvcI5/aBzxfDOITxhPlm15fYRmXOKvt7Fv9ojNQyywJS7yyPOynGJ3kRl8uqe05raVAHvE&#10;7Bwd3NsmDTETE4CvkN1zF+wG6HV5hl/A16NjD4jDvi7iy9s+lt9fx//roYjvHcdxi61a3BPTYOMb&#10;8II4UPk5WpyB/TkV+EyBET7juEf+3PaLZdDfmngeEP/YLD/1x80W8SQW4Wm/J3CIPcYOyKMYfYL+&#10;2SZG3zaMaZwzd3c77ARo2A3xpq1qXJBHGrEJyBfxxBG7WB0v4cUavwGOK65jNp0Tex1jA7077NYa&#10;fVni33potJ9XqQdxhQ24GLm7CL3GtOQdtgos0eMM0uL+3mSyTnkRRzN3yHZXgz15blJ2bLGH5gRx&#10;2ATVtW/lFfo62vXxGfM9Yh89ZVL/4lb8uHdraYccWFUo8sW+47xMbB2Qt1OHYE9BvADfCl/lAUS7&#10;dhgraGzRTIettj3OCTvgfgzxv9VbNTawRxe161Z22Qd4jhx24Ha3QrZWkKELnXJpZZfD57P2ToU6&#10;ke24r4k/bLp+xArSSeM2ygPYtsMuqevID/8qbEZqw4SdHOAv7S3p4pKxs6RiMlhN5IAPlMRY+RA6&#10;832mLT6MsYnEwozPPnmDEWOfoMXaefiUTsDM98Rx4KfmitgVGtVz7MsFWu4Or0VagDcdVTAujDKP&#10;U9eVf+JJ5883pknBIDayChn/iL4deCP5ZOxrsnsyEYMi7Tt3VZQX2LoR+jFKVcNIXsqTFNgAFxQ9&#10;1KcYd8iL5ywPiCWqtFXX1+W9fcQLbJuLkGmLNuIhZgIRwVdsF7rn/MQs0jltSwX/uRiZ984RG6fs&#10;wU8TZMk/8g/hZTx4Il7XR+sn9KNutXWbZephjV1Muo0O5+C7E/HAdsh88QvurEntksQFXOdipFWA&#10;hbia2MUe5e5g8vP6dDNOViwm8cQOJjHXsaCC9mtn0OAq3jSW5sHmbnr8Y8nYDLlMwvmVI/vKlmkX&#10;47tUqJSynGB3+QyTzDPoiyB6wm7ad3McFgm4L8vppzgA2kq71KaJf+YorWJjYP5CfMAYHAf/Uo96&#10;Y20TdXy7SzH9fUQumd+e682G+WlvgclKu+30Vb7uQsL94vMtpV98NokTYMRdxZZhuv3OckUb2bui&#10;rJNQGA0S7eclwE1JIY2TxJDZCr4ThhxmPC2RNKkymzTxvHwe15c/HM9+bBHnFz8Rf+wnfozPPn5Z&#10;qaSfkA+Q/fGLz/6jr+/9fOy/8534cPtz8Te/X8X9t5u4X5/SMe6pnBXB7FCMdCqGToTZKvfe12ab&#10;ie4QWYKn7azZJAlLaDhO9ivwySgMXDX4EHwwZe6n0ea62kouggMNGM80gMO0ISeANe7MiymjnATe&#10;VxLDCEogkfOQib4vddMJjAiEstPxnpe4N9n+B1bKuGVVcJZW52GYAuW9/DKh02YDQBzj6tZxgfTY&#10;0n5LUNVmVqnxjfD3KJcjMIHkL2Zz+US0GnrGZnLJMhUPpfAd+y8IBgSdbovNyndxqoBwQKOnMrZH&#10;5gRISVtacST2qC0I/u3558mEDYZlJ52Y4aMsIkWMHYrjZDWYGBQm7D+NkfLi/2po8fi3dIcGKB56&#10;DU/4HYOEt0ehfQ+FZ8hp+6zz4S1wEu/p8HC/EFdT7LYijYVNbg3OrNxSvR5XmPgQz7R02cq0k82q&#10;UQNrrZD0dH+BuQGQ9/U0sw5aaxN0hs4LzVLEubpJiRaPIK6QhRzNVytyKzqYo/z21E4rG03ApYQm&#10;dO1qgqlinJIWHmZRKZg6YOTBVXRhLGyBz4z7jNcV1b36CNBx/zjX8ApzNWyzwsQV5gl2jHFZuWUS&#10;02a40NxT2ZYIoNuW5jbprs5wnKuw6fVpD1jcm9iaEiS4MnAPsLT+GaOVAm8CQ0XEyg7BMM/2qGrL&#10;x91SZ78lE+qgRcYLHfjYAdpauWW/wLYcYkehyf5R1k4Y/w7QdkUUOIGXn63Ul1OMJtyM6/ZWZeLE&#10;ZtDJShDxh8m2MU51iSFu8WpWD5gYcRtw4evy+IDhVU4K+xN2McOIpD5FBCC71WNFihqWSp8Bc1zC&#10;XJgbwWHFYEsc3pY3dT/gBXRjl5IEWfGED5hY2iELdQzQ/7J1ax5XTuxviWwAvo8Ext0AEFPf8vc6&#10;ojlPWy7920C86HGmOUGnzfq7s3gyUtpW8QahcjugW4EaHNwBADLhiTn6tsQG1Ojf+XiJ2L2BsNOU&#10;0Ovh1ewJuoSMPiwPcTXexnn1PD5GRrvTMsVWJSDTrRVWEffjcYwFhLhlJA39dpvAGv4goTiGa/Rn&#10;C5heISf2nMoOg/hRAErzbh3/4GYXo5sHxnoee3yCVQDa8wJaYdlTWb4VG79jV7ShrmAGMjbEGe8B&#10;K/c89XJHQMa/4pxn8PzUDiwpp0Cti/fGb+K///K/F1f/wz/Ma7z+T/jy3aQXfP2///ovxof/xV+J&#10;3ziMHhv/YwzuuMLKLBcQ0oEQtcef5zHblzGZn+Lb2K7qdh1TaL533INRPMHj7tz2rENWntUn9RYk&#10;kAP00wqWdhnbFFadtmtAhbosPS4YFO8d38rplGTrrYqBXA02cbvfxRRlzqcAdvuHYDMMiOw5Yy8p&#10;m7Taj8gVTvNGbtku8UeeqGRAMAVU3HKvI8+06f5U2jE3V0E90MbeRISDjKOIDbbZLaOWogmgiDX5&#10;Hd3UUHpAA7ywIsCkvD5qSCDglpfGHn52A54P0T0sJXqx1fch3+N6Fl9FyN+gA4f8IlZMcLBf4quw&#10;6oxBz6cN1HFntYlCgLQ8xIg/HorDgIfjtDVU36eMVMhKVrwDzV7F0abi0CtVvJt7wX5ZuVJiqzJ4&#10;cgXNd/DKFKFbXEsCwDojQDjkYauscxMj6Fo/wWoaNHAPe25e4MMbApXjbBLXSOcGxWiwi1v0vmT+&#10;A+0tlxbDYdqqaEVId1oAjKq0TTNH1y2MfUz3AJKn2HOA4mG1iBkBj31gnLv9c/xte/hBgvZn2PSf&#10;gy7w34ROzpNNPBJkqSMD+OyKq32c7NIhphTUofrRPhBaIX9nyp+N9msCVBM+B5vjy38d6XlqVbBG&#10;Dw/YOkwUeJXxnS7igFJVp1fYL+VdOiKb9TiezCqeR+C0XUO3XfSjC4JbfHeGZTpCR8Y+bFfI0zk0&#10;RIdSVpDgnHEMwX9zxv4hNtqEhJZjhixjYeP1uo2nCFg161PicAHd3JIWe/iF/2iPW+iK/sG/noGm&#10;nePQz9Mgrbw0kj0gx26dsao22/q7XpPAFTmH2ohQGVcz59gQdJb4PcaGoFmVPB7D7wa8gYMqU5A/&#10;j2t81g7yuWZ6h+7XBFvnyKLg+oQsLKGv7aCzOchVsjFcd1ngieMkf5mvOox7T7ijRADcPm4lwVLV&#10;J1C6EFDmG/5D/hlOZpILnrqFR3++g6kzcFiF7hgYHfBZjV1WCeaz/W26f2d2uT4LD7g5EOB22Ikd&#10;ulh2Pxjl5BZrawX4AH22knSTfOsWOUuHdTEWFyBxxLzOWJlTX82xN+g7el4W+B+rr/TFyHCGbRQs&#10;FSh20T+Nunsdx2YV3egqPoauk8UCXX6s3unjhvmOY/scXEQg/s6SQHcywWbs46W+m4HfMXT13qb5&#10;N9DQAyyG2Jgr/FFls3TocTqpr6I+xgzf7dlpZZ62coxu9ac7XrmMYvsewdY34zP8f5U/Rb5cKH9c&#10;gDIOMBifIBvLzYCgZYOdhizJkKCv8MdE5QO+aFifxzhr4hz7Mzh/yTy7WN8v41PsyKCtwSAfxhlK&#10;UYyvY4z/X2An2n2b7KbN4M/hVSoKgIb3PKMePIvfxZi+iT/+/ttdOozFCoeLsTJLLLTep+SE45AV&#10;5m81PFZ15vtp2i2QzQfhYQ8DIuWzLTIIGzx45ntrXqumcY1O7ZhLA04Z2/NtP0AP0Nshc8WHjhuT&#10;0aABbF+/eRvfQMfm+KJ3sXWDa+wycv+hFT/3IgnmwfztjTaZ4uew3QtxyXISgzN0Gvm823LP4y3v&#10;oUfYnkNZxxfQTSsv7MKjmV5ju0coRj2bpa3H/W5FYIi/WK3SwVwFenNGjGSLrOUXL+PZi1mMW7is&#10;3ebeV/iy1uQi4zmAux7Qy8uLB3zzV+HJMyTi4/jkAUtebuI5tHZr+B1yNcDmz3AOHo7TYvdTD0Zm&#10;b1VR326iBD/2HrSAPFkJ9UYfOY7k8/sVuB/e2G96wKeMGTJ8xIZBPR54gZHsz5ifxvKjKNzRfTyL&#10;9dYdKIu4BidJ7xZ69KN5WljwlNi0XdCtwRLGBDN6IcZ2kWyd4f+PV+jmGG1+iIeFfb2KuADzZNjS&#10;3FLw8XvgMPSvu496AR7BNq7M3eJvcenYDe0bxF+OeQJChH9dexITmGA/0MaIO8RjTRTIn+XOc2yE&#10;gBwNSHbE/JXxJ0rN+xcxcbfAqorFAuw9XMUZvsH0g4lrjZ3bfNvTGHkfcy0+C1/SbLCJ+kR9E3Js&#10;yw2XAqwmVUeP2McoHsCi2BmIZ4GNcbH+qyAeucdu29qixX8eMuIDcP1gaksS8B5y4YGELpaLf0vb&#10;NjB5D/mQIieN6sHWMMSgxGN7Yuo9/HX3iQc0ZfUIH4TdWYBHmEc/xm5DqgJb4w6aNgdLohP2ZuYJ&#10;xGnEXthDRBLanuIM/azyfbTw74TMHPG7O3yKQmCPWw8YOhcnDfBvNXrJvQ/tIVVs5iX2jEtteClW&#10;KlYnbE0X9wRS9o99Cu2txN2Je3tsrtuFmI4Et3BAsJPaZBGvuMPAQ8264wzcgJ8r8BdgNU+/n2M7&#10;x2PsLb4lQyb7Dm1OiaQJNr+OBT7ShUL1tD9tosGZmfDmf/CCAfN9g52xcs6q/9EIus0GcakP3aMD&#10;Fb+4Db67SInraBdph9wJ3mGVsMvoizgNntibNcUq5i2cOzbRopeWz3myalYfoD96Ay4xJizghzLM&#10;Y9P3CTnaYev6WMYAHRhYGgx/gIrJpuuXD2adiTNsu3KwvQiy9HhgBdc4SQNrAknbIQV6JsJ0UVGU&#10;5c5Jtwjz0JSfM7ZkYvCRP6CYY0lYHfzhJ6AUMaKxgPKPHZVeSIq8dUwJWOkz1Ue10IQer7nrz9Pd&#10;oTCvYw/w+cZK5pHE6v6TZrzAfb2lz+I1eOCWUqbHl3r0SBdugwv2CXxl8j+LDz/+1mOF23AuPLWC&#10;gwnwQUGyKSUDrfRZnb7BB98O08TaY7qX1xUwrupUGECEzdIvMV4/MM/j6kfn8T/96pP4k//Uj8Qf&#10;/Nf+lfjdf/Vn4sv/3r/LDbnr1/+XqZJNOfVO6dTGn/zJ+JV/6+vxS3/h6/FX/uLX46//6X8u/sOf&#10;7eL//vc+jp/9zfv4/nfq+KzB6EDIlO2NDYQH2PJcjYJAVlzHG6oEQ8Tpc1/Yl55BOJEe5jYaSaGI&#10;a/hMIOZmqVFMXDTERyEB9SM03b4g9vcS+KngmiSbOJsvSZlzEyI6YgyHW3DNWzzu7/W+EJoJmilN&#10;jf8dGuP5PBeWaG1VkYGHcCUDtPXewzR2tzR64z2rVhAQS1gxRhXKO8S58BYg2+sZH0zHwnJHnlDg&#10;tNIgNAY4EQEtjtkKD4/FZsBc5X0NBNADxrnDYFkSXBPMZR53rxAiAVZPnRocD0qfHJKrCIBmIE7s&#10;90Wsec+tNCaNOgQ2rbw7CoUaI6CDNynmqYkFfxf8nbZ2EoRyKc/sCHZQRIUTOrlCmGQZmdKIgkPw&#10;QY9b63ITbBIdJ2CSMjN5lSfYzCdUTJ4Br6S82eSU/GWO9rJRGqw0MwFso2s8AMYe7w04M83rqpYn&#10;qGnMPBHUho+pGaKKzR3lk1lzy3cdv4dO9wY/OCiTPkkv4LVzx/Tzu6uBzF0dQlntdXc5KFPSc40F&#10;GjHPscsm2CafoDMR5OtIXZ31AIYOR2WDxtRwEVAvwQy43R6QTzEu0FJOYl4TXx+LJA8Yfp4DSNAw&#10;WclgItXG2x72sO3GBPD71C+n4uHu2z8CGs3inwA9NQGfKzouKxkUMQtoqFXg8cwjDRmHB+ZHtFzd&#10;JhhmblP5DQ0IyWPILC4S3aymQZ8m0HhexNyFWQDgFnCXFQSBJv/Slks0RSDGv9+pGvNUHgNbK4am&#10;OOZUHo5Fm0F7T01eWRXE3KxwtCrB05CqFIQAfLMZ9Hjs0eUJqFySVqLc9mmZtQ3Fj9zvAJ08bcYK&#10;FwEykSl/w0ed/gR+GBSJUglQcT2Q5Iju2mMO+cLIu9aqzRpig6ZEaxPkv7NUnbEo824zzvYNwISJ&#10;Q217M3lgib3lXLV1S6Mnc00B+alNWrPnHlYIDOM1PFpssriFxzNkvqgLaI0dwxas5yXBGXYAe7ta&#10;73COaADAXr5bBTgZrAH9z2NFMKxdsiT8HeT8h5CBO2RLu/Og47NEqZ/FRfUshji531cxvpeT+BDZ&#10;HADQsonbky0JP4sBTnIIXdz+aM8wq/Jumaqy6apwcnrQxoqIIWp1Dh/P4dF4ZuXdIMr1IUaAvQNA&#10;6/SAxb2cxr/9P/t6jH/q3+NeOFTG9E/6+p1k2//zP/7l+Kt/5zbuso+iNBGC3B+IWCz110aB9RMA&#10;T/q3e2xIXaEwN9iWardNJfI+rLBq1/FDQ/W0hkZujx+jB2mFMFU0W7XtKqMAnG8A3D1jOLlNAnmf&#10;uZjDTWAj9oFnDjwIYct87OnQEtxrk5BbAgd7z6Rt8iYc99zfBBbyJDhJjeDRsxP6YGP2EzRbMh+b&#10;pesTxoxTEI6gIzvwmPnYe0Sd6bDXe2iQ6//QY+3BacR1ozPuh46cXkUByLSnZF7OAU9cYQWCDt7M&#10;HCCvJ0BIFbe81GH76gF6tB/HG+ZyIBA+Ht/hfcYK/HVr6g00MHlkOX9a1dXvakGR+wNAXM9qI3bE&#10;KQEtV0dd6x+5iOPKMzavTdW3c/y1q+/gBq7QX6bKIeZj1XcL/Y7MwVVrK73dqq+ZLfMZD+b++gHB&#10;KMpd8tODRBqrG+Sfq9CAVA/KSSdb8fk+23BP7gGveu0Oz0h9WdHz9FyNm7accQ9B+vVVHT/KqHYu&#10;7hEUmjbVLg2wN++A0qsYR0Og0Wf3gNplLBhcjc5ZzWAFBHFHHM36YG/ctljAL7euufW+hZf1Fj4h&#10;Cwf4b1IrKy6xlfBfWcKW6OpOJkq5Vz63wiS9ANu4FrTolqMOHbZvSelWHaLjPMcm11cA9Ut08h4b&#10;h+2UxjzTACU7oh1ZG8TQkNAFSwJWJuyWqSL/QgxLT5YjAEa+GCo6P0hbiffQ+ADdXUy7GCLbPOMV&#10;wYMpktT2AfpKkeq4xvYd8EWeBjiPHT5F7MifWEue4zgIEN2pVHuEtNuNkQsXQFx4UAet3JhYlYvc&#10;bKGRJ8sWFfKXxssYpKzQxggWP+62mxYb5KKUPQvFdqqL8uzikLSsS5NhzlM5QBehd2pHwDPcvpPK&#10;YqsnyMYwqqfDKGZFHNcm4l2YxIboD/opmJN54itSb0rsT2oLWJ9D5zE2EjwwmKOT8AI/31XwszvH&#10;ntjYERrhh+0vU0/x85nXgcKgYTQ38M2FnEuedZuqABxS0U2QDTElMmXyR4yAf0PZkHu3xEKLMfPZ&#10;g4Gxex4u4NagCntTYW+HhT4e+eAR+dY2IdJoEBfMfjDm9R0yBo/F7p6C7OFJVsx9YN4PvDXmPjfo&#10;9hL/6DbRAO8FY3951sVsN2OsEBBZOuGPM6tJlSkC7dOGMWFPOmyd1iAdikGwaaX36XQH7/5L5lvH&#10;es/rx0+QH3HyE+wTtphn5t0nMYKfe+jQIHtu98apYSf5TI/OIV/uMqmvLuM5scYdNurWymQC18MI&#10;2wbtfxg6/PCsi98yXJmeIbPoC7JrD74NNsKDjz5D9lcr52d1JTEFduMtdu3YvAvGeo1cvYI32P9K&#10;H4quGlgwR325CZ2s3OLfkQfkuMR22IRc+jxzyyr6YR/VK7DIC3zoB8oq/vMp+L4sLmIOLz9mrm+m&#10;gzg3ww/mGULPLYx8gHbrKotNscbnI3+MS/97zN6JI1j4cEIPsAlpFxH6ZTuK6O+i3A3jOJniuxaR&#10;LRjMOovFBB82uIh30aMd+Gnr9k18z1tshdiJqacDXGp4fG4147CA9lZb6ib3PAOZ3a0ZzzEqMOcl&#10;/iYf4Ufghz6iR99gJuM5j9VzQAiCu9nMuM87aavfePM2zt26in736KB+wt7DE7Gk9GEOgzmyyPPr&#10;lTYKeqKf+kMb2k+Rry02sEOejdZyT8aF/i4YWVBg1RheAB3RRsxjP7hKBwRpx10ItkH/Cfs4hEQg&#10;qJSsMkFukmC/OcUrMRV4dqwPw0gdoZdxbonu92AtDCz44rM4EGtE8ZQ54M/A5hl2Lp3ey2fmyNQE&#10;X6n/xaFwf+Qen2td8batY4fNMJC33+pxfYwNPnLveDVAPKtB19y105loxN56+r7+yBWZ3p6e4HBd&#10;NSocO+Y7ghdDPmNvcquczpDjEfZ0hhxdMrYGPfc0ZqsApZm7QJB45pVOf8Angje5jxjUg7Uiybd4&#10;AgrBQuMZCx3Mm9gqKduC69HhLZ+xZcgAG41Y2EEIWvCCoKvbmDMEc0B34kTtqwGdBR4FoLEbXRNH&#10;T1MFFHAyOnQyTtpAsBtBnvcc8JkRTqeeuPjFT+VQJ8Q4C/6GPNCEz2MHkAxwDTRi7mlxx5kynhNz&#10;HBcr0AY07bDR6eMaJj6KjXPc7lq4gjdnZsgm2CT5cNCec5GYTrY4J+yVLZzstbvU5mBPL7Fn3CXF&#10;FFY8ubPA67k4HZBjOssCkhJb3yAXW0TIoqUB2E6M6mGEYmXjVHuHuXpmMrgENPfNCPrBa3D6lGvG&#10;+EZ7902R33QAg/c2NtSPw9MBz7GH80A7b8xmkgtBz/FD4nr7hLvrxEyg7ZOO/G3xC+4w7bpg6HIp&#10;VRh32KbkC5AHZYI/+Sy81687z9r7Omlmj/5aa5W2XMIjZ22VpduJjdttmeRiqNNLlWYpFod/jNld&#10;gibbbN/DXXg6N2Ie6rtOTKxisYx9ud0Sav7BcSK9cCyLc+gxQhXPJhEvufclMQ+jw08wfWxFB511&#10;/CYrjUvcspMOVoRv7lIxd6P0mCswX6fphFUJq+2x8UzEmpOEHxIqVw/BLPZ3FC95oOWjkjAvZdmY&#10;M81Ru4Gc+kFo0fma4ilNlT/pxM/l/f1jhdvl05eJ4I/b4iQII/Bvfph8knjckr8QcP7vr77sT4+D&#10;xs3EcfQs+qfTOF38RHz1yQ/E//lfsxbqH/tigH7W788/yv/S/9PX5lu/GH99u4zh3/8ovvXZZ/HN&#10;7SKGr5YABbdkqVQ4HRjmDcxuehKV2VrECaJirGS4t0MzTZJ5OooCbsmjIFt9lelaCbON0Q9SAkOd&#10;Ro4gJN+8hmZBMK6FcISdgCycPwwUJD86Ay5RSJIQoYj5HifIq4CrVjDNv/KAEYbAgkL7j3mctEkw&#10;qxSs6kGOHwmQOOLv0AZQ7l5rNcLtLNlxk7bYBMI3g5Elhrg1qOHePUHTASMk8ON/SM4joEC0uR3Q&#10;VkNUAO64r8ptX65Wg0IAhN7xDEJIhQl6Wvl3avmVn1OkzVXZTXqOq0w6NAQXgG/Q43YRy9yTpPKd&#10;qrMcIs4hz0YYHwRLYw4Z3eesEXTr8XBAEIViy6sWEOEbYBvGk9JTjGWIs9Ul8gEUXBq4LexcfMn4&#10;7wScAHKwOrziuczHkvFG0LBHPgwsdNaM+/EY4cdTtgzelGWrH82z9SjLU3g/JGByVRN1TEkjt5bo&#10;0l1EyNHAtM1EWZGiGAdpZvnsPAlR99i/geDqma/D4zueSVjNM6E/4MFKSktPC1E/MjMFkA4IVFbt&#10;IdodhlGBUzn5T5lk9ClRDCn529CTnw4YYGUJs4dVKCOOq/TEWSv1YokcbBmO24BbgiKeyz0O2RhA&#10;U8dY3iKPnlw54/5TZviZAKYhYBc8C9ocA+9NzP4Pn8VujFw0i1hsmA2A5JJnuqru6lEOTS8hJmEn&#10;82UsDaYOy5wPPdkJo8g4tzjeIXJrw2m33rTIxZNpjh4V8WrBZ/MdMsYj28eEsQ04Ne4mUW2q6fYM&#10;eyQOBJqAnCEgrRgdsaHwH4DuVpqOQKRBHqtsiwFmzt7ApB3etUBAGp3PzkpQjeA6BoKnwZM4eTzh&#10;ehE980pOikA8JeEQ4JOZJPS0li7ogE75CK8M+MEyqfLlgFHIcfaTEWFE2aaV6voB/WBsB7zuCcA3&#10;mPFMgo4hMuRpqJtmA/naKCYTRR19BtTivAx+7O9zhXwMr2YAKWR2wVwBU4d4xXNnMZ4SxBEk2kNO&#10;GTylJAc6orwxhx0yfyXWATDcoodjnltPy7iE5uX+Lj6FtwWc91iN69EZdP8ovo+A9y3PwVHHCfk5&#10;fRnAcY3+fDsFgEOu+zLu7RXysINX2q5sd5YSZ3VNQL7/rXjNnExM3/tMguExILyDTkbBZ9DRbfej&#10;fBxLZP64HMWIOR5r+zEBVu5RsOfvxv/mL/1PzIAS0fOx/4YvJVRb+//42W/E/d/4d+NXU9XIKJpm&#10;iVwJGS4wazts3QIPMXkE3NoQnPGRYNVKVXtIVsx3BMBLdk/7gF06tVaVFalZfFZdYwv28AbwXFsZ&#10;xmtpoQE6KlPI2L0AHp4cmiKu+Psw99w5K2eY99pt39gfnmltLHeBLqapANFuqap3YFuCwhVAnYBe&#10;e+gBOZ1JFSe5X8ZkOoy2ggPr7xGwmEArkaE9YMZtW4Ao5LslkvCkM7ddWLm4xU7zSxSDXVwzv3KM&#10;X8MWfwa4z7qH5BtNcomguxa5xaZ7klU67MNkKbTQLaWtmgP8Fn6k8zAkgsMxcq/P0rMM3MoBzR74&#10;q0CvPPnsCB1MHgpW3aIVxy12nedhdwQ8a5PkdRPj6klqJuyXei4d3QZS1Sts5T4F5YZTBjsMWBwa&#10;7qhx5RCTnkAaJIzc6kX0tj0/EcjxO4HzPfwdox9un7X/YGHFDDx1zHkPMC/dSsa1JvgwVFYheuq6&#10;CUEXEQTZ+dDkO3YEYGQVrKdHZmdP4uyNq7xLRPUuzUfscAJ0XU3w0RmBJ/LzFkPW50vApCvFI54N&#10;jbEpE2yJvtFWAgJkx3PNXI5um8K281gMPoPAzmzQZSst9CE1sXKBjF1g4xbw9UgQu+O5890eH4Iv&#10;EjOJ07CNnstQNdi4YoQdJFDa7eCDfpG5XTyJ3e0Dfn/JRXk6YGahTlS7eJ/g7J6AZLvwQCDGRCB/&#10;mkEvHF2TPY0HKzTWDfZoGhNwxJvdFtl4mvTh3W6Vku+/gRM8A9DXGbYN+UpbVtBpWJsWJeYEpbdm&#10;gop3sNqAcnQycwWcced8Z9Xz2DHeovs4Cmz7A7wpbPTP3ObgokP2Nu4Iel2EyLCLxkepiTb3sNrN&#10;fqDSDpIxd3SIa7f6zmqMXSCoNvGa/GQXQ7emjBnYEv6CJw8Il83ZtQGNSYqRAbyLrccY85oo7haM&#10;WTNPtVmS99jOIwGNlRqnZR+f8vkv1DbiHsRHR+br6dTIzVJAA8i3smF4YoyjO2jCfA8YuxIbhA4f&#10;N3Oe0MYIu2HAeyQYHVXnzP91Egl3V0Q7jAfsq9uYq63J+ZZ7WAGJ7Ob2yoKu9kNr77GFWPop9Dvg&#10;P+FBlnMtccE++ekptgI2gKUy/mdLBCtYDvfY6Svpht9HkCZDZA85vFOmtAMTt5YRovwOPkz36ONC&#10;m70qonkHrLNS5xFqxmk1xWnzSWy3b+M0eYIeGqRh8w/w22Rxv026MCSYHZ9fxGeHRx7a+2o2KAkw&#10;scW3jP3iDfYFzNSO4EUfH0KKHFxcuV1vNIt6cRcf4//yyZewLa9jv/0oDtUlwXBSrjhMujgfNHE2&#10;/mJ8/wDvxu/H88PbWK2/mfCdp/92m1GsuLxa4k/zVVQXyOngZXhK5xQb+S5Y+2Pw+Baf/D66exhu&#10;Y8UcTB4fh9z/c3lYgklHxABTMM6SW5zgU2byNns/BbfnxSTONh/F3Qz9OaEnYLdR/gfjrP0utPgw&#10;tsMXMbNisfkU/45dYH77C/ySMBh/AOWZ01Wc6beP+ABw6wH71IH33CZpzz0T1evNIj46zeJyOEe+&#10;1tHvGAfyVl+AK7DT5Z26vEb8trEcbKI9ex7n0h/bvSSQrg6jOF+t43T1Bv35Siy319j0jyMX+O03&#10;seU+o/o83luD2/Bjx6nJYQ/lWMZGRIgN2KFfOZhs9ho7jB3cw+/uuATLIFfIkwvkVkQpjNkMnpYv&#10;4vkezNe+xoaCI0y4g41sIXPclXEBlhojg29g1OlhHVttdTlJPeUslx9CBzH+DtEyST/EL+47njvG&#10;F8IjNCe6t8wfOpbYD1tGKKc9dsXkaM9c3oD/ykkdl/XnMQO6UYHF3C2BKzDnhU0Bb2GDZoc6HSx2&#10;4JoOPVtt7LmKIPiFrROPltkV6jCC5oxnzjwHP0DccgZvP8TG4Jeys2iRqba8iyl+0J0VC2ydtqrF&#10;nrTo81cYi8sKr5mvlVc7XrclggmUHv30gJMSfGXV5aFqwOhHsP1jAiHvhtGcwLVOkNigwwiccP4m&#10;BkufB24T03pa+2DWozPMkzma3Ore9rGGRBlY1WQaEAZ68hPd7JH94/HTmINmJjlzsJACO2ELwx2+&#10;2QSDawehnnPvDDuRbBt2xRN0UXgwjCkmxjRtCJXPsPnzKG55rrrkwlXzGruED/OgOPS42rTxgCy0&#10;1QDalvhW8BDf4jn79skf1cOTiU/I1DkAuzo9IBMucMxhHrwg3tEWW+2XYWvcDWfbmEtk7ZyhttBg&#10;xzNidXrcvUPsYSrIfm4nfTZTMF1pQYjxV8Zcim7G6+LIQ3gIle0AOrCXfq/DXo6ws4PBAD4QDzG3&#10;HH9/DZ3SYTRiNnwjIT02TdvJfZBz4+f+gdhrS+w0eYjhmMFBbdtTFM1bYqVVbMyU4RsTrjydJayU&#10;oWOpV6IBGGBanGzf5QH+cSzm6fbEuM5DnAYPsW8W8xjmuLCHGYHm0AZQ5PqXj6jRq6GLshl4Vn3d&#10;8wj8rqeKWlSkSSDEtTtDWlS2D+fW95H7HEyRtqzi04wt3S1mFML/BHP8LZ6DX6cK386zoYkLN+bn&#10;BGRQgak4T3wG7/fM7wRWQ5PwU8SxCZs9yu4zXhsR230M3z/k84aRyquLqv5uCxALUOT34yESFtbA&#10;B8eDrmOimC/PY1yQBLlCr5DdGrtt26UWurjwGPDcXGMJcVyQdnHmhLxmYB9bHaC8yJeFIozR4hWx&#10;B/eQmCbtQCFCWuQXzPDJ54cmPHvnC84uDcfMZsrU8S0b/bbxtkqVrvGbgQyKOs4vs/jisy5ejP/p&#10;ePbV63j2g9P4sd/zz/MJP+T9Hr/8zfuk3xzM51/rX//Lsfg2IOXTN/Hry/v4+zeDaO9XARaASBDF&#10;LBgfNDsocHrcJorQogmpySzMSRVeTFJjZHBh7tgG//b1MhGF5EAtZiYhmVPq8cJrzskm+YLiz4ug&#10;uNaySa+TVHCPcZgwwtSlJInJxSUC0u+t9cqixPBbxuqKiXprCtCqLbPExnWOsSPo6BFEjysuvAjq&#10;p2SKAYpjQwkdU7LdzDmlRk24wby0LRTl8S0DRbO+Hp2fIxz2UcMyGAPwOf4HTdJ13DotxhmkQAez&#10;yqmiU03hs2muiLZCngIB3jPpVvLLxOEg+Pf83hGYC0Etz3R15mSijMDWU25yHFpavPca6JVOafVa&#10;FVpAo6CirCbmPaHEWize5W/GzLNUWDPhjA7A4jhqWfR5cMcYMIxT6HPBs9dM0AqVAmPulJOB5iKD&#10;Je+QA0BbXjhw/zH8nONUGwzIBiLYxFqHknn6D+9ZDfWEzxQAlXvubSJHx2FfMhMnVqy4rRaIzz9F&#10;osROCOTlP0adaZ1wcFZF5xgl4j4MwmWsAdqmzYaMKQekW9PR710hYaA8swAoKQ8qvn0fUqWeDRvh&#10;iSvXVpB0OKQBMlKZdIGGVsnUBHM1MrlF11RlHaNcSVl1+OSKvY50y+fd+ptOtGSeqUoNp+NBD0VJ&#10;0MV9bCQ91XhgCN4y54aAda7MVDbUhybTMcE0993cAC6hHZ8ZGRhC81LDS9CsFUT7UlWbhwZc4jnW&#10;tVVzABECtB10rBHkKhrGi7EjCH3ieJD/RTLYNumXsADFJPDICPJk38ANoKNs1TUTqxi/fg6oRG+m&#10;e+IqCA9QWJ4xLfTcvhdFv4F3rlqVzBfjBs9VgzFCZz+fJWP3xEkrJbsxoIMxBUHricDawyBsYr/V&#10;KXmdK2jdOzh6HJiNu/kMrETPHp1EtGNNHoTAJSD7yVhDQ085DGSfsNEHp2RFtlvGAJ3foudWxdrT&#10;wwVSe1h5Sp/XmdDzBC+dVgUQeC0tdphmAkdMOnJepobdlf2coJsr7KnnWAFSPeF8baKPTrm6nQ57&#10;gW/EmQQ341jbU6q8iWco+H40jvsNgFogM1qmZKZblQbcqzcYhGAHnimYs69hTdA2gVI7xu79EV10&#10;aJ4OeWjGX43D5pcAwxuepu10bgRG/PUaedHGjecEIIztbEgQilx1rxdJjw/w0VP03j9fx8UP/B/i&#10;X/mXs0T7sTbQr3/MV/z/fCE7fu1+/hfjf/4Lb6JZ/nI8h263gKglvHiKTPTHFfcmIABoKAd7dMMe&#10;kQVOtTuCIPvbBDrqdhNTdG+jTZ6Z2iew1mlaLTlgrPspNmOPTu9jkNmqADuFB29BJbMBzAYgLs/x&#10;AQHgfPP9uLYv0Pk07k06uO+TIEHbajW0pwlrI03iEkHG+IIA5XQXNzZUtkEygPUCupk4fyC6Mt2U&#10;rZqYTQYEMOfw91W8cFECur3eNfHk2KKf8wROVti7PXI2Qgfb5hS8jRtETstxTOFDMYPHgEET4CcC&#10;gANgrcRHucWoP8DbIz+xFW690/hre5X1QKZtArTnHgqmOpAWOJBFYztP7rMiy34iHi5RtMDnZDsB&#10;G8jvBPq7ALbjddSJexaxxhbP8GlDrIEmJK3EwAtwUsKIA7cnoHL6We2gPUQ75jxE7loDqlMDeMSE&#10;DieAWN5/4HOzQQymp9g/EFRBi+u8jg3f+owtAM6eWu7fmyDjVgidUp8+nmHCDUxwgW0FtRFrYmPw&#10;f1bneDiSdOka7BQ0HhQEt9hje3X2BFL6ZJuVd5nLFgQ59hlFqctqGa9vdryNb5ra5xTvUtxCc2iA&#10;bcrzJaCezzUDxnGIOXM6wadD18QIZ3KKd2K3+CRmBP2RT2JLBHNy8awapq1KCHHYo+ztYhf16jU+&#10;5Elcole7CXIOzfWvuduZTsyHa61KtqeLvdKi/n1RbN4ix9YkHnmGvVmtptikHr3b7QS/udOsIlf4&#10;3/mRIBxSnd5PAWFvo/Riij8FUHsIUVxjp7bMwZN7i/hggz8qGsY0jndgeHNAV5BkxAF6yWYCeAHo&#10;+B0eD9Ww22IXq/i7EQHb/gpbgR/IPkyVXrXyAw31bXMDw8MNulERODAvnq6PF5t4GttIWwgvSj7/&#10;SjtS4JuxOfZICgJrk54tOmOW1qTNnufCMQJ3CFa6kNnhb/DVw2PUJRbMnoYAGrcMZ5b36Cuh17Ey&#10;YWdyXhy0SCqy5rZGo1bt5elU40dgXdinctBio9B/xire8fTrgnltzBY3X+ZevwmtGYvBH9Ty5Gur&#10;3jbbYUzGzAf5NCmcetui/1YlRUmgnpLmyBP02PN8FxXtv2rVrAuDzTnhGfOsttg3/I1b00xsbLAL&#10;2caKUbFJm5JmbpE/FPPY4Cfc6hn727gjqJ24s+EIqiWIKLGps1kVS4Lt0xbaI2smUWeHIj5ifBUB&#10;4R9Ffj8gYL6ZV/EOMt7eXWOXP4Mu34cHz9KCmtvYj8jxZA3+QeZfYjcWg0Osrq7jsEIGDr8/DuNl&#10;nF38wzibI9O/hT2oCWjLbRTLjwlm34m3ZnORJbH2aE7AvxjEJzyvr6cxfmvvL2T4/EVcEbxmq5tU&#10;6Z/6zSGjhG2RX75AciM+eWjjo+Y+SjBAxpj1S70d+bdbZAdZf/Yy2bntchXfhz/XPfwgvrlWZ5vP&#10;CBCHMcX/jtEHF7ysS91YOdy8IfDGr9fMJ1+kVhpWUdpOZTpCLqHd3hXa3WV8ekGQOJvGl/Cz9T1Q&#10;oPXEXnRmsYrv7vCn01FcTuzFhuyN8U3Mo++epQRa1z2kYK/cIxv7Ju6H+v4VuJznFWumMQQLEaQT&#10;/E+Qa7F1Boboh9gkAqpiukk+8v41WISA+BlYu2ymsTQ65brTFv3CmTRTWwxMCLrXsbe6rMamEuBm&#10;m7O4sO/llBvkJjOeIqsExPqTM2z8Ap+x/S44AR3spmBwhM3FNng/ALZ4EN/+jmugNSNGiIfxHrhz&#10;971t/BIqdzk7xBfR61Qhs6kSvqjfwx+C19r9Oq4L5rSfxRHa9UfHpp8Hw7jIh90bQvcGDMU0wDr4&#10;J8Zgr1IPKDHRrt27wk4MBpN4LZh7WMdry1vAGG4tFPm4yGFRgTbMmMzqH3sEt7xeINCDRYPvW2ML&#10;3AJMXGCiQZzAjCr0tepm2OUR9vkIpmZM2LlzxjC7XfGsXdw/G8VXi2E8ebOMX4GWb6EDJIBe2JPk&#10;l63kLNBVYpgZmG+wBes20BgfDZ5zJ5R9QgsXz05WASFjyOAsq2KNzLjN2K3FE3TtgB+0xrXWBiKH&#10;fYmt24MJd8O44T55vU+niorr6wvo8LCL9RvmMl6lFjIlvj6d5H4xiOkUvLDIkWNwPvTy8Iej9rzB&#10;93OPAfjak55N0NjPq0c207xcCBRSg0cK5MEqVZgCTuL+6JY7RHp8ur073Sr+KXQP7I3VWO7QST3S&#10;R2A5PjfALp+aVXjInvOfmXiFa9uVOAG7MMKeYsuPPfbaQgXurQsQ4zwejGg8Kq5BlplfTuxk72ft&#10;hRlud/am/qPIVTotlPGKf6X51vsgjx32C6GHXdwLTGAf2ZkBODbB/tLAkVS9PUDWsbhhL3WTZDWf&#10;KbHzJ/zS0USZUVzaG+wOC+7NKynGhh05z5WWnirfuY2gATuB4XQFtvVJsfTWE8On0dqawz6AJnvA&#10;Gxh27AUyOt6BxfEX/dPYras4gBHQNCbI3CCKO4ls+ZVwkfzCV0HSFAdZrZ5t0LXjbdqySsSILmFJ&#10;xejQsp0R6Y7HxC+jmMIrtz8vLTCAV27xdhOHCuQ/8xMW9/AIH5J0CifnX6kAyIRyWs0x6oMPfr5K&#10;QYd9Zv04Msb3UZ6h2y2+3gxBys9wWep/x8zEQVyIbHJf/R80H/NH8rXG09g9F+B7+IZrdiDIMN+8&#10;7oEKUxO84gtLSZP/dE/Lo6x4gIQ9/W3d4G7OtE0UG2VhBiRLeRMxmzuWPICDiaX8h7vkvDdP5R/v&#10;ce33P/n2Y8Ltxct3pQdfpk0QOg0SQpc4kt5A+JlsD8A4O8viDyDYxe96J37v776OH794GfH7/7wX&#10;PX4RBHITMXT6KL+mZIdf/xEgrfmgj2/+ZhYfvfql2L/+mdh9BBHat4DbLUxFwUAylkumDLAfgxGC&#10;irTSpnB4e2mi4JrMMGDmadpOFVX5N6/6jx6uRmHkUhKFIDulMyFwuoT3FXJxrQbeHm0pgYTCWhqr&#10;2zKri4uD6BuegREDobr1IB0QgVE1kLF3TsqleT20k8FuvXJF/lGLcG68+3i8ris5/IAZVkAqc6lJ&#10;LtdbFkqoz9+mlaUgM2GOJvpSD49EEPhj1gnemIX22P0UdCtI0NkfSQAxCOCKVBHTQNcWwXCQ6aMI&#10;ZGESg2tMeNgDS5CYjrXluTZMNCNc8SyTUJbb2/yvRqjPiJk8HUXH5tHGrlgXltcDrhVKaeoeceft&#10;dBlgembXYGQI9CxPPWK4LBNFpC2g4n0Ens+lSh7ocsIxKvIO1Uoxc9OnqkxG0SrZxFvm5pZDK7xs&#10;ZO6K4pi/3brn366mWfE2sK9OTNOqUeYKF7S2t5+nCNobwiPlO2gItkRMDJKgDfex7FTA5rZOT3Mt&#10;AayVCs9nNaRW2Xm6oQYlbSGGR/hIbIV9ydCVrQadcQJqtenSMyX9sCwzjM5wtCOgYKwYrVRlyHvA&#10;A8SVYICxtcjUCMKZhLNiQtOnH/F0lXqAcYNWR4xIKmXXqTD/ETO1Z9CS8Wicamhv0m2nDJU4TsZa&#10;xRvwB0QHcGtfPMFTnqojC+UGAK6jMslzBNQXxy5myAnDRw6ZJ9d4dLQJt2k/iuVwHuvjfRz2S8Y2&#10;RP+gR7eLM8ZZEfCaKNSIpyQgMmTFVlfbRw7ZZmw9AnCADyYILPt2ay1PhpAXqIMB4jrOrHCEBjbq&#10;1jC3G5zgro3bhjEYlE8AILzfNw0yILgYP64uQZ+aoMZwy4Szp4V2gOkRtCgAYhuNBrSbIBdZfhbD&#10;jgAQ2TsQtNr0OwsAHXT1pKQ8rYiYWIaW0MoVjQu+hwS/aQUMQLBWh3Bslu2b3Dgxv3OCmRzwfI+/&#10;c/unfQTr0XPoBx81ytnH8ckCg767j8kAEEWw1DbAP+iUD8bQkM8x6SHAph3jPDc4bsBQEi4VpLmD&#10;TiOecQ4ovI3NCnkYvB8jQKcgYL9d4z+s5USGeMuG+l/gOW6JNu10gx71qzyu+LmeAMgB3QK2nDCl&#10;Qhfcdtvxun0aj4sb9Ac55NnypgRg5nb4ISDIq4uoLtENgv3dCtsBiMqKVYy5R4MsvX35Iv7y9Xmc&#10;/e6XcXZ8iP2bV/Hb+cv4kf/uv8Qk/qu/vr1p49N/+EF89jd+Lv7+9haaWgkKsAVMDgm4P0bHKgDH&#10;c4EecnEk6JmruwCoAYH9Dr4KTB/Q39HuIaabPB2m0M1maSVsMCqxxdfIBh9ufhVbQoApcAJgeIx+&#10;OmAGmTrHhsbkiuCwjO0Nnz18j7lhEwgaxgBP+7B0cxxtw/OacZzqFiAm3whyhzNkZEpgtozXS8am&#10;00ZGzkAUp+oKgLpA5+w8/SyqM/jaErTBA5vwHwgCHmDaGbYnjhfxSXeKKfa5wucZyLfQY8d4bazr&#10;PO8A5fOyhi/reAIdPHV3q+yqg4A9k6LppEzkc8C9MoORDDlgTN1I63OHDuH1bCDuVkn8S3+YJLpn&#10;BHGRtamnzHGNnCLfrgorgmKGA/Tqj8q+QAO7zD/1ykbjKcGEzT6hT3Aw+WyT0CNssWsSiBQ8xW6h&#10;HzYYth9cw7NcmSbmZCxHAOoI3cQ7Dtf4A+wCgamUrDfIFz7eg0KSy1T34hK660/5Jig0bdJ2T2KD&#10;jg24bza8wE4i486JYKYVmAGUegY1hJ/RgEXQESvDPfHZ6vQBNtuTm1sA2GPlMgF+2SDr2BXty3AS&#10;1+jDYL6GntwCOihLQya+wse4BcgcrKvx2r5nJqkA1bfw+oeYb48c3OEf19gbmwVflQSxg3kUV018&#10;iDEbPKDv1Zt4Zx2xmp7FpnEPjzcUwPMs/IfJf4OFXudMQFLaugHM0p+wbQaSgl3uWfK5dAoof7b4&#10;Hrep2pdrvIOHPUE8Psf2GjZVH4P1tuNZShguF22M2zXB5SlupnDdRsrY62fQyZ5Ih2qcKigQImQb&#10;v8uvrgRkD/s41Ft8pwdxMFbAuqv5HhpwJHi2H2bt9fUL+LYlfoEfyL3b6wYGQM5D/UaWOyt3mIcH&#10;TdXgpDcE2jVyPPOwGHQeY8a3G5S0cXv0kzliwzwYJ80fnY1sGdtlS3CDL5Be0p9nptPWsFc6ualJ&#10;CIC/QaS7JHIC9jH+XvPqavjoEnuKDPRr+4HyEbBDhnzYqiAdqkUAeIVvMjkm71NPqVhHhxDYmarF&#10;zk9yxtJ8GjeovXkKtwgtxQZEbVN8oot8BhL6lzGBWJWdxRt0ZFQ1qaoldQVQJ9BzF0APJ2TMOYIN&#10;xIRMCx64BQ2Zc/s8uMEcW51fxjk0Sj27lh/EHh82qJDd8hzRR866zyAhtlA9A9sB+7mRtJnAP+ZM&#10;IPiEQGu9+yxW5VVMXzDn9iUYEd89RL+Ql82njO34KfQoYkLMkBEcfg2RXZ3O41PsSmmVwInrePYF&#10;uvOyfIiG4LKHNsv9MZrlfSB9qb9if1piM5AF6Fy7qHfG3I6TeP3AfCZNlNdP4rKfRnbzKj5jzukg&#10;s73+Gx7nT2I4R1fjh3jjt2Nx+zrFCmeyw0QGzxwQexSzp+mglcOijA9Wu7jIbuHxl+LyHPnF99yu&#10;O/xAGy8Z4W8RWe/wd3YbOmI3bnjcS34/u94jTwjcFtlgrCvs/VsCytHiAH64iPElNEQWn72sYrk9&#10;j/Unr5EzaIFNeYtei3mfYtf2iTfY5QsmU/5oGLZ0xw/wB/icZh3D/Txe47/brXPBH59f8txdtHeL&#10;2MDfr+DjL0fDuIOVnlB/XGITH3j/kvsxvOwe3rlTpmYM2OgSGfkSemnX1eaAfle32N1p3CJ7x+m7&#10;MV5z0+2H2H7kWF82bnFTxFwrbApydnw6iucTsOWrN/EdASJ+5oh9qy/LOLvlOchF/m4RG2zV4dN9&#10;dBt0ribInzMW7Mr9G+zscZWSysUEXoFnJu08ba27BXuAeOIJwfgQ/bfCzwOA7NuaQUv1Jrs6plPW&#10;2z0+D0xYISODcoTszqI7a6JuwaurBfaE+C17iS6JlPmbePSw4zUEvK++HE+wi133rTgw3754Gvu5&#10;vmCPb0DeiEvdDmuP1wk4YATGfAZQfhBDqXJiE/zHuDqLUdJbYll9Hb6rxv6vDug2enqJXDx9OMUn&#10;vPfJZIhOM1+uxX3FwCQXONWTjnMCInufYahTUu8Sf3mBDbdKdAco1B9aiOLCzdlwGLtmjk9QUPBr&#10;+ifiAhMV5eAYc3Qnm2DTTNptr9LBKh4UYFLMw7FmA2zvORjOLdL3m3gLf6wWP1khhL67dX5QXWJk&#10;nkBzdHSgfcdGgy13G8Y6iYQfTWpsxcnEDZWvY8ONnVL1JmNvsakTYpEL4mIXNFvk2woj+4d6QNfR&#10;OKN9m3zs0VgYm21xCmY4Lfp34DcrHftxE+/yvKqaYAOxU+4awOd4iJA99xqucftlbXNPZLhE1vJi&#10;SYxh3MEcebmAh3lxFrUQ6IQdg/dHbI3bIo9cXxPjPuU6cw5LZC4l2aCjO0GMbV2QLIbTuCCezYlm&#10;V435RY+eQd7giwcwuSPNtgYVY2Aa/I5uGCCDL03um8ixoYYYCBH3tthrC3a4J/N3Sy+fjJw4q+c5&#10;Hby0KrJaPVa2upUyA0/AdfwQn2cuacsp+DOfoGODS2gwxp9a7bhEUqUHPMUfYEl4srbcmBZ6MQbb&#10;bHioHBegY6u0gOlWS3cYTLQzfOo4Bre6ZeIwRR58/iEt5GTI3qlbQW5kjX/SOPXA53fjfybE87CL&#10;0gG9Nna3MMF+3sZqojYTch0ymnmabLoLdGBchG1878C4yJzzA7txZYqVCuiEpiPzLkpwF+L2Hmxg&#10;DG/saoHMDmLb8qo/8HznJiWgveOx3NC+3PrFhAN4Vho8+Nqt6jn38GAJ4x/7+lkobxeAHrt58DV0&#10;TN2HLYmP2vc0Fxgu7natHolKvP/ea+IGE27PX+JGJApvCZ4l0gmQif5EU/Pe8Mdi/HIWpy99Od6/&#10;/GL8n/4UGviPf+nZP/9SdtwW9xGB1+RwExeLh8g++yR+Hg/8c588xOxX3sT3dotYrZdgYY0Un4Uj&#10;iSmCRkbgTVIVGhNCz9L9U7WY7/K72c+0/RVwkTNG1Adi81kAi8QUIDkH38sBjrjpJFCJc4mDPkNm&#10;y9IsJV3t14N5Ss9ElDGUBHYgxt4KI+/abaMiCB/IOBRbY+U83eIhMOdmKcPdQ7deoUFxZKqDdmuj&#10;mXIrqtLpI66ooHQrlLaFwyaNDMSQHubGiLinQ5QcqWKJ33PLHH0O9zB55pqz3dSQvzQtFdYABBHj&#10;WSgpwf4Y6ciGDeAORyKYBqyl7CzPsr9ZOsCBj7p3OymeY0104pvxlckCrBFagbvCTaCtYGJAasZp&#10;Or+EEIheCpr8oOWUjtMtsdLDhKWJJpsSeppWgXM/8BBPNmUiiQcmt7DZ/ISWjFVDQCjM+Mwue3Sv&#10;FQyAeR6STmvlo3JLSNUDxq1ctAxUY5m+ROcoWlHabc1x4wQB9x2K6uk9VtpZgg2KwAAzbz5rqzFP&#10;aUmAG6MqUPY0vQan6pa/dKoqY3ZbQer94zZPg1bkIh0bDWGGOh0o+qD28QArxPDuIqkEgLGNfJ1i&#10;hgzntU2nkTXjJmkKiDbh7OcMHG1kjd1nKIJeB3uMjYADpZ9Dx6pn7DgQA2K3VbpqpC+Qo9hJntfG&#10;1BUiQNUO49HhmEY8LwPgWf7dWxWR+Dt47C0ECMaOwxMPmuD1wTDWAPSCQETTfETpeDyOnmczH/vr&#10;zRjnAwDTygwowz94Bg+zbBJjJ1XhPInKrRItkfnuNI61+gdYB1HGcDyMMwIJE8JuHzOZg7AmHdQM&#10;mKDWCIqN3Q5sCeYROjeAkBZQ0By3MQNo1oBTR6msEF5CqnP4Ae243xSi7KFXY3KvnvHiMgaA56y/&#10;iZWBKcbSbUt42JT09dQhaeG2DQ8rSP0AuefIZtrodQ3xTKZbZfQceSjHB4CkolDHTnukxBGk2PC5&#10;666x51IPMGklD7+5tWEIWKtr6Ok8u/v4Ds5zsNnFOc9qoZOHCkxMcmBndBw92uGR9JYlVzhLtwr1&#10;/Szu0NuyJTAoZsi4vevucHzwYkbgBM37XUuAh24rp4B09Ww0PMQ1zulIANlnUwIm5o6uX4x6QHgf&#10;D7sd9N5HPn0PXYCU0NoS9FRxtLsPN77p/LVH9qfo8bbuyLUheDWDNgfkarM0ykWwscfQxGrC6ukf&#10;j+cXL2NX/NW4+xAeAnhX+98TP/7DBIc/+C/GK2j0tTfL+GK3iYvDAt+zjW9ub+Kj9UO8ur2LgiDM&#10;Uv4dsjM6Ahb79+MzA8XDxzED3GnX8+E544U23R02pkoBWgAUBcUCbu2Z/bR6HPoKmzQdoWP8/hY5&#10;GLSvAm7FG2UA+s8LdCp/AZ3ewhf0jKDQ07w8BOMInawUNF6uCG5XVu3Ah3xHAFu7ddFguydw2sUn&#10;2Sz+aXRpjGR+IwEUU042u+V36FcSwW8JhruzMfKS48zH+JZlnAiSWh6wwg5MDTrbT+KmGcd0ch72&#10;o/KgmwOgeg+9hltAD4jh3dE4PobPu90NY3hcvLISRvfQrwXJQ2QAoliRyhxdWDJx6wEjLSDIakfb&#10;KGQ8zwWllX51C5Dl92QbscfnSGOLjTgxtgbdyuCJQMdFpyBITYsmVqebZIPWR2yQJzrZhD4I6HNo&#10;sxOMIMsjHt8gW5ptVSGBPvyFW0lmADnYk3JKBg4NYER59BQse3i+J7BH7763wVShIy6mIerJH3fD&#10;M+wngMsEN88xWNt2y3hAkJMvAjAOAQf5HBDYnqUtG93uLXLxVWhvw3qAUfk8+bG8uMfGT9MWYJOv&#10;O7eFi7gM0tGUTUGgX9zGJX9tDLStJFCloFNfTjH/0Pm0iqoZxWfMpTRMxxadYf/dxmrVM9qJvX6T&#10;/hbk2Wtv6vILOpVBxyU+Uh3tB2/tNx2T0Sxm4Ks1xLEfnRXRU554LKu497nub2EME2zABXbM/kuf&#10;Mu458lYzb9PvNlbu4YnJHO1C2RzQSMYKfd0q7omDBm+HeRV7K9I+3sZYQAvT9C2X0PwWWbrluuea&#10;NpxOhj3fW1nZLAn86/DgG/vIDLCvrcHUcRclMu7imW0gehDqYb9Licc5BrtED2cEZWv5Di66B5AL&#10;ZntPRkRsrYRzG4pbuIcGktDO7fSueA94DdHB5okJ9NE8gwDWCtwjz7Nvp+74hBy1xSZsGeAJoVf4&#10;r9UB1LTep9XxwZCgH/32hN0Tga0uO4P+HbJvOsggQQwynyE7Jx5IYGU1k3hlAm5ZmXB8UfBctI57&#10;2mLglQEaUWmLv54jD8V4jl8CQ5fziLsP4g66jusdgQ3BFh8/IW87dGxGFJ4jQ+IMFzWL4kU03K9v&#10;76NzoQpLEjbGxs95kqEVmWb6Tfwxaj6mwvD6Bjo6Hhy3/ZBKgowLPqu+I1zRjAkAiy+A6b4b+ycr&#10;+PI0WrOAgJN+cBZX2BBtU8tcXxjIHkbxbXUDfcjwpUurjGbvxNegsRnO4WEYH9zgG8ZvI/dUcatI&#10;80N8C10tj2fgIO6L3+7LYZxP0cPqnZi2d7HMkECCxJbxuj3R7bTaBTv223fIbYgF/iAGIPJiHlt4&#10;XeEjKzDNaIpsbWbx+g4ZnqDL0g2f3KNTFferxndxTYD+iiBtjfw+wS5k48dFr2avz0VffJhVIvsu&#10;1sNlLPJ3YoJfzfvbWC/hcbtNlcFVBW2ur639YHDo614sYrVJ8VhhzW1m2JbD5mUs718j/68Y+2Oy&#10;OT8c4vkQ2zoaxluw1QzeVtgjd/Xo497lvS0+YH14iHpKFD374Zjv0L/963jA7q0wAJ/sp/G7kZHz&#10;+Q026gCb3o378xY5/SBOqyotPI/m4mV4gG8au4357Xls9wTek9uEk9tbbDMysTTIBRv/XvhwHLyD&#10;77jFBn43Ju11fOuAb7wexleJaco3m7iDH+XFJJ5jm3evsT/YFHc7dGCzFxNs6uk2PsUoa8fW6Hsx&#10;eD9mizV68lEUz4vkL9pbAue1sgiRkBvx0PEWvV09xAqaVbOzmGJfL64m8bWbY3zjsz6+jSOYq2po&#10;ozmwkjkb0KYelEBJF5PuuV+FAXCXRGo+MhgRS83hBXpldR/0uge0LsZlXC3B6tg2m7jH/QbbeIx2&#10;fhVfBasVzOGeuLRfXMTpHPYC3JSfDl9u/sbq7vMz7PbhaXRLeF7exgq9yhsr6k8xqD3pV8DvgiaA&#10;usJgYwc9VGaJnttXznYgZ+D9CwKGQ4GMoktW7O2xSTn4xl7WTC08tbEDT3kATzG8iyl+Q+xygOYG&#10;9iaSBvM6nkILixyaLTYL3AE5eTa00s7jS4zVbKVyA2bPi2fYImzI6Q1wWt+ELFiFVmF/obMn0q7E&#10;mPiJziok7K9tczytu8Cvu4MFF598oP002xUP4/MurtjKYY/97ubEeQv0YokvHaKrkzn4wNYfa+zM&#10;bZyfwAyns9i6MgUfTvjpDj0Wjw2wZbuDRQ3ImvTWpjkG/LZW1pivq8B/A9vCXIP3kB90woPj9EGn&#10;/gFfz2Dys8ciGsbooSBD8MsKui7F/PDbU3Oz81naJVFCCxcLrYBCvKLF3pn0sTramMyifxOGVi15&#10;AJ5ZOHcJ9Pi7Z/jxmljnDl+6xK5U+juBirRVvtBBwFJKO6QUBd+WmmCKEhbtsD0n7IdbPa26cu9/&#10;hyyn3mfpH9djVy58K4MvqE7qjYsOuMjmLjgLZEzoPCIJfc2Ib8ZrfMD19pAzBkHEGI+v48fhb5Ys&#10;mEjlcWeRhy6eGKvVWjLVxW3jTfmK20KX+FufnZJW3NN7oZcerjKFdj04/B5ZMx3mgnHlpLmVhRrc&#10;HVpyLwWb19055EJvD310mdog8cDnBW/QiXv7ceif+nzy03+IN79zkeAPP5YVI2YBbfDPHR92/Aoj&#10;KpcW5cyz7ODd4YTNQO/UE3lgXXqloTahAbbLEjjg2+czRhO9+mJzPMl7IqtuZx6gk/Z8tI+ueoiH&#10;JuZST+CLPoVx+mXy0BjU7dGl+R+w9oerDx4Tbk/f/SKP54PdIBnQi2qMUbmM519cxsvzn4gXz34i&#10;/uiffppulL648X/lF4Pz65NvfRi3m5+O9uNvxPI3BnGzfh3/YN3H6wWOw15TPOt39knDOwACrzhY&#10;Pu6d5QlUSA4sCSjf/pRtjydFSO/HlXTiIiURxYRIig6MTKWcfD41FkVJsM48w2EDCiGkhHAKJ4CV&#10;9NH22wzZipsGLXfridv3wFGIsOWCPJKgIYdwqdIMoGl1qRlcS6A9OCDTYzPwxBTuVRroAk6UDff4&#10;nzCm3WkCQBjFBDxkzwB7UtnsN4NbKkqGocZewSUVAvEC0AndKgbfndzLzf0xQI97sVE2acJw9PCV&#10;jojXuYT5A2IwMIMhc51Akw7jgHPotmah+ZCf42Npq7C/wAckhZd9z/vyU0WWSARIiKiDAtgi4Iwl&#10;A4jxBED7GKFUIJUdLoXeWsncigEMmKd3ZURUKZmGo0sZe56jQrtD1Uo9q7t0pGk8KISKmpcTnFuJ&#10;cdnFBEM6xhh7PHVKSKmkfEYjscfwm9hMkz7ibM1s69SZb9NveO4WII+DAnw18N4+GCaNzIOWKhi8&#10;TNV4zG9ierqHP4yzQAdSU1ZPsi1wqvDBraBWA7j6YJ+H3iVMPsKkowPQmFytTN4RLDfaAsCe5AgM&#10;grk5CZQqHP0pjZHfVAqM7DiblFWVmQBtKxxC58/LPA05UzYIkIiOlBG3qFq5Yba+B/zudSwYBy5H&#10;YHGceiqeM0X2csER8zGRlxJ+GNq91zI+Dx4xktmaHD7afFxDswHUMNfJOwAUgpIVvIYvXbHGOfBs&#10;ZQAh9bS07njP8wADLYCCZx4IOM4YK9IfYBTmvkwJECWkJgA22NnsnepjtZrN0W0M6pbABhBepOqa&#10;IQGSn+jCo5YzrPEFQUL/WCJDUImBJkhzde2A454iU8Vgit6jv4zRT2bZM+6jrrrahzxiDFMz0Qmg&#10;97SIxRa9xNHf83q53QGQkM0heoas2fdBY2+lYJnN0pYPA6wpH09Vfq7cIRuebmNesl+Z4GeuVuOh&#10;fyOc1AxZ3WPxTT7zJ6p1n5rRd4cZcg8ANGAoz9A9bFxuTzTYDQA7RybeIjTuPGQg3NwKUuiGDXNL&#10;1bnJQe69IfiwinDNezU8cRFAYNYBFgtlB5qYqejHj078DNtbTM5Tz8EVxPjeEmAAXz3lz4bPeU1g&#10;jo1c4j2X6MmFSYLZKPINDm7fRoutrpAnKy60nyaeNnrJim/BAzpUjyfxg5MiHrBxh34RN4y3Wx5j&#10;gbN7imScXfx43F+YVPqlWN1jl9fQGoD449in04ur+BQZu1whgy6aME6rWT8DIYwqaIo9/QxZznZu&#10;hXebITJ59jQe8LQ5AD7bneIMW1tOK3irbdzFERoNkTVLqYgJGT+2oUK3QE/isbWrdtgL/ovDgusA&#10;tSY/zKVY+eSJXe3gKvabB4J5bL+n7EKbFj9gkvzoiosLDqc9cgSTF4cEotIx5adpOnmywe7foRtf&#10;mfIQ7vea64puBWAdJzvcMN83jPddeFbOsXEEp70JnPIh7iDAYDyOM2zpSqO1W8aohNezOiVHXutr&#10;+FZHptBpOGnia/z8tbZPDZbtFaLODXA2DZFCtnsVJcB3fwTgN7c83+QOhGCcuf7kSDSMvHt4kKDx&#10;DLrdWjR/wB64TZ7xW02LqqQq3IKx2PR6tzvEDcB8zzOzsSfuAroO+KjjjABBWjN2q0jgqc8r4Z2A&#10;3n5nQ3jmwQZhslhMULna/xAL7JL9QbBqqT9S287xfZ6SCh+G76Z7TJDZDnlYAlZTdTavVdi+iuDe&#10;gxVMuKGRUTO2W+xfvvPkXauFsRdtHbMxNvWcJ9wZ9OzRsRU28QWArYVHiyh347TdqhrBMyY9x1bt&#10;kaclslCNGBv6ZjpmBe2sRPgSQvvxFr+DXyL2BK9iibTBjMNkaI3sfAQNyvYFtv8+Ztrz0xOee4du&#10;b6D/Of4N+ay0De/HSB8q/AfM73Xu+zuEi+ACn16Xu7TVcsljoicqLF7zPALbnhCrFNhizwCEfQt6&#10;UEaxw7eNizTY/M4TvZEt9M7T3qxKP/TM9eEhLiZMsLpKADjfMlh8f6NCLJHf5m2SjX6i3xNL8GyT&#10;tz1GEXt4qg6Mk/tZYtPeYPvwpbnbO28IZgdpUaRYLOEll2PfO2TIBcCCALOYTNE9/NzmFplAD7Ar&#10;JuQWBhZQNKrnMZr6GcaxX6Hj2CN03CrvkwsG4owDMjayDccYvjzaTCOl1LJgYO8ZMBb+U/A+G4NN&#10;Su5b/wBBVRvbBbTu7vEX2CV7IEI/4zemxWcZA5+zgtwkoMDeU0M9ZTzP59hbnk+AaUP3UbGI7Qpe&#10;zgjCGNcAXasOLXZMPtX4q2UMka+8HgQwIzz4IlvMYgGYrwf2w0OmoI0x5hL7YJPyopikQs0UFLgl&#10;C79wXHyCbLquz9/7B+S3ivnTS65X/tDnzQb6oHviJfz9Ekd1Pq7iEjlysQaBiwL5OeKrvSaTx9Nn&#10;cVq+jtHkgb+fRfuG4KRdR1Odxcw93hpKiJKlnSij2OEXbckyuVtja5G983fjMAet7HMCsC4exL0Y&#10;1il4vxrCf/j6yQNz6FfMEcQHFuiwKdcCXuRwgJxbAXVEjiA9un5CRmfY3vMoH74TD6Kb+ml064c4&#10;7RZgrnHMjAEInGfY5Btsa4MPkm/D7i6eTnDYObZyUMX3MW39zWswDfI4PsdPtoG5REfQtXPkbeNr&#10;NwTOe/AB8oKu5/ZReokdeYNRx3a4SGwlt4eEFNAzH2/ApdiB8jwm58NY378f98uP4w49beDTl9H7&#10;foi+8a9GZ8fghO9j64/nx/gheLzfWoHWxXx2jNGCGMnqaOjmAkmezaPefBrb0XfiOP9KVHfjyJZg&#10;qTPYD89u0JV3kK1L7GdrJLwZpSRLhvzhcMFr6ygvvhTd2XWc5m/ii+hRf5PHa3E39uyW51/zsRlj&#10;agEvVqDtwLDF5P24Wq9j2/0yNvopIge9wV3pxL4Dtke9HV1F3bRxvPtuSlRXQ5xhOYzn4J85WPI1&#10;POkO67hPGOYsLSx1G4jNfWy/YwLdNgpbdB9nH92zcbxYIhcPd6llSD56Bh6TdePwgJY1du310sQZ&#10;2pDvk923n3XnSg14p8JPZttFfAc8aTP2J8jbEb18qNsYw7PnzM/k9YYYYniOPEzA1Uv80JY5I9an&#10;bh3tEtnBN728cFF8ztjBV57cP300b5hbLsxjKx7FlzyHnvZN/gCbYEziInMOT2xNEJfSHzu5Qz+5&#10;xmrzyRQZK7DT+EMTYraCsJk7s8ZewwjubaJgi6/CezE/8SmxGmbfPLlbR604+4z7u9j+ZXy7p+Iq&#10;CzZxT21R2mOsTWgzBEJQxlmH68sZtsET3Etk1h0s7h4yQ3ECzM5X4IbtMl4dD+GmQ+Np44ZM28z9&#10;a/xHTczrrojphGdy803jXPFnBnX6jjU/wYhAbXAy8uiOkpnJZXwD8WbJdz1krGePbXEyAwBsW1bN&#10;iBX47NTWO+jRTZUSyg26NMS+2CPaHujujJEXmYk9wHTqFzr4PBbHUR3B0ECsGNT2cTPWXcdbfPIJ&#10;n3YNT4fIz4JYaTcaM278I3ila9bgJmQZH3iBbg6IEXEuKUeQGv8T3GfQy+pNd3xZBGMugXCDy4y5&#10;mCfPsrm/h9gNsDNH4qkGXAzCxngxv3wag2S4BYv6ccYN/1zQd1eRvtQAD1LbihF+i3uhuz0XkVXj&#10;WNNgVuPqEAbgidK+iMQJqX0EfGaa3Fu68Ac2upzh72WhthTZNAGUI1O5q2rtKvWr0y/KGvuoijms&#10;1ItsDe8b0BHyyDisnDaPoiyIMYW05jvs/dzy7W43W4A4Hx6ecE7GePMO+8r9Hg9+ggb8tGjGRUj7&#10;KVukQijBl8Cc+RrvwiM/q254EAXT45ou4X93DNnlvUbn9LP2okuxlvNNuYkCHtSIs8n2E881oZZu&#10;DcmgH/wyLptylxplsg7NkNeCGwu0vBU35j6MI92X26Yf3ttY//EtX/WH2mlBVTq11zlb+YXMZocy&#10;LQZaKIGWJJvgB4zja3RmQOxhddxvfPKtKJ49e/b1F/imS4KM6/fz+Fef1fHn/sDL+MN/8r34Z//b&#10;X4nf90f+5fiBv/rv8GkE5+t/OZ0s+o++cD6eLPq9f+vr8Z/w9k//q38p/tof+TfiP/o7q/jZX/mN&#10;+Llf3sbf+qCPbzx0scLIuUUk0VhGwCyHp9D4m8LHn2nCvMv/UQCdm5lCvtOrXJwSbnzWKySCmVJJ&#10;l5wCf5tMs4qsYoJ2gbOhpkVLNs+TSel0DbkuuEXRTTpJPEiDU52BK/gs7ysDqXdcGifPgsgeP/14&#10;pC7BlQoPADvCRO9jfx33ICcQS3BtQJ72fyMBB4yhgb+nmFYGQoyjR7sbt/ngvHKEl1Ez1wkOB8HC&#10;yAz47DTGjHtE8NoC9gE2BFSpkTTkcLuj/0/VQNyrRBLdzuf+esGZp83Y/JnfwuOI3T7pKa4pCUAA&#10;4TavI07CCMps7O8IlIdmyFYb70oVvyAP31zL+2qMJaHew8ow+YJoJpCv9cgAAT6zD0uETcsxR65P&#10;1TA8xAqEKXR8YjCI3KlsXq37saTS/lU2hD4AyvKCICpZcowUdE+KhmOyZDfHWObMr8IimbCQT27J&#10;8GTOtkOxkBNPH1QWICUg6YBD3sMnU1iM2anwZBexpgOTUO79FxdAS8aHYEBHJKiaA7wNAHgezx9g&#10;POw95ZYuq93gVDr5ysaJJg+9do7jtxrwBLDWGaekKxGK5fOW2zsmE7cmKNGKtPLgHnxXIzy+2Hsj&#10;DbFHNrXV9hoS/VutmbauJFrMoBNgHJlLfQzhYZqL9ANA27svXaaDZb46bhOyenEP3jBbZNI7J/Ar&#10;cGCWth80Mt0u9V2K+ipVWgyPOE1oMuA7JYNNIhPcNIBxDUwFyNIomTwvgPzAGh63IfjCAKonjF8e&#10;H/jOCVTcJTEBhc0BykOAKa4lJa3VP7esuH/llAa+hSbcM7+I/InOZ4vPwCHvuJ7nnyCMKz8ttHfb&#10;ickuHeJIx0nwDXyBTgTR+w1gYKk9R3cASgTu9rPrj6M4Q+JHZmUw+gYvNsgdMRkTFU8Y0wQ99kRP&#10;D9bw9KgOWXBsbmXQERvQ2VMOVvI8eMrvymuOQ93C/wanbD+MAlAxhH/2LVgRfLttJpU/y1w1+boC&#10;s9oTKo81lDgdZzE6DdHfISKIDinA/Jch6y0ORGBUwYcfgKZD6J7znI2OED6mZOzgIrIZyCTHFe0q&#10;QDwSn/am8nzutQYgdQS6J2yLiZkjMpGOVtd4IhPg0tSXJkvN7S0TJ1gDXIwJXI9DreoE8DVH/s75&#10;Rm5dZMgIWI7juI8rArxdAjT2c7RnYklQ0Z+ex712+NNPYggmsWokRmVMkQP7kN3s4TCsWKEMG8Yp&#10;uF0DvEbVNbq0j/1a+bI/BZ8D3HDHeAo/RwArezCeAIUuDeygNxY33d/VwBYdHCFW3RQZsfm7q2A4&#10;f0/dGrh1ENCWucBRLuME8qlN/BbwR/BDEJYfxgBpNzHyOe6dTDU2Oj/ju0XWsTUDwCEYSdWO5/Dp&#10;HWQlNSyHx2Nk/E1VxQIeVIDVwsQHz3e7a7vvYon9v6zt1/PcViLYsk14EEw6ES274Jp75IEAE5Db&#10;oesbnrXkmZ5M7AldJu5NFO7Q6Y/4/FpAj3zav9NTlSfI8x65GaCLF4CLlT4NO6RHTUqB/rp6a0LA&#10;Lfc6Ue2PPUAMALS5nvTZZWfYE3TpDPl1ZdntjwCNTbtAYj/30wDXPT8nJqgLk+ACG2imEdBeYnRt&#10;wVDwPHui7XjcFeObjIcE9fB3gK1RrbifK7/CV/svdeiwJ+N6GIRbY/L5FN2+xA7Zsts58Ikce8V8&#10;C0LP7HSZQFXOeF1Ftuer20JtaJ2h9/pGVAtbgjyaiFT+UzLw0Wd73R57XuOfrHiylYIV9lZrCuw8&#10;dbpENjfYiwl/D/FD2jCTewaYK5Ns0hGfYcXLlsDlgWsvJDPytiKwF4/oKeuijaX+ETPtNvxkrUG0&#10;9vC0WncDb+2CkiOXJfqJCHEBf+OnVwZqBX4Nv7+qCIjR4QnBXjpspb5IJxCWJYEjEQkSY5zDc4Cd&#10;+gJ8M+SOEcFjd9rGkvleMs8C2Tms0KSUGdulLXM+OxtcQ1cRLB/mBhYp66X0t47BQMTDYFKNQMfI&#10;G/0YwRS8OSA71eDHo9h/StCOL8fyuuBj5GeQXBK1gKBghrhL+cJ28KwGnUmnzCa95LmV23vr2IlF&#10;wF5cxd88D3paZV5wrSelV2M+V16BSaQzbwPKD9g8AbD9Mw1aO/itnfYU0tMePwH9sGJpAaLKTPog&#10;Wdjn1q0y2IxHX48Ouk0Nn7iFwenAHgTWiicXrMSD7hbQLizhBbEcOjgH5w2j3q7iDP06iO+Qu7W8&#10;Q4cOkzJmPBNrkhZ0MO9qE88T60Fq/QivmMh+hv6s8KF5ucImMccjOoEx1eSPOg/Ggaba7VjgezrY&#10;xDx45kR6EvC3YDoPQ8KCwCtkmCC0QkbsOdg1i4RDSviRHcAWyJonc3qoSYEewdTIpKu9XFGewxJ/&#10;DT/GA3Tx2VUUXyhj+YY5LaAztmqHnzvs2rh4ju0oX+JvTgkLW6ltlaXVCceng/jqlVXKk/gtBP8c&#10;/btCtxRxMV6F32m2E2z1Mp5BV7c5HpCnBi9p1bU+EDQTa/jUrOEVPDo3QcTrVn802Bm3XHZgCqs5&#10;0u4OAvJ+s4aT62TzOuypC4cn6NyN8G8T9Abfm2ODX0CXLXqxg9ZXYET1vIdXcc3Pu4i7+wzdreKN&#10;iZvBk3iBxlbVQ7K7qQfoeheHIbQdvse89UnoasIXBt11nK7HuOgXPIswzRYb2WteR8Z5zugMGp/e&#10;w3bD/zFYkLlUWxeNGuQXeXhaQHswB3MqkeU9fM7so6v6zZHe2gq4q3iC7/jOQxt3hzX4pkHGxjHb&#10;M4cDfIHWKRa3RAknbOJt9C6edfxjsTy/QufGcbEGh3VLxtWCLZsYYwtuoE2D77zj2fZm3RMHPPB9&#10;xzweNgW2BH21WgubPp2LL13oxB7y+bSoYoMX6F2BT+xHPZqh/dVZ4rXSb0sBFDbJS1yO4trEyxI7&#10;Ap1nI3iMv99oW61osvdi0cRkwn3OwZhpJ8B7MZ0Saw1vondxGJycW9lkdmiljULDpuJTbH2LwuG8&#10;LQiYyGNsuM3tj+dVzHjNymE+Ei00P+d7yHdqJr8BxMDTmrnNsZu2REjPGo/RSed4lnCKfcEGezCG&#10;h81gIyr8+wi9LJG7W+wXo0VP+QnWcmHYKF887yn+6WuEd8UPFfhWT8KvyvvIN9gmq8L8APY37cbA&#10;3oIc0GsQddJ3bAfjbhabWK8O8SAeMEZCBUxguHh3RAYO2LJUCY/pGJVWuOOHDTCxRcIDT9zEoGFf&#10;8LvYPJNmPbb/Md7Eh/G+FXliNncNeOKo8p8Rz+AcoLMVsVzb4gtGeLycGBvbkA3n3AN/jPwUU5fC&#10;BrFbWTHN35j8c7Bjid2fgyeG2FgX9HvopEjYv1sftgMvGhnYtsEFTatwuwzfX5yBxQo3raS2DM3x&#10;SSw8oABJH+IQUkiEHuoDT/iNFtk9mKjlPaI/5Iz78H5KzPApK9XsnyaGSTvr+nP03V0nzFNchn8A&#10;rSZs4I7yO+awhN4T7NEMWuficj5eILcpPhYzI4WecgrJcBLeGxnFT1how5MhHX4XahOxgBktPuge&#10;ewbqcph1j9xvMdjiFKWIkTFeWykwB2jnARDuZBCfOisTlKnACb7nJTLKgy0ksP2Np3ybQDOp5v+A&#10;r/zAruCjDNrdZSMtJBs3SzKKkCDbAnouhnsHPtTiV01MTsW+PAtXBX29KXNi3CgL8oG9t2gHWwQh&#10;uR334ToGxd9gM7C2tHLraGqlRFxeaSu4t72K3dLrHTXliBmvESlD5xQTeyPvg6ykoiHBUge2zuw9&#10;zxjwORZ7qJ0iGVw0/IATKe7hdy6H7UyNUYEjuG3CfOl+wCFugw2Btowt0BlPfE85KYQSNcTPwwnn&#10;xOfkkdhTeqrPJmjfvvpeFOfn51+f/Oi/EfEn/sfxf/23/2J88Re+EaO/9rdj9H/86Yj/3U8xCT6U&#10;kmwSloc7qp/8yfT9/cWvxJs/86fi5pf/s/iFX/+ZWPzNvxbN3/vpaF//bNSffYKirTBiOxQZpjHD&#10;x5UAJsUtvY3ZRp28FH4UZCYOMIYKvKgwfn4x/5lVRKPS36lCCGoLFpLgQGz+D9+ZJkRl1lwrACIo&#10;4U722EonPELNlOSA4QJrj2w2CHBL6B6gBwVjlAQBxeGDJtwUGONiM9/+c1XbCi6rtBomUKKkiYGM&#10;xx4fKZmDY+GjKaGlAqT9xJ8nwhhlmovbQpF33jWpIE8Zu+TFKOAF0pYyS+93p/vYb5c4ZR2J5lkG&#10;mpTAMPCdGiBybYmjMKi2uSYyxFwxoknpMMJGiQdDVIQjCfSQeRbwxe+cbxRSmXOOfCQZXJVbOp6m&#10;0BvDCEE8gdQtJzngxf31Bdcg74zJZFWOwB1jhAK7xQxSEGxIQwwdgFcQbUNKEDcKZPk616vECKr5&#10;BBsAWzFoIGY2WDpWQ5N1XIPjsnm3XkHHU2Cw3XJ5svz/iFHyOSZTeLYnyioqZs9N0u0xiAXA1tUu&#10;V0ySsYDWHsVdmBhDZo7lOxhUHAFBdwNTCMPDtk57jMmG8a1xZjXKa5N7aTYWLFXOGTB3eAAbYFAF&#10;RCYJ4wIJSVICEMYQQCOLH105MKlhUGuFiEnFdLw8YK4VaeOQc8C9GfSSazyF1VV1eT7nuUOARlrd&#10;STxRuHgez8+hl8lJ+2qNlX28iT5SrlQYzLQ1A2XXcS6QZft6WcpbjEru24M14B6kdbvYBiAwwJG7&#10;DdME13ENQGFMJjTcnnIiMG2Ya0sQZnIph/4efrDnHtc4vMfPIb8Gi2ZBGwwlAYUq7aJGqRNhrG5z&#10;gKLcehSphS6G1MoDFSAnODfxZ7It9XQDDBkkdtC/M7g73CVADyeQEAMcDR9ABOfuyk7KJUIz+ye1&#10;e/Q6gRTGgRdfjdG76RRwM0Mv1uFJrvZ7yzDqNmYdjdAf+Oq+fxPrG+TRrUpWBtog1QbZJfLhDsYd&#10;MlrCOwMID55I+qFOlKOUOHMLbpXvIx8BtFMQhg0Yd3E2UYZ5HnJrQF4AyPFD8NMABTLtCD7365jt&#10;Pu9z49bUfZPm46wLAL8hazo8BjHYgaos8R7Vrn52qT/gACC1gMJDBG8ygZPIfbtmTPBvK5CFttK6&#10;H14gd9qDUwzHOl8+BU886dAKlQdQzal7i00i6MGWrZmn24+1ziPnCygsqm0M8USVK5mA8GX7Ktp7&#10;gjeCWA/LGDG5vr9ift8GUH0A8EUQ1PPpKPJz7BK6sOE1++kRnxGoJjOZAngPZegAmwfua1l8amSr&#10;CeEat/q+QA9O/S45dhMZHu+OeQFIrMWICawKfmczZHc9hr73yfZbGfMO4JK78BlkAzko5oAcAMQU&#10;PgyQgS1yZF8V7bJyIg+VS8hqNIhRwLdYaUGwb38rG+qnimFkYA2dNwAie3gcsVkD7lnxnDWvNdjq&#10;FZN4H7ttY3S3yb8YughTxz262wK+9lt452eZ0kZbLBDToSCT9u6wOqQkMrdKWltgJbIyYQLdxHit&#10;jRck4PAFkQnQoydujffLrQFIbPpdu4o2EEhyLXPWZQwIIl4w1yXKZCn8Hv1LCQXuaSX6Ed6eFqtY&#10;KpuNNo/XZQz6aIVJjb65WHLqdoztgZuPoLG+GT9CUNO59HiCR0f0QH3jeu3jZrlNNle/gVgAzk6x&#10;Zw72ECUUxJ5azp/Fl+Ffg57YUN6V0LmJ12Edt9qcFUEl99xxv3RaH3O2ctdK4i18mbiAMEM3+0Ns&#10;AKT26BxBA1fti8QP9KDEN0OjGluY11+Clg98Xrn9ss77sadSu4oDP4sZTDLLphCqE9irdNoa45cn&#10;UFilTcFs8qmp2QqyLOoHsOmvPD2uBCcZzDjHQbaPKlXP8FF4KVg85fim0sMg1L1TzPB/O2xmtnLV&#10;uYoxvr+EeTeC0guB9RQ/DLbYYGeKKvW2yplPyb128JAb4luCQJkA0yoCuYde7sVQjGPPZxtsn7ru&#10;Vn+xxYqf9rtjJrHW6RKEmDYTfRULF7jAT+IyrjChlNozoGPjEb7uvYvIbm7wF9xL2Yb22p1iDv0Z&#10;h8V1Lmbd857A3Wc7Tvv51gwUqkXzYFIPhMQ87Nfpkx8DAZuA8Dq83uuDTeLXdWwbTx0GRxzyuCb4&#10;74nn7b/nwq96YUNoK7z2YEUTW/KhU1fwqxV8cRHVLU3AfmjFHHjW/DSOM3tiDngd+29P15pr7deo&#10;n/Qk1RO+5B2x6RB5iKfQDQ0rAdv65yEyj3GyYbgYVqxrMNfnHqPSRIueHV244q0urcARcCh6Bf7A&#10;fJrPStgFfnmYRTeM8oU2fB71asmc7EKOreNaZhbH4ThhPROUJ0sibTp/PsFnDKLG7kzBdmtodVov&#10;CNjBLAiYwfEYYyDOxSES6IFRtvAavkyu6riCLjfwbL84xveZw9Mz6IsAPdxwb3yNJy9eMsaZFR/P&#10;lecXMd+bQEGmd7u41Nfjh7vpMC1IdHEVmxv4P72JElziVlH7Vg0NEvGTbiMmboZWp9ghAy4qt8PL&#10;qGdn8AH5RfdasPL+6iqeFVN8doMtQAawt3co0RXfY8aljLhwru9wy3w+q9IpvZ4geOC5wzPC/gNB&#10;n7ZlsIxXYA4Dreo0iaYapWtybRe+PMfeZ5ML5Bd89YCd6X4bX2erhifQALlAX0yCmLTsqzVBM5gJ&#10;PasMwEyW4DOnGJLjeR8LsNQAuauX+3iNvO3wwZUBH5hlCAuusQNPsM9Lk3IyEX+fdgoB3Bp3cEhP&#10;rbByPUcWpjNkb4ofn8S0qeL1cZp6Qx7B0SfwwDOmd1plseY+D+Dut4cGPwetN1YZcu+rUfwh7K4H&#10;Oz3cgQvvl7HiMwbmJtr22OkeYJyDZzwheci9reKorf68XkT/5EvgzffMp6dFOqsVDYDFeLrdCrmu&#10;5llcTLJ02vfAGAq/56EOJpbX2KEj8YqHuOT7UWyhWVYtsQXiXAQBv2NLihY5cEdKPjtHGdAf8HRa&#10;ONrdxrTboM/IhtvrwWFzxm4GaoG85vhkO71YGeWChrugYA0YArlj3t2Ua+spcoDBgFenBvqCoZNP&#10;RXddiPbQlq4Bw+BXz8QqSLEtg1RpK1zs/fQC+k6w1VYfHgETSCvBeRM3zM1+cC4zaFcKE1KnFTLB&#10;vTWZyEMGfyEYxOKbcRmWzqGHWGTBPNs9vCd+dfueif18gm5ik0zEDzAeHhyhPa6bO8ZlowFEGv0r&#10;GhA3dtHkrEU0HTJoAYmHJVqJdoatHhRj5sXfyFMqdMAi3fP/zRp6gqkZjsgJPIXlBZd5Omc1w/9c&#10;mUCd4Icggj1VrYaeXmDfTeKj+8RhFg9Ik7R476jgydEDL4hv6jPiCJ47xA4Lszp3nIB3jjtsqoui&#10;yBOqDR42IQYNpA38A+bBD/07usP3HLsxH8NCdMuYrOrxodBiyP1cRDQcNl49oqclvtGEtQtuqYcZ&#10;hD5CfyugrEbU16Fa5pdwvIwd+aiJAxretx0WnIE30sFepGCOlABCpnhIgf01N+DJ6gbKj6d4InTQ&#10;VPste8UIDDlOyD/ki2ue48EY0jffe4I5mBAy6bfdfSieMb9hL72ji0UiOeZniygPFDpw/R5/Z/yr&#10;XOjAlzxPX2qbEePpHvzkdkqjNQ2ctNMbJsws1uNZqRgDuej5W5x6wBdY9E44ldotCIHNq/gRvwp8&#10;SY4tZupchI3jHoyIb/CEjPOD4KOCGCXFUlDmcVurcS685N72WHWhxJ1bbs/2Zjm+p7BSGX4hqNAP&#10;eoJ33I1pvMWLXMN903P5H2PSDhhnFszVxLBJRQskjdnsu24+x2+Teib+UxPCFDubrYEekgV6+tPd&#10;dBqttMWUX7WxLty4kJx6SsM8i4gcnvF4cuk8C/I9fjkHfuw2y/j0zSts83T69b/wzb8R/6v/y18G&#10;uAFsvv719D02qSYw+/xDv5NkO37778Tdn/rD8Z1/6Wn8/b/9a/Hrv/Qr8V/89m/Fx99ZxPJ2kwy2&#10;p4WeIKanLfltLit9CUJ5RjqUQcLyUhJZiGhFgquUDtfHOej0C79hvxItHyt5EDBnh+BZ6ZFCjfS3&#10;nyeQV1kBPulYX2YviLSiroaJJuA0HolopwHzhTG8VkP4MUwaIjCeUun7KlpKiuEIDWwZnv4jAaET&#10;ApIa5nOvVH2kEgDYFZSWZzcmWTB8JrAI75OD6QzaEiEeVy8R6ZTEQ+r4OK8nAfV0LZjIN746Adxd&#10;ErBHppnUywc8m/v0MLpDEXTobgupMVhZBZBCcPYoR0uwYWy7ZcoWGDhEJJBn29UMZURWrcIzqWjS&#10;54QSpuPoDQR4XStQQMsSh+o2hwqhSz+htW+nExx5LVUrahhxamZ9KwwNOgr/sbUI/JD7irvtWQWW&#10;T058Cc0WGNIe423igNulbLNBG6SDnw0KDCBn0CcCOntCpFOLXP5lntYVdta1Khheg+vS8B70Viio&#10;MmLTSQ2ttDEh26A9Jx2/Vg46ehKQ25BNQJl8HWSe9uaJn9wKBU/VZAQ52WGNvhEUYHFNdiiDeysJ&#10;GdMAg2fSrYXmVnrpKFxtP7g14bjFwQFyT0MMM3IL1W2gac+5EWPI61FKRHGLWGkU+EwqcyX4nGkw&#10;htwbOSDu43plf5QCq7T1DUW3ObNVbPJzjDx5Es4N89ntCQA0FjDJBuBWHrqqaLrG0/zK4kkUE+ZX&#10;A9wAW4cOIAkd9zzfLLx81Yjb/LxENww+lX8IyyB4LjJigKOjMJnqy0X+jJ9znNBDrHHCBshj2FMO&#10;0UeAYsaYHmUQI2miQGDEdScDdo2ZfAR04a+gAzKtM0g6C1jnMzPoo2VfEzRYDVoyj5Z7HOGzJz52&#10;PKcWoGC1VSlPaSwAl3k5j4qAIxuoF9DjjODPrZwLeN8uCeJMqD02fD0nILvGSq5wCEcNPveyN4nH&#10;lLuKBVPREfue8bcroQDwfKCOWzvC2KG31QfS3spLm+NOZ4B+5CzbCaRKAsph2MvKysD+QNDGsxzv&#10;cY1sHQDHWj1kZNjfENAcUyBhX8Bu/mjzRkzRHhf2xDMI9vRWV5lS1YCgycbRXHfY/VYc7qGTiWnA&#10;4WnNda1HilvRe0i6f4k3PiMod2t1PcAmMkUrBOTvCPopsyueUxJsFHymGxFYWJaP2Lh1bD9fxN1n&#10;y1gAvu+aQ7wl4P6eAcPDNjVbVr9OI+AzctltkZnOwAne8GwMFbzRXr2Enxdx3L5iLjhgwI/ZTVOp&#10;zDoFl6Ijw+1GMIFtbbWfiWhF3GqboaWnP7o1Ro+oDueu7HkvHua/87YDaKGX6H0B+CvyETafz6CH&#10;VrIxEq6dQxsCJQjRYk8esE1F3UYJrwUSWim1+IF5ua2i2gtikBeDfx53IigwQN8wti1801+YDLac&#10;32Cm7z9BZ93zAYgZo6M7bE27fbQd0tO58ZmKAGkguh5BAl5wxbDELrjVVrqYlNHB64dMaJQVvIGv&#10;2mtB5Dm0HSGLJyLJvnrO2O6gDQMcPOGe2BMTxNiSBOi5r0DfCtbUsBi5L7lx1r+MtVsQDkhMapXw&#10;+DlL+GywawXeEV15F1Dv1jpXWq2MEqQPhnlUZ/y+RO7w9VZl2l9zBG2sAEKx+CyCAI1sT5AjFyYq&#10;C+jhgs2pnqeKG7mQl0/QwTmPZy7Mf2A1F1Jc7IpY6dt7bLY4Ceeh7z8hAwNoXWGzjtxLX8YT0oJH&#10;qrZVR3m/5XmjZOfgPZ/VH6dEDmOUy0Nsy5xxNzql8RgaYCn4u0d2ItvGjnGnnmDKMvpuwLFj/mA8&#10;pA0bhLwVx13yQ2JaG0wfAc9unXFxIMduYimSfGygt73s8vrd2COzYz4Aro6MAKbLZtHjRzxo5pR9&#10;gTmh5/hg7WWFXd/qb0yKm9zXeDYEouPnURd/IPLG5Db0ho59PY7tDprip+1NaxLVPkjpwCnsc1pE&#10;Q+RQCSYw4H7IaK91nCdbSKiVbGoN77QvndXV6FCZ2ZNHfMd3v4W34iLDSHQiKTrXElzyGOw6+gtd&#10;bFzsARHdwWpJ7H/+hZS0EtAfTCxjz6vJKKp6Ewd8/ID7mvjuKmQQefJzVlylE98NYvCvIskkB3Ib&#10;8FzwbE88L8WBJqtiiT+d8tw5PHhI8qgd94CILi1yOUewArrGm8wR2rv12sMdMMCpfQTBaQGGSeum&#10;dR0HD6qpn3BNmZrDZ1Yxbbg2cwHwMi4I5tIBFvtdbGpoWV5Bq0vu9xRaLdA5ZQnZln7cQ/nlZrEx&#10;oEU/riHaiTEe+XsCPU/IyQN8nmDPB9MyEA/ZjTZ08b6AbDiKT9Ev/cIRu+FiWjnFttcD/D6Y2OAC&#10;Otp7Sbtha4QVDP+kreMavR6Mb1Ni8oD92UPj3alN1ZntgEAa/2mS0ARh103hwaMOl/kQfwq+WnLv&#10;z8CqZk6zL0G7HTr0Kfy4Su0mcmzvcI+duBzEcXgdZ/iUvnQrXxOTnuB/Z3N15KS+jmK9i9Udthpb&#10;/kzLBs89NGyBrV4dKutXY/7FY3xxx70IfIu2dRdfjK55Rq2+ML58FTNZit4cuOYE/xp8SbcWwmDz&#10;ka/z8Twm57y2ZPzYhmKiAwSf3EGk1Jn8C6knY569icEEbIQeHsbrGGKvsjV2s9hhg1cE38llIaOj&#10;eItPYnimcbHF0IQ/n6CiYgxtkxUjg6lJAca1JFY6tsnmuq25A3tZ1XSaIa/DYYwexP1MosM+72+i&#10;3hxjjT86eRIyuMSA1FPxeBXfiH3FBtc8wwXHGoyJlIFpxvHcZvnIwVP8oi5ywOeMMYuzKiWAxsjL&#10;FBqeTJB4ImnToBMPUa8X0TR1bMFFpw3+iTlmnkDSz6LBf+jfauS2yuy/mMcYuZo/GcT1+8P4Avpj&#10;5Vi+2MUn+Mc7sJ40a7A1VmYdXbFA/HfbKlZWfzGgDFttdagJBXdD9NiWMT4hQw6bfYPMNjFGRtSp&#10;I77ApPsWvzwDa50hKz1G016FK5+zb7GNJ7A8tniVxXG3iJ1RAzLgydj19Az9QpaJu/Zjd4k8A4sY&#10;wCMLzM3+f57m6Cn3Es1g24VX8Za1TLhafEJBDOOiBzyDz/qOJdd6+r/thbrDCt6ssEz4D+ZktdcQ&#10;O1vGeSxLDw8aID9gkeIMPwcux3k0GJc+2VDGZo5GDACvrPJKla/8tH0GaoA/xk4Sg3iYy2BGvIF9&#10;MzlvYlMslw2553gAzpnAu3lsub9J5hF+F5gWn+GvjvzOkxIOtTebJ2+uazA19qvGLoh63B1RgFms&#10;og9b6zAgwnv4Y2zGZ6XHmLlhj6/Ea/jeldgEmpzDH6sY00E67qpIlZVWbruIh508rZPt527YLWQP&#10;/tp6wUVtT4ZFyPGrxDQm9fbc2yFwX/21vcMnVmOJu3g9d6soAFNfkKqP4K8FGi5+SzCrEkv0fIv/&#10;5FfieuNFPs94TbpXszzORlZXmkSGHjzHHtxDrkFCfTQYAF+LDzb2PuHXjshmTtwLKfBr0MUcAJh7&#10;QIzqYWHuSnAbrwesmd/Qhot79YcWiBjjKF87/KL3KrmXO/I6fIOJJxfQtthkd8KVxT5hFnsnG9Pb&#10;l92E0Yn5ua3epO8AHfKwiMLENDrYmxVjHvYcN660Wjz5GeRwwLckUl5SghC9QuLB0+gnNJcrj4UH&#10;jE3gDp/UA7eiugMi7XooXNjhvjpF5pqUGn6rV7ZyeNxxwOMYL+xKvtNdgLbJKYyF8d/GOykuTDgC&#10;e8u3xVdwBk5yDXMs4Id3Z/oy39+QycxUgDnQpI/ulki5Hi40iWp7lCgnfGuHsRm80aF3HeMzz6Rf&#10;YVjcDg0wntCgidPBRUILn5LyNFzkFuIUc0Ej6WAaNrkX/TY2H5LxnMdk+AQa2RbLfFVKIvFtpfWy&#10;WcXd+q20zr7+yVe+En/sF38xZmdnKXhvv/712PL9Cdd/9jbib/yPvh7/wV/4X8Rf/xP/fPzf/j9d&#10;/If/4KP4uV+/iW9+q48PF3sMD8KXRqaFQFEhGG4dYCi5GbhMg1CPQIzL+BbYMi/+YOB+O0CEKIFw&#10;fnfl3fv4ppVuqV+bTPQ6bmBSLPkjhDat8Et1A0MC4PS3jDR4MCmEUFv2Z38dhcyyQvQNJ6ww4Jgw&#10;iCM7/7ldSrQLyPMUNjMNKrPgZsq99rVNhjG6BFyPfdQYF/M0UDS5Z4Y2NVZMFsm0BYwRnMMkSw1N&#10;5Ax5deK0uESFt/rI5AWfQsgNBrgvjtlpJvCr4ihgCF4yHiiKtHRLmn3mpgh/7RYngc+xxMQjDlZ9&#10;MX7v6uq2lX19Pk3GzxM5SpyjsYQGVV9gqbArimkLrYIp/VwNUXFVMgMdxiI4lOZuqzOBYUm2yTXB&#10;nCeH1by/ge7LchgTnMi8UPkwuDwkI+hIp4S6px2gMILuaUdGur/8RmKYl+IsbWZcK9BOe+1hekpk&#10;8NlTv0QB5DOAQzIThgJtoQ8BGVeozCPuxRQR7sc5AA1x4syTuecDz/e64B6MvX0LSDYBi6PnYXKM&#10;WwLydYaMjSDGhpgDjKir7K6EWVmX9qynpRYbPqLEOD+32xzRAxMLAmeVkxAPHpvBxwFjNK3Ucv3f&#10;/k59aeXSPk5bnM8BQJGcFa8XApostoAMt97lTMSVnAPgL0PxGRSOnUfDaw1wxCKqdge/Ncw4Kys7&#10;obUVHVjQJD+W4eqsryD0CBkCSj8CGYNFgv4MkGXAbXBKuM+1OEcBg4k9aGPVjluQrRrhQgZ1Ssnn&#10;ChSQDsIAnNhj6cR9PJXIZEeNkNuL57jiMwSs9rTLB3M+Y8IyYrVTLwCIggv0rOP1lUZ/97hdDo4j&#10;qwKgNirA1d5V4yEygIzoTEbjIqZWrvEMDa8ewt5ylpuXOxwlsuhJk0PAZ2uyh/mOoXW2PISN5u1j&#10;1e+RDOSiq1pwQINz88RR5Y17aYABVTm8dvtXqvLhMRrcOhrsOKFOQyC1e6xYMQl/skFvC8giUFKQ&#10;Glf2AGDVaRdTQP8ScPmWm+PjmcNjMsCSfFdeJsxvNjuA+QUNk1iir1Zj1fzrcqCxAJAxeIDJXBoD&#10;oN4y51RVBaI3iHJbFqEQtotr83GyFa7CpK1BAJwD43TLVoGTlM9WkrYMxu1yqel9SnTsuLWBotut&#10;mPskizX3sIdVtiviI0DABnnYrnZxtzpBr20coWm75f7cw2C3hM/XT4YEexcA1z1ysMG+AAqTTUSP&#10;OoFgHnV2FZ6iWbS38YQRKfdqtM5ZJ2ZiJNG8vGBobjfhy0QGMi+TCuTd+VhJtbe3BcbJlfEKWzB2&#10;EQNHqst/MCDFGVrCb+UAJirZNe1Sj249YjsCjc9pdToOYn3pCYbvI2/75MTdRnbYnUV36QmYx2gE&#10;8siU/ihV5eJ75IXb/hBJcwHJlpSMIENuUwKZMR0QOAGJK+uttgeHr26ekMWTwRDgNh9N4TdgY3Mf&#10;HbKs5xTsuYJqiGUbAdsSZOIb6HpEl3QN6ncDzw/I0GCI72jmXM09mL4Nyht04QK7bbsFx1DWE3wD&#10;z+V3Ww2cupaA0udsUi+/1GPD1URtsygEgGwjM7wEdJtGTTBu/7GOOeuzPEhBw3nYmLjdcZW0lKPI&#10;KP8/8Xz9puAcKWTuXYyR6eJyGAt+t2m8W9tn/ATappVaE62QlfFj1/mMLRbwAIBO7oUftom29hjR&#10;YhzMG5kt9dHwOPLz5KNdXM0Kgn9koEXWbd1Qj7FNBNhuBxFs9gb+LrTYxN3Ut6AaFcoI/PqV95TW&#10;6EbqMcXDeDbmJ+lXEORrf6xEc+tDA7DwdGVPeEsnmDP7pFNiCzVAvRSM4hPe4aeLa102iQnE2iFn&#10;xLfxBDq2TcUYoYR6MRwxBgw6cz3AlwWye8Zc3HbjTgeL7Jgec8QHItvl8jaW2NWGa93e7MKgOwP0&#10;VWPnmaG3Fb7ToA9e8X9suHKALec+gkn94g47ZVWjiYpz5quNadxmil0ukY0SeZaXaSEVGnm67Amf&#10;aHJBjGWwZcK42aKj6JKnffcQVnlQZjp7ce4Jh+HDET9WYIcHLYEH/s8esANPLkW/PPQnnRSoHiVf&#10;zj0SOaG/CxliDPXRakLnb4IaHm7FNEfwAjbLxIiJI09IPKEr3a5K1ex8JG018vAeZdsEyYbPqmvS&#10;zaSksvpcPYCnJpunGI3RU2wE9sZDaKajKu722KMDd0QPeFQ6gfwAMaEqdAJbEunND0Pk+yHuIY49&#10;elE3iAa9CWzdOmXCuMZBuiJvX04PZ5F/R33RmvtBm+Yww86jb+IW/Rq2oUQvrif4VINgbT3zyEaX&#10;UbkF3KTGAXnU5rpQBxiylxBsw14uCDhvocE5WIBAD2IcGWt3GiXc0EG0En9ZtNg4bJTJ0iNjHRxH&#10;6NpDPIX+G2Tl44OnbSKJ+LmhpwEyzs1oEC/HBjZVfIvHzc7E0tZ9aNFMZuhiwT/aMXVjcBU9WGGz&#10;X6fFP/3dDr3cEZCV0KrwG/3SR5kgqdYE1JtblIU5Z0+i2+yQL+uJ3sUGT4Bnm9iYMCXgNi6wIsMk&#10;1nHYxTtgpJc4Gk/mHiAPX0GXdvjiN3P8HvPTd1yi9JOrVczRRcxyDB+O8Qm24ICvfoJfW2OflwZd&#10;XH46XjIfZCm7wwZAswq/MXgX0bwQUPI+/MN3Fd1ZtONz/l7F4Q6aghvPTcCUT9AXF52GyT9VmFLj&#10;peUab3fbx8dPB/HkeR4z+OeW6OGJASEbzX4bD/hAA3FcRlp8KreLuF3jK+BFMXMxdRSHwx2YcoUf&#10;q6OyVUSxiPEU/1i9iALz5fbDvQsxVhxuJvFxM0iVWUmSr3Yx1ofgqw8MzuMARvhAq69P/STswKkq&#10;2pz60L4T7YLrwIKn0xvkFpzF3Gsj49E5dkX9hOHM9bDN416bBU/cdmilii1WTE6axEDd8IEEq8oJ&#10;imJvT0/irVy4UPmxSepU2gGB3enzEfJr/04kbK8eYC+vwbLjH4r99hL6tnEuLnzax+/HVk+X4Bh0&#10;fgb/p+h0lQJr7AIM1e9U6NEA3+Fpqva8NPjHLerRk0cz5jXHauVpARE30KJh7PYBdMFhhZ4tsLlz&#10;ZHvIOG/57AO23zgF0j36Nfzo0AMe0ItwERcMW/N8kFk6fTXOREb2VoV2U3tGejAN8iIOrfCZswLX&#10;AH2xsycX+mCDyQgXZMQQVloOh1PvoJBCA+QQnyNuwZJj/6GTc+RtX9kZ02EV5wMwLrhljr2dip+1&#10;NVw0BqdPkTPjLKuALVDhAviPtXzA6oA9c7fYd8yFtzA8CBfzSEea4yMQ7A3yuGiNda3OBgclRoNB&#10;98gweu+yWkouYlswDzwH+61/sOIUO562clb2D2cg+h/78iGpx6PbxsF06LVxxXHF7y5gwIet27bx&#10;lSU0g8zJhwwBmWJs8YKJTvXUw8j60ST6OXFicYbd0b8hQ9zXrd/rfU6cIq+0Q8gCPlbaFVf8TSDi&#10;a+4scKEmc4skAuIp26kFFc9JhylCO4kuMrDqb8G3/cosePLwjNW+Sm1W3C7qLjOTPS6tYBCRTQ0D&#10;n1TwwG22Ncig6QjAWWi38E9G2S5upgVEdMZWKOIjC0/st2xMnFpL8btFHvphrbR5Ez7JePlWHpG5&#10;E3GIsY0KXkIjiwmS+jKFTHvHG8q/MqEdqLDVBWMRB1tglKpO4SMwkw8YzxFjOgb+fOwBRzwAH3Cx&#10;xGtgQzDGEHqmXCFYpkIO3En3uJWUN7wv97fi3oMMbUmhPXGx0q3AxqNjrlUHpVOOjqa+tcxN2+Xu&#10;ooHzUBYZhLxQzpCYNEeIyf/kIl+8/phjwNSKD7ifi7eYQawUPgyZ8JOmnnoI/LjVlLHybqpsxp7o&#10;n/enbbxdv4nb+zfMJc+/bk+nxWIR/8If/+MI6CZGD5/Ex/ffjH/4D3812v/sb8WvfONn4rO/+x9H&#10;/NLPx/H1fx7V4jtRb7cAvE26oaWMzJqBQflEQzUNwfIPaCQgl8EqnBVRvMAAYTY00W76BaZKSmap&#10;vdsqUpO8JL2PgmLoJJPdmuhrfmu0XOk0mHHrp1NNRgx2Ci65Q3pW6edhiBVglhNLFLdyHBAYVcRE&#10;0L4HYGDogIk8A0P9uWJfwpBnMr3ex60rUTgAwaeVTpg5AAAOnbGmzDXj1XYoPDXPID4N/POjs+U5&#10;MsSeL4NcZUAI8HLqEjaGAAKjAnj3FC9PKEG3sVN8DjkQ7Jk0s0TYElCr4OwbZw5YBfPkmsdVUq/l&#10;2fkeobVyzyoogDsvOuYrBHc0QhgwOp0BFeA+nQzCM93CZVmtLg+xgl9We0Fzgp4rPl9ZrWPiB4kz&#10;MEx9tqBASowyBrdLdOFqDc4DBRijbBpEm3vu1fYGMyrdoMeUsVq+DNaAYFaVoDQJDAnooCvy4iis&#10;dAJf8NujvJigkSaNlRbF+NHwZhscJWMhuLJOPBkKAFZvxR28zNKqDLxEeYYo9IhnH3BMW4Ccz3Ts&#10;WszHLVGoDwZKsXFPuwPs3ALFO5aLu5Ior1zlsi9QyyVWx+UA+hPO2cRMMjLM2dP6HHcykla69AQ1&#10;jpPX33DH9YbADeNtWXg6iRL6p+QTxsGtIibBRhjn3u6kinFHYMK/dNItMlHKfd4/pjpgfnceOBoN&#10;nI4WNABNoAU8SEZFHYQPewD2aWvQg0wzthNyuIOmbhlFLIQ7OHQcM7dlaIxdoWKuGhEMN2RMf8u6&#10;jMDCCpGCoN5j5nUOqQoLOaqgp/q1QlbcmpIOtBhYZUKwDF3chucpouqb1RZWudqgdTxsAD/cA1i3&#10;ZkBW+RlQFihVOm5dwwuQn5sIJTBJzYz57/FkU3UdeiqLGl3k1iOkj67Q4MBQCWZRxcMjRwENyBEP&#10;O+Qgqv462Y4j+qJOJf3vX6fklb0QhshFkkcTK3zeBLqVJm6HbdUb+U5Q6LHkp88DNDcaQA5oxjy5&#10;TQperQJFh00oatqrco/4oQN1HQvoZHm9FUwmYG1er+WTV55ym0qosaPnDHRP8L/B5tY6GUB9beP5&#10;agPvsIfQsdYZ+S95OuaOcciRgSlPdTuaJ/K5XcdeUSfALuxj2tBr8owAxLXvDxKQNVlssFN20pTg&#10;YxxxgbN7jt41gO7RgcAK+XWF+7IuY8LP8WgYv5uf/rMHjtIiaHB7nH3JNPYGoXphVzndjnVAZ/Sy&#10;NaCHoSu2SMCjXuaAN8v7FUrTlOnOOM4KWT8OgUMmfgA3J0s+mGMNP23YfjThHybVuaefMcDHngjI&#10;m57P5DU6B58QMEPY96D7WjGqCRp57u4hYk3wIoi0anjz/23vTHYky5LzbD5cv9fnmHKqzqqsUlV1&#10;dzXZIgh2C4JAiCJACNBKj6An4FpbbvksegDtBIiAOC0IAhwAimRR1d3IzMrKjMHHe/36wO8zzxS4&#10;5EIgRIDRHRUZ4Xc4g9lvv9mxYwcn2xo2/btVvDs2YDPzmnMpVlToGfObhR6QdTHt9MvMxx3O+TYJ&#10;8wZsylgszrM2wuCNAUAaxxgZHHEIGBswtUZmXalfT8BS5P3IuxZ8llnIzH9J2zvFx+gQxBV9L/hs&#10;yHw1tEs73N2gySecnf4kSTdM1tWLmGkvmcsaInXqXXLtKm54noEwC0F/2J7qPLrVTRsrZ1I3UK0k&#10;7OpBNGAX9ygjvD02LkYg2wbLzTYUgrS7R4iKZI7pocO8s/MEZ/ImSX6uQNMPM7CShAKu1rDrefzx&#10;Eaf+uE07NcYhuS7BEojz0YUj9cLDhpCnBnxSxtSUATopsVrxtylt7GQA4RCXiUln4jxjXK3Vdee4&#10;MR7qmpnU6nu2R5kD/7JeCH2gC/TRICHj4oo6z11LULforfZMb1sSM0DnDGi3OJKX2B/wxNNZAS3u&#10;0wLBLwxIIhddiH+2+PQQxYoxlUB2H7iG/mJ3LLicp8cZVARjPDDA+ni5rZV3nY4QYebR/p4gc57q&#10;2BfcUJxK/nJ8wKaa2iXfgoDzzDm2YgA4D3DuaxkzDnhmLrnq3Syx7eAp/+uDCfpGA7CsD167ulxC&#10;WgfYrhu6esCxqxm3I+/35HLHbwfO1zhV1gccgQkekKC6uu18SP8l0X2DaMiL93V7Y7iBWCj+I6++&#10;w7EF6zMYW/KZ2MOnvfIR4wQXcR0LLHfx9BywHTLjOINcOzqOYst8lQW8Z2/mHTpUoltgvrZ1gL7D&#10;UBgPBZl5xzGylIgZrTOFG94lDqhLvJHL+J3x9PRDF/1csNu7iMXzduhm6/Zqtx7Vc3R0jzOPi8rP&#10;LfN1BB9ciCyxaXIZF8Ta+o5ngWYjMEPrxzNW6H33+ApdBGT2d8gb4pf6h4hopxi73H2AfTAQrkPo&#10;4mRy6dz6gmzp/DCfQ+vPjRbxuVk3hxFYOInN1CAkWA1udKwhdH8ZbxiL+XATc3S1Zbydl2te6EJF&#10;C8bIvy3TkgfV8G8dH6QuWvq3Ux555Yn2VODqtp7AG+4zSF4j19vdAmxZRe9CXHVxgmFFZg6Md4Mj&#10;nAbGRartMjH/1HsapyfPGdOf4HO8BLZpZ/GDxFAXt1pwoT8FnwcTsNdlaua7v8kAfWd5ivWoikez&#10;Kq6x4atLsBCyfUSup9NhBlA8yKqa7OMpmOv2ywZZvigOWc/TmmDLbRvfulUNWbI0y+GWn523tOkq&#10;qlswav06DnPaXM0yo2N/j51Y1LGCt7goffUMPYovY4ncOS8MEn3ZIbfMPbNs/SZrfu08Ohne6LwO&#10;LncxRs8e4zM8O63iVcP7J4NYjeANzU10x7344byKz5Dz+wueO4KtbNx5cxHlBTZtdIP8vwVTcb5p&#10;swHUI/K+AlMs3+DizQU6XjFRf42sbleb2MO7VzgTqFZuQbcsghmDu/tdJhFUzy/j03KPLLpoO4jC&#10;jMQrxhYuPdysYg1XPB5egYFCz4yuqJ87MPoK7L1A/9/GbOhm3XEcXTSCX9Z5DzcwDm4DrZif2QhH&#10;eAfPkd8jU4X+EuOmJFsjt7uS6/GNfjSbZexWsyhHE+S7RtZ4lkFgSIG+XYUcu+tH/XdLo6f3p3Or&#10;z8F3Cb6O0GHr5zrnk8vrGMHLxvtVHprTbHd5Eul9048HfLBDvQDrrRkMJoOb1qtr4Tf9w0Oe7N+f&#10;w0Yncjz4Iv5P4QIX+tofgkUQiob2rMDwGbZgBqcZiLXolvxTjuBunaimKDa4boCL6zuMN0rDO5v0&#10;18p8r4t7cDTkxkoFmpZMejD1fQPGgr1bMKECmz31tx03qSfHLXhrio94AU4B0twjWPGOPf04LWNs&#10;GRiwbIGv06vKuOLyClwxo8qFI0+Gti7rCDk1a95SKAxmrHhEs91kUkCL7fQ0cANKwimDxTvUL/gd&#10;fKtF10wu8dRz5eglTbnlGmuburVPXVkAOi4OjPR1zaJmPNyW60ERoBG2kk4zeJ09Nor56I+ws1UF&#10;joxjrUOCYdHUGbiac4fNlIHt0PkKH38sfjIO511FzIFblrBvR7jxqYSjtXw34iasFE7hDoKOfiT8&#10;zcPbNsyNvMVk3UPjInkXP8tsdeaDvhTgsH6Ssts10ob97DYMIPKW9WWxbbGDPyvT7SqzTs2qRJSR&#10;Jd7jwoUNA8cNNjLk2HEjCS7uGJBnDoVKg5T1lmtr+KrjjV2Sv2o3uJ1RQiG5H30+uRUYmbGklZmX&#10;iBwdR56wQ9o2o+liUwfc6GBvYXv8He6NjJywy3lieJbXQBe4Rc/FwTuhb7IC6xN2scF5wILiRQdc&#10;vODGfL6181xoHMIZC2xs7sjTv9N34rLcCsutTHW22RgAohdckm0VGx0vOaocx7qsLiCc5I58KF7w&#10;K9gBN+N+k688NReVS35qYpfJMB5mmPXcbAPXKwfZFX5x8UEbz+Qz3rQNITJblttyEcfgHqKQz0Pj&#10;DBEhE+AZz3CxV9/J8TfWlL6d+omfeYBzicMG3xwHfWDLWEj9MH0w32M87N7F/cPr2IOnvaIofme7&#10;3cbbt2/jf//n34zH7/4u3v3Nf4s/+P3fi7/6X38Rf/711/HN69tY3e5iZfS55aF0WjokqVIA8kRH&#10;xUAypbTwEmXK1hs8OjEAKWPc5T3GNIRjJ9Y58FNJkqzcrRb8Bjnl+Qws3WPQ6YzXS2ydoPf3oJY5&#10;+EYhz0fqIoZ4NCpxHh2bLwIQePQO4ukpiq5iNsy09Z2SEPFenTDTJ/ueuKgGdK/jdIkTMGJSUJAV&#10;Ruuh2WTNzdwOAhb4Ol6NQmTLMHgAq8oimPpM2m9EtIPnYUbHOZMB40Dr7/GsVpBkCQmwGA/cu0Xg&#10;k9gCJAcdUSykYFuiyNbZMv0yi2LWXEfXPC1Tp8ZthgblXNGVqfkODzgwui6JM/Jq/aiCOTIV2cLw&#10;RmkPOPZrCIfHGe/2/Zg4jwImHfNd1oA5QCxKswYkaFiYPq8YOr+VRBljSv9c6fA94r1yMULS3MpR&#10;mbkCsdqd7tBtM6/KJHOmkm55vnvKK6anQjYavi247JYbnpaC7zYaT3k1vbVjerpC70onUFO5XlNi&#10;/GHUfQxKb8+cQLyGjJUhQ6edwaRdTqyzA6BoBJkbM/f2EBpeg6IyIE4icpqixZ8PKJVbP1VcCS16&#10;ipxAsmibwMDV3KecQDJAp14GElpIEcQfUBxwn8FCJiKB1S1rynEBMGsQPOlnJ+lAJgQKM0fMxBIs&#10;XPcvrWRNe1x58kROtz4bGPRkmq31sDDaPR1oSIWy3evdAGgQWoMVFW9GGW7XPB9AfWTgD6JjAd+a&#10;Dr5hjM2oyppjzK06pD7Kjcw+6rrJcr+gb/Sdawwm5UoTHeGfOdfpbCPymJn0X5xrtXgp2IFCQrSZ&#10;Im4NkFzpOCnDOtQS0zzFxlT2o4Enxg/nw3mwRuGQNvYxrpKAffsdjiTgi+x0zPqxPgjYo7NkTb8N&#10;DGHFvO54pkFIjaDF+yf0+QjpPDAfhdsLkUlPrHQyuvSL6Y0DBtDDOQzsVnRsbDCkP8SBaCxxQ58i&#10;7hg/a6NZoLvke1QV0bhFk3kRjGEk2FoIJJiiIurYldb1mJh5sY6PuGQ4BEMAdbfnvGT8xjoyBsiR&#10;r47yyv1nS8yQ7kAGvEozQKz32EIUs4e00Ww7JCWsqaGh/4ZxOkLWH/OsgTU30M2huoMsPqC/tDhl&#10;ymC6oSSXy63RcSyszTFnzhk3MGGPbuYiB0Z6jAGbPerEZOdBFhhnyN/66BZYDC6y4uEKncrV7AFE&#10;mDkdjePuMOedEO3JLIblBZ+bcQsJ00Q6ywAAG9RJREFULcu4R9drxs+t2GtwZScJB4Ms2moqPKOW&#10;coKYgc/MJyA27G2RM0g1bZM8S2j29N0TWY8NyinhQ2fMrLH2ogF3/8cIQHqYz+6SuS5iwjvGk268&#10;wdAfPflUGQOzzURDa5ANjaLYAsl+r8OjA44kenAnrprhvL2L/fYbiAByyl3WnphCNncPOMDM+gVC&#10;4gphA5jKjQ44KJmlgXxJJuY8y+2lb4938QnPsA7mEl3pg2kGw9SLJCz834WYrJOI/nRxoMwiMbjo&#10;os2FRX8hgweu1f4VXFfw3Alz3xtfJWlVt81+80j2zEpDMa1TZRC7x/Tv0b/uFj2l356EywAj12Aa&#10;/ZT1zMGRbTWiD1PGcAyeMGYWsmeM3SroIoP1q7StymG2V+Cwv+hwB3lO7ONZYt2AsTbYIV5qeyVL&#10;z3i3epknphoUAjMNbOQpbffdPGHRk8TaIWQXh8KMqYJ3eHz/sD+NOfp/h43sFG9THnOjXWKgRFAH&#10;1OAd7wB/mDTkgeeqS+isSn/sLHmnixnMuzVqsGtmoLv9wKzb8woqGI3tdnvVnnE0c1Z886AdbafT&#10;JbNRji2AboaqvKdDv6bgiPVj1heT+GgITcXODLQ7CDpdD3zSsMaMwSPfoc07dG+i9YQSnwqGeDiD&#10;dka92IH5h1Yn+JTbWzH8tIkGMGbKigsgOpQKW1NqrwyYYBvBlINbITOjB+1wRbyzirF2m/ntjNuo&#10;rTnVQO651h4gDIl1fZxbeUNN+zxkw4xkNJqxeo5sr7DpLrxY04vXopeBnCoXGXTE0TYTvSpoC9h2&#10;kMx27sE5cBIMkyceBzjNOlLgTta0M7Ik+UKeDHbJtSzlkELru5gAsys7O+uk6pzxTgCjwCh3wIQD&#10;/Mktbd3D+pzFhwvWaxe0i370+btORdoeM/oYZsaehme2Oy+B3G9iBAGX7JsN4MKIhFoL3haMIc5/&#10;AY8x6Hk4TXMr4n6i41/RNwMMS5zgBj130cEAJPYVp6PleygHxBa7EOxBIm01kzaBf2YxZ9jNFuQJ&#10;2daZPTGHMl9UKJ8xFb/5n3b1OWM3voQz0e60cwYxwbID9nCJLqgP9XYVf4pDfoRFFHCt3di6a4e4&#10;X9JTx/nmaTwGE47N21gbLAdb3PYnF9zgVNdt6QYPZGfJVKKfzLTBbYQAnjrFZnPhNfMzuYnKkllg&#10;JyNGP7GpnTUc+XyASHE5zdppezz1Gvuxwp6s+XyOiDSdaazrJnbYtraZRlnXsUQO71dL+uJS3yRu&#10;ijpGF5uYo/fFlH7S1gkycTkexCXOp9tt+25bv+jEDI+7mlZRfK9ifA7xfDKN6ZPPYjy/jafP67i4&#10;+hVwg3HHXvVmn8f45rMYXKGP1WNw5ou4v/iUsX6BnD2K9ulHYM2/ixad7F7hh8xfxH31lLn6CFx8&#10;yjw8iocZfQQXqxVzbUCvHMYnYOmCNlkfcoS9lRMZEMgVc2RyAJ8rDhfR5pGYfMDfrEV7qnexVH/1&#10;+HhGZ/OOeXsbT4pX8fFhGq89/AKZ0okdIjjTa3ShBky+28YtY72aThKjdFIfpePvtlkwA+ndAb7W&#10;tSrRvwWYZ9mJnn7C6RpZWIGBBobXMR2CT9PnMb6ukJXnsbpHb3rv4vBsylgPYnq7iZe8tx1cIpcj&#10;7KWZVQYOsPHTIj5lLD6738TXYNbW4CefQcxijZ3uzWFGFgdGl81qahbDDNx2pwiwJ96vwG70pSlA&#10;UXAtM9sCjCvGseldxgP4PAYjSpzuWx67nZZxjd6UQCCtRE7VK7qNHFu2p+MiBnoAaoMhPAud03/p&#10;bPm9/RbseQXG0E/5IaC8RDcXXO226S02qcWBcRHSSoom0+us79a7+MXSAF0FjmMtPKBpiezWmwwC&#10;tmBs446Z3vlU/N5pyxyCTQV4w9hYy09so3noCLrLd4VNaszq5Plmh3Wb8xbBDRhfg8M1Y1bx7dY7&#10;jWdniU3F9zy1TRzgh4fFPTj9LgYz9M4yMxvs32pNW7iWNo7AxwPvdadGW2esBd2GnzNn9h0TgW6D&#10;ZcjEvrPA3oAycPLM9ger3M7ZTfsIp8Iv3DAza+8VI+0bHMUdYqAQo8dUglNnf22IXiJn/S3Pw7OH&#10;n5g80of7eLq4GZ8tfWh2W56/iFJnkvfqSboAkfXx4KEGKkBt5gh0BBNAi9iMGEvGuVfTfuwdogEH&#10;YQxwyLvgSbtlXPhZMB8jlM/EDgOTjp/xpp0JDwBnTyLi6bb0JZMPeLfuvru+evi7J/oNpNEOfiyQ&#10;p907MKvmXePo4Hup3C7bleisWeT6xQP4A9Y0A2QmzBzwzU7wFYNFnqzSPchbGSnNnJxVHUJwLX1y&#10;AAfNKHYHlSdBW2t654UN/ABst46qCxByZAWopd36tiYZMZU8ULzXSjTIFToPQXFburXM9b/ke5m5&#10;x7h50JsyyqPhFvChxA7uBj/y0CjjJW7FRR/RLuYZQ4Q8uBMnD3tgLE2asl+eyLmhPdYoNkFKHTVZ&#10;ZMmzawTMDGr9z5O83SAX135IiOByoYp3MPfYHzMa3V1Az1JPLIcAPc7FaWsRYoHAT2yVnBM7aWzj&#10;BC84DeEV6GM/sx7l8cqTOsh7mVsTiPQ35XBuGzaOC2TD8Bxzn0ff6d/5mzF/H0w0yGafsy4cY63/&#10;wTBlu7kqg3zlEE42gIGqbzzYutnWnzSGZaDQ+o3ivAkxC/zp5fZd3De3jD9DbMCN58RisYhvXr6L&#10;//nXr+K/f92Lv/w/3fh2bTaITj8X4DQiUTzHyaBljo5fTKwPygKw/Dujj6qik+MgK/gIDjOV32ZM&#10;6ORl+rDfXMcw+iC+z/9Cq86ZCP6bwc7tcU4cg3P+KwKkI4qmn919B4R28J0HFOgE8F7Tg2kE882E&#10;SzpMZUDpGUWaxSRwvScGmT1jgMccrZ6rv+abupoKE9l6fLSrIDJuADxKSZvPoKU+W5EH/M10MmIt&#10;WV3TzC0ExWKYfUkcxL6jFhtEsT8Nz5CQuseBthpc82Ssfgmxo09ucx3TPx1p604OaY8Fy1eQvz6K&#10;7V58l1gOOqcqg9Fn+qMyKhhKxXk66CNjpiPpaRrAcjpu6bjWwhqKxnOHOv8JOjgf/LT+EtAaFfPl&#10;VtYVQnUCgK9t0xSjgLaDbU437IVx5j1Os46J/aOZCfQr5EWFA6Kj5NoJcyA4LJQlLhIgDDNtebYp&#10;/9aKysAr724YF+5OBbfeyhihVrZGtkvHNyCGgHm/NfSjBOBQMRYtDmtODeNh5ptTZkDWyKbpv0f6&#10;qyE0Au/2tExr5VtAMixu3Su3f2TaNU6UhTSN7qcOAK4WjPQknnQyXFlEXsyI6WNgVDQz1NxafTRr&#10;o7I/LXLGtYAjPDRoeoydG+TOIpZuITHoYz02C4sfiznzaJClRn5oJ4RcR8OVrxGO3AjyMgc4K0ie&#10;KyMa8T0GpcCQz5DVeusmsjomjOcYQN8xf3vIgVoyQFqrEgeSMXBLqkFOa4c4fNZiMvtM42ctpr3B&#10;CuUIi5Q1iTBY9rWhPTr+pbLP38xycc4v0KUhjqt1/szw0zm00HpmMRiR1VjRB8Gs1TgB9AVG11OL&#10;HHdXFTeM7Rpn6jXGaONyOk5o1trBEe8NMbgVzuAAR2jPXDewCe7p0fce+phg3IWB046aPtTob9+g&#10;OvKURp253+J4o1pII2CKfFm7yDyzPriw7T9wL2PAYw/HNe08QgoM3nSjcsIMZPEsx51PGTekjvHS&#10;PVPgrI1TQOYb8FESfMk4HKuSmWghGcgP/akgwt3OPMfY1aPXPK+D8Z3hhIEw6FEXw4vDapBUcTzo&#10;7KBikAlPfYITxKli7AR45M9slQGOYQWwvwN0zIpK/aGfuyH9U0SRIesKiNtuw24hOy2GrgVDTsUF&#10;OlGCN+ge7c+TmPcP9MHMmnEWJB4ic8q8c1uOygyAu/XGrRJXyMUUh+IG/eiZyQEBvMKp9/S7e6RN&#10;zmhNL1eAe+Bupopj0CvwzHUrs59a9KBpJ9E0OPSMGxJkrEmulKR6LdHzanTLjMIectRn3rojiI0O&#10;OmLiSuLR+mgSLBS+QofdBqYxN31dVZ0jq1PG3UUOi8dbm+IZ4zJDIH7OO9z6tULn77h+p7zajtOc&#10;MYMIQbYMag+3U+bzAiKz4FPkDFmzVqe1UvoFVJ3xdSVX4m2gxOKLk84SAuFBG2NIK7Jh4AvzYjZb&#10;norFWNTohXqoPrtwZK1J6ewY8jZnTu7QBwmJOqm9FJvMbHSLoivkFhRG4mOAk+YJVGa0KAYfxnDk&#10;tmbG3edL5BrJHu+c8QyD/G5PnF504xpd1WkGQXMBILcbQGgeGLMSHXdxwFNwD/0ZeAg2cz+ahf7R&#10;Lu7LbGkXBcBkHQSUD3tRxGgCTjA9DTpQb9cxK9x+xhwiPzvm2tpzBqFHgzG41YZntZhJIGGZIDSd&#10;3hgHAmKN3GUAHqx1rqzjM9DogUEd7SHypdNlwVtduP5omPaiZv5d9DPgbobeqQI35CP0h1+RxDKO&#10;XUPktxkoM9Pdg4ikAblVDXlLQpL2i/dpN7lHT8ODPPq82+0uRxzj0+jL6N+CUzjPboksJIdMe2Je&#10;OgM1Mmm26ICx+Vfx4jHO89qgJvLmnOmMF6NcSLAOqPa4of0GPOQ2dAcsBmuxWa6mHsE5bdpEuQc3&#10;xryvplM7dNg6hdkXsNL6nj3w5COa/9qtNpV1tira7aKBLIa5lsdgG5/QryPvYIrjgf94SrEZ1q+w&#10;VxvwuWCe1/TJLP8p97kVxi1dLmIMu9UZC5mXHjxHzF/CC7JGFePWS4+KNiJbcHRkCMfed23QBX5v&#10;ENwNcuUhKg/0Vx2Rx7i63LWkALqd9bYYnx2y7JbdmnlxigzQy0nc/rOn39ZY5A3MpVtEeS19dyum&#10;29l74KkZdWZH5vZM7O+Ox7qgvEEec2kP++J2WOhJHIZl/HTSiykOW54IqS3DTljWo8ADNFimdHjK&#10;9QX4bO0hF8x0PtFqxgE7JwEw1GZdSPqmnazBj+MOnUHuzQTwBMER73HR9gSmNUezEKfMxQ7nERuE&#10;Y9Dvgq2SGsZoz5xW6FwX+XFxqCi0q9ZjxZBtHb9lDFY4fnCGi8fIGe1a9XjefhyH7YNUMFbM2xJn&#10;a47NaDEy24ca/FqDNxdgGowN++TpxwYMxeEr+lSCbxPa+HPkcb9twVZGeookteMYbuAT4FEfe3HD&#10;99TagjT3uLuMZrWOZ55uWl1Fs1gzzn+BntEncKXT+VnUC7C8mkR3XMZujXtUv0Hmt9Gb4IlMHkez&#10;pE3FfXR//P2ovvwv0f/yh3F88qPoPf0qXrz4MsbffxbDjz+Nn3z0SXz57Fl89fwifvzlVfzbz+bx&#10;08+n8W9e9OKnL8r49R9M4z9+UcRvfT6M33oR8Rtf9eLff/lR/Przbvz0qzZ+7Zeexq99fh3/+vMv&#10;4pe/+iS+/+kvxfc/K6KsxjE+/DyW3xk0+xmdbpDZHnLoTgvslzyHqZZDFbNhDI6TGGzvoz7ge5zu&#10;o7kCt9AaSwqUyNAQjPCgkeGkylOMX9Zt/FkDAjcldhC7gVxZoL0zt4zDOJYPTVxNeMLoe1E/oH2r&#10;v01bd2TcD5s79OA144gtusYhHX6MVb5Ex/oxQFe7A2xwr4pFZxjrchiXYJD24Vveub1DRjd8PlzF&#10;FP66uCvR220Mn8IZB2BgO4zxVRWfMldy9R1KsWvFPWTKxSDszliF3k8zu7JzUUUFzzCiYU3V5a6J&#10;O5wAnWjrbb3BPHgolfhhwH+BfnaGbVTTMp5OL+IHZYNuLGH1g+jN0ZfxI2zDJXKMcWB8PXm0XfH8&#10;7gZuIk9EnrAH3cMGngHvRS89sVw734CTD2DAfTtAZ2mj+i+vpw1AVWL0EPzW7zIoYAbhRs60n0Vj&#10;4LS9i2qNTbemM7Z1v5/kwQUNGGJ5jSH6/DFEpNdrwHr6B35I+XOBgPEdgkNTbRJY2tRrsPyBb3S8&#10;xIYwVtHO4rhegBVvoh0hYxN55xDOO4sKHGrXfcYHTAM9xNoWzosFi5r+exDJcWCQi1cxVgLhCY6S&#10;dbHANdPXXHCwzqiBBpuEcQbnDrkQd6AJeVoppET8MkN8w7OtK+4CiHXXXHjPOlomCbiAwvNO8Hbr&#10;ZGP46ah4hexjz7vIBGwg9titKYN7Lb5i42HXXKa/A7PCZk4H4GaF5YUnu6grz9JJ84Cw2N7SqDdw&#10;V5gf79/xXE1fMdR+8i5kSgzVzz3Bwx9o51vkZ8v8GbrxBHgXBU/Yg1FaajAFrNb15QP6Az9ifk1E&#10;0OaMsSFVC+a5l4bfzSKGroCF+yz/NEBu+uBtb4YvgCxm3UrGzgWtznEO7xhjL/VBaQRtOMHfaCj2&#10;ETnDZ8Q8geXoKHOzH7i7gO5x7R7/zAVot4R2K/oCz+mgx4x69jfrvoO9ZuB7SMt+h71m/vkVzOSz&#10;8twPs+Q3YO47cMKFHLeQWp9Pm36UCzNf2ruO46BXzUA4X104of6LgVH9ZMVHAfF/6ffKmZCFzLTW&#10;T+ZdGPn0H81kO3NxxoV51X55iMYePe/LPXiTvpiZhu4ANFjn8Msp3YPRMDYHrISHJZ72K/7i7hQu&#10;8G/0Lw+fMDaBfJgYsUc+7LtllfyZpcR4oKEE9UEup/+CkoFpZy56hGsYiFM3bI7WN2MUTPoO23nC&#10;+BkncPFQLiU9d+HRLe221YQmxzpPLJU/8e8MWDM2jApSzk/+XTH3nsyrHaN12NhV1KdlvN3fwe3e&#10;xWb1LfNJ25HJzng8Phnl+/BVAgLz+TyqCgdjOESmnYn/v7/+Yfv/sV83Nzfx6tWr97/9v/l6/Phx&#10;vHkDQfiXr3/yL8f+7Z1n6SDUiEPaFf6TDtJ78fDv5y8BxJ/8x//7i4Gk/CNaByClkkqK87p/8PX+&#10;9w9//r8f8w+VM5/Ffb7KR5zhyza4qiJQ8Df/w5fBoPP/+EqA82feDjBxHUqeThAIZMYdvCKPe/9k&#10;2oubSwgYjv47vYjtFkLnKhRtX0OGJAknSI+B0i7Auq8z4HkqcGhxVoYj3iWYodpmuxnm8MAPt8Lk&#10;CXYuebuKyz/lII1BOYC0Bsh3GCeDADcYiP2TYbQGgSwu7NIJgOKqnbbQfric4nbBPPEOTHRfuynb&#10;pxrCTlM9xc2go4tAOiZgJ++hv04BY+NjDCxEOYoB15qVZ3bA4bSJ09IVv/PYOq8nHI7KfpmVCEAe&#10;MdI+yGe54mHtJkE4x56m5qjbZIESUBfgLRh6hAhdAtLt1Yv4D59M44tP6eDjGy70QWPRl+fqMEvm&#10;DNED1CfMi/9m7KwxpMUw3uKXP7HZOQ/LO9pWfwdpcpuQTjzGH2fNovUVY9TpbZK0etKbae3KxCHb&#10;iXHjh2ivESz7TfwVRuPbl38TzctfxGbBh6aEGxzC+XcxTjLgVlTHX4PBIKZBdaHCR/tAHXxJjckL&#10;ZpyM6VoXh9siq35l9vJ+i4HSgGGoUobNrnLlfhyroowa41LVrmBqXLV3kFemzDo4ypjjZaaSq45m&#10;P9nnrf06HLJOhQWQK+aebiFrDJZkwfnnXRVz6+EiFkeWZD2y/ZNZzEeSKQy35/W3t8g+807bzWAt&#10;XS0skUcc5LJf4UR7KMgVJGyOfM1j2alwYBh/nNFTvIzumjnvv4sZv8e0jU/pX/+6G58NyujflPR1&#10;JNNjYPiGuOQgYlhpIc85y5YBBVNTNv7u9h2lQk+W9igfYpBj7pZ5LnGwkdmU3ByHTkadeCYDp4yv&#10;GaNjvYt7daGuY23wabfhFU20EFIdAgMwZqh54l2uEDIUglaWasj34cTLEDqjDJ50caSLqogZhK+a&#10;jOOxgYv5MD5mnjqI9ZD22S3peuofTAZVZx7MiKZ/6I2YmHLtO/jM4OgZH+0c2OAPdMdTUU3Z95CD&#10;DfftmlU8dTicR4i8pQY8uMKgr0Dn4zMAwUOzXhlS32McysmTeHJdx+9tTvGLP/yj+EkDUfzihzHv&#10;17FnfE5bHDJ+tps6flZDtJmAPLlNOTnRLxxJsyN36MWPrujb9341xjh1bl2ysPutp14u/ja+e6C9&#10;4JvRW/OaXPyYmvlmbRjGbejKfTkDg3AipziAg2lm4bqKjOQhF3wrA4zPB3Jqn7giHRyvSingMvvr&#10;EKKekE2zI8EMyKKZzFYntE5bWQ3iMePUq5hr+txsV7lOeMuz9sipmaflFJtQ/ThK+jXm7wUwNYWz&#10;Huo/idPbOl55uM59Jx01Gsg7syG+gR+0QRG2/TYKTEBgc37PUnnGBudZXLYP2kfRKLdgM6feTo+y&#10;z/mV1/B3x4Fvn5Kyz0MVTd/pl+/wNtviuOQXQuSfcoAkzl7kox1jLulAwv3dRZAMer5vm2Pvfb7J&#10;Z/ke5Ss1ICfAvnNx3nBelEyvywiatlfQwVHI2XFhx6zLtA8+w5987As+fDFOuZ1EnOL/mT2dbdEh&#10;Qr5SGdBVfmRTvZe/uduhcxrGR08n8fyLR+DaZcTv/q5P/Jevfw5f//W3+Q92YLmM/6HN+eYvo7PY&#10;xNc6f28fot7WzC8EBzuuL6LUKSB56n4qjw4jwqDsI4fK2/nvaAjygXhIdPI00togiEFwbIF40x+4&#10;aMSzvA77Yz3DPJDEwLwRcYRMnDcwwIex5bOf3Bxi/Nl/iv7yZfzxn/5dfLf9NhfulE/DfUKCi1G0&#10;Njo468ltwM0zZxErfK7fZsvaE96p7dJJpZ9ZU8q+KNsYCxflc6HWLp3/fNYtvVN+pl7wbUKEOiUI&#10;uGspx4B3otEZtzELfdaHR821sz+KwwhudriP6vCaZ2Pr9nI0HiHXPC6wgeCsgQ/uxUwyPthu7IYL&#10;xcfDEq6K48w4HQ492gnvvXgeF8c3sdxhL8V3eMyHDBwXwDJQRkPOLq+hBgfE3hsc4C/YNg/fW5S2&#10;v8gAtMH9rA3IpR1r9sIDkslic7KtfGZdcmuHeeqsY9huxXz+pk3UznJvlg2h7x4G4A4tgyxZnH7Q&#10;e88Fkb89RgCMMsvH8RL1XCjIxjEIR6NZRvqsn0e/IUlnquKwi12i9rHJv3mvixne0uUzmkVPGcvk&#10;zHILOTttB+Mq5qn/oR35vPfvoh2SNYMUln7oCqviL+9TBwyApEwxBgYmTgNTaOkT/MZAtVzZ+ppm&#10;4pmB5tZOa1GrR2c5YQa0Nf02ipGLnyP41X1yUdO+utblYI6Z4AzCnOBRHlphVpcYrHVgms+8hv9k&#10;UhD8YmQfbH62m9lirLOeKBdbU61zMtzGsxGEc303BpjX5BZ551cbVFTZpyRLtpVnd22Xk0HbPIEz&#10;79PmMGiOoxPuLR0GSo7ujSaBnG2kPh6/59zwHIRHf8tsemcuo3YOKv3wh86R1xoZ8q3Wt7femZx6&#10;h17IB13gk8uY3K7+2x7NovdCaVIm+PO5/TzU4J35RPISuVxiQRox28jnND7/bJe43l1nukP6jtl1&#10;LvKjs/5zbb6DPvG7EGOihgFOhjtlSaR0h6BcXzXUbtvX5LBeR5/O7zv7MnYqOZS8hWd5U/aHJ/k0&#10;A3uDBFM1lzsBr9Qr9EidVr+TuPKVAXEbmh33LzIIeeE+d2I7r/LVbLxjzGP7Q56KDBtU7mSAVlng&#10;fj5LmabDe/R6d1ijW02s4emDwoQQx1lpPMbfA8O9psNQTxB5AAAAAElFTkSuQmCCUEsDBAoAAAAA&#10;AAAAIQC3mxYFFicAABYnAAAUAAAAZHJzL21lZGlhL2ltYWdlMi5wbmeJUE5HDQoaCgAAAA1JSERS&#10;AAAE3AAAAZIIBgAAADim3KsAAAABc1JHQgCuzhzpAAAABGdBTUEAALGPC/xhBQAAAAlwSFlzAAAO&#10;wwAADsMBx2+oZAAAJqtJREFUeF7t3XuQXHWh4PHfTBIIEAJ5QAKEZ0ChEHkIJgoICAv4RK+8BF0Q&#10;Vx6u+6ita4GW7pZ3q1Tu/cO9dykFq66yJSAouIovgihwBYzAwuWxgoIkKFkIEMIjJAGS9M7vTB9y&#10;0tM90zPz6+7T3Z8PdZh+TU/36XNO9++b090D+++/f2VIyE2bNi1st912YauttsqmKVOmZKefe+65&#10;4corr8wON2siv9Mu++yzT3jiiSeqx8Z2ySWXVA91xte//vXqobGN9771m8nOnwMPPDAcfvjh2eGf&#10;//zn4fnnn88O1zNtm+3DW48/Myx7fm144pmXqqeGMGu7rcM79pkT9p36XFiyZElYu3Zt9Zx0Jno/&#10;d99997B48eKwdOnS8Ne//rV6arn08jL+7F7nZT93Xv6d7OdYxnt52q8Ty+tHP/rR8Oyzz4Y777yz&#10;ekrrtfN+HnbYYeG+++6rHpu81Nc3mknNp90WhbDV9iEsu6V6wpCtZ4aw4MgwsN1O1ROaU1m/OoQ/&#10;/bR6LL1WLQ/nnHNO9VBjr7/+erjnnnvC448/HqYueFuYutM+Q/NndhiYMjVUNm4IlVdfCBueeyJs&#10;eOrhMHXevmHawkXhjT//PmxY+Xg44YQTwi23FObvBHXyeWradtuEZ449KFSmDFRPGb8pb2wMO936&#10;cNiwfn31lPbq5PybqOJ4qp4XXngh+zkwUP9xGRqThblz52bb7onae++9s5/Lli3Lfk5Uqutp1vz5&#10;88N+++0Xpk6dGh555JHwzDPPVM+pL17+gAMOCBs2bAiPPfbYmJdP4V3veleYPn16uP/++8OLL75Y&#10;PXXYoYceGnbcccfw1FNPhQULFmSn5YfjZePvFM2YMSMcccQRYf3Q+vW73/2uemo6xx13XPXQZvfe&#10;e2/1UHPysU7RrbfeWj2UXj5Povh4xuWgGXGdOeigg7LDy5cvb9sym9L222+f3Y/43LVixYrqqSPl&#10;62WcP+vWrcsO15o3b17Ydtttw+rVq0csp6k0ur357Yunx78fb0v05JNPhl122SVrS1HxMWrH7R2/&#10;vcLRZ+4e/nrtb8Py6imjidv+uC3auHFjdt83bdpUPWfYwJ/+YZ+hiwz9N/QcsXrDDuH5TTuFPd55&#10;epi58z5h+3kLw9Yz5lQvCgAAAADEUPiXv/wlC4s33XRTeOWVV7KYnv/jysAf/2Hv7B9k/t/rO4dp&#10;exwT3nLcvwvb7rhLdiYAAAAA0FjcQ/mHP/xh9q6JNWvWZKcNPP/A1yvPvbgxvBp2D2897KPZiQAA&#10;AABA8y677LJw9913Z3u6DR5z1vfCf/n6HWHmLourZwMAAAAA43H66adnn3UXvw9hMH5A4cc+9rHs&#10;g+wAAAAAgPHbeeedw8knn5x9UcTA0UcfXfnKV77y5reC/ObW28LKlSuzw+MRr/S4Y48Jg4OD1VMA&#10;AAAAoH88+OCD4Rvf+EYYOP744yvf+c53wuzZs7MzltxyW9ir+pWujeTfuLDimeezbzeNXn15VThq&#10;8eFh1qxZwycAAAAAQB+J3176+c9/PgyceOKJlRtuuKF6cgh333t/ePe7FlWPNe+Ou5aGvXbfNcyf&#10;P796CgAAAAC9YunSpeHRRx8NlXzvqxpxB639998/LF5cru8JuP7668ORRx0VdmnQrJ5+5plw5x13&#10;hFNPPbV6yuRccMEFI4Pb/7n/gTB//p7hx799LAwMVoanKXHaFN5/8L5h/rwdwpo1r2aX3W677cIN&#10;dy7LDu+9/doxg9uSJUvCihUrssNxj7qPfOQj2QN11113hfPOOy87vZFrr702rF27Njuc/+5onn76&#10;6XD77beHM888s3rKxMTbvHr16rrX89vf/jY89thjY972en784x9nC2GcAAAAAMruyiuvzHrMtttu&#10;Wz1lS6+99lqIjencc8+tnlIOMajdfttt4Zhjjx0R3UY7b6JicBv5gWuVShgYmBKWvbQmLH/llfDk&#10;2pfDX197KTz1xovhjTc2DZ09NFX/y03ZamP10OjiAxLjVB6o7rnnniw47bffflm8aiS+5XXhwoVv&#10;/u5uu+2Whbp2iaEv3tZaeTwEAAAA6HVxz7bYduKXAtSb4jd0Ntr7rZNiSItBLYa1GNhyrYhtUZwH&#10;I4Lb629syH7uNGfrMLDVhvDShpfDc+tXhZXrnstOH6iZb9NnrQ/bzh3e82wsRx99dPVQCHPmzAnr&#10;16/PDu+7774N41Xcw+yggw5680sdoni4nXuGxcBXe/ti8PN5dQAAAADlVxvdWhXbciOCW97THln5&#10;VFj24tPhxQ2rw7rwSnh9YE12emX4+xLCwNB/0XY7rgnbzhg+bzziXmPTp0/PDu+yyy7Zz/g20Fox&#10;dBVjW624Z1zcAy6f6l1H1OhyMZzFt3fGKb5ttZ74FtYYB4vXHX9vzz33rB4bFn8/v/54fbkYDfPT&#10;6+3JN9rfBgAAAGDyitGtlbEtGhHcqj0trBtYE6Zt80aYNv2NMHXr18O0oSlT2Rzbov132j3su+M+&#10;1WPNiW/PXLdu3RYhLca3l156qXpss0bvC47i9cQgl7/V9N3vfnf45S9/WT13s7Eu98ILL2R7zI32&#10;eW9xL7fHH388O5yHt9q97OLv538jilEuTvG+5qcX9/KLYozbZpttJv1ZcwAAAED3+O53v9vURHca&#10;+RluVVloG5qmbR2nQnAb2LwXXLTvrIXZ1KwYmGLgqv3Sgxid6sm/KKGeeD3xs91yMYDFvdFi5Coa&#10;63Lx8FhvUY2hLH5BQvTggw9mAa5WDHv5nmzxb0bxeuPheL9r5X//pJNOyn4CAAAA/eFTn/pUUxPp&#10;FN9GWnx7aSsMLliwoHpwS8OxbTi0bRV/bjUc3IY//C5PbpXw+htvhHXrhj+LbSzxrZMxbtULTHEv&#10;sHri5et9YcFodthhh+qh0TV7uVyMbPnecrVvc63diy7e7lx+vPYtpfFtqvEbUAEAAABondrPbKv9&#10;TLfURu7hNhC/xnVdWDR3YTh81n7hsJlvCYdsd0B4+zYHZqcPX2T4LaWxvW3atClsHJrGEvfminux&#10;Nfo8thif6gWwuIfYQw89tMVeazFuxeMxYv35z3+unjr8N+L15J8Jl2v2cmOJn9kWb0v8VtV68r30&#10;4ltO8z3ccvF+x7eyrlq1qnpKCIccckgW8Yqf9wYAAABQRgMDA+G1116rHhspvksxXqZsGn1BQiuj&#10;28CJJ55YueGGG6pHQ7hz6b3h+GOPDGtfXfPmJ7UNDE4Z+n8lVCqbwtSpW4XBwcGwYePGsHFoisEt&#10;uvf+h8Jeu+8a5jf4sLkYyWKsKoqfzxY/uywGqttvv73h55jF84ufuRYjVb6XXNxjLH+rZxT3Jotq&#10;r7PR5WJ8i1PtW1xz8a2gMdjloTDGsUWLFr0Z6+Jea/l1xcNRvF/xM+nyt6nedddd2c/ofe97X/a7&#10;8Xri+XGKfyPuHZefBwAAAFA2S5cuzRrK8LsfR4qxLXaOxYsXV08ph+uvvz4cedRRDb8gIca2O++4&#10;I5x66qnVUybn/PPPHxncfvbLm8PcuXOrx0aKsS1OMbYVZ/DKZ1aGxe88LMybN696SvPyt1nWfqEA&#10;AAAAAHSTusEtfpbayy+/3LBWNhIr5syZMxt++UEjsYzGPcDyvcQAAAAAoFvVDW4AAAAAwMTE4Dby&#10;SxMAAAAAgAkT3AAAAAAgkfhtrYIbAAAAACTyuc99TnADAAAAgJQENwAAAABIKPuW0ptvvrl6FAAA&#10;AACYqF/96lf2cAMAAACAlAQ3AAAAAEhIcAMAAACAhAQ3AAAAAEjk23c/K7gBAAAAQEqDlUqlehAA&#10;AAAAmIzPHLGTPdwAAAAAIJWHXt4kuAEAAABASoIbAAAAACRy0Mw3BDcAAAAASGdrwQ0AAAAA0tko&#10;uAEAAABAMpVVghsAAAAAJPPKSsENAAAAAJLZfp7gBgAAAADJDOwsuAEAAABASoIbAAAAACQkuAEA&#10;AABAQoIbAAAAACQkuAEAAABAQoIbAAAAACQkuAEAAABAQoIbAAAAACQkuAEAAABAQoIbAAAAACQk&#10;uAEAAABAQoIbAAAAACQkuAEAAABAQoIbAAAAACQkuAEAAABAQoIbAAAAACQkuAEAAABAQoIbAAAA&#10;ACQkuAEAAABAQoIbAAAAACQkuAEAAABAQoIbAAAAACQkuAEAAABAQoIbAAAAACQkuAEAAABAQoOr&#10;Vq2qHgQAAAAAJmtwYGCgehAAAAAAmIxNmzYJbgAAAACQks9wAwAAAICEBDcAAAAASEhwAwAAAICE&#10;BDcAAAAASEhwAwAAAICEBDcAAAAASEhwAwAAAICEBDcAAAAASEhwAwAAAICEBDcAAAAASEhwAwAA&#10;AICEBDcAAAAASEhwAwAAAICEBDcAAAAASOTiiy8W3AAAAAAgJcENAAAAABK59NJLBTcAAAAASElw&#10;AwAAAICEBDcAAAAASEhwAwAAAICEBg8++ODqQQAAAABgsgZPO+206kEAAAAAYLK8pRQAAAAAEhLc&#10;AAAAACAhwQ0AAAAAEhLcAAAAACAhwQ0AAAAAEhLcAAAAACAhwQ0AAAAAEhLcAAAAACAhwQ0AAAAA&#10;EhLcAAAAACAhwQ0AAAAAEhLcAAAAACAhwQ0AAAAAEhLcAAAAACAhwQ0AAAAAEhLcAAAAACAhwQ0A&#10;AAAAEhLcAAAAACAhwQ0AAAAAEhLcAAAAACAhwQ0AAAAAEhLcAAAAACAhwQ0AAAAAEhLcAAAAACAh&#10;wQ0AAAAAEhLcAAAAACAhwQ0AAAAAEhLcAAAAACAhwQ0AAAAAEhLcAAAAACAhwQ0AAAAAEhLcAAAA&#10;ACAhwQ0AAAAAEhLcAAAAACAhwQ0AAAAAEhLcAAAAACAhwQ0AAAAAEhLcAAAAACChwUqlUj0IAAAA&#10;AExGbG32cAMAAACAhAQ3AAAAAEhIcAMAAACAhAQ3AAAAAEhIcAMAAACAhAQ3AAAAAEhIcAMAAACA&#10;hAQ3AAAAAEhIcAMAAACAhAQ3AAAAAEhIcAMAAACAhAQ3AAAAAEhIcAMAAACAhAQ3AAAAAEhIcAMA&#10;AACAhAQ3AAAAAEhIcAMAAACAhAQ3AAAAAEhkxSbBDQAAAACSEtwAAAAAICHBDQAAAACS2SS4AQAA&#10;AEA6ghsAAAAAJDQouAEAAABAOoIbAAAAACQluAEAAABAQoIbAAAAACQyc1BwAwAAAIBkZgxNghsA&#10;AAAAJDIwNAluAAAAAJCQ4AYAAAAACQluAAAAAJCQ4AYAAAAACQluAAAAAJDQYKVSqR4EAAAAACbL&#10;Hm4AAAAAkJDgBgAAAAAJCW4AAAAAkJDgBgAAAACJ3PvLfxbcAAAAACCVJa8cIrgBAAAAQCqnnCy4&#10;AQAAAEAy87efIrgBAAAAQCpbD/jSBAAAAABIZv2miuAGAAAAAKmsfGWj4AYAAAAAqfxkyQOCGwAA&#10;AACkcuKMfxXcAAAAACCVw993nuAGAAAAACkJbgAAAACQkOAGAAAAAAkJbgAAAACQkOAGAAAAAAkJ&#10;bgAAAACQkOAGAAAAAAkJbgAAAACQkOAGAAAAAAkJbgAAAACQkOAGAAAAAAkJbgAAAACQzEuCGwAA&#10;AACkNFipVKoHAQAAAIDJWF+p2MMNAAAAAFJ5fpPPcAMAAACApAQ3AAAAAEhkt0HBDQAAAACSeb4i&#10;uAEAAABAMnMHBDcAAAAAOqxSqVQP9QbBDQAAAICOGhgYqB7qBTsIbgAAAAD9qtf2LCsLwQ0AAAAA&#10;EhLcAAAAACAhwQ0AAACgT/XWZ6eVh+AGAAAAAAkJbgAAAACQkOAGAAAAAAkJbgAAAACQkOAGAPSc&#10;SqVSPQQAAO0nuAEAXSXGtLEmAADoJMENAOgq8avrm5kAAKBTBDcAYNLsVQYAAMNu+r/PCW4AwOTZ&#10;owwAAIb9y9W3CG4AAAAAkMrssEJwAwAAAICUBDcAgD7kc/cAAFpHcKNl4gv5FBMAkF7Kz93znA0A&#10;sCXBDQCASYnxzhdnAABsJrhRev7FHAAAAOgmghsAAAAAJCS4AQAAAEAif/vVvxXc6A7eVgoAAAB0&#10;C8ENoIvk3wQoQgOUg+0yAFCP4AbQpQzuADrLdhgAaERwA+hiBnt0k25dXq1nAACMl+AG0MUGBgaq&#10;h6D8unV5tZ4BADBeghsAAAAAJCS40TW8pQeG97Sxtw1l0qvbZs85jJdtMwBQNOgFJUD3MbCjU+Lr&#10;huJrh15dFq1jjIflBQAoiq+X7eFG1/BiFrZknaBTLHswLK4L1gcAoB7BDQBoWi/HBXv9AwCQiuAG&#10;AGT6OTjF+25PJQAAUhHcAKCPxdCUT/0cnPrlvvdzVAUAaCfBDQD6SDGwRTE05VM/6rcAFR9n0Q0A&#10;oPUEN7pCvw4EASZLYGsszpN+nA/xPotuAACtJbgBHVOMAMDk5etUcYoEtpHivOnneSK6AQC0luBG&#10;6RkkwpYMkqm3DOQBqd7Elvo9tuXiPLA9AQBoDcENoMsIBf0rxpE8kNT+tFw0J84v82oz0Q0AoDUE&#10;N4AuYmDcf+Jjnk9FeTQSj5oX56H5NZLoBgCQnuAG0GUMjPtDbWSLUaQ4MT5i2+jivLFtAQBIR3AD&#10;6EK1MYbeUfvYCmyTF+eneTg20W1izDMAoB7BjdLzQrZ3GQDTz+K2rd6UB7Z8YnLyeUpzzKvm5ess&#10;AEA9ghtdwQva3mVwNz7mV2+ot02Lj63HNy2xbXI89wIATJzgBtBl8jAjJJRPDBRjTbni4+ixTC/O&#10;a/N1cuL8Ky6zbMn6CwCMRnADgEQaDb5rB+b1LkM6Yls6cT6KbgAA4ye4AcA4xPhQO+VqjxcjG+0R&#10;5795npboBgAwfoIbAIwij2j5VE9+Xh7Y8on2yh8D0ovztdHyDwDASIIbABTk8SyfmiX0dFZ8rDwG&#10;rSW6AQA0T3ADgCETCWzFic4R29onzmfRDQBgbIIbAH0lD2u1UzMEtnLyeLSX6AYAMDbBDYC+MZFI&#10;ILLBSPn6ILwBANQnuFF6BrpAKvn2pN7U6HzKaTx7JtJaHgcAgJEENwAYIq51jxh4BNFy8BgAANQn&#10;uNFWBkgATEYe2yiP+HjY4xAAYEuCGx1n4ASUhWBQbh6f8sqfyz1GAADDBDfaqt6/gHtxDpSFfwAo&#10;r/y5wmNUXqIbAMBmghstE194p5gA6G9iW/fIn7tFNwCg3wluAEBpiW3dKY9uwhsA0K8EN2BcDKCA&#10;dhHbAADoVoIbLTORKCPklF/+diGAVhLbul/+fBEfS8/vAEC/EdxoqfxFdrNTo98hPfMXKKt8uyS2&#10;9Yb8cfR8AwD0E8EN+lS+54EBLd3MAL73iG29SXQDAPqN4EbLGCy1Thyw1E60n/neebYzvSVfpzyu&#10;vakY3Ww/AYBeN+gFD2XXzwOvfFBSO0VxvhQn2s98h3SK2zZ6V/HxzR9zAIBeZA83KLE8ptWbAHqF&#10;2NZfio+z6AYA9CrBDTogDjCKE0A/Km4Dxbb+IroBAL1OcKOlDKDqi/OlOEG/Ep37V/Fxtx3sT8XH&#10;3XYAAOg1ghul1i2DMNEAmlcbWsSW/iO2kbMNAAB6leBGy+UvpicydYtuu73QSdYVcpYFcpYFAKDX&#10;CG5QkO+pVpwASKO4XRVYqOW5FwDoJYIbFMQBYO0EwOQVI4ptK/UUlwvRDQDodoIbANBSYhvNKv5j&#10;l+gGAHQzwQ0AaBmxjcmIy4/wBgB0m/j6RXADYEwGvEyE2MZEWV4AgO4muAFQR75XSR5MDH4ZL7GN&#10;yYrLTb7sFJcnAICyq7z8iOAGwGbFwFYc7MJ4iG20QlyuhDcAoBuseuxBwQ2gn9UOXsURJktsI7Xa&#10;+C+6AQBlN/cdZwpuAP1GEKFVLFu0kmUKAOgWlVceF9wA+o1BK60gttEOcdmyfAEAZbfsrpsFNwBg&#10;crzFj3aLy1w+AQCUzfo16wU3gF5i8Em7FZc5ex/RLsXlTHgDAMpmx3k7CW4A3ax2kCl20C61kcOy&#10;R7vVLnOiGwBQFru+82TBDaDbiBx0mtBLWYhuAEApbWUPN4DSiwPIfIrEDcrE8kiniW4AQBkJbgAl&#10;VBvY8gk6rRgzLJOUhegGAJSN4AZQErUhQ8ygbMQ2ykx0AwDKRHAD6CABg25hWaUbiG4AQFkM3nHH&#10;HdWDALSbcEHZxWAhttFNRDcAoAwGf/3rX1cPAtAKtcECukXtciu20S1ENwCg07ylFKAFipEtDvyE&#10;CrqN2Ea3E90AgE4S3AASEtnoBWIbvUJ0AwA6Ib7mENwAJkGYoNdYpuk19aKb8AYAtJrgBjBOxYGa&#10;GEEvEdvoVfWWZdENAGglwQ2gCSIbvU5so9dZpgGAdhLcABoQ2egXYhv9onbZtpcbANAqghtAVRx4&#10;iWz0k9plPrLc0+vqRbfa9QAAYLIEN6CvFQdacRAmNtAv6gUGyz/9ot6yLroBACkJbkBfyQObyEY/&#10;ExZAdAMAWktwA3peMbLlgU1ko181CgrWCfqR6AYAtIrgBvScYmCLk8gGwxqFBOsG/Ux0AwBaQXAD&#10;ekIxsEUiGzTHOgKiGwCQnuAGdKViYItTMbAJCDBSvXhgXYHN6q0P+XMMAMB4DR5//PHVgwDllg98&#10;8sGPwAbNqRcMrDcwkvUCAEhl8Mgjj6weBCgfkQ0mpza2WX9gdPXWj+LzEABAM7ylFCidfGCTD27y&#10;QCASQPMEApi4Rs851ikAoFmCG1AKeRyIUzGw1RvwAKNrFAWsTzB5ohsA0AzBDeiIYmCLk8AGadSL&#10;AdYtmJhG60699QwAoEhwA9qmGNiifCAjBEAaIgC0hugGAIyX4Aa0lMgG7dFo8G9dgzRENwBgPAQ3&#10;IDmRDdqr3qDfOgfp1VunRDcAoB7Bja7nhW455IEtfzzywb4BP7RWvW2g9Q5aR3QDAJohuNH1DCw7&#10;oxjY4pTHtXwCWq/eIN/6B61Xbz2rtz4CAP1LcAOaVgxskcAGnSO2QWeJbgDAaAQ3YFQiG5SP2Abl&#10;0Ci61VtHAYD+IrgBddUOGEQ26LxGA3nrJnROo/VPdAOA/ia4AW/KB/P5ICGPbAbzANCY6AYA1BLc&#10;oI8VA5vIBuVVXEdrWVehHIrPn/kEAPQvwQ36zGiBzeAAuod1FsrPOgoA/Utwgz4wWmQDyi1fb4us&#10;uwAAUG6CG/QokQ26X73YBgAAlJ/gBj2kGNmKgU1kg+6Sr8e1rM8AANAdBDfoYsXAFieBDbpfvdAW&#10;Wa8BAKB7CG7QZYqBLRLZoHeIbQAA0BsENyi5YmAT2aB3iW0AANA7BDcoodrAFols0LvENgAA6C2C&#10;G5SEyAb9SWwDAIDeI7hBBxUjWzGu5RPQ28Q2AADoTYIbtFExsNVGNqC/NIptAABA9xPcoMWKgS0S&#10;2YBGsc22AQAAeoPgBi1QG9kiA2mgdrtQZPsAAAC9Q3CDhBpFNgNpoFFoi2wjAACgtwhuMEl5ZKsX&#10;2gCi0WIbAADQewQ3mIDRIpvQBhSNFdtsMwAAoPcIbtCk2shWDGwGzEA9o8U22w4AAOhdg2P9yzv0&#10;q2Jgi1MxrhkkAwAAAI3Yww0KioEtEtiAiShuR+qxTQEAgN4muNHXioEtHxyLbMBkjBbaItsWYDxq&#10;X6tMZgIA2uP+m/+X4Eb/qffCU2QDUhhtQGsbA0xEym2H6AYA7fGrV/YX3OgPIhvQagayQCuJbgDQ&#10;PU445h2CG71LZAPaZawBrG0OkELK6DbWdgsAmLj5s6cKbvQekQ0oE9seIKWU2xTRDQBa41v/7cuC&#10;G90tj2vFKRLZgHYobnfqsQ0CWkF0A4By+09/998FN7pPPsCtfYEosgHtNNYg1bYIaCXRDQDK6y+r&#10;NghudId6ka0Y2AxsgXYS24AySLmtEd0AIJ1bbr9XcKOcioGt+AJQYAM6baxBqe0T0E6iGwCUz7+Z&#10;8UfBjfKoF9gikQ0oC7ENKCPRDQDK5ZAT/63gRueJbEC3KG6b6k0AnZJyG1TvtRkAMD6CGx2Rv5Br&#10;FNoAABif1K+hRDcAmDjBjbYoBrZGkU1oAwCYHNENAMpBcKNlGgW2SGQDAGgN0Q0AOk9wIymRDQCg&#10;81oR3YQ3AGie4Mak1YtsxbiWTwAAtE8rXn+JbgDQHMGNCRstsgEA0HmiGwB0huBG0/LA1ii0AQBQ&#10;PqIbALSf4Mao6gW2KI9sQhsAQPkVX7Olev0mugFAY4IbI4hsAAC9R3QDgPYR3NgisBVfNBUDW6oX&#10;ZQAAdE58TVf7mm+yUl8fAPQCwa2P1XtxJLABAPS2Vr3OE90AYDPBrY/kga02tIlsAAD9RXQDgNYS&#10;3HpcvcAWiWwAAP1NdAOA1hHcekwxsIlsAACMppXRrfa1KAD0E8GtBzQT2EQ2AADqqX3NmHICgH4l&#10;uHWxsSIbAAAAAO0nuHWR4p5sjUIbAAAAAJ0luHWBeoEtsjcbAAAAQPkIbiVT3IOtNrQVA5vIBgAA&#10;AFBOgltJ1Ma1SGADAAAA6D6CWwfV24stEtgAJq64bW00AQAAtJLg1kZjDfiENoDJaSam2c4CAACt&#10;Jri1WDOBTWgDmJxG29latrUAAEA7CG4t0CiyCWwAnWO7CwAAtIvglkgzkQ2A9Gq3u/XYBgMAAO0k&#10;uE1QMbDVG+yJbACt10xsAwAAaDfBbRxGC2xRHtmENoDWGm1bXGSbDAAAdILg1oRGA7tiYDOgA2iP&#10;ZkJbZLsMAAB0iuDWQB7Zagd2AhtA+dlGAwAAnSS4VRUDm8gGUE6122cAAIAy6uvg1iiwRSIbQHk0&#10;2lbXst0GAADKoC+DW72BWzGwGawBlEczoS2y7QYAAMqib4JbHtkahTYAupftOAAAUCY9G9yKga1R&#10;ZDNAAyivettvAACAbtBTwa2ZwCayAZRfs6HNdh0AACijrg9uzUQ2ALpHs7ENAACgrLo2uIlsAP3L&#10;th4AACizrghueVwrTlExsBl4AXS34vZ9NLb3AABA2ZUyuBXDWu3gS2AD6D3NhDYAAIBuUargVi+w&#10;5UQ2gN7UbGzzPAAAAHSLjga3PLA1Cm354MoAC6D3NNr21+N5AAAA6CZtD27NBjaDKwAizwcAAEC3&#10;aUtwGy2yRQIbQP8Y7fmglucGAACgG7UkuBUDW6NBVR7ZDKYA+kf+nGDbDwAA9LLkwa2ZwGagBdCf&#10;is8BjZ4L8ss0Oh8AAKDsBic7oCnuyVbcc6F2AoBani8AAIBeE8c1g432SGukXmArMlgCAAAAoF/F&#10;XjY4derUMGfOnOpJ9Y0V2IoTAAAAAPSj2NimTZsWBqdPnx4WLlxYPXlLjSJbJLABAAAAwGaxscXW&#10;NrjNNtu8GdyKgW2svdkAAAAAgM1iY4utbXCHHXYIn/jEJ8KaNWuyM/KYVoxr+QQAAAAAjLTrrruG&#10;0047LcycOXP4LaVz584NDz/8cHZmo7eQAgAAAAD1ffrTn86iW/aW0rjn2uzZs8Orr74avvzlL2dn&#10;AAAAAABjm7Pz/PClL30pvOc9R4WN9/5jWLjw7OHgFqcFCxaED3zgA+Gyyy4LZ555ZjjiiCPG/PZS&#10;AAAAAOg3s2bPCUcccWg46Z0HhF3nHRlef+uxYY89dg/5J7INLF++vLJp06awcePGEH+uX78+vPTS&#10;S2HdunXZtGHDhuyC3fRW01bd1m9+85thn332CSeffHL1lGH53/vqV78aDjvssBHnf+tb3wqzZs3K&#10;QmYzx3PXXnttWL16dbjooovqHh/NTTfdFO67777wxS9+sXpK/dOipUuXht/85jfhs5/9bNhxxx1H&#10;HI8azdOnnnoqfO973wuf/OQns2ibi9dx6623Zrc1v47ouuuuy36eccYZ2c+vfe1r4bjjjguLFy/O&#10;jk/UH/7wh/CTn/xkxO2YiCVLlmTz6Qtf+EL1lJHi/YiPxYUXXlg9ZVjx/jSaN7l8nsa/d//994dL&#10;LrkkO3755ZeHQw45ZNR5Uvs7ufi7e++9dzjppJOy4/F2Llu2LLudxcchXi4uc/FxiLfzqquuCqec&#10;cko44IADqpcI4cUXX8wud+yxx2a3pfZ40Vi358QTT8x+/4orrsh+f9GiRdVLDLv00kvDoYceml0u&#10;3p6rr746fPjDHx5xe4q//8gjj4Qbb7wxnH322VvM3x/84AfZfb7gggu2uM+5Rr9X7+/Gvxfn0+mn&#10;n54dbyReLr+fuUb3N//7+e37/e9/H2677bZw8cUXVy/RnDjP6s3LXO1tv/nmm7PHKP6de+65Jzz3&#10;3HNhzz33DAceeGB2/pNPPhlWrFiRbf/jsjk4OBjiZ3zG5Tz+jB87EO/TOeeckz03xOuOf6P2capV&#10;bx7m8zp/zOvJb2+9xzfepjj/ml2m6h0vzo+ieH3Fx7L28WJ8WvV8DCn5nOL2u/vuu8Mdd9xRPdZb&#10;Jrrd22OPPcJOO+2UPUemED+juxv1y/q46Znfh29feX9Y8NGzwgffOrN66mbF8z+w0/Lwg2//Swjv&#10;/3g4/e1zwvAcWheevO268P2H9w4f/8x7wp5bvxL++LNrwv8Ox4XPffCtYUZlVXjwB98PvwjvCRec&#10;cXCYnf1SJbz25O3h29csC28768xw3Pxnw63fviY8/LazwvnH7Rm2zq636OXsOn80dJ3/IV5n9dTN&#10;hm7DrdeGa1YeNvw3wqrwwHXXhF8sWxPC3u8fPu31J4f+xo1h5XvOCmccPC38KV7fQ/PC+y/4UDh4&#10;9tSh69gQXnjgp+GKX6wN7/3UaWHRjGXhZ//zR+Gp934qnL9ofhhc88eh47eG8DfD86nywgPhuivi&#10;vIjXV5gX8XYMzYuzzj9maF7ULEPZdfwoLFu8+X4OX88vwnOF07J5/t2heR7/1lveGL4vW8y/LW/r&#10;4u2Xh5/+0w3hoYM+Fv7jh/L5MzTPfnp1uOGpQ8JZp84ID33/1vDy2z8UTjlm7zAju478/MPCeRcc&#10;EWY8tiT80w1Ph8VDj8d799o2u4Z42669/OfhxePPCxcsmhteHPqbl98+K5x1wTFhr+y+DT2Oy28P&#10;V1xzV5gWL3PgS+HnQ7cj3r8L3rtXncex1qahWRL/7gvh+POG5vn8rYZPHppP8f48lf3dbcNj8XYu&#10;OyCcfeGx1b9b9HJ49Marhu/HhYvDLmsfDTf+49BteNfZ4cL8Ngwtgw9ce1X42epFQ5c5PGz90I3h&#10;W7fNKlxfvB+3hcuvHr4fFy7eJUwZsf7Hv/O9cH04PvznD+8/NI+rxx+cHz742VPCIfky9K8/Cd/8&#10;2dpwwqfPCIu2/kP4/jdvC+GDnwwfPyRfRtaG5b/+frjqoX3CJy6qd3+G5smjN4X/cf191eP1zTrh&#10;0+GixTuEv2TXtVs47TMnhbfPnp69dXTbwRXhxv/6pfD3g/8+3PzPfxNm/ubvwuKLngj/HzpEcYvo&#10;pzXPAAAAAElFTkSuQmCCUEsDBAoAAAAAAAAAIQBoTaIrKiwAACosAAAUAAAAZHJzL21lZGlhL2lt&#10;YWdlMy5wbmeJUE5HDQoaCgAAAA1JSERSAAAE3AAAAZIIBgAAADim3KsAAAABc1JHQgCuzhzpAAAA&#10;BGdBTUEAALGPC/xhBQAAAAlwSFlzAAAOwwAADsMBx2+oZAAAK79JREFUeF7t3WmQrFd5H/AzI92r&#10;e7Wj/VqghSsZmUUI7cTWAhgRYbABKRBXAkgCL6lyVSrJh1RBpWyciir5EH+IXV5SNsZOJYCxQNhs&#10;ImBJSIAsIGCwKSRACNCGLQm0Xu2TeXrmuTr3vd2znp7p5fdTnbr9ntPTmn77nNPn/Ovt6ZlTTjll&#10;bl5JW7ZsKQcccEDZunVrr+yzzz6LLZvn+c9/frntttsWjybLJD+3Fqbl/OjjMBrMOdT0h+lgPKzP&#10;JJ6/++67r8zMzPRKP6eddlq5+eabF48AGHe//uu/Xo499tjdc//s7Ozu94A8ztsp6iIz23///XsZ&#10;2nOe85yyffv2Xls+zswLXvCC3WnbQQcdVI488shyySWX9N48d+7cWQ477LDFVgAAAADgySefLI88&#10;8kiv/OhHPyo7duwoRx999N6B2xFHHFHOO++8csUVV/TuBAAAAAAs7fHHHy8//OEPS3yCNC5giyvg&#10;etfFxZVt559/fnn3u98tbAMAAACAFdpvv/3KSSed1LsdV7tF8Da777779j5Gevnll/caAAAAAIDV&#10;ed7znlfuueeesmvXrjJ74IEH9v5mmyvbAAAAAGBttm3b1vs7bj/+8Y/LzHnnnTf3nve8p5x11lm9&#10;xr+59rre5W+rddRRR5VXXHjB7m9vAAAAAIBp8pOf/KSXq8286lWvmnvve9+7+9tIr/nMdeWEE0/s&#10;3R4kvwr1znvuLXOL33H6yIP3lZ8798zeV6ECAAAAwLSJby/9+7//+zJz0UUXzV111VWL1aXc/OWv&#10;ln/28nMWj1buxi/cVE543k+VY445ZrEGAAAAgElx0003lW9961u9LwXoJy7QOuWUU8q55567WDMa&#10;/vIv/7L87M/9XNkxILO6+557yudvvLFceumlizXr87d/+7d7B25f+erflWOOOb5cfcO3y8zs3ELZ&#10;J8oz5bUvPakcc/Qh5eGHH+nd94ADDihXff57vdsnHvTosoHb1VdfXe6///7e7WOPPba85jWv6b1Q&#10;X/jCF8oVV1zRqx/kAx/4QHn00Ud7t+NqvDe84Q292xstft8om/X/BwAAANgM73vf+3p5yP77779Y&#10;s6fHH3+8RMZ02WWXLdaMhgjUrr/uunLBhRfuFbot1bZWEbjt/QfX5ubKzMw+5XsPPFxuf+ih8v1H&#10;Hyw/fPyBcseTPylPPvnMfPN8Wfwv7bP16cVbS4uUM4K1KHfeeWcvuIq6k08+udxwww2L99pbfOR1&#10;586du382wrr4WQAAAAA2RlzZFmHb1q1b+5aDDjpo4NVvmymCtAjUIliLgC0NI2wLzzzzTJk9/fTT&#10;Fw8XPPHkU71/jzx8vzKz9anywFMPln967L7yo13/1Kuf6Zy3bc95rOx/xMKVZ8uJcC3l34wLJ510&#10;Ui+A6+eaa64pL3nJS3Z/qUOI2/VjAQAAAMAg3dBtWGFb2uf1r3/9b9Vh1g/vvKsceugR5YNf/n/l&#10;n3b9uDwx+2h5Zp/Hytx8ueC5LywHH7ytPPHkk2Vm/r9IL+968vay3/bHypaHt5VDDzmoHHjggYuP&#10;NNjdd99dvvGNb5RXv/rVveNIQOMPyh1++OG927XPfe5z5XWve93i0Z7icT70oQ+Vr371q73y8MMP&#10;l+OPP75X//GPf7z3Nayf/exne23bt28vRxxxRO/KuBtvvLF8//vf7z12tMXHYKM+rrJ78YtfvPjo&#10;Cx9j7f5O9957b69E4Nd9rPj3kEMO2f075e8T4uO08dHZqL/lllt2/3/q5xD1ETzG7x1X8YW4ui/a&#10;ouRzAAAAANhoX/va18qpp55a9tlnn8WavcV9Xvayly0ejZaDDjywHH7EEb2g7fu33z60sO2OO+4o&#10;sxFI1Ra+f7SUXTMPly3bnyxbtj1Z9t3vibJlvvTMxX3yXqWccuTzykmHPn/xaGlf+tKXegHS9ddf&#10;v9ffbNu2bVt54IEHFo+eNehzwWHHjh27P2Ya5dvf/vZiS9n9996iPq6Qqz+CGn9HLq6wi7b4OOvX&#10;v/713VfQRQAW4v7xjavx/1hK/ViPPfbY7ud28cUX7/H7xGecoz5KPG6cixD3j98v6i+44II9rvSL&#10;wC8eJ38uOi0AAAAw/v70T/90RYXxtPffcFvUC9rmy5b9olSB20wvc9vtpOfs7JWViFArg6UI3jJ0&#10;CnH1Vj8ZnA0SHzmNx4pSi6DuvPPO691+7nOf2wvDUgRkGbAdeeSRZdeuXb3bcVXZd77znd7tuFot&#10;r05bSv1YEaTF35oLEdTF71AHePl7ZqiWbfnz8TN5ZVu0xXP/5Cc/ufvn4jh/BgAAABhfl19++YoK&#10;7dQfI60/XjoMAwO3hbBtIWjbGv9uXQjcFv74XUZuc72Pl+7a9WyYtRIRLMVVXfmNpSFDr64ItOpg&#10;rhZhW4RaeQXYekVAl2FYfKyz1d+Ji7Atrk7L3zNDtRBX9g1SP7csy11xBwAAAMCeun+zrfs33Vrb&#10;O3Cbia9x3VXOOWJnOfM5J5fTD/7pctoBP1NO3f6iXv3CXRY+UhrZW3zzwtPzZTkROtVXZ0WwFWFa&#10;iivQ4u+fdUXoFX/vrf5IaARweZyB1aBQbrXiKrUI8upQrIU6WMtQL8KzCB3zucT5qdtCq+cFAAAA&#10;sB4zMzPl8ccfXzzaW3wyL+4zagZ9QcIwQ7d9du7c+VtvectbFg9L+cEP7ypnn/ni8tJjn1vOPGFn&#10;OeP4k8sZJ/xMOf24F5QjDj+o7Lff9t4XI+y3bVuZmZ3pBW5xMu+65x+X/NKE+KKBa6+9dvcXAMTH&#10;PF/+8pf32iJoio9w5nEtviQgvtSg/tktW7aUc889tzz11FPlK1/5yu66hx56qPeH+eLLCuLx8osJ&#10;6uP6Sw9C9zge85vf/GY555xz9voCh1Dfv/uz3/3ud3sfjc2wLr4I4oQTTignnnhi7wq3m2++ufe7&#10;RnveL/7NL1O46667ylFHHbW7Lb6w4fOf//zu5x3PIf9fAAAAABspLpaKL5yMjCJyjm6JPCVyi8h8&#10;Rsk1n/pUOe/88/t+QUJ+kcLnb7yxvPCFL1ysXZ/40oSZiy66aO6qq65arCrlY5/89JLfhDk7O9sr&#10;Tz/99OLHSxf86J4flXPPPr0cffTRizUrFy9WyL+5tpniarMItl7zmtcs1mys+DbT6JyCNQAAAIDx&#10;88UvfnHvwC3+ltqDDz64R5i2EnGV28EHHzzwyw8GiYArrvCKv082CjYz8IqPj8bHZ0flXAAAAACw&#10;Or3A7fTTT5+7/vrrF6umVwZ/8VHOjby6LQK++ssjLr74Yl+MAAAAADCmeoHbGWecMXfdddctVgEA&#10;AAAAaxWB2+wofnsEAAAAAIyr2cV/AQAAAIAGBG4AAAAA0JDADQAAAAAamjnzzDPnvvzlLy8eAgAA&#10;AABr9elPf9oVbgAAAADQksANAAAAABoSuAEAAABAQwI3AAAAAGhI4AYAAAAADQncAAAAAKCRx/7x&#10;FoEbAAAAALTyV3/0xwI3AAAAAGjlSw/6SCkAAAAANHS4wA0AAAAA2tkucAMAAACAdh4UuAEAAABA&#10;OwI3AAAAAGjmrIN9aQIAAAAANPOLv/ZOgRsAAAAAtLLfkT8tcAMAAACAlmZPO+20xZsAAAAAwHrN&#10;vvnNb168CQAAAACsl4+UAgAAAEBDAjcAAAAAaEjgBgAAAAANCdwAAAAAoCGBGwAAAAA0JHADAAAA&#10;gIYEbgAAAADQkMANAAAAABoSuAEAAABAQ7PXX3/94k0AAAAAYL1mr7nmmsWbAAAAAMB6+UgpAAAA&#10;ADQkcAMAAACAhgRuAAAAANCQwA0AAAAAGhK4AQAAAEBDAjcAAAAAaEjgBgAAAAANCdwAAAAAoCGB&#10;GwAAAAA0JHADAAAAgEbm5uYEbgAAAADQksANAAAAABoSuAEAAABAI88880yZveiiixYPAQAAAID1&#10;mj3//PMXbwIAAAAA6+UjpQAAAADQkMANAAAAABoSuAEAAABAQwI3AAAAAGhI4AYAAAAADQncAAAA&#10;AKAhgRsAAAAANCRwAwAAAICGBG4AAAAA0JDADQAAAAAaErgBAAAAQEMCNwAAAABoSOAGAAAAAA0J&#10;3AAAAACgIYEbAAAAADQkcAMAAACAhgRuAAAAANCQwA0AAAAAGhK4AQAAAEBDAjcAAAAAaEjgBgAA&#10;AAANCdwAAAAAoCGBGwAAAAA0JHADAAAAgIYEbgAAAADQkMANAAAAABoSuAEAAABAQwI3AAAAAGhI&#10;4AYAAAAADQncAAAAAKAhgRsAAAAANPLQnMANAAAAAJr5wI13CNwAAAAAoJXbbvgHgRsAAAAAtHLQ&#10;Qz8QuAEAAABAK1vni8ANAAAAABp5Yr4I3AAAAACgkYcOOk7gBgAAAACtnPlL5wjcAAAAAKCV17/o&#10;UIEbAAAAALTiSxMAAAAAoDGBGwAAAAA0JHADAAAAgIYEbgAAAADQkMANAAAAABoSuAEAAABAQwI3&#10;AAAAAGhI4AYAAAAADQncAAAAAKAhgRsAAAAANCRwAwAAAICGBG4AAAAA0JDADQAAAAAaErgBAAAA&#10;QEMCNwAAAABoSOAGAAAAAA0J3AAAAACgIYEbAAAAADQkcAMAAACAhmbn5uYWbwIAAAAA6xFZmyvc&#10;AAAAAKAhgRsAAAAANCRwAwAAAICGBG4AAAAA0JDADQAAAAAaErgBAAAAQEMCNwAAAABoSOAGAAAA&#10;AA0J3AAAAACgIYEbAAAAADQkcAMAAACAhgRuAAAAANCQwA0AAAAAGnnXu94lcAMAAACAVv7Llf9Z&#10;4AYAAAAArcyUfQRuAAAAANCSwA0AAAAAGvE33AAAAACgoSuvvFLgBgAAAAAtCdwAAAAAoJG58rTA&#10;DQAAAABaefe7/pPADQAAAABa8TfcAAAAAKAxgRsAAAAANCRwAwAAAICGBG4AAAAA0JDADQAAAAAa&#10;ErgBAAAAQEMCNwAAAABoSOAGAAAAAA0J3AAAAACgkXe9648FbgAAAADQypVXvlPgBgAAAAAtCdwA&#10;AAAAoJHeR0rn5uYWDwEAAACA9XKFGwAAAAA0JHADAAAAgIYEbgAAAADQkMANAAAAABoSuAEAAABA&#10;QwI3AAAAAGhI4AYAAAAADQncAAAAAKCRK698p8ANAAAAAFqZm5sTuAEAAABASwI3AAAAAGhI4AYA&#10;AAAADQncAAAAAKAhgRsAAAAANCRwAwAAAICGBG4AAAAA0JDADQAAAAAaErgBAAAAQEMCNwAAAABo&#10;SOAGAAAAAA0J3AAAAACgIYEbAAAAADQkcAMAAACAhgRuAAAAANCQwA0AAAAAGpmbmxO4AQAAAEBL&#10;s5G6AQAAAADr5wo3AAAAAGhM4AYAAAAADQncAAAAAKAhgRsAAAAANCRwAwAAAGDTxJcMZJkUAjcA&#10;AAAANtXMzMzirckgcAMAAACYUqNyVdkkXd0WBG4AAAAAUyhCrriybLPDrvgdskwKgRsAAAAANCRw&#10;AwAAAJhSk/ZRzlEhcAMAAACYQpP4Uc5RIXADAAAAgIYEbgAAAADQkMANAAAAABoSuAEAAABAQwI3&#10;AGCsxDdpraQAAMBmEbgBAGMjgrT627SWKgAAsFkEbgDAumzkVWURpNX/v0EFAAA2k8ANAFi3jbyi&#10;rL6KbVABAIDNJHADANbNVWUAAPAsgRsAsC6uLAMAgD0J3AAApoy/dwcAMFwCN4aqXtCvpQAAw9Hy&#10;ikTv2wAAexK4MTSx8K4/ZrSWYvEOAMPR6j22fr8HAGCBwI2hyMX3egndAKC9DMhavld7vwYAeJbA&#10;DQCAdWkV3gEATAqBGwAAAAA0JHBj5OVHVQAAAADGgcANYMwIoAFGi3kZAOgSuAGMkdjU+QPlAKMh&#10;52JX4wMAXQI3gDGRm7qQ/9rgMS4ymBi3PjuuvzcbJ+djAIBnPSNwAxhXNnmMm3Hts8Ya/UQIq28A&#10;AP3NCtwAgI0xjleJRaDi6jYAAFZL4MZYsOGBvceBqyvYbNEHsywn+mqWUdd9TuPyewMAMBo+c9sD&#10;AjeAcRKb/gwDBABshjqMmuQgKscarIS+AgDUXvX8g8qsBQLAeBG0sVlizdAN2SZxHSFsYyWyn2Rf&#10;MTcDALvNrw9c4QYwhmzs2Ex1GBV9cVL646Q+L4Yn+4m+AgB0CdwYC7EJspgFGK46cOon5+FJnY+9&#10;zwAA0IrADQCmWIRsWaY1cFouaJwk0/RcAQA2k8ANAKZIHbCFCNmyTKM4D9Py3Ovnmq8/AADtxUpL&#10;4AYAEyzDtQxYuuFat31aTNvzDfXrHren8RwAAGyEbz30tMANACZFHZ5lyYAtw5asT932aZDnJUzT&#10;8w7d174+BgCgjZu+fo/AjdFXb4yYLPHa2uytTp4z541+Yq7sllD3mW7btInzUD/3aRtL8dzr59w9&#10;BgBg/S7/2ecJ3IDNkZvead30r4dzNt1i7HRLGtRmrC2I81Gfh+7xtIjnnH0jdI8BAFg/gRsjbVo3&#10;QzCI8TCdYi7MEn0g+0F9O+RxXVjQfT+Z9veXeO5xDlL3GACA9RG4AYyJ2AxnEaRMhwxA4vXOErK+&#10;7hMMFuenHjPd42kV56DuO91jAADWTuAGMEa6gQuTJ17bfH27IVGK+m6hvzhv9fnpHk+7OBfdvgUA&#10;wPoJ3Bhp3Y0Ak8Nru3Zx7py/yRCvYbfk65uiLtR1rEyez9Q9ZkGck+xnrE6cN+cOAOhH4MZYsJgF&#10;m+JJkpv0eE27JdtS1LF6eX5T95g99Ts3dT9kb9mn9CsAoB+BGyPPQnZyeW3XJjZ5NsKjKV+bpUro&#10;btLr9m4bq5fnMXWPWV59zuI2gzk/AEA/AjeAMZJhTBZGRwYUS5VavUkfdB9Wrw6KQveYlanPWdwW&#10;Ku0tz5H+BQD0I3ADgFWK8CFLGrTp7nffYJPeXpzj+rx2j1mdus/Geez2YQAABhO4AcAyImioS4QP&#10;Wer6VNfV943CcOS5Tt1jVi/OX5zH1D0GAGAwgRsAdESoUJcIGupSq+v73Z/hy3OeusesXZzHOJ+p&#10;ewwAQH8CNwBYFEFChjV1GSTv3/05NlZ9zvN1oJ04n3FeU/cYAIC9CdwAmDoZkHVLBAnLhTX97r+S&#10;n2M44nVI+ZrQXpzX+lw7zwAASxO4ATA1BgVlWQbJn+v+LJuvfh28JsMV5zfGAAAAyxO4ATBVlgtl&#10;6nAtS/xMFkZDvjZsrO4Y8DoAAPQncGPk5WYXYL0GzSUZGuR80y2Mjgx3vDabrx4vAADsSeDGSMvF&#10;PMAwZWhgvhl9+RplQMrmideifg28HgAAzxK4salyw2SRDowK89Hoytcm/xWQbr76NegGcAAA00zg&#10;xqazYQJGgaBgtMXrk+8X8a/3jtFSh6DGEgCAwI0hyQV3Xbq6dd37d9sBhs28M5ridcmAzWs0muqg&#10;zWsFACBwY4hiwV2XEIvvekEeJY7r+3ULwEYw74ymfI/o3mb01K8TAMC0E7ixofptZm2exktspGym&#10;gI0gbBtfXi8AYNoJ3IAVyw2UTRQwbMK28dXvfSJeQwCAaSJwYyhiYd2qMBxrOcexgfK6AMMWc4yw&#10;bbLk+wcAwLQQuDE0sbhuUSzQ28sNbJTVWuvPQWvRj7MwOXJ+6t5mfOUYjdfSeAUApoXAjaGwqB6u&#10;OLfdshr5+qz253jWWs89bQljJkuMp3xN69uMt3pNUN8GAJhkAjcYYbEp6Vdiw1KXtVjvzyPsGQUx&#10;HpgMObd1bzMZ4vXM8Vq/zgAAk2rWYgdGU244+5Vsz8LmcO43V3dMML5yvuveZrLE61rPm91jAIBJ&#10;4go3RtqkbrziedWln9yI9CvZXhc2lnMPbcScluOovs1kitc338dC9xgAYFII3Bgai+j+ckOZZSn1&#10;/eoCkyLGg3liOuXrnnNazo1Mvnid63HfPQYAmAQCN2ggNgor3SzkxmI1PwOTotvvYzwIWaZP9IH6&#10;de8eM/nyvRAAYFIJ3BiqXFCvtYyD+D3jea5ms5j3X+3PwSSIPp/je5zGOu3U817OoUyffN31AQBg&#10;EgncGLpYRK+nbKTc/NdlOfE7rvS+wMI4S5sxztlc9esft73+1H3AeykAMCkEbrAoN351WanV3h+m&#10;1VrGF5Mhg5R87YVtdNV9QvAGAIw7gRssikV+LPDrAsD6xXxah2vdY+jK92QAgHElcINKLPC7BYC1&#10;E7axUtkvMmiLY6EbADCuBG4ALCk2vFlgNaLPCNtYrbqPCN0AgHEU6xeBGwB7iTeILLHhFZKwWtl3&#10;UvcYlpLzTxC6AQDjSOAGQE93g9sNS2Clor8I21iPnIPqOck8BACME4EbwJSKzWuWlKFIv/psg6VE&#10;v6n7SvcYVqPuO3m7npsAAEaVwA1gitRBWmxeu0FItmdbtx2Wkn0ndY9hrXLeCvoUADAOBG4AUyY2&#10;q7l57W5is8Bq1X0pCNtoadC8BQAwqgRuAFOmX8gG65F9KvuSsI1hyD5V9zMAgFElcAOYELH5zDJI&#10;bFSzQAsZrtUhiP7FsNX9bKk5DwBgswjcAMZUbDKzJEEHG6kOPUL3GDZC9LnuXAgAsNkEbgBjpN5U&#10;xiazG27YcLIRsh8K29gs3ZAt+14eAwBsNoEbwIjLTWWU2FTmRjPbUrblxhOGKftZ3TdhI9V9MHSP&#10;AQA2k8ANYARliBFiE1mHGfVmstsGwxb9rxts6INslkF9sZ4nAQA2g8ANYATE5rDeIMamsd44DmqD&#10;jRT9sBto6ItstkF9sp43AQA2msANYJPEZrDeIEbJ435tuYmEzRD9sdsH9UlGRfbFet4MeQwAsNEE&#10;bgCbKDaFuSGsN4ZRL8xgVHTDtu4xjILskzmXdo8BADaSwA1gyGKzN2jDV9fH5lCIwSjJvlv3y+4x&#10;jJJuyNY9BgDYKAI3gCHIoCLEhq9fQJH1/dpgs/ULLKLor4y6us+G7jEAwEYQuAE0koFEiA1eN6iA&#10;cVH349A9hlE3qO+aiwGAjfDEfd8rsxYeAGsT82eW1C9kizpBBeOi7rehewzjYlAfzmMAgGH5xHvf&#10;5wo3gNWIjVq9eeuGENnerw1GXd23Q/cYxk2/vhwl52oAgGH4ajlL4AawnHpjVm/WQr1hy7YoMG7q&#10;Ph66xzCuun066NcAwFAd/VMCN4B+YmNWBw5R8ri7abNxY9zVfT10j2Hcdft2iLr6GACgmQO3CdwA&#10;Umy86qCh3ox1N2m5eYNxV/f50D2GSdHt46l7DACwbg8/JnADpltstOqAoQ4Z6k1Ytw3GXfb9um/X&#10;YwEmUb++HiXHAwBAEz+6S+AGTJfcVHU3W6G74arbYJLU/b9Ln2fS1XN+6lcHALBWLytfErgBky+D&#10;tCixqaoDhawP3TaYRHV/r+X4gGmQfT3HQ+hXBwCwFhdf/naBGzB5YrNUl9hEZcm6lPUwDbLvd/t8&#10;PSZgWuQ46L4nBGMCAFiPrYefKHADJkNsjrJkiJZlUBtMo27fj3ERjAmmUfb7HAehXx0AwGoJ3ICx&#10;lAFaltggZem2d9tgGuVYqEVdMDaYZtn/czyEfnUAAKshcAPGRmx8ssRmqC51W6jbYNrluKjVYwWm&#10;XY6Deqzke0i/8QMAsByBGzDSYqOTJTc/9cZoUBuwIMZHqMdGvzqYdjkecnykqO/WAQAsR+AGjJzY&#10;2GSJjU6Wui1024A91WMl1eMK2FOOixw7Kerr9x8AgOUI3ICRkBuZKBkG1Buf3OTU9UB/3bGUsg4Y&#10;LMdNvu+kHDvdegCAfgRuwKbIQCBLbnByk5MlZD2wvHrc1LIeWJl8P6rluDKeAIDlCNyADRMblCwZ&#10;omUZ1AasXIyf0B079bgCVi7GTL43pRxHdR0AQJfADRiq3KhEyQ1/vVkZ1AasToyj0B1DOb6Atcnx&#10;k2Ms9KsDAKgJ3IDmYgOSJTYlWeq20G0D1qYeU7WsB9anfg9L/eoAAJLAjbEWi9wsbK76tcgQrd6M&#10;5GtU1wPrV4+t1B2LwPrlWMoxF/rVAQAEgRtjz2Zyc+SGPktu7OvNR5RQ1wPt1GMs9asD2qjf41K/&#10;OgAAgRtjzwJ348S5zhIbjLrUbSHrgeGox1rqVwe0leMrx1voVwcATDeBG2MtFrhZGJ7YQETpnu+s&#10;79cGDE+MuVCPt351wHDkOMtxF/rVAQDTS+AG9BUbhnoDX28kuvXZBgxfPf5SvzpguHK85fgL+Z5Y&#10;v1cCANNJ4AbslhuEKLlpSLlx6NYDG6ff2EzGJWy8HHf5HpkG1QMA00PgBlMsNgJ1yY18v41C1gGb&#10;I8do16B6YGPU75l1MS4BYLoJ3GDKdDcDdanbg80CjIYcr105VoHNVb+XZhk0bgGA6SBwgymQIVou&#10;/rN020LdBmy+HLe1HLPGK4wuYxMAppvADSZUbsjrTXku/rM+dNuA0ZHjtB9jFgAARpfADSZIBmlR&#10;ukFa1oe6HhhN9Xit5fgGAABGl8ANxliGaFkySItS14esB0Zbdzynuh4AABhtAjcYM7nprjfkWQa1&#10;AeMhxm7ojttB9QAAwGgSuMEYWCpIW6oNGB8xhkN3/A6qBwAARpfADUZUhmihG6Qt1QaMn0Gh2qB6&#10;AABgtAncYERkiNYN0tJSbcD4qsd1bVA9AAAw+gRusIkyRIuSIVq9uc4Nd+i2AeNvUKg2qB4AABgP&#10;AjfYQBmuZckQLUpdn2y2YXLlWB80zo1/AAAYXwI32AAZpGW4liXru23AZIsxH/qN95wPAACA8SVw&#10;gyHJIC3UQVrW56a6bgMmXz0v1Op5AQAAGG8CN2is3kzXG+duvU01TJc6UOuO/3p+AAAAxp/ADRrI&#10;jXSoN8xZF2ykYXqtJFAzRwAAwOQQuMEaZMBWb6L7BW020MBy80G0mysAAGCyCNxghTJgy81xlpSb&#10;6mDzDIScFwbNCfW8AQAATA6BGwyQ4VqWbsiW9UnIBvSzVNhWzykAAMDkmK0DA5h2GaLVG+EsdVvI&#10;eoB+ch7pZ6k2AABg/LnCjalXB2kZouVGeKk2gH7qOaOfaANYqZxT1lsAgI0lcGMq1YvPbpC2VBvA&#10;Uuq5o5/l2gFqMWfUa5H1lHp9AwAMn8CNqVEvNHPxmZZqA1iJeg7pJ9rNL8BqxHyRa5ScY9Yq5571&#10;Pg4AsDICNyZavUDtbnTrBWe3DWA16nmmn2g3xwBrUa9R6rXLWrR6HABgeQI3Jk4sIuvNb73JrReY&#10;dT3Aeg2aU2xsgRZahWW5NqrXSwBAewI3xl4uGLPkQjLVi8m6HqCFnHf6yfnH3AO0kHNJvbZZq5aP&#10;BQDsTeDGWIrFYZZYMNYl21PWAbRUz0H95DxkDgJa6rfWWauWjwUAPCveWwVujI3osPUGNkvItrod&#10;YFiWm2vMRcAw1euf9Wr5WADAswRujKxY+GUJsSCsN6/1wjDb6naAYajnpH6WawdoIeeYej20Vi0f&#10;CwBYeE8VuDFSolNmicVfllQvBOt6gI2Qc9Cg+We5doCWcq6p10dr1fKxAABXuDEiYnEXJRZ7Wer6&#10;lPUAmyXmoZybuiXbATZKvWZar5aPBQDTTuDGpqk3qbHAqxd5udCr6wE2W85HOTf1KwAbLeeeXD+t&#10;R85l9XoMAFg9gRsbJhduWXJBVy8S63oAAFamXk+10PrxAGDaCNwYqgzR6iAtS90e6noAAFanXl+1&#10;0PrxAGCaCNxoLkO0KBmi1UFatoVuGwAAa5frqlxrrVfrxwOAaSFwo4l+IVodpPVrBwCgvVxntQrJ&#10;cu1Wr+cAgKUJ3FiXQSFadzHWbQcAYHhy3dUyIBvGYwLApBK4sSqxwMoSBoVswjUAgM0ldAOAzfHb&#10;v/07AjeWlwFblFhkZUm54KrrAADYfMMIyIbxmAAwSf79284QuNFfBmxRMmCrF1f1AivrAQAYPd01&#10;XHcttxb1YwIAezrw+BcL3FjQXXxlwNZdoIW6HgCA0Zdrt5bruHycXCMCAItmtgjcpl0Gabn4qhdg&#10;9eKp2wYAwHiJtVzrcCzXiLmmBAAWCNymTC6GckFUB2ndhVLWAwAwGTIca61eTwIAArepkEFalAzY&#10;6jAtF0bdegAAJk+u91qHY8N6XAAYRwK3CZThWpYM0upFUJSU9QAATIdhhWOD1psAMG0EbhMiFzVR&#10;MlzLUreHuh4AgOnUXSe2KrnWtN4EYJoJ3MbcoIVN1ieLHgAAuuo1ZKsSumtRAJguBwvcxk0uXrIM&#10;WtjU9QAAsJGsRQGYdgK3MdEN2OpFTLcNAAAAgM0jcBtBGaBlCd0wbak2AAAAADaPwG2EZIiWAVo3&#10;SMuALXTbAAAAABgNArdNliFbHbR165OADWBl6jm0XwEAABgmgdsG6276MmTrBm3degCW128O7VcA&#10;AACGJfYcArcNkBvAfpvA1G0HYHViDg1LzaE51wIAAAyTwG1IclMXJUO0ehPY3fR12wFYuXquHSTn&#10;XHMtAAAwbAK3hjJEqzd+ubHL+lS3AbB2OecuJedf8y4AADBsD88Xgds6ZIiWJUO03NBlfajrAWgj&#10;59iVMAcDAAAbReC2ShmiRckQrRumddsBaC/m2bDcPJvzMQAAwEYRuK1QN0Trbt6yPfRrB6CN7nw8&#10;SH0/AACAjfLf3/NnArel5Gat38Yu69NyGz8A2lluvs352bwMAABstP/wm28XuNUyRMuSIVpu2LI+&#10;1PUAbIycm1fCHA0AAGyWqQ/cMkTLTVxd6vZQ1wOwsXIuXk7O5wAAAJtlagO3DNIyRKs3Z9kWum0A&#10;bKzufD1IfT8AAIDNNFWBW27Guhu3rEvLbeoA2FjLzck5h5u7AQCAUTDRgVsGaVkySMsNWbcegNGS&#10;c/RKmMcBAIBRMXGBW4ZodZCWpW4PdT0Ao6Oex5ez0vsBAABshIcee2AyArfcmOWmqw7Ssj7VbQCM&#10;npyzVzJX57wPAAAwKv7nf/vg+AZuGaTlZqsO0rI+1PUAjIeVzNs5/wMAAIyS3/zNXx2fwC1DtCwZ&#10;pOVmK+tDXQ/A+Mj5fSn1+wAAAMCoib3KyAZuuaGqN1Z1yfukuh6A8VLP9SthvgcAAEbZyAVuywVs&#10;WYINF8D4W82cnu8PAAAAo2zTA7c6RMuNVHcz1W2z2QKYDDG3h+Xm9fp9AAAAYNRtSuCWG6fcPNWl&#10;2x7qNgAmQ/0esJT6vQAAAGAcbFjgVodoucGqN0/ZFvq1AzAZ6veC5dTvCwAAAONiaIFbbqjqjVU3&#10;ROvXDsDkWst8770BAAAYN80Dt26A1t1YZXv3PgBMj3wfGKR+nwAAABg3TQK33Bjl5qi7Qcq2kO02&#10;UQDTJ+f+/Ld+/6iL9wkAAGCcza5lQzNoY5SPFXW1ug0AQv3e0S0AAADjKvY0s91wbJBBAVu9Marb&#10;AQAAAGDaRDY2u++++5bDDz98sWpv/UK2lG2p2w4AAAAA0yIyti1btpTZbdu2lZ07d/YqM0Cry6CQ&#10;rV8bAAAAAEyro45/fomsbXb79u3lz//8z/cI0DJEy3/7hWzZBgAAAACU8si+h5W57dvL7CGHHFK+&#10;+c1vlmOPPbbXEKFaqAM1IRsAAAAADHbEwdvLIdteVH58wMELHymNsO0d73jH7ivYAAAAAICVO+jw&#10;Y8o9P9m3bNm2rczcdtttc08//XT5wQ9+UK699tryJ3/yJ+Xuu+9evCsAAAAAMMiOHTvKFVdcUS64&#10;4IJy3HHHlfiC0pnvfe97vcAtyv3331/uuuuu8qEPfah897vfLbfddlu57777Fn8cAAAAANiyZf9y&#10;4gtfWF52ys5y6aWXlmN3zJVr/+NvlHfP/Lvymfe9uczcfvvtc88880wvcIt/H3vssfLAAw+UXbt2&#10;9cpTTz3Ve6D8227jYKN/13E6N2s1Dc9xo+k3tPCJT3yivPa1r108gtFiDmAc+HMqS7v55pvLjTfe&#10;uHhEOOWUU3r95t57792r/6y0P9X3u+SSSxZvLVjJY6z0/zNulnteG/685x4s3/70h8tHf7Kz/NKr&#10;zy4nH7ZfKU/cW77x2Y+Vax58cXnrG88oRz3xnfLp//XRctsJrypvOO/UsuOAXeXur9xQrr5uVznz&#10;rb9Qzjr6ifLtT36wfPTOl5a3XnFWOXpm8TFvO7pc+Ibzyhk7tpdH7v56ueHqm8qDZ76hvPGsHWXr&#10;E3eXL33k6nJ9eWl58y+cU4478Kly3zeuK39xzT+WF7350nL+YXeUT/7hR8udF/yr8taTt5cnDzm0&#10;HLjHqXmmPPztz5Y//Oj95cL53+HkrTNln3u/sHj8pnLWMVsX7vbwreUTfzD/OBe+tbzjrGPKzEO3&#10;lmt6z+XnyxvPz+fyufKRa3eVs976uvmfe7zc+ol4LqeVt77jrHLMo3v+/OzCo+5lbvfjXlze8vMv&#10;Kodvebh8/8ZPlb+4aXb+9+nzuL0Hmn8Ot36m/EH+zkfvKrdes3DeXvHG83eft8995IvlwbPeWN4U&#10;563zfBZ+nwcH/M7/urzt5G3l0ce+O/+73VzKhQuPseXhu8s/fOXG8smbby/lgHPLm9/xc+X4/R56&#10;9jHe9tNl65Nz5b4bPlSuvuO08rZ3nl2OmXmg3Pqpq8rVt+0o//xfvrKcevi+5eHv31Q+9sGvzT/u&#10;m8qbzj66PHHr/y2/f/WPy4Vve1M5uz7/v391uePCt5V3nj34/O3p6cXHvqUcfOEryrmnnVAOm3+4&#10;J+6/vfzdTdeVa793TLn4l19ZXjLfV+fmH/9Tf3Z1ue3E15Zfnj/vh215pPzghk+WD8yf91e8ff68&#10;z/fNWz/x/vnn8bLy9ncu9M2F57HwGKcevqU8Mv//+qsPzD+PV7ypXDL/PJ6cfx6/95H7yysuu6Sc&#10;ffTi89jL/Pn6+P8pH5l/3Mt+5exy9K5by8d/7yPljldcVn5l/jEWnmfnPvOVe47v+d/lY+8vH75z&#10;oX2hTzxdHrr1b8qfffgH5YRXvaZceOZzywGP3FG+fN015bMPnlouu/TMcszWZ569z2t/sVx06mHl&#10;ie9/sfzV+28sPyjHlVde9i/KOTu6v/d8X7vl0+V3P3xfeeXlv1ResN9sOXTLHeVjv3tVueOVl5df&#10;O3fH7r50y1//73LVHaeXd/ybl5cdj3yr/PUfvb/83Ym/WP7tL19UTj9urtzywf9RfuO/PlDecfXv&#10;lF899dDy/wFbm1zixbODGQAAAABJRU5ErkJgglBLAwQKAAAAAAAAACEAi2SxbrojEAC6IxAAFAAA&#10;AGRycy9tZWRpYS9pbWFnZTQucG5niVBORw0KGgoAAAANSUhEUgAABNwAAAGSCAYAAAA4ptyrAAAA&#10;AXNSR0IArs4c6QAAAARnQU1BAACxjwv8YQUAAAAJcEhZcwAADsMAAA7DAcdvqGQAAP+lSURBVHhe&#10;7P15sG3Jdd4HrjMPd3rDfVPVqwKqCiMxFUBBKBGgSFoOUqJMm2KDLbrFNklR0aLVCsmKlqMVHa0w&#10;2x1tW3K07bBbHKIdIP+wHLQNhGnTIkFLFAgRAMEiQMwEWHPVm4c7n3ns7/dl5sUDQEigBKolea/3&#10;8mTmypVrypW5c+fd+5xaRKyVTqHT6cTZs2ej1+tFv9+PZrOZWyqooIIKKqiggn+ZYGtrK+bzeUwm&#10;k4z5w4F3vOMd8cM//MO5VsE/T/j1X//1+OAHP5hrFQBPPvlkPP3007lWQQUVVFBBBV8LP/7jPx5X&#10;rlyJWq0W9Xrd+YPpQRzwYNuD9d8Pvhr/9ei+Efhn6VvBHy4wNu122+dmGxsbp+dopc1J5dMDt93d&#10;3Xj00UfjR37kR+J1r3tdvP71r48LFy7k1goqqKCCCiqooIIKKqigggoqqKCCCiqogD9sD4fDGI1G&#10;cefOnXjooYfi0qVLX3vgxkHb937v98Zf/at/Na5evQqqggoqqKCCCiqooIIKKqigggoqqKCCCir4&#10;x8B0Oo3r16/Her2OJ554Ij0lKfyaJ9t+8Ad/MP723/7bibKCCiqooIIKKqigggoqqKCCCiqooIIK&#10;KviG4bnnnovNzc24fPly1PnONp5u+yt/5a/k5goqqKCCCiqooIIKKqigggoqqKCCCiqo4A8Cjzzy&#10;SNy6dSvG43HU+WI3vrOteo20ggoqqKCCCiqooIIKKqigggoqqKCCCv7pgIfaLl68GAcHB1F77LHH&#10;1j/1Uz8V73nPe9z4Dz/06/6ytz8owPC7vvM7/J5qBRVUUEEFFVRQQQUVVFBBBRVUUEEFFfxvDQ4P&#10;D+Pu3btRe9Ob3rT+pV/6pdNfI/3Vf/Dr8erHHnP56wG/tgDcuH0/1vk3TofHe/Gep/6Ifwq1ggoq&#10;qKCCCiqooIIKKqigggoqqKCCCv63Bvx66Re+8IWove1tb1t/5CMfyeiIpz/xqfi2P/auXPvG4SMf&#10;+3i8+pGH/MVwFVRQQQUVVFBBBRVUUEEFFVRQQQUV/KsFH//4x+NLX/qSf43z9wMe0HrDG94QTz31&#10;VMb8iwHvf//7493veU9c+TpnVrdu346PfuQj8d73vjdj/tng6aef/toDt09+6jNx+fKr4hd/49mo&#10;1dcpNUir+N63vSYuX9qJwWBo2o2NjfjAR190+bGt0Td84MbgfOxjH4s//+f//FeUfz/4jd/4Deff&#10;/u3f7hzgC+h+5Vd+Jb7t277NA1lBBRVUUEEFFVRQQQUVVFBBBRVUUMEfLvz8z/98fP/3f3/0+/2M&#10;+UqYTqfxgQ98IH70R380Y/7FAA7UPvzrvx7f8Z3f+TWHbv+4tn9a4MDta79wbb2OWq0RLx4N4qWT&#10;k3h5dBzXpkdxfX4Y8/lKzUr5X4FGe5lL3xhwyFaAA7PXvva1pwdr3whcuXLFB3TVYVsFFVRQQQUV&#10;VFBBBRVUUEEFFVRQwT8f4Mk2Dtva7fbvm7a2tr7u02///wQO0jhQ42CNA7YCfxiHbcBqtfraA7fZ&#10;fOH8wvlO1NqLOFocx73JXtwZ3zO+9lV+656dRH93lGv/ZPjt3/7tOH/+fK4leM1rXhM3btzItQoq&#10;qKCCCiqooIIKKqigggoqqKCCCir45sFXH7r9YR22FfiaA7dynvbFO9fjxcNbcbg4iHGcxKw2MH6d&#10;fi8havoHbJwZRH8ztX0j8Pzzz3/F66EAT6wBvCr6jcL73vc+5/T5hV/4BT8hB4704BN0D+J/8Rd/&#10;MWPD5YLnELCCCiqooIIKKqigggoqqKCCCiqooIJ/deHBQ7c/zMM24GsO3PJ5Woxrg2j15tHqzqPZ&#10;mUVLybD+8mEb8IYLj8Rrzjyea/944JDrySefzLWvhG63G0dHR7n2B4PRKD1hx2umb3nLW04P3DhI&#10;ow08iSfrwJF6vd4p/p3vfKfpK6igggoqqKCCCiqooIIKKqigggr+ecDP/dzPfUOpgn854Wu/wy2D&#10;D9qUWh3SAwdutS8/BQe85uwTTv8k4EkzDry+3veucQD2Twu8P1yemrt69WpMJhOX9/f3/apqeZLt&#10;2WefNQ4a8H+Q742roIIKKqigggoqqKCCCiqooIIKKvhmwY/92I99Q6mCbx48+Brpg6+X/mHA1z1w&#10;S4dt6aCtTd5OB27py+/Kkds6ZvN5jMfpgOsfBxx2kcrhF0BeXiMdj8fOv9nAE2/lSTbS93zP95z+&#10;6AKADtUrpRVUUEEFFVRQQQUVVFBBBRVUUEEF/+rCV39n21d/p9s3G772wK3Gz7iO4127T8QfOfva&#10;eMf26+LJjTfGW3tvMj6RpFdKOXvjlxeWSv8kePDQqxx2kZfvb+OptJ2dHZe/WXDu3Dl/Z9zXA56K&#10;40COp94qqKCCCiqooIIKKqigggoqqKCCCir4+lCr1WI6neba1wJf6wXNv2jw9X4g4Q/z0K32tre9&#10;bf2Rj3wkVyM++vFPxJ/4znfHaDg4/aa2Wr2hz3Ws16toNttRr9djsVzGUokDN+ATn/pcvPqRh+Ly&#10;N/hlczxZVg7eeMrtwx/+cPzQD/2Q6w8Cr33yZFwBXh+FrvT/6r5fXf/VX/3Vr/gF1G/7tm+Lk5OT&#10;+NznPpcx6eCvggoqqKCCCiqooIIKKqigggoqqKCCrw8f//jH/b356e3HrwUO2/gqsaeeeipj/sWA&#10;97///fHu97zn6/5AAodtH/3IR+K9731vxvyzAX76mgO3/+VX/tfY3d3Nta8FDttIHLY96OA7t+/E&#10;U3/0HXHp0qWM+cahfJfaV/96aQUVVFBBBRVUUEEFFVRQQQUVVFBBBRX8ywS/74Eb36V2fHz8dU8r&#10;vx5wirm9vf0H/vEDTkY/9rGPVU+ZVVBBBRVUUEEFFVRQQQUVVFBBBRVU8C89/L4HbhVUUEEFFVRQ&#10;QQUVVFBBBRVUUEEFFVRQwT8dcOD2dX+ltIIKKqigggoqqKCCCiqooIIKKqigggoq+INDdeBWQQUV&#10;VFBBBRVUUEEFFVRQQQUVVFBBBd9EqA7cKqigggoqqKCCCiqooIIKKqigggoqqOCbCNWBWwUVVFBB&#10;BRVUUEEFFVRQQQUVVFBBBRV8E6E6cKugggoqqKCCCiqooIIKKqigggoqqKCCbyL4V0of/7GfiUbs&#10;x0ZMo9W5GrWNx5Uvotm8F4PRNPYOprHa+/k4c/BsnIsrsT53MdqtrWi15jGtDeL6oBuzF49jcXs/&#10;hvVmrHvL2JxPor9sx3JzN+o7ktSrR6fViLP9dbTXG3EwacSdcS/qo4diuZjHPM5Ht3cpHt6dxPrV&#10;29He2YpucyfW3SvRadei3qrHslmL5Vq8FkrK1xwXUs/lWk2JslKdem5e8VHyVWpf0VepSSZCk/BB&#10;Wy4aJLA+ezmWk0GsZ1ei3j0fsa0+k6PYP2rF4OQzsTP6vXhkdT5WW6+JUa8Vy/6FWG5sxrwlOjHa&#10;rNWj3qjFQvKWYomOFoCCgMpGoZOgpUoNJQQFRzv09KXbQh8zleuik5gEDSUZhH1r4fFHOVKtSTBF&#10;8DYQWnWEZi56fNNUaqttJP/eHA6i/szPxOiwJl0WMZeTlqt5NNbHGot3RK//Z+ORK+r3sFghR7AW&#10;z+ZyEPcnq7h97cPR+PzfiuX9i4qHy3G3u4yJiJ9az+Li7h+Paw89EfuTz0bn7u9Fo7URjd5mbDd2&#10;YnX2B+LMQ9K19aE4uDWJuHsjjm4dxuDeI3HhzE6ce+OjsXjVt8SqM4nl/stxMpARdxW9d+axmA3j&#10;tVvzaH3rt0T/oX405IuGjFZIJp/MU77EdsEKvbPtycEpt48EIk+uEg6/E1N19cX3MiNWamR8iB+S&#10;htm+gB9tsAcHNNQPviuNA3j40Jd4Zqzpb1AuVIoTfTAm0M2Ftw7Q6MNjSz+NleWKHzLpZwEqQ4e9&#10;5EvhoHWsgxeaZDIV4NfIepT5YhrhcBcs5+oHL+gBcHxQX0sw6GIvujBNNWWdHGPK0ZN+6zyHPU81&#10;hLZTDfBAZinDxDwJcvqQYNCWTRrXugaprrEg9gCa0kfO4Z/9iA8WosNO+5w24cbQwktl40VLTlsZ&#10;F2IBhdC1hg3TrCe4LJs6utqHKuu/EMJLPrEIgCvxIROsAyYlYkHWybKUWy6+RW+14Uu7Dhy+Ub+m&#10;eLO2wIIxBtT9FIgx9GyojwcTGZnAc0DgOKEsJpruFlITX2wTeSz5kDLIWwsPK1B0wZ+2k4qJxQOZ&#10;KoJj/gD4znNACdvw1d96F52+DL/2I//3+OWf+H96fjiu4E3Cf+QFpxw/owfVVmkXoCsiCRnmG+aU&#10;cSTzPFLCduw+1Uf5XHzq6oOvPU8QAI0SdeSwjnD90CXJCqgp8cr8LFD607X4usST/a+GYn8afAH9&#10;hAPlWFahzEO6OTaFQ0apExuQNoX3mia+TeXmrXytGHVOP4gzHXPB4yUHef1QfUYf8KLBdisPjTLA&#10;cxcaktpsL3yz/pR9HVAH+5axEI7r01z08CF2bRs6wR8a+OW4WIoXunkOKS2Fo59li95jqEQd/owT&#10;MWp5oofdQh9NCqqTHCsCxor5r0tYoheurDGwhRy+Lpf+AsaTePcYKi2oS09iHpvNgBxdVPbcRhY0&#10;MBM4drCXnH4g8YEyfEmBdanGWFBXQia0+Iz5uxSu2I9OjKNjSmXG/yt4CxhD1gTbTxs8VbdK9KOP&#10;gP7oSXgQiyvxbWX5M8pqs04Cj7novQYgiPjJQei4zLKsI5n6+bpHhT6id1wgXzTQec4pQYffma+e&#10;66rrv/X3NRJ65VxHmsiFp5LtooytooG2pz6Up2LAuONX08FDONi7u3CIwwfsEbDvdD5SVrL/GAv8&#10;JVtNKx6grb/qZXwdt8KR2CN4HIXz+ogdtKOPytgMS/rbUNEzxt77oQt4koisI/SZH/TU6YtfiEnr&#10;pbLQBtsKZD1od0yo7nUB3vDBFtqVt9WOf/FhR3TMP+jlbutiOao/9txvxd/460+BNTz9x/8P8d/8&#10;n/+/MW/3rbLnIgXl7Cfhj97YAQHmWi9kU9EF+NR3qs8YA9W9TmEQtEplfEucOSboR1U42k/tFtBO&#10;1fErn3IdWog388LXJDV6H6Z2bD2dr6K1P1UuaxB0Hk/qaiC1VafLVGVkQe/5LxnMW8BrF0n4adbR&#10;etM3l7HHMQxIjn0hHP5GV93+mN7Csr4G5KKTktfsTA9ZCYSaFLaPpfDpPCqgumNeOSTmp7pth29q&#10;8ppdk6AVxik4aUdfr5ckyXIf9Wc5wEeenw4yERSd6OdCKqMyudcV8bYOQtCLRY3xZ712u1CsHdDU&#10;xNxs5FjHmfCeF6DwDf1MaJT1WIuoJkfVZcyaC4EaV1J+pZamjNEdZlJI/bwfUNGsZPcaY/XfPqYf&#10;DSJE9loKdsBr0DSt5I+V7m9VoI94rSUTORHdxHc5Ek/VNcDcE3Lx87XZ/obhUv6syR6Nl+qQSmPR&#10;17P8htcJzZJks+Q5dhS0vm5psbE43+CqoItVLQ/YmoGSzLUGYY0MtfuT/nRSWkvJmhaImi8QshWe&#10;6lvX5KxpEiwtrKG5ihD8pz41bcBJq7Zq2tUS7ASBL5Zj8RKt+ttuOwW91IY+WhTX0nWpwa5rXBus&#10;1fpHGQevxGdd3xKp+K4maplKZt02eT8hX3hNY36Le11Bzpiu6K8gtkw1Nu0zynxKFzlvzWIvvT32&#10;koO6BDv6Eu81DUwdJ+vi5LiWL+vSuRYdlVkV6SAWOFA3BPjftnpMlMsut6mHr8V4iwUFXTSerLnE&#10;5EpOXmOAVto6TNhgKEb5t5QdohBLzhBgJT94QoqJY1NU6iJSAYWkEwsXKObK2uOPXllf+KooKbKv&#10;puGibSFe9FHZuWDdFremzMAweYDult1MUrgJJpOGdXmowUS1b+AnPMkE8rF0bRBTjLXo0NSLBGEm&#10;gDZ1kl/cKE1EX2c0Ne7MKxM7rgUMPjFlnfTBf/NI8SyrVKI3vfCvXGJaxDLi+A+b1YkOtlHtXKSl&#10;H0WSY4l4qDPeaiOuNT5JLn00D2GKX7xR4L/oVW8wZ5jF0l3RFP+nN70YjcuXL//kuUty5vCZaIye&#10;i/pEC8JsO1oysiMlVq1VHEQvFocvxcn+K3Fr1Ij9QT3ujxZx7+gwTu7djenx3ZjN5hr/blJx/XjU&#10;N78lOrubUTt3R5vg45jOW7JlM1rEy3IzVuMNTU2F7sOt2DlXi3Nb3ejv7EZ9t6c16H7UJs9FnBxq&#10;jl1UXQ7qyDgO8/C3jLJD8JXqzpXYHLJRIOeAgpsI+yXndOWi7j65H4zynEhJUPpQXyrwV4NBjE6m&#10;cTyqx2LQiZ6unPUzSv1GtKZH8tnnYzQdxPikFbP6kTbPLA67cjg7m1HUxuNoTLmtl2+Z+SsFpcaH&#10;OcZFioU0x2LSM+uBfkwyJibKQ0M7YBJVHCu0C1Ha0N03F0I4PkgZj/9cBpdlMtW5SVkpiuYQ0SYb&#10;mo3rEdc7EXcGsZgf6yZCoXWsC83BWH6IONe4FXF2M7raoXcIfimyWg5jPBzGzcEwYvAb0R22tIhq&#10;XFetaM/OxnqnGbOH3h6Lc2+MWl8xs3g6VvsT6f870Ws+r/VEcdd4Xhvl7Tien4nh/XEM5LuDbj96&#10;G7145KwWpQsPRaO3Fr/D6MiY7qUrcbG1G+e64+jvrqLV34naTifqPbGVOfqfbKdAOWWegJ6IKpPL&#10;FQa300+pbMLoyzgxXhBA44ktvMeQMQCYx/RRCMCjoN0HPAkghwlJUOLS60gec0SVLmwgHozZ0zbk&#10;qM2HSOLFDSdQYqbEFMm6KplParbu1l9lgLhwnmlOQQy8poC3w1I/eFqWcq+F6KIcf3pREp41jM18&#10;R23cLHE95iaI/thlMngILB+E2k7jHhkoQ73wVZn4Zh3mhpObFPRj7rM0OlfyjY/aPaeQJzqK9gFl&#10;C0/t3Oyw0YS3rwXoArGg6GU+arcvKfIBjrmc9YEFONSFf0MKcTgID2XuB282M9Aal+XYtwLE0W72&#10;yMq84WddMh3dkFPi29cl0XBddxsf4JU89sIzTvAhzrhxx5++udGYMB7WR3kZV+uoduxwXMAbXsKn&#10;wUuySxu2MRYPtjMoRTfPNfBKv/bn/kb80b/3c9EZnQgR8fhn/lHsXns+PvudP+CNtsdAkPfI7oM+&#10;8Mf33NxgD3bClzWfOcRNig/ehMNWr4XCCWU+qp76Fn+yx0FUORDGV8i3T0VMnTlG/NCRvujhMYIO&#10;hJnn/qcCUpl4KzFiQZIHncslp000ZOjDZpKKmzhUVoFx9SZYl2xuHlfs8pUoay/vg565ltOp0kJ9&#10;5lqGF2qfg9claCL8UnhwC7WBI43I1d94re3Gi3ao8oT+qq80REvhZpSVr9U2g1Z8ZvSFn/Aj9FCi&#10;z1j1Of2PldRf2wTTwoP2Zc5naqOfLpGxUB/0n8IXXaGTHGihoW2sel05vHR5TTypqzyFRjl8zFu0&#10;w5yjK+1FNn3RG33H8Mh+gQ/88EnhS3kiPeGt+4iEVwrRI2sp22yrdEYfxgjcQsl7aI0b67NjlnEV&#10;nsFlnKHzrl5l7+WBHCuOTxW9xlEAHDzygXJimFgjBr02iMbzT/US34Qf6y0Fx6KgHM4i32syZbXB&#10;0zxUFokBuYiGF2sB1x3IvO9HpnTjhoU5Q8KEmrYOpb+J1e55BC/qrCeUVWS9Ae/5hV4q2y7a0VlF&#10;wDqpQntCZLoHyvAxD+iYQ7SDy3anm5+MhnfxdwbwzFOv0arQjbnPGmRZKntdUdlrEATCna6LSv6j&#10;RZZJczGg6E3VvlDu/tLTdHmMbb+q5D6EE2FZ0wEf4sFL+OIfkv3qghJF6FRHJ3zs9QxU5umByjQc&#10;+gK2MfPk8EAh7bWUvfV3fvCn4if+ox+AzDBvdeO/+g9+NaYbZ5IBoi8xSP9kVAYh8KnFZLzjRwhf&#10;RwXoZzvlB1Rz7KvNMavEcCYDckZupHJkI1c4700SOvmAJDAv2jMdifj3XiJ3QEcSfBl/x1Keq+hV&#10;dIcH8qiXvRA0NLPvIJaLv73uCyif2gBf+tGhpKwHB8DknhNCk/ATbHzNUYFrlXkp96E7MSeAtXOI&#10;xcQ3lQCyVPQ+RzllrpX09ZzI9SRMdfF1/INT8HNIQSfzVTqNOylBTn+hTnlz+MBc9Z4qy/T+lrJQ&#10;9m12DAcPHA5gFIck7o895BDjK2VQO0aUL/PmPB3QQAexEKcpe84KcPiBUxGuG2Y6iFHxEb6da2Gb&#10;KxBacjCHA/YJtDKQG3hxMGMfcpijEm0UVEN8QwHhOBQm9Ze/4a9ArvmvW7oPRpjwPszBUFNPbQeH&#10;DPioHCp6LaMkuqUYc1BWl44+2LFG8hc3kvA3ikMK9ENv3YsLWcdWTrJgJv6M40p8Gsq9lstHHD/R&#10;JzHZkG44XP0JsnpbfHTvrUnAoRGbxCSfRBf5S2USBwzWBdsMHZXpTxnZTdHhS8mUr+rSx/f3uEL1&#10;JYTwZ1FkUmINDuVADz9pYlCvc5hmlmuFDIe16pfINZbEHb7iSA2daCcW0FhE6Gb+2MhFKtvKQKIP&#10;C6XGijHwkY9odacqX3DoRQxBjy5KCtKa9dQFUX5a+cRQsqwLYyYx6CC7OKRMh0DIUQkaSLOvavAy&#10;UiufN+ZTzREtPPgaB0Fm36juSbewD30Y5QULZkroI574IQmhn5KKzISVdAGrVn+spAuH6dQ9rvWW&#10;1JN8CeSwmXEhJddpPHXx50AUfRkuH+g5HnIswsm+xI/oLb+ZX/adyp4n0hd5dOd6xhhy4Mgh11p5&#10;TWPMQR30NfNS8hwmTzZkramaD0lKGI+/m0JoJovn3HyFNZ4DZOyzfnBiUfUyIb9pAqK+/Z31R0YS&#10;Jbqy4Fk/FilGWDEt/dCjIX2Jaw59VxhmX63jWy8cpQO32qOPx/TeMMYHB9p4r2M42o2mdoCNhga8&#10;vhnzjY1Ytq9H7fh6zG/3tPm9qY3z9RjOjuJYfRY3h7EezmOxtYxz7Xmc7bejttWPwWZDG+6T2Dke&#10;xqVxOzrNszFtKXhXWwrE87HcasV6ZyLlRtHQLrreVGrflT2Xtfq9MdZt0TXOyQG9tPhjkMxLxirD&#10;D7lKIm4dAJRzMoBTIvaw37QJbRDK/JzIoCMXAWtUXTv+hnbkdQUzT3g1VvdV3o5VfzOW/a7GQPn6&#10;kVi2novVwa1Y3rkZq8Er0Z3fjfaqFfvqd2csu0f16CqwV9qkMBmsv2RYj5w7TlVwPIAjPaAbOOwE&#10;z/EmhwooS0xgozeFQvkcRjhsIT4w2DZnevOT4cwjZLHwrrVLGHPgOvmN2BocRn/rudjuHsS5wTCa&#10;uguZtZvR1ITnpm696ETz3F4sm+djrAk61o5sySN965u6YfvVuP/snai99AnZP1afcazGe1E/Oa+4&#10;ORt7kr1a7cb5+aGEvxx3Z72Y3BlFbbCMaeMC01Jjv6ObzAvCncRmZz92rm5G98z52Ohr4T/zkGzV&#10;xBi9GIuDiez7Pen6otqm0Tw7jvrZ7Wh0Nz2/PbiyjU0cf2FkevBkIBtI+1KZ16VElvxDhTkthCdw&#10;Btqgxc/MT5OKjvVay7b9iD+97rlDji1V2DzCy5trVTy+4FT3GFNX8rqpovnkee1+ENMXUB15RRfa&#10;OTyEty/WaisHA9CYP1XRcOBF3X9VUx3GtJEA38wLil7EkOeVkYnOMaXcvOVQH8YQg9AXOiX6eL0C&#10;BY4CZeJRdd9ckFOlTR0shw93VlI7PDkQ5i97rAPWR2UOW5mf9pVw1oeycq5X9jV8BOgML/qaLXRc&#10;I6VD+oulZKiM/3EBtnBIWGwv6y5PTCCTxHWNp0BQEBp0tB3oQT9ytTmJAL3SDllAP+HoB9/ir/Qh&#10;3qozpuapMuS+9igned0nR47y0g85xWfY4DgAJTz0NOia6QrXZscYDRj9AM+in+lUh5evleCgswAl&#10;gE4q4w/GwPuXjIbcT4QhF13gQ1IdFkshP/Gnfyze9Uv/dbT8R4mIh57/bLzq80/HZ//Un3Pd842+&#10;8DdC/WEMZFnWTzk2+RonuzCp0NkmJfxmJtkvgGOQduHcrr6OA+jogwwl9lq+kRY9Y8b4MJyMkXmg&#10;F7kAP9hW0flmKNNz00osohZ+RabboVcODp1Rzyz0QSzbr/RTbltU9o2TymPJdzygvxL7etalYq99&#10;QlV9uS64v3DMdce3Gh2DmZ8y47lhwA/o24W36gB6MdZca/xHi4xLCus/OUh4IhgcNggHD+TgN2Q4&#10;ZiDJucSZL7rCg8zzWAXmBL5GH/tCHeDnayAk4DItzPCZn64R3nNbaPjCH5+Qe71EqBp9M6gycswH&#10;P9ImgLefrlLZTzmKxvNAdPCBDD3pRvy1JN+XQ5XR1WukGr2e0pc+4JR7bVIqMQwT8MjiWkWd8aQf&#10;B3cQIdf02EdSOzrQH1254Yfv6VoresbA85d+ytATueB0ryBE4iVStxsPPXRqA5BpXVQm5XtZH1pR&#10;tkyhHFupKeaitxrCOWagVyNjwxzj2ohtmIbd3sPCJCcyeMHM7VRyf5fRDUHoKWD9cSeAnDZk0lfJ&#10;dpUywgW+r4Efeqs/+sOOQ0lkoZ/7ZBmOD3RQcj/VbYdybDWZ+uKPIqvwAcic9FGuU6c4dIAWtBA0&#10;uyLwvFaZeee5lH3AvLXZojc+90O+dYSGduWA1zSEoWjGoTjtpym3eZ4p/45f/jvxQz/7lxNthr/x&#10;czdjcOaCmfME/Klv6a86t8kuIwsFxdNzQDjLBg9Qp58SMVJ8YBz00Cmd2qgC66bjL+NU9dyFHn8Y&#10;sh402h4YYE/pR12Anywv93M59/WamMvElnXBV+QPwClPJc8TJear55ASfqSR9YqidYS3km2CXol+&#10;Vouy+mW2p2tR8YlBhKqmNQBerigph5yEn9ANPvBlD2M6gW2QY9LTVLonMVYM4C8i6w5oUDi8KPzt&#10;C/iqzviWscKmxDMl6NxEHwl/cO2gjTHxNUSLJDfBvj3OPM07syrzzYCeSshizeZwxddu/WP86dAG&#10;J94+cBHfBsReqJEhJUwokNx0yDCVHloEZIjucOTPZhoHLQyswxwS8cQKB1OoobsP1dW3kZ520a19&#10;4kObFZc8TWwOGnyA4Ce9QLfVLiuV/PQVesgBHGz4nkb3Usj1gNnBHSwQnpmkqmhox6am+jewSfI5&#10;ALHv0cv1pszlkGxlWVHrSxZJ9hMEyFlr0fehySL9cVIXqZUGqS69W+4j1SSHf+kpKaIJQulJ0RdI&#10;6elBlSyC0Dh5iYRq6k9spTUIxeVPyUuHT6qzKdQi7EMrTZa15HOgY+F4DmMTI9Oz/vvwDPfaDv9H&#10;Q/9LCxs8RaNkX6As7OQ73L2WAxyvblRuOdiRyukQRXpIL3zhmJceDdlIBACohXhEmpcm50pj5gMq&#10;0dSlB4eU6dRd9sHPfdOhjJ9kA7Kf8bEbMn9vdOhKnVgS2H8r8aKueKgFT+ClvnTlUAdVmE8gfHiH&#10;P3RlIjb9tCaKEyg2Clh5b4J3iRMfWivufJ0WX8aJ+cWhrH0nvWo8FegbSLzOZ11W1aUuT2HSV9TI&#10;EC/rUG6woJZvG0q2gfgsi5b9pXEQXw73OFT2wTJDp0FnrDnWMgvIbav+QaO4syYOSjRKY1BDB9eR&#10;DyONixZwq5bpoKTJOrC4yxk1jY1qAuYPeiKQ7nBVmxzM8LmMJOaD5oBJ4Staj4T08QE0AlT91gvH&#10;6cBt87UXYjbWgjOYx3SwiuHonOTWoqO4X3S3dJPQj+3G7ei0vhSDRTvmJ2OtTydy7iJai6NYDA9j&#10;dnQSy+FAi/uebujuamCva+F8Oeajg9iYjeNiexj9zeMYd47juDGMpe5c1suJHDaP2XQV40E9JoNe&#10;rGZa/NdntCi8JnqdfjS3tqK20dLNjpyBQcQPKfnAgD/sW+VsivkrMm1c2LxBUQ4NwOSwb2mjSXXz&#10;JUEDrX0lx9dOPIaN1XUtbC9FazmKznJPeg+0gCgAlx1tzJiowzhZbcZ4ci9me9djfu04FkefjObs&#10;k9pxaGhXE9GOojG7FN2OJnOTozIJRA66qEZV88s3BtzYEfcAj6sz/T0/VMZOX0CVvEYpLzGL7pgD&#10;2D6lHCtu8NosWvMGDx86kGhTNp8IefSBuH/42Rhcfz4G92/GaPiMxvfpGA7uRGMqmzv7mnw93SAz&#10;8cYat4nonovZ4fPRnNyP6epGvLLfiMkrz8T0eBqDdSfauits9nfj3MUr8eoz9ehvMzmPo3ky16K+&#10;IdM2ojM4F/X5MFri324d6/pwL5adVnTi8bjQFcXWfcXCVNeO10VDg9tZ34tr82UcXJ/FS/em8cxE&#10;Qa8A2FDcLDbP2k7mkue7CmxsMR0/krxBktGuZj/Yjzlm6M81L68dJmTRoZgWqdRWYqeMkctqpwov&#10;WPvgRDn9wRXfU3XcwUy5FzrpBarwSkQpcZPNjRI8AY+vKl70qWvX79iAnxILg7vqgzI3BeTWT+10&#10;86JGu/TCrtK/2JWUUUabyk4JlfpmWnxMnWudc+G4nrLBw7/I8vxT3dch1R2jdNUHdeIWvRkaeDrW&#10;M79C47muZFpAObS+vlCWHdAyP8wfPCnzw36utV4HRQsf6mUDSR98oSzpigxPTtWFpKv7quCbPgjh&#10;qZyyx4IcHipbL01iZEBqhuihCmyxlXEvhyHIsI65TCcOP4qdJbFfQr/CDzC5Pkos0gatYw5BlMml&#10;i2OAdujBq24fCOeumQa87VCRtbXoZDohnTIN9DzNV8bKcSig7KLw5SYJmeDn3V58/L3/brzzl35O&#10;68TQbbvXn4vXf/xX47f+rb/gjshEnmM/y3dn7CJlHG3Iwdf4FJyaE51wPggQDl7JyNw3g4sd0cA7&#10;Awe79JmItsWNuXBlLYGFaakr97prpHLR4xf0wPfcHPggWM2WKT9Z99KfYKBRtPgGEtOp3ZnyIstA&#10;mUx1bPQcs7ECYpULh6DsX80r8wa8PwaQiTzk5DZoOVws6x7rjmXTRzjron7a/5nWyRcq5dDBB3uy&#10;DvYHMqBT1aLxhXCMKTiPmXDFdtungvfO1AWeQ/AQjcdROB94IkvgG0+Qakd3+0Ntjk8VSV6DSeCx&#10;nbZCr8Tmzr5Q8r2E2gAOZ2CH/DSISrSRk+inrMh3bGUflznom0vaweEb+KvuOUEZHpm39zrokHXD&#10;aY4XmtGPAraTq14OD09tEc7+VR/EQ++YhCZ1tb+sGzGiMiKpmzf8ch29edWU9RMaP6WnnPXd9OgD&#10;n9yPtYOc9cRPGSthBzpRzaYZPF8yjR9koKhyZpHGiLZcL4lY4IJGxnWLOj7wmkM5ZaYt428dlKeP&#10;3I4/CiFJ4GbRlutRwbssxva5kvuBUzJKH2UNcJuSM8ZABfRDL4be/oKOXHA6F0TH02bEHWuH7QSy&#10;QehLvFsevhGtY0WJcfE8pZEM3vBUm2+qVYWvX2FW2bFFQo4S5OhpUMXjoPw9f/998ed+6idyQ4L/&#10;68/djJPdS+ZvX9A/80Nv2LSQrRx/OU5KWbmqqaCEPr42U8ZG/kijMjSQnBbgodx64QfRoh88kVd4&#10;oIP9AC9lgOVLDvFE04O8oPG6kGmMUzlNCNEzTzKd9zfIBa+kptN5Zxq18cc6+DDOnrvwsVCLSFDk&#10;oGP2k+NUBLaNRB1SfRA7gK898BO4nxTwOldw8My05D6Ahic4JfYSplFfdF9LqA/b5ABU5CaUZL1R&#10;FqRo8U9NwYhvYQAakq/wIwg10OZGcLSXlJpTAbBM37ZqHecYi5fY8AMdVVDCD57bssN2CudxVtH7&#10;VXRRwo/ej0GiRg66eJrIT3hhjPjgBA6qTtcJiNUPHXhOa60FreHv/5CdWvRq3lAz2aSbgnotAfTj&#10;bR7f8C/n0dbEqqkPT6CxHvJHNZ7wsr/tY3zbdrLWXlTESwsjhwXI98GEjGpoYFtoo4WAQ4u6eDc1&#10;UHiIwzCe9PFYKYgdg8iBn+ixGTv9xwJdmDkIaGgTQF8OfPBjuhGRvso4MECdNfbyl3g2lApYDlM4&#10;mFl5Q4Id+EYgXX3kJL2EEhtskT7+K6Tu51Wt4QD04FAFu2wcqDxwMbWfFqqnA0rxkmI+FPSmW7ry&#10;lBgXRAe38NFXvSU8TxQJ50lBHIpWLMoa4FeE0Q1R4glfDoB4spFDNjuICxI6KXDwG3Hnpw81rhxo&#10;+ek5UWAbunsM8S9tfiSd8aJMEd3Sk0wcfjWR53HHX1YITuqPrvagwU9tedLCF3/JF/JbjcM0mvCd&#10;91XwF4gnOvFZyxdzDs8I6XS4Cw2EKeJBEU60c8ArBVQALxvxGeOmZO2lA2PqAzCcSJsA1ZDnQ3B0&#10;x/c0G58S48dhHDgihXmF8PJkqA/mmJD4i0SMxEwelJaKOcYKHTx2YsCTdtD6qUcON9lwWVfsEmvz&#10;oE4f4gDL8K2KMtGvbksZRi590okPSDnQSzEnclPwKa/Y1rUWBIaCOc0Y+Ik8bPc/ZIOjTbHJqyPM&#10;W0uXjs5FgEpOMBQaQDeLqn35Cbe3Xn04zs7XcUYBtDNbxXb/fPTOd6Jzbhb17uWYtc/HbLGnO47f&#10;jvHBNOYHx9EY34/mYhGt8cqvURzN6zEeScmp3CrvTaIXfS0oW5rg4946rrVXsc/3wc2Gsb84ienk&#10;OOLwdqyHd7Xw3Fe/20qLaC4PtSag4ePR21lEe0dByBNzBKAdnBIUZfPqcU5eTIGGw8DJgeC9+SPe&#10;wakzfbzG5HbjlViETw/phKyvpzGTkyfjo1gevhDz8UQbmi/EZPh7MTv63VgdfyxW+09H4/6+/TMf&#10;fyHi5Auxmo1iId+05wq6jhaLTkt2abEa7+rmTVNxsxeNrhZWjR2vBB1IGq+58L1Q/EnQrw2hAoOF&#10;7uinXJkH0oc9Srw2yyaKYPVFVM09faia7C9J9pSNsc0FB68M1I1QmrUUqNN23D14JPZu78e9l27F&#10;Szcj7u8fxPFhIw7n5+IN01VcfOhs1C9rUZ83YnXSjMXwTqxGH9dN6UuxPHkpTg5V338pugMF2XKq&#10;68Gx/2rSvtKPS08Mo31xN9b9ebRmz0ZnMoqN2p3odI6iNdUklA9mMqp23FEMacHoPBonta58dE38&#10;BzHpPpkMXO3FyfEgpofy85HicqyYrff9evJq87zXSUKJywEx4HmgxDh7iPEpvlbum2J8mH2LDz2H&#10;hAe8wAqESq7K/j71cW739UZ1FhHaebUNXkxP+iLf65oqyDKSNSkXPW70LblSAdpZb22Xyt6gq5yv&#10;B+bD9dT7BfpSVkIWCwEKlbEmJkhGq/1UnupAJk/06KCcNc6xpCE51V2y2CxzU6XMH+alotduFbDX&#10;+kGPjFIWWHap6qPELXMbWbzSYlkwV2I82MRziOcNkwaXJnT3+LL+0Z91UXTobP1JtEMMv1yHN/q5&#10;TIY85f6QbehNfLAIA8hkf+E61wO1051x4aAJtOenkOWgEfBCrPKM/urjzaPw3rwhC1p0FdL1Aoxl&#10;pkWn4h9yr2tZL3xFHDDmytL6gS/El4p9qiJ/mHLsQSTwmDNB4KVxXWb/nfpHGWOB2xxnyo2EB8Wc&#10;GzLegN7Qq+6kqnUHDTNwrtAgFbud+Pif+Yl429//heidHAoZsXP3ejz5D/77ePr7f1z82JAkeuus&#10;HH0ck+BIqdm82XQahywjBfQjUzuHB/a96o4JQH1Y+73+q1z0Zg4B8PR+Te20WR4EstVyMn87Cxzy&#10;lZf4QV8fKEHKR04edzri+yybGAFlHuip5HhX3QetKjrpg8Mwh4na2BKaVjxyaPgGwDfbwnHNwO/W&#10;HwZZb49NLhe/Yne50Sn9EGq/KVEGVeaebYJHoVUZHLyZE56f4om/IUMO4JBTO31YP5EJK/Tx03oy&#10;hPbiE2TjF7Fy4owmi7Uc96VB4OujECXmrY/wyLZ80SGTa0LxEXLsA/TEsSjI+Cnzh5zsvTZtgtN4&#10;VO6nfIQj2S7x87UZvJLnrBIZNhX9WOeyymnMXdB/fEB/6ip7jCCEAXgaoHuAhvTg+GCz65RzXuqF&#10;R6ljv2VQhi8FaOAhPKKLTI+rjGTvyZ7FOiFT9MihHTzfdcVaSBvjU2K1yKZOV5gTWxwQOwbgmXkR&#10;rwUct+TIhq/AsSdwJp6wt13UpbfJ8IsQjkHaoFNyrNOO7JILwZxlabQ95OhTlFWZvvZFBsdWpi36&#10;Wj/olJsU+STqIJSw1fMPWgm0XiqzF+XgBrHct3CN9Xon3Yg1RDi2hYcP4+CvTbIxmWduQynP+YyD&#10;FjRMTK4c/sUvplcC9x2/9r74P/6XWoMfAJ5sO9m9YltZayh4jOkrXiUe2GNbUfCSSdn38QhV8rxU&#10;P9ugPoxN8SPrjtca9WONSwqnjGuWL1uqeKwKv0wAT9tLvwzEHGqhb5FLf3DMw7b6Q0OZHDVp85xQ&#10;3cxJlEmFt3I3oYfwjhshkI/eHleBx5k+mRe0tlWpxIvtgB5fCcpYkBV9M6kLZW30ART91I7usHHs&#10;KdFGji3w4eM0NtQ33YTqFlR1r+NC09+2Z5vQx/qq7u98EpEPfSECst72d+ZDN/oYpzb0wwe+b0so&#10;2auS2XHzDk16FshzBOY2ULqp0TfEkDMeWS5u4g/U5GVtJWb8lA2MpavlQI9CWjOo02NlRpJsFXjy&#10;pa5rHgorSS/zVJ04SE5Pt9/gOPCCX33V8QEd33PFU2Ac3qAABy4eO/HxIYcHQQghYb+WE8zy1DaI&#10;OSCTHjLSBye2Eb7c+PPkG14Sb/oLr7ueWKkvT9rBzK8Oq5HjHxYMXqVLwuCd+th6AkN6+pCPQCCh&#10;DK6Gj4KQJ9uopMOhmX1bW/flpTLo8NR9uQdlIh2WaktBgPZc+9oeSTYr8JorlvCZ2h04spOA5qbX&#10;X70kOr+3w8HQ3GojwWNozvmwjaogR4lK7HhA8qpjelXRfuCvjZLnQ0qNB/PQh7gyBGos4PC0Jjof&#10;POIXhDJWnjhqA4++ksUDNuA8z6y3aGEnHxGn8PSrw0p8NRPfZ4dNxHdNNvrwLLfz/WE1LULIoeYn&#10;y9Tf8qSz10fb0JRsKqKir8aa/jwBhr9VYMgMaKwW6+ZYVn9422emIhd47PEVz6NxuJj9Jb7YDvAJ&#10;PzgRM34qTvT2uWSjgxctLcJup65WJCRPwCqXbAe6JLwPvnyTjA8ZPwH2Z5faTiqmYfFBd/yTeYg2&#10;+VzNjKlxSa7t1fzhDweYbe7QYjJzDArd6Hvq6mPV0BpATFoXyfIGp6suSh53ycZMkljxKu5S//yd&#10;duqTjmbpiyCRKsdXqG+cE/U0xu/YzQduD19QgB8dRWt+oIvOQfTPrKN3qR7NM4fR3ZzHQHfxd+bH&#10;MTn5Qsz3JhH3xfj4MO7PF7HHIdGkFlu60reay2i3FtGRIQhu88MLHb7kcBrD8TymR40YHLVjb7iK&#10;Yw5I9hYxO2nG8bITx8N1HJ9sxPGoFce6gz9avDE2Wt3ontFU2+Q98GwA+QOpoFm3AXzHZqTY7BhS&#10;G8EAjvBlWbBv8XHhmfNSpUBgLaMXs8VRrA8/Eas9Te75II4UBPeG8xjdHMb8Xi0m03aM5t0Yn1C/&#10;HpOjVcx0FZhzYDdWzhfnrO7GctGLzvR2NJZbUetuRb0v/PSlOLk9jMmd34nG8ZeiOZrE/KQdE/Gf&#10;abHigWJeT8GuYpPnPrqiIzhyNVL2l4YWY9UPnGmJX62C+Ml8iBlS6UuuxAFRZ3OkshaMk/uxM/pi&#10;nJ+soj96Jab+spxObNVPotM7E+srOxHnb0eMXojpvduxnr0Ug/VIcTLT2CrAR4M425zGhV4r1t1a&#10;DBeyZvJwnNtR0G48ojVYy/f0hbh7PJCoV2IyeDEm62E0xtPoHNyIGDwT9cPfi/rkc/Lh5yL2tyVn&#10;EZPZnn+0oj6X76a34nBvGOf3B/G6dj82OQg8hxEX0iEjtssnJK8R2ZcG2U+7/qtgjOvQicwXdzac&#10;OMx/GFIqtJ5cue7rBwXJ8MUQf6qOP03PB4Gn5LrA45lpzU8Zh35ssrn2Oo5pUoNv8qGnrg9vgkqd&#10;jqIv4+fJTgIeaKMPDN2kuvvqg82J6+SiV9F4H+wRM/SXnXQA73bRmZ4KOGhUTI2pXoAiahjgX3TA&#10;V+JL2bzQD1AHfOKxUpqqzgYYQsc9ZWigxf9KFke7eFg2jYW/6j6shwZADu3wRxf6qcyGgqRuvoQj&#10;k4srbcWv5q1EH2/uVHY7RT7g/YAdHosMkKMjNyLozDijv1+ThY/adE1ICgDi4zHLuPwHFftE3fxF&#10;9OVpEDPPPIg/NrToiH0GdfB1izpxSF3t+p8+SBlnOQgodinnQBUSNi00WQ8a4UduZKpCSNWH2irj&#10;S+zimV58BaAncyY5RQA/pUW7HR//M38x3viRvxdbe1pXBBuH9+MdH/xv4+nv/fFYNvnuCCERoGT7&#10;srxTXjm372mQbNOZSICslKX1nzz38byHHgJ8rtzjAi9olTueVKUPaOx0d+XQ+QZRtMarwYeVEAjH&#10;zTDrc7ppEa1oaLfL0Q+G3EUq9/4bHsK7SXTEDPrBg4MLQ86RiWxvLNWB7siEJbyZw2YpHF3giQz7&#10;ifkBEkXoLxr7DBztlAVeR4XjDzxmppx6uY4UOsCy1Oa5o3biCn8aD3/a4M89gWRAh42Wp7LnOsSq&#10;g0Zh28VOnv70UYPHI/eH3va5g4CcPrTDT0B78TfrLXOcrmUtgrbMacepcj7ox5zzuqRGx0Ruo2x/&#10;yRb+GOBrrOrcdCMWHU0uvNd4+Q3fl3jjYKF88br+Wy45PByDkuunfmiXDOusNvaKXK8pw4vDPq/Z&#10;wmtL5lhwvKlMbBBaHL6ikw9vlPvOSGB/i17/3d9leIMgh9gdMk5lzw3GVfSgTFdyYoOKhNLm+BYt&#10;usKX/r72qNHzTwk/YjNAG/3hbbuE87qbc+iYP9hNOIJHrnlTwSfKHAvwUuYPtRWc9SSpjo/cl6Q6&#10;9iIDMq85yEN/aJWQCfo0FlWELbacXofgqTYOcuhjPykxf6C1LkoeQ+qgaKA/fSQPQl8HMlCEt9/i&#10;UO55R7Iy4qWcIaUKLbqzReeJsbJ+0IYY7EUe8vEJ8QEr2w+BCN/5kV+IH/3P/h2wp/A33/dKHFx6&#10;2MSeN/CkD40wF479EnFNHRRzAnPwFb5DNqnY40aSID3dQSElyl6/4KUy99KOPXUuexNkQAc//AWr&#10;gkOO24QoseZ4hjj3L2NogJ4cnaFXm68LlJWX9QUa66Z22JknSAm3rbnd9EpeIyiKjusfNLThQ/xT&#10;6EtcsAeBDrbgaEPdRKikPp6rX656TqRC6k/ncpDKkQbN2IFc9CjjVuLIc0qJKv5x7MNPyfNVLb7X&#10;Ry/qGgvbRZl+yiE/tT/zZ6HgAKgmpVZFgP2hewEyMSuibIMq6ZW4hOBm2U8eq1pigV9s8SESjhEt&#10;N+uFdZqnNY8bvOCLPMdLVo7XHv09Uurrgz9LyVrwCqec2yh1eGc78Z3tkjAOQcxUdZ5zQR1/R9Zp&#10;UEConIMU0fofKouX1xe6i4ZDtqb6cFDH17DTraW6Y1myfdDijrq3Rg9NEg4F+A45C1D/9GRN9oE2&#10;CNyDcwjoeCPZRpRRrkFMT1Chu3RjYyp7a82m7ptamisq2y7pojae+OEpNV7n9LhgBxcmP8EkfH6M&#10;Xj0ENlz4joZOePjLqvR6Isc2+IrvN+NwCh9wkAM9dPBmgVRJ/EH7wIqnyzQZ0N4HPh5Y5PP0k3TT&#10;YtClpHj0nNVFci3Z/CBDOnxSdy0cfhPSizRjLWLF5cpjpViQYvjEMsQrffchrxXKahVNxodjRv6z&#10;jxItxy9UsMDsNUEa0rGh8bFNDAB87XM8kGcjCltmOgBibPGhY0i6cw1PTziSiAHZ43glVtKTe8Qs&#10;T1jyXTFr8fUBLXqZh/iKBzwRzSgyfk3p1UwrkOQmfjYGcIaefhZNaMlQQmukOpaIN5FwzOpXofEL&#10;424nKqeaNPY/K2SlYE7u/0xbo8TBvvXxNk5gAWSh8SKDr4T3FSo92YfVdqX1TOI8zvAzRp9S1IeF&#10;GgePqvzJ4Wsyc6ExVTxQYZEVPh3UogM88Q3yEv/iU3LHK/pkWz2v5UN+BIW9GaFpGeTK6goe9Ht7&#10;ecJt40w3RsN6jFezuFWfxr1pJ45GnTiJoxiu78bs5KWY3Xwxaveej9Xkthfy+mwnhoudGDBRV4M4&#10;K+9vdJrR2lbiy+q1Om5L+fN9uWt7Hbe04ByOtEiMO7pZ0MSYS/jJXjSPZdRiO9Y9GdY+0eQ+cJou&#10;t2KjOYnNzVUsNs/7sAjwhUikbFxxQLIouYUAcJ3xIjcylR3vyk3Oh1K5+BoyDv6gLGOlQVkQ1Dj1&#10;E3EyGsdkfxCL4Sjmq4OoTz8SjdtfjPrRK7EaPh+Lvecj7tyN5eQ4lvOZ+i9jOhnF9N5YvjvWJrgR&#10;vfo4Os1urDoPa1C4AA2idtCJ9uBFrR2fidl8HqvDi9EcHGpzvRXNnhZA+TNFVEpc7LDRAadEXpqZ&#10;WdQJFV9oaReO+MEHiqtEr+QO8HJHAT4QvrE+E/P25Zg0j6K//F/i6qId52ez2MMXy3bMOxFH9X6M&#10;NG4LLWKL41F0bunitLgh8cOoj7TI7Mu2E+F1B9I534i2doIbEy2ccS22Jy9LkYXk7Edn+Luxf3Aj&#10;9m4PYnSfJyD5csNFPCr/zafreHm0jsPbzRgczONkfS7aw050lkdx1LwVhzdfjtmL12KmmKzPn4+e&#10;duarze+P9kMX+N5Pb2I8mMVm+YGLHOtBHm4DbaWOv/BTmpSJHvcQFxRKHJlvSap7XcjV0h8cCzWx&#10;apnglMSSYUrxB+R26MnNknGECFA7PFkXil5k1ptC5l3K2MCNEH9x1pA5FlgEPOaA8OgB/2KXbwDB&#10;4R9SibG85pzOLWSxDgpvneiDPDVhJ5tHX4eF8IYYNvrwnIOHEnQ0qHv6KEk4+1fJ4yQdUM++Qwdi&#10;WIjig9OxUO4LFf3RF7TWaG4kLFftvgjSF0UTKvVFjnIXH6AHuKEttp/KVNk4+ICjDb40ZkAWB2m2&#10;VbxYS/A98Vh4lR9RQEaRjziSVaQfBdEzd1HJ4vhQBZ8kpXOCn+okeJR4c39kkKsO3muAyr75Fm/f&#10;fGdZ3JSdxgZ9RFti208Mgsp1x5/6WX/hivyvAPwATnSnbVZQCZmU1ddxpjKPmv/m9/1EPPHpD8e5&#10;Wy8JGX7i7V2/9L74re//C+k7M4WDl+e3+nLuWG7CPIeEZ//gMRIQb6p6PhinduKUeGGseLqIWEUf&#10;Yg57GC94gbZ9oi92ogC/vmc/kOin7DQ21OZYVbKPRON2+pPAZXqPBf3B4ysBbSTA4yZAFsnzNctG&#10;f8D8lejkOacc3qcxqmSZlMErZ36yOTAgA/vQW3jWSUhtfJaPWPtA88py8zzzPBWeuWP7sCH3Kbon&#10;56ccnH0L7VfRoU/R2TKER0/qsKDdN130BYd/hafR9qrIfIIHZc93koj8B2f6qMHXReGZX/xNHSBG&#10;sAGb1eR+Zq5k30l/H5gKhe9tJ3yEsL9oUJ0yUMYWRYpc44Xz3jbXiwzsdZEP+ijhI+LUxgjss0xn&#10;nArw89om+T6kzXrZ3fRVu+NfZZb0chOOugDrePnDCk3Wi8Shh4iYY+Dphz3Ioo6+kBU9Hpxv2O75&#10;pBz96AvO+hfBAq8H0IBX0TFcxpR5iF9py+0WrGQfKXn+Z0AvG0U/6ATFp3z4CUv8oXbIPH7wIkGj&#10;dstTwk4OjIhtmwFvJdZsWBdfAbAsYw8fJ33YNsqSgyjrIh74Cb4+MFfCP/SHnuu7fSim2OY9qKo+&#10;GFegck0vtvOktK9X0AP0px/tGWyPeHDAR/zRhB72lQAb0Ic/qNAosmQf+qnwzn/0C/Hj/+m/LcyX&#10;gcO2o0uPpPGHN35SR48RfBGiHB9ZJ6rk1NEDehX9x1/FHro4rtRe/IpsfGLeaqcrA+F4VNFrArz8&#10;lzEaBRaU+Fov8fa8LG0C37fAm3blXh+KXJX1X4VULwCu2GYbctnzmbLoi10mJglX1lbPTRI4ENK3&#10;jLXtgx5+2AQevgLw/oot+mUb0d8q6MM6UwHUlzJksDNaH4UXAD/rnHl4bVI/r3PgqKvdvNFHOXFH&#10;zHneqL3w9twG8L/wxCxxDi/rBZqcAh3MWzfovkarokbkWD8tThwyQUYqY5WAG2jRKzjMhjbJoG9C&#10;cBigm1nRcJDjp+O8sM89tnz/lgfL+iYefKAbTNIBGA+HqA5fbGCTgD+VdWx0PebQwlsK8H1nSUWI&#10;dI/DLwdhl4LTr8Sp1YcPTrmOCuhoO1FATZKtLDlV7YkUnhweQSK/CMnrvvDin7+rzp3UKr18OORA&#10;qWuvwYINY/kE5fnhPiYMr/WBFj59D1vyA4do3ntm2RxW+MBBg8trmP4eOymXvmOrIbbqh4NYmMQ3&#10;fVcZxy1Cqc4TcRzo8cSdxxV+qIo+ovPrgExy45SLJweEHFzwZfPQNUjC2DMohe8cK3hDNIi2siiO&#10;45Dezu3pAIjDM78qqhybOAjD/uRH+qEA/hGNbOVQzj5RO699fvlL8EUjcr4LzzGril8ppLs+0uEu&#10;BcaBJF1sBxJVl3N9oIfS8iFW2Wwn3acqT09YokrSn/V+rcXah2bimzghDz4c3IlYTFivl1pAOMhp&#10;ssDIJ9juhNKi90EywlYdhXDTOmKLGdb5tdeVxkz9NGYcFNHutTjbZbnq74MmvndQ42T5Shz0iYHL&#10;5qtxwAJK4PxfOhU+9PAroIyXNtg+6Na4mp7JyDjZR+xaJMd+5jCMLplGAolfJJWjv8RPmWOBgnA0&#10;aeHyDzgSi7DPF1LHMHTg9MEvza51MeFpw/SsYBpf/G4fEt/ItI3IQx3RCOe5KVw6CFeDEgeGhBlD&#10;gEYUk89SZfGL/5d04Hb+4lSLuwQ3tmOy7MVw2orZsB2Hx8vYP+jG8d2tWO91YjG4G7Ojg5gct3Qj&#10;34iFjFouFAirgWxkMoLXAHelale3QetRtKeaRI3NOOiIz3oSteGBLiBTXWy1EOiudCVnLBfNmCqf&#10;zNVv2ozWbBbL3tXYOb8ZF7a0qrcf1kZfinPFwhfElHLWgtONfLbLWbLUgMMpyvdlPpwCZY+VAF7w&#10;wAzXyZdfiBj93VjefSEaJ7UYaxEbr2exOD6J+agVq7GCY7yh3U8z5ot6jKX/ajKO+XyhcEkh2KxN&#10;xPR+NIZ3I46v6eL1eSnzQixnd6J18NtRv/8h2f8beQ25EpP1PJaHN6MzvBX1ziPR3O5HkwM3X60F&#10;6IXO0hUzubCkhSbVDdkmaGwTNit5QqpO/OIPgtMXXmyHXpByTWR17PLTdkf/Q3x6VI87U431sCv7&#10;NHb9YTR3j0QmHe/ciDiZRqtxrI17JyZSdj4+jtZ4oBv6dWxoQm/J8Rd2GvEjW414e78f481lbNYe&#10;ji9pIr94/ErM71yP2qFiUDEwr41iMbmtONyLkXw0GtxWGN2U715WPox285VobTweo/4fi/3RQSx+&#10;7/NRu6NF88xWdDcVozvvju3zUk0+83jLGscJKRvpLDurxIOrNMjP9hl1gS/CNIIQP/NSHR9Cx80M&#10;PqRecF7b6QypyqTCk7UbvdymBN66Uc4fxuvDY5QTON8UKuegxDiQgPqDgjf2mB1tZpSSdSLGcr3E&#10;PptXNn9MI7eR0wYNFfqpwCtllDmQoZ01zLrwoVQ2x7aPPiTaoFeZvl5AKdIGndotS8mgnDZ4+UkR&#10;2tSHTV85FMnikn9ItOekLtYZHSgUeYaMO7VffYGiGzkkbDKZS5B57FRgzP0HNtW5KDEOvgmSXt6M&#10;UqYDRcrKiQXLV3uxT12zECX6IbMYBA5+wmELfPCx/SZaPzGgKk+uUNAS66WAp2jsJ5VtA0m0HgM6&#10;lDb0UMExSpvwXjMy/xI7KlpvaE/nTQaPFXxUdlsG45WMoxEQX/sVXsKjK/vJcgiVBvHLON9MklRn&#10;X/A7f/JH4/ILn4uLL31RhBr/yTDe/YGfjt/+t/5CzLobyYbMnycpHpx/li0elo2cTGtb0LXQqI0y&#10;/Sijv3lmX6Gfc5QnPWAfv9jqAcl1+ni84auET4HC2zjqyMw+tLPF02zBi6DYQLvLyplz/m5PlXW5&#10;9XwtcwMa5MKDm3hdbRyfXiugEc42eIKLNveDFpM8F1X3jaH4Ege+pkBOP2iUMLXMK14RxOc+lMAW&#10;4W0KvOCv5HVAtL5JRJ4SB1YeFxFbnnQqcQcN+nieqZz39bYL8Di6kPTzvRSNuVz0KOsxdnldUD9i&#10;q8wRDphxhfFGJHmAiikWRcv4lvUsdZTd0KofdDiFgwxfP6nCH3oaRc+89K8yqwpJaS+vVgLoig/K&#10;a952gPqYj4rEig8Xch/0dUxIBnMXfFmT6Md4GBhHeAHCo7PJhYceXsgAwHu+q+425IGDd5YL2n9s&#10;Fh3+8PqUebrRBdkMXlsGxq4MHOPK2o0fGH/0tov0gUz40EYXVIYeX/hJTWTo0g4/f00QdRFbdyWP&#10;H6Cyx7DIVN32UKaPEoczHiuEKS9jbqKcOebUxqEN4+eHPoSnHz7uZ93sLyX85cNE8efwAdryB5RT&#10;fZQ71pV77IRz3IJXZrzaAfo5V/L40aZkGSImdt2o5EMpE6oMf9qkh/+Qo6IPS1RgvJBvn1FG18zD&#10;ulDP7abJ8NanfzF+/D/5wVxL8B/+zHNx9+KrfRtp0ZKJO/2aPHwEvg1Q7nmtHLWMULJYIYhD+0Zl&#10;fIgd6AGZfac2VDEePnQEJyS+YA415W8OoogRZBF7xBa+9EM3jB391W7fAOgAL0B09LOejJlS8Smy&#10;kcXYcCDPejBVnTborSc0uWDfgVCbk8r0RQfasBdSrufgTSqdwLkLeqmg5vREuAqmp1Fl7DQ/VU/3&#10;o9mHZczKelB4AWTwKe5GR/tTA8gfz1AEf4Gj3TajM7wE4AoDyiTavG+gTfil5iesPHfIoQdKBwjd&#10;UTejHizdgmZaxokbUscqSTg+6EJ7SYDjtPAuDfBLzNWHBCxlh26WaWPgpFzyp+4tVfa1E4eov/VQ&#10;sPlpNA2mfxlTeN92q772AHAkpDs55CFBTHyMAG9LbEpEUzw4EGjIRr5rjDZAjmZxhzfO0mfxHX4m&#10;N8jxZq9P3+CrYaU+Xq+kG08p8fVG3PSvdPXiUAm/pYMBuGQ/qMwBXFNBykGAf11VgtKvoUpPGc+h&#10;hg+v4ObAlH4I5Cs7NAgcrDAB/QMIsBYfDhzgib/9NJjxNHEYgZzke/vFst3sD3Ssl4CmwVm6N4aA&#10;cU1Pt9EPP2FjkpFeXxRePNNrjxzoqSmxgZHHpekgXup6qjHwRoCIlJ0sTGwo1IYv0kGUMuxAH8kx&#10;qfo1Zbv39MimURdn/MSh3Ap/aPKKTOYJDxPl2E00kPPPI4xuNMOeNreY3HjfL/iZY14zxQ88lSa8&#10;dCMm2FT41WYJ8/fIQ64PfFNnDKX7XEFUW05El8eOoPLNQl4cfPHgsBTnNtNeTT5Ka4jwUiKtRRxf&#10;6Z/s5eCJJ+rg5UMk4e1nxl2+5PsV2+rHU41whw/NiMMLfk0W3kUHyU0zh4OrmZJQuphzKMWhFVzR&#10;mB894McR0nBAhRPoz2Gosa7jV4+HfWZu1oBXfeFDPYeRivRfqV3jLnY8/MU88rjxX+X0lxn5WuR1&#10;bRD9S7fCp3GCI/MGC8ClNYVvHvSj4lqlGdk6MQYvQJmvTypmCxBkmyxXPW79g19OB27ty0Lw55RW&#10;O0ZSZMBkr7Xi/HwR5zQpu91+dLrtaDdvxGpyLWaHYnLSj0W/H5OzEt2YRXPR0Ma2FnNZONZqPpGR&#10;R3LYDeFuHbRiqdSZyLDVMObzeSwXSsuF1q+5gmgQ69lerAfjqI1burk6kMKvi+726+LieanfvyR9&#10;cfZE6VDBv4j6YqaL4CIGsnCuu9DGDMNkBgEoR9lgPpKt2QH67wFJaBzkhpIKqGzUdBLrwxdjcNSI&#10;2cFKcjqyT4M/G8RixFdb7mjcrkSNb9JuvaS5osDS4Kx0dV7JH6xnLd4HbV2NWveMZLbjZNGOG9N2&#10;HO5fjN4+E3kSN2fjePm4G5P9C9EeKWSXNyLGL+mC++qo71yKzo50+XLspQRgRAZP1vpIwatg4Ivh&#10;lprQGKjAZ85gt20XijXpQXZAjtFUrhNcGh+l1uBT8eytnbh372a0pkfRdVQT3Bpr2XIkUaN6VxO4&#10;FkPpfnXSjMc3JnG8fRKvKAonk1ZM581Qz+i8vhmDh8/HnsZr3nhvDK98TxycebPWnu/SIIpH48Mx&#10;PmnEQneNr2jHe2skf40asR9bujg3YyIfntnuxuXzu1G78Iao9Q417p+IgxPpM9iIy1u6KF3+rmjv&#10;ylDtlJivjvU85g+mMk8AaEyLj1TGX/4uPOW80sgkdsqzCRf4pky5eSvZx2aWcRnsLtqgkQz6dXG6&#10;EpvE06cL8D252ln44XG6saFKfyUGzrGgshcXQH3pYlvFz7ao6PU2J2zRDPcGCx3QC/60EaclNsyH&#10;ImV0hBYctCrT5g/uWpWjK3J8c6LkzQxAXfSw5SKDrqx78ALH9Y/+4ClStj8hyLLxN/oWQCfPWTPQ&#10;f5LKVPGhb0yUU4aMGw0aWRJOfaQ6OfPFzfqA55x6Lpu38oXWV3jYP4XWnVXHr7kPgEz7n7Zcxr++&#10;/mCg5DqDH2TQ5BxfFtttN0X0JFGhTYkiYJzAmfCnPrIjhYIWHAlhAo8vef5Af49LqSuDjw9FxIdD&#10;Co+ZEl0ZWw9tHkNkML4dN6qL2tVkWn64xjGtvMSoY0P+xE4OKtDHh2y0qQwdm2HqHlP1/cyf+LOx&#10;vXcrHv7SJ82jOZ/Gu//7/yp+50/+SEz6O8km+oiWfihg36vu2BbKviBWsQc66WFaPigrkcMHdqWP&#10;xy4nfIB+zCHwHJTYf/CEB9dh4bAZetqAYof1E3/UsJMyXRHoDB1E51gTzrGoBuJDYlyHF2SA25S8&#10;lyjIzMM+EB/DgziVnQtFbl2VFb2tC7aIL090lTXJ602hoa3k4lt429/CFZtsO/hUTWNCTptyf2Br&#10;pneCV+5Q9HO8obeKjidiBl5azNDVTOGDjixw5GoHX/QxLwA8ffCN8I4HFUmWkfmwXyWnX5EHL69f&#10;KnuNoZ9yz1uB5z+65HavPVQpK7fdStCZh5L9SxIz+Fi+8rRQpKbUmUICxgLWzCFsKX8AQWezg7/q&#10;bKiNV6KO77w3Fw3sLEeJurZOdhuMoTcPaJUMyhEHvW3IZetJR8oCxwA8TJx4QFPG2HpAo6pR+iDZ&#10;x0KiI5PEumlL5bgTjrrbs18MKrPO0AWGoL3G0Ae+4FSHJ/rY7yQI6UQiFoSDHrx9kPvjF8AxRx/h&#10;sY1ugO0AV+Qo2U5AZVSlzeMKDWh9eF6q0a95Zrz7CQcP+xz8A3bAy3oqmdaKqoxMCsrdRsUMUw7a&#10;10TxRN8s2kY4bkkq5+FK46X0tt/6xfiL/68/k5AZ/oOffS4Orz6R7usElpUTKM8RysqhIRZ87cAu&#10;JatMWcKgw0762UYybCEVvD7AF1t9r5NxplGBh3qQ5/moZF+rzjrtJ1cZH+wHX/xJDh9w1FW2DGhx&#10;jvCglCUa4ZFBm8jTmCuHyH/ooQ4dOPhRVsqsXGZOIcevhT9AA7guHulGPLehAHLxVfYJchincjhl&#10;nVAIUNmxRT+BWav84LrtdYgkfuiGTiUmWEc9P1Q2vdo8H3LZOPWDB2C0PpCH7ojx3hiZmd57ruIE&#10;AFpwSvQF7/VCiS6WqXLpD9DGtRa603YVbYspMtCu5PsdAp6baYLAvHJjBlCuigE8SvwkpVLdQlT1&#10;WKuD98s0ogwe86JKOR2kNdy6lKimku5DcQiCzAxG6mP6DDYkJQ42aEklNNLNvSYJhy5NDgHEm9c7&#10;HWeS5eduJMOvZjZ5CoivK0KYCczNftDmqimHcye8wKm6eLXUSj8GguOKNOnoqr50p8mnoBxSEXwc&#10;znHkwMEJMrKuDK7o17po8mAJB5ZtdeZgL71eCCMRSHZ6Win1pRO/wooxvOrnV4sB3KRk6x1UVNZa&#10;NzhiUT/5gqeVyvfmwZuDoiRH/siHIUjA5+lVUJ5eUlUT16/W0k0UDdm1ll0+tASp4ALPoRPBl37B&#10;FE7iIZl+u00u4TvJGAdigQNAHzdJAM858a+Bvko+eMU/0suqoqP6eA+pOonJkp7+ki7ivxRvfkwg&#10;Pb2HXeIuXj6ItCodyWuJLvtacvn13PQ0YWJuWVKO+3LGhoVirXHlO83YZ3vi08ahI74Sb14T5ilD&#10;jst4so2wQT94OTbsb5BTaTqWzryGybhJN/wApceXA03Z7XhOx2yeB+LmH6SwP401LjmhyPKxmekx&#10;100oYCWUia+sOkURMtDzpOnpdzA6ViHIB8zmoj6Mif7xBCbj5u861Nj46bQ1h2Z8V6BiXRco+94L&#10;lvzDgT0+FV/GbZllmatE8rRqE3vsT4LDWqtdudpRJtnPP/HJfrn1qU+mA7czr5PQ+52oj6Ya9mGc&#10;6M5oturFjgbs4tladK9248xuI3a3htHpHsTtdiOOD5vRG3bi0mYtNrcm/t62phRpdGbRWc2jtWgp&#10;CDc0l5kc41gvhtplaGWfN2PJ02HacazkkKkGfLbo6oaNAywF1fpsbC5n0dt4KJoXXxs7F8YRW7sx&#10;73RiPpvG6vh6rIcn4nUz1qNrsTy+FnH8u9EcfiGaI7l6teu/imI7AeRcGa70HywEvhgoeTMmnJ1K&#10;A77Dh9ARtMprqzsxm5+Vrp+I1f5vxuqVm1E7eC6W4z0N+p42EPc1XiPpM46ebOmoMzxZinmv+qSt&#10;qbS4JFlnNG+0gMi3vD3baI5jc3U/2vNlTOatGAxHUTu5Fb3lfe2ANzSOGuzedjS2LsRGS23NXroY&#10;KXEhZlyJEaupijefk2mMJ5MYyU/LyUHUBvL79Eza5EAo2zyHSz+V/VdTmrA7246Y9WoWt1fdGN/8&#10;R9F+eRHbg3sKxXsxgEB3sEx4vvCSJ08ai3a0mYTLG9GfXouzy3mM2614SdG0PtyL6ck0TsZr+Wwe&#10;d8a1ePl4Fi+0zsfu2d341odOYuvRpeJtHf3bH/Krza3ZSgv4KrqNtnQX39qV2Khdil7jarQvvzbO&#10;vrEZ8/PjmBydRF1+O5htx3zw3fHwxUvReuNj0TjPBRcj0tjKrLRAYBiJOkiBYySZ5NzzDj+4Uf2V&#10;QJmfwBsLNXoCZx7ONAaMj+c+uVAllpClLM1L0fGF/jAtY2C9lKMD4wSODsiGDp2gIazRgxsk9IYM&#10;3v7LTB5fg2gZZ/rT166AH/gHEgq4i2hsO3woZxSNHAqirv/SK3puFNgAQcviQxwixxtxtRObqMLT&#10;IOxP+COTeSr5WlvkKDHfyGiGBn+iN0gvvuByPw7+eMoBXXxgoxyd8RWyaWdMsJWEHP1PG37lloku&#10;VHIdJva1wDapze3ix1rOUKuY1gu1Y5fboaOfCJDNxta+hT/N6gutZsjpPAXYNHlchIQuOTkB6zZQ&#10;eJgBnQHKyCUXINtdlfuak+mIL9rIQfE0FH8dB+euytHTh7yqzop8NTo+UtF+YmzxDX40IEsZNNjs&#10;jYcqjBE4YqCQes5BD3+QlNEDGsnOfzj2DQs80JfDTWwnBvCfn8BS+Yvf9X3RGxzFo5/7OKw1nov4&#10;9v/uP49Pfc8PxeTCrml5+sB91c5f7pHv14nhLbnKfE2wb8CRwOmjzDW35RwgHkwELXqqXOa+44Sy&#10;kuM1t6dATrlvlqBj0kIr8PhToA49IEQZP/MmqWg6ZCqjmfEgruFLwX+tz+kBVvbx6VoPjlwEp36V&#10;bOiR4fHNebHJ81A4xtdjn3nx/WUQc8DjWBev1Dm1k3vOoZOqHK4yhgCHd3T3U0tK6EQXZEHisvox&#10;t2HHvRLrTkGA48mh8ocIMsTzx3l8yhO/RR/jMy1rgm2ig+iwE/fxnWDmo7rHHz1UR3evEdCiq9ps&#10;tvTgh2KILWKAMbCtovHaILDflTMfHBNKjgnRem4UeeKdu6iSy+CNENiARGvhKpsXhOgHHh4Zx3zy&#10;NYyEXupjXvogh9xxotzXE9Ggl21DloBxMV/VGVvf1NNQeNAHeegFQkBX/8EInMroQmy4n8Dzhz7K&#10;EMv8dByqYl9kmY4XrntZVmKmVBgJbHtmhC6U7WP1PdWJxRZQ2eTIUeKJL9YrXjsnZ+3FXgAWjIcf&#10;FFD5a57AEy+vVSCU2yaV8d2Dc4NkHUsAC8/9G3TgsR2asl+A1PaqALl9r8ReDN+DNw4QAUsI88ky&#10;BbZNesAW/dERcpp9cEMidgoPxk8ZqewbfL2DTsCYeHyVfNj2H33lYdvf5Mm2q094vP20rei9Bigh&#10;Bl1sFJnaczGNL0oJ4RilnJPnkdqJn+Rw8SKpTB9429fqV/T0WMFfCZv8lBZ8VS/6F1vBeyzBe+Ok&#10;XPTw1f3Ul+c6OBrBq+AkPGF2Kku6OsZMqDI4lcnI3Qfa3A6urAunoHbvoSQPOyxAYPtUL3HG2NoW&#10;tcPTcZWBokhMW+SBg0ZTSIWU3F80Ph9SB3ShHzFZ/G85KqKHeQgHDXzRz34hCUdMkQP2G/2hgRZZ&#10;anR74ZsTvrcNaiLx4ZhBFnxEo2L6Q5YS0wcwLQ3gzVhFeMJLOHKvI4nE4JtdaCUQufYnKJVZIwHr&#10;jA8A2iiLGTfHtiPzB1Q0c8eLilLXCRrHhcrmLSO4qV57c8uNOysNTMSXzgS4Jr4xondMqszXKjXF&#10;CF7w8Joo5fjuL4zz4Zva/IGi/gsY9XSIwIHNWgsXTxzx1BpPD3KYwaEPdIjlRcDVuu0DNz+NJieu&#10;+W46H6rlJ4Pg6433Ku1pkK1qOuqCn8omxE5VvKFU0mKZDlI47EmvdXKAttACxsMXvO7II9eQcKTC&#10;+PFjG+W7v/xaJRpwuOEJLv216aihnw/QcEg6aiF5bKQ3Zwy8faWqfeDjI3XnwIwfnPCBmVdGCMTf&#10;tHgMOzjUYTzwH82OGikoBgR7YgpCue50/Fdnysq5SNQ44OSJt3ZevxbWwWJggZIMVZZp44XCXlja&#10;JvGHjKfs/BqqbEwHYIylqtpctDQZOOrkv3+8Qj35psOlYquue26+F46J68M2BTr80gYvJQ6aHF/6&#10;h88pE2PEqw/zsBq5xJvloBO5uqOieKTXa9PhlSzWp3RwfKqNeBWtP5LwnIi4FE9rzge8gIgD4yha&#10;R5DI0cNjyj9sIcjQn1gUbeIrdhBLdtJZKDuSvtJHZfvZG1UfwalBekke37GWFlAO+dArsfPCb8m8&#10;Cj2XrswdeDqyLQ6d+C5FRoWDOT81SWd0Yo7XNtTWS2Olu2G/pg2IQdp74bskzzQaCx86yobrw7vR&#10;eP3rX/+Tj756Gfemjdgf1aKnOHtUlOc3t6Jzrutf5F2v+jFqNWIoA5eLfpzMHorp4jAa42eifzyM&#10;9iT/eofuchqtZnR6zei169FFNUVjT4096drVZO7LsVMZNJxLickiulKo3VB4tVq6kW7LwG+Jza3L&#10;0b3yeKwfek/sbG9G88xGLDZa3lMtT06ifiRnzge6OB/EcizTRu2YjxYxlp6L5pXoqJmLRhrYnLPo&#10;ZkfgGBxkh4AQrZ/kYdxJQplQH83GXpxoEs8Obsfkzstx/542b0f7MR0OY3ZyHMvBQSwmR7GUD8az&#10;acymG7r6bcf6jBi2Z6rzK64nfjqM762r14axE+No8912mxr4uQb1QObMtWye1STsz2PZaPuGp92R&#10;PzbOxrJ1HLPDC+k7K1L82LCiP6pycV0t78d8fz+Gt27FfPjJaAzuyi+H0RzviV9fG1uNpzoxacph&#10;SIo0+QQ+8hG8zHs1ixE/cnDwcsz25bDp+Zg3L8Vxpys/3Y7WUHrLWWdaq+jK5G5noVCpx4nG90Ut&#10;AoOjusxfRWt5EoPhTHo0FTOrmA5W8ttUi9Yoat270W1+SbY/H+PlragfLOJkuuMFqrbQYqF44GfQ&#10;VutZbNcmcaEtWd3N2JLf1nE2jo81wWb348xwEVsX3xbbb9qK5vnHot2TL9UV/zDW5OYp05jbBirC&#10;GVT2BlLFHCbeoBd3O4mGr0Xg1S42nRAVVnkdMCHrBQlmlkVbrnudVEIWuK4SfKl640lZfcyONnhI&#10;nttUZ8y8/ifSFLuC0l5iQdcB81ixPqjANZIGHw4pt77wTt38KhK6pYVFibraqRKHXgupCNhsW1Xa&#10;c0qEKefCQyyxHqAvm3QvQGr3jRz0JMihF94LXUnIVhtqlI2pbVYf+FIno4mCdQbQJecec/UBrKOY&#10;eb2kntCnviq6eP7n5FjI+NPxFMDSNPBShbXCY4lMKYQsbEUQfawbtCgLLvP0ngg6gLFRmToy4Vfm&#10;ofuDg0RlfFpwnq/QKqdPuZmEB7pZF5E6oEVT/GRdGGuYZl4WAB4blCXnprLrWQ4+5bCTA18OtBhL&#10;H4QqcSmjm/1NH1V4Dbl8EwAi4IMejqEiX42oQJG9FjclxAPfUeSbT6Vn/tifFK4RT3zyQ2pN8O73&#10;/534/Hf+QBzvXnK9xI956SPvtczXB2VAxtmenMB5411s5wM7s36+dlNU3WzAFd1BwBO86GDn+Up/&#10;4WmDtfnnuwlfh7SwsElEPlW3Zz0cX2or+pMzP1l7yrw1X8kmZpibjhmhkW//i6njnX7KWR/sCxHw&#10;JCf+5YaEuQ1eKH/QD2CMSD70Ej94+c0M5Iqu+NP65dxrk2wkDvEZCqloA1VMawh1IaGlDD/HdE7W&#10;BxqYwkNQ4t28hLfLaQdR6NCbvuCUsvjUjCxso6Lyg/MLm73G4p+Mcyq8BN7z5b4cUONLv+KlvvRj&#10;bPzkito9t+gnXsghFuDDE81Fb9ue6Ylv/U/xQoF6Th67rBdsoaU/9bJeGsSLOn5i3YNXWXuti8ak&#10;xDLxY9mqMqbEgMvKbaOAa4b/Ii46/xEKHiQAPkqMr9Hq0ySuYUKdPsphBY1jmLo+SFTAQYBOjkNV&#10;Hf+0i5eb9SEz03wD1IZo5KESf3hxDMBPOcVSNzwg13GpOuPluZz1KnPNegH0h0Z1/OfNM8pIEduh&#10;5PVIbcQMr257zApeif2C+Yi3/5hAf/Ep85kfT/B1RrS+z1Czx5FEhXjJRoMyqB/x6DFWf8crNOiK&#10;k1T39V8JGlAcEPvgijI6CF/ipdjCsNEOmI3av+VTH4yf+H98X0Jm+A9/+otx91WvS7zyWMOSBA7R&#10;nl/oJkRpo0wM4xvWcsYBWncS3n/ohUbEtlnt3q8o97VQKFLxj2NUOXp6TJGJjchVE2uV44N2dYTG&#10;vxis5PmqOgBP5MPPZxh0Zm0TDkbg7C9sRU91cPwgH1qVaWIsQPmaq4LHR3IsRjTWGwIlX4/hD52c&#10;7YMvADkolPuV5H5k9FM7XYFSRp7pMpgHQPzQl7ry01ihKpkeE3XE57SVOIDWMYZelMFlfalQL/FT&#10;xsP+yPoBp+uo2jymNOuDBI46Y+YCMjKN52+Wa7dkPLqylnmMhWBYWMvhXfxCshrCc0Pvf3mycePL&#10;OkafYoftz/2IV1yDbsx3P+Gisg8ewKtq+yiDoJl2bCx1ZdidnhrTf8nmy+55eir5IOPFqE6gCO+1&#10;TncXdU0mvmeK23++X4x45XXBpLDq+lxmB/rJIXWnP09XWUUvoCiujYHtW4onQnV/p4xX9eYSlp6K&#10;kj9QFICPZUorO1k1cCv/PF+qwJeDvDIx9R8dvXeBAfOFf+Lh7x/DbvVbadHjqGy9mGrsiCx1kE0c&#10;reFfx4yAp6tQGr2QwWiR/KqhZC840NKg8IprChDo8YHuj8UkWaJcfODlP6AoZw2QOtESPa7Ep/gy&#10;jTu+URUbuGh7YtNOH+72ZCuDi0O8keFwTTJkE99ph1SOffiWOVkihuIhIX6lUH6ueeOHAsgRtXjZ&#10;R/gFcZRFmp46BK9KJoddzX91YvfblLkMivqgDmQiQj7e9dNkGOc4MKdMxOHmXD7hgIeTF35oEqlc&#10;laSDSCBNOPGS/PI6JDx8cIj/xScdIoPDPpRARtKJOHN85XHgLIF4FDfZJ5zIHL0Q0UGNpiOG0dM4&#10;ng5rSRdwU7ldevtUnFdO1ay+rKU8kIVd8E+68lCWchgC9iECiUHpAD/kGackvycVkCObNBDQcQhJ&#10;rPOkY4ovWCR/pB/FELUnNkOKTwqZYlmyWJfSLwDLUmzOtnFQSXylp/1QMM0hH1wKd+bcKBo//MM/&#10;/JPHq5sxHNVjNlvoZmgcmxq43sYkWtvjqLdOojU/juPpSdwcHcfg3n7EzWl0TxSkraO4J7Z7w4jx&#10;mFCoxUhG9Oqt2ODPzv2llpZ5LBYb8s2FqHX72oTWgzOyEwXEarkZPV1le62zUds4F2P1mdQvxaOd&#10;Xrx5txdbV98Q3Ydq0ey2ZGjbA9pqDeNYTjme3onl6OlYH9+I1fRN2gy8RfZvynGb0e7JbvlSfkiB&#10;hv9xBD7Qh9B2COPpC6YSOHwtUvxtBH9tqMV56f+6WIxENHwpBrMLqh95YVmow2K+jMW4GfNZJ24v&#10;WnFDPZaaeGdY/MS8q50ZB1GM0mI5i8V0FoPVJEZalKJ+pM3SKGbTaQxPptLjj0b7ypVYn5U9vSej&#10;fe5srM52YjlVWN7fj8b9Y60VMqTfSRcJJSYl+gNt8R0M9+O5m+MYv/j3Iu69FPPjfxhx8N9Ffb+j&#10;hewdsdzWYC34i0SyEdXIUZeLWvnllcZiqQtWNzZqn4vJ/E4MJuvoajTPdBqxsb4R7cE62rprPOkt&#10;YlQfxmJyV2lbi9ybYtXri4cCUePNSf5g0Y9JbRLLyThG425MB5tazxYx6y/kk3kMb9bioXuN2NnY&#10;80FXt7GIue5SlsuWfN2KmWhXy2Pxm8WyU4/t2pFuBs7EfKj4HF2K2va5WF/cjY3tM9He/pXoHP1y&#10;9O5xiLsTNekX87YmxkL2ncS5xVybsoGfimG0mSoedyYXKPDYrwyfeLIpEUv2V8nAqZ/ZZHzqpCpI&#10;eCrTXHMzPBgm+JQbYB9W5Dj1Iubdj2jpr4ReTmr3WCuV+M1rsmXxy2RFfxKbXHLWZS42Dg940EHA&#10;ZRQ+liOAt4usk8Yk3o4NgW2ARkhixHsC8cYmALKOOoL3TTqLpTKKHK4UfxiELPYWPxSbuIZZASpk&#10;5CTxsw/wFSj5ieUZnsQLUwKebOK5yLI4ojM3yGy+oYPGlx7Vv2ITqAQwluiJT8AXgG8Zj6Ib/ZGB&#10;/v7OHOVcwzkQB49yrCu++VWbnwoQ2n+Jk44cQjGWfPmpn8RCP/rBX+B9hnJ4IM86Kfd1hDzXC9if&#10;yo3Sh6/7YsAfZNwGf3AiYvxgS937LcZc+BLn3jjLv97UogQgPJ3wu/VX1etnQpsvMZcUSOD4JBHT&#10;ascgNxeegrKfMy4n/ITOHGI4PqgL/9JbviMG5y7GGz72y8IkeOoDPxNfetd3x8mVR1z3H26Vo3eR&#10;5VjNdRIi/ddvVfCvr+m0K/c6io2q4x/09lgID45EXAHoiDP9CnUeFztDYN8LZz4IxH7ooCErvKir&#10;nTJj4QOQrEcZ49MxIIc/faCDL/4pPPmgHwXhbShAP5XNT7k3RMKRFx2se6GnnTp4+iiZnWyFlpgW&#10;yu1FPxKxjXzPDTqQsFkgVNIL/ZQxJy1bCZKy93XMwUdEp/6ET9YTelCn48kHZY2Z9VCVfthJnBbd&#10;wKdGCqnd/hOoOfEpQH/R0Y/GlRaYIttrC2jlXi+oi48PGVPXL8ui/QF88anve8xEOK0XnptyAnMF&#10;n5g3ukEvHORO8BIONN3LWNvFQphcOHg5juBFUj9obGORkf3lGxT1YZvvp91U95qusm+usu+ZE6yd&#10;tJuPeKIPOdceF+kjeusIH+Gx332Ug3M148w3y/D1RUVwoF3BdnSiHT3gIz2QW3xZxgE6r7+iQy7t&#10;+FbkXnvLdQZxXI+IVa619H1w3fI9D3T4nz7q4LkouuJPg9q5n6Sb/aW6xwf5qoIq8Qs/r+0AOXoq&#10;uS3bxTUCt8CD+WM/Zkb2lxL82Ov5eqq+1lVNgOd1LoP0WKiI3b4GwI9+uY1GZDqpzvx746c/GH/p&#10;b/4psyjwkz/7xbj1qjechgFrId0BfIftRQcTiI/blXtdFM5xohzZtkUElB2HzC1Q+vB6Dw1tKtsG&#10;5bTb98rtU3gqM0/wVEjyATT2DXTK+TYXfMAajJ1+kjN1NQ3ySJ7LSviJNd3xqHQqi05KZJZBmYaC&#10;V9mHO+qLT82fvmpjzDhohZ8PBdFH9Nab7pmu8LKzAeHLeoiOAOsPfAHWkfLUNrYix9dz1hR0Vx1S&#10;65nHwvxpg171Emfwh6Ssw/5QG3OHMXaMK9EOH/oUn9tPKqMHdjiB4kNlSDHJfeirzL9LoAJlxxAF&#10;8tzH/cTb80qKgfKcE2dsO/0y9JzwJbYnPmuNuZIM9Dhp4PnOKhyHCijncZYx3q+JyK8xUhczDswQ&#10;XWwq9hfdLIPFMl9ETC0cbkAZpKCPv2Dfk4Rmt+Z26Sr5/iL+ssmQE/2kjBYwMO6kvvT390pJAfAc&#10;HKTjknRAZzXMgady0pM5HNp57jDAdiI75NQ3HXR5NNzPT9iJZJ03zemgIB+o0N3aUhZDH4iwmAiH&#10;HL8mobra1n6qD55NrU9rxc1c+9q6yhzDwFr0WuzsQsnA59hg9t7UQ8fTYhD3NGa8QcV4qBky4ZEu&#10;QtudLmD4FP9wmCG/wBN78JVofJgnejxK/7qcwhNLjK8PDOkuQv+jv+zDNC4yfiqq1ldF98mymafO&#10;fIhkPrkvpOrnLsSjJ6QqXtgo8NVO6qNxWBOcWrg5zEqHTCwywhPR6saBDZ3pRrtj0BtxbBAQS2LB&#10;IZV331yYhEC6NXAjT2zN5Sfihftd4nopXmgu/fAnyguQwcEmz8Dx/XT4FZ9x7++nvpAnH3CoRv/k&#10;S4FICdn0PX70w8P58Mx2j4VXLHho1D+RyC5R4SvJJfrSk53I5NVa+ONf4p3oJiCZszhGdensX2Xl&#10;LIbFQArwlVf+VVB8IDIii1d6fRiLIapbCeRLlg/S4EEcYw/R5PEWgQcT/qKzSI6HBdoYpB+TIIEQ&#10;+LAFpvTIcxa7lIg97ufo6+UGXrIG2RzYwuKJc8NovOUtb/nJg9Z+TMfTWPJIgmbgorVSuR6Hk4hr&#10;y2ncnR7GcnwvGtO72oy8EvPBjVgMBlqwmjGTUjMpvV4sozlbxVyrQE+GXWyvo7PTiZPNZhwgTbzP&#10;Samt3ir6Lb40vx5ne61o9xoybEsXqoejvsmjUq+Lzc0n4sLuuVg+8tZontmJJo8CaXXk8bxO61bs&#10;N/bjlZN6SI1YH0iH5qWob52Pc23p0NqIZl+GdiUTufgUv8gJxBso4sVOVN0ewjluEA2i8Kmcx8Z1&#10;rQW7pZ1svzGJrf7z8Ui7FY+u7kezOYpljw2n/KV+60Yvup1+9HvLaLUH0Wko8BqjiNE4aiMIOjEX&#10;7XI2jPFgHgP5O4aTqA8XMRpGHJ2M42R4MV41q8err2xE54ndWMt3zWY3ptNuLA73on50LWpqX3d2&#10;o7GddPTFA32xY6FxGnwqXnxxHqPnhZxtxmh1KRYnV2M90XjK8Gvjk7h70o6z0qndaWiTkP5CQLD4&#10;B2MPpSuPsMhZEwX5fP5cLA6eien+UdSmT0f4BxGYOA2Nhfooso4H3RiPN2KgbkMtLNP1JKaafG9U&#10;effheVw+W4tXaeEfxiTuzuSHyRnRT2I2vBb9+V3FzCJak4OIyToGmlTz5ciHk3PF3mo9lDqaJNxJ&#10;1LdiUv+OOLe1FYuNUewMZrHVORsbZxtxpr4ZJ92NODy+EfvPfyluvrypGH1csTSP1bYWT8f0M3Fy&#10;cBCzg/81Fjc/Hevjjaj19jXs25o0WpqJBwFzymukEjHDppzrF3+pJU58ECJg0+B2ldnsMx+JK77Q&#10;1wcNgOpp4qsv/XIfx5wSC5jlqo9DUTzyDyV5XNhgm0aN0MEKcJ1rgHLrJJwnOQmZAnAGK6iETmrz&#10;a57K0RnwXIBGgG1SxbJo5maSVxO5MDMv4OkbZnjkuqqnsvET/GwTfEtCvglTGVqrpZwmZLmLGGIv&#10;Y+AbWdqV4Eu7X61ROzR0oh+JV74g8M0qDJVMQzET2f8CbnTQHT7oAeAzxow1uQBrPjr4UEzJTVkP&#10;fKLZ7Y0vm2zo4IHePsiBmDqJNvryQX9wakdXbxRpQkf6KAmVbKZOWQkagwqmp0x75g1P/sZB7KAr&#10;nTTljee6zxeXc51mrcIuuhY6+lPkA1mntir3TSEEQrgMPURqs9xUTGsmAIIyPpZcx4HKjpfch2sq&#10;NMZR5AOBGkN+VZebWbPTB/S+0VC6/oZ3xv3H3xhv/rX302p41//8vrj+1qfi8OHX+OCAPxI6tlNz&#10;cpGF6L8SNiAPvUB7rouIuewbEOFIgMvQUYAhiXK2yXFU6tK5XFeKfJrwtaHMwczPuihHPvGDfG46&#10;6QQOXgC6lhhVMQE8GA/xVFevEfDzD5tAr8xrRtaP9cvjgCwlWLMU4BzQHJqwl2MfC/50zDIP/I9+&#10;JHdmv6gyscRQ0s70Qwd8ST/POZWZF2WfoqrLbBsd//SHVnb4xh9cpgXAm694gBKp7YU/fuVHCeAF&#10;wBte6AUhsedcif60WW/QYnZKl+uYDM72UhZD91XZtgAism+go6NoHMrUM97zgDb1KT4nA1hfyuuM&#10;IL3OKXcMwkNo5PpGyoITXWFAu/MiQzm2uV19HCvgpRSxceo0lcscIAOoo5/3oBnvhN65zXxBKmcc&#10;bLPaHW8qO4azDJpsu4A4xi7sQw2JMCv6lXjxdz/mfnavGuwHyugEDyroowx9/JYK/cArt540YjsC&#10;Mk+KoPmja6HxmNNAEoBDX8ePcuTZHuEdh8pJrO/YQdz6YFJ68vUdHi+S+tg+5dgHf6HTdVA5/jz1&#10;rwiLPraLOmOFPbmv7VJdWdIhtyEHG+kD3jqR4E834bmW4F9PYpVZV3w/Sz+I4Ad/mGtArYfgtZ/+&#10;UPzlv/ndqZLhP/7Zz8TtJ96U9FBf5iuyUMdzRA3WBx1Uph12iCmyuT/yeAlsK50pg1PZ9dzueCJh&#10;H3zBqex2ZAvhJy5VdneVuaYlgaqrHX7Is9/AeTFTEs5i9OG9OvylGz45PdxW8vpLHKIDCR2Fd+wo&#10;9z11pvU4KNkW8MrsHPDwpa9yxw96UTaRQGW60e51Scl1+FGnQl3tJPwCncdOeUn2BfpDT1KdddFt&#10;8FZGGbVUdVx7XRStr0uZD34+1QUZygBw0NEFBtiCDZ7TWddy0MX4uKPq+N8+IYFGN1L2J236b4DW&#10;esIn05kEGpXLdcT0CC9/vYQog/u5E1m6EfYTKzacp8vEhyClqgsUD0vgB9YgDu/mMpLDEQ5l0nNM&#10;6Sba6xk04g174t28ROd9lPr6qRbRcCjFkzU87SZsUsoBnC0FxQVAiztfnQRNejJMFMrhz12VD+ro&#10;Khs4GMHkunQ2FwUI359l5RW40PvHIURPb55mw6Hwsjzx8vegyZHc8vspMy600osyhxTFz36CyBtO&#10;JTGwfvDBH9R1/+W5ov68NpqmFgc0MOBAB/7yoXhYL2008LVfydNiU182ZVvyMcqhZTrMoCReGMiA&#10;4VNs5y9dhdYDjF7wxm7dF4qrD07UmVdZiSNf89TfByHqy/AnHyGBX+tkc0h/tKeV4zj9sw8Zj6XM&#10;43BIePFBLGcOPrBFJ/uIBGPRSKC1Z1zRVROd70xLflmoTKvGVCQcRPo7xVBUDocFH5idjgVJ2Cl2&#10;6uAv6ockESCFBlFBrWIZU+nu780THv38fWZqSYdkHB7iC9rwHYzQVyUmbkMysVGJQ1FkeBysI91S&#10;X8DyFawcLOWg9BzRp3LKGluNjV9zNVP6mqParGnCKa1ZtOQzRjA91ETcW+uinvo8kKQb7QSg++ri&#10;4kNLQJsCnlzDpzwl54NX/XN8UJbsNNKikQ+om6ly28eBNBsLYMXhqqhRAH001nBjPKl7fNTmg1vb&#10;IqtsWxoVH5wyL4k9+quN9SG5cxVvvjKIxmw2+8n+pphMJ+mv2CLAiZxIrrSDv3e8ir39XsyON6I3&#10;6YlRP4a1XuxPmzEZL6I1Db8WyuntTIvWQisRC3ets45pcyvm9S3VMeiWQn4vuampwOdArr0djc1e&#10;1Lba0ebASsr26xuxs7kTu2dn0Tz7aNTP9KMuXistVEfaPZwcH0Xr7kFsnTSi1zwT3doZ9b0a9c2r&#10;0XpIfM9Le915erHE0wJ8w81EY8Up8GGsZjMFsgKToINO/vTAOpLlHFLyrVJLwdmMZf9yrNtPRW3j&#10;T0ejfy9m03txcrCliXQ3Zgqehe74u/1GbG+so9vVIr6hIdadOt9NNtRi02q043Ftcs7VRzFfaCLM&#10;5bjVMKbLgb9vrT67ozvkSfQ6N2PzzCwWvUdjPd0X/uOaNl/yD0rUZxrMfjtWW1ejzdohZxIzUtMX&#10;gBGTfvZ7sbq7is5iGJd3l7F7Sf7ZeJVsH0V99PMxfe7DsX7hXuysfis6zW0twJc0HBofBceJ/DPb&#10;+81o3b+mAG/HuNOP8fxmNPZfiq0D2dC8Hp/TBNk7XsaB4vT+ROM+WEVz2o4NjfOFzip6tXvR0Rg1&#10;x/diPd6L1VhjJx80ZzW/onqHi8dkGBPF23i4jM5gGaPehVh1ezFuD+JoPYsT4RqDueKKcVn6gKil&#10;xbXb1KQ+9yfi7OULGu9nYz6+FrP526Px0LdE85FpTCd3Y3pjN+L4SeEvyjm9OL89idXZ42jekf17&#10;zXhx3o29l1+O1YvzGNcUf+ySG2dlftsLtl8ZlT+FtVw7V0A8EBegclg5rjwRSWor1yvWI6md1irG&#10;iBgDR5bxnB/6YA0a+qmxjXwVmT/e/KjNsYhCEqopZh50AfLamvoLGH7LpI9yHwIRx27M/ZWjP/OD&#10;5DbhYVP+2u8NBglkNtgLYubnOryUsAMdATWnftKX3HqI3tciqsjJZbeR1Il68a950V91v9pEnQSI&#10;0EUEoZdku1l1/Arem39yGtBVZea2hdBfOOg5hFIIn7IvOsGG3GMIvWjLMsFh0Km/hUdXHzCoTB8y&#10;50pssl2FVok2eKL3OOO9WVWdPwp53KgrI+7KTStAiEKH74zigyRixNCHArrSp8SFb9ypyyjbIxzd&#10;AJ9fP4iDTjzghz2OferQqOhxhVA4XtVxPVX9NINtUzsk9rFy+wUC9KZNeIMaqSPD9BAL+ItzofF1&#10;T7llSn/TSM7dx94c1978VDz5wb8LmeHtv/J34+7jb4z7T7w5TSDsVmZ/KCf+QDi+s+4AOXECnhtE&#10;aGgC73hX2fNQqYyFY1Q5B1fc0PHdZtTNB95ZFk8+ej0QcKmByCLopzJbPvTy/IcnOmc7fe0S3rSq&#10;A2SQOuHvXPYNpHI2Zr7uktQPXdxJgC/pAKo83YePUIsYcH/JhkfpD7KQ4guPgxLj43bowFOkzQUl&#10;2pFHTl3gDNsk0H2xFbz6MQeghQVItz/Q17qrr/sIT9xiS/GV1wtdV9FdJElX+osGnujL2Ji/wOPD&#10;eoosJV/zBbY9ywXlOUy7ygUPeE1Q2X6gD4kGOqngXzcVDe3k9C/xZztJucwTzoxTC1vgC5nqnpfi&#10;Q7fya82O3Qy4wzSSzRxHNPHLH82S8qor6b9jhesAFY8TeOFYJ3kCCLnEog9nxFNog2mLTNEgv+iO&#10;Pmalj0JvyJVCY58pma/4F1qvL8SC+FIm9qA5XWtyYh5gDveIHn/teeDNK7pdNXDAbFrV7VPlIMiQ&#10;J3LXHSuFhoRsivpAJvgyv5NhqQhgs4mF476Ksm0reBTMxZLD198rKLmMMTKwEwe4G32wB70yzrrl&#10;3DjRF50e/A4y9xV4vYBWNDQTq44n4eHnJ7tkJyzg41wJWvpRJi5e89kPxV/9v/1rqn0Z/tZPfyZu&#10;vuatmUjJCiqpn9cj1X3gRlHyuNaBhu+D6y85NMgkftAPPPpghm1ROt2LwEd97HP4kDI41tQZe7nm&#10;As5gqH6sgyCQAx9YoDIfbtLY8TaB1z/0Is99yJHJnLCPGRdiRHyYK26DDHq1Ff3sx9IPWhGV9Zjk&#10;cVfikNaxrlTWYscSuoFXbr/SV2XbmemLbV4DVLYsEjTiQT/vNZQXsF+pZ5xjSjl8k1NS5jgTLfd9&#10;fNVAUvq0m3P6IlP/7XvHvRLrJQTwhMbtuaz/p30BdLTOKqNzVsHgshrwAfyNUCp4P/SghByvB9TV&#10;yLqnYqpLZ/sNP+tfOpJI/PzUS/kLtoXMXYRuIcW4SeZFNZ6k4WadX+NsSdly/ME1FddQ9gHGmoMC&#10;XkfjRlsJBbRx4SCprgDz0QI6iR6l3E98/U+T1LppY1vzxlG6IQC1POjcR6PLSnNzre7wRz5HCNlG&#10;pEIjvXkChyerwEPAwZCfENKneaInhxCZN/b7e6m86QCSrjwZZ900qD5cQF8tOuk7xrhYKq3HYskX&#10;+2s2K2jwQ0uyaLVtEpH86u5ZX46dZKNYSgvh86DloPETgMlD/ueOyuHJF/TbLvko+YZmDnYkRZNy&#10;iX7i6l+g5PvPxJvDJx9DaeH1gRd2aHPqQyJtNpHR8OuLHH/gSfFM4i0rvXKYdcFHooOG8cd/plVq&#10;yO/pKS1V9D99txhy01NYyQyY0oGJzqIhGv/HS+iiHvAULzSxTMZIdvDjDPBELmOfbMN3E7VPhGHx&#10;kV2SsdbNYeKAzcSbyoyn2PGUoHo6VtUh+Q5eDIh1a6TM+tATO1IfVehiPulg1IRJpv7xy6M8UUeX&#10;9Nokffn6J3TDUHGRGP/4AB2FQ5bf6hLCnmWBkJ32A4zMDGKXYCw91IFcWq3kA6+fHGyKSRov4l9l&#10;jQeHyUtfAJOPYeZDYM+JpLUP5LBFORT+kUn8YR9kn0KJXtYN2Sid7WBEKNjH+FNeI76U8AHjQPzy&#10;hGdDevg7/8wj4t2XjtKPJhxt70ScrKM/rSuQ1nGsjntaCMazdSyGU7V1ojM9G9uafO3Oxah3XhXr&#10;zgX5YighTMINCdxUTCtph8gvpzTG65gsF7GYLqI54ksBV3EivffnjTgadeJwvo6jWV80GzHTojBv&#10;bcVy0ojZfNO/6Hnu3DiaFy/Hevus+B/InhdiujyK2ckz0bjzu7F1+yg2mrPonp9Ed3MVbcmftCcx&#10;1eWdU0r+kuyNgEdOIJtXi2Wsxi9Fff921I54Z30z+E9bcomAQu5DwBDn1FmoaluTaPfq0e5ej2X7&#10;CzFYtKK1fy+Wi6luvLpxvtaLx8Svt1mPg+1GLFqtWCw7ujiob+skztSm0VmdidnWdizOSX6rHSez&#10;jZjUL6vPVvQ6PV1gOnHcqsXJ8kq0h5qeo6O4MRjEtSMN3KgRZ7uLWF54vV+b9aZA85nvdwSWbd7d&#10;fmuc7Lw55mevxPbOq+LcBYXRziu6zqyidXAYJ7oozA/a0d1b+sDzcPtqXNOOYLjXjKuDZmy3n1Uo&#10;3Ijh8TltFC6J52HUBy9E615fNwYvxk2N0fJEY65xXYonP6nbkf8bvUWcaWkRrndjQ4vcmfYqXlDQ&#10;PX8UMby9jsGsFnPtgHek89b2KrY0ETYV7Oe1iPRGl6PV3VG6F7PB7Zgfy1+60q5bGNiL6aor4x6O&#10;Vl++PPtEnG03oqOFc6wYHa4fiv72pTi/cz+Ox/fjxeN5NJeTeKStC+fu+ZhfWsf0YBUv31jF4VR8&#10;1oqv6WdjeXBfcobRmb8sna9EvX8upLqHn7WWOcjCwFxhftJAWBAP/GWVyUpoAPRhTpJr+iR6JW6A&#10;WCCghU9GGwGN14WCzHTIZoNFcuyaqZLK8Gb9Ia4f1A08mxqWdi9mtCu5PzEMmwd5IUg5VQO0qoNm&#10;DeFgCd4skKwl3sRmnIG6+JHYbyCbDRALETZZL9pFapzK+A0Z9o1wadGCmQDB4o884wXQ+YZJffm+&#10;HPhaP/jAUxV4+lARG5EnHtgFHj/6u35ExzWADSK6Wjc2ZqUfPIVT1R++ACn5Jg9QX9uoNp5sgI/7&#10;KEcc+rKco1u5EUBH6uiE/+03ZJDnNr/ug24quy3rDl/7Rck+FK78Fds3XsJxI2cQzk9ViKd9p4QK&#10;yk7l8gdhntDzhSoDY8oNIbSWLzAOfYTwDbrKxS/k1gGeNKELQsghsMAE9IdXsbnQ2UngAHLhoHV3&#10;lZ3E3xt5QPT0zWzSIS4KC/Yefk0889R3xzv/5/clhOAtv/b+ODh3MV55wzvtXw5TPVbwkG/pW9xG&#10;vDJPYOzYVpvHEZz6IJc/EfmmUqk4ygeflEXHTQg8eP0MfiRosIl25pFz5FPUh+eAymWQjAeHr6Uj&#10;r8EZSVv2l18/yYqfjqHaefqLdpOZaSoX39Ns56ITZQH6M09B0MV7SvHkcJfDQezl8JRGX1fEEP0c&#10;x1lfYsPzJ+M9/vCkkX7qL1JXsddtoveehnaV0RO7OFDH/+A5dDHgC2XmC60qmI1NRRQJNanjE9qw&#10;iwNc06KA+jKmtJs1H6rjH3dUnaJ1zXI838QH3sigS5Ft+XQActn05HTIyfzVkVcWaTMtsaui/Z5x&#10;Fqy64xMh6CQ8aH/9DTQZZxuV2Kwyx1lnHDMqe2yUiEVkU6X8FTTSx3SJ1EJgz0EABW0l0usQWl/4&#10;qgX2TiJxW6F3H9WRAS/w+IzxK+uaIeuq//bPV+iiMqToxHjZf6p7j57p7Z8sz0JK8kmRiviG/sKZ&#10;r3Ckcq2Ft9dwtfuapBz9fGhAO75Qs+es2v1jU/CHhxJldE8GpL7knvfqWGwwjkL2IeAM5rQpRw/T&#10;0JdM5cw2zR30UY5J0HitAZf19loInTowhuhcYtC8oVWd9R3dPX/hkfvQHSD32kMiTtWm//H4Fz8W&#10;f+2vfwckp/Af//Rn4vqr3mrZrAHwsc70Ec5lffASBPogDrkIcfyhF31zbuHgs03WQSjGgyb6UDcf&#10;6JQoi+w0piFgP2N5+AECJa9FtMMr87V96K3kPZCQ9pNoPLeV6I8c68TczD4Bbz/RB3qhbYI+8Afy&#10;sQmcQQWReR0tyHIdoy/x5nFVG3WIWfdYh4U2IIc+8Pb1J8svbfRx7EnHci8LHta2m3bRQwp4jOhf&#10;ZIjQcUc/Je8zVPdY0JeO9Jdf8ZPnCChoMm/mOLzsb+UIs6653fKV7E8IwSmjPzRklqdEQ4lhMuzg&#10;BpV204CHvxJ0mZ18xM2sahKUXsFLdiLbtPT1XOTmW5lI4ctNcHry2x/6l76Ti6MJviPN8UeTePrp&#10;JHXmphtAX8bOvrZuK75xSvx0DygZ9MUn6MMvIfrgI4lxOCDNFSXzdIDRqHtifI0e0tP6Cg+lbvmd&#10;s9ZjUHp6R4NGkIjQByrQiF96okz3iMIzvjyxxgENByYNOaQhJXkazddW9NMF18/36R6wwX2yLWPA&#10;4YinxVeBwIEjv8Po56OkDCqniwj6Y6e6SHHi2NpggCcndG5Vuyuqcjgl7sQvgwLauqe+9pQcjT34&#10;iO6ISWOvgiqOf/+FmAOMROdXbUXDuOMnv/5njvmfLwZMGPFgAuBHPCPa9MMNdKYv4sUP1TRx7Wb0&#10;FnNUxS8eC90c1r0J1Zh40efQlcNHMRCV+anO96utsgyAwxs/6aR/vIrJ4acP0AguDgOR4g2ekvqx&#10;cPHEI3jPP+IeUxgqdeHV3FWtI9kgAM5f1EeJ5+aw3bEGfzPQeClL38+mqmhYyzj4sz7Qyz9N5oLi&#10;kvhAevrlTzowJ5IfsVSc9I8Dzrm9oCgQ3zRu+CCbnfriTDTC/waPjFXjRzXA2r6kGOblJF3FCEmn&#10;YwgBOeMqA9Ir25laY+8nPxWjHj/p7IfG4KOEjbZT1HyoJ9yMPV2wtKGmH3Ho1YGgU5nrFGpIi7Ru&#10;y6fMCx8e2wPIlQ7UGUcOAWWg40BzjHGCH/Plj5w/TAdujz7Si0brXKzbPcldaiM2jcl4K9bTJ2PZ&#10;fX0sNxB6K7YHk+j1FtG+Mo9zW4u42BxGqzmJWafuX9bwl/kxoZejmMy1OE0XMR9NYnFMkpLaEdeZ&#10;uNNRLE7GsRgOYz04ijg5iuVAuMkRQxmLrYfi4vlF9M/0Y9w5G4ereUz3BnHvoBV3R6IbvRxbt0U5&#10;lKzeJGrnRtp16LZ8eF28NrTYbAe/D4CjGHf8ibOX0nE12I/WyTTaSy049Q0FiCaQrsKshT7pV14G&#10;JgVGyllQaryn2tbASKfF8nKczN4etcmtWIjvTKZvx2G8SW6+uNWLl1vNuMvrosfzuDupxfFYYSwV&#10;x8123O634pbm6niihfKYv0Bcit7Zi9E5I9+vj2J1uC8f/mbUxx+N5mAQw9Vx7EvfxvGr4yLjuvvq&#10;aJ+TLzX/iQcWfxZwviuCHzC4pOh4pDOJxtl5jNoz+e6FuHE3YjS4E2MtuvOdW+L/bKz2r8VqrnT8&#10;oVjd/69j54UPRO82T+StYzx7Rbjfi+W9vaiN6nG+1Y/t+lG8OGvH8dEoeifzICx4knHRISDr8VRr&#10;Fbuv6cS9C82YThYxHqhtNo3G7Ch4zb9e24pOUwtV82rULuxEvbcTPQ7aWLcmohu2Yn6yGeORpkqd&#10;X8zVRZG/TLBCbO7GG7bmceXSo3GsvodTyT9expl4LJa7b4rJhTuxOPzNmH3+ejSPfi16O88pNt6u&#10;dfIk6vOPxuHtZ2M8HsS6exDr2f2YngxjcHg1OrML0d09H7Uru+mpwRwvXi/kT+dCEQfetOQ66wBh&#10;kWLjy31KDp5NiW9K1AFefhLIMzfRsEYo82JF8vwvtGrzJgj+gpwZiFHLED19oKHOxoMFovQpenEt&#10;pOhrAvyVI9tkKvt6JAJv2sWPm3no/McCiMjV5ptj+hX+APKQS1uWjRwVbRuk8ODxfeyyDsKhOjph&#10;JzajN/dULW2UffETkX9FEzy5EjfUtlU0xXfwoQ0bYQh/1kE/LSU8N5EeB/XhaRE6+UkkeOW+5qEP&#10;FX3Ix6LN2QcEZqe+5VCCNVXNHkNfzzINH/RHb9c58TEi1wVcK6jQHxzjh2x8T5vHHnoh7W+1+ckV&#10;FaDzxjL3LWPqm0q1237iJfeHCH6+JuSMaYS+ZkI/GsC5kGTS1QIoZLx1hh9lCSUOILE8+qMX7Vk/&#10;NrroU+IE27zXVB28n95RuSMZ0BpURiT2O07gixDVbZvqftU08zq88Eh84V//gXjX+3+G3oY3fvSX&#10;TfDi27/D+orMinqsXUk8zY4P6jZYkMcT4PVkjzVl6KBRzs2S41t0oLCBp4TQmT+i+4ZduXkrJyMR&#10;z8SeY1/09OXiTezLJNN4MHM7utpX8FJibhDDZZOPzj4Uoa5uJNulZJxyy9L4wFak/vDchpYPGkh5&#10;DIkzjwX95Qt1t2xouaF3/IjG/hC9+ecymXnRTxUORTz3VOZgl3jBTjUXM/MGNyFLnDhGSCrjW+tC&#10;B0A5MpFPPOBD6MrNLXrC0/sn5EMnHLYVOvsOHLlwZU6QSnzaJsrSy69/KqGf+SqHF2MHECfmJ90c&#10;R8IvWXfUF36e1+IH36Iw7MERX/a3cq8LuQ09uYnDXtYpXl2nAZv93WNqo599poR8F9FBtI5baMAr&#10;0ZdrFeDYRQgpAyTENWNltBDwoeKbc4rwhBBBaqPuaw3t4AXowdgVWv+xQ3jrAWMqyu1z2lX2V/Eo&#10;93qshC+c449UTbZJjh+00JqKffiVnP2OeasP67PHQlWgrEtlPG1XqWfG5k0boJw45ZrnmFG9xLp5&#10;kYTzU1LCM+b2hcoeC3SCFzqlbvY7KGIHPcH5GkrCEfCgHzJVtCxl8HRCBxioDA+6UEUvD02mtz7g&#10;VPeTSnncLBMa+Kgz6437qP7Ylz4Wf+3fe3cizPCf/n8+Edcff7tpYIx6thnBlLO+tHuuKJ2eBaCf&#10;6lyrWRMdT9Ao93hnH1Bn30r8AGWPY17k6J8NhUTkqSw5ZV9ge1Tmj0nsCdxPKTk7tUFTZFA2I/ob&#10;8WVdaLNM5JORZ7z7wE9xikuhh4H9DbH6sWdhTH0YVXjRLr0gd6y5IFbwtBAlaGAKLuN9v0050yOH&#10;MjZbLyU3Q0uinfHI9OZBlnnYV4yPqowhdnmswBde6v/VPPU/8ck4A/2gBUdVH/zBhL7oYF2hASeb&#10;HSvUhbdNhZfazFdFPtDJ+5osB92tp8qMN0+zeo9II53U6Ke7VDZvJVzMmg8uKZSAW2wfRIg5X3Zu&#10;+eqQnvhKpNYNu4TndT/ke21y//yRE7fiLOys7d7HkKuJtFR/nnSx3VwXaMcPouFpMH9PnC9I/Ne9&#10;mxYxbvzT4Yjw6KfFXhzy9cCtWTD3zcrEw6rjIOniA0JdIDkkSAJn8oVu+DUANf4SyESbS2sZxJs7&#10;jdpc820tf+oeFlu0qKw4ZGFxEW8OPuq1ttZjJI+F58kl8bDj0tM6OJu5zEDbnBJsqFQ0zgcfHED5&#10;1Ux141AHHjxF5CDRmHAoxYMs/i4tMcM2+s9luyikJ2ONQNXEh4MV78xXM+GRpftxy1Hduoi/GPhp&#10;JxI0liukgqimBRIf8uqtTcif6R8AE5xv16j/MsWPcA1k2Q1zj5lfWEU/8+AhI2X1meROUURycrsW&#10;rrUusD4ozFKgT2PGUYyY2heqY4ts5zDMcQFCviFean5lgi+n59yipf4cJ2l8dKPj+0spDA9+f1NK&#10;2j+Iw37KPHnnX47FJuRwI5p15HCRkUmv2jLmxBZyYaF/sLJDeGoQmcjua1ikx2ruuILOvxDLREae&#10;eDKnzIMxyf+Yy+WgLMWG4gtdubEi2R+U8WtLtU7yjfvITnSR/qy5HGnhy7l9m2KLMyYe1kGmeQHo&#10;oT7oAsp6WBeOdLEnjZdfffXY0UU8GR/NL553rds24oYxA/CFj4STX6Uy/ImxhfrO5e+V+mAvNOj3&#10;9vN76cDt25+4Ev3LtZhsqGk+jdZwFi2toN3Gpej2lM4so3P2hWivDqNxvPSTTZPNUSy0m1rOezGZ&#10;KhBmm7Ha3IjFrgKivYjpqB2TkXjOlzHSpD+ZSIFxI9pSbKV++NPftagxXs5m2lguo78cxVlp3qw/&#10;Fr3dVnR299X8QixuPxu1u383Zjf/xxi+/NmI+7fiXP169LqXota9qnVFLmn2ZbActtqQaeei3ZEj&#10;hfdChVOyY5q1vZg2j2MkzHIht88G0uFIdu9FTKcarC3/1Ysx5uLiASapzIaGm5bZchzL5TNxb9CO&#10;8eGzEeMDbSwb4juM53WVuD7fiuVRP5onc91oaeHq4e56bGoh7m7w0wPdOD7UdBnI1wri9UY/utvN&#10;2OzwAxPz2JvVYzhYx42TdTx7shn9k268TSvmxkNXY7gxjvHokejXutHdlJ5yvcY1bXwYcOm44tRg&#10;U+MRuzEZnNfd6SDuxaUYrV+Jxb1JrKfDGGycxO1pLQ5e2Y6doejH28HXqPEDB+N6P6atUTSXB7E9&#10;GCjfieUj/Vjv1mK6uiwfnURtfsdPJGrwojaS/Ekn3jCuxe65Wdy7Oo+R3Dq9U4uBZMxnNdmkSbrs&#10;x5+Sko/tnI8XNppxIA2fkOhXb2sIdtYx1ESuxxmldrSaB9HQjroRPa2vXBj+ndh55E9E74lbMWne&#10;EP+b0Z/cjvMbX9AF9O/HQDGyProh6nF0DmcxHyum+hfiaCPi+Hg/tm5NY6O+GRf7q7iwez96vfvR&#10;n5+N/vaV6D60HXXp1OSpQeKFtQhnypdp8qksIDutiwa/Q+f5ppybCzbsvimgLjI2ZJ789BGOvl6T&#10;QDFJWWPgSZtSEqL/EAAFB6gMX5ZU8wUvWaxP4FmE2IRCz/yCjhtWd8cW0dAnLatqEw34vP59TfKm&#10;QjlV5oEPrGhSmZtU/nLozTQyVEYXb7iFow8bDhX94aczRAPeoDJtbGbBl7o3rPBTQk/wtkl4DsHY&#10;eHteqsyFJqtkW099qIrCLloaAM7d+SU9DhTcrrKfhqAsGmSzWcRWuhZ+yWlJlsu5D8k41gg6CI+P&#10;iQFsxEesOfaJaJBb+vJVlByaAB4X9eHmhIMnyPAbdttGysLZHzkeraNSGUfaUZo+ZcysLg3CY1uJ&#10;L1+vQVMXFN0zqXlyYGRQzriWceHmGduIL/TilVKYcTEh7suNAXKhQQ7+sL6igRxgvhQ9DTSI5jT+&#10;VPZNiOg8t1SEmW1WkZsr5HsDrvJw91J85k/9UPyxX/g7UBqe+MSHojM8ihfe8yfTOIjWfZQQ55sB&#10;ZFIpOf4lIUf0+IK1nj0rcpHHXLY/VMBPzHPGlsMKeOATVPfhgdpha170UcU3nKK135QZMo44gbdj&#10;An3V5DVCOG5qGF8n1cGXOUnZNorPqf9IVP2h/+jzoG0P0JDKGJQ1z3ue3A5ACwnjacXJSUIyto49&#10;DBe4CZnkuR39aCB+wNHPOgnnugB641I1Ae0FgU4QQaPcaNlsHqp7DEEqWX9AuDLHiF/Lok5OEngP&#10;ojKJ7/syD2jEw/6HiHYy5T4EVMU2C9xOmTESL9iSO8EPEJG/S8qN+u9OLhpH9TT+BehLTCCPdeDB&#10;8Wbu4lPmpv/YJr6OKXirjbXHT9Co6qc6/FcD1dXH67foPA6iIz74CgPKxsGH/uLDWJuvwD7OuGI7&#10;vLw+0A88OmJz5mG/wlt1+xvl6UsOCOfYUdH8walemq0H9dwGCz9VriRVfPPo62yWb9vURk4HDoit&#10;Fx1z7kw05PY3ufQTm4TTB2uXdSz9BFTBUWVMsI1O5aCI8Tcu64Kv/Uc14ZBDEwcHthMmSnQr6yMu&#10;QzaHlwxXuX4DyKMIvZOIrZqQXtezTEPuZ71UhB4f4TMf/Kruwymlxz7/sfhrf+1rD9uuve5brRPE&#10;6IcuxBOxZB+QQwwzEhVwGJnr6Ifd1pNEGbwQrI0EJ3FTrg2nY5FxdHJ/yS3+stwHfQgoxxbHGvJp&#10;Ay/7LU9F8yRWwEMDT8oCxxYJ+WojA+eC+hlPVW3mJybM/4y27uXAz1//QF/1KzEInQ9vUURAPavp&#10;SrEHvGVJb/bwDgjdF9Hug52MgobccjJgH10RUdDOQShZNghiQrnXukxIEwztQ9YnAbqzP/LYQCsd&#10;HMNKnjvCgYen+YDL/NIhjBI04mleVEVTdMYG65Cq7ktsce2ErT9oVCp0oGynJif/fAxgpBL6Qasy&#10;ctyB+FIGDd+xRtDxIIUbSz/mjgBy26SSn8LJ/IBir9c92ZPRjieeHnNfGWCb1IknaKwHeCX7lDYP&#10;nO5pRVvXQssfTbwuFoZqP63LUD9hp4WaZ3PSAsXRQIbV0vOZ4wI+v3zQphikWQFXl/P9nWQswJwC&#10;a0Hg+9Ss56ql8eQ0EKPhOtN+aGpu8OAXFzlcSk/3cHSjsgKf/R2vm2K11zrTtxSfKWC5u8VW2ld2&#10;bvrVyXWDAxP9K79ehq74WP/wl/thvBZInphyrAjvfxwK4gvu1CWUw5T0vBKWLpUjW3Z48nMQKT7e&#10;jKoq6uRUJhV/AZMP6CM5HJRxL94Sn6b6csfJQaungIMIXWUTB6LeNEoPBwU3uazQHFbKx4gQN2zB&#10;ufwKLHWvFbQrcOiFisl/KqsTsewoRlRtpt44hKCSvtqcYmFH8ngK0+5Rs9d6uGkc0yEWv0aqvhwG&#10;qtZAwLKtWNWmQOOeDo8QKu0sR2UlDlY5RPQTd55UHBRKpuYWvxBbi4n0m0oPlOyrXbl08nci4j/0&#10;VSyvtPmo64LV1qRvoIPmWXnllPnispJtlC2OU2ISO72ILtQsefgWX+FCP9YPYB+80vj6aT9v6tAP&#10;3voAlFsr64YMxgRvWAGPAxQkuKUjVgRBTbyAhy+xxMEvB2z0xeFCq0zV37kno1DbSwR0aoaIp1qT&#10;H3NfL3ok+Vd2ud180KoWT56/nw7ceq9/Q0zUcTLbiMVUQbUYaRMm5XncZH0Y6+lEejwUjd1HlBT4&#10;66M4Ga7ieLiI6XAey5EM16A3dYfb26xFZ2saM9kyGmhKLSaxo0nf63ai2elGS3cpOGelO801O75G&#10;x8G9qPWi3enH+Q3dgO5s+fW+aW0Q4+EwhgPpdnAYo3sHMT4Q7WARx8vj2FtfiNH69TJM07DVjNVc&#10;g8M7Ahrcdu9Ym1Lx1u7MsaCEP5rNscJqFXvjRYz3rkdncCwd5zGdL2I44YBwU8EkRyk+2ATZyfhU&#10;iSEDaksF7eKTsT9exfz4d6N2+ELEiXDLQRyOFrF3NIn2ZBC7jZn0EF5R35NaPeaUFtN2ux3nNGxn&#10;1V7rTNVvQwG/FY3+Un6fx7H0WMzuRWNwN+qDzejUL8fZs5sRG/9mLHYejmlnK3qLZmyin9Doh24c&#10;LnDWRkCwtBA4Iw1nbXFdF4rN2IhXYnRyGMf3p9L5RrRGY9k6iIsbz0a79Zei8ci/Hc3X81rrLBbX&#10;+vbBxhO9aJ59tdbLC0oHsbGexEOys9G4F6+wgB8vYq6AmzXa8Zx2IF+8s457d1dxpEnI0rYtJc50&#10;V/E6DcL2Tj+WjyxiufXdsbf51jhpX9F4PxG7lzR+jbsxuss0m8kPs+i0hoqXdXTX/MKtLli9h6N7&#10;RWMjfP1wFpvjaUxbJ3F7Po2j29di76V7Mbw1iEHzKEaNQTT3TzSvn9Wa9nTU9l+K5uKzWkP+THQe&#10;/tei+9BTsb74XbHefZ1i7kJ0u+2ob858+FmbdxQPLHwDbdy56GhxkX/ZjLOe41NvSJQoe56p6KQP&#10;r1UaACfKmQ5wWfiyiSnAOg9PkzKQSsSdhKc+grRwJhqKZQ3mmuDYBk+jkmkpQk9SnHgOgFPi+vfg&#10;Fz8XvtwYMOa8yUsbMQ/johts2QOgl5tymzeWaU00HloDtgih6Z7mEDxFY/1U93wER5tQ7qePcojT&#10;Vn+uQ+ahBDvkoDPfO+LvAaINmgz2uwi5ycCvHLDYL6JDb4BrP3KgpY0Nn+1Q4lUZZBtEz5zljzAc&#10;jDmJloMzntyBDJ/Rz+zVbvmUta8BhyjHBNdC5fYB15aCy3w8XSlQzzj8w3jAhL7cSKKnx0N9IWK+&#10;I59DIP1PHyTsznZaP5XZLKKTD50KX2XYL5RtscIZz0eJ6VIu/Uj2rXiaKTxFAw+aiV9uPsv1y7GE&#10;f+AhHLbx9KGKTvD1WEMsBEXrmfuR7F8Vuf5iD9/pNDm3G5/4vh+Pd/0PP611NF20H/3cx2Pz3q34&#10;3W//vqSP+iGDzSoMOGDwOCi3j5V4WobuvrZboSS7xC3gOIUH+oBT3XGvxIaKeUabu+c+9o1w5kFf&#10;JY8peKoQ0w97KGu99k2yysiiyVD0gg4Z9KddedERFIl2XhekP/PAXx4vvPePSsQPdOaHANXtZ4HH&#10;SXgy4gZd2GbiI/rZjkzjA3jKogGIfdgxh1jfeFWRdcbffSjAJvSBHFp4ws8xoTp/zKLRsaoirEnc&#10;0GI+f2QA4E340xd9eQ3S9mc+Krojh0fgy7oNU9qtAIk6TWLG9dl7cyHwG3OU+HRX/CFa+Hhu0i48&#10;PvDTP9k+x1ehURFeEJ76TbSet0UfgLz0ycmvuYFHH8rQwxsc7Uqey5TxGXiB5SinvbztUmSDL5tG&#10;9ObGGt/5KTUBtMiBn+lVZv7Z8aqz5nlQVOaPGcQ63z3nw7yETod8ooGMwwjrR2OalkkvZCtHL9v4&#10;QO5rC3VkK0dX2vCZx1J9ecKMNseuZHs9Ut1jBj7r7XFWm3GglVtP4fkGDvqRMN8ych90YD0k1uyT&#10;nODFGoFY9IKX1wIS7WLkOFG9+NF41T3fleDtOS7wNZn2PA4UkWe59Fc/fGR+ytHNcQCgqzLY0qam&#10;5GcB64HHVf7iD06Wm3WB9tFnPhl//d97yrQF/vP/90fjpde9y4xYz8s4ES/EPDrZz0CWB9i3oivX&#10;E6oGFVDnVF+B2+ibiRxbKpd9ThlPdMd2yyNXvZQh4drtG9jMmyaKrIFef5V7TwQNuim3LcIhG7mW&#10;AR11JRukvoS6/9CiHNuRjT+57iCHuIeU8WSu0x//gDvVVcllybFP6C86xBS9Hky0oxc2mV5KuCm3&#10;OVe97LssC0CGEvFReOEfV+GjCl3wL7Zk19h/1inTuhMNyKJNRfrjn1K3D4WDzO0FDx8VYEEC8DM+&#10;o50Pcs8TFTwPAClt2zAcvvQRmjluuxS3XHuQA4ljRgIYO+wt64QNUN8kTEXtB6y76OCPHtyC4wT8&#10;eNpHua8Vyn1NBKdEH6/nKmMXdNadImuYyvgTFM2JQBm84CMa6yeU95BKvtWWUti61kUl9U2HEb7R&#10;J5BUSSYlpYp/naM7etEkHrxK6UYGlQuWNjgcHdhH9ab4cJxU07VWCA5XIOd+Ft+Jt3pZXxJHDzzR&#10;xq9acljDsRYHPow3T/NYKwnGJvRjTDg4zMu52RReBJz/WX9Tg/S9cqx1v9lmzFueN7ze2BIdb8Uh&#10;c6W+fgVWMh1rMtw/GsBmTAt+jYFVH+jgy5tmdoMGxd+1Jf+Wp5Nsn/jgq/LdZ+nAp6Yxwf667vNk&#10;JweP6/TU2hpZUowDM1GKgounBKgP/9KBH7ITX/tIAeKn1iTTh0e5pxUjF1/3Nn0+0JJbsA9A03SQ&#10;JR7I0T0u/Jq64LdMWNeeHj4wIsmfjJX58nNtnCuorwKN+29eD02Hu5KH6iigvvpURbyVUIvJlX5o&#10;gVfO5ipLtuSlXzOdqC+Hw23h+NY9JhK6pie76Ltm060x8BOj2IL9thlIvubOH5vdrA8nSKy89GAy&#10;2SYImHBpXHGQf/GUzYvt1f23aLmM8dQlQci6hE3EYFp7kzx7GUHI0MbJP1CSrHfug03iQTXGRJ9K&#10;slDxwRNyC188mKfwwdacBBxK+nvakKH2FMPgiSnlKnueoY3mpf/oJoR/UMW2sYOexpPn83e4zd/8&#10;lhgODmJ6vIildiMLOX2mIBtr8Hu6q314MYuz3TOxvnQpxg/JIe0bsRqexPqI1wVPYrEca2x5bXA/&#10;6sfH0RzPYrycx4nuAlfjTpxbtOJcVxNsR4Z3pRQ+lw64qt7kBH0dc+1uW/WNOC+69oVWzDSu8/vX&#10;Yrn3kZhPPxWr4/sRw0XMGpIl3qv5JOaLbsyX56NbO+GA1xOUn4Nebe346a+Gv3VfQWLD00LBprC+&#10;nERnUI/u5JMxWzwTM056xnejNn1JBPsa3Bc0MRig8xArVyJGFkP5b6gxXeuGexU3GztxsHcnjm+8&#10;EC8dt2JvMInu4Sr681WMmrO4p4AenWhQjjSwE+mnO4PGjEd4p7HamGpA3hmrzbfEYlM8l9flN76Y&#10;8jD2R5MYaizqPGlY34nYeiw2t6Yx3Xg8rvZ6ceViLzoPKwz70kmD25KvvCmQbY4R8uD0/FYMNDa1&#10;2a/E4t4XonbvdswG+7E/VKcRP1rRjkWvHU+oemVLAXd+qYkrPx+exPC+9J4uY7yxjnHvfEymm7EY&#10;H8bd2SReGaxicnBTY9uL1mISm5LXbp3TrnxbhWEsT45jub+K5mIV2+Ld7WzH26624tHHzsXzu724&#10;xQ8mnPATwkfy0yju1ydxY7ofL91uxsGBYkEzaSBfN+bSpyX72xrDjSuxuduPjfMssFvRXM4UA6/E&#10;+LoCaf+lGIjnVDxnh/Bu2xeLxnmNaSdqk9dIlyvR3DkX/UdeG2f7itWR4oRXhDfbMV71Yn6yL1p+&#10;gUeBo/VstX8jTurHMZueSzd6cjfXEU8uVdOEU4HwoK4P48nlSsaDw5ly2GF87gs9IBJvClhruD6m&#10;cUvg+U6uvoAz2tFBRehZX5AB07w2pJtW6cTmhuQNuOhAFz3QicOj0zWFBL0yNZmG3DFPH7UZwZqk&#10;hHzwJPzM0wWuIwtbcp2nMLhhBGy/cExJZPOUAv74stDMQ8ll0JRVQDzAX5ONV04TmyPbpMS4AFaV&#10;qatk/shFnmiMlz49yeasn2YOC8tBltdr0ZJQGxzjaFlKFJDlojpzeAB/XzMyHh4oYX4q+nqZUObB&#10;/sN7LPX3K2uqe2+kuuMJpTI/mi0XgEYZde+1qJSy2pBLd/jaBvgpFZuSsRDklMeWdg7r4EtcWA54&#10;+qqfb6jhSVsG6uXwC9bFt8jBbssSwJN48FMbAjLrDU81mhQ5pY0ytisZn2X4r+dKyCwOcWwA2jdM&#10;N3bi6R/8i/FHP/Cz0eTHaAQPf/GTceW5z8Xn/vSfTUy0TDAvua76j2nijy5+rU05h7v4wWwzb3zj&#10;Cyq5ZHv+q60cKqJqUtzsfKPug08lNsj8GIbtVNn8IRUt7UCxjxsEHwIrhxG2u790tUyIVHdCKHja&#10;M8prB31JarPvVCZWHYcQKbe+wqEDB2GOFSXj6QufTC82th20ZZFULvpxo+I2khjQlWBAF+YOY878&#10;wN/Kkt/oi1zo6aBk26ATM2jgD70NU1/iG387hsDBAznK8R+68HdB3xirGZ09f6WE57tw+JHYZt6Z&#10;H2xQEiOFRyxPHnCYgz7o6f2Xyhwq0cFzFH4q2w7kZZ6uo2vqcurvMkDgi7NoehCoewOn5H7Io5/o&#10;8bnXYuHKHAeIRZ74Yt4ZVIcGu9CTP0SU9dY2q4xvIS9dsAP+Rc/T+SRwPCl5jsNHdNaBPqo7btCP&#10;uaO6Y8PCEx0yofOhJTwy3nqQIEU2QAUc40GRvkrMoxK74HwAjVxwOQGWSx8q8FSB8TAod0wJzCfj&#10;H/SP7YZ36QcdPAXoqqZ0UAxd5uEn2KiKzmMvOrqQuAmAtrxCThJKHfn4sg7oaTnQwJui+pS1xZ3o&#10;Q577ZBapjxK6Yb/9AT98KFq2rMwXfxUBuquML1/9zCfj3//Lf8QsCvwX/9lH46W3fJtlMk+8SKm/&#10;mcNX/JQlW3LZPiNRyT44pSdRVDtrGrcaHLxDwtx0rDJfVUR3Pz1HI3JFbx2UbI8NVKIfslVmzByP&#10;tCs3iT78hKPK2Ok4kw2FhvGBPUBswp+MAx7HNTLpowR/zwsIlHBFKdOXdcSxp8Q4Wx/qoOCl3Prl&#10;sSWhkyHLcbKyuQxApwx0ocE/zBP85gNslX19kRD7gjIdsu/LfC5+IochaNMIjCNRJmUe4Ik99Pbc&#10;zDi3Mx50KH1J7ixaN4hc9NhJCBoFDxUYB6/J4oF9DAQ3qrxOBh/6I8NtqjvGVE8DC60SuRJoy4bm&#10;1FmJBt/6j6BqZ6zhgU6mp38u0sf7IVeSmBx6XqsKW+sgOPVpqiZZ6F8GnY4U89gaqw/b9YANrAsw&#10;94EEfVRP33nlu2CtpxBlejqgAO0OQIH6cmCGWHzhpyrzZFiLOUcJjKP3lOrn12bVicOIohCHKmls&#10;06EMxyJ0YjzS+qp7c/fjcEtJfHzspjLjxRNB69D9vu5tPa/4vgPxZSw47PH4oyPysIEecgLtTQUR&#10;hzS4yd8npkWDw7K5Egc6PDHF99Vx+MXhE4eJ6MThmvtokmMuB35wxj01D7ByDlhsd1dzRtTYQV0j&#10;K8usj32nvCkdWJf8/WXCWT/R+8hGzjGV8Mm38OWHFjGWm2zadV9ut/nYTTL1qYWgXMMZG8D6qUzC&#10;XiaXedovSlxA4aUO+JfzBp6747DSf1TAtTATY/8wB72kS8Mb1qbYsFlhbB0Y0oen3TjwQifpL/Ye&#10;Q4niNU/rAg/pwEFaijsiQP6ST0ShVn70o6/E0dFUbNBR995MAiViVBrqngmmxBPtjjzl4o2Q0xpA&#10;8JKwG90khUPS0wM3SVLGwSE2Oibt9xQHPoDUJqTJ4if/+bVsbEG8Y04fKqw1briVXwi2D/AbOjNG&#10;JMe46vKbf5JDC75flbarki/wPYfVvl+nQQkWliv/8tIsP/4ob0gn2S23+Z5AMv0PBRyw4qeJQF+q&#10;3JBzLoVHn9w9TgduV1737dqg3tf4H8d6uqPxe23U+o/EamNXOu7EmfV2bO90YnWmGccwPLoWtcOj&#10;qI2lopjONABTPxssNQkUKdaZrWNb9X6zHY12x05arqaiXeiGR5Ms32EkF/FFdDxttR8Xl4eS1Yrp&#10;hUbc781jcrCKo8N27I00OSbLuDKrxY68stKOZsZpa+3RaPeXWtDr/sv6TEE5W2xHWzvqZv0LsZr9&#10;/VjvfyFqw+elwLPS7Y4ujKNoNafRW93T8rGMu5NJzO8exMZgqsHveqFZLDZiNbkc9ancr8GaLOox&#10;Giz9HXDtCY/ivjamW6+N+XY9GsPnYnDnqujvR7cxi06/E7NONw51BzYaLNSegmAux+OncbRjKD8e&#10;zjfjguQ81ptGZ/t+jEVTnw/jZDiNsfq1ZjPZsaGYf0fsime9/3J0659W6kZsXY3aOQKCQCP4lKdY&#10;ddl/QdCkuTHvx/DOZ2N56yCWx/NYT45iPVabFpOhdJ+yAo/WMZ7vyXfy0+SZWI5vS8drCuQz0eiO&#10;FVzvkL/fFqvOjRiMPxc3bs5ifu+F6OtKyoO+TyggHz/TiH3xuzWdxuB4GnfH8tmgHuem65ht9mLr&#10;knQ9ez6uz87E8eDFWO59Oqa3vxTN/d+J7v3rEUedmKwH0u2WYkq6enLLFsmvNYa6w5jE1sY4djdG&#10;/iXYV2/MonfuID6nSbd48V68cxJxdUuR1JhHt92O81sR29tb0dYka6zfEf3t/11snpvGovvJmA1/&#10;NebX/lJMf/d/jNqxYuTMb8Zq/KTihYPQs9HoawItn487t09i784wdo6Pot3ZjEWHx4ylFBMVXyvW&#10;vfj6iuChSJs4tXnzKwTz/DQXnWk1PmnBUFNuP92Mwo/xU27eKpOTWAw66u+bR9hJjg9EVEcmc9FJ&#10;NP61PNH4+ingj2HmhV7op2Q8i0KmKRcN94OGXBVuvODjxYgcWvAq2x6Asngj20/UKLfNwrsty0Nv&#10;BECLPpYvYA237fTJuddNJZ4+sRjRFHt9M6i+ZQz8pd8iYd1LQgTC+7qWeWK3wQYoUS9y6QcNAP+M&#10;4/oGYzY4NPv7rFRm2vi6o7I3weLH3364vLiunA+bJxpkWL9cRgd8DNI6gxOP4o8ybqmTEjyhKbTg&#10;SPRRnU2km1T2eIFnDIQsOH7Zz3Em3/M6JGz4wCZ0Z/y5tlH29QgdKQuPr/E9N5LePCoXi1PfYb91&#10;RqYySGyXANmAbVPZ9CDMPCXXsz3WGT7ZR+jMZpjXcR1HtPFHsLT3cN/5xkb8zv/+3423/08/H+0x&#10;78hHXHzxi/HYJz8cn/43fjTFDx8kbNF8YC6hIzdKyPWBS56/qEbisN19Ref5Bp6YA4We6ESbcscl&#10;7ZShgRcIATdnXjugUTIDAT7xuCo55sBhI2XwIJTgU/xGckwhQzSQO06gIVGnL4l5RpvAT1bSTwSg&#10;rD9lZIFHP3RWxvrh+FYZo4vu1kEJ1t5QQEysZDvQnQMwxo0bfq8j4mkZ9IUhnakre3DMiWOPOfhM&#10;Y7OQJxpIHW8Z73GiLcumzEYVvsWXfAjldZG6b5JB68PxCJ4cHASZp0F4xpCOtp94Qw4MABSS7ad7&#10;SmU02af4WraYXnywjVjDHyRec7dPRHbqe9H5jwgq+gMcJxYZvPYpZ24ii3mIrMLDcxuc+EAL4I/C&#10;wq/Vo4PKJlWB1119kwYSPeGTir6BLX80Mg+VkcPhsXVVxtjQ3TELb+Xcm9Bmn6jAd93hJ8dfLhMT&#10;jgfk5r5k9pVyfONxoKLkeUYROqVT/iAFZI4HGugDQn1M58a0hmMbIh0zVKSTeWqssNOxiA7gSMgQ&#10;mv40w7CsF9RJ2AgdtvuPMOhOOff3fM/0XjuhRbHMoPgB/fU/2UR/0fjAEjLl8DQIYX8DtEv3YrN1&#10;oyqc1zJwql998bPx7/+ld6TGDD/1n/zDePGtfzytGVk+67vXfeSRkIUe6KOyr/nYILCemabMAXgU&#10;XdDRfEVTrpe0o5Pnk8qswxxqn+4xhCYeHR/qA51tpS+8yFPVH25D5yIj87VuAtNDR1ntVhP+blRZ&#10;fbnmoRe2YSd426E2bqrw+4NyyyFI8YPHOxfZG1hPlZ30wX4Aw/yUJnah44OgPuh7ioZegArIBm8U&#10;40AZnaiDpB37VWR64UPKTvAksdZA604ClU91EM5xriLXf8rEKOReMynnfuDKGuN+SswpyxeehL2G&#10;nJMVf6A7/I3TB2xow0bk4yPzwBCB9SJRVnKbO6X+jqHMGx58f6H/oIk+yokJzw3V8Tvy6W55dFIC&#10;x0fSe+3rBk+mOK4gVn+TQgM/5JELaRxtwkFunHIqD15nklC1KEAdV+pYbtS9p6YLPCTLekFCLjnY&#10;aJnqx027m9WYvi+uIVsST+htl5JtgkwD6nVTtNyerzR4yOXgB7f4e7+0EHFY4CfTRNeALzqKkf2g&#10;/u4ryRzUrBRMTTmAX2QVhZikgxIczo821HUBWzKASXBql2FrXitQEMJaUj0PvRZKF/R2CwVPZN6i&#10;0324Bo8HRxpekHVRwUH0VJ17ct6M8yB4k448Liwqoi25Ljh8zxdPBdb4i47ouWNd5cXGh2v2KcT0&#10;V8mOlBT7nq+30jAoKNJ8EV9NcHpxWMUryzylhhl0o8wkrGvhTr+8SUM+9KLolCtKDdnZlE1+BVj8&#10;6M5xGDdra77wXbbWgqf5oOGvt1Nru/Z3p4kXKmOKKO1DYsGseaJNCPkeUf7VVgpeuPhmdMU5j++7&#10;5N7ul0ZHZFKEOEmcKdNP7RLoa5n4oCexwcEjeGSar2LJ3+uHPhJqHcER+5YDAzYDjGdHbbLPE0py&#10;NCaeG+LldVh+Wcn3C8UxErlmcnDK2HnUcBXq4GtiQuOVDpi5OVCsMMZSgINU64U96KYS37NGnNI3&#10;vfqpJHrvG2Uvr0anH77QPT/9NKYNBrfJHEA+vDxFRa8ipOguHpxnrQkgX4yIETxZjyd3848mXLz8&#10;r0e79YwWuruxnkm5bjPObKzicn8dvV49bqt+e9SM4UErZhNNhMmLMTl5JYYDhcQ0TSbLkzF+P1ip&#10;1mpES3dIbfFo9KSkdoDQDUnSjuevFFYxm8uhUxmlQF42ZzGuT+Jg1I35pB8bjUm0u2qft2MxkBnj&#10;o2iN59GYzWT/LGY8QqCA7XSG0ersxXx2ECeHhzHc08Q41kQdTuLkZBZ3DhqxpzQ7EjmvgY474iMd&#10;F4exGo1iNT5W4P+WJtPz4vty1CdfjObR8xHjXtRb1zSQ12O5uhWz8c1Yj56LjeG9aDcGUe/Oo1vf&#10;jzONL8ZAAdwc3ItejKKpOzler92QHzZa0oPTZwVpbaEB413bVVebXxaTV6I9/Xxsyq5V7WJMO5ww&#10;T+NEdINpT2Pbj163F6v+G+LS2VX0Nh+PVve8xudMRP/h6PY14D2Fr+K3bKY9DgSNdhH1+lzjtB21&#10;/V+O1d4/isXeRGMwisnmwhN1xNMhw06sjzsqL2OixbKnO4WpFqq94TxGx2K2mGtceMrr4dhaHcRq&#10;+um4e0323ZcfZFOD9w/9QwiLOFhM4/BQE/poHouxdJi1Y1dXlFX/sdhdnImNaT2uS7dro0bM93sx&#10;k2y+ZLq26mh8O7F1WI/e1jR2uuvoK/K3tdvfYgHSeMdoIZ6TmIyO4mjUj/vdcQxnnThY9nVzczPO&#10;qL0tPcfb27Hc6sTGptL2VP4aRas3is2rs7j08G3ZNorf2lvHvY/dijsv9WNvth2vns+i+dDbYnOz&#10;Ht3O2Tju12I6eSHi+l3Fwp74vqhxOa/x3vFhEoCv9d/XlXT1AqmMOSaV3Sg8YwGOiUziAuscHNcA&#10;lRkL//CF2sg96TMLxhMZJI+rkhsAlf3XdmQWWeLJDQ83SqDdF1oxIjcPdFC5JOT6iTeV+eB6ZPvI&#10;SfBWntcqL3RFB/C8y0zVC4vq8HM/lCenrqIP++ChVGT4IEt1H6aobh657JsiyuoC5PUr8c3gdtZu&#10;5fS1bkpcX90GXul0s0+zcsj8ITp8BR3AppgbTTbJXGbK97AwTtji70JT2bIyP990wwO5QiDPm1Ul&#10;Xtmy/bSJDNnWXzRcX0B64whAT6Y26wSOD3gqs/kq+OZXFV9TlYrfAN/8aZnh2govLgTYQI5N5SCo&#10;jCV62HfQZv/C23WqmS94xoVxY3sDP7NQnXgth3PI56LMeJaDOdtJWcDNDfHBjQmx4ouoyj6oFb7M&#10;E491Bs8flBHeuqpsOylr7B376jvrduPp9/5EvPWDvxC9k0P3PXvzpfiWD/1P8Ynv/1HRseYK1Ncx&#10;nXnZNmW2P8sBB20uOn5K2QNxWkmA7oAzfTDekJQy+83iS+wDbxtA5DbGHB/zhyPWB3hm9XwDiliv&#10;DSDVFwBHnXHhh3vgRTN9fVgkgBRf8ZUDp/GpHJm0Eb4uK/lQRzlHlg0FGr637ciHsZKqTtQ9V8XA&#10;MQC9Ghg7Ypi+FkD/XHffzIA9iecdfFXPaPsN1Tm0YltonUmUweuDQx9w0PG0F2L+f2T9efB1y3rX&#10;hz173vs3veN5z3xnpCvparhCsolchkBwTIwxRkhAGZzCSISyKVOkyokC2DhUqlIuu/xHbFMkVKDi&#10;FDZgJ2BiCgIFMoJgkJCEpCs03fHcc+85551/456HfD7ftdbvHnC/b+/ufvqZ++levfq39tpccoIv&#10;D/0tH2ODq0fzdSXl0amOxpw0OUSVwESd/7dJP6mzMaLMzjeysh47JFAQzLTFeW/eQCdt/AaevPKj&#10;FdQdK33uE5G2u7VHXnn6Sj0p/SNJeNsGL3Bytj3KFiZdWzeeAlBPym6sQ2edrqxjVLJxVmeKbn0L&#10;Lm1E50Yj9NDGdmAanvmiHRigr/Vtt25Mycp13quLfBNb0pBatOiSQxXq4itUfG/mjaPOV+InAe98&#10;nbnfQJtrTAvPAY0wO+QpEjwaQEPnOmjM6v/4nZz1GPysX5TRVRyKvHuPlHgBEN+ZbMtXfwDLV6bl&#10;Tz049tOOT2nmWkC9uwaYpJc2+mmH/dYtyfmDg3pCIy9TngK035ii6ryUYehMlJoseg5uafuHiTe/&#10;8nP1I7//O4PSpf/sP/7R+tJ3/frQhMBS3jYpo5P09MkrdfVq5Sd2gBnfjpXxakzFZmkadtHBuroa&#10;T7GFsnNEYFY6/wJP7FDt/NH52aXeNSks1E/GNDJXwPWAUtUyhrahydjRFFWYeKEjxz9kU/SWp/yE&#10;tTy664QkWTN1fMu3i5W0Ka12T09mPD8UP6b4URn2iUzSrvi1pbftdcDS6/UEYK6l8vC6ThF6FaJM&#10;NlmCIx9RpdcmeZi7+wPTrd0yI7lWarvXZv2jD3OdabpTydpCGdlUozf0+iTzifaH509KaJST9Q/d&#10;M9daHp1PRGuMarM46kpOkNN2DiS28O3tONhlgxRe1Ls/tsC+kZHFh//y73JbaF+3DnS6e/0a4wDr&#10;HjJFPvXOjtQltt7KFtatieKIojz5djIS2/bjgzwJg3LemIsTOy0p8tFlC+nJjnX8Bm4OXOAf/9PW&#10;RHXymMKDgiYAuLcFqce9dJ4ay6YVMF3GFq3sIbc4UF/mCSPwM37qw2T1gMRg8ODFuZtjhJTyInv4&#10;1QAaHdlwbhCfL83STn9kIt/NqCUAv+LZCALHqwfGNV/9dPCkaZ7KS4bGp+ry1JZM4wjFenzR8PUQ&#10;0O4GB+Uz2H7VlCJPGWzRf0TsDeXEnGj9Tr+mNod54grEbhziYVXmKlI8LNQ3ewHerIDu4aTHLx7+&#10;SC95fn2UnF94zQUR/bHHZ6IS99jSvCfQAyxpJvD3sIlYUBkHOJzk3/jag80B/sgTagpWrpsmLrA5&#10;GFSMemes8F18sI1OvrfQr+gOofXLwlAH1a86+pVV+TXv2wMIr/AnN7++KZ9hM0xZxIR5ICUAPthg&#10;POeXQbm4efx0wNaBX3lNANmWhNIYwm6fMPNruAMnRHCwgbrzIId36Gk6wHhvzEKXJw0BezaUg055&#10;6i/7jFH+wQVbjWN1l4O+oJI404871JCJfhQB3t0FTJvwzgDdpW16ycaqgyY+vu2z+PpLu/4ggtYa&#10;Cl70fLKxUbDJxqwTs/nxDnk3B5S+38+A+6777YHbG9/7m2u4/Se1vfrFml9san+t2A0b6WeQfLmW&#10;q6/V4upl7a9uars9zwvyV8sHdb64UzebJWO8yU2qD2Pt2dVHHxdYrMhizr8Y5F09A9mj0/ed1RoZ&#10;a+jzwwUrHDvmBmpQCwzbXG/q0fNFnfYXtR4v63INw8W6nuP4J+xUL7krgbyWNw9ru5/UerSq9fa6&#10;pk8vanh9U4P14xosn9fh5pg5vMOB1zVYLWo0f1b79c/U6OLLNXj+rHY3l/huwwVpXmucdLMY1vBy&#10;UK+i+Pj4zRocT7jo7ep6OaivLHZ18/x5zW9u6nK+gv9Nnfae12h4Wc8v7tb6QrlLBoddzuCm+ug8&#10;2hzVbnpUmwm2sVDt/ArtcFJTdnCzERNyPORGgbya1BXyF+tFfkyhNugxmdaUu4nt8FP16GGvTj/x&#10;a6v/8X+hpm++WYdXfLQRp+JvN2dWM97OO1bhAVdPH5E0mE7Zpezrup5tZtj/ot5gMO6DMyVIj/fj&#10;OiOfckWcjK/rZIiP1s/r4uZlba9/rk4++NmaPv6bVZf/9xq+/Ht1uBrVByc3+HVSJ9c+Qcb4jVhm&#10;Ccjz9b4+8Fu3q5xHA0M5fD8/ehj7zwmr+9wVfvPdXj14jeUGf9yZz2v6YFDjI2xV35FPtIHIRB+t&#10;1jVeEOQYuDsCtt3VAvz5/KK+9PK8PvjK4+p/+ZqL+SWbilXd7Cb1PjweEx+bNfLXh3p+s6v3LwZ1&#10;tTmr9elFzRfXtf/lq5rMn+avq/3dl7H3y7Vb+DjplzN5V5vntXn6aebBtzE+H6vhq5+o3sOzGk1G&#10;deR6YUxTemCWQwJdT+nZo/0egHZfmxSefmhcr5h6mdgZJzuAOTfsEzHrkXVgwrNG0M6BHH1eaN38&#10;y0/+M3UQTl14ZLY85BncVo+05UvptU35llEQmDl6WXUIWnpppHXTp/5Z+OQhLwA5KBBHsGuPtOTc&#10;8IsrT3FBcG1yl+Ca51quHztbTfbn+mO/cOV3etqGtltPo7ZCqVhXj2T6HQtQw0N/ZFNAW0RxXAPz&#10;1ytx4BV71I2sTvG7coCLpF/iH3AdA/uli97SQ+d1Lwn8jIO8aIqiK2xkHLTfzZdAaFwjTeIpLyyV&#10;YbvtSExYbeUE17Z9lJ2+pq4uvR8eDlj3kCvxaB910dTRfYCXVdURx+uIJllGBvb4/hr73bzrAzsS&#10;E9TzDi1p27YXpHxlsaVXhgjKaauRnWyjHVtT4qP1Z/pMlraBC4t8kzTCrCJI+I619yd/4A/Ut/3t&#10;v1TH58+CdvL8g/rOv/5f1z/+bT/EfPaYAHyDA3xvBJRvfHQpvqbPAxFjx7rxZvxrv/KiEhXnnn4w&#10;/rU7GxERgOvnbs7crhPg5OaJ3MWP8W1MJu7o72zUn/LIXFCeDCSlHbvR21gUrDl5GoPSg4UkG/oN&#10;vMwh51sDCk3k204DmB2U2hUQZeaGPCz46OLTQ59UQBQePPpk0RBbaQr5eDOUTgEtD9eK8G75a1Nw&#10;1BtAxp/SwnQ7B7q6HfLtdJCPnbapZ50y6z9l6gdprANPrJk6WuCu6enHV4rIWAqnuF2rLOyk4qUq&#10;atPndVid1CVjpw6AcigFUmjMJGly0AeNdZM6GJ221c91rKt7421sdb7OGiSuH2Rx+N/EtRVS5jF6&#10;uTcTR1eZZXr7/j3p1EE+LShj3PKP4dSzrlPKT5zIg5kx18lzjsR+CUUy0R89HAP9I536i0fzw/5V&#10;z1zfOv1I2qNf5GGf800dpJddcMzyJat7mAn8UNJ3uQbQJ16Xsq63SdIkeVkCyJhLg7yMn8l+EVpe&#10;srDLdTkHd8hyWRHfeed1JvppA33dGNHMR2KHajcfTMFv5QZHIB+KTZ8E1oHpm1x/237jDtIo9to7&#10;v1T/h9/3GVu36T//j3+0vvjZXx8k/Zi1T8KWZ1LL71a2Ms0GkIDOaAvaqfIRNrTVL9c64cKoGO+S&#10;O7TiKNt6Ny7ezzYA+pUFXJBExr12Ze3vmFoXT3yrrbzQkqNMKyc6Ojb2U4//dJI+aNAa5YLQ5JC3&#10;tPo51wKSMWu7i/esK1TVL3847GDqBU53HZB9/kBKFof/TTy0fLUnNqiTndQtu2tpFnlxlUvShviN&#10;Uj63h2rgJm6F046ugq1baVPmufjguo6FTh3EJ9uVuUbpvkD5uUaQO77iRLcG3ODCo+s33fq6Lcy3&#10;9gk0fUgvdYpeJhBSb7M8uwPsjA1O1Q59lleDaJNZIZbikGOe9MCEW8g3ezbKnPeA4FmSY3WrQ5sT&#10;U1TlkXXQhrTw7nAilyzoFm5VHWyikyB1zK0wpXzs62Lbo5jmfV7AERo94iyTBxcND8PIvm7ORL/W&#10;qbnRlw8ydnzkkI8+D088fFGisegdoodXe9/nRV++7trSS9PNQeUYw35lLwc9OgAcC78mKJ6IHqrc&#10;/mAD8BzisfB7EBh7WADyLi4a2QOB6lvn8outuThAg34eXOWXS5k8isvBi0+xZeC5Z7a/3Zj4JJnl&#10;zoBHIbQA30/1sEv4KPJ1cr7S2Pqgsa05FAoyRiqvuWBRh1SwzRxAyhe9mvel7ZAtH+/rmRjI0Z/+&#10;kquHlB5O6cn8Smh7QWueLuRelkXAgxu17NunDbLyGLQ9ePQgyMnXHLap95449slED75QLOYBT39U&#10;o2UdLdAhT4LJV5/hu8RVFp5RfL8HJr6M9NrQ8QLuoaS/4iq935ITuJMOvXza0ANcbW3G2qfaNnDQ&#10;lmls9yu6vhfNMVS88emXcv0BijG8tDnPq9npxcQcH8QAaDws9aDVEWq+QZkfKQE/B6aMQ55Yw6I+&#10;cdtLdjyOoEDPnLqv8bOlXwmWn57yiUxLhMA/o4U+PtHpMOtbem5jofkKalNvlKFf/Vhs804/7Awq&#10;HxaiZP4Y35GkbF8bRtzGVg/c2ne4ffRf/q1s+B/X/vy9enFzVJuLXs2vql6w0l9sN7W43tXmhkAj&#10;AAY4feDXRHuPuJF7iENe1HE9qxMCbDhkEL1jWKOcT60RwDsnG5NuwF2Z/3oEnjoNuXPRrXt2pn3u&#10;bPwaig57xFXj41M2X+NDfY1d/dOLZa0uPdRbYiwBOcAQX8AIj94Keduv1+DmK9U7fwzKTc16FzUe&#10;XWLzVe3WV7VeX9ZhMweXAVv3a7Xu1XJ7UbPLi5psbopK9aY3BNe6FrhpvprXaP2s7vWeEfefQ78f&#10;x54fr93lP6zH7/9UrT74mep97XO1ebys0fWhvmmwrvuP3qyXd16v3fKDGi6+XjcE9f56U9fzQ51v&#10;RvXoMKlvmfXq7B4DeTLIj0P4VvV9b4Ifz2pCvT96TnCi65oJuZzUZnXChP9IDe5Paz39TL2xfrUe&#10;PST0f9W0ju4sGYfj6s8YaPzggnB7o0x2CHTnjh3CbkJ58qi24++p6/oWbvj+VvVuCLf9MSFxAt0K&#10;31/UdLiq4fGizliQplwxXxDoF1f9erTo10cPp8TV/Xq6GdT2cloDhuOIAbsgiK/Wy5rvl9iMbE9A&#10;8cmYcZ8eE8ijh3V8NKr+ne+t2aN/rsYPXtD3K/UQpUdvzmqPP06uoGGijuD3kLvRV9B8R0B7DnsC&#10;r1eM6umgrrgT8bvkl5tdbReLml7f1HjzQU2un9TkclNL6Ne+6w0d9+sJy+Ddmg1WxMTTWrx8Ubur&#10;f1Kjr3+p1k8eV62eVP9oXVNsPVoe1edHw/ryB/fq5bvE3PbVOl6d1p2Tkzp6cFKnjM3R6ayO74/y&#10;IvxmZlG44FHaTtmmPBlA6VosOBsvSi+oTmw3MIld6l5T8rUd1xz6cwNGst/JLYFfA8yBlmslcHl4&#10;8VOO9K4LMgs+KTd9tG9lSAdR1uguq4s8yBPa3gC4aXPDpj4UWQOlMXf8fSpBGnlHbCs/ov0A3uXg&#10;2Ae80y0JW70GqpMXGfVIDNMUFrsohcc2spsSyILn2uXTLanTRwGRxPwHqaNJSVJWlLVPXeRNu3ta&#10;RV9EV+COgWllP6X7W5aMrOF5HSTZzaTwCXDZhsY+Gh7yyU+Y7VynxFM3YF2fdkY/6rEP+qzJGiOu&#10;XRosPv3dWDYD0/jKa3PQwfEQRx4CujJZORRZEwTxoS3NVwSa7F8lrbQujLxujMOKtrSJB0sbpOgE&#10;TJ4Spy0DUlA6vcnaL/PuoCkbNZE+1M74tG3lZuMs2A8BnayWr53Kj2/JLhN5rxV8VsNh/fjv+IP1&#10;qX/wN+rOk6+BzDJ/dV7f/d/92fpHP/C/qbU/piMv+Zrk3fLUzqhGXXenQcXNsOPWHcDd9ksHjgd3&#10;scMEzH6buSiTMo/MAH1yK/0tL/GNDUXZvp0v9Md3bT2yyNmbStfyTBzD1zncxUPkikc7PqJqkrU3&#10;FZlfbZ8hYIdx3fnFeSiRdusT5chTkUnCZCocBtETBuJYdWyMReHGk4dOyojuxgt0zsHcuJD0h/6T&#10;Xh1ct9SxgwVHeuqZP9bNwDPHhbf8PETJwWWrY2hEhFenfze/OhssUuXDNTrzizLzSbh6iE/KIVBL&#10;YBF8YV501anlEb9D57U5Omu3eoFmEqZ9zs9Ol/D9sG9bmfIANTkf9pP1YariUsZ/9DtmwmKPdTrz&#10;VBlt8d0IZ4zB8RA5LOVhJ2XsIGcto+1Tl/EtiI6neunn3JzC37ak9udAidTB/YGb6KTt4qcTmKWC&#10;SZElLPtAkr4SN8hNX9bUTjer2kUZFHWnH1BjC5X4X7oWxzjp4lO86E+ndkc3FbJN3Xbi2XZL0Oki&#10;A6vBF96WIQc/8iylVaY6m7RJ3cWFQfDIHhRkvOgXIB/dEH+AlEN+MziOdwjh2V1DjLVuPoehBeWj&#10;d36p/sgPfUsDaNOf+j//9fr8Z/+l8FYt9ev+iBBbzML9kF/LU/4Zg1a+ekUP2hkX4epkbnFSJ2eu&#10;kRI/ZHkbUxTJoacS8yklN3mP66sioqhtP6j7/lX7EivS0la3Tp/gt/XobJ8xSRm7zPIhZ92Vhqx+&#10;Hohljgpr8aVPKRpKOJ8UkXFs5Xfjb+rKEHSJesZI/uA6/+SZ+UlujGv69bFyMsfkQY7fEZqyxY1t&#10;TbXRkf5Od+eosaJ96qqr7LetgvKVVtGCMvapNEm47TxVCV32BPBegOf1I7FnAq7+uf+wj9JDeGNe&#10;mqCAqzztyVi0tB+eA1l3LLsP2oGRM2bwDm5XKsMKuOrVMOE/cPWLj2x3vCgkVJew9YN6fE92jy3M&#10;/V1Sy1vH6YfEKNn1wqpzVtLgkOUjvTD17uyxz6r6ZiAg1gb1k0byrDUm2s1d8YFx9sa+ObSILTA3&#10;5kU1ZkZ05BcjpVEGOYcEdFo0c8rOXmLGA4U+NxpbBsADlfiBeuYRpXf2DlyeFIOguU57MELGqTmW&#10;gKlHCfl6IKyVkfeTKQtdh2RNbA4tPAyji5wfYEi9uW+3zwOX3mEcXvLPARuG+t6xLRPKoxnuXsH0&#10;qIi+TByzDGkzQfLOsFxs/Gqidm7hi369MdO9z/2MT8DlWCp0mma14aG+6kC/dsnafw6wh2hu9Bgo&#10;fZSvr+Y0m/+I1Ebt9g+yHvT5tJXfYFPzvHcN2XLxr0x5mgo/+o41g7PPvfSgP2JueA7iiYg8/Sqm&#10;VgJDnu+ZU1jcSDUqs2D2fJAnA9ecpTSblDZ4aIaK8fcrjwl/na/C2hmdgNN0LfBA0qew9H322nw0&#10;h55Ggj5s45M+dcrBaTYyANg4KMd/PoHXPNHn10DRJ0r7owsytQktvPWhAO/to7tofKhi1MxYqitc&#10;9alZi1QuF2fPlkTxiUOfHPTAcClHgL6yzHeweZDmOCgHOnLeDRjPGFt6BTscV3Vwk2ncIT/vu7NX&#10;nY0FTNJfJk3KcZ+Hd9Kqk191syTG8l4/4ys3B2bb6ObcSaz1WVcO9dnuRxPGr//e2o+fcHP55Vpc&#10;Htdufl39jV8vva7e6ooL5hXOZJh2R1lp9t5tjjTQR+au6k7/sj4xHtWj46rj2YELYq/uIPzEQybu&#10;jieY4l9pXM3y2Cu65pdRBiMyzhrMGBSwuGM6IjAfMAln/Vm9z8R5b76u7cW8jhjL/mifzYHvavQi&#10;3n1Dc0AwHBvcjMhwvALvsharZ3X54r1aXf6T2r38R7V/+bJ61yMuso+x61+tydmvr+nr31qHB99Z&#10;/ePP1OTuB3W9vqoXL3H79Xm9zdXj5PqkVvNp3XCH6ny5e3Go119c1pOXz+sLT0B7/io3bxf14uTX&#10;1vb0N2D8sxqsf7y2l3fQCb2h8b1tR71FvcWOanI0rtUIXjtPP9fchPik377u7LY1xm/HkwN+G+ID&#10;X2XYq+Peg3r7TtUrH/lUje6/zeDNGaN38Obj2qw/yngTlI6nviUlnszIRXz+qmzbk/je5KbmBP34&#10;8Y/V9dN1XbKwTCC+M2CROF7VS1CXF5t6vNnXs5t9La8JMfTaD9a1G6P37LXa+ZXXPjpcw/zmRa03&#10;F7XcLtBlTcbWZa+mDNCYOLjH2nAG/6PptmZ3GN+zKZuM89pdPqn+fFTLzZQx6tdmvK5vwdq3puu6&#10;Gq7RcZcxXS3Rec3SS/zumOCog69OasmVcX+Yp2/PpJxNR8RZv55jzzvXxOWCcSL+9seMm1PyalWb&#10;G6bEhnK1qSV0dwfXNWWWP156aDit48G0ZifP6sHhF+rO9Zs1Pv1kTR8xbacTNmBM4umwRh6gO5ec&#10;n/jcatYU6snU9bUud8ORjQcw68JMwrzJcZ463yHLBc+UNYt6rinWTZTO6w8fomX9Ae5BXDae4gL3&#10;oIwpmCer3DxIK17WBfpcfyiazX23biuL/mZxIYtgRfik7actrXBvcLLhB//WbnWwn3pkaKNwcLSb&#10;olgGviFPWtFbnuJmwbXJx60fLLskXDxlU2pP6ClN6QO/A4kXNvKxRBFvaGzrP/HzVx6Q1NFNfcaN&#10;D6dPGFFxAymNOYuuNNRji7qQ9EHGANs86KDZ2Nn2RQ9wtc1Se4Wph3ix2Tqy5K9tGS9w4nORoxQ4&#10;tPnfHCZQ8cLQpa4vf+Bp5fE/jCzVxZRCRBN9kQ1QG+0MH+tk7RemPA+z5BkG8qQ/cUE759DKRdfY&#10;C5zmrd3+jIEXb5/YkU4WbvzFd+0K3pT1g1h0D9EdImQcxaHutd7SFB6tTzI39Dd0DRG5Rfyp3/bD&#10;9fbP/0Q9ePcLaftut+/9b/90/eRv/aHa+n38f8Z/0svidj2NYCtk9IifWpjozmW7s84Czw9fySNM&#10;GhzjRZKMsxWzOMC10/VBRAtp7bcwnk3iyEf7PTBRfjZC6J74pC+bKLLXWA/dfJeNvnYc7As+1wTj&#10;SJ9rtu4zbqXR7cacePJMTAALfluXTp0636ds15HctCqDfp/E8voTIcLA3VC3qT4ZU+BeT52T/L+N&#10;G/2Z+SGc7BwNrrQiQpvYttqNi0nmtungEhV77FPe7VywDlg/iao/wxta56Iq346viCikPRmTNstL&#10;292D6KPoIH/waDY3a9LDU3n6M3IkV770LW0OR8WBhzidr+NjZbW0SdTd3GdMpRdOGdmWbQ56W89N&#10;HKXN8LaOY/zmQeDKgadEjpHtJpiod3KB5YYdXsZRxk6wTNWd7AG3vG3Hz9JSZj0Ali77xKWv461v&#10;hOVa2NK3Xanb7x8wPMQU7jqg/G4OOQ4Z3zZrQxChUz9Z5oOcMTQohJOjW4trl3xjg4m6dviV4ByM&#10;05a3cvW/ulnkkAo++iOk6Oqvf8/ANRzjC3UEFpd3/hCZOuBbmdrRrTn6P/q29mauCffDWKW4jck2&#10;dT5Qt9wvkl79yi/VH/n9//Rh2//tP/rr9cvf85syl7RLVHmhTmTFryJSCo8NLd9uL5A/1pDV1367&#10;g0PdrH6W+sckW7udK13Mm4WZ9EGLmjJzTlmtPibjxhwi+ymda+pwK1ufdrENTJBdWU+g6fxiLMc+&#10;2nkSmLaFbQlyXYIm4yEM2owT9ayPbZ+2R4iDDQPZxnj7yd3YhnlXl7fxLEy+HR+Igy+9cq0iL9dL&#10;+KtGZII3pbTu3Msewra04saQpq493bXHOv/T360piTnxojh9IpjRIbjiiUNhUrZ6i67cxAadt+NE&#10;27UgbODhGp6kf5RDW1mJaUDhKx9LGvG3fWZ909KZY5dzkUIC7erYNwKbqrrHbpU0Fjq4vENMIb+2&#10;Hb8oj6b81DHypRMoTtvv0Dj2sjWGtNU+WXW4zRzivgF6n5wJm5bYolM6dTo7/2cdy0XLPhtK8ziD&#10;T3GsNf8Tn/L1gECG3oP7FJXx3ePiG7kgWqpw3p2mIAbNHxTwIClPhYVPL/PDA569eLQTMyHxwKd5&#10;OKb5WiMVDXAwGgGNQrTzUv0Y6aGNYltcUg7WKLVR5RtbvLvlX27kwWPB9l1yOl85eedYNnSNnjkc&#10;giZPjdGfWMmCCi9uEHMNj7w9/5Tgk3zNhtBfJlWkvC3yIb0F5U6e7RxrVAYB++SUJ60c9DwByC6W&#10;xcl3weUJPP2D3fnqoE5Dnjo34w5DZbjA4OAc0rCZyeEUfIfcnA+wcc8k8VDMJ8+ap/iUiTx43h4C&#10;6uYoB4xPVWxiEnsyydSlOUzLMR+bMp80E56D0Zwg0dROA5Tsk13N4SiZul8NzfoIag4CldGSmaJT&#10;bNRR8FEhYZGKXolFZwa4yI5/HE/VATc/ukG/h1YakKckJefDIg9p0Zen9cDPu+jgn14RjDntVR7w&#10;5hBWRlrAjSr65+vT+YvnCH4eyDV65hCM/m/oAwopOrBQZRz5p1MjJa5DZ+Vn7G2DmifpvDmx4XGu&#10;B5PNIWl+rCG6NId7Hh7q6xxgZm5QJ/Y/e7/90YTJ7udr+PKrtdld14qd8M53pK1XbCBwEzb4y6Xm&#10;1ea4XttP6uNH/Tp5wB3SeMJC7E/UXtR8NK4luqwJgo2T0YmgWhgyIHA3KLHHGT0P2MZOEs3kH4p5&#10;kDbgbsILzBWwrzJg7/tVTJ9U2vpA4nVtJls27uA7Nostk/UahZC98ZHGXc08aRyfEsyTGq4OtV3v&#10;6z0c9vz6fq0X92rt1057k/rUflWv3Hutjl55pab3RzW8M6zrk1dqtf1yHZ68U4d3cdn869VfXNWO&#10;O4Ut0nfcMva4izlMN/h7VueLh/VVbt421z9d4699vq5w+OjuZb3af15HvmdueVqno4vqz3xBYZ8b&#10;JQaAO9YFq+qeARjg1A0OvYa731cebz0d8xSUvD5hoF6tzYNZHU7GdcoO+Wh6r/r3jpB/hG+/r5ZH&#10;D+p6eFIjgslHk30KZ4VfNgtigZjIpsVAAeYFds1dnU99vRg+qP3q79f6yxe1fbpFDwLAr/LWvJZ3&#10;QEa/5fmg+bVadRrNaju6g56juiLIjlwch8uacfX1V1rfJoi/hUXllSl2Evd3jplS2DlaHuoGwXPG&#10;YDze1PjeBYvaV2t4/bj6N4c6I74Og8t8BXi9flkfv7mutxmri1mvXuojJtGSGNgu93XBheAKXlt8&#10;uJ1O2IQ7Qbb1ndwBfAfqPKH9NWLnYBhe+ZXObT08ZsEeDrGVsdx8Ct8/Qu85Vkxzk3lCTE+3J/Wc&#10;cXte31Knx5+q0zfG9fDNcX1kRgytp7U5GtbglbdrNvawEqJjpw1J35Jdc1xj3GQ7UXW3lfzaXRBJ&#10;AF0rUJ0ooE7pGpk6PFi7cr3JjbMMyNlc0vbC6txWnoIdxxzsmEl+xc9LSuDwMXsz6abTOZK/8gHz&#10;WqFe6mA8eF3vbuqUrwhl53F8cNwoe+M7I8siB4RUcnMqDwnUAbgHe/ZnXSLnMM92u3mg2sihbTyi&#10;RkNL3Sw7bQxvM21UbETQUF5Mpt6KTJ/y5Cdvx0G4NudmgIYXD+vdpl+5+thS/spNouEaejte7U1Z&#10;HGtCaOTzkRsw8GIDZTemjpVjKJ3+Tz8djpU3BR6AWXopUDdp1CE/8CQ+AEXGFtpRGVjmr/jAorB9&#10;4gK3GUapNHDxpPfGXCU8nGkYN3Dp1E1bHKdOT+EaqU87ObIQ7qGI+5qMqf0QdXFq9loiSfxHW3B3&#10;fTcZ480FjP/ybfFN2WDa7xgA1Ab94jUz8js6HUfd9yRJq1/ssiGOMrvSfv2ZJ0LFI//Ub/7ddf9r&#10;X6zXf+XnpKrRalH/s7/4J+tnf+D31fzOaZ5y0FfOI+emMR89xOVDG7Vdn3V+tr+TpZ/0afa10snH&#10;kg/b1o1x/gfXa7CvVLFUXuAiWZrlaZYPgMQBePpYeuMu+lGPP/WPffCwHbstowRd8rKqMlSsyy+b&#10;OXBCJ0xcx7vFk1cLbpwiHxviUWQNdG1x/Fj7MwdIoU+lwTOpQxfH2SfLT160Q0bdG7pvEPAfWPxl&#10;u60rw7ZZ/ZsFqoXJWzzqodf+Vmd99mG9Oj8lBu1v+YZO30irYmTdEFwrpLDRBktgvufLNb6jj23y&#10;F0dk6lnHSeqR9Q78vIMOHPeBWV9bGuuAbmXHJrI6G4fGaXxJv7LUS5HdOpS1Ulx1Ea+lDzP6vV4J&#10;c9+Q2FJP+qw6Nqb4EqbqZwzKz7UtLhVXWbRllTiR2EJ6gSB2Pss1S5iFbbKlc8YEq9Dfjp+8zMoQ&#10;l7o30B9ee9u9c9i63jj3vHbZlr9zVR6RJ7Dtt08m/hEvzChb1Ia4Tbaz3pEyj8DVZm2yUx0Tn/BT&#10;hrobM7KPCPT1fYryUL4+Es/rQA58pAdO0X5ERMY2TZlYt2EJr8QlTXVPfJolMlFPfIKvjg/e/2L9&#10;sd/7zU1fm/7sn/jL9Yvf969GjwgxywOmxo8ytSOHxvSJ5x9SEkPGmfjU3d/Yn3VDmM0WliQthTGa&#10;fUyLG1kk4186+xMj4pvBdSnr+MrDD9vyMTvWHZ/0k+QT3UyUt2PTxm7mTNMVPd0HiGOmmtyNj2Mi&#10;+4wr/ckQx079Q46MD8ns/HmrA335wwjtfBVUOKUp1Y43dee7+icWhFmKx0faNkzAM+dJub4yHopt&#10;kFsYOfqRxc0PCDTNBiYucNmEzI6WZ+a0hltSRG4Iv1HGZuTm0N+6ZYff9mVfKR+dKu84k2xB23Uv&#10;SZ7CW5mRS9um8Z11Gdwu5u2zfRtHGkaHvowe0lB242Vf94eUrB2dblyvsi4LB00djJHoIiDCyPTH&#10;n7Tdj7vedGMDq2a+kIJjBj/jA56HTb7qJzEVIf/TJJ8kdAkd188AW93VKQfMJpTIeMDXwq+zNYwR&#10;oENitPJUcM++Ejzbggl+9Y49FPGLaPTJrU/u9iZZ7/rcRB24Nzv4MA39igG/OcABL07gPliDIxfd&#10;mLR5Xb42ywN9m7WT+6a0yXZkgdZB/s6lmS423z4ppbNynUBYDi9CJsYAEc2hSHycwdww7g7iFIzm&#10;4E5d9g48GU3IjePz660oE1raZj9UXVk5tCQwBlkkoME5zTvF5AofVWMB92mlPQsKd7OQ4xnocoiG&#10;XgPs8jDnwEagT4Dr0whwsSEI88MWcmPS+uyVX9/1HWEeP+XXUbFdjW17QtIcWDketvUZeLnJa5+W&#10;g1bZGRz1MyfYmqe64BhY87XMxhc5XBJZX8PcQzIXkeYptCUMuOGRj15xTOUTJ+mJVpRD7zjISV/H&#10;fv3PbDA+Mmm5YuSmYd3i0Scv/3JFztxUCp1RSQ2p5JB1xziI70KifkFobGx8KbiBaVPzRBm2AMtX&#10;dulqLIZfNz6NqOgeBvpJCDp5UNowhV4fiwTIp0q7PZ3x4PvXul+RFTc/1BFxPtkmd//qbFZv+LHJ&#10;aPpACl7D20PI77rXPuE2mZ7X6vJlbS8OtWJwt8M5Ai+qbhbVv8GI3TRfC9jVVR3vX9Srg5uanhJk&#10;p0yY/lWNNhf1Hs782tWubl4AX1QtMWiJxSt2amu/BpiJOeTme1LT6aAmk/zwbN14VdpBwETK3S+B&#10;svFF/dtLrhrnNdwuuOnaw2dfS64i+zVcoDGUHCgdsGfAlzhmvkfP7YhFYMsGcVvHhPFR/2GNp2/W&#10;4AQXTL5YZ6OnNRz/PHL+dg0vf5b4+O5a3Dtig+R3aFHy6m4N+y/rhru2Z8fTWh5P6nh8iIp35726&#10;z25udIRz8dPD1dfryfJpvfza3dpesWqe+GTd2/Xs5Sdqcf2kNrvnbAZ9vLJXR2MGYjohzl1sXAgG&#10;dYE/XCKMoz0LyHI/qTm2rKfjGk4JGBa+Iyydju/Xbvoq44etg2+vB2dndXJEgHq4y7gYCv6ugH7P&#10;gkrbsXceOG98lq42/2Odf3Bem6/8o1o9+3qtlviD3YeBsB2sM0kHrL4e+u39VdXdpvZjXyh4t+5y&#10;tzs8HdTK8bx8VrP98xowjmezO/Xo3qz2p2d1cXJWvdOjWk19kd9xnddpPRtsarJY1V1/WOPoqHmv&#10;1WZTHyVWTj2Qhd/Zzbp+9npb/+BiUM+uB7XAL+vDrDYsVIc+E5fdtL/Y0iM+PNEf7YAtt3XKBL7P&#10;JH+xGtfXr/Dxxh+XGNZ4tqu3pkeM0T9XV7OzOszmdTotYu4qT1ueMDmJUGJzUg9ZTN+evsEk+FRt&#10;8eVivqsX43GtRzfojUNm31LT19BjRrRlt0dyMuJj57gHM67TzmcvkMIXrF8bcNwMuDkVJoI3LIa6&#10;ZzluhnI4Td0nDgz9rKm0PYiRPkxJXmMkshSUeU9dGrPXQOHS45rwC7k4ZPnlIKjNymQIagncrxMG&#10;n7a6euMCKDwjhg9lGFDGUWxhDC388BpqlsbkvsENk/K9NnRPRek5188c3lGXRrixGr2Aqb8ybOs7&#10;49frc+cXdQojyxbXFJ1kCpJ2Rlf11v/KCFLTlo83nNp8yw+g+CbXY68bbgwjO8pSxwcjHNf9cmNs&#10;xz55JCwUIj9LebQOyXXJCh/d+p4bY8psMMSDLjjAJNce+6OfSd1sg6Rvcohopj6iL/bLD5hj7Y28&#10;N+0tSuTkOgu8vS41qlIxy98i42SHcArL+NgMD9cSU9YUK3zEb2blgaecbP7BkV/sBE9f6RNZxQ6z&#10;dWXTr9/9ESZ/udGNcYejHPFUyM2zN9Je1vOkif3ytwQpN7IQqId0ydRF/cX/xffX0fyi3vrZf0gL&#10;XAL++/4f/2n9zG/5N2t+dj/6eunp/NxsDBp7Mt7qZ0myyIGy/tAmAMIiq8XJGkw9frCuMsqwjq7d&#10;UuJ8SAyIS90+u/RxDl9afTQm8WKm7byUP27PnDXpQ9vGlyBlZ3z0KaUHHM6ByBBOXZtct1RPOR5S&#10;O39zKETOHoLSQZCHfLPeSSCYPmXEdkpRM2fwTw5OgWU/ogza6uz4hlHLR5qMOTBjRd/YNoZzMGzb&#10;LI0602fOuHT0ynYs5COYD6rN2NDnE6ziRT48nN/2x7ekxKj8kXnrZ3UH5hjFDnDUMQLsN1HmCUv5&#10;GBOW4lhQipp6S2vu4kGbYgNJvaRLfDSgWzmBdf0U2qNMxze+EY8ye1v6bDoGOSyhHR9IS+n1wIM2&#10;Y0G8xHnLN4s29dgIL/FdXzo5midfYyQJWmNFYmO1c4OHr/owryYgr9VXG4C5Pjs2yvba0K31oeND&#10;W9OpDrblb10c4OJFN9utbFP88+E6/YktSsQ38W5uYfo1dmo/SRqb4QtOdAJHEdqVZAW4ePovc5gc&#10;OeSMVUtvcq41TJsi8snSCtD2XA/lY6JuDEcefR4MJaTAT9zIh/5unTGGvRZEpnh+QPfqe1+sP/a7&#10;PyWX2/Rn/sRfrn/yff96g9gZJK26tvoqJz52noKjno6XfxyIm9S/1VsTzMEnZ0zlTRLXqtf43Mxr&#10;hLFFW1r3q41DSPZTdNeB7lqlndn32C+u/MXX1q5Okjb+E2afuLRV1TG3L7h+iGeHdoprX8tb3Iwj&#10;MNcdcXOISzlGd/U2eZAmDv9jr/TSCVCvJOW2Doq9lFnfJDLJo+Vt2ZGFqQVlp3fGuoVFVeHo5/jc&#10;+kEcOsVrmw2udT6Mm5R2ikd2TudJeGGk2KWO+jxMG7xbBNLtOgOeZbr8oB351INDkk2S/Wbgrq9m&#10;hyDKSNPJJH3YBhkYAwLkmcyClj8ik4wr5eapLqqyyzi08sObjvjI0jb1ZH0nUdsf8dQz7JSyyLWT&#10;0jlmuHZjfaujAvUDKTxbHyQeoBGn85MGRxd5WMrYJJ25tSmK2NfiWm/mFTf8TCYf3Mi1HWc0eoDE&#10;4IqjKP/IuEWBDU7xsMxDpByeZLNNEEsDYTNGHs6oUCPLap7WYfL7gMmBSZv1G3lpMxh+JdJ7xXjK&#10;wM7NBVpgvHDY55rnAYMm+aRUrm8IaL4u6sGGh1WUXFB7vhrKQdYJKOU/f0QgzgwZxE4c2olhZPrP&#10;i7H3jUr0EMQDMb/G6RFWvsnlIZe/fOk5gN+HhkeefALHeW4yDrGK7CGh3iLx4Q8feG+YHziwRAcP&#10;APP6J3XTX8p3Q0D2YSEPwRrc5uuGHhCqM6jgDxI/Q25icv8nKJLFmVDzK7VQ6wbKvsGAvjk8zOLB&#10;f3KGUNn6Idpyj94Go1/nVB2fUjuwMY5/ndze6aGTv8jqk1YZAfGVA2HjQ+zUKfooURQIBfRs2PL+&#10;OfEyAPZ7SMe4eUgnyIt9bKFAQEIKOr++LEeHtnl6zQSefIYriva9a/0JPtQi9MuEUUvv92WIXurW&#10;8o5Pie+oKy2D6C+kwojOZqwPuclDP2TmCTn09/6x+yNRzKANMh/ClK2SIjSwHCYyGeMX/UC9e24y&#10;vzwqGnycVx48KzM8HC/QPbzLE6SJAcYzC05zKPdd9541B27HR+sEw353XJvlrNZLRBzmbIoIM78D&#10;yyp/hS0Lg4PR9QRvuRnUE/Aer5a1XN7U5hwhlwTjpvkpXq+eOd1lZ+XXSPdODBTpDZuvfx7Bw18q&#10;fUIkrm52tZvvcxDh5niKHIYigbdm5yGtPzk85I6yz81SAspHHpwsecvxCZMI433n2ehjNZyOaze6&#10;qGOcdor8oe/32hMk+xV1puZyUstns+pdH2o9+Obaz16vwdlF7Sfv1MV8Wuv5czYKyDlm4rKrVLa/&#10;UtLHxtH5i9psv1LP67xGi0Od49Bn/Zd1ePFBTT54r9aLx/W1m5f13vkHtbl8UeNNv9bcBXsgeOXj&#10;nvjSmxwfdV3gKX+B4wg7x4NjNtIPsGPEAturIybPkHEa4s/xHm+cPqj9vcvaHt3k/XJnw/cIqCe1&#10;u7mp3apX54d1LZ7+cu2evajV5aoO2DYkQA4ezDEW494v1M1zbPzqL9b68t2aI9tf9jg7YcyOb2p9&#10;tavD5RK/zWvnYx/EAj1E6ajOiIPx/eu6nq3q4mpTD8/39Qpj+51ng/rf3t3Vr/nUrl4+qPrY6lD3&#10;CMB7s0H980fj+g1n67o/uaibea9mu2lN7m2wbclG3p89ntWCSeJPVS+Wo7rMSQiLxL45LPUrzMaL&#10;7xzYEMT+epAndq+wS32T9hPG5HPIWq6HdQaPKTJHR77okXHiarG985tqcuftGk8eF6K5WC+5CMDD&#10;eMyicFqD2YOa3H/JDfSXav3ygzo89QcxLhibed1bvyAC79Tp5Blz5bXcZDtP/Xpc/nJJJkybd9sw&#10;eS5wVV5Hdw7eAiRSNpCUud40c9e52qwR1DPPTbSzWOl2+DoPTNJa96ZFmT7FmAM0ceVJyhojb2Wr&#10;F1XWgWzY8yt38hJIX+RTN+OC2COuOHbLM3RmANbdKyvDRV9+2tzd3KmbL8ynaNrUhXn44eLmmSXD&#10;RCf/yd6kyNM/eHT2NsTfKG/XXevwyY2NdQtLbdJecMJDHPkBio60RfHrSDPb8iVL6/rnZlYR3uxk&#10;HFodXFtzTZFnU4R//AX/LNbMx1zLQHBjrr9sSqfKtzcJLa1jKa5tL5h50q/TW1km8SWGFpZZn42b&#10;EJHsynhZykN+NuhIH7kJsgbPJL/QgGfOdUka8IQ7nvLJwSJtyaKONGRtVaAkfjjmOYSBLuOhnSR9&#10;mb2H/ATIs4Vru/a4OjeMwFG+urRjkgxu4s5++9q2jCzjd3JiFz5WQ0NdXWO36OqkHGmty9CEEvr0&#10;i9/3m7L5+PhP/A9tR9X3/bn/rH7+131/Xd1/tdEfmf5qcsaKprIT623dGNE+r7sCtcM+s7YaJ/Gt&#10;OrW4JvXziVSR3DRnHLsO9UOm/pLOa0NUh1iZmX9kX8at/4SJY6zLJDftZFkZfxlP25Zk55tJO6KX&#10;bWiNP3EzVi1enuID3qJk7njDrDsFhifVjBF4jq1/RMlcgiBzSEfI3ywcPPv1q8Tqlj+o2idbSnmJ&#10;p0yTPKzrE9ePbn5lLpPUNX9IFShP4dLLS2VbXolN+n06tUvGsv0WeRqUHL+oN6WsBMdGS33qvKXu&#10;HJBfiAWQZR1fklMnN4TgCqOeOUj2oDjrJ0I6mzMvRW/5ZvzMNBP/4Np2nLq54w19vgYvX3kpQ3L1&#10;p+1hAZe8RndLcGMbDeMvcijiT2UozAyeX4vOza59XQKno7HUpuhCjmz5A5dP/EgSHnk2xGW8ctBJ&#10;XXr9oN+liXwS4NskKH4A2LJv+FuXKbwSX5Tal+uM/QalMPGFCzNTDy0fkAVHgYGZaWfdTScy2w5v&#10;lJSXtYu2PpNUGxJfypOmlX/Lm+RYGo/5+pk60048UPewwG1WfNjimowT67nmtjJjD+3YoADa8tVW&#10;/dPF170P3q0/9m98PHy69F/9B3++fubX/UDDh+wtkj6J/4WRlB++VCJDOPxbM2Jz5gh9WTOAmb2R&#10;SYyGAf8tTZRW9afx6Nosrzxp1I6dsasY+SZRZr9Elk/mvUxAip5kfaIO8rAvY0ZX57tuXvnGG21w&#10;XZO9ubtuCY8v1cGOlo8GeX2PLOCC0t22M07qQ7IOemJbHOPAeviSs6YpG3zxzCH1Q37qYDsfbQlN&#10;eNmEmX4V37VenVA9eIkNYPrPzP9mrqNDdJYP2bg13c4Z+VnKQ2bqjGKZI+A6TvJzfhrS8nMOZI0E&#10;nj9yUc+42C//LivYRF39Oh93ertflW9nr30eECnDva28uvmW/vYj64pVS/AdX3G7mHE8sp5QDzkf&#10;3TVSlG4so8+H6qbbmKHs8GXSxV3Xzh+h4WmsAE7ST51NiVdKms3aTum4R45+MRsc4lGYO7qsX+BS&#10;jf2iZpEkoDyYSaLDwzbX8g7R+7IcVEAbLD48pOijlNdw+fqNMuH6o3Guh23NE22+y0p2OZxRYevg&#10;5GkjJil37bHJtl+RHCI8hwoMSKdv47jmfj7vZlMoA2LpoY5HLj4gkkHU2HCl9PAOmhxqsYBomwco&#10;yQxsnvRiEPRfnl5qeedpLNmgu9b4FU+/pqhd6umGoHmqieiFT+Y7JIlxedpg4e1zMdeDOZDS9uDZ&#10;9kBH++AD3xzFINPx9yk5Cnj79cEcl9Hngz76T/1gQs6hlbrgXVv5uiOK5Fcv8ZX39e6F8nVOZMnH&#10;d7/5QwQ5SGWyb+HvGHgI5cWij798mquxAp4uDsnKRiy88t44UJTvu//yIwNkvdv8KusuemfCGJza&#10;z6ZTtas3oxw1dZvg+Z2+XNvyT5lk+aB7Mx4GNH6Up5tXeGYMHLdcLKjrbg/8WifrwTwphm9jvxcv&#10;GOZHIVRH6wzynj94wLj6F/j8FdzxnlGMmQPaAp6xrzxNUmmp9YMtRRNvAyZZxs9JCa525B6BTXJk&#10;aYuU0bmp+2Ff1DfjS19bJUWQQkfdeM4i5BjgZRdP/ie1vgAzWdkW0n7XvefNgdvNyAOIHfF4ShCR&#10;tXNzgZJrxhbn9ifNCe1uyMI7ruMpzht8tK4PH6unu3EtNx/U9npetTTUdrVlRcrr7DKJGPgxgTQi&#10;48cdd+hXTDQPWFYelNIebJdswjdMQBAQPtitmZdq6S96qKrfmR1l8mtvY0EqbTGoMXIHs5OanN6r&#10;u4zPZPqyLqfLeoFjfKJncLWqw2pRw+2aDdCGm/41i/5l9adf4Saam7CLcfVX/1adv/pdtZp8ofrn&#10;5zU8R/52jl7+aMSGvKsVeq+R5bvKZjj6EQPx1uRQ92aLWu0uajC/qsXmRW1Xz+B3ie5gH5CF/N4N&#10;g4lvxj6xBd8byu1qWpP9tKZEuL8CMllj+3ZUHyMwPn5ypzb3Z/X1w6R656/XtxKAj86Oa3F8qOvd&#10;vFYXl7V8Nsf3IwKLCXT9p6r31T9fvS/9eB0u/g58fr4Om++p3tGCdfyVuhp9qlb7d2t7+Ut1cc5i&#10;sL6qRwTcFBsuCYzFhgDCLn8FZTYe1evMiZPxuF6wUMxvVrW/ZIzWhN+OhQe8Zyw6zya7eo9J9IsX&#10;u7p5eVOLOTYRO3eHz+rto1kNTz5Zjx/Oaja5Kr9aOx4d1XoyybvUbi53dU2kDsb7OkWPU4L3DgM8&#10;Y+zXxI2b07vUT6l44DtfMYlypdhjxy5PKyX2jxng8bw2S+J4e8qGC+DxT9Rs+XM1mz+pzeElY3dV&#10;45tr/OCCRDS5MJ/4HkFi9bLq2WZfi9mmnjGm88fE6fV1Xa4IpNFXazH8bE29SjZ/5EjM5WsDVP2R&#10;3sPqv6/NV8hffAD/UzbhT1grHuOrCfoRV8YwNM7JTG4qrktJwF0HZWwoZ80xwzwbN7sUZCc0VlUl&#10;uOTQWzB1snCZAUiLSxs54pitw9t61g0PkMi2s6kRRuFi6+GZcGUpwOmonOaDgjKy6I/+nRyK7sDN&#10;wzfXIllYenn0UMC1RH5UQxZetE1Zn3zaiY7IJqtbdKbMgQRLknTKcJOsHmHW2mAprnsX19voFYKG&#10;l21ZB97ClKvu8Q+47hOCozyyF14PV6f0Z7MkjT4HxRsFnwDWFxJFL/m2OfKgy9hLR+mBZ2xts0lU&#10;cR07DdQv4SVMOuCOjTp5zfWyF/Z8hAVw7Y3NbdJveWoJec4XfefmWbhjQldk6D7l6LOMq8Qyh8ac&#10;QjztoB5bqKROzod6WIofxeBHvbuRDb5wbbMUrj3UtTVPREgLKPqJQiM00lP4YV9iTlhLoy9yDaeU&#10;ToDxZlsc8b/yq39dXT94VN/8d/+aGEn//H/7f62vft//sl6+/nacIK881cHymHEGJ/KtA3de2Mz1&#10;1iRv6tGDrEmpgyutfWZ93OXAQczBBll7MobybGWaorcwAI5J4F2n+NibgQtDssKRK53JMnEjvTIa&#10;sHulxodk9+LGgTGvvUGSF6V02pk9izzUpY3zwwp8dVAe4CT724b+Dhvargf5Gq34ZhFaWZlrlJ3O&#10;4SGhqYXZp68yhwNo8eUBLGh+OOAmbQau7urnHynsDmv7pLfuHNRGG+55lCtNs8+LL8ODfmW7psR2&#10;UeVBO+MJwDVbPyaGzMCE/0/8360T4HZ2G+PGlm2Ze0Pnk4TKE1UdcvAD38ijTVfmsf2mW15klsTc&#10;yIIeeLeeeJPrOLieqUx0IrvFi8/Epy9rFfU8SSmqsqUxw8M9u3DXImXEZwCiSz5AjXDg2mVVXvaZ&#10;JbagDKzl1+kgPHNGeEuTGx/74CuvXN/EN4PnE3Pxl3ARxYVPDixwiDFMd3jm4JOy81nsa2WEn3jt&#10;4qG/KBo9tCmdFG2sSZ82pf6AVfgqy1jLwgTcPv0cPPi4f8grEKh3serYqUPmPDDb4U2h/M5WAcZL&#10;rnutHfeevFt//Hd9BMA3kodt//h//rvCL3qSOnpFWLeZoYK3dTssUwdPupgBIHOB0rYx6x8fbXgT&#10;qQ5hik7ihL+IwDMe1DN/7CfL3/6UfFg3tnOYQb/vKlNedGhxPOQQJweY6gJc+lu5+kQZdCTeLEEw&#10;+3d50SSwdDziU0n58A+q6unc6XS0bYzdrouWbZ+2CFN+fKsc5HfrenwAnv36V5nxBxX7vdYJB6Wh&#10;B55rnQQk7dOnOSAn5RpKMn6Vndhw/RKPauYLMGnMxleu88CTxJc/hbFvmfVbHBtm9O900MbYBFy+&#10;sZ22ct06CxIuj+7gMusKePJUr4wnfPSjMRL59jXVRi4pvjTT7vTPOiRIPuSsr/qVujpGN2iUYV9j&#10;EJkUvvabG9Ct3NhGRX1ycAsscqB1/FxXMnZ0dLQi5WCFzVEPp/ovN+/AMzzKkR889E9i0A6zfMUR&#10;TrZ0/DvmkdVUo7cHPl2AZezkAb51Xx2UvTMwWeQeBJrMXephD05ihQDzoCZfvYPYwzYRuEuk80C3&#10;xzMefAAGf5fA454L+uYrijS5T+5rKBNrz8YxhyP64HZjvoMv96sKJCvfwwZf//MNfRq+OcTKX108&#10;TPIbSS7Kvux+jG3QongOu5j83p9ph37OXMJIv7Lq03758QedgT6+okosJYSeAG6eTMrKRJt+8D10&#10;ylN2GRjywMOmLdmnkAasOb3EaJ/NbXR20BKUHnKRWEy0o3lSDoXcRBMs+r75ii+a5oIS4vi8eQeY&#10;sneNfeiSJ6/kIWEQ6e8tIePeGvU8RKUgNw/deCYzYLAdO5/m8pDJAyd5ogRZ3gjNRhB99ZtN8Dxs&#10;2sdm6c3qp1xAVLV0Gxzsoj+q60MdT0D5IwR8NL6PUo6GyYOsYXzmO9lAIWkrSLqeyenTd+a8w4zx&#10;NiZkkUNZbqLzJGPQfaUW4uCV49hMml3WY1VV4sBFSX3QP09GZlGls0PqMilPvjGpDyPG1MCG3uNV&#10;f2DE0aQafT3fMIbCM4TwNOuFyCInpuHFYuf86h026Me8gS6HmqAnQvCfvgsjbSKnbcpgsJkkG5ff&#10;ee+8OXBbHzF5Yd7rz3HCRe19GdhuBeNEO0J9QqrqCMMmiJn4zrXT+3U4eQ3jRjXZf7UGi+f5M76P&#10;pfY9ud4weXbLGqxX1VtM6jCZ1e4e2nD1Wq0GtVjh7u02X9Uat1eAPCaJDC+6G3YeW39xknp+MSRX&#10;PeqMkBfkbevkDEAfZ2w8tEPWeF5Hp+c1OrpXi+2jurzGlPVVTca7Go5HtUHf+WRQN+N+Lbmpul7M&#10;6vJiUpfbSc2Pv7vuH79Vr5x+oeb1+frai6Na+FTYalub/ZzAuMQ+gnxwVqNj30XHpD+MMtCDyRrz&#10;m4Gdszu5Qr/DolfX9N9wpw45dg1rMRzVgoG+Xu3qeL2ro9G0JlOyb5serbg52GDbuMbU+5NP1Hb2&#10;a2p7fJ++Sd07HdX01Zta725q8+L9Oiy/VKvBS/DR6XpZdf7l2l8/q+3VWV2/vFNfvx7Us4tvrdEV&#10;E+SY4B4dM07v1ej5j1U9H9dkc4U8bNv0CVAmyXTIODueBBz+Br16k34tWNmxDh0InCOmAbiuw+eM&#10;9d+42dWPvbetn3t8qF94tq1ffL6vX3lO/WJXP7kY1i8s79eSsbwcXtab4M56x7UaEgu9RW3X8zzZ&#10;6Hivxkx6fOuE9TFlXF57dlhHUzIyrygvDeAlduwGNWdi3Rjhk1Hd4+rp0vh1QmG+wt8sNNeXl/WM&#10;sXv6Yl2bKxa11Q19N3WdO47THJh61R0c+7TdkjhYM8nOa3m9rsP5w5p6ILz/aI1YhJf1mTqZsQie&#10;EX/Of9RwYzbhrvPpZlhPvvjFmvz8u3Vcr9f24Su1nS/q4smiHu/xN+N7SpztIWjDu9mYmKgnjG2j&#10;e9abLoFrsivobdv1FRVcl5JdsHBV1h/JmU7ELni03XAltXLVWxrLtJvebE79g0IYZXExVqmDk80N&#10;NF7kpXHBCh0f4inHdTRTmHqu1ZT2O09drNzcaHuX7acI7yxcLZ5PkuRm1zUKn2moT8PJ13rWb+nB&#10;1V43Wm7+pIs+wsiutdk4AM5aIh002ejS7mSrqznjQL9PEbkR9uk1mllDYy8513Fyrm92gBOHw9ME&#10;OPh+yDLVAJq+0CmPunrblWVN2/W78SFP+lzrPSTTrBAD9/qfm0AIxdP32XyJIjMqLoXhSTsxRl0/&#10;Kdu+HHrIh3ZoqFuop6ZYpq2S6mIJbhev0uTvIMqgUIeMaXNtDq1+zOGFDKUn6WvZeYOp7WFNPV/R&#10;pS6tqIlh6L1oCQj/GEhJO9d0dbHd0nR9XQxm46QA9bCPwtzVP/i2763ztz5Wn/7RvyI06bN/+c/W&#10;1z/7a+rFxz/VKAeu2dhKgqe6mPwDUMZCma1u8bF0luLFKLqAdc3beIPGtvo5Jo69PovPScartkVZ&#10;+Vu1D7j+l5835dIr0mXMpz6td8nujDOlc1BW+js3RiDS1awFtONjcQAmJmzbRam+LajBoRF8GZj0&#10;Dzoah+LI0/hQjOtjnsqDzqVlBk33FcVOjnNNGbJzvsrbtl9niR9lZIYuX3dt8X0yyPFWOf7fxl6e&#10;PG7b8Qcf8vQpXA+bPJRxrNQTltnTKFtWrm82nD+J4abZ9Dtm9EdHxyRCmk71sa6cxDdlYNpKkXgR&#10;LhqAxIwNcWinip6JeRvQqaNJus4Pt3zI+k9e4mbcrJu0F9zEkzjypN7JCS0w6+ErrOXfDCAs1Bsa&#10;9dHf4goPurwAfFgP/Sq5sSV+QwB9y1c8TXZeK6u7xkkjH/0dkLaIH0GNfHGUKbxbgyI3DBs9b0W2&#10;fO2PspSRKRPb5pYma4x8yLFFPOmUyVxy/cyT67QFK09y7dN/tsWRxv7YRVZU4gig63dzM0HTcREu&#10;AnCTesgzPGQiTABw40e9mgsA/coPMnB5yse6neDfefp+/Ye/4y1bt+n/+R/++frZ3/i7/qfxJh9S&#10;V2YuwiM2WBeujuogTLpWXhc7Dqi+0Qf+IUc69VVvr6+S+4S5Npq8HNhnsxt/Uyevg2VuWZqVSbZI&#10;Aphx0v4P2ZQxpJo4RKY6u+YlHuhTz8SpdrU0rt+mjI0w6eCZ+1jxgbs2JD5lTlK3xCe4ptxzIyPj&#10;1PJNTMlHGuryjn+tS4fc9NNWh8xz6+BLoj/jJFJkU2ZclGsbefF5W8/aLl+vv+K0NocnReS2oMx3&#10;KpEpHQjZE1EaZsEnJS5o2FZmNwc8JzBFngDxWt26uZlXXNAXUa2/RPfWxifl9JnbOvtcqzUwY6EM&#10;2onxELcZvPiYfnEy56jmaXFSDs7pT3zBR1a6IPq0OLfrArxiNzpkzEnKczxE72zq5rXoXrOVofzG&#10;Lu7pGNBubxnW9olMEuc2lsXXeJI2yL/TPz4G5pjIO/zIzXwBIxfqFhkDewavekc/77EbGvXVBq+5&#10;rmn6IH6UThyKxDQwaRxLD588/shTWeLBl+7oo/L+IqXym2+heK9LF21t8EBI+fllUdHlE4d60AUg&#10;k8iv93gQ430iRNDnpfo4WioPkw5sWhwj4TnoI+trheWZKoLN+3z/it082eahBrwBKaa5yx5yXyG2&#10;igEHJ/FsQ9tcrNhM+XXA5qIuTL10CHX/CoPD5N/szTZkfE07upPV1qMo3+M1Cky23POzEImnq4Aw&#10;Bs14xR/yRpZP6e25mTmwIB56U2Qgh7aHZdvwHbB386zDZ/rQOnK7gyEjTXs1GOUY7DyFBnTvRIR3&#10;Dovoy6Fq7IhVfCAbePMjAfpigGy/UmowkrkJ8DBJO2z6y655T10WNOWERbCNMU3DK3wgh04PTvfs&#10;6Hynnc+U9TwFby+0zdzyQFWZtCWOfuhiUkF5Emc+9Zes//iXl2vRbp5UU84M0iNo9Ij02JsJ45hq&#10;Y6MokPTleUr78bcx5S+m9v1xCv3ooa7KOUFyw0hbnvjS9TDfvJQHsgfYoQ+aTJ1BVj/HdghdP191&#10;Uyc9xPzI6tNgaJ5z3F7rQvP1WrIHf5/pDtw+el9FYTnB+eM547yu/nKH0s2TaXHQDuXyBNqhJutt&#10;jXYL/Hxeq9HL6i0Z8NUJ7I+56MErVz/EshL4Pqr1lonEgPrqs/EdVJk0E9onzVwxPDkXfcgOfTCC&#10;13RU/RkDBuzAbt3gdVXTqb4IMd9VB3ZgsP1p3wOTx8cIncz5WiwTfcEd+2ExqcnFvoarlyz4q1qy&#10;Cxr3p3WGTYPjZc02+5rsXmDTe7VffQkZfxvb/kqdXH2hVstFfe2wqvXL86qLFReIDbYyYZjEV+tR&#10;fQaVPj2B9/RQ1zh3strVl7jzeLJAi2WvTrliT+8OazxGB3axMybtdIhdk1E2Y67Go8MEe7cEyqIm&#10;2NIfTGt9hM+4Oxk7ycfDOpye1f3jeR2fDGr4kOC5N6mXs2G9f7mq7fsX9YAJM8Xvl5fjWjz+lbo5&#10;/+U6547ssD6p0+c3+GeAnY9rvPiACf712vrY0dOP1mL/SSbEY2JnWv6xwYOOIQvhDN+8SkwdnVa9&#10;PDrUYt2vh/B7Hf9vxjsfBMyC4SHicriu4Xxf04VP8bG4+NTgzaoGK8aZwD46M6ivqv/4urbXk3r1&#10;fr+OH4zrejWo6/wwg+/2O9R6ualLyiXx4U3LAv/N0IcwqBsP22Dje8a8YxpOt9wUuNBOa8KYD0dT&#10;5hAOBXeZyel7+/zqqk9lTmq9PyM279VwOaolVJfe5RN/D9gd7MlD4xVelyt4nhPXc/zwyr362J19&#10;3Rm9VQ9PdnX64NM1fuvI93RmImWhJfd6xNTFujZf+4naz3+0tn59tb5Uu4u/W7vH/99aPr+oyfi1&#10;unu6zGFndjYkL5BKDR8XoEDlx4drlAU2e9MqzCc0XB86PKeXa5x8su5IQ2cOZEiuc17A81dF6CTM&#10;hdO2ybr0MoTGTYK62C0sN83yDTK0wFxedK9/ZXMN88BVuKqpg9fWJOnEkVgY9fAiZ/0VDLPQQCxq&#10;FnbK7nDAvviFMurz4UXR9kIadPZ3LPJXa+ry8ZqqXNeRJAnBj2+odjpk06PQVrcYRlJ+Nj72U881&#10;oqXJ8iOCIOHIiL+QHfuVTb80lsGBl/qKIA/HQxrHIKyo222ffvHaqm5tV+izOVaABLSTrLd42QRZ&#10;sU0lOpmpJ3/p8vwAAP/0SURBVBTQS1U6feKLVlfxlRu+6miVD3XwECfn0eAIj4uoWNe9kjgeAnJh&#10;AiGlunaylCNMAvm0xPG9SZjLv7j0Zeq2ST6BUTebun1SxFq3lJ+l8in1h3tVbcgGNkiUZH0g7oiY&#10;ee/T31Xvf/qz9e1//S+IkfQd//1/VU++7bP1/sc/nZszv5YU36knWfXinzD9hh7a08mTvzGQMbBf&#10;fEpvkGzrZ5ex3BhSz5zRuUEmwzR7JOrOLdv54yVtY6HTQ3xl2BZNHfSzpfTxO+UW2uiPHPX25sEY&#10;N54Tm/KgL3X0sK4q3f40OpETJyT1VWVT5EsrTZQiUVrNGFMRN7TUZZU4t+L40en4JWaAZU2gKro8&#10;k4S3+usGbYxfhLf9pjydAqG0GQd5UXbzIzeoVBybrG3AHDv7ohtZXtmDgiNvWRsH6hzftvTieviV&#10;saGQVwioeBCofDtycErVa72ytUGd/Cpo1lx0zryhz7mWcTMm6Pag0qyvXBN1kXiu55mflPFrx9fy&#10;QzD1iR9glrkiU5Wxr8Wx8CNjJbylc+y7NSo4pMSTDfEtwEvFekuvj7TBlOtKy8A4yZjTztM62mzb&#10;rF6kkLV81FeeHniIo2zJvFFn+9Wxjd5mWdjOk6dk9W8Qmr2EY9/FW1LXNklDO2sNNB5+260/E4/y&#10;B7fzr3ElH32+949oNF1nu/lmW/p8tLZ1/H0DSua+eCDqI1HsEz9xTdI3kZVGQE2bumX8Lcw2SKfP&#10;36//4w+80QDb9Bd/5M/UT/3Gf7PhhZCsM+TYKYIf1snql69428+GIzTKxe6YIK6FclvZ3SB08ytx&#10;Jh7ZtrGQvQk4LThyrMQf0OVaJzK44cFHZ6c4qhzdRRNX2e1YNECyheNkRX3Ekb7lb5aPCLGdvqx/&#10;1MVNbJD0vSyd/x6YOkaZ+3aqnxXgFurimiS+5Noa3aRDv1TlTzv+VQ740kRHC+CuxTlXsa2SdHRj&#10;a13eH5bpGiuaoSt//Zv1XDmtDsqQh/7tUvQUTo6YlnfnD9v8D8/bMYZIuOvA7YG6XfhHW5wnpowF&#10;WTu0Kfc1lJlH8qNN0chsccSP/lRNghJ7qdBNzj6Mpod0aduHbOkdt1zj5UkOb7L4YUayLo34kUOZ&#10;LvTJmH/IP90YdLEVPShN+lJ5NnMIgzLxLTiOu4fK/E9bslxj7BMmnRV8kbgE36LrM2c8bEtDjr12&#10;4aC804uG497Idrybwz7HRXn5kFebrIaeivZ7bXWtMXVxGvtIjoF6pVsiZUCYl8nTdl65mPa52PW4&#10;Wc+BBAGQH2KQR/hRR5CxKE2+0omieUKoibzAfCVUc21TqDI9itghj3teAsojFgPEB3tybeNe0mOb&#10;fgKOrjgKWp0Lnk1pfU+ccG1pbkjgzMLdfEUSXdig50mzXGil2TfrAujyUG/rysqvWaphjGtyY6dH&#10;LWQu0vEN8oV4SOZXc+XkVyQdI3vk5Tf7ttBl3HU6QTCoNaQj1hduItExTx1iT76+CY2HMirZHSaF&#10;lOSrp3ZMJH9sMeuth4Z2OKHUNxMemPCMHdz0N/zEyzve+NeZJVV+YENHOAb4ujm8U25z1kMNOnCU&#10;SauJRShh4qM3jmn4kPfA9oxTH36yDK/Ill6F9ZELhgMgPEbA06e+kA9Mz3sG5NjvmaD5yih6q0/n&#10;Y2VFR2KkeVqxzYxprzdH/jZxHx2Rma/qYl/81o5/k+AnT2TrE63Vjx5I5slO4io/TqExg3F0acbH&#10;T60CDpru0H+y1YJmzBh/fCV72+qeJzszNr369vvtjybce+usdjfT2i8hGsFkQkDsKVe7mhOVa+Rv&#10;2CGsYLREkovuAMP3owmLrO8fc+CPajM+isJ9D86OUNav3vpdK68Eh1UNF9vm65zcae3gP4Cxp5y6&#10;xqA4wrgxtBOuJGMcb+kmcwzc+eATGlo6JABHIybPaA3MRxCPazg6rskMh4y3NVouqoc9hwEK3MGW&#10;wdu12b6CHQ/x8/26tzut/vRhnZw9qNM7uOlsXXMP+p7M6vGLYX3lfF1XjzfVf46s3UWt18tazje1&#10;9Y34i02t2eH7bjpXxBucfT7p5cL0bD2si8V1jRYv6mS1rvHxtsazTU1x/Am6n7GhmRlgZA+NptiF&#10;m7J5uyDgluh8F9vuEEg7dpDL6wF6n9RweENg3NRw/LiGx2/V9uT7aj5h6Bc/Wmdfv6zZxS/V9fDn&#10;a04Qr85P672rWV1zt/Vx/Hz6kW+q2Scf1PRoVMP1pHqTfc0eXdS92bgejr9cL+4u/HHPWjL2l+xQ&#10;fWeevl6Dd8L4TLdbxmiV1Wkzn9XVBcG8uKjt1ifxQHRBZOyu9oO68uumaxZLAnd4MqpXztgoU35A&#10;8L287NUDx/fesB6y8Hz6wvha1zvY7U+M3rDT2XM3MibWeh74+rQiV0MXUy8ahxumz4KJ0R/XeGpo&#10;72q23REHN+CD62LKjn7IYvutXJW+43RUs5NBTRn/2QMWusmujgebeh1aN/M3032tmaRDdpuH8StV&#10;83GN1iw4EybP6K06fnNUvVf/pZodf2sNX71X/dMpsf7VGqy+xvh+pfbrd4iHX67Ny1+u3dN36ub6&#10;C/XuOXZ+aV9PnmxqfrGp8QsccPWZOsOX27OzbKwyUZ2lTlr0SJUSFwnCrqafEDG8AkzcC3adoDTW&#10;hPujBwJsCw8fhsR1wwtzgPBw+jlnfXLENUq2WXdoW6eag//cqAoXGKS2JMvKj/wF3/Wo5e+GRZ5u&#10;UKXtkhd7zM5XQ7wZsit8lSkz6rEPffWJvvGGTJ20zcJsf/R0zaZfWkWbRQiOG7yWt7qEXnxpqWfj&#10;Aq1d+gpw+MTHDVmy4RyX8tFsOBq4+Dnco9Hhd/6RJkn+dCovG03pMzdI4Hbwzp8dI2lyYEDdDZt9&#10;GW7geWLHLKplu5TGNvm1PDu53szrSzcSU+r+xVn89Mva/k4OZfpa38Uf4H04brKZpxpdO3gLy0GQ&#10;fMkZGx2nfXZSZjxI+lHSwOizO7JoOyaxC4S8E0969dGXxljnQ9oSyif7BOnbUl4uIcaa/dn8WdEm&#10;YbS9EYhs2r4XU5QXH/t0vfO9v66+86/8l7Sa9Jm/9hfq6vWP1Qff9l35irBxE3bqpT1k16LIpp5+&#10;ZKWpTCrqnbq66xPw/aNRc3pOvaOxlK+4dtEnn/AS0PZHljzJ0rgHzR6GpD2JU3nYD27Ljutu44us&#10;CeBFJempqJZ6ZFJKb1085ImXTX0LE6CPTYFTJoZauGMmjck+TUpMUOqHjLW62dnihydZvCTjGhz9&#10;GRnKI9vO+kLdmxv1jt/l0+LIKwdEwskB85H4Q6by5NnNgdyAiEeOD4CrUvTRFoRkjpFvY9I+6MKX&#10;trp2SV3CGHjGI0BwjB/g8X+Lc+sPkHLj1/YZX3Slbnw7vvLRD453p3v4kGK7OJQ5xGpT7LH0Q72Z&#10;S87v8Fc/OqITpSysK29KDk/gWYfg6b7Laa1eslKMuH6dL8TdWtR1ylt/0dd97Ty+Jee9l+QhNF3c&#10;2Z9sH/AOED0VKi/wRDdnvCg9CMuYUKqj4+nhVfwAvUXGS9ktTwv9nZiWN/XEBFVZJbU8sm4DzIEp&#10;eDYbprSllxn9nW6JGemoa1s3hzKu5MCxUZ87/xI7yoYmeCogkgUAD/pdn5XrAV3iUD7ys21JFufs&#10;+fv1x3/7P33Y9t/8yJ+pn/iXf1/q0orP/2ZNQlZ3sG32j24aET3Zgwpz7PNHrNa+6A2euiVugkRJ&#10;PU+SwS8xbZaAbLuDmTKe4mJ7QPZJJz+aHz6giY18uFeRl0un+tkhXLyOXadHt7YktYeHtsVzDZSm&#10;iwVjp6028QuS4Rf/oFOuecBdd7wB9HCd/5kMwuRn6fVGvt28Mcde+mxGV9cA6+LZxUfmPWXeXUbd&#10;ud0d1DjfTPKMzaSsf+oAvvpmTW+6MlfkGx1sk+MP/NytW52xukRZ0YGGe3wPpLW7W2PtD0P64w+y&#10;fosMsqk7jDf+ZS1O6EiJV2S771CnrF8tvy6GHXP7Mg2EoYfwZIDa2TBu+KqnfcqRTvucR5bqGDrq&#10;iU316GDSkHM4ZdumpXRm2rEP/qG1n3p83+qb+3T70EtdO/mdM7Leawh0mVu0HaPYKkg+vmCPa3/3&#10;x9n4lU71ur0Wydu2dZzmwULsMDAR7LurvGHP2teQN3NFNADRV/nQqK8HscJlL3J8oY4mbaHPZucX&#10;9TQufXqti8X4lpwxEs5geKiSP6YE1jJzQWOiiOM7yPKP4INChODknV3wCjPsy1c4EeQrosImxu7x&#10;7xqdPaTwBwU8xPBpG702ykFMnmqKf7j39ZyBttjOiTxRRiDHZhP8moOhRoIHSTmbwFk5uIn/uHM1&#10;SB1Y5OVAFf3VNQd10vGvPXaCwMM88daoZdYV2u6BloM1QD3PQobsV+SjsyBjUHxi2mPEuC8Bq25q&#10;T6ke8qCVHziAV57sAz9PjFHXDjxC6eMu0RY54tOAv/35aq+9yO35U5sk7dEPMCXDKwONl/WlMxZb&#10;jDkXZHmZ7WniHLkAlCuf5qkwaBIk4vsEirrSVKkQkvPheEKTKvfmkDYxB22ydkHrS2MPHpC6WGJF&#10;GGkdKNjheDW/EGqKlbFf16qbB5Z+FTVfJ3XCMkn0asZYifpEJSTIRPaQr1FGl6BFxlrO6ptJbcrC&#10;5EFce/gY24V7gfGq5CG0vsYPBEzmLH70QNqIlaKJU+kaXb7jfvuE2xsfmeRraDfXOOh6XYuNb2/z&#10;q37b5mZhuUHXJcQI22+4ud6wMVgwD67R6YqBvsGOG24QF3XYXNVwNa/Rxl+U3OddXHmfCFr4EvXF&#10;6lDzG0rIl8ze+/B/1QOrBz7ZRfhthrVdD2qDo/asIJ6e5gWR3NF7MOUjmgNW+5HBMJzWpj+KrkN0&#10;9TX/DqIPDA7om06O65WjfZ29Pq7hfXjMBnVyNKk3x6O6c/RqLd96u25eHeO6Z7VezJhAz2t/86Q2&#10;Ly6rrq5rt0HR1bRWdVTXOH+1wR/IXc7G9XQ6rC9j1Feut/XB8lDvM/twSx37Vdr9PL/2upv36gIf&#10;XK1gs8KnRN1quKjeclmH5ZTFeFrDuwTb9ATfjWu3f1EnNxd1cs2g7cZ1Cf5mfVKzNYzXkzqs8Mvg&#10;qA6T+3W6WNbRBz9Xn3u2r19+uqmlX5tEx8Hhbj26mdbpqF+bk1Ute9/NzuybavjGnVodYe/mVRb2&#10;b636yHfU+LVZXS4/VlcXm9pffamuL+C/2uYR8AWT6leRv+l0VBcPx/Vl/L69MSYIIhabYxa4MUE0&#10;dGFgzrzCRPnIdlsnfneWuTPG94NT+gaj2m0ZU+Lmlfmm7hJLw/66HhBYG+z6FYOTMWv8S51Y2RDA&#10;vvQwJ/bseNxYeOjqoeXwXr8ujsAhjs6JqRsC6YP5up5d9Wu29PB3gn5Mus3D2h59tOrBHW6e79Z8&#10;jraHl3V0NiOOX6/l/piJMasp+TC5qcl0VbM+ONzZTZgou/Wy5qPjms1GdXIyqK/fOa0vv39Z7//8&#10;TX3x6bpmz17Up+fP6urwxXrnnQ9q9e6X68X1Re1e/kJtP3hcde6v8eLIo3+x7r2Bf+/dbS862OiM&#10;ZC44Kf1wTpo+fLPR9Zt9ckLQMTDrPmXW0YqXNYq6F8m07ZO+Y9DmwEmKc20RxyReFjD0EiQ/u/3o&#10;rkfyztc7zdTdrLlBkE763PigpKa5c8z6A14uhuichTdMSeAqP/r4Qc5aZzsf30g2XQOVlc20eMiR&#10;f9PZyPTyEnnaEANbHJMlOpjk07o/cl10TdFPXRwDioyDMs1umpRpXT7t+JizsbVuv/zUj7bXD8e7&#10;4+XYyisXHuo5HAPHm8Zuo+neRdXzIY2FpRnaLstffeWb64IwcdtDHeGJNcejxQ+NOsiLQjzH1ro+&#10;CD/6QydcOnNrF6CmrX/NADyQyI0u2f7wan1j6I8YFK938ojt0lHNQTFt+9ycStg9NZRYFEbbUtnx&#10;B76KHtS7w1BTZ5sk8tHGzh8my9CZraurPEnnH/l4ff43/Jb67r/4pxsA6dP/w1+p1elpvfMd3xcR&#10;4UXuGBpj+kkW5tThaVyZcwjQ1iXRx86VyKRMkY4mDj3ozo2+fQps6TKulF2yy+wQ66OWRTbKZsfZ&#10;+ZsbKYTId6S/nTMz+sHp5qNzpfOHT4oqu+MZW0m5GQDQqt3oTBJPRTy4dny8+YkdwNRN3uFlv7xb&#10;O2MPFf0hnjcF3tAGTt34l69Pe2XewMg1x9jJnoXuxD88tAHz4g/VAS1ZvvKXlbo5b8QJDDp1S0yR&#10;QwBv5VjNzSelepksOl7a45qddRCG+lse4SNMAj5w9TcOD2CqLxPL1KVVb9vamifY4CmO+1dp1MN6&#10;ZKKbcrWhG5PIsx4EMn3GW8bEPhm0KXFuxXkjvn0CWh5hST209HUssw6YO17yJ2ddACH715ZnN2Zm&#10;5zbbtvjHX0ru1qo8eWZbGfTFfuXKj1If68/wJvvHMHnH18JJ4nT656BLubRdBqQRz7hPou7NbYwR&#10;QR8Lb+kz/m3d1M1T1y3fcZm1haQO8T2d+YMRZW6kxZeepEjjX5KMjTjSiN/2a3vGHbj+ylpAR8Zb&#10;Gusik2yqd2y3rRx5pUFu9RH96Opp/dEf/Aj8MbBN/+8/9F/Uj/+WPxBU8dRN5MyjKNvIt2p/9zRX&#10;dz2NHiFucON/kLPm2WemnnUEePYl1J2LotqXeJIvfeFJ237B5vi/vU4lSyPsQ/jC+J+x8JDBOS9u&#10;7LAKf/HF0TeOXfClJalb+FF3zLxOhS90rQlpf3hc4kXawbMKfap8GNv2GWOxV7oWlvUK+sxD+k2x&#10;g5z5C54ycl2iT1x10IfCBSYOrILvmOcPTSKZaAsXVbv0gfKDYwLPdVTR4Sc+RcaOnHqb43uyB2zK&#10;T6xKA6zri1z1EJ+cOU6W3mp+q046cUTqEK1Sjy20M6bkyLYURj336pYtLv+TXDe9Dho36ma6HYu2&#10;nUESpiLSanTLwPmZa6AN6vpeVNvRVdzOZ12SR4vX+SulbT+swyDxjmzPMGSjHBFywCaadOB0tN24&#10;Joa0xwsDiMaP9PaJkoNt6wA7X2Q+iiKtSKSsvaSseyb9QMofXql3eJ1M9RW1synjBNzSuePXwB0H&#10;hfkVvqzPmVQ+7bRv5hGOyTGEvCH0sCs+VTZ8XKeHwZG1/cjUmS7yWge+P3rg4pLDt1zI7fOJLh+M&#10;oB8n+pnDumhsltZjFO73JWmDbY+S/gJmDrvA77OI5L1h6mRbLWjLR108HJJ/3l1HjiyqeXcXzvZf&#10;ntpSN+NCJ8gsFy5q4DTWeZgFLweVTVWewvIpL5zh+8DF8Sm02E6P//zhvqH03AT4K5bqkqM/9ZQN&#10;k8pDn9snwbrBtwCh0U/R9ouLDmZxtTML3gAd0V2XsrOxJ4dWbMx6edpvB6V2KDAVsqUHZ457UOA/&#10;gh90+jcIoutfNGgD2cPK5vCMfoIur31iAeoh328dNgdi5DAlx5dTuB2xPnto5eGoMaBAN6TKmOBq&#10;6Rk5xjjjwcRKdrzg7RNnPpzUjGnrIHVUTSeDi397ccw76xhIz0Aak9WHLjkzgTIn4lQP7PAk9Opt&#10;iEIUvJZx29Sx0GqKcJoJN52GzHBpDy/t9+EgD9v0YnyUjSX9fp01O9Oq77z3sjlwezg7qdVoWIt8&#10;ZW5T62WPTJAY3PpcTT3FRqIumoP1jKvVxWJQV6teXfvC+dW+NgtoVvPaLee1vdrU7kYFIEeeA9vn&#10;LtNfGD1s6dseasud1xl38a/NcP9rR7V4OKwNq9j2xa7O2eX4dcaVX12kvlrhCGzQJX6tcwt850/r&#10;YpBPzQ22VzXZrtHZA7c9G1qEDh/UbEbf8W+tzclvrtX0m6t39Kl6/e2P1r1PfLSuHnysvgbP1eNf&#10;qv0FJm62NUSnU2zyBxE+iWPfHA3q1fG4Xh8d6tFkCQ+cOxyz6I5yYFTr86oXi+qd32DbJU5mZA6P&#10;anfUfAVRG+Y3h1rfrGs579fN9l4NxrM6TBkw4nzGrsiT9Q329DbrWm02dbUd1QrisY8N9e/WMRNo&#10;dMYC41NqLkaDcd30rurw8u/Uzfvv1PLy6zW4frdGF+9Xb/Fu3eu/W8eja24cb+qmvlz9D365Rs+/&#10;UDfDZ/XF1Xv1/J3z2jxZ1nL8Xj09XNbjp4uql1+s40ufgmNyGMzrqismyovDtJZ1wvwhQPvntfTK&#10;MzzlIoB9QyNhwcatec/aa6eDmg6Pank0qenZpPYzT/x3NWHsZvB6MNnXwwk+wKfvMI4LfPw27nrE&#10;3ceOHYsn1d+DPz7DXeCOvMCXPqS7I+56Q9+hNqz+0YALM0SMkwfDh9W2LlH/fLmuO9fzerAllo/v&#10;1fkpi95kXZ9A5m46rZ9Z7Wr94kWdMhu3w+N8LdlFdT0c1nLrL/IuGZfTujk+qeXhBn9c1IFN7WD4&#10;+RpPf6bmz3+6rj/3V6p++c/U9r0P6mjzRn3y4bLmx9P64paYffyFenI+rPWcuJ0PiNtZnQw3tXn0&#10;zXXyaF7re2/WMTe+OYhp52nWNHKCmuRTHK5VOXwgu5d2/XLuuwjkMIO6Q2DKwkA766I8vACTMs/J&#10;bgadurbtdoPpBoD/zUWGlHUBmcrxXUy5volA3Q1B5i90/pU7uprEEVcbcrFqsrxDAJ2oadMvvSGl&#10;DuFF3U1EFkbqslCmpOohjnXNzAaNtqa5FmWTSCdFdPiw/+IP6oq1L2uXSXhbD3/KLLQgZk9An+u2&#10;fMOKdsp8oIe09KmLuN0GKOPX8ri1p4VZujHLuNHO9UGajpY+q82CTqIRf8mjbcs/meZtvdXBxV+4&#10;MvWdfbmPUQ51b7aMl/gLuP5zk2TWLsDpUD/jIn6A1ra8pNNu9U6fNikHMvl2vlZ+dBGn1U3a3Lja&#10;B330a2mju5U20QxcvPAEIG43NrBsbKLs+oRJJK/4H0AXa/Jzv+ENScZCXJJxpt5+/V9n+LTNCprL&#10;B2/UL/8rv6u+57/+k8Ezferv/80aL1b1pe/+jU1wRol0xU7rjq3VLuZF80Yo+01y9KCdQzBL2tFX&#10;Xsg3DoXb4XzO3Dbg4ZW9qXsgmsrO/KGhf5KFK4O6PpdGPeRvEjfjBb/4TZ2UAdwcGdDpV+0JC3kF&#10;mSRAHi2+MSBNaMUj68/OL6G1D52zXtE2dfqEVv2Aq798RMn8NDD9o572k0IiDzONiLAu3A8RtKeV&#10;r7zETZvFj+4hJIObPZlN4dIjK6z0kb6mP/MfoOtcZ294kGIPOfRUHaaMQ9tO5kO7XNdd3zxQFz+8&#10;lSkO8KyD+MmDD5/mVr4ucA7S1fCSL3QhA9ekKo5nntBUDlmXCZdGXWbaRSNPIdMhTLtyoGtde+lS&#10;YPQjd36MjtJAnzVDpvZRN7ZyoNX2W3ax09GrROdn6buUqvjyVT95YIek6iSCPpI0sUPbdUcbnBfd&#10;+hOdRKLtOqdb9GESeDkobe0PX3FNlrRjA3W7zF1FXZQvuT8glHWqtUmY/Gy27MNHlrGdnPijQ5gf&#10;uUbAM2uc/c5jfUcS5kGr+3TXYQ/GxcmaTF37jIUunrNWkPVHeACT//H50/oPvv8t9qpOnCb9pT/0&#10;X9Tf//4/CAJo4lqiePSFRh+ql9eFxKDyJEQ/xy2yAKTQYOjch6iz+wJV1RGWsMl6fXs4TV089db3&#10;GQMZyQdk/+AeYcIpTLFRPVvAbVMc8LM2yCvCmrrplr8NZGTd69oyMNEQXXh3DcshbNPVfMhHevo8&#10;D2kIYKHeNqlnTlAmPijF7/SztE90q/o4DXHI0shD/Zx3luFPIY6sRbeS64B0lJHR2S+9MOqiiCtP&#10;cR0z/8BvMn60I9dacmyTTgHiK58iewLaawMZmOtCUkt3a5/8jGn4yDdrE23nr1/sCb4wqol/+VI3&#10;rq1nLRUgPYUp99rmDma/eOlsSscq65INynxFX/kKMg5aZtFRevrDh3Y3ZzL/qKq3ZTe3XZtzSKoO&#10;8mv7O30zX02U8hIePSitS9dd/7LO6A/ggnIdIb5k39nkeDtv/CN1xgWgTxLrA+9jI7/VX79nvGlL&#10;m3EIY/4DMA7VQf63ev2ztsc5ZILJWgZHuPi2xRP/NokrCw8r4N0uNh4lKMA7r+ZXI4WrAAU8E8fY&#10;3t0zeGCXDi58AwzKO9BCC9gsDjw8tPHAyDOEEY70PtZDkmZjIFNRQZYefJ8O84X5efdZTq1po4/w&#10;ocFJUO4cZOU2Kjd+oL7XB/D1pxRp0onDswCOGQuPiA7N/MEY7wGV3GND19yT5W1xiYf8UAIyMh78&#10;o4C2MTxPoLVj4MGN73bPIRqO8em9fPtr67cBxVUiHNA7R0zBbRekXM06RuiDMTEDBf0qYnymZJTw&#10;65s5eBKhhTVVf8TAJ628R4eGgMtXPTMePi3ohc1DoE14hT/kGWM2PLrfH0KUZfPUGFEgEr7PmOCD&#10;ZmxEUH8nAAjCkXXwK8fcrGZeiUZXz/fWMX4j34032MYuvad8D9888/BQzBOlQ00yXrcMEmStX/BV&#10;vn7c/lPvHD7KDiWbUdHVxhO2YaMjbJDm3XqtvyxiGxc1n2rs5+kRdNenxGRK6A9ZQKIlOjaxaBw0&#10;h42whbWa+6Sgv6a6ZzL7TkIXeWMiB5Dom7kWJQlVYkCNPtsduF3PRrWdN98/7Y9XGbAB1/LRYcVF&#10;F+RENEpZmg1UF3sfR9yuy6+e7vyFUgbAw5HdfoTIcX6OP4sv0lTYx8SnKN9npb/BWX5tcg7Nc4x9&#10;cXVUy+WETYgWrWq08EVzvpvN79Giu6fKCwZs7iAw4KcM1xTnoU8uJAT3WMdxJ3Uy7NcDJthkeFL3&#10;xss6Ov1IPZx8vD4xHdUrr03q6KNnNXzrYfVnb1Z/dVbHm5+oeX9ZKwNnMa/BAn3xQX5V05BAxoh8&#10;0jupa3iucfRmtain6DPH9mxgGcgeVwt/IbM39aubLFq+E0972HHMVut6uNnW0eRRnT26V8cPgA0X&#10;dWfraf8KPuvaLxlcr27Y1xvMajxl4AYv6nj7tCbY2rt/Uv3ji9qPn9S76+t6+uSdGry4Rn/sH2/y&#10;l9gtfvs64/JkOapr/LoC93Lx8/X8nV+qq/e+Wofrn6q6+gdVz36s6ulP1+b8F2v+7L3qv8DnM+QP&#10;TtnUz9B9X8vVoZ5f7IiNTd3bstgxOS/xh0+B7rBvudrUyXJbj4iuLTvyJ5Oq+WRUfXWdMf6Mhb8G&#10;47vadvsNdjIWhOt2PK2D353on9ZoOiX7K6SDWhDo38y4fcdsUkvy1+E7Yle9YWfnQZVPuI0Y/393&#10;2avf9uhQP33Sq/PrTe2xeYsfR2xAd/3junPntfrMw21NTy+gJd52rxGsvTruf5D39rng9WcLxoix&#10;W69qvzmryehuTU6e1mrxpFbv3VTv5Q0x4K+dzGq32Nbz9w/17mN8kl9qJQbGH626s67Lu/hlVXV0&#10;80s1QDd6sniNWdwfHC/x2Wt1f/K0eqffUbM72OFagunJDrXTyTrwxDHh4uQ0ecF2HbTbi5trgcmb&#10;fWlxxy0svKgnWwdkn9cZp6ww5WTh8Toqjrq0vJTvdcyq8zWLMPjZjFDmEIPs5lF4ckerwmTXhGyO&#10;4OPCaCi7TGiXT02Krpzgkt1ghZSPXABpd3ZYd90V5OIvLxuxRTTxoJOd8OCbgXd/AfZ2RN1RO/5L&#10;ViD94io3PhaPemD6Rpbi0JcEXOW764FZOdHVQph91sW1pB2eIOTiBd/YgMLy1SeOjfLD2z4HFHpZ&#10;dD7QL9qR/QLZtvjyzBi0uOZcM+13jKib/YucN5WJE5Cjt3iyEY8y8sKI//KyVLY45PjcbMPSmzRL&#10;EOwTHJ0cd7Kb8vi18yX4+ZpJS+/4GOfRU5u99gnz5tQM3H63JHbTvI31xGWrd3wtT3BvYbS1Mez9&#10;IMXvwsH3JqPzXS41wBf3H9bPfP8P1ff++T8JzGio+sg//v/l/Ug+ARebgbVsmkRF8QJZThqfke2P&#10;L6l82Gcdg7SD1NKjtxKDIhz7wwu412vj1c2fNtjdEDVl4ipAEvjJJvWhrs+8JjivxY29wLrYUE7m&#10;XVsaY/J17KzHTzIRLsxu1n7HQb1CB37okKmeqhc7pBUf+tCBLw+LjJu4LZ582urtQYS6OVZZ62AQ&#10;X6qzePmARsb0i9LZYEO9Hesg084fMIQDE6XznU8sZJ9H7h4Uyk2jlXy0qeXVxZh2JlHaFaCFOMph&#10;DPVhYox6t+bE7hbuXHDuOEj2a5vO8ZejI5t65NiHbp09lpkHZtqqLaxFjR80V4D889U8+zu57Vzz&#10;4CdElB2/zF/a8nFtdv44boZAp5P97uvEd9wzdsAyTi0f17aMF6DEivT4IU8BCbQ/SlLKUx6C5euk&#10;75Jt+ZDDTKRWXg4xxIXeftsm0eRnpS2SPTAENTGSEqDsjEHlOr9iJxcsealr5rUw6vrCV8V6INAd&#10;GGZMzF7kSNrkqwfszJjaBywyqJr1vWMvD/UQqGzHKn4g8z8pPiWNHRcz9eOXz+qP/uBHa8i+pUt/&#10;9d/5T+rv/eAfDm/t6+IwApFvytxXoDJkJI6CuhLcjI1t8Wg71l7zc7AmHB3EycEvfbED3KxN8iSF&#10;NR+xXRwKD0YDp5Fxl58dXSbZ18VGQMpq+/JUSctDX3a8/WZP/Gk/oJhKRTpR4g/xur6WrpMpbmxs&#10;x8i1IF0tz1yHAGR+0I4+LbPEKm2f9DVeHCtZR6+2NGfuk4TFRkrHPrZCJ6BFacZf/SkzhsCS24pr&#10;k08nZc9Aylggw9iUR+iihA0y7RR0Gl/qmDXSWKJtfGtf1jyyPFRJHvm6sMk+cCSLH5Dv9ST2gUN3&#10;4PoqtsNTmDw6XdQ/MQSd60oHuy2lJblfMnV9mcfKVA51xyR9ZMc146w8+0Sl9PqhCNviWU/cgdc5&#10;2rHzINx+aTtdVUNfJts202+SR2KSdvbpIMeHLb28d66t4spfIttUstezDZ70iSNp2raxLV38a13d&#10;JGj1bYwjd+MmDv25Nnd93OcEDrPO3i5ehd/KbkC0+YxxQPyPc/2xOu+nPcbQ6d67+WJ/D6ZU14/4&#10;Cr26dTRfpWMx8GkkceSfZIWc+Y5D/XZcE/9DrsfcA4Ls1xo96HBofB4rxxwI4O6RPaSHKz4ZhRT4&#10;51tuzQhFcH4xlT4PuJq1B5wUSKCtxurWfJWUDF8PUbYo8Q38HWAPv+DlP/vElzfy8+4ysDy72EGk&#10;j7onzfz0YM2zjHzLC7tygNhYwTz2Bfs+3Yd+7OA9KPPXWXVI2h7U4Ff94Thl3sc/UCN7kInq4Y2q&#10;O/Dyb8YLFUhcdHxarCa0j4gdaHz1E3TyMU5G6KM3BTS+clwbHR1lcZI8MNrJHzksqj31Ew6u+uex&#10;KXAVr2xHwSfg1Mf3/Dt64Q+9XwduJucWXK9R+g/eCVwPz8BGV8deP/qNxPTrdyZMDraipzy1EbB6&#10;OWg4KfqkX13VD3zHCrT8YGcCX1yiqGVlbsIQvPiCbJzr19vFjKyK9PXR34PefGXZ3HgjWDk8hVl+&#10;mEHpHnTKXbr4QKT2K7LiHrhIZcEf1nfdf9EcuI1On1StXlbv6rJ6SxDH4zqc9mo43rNA9hnaqBun&#10;+V3pHXd2a0rf7TZk9fcQZTDt1wm7uzMm08RJNRohV+OYSl5x956u+ksgTq9DLaHbrelnUTJsFkuU&#10;uwDnxl+OONQZNp7MUOUMydN9TZw08DOYfRT0kK+XDljMBjkY83sMngfvMc6FwpcUruuGBficm+8v&#10;V2/yEzWZ/aManE1qdO+8hmfgTKc1ONrUndFP1sv1y3r2nAF5sqopVwU3Tu8zP74IpxfssjbodMWO&#10;a+4vnarx5rr2i10NV768EcnjKTFwwiKN73x8IlfvUe3w5Xrqd3pO6s7guCYPR3V6p1d38MPxZldv&#10;MLgP2Y0+JYDO4bMgPwF2tWUicZVazfDHaFH77axW+1exf167xT+um69+ofbvPqv91Zybqj0+wycz&#10;o2tb65tDbVfz2l9c1f75qlbzXj3H1+fPxjWaExS7WV0zSZ/P8f+Tdb11ztidrWrperAZ1c1wWNfs&#10;tPbLXQ3yk5fNr33sF7Pa+HIjrsY51Wdxy+KIsw7DWW3x0z6HloySv7bq+9/8+uxqwVg7QaZ1mI5r&#10;ftBPLH6MmfcXve2upqtD3WccXwL7PFwvUWbEBPFHDXbMGCPQjeduOK3ReFBbfPr5/Um9mC9rR/br&#10;qBN0mp3sanZ/Vd9+f17T40Etl5saX1/Wa9vregN9/SnkwXRYb+CrN7gbWsJ5v/QddKN6uZ/Xixc3&#10;9fTFvub7NT4i1nbTelRXTLL3a726qaP9vbp7NKzh0d06nd4wNk/q+vm8+o+f5inRweCoNsTVwV9P&#10;ZVz6g4/V6YS4fuXb0WuUi7hrqWuCZ47ZRJmBeWCStUpX0XZzxVA0F1dwug1T1hv9ZukqQM5E7+qW&#10;bZ/ZqePGKn9RJ7lJFM5I5prrUme8e6Gy0czQb2SdL302EOpD1bZ6iKCudnfw6GWD5NR07LRROaZu&#10;jfNAxk2Wdt1uBsn5NUHgiAse62nD21Id6RfmwudmxdTZLIvQOAXhr+3eNEQvFaCvR9CpV9dOtg69&#10;/pelOsvfcUoS/0P8u022N7T60DWsS/rDHB8hWz93vspYW5UXPAJv+1yXk6ybVYI+x9/lJPKBd/gp&#10;zV0SXzg5444gr6XydZ4pUxG3vsJmq+oUv1Aqq8MzqYNxoa/EzyEi/N2U5hra8rJ0TU6irV3Grn8Z&#10;V343lqb4h/5b/aWNk1re4Oe6iYzEvnZ1CXxNvA1SUnSwbobGZNWnleTpb/M0Qd6MVWSDENF8eBOw&#10;OblTP/Pbf7h+9V/4UzXIL7RUvfELP1Wv/srn6nP/q9+ZA1zHzRiNb+EV++ULLHECr/iSZBw51+33&#10;K+DerGtiYtl11j7r2NEdLCUm5GNu+cpTXMdA+f7VXxz5BpV2boJEFVcbhZM9aMpeTXOksQPc0KGD&#10;tkfHVk5uPNWHtl8PF6ze6hI/AfBgSh84/oCCn68Ig++hutXENf3aFZEgqrNzVRsk1NbEkhmkjKFw&#10;eGir8uy/9RNlbkiUQdusj9XVcfaGjv8NPjDpuzmvDtqZsbev9ZfrrWN/S0NWL5oZW/kbvyJrs+8v&#10;iz8UZB/0fm3XZD1PKoHvupavVYJjd25Iydohb9G6tU57XUMypvCWfYek39TVNVf+8Y8yrVLKx99A&#10;yhyBRt1Njo184zPhEpiIg6wp5M6/qmH91iZlo7Rx2c0TeRkDKaVTHlX7QgqNZJ0f5etYx0aS671r&#10;QGwLQeNHcYypyAFHP7lOqE/+HgfMONKH0QNYrldmQFmrlUEsiyOb6KDu1KMUybpxGtuV1+GQHaPb&#10;ZJ++oXo7HxGUscOHxlxwyOroddQxN46kyfyiT4GxKUo2uFa7eRtbwI0+JP2FqbFV20IrLjIzNsqk&#10;fXT+rP7oD3ykRuynuuRh29/9Xf9eg0/WP1mX1INsW95RwDjo5NJWl8w/cYUp28K6PIgX22Fgnw11&#10;se3YGJvAXDdiG2BFKD8ilAGe157A1CEMmzLjYJuyWx+6dnykXuqnLHEbstvxld6Kspyb2iws111l&#10;U49etB2rxKE8JYaom2/us+IfGtmbWG9lZy5glHyS5NPSmjz8ylpnG77Ry+yHuPKhjHzqfm05/XEK&#10;mSQ8MUUOPqmzLeNIqfzYRNO41x/OEXX08MLrgNeoHDy346KempD1h3b+8ABu5z/lhbfZattv23U1&#10;cS++sBZfvq6ZabewPHWrj2gnyVw/iocsU/YQyqGMrtSdk8K0R9roSWnda1rWe/qzhkETv8sMuDrG&#10;Z5YSYaiFfLMO0giuH+RuLU8MtOMZtA6XHF62dZolWV1yzbcJraVzJmucmXaA6kYZX7V0gdHWFR1O&#10;4shMO/60SttSZs6B/JGUetYnSl/P4S2l84z/YehY2W98xl4Mz8Ma4OcPEQRS5kwcKBEFfKz6xSnn&#10;aXQAJwfmMGmukXS2QZtf5IQifha/S7KUlqrxloMHFM8frSQl0R1+bojia+EMoIdWookYXzeW0++B&#10;BTAU8m7Pp4K4W6MDvtBEJXJzbdE2n3hTMQ9FEID+4uRF/FZycYAXi5xPqamth4Jed/w6q2PiuYH+&#10;9v4yjjAhq3lKb0XJvSx9nntoY8aXfz4K1GeyDbgv1tncJQfWWKKPtYD7Sgh2LqJsaPOOMSZJYt1B&#10;TSA4GiqtLyitk3xnWHf451zbQ9c82QaduKEBEZ45BKQ9OHi+wv22ffqw9YnN5hdf1VwewvQVmcDO&#10;WiA7/Nk83aUGeMe/FLKB94crml8HVTE+6PcgSv5+fTOj31vTRdnnBoBJEn7Y0OgcbRlDPhkHRyJ0&#10;8MqhaDTeJMcFyvDCgm+b9+2hA0Gmyzw70ixjOr+AClXfzae/Kqio/hSkGeBGr+jsvHAMpVETYMZs&#10;Dkf1T3AozPKDzAPUAZU9G+ddG605gM3FEn3xZ76+7A0PC3neNYcjM78aBaHVMvEdLyIC+Hd2B24b&#10;gmLLgGxW7Ml8h5qBwU5izxUyE3/ri/wG4IzIOGM3J8626cuBC4r6brURO+4pO1Dfp7bGCf4CpU7M&#10;Ak1/FiwHgIGew2ZOLHqxu4NBx9N+bae9WrB7gX1tmQkbFN7u13XwxxU2BLWrTt7wu6vDNY6Y93DQ&#10;nklkgN2t9XRSi94jaF5D5nFd4RRfpLiuaS3qlBupXW1ePKrrxVHdbKd1cfN6fXF+Uk9e/nStvvi1&#10;2r3DpNky0di9HwZYtSfQtyOcOKnJMZb61duJv4I6RAUm02pGwLIkUdfZXqWcTJ5L54WQ2Hm2OtQn&#10;4PfwV/Vr9SpTglV/yx3YkskzZ4IsmLM317O6HvoLpTS2l7U6xzHrlzVdvCTulkzlTY37F9jyXg03&#10;j6t/va2r60OtuXqvGNAL5C+1jfHwgr5lp+5fYmeMh4dYI3XF0UNsORtt6ghbhqNJjfYLNkHntd2w&#10;8BCFyw3j7q/TrhmD1Q2yrxhf7MHv4yNsw8Q99vS36xr6LjbU9OXQV7nbGda/AMInjvf1Lhfga/Tb&#10;Mz77hQO9YgwZv9Fp9e4QQ6NXanp2XHV6zVgzykvkMXH2jEkdTriBY9zWfk24mQ+oz8W5iSV3Vs8I&#10;7i8Qhzc+ObhZJ0Yu0MUnLK8J7Oc3k/oSi9znidf3nh3q8fV1zXdXdTE+wT+z+Kl5ESLjSfTt+k9r&#10;++LdWr9ziT6XxMq6emsW0s02m/43X8EHZx+pKxaD8eDr9cn+ok6Oj+r58aIWz57XF97f1pMnz+uN&#10;y31Nj4d1h4vM3QcsPKdM2Omb9ejuuman31a9e9jsRsuk+HbOO+FdMJKsmwhvrwNZ0/Cx89gLsYdm&#10;ujto8MiFlyxu/mpE3Y0X1bA0Z60D5gGIF0pxREgfH3EF2XXZpM23OpnBdf3NQYEg1wRh4EgvLOsf&#10;2empDOe8JWSuP3kqIpsmaRlXdbY/OOB6UMH/ZMdbfXJTTz0bLfmLo45BIrd6mLoymyP45wYPmPjy&#10;dh0PvSVZk8UV57bPLj6iF3TqKk4ODlp4e81LaVs/xQfwUFcZtyIiw0qnuz4Sx0U91wT9LK10JggC&#10;l5CsbO1U/4wTdGGsDtK0OPZ5IY8BLUw7BNkWzMqSetAACFOPWzwBpNxwAOiuvdGXuin6W+Ejf1wT&#10;xwGWgXT4Xd3kGxzgbmiEqZPV+E58srJjEzY6nIrxsMKn4RyTHHa09JFBVgftNcXn4DgOHk54aYrP&#10;hNFnHEeWuMYQpd3yM+ay+Wn1Em1zelr/+Hf+gfrs/+vP1LC9qX34pV+stz/3E/W53/K7M28y/o4R&#10;BFmPyNoRJiR5xtZOmIwthFlv26ZsmIHLN12tnRkf69JQBGZpWxv1i7o4j6ia42dyCvWj4hzoxjrz&#10;M5VWBT86/pRJtpXLmCYO6PT6nPWBejfHsx9j/ON/4LmRAyZu5i5Z20QVx7ERnNhoeXVJ+sxvceQn&#10;b/UQLgP1EY/6bRxK3/rHdSnybIpvsh1Aky0Sd1as+6FM68ps8RrHUIV31kwQvCn0OmS3uMrIOLU6&#10;57pP0tfeyAnLE56UoaHkf6M/ZTZljks6wYFXfmABfjm4aP3dzWnpTM1mrsm+C7dbE70xFtf57Y1U&#10;7KSejTql0zR+o92NYxSh7mFBF3uCHXt/GCtzB7g48XWL0JGrc/D5yJ6OftsipGz9oC65lrQpNstX&#10;/ipnP1lw1iIq4Uf79iCu5a0K4mhD1ixLeTn++DNrhrFDn/yS6fcgRFg3/1tTsr6YhXfjnXmjviBk&#10;PrX9nd7Rp825ZpgYr+56qrxBuy6Koz9Fcy5lfGl4LQkp/ZJ5nXFss4a0Mowx9clX0NQH+6bX5/VH&#10;fvtHa7z0L6BN+qv/7n9SP/a7/70mRsCJzPSQ1EE+ALQltorX4lpXvuzdTwi3CC5Z3e3PWmAdO7v1&#10;KXpSZI6rO/X4gNQWob9d88O4salbm9Qv8WiCgTLVJSBwHVYbzoF8tZB69oHKRhf5xzck5Sc2KLUr&#10;ZVs3RUcAws2dLxwv5618c/2Eb7ayrRGJYcqsafTLp5sPys/cpS1ccGLGBDwAE6XVDid+x7gcPtpu&#10;/ZE4o4yO8rdCu5uHHmZ012T1ETd/OBC3xVG3+AZYt58KjDI6Wwfv9jCN7Lipiv6TT+wTD99m3OTb&#10;6tP5LCi2W1zX//zxlGb3hyF9oW9zPaaeP0a08Nhqww+Q4zf5CTNZVy/lCWzxM9z0qY8x4TU8fcqg&#10;3vlQ5NvYalMHl941XVKT60znC/tM0f1DpWQh0EBy5yOTPrnlrc9sQ5T53PrQOJEe9RDY8HUtcL2O&#10;ruKaSertPrzzr6XkiUGTMGjl6VmDvsi+VPw2ex/gIPseseawgTb4gj10MP4PGJ33oskMhaKvVQqf&#10;HhPTf93+WIgf0YngbX4QoI//APg0U5za8FJgDvrkQBH9CAQPKZofCJASPeRAp+0cuEUiOsEvB1w+&#10;vdWMOom2RkvERG1epi+h9/7oSfYcYogcD//81VFt73k4ElWRzaTwybHo0ljUxlhzqJNDHPDyjrLe&#10;EsXFYbLKD5vU0Ceb/CvbmMnnE1M7NsAe2DWHc+hHv/y5UcbHK/jtIstjMQ+kvB758EqeYoO75yfa&#10;4bVfR+VffKqTuPvOgsf9aP764VNj8JM/mw05gKVIZOF/NhaxGZ/Ep/DNr69qU2tvAlBe6qpOCVi/&#10;8rkme34xBbf5a4CHeT7punWhD78mhzcYngioZo8bQ9/JpohGTyvq3SBHNv+bA1XsJWcta8Dh5SGo&#10;fBM+wmCcH3Ng4fO9fT0vrMZcu+jm6UCr7nBGxMNIXzR6d79+ajjClboV/Sq+/NHjsCJD20Ka5yzh&#10;wXhmzsh3v0FPIhA/NGOiZk3c5ldLVTz0jItjKh+AeZ+cwiK7OTvzAaXv6L5Sut9fQwMjLPC0svbL&#10;6vmLnEsPgMjA/VXNFUIXCN3n0A1+GD1gQI/RwJfau8lb4BQP2/rrPZsgJqarCn7wNFoVsnAgfI3T&#10;NqzS/d2qpuAbwDuu6vM9k82vqG63tdn0a70i4CHyPWFu6GeQj44OWeT39PfNyN0NzurRcFyvn92v&#10;owefrMnZwxoezWs63NVUh4yf1WRwgb5frsPNL9Xu+U/W4eJv1JMXf69efvUrtfvKyxq92NVhsqv1&#10;5IAezdNrd/DnZDqsj534PjcfmRzVEhunDNZmiTNX6Imdc3yz3+1r6gSn3xcnjij9q8OEeTcYvlrL&#10;e/dq488bbfyZB1yLXxbTfl1Dt2anO1gT+PRdLX1ST1/2Ul/dMHBcGa5x+ovdsl7qxA1jwrh4ku7P&#10;RY/6jJdPnq09DByCCXw8qqNTFqxxv5bw2WHPyW5TR0R7/xSMY3jgyPPtqNbLXV0uGV/igGpdY8cI&#10;WR/D75PZsLbHDDcL1g3t5X7N2CxrTdgcduMa3iHIxsM6Wjm4m3qOdfPtEnvmzTsMNp56E46MzxrN&#10;5ut1TeYEPL67wA6fvtuQ91wpBgToIyLFLyU/R5ZhdgPbOf74Jsq3xpt6wd3e1QJ9ueK8YGw3y0Mt&#10;lniCQB/fJTBY1aZPiZHVtPnqKzve4fNRbbdzFhR1YiL5JJ6LFLpOWRhvhut6l1Bf3mzQnWnKXc0j&#10;/Dw4Oqr+fbD6b9SvXg3r4d2v1OcPi7q6mqCbP6zxhZpfvI+S8xxSbtZvE6R3an98p3r4/nDyA3X3&#10;1V9bR2/frf6dUXODSLw6F0yu8Wbnp+uaSRT/eulmSLzECrb7JAThkkWO4WloRCC7+NCVuZCLpDDw&#10;BFr4IUx8b+pkmgUjnSTgggmbbI48XFO+N4dZxtStwydnsyqePC07ObSjCP0BIEeQ6+9tEkAKjPCM&#10;XlS9MRHGcpB29zQJYZDk0pTU+lCFXQdadoEJ9oZ3ilx9pg2x0w5Tixw/gWO2W/2bBbrJCTwqjk3U&#10;oJ5sX9dWD3TWD7LXF8qzbpfrs/Tqj5hcVJXxDYVpU+94Shg9rALMRoW69F6gul//CoJKUfpCXvHc&#10;lihPHXx6yRsCN+RuKBIjlhbdOFoIM7c2mOy2X1nqGTuV1cqzrg0ZE+vKMyvPcWv7XL9YwptrO87w&#10;r7SJFfBkLc7tQQw08Y18hJHjd2DeQHQHRyIn5sjiBVeFW11NoTHb18JycwQ/m9kTCQTHOeS86fZ0&#10;wjezo/rJ3/lv13f8f/5cTW4uA7//zhfqU3/vb9RPf/8PN7R+aIsM21K7Mx5dH0U+sP1WF/pjh3Lt&#10;loa2100Pw70R0pzY1eKmFNbyTLxLZxuA9riJk4cIEdOWjkF8Kg0w7XUzfhub5MgA4Bz3MD/zhbrX&#10;2vCVjraldCZ5RxwfoDRjQd3tS8bRMQPmqweklZ/ryG2MAtAfOSSh7s2husrU8RCeMQOkXEtvrrqn&#10;jlwbE9+UiLr1aXwfBzayrMfulq/1zCnpKfOHC3LWG4VEQcgocwhGPXOLHN7Cwc2Nntl+daKu35Qn&#10;X/XLpZB8O9+g1Vb5SZd4VF6HpyHi4jO6AzPuEwu2BUFjbOcmEaDrvCQOQvwhYYtsQXfG4/Z6IA4y&#10;VTUxKG/6sgbSn3GhKzcF4Pl15Oy1wfGa4Hg6xn4dNfKVZyY5TqlDG53NKiAPbMvBmzgWyLNu2fk/&#10;64f90pCM51SFqV9HL9DSQnm2YxBVZZFzHRHQ+u9WL20RTxAfuYZpK/1uU3OjKg8KYz1rBY3ErDA+&#10;EqfkoLZ9miOC/u3iS/7d9SH6S6c+ErZ0gYlPjgCS/k2TD8eO+7YaXp3Xv//b367Jgg1Xm/7Wv/Un&#10;6u/8nj8Su3zCThsi90O81FN9jX/tU5xys36Qc52A3mxfErR2W3bXeGNfmG1lyN7s3i79tim15/ag&#10;1DEQn6oI4gRGkX71UGgA8JfONjlxHIEU9HV+FlXw7fUKmKhJ4qSzwYsM2qgQn8snOtiWiEa+8UQZ&#10;3G5xYwBs56CrtVd8WZu69T2xYR9NS4UaP/GHbXJ8JV7TvK1EPrGQsfhQf/Qku950gZB5AF7WIOqd&#10;z/TV7XzRFuskC/1u7IS/MS8OHcamevO/8WlLYH/nuxQtzHrmuDCyvIwBdez8GybK0I42vhM3tsmu&#10;PTQbuHTUo69kNDyoiy+Fm6hEX8ZDHp2vLaUJTBwbts3yaGHOBeXos85uS3Uw6ZOMJzDXbP0QND+A&#10;87+JW9rybMEtUpOltc8x0Q/xPXKDoiDbErV6RweLMCKJSMr4tDD7I4+++Au4aLLItpe+br2Vjzbn&#10;OgAocunX7viY7L1889Qn9zLikWlGnn9o8X467wSj7GI544agvLsqRgHPZ1M2dYgZWLt9siwxxcA7&#10;X/o5HOK/CskLRX0XWT8XBxF0kn/IbAcsi1ZzcGJqDotcVDykEp++GOu9Lpq1815b83SUCz1K+w4u&#10;WsA9KOGeq9ODtoc8zhsP8Fyv9Jl7qAYXOAHaxIRnH1bkRKnK8veC70EXPD388450UEtsQumd70fj&#10;3hL7fTClef8ZJJDrR/XwSbL8OEAGZoMMMj5vxh3ZGOXTVx5yhka9rVEJXD3krS30yKvRAzzVzKER&#10;C5mTrQvMXLTdUMC7po1fc/GTwME2ywFHqHHGEz9Fe+GeYTQ2+CVQ6zlgQu/I7fSVHzz8pVF/NMBx&#10;9aApfMBvxkTPy4kyf2XQOcDlFXHQ6ydJ1IvugINHRQ0I3uaJMeU2envspazmnlGfYItOzSIFijL4&#10;J4KnCYn1xJWHfR54bsnK8vxInsrkX/zSyDa+mgNf5Iicv1Q0eP7Xn1mT9XespgdDPKiUXrbmeBn6&#10;z9xtD9xuPCgA6KbYTr9j7eHalp1QMsy2CB4w2GODn8GTQZ87qf7Qd40RUEcntR+eEtRTbgIxit37&#10;qDepgV+nnPnjBiidA5ZeLdeH2i7RSKHwdgreEB8rL4B+tZRgHrES+3UNfxRhMsNs2HiQ5bvlDD1f&#10;kucA+G/I3dx2tq17XEFfH65rehfjp1e4eVaz46Oa3D1iUO7gsFltuYvfjR1gBnfDxNku6nhxWf35&#10;oq7mBMwSNPw1HGzqQN9+vUXNSR3d6df4bFWr3U1dnq9qsNzW6gy/nCB73av5DcF5WNcZzvfpsSPy&#10;PQZoPMF/6L17Oa7+VfODDp7W3hCgO3blhy26TPZMfPD88/Jmiz88A98wvp7u7nM4dLTGL0wefxFl&#10;zZ2TL5DMxhfcMQvaBKV3jEMiAb9tmfXHBOBnWNTuP+jXis3VEN8PaedFkaw6o2MWihEdaxaN8b6m&#10;zAC/ljlktP1xi/5+Uaew7E3HtYO2NwcV2ev9sPaTaa0fYHN/XeMLv847qMVwXy/WLEc3LD/Iv0+c&#10;fBJZR5NBXcBntBnXZxH9BvDXt5t6iE0eIk3QacbCNiW++v2jvLx411vUtVcGfL+ZDmvNXdibxMUb&#10;vaN6Njqtr233dXO9rseM2XpB4DBuffx9Dznj0YzFmQl6NKr7p706Y86s2Q2tFh5obohRxgP79ozL&#10;FYvAs/WmNjfGunHnr8gS24zDeE8MoMfJxWXtr5/XW/W4TkbT+uLJsK5X6zpcrmp3s6j5FRPvsKj3&#10;GLN3L5gtl3OWQN9PuKqbert2s4e1ZPf9cnVUzzFpTNz7PjoPo/N3CiexE5MydbNDaWbjkcUPuoDA&#10;cz67dLne0WwmPdnrl7HbbXKy8FP3RiFPadkvIdk1gq5m3QWOK4JrKU7WPuqW4jUfJPFbGi+UHqjk&#10;rheBXVeEU5G366MwZatvB5de3m01udtQ5gYQ/2QNp531UBnA9Udkob/8vJGLvxh/U3dg4DW3u1nP&#10;k3nqJJ6d4kCnrYqQ/sOLo3rlogxcX2Y9ADf7BhLswlOc0NOXwxt1kQFJu9XfnHWanBswcdHd0mtD&#10;dJdvl+3r6vKj9IBUvh7KQNYkK/T5DW83ftmQk7Ur8lQsyuV/4sb3Q1nGSPpUR5u78VBnD3Q9UPBm&#10;W1hirOUjrjFlX+wRjL6q7GFNxlc/yJhkvxscx1Uexpew6NUmZSe3sK4tTnwpP+H2k1On32Z0Myba&#10;pP8lkdw+cbXJddI+/1rnt17l6ybW+GXJadSRD7i2d6zdP/V7/p369N/8S3X08pm9dfb4a/Vtf/2/&#10;qZ/7HT+EHX7VAlkYrj+dAvomD1+T9U13mONcUm7GOUqLDB5FEnXHK7KlJRsnmc/iIsNxtc8c+xAo&#10;njjC9K9xmnhWljjWG7b5MHa9CTOWM67UnZPGZ3gAztoBPPEmHFhinEriX95k927KV0B3gyMP5SQG&#10;lGU3pfMzfeAIzLwVTzmAxM28afUWLTEjDqV4tzcE9Gmr8yI8KWOzAUh2XmavLb0wcOMnsnD+h4fj&#10;7vj4oxlZutRJHSKANnTOlbSpqwvg5g8VtDudnHOqk2wdfPXs1gnnYKp+qA/9zp0c7ADr4t7SeSVd&#10;d6gTnSmz9lDPWtzSySprOSVbj+je7WWjDLDEg1VLcSBKt3Uqjplrlkm/xC74CBLHpB5WM1ZUEofa&#10;3nQnuYZJlK8oW4Kj3vKXODxkonCTfeCpuwebrhs5jKcuStxEPf5taRML8mj5dGPfzY908RHbqIeR&#10;Fcqsg20742GbHL2Fk6UVnnUqDEiONSmk1NVpw7zU7xln8PSF2T8MCVOfzCd4Kyt6MldTyrspbpNw&#10;7VZv5ZiMjU5Px3RyeV7//g/+M4dtP/wn6kd//x/PWPnRzSkFZM60WZ6Oi09U5VoIbnzU6uKc834t&#10;eGbp7DBROg9jozoJl04afWeZC0gLB08U41S75OlBqhVjOnNfPOrdvHKtydzuYJSdfhmLtk8d5EO1&#10;sc2mH20Zf7V6Bk+50pCyhYSPsiSUn/HU8XPMXBtCC51+yjpoPCrf3PIyJjq5nb2uHbGXtmjOVd1i&#10;n7DMZUqvqbFTfsqmbax0vkj8tHBhsdncwtKGNom2cHWO3tpHGTvs5yNrUKt78IDl2oe+YSNdV4rb&#10;lupnik3UXSN0p9cB11fc0vCGn3XxjNnskzr5bYqdwLpxl7/9bTX+/DCO45hMZ+JCHIRk/SXnWmOG&#10;BpIg2I6dFF3sdbJMyjMby4IcW/0hP+Oy+xEIGWaO0E4MktXBPmHxT4SSdAgp42RJ362NAoRZkvVn&#10;7MEO+9vu8MvYCVB/6Y05YV0SB5nGqP2KDdsWx8I+4027fXNT/GkmuAYGozpTJH4gyIEChnoIM4DY&#10;cZNWHXJNod7xVZ/QRGib6ciBQhY6+kI/gC8COhwI4j/K5h80ALzf8tjEh0Q8ZMnBDLrEv+DG7/DO&#10;u8RQTF3zRJcHSu3i1LwzTLiilOkJQECxQ2lRgsDgjhgSPl28u0kfviP2DNBysyCPgQdqTAx1Mhib&#10;gx/u42HaxGQf8dybIiBHPRqtbCa3R1LRIAOI7tQ93FFuoxklNmElY7CL2/L6p+irT3Q9fYgMurbn&#10;oqAeDb06KT8zuDeFt9xcjOzeIFbd1anha8qPJkgDju/CS8VxU5AXNPU9+CuZWKlvSb6qK1wcJ/WH&#10;hyHg04z6OweSWaQQoiFi24wPkBHf6UPtJYvX554b3zr2MjGuPB7L04mQ52ky6nv14oKhZZHtJjgX&#10;CPk1F5r0dXxD7hmUsUBDAHC10jRzk/AtGzdPsHIAHB7i+ySbF0cdz0Wwu9jBI24Cp8F23MxhRkfn&#10;C6rEiXrnK6bA8wQfHgtdVBIpzMLn2++2XyndXl0gszl9zUsK6fTXJfPrDTuPiDwAwlkM7Azh4/GA&#10;hcuT3fyoLBMbjq5kDF4mLUZsyL4Da7sa1Za70x13Hvv9snZ+H8JnYdkRezFSMwOyUYwBY0Ic+r6/&#10;bFz96aj23PzMmDATVoIB8eYjqD4W6l9GNtA6GWb4bQrdNTq+z433y6th7S7ntVndr934o9W/f692&#10;R99KnH1b9XyX2OCyejMCd/yyNpc3dXiK7PmoXiBzTSwOV9i1HXCjNKwbJuYC+f6Kpk/v+aupp9gw&#10;YzU+Re7ds0NNZvtaLBjC5apWw00tB0cM72mGbH04r93Nho3NRe3WT/EHvl4uajWfV/nOvDkbKe7+&#10;9uyK8t4cFJjT3qyYCBsfRcT/40ntsX+Bz8+4cp86lgSIB2c+0nqFTqsVfoOHBwE5jdW3gw3DT6hx&#10;97A8G9TmyDEkKIx6bBtdgrK6hyx/wndVJ9NdPRjt6xgbplyNjqF9h7vVJ9yZHPx6KGQ3wK+p7LfI&#10;ypNtyzp6uoOPh3r7Wg+P4H3GhQacIWN8NGUM7uATbGCM3iAYZyw8J/C+Qzu/20LIHRM4jvGImPs6&#10;2iwY4PeBvyTGJvhlwpjfcLfyhBi7GY4Jm22Ne4sachU+2qxqwM7Kw+Apd7e9/b0aHOm3fb3qOGHb&#10;areqrV8X7i2x3xiYMdC7WvbX9eJyXbuXNzVe+wMcD9BlWlN2Dy/w7Q0x+YoTx1+WxbfXjMuUK9ud&#10;YxcNv64LXyfh5XVtzwmCq3Pu5B7XhljwDXHD/gU3/F+uSf9z1Tv/ueo9+wc1vvqxOr5kfCdv1+Au&#10;Y9msUfBDLYYtaycV225ifHedr+dzgyDMA4Qj4N17HeyfiG9c8NFlw8ChbjoICfAs85c9XdDiC0t/&#10;WxduciVwg5aNR7uLdK32Btfr3u1X/kwSQZ+/ngFTV5cS227M1Vsc104XIy80Sfbb1+YU4smvVUQ+&#10;DkGjMPi2rcJDuLjyUP9sBkm27dN+VA5cfygvpnRyWz2smlx3Tdkgwdf1rOvseIbWNjl6mb3eyMuy&#10;1dd+5wxh3uiq/gBByQKeMaAdvcBTZnBtwqO7Bkgma+NCv4lOKCY2XHbDk3r8Zqfy1UMbZAYsGyly&#10;FwOm3AwIpx4y6Kzbn/2JiQ55paRfvPiytbHD9dBJ3W0bG/ET7Tw1Jdzc6sP/6ClbbfPpC7tzfaVi&#10;v/xzKEZDnNA5cOJAmLgWRs5L3IWrn7mFe5Mj75zF0tbPXr8V5lNI+iNy9ZU09N/GNIPxk//rP1if&#10;/Ht/o84++BoA5tzLZ/Wdf/m/rJ/+nT/MuubXHZpk3CUGKWHxjSRzkDz8STV8G1hiz8BE33xdW7B9&#10;MmjL6Ep/Oi3F7eroGVm2qRtH4S+NHbZbW82Okf02uz79mPkC0DHzqTZ9lFhqeXiTk3WEZg6zpev4&#10;UNdfOYgCJz4Ubj8IiUFKD4WT4BW+rcxbXcHrYNL4dJlxrxzB2R+Clzgyhgy21nfxmQnExJ/6UEaM&#10;PKRTj7bdJWNN27U7dCaJ5Nm0mjgCZjtro34nyabzjw374l/blhRdMk4z1iS3SZkbZPVSn64eOjMy&#10;xNEXjqk2Zx0A7v5QHq6p2u38zbxWZ0sVa+1XVffE2iie7dv40B/U1U3ZriFZV8SnrazgU49ewJ3H&#10;Hs5ER+pJ1DMm4CUmtEf+5Ns9vgsVOJEtP/TLGLb9ygg/caCLH23yEZ9T5kYehTJWLb56xyf0KzJE&#10;xgR9tn1iMHZJS1/WLPFoe2OatU9eZDsy1pSxTxil8lP1A51VWZ/FFvstSfIVRfzwMNvWiXTcrsP6&#10;XTuoy8s/NtrOk772U8+6Jh08jhaX9b//gY/VdN48aWv6O//Gj9Tf+n3/p/D0oCP+Ay6fRgmyPgYY&#10;/3xIdtZH6vpOvwlLbFCPD+VhkocwMx1OX19Vor+kd8xFzbjRL6vOb+5hI1tcqhkf29T98PAvVRjE&#10;ryTHXb7xnwDKlnXGPusRAFnrN9ckD/PUXSTxEi+UfuQ60eohjjzVIbFqglZ9nfexB5z4BBrbMtS+&#10;zCszsMAt5UHWZ1bzZCSlcGUIExXwLW5g8My8ll+LFP9SN07tyuGgibZLnEDnd8ZIOmH6QjxyF2/i&#10;5+l/nUM96wlJ/MQiCmbsaZu7dS908Mt+0zows2uvrLr47cZGPeUXn5ojAFJ1EpWPrPnUTfY7/4JD&#10;cRsTglxLrLA+xMcNWpMUTsMYj3yyNumvjBtZ/8e/JmRsHTvGPWsF9iY21F9cq7RdO40T26bEDDBR&#10;xVOc/s58pe4fR7q5kRigFD+yyfGbwFaPf2oOahOldPITX7M+PHdif5u0JfEJXoNIVg/xWnkmi278&#10;baTeylVP/RS5NPR9d2Aqf6eFfYkbGvGnbQ2nnjWBBKgZ8zZrV3wAnvHq/VrkUHft6mSnKjE1j0ca&#10;CEgyUSYO88SgefeX91oeYDV6DFEkl3UAuT1DSZ+M84DL+2i/QqiU5ocJPBiyreAd8eohDDmK5zko&#10;bCEIAhjhHgR0QUvdw8jma5k+5bTDVxqF0Ewc7tXRq9ebEdfeZ3ro0vyBNe84w0k5IFIK7ahzm+gH&#10;UVw7cmDI5MjL+Qms5h1p6E3WMrn4I11NXNLCEfnhCmi9t3Q8YgtO9UCHXgDyaPk48Vig/Splr51o&#10;jX9I+E/8vGs9PdTjbw+e9qwB4nv3Ld8tGT9EHhADxHnsYIqmXwD5K6iBuYBET7DVk8UlB18EcIPq&#10;uUyOEWUSfs2TaeBFhh5qg5zgOzgeHuh4/jRERruAa0oOA2M2eoJuZKmUZ0ba4wNJzZN2pngoqfUW&#10;2YXRr+R62KdmAcKCD3N00MuMETZpevTOptbYoHCiOzkTW8QbZHlgC9qMDzl+cLyJ08RMWMOJ3P2w&#10;xHfcO2/f4Xa4iewlBFdgLnzyiuj3cVNYZWL4wrrBYMOEQ9CQmw2fXuNK2PP0kFl9yBVww6RcxfkO&#10;6BpV9rspfROciqK7ee3aHWAchbo6dYayxygw5i594qI5GtSdyaDeOO7X2emktuNhrULn9GGgfZkd&#10;CvqeN1dZ31HmVyP9GdwFV4XV5k5tlke1qnktR88ZmCtsO679hAk9WdfKqxOD6lvUrlebenGNT5e9&#10;+lXo88aDbR3d25Zf05xxJ3dCQE9mh7o32dU9/OaTey5iVYvaL1bVu1SvSZ0fMzLosZ4Pa7HZsyFY&#10;Yve25uyK5hg5Z3K8JD9G54s51H59c72vzcZ3r3kWPykfUBuMfQILAatJjQ8zfHIM7K2aTu5Xf7Kt&#10;6dm+xqcMqruQC4NwUYuzdf762mNX1PdJNOQ4Bgcm85dof5H92vj8UCfEkAvbMXYOxpO6YRwWh9N6&#10;fT+rV5c4YXtTqxFBNF6JSEyc1PbkqHpHm5ou8Mlqh8+2td4QHPNl9T1IvBnXjPEZTvt5au9i6VNk&#10;y5rst+H/i5jyBB0+ja33ubj6mxx+JfcxenwNfz1bD/KV0hts3iFzbcbBzaRlWe2v6gwbp5spOp/W&#10;6M6QMezXxtjj6rq7QxyO0ONoWP3ZMbHD4nM2JUSHxN++fi32/IZHxM/9QV14N4FPHIf+Zlx3WUD8&#10;ad+L+a76foXayX33I7W7d8KEGUF/kpuWE5+IPD6t2RmyKLe9U+gWxCBxtLsmDi9qd3NUm+0Z+qMb&#10;fr5cD4nLfp2ySvhV2e0Vg36+rZPrae2292o9uFPrex/DRlR6gbvx034KO2id9Nn8EWWZuIa5mSHP&#10;xdu537adAs1C2eC5QNq2Lm+vI8JyYwzMdU3GXmR9D0bbncO77gDHwzJLO9TD/tzAAJd3ntgBbhYt&#10;C6N91JOoSMMQ326M3LgHiHw3ct4shICSZnJAVNTJofD65LXQqe+hRFgAy1+LaYScutcdv/Kk3qA1&#10;X8+zX4bidniU1pPo1wfNgkrWJv3SIsQ++qK3yX5LcLNBkS+A2N40G5uFUfqh7t5vyrdDshAv73Gh&#10;4VqiP7P2k7XVUj7tGh/8EMrHpC4AEwfC1Nuy1TUsxLECLHYIA9/DB8fA7AafKZoLPuipZ3zkC612&#10;ClM3QM1NAIiaH3lUEmPUj2jmEkU7N5LypPSJOX8M2E1aNmrgKCO6yRdAcGl2Ma3N8g+KdA6qSWLa&#10;wm4TMOnEjX+tW2o3IHm7VNpIn/Q0HZvYQFsdYhTXh8SrMGUA/5nf8cP15s/9RL5WavJrpr/6L/7p&#10;+rkf/KHaTv25oEa+uM6tfI3DuvJbHaJXq4O8m4lNk7bw7sbbfUbmOI6MDWb6nKeWzgkHUh7qaczH&#10;/4CVLa1zNH7UbuAm8X2Tgbr5NI4HDp0OkUfpnDLeVC9ygbk5cuxjj3LAda5JHnpgNjKu1ptm8OMT&#10;E32pUqqj80E640pZ8bW8SJ2/lJGNGXgOi2uTfdqm/m6h7JDetjTRWWQ6syYKQ14OuUSkTzGus7c2&#10;kLp1RX/FF+ougORcMQ6ii1mHUuZ9RODkZoPsnNV30QFQ4pE6/+MbyWxIpyoiya8RTF297bAuEclu&#10;cZyD8SU5B7Mw8zIWPLLv1nKsrMeP4qqzINqCuvkbmVZIH/ZR9LDuR8u7wzUu9YFzPKTAO3+olz+U&#10;YdsDOUvXDv2hSfmaLEkdApcffY6lBzPqN6LM/Gz56wZ1UufAAXgQnPsJZdC+9TM0ltqfAz5520dW&#10;t9hoW970dzegsgqu60rbztPDwHw3oXYY69qcG3jlAmMbGF7yzBiYgauHfIXlGgmNfDw4jlHiRWhb&#10;xjnwb3W+HQvwGicji3XmR37bR2t2fd4ASH/39/xI/dV/+z+KHZJmvM0Qy7ZbP/KHW0pZZX3VphYX&#10;NZs5I04DSuxq7+3apD7mti44ByQqyQSOf+yTjk55u6boP//4l/WJ7iP63T8YBtI4BvlqK3V9JUxf&#10;mrIWkwElpbQP+sxDYQKpWPqjJDkA0k7qscd+eCi70wtw5o1JeGebflG+tptSyEO9rKsPvJOti29V&#10;2qYZ/vGROlBEPB/aGxlkydXPfZ18Eksik0IrD/qjO/DOH4kt6tlryIsyXwGOEZTAssexLl4q+EV6&#10;aBNT8mj7k9v4yLyxg6SO0csGdf2WLvDlr+uci7k+UIoXu2lbFzd2qJfwGNx2tCmyhFlQd35rx47r&#10;rXo3X31ssnTZ72Gva7XzWpysYS0PU9ZqZUkjLX0Rq/7gCkvMU9cG1yn5dHMtY0/ZrdsSG5vS6p8u&#10;hoOrLOsARM35DIDskY0ZO1tkcV0DWpaBybO73jWM+E+jG8sOJ/jYK2723QCCrl6WfgCLKPED/Ebu&#10;7EjbEkNyqEM794Pw7gYtY5BA5b+Zaj7I0dWyrWdI/TAjPP6hHrup5xpJGZ3Ep8+1XtrgUzeW8k0D&#10;cPINCeCOi0+wdQHlN+s8/PLAqTl7IEkDEx/+aTYGqtgcu3go5fvT9vT56qYcTME4ukqXye09q4dJ&#10;9kGJkh78+W2o3nAd/Hw1FZnxFTw8hrLNnSz3bnCAj99A8+uRDkYOeNrgytj4jrHDhkxfHKCq8FPX&#10;9iCsWaS4P8cuH0aJyQSZMe7ccuJtaefgC8lmn8zyrwu3XwsGTf4e8fRY5G33PHCEfbN26xlgKuUg&#10;sSg27yQTKF94YUPGDT94UNQ8QegTfvQZKND4dJzJNTUP6KBvfqXVAc2Fj04W8+aHEmzrB4HNYZM+&#10;dxXMjzKoK7T6xu8k2uvA2gMHUMkJMiDtK7vSziZYo8gY54FrvrqKjGgOzx14ji0dwJCPDpJKpW1o&#10;Q8MeaOILx9XBQaalgZmLNAuR/ZGlWHVFO1h6iGZkxLf6CD39eqsY0je9TcwqJzpoozT5lI6SfPsO&#10;t/5+npuaA3es/rKGh2jNVwqRzv8Buzp/fbE3ulv92bR8aZv4/nSvz7/5ji23BavVIQ+vrTBy6yRg&#10;R9rvTfDplEnmad8Vm25KM23HrvnFBwZCLVUagzyxngyG9ZALzOmsVyvuSK4MmI2/ILrjYus7yoa1&#10;wtABeYXtl8gcrPv1Js6fvHJW33M2q39xvKm3Ji/qzui8Hu5fq7p3UutXBzUYv16jxSNi/AzdHtX6&#10;4BNZF+Xrzo5P36z9o7drffcOi+px3Rme1Mndfr16r18f5+7xDoE0d43ATytW6HMHbTmo++j/4Ihd&#10;CTDfQTderFl4mYQ1rcPZuA738Cs+663Q05dHePfBnXa+msvK7Q9CTPQDAbf2hwXYrQyxaYp/h8eb&#10;ujPZ1Gy6rtPxtu7hDw+nvkpMzi/1BDzuDGo06eMbfM7usYeuAyfjkmDYb+rksKxjD8xwet/v6uLf&#10;7Xpb282+zu5c192zh8TeN9X86KgGd+b4f1qz0ZzxaX4c4ZiJ4UHdCQvVQ1bOu8TA1ZEL0qBOWSin&#10;RwQh4+dXcM/2y3odGVMmkFNh6gsk4bPyq7GbTXmet2OMN4yvi6U//ICmufDu2FX49U9/HWQ28tdp&#10;B4zpoD4+6ycWJj4Dju1fcRLOt+iJn4bLesi4n5xO6qPs+F7D34PpqEbLDX7c1OWDaV32zmo5Z0Lg&#10;4wUTbkD0zKDdEwuXA3/8YuG0qd6959y0nVfvfAHeorbbTY18T5+HbjNim7umJSvkbr2upzfb+uD6&#10;UPPrTS22+ByfDac7/LFCH8abqXIzWNby8qLmLz+o1eKL6MxYT/+1OvvYSR3uvur1GiSGwwnk3D9u&#10;pqqbU+deZi+lExb1Mk9cSxmSdHnNdEPq2pSQsu1a0OJJ64GOfxWWyAttEnDXyKw5luSUdEUWqbvJ&#10;6dpuMmz77sEsxi0v19hmcWpwbXsRwb0pc2AgDsxzEwOtG/Mc7Fmn3+yNgDReMF0PvXCHjmw7vJXX&#10;6h7dyJbqFhBrp2uTYNvaY598cxNF6YbOvvCXBt/494I17Sn6ZMMkDs7ME3r6Drruhi0XdPAkDh+y&#10;vlZW9ARXW+3Qp7dI8jE7zsKQKZ3LbHQB1j29ogzda39u4siSSkZ3w4pK/EAKDqW+0Z74QUTabo6M&#10;Fzf90QvdpffJUccgh5/Au/GVZ/wKTH7qLo/22hqdMibi6AfrwOUZdPnQsJ6xbPsEN8A2t/xMsYOc&#10;+AQeHeAtOHHW0qVfv8nfLE4HN1m3BN+xylfWAHjz7xywL+NJct54vXespTM2/VtMbLOuv9D/Z/+1&#10;312v/tLn8gMKJn9Q4Xv+3J+sn/ntv68WJ6fNO8WAd3sR+Tvuzkl9lpsD6ok9GehL+rOpFrfFdzzp&#10;auRbkvWPf6RQ/+w/2htexzh2i4SMEJi1k1JUu9Q/Y6AewgW2fjUrK3MHGbJxPXDtSZ8fJvstwhAc&#10;7QyAuoIklI/9yiK7Fomjjf7xLgzA8xftOh6xlexHF1st2+T0kbK5t19Z8PWPB916oL7ydexyQEPb&#10;Q7asd/SDmgMI8btYtO6ck9Ss/50/XG6yfgaXDuVFDjB9pz9yjbKtPsJaHjnIo8Px9GDNOeVmHbTm&#10;SWRKY7EzTjfYZ+6YOEbqK4rrgYcY6pCDBXHoV29vDF1DXCs8rLXLlD2qDKDNetDaoz6OsX5Mgq67&#10;qaXIjVjn+/izY6hc4S1PU+xuS1PUom4zY2jJh+3EEjp0/IQ7l4UZK52P9WeSepiVJ43MqBtLAdE2&#10;+8Qk24nIi0w77UPHzDd4GiOu18aCvrOvW8s1pVsDbNhWVOJKfOpZj6hHORFaG4wVaf3hpaxP4GmT&#10;9iSrC3RsGSJTWtcFY8vrm363XzrjVR0dF2nja+rjxXX9yA9+so4uXygy6R/+4B+qv/aH/9PGV/IQ&#10;Vxust7Ktq7LVXANE7nDQK9d65Vi3Sxy76DdOBGp3xoa+zCOy+wfNEjlrFDiRTZ+s5dGJsS5vAV77&#10;lZk/0GmncpVBdhxz/SJL1+X4Xb2By1P5VNPZrXeZE8RA8Kmn349OH+quB8aC/teviVtpqQeftr7P&#10;GAqwD5h2Zp4o3KTe0siYlEMLknEqWWhb3G4ME8fw0jb1SD+lX1OPH0nBM8lfOqrRM5VWHjnXEbN6&#10;KtuBsm63zOxTRlO9/SMA7onPVTI8Lc1UbXdxHv2FtTz0nUg2rXa8BUQPc9s2pc5HZGhnAG1CvnrI&#10;yLFOTJJDKkx8/aieJK9BwrvD0sDI+tU46PanroFec/VtxlV84PLOIZINCe2j3uUP+6GLY3lIoiri&#10;55aXLMD4zzXDElD2aNS7tmMUn8qXdCuHujBLY8xhi44tT+eF9CETn6wLcg2TjkbWRvv56OJC3urV&#10;zT3rgoLb0tiWV0Pr/XeP64ctDzj+6ZT4EVleJPl2cW3OYZBw5YOTfkp9lH2qOKHzHl6i5nBBYpvR&#10;9UO2KCbXGiqNrh6YeIAh/zz7Br/m0MTXSskgX0WUWsap24ldKuaAwCWHaHSL6w9ByA+NgmpmK8z9&#10;BTjSI9in4dKBsT7UESuyadJDKk3dhCJ+RTAPfrCJyXve7CYQYwN8JtQbF3J/mAuQuigDnvLOJsAN&#10;EDCu+g2tToY3TNwnrGDqeYjXdX9s0Tj31VF50o1284usqsX9KjJ8h37P9+y7KczXIgf4WfukAQ/+&#10;fgtwiEf7DEAOG5HRWCUvY8Iv9jZff4SC/+1i4hN+WcDAd3FFmYOPjhKkOZjzohIS+aCwyrroGKDx&#10;rVz4cBD0sw7DthxDoa+gZvCQl6CGn+cUGUtGX37Id6wyrohw7nvAJm8P0fz67x6+jrUMm6fdZNz6&#10;Hzkel4KqtVIkN9QfSjbgIT/fQyhKxic66Ev5xVhNaOZ05DTytDNP7lE3Zj0A3DHevZqDcQNfx+iK&#10;sSFT//a7y+bAbbhZ1OwI15/gJwZu6IM76Otr1jw48zBkg5P2/bM6moxrdExwMBuPiZaJJ7M4Z80E&#10;GWyvqw+v/goGW+/uEXi4wTkXtR4uopRP+xyYrX4H2Um736AkeY29PhGXG0NkLtj9vMSWp6w+W3aq&#10;Y3Y4vcOyhvD1lzQmo7O6NxnVZLyGL87frJF/VSerOY7Z1xsPVvWZR+u6czKrGXfRD4491XhZT5cX&#10;1b/c1PFuDu2mZpNdPUCbu6Pz2k+2NZ+d1Nnx3frUqTSjmt85rjVOn6PjS3S6xJHLK9/5dafq6LU6&#10;vHlcveNxDYfT6k0e1vL41bo58rvRyzqsh7UfDfFPr9YOFLuxI3ZdE0bPpwb99QsXgyOuKCOuxg6l&#10;T+nd5074jYe9Or5PmOC00XbOijGH16YG7OTGFwTcymEl4Lb4+2rdvHeM4BmPCFbsdynr4yvfS7ZD&#10;/+NZv+65c8f/l/h6RYD7iy5DdkH+esv+zqw2916t3QlBf3heT7fjullf1fLFshYXgzrdT+rVzIlt&#10;LY+YxKPXan52t7bTdR1tdtjEdOSKsQJlCt+3sG06Hdd6jOzDNk+0vbsZ1CPgHyPGjKsbF4gjsnGN&#10;vp7e74izY3Bm7LKH2OGPKOz7kzwyfr3b1Mv5hvhY1m62YtG4qeE5Em/u1+TuSfVP+3UGp3tc0bae&#10;gBIfq+WsvrbE/8TnK8SJj9jegONfMi7QdbFk4vjLq/t5vWSqLC42tXxGXuFLrt4TfOpbDNdrFy7n&#10;8yE/LLFYr2t7jR7z+8ybT1W94iR9AkOfuHtQs9k49twwLpubRd2woC/3D7B7U6v+eX1k+x6L6v3a&#10;bM7ZvDvZGavxNJv+blPueucF2mF2g9+t3aLbZ+o2LeIIC5zsX6RTUri+d4dyxpgsrbiIeF3LmgHI&#10;hU1W5m6TjQm1AJCbFfBcRzsm8jWs3SDYl80xbRd9BduXQypxbJPTJ72ZetZksnDXt/YaGpjh6ibE&#10;GwLr8gseMG1zfXVttKm5uKcp9RP92pA1BhztlE4dvEGiyGGLePo1Y0vb6444rr/xKUUuItqobiR9&#10;EgbyJKujMqjGLD+CA77vWLLupjHrOHW7zNLGB7bVheuQ60EO+gAqLmPQ6mVb/mZptMcDM32SmDHL&#10;h8Kx1e+KcN3thEYvGVgHX5LoBcx5KJ31sLOuUErhkukLO6X12it/0YIDLL6yDkgXBp2GY5O4VYZG&#10;iQNxYqSlETk3Z1S9JOdmlIqxEDpRHDvasnBMOlmdXGNFX0cXSvU0iZObdMrQWTGbxCFro3h+eHMU&#10;mE2E/cK/8jvr7On79frP/5QYXGs29b1/7j+vz/3rv5d1k2sBvHIDR2nW51nXoJVv5p7XVdvkTrz2&#10;qGsHyBNLVPV71AK2Aic3Ia2OgfvRORiYegYGvrHO/8Rl5iP1hmkzDhl3EPS9frQ/elCao7fybLc8&#10;TbmBpy5OkjxodG1vJBpFmIfqTz3+F05bnziu9hub/sUbcLNukB2X4JpJNnPAQds5Klgbs2lPo3UB&#10;OK4bbl6FO3SuAxJon+OSpjKkIztfrHZj5YbWdg65hCsDuuCT1MF65IMvUhdzIZA3wgKTp0T6UNlt&#10;v/FuX3xiJmVMhbcgbcvYk5WjeHWxFNdSxMQTcPUWX3uMkSRjTL2kB+acyg0rxNLl/ZPy6HAslEfF&#10;MjjAYjsV52cO+UyUwTXrXBP90Y0sT3XKdYUuD6DCU9lcqjMGkrQyTJn/bSP+Ex/bMm60LbRD3s4f&#10;GQenpbOu26Kb+K0Mk09COQ6Oq+tCF2eZF/a1NmbA1FE4manazA95khPrZuUDz0E9OeNgvzxoq6w6&#10;aHPnj278rHs9SpKuXWPiM+c9vKfL6/rfff8n6vj8aYNH+h9/8A/Vf/eH/y+NPzVUnnYgI/LglblH&#10;Gb7qJV+RQkQ2CaOecSX9U9dr6xRZO1Np8KzbzBO7lB7eJpao51BXfdA780dZIIc/9TzRSc7TjxKI&#10;3+kCTL1vk7TysF86+vV9t+7J266YD0ze4UGZNV964OrfzWWzYFNXWolvqMY/lsCUayle5xO7LeUt&#10;3ByY/coxI9P1w7GLTuQOV7+og3zzhxIaxkuuxyR1zzVaw4CHXD1YvMQzGXuGnHLyTjz6M14dPrlb&#10;l21kTOnLWAiizB6RUlBsVQ/xxYOm84N0vk9RvLCkEl+JL4CU8WvxLW99aJ2yix3X49idAaMu3Kpl&#10;W5dG+e550za39llPsgK+furkpU8YFbNzLcGhT8x20++YGgvBk0Z9rANP3Ngmu9eKLsoghwftzOMW&#10;Jzqjp+um15ZOd3Hsz7XWKqU2dvDYS4ovgMWXyrcP38Re8Wmrpzw1pSVLmbljlodJ3m2+9YclOFmj&#10;5E0piYcWIkma8SRnfqiDzDu+1PMHGHGAyTN8SXbf+qEFOmSZqzoRItnY6fVdHuJrS2LNNvXEvbxR&#10;JA+aAOQTXA8vugt8c3jh010DFBlG2UaofJSvDz1BUIb3xx7m+BW/JkaiGaXHIZRWuXnY97eE4hbe&#10;3N+yeHsgZVBvQPCVWZkvMVwaDIsQeTSHMb1sXsHxWNCTYQLcJ6bMfkV2F3jzIFHjWB8Fgg0LdmIR&#10;fnLLcODoPHWF5A00O3TuH7hvTDBsiAN18733Y7JCnUT6Clnwztdlh819vQ+5eFDpO92jp6T7Me0x&#10;chwVcN08WYaXg6zO3Ff79Ju+V6foB37sVE+UpqN535w4+hlELui+wzgHkf7lq90wHbxBEyPzXVpw&#10;HAN0pRs5Hvi1/nXCZgNCP4toflwivlSOMuSFnoxRDv/kG17yhRxY3rNHXAhyxJt+Qc0Rm4jN03aU&#10;FsnQJJBdYP2aKbqh8IGL754JnK86Z7EARz9KDZ1x5RnYHt/4MFr8PFgzZvh8Nwf2VTYMH9Ru+V5t&#10;l5+vzerdWm6ua67+B/DWg1q9PKrPvnnTHLgdfNcUVwu/P71AoIdi7mx0dk4lNwhYEwgwn62vaoyT&#10;B71pDjZOp9s6jHd1g7UjVntPaPPIJkHtJs2DDZ/SuoOxZyeE7wTh4PV9+oidYHMQ0JzMaiEq/P+5&#10;+vOg27f0vgt79rzf8Qx37ntbaqm71a1ZRshGUEE2wQO2ZJCt2GCbIikTCCEpQkhBUcUfrkrln1AV&#10;KqQcGwcbjCGxMBjbgLCxZcvYliVZkjX1fLvvfObznnfc85DP5/v7/V5dsc5Z75qe9axnWs8a9m//&#10;dqZAbRHKek0CwHZbE2IzUWj14upoVN/P6vDthwc1OJrUDATHqy2L3p44rYvJuL5xsKt3VtP66mZU&#10;b6/m9eLiae0endfunMnXe1HrERNl+HLVASY7hL+d70pDgcNZvTyb19H6Yd1sX9Ts+ro2Z9f1ABn4&#10;Fcgt8smvpkLnJ6H55Oh+/cDhuH7g7r5efblf08N9vVVX9Sq0eA9ziGJG9DkcTGp4Z1gjTskbjHbd&#10;n5Cf1sF4Uj1fRDeAjtGyxtubOp4j4+lBbXwiD6ezXSK3BXWI4wAJ+W69Cbugk5Nd9U9RrFax7Gej&#10;uEE/E+bXiIm2QX7OtxFGPuE0v0FmN96HzhfoasEJn9SvgF4/qd3qS7U5f68GZ9s6Hy9rth7Xdn4I&#10;zl6esPtu9H0wnNRj9Cv3zaFlU/7QghvrEfjvMb6/TjvDQOfIfYzOxsNVrQboEhkcT/t19HKvVuBa&#10;Xzm3vCR0LtylcBg9jJHX2F2CX28Fzim0ZlfhL59+NMda17v6NHK4f2+P/VXdRY/9O72aAvOQHe03&#10;kMMC4jYHA8Ye1+sKBRqeHxR9h/Xc9/NxIhhdY3fbB7Van9X+BpngFPYyhd3u+sfQdoTskQHOa41D&#10;3G/G+Zrw5Xpez+bUX91rnrB7BZ5G6xrNb6qHjvxEaYzx9+6yYIBucr1GRtQN7pLq+M9qsXhUV8th&#10;jZdfhxbm1emj2k+/NYeh+F39gvMHMcQPgsdyF7OgxxGQd4pQl8M8dS629rOPm4nu8GN+SXTDEXz0&#10;02+Z13yygImQungbxzGhrK8WNm1G4eiTgH0JJ17HRdVpF19wk2aTTszGmH6qN/W2o5/wQFMuFoUV&#10;hXlSL3HtL036Cx9Jj6Og7Hihyzqihzp56DbgNsXvtrTFT5O3rjv8hG6ij72HHvrrvKVfv2T0bKQc&#10;bO9kI33mLdL19hP9yEXcpMpN+dz2I2ZY/nTju6cwBBacjhNdWCkOUwPzRLqMGYPUJLQwhiFrBvQ7&#10;55VT5GwDgKLvxsgB2nFIMha4vOyzIjIy0kfZuP65rwoeQjtU+nWHbklq17fIK3RS1I5T3dblINrC&#10;ZywK5hOFpWy7MlEOgQlwmxdempAFxaaacofHvhmHKNzHuubyTnqyJ6PNaL+MQ5DXDomf7pp3Pej4&#10;/uoP/Qh+fFmf/Pm/m7Lv3/gtf/Y/qF/7Pf98ze683BwO2zGVmXSoi3xlhrGDknrlozz9TGpF2Sdf&#10;Ot5sE4FLcDrQ16/DZC6TZk4B73x1j6Ota3MecNSZ/qaPT7S7UXTK0rkfmVjRxtAYorIF+XXZSg91&#10;kUeHhGgiTQyZl03nQEylUb15CZH5bh35+DCCKGyPqZBmHoHbZod3btnXcmefwnlZLZ6QQR3FXFJk&#10;j0cU/8cP5PZzHHHITzpaTxBeu+3odjx5tV3fog2FbnHbRlMu+UEkbOa/c4p8eLbO/gISvGD08js6&#10;B19ny/ohZS9u28IPUV1qY/oc9100hX79RGdDFBue+WNf8+KNvZsnBVUEK43ijXyhU/jwrs8QhmDq&#10;h8vav3wFb1tvEHdkwsDabfRKMbq1jqgNxdaEJ+aHrUjlMbpDUCbale3SGjyWieKShuzJHY+22DVl&#10;8Uf+Ggp13RxQ9p2uhO36aYgm5p2n5g3i6NbHzKcumCc6R0DR+Hd9gnRZtp289dqV0YbYQ9tXf2df&#10;n1gLv9SFTPKxffIamnpNX+UoWP60crK+KTY45IN0yD7s3/qxz9bx2WMqm+Bl23/3f/p/NoPYwXFJ&#10;Ikfl1Oo69isNVHXvc/UDcwe3PnOESnkPAwA6j7Rx+Y8+KCs7+XAQaRZU2mwXpzF1wkgL8sulKkX/&#10;ZA6RdZ/qj6HJ6yF18T3CtCH9DbTH5sk6nvDBowzVactjOstL2y9+j7zw1lFs9NXCmNVHijh+kRhf&#10;QZRWbdjLWGVjiL8HiUk3LzqGnY/uT9KYzrRrw+TTHRjhHU+QBGFo7OxevyOsURvu4CxLb8YEZxoY&#10;q5PP7fppBGdsm7oOt09/2sW5L1zWN1JpcV3RTvP+PStJDbEbQwubbNdf/N0YNrR5105t2stA9xW/&#10;YU7Q5ljSFr9LmnksYSI1tLDpA2zKBlLtUnwZk7LN+hvt0/mmX1DfttlN3uOz7S9+6WrrO5qMmXO2&#10;W9+O2fkgi0FAXr+tbcRv09DeHTSX+2YtE+0bPwVMbMn+RutJtGP7C64OrfMS1qeQY5NE5RJ7MtIe&#10;+xDWguUWH2ABsN5+bXMaxO8aar08W2fS7Rstk23mB+PcykQerCMGzHHsI7B1tIcuGq0LH9SH9ras&#10;LLKGAefgzXicyXEs4pX+2I/VpPxvhrYPqcE2+c47r+zHIunTWc1X9ZqxPM/6BJYPSDS/AimyQWDz&#10;Zc/WALxf8Jt4eSE+dOSSjbrwJnE4It9H70Xbfsv5GuV51dVnU7bnvLgVdj+nr58GcUDMAsmZE6ad&#10;880FizDNpeLWyyaU2MnRsfYIa6ssGDvvH1PBUiwznXFkowxtCjDOGpn1VuCGRGmSX/DkVVsoIpwg&#10;iOZbhtCjcuTbp9p0uAWt1PlV1lzK4TB9bVdw9/1WIVXZePq/oV/ZNBeE3rBYbp8EU1gxWICZzPJh&#10;kD8vAfNVzJTBQF+furPGi37Hzhx1INCoD40gl32ZtJYFBsiNaeRjhYSRBr+UyXGIJSowU3F4HUqX&#10;CBwdaJjKvG338jE88Le5GLQ+jc0/8vF9piSJ2E7EqJyhxRGyDiDD5uK3Gb9Bo36xTTas+WVWdL9h&#10;E7q9ntTF+WE9ebapi48u6vEHq3r86LJePH9RV4+e1dXVs1quPqyjmy/WwfNfqNXDv1Xf9x3fXYM3&#10;3njjj+23F3nfgkK7QEZzlO9too9h+qYzX/rmO9R8cmTIHwld949rdTCs5divCi5rtYC8JUL10YBD&#10;vbO3p26VlG/zBNSEU952sqsbFbPwMgg1x5s0KkZ8dYKEPoGEjw96tZ7ua0X7kJ33REHjCYdM0BFK&#10;8qmnHfgWk1frZvxmzSbH6HRXkztHNXgNbIcQe7Wp7eKqLq+v6/z8uhbnsxrNl7WbD+qS5mebec1m&#10;NzW+mtd2dl0381Xd3NCN+M5Vv969mtXsYlU98KxWyzrnVLveYDQDIivZtmZVM/hf/pEafPL31uDb&#10;+rU8eq8uZtCAgoYo5mDwZvWPv6nWrxzX9A7Odzmqw+04l21X8HoIlu9ETK+9MqjN3V4tGOPV+aa+&#10;Ex3cGUyqdwSM/YCdepmAlG4O+sjlsFbjYW2mo9qOxiwCB9ivF1YgG2w4GGJGG8bxhyAmBzjIozqY&#10;HtTu3r16enhUl0tgbvY10uDGmjvqQ+5PEfPl9aBeovzqAUY2GkEThrZd1WzUr8vxSb3G0fzOZAsN&#10;OK3ViIUY/K4sfRyIDqn8JYADDH1Uo+mwJidj9DPNj2hM0fUJK9Aaj+3XX0eTYX0Onb7FTtSv6url&#10;fPfb86VP9u3r/qRfW+zsAt1uN7NazHWU6IM41zUwrJNkdrOq1c2SiTCvdd7JhxOb7bCXfd37JDQd&#10;vFVnsyl6vqinc+S8uayjGbY87dcVcTGfYtdjbMivyA7q6HBQLxNfP8VG71Vdc7p6CX6+aUqfw1nt&#10;DvzRhU/WFfa+Xu3yNerlalbzF9j46im7Xd9XyLyYoLTFunoYe693WEPyvqxtzSl6NvxNNb1BvqNP&#10;18khumNOjbytAidiykLnot9d7Hiwik/UN9Ju3sOj/stm/ZT+1hAY62xoYQNkAj4/JLHNC760K3uD&#10;Y9EW/G1R/6NvzFd5zLcNgDX+va1r15n0czxMOAszZGdodWVMiK75z/hWSY+Z4DZ+LJ81R5qJ0rmB&#10;Dr1wN25Q2tZUNwdWYexHYxZ7ovL0IBl4/b+wRPu4gTKNXMjnIEKMjEh9SkRcjhc4845D6hrtWLZJ&#10;gyF7hK6gPB3IPkSD8vWyRR7s7hjKJt10o+Ttowxtcz+Qy8i2v5s+0ft1evceHnxzOBEPeXFh1uFD&#10;unI5Qp9sdOxrnrrQ3/aRv9gJ5QjJtjbtorSEV5K0dXnwJS8dMtTiyBhkFZpjybfytV4aOr47G5YF&#10;ec8BqKWxNY3kg9aU9tgxMJER49ondi8t7VjKbEqdy5L8k20uTUTk+CIWD4kHPPnQFpjSIUb5iVM6&#10;xfPOP/5P1/LkpL717/yPADTBr5d+/Z/6kZrd/0RwqlAvlMTrwTN5goeuyJ8Y3h1LOhkn/FEvL9G7&#10;Y1tH7PoLZFmaY/cpAG85AAQykh45097BGFO2HgDlFTugHBzSIx3ARK/SKN/W2y7t0mGeeuUpfDYq&#10;wltvIv62Lqlj2m4V/Tq7MMRWSNV95oew9jdFhm33bI5unQgxPkge2nJwQFvqzYtP/igoX3kwJN/C&#10;WCd+Y/aljimMNFKZ/bGBSmlQph1BQUe9esl8IWQPTF4452M3b5yv2Wu2eQ8TtmurzmH3yOHRVBo+&#10;Fh3H1IOcl/ny5wcm8Rc0yn94so3U8fSTXv51vMbPGanPPBNMHgnJS7CpscNBP8fSZ7RVDf9mGFxc&#10;nfC6w6lVobsdK3IhJmFJ069q06FF/NQn2IeC+otPsA+pc8W5oEwCJpzjkHqA1d/lIoF+8g7a4NKO&#10;3IrIo/nO9rxoUu7SnK/R08+xBgtggBNBbLANkZ14gGsERULsDv8Btd2kTa0TPLZFQTn0Jk2benGM&#10;fAUYWagf9Won8/vtov6dH/10nT5/QGUT/sHv/aP1V/7tP3G7dmUAYkevNGb+WqdOhWFsmxtDbOuo&#10;iPykxz7UdTIWzgsTddMokUQY+5A6H3J5aB8SQzf31EUO38Bpy8rWvtFZh6OFD/8G+lkXXwJMdG+1&#10;yMVpwh9p81sNuRgXFPigsA91zj37iCYfJpBKpzQZ5K/DmUh95jQwwqYNPeSyF1+mqDp6u+CFv4N2&#10;l6vKI/RYL/4QRJAIO+qnCLZHL/YR1qzllmYHE9yo7r0gtd4xtK/olkbR5hJfQEKbND7FSIXgtkfm&#10;1GUc28RFVDa2ufaJL7SReikvrCK55YckfwL4sdjKTZwOGLNqxwxtRiqVnz5D3xYbodo/nZ8brCiK&#10;o6lufARlfZ80dHy11cEbPoUxOo50GMkLJ/+2dXxYlzFNWjmGFtLsC0RsFMD2to9pfCRtoYugbTuX&#10;g8s+Mq6OSeVR3TWEUgWsc8i5oK8LDuo6/cdvGMnbJfZkQwphq/kgoANog0N2chEu/BAzh6lSDkbL&#10;Rv2ra1H4amHTr0naP00QpzYQuRjlzbHNt338I4z5zFmDbTDgnrj58LvX6Kal2yRjAx+5AR8yyGff&#10;CqO5XoExm/O1PAjORVjKFikD63WIHXMpQ+OIhb238YVDu/DY/Mijg4mDVFwYfi7b0uargoQ9pNhc&#10;6jT+mXMkMN2lTB9jyY8bkG8EsQaVF0cj4CXEbyz51Fg3BiD07/75rjO/jbVPe4MivLmZFKlKjBM0&#10;avBEx2NB9f1n8icbzqHchiiswPeDM0/P0S8/vMBG1WF84Kd59xpgDsYYuQpDsc0PPHij4z/xcZZX&#10;gabZ7IELIsNKMzTdyLRB+fmjmL7zPbIAVhoFab6iSppOcoSEI+/maT5p959P6olf9gXs+kZEgbPe&#10;OrPKBH5dHPP1LFJ0JHwuukQkSw5jP/7Iu5WO7zvmxBeU8Bc5pNDoWV01E1DapUUZqm+kyMKgOvIU&#10;o93BFz24iVxf1m51Vvv1w+qtvlx184Xqffiz1X/7L9bsw/+6lh/+5ap3/9taP/yrtX3yU7V/9rO1&#10;f/EPa3P+jdo8f1g35w/q6fPH9ejJRf32f+KfrMGP/uiP/rGvfPjL+cGEtR6DXUBvN4KYaQ2OMIZp&#10;6Icpf5RgUmMMxF+T3B1smXDrWi13tfYJIogcxOvofMDBiik6md0yQRZwv4D+JQfHJZucPbM1Tl8Z&#10;IJTcImMQvgjfhdNJGbMHSX83YVGicryr4WRfY7y6N6jrzaaueqtaD5d13F/ViIXz3knV/WOMEbqv&#10;EPhmsavtnLjY1HC9rMPdig3GoN6c9uo7xmd1Wm/XxfLDWl/dINgVC/YFOnlau9lZ7eZrxt6x6MlU&#10;1cW1lypzxp4xwVb5RdOb7apuxv16MJ3Xl9dP6vHT5/Xq2aCm+0Utt5u6GRzW6OR+vXR/XKen63pv&#10;NagnT49qc3UH7iB4P2MTNqjteFALPLxfrR2zM3yFVXhwPPbZQwxgiRNd4PD60DOup1jsfH5Qq/WY&#10;FmhGAf0ZRsnpMi4MOU2Q5xD4Kafu08NBjY8Oa3Y0ZAG+ywbibk36S/hc5amzPQbu47t7VooF6Q7F&#10;jLfrmu42tVHGN0y2WW5H66Y3r8/sZvXWZIzcR9C9rvHpIl8n7b0gssLvj/t1wSZuxo7Yt9jNcciH&#10;OLs3EKPvjzs76NfCCbTu1WowqQts6gUbzvlinh8c8NdMxTfARg7Z9XhzfaWJLafY0CT688Ju1scu&#10;Rr777qCeb47qERPUG+8TeMqvhWCOSzz8OwdVzwt5z5xcl/XSql/3elf1BHu4eDGug1kfeZ1i10fI&#10;66jq+LT2RzrndQ3R1xoHNwf3dHpTr3wztjSd1OzJign4sM4Xz2rz9FGtXpzXfLagvK2r5aQuD4d1&#10;fj2ox88H0LZls7Gv+eFpnopYj6f1ueN13Tv9jnqFk+Xx4PXqnzDXZqd1xjy83oxr6k8r6mCwY30H&#10;/+Pgbn02eaOJDkhxovL4FfvpRA3Z9JO3i1VYnP44/Ty4de+fsls2ZUQXJGHsZ1ucHKnz0k2IwXJ8&#10;WkeDf8TV9jGv39C5pkxImwVTByR1jhss2yZ+m+I/KbsZ86BkOXSAM3Tok7Un6nM5I5/k09kgo+36&#10;GV7AkzEod2nz52NjkdrdGLoZp2EOOomBMVolbzYDHH/O+EnFQarvjszFg6DT1zJtRvFn46iPpD7y&#10;alPb8ySHRcvyJjL7kGQ9siyMdNlk55Zf/yh7yTefS0bhxNVGwUOLNFgHTBZHO9lOFCgXdk02ugn/&#10;1rU0WXbjKbhA8u7GUZh0JCqbkEs+ujS2MNLl03YelPKJMmVt10tmD0g5JImrHathioQ+kSltOaSI&#10;04S66NM+5JNa7x/yjm2/fIXLStvp3+nFsn26JwaFi1yIfopv/w++7x+vq7c+Vd/2N1hs2/CbfvxP&#10;1fs/+EN18da3ZLCsa6RexuZJHfp7AWqqrpSDB4LYD3WhiegmNuwwrnNR286mljZl5Jzt5JYgTnUH&#10;XORFfcYWRnrtBy5fE9HuLxod0kdRSkfsgzT2SN4LKHF4Makuo2vywsefmOYPh9ImSez0kfkofyT+&#10;sV77EpesiCiypk6bDS7xEh0jvAUhZWLwqw+Yz4Zd/F7i0LfDJQ7ff2vePa70hl87C6MMgqiRiQfD&#10;zFHiWDoc2D60qWNtkWzqlGMuFKhwLmt75mNn5omOE7rAZVXs32hiP9psFl682fvaXxg7EOTbeRvc&#10;JNmrN8VmzlhwfOvFQ4OXNo7rxUjaKSvnDCZNjkNe2DyBa5v8mtqBuo4f+yhSQ2xH+mizPaDAuH7l&#10;gqOVT2QtbNuufaizXCZRqX3HXtWdMPQTxvkdWaSSlCiAeKTVeeMcDIzt1El75g1ROHWiT3KeZCGh&#10;Pboiqz6lIzpwvKYquPyQopO/fjZ0d+12JhM5UalvkX/hTXMxZZ56QSQkNIrP8dt+zt/kg5SovUJE&#10;166gHUpZTNgQ/9u/7zdetv38j/zR+vF/9z9ueKccGsjYtYuRsXqgjf+ZD50uZFj+5eN2HZZO0vBG&#10;lNcuL3x0ZT3RNL5SXKSePZJSIS2RuQEc+mt5CU7wW9Z2vFzMGF2btJE6TuTQztcEERillST0mqdO&#10;WPFlbO2H9vQnag9esHY2Z3V0RSZ2Jh7HUG/yYLTOaB/Ltik7kqyD0kkURl67tVGdxke6bW/rM55/&#10;6O8TWdIGWxnXgnxIu7Ya+SsP8gEk2NU/8dnyT946abPoUm9GFqJnxnQdCE7qvAx0P9Thsy39SbPW&#10;koY+2yXMIM/URRdtm/yIMBf7ZLvxbDbvH2Uh7Y4hX+krTCuH8CuwCIATfwJ1wspTp7fI1hS5xV6s&#10;pk7SlKNttxf+Xf8Op7ElMrZNVl2HFhKDNEVXNMZ36v+tQ3fRDYDd2tbhFjY4g4Fgpo2hoS1GLtJi&#10;H/rGnmlMO/giS+GM5KNb8wCEftLo2mgncRBjj8LYbrV15J1rmWPAR2bW0W60u1FU9hNWem7HsZEQ&#10;XE224YH6wLSIbI+PcU46Fyjr50OieIRpB5R2f6TA94w1l2dUawNBTLQsrDiAjc+mKC4zoUVYorKS&#10;t/BEmq+G0ug1kX0CFuU0F0U7iNr5nZc4oHE7ZnP5kgshir5rrRE8BWD8eqUNXs3k3WDeRGtkDjoa&#10;Qr8/Ask5mypPff39Gp3BEIbupYy85Ek8+g6oty0XYIwn7eL2ikcOPUsHkUK1H/yEF+lDwP04T+8v&#10;qNtyxrcIri1wa/D7GqLOFhIoqNegF2EuVTiP75q7iXBFf0fxxw628OTXO6Mz5BDbp16JBqllZeOE&#10;iRGKeATfwxQlXRoCGv68ePRhEbt7KSleuggLcrNbx5VPYuyT+vyQZrB7ueUY5PNJDl2lR/zkvS9I&#10;vXiVi5RiMH1lb0l+0L/wmWvQpoFjJWD0kMfhns1F3sOG98i71fwEJUpzAD2K8ucvZUXZ5/A4HHiz&#10;MgP+En7PqbwBCtjNAgo+qrr5oDYPHtbq6d+s2bOfqctnX6vLx79WT77ysB5+5b168PBr9fDJVT07&#10;W9Tz2bouF/26Xg7yLvcNm8fNYljL2abmV7Nans9qfXFT/8zv/F01+MEf/ME/9tUH36grOixXuxqv&#10;9nXIkCO8XR5V9KKB3dx9yLnDiaF/2K8F/Pg+gdF6VxOE4yOHG9q2eP4+M3Zo6i9Hapg+KiAweP0l&#10;0+1mUytnIPX7fOdJcUSGbJ7Agce/xrgvOaVMl716GQ2O72H0Jz2Mc19rZvAVUpurMGfzclWr9U0t&#10;tle1Wr2Esd1HB4PaQrNf2/RRzB2r3UZP0p/Wkd+Nno7qtTv7+kdPDuv18efqi+M36sNVv9Y39FkN&#10;8iucV3NkziAXq149gvwX0LyYQ9+NL8hf1AX454z/ieW2TocfIYtfrPFD0rPTujvxkg56Zgtw+gK9&#10;Z8j0RR3VTX00WNWDxfOq88c1nt1An09rbcsfO91gfOO5F5jbeoRMHmwxJOQwmm9qfbWqpR9vj0e1&#10;jCEd1/HksI6nSxbd6+pfealzw75zDr+jGu/RA8v1fsf4Xsjt5oj8praLNXCLmiKzHUY3m+7zpKGv&#10;iZtfHtRsNuKAty/MEL77yKJf9+fYA8boJ+fb1bpm23U930yg57D682Vt51d16eTbHJU/ctDvX9V6&#10;4ZOEl9WfXVQP+ulah/5cIR7KJ8zms2lNkXVvt6r3wfcevG0WTAz6L7UlVHuDLN6hyxmT7zVYHp/0&#10;a45taFMH1Hv5Ox0OazI6xHjuspl3HN+JphPb1l2ckg8QL85wGOfPsa8X2Nzz/NLgdH1az3unTJR5&#10;HW8X0Daow4N+nZ5yhDzCpkj2G2hhXG9uT7BVn9S8nvRrhuO/ec6kn6NfeOuvrmu3XjK3d3UH+z5c&#10;36nXPzWqO6+Pa/5iUsPrOYc9iBpPajBZM08O694Eczx8XkcvfaWG93+o+i9/soYH/3VdvPvT9HlW&#10;R/N3kd295j0vnG78mqrOLE8NY8p5Ygfa3JBRlXdveNCVXH1NInA6KoMORyfsAUWn2S3qJAnxeS60&#10;bso+1iepsOIj7zwVZxyYZaK6FcYKF+sOhYuRbW5ssmjQFxJDYy4WqM8nuJStzEJO54zX1csTOEXk&#10;2DF9kZLGYQMr6iC2g4MbabMhi5f46BN3JpzBOhKjGwszykfZCqdMc5g1WhAfONxkicsDV9yXOG23&#10;L7FLsy5YVn/ibseN7KyizfXylh/z7aHRvOu9IXJo4cKoZfO2m6cuOEyh3XG1EYcznz5dapa89OWw&#10;xrjS78a202sn1yCwnTq/fna7aaQuBxv7CUY5/TKgAMQWh2gS2rFjT8QsnPIsANF8so5hPe2Wwycx&#10;9e34CeT9Sqll5RpeGCObH/s7nn1JtT2fZtGfqA+bsvGmPjqxD1Ha1K24HddDhSH7OmJot05Y2h98&#10;x/fV4+/4TfWd//2fFyzhu/+bP1uPvvM31dm3fr6BJ2hbORCS93JKnXsxJC3Rt+ORiFOSswFzHpJa&#10;H9laT+rluGoXTjmFH+qdS/LZzf8MBm5xdbavznNgNBUJddnc24F8NtlktQNtwoL9IyPguvcwdfM4&#10;+iV6WRpewBH5C06dQ0Re9qHcyU50ljvblL5O7oZsumlznOCmTvvwgxhD6JcP4OQ5Q/InB2fL8gKu&#10;pFY5jrgpR9zYci5qbBS/Rkze1LGsNojDi7jOFrwsVR7m6X47V8MbaS6mxUdRe4xMiMk3IEkdNzxS&#10;UAbmpSeNBOFEKTt+xTv0C9M2RO/CE+yfy1yCdtpdEocnee76GMkLH/0ZbBeO2KLLuN0cjfzafgEA&#10;znxgIE75h3bKiTQY1WV4ozJ0issy0SfSwgtt/mpu8Blpi+xM7UObtmk/g+O4ZVQGjiUR8cO2kcpv&#10;57uSoGNxp39bHx9iHVE8Vitk11cvK1NvnQ1G+urXM6ekSVii40irv5waWSoX0nxW3Y7vH2H4nz/a&#10;QLfuKrdO18KP2UP8m3/o2+vOkw+aSsIv//Y/VH/x3/uzeaI8MrSfzsNAf3lRJ8HlIKT+MIz4NYGR&#10;f8j7BLWXMfLgkLfyNlKXCyLacxltF8cRsMWpnhzjlpcgaRLH73QQmhxTuDRSRR3iyvwIDLBWZG7a&#10;0OK5XdsoS79z2voc/Mnk/ErZCGhsIZkgbVOi7dqcfUSQNZnok3C5pANgxzndNvnXVn2CTvnExxFE&#10;JR71pY3kwsdIn8xR8wKaJ8ij+AJjlj+mHnfsw/+mzjHIS3fs1P7WU1bGzmHt2KbgMkOdZElncFDO&#10;3BCR+EhT38rd6k6OaRO2HUdeHDfwbXvO7eQF6cYSh+XMY3EpQ4P9ujqi66dwsRXbrDZvKo/m23Lo&#10;oU75hwfKkUHbzz+xEdLQTZV+1nGkI7KwzYQ/2qxtt2uDbW2dNHZ8a5uOGTwRJOUYeYPXEFrhJWDg&#10;6HQTfMLSoP0FL8UQTCZ6cAzKGd8x2ua0Gy2nogm5qBeJ0fqWhuiEvPy4hjhnbbJvYgsfmZJq1yTN&#10;gOrHlBBagLHN/s6jHB0ouGaFJvkVXlyWO+A2pNzBWt+OFR9LptsTyW9nY9Y7J9PkWKb8yfwj7S43&#10;M8fESez0nXHAYX99gtc3+Wd/OszZYK+XT2o4f1KD2VcA+AfsUy6rN7tTvWcPqhZ/r3pH7+BH/bX4&#10;ayJOg/5e+Pivcdy+e95LG87kVFkTOw79vv7HS54dNmKll20k0oLAm/eKNbR2ePP+m75fM/Uqqd98&#10;4JN2A+3mEUpzQbdLnzzBZl0YzpUeoABmTCj1l7o4yVErxgYH9CbJOL7AiTb5QjF5+gxlDMDlD0z6&#10;pUqfQLOPF6D2GeQTazCEATF7Jeg/YCy2xpCn/pBT+BY38PlHPuttJrl9I7mM3UwaFWyV9dKYR7Io&#10;N/2UiT+qOZAG+vm+Ptm1lxd51ulUe95xhE5koDOTDiZLfrggn+oNGUJ66KnY7MmfhiL+AudXensc&#10;yBr/QWMWDZy90TuQ/PT4GtXta7VY1Xrma8KWdblc1wUbwjUL8WZ5UDc30zq/2tfs0VU9+/pVffD+&#10;83r+wTv1/MFZnT98UTcfPKqLR4/r+vIR5/5L4g1DXDEctredQYePF3mpt0ESK85wvsefcddb1oR9&#10;/fDv/t3MpcHgj+1PZjWY95mgMMXqvDd6y3sDodcIYbllwqDW7ZS2w9ocIDx2KcJPMao+O9MVeS/S&#10;3LycoL2jKLVXPqiDBLMhOEBSA2BmyMRfK1UDUQD1KjzfXcYr+psDo+mkhiO/CgkLfi1PZiBltxzk&#10;KbkNO3C/Xy2C5WpQkjpj1+0TZ5erVb24Wtf4yosv+vi0nUaB0b/AIF9sRnXBSnw2GdWH0++t6f7b&#10;6u5kW4fjs+rPJ2y0L5jESwRGLwXm1wBRzm6zYWOBwlDazfW+rq8G9anlvj7hL7ge3a39eJhPnL5l&#10;vavXe/SH5vkSY2GVeBu7fLjY1Zp+k82Sxfy8VjDiZdcJxjSFUH+VdKisWbEPfZpvOkYugxouMOXd&#10;OE9G9acntRgd1WZ8UUf1ou5wMh/h+fI0G/xdks7ZMfhkhu/UW5A+Z/zZHHeEwQ2g0a+Q+lTcmh3I&#10;7Aj5oKuTG9oGL9XJ6Z06PvEWfwmt6AMdjYHRg+cFioMJ9E0xoC3OdJ5PMbcY6+O571lb1CkKGa96&#10;NeekuV4PMeZhfhzBy9ghK6kT74eg6bOH43p3PKgXyPdlv0YLjJdK3pZPmGin+E6fKFmj/8FgUceH&#10;qxocntbNcALMAPsYV+8Y2rC/qRNrd47scEL7+3U18VONZX0P8nzpYFSPmbcD+N/h/Xvrdb2Y7+vF&#10;Hnl6Q7FYIif0cTCum6NJnbNSbG6w9Qtk1EfOd5un7VbIUJkdXDF3V4e1O2KyD/26LceiPRPLj82Z&#10;EUef7Nfw3rpefbSp+5tZPR9gBxjndrWrzagP/du6eD6pHXgu1gf5OurN5FP1+OBePbz4Su0/OKvN&#10;02mdvrjByb4OXV4QD2vAaTsLKvJ2JETVLFj6F2I2bESyAejSeGpgk6ed/8HRLeA6RvPiM3bg+s7s&#10;3il4GE9H+5iQ2i8LLvksquIw0i9PYBDcpEqjzaHHP0HepvYXv3mA5MP+ttknMMk0bR2P4Zk0T0QB&#10;7wa540d79ILDfDd2DkrA3xJCPusGWf+YRq5miFmfwOs43fhxVG0QTjpzYWG5pet284bclI+LcSuK&#10;bIAc00UnpFiWRvKmaWuBpdWtQy5MxZ3Khq7IgSiA/brgeA7mExviVzTBT7njy41MeCPkq8Sm0NzV&#10;3fLewYhIvo3giv2B2LXQsTysSLKXg7bZz3Z1EdosG+3f4pZ2YaUv4whnYrv0Co9PFLEykU8PJObT&#10;nyp57b7OZ113SZqvSBG90BLGOvupq4/ryEuX2AB9JU1a3Ix1TzWpPze/+ZpgNzaxEWpDtn3PPvv5&#10;evI9/1h9x1/5L6hpwnf+d3++Lt/4VD35ru9rkDGASaLyN/WPuEilPfjJR08BILZ1po6VdorZoxE6&#10;XGmXNxq1KdtTb7sZOxnMW0eMEBk3fcVnf9oje9s+Nu+jF+pcIzyw6DKzaW9xO9dFYehsVT6yOe9i&#10;S0voMaUuF/tdEJ9IaOsuT+Q58miqo5v4KGB3fk2PsSwHdwckrWblwXxbbtEkiDPjpxOhhRUmsmvL&#10;2b/q2oELX6Ytrzm4SSeF+EGiOA3CmpXO2Ix8kKR/2x59GinHAM3TGJ9iP3C7j/AdXCSx3e5izT4O&#10;L7xPLoZH2lSZPiZ2Lr4Wr74wY1IUl3mRxIeIEzgvFmIHlMMr+Y5+Y3ThwC2cWcewe3xBGyNTKk0i&#10;qzbfzX/Xg/gQKrX79GnHUC9ZP0RBPvQJIiwxhyXzHQ7aZMUx1Js+3r5eLrkHtdF1QZkEP1WG6NdU&#10;HOJtadMftkPe0m/a2aN5+4R/+sQPgkv+8yERqTLq5Og49pOO2If19MnFNVGZ+2Sbl213H75LYxN+&#10;5Xf+ofrxP/ZfNE9rAuc22Q8QhY/iCcELvTTHV9nkr35LC6CRk40RQ4snn8xJhwl/hPHheWkz5kKJ&#10;zs7b2BFIQzP58EMiiGrzq5aOI1wCcLExYuRBmnVAHJalWwMNoQ2u6JU0f5S1fcRhHeNFrzCgHhxT&#10;ezCNXyFkbIHpk/UBuIiHsv2dBwbXaLvEBgFwjM43mRdH5rh0SgepzbmktI2CH5qYj01Rtt1zReYS&#10;9WQTLOayzrx/bOsalb/jKxfraMu3p0AmbGQNgtgqdZ1sA8ofmxPIdzoLTUbyGaeLJtR3czM427oY&#10;BVFaXeNir5RdO816Xsv4ttmptZ/g69roLGz+yJOwHb8kkasZ+TGCX9l6Webw4Yc+ou/WMflRDtaZ&#10;7y499UPBKxDRvrFN682bUJYU28SfSxBhKEiv9aFDYPoJkzz1Ycos5VtddSFIm/pujhs6eSbS32r7&#10;Z6wWT+qIDYHUi8vgPFDv4lN2TW1DO7DOy0Tqsh7YKA5CxrVDizPBVJtq8XfV6WIdGenKE+IiIy/M&#10;rcwoZ552fBA72cUHQkhwEYT3j/iszJhtTBshdkkaXGSch4POmcNkbIro+IHhT/LqIXh6eWfzejGr&#10;F+9XXV78XG2fPanVg6/U+ewb9bz3ibq8+URdP31O27O65hx3c/AGZ2HO6n3OxyDzYovTLGOJjYkX&#10;4xxhN9QzYHiG0Lxr3jyDez9gg2dwv6bq03v+gKQ/uMBfCWvsToMJ0V4yid9KOSF4Z9JgSn3z1Uty&#10;LV8JdifmMp8qfzTBJ9S8wPMCLT3t1+JREb7cX6PxG2h7P+nReBCsF1F+3bSRud9S0244KyJnUER3&#10;kbdooMBLMclVGsrBazyvrcxJpwcsoQAhAKWe+AdwEwmhULlicwbfq+8lXEN509++0qLAfP9enqhT&#10;DhmHakAyBourD9h4ueq76LwHavTgqEBQ71d/m4WA3nYKLdAMkuZSkBgBIAcXF0HAJTVuDLSBPeng&#10;xaLOzy7q6ZMHtXj3C/XiQ+zp7Jdre/VzdfD079bgo79e249+ojYf/qXaf+O/qcWDv1rLs79Tu4uv&#10;1eryw1pePqzl7KwWm+tabta12uzyDUffBb8Bvx96bxD4Tgblw4MYi3d+LIKsv7r7w7/nh2vw0ksv&#10;/bFR/7p2420zMVCSv6ppJ/4TGrPyFW3XeeJqVHfJn0y2tRjv6gyY+cKvHPrDABTAvkFAm/WQ1K8d&#10;qrV1Bvbdb0iq5gyy8eSz9VdDEK2e1VRiifcZ8c4BhBwDC027xbZmzMIbPPaK1W+zwlDhcLzd1oFd&#10;Rl42+eMMc+i7qM31de2v1zVeMdKaMRDMlp1J376stj7pVQhv8OKyLhdP617v/frU5KKO7kHDab+O&#10;wbf1FzaRw3ju++fYHLFz9V0LU1aFw9Gm7jBjTsfI5nhXs9FBLfsnNTkCcHRV1/N53VzO62K5zA3q&#10;freCfp8EW9V+vq7tNfJiN71CQZv9EDb9QQUYcYLrCDjpvTwd1N3TUd5fdg1vvpTRd1ft/WEH+vjE&#10;2hrlXymX5aSu0NPCCbbB6OH5iKXzFJr7k5PasOvycdAhu9z+YFn7sb/YCl3K9Rr5UjxWywf9epWd&#10;7TcPoZOJ/ZFzbuUnA9gCq9g1uvGrnafo6yX4nxwyDjY+6U05ICC39axOUM4BE2kDrt3wkHlwN1/P&#10;HI6v6ugax7ZeYz+bmrKjeIj9XDA5jrGPkxF8TQ9rMRkybcb12nhQB3dGdT3SgSzrkMk3QsOPsaEn&#10;XkhC0ymKWbBTuMTuLparerjs12z7Su0PtLvzXMKew7eXhv7iqS8h7G/HGccXMm0nKybJqobQPMbO&#10;ttC1PF8glwWbigXz/KIWsxn2tqrlflUrdiMvoQsvQl6BhnvHvfqQndfm+U2tZ+gH57M+wb5wRs9e&#10;VD1C38cLeMMA1+DeLnfIaFljdPsWvL88hcBT5sHw79fi4V+s1dtPa4xd9uqTdfTSyzV565uqf8df&#10;QcWZeMhspk/jtHQp6NtLqGyQm6marwT4tR/zkNo4YfI+oaE78uLbi0ynZbepEp9wpvHGpuIwmLet&#10;y5s00/x2I9VO36YL5ayvlGkOTrtZ5cEo+RZWOGG8aBKPH2ikTL2+x3UyPiiI4McNCh3zqaNju+6I&#10;30i9G2DXJts8QGRDbOhwwOstX5atN5EogvJKnfiUS2pJzVgHPVlnyNtH2TmGG1DhPSy7sXEx9RCQ&#10;Jwzs18I7ZpwvSByG5oZ2MjY7fsYCXw4M1rd14Rv84gidlHNolSDhW36yaTNSJ7hBEGn1kkq8DmGj&#10;qXjt46fy2k42gvankaaIKbYkrHQQ3QiqOxfO0COguiGJPdlmExXq0ENj9y6j0CQeM8KSdgcr6yMD&#10;svLW6da0G9/G2ETXRj56BkC42A0xtIlTBszLN2VRiNvUP4IoL3WYJ4TsT73857Bt/3Y8g7Yl764p&#10;4r369GfqG//E76jv+Qt/pgEgfNtP/uWav/RqPfq+H7idX4mMISmiEqV/HD+6JObDC6J1tzoDhqZG&#10;/6Tdp/XO3dg4+eBu4aXZMTSNHCxpd37aX6CQDU517LqmnDq5xdaaLinbL3ObvgeUvQTy4sMnOzMX&#10;aVNOzlfx2madSBw/wwsjQuCdD3naj+hlUg5YzmW7dDqxE+NJUycXVSD5nR04nrIL31TEXm1IY3Ow&#10;Cx0E5580iFy9xa7bOi8rwit55eyTkKGVfOwnSsj/Bl8y/JdZi8ALImx8lTDK33bzEk2f0EmMLYjX&#10;OkG6evIG6zJE2y9jEZ1ft/r5GE3+UW7pyPi5XKE9tDgO/ZzX6tsoa50dybuZ6BHYsE2aJ47Fb2oU&#10;J42iM2hTyo//qVM35g/acmRB6mf2PtHmpU5sFqDoNAM1du64kTMxvJlKj+D86fQWHyMc+chBHsjb&#10;J8E68HZ0ezmrj7WLes08ES9RHOnXwmtLXm7liR9x0Un/Zl+N2P6W7Sc9oY/GzE2ivEW++gXAYhqU&#10;b/UKDNlb36Pf0FZt/z/8C99V9z/8ulAJX/qhf7Z+/P/+Fxo7pSw8oBnfvCG6shI83aWP6yH/E1zj&#10;1Uk+WCANHjK3+rQsfjL5irxABHEq2/AvXqL8anuW+U9lQ79BXMomgylrI0QI6zriPIrspA8QSY5+&#10;KahL65SfmcgU2Fs6qRZv4AUh71AG+ypvcQeXlS2OALXRo4g6zRAKBzr8VWTH0S47mcp+fKiCoj56&#10;ClJSAezT9rMtNkC1Okq/QBJaWNPIq41ZA5GZsk29/YTv+JP3tt/HlW7f0GYfI3kvAc3f4iJqf8Kk&#10;TD9tS5XIfwJpLmsNwHRpbJr67CHa8VJPnXhiDy09ne12l4CaQMDb8dS16Kyj2PBBCE79u2Vi5q71&#10;AElvdEDazUvXX2EyV4HPvKLJ6KWntpc+LT32zYep5DtaTaWns5nQpR2AJHtG8duPhuDWv5kRv0jJ&#10;2y/6IZMofcqpbZcXcYm86xu6Sbt9keMaJEs+DNIbOMcWb0uzwPbN+k0auYmA6DCBEQcxHzq3+EKH&#10;sqJd2t1HSabkik94+fT1K/kwuOvXpY4njLwKT5Q2cUVGVrX1Xex0l7lKlSFrTRubixLOkmwGvBC6&#10;dRIkefG/PAtK/8iDqlveMebF/KoeP7+o2dd/rj764Iuco9+to9FjeL6uxUf92nz4PrL/W+An3Rxi&#10;fz5E8mZeM7Xuca7DcHdIwIscz3xeuHh51hgIZ93cpFMPpdZw0ifPmRzGexjYILfgQ9BAEJtCL8Gi&#10;q27TQV+fXvNSy/2+rsVLFvn2X35UgH+M2DBG3neM5WIrzpAzaOsQ/Ge/XFNJY/DYg7pWyV5m+ZVQ&#10;X9PlGTxG0zpr0eerqmR6ezbYHhKlT3lHrtEGkXE+5ii8Y/CrmaLjf2iIQmU0FRqE8Ha2gug40O5l&#10;m3nfb+a9jZeb6ZaNlQ+pAA7Hdt2K2a7ypk6gvflK6Ib+DUwuJbNhanSS+WZOI2sv25r3t9HXKuXo&#10;xNgvab4ifU58ij4+wM99DR/5kPoZsI9A9Kz2F1e1e++92j748bp492/X7N2fqdWTv1mL51+o5dm7&#10;tXzyqC4en9ezJ7N6/Hhdj59s6tn1ps5n/ZrNhjVf+mqsQS1wqD5ktCHd++CVzkqHtGenQ4zM+esD&#10;RTplL9yEXVLt+903xB/9kR9ufqX0/HxeR/DgLyvq7HRu+f4vjO0isYPqH/hEEcyymvo1UhdVD5U3&#10;SHg9H9XAX6T0rdOTQc0xVH8SdbXyHWAS2Hz98gLEvhh/yyrU11q9cIvt9fwWdR1iS35VboRSfFTQ&#10;r4LuVPSueSzPp4S08uZnXMcsoOM6HA1rP53UdDKqIyadN54vUOwS4pwUPjG3ZgLpSLzVzs02Atmv&#10;F3WBNK4vd3W+uKmnCO1sdVoDaOuNjms1fIkDAkrePYNM4HdM5jHbyoNp9cYnNZgcVf8Ivg9HteXk&#10;ssMA7i5XNd2e1vuTw/oSpvHgZl8fLYb1aLmpSxR3xUnAh7EOfHoSI1NFercD5Kgjlf/vRAf3x0c1&#10;O57Ucirtg/KHIzLx/ErpZsHkW2SS79YTZIzL2FzWcr6uJTLyJ2ud8Mf7cb3FDuPgpX6NIP2QeOe0&#10;V/fRy3q2g1/Fj1Cgx1/mfAm53T0d1tVRvx6jtwVGt88PF1wDsATmoHqrCdlVnfTmdXeCTA/v1uhk&#10;zGQ7qTVyqbHvT+vVMW0742pbw8VCd1YDnNShDgWdvA3bX4UvtFMTnwaEjk9jO4PJQc3YRY5Ho5q6&#10;G+SU/mI9Zc5d1xYZ7hh/Nh7WarKoyeqmJgtkuMc2mJQ+6Xuzhub140KptVsc1RKbuGTSnqL8o4E/&#10;cjCtwTHyOdywWUWeKMAnDN2BrThZ+GukNd/VYLHNL+v2Rsu6Waxrf65+GZ/JvmJFna1WdclMvPZd&#10;beh3c/Mc+5ixeYHPy3X1zxbgnjGPXq7J8f2aHp3WYnS3blgQDldT9HFSn3j9oL75rYO6fOOgLjh9&#10;PnvUq/fPBnV4ua2Tu3dq+omDmrz0So1epT9+FGFlbnox4NxzWurcMP+87D3tOivqXEn0cWYTzLsS&#10;U5/Dkv2bal1XCjqz1BOtTxrn19Tbzzqmc9NJWPBhmqHHw3jWJGgRTr9jn/jnBrxxmG2dtAqejbqN&#10;6CK0096N23Rq6+TJescmnzoTkbT0OJ9SJt84/pYmopvtrAkA+fWcjNluorpDRXc5Jk9200VFbPio&#10;jA2t+jzzbqwCRHTzYIj8xUGnrO/Cklh3G9ox009Y8+K3rePRlL6uN26Ws1n8GL7IhOCli9nUGZRl&#10;W5CW0AeAuuhsI+PZz7IRvPKnCeXwDS/WKwMPC6GJJHJvQ9ZHccsn9co4fR1HXlocGVNQ4NJu3jrp&#10;8GQoDnjUrjsmcsBXRo5HndWxWWFJpcu9QwJ4sgE1yx+K6Se/gSdEdpYFcmxSnwbx6bXYtG00eShX&#10;1qFbvNIELu29k1Fopz62Y7u3CuRnb36yvvFP/776nv/fn6SiCZ/+qZ8Az6Ae/OYfirlqI6FBfkmV&#10;rXjz1TrbibIVG23pzLjm5YE2gUKDBce3E6GzV/2ZTeLxMKuviFysbPvF5iSINJtwcQpnX2BMDYF1&#10;XPkVFqTKXV3nIC0+Yvq3dHQyl65coko/Me0tjIlgXlqFFirytfmu3Tpxa2Ntv/CcTsSOJ2gJLvGb&#10;EjPXKefrdbR7yRseqA691Mle95SRMfMLAC+rvDCM/dqftlxgtf2kwaA89BOOr3wlMyITj2MpR8ut&#10;z7Zen6M9CecH1I6ZOQl+0YYHMvoscYZX0ujPTsDGLsRHdH8mvHQrBGmNzdrc8miTyKUvh0BSL9zD&#10;jwDIPOMQ5Mms81AewqtwafQPxTaNfppsU2eZfmbDE/088FKVp2a8ZI39Sp9AytK8kaI8Bgf1Bp+w&#10;kbzova3PU3rWAatYwwz1domuTB3QDDAd/8pOH56CvJk3OqYpobtQtBzZZCBAxGu/NkhL97VlQbpD&#10;feyorVN/0id5AaVSu5NHbSn0WE/ff+MPfL5efu8rlJrwxR/6Z+vP/T/+UmBi2+J0/DaaiPjj+nEc&#10;67u5aNn6bh6YdDBZj5BB+hqoFL+25FwNoLgdGxjh9FGQHfvNPCcfnRjFT4y8lC2JABZvU+FMLAhL&#10;QTJCC3WqLGdI6kMXafchoDwI1rVpP7Z348Q9tDiln6TRo7Ampkb1RBqaaJDVBIEo5PwtDcTIkfoc&#10;RInCO3f0C6I2RFRtffQjQTZKi/OZesfq5knWRmCETwV5xxBGe3EseU49dX6YYZu8hx3ywkuffscx&#10;9fedP8vllO2tjpzj6U/Uz+h/XQsAyQWtGeFCA2nGJTF0MBnXP0ZlawMxcKZtjE2QSk/4J4lvEq7r&#10;G2REYGNL5O2nfMKDTfZp+0VXqSQKS//YAviNttnU2YNt4jMffZht+8e2SZVvbEHchCSW237pxp/4&#10;B0LwdLDAOEb6C9tF2rr+8hkaiNE7dAYVeXXfENzAx3ZMqZKd6Jc0e7l2TCsiNuoiT+KtjdpgFIF1&#10;JIboQDiQ/gZ5iJOYPUKLo/NtNpvv7C++souE+FTbWrqS8Ce2RjR0/CZSNvrHy5YM2g7ku7g6gPgY&#10;i/nEgDqidb3F81o8ersuvv6N2j74q7V6+qT6N76jfcXZGVmc9WrLeX03B/X6GF58n/yu+tNr9vQf&#10;1P5qUYPxA5iaQjb/crEDfjYsfs2vl+j1l2dkv0bJeXxHHY59SH4Arc1DP04q+sGTc85v5fkkV9qG&#10;PnFGM312bFL2TLI8oRUDcTERjrOlA2N8fl0z9xB0Uta+6sgnrnIJh/C6M4dRYXNCzr/g0XgzwY2c&#10;l3Wc1rX6acaQQehGls6P5gKxubwyeh+iHnJRlU9EOM/n65u+/w68ft1jj0Chy6+XQjm0qAz6aUDS&#10;LkWM1UTywrFh9qpQwmMD6GHPQiFpnOCp9iEfOVH2ynoMGUPQaTw+hOQQjO8wXt5B95A2v5aa8bUg&#10;YQXo+cMXT2twdYOOf7l21z9b67O3a3H2xbq6eKcuLz+o8+dP6vnz5/Xo4qie3pzUi/NdPXtW9eT9&#10;DfFpPXvw9Tp7uKjr66tabGa15MzvA1C72Rx7uq79zRXl89otL6q3nNVutYRM6FzvWPexOfTtr8Bm&#10;D6z+TCEtHCOr2Bv6yVN6MLfDkYcrlL6H7z4T80d/z+9uLtwur57V8WZdBzZyMl0jwThzFLUm7jA4&#10;3582sn00qBvkdOklxYyB/MokxjEcD2qUj7YYNDN1g3NAUBsVCZzGh/fwoi0v1HNl2E5wKOMsCF6A&#10;HEHUcDKtwQmGO0U5KETF+m6sFThm0oIK/TR1yi7Gr3D6Qv7lakTbqK7AsWbHPMGGwF4HTIbpBGWP&#10;D2o0HNZwiHC3N83F3WZYW3jxaT6fmJsvtnWJDO5cLWsK3dsBEWP0Bwxm8OOvtOrsxgjRy0Af89+w&#10;6q+xCdEtoPF84dcVX2Kjcg8+fA0hMlzCT13VZDuvEbz0B+PIqvxq7jG8T16v8eiNmkwPc0H9fRjm&#10;m5N9PWe3+hxeNotNzZY7xurlcOZ77ibwfMgudDDp1VUmwQIlQ8iM8VD0jt39ajStBTK6hm6fJlgh&#10;S78C6aNO8j0n+k6y3YIy/JzijY8PVrU4vKkLGNrORnU4HdS4f1hLTi7e0nrRylSq15hI342eR9NR&#10;fYON+zW4P42MvvlgUe+PNvX11bCu5sNcaG4212xOtYFpHcC3XxG+QQ5rTqvT9aKGy30dbPp1H2Nd&#10;9w7qAiEPdos6xNhHq4s629/UauW7/7A3YPyxBWXvCdkFYrnC6bkqYXt3oeuIVWsEjtFmUi8z3t1D&#10;zH7s02yHtT48xH58WnINbf0aLatOsJuD8XEdHdytwfGna//mneqfQJeXq3cOaz5sPrvfz/VmjE3i&#10;+91eXPTrxWJW89W81vIJLVt05ynKiTakYjAZ173TUd25M6g3Dwf1uXuM9ybuCHn2WBTmXmJvDpl3&#10;OLztBbpY19F4Dj04ns0CO7xbw/vfWhN/X4Nxs6jBKtOl2QigTjfDHuLyjghCfCUwOnI3XCS53OgW&#10;eRd17dh6VJFPaGyIH1euaaCv8O14VjlHdaweflw79cW3C634iK4HlhNsZ6ykTU3K5ume/tIv2W56&#10;Ma/Q6RjS1+G/3SyZtvmGEaJjCS9PlHMQtqqFM82mjhjfTrv+MSltokqw/OsJfsc//Ae2k5tl3Vrk&#10;RX0r7jTaHtT+IZq6+CkrpkzsVHib5U86YbX5ag4xm3HHAyjyAz50gtiszY4dvqwwBS71lD2kxeUa&#10;zJNETsAEjjqD9Qlk1GsqgIuMLPpH/OCKfshHjp5uxC8uxlYm3fiCe4Hh3kk8GYq8bfKfT5DJu9Zr&#10;b8L7R1jlbBSXthb9iVsQAYWj4PAubtKnvSu76MX+5CMTYmBaPOIwii9ysE58jkWV/VIvDtq6y4jQ&#10;LoA4TbsgMhNSccaGzLt3IZ29/lr9yu/9F+sf/c/+wwaQ8M0/87dqcnlR7/wvfldTAVzGI+sY9tP2&#10;O3vMGNJnHiB5CXzLX9rbGJ7bvPgMkWVbF7tyDIvCCETatXf4wqv9tC/bLdtk3zYfWIPw0BRfQJ/M&#10;044OE+HbfGxZv4O+1Is4gt+UYjeefKvj0GG9+MinjX6dHabZeqM4NLTWTg3dnBV55lOLR7vr5OsY&#10;5k29MGkIaWBDm1na1IFGFtm3URpDD/jyQzbiggZhYofOD3FQHzmIk+jltDKLb5RmYe3e6jaDCm8A&#10;Xtt1PHn2oG+4Hd+8MODRv3S8iJBplsth/Y3zrsMpX64N+qDuPXTOw25Ix7SPXWS7WVtpByA6YKzo&#10;gKzF7kAub3Rr5OYcl08BCNLaydN1MbiM0pxO/HdMovykH2lsgqx0CK+OtGH13F2Mud8KDuqzNghL&#10;Wbj4BMq59KLBJxb93E58nU2EJ2JsEmC3Yqlq+0c/RPsZMpYOCCB1aLs4pC2yp84PExok5IUxT1v0&#10;Kwwh41pH/D/+4e+tV7/xxaaB4JNt//m//5dCc/QPr8rF7XTkBE73HfKfdvrExgjRpXlhSRyHrVFj&#10;ENDVNt2OHZjWDq0XVvkHD3xGluZJRaGctI/o0L6ksWfSrNnWgy++gHZRa2vCdAd5O2bOdv3JyF/H&#10;g50y74iRE6FNGhmb2gecnV3GxqiX3jypS8GxnRf8Tz7zT1qt6MayE/Dd2NGXsasjH1sh0D3w0hY6&#10;qBBUXD5Fmznc8qWsOz8XeVpHObITzv4tXjtId3gQkDRNlokdqHpQ3+oo8NLBOB2ayKvLAqNf9sLO&#10;ftZn7ZUu88TYhsAGBBTfTZA28VuW3nwji6BZi6PzMR+nT93LZ3gmxAbpbzkwdCZpghkjMM6n2Cch&#10;c6ilW38Xe2pjAql7C2FufZrRMY2OESKJrYxE3clUOZiN7ViVP027a5PjxkaoVwbqQ/qpajoYqDN0&#10;9ma1sR2i8Q/S4XphRUtf9i8EbcnqNPEnexPHbWPs3jrhxWWgvHOTQ5vzyuh48pPxDPYzoU2+Ornb&#10;NzDia9vEmzmgPZhv62xXb7Grti7kgEN7ih1hJ/YxalvaSIZu626ZM58gAZ7zvWwhq6xB6EVNxqLS&#10;/n5wzakwPdJFGd7s6vrhaZ095Tx788u1Xvik2ln1jq+g726NOEsNXsk1Dwf2ITL2B/mWnMGe1+Ji&#10;UVf9e3UyWeEDXm0xb9lf+ZMI9OFMnB9zxLn2GcxLpCCKoU6xiRF2LlGUNXhg8w57FLmDFy8Mc6nm&#10;5RAyaC6mOOcB21wceQ/iyc9GcAPv1yH9gmyefopyvAjTMxGUn/8UBmFDn3wdMdGaADTCCt2korZa&#10;MgIjTYN2LwU9Tt7tGhgXLOvkATY7JeeTcr9t6OWd704Tlzcq0hFhMAYdOmfsRKUMloaWdJBOL9SG&#10;iE+6lISkyZt3I97z9NE/eYwzTyDaFb59MGbv02B5ykoH9ARZPsF2fYCIEVM3ojxhySVdHdRsTTzf&#10;1s37y3r04baev/+gnrz7rB59dFPPP3paZw+e1MUH79fNh1+v+ftfqeWTnwft36jh+/9D7d77K7V9&#10;8pdr9+J/In5Uq81j/Nt57TbLWiGntV8N3W5rycZpDr1L5Jt7HWJ+CAK+jT6/toE3qqFf2TS6jzgo&#10;NRe3zeWmPz7pN1UGbCb89t89CicHg3p12qvf9tt/d/W+93u/d//i+t3acDqPMe78FUiFBVoHZpZ5&#10;CzxBGKMhRjk5qT0bzrxUcMWEAGY3XNaEXeCRxsIquyRd0q8PBwM9wQjDw7sOV9TBzQVcXW56uSg4&#10;gdGhX9fjn/2qTjOxRscyMajVgtTbxp1XNLK6quHCC41B7Q/xIMfg19Dyji5MA9pPpb93UFNWX1+E&#10;vz86rPt47MPNvF7MlvUQnNl4Ygn7SZ/NlU+E0R/+VloyRuQjsTvaeqsjlOAvT1zD6DUy0lgpg2DH&#10;zrvnlyYGK+g6rxKEk9t4OKgDkG8xvhly2qxXdW+7yVdQV0fDXJLtWUmOkVl/eK8Oevfq3nhZm/Fl&#10;87QJE2YGa/OB7/5a1tUKOnZHdYS3Hg5xNNDbG2CUw9N6qkdcPKj1bFvbm6vqXcwweOXChFJPGD85&#10;+BzUMbvLUxQPqjiT/X5ZF9cY2lWvXkGPL6OjZ711vb0a1Gh+XPs7CKl/WHeWvn/tBtPDeaxHdYwL&#10;+yy7nO3Rth5hVMrmdcZ/aX9aXx0d1te9ZFte1YJVo785qOMJk3G8rlfQ0wEyeRs9PVqt6jMYfPNk&#10;26Bew3HcDO/Uz4Ovv97U1ks09HUXhzeBrgcY2ovdNGNPD5gAJ+PabpfVv3pWY+ir8d06PIHe3us1&#10;A9d2+6Tu3KxqOtrVerzDj/bZtOJ056u6vPbrp7t6Gb18fjKp3et38t7BTf+kHmpPq6f1BHty55gP&#10;BVZMdL8y6ldvEe3gEJAZE/LipsY+WjcZ5iuyw/G4LpH2Yjav3mzBYjOql17e1UuvfLrGJ5+vk9NL&#10;1ollXc+ua7o4q+nhKQvw3TrezepidF5PZnfqtHdSd0Zv1eHwc3X327+z7n7//7LeepPxDiDHue4U&#10;gcQ4XNj2ALLE9IYLinehtX2yIk+d2QZMvipF3i7xGkTzznF/FVcnHny2mVLv3DDEB1Lvht/Ngl8t&#10;86LIS+ZsJshn0Sfqi6hiDvAHerNxJW/RA5lPmbk2pQ546fKyKOM6HjGHAdvsK276BKn9DG19ov2M&#10;5oHLRqvz5cIZrCOfoqnwwlp0LGmyYJlUJ5ouwGUIxrWLdYYOrUFY6XNzFfgW19rLJfLKUOftOOoj&#10;NLk42pc63VbGNhJcdMR5yxf9lamydfwszvB3ux6Cw/GzERNe3m1TVuI2pc6vldkX080Y4s7Bmrkm&#10;XnXg5axftTGMALSPMN2lbd6XR0Z37iVR6DQ4tolAwrapZGTf7thWCUc0b3CzLR/SbWq9G99krJMw&#10;y8KIDDzGbEDJdgrBlTQ2QhodUC8/scG2/+2g0gcfjt0dCq0TdAXP/qZL1jPbjK18Yk+k8qzePEgG&#10;JkRT56UbqYeD4+cP61/9oc/gP2c0NuHXfvSP1F/+9/9cFmLHdL8RhNJKqo1Ff9aBQzsJD9Qp9zwF&#10;5IeQtLmBUsa2qQt13B2wnOO6rdgOwazy6HRiXJL44wu+WB3w1GXeCue41OeClXKeljDKK4mycXxx&#10;KEPlnoMniKQheqSvMG6o5cUn770gUu7iUH8ahjwrR2kWhy+Idz7ET5Hapm47masvGXJ/LHluBvIE&#10;GnWRqf2AEd59QmRCXjll3hBdUjxAusaGJ2Lsh6Kw+qu8irPrA87oAxgPfO5j9X2gSNAfezHjGmG/&#10;+B/xKSBwGaVXvkKfOIzAUh18zkdBrTA/AldHl5dB2kLkIC2E+AgnlmMRMjccRzjz9NVPqzvxdj5O&#10;XuQv8LSn3kA+KPiTdYD6bNKpi8yhy3Y/tLPep9Ziv+SlJesEfcKLTCGcPNlGdsealK9Ji5sYW3cM&#10;6qIb6kIe+dgN/WOrjCuM4xqC1zGJbm3Us+P7VSk/tAksdeoskbwgyty2BPlScY5FPnRQzIFdOBLp&#10;kcecS8hHHpTjV8h7JomvkVfryaZNWAfEXwhng32tks7YpVnq/vd/6Hvr9a/9ii0JX/vB31n/6X/4&#10;V9NH3h0/QRqgzcuP4FI2VEU+BsbkrJB1JSQxRmdPoRF4ecwTtKThIwioFzf18sNWjwbwKBMJpl/m&#10;B3XxAWbJq5vIQxj7iE8clgFyyOiTaJVBFJ2/dl47vj4yjFjnH9sB1AdYz1YteEKniMwbtXnguktR&#10;x0kXYDqZyG+CbR0PLd0OFjsDVlo8XDlH9BPCdUPZTpfw5nrY+Y7oVR6M9Ms6Yydi5hTRsjRb1j82&#10;k4jY4jFr0A85rj5Ftm7XA/F8rI/6sd+aeeT4PiWrfrPukxriF4DJWm8AV3TU9nc+pixdpvS7tU1S&#10;8eZJYNvtaxQffZ0u0tPBGjvcnS1pNwnAWZevsFN07OiDcmChLzqhHH9mFYDtmf7WtrIfJB9fSrBN&#10;WOUpOv1v8FPo9j6RucAGy3YQl7SabRujS+toz5pB1rkev6iddO0G6TACq03Ig7LqXLt+zXrnoLzH&#10;Bh2TxFQdm8qGeKUhsg7Arw8jLnFnfSCvTWj/9u/Ws1u80iwcdZEpqfXRl+38Ce/WOwB55dTxa5P0&#10;poqCUfq0JffbkZOREJ7bvDjMy2onD0PGaO1FY4keySpP18QdnXwPWvrY0PaTn9BJ6HyjjAyWm7p4&#10;PKzzL/1CLb/0p+udxWENR1c1fq1fu9feqNc5QEz6i1rOOBdfDTgeciLdLmp4eF6jI86a9z5Tb91b&#10;1W76Wo3ubDgL/SPMmU9iZ5yZ9yfQDRE9zo2M6bfuMj/YDOVdaDjQHoea2J+MufFlwdihjN2Oc2Yt&#10;oFMh+siNzHAWziI6pcQE8qktYLxi2wPjN/YG1OXbV/EonEn527w7DRjR80cSvMpZRyGMjxxyQYdn&#10;aC53wJ+ObeQPJ/hG/1AVP0SdT2JFX27OgRDWyzAxNPZhu84AWuM0bmhXEEP+AyAgEzPzn38WFYFB&#10;W/Q9d3491ynsQCx18LdHlkTlimNOL+WoQ9OovIV24ZBfNkFeSvVXm5oj+7M1++MXH1V//sIrnxqd&#10;ck7eXNZwc12b1Yvazs6rd/24Zj7Q8uxZbZ49ryu/6cj5fUN/L8TUx7adXDs2mjPLCMTXlEmn7+D3&#10;YbHIBdqlVyp9Qi3nHyeTcuFvQmRKULiqunWyzbcShPXBGnhgfJ9i8wK6xwHc97n5PI5zwG9Z+nqw&#10;LcZ1SH7EBnE3nNQBm7L/6//tTzRPuC2xsjWVK0bZeMHG5t6XvPkluuaFcN5kNq/Y27PD8kzv1x+H&#10;eJ0dHsKf4d1CxA0E+MJ+L9aOhOfkthn7VT0ftYMI8vvxFAWOWcyQcv8zNfnEGzX+5Ju1P/pUrVdv&#10;sQhe41xv2k1xLwuxX0kco8SXwX+H8dx0+dufPtnkgcTF11+B2DKuT2tN9BAH45oeTOslTivD0Thf&#10;cXSB3SD0ZU6PCAvB9NiR9NjBHsyYFpvjmk8O6oa67WYdZ7zbr2pEPIRH7eoGBfuivCHjDXQAx8O6&#10;N5LfZc2AX+I0ajlnAqxwbn49EqlOmIAHhzWdMvER/BIcPnroL6Rkkwl/h8sVcuzV6rhfqyn68Kmu&#10;GfJd+/Vcnwjb1GSyhhcUyO5rh7w1gCF0TfaYGgYxZiexHS1zmbm77tV9CJ5yihzDyBT5beBj7q0u&#10;q8Z6jm4vNVznGS4DeqYD31t3t55jOb31ZW0vgL1a1glO7dgT2oTJjjfds8It8dwX2M0rlF9hFfkK&#10;Hv0XN/7C66Du+NXWzRLqmBLoezQdoFOfKtvVJe3LNfQz8XySze9+3zDezCf51i/qZn6NEc1qu7yu&#10;HfxPpvs6OB7XzWZaL262bCDn9TLy6d3b1w3j76+aTxn8uuer/PXdf9f02TL+GRPhQ/TaA+YQGlfY&#10;zgzaRot13WeFGeJIL6D/ZnKvFkyu2XJWT3GaC+i8eY6t+Bwz8ttjx+ulN+5rFkRkPsSpT5ZM1FEd&#10;+O9oV6fo5lXgdncPaoGs+mtv0Uc1XUzqlMnSvzsE1ax680WNF9s6ud7UJ6hffmJSX/WrzY9ndT1H&#10;7ouTujs8rMkr31rf/PpJ1f1P15LEg4VPF+gU9DHxz+gum1zyA/xW/wl1U+Jh4+88eLkRNwLWbIKc&#10;K+btT9S3iCftH4tUJTD9+fPrY3uQ0hm54XAdEZ8OTTA3E1mMTTtElmlMtU6J6CLhuN3YNnZ9hQtd&#10;zgv7WwY+hwhhCW6685QHZWNHY0OEEMDbRipt0uFYtmUdpSyO0CqQKf31CpER0baMKRxtoY8YfEZC&#10;izKbGeFcrC3rZ9Kf1DbBs+8QrqUHNxXalWvOErTFK6EcaVV3jh89kXYbTTeeOczS14Ot/XLpQV5Y&#10;kYRW24QTqeOSyrv0x17AYx+DdLk2BrE8hJCGDnnIV2XwGaK3LTojKhcrA2+j9IrXLOUctIGTT/Up&#10;uHIQpyQFUDfW0UFb4BxTfJZpkzRcbDbkoZUYmVOWF9GINxsD8InOftqmFwKiEij2REy7sPalIIwP&#10;LYV38VCn/JWRMkt/+WrHz2HPeqN7LQCyEUZO64OT+tV/4V+t7/nxP11D1gHDq1/+lfrkL/9cfeX3&#10;/uEcOuyv/YkvspEX6RSHHcCjLUlbdCZPaaDdlGg5dmneg77VlJVRbIZyZJ0MERwyHpuSbquEpxyb&#10;IbE9+wqz9jGlTt4zju3mxUN1bIM0dmBIgf/E0EAUnfs5m+wjOuNtgQY/NEgf6qwWNmQ4nqmV2pip&#10;Y5IGH3nnUWiiQw5NwtEp45t2NDqGqc3SSwyP1DtudBnHyH/kL6A+xq+7xm5sJ51S9jJRHHZ3HqrP&#10;zCUj9eN2DmduQk+nZ2lSJy2J4Tl7XwqWzfrVfMdXZnm6gzobtC/3yzmkikCcxNANnsxpxuvmdGRC&#10;nTrr9KWuQ5cAEk+I3K2gnHrhSaQ58rEjwTbhYjttvfM0zf4h2s8YPNAb2oCJzyD1GwGxN+sEEp/9&#10;OpykmbdkvcBMFWk3x/WNzukIUP5MAFIHwWEUjj+RLVFcdqYpY6WNPt0aajn20IboWhjbrTdKSBeE&#10;N1pHFC48dPDakPQRIi95Ju+viP9rf/h767WPXba9/YO/s/6zP/5XY8N5mo06N/Fkk895wKD8SIwd&#10;30Z5yPwmOoZZy53Nx6CAiXzkmZh1RzqxpfhHQSjLU36xlTTyEJ72zH+CbAljJj5R+DaN3MEnfsED&#10;J20drdqC9dSlCaC02Y+yQX8oLSJIH/uTZgzrDUHS8JM1jw7Rl3w6RtsuXNazrqP8kQhr6h9Tu3ZB&#10;vsNLC6ucDN2FLFvO0JgPHgGw+tZ+KJuPL28Rd23yaDkyIZiadWxhOn8r79a5HxCHezZh5bWTc2zf&#10;vNFOytA6Yxtsy1jqwjzZ2AQZfUvWZOocxw9y/Pq9vHsOiK3bDnPisD7AxPDT5k3Cm4l/HF96aQgK&#10;ytZLi+NqF7e8knbn++iDcua3daQdL5GbZQVDCB6Rq2eSj8fuwk17CA6CiTbbirfxE1R2aA1eLojX&#10;sSMz8QvQRQNtkbHBeQge9dytafGzpgHItIoNdT4p4WP4MzZ/Yiek0psm86Rh174Qnra2XRqMsQXh&#10;LYtDBunUyTvjEOJPO5i2TrzKOjYlrq6ausx18uK3q/Ro6+LpZB89dp0I0b3Bcbo8afygDDpJ7HNL&#10;gKCcIRkw+yt5tM4xyPt00AJCNmfv1Or8H9b5+KCGp6d13D+sg9UKmWxrObqElnkN5qtan3Mqvuas&#10;XTPWlmGtHp3Uu9eL+mD0cp346f7hm8zfaUtPH/wMAqHbdqPeawXdXM+QxfB9d1qvt4B2zo06RGi1&#10;vYkD2iBWWJD6zb788ijOzHebcaJEvjLcnO19CmzvBVecibt8+T0AlvOg4wOXd9hbT9n3m0WOmbjN&#10;hZI0UQuw40GrwCkbKbtpQTmOnr2Pr07CChsw8ANnW2zfgwkOwPuGbHZUvJNcJTjmdkMVETo8UXux&#10;1+AAA3zlm4sYjq+tkoSIVTIYI9SCY0j/vpc3nPf7m7erv/xK9a+/UP2rn6nh858j/ngtPvjTdfOl&#10;v1D7r//F2p79RC2ufrFWz75e84++VM8f/lI9e/fr9fQbD+rxgyf19MPren42r4vZppazfr7h5kNP&#10;404XCM53tHvHN4es/XbFvOZszlm9x0Y+796jseclGY5CP+e71r0+8auiXgTKRPiAH+8jejj4nL9A&#10;P2RhPsBZ5tubQ873vr+JjaGvOst+Jvcq3pUxFvx7N+IHNQsm6IryAknOsAu1/3t+e/sOt5eOZzU5&#10;6tcEb3GAsNeMll8cXe/qEGGPHZDVZgRV/ShKphhiCxrf7+UJhdnpZZeXUSMmxikEjDgRLsdMInDt&#10;bzjPcaBb0r6FqAhiMK3Tg37dvdev4V2MpHdYg80FArpgEz6o3WoQM/cHD3oI0nfMa+CrwSgH0B50&#10;5Mpebhjb22NfrT+B2T67z9HRoF472tfBdFJLhHXNxPA7xEOMxk+PvTD0W5YqbM1OZ+Wje+NxjZxs&#10;61XNsCgfOexrPIy3G0xQGri9TNotcxmp1Y1p91NnhbzEGPLIKjT6owGTAfimjHfE/J/sMMp1XsDn&#10;97idFT7GuhoM6wXKuUBTuWDMJeC2jjjkDhh4hREMMKDlaF0z3+u2PqzdC1/C/6SWy4vaLvz6KzSB&#10;a1dHbFYxCvRystoqjeodjap/OEaW0zpb+cuayI8x54t1Da6AYWe/oe8VNjUbDfIpTh95z9FVvkrL&#10;Ds331CGaehPUfmXzGbaxYBLc9Fd1jROZ1TEHBL9GfFW9pfyNa5sTw3kNFzfV80k6VLWAru0GJ6kD&#10;5aSlwV+i4y/T9sEMe+CEMh4N6zmT6Rx78wmtG2xv4UexfsyOLXibvGIFPURnI3YRLyGjA+JAuQE7&#10;G2/hh0mBMHe7FXZ8UcP5Kcb9bdW/g0PChvqTw2ww5+wUN8cbnP+6ttjo06tezS9WdQWxNzdMZOj2&#10;KbAeuumROWZ+nKDzBeUFJ/wr6HjG7ujpclPvX4zr8vKo/AXd7QqesWHffTgabqB3llv7zewMm/Ey&#10;9i7K3TBtXtS1731bnNT2hEUBPdwfMU3vLOqtAXI6+a5aHkBY/6BQoSaTqL9106SzdF4NiNp0Hzsb&#10;utlkmrq4uuC5QTAbP4udulmwPgd5kVGO/9ZsBDSvryXNxrjN6+wzNvA6JGE9tNsehyU87QbzOnma&#10;ms1pW2eFeJxPbmA11fTxj2Xh5KNtE4fwjqfrEYVjSUdoBdZwS6t5+hrDo438cUNhYw7T4A3N1tss&#10;HBlROSbDRFaOGVlIi6nMAJf1xr7UhT77BRFRZh3fPA1uKtSTh3RhhQu8g5EJD9ZLn1nLBMs5qFoQ&#10;F0Ea0k85QIsHbAE8mOWwTXQTGRnTvyOp6y9pcVlEPy13DHlPe5imH/giO1P5bHFpM9qRF19ebAme&#10;rtR3Msheg9Snmq7J+LSCTwDpBsQjffmAARwOGTqBy0aOYoalwfHsK08Zn/rQSYgeaI/d0hY7JAup&#10;uZgTh3YvuPTKdED5Y5uhs9mUIxSil40tzuiJrDFzgvpsrCWE2LVHTl0QD3DSvzk6rF/6I/9affdf&#10;+E9qNGPuEu6993Z96n/6a/WrP/Yvp39oIzoHLFvMH2UufmVlO+PmkCR+0vBPWzbcVEmDB47Yg3Dm&#10;EUS7F2l4pK7bMGcegde+8Q9E/UAOEORdytNoxza1n7Tk0EKV9mxTorio9Am19DFKNzjN+tpR9yo5&#10;pLRwft6Vw5w00eaa59ixYcqS4HwRdwL1nf47+4hdkFcOgokuwQJ1mT8fx2EQqB1X224mPHnnk03I&#10;TV1Yr58MTuUurDD0kw/HNKTdlHoL0Q3tpvFRxrasPsIHScD50/kvdat8fVrEOulWPurMDurHITNX&#10;urz1pKEPHM7LIDYFLvajr6cszfaNXXURsKT08TIo8qRsX3Wi/OOT4Ft+/YAll0fkY0PAu+2SLeeI&#10;4wYHUXFFT6YCkDeqd+v8E1jrrSAfgmy3jmC1NmQa30omaPgTeRLjHyg7xK3vpxxw/kintAuvbxDQ&#10;cR3OmLliKgKiJmzQziUnPNkGUOiyMh3bfAbkf9dum7KwjXJHp7j/t//r31JvfPkXKTTh3X/kh+o/&#10;+eN/IygCzh/zmVtGytqCe5TYMm3BZdpF/3RwbQy50i0ttkmPbZRjby1daSPmK/EUI3v7EEILcMpX&#10;tpRB5x+Umf5IGYVwU+pMsp8ARnzOL31/Lr60GxFZ7tr9Y39T69uxb9szcBMD2/aNTki0d2Hkzw+e&#10;rPSCYELZcTNHbSdmqy2ero6x4huoS942lS8NXaTdC27lZtSos3ZaRyq9rmv60KClzvcVRleOQZ00&#10;qU8vyB3HKDBV6e+5P3IRn/Bte+oIWXOta8fQj4Z+q8xbb0qUNnHqN+LDyOtXBc4+i7ymkA+lrCNv&#10;f2nt4E1uYYndumS90boQQvChC1XrWSEfABCEjU0R08c/hhZ37MpIIbbYBnnUR3VrQsdb8qSWPReb&#10;7+ZH6OryFoDJ3oJyfLWyhcluXiQKBs7QSNn1SDryAQqp9Y7b7e/EFzoMtmkjttMvNkHs1gLzXUid&#10;cKThhRB6oUf5GkQrDfJsXr3YFBl0QSV1Y4qgC+JtebU+OmzrfW0Ax6dG1u2a5Z438iZG/2TDmv3t&#10;SEVnc4KlTCYyQxbavrLImZli6BSOELrsZB+U1GNCBK8ARoFFZhuKyfUSxN3SA0KH8InTxTXlR5zJ&#10;n36pVosv1iXn1uPPzeqzhzd1/O51PV+c13r6Fmf2T7C2jWu9OajtwRVEfVi9m3MOc79Q/fn7NT74&#10;rnrtzXWNjz9R4/4Em4EQFkRflbX1bO7QCDq6kZBMAC+SOH9FDlCpY8kFVLPK9Th/eVHm+8bSR1j/&#10;Ibg9HGwo2+4Til6RidL7EL/mma+mMik4SRM5o7JJ9wci8kRYFjmccBwR8vFyiHOj70DrYyz+Gmee&#10;ikMRjiRtjYAlmTJpvm2YKN1uZP103A1MeyGHsXrJBpa2X6t0FawQ0s8a/ikTouNJj7bsO/M1lNAO&#10;7n5vDg9+NZRx9gu6L/E/C/ahnKG3q5pdco5+vKkXj3+6Hr77Yb3/3nl98MF5vf3Our7y/gf1wTeu&#10;68UH/Xp2tasXi0FdvBjX9RPO28+u6ub5ZS3Pr2o9v6zt4oYz/DV2dQ0pvhfdMVbh0R/dXEC0r9Ly&#10;SUptSJZGyhFnuIMv35vW3IlAOW1+e9EHrvL11zhzJIKM+yjNX6MdAB/fBe8+fai+tAnlIQ6/9uud&#10;j+9yW7FR9ik5H0xbU6+uMy5oferOryBnjrGI9kE6hsDf/bt+pLlwG67n+fqk3xv30bklwvVF/X1W&#10;1mM6HozpwI5rhIJ8h5cDMzdqyew9Xu/rrsgnzbvdlswcX2q4ZOAZcG76JhA2pK8vHhxsNCoUhGHt&#10;99c1WZ/XweKCg+J1rQbnEOz7rLx4GsCkWZ+yG8HYUR0PhzU5erWWx6/UFXkvbXzhvwapKfsuhwFe&#10;4RjhncCkAh9RuR9NWQyZoHptDL0xZC/EJrWNF0EaET4j5nsKXgat82K99XpVg8Wmxl4O2YbxjTjh&#10;3sD3s1WvFgt4ojpfzQN+DB4XSi/YfbJuiVxmqg6bPWGo3mhVN8jAuyPpPUJhuThMvKnJ8prxnAjT&#10;mhziHEbHtewfIolFreD3ermpzRLjWy9rjZCvoGEGXwvGh8xclC6hZ8MYY4xig6c8hoZX4HPEDmI5&#10;R5fMogPqxqMFgMvaL4dMrDHOi2Ew3S3M9Dc3tdmu80mb77EbY4D+8MEbigt9fITOZ4tdnc969XS1&#10;q+u1P5Dhk3nYDqwskeUx2EbUHUPXEWOu0NMa2fkrqv7K7BobuAjt6A5nPKiTGqOTHrE/PKzhcE3f&#10;WZ1Apua/nDQTYeCFHk5sgm3se5M6PoW3Q4hfHWCz1zVf3dRyxuRETj5qqj0/3AyQ7UH9juGq7txb&#10;1Nex1d1ymRvz7azq4maPTWPjnBBHmzVOepeLV39k4g7Km0zXNYEX/60O4AV5eRlbs1ntLxASet9B&#10;7355Xr2Ztn1c/YMhahzVAW1rcHv0Xi7QB7vVJYvJQ+bE9fODOrkZ5NdvX6V8eHhUZ8y1xfgkm7mL&#10;+Q+wicSRnR5nIfVDCkSQ6ATJV06Qt4uqXymtIx0GKVGQOFAzBp0t+SyG5LMBFEfbZL1jWp2NAONh&#10;Js3GT/zU60RsQ6XVRy9uugbsviA9bfmkXniQOrT13QamGzckiYNoyIFHuDSQSkAbzFrOoRE8HbFJ&#10;MkCKiUz3OEwPClZkulN2rIxPGr7Id/3t5+bdjYoHQi8vDil7aRm6qA/j9m/xW6Vczd9ePoRQ/qfQ&#10;pGZdE+0uLeIwn3bhrRPIpE2l1ZC1tBuXJPg+hsNPp7vNsSF52tSLinDhV2ammB8EtHjoF/ppkz/3&#10;c8pNQWcMosOkbBu4gpdCDg7gET6b/xY+tIuPNOs0bR5gdKfy6ViBoZ9J7IE0ocVjuOWXPtET0YNd&#10;mv3TRfpETsAqB3Uh3/pc5YEbbmyWNhdAx9euY4vA+USVm211l4ed6QxIOxDBviQ2AdrMNYKHX0E6&#10;XDmU2OD+hiSypJPtm9Gk/uEf+d/Vd/y3f76ml2wGCSePPqzP/dX/sr70L/xRDoesX/LGWPIbOTKO&#10;cou8GdjDnXUuUcYsC0Tp8QIk9kB/aTCrb5DvbJK7QENszUC7NKaPcGbtSJAWL2t9CiJ6ojEybvPO&#10;Efdp9pE/u0lLxgMmOOlvXeRKnRfBx+SzCaHs5Zs48oSMUWQEu3dPjUTe1Ec2wEu7NOdpH+qpaoK6&#10;oI/4clgW1tji7HyFenYA8Wkr0sr/4IyPcqx2PA9eGQOfKr5cLBCDw3E8ZdoEbn2jNif/bh+UlXPQ&#10;snPELuIQb2Rsf/GRSlrno+KficJIXy6lxGMXkbQw4ctKYKJ36hslEAnhw7zwwrV4tIXUm7e+Ddnf&#10;m7GdenXqRbl47Of8i88iL/+RP2P7AaVk2dk5IEjmBzG6EEYctCknxxa/40XvtpGX39+gL+tNrWvb&#10;E6mXbm3IMUwCYyohjmll2z+pZYJwWePaflG8gYJ41YHnnTBEuWGsqe/qhNOfyIf6MQiqKXQ4Q4uw&#10;pPpJ+Q5+x6HuX/mXfku9+Ws/J3TCu9//Q/Vn/qOfavoKT524MicodDSbqAflnLkFMmVrh45Hfbuy&#10;0Rd1fk4cjTCavmYje23CSvsaoTPrKhu1HM6N6De2QYwYnCj0cx+vLQeBdtLi7/QWmslnDW7tKLpv&#10;bSB8CtjCSH/Wf+loeTKGXtvB19mtMc0fo8FyIzSaW9jMNesNtlGvfKJn2+WD1KeZOx8me2bMN3/a&#10;1HFIY9NtvYlzMvRrk44HHnkNTeabbGDlgf8N/9JAo7CRHQB+uBG/R5u+Rn0InzUawqTbsTtczofs&#10;Z2ynbF10SqoP6uZS9AesT6+5JrpWi8OjeOikkPWVIt1A1uTtnui4xPgfYDM22Y656JHgfiB2HyRN&#10;P/eDmdtWtHCxYerUhVWJ4rfeCI74a2J0biRIc2gxJXZ2HV3bLs6WJu0Mchrcji8AIfPQOhoiH/uQ&#10;16eEhqYqbfGzVpDKmzaSD45IcymHXbd3DxlbPcSOgOloy2BGA+WMadrGbjxTg3IRV7rZX3gLbb/Q&#10;ZLsdbjulqaHV/pS1bfFHzkRhbXfdjU+wXztOfIV9Wrjg63ASbzMpkNApenYsyvJtal91Ef1BZHwA&#10;nfIQEPXRg/1grJtHzVNhNIqANtUuHh922L/46dosfrZ2N18s3yt/7sXO7HmdP17U48m8doecR/vf&#10;lW8VjW7mdXW9qav9M0Y8q+GME+JsXMNXX6rB539rvXr/LnPom7H/I+Q6atZyZnuf2e+vjGpw+eVO&#10;2nJ1Jl2QEr4QjD9y4AWT9OUXSxWcgsXgYpMY/ZDygAV74w8CAO1XNGkF0MODr9tyI6HB9MHr025U&#10;o0ifIGsu0ZALgml+pIAyuHOTgbwaedth21IBTl8eKx1ezNEUilFu+uEIfDqvz6HMHzCQEUH1L/ru&#10;PkavHnYY9FZHH4qRWd93zEkne9Td+7VH3rvlGev9C9jlTL87oNWz+yH+46BW61Etrvp1ORvW5eW2&#10;rq9XdX1xXjfPHtXi2Ye1fffX6uztn6sP3v97NfvKz9bFe1+o2aMv1PrRr9X6+S/X/vmD6s8v4I3o&#10;O/4XjL+8gkbOzevrvEJr673D1ifIvNyCNDYia/J+e3KN4W6Izf2QeoMvbU+ZZk77bn5kzbnbJ8j6&#10;lLXHERvYvPseeastVTrGDnyIaAzoCDzOP+U+iBa8bFPGyFS9Q48/nLD1zA8t+TFRgtd5vktQ5foE&#10;peflCRvgMY53wiZhjLH0cSY+yfjDv/uHm3e4vXf2jA19v0ZHKGDE4X6Div0xBKzUjf6AU5sETvDY&#10;KtFPNeaxhQ0MrOtoeFL70Sfr7N6wrutxDZ88remZB4peTQ78dqc/cDDNbaNey0sQH/9br4Z1B5Jf&#10;Yle+uzepG4hbXXOKv7yuFWNH2PzxUqX692p6sK7RwedqMf18XQy90f57NXh+XT1/SbJ3VYMV7GN4&#10;p4e9unOElMcH9dIEQU8P6obxr/aYDkrNjyqw2nurfgNDvRGG5e7yikmygW4fr+ivwKfEtVb6eVpA&#10;8BtsfgvNozlGjjw2aLN/4nWQlz0jDL+5Xc0vmyD4BUqdoawjTlCfhqT+wb4+BOYFExXXUG+R34yH&#10;dcaQi+2qvgmP/uZgBH+T+gi2e0yy+W5c++vndTk/r2d4/hEnxin40Q6Gq+VILwa30iBu6hLZbVHQ&#10;q1A6mR7V8fFhvTbZ1Qr5fwDO3e5eHTD+kEm22vijBBrEEFkgg82m7sLX6GBTl+ycZpzy7qx79Qp8&#10;rFi5F/Df20zqHrLZeyEGbwcY5XP4eoQs9+hgtoB38HxzDJg/9B+uh/XikBGn6Gq1qLkvTdod1txb&#10;R6R3esXf3jI/dNFnwhzh1cfo/i56eBP5nB+N68uMM8HJvoFd7I9Gdc5kWW9G9U1sGI8Op3V5M671&#10;/Hldby5DwzU0PEY+Q/jzvnl8cLe+7QhHM17Xh4ist7ipK9La0g8a9+i52TAwoeHTJwVfgf7TO+Pa&#10;Hk5qcH5RZ4+v6hE2tj8Y1PxmW+PnS3SLvOm4Iurgjum/Y7Zt3ZWzY9W0Jtj2D0Dn7P6wvsTknm5O&#10;6vsPsME7L9e1p5mbx8gMAU4/W3UXpzxdoj8cxskfqle/ibn4md9W91+D2PFJdoxuUKTVBc93hvlJ&#10;MiajKLMg6CO8gc9iSV6fTjZP9+STT0I2EOBxWmYRoV5xdAc9O2RDTmz9S/oYclHh1LAQQho4NzKZ&#10;t+CgGPqCtG0XrxtP6/UBWYgpZ4Ghr2M7ht0Mys7g5lxYh8pmiLz8GFFznG0OSo4NLof0AVz5cjwv&#10;MORBfkKbKWUHkq4OxvH9lNyDR+RkP+aD9AmflDrpMu8lqOoLzeKkT3BLC+1uRr2smFEvzdpH8JA6&#10;VjZ11jGebV6gZiNItLoRImVxkfppfj5VJsqb8I4fHYLLTwyzCWr7GbNBsgMxspZG+kmni1F0BI5b&#10;eMttUA7Ca2PyZJPjuAG0SwfvgVBebi/ipMnxiNqiTwv4RICLWurtyh9pyGEeOpLwB9DG3sCZrzWI&#10;T7qp8tSQQwZZZegTsMmDk2xSP8zwCT77hWfKXjyqM/7jIxsepIP9QyojQ2EZR1mLRxiDdNrHywbr&#10;fX9hZCAs9dq7G7ocho3agikw48Wi/uCP/mC9+sVfElXCxSe/pf7Tn/iVWh0dh2bQRUfi7mzIyw9T&#10;5WWbNHrw11a0qcyzpjqb6o5P6RJPENtIPnI2hSbxiVedZGADfGXOM6Z70cDSnld+mNLPizj5tC3y&#10;AS4yFB9B2Tp/1KP2nidggFUMkZGp41vnGJRjZ+KjYNZLfeVso0l8FxlQ5pJUOWSuCExMd/pnEOpt&#10;ypyDj4wJQOYUdbm4JZ9xiB52LchT/JF1wotPmhzLPKnzNrhp96JTv6oP8ok02wTzQCYeZT/0g1+J&#10;Jq9dhDbnD3XahTrIZQP9LUuflwnO4fBFP/M+YW85H4ITc8tDvfwZ/DAsDBGlT/s16Jvjz+mTyzKi&#10;YygL9aQeInNhGFe5uGdUfx7+pYn/zZPdjk+dckoe+DzN6ICUY0fiIh+l2dfO1lNWLt0apDziG0mF&#10;dxzTyJd6m9LXlBg2+aNd3PovxyQbNADp5zw/xG4ZL+uAOI2tDMSt+F07Ii/KGaalS5vLxZL4yVsX&#10;2yQoU7d+FlWpvKQ/CGPjVDpuCBKIaFl5Kqv/zb/+W+tTv/C3aWjCR9/1m+tP/dmfTV5eMp/I65/i&#10;Z8j7tVLz/M/WTt7cb+tfnFuxHW2ccoamzvcydrao74s8xUGaqABk2mhfEqN2kvnPtjsMUta/OH9c&#10;/3J5Koj82pegvOU988VGgvNJXQREPORdEyJHoutIZATe+Azy8cd0kA7nkrJ17OiaerdD6StsS1PW&#10;eKvFAYyyzp6AKP/xb+JtEvbWDTnqtbtQdnztw3Ey90k9G8uf9GTttJ3UJxOU5w0w9lP+whhDCuWs&#10;b7TLa+cPnUuRewZv6jI/qVMG2ofj5aKMvPTYFvsGsaChg5C5Cqw+OGM5sG1EYZWZrsH11fasHaTa&#10;VMamn34IsNt+3RyNrYNDXqVFebg1z37GDshPuqOTLtjH/u2ccU0OjeDp5GkQp0ERGGbSSlv2QMID&#10;K/2Bl2b7Ujbo25RF1h3b23r7WdSnyZp9YguWxUs+64twbZv+MvNBHJRjT3YRnoxJDLdtkw/HUAZ5&#10;ryv1ytbKzjasa7P5I7x5eZKX0Gw90WHVhfNlJn47Eq33w6kUSZORHnBEvlaRhibsM/sD4anr7CW+&#10;x7zIhLUIrGuXOLt3i9oc/MqZNL6LVFmJM3YlfqrlQXuxTjwtaIJjR9fgCR8oM19g5H/sj87q16/X&#10;+eRR6KfRF+n7BJbyCJ70tY2II7i6InfxU7lo27z7xXr+7rv1+Pyqejfv1AIChq9v6z7C2fderXvH&#10;2xpccBY+39QVRjr2fL64V6NXXqnXvvd+9T/9f65PnizZI30L44/htRe7HODk97spslPI0BQdtRcr&#10;jKG8ml/+lH5Z6iMuKtsLqubTsCG+TKEvOVcKxzkP5D751tNBKUwFHgZ9Kq3J7hFudJyFysp+o1eE&#10;aVsayTdfaQSWTo0N5Q/tU+zZ6501+4EV67rIvHxCumyKYncixBnkSTecgLh9Ws5XUAWgP0cW8sKk&#10;lm7ge9frullsa7E8q/3VhzVfAMOZ+7Aua+qP+eX1SGew5TvszjHgs9peXgPnr3pe4uOXtV6ta8Om&#10;2LO/70j3gaJLHO+eM/8WQ/KyyRCZklUEnRjkLg9MoYSBNZ1eyHvhGX/KRNwiW+9d8kkE7ORXb8nk&#10;q7zZECM7EWpw4nAhQF7+0GMuxZS/6kFnub9SZtRrm573lVmjF7vbQsDJbIjeE9E7dHkB56Wpc8If&#10;RtyzMfXhsk3Lw4TUe58eEz4Pn9iDyaYv+VN//P/dXLg9fvEAxWwwSiA4gW2QRuYlBOpTNQJXskMS&#10;bwK9h7om9uabWjHgHKPe12v1W44P61Mvn9fz0cP66sNeXZ/1mCT7ev0ElsdHdTke1iyr+a5mrObe&#10;Wh7CxD2ZP9nV/AhhOPALGGUDsPOixAnhKpfHF2gbHMHwS7m82+0/quP1vI5wMJgM8AgDJWwh1Cf2&#10;yq9ealvjSR0MJnWMse2H5zVm9zJiN7nCMG5mivCwDu/1azCFBjzizM0HEshL9tjterGUneNywgLu&#10;xdO27qCFb1rQ92hc753u62I5rPvzYb2h7KaD8qEnHzE/QQknKHu1WeMckBmrgN+JXk/HNZxOfCAJ&#10;Okds4v0a77ruIJBX7/k94FU9fobiekucJs4L27+53tdDdmO+XFL2vNX1aZyJNwR3h2xM4f9qWx9h&#10;AYvreb3pu8rGB7U4PazZ1BvYXn2SdHR4r572Dmp+cwHeK8ZCzqxG/sIpmmVTgfPYn1b/4KB2hwsM&#10;a1HHvk+Ofz5Ft2PleBnIEYZ1b1r18kHVc7zsVxdMECbgR6wGm8tR/VYcx/3Dk3o2GtUc3q6g98kQ&#10;HSyWdcYuto9+et4gIK/NTb9Ws+v6dk4mr2InS/TuxsEnI4/R5/poVB/BX3++rdfgbzA9rrP7foV3&#10;A5+7uos93DBRluh1yVjXOJorVpuvrZEVh94jnSIH3LUTZn1dn4CHITb3aLKvLTawInrR7O33Fsf6&#10;WeT71lvo8Q3atpO6Wh3Xi9l57T98XPPzEYdvL/FwRtubOmX6LdgJnjF3hkjmFDvasVPOHMoplIAT&#10;/i3uil4b1d+7pshp6p89Rb+fvF8PXHWfeemHLI4W9TLyqAVyg/f94T9Tb32SWfj5H6670LO/GkHh&#10;qHosQMvetPofYteif9VLRzL3sQfQ6D/0/5kz+ltlSb0LtfMXU8jiG1/FcPHHRPvE/2sKlJ36glq0&#10;TFP+uFn2FCM+N5VxoG10U+Ww4jNNJzL4ujieLMLAucFz3cihtK3L+ODWOWdg+5L3Isl1Unr0djZn&#10;HOr43xy0SC3Y5hgeAoTP1xoZXFpdeJWFdAYQHB18tyA4t0Tm/LXOg1Oz+DX02hbnDp6dOiX41RzH&#10;c5N3u7FGbYLLpzRanQsD64HzQOLmJfCORRJAI/zk0G4AJvQB5wHMb1dH7vaDtmyAaPcw0l2mevjo&#10;6NW8HNenYOXHD1EyBn0SaNc23MSGfnGQlx+z+WoNeevadT7yEK91ykmU8pFDEjTJ8+3m2bHIK1vp&#10;VycdHgfIgduscJRvdU9wY5hyS6u6kxbloYy8bLVdW4tNg4Phs+dJP3ArJ5cQebMqB3H7AKvtSZe8&#10;52JDesRFuzIVj2Pjvh0u4+fCjUIOq/TRXr0YVMbBKw/Ctqmy+v3//G+rb/qZn6LUhNnLr9Wf+etf&#10;rtXdu7dzwLU2T8uRV78Sq71G39Q7vrgd1jksXY4XW2aMyM48IZte9QZ9XtSl3bTtZ+iemnFpzVM8&#10;RC9ctKfAtjBesDhmZEkSW5BYcHd6dBzXbvXlISmyAMa32EmL7d3GX560LYN7jPgSaRcnOHQUfoAR&#10;2VNWt+pUATgXDdqKvEub8lUu0t3ZmPqyzbHjy8Bl6uFLu/WiNnXAOYUFUYcesIXLZQLjSlfmNanB&#10;dznpS9zDOo88GGpXps4/bS0fMAsvDXaSRlP+WC1a+xji86BJXm75s41y5jKplztpRyZ56lEZUdZm&#10;1IVgDNn8oewleneJpQxzoIYQddDBBwW4tHu/gaAO4jPAKU3K0+VI2NiccqHNuSzt0sAy3dgpeWUl&#10;vXRpLmkcC3xupXL5TUN8qEEgYO0aHbZlZSqNhugTPLE52w12IB89U99dLFnXNqWcSxkLVMq3qTzF&#10;5ugXtG0HQdPfSoK+gfNMxndd069HD9QruxYseo2NCw//0bfwJK5x8vQv/yu/tT71ix+7bPvu31z/&#10;n//8Z5vORmiJbohZFwymbYx+Q2z+N/CME7uk3SE7mYeullf7KAf7ZK4aKChH+VSPmXfY1e2Fm20i&#10;pGxqe3yiSChr18pMHWU9FCd4ogtSbShrN/2zBlDvPIwNCkfM+MLYucUlj9Jh/8iPsh9w2R59OTb4&#10;ZE2anFvRVYePmHVSWPVAYhCdbfrp+ELweHASjxeoubu2nSj90u6lnvLt9hgGX5jtcPlgxzZ5Io3e&#10;aHOMrGfAKK9OX+GTsa3XVu0TP2O+HVMbkXRD51/El0so83Z2LArynLLBOuEpx0bIO6xV6S+T0Oae&#10;zC4Wo3PSxlBILLR47agPkhbl5YcbdooIaM88TGeKwCoHx40TaWmM/VAXGzJ8jNZcJpO9JHre795x&#10;qV7FnTnqYMpLvIaWhlw00ebhNfsT2/gjP9m3gtixHUCzMcWcGx0BJ02xKce0M2NkXHEAa/9ODpJu&#10;0Ux8EqGbl+GLPrJsf/PqWJlpC/GDhOjI6Jj0lTdl3dlI5NbmzSpPg/n4YHm2zooutHzqc03lrdsf&#10;/AYbIVV/yi02IJ/SKk6ShgCi8JZpUzbicK75NbtmL8pZTxiE1KdxoEONQJt+kWPam3gNDn904Ahl&#10;9VCUT2x5nZExEU7z1UuGJ3Zykt7oQtrmj+o5Z6r1s5+sq7PrWj95u87fP6vLsw8Z/4v4A2YOi9HO&#10;B3eOX8+rovpX53V5uWbfskDfMw7ad+r+Z0/q87/prdq99X+pNwYzbOQN9AUvw0N4GDF3h+hDXog+&#10;xCMtMOy70yzkoqqlTftwo6I4vTz0Jf1eIPqqJ2G9SBmKAJ7zjjMFwQLqDwPkHW1A+XJdL5MgHtH7&#10;RnzyGm7aHM+xfMLNSyEDOEXJYutZu7mookVaoLl5H9uKmjVkq1gvD+0AIngw6w8FzF2Qlsy21QX4&#10;N/C+rMn0GrqQAUY22J6zxj2u1dm8emdfrfPz81ogz83iSfZr0f26jwy8t+DMvxhCPXSwIGZdkE/O&#10;4N4ZLTDYFYrtUecPZPZ6/oBkc9EIlibCs9dpef87tLp++RSZT4nFrIiqwCf6vNOQM3/lNOMD6w82&#10;DGlT3l60id35rPF52aieHEHbVaaKK34EXPHHjOP79Ff0iV4VmcAsJl4/jGA4l2yNQho7DU/NDyL4&#10;KiyDdNk34zFHfPJN/eWMEidsfUcAqbTbQZuAn//0P/pTzYXbeP641qwsPoWxofcRkMcKh383dFzo&#10;jZCS884LMEw0LwPeM6t9+f6Cw4AXRJ/l9POZ/mEt79yvr5xWPVvO6/7For4VZkfTw3oxGdYFK5aE&#10;3sD8CoUNMWAffXZCaWy+983HHmfzfW2Wzsghm0wZ22YzPKJtM1rla5RbVsEJzE/16OxEmwMELHq6&#10;UtCc0tXLCsIPmHCvuPGFj8lkn023m8crDMefhf0eDOHb7/fr4Z1e/czNrrbP/UqiEw317lZ5l1lt&#10;DqoPDz1XjOW6hjdOkGntTpEHm+EpfL0sE+NDeOvVGlqmsHCi/OlyTn5DZrDAON053HEKouyrgxot&#10;fbAV5XFa2R9C52Rbz9itbi8gMjtfjQwDdLMzXHtHhRPz9hUd+GugB4c1fEP+J7Wa+6TgWZ08v67T&#10;xUFt7x7V+oT+nGheY1YeHMzrDDle+EN6l9sclDTAMTT3OClvoG21mNTL4H3zZQ6Hr1Q9Rx/9jzZ1&#10;oUywC7+CN8YWVghyg86GyHCHLfT2s0yOHUwcH+3q4OjN2p++xG7jqhaz6zqDpz4nFv3BbnsZu9zD&#10;s7+GO5uP6rMYw6fvjGu+n9YaGfc8EbFa7Q8n9QJ57tfregO+p5PTehfH67vWppyAtfdTdp/3Rtua&#10;3/EdbNjczShf2V2Nr+sDAPboauGv3p4/zdeE+/3jWr6EE2cHOXuxqSXwL6HHyfG9utO/U6/dWdTy&#10;1RW63NbNfFmPr7GtJ2tU79eGB3UyYYIdHtUrx80vlrwNHcPdut5ErOrQg7lfL/0ObQfj++kpPD8Y&#10;1PE1NBzs6lOnO+bFXfinnXSuva+/Vgv02999oqY6gNHn6lve3Fb/s3+0Dj8/wYd8pXY/jQwPfqou&#10;6N9/uK/jOfS88e/Une8D/tXP1wHi1ok575vJDx1ENy1+4qtT1RFlcW1MKw7Pae6Q1pnYB+nHeWUT&#10;iik61cSXzY2ORty0Q3njqEjFp/PPGMIbyKOKLNAZg3rZNuuhQXjx2h4cejfHpSyQ991O5nQl7xR3&#10;7ZJPu9pXHgx+gmGdNAkjrmzq6N/x2V2m5RNUmlRRg7xJQw8IQi9511nllcXIuadgwOehQTjB3Swp&#10;q/AMDvls0TR2TqQ5O28PlhSjnsjQvH+IbpYiQzpmQ0q7881FRjszmFgvwk4H4dMBgFPW8uBhg2I2&#10;/5EB7S54juFC4XqVTY/j0icbePtSnwOwedpvn5yTGX0Q8fYrlu344rK/dGWhM7R1CShGfd5e6tiZ&#10;qOwtRn/yAEwEYz/Hk25DBmvsJhcqtgHjp1b5fKXtK5g6cgz5aIQMKHXKKrpHKJ2NRlckzo98tkJ9&#10;LiPIZ+NK3oOCaPLLpS2+VChc8AqWenB0c886Sex4+JF/5ffXZ/+Hv2hNwur4tP70T79dN/dfaWQm&#10;vfRPKgB9YsvteAzT6DAZYkt7YIHxIstPtNVjnvICTjl0B87IQmDarc/kll4SN9z28/H64GzLwktT&#10;5qxFyh5C5VFSQgshcheeoNxz+QSM9ptxlSW4c4lB//gC20mDgry2y1IbEr00UrTCqJeMBaz6kE9p&#10;stJDivNG/+TFlPbJEhXRhG472o9231UmKdkgEW1Lfwmgr2PGLls46fCPvsYLTmm1PvIUt4NQZ2US&#10;68jngwRwZf4TI2vryKvb+F2RewKHX/cGlq328lN7CV3STri1h1YmuZSy3by8mCdm3tDmrwwLknbw&#10;meo7HFffJO/ufXIhQJ3vxs1FE3DqTDzKy62MnUO/A5NXr86PBHGFoCYfBOT1FbkYaflyPHnwwkN/&#10;6wcgfmArPfoMu0v/rZ+wD22giYy8VM8H8/STLprCT7Z9RLo29km7tIszlZaliRSwwKYzMTonSE9s&#10;kbGtEjy2bH9CfKuEULYtMiFo104f69wOdmsd4Pnzh//131Wf+ft/zVKCT7b9mf/iZ7NGxOfQR9hc&#10;FtGvu2jMHHJsUuURf0Axl08E54OXn51cs25ZpD2yAa+/JK5vzBPFNra4nSOCS7uZPLktXvLij11i&#10;O79BltYRxB05UR+c1otDWIJyUSfaT4Yjlb7Ij7zwwgrerY9+kKCujNaHZ8a3XR8hTbFFfRJ10usB&#10;qSGgkYtBUvKHgfXbgaXsuBmrDXninzT0ZEACdcLoU/zQIT6QsnoJvzJjP8ekzrXQeakeRKH89A/O&#10;H2UUGRodwygOUseMzdE3TRiPuo0utAGDeMElmHgQQQqRG52M8QWWiRLgBxOZR8rejgRtLDS3MLET&#10;onTLm/Ysb1EU4we/8BQjG1PqFKXy6L4pIYC2K93pz5jxgfax3TrHswr+UoQ+yfCPIJ0vcb5HXkbo&#10;yNyELn2LWX156NMeQJT1Vx6I4cvQwsYvd2NTEXFSzpxp6U0QrqVXePnOXLSqxSkacaQvMXOGGL0S&#10;nG/8z7ywvyQK6v5U3cieY8pXbBcAcYcG+1hPXv7FE/sUATE6TWWTWJQ3Q/RCPvW0O640xPaQkbbi&#10;nImMibZbcBwLkQ+dO35iI7YpLPDFDyNzz+S+t8xXvTveAKZ6I5zw/ijE5FLKPiwEvgZqc/P36uJL&#10;IICR6ac5940/U5Oxlyt3wTlAt34dx3eSMSZROhu6PdODy4Xona/Xrz2l7fyv1OajF9W7+GLdrJ7W&#10;bP8CtGfMwSn0H1Xv1XH1jv/RGrwA75N/UE/PFzXr3dTd0awO77xUJ99xWK9913fUdvJv4I+u2b+d&#10;sOZz4HzpqE5PWEoGJ/ijl5EBfPiQEGS7ifWyRuF74ahIEqgyQiFNI3TI2dhfDoMDX9pvnU+IeQE2&#10;JFVOa+SzxkAHnMGHwZTHO4LIyzN/HVOhi9rxGgV4QcdfFZPJYdgA38jaidG8+J+zJklvtGT+ummg&#10;DWH6zbz9ADktqfMeZ/XFulKW81+p1fK85quXaueB8FUf6vnO2lyf1nb5qFaXz2r9eFPbzVfIrzh/&#10;X2AuF41/hbY5vPgu8p7vI9d4MJApk0Be5SDvpQPOp+C32azYkSonCm25gPK/1dDulaKXaTKRvVqA&#10;vV8xA3oA3cv4Tnul4LsA9TG5H8V4GjyM3d6B+MSbF5O+5swfdHCwhiT0QBrf0o0FrD+QkCf2wZm1&#10;2obBCDts5Iu0MzdF4mUbw4BL5nbsY4AhG5fU8hW8sR/vAqiiYm8b/RrCieY5RHhP5oXtf/5n/1z7&#10;DrfxiolyUJuDMcoZ1YAT0QFeeeiPBAwntWYX3ufE5y82+J3YQX+E8JufPZ1MdvlRhROY81OgBzD/&#10;dDWuexjeG7QdTJ3ACnJcM3aCF6xsO079S1YKTASi13WKQMfeukH5DkH3kNYGGvKUGm17d7tI0Xnu&#10;r0X0oGcOLm9dtwjDl9cvF7264eR+Td7HGI/A48vw/BrQBAL6lJcYzlwPzs66Nx3hOA7qeDypw6Oe&#10;r/+qF71JXdfdWiyPERh0IzEV4bvVNq462xXCX2DctEHTDdq7Am6wWNWU5l6+EMw4yOYYWdyF/Cxa&#10;kG/GRw3HYxSP3M6ZLOsLHNtcw9G97etqva39YldH11sOfkvks2Yi+IscoxorC/CuXaFZoYbgGCLT&#10;rU+qIaPdelX7yy0yWaG7VR15IbiCTqxiPxnUlHH9+tuSflfsfIdX+7oHWYMjf+MF2hj7CmO9Ztdx&#10;qo+a9GpwR72hi8VhLZS+k5AZsGMnfYTejhi/NzmuzaE3+UcY1gHwXmZCMTtZ34F3tVvUHPmtZ5c1&#10;v7qum9kSWpf1BrTdOWDC4MfH6OxNjOFb8Dzjw37NiaseDgK9+YsyGvn2zqju4OSPoHOlrR0d1tSn&#10;FjejGqLD/tEBG/kDbBFa0O2aHWdvc4ncdjU4GORrtj3o2hxhY+tX2ZC+Sn5Z/cU6v1q6ZKd6sejX&#10;pzix/uaXkdNnq77mCvR8W68gck9Z19iQ71q7ix4P0EfvmPlw5x6TiAXp8KDe6B/WvZOrOmeN8Tvm&#10;b2CTRyeLesgJ9erykEUEN8wCM8Qp7VnETk9w5D5FqD2Ol7U+QvCTk7paHGPHyOI+fB8O6t5kVsPp&#10;9zPJ77H4/P3aXz0JXV84G9bjB71679Gu3ql/rD57BJ5X71f/QCcEzQbnHomLC2KOX4SVZqHHZt3s&#10;WG6AiF1iP50d7cZctBB0Mlk8nbyE+DpCdxBxDIO+JvMeZIgtGwCdlt40Cwz1tzD2YT6YWO8YHux0&#10;aoZcCFlPOVECpcuEctrETRB3d6BIWXjbhHeOtvDOSWnrDi/GtNFXejLNiDrobL6oc0GwX9pIJSBP&#10;b1AvGnE536XbS6UOp32C2/5E6Yg/7uhp+7hps868NDq2QZisadKmH6Eu65pjSKMVRoNlkm5jqbwd&#10;TwKFlz/xW2d1x6OwyiN1LS4T211Q8nQAFbmglFnqFIt4pEWcuQixST9jxjbrrSPv1zMs5CBJ1j/i&#10;jL4piu/j/EhP6LOe/somexL5oDJyMg/e2J02Slk6HI+kibYJD5zdYzOCUrAtOg8zjEE5eQGJyYPL&#10;oP5dT+wfmdKmnGPDAlhHWRxWxO4oW9Rmv/TDf7COnzys1371F6gB/WpZ/8if+X/VF3/sX6rVqc42&#10;1Y1NOL64xWGgTrlGNuKk3bxjd/KSl9iIdRoieaN8po+4hO0S/7Rt2mVgpUFYotlcNrR9rA9fwpp1&#10;99yOE3uVJtukk8S6TAz7GVJJVI9tPvbTtgU+E4i8MFa39bkgxR1HxLZLnzAB+tgQ9M+8Ei9jZx4Q&#10;hA1OYOMf2v78b+xFWgQkzfimBiuN4mvHcuyu2TptzXFix+Q9HJKNb9AWpCNtwhrBHxtxcNLkhaHN&#10;Ibr5pX2nTnhwOYZ+1sNSd1ET/oW1n3nqM2fIZ+7ZX3zisp6U/78uf2jNJlu50Vc80qJq855AeROO&#10;NnHqCyJTozoRvsWVaDtrQ3REOe3SYLTOlEp5Tpv4W15u1wdhzDoGuMwLL47MV1JxW595aB+S1JN6&#10;CLUxh3PhSW1QN6LsLkOF0dw8FFt0noROYuweYHUdvRstdykx9Fhsy8LoG/7F/9ll2+Nv+5760//f&#10;X2h8EjG8AC8vhtBiPWmeDjOSF6d7Nr/B5GZf3XZ0R5byTghNbZ24hRd/+LANuNAnPNHDhPDKt7MN&#10;x5Ueo3QInstIdCyKfDhmJSGHJNr0R9qDl6vaS3QjDmkjjW+nraMziMRBvTHjmKfOJDKRHuDTxXa2&#10;1KrCD7i8eA8gQT4tWo4/F5aKzG3bxNVkM45DZ90mzXwlTbgFAg955SQu8dtPvp2HGYMor11f5428&#10;ph9EZq7ZIHyL63YekLcuOoFHZaJdZj2jvWGYrPkugDN82Uc8VGWOgMdu8ug+w3Fd29Rl5pZEmBLT&#10;HzzavMQJ6xiZ/+TtI41+2GC3zHXK0YX9REVd5El91hfHEZh2P+SSnhZ94ClGj/rhW1vuGg0CmFhH&#10;kN4WTcOLtNFfmWbuUtd1j94BdC7Hdk2FoT5jmBVeHMBFnpQjB2EchFR6fQJTFNpzqqnPHKDgWMo6&#10;9kmM3MiKVzjz/lFOyRPEoW1ZYSJ9oQn6IlOyyk+eQjIVwiWIhIJJbJBU+Ns5TLCfOunwh5+2Lfgo&#10;RySk0aP1Tvalr2haQsO4JgqOFp8eqsGv1eDyg6r5A+o+xG9/qeY379Vi/nO1ePJLNeP81puu0ccE&#10;HR2Gls2IMygHxutv9OqdJ+d1/vWv1OV7s7q+68MfnO84whxPH6O7k1zO9CEkX9MMPV46eWpfQis0&#10;rIc15zy06P9qLW7mdfD4p+vxB1f14vwDzj83nOsXtV1AN5uu8SvDeuO0Xwf3BpwNn9bg/Y/q+XJW&#10;88Gq7oy3dXCXc/L9dR1OOZ/OOAd99Uu1++i/rsWLv1PXy31ND55wJuX8VK8x/h69+YyVlzQItBVy&#10;9E+bsrSV0x1yVqsr+ODsz2rR63G4i/UACW+c9omc5+ibSxsmWg955RKmu3BrjS7+gK7NPjnPfGU8&#10;3/2WiPb28aRE9OMvbtbem4ENRaSGE1rM+3VzPa4Xq0FdsSkacF7tPbqpdz/a1le+8bQ+/MKj+trb&#10;s/ro3Uf14fuLevRwVi+ePK2bd9+vq69/sZbv/e1av/fTtfnoV2r/4h8S369afMREflH99YJ91pz1&#10;0HefL7EdnK73IKHNCDcwusHAlqSuSbkMw5S8rNRH7tmgeGUmx0rEXwr10z2ftNsCKB9ePm5YdPM+&#10;dyZfd7aJBMDtE7a5bgEf/5FbcyG2W21rt1zVGnxeSGauZgKoMbVFnvrdGjpz6wYOcG3gwfsbP4xy&#10;DG3PC1Sf4vMJthWHMX9MQTvQVr1w8xLRH6LwctV3DkqHdDemrCUDLpfA5BziP9uc8w4cdNSB39fx&#10;LHD+f/DHfrT9ldIhB3oEtWD3IfNubp2PqzEsYMBDLGREnV9Jut76K5kT9DDOwr2Fi71eN+m2ej7W&#10;g9LGu6u8K632d6p/OqnBKWbDqnAF4/vVVa2v57WcL+m3rjcQyP2DgNaMVWzvLzIsvDWG4HGjWG+H&#10;VYobAx8TvQujd9lZTYd7Nhj+mIM/31pMrFGNpkc1mYzpP8rly96X1+NFd3RW/ypQIfm92/vw9VJ/&#10;XRcw+EWYf3q5q1evtvXKdAU925oB4y95XmP7CyJnJJwEqRcisDpmBV6ww76gvFof1aErNDsDn1ra&#10;IdMdssv3snFUy+0oLwXcbXEmfpw2P2BBHzIJcTzsrC7gURneg+fB4b1aHJ3UejyoUxT3FjgOj9f1&#10;RBn4dBaM+H35ETP4HnUHCNvp3Tvf1nK2qfnSH1dAYfAknzuM20m0wYFt5xgr9dlw4YTneAe0D2+b&#10;8HcCHfcOmDgi9ibxZl9zL+80RMZYsfq8gXV9B3Qe3gH38b6OkT1+Dhlvmsf10eMJq8996LyzWtXL&#10;ID5ZzqvH+IebZV1Cy2JOHwyt+ZqqEwzljnCu+DRvl9fX/rQvfXwWdIQzvbus6WCKw4Xmo0Hdud+r&#10;105xOmPoHixrNJ4hN6wDfYyZRMP5qp5Dvu9NyCc656M6xrZO70zr5t6UBeKmZpfQcrPFZBmLyb7B&#10;fm5YlK4jY5x9H5mdsJj0TuvqismHrZ74eOFowkRGz/2zGr24Aves7h7c1DFG8dxfNr3Y1Kfvbev1&#10;z57ULx4f1vvvLmr9cF1LhO5BbMvJcKQHZif5Al7P0fsWWS2h4S6O4O4Smz7EDo6GNZkyP49/S339&#10;5Fvr4YufrCdnb9czHO3NJWvp8rLeujqrk1d/K2NNa/DSHfCrWPiNlyDqj8hn00XezVDWAKLOsnEY&#10;tLfdEqmIDzIleilnd0wp0ZDNn4E2nY3w+g+RxQ+SOnzA2/FS4fhtNmOQBq8VBumyjNrTh3w2VwJa&#10;JoR+AiYZXN2hyHxHVgIV3aEqn/JiW/EBjJXNHCE0tPiy2XI82oMSmMinpSO0d7RIL/XZTInDKtpc&#10;VMXtghHaTc0K05Xpl2bqUuSPG3KRSIOh41GALEjtOPYJjLRAg681ECafshotUjb1osyNqxtBwbpD&#10;p3aQDTG4VKwHedvyNTkAHE8Y5SBu3Zr+zvGlVRPzYOshKAc4QndwNqiP8CSseaJw8h4ZA2Ne2don&#10;MrSSNqu60B3AhI2sbBSGVDlHb9Sbpo2YPSVR+cWO2vpObl7OWcWQtzhz4YS9yV8a7cvY4Ym89eGZ&#10;qOsOrdJsHvjQZx2pepR3ZebFqsG8MF//7T9S46uL+sQv/kzq+/iT7/+P/4P62o/883Xz0ssNPm2o&#10;pV/Z2a+zjfDNuD4l5AWUT6t6KFcWefqRqKwzX8GjzjM3yOdr2fYjlRfrnWPSGtm09EduwMm6tDgN&#10;tY/wKwgNSamL/Cn79FjGFs4oLtqcnwbhlJ1y674G5x8PsNqAPAmf8YnO0VxciQP88iEN2mbgoEt+&#10;qWr8mRnK4o1OjeI0iMMGghfWoRl4aXE/oV1bFbuQWeqCzxCE+R+5pGg5Ffy3LzEXUpYBiAyoEzj+&#10;SfocwCiCdvzUGRR0W5fNuHR3NNgfPXe+2apE/njYTh78yqmbf3Z33unH1LH9xJ8LZmEpZn7LKzCx&#10;X+sBdO4M2Iv5zi7zNDVyMUN/nw7Vtjo+Y0+WxWdK0o0bGq0mr8xv5wg60PcEZxuDhwhoU0dHiqlI&#10;P6upcJiuT/q1Y0pLN0+k2/GkwzkQ+2/pk+fYE3nb8rQr9CgXfVCQEZwf0hqcRPnzAhKwwDheZCmc&#10;dabg9sm2z/7PLtv+5H/5y83TwOIHLh3sLz2k8hCbJEb/tttG0H6ct92YZtPHudHqJ3jlh0T/nW03&#10;ZfF0fqrbEhhtlzfnU3RPm3x1+4DI2wiw8PIun+ExAA2cAwZG2VlnH2DYJqdf+lB322YfaFEvWWMF&#10;avsHL/BebMizTVnfHFMeDOSjI7MtX6GpG8f2DNLwIg7tIbgJqCDMO+edC1bbFv4BdpzoXDxEadTv&#10;WNf5dJIE+4UHKsSV/StwgSHGv5Lyn8Y2ZQzpFkfwqzB56PiXJssGUxmwb1cnXAsTeNoSyHd6tI9N&#10;ykR/6/sP1YPjZr/fwgaGP/oByZBP/alDdu3Sb+j6JLZjOpa69zmA2BH1aTNPYjZzg3LsB5o7fLc0&#10;Ntn0U+8J4jEvj01NcIgrIOS7PUN8OlG+XP+iD2SkfcuQfHUDAZJ1y3zGS0VEGnmmCC51Im9+1h79&#10;URZF/KjwFsjbz+GDEny3fFrPn/g3AGKbRPMiiu7I2jl8me9gbCcC0vgBq4HrxtXOvOTNxQGp9Hnh&#10;0DwBBTACyFyDuM4WasapcPUg/ft9L8E8s/TLp7G2v/Bu/czXV/Xu2XmNzs9q+c6TeveLQLVDAAD/&#10;9ElEQVS9J/Xkax/V8v3HdXM0qqN75zXx5dA+5TU6q93Ni9p844Oaf/TVunr+C7W/+I84o34EPQe1&#10;eeeCs+eas8plzSafZyxf0DNs+Gm4Rh6ccXG4m6t5rZ59sW4u3mXe/Cr1j2r4wc/Xw2fntVo9qt3i&#10;hnPqgn7b/ICZXxdaXK3q4slZvfjgvC7ZQ61wgl5U+cnAdc8f2+vVcPJqzXefqsWz65p/8LA+XC7r&#10;2Z3P1SsYxGTtS/bPatx7jpzwUoNz+FL5c2QyhEL+RWmKDlmi/Dy1BKxXb+WLsqMoGfGCSaFzLqbO&#10;rzruNHKUZBe/5aUSxJEFPFbpORvD1Agcd+tzcOBD2cLt/EYe/PjwzHbtr0j4jrR57S6e1v78V5DV&#10;L9Xmg5+q5YO/VIvrf1D968d19OIfVO+jv1Rnb//1Wnz1b9Xu4d+p1fWXqq4e1O76Re0Xjzi/P0RP&#10;L2p9iWzn17XgPO2vbHqsdi/rr2p2F2F+RTWXjKS5FIXFZq3eMscwLEmPKpUT51OY9em0GCptytCn&#10;uZY4VM+znruNjrPAPjcYor/0mbOAa1g7kSL2yEzjJQLT2DU0UPQ1HqvlttabTS7k3B82X7EFH/Qz&#10;dCNz8K7Ba6dc8plazkJAij35C7Ey5ZNnXnI6aaJKUi/2HFN/lF+thT+1JC2Bpj5wpPQM4V4sO29p&#10;aBlR52OyXtiBkSp/WOEP/Ng/11y4rQcYN2j9BQgfvevDlF8R9B1Vfn2xR5ShNTuvGQeELUawx5C3&#10;a+LOHxfY5hMWCfCXSf3KnRsC3wm3Gk/q8rBfV/B7g9RvlghutajebF7jGRNm50XRuubr5qupG6Sz&#10;Rzh7cOQRTBjYocwdEvE7tToTjeOEsU4w1PHIJ5z8mmivTse9un9I+tK+jk53uTjSsJ4ijS2n7e+G&#10;ps+cVr3y2r5eBcF9difP6ffYi0JouQfu49G2luNNLVih/FXTzdr3m92t7eGd2h2OUMIA3n2iC1cC&#10;r0NODF503YBjvV7UyXqOAnAogyFG5u2pX4XdRYEPgX/vZlPzFzilJbKeDOoAJ+EFyV0k/E0o7fQE&#10;+Z4CPHql1qf3anvcfHd7sRTfrC5nyGgxrz4y7Gu1GM2g79cjD2sFfXtkskJ2N5spPJ/QNoYWnNwC&#10;ec4HdQk/zzA2b5gPoWd9QB8MabhZM7kxNPoukO1zaLkO7/t8fXgBDxv050/rbtGHt+1+HfdmuwTG&#10;2/9FLf2F2c2ERcF+RzVGZpO7h9WbHtR0PMVhD7GdaU0nk3oxnNYc+fgpymw5wGFC1xSLw8i/ifE3&#10;6PRrjOVF1CVsnt0gpwVGP8CehkPsqE8c1gtOS1cY3/ICLSwu6niKs2I3/aFyvlnV8saLLMzIHcd+&#10;WmNOKaPDk1qMTpjAaxz/ppa+kZgZncVtDC5scEX9MRPcSfZ8vqubF9BxqaMa1vdhYy/dH9T76G75&#10;YlcXN9g38noXf/zB1b7On+DvLohH23p8eFS9Jwc4++t6czWrl7GNVw7ozwK2Rlab5ZNaXD6pzQUL&#10;yNlZrR9fVG/5Ar3OazC/Io/sZkc12f5aPTv7u3X59ldYSJ7U/NGyFi8u6/ryqD6Dm3jps7+r7nz/&#10;mzW8h41yunfO6/+dL91Fxw38rfDjE+aZhzOKcQbOW9916OagcTxNvX4JsBzo41AAdH1LBDYO1nr7&#10;WSbkIGdZpLYZwCWcvuh2N05ZmnSQifazTL9shnQ4womrqY7PzMWMFUbygqo3LyC8UDNmIwJO6w3W&#10;Cdtt1BLbcUO37aYEq29pFe7Xk+ZQZgb49OvwUI5MKLthy3tfAGycc9uHNunKsG3eujh2Kjt45Z4L&#10;CPCYCmv0IOXlhO+60dc6vutSaPGpfWDUlTSSbfQj7paW8E+02s1X2u3f8hHeHF9eRGATbZGF7Q1Y&#10;YyfWCQC8aXcgTLAPSeRHcIjQRfRr97aZV5decrnRV3bKpe3S2KB4pJnOjnd7mUhUn+L3YB2ZteXO&#10;drMtItUW5UnePQA5Zvf+Hg8iBpcYI0tHxlQuzh1xurCLR1mrJ/Wg+eZHd8gLI0OOm4exjR3t4uvo&#10;Iiv94lAH7/9Tv4vKQb3103+LliZ835/94/XOP/P7avHKa7f6EpUhm3TozRMVVEqflyC2x36Eoaxd&#10;dDqT1k5P0iQOD/2itqP15o1+/UwcRpUV2mmITatAyl7uRBbuG4OEctcPG4sfIUqTY9lHO8pv4hBN&#10;RCtf2r62nEsN8plLylwYfTVp5kE7pr4qGxyiF5cxKlJ1kAs74JSJuCXARMIyz+hjF8fQRzhUbLLV&#10;bS4BSVkObw+fWSqso2P8Gf06O/LSJTbjga4dzyaffPQyJxdv9CGblz374H7kKWIC4PmasHIRznFz&#10;sUV/6Tqgo2j9k7EJ0t2JXXuy2tSvn3qBKIPWSa9A8hXbJ2oTaZQu6hOBu/WhwpMmC5w0db5DP+Ec&#10;dR0J/wSbwoQ0gzPVVkq0BWJsRZy054K0xa++cmYh9cJLOxGvsgodwAYV7RGX+IQhiQ0fEGkTd4Zz&#10;HDqkjTrJElcuAGiLPsmLVBxJzah7B7CN0PHfCJ68fUVmPWnoJnqhoq6kMRfErT9zDjpP/sC/9c/V&#10;5/7uf09NE5596nP1J/6rL0SvsRPhiOLIUPxxbPWVy2PqQ7tIDXQMvQ7Y6U8boyxIaAgxlNu6MGo0&#10;oU/kQzm2QUjCn1s9m9KecaTROoHautv5Q0w/xrReWvUP4jekru0bf0w+9FIlj2QbpVIvzoCSutZH&#10;n9IKvsw58spT05amfABEnfPOsn2Vk/qw7NwJvSTK1LGznrXjkjT0twXHs6s0K8IU6BO7ZRxf7yR+&#10;tmmRR3gDRD3rbzI+0f2UQb/sHlM08QmOnwHoR9rtDeQpMpFGUkHjv+zv2KTdxaghvp1yLrzpqx1K&#10;SPyrQacgXgnK4MQWd3Rh+Hg7ODqfcjsG7R8Dbeh2DAC6tVHY6EUgQvTbjuNTkBnDzm3eDrEd6y2q&#10;T1PrbSd0c90+t76bitgpdWFRHYqnaUqbvMQmHUu9A+h7FoOWP7Et6xxLmHZM6ZWebo+l7ejfImN1&#10;bqScS0d9MOPcyhDYbo0LLqpsik8Qjr7q3XafzBGnvjl4SeUlaxll2+KkSDNHwGFVyvRVpgmkZrvx&#10;9BlWqHLpjmxYSMKPT2ClM+cu3w905Xu0OJdxjh3NH3C2/cnaX3zE2e6sBpOv1W45q/VXv1abL//H&#10;9fhXf6kGD/5UDS//Rl2/+LDWz75adfECWp/VdsF5AuNbTD/BencEzGU9fjirdz/8kDPOe5yHvsT5&#10;6oNan3GOevQQO32vdgev1vH2AvJ+qg5e/Le1f8ZBezyrLee0PUIcsVDuZpyf33lU11/+mfrCg4t6&#10;8uB5PXu8rCfPvl5PPuJMuDivJXwsOItP6H6E4ufX2zo7X9fi6Zxz3YwzDec9b0V7L7GW3EFAB3XE&#10;QjkZcMBf3Knps6c1XPwKnec1ff2767Xjfk0ujuviYlAPMZD1wbSOUcB2dEzfHnMT2XnnkckDrVGE&#10;qYrnTBVlKngVtqGesZksPlflM10+BaXd5T34lL2G801snLyxwyV6XTEMZ/beVQ33F8RLfPk5eL9Q&#10;vSvi079fuxf/FbL827V+8pO13PwU59BndfWAc+cXvlRnb/9EffTeB/Xooy/W8xfv1POrA+Jr9eDZ&#10;Tb3/4GG9+MhXIs1qvttwpoavtRdT21xGNYY3gBJsJAYD3UYo9Hotl5ayLenKwlr48eEa/3sHkB/B&#10;oG6Hg/LHMGOoxCH9B96ogUOZ+cuv3iH5/j/z+aXVYPQSq4d/874jw2QuRMxGxWqWP/n6LUbu+/As&#10;+xTc2ldZrcQbLtB9pE5s+vs14eZJOKYX5OiQ86ui4sPpSUGDDBjw5yEkcORfnI4XwUbKRvEGJzKy&#10;Kw4k2qZuyKZqDOyY/pnnRnsoXropJ/kbUcLSoAHaif+r398+4XY28VcjgVgjEBhSuNIm0y4kOqEN&#10;WH06Zy7SNcbjVxY3GL2GtFo3Dgn0O3fEEDTktDJa5nmo2q8XtZ0RcQTzxarWvgsLIQynAw6Lk7oZ&#10;jeuc8g0r2P5Gp+JEQNig2kL5EeOfoKThdN8c7qDVX+nwomo5GtUzJlp+mXONYKFvxcq2RulrVzgm&#10;bn8OSev7dXJ0XIf3QXDaR1AjDkmjOpsM6znCG1xt6u51rw69wCE+XzHWVbMx7J9s6ni6qTvDfd1h&#10;k3UP2u7jAefk/TqmLxDUE/q0wpDJtfN767sDxkAoQy9yoGOzq9VyV5sFciE/ckXHYUx6q8ZowX3s&#10;VyzZVK79QIHJ66OQ2+VV7ecXdTFb1pw4o/8aw8sTf8hswW7kMeifrQd1H/354vxPHO7rOw/69fKr&#10;41rf1QlheMCsmYh3mXyvT3c1xQmuNLDNMfVDxkFwnAL2p1Ok7wvIkBPtB5xQ96tpre7jJE+YwDNw&#10;XflU2rYeMd6L5aTeYDIP/XokDn8w3NQJjv4Qe3kVD/S5e/t65TNVn7zbq1c5XXwBnV3P+3WBg5s5&#10;M7CR1XJYb03G9U+8Cv2nu3qEDawWXhz1OWxsakw6OFjXGDsbwL/vwdsi5/3NovaXyBs57j3BzA/r&#10;Lv1c4L4879XZs60f8GAbozrANoaTg3rpZFwv4/RP9uN6Zbyo8cEMGC8a/eorvC70SSxXTF6/gnwD&#10;/17arWereoV4UKc1+pYR8hjV8hK++bfyZ6G383y1eHCzyi+1bLH/6Qv0/wKF6uw4udztT+renWnd&#10;fXlUrx55aTiqy/m8rpfLulqO6/l8VA+ZG9eX23q6GdUx8+2lk2nNMLoL6Nqfswm8vq5LHOvZzbBe&#10;ut7VveNJ3b9zVePj31HH3/xWjV/rRXV+AqADMHEu91icX4BjhcEqKt+t4aZED2E7Svd/0yEZupN3&#10;k+JlT+oo65tygWVREzbS5ibAuZdNBDE4DbaTOG39ZM7Lv2wYhbEPDfHf0CGu1NNu96wNLZz7CdtN&#10;McsmAnNLg32EF0ULJ4DOsjs8uYmSRvmKkZiaaOq0We/m3s2T50Lb3YA6hv1zACC4ac3i1MK64RNv&#10;NnsCER3TsaUz/NnRdvh0aOtEYbv18il8R5bRoOtwg5b1PhX+IXR0tbSrx1xyUh8ZkvhHnMl2tNLu&#10;u32iJ+uBMYpCfKKwzXIOlwIRpbODiTIpaGO+hwdXE7pdQiJ3yriGbFxzkdUGx5cex/DiQjt0bRkg&#10;bC8SO/69hAjd4HEo85Evedvpkry0idMnbqJjKqVdGr0oiGzFRZJAORtvO5s30pgobAdvPdlswjs4&#10;8YnfvI0S0uExSz/HVc5NZ/6Lq9UPYAEPDuTy0W/+oZq9/Gp9y9/8CWqb8D1/7k/WB//k76ir1z4Z&#10;eP9oT13eIVMg4zzs9HZLr23t2LHpjmaj9dJIknna9jekTBq5GDocpgQvdaKHj+E3xt4dQxj6hiai&#10;ZYP4vdAy5OKGNHSoS2kKQ4QWbxJpoU082ZBR1h66MT2gSm9gsZtUBzH/rbRPC5s5BWwGlk7rhFMv&#10;VCUoJ+vop7/JgZMQf9JkGx7ES+JBrauP/7RM2vksxxI8BTpom+nrGFaRd5PW6c8D1ID1Xlzasj4o&#10;tq5syOuIlsB3Fz36pXzwQH8vj+M3qROPB//OV1vn9kP+cwAk9VNmfZN9AibvdMxhjnz2VuImEX8+&#10;G6GcpyrsQHTO2W6IPNv6yLkNkaG00bfNBjZ9xaX86SOe6IzQosm4Rhvjx623Lo0NbmV3exEoowIR&#10;db3uFTUXg2Pq65SXfZWrqfXJwm8OwtaRlzbnpuBecojTfOYFcN162NkMxUZXtP+Bf/Ofq8//1F+m&#10;pgnPvvlz9Sf/4pdDmvDKuLNr92L6zsxPyjmEk8qPdDWIicB7+ZM5IDxRUpSFdR+/nBNPNw/SlyAu&#10;+UuV/VNLMA/sLS4a8l5G6sUX2yNY3/Hu+t75E+Ec28vkrIXCtvDBHSZoo9ytfdkziEv5tnUfD928&#10;ywVyS2t8H/2kye7K0Plvm7jjf+wHXul0rhmFzRoPjEnmqVH6walM8qENfZS9TXFwGYR6L3DEa1un&#10;a2225VXb0Kacx3bTxuQzW3ph1C/1ZINSe4ycrbAdvIEDXlqs069ELuRdN1VebI3QjZs5aKA9vlFe&#10;xAGsUR0Jcwy8dxEeS+LzqY9OScMrwVScRoOpLBscFxS3MhQ445CVR3k2CGOMDRKlU31k3wZt4YWm&#10;4OmCcCb8iV6A6eRig7jSz3ry7tkysAm4uwtJbdAmfVxkIYCpURyWDS1Tt3Xp1MJZNiArx3VMP6AQ&#10;X3ShLRI6fXbz3nngpYF91K11foAjn84HdWsUX/gx0hZg5WPWMUjVf3yblRmk6RP7TvTQ7rvO57Vb&#10;cd5Zvlt1/Xbtnv1k7R7++Vo+/Co2+mH1jnrsgV7Dny/Yw96UP0h48cGovvHgYT1+9xfr2aNRPdlP&#10;6vx6Wc+/7ANQH3Gm+GpdXWxqf3ZWLzg0XI1fylNgvd0Ve9oZ57636/D5P6jd8y9Q9/drffN36+zd&#10;X6rZO/8j4/53NX/yDuevWQ3POShvHnO+2uFHP4catrX84LLOHnKOrm9ljzgD92Edeu5C6uvNQe0e&#10;falefPmv17vvwM/Z36r90y/V/qMnNZtfotMz5OGPHvh+dk9Ym1pcr2t+7cM+S3wn519kM9AoR8c1&#10;Uk8sUuPxGv73NZqd193du8h8Vpv7nO2+6Xs5r3OWvPpGLXa/UJsDaJm+mW/E7Xuvoe/BrY+IrRJ9&#10;b5d3H35hz4sW3znnpYrmtMPI/WEIvyXWwzHss6AOaVd26Gh3SeSwBa1bnzC8OOOst0Les3pxcVOP&#10;L/f16GpQz8/69fzBo3rvy7N69+2z+uCdp/X+h5t6+HRWl8+IHITPH6GnB1+om48+qLMXT2p5fVH7&#10;a8aYf1g1+3s1ePYLVY99wvARxgK/6N0HSWoLjBeDTPx8Q1HbHSEjbM1vVslL/DkT2guiBA0yWS+7&#10;ZBz+YqRUskD6gxN5z51CUk4sZO4f9ghJe/PbFmigkZ8TlIyXV04Gn6wcMXn9AUyw4yfo6+KZiQEt&#10;t2M3Vf5yqBMn6ztS3zlhjIyds6Z9hPUv/51CzpdcI9oJh+qPIHilKC2OKbxkOZav8eopB8u2iyao&#10;hEz35kxB9BLOB5ncB/rhp98GHafcyzyPX+AAsPeCL+/eQQosIj2cU374AfPYcPD9Az/2+5oLt8JQ&#10;daLyn4scOM4nTnkUAIVcQ9xigQHOarFd1W6+zfvBhnqXmqKLIco84BB/XJvJGGaYVHiNS7z/OfF1&#10;4D4DoXcP9vml07t4tOMpdOIkpqyqo/44BjEdrOoExfnkVQ/l+ESEIhgA3+NUtmdy7Q4mecrCC7eJ&#10;0hvN6jlav1pgXNerGsw3eXeYT8xdMWFcoL8NuNdfGdbFa/t6uNnWUxzBN2a9egflHHLCftPJem/N&#10;Qgo/N5u6XG/K3yrocWqcMlZ/yuRfX9fuZoSM/BnISfXHy1qgjZWTbucvkGgEBzUdjTlAasng9IbB&#10;uzdw+OJfv1fs45cTTqEHI+iHhywWrN4rVu1z8pcqFXpHePstjmDjGwJXl3UNXX6ffbheRx4T5HNE&#10;OvSkh/EOdsuaop/haoRBHOclkb3DTV2PcA54jjUryQJDOUX+38z448NhnTGJNtfwMENm0KIRnXAS&#10;PvBpQfg5QievQ89L7DquDvt1M94yp+H0eg9bu/oEhnh8QO7uoLZHo7rCoc9v/MlgHIwXoL2DOqLP&#10;wn5OhfVNvQsfC2CWq5s4hv0S2uD3Drz/k+h6cnC3fh4ne7Wc10vwdjSewuc439O/gIePWBiOloP6&#10;DPJbHvXrK8h1+RR/ixhWB+N6wWS7WMDTFTYE368wwe+cjGt8glPtI5QhnB0Oas3OfE3/Fcq5usFR&#10;bp6hS+wcOpy8jQdwPoxjy+vtvXrV98bdX7JaQfPNosY41OODdV0cbWrGYnDMuMfswtZMxBUz8eRY&#10;m57Wvd2kXjvZ1RLnf82C9mjVrw9YaR/Nx/XkZl5Hi5tcTm58NyE4x/ObGsHjwB/ouAOf6Gy7eVHL&#10;9aNc2q63vt/uZcae1OTlf7VOv+ffq+lvfqkO7viuPuSgvaGmXALIDwwpnw+f5cOrXJA4t0xBnXU+&#10;/k1+gbes8/Wymf95T4cOCBT63eBzQxoHB5xj5DBjjPBoM0+43bQQHcOLvpRpF7cN4rEQR0jeDac4&#10;3dSmD7D6J2PjFJtg3oXXDUrjJcEFPGYcMtwY2+ansIK4Mbbdi55sUqHFRUenK27b3FCKKn2Zejpd&#10;feHtuDYSpD+RPqlTJg4qUACbsv2Ui3Zlval93AAHp/1JXUQyPvXmfwOeFsZxoitS5dLxLs2u+S54&#10;wmZTKs0BbujHDeWJLZ9WdeHQNpS7uswhhrw0JU+UHw8vDq3eDVZrE37Vz3FtAywHSGnxKZ8c8imH&#10;R9py4UQfQ+RlnoZOnvaL7GgLGGXrAov8lYkNjt0sjg2c3SzLg2OGxpYg27vDdA4vjieh4hS3nakX&#10;vJNronSQdnqL6dpuH+vp4HiCCutnS5EjgNJslI5sbgBSj+b5n/kT3onODWE/+N4fqPPPfnt920/8&#10;V2JM+M4f/zP16Pv/sTr/1GfCg4c6DwHSkkvMEN3giq1bD1wuiqWBsnPYdoeTHg/3kWlbR7aZ7y2/&#10;jqE+ncvavXaTuQ+yPobjJiNz0TL5RNqt6y48yaafOB1DG1WGwmR/Rr1f34scqFctLo/Cpd0yMfMC&#10;OGWrLbo++mNO8uqYeaJCgZJ3TAVg/9AAnHtD/ZVM2m6/2BJ54ezrGwHMpq9VFPQHftUsOiJ1/Pg2&#10;Yr4uKwJivqJNVgSZZ21bfJBZUse13f4tKbc0i985kT4kwojHei/A1LkIpFv/kz6k4hWPfYwGQVVw&#10;ZG2eNHqmbzdpO31Y7GDEn6+z2U94fbKEOq78CUgUjbaXQHsnX2Gkz7F844Tdfdonfal3XxwfTBqb&#10;oV067Kv+9cPdXBRPR0fayTt2dNYKL76BNHDAtyChJ+2mwBjapJEztHdrgX1COxkvJbTbjl7xW++a&#10;KXB8m5GiMX8ibOijXr4NXhwK+/v/3T9c3/7Xf30OX3ziU/Un/vKvoU9fZQIceMMK+c53iy97P+lg&#10;crs/TKBNWkJXexGbKC/SZF4Y+seehW16NjxT8EOMyAW8+mTnZQ4p9HPOefkaHIAJal72lL0wkau4&#10;ujxpbBkalFVMwo7ipj5F4UzhJ3yZJypjgx+wWO+cllXHsS7dQBjxKvu2b/i3jqC8Hcay/sFC5pCV&#10;RG3MsUzVifRlPaUy4KQdH5G/49jXQL20p2+Lp92ihOfwZ5v46CceL+ucp+okoYMzFRfZjE85erKN&#10;cngkqB9pUvd5es889Z0sRWBb7NoxqZfu0EMqPfYPcyKlHFnYT1/RZNNfG+jwdEF8+aE6+kUX4k5L&#10;E/yQzD5ZC+infOyeOSliQvRke0tbqkViHWOqd31qJzP7dXgsa8vi7sqR0cdDO1Zodwzr/COsdeaV&#10;f9tXnXbB5tBqSr1Rfye442qHkRd0Bki6DdSFP2JnX1mbgEnZJtuoV4YKr9tjdXNHdOJXP/xPjBza&#10;gu3ajzR3vNuUPzZSv3dBmvfqxjfVgFS/tHm0rcfv7+vx00fEy3ry1Y/qwa8+rfdRUv/OwzrQIBHM&#10;YPh+rddntf3gV+rmnb9eZx/+bNXjt2u3+BqHy79Z+1/6mVo++Gu1OPmHdbPo1/yF3257jJ16Xnql&#10;rjneXK85R2qkOPUPF9t6+Py4Hj0nfXBV5x9c1OL5oubXJ7XYHqHfoxqPX+es+b01eOPT1T9+q8bv&#10;co46+2rtTzghTy4543+dw8ZnOfP6NNmUMwybikdfqPOPfqkeXCyR5SPk3suDOV5+TLbLvBltc9gr&#10;jqk15ly/mBHbxWHPBrY3PsT0x/Rd4cuBHi04m65r/eI5588P67I3q3MW1t69SW1f/4GcVxdXM3qs&#10;6ujum3Vw9y79mifOxoOn6MivO3rO13C22AxnU86PO2IfIxxhUKon6zNOzB9+HCAjv3aZ/cbllDMg&#10;Z+T1NQqecX67qR35xSWHrrd/vp68+w/r4t2/X7Nv/GRdvf830c9fqsE7/01tv/TXavXof6rt2c/W&#10;DpltL5DV1XtVZw9q8/y9Wl28xxn9CTLzPfK+Q15b2+fbZtsrbGM+ZF/YY12FCJyJF4R+QBefhuHv&#10;mcyudZLovcyAjY0XTV4g+b41mdpnogu/J5KhIJuundq0Um9+jIAxWcCbCypqweM9jb/Y6euVNmxQ&#10;fWqueZ5MmF3ja3EIfmWXEufYbfmVT3/sQT78quXthZ8BvE5L6aWZCEM45vhmxu6ecPP5uwF66uto&#10;JAU437m2Q0HKyAu9jAekpIorc5S+8Uf8cR4P5CWV/ImQoFw4ok/nhRfqtAH7KSfn2QYBZ15S4QeT&#10;fk12RcZvRfqYmf8c0B+DlFffOfcHf+zHmgu33ugmA/uyuDmA+pAxqQdyuWfu19Knqph8WfgRWvMY&#10;ITjZkR9Mh3V4Oq3B0Us1uXtSozvDvFT+1Ke8pmPaiHfGtTs6qDWmv92P2EwgmNMRh972a5rEIZZx&#10;h93HnSmDgvMKZnYzyPfJML3sblTf8v8n60+Atd2y+y5svfNwhm+893bfntVSa3bLcmzAIExsIswg&#10;CmwkYXAMhalAhioSKqQoUgngpJIKmJCikG3AiMGxS4WJhUlsjDESNsYWtoWltlot9aC+8/DN55z3&#10;vPOQ3+//PM/X18n+vn32tPbaa6+19trDu5/ngcZPzqHx/FTvw6n17b5eXR3rY+NDzf1AA5LxEdcx&#10;whgjDLvgKn3HgNzsl7W9WVRvsajj1gGxgZpVXTBg7adfCB1gCW9YeT9hxvTK7iXtTvrQPpwgQNQQ&#10;xjshDxmQe4TkM8k+MurXLibsTHYwbckOxme6z6DVRbNfsRpRO9cTMaYDV0FqMm2RiuL1MDIjP6CA&#10;ERuM4eV4B32r2t1sq7/e1gIYb6INUdyx7/U682X68H0+r/H5KF/MPE4Z8Boj6PQwztNuH81VVmcI&#10;3Zf9+6L/FzS/3A7qCr87eJ/QK8njGk4xnpQfoXEL/fuRHz/AqE23tbzZ1Aqj318gD5WRGeh8zmDD&#10;KMqHAzPr7XhQKx8BfX6st2+HuXU4QB4fkn78+FQfoFm/hlI+vqKfCx+z7dUZdV9l9nrALujXswqY&#10;nt/Jo7GvbBe1Gm9qO/W68F0Yrvy8TjyoGXy7ZBbbI+MXaP0QizdfI5rDDTJcwWlP3P17qEsG/SV0&#10;+nyAA9bT5wM0H4bn1csIuYaqA0Z+WSvkDmvYkMFBRleMFv2Cgpqhu8M7A/i3qw8ZRM8/WNfN0ptp&#10;GHLk5o22obrHInuLDu/2jAH6NL3nyfI0hmHLzs2bc74Lc7u7qt3y3bplwpkhq4evTOt2fqeesRtR&#10;B3uMAd9pt/PjHPRvtd3VC/wjdp8j5Hq/N6/zyXmdv/6wXvnU3fr4x0c1fG2Wx8Zc1KIaRJATuveY&#10;Np+96NXmHQzD46oHDN3pfTvaqGEW8hplQv6/dDFEeG2ezqS2EXRNwoD6bTSVu3RsF/HOdQt+8WuE&#10;FYWbZ2935FcDypy4bMu6GjcPhpwT/PUQYb7cjIpXHQwy+0i8a0/6hElbZMZItvQLL2wMcIczFckn&#10;3fUXdcivW7Z3gr6AmG/7bX0XXC7Cuv6GNPCEl+CVDg+6rOuCi2QW19ax3M0LyUwk0ulvG1nEiYw8&#10;cVkn3j/kpYLlhGnfkLoWebDkoZpp9VZQPSboIwnqkHYxqrPvth0iW/yRmXXA4YRr2vk4hACHeoeH&#10;ttfpAtHwSjsXPDpxiwuX6uIiEr6YgfuoXjlppZ86MuxfDpDAo+kXpqMrdFNXnqsHykDnAZsHJWmH&#10;cvktH+W3sMbFlcMZ0pGH+bZhhvUIohOaaBKZ78wDh2XRKUP6milJb31xAqNOp0287dgwWU1fQ0Sb&#10;T2i96y98X33wg39rfddP/1EyG/fdxJ9953fX0+/5vubwmTxpCQ/xOdSkLllpN3JQf6VRGNsRhiC8&#10;ljbylWf6CGxsOElpbgCbesrT/I4+x4mvOwle84Wzna4/wIsrOoLrdDh4WlzRVcptq+NNdFEcOOWs&#10;DOQL/+NpNqH81SbHNtFexi6wZtq8dNmIB4S2ET6ZZZttXugltI0czlImbvVGVOILP8CpDoUnOHE7&#10;TnOwIi7SM8qkRR+dMd+AeoZpT+SGZuBsx/7IdxtUZv4AkoN8s2wbvH5dMgcvhMLo7U8eS7U+ZY6T&#10;zjnetas+EpyxAg75JV4bjB7Qtu2b/1EZhgG45BEPzfbbECCyGz6bBI/9F6c0mR3ZtbDhA14atHWm&#10;IxfS0mc6PBcvPgct9l9cILPL6rPkil+YkOgf4Pj/UpbiUU+8kaUzXz0Lv0h7uBz6+ONhh3H/SIPt&#10;CeQPoNbp9C+4KZd/0iy/1DmC4MkBC2XCO4ai48DJ09/5v/vH6/v/iz9GRuNy2PbTX2GjyRZPXNBA&#10;0MiCjkhCDpOJ6MN38HsYbXnGqfnkpW/0M/VNC/OROp2X3ug9bcT+C2/b1rdP4tQLzh95IXzqEM/Y&#10;0BPPXKujrjyNraCOm5X82ALvvMmcvgBveyZtKzpCWt7q0j5hNw7izKBu6MNLXujv6KJOZEe/gw8Y&#10;aSSrOcghbpn9yJqC/NRr6yYPPkRPhQUu7RN3HIenwoBDmxk7QXHspDJuy0VsP+y3uHPLk2zlJH1d&#10;ubhdu+QQhTjR0JG5Bx87QZ4u7RLqc+ArcMcLAXDypNOxzBmUq/OxTQDZtGX58UXc+NBNece3OHGL&#10;1LCLt/2Pb3mUunhBGuRNKE9F3fGo46+/AdjX3ClwkJBnfujAR0+N2hZhg7iJd/rWCDNVIxPHXWxg&#10;66PfOuA6HQlvLbOeXvwWtLSlbbyuC9MoZfLOaGezhM/cRqY/Hr4c1/Kkrad+SUYO4UmHpra9oMUQ&#10;hw43g7bf5QNnMrBkKHOj0h9biFcnunVKKulorw8TmiSb+6tfreU7v1zbq2/U4Ort6r31Z+vmvZ+t&#10;zdXP1enqyzV8/Iu1e/om25dvVG/5pXo2fLUGlw/rfHtTVx8e6/n7jwk/rNsX17VZPa0b9m+L99f1&#10;7Cl7ydtVLa6Wtb55gUCfMhbY12Wif1L7HRuE3d2a+WNB70Wtr7d13Lxdo8XbNXz2QR2W7OKG8+qf&#10;XdYEpo2hdXhnVr3Psz+6y15ygW6sH1Vt3qvVaMM++17NVErKLk7fqOHyKWr4ovrXv1BP3vqwnjy9&#10;Zr/+dq2vfCQSWtlX+1HBAZOeuHerXi3Y96xRFPcMA5h2xh57dG9UUyYcX4ikYeoxCe7Zc2137PsQ&#10;qh9/9PbbxBsId451tn83lzAOE/ZrF6+x17usm6vbunr+om6vd/X87KKmnlYxMIZj9swKLQdq7C9H&#10;O+S1Rq7ufX1t0o7yQw1GW3RpU4fFLTL5T2rzwX9X2+d/vQ5Xf6OWT9+oK2Tw4Tferadv/3Q9fuub&#10;df3+1+vqyft1/eSqrh/f1tNH23q6PNZi4yujetDEHo3BtTuOGBcDdI+QTZEXdY503sOjZhGhbw7O&#10;8v408noaKmjuwzuPT3zFiYo2AMapJ7YBpcvelgHge9bkZ6PwlvewB+x5GYxwHb11gDVjIIaI/HyN&#10;lHg/GxppGWQoa7vVadcjvrXPMr8Qal0PpmIgnOUxOCdktMe4mCOJ9iHwViMXKhp7Em+/8RgdPzzg&#10;q6wco/ZN06M7xjDpPbhLTuQkW7zp5kcYxGlfbNDDQQ/PJN9sL5jZLQ8QvTEpHxyb7sfcf5o3wBj4&#10;DYB8qRZ80me/fKzYD1ucNvBq42029CO/Su2RB/EttGNAPN/xwPLHf/RHmwO3m+0CFjdCba5JCkAf&#10;iJ+OfuFh7zkFjQ1zunw6XTBjsGO/nNbhju8C29flBsVkFXmBEp4zaB6MDvVdrCC/47J5sf7tGfim&#10;p/oknPoCnTyHrrcYVNfstgdwcSbTnYUQ4mE4YgGP6Hw8cHMLn5ZhlGzwxsBgNKnN9LwWE48FD1kE&#10;nw8wAhcXtb+L2KcM/t4U3zyWuAGnX4lQsa83/VqvhvnQgoNXTfHQbLXuFeOvrlxNwFRv2amcGlQP&#10;CbEwGAGMEH0cYhj7UwbCgAFxnGCsZuUz7r7cx0dsj7nL3auLCYJnNvYXo7H9U3j0xsdZPcjxBHVD&#10;D54D7ddWv406D2fDejH3MVEG4jWmCQO2Wu/quFKBBzX2i6NntD0f1BZmbIcXNZqd1dB75NRVW/qD&#10;FQt6b91NmByV1wiFmcWISWOzYDrmccudB32nHbzy+fpdzZGdmvkc2tas/n3s87lGjEGf98vAF4/0&#10;xhi7H4A3H4OWHewZohtbDMQCPNPVru4s/IiFX/TcY5zoy+pQuxeHWoDHW4E+L+9qaICc4SB86tV3&#10;s6oZnC3rxeAWAz+s5cbfI9a0ectCcFdL6j1lpeEB5+sMvpyOQ+f8zqDuzjHEdMz3EPq4ssZru8K4&#10;QvuVq6Tbfs21U4ipB5/2h/t1s/RU+lltzmFIf1e726EkoYeOTPLcRULnYLBmEfe9Nb78XA3On0DR&#10;TW02r1D0am3Q590a/qw8KEO+6O4W/fQsb4ptPkcKe3BvGYxPYO2v3cKLxQF9bB5THTChDBgn/fNh&#10;nY1m9QV59rE9utynrk8/o4Po2sp3JT5d1sSPiUDjaTyv6fkn6t7rT4D6a3W8mjPhfr6mD2J74hKy&#10;Yrp9H53/+n9Yh7d/onbvfW/dm92vyWuouR8qAcRDAodC1+1oL3Hz9BpU7YFGMHbBcnWBMhdfspVo&#10;/rhwyYZBT1p8CSnWa6u7haOTgJlZzOApSpj6bX7w6oQJgiZM34xbSZwEqUPoYlpaA0qoPdZl4gFA&#10;enNqrhNvh9O4tJL2/S0ad6tmMsB3i/nQBUz4Q74LUnG6cAy/8LYvrtCZBgmsZx3xCkte2sR179eK&#10;b/O6Aw37J2z+mGfbbVtpG2/bc2BdBNuOXYp8rKcTFm91QAOQtgQQWNwGxMVp3ZBBuf0VRF6Y5/ur&#10;DOV3YCm0PH3WkSefmgaS02x4CZ3H3YyER8jJZrt+dLyzbXGrd+EzMJ1OiC8HmcJTZjs2kT6ZZ2iG&#10;EcZb9K+9KWKevI0MrGvYgjaCbuDD7xa+k7XJ4BdO1zI2+AylkzhBg7+ta36Ia/Pkd94fR743qpzc&#10;rz//7fXmD/1wfe9P/SQFjfvCn/pPa3nv1frg1/3Gl/rbjaXQJE71nCD6JABp8aq/CvqlHO2PRaS7&#10;R7akw3J9KgtAfjbolpOHOUsD0fk23yB0SINZLay/v0lbt1EJSv4II//C0zbPSMaFIWXKVpzWla3B&#10;KbyIyPdAPvDWFZehUeHEgYfEuOiz7Qrf1v8WQR/JMyB0jMfZMVxHnzzN2laewjOrBCc+OqcHV/KE&#10;056IA53LMsZ2yI/shCFUB8M34k4t2hPj2SRTN5tooh2N+WWa0Bk5OBx35HlDSZ64aRSfNlV+ab8V&#10;rzfIhPNHA+Wpl7fy2EMx1yNZA+CUsWlpk5+SIk0eMIQM4eyH/SUq3eqsG3H7pK2R/0SbcUvaOSE6&#10;SGZsgoWUZcxCi43kcWDT5JuVOKGCNG6m/NXFDtOe5Qc6mLGsI6PTvxx0E9f+yRthleGGUBo85JOP&#10;wkqHLmgEFIdx6kWXCc8II3/i3gyOLSH+0m7jf+Rf/qfr1/+//2Nijcth25/6CuN62uihwhDYNqkg&#10;b8QhPTlooEgvP8Try8FDmpmUOzaVpTKR58m2Lp7/4bfNKPukbcd4S6BtZDlHOnYNL2/DV9PEDeKI&#10;iD86bZKy2OQ23dlP2w6vKbONj46/2GryUgSMutXZ8tyoVO42Il7zhBOvFaibhqxv2qgA5IV284zb&#10;pmXibdPqpCAWdD/SKe+MbYF15MtH5dDZjfSxKQrfPLg27yWNpJ23jOcAUNlRzz6ZHRg98OpKxhle&#10;GSv63BYXVk+8m5ddhttHcYQ88YrHhLrQ0pEyYMNX8Sts0snnj+2Iv/NhqEj1xCNL8m07+ojzNrM8&#10;y2ZbZ13hJVhnuo3nR7U0RigePXH7n7FimXi6fNJ6H6HKOG35b15D9LfCyFa6mmSjXzjHX2wm/qV8&#10;KIvtsF3qyEPvLASGMrO7UEWM/rdlXd3QCl0JdcJYnkq4IGm7Izzx8AwfWwZs1pVExZmu+cd69gOf&#10;d8pTNzQY6sRFoA+f8dKV/uuI+0RZ/6ZXT698RY/vK2PP9+SNev+D63rxdF+PH+/qw/ffrGePntbV&#10;5qrm+2XNb2/qin35an2vji8+XqvZru7d/YW62G3q5r3zWr/xF2v53p+vxaNv1m7xZu03T2vnC/Op&#10;v908r+1iXdvbLfugXe0ZNBOY602nAYuSYfvVHO3HzX7MvNRnbvE4xfd497CPt8wnj6q3fYxuPa7T&#10;7DH579X27W/W+ukv1GbxjTxdtmPftOm9VpvLU918cF7vfnNX3/jgop6/0WPv9VX2ZU+q/+h5bR59&#10;WG+v9+yR2GfRhntWdu7V91FF957swZSbF16Gk2FNHrJPOxvWgP1bb7HLrasje64hk9yQPesJ2rfz&#10;aR0nLPwQ0ub9O/Xk3SX8XdV6/aiWT69r+eGXa/nBN2r39Fn1J+/X8fyTdVnXjDX25Qxi37m2B68X&#10;UvbL27pds3fFqPjus95+io0f1549+c3b+3rrPeT0a79U77xJG0+e1WP803ffqydvvVGP3v+Vun38&#10;bq2WN/BogRzWddwuq7fDH1f4NXrNLAVej5u0QX5w0VtV6iDb79ye2jGI80EDGGG4x8g1dgbGaExU&#10;vBFcg67YN5TV95R5kysfn2RxYN88gEs7IG/GIPgod7x6RjGj1KfRvDXnRxkdHwOVXDrAS3aj8/zx&#10;VpkXtUTkwaTAuckGLcTagzJltweHN9JUfmkApxMJLoeI0PJy/OMlyy98tqjx9F0AbQqV7ZO88U8O&#10;wWCE3fcdbtKeOcdy8kI/iEwDCav4a8JDPwz6QX7Axz489GzGSjlrIu0jzZlQ/HWBxZiPuWZ8t+0P&#10;vLyzP9aGcdMd3LkP8xzNg0LT+SCFfeS/N9x6X/ziF08fPH8XPtAQlDqsPHBYE1+BpMegPrHJ931u&#10;vjPtIbPIZDitw+Q8O7zeZFE738/2nEGgpT6jQwoPwl9noE0vJxh333cFJSjWvemhHsD0zU2/fn7d&#10;q2f7dc1rCyp64m7AHql0UOhHGnw+OFc7ZdSRAeTqcKamjek0wtwvarze5hDreDGvw5wOs3KdeODj&#10;LafxtvyErV+k2KK9t6xg+ptZncHA4RmGY7iq+W4IzXdqdT5gM7jPQPfEuNejX4RH6BiyCvPU80T/&#10;5ZGP+52gw8++al0+zAn1us6Pm7pgpt6Nx/UU/pzW4GZH7KSpwrlYqeGMBS1KctogoC38aYT/Cv2e&#10;z/r1BNpeMDB760WtrLvuZ5PqxwAcEJ6tHS9OtYVdHvjdgWczVuEbZuUNPPWznFlcsqo9Q45jGt8x&#10;2A4DZEmbHsj2tqd6tOpjHOHBxhtu8GMCnrnym9dcOvvrWntCS/sOITvRP87QD/jDSu7XoRPnd7b1&#10;IX3zAOkF+vIBOKdL34UHnvmoXqVPQ8p+BUN983xT/RU0KENo96WI/T0GlLZO9Pl0JtH9ukfgI69L&#10;FH2LAfVGpQN6DC1TT42Z2Xx+Wuv0GHn3xmf1kMXqqHdWm9UAnuxrB6/WaH+f+Al9nfXP6+7IK85L&#10;+ovxoPyFfFg+q7UvotrsauGiipWhtuCEPB3Afhb4CF+Po0/UnfP7Nb74ELY8p+nL+uz5vD7Ru603&#10;V8t67wb6Tj7ui14e5xgdBuMYKfjI7pZJ8GJc54fzerDc1PX4ph5N4eUN8mOinZ7Bp/t0YP6wzoc7&#10;aN8yGY3o7506f7iqzfCqnsPk0WOPnNGpiV+cfVgP7nxHfeGzd2s1+mwtzj9bn/iBH6rv+nXw7L5v&#10;Smg3CqubevODXr3ztT9Tn3zrZ+vs/H9Rd77/e2vybfT9Eq8uKWucGzgtnguCGDcz6YIHLOLzcYU4&#10;ZOqBm4vQA2R74OOC0Goae8ta2xVDZ2WNpy421zjeQF7brJMHos2ixvHVrGj4D7yGqyHgWz6TBfm2&#10;azs2l3TblnVceIvbl5cLr812HGbBQwWNposqyzTS4hWtNAprXPS5iUAZc0dDfwMaHwAiLvqNa746&#10;3L4LRppUVWFUs26h7SK440PHJw+gHOcNYtLmw3NvFgSGwM2gdXLzRnj4ZJu24Q904nWOyKGY9ZQF&#10;zs29ZbYfR+hkLg3dglL65Y9R62bjQehmKXB4y3ShTXzUccJ6mWc94/i0T14mTTId9rYhzQJ5+1ec&#10;EZJpgsjCSJuO/lDHPPvkRkF+mC1OcXmw4OLQBb4bnugEsOk7sC6M3bAa92BIvM0cgyctrZLkn2zs&#10;gU2z1pV26FNP7Ys6la8qk5dbSsTln02GR4RpFrj0xWqE8sZDGW+LeTCS9sm3XqdoD776pfrdf/cX&#10;zXnpfu5/+/vq5/75/8O3+i2NNOBYcdxJt7Sql5iOyMr88J0gCwDHLYluM+ov/tfkuSGU/9IYeqAh&#10;tALjbxQd7pc6Qx112zwrCRf85Gnq5FHyCNVHDz482ImtsI4EEZF36qNf5xmrp5aBxwMmSRVneAes&#10;8oheCWMZXtyWrShTVtIfXdXJUBsDqThSEQD1QtzG7XfnpLe7zarLuAxCvLgI5YvtiDY6YR7x4Eem&#10;eeeT6bacKamxQVRwkaoTv2jFaVZowZkX2yN8205ox3swa9pbb9FJ8RHXHqnr0q691Ik/eg9N4pdY&#10;9TGydyxQ7pfm44DxsNd+dLIKfsodJ8rYTbPl6Tf9c+zp5E82ouTbP7Otp12SHdLUHeDJR/VWnihv&#10;f8TQRnkI5m9c9lH6MjZIK/dusx9+iBAnj+yLMD4ukzalwTy841NesZQKDY4TZeNNNnGoG4rXA03h&#10;tSVubHQeSGk7xJG2Sdv/2FDqZSzRP/vi2Mmciv+R/9M/XT/wJ/59UcQtXnm9/p0/+w3GDWtj4FoW&#10;pT3rplsSh99Jq3HwhvcCSw8+NtEOt314ae+BMx29UKbCSzNpcWac2aAw0Bzeks7aimz7kbmZUHlZ&#10;/vI9W+CzvuO8G6vSLF1ZE9h222/xC5cxIA7r4KXZ+Ug4fxCRVucXbyKKa8vi2bWvOugSVWcXxKHr&#10;Do8dm+qD+iw+9ShrA/KlQ7mo8+J3DBg6zWYesb70do60so+tkUZhoCnzlR486Rsw4Zl5pJ1bzbOO&#10;PLTPOZCjXPmz/IpsY5fIk+/S2rXXKCz/bU9A4MQRmYuT/Ix5nDB6D8S16T5u5eUc4Tp74HjPOKa/&#10;vj7APkSvbVsYyuNanBG4bbVty+Os3Yjng5PyT5zqIfVjT/COeWm3n50tiU615dZXFkbd9kR3SYRX&#10;wlJum9rT8ABa5Uf0TRDKrBOZgl9wyRLWMSstbB8iV2GiVx0d0mUF65FWVtEd4+LAdTRGHuSH38SF&#10;DR5xmCYuPnHZd53FgU0q0WQm7TixHYiN7GjDOTy4BBSf5V196SSew1eLLTPLBH2LvUFpM85xscFP&#10;/lp98I2b2mz/HDJ6t/rXv66eXN+t/ebrtX7G5p3yzf4F+8p5XbAB9BBhf8ve5s4nanR3xj6mX+O7&#10;7IPvfq6ePn+1lm/+pVp88I26WW0gf0WzvkR/jffmGivsyYm+nxhPwxrMZsXWGX5CnEo43Nbwgg70&#10;79XawXq8ze3r0em6nq7ZYzLxeivOMbOfHZiTRnVajrCp4GRfPsfust2qSxh0mt2vKcp0un6ajwru&#10;JnfrjEE8Hszrxe6y1k/fp39v1s3O4w4WBO7t703rIbj7y0OtNNpsWH2cdM3+9Ay855fndTz7ZPVf&#10;bOv0wVt1O2X/fJf9EZOX75M/bps934h99lA6MZge4Bwng3p4z3e9sY+bjmo0+UwN7n6qJp++U/27&#10;f3c9qEX1ZndYk9D/tV9cfV7b54s6Pn+CfWfP+4nvrY9Bz2D/Rm1vX9Tp0Qd19d6v1YePaeP5u3VN&#10;f51XfRrPgxi/0umi37Y9JFLZcpMKgfs0oZ8a9MZUfmhDSTw43APXZwL1dVl5mb9Gmzz3yupNBpt6&#10;A3/ATDF9R5m9UeZipI+y948e4G0YbyJ2/4oIKSVo7A74nJMd8NKZ29XouPOzOuvwzT7EhlRq8rRF&#10;mftoP7fqUBVtlmsdLw5pn7M/ok1R98Dtq73WJHxvW86VLBOduPmTDyPYT/CZ5X47EZ08BGfeJQcB&#10;qWMMEA8dpUn97TsY0Se/JGplD+DgSOi0H8L7hVFDnSxRFELl1hpte3Boud3LYRx5PlprtFmrA00l&#10;2xOXTx37ld/eZlNr+uiHOb0hGrLABeUtDm/GDWRVePVH/8hPNQduVzdvAYj4IKCZhFUSDy7sMYPA&#10;96Ntx0yKZ3Vn3q85g8xP4sr3HiudLQN1qbXeL2nqgBH1IGpUDyB2eomizGnNgYvB8pHKPpL1RpOr&#10;p+MtBmGzqgtH72jIoCDfjQnlkAxfp0zcEwROh3arWtGup6+RDeQdDuc1Gk8xECjY1E8Jk3d7qClc&#10;OafDp8mklvR2T8GOdm62tLGf132M1pwB7DO2uToKjevzASSCFC1x0Hh91GumYTp86cMKuAvjD0wK&#10;ZzW4uMDYHWD8GiNXeY/XjNn4go6fMDw3twhnAbuZwZoXLfpuNnGdGFAIkDY8yJrbGVYiG8q8nbVg&#10;ZrlidA2heYpS9oG7omyNMP3ggnVdSU3kE3w7ZxTNZh64Hev2Fvj1qHlPChowod0hchvMzmt4vkfO&#10;21qugNk8r6cYtNsb5OGogNdeaZ6gWEeM4sc9fJus6kNm5yuMufJzYHpo6HvgfM+AG6oB+H131IbR&#10;McG4TaHd58M9iCl04DX7e2dXH0P7716t60vbTX2VXeHkMGoWeDB2HnyzGl0ACy+mrP5GQ4wt/dl6&#10;8KUm09gYXbvHCN8jkGtfrHO7q2fPMViDdX0C+idzVhPQ5y/MH7sY1SsY5/X4WGtWgOP+vM73u7o5&#10;LeqXF/T/nX29cLBtX9TSL18wcObI+MRq574bKCciJ50JEwmrnON+Ubstxvf4Ovr7Sp3mj+p+Pa6P&#10;7+/V1fyyHs3Parx+BZk9gsCvI7Oz2n/iohYPGZC/PKxHbxzrlYtj/daPD+vx5LL+0tWiJs/eqP5i&#10;jO5e1MeYCA4X0+bQ5GaLeJkY5xc1uceIGi1r8RS06NhTdHXO6uu13XnNX/nu+o7vOq/Dt/1A9a8u&#10;6uLh99enfvNF7V79TG71wOo6fPD1eu+9L9WvvbGtz6wf1YPP/raaf/J7a/px5M2uR/HEmBHJAgK2&#10;Oq6i7xZquw1R49x6YJgHXq9Fa+OoZpxJ82O3SHSG0g/BdgbMxRzog1cb4kLK6v5CaB1/bRGHbYVA&#10;HWHoadNUi7e+LvONIeUaTycnbbFe9RaX+mY/sqgHzirSZ5l5HmbYJTshrd0Cy1+FpTvDhDzU/iWM&#10;c6qTV2wEoePOxZx9G8I76XLBZ1kWq7QjTDY/+ODCAZ62PLgzP3IwExc+Eaav1LVMOgzdONrHrr6M&#10;zOZM3/EPL1w2U8Sz8CO0r8pCeWcBSuhcoSlWJlmkgjMHrsBrss3yj302T1Shh3g2TZQpvsDRZibh&#10;li7fnQdY+Bz+A2S5SLSLOQwjFKZBQBFltiOcbdk3F/viM3CDJenm2Y7w4YNtiUNiqCNeXfKMU0le&#10;hHb11RDnoiKP+lkmrMgpC07ppKxbQO+Rr7zUu0kLgXjrZTy0/JBQv7BovnyTJF0OaTuvrhHe+8av&#10;1D/5d363xS/dL/wz/+v6b/7VfzM/FCinbCakDy+dYYR4iSuDjDlpMNvQCGV5LIm0dTy4UL7RCfoU&#10;fQHOPOXvoYCbEem3elYNrf4kAxjlFUdcmfoKBne/+eEEmiSjWSQSh67wRNqNExXWOSSyIf+jepHK&#10;xDvdia6Rb7n1BbHMfBeJnXxtTz21L/lFFliBLc77rAh9PMGIMLE3JKXNJh2rNun4TAQ4D3LSf5xZ&#10;ceTH5jgO7TtReSOYP2gZycYdnuXwgDKzCbL4NB4dJJLFL407Dl/23zzquZGL3ZU43Jp0HoNifo2c&#10;5blyBZbpLZvdPPZtf6B7LQ68fWXZlgNZeaU+24Tw0iSM/HSMSq9LnW6TnnEiUCo08OELdV1Imh+9&#10;o01BlIdyUXekkWTGjI+CaFfclHhLL7opPug3zAELbYtbPJ3cs1Rs8zyos8s54MClHfwavOqyTv5a&#10;vmcOjJ0lLkyzJgIfPgeOJGk6PFDu8to27X8OAPCQFR5Ik3xXDn////H//7DtD/6Zb9TxfForFkN2&#10;wfkgeGlAtA1jQGWfXRuR9jAqekGe8Lbn/O+rXNRHD8HCXxFY35C8zDWEGa8WWY8wMHrrU65M7Kt5&#10;0W/rW0EazLfPwFlutuPFbPVN0WufPBDv2m/3Po0NsC55ORCUfgIP2OyPB67qtDbZfP9ovz0sUx4e&#10;KolCnQtt+Iy31mUdQijNjs/MAcTVET8IZZ/CO9sG1rTt2efoOsyQDvukd2sijswxrQzz6znx8AI8&#10;kT9xQKK/4iPZbFCJCyoNsfekM2dYB69ti05a3uIwz4jp8ECceOdS+apOx37pKXYOl0eZH8SPD7/B&#10;YyBMeC9e6Qev+pK5ECf98reTrXiTFA954jdDPstXeaAeWr3vvEJE+evkXRw401fS0R1Cx69Onse2&#10;kRfbgI89Ii+XCqjbmtngEI14u35nzUGYORBYban9zXpBmFS0EnXJcxw513sZKIevOG8K2qaykS+d&#10;rovbvpifhoHpdF/7J87I0nLzbc82KBc8PCRPmiI76xN3beDhiG1lXUfd8DqIGlRJUy7O2EGi3XrB&#10;sZz528Hqtto4Xp0cvPEz9atfX9fm3Z+hHzdVn/5kjenE8M0n9eGC/ejiK+xft/R3UWcsLPunO4xD&#10;9givDNFt9tGrm1w8GaIQzyF67VM31OuzX/UQ4ECDvaMfIpjXdD6vCxbb7ic96BqwT+v7eMRwgr7S&#10;SZicPddwji1kFw4dOTA5LOrJLXxdLRjr+zqw1x2wbx2uhow59vxsSPuXc9Y67J1vfb0QjLu4i40F&#10;5wfXdUWd/Zh9C4ttts/whP3H8yv6v6wd+/Eek5UHy4OHh7pP8yf2Za65vdnmeUFuSR0xsNNPo4c/&#10;WLfLJwD8tRzSndir+TTQgDYm7kVRmBUCvYZ2j/JODKrTvX59jn2jT76N6V9ufqGsw+mYsgd1ft/D&#10;p++t43peG/ZKu8Wy9i+8PLOv0yfuMdb+vrpZsc++/ZUaXN/Cqw8Z+I9reL2lL08Ya0ibtv1RDO4j&#10;b9pQKTECmZuQtbrjruvIQIq9QIF3KNWJfvWp2IPmIRsO57kBhvApsnR/PcjGgAj4mh8VPJ/Ao7g9&#10;8KtrIhwQ8XrMEa4fs0BhL56DLQAoD422KY3ShSzUfScbz1q15+J3bJltNQ2NB2PaEkVpv5yEhhjH&#10;KSIWUBtrfwJnXeJeVlKN/CNY6DeSECop81141lEXunID28m4aQjgn/keap1op9m3uhbP02gY5dQh&#10;VNa5dQesTXVrF2kPKot0MeSEmeSPje2VCgTV2B+ZLAYKyPBR02SR7h69daLxSb0B49kPJiwB9T13&#10;OZSTWhZlvmLKBw/740H9kT/47zePlB4O1/YJxvfyZZu11gqEEyTR74/zdZH7KsG8XyOPNF3IIPgp&#10;jJ9qRXyMjo73TmsGJcZAA4JQRyjJ0BNn351G2YGB7ccPfITOn+l85tVPt3rCOGWlN5jeYyA+qOH5&#10;mPBYc6zRGQyYT1c1He7qDj1eTwb1HGH1FoP6GKuwe/fGdfmxYT0498X7u1ogqBWj1Odqc/1yMKkX&#10;dPzFblv722X1lub3687Zvu7cwzjMGbwYr149YgP1rHY3GJvFqvkSyGIPmQgO63xyFpn6fPGMwT7N&#10;i+kPdHTEKkP6b5HYUo6rJczsvjT/zrpXDzAUYw9ugHfjngUYApmA9wyBHlnRXDMbrjzvJq8HTxSX&#10;N/K83jtC2IPhuDl03Crga3is4sEjZTGYMUFPWOTMMGaXtZxOGEi7WjExbRjUW2SwhP4jWnEPY9SH&#10;nwvo3dLWCC10bzSBJhcknuB6vfnUm2JoMTRMWb4LTUX1nWYM4RpiGEbg6R2QBxDnGjK6d0QWQ2m9&#10;ANn09TrdPa/TfArLpnWEplfvTOtzZ4O6AeZr6xGTMjJkt+WjtWMGkB/oOOXnWHgHvrUDzgj/89Zq&#10;2h/vh/UZCJ59clC7h/3on1/X7d+u6pbJ5mqF4q0xXOwWN7R9e29QGw9Gz/rNLzE3B/qzqBes3PrQ&#10;60m1/N4y6fgZ5Xzkov96XTx8peYf29VsskP3pzWbj5mghrQ1qSfQ4JXf02FVz56u6uu3vboCz6S/&#10;o81jLdH/LZOfB9ZjJrAvfoxN9CfQ+VUfHAzGzzGpzD9eH0N+d1/7Zr3QSNy+WhMmjWPvlvGwyxi6&#10;XOwwHOgi46e2n0CuYyakp3VYT5ggfqjufuHT1Xv9b6uHTMz1vd9Rw0/eZczcq8vLcR0fXKKD8I+B&#10;vln26vnjfX3j+cfq7upT9fGPPazBxy9rhEXP+95gryzORIDXCGqANTraVfUinj7GkHZ2SEd5glZM&#10;/rGeHvDYMg2eXpdq8pz8bCSERc7JNo/QjaMLsyzmLLONtr3MH7hMEDryXy6AW5f5rcVtNmjSRycR&#10;53/HX8DB7b7HBWB+NRdeesjLBs02zZMGy01LewunTRdP+kskizBgUt+0qkQiC/aur2EK9cTT1rVe&#10;+pEMii2DRuWXBRtl8j04xCs4uJNHwgVkNzdkQ0N+FrHSbX3qiENZCuOE6uJb3GZ1C8+0rxPeEDjL&#10;sxGRHjI7/lC9ud1FxDwPSuWxGxrlCsqGTv5YlsOolhYRhIeklbmhDeWQy7ZR98jUdlvY0GZ969kQ&#10;Lrhw0U3yRRNYaaKu9EeGxoVtffLEZ7lyNmm8raP5Fp/5HZz1lL/45aPZbpzdUCgn24veibt1woRu&#10;6ztfmsnE7C+Hykn6nWYFNEgbxJf3H9aXf9fvrR/4j/4gbai9VR/7+Z+r8w/fr7f+Jz+SNlz0i9vx&#10;0LIvY6bbVEU324LAQaNjPeNXYHz6KB2GeBG5+LcvjhGdffLQRp2xmrrpZjAoxGVd8uxbDjz1tBN8&#10;ACn2bKwSIUvZkXaT1MG4XpK30mV+GEc8Y6XNN0t65bn13LS6Z8kBfQMWWkyIw8Nznc1GJtIAkfIn&#10;fLdQeHGnMv+BUZeiO5TF1ojHMulu65qtS9+ti0toHQKrd3bPvPCYTHkg7eqPvtMn+2cd6zrdxVlP&#10;HHqSys1+KWMzHLvma7uynmj5a4fTlvL7SFx4x6b6Zj+lPbiEoZ6HnjJFfRaN+Do9DVrbw6dKm6d8&#10;Yrv0uMhQevAZmwLLaNs0br02rg9/zZdG4kZTl1DY6FLL97SDC1wAmzC2STw49Sg6QjqbetZGpt0/&#10;BoS4ttEDPbKix8ohtrJ1si16aBn5nS6EV6Zp47f/X/65+sH/5A8JHre890r9gT/7ddZeNCg+6nQ2&#10;Kf2mvegD0cwPpIOOPD3/U9j1y3RsCaH1urGT8hCIly5C+wqbmrghMNKvrHXSK4BzWA4crGteWx7e&#10;BwGhuD5KB95o5GRaeQgHTHTbeoTGzctBBL4lLX3NwR15zlE2axX5bTcE7Piqd3kdfhAP30RC3kue&#10;WZk8A2XT0WF+WERZ5hnziMsDYW3P7YawviPW/lmeww/C9I08ga0jHtu0bvSAtsWZedmo9bFx0T07&#10;JX0tDsu0SeKwTHjxexjnYaQ81YlSPgnT6UhooY30l2ijpJSTdjyaJ0zko7NuFyUuvjDZzAA3abPC&#10;p5be1LGMiDphPe1CxjU+dOBsJzoggjbd1TPIwXiTTL3InkTXL2F0kQsJ7ZDtxYbb3xaX9TNGSCce&#10;BA3My7h1KLQNnUHWMPbJesoG/9KRJ2zsF2HWOrZlHmF+XNUDmjEivSSCK5kNDqP65k8TCmM/7bOw&#10;NtuiiLcsTtqS0VTvszfNRY36sHq3N9W7/unafPgzdXz2tPaP3qzjr/2VevL+O7VfvVOz47LGN2/U&#10;9fU7tbjesZHfsu6/rh2KtD8t0LE9/JrGbo/YfPhetms2fDuM3eZ6X6sXe+ZH9i/ssacMCp8IOsEs&#10;n1zyqayBDICWLfuMA3uePNIYA+FzaexBPeLxIGA7zFNC3tTyZfAb2t1v+tVfb9jv7tmT3Kn55as1&#10;93VOvs/729iTXPxg1TP2j+s3odf3g79bdfusTuy9tlsmhONj1o4v4MeCvfVNjZbssd0jX/abd5PT&#10;znBxrGv2ZysGjZd+9g97df9+1X2f9FpNoWVT++3X2Oq9CY0b9nvsndlPzdgb9nvsf3czaN2yX/Mx&#10;Tva+CMvzCtd7t9tTPb+purqqer7q1QsmvRc343r64bzefXysR9881gdvPqknj96v1fOntb19Wjtv&#10;s/kl0A/+TG3e/i+r/84vQveXof8D9sKrmrJvG0D3FiX1ybgN3oNC9xxn6j1K5xjIkFE/UHb1z3kq&#10;ZwtoEbsx4Ec1gI+DKZKg0KekfHddD1l4hOZc3wOpch/Spz4TY582/UBAs6g5om5H8lA8FNVjLBXU&#10;84YchLGQ8BHP4xZ9Yp/ZtAso8vVyga8Qky7Qk08e8u5u6uVJP5pR56P3oPb9aPlYgGlq9FgoeKaz&#10;R2a2Z2d9BNfBJ7446MpYI+nw6AxO6AjdyY2L/bF/GBF55SvA5FMfXe7DhNGoOWz2Vlr+UVVYbZ2X&#10;frzB5kD1pp/HkB0V0uphZUM//VB2FMgR++arxCbWhRO+q80DvuxH9U4E6ZMUsicfTdAt20FPCY/Q&#10;NRgPa0p8jjx9F+J46iHqoP7B3/4jzYHb7epFbeCajV3Q+CUkTZgBx5N9vng5nt2r8d1J9S5dfeNv&#10;pZoB7OA9Q1J9n40mf2mnxrVn4Bzh0IiOqRxu/L1ueYvibBD4mkG9AvxqicL7HDSdWMPdRc3rajiv&#10;GxRrcdzVhwyIDxh8zxerWt7ua7H1i5HQobLB1TEWdThjAJ7jUdQDlnXDrLrBfuSgjD4N+utanVa1&#10;8OMLCzqIBd5NJnV/OqqPnx1rdGdby+Ea2ne1Wh7rin7tWHl43dFTTw+kHlBnhBBuEOZ6OIaBkzqb&#10;ogiDLXQfcqq5X6KQ9MUTZj/G0mOmPq2gyV8aGOk+iqrYj1uMyGoMb6Y18Q7naFe38NzHZ7vnkY/s&#10;kLwqOmQU+Ajp1Ft/Hq4h1OHmWEvo27OyczGzgw9rdgS3aNsO2h4g7NmdNUpzbJ68hUfe2+tjfDY+&#10;t+8XSTcMOD/9xk7qNPJ9cr7rbdgoKGbBF/8NelsGCwMNZUO9aBu6KT4dp7lp5kHZfZT4lbyUclJ7&#10;VisTGObBnP6CPk8eVr1655THSh9R/svw4CmGer1ksCCbeeTXqzv2db+vh/h7jhpg8/w07ewmGBHk&#10;N0NEvcGkUMU6XaJH8Lp3Ay/QET+s4XvhbjG6/QO8ZXZfo4eLDYMfvbzDQNnNLus5q4rlYllLDPeR&#10;QXvGIJj1NxgP6EYHj/Ds2DvPYd3NYI1Mdwygca0uJ3V7jg6gYw+87Qfjr6fbOt0u6nTtIekSWV/V&#10;/uat2j1ncrlmMszPHMu6fIS2L3Z1fX8NPy9rdg0vt89rhqEen31fPXr4avWX79YYmBNG0Oe/T7vL&#10;+uQYDbkEBQPXek9dDe6X9VnS9+5e1LdfbOvi8n49onN+OfeLGJU5s9LpEt4NL3OYuH1a9fSmV5fL&#10;6/rewb165fs+VfNPn1f/LrKeQQcoddlk0y2Trf2LUUxomjJdFidtfkLTeO1GFhatd4PkJl3vITNB&#10;DrdGzgvgE0YbZTXRu7hS3NKhrmloreSE5YJNfHpdJgTy8jhEA9aUgUyaYw8J905OhKlmWzZm2NJj&#10;sttQSUTilGWhGyLwlNlnabDdwEBriqWB8rShF05P/Ry22c4kqhxUaVuU4BCPv9B370nS2ScXpU5k&#10;gIY/8sq23IAJn5sxIHEcuti0DSeiTH54F5bSYx/TDvgYQk08p0M46XHiJBoZSBTlqWcxeYnIB5yH&#10;DaFNT1qvCxh/nITMkxadeKyaRTJ5gSMviwUblW7bJy7/zNLlkARgcUlfNiEWAC9Q1oM4mgu/MTGp&#10;bxgQy4nIn/RPXBaYb14IEbDFK69sh9AgjjaZEsJv+SsuC5VXPEm984IHPppveUjXIqu0S15kQ55/&#10;0k/S/E+aJppfEgmNWz/6Q0ZC4S/v1C/9nn+mvu8//ndq4DVV3Ktf+vm6/5W/Ub/yD/54Myao57ix&#10;LeVue7Yhz20vOmBauozg8nVCI5YJQ5n9l0ZlZD9yEEE8GyPKRGobobUBT77wbmbTf/ttvsiJqP+R&#10;PV4YdSg3p6xM3I3QS31q63Q49bYpzeLRbqi65pMdmyIR0tg02uQ5DsTpOBQ+sgNuKg46Zp43wKRH&#10;/kXG0ke+iAUXR7s+jB1JH2xPEOEp9/attFnuOJQGQWLDiMtDkaUf1icvtAtrkbQTj36Khzz5Ku0b&#10;EAXeMmyH5Rm75IVAgzYvG1747tgPX9vytKnsWjzd+Ey8De2Lh2jpn/EUkA/e0G28wwcux16yib/k&#10;O95Xm9hONxY/Oha66uZJq6F8s83IijI3QDrz0q7tWJe+k0WE/+RJb5KGeuHF1+UZygOcvAqNwiDv&#10;2Gji4VdbN7aEsGmkCW2f7oQus/PoHt54bjhT9+/5v/xz9T/6o/8WOY3LYduf/rXazs+jC56PO8aU&#10;j3KxGXVfXZQv8in4KTNMn3W2D28jT/LklQDWCz9IRl8ElWfShovcdZRpk6RfXvE/h0LSrOJnLrK+&#10;3joA+gOndES3cB64xCYQuoESjzfVUhwCjOBaPF36ZR9wkUXb/2RbX3ii2ihpkCb5L4rQZyH9sVss&#10;f0KbXrzxAL5sTnwE4SO+k6l8cp7zh4XMHbZBJWUQ/QVOOrThHU7rdPzr7GPmI2DSBn88BDRPZ1P2&#10;SxqC1yh49KnvOAPeNUt43MHgI0fC/KhkpC0PiGkj0NnNUdpTo6Ydy86NVvHgUt2wimM2fCRtm8pL&#10;mOAKYuAMRSTd4ied5tr2I8u2fXkaWHwO36ij/CMz4GMjiNuOeY4xs+xb1mfkiSK6YQSnLJLX1g2f&#10;LA8z27gh+N3M66TRPrrlkcysawjlQzLIz7rQeha0cN04iUzIT2iZhbZPm6lDOrpA1ArSHp0gqczt&#10;cwsWeEmMC8C3YDPG7Ye02DZe3bEwMKYN2Ss/WlU9I+G7wtdvv6gP39zV8w9+sZ58uKyr20m9eHFT&#10;i/ef1YfHfd1+8nvq7r0vgnZcTx99Mu9dO2zYV99+s457Nw8r7KfKtsC+LWrPIn+3e44tbS5rHHs0&#10;NvAGHPtRvHtEaRwSObDw8ODMw98NG4TD3ksydKrtZI/JYsBC0cMrH2c6HhfsSzfMIUvaXKFvPm1G&#10;p3e35K/h4+s1PL9XfjSvd7FnL/2geqtXqr94ynrvMXtU6H56rNXKvaqP+LEHh6nejDoNzqo/nWOH&#10;xtCNMVJXDrS1co/McNqzX6ZdP4BwgJ7xEhAW/Qf2Y8OD1wO9nHDKwdSMBcV4zL4P0gbrU91s4ON2&#10;x3wPD5RZf1fjDcaFdF5qD+4RvPbprCG0D73ssmcvt4Cnq0c12D8DD/i3a/aRx+j2ObzxtUY+bTbC&#10;uPqusgN7bT9ON3cyhalLT282nm/AY3g+pWyinqhIKOTRQUN9//lxg9gD6u6YMElRhz089Hhgt8DI&#10;LFiMnaFM56D1Iow4naPHKHU+cuFhqecxO/jmISyM62Hw86otBrmvu+oj9zyCqWIi6z7tRcb2m4F+&#10;xNj75fX8KBJVEBZQ9YcmPKTzEC1XxjUcFmdyIw+e9KHF23oOGOEOOaSjffqZ+skXH3H4EPqJy8e2&#10;KShDf2QRPs5Bj8/NN2Go5yvP/NXYJyo9I/H8R4JjU4Rp8Uma1ZtbaGbLW/CDyDH5slEI9uZnPqRI&#10;pRxKgsPDygET/gFC9xoR8HRkNcTAV3Ehy56X0JhzLsgbHQ4v92tjjKQP200wJgPHhroM/37kH/iH&#10;mwO3Fbq4RZEPKP/FZFSXFyj4hV8QHdYQLbbi+eRYc9qXAA+kfA75KX1+HzncXNHYc2/G9etsNKjv&#10;mPXrYxekz3r1GGo9exitGRQ7lNzDCRS8z8rX92Qd1x4GrWvMABlA1GmPAt1ipW5var26rcWtXy8B&#10;CTT6qWDPg6NwCCHfAMAS3zKUv4bCv/t0XReP9vUZaBs8PNYb2I2nL461eQoz3eUA/zr+4RkFd8e1&#10;oE8r2tjdLHObqlcTFs5DBu4g72jrD0c1YrV+Nh/VaTapNSvBXW8Nc69rtlahz2vDLtlP4vpFyYOj&#10;C/4NPWWEhhUSuKJd3yn3AB5MPUiifRVmBKzvpnQ2UxGcyBxcF65G4fdT+ufBmFqrjfOFumfA++y5&#10;LycZu1qBf3W7xkjcVH8FX7eLOscoD/aXKAMGDUPUV7unA/o2qgVGHOjarjGACoUVzgB+Htk5+oVW&#10;R4fgQ5Rbo4iuZCEofVP6852AvAZPFvRvR7l+yUhdgXc3ZfBiIPIhgyPK8Pw6twXn/UXNsCzb03ne&#10;86YRuwFPn93P2J+fB/Oan/mry926d3ZZD++Panc5qpW8ovgG2zpcH+ozGIvpq8P6+nnVh0/QxRfk&#10;SyAwjPL6BCu6z14O6rUHg3p42a+LO+OasMubbg9ZiB36r9SHg3Ft4NHZqocOQTOyPSBPv4Lr6fkR&#10;XT+OX1T/5n1mSXT1Zlhjf2Xxi7HjQx4xPXvVm5KLevJoW6clcUjw6q6GabMYYug98PWXGsYUMtDC&#10;LJjcVhjiPWXX22NdM2A/YBA+ffeietcYkNnjmlPuZ459jHZ/QK8YezdMFHvq7i5frQn6Ojosa3+B&#10;UWZyOzI+toylz+3er7PxlH5e0cffWr2PXTKGfq0Ov/peHd/9E7V82y8MfaLufWFQw0++UqOLYTY0&#10;0UNY52ScBYgy0WvXWuPrZIXYm/mYMvVAo2haD5jVm1+GRUZ5LE4LY7lzkBNFxCQMBdoxFzpp1zx8&#10;jG0XF8e3kt/KF6lRxkLolt6OLtLicIMjGWh3aBA0hNgumaqMjzY53nwMqeujdUMDrqNFvFEx4qhh&#10;s/GiI97ucoh3C03psNEs1lvac1uIPPHrYrubaA7W7HcWgx1tFghjHPx5nAsc5slb69tH64kn8ESS&#10;Bx7nDVGFdgHwBhnD9Fu8VjJPp03JYwLSIG7S4SPJzpsvDZDbbGLxHZ+yuKRuaGu9R0P2ST7J+Gx+&#10;9OCOjtgvQhfw1usWt4J7gCVtlqfbwLhJy7qCPM2TcDkUEZaEcZ08sY4ylVb7bH11IfqIyyZBBNKD&#10;E4d0WddsK4a3wLv48BAn8jGPtLQLF30z2zZt1ITKZlsAWD+yMp9GInfgslHWAWdZYEjGUyf81LWZ&#10;+/Oz+tLv+Z/X9/zUf1ijpb9wVd3/+lfqkz/35+srP/5PNvjxwZ/OEFfOhC50zA8uaZeOlvcZc9Jj&#10;hS7f0LR/7DPp6KFpw66fhOJPu6YNxQWMMgqs2cLbgMDm4X3vVPqIz0GLdYUxr6ubyvyXHvlEUnoU&#10;WexSCxveCdN6swPU0q5Pn40Cm/UgZeqwMnOsSIvr/E4XhddWRQeAd2xIQ+gVL95APRHWd1F54KTO&#10;8b/pszio2/U9vDbEa0OiIiDx0C8whOq1GyBfweCL+tM/BkPsaYsnhxXAmLSbjiUPLW8Ep1y++H5I&#10;+Sc94Q9lIcy4OE22sMJIg3ZIsj0oEsANQMYMzrY6fsbGmS+Stp/6Dqcum2vgpcd6CQGInSdMlVTg&#10;f4tX/ug6udvnbGJ1LYxOUxgQy8hTll1dbbc2VlDxmh95wkPtkLLv+NLRqh4EHi/e0AX9PnJsPMm2&#10;XsYtffi7/o1/sX7Tf/h/J9G49cXd+ok/983azlnoCkeerOn0xbR/cmBCQ7Eb5gtLPwzFH5qAe3lo&#10;Dg3RV/lmfesBl9cQ4GP/8LrYGry67CYjexLzwZHxQ1lsAfDpM4XhWwtn3zI/4btymZJD0jY/tBAN&#10;PwjVrcgTHzmYh3eeVfeFleZEcOEn8fSXtPGmceJUjk1IwUdgDI3QD/HEDuMcY/4g0Nngjg8J5BeB&#10;fEg9XHgLH1KduHCd7XAcpYLtW2YcZ7uSlz/iDGCTTHtEMhaBf6l35GfckZ+xTT35Z1vqv7bRMPMi&#10;8ei/znzxmza0jEDYplNNELmRJ232yfZE1bXtMlr5qBvSJXzGCniz+aRuJ8eUi4e80CgSQ3z4pW/x&#10;KCuijYenL+VDGeAJQ6oJ4+a3FToem1Yvwzs9+RIS+Ro3JB2ahZUu88RJvrJOu5a34NrSzDd6cYGn&#10;m6OCtw0jI8rDf2FCEF7etHBd3Gwd4HHOCxZbJXTi0hfikYF5LT7HS+YVQu2RpKRtw82+nn2jX/tn&#10;/88afOOv1P6X/3At3/sztX/yVXTrLfYa36wXz75ai+3devVzp7r/hX+wPn7xybp3eKee3rD/3HzI&#10;/vbIev8d9t0eEniwwl4Chu1o30f5vP+UnTF7Og8pciAQg8C+lwVrL0zwqSn23dT1o3/ud4Yohj+E&#10;qZB5BA761zB3eT2oJ+y5lvnFgj0dHfK94b6NauPTRgyKDZuq012fYGNl/OJpDVfsm26v67R4m/3U&#10;U2j0uk0PEtg/YVx8r9gOXH508S64ZhfTujwf1h14KgkHBC1P9wwgD268jeqlCN8P55NxXs7os506&#10;wdgee8fdcZ/LJr3hlP3MMB8RPEPJxuyZs89UOMDmZtfqBH9Zn7Jov8RQuT8fQ5MUekPMm1VHJp68&#10;CoI6HiLZxgE6fFps3F+z395CI97FP+1F94Ebwmc/NOk72TwAHEDnHfbp90HlQdJK2bmH1INv4CGV&#10;/GcSt65v7HLt64R1zMtgvWHogZriG9LGABGwJzQDXc1XM2mrtzvVLfZ7waJlgyL4RJgHZw6UwxC+&#10;YETGGSi+5IvCDGYqZJD6sUn6QCc8jPNMxTYVgDatGztNFlKUD9CwZSAdAVC1fDQVMlKuPvInCxl5&#10;kLGJflqWfA8rFS7twWnasj4xq+ltSlDgXYvkDEwUlikfZQJdjrUB/fByjE8VntCtk7ywjRAjIgLl&#10;aBjcyMZ+CYJ3vx4PvOsu44ILa31Jdh7bYUxP8DJzmcKWaD20+D6+eNLO7cp2w75+ifg8VhGVsjog&#10;K49AHaPeTv0d/1B74PbK5aYuZ726RyMHwgUzwx6LfL4f1hkM9jqmz+32sOI+zX0iHPQ3INrXZoUC&#10;rRiuhH4CdcTK4ZXB3g+Ylq8v+3BLx5aHmlDmjQBUPAd2UVC8DAuFlHng4SGIi8cVlM8xVh5UnWGx&#10;NyyOJd7NjYrujLFEaD7Ct15d1ebZ0us8NWTQ+zDkoT+rxcQrgTuM3hqZq1Ln9eBsUnceIob5vlZo&#10;7OEKQ7RAcLQ3YHCdMZBn835NGDTT8SkfI5jSlxGDeyl/4N6Bejcb2t7PasyAcELxoOzj1Du/068x&#10;A3oKnh5tayA81MpJMAPo4Codo+WzwgM1i6XKnnyvc45mh5o/oLHZw3q8m9d2uWJhD3MYxN5y+xSW&#10;/Rz6J/Nh3aXR/XSQQ4OBJ/dYS0+rfab4OPaR1xFKxSDB+KyEZQc5xg9n0AOtQwzKcb/OzbCIILvb&#10;I7xlwMO73ugCGinwyzGSSS/u0f4UGV2haUutMAq1H88w/PfrtPLx0NvGcK8xdxq4zbgu9+O6C+8c&#10;YPbRSesptPoxDo3SbDqp3hzZTCbVP0e34LuG2iuZY1ZX3sQbgcwbk15Q3vojj/eA4a+n6WuM1IYV&#10;5nA6r8krkzphyId+neZsjvFAdw9r2mKA9q/qQ3Rj/WJRd2drZDqv1WJUu6tlvqp6DmHrMR7Uuw39&#10;Y4XrL0IHaUWjfK/b7nmvPmBk7tCds9sTOt3cjnMzuZWJ6FgWMRMmCCfy0YOaQUuvd52bfdvlokYv&#10;2CbRyGGyAvDD6j37kIFyix75joUHtZ3MGV8TdApDOzjHuJ/V8ZV3arJ9WuOrIYaV8VSzvJvnxebb&#10;6h9+cFavf+431qNXzuvw8S0T7JPavfFe3Xywom/vwT/08/XP1sPXsRXze83NCUhTDi7sEkK6hiML&#10;p8gaVSBf22w3oh9W0n8riJHi/7fSGBZVJhmEUR9h2jxxxHDSrsbKdLfg5n8T0n5n38TxcmFIfuYK&#10;4hpn36eTWzN455XQTvtdW3QzeTlnJ8wiljrizmEKMrNv6b/5xDXoWS11jkx1v+OP41z4l2XiFt4F&#10;PvE403jUvUEqjDy13Dz7R6CT7vAbusMXnG0JnzReENu2el42jbfItJHQRNRmI08SdCc4GDINekI3&#10;6NKubY0JIu4CQ14QzVwsnyJnK0mHdcwjnUnM7Dbd3YTyVo6MjBytQxDZEg+NYfJHcOOlJ3Fc6rU0&#10;AJJ3tMhTcfhuXwvEFb7rlXEbFz6N2K5tmCe+ttxupNx8EpGD5VaULnCpDx40uNCwgn3z9qRtqmdB&#10;D1weFWrpkifxxKOrtt2i9SAzC3ucC/G0Z7stHS7k1WPNrfjdfLtYx3TEid+Fr3V6TDxf+qf+2frC&#10;T/9UTa5epPzy7Tfq83/mT9av/Ng/mflSeq0qTuWuWe766w8NbryUlT+k+P4viTRwfNiMf9ws+8hp&#10;DqBt336SZ78lO/qnl2cpaMqmIsLZbg5TCSNnx4M8wGd8mQfO4LAOecrCvmofdMo8pJsmX5qVc24a&#10;UT/wbZ3ASiNxxwvFzSEakciIvA4uukYovRkf5pkGRplLqk7cOSwTnsBfrg1ZK6ZP6TNlMk/eOu7S&#10;D0L5EpmTH1oJ4mino1nX5Xc2xMAquvS7hQ3PwBf9A4cwjjW9cfPVF9Me2OkBa/jXtp9xSijv0770&#10;E0ifZdKfgzyybFs4lxreCBzSH/nKVBNk8iIHYcTDA+OUeXvCdHQOZ6A+h6kSSpl6KUy8PDKbtkJM&#10;6yMr84UxTbyzG5Ep8fSHsow5AcCfejRqmINT4p1crK980z+8TWf+kC7yU5e4+ufY8BDTsRt7ZBle&#10;/njb6If+zX+x/rY//H+joHEetv2Bn32zNpeXzfgTn16abcz64jJtf8BhOkX+aZ20dy46Ie3WkdiW&#10;zu7ma3TCPOvYFnhTDq+7at3YDY9YrxjKd/upLVK/rSYN1sllD9PSSJ7OwMPKLt2NT/HkRxNh8fLS&#10;NqNf4HecyXvbEbd9s05oJZS2yIospt6mzHz7o86JV1iz5WmbH5thXcvsa8vTpiNtKLwwRMMnvPoi&#10;r8wLnZYDK2vDo7Yt4SzXe6hpnn3rcEcfiYuubSp6IS771NFi34WLvrZxcUh7bDHets2L/rcIc3+Z&#10;fjlXO966cWY7ztlBz5/woI0Hh8iIp522Pc9HLJanoteGChvbQTx6JDjlsreTZXC29Mh3ZaHL+DGP&#10;uH0SPjB6CWzh4kzjAkJ/pNd4J1OdYcYCbWScEQ9/mXu80Wa7OQBqedXZp8jSfF2LV5iOfp30xL7Y&#10;iPD4Tj7K3r6Eh+l4W4863Q2w7p2SuSlKnry3vvovSHAaId3Jwrh45I3u5VzW/nE+3S+2tXq8r+Ev&#10;/NX6pa+u6/2nv1aL5+wfAZgzoE4vLuq9x0P2a+/WZ68+qNHoy3V55y/U4dmk3rth37P9hVrdMPff&#10;PmaPwb4BBrqP0lZ78OL+OTccCX0VlE9bDYl7U2dPR3wXuVdWjwhyiKEbj0bYIgVkvT17TmhEeXL7&#10;ik6e2Juctld5bLPnbSX2g95Ucx29YADOWZONYdQWpvanw0YPt2vG1AFdHteBBeGByavPotr9u6fB&#10;7JLQTerILAzEBfvveuVV9mkXyAX8lHslJIxHCQb9XfaoE/a3M5g9x5Cy1c6B0i3bpuvNrjZ79tPu&#10;ecHpbTGf3bxPdW+yXbPf20O3v6CdWPScfKpM9O6j2XsfodN3zu3hl0/FHRQ2/Joj/BGNeHi1A+cE&#10;P1V5oGsrPw/wTuUG3o/2OVSzt0f5fEe7t9PyTjTad2/tLcDDdlOnzQbZ+ZAvsCwoTnv6s4WntCMf&#10;ncvzEQp5CY4BPBnLk5w8aaHxMDo37MDhHt0XCK/p62G9RffREwcqi7ihBpgFvh/78yDwhFHwPXw+&#10;Pae+q5iewUi3pzk53iPfQyv110cxByh0xjp5OcClIKQwEPMUHqiCxYFpHQjPQRtwOSATQByEOWjD&#10;2Q4laT+HdKSO9EeyGojGNeBCEpGf6FWP2t7YVIj+uJAnCvHSmzHa1vOpRA/RtKN63/WYQ14KVb3A&#10;pB/GabuJNJ72/KcuDdERL5s1h9KSYUUhoB6a/OFEO6W9vcFfo9ueV3kGgBQjp2EqeK50QAeQ325X&#10;v/N3/mhz4OZhzslbRghqz8pgjXVSzud6FG3AjiSfU0VMAyyWnxA+Q3E8YX3slUUaPFud6gIm9y56&#10;tTqruoKTedyP/D6adQdi7mBYB+fNzShGDESglCjSkZXOCBKHDpzhnnYoI28wmNb0YlT9mQdLfQbC&#10;BMbNagQz+tB8C55nKPdyuandgio+ssogumbGecGKXGPQp8PnSOkTYL13Ma7rV/r1BKZdvzjWM+zY&#10;Ykk/Vse6hcYtNA1WewYi/YRfQxXbZ50Vzn7O4BzVkbZ7hymKPoK1NzXe3bL539WYFc49Kk3G59W/&#10;M8qhW4+d244Z1IHpgF1rpOi6G5wTykHTtWHg+TivN5luwPgOA+bF5rwur8Z1Xstaj7a1QB4+WbQl&#10;XPTOkM+EjTNDZgxvJgws2rUdD/fGHvpE7Ax03w6NAdnRD6/qOoD7GnlnN4fbflRL5H3w8M/dmI9j&#10;YkSHF+gXGrWHbz144mNWmJl6Af7HDOT7tPFpcdwlj9X4YH8Hw+jB401dIsIzrwFjgI6nCfyCVo06&#10;CjX2BZ39j9dxelmjwaouMDxD2vfXiRO7t5FXfz3vx4j00eT+aZsrvYP9hAE0yuGpz7QfWTGt6O8t&#10;E4KPCt8s4Sf8GzOqbhkML5gdbm8HdUQftmMmFfm9ONUSX4sNerWr4/k87wM4eWX7tGJCoT/yDl2e&#10;0O8Z9PZPazURdw63mBhWy9o/Qad292v07efVm39b7c5frT4DZbfyoEydw5gPF3XO5Nhn5To/3taI&#10;MfLeBn298iozw5rxtFyhDzR5Pu5lk+N4uTmO87q6MeNQg79B3nfQ+9nqtlZPd+jAqGbo8XA9qY+v&#10;DnX5+U9VfTd1B7+lPnzwGjr8V+vp19+tmw/fqOv3363Vi1+t/vI5RumH6vw1xHtxpxCHs4R2r1kM&#10;4XUapJeLCm0FacEcqjG2HfxHwFxkC+Qi2IVMY4jxwGuMLPOrWOq7i/VsDMGbBR9px5j8dUxYhnrF&#10;qLl4NU+8tmWeThy20TRCvmGbfAmEa7MTCd22yVBOAW2nnu3RePovDEEa01PWxYV1DsM8hm69C9qO&#10;P9JpuYPczZe/0FgeOo0HMWnK7K8Lb7PSP0JNnniSCY4sAPHhtXTbluUCt3VQibjIrHXph7CG5Ke+&#10;iMVnXEabhA/SJpiL0MDZnrSJTy+NXb5Z/sF1OuLCwDWKdOQQp63f0SxYHPk+nRAeUh70/HHxJo/U&#10;Acv4n02vhyguxM2Xdg+eQqttEBdBFifE9Tk0sj8dbkLFrJePToziSohX3rLBg6gcRloJZzuZeghF&#10;lM0JXvzdYUb6TUC1/Ol4a56bJmUrHW6YRvgJDfmRGekUbTZkEOawsM969Vl+uAHMuAAm48KwxefV&#10;5q/8E/9Mfduf+hM1e4bxwZ09/qC+86f/WH3lH/u98HEcvkuH9eVXeGiaxox3GyBxmu/tTFHbf+Xg&#10;Isa4Oun3jVxMyD/QJc8y2zAtvcpYejGvwSMvDCXC9gW0r8J2hy/yJTymPIeSQd7Yhi4eegTnT/QU&#10;vMrOzUV0UZoMxQeciyrx2ilhbdpfxuMAiP3QgyP8NJ8/3qw0T33PQZ35pMWf9SpJ89Tz0Cr/kKey&#10;bJtLt5ipGt0GLjpBoJM/OWAxNN1kN3KnYjbCetLhM3nCaivEnz5ChHIRLPltGVNmQ1sLZx9iI4gn&#10;s7W7HT3i1RkGxny8JKdIPphHHfHolJtLn44n2onIUp7CB9HIV7Mcs9ImHcpPmVin6UjjLTOp3KKj&#10;+JBISFYeu4k8qCdO6wurbKyvbXAsaVuVXfBSFjjihtKedq3TOnGJt2EEvuu0fAXeqMLOOKM8gXgJ&#10;1Rfl/bf+wd9Xf8e/838WMi432/6rN5n3L1lrNbrijxhW6saG86IPH0S3gZF/YxKOR/U64016Raiz&#10;TdPSipMuy7RnOVgmX9zyJ7puP0JsW4d49Agf29kUJT86YgI4ddubmRnrypH8zt6IppujBTcj+m+c&#10;DG2UP9I4hqWlqyet/lFHAWn0zUgL141L823f+rHr5HVzgonUC2CDK/rW5QmP16lfwU2QfumNW048&#10;ebjUN06YuV8HTJcdhTQBH6yasU2eds38TgeNO4cpT2no+PtyjIkbGMe0NFjFvuj538AIi8vBvI2R&#10;160DhA9f8I4T8dtHee9cJ0zGTstHUWWuENYyMiN34uqAei1J8lb9/Oj6I+OjS1MWe9Tl4cUj3Y67&#10;0Cw/QGZbHh4FLz512n68dKTtC6D5I/+7eeNvGpcCkJbfxlOGS5/N4k/qEY896dqg4dQRD3nS55MK&#10;XZ+sm/WMdHdwyrarT/7L/nceZ1+yvmjlGP0mypYsIPLRUNlqWs2PrMSH72ym9cNr89f4zV+v27ff&#10;qe1bX6vl+p3aL/6revr2ozpd/3Kd1tesxUfV+/ih1rd3a3MN/O5FPWbv+eiDYb212Nbb1+N6/t7z&#10;Wn74zapbH+tc1HJ7xHYoOPdWvRrnNKDZ151221yAsSt9NhEnFvrekPJdX2OImuwt86aUryvyCZxD&#10;LTFyz9jHjVjo3JXR0L1nv+x705akjzv2gEy+eY8ain4YjeqSer4HfeXrow638dLUZzMzuPVwB1pR&#10;vO3yVFfsUdbQxy6LDoIXgzFg8Ht5Zr2b15o96c1gU7PxoS6AO3pQ5nmBQjlz339WAx85na3rtGTv&#10;uvGd1s2HITyDYHeJzfLpI/e8tMKEvNx4YMg+GFzZ/qq/oBtjSPNFSxTsAF3H0wabBp9QMg9qPIyb&#10;nMNH8nywrMferQ9/j+T76OBwiLx659Rhv4qybhhsq3YQakt9o9YNoa+G8onBpQeJKJMfRdgyeS0x&#10;oAcGw5R0nz74kQS/nnr0EHVFmrwjMjocLCPOBOwtrA28XyNfD3Pc/+938B38vq/Pr+U7lzh2kEDG&#10;jod1WVtDmzcZT6wfffxVnaGngWkOs470p7mIs88iiHrojsdwDjT5knebiT+ao1PB278g8iDLgWYY&#10;T0nepxYj6aEfgYOWdvy4gWNoCIy3Cn2ayyfU/HCFT9O5JvUd8O4rsq4H2yEDFv6DK0eE9l9vszjx&#10;S439yFdgG/KaAvvbdIi6eEUvX/C53yft/A+NgtFWDhvVA/GR6W06v8jq12LhFmzh72Af3nqo5i1K&#10;edd3r59fZj0MBYZ2GQVZH/vOPC8fycsf+9Efaw7cbqh4Bz5PQeqJ+AYvw+/i76mok2HtIOTAMvPI&#10;6nMzI82g9jG6/XKYG0hDJD905Tid1UBksxGDdEKjHugc64wO3mVlNbzXz6OmDBVkPK0FCuwtKwfI&#10;lHYdOufgPUMIQ2Z4F5hO9k5oZ8COZ+PaXkALDDntPYn1OewFCqu202HgZKjvLfOAZr/GQNDh8RR+&#10;zOcsyMcw4cAA3uQ9YPvNPmkPvXYgndLWfnRRk+m8zkmchoNa7Ad1Q9kdcH+C3YgfQXhCVw9L6m6O&#10;tWKQMc7D4Ov+WS3YcS2Q8E7iswOjbTQqi3/i0X8Ubuvpuy/69+UV8KiHoTi92FZv8T4Lo0fwlIFG&#10;5aUGlRE9wBhiBhhgGCY4qEHwE8wq0RWKrXBd0AMJPzC2GK4RxuJ1lPG+x/930SwG0GzFxgoaJucY&#10;LWbs+X5TS3iwW3i7blKHB4ccID7EsA7YTdyg4bv1Gnp8N0Bzuj9RJ6bntaC8v3+7xpurDLbZHBWY&#10;ww/wbunsnuHzHAPpu9Q+RT/GGNLX5sf62NmmXkeHXpc5yDXPuUOvB2Z+bVWDtnWCUY8p98WEfT8i&#10;gIEdUMePb/T9bN92VUcM9xDYKbL0kHDrJ5E1astlbnj5TLXPfHtrzcc6R32mIFbx+yHGDlwevh3v&#10;zaIk/eG8hvOzml1O6sTIf84Obo9wj7s98kX2Dl5087Osnu+e+2TysR6ON/Xd9Pfzrx3q3XuMnWfb&#10;/Mqy2PTrGXQ9Y6TvaPsIfUNWtB7aTm7hIZa9f4ZxnY7r/mRUd+4g5xkd9oVdWyaOle96e4Z+XzDR&#10;n2OEV8xbTHK7z9Tl2ayGn/uNNf/Ep9ncfalevPGN2nztjbp69LRuH71Ri6sntVh+vkYX89oO/y7a&#10;mtb23rjuIncnCewWjMXrZD266wLFLBcRLuRc8OUwgTLT1tOYxEiR1ohhmwKfNN4yJwHtrPOm1czP&#10;eE0C34W4bK5J50e3ZDRpFzPxZhGKrztwk1ZD6RO3tFnXm0l5vwewPsaqDQzNwovbvptnP1uc1hOX&#10;ZcJ5c0582hzpdbNnvnEXVLZN91JPg26+827S1NFOZZHW5dNG+oNP38iTZyb9kz5Kl478bMTaui/5&#10;RL3EhTfgj8UN8Uagm1Aw+em6Im1IaOttV1zdhjW8EwZ45pHclJC/aYP88Jr8bBIoC40tbeY7R/ue&#10;vGSbB35pVheSplyCSKYd4U0QjczUKV34ARL5qtc2plJbLi75GR0wm3TXRvgvrO0ZSCt50QkaEtY6&#10;5qX+R2Dts7IRwHgIM25fhSEeORsXj5764WMD+rKOhxMdz12Vh/d41k1Nnn0SWUtH+ImPjC03T520&#10;LZIRpPDZsZPEXnzpn/pf1md+5r+s8/ffESI33r7nj/1kffn3/M/qMMVQ2YZOBOIBf3RaPLYhfoss&#10;kxcmaD9jpOW5fHLDIT+62x7C67o+ZV1BnjJwjIhLfjfMauJ2y3T4a1nbjv2Vf+EjbVgUeOHELY7W&#10;BadtUs9Dr8SFsz5B9AuY0GKGOMUFjvSxg9eZRxAvDGHkSjnVmjEoPDi78e2BS/DbtrQKK4ztE2oX&#10;ZXHolIfKCjzBJxw+7Ronmj/KHVhhPmoXWvYntFlts+NTGro25Jkbag8gbc8++EdaPWSUNtuwvvny&#10;RDsWfbMI5Okz+bbZfP2NOAgyp1lmVYmgLPS1NMZGS6Bp4zYqWNufEAFcFrgiEa6N6nUesrhOsR+g&#10;b+gVzoS0tfR0snRRra1y7PtLtYeaLsbtQzYZxLVRNu2GI/3Cx/aSJ27h0pj5BC9tSNu2gNIcXRK3&#10;fRSPSf787X/g99Xf+W//y6Qat5uf1x/4mTdrc3EnPMg4op7zQtq0PSMtDm2QLrxt4zblktDxELsG&#10;rHmpgLf/oYmkNNu3zJ0WgyNzswnrkZYOdd7xqrzTjP0QATDpm84C8ZAOLvOIpM8kIusWr3Nn8sCr&#10;zJxTfTrFH0oUt8W2Le26v4kH5Gmbu0Y6HYpsCO2TN1UkRx3oyGOJ19SRPutbp7V/L3GQDH7o6vTV&#10;P/Ko6XibD4Hpt77ND27i8k/7pk4nW3jxk2+/AmfEPJPCJdKiMmzrhP9kOb8ZEVe3XkhaPNSXZ9bx&#10;x9Twn7ibyvQfn/WVMOImLbztyNe0pb44ryhrcZoXYtu0NOLFJy595jScN4TVH+l1jMVZZjt6y/Cm&#10;o6/AxK4TlYe2bxlNNzKQBkLHvs5iy4PaP2SIRh5IhyL0t/luzKkn6s1LOZFtvfTZvJbuhiEtjHam&#10;7ac02H7awIvX0Hx5Jz9sw/5bRd0QZcwz+eEFPn2wvh0Tb4unw5G2k9GElmcN08KmH3iru2aUvtha&#10;kGbcvPu0fumNYT1/96/X6dF7tX/xZj3ySZ3d/Tq++mqdvvCJGr9H/J2/XOvNBzDgeZ1uX1D+dTaR&#10;79Tp+t3q3bxdw8UzZLhEdvs8cdOnYx5U9BGe+03fiX7NZLSgI+6j/VifY9aDiTOUfNRnL8d+Ykja&#10;Sxk+GjiE2+6bvZxyhOiR+1QvJyAY95V+cdEbc+xY2Et6jAIbAOmPJ3VGB0/sFa+oe2DvulpWsY2u&#10;CQvf4RT8DuRV30tvtYJRHphNWJ8cBneYv+bo8r4GiyF7XWnzmbV9jT3ln7D/hY9uf3x39dnloOYs&#10;xsb018PCMQbf98q7P5/NBzW5ZA/lr+BsHLYw38sNgyP7NPfQDK4e+7KtNCLMAXurMUroTa0t9O63&#10;m9qP97WeDXPOcGF9JhcvmShin77zlhrdrA38HNJnv+d3PLq/9HDswPwEp1Di/FBMm2wPMz97QOPN&#10;sREDtodMmpf3D/N4px8H9GxlDWI0AXmwx914QEd96mgXfbeeSouKEYj3kINIGsY3T815A/CIdrPz&#10;5h+wKLN6N/SXBSaVA22qxx5CedimrfHGlTe1vLWlDYxeqz8otXtmPwbguHRUeNstH2bMAS5yoV6K&#10;qODJzQDd8dFksMdbMfOUaMHrAZrvXNMeOS5M+wiv73b/1uOY0IjP+9gaYuN7DiLaj74ny30+BgBk&#10;ORSjxejjS2NGHaJ5Go82TvgQCzHSFFuhB5cR2/JfOKKuMin19dQbMNGNpMFK8MX364m2eZ+8NJtW&#10;Q+AC+a77baqxD9JGX9QT8j1Lco4PbS2/f6y74WbnZmiUJ6JblGe1bA6i7lDzIQLsj1EQhOkJ+gmh&#10;L8j3hfRDYF+j8QfUZVxFufzOyRz+NI9lMugh5IIZsj895JFMP4Hrhxd3WOxh/6wuRgziM5Rz5Oku&#10;HZFQ4Hy54QHl8qAjhNOJXo8B2r+tw36VU+HmwewdxgeFoNdHZiZv4w29ddWb1PI4rgXt7RggB2aW&#10;BQN4ioBfYSU7pk+MPQzTsS5g7H0YMjtDMS48OLys/tlFne4PGIQUbMboMQo43tWWFe++5rVFCbxZ&#10;FguOwcoz0wpmtkZW0LfGSN7e1vDGL7feoKQrmI+xAc9oT38Pu7qmU2tP9DFOGjgXkA+g6ZL+e9V0&#10;hQAnGIy7SHGGgdhjcA6sQjyB9VcDdbTZGWN8195Y69UlfTi/S//hf388qt7sbvXPZ3WaY2anI5RM&#10;BR5TPq3exbxOlI3g/YJVuwa8h1w9wPLW1bfRtznG75vI8cWCrpEe+o46D05dDRM/Rz/OMB/PqLte&#10;egIN7SimL6w8wJe7WL/vIT27WNevQf/V7TS/wOxmOyaJU930zrDP+MxytJ9Za1iHOyjRCGPJliPv&#10;ocOA9oZMULNXsMa78Hi9Qj7HCYYPOPRlhg7ukc8LaPd6tb8MLG6QCxPS8QwdQb/zoswZ+o1cPw7f&#10;vsvJ/LJXz+CXvz7MkaFfye1h8PtYf28gDjzUw+AdKL+kfn+E7DDaS2R72t+w4bmswQX8vHuqD3ej&#10;OviVW8ZGs3vDZDERYE6zAR+Rrv0Fejar4QN0bHA3h6ivTXv1sVfQq+mctgDEqJ62Uxa605o8GNTN&#10;jAUvdR+D6T1075W5R4UPUZwJQ+C6hh9ua3xzm0e7J8fn9fi4qGX/2+q7Xx3W+Rf/9npwPskv1H4F&#10;JEYIW+PiBvUnApp2cRs7Zjm6ZVTDog0zbb6GTL1zEShAjI2A5GeTSjyPriBGcVkmqAs7NwXBJTj5&#10;VkPVs9AUt/REC5ghbNdfjlpbFaNpHRc5lmUBZx3rE2+bbhaa1HNToj31UTnrhm6QZbJpXXhgWdcI&#10;dWMgiTusdU4acdQXv39cpGWhRpm8zK+ihNLlLzWyUrvs/CceUSVNKN/EaTx0AS/J1tXLK2kSf1SF&#10;DN+fkUcerMOfjufWz6SGl79ZbJu2X8BGJuDPxpRQmaRNYIQNH61nX4g7wWXDLYztiafFH5qoH37h&#10;Y4+p0wiMOPApEzYdSnYz2Vi3xdEwg/+EZDVw4mEc6joccbZB3D51YG5Q7INyTl5Loy46aRlp5ZA+&#10;E7dcs5IJXBD5Qmi3E6eeeJSRZEQHCLWH6rKPTmZBQTzjoo3rpMk8vX1Vv+XrFnxuYIKLPOvIP/U9&#10;eXrwqo8eJmTcEbdvmK5syqUxdAtH3q/8Y/90vfbX/0rd+SaLcpzvdvu+P/Lv1i//rt9b+9k8uhYd&#10;pCzjjboMdzL5b7vGKY+pJbQL6pUFnYxtlKImT1hCTX14i2PqTsXIoImmnm2qazqSwSN/M1aEJ93J&#10;34MTbYUosXTNuARO2gUR1nalwzC0AG/9zrbwP/RJh213cPY1NImjhUkRmR8BSb4A0hG6zKSOfPKA&#10;z0OGRgB4XOpaB2d/7Js6Ft2zI8J1bVFomLFkPj48Ny0d4iGMDbNOKhHFywd1O7aTbGmIzSJhW+GL&#10;BcIC560c9yvChxRgsyYkYZB2COStr5+JnlI3U6o4xQUO5wH1LGMX1+mheP3KY8dHYUIDePxxITaK&#10;UHiCbHY62rQxGXuEwoxpx3q21ZWFx6nY+I43jnPHkm1KUuwIeaHDfOL2pQOI7lnPMvOaZMN3vDii&#10;s8SlX5DgaEMBHD+Cy8+/7Q/8vvqhjxy2+WGEf/u/frs253eD3/a8dbe3bWkWIWnbia6K23ak1zzb&#10;IC49oQln/yJL4eFN+o4LnS2Orq/Bp/7gXNDrgsa1MfnSk/oMUOej1AOHuAR03FotNoy82DvSaZ9I&#10;xgFRcXjgFh6K5yN9sa+WB6ceF9tHXN9lhy7y01+8TpkrUw+A8qOYtJnXljtnWsdkN1c5L6V98oLH&#10;eDs+Qp9tEFqUObVt07zwGzhd6NXZrnDC4LXF6nCS4vlIvtWFiz6ZZ4Z0EScgo9EX/qf85bih0Dqx&#10;eeZ/BEdHmzDKwSpZvhPGdhNGtkSEscyxLKxt2mftuu4lPuOtXoRXlpOf/sNUn1Qy3znOotBO2ctD&#10;NeK2o92xb/JdOtQh7Vsq2A5wwkueNHW22vY6HYp9E69t481KnIg8sEKK+JNlPmnHjnqtPRqipGmO&#10;P+qKr77wUFo+xts/yqWv04sGYZsJzEtaCBM32lZyLlLPxWU/DGfmUV86o8fkRZ7ErRZbatw6hLHZ&#10;VtbrKJfmtGefSLtu2N5s672vMie//x/V7fPHtWT/5+Nqo+ndGr3CHvXZpG7e2dR691bduicGfsk+&#10;NU87YVh2EDpnH9DbrPP4ZG2bww8Fyc4EuthjeIWL/bEHQSdhMph80xqOzntGs2EfsgDsGgI94Mn8&#10;SSd9BDAHSzHO7G0wJD4W6ityTginh0HxqaJtnvYCEZ33cGzConwHzvWaunu/ckoZbfkky5HJaM+i&#10;w8f4ZGQOLyDGH6cOO/ZvwPd77H0dxPRlyMbMyxRjjLuHba7VB3dpZ8R+2sso7GH2Ww/RpnVAGQ/s&#10;U/cozA6kPtk1YlDuaM87K/QmN768iWof8+5r6DxMhjWZD/LNwSMAtzSdr06ihL7e6ZJ+DeUhu215&#10;uGfB3dzA95VBvZqgmFOMhE8meUjo4ZOHVurLkD++y8x2vaCkvg6g3Xxv4e1XcIyJr++ju16iOO2g&#10;tzlD8TTPd4f7Tr6TEw7uJKMshxrXRZ6VeMjq3On6U3l6U2pH+16AmsCLkYoKDc0HF5tDM19dJe+9&#10;PZZjIJUXRc5jncqftAdUHp75gQMP2HKTC48kMiYH9NO6SDDDC/T4Pn3x8ov6MUTenicMwOlBLkwj&#10;b4j3K6IOCsd5PnBJOk9IkvYx03hwitsbgLFxGT/IgjxvnyF9PBDdoBRIXrHgiM7yv/Hko09e9jn1&#10;RtSgLfPok713bHojzXffSYDzTNafGD3l5WUcf8Qcsxgao0+219hra0sw9DEu8rEN+tbrzcidQnBz&#10;KOhHQLzRJ7es6EFgUiSb23tNe47J3/k72gO3V872NWdlPpEIKin/c4i2Eb+UcUteng9HiT39HjII&#10;pijjiQF2e+ltphGTwqx8xPE0X1ffT/1e7+DPCsNJ2gHMaPKjAn6RZEt8yyq5P9zUPQzJPe+5nx/r&#10;ivZ9BNWPDeSFgOtePWUEPV9jMPC+QP8aa3a2ZCOBcuSqtx0nj36KEN+0cxj5fc/mdGHIkPfkPL8O&#10;+6wPVvx0HNWKWW2PUfELJ9M7WIw7ZzVi4zKY7qq/W9TABr2FdNyBA0OD4K4xMJv1ri5v8YNtHSe7&#10;uqWNPrPia6DwXWB+gaP56uW+3oS2q6e7Wt5Qj/jNbdWLm30tbjc12m7hN0YOg+lJtn0YzT3Ye1iH&#10;s/t0coTxUewgHmK86c+xv8RAregLNNKvPvzzHW6+nPHAsuoudD6kX8PROIvfIfVvoft2SR+wNv7K&#10;loUbocrlQBiO10zkKKgTHgPaiW2LxjwG5skCPVqhxiiQi3tXdkdHDjCesA9iSKuWKKu/nYzy2egJ&#10;ujGHNyr0ql5nohlcnNcbgzH93tbZ7QqD9Gotzl+r6/NlrY8vMI4YVg0TuwKvSz+DwNvNoX4buvAD&#10;F1VvYzGfYlw99LrBeH1+t6m/F6Imrw7qm+oS8rhBuVfIoe87xn0UFj+C3gmdzmEtBp9uZAM9xbCO&#10;zic1foh2wKjlol8j+jJ0xjxd56Zh7Za1YlD1lvK2MWQPHKSzXn0AD16g52Pkerg8YtT3qN4GGoBc&#10;eHiMwUAPrOctvT7GtAePfLRkMJ/V2d1RTfEPkdNrDLgzcJyfT+vd0zwf/zhcLXOrbXB5Wf1LJ4pd&#10;rVbHGq/oz+CDOq83kdW7tV9+pXZPvsJY+7Iirc3OieP1Wg4esuk/1qfH1zV67W+v8+8c1QCVyiN+&#10;6oVjQQMuQzQKVjaLNCqRRWeKtDmUG1cvNKLaIRtzs6Xtc1HkxOrCUDTiVl+0kzpxaoDEqd5krNK2&#10;RhzUWURrI22k24wIzxBv7KxlthHgxquC5puUnNhgfIrJj32Fpmx+yVcXDZ1MstmQRmEtMwySFt44&#10;XjxGxeMknrShHp3zVp4LuDSKk2+IPBNkBE8DDL8sXv2VN/QI23oXlQ0RwBDos2gzS1raMuuINzc2&#10;TBM0QMAngUPHpKsb23rr65Vf1kXkvZSfINa3TovDBWnoE7alzTJ5ouzF0fG2IaLpv3nCK3ebl9bQ&#10;D38iR+oFJ94Ng/rggZIHiZKazSB5DLVGZ2ynLVOumLeG96QRYzP/kkh/qUcz0S0PrtzYhW+tJzv1&#10;rKOsHfvqtHRET+UNtLjhsEr4ibcPTpTKjyopVHfEIT43I4bWEd5QXF398N6w9Sm3PerbMeVsXjce&#10;oveUqxPpi2DQ1OEybfyrv+MfrztvfqMe/PKXzKnhelVf/A9+or7yu/4p7NBFcLqZyRiWcHlCkBsJ&#10;tgN+dSBjinT4BXL7ZeXohNWQhf2RR27AHetu0pxD1SfhCBqbQFyd94apcurWQ8JFJ5QnMNElYazY&#10;tm9+dKNJ2sVGJpYRBtR61reMfH10QGC8j/l09sbHYfMOPov4Y31vIATWRBtkISSsGSCWD+kbvJBv&#10;0XVpp54w0iK8IrHP8zaucwzE9gBD0P6iTLkE64MAL0ybFM4/kTOZykX46DJ4crhBXG+eLnD0JXj0&#10;FITHENLZbXnjBxiajuPtR0uf5brIGh+9I89+drQ5DnTK2n6mb8rMcusJa5rywJMnj9QpQzfO7Bka&#10;WvCOLevJO9/3GDm0fQgfCI2LLOMSePYlqZP5hSIXxjmEIS7eLPNI2FdtuboifnG5MYlNIhSn8500&#10;x4aZRb6HEPYtuocPLN5xIMxv+g9+f/2d/49/iVjj9pNZ/cE/92Yd795nowOofbX/tkV9+x1c4FT2&#10;Iunmo/DfchHjY8ukRb6YZyjP9cDJnxzkWlecug7OuLxr8QWEMHisr6OuOhEnDfKthVVGkYs06ckL&#10;TmC0wfLfPniQmINf8pNH3DGY9tq84CRPG2n7yQNAuruxKXzXtvkZw5bRl/SBthLHZU7BCZMNinRA&#10;FNGXdHe6aV31ygNjy51flYH60M0V0VvyBBBGIhzj4pIWy1JMnn0LPeR3zjxtccdLx2bkmEp45CAO&#10;1wC2nfnLbMLUBa/0af/84SON4Ts+xL5JJ9nyjWiDW29besvwqWebABvIh4DxR37mEMW4mXhxil92&#10;BYby1LM90tKX/kgDPn1MQ03oPkC8IooOGxWO+tKh7poOEeZZB9jQbKOW2aBR27LcPLzZwnVrCWkL&#10;weoB5Z2eBa9Z0mASmsTTHdSJrxt30Snl0eKRzu78yf6m7SBryeKPWeFNO56bRtuAfOcgu2KbkpZx&#10;QJ6B73V0/Ju2/UbP2GvcHGtw9d/W8v1freNX/3i998Gfr9O7P1/bwfvQzY7m2ZM63b5Tp8W7dXj2&#10;Vq2279ZutarNalf7PXsgby5h1HsexKD869WhVmv2jfR933biBLEeimUNRdx++7qlA0LxssIJYU5C&#10;bC/9Pnlpxb0lFXJTycffFBLM8XFLPz6wQZlv6fkRg+tNn+GkX/N5jz1Jrx6CY7I+1tMIrZeLFN4c&#10;E5fvJfdF+h7L+NSThxS0EOadjuw/adszgNNincdoj1svHcAj6UEBDh7esd8+w8CPaZta8BM8Mh78&#10;3iDLo5jQ6lNd+TLoDD9m78aiZHhL++xr1+ytPErxBlV/t83rg05eZMkB57CmAx+hpb6PbMKX0VnV&#10;g/Ne3WFg3qx79Zw+efNsAz99B7k3uHwn+gV+NMfP2OdCh/zOBRx4fGTQeR/QQ0i//NlHKYbCDafo&#10;I+F4Fx2aRpanYhtdfiHWA9ADyumtbXejdjV2EBnnXWMovrajudVGZiCAMe2VO5iTd9YxWfnxBRXT&#10;DxnkfWSWwb8+GjtCjh5oqZyROz58xHtLS+rrMAo/ThLq67LY4PvRSJ9o7GO8fAS3Bw98f79jfojS&#10;j8ejmrH/nSCH8yk8ZGNzxhjySTlYytiGK7BI0jJuHDOyDGVUHzN2lXNnOIjTY2QLneiY7+5zQHsG&#10;YL/ITR+yYHVBII4MOHhkbfGZjCFBd2Gmh4VksA6ktv3AOOUAjfYcGoJ66Ni0DyeUJ5OOH/SQjtwY&#10;JJSHIzriDUeGQ51RcYTfQcvBRUQnGz3wGiR55tObOSxkEpP3zYnpsX7nj/54c+A2nEBklBXA3qz2&#10;9xksPhbK4D8t8Yxq3/OVcQCiKYw5c+cy39cTUF+j9IfFFpvjTbJDbsktWQXnEhp0Ldf9WrDa8j1V&#10;vl9tzCx7B6UZzra1ghCf5fam15KBc2C15nvDcuLNvyEDYXDY1GjnIQ35CGFCJyYwMe8HO0eirLby&#10;0j6NLkoXWl2hMftFubDAl/TvgoG9ZgC+C29urmn/lgFJny6o/ymEc3mHAcgucIHG7+jTkgG9wtj4&#10;MYi8PJKBefTR1f1NLZe3tb7e1PZ2S38P5E/r7BwFY9NzmNxhgQj/Rvu6Ykb2GmoPGB+BzaehVxhJ&#10;eD1HG6eTeR5hXdJXb/T5NdDmWeIjhpPBDO0+D3xihPqM+FpDDA3LXa9uNqe6Xp/q1h0Hvg8DfFea&#10;RmrZP4vC+Zz6ln7ubjc13K1ZBHhKvK+jB6K+RI42++BeU38HPr+qo7FTGT343N6C1xt4KGVvhn5M&#10;PKQc0GcMFPK6D8wYXbhB6/caU+qq5CMMUx5fpD/voJJPGdyvY9xemTKBTO3D/VoPX63tfFn7xXu1&#10;eSp/dnVhn+HdJTo0R959rwYzsB9jYJc31xidxxhFD3yHdZ+2tpNDfRMZDfxSLvqWr97Cg9N+zCDR&#10;YA6qf+4A9p0rd2qCgbiYH+u1iwGyGnj7Oe+9+xgL8zuXiIy2xtDxa8hq9b4HpfDFwe5/rM4NcC82&#10;8gQZ+ZMEsvDdgTfw9OZ6X9fPm2vWJ1atecYdPubLOsa91TmbVP+CIXna5gWdGohxb1MDjOl0c1vP&#10;ti/q8fNN9cF1RH9GpyUT3mXdnO7X9eIhMB+v8wvG58Mpm5NZPbka1fsv0NcX8PUwryeMjyeMpwsm&#10;t/l2XK8OkPunf1PNPn6Wr/z0fbS66U4WKB6iZsFCGhVsjIeeP453upZ0NnXEPfTx5llgqG8dFzVZ&#10;NOmEF1nnU7kJAM2fl8XUyYJIlbMMOBe5EqfddaPnwkLnfB9jTZljNoacSs49LmxtszG838KtMc4i&#10;UU/a0E4J5wRiU1YRN2ud8CRlePtuX9M3nJt44b0R5KIw8xtpve0ZUU2SgQtu/uhN2F5gAty4xKWL&#10;QDDbksehkXwz7YN4k22f8MIlH58NKvxzgnPhHL61bdikyN0EGEYuNkS8JSs81Id3poWDFykTN2m7&#10;RRPNYRcRzU1kQRozGjvg4dBjxt8HV8jnpmnTjXIaBcnLNkBsG+ExXj4qo3jLadNJUdqdX9OOZdbD&#10;p+/glU8veeu6hHSIRk7hHXXM0pktT+WTPDKfNdFLepw3IivGdhZ7OPXQ9oSJrIWVFnE30SZNoHxS&#10;zB9paxogbVyYDn8LH+XC5fFV8qUhukMd+W01+ZGxIC5c9FA4/Df/vt9Rk5ureu3nfy5lfvH51/+h&#10;f6O++qP/09rcvR95Ba0RkREGP0yVBvNtJ/g8kJA+eYhLc/xRxx1j6hPFka95GWt4F4XSpHiVrV2y&#10;7/Yn+mcZ7UWfghTX5QcYr5B1xEMPzvry3X5Ku3ptu9aL3SH/JR91bXvRKZLJF3fL4/DXTMLIk2hk&#10;ZL4eZ1u2L560q2/rC5sNrvwTr33Ed2Ms/TU0X57gZaU8E0/GLqHl8svDDvU+h72AdPZNJDMCdd6b&#10;wMrIforDsfRSx6SlbUvRSYftuYHWOXaiu+TLd+mxSFmGDpA4BoR5SRuhOhJbYJpyDy7atW/GWnRV&#10;HDYiQvMIbCN0WU7EtKyTDvubHwlSiUD9I0wfjACjXglr0oqmM94tbnErg+gvmebnx2byvAVgWp1k&#10;ORRZSHPa0xu3DvAeyOm6tp331K2AWZe0MvlNf/j312/51/+FBhjnYdtP/IW3an33YXBnmECL82FD&#10;JP9bPProLnDKBRKbfhHRdjtmhHWzbv1OxspDuPAfz3Irdl2dFoc41ZOk8c55ys0+58BLWohnDCEH&#10;YYzLDw82oqumDW2D/JcEW0cvbY7HLk3D4TtRnW3brrg31Jd38kPdsC33FMpF+jOHWYcJw/fb9Vjv&#10;xm7YLu2oEx3PQ6dt2w/iuhyWAaPeh1aZYB/BK6/Cd2HFReBe1LQ8sdi4PxL8TfaFASlY4MRL1D74&#10;g4qbX/P0wYsTl95+WzF0Ah+QNq+Lx26YwHWHvfJBGtQXSQnvDbs43vFk+/JLWQaONjO+DcmP3ptv&#10;Rw2BS74wpvGhTU9/X+a1YXCJGCed6qFjNT/G6MlzbAjb8dtDc/kfnogIF76bL6x8tS3LTFNHFxoI&#10;nS/ND+9woVdcwOWgmrzoPnH5EztEaPtu1kUX3NJnu1aAnuC1kPzAtGXhPxldP4MfbzJzh5E2I3pG&#10;GDsBTpYuqSCILM5hgWm89GiP7a59lCcCpb94D/+kxXcx7xb9eu9r/Xr6S3+yfuXLz+rdd36+rt64&#10;Yp/4YT1i4N88PdXzp8dasK/psZ90X/mEPdhmsaoNezof6/NQ0QMxP/oXvtOge4ij19THwxqy8PL9&#10;07MJ+9/BqKZ0eoJxm7JnOR/5hFWvpnZQW4zB8B1gYEW/euEd2NifNx3zvesbb3YBx9a0fPeYOjFg&#10;0PYH0xpMmV0m0xoxUXhbzPePjxhEezYE2pQNAtoxcMXrS/BzGQPGSLaT345B5auaDkwkeXINJnuk&#10;piLkxf6eVHtAOF7X2QADAZyvVHItJ3899MuCTHgPImmodxjmsMePTfheLQ2JXyRdM4GM5+w3UeQh&#10;nVnQTG62wSMfaR1PRy/H2WZE3mxWM6/T0V/54QHZGPpGDNrx6JCPBA134xyI+ZjnlsHpLTZfw+CT&#10;Z/mCpf9Q3HygAsM5HE/Kd2+zi2dsUmkqQ+Al+8Ite8Str7bynfUwz8c3PfDJ4TH984ujJwyo8vGj&#10;A+EpPM571KDhQF/z+i55K1v8A4yXekQiXzO3wgdvJjopeFNMu5rDLXB6MyzvEgOx7yHL45302gMm&#10;P5LggemMfin2M5h1Bi+8eOXNsBF7Zt9t5ocExuz/x7TjwdII72EUFDc2mBn5gI44nv1oQ8YMucrO&#10;ceTx5BEjoU7aF8e+t/WECTBeu+lEaZ0cQIJfY6FtceDm8c74ITwkE8PojbesYYD3nxeBTujYkL74&#10;Kip7GvIoayRHjKpqq1/zzeO0gaAkA89B7qO7nr9YbwQJMJiOHY5btvyU7z1H8XFcyQUr/IuSUcFW&#10;JNuvu4pWlPblH+kO3Dzl9hOmvnfL8AG4H55DCP4DEN0sQY6B8PTbVcly3GejdUSJIOgKJV2tWQwv&#10;GWDbXNv0UMpT3BMDpGEQrN2uar/Y4IGng2ejPcw4RZm3txAO/mvQe4XVmUol8EMOcwaYX6w8h9kP&#10;Ce/MUGryaBlgNZbOsXrxEcsz+ueLFP1KygEl9EMMc2ZVx3YPS++jhyqnzBge1jFsrsa8wni+QqgI&#10;cYVibfx5f8kgRxieCPu8cl+jgRKpNF4RejHAY53Xt8CsBrUlTyXfYxzXeA++dottLZb0b4ORxPic&#10;Q6snxx5iHHcDX3NX4zM/+3KO4qLAwxXtQT+82B08VsLAQcphw1DcX9VhuajjyhttyEKNPYzqiLH1&#10;hNZrjd6g8pn8fPK2v6yBb3LcbGu197ryvkZoxxls85R+TdsHZgpF4y8LXstdrRg6WBgNsAN8JHu0&#10;Sxj4A3gHDObxOQpMfX/l8WrwnlXWDoO18ho0bQxGm+pj/Lxu6gc4DsdXEQoMmd7UjM74Es/dgPzT&#10;mrae1u4KPq8vajuDDxh7H0HtTyb14GxY95Dzc+CfwNdrRO0Ny40fP0BnntKXn18c6xtMYkN00C+e&#10;IJk4T6NHyNuvz/jhAd8feDk9r+X5nXpBXzdMasvJKJ+27iHDLf25geYtu08fvfX6wvqIoVYVV2Nk&#10;Dx8dh6wce9t1NR+g8Oajn6Se5LPUW2SxudnU6sUGVccIMBgz/UgU8ojHeXXXxYb6NIZvV+jch8B/&#10;88Wh/odnp7p+71jjBdVi8MBA06vjrO7Wnfr0fFZ3Xr9Xl3MEM0E//Lqrp7DP14yjZa3gi49Ib7bP&#10;6+PbD+o++nC6+6K29/6Ounxwv4ZO3BoQvIuO2DjkGFvTuZaJgkmyE462xAWKuujhyhCaXOg7sbsQ&#10;y+Kp7arZdC1GxrRtGAkO4zrbhs3hg20TTx7x7gaN86n1rWcYPJ2jPNykQMPp5lEcsb9m86dtNrDp&#10;r/pqpQ6PofmW6ygTj+1YlA0SoZsM8VjmPOpN2cz1wgqAcyjmJgeh9OrziAQwLuAskM0NcS1J5DN3&#10;ZZOShR28zA9YiNad9Ev5tPWVxZS4dd3cNAxo8HQbJWHExf84QYyDOnG9sOZlU0PEyVEXPuKzaBcn&#10;eYZZZFIx8jWTUNnubvDvPKqbN69q98a/UKcX/2Ut3vipWn71nZpc/0rV7X9bkz1bx9lnIbzBp7Md&#10;21dGtie+jme2bR+Uv3NX+mk+lV1HiCMbBSIeCDRMJWn/zZd2ceKc4KPbLY8Fd1Hi4wKZB8Hh5G67&#10;yk9+G2cNkfbkYzZphpZTJzLD+1uKv6CnKfFYbtz2zCchjoTgkBbzXWCJI/qua3FH70RgXeLqlhvu&#10;bBrB2fVJGTgFu3B867f9dhKD+sRf/NmmEPfr/r1/q9787b+jVg9fa/hpe+IAXr5mPYAyyFf7Ll51&#10;wxtg0mXb5rNObWRifwjtoOMdc5xDjk6G4okMaaOrSxAvnQK5qVV29iW6Ck51Lofp5GlXUo+4vLeu&#10;m0nrOzepazrzZVtnb5INjH10s+VBuOMttxUpIjt06izPjcSWFm9gtUXBKT3yFNPZ9A3aus2V7Qgj&#10;742/tCEdAuKxdaapL205GCc/+ie+rsw8otrH8IJQuSTTtNNMF29x6sWfdFun67M4s/EmL/xSkUnH&#10;NhHNjyTCCIsjmng23cQdb+pybJV0U2baMvUijgRLDNaGzZiLzTa0TNyUqdfaJpdNHhaqK8Ipe9O6&#10;8AA4K8qX6A04HZPSadJ+hlYS9vUlPGH0gNAsBaEcMp6AFVRWB4l5tG39yNG4lUwTDzBtxuZSKfbS&#10;zlL2xT/6E/Xb/q//GxKNO4zG9Qf//Nu1evAKQMCSp76qp51uJRCHNNm2+Nu8HC4Qxu7YN9pTTpIj&#10;LXapSeBbnJ1cO3lH3/TUtUhbJ5918je8AId4RaO3LfmhvHIARCbVGt0mHf2gz9omko1eidzK1iGM&#10;3ZPGtk7atpy2vHhh2+mDvLMOuAji5U/6YyCsjZsmI/gI9Y5FaYs+te1JmzRF5+UNdYnGWyBP5ae0&#10;Ci+dwsdWAaROB5b8RMgPD0nHvuDtbwfj+DEuDR4Kikf4lIufiPB2U3LkjS6H/2390Js/0AdsmGW+&#10;eXjrd7Rk/FqvTacdYLtq4bEw5vvHRimIboBLG6yObKnYwYtDnNnBAmN+9Mi60qCzA7jolDRZiXjH&#10;d/vZjb3YB/iojGWrznWZdUxbJ6Ck0zfbwblWskD7JjmhybIkmrJOTsaTTbkgtiWq4JY+MuVtGhQe&#10;eqIr9NEx2MnZ7qkDwqdPbX+F5X9jZ2zX9to8/4T/wMZOmdW2r35ZJ2MHr220P46p6IY4iFfvQ/aI&#10;L6q3+Gatv/5WHb/yr9fzR/9Z7b76lXry1lfr8PiX2K98yN7Nd4WzaF5dM/7X1GVP12ePQP7pdsNc&#10;u61ziPBVM9LkE0besnITb6Nu1JW9+4Y5SjrC0F6ghCOEOPKASaVmIPnYHjsL6HKvSB0GaY9NWp8O&#10;jUAwdjFDh31X2Rn45+4vUVB3KTOYfg6M/VzCdL9uWWe9mtwb1T3ie/YViyxmT7Vgn+cbyGwjCkNd&#10;H2UcyjD2ZAcvlmzW2Cj6B+3NjaswjH6kIzlHcyF1gSAnq6rFxv3dgKxeDRiEfk3V59MUhJdd3Gfu&#10;Lqx3WeMN+y1vzWEEfVH9jk3JkUlmpGFkn7pnMhmd92rqhwtn5LMgOLH42GIIT0xyU/jlgVFsFE14&#10;HONhoe8Y87LFYAKv0LEee+ftCNwsmHLTywqeS/go7XbD3AHv0AfPB3Y1B/eMvTgkz/c5sBrBRz+W&#10;cGLvvYUPHur7eOgaA+cBqK9e8lBJbnpw5uOszaEP7cjXdjPi7SyohQfu8SlVGSQd+Xt4xK4eMM9L&#10;5LXsbQ7Q1Gn5noO98JL9LX5H/4bo0MQBwYTk0ZcwfmnVPaeNpAVoOADjzS8Hz5785vzEV2oxPqAN&#10;icgAdPlUbGGBl6HIW6NAaBdiW+x7aPaAi4j9lXnoUI8JOO0Bb9e8mOJ7BgVTDXNYZxycOcgSVkAH&#10;C3DCZzwm33bgYkNyznXcQJ987x763vN2Z0YXGENDw/P0P7DwhtIx8QHy8J2GK/uLsfF9envay5dI&#10;qe5hmzdC8wi2BNAxz4nyywn9Tf9sBzoyuZD9j/zO9sDNgTu+HNXoDsSzkR/u9B6MjOpq7I2mFQSs&#10;YhT6IxpFOD5vvr851BgF9D1tvrjtajbMgdntpl/P2WkuvACE8rppl3kPkNTdKUK7pBzl9IBned2r&#10;21s6TS98XO/OmYc6dBtBe3I8RTmms3GdJmc5lNn7YkYGQY5Xets6+uzpLbAYhOEFyjme12Ywg3YP&#10;0lY1xQg4oI4oWm4qbQ41hdET4PvZPRH6j6Idq/Il7a53YL/e1wxDMJ5A++xUG4Th1zFzIDAd1wya&#10;zv1AgJ8CcmAMJ3WBuOYnDM1xgaFdV3+1qvXVpo5+nRIwnxPWOPpFTE+tZ9SbTlCG4aIGwCNWxjQD&#10;GEXcQ6cnqTsE70HT1t04OHxc1SHhBmJAx84xXlP60TyDTDmealjOfS39mgzM7+NzgwoluKNiArTB&#10;OHnzKqMBTfUxUfXFzakm0iugmWEGr2PoPsbCCoXa3tZ4KQOQAfyEi8S9lirNGuwD3ZPv8BLFe7Jt&#10;aND4r1D0+xjlC3h2fXaqF+oEdfYaCiaFO8h5jKHcTuAPRnJL3i2G19tn3vqbo6N35wcmnQOyoS+7&#10;29qDd7j2/h87lT36C+7+9LImd+Y1QJ9PI1+MSH3omSPg9XBXt8imrq+q/9T37D2v6e0SujH4UybG&#10;5/sa44875Ev7F/MtLPeJbSYn+Awa+sq4YGaaQ5MfjnDi8LBzCdduV7s6LJEnfZet6rx1/GuYr906&#10;SJHtAX13bPomNlcRw/Wuxtc7aN2gY7Q5nNYFetafzBgHgxrCs/nH0MsZ/N2cYbA/gyqjW7sPGA/n&#10;8OsOk+Ir9PfjTC67+nx/WV+485l6dPdBvXv4wfrY4EH5lLKLVe2Veuwmq5s3nU80htodh5ZOFfAR&#10;LQ+G3FDNYPN9YFSBR+Rpiz2UdCNhXTfVapPV40kntNyQPw7BAFE3TdkucMkjQ1MirPYq9QTSmQns&#10;S0++C0fzXSg4w7jpTh3iiKRZMFqfPnvYYJ1ssGyTuLQERQsTQ000jwVREDspAE580u+hY+hEH0Ir&#10;9dw4CNvxrlu4mszmQBhxQVv60QZuLlLFcU0ojLDhh/CWuYgOEEXmQU8WtHrhxGm5CAglt23+pfOX&#10;Ktdv0pW+krY/3WYhZXh55UQVWoRt27KfdsPDFtMzlPsZAnrry3+5/sbP/2K9+Ze/XO+9ua73Hu3r&#10;0Rv9euf9bb377KYma3T84R3sxrLWzzeMomf0lQ6h67XHfrLgEm/ToMiJSp+0yAdpIe2G375Jr+xI&#10;H8lzM2k5wzx2zzwL00fj7SYja03T4IsJFpdpvDqg7e/0Ie0TylZJkjTnD+WsC68IvRUQAPLllXW0&#10;n/Iv+iV+2o2chGnBQxN5gKcty9Uf0SXfiPUJlVv0zzyZL64Wlmh98Jt+S61efbU+8+f+NKnGfe9/&#10;/Ifq3d/6w7X81KcCG/0Hh21bx8qhT9wWyRudfbQf0mCZcZP2wQNg6qnf3VjOwZfl0md5i88+maWs&#10;IgeB9JZbX/xmUR6+WgmvPIKvS9sOgKGbtHU7VKbtlzpse+ZljQp87BthDsAtp0y44ASZcs1m2Tqk&#10;pcW+ag9tSx2SlhmK5g91AioT8WofcnBHtoc9yk3+qAvRS5CpX/JdGG2NGzjtbPhHXFzSZV7GID4y&#10;sT5/pMU+dTRLYA6WyIs3zz4S72yLjdmetLxsg7R6GVvR0tPJ3sLIS3wQng2Q+eByLBi1r4HTE4/t&#10;6OoRNkImTh3TnQ1x/SCPuza79jwgiJ1EjyXZeUMeWKasMweRjv7D9zxubhznBluk6p5j17ZUW3lr&#10;Ot8YEilx60QubfvhrzQSRB/Jl/aO73p18Qf/6E/UD/++/xUZjfOw7Q/9N+/U7b1XGr3HezAYXMRj&#10;K+UFjSgf6VfvAguYLA0PhSHw9qJ2ynYDRx3n/5RTJ7STtonYXvNId/wLnfKAMHrSZocecBl3zhR3&#10;GNzWDy+E15P3N8mfMnnbjaFmPdLAxXYRGo3uE1rP/gUFdZOmQJ1U7z1cFc4xIpBlZDe20wh1DSwT&#10;hz54yc/cZzl1jXd8lbYcpAdRAy9dL+cpPfny3wz1Qmcd+Sme2BJoiG1uecj/pp/WbUNRGEafZQQu&#10;h8E2aqH5eNvs4DJWSebAnzb8gS1zE/UyP1kIDFnB0c0P0Q3y7WNosx1h/CPvbd/OpIMNztgmcGaM&#10;6EhbPzIk2bxLimqkrWa+NkkXEZCOTdUzxqRD+qOHOpHopcc0ZfI1NgcnqhzWki/PM8aEwYs3dhKY&#10;kEyko6uzZcKE1wCkvuXWtY2uzEZ0bZ1EbdO4ZcRj460PvLTloA9v/a7t0Ai849S65pvn3oggf0Sp&#10;nsSZaQZO2XT9Ngx9gWu3/NZ9/na9+GBd6/ef1Ne/tqrHv/Sz9cvvrev959t68exQi92z7IPXTLBH&#10;FtleQsmhijeyvPnlLxgwwZtkE5TEQ4Y9nfIIJbpuOxG0h3H25YT9oJzO+0E5P+DmxY0NBj6qQt09&#10;nfVdadpa578p8L7rzJtLPinmUcNpMK753UENZpNandgwwZihcOKmowMmkeGIPdV0Qpp9BfODOnYP&#10;0IcXu/p2yHpls6unMGcMY8Mn2t1DT27U0bZeyjU+XgLxok7zKKz75GENZ0P0b4KNZJ9vmxhyP+7n&#10;AZmHF96i84MLWwxh38sl8GTuOQB7oR3tHtj3DMnXtp0wPN5Q87ELeXJioT/zYKw/YV4bQhv8PDg7&#10;qzoD6IiGhBbHqje4fLpPmr25K+EDb/ExcFxT5lYXY8XbUp4FTFWyJXs9Kp9YnHvw5hdc+/0VerJh&#10;O9zLxx1Oe/aw1POji4fe1GOxGpHvxZ9pBgLt5hcfD3HgmeLWQ6WP/7pj9FFOPxLhRZdc9IkhokTl&#10;hzgPAt3DD9jXerOtRzvNV0E9RAIX+A/03f3tfjauKcjm0s8c7GvCdvDaA2Ufk3QP6+0z69u2t/Q8&#10;1JM+H2f1lVMZEMqceo6p3O5Tt2WuOhY8DS7+N2ufcNsD4oA081OMmIH47HeLI0SndfjPXzMRjCTr&#10;5Ere33Zkj60PQIPj5U04ZajOQYvHgz3G3dZzKKvRWWnSQHqbNId5pPvykFHkRy6GFPgR0Npt2efb&#10;jvrF/lt9YFLwnCp7Zsc17UuBX631FVIeonpe4NlOc1AuDwUW6FQ/2h24TWanmpwP65xVgYrl+7tW&#10;YHJf9BTrs1xsc3vnGqW+ZrAfVzBwBRYRQuTBU9sjFQc+/zuoCYNqxiwyGR8wJniMRL8/r9HFpAZ3&#10;hyxmELa79hV1d3s6IJcGdYkFl4Y+9BwglCGad8ndAYcvqn/CStnbdhuf3abXa3riId59jEHdh7Yz&#10;+MRObYKFmDNTTjAceTYc+qZgm7HCG7I626H4B2mis30Gci8nRCocZScYTcd9+fyA3XVvMK3jbFaH&#10;CTTC8BGS64N3NFzXDOZ7C8krphqO8/mx5nO/UTKvjVcUEIK3mGb9Uc0mwzwLPswIcoGCUfAwj7a9&#10;EXVFn5YreK+sPZQBdw/DfIKGAYPGx3UVrwMzKkybB3b9Pldd4y10bAkULrx1o0B0j1HQkAzp94AV&#10;7mg4qQcMmsH0COtRahTPE+YoFXW8TjpjoHll1+exr+nygtX4AxTus3MmjDvbelvtXgzqfwzez10M&#10;68l8kAPKHUrtyz19KeRyAw1rlN1rtId1TfZLKIZvGBB57DXg3e06v/ocDkv6ecvm/BaCIZsN+Wmz&#10;wuitcpNM+fmrhM/hXyKLydmlp7Y1w9A+6WNgaNNHXJ107qHUs8t+3T071d1zdAhdWtO3c9XjAj7d&#10;0+zRj+tVvXV7qptnu7q5Otb1mo6jYzRV588P8GpWK2D3ft4WXR9itFfIyVt+WlFiqD7ADLrTaUN8&#10;W3sHKP31frmDzVUef7UE/I/Q5AB/NEEYe0a6T+96xThfazlN6mz4Ws3u/4a687nX69VXP1M/8Op5&#10;XXznpnZMfsNnY9hOfSaAGfiH/lI18kMcL2pxmNRr+0l91+uzOn7/3brx3Yk31/Xi/mv16vmd+rZ7&#10;312XX3i1xh64gSLU+AfvxGyYpORZRthEcHQ5wxNbcFqS9LWGi6qbD8tvZmA3yLc+cOqa9jB2mXRw&#10;4PMLt22ZtqxtR3sZe0S5XXORmbrE3cRmEUY69BjiujofpdGDCS1f1L9tywWvuJxfO/jYc9sBRpFk&#10;DlFxxC0s8USlXXj61xaRaCKOk8ThR8SKF942VI+kpdEycRAYZmEpnW0dHdol2c1NN/JiYqQfOsIr&#10;XBbHpOWhExYgwWVcntnHttlmkU5ex3vz7LOPKCWfIItRIqIPHvP0tCNv3SCEN+TplIU++Mi0ziPG&#10;+uOvDuobb/+JWv3Sn6rds68zZp8wpm9re/uY8fV27a6f1NWTN+r09G/U2flVvfH2+/Xif/jv6+bm&#10;g1q8ta7rtz+FHfIXN2wknZAP+SN/bdz2WpojR2nAe3gW2iTcPHkHLP+b+qTtc/RGb58MxQVuF1EC&#10;O3zDJ8rSTgfTxl2juchW3vLf/LQhHC6LB+P4Tk+VXfRYHkqTFcizLv9fysW+2H4W8fjQ3/pujKgD&#10;HkrE2S/yUl9n3IC6j774G+vmM5+tz/0Xf7Ipw333H/vJevQb/ta6+dy3a1JT32miozeyNp/6bs4k&#10;I2OCCOYycNFh25Nn8hx6pC/8MbS+cOQ7J8nX9LPtg+NQmIw9vbiEx5u0TL7FWYdy6UrSQlzqg7NL&#10;K8fICZ9xbFpkxONtA7m95FcTNHWAE1S+5kYT9EU2bT+7mzoBJbQ/2g7HhC44DElnnLRtWldUiQNj&#10;ftqxPQo63ZOHytlNgpcBgqctM0hdysLbFo8wBNnIpz3Ko+8EzFjRI28WRX+k0z7gYvtIu6FQ7vJV&#10;vNpU7YzwyknajLuA9ODVcg/BpEM9CG14+ZBxRJD5wzLbI994DvpIJk5++Aec8IJ1um1buvC61afg&#10;IGybaw4gCMWlHnX8iLeaf6wnfisg72aN08ghm2/yDVQFQ9+PI2zGJhni7eYH+fDF/9dP1g//y/8s&#10;kN9yP/kX36/lvVcksxkP+ByYWUinovPmgzOH1tIifvUrjfJfgozSvjhSVzgd/fwon9IXQ3DLMzsj&#10;vanDn+AkLe3+IJR+kM4BMG1KZ8ZuKuCkjyAHquaBj6yXNsh4eG/StG3JJxoXxnQHq9zUi04OcaTt&#10;k23nwIgsmwk/xJVEKy9gFbnoMmcREV7vIZ06FVZ1bRNa175GRpS7NrMftq/MurnOuupTxg5xddEx&#10;Zr3oKnD2K3hbWl7yUxiC5NmGMHgPOLKpAm9udgkHjPiEM7CtMM/8FldQGzcP39lElrvB0R0CCkcz&#10;KU8IfbrwjXIPL0NYm9aF/+SFLtIv5QCMY9r2LYtOglSeCeM8Y1lnI5RHxwvpCp3WA14ZkJ0/8tvD&#10;KWlRZpETANZR5uZFf4jbRByRyMB4Cy+ttiHtVgldxB0yyjfLaOkQLsz4Fox4xKcNi10hLZGAh/6u&#10;n/xvxpf1CLs5zNB0x4t4aQfXxHLyl4Q6YbQ91qH4ZZ9sM/aS8iGTZf/0s9W/+ZXqffC1url+pw4v&#10;/mQ9fvMXav/el+vFkxcstkY1Gnt54gY+eaiyKb88eTr6gCL7TxarD1k8TMbsL8DpW/5XMMEPEu6Y&#10;GPYw3Xer+a5qmdBDAacIFUzRgWz0+ZdjCRmI0nqg5yGUT1V5iNCTYPsFiv1xBH/Zj9Fpn7DyIoGv&#10;1RncY7867dUdYH0FkActQ4zJmH3FHsG5lu6Nlux9d/CfHa0HW5M5655R3pP99MDeuUeb0Oprmxq7&#10;43ER+74wXd7188/3W4Uc/vhB9fs+tcYg1Vb7ETu3xH7lNIcTi0Pt2fexs6I9+MWeuQZzej8G7zA6&#10;Oh4v8zHHVyga04cZ/tzLGeJf9esFyrpfsg9nXB3AO6GtKYPEQ5kevDohjzVK5957Sj1p3kPHfuQr&#10;f2Y1PGO3ioLnCT0nWPjqeFA/1L0t/V/RYV/25OTjvsEDUffSh7VPe6EG+0HtYeJ2eKgL+nLf1wNN&#10;3MP3auwhWwyDB0vgRZF78NXXZfVoqzlChS5o92k+D0lzMMmk5SHSAOUekG7WCw1vm8FgXIS0D4qt&#10;Fzu2tElTvs7+nMXzyB/Bt+obsqIPXrbygEwkpgWNQUCm0u975z1IPaIDfiDBx0j9AXwoDeof9QdT&#10;9t0Ixg8Q+OEDxZiv3BKqGz0nW+DoRPjogaFnDtEZmZeItNN/+q2MvMWtbgEe2sgNmE3mMI7QA+Lm&#10;kJi6NKbaCWutQW9H+56f0CYDzTtzfRTC84Ij48wnCZVg3oeIHDxPcvwt8TeU+d77HBIORzVwXNA3&#10;L5y5L5C3OVCjpRwaQqt9EqOJHsQ3j5OS4+KENg1/7Mf+0Rr88A//8L9y/ewRijvJCbODb7sZsmES&#10;8/O63bCJWkD8NQhVYCrbEZ939ksVJ4jxeVlPsPNyH5g2mQ7rHrvH5qV6/bo3H9SdO3T6ks5r1NBT&#10;ifY5ct+LBkpIRYFgnu9K2oLbQ0ZGBcp7quvdvlbeZLrZVv92W4PNBmMGMTBziLD7ZzALgW88BFyu&#10;q7++ZRIjo3cfwzKr3jmMw2JPkYa/Wmtkd56CM3DGipIyHzV8saDvC3rgAaK3o6CJltDVfr2Owswv&#10;TnWFwVjdMmBvDtoG7CUCp1mfmR8wUw/m8G5yiREd1QFjmgYvz2twcbdm52eE4L2Y1HF+Uf3xPQaR&#10;z1Fvc6vLE2bZeOqRN5pUb+7NPsIRy+ux9GCk6bPP+Xud0ccHfc+Z148+fTmo34Ds7jMzPIHH06gY&#10;uODfAGXyWeYtOD6gjefwdXF7yldF1/R5RZ8FvpRlGDLEAx3+AkAGfB70bnIqsBu8jtzg5+G6PuGB&#10;JnJ+TtsrlMxPRK83KLDGRNEw0P11whcx+lVVrwpvz3155KD5oio83q97tV5jQii/A6uYqupq18t7&#10;/5yk1fgrJofHKPXzzaCuNfS7WT1C75a1rd0SI+XAIn/ATCqHnFCdkrbQsVliMG4wtqNpnb82rt3s&#10;DBph8HJTi9Wg+tstg0gjMcQewC94deltszv3a3VnWn7Vp7fxlxj4haFZYcCOfhBBAwRr/FXpuEVv&#10;kb2/NOX1d9Dt9VMNh4agWQE1dgBNwDDQPkZJw+WXccfOOvRxyKQyHd+v8Sf+gXrli5+qwcd/oHbz&#10;1+q29149Gt2BR9R+TD/7q7o8W9D2m4zTHePxPpOjvy4sa3Z/W6vxbS3e29TsMX2rv6Xufs/fXw9/&#10;82s1fOWCiYoxB91ZOOKolgWGNi9Zbb5ka9hCNHnq0ePnu1q88yGTGXy9mOaX32z2PHBz9wcsqBvP&#10;H7vdocihF3na3BjhZm5o0LdxDahtSZNRRJowJLWw0pW68DgLMOIpsxBAVUZjrw7YjurbHYI1hU06&#10;hwvigP6XCzmcbQdGHIQukBVXt6HRTf2DKBiGgfUAyNur0mlWDjMANu4fbYM41Av5Lr+d38SpPhj3&#10;yXjxgyb1xBUPnbEtJKS5K5S+4NKTJd3hAXjMT5vmt/1w4rA4HbXv1pNGy+WDSPD5sATl4a+whJGL&#10;lakTfOS9eOdRLb/yD9U7v/i12j9+ip2zkPF1+DT2EMQvGCObx/V0sa3Js4/Xxx+c19f2Z/XiL/+J&#10;2vzKW7V4/I26frap+eD9Olx8W92Z01QnSwOJJ+LQkA511jz7Zf/MEyT6a5q68sS5RR7oXMg4zycL&#10;OA/OxGEfKGo2N4TqkJsHyVY24lIY4suGCc/QbvqeCnict7azsSPdjRVhQjP4otPUzcGsFYCVXudf&#10;nfUiF2A9EM3kTiisdOeAzAzKdRmzwgtg3Hba+NPv+YF68sVfX9/+0z9FRuO+4z/9o/Xoe399XX/u&#10;u3Ib07ajF+CFpGaxS9xXjXiYKz0Zc8LSN1GHv/hOHzJm5SMhyWajRB1pV+8tl2RpEh/TDkDAOEaI&#10;O7c7bvifevJLODOUh3JKGUjcEEmX78cRRrlYV5w02/CHOhmrpKXRvhEQIQ+gjG0KO/no06ZxaFFH&#10;clgvbkI3NEFAfZ2w8sLxm7RtigvXHbgqPxf65kc/gNHZhPitalxdEre887c486Jreult68WRDo34&#10;9MkO64KoaTf9klZlQGjT4laXoxttGEe5vA3PiSvTrMMol7eCCu8GMDxFXlbV/lkv9AlDXfkfm0Ef&#10;hPVWs3YrSCwTt20RN0xdYLwBJLz9ZQppHOWCpB5e2h3rcaQbYTZlHaw6FAWgLLThckPPPOAETT3a&#10;6WwZ0WZzYj51Uq/13/cnfrJ++//+95L4lvtDf/G9evbwtfBYOXuTOzaCsrzvC1wedEmLum3T4WMr&#10;1/yxr8ISRmekjfzou876psWrDxOb/G78pTNGCOWB0eg1MLrwpfUZOy0+lmQvx1U3LtOGOLo65DnO&#10;HFPqgbL3R1bnbl/yHxlDk21ZP3rVVHvZpgnbFEa8GWfUi0LYd9KZ+4WhvvYl41xc5EX/iJvUZY4T&#10;j3Up10Ypbm2Hemexh57CefM78yxwocOg5U3agwaqNHQA38k/h71tO2kYWHlHcTPObQs4bY9g0WWR&#10;k5/1BmXRI2AzBi0HMLf7gOl0TLlb36qOEXmoTIILp16GBmGNG21pj+4atAi6Pupy2Eo8c6KeuumG&#10;bROJDnZ1KJPfAmjrlYe2JPpAdtd+3EdC8VhXOPssecHTtuV8EqVXzsalV95bBk75aZ3cnEvlpv30&#10;z3rSQRBnHkG8cSJ62+n4Hk9G6oifwCJdxh0+8yqZbkGb/STw1JE8YcMPvP2JLCh7qY9tue3F3lNZ&#10;NekaUQzDq6pfva368Fd/sX756+v65nsvavHusp6/9/X6+purun78YS3Yzx7ZI949LJhrX4AYJYWw&#10;FR3r9e+wBpmwD/IdYf3asfnf+lIwFj6+I50FE42zh2EvyHaWDX5zoDKAQJ/S6TEhhu0MBKu5/fVg&#10;TlvqhwP96F4eU0QZHTfRKccAuAeeXtAj34t2xHCpe+4ntijpBiU6MSgGKLrv/D5iPC5o+xX2iE4E&#10;axjjfu6KRcrT61O9dbuv5+JUkcCbOd725BWK4+ONupOMReH8YqSHD/miI/+83OKHADcn9leQtaXP&#10;krfdsVejjSX7+TN4eAdcA/sDLQNvv4HLm2evsPed3zvW5y/79Rr72d1ohCyRVn+S/dpxt61biOqd&#10;1tU/X9fp/EHNJxes21mTbve5FOINKQ+CfI/ZGOPi++Bcw8w0Luxz89hgXutEF4n7SK2Xgjy885xi&#10;uxqxb6UC/BmoUNAGFynxBtQ2gjnRlk/guTcUzy1/bthzXy8pBlZ+DxHEAJzeXPQqiI8N+040D+WU&#10;uTcD4WL46x23xDWeTEgekkWnSWoLvZwDZfCC2uiXB2LTPI6zz/4iB1wreAysZy/5kAvGxA8eAA28&#10;R5rwGn2NTPlj9Z2CRUc88HM8DDA4yjQ6S9xDUg+tdnrq+yqq5gMO4NB5SGUAniOD0/f7exXFHXIG&#10;tG0Zd0Cmv8oj1dBR4vHC4ITFNzfbdBZ49gRuCixu7C80ilLa6TdN5tzKsxAPS5E+2R5uuktv6wIb&#10;7zhA1u7T/eCiCwC/C+DFMm+I+vqs/OAAvgwBmuu6IJ3ewDM/cxg8SaheUu/Hf/zHa/Cv/Wv/2r/y&#10;3/+V/0/N6Ng5wplPtvWCHeT7KNz6MY0sGqJHDJRL8N4BqxPBCp+baRIOoxwYcxqaI5y8cPEMFZxh&#10;TCZDNnK+bH/IpO5VThQFQvYKkNBJ05NMVy5j2h+B/DiaBd6T3g3a4XvQNmjIUIWACfnUrP8wHitG&#10;irfubl/0a3nbw+h5pRSjR1uDi2keU5ywg9nS8+cwU+N0hm07B88AA6QZ6K0ZjNFNFJ5+Dn1P2fQB&#10;QrtD3za095zFuKfT/eaFtg5adlx+BOHUw4jO6ct4ir7Mchp6wKh6SrpeLWtwvakhSjw6w0BMD3WG&#10;n7AK8nVangp7cjH2BfrwYIryj9jRe3tpzOCfeOOX8D603vc2CIaHvSzWaR1D4JVH35M02Exo87yO&#10;DwZ1Mx7UU4Rz3G5rt/WEmwEIg1VkNXznqffSh1eRhcoF6duZg3uAMUO23lhj+PsIqatkb/Tt4OsT&#10;fxVY72q23DEoN/V1lP4r24bnHvydoz+fo4nz2TELjBkDfwIvx+iD7xDQoB18F5zXecaT6p+hByjz&#10;YI0cHIIexs6QB/bqgF755ZozmORz5H7Jp7f4sHrPr+t4/aSWz1/U6RlyyElIYzx9SaO/0AwwwB5e&#10;rlkBbdfUhTZ/GbjLINxTvkfPeqvb2mwweNB1ie6OR+PyTNNDsFvovtqe1yv7cb1y7iOy0MjkeMYK&#10;7i7+nOF6htGSnStGtQPUX/3y0Q7UIs+CZ/CRIIxDVvSWcWOfmSCQu4uliasn0j6q3Otd1vRyW8O7&#10;b9TDwa8w2fylOt58pfZvP65Hb1zXYXVNndscEr4Kgw+7z9RTJtdTvUBG9A09erIZ1+qdC2etGp2f&#10;12j0mbo/+e761OfHdfzEZSZFFxNOyBo7SfXbJwyDrDBiU6UdEZklex8RWbN2qDeZqK//mzrDPgwf&#10;vl6jT4BnRjVxwbvUsa44yMqfRBpnVJyoCUrdJORBFlkktaEhyzGBc7GGOga/OD0syAEf8HoP/Cy3&#10;Um6KEffLgd0k5DzoxGF7tmEjMcZGqZuDLNtvxWQbbq5i9ymTNw61WFTrSifwLlYsc7EmWvlpfdsM&#10;7YTpiCs2vfXFZ4jzwKKJtAFInFzCF9uhfmju4jZiWhzWIU+zq7c74o3etbgiYwhXxvkFlTzWL9mA&#10;CG9/hUnfyHeNYeXkC24e3rj5Pi7Qr6ssKF7sRrV68uX6uXee1vM/9zO1f8wE7rs7V74r0ces5/U9&#10;F4d6xERx+2zBfEDN81fqyzfTWn5pXsvVX6k3nuyw56e6Xd2r6QSb8onvzxeyO/67npBsfQiWPy0P&#10;1EftlYXyrGEA9MorPfnKRh/5mmfa+jjj8kY8rtHsunoUXJTZfjpuXXWDqE6ZRz7GxUnY8dy0G67I&#10;Sjyt3KObwpKPCUkd4aU5dEKTeNOeeZbp2nZtXyEFJ7DRU2Htix4g+xFaCW6+87vq/d/8W+oLP/Uf&#10;kWrcd/xnP1WLT322nn3/D6Rxq4c/Cj+NtPS3NEiT2Y5FN+rG824m28N1uqhLPTtkXocPp2517VjU&#10;bYh0kUcTTX0fa+rWThkfVIiO41G75pYhYVfHMulSTt1hh7yWjJBCGev2tJN1P5nme3DkhjiyoDzL&#10;FtrrSLfv2kAPUSMXvThIG0YmlDt1df2R3MiGct9fkg0nMI656DHeqtLMFBFVlTH8jw5LowCG0iR8&#10;5CBicRA4FsSVV9US579TSXB4UNLx1YJswAmdtm3TeBwdlE5xeahtlbRjOWEOookK70IxfJMWcVgA&#10;TODxGUtEtZEd3aKxiqHg6RMJ+9PZoIw7vOPY0MdYOhkFpxVlEHEPQD1M7fBIu183zXig3HEV2Qhr&#10;uZ50qhuSr9POOrZTTl5kJW+BCS/w3+9h27/0/3PY9pffq9tXP97oCLDpp6F44aX4O5pzewy8tpEf&#10;mURgOZGX41vfptO2IOJq8cSDx82NfcyPPMBZrt6kAnTbffFIT9NQG29xpY6weOWifcrYIh2+KNu2&#10;ni7yJYzuWUbCx/i1hcIJGvrJs4mMn7ZeaCTf5nKoIoAhPv0hNMs+x0ZY1NFDgXqRcjvVrqUyd5lv&#10;+8Rf4uCP1XTJw0fvgGH5GV53+tDJJTQAT5CI9MZ2EYYEC3VtGPm2FSxTN1xjhAnK2DLSJkMDsgod&#10;0tnm++qN3ELD2+d48m0v+OGxuht9JDO8Ja6M00fiNhn8ykNvfdIpaJ2yka8ZD8DE7tiQ9T2RwcV+&#10;k9e1IZ6uz8a7cSdx0hNCWzoES5Zx84iHL7Zngr6H30Qtl56MOftknvwA1njsoPmk1a3IVno/Uld4&#10;+SjO6KIVLQfWg//YL9unXG+9eMpDPz56Yx3+WD34iMSmkjYzbZEgK3hEbTrrV/P0woNPGwqKZgwR&#10;d2zX9ll98AubOn31D9XmzW9W/80/X4t3frVu3/tSLa4+BG6JLd1hE9iDLjesdZa+1Ye9ba8uMII9&#10;JqwVHfLxxjWTVD6056YdIfp4nBtQb4aN2AD6NJRCyph1dQtjPHjod5dT7Id9t1wiyTT0q57skBsd&#10;Qxf80SprBEA0vi+ouEJYQzYsezp2u4UWwimTvHKy/hGGuI72w3HL5bG2N/R5sWLfhV8t6uiJjTfI&#10;IOBIf3LDp3Ueysj/7pBE/srXfHGSiO/h8pzAPuwxePLCvdOAfaaXHk7Q6AWN+T12+nfGtWe96Y+5&#10;vtje15P0+8uajHekB7WgoWco5VOMALuiHPb4bvP9al83DiqEb1u7V4b16uWu7rJvWq6OyESmsBu+&#10;GFVvPqvxcMJYgm8735UGHd4qynvaGqX0MUNvyvnOuiFGxifU+mzUJ9K02eZA0if2huyhPXzbb4bF&#10;jp9+jLEH9GM3rFv2a77Gb7fEe5ulDwQTnY+XnryQA60es3kola9koqW+k83DN22z88MOiD1wPlXk&#10;jUepVV/keL4OmzzoMD3uZ2/pAdru1LyrPK/cimIoD2UNGeBzD7w/TdHCScbEFuMW/aJdf1zygMnL&#10;N4o5otYzSLxUkn/wYQd9XjZxzaYhjn2yqQgdnlInH4pAx/1og8YrveyUxP4jA+tox1UaVVZnc7ab&#10;MW4/LUyCgkTJgR6bco/dhw95zJa0up9XOEUfyaON5h2B8II+2byPk9qIO3Qbcv7zAFFnu87LvqNu&#10;DTM8KJXAMbrvDT73l/Y5/aDdhlq9+3ljEBBnW4P68R/70Rr87t/9u/+V//wv/Km6YRQ8v93Xs5vb&#10;WuK3tyi2N7SsnxPVCUrgCwSbQ5odXD3gVX5vdx1RrimtzHw++xytoGOeZLsbUiGPvTULaAaYx/Lb&#10;fY2hdK7VYKTf0ohf4fQZ7BtwrvdYCxo5sWLSIHlTzDb6MMobeN4Ey2ERobeIfGyz7wzEqtl3qQ0n&#10;HrSN6nRux4GhrfwygKFwspzR3twV9nk/jx36VctcKWQwKiQXhH3aPg23bFT3Yfa71H2ygI4rBCaz&#10;WTX4SWSfxfeJ1skM3swZxM4ylJ+vq87Gq5oN1zXFKAwO49pMaQNc1zdskLw6u/WDzBgeDHI+7dvz&#10;ufMZA5rhxGzZW6AIGIkZM8D5DNML/58q5e1t+alhDyo1qr4DYMOM9pyMF2jaDf1dLw+ey5WfIvaT&#10;yt7G0igNqe8zyT7X7WJpiDz9MIUHYJ6qC/Mcmd56k+sq00EYMljvarB6Tt8WKPi2ec/fZpPDq9Ot&#10;74cb1ANxjM/qeoT82dk2C85BrugO7kAHLPdGo5OLX0bVcA/uIB9ktvSwCL3wc8gu0l+bVn3B21OX&#10;8B3d3D/a1bvLft3c9mp9i03EiJ3T/ym88Uabh1YxsCNCdMEB5LsJzhhoQwy77W1ZhS+G9IvJcH1L&#10;nTpHbjQ090AZ3XHAI4de77om26c1XK9rP2Wi8bnJy1er9wBDAY+82uxAW6yIMytm0BPmaynwVJ3T&#10;9HlV2AEkLeY5PgbjSZ076FHX58Bis5mA1CXoYDxsFoMawYfF+qZ+7dmmXtzA6w+9orphsnHIb9mA&#10;0Yd7n6/PMPmMhr9Qj27WdXzWA4ePTn+sPv3aq/X6Z39r/cZPfb76n/r1dX0xgT6vYyMfrSr88yX9&#10;2aRhLBVx3LfsQ/qh/J58AH3v/nvQ8OWq6/M6d1FxzmQzXDFpXDLW7CEeHPYW9jROPsjPNt9Fl78+&#10;asSyACbPoUI05XG0lzzpsa6B9Lbp3JAhqhF03mx4TRFlLtRoIs75NrKknsbexrLwN6SN1GvTwU2e&#10;YRYxRPNTIk522K+u/dAUgLYNCJf22Gca1y6GHpIdfsta+520C3N1R/UXlZOTPBOPNxPE4eG/7yVS&#10;fVCx1BdvOiguvHYK0xUclmUzTR4sSt9Dh7jJ005Ir8C+2NSJXTjxbYi4UZB/GZ/o4zPquZk5YKe+&#10;hJI+ffeDmi+H9e77s3r6S/9qPf7Sn639+0Ns2BobsGCTPE7bVW/XibGynn6mTuMPa8gcMty/qPOn&#10;fx179DO1e8JyYLir6fhQs/kZNtJx81dr8v4b8PkuNhv7l5/1cdAa3uNcA9lneRRe4pVreGIfDc2G&#10;hlRp62bSJ548yrLYJ0/+JE1ZDmlME1f3oifWgwySwSlvjIcAIsbVQ/VLGXV6I16GcmhznJln++JN&#10;vE2LW7jIiTD0gycHd8KIz7Ysp/3ImzLpVY5dv0x3/fRwYfnJz9U7f8+P1Hf+kX+XSo373J/5k7W/&#10;uKjHf8tvTl3pckOCucwYih5QP/wUl3S3+iCcYzWLfGkiHh6Ybz3q6GNHzCeMvhPV+0hsR2v6Qjpj&#10;0nZsgzB62+FtnXXSbXkvora+Y0MwD4miB560E2YDCYyhv2aK7mWb5hPm4Ie47XZ0S0/QC0OYIvMJ&#10;tX3RP2EkhrQ80AXGfCsR+l6y2AXThNEXwhzK48Mr8RkCz/+GBP5YL/pCufkpoF37p53IBx5s1/YI&#10;tJ+m1SnLdTabW1jAZJMoDvGRF3g9Zd6sEy/Tz8sxrx5ncSp+8rPAx6a7zLDf4sumXpzkZZNHvY4G&#10;szOedNYh8HUc/dNfR453WcAirLYPbq4UrO3Ku/CPdDbzIDKpPZTGHIR76cM2yHspD8LwizzrhEbp&#10;sm1xgSS0tvn2NbIR1nZYE9nn7/nTP1V/77/we4h9y/3kz75Vt699AsA2g1Ac+dGnzepsfPpEGP2G&#10;po4n0h8nvbSXMUN9y42SHVzBYSgxhtQLLPkZH3hlZJZjXzmK2i7kkKtFpk4qI3XNuspHex86SFtm&#10;XfVf05r2yIszj3bigO8OVeyHTcQeiIdQPuTwhGSq25Z1Kc/4M067AnT8NlBH3AawdE9+dFIPkha8&#10;4Rv1M//gXZrLn+hIGxI0f/DRBaLqaGywaWgPrHFhqNONj+CSJ4Su7dNNYaDbPuUGBGn+p29W63T7&#10;pf0xjhevr2xJX+yAcFRKn4Ht6E1+y2vL9LmV29L3ElYaLGv7qlNnJTLTnnHL2nj6ipcWi6L3lKs7&#10;0iOc8rY9yzs9SEE68JE0eIzLD7PTB5zthK9t2jaC077Ytt40+PTSKb7ol7RQbtVO900oXwXetdE2&#10;3bRjWZsWPvamrSsNkSfJHCAJZL5tAKdexma0nYhu2E9dW1/EhqHBpHgMTQOfbGEIrJpsadizxq1F&#10;vdhc1+atL9e7b36tdu/+heovXrAwflJf81BtyQ6OyfQ0GVGXkP3RbuDxiHtU6WW/xSL2UNfovK+f&#10;Yc2DUfewyt3VESBfH+RuxGsReYrJ9Sf7PT/25lc+lwh4t2VPhmD2KKYtsQJnr8g+hz3NwclcRaXc&#10;V+aIxY71D+CEBjt+ZOPrE2U92vbR0zX7pldo+0JDKiN2XrRARAyGF+wPHjPp31LPW2Mb8G9h8A5b&#10;vmexdPQJKwZU5sMwDwdD81gf/ZOPKTJinPwJ9J0z+D3g8bDGAdlU7ZfbRQeweuQlnhM0Oe/5aqUd&#10;9YYo3Ny9/8V5jS/yzin2trNcJvGDBNk7M4BODIDUwYj43jUPpuak/WCEL7z3FpbnF2fsOR/e6dcF&#10;QD7iOpnAK5RroKFSsTEGXgpycSS3D/D4OJgwx05Ye9BRBxoGzAOkPAVF/sgDvJlPo01r5NdRlSMT&#10;Ltv+vJ/Osw5/vLbvo8EWOjwqixYyBugD/d3SrodbXvzw4o7vsFeithU50h+fLOyfaKs/zhdDbevk&#10;ZlLFhfc7jKiHRvJ2T7u+a9137bHszljJIS+GM++JIyMfdKDukT2lr3uynlSpM55V+Ihzz/fSs4f2&#10;MLLn6aM6a/+RoarnmPTddlKrfffgTxa53vY1Ut4qFsbx4B71aK9Ik2NDadMDQ//FpkKftDYlwKhT&#10;etJ+oCOHzxQpo9hOoEYg9F180UHSOYTU829o/x0ilKNFGT2MToGCQypiHOyTHgQe3DkHeLMQpc+5&#10;hI+nZixR32OMHGVYzeo2StvaYm25h7M+Sp3HhQkl6sd/9MeaA7ef/s//eN2u1/XeclcfPD7U4hHA&#10;N71aIZQJCnWXlseX1JnSAMgU+qv08gEC9fDAm1pzFKU/9XDNAYMSZBa2QS9a0s3jde2ubmvzZFun&#10;21XtNqva+0jc+pDTbg/hfOeXdx5PWwzdZpmX/auI+RKEwkvXhvydMul5nRRFH40ZNJi66QCm9nN7&#10;zI7fwJTVppfTSU/1twy4HisVBbJBCW4R/HLdrxv6t8Ryj2lrBtfGKihMHG3W0AWd1OvvRzUGbgQR&#10;QwbvQGJUNjWIQTdebWvkFdzWuJ627a0ucI3O/FrKMIc/t7S7XR7r6vkxh3ceGjm4tz02pgjUL7pc&#10;MEA/xQrvfIbhg68Hv+ICPc8Q2hK8/aUcuGUje4zx8iMWR2Tg89W55ouyjsE1o69eY9zRt4Ffx0E7&#10;uk/1apSPvisNP9ht4LWHRaMa0aaj7ZYNxOZmnV82NKqnc/rho7tb5Isx82DrqIEDk4N7yYi6h0H6&#10;Lcj/7r1+/Qr07K/9+qgHk8MazFFy+u6NBU/4/WV4jlz8RWB6Br33p7Q/qQE6OGDH7zVcJ1FfOnmD&#10;gV/Qp566QFzpIwqQQLcTGCN+by4DxZc75rjdh2I98ENvZhoMrLe8OQ02+fXp8LRqBe/88opft/VF&#10;m2fY8Qn67PXeCYq+G85qQfkRPvpC0RF6fQertZ7u6l3yDgvkTDMeuDkOfYEiqCTMscWk71XnxrDk&#10;GfMMB3jWu0AfNJLwxoPkk++u80MLz2u4fF7H7fM6f/4E3g9rDcN6C/qDztb49RqfMwjHv7V6D769&#10;jq//9vrYb/jBOn3q99cbn/4RaHirFm9+qobozm/42Kg++xvO6p/4JHg/M6s/7inK37hfF5PHtZ59&#10;o7aLTQ5lrx9f1aNvPKs31+O6gF7mjCxcXehrfwZXp3rnMXp69Rfr5vltLfv36lU/08nYvjuGv8NX&#10;s4lz8WOnXfRk8acatXnyomGIkTZqGTC2EZ6BMosm26dML4hlGnB1Ur0Vf6qi5i7aNbbiyyKLMDcj&#10;iKuTwidJQfTFiuYTl0br275i62hx3FvHhbzycv7VafxpulnTCE+ZNlSnPXQR7uLPuuZHFQht11/z&#10;NdwiEC79BbbRi4Z28dsBwcITI8bFTaj4he14JW1xqIbthDhc+A7uxJUFcX9g6Phs3u4a3X36lxjL&#10;X6/T8vU6fIhNY6U8QP8xB3V69idr8XNvV+/6UY3e+7frl/7KH6/1X/2v6/UP/+v64MO/WE9+8Rfq&#10;xVef1Pb6vXrhjwHDyzpjzPvuCg/ir7zKv3xSQybrge/qGH6iPjV/rd4ef6GePX9eD1jYnd27V6/f&#10;2daqd12r95/VW8+38On76+Gn53VybChf+pjbgNCPOQi/5IN96WSjvFkrZfzJM3mvvry8QQEeD5Zz&#10;i0ceCdeWyfPwDngPKnIIRdrNtWsqD+HcMCm7HApZhzw3Q5Ilm72hZXuRH064bELgozdHowOUZeNH&#10;XP0BPHLSqTt6igBMVsrUXXXFNrrxFNfmSVN0wjJvycojeUYfbz75er3xO/7R+p4//BOpovvkz/5Z&#10;7OemHv3Q350bjW5qx8AznUfXo9PikhDS4YM8E2dLd/QPH/rkKaGLYhdciLllEHDUCYy/mclz82wT&#10;rzy68a0M7bsgRNN+Nx7E7S2D/G5jm8ID0vFF/DTdtGM5cfuQsW5eB0vcwwrh+B8HWNJdPLwEVmd+&#10;1568NT+gbbl6Jq3SLm7rK+OMb2Hwoanlgbc60ifiweMf08Iax4fnOuq0zTSwOsrELz3plM42bF/G&#10;Adg22zjxGQhvpjxv64VP9ovQBaE62bWTPpHvWzis55o6sicuKuXv+LHd8F1c+Lxk2jTl8n3P2mS7&#10;fFzj26d1+Mp7tT3DPqzYnK7eYIN0qM3Yee4rbBKm4MbgSAPtpE9Oc8g7+r59VlMf6TmO8yOL7Yan&#10;tke8ozt80ePkcXhvuTjwytD+C6+P7tCP7/rTP1V//z//u1Kvc//uf/tW3bz+qcaOg9P+xcaLJwwK&#10;WNLitu3oCuPP8ZLNhe1Jg/ktrE7+aVfUbS84iC99EUj65W3L++RLLM7+BAe+61/mFmHTQIuLeOxl&#10;i6/jQ3hAWt/NZeKKvn6UBvA5bv2hx7iHnZk74L23OsWt7rM8Cp0UNbyUnpbGyEIHrDoWvcOnD0bJ&#10;D+3WSQaetIco9sHq2lNttxsZ04Kk39Y1LSwFOYgkQ5rUmczLAuNTzzr2x0ptOgX23RCnjjSRJm51&#10;6RaW5l7KQRuV9UObFlXkbrLFlUwDKkYXgG335HHSKm5pT5aVPVQxxL3EB1yy+NPNT5bZtHnhhcwP&#10;UCMHaZP+yME6BNIeEAFwxsOTtl7y8ekjNEcfcJGPBFpuGfldXV3wyhycYKaFz5MHpoUnbf+1fd28&#10;nH513jReui3OGBO/ZbZrXBjbN0pcGSRNPPX0toPv+uATKg6L6Dt59ik/KpDn2CQa3KK33D1c4x9V&#10;b/F+nZ5/tU6rr9Vu+Yu1efyVWj7+z+t69d/Vi+s/X+//qb9Wj37h99f73/yZunr37Xq8eFJPV7e1&#10;P/gDOMikh46MELgv6c9Yp01/qLLTHi15y0vddp+wQ7jNj/TSRBjaPCCQd+yWURYPXDx4OTHgfPrI&#10;x1B9b7XjsYfxH83GNTvr1Rx/HwzD9b6eiwbcPm3gY4xbfB4JBO8+wrcN9qDyYzysV8HXh2G+05zc&#10;2rD/9/1WvldtDG/cS8+HXiLBDtO+j7eO6NSAhadzg2ud6DXG5Rzj4MGO79P2/daaEvtj/4+DcZ3N&#10;Z3V24bNM0NLuwxuKtCvuTfvVvzjV6PyiRqtZPlroyUHN2e2zyJthHCZn8/oMe9GLh7Tle9voswdG&#10;vjvNJ5YW0Nxj4TW7C7/untV8PKUfMt29KntWaDuyaByxCBqiyPba23M91qQb+O1B+sFfuJnHfIf8&#10;hoXg0SfYUDLfTe/75MR0WLl3o7YbDXBnrQC83fXLmBPPMzbrWveZ73x3O/UHmy3rpV35UcSBk3d3&#10;PgIHpMMB7yOOfkDCDyB6OOQttoH9Y2DQs/yL2Tgb1hxevoaSsy2vlUpOP1wD+rikzh/spcc/J5XB&#10;AzPwWNronecNrP0ZSH74wMpeynGgTQB372w1f+z+/3L130G3dtlBJ7ZOzm+87w1fTp3VakWQSGLE&#10;SAaEQEi0ECPGE5AHzzCu8rg8f7hc1NiDPYzt8lDlMgMDiGQUgEISGlrdTUtqqdVI3aLz119/Od18&#10;75tPzse/3zrnXDXz3Pu8z/PsuPZKe619dtAecCzICUnu++4g41wGIP0ceGvAkXxJWc4uE841Zblp&#10;xwr+TTkHRvM7GFWFx2o87Ze0t2uUV8Aw9ccPl6ma3n7BATtly+Wh/suTbsGM2CE29VGJAooqADsQ&#10;Byk9MMMBadtDG9MPh0hOerEcZ0JKO3n0kR6i3rwtnbSuMtRuVY4d81gPFJJW5NkO6OW4lPKMR5W4&#10;tCB9/Jy0iLw4MWcFgILsMtyP/rnNgNsnP/4vUJrjnMXkQE6DmjtgvUqLq2TUic+11xKM3h4xj3Id&#10;QYSho1aPVbMKo1M4jLxU02k9Ocdw6pTT9ejyaoRw9FxKVIJYCAcN6GKtz2B2lx55oIGbBIpQT+Kk&#10;7TC9CoLyaKPfzlbq1BC2Tj0Od4ux06xFo13P0eVyE6TjCXjKiuu3V05BdUM27sJkliAVjKOMLA9u&#10;Ws2mMXXEH+Gp2W60RxGHr4oH4UbeKobhlHKBtWOrsRGdOpqj0wiMg4v2sm3iWuBKQW7itVcRiLKz&#10;piCKa5bPIYJ7wXlSTNHNE/GCm1heHqawpD2OIBcVUgiowq3BjP7SMWmWYlV3YIfv/pi2nIWnnxam&#10;zSjQdo8oLeiVlDyWeC+XRq6qw2gtF9FG+ThteKQhi7DI9HKxuNUqqHB7uqwj+yPavZhWcg8Pl7S6&#10;H59LFxtLj6yGQVFG5zDfdEo+B6AUEPL4S6Rrul3s6ymyk13S0dYhNC4sHDiDZxACZx3SynDfOZey&#10;ypS1PUJatSgPcfYL01i0prRZzqSiFmqN8t2wcQR9JvQQK/Dj0dMV6KcBqJLTcXQfgvWpIEnWdCCd&#10;FeXYocrDk3tm8O6AT0/FhfGynqvw2sEhPLxLXmjsUc71NjRF2S0qO1HoHEYROOxQnJWznJzG/B51&#10;zHdiAd5Lyxp1u5nlEKWkAhAZ3AiZa+jVJLkZKXySqiLXn9jRwmfiBigcBJZ/5tBmMS2jAEox9dQS&#10;8g9r7XUnVm3GJUp7NmnGLlJQvn4Y37+3jCc//Hjc+GDE1ee/Nf7gM634tsc/E8/MGvFsfRzTx8tx&#10;+eBK/Bqd0M2Hh/HsSQm5OYrq7jkgfDwqx7Ponbfj/sN3onTzK1F5uxPNypU8VCGNXnTHAHDns2Fc&#10;nEK3i8/F6t0eMvyTcfXbn424/kzUq1fpDNf43uhAEAV+aBIsk8oyL+MkjOlED9/ekgdWyniTJiqI&#10;z77IdGt2VadnnN+Z13K4TecSCvOqOB1YsjjTa3T5Aenz3UEGYXMAxTJVrJJK2tLcrNd89oFabVmW&#10;9RBmOVmfMPBu2qzofwGPVz5th/Fe5uNhnaiC/M6oDXy+q6cz++Y7L8pOmIBF2IV3W4+Gpvl1fDQQ&#10;zGPzbIt3BpAuk9lhUpazYQurd6KBR/w2CuGdT78eN1/sxUNPxbkYxqSzwDCrRx8CXb7yenz8tyfx&#10;xpcu4iu3X4naiycxGYziK71x3Lo5jvsnD6P/YEQHNI4jWjc/6MQYRJ+eFGJaHMYhMr4aDMBBJaYY&#10;KLPy49FFnuarpzEKbwIbfL+8EsPGIKaX5zEd3E35Hu/8UDxsluP6Q2Tr+gZvwK8sZ8fHLZ50asSP&#10;aiytt+n6YQajDM6Lb/kI1ZX5Nv3hugxefE/HiDvDuA1MmvKas+rIo15JYLg8FyhpQQLpueVn1Gxe&#10;mdd34pJ+5jMN375mesvlWyfCp3HCnQBs6t7yUeY1zHR8Zrnf9C782/LTCacg+WNy5Uq89h/8pfjg&#10;T/9NvtfA3fjcZ6Px8F7c/JM/nAPSZvUSxqzTD+vkorjE9/YSbi/lcN0QHhZrOcKTQrT+9vI15ck4&#10;0qVOIExZ3OJPWUv8EJbybV6B2OTxyjJ8bvKoA6SJ7TW5jrb008nNeN5T9/jklkbmtb0b9CQvZVWW&#10;bX7erTfx4O07CbKbtBzr2sRbdqY1jDRZP9/b8HXDN49NXPIQadVFSR8eiU9vwwjI+oy2fsIe6Tqj&#10;eXdQUyWXenEjDw5Imn+rx7Bjs5yE1/SWL+5950r+35StiWb2rJuHjqlxOohm28KV8HJnveYlSFwk&#10;nrmzPuGyHuK7pxEPP/upuHvv6zilx3HevxPf+OqtuPWNL8UD+qNyoRrTe78D7Z8BTvpR+MZD5pPV&#10;+COMEzrq2eklZht94hh7Zo+eVTjkMWTH9mT3qufBe7aBm642B+Dd0FmfSfyhfnKZsLSSfviV8cKv&#10;/1L80P/uo9b46PrpX3sjLp94Zo1z28lT+omMrBe4bKvhiRsf1u3Tb8Lt76RDDlaazzDuLR+Kb3HH&#10;Z+LRl8SrOpwATUn7mGQE6+I79RTlGp/j6oRJZ2XFeo0XPPHmb7eW9+gibltOXsJrmJdh5PczaWk6&#10;y4UGvuu4iXP5WnVl+Q62ZZuJ91bf2HSLMk8OlG3q7PAUNu9tXeJvi6u8KMtv9/YzLAfneWbbuE1m&#10;dV6+P6oLWEyrzGcA31tamdBivKxbn9B2YUav8SgcGxgSf5u6M4w7XReD5K1NednPbOITR75SZ75/&#10;05242X7zan7xmbrIOG51AOy+bguJpJc8aZuT3ubjSlz5Qp7kEQs0gDvpuSkv9afxFJp8az7SCkvq&#10;WZPxx2fyDfcmy+/BnBWtcZVp+E4e4N22p27gmfWY0ctv8mZbzU+aDPPJd8JguDe48pnwEJ/wUE62&#10;Sx7almN7JB7hyrg4UL9abg7sC6t1mNaHf8zvbb8sYpNZuUkvjczuDz22JW++Ldd5HaOHxXj7rUJ8&#10;4/WTeP3F83jzGw94P41XX7ofr3/1drz12rvx1iv349bn7sTN127H8WU/+uf4I6NRDClgNsWndCop&#10;/u2qotDj0DkThsbr2C/pPJxgsEIhSHd9FAfanBggcoTNO/so30Gkvq9bJjlA4ASPOmn1r/R5lL8q&#10;yNOfcNlnqeTWPtarn7WMMcagAyGmzRk9EoA84nmtF0SMD70f/k1LcQkoF+NVXGBDeSCi+4NPDvWr&#10;8cdRNk239Wm6bQi+O76TE0IKbvwPEp1VVyzXo1TDv6s28IvxpVDKS5R6CdswByIAwRlJxUoDnx27&#10;DmG3HP06BwbdVqqAcLZonH5sB0DriznyPSEen9hjd2HMOnGNFr5fYxR7FXx26D3DkHI54wC4Ramk&#10;KPTw7ai3f1ilb9mN0hgvqwr+4QEHeqYoKPePn46XOeHAQaMOeCqgPLsw2WQ4Xc/OhqYLhGoOLIXZ&#10;BD7E5wbvnlTppI48dVaGgnldKuj+4ZSMntSPxp8GmAX+XhOFUqlVw73jq8BbQkm6zLMCLOMNk+Z+&#10;4KkU6OfEA75e2cEaB5occ4Hvl+DF5bg5qIvPtdL/LOJ7km+aSLb8ZQ56tbg9hMJZaysnHI3hdeCV&#10;95MvKcOng3vume8AnwNTwi07OQxZtUzaqn+6HeCSaxxUdLKVe9+5PNVnnhBLfrLTP+Xws0T3D/VQ&#10;Djiogn+gpR7oQX1u5VVxAJOIQrkMGnnSXkcH0jalvQU6xOwbaYcjTmX8aZfTNghvQAvTyOPOVnOp&#10;7QK5cbVeg5qlk52YNBSH+lAOCrusVrg8bdSZhovEBfUkbEQplzxzDMryCco9FIVbGPirAjFNyq13&#10;lriG0UE290n0dGAnb4iXJG2mKcRHf+yjUfjEJz6x+j/8lz+ZmT15w63WG+VK7CMcrnlV0aXxXXWk&#10;m2zUqQWognYWW1GGI17EJNvZWJTMGMFysElQnd1VWqCoBtM8mCBnZlDfXILR4JbAFohfjKM3gQEQ&#10;9uQjtTNprGuxqEcHYnVcZrhbRvAcVXUwb4HgCGALRS1CZ/nLQ1eB6E9yzzJH/J3kuU9QeafgFlcJ&#10;X3SXaZzJ9J4c4tLMXPxMvINzqxHKZUSZMAX4h4+UatunoNWiCPMvUCjuGecpqIW6ygEQ6s0oAWOx&#10;OMGpHMf5hQR1s0xwWmqhoBHB0iLcWPFSRp+Mosy7iK7Vq3HVXpj2DW0/0tidLuOsjyK4xEkdiw9o&#10;5KwxrEx/TWliIczrh9EF9NXsYdQms+zI3WtuQvoi/9ww35EUhUoBr0AAl1Eu654aKz0asetAY2MS&#10;fZjVwxRKPQ2iZcwbs3hgs7vzaDszDTpUclDSXyzKMddabLRjgnJegrMbXdFIGbUJwnAj5u2rMS2f&#10;ROHyLv2SDIXAgbvCjtNucdrP5nEFWDuHKKt9Olj5o+evCHZQs+iChsIYBUu5CpLCnbMegc3ZlIqG&#10;S3Bdq+2vSSXCneK6At8qqUKxDslAFG1wQGmJEF5B4VYPqjG6hrIYFuPw4Sp2oEv/eiVGHYUWvPXI&#10;C65KOw4MV6LfW0QdRXqEYhkUx/HKKfS8ex7jAengizyhBR50CwYtgaFWBvVohAedkMsJnQo8VV6Q&#10;CT5hV/AvnYG9QYiHkBxphbaux1VxtPtYDKlfvNZOKBacPnMETM/SMYLK0t6/iMMfpFPDwbm8pKKH&#10;/zqGb4q/V+MUy6VRm8d7dxux3H8yytc6UTh8T9TmJ/Hw8ma8fK8ch4te7Na/L/abfyh2P7yK9lEh&#10;Or1evHm5il7xXvTPUINvfjFm3fNYHvxH8fu+A1w/21zvq4M4qOTTaLItahdf+PapoYHOyXRe/hqd&#10;mt+LcFqZf9TPqVdMbxquzGMZlindwJllbfMYZ3nqifwVhvQp/oRn/VypvA0nXe4hgmGxrcdLhS7q&#10;rcIOW6chOzjjuZV5mCv1lcVqIDrAuK0/OwPKdGaYS9N1+jzYln4u4+yrcpDBMrjsm5zhsIXBZ74b&#10;xreDQ5bv7KpsAn9mlkP5zuTyXadY50t4cmkL3/6a7qwAQVPMfVos2aKAA/vaJd9v/M+kb8TJSSu6&#10;r34uVg96Ud59O/bqN6J54zuiefWPx85727E8/kx89pfejOKb/y3GUSvq+5RU8LART9Ea51YDLv/X&#10;w4Q9kfkyen4Ukx76qd6KK/DP/ALA7EvACVosKotWTA92Yq6y7SOfi4c4xuiAnQUq7wosQSf65AQ4&#10;/tv4I+//oWj8EfLRVvFm++QP+UK9ZfeSNFGGeNch8Jc4kZK8SBr6xLwR/exs0+kGGZaXhre45l36&#10;KJNuQmx/JH/lAAbl6dxan7omdSdPfxl2Zpj9tjgWDp/ynu/ybMIHHKa1juzjuUxjFOBkHg/pdnBA&#10;FaFqEi5UTvKI5dg2uoB1P2kGylR2kqaGE2/ZttFuGlWZ4ToeJEv+6Dy4Fz/23S9EeTjka329/cM/&#10;Gh/7x/8iUShANs0M5rUeZdk6rS55028eyo4DUNLFunNpFnnE15B34VDWtnDYUGevKIMum9fp9cp6&#10;uWyn7GCbvaRjyh1XpvGdPMqkOE09YjB1CKNtLFGuOBhv5MB8wmdeYVeurUfc+qttlsklbb3EvTCb&#10;MWfqroPXdZDfy3Y5Zmmd4ivT+IewrX7wke3YpM0Abmd+ZJt8kj+T8CdxSJh4Tli9Cdu234QJl+ks&#10;0zx8Wp/b/XhZhUuADBd38pBtzfqF1XfqkP+FW72hQ20GdZ6/gPsuP4G+xNeIp3TVDFJPVUlj2jFl&#10;+HuR4Q6qmLdUQKmc+0PeDvYY6VGC9+/djDv/7Ffi9M6DqNQ/HvVxLW6TtjbrR+upo3jmiXpUh6XY&#10;2/u2qH/rY7E6/An6zgF2F85r8xl0/FnMT27H6lRHZyfiBh3dk7tRpaFF+mTxpK2SOhU4pGs2YIMn&#10;25A05V1UijcdrMQH9wuf+KX4kb/yZ/n4veunf/2NuHjy+aSntNGUlC7ynG33R0X3YuI15Vm6idtt&#10;35Y05Knult45OMol//ia/Medwr/JsxVQ4fSZRRi/qWc7SJq8YV4TbOnKe9I4M63lwwEHaZuwUI62&#10;n3GWmXxpm3hk4eSV/11ilIOJhlkvYSn7hNuXZF+4Tr6WLeJzIISAxIGdEJf2kSjGxI0j6aQNyrtt&#10;k17b9gqbZcjnCb5xPDegRos/2YcBqwN+6kCbu5X9lAHhJo3pMqPwbwswjCvlgG9v6xEGdZzJ/JNP&#10;403nO39MkxflpXyayDAKUG4sM2Xdegzzm0KzfaYlTpT4nWVt03pvw3y3/gSAz20cj/SleCrHKbfQ&#10;wFd5XTSLy+wDuJPvTWMCw7hysIlrG2TbFXvLlodNax/ooHDWu72E0zJ98DR/Io07ecOLQMuTv6SH&#10;smc6+dp8yp+wWa4D3ilzlkFY0sHXTZwf5vf7kZ7k4jP/bNMnvrhtl/Wky8D3Np0ApJxzZ9NlUDoa&#10;Bz90fAvF+1FxpVThDv0wftxsiI/Vi2X/JJanb8Sw+/WYvXkRd07O4wI1pr0lOJNpkbTYOXT6eWic&#10;+2rgPw5B+opy9UcwrOFNvp2tlHUXkXnsdidF8Ole5y0UuZNMpigJZ8I40Caj+L5dcqlTb3A2OBtL&#10;bvxM9zDXjhQgSsU+WoG7EnKhEqbeFARiYExnq7kHlTjNQRTwtEKAnEyywJceUpP8oj0jcnNpG+Wv&#10;VPKUkbOgEHhtXw/qa+4RjE/WomNOXYZeXyHg01P84H6JftY9zGdRHE3BD7C2y9GGwcSVYwQrOtGh&#10;ymA4jr44zBVI4AAl2tY+g1GG9F9jGNKZde7zXml24tD2AGvqrfkoV4LNsR1rIKg0r5HG1VfrwbQ5&#10;PrYHzD0v8iv4hpTpbD2nMKxOp9E9m8UZMNU8eAH8pN1vWjq3KUy8mE3g0WnMq5SLz7pLN4NXFwt9&#10;vdFljOcOtJEPGCcYOBX87GvgrbBqojdlFPxP8Gs37AQhsLmmhUqJ5xR/a1ar4l/Xw63dA/tYH92D&#10;C8fQztNBTbd0AHPcj96MNiHQqU/sbFBC6xl/TpihbHFjO2wDNPRE0JWzG9P+lvDAIDDiAQQ6gOXM&#10;8AG86qQZB83ANnYaeAMQ+c9xGev0MIqSBjDCaD/pss4KdBJuBzPXvhd8z5371NLWtc25hisvOg2+&#10;kjediJS862UbNBhw0vSbHNTb6j4FOGc28+aEKucaeQjmBLgcq3GGZ+o4+MB97Jyv5io0+1hXDjo4&#10;6MIvD8FYAiTWA/JRom7aCLFXTrgiHzmouJyz5Nenp4I/ZXiCHwNeZuBEmbBPyWW9/MuDRwirQnvt&#10;8wL0chc0JxU4u41oys4/2R6CUgb9AbCAA+JsVN13ceU/2dxJbI5p/IOf/fn1DLe/+0u/EKNJMeo0&#10;pFauRKlZw8koIcCW5nQ5a3agqBXLOs6/PYP49kGURJdtV/nzPeTl02l4c5jAXcE8CaQGMdxHauzI&#10;OKqqijZtAGC93Yyru+W46sbZIOZUyQXxdvw5xZES9mCSdqOcM5A8ArhMD9Ul/AKEO4g37i9iNG3G&#10;GK5FxBEsa1gv29MqK9AuT7Msay1Q+wJkOjutuKyDtCpw0UYEqYTQwIrAjsKSMDBCOvEQ2mm3M17m&#10;81IK7oy27ZGvXaugHMq5iaOMLHGcFedyQTuBEcL5EKe331tGGc8ONxMK1GFscFN20I3iodx6iqUj&#10;vY3c3N9DHlKq4TxnFTpoVsYKmedw/QQBpqXgCBZCkHgpXcSkfxnLrmOxtAMGnOOluqTXnrxOWyqo&#10;hykCOeVZLKEU8IIKjVK0ZS5/DqaNy4U4aQAb9EIxj8D1vEunQ3sWKgfarVBIcgfsFii7nNWIWbMH&#10;o7ZbMwyieYxG1Rxorbfeg7H8fVE84Lv0UhQuK9kJuDzV/d8WM24MtfwVB/rO8W49IUYvzf2mHIkf&#10;jWkRHVrOdiSdBpmHFKgUfHoEhPtfCbPGi4Nec24Hsma031mUnuTpSaIHlNdGo0xQ6BO83hG3A2Bd&#10;8j0YwJvgbL8Bnul4B10NhWLsHyAT7QPKdoB5GE42nI2gga2uL2Ow+RmtgsL0l5qiPzO0D4G9A9Uu&#10;oTEAQzf35ivALwssV/ksBcjOG1ovsfKqSG+h0IlWo4bhWokjFE7z6CD2rtZjv3oe851xOh9fwX9+&#10;841xvPr6NL5+B3y8/Vbcnt6NnZNjcHYTeCbA1wtYLo0HDzgZFtvxOPIwrT0W92Z0aoObcXE8hydH&#10;UbtyNerX3hOHu9AY0FfTXpxM+9G9dy/Gd+7H+KQWhwfNaH7gg3FwpREUlcaCdFSZwnBrfbB5zT/5&#10;slZIsiBEyuamMeu38dSVqgNUpIrhlsRZtsn4Iz29VPSmFWsaFpA2jT3LFA6/VYY6TFsD1nDLU+p5&#10;rAc2uHVQHMxIWLw29VupBl6qHdJZpq++q7TtBFIlWsYmL6+ZT2PWIG/fhT3LMow/23KShX3nT+Jv&#10;8+5F8kxj+sSNOFPGge9ReaRVJyWuNuVqq6UzRHiKIpdx4sGDst54MWLw+f97PPzaV+PyzY/F5c2v&#10;xvjBN2L08G7Mzt6N0b2XY9j7rdi5/M0oXo7ifvdhFG7fjym954wWzegtnIXmr6JV+od2mw4fGRrS&#10;0AGy+XC0jH06ao2MnLvpPHcAnBG2wpApIX+780pc7+CUO+h/Tu8OcNqzI2TnQGNhVo/z5vvjA489&#10;Hu0n6QzAt20Wl4qX+E5Ws+08/cU3+cE03BrnyWKko39bG/aEp40s01CORv8GPevZuTwfOarU55UD&#10;veKSwsQxKnE9sMQzBx3Il5f5vHlNevOevEx85vOdp/Ag4pnONBpW8o/8LHzGWbXx8mHyFmHyqWVJ&#10;1+QHyvHbeAdjEg7jeIK+DJfRhd/mKgvznU68+lN/Od73D3865dxr/7WX47Ev/m689eM/ueYh03Kn&#10;E2451kG4smLkFg9WZ3vShiIDr1m3TmF+m9583OJL40hHRrql3FGOqLWe3EmBMOXPfHyufxHkxW9x&#10;Yj22RfyJJy+NOc0DHQi62oSPaIx+wnmXzilr1r+OzrKlheU8ChRP23aZgEs+yXZwZxsIl+bC4rVN&#10;b3YLTcPSvObjXbjT4TGefPLUlsYOZFi2zTCb5awVGbdxPvgjzbbwbem7LpBL2LAHkh6bIMs2mbd5&#10;Um9x5eAg78lvhpEgZ4HYNttOWA6ubPLnRZh40tkZ3KFPop85xm550I/81XjSWjsMOmIXxJ1+tR9f&#10;fgPj9kYrOv7Qhm3w8KWzeOXkxTicnsblG+/Gq9LD0XDslb1ePe6dFeLSvWW7ZeQPW+XoT0f5wSsx&#10;eucr6A30zclpFO2YL85wdu+iyz9NX/Q9UT4Azg2fSUdhXjuXvNgHcG3brn6w+eIr0xJu2Hs+8Uvx&#10;Z/7L/8VgmzPbnn1+jSdxYVryWJZGszxlPVaYdftcZ02+k51cPmK+7YB0lgVMZkueo/nZNwirZZIm&#10;nQm+syzT+O2HdLddGbG+Uq5II72Sb/jOtpqGZ+LBe/25DoZH/M6sm7Isx6pMm3AaJi8QnrzJM+XV&#10;b+7sP0ibg4zmycxm4j9t3uphn8OTiIdffjuuXnkNu+WJ1L9ZPvcjQExPORloewzmj3Jmmy0/bQ/r&#10;g2+y/m/KYz3Cme/cwqh8Jd0sb9OWxJeX4aYlPHFHkHGJWz98bN+tY5veCMvw5kNXJ9NJbOtX/xCu&#10;XsO0Wrdz85TOGWd5yrdlkE5YlW/j8kl8wiTcJiPcwXH1r3X545LhXhZlXUlz8/E0n23Ofs/0vIsn&#10;aZXlG8ZtIaZPnJqPW1hInvxHU9a6gGfCyfu6IetH4nKTb8sX1m1+y0xdYt3qJG7pJ75th3rKdL7b&#10;7iyQS71vOMmyXPsG4TcgB+Esz28u463fSQJ5WYYw8JCH/aHzFFv4jMa55MvD9e6is+6/dB4vvjGL&#10;19+6HW+8No5vvNSLL714Hl//wlm8+OL9eOXlbrx+dx7Hl4XorWr4K56wjq8048bGmdPJ6Lk6o11H&#10;XRtaS6iAz5YTJjAGC6sROMAro6NzBZH7hCf/0AgHVWY8s9/ndoN16Ws/vSWsj+yr8t+6TRK/Qn3O&#10;3HG20Ky2nizhYID7hRVG+Ivo05XHhlogTKBPtKC+laNn+HCrQh3947QDFBIIdICixq0PP6Hs9WAB&#10;/1FOuSwOXDvwsGwWcmZqGaF3X2YHw9x/c9XHv4AhCjUHMibpt5UdRMEAe7QJP8ndF3iBkOTgB/Dm&#10;8lMM19Q/9BsOFNr328cl7wKDM7lqmHo7TWoo1TOyQDvHllVuRLXpDDr8RgSihMlYmM3QDe5FvUOb&#10;sB9L46jvLqO1rMVwVIlRnXa3FlHV1DlZxl1Q4MBMbnpP/rF+G76920TZZjv40hx/H/xVWvpzy5gA&#10;ZJ60SfnOLEsYuecu/cJwKSzHoM/1auSlnU60cNZbb0S/CfN7aOBhsxxN8NeCf8iV+PAUUWfMzXA8&#10;Svh3dfzuMvgd1hqx2G1Cn3YUhpS/GiIvIAdHZonRZN6cWJKGCLwGLElC0jggN4Yel9TtKbLuQz8V&#10;VpRqE350gM3lqTXqdHaYPnaF9k/048FBEfoUdKb5TsGtgFvxXcM/RcnPS9AfprYel5PKO+JlQdv1&#10;V+V394iznR3i8gAG0KpuSMbIC/5RFsizHjwDb/IGRqIzwlRc6xNDXemFb6xhrtHNlbyPsnQ5s4OG&#10;/jA/pdIpfOxKPWecOQNUPnQWoX3IiDoWGJN1aFeXjuB8SttcLSlaLUlFIzo9A8ADOJ1Y5iBfwiLw&#10;yF7u7YZ8zKhVaVIGs/9ReMiXsz35cmm0k0HKMHRuHUWeHJijvCptaSFXrgac0r4//SM/uh5w+9l/&#10;+s+xiZYw8TxqjlyAwQqCUKw2UaQ7UW4gxE4lxZKYQyA3YFRLUn4OXp2A8IvxMrrdVZzA2GcTnHyU&#10;39I9PSh3AvEnIGUEw3Sn5ZjgwM0XUxpdBhn7Meo0YtiG+fBGxotGKg+nyXrii3JRAclFLD1PDHU5&#10;ZhFGlbGoKpbuHYRDtyyOQPggZsNxzF0PN3Gfsil8NFufOkMP54BJbsoIV5RUQuXyemNFCFzBwsrj&#10;l2GsBkjTyHRq7wwq2VzQEU2Y12WnbmbZQLgr9XkqikK5HUVH3guT3NfL/dEas1G0wUkBR3JA77Oa&#10;ohxm06hmb+aoN3H0UB48IRFdHlemDGe+TRDO6agJA7tHXZ32t2IHAWw3BzGEgIUcdHNDRtpEHk8v&#10;tVPwcIkljNihyMMGhG46zRLmo64eMPdRVm2UxoFCiHb1LIAynQi+8Jr5RijVwTVw8UzUr/gLADhf&#10;Nmgn8GixT1E02futD6aooVRW1WoKoQ1v0BHgisd4rx7j5jzqOOk7sy44uk2+e/mrk4JVpo1OIS0N&#10;l9EfrGJI7zmDnp42M+yXYoqSH4NDlaU03oUmTZSjgpYzKO3caA//UygQKxoCM8L5dlgugXWE2rXz&#10;DlWixuJp8HK4i2JoQDv4etWi40TAa71aVC9VPMPkjwrtbFOcJ+pOwFEZ3O1euJR6EhOUbWEyAiZE&#10;cAwfTIo58HAfPpr3VfzUh+dfgn5FFGrrkDBgcLluCZ6ewmdTrCENo5z2mhflcDeAt4qiqBQaMUfh&#10;jeVNe6U4jLv1VtwfXcQB+K13aIOh1VPw1o9C/zPReudTsXh4J+q9r+K03EN870SVzmk+HoKWgyju&#10;O8C3G5XLZYymg+j3RsjmNTr0Ojw5iw6dVXWvGLuPITOtHfgZBd6tRu/Wl2J+/NmYnD8Zh/O9aFx5&#10;PDo3aAsdsk6zGkelI/rz0vAiINlheyN7DhDovLrnkwMc2q7mczxZGpJtnZd3ZU1DH7JlnEaeOkAD&#10;y2rSyMuXdXjF9BRmx77Jlp15/urrBxckTLj81jDNV8vg2jyyzkxDQBqRwr3+pKPZvMCPKl3jUmxN&#10;YJnE2/lYj+01yjKEyzD7tA0o2egsjvKEX2XtYF7W62ObkKfvDgxannjziRRmXabNdlK2sOv42U/x&#10;mXWKp0veH15eROGtaVQGvxh3u7Po3juOB6fokfNRDMbTnJkygK9Hp6Ponp7E6cXVePcUo2Jxm04U&#10;flnOYuamjlM6/Ro6R13mnh4qSIC0wy5fcneQkR0UCjKxwohBu6Xe9hdn96VcdjCk3J9xNIUnqVO4&#10;QeJqOEsY5vNmNIer2Lv+IKY3vgvDhRbSJukk6sXxloY2PnnAON5NI77lMfFqn5pOAK+mF8++b503&#10;w7Zpze+dZRtN+JYWyY8bvrTMrNvL+O07l6+ZPRl5cwnDJiJnVpInf8W0LolkuDevgpV0txCFgqfG&#10;vukSBuszOP9wm1ZG2Hyn7c2rl86wxRtgW+aNZrz6n/7n8cI//SdR7TtFGAP3rTfiyV/7ZLzyH//U&#10;usxNHTqCmU+gLNDbuv0WX5Rt8kdtEyfGbeBYMz63cT5NZ/wmTSazfNLl+zbOizBVYtKP962cPZpp&#10;wWV61H3KVX5v6tFp34Y7IGeZvmcd3DqgOnpeDgQaaLh1ZJ2EpSwZTlplMtvGdw7Segu3N+m8kyby&#10;J2n8tdZBg215yqEz6nKIUzry7SwC08p3mZ86hFnfRj5wAJGuK3lVJ9VelscaPf4hv3Ual7ji4S+w&#10;WR5PnTnbYfsTP9bHI3nf9Hzn4Ib5ibdOL9PkxYt4GuKEzt7+H2L5tS/H4P7DmDz4R3Fw5a2YPPzO&#10;mH71t3BWXorBO78ak6/9veif/G5Uj36Q8oq5MuG0dxjnr/0DnNcvoev3gW0QezhFjcUg+xT3EYzu&#10;KHrjbuxfvYWT91OxPP1GXNz+bIxPT2P/uBK3G9fieHwZo7Oz2LnzSrSf/YEo4FSVLjG+QZbtSZ0K&#10;/MkatCnxw3fqbNtl+0CgfZRi8txnPxF/+i//MG+/d/3DT74c58+/N3GXfQx3ygJlSENnRec3z8Sn&#10;eKbM5AW/uaS5PGH1OdBBuO/SVviSv+Ul4nJWIOn9lB/o3vOS76QpQVmueYyyPNuiWZOmDfe2P01Y&#10;KEvdn/JCuJeP5E/SJr94iyS+01mQqXxyWW/WZ2WEZd9FAcnjtov4lEHT8ZTP7INNnzIkHNw6OZNT&#10;cP3G3Tiu3Y/ulffEDcqVt5PHzIPXaXvspwzftlee3cqj8rFG3vp7e2VbvLewGCjMlGfarQ4VRmEX&#10;T9oCwuXWGIbp1yn/1icus9/lzjaSxgnblqcsZgWW6yvv/rAjjv1OhpMvCDOLYbw+opt5M13+Wddj&#10;cVtcpA6iPt8zj4VwWYa8YXrzat7nADOfokX9bvnKdw4sEiYMwm64PzImP2zq8Uo6+k7YNr3vVpnf&#10;/NnG8z8ryzbxJ/Wh+Sk/yWMZ3KkfubdtF5dZ7uZWx6StRybbnD9kWgBxWYfl8MjyhDc/1mGpO9dJ&#10;qMOPScxxID2EoDg5wU54NWZnr0Xl/CvRmLyEvvhiLL78K3HztV+Oywe/GI13/1ksvvEPovuNvxfT&#10;3/q5uHz752L59scibn0ylrc+HXH330Tp7ItRGN7FHxwD+wDfCn8SONzPSX0xRgk7G20GIt1ry7gi&#10;/sI+7y38pBY0qUGAEbcnhuaKqqqTNYDaUWYasgJ54sFBklQcNshXmCjblv98rv3nxJ8XhHOWmkwg&#10;7nx1yZ4zk0qU45JIl6k6CcVBhxUZ/SF2BiyTZBw8SyePFPHV3VSd5xL/sagB2SS8Xs8TNivlaaxG&#10;6OIFNhp4znJgfLzhpNcE+JtkL+ObOoDpyaoVIC/jH7uH3A71u5ooB9Ww/fKwAnw+B0TcI2yJT+eh&#10;fjlNE9g8sM/BG/edExF5AqTto7okM40dAOOgip+rzoYQoC8W8qbS7AAA//RJREFUh9V4DJ/kmsKs&#10;bwt+LWvooKKHtmHgz1uN2Ck1sGt60R33wQv+K7ha4TjOhqPcjqi4nOJbY1TZqVspcPnjkHu0yXQu&#10;D506QYb3MTatywHbhK1libYCzJAyxzB1nTwepuhMLjAJD9djkUvaKtSFTVytRNODFRwss7Wkn+Ev&#10;u2/7fDRBz8DT5Rr+UzvqGA0FbycRoXhXvSJ+/wx9DV0o3/5DGB0Yk4+ceKJT47CTPnQeeoDi8tTY&#10;uQOsM2z88ow+cj1IVQSvS9LNUNj6DrInJAce/FCewiZJpAoNXctjjhzJmcCLLMzh4TzEcLKMmZOR&#10;FBJoup49Bm+KI3ivar9cLYXLOvOU1Y0SdkaiBq0n6JZmmwExbgef/HFnQjuTl4HVJZ7yox2N+7bJ&#10;tmssukwbHqIB623AgAEaFp0VDxU8aHKJQ70qzemfVD7qH+iTI/LyH/nlNeEErib1OPZiyY73uFRV&#10;f9wVf7mvG8+clclzBv0XGAIe5OZKzlySi3xk69NgoBBxAdz6W9mJAduK74VKmU7eAUkHWZ059yN/&#10;6kfXS0r/wk/+BA1ZxiHMtNOpxaKzG7s7K5z7VkzrezHOJZZnME4/Rhg+BRwkjxZ2M0ELHdGY2WyU&#10;m+xPYBz3tHIju0qVRoDM/MUPhnaW2BmIn/fIBgEdfV3h9M8a/qqAAoKBSlDCfa7cgNJ91VYg0ZFk&#10;opMBpwC/LLXiWrUcV9o4hLV53J+ghHrTqOO8uVRpSS/pNOQVMC4gkieqxrKV+3Q5qOVhBm3uZcXN&#10;8V0WCaJIN0ewl3MEAmQVVwhHYRxDmNFTZFogs1ZsIZFtiATH1mCkZDxgBDbbWZjO4oL3Ach9AmK8&#10;p1mM0V4l3lKRnYyiitCVyyjCSjtPLCV7jqg7g6SBV7bTAnYczRFcuRjtRa1SjVq7Am5aMRwgbONX&#10;YTSUiifGplUH4/DtoQkrlO0UZ9dR9BbI6lQQGJSky3kSriFw0b5D8LnfPIzF7hNR3FER4QgPaMX0&#10;AQqPRIs99PNuHO5DJzzl0QQFQ1uPYc7ZOzdjeKdLOdVoVCrAS70ypMzaQFCodzXvRKfhmvtx9GaT&#10;6MIvcEMEvrgiVBzLS4OcDbhEeIrwncdBe+JKc7eMIDZiPAJh036MnSWoOodvSrEfQ+jq9N8lDLkC&#10;3sX8YS71dPDUdeJKqWvFXf7s1FgkhrLhmclO/OHDQux/sI1SdfhtEvcrizg+iXjsIbRCEd6eD+MN&#10;OoZmreHWeDGgxnccABvAp8DsoRzXYPdleRi3lNY++HHmHQroveCvtD+I++BheTpG+cNzi9144plC&#10;NA46cet+DQPhFk7ICG4BNhUAPOl0Vgcm3DOxVN6lDKCvV6PYV+F24rHdWrQPTuMYmg56g3huPI12&#10;YzemtKGEefgK6rd3tsTAnUbh8e+OJ58G8J1KvAeL1s1NHwJPNEb4OMB5soieHv/4e2OGUmt2duL3&#10;HSEP763Gc+VGTI/eG/MnazGtXovJeTfuvTSI2298LjoPPxOlK384rj93NRqNj0TzmU4UryWKk38f&#10;zTSBxPbZ2Vt6aTBCChURKFKnZ7SXhq+XNokUTueDSHWYxor2ix1AUt938W65pjet+bl1eHRuUS/Z&#10;qaQB6G28epm0in46uwSlg+wT9rJsL0Q768hfZy2bOJ0jE0pm49xMXGc1DQLibIsDXMKwbZedj+0S&#10;TmEwUAfGGSFZLPlzUMWyuUiaMNgGO1dFJOGmUmEyPNvIw8uy1YHaeNkunzbctJAV9ZPvWSh16CA5&#10;vNK/83fjlc9/Oeavvhm3bqMP0EMXF8fo6i6w16ODUVPEcKliiDU1rqqTuEMh1UkbOcYQQgbn8HqJ&#10;AlfF81he1ujY6dAx4Oj6uTE26A8q5C26bhCYPEJdQ67mjM9FL/aBd9pBfwCQ+Fosa3G/v4SHMIbG&#10;zfy1sdZ6Lq4efSSe++7viNYP/FB8+Lr7N61xl2P8tFc+sJnZZiO45CH5TOdA+muXiL809MUlz3SM&#10;keEc2NzgNXFNOtNbbpbpg3B5yUl68q17YaQ9a/mb+HSmN7fOXMYT7liZrzrmyoVxOmxuRWLaOgVI&#10;xxxU5jsL5JLHpJd6wf1lvPwBRiPJQnlNepsFFZ44MEr7xEAdMpvluzjwB0u7h+QXEtvW8mgcf+YH&#10;viN2X33ZlHldvPcD8cu/8aWY0wc72xD1mbOoxKcrJHTWHdQRDnFhu4VVGmpTWX/yOpfwZTtIpy4w&#10;f3MDR+bnW/hIlgaQ5Zk1+07sC41B6Ww54sH2CEfKsXmsi0D53Hdtw+zWeW+SLo1J4DWfdqEwbGFU&#10;R6Cq88ql2bzbBi/LE0ZplsDxnsaTl/l5+Jmyy0vqMl79VJ/Id8Kb5RAGGIl3bb8xMMin4n+r67wd&#10;CEh7kHB5RH4wY+4dRTqvxCfvlmnYdjAp4aZcw7Ot3BqvzmT1I/FCWt9NK44EVp0nf/rdIH5bttXl&#10;Ox89LPHFy9hf3f9HfOqtVdw4wf64Xok//PsP4rX2D8XDf/X34nJ0htN5P8oPz7AZKlH+3g9E9Rw7&#10;pkb/cjSPs9/8QozvdoGnBy+WkX36uPGAeuiDsClXk1oM68v4SGsZ5fcdRGVYjst7AN34trj2bYu4&#10;dbMc4/Pfier0PfH4h/5wNH/ge2LnVicK7rF2UM42iUth17G3bcmT3PYf3okX0xH35G98Iv7sX/oT&#10;hPze9U9+5eU4fs/7swx/kVdGpXnKJmHqj3TELYNv6SnafVpm0sMHYHtJKweRlDVlz3D7HJdtCoxp&#10;5cV8hw46HvKcOkA+EWblxSRe2S6udBQEiPRW62vKod/mtTzpDWGTp03A09/MbUPKCTyafCB/Eeal&#10;HGVZFuq78mKajFynS7nePg2mLLc0MK9qVHlLviF+cEpf85W/F+e1L0X5O//H+NYdeM26KFC4rEYd&#10;mfCaZwNH0kz4Cct+mLTCZPo1MLwTZ0DqXF9NRzl5bd9NY3oSSBLrFEc5y9jySKdOt42ZNQviJl54&#10;HpXtt++EyQteftPUtDHSbiNOWj7SQ5loXZcDZalGbB/f2jWmsyzLTzpyZybCvOSDVDBcxtl++cd6&#10;LAe3JPEizrO9POyv0ibygzBPg7YI684+kryav8LuipvEOWmz76Ls1IveG9yZPsu2AOEhPPl1G+c7&#10;ebf0yWXt6lrzgxx1bfYxlr8OWl+bPOI6BzMBYJVCNCUKf2GIrhm8AkzvAN/TMRo04ZvXiHaG2Lvo&#10;CvyBKf7Awwf4d+iVk2KMK6PoN+tRvEencXEnJk5yGFfjjIqXk3HaX57HcsVGOykCGNzDVoYc01G6&#10;YseBLHVtiUY68JRLPjHQ6CJpL2WkEimnnnbVlv6iJ2HabieKaBM5CFaHkRfzKTRy8AJ9RrYZzOce&#10;Xul4g7i1bqLdIJJXP9YyvcFLEoL6c78rOuDc4J2ys98u1KJar4QnfDrg4RZBDkqkrEKrGcblbmse&#10;ezTGAaASaTvYcldRMiejRdzsA99oGhfYYXX8lx1QMsWg6UpjGGsyAoTSCL4TmPl6NhbMdID8Fsud&#10;6KGbF4sB/esi7V0H+5b4ZmPa4jYcCsxqDxhb7dgDv7PeIi4H+vF9cEqZ4EXUawumroE7nCih76Mw&#10;ORiYg4wYRuVOm76C8qajnKm13DuIIwzHCspt2l3ia82oZxodfGonlvRoR6G5E1coqnz+MN4ezqNH&#10;G5vU2zibRb+Hzwq8qZftV9vl1PHFHvRGOcxcztrGi9r0uW6fsKrvR7sJvkf9GI4n0cfYzv3DUBAu&#10;93TAxpVwY/hzAkKa+OZXayt4YBndHu0AN0Oo7Gmja/0skihcWsI/zgLUv681VkFXCK9iX5Ou0FvF&#10;0IlJ8py+PbQpLs6RZyc30efBm0t5ClzYJ6zqtajRQdUJm2MwgvKsx3JdnVigDA9hdNr+BL6SZ+Qv&#10;uDF5bTqBEpIAmrqywEHK9H2S/4CbbyclqS/Mo66fUx6ewJqO/FkpDzIxBkwTHLh6ywG7mplIq0zN&#10;qdPy1CVFFI8HOij5HiCgTZb7tKlEVKTI0VIjOJVKJW3aDFPG5BHChcslnsqT8OPlkghYxDGCr2px&#10;Io/Cow9X1J6hoDntWuGwNpQD8QFeBs4ItDp4OHUyjXQmnoeLyK8e8pgz8Nx/nu8icKgrFFOXB3tC&#10;7mCNEdpnWnFVpiml7HtcBVqjkU1hB1/27//w7//M5pTSj/9Lsu1BsJ1o7DVi2a5FC0K3oUIRa3aq&#10;swUS3VSxVy2jxGexRJiXQ5womQvkVsCAs4Oq1OyglzOLVLZJaIUMQuSGgwBqRwLqshNc0IgGzN2a&#10;zVEsi2ih4BorhLjcikrHEy6pR2a1HvJ4Eoob2tVpTN0esLwTw2odAqt0qB9HsNBuxqLSgF39tQEF&#10;mEsKV7kJpcscawj4cwjawcEqWp1FNCDeATA/3SrE4wel2D8sxB5G4T4E8BTWIxh53lpFv1jBWGii&#10;IEq5zAm2ztlwCzRxDw0kI7eorwOhSgj4suW0V2AAESXyFukJPHVme3hDsTCis6DDGLlB5ARBR4ui&#10;qOfEL1YTBG8I41zSjuPoFi5jNHTGWKBUqae9olNBj0yKyXYe1tBCu7QxfJt4OipIZUhj0vtJ2v8c&#10;+NprgofdarSuXYnmIcICvearBszZox0DBMJlqChacDxePAX8O7w/HoPdZ2LW6ce852mzCDVCXIam&#10;C9dLT+hcsPrL4KxQ68AHrZzy6ymgQ3tvR+4H8J2/fHjWP2lH4HuEELrZZnW3gpFYAd/gjc5S3RUj&#10;8InQr1Aq6MicMlsewcQwskdFj0F2mR6jRT2uRZ+h4TQq1Use063YeiRzB2Gs1zvReBaEoMTvFA/j&#10;LnF96DbGA59XMPB3SjFwg3cswmIVtZCwtsAHShYY3AixWDiPijtQAnPPAazBSSwuBzHvj+NGfRCt&#10;gxvROziwS4lhuc5diGvnxdhf9eO82gu3UVpiQLhfYDrcwOhhHB6+kVN+3RNQeSvC94tWlD0FFN6n&#10;W0ylWqZDuUun9va4ksv4zqDT43htN64W45lri3j86PGoP9uMJt7rGfJzjtKt1Vq05yz6d5Ghy1eQ&#10;sbvRaH8knkN57F89iisv7Ebpxg9G6YPPxXR/N4bzdkwcmB0/jOXt/zni7XrU95+K8vO/L5ovfDgq&#10;TzkYDfK4PNtBMm0+14YZSoX/Gai9o65xdql6IPtYbsQJvEMjbvUZbJB8qiKzc9QI9CY4b7KnctV4&#10;TTuIQJ/WY/0+153Aupw0Wg3kIw1B6+HbeoQrFTHfiGl2XvZLxmFTrTsGC90UbDkJH7dFips5zqXK&#10;0376EQBelJvGM3figis7MeNJlziwrgRyHWb2dIJMQ5jfiVD1o/HcwmOe1KVE5YAbT7PYPp/2McKq&#10;E5/w826/BUgRZ7fjpS/34uGrb2DQ0t3RkVdFKLpIHbRPwe6nMQchF4tKnPWr0RygA6qL3Ex3nJ02&#10;ehmkOfX+En0jyDP41Y1f5+hMpCi66O8+RsMI4s5J5+lQ0mU5nMVd8NbDuO4h+hq/i32NP+LRmSP0&#10;9lUQf/T4e+NHvuUoHvuBp+OxI5xrdL94d7ngdoCE13Wn6rd45PJhW8WB7c86eU8+Il1OxNvgWD0o&#10;7RNFvGcYD2ksn/CZ75aXTifvwpBGCJnkGZ3G7HZMy7c+irg375b37NesS4Ct2vr81NHM27LW0VmO&#10;l2VhT6zfpTflbGUow/yzKdNlThpKhlnGlmd9+m1+2+mVTi63p3q/9J/9lXjyVz8Zrbu3M65+ehLv&#10;+bl/FG/+r38q9zTJdthWC7FuH3xblPJrmYIgTMatG73OY4OyXZZhOt8J95ui1mkJS9nzk3fxaFoD&#10;dIyyz7KcTXrLTToQLg0SNsJRl+lkGmZeDSfhJDhxZt7UGQZYzjpZxptF/sgwPkyTvLMJM7u6SNnZ&#10;wp4zm3jJARQLIl/ynE/rNphwoxJ+4pIHKdsBFssVZp+Wq67ZvluXZSfOvXiXt4U1322X5WzuNYH5&#10;Tz3mtSDbvs2f7fedsGQugbIcHlaYAxa+WxZpUq4IEwdR7Metu+/GrRc/E9PbZzE5eSm61e+MwpV2&#10;PHi3Fv3bPxuXb74Tw/6dGNDQB3iod1+6HW/cP47j04dx+m9OY3zRi8sLnIfugKqLcY8KTsfzeIii&#10;fR/2Vwk+vEX/dcn9cNSI7iX9PH2bs8a7KNf7Z6dxGYfRP6iA7wcxO17E9esY3tc/kO0S3nza5k1b&#10;DbJR2SSeORhP/BO//en4s//xDxr76PonH/tqnD7/oTWOSZN9zfZpGZTJ65qnLYuntBTHDs5ZtPmU&#10;cQcR7M/8XVDd/ogHSS8+tcuSTwhMngPP8lTWx1PSZH/Grc/hZfuUnZRFb/InjaThpvyEnZe8zUSc&#10;ZflNkvWMTxsBAPmjjHVyC7cJNlWtM3Gpd2yPMpgyRQJhEI8p/3ybJ/nPOMKUL+FTzznIUXhlHHfK&#10;R7F6/wfjmU07xaXpHtXPd/Z3lklZScMNDDl4bRRplEnrynZu8mwHdQzPmZqkdSDL/OJ42x9YSOKe&#10;O3ULRPLhnW03nDKTb6yH17wJT34QJt79cSb7EPNxiQ/1rvVu9at1yBO2wzKtL2HZlJ844l0+SKYi&#10;XfYthHk/Uv7mtSLymybjebcu+xzz5o+SmyvpsAWMOGlkcalzzEtcFudT/Foul3XnQLIFW77pDTfe&#10;m/AtbyZ8BpM+cUV40mwTLuzJT17UscWfxawVG/fme/VOxO9iN92hMd1eMe7encb928P4yuvd+Ddf&#10;fj1ee/FOvPpqN175xrvx5kuvxbsvvx133n43xm+8G2dvvBynt16L7t3TGJ5cxsndQZzfOcM/uI/M&#10;bAafnBzRn0UJA21V5OnAhDNeEC5tnCE2zPloEeOcfOGME/oMGN4f9EcOnmDQ+e22OTN/UQVOedrw&#10;GfnmA3yO4ThmbnMzp675DNzNoracIF9oLpx6f3q0tdqTi/wFhRcFH2Q7QGCcgxdb2uTFR+Ir/3jx&#10;TYNy+Zu4A+9N7DAnHDjTKQ8iQEA8BdRJIK5wajaq+EQQw84Uv7TA7WhGD0doMtTf5kmbnfR2DYLU&#10;643o7BZjF7nYocYd2jGkvhI2m6RdwiCFujhyYoKDGEvyFnNgysESvBLaiP9rE8HPEuPMfrvWnOdM&#10;q0kfPIAfedJf5d1/roqVVKWsGrRw030nL1zdK8Zz1OMPeqMczHIWnOMM4pV0+H+j0TQGC3xkT4PF&#10;cG+R+BDFshgWoleHvcjXou8odMdxdkG1+McyKLXnQLPM4Ub6uY83+eaU6ZZI6go8L+JpB412/7WG&#10;gnatFkeH2MTkHepnQbsKAuQqOFfDOUhbwF7FU48Zbag39Lnx6QqdWNTqUamMYjoVD5RFuc6Syhl9&#10;wOCAjwNSBehZ5XZfMn8FdDly2Zl1+PTtBvQUJzgsNRhwgQJ2ZiCeNtgjPULpYNASYogvV0nN4TXt&#10;GA+sKBOWM7Ggd64AAxMObmUJ4DYHkVJgUqTxixxLsW1rPe5Birk/IbC7NNL6xF1ybuazInNqNXPD&#10;c4XKnLcl9YJR8OnMT5nDwcL1ybjKIPJEPpc/57iHcFBMEZlzJt0IIsyALyc1WD/y6rZezjhzBmLC&#10;k7CABfLnALYdzGKWsp/GFwwnnJKRwPUg6cJZnPi+4p8KnXmnHjer5ar/pNMIuKa0l1eQQjnJtxV0&#10;JbhEyTslS/4Rb7Yl22Nd8hXtq4C8Stu7gZzU8cFL0VlOad88J2xNUaoOyP3ZH/6x9Qy3v/Zf/Iex&#10;rLejsVOOHQi/KlbiAYV3Z47y12OMtbjA6nQftFn+fHYeq4cDbjDE/0YDBqrsxLL8WMyu0bhKP9Bw&#10;sTyRSD1ulxLauFn0EdQZjpxI1FBZzOvRQjG2WiC3s4hdPIkqhFvMHV0HKQjaJc/LIUIxWsYzILy6&#10;A4lRGmuvpinAIMRfGuYxSiI7sAHiCJvPRjk11mmROyCuoeZoNWLXU0/qC4TK/cYQluVOHFwhrFOK&#10;Kcyjoi146AJNcfiwV6vEZWEYpeF5VOg0nGXWart+2X3pwJeO5GQchzSs3QR+T9q0+RCyTVtrlDkA&#10;NrcvKgGP4JcaLqeC2VAEiE6OdvvTAa5PlGrAgRU9kdFKqDq4wwGbJkSuQg8VRg2mWtbKcSEvYNSm&#10;kCCsjj2X5Dzq9CBZQ2rgvaIGx7Ip1LHC9h38opxxLS7A6XS4C66aMSm7yXkPmF0u6nAVNYHnS4Rr&#10;2kOhni9wrAcYww+jPkOIFDqqcmT3qL6M2v5utFvtPKr6Ena8DdOVpoNwHb2blzroCZZjl0w1yi3t&#10;oGBQvr15Ke5hfJdJpxFrj3eKQlqO+wilHQxOPNBUMdhn8OeMjqRM2a7VXoKrCb1HTgV1HR14a6EM&#10;V7VG7MCvTky8QQdzwPe9VSNOl30g69OB1uC1ajRbFWSURHScqzIdKwqzOK5nBxGtQfTVL5cuxeSJ&#10;druPolh0+YBHllhcjzXpmK5cjxcQuJ1mn7a4pG4VtxDq/r1RFHrgG+Edw6ceDe3Jve4dqEAX0TJ1&#10;yq/Wd8Np3xFXozq7Dm+8SVkPo12dxgUdzqRbQXiduVmIJkqt6CzPNp3BlT8aV5+7EY0n5JpyFC+R&#10;MdLOVp+NveihE6+HYrrofks0tawe+33xLVdB0bN/IPafhjHb7VQ8c2Ty9OIyFjd/G1nbi855I664&#10;dPvxSsyvdaLa2aMs3umtFm3Yx+XIKBFEKi+VvpdB9jH+CKpys2z1dBrE0pVvHVcNZfeWU0YEyyj3&#10;zVGva+yqHyyHh1myU/DS6DXAmT6SR4cl01JeKnGi08mwzZs0GpGZhtv08qvGunDZPxjvwMw3Oxf+&#10;UZwsxzr9pXl43I14eIru2Y+DA3Bdba8PBhB44n14O1vIF/lYWNRzCdsGV16p7DftFMaUISP4kzNg&#10;CPPXaI17yzSNLz59tb15ac1bBt863dkubg3rqWva7nw8PvYrX4iT3/xk9NF1q8UJBmQ9lui8Va2b&#10;hlYeZV+vYFghDxhrF5btcmVk0h83isiadPFXywf9VXToTisHV6KMnrNT91fhwekQoxRzDKQV0UlV&#10;5NFZkCX0wtkJZZSdrtaP6niC/gFBewLYop3NuFGeRPO7vxp/+j+hHdeAnXzJO7Rd0XOWWdJie/sA&#10;xqStOKG4rVMmP2kLphPBu05xDoZw26EbnzMEbSO00blDFNd0l25cW3rITPZbWa1lEGZ9FLMeSCHe&#10;WUw5CG04z6Qbn3ZNqlvfk+6Waf2+k9YfBmRpB/QgQV7ZX1iZFRCWfSZXOqO+k1Z+knfkY/MlbNZp&#10;+bw7s9d3fwE3Tp4QP9qAyWAE/omP/sl48lc/zsf6muwdxD//3VdjBE2zHeY3QnjzhYsy8hJ+L8vy&#10;FpfGbdoln3glvDaQK+HYxOtQJ3y8Oxifdhy38pHyB17pItaZTG/Z31R30oVyE/+8o2ofxRtntLSU&#10;VjrEWxh9+CedaJUTcfKB9Mx6trAIg9F8W37qHXApDhOn4oSgHCz023jLAA4fyWfE2Tb78y0fTwhT&#10;jxjnr/7iWPjo7ta447L+dOYF1pu6vEwr/+vMmX9dEe+ESZ+J/LEJy4ET22i5XPlLMWFbPWO5/lhI&#10;N5LFpK4AH/Kuv85/9fOFuPfpH4nZOz3k+Sxmz38o3k+/ftk5jvFgGuev0det7NkLOEOrGF/2Ykhm&#10;B4D1SAqN98Zo0KJf/lJcoZILGuO2H8MYxNP0Cov6QR7udITgFUDgmP7TLS6K6B/PpxpfYus89n3x&#10;+I1RzO5cxOKZj8QPfv8LMX/up5LnR7RNmVUGHAjNizB5RhzYDv7H41/6dPzYX/j+dfzm+rlPfDVO&#10;3/etif/kK2G2HCP5tl9Kfgc/KS/SXXxJB+Llie0BKnTjuQ+k9PVA/iyLb5PK3+phZ8kaJl8XN2mc&#10;jfjNdUtznXv7PvktZcCb9PKwA8vqtm0/lW3kKV2Nl6dsuzyQA1W8W2/6fDytVlrLaymbxKs3UlZ4&#10;WhePhFmeznb68A+X/Jy8xS0P+Ux969M0hF3ex3Z4/WsRTz7A+f6BuEKfWNrd1AtcZtO+yJmj4HY7&#10;ECU8ojPLzEoJ57mloXgXnzZCfG51fcos39m/20C/Kdcw6xQ3Fpd6yYvCErcEOsPVetSL6acRbh2p&#10;S8xve/lOe4aXLEK4DUxg1uWoL7xh7bWe4M4+mLjEs+GZmFffzct7yi9PutyE2TT5gyB5UxcQn+0z&#10;Hd/ZN/BMfcOr15ZnEkngd6ujxakzXcWReMgwnsYnD/I0WPnP8jd60CvTcG9tMcHLOOTXn9jcykfE&#10;+qNwzgIBSGewFFCiNYFcjNFzhNPJrvAfFg+wNSZfjelgFPMXfzo++84Eh/RBtGFkXLJceXQ2wZfA&#10;VnW1jgMq6bMl0YCg2ADdS+iAPiBsid+kbnOQoKQ/AEOvUObKgr9gNGDgFc4l7gnt5w94cWZaByL3&#10;p7P0L0ouVSCfuquAE+rG9Cpwy5W4LrVLRrXdhIm77HBRGG7EnrJJW3PZIgkWCFABnGRfRx5xssY3&#10;NhC3PK0foA+4xuXaQV8Tb0GQTEGbSZWTUviX+QlOWSTmBi7BQb0UxxiVQyd1UJcDXxa3wIsvg2+X&#10;JjbQqXU60dxzDJ/UQwZX/XGMZr242KnFXrMeT8Igc4CdOdsfZhjhA8/xTU6Q34IIlrGwzXAJQLSD&#10;IUCAMV7MX6Nn6UOvRoW0K3MZIzwxxzhpNctxtLOMMe10WylXVOVS9r0y/h5lWx9PD1lcIViL2gpf&#10;bBV78IJbUZ0iCJVmLRoI/moIvyDYy/Yqduv4uqQZg5txpRq72JWajW4/NGvjO15pxd4ALL59EV87&#10;o/8azVDZtA+B0pNyHzNXxeWgP++YseANWxTk5SAcOHaVmqeHtmjj6spuXMM3qhWaMbisgps+Mq6v&#10;qNKqxhDFusT/xIOmFHxslG8FXLut1L7l9C7i9ZNldIcODM2oG/u5UIsyrqVK2X3+XIpVa5Rz26Ll&#10;sBhjcQxund3laZ1F+LFiRz+bxFBegCZLnB0HIlcITo5vuCQgOwk4YengMu+tck4ccn80+c62JcP6&#10;S1+2n6fMg+KZgABXt+Sy2DSkoD2+dvIhycwqh2kfaZgVoFkOpEEHq3WGogOv7o1WoGNz5Uax7GAf&#10;dr9thL+ddWcf5L5tuBRgjGDw7OEHngxaok0F9xqnXa7yc8lnzk4Ts5RPFtrmZCt41GAKUCbUpU5g&#10;cmzIhgp1MYXGN2C2TmjrqjFlUDs7+3IMlDphFfLlMmKzQNcljcwltiQsYbSV3cve03eBwVlt5E4V&#10;QFHgAhqST94RUa6sU2nmAKIyUquhjyrQDxtpNM79ai/Bu9ux6Z3/o7/3T9cz3D792V+NVXM3yju7&#10;UW1XcaQm4H8ePadszU5i2u3FvN/FcOoixIMonCNovQgHsx1UrgJQR2Q1FzF1wMI1NKNVIFPrX1SA&#10;0umELr+z89LorQHgFYRyByZToVxpUgZMOeE5coAPpCxQdCLETSyX6bGCDJ4zEDKr4jS6AX2pBvFd&#10;ZQ5iVoNUCrkRIHVRSioyFaob2bknFnon96ByavOK8rsog4cw/RBrrzRD6U+rcYEX/QCm740Hseot&#10;Yq4nR0PqCEWlMMkTOzzlw33pBjDbBO2yA2IblTmCu4wWBqS/FBzDNcPuLEojlDJKYkzYAGCWKE/3&#10;WnN2oGuGFwjsqnYQhXYLw9PCAXhehTlhvAYAl2/QQRBPp1ZZTDEMZVZH72lXqxJdmGQMDTx8wMEi&#10;pzh7VK5M1UQ5OoOqD77PwYijuTLwCEV1QZu7EwQKYXNm4rxZhU4oZZTeA3By2S/EBMkZomHH/R58&#10;UKVTPKJQGf0+ylFyokCoS0PCvTqkUyq5YjtmtW+J4tFelFHgq9EuzDpM2qvxqgiT66ad0ukec85E&#10;PFahD3G+oV3u84RC90SS3KyxjDGvN5nW5rpzqiCBLSxSmVyBddaVykWlepVkO2jn2l4Bw7iQ+1k9&#10;QPOe097LLq08BZcI+hJF5RrwxXyHEhX6ZVwtVaLersQDgJ2M+rl/nOvjV5cYH1jaN/DyrsJLu+1C&#10;7NDT7dSr+UtU+QBk79ZiDH/OK21osI+eR1mpsMBvHtaBUvKEH3+pyL0AUASerOKBHqsGSro4jvJi&#10;AI+OooM87VfbMSkd5qzS6XwY4wnw0o7xsh4NFG9lpxiN+pA2VhEPBH7ShQeAA7gH8jDIb9P++tGV&#10;uHpYir3xtXgVzXx38p54oqzswGrn0BEjedl1kPzjcUpHUGp9T+w/Cc2euRHNaxXgO47imCc84qaq&#10;LmPU2Vz1KSA7cN6VM58Epdb2lt4GWBHxvquvvOVDo3z3SmPUC7lJHWpennYC60JJw20dqUQtS83M&#10;ZRmpIqgnqyZhspofppUvfG7uBI1ndjCktT/SpswyTUKYRrnL4bWPHDA+Ph3F2elFPLhTje7DYpx2&#10;6rlfjb274CWclKEj5mCbg3TWaweYAw5cpsnv7FGo1zr85k79bts3fJwGPK/eGtPmI3it/Lk09KxS&#10;WPMyIZfh2sD0Z+iFm3Hz1uvRu3875g8pcDWC1nTs6KBC0bUDbXSJUkxHr9GGLnZPRQsogYByq0h4&#10;FYevSme2jDMQVZnQ2bRmtHECftBRJJ+5/INOuZzWIjoAGSjP28A7jTPCl/Rqq/kYOZugX9ApGMc6&#10;3NVlLa7TEbT/cCG+8/Fj9NkLuQxKWnq5NYCOpIOQSXPqyjZvcbB+rAdP8oX/BGYa8cJL0p1y/GWb&#10;6OQVUezOAC6NyGjrswDC7MvznQhtFOlgvI6KdARN6w6bNNoz4jv5j3xm04FKWLm2xeYgDy/CJOw6&#10;2F65HFAYhJXE8rYDCZaX7z4NFyfUre0umw4N4ykMj8olzPJspHEWmXxAuHV4O7jy+o/8ZBy8+mLs&#10;vbZeXuqBCh/86b8Z7/zF/zRWrU7SUxwqEzqo24Eisq/b6ZM7YeMl+VfcAKOnNbmM2uZlOsKzHO50&#10;LI3wJly6Cmg+/GMFfvtOZlnJera6Q8MtA3imvuHVshMWPqxPPkicCI/hhpFePaBtKW3zncTZF4FT&#10;y9vqHtuTBXtbP88tr1lg5uEWl8pkVmAa4wlPmL0JEO9ZjzCB92y7Cfm2TNOm72UwYb4abp3iPNMQ&#10;loN6RnIrmqkLNvVsYUpYuNU76gd1iXgUjm2TfCZPkT7tcG4PBzof9NBr3eiszuPeJf3uF/95vHQ8&#10;xr4bRK/XBtwptuAoJufjOMGemS/pJ0CiM0Dcb3Z8AVz0AfN9bJbeCP/0PBo4W4/T5/X8mYw6RlP6&#10;vFkVm0nCzKKFA1vo12OIQDVUsgA/Hs7REzSi9SAOuqe8D+hPr8RTH9qJ5e73rHFM9my27aNRhinf&#10;iS8iNNVufOm346M/8X2mfnT97C99Ie4/9+35I4Z4yMs8IiYLXtNCXnHWUsqkfCe+/CYNZk8OfCXN&#10;tnlIr74X54YjAkkqB/XkeRFvmvxxinSZdRPulQ/ic+Bg8+5lGp3WHEAhkTyQScxAnHogL9Kbtka7&#10;7VPES+os0psv9RPJsn/j6S3+bI86TdxZt+DJn1uc5sW78ckzVm6ckTxTPxnP51Q78Pgz6LwvR2H3&#10;+2IPBzN/JCCN6SxDftzKHd1DwiBsyc+G861Mq69y8HYDf8JEZN5mIo26yaf6xEvcqEtsv+mzPhU8&#10;aRLARPo63HYbnmk2+cVlygvPlBfjCbfOxJtlUrfy5rt9RjaAd9uQeow82T6fRlsG4Ub5J9sCP5nN&#10;sG0bvBJu4g2zjEy0uZKmpt3ciQfhJJ06S75PvU50zj/gFp+CmPWbj2/Lttikh231KdE3V7ZROLh1&#10;ckf3CzE+/ccxfOftGJ4fYzPfi7PjB/FwWI/utBKX4zq+Ac9eMW5eluLO6SreuV+J118vxqvvdOMr&#10;Xx7E1772Snz1K+fx0rvfiJN3Ik7vr+LeSTUenmNbD7CTRy30Io47wLlCyUkW+gG5X5mnSS6wGexI&#10;dTLRIYnDhBYfBiFdzLFzx84wK0FvfR5sGlXJGLuXdkyw2c5H6BV9QpgrZ6dAdCcmiJsyDOU9xAhz&#10;ptBa+B0Iww+RuDKj3jZI9vTPZAbzElxAoVd4z9kuG17IbYUgWNqVVJBb7eS9gZu0SSIUvE67m6xv&#10;IrKcNdH4z2uZb/2YQ3yTNsqjD4wOCizcUqhaiWqnGo3dEr43/g/trULUAnA22lPS1yl7B/4Axhr+&#10;BD7iU6VqfCeAu8rsTXzzcXcRd8eLGA7wb3FoF+TP0yepzz7EjnThhApsttXMVUzodn+ZxPdZnw4J&#10;TRIRC3h9CsweFgGPgQPlZOHUNWg0BX0eZJgzp5yE0qDd1H/ZjbiHMh2KY5HSWEUDGutcj2j5ol1G&#10;j+CXwrWTEb4p/Uwde1PYaEWuaqrUOzlZpzKfJn7qyzE6d54/OGgraXJR+ppsPCWTy4hTjrmVH38Q&#10;KGEPV/xlA0AatGOFP13GD68iDCUVWf56Oo8pvnAeXpFjDaSbLGKGMlgg9KUW7Sf8ogdvjvEvnexj&#10;RS18shYAmY7b7VPcX7wFrgExuuDQEzMVUPcpK1JGDV/SaYMLT/ObgUDXMoOnPNFTvAJPAbkogXAH&#10;l0vgtGxdJqUMB8Jn8I+HEDiz0VV98pOrTtwaxtVrlADPwYfQcyXOMYzyxyDSlYRHJSFtAL2I4eVM&#10;rw17cjk4Dg6QF08irdLR6Ss4MG6/lzO6qMFBJoeTxZhjArlPPeULuwTJsRk6AFek6Qw629ABYeco&#10;rvwlFV7NWaz8M20eUqEBR1jKmmWIRMP8BUN4DKN4ZUgciFGq5pZ2lA+ec2k0t/hUPnOvOcu37eRL&#10;yYPeOY4k31qefFOmVeK+Wue9yY3PTbgDhTmYDK94UvJ6Fh68QbHaBC7v1Rf7sT/30fUMt7/63/wV&#10;EtVjVm9Gvw3QGDozBHGIsiriUc9gtDnvTtV1CWVJ64E7FRcNsCN04MDeQaUwnbSjXtmPxx+fR3Xv&#10;MC6We3HhmrrxazE9Hsa0DxM2atF2o21PHCm1YgcHLprjOKXxvSGOWx9GwqtxjXmuvR/JZDRc3ofB&#10;HWApKn1Q0cMHNOJK5VE0QVCJ7x4lD2CYIkLhr5H+MuFm/Z4coZThV6Kg1lNamzJEtRa7eHX16tUY&#10;to7iou6G9K9G4e4sCuMrUby2F8UbExihF/1TiInwqFxSwVNkC5Q4qNaEAG4SPoEJ3bttetqMq/1y&#10;HHTGMTicxrEMcoGCdNoLRClxO3PIdaItDJUyDvHxZI7gUhb9yT6Aro724oEjsfePozroAz7AQ3g3&#10;/CtU6tyy9QxHeBkVBRsrbdJOzolKDxrRke0glK5/HwHjmSArGU7rIW8BxVii3tlqGKMBZaM0usi4&#10;U20rMF2pdD1mzX0UyDk0PImFXjDSYSfubKQDhNFZd2vFpjBTJnDVGtfj/R3qb07i8gIkzc7iAjgn&#10;0MR17w44Ohpddy84nXTo7s8qOpNyau7p40Q88OzSzzLeG6oXvpsAl9qhvN6jpNKIAbiOmQN6tJ8y&#10;D/mueiTzgYrZadDAh1BNaddA3hqCL+hf2ENhoOz1kN2rrQAfX1cpNFrxMvw1vxzFY458l4+iS33j&#10;ZS8+RMews1PIGQELOg/1optYnoLwHnypME8mjXiS+7HDy7hs9GPSLULXVdy/oO4zO3V4g3xuwFrB&#10;0SgV1vv1NVDQlUor6o4w1Ki33o7B6iB6F3eicH4TtK9PMW3ALLVWO6oH09iLfrRL3xPFKx+EVl8D&#10;t7exE94XyyaOSrsOn1BRpRe78EZ1fhldnKpp47vie74HBXLjP49CB2AOIvpnGC/vfDJujVvRrj0W&#10;L+w0Y/Xk09FsI0MOlGDWeXqqxrA+kspO51BF7/Ldlb9sQxYVHknSgPZXWw3CdGBQQBqQkDMdYw1V&#10;0AUeyUtYdvQ8CUolp+Pje+YzP7fp7Dnlvbz89vYiLJUtINqb5awCvq0vdaqfFJjOiOmJT+fcD/Mp&#10;m4QJk2kyA22bIgOT3utx63Y/Fm8/iNHZa1F7+EasHv9/x7f/8XosD6mD9lu39ZpVeHM/Lj4SPN+B&#10;2+oQkqzStjhwgwim8+AApHEaA+mw8G053ipvM4kj+xebprFtgVmWN3UpOiV4/A4JRm9F3Lr43Xj7&#10;tz4eJ1/8UrS6w1i0Bsh/NfbpDtuVcUxd3zs7jg45TxvoTTrfIcaQg/sdkFXEkyt30EHwd8EN0OH3&#10;ssYPeuRddN2y6xJ+OjMJjY6/wNsr0SEcHVRi1m4Sfxmjy+wyY4L1NcdAdnq5BmaNhjcrV+PgPY2o&#10;PPVH4vu+6z1Re+9/Fp3n/fFlgwMRRtHSD/99jUtxJAK4pJXhPtMGJIG8IZ9JD3GT/GbYI0SRlvfk&#10;OeNMs6knO2fLl4e40kHx20TShW+NuaSHfEh6s1p0/tnwlANNXlmPeox3O/Nt/ZYjTMkWpLfevCzX&#10;eAv1Mh2JhEO4NEoyzPJ958p2WZCX5fjNU5nLASiZAhi8kkeFkfDv/a/+cnzgH/6ddQTXslKNf/al&#10;N2Lw1JNrGAhTxlNmuBMPhG9lyTJsq6pKemS7yWQayWO7Eg4eDlRk3/1NZcrXOaOE9wSLb5vhu3Lj&#10;07K28GZabutInUs+7ax00H2njRrRep9bfkhdtbZXEw/CRVCWkzjMitdlik71jvKV4QQ0eTiDae5v&#10;PYQlzD4tz/L5NnniwpfNZXajs2285Ew88/hjhU9gzRmZwku8tJqqQ3h3dpxynnjkmbpO+tkmkUm4&#10;D8G3TNuRuoN8hqmLDXdmwbqx67KStzdlqnsdBH77zq0YfONjGNyX0Tjqxq3PvxEXX3ozeqdTjOdu&#10;jGuHce39xRieTWOMHJe1qSi4WK3GclyI6XDCjcMDYprzFnKPs74HfGX6J5mVOpY9bEgYoAnjFPfL&#10;eVDPSR+nzb0jaXDBm/5cg7eGUVuq1OJDzWpcXG3GdPePxoe/84WofPg/yYO8ss+QvrabtqQM8e4g&#10;uLJ29Qs/Gz/+Ez/J1+9dP/PzX4h7hy3w/dlY7f5UlCBq6njxrpzzLn5yUAU6pSwaRnnqBf4nz+uP&#10;J87JN+YlTV5uTZG0A8UpZQgXSdKxkw74OOsBeNKZ3+JNILzyknCkHiFeHid56h/zKFtmlWbGZ2ae&#10;W1lMeDdxyU9W/E1p1Bl+GyfOEkaeOYvcNOR34E24MN3XgHMJj/n1Q80r3+UsPOJl5dQpfNsGf80s&#10;feqT8Wr1dlT+vb8U74dOmpemTX1gft5TNnl3kCpnoZHfPl5YxWPWaTrLJMx2Jb9bDo+ElzRGJ43I&#10;v9XJ2hCGuZpE+IzKtMTbbnEpDKkrbazvxvMtbqWfVdmXmCT7Ep+WL455tz9KmPnY6gJ5Yh3JzbuP&#10;rBxYU48YZhm8Jt55z2Dr5ml8DhbzmjTkVpazfdzWYaQPn+qTbCBX4nZTlwl8N798m3T3Mo53cTHH&#10;cV7oVSOTNtYZMe5BNloiz8tRVE+H8Ur/MiYvncetk8soXPx25IEAEgQ/sDzBGL9ei6PyGN0+i12w&#10;PkexnY/cWuUMGxffDz/RwashhFxMa+AH2x5/YQCwOvNlAM0BLZDpYsMiduW0iD0Mw0sWG75eDofD&#10;SnoPiNNZzqWUdCgLBR4EaVstsFHc38xDAeoOCIDUZR9fYTDFVsc3g3BuRyT9rblcdUaY5RDgj9Mg&#10;Mw9owBcrjkZxJp4gfNoC5ufbwY71jBbKR4etsP2lv/W2CRvCAEMD5BfyuGyPUsnnDQ5oq8UkPQmS&#10;xv7Q7qCi+7p5yqKrAByUyM3hJVQmpDyebrEz26vE88B/pT/JbWW6nUoc4cu1p8U4pd4hDOaMnBU+&#10;yU6rGB19XurWF/fHzRF4uVFfxfP0C7f7xXj5Yk47x9FFoBwYAS3gDrrJ+07+yJFs/Gr5pDKC1rag&#10;QT8DUKNpTKSxgxviRLoSrBzpluZ+qrQBV4MXfLpN46vgZoWT7ESbKsoBMzCm2JHOMlzQ2bm1Tplw&#10;VzItUBAextd24B5BK+RUr3mUa9TZqsRuoxJPwbzLvXauZHKa6RsX4PCim9suud/YyB91YZICfZU8&#10;6JU2mXgFZy71BDrKx6ep1vFfKWcn4j27EfVFK45npfW+avB/FwoWkRPYPi8PkHDV24L2eRK/K7Ru&#10;0BkU8CvvXjhJhTqRizn4LjXx9eWNIRWjP5btcnQ6xdip4ZNOKznxRTxP4IcpbazU8EvxW5fLZszx&#10;3bWpx9N5zh50j3RnUq3wwaqkL0JfaeAgomwD2eGZYurJBWFleNGlw45z5AAwtHBrrjyw3r0KoeFi&#10;w7viReUizzmzzFVY8qRbYDlz1b7MATX1QdKd51LaN8qxA2+V6QTdEUu6u0wVLoJvkFfqzYkHVJ7o&#10;z3fihItKp8iePkhhoR6gDnUB9bt9mYosB8kJVwbtNwRT3ak9uTaMhCs/1rrStMKbPExe6nNPRCe5&#10;5JJS6wAPeerrcgY+5pSF7JHHiVKQhsh1/+UsPmEkGqLzTpqylTi5Be7J8R+3V1PKpQGdhwOfFQ12&#10;bJwBPtEQf6i4mOYYxs/+7L9Yz3D79d/8DEC4VvoUZTWIQrebS+ZmAygzpEAILhPnPl0An6dZ1GpR&#10;bTq6Cb1AYJ8ebYZgLEeFHEEtoxD+/cosvvcJGOyFclwezPPEyuV4hgJAuAAZnyxau9XoXKnFY3sw&#10;R2ORhEXFRgMEX+Ls9UFKEQVaB3inyxZx0kr0jkXXdiO1KxRladzjntExrk9QLFQrIIIbASmjWFRs&#10;uZZaYoPJVAKOOtJx2dkdAEulthONWivqNdpcPsW+HUVl0EFoWjFBSNQ1u+SplSfoZ5gN5iqiNLJX&#10;BZk5+gplxjBIlyAPTpjRMRTHDZ716MIh08kkWoRXqzNoCpEoz9klSovLLBf1ZY4yz2V8FEDJGSSu&#10;wbWKJu2TYWhgsQEH1Oj8KGNFJ1qcEIeCUdnXPMW02MSA9pjrasxwogYoiF3Y5wU4ttQpx7uQb9qb&#10;o/icuQWclOs+B85Yq05hJBkWGrhk1b3vJiund9ej5i8m0YsGOKsflKAdBg7gKyhDEOR01gbILYGc&#10;OndhNca578a5665Q0krDCAU3xFtqYOXtHdSiglPu2rOix05Tb8Gpy04hnDmvuUkZdNF4FE4fV2G6&#10;xM3B1kp+uLkiHU15FhO8FI/1dhkcUAFvKw1hj0J2hp8Gpiez+IvGDggt0t5jaKHTcKBY0WHd5r2P&#10;xvAwtfNhOa7zfaU0j4dYveeF3SjVcRBqiziFx+7i1Yx6VRQMsOkktFHfwnYG/6HonbIbnd2Ywfc9&#10;GPGy2IpG+SBuNBtRbzThF+KLdZQUimhyjpDCYw3iQChcFGUU/GoJf88G8M/J+iCJoe5fO2rVnehU&#10;gbpxjbqvQIwnY7GDAl/1YqpcqAjEDfRwJuJg8jCGD7rRv7iI0+HjcbjbitbO90ajcz3mzz8R7Qa0&#10;m/biFQym0Zu9eB+G0u7zO9FEhouLvexcHYzcR/bKbW7Yzw5zwK3t4t4GniDnIJVx6iz1mSKn82h/&#10;DYulkScvp+EMHRDx7KgNMypnFPBux+SlolO/pdLkG/KtCyexDm6+b8vdfvO0fMtJO4F4yJyXebIc&#10;/qSDbLmW+U13cinxCa/v3H0ipg/fidvgZnX6WpQvzzAyT+J0/lQ8dWUQq4PD9eACecymWoB1EizL&#10;tDnixR/K7Cxsl7dpQVs+xZUdgZmyY9GBM5w7YeLFDjPzbupK/PHuWFe20fJpk7i3XGchnnQvov8i&#10;TvVkFJ1D9HX7alRmV6J87ekIYHePtsUSfUehy8IOfIDxfIkO1LgUCQVkCVkbILczylDGV2X1bCX6&#10;ThdB3hzQLpTr6KYxGmkB7mrRRE6Wi36gLnLZpZsP569KOQKEnIOMUqWOoTxHnwyh1TweG7wJon41&#10;yvX3IhpH2VbHDnzaNmdO5cW7NExHhqedKP+z7VseSSNbxIlXb8PMY1l8qxu8pYnx4k9cJl55yEem&#10;1Q5LfuOR+SGmdfhtuFVsHao1EOun/cXawCHIMMpLg8CElsFTmDTuzWaBaYx4WZ5pN3fSm8usvvu0&#10;rHR6fcdgsy7zpJOfwPDOM2GzHNtjnPmFh/e3/8QPo3smcf1znzU54Yv4lr/1N+KtH/2JmB5cyXTi&#10;Zg0g8cJsmE9h3dQl3Mqu4Vscmi1xzSV90omR9MJKpFHGG2y8+iDpZFxGbp7kWSN7nc4g8edAm5kz&#10;bKs3SJssS5g/Cq8L5xZmHlkvt3jJgja0zE+fvGzrUJ6VWW0FaW5TvY1M+4E67Wqs2rTKtXKn/2f9&#10;PNZ1efNOEWtn3jrIZPeVTfPbBOKQp2Vt2+At/+eADnWZXhicye2AXOoSArOfAybzJVkItxxhEFb5&#10;JPmRb28HEfh0y7b43ctldP91M3oXn4iLN+9F/82TmPjDI5ln9OFzjJzq2TgmZzhaKPyKUyS1WRb0&#10;XxX6Phq1dP/TkdtXIMtPXY3ixZWcadCuF3JpyXyEE+/0B50QIJjigUwAzG0oNN7FhU6wWyxUGnXs&#10;GPpzdMjiagfgPxzXG+isZz/kJIhcguNyKPc5UhZso/vUaE9d+crn4if+/A8R8nvX//R/+z/Hnfd/&#10;Vwy++vXo/u4rMZiex3xyh362Cs7uR211ge7CtF7gUIJA8avjmLIl8oE/+xEqEs9bPDpQZBLpqUyk&#10;XrAPlABcyce2y3foveWz1EO8Jw/wrf3pSgX5KPmdwK2+k/9SrilH2me4UTzN663eEjy7ixwk4nsD&#10;dg7uZHkULp7kidQB8gwJUoa5LGc70GdCYU09s6lni2fLTjm2DNPYLsL6l9hDN+/FjcYs2ocfilPM&#10;FP0d+XFbTsoFT9ti+7WfE5+UJZ9vL+M3YOXeUKYRMPGel+Vk43jdNlTYySdY6utsB3+oLtMbl/l4&#10;CJP6yvaqK1PODLN8ninH3PzPArMvJs58zhw0fDvQKh0cyEtaW2lWzLuJDBcGw4wXOOuiXuuTSFYp&#10;LCbPfsA0fIi75BfuzG6cebge9VObd+vZyr2+QwaZxhevDVzidfYmsvf1/2fM7v9MjO58I4ann4mz&#10;dz8e57d+LU5f/HQ8/PI/jnuf+8XovfzLMbr/mzE/eTMmw5sxuLwbF+foht5x9O6fx72bF3Hn1jBe&#10;vzeJt+9O4+T+PI5PCnHar+IH1mLAPcfncXenUu6Lgf0E8+iI555aIDZxDjJsl6dv2nk7qGbanBUG&#10;0rGI099REKR/LRUy7dWxh/fw4NaDwSBIGkywUc+d10GixN1GOPSuREMZZDvAtDb+0DvUn8vb/HEP&#10;Qg0hZg7ukdc9qZyN46AcIcgK9rgjoTCy4SoIB90t3UVJ237DW0EhJU9r3YRv4vFW4Akgwihw5U6F&#10;jA66Lfw2F+mSaYSDf+q2KO7EQQffFGP6EuPSLZ4awk+9Hm54o16JJrrTLXquUdERwt2grGaLdIf6&#10;aBXwVYu3q6V4iJ947hZLbrnDdxEdXutAj1I1FlNn6OCH4SMXZiPwoCULTDC+g4FljNK054HLPsgd&#10;cDwny6V1qWOkC41UF1FCrLALm9DMlUyWNEXR36gV4xC/YooyUgeI00V2pNqf5PFOJp9HRQd94oSP&#10;OTey6A8urTI2m6MHZGkuo7UP3sp71FaN3fkkt0Ppyj8ODDnS46CjiguBlWzKX+pJaZCDnuvApHK9&#10;FtfhpXJ/FD38rmmuxpjFDKSXcHhcPrxy9k5hCqyu+Fiv+ijYENoxhCcWOMMVB2EIt5t0pZ8/BLq6&#10;qYxgO9haARD3P3dw1z3iquTJSZzkUQSK+MqryQDfFF9uCAzWC/wOGOUm/8DsMtiCv4ZIN6GHaXNQ&#10;jXqa8McuutOtipaITy5LBQZ1W9oM/PGwwpxZCub8r32Sejlpxz/fU8FYH3JCnpwdqnzyz3CZPg89&#10;QIhn8IflKqLq7dStwOPAsivuHHdZ4lPMpUMNmaGcMpAvYWJCaTd/pQXPpI1AkWKtK2gXnyWVhcqO&#10;D3nOwXuDnDHq4KKguORc8XG8zgFB26PNkfutKdjCKe7zCV9zS6ZF3f0Qi9F2AhK85FLpnBiQdYJf&#10;9ZZ1pcK3ySv6AWRiTjk8tUcIzbLw2mMKEA42Jt42HfOP/tiPrwfcPvY7vwpzLGI2dmNJmMbZRxBk&#10;JLJgpBKIcnmoiGzTsCZCU2uXYxeB3ulQYR1lBZieMpproiG0SzZrJYw0eruTVT2O6eEWi2GMXaLo&#10;Zh0wUb3skb01nKuW26pRfi0mxQYAo4RQmy73HPUnUR5Mo4nsVfwVw+FiiYFSnyB4OdIOvG7Y55pG&#10;jykeQ/V9knyE+7ErEft7KCFg3aWOVbOAglSRiTQF3L3VIi6mrWjTSbQdpSucIKxT0H41SkcHUb5R&#10;hIEmON0oqt4EBoJRyKPwFlTCy37+QlLwZzbK9thce/n5Lu81y0N4KqgcYK87wFLGuKtwg6PiYpwO&#10;k1wyAye5v90UhqJcmVBCComHOlxvkLe9xPmFiMNpnIGTPoqq4C80CJTCM6Lts2ol3guA13eLsXel&#10;GFfoEcpg9ZwOYghxHKpzzzsXFLoHgL8uqEh1ppd82zlMfYdb7Qzdv6+I5+xeT85IrLYbUdhtgW5u&#10;yppPaSvapbwcR10G467AM3ZiZyjNrhtbTlBSGPIDDOseGmhvOokPgcA67ekSXqLtGro1BwBAmcdr&#10;g744wGh3MKkng49X0UHR1KHjNZRKu12KHZ575O3BX/NlJQ5od6faILwRuxjSKxhnRDkllFhzAv6s&#10;BzHMUxdpX00hpw5Ud1SGFTqHaTTwNkquzYe3PYBjdLkTi969KA3vRqE3jPnMZdMe2gD/UkeZsqoI&#10;5mIP56OJcupS72CM2Pmr3ywG55Uc3LsKLv8Uncbes6Uo79YxIA7iFp1kYzigrdVoHpbiqGndqxjY&#10;o0AXN7ksdek44asGHVWjUo1ioxGjWh3+2Q03Tj2iJ/rgEcr7AF6i53NadAMP1gHXxexeVC/uUccJ&#10;dLwZk8nz8YHnW3H9e38kqtffn0tSBzDE+Oa7UbnZjdriO6J09YmYAdtoZw9n6dVovap1s48swAvK&#10;Nuzt5AVYLg3cdJjQDfKNRr1MoaLzgqTJI2lMestTPkinLlNUMkqRyYTr8qVNFkXkRpfl7buf5vP2&#10;SoPYb/Iok1YgWRM2E5uGd2eSmV9HQzXiL/bC4pV5ibMa81pMlkkA0h+F0dfija9fRv/ml+PmvTMM&#10;zwdxPm3H+64dRzzxEYyhLEZdnHDpUKkHhd+2CLRx2bb1Z75Y/vpj87A+05pImDbPTGb6TT1aMOnQ&#10;cevoZzkAnekTZq55N+6++FYMX/yF6A7uRKdyDD9B7Cb6rfhOxAlGBYAu5sNYuhFkYRSVcS3GpSZ6&#10;Cz2KDNgZlheT6KIXYaFo2RYQ6+/Rzvh0ankbeS83MK/1TuDHiryMMM/n8p+/EAIa+ib3gYAQ7lPh&#10;gFsZo6+z4y+Z9ai2alGH96fjYsyB5QR5uxi+Pw+3QTSzPfKJRqb01lHTWU088W2fnsQUd8bzahp/&#10;DBAngma46VW3DljYpyUNxCNx8i7/12UQZrSX/JC8YSSB8n3yJU/Vv4PO8paZcwCEMPnNcoVDG0En&#10;Kvsc8/Etbwm/zfOy/uQ54jW6RNWWL4Q9X83n+wa2lAXubLblWh/PLU4cTETdpVOYcsm7vk3yNZUJ&#10;873v//dj1uzE45/+1yRYXx/8u38z3v0TPxyjG4+tcb6p11/9lBMHjmRDnVaC1/WRMOswjZm4pJWD&#10;EBo/6eCSN8siv+00W/4hnzDaEMvIwQ6QnG2zTPNZLq/rTOsyDcgB04xYpzGr+XQ+pUvqA/MSYbgw&#10;Zfl+W4dpLJM4i0l9wbfVKsNEJ82E3fTWlcl9kgjWz/aIA+Wc1w0Qm5s0W9lMOHk3v2nMn8l839Zh&#10;ZCZYX1kucckf1uk3dw748BTe5H3Dye9rOuzEJ97J60C1vKGeto4sBwZzL6Yb2DVvDc/izS/8RozQ&#10;B4NRPyY0tOcsCfpobYtz8UC/UhloH9I/p13iKgHsMQrGnwNXOBLNRlSmC2yVcbTpQ48wKm73MOwv&#10;Pe2dNAC4xLHWsJ7j3K3wkOVXTzjzmP3qQBugC412/F0pHeHi6I3Yb56is74nloPPxuzhW7HCq17N&#10;9qKyS92UO+r14trnPhc/+Rf/3WWkf/1P/cl487GT6B8X4+Klr8Xx8ctx/vDrMbycxsPz5+LuyUWc&#10;3JrH5a1a9Pc72BbABaPLi8l72CHKtz9eyEegbo1/cKtjwWu+p97glpeS/oYTv06Qn0mnLJObJj/S&#10;04ZJG2dDmCX5lW/f14LNTbrsQ8iTn9tyCZN3LFsdkTxN+Dab/JFyStlb/Zf5eW51UsLCbRxkzgzG&#10;WbywGem7t7zut+3ctk8+88e34YPb0S6PsQ8+H91/dRrNG9hPOzuUgV+wqTf/kNcBE/Wk5VuOz4TD&#10;thgPIGRZw8Af373stxMOAoR3OxhngtSv5rUg4Vpc0FfS1y2bObiYeCbKO+M39eenemAbxrftl+ji&#10;VX2x7kyIAy7jsizTcMkb2hmpG4Ej22BaypRHtvpE3GVRm7x+C760NNzytzrOcsRL4nh7CYPfyrKv&#10;pDG/cPM/aSIc8ok/PKVbQrgzUpztVLh1Gp//6nG8+G9+I158+SLeeLkXL77yIN5+6STuvsz9xmk8&#10;uNuNPsI+hBkdDE/7H5t5NsZOGCMMU2za6ZS2OSPOUy0nUVmOwMkc+mElwbweoCTPSRsdW+cL6IB6&#10;YrX+llfqKYEDzpQHYHXQKe0/wtb0WuU+TC6ZcyaObdMacXKHgjmZOYSDbYIhV8IxxVxJWk3xEfRT&#10;crgKJsnBO/K7dY8bD7m/rBM3LMv+T8fdat2HyQEIy6gRX6FAZ/H7A78znJ2Bs6SzKeKv6g8vcVIc&#10;hNLFtoQlRHcGmD90O2PXGUKpK2yvt2DzR7rjeSThisBnblKm7ImSXPKYTj86EdjMO6/hy9Wn0ZrN&#10;ct+7Mb5N+6CBPV6OZt1DCkv46fqJuDIH+Dg7Ffy8egzwAyeLMn58M8qH7Tg4pAbwNu2BS3zYCUqh&#10;1nIArABfYncR7aEGTRSaBxf4I6wTE6YoRGFAK0cNxpImxXo1yp06Op82AOfcDpcrB4OAv7gPjvFV&#10;lvj6S2xEt4gqLGqxbJWiR73jAfzlhA/qayEkdcqvIxz6oVO+bbm++Rw6dEjvwQ0lno4MlBDyFbrf&#10;LZh25lAVH9OJPKVBL04u8KH78igC6NgANBX3ykHKBh/6aw785omwEN9DKPSz19tTRVzQD50j0APa&#10;4ozKYgoTNNa3Bz7TeKDBmrfmtBm+B3nOarOfVIfP6LTlwZRp8q73+rP/o0z61PEQP360iD5w9Urw&#10;DLiuJD+JJ/gcf9WDhZydmLwi79VKuRw1dSVpcpmkA6RyTgqcwkQ52N6O1eQPLtCuMCONN+3IFYnA&#10;nTPVSJ99AN/aAjljjWJANU/SUFz2c8SR2lpTRr3XX/7jabuQCSidui/9Vsp2MtECnDg2AFXRx3B7&#10;Ze13O4Ert6Nw4E+cAquivR7w5kXeoy1p51O7s8moIIErEai/neM3QJArHjHCcjmn39DJwzxSkeRg&#10;l+Who4DFJdXJF+gb4SWCcsVpajDsKmhjpf43GjZydqH63WIcMFcPlHEgXK5rLkdX3G/fHwxc0utS&#10;YxrIO3rA+hBMZeTHProZcPv8F34NJYOipOdxz6wCSlagPDzAy7+qqCh1otbBqDqoRmG3Eq1GMZpN&#10;HPtGLXpQ2E0UHdDwV4G0QuiNeiDldEiHjJGzGIxjMJ3HhRMoBq6th9mmpehPKjAhjhmGwYgGyxiF&#10;4jTGKJECgrSaTaMHEp2iVwS2KsxVKNYghsoTQXMmGE0vrFp5gscC7exSTffumtYOYtrYQXAbaBME&#10;vtGKEu/LOmmd/1oDG+huO6VdjM89vPClgxlYKcUGREFZVPrdKGGUDuYOtIByrIVUKrTRUVeZUiUx&#10;trtZVdNoc6Q7GXpj1SRpIVyO6KOUh3DmAAaYjEYxHBZiCPM5k9Apng42yWAaxXakBSyBJQppXl1P&#10;pR47b9POrwd+RlMU7jhqOLrObPPUEzljr+MADEzYIs2qjdF+NSZXaHN7GqMhrDYpRhWjNzs7LBwH&#10;IBy9VWnLnDmLz4FFmQbhdPBPYSjC1E+gUfZQnH0U4ATF1iTdLgLqJpJuDq0B7nMK7XdkbBD0J8Hr&#10;D7cpoxlxBk7Lo3E8ROFejDyidxYTDPMZzDpVUeUu6cCDl1aEDrPVbnjyYXl2GiV5E2O/tg+YLf50&#10;alFsPhaXhRt0mJfRXPURxnZUaWvjSeiA8Iy6pVSIO9K0tBPlZj3KKOsCHVcNQRnCR7PFNK5R306b&#10;jhatgw8akw7tWTbIU4sGzsFFdx4n4M7DSl0O61RUO2mPGp+gHC97pbgA8C6y8+Ac3PVxPMCrJwm9&#10;0KEz2S3GPXiu61HD7Sad1VOx3yrHTudhTHI90RwljxLCuHGK8RLHw2XTOiONOWoH3p7sH0Zp9yNR&#10;e/p9UTv4M9Gi82mUXozDJXgqt2KGZigtp9DVU1YbwHgUpcY18vxYjK/9B3F5+P3x3tYfjMfet5en&#10;RRYal9EbI4uv/kYc9t+O1tPtGBI2u/OFuHX/Tgzf2osXaOPycDdGLciihbnC+FhdxKpP/iVwIVo6&#10;nY8cRlgQ0qfC9pkKBJIapdJaezAq0vVtf5YDAaQxeYrMNn9mWt+WBWqzDNNlmGUbD563afI2jNuH&#10;ab1N6h+N/ewIuSluXZYXL5B0fRGX9ZM+08zfE2+1noz5xUmc3RzHvP9aDIrPxQcOgPWp744WDqJZ&#10;7ZDTcPe2DuvzlqXtqTXeLNd4woUj6+WhsWe7TSu+LM/Oe9sJGrdtm52BsIqLHCznFm/WZd+Ug1Hz&#10;Qbxz8yIGL38yjs+Qd8LUjWWd7ZNpdJG/BgqgthrmKbqe4qQstNDprfoyDnF46+jFJbK57KHXKTxn&#10;IvnraK0SzQq3+w4CkMd15z6KILjSpnF0Skgs9KKTg7XLowF8RoM03tB/NzAemtV5tPfk23ZM6XUv&#10;4duT8/O4ffNhHPa+hJH4F+KJp8mC3kvjRbx40W75wHYmvvmWVklT4TNN/gEvGxwn3nzn5nXNC5Zn&#10;OuMN2OTRacpXwrLT9cNnZiKed9NbjgyccEkvOudMR3rDrFP6aPhopCR9zGR+Hus/66evGiIZZH2q&#10;A+swYFOX1We8l3XwYXvkl5SXLUybhDqI+Y68yUfCrQFhPq+Ej7Dj7/oD0X/2mXjqY/9yHcH1/n/4&#10;d+L+H/i+uHzq2U3Iunzbm/xJvoQXOMSXRebyL+vkcvZJyo/8vqk7abAJtyhp6HOrN+R/4+Rh69rK&#10;g/mT17mtSIdOFOUsUOOFAbiESZ7QIU/7c/OuusHGzUGqzEgByQvWu4FL+tlvaRsaptOakzMsh28v&#10;y1PP6dxZrgNy2mZbPrIcnbjkJeJEhbixHVk38doKOjZpuBJEF5q4ExfGmVfYM5IrdZXvhKknTeuf&#10;XD7rK2G57I06Mo9pNrBktu03t/mUl97lOHrv3o6L/n40Tu7E3df+++je/kaMzk+jOLiM8niAPYJD&#10;aZHYZhOAnRM2po8sjHEqaMACo3592E8jDtH/jmyX5/UYr6b0r7PwxO9JHacNW6+CjeOMiwHEGWNL&#10;nNLICg6aTkAfou4AW7Ozim/h2UfgRtGOAXpiB3vPE9/PIMb5u/fiZIXxcIK+ObkXK/j1gP5wOnsr&#10;mr/8T+Kn/vd/ESB+7/ob/93fiLtPdmL4tbsxvftbGPa3Y+i2GYUOMn0ci9d+N5avfCzqo9+M1Z1f&#10;jfn5XpRbXfTbY7nNSDKmD94Td+JQHPtOXMqQafhOnb2hlyyZfEJc0oenJpl8IU8brh+gfNjf6Rdo&#10;c1lcyskmXcqq5fKwHqvOeMKUobyEiVsae1uPVzo9xvmhsMiflCGPJbym3ZTpPpYpv9yGW458m/LH&#10;0/p8WqS3vIh5mLcVuDWJJ8Lt3X4Q9/rYPrOdeAcB2T+8FdXC81HygBwvyk2AyCcO7Ece8Svh3hnP&#10;d8r5+vVR+JaPvTbNWesbwpSlLIun+l8TcTqEljD7qtJeyxhpsz3c6mbbZ3HetjtfCEscEO9n4jtf&#10;uEWW9XElHxC21VPCm/rA2/BMtA43jZdlbvtvE2SdvOc8ARBrmaLEYFFrm8yfvEBclmlZtE1cmHer&#10;vxI+GM/+J3HCt0vucVeiT79++ip96ud/Jh6+/v+N+f3XYnRxjP3yepS693C4zrFnu+gTbBp/FEsj&#10;RV8KGwH74AEyOMFpdEDHwQdnfuD9ILAF/CVSIs/+w0Ikn/6BMJNX5x5/xpkvusVYAvAfTihluUec&#10;e2Ct82gn8EY6zJL0j9NP5laWNv4x+KB+vnP/JW0NGNjldW0UsvtPu5WPsAz1HdEXpk0mJe8KhnOf&#10;ZperF/GTcise8riqBUcNfIlg/Dr42Fm2taZpNgSl3U4+cbWOjv1qVsZHg69U/sIEzHOInzOlIKrL&#10;/orpN+F4E2d/JCHTVuFVUvl3PWsHm4Z3l9Caxs3oy/gJxZ1qNLH39atycI72NrNNq1wRsyw24nH8&#10;hkPqc8l5aVSIkx5+1R7+8CG+eR8dO3TQqBLTSTNmbXyEnYg9fPsBYX19dRhyVmhHvXkl9vGLCpMR&#10;fjj4qTRpvzOLnPEH3qBT9qU0wH2M3bpnSr1T8pT9cRW6TZF7/cUddPgTKM8mPov2anVQiD48pBw6&#10;0OSwoj+8zhzBTLzTXveE3m9Eod6B91Rs+O/yWGWWA3BV+hl9TmfklfEfc989bMfSlfWKoI6lYrfe&#10;4r50EsSQPgOU5WAaMDgjTBR62qrbt7gaKWcVpmLnVtAUXh6l8iQaznjBH53RN8lEOQAGVCsES/5c&#10;VrBqtafgnwoxVTtldCDoRk7WPz54yIODcQ4iFzD61ks6HcDGVyI9UpA6P/chpH9c0ZmXm+P1yjU7&#10;fPDsD1PK3HpJN981Z3uCK/gk9ZpyB0Du+6ZeKDRK0UGBNGiPvO8qXG0YJ5T4z0EhfWGXZefBCgoY&#10;aRzDcPUYXMu3fE5mcJUzwGy4GJB2JDd9hpFmfWpnJkhdJirdzskZoyo9bR7TzMGLfZzLlJ0tVpCn&#10;sBWc8erhGO4TmP0SFZMz6099oE6ETg5WajDlPDRwv4B3y9weXlTCR2nQZvcob1CeNK+qWygPdqCg&#10;VeqTtLeIz9WZyRTgUtlLubOdwMW9HiK1ecShGhxKQ9j5TzhtKYOfstOb4ckqeNNOcJDPQXlUETYO&#10;dFEHww8eNOf2VRPbSIlOhvrzH/3oesDtlW98CqABHO3vNNMKCqkC8iYqVqAvQTkBsstVYbnk0DW2&#10;FzTibFqKHo73sO+m2R6bDLPC2bM5Bhc5RmBwQM3D7jiXMXrihgZBuYJw4OiXBsMoTh5G/fQkSqeX&#10;AHsJci6jMJrEGO6dDWnsuBRTFKAnJJZKIBvmWil0NCJHY1WgVZFYx3nzdE8EfLaIEsI3RJkuwYLT&#10;N+vA+yGa9L6rEd1rhbglgnE8c1IbQE0wFM6ArQtT7MEobdp5CWMeX0xicnIZox7PCaZjqQaeYETy&#10;eNsZqKir7XpUdutR9VcUGEEiL8FHgXYUPDhhOooi7SpMytmWmYrb9fAwwbywDwyoD4ipzJXgUmFW&#10;XxQp2wMaeijbCeW47tuZrflLDE5vB5zsVd3ov4qjTF8II52C9zvgep8O9720q/xYNQZ7qLPZBHoh&#10;BAh+C/ja4ACWim7qwCLGryO3sxjimE/tfJ2ZhvIpYqxWbYvChLoYg+sDPJQj2rYkboyijsoNnHH3&#10;lBvSGUIYtLz7kS1qy3g/HdSHSXPW6sSbqKoKhvxFpYbg0SnMXa4GHA5m6UmkRYdioN1OFVVz+KtV&#10;GVo6LXm+aMYQOvdRHH0kq2uv7DrwwjCOgO1qpx6LJ2ox2EVAlTZ/6BzNYoBgeNjGgUso6dQGOP72&#10;mJbpSYs6CotmHQFF6dNWB1jHk8OotK9E9aAb40E/JucIJnU67ddZgkV4pYioVevy2SQWdHapVJSW&#10;5SSaMEKxdhh7bpiBkoD84BleRCaKs260KqNcInraaKbiPVvW4HsclwEKfoISdtC11owbe/JFPe5B&#10;q+q8H88XJnH1md347sen0W7vxHmtBZ3UFgg3DH2JdDiN1pF10BD7j92Ib3vv4/HH3n8Qne/Yj9V+&#10;Jfah0bV3x/HVV4tx+8G/jfLobozqR3EFPm+WvxDnw3vU/0zsPoVMHx3l4Rf2FHNn7936Rqzu1qK6&#10;14nqLvLjYAqkUk1oBKZTzpWGslEixHe1qheB2ize2aGrYI0nnXYOemztRBtnmcR5qSPVwaaxjG19&#10;oCW/sx/l1Wj7FA0dBzosTwfHCPuKhJF306lc84XL2ZCW7VR5neQZFTtwDoZicdmN8uxr8e5JP66f&#10;vR2PPfuhePa7dqN59VvjHkZG/wFygdxWMP4kt8V6C7oDDzl4Q5nC7zaYwmqHILzOuLLvRq1u+7H8&#10;VVcvJz95F17b5LswZn/BZw708JL78vC0bR4SMnxnGV985Timb/6tmJ89HZ32k/Dp7eijh+f0yIsJ&#10;imByHkv360TGlnQU/jKUeFK7duhyKvWYVDG6curtBN1NQ2iEejuqbt6zS50YaE4HoW9Y5Yg7ZUOY&#10;JQ64R+Yv6+SZPxHDYYM2Uyee+gGOmL9M5yAgTLWY2W9gjI3Xe4deo4uqPhHxxO4tYHhfdsBruLjE&#10;EQ/vRDDf1LrmH75FkX/ERdJeBIpv04g34hKnpN3yls6Ql/Fpf3Nbjs7hI96zAN6lW17STr7jks+y&#10;/E3a5F/SactZjh0x6Fkn2tZv2abzabB/uB/Jwvozy/bbvk65yvTcwiwfyBPG+W144kQymdm0m6ew&#10;p3Pnt2m5rcu40w9/W5x+6NvjuV/8eQLW13t+/h/FyUe+PS7f+/5MY7E+Xc6ZssllGVknZSecJiLO&#10;d+mVsullGu5sl2Hcaed6Cw/XFq7kYZ6JZ27zbPVJhpPHIjLceD8sn6cOt7DZhUibxJtRptvemzqd&#10;WZ7t3+DLIrKabRo+/M42Eba9NOi2ZVm/1f87F2G5/Jl81q/hW0H3p85aR+csHz9TX1k3aWy3gYYp&#10;+1ZrUOpOLrr2NY9wqS9sq4WpMxrk113xID5xpU510N1y7ebkD9Opb979xoN450s/F2+178WH5q/G&#10;na9Uo3/rq/GQ/qYK4hqlTpyPLRwZR87Hw1Esx+iMRT1K1/E2ihhQpms5UwBjEzwucMB1tF3akkY+&#10;cl9EnucldMYKm4CG6Ay7Ebr0alF6hf7RmQnFMbbhsIJtQN+Ft1TY33NRAA7/OHowUnuBNzn4Arrn&#10;I3Gh2mmfxNHj3xovoV8qv/yp+K//6v+W0n7v+jv/x78db1/ZjfsP34njB3ejWxihj7ShsFuHTbQN&#10;hjhUmzWH8ThIO72IeHDnNGYXb6BzmnHQ2UH3A/OGFkkIacktX+U7cVs9nQOiWyaQ/8Q5dxKENElW&#10;v3nZ9jkW6S/7sp8DQo9kh8tyt/Wk/qBso6Rj8rRlkD5/dCFcPthkfVS24fJKVssfw7Pv4L1Cpc4o&#10;kK8wGzeRlGN5ZExnh7zeKVPCZhLSphySPmFA5b91D5xO8BQeTOL4fjXm2A+tvQuc7Vew2X9f7LR0&#10;8oCJAuT/5Hfr8+KZOpW22twURb7TQeOmG1njlvrz0Anz8u72FcK1eADhSl+jQYfA6gwH4ojPQ6Do&#10;n8vNPmHX1gjZ1rW5trSzPLtPcWifbXUp37bZuiyPMGGxWmU1B8+Bh6i1zrUsn6Ynb8oxd9YhLrf4&#10;5DNxzeW38JjU8C2uvfAr8zXLN4CXjOIpPMkf3PKMP4qv/yFDLvmDqNX51+P43Tdi+Fu/EO9+5Tfi&#10;zmf/Vbx+80sxPenGYjzCbqZPXuA/QZAlxHBQx1lZFqrT6mCSy/GWc+STZx3GyFlIKKAaNnsVX8u9&#10;nTEjYoxMuw2svCW8DiCqY/zhwtMAyxtkDEDybFwAxvWMKKITFc5kW6KoXEK6kPBkNodM4mCUTrp6&#10;xRUpbszuEjb9AhmihK80XzjLFZhB4JT65o6KOMCTbeKd/O7N5J5ZFXy29emD1APh5DXrcMAhmRSf&#10;ooQ/VcmBCeAAdmct6acV8WZdyp67n6ePYoOBjXzytDC7Yom/pFkmbbxsozj1+YhXuBzA8keLBsJf&#10;XbcYPllhO+Jrr3aiddSIWqeM64INhcDutPApm62YLVr5o09nB9/G/ZQd9qG9I2i/au3GteVOXJkC&#10;axmZLLei02xGs7qK3Yl7zjlAsYoj8LJP+karGM8+Xopvb2NrXcziZZRNBZuvKV9O8An1QfVRVSTA&#10;a5ukE1ShUfCAvk9/GlP6BjHuYISHJTgBYT0pAX0u/VF+4rxI/e59V6G8JXEeIFeFNhXy2D82UXpl&#10;jYvyAp+oEg2EsuIgi/bn/i5+/y7yQDn4wMUu9dF/dEpj+hB8VHRQx9VzkGeKHzvCGB5Boznl5aAt&#10;MIj7HGQFlqQUTOheZ1Vs0V18/QpKcUzH6SSK5D/3s8P+dZBOeI1bYrC6JFRdWYLORezi5YL+UbjJ&#10;lzOnVN4bHlSAPeW1UJPKINZK4WUHvvL0Tz7lU/fREzbHR5xcog5ykNJBIXWP9rSDuZVUMA7cUbCO&#10;DJhfIQvFKj4ojOHkjOTTrJo6yEcu5NKxCuqHZsrZEnlXz1M79hx1buTUh7hZD395k1b5kuYZzgVA&#10;cnQOoEHPHNSEHwooO2OyBAoyrQdKGKSWcbWL+9554FIeNqAcmoOEOavPNq9zr2GAj5xV6J6A9oMJ&#10;C82ugbQGmQpldFHDQ/zwO8Dn3MFZZEiX38Mjxd1aBSDrVJVjCegQtBJYs83qTcom3sF0Ac5lqOiJ&#10;NvW01DsKt7qCeHnPNnsqrAdFNmyabQE4f/wtUrETr1w+bLo5fGPnbtGuFPzxj/659YDbZ77ya1To&#10;CChCvtuK+lWEe6eEQm3GwoEi95KiAvfYspMvu4B+AaMNELTLUax6vZhMh+gikJwb6pMWBnTK4AAH&#10;qt/nvTuLEY6UAyANbkeZnTqbTIDS7IOE7rwcF+NSHI+LcdovkIdyRgArnqg3RxJhXkfQRYQ+vpsa&#10;JoGIWxRdqonkIqTO1XJPsvl0BPL7COGKu50npUwx7C5h7ItjBLw3iPKU9lCKJ2Nq6K4WnegAT63U&#10;iEG9GZcOrs0dmXcGmwpHmaH8VR+jcoLjOosWZewijLV9DyeY5/Rblwk4WatKngZl1GvL3M9otKjm&#10;jKVD4Oy0F+5DGkcH9dg9KEenThgCK7GbdbpRjNo+AvbYtBwfRvHs72HdwkUd91rbAYetBp1EG4Oh&#10;HnOYb4aSXtbpfM8XMTufUDcquzrJX577fZB52UZxkHY1jtrcJaAwCJ3MKEfXh9HGAK5Rdx8mdE8E&#10;kqGAUOxYOQ7oFRp7Ma7W46SyiD8Avv4EHVm/VY2vo6VzejeCXAAnj8O9h61azBzcAjcvwQe/OCnH&#10;64Nq1Oih6fL5txbaCvipOk0HBeCv3rtYoofga9YpxSWd8UJ+Q3l6KEUdJq50DqPZcS+0SUz7COrl&#10;cRQn9zGG7OCr8AnOQWmIwpqk4eChEsXSYeR59Z16dGhPoXEeA5wBT8/xF1E77eoQxeWgcYUOq9CI&#10;4bINX86jVu7hIDSjV7wW5/7yNadzK9RiuluPAe1z2miTdhSOXEpXjr1ZPT6gEm/N4zZyteTbjUed&#10;CfQCdTX2i+APvF9yqzhalXgaIb6KA3AEb19DcbiB9F5pEEcokHazE63HUWfOvAQPzeG9aJ9B48a1&#10;OHtvNYaFPx+twlV4exCeYLRY3Ynx2Qg6vAVs0Bl+qtcb0Xh6N5rPH8Rq/2oUoJfKtdh/Oe7e/koM&#10;Hvyh2L36vVF84oOx8+wTUXnie+Pkse+N5dGVuLJ/JZY3oFPBPRNfjMWtWRS6T0XxWjPKHejZhTyS&#10;qEl5soq6Cz5XgflOU1IJKjgGqwTtsIxTp6uQVIgaYSpUnWDtGQdL+J+zUzRaQXHe6k0jzKcTqX7Q&#10;XjQsjWrCvHy13Pw2bv3Idqvrs+/lW9BS9/NhP+YE0geKytn6pN4l7Zue/XR8+d+8GL1XX47+2VnU&#10;BvfRyD8RRx/601F5vBJ3Xibvzc9HGy++XD/AYFiXLxA5EGolfKdtB44SLOEgXvyYdIG+csWny/C8&#10;NKeyEaQzbZblN5d6ODtlwt3mRPxo6Io3y7u8RafzO/9FfOZ3Pxtx9xb8WYlWC31Q/K64V3kMvfjl&#10;WDmoS4P9hfZiWMLpRYcib0VHC9zXCMC1gfMgBPUNxuAUyBe5Tyd50RtTFKZO+rJn3CqG8Ll7Kx+j&#10;68cD5Ag8rk+GqsZgsIgmunhnvxZX9jDYkJG7VX8h4h3ZHtHABVYA3WnM90txdvHH4kZzNxYvPB07&#10;IEPa2F75QWNZPsgn37ZZ1Ihfn/YXBGkDrXmCW1tcTe/Jm17GaXMYLV4dpBDN20E6jSHp4rvhmZCw&#10;pIWF8zStwTmg4QtX/vIlnU3D0zKEUQNHOTGfRcgfpjGZhViuahDVt66PP8KIWKVc+Z7tIVxbK/P5&#10;Lt03aXnNOpQHYTIetZjPxI1Pb9KmnUQ6B5ylc/d974/j7/qeeP6f/Ywl5/X8L/x8jJ96Jo4/9G1r&#10;45AydQizTTkCtCnHsi2Tm/95yYvKc7bdd27zJpw8k/+5pUsOLpvRtvO0TMM0ltUHifPNZR7rtz2J&#10;B8sSt3yrnp3tmXQiXAJbjmkxX9a2BMHJH7w700Z4sh0m5/2bdYg/nPltW7JSroTPeNNZRgZyE5Zw&#10;Em58lsMlvKmftnVuyha2/CY8Z/yYntsw8Wx927b5neVwixv5lcdaT/o0jGcO+JDP7A60yHPifesQ&#10;W94737gfpQe/EPW3lvHgYTdeu92Md975Sm5ToQN9WcYWQbFOumOccwtZ11ncq8UHjsrYIKW4gr4Y&#10;LLCHUEQ9Ih/DbqnVcAZtN0b9CkXmILM/clboj/1h5RI7bzmdIbf+2IetsGrERKcRJ35emsZghC4h&#10;b2lO39XCkcrTT0fRdi8hl4pVPwwvz6K5/DjO4vNR/5XPx//lr/+7M9v+X//1X42vrQ7R0/9dXNy9&#10;GcPL8/WPGPw7BGl7mADVpYr2PAL76GQ0jeGZS25QmKtzjPLn0OdPYbg7nRsSbPEKGpSnrS5JVqB9&#10;0kaRTvxQj7RI3iJByqqRPJNfSCO9zGsaf5uQ39QhyceWnZG8yy/mN3wTl891cJaV5RlOwDZ95ifc&#10;oiw783GLA2ezKacm9Y/v0kv9oVyo/7w2ReRlkd7C78CKMuZ4R/ou5/fi5XfPor53jN3zu3F68RrK&#10;6reidKcb9WtY0E99O/0hvJBIoRzyPOLtTcHysfA76OglztIuIJ1m5yY4YZWP5Wl1lbAuL9xbaRjl&#10;5lVIQQLCrcrfkRYL7F7ss1Vpb21TEJ5yy7tX6mbKy3roq7MfAT86txknnDykk3mFWRpbhumT3oYb&#10;uUkrbaWjeE+7x5vv7KPFvYm4M4/lcNuetdPNt3VQhriQbYyXPqbNLDz9xM2KGX0sJmBcXi7j8mIa&#10;p6cn8fCiFA9vNePua78Yr//iWzz/Wbz71pukeYv+fkhdOJhU5moUVbc4TJ4VJ8kIOKs0Qqc42wmy&#10;itUytiP+Sq0cHpbnwJcrT9QjmuUC6QmgLo/U2Ve2c3UOjSyS1mXnleUcHwy5oyz3FatSl8s71/2s&#10;toH4okK+HZTRGc/903ia1kmSOry5aTxE02V2xoyDXdNkLGff4wfSPvsSBwOchVLKmSwOtFHu+g/1&#10;rUsQtzZ+fWIj6RFuZ8npl86B2X2XEjd0WM40syZnqfjjpoMRzuTJwUDSCo92+dqjMS9pJBb48JGX&#10;T3AiHbOhMgGId/lmFbxrc87Bm+2Iyk6e8rw8Wsa34e9+CPuu5t7J10vxgb1CfIDEb0Og++jmJr5I&#10;KfD7sK+WtVJcp87d4jCG9UkekuFWQoXJBF8Wv67toBG+3nAcI4TEQVCyRQ1/9ZJ8Dr5eoQN9hj5A&#10;H+wegibtFBMHVnLTefDkiiVpPgfuCf7agrYX4I8lneUMHT+dVaCFW4o4w8mG68+U1vyxYWZ/2HWp&#10;bxHaLVCSC9qyBMNT7M71D0lNeBEbE/hX2KTLVSea+N81+g8nLLimrYyh1cFYKuFnfrBeicdnjXgT&#10;T20wX8QAuMcQeYZR5rLapRsaO/kBGIrJs9wIQZG81VYzqm3iGhVsL/x+GVMhbDSjuUNf2MQXB64O&#10;YLmPOyZtwo+biy+PLwvNbJlLigVd/s9BMvmENjiwrWJyADeVrXIjo1KWszFFSBlc4F7BN+CEtE4A&#10;4i8sskj5FJwy/O8YjPumyj4O7pUwbkpOgsLvrBEv/+kcUDN8CA14SldCUz85My47FRUS9ClMZtBq&#10;ArzUb6cFjXNEF3x5AqkVOVhapgTlIaOR9bV+ICxlk8JtP8W63UTui8Yz92vjdgsnB9RwI+iHCAO+&#10;PIiDtq9Hb7jsWFKPkNZyKdQBQ8t3mzIHz9ZLenlC3zFpR8s69IIP4E31gXq3YjvkK9BaUx4py6XI&#10;4oiCk+6pB0njUz213qsaPhLvyJsDpFX1C+H6Oeoo1En+OOWPVTXaT7E5uObS4RE8pt3k0nnMl5R7&#10;lZskrACvp8lOwcePb5eU/sZv/xI0moOMQlzBMvIEkM5hM46v1GnYNErnQ4TTkV8KpjyPXO45ksyH&#10;S9gWIPgQBjqiYdVGIUbibobbBGJ2aHQd4nr8rIhq08M8AxNdodd2muRIRY7CqKIQq3WZE+Li+FWm&#10;1ag43XQXJVmtgdBqzr7zl64qeV1SOl1UuaXiFGCk9jCWeHsepOB5xJ76MSFqNC1iHEYMaHgfA+uE&#10;DrnbBzPOikKkHXEX27som+erCDEd9ZM7EY/VijEDvgcIvEuichYs0C5QkiMINuuPcCpBpuvqaa+j&#10;630M0f5oEV2Q4LLNEnVn+1oICZ5Tnd6/CZGKvM+bqOryIYYsHwePR3H/WhR3r9Lep2GY6zg00xhh&#10;jI5gjEMM2OcbKOcruzHoeIAB7UaH5EEKNH0FTpelCYqUzm3g/nfzGKCYe9x3x4W4e1mOYX8VF+Du&#10;MbI+VZ6hYIA5mbCUe1DVoPUZeOzSDjfE9xfpNgzzLK3uNDGuUfYOuD1Wa8SNvXFc7o/i9Vo9eqX9&#10;PFGm2b6M+QDjGmd7giIYQaMJ1tbcY1igUdGZcnBQcTbKAcwi9eWa7QqwwKCwF0bVenpou1qPCQrv&#10;kkCPLc6TWKBNHQVebMxRgBMM71nu3eassRL8WUFTT6HjJQLh0mjxXF40Yp8yGvvuEwAvNoGtuoxp&#10;bxra3Uqp+/0dQGMHQ51dswef7GNkVHAGagjwQXkah1ea0b5+NQ4687hW7iEn1bjaacTTRxE7rUFM&#10;h4WojXbiOgq8dHgtuk82Y+ZpTkPKAc9T2jAfzaIDDPP6YUyrKDR/Mgb/UenCBwh/6WqsGm3sgkGM&#10;4I1iayea15tRurZDJ6Aq97RMklNWG6Ww7JTitHs3ZmcvxvXhqzDBOUpkByX7H8WDg+djMWiBu/cg&#10;R08D+/ujcePbonO0Q0fTiDptfDAoxjvIyj6K/7GDg3js2WocPVnFWAaXexFPQ9MnoXm/A+6VX3h8&#10;du9B9M5K0GY/BnvQBi2EvovFLjeGQTrwfKtGVfDqn+yFCAOV6wt8q5zTWUCe14nXqLAjUf+Zz7IM&#10;p79MQzT3OtykswzTakz7noY0Tx0JHxaQ9ZEmCzO94XwblM98Wb8jpOvXW7OYX74TD975XEy/+tMx&#10;ePE3o/zub0TpjUZ85k4xejd/O6qDIfpsFivafLV+Hq3RO/H5u2/Exetn8QELe/xpnABgo16LFnYN&#10;L+ybdP43EwXT4LX5dsDGednmdFC47UDSMeJhfyQ+xZsNEXbTOsAgfgx2tphZGsjtJ44L8fV//bei&#10;/7VzVOFFnEzq8fi0FEcfeX+McIbqd3+HjBWMFvQTmdoYEP5iM3E0ajWlWowceGTRRdcij1X37Khj&#10;tFkPnVzdgbICvD4ZxcV4FmN0jLIzd1k8sBbh0Wr3NDoYSQ5ML2voAhzoRrEXe7uYLni+mgUNFHq1&#10;XkdGCjE+h+9gohvI3dWro9i98dfiufc/H+UjOlP43Tb6R3wkD1BP8o/fhGe8l3SnTdoP4i3fN5E+&#10;08Hw26byrvrX7pFG/F/zzebdOjQudIy2/Ck9DcvLeJ/+0ZDi0razCAugW12XYzwvlq18JOyWJ+F9&#10;8shqjeN766j7num5HcDIML+5DDd94tuyCfPbOkyiE+lzK4fGk3Sd3XTfVNb2u/vCC3H/j/5gvOef&#10;/P1NBDrgV/5lzK5cjePv/u4syDZpnHhpP3pt68mLZ9bFU91gnG0VhsQlt3UlXAAEaWXzzGSxnpa2&#10;bWcWydOlM+YT927oPyGNtiNdwpputlU8mJ40iAC6iZtn6iPSWJ8ykpWQUMfd9N6o/6wzZ/cQoGwZ&#10;pgFlGx34c+Vk0meddP3Orfxscb4d3PPKdhrPe9avHty8mzjxbzh5t46+6aUl5sW6PJ46cN7qi6yL&#10;Wz8m+VQ4CVeXmj4R5i3/0P68LMMwLvnt1uE4hp/9evS+8IlYPn4e495/FdU7n4o++r68qqF3Zvlj&#10;kZW5ibYnwdUBpFbqUE4tZuNhzPfR/5V2LHpdZH4Zu1V/Mb8CTXDqRtiKg/N4CEGaOERLyssfKkFs&#10;deaS0wi6IWyKKv08/Qt5RpUFtgrW2CV9MErmWZB2TIM91dvD2sqevoetUR4/QBbPY/fkPP7q//B/&#10;Wjdqc/31/80fjd2PVOLF4YPovsPdQ/dMK7Go7kdhXIujoxl924+ii56MxexGLLsP0qYtNibomO/A&#10;mD6in/1kVOr/q2heIY9O5lbQpRc4zD4DXG8vY/2UZ7xS/gj0E9I80hP54I/8YZj0At1JG/uJZElp&#10;RrxyYxmSTB50sF0zF1Mn5SX5xAq4sw/d8JuXcTJc6gPj18GpT7Z95HrQYP1uUMLD04E0nQTfbavp&#10;t7rHW7lfvQMsp9y3uUvnMblFH9GfxvHerbg+GEXzbhfbpRVXrmIvtZ+Nyq58hOtD/pQNy9gUKfyG&#10;C7PtzzDho25lwu9sq7f5BJaE4sHDVx66+fIcd26vhQ7Z2MEk8aye1XwUtV37qE62QxlRF1mET/Gq&#10;z1kCtymW4AT2S52pk5dwmI9bWLb0FWZlNe0RyuF1/Ue8mYbCLF+YMx9B+W0ynumQcdm3W4btlram&#10;NSxpxp0wK/ObMH+E0WgonX8tHj78bAx+69fi1a9/Ks6//Mtx8eonove1T8bg5V+I4Vs/F+OvfzHO&#10;uy/HBMPYFT4qHh1bt46xgS6XdBBDmHJ+G2Xbx+ujFXVWsaM9aMy9kpwUUdEnI20u5wRQaeYtLssQ&#10;tamcgAydVzfIT31k+0ig/DtCOYK5ysh4JQ0YYKK96b9gBy+mrjABDgkBkf3xW/w5MGJyV2qs68Sh&#10;5WVGuLrfAUH7Ajeex00jj4MLnnRciBZlOWvIGVRu/7Pd38mO3uV6K/IUN+vdcgN6FH5ZIvizIczm&#10;YMYKWyhPdRxjv6O3phAvVy0JHEQRfw4sCJMAJt9SpJjla42gDW7XF+GZd/0uwZ1JUyavrsgSQpTr&#10;xLSbOfhXpjPareFHVhsxdjIJ/2x317YB19XxNAbYoZf1ZjTa1WiQp0l8Ef/vHL90sINttaPOpY+l&#10;QxRXl9h0Jz38VfzSYaUMbfHxoNGsiK+AP9AqjXNewhy5uoUviyaP1VV0ZGcHH6ux5iHR5K/I3Lnt&#10;UZUb+1A/14E1ZwhqSzqJog7t3LbEp6dWj8Gbs4vytNksHfzSFvcAc/KBg9nJP+Bi4bRtJ2xgQxan&#10;yPPVXqyugI+S20aBfyc70Mn3l/sxLNfiuL0DntrRKnShJX49ZubThxEf2S3E+64X4g/g6H0YsO8p&#10;4FTSwvZttvB3YBQnxfijb50yc6aexGvQjjp+o/wqcW0UCmM4rkRhStsJl7RonjU905jkP/TMWWYq&#10;EHhUmi/9NdbBE/g8W27fSn3yZO6pJo+T1j7Sd9kkB5sUPGBL+aRIl7am00Oa5EHqTF7Dx3YvOQc5&#10;XcY9R95WrgYknzaDd+o5nqCAP/M8gMjDi+ZqTcpyWbT9mwc02N4icuKAoCvL1IuONYgWuRvpIJ2w&#10;On5jPnABfZ0RqYzlwBllO5Mz8UGwNom6m1KShVLv+EFb9O+TZxw4Q2bVUc6e38qZRpMDmDloyZ2z&#10;0lCgLXjQ/Qjd5zFLpX7HpCbgweXQMzpTZ74tVTbQ4BE8FsM/t/xyXzzrSn0hLHbIFDWDPu6dl3sI&#10;4u84HuAgvoOPecKrRiHy5yrG1RJkLsfQB3kRFupyDGI5wR9Cz4jjH//on18PuP3rz/wCAqwwWxRA&#10;4lZN4/FY7B1FfW9CZ3YevXMMl+4Exh9ECWZzM91yDQWrxqh2olZr5KDSsoXjhSDP8Doqqzo8W41i&#10;nW/CxiiOWr0dLzQ9lbQZ03YjjmGyovuAQaA6RflrBjISu7uVOLhSjqs4tYcYfDMYfw4TtEl3RQS0&#10;/eWlGG2YoQ60fRDluusCDSw5qwki2IFIXh3EFsSpFkcw/TCWPZkE2A6A3188URC50SCGXgVCz6pt&#10;moQy2kGYMfIeQtzSrE/7IRHEVCE77dPjiN0scr7wVAsMUYg2pl43ROwDQ2U+jTbKpFRsRgvClZuL&#10;eBKIXpB4e6V4l/oWXZ1Uly9WYgcl+BS9bPWoEA/BxXjgEls7BhQ+hDxBgB8usFZnRMJoE/Dhnmfr&#10;31+gnNOdL2H08RhneQojOKNkEVe40dsolHmUCSuWcahh8HmxhuKqIfh7dDooUzqdiXuFLaE19wzh&#10;9hemg041Cq0GwumpLL24suzFIZ3RJbh61589R+N4DOVaQ/EPSQu14wRj6Ox8HpP+JAdmJ7Myxq0j&#10;wsCMxE8p91nouNdsRGOnEh16A/gzhkjCPgJ1TaUN7xwgEPudefKVHeke+GtiLIyElY5we7pPhzz7&#10;zXLUDipRx5ItVOcY7mWU+JWo49Q7a20CbuaDM3i4D3/UaQsS5gkNzlZEETgbcU7aCm0vLYlvNMPT&#10;YauLYTQR4NUeYrPjkk5PDKpRD7hxWVyzHb0a35NpPIuir13txl3kZHlaj3YHWh+O+Abm81XstHBI&#10;GqRViWHooyGhbyneRPucwV9XSQemsmOv7gIUyt+THWvIxYrG36H9M/BqB7Zo7cQRPXwZHL81G8V5&#10;j87LfRlu/Hj8mefr8cS3HUcHJ+Lq0ZXovO/paN74QLSuNwIfJIYXdPLnwDSkHtpSOroK33WitIuC&#10;gy/tK5QeFdP8Pt/nL8cSJ2rVx1Fpt+nB91BsqnDkDdn0eHD7JRWqBmYONhHkSXh5vLgGEXH2TYZb&#10;rorUTkTlhl7Nb41Q+3SfxqmQdZ4fXb6bFvgsT/1uefZLhvm0vxCcLJq0vhuXxZiXb9Ooz81rOf5q&#10;NR/N40u3F3HvC3fi7Ztn8eCdz8fdt4Zx5+5JvDu7goOGQXHxhRip9KFLadFJp+7B5XFMbh7HAmfx&#10;mHpmpQ/EU/vwE2gSh+LDyv2VxPr9pccwDWxxlr0P4QsCPQo/EQFqb1mW+4UTP9fbh136/shBXn9f&#10;cCuMAbhVrTlQkG0mvLg6i/vHGCcv/U7OGvZgD/dN24XPyx2c7dpxFM7OKdOuUj2JnMtgIH7kcmn0&#10;m8vm81dhO9FLeLQ4pPOlE046TukD4EtgdC+LAfp0Me7mr9grjLTVjH4C+SvNXV5UjTEGgvHT1SQP&#10;9DhAJhY75J/Xo0nD7Q7Lq/XJysXWH4vHv++PR/tb/6/R+I56PP0EnR4Gk/xg25J2oMJn4okwkey3&#10;tMw0JgB3PtOu47Jz1wEwCpWSeY0Xl9ovzp4zTr5I3tyk1+FJHjGeW57U7rA87SsHPlBpeUtLf521&#10;ePWJsGShxJlHWLTbchyE8GyDF+WYyf572y550yvz8MwBOK9NHssxiZ/CqFPud/I6cbZJB9pLMGyz&#10;n8nzJrSuzLBOoNyYQJiHjz8Z7/7wj8b7//7fNjSvJz71K5RZint/6PtSpmCpxLt4SxnewJWNI8xi&#10;c8CNcAeKUl4Jy7q9iNvSJLWI8PB0IM+ifU+aEu6Hv8TbJstxEMou0EvHeVt38v6mfGm2rpAwyzbc&#10;+oz0IkzRS33Di/Jj+i2P5UVc1slrpuMpzOJbHBuhbWUbLVh+SJoTJh/57uB58pAVG8473eaat/gW&#10;j3TD60EW5OcRn5mGMI1j88pPxolLBwCJSpoqjzoo2nsiUlBSbxJuXZYhLA5MZr7pb8bbn38r3vr1&#10;UXzj4csokmIc/f5afMu1Z+OLb70QtdU3otwoxI09AVUyG9FptaLSOsrZzEus0jzFroiuqKOMhhi7&#10;GG677sXiHrf985jOL1IXjKFk0188qV8jWifJ7UjqBeyh67s52NE/px/vj3IAZerGK+gH97hxSROW&#10;GrI4jydFTrMSg9VxHJ4/iCvYof/NP/5XtPT3rr/23X82foe+/XcusWtepaHF0ziiL9/b9XCvalQh&#10;pHvsjo72sD/70a/MY9q7jZ26jP3HGnG034zycBaL28M4u7KMx2uvRKn27XkK/1YGvZOv5BXo5qtX&#10;9mubBPJO3nzKx8l/Rn0TTZMXCFemv9l/kgdTJrZlbMIta8vbhkt7YfJp3PrPGiyLVqdl+eA3YYcW&#10;qQtMx20523YYbJ3yMWZhxqcMWLifFuhlGp/jAeVjHyXA53F6Amn2ynG98Ea8+XovLufQ/6kONhw2&#10;0vy5eLgP3o/rMaZv9AT3+cHaxs86qQfTPuFJPUzxwpXo5DsHxYznWxlK/USYXdViEPHWJY78hD5p&#10;r5ZL82yzTs98NCBdN2rupVF0q5ZsVsbn029u60o7RUKRVJkRX8qlLGe8eiblCKBSF3GJ54TNtLwr&#10;9xYszKY13Hdh9l3QtnWmjidO2U1dwSUM5vfpgIozuNfIJr1hfEvDd1+J+Mrn/lXc+tXfiHtvfCYu&#10;33kzhid36J+P4/KyG6fdXgx7w+gP59HFNp6hNKzH5XAzlICzxsS1g2IFfR6BpQNLegPUWqfh2NN4&#10;nWydyNxOhnd1kuA6OKAeWS3K2BQ4lPzzB5IleZyd5qCbbVCnu0ojXRUqrVonTKZL5l5X7tVd5nZV&#10;ygjl72yYciKNdwpwNhveJDBo35NOwAlzxvwKHw4FsUaWtgqIXc9GcdP79SCGhFD3uirKQQqXRTp4&#10;tsAXciaZy11zP+1aAYdamweaAEORd30lh4Xm+F5zfKkBOHCTd32NHGQiTrtJxIm7NV/xDzgcOLBd&#10;DhjJ4OsN4P3vvzVsSX+e6kL7ApOkzCKkR/iJzWvY7uhffR39NHXUFBp4AMGkV8JHmscRYR0cpmOc&#10;Fn8kbRadyYY88K5u7vUoE8J4GAKOXEwHi9xK5Lw3w4ak3jb+dVtAZnGK3zTA31n14Bnad0mdbhfl&#10;ATmV1hy/DvpN8JjBT43Od4LCcrBFvyRnqUGzAmlLC7CPIi+uxvnuqjkMPuqo0k9BI9qrDaHucMai&#10;/JeDVQhTo4FvD95b4OyQtO39ShxhP++jf69Bo+vjVdyHV0/I4WELjhbNcCw9VHHcHUL3Af0F9mxt&#10;QpPw9fABF9easXu4E82DehR2/cG4HiP83Pv0Px6KVwcHNfqG1aQcwyFw0Ed18GVKlO8KuPmoFANw&#10;fgr9naHkVgkezq241xAC9/BOvSSfSmP4MQ8ykODKkvSX4YUXR8VBXXlAW6ZcqyBnwCXPQC/78CLG&#10;T5UXx6id1SULqf/kWxnEJdMDlIR+uYdQONAr26hYFujkOeHO6HNfNPfBK2IU1qS/F7DKi7mUF14u&#10;gKMFbdCuSJl/lGzNqRpk4tnBKW3cbCt3pgEBps+hMMLy8AhlyZuyciBOuooT8qeoCKuNkeHFYBo2&#10;yhG4oRjF29mkKppcwks6l4kmh1gvyEhQ4fsSMKoPSvIU+WbwkfXaDvE0QoHSlUsVqhHu9UBbnvib&#10;ofzTKLIM+dHOkbo8oDD/UZ4DcWX411m0K/hv5oQvtJpp3KPRfS0HIMbZjQ4eO6vPe73HJLBCMxdO&#10;umzVE2vVYY8G3D75iV+KlhwDwG6Or0adocj2MFGeWg1jB4/5VrmSRxKXByrCIggp57K/p9uF2D+E&#10;MQ8KcUojCqNlPEllN5rF6OC8VwHW/eBcN/4YBtB+g86xAyI7tZhV3GYOxkdAi/6co0CChCFpR3TY&#10;02onZigD9yYYdosx7SLM0x7MDjbnO7HYbcfqKgiiBx5Oa8lIRXomjzgOp5JXWzGHcEWc41YN5VNr&#10;opxw7ICpTJsOUaieSNloFsLjiyXvJcgejFFAEO4cAl1IODqv8rIPETEysTELGJy5Wpn27kLCTrWU&#10;m+1js0WHdozofFTqjjjLNLPaXlR3yNFY5IaKPTi2DzF1mEuTfu6H5CmeJQzW8hSDZXocvdlJLIeX&#10;KIM+Op42zDF6EbZlcQCuRtlBKHhudBqjbiwuII7liEuZs4IAwpDOqHsM6ajvoEhoa51WyuseQuEI&#10;rNNf5dMbwOreZtM6+VCi12n/e6XtU4UYHYAZYJ6AIy1p93s6k6mhydJlIAjBFXBc7LTibNfBOtpx&#10;WojacBSNRT8a4MATzEp0BuUlMKqg6Q0Le6uYVB+P4o0rUXxyngNok7MlBsE4Zz1MUfTTHXGIciVP&#10;FHaicVCFtK2YHLRx2qexGKI4LpsY8e1otXHfmx3EAq24aMQZHc5i0IvWmDT01BPU8hzlWsVYKLQQ&#10;AuAp4nCMZhjidFYzj1NEOC5ri7gJWotDFD1K0pNVb6J8CyeVeA5BLDwWKH5YkE7ADnGIwN5D6DR0&#10;3gK5d84n0TyGnyvteBIZ6BT7cf8U+DEQxxjzPfiyj0XSWw3i4u40et29OBzXolnrw8t06HRu3SZK&#10;s9iL7q1pjE/gkWUPWbkWK2caFXdip9QC3xHtKm2A3peUXxhVo16vRfngj8eHv2MvCh/4/TH5wLdG&#10;df+FqNSvRXXXPSNADW2b37mNIfyZ6J13ol59NmqPFTFQkdXNYJuXen4JLd2zrtT7coxOLmNR7Ual&#10;c44xP42Hl2cx/OrdOD47p9M7i0JfCWpExV+IVLyL03BD3tmgGA/gGQd/rlFm0V/xKD/1Ly/yn/pZ&#10;dagxp12jY6kBqjoyHpWQSt50vqs77ZAybh1MAOn5MDwv4zZtMZ37FE772VenrYY64s/mprzK/JV4&#10;840HsXzj52M+uIlMDWJw5xh+uUVnfUJbbkahe4LR6GASBqs/PixuooD3YtbDYBn82yidPqAT/3A8&#10;88w4pjiqwq/RK2yKj7A5SKi6s/1etifVLgp8Nn49qt2vYaCexEvvPojFVwbx5PydWDVejPLZ1+Lk&#10;7a/GuNeiX7kT/ZMvxek7r0b9/hdhhA/lASk6D2V7oeFeHFx+LC7Ql3UM534NnVqdxIPzVVw9m0Cj&#10;S4xInF8QXaMDvIqMdmo70bXjcYq5sG06kTF6ckbn68a4ExA1BocjcOgpTgP0wBwj2MHCkZ6j0+14&#10;5N4kjXrsYdTVmit0ZCF6lo1BtiSNv7BOMDDs0EcQrVerrn9h3PmW+Pe+62o884e+M164TkeJg5b4&#10;WaNqTWj7qoQNfuVG/aQudv8oOzZEcr2nAs/MQrz6JPttbg0In4/ioYXjROlEAX46F8T5A4COg1Va&#10;ptVm1bzLi8Jlv61zph3hAIKot3zDjU9HG5pId+vQOQd1ydvOwEr+sHzCcwaI9XDzmZVriBGc4cLg&#10;wFTCTpiGj7LCIwepQe8aTxSo82QeL9tAdJLGKwd2SGu8bfeZsm4khVn25OhavPkT/2F84G//fwzN&#10;68ZvfRrevIy73//Hs01ewpeXsPOwCm9hnlOxs8g0IJVXVTiq4RFcZrUN4kPcC4uBKb+E++mMNOUk&#10;dYFxvCtPhvkDmTTc0kK8m9906pWkDUHyMkE56OB36gUC6OISVrrKtInXkVzbd9L5mnl5ST4kXLiS&#10;H3gXVmnnRfQ6sTBzq4u2ZaQzy2108h0vBmU1vKc+491w0+S7FwmSh0y4oVvGU4Y4yHf/8O0D3yrp&#10;sKkicW3dmAr5w0XhM/+/+NTH0B27z8bs/u/S72GT7F+Ns+/6lviDN9vRePJ30GURfZAsXUTqVMUF&#10;F1UIcwZMqTxFJxJFgUU7E4B5yPfJYBUP+/RX/XmMMZ4dBNRUc1/U6zg4JZyARmURV+jXawhK+Xwa&#10;p8jATAcOI1s94KxaHZ1ym7672SK8EtcQLPeCnJyt4gMxir/2668L2aPrZ/7iD8Wv7/diiQ01ufcg&#10;KrN36GPo7zq7MWwexbg5jdryAMf+hRhP/m1M2vSr5+2Y9N+NyQXIabZjXq1F/yaOVZV+FhulPsEG&#10;G/5QnDdw+kCgziJNWfMgTONAkYIlblMGCJM35Tnpqlw6uOK3+4Eq5ykjm7Re9nE5KEa4sis/ealD&#10;kgHIn7yxIWbSlXCjvJIvpDfp5B/jjfP2XUZVVvwRwIDkYcqxXr/lDcs2v/zsj05kWduWfMzHt9Fp&#10;I8pzTnYfEHzvxODeb0e1+jNRvN/B4b8VVw4+F08dfzk+9+LNmF5+I0rjG3FU/2NRK//dOH/507G6&#10;9S9x5o+i3sI+O2j8nk7jTh0mDOoT28N7wmmYsJNWfCTIACdsKefwzRV8jRp2hb5EnQwr3ieX2BuX&#10;d2PW2o0W9ihGd/a7iUue2V7xz7e09EqamIYnwYlLkyhXSVPzGCeuN+ktJ+H2JswG+Z70Ny1Pyanu&#10;cQCNR95JCr6tRx5ZVYZRHY+iPPpi9N99KWa3Pxaj21+JVv9LUR39esxufiqKdz8d9Zf+Rdx+6W/F&#10;u698PqYPaN90ljIhkKXVKKajC+Rmhp+A/Tga0L9Owq1OlNcKnUMb5bfy1uEGcAemxjQicYkc64s4&#10;qKCOdvaIg2U60BPSuN+UQItH+cl9bp3B44qHFbZCDjSQz37WhjkI41I3nVr3bcoN2MUJiFE/SWDl&#10;SQTmMlAqtd/GfIHG1CkMwJJ9FkjULReeMnFDfC/1UjE7aRxzyrBs/ifvzv0BW6UDQDnYJYziidJc&#10;QpYzUvDjbGjBTqc8g9YL+j9KQKHqt0n0KTAPRvgL+A65DE/q2S7iHLh0Np2MkTOSfCWFCGqCIJfR&#10;q2tJTVFOYgHGDZO5gb7C5qBTgU7KLZLco3tOOzzQrbODh9YgJziamYf/C/w2Dwdoz8r4hSWcf3wG&#10;GPSMEifqIIjoAEOfjnZCn+i+1qMJPiB0y1lL6OjelLuPL4MQjbDzG/jMLcqb41c6SFN0+x3qFNYJ&#10;xsAYHLl0udDChyddWV2/zw3sDibI23lwBcasAz+TFBbA5c5lnNDa+iWTAg9YyA1tx1CSls4iAjtp&#10;X+rz1yvY00sHwg6icVRDbIEEv8GB3WKHlM66OytF6/4kpmfTuOih67Fj+87Ww5gu47ONWp14BgPD&#10;H5afp8IP4XPX2iVsVOh8Nos+cDpRw0FX7cE68DXxOcf0G318kgo2aAf/fjUcR488S5TgEr9fOpaj&#10;ie2CvwsPORNWe8lTXOUJb9lGpSFbiAe/jUodBg34u9YZzWLs1J2BuR54pERkCrxCa+Wsik9awTFZ&#10;obfmKCpzLvRXxROFOrjl7L0Sd5l+0+WSUfdHdfxHkO3+0cqWM888YEL+caDLHzlq4ht4Jvxxhp4T&#10;YPTTkjWFP+N5gd9zgIyi08bxKayZlg+XcKhEzWMjlQ8cjzzkEFrLz+IhD01A5Nw6IfA/dqFJm8o8&#10;nERdk6vbUiacSVtGN5KP+hfqFjsk2w+fOOFohVw7yclBe2ef5h541JM2s0YZhruzca3YLXLsK9zP&#10;0hpsgONaqR/AhTPXHex1/ibFkA8YQJBnFzizzoN+nMzl4KdtRGXgM8MF6JEqesTTVyfoNVdXosFE&#10;QtIJL5mqbAPvK/gsESTN1mj689sBt1/+2L+MIUAMwW4PIlwiad0+35NJeJLmcFah0nq44WGzjrMJ&#10;copuLon3XsaaWMKseRLqCISj6OsLR2ypyJ5TgVtcxek/jOrj7SjuYtSVWrmufo4hNCFddbNWzJFI&#10;OfkUpF1SnssjRxMEhXLHA4B2yRLCMiDNxdJp6s7AckBmBgJoOuntcPJXjXo9nsDIe2pnGa39RSzb&#10;IBKmbFBxB+Gsl7EoSO9ocG58B4FVjlojjqWugCl/sR30Y3A+iNmZy1XpzCS2RAfZ9qxVhKec678b&#10;GCHWgSOKMz52UA5Y3Vx0VRhGY+5ecU5N9kdhiGXvTQ9Vyvq569VYNMoxpAxnu3WHlRjRbg9+8Njn&#10;6KAEUeYeIjFMBcs3kj/HA5uhYNzDfILWHcMMwyWMSluQw/B00zNoegGK3VDU00EADeaFRUhXpT0O&#10;aDnYN1tcox3Xot4ByEY/xjWEvnkYy91mFMDZFNyowHVQStV9cHwdBYKY1MdxqMLYGcX5AGf9Hrix&#10;sy92MHwPo3jYjtV+K5aO5tCDrmQYlIKduUuTm8DdHI3DzTeF0V+470OFMwTqFL64OF1GHSd/Absf&#10;gbb2PnVx12ZTjKtZDAblaC8xzFulmBxW4x0VyWkpngPenZ1hHMAj7gNzVpnGfOopsqRDQVTHTket&#10;RSvqsUsn50apHq7gqKozBB0cdB+K5WoHZavA9aJ06Yw9BA4jJmdumWd1Geen8NNFNxZ98g7n0aTD&#10;8pCDI2eB0s47nuYLWlbHxZgPT2P+4BKHZxij4SgGvWE8NevGzhX4uA2P0Zt2UQiLwTLevQAH7k57&#10;voxu7MZzyM3+E54SS5smnXi6Xoq9w+vxWrURhcl74vtvHMS1j/z+2H9W2ZtFF/mtDgexB05KTvtG&#10;hh/2C/HZ1y+j+MVX40b5KHY+fC0OD4mHrupTdYg6Mpc/nI3jLjBfDj4Xt26exvldOqG4QC7Po/D6&#10;nSh2X4xC750onb8clR5l7DwbsEycdAtxcuvXY/TaJzAg6a56JzhCN4iDh7Q64UGVsp0UqKUynmv9&#10;lsorOy/DvblUYhlBmnQ++TbIa2uYG79Jnkkf3QSqWM/hten5aUyP4bBiHV1GGRZCvL+a7ywa8av3&#10;DuLy678QV0fIYvO5eN0ltxcP4SMS4P3//6n6z6jb1uy+C5w75zeefG6ueyuoSpJLAdkytkB2u4VD&#10;Y8u2sNuNacBgoEkfukd/aMaABsZo06MJPWgwxkbGyDayErKlklRK5SpVSRVv3bp1870n3RPf/O6c&#10;9+7fb+7zlmGds96991rPesJ8ZvjPuZ4gLQV5pUU5R2kWUcxuBe+GJpPZeexrBPb+aFx9DrmqtnAI&#10;eoC2USynBriG4DyNiMZGIx7xIWevi/Og/mxSv9PDeOP4YbzzLWT/W65rVOR3P95550m8eXgco7eP&#10;4vz2s3GvP47Thx/E8O5JjM7uxsn6h+MGRtYAVWVSjG8cFuJb3/7VOHn/HLkuxFWIXIGfq4VJTIrD&#10;1C193+Cha06pyY5e2JWb0a3RrulpDHWacZ7nE3Q0vOyyARo9wSrYLBbqLoBtFV1URMeWC1vRatWi&#10;025Em8/ibi0NVwFDVS72c1rztLgD3U7IUx0A1JiepLNQKLfpn63YukGf3PiReK51NUovvRDVnQ0f&#10;Jp/QR1N4dzErxJNbqxjf+3V04eWodOrp4BwfnMXq7u/Gsvds1C8J5TZ9K095GMy5uPYdvuAeopn8&#10;o1OX175zkyK5JoC8uHTBcH74O7O2EzlMZ17euLhvXsmXHJqW/MpN8UEeT+/7rKeHeeRX73nyI/Pl&#10;UDatU8oA7UmHn7x0VjOftLWc5mG6p8+ZVuB0ITf+Nl/10UU5efjpfa/z/HR/Lz74l/9qfPR/+Os5&#10;Ct3jyte+HFt3bsWDP/3jibk0Y1lfDnFYts88+OqpE5by7W+uWw/zTj3jNc4LB9x2IlqANk6uZb9Y&#10;V65l+7xHOrPL9PyxLLBN0oWPdNZhk0yUQSa+5jNc83e222e5aPDPT5edRRVk+bBzgrgsl3uWKT2y&#10;X8yIwyZkM0iXtOPTw++OJPMZ87FdRWRF0TLoqK9lFgZyNb/SJvtEO8J3R4PYBvO1PdLKrDOdv5/e&#10;49G8Z35+F4pc0MvAYdbZU94UG3PPvs61px79oXjtgyvI0Z+P8YdUrt+P8hH6+9Wfjmh9Ec3+b8bA&#10;DWJOxEZd+hcbiS0UHEcV+4l9nPMM6hGdhk6YGYhBH1KgO8MDSnJUm1PHfDPtEm3FUjNfSp3TwIFT&#10;zqnskt9z7G83A1qF2G2jf9Gn6uEKDas0Oal4DbP6kGyPT5fR4Nm/+5pjvP/J8ZP/l3833rxSjLMj&#10;dOysC/5Z5PSp4mWw4XQcvXkf/deNneEZNuzDmHbLsToHy6DX3SRmcfUaYvRno3x6FEvwVWGFawsG&#10;6dRoa++XYnzr/ahdezdmW58GjFOgdIapHJmoI6PjbV/oc8i7klzaJ6+SlmYmsziCz9/yhPxg/8oT&#10;dqr9Jp/a+dm/fErK9GN89qI/Sc/HRr6e8kTKPN/lJ39f8GIe5JGywD3zy4c5U4d4+NvD/Pyg8smP&#10;tHP9iM9HvxjnuxPKeClqvfMYTaYxHXei+7Uvxqr/Mzj3PxQTrg9v34sHg8OY3h6D689o8zPwx36c&#10;3X09vvhwCnYHkxe+O/avb0Vxr5NlWQVlFVOVVZZutssf2uqLtmabPKm/dNpUlP/YzPEAHFeoxRQM&#10;jj8dR3fWcfed96PU+FIUqv9sNGfNdNSzL2iXLxoocvOHPC5oeiE70sV6KFeWk/e4bvGe3n96K/va&#10;fklZsz5eNz2nOjHry4eH99Kxe/pM8pB9BhwuPBzFV15bxwev/0y88evvx61v/UrcfWMUb4ENv33r&#10;Ydx69SzeeHUQv/n2WRzcP48iMqMP4os14GHi+BnYYzoB2yvwFGSAYJgGBx8Ee17D53Gh8Tmy4RrJ&#10;uWtkVk5HUadz48jr7PoC3jWaHKSgyDsdLjcrsL40xBHN2Ra/G1UiPwNDZYiGeogu8jrksrSlOHwG&#10;nsNhqFLSHF+FakIHS9Xx9kQfkLkYqoHylAdQN9xdkgd1so6kt26p58m3hIHIOkHQlAXrzaeBsG19&#10;M55LebTOJNByqXMy6JW/oRH0cMRLbghgWoMFBuSeBil1lqco8TX4iJL5R6UQRgMZG2cfuunscXo3&#10;Dz54PAd0NOnbBuVtWSeIpc63eGc5uOau9w0w1NF5ri9VdMQhvnS7Tp+JEck/R4hZ19oC3aivuMAH&#10;oDX8dkSRU9mKdXxMlIxBsDWGq1lcgLPJHHoW0Kli3Ebgk+BbrfHpm+TTbpdjG+XThoZF/AdHFjpL&#10;Yo6vOezP4zaM5apM2scAT7r7pbOfCuRfdAPDNGA2V82PzwZNnZFTqVHHVpm2gP1orMsUXYYv8B7T&#10;XjpgZER7V+bjswZbeda12lSAs91KtF6uxLP4NsWu0083NPXlDtSLuIo9oO7H57U47UJ1g6cSFaPR&#10;1uDy/VJHcNqkeo2YNkoxmuJHgWWdTdTcdsDHKrF6aYKPNS3GOYJUoIBWDXsBnzpVcD6exTn5ya/y&#10;kKO6cxQ6aRf6flPKNpAL/+TLVHjIAJHBVHlboJDrgsFz7gLqGm4F71e4X3UHVvApvGswys0L1d0G&#10;uR0dZTNdC6/A6TruNeqm2dGXd/BSrWLw0umWZXQtUmVeBiuTzrQLn2+1oq+hqyNTHe2o8Dr6VFrO&#10;KMwyVVKWeaH7EqPZj7aXr7nWnfdIo81yd1TvTZVIbjj2fTOiNbOVTRMDbIJy5onsQuc5D+lvl9BB&#10;jQp8jYExjpABZsoo4R878rCEP1bkupstOSLMjQmSa+xX/Q5Aji8KKD1pZOWM11gnYxpZZ58jT1OJ&#10;P+yvDbSyhrSNhrrJpRtvGoxU57jjaRnZs4/c/MBZnmkAofNSfcSvEizlhgjkQH7oD/CBYQLEkXpt&#10;XlZMSOeIX22HI4gN0qsL+Jplq0f/hT/3NOD2md/8hVgPkaHpJGaLcYwXkxgNJrE8H8eiP4NpUQQQ&#10;8QoC1W7RIBREg8zVN2MYcSIxnIqEwErkYxjp4Qyi4tDddJjrdjOuXanGy1cLcemZcpzgEB1AnMXI&#10;SC3Mk2uwqURUYpALYjs42F2sFgJ9bqdCBXnKBBWQc6kww/8dRH08iYIRfVo2V3jQ8MbvyJ06T6NV&#10;Il/quFB74FC7zpe7eZRKjVg10EYqHJSPDJs79cCMjnyZAE57tGvUW8QJ+Z9zCv52qW8JQZ7BhUaH&#10;HX5c53l3kulTN9zx2KHKNzQW0OuIa46qqSpdcCXuZa6NZmDJSK1RjiWaaUlGCs4KgGCwsAo6rpdR&#10;ENQlt8dFkBxiLVPnriG+Pp5o3eht/ufuZHbujHz47c6yLsYp97s2mUwuQ8ms7hyTw1HhVqfaRrVJ&#10;m6qxaEXslCZxg/KXe5fiAfRZTOfQm8d8YzY1EFmMPZjxarMS7e1KbDdRVrDbOf026sN8Z9DePqfs&#10;Sr0aV3aq8dH9Yly5UokrzSIKeBVdtQf91EGYmpRfWqEk6H+gBECcNsNDGu+yIAHFVuht1gQoGCyd&#10;Q3PqP8RAjuHL5bBB8+GX4jzaymaTfmjAV/Ne7Lh92hZ03EYhda7EaeyTH/zgpg10cB0hr5K2Ac93&#10;UESLdjWm9OuKeo0BcusKjgLKfFlbxn4H+m414gjEMTxdRB0hVC6PAe2j40kc025HAsl7CxyLmsK9&#10;qsVb0O49ynyJ/r5Ks+/QB92zaQxdm2ZEPcYqpUL0K4s4HhTibLCMM8quQuMidWuT367jigAmq8Vu&#10;lDE6s+ok1j0DIVdiioEbNr83nl9dicsv/Itx/Ue+N0qvNOKUeg+692PyxlmsTn89arNjWPujMae/&#10;Zr134/zxB9E6/PnYnpDni5+KxrO0D/qpy/IP9HbwgkM8z58gy6cP4mwML4170Rw4YhD530NmGp/G&#10;gO5iZE+juLMX5SsfiZ3GKB71F3HnDWh1sh/H0+fi5nA3Wlch4g78Cx30zVX0sGoe6MnNATtmQICv&#10;JLMaG8eVH1ktHjBgoR7wbWsaCuttQp7zmulkfR82j2O+n/Qjzs7RVw+Hce8h+uKwiT7jearUII8D&#10;QMBBvxaX3q/Gtd5fjw94eL76UTI7xmC/SzvQA4NR9HrIzxAjjqLuwHPT6MdgOIrZ6DRmk2Hsl3D8&#10;nv2XoMMyTlGO52ffjoP3342zO7/E+Vr0j27mQquTSTtBzdz1u6m321yjYrh/N7pvvR7jN//7KJ78&#10;Q3Twr5P3b8fq9psxf+MrURq+hrPxmZg+/NVYH30zlqf3o/rwCfL0I3HD+ertOu0fx91b8zj8+m/E&#10;+PER4ODD2FqNAF1I2GiEocfZRPdOJ44QRd8PJ3FlMYrSjk4xjuYAnnLkKNcX80ryZ8B/BadZo0xX&#10;63YOsS6hU2utrU3AbDqKbfRZszOPLeR8qb7hmSmNayFv7Qbaq+ELkVIcg7rpgVgCepD2HJlXr8/j&#10;2dkkdtr341r1vWhc70d7cgWA1c7+1w52x7Ts9i/Eb335m3H+j95B3rqxu3MIX/fiH7/6XsRXfj3W&#10;V27E9UswbnE7daLsoV4U//jdE/OC7uXkvnykCvRaBlRImzxlmqfPpgPFDx0mk3gdFsxRbSbNvPhE&#10;xGVBoB6H+fGh3ZI3L5w1r8vrF884gkuetR6myYy5YX2slzJp+X5mvT3Nh3QXcpKPPU2f5XHRssUq&#10;aQK4bhpPsZagwEBAvnlUQJ7edyRM5ukzfJces3Yn3vtX/mq88j/+D1HW3nDsvfl6XP7GV+PuT/yl&#10;DX0tj9N22H7lO5vBb53qlHHra1rz5ovleWSd7aeneRgUQ7Vv6mC9zIjEKd9e47Re5uH17CuPp78N&#10;lF3okuxPDvst+5VP+eDisK3WxzwymPL0mnXKvKWN3prHxXN8ZnY+x5n96IWL08Zy3aCdtLdP9Ses&#10;d9aPz6y/yU3rfU7pJPD2tw6GOs56yR9WR5suPZKw3Dewl3Xgp/1pGR6+ubct0pD/eV9H1TJsTu1Z&#10;kWIvBr/403E46MQC7GG2q/NGvHVYibND5Gp0iFOFnoChha86hVlh7OXcpTO62HoqKg8V1gBWDGFO&#10;oQJEzufYYmS94ItYGi9Qdwtr13ZxU5jCsh911xUCPwjbXdqgAKJd8LsOAJ6WdmPhmmoow7kv4abV&#10;WKKjX5qN4wvvH1KJf3L8V//8j8fndq7FvccHscCmLvtdcCN2FXs9HVaxkWANkPC4N4/H6O3WpBgN&#10;9RD4o1jZSUyzK6Nv78c0A3wdHPMmUHQYk+E4zg6GcTTFebuPrDQfx97xt3HY3ojSo/eitDuk328m&#10;XWxiOioQO9lIWnlKH387Aw5bYwck/3JmX9o5fPrd61Aw+d28fPBCd8hf5qvsGvCgqpmH7GP+psFv&#10;yfK9nvz+lB885J2ULU6z1hFIGYNJy248sLjNM60og7OK49dy9spq3Yr17CEYZQtsdS1qo6/H8Ju3&#10;Ynbwn8Xo9P0onrZjdfK34/TBN7i2jEXvJM7x2mf083x5iJ15LWZH92J6ehaNMQRofH8884O7UWns&#10;ZDutuHV1gEayl5/csNoGnqVBtpFraR/57k1f1vn88nVwUu80pr37sTz4hbj9/ufj9Ku/GfeX78SV&#10;8VlUT74nWjfgdexhttWMyTNp5Cc//aNsZJ9YB8swc64nPrGOfCfJRjafnmaVtDS9aXhGuba/vGe/&#10;Zh9wXOgHzBsy+yDK3TP8mg+j0rwf6wcPo/xL/0l8/bWfisGbb0R3eBcZwTdYPQawfBBxeIytP4xV&#10;7xGK+CzKjtwCK1sjHXZnYDmwIV/gWSjOgg65IzXqMEUVZSietYJuhuCgCLG5ayIu8FmSJblWt+FU&#10;3k0RXPzeESoZFcZ+6yjKkzmiK4k0h04UjMK2JpTEPQNuZEEezo5Rf6be5nedbEprl2+hDJRriTw8&#10;MzABsXPpH5NiBJzGpcNskEz6ua4SKTN/dw80CFZCqbqAepHPgqPl8SfwCOAhrpXd8Z88nuor5cL+&#10;9EVyxaWN4OsS6R2QUdaLthwU6ZZ1B5P0yBN3w6W9Yz4D24LTTJ+Lr3NKA7PG1c8glYu14+Jn8CVH&#10;63A6om9FO1o8V1lUo3IN/3LPtSSr6HUwPM/qQ90AJOxVwVb0V4m6uYtyobGpSwXlP0SRT9GhW3RS&#10;BX/jEP11Sr7b1LmJz3ACn4zxzy63a9Gif3vUat4qRRPQU3QaP/6igyTq+BVllMas41qHHVI5J4uy&#10;qL/6xDW8HNVk4KosPuyDE9G9bdq6hX6o4m85WGOCLs21valnmY53lFBOvaNN6hOnG4qHii6XBP9p&#10;n9ooqmuXSV9rgjkpkx4cGKxDITl1N718I1kIWxkDWKxBowI/nNqK87ELjRz55kukBdjvla1CfORZ&#10;yoE/d/v4//imDsqowCe0mjT1HIs7R4EcUecDMeuA/qO8cgccqqAOKjGAvqXhKtein2NgFZGSvIZM&#10;5MhM0k1m8CO0SR6Vt8jLisyRnzG84oyPnEJJCplVTlWPKxpr2u9IM3FNDcWcMmAwSf4h/5LKzZc9&#10;C/w/5YL/nlpbMZRhHgOZtChxUcqOs/ZqtSg7UhyD7w63pXUVzLmZ2q1sOgJuho5QfnyhLYXzeR53&#10;kF+OYuVcyoUoxRw9RhuNA9jUFGvrQR87gjSXDeDIEXqkWZuWs7iCrvCXoNV1B1NXU2MD6PqFxq09&#10;1TlchjzQlTzJGvwgF3BIEwjTqOMrA1jUOYmTyHOBtfNMPoV3C7YJ+ufajjyo/Goskp5P6VU0gA6d&#10;HIS1pF1O/14CsEiSulx1lLsFU+Y2snXJoDh+yg48uks/ue417jj0IUOeNSCvrbWiGf9I7SNdaSs8&#10;nOtIUo1cu5L7BtgMQsor/jMIrVwkPW0453dGuP3P//AXY4YTORsucBrnsaB3lr6JHOOQwZjTaS13&#10;lMOvoqMLMVm4vpcBKpWOSh/hxlFzPY+cymOnzGsIz1Zsb1dzNFK1g7Koo8DIo0tF+5RTNOBGpRRg&#10;t7nlbip9g2COovJNwwCBn0PsKp1cp9ZlpKMCoYouaIhxcFHJBkQ5p/U99QwNzwgwDKOxOaeeQ9rm&#10;uiOqzgUMaqfPuT+jLNcOcLt4XYkp5RkRnyJMo9kyhlioBU7gyqAfjNXA669rjNwquAaTqCh4Lnft&#10;kKYIY2GMcDdo23YjVrX9GJu2OImGQSSFA8HxrY9206HAdpay7E6ny5FroMxiBt23JpPYKkxRQnMM&#10;iEJKu2EYd5sZwQxD6iqdG3S8b2r6tolrAi8XkHU3E6elL6DLjtdgLBVg3eGs6Lhd6GvE/Ly+jsm0&#10;RT0rMUQZLDBii+VWjAofySm/pXU3GiOUz3pgA2H+ZtRxuJvQdllbxATBXa9x3qFbvjGmbKPTilex&#10;cCWqWx+P7ZuYrO1uuONsZTGJE/hgScNrnGVXCa1xQstVTSFB2PHYStK32YghRHYI8DbAWQO3VV1E&#10;B4E7BYkdmR+GZ5syqzuABdpm0PcKHL57jfJ3MQjwzyPq8gQF+lK/GM9em0X72gq+AVRuu3Aoimdg&#10;Z9CHjtaDBkBNBLIcl3fq8UKnEDstwPwllGiNdkPUamMcj1oIKEZw3KXNwz5OCuBkjMFCblZT6k/Z&#10;q20A6EMM2NEkOq0hfbkb/UUbAz1E86jo5qgVZKfQxkmCAKDypQsMVya5MH9pBDjd3sp1FGa0d1lq&#10;RB2ar5YfQwHcgNbwE8I/KLwcP3C1Ele//+Nx9ZVydLa+El+7fz/OX/1SFLqPYlb4Pp6rw+cfxPHD&#10;uzG//WrsTgbRudyMrSs3o3z941Fx6q4IBb6Y8TGGD4vnE+Rss2HGlfXDuI+BmD7uU+Yy19tygexp&#10;+VoakFLrOK66bfn+RzF2s+i/Bn1wpq5j6K89sx2tZ+q0vxY16IhftQGsyL4H3ZdAJvW6SoxPAawj&#10;T5QVQaFVU7eoqFPoOHze6z6/EUC+84zXVPRe9l7vLGJw+5djfvybsTr8O3H+1mdj9fjd2Bt9AK8+&#10;G3XoO8SZnPQ/G4Wzr0R58On4cPYshf9azO4f0F/HMUcnjbvlmA1OATQwY2UaW/DptPIKBtyNWhzB&#10;tojLFZjyuZNYnv5OnN//OXDzV+PJB6/FwQcfxMmtD+Pk/tuxuPeF6B58Kc4++J1o3/pClGdvAqy/&#10;FsPHr8fj916Nc9L2js4S+MwBEa65MTeQPRawAJiHtajTSTP457BfjeYQ/fDS/z4++j3bsa5W420A&#10;Wf3diGf7vxMHtVMIsIq7I+p/hk5HhobobRc21+HH5wxUVhxx7dHJVrROABRc7I3Q/QC3HM4uaUET&#10;K/RX7kaGgbyJ7mgB5proN7fnLqHjatDdPpkCBgzuu5YmNYpVE6CyqMVDdNWYTl5PAD/VcTSa5bi+&#10;hQPptAWQxpC2dRGqw/NRfPh2Le51vycerHfjwTHqgXreQ2wefe2XYv3521F9+W60AKJ9vPjuo1Kc&#10;/O4j2vQbcXb4ffFwWInHlSu5PGNBuu2oEze8oL254BkNIaorjaJtlHcM2CQvccHrjmS5cAi12n54&#10;pM3nM51lLuoYyrOeghyni2Y6eZffqMTvGN+LoDGkTOeE/xte5l6WyymL+5zfdRhNl04faRLYZQJO&#10;P8nHfJUdg13m5zWBpLKTDhDX/cy2oP8FN8qZttd0PpvAgc/MjzpKCh3ddb0Z7/2VfzNe/qm/HeUR&#10;ncDRuf1B3Pitz8Y7//JfCfyYBCUGHNOek6/frRPmOAFP1sG8/c41y5YelpU0xHbbXsvMJlk38/AB&#10;6+536iRdhWKm9TlVgsDWdtnHfpqWpElnHT+Lzb7lujyf+oFDfZM3OZ2Sa1/pxGY/cS0DrVaA/E1q&#10;e/zi89nH/LQ8Cf6/vm9++FsbwObJYd/6XPqypuO0jTbYD+tnH5he+mU5ntbB36b3Po03H9videuZ&#10;AyH4nTzA897yyPb6xXZxfcKFIbb84ckqzt/+b6N7vBNr11OcjWMEQ10lg9b8XrR17CBEgwq5HlFm&#10;AgOv1hXqAwbZW8Y+ab0sL7lDlyP6Z2A03/9d0eFqYFshZFHcRUeNsHcl8SF2xrV6eCwdmiH6yDWB&#10;JnXKT8zlJi/YYcp1WuMMDHQFW/SlO06g+ifHf/LR/fhG4yCmR2+hN46xDYNYLUbgl0tg1OewMQ/B&#10;kFsxL1+Fbtje8V602h+Jcusg6p12zLe/O6b1blQn5WjcnMfuJz8Wq+rVKA126au7OJ7nyP692Lq2&#10;HVfqlSi/fRyP3u7Gw28P43BbvbUVi9pzT2uz6Wb5Mp1PCAM7p+x5KHs5qpvf3kvMTN8YEH/qOySN&#10;k572oZ9e5/NCHlP++SrfQd6U1bzAvQveUh7s8+RrTz+e3vO3vGd5FSp3zmf/7ULceht7cvBhTE72&#10;491b8zgrvB9VbErjQ2z1e1+J8/Mhj4Jnh2/FVx8cxunn38ehHcdqbxjTu7N459Bd2sYxRkn1fXn4&#10;+ACnFCw0mcbidBZz18CtDKJ045V4/lI1ipOfi0LTyOtLm7plY6mzjX1ab50oq2xbrK+nbTAYb3Lb&#10;vZgUozs7j/e6B/HOW1+K+u1j8jqNXdTT4sEseh/9vnjlFRLCA9JD2eB/OkwLoGzfcoRcXFR8Usat&#10;gwVzTX1mevWyZZqHusQqpuxZJz48kr5P66Zsj8k3dSFnBg+57kj2J184jV97dRxvvteN198/j9/7&#10;5XF88f6XwCU9ZAD/Bjma4Qz0qVSN3IsGO5Anp0g5Quw76yv5SSWqEhA5ATWn07wGIJVXrkfstDlw&#10;IvY310Oj0TllDYXkxmW2u4py2ayFRP3oBH05d0ZsYAyyLB1P8nFR+xy5gqJLVUCj/O30BwNTrvda&#10;gTlzXS7OhZ2lblAxosgshxZkvdcFA/OUlW+Q+E1eqb8QClOZxmCB35Om5FcggQE6m22QDZidMwvM&#10;1oCFzOFoIh1iNzjbQbGUERBfO6Yu5LfBD6eNirdd5kcGKvrisKQPV8g2rzCcM+jtzuyOzjHyllNm&#10;8Xmsky8PpLmOtMXqbPt9iX5zNBEpOTdyvSa/76HMG7tgsx0X5qc/MQidQSGOYHSXyvmBy6XY22rG&#10;yQKZKDqTgKepTxsfRmPoQAcQf7QEKLRZxqpOpznbYAxzDdGd8+bluL7XyHYbwGy119HBD2sMFjGA&#10;zk4NtU36vwZ8W9Uy9ECn46eeUZeHDjec4K+iGArbYEoUkeuRT7br+OvUHcOyAiA4e6rgy1nKLSKE&#10;OSJOgfU5dMOMuhkAVq95LQMiNAdIHcUdlwpo5KiwFWCqxROtpyAhd5CluTV5VF7AkLv75wjiliut&#10;eB7/vFicZoB4PdmK5y7Xo32lHUdzdO8IPxicipbGjy1FBXtTaOPfbbuWeDlfeLUFTtKKfnS0U8c1&#10;8B6V433lXz8Pme9QFft2gvDLZw4UScVNfap0NNywwSnQUv/euIhBys1bUD7hz5xWDG8oifJt7jBq&#10;ep4XN7u2u/EGdbc7ui7gGYPf/M8js/GkHANw7sCagSvSz6GnU0clVK2xAm9TVjShOXyDHwL1YwlI&#10;c9PBEmU5gmuzdgi4nX5IOYLeiQWVS9rt6FW7YKbPTi38q2y7eYg4oQY9DKRpwwzGWq8MLpFSb8CR&#10;64YEFaXN2mU25qkOIt80XAn6wAucic/oCwPlPJhy75C9Yh3exV8x5uNUVAc+leDPBpXYou51COBI&#10;ONeMTp1GmeqVTXCftFQ6dzCl7txSRaSOdN1Xg49pVKrwaD5QRd75hFeMgVT0//FH0VDghk2g0j6x&#10;HNfUq4B/XNtN2js11haLNX1J7cjkJnns0o4G91zfzvKshqIKu21iOtLnaceqU/6Fn/gLm4Dbz//s&#10;z0EcbtDIFbDBwFduoJCvkyA8BTRoRJuKOVXRTRFmVKo0n0cD5qmgyP3n7iQy/jYKZR+CtjlLHTu4&#10;HGcQ8V1qdPsERnpciO0BnYPDdkJluzDmkLwHeC3jkVMqSzjARn9x6DCgbopQLuH8S8RZPRYd6tny&#10;7UA5JhBlZBBrQr0nVQjVjNo+zr2L4DabUa07H7xGhzaj4HYtC7wwVxrnc+2uEiIkX3YgwKvhAP0z&#10;jjkNnk5buVOn4KI4k71K9FUxtuhD1wuSeaugYRf3dKSbnSuPOeJtDOMcwZ4qtu8n/5d25rHYAnTS&#10;4SXfCMv8dNZVzl28BNc7Umm2ULTbcLHnAuPp9NAMfqYpqtAHGMMCoBJBc+fOInnP6C1lX+W/MVzU&#10;BQZzG2QoT71c9H/Tt2WYVXDnnGV3J/RV+EjhMlg6ACANx/TpGH0DDeYGVk6jMBpFE6VbaZI/Fddo&#10;uxOO89AdiTcgX9dIOKMsd0UtQN4iQlNtF6KJASkUUA6VKaBsGINeAad4QX9jCKhTEwGtU4fCJroK&#10;vxl7pwXk6XpOJe7V4bdWaR5dGLs7VFnNc2fbXgHDAG9Ynn3jun2dLdq+3Y8+9Z3NKLcBn9Zo/5lT&#10;AQcIUzfftEwxBMva5VhUngWcI4u0v0T/LUFZ0rs4ngFKMUTlcWxVHIUJf41QUtyrwLPV+iyN1exg&#10;lGtpLJDCGfmuQVca7pQdDIfTV3uNCrxcjvoM/sTT0Ch1lpNwmc/pohJb1L3dqmI8XY+vGD36uI9j&#10;Mug5QqoKqBDQOqUWDgDk39wvxW5jN/Yr9djFwC5cUX/1fJS4Ptr+RLy3vRUfPngtxl8eADy/Ftcn&#10;j6K698/HfK8Z85NfjAdvfBijh1+ObqmPAvnR2N3dimUbRwNnZ01dYZFYPIY+x4fQ9p0cVVe83Irq&#10;tYije/uxevj1WLQPN4rkIU7O5LVoNHF42v9OdF7+aCwagMcH92J58MsA7/vR6tyO+t5zUXvmWpSu&#10;wHfwDqy+cS759FR81NGpjzl1lA10TPCx3LCh6pAh0psmR96YllMALj9rXvwt65utRsa0ar/CqhcP&#10;u924/fWvxeqN92M1rsSbR9U4fDyLd+H5wd2deBEjVri2G7urcbxzXI6jyYO4gjGvjR/H+11k/WyE&#10;vAjGkHn0hOsVDeG7Mf0827qEYaA33blvhvpGpkej/fjw4CzGH3wYrUEXw9aL9egszgeDGJ2ex72T&#10;gzi7dS+Gjx/G7cMHcef9k/j23Qdx79t3ovfBg+j1jmPaxUk0CE/DHtKQ+dzAP0AMneubtR66cTzs&#10;4pTC/RBrvvNn4plXrsdqH6AxL8fptBLvPngdwHUEzfai+2GL+p9FoQNZRuqMWm4WszFQtBElWKpc&#10;S+d3TvsXOE0bQ7N5A46aRfdzba2A8x9Q4mD3UgNo2zaYOkWv+cLEXQ55aJtn8yWNAtbCcCHDLog5&#10;OoxlCzkqtRNwuZaFkbo1OkE9JvivF8axHnyATvrVWN36mZi/8X+L6lf/ZnQf/XSMvs7zzwyi/N0/&#10;HVs/9IMxe/BdMT/6azE6uxWFXjWWJ78Si1d/PhaP/k5U334bwziM8u7HAGFUyv8yhgzjd8oTy2d7&#10;vMR3nakEDXyXH1FFG9Di4XcZzWefPpMHX9J5fsrL2vlkSNSqz+dzXJe3fVYZSzvMmXzKfethmizX&#10;NE8zF29blvWG/Fm+yVJ2PPxhvvwWeGTdbZfpzIPvCUjM42nS/ENefnrNdMpj1p3f6Vj6hd8GjvJ7&#10;tRbv/Gv/Rrz4cz8d1e45FwAdjx7Eiz//M/HBX/5XuY/NMT+eSRrzabnSOH9fnNbPcvzuwfesO2xi&#10;PZyGlDTjmnxkcmlguqSDZeRFPrlmGvvMoFPqFW4JDtPOUYbFmE6AaRnZ37bHT69zzeBP6goSZ5+b&#10;J989tdWZv9f4tO/SX6BO4jgeT77N/EibgTjSKbffoSOH9fG79Uvdx3dNsGXaXj7E+Bv96HfL4aJ0&#10;SppyzbpYhpkkD/E1f/vd/uRQJ3pkffnM9nK4NMXoPezvF//DOOz/oxi8UYvJvBlT+tVgeanVwK45&#10;RQWsVNvmgRZt6WIncZJpyKq0FavqCKdrRJ4NMA/2j4KdXuHmCOWFI/CXOHywPQVPcCQlzAzU6YLd&#10;Y+zpbDHLNXB9vzXEPvao3C7E3m4WYw8d0AVLVruTaIHX1LfVnXU8h+37nVv/22Dbf/Dy9fh8rRMn&#10;Tol3jV8cygLtc3TV2RhcsR7Qpv0M9hVm6IoZeKkNfq310c+Xo3n9Mvb3u2LS/XbUqzNwSDVas+2Y&#10;PgEj9H4qFlduRPna9Shf+q+ieXUv6s9ju9FvY9chu7YfjU/95bjSeQ78Sv4QOrtAOvPFwLH8I19p&#10;w7yMCU+euOC9px+b/vMPF+Qt9UfqWfPht+kzHZ9DMd/yAde3SLvBcao0nSJlXp5SrVkXIMTTB8nH&#10;wszPfEmX/Di/HeffeC1Gv/2vRffeT0U8+Eysbv+dOD3+n2LZfTsqTz4fvdc/F6fv/UyMe78Xp2e/&#10;FXfPP4wl9izmb0bJGSn0y3I9jQc98NIAbI4AnoHHlti5Sh2nG4y1Hor99XkouP5yfBS2Kt9vx3Dr&#10;Jjr5ZvK8MmL9dN6SRvwUR1vti+OiDenjrs9i/vVuTG7/1ehP+jEYfySKpw+jqie0fowVOwGj3o75&#10;/k48e+kMfPTxjeyZBZkrqqlTKcQVTlK2PUmQdsuT36ocl9TwMyvF9xYn/1OGxXHmW4X/y6UnYIQP&#10;onD6hSgcY38++I1Yf/A/R2XwSzG/94uxuPXZOPnWb8T0s38tjm7/bBRufyYKb/5azI5+FRr14RWE&#10;hk5ca+8XU9qo3fXlNY4y3/EaEnu48x5snrtNWt/sTxROkhB+A5pmsMJpY2Pxp41FueS6StzXKXfa&#10;Veo3bqW34A0bncoOz49+dRdPgwq+FF8ZGEHZ+G9TK2iIscMt3RBzhQcCwzkeZ0rG7oroMjVupCDx&#10;yC550yCdI1TSl0k6b5x2P3PzBH65rpN1KUELsYZGNXdsRDH6L685Sg7iO4BAH0GcXVoNkbusTMyr&#10;BirAHeaIn5N9T5qscdKSk2Kd0ZRT9qApbhq6bkEXWCMqbKVxwH15pd9loEkPWlzKf/K3UZy0L+0t&#10;qfyfVCLvdbEW7UYpBnv1+BSC95HBLB7jO6zb5fgITPSRccSdS4U4BDs1xvg6Tl+nH8voM9ziGJHH&#10;NWjehAENKhSu429t83tYjgfDakzBgL7MmO8u4/kYRwWd6cCQiBtRubwTJfTpBK+5WG3iy7TzBWez&#10;uopaGU+a/jZAUJiUo4kcF0vTmBiVdJmfKjRu4580oC254YbE0uB59gP8AI849dUN2/i/CWrAZI5A&#10;y3X/vMjpoAWnV1b4Z6BvMZ6Gyz0ZPC2itNyZtgCQd1Sb7suWgSycymUH/wg+8l7Jne9g9FEdHwxa&#10;NG5gq14pxukuvjL9eeV0EN3uLA6pW4W+sOfK7Wp8HH+67rqN6PQaPv60PIkxfo07bGfADVz90Kjt&#10;cob7O6VN29jM7QxEFdBnrss9x69WFxm1c6O+Du10mYEpRj1Hg3ErZ6dJA3iwDp9B8rTjudMoRlt5&#10;kD6O1cmAjDWE13CVN/pafkbxkAV1SbbmhsFPZDBpyT3aUsDPc2qyUZl1jrrCJ1y3MzBZwO9whJ7r&#10;xBsslPd86+hIQwcekTDWyjxdCzvmgJ0MwlnWZLXZHZZ2KF8uEQYAwPaLAeD5FSVSd1d8N05lUFFB&#10;Th1NObbBpbVsiYe3q9TZ0YbKloN5yu1i3GgX4hnuqZu6PKgOUOcm5iHfRslV/PlNxgaY1U8G8MUS&#10;uV6e0SuD31DKUX1uLJEbHVAH+yDXkoRmqZ2ycnxHd9k9Bn7dbdmdil0r0anRLfUNpyM61/QTEIF+&#10;XdJPlmebjDugPwRnlCdNbaeB0wW1MNaT6+PlNHC1CqRE56qzXXfRvJ2h4MtbdUXqieTPiL9wEXD7&#10;6V/4hehQcOspodpU0u3aK3w3slpGGUzowHM6uT+tkzkCAaHWOF+TAYALJTAv1HHcIVMFhkCw5wBw&#10;p5KvKlSSDlxEAycOBpgcR6l7EqWea6LNYjKF6Q2+4awualYOUDfg7HJt7ii2ddTrHRzFvVhtO5oC&#10;pUra5RRBn2Bee4s4w3EuDqfRpvmO1NluLXlmDYFXsUf6dgsC00CZQlADtaOIADmE0LcA86lvAgBs&#10;OLX7AMNLdUBopxljGLEy9pWZ6wy43lmJDoNQkMWFB+d0VAGjVOGC6qUAc6+dahVNZFUAehDF0RAH&#10;thKTGvRoyLmqfDoIejUa1XAzgVWbc4sym1V4vh5VPqcopSGd5xBOCrfK9Au0QOHNmwYduYDTO8Th&#10;XiDFjg+sUicj5OhzBIZq09GLBQwks4J8XPugQp5TMnPk35hn1769gFmczjYwoARgdeDxsl4mL1jG&#10;EVvQcUHbdIbcgaOoUBsgclMKFIw70gxgXmOXLfJpV2hjkz7HKBo4XAzG0IA6KlS0fwykWpNZrosG&#10;jZOVXdyOfDT2RrRzCG9KAIqRMgeU464glRlKGSUzqaFIQR8Fd+LZolB47RLllxDyYyg/P5pGfziL&#10;7qQWV1HgV+DNxzj/97Fm02OM+wSaQJ9ScQydp/G4G3FysoiH/XUcnfPZLXCtEKeke0z/DXsoDGjm&#10;8OruEJ47of9PF9RhBRAyEAlzKcTQTqPjG4rptBpXcQj2XyzF87vleA6ZOYSmp6N5tKF1m75v7TSj&#10;joFTibkIqWsklGajqGFAKyiB+qgXldEnovXsR6L68g9Eo/MHEPh3Y9G/iyE7jdL8Icrnu6JR34lC&#10;815MDu/F8p3PxHz4eqyG3xuXKleieOUrsTp/I+Lx43iyHMei247ZYxzk3nlcWU2Qmh9E1qE39KkO&#10;x7F8dIACasDLN2KBI9ZEW7fh6/N5i37ZAii8GMPjx9BkHgO+X9/GsL9Qi0b5NGan5WxfazmNF9tX&#10;InBu+rUrsTXrRNPdZuvoDfpghWHzrdiFg6HttrvlgS68cHgI/e7qzLkOH/1qkJR06tR0GujrBHKS&#10;m+8qOB1Sb3nPrPIN5+I0Th6/FYff+Eo8efDVeHx+JSYHtK33atwcH6BcpymXxUsfjd39vXiv+5EY&#10;vP8LMXj4JKajAQa1HrWtT0YdYDI4PY7RAEeseAk56kVLQFcf4dABKMSfGANMIYjlY1HYR3csj6LW&#10;n8e4CiAqjGPK99VwhC4FIPaPcVQG6Jx+zMeHMT16Eotj+nJ6GIv5KTpwhg4BpNC4E2RHVOOOU+4g&#10;nPrH8pBN30RXQILrnVG83HoLg92P7fobcXz0hXjnK78XxUd3ojzsxqE7ghhYh+CLJbJZwdEU7WC5&#10;zCNBaWUQZ9GNOQCuZOC4iuHl3HaNyvYWtN8YFkcNjNBRywW6inxaxUGOhtEAVQE32w6zxV7oZ63Q&#10;meXZJfTCLHroq8IYMO+i6PCTxnFHENO8FCMMvTupzuCvS/VmzOjkszM06HkhDh6s4quPa9G7Dwgo&#10;YUlKE0BIOz46+0Z8u/tO3O59EJ+GERYvPIcDNok3T4rx+DZyu74Sz3/q5bh+9aWYozf1KQSSNuFi&#10;NFMaVPiGjzTSGn+DFumgeu/p6TNiGIMJ5uFB8nTIfKEoiEim46YxRNcL0vHVMRPgCBBUDfmdr/Kw&#10;+DTT+vvp6R/zpUvSVut8yuMZfOFTPaGcpFNqZZ/WK8HL02c90ongUzuQ1/mdbeDaRT5O+8i2k8Z7&#10;Nt50Xjf4w0fKlPWVdqt6Nd79F/9q3PiNz0Tz4AlXwcQnx/Hiz/z9uPWX/1VsRnUji5zZRp61jWad&#10;RKPwtL8cArasoHUgsW00vQEE6e09WG8jwxfpntbJ9PmFT/P3MBAvbU1q2wR0mdaTTFNn8OMi0Jdp&#10;+O59Hal0+HnGM8v3Hqfx5WzA0/r56e+sk1+hmbRLfrE/BKn8fioCmzy5bP2snM9J28yGckxjP/t5&#10;0abkORNw6Ot5XNDygm/UfeZ90f+WrbmWz+SFlD3zNQ3tf/XJON757DfjG+jB6cF5XLs8jn/62Xa8&#10;2ajFbvcwrm814ozGFPbow5vPx3R4nWdP4DXk0qUbFuC0KfmR4RKiuMOZuG05GOaMgFoHR76xF010&#10;xQQb5joyJWTaBSfWs34sxFT1La5twKpr6RRcgwfQULLjnD4BA5Z8432pHFuk2SGfX339sc3/zvGf&#10;vnwtPnNtPyYN9AYEc/R/EZ0y0RmBeUEt1GMS6/pN+HqG2gRLUhbNigHE7He2YgfdVTzYiXr1QXzP&#10;Ti361PvuQSlGB0Nw0Icx7NyMjzdasf2pm7HfHGH3wCz9Pxhn1UtxvVaJrY/cjL1L2DFHE/A/u8q+&#10;sx/kQ39Ce3lQ3tBx2Vzk5DB9Jud6Xn7aj/6w74US/lQm7EN/zI67sbrzVswvPY9zh67rR4yxieqF&#10;1CNP85CP1VE+izpO+TFfs5EvVzPw6BvvxTff/Ebcef2dODgrRm+5F4PuOJ4cuG4nGPDoPB6dHMZJ&#10;vx+ts0UcPprEwePzaI7cI9A+pO/ATGK1E+guZiwsuzEr98FquziKYBjsCQA/yvSNPLsoAzTjdpy3&#10;/3LsP7e74QWrbFuFelSQJ/JPtpubXruQrQyK86f1di/++u/O4vad15Hl6/HSs634KLbtbF2lja/G&#10;6dFlsPP1GN/8l+LlnRdjtdNKnZ40Jr9VF1t5/iH4Ax8GB926JYko1+/ibOmofUg9wOnz5QtdRF2l&#10;Yy7h8jDiVw4K8dY/Po2vfv0gXv3ye/HqNx7Ha1/qxuvvnnFO49VvLuNrb2P73nX6Wy9qOrLOEOJz&#10;iI11uZcyuDZHiJCxa7zi+cAjVAAt70iOrBB1V5dLEKeRWjllHcrD96J/8k0locPoWl7YYk6nt/mi&#10;3eeAzbQDubFdNHTEs+JUKJJlOC3KtYlm4K8BhVElDoMr4FtrJcBfIPd0TI7nohyHHLtZhYrSGRKb&#10;EbHUR0xMHhvdLe63BIsBF/BdZ9hbVkY51qE1gcEd15hygfR5KjllHDvDV3H/Pg9vobDrGNgqfsLE&#10;UWsGCa0//9R3rrpWnbu22DzWBow0xpRnsMFN9ZwO6NqUazpTmhrYdLFNR9zq+Lss0nI+jynG2/6Y&#10;0+Y8qZ/09iF5M/U7TZBnDJI4yszAExotbehovxz//EvruI5P/Hq/hg+6jCuX7ZdFPPoQv6c7jUoH&#10;Oap1kB0YrDSM1UDM18AHxJ+yrC36B5p0kacB/mIZhqmBil2e5vK4GPdx3A5n+CzQ7GS7E8+ih5vg&#10;PBBubKEbXb5kXp2DqciKzuihE8eTGfWl7FYx5gDrOX1ZLg6pNcx9IRBwoMv6lDgH8KBB220MZouG&#10;uWujHGcAagWmc7kfN7xAtWfA1SWPpvIAz824lmsdwwDOQDKu4ML0dfKrNhqxiy+7jRLrL2kVPn0J&#10;/0SDXSkPo+mLV+pX2QKLti5HpduMwtmAfp2Cj/DvxK3onsZ0ik8J31fFoxGni3YMKXh4Po4ePspo&#10;H33/DP47eLl3MIv7dJgDBvR5h/RxtWx0gjzxt0byBvzs8lUFdH21WobejuAGU8n/0AiTiL1VJjjp&#10;N19cG2hyvbYqbXEmm+ucGaSENIiqdgm+5PEMSkLfFGGZxz6GZ/gLUIOOtWI04XtlYm5QhzZ1kCsj&#10;KK6jnCMqMcSrwoTnsW/8XqHwDbgp5/wFY1Eq/E0vwEvklMoPPoWP5CVf2GewNEV4gZ+Bb6FNbkEj&#10;2lbFz9X9XkIH14HLZb6e9iu3Uk9l3TfZ5rHZ2ZN0efJb4FhuRB3eN6DnoJEhvrQv8RX876ydiLy5&#10;BttmF1R8ai6axMC8wbC5uhHZsziNXLG+GdGYG8NRAdetNMiZ00Wxx+sC5TkEDbn1msF5N1eQfzdr&#10;JWqgOe2E/I/OAqsUaLC6ytGyZZi52iE/lE6LPHZobItKO5iqAVWb0Fv5d2ku9Y50MUvjZXV5m/Su&#10;7WZAk5vZxeqFv2jA7S/9pb/0H/3sL/xUVBYIoQrWCKKj0nydw3d3lHAHk8UMQR0vYg5zF+c4ZPx2&#10;CuF4RrcCnBZcW09nsSDNDCU3QWlPdJ4XizgbLeO8D7PjiA/OZ3F8toyHvUI8GdInZwWMEDTFKxjR&#10;oAWM4pS1+ZRG4flAt5hW3L2kHfswRGOHcunA3CBhMo45CipG46jNOV1fgCZUyyhh0OcCAZsOlzEb&#10;0w7nxlQqUYCBC1t0gtP0uLSgjgX3mkbY1/NWNMrNaEJw1xHpwYyOMnHBW+cGu4hveyMlKBQUGVQu&#10;ohDK9gSEzmHUfHWNsW3IVyWfg3oljvHIXNvEN5MaMRdjhFwZ8TboMIJJ+3RcTsuA3l3yvwZDftJh&#10;yDuLGNKZDs5zbQCHmDqdtexaeiimM+i4nGyMiMFgtX+Zuqk8azBqGYPo26BiZzsq7d3cBhlthhaE&#10;IRdnsRjRb2mAOEnvYoNtlOiqCv3Kvm2rAz5oFFrGN9tr34JhqhsYpHUB5zwGUZrQz77FBnxv0Rd7&#10;tN8dahzKqxLrUpfBaBRtlJ8YVUNdwwtw6OcEgXJo6xhaLCfraMBPOu6UyFnNtQnOoctLdNF3Q9Tx&#10;9ULcQ/G1Hq3iRWjVuoQy8s0pdTyEhj0sbmFoiHGCUp9Hfd6JQrMRszYUwckvtJbRRMG24c9lvR/j&#10;2jTm/VJMTunreT+VcpUOd/pyTcPXUUi3qDJ0AFAuDFqMWzHi93qK48HPMIAC/7l7iW/8Yt2Exhgy&#10;A76+XQLkXN2bx9XaXjyuXY5D8t+Gr3boi5oLgTaagOwOYGGBQR1HdXolClevxXr3OYT8hSg9s479&#10;vVFc3h3GYhsn6Ogs7pxM461uOb73dBkf//gn4+EnO/GkV4zr3RIGrBsV5Kd9qR0Pr0ecnE7iyfkq&#10;jo/PotlHucIjrkFXe74R1ym/eOWHot6hv88qceq8zfJRtOq0/fJOtBoYfvhviiI7P68DcOCh8ovR&#10;mnwltpen0S5+T+xecTH812LxBCd8ejW2oEOjuhuNZ16I8s1PRmO/EwPE5uQY+TxBvvE0miczwLhR&#10;UuiHrOiUgJHifPIgZrd+Piavn0S9/TjKL+xG0zcvyTepuzbgmS8qSPTYRu+r17z29F5iNZhovW7H&#10;2fileHL2IM7ffz26R61Y4iwta7R92QoQACCzHJ3LL8dLO7fize5xHH/tszF+dBiuZ9lZDKJ+4wl0&#10;O4nDg0EcrHpxGfrW4c6WbwKbGIAKtAOwzZGBmnJhkH95RjVc4nYFAAAMqRfh21mvAggqwvdrQBSS&#10;hF5Q78GZyFMJA1JEZyGeAFagKc4ubgrO1ayHLNNA12bRKE+qNBBZm9HPYxrafbwbhyfr+OBsJ37z&#10;0SjuvXoSxTuPY4hUTCbF2EeGmjUMKIDH7c3ryN6ipsFAf/tWj/tzdPQi3/4tEjDcaFbimZ1SNHyr&#10;iAM6QfcV4e8CerLewE6gh1Cy0Rv0oXENo4XU4cBPABpTpxeh47bJZ7G/Hf3+kGyxMaUxvIN8A2Rc&#10;8LcPrSaz56GlATeAVXsvOnvIw6gbUzcgWfUx3ugldfFSek5x8MfRPfty3H34Zoxu34rC0TzO0Wmj&#10;6R+LZuNRHOE4r2ZH9N123Lz2crS/6+WogcTU3I42ST7hu4ZdXhF4aIL9qU3QlmdgTP7it+mTz7iO&#10;+s2gUWJ0rqHmUleZl2nErGljuUi1M3vzQCVu8uC3WCMP8vBhr1sW3ZK/Sbr5Yz38yh8d6bzmM/x+&#10;ijfykuX7O9Ntbmd+KTKmNx9O6+s171sfQYNyYn0vysu6c14EpsQMnjQr384u6bc7//q/EVd+5/PR&#10;/vBupnHE20f+p5+Mu3/5r8TaEY/ka3rL0ek3aw9YPn20JAKffqQsc5pWOogF8BFzhNBY2pjOZ6QL&#10;6fx6EVzwtB0X+WV/SXOevzjNGF8jP5MUpue7QQ3EKNPb5qQdxMk05sdpP9sOyzUrL5unNtz+zTwt&#10;0/ucTktNncR3nRB5KekoQCetAbFsN2fSmDTZ55621We9x2/TeMorBgTznuWQ1H7M+vrjaTqDh1lv&#10;0mUirvE/8xOWFB6cxPnv/stx/8FD9MZ5DJrbcdi5Ho8/6IDNP8Bh2YpBt4ocNuO5H3sxOlv7UXtw&#10;B5upTiLvCjaRdrsmWwX94IhR+ycX4+aaKwM1t2pxSeyA3atD3Kuo91kdnDKY5ejpy9vl2MYWumPi&#10;yvUgR7N4QOa+yCzyTA396NvoSqcS30Vb/qcv3CbXf3L8Rx+5Er/W2UK2T9EB5CvxAdAFsNASAXS0&#10;bu42hv0vovfKbcoF55TQWVUEyI2wSlWQ1uIgpv2vg6W+PwrffY3vL0Tt5PfghdvRWB9Gewd9tLcN&#10;trwZR3u1uLZsxs7zPxzP3yjG3o1RNJd7MXX90iL4T7nktC/VAXa3fCSP2B3JF37CAznKiDTJlxz2&#10;z8VvZcx+8xlMYfYbpNo4OHzOb70f6wf/RSz2/hTOLU7nk78Ws+HLOKPbmdZnM/hLuQbc5F2P5Cc+&#10;zdd3NeMHR/Htz34lTt//pZhNHsU16N5sXQMTPYnz+SiWJ655OoqPL0ZxE6zzD2lUmoTBKu4O13EK&#10;zhqjCHpg9D488HF0uUsNjHB8GrMatB6nPS0PcU12XLuzAq4BfxkxOcM/aH8hbtRxFrd+KOmR/Eod&#10;lRPrKL28nnLNmUFx2yadbUj1w4gPzuN63EWXb4NHGnECdj0eREx6XwJHX40f+FQnPvH7fiyaL+Ks&#10;O9KFPO0b6VPRaR6Co2pNbDf9x3V1lEfqaE/SV5wCVXSaaok2YavkdfmtC/9gd6Z3vxzLV//zePs3&#10;/l4sv/qfxfzRr0bx5JtROv0wFsNH4KBH6MVj6HASjfERduKANmBjURCun+zyL3ZShQrQBZQrZsbO&#10;OtiB747QcsaQ9sXKO6KpTsI26SF5ks0gpDt1u07qJqqrI8xJXWE3+qUI/4CnvYYiKXEWaMsSzLEW&#10;p+CHlMGiZfLOdbzA4k79A5XnMwaQrAc5ZL64edzDtlsS5XYMMkDc3EQOuqmAcgdPK8cFR6CoO1IG&#10;+COesY6O1nPdOZ1VFaZL42TYzesLbT4p8dWq6A5hToV66zwb6OpThyG82cCvXKNwDU8aSKxCjNqW&#10;2MbuLcTJ3DZt+t22GwFzBE6u1cZvR+mp3PPFAWl1yh1fQi9QJf5CI/00d/g0AGNVpboDLGwfT/Bn&#10;QbvAJRDcQKMjAXUF3eTOjTxG+J1zXIF3d0sxGEMXBCmDPBjCh774x+9xOaMR2KRAvVzCQ7u06uAT&#10;bKFHKajsQmO9MbxNPab6XhAAOtRRuIXGFvxfhQbcU9/g73RKo3xJnctGKO9c1y8ZUNYBysqZVG3a&#10;kLth4tuI73fpA22u6+TxcE6ba5P/S/ZhvxAfwkcu43RzD6y7Db4bUV/8/xxUCL0q28YL8A19K64+&#10;rlGnGmlBVSXKlTccbaggi3OX+M0GKVaFdowR9r6jtOCdBvrGzZmWZfgKPOdmgu6M7+Ygo0kp6uBx&#10;G+RmgVOeWVXBprMSfVWKM3B8ebcS27hfy/mUovTpwYrnyMtqEqVyD79wEj1+92i/U1gdiVSBjyiF&#10;tq8gK+3FFzbgqozNZ2B16j/EprkUiwFZeV3MpE0VS7kOWYs+zl0tabOBRH1ol2lx+rRs4mkQyrXf&#10;ISTfq8krBrEcqAFZ8O2RD/jGpbVmFFCorsH52C78zDGyNsKGORVVubOfUs71r+Fjl4/CnUnMUeJ3&#10;TgO175RP8pW3fbmzhn8MatECOy7tQYE+K1TQ1ehp1HQG+Mkm81XfuY66gbz0yTkN9jtkyP5TYaaM&#10;KQ/KmN+zsZ5F7qnIoSM8Jx+6sWUG5y1/k3xDT78gqMZDjJhbjjuXrtFVK+MmXkewC61KlOtNdOQm&#10;yJkj3eCRHFln2w2qVbhG2bIyyaJuuAM/Tfo4QKIOL9st+gEX03BzTT0qseD+ukkbSW/gWIClr2To&#10;KJ9Rn0J/9fgSfpGvTaPeTiWHrZiQZkLLnGZtKMB1HaWnAfk/f7GG28/+/M/hmGFo6fwx1vo5Mr/h&#10;GMl2MU6hzBRQNYfrjfK6qNw2FL5EgU6pUBjcVjfnCuQOj05/4sS5WroT1DkK9AyP0VFtp+SGo11B&#10;UuslFD0Kq4KAOaVvlQyFKh+iSFH6sAaNmaIgyXM6Jm0fUDeAANWYVTmLMO2iFaN6K+YIea0EWHQ9&#10;IQB/lX+1ZU6SiiMEuU99m4NlNGl8GUVTh8hNhOgMgp9S9VWXRvhGjrTnEP0RxOr3EUiUotvvpuBA&#10;SDtXmXEqgQt8lnEQm5Va7EGrJh26MvpP57tOAB/kV4t1vZbKyl1FHK6NNc4hwQuUgQqkWjDwhJIB&#10;fBZRZBUUSaG4Cwi6FJ1LjVhuVaNbadFjuwjGHvmNEMpuFLuOFlnECULoWk86QzKEzF5KdLcbjVY9&#10;ylSsjDXy7UIdxOy21cnMKgbqcwadBjC1xgedAiOh4ODWgUCFvl8j9FvQxGG9Wn+FdbWY5i4uA/pq&#10;jhBDwqhhMLaWEwzGOO9Nx77JIy0CNsEorVyEeTSFh0q5y+zYSNVonmuwyc0LPEOnZ7SoRxGFVK4j&#10;OLUrgOJ9mG6AQaDNjb2YNJ/JAEXdYE9lP9aX/lgUrl9KIDZ+TB9MBwgbfKRiUEnA2cVBj7JwwofQ&#10;rr/AGcDo7DivvhFnaNZFbxWwB7KDweKJSqcRO7sAyC3XW6DdENcpcQ5pt21j2r0YYpihg0FKlYU7&#10;zLiuoQB8hUG5BK1utgtx3inEIcL1AMP59qwR41EragCGOX3fm8PD9Fm14dv/JkAaAzEZxNF4Lz55&#10;aT/+qe++EjdffC6evdSjTqexBOyVjwBvtFG+aTep6948xoXvQfncjGZ7Sn0nGJgX4+z8kxj5DwHt&#10;Pep+GIPjfsyP3oU+R4CNcrTKgN5Lr8T+y+1YbX8fyg4+nH0FAzuCD67mKMsCvFt2vT36yGBaf/k4&#10;JrW3ojh5A3C5FZWr16J0uRZbKF6nFM27arFq7AEKqpWdqGMAqzvt2Cq/GScnvxR3v/lmVB/+LvL6&#10;ibiCQ9OANr6RRBwhIe2YvBvvvfEoxr/3jRgf38BBeyluPLcd6041HRrYNumrPhcA8z+VnqKmvs+8&#10;+FR1+KkD3LB7uDl88k6sn7yGjmnF9U7E3h68iZgs120MSCsOKx+Jb1TOYnpnHvWzr8XB/CzGGOcZ&#10;Cm7weAign6B4x7GL3C5W8HK5GdOWhrAMTyxjfDJBrtFryP4aY1+Y97H3y+iiJ2sw7C687k5PtR1H&#10;sLpQKCCDdpdIk7tj8ZwbEkx1mpThkkP/OQEEi0P0luNW95FHri1KLQxiE/X4BIeXPFY4D8U70Ry/&#10;hg5BTu7cjtIjDObiUaxHR0jxSxE7ewnOJ+jo1fIAetUAJqSZ9XLtzoIWuYquQHeWAW7aDwN0NXhg&#10;5aqiYKlZCRmVyKteFIcDnhlmG9bLjnYHw4ahr42iiJO7KjSR/Xq0qjuxfObfi/nH0FFHlLP4gag8&#10;+xIO14v5pnQxJv/pnWh0z+FLQ/O12DEgiswYlDQovzb6YrkTbAkOXwGAvJw+F0OBVf8RdqAbs/5Z&#10;RP88OnweQNtl9Xq0Pvpy3Lj6z8TOy5cxuOg8eYSm0CUb0CzgkGdgIANB8lg6q6TzmsE1gYGH6f2a&#10;L8f47g91fKblpJs2vJf02KSTX/M5ruvs+WkSxOXpF07Lt0zOBB6mNQ++5j3TeTwt07x9XnXs/czC&#10;757eM50/uaHjdfH8xfesC2cmy4e55qf1s21e8jdHPkueJraOPpd15fPO//H/HDvf/nZsv/d2pnVt&#10;t1f+1l+PW3/5r8Sy4/vAzWEW5p11J98kKXnkFz89KcP2e1053jT+aXrvZSbc9zrftVNZF06D9Kb3&#10;nkDY+yY3e59PDEdlUNHZvxd9ZjAjH/U+v5MX+J5rN/FpnXzGeqlrzBPVn8A1AdjT/hSrWR8z45bv&#10;KDMt/lWCwKdNz+mF5pP14/OizzDD2Ubr43XbIu103PAnsm7qMfO1LQYVTW8dDVKIX+22pB+f+cf6&#10;mAnfvS6vuEj60deejTsP74C5nP7+IBaP7kX3/C444ip89Simw4OorbrRLh/F9Ox+zD88ihm2d15A&#10;1vlXpBFFR0JXsbfY9DVOF9YL+7GOBpjNt9drBGHVQn/UmtgDdOxynrLVRhgaIOAygHYObiouwSa+&#10;WSBfsciY+rbAMst2KfZO1vGTv/MB9/7J8R/f3I3/8ep2TqerjpZxBYL0ec6lHI7Bk9sDHXnALp1A&#10;ddCxTZx/ardcYCuv4wTVNrQAJ/bOAc7o8ZVRQvSlO7nVrv3pmH38n8Oe/ntRf/6T0Wy+FOvhmzF9&#10;+H5sX3s1Slf/YLSvNPlEd+3izSIsKSeQQ16U1n4k43HIG8kL/E5e9TvpL0ZbqhdMqsyZ1msXcmew&#10;RP5wTFjyCWnPj8/i8cH78eDqH45nwcODd383Tnd+IC7t7GT+OskGj9envx2Lb78F5vsCffVxyt/U&#10;s1jC3mNHZu/8x/Hue9hX7OGCPtgG26zjHnp0FqdUoqAD2sAGbi2ijzN8ulWGjnXsxDB2htNouBQL&#10;yNoXL6tuIx4e42TUxN3gpSm6udyPGXhm2anH7HweQ/pgvFONKQwNd3C9EvuNG9FdPRPdWiv2aaCj&#10;InKZHfuHUzmTTk8hZ9JKiCqdiuDa+eoKtH09BuCSVes+jPNMjN/BQK3OYv7yn4tr1/7ViN1BbOlR&#10;U4Yyo15xoFMPwRnCl6e79dgCYyqfmhZ1g7pzCrPOvl2I+49J88ZpPHKjLmefgG1L5+N4/OXX41ce&#10;fBj3e8dx79VbcfBwHlOHAYm5dQLBw2fgARcydxRXETzk8jEGkfiLfCgTfBM3+nITH6GcwYUy+gbn&#10;GMXjWmcrrjmyy8Ht5IaPBO3457TNtAHWmzY5gq1Bm8iVvMXttAFFoYPr+tRSXT7LcFcavWJMU8HN&#10;c31efRgDBF7zhZjTsh256dRBA0m63wYncnFwyrNDnIrlP51w6epAAjgnO0gbRg58t9DlRjdxfcYp&#10;GtcBNSBg3SF5ngbVSgYMyA/AH2Pa7qCHFtfEFI4Ct8oFMPPAgAyFdsAO+ibrNNLQS2bRCRYzZGBE&#10;+mclcgTgwhd2c8qmHupW3xXO5D1oIlmW+Hqn0HiMLgGSpUNuM9SvBi0v/m0M1OYeVIF+0gnfkNMA&#10;h36LO0cujTQiI5eO8PXgtym607J1q11WaAEQaYOt92jnNlxYx4drzSYBNIw2z859GUr6I1RkDz/v&#10;DFbpg6u0dxPK2qeMQhv/gfyq+M1zeMpgS5F2utRSrWIgcxlD6L2e4xPgYztiqsmzDk5YrZw26Eix&#10;QczAadNiJ2YYv9VkGohwjhRzpM8MGudSSrR9tku7ENRKDxqS7pS6LCCQdncOT4jLxHSIVlyFH/WX&#10;ZjIrPIUXTfegI6SbekahxFdc4heuXObJUS02DgewemUrWs0bsUOZ1UkveqfWC99/PqCetXyZ0zCQ&#10;QluauHpNFJ+yvA19DsjKtYBzQwNw7YeTVTzurqP7ZB3H587s4jnuqW99B1BGMa+THjIYdYbma/om&#10;fWnxrXENBxc5xZjn5CX5YU2ZjiTVl9Z4L5GZCTZG33TSXlEn5BLayJ4ZtKbcifxI31yBFm4wJgf5&#10;T696lspHXuM7+dXp/5bKj/KmCLMvtjII7jU7neoiaJBMRuUeFDZApmwVfVkA+HA9tAqfuftn2h3u&#10;UWexhnZrKosiN1WUoIH/fKFPXX0pYWDOfrJ5JfOAD3iYcngIeZcOm0PZ5xZpcxos9saRZBVOl4Sq&#10;5YhGUvBMgQJr0FE6Q+mUOx92ZCwtgj+kfZaAXtvIU41rVeQas53BTYNoDX47dt7Rdyr3lD01OfUv&#10;6CD6lpn0bsQgBuALdeG7+oVbvnNxSQxf5Neos5tLSluzMLiYL6k9qYuDmHD10xaPaIO7tM7V7Qb3&#10;rLTJSOuyY0vkdOhAgymyTl+kzbfC8Kz6/c//uT+7Cbj9wj/6xbwociwWRjgtGFaY1QU8B/SUwxiN&#10;fCNPyE4xp5zuoDmKzVr06IghOdNNFEArnRoE0ScwsSPMjKG5jfDCqYCiAjqh3iznLhFuxSsQHMpy&#10;7iCFt5OzLqmjRleZNNI84nmnP/YQiuNZLVyvzUBFNCuxRXm7Gg4dwirgjwbOoNyIvBQa57OX6xhL&#10;HN51b0FbFjmaL+flAhLLEKimtwRT5Da3Um8KkHTXviLkxZkNwOMaIOhig420FNIKIkL0MpXsyMQI&#10;0oxOdSKpINRIq6+El3SEb0zc7QayoZSKcY7hMTYpM9XRbCu3xaWjzf8S+e1DE9+MHJBb/2QWpR6E&#10;x/hcB6w+T0dM5uN4G3qM+3DCQD6hc2EcGc4tmK/ArI3trWjuochdo6XiCCEUeHkGPWGYVQPBKmPk&#10;YHCDW7S7COg0apuLoJpVuRPtjCgrJA7RRgBhSh3ggrsc8rvgtutL6j/ZjcKlrShe7cSysR/TSgOj&#10;Db2dsgr/ONplNUAhoPychjvDaE5d3wNecpcSp+LN+a4i2aW8MnxVgQYOOV62AHwLgBvC+kgjSt/c&#10;nMxyXZCZlnOvHde3JujpY7wcjTaVJ48SfZuDtaDNGX191AO0njpdFD4e0m8axXItA3wNrEAdvmtX&#10;J7FLP9QrzejuUCfKXDo9pjCEd13K0jU0UK7jEcpjsgGdAieY1WG7kDZBoo5JuQRXa8TKl6DrKCrT&#10;AbzWi3X3UawPqdjczRGgKwCtDk8aiC31tuHhm9G//HLcbH8yXtrfihLWqymNqs2YAXjLg2PyvgrA&#10;fSZK240o1LdjPLwXrZPXYmt5K85X96J/8G4cPXwzjg+HsWVgFxm8j2Lu9gHD0KFfvRwvNUpRu3Ij&#10;qlX6pLsfDxc96HkpvgtHpbYnzyOvc3cNWsYA+Tg6PInKg8PYOZ7GIcD9yZNeXB4NonOpFgeIfRcl&#10;X6V/XBz/PvzeBxhvofAPFp147exJ9L71tZjcOY/9xb3Yqf9ADHb3orcDGeh2Ac4hBrv3+htx7+vH&#10;0Od3oO3NaH/s+2PrWWQdmVa5SV/1p45mKmq1nbzK897TDuV3LnuqNH0jZDxrcfQk+k/ehgYDAOYR&#10;so/jUBsiE38IXh/EavjTUXyzS3rkfI1T1n8xYvBlFBBGF5A851+hil6ot3lmO9YQdTUAWs5OYzEZ&#10;Y5sBgpTjdu/FhoYBuccoOCq4voI/sXAr5KBYGaP/yWfVinkHphvXNgEWlIMgewrpRa1ViDLCGZpA&#10;IIdrF+uA4TPSOY3L4C+KdT1CDpGbcsG3Pjuxau/j7NyMzqQF8LwaoyZ85doe13ei+DzAYnYY5/1J&#10;LHt92Q2dDJRHwbqmUhk+LsFjV3cBgjvUE2NVXaDjkSUDbVqPfWSryPfCrB65Nia/zzBCbdq2XWvH&#10;cc0dDLeiSr8P0LnDnoFAID/0bBUeACjPogXI++4W9HiBdg3Oot+lPsVZ9KhH4Rw9utOIax0ot6zG&#10;rXEL8HklGluD3NnZEdQrHJtc5NcXEgDWYtH3uTje6s9Le1HvNGO3tR1X2zfjj79yNS7/id8Xre1W&#10;TEUVNAMzkYZePnrKRslPmibYN0cN5GGf8Fsw6ScqEAAAnXyO7wbtvDbmN6YLx5VrPCamoiR4iD98&#10;Fw/Zv3arpsW8tAMJxPg0cJMH3z0dzYQ4ZeXMg2bndR5N50WgaN2th9d9TFOYDeHTOrquZQaB+O41&#10;26VNNRnZZ9rEclwXZ2Te/DYgJMCSHjqnkDfr7IO2K4MDlv+03A9//F+IxsHj2HvtG+YaJXjyo3/j&#10;v447/+K/FNO97Q2gImHaPQq2rAw6WRfr53XSWI8MpHMN8ftOWzA1iQFcB8pnvZ74iTO/U0dwZLbr&#10;AoOaZ/7mR7bNixd5clyUa3soMo9sr3XhQYMkiHqml65e9/ks3zR8+GzSnLr5O/M3DR+ZD2cGCr1O&#10;uiSh12kPpi9p7a287mmZVoYM7D/boi4BOuR9ecS00sIyNJUXNAPP5igS+9NsTJcHcua6Rsu7YKyD&#10;+3H78FEcnj2M8yev4RQMoodsPqG/LqkDsK/n2Gph7HR3EecPSzG4vYoJDkeGSWB0AbvOlKNJdJZc&#10;26fE72JtlUHzOnrRkQ3u9FZQlp2CijLWARZIO2LI0U8Cc9d1KzjyremCxaSdbnbGa7VwRGj/z339&#10;7oZ/nx5/7cZe/L1WCSy5igZEXCzaMUCAWts4XOC7q6Divk4djqzytW76ErAdc8pyEflC7Sb2BX5u&#10;zpDvIngEPVOGPrWtuAL+qXYwRC+9EH/y5Vo8+337sb9+EqXWGQ7TEIeuEEMc22X7RjwH5pm3t6A9&#10;7bYDLct+45P/yT8pa/a9fedFyrVO2TGe9jEfHspTXpPf7GgP7tuvNt908oKnI2EWZ+0oHV2P9x8N&#10;Yrz6TLQu/SHwwV64XpaxJdcWPXvrN+PrXzqL8eHd6F39A1HHdg9wVsdvnMfP/G4vXn/rV+P0Q+7H&#10;KU4e/QVjY0ViLD4AFynwbZy9O5N1PAI/7MKEc8DnhLY/A27X0ZjUwPo4lzEeoP/BJGX4ZF6BjuB4&#10;mHuzFlk3lqNF1Bo4NctGdHraWsBq5Z+iX8ZRan8Z3vqjOHzgZvCXI4SUVU9lVNopQ3kgN+pBSaQj&#10;1uqDScvfjMFoGc9UH8e165+OKTxRm78Zhd15LF75evQffXc8a0DmamvzMuVpPmcng5g8/ix+y6W4&#10;3NpKmcn+IXNjZqMHOFXf/Il4/OWfJt3fjFnz2VhVPx7909tx58v34tHb/26cvv8g4hi737vHY/2N&#10;swrdnNpYBGMXEZK6jIBQOsWszn3dBhWcrpQ/lFvBotMcG1x3YwPXbHakmi/c1H3ScazxII3uhMvD&#10;6PSTnIPr5FEwKMZXfR03BdCmG+iowES5cyayq52aUz+XmJnjm9Xp82J1jgMLruS5Cem2qGMLzILp&#10;zmlT2hcDZXaBazKpsySi+FbhlG/sK+uvjjCdgw1stvVKfVfQ78A3JB/p7AtHl7TRbxJH+JzBqlwf&#10;F9q7JpudkKPyeN4xEI56k1iJgbD/BhMNFFZ5ZqGPR9ud2jXWMx7rhOsLLZH7JXWBluga/VB3Oaz5&#10;1gP/s4RBMsjuMkJWfBMAlWd13jmhtTTmP78NUGz6ycPrhhgMRmyYhl/UTXvg7ojSZ40ONLBWI/8H&#10;PPuE6774dYmdG4iN60mpKxqtyB3dayj49R40wtdZ468VK+2YnoELwZUT5HDtcjtg+NIKGduiyPou&#10;coUfTNkr9NPatcpomrI7ow9G9LEvHVycfpfL++BIb1eQNelfgnYDzunJPM5OF3GKAZmu3fzA9qMP&#10;d+E3gFLd0Y7QMJfeMRiEz6bNLbVMp86lzhCrPMNHc8ZZzZejG18+1+yEH+VrR+qpM10OxRea4iV5&#10;JPnR2ADlOBvCKfLXqPDz7VbsNdtxFT/doau3B+SJ3tdPW2zXY6sFPzbhHvURbV2AW6c7+GmVUUzO&#10;4PvCNKq0pzCfxgz9506qJWTLIJyjsbUtvnyWv6boCHWaozwddTpVjuhrR02V56sYzEqB2cFug4Mh&#10;oqg+9QXP5DRS/jm6S7l0iSx5zWVgak5vIKGbTBoUXhWxTTxT4npJnQpfmq/TNhfULTeeIH1iAQ/K&#10;mFOPqTpapcFzmMsM5AlKJ/B8Lu9CHvqlrmXmDBH9eXWO6+aL4X1ZZ9R47Zsq5EZGdQSf/O7gqQK8&#10;UeK7y8Vo/2XrrBP5GTAqIXsVeCWXglAPKQ+0r0498P5T3mlx4hlH5xbpkxp6xXX+xLfl8kaeHL3n&#10;DECn1Lqz6hLQpQyoCxyh59JSBvhlvDK+qctRFI2zmDNlqvcdBWiAPEeYaYtpf7I9xjhH45IuA4rk&#10;63R6Skg6ug6lG6l4Tdu8oO+dRl6sQFPKrUJPnopFHV3l4CRnQVYg9tMgI0+n/PuiQTrliwgBADTK&#10;mIgYxhdXTuOlbq6Zrx6yXNcj3PTQOn7izz4NuH32V342yk1ByDpqMN5jKv8+gvzkHIbp0/G0iqbG&#10;DpVttyhwF+ZrG+0r0yiUC4zn3NUVhN5o5qdDAQF9zpPP4YZZKI0HFC1hPtNOcTA10EUDJ1UaTA/n&#10;sD16IhcfpINyi1cYsgiAK7kL5BTQhqEvDQexno8wbP2oq2whwlimojOn5DnGeKgoKiiIHLYIY87M&#10;G6beQXjcEcO3JDeox+52NUYdQYTGA6bB6rgltSPaXODRzR9cA0QlquPkNLI6ALBZhWbSk3JdKL9m&#10;MBIiO4IlmbuyCHcmfwal6bBep4oW8Chgi3SeKhidIh27qHdiTucKRKp9DKHrvk3PYzHqR6E/jWJv&#10;DIg9jtrscVRHKKbxfhwtEQAXo4RWDhnVUxK8VKBtRyWy3YgSjn9pPUYhjyhTIUNQhwj7cIhTPqF8&#10;2AClT29AVxQh990UoUL9VgjZ9eoithwNhoC5dp3GuA6YaHZUugAfyn5AQ05GtBmlWW3CwHhp12jX&#10;Vmce2/DrNsbPIbA1lK/RZIdoluAxapzTR6rkVUDA5BAjy3WUqa+2GrSnXm4B8t0K2dpXUVI43OPH&#10;Mez6Fmob0AbdKx9Gu/8YJl3GAGi4LOzBpDh7RpkUANAoIp8Cr/e7QgFXl72ojyexmslHQxiDOlK/&#10;0roZzW0MMn3nzjjLPlBUGq/rUWrCH41GjNaNnFZaBgw5zXSRQd4tBHJbi0gbUGCghzWMMaWtCxSr&#10;QbkiQl4k/Xzl1Dych4pzvEk3g7FcNW91FQNcjkv7EZ/Yqsf+PgByaxoDDM1ZbxSHh+N4OAAmL8/j&#10;MeCyRPt36NXhtBTn8ElrfhxNwRrtqqzOad8JzgIgqjHLCL7l1db9GE9V7tfiWouyO9fz+cniUbxU&#10;Por25R+O6s2tWHZQdB2AD1WboOjH0Gt48u0Y3/lHMXjYin7xJfL4pVxseXymMX4QhcEfiNX+VYzo&#10;z8Xi/l0E/aXYunoYk8H7cf71d6N0+o0otv507Oz/29F+RrN1Rp98NtZHOOvHvxzdB5+P5be/GE9O&#10;HyDnz0Rl95Vov/i9sXcdulMPxDEdYxkHMeUHJ2Lvp12rodCh/U7AzWvwkwrZodJb8FF/eCOeDO7Q&#10;53di1QOA9qYYO5yP4VEsHqHofYs97MKntwEFD6N0fhYjFLtvKxZkvJ7IX8gIZZUmM4yxbzUEqRhV&#10;g0TIjxZohpI2luZbDVy51EtPkLsHXT57yxgO6LdJLRoGXKlbWwOIbGSQSyPnGyba0UHWdtHFDlku&#10;+5YNnexUpnPASYU81ujXpga02sIhbMA7zditbMdDQEKheCk+cmUUje3T2Dnajke0f3p6GN0DKDI5&#10;TwOSw/LR007DKCMXpXI7GpchdmMRPa67MOuC9i0GvjjQ4ALmqNtwCf91MLc15AMeW+EwDwqX43l4&#10;u91+JoYYitbwIFrFa3HVNaEWb8dRvwvQoKD1o+ihs0eDXWQCHigNo0qeY/IpVrAX9N54OMMBvEHb&#10;X4rWM3806u03YnQOkIZ/Hd23S1vqV25iC6nfcAJwRqcga04PXlz/oVg/8ydi+cqfiudvfH+UX74W&#10;TexMggf5QoDCF7rMF9B50Cw0HvflIe97jU+/+4PL6TB4+N2i0qTJXByIfd6nK5JHTSMT6jQJoCB1&#10;OuaogHxWW+5vfQkrZVaWl89x5Kd/eM46e9LUTZme5Jl14Jnkb9J52fspA9zPwJUXuZcOJ98t3zZe&#10;HJbJ7Tzzj2m8r1zxXX8k7/MHc7rJ72ke+oHW/8GP/amo9rpx6Wtf5iZpAbcf///9l3Hvz/yFGF++&#10;5LuIPMxW+GQAEhWZdf9O3nyC8TI/bYyYUjCWL3686W+/mwnptBO2R3rr4KgbpIlvrA1eWKa08KcB&#10;Vtttf1tvuzz7gM+kF58pz55e5xTHXpQljcw7Ma/X+Zn9KX35bRnZOE9venARbLg5yMMAmXmrmxCj&#10;HLnm48p4tsu0PmvZ3Per9LUeF9mYf2bPg5adz/k86S76NesMbfO5kzfj9YMn8ejujbj39v8rerc+&#10;G73xLIZ338PujHBIviu2FwfY+SHNwx5iU56/1Ih99OE++qWP1XRqTg8mmI6wH9RLeqeDpP7hugE4&#10;X6KN6aQbu2AiKnJMo+YjHaklVs22gnUg4j2IXYEQK7DUCV5XdYxDc3mVQXynVk3I/wYeyC99+zH9&#10;bkM2x394aSv+ts4l+TrlpwWY1SGYtJo4lQ0wTC/XzTxVD9GxBYhbLuE4xDhpXp4CnlePcADBieja&#10;4tYuJALhIPzr0qfj6rVrUdp/JsqPCnEKWHz45GPx4TfeiH7/UQxQDKX7jTivOd12HQcn7djeuhzA&#10;teShpDeHtiY7FNrbD/KaOmXONXk6f0M7+doOBaJlv2rHUl6f3r+Q0UwLPfxU7tUhk/lpzO68E+sP&#10;vhj3+q/i3BzG9jN/KErvXYp179eiuj2Nw3vtGL73N6J3+GFUHmPjHvxGTE7+YQxu/c2Y3fpcHHzz&#10;C1F89GX67Bwau9xILafY6Y7Pd3CGxezofneM9uWOUy+foCyrFXQujuRD2jPF6d2mT9HGsOQ6evRl&#10;GWYtg4N8Oe7LpGd59IjGjVbVuEZ/74DHb9CYY4g0X/d45jB2CgfROH4/Vpe/ioz/IfDhU/pAr+Tt&#10;p3RIfcp3eU85Udc+QEi7T86i+84dbMvPx7z5H+E3XI/a9udj+xH2/fzzUfh9/6d4/jmwA8bfvkjd&#10;OYJvBqPYKtyLZzrPg0c6mX8DIaquz6Mzm8Q3n1Ti8S//3fjK/WX0erNYDs7i9PHvxemXfjnev/v5&#10;OLvfjTF4K0ZPYunMG5z7guMfUGo62gaj7fMC4MlgkAEcX0xpc8p09iIDZtAPGuqP6KxyibT0B3bQ&#10;9ZjdCM51ixVwXaMytJQmrrXKR7g7aQk9p06S552mavBCvWp+Dhes6rskI23yT2xCeWserPkiDkbN&#10;F1jLIScS0SJDcLg+riNk1KFOg/IlqrrMqeS+cqYUElAJDn0pR5eU5AkcI4M76k9+Uo5ONJiXtC0U&#10;+Q1u1MH7ub4RBCogzyWAhxs+Fam7I+r0Q5b0gbNmHDWncJSeDmF29FRhhK1H+RfhtSqCIa4HWoc7&#10;erqOpDR0na0xz4tTcpdI9RZlOsPQ2ZljhEk9MlNH4SIAezJwtCJdhfqJ/avU25E27g7rckHlFj7r&#10;GpxPu5wGKCM6KieDgJzJt+TtAarmWjm2bSu+kPhvh/sOpigiKyd8P0ZQ5gNkmr61dY7oW+B/m8U+&#10;96vk/Qj9OQef9unkBX3VkJ7Q0elvxRq+xwr/BX3uhjfyk2tSF1zbC4OzKjZzVpJVdY3uOQUN9bvp&#10;uLWBSuRxclqkDmP6a07e5I/uqwE+m/jCDf1ZdP457S1tr+MZDGsbQLuNz+eSAJADfwM/Al4zWKz+&#10;K9PeJT41oDLmc3wfdRw8XpbX7XPoaeDVFzQ5skj9s6plsERmLlfhhzr9it+02OlE5cp2XEW2Zv3z&#10;fJHQLC1im7pUo5Ujs/q0r0F+O9RzRF924ZMV8j1yKJK0tj4OYyzUo4ZtmKG/BvCLdXLXWiUpbaxB&#10;YHpBHtQeG3TlSepiimbM0GHWl4ywI7RV4JZ9vun/XHyfuwqZ8UFger7Edm01TFz2r/KnUXatNEdS&#10;zTy5sSRPS7HMhdE/vhswUlmU5mV0s8ElfP8itgorrYwYxHHqoyNOzWuDc8gFGrueugJsvRbUy6Wg&#10;nI4pZ4kH6QraIJ+oozhJ5wteRAWfxZv+hn8chYYeK1DOZtom90xLHvzlOwC2bmyEdign2A1HwfnC&#10;pdTCpkBRA7Pqr3KFVmrAqL/9X0JHZp3lLZtMnho5vxfhnyJ+drv5dBOKrAtci1+bIxChk6M2oRht&#10;kac46VsDcG604gi7rCf50XwOGmYfw6DGcriF7NNW2uzuzWSQumBC/eYG+Sg0N2UgoaMXrbY1d615&#10;15y1PJVA7nSMXndwlgG3XNOO55B4buPvWDJ5OJI/FbeFcv7En//zm4Dbz/yDn4b5yCRRW4nvMGr+&#10;nOPYQzAquHlLyYMouyKC4TzbjC/aUBl2PQNkQZiRyorHc1dLwRHsS6dkt5O9DXU7Z3eFGMrc9HbT&#10;V7k06Iy8TnHwXC+iCcOWUP5z+tY1D1xnzIX1HAnlXGBHiE1GxehD8FPfdMCgl8i/gmK42i7FM+11&#10;7Gyp1Kk3jdmDQNfoXKPET6CIi+E7jXCAgPdXnRjM63QEded+7CBkbZxP/lXr2+S5HVUAXhFHr4pj&#10;W0IhFHfapAHBORrLOdCetbqbe/E5SUdch2sXwd+tuQFBPQ7g+gJOshxegt6+gYKlOKcof4xJbxFN&#10;7jnPeIalGNB1ClGLz2rJXV0crVbOYJhGfIv+UNHp8BvrdP64wyZHCMqYzt+DBTotjGljiQGmqhiQ&#10;bWjZqU9RRhj/AczlLjnkpSAUaX8N4cp56BjhKcpoQGf69si3bwMEaEA/jqedaLWqUW4bnZcvBgDb&#10;XqxOe1EEoNQAIo5qWVymQ6D/yLcwM2iaU1vhL/hwVYaOTWiLgncc9apTiXWjGs0+wgo9XMTS+Omy&#10;giKlHjP4yIVcHSnXHzuluBm1BP/D2KNupdZuDButmCPpFQS0aqAX47ACuTaWZfoBIwFPtijbNzQH&#10;tHF0CG4aF8L3+JA+BmcoUfhpgvS7E051h/4gbQ2EfB2jcxUG6m0jnD03C8F5gTnLcFcNJF+udaLa&#10;xAQ1xrAyyhF+zLd4FYwi/dda1eNStY7x3s6pjNsxiZsA2a3tvejsvhjNK/9ctJ+jcq27KRvr1XmU&#10;Fnco57WYnTyI+fAgxr2jiJNBLE5OoPEt8hzFDAdj1hxFYzKL+gTHBF5bFq/EunMFPv79UX3uB3MK&#10;33D2CTTN4xg5vB2r8Mx6mI7/qHAS0/W/HR99+ZWovlKNmoqmPooifRijRzHsnsd03IvuyTiG9wEL&#10;lXMctrdjdfAgTqaDeFRqw2eraADinszPonf3VizOJxjc6yjRXvRHBgnrsTt6MT758gux9YevRm1n&#10;Eh36dR/avI1DdPSVR/HWrVU8AeWP+iVo/lz8kav70fzYRyMuI4/wLnptYyD5VI/kd+TXqWCp4TjU&#10;396HRTdAi+t8JOhTmZ6VduLBvTdievu1nDo/RPNOet0oTHrIPeW1aWccxNGTBzF5/ChBZ66RMJk8&#10;nfIMn1HYHPA6H8Pj8FlBz4j/S5Cb66DV0VNlCu/Aa0VokyOnpkP4CsMBKHBqcg3eLMOTJXjVjWcE&#10;31MckyWGfTWEx53uBA/4FjZRE/1kG7SDK/hm2sOZNS+MXA6TxvC5u1SVPihVP437fBnjdR47+41Y&#10;7rwMs92P07dOI+6+EcPxBN2DLKYcqo90svikPgWcpXqFuuK8DGGOoivGo3cQcGRzK+oYkBl62rUm&#10;XVPNSMJy4HTfrZhuX4qbNzpRuvxB9B5Mwq32q6DHXbdznMzjsD/KaeAuED2GRmv6uoaT6AuV4nAW&#10;PQFCGU2HzZmcj6D99bi2NcXhGEb9gDzhlSh8LCaXC7EHD9d2z5HtMTpMTYG+cog7jsL89O2o3v9M&#10;FHvvxkfat6N6/Z8ORI66QkP4Qh6B3MkyBl8SS3DdT+95I82gJ1kmaOVZcZDA2mJsukcGPjaPJJ8l&#10;j5LWCz4nsMigEaff5Uef17lM58h7JPe+eWiC5es8uHERJPSedYTcJPAmh2XwsdllmbTkZ56yjPUW&#10;YGXepNNsZ1o+BTZe9zBdZu6Fp+Va7xxx42/KR/Vu6lfnXmayyfNCFg2GP/kjP5aZXf2dz5Fgc3zs&#10;v/9v4v6f+nH66+qG7qRPelo/8yYPg1lZF/9IQO5bnSzb0/Q86+ltGyEds94+48k1n7mg/wWdE3s+&#10;TZK0MA8u+Kz9aBOzz32G0yx9zj6BxZMOPmtb/RSsXWRoF9sGyzCIaB3M03vZTtJxKYOXNgMxzWfs&#10;P5/JdvBpGVmHp8/hN6ajIq9ZVtKLr0l/f/Mdccl+BMdm5hlc3STPOpqXOrF42oxf+e16HN/+u3Hw&#10;ra9E5Z1HMW6+GbMnhzE6x17HI8wuyG3diCJ2qHilHdu7deq3T10G2P0B/IQ8+RqeCmCh84WilSrh&#10;xTUwqLMJAHMyTnu63XBEQTlHs7uovnhwQaWHhUoMl7NYoghr6pQmes7p4igzN3zKKT7lcjw3nsZn&#10;7mLXksk2x3+814n/rtHM9asWMJw83uf6fAtQDr54iA4/7WJfUFMj6inIbUP8LfRaA/0LTKJvF9Cr&#10;gZ0EP+EYxA75W8RiP5aNYbz43HkUP9KM6u2vxcNbr0bv0d+M87e+HnHp9Vjv/fvRLNyNwbu3YvXk&#10;H6OT+rF/CazbeDYdK53vi/7bdFSSKvvJU3n2vv1y0SplMe0X1+w3ec57Xkse5bp9rHwpH8ecvXdP&#10;sPmHcT54EsMPDuMxhTe3JrFfvRQfjo9iRB9ce/NRfPa3X41b978Zl9Cfg4o7cK/j3r1JDO+BSY6H&#10;0VudkSk6d1ahP9W1fU5nHuA4LsHWVKBYroMLwEB9cCnMOMV5dnqTMw7WPTDRsp8BlkJjwbkT0xNn&#10;pUzADTAruH09nwXoIQYTbEMZO1MrRpd8H/K8NqGMc1wn3dnZOu6fteK72+ju5/4IckSe/pMO0CBP&#10;6CAtJKY0VBdVFw/izW+BY77xmzGqfTTq7X8nCs9+Fvv0WpTan47q4ysxv/1yFDpHcfOVQ2TwYykv&#10;OaL70eeiC86elv5onO12chkYZ4i8PyjE3fcO4rUPV3Hrt4px/PBvcB2mWoLzeicx+/AB2OtJrGZd&#10;6uGrX3AhvedsilxPmrYApbG/uMXUH98rCrNyuJez1XdL43YNXIpCGPm2wBejnAaKVjmaAcEHY2bf&#10;0zN6Vi7abpsxtZQELWEmR6K6VqHKSt6ZQyQHJdRI67RQXLNwiWYXhnDak7rWUVDKQR39vUd7W9Rf&#10;fbjEmXfqnS8THQDhOnWuPetC+8V5KV8WO+KsKraoiH3UTxsHMzmW8tYYOxffdx2zctlQH7iIuysw&#10;QxWl5/I4jgWwE4F1yAJ50ok6z+UZfgV1dW0sX+a43pyzR/RDa3x3VE2duhk4c3OHBmkcGbQirzIG&#10;ryRGBifNp+gW8IVTF3W8V/nynFM9pQKVDuZvQATXaw1mziWMkAFcMjoN3KEOgvEMuMl06i2baSDL&#10;AJwbsTWhxZZ116Dzvy7d7WcI42ZwdovK3dkoxVYhbqCDGzzXBne6cPxUxU+HjMakHUNvO9vRdgv9&#10;7Wm4c/wambHvpwvqN8SHAasNpCH18mWBIUb9Zeff9yb4YvSva5wN0Mv9CX4Z+NSRkM6eGXG93y/E&#10;yTlncZaBisJ4hi8HrXyJCvZdGPiivXhlsJ+4H0wKdi2OHBHoupv0wzY+52U3QbwMhoVHKv304Ze0&#10;A+ScMjqFFisMr7NJcIZzwEkNRWeAeIJA4DbHJfyn5s7TqcIQbpeyGvhOWI8cfaX+cACI/LG8tIrd&#10;60N8FHTXSSMeFPC7a61oVZrwKPzWnUd56DrR+LXkMDwdxvkZ/Ed5znyqIw9VbFIVH3E4rdFm/DJo&#10;b1ur9GPiP8608TCsAZgx9Xfkk/0o28gahjewYlwg8Qr/NB0O/EoezOChfe53bmu/1fdOxXRjDgM0&#10;BsTszwzQ4B8Yw1hjg5zxRk+m7BoZkTdxt1PGjNGIy11LTb5SVtzBdo2tc0OHPvQsoo9hLTB7ckTy&#10;rwOVNlOknwapyVBfo0R9XbJqsykJPI+cOwrLfJe2QYNEQwyu+UI9l71CtuZ8X1AHBz7ZTOM4NoPH&#10;SC+moR4oVtdfV0fpS2Laoe0mYCUuKeif8MUw/VrNAE86MnphYIp/cE7KpgQ3jlGu6oNAefjZZcnc&#10;vGVmXUxNk3KJKiuRAH3Dc4nVrLs4OMGt+gGZTgNLnf3MKsP/xg/Iw/iTgbwMnloP6upnUUbA18v1&#10;2H0h520qaL87TX0KxnDK/Qo5s02OHrTPfRm5BAgvllXIDg/h26o3d5Bx+yk1Ojz1Z//Mn9sE3P7O&#10;z/9s7vbhsHRFXhqo2DOia30hiIto+3baqaIu9Ket0rB0OQ/mCPsA4e2vuU4ndkjYIi8coAoV9S2J&#10;jrwdJWc6HDXXLaLyOqFFmFGH1VU5HfrpiBwFx7cnS8oVSEljp5E6JaEIh8nIZujig7n1LbVuTxC6&#10;0gQDM4w2PVFCo85rEh3FB6PtV8rog3LcxcCcTGGBAeeIuo/mMe7TuS4AMoZhR9QNIl+BNXZoR7uz&#10;jk7V3fGWsYt12KaDHZ3lQr+u2XSTulxFMU/bhTg2yIghXcOIvlU5pS33KX+CoXiGJu7Wp9EjzRAF&#10;WUFpNRTMwox+5pke9YFeQ/KfwripFGhpS3qgbBatrZgYYEFBj0njVNcF11dlpyfCxLnPOQofY6Ii&#10;qDfJ23HLjd0oOEILp9VdQgtNwGZnGzCzXFcAAP/0SURBVEYlrX0O+l9DF6d2KvAu7qh9AMfl0nwL&#10;+teg54h2DH17dDaOG90pdYcOlLPtG5E92m6dB5XYIq/VTikDV+5sZsBNJnfE4RwmrADC2ghjA6V7&#10;uQ2rdFaxQ9UNinVhuNHZMkbDVZwC4Bsw3VX6Nw04zN9aj3PeeqXUih5lT/pnCN0Y3HQNXtyKsVsl&#10;96YxHOnYFqJjhHW7EQsYdokizMXo4f4VbXbBWAfU+cbDNRNcaLMyQgnAh3WnSvgqGppofGtIV6VZ&#10;j37bt+3waw95QCGUZpiMmUGKE/gTpYrkG+UuLHFkasiKVpmjgbW/JP/vwAudYmyXtuM5aNS85LDW&#10;XrRat2Kr0Uc8ns3pMavRg5g50gcw504tE4zf0BFHQwwsGsK3Do0qxqTWQBHM47Q3j7vTUjyCr+73&#10;6NvRVhS5f4m+uLEzjA+rszicPoKXxtHC+TlGBu9XrsQPYWivvvKj0f4UBKKqvwOPPvzqJA4Bn0ez&#10;s5g/XsX4EECAsV63hshrN2YPb8XgtIszMohOAehJuybU4fzoHGB6N/ZXvahsNTCYR7kY8/VXOtH5&#10;rr8UxeevxtLN6DCTR6Q/WtyIo7vfFeNHvwoYPovy6QdxabqM7ev/flz/4SsRz+5ERUVDvZR2jaPn&#10;BQjXMGrsNHypVlFceU32h699SD5Wn83oo7PTd+PeO3diff8+fYfjMZ8A1uhz+KdQPI3m+jjGs14M&#10;jnuxPpvQ70N03ijWYxxTjJ2L/aqf4KKYA3hyW28Kd2q666dMka2GwLlVoZt9q9KKvqh++En0UzVK&#10;e/DajoatDECtZr1WE0z6hD5ctrK/sY3Im1MnnPLsYtNOC0BPkLd6cAWKPwOYXaON2y800/nM9UqQ&#10;hTGWr1ubRGl5CA0cxXIa80fH0GEQBYBb/RSDXWhxr52jD54HobvexqGGq7igDrSPc8k9XwgU+b5C&#10;Vq+iQrb3q3EZR8tpCiP4x0V4J458GRXiZWjwo594JXY/fSO2BnfjW0foXNepxAjdBWAcQ7EddOoM&#10;R3GCMTyGbmPq65qX9UkZ8LrI0b/uhy9QvOxLh/Z1nMaI+6fleO/wYbSgU+Vj+/HC1pS2QqeH9gW9&#10;3tnS04laA8bCae8NpzHtnUd/vh/fv40cfup/l9MwNvYj1WIGO8SGbm6sbBt4gwTJV/JRGne+z0jn&#10;oR4WpGm/nL7ld8SHL3zyvM/kC0quqZZNlz+5l33sDw6fE2d7+Jx14j+Z8pt71kkAooPk6BjU7gZQ&#10;eJ1kJNkAGcqxaj6vn4vqArpu8rCuYivNbR582kZUd7ZfbZTAju8Gl1BZXOC693nOa07lMh/UcwIF&#10;QYX1tS3W0fOCXjkijevHP/wjMbx6JW5+9lf4tTk++j/8d3H4z/6xGD/7bJaZwIzr0sF8xXpet31J&#10;S35nH3E/G8tvv3Mpp+QI9sQgtjsPnsu28FW6q4eyf/lNsqwzIpPXbdtFH3rYbH3fi8RezrpQTjbI&#10;Z/y8OCWcaTmyTNP53YK47rVMJ60si1O6e2TefvI7P32eT3km9RVppbF4CpyWQVO/W1/bfDHKL/vS&#10;r/zJqhjt4zoWLtutL5bfpdW1dXxiWIits7diUX0cXxqjb3/3OE4pbwsv2KneDRdJwp7Vm7XYq2Bz&#10;akBbCDVcOtoBPYWemWkDyVUbuXPJtbnQbzhle3vl6NI5ynmrXcWxrGMHkT2xGEzpdFZ3G5xi9zbr&#10;zJALGM+1IhdgvnwhiR5xDcpr2KbfvHWKzbV1m+M/3W7F39iug1+a6HBcQvLzbXQdMS81L8W6Bg7j&#10;Wqs8QIeskH90BoyxBjPMIBh+eDTFEHwZ1Dqxjc115IrryVyi3vXOTjSxaSfY1eO3tuPg+HEG78b3&#10;sHnzRrx4rR6tF384OovbFHgY5dFuDGZXaXMnDsl3cOtxtFvvR3v7GbATHYXeTh6m3+xb5Vy+k+Ht&#10;3+RxjmSXp7+Vve/wjen8tL/5TFmAmR6/Wozu5340Hn/wTvRmL4FVb9HeEQ7nFjjpy2CR30MffyLu&#10;fvOLMb7121EZnGM3ZtGnnX104Sl682w0joeTjd6cj5dxjgLc3ypFBwfjAbh4jkc8h4Z1g6vUeYBt&#10;7p9jD6Cna6vRC/Q/uHwXTI3g+zK1khskTGKEc26/VRd7lNvkefqAZjjKaF0YbV44VK9FpbwThe5u&#10;LGfHsXajh3gBYtyPK8+BLSp/Nl8cJZ9DIF9I4iumjCZLUC1l9Ri6HL9xELe+0I/Kpdfjh1o34k77&#10;Sjx6+M1YPBzH+Vv1eLA4ib39c3i7EvvXtcnfE6OTV2M5/Eosvvz5OHr3tRiWPhOHrbN47vA8qm//&#10;f+LN3/rpOP3c34vH3/q56B/8ZMz72D7kwdEOOS2zidOKbOD8UKG0FmkHXWbCURfOLFlDnwJyA0rI&#10;6Y4VbSv19UV4BZx4jnAO6dht+xYKmc0Y/O8UNkexFbfhSWz9Fvx9mbbO4VX1wLH4m8ROoaJGYHQ8&#10;NJjHX4710MlU9+V6ZZVKjkjRoqUtW+sPGIRZct1RaziMaQyw6yoocEud+y0HDcC4peki9esCY+DI&#10;OV/AJ19yzVEzTR5FXNAJ/KaAOS3RJ9sMyJAmrqyEL+HMGPIvG6ij3S72P6ENtSr8gP+yUJmixKa0&#10;TedfHiPRZrEkjIu2TyFQVxg8K1EGd5BLR6OBn8FHA2g3dHQtp23SbvpCMm0mea9pj1MDDWYg5mnj&#10;M3jJPbxG+on6YUgNJhr0MMjoNFTXZV7i5Cukjn5KP3VGXdA9yYvk6SYvbvok7R1MotInNbxbjpaz&#10;iuRfSCfGsR2OnnHaqQHpvgEX8shRvNQlN9GgzQP4f1Z3zV4D36vY0r8kk2NoVay28D3pS3zDgsTn&#10;04B/RmkMMOL3pv9Mel++Laj3fnUezVUjhvTTcjoCqy2i15zH9c4CjA0NZWV4FzcOHQld6YceumBI&#10;/XoGhxC4NnywmJVjMKGd5N3Cn1w3YdA1Xj792XNQQWGSm3aod+FGlDz0tF4QnVqiGytRwc4Ud+CN&#10;Mj6qQQnw2rpSBV+VsFn4mnSaa3tP4b8ueR33CnH+AD/mNOKB9DJQimpZYRzHgJ1P4Gs/g3wX8G3s&#10;8C59fFiznHJsN/Hx3YRiVo0yur+P3Zujz+xj19bzGQfhCJY2fac4+HuDgQz8Wx+x9FyZoy/06RxY&#10;UYHBHG1Fz6QehOUSn5iL+EIeVPvZ1Rl0wi5o8/OeMusn/JTBL9PBY0XtmphbGUO2nRrpiDAom3XW&#10;mCff8d2AkbhD/GNeC4Q1Zw/CR5A5WuShLlZXVgAXuCwZrHZWTk7XhBcSI1KGg6qWxnIcvcdvhdzY&#10;j9jPuMwC+dXfIOsoqMstl3rmACz6XtkwqG3rpVkGOclHbKCM5DRr6GsQ0x1+p9R9wu8ZAFo53gQB&#10;F1kXFWAd9oZLcjmUnI7svgGU69qEBjE9SMmfrCV1oAzabjkFFEiZzivkQm8bvCDpxFRT60CfObPN&#10;kYSulZd5IuNLdJNiNOFZp0JLijU+jZuBqhVW8ielWd8FfvVAnQ39HI9m8LZMPgvycAOntbMvFxNo&#10;Bm0gSwWl7DRW+3KBzlvBsz/+x59OKf2FX/xZFAoEvuhIPqW7lRZ4O9XJdZSqdTqOcxPNpGMx1BOE&#10;z/XV+JNroblI37pBIVYMJVacYwTohBIduIQ4CzqpwG/n4zr6qLCuUAbOJcJgZNKh0K4ZUON0UcTc&#10;0lYFRcWbENY1knKKIdcMOqisc3F8njW6rzFCXuMAhjvrIig4cTLjCGx5TPouhNyicldRDE6BRPdg&#10;WIyUcxqZhNRVlHgJKq8Ags6VdsOIAs6wwbAyYNF12JyTbojTre1d2Dyn2cMs+YYXBb0UhFHnXJxS&#10;g4SZcXRVudaKc1Cjiys6jau6gJjV3RhXXQkJpSUAgkYLDAE6l9psR6vVjMYuSqAOQIQJZ0Pyw+Et&#10;Ilmuu+YCjpQIY8omtAOJdOpmF2l/grIsDQpxReHORXlUF+UcotysY8xQYNplRyospSMMtE/dtrbg&#10;B+5pB4taKtpbwBiUYY5ibQZwwAGGwU9plIuNFkdidwQHJ9dRhnp8Btrc9t+Ria6nUJ1Oo+pGASjt&#10;VdPGAewNLqFRx0cI+ckYgRijSKpRXTqab4kwz6Ixn8D0gwyMFnDQR/CIkflxh2dij7buwtBzlDbP&#10;n6HoFVSy9w3kPghnvb0RGD3tqXP/4b8FPOpbnatca4L0gLDQBeGCL0cI9DMI8/42pdOWFQB8sWzG&#10;AFuzDd88C73XfKZCni4xPEotdEKhVVEo2/LyHv0OXdvQ7Hn4r9haxiGOiGsMbnfgSTe0gCeNmLv5&#10;xGRxCk/AJaWPxdZsgvAKsGkjSvFUEAvPtWlCE6bY5rlGjTTQoQAcrmLcSjIg2nIf5rixvhLXn/1E&#10;XPvIYyp2K+b3345J/xsYIejW6UR04K3uALH61+OFH/nDUfnBS7lmQ5TGcfINePqN/3sUHn011r1L&#10;yNhBBv9W6xHl7cLng5gdPozh2Tiqw15UevBIYwAPXY7hSTNmA9fhq0Zh99+Kax//VJSv/Mm4vHUl&#10;6ld/hqp8JUrdn4vi6Zfj6O7bcXj716J78qsZYF01yKf0F+PlF35ftH//98T+1XoU5CVYCa5NICVG&#10;9EQMU6khYXnSFRsFyw+SJ8hXl/kj7ceTiHuH0+iOX4vDB49jenovRoDq7mCZoM0dgCfNSpwi673T&#10;QjoR7rDbR5YbKGCDpk4xNsjGrSjR1zWBG/2qjtewKRt19RYyYFDfwPKk0IzWTjmqr9xEimcAjBHY&#10;jQyGZAYf0oSYDKZxPGpGYdyiIZMMeIc7B1P5TqsVe+UFBmiJXDi1Hf5qA4RoXGUfHmx1ACxVaEGe&#10;yKi7oE67DyOOPsSYArQnwLXBg2icwzvwSucGjs6lnShdvhYjR4a1mzFsL2N+WMZgDuJSa6M/Cliq&#10;WnmOPt7Ot9wTZGWEoi3ggI9xJEY4FFX6uYouyKkVFUBX86/G+lP/HvX5W9F9pxCdcjc663qOmK1N&#10;ewBj+th1ohZIGo55BRlsuJB5fRtAucCYaezPMkhcUclXrsXulqNFP4x1/zhKwxF6uhGNYRdjfJ6G&#10;vHQJFLb9Y4C5fyXqL/9b4N1fjP4D9EsBpzMuxXNXKrF+4U/GDvKPWoV/oa18gW7gf/KOfCJmERSl&#10;k+vpb07Zyk+vCzh8VIby2TyePuMF1Okmj6fPeSR/ei0ffPrbL/wW44n38h7fHZXER973kvfNy5FM&#10;fnqRXk777EF3ZjrUeh5+5D0zMD+ff1q2wZu8xm+f2fzZfNg++dD0ngJEr+dv8+IZfTgxD5eynV6z&#10;XpoTg5M+YDmnn/7B6H78E/HcP/w5Lm6Oj/zdn4yT7//90f/oy5n3BS0T/3ny3cPftlNVahGmTfDH&#10;p4eYxHJ1ThHLDDoabMz68Ol9Pr5DK498hDZoR1OuOMw/wSPXskxOaelzsGqCbitgYD+bT1l+QZw3&#10;9CWtDq6wxFPZN+vMj9+ZhpPuzP61jbYj+QhaWUbSgTN1mvmQPrMmI8G0R9aN76nHPC5oQT7WJ8s3&#10;T6+RNvuKT510y3Th5+Vz9Vhe/wHw0iTe/0ILLPQb8NlO7JSRMcH7deT7mSZyeTXOhueA00HMsRFV&#10;X45JCEyFOxF3OGso2WkbhxL75npbpzRkfkRZ4J8JyrjH9XNskFOlzrou9I2uxKH3RRuwOsEpajPX&#10;YtSpvNKqxnUUtSPnvvDBEbrgoqER/9VWK/6bdgvMB2bYgpbgsvW5I11wRHne6aBLAO6lPe7v7FHP&#10;BvYPoA2IXyro6MkoT6JJx04KLXAM2HS0BCeCzWpblInN3KtF+9rHozbZi0Lvg1idL3CGDehh3/ee&#10;i3n7aozPLkV3fidm7YexuPkHo1NvYFeLsR9H8eTN4xgMPoyH134gnkNYUHUb3UH97QvUWfatDpJB&#10;VPnDvlVc6J7sa/tJ3pM35Bf71E2nWk71Gj2K+smr8fr9fxyHX/xKfAB2WhYfxaL7OC7tjmM5/AMx&#10;HH07imcPoSe2rfdOLPro/qpYEBxU6MXSKZHkV5qeRWE0A+/NoNE2+KgY9X0q46yARRvMezlq81Ow&#10;8AReXNHH7kg7zyVDxISOnhjCaBUBCALVQfBOcCIGc/IDVylTPTDqTddWKlNPjLRTHGXOCcLXeS7i&#10;GZzex+CzaZziQOOU8Lncuh5XzsAKk1+L1g1sfeEKNHw91u++FcvuT8I7z8KbrVgMPkDfY69vgZs/&#10;//+Ms95vgaM/EYXLb8XDJ78eo+43Ad4P4N02OPYg5qXzHPUz3mnEw7Pvj/tf/EJ88+u/F2+fvBG9&#10;947ioPtB9I5uxte+Wo+vvf+56L81jMHCF7dzbNY6mmDvFp0mxvTfEL6YjJxxYZvAz/SXAQvxvr7Q&#10;ukF7ENgCTLDmOawXyUbg4EU+72iKGThDheBIEryI5PvchRI6+k5W/aJesfcmKgkcNNcq26KcGvjX&#10;iatNfIomjKSkuJsi8BqnDnnl9wj5Ej+6dpIvAZtkaMBLXeMaRRXy6OrE4g84GmRdbcGn+gngH5jU&#10;HXxVNi5t4SZF6qPUh765kWHhAXdPdKS/wb1SoUa99ctoN8+XkdFCuc51cA2+04C8cB1y2QZth9OO&#10;Uy5Q4I4Oyh0WlReuO4JLB8SBHAuUs+tMOwLMtbVWjsbHC89BDOMJOoRPgxZgIkCOGVCAhKPeKknb&#10;jxSSA7wE1kfinJlVoTEpZ1QmbTbl+vi8j79IRR3RN0Ynuo6ZfZDqCIxhmlzWyH4Re0P/NnztFD6x&#10;6Jg0uf4V7XZkUot8XN+uTKfkJgo8s641wMPgp3ILn8E1s3s46c7aWWxkBSZqoLNKYLwZvpozvFCd&#10;MdtaR4d6NxaV6Nsv0HlP2nPqoxgt6C7QcfDnAoXjCFVnFC222/FcAx+qMI1DErk0yByQM9+px7Vo&#10;RJUG93zpge+yJM8MDOGrFwzKz8D5MHcF3Vy+jK7HB9pDaTnNtHpNrt2LQ/THeIjMWNfFhLKhFf3q&#10;WnwVaNnDP+3pb1If183SKK3Rv0sw95z+MA7gQJuFAzHoNxy7mJWpp7pmDA8MxYzwskG7SZ/0M3gA&#10;WQGvr4a1mFwpxqNn6+l/bvWQT7Cv65dV+NdHZ01p63JEPtimgS/DnwZuRsha2U15IF0JmgzU27KP&#10;fUjZBn069Kl16kGTVbGWdtQoUKkw3rCaeFv+kQ/zH/Qz4IhdctRYru0Hnyfmko9QjgaC88UmaRwh&#10;mrERWdayOHliI1OUmYEa+EbbbuWsH9XLTxPCvXlPLZBTHBNM+bysr+zTOPJx9Jy3iitkstjhGYWe&#10;uoLx11tg5Fod/AadDTCTThly9KhrJOboMvJzSrXL2Ijx9GcgHfxtuQVcGPipWgyyii3uuXREroWn&#10;j0t2ztAJl4Ci8cY01jPXJKT2Bi/w9+lp6Llpi4YP6eA6OtFAHM+qH5ReRz2SfbYv28kDfr/AberM&#10;3BlZ+SCJf8y7gK6bgUHG9In7DrjZmjp6CZhF42Qf5khD2rims8rcq8IThRm8qn+PHOWLFImPfJmW&#10;6iYWznUos++gJacjEV02o4Ju1B443b1KxXKtSPuTa75E/+M/9jTg9r98FoBM5ymUDl+UEbSXNkF9&#10;m9vC1kuxizFxfq0LPV5HAC9twdSdIuALhetonAVGEQUwHZdze16j9E5/HFBBFy90gXgX9a9iSLbp&#10;/60GTlsHIpDGNa5EILnbDI3iP5SjGzAoJZzTcr0TCxzQBYKdizA6jg/COgTZiKS97LS2UquNM+sa&#10;XjBd8TTK3WEOkZWIC9+YUIcqQK4BZVbNdgy3qAggoaKSmdPxtLO0TXmNrZh12jGGkdZDCIlCWzSb&#10;UW8CDEjj4sBOEXdL5nsQ7K4jkZ6sYhtvoNBB4UDkkfSks43Q5jBcajxA2took8sYw+0OoIb8mwh2&#10;AyHZ0cCTZw/hc2ojskEbtiizEWUX0CtRz6Gjysgbms5xsA2QuamBbyuc6gVqhoYABPJ6rreMl6BR&#10;cwcgZfh21KG25WTqggYSZnAOOr0HF7lBAcathiGdu6VCPaaNBvSmb5RcGFPBKEIH3+Zt6XS3HFa8&#10;jEEf4DugLTB9CefcWWiFaRVl58igCsJagfYVgEE1WkaLtps5Ldhh+3XA92pRjQ8B7EcYv9XAdT6K&#10;cZXbL1DG8lIxjmHg0WkhTugfR6L5lrAByP8E1X7hGRz3a07ZhA60v0m7i42N0UR35Juj7lkxuifQ&#10;i75wK/PqdhHAX4oteOIx5Q9cS02OQ1mqsIqOimysMQLwR6keo+JebK2uoqhHgIHT6A8rMQEIChvX&#10;WBsNTg6mB4QUS7v0JTSG9xcIbKnUiPZ2NZaNOjIFXWsYVxS/geSS0y4K7Zg/C8Hg88IZWZQPeP4Y&#10;BTHIYNBy1o/x+QS6j5E9Q7Lk55SQ+l7MdqqAlVnUNJrIwWJdjks04+VL3xuXf+BPxQuffiVGL/zB&#10;OKgMo/7gKPZQevMaMjs+jXb/OCpXb8TLHxnFzt4shqtBTA/fjOLRk2j0DuMY+Zid9PNcIC/XaoC1&#10;5jrunnej/+jDeDQoR3uMTigAMpHPZWsrnoV5b1ypxk0A9t5HfiRufJwev9qMz+EEfPjbvxvf+uoo&#10;7rx3K26f4ty4MMPp45hMHsVk0ImX0ID7n/ijceVTV6Lx3LXY72AUNCJ2iyqBvtR2azcy0IVs5MF1&#10;9ZUBOIPGXibnVIyqEnGZ7PvgFs7kO/8AQNOP6fkoRugrAcdqOY09+KBccij2nD6BlugqAb6LmbpD&#10;8XzZzLc3Tg9eNtANVKBQQk4qtQz4u46Ba5IoIxqeBrqh1AGwNzr0N5WoOwz+PObDE5yHDsYdHeXb&#10;gSlOMfpovHBK9gM4ECPkm/T5Dm3GAADkXf+EJLRrRh0oA720BgQVZw3sVg2QQj44WChvAAy8iCz6&#10;Fi6QXRfMdq2ehlNF172o7d+ICfKwqD6M07ODWH74OObQAlQDeK7FpU4tddwKea1VK+GaCg5JH6I/&#10;J8N+NJz2Dr0n/Sk8N8WQqNcE65UYt74RneHfi3hjkOv+tdttHHWM5rZTvKtxMK2QjrIbPxiN2qei&#10;vPUIUOXLmCVtGeIwOE2EPKHLEtlbTnfjxcIs5vVTnBXAfpvnAT5twQAG0NEztRbPlHtRr78enco/&#10;jsrtVjzcgT+WuObTvWjt1KLwzJ+KZy7RR/KGKkye8XhqwOUNwQzdlvfkOWMN8o6YwWvyWgIj8oD1&#10;0ljLZAkCnl73GY2wQMrb5u+bRj8d9eLX5GMfkVX4FIMhulmIzwnoPGEnMt2c2b0UqrNCr2bZyoR1&#10;kh3MJ9vBmYfl+Z1T7JfAxE8uZVu5b9aZ/Okztj0BHQdqKb9f5GeblDt/Z37eI415aoF9M5tlZmps&#10;1yc+Fcc/+PvjhZ+BF54efu99/BNx/rFPJQGsk/R7WuSGjhzmnfelie2j3eabtyU8h3XzvsGN//Vx&#10;Ua9sh/d8nu9JKxPwW7pKb9ub+oMGmH++2fTL0/LT2eKUXzIBaS94x+fzvplyzWC//eioDPvKMrxv&#10;el8WIEL522dNjwlLXebjBiztT0xQOs3ymEBXcCYc8rf52yffobF58SV1o/lwyhfeNLCnHjR4y9dN&#10;oHEbkHz7OL70DbyJ1as8/qdj+/f9s+jQsyjtfn9Ujj4Zy/t/P/p9WgFADYCqzvEK4Of0Dt9y5w5e&#10;MLnTMcrIpDtWjh9OANWAZ8c/cT1HNUCEFfpzkR4YFccmC5xBDbmI9xzCL9GzHYgz73SQ93H8zp2j&#10;BPEXx3+x14z/d7uT8uB0ngmyPxrwLNlZj1wgfYRNp7gCWGCMTZ1TdhVFv24v4hz9dnmrAK5Cj9Ah&#10;TTBqGz0IfMgR9TV0+bjdipv7L8ZHXvnnotH5CF7rl2M8OItH435s3WjGx29cipP1Vswf/XoMp0+i&#10;9AT8NHsDbPF+dGbfitLRX4zz2lms3/47MXs4jmsffRir2sezT1N+bEjW1y+b34mn+eK1XNOIBvqy&#10;BiiWCZ5A+tkJdTwuxhffXca7j4/j1TffjYefeyt6k/eiNgYLHWCLpuh0mGq69WLMD96JR9jn/pN6&#10;LLHpQ/SeI/vWzQq/r6Jn0Jf0Y/IFjNGAJq7p4wZZor71aozjPsKB6CU2m1RbOE3YDWyBU3+KCIbv&#10;KZ0mKs6pDMDRizZ2ATZx4HRvgC2hTTybUxobYIQqGBuD7Mgg14OWLcr0o59DHdMxiJH67G7NYnd5&#10;M+51C3F08iCOZy/Fq7dq8e3P3Ykv/e5BvPfm+3GnX457j+/HnS++Hg/vvBFH52/H2b2vRevsPBaT&#10;u/H48Ydxcu8wRmezKA3GsTp/I0qju7E4x64dvROlN78VwwdfifHbvxZnH7wRsyPXQT6NpUsW3PtK&#10;LIefieIYzFjso78X2HM6wyUQ6CwsPbZllusXr2Y6+9MY1XCw6GXxrTpEveFoPDG3dn8FNlidLaI7&#10;AIvT0WX6eDqqxMxggfiBvujCBIaDDIiJNXM5F69B3zK21sX9F2scfHfgtq9QEqtiA9xWATKU0WdK&#10;E3VYjFPWa07Nq8N39JN1cOqoo1nE9mqmEv6Go4ioPRgWLECZS/yvskH0HMot463jEH+jbwCEus0s&#10;g/ycYunsGme46ASPMSAGYG2ywZSKBJCP+JvrXdPOHBlI/Re58zlnHTyFsnXHwii38E30s6AtvOGM&#10;gYrK3GkmxWbMqIOBNdeTquh3oHsq6IoqtHGUmnxFjWVm/vOM/gj11U+1JjmKjN/+VenaGmfuuIh8&#10;OuTqUJ7Jte3Ab+JWR/Q6cpZWY1fQV/STOabOQ2bVrwYv2tC1jb9qMET+sEwXfN+jMAM47grZpM67&#10;3G6gwHdpUxP/5xgDqauzBY+U1k7tnIP1lrmJyyLLsF4L/Bf4Dr06cxEyI7m76Nk6mAfdulqDXSdO&#10;3QUTXwa/b21lsEn9XqNvna5ch4+aFORur5XyVgY+J+sp6px6cl36FIalGJxHHKPf9WsndEmHcxt/&#10;Phf3dyQbvqkbtOT64vhJjf1iAJ/AxfDco3EsDu5F9+g01o8mMW645i78RNtddEtbVzGQqOMFXau0&#10;r4TuXQ7hPtrpCNlnmlgMwJh6XD7egcZth7BBX6e2lniWVoLfQcPkJwZbzugn/US/c+HJ8Twe0p8v&#10;4MNe7Y1jeDbFJsAgE+pEeQXX7UxeoJ3wpZsWuPOvgeQyMiQPOCrSgE/GNkjr+sILquGL9QWYu05j&#10;KuWq1cIfnuGv4g8iz9pk+80YRBpi8shls3guMYT8w6d8Iwhw2ubF9Tx8RONGHnnZ73IcdYwKfgX9&#10;llMYxfNkKqdRneRH6WmwxyWkatRbfOGIU9Ru0mnMtTVMYXdYIYPpTuNXX2t3cwdP+wZCGreoL9Gb&#10;I/wL60h/G0txJo+NlB3X1MHNAJxGr0Plhpau62jAbS2vCXbgowXXtPhj6OpMPtcCzWmbtIMWobP0&#10;gw3Oowc5N6NyuZ5ShDzyDD9TntY4VPkSn/I266lRf4iZG8mYBr1jQNv0PCwZKYeyKM/RZrn+nIOl&#10;8BNsUwkfxT43GOjUU4XGnXrd2da6uNaksaIq/e3amNotQ0tjsEMuhZbBNtKp2+gN9bigcsFzYjR+&#10;wD/QQfCnDsxTHqC+kO07J4n/xB//8U3A7R985uezk9e+ljMXmcWD1lA2FbMQCETPC7CpA4JpJNTp&#10;B6ucAuf8cCOY2Uk4sXWdJ3ptidKdcK4RghLGvLwF8Gu16TwMe6MahS263qFfdLZKPYcJQmzXJ/JV&#10;kQvhNalxrQbTlxEsR/L0YB4YSsLDmggPpKDTVHZVBL+FsruM4t8uL+IJVX80gvF7hdjiUd8OOGx6&#10;6tuPZSVaPNMm3wFln/YxTo4Cwqi4RlinWI9LDYjcmTnbCUXShiEAN3TQgA48hdh9jEulv0LZ4ViW&#10;xgAL3xzAKIDBMsxTxiI7NFs6OmTSbaQFWkWnf9Z2o7ADgMH/doG9dQyhaS9GQxzJ8TxaTnFdDKM5&#10;60JPviOQ6xb5UmcHycxXZRi3ksM5VzjArkknYneByiF98n3U5Y/ebEbzB/fi4AYG+2wVA551GLOv&#10;UDRaLsiOLkynapsatBrLGAAs+gDn6mgVWyhy6ze1UOqvczCBVh+H/i90inEGrZ8AMKrH0AC6rR0W&#10;zTML6qWxL0HnrWo5tnYA3ZeKse/6eJV6PHG0y2CQoGUZrRw5g3jQ164ZgmDRf1MAvHQpO+SO+06z&#10;K7m4p0KMtiluwTYtnnMsLcI0M5jUpk3Ucw6QKkDDIsh87VuShYuLjjCGAJlqPdcIrMIXx2PgIEC7&#10;OHfuNs9WEFwAJ2aa5gI44etxb4ZRHcbNVsSg2gYcwnWAzaI732JEVcRaB9/gy6+Xq4KQCryKUrJN&#10;TerbLsGfRZyNRjxDXeutSdxFuEejaRyBuocGSqD3eO4Ou8voTYfxoF+IPgDONXoNUG5j0EftWjwg&#10;39EIg4uxnCFbguwRcnhmFB+5KVa+Kxb7fzJaz+zF6eK5OJ0fxeLx6zE9R/6K0HcJ8FwcRK33fEyr&#10;tTjzDfm9QfQe/W6cHr8T/WMI26yivP9xnN/5MNc/aW+fxBzgs/zgINrLD2L32s3Y2vvRaCPPSyoC&#10;10S9eQcL/pdi63v/cJS+65WotXCc4otx+8PbsX7v78TgrYcRp0dR6B3Hqvsg1t0p+sH+KsWlMU5T&#10;R4D3iN77dGxdhZiQVV3PhTzzu9cQJj5SkXkIpC7Ses3LGjwDHuhdnh3GvTp8cOsAZSCN78bZeEi/&#10;d7EttbgE+Cw7xM8g0xo9hUz49ngKnzuibTKdxnXXDWk3gK2wGrpKwLmFjLexZkN4NBcappIdKnEZ&#10;4J3bUPN75egM+QSHwE1efCPsAuGL8ylgHD4CLLk2Y6XQIU8UOYBnvV3OtVgQI/gdsEFOSFacoMRd&#10;p8HNFjSsvomsoreLDsVH905o7IBPwaxrRqqf+xDEhXfvwlP3T9pxjpyuDsdxHX2ybGFwkROy4Rlo&#10;j+zIp+5G1KYsMbKV0OBV0Cduljw5K8fE6dr0W6UJCEEh+AZ40O3Hwf3TeIisO6J4ipROJugEeNwR&#10;rzrZO/D9zieei/qLuzjItyFCKaAKdZ5EA6NSxllboNOu06F76/14C4pOj86hC8+2cSawJ76FPqau&#10;TwbreAZjqs2fnQ5j8PgkJu3r8b2X4abSeUxKW/HHny/H7vf86Shfzq5NXSNggt02TPL0kJfSgHNS&#10;Td/7pBlErW74zGc5E69wwX5RX3rdkVPyGv8zX9P7QkR1aXBSfG4a9b9lCBAchSTLClB1lGCJTGcm&#10;dGcGGwRTOjZcSocZ1Zp5WLaF6Kf41QBOBrB8xut+Ff14k3sJUvzk5JGsF//z9J7psv6mJx8DR3W+&#10;GydG5WzoIq28//S39DFP62Ma81n7w3rQtv4rL8fhj/6xeOmnfpILm+O5/+XnYnrpSpx8+gc38sqB&#10;6jKOs6m3tKYMT8uxH/zU8dOxyN8ctgHzkPWw77N+HPYHrJH1NKn18ZbfEed8EBbOtlr37At1A9fs&#10;n0zogZnVkc2HPfzkTN3z9Eh6Py0r+8H8pInfve89n/E+n3bHxSEPZRvNgyPhlmk9+Z189bQu8t/F&#10;4XOWad0zjYnJ5yKr5CnLe9o2B71ajjCqfv0ovhdddb13N+688N3xyY9diWL/y3F71o7TE5cC+BY6&#10;AtuBvvCttS89c8cxmN6RcC4FUWigp5BnnSnXbTnH3jmtQztRxoHXGVr5QgJdtPItMbe0giU7Bcdl&#10;d7uAHiV/iNEW05WH8YX3T/83wbb/cqcV/2VnGyyHY4odXq+bgF5yMQ+DA+hCFySXUL7gKuFkLQb0&#10;62gIfwzQnehR9F9HzDZvx3iMLURgC+AyZz40UUxVnP7Kbj1W5eej/9KPxq31dhy99ytxuhqid+bR&#10;GLdjdmk3RtVGzJ/cjyH5n+Adn56M4/i0HI8Oa/Fwfz9+f+nD6JWO0Hvo7OE4ijd+MFo4k9lwm2Qf&#10;PO0PD+nj5dSpdt7inSjduhXLJ78cq5MvxfHnPhert/5KlB/8Qtz62s/H9Nbfivk3fjemjTeg8Q/H&#10;/CHtrt+D+cGbizFOzQi9/Si2e9OoLu9i/wexFhTicBRv2vZPxHD1GFuBXUJfu0bRx6hUG+F2TbUy&#10;dC+AI3SeGtSsAW2aOh0w3RhmyvWRwD4uF+NGFC4uuEThLa5gs8FUS6c+gJPGo01Ao5p4j/xQVq5V&#10;5GYBOlRTeCfX3Fr0Y3LejcJgD/tNes71ogu+OgLPH0Xxg1+P4fv/Y8w/+Eas+r8X5f7dqECX+b3P&#10;gV2+GLMH34zzx1+L87Ne3DulL1zPrj/EtI+hB3nBH+N+N07AKv0zTjD0HfD82WErJoseegp+oi86&#10;CMQYO9Kb13Aua7ECyzuKvAKOdxF2l4YozgZgTdoPLmiAKSe+YIdnZ2DWsqMuUaJraOK00qIj4GVq&#10;6LzGgS2OJjk1zsIcUbFYO+HKzidvrwMSnZGjA5joUOXOUaotc/qpo3cHZGeAwYXPlcVCA1xOf5Ut&#10;z+8YmCr9tkAe6nWwpBiAPvMFmX5fgba4ZqyitS7QVxS6LrbwjWBQ2sotDoPIBscNSyHjyDXSFXX1&#10;sUE1lQgKdsK9HLWDHObOhRorbuVULn47LU7b5fpNrv2cL0PBTfKbimhKG9yp1IXHnRqr79ggf/FR&#10;ERo6c2rpdERkb6HuEJeAbwwu+JLZoL5rDho0VAe4zBKlUzblYzyUqRyRQlkVrmm7UhdBq5rOduoL&#10;6kJKRVEdqV32ReomnAHBabvBzcwT/nBk2oVCdjF2p8g7ISdHx7m2QalBenAifVC5SfrdWtScVt8C&#10;qyMWMxeHw6edgNXbC4P8kxjQsVP8iD60wcTga0Ev+pkugC/WuLRrMD21gX9n1H1AHSbnpRgg07JN&#10;3egTtHUX+/XuVlyChjVnC1ivJnSs4XOS52YTvVFOO3c9u4kPTw2C8yl/lunR8nZUtuCH1jwKbcqk&#10;zb470Z5WaKgzpFro0Ba0W56U4xS+72NQh8h974Q24EQaajtTC1N/McmqXY59ZKmN3ORGY/B+mTrl&#10;xlbUfVwH0+4V44qqHB09NTCGz1V2TcllC58HvIp9cQSl/kRBLA4vOv3WuEQBHVLDJhQA5KdnSzBf&#10;Ofq9iDvU531+3x0jN/BpjX5zt8miwZTFZs3DkvKH/LtxoTu+TuBZ/Y6GPIadywAPtmkGbp7pP+m3&#10;55tEH6NxBmGQE0ex6WCAvmEN+YNr6nI+FZFcQN+HuKbJ0g81QOVOt95QHvO2f7jvmVMvobuBn+xA&#10;78Irc4Cqu5SWXA/RYBzEyBf9EHuz8yfpvW/5tNGX8ooGv5Kfl/gCTi2e0T6DQ2UKc/TynL50ps6S&#10;0zWnXQMwdQx97sYodUiFVkxcyRM0jRwFjW6oARAz4LwCIOWU85JxB2hKO52VNp/QV+5Egm3wWrHQ&#10;pK4OTlAGtQbSywoa9NzQwYEx5ORYFQomb3guyzQ9tDFgaUBNTKVucVMXqrIZAAUOmdBog4N+TtA5&#10;pudR/Cr+UG/9mpzu7omecB3uXEPb/gFU5u7OtMMBF+5yukZeFxTkutq+KHD3WjGQA1pc127K9Rr9&#10;cZ1yLqGn3EDEUZxt9R78Ktv4zkY9NaAM45f2D0niT15MKf0HP/X3k5k27AJRktAyAwqcL1U4wb9j&#10;ChrSgCFO2hPO+10UBQ5c/VwD6/BUo7IyppFdCIDQTWmUb/GcxteisnsaiEY5ehDkDIXjFIQGvVvG&#10;IXZKp2vAadCMRzmCYkkjBwiwQ7odWbHoo5R9E0InJBDkNAJsRNQ5s2h7FOqYDpjFFBA5G6LMYS53&#10;dXGXIIM6Gw6nUiIRnL3SsBgjiOxugu6smm/yxgAQHNDWPu1pVBFmOsLy6NkVgGcy70fvDEWKEuqQ&#10;/76ar+NOqXQ6gu16clvQyqGF5eoqp8LoxBpMcumUTh261cgPQ13DWJ5Rsy69tEJBOjXR8JtvhdtY&#10;4YediHdGxTh/CKiBZmOUrobZYbOzaTlGMMNyMY0mxrwOHUaczpseF+bxqNqKg/L1qMH4RZTbMfUY&#10;wr1VFFRdwAUnKFwGOl0XYO60zMmcz2kUAXVFQFaxcjXq7TrGvRKzRiOW5Wl0EJVqpR6nW404RdFW&#10;EOS628pXp9mG8LteAoxcIa+yhodn3WxhtdyJh+fc7z3BGCkEFehPd8x70Zz14RP4CGAhwy4xOm0X&#10;FEVSHTrsVJ89+KjRQenjFbruVGUEWIGzR/DECEXuW2AXBnUEk4GTpQAFBVGAZ2WR1agSD1HWJzgY&#10;gyF50HC38p0DJn6Ievyha+W4f6MU7w/pt8NVdKDNpLOOYyR9OIP4gIIxoOzINfd8kwe/++bRBZ9L&#10;dJDlLYr1aELjMqB0tYNyWFYxItWY1i/FOTTtTR4D4jE2o/uxfnAWhfMZIBerB5+14EEBQH+CspiO&#10;Uarky/UO9V2thwgz/TIZY4Qd/o2hOJnEoidI3KxHttu4Q3t/K/YO/n4MP/wbcf7aV6J4AOhqnpDX&#10;EY4K/UF+peJDDPy3kcHbnO/ivDyM8ekJ+R1GffA4StNiHEyRockLsV/roIS+L6rt7ejsDeLmVic6&#10;Lw2iehUHpXUths1PAU6/PwrbzbgK8GhfuYNCfBTLW78XX7/3JEbvP4qTU0DEcES/RJxDm4c9aIas&#10;1RvfFzeeeSW2vvuTUX5OQP58tAUWGlz6S7UESyPjG5bS7umA6+y7aLxAQXF2xIi2zalbsBxgYBkP&#10;+H7+7knUDmbI2q24dTzDWH+AcQBwLobwU/XpDstOVycjdNOETHzWnfYMzNar8xgBtAy4N1HAa0C3&#10;UxAEmeVtR8riQCC72oxVfR7digtoAhLRW9WywNdpkBPKpGx0j2tzlFw3Dtnw/m6HfHdeisbeLPYw&#10;Ptv0tyOJG4DwJga3hFZUxzn9pCpipw7LCWB+BhOv+rRd5wW9AU+6KGoReQKZRBWdoKFwbZkS+qhC&#10;e9fVPnryci4PYANcb2bO88WCi+ECoNrkW2vE4hhZXzzeOOA4vgYhGoI61wXBmd3uXI7W5VkMR8jV&#10;7AiZn0VlOs1gX3UHIAcN3UGryLUc+u408+InAJePSQvPnx/ATwAiHQLBEPpzXb8SS4CrmzMUy72Y&#10;tgxQtgBuOuCiU2Qe6zo3UDrC6O0h4w3qXDqN5eAI/XEH3Urd9/6DKLz0B+KFK/9UrD76bBScliZv&#10;0D/+0SCjbtMI5iFvwVde856XDWBoJjwyvfdpBt2Tz3kKHuS3POC/7zzPZx6W9bSMi2v5m2fk6zyf&#10;fs/yn96X1y1bG2rQxSKMN2QVLNPrfvqAdffTazyDCsx6ZMDJa94ijdEx72ebOckugbJlweqylC/u&#10;005d1FHHRf/K58R3SQeOxE98mt4v5m9egsyUV9JNn3k2Hv6ZH4+P/M3/zkfyuPnrv5J2+ugHfyTl&#10;17qQVZbjkeVyeB38lzSwDHo+g5B+N0nSgTKtezaQI+vKafmYoo2+IA9PaZifT6+bToCK6U0Qx9cc&#10;QGd2rtGReXqPDw/FKdtnnbju97zpA+Rp31l3MHmW8Z3nOKUfajwPHxMm5HcSSVfblf3vQyRIGqC7&#10;LuqejeXwsj/zGmfS2e+20wb4E2Je9H/e84BhCstnYvbJV6L00l+M/b1PxXufuxa99/4fUTg8jCl6&#10;fzUcJ54SJbqWibbGnQBd9F5wnosFD1wfkfzsmAYAkxr5Ym2NXXNUTYvv9Qz42086JdCUOqqb3cHd&#10;6LF2TIfeaaVfu3ee0/cujv9vpxn/eavFQ2AwiOgyJu7o6AiNFISLRtmZ1FHn2pemjqZzKo8BtdWk&#10;hj6rAH5rucTChI4xQOJUruW4kes8lnOtuS0wwx+JavdvRffOZ2J1/x5F7FBfZ0bsw6OtGIP5FuuH&#10;OGjmPwL3HdBn5WjsXory7E4crA/ibOCS3Y+jcDqP5o0/HHuXYRQYUx6wnyXXqD+PO9iRHXSwL1vK&#10;p9P4ypvd+MbvvBavfeNh3Hn3Tjz65ml8+dXTePDgURwcVOLwAdith06EoQyea+vP4jxKW9ow2ooz&#10;NhtOYtIdxrUO+r3SiC442nWXnNNSPJvGbHQLG4aN8gUk/ORaNjs74MVGB/xOnhU6qvJdqNQ2dqsb&#10;zSJ6EylYjQZAYuwbunlUpe3o906pHjvk28NGzrHfZ33wI7ap4NR/MIKB11Vr4zStm2Jt2o+CKaGv&#10;z8BGvjDSGatgE3MnOfpqiBLpYhvGU/Q5/KOjc07/OSqHH/QZ7ir5TLV160aswYCT0Zjywacz6r6s&#10;w9drzPUGW89InOvyoIQcJeWGOo2lS7LTbyomcIwjmwpg/NV8DI9Bj5qBLOgD3pyD6XSmDlFMXZjY&#10;pUBcCiftLjLoDvtWPbE7Cs9g7lLsLk/iZbm2WvrM2Pw+DOD6yFmuu5giW+n0LWgHdteXc9oX9aZn&#10;7lD4NHi0BMjgeURJHqZgX66VXMBefYTsGCDIwFCnEHvgX4N3rkuUZRggQd6clpnTJOEJd8JsUTdf&#10;4M2h0Qof6hSs7OCGHM2BzBoESx1EeTWUiQEHRzjlPxSSS/7oLtNF1J36IJOOzHE6uQuwOEood0tF&#10;Hg18uai4QbU6GKaFL9dGl7T1UbQ60oo0bjylDzOHZ3zR7/pQ1sGNFnRglSF13Yg8DRA6uELwLz+o&#10;86xPuLA5ZfmcCjUHOFBH1YWDNlzAnW9oKhtoYIB/5AeM5ucEfoEXkC83W8iRM6mEaQMffquQHo2Y&#10;TrnTFAc4Sm0KK21X4jnk6gqJQCbkv4pPV5dxHd/0m/118nR5jB+AT3sZf8CBB6f0m304S6NOH1t9&#10;5EEHvQgGQtywK/BUvl3CX8AhyhGOtLu4xPeEZo6ycZRuYb63WcNu0Y8pxsWX8ebrQAqyVXyoKzKm&#10;773whS3XfIMGcYZ04hi/c2d/EvXdDjhyJ9Yn4FJ0/xLsKw2LYMgaDFNxIzt4xwE3ReRm7QrwzVZi&#10;0sp8Fud9eBnc6bRjX1S7yP6E38YH5vIQ/rBTAh0huTDQ4wYO6AtHIasfFOMDaHpGPfXx8WzoH4iE&#10;rLhOWBGirMDI1l8dXnEQwKwW5yiMZX0ajTF0PpuhF5bwIv6oo7EQLGdwrUbg7fESPx3Zhs9dv2u9&#10;hM7wkKSolDd1KyIwy5S/VY5crdEGbYky4ci1GbyhL52jzegL6bs5+L2x8Jx+0j/0X5o0/1hpuCeD&#10;ffBsTknMmxz5COVIV3VS/vPyOsoUrH43YJiBP/x25cv02lMDZy440+U5A3K++C7go4y1lZQp1rau&#10;VJl2o+/J2RFqNXURtHBGihuUFAQ+Rq7wT1Us+TsVDLWAhr6YVupdIqyif89nVf2OsnXkmXHnHCGr&#10;koYnq5wdZKgFEFZHyGtVXwigYx3lZmBybr9CB1g+cZjLgjnYQsWZQTYFD5q7I7HTxtxYJoEvPKEf&#10;k3RGYSb54BkDmhv9RL5c9GVDntSzQD3LXDSAWBYgcV3yuzyW70ek1UI9Ci1zaqunPUAdnEor7DAI&#10;6UvxKorfnksZs7n0wWVOlyHLEbIGgmmDG9XISiaW3AJGEAr1U/es4v/wJ37iacDtp/9nEtloCrES&#10;yQh+N+AGse0ElOaVSiWeaaxiqzWNiQW5kPUYx1WtlRxqtax4PTqNUrS3G1Hq7OCENqNQRTEve1Ed&#10;QsT1hMqPEAiEakKH1DCwGPRCETCk21puRKGBQaUTDQgNMHwboYVIWBCVplsbu96W/xp0Qom0C6hj&#10;lLo/XMbjEcLchzgYnX0pgAN/Rl49lJ8KyQ6fw0hTuHiCcXWeOyyXga4x9ycL1xeCITuk47kdFJub&#10;kjYwInUVJNrC7YhjBKPTk6fkMRrCDMoXQMUdWyeAFVzOGNdXGI1KdKi7wzynGLMBDDSZjWIAoJsB&#10;PCYAqJVKttCKxQ61qEKXGR1SbMYCJbdCoZcn3ageYUlRjsAUjAVO+2AYKyu8QAlCk1Jls+bTXGU0&#10;xVyspuD389genEW5V4hjDMLwpBeNUS8cLu+mFBpdhzENMUIaacHECCvncGDXhKjj1H5PeR7Xttdx&#10;IDN3J/Eeef+e0wHuoyQGAECYTiYdQV/faMyp+4iudg59HQW8a5/VDKwZdGnG2Rl8Mj3MnXXy7YZr&#10;ziwAttDVvshtzGVeXwmTr3L3PLT1zc4Jit91HvqUoYIf9+YxPDfQhmAqTeYhGJAvFTaFiLqodF2D&#10;zmmEE9Ks3ahiYTR+HU36ubRVzvXXavTzY4zB0aN+1LsnyRcOZynMegAWANzZKBbQ0VGAhZFBDY21&#10;b/rov/JOuAPEqtqJWhtj15kBVACNywYOCZ+lx3Ha68X45ByDBYAY09caVMG8CrtaiksAMqc4HFHn&#10;IgazsV2OUss3WKjvFcbGICjWoYlxEGjeId/RAJ4Tq0K7tsG0+l48D68NB4U4H6JWBJXydQ/+BnD1&#10;oMMRyq0JwNkq1eIJ/HvcncfiGONEu16H4Hd7xXi+i2K9cj2euYLcPfNyvNekrDtP6LNqDCojgPM2&#10;fXszXrx2M/Zf+HhcaQLUL8FjAP7+XXfE+3pUHhxEZ3QeQ3ioXuwD7jHuxUl0nZI6XMTW9R+P5/7A&#10;n4z9T3ws6teej6qbC6hVET8da1RTjibySIdTPaVocNKsvM//vAfJAtaP8Rm8eHIcQ+Rleef/Gudv&#10;/2pMH1fieO8gluePY2gkDidIgFjXY6aPMpgOEZFIbimXuCAY6aK6SSCC0sw1D4s1+oH+UjdWMDFY&#10;ogIy7Jsc9eRCQF1EWZG3u+VGXI05zonAzo0EXLeyhKy5hkqxfCk62xRfRz7p//alStQ7gItWParb&#10;rajhiEa5E8XaIErotQqOgbysPAhFCji/axerto6Fy+hZVTttFjShD9cYUdWyCwSXS23UNGUXJtFE&#10;1krFQdQXOzhWbTIbx5M5Mog+c5fZMQ7LePw9yDE6JY6TBld9EUJ7DuCVmzi21y4v4xAw7vR3d+mp&#10;ISkOFMxRJVzTiE3oSEdtNkGYy2sGwkexgrGXOLEGSZ1SK3AR9CxxkHwTK9i337EcOfqiBUDVqK3h&#10;T0dc6Mm6GO9VnLw51vUUI+piv8NzmAQUv9Pux0d3bsew/V4MSTc6nkZzvRtl9IYjx9Qn2na/yjdp&#10;iGEBeUpHmWZC58QniSd0uNK0yZMcPpd85w/6AfFPx0mjj0hmflT9OyOzDGjJq6bhvxAswbec4YkY&#10;bkZ58R3R3Ywu474OCep2kwfXLMesYdUsyxOVkxki6ln3LJprfioPlpfyYnqf8waHbatSuM8LEvIy&#10;n5Zn3a0fKjvvS4MshyPz9TtfLvBj1oNPX6J7PWVTUHP5anz4E38hXvkb/02m83An0+qgG4/+mR/L&#10;dPzfnGQgffLH08M25XVln/wuaJh14lIG2C7qwKfXL9opPU0jLewT85V+XvRatkH9YjrqLX3JbpM/&#10;X2xzOtBPT4N98syFPjIfP8SW9rO0lI5JK29Yd8vjE3iTAd8c3WT55CGgzWRP6ay+E5OYznsbo0Ny&#10;6+kz1NU2qU68bcdKPz6Sf2yTJjOBHuW6bojXjQIaIDWfrUsR39P92/GLn/97MT35EN2/jAEYzsFK&#10;Oa0KHVGou+zBlHYNaKtYS12CjSTjObijgDMp/ioAhhc8a0Cq6LCO1hhncQ97huyX0YXYehdNbmNP&#10;OwD7KTbVwDo+aLz26DRfKlwc/3WrGf8J+s6pOkLTJUIqAHdkQJP2SM8yDGs7pJELtdsHTtnzbX+d&#10;H+qSInayQ2dMHDmLSuxA4RyZgZ41QFfVhu5sx/5+I5ofuxKd974dB4/PN51I3Zxms65Dj95RDE/v&#10;o2dRzACDZfUybenjbCxxyB5FqXsdDIOd7HNOH0fzE+VoP/cXYrsF/ksmpS7Uc4TtnH7w38bRe0+i&#10;vvM4JuOX45033o2D3/sHMXrjP4/S8RdicvBOdA/fp513kd9prCbDOAKEuavhurJZY3SynEUnXzSA&#10;NelHZ5w5EqbWXMbZVfEuzgd0arbR+TAq1QITcsLUTjXTUfDl9zlM0MU2VLRzKLRVdQgmGEYLzLLV&#10;WYJLcSDAUGOYaTZ25JGROfBbbRY1MKzTjtfUbwY+aCEk5WIbnsNxrWGnsHdlOqFcqkcTvOiC3Ctw&#10;xRRHroZr0pjQDzj0y61R1OGJKvawXukjmzjsI9oK07tm/txRQGAT1/Aq14pxmfa6YZCjL0e+RHa0&#10;EXxVHE9jwP1n9v//VP1p9Gx7eteHPVW1a9dc//l/hjv17W61WmokUABZDDY2y7FhEWEkLGMHBxMT&#10;B2y/y5usrJUXfp+VF8kyTiBY8YATGSQGW0gMAgkhiUZCc7f69u2+87ln/E81164xn89T57SU/711&#10;qmrX3r/hGb/P85uKOKPdz6Z6Q2Sw3Ylq1gdf7KKPDHqAlbMkM0ZBSQvqccNwo8fS0W8HhXwWf6/n&#10;nPpZX+4UpJJgF/lySejGwTjkLBO7xDYlBqSD7GdCWGyg4iO/lqG9KKCh9juXPyETBr4mmhzn0h9U&#10;XDNY9hAm91/TD65wKs4u8Z49uukgbjdHjA3bicngY811b+igfy7R8vTe/M1Er9EGPNBju1TMfVgb&#10;LXAKWLHIaRdgeldyICwun3Lp+BTfOaZd5zS64zXKMlGlTfLgFPeM02cWOgSuFRg5B5adMTKBlsCN&#10;HOis+J2IJApjEUgNiYjfjUd40VcPYKpov23NDQ6rBfYUewJt9fdb/DQhDD7EmSviJOwNralWYGPa&#10;qW3LLYFoBlTIemv0X9oao7rqxWVq2j0ZYAJL3liV/MhkCPZCnZCkLgl0NiMI7HADrxz0k43gY8N5&#10;bZD4UEPeQN53yPnJCbgMjN7ow9Mebb6G98TAIxp0BZbu0/djYr9n0GiJLRyBVyYQ8E3a2aY2T/Y0&#10;G3Jnogf6HtNnlwiewWv3TZtQv2OqFEObDrKU/Ies8r+NkuwXV4Rr2C23SsIhOLszR4/Qsz11all7&#10;0L502Sz6UjcZeM8ELTEtZfVp3/4E++3hebcd7PokjosNcbJ6CI3MZ8Ov6VEjeudF3Kdo4wLj5/aD&#10;dnwWe9m8WcSH0FMeN4+gIQzf+Bx43ohq20NO6EsxdoblJjb83kQWW4CbXExiboe2ud+VfshEuYd2&#10;mAnZ4mcyUUE5DfSiC+9ap60YQHPVkCrjqEHcAG06tMUkdAmdazNtn5MbGqkizuBy7zZJuoe2OzBs&#10;o+xG0wMEwa/OsnRCiLbC3MPeE9p0wEYRtEcf54ztDGz53/YoDuJ2fbuf69hV95oXM0Ke5Bc/H7AG&#10;/4gbTNj6XQ55mVvyzxlVptsOIER55hrXXVaaQJC+aR89wEzBLLBfyqgzs1TQAttm4mlDHLOiIhN6&#10;Jtfqto8C1btsj43lN4sRWzjzVj+F2QJbqd/wU8Gnn+qaIKaJoy2Q27Jt0ozPJuNok1Wnz0XebWbu&#10;j2a8CVNy+xxsjftKu2VCDZtTwzg4W0yMb+8PuIvPEEydtO/STZ024e0ebeJbT0s9nNDKLeox5TnJ&#10;waWZTVgikZ3Fqt/OgzTV0ez1IYHprDjtY56ybDu124DqWibyIETSi3d8x5a+1dtlFF3aRJ/rG/qN&#10;AjbRK6pNG2JbVMqmNoM23ELPF7TNVT9i6WWFvc/kd5Ix+agdd0bgFkJvacSf+uOvZrj9zR+h4ZTK&#10;jf7x6UAEbnLjtyZB3abbiDcH+/jSWSOOH3Tj+aATdwh0gRPOEyMkHM+bzRQZfokvv4fA+eLzMP3h&#10;Pkf49KiPIMhkXjtMYSVIcvTkIRQ+Pm7EcHjY0HBo0oNgquw4eqXxQ9FrKCDGZUtn3eCu7RIj9MMR&#10;HgpJRguZ3KB0v1pGMUWIMNx1CL7tongwcwNB9igzWpSM3pi8QFCcyacjzRM8CUrNuNR6BtuLaAky&#10;cDKenFqvYS7Xt9GY4j4pawbDEQmCMYzMmvfZOto4HDdP9eSnFcK6ol5PsaiqVZzC7D7tnGG4r+DI&#10;crmIm1Et7nLd2jZBu711xMq5iM7wuqKvQ8r4DrBB57gWH1HmhGe2M9oP3ZM2vLtGWgUqsHIjWuVy&#10;riVlXEP2yd0OPAygarbiGgWZjnB2BL7ulTZftw4n/fC9NwdYUZdT6wfyq7aKKbxZwtcNn0cAlbtJ&#10;I9ZTNz5fEQxvor0CaN0CZAjMh0fIQ2uA8+wQIIxzj48d6K/QcfQwuw59Aop2q5u4g5YZwTgs2uQz&#10;DmR3o0AX6CIAy8SEmufJodBuB+i8T509ePwYK7IANJo8qiZLSLXMPe1UOYFETu1FAZRH5dKp/J6u&#10;6t5PRs5r+DyF5y5P6zjrzVMlTwBug4ibXsTHN7t48SHByAia4Rxvcfq1dTMuKHcDsJnTPqeeq/ge&#10;ogGEQe8BLChN86Qbb8Gn0247/jVA/1v3cNSAt+N6K+5wsNvZOG6ngBPA7DHWpDuoxRewZZcnlNHb&#10;Rzkv4gn9HiMzd+jI2n26jouceXS2wFAe4SA7aBmBRE7vjSn9gMZrk5Xm/M3K60S2MdwvAH1NriV0&#10;wWjAU6f1c8/OEVo3Ui4XUfYxaDjhmGAgkWXMBkB8QZ8v4qhD446/GIN7XdrxRty9mEf9yX8ZrRcY&#10;q+KPRB0AXc7fjS6PNy7LKI8/jEX1PDbjL8fmo6/E7rn7gjna8Aeg7ds4uVU0y3uxKl6L61Uzzm6u&#10;4nzw7fHwe1+L03tt1Lh5SLZhB7RaOizVgSansVbV6bR2Np2JI2UGjNosbsnlkXfI3e3Tm7h68i9j&#10;+enXYvPNr8SHj5Yxfn4Xk6vbWM2vY4ZueFhCq8AIA1bc4+EaHs4BCGZBTOYb2HSwpkW3Fxe9MrrU&#10;oE46Gut0dJeUrJxRxnP11hKHivzzeYAsSsUVlppq0H+MOY3uEiC9iZOfYIkn6GPOgIVmA5dmgs7v&#10;eOYcGXEA4YYyHL2cYu/c6HhfzeIJ8uhza+zRHD2eULj75NQ6LRykjrNN8LSC1tAY0CHr6l0Aq3JG&#10;INU+7cYAu9rdYNOQmSEI6XQ4jHavFcetcYJWT2iqZqtoOzL72u+KOYFK7fpxxEkrpsjg/DH0WOsD&#10;qCuRNoAJ2+x+L/su8o23qWeyTfhHedj3Bo4sQRZ0O6d9FY5sP67imnu1PTPa6ojujuDviPp5Ojb4&#10;GkemHFm+w4aMIfyCNj3EiR5hMs7QgcWAZ7ZlnMILwbV2vkm/lkSjbgJ/eXUdtY/aUV2VcfS5t6KJ&#10;f0mQoZ9FYDBLOGCERhfCmz6PnzKh6SypnO3FPfyf+EcXqUl6BVwEH5mA4bsBtjcmwOceyxLYK0u+&#10;YYawRQcZBV8e6vZeyvBlvf7mfZAp2yN+8Xv+4H18zjbywkWmiiAG+W4ZBiXqg44ekTnU54vfbQeX&#10;82WfLFeQKC2ybPrnb6+e8Q/xOfSFV86CpqKkHddNSvkAouqAfd7nc04qGPJy2bQJ/u3Zebz7H/2F&#10;+MJf+3/wjMSOOP+lL0fv2ZN4/Me+P2krPdTtpC+fTSpJA2VIumYs4XeCE97yu/SzTn/STmgXpI19&#10;8Dku5bvtNtb0s0krn5ch/J/uxz/7YxCsncl22ChufPXZPievD5cPNsiKeb0sIstDjL9Vv/tJ+ryF&#10;J019npssR3omvfic9Ht5zX47Mi0vs24L9s+6+J4yZGO913fbxkt5yIbx7oiuSSnvly+85b3KBDAg&#10;fuadn4/3f/LdqOafEtxhW5w9jk55n6O0TpMzuaG/dBDslHI9rh/ICIYhxnuJKwyQ0i7ziJupr7Fx&#10;K3HV2oEuPLHtAptdEOScYGiveK6DXfjFxzdx8krA+Pt/99rxX/T72HkAttclAMpVBxy7RM/lPtkL&#10;FNVBj8Op33ym3fq4faOTs+Zcrupg6xYf3hEY18Eq+O2VS0PBHJ5Md45Pvr+/Fx8WnXj86H68s/zl&#10;GM/H4AIHKymPRq+wYxM6ekrd/WY/LqHJDb5yNbmhLdgl2rfsD7DZ4I6S12Ial+CaEmziTN/+vUe0&#10;7+3k+52DPr/wM/Hh8/ej9/SfRvUrPx2/8O7fi+XTn8c3GPSU2PF+jLl5gHDuiyV9vqBN57x/jB2l&#10;TQjfjr63Gp4UPgO64m+cHuOemNAr8S+4c74YRvP4PiJxbS4jddtZ+x5Y75L8PjwcwsXWbEGQsI+H&#10;BMTnRBCOTzbqw1jVsffwyMFcEx916NAAWzX1PwiQg94tjQp8mSC4l9jg9lE/lghy/2IdA3yCJwA2&#10;CwNjAl74tOt2QRJeA9uCO2YmbJuDTOrXahNk7RJdAXDx2472bdbw12WE+jKNAULtrB4QCsEWtEC4&#10;i20r1uCgbf2OVzO2YPUxbZ/dIo+DKspGNxa3LeSzok/4H8rtO1jTwi+haG/DlwJsbyLMrW7cpL0F&#10;DdYor4ei3YL3VwThK+hKK4g7wHwYI9vUQEYNwmvIUi4LxfCL/QBiyCEv5AjlgITIITqx11nw3BbD&#10;heeBbwTPKLoDcy7fMoZwI/y5yk9/O7zrW4xxaBLyKD4Hr9JW7WqzDV5YrnOAqYInzn5yFugWHnQM&#10;LqnFvbvcJ7ikjY2OMYtJCvA3ZZkAN5ewdikn3012OZtxTeA+7MG/fIb+YHQdNHeWqYZ4hT6uaJgz&#10;bzRarjpyydqOthnkQl3sLG0Hc8+RvWpITAIpVrDYbVUmmIXnRqV004G/tUGusZY4GpqaeHQvWs3H&#10;ljjCZNsGPLRxybg2wGy6cRtl7eiPomHco23ImA1sjSmDJ2AT4iPxUw/ebqkHqqf58B9p4V5rR9Cr&#10;RI4XXGuBWU6S1/RBXlINZE1zKpqGUrwkA78TnD4YgqVoy97+AxQyqUB52sY1NGpecHPRjJs5T4rD&#10;kMFa/QQdcIVYSbzpjCX6Azgo6Dsij/1pxZgOTF1OSzm2Vx+S/KVJypYiormd8+4ybZNvriZbQDvE&#10;NuNuuA2JuAEcdG5YhRFYQ5M6KvYm93Yn2HVtK+3cugfjzQieXWU/nKlpvL8W9HS20XAgBRvTdrsT&#10;KGO8snfv6MUx7cUGbKeZAHFOStlHbnjuHrQ7aYEriXtOqdsDHwbogH7FiQQd5CtjpB3xPR1zxVmP&#10;XrWg0xxMaOJ7g63YgmeLWps+t+CX21ABHoe0g2c3mzn167OQPWQMjiJjjfRJawclTBiiQ/oCxVWi&#10;OWlnQLeGJp/Bw131CPumjSxw/PwMrbiBdgoEci8/6CU2rEywUIyDP3X7gQwpH16V1P6TM6z4mHgC&#10;mXS/zFxq6pPKq7/Sjrzfv3wX5foBDAud8lm+WrYHSuqz07++xMPuCe4gRN5I2ZoWGe8gxApJNYGc&#10;mIHO5AmpWS/f+c/+UWL2bYvNylqhH5JDHQo8umLjuCbmM/52GwETku6hv0OnatDtiGtDZE+bMKXM&#10;Tal9pg746fJql19KO5Och0NzaD6Ve5qq8bHkzXZhW5zFZtKeR/jNuqmYPqtL9Zcyk0tXoT+PaTjC&#10;w1Ua0tcm0Bf3bDPecG9HTyM25tJm4doiTzynT6rTFjs7A9DPuf9wSin2lW6rP55Z4J6VDXiYe9eC&#10;UZ0k0cJOiWMQde7LCvO7h7xg/aAX7+iLs/2Mwx0E3Gi79JEKHrR0D9kttsmZxx4G+r/6Y3/qkHD7&#10;Gz/6I0kI6IfD0ijBdBlOIW5e6CEHKtR8UItnCO3zdR8w0YvtTOWdU4FCltSkjwqlvdlghLZxRwS8&#10;rFWKBM6dMjDK/laX0RCIWmMIgGi2sQqDoyiwFPUB8A7D5OkRrqfPoHZLfe2jWJ4gEj1cMArmrHg5&#10;Dk1SaNZmemGkByrImAZgbwMaW1oGjMvN/CCeDnGGwcv9KQlgnXRX8rvbRrVOMRL9fR7pnafBtHQA&#10;CAz16GyvV9v4cFaPmymKDjfnJh1pBzgv9zpbYuDmVSuGAJR70K3EoOvcPRq8j+MoAXvrFgCnjcGo&#10;T2I6xrGMNbSAH5i/BeTm7BDa06ZuE48dHGdplrQ4i3W/l4lIukS5GKPGIJotGIahczQjGvOo0nAj&#10;HBAGlqagnEIv132PECQTCcWmBGRKO3iTM3v24YEDzdZlNC4vovnAzOwuxhNAjd6MPrj3ReWIOEJV&#10;bAUjDQwVFZh8QiEuua0HzW4pdbFYcx/9oE3zTj03CZ1OaR4g0inQtsF9Jg6pfww8390DRIPs0dpl&#10;v5nT9x2h9RB5RzbmtGE0KOPzyOG3t+Aj3XXPvC4OzOWAbszqFE8PxtABOmo/h28blMhNMQUtYEGa&#10;i0HE6JrB9kSWxaaFMWnHEcbek5xup+4NM499tcaQaIC1B/wjUOldxhv3O9HoDeNq3YHGgFJkGFED&#10;ZKB83VOcjESpYuApqv17MXLjhcVtzGYVgcI8T2zEa/IUnWqex9m9bjQITJUL3G6M0avNkvsciVrM&#10;ozFaxg5hOwfk14aDXJdfwwGaxNnHMQC4EzXkmAJoKHrUw7Hz8Vhj1+rGcReD2HMz/FZsGu0YS/bF&#10;EnlDdmkpbCQA3OaI7RpdddTaAd5T5LcCja5nk5hNn8btiypORk+j23saF+VR9JGVkxNk5Owoful2&#10;G+P37mI+GhFgzOKT50/jg4/m8cGTehybxOr04tMKkzh6Ft9BL4/fbMRbAtvOOH519qW4t/xCnH6+&#10;HRv460gwpE66a1z5mnKcf8q99ozfUN9MaiDa6BDX0WP8cUxu13F7O44XH381rt5/L65evJf7fO3m&#10;11GbTODBLNbwfw0ImgM2Kl4Ll0Yh187+QuwPQI73AV96rbNYdPvADgKiGbSnYbotg0SBtXuZxGoa&#10;dUCiJ021QAL1YoCDWEebO5u1RazR7/0SK4EONjG03cEJgewxr6sEsh7jPSRC3u/hC/ZlZXJijiMk&#10;oNsvn+MIllGnneW+Dc2w0S5L0G6qYwBpHakUKeDHGmC0dTTbrEWzDdCmXci5ezKZlNq576S2Gh7W&#10;WvQfwJNTqQHqNaPXzkn0GudRDn4FmXXJ/Wfz4JoMKG5vIu7RfkS6i6ufFoBPpMiqpEqOIuE0zYqU&#10;PBM7BBG75/IYbbX1LgH37lkxc8+HDXzRkTnabfDcNomMXBdtHD8Oa195toQxGUy5H32CPE8ybTii&#10;ipPaV+NoTtBzokT35XDQpo5O1a4bcfZ52nL+JyIu7sfJ269FC/ucqqlMSS66gyjCE96QK2VLMipr&#10;bobtrf5uoibBEi9lkcczceLnvOmlTOYP3IPa5XP48yw+7/NlGX58eW/O2nz13O9oQ6IE7vV2Xan3&#10;0zVoxGcveq+/eZvfX74g6W/XxZ/f00+8vKSeq09+EdC96hNkzmotP92yX/xNuvuMX1/SzfowsXmP&#10;ptsAzvKsyzZ6s0V4TTp4bXd0FO//b/9ifO6H/wp22M5hW379l+Pkt34zPvnTfyaTbPZJLGlf7YO2&#10;+lV51mnbvWauwYnlYLikb7o8brN5qFAm6G2XfeP/Awi1GL64SbSJSm0H7u5AE95TDLzOvdJLU2+h&#10;JjDzj8+WZRnKAqKfffT37CPvxrKvEoM2xnZm23mznfln2/ic6mH5XLJO6Wk7bXf2iZftyQb+jjKT&#10;t9znK3/3Oq+k08s/sdur56yLopPnY57HlUTrV9+N33ofOzj6Zs64xtpzP/4fgcaDghMPwWiHAg6b&#10;3hOE4Rs3IFR990rAjl90X6cEz3TGmb51KnZgx5kRTsLBleNn6zHBjl7zbG+xj195cR1nKTSHv7/a&#10;acd/0ethhx2YwAZybW8UZALPFzhN/OoJpgYA9j+x0VYAT9v53RHqIfZzRGfXOAD3MfOwrmZf7AkG&#10;aWDb8P14FTzlIrrrp/Hi6oOonv69WD6fRGOn/xbjgoQA5Dt8qYrZwm7u9mPacAeWeZa23QC+LVZc&#10;T+OuMYpqdBerBf5xPonRx78QT78ZcXQ+itX9PxwDyPqNJ5jLd34qPvnoSTz65jfio49GUT6/iuX0&#10;CstZhhNDPMX5GB68wM9sSgJ0MK8JnhhRJsK4RsDd13NAvXmqoczn3j283PK9BRZ0j6sRBrIddxF3&#10;eycy4XscsADfgCUaqzJK8EHzgkbRBwcc+x4o0z6hf4bq12Dm22iOx/C7gErQElu/BUcqqG4/IcT0&#10;YAT1Q5lvgUk96bLC/7hVwhSf59KjLT4mN+82MwCOW4LxeuAdZ6Tsm4fkShNeu9x22m3HMfhuu5/m&#10;ABg1YkcItNxIEuXStEgKN9F3A25nbzcWYIYWZZngouxiBXCc4DPxl7Ut/uzpXaw7z8BJ3RhQV9kc&#10;QOkVOk//wUdinik+x+RGhS1ag8d7yM6q2QS74/vxk854f2hSrSR2QB/M9+z43ubZDTowRRadZVNb&#10;GvDS1JL+2D5kpEa5E3RDX2jCY4u12C4rdIk2SDuU0YDSmSi5D3WxytUk9bXbMeA/1S+e2pjQ4XcH&#10;ST3cwpC+ifNq7BfYC3QTrGnyLrcCojyTr66SyAMB0EWXb1c0TuilXwTaIcfQsgedtWfQm+7kbFBx&#10;9HEXOUHmjTOclKCNbeC6TZxXK3CkfKM/6rsJDAcotyVtIC50NdIeXJkTNAjMm5SlVG1ppzq1AaNr&#10;l52YsRVjGuCDB1s6Hn6bwXMTntp+J3i0u+gZ7RzSxhmNzGCafrxa0sdb2nptprbY2SwmJdsU1wQX&#10;eJp7F0A+37X5EZpqWJDJ9Lvg24JytxjsFRjQGYAONrkiZws/QUHpSyiePtIf/kMis9/ODnP23QQ6&#10;ulfuWFunDaU9I+g7mxI/oHueftngdyQ0l9Yqy483q1h2NnGMXao1++gCAAM5mzs7FRmuaP+OOMQE&#10;krOueBh6whP+K2qDHDBp1ogFuNZEXqWDzugw0YUy6Zt+qIns5WAH1S6pVz6u0cXHk8itidRjZ5E5&#10;+JLysADjI8yeiOtAft04CtmqDWjLgMgGEja0SVDaOWf1Hfh5bSK0QQzN/ciBCQUxsTP4clk7eloH&#10;B29Oi1gfF7FctXIFQ13QhW6bWMdkZHxjQnmCnG6m8IS2dQeuaMBa00eT2WvovkDOCcuwM9tYElc2&#10;jeXos7Ogihk0nHN9Y4YBWwQ9nMmoDXVQWT2TVt1T7R/xVf34ZbIHXI2+ol45yLJFKdwKq4GddKmx&#10;PDV+zPjD9yQ3fYAv5kmM6alGIUkskfV6k5d4ySGXKatjeWP+6AP5C4/JaZPe/kQl3JgrpXwaOrn8&#10;1cTNYSm11SAJ1GESak8jjNw9IGBr8jFthv3laftOLVuUQ2xj4tD8j/3R9pnHUHFyWTfX1Stfbs/U&#10;QgYIvw6JRfppUs7YQTvkMvgBctnks3kU4fjhdFbaZie5bw8PNhRm7CI+dv8+xa1ATnfmGrSHyE21&#10;con2oc3iN+fceCjJkHrto21NkvEsjKZuYmXKa3FBO7eEXpmcF+NIMSozfjEpWQC8uj6DjZIGzrRz&#10;ypkDS86iduszIYY6LmYVR9WRWQf3C3CPffCgOBNwOjoHbH3efMqUvrp012XG2tTKiSTmZyjHBU0L&#10;MM4UOmyS797Di8/GgB3K/bf/xMsZbn/jR/8GpdJYGyGqxQntMNryRuPuNGyTNkteIxze5Hoe61tc&#10;JsGYvc6DDuy4nhgi12qdGOFMP0Fxn4P0ihENw0FWBFoziO209eS2RALc9K2SQM+Az9EalxY4vXxM&#10;vc7UWlONTG4jBfcQiOP+HIbAWICIxxBjR6LdQiBA7scQsI/RaBsQUmar28R48512bRFUp+A60p6j&#10;v2hbHaCiHSgwwE7nxnTxQnBo175uxgfhFknTph2GAoiTytkwQ8R9oA4cGIaphdR0+rHtAVUJtPub&#10;RW6YuW8NYjVA4BDw3qpIs7WuT2LmUtx5EyAMQCFw9PjrDTRy1NZj+ZWutgCvSbtwbC7Jck17E1F3&#10;9MYN/biC8qMoJu96EVPaOq+qGNxu45L+NAe1WBg40tcTWus83mOeeeCozgXB6ZEJLp5T6HEQjizN&#10;u4PonfbjEsS43y7iZnxwhK4j14DtMEg1+CBA0bGo8G5U6UikSwFG1NXGIDqLxhMSTcQ1kHCP8W4s&#10;gXJzQDDCudYsoECOOincjliY6df5lbRz3z2KhgdslLS47OeJssVgELXjehQ49XpzHbcYHI/yR2Tg&#10;mnJ3MIzuK7NSq3CuB0WjbhUHmnapq/BEVjyPiQplaLFvxQkgytH4F9tuPHLdBuUWdT3UPe51iqwJ&#10;MBwacvWvt1bRgR6/joLWp/s4hz/tITSljG6nFQOI7SlLd+jDCPkQdGwx7mv3EWnPs50tAQ/qkuAS&#10;JV2iC4LXDQI9ovrN3SYqVAzSwzFoQ1tn3Dpa46yJQjZ1AByd3aKrb0LDk86S35EV6veUNuKMmFL/&#10;vN3L2UfzejsmW2cqtOIcvmxr47jFCRZERjrCOYSaVTwEzdyoc0x7xng59/6K7W/F+NkHsXj+Hn19&#10;F5n+QkydaYfnabW6yMK/Rtu/HrWr/yoWV4+jfvM8ujePMQ+3sbqb0iY3LX6P59+HXvPoeupS3Vl0&#10;OG4kenl6Ga/179GH51GvHkVtfJ77R0CeQ2KAF0Q4OBCb6Fc+u1/Qev4sNgsChfk3Y//xJ7G6+qmY&#10;3P5UzD/5r2L8ld+M5dX7sR7fAGpm2CmoCTje6/DvTErfRTWukEc+48w72IJ6vYueUaH7R6DeXTxC&#10;DwA5hy/OFHNphKca79RZ5MavFEwZxxGnXQA0+geaqRULTGEjmthAR/1vkZGdCVTk9gRvcR/92bl0&#10;lg4JLJwV93nAyU2njIkeR2CLDlWVdquJce/EedGNfmedU5nb6NqJiqkzRKbH2oOqiB5OZg4IWgLg&#10;XT69xxu4R+SOehzNmSKLLpV9EyK63HNiot9kICBnAAAdOvMBW/IW4PCi9Zn4qBjCE4EZUjilzf1x&#10;1uFINU2OW1467A602dC/LTwZ0SxnFKsj7gGSU/2xCXP0aiLBaJfqf8t9Dpr0sVHNFno5xqZAc2ds&#10;zgHAnrpc4eWcoXGvXcR5Hzl2BBRFdJTXkfYVtuRTHG4eRDMt4nvOAPJ/8M/Euk8b5/iTz7sUvhZH&#10;J5+JHv5He6ORSLb5kQ+ahrzgH20ivkww7yVFhv/zHh8VyOZ1/nnlsLNIb7IsPptsoHv5Wdtk8kUw&#10;bCLN5/2zXp/nLQsXp/rFny3bF6YU+TiUr62wHHGAfz7P/+m77IeXsZZ5EXOSz6k2Ah7v5Wv+ZjnZ&#10;b+7xmu+6N0Qky7bt9sl7pIGF+Dkr4B4/Z7u5LuBJneSz2MFrFirNUl+9RicsZ9vtxft/8T+Nz/x3&#10;/w18MdwGYL37tbj38/80Pv5zf/5AHx5IXfedhlN89l062s4sn79sexbOb7yybf5uGfz5mz8fGvXb&#10;99om++lfluE1yjRGFSAmTS3L5/3dn2mEPPQx+2FbXhZ7aJv3ST/kD7P6LdpqO5Qj20c8nH+KPiqW&#10;D9s3AaR22m5Jd9vxqux88d3fTKLhRpOu1mURtitllIb53c/53S9es18U4v4ujZuP4vHXPo49NvHN&#10;j386fnH8WyjNCBxRYA86tHeJvAH/xRhUhKk6zDrkP/dIzOVY1YRgyv2PuB+77RQ+D5pxyUvSgHpr&#10;IGflKyUXPOQsoBYCcISv+4Xb27hUqF/+/b/wU//nvoMS6C4Nz8MZeDaDEHBanuqojaEfOWNdPCZx&#10;qMv2uE+MCRj7555AnprewYZPaGP9BJSEL3VU+z7Ceg97PoIw19ihD7Ar7q1arbiHslyW1MTudujT&#10;Y6LAzcg5Wcsou9h7HO4EDarvO/QRG4yRaeMbi/Yo7p6Dj6DBDtzpCY376nX4u42Hb97F/uJPcv+W&#10;e8Bz7//1ePH+bdRX18gONnK9iNlsSiAMzqu53zB4EKzY7TmrWFkBk85WUa7ww+DWTB7QdoH8DLw6&#10;AwccyycPkoLfR0NkqlPEJXbdPUOlkfrcItL2FPka/TcoXiNJ7sdrhNkDmyxp96w6j1N+q3ZgjtlR&#10;HF0cx+4I2zvBN+/vkOET6IwdlQpN/AA+yFlFbrztbGWPwN1B2+T/bhPttnh6GL2reVRbfHztOtoe&#10;FrRsxwLcN6H/2V/kQEzSXXRjNCeg3t7lTG4PKOvBcGdedrD1oK+UafGjftdlT8ql2wP3MQbfgYxA&#10;DmS2Hkuwl7PQlvihPKwLuXrNxE8LDAO9nOHlTHTpbn+ryr2EdTyzPDTN2ZkrC8Yv18GGHZjhXmji&#10;ttxgn7Y39MlqhfTlswPEQG14Ko5xWw/8HLGNs2FqYvdMnrbp7zJc3uQ+ZxN008HgirZ6OJEblE2h&#10;5xphHNEf6am8o2E5e8PTEd1I3OSWWEQ7YKTWcN8TBcCkMvfkCYTgEfutUTEYdjDa2aoehGFAaUqi&#10;VqC3iM52QX8xUEY9rQ1oHMJWxRHl0AaceJd4y2C1osKcGSaWoG5FKGfRKJd81yYZlHpwW7O3jWFn&#10;Gy2wgocxuE/bhI64p7WxV86qM0mgcRTaCxzA0AalmX5QcB01hdfiB5epzma2R51X97EH1KWdcgad&#10;9okYlx/luXGGDXRWIPqCTLgXk/TJfQD5mEvUoPMcWZO+6Tsow4yEJ9E6S6hJLOUe4iaX3G5HWmnb&#10;smLqKeiL+yY32mBBsGR9gmxob2lzAzmosDE7ZNr91PJAMHRt7d7k9LWkfwPil1rjmDiX/jdXcYos&#10;tMBNd8SsrbMSXIgNoFMj5LmHHfvOTjNOsU9in76nyDvTCyZovzA6+BxoB/32PB+dYRSn4OZWQZxl&#10;Mm4DH+gk9DDBU2sqB8YS21hhN6FIyo3Jv7NBPeu7pJ57yFGnRC4Gjt1DD3DTEeW+rYzBv3d4m13v&#10;zXPHprsn3qYNODlnxi5PO9HHTig/7o+9JCDcTaG2A7HIyB4eQT3sEW1WJ/QvjQFt6GSSr1F1Y09s&#10;bBLSDfhrxKDOFKytIfJ4lVueyDgP5rnj8w10dsl3zkbilSduyltZBi+dn9Oh/f2TOjKD0BFvicMR&#10;Euqgbng7pz8+66CMg01r8PdSEIW8qYv+pezTdn1VYi5+pkd8oB6bxD3ioqz38EReV4eyjLwJKUcH&#10;xGbqlDzxN6pOPfLd0F9c5dJqTaz+1Hr0z9ZlUtJEWF05RGbX8l47kkiBm3me27J+k+61BCXmaPxM&#10;fdxmP2yjWMhm5f6FtNwtkRwIF4tQDHUTA9OInDXPfYYlRK/YIwdNaAO2xQEHV9ygZpmAXtARZdJJ&#10;ONoIl0vjBekXsoh/dguKdd2BMNqHzJggM4OZh6RA803Sn9p5+d/GuIYyN+iEyW5nzzmoZ6LUNm4p&#10;30E68xOvdNXq3bMUEkE37qUeqeMEBcLV6BETdbnigQpbbRLP62PylFS+t7C3uY0a/ac52RbzF6qM&#10;uS4HNZxtV281sPF1ZAb6rekT8mIiuK09onW2Rbl0tt+csn7gT/zQIeH2N3/0fzw0lFcFYzdojlME&#10;HY1xE80zGNVrI7gIsPt+DU1SoTIeYW22GReRzzsb1eCpbPVicNSLi8siBucQ4pTO9NwUtB2reSvc&#10;h6CJg2vCfWfQuY9U04AUAJfTCWMBgZexGhOKzlxuOI89WlHQITdrrdcvoupfxHoAEJJAe56jfQWg&#10;q0SpirKH0eE3p6CblYVqTZzIEi5tEVJPo8xTQVAxUe5uz/1FPxqDAuOIk9zw7s8820YDXKx6DXef&#10;4VD3422c8tkTFfudRp565BHCnp4h8JohzI5YtXHUXaW70c6ZX+c9DAP33MAAjcWQ906XgByDM3iZ&#10;XXZD1bIGQKBqRzccYe7gNNyA8oY2uIfGeoZjRJKa9MP9TZxBVw6kXysWGpTtPDc4dj+53K9JQItm&#10;eZoh5j7qAN0GQLfev4x2F8Db6ce8fQQZ5jgKHt9MorV9Ev3RAvoDiBCm+uYumouXyTIUp1Zb4pDm&#10;KBlygBLYThABIKKRI+Y9nEtXPdcButFlpxMrtQHlNMGUJ4NA4Brtyj08FGQESMebIzgCa6xSs8As&#10;YxyXvgAE3XJD2zbxZLGNR4jF81EtrswWEsi3KFO6eUx3eYZDJYJtTgF5tMO922yiSjpLuw3fnWnZ&#10;AcSBWzrw23X42yNK6CKz0LrjJkTIY6s4BkiaqBvFSUWbqEewOkJHOrN9nCL039Fv4Ki28QxZ3C6a&#10;MT2LmDZxmNTh3lfuK7ACsJugif0t/HP0koYig/tiEY2JpzFhiDaz2BKLOlltZwIIZ5nHFXc1XoCh&#10;JU4JWW5oAZGIPTxyxLADaNzXj6PCGTcA2U0NKzomXQMQ5bTtDd+r+RIDcB0dfqj2x3GHRDTno2hN&#10;0HnlHj10FkNz5b439HM1ibKapnEf4axnu2G8wfX6cTduaN9m3o+j/hxdeS8Wnz6LtSe5oQOd/SJO&#10;qOMFhmuCs90uCBSQyeIKQI43cQTB/R6U9ZzSvOtF90ErtoOH0W2+Ha1j9zADoEEuRShVFdYgHtCP&#10;l1/Xz+Mbz6/io9/8MMYfvwD4vojffDqKR7/yYVzdLOP2xSIWz+H/Yo7jr/LU3hk8PkG2TE67Ie1m&#10;uYkx8uuIFxaKsAKHQRB1Rtvdj+BYXUY+rtDBDvxy42T3IXEE2OXYDfTSoNplKvcu2/H26wRDBE6f&#10;oEcbgJfHZHekFzL1RQz0KYDUAzWm8P/JrEWQ4QBEFUfI1Qr79QLduHsB7THQ4qcatPKsgHYfmWyV&#10;cUdA64mejkrWTFAh1CMCqwmOqsczDQdJcEAGww2CRk8WNZNwjd2cwQMP4SgEhNjsJ9BxUrlJ9SIG&#10;DWxxOaANB5ANpooxHnQy+r64jqMYEjw9LMtYnbThAUEU9NoTJO4AVe5JssLWzKAnlok2A9zQZfd+&#10;OdOJS+/CJVHYCWgHDMRmAyFmZVxgL1royZoIxPL26x6qrP1fZUIBbQJTVrGkkFW3S7BEgIrcuUdd&#10;HT1xb84uQIqu50gn/8b5d3Zj/cZfjt29fYy/Vsb4/Z/H5goSvje2+iNK/daMNT02dBaT6r9M8gik&#10;tFM04vBZPvj5JabxDROVf7AUmqcLybK8TxvkYI7Xxfte1+5o0lCNHB21bO99VbbAX1zk75ng4eX9&#10;AjOBuY/4yrK8biW+aGfGWdzs7zT/AAz5onlRteyKbbcvWYb18hlVz/v8zTJhqVg0R//UN8Q/ZxcZ&#10;maRI8bKfWM4sx3oNuAycpAc/HeriRxNJ2lvdn33LPtHGTbsd3/wLfyne/NEfiXJ0x92An48/jIc/&#10;/nfjg3/vz9N/bJCN4RnrAg8nuKWK/OysezAegOZQn3303b4JTK0vacvvlqFuImLZpvxOWTbZTigz&#10;fk8evKzTPJFvyoHxVfad3/yYImHZfBF8vnrE8hHT7KezIv2cz9lo+SIN8uHDK3nNR+kjD6V/lvuy&#10;LcqM9MqEGZ8TL/OTL4F4yiDlSn8bkb+9LEO+2Rzr3N9E/HNe7364j1/7F4/iV//RVXz1H/1E/Nw7&#10;L+LJ129iuqviBuHKEeCt863QTXUPIXQ5DmgAP+Seq+gyBMRrZyKkT7+0hc5K6eGT9f0rinAD6jwg&#10;iLbgcOGBs4BqcYKw/uzT67hnAPPy778Hg/wfh+AtGHVY2kLABBPRdjpGwFiILyGaSTbbJ9FlIsz3&#10;9FJnU6QSg62c6esMyRwQhBm7ooQ2PZqAX5XIgOwKDOKsjxo2rQ5uctDB05CjtcbGE7Tg/28weu6n&#10;ZdB1QtUe7FA/LeO7KXcJnTwdb4UveP2yHpfg328u6jGc7OOYwNhztRsoSwebfNlbxvT5w3jv0Tfj&#10;vP4e8vP74n1K7VxBw/JR7t17e4U/RTic4b5B4aSZs9GdFZLbsxhU8bt7v5TU2QCfLm1Zk2C024vT&#10;Rgee0wc03pUUOWg5KGPOfR5C4ybmw5MqV2kckiHN6BEEbz1dEX8IXI7dFRhk+GbUCbTPi3F8ad2P&#10;D14DwxXgR/chmWOD3e9IQwEO3oItF5BsBTiZQT+TT/szaIEMmMhzRUaJgpbtRTzoHcfT6eco4iYu&#10;6IMHp00r8Ddty1kHbQIVfFQTbD9v4Ef2HVgLlm6bJFjk9iBuTeJsJw2giVW3b3DJnqfq9WhHpzcg&#10;gBaHuWdUGffAYQ6Yq7Da3gIf52EMzp5w0NplP02c6hnK7um2O3Ee+LuD/6xQtop2OvCViTT8vntT&#10;vdp03CWeLpd0tc2+7YCcSRmD/G3c3SC1k2VsJ+v0Y+qoSQ33aS1o2wbf6ay1Tof7kdsNgLSxdyli&#10;GW18ekP5o/yytsIPUz7654SDTBLRH+c8denwBTRzhoizJwyX92A0l9nO0TVnKw3QnRaGyyBRNKNO&#10;OkOtwzMmCQr0sEKLpaU+WJy5Qvfq8Nb92ZQTl7eWBI41eOGz4nGXx6VVoX0mxFxi5ibjuVVE4kwq&#10;4nln+XuAgYmUFfpkEqPWjziBVl363ud+MZOpSZpP5eiqKj4kpoTfNWdbUZ9GzAG62xe7GM+M16Dv&#10;KwOtoSNOqpdNVFe/T135CNc0Bz6PXDmTH3bGRiKslocAHl4kc7Anygf/p/1Ud3K2koE83+1zhZx0&#10;kBnXm4De0h+0aBewP/flc8XUfWSrR59v+F5B4z7P1Td1cCh8gh76sQz2jf5pf1tsTQzUAafsltNY&#10;rea5z6l7TxlrLs9a0eyfoI/N2KC4RaebsccGRsyRkarVjC2x2nmviawQIUOvMvcJRt5MJCAfraId&#10;ZyYMaacDnHt4qw8R2+qL6jPsNlhzScczESStee2Iz+63sVEn2zjvr+PIpPiyAicqQ9gXYhu8ArFe&#10;M+6WZzGfEAfNr1P+O+i0LyfUPDzfx8ngHrHSgNh0E9dT2gn2XleuoqCptK0peNlSJg7YZMSW+mWI&#10;+we2nMwDvtO+6NDUNzmgL9EDOeHW2Y4OJBskjWCGSSD7mCfz02+4nDQ1+HG/M2f07TrH+DZAv3af&#10;OMuBbE/wFzK6LFYGmNBbE1t5CJ9l6jrUJFqi5KULMmGFusFb2i1veVR5dYAql5j7ss3YE2ceOmPN&#10;ZFn6Z3VFGcERKX9cyXLljjccPvM7H179YvHKJqTgNnWQOpUreGtMm0ldfpI2+Qj3JT7h5SAdcD4x&#10;t2IvvssYmwoy+c1nB7UkXh4Wwu+uiHFLGeuwLmeONbQFCQC1BfmWsVOt4h5035jfRLWVmJRXJvTn&#10;lAbuBc/RVvMV7lHpCJfJPbGCE4Uy6Wj7oam8dS99Z2dn/bxMdjlwtsVGuyox9wb0fu+hPu2qE5lU&#10;0Ca2WplySyTlSkbJZxNlrrrZAxL2melU9qQXegqfTNi5j52HW5o8cx9t0EvOqFy+HLRzubIz8E2g&#10;byBqv1fD37hXOn6Ma9odt6zwhF/3J3VimPusO8Ci7hMuJqb6oT/58tCEnOGWEqWg0OgArDhnj0rM&#10;evZR+MKkzNFpNI7aOK5mVP0ylkMceDMnzKE4uIZmyb0E/Ti/Psb2rI9zHEJ4vluhSwg9JQP9xDk0&#10;okc5Zb+diS6PcdU2SUhHZgzgRkh+tQDU0Olh02nwjbjfxbkM23FyVMT9DuCouY4pnZWh7kcyh2AV&#10;jqyvEcTgrKjMPQ9WBP5OsXZqtevfDSgaGO4TFOaYQOD4YhBvvF7EySXM8EgfE0GbGWXCMNqRoxoQ&#10;3iQBsScPD2NT9jJB58iay18F3Hsty7yK7nZJkIzwYgidOdPYdVH8XuwxqIcTiABXA09cQihMKC7G&#10;gBmcmqf+IZCGGaVOGWfrhpNjBHDjKQQTl5l5pPMgepf9KI4vMGJ8b00wsuvY4AEc4XlBHe5Rd+Ks&#10;pk4Zi1YrxkQgJsIGOIvB8T6+AOA8vaDt7jm2WcUVGvV4VkTtBm3l3iX0PqI7fYzUWCFEqKcoYU5T&#10;N2ECHXMKuGCR/nsAhWur3eBYP9zDab+GgHY77s2FY8UTQP50TI4+uc+GozsdBNPjmKfIW4EhPUXb&#10;NEwu4Y2GQTwBNtfNjFfQfzZexXwEj7dtAB+OCUe1AUCJIlJ5eWaK8d4DrJz+qfKpjFpImsWfs3+m&#10;UXcn5+Ew9qfwdA2khcc7R9lE8LaRgKNuInaIMpet3My+NgQEN3B+9LWOLBbDbbw1IPgc3o9HQ89b&#10;Qh4fo0HX8zimncV6BF/GOJ0JuHVMd9oAHWShBuIxs1EV9AtnAvhb8F7hnFYpp5SLUb047kTzokmg&#10;Q7k199vA+RGR1fAWLwD9I4Ag1ce614/XoekR7fkqcjgabeIUlV6fdWIG3UbPq3iCg9JhvQ1P6hcd&#10;IT2BxAK+o5/ULc8WyPqownkDiDptR8NNOG/jPkD24nwQxSnmdNeLB5QzGAxifYRBeTGPm2dzQOII&#10;OYUC00VMnSo/QvZ2y5zVWcLDrfKLDtmHxbgWH5fwE8feu6kRqOzjc+efidqDL8UOIG/yXEeVwTSP&#10;uSxA7GcyQ1s/n74Xn/7ar8XNr30tunfvRzF5L158/EnEi98AfEzg+9txN7mJ5eTDWBAYFdIMXfVg&#10;NZeH3GJcVwuCFHhed/RMuuIsHAXvddH3zjmgHNtFI1w6WmRiUNBLu+jLEqyTG5TSJs81aGCPdMTr&#10;ahBjoqT6Hh47u6M2B/QeAaZKeE55TZNiPGS2Ri9Y3UbdUcAVtmGJjZoQ8Kxm0XLN0KYbDXTTkZQ6&#10;iHQ5mgLuMfzokvrWACFq0wwYW9yj39V1O3W6tkB2CWzN2szh536JjC1wBpRX69VjmQblljY4mAKf&#10;cBRrZMYNgGoo9+puFdvbfwkNvwHY3MXx5wiOtmMHVQF26JqRDPyZ3+EEb65zgESA4alVHqzgsoTB&#10;a5AMvu67BCkOijiNH94J2mlMDE2o9zqx8NSI2gPKc/8hyrBoAGDdA3Kqb8PGGmQ8j90MnZ44sxNb&#10;DO0H2Ojm0XHMsX/18jJ2r/0v4nL2JkH3j8X2w38cy+nPUc0ktp88iV7jp6M7+Ffi+Iy6kCWBTeKC&#10;lzImZtA2KGPG887M+tafrpFrNl43mc9xs0G8n4lFDv3y5TW/QCJNjhcTpHif5VifZXidt2/9vfwt&#10;r9EGv/vF/QkTZXj/y3tElfry9OeHn5AP3qnHqr2eyJMvBiJZv1/5nG33JuvwO6+khTfwp2jm/bw0&#10;nVaHCCXIkQYmoF61P5/jfq8ZrEi7LIrfpakv8fShEJrkNTDCe3/uL8Yb/9PfitbNFT8ADJ8/jbd+&#10;9P8T7/65v4BPxi/yjHWZnLSZmJqs0yRTxv+8srlWZrv4DZHJNicd+N2ueb/BjNfzAV6Y7my3ZaR9&#10;4UZUOsvyzRnf/AQQOyT2cJ8AM+7hs74l+8INmIpMlEgbwa3tVJ1f/a4L93duC9xtfkjAyo0CdWmb&#10;dOSVdLXBPmOQw8ekgXbPL5Yrz7nH51/xxz9pnm33O+XYB/+pVb8Q7/61n4nll/+zWHzwo3H9/O/E&#10;+sWHuMibWOAXPZzIRXt1l6gRpLr5dG5CDOWadgRCe4CTAHq1XRCEAMzBYTmzrE1ASwdMjAuvrduT&#10;3FauCKAxLn2vg1mAYPFzn1z9/yfbwCH/h6Nugn+vGhO7d1IGBAaBXJROxly2xplUufG1tCwbUSJI&#10;zpQQLDuZpxBDGnGpbGBPn9/hczb7MgerjOp3xVv0qQ3/3NOiHUvsl1s3uEynR+DuQk0TBSaRHLjs&#10;t/Dz3UE0wWd8jDsauZm/yPZ1Wv3U9xGN22K7J/tBnFB/dzCPXjGLR/NZXI37MX/8BGz1KOqf/3Px&#10;en0cT58+B7p9HUxnsmaDzW3E5wDuru7oQwli2HBvLYOKPp9bpwb0+EFsoKf15yAM97UuIz7TxI+7&#10;929bv4wNbBzDE/ecXebyxWa/ESdnx2C6Xkzb4IdizDWwEL4oCU25O7efOH6BX5tHefrFaL7xKJ79&#10;8k1sxxPsLdhxe4yfuZOk0OkUWV0SOCE3CKuny7ZQlAK8pX5tG0cZyF2qfDGPT+9fxKB8GEfLj8PD&#10;zcaQ/RlO/JR2t/A1Q3zvEprOh8Avy5niX5F1962d4qsaCLVbzuQyUOrzZGMxwBIizfl+j3ik2dtF&#10;p9uJu+oM3q3iFCUzGeXMZzrFM8PEvc7WV4ZVDme0uUR00wJP6pMynQUK4p4m8Usf7LfGMOyXyBTC&#10;655vNB/ZISDDXx/1eaLfii6y7lIrJwF8hCDUANXOUFeWXdbl6XemKLSZuc8Q2PSYqLzgBhOLNfTN&#10;DfO7YCuDWfeay7lmyKVLeTcz+GichLy1MDBORiiRTTeT34MT6m7TELOoEf84g6VOua4ySVvOfSac&#10;TLrALrCfjUKvwLM17vOQOg2q8m5yYcs9LtsbghlbYBOTVxpeSkUGTLODKNSpws3hXXWAjtAuegf/&#10;xZPQgfK1YWYpCHWIZSr8PtgIGhoL7KQpdHSGSx28uzepjiw3iQ9NROQhIBhtk/4uYa+QaQ9s64Jt&#10;XD5m/dps9xV06ZkzA52kZD+0PdoL7ZDLXitw41FnB+bc56wSE4KeZuwdUEYCYcuVU/60ZTQ8kwzY&#10;19xDUhvE96ZxQKeTK5cwZdDcgJ728aylbXBsU8q8R6kD6DSW79gTD4zKpdwUpYFDpNM32jY3Vb+B&#10;PsBjwxpkYRdLXk609GCd+mgVCxx+43wT5/S/BgabQlDbJiApiBlO+F2+TpAPWUu0hf8xQcpLbhEX&#10;bE0SiAHR2dy/z8SHfoP7PIUTCcvkYUviKS/bTkzBa7fgv4+f7+KbM+LH8T6u0Duz9v3ZPj7+sBb/&#10;Ahy9QhHfWoJp6YBb/Zh0aDxAdo978ebK1WrY0cU62pNZPCfY9sTW7cs+CvsK4nRPiNVJ77ct54eA&#10;OYmFwL5bsKezfXW6Neyj8xOkoXsP5sALRHXDexNrJszEBeYSDKMyv4CgtJFfm+1fHb01plm3XIXG&#10;zSZ+TL4QW/n8xOKVB8pWfnMwwGvcqigc/vgNeaM0G8JLR6y06R+pU90VnxIvu0IrXwi7MovAZFt0&#10;7fLKUhAXqI+MccFmZtKJ3xLb+c4/r5Z98on7RfQ+7L/232t+8s02WerBDqDdvJAHyhYnYGmsMfvj&#10;nzPexHfu8+jLvvm8diZnH/KfgwvOTpW2noxrmW4zkTGQso/cm1QU1znzbE7hrnJLIc/y4Bu/Qx1o&#10;aB5AXAFAQr5qrgJstSnDXBEVaC90IL7ztDR39rpJ2PT3FWWgQHX8Zbe1B8OnaadF2B7a69Y8eWAF&#10;cbqHKuRek7RlQftNjK/oS16XRFZjXbwckHJGQ+ZtrJhyWlzDHCMH+AfpQN9STohXtXHJUB4HoKad&#10;LHEMJus0Q2volIMZCHiBHhpnmj8h0qNo/A6PeuOf/sGXCbcf/dt/Mxlt3YJLP1BvGjGn9s5pzBjA&#10;Ml22M9id0tm2DpZKTYJ9FsP6RZzR5X0IRZTfSAPAs0MYR0NWGNktht7pxG5C3oXrpQGVI4/ORIMJ&#10;Tnfd1yaxmWKsp0AgFCNNpHtMdJqxG2JOMKbSalseA04GMMaZQncxWzjbhh8gtAq0LzrRHuCkhi2c&#10;CcbEZRMAjFXRBUxgseslDGvnmt8+7bQPnZNGPMAIHDWXsSyrPKm0PmuFm79uifJdWteE8E043kZ5&#10;3ZjcPSCWOheNCgbQLO2QNg9xMBr8Em2rHZXxYEBQjtM8BwC+jeAc0YlPYfYWy/kpdPn4FrB6jZFy&#10;1hW061N+F2CyHtTziPHVBObqyBQ8jEbZ6MUQhHF+vxXF8AT+AMUInncYaDdiPSKgvnfZjLPzTpz0&#10;mzGADu1jaAJ47Ld30QdMVyCcTxCGZ+NeXBGwuxx0vrCePgHzEQ7P/S5W0EsZQAA1OvLJvRr2OGZo&#10;6J5pOfpDfbU2bRCdoEwlwXij6MHjQfQ7bQAHfXCaM4K6BNDWGgDiOgYWoNZqn0TnCBmBD+MlPJt7&#10;MhWy0YaS3gug3iMnWsRqisHHoXhy1x28uIAXv/sY83W6jcdGyIBQN2g0gTUnOpG+ynQD4T+MAqTp&#10;OhhQ5URjBp9dC69CORrVRoY+A396fe7DcJxhJL6rv4sH1OPmoAPk/HpAf4jSzuw7yuThGRNka0mZ&#10;tXoVb+NEXhusYjbYxXq5jhs85hJgdjfbxAjntoY+q9UkGlNCjR5A7Aij9hIQFTy/xKm4ZlyQfVf1&#10;Y1F2YrGfATjX9O/gYbaACCANiryN3gA9OLoXLfRzv5nnng2dCqdtINhYx3y6jN3kBmO0hAq9nKK+&#10;Gr4WW/QJ1AhchZfcW0f+PKp8VyMYW90R8OGoaWu1ngD8nUX3Oro6wIC8D+2uMGjTWH/6nEDuFn25&#10;i1gA1hdQeudyI+r0VFecZRPn2SCYMEjaFxdRv9enrEZMPjilvH83jr7vD8bw7T8XDz/3WuxP6AMy&#10;T1yeYCoZBrCvfwCtcPQ1ZFdQuph9HNfvvh/XH/1yHN1+NZqLm3g6uYrt7afRm9xiKJ/E9S1tGy9y&#10;r4iWe6QAsA1w9DXPscibm0XuwZgny8HnJjIsSOyZVAMMbjC4ilW6Jj0MupBuD/5er+gTvHcWhxuy&#10;tghsrhtFzO4Ay4AKj6Xe9rvxueI43rjAuXepB31y9NADCTo6b6xjAYj+gI9T5N6l1RPKd6msyYYd&#10;tB/wrgMTwO2o01N/LrBbgt/HOphZFSt0zmWwgguduXuNtKDTnEI8Gl1g7CbHLud8wPVhB6BDuwXx&#10;DcBIe1gkALwG6+gb3LfjCXS4cQNpHNQOYFQN0Qna0KNtzibZ8N3ZgRVgTJ/RtI0Er1P0KA+TwPG7&#10;Z9aYNt/iOI+wXztszhOjEhrq3nfH6GG91075cGP2sj6LBeV00AV54L6LTdraa1aEcS57wq7ZHsr3&#10;gAlB96zeBUQ2YthtxflwmPuyLO52cQsR81hxbPQKfpVL4Hz/C9hiGnJ0nsBDMyBg8+yHDbfS/TBl&#10;IKtVDUf9/TOpot+hO0kfxYVmZr8Fw/yU+VPz9JAkEZaAIcEB17yf2w4ggt+d8aQMJubgd+OBlDE+&#10;C7os29/FUumsvffldQEcLKAgXnz3N9tmH+Yvn3GGlEACs5eBl3JqX60rAQZ/vlmfgYzPi+Nsn0Wq&#10;d14XdKXZ593q8rr3WQB/tiWBIhdMTGVcw2fccpZnYbY5H6AAy7d/ewLLb/yl/zwe/NQ/iO5jN5mn&#10;naO7+Nx//8Px3n/0vz/YffVUolFnEofPqMfhutf4sz6rSexI2fb91Z9t8kevedn+OKnJMqS//fF3&#10;y8o28m7b8rrP8MFqvGafTcD52d/kq/22/z4qHnOcDZOVbTUxZnDh8+I0AwS/KCPKlM9Kcwf9LNt7&#10;7IJttp3WlXTMBuT/yTc3A/aaGIwq8hpimzIrDVQtZdA+NR/9evzzX3onRt98FPNqFY+uK2wTvkH9&#10;4WaTGWgf9OGz/u4SfcJu2KASH+e+YJ5cvocJjr0qt4cZaSYzBjxDOdguB3CSt7QhBQ1GuXylRAi+&#10;/PguXksgfvj7Mezrf9bvIcvYUIRhB2FM7tUhWI6yc83TJF1C7qFEbsCcYQBEEfoXPWfw4MvxgS4R&#10;dA9aZ/V6TP+Stm12zVzqkqePmfDH/rnUqdbBh2Y/5rEXFHNvBSHHME3ebGhTDwFuA6Y7x2UMEfoW&#10;eLRZb8WC8mc4R/d4chZZE7unHEyg1WIHJnbpvTYWnNOmXTcvHFH/OkHwu3H29N3Yj38yth/+w7i5&#10;/k16gt2G6c7wd4C6wHGsmwTUxCEG0Z4waHv87lKXduGSFQL++hwSu7pDm1GPxZT7EaYWir5zBL9/&#10;Eg/aq5jMKGsKXxHMZc1k1C6eQo85mGLuqaMjXkTabhZtoOhs5EVFP8DXk8fLGE9pz56g18CaBnmI&#10;hCs8tuJb5KFy5UtzkAkzN3mtNY9wzfCkMYUvngpK2Rjl2c0ttPsmhmqYslrNrrlexBC9R9ro/0FO&#10;Gs5EnDkLYopu4hPgift4enCQqzTcD0tebXAkWPNMbDfHrvCoBXAk5u45hc9tbZbxEQoxwRjPRpuo&#10;L/Hb4N4zjOIOPuFaDUNzAPYZfC0GnfTZEtsZJEgxvmeVM0KclQ7gSZyfhx7wfY8s7g3uqFdfnIYR&#10;41NbTuKKeKbIZZomdtAJglJnSziYTwgOvdboegv/UndsNYP6FpHjCfeZ+6IqSRGNNjqI3FX4vq17&#10;tdJvlzrf76CldfCaJENGVG5njDsonzZDmvGuLyFqhF5eM3EmfsH/0+ZcLkW8InZyxYW2eg2tnMEn&#10;xjWxCHVpGxiI+GFP/e4V1QTfO6ufx6EPtOa/GjRTfkxwOPC+RH8NWwhXwq2HEDn0FR9OuXt465LS&#10;nIkiXbwPuXOBCY2ireBBnJn+uS79jaH2rpEBz+QMR/QauTHB4b5SyjUtgKdwjL4pRi7JE5Vpx9zs&#10;vUG/3JbHoLuiPTsDfeyKB+5REvfWY0VbtCvabQc4ZKdOX7+ffpD+bdH36SmxwNk+7qPXK8osoPXK&#10;+pB1D1xzEOINCN6EXrduk4SRdA9pvcJaYYIHOWCm1Jss2lTQj9/huYevuMm/Me4KHZx7kNp2TpzJ&#10;+/M6+AV82t3FqWUsG3nQyYzfPqbtM/TjHsDAxIE4xng0t2WizY5puxR6pZ0mtiCSA7uvwVXIuhiL&#10;vtY3XWKmdtSH6F81oJkTYl0wNrpVA8/V3CeNZ9wfsbEj7qBrHorTrxZRVLfEMau4I555ii8ZIXPd&#10;N9HpNzq5XdF+Uot3sE+PR8u4Hrs005Oda4nnNJzKscmYTKLjMXPmOvSuiEFXzgoCD+4GvLC9Wx0h&#10;+gtn0Dvlmk62MDyvOVEC7Zp3qBF/I+YU3MCXxCFQPAfHqLPDrU3jSS7u6UhF7LiAF+JppcGCvdeZ&#10;jX7lQvphPzoA40oTmy6f0uHmn7/yA3LuHuUmfUwx6c9M1ppAelXIAZu8LFtnr/OAh6++ZrG+++If&#10;Y1LblP7wUAVyzf3KAfeY0POANBPsNlk59jduo5w6MoquQgPlQjrspBk6b5Ls8EIWbbfNQ17dCiCJ&#10;o41Q0VUC6/M9dRTLaUX489Qz4g7LFEupZzlACI8b+AptoFbCk2f1VbjEOEZW+9olALUzh8XqHZ51&#10;mpaqYGLMrapc0rvmgntxOtPQpd+5fxzgs951cpYDbDxo/Q6YEU/WzD9IRACdbbEf5rEOlOQrr8Qs&#10;0gi+7LCtJu0VoQL9dFsgk4vyK/G/L8jhjGMTbu4DaE5H2XAgw/0Yc1ACmyKW9Zncg5BnnG1szqcL&#10;YZ3tm1sgIA8ukxWvi+N/8FXC7W//T38TJtABCnI9rILdhNDu52bhbTqYWUGiz7obWaGMTZNnFEQV&#10;cdwriWEg9Vknli1PqHRG1+HURI+R36KgecDCwpEamKKDgiNu0FgUC5RlcQAOKLAbPeaJczRUOXVK&#10;o6M0d3yfjdcxxyjcLDBQKM6GtggmR3Oeo1duortAKj1K2unO6qv8eB0nctHDePUizru1uBxE3PMd&#10;gQgC6zl9XAEonkHAR6N1tG/W8RAj535YlSO1zQVlAyTmOn+CXIi7NNk2XsZq4uwUwMPaTdERyTbG&#10;zsTgthmnUxURwndRRIRjg+LrP0xeOQXyGObcwrkRZUpPlw7uAZWE3kiMYHYd+ymNmi1wwq5ph+Eo&#10;ZKOsooS+w/EYb/U0Fqtnsb/GYa5LHExFsDiPIwxQC2EdtNfRpZ869CaBfg/w1Ufo3OLyqziDm8e3&#10;MX8+yaTMBonz9FGn9c/2q1gsAWQICqYYwUVREXyXsLqfXIkBt29mmsHn4VRhjxa/B43rR7UcNaOS&#10;qKh30YJmGgB4pCNz7zwz4k1oPscNvuBzA3T1kN885ecpIGO8bCF/OEfKGWBIuq11jgat4IFZZ3Nk&#10;uK94hgeZ0Y/XFigEBmWmwQLZjDDenmhjQEBruZOXSpmWhsYg2x5LXvfwAU/NUHs0Atyz7uxiivy7&#10;kanGfMjv61YzpsMGcnmCwenQtuUB3NeP6QqOa38Xyxvqu51BqyrB6uqc+o56Mal6sZlPY4uQuiQ3&#10;3MQOvXD5poFFHT7V4B3ILo3eksAhR2KgC66eZrmkGtkDmNifw/R9PgNIcg9E9CHqUwzCLUb0tdi6&#10;l0N7kUv6mrUyXkCTtfqC/NSRjcuKdgAE2yCdWlUi49Cd9jbQJ/dDc5YdxEtSPSMqfzIro12h10MC&#10;kBo6uDqLj3dH8fy2iMe3jbhdT+J1E0mnmzjv4fzfFNygz4IIDBrimt9HtH1OUHEfO9LetOICo/nG&#10;v/rF+F9+sRZHbx7H4ogKV5gtIryGGWYM9QYjt7++jh/7BFD9s5M4m2xj9hAwtn4Rn1w9iccffxQv&#10;Jlfx6cSgXZqN43G1J8DZpS6vXT5C35fYl1lhAr4eU+igHBXrCpDAH/qxxpCnzUNe9+jHxn38kFeD&#10;I42uMZyzMgxYzUC8zmOOsk8pb8Kt1/B4RlCzgFcmP8qjTpx8ph+t1y6i1prHe/DsFkG9A0i9WCzj&#10;8XxL0ID9AnV77Lr7xLknXh2dcMp8kVke9ANGO0Lr/o4dZNhZhzN+crNnN7Xuru6i3+/HGTa1V+c3&#10;DN4eZUvARR/r2KlcBs67AWzXbEhxHMfDMhBj+ClQ6kavM8ulpy2ivQvqXlAfoViU2O3OgHrQCxMV&#10;zlAqnAaE7Lk8f4CE9of96J2przg17JXHlJv4LtHnct2OPvy86FQ5vf05ZbinjJUfGxh0enGEzG+h&#10;s0d2HyMTLqFp4ayuqg0B4Qyaa2PxFwQtDYMfAo42Ntykgf7H/TlqnqJLcCoK2WwXcfepo1RtAsdP&#10;4LUztie0bxonn3sX/fijBI3oDyZKVCJI00OLTTQNAhuantjI676n2eDdJI9/gv38mX/EJnz91svr&#10;mj/NnEDR8qBYluFz+ccFky/51ef5rOnSZuqcxXaCLWMT3G+21aQHLEz5QlQP9/ImYMz3lxlBlz3o&#10;97LtPINLzef8TSBmNf6lObRePtsPA1rbkACUdydNyioxpG23MT6bsQW/2UfYlKPnPJLlW20Gf7bP&#10;330uK+CS5bys33o+/LP/uzj75V+M/vsE5/y5t9vn/pu/Gu/+h38B4N09PMtzuulUB561Xgd5ssP8&#10;CYZtO9biQGP75Lv/0AbtJI/kb5p4BxaSJrykkf1SJV61Ufwl3VPWeUkfX5ptn7PYpK1//sY1eeXj&#10;Hj6XH2hDygSvBNM+5718lodJa995+Tu3Q2Tutx7b571e43dp7J/8wNSkPNkfZcS/JLM385u0kBDy&#10;Y/L41+LL/+KrMd49juvFLBZP59i0ZeKrTHbRoQ0dzeVYPLfr1eKEStwvDLOe9Xn4kHuw5swPynX5&#10;hjOW5EtvtY4JejlXuLzHhkAjQap+8RdfTOLNV43k78da7fhPhgPKque8In2vAZWe+RUx9h2DBwEr&#10;RBBQeyY5v4kFnT3rrJdac8V1MRJevQDoJ448DOYYmOEy4LNYUgbyrEEcfs5T9txAWpsnTRuLMppg&#10;tRNMxvCkjw3GQ7lca1/kPsAbMEvNgQz+23o6eG/NvbU4oz1HXHPJ/Bun+/g27s0+dbBlCJVgvQPI&#10;u3SggWhy9GE7rkdgMnxqD8XooEwr/FFus4B9y7117Lu2E5+woX0mLKBi9Er8Nz6m0X49lh685Axh&#10;ysHCQVGwAnXlQB3K0Zov4waMaDLBPZw8TKtc3uRp0KDu2LWHBAtDSD3F74C73ecVxRpg6Io5XJht&#10;DoejrSZxJ+nwRx5AsaC8Ljw/OS6jC9BrzCKeo2R7bIF7HT3DByiPHfCU22jM8G8OsuT+OPTDgVGc&#10;Lq5sF8d9MH2tD2anHn6vzw1qpAFBLxjcAcQa2KCPRjg7wdPNm/B1D2Yx0Kw58Irfw7MgL7epqzvk&#10;SEzkCaON5Rw6UF4Hf2Fwxv9L/NmaNi9G+LRWFZfQtE7HV/aB53b0P20j/zhTSz/fWMMfeO1ezS69&#10;W/JaEfM06G/afeTHoNfZRM8qdYi6VRGwgafpuw1PDazhTGxnjhi8mthzIDFts4bXkVr4XTdDom/l&#10;PycpeGCVA3POAKk3O+i7SbhG2tyDnUdeqExbod16dUCJdjEnN9hWfPdCnaVoJ0Z4ot4W43uKnhbQ&#10;eoSOOtvMQ+0aBTEdmqP93ELLbuKfI/qO7JXiOISk1qYf0At6GnC7X1j6CTEqdiC3FsInu2yrwDkV&#10;nU4MoJ2a7uy2BrFMHZ4bzM7oY0s2wltn77mU9Ba6rmiLcpeBdlnGgDr6dNiD5Ex0OaPEQ5RcveMq&#10;qJzpw18mJqhJI5ZJOT7i/tEl5AL9MlDYO+0O+ul7oBzPQ3voYwmZrNCwKi/QSszNVa7zynhlFzfg&#10;ojV8FIvqD8VnwEkYXo8nfH/KPVP4MKNNNA2y80752U75Rh0uEzbpaLO/tWSY7zn4qPxKC2SmiT5v&#10;ncXWAWe1LrEXlLcc0ScK0l5g11x95omsRIxZ1hY6zeBpRT+UaWdCbtJxtHIm6ZK4z5mqYkt54J7i&#10;l0fo7GU9zrE3pzhxBzy7beQMOq/aWAxeLbD4aDKIp7St3VvFJcSt1l38CXKG7KLqEAO7CEZU2Y6g&#10;+fb2Op6PJ7EhDlouwW4xjM7RMPoD+klbcjsUdY+4uj5oxQnxZB8QfgymPEEmjl4jLj5pxn3s/2vo&#10;QA+srV9zX3D5bJJ2jZyJAQfYlj6YMWetJh2UY2jMfQ4IOV29r9zocJ2FBf2cie2eWrnPWMrBFrmA&#10;KCq137UJfHT/Mv/yM2W/0nulxjjAQXoTYQ4O0aGUJ7FQig/3vXw8n+enfKVc8Z+eiify5b8piT73&#10;O27O3ykk92uzfOrJq1SXs8upzD3Dsp3KEfdk8hl9q8Hrw4xUbETRJjZvZaJb/OWAAqaVdmJr1Abs&#10;srjX8lPmuUfbjLdBerhMmS4VV4azn/yfh8Xhi53hlu2D1m6vYztNPLo01V4588+JE7bZWXA7Yqqa&#10;g2vaES7nHovwsIERc8ZhLgFFvp1RdjiogfLphHkoMYPbLZj201b5vCKeTadNOcvWz/kb/2ILnI1H&#10;bfjJg2zkqrS2faNsdHaLPLhkXdlQHjx8xeRfZpjxTdq3bQljqEjc2EBW9/0uuKFDe5CrBDw0gttd&#10;BebAJR+jQsY94sCVlU6aUXbE3T/wp14m3P7+z/09FAwYkzjH4DviPj15o4dCXhTxu05q8d0XjXjA&#10;xd0ZgIJ6nH0wUzndu4vKp/T6zj2IFgVBtRuwL3PGxB2B8OqOSmmAM4/egMZvOqvnpIwbHLj7VrlH&#10;Ww73QFg3PUziY4DNLO5gkC9nK9RX42jfUJsB1GYczTXPLXBKNNwNLD1m2SkGLpNoASwc6fcAh2aP&#10;93YbI9aNLUqt5DU2jnmhgDgSj7WvbZuxwVm4n0N3U8apoKcLqESDthWGCCmeCuzUqDnvMAx+wHzu&#10;k7G02yUKMt4lEM6peh16FjUqJxhWuNeArAX9MtD6vQjqd9dW8Rgh+y2ATRvrpYty9P8Fwv9UI3YD&#10;SFG6MFbzkvIx8G50/3wJraf8TPefjeD5HWVT44T651jUyXgVz4nKryaN+JCg+5PrRjzjdTXdxHPa&#10;8HhRj+fTMrbXlL0dIeCLdFJujl7oLjytCSfZgHYt6m7iADu9VnTof24ob4KoXEbd5V9pkeAXIjdH&#10;Uc0P6iS9gluiAsAPDmTnsTQun/Q3lGoFAKom09jNrmPvRsU47c4Qde28gUHFwW8/jXLuUK4jgjpx&#10;gQ8cA6Q7ainAcumbhzhQRZybVAiPvIcjIKyJSco5fMXw7JsoA3WacDhYNuiMAdqg+bV6G6BporKF&#10;7tA+7skjhAViKJqb3l7C0/3DIq7hQfXCffVoj+WYfCn3ccX3sXt5ILcCyk+bg/gU59N4av2ruIbP&#10;0xESgBIbMXlCjBl0T1ZydGsJGJnnHm+0VUnB4Lj5YppYAQp91+CYgXdWz5AedNBXgzMT0gvo4hTz&#10;EwKgRv9erI8A0NsJuoV6IE/n9LU/WMeViaTpHBnYEgQ4sgxQQDlge8yvN3F1tQaM38UCI2SC5RQb&#10;sOrhoIoBzhiw3jGQmdP270IW7gOc5hh+ZGL9KG7KNcFdg35u4+Z2Gk+vAHQjQWaKQNQwbi+gz2x0&#10;F7vbEXLyVpx+oR27B99L36HP7DdylG226sRo9DSai0fow0WMN82onv/1ePL134zGsx+N3vOPoNu/&#10;GiWo7W42jLvlu1F79q7IOisSfM/RD432At1qbObpdGqrPj9PANPIHKLo/oF0LIPKDU57jb0SsLs3&#10;Ss4ScX9CHFq2v0PZ8g67toef6vMAedj3hthmyjGZOprA37ucpdCh7HrNGau30aweRfliEY+vcSpP&#10;AH94sWp9RBupA0C7KwcAjXbUj4ex6OGK68g8HrBulgU7tcLp7ABUbsrZ3s2j3TyO2b6HrRnFeors&#10;xttR3gd8dAmYkLsrg1VsgLMSHF3PkURRKNT05M9u0c0lMKd00mP5x+jQ2fgOE9OMJ9idJrJxH3mZ&#10;Yau3Jr2xmcXFyWH5ATrlSFgpMMWZUgPPAdTOTYroIJU3dGSMnmIcaUmU3SL6Z4M4j2MCwLv4iCLy&#10;qHyePcaONHrtOPOkVGwOGh0nBF7F8IL+r5Ghw0nXBm4uP5BnmZxG7XplN9bdAQ7xrRi+DWIbXkbt&#10;EeU+wKaX3xHPTxUHeE2Au94JOrbROvlSXL7Jfd3vOyxBgixilUzicLtkSlDOl0wyKQdcz5ffecd8&#10;5R9fD0ko/uhOXhBciyGktr+JnehmOuQs23u413cLewXiIHuW/a0/f+eVeUnv4UfLTfDOC/HLcvI+&#10;2+hLEPPqGu+2yXItwzbbltxXzD/vQWyz7pf3ein/LMsvtBu3lr9/6892Sit+9zfLzjpftjPrtL3c&#10;l3Xyytlg3iNdsQPGmsqFSSGr+eh//Wdj8P57cfyV3+Abty0X8e1/7S/HB//hfxy7nqPvB/5UPLSm&#10;j7D/0FbKlUeCSqoL8bh9VF+BJXmPL0T10B/bI+34TRfGx5RXf9OMqzaWkw9hEHO7Tdvtd/vAm6BL&#10;HK9XwzTkn89bh6S1HL9bR/4sTXjl8/aXi9LF++nKob28MFVZ1yGgPbTPP2kpna08E27Qz8/SU1fm&#10;u+VmG73P8iyLe3fT9+Or/+w61o+/nEuZdnNHgxf4M/wK/th2+myCeRpYA7cV+ECD0xq2zv0j6/jO&#10;Lch7j40UXNuG5pb76quYC44daMROuczLfuRgENjny6NxfJb7X/39ZKsV//HxccpH0t6XBKSzK+o3&#10;UWzwYlBgHxykkT4DsMeXqOOxoJYfWghwUe9kssjpMl0ihyYBg3+1I0F/MzyoxQOIDMD2VLSjblBU&#10;bOh/o5hG4ZYe+FODL0f3XdZXnj+M/uU0Ztf4M3xYrw9m6x3BpzX+GaKDJxqbZc4wLxxYrQ2i6h9m&#10;FFddlxiW3Ku3pl8InzbK/aUMpHdIy7ZWxQLBX1oUODcPAutt4nWwg2SYwQzl11PhHfDuQ5fSgQeu&#10;3S52MZq2cmaKftiDhnJGBba7AbNzHx/3faLMET5lLV8Qjs56EZ27KssMbOpqt8QvTfCD7glFQI3x&#10;a8z70RHsN27Sx3nq5w6MuVAQUQ6xbGdI3dCiAZPnKzDj5kn6/OaijUqPYgifndG+yhUPyVjkak/Q&#10;DIaAQCaqt+CaGRrRpi1bd60Go+d+QQQwPRTYJMEtvu9L+IqH+I1PUxYIwilrCkZxuaGrEpzV4BQq&#10;l6VtV1VMUdJ6G82jr5X4Gdks22BDFHVfa3u2EX0C345VHF5lK5omNTcvkF2tEOWlb1EU8TP0N/c0&#10;pK0eVrGtSnxtgIUydREL2mwyxaDVfZrW+CiXo3VQaG0OzYJm8IT2u/eZy4kK5KvZKNEtfDu8v4ZH&#10;1bwWY2iVMz/woyaNMg3dBo+Aa0xI1MDo9f0Svw9GwCdvlsQ9BKa2oK4MOkqkD8Z4rNcmZ4iBaLN7&#10;I6Xd5l2sufPwJ2KnPTzzmgN37rtYJ77wJMRW29l8+HEMWwcj7mEODWh3REC/gFZj6U5RO4TXkwVB&#10;RDnQpRU0Mek+ae69VhoHiA0gVtHuxpDy9usl/hs900Ghjyv46eEPbZyZh9UV1Lev6rGkK8Y+Lnnr&#10;4eM95b9wOi8y6BYcTaBbq+O2GbQNnjbdjxg+mMCS1g4EuJF7QibaAamQd+qilagDffeebELaKJuq&#10;ssIy5Ir+8K7hPGyQD4ZI58ZH+OnMNOXC5XQG/JmtgObyOo0t8lkzYOdZollbRQOlMRge3skxK4Ya&#10;aWtVN0rItsgP+2AskjN1KH9Lme511jcLsmrEBF5v4R+XLCnthPpnst1Tio05tujyXFohA25UbzJy&#10;64as0t32+IxTsFeUhU3T7vfB6wICT4iuPC3//iBawKgNOtYg1q0T12+PunFy1o03ddwQ9YY2rffY&#10;OnS0BFsOpTky/Yi2XD8q4ree7eIdE7ngP2MIk33VeTPun23jEvlZIk8z6K08bYgli2Ej95xrOMCK&#10;7HtwYt19mZCZJna/ThnOHMIqgeOI07m2qyaxQol2+Kg2NrXB9QUM1RbnrF0KN9HibKrcDxNqu/LC&#10;ZcsuT5b4UDZpeXAr3ift+Q65PJn0VYLN5eH62eQtv1ta7msI2Kpj7wodPQ4+8ZeyneVZxYHf/iv5&#10;s1I7DeG1G5nYohyXkzvgpSzkXd96Xpk4XPCx/Ic2ekmc5aCOB1gi2nldO43FyJdP5zXudkJUzgTH&#10;HmcGAt/hRKU9MoXi0Xbi39opeii2xq4gT2635RJTlcfBA18OCplk1C1oi52duYHvruTJRCd9WmHD&#10;1AlPFjckd6KOOMml1O6B6nl8K3yrsa/92mjj6KsHRNZ4cA4DN9BQWqvP1mceXLtvIt0kvdtwbYgD&#10;Nsi2y1xzeas+B36Ye5E+JkKdRd7EIHs+gNWhVWnqBW8OIvept6XdRHdNQNPEfAlZJIupCtNRmtis&#10;w7ZA1zxUAh3T5fTge+EMeX5Zg0WM07X5zqXZUOicPq20k/pHBEOO/MAP/plDwu2f/OI/i3JIxxsQ&#10;ks54IlS724gOUcnu+DTal/1oPOjF6qgX0wbBXoqeU3OdTl5FY0aweqMSeEz6XWxn/D4/ikqFplN1&#10;lYd7t+VRPDxpx+V9iHZcxotdkxgYwgMI6xjWWg9mUbIjgDoZdAmBR2FguImGXSXYo84OzhIQIYl3&#10;OJ02zMMmQ0w6jsHpWG+zHVOYIZhtqQkQVOc5oi1LAuc7vtzmFFPqRxCMYt4mwH39CCE4QUgMarBu&#10;r8OQh3w+w5E8AEjda27iBUxdmlyB6U6jNNOq9Ox2CLCco91moXOk9LgHIMJ44fjcKHNBvypo/BoP&#10;DdqreIZHuMMYHOMtHJk0OeBpKm5knntkAE48RtkRZIXHZIDHqkNBFAoucL/L9cwGb2sqiNNs78Xe&#10;/cYIZJ2OHKtxxPw2dvJlC5jkDqdSZlAhWDbZQ5k1lMsRsCj7BKW0pzmNcoGjX8+jW82jMwGMT3He&#10;SGNj3406TrCOgxSw1BH6axpoUsV9K7RFHue+wBlUOI59JUDlM/d4SswdxvfKpAPt8FSQgrKOWyiJ&#10;DqMGCFgtEFj6DjByWe0tLzdpL+FJJjvhC3gt3nJ21sMiPqEfo/EmrmjLFG3Ptd/wwiDJLLxC7wg0&#10;vcVJ1+MUWflcv45s0y6cewvtAqsBgNbpYD1F6/UTFKsFleG/I/sup3NZXZd/OoId2uQhBjc3m1iA&#10;WZ0Cvz99I3rn9+NouIi5ZH9xF8vpXWxm3GuEr7DAqzRqKig0oenIMEaP4GBv4sHZjMg8P/HnenGN&#10;O2XTfpffuBTFPUB38hDFpgeZTDnn1exdRzV7ETvaUwwxlN1lFGMsCGBpRN9ry2+P2oNjeP84Wk8A&#10;5Gjcdj+L3QQjgYFAigHFBBGdTgz7AM5aM+YzAhPuKwhoYuby5a9Ga/xOFLMx995mMs0p8KvlHBlc&#10;xww5eXFL22YldEQBKdNR2xfbdUxuN+HJX7PuLj7bHSFrEU/uPo3FkylG7Encbd6J5x8+it7kKjq9&#10;q3g+exKTb3wao/dNaE5jWlaxuXkn7t98LcaL25g+/lqsnz3FRuxwQugW9HgBSDJxjnmPcraILrTe&#10;DOgZZHD03WTSfQ1CuxZPdFwGGjzjzFqPfj6FDu4l5XHhGm1iK3ofgB9sCY956ptHWHeR2W+DR9tO&#10;A6cC8JzjcKCRo7Ezyv/IGQIfOwOzPOgAvKdKTBdBFfai7SAHwdIb2JYh5bwJTc77mzhHH+rIZBMA&#10;co+yBwodgQkmE7ltx6fo6GY2jS52oXaM5dsTcMCjZdmMfwNZdxacetjl5UCKSw0hRpQIlAdHjJHj&#10;PvpQYTecvv0Mffzgroj7XK9f1uM5fXMG6Z5630LO+shfVWwAW6vYYH8n/L4CsPMGSEKHaftT6DfH&#10;lgp0d9gH/3Ppa3ECCKRdL1bYh/UEG468E7l3sN8DHNX+qJWDGvNreIeNO8U+uCXAtrGMF4C0FTT8&#10;Nuhz9lY7HqLT7jxVG8Br+HOGzzg5v4jLB7Sv0Y/HHwIo56toffcw/lJ3QRw2x6/MoTW6B2i8W30W&#10;uziI8fj74gQ67bDz2lTMTjp/moxeQgNkwD1O/KvxWZtrksDlD4KAV0kj76c5iakSNFmOdvrVZ978&#10;zMekkWV5DbLk896GGUkQ7uij9+qvrBrTIMsOf1yzDv8s30STgyMJ3ikLs5/PYI7Ef1lOttPfLJMX&#10;/x9mnnGjbfA3P5jIM2klerMPttU/Xaa5jLzNyn3xxe/G8JoxEyW6Oy9m+/2dcmy47ffVpD7L5f8s&#10;XOBqYIR45UWvP/uTPxjN0SjOfunLXoX+6/j2//L/Gh//+/+bWIE/EgxZj8/6Zlt56RP9bh+TJtKY&#10;Oh2w9hkfedUvAXTebHukgbTzd5971U+JyAdpYJn5jC+uO7jhH5cPAa1994s3c4+JE2kuY72eeSCu&#10;EXPk/f4pAw5qJk/4Lg+yb3w2EeVtmaCzHdzg/dZrO6S3Nsh+omIpk9aVdLR9PC++s28WNCRw+cr2&#10;c7H95Gdi8qyGzt1Fs9tOu9QQ5FK27bDJImmP7XfWem3thuPgKhtNIOS2Z4dZH5RPm5rc4yxgAzVP&#10;JXU0vYU93e7xkxDhFyfj+LaX9/v3k/jPP392BOnxXShaza0kcnqIvUXXubUOM9wYe4t/91H3Azvr&#10;8QG5fsy93ukpi82iiz8TvxBsYQstRaw4ccYUzHeD7/vcLM1tyxr8d4IPOxV7Wn9tQUBZ5MFKDTdK&#10;oz8OILqyo72q4omzyBHeAb+dnu2jNeIawcWQtnTKXnwyJ/hXiS7BxSjVboyNwSadZBREe1BO9wNz&#10;yww7BlKBdtjMJfft8LEO8rbFLvhA+tMF+VfgUeBo2kxnwLvHsArrXl9i57WD1fDmlDqrxZdi0biJ&#10;LsomBui18Ltt7OazZtw43USZAWeKc6YT/CB0wvzSsCKa0OmONs5nnZiCKXs0uDwZxAn4qcD/F0U/&#10;dmWXG7DRYjgTjdKTXtQ8IAfcN12AS7bO7MefE5XUiYIGtG2DAVq1wI745v3uNRpRRtdtCvbfQX+G&#10;yMZj/EYJLge3FKfRl+fdDRjTVQhIYGMVZauLbLsaYBn9HOykKQizNPBwKygHY/F36cPxLuUqhmDD&#10;Zi5zXccpMYSJ4lswz8UR2Fo/Q//16yAXbC7P0u5H9I3/Y4Oyls5kyAEcg8YCvpiMAOM2OjFAdira&#10;AYSJHjirvq6iclNc+rCHfy36awi8dhC6zKN4wIM0Dt+1X0D05PdBX5fQ1pPKzZh3kdMhZB4i8338&#10;b4khuzPIxZ+JG9rwakDfHAs3NhpT95xyZhgVkDf+FUyN/zRArahzidGynV36UKBfud8YPt2T+Z2t&#10;YbJGXTDhxk+oOvymPPVs3WlFo0tjaH+tgW5R1lKw4I7orkqBhgbn+lRnx3rCurNSHdTfIgfyZE57&#10;DCyNz+bQFHcetWGbWIy20oYZJNHeGLhqc+vYFGfQm/M2PtAQGaR7eJoB8Vm7iHsms02WOPsPoa7j&#10;cEr0zlVYG/BSFJcE3vAT3LOBwIa9WgMHqQ9JEgrn2iGBRp28MrmlweC+tN980vf5AQjIn3LAF69x&#10;MW2jbcZnZAKAq8YchwTyy+QK/ziT7ZUP9M+khHMsNC8mzOaWRcWWoJzl4S7OEnxZ57delOmyV8QN&#10;O0UcAC/E5SZJtOnuhSU2OCSEiRt4Zg3dq7UTPES6lKsN5b4d9FLHdHdWVAcTA3H5rY7O0h743oEZ&#10;Um4Bj5bouXai7WEOxFC1K7MGE+LWVhwB8AbLWSyms5gLjtGmWgcriZ3LxJZJG9rQKWZg01Uc61iU&#10;MYgFN4jVoQWtdQ/uBTbPJIYY2FUNxn2q4PoOmZ4FbXRPamQdgZ8u9sQr9BM83UJOXMqrnTf2U262&#10;wF63ZioxtXkoHdXmATzU70Cyh//oIOsmHjGqWDTIhsZyn2xOfADZnaHmLCpjRWU7ZzipHMlUbk72&#10;+M/hYz5D2TmRg/qcGaUsoI6pX5lA4wUVXz57eNLSJE2+KM82QKbEQyl/WQcvb/TPr1RmAjfxl9/5&#10;x/8czOEyv3FzFmwcTj8AFMq2CSIviy+2+DcH3E2VKy/6cHrJb5TdMD4rwffoF37d2ezujygNPbjG&#10;vItVu1XUFt3OxLX77rkdF4Xbd+P6tEzYGSdJYQz4zot+OglJXJgjdXYYm5BLT+mQSzS5Ed/CPwi2&#10;vFfQ7W92y+d5Sc9c9k5B6w6xVbsOdsd3cu+BxdTBi//zfmP4Lv1wGXPWSRvdezFnjTvQRJ97cEqX&#10;jesl5pNWKal5by5jlebQzQE8twVzu5wGHWqgZ9owByZcOlo3J0Dgdj6IOKY/lmQCvDCvhOmSTzQp&#10;8TdqFv/eD71MuH35H/5tAj5+RMiy4xDzuNzHOda7BKSZiTY5I8jQp/RkBIrzgh6uIfJ4uo8n6OjN&#10;DHAyCZS3Gf2LMj6P4fns0TqGxxDSI87RviXG9IrPoy1GZ+bkcNwGAeJcpupcKcfpfk2imh5C0SI6&#10;0c89pEPHBF7NE17uayBraK9LI9xrbIlibXc4kAG/DU8IVk+jrVKXo2ij/G56vsUrbKaEbNM7gu9F&#10;jtDWdQZaYqpuJ5I3aYVzsS2rLkALJlGfhx9sCRBdQvncJJL6CyEVdDmfJ5PIBMrIqf4ou9Nk94Oj&#10;WA07ABIEBuewWnoa0j6+k5d74I0BHROC6+MB9VJUUV/GSbGMewI2+vcJDK/mh0STdQyRrAuMpmua&#10;zeKWJ8iVGz3RB480pkoCeWdA4dwBBW/B1zdba64JlIvoU18PoNftNuIhgnI5cP8RFBUClEYc9gVw&#10;5B4hjna7j5XH8S4w2u7H4Okd/m0B0p0+vSwOhy1cQ//7vN4ud3EMvz2uvpv0oj0E6W3K9cRG+bwC&#10;hNZw2gV08nALTzLz5KEF+lGtZjFZL2KJ0JYE287gMsCtr1sIfw8MuEGAFwAOjGl9GPXjVqxwINI1&#10;VrexlDEe+eiUBRxADnHBSwGRhkkj475wnvzYPwMMnn4m1r02vwPLkMlcxohi17r7OAXI1LFQLoF1&#10;IUlriJNpLaO1dkl1Cfi1TkAeOjPfjaM5mRNkXkdv+ziOxmOuL2KMfmwW1I7MaKwPB2Lwwkk5o22N&#10;oRtQxwmd3LQrZBll5zdMBgTEuNHeLl6qA987AKpj9zIEdFQYzyY0QuJzZNNlODmTrdWK2z1atR7G&#10;BrlzE+Ano0a8mK5wqNATOncEx4t5zgDEbEGrFB/oCiDoOX0fYwNA06i2MFbO8HNFy5h21AFkdbzj&#10;aAYAX5aZhHLkF7KgSxRCJy21xfPdPs6S4MzEsH30hDZPnHEvRMdcLj210wMFBPKQ5KYJXx9fxfYp&#10;QBKjOVqu48mHi7gdzeP5Ixzx7SiXGUxGvxJfeX4bV3fHlPdRzJcvkBvK1OhDj++grPMuegZQr6/H&#10;ORtUt9DE07tEA9OJbcWhQOUMXNEbR4rlS412bihnEUNsH0/R/hwZxtnrYNz3rFa24kxHTTmODm16&#10;5xEPVtHByvZq3TxGvYMOP+juCEjQSU82u9/BWexiDLhorOZxiczWz05TJ1vum9ea5Iaz81onXqwJ&#10;kNC/8ux+FF2UtF7h0B0l55l+K+4IIGuT61ziveuegSfG0d/OcTLYigb02czyNF4Bnwe+CPrFs02B&#10;ov1DJ7rIj/ub8AhOgnC4quA94Ho4wElii/Z3+EnoA0XXdew2jsjZrDpABy7cJsAZu7UpQRb9XuaB&#10;LocZZUJ79d4lMgJ/kFLOzhNMrpHhNvRrDwDlLhHSQ0J6TFTKicHijqjKmRuznbNy4NWyhY06iQFt&#10;uyuPaPA8Oi6fP6K/ne+M7uQYfp0BvD6J2lc+je2zT6IazuJ2eoEkopPXOOT982j13ojf9Z3dOH/9&#10;D8ZZSdsH2oMU2cRX+jRMS9phgSGX+ZF+SEve1RPVVwDk/TpSpcYkk0Dcz6/+LDef591n07XwEZLm&#10;u4DEOiwz/5RDP3OfWAExPYAV/qxLt+zv6om81O3YLjf+3Rjfc48AzgAhsZv1WLcfuVdgZ6LMyr3X&#10;737+Vnu4V5wpcBHI2E/EPcGguCWDE373fttoECCW9eurstO+ccG+a0/sEmzMCjSVls3HAEsfDj+w&#10;HvvEtWf/+h+jkEZc/LOf5tvh79v+yv89PvmTPxizi3sH4vKyzFf1HEDdof5vAV5/s7/ex83ek/z0&#10;Os9LG787Y8jP/J+BieW9+rN8y7TKLMiCvdE/6/MH6+datuXlb9l37s/EKveYGJN+uFMu8PKzHfCP&#10;+5I2lkcDvD9fXJfG2T/fvZfnLMtypJn8z/p5s7hMGPriS7bBV/skNuf3o/+VH4vffG8FuLyO5a5H&#10;XwWXFEDDkiYWBN0dvFKFCacy8Y15ijafrUvabvADnlxv1S6dc1mlCZc6uCRn90Okn769ii+q7y//&#10;fgIw/+cvsHFQ0jyZqwwac8AoBeaGz7QhgS7PJ1ilb3tn5PDdPa7cCmAMcXPQDLCsPREc18EP5QzL&#10;1CaaQ9gMepsLMMUSbNfZxdxRcNrlLLG29hh7Wx96EvMu/RkmkTpMLOLPOyW0wb+AYV1CZrsW9I+q&#10;8W3YSNrYOqMNnS7tiRiCo1oExPo7Bz17lPcxXTaJZZCSOZnwgIJ9TGH2YhxxC/M86azC3mryICPt&#10;7iCrZUzH67jFju7BQ7k36QZ8soFLPONKj5pRwekgzpuUP5rGEjvW6VTQHuxM1DntAbS4x4C8heA5&#10;a2gzxc6DR7b4ihPwlgN4Lq1sUHnr5Cy3dKh1rvAdb6GLjZhPnsRi8RA2HKEbz8Fn1M09e3yOyw93&#10;FXgBRXNPo/oY24xxX6BASzCX5+w4OFOA9cbQbrMfQhv4APbZIpANfFPdWeapQ/AJ+//2EBwu36Gv&#10;u9M1mvgj/KjbeKw26zjuw5PGcVTVkgARRnhIB0ZRKavvZrHpVtiTIfxCVuoT/Ng5/W0io89TRwoc&#10;1I6YoDKqwme2wQJbM+T4SJO5ryNHv5f2fyJPwGXH9GGxKPJkboO/DbjLINxZCw62icPNDKTMIt/q&#10;gHisvlQx0El8mIHkymTVukIeTfYYsIJv8I32tucWOziMTFi7TBgsWWh5MEZL9E+/2kQWdtxn8s90&#10;Vo0Ab12pJ7RLYwMvtnuXV4k9kA0MiLOAPFmvhgKbvMzkTBpBGqkDob3uI6T+ONBhZsLDEpyJ53dP&#10;u3VWR86Ugs83TnagL24HtFWXcWzuquZSV3GpyzE9HM1DoTzQpILO2jhzdHQhhsQW4mtgJrLQzRmd&#10;9tlZdOIvl143kRUb6B6CbXC2B3CdNFdxjmxsCGA80GoyryVeHCL3qFyehu7KIHkyuGjEH8IG1Inl&#10;nkJnKJXl2VyxTtJK2+JlaWXD+LOdfH15P9/9B72RrWK8wyA4UsbLZJvTFo0zdSJu3O8SPm2NSxJd&#10;xbTJEqzHOihD/sgu4gZn9HgCpnbZmmyCH53RC+UPLoWyknaUpw8B7UQvnX8ttx6yXH5JG7Q12ZFl&#10;+acewCd44b5k7rnnbDezKe6/pl65b2+SwQZAGJ91UkT31EHedi5djTH8wxlvC7ApdmC3nuWWJ8ux&#10;PAcTN7o5WHw7m8ctwd8I0NHqR9xzUgu23b0cO/SnxBb1T4p4cFmiu4MYYXP1gWsncrRb4DbjgBay&#10;0gZnIwf0wMHfXGqL3Lksed+GmtiYDfHBXr1GHqqj4zjCXj10hQlGxrMVmi4hlV8wWhs/VaYI94bK&#10;NN9Nxrm3J6KEfaUO7QxKoc9PWks+6nGvZvcac1m9vHNChhM8trzkxUFkqDcdK/9zLT94c764z7Jf&#10;XjNxZ6ItEzvqCp8zsZa34D+4Pw8z4Kt+P/WUz2JI+ZTC8erP8uyjv3kvcqRPpGkHGfYv61KWeKeN&#10;4vTEAVRwmKGJvVew6Wfu84hsu3R/ix66j6PbJZjIKop1tImpnfDkYSvOiHOSgT69hRzB6sx/tNBZ&#10;fV3XGY4YDif4uBrOOKoOD+UF5pQ2gQdol2U44znzI5mFph1p57BDKEnOerX1yinPV9lPOwfHBIXE&#10;swX1uO9gJr9kIELlXo+e9mxELy5xwopbZLhdEkUlD0wYKu8m3qWzIEla7Ynt3frKWfDWr4/WXsh7&#10;n9W+CFJbyEViBzp/RBzWhX4ObpspruFT+71mDJ0pf9KNwXEvjrR3tGGK716axFjs+N9BA+VCXtBf&#10;yv6hf/flktIf/4m/ScUIOwriPjmCYdf2urfZZIUTLruxRYKXMNb8xY7QaNM4iqrm0e44kjUBM87H&#10;xJWJneKoFbtBHwMLsV6OhuYpDhCr5pDHLWHCnMB6dYth1zmijBKEz4nGAR51grwmAEGQ1hmUcXJC&#10;gHYyjN2wn3tWeIKlm5TKI9/nMHFLBDOEuAKrbtsj39eBr426DhHBM4DU4LlGuUIIXA4KOdJhISYx&#10;ghFXGMvpjPtwTGMY/SUI/RmEyCOiz6DLPep9F+dyhWHoVds4oUw303cLLn5W/NNQmr3/ntY+zs97&#10;8eZFK769JPDG+X6AA/U0Q8GLG9Z+AGj5gD4s16v49Bpnc72IiRtOEvg5hb9NW2FDdHmmpaAChLcD&#10;yoDJK9rtfklzgcNycXjh8NcrgApGcgNgWa2qmCEATv3OzYhpb54sRDDexNnV2sNYlcPYYHTr7V7U&#10;jlFEAI0bJRN9A2AHgLMGOsNLJS3KQ5DUGkfbk85wqG4auMBInhXLOD/GmbTdYwuaU4SGQrloth2l&#10;2gBqNjG/RXGgnafrtCnvRKPA61qhx4GMcbaL+SaGWCNP9aqZFaHSbq+BQQeY1pwhh9wAskcY6+kt&#10;Btr9uvhcAXxVRgGM9WqgVDxYmH138877lFM/b8akoxOrxRBw2bb9IOEuhl9FLAgMPkYerybwBJl8&#10;sUcOVWQc/Yd8/wRQ3EHJStEAIKAEYB6hHMfUebvexIsRjssTJVHmQxs0JbzzjwbKmYSOrNcBI448&#10;uHRiCS+xcTg+5I+g4V6zHV84A3TxcmaCQH0Dklmi2Cv6an+nOMR7yO49+uOymu1uQDkt9Pm1+OyD&#10;y3jwpokH6rqeZPJwXx9FlyigvurEgnZvMGJzKCZ4cI+Fct+LCxxogXyaJNTSeKIW1ERPHCtGd9Wp&#10;1Ksj+NzKzVq3tCsDOZ/h026ArJSXCSa2LijZN2MKrwXrHoxRa3bj8gSgArgOfo/1u7F7/Dxi+gJG&#10;PYv6/GnUb38z5p/8aqw/+eVY1H6D9nwYg8nHyPYSnjzF5vxS1G6f4cQBhJTibMk9fLiPIyhKwMMM&#10;MLI+jUkf4408mLDaYGtyfTuyA2xCJ5AdwKWJToVE56YB32KruioBMq91yOUmOKbcnwUncMF7g4Cq&#10;3aOvK4AF9s89H1tdggvKbRFQPXTpfIP+9XBSBIZNbN9TBMClLp8XRHQX0ZigQxXKjuc/Bd0vkKsP&#10;p+s4vV7FgPqKAfcAgtdTnCO0bjSWMSLa2z9dR2MG3wZjZKeKS2S1j2F/BPmX60FssXkuwxOvi1BM&#10;XDWxU+6N46y2EofpnkVDAIe2f4u9W7usnv60EdYN/dmhwxsKcImXgwUFdqCDQX0+xtXe3uSelsq0&#10;/sGToHa7Tri8v40ctgFYy00zA6ZVsxPDHgD9eEgQ2M49FPrIvbSXZ9tyHSf063Lfiek95AjnTmyU&#10;o9fFehrPocMA3/Tm8Sw+bcxjPx7EMY57BnibXF3H6ep5zMtBvOA+p36uqmfx6Ck2Z15Ff0zbPw/9&#10;z/6tKL7z++P3f+GPx8UXe1Ge6sS1C1fR3I2Qt/ei8RgFc/gVMEncn8mbTK5ARx1m+k6+2ulv6bTX&#10;/I5bU4RMNungvcb/XFAu+ewXfksg9fL6S3xxSJR4zcIPYpj1mfh6VYbNyH/somX4O9fnj7j44ifw&#10;q/jio0HqZmKZl38W+aoO78dl5EscmZV6v8rjd+/LCg+/Y6KygOwL9/qb/ct3b7IcP/huGbzbx8RX&#10;fDcIs07b62+ZdHz1LP/42WqNC73nxR/+I7G+uIz7/+AnvCP/Pv/D/8948Uf/rdg+fCOB+qv2WIas&#10;EpBmV159hm/Ag0MbedlX+eg1ARpuLMsR4PmMXcSFJZ39Ll0RC+z24TncRW5CbP+9R4D2KuGVfeOj&#10;74hzgju/OwnKWNwEUvbdv5e/U1Q2wL6/zPFnIjrpy++IdZZn+dr7V7T/nf1+RfO8hzLE116yr0kM&#10;yqmu5vHkV7DWf+8/iW86pVXH4w7l+BhHmJ2dYj1uzl7QaUew64DcBr7QWTJWiiuLJb6gB3gf9JyF&#10;a5CCH/dnsFF924N32FGI+49fXMV3mhx6+fdPwSf/wbEHMDWow4Qber4AkFI/LTnwCyLIwwzGITR4&#10;GDqCTcA5zlpY0sCUU+5zlpdYQgDcxi82HWyQqWnH5ZM+xdw+NguftScAda/aNranbFcEatr/IbZ3&#10;FTMHWt2D1cDBWXWU4UFMJR2uiYNcFufI/eIFOo2PgHbb6Rx/C67rvRGNLpgLYtebR2CaKuZgwdiO&#10;wV/1mMOkKRjBg7ymU7AEGOMY7ON/Mcdm0UeTOOfYzLn9xu4dV5u4BhN4AMARCuagkas9hvjnvROY&#10;7+gDRC+/fR+nj2a0A/y4pX0IWQ9s124sqHMdl6Ds49pJPCco2uHiVse1eA13t1n2Y1xbcd88yst9&#10;PNwsYg59XHGwAjPu6Ouu68y1UdJ4BW3Xoxb6igKXDsAhL30XKDkwgw5AD5AnAVEjA1vCjeShA4uN&#10;9XE0V260Po1FMUYfTamJ9RzcgvPI010HGt3pp0y+QroFdELGTil/CG0vkLU999Xgi8uTVGR1kWaB&#10;34gpHPijbS4lcyXKCqyhVKlfbdcejfEh0HJp4EjdJtfX58hV6yI2U/wsBucC+j3GwBrc+UgmGOGp&#10;G3M31QPsiPuvWYKHjKhcuuntahrukebSTVe/qSc8kXuwenpnH5/jALRGxH0HkRwLysDaJXbq66Kq&#10;JZ6r+DJHFoc0/LAEbsM9m1ggQ84QqkMcqedDbjOShw9ACJfSaYgNoj1h2BgrA9eKKMvkhatPMIYb&#10;ZN2ldIeYhH6gU3QbbtkuWkZ8YsJD3zXle2Wd3O9kAw9DMKx1iV3Cb3EgfRDfdeFliRC776+HKvjd&#10;fZwKgtROB/6I/aEfMNQSwEKUAc1chNxyZIZ+1BwUh6HFsIwhiltDT2vo9ZKXvNhARw+P6FC5+7RW&#10;S/q7QlbhyY6g9vrOWfz0j94dZjXROHhhX/OPdmsOc9YP7/oCupEfvEObodHMxILPp1GFp5Rh0ozm&#10;8uzhTvloks3+y0c3xzcJlsE991tmbiwPP3zedhwqgCcYsEy+8Mokj3YXB7nL9kKHbCe6ZDEYQ7H2&#10;Bser74W8uZTUGMgZgcZdwmsP6nIGHc3O/uvz3OvX5IvN8MY2PDHBkLP99LtD+th1thq8wRYoJzFe&#10;xIp4cVfOYYUxQTtm6w72gN+QdT5EqzUhBoUXzsClrW3i2GYbnBh92oKegvVOsJeuLtse2e5+LJwl&#10;bXwiHcCPxjPjDja1aXJb/qO3/ObS6ltkz8Fcl0musB8mKh38dp/JcWcTbw0n8TnqdxYnIVXa64kO&#10;Gf2um9DTH6GHaDLYVh5LT+gKo1wybZLUGZ6ZnFRf0B8TOJ6U6wBrLiGlTgcApHcTJtPq5Kl//Gxz&#10;8136etXkjYkUD3TJvdy4aIIzk7A8nCuqkBd9lz7ZuBNvefDrPp+F8D+/+34QPeXJX/382/Joz/JB&#10;73/5nHw3qeZ/ynadinJrJ6554FnbiS7EY9o126nlxqRm0ggRzOslut/ktzZ2xIkxTW7wsBdz4YRp&#10;xB211O+Gs8dRiALfSvgE2ZGFEj2E36B4fC32B8DjLDqTjQ6s1hDmvfucE9N46IKTXMzBeHJ5ngsA&#10;kXJbC/iib9W+YYboDfVJU/phwk4cqS4aj7nc3O5rwzKxDknkdR6eAphzqwx1Sto3X/IuE3iCcmij&#10;7ueBEzisruN0dHRF25xJLo3yhNpGEz/l6ebIb5t2QjCXtEraDeU6m3kHPnDp9pLYfbrBr4Jprvj9&#10;pruNY2TzITrd763wl/hmnnFymnvHKQN/+gd+6JBw+9t/78chGspJRW0q7kLcOTd9goDe3uIArpex&#10;uFvGnQcEYOhyPw8YhmmMXgOlxCgWMMA9NdwjYApRF6si7qp97hdVjXdxPDUIQ2l4PYVIsxuc7NRl&#10;XAKM4mBYQK2OvDi1U0DhNFeTLE7bE/A1CdrWrVZsrS8ECBow23E44aeVThYdh4ErgnBPSFlWKCZl&#10;1fC6Oz0vxHVPhRXSk5vowTiXlCpAMqpJ2+sYfWcNuYnovfoa4AZzCCQlfAHi+AaB5g1BcRsH56wR&#10;lWqtM1zzLEysm2hsduNtHHpjOIzWgIATJ7JeVvEBwrSh/WcYCjc5H02rePJkFfXxPK6WADmC6K3T&#10;a1cAmJqjc2oIzFORPKO+dQSfEMb2JkeaPLlwQvsnWI9qgSAA6jRgLsdwj7JbDMtz6N0EFN7nnlqP&#10;oBah2xKNNwCQh1N1MPgIZ4s+97sRHRy/Mx1VCEFoG4uyhG930NmEVk5xH28zb3qtoUQp9URz+vSE&#10;+lZVO+4voDcEe8G9LvOjCQAJHDSGfIjGtNyQFQPcRsjdPHXfJTBGwQQaGssSY1nBL6fSu3lhHZC1&#10;Klsx729jvuS3a/i2XURL8AzoX+JEnInnUdCH/6gwnaTKdjBgh9OYUC4A0rp2RJv5Zf44BnMP7ujF&#10;HYZmAVgc32EAuFZbrhI8DCinTfTYKGYofAPHgMMESLYXs2ggw3PA8cplD9ChHr1YHg1j44j+EjkF&#10;oL4y3lpMN1LVIZhwTTOgpYFOAsR9HWnO6RAoNUb0pLWMe0NxOjqFt6mhQyKo1RLQPQfGQns3DH1t&#10;s4oHx9T7sBurYhNrAWztNr59/zReQ5Y/6rRieaXXLWLT7cf5sosTH8Ut+ruFTxNA+5por2hvowu/&#10;vwsj3Ojdj1sMLJF8uPa+Rb/dOidBG/LVUjbQ9U5vQ4C2jzv66L4q6cCgaxOee3jKcrGI53ereIf2&#10;t262uf9cD71uHbfj5BS9RB8cAd5O0H1tAfV4hD3dizuc/HgaBC6AWQ0/OpbH3dO+Z7SjGuHI4bfb&#10;Ubgk042sBxjw9+H1c2RzDL1M5Do7to0sOUrjCI52S7ldT5xtB1m434EE991wwpWgxkQstyI/BB60&#10;GdEB6DqLATCAbXuG03g22sfHvN8tm9CE9su66SqeTLhv1jzMqAOYDrADM2i4Wq3inML6Q4w3944J&#10;8kwc5+lJ2zLuqQc0QJ0bw8fru3pMoesMsOHecEs85XiGvSWQaw2xy/S1cY19UsbR0QX6dA/A1kfH&#10;e8jkJQ7zddr91L7Rzt8L8SvktJLW9MO+iV0EDZiUuKC9A4C2wMEjtrUrRzzrEjPBihuxVhB6N6WN&#10;sxuCO8AqAWGz0zlsguyycHggSG4fFdiURvSxcffbrTjvlHEMz2/pH9YgJtgjN95dYr/6tHMManw8&#10;7wDeaBBtXEAX3HomV93rcAIY/JqzH66RgbKXATrdjS46emNCrvsg/p172BsNZfUo+gSjI2zhh8jN&#10;H7xXi9e/90vxRx5+JhYPv4A+GcBt4yPqfO/nruMr78zj6x9cx6997CELjXj+JOIfv7eMT746i2+u&#10;lvFtgMcNOpRxFzqQ8sA77Er5cbtNRCNBur7TmQOIXKo9TcwEj7LkZ1xWAifBVi63RFc8PTgIvPdL&#10;6liNACRPedbDWFaxW44AjgQj1GWZlg2L87sg4lY5/sYdYPc8Gvcw3pTrbCVxtkA728Vnk0R8TBDj&#10;B61+NojPJvZ0A/ZHwOh122z51uNvCQZ5z58pw3fL9XlI+a3fcDnZt+w75fguQLSwbJP38Eqw6Tsv&#10;AevLn2L8u39/zF/7TDz4yb/78krE23/9h+P2939fLD73+QTJlpXl85C0zD8+W4Yvb7E91iG97YN9&#10;ssqcYeYH9M8y/LMM+2iSMAGj318+Z78Fd4JnrwtaBebZ73yY4njBhqwjr/mRD9Zln6Vl0oHnnBXo&#10;497Ox+Rp/vn+so1iRH8nhj989saX17O/vGfgx0seyDd56PP23U3if+nd34xf+em/HY8e/wq2CH9l&#10;QoEC9INDgG8XW2Lg0cJfC6xHEKDEJ2P50VnsoeVX6Ce+d4h+CVJdJuZm1c6E2vTVBwJlAOg/fPw0&#10;vphrIQ9/P9vvxV94/QE2pQXAFbR2wo2bXSLlrAeX/NgRkwjAOTrBb7wZi2uLHIEWm7lsqZ2dxmfS&#10;oDqYxCB+5UAPmMhAyb025dUOA2ZQ1dFWuuXIDhvZw5c86BIsEpjjI7YGWfUqOi6hIaBrHHfjYbcV&#10;xXgTNzBqQBtK7JmHB4CYcnbSvtdCv7sxw3856u3G7cViFM+pl7gzBtBsgvqavFqCBxcGsUuAPJ9X&#10;42W45ckAhq0wAPQgdti1zgn+6F7E9BEBBvRz5vqdM/Zb9JO+u0F9rdUG9ukzwCrwp0N9k6tZ3NCX&#10;JoK0whbfHe9i0CbYqhY56DTfrmK8vUcQTt964FMi0Bv6vSQK69fWBAlbfF47T/hUcJr7Jv4UHpyt&#10;ooPR2JngG5n0Acvik0yINPFfDfBygWJ42uN+Bi2RoTZEb2KrM4iDEcV6HR6oVMfnl8UcvAc+AQM3&#10;L8DS+wv4BL6AdwYwG3zzlnaJuWvoYd2pg/CwREbhevJzPrM8uABtSmROuXZpIU4GF0usMh+jlzX4&#10;V4vLEhrS3B64tcQ/2X9nD1/yWrrPsYPX4MpltxevUebmCD9BHS41KnD2bgfhouM86RH34QwMOM9n&#10;A1CXUa7C/ZOdWePG3+uqkbyvcbP7ynm3g/buS+U+cQ6CFtsJ9hsaETe4r9weuQQpxxHyYGKuA06o&#10;8OXuh5R7tiGbx9Rl4tREogrofy5DbKIrBvcdDGWHepb0uwGW8YRMDzBwZdAULOHZWe6DiNvmGRO+&#10;zq4ES1OcWH6FExBf9ChHnAaXA5cKvl4iu/TR5SvcR7WHQROtED4890Ky79RbIyA11nN1hrMqTXKY&#10;gHS1TdH1tHv9u+oHFkbG3IfPZICHg5kgd+k0DILIxIjQcAFG+wgcNqIPC+TcHW+aoxXx5pY4yUGA&#10;AzZzyxsED9qDg6aLeDozRtFgHGhkEGZgng3VsmL8taH+o7nxuskwZ/U0EbBMxPmOw3L5vDgxT2/k&#10;xdf0A/Yk8az3UoTyYlUe7KJfcIaeA7EmGkppw3/Wyse0ZxZka2yDfa8Twzoz0pjNA/5stwc21NDD&#10;BnYlJ5Lop5FV959s1PtgK8sDSzswQHdRo0Mt9HdN212JZJuMe5Cy7DrfMjZcmdgDB7kXdS6hx+lN&#10;wZFzYyt4sIBGebgAvBTfrbC3zpL0oEM6FvvzIgbHzRjCM7c2WqGspas1jkt0u3GIn/l8Bv6t1YlL&#10;P9PNCSGzZ5QxuUFf0GvuKWmvPjBnElE0ViIH3pUTcYn7dxvzmbw8bu1i6M20o7kgnuD1DJ7fzfkO&#10;L4rTw8GHJ+iTe1/WiF1Mxs3VBQjvqimxu4eHJG948ZHfkA9oA7kPPNH/GJSasJFuUFVaKLMm3l2a&#10;fLjNh/3dMuSw/KcMX3mR/1UZ9YYveY1+ptvybh/gz75yOXlIqJC+278s3veXn3/7Cy9/EzT4le9e&#10;8l/lJhNyNALR4/MhjiKQzkSbcbWnc+szfabJ5yZ6YuyWKk5hHkqQe4Y7sw07twX3zvCJE+TFgS79&#10;7Bp766RfxQHzJ5wkthSL72OKrh0OeKF9+Fq3GTAp7GEyDt7tiGMb+PqmncJ+N7BxJs085bxuEIdS&#10;1gyYqFdaOwEqW+v/0B8q8cGEtPZD+UAnYKS/qZPu97Z1cg0YxdjLeFnd4wlTHzkJS0hi7KAPNqzo&#10;0q5SfUO+aBrPoPP0rYlSeZ/5B+dHHEGrvrpJY/J5bPSrPdfltYex7MbY7rsxcest9ndO2/ZxhM/t&#10;DhvEdoOYRpc2YkHgUwVfnPL7g3/iBw4Jt59/5++gbARIC4ypGksDBfUnGM2TcobRnEZ/uowugUeb&#10;wKAFIHApQQV4yQMOMDw7hye7KFzRQw40ZDOC5EUmIZw6r2FReNx3YKWgaMhBz7nuurFGGSHVuhe7&#10;To/gQfBBME+DnZXScJabzG24r9ciT9N0lpAcdppilgXD3MjQZX5rHK+byy7Q9+WszJlh7g22I9LX&#10;UZmlXWHUTFq4AajEFzC1IY4ne0YPBiAgbr75Bkw9QYh2CKWbo3axGF+HkVczBMhAGbaYNFyh9BWC&#10;4zIMA+fmoIirzi4+XZbxGEH+iPqeUOAJAn0KDT6GzF+BgZ9izK5wjDMMS5/6BjCuB51cfuneSa/h&#10;gE4JnucYoikAZk2wCTbDMCIpCJXrq/vQ6tiEpMEs1woBDGWjTYBMBFowrVIgadvOIDqAqBYS6Mar&#10;24U8mvJ7ER2A7OVZPXq0e1KhEOu7aE7vopijfU2i9Z7lcK/gCXrJcpcf5nHcOEs3QCyhV45/dJ2G&#10;3oqFUywxnv5Xc3NhHqr3gbbt8zQQ9cZcceM7/DIBhvFeExDU6IsnHa5XAOIdwB16ODNvMyL4BfQ5&#10;C03L5yEftTa8gm4qoCMLOqo9jsGIVmU0MaWzdM89N6B3yj/wA4e5jAa0fwMQ3Oit4p1tFdOn65wZ&#10;hU+PEj4L0t+EV+e05xm8vdUhUqaTBXJfCCzRGBmfgzwqdCI3L+V+zaQJ1+/t47BOOtFFfup9jBXt&#10;dcm02fYELXTDRO8A/cg9bnj3RFj74dj9Lfo4u6NADSVykCfEYDV1Ji4fPurhjADw7y478XDWis8P&#10;t/G0DaC8BbzOV3HX6hLAl9GPRZzw/Bmg6B34/gJjsakcWaA9vDvT1JOIoUp8jC7d7B4ADjB0xRj+&#10;FARbBD8CIj3FzhTZBl1EpwH8boqsoyvLRQyQtRb0mRPEbMdTgEUVbXT13AQdVHckwaXIZacTi7LA&#10;wI/DBYGNc0/gxOAB3jYA7waovGmiI8HHOjBtMUPmz2mrMwHECY7MtChrxzMTbFVTgwkNKwItDecE&#10;2dvnqCiGl6AuR0Vo356+LBd6lOkh2HdpsjYeB7PraGB1IoJaDKxDO3ITJCRvhObaMut3JltxRwC0&#10;uQJouuzGmRMFOoAuNQhUv4Be9C4TzK9d3gzdd6fo45DGOYyEfli6H2vYpA52zRPRpgTDm9oZYGoW&#10;O0D5ftWOthFFQaTiEKBDmjzrTDvBpEFhg6CqhvM0yNw159xGm+EJjT4sBeaZMwg0bg5i7vJOaIyk&#10;If/Y3TYBzUk7ByLcOXd31sRmECw2enHc4HoHm0pDPY15PbqFJjfY93OCsRb6X+LIkAUCLpwB7YFf&#10;yOduCVg8O4DzJp7MQLXWnuRJrRkZoCSOJFmls0m26Kx7AR078uVeQoDBJYHcZu5MZJ6tnsXuZoud&#10;W2Nbj6M8gz/YqbL//dHtf28M33o73vrdfyKuV/9pNBb/dSxc97obo1yzGMym2M1lDD7biMWkjNUV&#10;tvTJO/H8N/5vcfW1H4/qaz8Vu2fIcON5dD3Z7+anY/pr/yCKb/5fYvfovbjX+Cq8+MPUexAFhMD/&#10;6S/vOnVsASKYvFCMDj9yq+80Q/zgxG79CbGFlxLQr/k+Iyh/9v5tFMtb/OJZLD99Eh99+HPx9PZ3&#10;x2wCAPrkm+jwRZzgU5xRYVlUl6AtXTVi3ML2dFwK3Me+ch2SH+rmZXsSs1FpJo6wI4LFlHvbxk/K&#10;n+6C5hi/5HMWb3JLW5bi72+8UqQszzr86WUZ/pmoxozkUldMgljqEP/wZ53EGflHdWn3fNC25i18&#10;9h5B3d13/56YfPf3xOt/60f8Jf/e+Bv/A9e/J6af/2K20TaI5eynbYA8qZP5zv1pppBZTNcBIPvd&#10;imybMmehfuY3fsq6EdFsj2W/bHaW46w2+et1TOChT1zzOR47fP7WF95492O2j4qc/WaBuWeqz3Pv&#10;S/eVN5pQ8/lsJ/fmZb7bRsQm6WyV+eJLVsU/kjOb4jU/5GdnrdTi0/d+Lh79878Ss9td3MywayZv&#10;8XtW4omQa14G6+0htrjcxEMxGbbVJR9LWlAZ3ArUIfAEwbjBt2IyAnMRc/TVgdENdvLHn3wS3/U7&#10;km2/2GnFf/6dD+KI8n+Xs2D6Dl7pa9Fl7veE98IGA5g9Mbr/Elx7qnIJEfLgAwCB+2kaSJhUNzGj&#10;gc5ZLEb4YEAPMdit6RPMkXcJxvmpdelo+nEms90TtawfR3c2z8G+De1c8Opj5+unZdSG92LQOuG+&#10;GcEJPpz6qTnexo7eeRgYdYlF5wtP31/Ftw+wEQSd9fk8OtC52cWyn6B78u5qi1nTv9EH/JIDqs8J&#10;apYTcDJ9cfTdE84cvHVAsw0NHQg96q7jzeYuHqPUdfy2yZMmvtJZiEAGaE07ysvoHrXh5TSmdZNn&#10;+Ie9BwwN4qTlKMo4277W7oJhdg4OemgA/tIZIDVHpMC+e7BUrXaJXA2QgQfI5zWf1+Est9kCOzuD&#10;hviJ1wlixxiKdbsZn3NaGQpTGYjx2vThNbRaImNLFYG+i6bcz7YNtnEZl4kyT7LvEA+8BQ8Lg378&#10;wtERMjvaxVOKAEFlwqZHux3UNCDu0P+6s4uRt6qqojrpI5vgFy4QkYCbiC8qfJtR++o4bUwPY6Nc&#10;0FrwH0EQ9NqhaLXmOlczrDftWM/wm5spUn0/t7bJk7aRbV2W+wYaCO5qa2SkHufQvHNpQuBg1ydg&#10;l2qOrILnz7EnDvC7PxDu99B39QBFdzY5pYAftrknUnEbMUImbV+3hs/dd/B/+GBkst7tRwFmn87B&#10;OuiJeyB6WmgPXDJz1gh1N20XcrDWxzcGvIhz2vwAniPYQh1WUQEA1yZrXNFCLFbH2OSsP9skTdAb&#10;E6ppE2hTCzzjXtraGdQjZVI++LvbCblaxUPZtJMO7ECWtKEtBNw9Q01CuorCwdbNDKzidinIsHx0&#10;DzltpCe2pr/AxjbQl86JAbLJdmwLMQzSEFt8+h6MUvbBeWAKDyZxxourLJxZ5bLIyskXFJirenh2&#10;6cgEccHAeubIBjrlYKG+xHaKh0EJaTP9nsY6DSzftQ9e4v0wyM+9fNF+hrEAsufm67mvlAbWxAv1&#10;1onpPIFY58H/WXCe1khMoPU1lVQQzxQF+AuMpCHyAAMPdzrYZnAit4vvMYXwF3lvQT/pQotKZGtV&#10;cA8vS/SQFUIP6Cct4R0yckL73GN4hJ1zQoHQlKZBq3oG9Jp022XyUMYZ68AlyrJA2p3feIdPzoDE&#10;CNBMaCB/tGXGY7RJHBbohQ6VUsCz0Bbmz8fEsdjBDXLcBGO2zzrRv6T90PGUe12aejWuE6M04xr+&#10;Toy5XqAHYP+s+6iMk5NmbhEwAY7d0BdXKG2QITQQO0rMpx6aFYaEJmhbtH0B4XYl7TJpYZKW6y6N&#10;3EtQB/Pny1g4iATo8vTkAfbNmakF9IMqL5O1dFfn4P+8OxiIstNFBYKyKSpFhPtMpdGd9PeEoZCO&#10;uvjp8Ocz+cgBH/CQZeeyYz5kHQo/HZDWKSc+rKz4gZgtS1Mkvc6fMyI9XCfL4Lo/8+nlyy/Qzpu5&#10;kPzjX5PuDeTTup3V6exM/aOHL5joUo7cz8xuekiGeyNu2s7oauRy0A26NaJvG67vkadDAh1b5dT6&#10;6SZm+GknKUmE2gRt5Jp7mklzZ4GJTcS8W3yXU5PdGgeh5B5iRyc0UFfdfA1y22p30DP8L21vgixN&#10;WKmj0i6xFO3fARC1C55ubALcuFFbZAyafeZag2ecgOGgyBrBdzuLTADSrjzNlPtMtFEMpOY7ZWyN&#10;GXmpBHuTdtCsVfKuTBAvF6f0b9AGO/AaUxf2U3up0pr2c9adWJmnD7RARk38KS9OTMpDUpBjs5HO&#10;rDO5l8k1fpvzPqrQB+KPFTTaoKCy12X9P/D9P3hIuP3Co1/MDLEb1RcmPbhBY5Ybg+Pwuv1+dE9a&#10;0T6SqBDTinHmM+5dLbgfh9SAgQ0Zg9I5YlMAHNo4ZjP6Dh3e4UynMxpwg8BgOAxOjqnoiDpaEAL6&#10;Z6VnOJHP4FPO3DTc0Q4z6UQnVxiA8d0m7m72MZ5DEOo+hQme1uhJR8CmdFhm3XcEt/f3VXw3Vb+O&#10;lyxfg6gYlRLEX0OJCbdpi0kBOgLT9gjLzkQJkuxMtTVOYEO/zAjP6dcNgvopwfvz9TY3I3/hklNA&#10;SYnjz1ER2FTyvBvqdmDsAFRuf3bQYLu4idbsSQyms6jNnblEXcgCNgPjyE149iXIIY3zgGDekWOj&#10;qLrAEUMCQCvKo5h3h7HqKkSjOMzDRSy1thjQ1sL9o1aIBwpjNph+ut+cUyRfnbzpiFcfWu+ha492&#10;OyV+Q8DqHmKOpA+ocjBYx7fvlnFKsH3tnPA59MVBt92rzVMQcWI9AFS3i5EDgPSHvGPo+r0yN4Dt&#10;w6teC8BUtuIWXnpU9RBet/s47YGQCfmBb2aZe9x/hqK5+ewV37dLABeK5SjyPWTggeBAA6NhETgh&#10;L0DkOEHGCmjsTEZlzgDQTZg1JgfggEI0UCSAzQ4Q4/4Gh8XZKqXgiGe5JxPFKBImIx4hT0/GOH6T&#10;RIDWe/Bt0Ik4hSZHeMoRwf0IUDjx9B1nWyE7JhIaXbjmqDBGxJlq7oN46lRcdKC5aWH8+rE+hXfF&#10;fRQfs0N/7+Q0gQK9UODTYZqXFzw6knlK+xoedsG9TvnFHnIvfNLKOhMAmrgfYQvv0YL+5Ukj3B+v&#10;T2TcQ/40vCPQksfeHy0xNDRtSUDlKK17TNRq8HaJgRHg0wcT5I5M1lt9nCwd5ve1m6Nub6K9Aqim&#10;ZMoH+KcudqHr0SB2/dPYIhdARfqOPGLg6vVulEPkt+jEtNemz4D5iRtV1vLUKoP3rQDTdlPnHL13&#10;v5x7U0o52oVr5Wsmrumza/ble8U1ned4VcR0PY43kPOc+UBfW8iaIzf29QowMVhXmRSv4EUdY3it&#10;AcagwuZYITOOUIg0xWJzjLnp/6aADiILjPMkpAScEO2lc8gTi3QEABaT/CU0dcc/R/JM7jWR/Vrj&#10;QWwBXM7GcI+8t+8B3EHuyrMzoIhoQBDLKFwiM1vhfOb0ZxP9ZRGfKbE/bXhPv5/xGkOvOax2YMJR&#10;nDHtcAnxJSBtj0zvNy5fPczUuAQIF91OTOBjiXw0AK3OEN2gSy/AVospNhd72MVgt5R5+lPh5DYE&#10;lMdlh2vreMKzLtG6QO+W6PYG59RDR32dIFcPEaBj7JAz7Spk6Cn0PLmDf8fYDeT8PiT9AnbksXYN&#10;2q1BAGuA3JJn3oLfxggV5awB2VVL4Aj9AdROcx/Aiw60vUXWd4BUR93uo/fti1acwCRn+TkCvl/I&#10;ow4i1uB3njlHXunPkKD46PIyPve5iIdfGMYXjp5Ay6/FafVpvP+8jb2/wbZBC4LO2eytOAP8j7Fv&#10;s0cfxgfP3o1Pf/7L8cmLOTyex5YAYjh0ZtmHfO7gLKfowSPYdhZDbOn29I9G/xh7IlqAP3Q3gaIj&#10;tIq/CTR9tmrqXw2bUqft9fn/HLWv/8uYX/2dqJ49j9mLr0f59KPofPz3CeJ+Lqqn/0q8+MY/iv6H&#10;Pxv7+c/G5rd+PJ6+8w9i/OQfRu3RT8Xq00+g2x+I+/cPSyBQxQTdLu2qTWZUjF+5fYzcOTWjn0kH&#10;2JvgkFszQZQfePHTIQ7xO7/ni+6It/xRsKkpyz+f55q/2a9X92e//eg17/cLZfg5TRT3m+TK+r3G&#10;53z0d5QlePWaaoZo5BfjGkThUB7vk899MZ7/4T8Sn/mR/5YLh7/Xf+xHYv7GZ+L2S78ny9eeWKZF&#10;CJCyb7xchmYbLAozwRfuhU+SD1OSSTnwaN7rPWL47CN0w8RlO3BbSS/b5X0+K2BHxTMxmX3jPdGU&#10;b5SHKqU8SMPs/yu6aAN4FpybvxFvZN/TFvFmORbjbyaK8jP32tal5by8x5f3GxDnZ754n2AzL/Cs&#10;W0dUz/5P8f7/95/Hk2++G8vxXcwSKwhNDabAQIDCXHOIIOUWFW6YgW1ZOPeXAnMPFWxvDdtSQuSG&#10;wZZC3tUPAKIRvga44+8/fxHf49Kkl3+/CMj+s597LWdhzPetuCaIvcKn3m5WmWRzKaSzVXgUbAMm&#10;oD3AKGjlACMBGWWsINocmz+ktSbpPejHpIyBhIObDrb4N4PgS5hUoZvHYMC1wSZE71OmwWAfPfcQ&#10;IGegHaP/LwxACCJm2MZzbHQMfx8lj6nnltKKHCmfYvPqRTfunzfijvI9xMB9bzJRtV/GPWeBYduc&#10;BVM5lZUAtQZeSHA9nyKPReIlTzK9ow3zOXh0MwOfiEvwIYOzeJ1+jAkWny0OAf66uY4bbOw5jO7g&#10;W1y6lbOo+T6lvPa+jN739OPsHBv5bIaOYg+x0Q5QX8zacQ0wmm8X8BC7Cw124GznC7ZmcBP7ON/h&#10;ryH4GloWE3japE9t7NgJfQGT9VYuK8UmioMdyIbX5+1tXFP+hvovaJP7dIFIsIkwFloiKgT9yAnB&#10;unssK1uNLbIDPnFPtQL82TRRVDuL+S1+GxmZo6AL8NKixOfCf0QjZ7ypX25b4NLSO/h8u3GpDnw9&#10;BccS8KsruzV4BX4YIG5pgytdi64Hpe1jsvWk7RZtw78g224i7wERdTdwpzxnAZmjXavcLVPJLuYc&#10;RwPf7Ol6DoKZ3FCHxOu9nnzqUh7fJ6vYTJQJXmJpcMxm183EuQmZmpMKMECE+mAVZBgaduGfSemS&#10;2OV12neMjx12+7lCpjV3lQT61CmJo8DB9L1HawycYWGeEu5Y3HFvH+fIRBcZEBuXfDf5us/psfMo&#10;nHFHXYklwWzO3F9DfwQtlioUuCEnJCBzBotmEPRbztx0dimRTvpaDY02ygMbPMTIiRTAkuh0Nrnn&#10;ouN67qpBceAn2iS+JNgeoXeGujQ9/bszWzQpG+IFRcTBOQfj3f/6HnIyR6bGzn7vtfIgpwm/719r&#10;xoUxzrLEzxPmwvMlPrNYge/gdUXDjL9a4GljtzV8rTWQHZzUGl6LVQjHEz/TEgr0d3QDh+fKGv8y&#10;EFdfKM/AW5xODTYbDUGe+LbTLqLPLodt8j1jDp5xGw19hPlmZ/ZmHfzje/oE+lWHJsZ6DiTTe2gu&#10;xoT28LGBnh8SBvgF944khm60vgQW7hBv3vGEyQb1vxON3kU03ScdghsHibdzKSpSW3OFGPrC/ymj&#10;+rkSnXNvRuWWrmEnd2kf3dLylPa6DZE+wnjJZJ99WksbYzRkpQluPce+d2nDBuYdbCr1Qx8xjUlT&#10;ZxB7Uuh47KxLyoJHBba0tZ1F65abXL2DvLj81W2Nasur2D+ZRvOW13qGj6CHp9ih/lG00Se3E/KU&#10;0pWxBTx2KfOWMlbwfU1/UAn6I5/4WZnne9/P1M1jVHfQq4qYT56blNlpm48j3sSOXSBwjQ56SP/F&#10;6nMIZnxseQp5bqdE+XpAiabvFK9kAlWm4tiVQZ20SxH9TznJF/d4GyXwjWf8B946MzKTVl6mMJNI&#10;cISiDskl/3zOP/19Li3lZk/pd5DTZbjGd4qrTaA52SbjjnwgP1s3/MH+1OGfKxH5xx+yrjwQgHaJ&#10;mzyUTT9jnKfM+/yeWPwIPcs97hAgTUhLeeFnPqZ8mljy1FCBju1r03bCMd65jzLcn0x7B7Qgzqnn&#10;5BFzQ57cu8SvbImR+71GDABPHjBgbqGFLDfrxDzEKbk/HnVtkRekBbmiLi4Y4+5NJmGTXLbvQSGH&#10;U0/VZfnFiwY4GOPs6vyP3zydu2FCTVrzXRLL51d7wCXNaSs/ZSfdzsDQ1pNMTUw7Ad6cucvwC+JE&#10;5dyBhRrtd+KWW0ekvpmMlAfUW2vxWw8etEEmjSE1O3ABnzPRRpvoWxtb62w5D4Xc4DOR7LS/2mLr&#10;+P5XS0r/7r/4hVxC5KaJOvwVxkYmuj1V0ejiKLsxosLFdhOTecQIgDEliJzON1Fh4B1wcoPN3A8A&#10;i1vjMxIXuPZY6DxRgDUGyvlgOs8tDtHsJn2BIAVBHs4CCphJ9bQaDZ4bbtb6TQJxrrebydjYjWJL&#10;kLEZQYRNK3oaNp5zWjCqxjsAA2Goyj5CcRIP7g2i/cYgVid9nCX10T5P1WjiWMdI3hinm1NZHYp3&#10;43IEOmeP0d494ESU7kjfU5j7fLaJx7w+wgpDquhTb62NI3W/OpzTERw60qBdNOL8uJFZ5acYkieL&#10;fXRntXg9M4zNuEPA8vAdSKQQpOLxuYdBcoSvjfAWAxwQzxoErHFyCySk0UdQENYGNF85CiSHEHoD&#10;T+nrgQaOgDiY6eyzc6tzOjCB+rnJm8Y6XmCkqzltpE26qzH3CLQ8wvYGQ3ZL0Hl1Qz8pTKBcTYuY&#10;oKy3tKEy0UG9HpawxQt5no7Hd7fbmG0sfdkCcPF+2+rCT0CJySGCwYajEXYWI+Qo95rGO/Nwu6Hj&#10;XNvgVGuOTnQuCGrdo4/ymsBmaLHA6Bj4ODunRjvz6GKIstkPYg4wq60IGmi3I65uKpqZdhVSULmd&#10;EMCilBjbPVGMpxT6Z+JLICFvDUb3KJhLJDYgC7PWbr57qlMaDqPb70Xn5AAQlnfLWM6W0HoVbRSq&#10;LKFHa4ExoX/QZ9cuo1/rxRmy6khkjgagGI7CIPDR2S1iuVkmXesz9EBwjOdOAO32y3gKj9n+LkfM&#10;zlqxRJZK2rFvO5Jlhh8qUu8KgngS0NsnRRxduISvHp9Bjn735XFc378fv1lsYoC3uQcAbB5jMLDm&#10;L6b7uNusY4IxHgPi5jh1l4U60lfr7OIhhm7A/WUbh4oqvKBdnqrqpq8L+PMyX5RLiZvQ+9QoFv5o&#10;2M8BZKeehtrHqE2ho0RGxt0jrIAP1/y+udslzB2hUgYa99G7i2EzTujbBbR9hiGYEPdcaVvoa4FO&#10;rmgbuCqnQ5uUH0Ov9XR+CHBO2oFZyuU2M9ozvd3Gzd02Fndrnq/FC4DfHY69pz4AKHTcOjadjADM&#10;EWmXxHS0ULBHRzVBrir478i9szoyaaFH8nc9Iv9D6hwJWWJvnI3nviRdeN0fPIjXAeqr/WGmQAXq&#10;GRNEPPmUdiyA+FXFexUTeDACPSxvqjij3SuCu2u04yltM0FWx7ZsKc8j8XWQ5zgKT3PyBOPueT1O&#10;qfQ7uXaDbVnMZnGCV2wOTuKE9m6QneXC/c1ocL+Iz+t8W4fA7QGyOIQn19znaPrpSQcg248Sop9h&#10;L+9ddON1bFb9iP7A5Dk+YIlTviKYc6mCtte4ulMt4wFOaTxo5nIpA2M0IDcHv5ujywRa7nPQrXfi&#10;hPrGlOHm5N91RPCJXTShPTURNamih31z5orL9lttCICdEEx5cMSaoOapAzZEW+cEaTrdLvqlLO8J&#10;BtYEkmfQajlox131MF602/GsdhnPxrfx6e0ncYOtevFNbfsj9LyRM4brvTfjEbJw+i56M72LX+I1&#10;f/zrUUH8O+4fUeYNgn7z4RRbfxyVe+vdfRTl8Dwu7uNfHvybcXapEGE5NSvIgrMaDPoFqQns0SHp&#10;trpGx6dV/NpsFx/8+C/F46/fEkR+ENXHR/HhR/N49I1x/NavPI7J43G8ePwwph99I745vokPfu1Z&#10;/NZHNzEdXcdsVMYdz5+CHi4ffgn7P6eep6hWH10isLx9P0bfRK9/w70R3yUIwXbvpvDmLHXKxJCY&#10;TTwjUPc8GMGDTpevCfIEI1zOZJSxJyxRzPMG4zTFX5nv4FsMuiwTq53lZqLLgvjLQQNe5iIxRbl5&#10;Lup+SHpRIORPEOTv1iOu9dm8xq3Wb53EvgdM4Hf+pm++HY//7e+Pz/13f/Vwgb+HP/F3Y9MbxM33&#10;/sH8njiRdwMMn7V822ob8zt1yCv/vHboPPd4v23ja97z8r7EbPyOyh1oyHdBaQJavvuzv+dz/OM1&#10;v+veX/1Znpd1e/xvjiL/0idYgETn2ZQj3hGfTAJKjAVftFUCQslg/2y+dPJeHwfG5I9+94CRzd08&#10;drMXAL5P4jeuP4oP/vI/iL/160+jIghar9c5G8S/HOXnHUhoDE47DWSxqxj3BjbKfWSVo5oZRyoB&#10;LUSbxuzBOTWw1cbZ5jCxwI78jZtR/D6Hml/+/Ua3HX/28+exvVnjezFmWIbm2iVz4C++G/i5VBKT&#10;FBXBXAYoGBX1X8Ps4IWbjQvzpJNLpUySuCn81tlWEk1UXLTw5wZShs4Gx/hGbFgTO+VsmDGtLhGC&#10;Vn2VmGiGHX5OM3tAhZ3loAQ1bF1ncBHftpugXxvw3D5+BfvlwKOzhB2kkAdN7J2DyoP2MnpIdh8h&#10;yNFzgg4gKPKNV8NuXYG/tusO/q4VA5fqVtfxgkorZ+EJyKF6k3bUWhW2Fj8wr8ds5cbl2FeUp7HA&#10;XigM5VkG3mvaX+9QY497XDFCPavRMtYb972Zh9u4OIVounKJF/5isCaIwCesm7G5nkVBebvGFBoe&#10;E8iCjJuL2IMD5aiKfYqNvoftfAj9f3GMLGD/TNooUCYsTHw2sWMdcNxhn2DojN9+tjDgWcTn6cuY&#10;wE+d66IENWdvGVB7Ug/8KaGxg45i0+VuCfYeg6sJrmjXHjp5UBlcS91yRt9uQ3u10fCpqGaZ9IsN&#10;OPPmjuB5lD7aZblNFNFcqfrd2M0Sc7XKbnTwMUPa6WSAOsKDVIEH8bXQfWk7ecAZWB20qFQ34bUr&#10;YYAfiZUPM7/ESvgp6Uj7y4lJVNoPfTsYzwa6Mao24X7VRa3KhF6AfU0sujS7RsPKtoOszsSH351+&#10;DDx5BJloHPdiPMdygleB4KkbJp01IG5UnolSNdwYrLnCh4BR6Y+zny7gSQcj4JJMVz40wUA36KY0&#10;GIAR28MWOE6fCR/gwRk63gIDeWityTO6mnzdEhB3NYD8JuH3Zm4IDmvSutuP491h8HJuYhC6+p+z&#10;5wyN0tDRlTw9Fjp4Gnwm8KGdCUSNV135huYNjB2e/mA/V92YXa2RkwX6dkSM0Eef0SmcUg3Z7jjD&#10;T8xA8R4OYuy5Rr+m9LuPTfCkzS3vbrnhCoyAH7cm9TTSyKSH+OUhY3w3UZDBN9fTJnMtA3BfWk0d&#10;A3TIe/nu1TSg0h2ZaiAzmdyFPpbhQCsPJQaEnS/pZkKCe6kAacbvIV9glqV845nc5w1b4sQNIG7O&#10;NJbN25LfB2U0Hvbi3n4a66sZ2Iq6TIRi5xy87GMr9mNsuU4HnL7VPkJEq3ZmcM5Ksnzk2H00XfKm&#10;O4F73FdGHTxdb/aiIK7d7KvE7nbBWYy5bZC8r7WRL9rGM3vsfoXTcsanG+an4X3p83bE9CY41zxn&#10;MkY6Dej4CTyYYhw+oXOeSEtIQHzvbD1ox7PuB1YSv3SRy9b9drSG4EwC0iaxTzF21RAYW/5gpw8u&#10;icq0x+ic+9K5z2D9lJiH+NfMkHq/RuacyVQTJEDbnOFFvO28qRWy4yD5HGW43raR+TJW2JFKmRBP&#10;m3Cz21gbbVWKA0QTz9tP26Bt1g5lN33PdignPOd3/uSBOnB492VhfEDnfJe8FqxO+EzGddyo2rhM&#10;1cRRPpMvr1OHEodMGYdBkvzzTZ6KzfycbedD7lEIjdSpPE2Va84YM7FsLOMz2Rz+QbOybvGN/nGH&#10;Xb9EXi6wISbcFnRSHJ37P+rnTQwlMQioUHKajowT32JT3ELGvc5cLm6uYWUARVxfc9UPNs9JSjLe&#10;vVC1TS6hd9ZwRcyzIt6p+OLklornbHsbXdkQ410hWzP6BOsTn7oPm3mizRY/oF2RdvymyPqP+D8T&#10;2LwOSVPpYv/pq4TiiTwxVp3xv7wGPwSeXHPVkUtbc3kwbXAa6XqywBzPozKHhR7vTEHhPwReznr+&#10;7VOesaMYgTV1r6FFhY65FYOnpBZFRfwdmWsZ8jJJnfJ8sCZcwKVrN7nmdket3/MnDwm3n/y7Pxzr&#10;50joFQSHcBsI5GNOQ2x2lgS/85jNF7EdL2igwAxDR7DrFupu2piFc68Z+5x6Bx95MkatZtxwbTmh&#10;g3c4MMCTBlJD5HRHzZb91zEUdM691na7gmsYMgKvEzp1j6L3dOQThGbungcE1juMe2aWIbJT2Su4&#10;Y9J0QdvdW+HEREW3EZ8QuD6eEJyMEByc1JKGvcBY3C7X0cJ4u59Sd4gQUv6G6AnIFMMeqtBxtBOh&#10;gRkmEBVs1yqfU0kPIRsAuAYY0O7RcQwftuP4xFPAdtDICfpFTAmIx2ovIK9Jv8woywsPaXATVNfJ&#10;71CgvbPDEY3lmHedFebN6f5RXkbkstpJ1HBCWshUYRNPCLEK2yz7scOhK2QpuTj/WusEIeBd548E&#10;pT7QlzqgYFvrUTfKgrMcmrntnMT8eBBLga6ge+m4aBehayFULs3t4ihWBJ5VzF+gRcsVjh+hBoBs&#10;XEYI/44Am526s2qW0VngSLaTeDafxXY0jdocwIdzdHPGfbONorRoD4oFn9x3yz1lmlvAOcp24sii&#10;y1iLNc9gxgH/e4A4bE6ZaQB0HA03QL/h3ZGwNXVvQS1pfJCXjcoOLU94xkMYHKV3RFJF5f9MDq24&#10;T7l2NN3p2qcgrg5y4maRHS0xzwrW71CSEWD2Gj6ZaJ3eIMO0w4y4o0ZL5M5lNvOpiU4MIQp5iqPZ&#10;ACImlOFSMS2BByLgz3JU4RqHsQDYOhpeW1bQGqAHt88wZi4F28IHge1TyrqroJXJF9rtQR+H5TI8&#10;Z2ab645arI6QM4zddNrI/RanD+/jiL4YD3Hom+ktoJ42lzgjjOfEZOFoE13k3o33X8NgPDiDcKf0&#10;fT2JEZHJjHtAQ+j+EP1z5GVB4E4fAF8eulGnze0CemMxlx7IsR6jF47tNmlXG5Z1kGHANQhvXy3i&#10;xiUHt7NMMrnkwdmVzTZBBH15CPa86BaxIFASbEogHakgxqQsQopxLAHf6B7gwRGP8Qw9vltEz1GA&#10;0y7yDYkFNBB7Vd1AV/tG8ALfc3nEdg6wR1egssk5gZN+xZf7LeRvmzKXmQcg14SS5RkANHDUui4a&#10;IwMA2AYIjs5wj7al3OSy6thOkU2CrtWn0UZOlr3zWF9ia56WsX/6SSzupsi38zLUeYD/rotMdpNO&#10;A/hjQnqFvFW7Dvq3z70Ma+icJ+6VC7QVHcs9DLataF4iL51BnML3Z7UWIGMdw1ukeT/LEdTltsg9&#10;0ZxxGacXAG940m0BbutpD4s+triLXcDutAlC6velOQB4N4jOSTeOjgEq6NweWfAEOk+PrZbIDLSp&#10;t4FU0LQAPHVOihgDbLYgLygAHQ2KC/oOLYtFbJ6hI9Ct02vhIwCC2xfxAMJNnDVAf2Y6TwKPEsNf&#10;dOFZC3tHe/Yb93ciYFXTGxN0GbnBthFOQiPa2x5gd3DsrgdEHnoddB6nv5l+FPtnX4/9zU9G8c1f&#10;jcWjr8X6g2ksBhPA/33KJoATGtZuo/7Rx3HU/eUoT/54PPmwH3HzT3CoAH36Utv9UAyPAR/L5/D1&#10;lwElH/Ec8v7wj8fDe98VtcvvyBFGAyXcVIKz9RR5mCIzyE0O1Oxv4+7ZGLn/dWzxz0T1zv8YxTvv&#10;wpf34O87+KFVzN/7ILbP/+vYVs9j9ujTWD79Kxi5EQHZMFY3/zMyf3uYLYDOVONbbNZ7MV6cxOyb&#10;j+LJ1T+JD0bfF/1xO5a1/yHu6hdxe/1a3PzCT8dXR8/jYver0Tn7Q5ksWOFT3JdazOHsYEG2iSPU&#10;D595SJwZ45v4+oDrt9eH5a4t+udSB280v7Hh+r+kn22ui0fkuQk2FCTBDo9kmalbfH/5U4JYE3gC&#10;Fv+8Jgh0sMP7+UhBtIWXgDWBJa8skB8xwWn/FpcP45M/9e/H53/4L/tE/t37mX+Iylbx9N/4Nw9A&#10;k2smcpz1Jx8Q8dRVup3tTfDG79ZpFdkmGqp6i4WzcXy3rJRpbnLWhrgkMZu/+2cdvvPdS76Ug2y7&#10;16k0r/MPePBQJr9h+g7XvIdGofIU/tv3Hh4+/CnettXnXtksn7NNJvsTVPPZPgK+4iPK+do/uYlv&#10;/PLX453Zr8aHP/ET8fQrPxtXo9vYiJfwWz5b8I+zxV3K5CxWbV3yTCwCU9y30Rlo+nVpgHXgPywy&#10;z3TRv4EzhGnnDjv2Iy+exh8AD7z6++VWGX/qi29Gq1uLWzrXIEgi9o+HHdrcdwYWvgAidI8expu1&#10;VTw1gIIJzmQxuSQNXHaoK6iBrTwN0S068nRMwPKm5jEr+KINdnk/54UNhujug+ps5y22tNEASxQH&#10;H93GLigPCc3BCesp9rcFeMa+1rvYuoeHmVg3znjjljGYqpzU4nxIoI+tdazVjcrr2ODODTobE+zX&#10;eVwiLD0iuSPw0eeR4/7epa2Acdo7gEbOzK/AFNV4nAOzF/CozzMvkoHQAnAwoF2eDAqZwQa0tedB&#10;CbvcELxxNIzPEjzP5r1oDEbRc28j2hAvSn6HTp2jKMCzA2zrruzEFAzVmkwJKE4IAtbEEePYLDbR&#10;7LfBT19CcJ6BE4mQdw/g2wGnFDC93OKrT84Iyq9i+gxfBj5siEFmCB++qYkhWLWRicZpzireNNex&#10;At+8Rv86m2l8c0mgDl+cuSDz3FqgC19n+DD3Q8bdRCF2aBAfYGDct8dZ7qkIdNy9o9y6pT0u4+kC&#10;bNp3P99mHojQAiC6VNUYZAV+PCQCOnHeh5vIUQO8VRnUOHCKkShzKSV47hz8gOFbVcjKfkg7Vjkr&#10;YY+R262QIxSu1riMIXxyzfu6jo/KAVzKB/O7PcaM9p7gY1oYpeWCatv76HfAWPrW7SLaKJ77L3ty&#10;roeN1MDKJ7SzgaHL7UX8HRltIbuDYS8+g+81/VRDD26R1Vrh4BL9bZTQRZt6GCD2IA1nNKnXztrZ&#10;AEaazuDAoJp7cFblPtf9l9EgjtEfutrEg0Tc9qJAHrcmepE1D33Y4dPcwsDa6xjRhtPJ6duWQBhv&#10;F13a7H5nuddui7rOBvAHWk3WyBT+GQxh8tOVSIhZxl81cKt74U1f6q1LFtPGQQeTpUgkugpGku97&#10;8D5thLoxA+O1iUfaPfEZsnrdjDkxnoPnbfDFltih0q4tnVVubLOArs3oQztXwniSfm06jwW8Bd3l&#10;jDsNoj5E+yVm9ALUPbTn8DN/ph20AYd/nG1Gt/mYyO5gX6H9YdbR4W4H/03S6cf0BSY6xMLGqvqA&#10;fdOlvC+X5GqcIYIxr4VhkbINPouQ4yON19SBw7uDC3t8+3o8jckMvIZddlBL1Lsj3tlMsZHQNjEw&#10;LwcSHCx0ua7boOThDJSdfYY3E2qsamAvnRtNMeHIg9wnnTbQWLuureeZxFH8SIX6A0+udxabyzib&#10;Th8DZwd2wyVyDkqEfMAnFCZc9y9X1dBHZcZZpOKTjpvEO+hOD+ZH2Ng+dt/EBfq0x3lu971Yz51I&#10;AD5FFxuYsRl20mSpvqjkJW0cKDZxSa34ggP9089Ai9yfS5xNHz0x2T23so/o6g45MLljktqk3Epb&#10;iSzlycXE3CZgdKC5JBjbmHusQbxMislt37lFOVU2aLDkpR7vR+aUJdqSZOUl+aVz7rtnYseLNiZ/&#10;8JGDjFjmy0f5FT3iPov0VgUtn5KWvFLO+OdQRNaez+aTftV2+KJseoj/o1+8TNLlfqy2z74AZBxO&#10;8TkTl67yUR5X/O5kDVn7HBl+Ad8X6DBqlzOO59ifOfbE2eJzML1bYq2gnTkaeTDr1uMhGPJ1+wrv&#10;3S8YA4dN0c9CT20B9ao/2q8tdW3xLRttkPaJFrndj2DFwQxjWvHeGt32wMQmvsXTkN0ey6QyD0sQ&#10;yY8to1D/RweyNyhv7oMoRbitDj+ln+AG04atwF7TTmO/Aydtk8XxLICXruoBkF9sEv2fTYhFwMiz&#10;3JsTnwWTxMR7wK3LRFFEXsg6jUl+Kh9giVgv8LWTKBrGFNgUeUu7jN897M0kuSdJL6nXImyjeR9n&#10;5H73H3qZcPvyP/5bMBNnigK/hnF96xigcApzhhAIgqxuceYE0o5EEYKEOaDttqSRruWmo4ATFUai&#10;FbzQQwLHkuC4iLP+Lvq9io4iKBiaGoonYHeNraNRtULGaLBxig24Ww54FuI2MM4E9tvxNqeJu8K/&#10;juNsERAbbJeO8vGMwEVj455JuVGgmWaYIeHWWKZ9ReA1mvIaxW52lUHw7gYjgEd11pdKNMegbTcV&#10;zn6OE8BT8fwc56gM1GBIjgahvMcQNKd341S6BKdlaxHd1SKO6NMUht0iJBpDR5cmszYOtYlzw0kC&#10;SOoEvE6dnWIcnCm438IGjJ1TiJc6E4x5t9nOUwAbgBGnqpcYxCVAZw0YbRL0CGIdlXsLR3R+0og7&#10;+LOsaAcS5P5zbeh9Tlnuc2CTKwEd1DXDWr5MLPUBGwZU67IdpzjCt3rbGMAjpyS77G9IHNrt0z+M&#10;5gnOeIUBvsHZ7mcoBspcgXIuKLMLuO7Sny58vaINH5iYGlex4r6dyRb3o6oACtyzaNA3DPewQ1Df&#10;PsxyWU9XcQOBndHkLKW7BXLCs12C4/4OmtKBFUBnIfCocMrQNJ0cdTtV2L3ZavDaUTlH2aAwCuOS&#10;Sn5X+6Cbo4nAsnQuNeRDZRcsNAVszfOIk05sadOOevIUJ9dKEFhkJtx0sociYMCNEp1unPvAaQWg&#10;A1IQvd4gTs87gJZuOrS9EdAcAjY+G3GGMWkge9TvDmQL6LHZAEpR3LrJF8rwtKAufdkXK/qK3Lmk&#10;xCmpGB1EAaDTz+UL7oK9Gx2MnCPQCaQWJr88Nh8nM1pEfXQHUPw4Lm+pa9aICbIjgKiuoT966sEO&#10;br9SwM/PFFU8uN+K6Wslgc42ntJ/jW85Rn49UQ3ZdzPh1wFLteMyPkW2aos9gLgRC/T6jiZlIgij&#10;aZKocImqzg7FNHCrUce7sG1yVQHCdTLt+P+R9adBt2XpXSf2nLPP3vvsM7/DnXKuzKpKlSQEUgsk&#10;WqiDobshwg0CgcFY2N3R4Nn+0Pijw3bb4QgPYYc/2NgRRIONmbrFYKPC0BI0UqG5pCqVMqsqMyvn&#10;mzfv9E5nngf/fuvcLInwm3nue95z9l57rWf8P2s961nPnQCoX0B2qkO82N7Ha8jvU3RmNKZf0LbZ&#10;y9JkjEeCj7kXdscJ8qtsuIN6Bk1W0MdMhq0TuNipNRHxNXbPWkA6FoMsXdRdZOBOux7XyMB+3Q63&#10;xniYxBRd9ij/4mjRaUPQylscwcxZCBySfLaugBOBZrrV0JPbtOP2l5Wr5by39t2Ca+fzLB4DCC9H&#10;tfjEoq4A2ucbm3iAXRvO5I2gBx2hfxnjdeVfB+Bpr6gKRj9iiFEv+ayCrxZFdrER85tkFY6mgpvz&#10;fh630M0V9uL+ZBX7pwRFnjiHjdhAv+8gS1369mJri35x41UW72G3BeB3lGTskgAP0Y4Cu+4E50vY&#10;obsn9XiPe2swtI3NuJIO2mjkv9PM4ou0RXxKv/I4H/DZbRwnDnqPLJd4bcGepyU/xV42AUcZAdlT&#10;2s3Q4zq2so8jdMX1o71bqxgnurZ2QmG0jDF273t5vY5teIiceapVhk9ZYf+WONlX0XXMZzo44zb6&#10;2yJ40oVZMFw7NtcB0o8mMrKA3+vxJh4hv1euoOHw72GjD90csCGAICjenkW7j7VyAmD//dFg7LXa&#10;Y4C+C0fwp5rGF7LHMWmM0gnJbkXdzKuYdTfxPZ2HaaL16eLNNKm327yC/fg4Do++HPXLN2K+fQd+&#10;fW9sr341PvrojZg+HUV+3Yrm6PVoATqvs/OYj05jMv0YOzbD9v1IbKtNypx2y6w1oC6wFQui//Y2&#10;J7jFd9Evj6nfYg8Ww+/E/uYbMb54EBdv/P144eHfInh6GuNH78Vk8HYs3/on8THy/+L690abvhbr&#10;92L7+Fv089Vk9xk+tgnd4B9Nm7iJuDGBikN2FU9+Yxrr3/73YvmrvwCPfhad+JPw4CYWb30Q87f+&#10;N7F852vR646iaL6e/JuzYXXjPxtF51yrQJ34h/81j75VgbnWS/xJf3ud7/3HL55d65qR7+2S7fi9&#10;l6fvVcvb53H/L/3leO0/+2vJt/tz9mu/FK3Hj+LJn/iTqQ0DEWNp4ETyfWIm/bfPwUU4pw6fuc6L&#10;/ZjPUsz0rA/ERGylAAD/9ElEQVSoqZg7TUD6HaqQJr5Sf7w+3cV7Lk5Y0OuffeaXfmYfpLXPR/zS&#10;ffY/jRdaGKigkimTQj74XNs3ELQfrugnGvFZIgDv03O50CTQPZ2qbf4eWGYe5fj5yD79q/Hxz/zD&#10;+Pjdvxc3H//tGH31qzG5eByr8SRu0IeDQR4NWA+33nABzkl2tCgFDE6EoKv2J8tThlkaHP8Xbp0o&#10;e1yzIgg0SJvHCp8+Z1B//+kwftzZiGc/366K+J986Tza2Fj3GRT4Np85xq8NzvDz6PQW//l5Btmo&#10;Px9PkHMnua0hs4AIYjfMLZ4T34pNt7i8Mqbba/T5BzA8gDld3t+FkQLfDB90gi/ygCtPvvSEvg0+&#10;zB0Vz8EID5pqcM098M1yW8YInRuDHcULaCUYyAzRUTwiyHXhb0sfOi9l0XPiiYBhhF42izm2i2Ds&#10;5R6B3Re47n6c5bNo4udaWzBqD2TRLyPvDWI+6URRzaK8Sz/0Xdila57dclIK/bUe3QkK18MAtyDO&#10;ocV92JgZtrTWbEcvxxYopP1BnIMTR0Ur9g8v4xG2rwetuntwIfSrxJRnmxjegnaXx4XLCodhcPoU&#10;3FoHUxl0OFGAc8CXgy/0iHyu3Dv5pw/ad8G3+SQmD8bIAHa30eEa/JVp7IeXIjvFZ+77yNsQvUCG&#10;GhWvWXQO+PldN8bofi6OrK+RYxdOWthl8R7YhmeY6evBP54oOGsjVjvQmQuN0KHoLeN7USx1Ym/2&#10;HjRqV6sY7PKYzvJYZfSVsTbx0V2uycCZlmmYIXtzMNACX+KEa8Hzn4P3N7Q7qfDRiMrsehX30Zlu&#10;Cz+BDBlM74kpXIzN3HlQ7eJuk3gGH75A3ionlhpdsC1yyliXu1YMuhV+bS4USzYupz9m6ZkdlLvb&#10;BvnZeWK4gRgG1fpmYsfSRUtkQ1ksVfo2nrfnZF0RS3jTwv/qmh+jYC569aCRRf+hPjxhnC5ycFuJ&#10;TnqSp3i8vuAD+FVvEWsh1yf0p8+rC85XjjyNtoHc19uerNtE1lxeRB6QudHeRSp47wS2doM+uIht&#10;uQ9Pz+PpPLQXWX6KcaF9a5AdGDeqzSOiCdbYcr0Tea5iWJfMRYgKbGdSW8q0of8piyT5KdAv+M+y&#10;OqZ1WOrHWtG3wA8l+pghGytkdnWrHu1bfPakBnbDx3a5HH67eDUFU7jsb83YM+xRFzmeQQdr/N0w&#10;rh2ydcziwZgTB3oKJYg42dmjM+KlPUlvj/Tkg2cv/vVv6OgWSydcDJQLcJOZrcmYOxR+bbn8uEAB&#10;/RLm36dSNi1kqAc/WozXUh9Q4Ph0nmls5L3f3cLK5z7VzBq+xD4R9OPfrSvsCZ3ae5BU6nLqXwrs&#10;nSCyf3wCO1AcLkKfkD0ndKzB6c4YF/4aHTPIBql2d4Z9XRkOc80O2bFcTto5xHiT/9He+4w0UUPP&#10;2saKfD6n39znRKaH5K3B+E60Wh7lBXzAPWhlhuQWnO08wARfsKNPTiC3kK1b3Lu72cfNFDrwubUp&#10;D8ia9apiMYl9cxIHmN3onCLf4NgZeBY/YprTDhqmjD1nJIwlEi34DXY8ONdgHMTLbNWNE83onbGv&#10;GZSJXthZWehkvglXOaTa0rS21mxAF4jNsNe3QsEjn+Q9L2ueJTnhtwdVWC7HhBz9dxKCBFZ8yvE6&#10;HXJKbOF9muDkowQquE8Gplpr0jjx3k/UC+7m2mNW+fHZNgUTj9foB3yMnz17+X2qlXa8I73SE7jW&#10;volnzCJLXeTz4z3+wx289vUcGmXR4r3jncNTs7Tk3xqDtoVm1jOTVzsaS6Vy6I8TsxYlr20Az/pJ&#10;dN0D9Kx1WdK+8jHGPs/xzQqaWahOnJr0hJqnLL50MivPz8DzToA1yg14kZhGn+OcB7wRpzewl8YF&#10;beKwKTZhhA5bxitNSjswh+WQuDb9bd+eTTT63qxpa1tKDEnh/IKTc8bmEstyCynwt8Y1/U81/rFJ&#10;bsNu8HL3ZCppxjPNFPWEZQ9udA7B5x2g1dEuywUwRhrfcV5BG+zYNInpkBTs7ZRnDrlyCf+VKxOf&#10;18RQC+yT5Q/UxRnyiAeJP/DjP3GccPuFX//nBAC2BCHgbIWk7ssqVl0nBpqx37ZjmaNlOCy6lFZK&#10;Dju3DCxSoXwFkrg2LPAp6Go7/VABOKos+hj8sluPm3aZgmanV01/9pACT6fwZMIEg3CqZqLs0JyU&#10;dbDCiGAAJitnaOuppofHvPdxNncwOKbFP2404iFOPUOYXoAHpUQz/VFlgDEW1lN5drywFzhVGC8g&#10;5HPsezrpcDQBgDIeU4LddTuBiE4SbMUeMEcl0u4l9kOiJRzga+QOozvexwOMzQMCvZgRYPJMyTjg&#10;+T3G69ZQi/9LixrvtwCuLjefSP7dPKbcf1hwwykCZ9HrNt7HdNnSQuwwGjrWa9aHwNlhGT15z2Nr&#10;lx1XN+g3tHGl31lXDa6HIOR4D1NBl9DBzCq3y7k6sMl7sT0tCELdU63iMS4nkhauonRj12cM+WVs&#10;LwBe40XaZrKdbtP2V/BFmoBxz/YBoNPFsLoFIueh+bSKOY573GYc9HUrSkFhPUzA1cVGQ0dvrRCB&#10;I4AJBzdSiibL40mFzpjTD/fonyEblf91O9FpI6Q8ZwxvdFjzqkTBTxByszDdqkH7yGoOi+sHaA3h&#10;G2WHjnZigzPKu0V0MyQxO416rx81wOysasPPZRTcC/kQRWQRmciUQ+hkDUKPMXZbKYNBIY9giGHT&#10;Y67TMKtYON0dYO0HQVB/qYci3yniY4xLiXxbG2SDY706zODvJJ7gkEbjbSxdaMZg9PHmppm6wmnW&#10;ncUgsXEpuHMW35wsuJxO6N3j4K/cIjFexY42zUzwe7cBzXUqgByzoEzbnTCOR9jLb88CoA5AAThl&#10;FzhG5fFOLV4E0HndDJ26j/F6B+e3nTZiUwHSUZcS3VZ2G2PogrS7mjRGRpbrgkAesN4CrCFT6XAS&#10;otISHjexPmN0/xJ9dYLa07NmPNdJ0g4i3gPW3mEcpycA2VOCvb0rtYyhvYmRcjDHbmALWoh9A2Pt&#10;5Oths4pbyKenUM6hbzo9BqtWYryaXFdhhhoA4955BpBbxEvIfQVBr3i2jt4aALlHa+aeRYruFD1s&#10;C+46W6bCrRZzbprfzGANwAp4khcVz8O4No7br47bjzXA6HyN+1sAbWQg09pmjIFA1tPxrLXo5GnO&#10;+D0hbbuexfXNChCzwHbkUWKjzBqcT2mJwKhx5sQwL1DtREsNzSR+p+CF/Jk5qTzOeFg61Q75PX+h&#10;GyeDLB48rMV4dBVXTwmmL6/iesjzAC9OpqbABBCv4//oqh7D4TTuqKNFB5tWizsYrrNsEY+g4Z7n&#10;CsZc2BxmVZwQVBZtAmv4Ua2agHn4jM1Gk+KFXj0+Aew8uYBWtzLA72lMny7jZjlMgc+Ce7k7zhva&#10;gSl+juchx80V73FOLQKfrHGOnEP/vdvT6Cfy35jMY5i2kjTiimBpCgjfEfzWa2V88aSRTg58b5/F&#10;4ikg3ZRYjOGGwMwJ9SV6l7aAI+v7NcE7PDysDOAnMSOIxToAzeAT8u6quQ7YlO/2rbMoBozjms9v&#10;f0+0v8ech+u4f4Ws4hyy4jIulrPYDBEo7MoIOTrk7eg83cTDmwl+5iRGy8dRvn8/ts//MOb+In79&#10;X34l/r/vjOOFi3FcxY/F45s3o/PwfpToUAM7+J3GaXw4HKK36KrbwcYPsG4E+V98MYbQsDfcIPuL&#10;lGWbEZyU82W8S5DtQRYWwP1U30rf8sUevd7Gk6fbuBxt4wK79Z0P8/j1j5D5+9Bo9Sk+uxXXu3Z8&#10;8rQf37pcxoMP3o/70x+M78GvmiauRWNIyZfRtBgmVvuLuHrzW/Hu178ZT779ZnztkzzWj3ZxNZnF&#10;gze+Ht/+xkfx9nQR/45S+9LtqD/+tVh88m7UTk7SBE5aAEkgDr7yEqf6XpDC/0dA9Oyzguuc55Y1&#10;3KVJTxNeYqPPfugSMnC8N/XV97x8vxv04+P/1l+JV//m/x2dUz8jTr7xteh/68349Cf+QtJP77U5&#10;J2zSvdpY/aif84WBVMLG9kWCfPa3N2l/fc9vRCj9bV+5JGFrP/Ifr/dZjsXxpv7ycjzem673N884&#10;/sG1DCxtr6U/4kfcXaKJ96U2/c0PXigtRrqNcXXj9vkNAc88Zp+O419/MovfeG8RX/u5X4mvvBHx&#10;r7+TxS/+5s/Hp2+gj1fLmF7exMWoLryK5Yi/sb/6rnRCGQwXbCL9CXy6CJQKLNOJdFJfY4ftpCNc&#10;b8esu1tDf2rzVYz1O9si+en/4nIcf3QldDz+vIsN/e//4IvRbuLQIOgOwh9P9AKz1TbRd2FtOca/&#10;gQULMMv2SczFFghNDduR0WYqagwBMjp7WNMB2kgr9136Y/FXgoJaHSxSb4F7NL/gjrIbdZ5dgjec&#10;AHMCMWtgi7HJmNrwhPdZt5kw0BBHO19MeR6EwV8uaeeLRGi92ipuw7TnuH6AnbbQ880Em/RSET+C&#10;gNyarOK8JEDs5lF1GtFezeAbuBNa3MXWgpSiA6OfH65jtF9GxT0t+uM2R8HlE3x02T/y1G39fTFc&#10;1o/GAAd2ViEL2Dewb1HNowV9hrTbaM7jRB9CsLqBh3P8VqvWQoSG2Bv8SncQ++488k/dhjqPYno7&#10;1q++EKvmeymLz2271o61VEqjvY7KCJXx1zuzdDLtGjvjIVolGLt2g98Hv3ki4H7fjim0WxAc7Nr4&#10;aie9sDdOxhn4m6WwJRC+wLfP8dfiXOdVnH6aomRlvR1tIiolw23DblVrH9r4xWUM4VfdGn6mXNXA&#10;tafdeBW8P6mf4eNuiJsW4Daz7/bIh1ixA8udIB6jv500QWQ2HaTAFG5iXQyQCbDgepgyHnZtZNns&#10;Z3D7ej4kFlDG8XNNt+Mi8fhoJ2mf59oBn48hiTXA9s6oYef3RTst4m9nS+IXeNOGTqN1qvlnrbUK&#10;sbEmagbG7eAj3au2n/AsF3HQEQ/zqlW9lLmIeoDL6qmmdA2dypdLgrc1+sD49WO7aUwxABX6khdg&#10;X/psBr9ZHgew0R7aWUbBrXnWs0pF7XGahZOy3DfFn876rTgTSyBPc+TNA9Pa+ypmK2w32MqsMMB2&#10;dNAp59BTMXN45YEkDRMGiJ88jdUDSeol8opdsOYUVE8Tm/rqSozPtQswkQtk7rJJhzoRLGfwpA4d&#10;0sIC39NKwrEG8nV0sIGhc+pJt2MQWyB3B/q2n1s521p7a/i+A/dCdxxA0T/EuVE7Ps564A2NJfeY&#10;dLG2lhJYxU0/d5BlaSDbss3mOLHNcyFhss/a0JQJxHuNqoF2cgCM24kB/sBW01cxrH87KYZcu9PF&#10;7cbixmSb+dzpH3dK2J6ZOww42uDNOjGaPIGaMXMSGUyz43qdwXFiDhrzrVmTacIFmcayJv1Jvohn&#10;6FdSb/yb53rf0aFwP84kxTP2n/uNPzXLZk46uZmKxHOfkxYl2KxHkPACdkhdHXKPTmcHHZ0fThNZ&#10;9N3nMJA0kcaHaQHfhITGnPaxDcUrPPO8B0xFX8CqzY7Zp6dcB3r3sJIF2Ba90xboIwp410CwaCE8&#10;ykSZy8HMjSE4ZA3P4P+UMc2QB/FerValyeEmejBb4huma3zCFvqB+T4bO/20mynAThYTmqFHaUKO&#10;YYjxGtDaBWa9l2TUme/QEYSaNnyZhAG/8BfJwUoP/4XG8jMdbKCuKgPQNvH6Gd0hObpnYgaX8IUT&#10;XF7rB9LPrYzaH+Mkvk1tc+nx5Z/pDc/we9ug/TSS1F9aV6b9DZ0EOan//vPsvmdvji9p8t2/jTrt&#10;nX999t/vfJuwB31U3jzIpYFeFvKGJiWB26PNaHab8ob30lsMlGIq+uGOqiN9j110iyvWGr3gIsaf&#10;4mD82AraLk1uMqUQ3lk6DA8BeXbRZkDSk9t4qX8opttAsPWeTF2D53vucU6HL6ALfeKBbj93CynB&#10;bNJnD59xN5fPTXXYkXXcQZo8dX7N2Nl+wr10vxOF6n7iI/1e2xRPkDDiGoxRyhIVc5ks4dyRJzir&#10;zu6Y0ji22vipVj0ltyTm6g94LuEEv6Er92XYp1rXbbSm9MBVBCHDbtVMmoGenpqqNuQISsHndW42&#10;Y3VFp2ktiZGmqEF890M/9qePE25//x9/OYiBEZZaXNOh+zibIcHwOQ7WI3izU4IcgrACx2GWxTXf&#10;u93I+lwa3D2Gu6xq0cZ4uao0Y2BLi4zyJLf1EedFc2nqPIa8WoZzM32EuOS3aed51jzWdOo5QYPj&#10;k3oojpN5TiiYVLijg2Zl1fJO5B1cPV5jt3NVx217c4TM2XA+N/AsMIS7YYwBomte+6XHttLPw/ME&#10;jv3Izo7GLVvj+ACeWQ8i9gragKhLncgaxYNYCkaKGHxZ7A8AAqCpuZp06haqXjp9aI0B9iTHSmuW&#10;VxhEAhSiYIsq7gCVVvSXERZG7dBeu9aJTXUWI8EXFrY2o88YpGw74zqEFMZ6yGZWb8Uaq7VBIlqM&#10;+4R+1k+nMXY1iQDV4K3PI3c4qBujKPpcKeQogrXnZvBqPX02w2oGEzxzYimHZzljW3GtKeJmVPV1&#10;khjVb2EIHz7Zx9OLfTwGbM95lQofRh5RQMkQecZlqu4Vgv4JDrqBoXwFMFPBvwVKV6JI+PWjQ0XQ&#10;3bIwgc+frFCUYcQrKFT/zjZe4DtXpKdNTCz8mfD5DY5s7ORLto8baDacIKwo3ktNgMVph+ejOAQh&#10;xqIaI7fI1ABGL+OAXryDHN2t4h7Ba4Vi7ADdzfNudKFzOxsge2Wc9q+ihRa0QSFuYzQ497huV0Ks&#10;c3RABg67Y1F2V1pdMTrul0dZueYYvTFmgeVuFZ8ssniw7MYYGpptOCJIWm1GGPBpHJazaBCwW8Df&#10;ug86fGtS7JGVA47frYpmbDVwYvhkZBL51VZgnARhmx26sACQ4VB1Po746I7kFb81Kqk//KbvWk2D&#10;tBpAzxNmXC1tDjAIMKOBbG6cRnEyVCO4XkU+mwdERzlp2e0cdMJtv8spNCW4qNroCA6tlZBbn/t4&#10;+ppQg9sy65oADtfzeWzG9A0nv5/xG765OuHEcS3vArystzaNyu+Q24PGisADqwnAsmbFAn5Ap007&#10;JtiPw34UHeTU1db1iAAOudjCA0gT2a0OgcQAWbyI6qNp1EeLOG1xTa2MR3g63E7KYLLQdL6AdgQp&#10;NeQua0Nf9KyVwdcWwRq6uenJX4IcXvX2AprRP2zSvEe/TacE7LkP3Iy2Fs/XoWvvDg2DSsZhdFFH&#10;f2nfVd4Cm7TMSgIn5ImAD2VORTQPuyoVv3Yl2kCn2YIvyxVyznNUcjjaRl87roSU2IhlSYBI33Js&#10;Bqj1HBvVH17EB+NZLKaLGF978MImEqkBwpZC9ATLWtZCxtbx8eU2pgRTLyELFiR1Qvd5+H/absaH&#10;Wxht1jCybPbUDN17AeBfbxFwEbB1cRRtM6KwJ63FLF5CDj5sHeISWlY30DNGgCqejWw4seZknis/&#10;Z4Xp/oBRnNMMYJw78Q+tW9Aka8zSNpx820sO79DBfixOsB3Y3T1BbDmN7XAWtQtEAh1+4SyLHs/8&#10;wCzg6ynBEZ8zPn8M0JfIzGaIIXXv47aFPYYf8BmUnjLj9JseHlG3iEftVjqJsCpeAyyPk209DK+Q&#10;ke8jKCpiffG1uLoaRjm9YSQtaA88XhDoHZqMx8naVyNHvrZD+LJ5M+Ktqxj0b6LxxT+N3MDDd96O&#10;6yf1eO0WNqJFew++FbXxo9jMfzM2F9+Iq+ufjfmDfxWN0dfo37ehRRWrsVvQ3o7VpENQeAtA8SDp&#10;xBIfsBk+jeXVBtuC8cwnMZsIWnLiS4I8AvtqP47zQRPbhNytrrGLj2Ixeht+t7Ch86hNP0avvyd6&#10;jafRmvzNqDp/Nj73pXYcABUMUIal34JIxX1y/4P49W/9egwv/2XMP2VcBp3YrOmjr8bNxx9ChxFB&#10;ZxPwkMX7D56Pt4Y/H8N3L2I9/H1RvtghcEPW0QNBJxqbJp2cR9YUGRgwrGQzV3z4TZ7dN8BA5kzv&#10;NxvVLBTcz9Gu8sIcqzbYInh+/Ci5XtXPzw/dbrz/U/+9+Nzf/RspQ92f7nfeirOvfzUe/NmfSuOi&#10;Cwmz8jZN/Dnph8lMbdkf/xSQon6p3/6tCRXX8n+6z3/s/2fPt1+24/V+73XemO5PfzB2LsYkp5vS&#10;fX5o4/7t833Pb9sRUmzti5/xI0QgTorZw3fi/a9/GJdvfDsu3vxfx9V3/nk8/sY/j0df/0fx6Ff+&#10;P7H49k/H5t0HsXn0tcge/EzUn8wJirBd2pw9fg35BaFFOkRIkMrAtvoYCYJ9tMyCtdXT6PFhKQjx&#10;b/2bwT+McKFFX7ic1ugTfkh+QNh/NBvHH0P3P/t5K2/Ef+3V89hMs0B98de1mBAFu8Nh5yQJgfVY&#10;8Ir9aTDQMfdYw2fBZ9ZM8/S5Pv5mKQTnXrNv1yovftHsmURk7Kd+KGrIMFeaMVw0q5QNZLaUq/BZ&#10;YxBrsBhAEDqXabExi/kxu8eJS2zmerZgfPilArt9tx9faKE/+IEZv8Z8NmPA9CA2MydymtirTTy4&#10;mcXDzdlx+x62qgk2a8+xWc0Cm7uPt2HiJSbmo8kuYacRY/rqNI8J9LCMQgWpfrQb8YXJJn4b3FN2&#10;CE5fquIPnoI9wCZt6NLHN7uodz06JNxWdF9MC71XD7Dx+EXLlDToyyE7ixt83L68if1T+7GKrLiF&#10;P7mO0eJ+rJ8MYjutRwkvGyjVBKUqmxuCXIMsSNNsR/f0lPZuIWSPGLQZK/hufPjeic4uvh79dDG6&#10;tvsgDrMJ12J78d05fczob4Gv6SNHFUG5iVdT+DeDPwYZHl8wI8CyBnEOlhngty4azbiAZ3fBjWaO&#10;iz8HGgbo+9tguisMEN4EH4mMohQp25HnmKE3dgIKHOHBDDk+za2kbYzAZFnEBLrkOXheH10h9yWY&#10;3cw7/ML+0ImaOwuUGdrOVuAgp0YBVYOWC/pu1yRuQHa3xBlb8NU2PwcbGFQ26Bq+Hr45OVsD03Zc&#10;cAEHmvVedM9SaYZ8NUFi8VFOeLT38QX8XWfbBoLhd5PsRzznxHCdvtL/U8Z8j9/vYCBW0PpLFei7&#10;xfNnu7iCLvPDsSzHbq9c1cHztFc4mUN/fTZtNcEFPWR5BJa3lvI5ndyBk4c8r8iW4DCwAcDa09c9&#10;VMBMF0u/7LbEYOC8DP+YGXMguy5A7eDzLrdGNrZH3QdvucV21UBgF2L9ZYqLNtgCJ382yKQF/V3Y&#10;qyMzM56Ro0+dJv7fDDr09k6nFj1sykjd5adkHA0xAJplaZgN145ob4mx2MyJ5ZC/Lv1yEewc9V3O&#10;wP/QQ5N0gD45sqD+OyngClFb7IAeTvkNXGJc9AzbhiVItpZRoP8aDT5JfgbZpfdOCnj4Vo5c6WdS&#10;FhJ3JBODXXJiDoolm8ST0jUpsYA+O92h/Vc/PMSvFEvCS7dIzsFXLvxgctPT0yIB9+QJi7nsp3Gn&#10;Vz6IRoxVtLPJGXi9b5Mz4Ho/4n77niaIeK/e+l3KFsMOO2msv8BU0rI3N2I5R8fQlQlG2rrHbpt0&#10;rdjJE01+yuzB5jvxYNx0LDgPxp8f0g6L9WkWrwHF3blSh07WMiyhu1mGM3TDw3asf9vBTq55eJoI&#10;F5vAD/lUc1IsJx42CC1o6IwLibVqHjIDrZrLCiw8ofvYksk2xiNkjPhEmbP2mIj9yDwnJ/BKxjH+&#10;zQj1pZYHkP2wRtLw3gkhYwTHJ5+5Jn2vHNgmdJO33O9WwHSdL1tMbTzjk7x+1kZ6A+0SrZUt75f5&#10;PpDW0ls/9TnwIT2La599kRq2HymzkT/9bcziVmMnCmmCv30eL/v02XXe61i5Ob33hzdp+MdepH+P&#10;f332w7tnfEwTuv5HN8wuU+KM4dJ8Bu14ercYwF1Rqa4gL3clOZGlLPmw9AyJ44v3tlPn/nRqLg3X&#10;zCy0zxvjvFUsACnuYJJk6WAG2jIOmGsRGZflgiyXNYGe6QRj/L2HODmJB2pNCyAlvqGJvVVPds7V&#10;8B+mB39H3IEdSZly9NXZMzElX32XAOIXsYnbmz3wMNU1TPrhVbzog0kzGTFbzVpr2EOGwlj26C3j&#10;4d5U640GMwz1FnuVdv9wv+VoU2abMoLfrBufY/AKbTn2MlvRUzGEk43Ywxl9WCHuziN0C+Mg7DXP&#10;sD7pHp00i1V8lRZOeO+W2t/7WYbbz/78zxwz1dBWJ4jSNrXtkKBrROC6gqgEgyBrs082BnsTmLZA&#10;QWFqqiWAE86cMDJtee4MtocjWFDeQNoJLx3nJky1buDErX3giqtZVnuUrFbmcZsA/SwVGe3E3ClH&#10;A1kc46FJ8JP16FMLBmBYYG/PCYy08rlNWTklg53lOd+oaga6MHPTjE8AYE4Oric4D5zwEkBwTl8H&#10;tU306PcdGHirh/PsZ3FyQkDQPqQUwy6G6i5Byotd+ouhvRC5Y6AqeNqwVgKBpGm17hF5GUf64mnE&#10;6R0xHA6zVYsfOKnF53AiprnfRVNvES3oP9wm6ZbCawRZFekx3FaHIBI6mHqohqR6aiuCd545rJfx&#10;h3GefxyvXbtbxndg7nY8iskljwY0XWEkn6AQ01UBfRS5dezmu5gD3ly16/KJBckbBLzp1Bh4kG0K&#10;6AS91utYTpYYbajqzTgRV42WK4HqIs6Xy7ijopzQV2jj/WA/PsHowrsD/XLCgmEgVIB6nr05TGM6&#10;wjngPJsAzLw7iKLdjRIHWne/9hiAUJ8lJ7trvRa1OyfplJkZhtm6VplSD7hCDQgmdzhl61vRDnTp&#10;oygB8IgzwEML4GHmG3wucPgWuhhUtei4FaaH0WlhGGnDulYNAFUJuMqWBMyjYeS7ViowmgM+dn0M&#10;StfDEgDroEhrQh0I1A9olGDdycl0qix8SzUZDgAx6H00SmXM4iQe0K3hfBQ1aLkwc4kgeT0l4F9s&#10;Yr9ydVc5aaKMtC2wg9caMOJ1jEc/8lMnaE8xDC0MxTQ5FW3HAnlRJJIz0EExVgNzDUiDNrqaKvSJ&#10;GIB2UXjbd6WHZ2hQnOT21KkKhffIcyfkKizOKSBnjg4s0ckDMrKB3xW0zOGl2wibGCuL9tYBoN9X&#10;ZjHoII/og2m1U/i8XDTi2kl15RO6jCY1gGYJQC8Bw4f4Es99CX266cBv6DUGaK+xFxlgaeO5+oxr&#10;xtgfglTcttBHz111X6P7nszV2y/jF9Cpq6uIlzHWBwZsrRbsZzQwhDmgzKzOJxjzEYHeN9CXB25F&#10;maG7POvz9PUhsvAx+uGBIBP69XmMYxvdv4W+l2eCAU++Q16w3tb862PzbrATB9qeQmu3TyMR7jhO&#10;J/C2sQGudjjB7OTBDJm4DZVvFUVMDda4X13u0v/nWvw+I5hCz29gnauor6smd3RghxjyjElu32Az&#10;8pkAgGymH8R8gPEyXoJnPZSx1S6RZfQvR670jADVxwsuW2+jbbAKndaM1RXi9WkLvgJk6XtuHRz6&#10;sjvxJLAsPoWfH/C8PryqNZcxAtjfxcTexeE9RK9GI2wcejvFrg4Bsg9Rw0vs+CNockVfVjyzq/zp&#10;CPm/cnEFIR0gE9aD2fD3FLmbI0/P001tWo4DXfDsOTy+C633/SZAfRMdJ+N5/nPIplvNhrNaDOBz&#10;624RL7Yb8ZhxPYRGBtSQJgEzt6dYfPwtgrQt4HJHv16kjQP0f+AkqNchu3eh5LoFfQGUbXxTE0D5&#10;UraOmx0yPyZYxRdN96u43HXii/tRNBaPEcZNzJGTDWDKo+pzdCzneW7ndyKAb2PIPbPhMZW+vR5B&#10;gz8dXWLXCTowqZ/Ha9l5HO6cE8B+FNMnD2I+u4oL2n36ZB83Y8a2b+Lv7jD2NeEfPJpje5rPxezO&#10;87G6fBpr5HeNvdDerQkM3fIikLPOxm61Qh9PI+v10/btewRsc3yeK5hAnBhOujFb0Ool/rYzjtr5&#10;S9GdECD3/0g0fugH4mXQsvoj35zIwoCngGXFMFb3/0/xnQ8exvZ6SiD/MNk7tCu2fGk9zvr8fQzR&#10;90b5Irb04c/E+sMVdvkGe/rlaN7+8XRgB0MyHoia2eno9fT+MqqWxUvx83xu/bjVo23cf28b59g9&#10;bS9DSCBarARb7RJ6cPxMAGn/BHXy1S/9rVk0PtmUrfjgP/4fxEv/4O9EPnEaB9Dz4Xtx51/9bHzw&#10;F/8KtuTZfbSrHVW3EtCCXn7upJyAVCzsj89Mz+d5mEns9PF7XFyaGLQBzO0Rk/on7503MEv8s375&#10;sl2/s/+J3Px2TAJE208Tc37v7923Yw6degT1+ezLMX336/Hkwb+Oy3/0a/FP3vit+OQ734iPH0zj&#10;4f1N3P94FQ8v0NEperjCztKwq9XWsZVbZqBbJqG2n6YDbxZgtJ0BLcQ9GKhBNNScDj0bgYPCtitf&#10;0uBYXwg5o5PpeuxWArzgK4M4zGv83ckw/riLoM9+Piga8e+8eJbuSRko3IN1AFSjLQy6np1Edz1H&#10;tXwA9ptfixQA0Cde0k7/Yk3W4+nKjIMu9bC3hRMTPL6FbWnQrwUC0kFwS2xmAxvTckUa3zWmb2LW&#10;DBvXgahmhza5R7rnNQMFD86h//gKJ0wM+hHwtIPiD7RnSbevVrMYXi0IBjfR2oJzSxAkWK2+1i41&#10;YlEDKS0W0HWKXaiiM0A3uc9Vjhtsd7btApjmBBrcWwdXrdGjGVhgsY4zgot9exCTw3VcQKiz02b0&#10;B604Q8fdvZE9KuPilTwWZTMWI+wTOGS7/KFoVTPs8JhxzKKi36nGTe2M3+AO9NKJJhBxbPon+NYF&#10;eBus0gZfwK8pDB3xG/LFObj2i9z/PrawIlD6oTa2qNrE4coCFzmYsc318/CU+ubnuvE8tLiGZwcc&#10;0Qqfs8Nm7ZorMO8a+Z9EYwSN78C45u+JBQ58vXoCVIMXKFktX6fJTBfdnfSsj3fwex47fPeJkgH2&#10;21bYJHz9Hpy+HK2jtbuJirtThgF80194UmQDjOEiYG7gw3hKxu8EiqeK18C5JXZ4xmc7sDASCi15&#10;nRPU4Tc6POdLjGeGHzuAeyf48s3lASSIvwOIFS5w4zecaNlNVnHtBIAZZdYPnYpfl9E6eDXfn4Fh&#10;8f0V2HmLTNawrS2wobtxti7QIgf66gGYaw+4OpwW+PQO8rOKLt/XGs2osIeedl/x9474o1cOwOM5&#10;8gaGAKC9Ao59AW7eoLh9MPH3EH/kjMvFuUtouwSDigNnU/xxMo7YE3DOfd5OwFLPQZdU88oAn/bN&#10;oldL9+JZ9Nti3054V2CgrLaIBZ97MNgGhcSKRLE3bmhx/RzDDWbez6MOvrbv1k1e7JaoNu1i2OrE&#10;PfkCzA+tzEqtF/Cnh403CxFeFcQ8ps45CVM2wS5OJpudR6drGEEDzhyw2rIem8AWH+vPbJTHp9gw&#10;i/Fn8CvvYUeI+6zt6ISBk7EWNH8RbNSAvzfotaeBrnQGYl7o4iSII6rxdzLA2JU0+YgxSDt5kI00&#10;CQffTQg5TpIkI8RdBtFOjugL6JMvNChd77jhswfG7MQzy3pa6JxukRWwjk/VlmXQg1/8IOs8Y88z&#10;XLC3hjMU8TFSgX+MJ5CuOvQ1OcX/kK3kKLTpdGKjjUKH3AFmT9LuG9rCxB99F//p93Weh/UM+Uc/&#10;iJ/ze9imZg98THxGLLZ2MQwaWAPLwvfdc3EN8om+ZJ7Kbltb5Jbf1oOroIHbwdt80TQjFTviibLG&#10;1FijUESMQSzlgkrEApn0QDTtvzbXHXIetHJom6GJrQbHN7EL+baJnaligauejWgHfklrfb/xu2O0&#10;gUR7qOXOFgd6zETzS57J92nCUKzt17QhbpYu1mpEy6GPk6rIHvwy20ioY3/koe95JP/wb+IFvD42&#10;Tkf4iL74lSrmhJ0yIEtoHZ3gb66xz/yfrkmZTb6xCcHCs2uSi0W3PJwgnX6aQAjEUSbTe3783Pt8&#10;pZ90Ey8/cMzeZ7/983dfqLf3h7YkOD+qQBoSt9s/swvTpB59W/PygAozI1U36f1s+Km7tqBc+nci&#10;Pc+STk46pkkqaWu8W3NhmzaQq5UTrMoAumjJMALXZHMMO62BljP2XUoSwQqBM1rYsh62r8SeWAC4&#10;7kn6ZRkb7Ly4fgr+MUsS1JHsRir9JO3sFz7BORO3tEo5+2ztPm2Ci5PWpzvKDDziGmvvOSHn9nSz&#10;VmvE95a8KmnTxJaMz1O5A2TDGNta+BtAoWvQnhuwA6iaSMEfacINYwRmQ3/xZQf8MwAdemFX/c4O&#10;wvCUiYcybKDB+tACnxE743sW202yuz7HwxzNHPQAnB/+Q89quP3Kb/2/ASIALR44xfiNeLmfO534&#10;RyNPJ424QOFu5tacQSQJ3Ey9NAkkpY8uAcL03CBfQ1hHeZMMQUj75hYDLvEMAR6O4+HvTlrixsBA&#10;xGyTh/VaL+j4eIOH2hFAIw0vMLbfj9N77nOtWBKw1dw+OZrEpYALp6UwOfmzg/lzLIcpj542uYCA&#10;y90gbRVrOYkGGHCGNU327AFbBDIrXMEYxiwPnVgU7Zg7iYSR6S7cmtiK2gkRfg9DW9AXHBPv0j7x&#10;WgaYw5EgPwgJzCxwVAiRtTisl1PD0bcwSm4FXfWLWNxDCUrc21MGSCC0Pkdonm9G7ilUiFKjiRE/&#10;NDGwmD2AVn2yxihC7NU0MfD7CZ6/cJjGCLP33mQRjaeOTw3CkOFIwQkJwImMLcpuAfsNIMK8u5Y1&#10;yfqMw4kogu4aQLlOX2bQaubE6Jgg0m0fCIgTROsVfYZfm00Rd+qt+Nw9eviqNaQAvBjOvEbg2ESY&#10;cCSrNVCLl8UR055vlQDhmgIo5ekLKEK/n8dZz+LBgEQn5aCN4N/KZhsL7xJ873fTtBVsB5BQsbIm&#10;zsgsQR0dQoT/iqpfi7MOiotm/1uA7ldfJIg9yeI2DrYNkOs0aQvgtkG2nk6z+A6CuCToOAHFLzfN&#10;+AAluL64isubelzPkTFoNlKeFxFDaNe+BuQQbXVabv1wVR6QhgwnddYqKcvohllmAgAkAFCVxdl5&#10;K35fbx+DW4uYMb4C5XRvvIVtDS7Q6PCETA9FOIMVLqx3sTkdaMhwAfYnADXCt24fQ1DEYXmVtp8k&#10;R6JF1GCKoGhLHFrHiTpxZsfSBA0XQV5AmhYSQAvPzqBVo9ylICetDiP3WycXuWQEzS82y1iOAVIo&#10;ukcXL6FpiVO2TsQtAoputxU31oxwspKHLaEHdhdQyT1teFK/Q9ALEG0dAJP1uFPt47W7PQDpCXoP&#10;H1GSUU1dqKJoj2J3syFwApSiMNusTN+vpzex+gSgTz+LF/oEDKe0izzSaadKUw0xxuoR1GtrCfBf&#10;fYiuXU5jDo1mQ2TxVh7ZWTuayyKa+0XsCQhzdMiVNTiKfVrGKf3pMm7X4N0afwYg3GITpnCwvmil&#10;xYAJwdZigkykY2YIKmbSD+ZA19KB571om6nVvJ0mWfPaEnpsodkcZ9SMuROc0Nk+YsLTis8SQV7x&#10;3ZoA+bAbJrviHv9NAz1BNnNkaEMEmC2xZ+iiBwKYfGg2b6PRwyfhxHh+HUDe7M2xX0U82APC5jPj&#10;u2giDy14Zr2YnSvPPG9NPzEYMSUYWqEHZguYeXw4x/5wf71L8LJEjvIagAqwiGNcLpcxIuBcXj2O&#10;yXASPYLOLnLqtdYowJwAmDY4zNN4+awDgJrHJbzc7tvo2hxaIu96RX6soeA2F539Frot1Wbsl4dG&#10;fNFEvhZ2aTuJi8kU/cMWDQ7QCbnAZmxOkY3Oeaq9tMRJbEeLKCqhD2AenTl1lR8+Dq9dNCDIJEht&#10;nBFcwEt9UQPw7jaXEW3tQcTmck7ow3Q5iSfLadSuhlGbT1IA7U9zNonJ6mkMndSHNzrsOgjyBPBU&#10;0+ZrX3H8rlKuoekBI1vbzJLDjc1NTO78pfi3vr+Mat6MF3b9+OZ6EFfvN2Oy/TguHt6P0egqgY61&#10;gR/21YKpi+wk5tkMuXAbewPencW9xnn0q0/wY4ibW+kIWE169LkrxrHFPuUd9IQgr48f8jRCtzLd&#10;IKNr+vwiNrGA+d3FAteSxcl5Gd3nTuOkWMfpqhZ3X/litPr4JngE5n4G/Hkle8brwS/Hxds893KE&#10;H8WvWL+q147xuBHrmdtxMVbccQ299v1l2hbq4R67GWPbEkqN3kd33gVs9KLb6yGf34zH775DYPlN&#10;ENj30ia6IED6rf9l/PYv/1o8N/u5yG//e3GCuEMCMSq0pV90SpwpqMJNQYsjpuH/f/PHznPfPi/j&#10;/f/ofxgv/tN/HMX1ZfqqevQgXvwnPx0f/Pm/zDVCRy53jM8agQWyNAFZV1R9dvrRrtquz+Pldcne&#10;KwL8SrTiM7fk+N4Ffj8Xb9uGn6U2+TvRF9+S5pn4TlQrEEbd0qrofX6b2fr0q2/GP/65Rrzx4Cx+&#10;/ev/eXz1K/fjrd96L967/hQfchXZ+pq2uJiGrFXqwoir1KkUBw26/QK4mbppDVO3YmxXw7hG5sbI&#10;6ozneiqWNRxdHDK7I22V4jcipjVE//Vl2FReZsVYn/5gijeNCqob6IITvH9jOI3/4Hdltn2An/n3&#10;nz8L4ANtYE+dPAJvWFfFCbA58p418qjKVcz1oTKUZxyngXzZLx9msIV9wMd40uoOO2od4XTwDozg&#10;G67BvjG2Cv+WyjgwHhe/NmAiT2ZcZp6aX8bqSjwyTd+b+LTB/6zNJKY/OzqKGgauCz5zP473irE/&#10;3LQIFtdxjYC6A2DCszcA2iVBtSUVXByrVVDZ59KbGTboT0EnF5A+5jl36JflBDbZAp3Ab+HgzVp7&#10;iu09HAbxA/jFx9U4lVxYQCezeLr4ANQr9t1B1NvLuPx0hR9f0NcKP9+L+vQ34f8kHXTjoQh78JgT&#10;bIcdtqeP3XOyB8xTQNO9i9bZGh8Fn1LGP7YXnTc7y0kebf4QOzgnOtmuGScYbbwH79Uacbui3UYX&#10;WR0m3i+uenF/MYM2BK7gYO3FCX5pAJ0fIbdrsDYIMcbY2YUn1W6mybal2AM6NcBsTXxaCa0Mija0&#10;ufS5tyOew5fuCViA5lGA9w/1XgrwW/jpsrL/TqhBXHhSM4AQC54iN2IFF4iTfcYOmwiwRE7MWivp&#10;DTLe3JXR2bVwLe3I8bVORBbzBRhwStDDuMRNBFptMMe+uY45MYELnm4/rSFnHYxgB3m44T4XG4xb&#10;MmOXVh4/4IKVeBIFL5BD4x11aJvTD/TRZIPM3RMVuA2ZMO5WTTzYo+SZZqf1sNntTScqJy8JTsvy&#10;Ev/vDggwOLHCOTwsa7O4Wm2Rca7vEY/UWgR/4EOBxMHtHWBgeKGO4Yxjj1w1oEeBzYX0KVPZycgC&#10;+S2RX9hPYEl0Ax+zAz4Df+J24gp/LV/oUniyrJmUw9MiBmeN6F5CM57nyfDaiBnG+Wqyx7bDR7T0&#10;jOC3g97P4S/AItV7q4P/zJbLwEMgoGgCZTxp9EBc18i6YFLkhIcXXLMH2+15/m49S/JsLSdXUHPi&#10;NGsm1YYEr/g/onfk0gSLiv5BM+jqzhfL17ho5K6pJrcWyHrK2vLJ2BYnvFK8YP95nfHqKuP8djLf&#10;rEnpYQ3uPMm+E6a8aDvV44VmiAr8RX753Ei/jp6kCTwn67BVWyL9LUHuBl2S/8lQasto2+t26DlU&#10;hVfGDXynE0sOwwkpbAK/dUvdOjFp/zxObuG7seMbfLz1pBC1tKibYzvLAluiPCLDbv9Lz0IGuSwF&#10;7jX46SR16qq87TC2Li+w3ueRl3y5jafIqqUDMD3g2SxeJLbJc3isTjDeJXicFpMAbdGznrW7tlk0&#10;z5G3zin+bZAmQFzgOWzgkxMr1vGln+dTGgAXTVzQBxT0kYUmsnyOvWhdz4it1rGd4Ye2a+xqH7oR&#10;3yIDLfTw3Gfiw9KWRF5ANuh33O7XgECJj9hpMyPdAddEl9webVbXVh8h36CFE1PyumbcDyZy0tXM&#10;vJJ7j7XTbBeycb0TrccabNzPb3mcMs3EB/zI5lTbDX+XwW8ukLN+c/TvED5NoMlr/5MnfK0E6KZ9&#10;4+SPnEqxm9em+zWQ/OKHp6dP0s/xwuNX6UP+oW0vOl5zfE76I32ghulX+CM98BnASN/5GVdDP5QF&#10;eUcG0al08rPXyr90v1fyN5eltlNb6f/01o8EYKn+IJclvGH8ye90Oim0cYcbapQm3NQL9S/Fx4zX&#10;rDMx0m5FbA9PNidlPH/SjM81wQLwcY49PWDTlYU5mG87nRDLICcLAZPpDfoBCOCqp5ME7jZE3+WX&#10;fTS7PU0A4sfENGk3ohPb8EqZqCMsTsg6YZsRC1hKwN147lR0AtTtx8qP/G3TYLOxibwFZgEQtYpG&#10;9KBfH/msXEjg2oKxBLq5gh5rBu08jdmf7hZL2ADn51Z7THcssbvrFRgK275Aj0yeEtOnk071yz6f&#10;tv/Aj//kccLtn/6T/zwFhV6gYdljUNLMvYLO2GXLds73bnExAEGpPfrGbUxp9YBAy9WJbAO4rxPs&#10;ErSkUzYxznWCq8R0BpFSeGkTzBG4gpTivCDQNdDYrQFS0xVO9SYyHOYGh34Pwfk+GNE6rccIQ7DA&#10;uFsA9kZ9N0CBURa23eLEpzjJNRy3/2niDwflFqmuQFAeQlAnSgzMZM4KJl0jUMvlAgEg8B55UlXE&#10;Fxlr7wwHQKBvOqaARKBgOr0rsquSAL8q4zbS1+7XY4qxu8FQtQmCXsWYtQlC5wihNd4+5fUtjN/V&#10;DcDhcp+Or2+dEVvfasTLGMc/D+d/tL2PX6/q8eHNMlYPlwSktAktnPzcWZsBp/QJWv8u9H0AOJjf&#10;wAMY7apaF8H0JMluE9qjEJUBLPzQwbWwqi2Amasp1gxzb3eO0Je8FgiitRTCbXf8cuLrNuC+2Snj&#10;DAd9G/517iDQgyNY12H3WgA4vPWGgLc/38BeC/g2k4A2AEKubO9otwXgIm5WeBK4m0ObKbKzwQBk&#10;Mh5m7MYoAjI2R4GW81EUw0Xi48vnWbz2XC9q/bMYQ0OBXRPlbTSrVOiWUdFujqHvIzOdyAensSsx&#10;4YC3gIZunZL/myGAbDkHsC5itXgcqxtkamxWGwoJHdIk1mIU++t5HMYbgDmyRF/Ntjt0b8V89kKs&#10;kYnajsBHj0Af0qk3WiXkSKda4KTqjUnKlFo1Xo+JE5sA+HXtmEFlPRrT2ttdeNCron3LSQZAbt5C&#10;/joxL6wndxUH+hCbx1ig66jN4QuP0IK76qZjSum/yIHHxzshlPRRw4ROoXjIGzoFChH8NLZzeKO1&#10;rAARGAk9tBFWQRvSGuA7e6qTA9B3CmjVxKG6Zrui/daR7wQZl9Bnv5wBKtF1dNY6IK6SpTTu1Qid&#10;mQLyJ9FZABr3Z/F6D4N620LMPAN5GvGs2+hT+7CKJe3RNfTBIA+eEARtd51Yuo2F4Kbj9g9r3SB/&#10;G/q+wZr3AIqeJPsU4+u2qMYaGVggV/Dhup/FJfLQJzgUPLUBDmXNbW/QmX6iGgCwBUNux8snvbj7&#10;HAGuAUy7Ea91cSLYjKuni2hujrz7FP0aIyczU874+2Xo1YBXAsO0DbxsAeB4BsbZwtd5q4y1tRlB&#10;MjtsoEXBD9BiBnAxW3Q22wFUAczoSA367RfHQx8MfFbrFiD/NDpdgBMy66EpGnTToxcw/hzA1zqF&#10;jw1PdVpEiS71qmaccu+bQ9pHTCwg2y4HcY7deCJY5HPtmwdHZONV3Ey26JWTpLQ9rPP9Grs2D+tt&#10;totlFPD5LsHcsHYvnsLjIcyeE6EPD8046w/i1muAORxIDj+GBHAD7PfJC9jhu+vobu/Ft+DlfnPj&#10;XDL8hD/wyNOlDT4b8G7t1hiePwegWXsH8sSPILRbApMxNv3ho11MAPsd7KvFUnVqyym6u8ZW02cz&#10;89auyGIH0+E3XDfApha7Xjws4bE1J7EEzSsgm0dx4jhr2BJ9wRTAJ5gsuq2YAui3yNvimmCmPsXR&#10;egCFzrgKT45eG7ypQ3V45H4qxlMRJOxazxHwQH/GSUiC4xRAqWrtaNy2jhzjur2N1269FYtH17F+&#10;+/8Zn179dGwe/MPYPfx6rC8fEWCOCQoW2Bn6T9DUOsyxw5PjhIbLgdjybTzGG32LwAInbTg7p2+M&#10;QeO5rw3oziLVG2ww5u3KkgmjZOfcqrNfog+1btRfxFfIZ4T+0GlFc/25yC5+ITrrtzBTPLP3I7Ft&#10;ncbSiXrGp4gvGYvg/hE+4frD347f+oYLKJexhObzC8ZYnEYxaBEoVtGw9ELtSYwfDxFgSDVAVvC/&#10;8xFBIvJ9a3ZBPx/jY1+Pp53b8eS3vxm/9ktP4uXx/YjXfwyAH/ExLL7+5v8txm/P47T1KGov/oVo&#10;9PAV9DuebuKjoSuhGQGRPjqZPGwA9NYO8l5s6Wf+LewwQcvPDvjxd/87/6O4+69+NloPH8isKK8v&#10;43M//bfi07/4Vwj8ytSOYNJ7rY2j2bdNTah2VtyM50i/Ne2yPD2XN/7yx7gJtRRfavoTAAcSHEEp&#10;3/NV+nFyT7Psh2YH7unL3kMyrt6NxUdvxurD/0NcfOUfxPKN/1dM/6tfivdufi7i/t+N7QeP4N9V&#10;qm1j7Q+NJZKAbwCk0abTznv0xAOpzMpwxfm4ss/DuIY4nuA8j/nwYWw9KMFV2EaRgrK0VI198aRC&#10;xyMgNWPGgFH7YO2mtIjEt04kZjDMIDD5IAb7f72Zxk9o0J/9PMDG/LEXT1OQpE0H+9IO9p3+uOUI&#10;sweghtaAbA9IKiG+wZ8Z0k5kppPFIHA6ZZT71mCWREv0EW1PQQs9CrcWeSCCfVi1LafRRf6XaULt&#10;YGbc1ppp2EN88hobpXC7jcmaHSBADQrX9LGjAPzlONkq3WdiEP1u3qbPvc9FhVA0GExllhoBY6fV&#10;iha65naXE6KEE57fxb6V+JkmgPgt8OGWx7xIgPc2TYkFa+UsZQ6tlq0YI6jP8/h+1Yr3wKJ7Z1np&#10;86sonYswo3Y97oJT9udFNK6X8c4V9ACciUtOxRTw7xMCC2XLQv4X0gObusWv9bhmPanFeLuK0u2z&#10;+1vRbW3QHfDL/g7+g/uycWqvwzgteL/ALmxV/Dq447TCvrjIhL8AG68bT8GKp8h3G7pjq5ZHHtQw&#10;2Lu59iLHFm6w3/jDvaVXGCM4dr8cxuHUkiFVdMCZqzY4eNeKLjpct+QJfa6JUwg0mtcREzFrGxmg&#10;9QU4ZbmCxvCu7JvVBjaGXk7cOqkzQS7WyPMt6G+GxhiiLVeeyL2OEQK0hsdrnulkbAM72t1sY5BN&#10;o9vDJt/CR/TwC9DwCQHACrqt6JOL7k18eB0a4GSQEQIg5C0V/EcfDJPn4C5xMv9EH0xfwL/NDf1Z&#10;jmJGgLh3EVu9RGYtBm8WRb9ziHbtTszA2FN05BE61kDXir0LVLxnPCmbjcAQNx1PwE6z6Zzr8K3E&#10;Ds/z/Cfo3g06cWpcNAPbYFzm+P7lFLnweWI7Zx0YO+4Ev8QLHfVAnwx/mWMQFyt0H95VxgDqCzoh&#10;xmxg/BgZ/rmD/HZSLLb2kIqik2TKySy3LrpVdDWfo0s0DpAYoJ8F4yWSiFcZ4/fye9qFXsY8xBtN&#10;dOqpflQ0DraZgnc8MM5A3ZjHyZEG/reLvJYY9DZ26xqyp2wofLrF+ZfgOMtaoMlpYsCdTNE6Qfac&#10;KJjFbgaOBq+48yYVSHdySV1w+23HZxm4g+Oh4drJLycj8XH2yjqwrS6RHvqbJFp8YqKBi6XEiJaf&#10;cXHdgyvMIPUkZJMMPHypRFfb9Nstlk7ouZMkvVyIRd9pJtW/I/JNE19uISvBNtY0c8LDU3tTpg3/&#10;IdYwS1uH2PGP8YOTR2fYnHaxiDNs/ZYHzzRI3Lfl2elwG75HC+CvtIA+Ym7tOLJgnd4m7yWXE0nN&#10;dh6nfWwsNNpN6TMYJy/BmTgj13JLMByMjJJ4s9PBL40P6ZCxPXi7h942ef6c/qER0BoXv3UiH7nv&#10;NuNLjONVjxbFjjh2SBIb4vDXX8zjD4K5FzzvXeKPHpj6jpN+57W4N8CGzdrx6RZMjK9aY0e2adKU&#10;OAKbWaILJeNdoH8r+Emz8A5bU0deiS+dJGm4lRrZMO4AzTF++Mh740mzqFzYXdNXtxNbJ7ihY4ZX&#10;Trqa/LHmGinIkHj5D4/gv+NvhsNH+it//NfJWGMNsUriMVfpk3zpg493wlPaTR0WIPC/TWin+YI/&#10;/czW/PD4t9oHY4++Wh7ru/nPvvpdOmyEH0bELXxybDb1L93NB6mbz57hlf6baiVKDt77eWolPfP4&#10;Y78RmzThk7rA2Oxzytj0AtunYSQ/fe3ru2/SGPw5fuAdaeto0ivxvZ9CZ/0+8okA0199kXRkrE6Q&#10;4UOd+O0NzpCxk7Q1fI/vcO7EieSSOKNJnNQh7p9ip+fYwLTtGz/lwkIaOzKu7ZO/TvrKL+chUGHX&#10;7ZOvaapz8MxJbPWBRycs5ytNqqrj2EeenvgknYwlPYqgRGfcpbi3dEzKCEXSkHvrwu6dFCSGkU9J&#10;6PnMAz9yZDwDB5jR50ntnogvkY/bdW2cfqJEGa80IctPkp8kJLyHH7//j/7Z44Tb3/npn8Ua6hwE&#10;+wyUbrsndcVo5nwmYDFX5rOsHQvDO0ssiCkwRtqDlO7p5BvXu/1MZ5ZmjrmXmDYZqhOC2XYHMAPh&#10;2jidtAUTQ3AKYbsQtIsw9XP39h/inL8vaP9f8tyvfVzGxRP6QnAygsnWFXMF6BYB1isAs9atTlSn&#10;WfQJKMsaARTP9dhu97SrnGYlWSjPWg4FTqDEYLh/mNujtppFfWQBWghHhy8JBi4h5NUljsJ0dAy7&#10;+3DlthkjtSbOqKpwYjBHH02b+B8Y72QBzgkH4mEPu/WaoHsVs8tlZJfTaBNAZQS71n8zc2RPZNiz&#10;8GnWindXVYzny2gQZK+toQA3yzVgZ9WM/gnO/fk8Fv1+jCC46cAZ40/H6iuoOEozbARMAoK9QE/j&#10;jnA1ERhXV1wpSfu3FW6M3yJ4CeCXGifGhFM+6TWjfotx9UsCVoSsc3RUNRyYBwlYHPbGVWCMaLcA&#10;NN2hLWs9gLJrozXKA71Bo5WHCDSrBFJcx3Cb6RyhjgX3iNRzggfkw1WdGwDTbFKiQDjBu614vWrG&#10;DyNzno77PvSpRts4hf55C/CJnC0YoxOx1wDc56HXrWobu+46KeR+2QB88zeOOs1Vmc0FiJkDXg5r&#10;1K5exRngyFT3a5RnNUFj9LTKJwrBKNJ239kCoErbgpCMwLuAfmZNJVvLxWmVk3dTnOkNAOL9aS0e&#10;X6OM0xXGfhPWJdLxNtGj5u0sXmcsJ+0sXkBWzrAMkDPaOFWzkk4B8Y9ofweQ7hJI5APuBZCXOCn1&#10;TRs/4J+K+z+PoTjvCVqRYboOKxJQSSe7wacK/jjL/h3oNcVxCnQ8qVfjtUMOlhpcALgTuc9jXL50&#10;+9i/is9TKjigtLLICobvkiBmM1nGI3TsggjNCaPLGS9A3xBPvnRLOQF3D+dYOwPIco+nVDXryCO8&#10;qAD1HzOGT56uYuBWAZz7J/R5DmB3InAJqk5bzZDhmwVjgL6eaHOJcRpZpZcxrJFh04k9UWZKwDLj&#10;/qfwqkQ/T5CTHfd4Ml0bI51WOgg46uj/kn406GMTkHl1rx1PAOgFuKHWYqzQ0Mynm8fbWNPgHLoJ&#10;3yNbRhd6uUI/RdfX9GmLHFjotWi3AY+0DWmuoHkGA5/v0UXGvAb4LQD+W4IQt7QmAMjzDWgtLIo1&#10;ThkDViBqYZjveOTnrRPkxHqQ8Blwre1rdrGhSNgWcG3tgwfYj2uA4GScxQU24FP4U0wA+DzzdQxp&#10;vcO4SgL06TYaPOvcrIkijyucoAeP3Gm7un7AtubRR29W6NJ0iP7QpzG9eUpAvuu77esmLsYE8PD3&#10;i9iz2ktYqd4+Ht3UYjijbUC7WcDXV4f47ctdfKc8jXvoX4PAzt3dpkpn2iv+60GjAU6wzXj6zXXc&#10;NVjA3TWg99vozPUKu4FybLBZOcKLyYkVsjCH3Q38AuKbslk80agNzS74boptvUZmWyNsS7uKV+HB&#10;6ckubmFn3cq9me4J+gDw2iV5w2d49NgqN+hhYE9vpvByV6Z6dUhqcvzGTWaxrPEPbgcucAQFNz/R&#10;DkB/p8DO0XJrqekTGUqygQPsXqP5HPby9wNO+/Fp+V588s4sPvqgHpMCXiOTZk/oyE+hZ0rrQF4+&#10;1y6xw+24Rr4rbF4tO0nyMUO2rdM2XVhf8Nn2f/i1J6B2q8bzrtph+0ZOoGBbrdHRpo2MQMTSChvu&#10;nx86BDpuUceSl+YOd6PPq8G9ZfMbsXn6L+IwfTPak38Q63f+Qew+/tnI3v1yXH3wMzH7l2/GO+NP&#10;o3FzjT53oRtAf/EpPvEmyhcAEN0/BBjO6SfACdlqLH4sDl/4PhiFjR1Cox+4Abz/iThM/naMv/p/&#10;jMWbs5g07se96mHEF34i1dp68tu1WPzS34onBLCng2HUvv8/RBc38fTiSVx99LW4eDBDTu+G5wVZ&#10;ozfhE14JU/DbF4KUbKEYSBY/w5Dp7/s/9Vfi7GtfTdtK/cmn43j57/z1eO8v/WXAUitN1nmPmBX2&#10;pD8MgHmUGB68w0dewG+T7pPa8l4f4uQe8WHa/eS0k0BWQIsJxzcs8HdL/AyStHoci+sn8XDyOB6/&#10;9VF85c1P4je+8kH85tc/iF/4+sP4jd/8NL72ncfxydv7eOfjfXyIvBb4xMUaffeZ/L3mYXj85Ges&#10;Y2Km0hJ/nSahsCNmOljmQB90BPF0JFtHcwLNl5/G4mZIf8QCfAcf3YooAHPLUh3MlQgG3jDD64hU&#10;+XsrwAUk+5262gT5oY/OLv71m2X8GXzgZz/30YM/dNqPee0stlvGjp3BsiTi0SIvZNWFGWiMpMb5&#10;KS4fRrmCjQqnU51dDDNwSduquHsAA1QRGW64bHxocNpWf7nGRcTvawNu2wLgdZqQxXWm7YZm9x52&#10;+uYi+Uon5g/4pzlCcWDMNbDloWEguoeHOFue6ChzcJ+HTdXLmzjfraJC7pro/47n9MBZpQIDHfq9&#10;KlrYZ09KrZnNOZ3HEzORim2cNLDJYKfa5jLq4CEn0DwtbTXcRGfAgKo5fsE15w52fwP+kVuMiX6t&#10;wZlrffF2Gk+HtI89aXew9dhyDxuaQycPX1L+T83qt44aOCTVtzPIHoGBIdS8uAV9l/hLJ6M6BA7Y&#10;VrCxY5UjBjBdfK91ddovtKLPOH8vz32F9n+DtivtKkK+t2gZNt5dEQUKYJaXJ1rXkO9d/5RAp4Kv&#10;0Ou1e/jv5+DUZaJjq3LCBzwyo4800cyQBbC3Az+YNQPvU1YJfWbkaQKuhsx4urp70g60qz7VR8hN&#10;bRmbgQvn8Bm+N/D3G/DZbldFj/G3i0mcgNmrrBnVwjEjefM8Lvi9g0dz/CFwM4b6qOsNcSDtt/Po&#10;IuNpGyR+/3PY0dOEg9C1KVhWW6xuQNuR3dQ2QLcXpA00eoKfWtL+EpyaDukSB8NjJ5mLVjta0Lyx&#10;n6Kjbusb024jmtYXBFOkU+9q4Edkg4CB0d8g/zNihE50wHcGpxtoNQeLW5g8s+4cNO6Bo2+up0HI&#10;kGoD1ZBVMyxL7EPXiQtkIAfXXuIj1/jAZlpAakQHeXAHSVFzIYb+QXvLAGmr3NbkhIw0b8L/DB88&#10;w5bv8OOeeuni4Bz5T7XSCDZvOUaurfUb8dygHXeg2ZMcvCBmJcbZ7ycxHKNHm1tgrk2s1tAGDOah&#10;/wHmyuDRvnULuW7AG/yEmLcq0iSwtW0NnFv008SErIOcmwEC/i9bZ9FdLmKLnnFZnJrxZ6wI73rD&#10;iAu65+lHt8Cu7lDycAAPWbDuc/IH9NPDXsz4cnLJTLGNEwXQUJysrU8HXLhop63DPxa8Vuj2gtiu&#10;oI9Z1QaHtlNgbyF2Bb1uIF52EMtm8kFG+Hv0P22xTaWPXOg91vDOxXU8I3dCHNbnxsjKFlqjBdIJ&#10;uXtmjH48hJ8eHGANXA+IsGaUk31n8gyza1KJfTbL2O+1L6etenyO65x0mjIua3q/yueBLZrip/Oy&#10;iUzgT+Czi6h1nNmuwqYPQATYeg/DGyMUHoiDuUyLfEtoSQvQgmdou+mPu13cmjpdjOKJdYNnoA3o&#10;sSTgzYkTVsTuN4wjGyNb2Kwr2pgOszR5foEMdfm7XGL3wYZmJlX0V767ayJD5vRnWoUWbqiDvfIk&#10;yzRxgv7lyK2JAit+J3/hJCw8Vj0tBylfrPdo4k7Be3cG7GgTEnOdk1eMD/1KtfoOZjnKNMYkP3X2&#10;e67RZz3zW46eOxJOoFv4Wa7nXnmWsrekDgKW5jNs+/iJTaafI/V+58fJs6OsHf+mZ+nH/nq3Vyuv&#10;ECD95QKFepqexD/H27yWH/qYXv44q+UFCOFnz+TWZz+07AA+A0/H1lJbLm75bP5PH6cRQN/PJuC+&#10;+/Jj3/DjN7aQ6tHxO5W5Il4xY90YApajW/xomzQ4DAh2xRKdr04a+OxD3CIWLNwNtFsih07pmidO&#10;oHJowUN0ajXHKmKPMbwZzE+Hkbj1IPGSPoO9nURL2Ykok3w0lnUSbI8+b/lcfksf2foMGT3jq99x&#10;HWNEFNMCs1tlD9hYy+G4eKU8Wj/drdT6W+OHjTwS8IkfwDIF3fWwBevEO0zJ74J+OuGVATuf4q6D&#10;NLnp99hH61n63mFYPiNNrDoO+v3Df/hZhtuv/vYvRtNjhrEfpt66Qum2yqrRjjaDbFfLVNPGGEJj&#10;bs0AT6OqAViczdvvCCTdL5f2twECpxAbp6kzqBOcYjXgDQbBjpgNh9c61CB8/biVLrYYsV2O0NMz&#10;FNbVuPppEUsM/RBwtNve4JiHUb9ZxR7jIhDeQBS3AN0+QalutWJrsXOA5H5HACJIAKmnWg04ogNg&#10;whpcOrcKtreeBTUeGIDVSwskrh44CXfF+/EN3423keZkuKQnO6GLgluHuhrUZppZOYLxjqnyGLGn&#10;EHcGoFhPtinVcApJxhiy3bwefQyeacBbAry1qZQ4vBXO7vJyFcPhKppr0OJ+HZeMy9lTtwxN6G8L&#10;Q9EmGFvkW8CpdfIQYAy2zrgEkLXowPG0MVdtBGgYMvoF6dMEqKuHHuG7Yfwd+tRBu80IxrdHE2E7&#10;Q2A84tkaWRZaNX3UbBvwYHhKiFs4iHHFZAT0/D2DntIfIR3S0OOhSuj2DWiD47ndRqC7eSwAHvP1&#10;CjlYRRveN1o4KejkipZA3G1bA4jb57vTW1kMzvJYoWGfaugR+h5jLhqruOT5YJVklBReT6TVDEwA&#10;vm5znlhIFvkZr6u4GkHb6TQp6RaUNfF41fU8ThDBonsSGwubA6Y8GKPpqi68VPk9AtxA19NzNjdz&#10;gDse3gw2gIETlq4IyutUzFQDxn9mf1pANcd45YcbnAoAC0DVgwcC0ZoTlvUy1jDCumALAs7RqhET&#10;6LwAAO2hxQ7g5rH1ZasX/fNONE/lI05TJwtgKJUrDY19AHwsq35a5VXR76KMvbN+3D2von/6PPzr&#10;QS+DmTKajRnyCNO2MzAw8pS1UH4B7zzd6wpxfVPGvN+O1ekAet2G9zhhZDoVLea134Cqxm4HdUsd&#10;AjkHLONE66bISC/a6SN7hw7mGVquzOgJwBL024FgnfTQYJ8ig3mzGas0nnvReqkTRQewBa8bBaas&#10;WEZzdknQf+Cao67m6JCBYjJs6wlxIU6VyAztJ9AFSMzo0wigBxgorDuzWERGoFPvvpAKaNdN0QC0&#10;bs2YfYw9E003LqPzaIk45DEzHQWwplG2zozCVW/CswKw6CoLuqXAZ4AxAwYnJTXYrkZm61mqryZY&#10;WixHgL4RzwccIJ9p6Ufrn6yvIAHjgdXu3GOsBACtLnzE4B+20FZ9PwBgANt7grt9l2vd62yGHAGD&#10;hqe0T/RDoJeAQzaPsjAIQKaGLlXi0Gqn0QGV7gmAnAxvlmXU+y3kpwLrA3ZbchuarKAedinof0ag&#10;UHRGKTvwas61gOgG8r7zsI9LAreNJ6eV0UZx3EK4fECQ9eQKGZjTElRAt9zi4sl4qbgHuppO7rHQ&#10;LoGxdZM0rdNFPR0Dv55Aa56h5ljQ2S2gLto4GVUDePfR5aY2CJlCUrCp2Arku8xOsBm1GKAHBf5I&#10;FLOCxjM8qHUXIEUUPYA9empGqAsgHhzh4S9uma1Nsfv4g2LwMro5jJaBmNtecexmFR5iiMklQHOy&#10;A/u8IXCpLa7pk8fvrNHNPgEUegqA2+OLNo2TGAx+MM5f+eE4nZzE7uofxBXy/RLydVIjUDLnHnLs&#10;t61Yo68enNJYt+JBJ8feVilzzkWj5f48mtj6tQEqgPF55K9BsIs7iyvedxCmFxnTFFmpMfYWMipY&#10;da/gfezf08k+rjyoxMJU8KKRE/widU7Gdfrch6/yqPJPnwLc72/iyU0jPn0wjI/emsZH32nGN9/f&#10;xycf1+PpbhKn2L9XT7fx8mu34rlekerGDSfrOIFPncHtOMMXX8GVwyfvxASK3c2u0etpkr/9zZJ+&#10;bOOTB0/i04+3+JV6fB65tkzA+u7z8OTr8eCjb8Xo278Qn6Df/UYRhx/5Yuze+u1476Mvx8dfez+u&#10;rx/FrXPsxHN3sRnoHSIqzk0AhyH64rHJ/iY8qdj4Odf5tzR7+pM/FZ1vvRnd997iAj4jcPvC3/hr&#10;8dGf+4/hQzcBJW4TlUEv/qctRDb92Ia4TZXl4yS3Ps/PJbkvJ/2IHZIfImaJd68jPvzok/jo0dN4&#10;/+2P46N3vhzv/uJX4/5Xfz4e//a/iPG3fi2Wj34zNlffju3Fd6Ix/Qh7S/ApbdZmqCH/dMaTrARr&#10;aQJPe8FDPcUw9Y0vPI3X1dq0nY0+ubUFhU+Tf2kijmD3PjZjO8bOI0+YoQR8HQKmNE3+OoHo4qPS&#10;7tjOba9wkUI/6nN54af2gmXk19MJ/3eXo/izYwDAs59PkO8fPu2HJ4nvsfPiAktTHEoMBIJ34Dk1&#10;J1TkE3wpd8jPyeewFK/EbnIfe4U/4HO5UOM+6VvHfhL2HnluR+iPEwBiLLePFvSjgS/U57rtEoOW&#10;9HOzmQOOsZtgvTIHz+Ff3c5oIXNBestFX7Cpp01ncwI77CZQhOfwbOhn2zN8yOx6Hp+O6zEBm81a&#10;+/gC9mRn9hx2+AH9NJtnYAYy/VjVq5Tx/gTss1psY6hvh1d7bPWKsbVQY7eOjAnCT6IT2WoRmLx4&#10;+XQf5+si3qePJfpUcv2l+KE4iQqA+BSb2chn0TI7d8jY1s1YD/bYNXAe35mZaBZxbETs4FwXkyVy&#10;Cv5uYr+YERjjkxdT3Jn8vYW9G0NKgyKxKAHNWT2W5WmswQPuMriB7iaVz5HlGycG6KNbVyFsdLBz&#10;FpifcC+SE9tVD/wAH4h02/ewyeCpIrtKQfQN+nwDZjDbB0qnTMMGQZmHDO3BwrsmdhbbicREA1fV&#10;MdsLf5cmgfGRG3cDLMTRXAcuBmlARPqxxafLr6IVmxfBQtMcvuqfkYP1MHb6R2y9AuXlfcBuWeGn&#10;L3gS/NnA+7Zb3dr4Fnxng1jAIB/gkCZWTCAAIKXsB2fWledzP6KPbsu84OMrdMsFSoN3t9E3kSXr&#10;Au4wNq0WNhAs4+FsnpTfIZAq0OPiUESBv87A/Oe0mxPPuCtD75vPFvAAnHjej9vI+ga9tfTKAlnd&#10;EoCW4HxL0LTrRVyv2zGDAF2e4aSN2+Y8NKjoch99S/WhkFGxXnNhFlc7lp4gil/LkZUppDkQQHjg&#10;m4tEnnq6qeOTZ3lcYsRmU+wEhsJSBSfonDVWV/iYF6BlGzuwwBjhChNPr4m1Pqz2cacTqQxAE3/k&#10;uNJWUJ53424nM13gn5lo1sDdwtcd4KsAE1r3aYE/bhfz6OIXtwaATegEFmp06Dt+qYb/PZwgI41x&#10;ZLNlrPDFTrhBmuR3d/i71ZrfyJJ1z6TnmnY9UMRC/034WaJfZqUWxkLYl5wYpFaU9IHv0F9r9VpU&#10;3gPLjElpCkwIv5GptKWMGO2Eewbwr4IWTeJTJIOYoMaYaYPfZu0jXCnz0vJL3RwaYqvkSZ0o3Alu&#10;JBteobfYHOvzinf8T7snfktb5nilOlsbvj8vIvs+ZDcnFl66YEELfLemTRf2PeirRp+SzvD5Hls5&#10;pi8L2nOB2Rp9j2hvgv3NsH2NfhF9V42wRSXy3JR+jDdDh0bg3fnCxSFoC7/uYlfNQJ7QPf2bmpom&#10;Zx0ntF2gF9NFExnoxRx7tCOO2243xKOzaM6J+VbNtBilaplQYXmllM2DjS2IE2qrEiQHf3FmJc9z&#10;sjhN5Cr/yKlJMNLFJSaznlP9WOTRCRMsEjprbGU8oF8gFoCOkAi5s9AIJEO+lXXr7i6xtdLMH7cD&#10;0iR94Tff6zd1ijTH3zzj2ev4Adfwv7ceJ5d4ofMNCGL24mdbgZ2cOl7u9byeXe9H6SH+aJf95Yt/&#10;0uOfvdGn/U5c8Oy7dLXP9nu6zAdekfry7Dp9YrqOC9Kf6ePjc6XZ8aLjT2pTGeE5aSKK79P2XBp2&#10;ZIyGq3yXrj7ekO5/9pKXfpXeKMk2eLxa6qdVef0zn4kdACbIEZgd8ZUnylBmFgUvTEpcYHdWe3A4&#10;dtpDCTw0cN/oYmtb8T0AiLtgxDEyIW0wMWnCy7qbzmGbrNJARiSpKuNYjnxERvml+fcUW7/3a3nj&#10;4j8SBsk0mn5Gf7Utzg6CsRv6C/rRxA+0XPDBCTp5q8wbEVuqZb83M7ME8+foHuODju7ecY5L7JSa&#10;QpaSD1Ym+E/9F3MlzMqj1a3EJ671AAWvcU7FZK8f/aM/GdlP/dRP/advvvlPGShBDxeaGZUmbjLA&#10;AwS9TZwz6O2j227EGRdUBEgXGAFrXQSKtsMy7jAmPJOH0xleLyD993CExZkAhk4wqCYBtDlPMv4x&#10;Fz8ADCwsKA2AyVA2/EE6fXM9w5Hz/TVObkqwtwUYeNx8l5H1cDJVvx7P04+7OHVXMnaAn23WwoAe&#10;J5ocrOmqDWsP0Ya1PoochtOmjm1Ifx9BiDEPWWJt3JqaQ00NtwYdfxoVwecJwnUL5zPo8XcX44Qh&#10;90QLC7Hv5gJDwTKABqbxZ8rcwZ7FdrmMxc0m5tcCBIwG/WzgPCtncYsVAI8g5fEqZleLuL5axtMr&#10;AtjFOJoIiCsXyEM6GekHcSA/MOAZ5ToegPJXVxOAxoxnA7ihi/XdzGrZ93DseSc2OJhdueF+xioK&#10;JvBOkzUK6QIjtrKqkqf3FTHdATwwvLlBvYbPWiDtTXh6Uqr74sSBwmqhlvU4ujtMPHy9RIoEvA2z&#10;v7B++3o3toD0hsWF6feBcVo7xhVLQm8EtAXtTwh40aJueQTpgIOVVn4JAB3odLJo4mHNMnGyZfss&#10;Yw+2wcxBjDwBB8R2sFQPz2y0UYAeDgC+bSYIOzJTy+axXN3EFBrVoFVjATDdLGPskjfOWmBhxt4a&#10;Gd8t6T/Ow+DelfGtoFdn5UQywiOAtg6JK+wQjL6gNNJDhU3veR7yJSDQJqnx/BUV19f7gK02NG3B&#10;C8bVOAwIjpsxmeK8GNAQ528B3ClBUum2AYxVG9mrEM5bvV30moAEgGnHqf2TIqqyH6MSGiO3oyl8&#10;A1zVAPWHaht/tMri+S/k8YODWrx0J091T05Bh8Ug4/4sngjQkzdFRjBkLknY76IE+GbNGMH3JeNJ&#10;J71oGABK1uBwZdqqHE5EuI26SztXOG23LPYBHzn0d9XVyY4TDMmoHfEWDng1RM63GNsN/QRo3qsa&#10;cfv2Pp73QBEA5Be69Xj1+Vp8T3sXL/cX0SPIKTF818jg/qaWtiVoeFs6DfrpFgUzypwsztCrBUDx&#10;yRiAONqEh1TueOa6zRiwT/NdEX8Am9WBhivA5WK3jY+HsA/boWVKNUBA52MCl4kGGf7SZIygTQve&#10;O1Ex11EBJvvYgarXiDstAi1kxjkqT2JcQ5cxtHL74gsAtCto8eSKdhk3I3BejucoMrgqnT7/ux3d&#10;E5y+CI9a8J6rMPDYKwDSGh3dcJ2r7IKUunaOoGXPOOY6k8U67imCxLTqtNmd29kqHgGWPYXOGoUt&#10;+tbGBm4BNXvAtAAKdiUb7MLAQc/EeDrI42148DgrAcHbtB13ULXiRYKDp05O7idxHxsxvzDLwgAd&#10;GIBwvgzYnVSb+Bg9q6DdoarSalF+WEbHCdsGFt2JUWyRE7YHApqnfD6DR54+OCGAnY9XKSNjyVjX&#10;yF4X6NvGnyj7sJ8XcrIukVlpouwSNGPI9UUlDtu6DWbNWZtB17hggEN0xJOtG/S7Cc22gGV8KXIu&#10;COigf83YdBAMaCA4brQIQgH8HvBg/YU9fPHQHxd6LKKqV9pjb7fY6jqgv77qR2GEga+rTQCF6Nqh&#10;hFiFExL4wuavRfn612LV+J/HTf0yuodrePg0Lp+uAJpTnLKHtND3shP1zhbbDaOwv4dGH79xDvD8&#10;Dnp+XKxSXnrYUIGjJ+jt8RNFdjuKoh2HDsqV9bCXUwKmG3xLk/dO2mBE1hjwRB8Hjt/Gcbm4ZH1P&#10;T7Dez56kwMgTxrL9h7EZzqONTDXy52IIuNjhH7atK4CG9ANA134gHm26sTSbp/40FIvt7jn683o8&#10;vbkd65svx9o6L9k1YLuFzE3jBlpNrkf4o0l4UMySYV7wjPsbXg/uxaOnD+PdX30UD8dv4h/g/Rfw&#10;AY++FN/6pafR+fY347S3iVd6WZx//4v42BcTWEJc0wIYJknlfQa4EitTnxDxBO60P/6YceJ19/+D&#10;vxDNi0dx8oYnwvr5Jj7///i/xId/4T9ifH0THwnSuF+bzis1q3p4LW03Du9EhW/OnLzED9R3b0fz&#10;6itRzgGBT385Ft/5R7H52n8Z12/88/j2Gz8bD7/yX8aTb/1KPH331+Pi3QdxeXkZs6H1SAn6QZxr&#10;ZH6LbG9TxzEg2DViBPQF+8MgfaaHhqTAKjk7OsdgXU12G4ZlCQSD2pSEmrjESRAtTAqIkZf98qNY&#10;jCb0F75i8wWQbtvk3wRQrYtk0zkDxWSnTJk5OmLmx351zP5PBGg2owP2scbTf/rJTfzFMcbo2c8T&#10;DNuPvvZiqk2STmfWV9ApCxJX+PRzfOMQbCbolmeY0iOP+j1wXB6rmwf4VQA0H/JUAmFsG23usS0+&#10;JQUCAlpJQCc9EXXfsVxGFQU+122IGYG8WzVch9jOkVvab/agE+A45bfh37C0AGECb2y22VNuL9Im&#10;18BINXzRFlsvv2FIyopwMkucUR1m6MSAYBw1cmGH52+fwEN4dkXAtQYT7de3wCc38Rif3WguaBc6&#10;uABF+23+eTwHG7rVE5yzr7XBIqOYYDeAIHHzPWW8hJ9a4K+GLi7gO5arKh6VLiyAEfFpTxjPyKwu&#10;bNLnc7ElmBjs+Ij2rWvXKD10ywkN7CoBfQWva5PzGENXYHlavLhBvhzggX64+rNGjpbbZeyR6b3l&#10;McAcZtM46b8h4FmDgTYoT250NIM32PDGCfa8WOJj8Uc6PYP1WwZZYLDFFbb6kv7wQPSDb6LcgMtR&#10;rHTQDHZ7A513CGcDGVzM1mlbm5nZ+s6rThF3DmAafNI1/DaLpYESOweXTsit8En4qA5+Xqi3x/9m&#10;OIiZARt42lNOR9e1uKZt58ogdCohcv5CDRpgFyvaQG82YAMPre30b8e268IQXsXrCYR24GTJE/Wb&#10;tAvBjB4GHCV4WPteO3W7ZRddGqcAqiCaLLiviV5Y/6qLb20SNKbtVSf0zzIifSfGCNnmYGfihDp9&#10;qs+Q7zaBm4ur4JsRkn5yAg/rg3iIEDeQrRP5Tb9y2nIy38T+ITa823OLHnRhPJacwMLTfyc669gv&#10;dT+Pc/BVhZ13HXiNnZuiW6fQTyx/Y+SKrFv/yJNSzbpa8aD9eByzPb6DgOyA7pTNAtytXwbD4Kfa&#10;YAR38OzFjDsX8sBnYKkmgWk6zQ8+N9Xg8nYA72M5usb+gx/RI+WoBj4BQqYt6TpjMz3q3SL6AKjr&#10;R9t4CHBwonfVzaLn2K6IJ8bwoLtKi9SbdR4zeDem7RnjmTHuKbo+GecxRU76yLo7TbRxaSFBliKH&#10;FfdargglZtgu4CnLXOtENGPnG+wptGIMcAaZ05djLdCzerPi3gF9hZ9mvhF7uD18SUzqgS+LLbYG&#10;HVhhX4CrkWO0xWQnWBsnf2yzgRwVyIeZaQ1k+wJ1cpHShAtta05/jda1yk6Ua8W1Qyn7jb6amR4j&#10;LvYGfIV1Nd2m5qRQOvBBY4phdZdS2kHB98Yj6o9lGUzcqKOHGU7RUxVbJ+hhfjc27qRyJ5cTf4ch&#10;/nkN5lmlLbipRAHyPEaezKwWEiNK2ET6whh29GWPomyqXuTQyEm2JfQktE07yx5z3xiBtT974mBj&#10;viZ4uA9Oanb0Z7ww0trHkue4SKyca2Q9tMPDD7fYektk2EeE+0gsAaE2Gl6nIveSDrKk5J5jAHPE&#10;2NBG/2Z3LTuStt16j/TyPq5G/LjxEB4e5G+vd9wphuN7yco3Piz9628/0xfJulQvlQ/4M7XvtX7v&#10;/IL8s59enjLp/NDPnrUF9/R06Qa/t0fpu/Q1F6b7/cNXujH99r/0UbrOH8fFn/7j2Bx8+vv4WZrA&#10;/awN3+IXHHuiAN9p3/SD+tbjxNIRRzhy7zo29qwrfH787vhNGqTf8dZ4LL1J1z+jHfKbFrP8GLbV&#10;sFlpSyZxjbbaupLpxNGaE7On2FLx9DrazQlyskoY7FPLBWDfa5Z1wYbW7b/Y1BiQ8WiDFM69ZQ7S&#10;B8oBMmCMzvhcjCd8O/YLfvl5mnRMNkh9gqLYJG0+4dJxdxWXTqHDEKw9wfB6crqH8CzRsQX2ve6c&#10;jxP57hoBMEo1F0LFHk7smrXmvI7zDj7Hwxu8CokHb9sHusNLWtpXE3p22Ct1+Ef/+J87Trh9+Z/9&#10;TKox5MqfafomQWcET9ZYmyPAYKMYM2jTUdcqN72uMDa9TiMGAOYeAZQOyTpMOR3dMdg5jmxGSxsD&#10;GTQvzSaCmDdway0RoUK2GUa5sJjmsXOFyomjOAi8AXh1Aot1muyomaMR1uTYVR2cHVSxMiwO1Iyg&#10;g9EZgVdtOiYQv4y5WyEIEg1oDEDT7IgrDxjZFe0uJ04mrXguv1dtDDJBmnXnCNyO+0PbUVTtaJ60&#10;oo4TbhC8uSKzop0ZxPNoWBkMXKENnBRtbiwkO1/HblSlzLx5y0RE2iWyrDUAYxjWBuOcIrDAlrSS&#10;c4kQPNr0opt14qzNeAjOs04zCl5/Im/GHznP4/7zefxrjNMCEJiNXBE47nv2RMCtEmDGxAaJWtIH&#10;AGEPHvQwfvsugIuhuLXSgu06ZvwPdxuUbXFw0HuHkYQ/glQzTArGp6Fztcbg5ik8M1Z4BSH29Mob&#10;hHxrNhvjN6vObMgeiuKOj6zZIJTOAKm1eAp5Out63GKsftc36EVfrFexm3I/jtWTM1+G1neheQE7&#10;iXMIAmAjzyRmgy4oA7KoAzqsVumQjBVtzlCwiUDkUsFnXDhcg5rFEN7iwNc4f75Kp+i48izrxYgG&#10;koLsDKc6RS5MjYUkanXKhFxhYHSe4Gt3ASSFT4YVOiibyYCrXCoS92jrNIAele6svP7kQH88yXO6&#10;b8aAseX9btxa5XGWj5HZfaIxuIt71mmFVRrmNGgdmQlga7auYktnV9DstVYWt+9149VeFZ//wo64&#10;uxGnu1ac3HGbILJLW1No/j7tffKkjOnscDzARKPKf/dANyfn+5QqXkBYk6cKjFm/60paC6JAHwgg&#10;byyUP6DNjduNcYoWIs2xMGaRruD7CY5x0IaoJ8gGYK5DUFIAWhS/DUG3B16Y3m3GQaNqRasNSOJ1&#10;jYx5CMGaBwwHOGnB4Ue7GI7GcTFDFgBjTi63ADutEnrAR0+rSX4F+lqMtQWQHKLLO3R7QUTfMPsK&#10;+TwlEAOb4sMZrdv1kNvL2RiZwPzBi44yKkpqbKIqCTbKs6ihV07cnODgG8g8MIvx6JigAZe2oMsK&#10;PXfbaIc+5db16W/jFsHOCdeMsKY6+BFB62IKoEXnnGzTHmjndOS6MmtNdLBlaYV23Yp7gHAz6WYY&#10;+Aqa9OtV1AetyAHowzl2cbwI05sPJ9go+DWaItPrWXi89niyjwk6ZxDv6c+zMYBliC5D+22HfgC0&#10;CrNOAY1OhnmS1BoaSEtUB30gOGt2wrqai5T5O07FlVdVFeMO9mjJ+IfDyF3lwDsJeCvoW8PmXcDX&#10;9WQdXfqeIW/HE4l0NktktIouIL1ZYevpewtn2OlpAQiWQeRfdHIZWZ6huy604G7jC4DB/KyMHF39&#10;iOc4iWttjzr2fove3IXx1vN0gkH9N2sDq3jURwaHWEQL2j9H2wUy2sTmfgRNW9h+5+WvsUe1HTLI&#10;UOrc36gIGKSHK7LIis7Z7Xvag0qwi4Fc6CSRCTqZgtccsF3gda0x6NbpG/rpqpUZkHfh/9rJ78Mq&#10;7uNDRuvnov34m/H2o8fx6NEIw4Tuo1e+UJtkfJy872M/G/kaXcJWtldROImjLjL+LkHZedPJ4F5c&#10;ETieNszBHiDTkzjZo837eYwJxCfTImWRQgkAjOAjI5AC0EADV+F66PGCCGzoRLSBDDxuDTrRfR6h&#10;qP2emE1ncVq/wL8M4/H8Qezvv0sQBtDBX9drba5/M0YPPokDGEAws6XN+vpduPlV9O83oza/a6SR&#10;trPv15cJRJjazw34NewRur2vYXShTZo4Xv5i1D/6Rqxuvo5+dLB9OXTFL23/bfhqRsiHUbv7xej+&#10;4EvRvfvvonsAM+wqI8NG04xvYItmV7AsyBNHmZ3g8P2BlclOG2N646M/9iehxyrOv/pL6Xt19fW/&#10;/n+OT/7kfyPWZ+fJdvuD6UqrlU4QrYEK3xhGvPPL78c//nYtPvi0Fm8+qMcvv/UgvvIr346vvNGJ&#10;X/6t+/HVr74Xv/Xedbzz8TSuH06Q61mszMQlOEmlHOjklt5ueD+lXVf/99iFlG3k85CzAltnLR+z&#10;wbaCfzvE3y5UejCC2xk6IjZn4/ixfqcnWksMu64sOcOovzvg5/cEvdbpMpPDbWMWOU4Fmwl4eBR0&#10;AjPgXC1GXYe+dex2Kj6cyXN0jsAJTtPwGh+0iv/txTD+m1MI8uzHybYfu3OboJznY3sMfDLasDaT&#10;vFJWLGwPx2FVm/7RFuMy/q2wpfqS3c2jFLBbP8X6M13uX6597i5NjEQbGcYmmnFiAJqrZ9ga/fWK&#10;tk1Sn00PMeF+5b5gLB4skqm/yGkG3YZQx6P/Wy3wGPajQ4D8HHRcodfW9jEIgVzILT4LPmlTpCgI&#10;FMgHbfCt1whDmsSFFgdoPBnuY8T7pjj1MAXbFKmGZO5EX3ECTcWeyDG6Ni6c+MZv7E+i1r2Dhl7G&#10;8hrfdT6K/N6PRX3Siu3iIay2sD88qM3BGwUYoSCIN/MX7DRhXLNRXCMbQ3zjhA67E8MskYkT6/hj&#10;/8NCgQPwXf1TbBq2ioBFoJIzxiYGrsT2GpAx7OQbTP6qt6E3/BquMjAY8obMGHiKR8VE5UkzbdOf&#10;MR634Lp9aIORdEGoVNbUbbFOgf3W48H/Bja4QUzQsvYSfqVW4qOUJfTPmnSrWQc7wHsEcY+tU+Gq&#10;3pJ27sQEn5NZldosfOxVrdGP6hYSgW1ZY0vMTjyoO08mmJMJcsNT6X8Glq624HeCHjEqHj0WLcaF&#10;v+5jijxJcg7fZgTuw0U/TdJvCPK0Ee5H240aqb5bC7/3nDYdhpfwzwnPclAHp22iXS7BAtALmdfX&#10;6K8R0ah4f8qYzcz3oJ2CsWYGF2kyBBmBV4fFMZ4o4ENNPABu2GyJb/KTKJeD2E/GMZyie2BQ/dwc&#10;Ou1b69jyWYbT6qjb6PsaHdnM0EziCZMH9sjWEltbbOAv7xfgF+MiyE9f+I0vKCvkCvkt4WfFPW2e&#10;n4EltE9DArgFMmVyQB0f/hz0KdxpBM/FG815ng6NE8Ps4ceetvfEfqUxEMHoCDu3KF7Cx3Rj374C&#10;s1qioh5XrrDAL31zRhzoVmyzHJ3lt2REA8I5psWIwHS4wM9OY1/1ooK+B9pc0a9si4/DHuzLVorV&#10;9DuEjgTm6GmvDfYook2AKK6yLrKBr3MvLs7qBzR3+gezDaF6NNB9D8bYGBDztzVm74BfWjhkT383&#10;8WNIG7p88UCBLWzTRzOwrG+obC4ZlwG4WZjyVhzXgWfajB5jqnvInjaVRlx8qNfgJx1Zcb3lIVKn&#10;zqBJSewIzc043NG/tE2e56aJE+iun1yNwHP4YKSHLxzU8ZcYJl3H38pvmnhi3E5amnWfMku1wZDD&#10;RfMxF2Ge06SZGYxbZ54JgMx8PGA/r7HVTo6aFbfjAXNw04rr8Mhp4stYztNYtSRpTPgJs848FKO2&#10;akKPk+PEqqsIBCj1A/iXPlgT3cw6a9x6AqoWS9vjARRuQ7VmMn/BhzLWZn2CTbWvbultFDm4AL+I&#10;3Gl7jz6My2mXkSffuWZsDD1lD1lixlOUJTFNY/Ohhb4TOjgB9Zk8wPK0w0s8niY+6ZCZ0nSD99yk&#10;gfQB/PjLPxPRvcbvJar/IFjOIfjWX6kBPnN7qpd5o89ICQLpDiWEd3TCEdCj42/75uvYyPGHv1MX&#10;+Ch1y/f+2JnPvrNF7kkTicoCP99tyzvSxJLPena316X/bDExQaNI31Ovnv34Ts3wx3FAtM++TM/2&#10;17MP7Ie09ZX+fPZbOvOPWZc+aksfCmK1vItMoK+GXXVixdcGh/gSMtXG/31IGxfwPW35pfkhwnq1&#10;hj/YSBeLB8hgD5lc8BrStiUCfJ4TXDt8RyqPxH0JHqVuQhtkwzknM9iMw0wKSmcReCF9S6cSI8Oe&#10;qqxMyjNLxxRgscw0WmJTD0SL9ZTWkFvbNB6gb5s1dhjJ2+JDMRlpsXbjw4nj73QO8RKD6GNjnNeo&#10;+Mda6s4+JnlRT+0W1xuLyj/Cwfjh7064/YuvJICzoJOYu+hhHDxadYUyTBDELWDLAncTU4bp34DO&#10;dssyuoMybgFWzvo0DIpxG2SJsbrmYY8JZmYpkwmDopPE+c5wSDOMy0YDw+d7dFcjMsWJdAFlnycg&#10;OTkDvHl6BAQuYeQC567QCT55fKptYwaWsuTfM76b0ScLR1uY3YmoBVZJmCUQX0Jlj2btcl8bKzaF&#10;UNakchbR7FsNxvGkS4iH1p9yz4C/yy7PxSkKMLcY1rTqQABa594eRv2PEOD9kBFaqxEjGFMt3auM&#10;cmRFPIfzeRmDOzgDULnqkDNQnuuEkisKyBRM4Fn0vUPENThvRpsHNwBz3S6CV9bjIcHamyuM1oIA&#10;E9m4dbaJR9BXA10jenQLCqLIuK1HtUkZL55g6Piuoed8AQRDoHcAhDZcraplzBjfMXhfAAC5/9CK&#10;tXXB3OoD/wX+HhOvMXMCswOBrROxxRjPMcSu2Fuwtw7TUmoyv3PoCxSJwykouLVBaaAfnszaAYQk&#10;gAaoMwNEwfvtHDrgkN0mdUgZKm4jdkLXQJbf0HnpEeo4ZFd+a5ub2NHXcOsaYLDBfZCAAAcnsAQY&#10;a0xRoDrIcbv22HMYigxrTjTERRL4QWQnOPMu4JQbGrVBbE4BPx0GYAYfvzROnxU4VMnTLB0RQDph&#10;TbeiIUMOjQStP5O2OPCNK1wFQC3afWQFC2EWjDn5OI4O+uJETNlfADxuM+wBba+TYaq3e/TT7JVW&#10;ZBYzhgdrwNQeelu7Z384i9utXhS9eTRxWM1mI4Yv5gT9s2hA+Axkau2ufV6l09XWI547p2/7ceJh&#10;rG5Fj8A963dja/EW+j3i7xxP5ImuZp3uOjg5AHSrQ0DWbkaJw1wS6C8ygBiCmiEfW+WHcfZOGcdp&#10;G30rkalpqkNVz5E92nE7OcPEoCyjiU67XbzMZjHf8LpaxACeNwDFqw7Gaw7du2VsqxZBBAEg/Ggt&#10;i8h4vvU8rDtkvZwAFDoDKw2tUXjlTPHcVUfsk0En4xicm7lFn/dVHPJhTC+XsbpEh9Apt7G7PWqH&#10;U7d4dGtOO9iPnaAJETxF9wV1R+eOw4C3XficoyMLZKKxmETXLEselSNz7QrgXRTxpELfaWMuaJgP&#10;U/2yjVmm2EwnfyWWPsiV0FYD3TqH/oNVPH/F9eiNqyxV3orOrUlsr8dRn89jrABOCbbkSwlNoOHY&#10;jA2Q2Y423VKxXyifynsF1qEP/DhGHf2e/jZFY7RrIsIBvhwIsnMjLYLsdOLf/mkUixmB6wjQ/1yU&#10;d5qxzwCx0MV6PQEgdkvZDpu0oDsd9Khem8QaevAXcgegSvUGFsgwMop+YumjhZ3MGqexbVvDBPtH&#10;P3cELfX9Ant+iCF6MAPAphPB6ha51mnRv+kirkfHiYoaulu4LbXWjfIV7IHZKfAKE48cuuiCXKDj&#10;BnwtbLSr+k7WLwk6tMlD7GMNO7TF4blNqj5fEYQ6NgayBAD0sAWMomBg9Z7Amr5jd4gew9qGKyJ6&#10;axjy5ORQXM1cAUp7XFLmtAPwRsyR+TXj4e9E62EUb49jN2nG9eTdqN08RO4IrBizk9oei9/GHC4J&#10;EK4Icp1o2i7maWW6qHlACYPA3n0JGX0NH/ubyOlw02Msfp4TMPTQ5VF8Ami+xrnJ547tHhbxBOO8&#10;xbe6+jqBTyvrhML4g8ESgLYLjabYUawIQRI+GtndNM9jdD2KtwjoP/g0YjLEHxMoLRZZKnQ/p+3p&#10;dB57gs8JdvumAKgzht0IncIPnPO8O7e28UPI/tsEa0trMaKb59Ckov8lNsdSDEvATglYcVHOhRnr&#10;HDYJ3KtqEycFgRu6dNm/jPrkrcievIejuBXnMLTVeT06Z01wCvqNLRG7bGWauEmTfjTrR8AEm3RP&#10;DC8F1H6HuBxBGH9f/Oi/G7tuN+7865/zqvTz+b/119Jk3PXZcwAp+jl9O8bf/pUYv/+3Y/prPx0P&#10;v/afxexXfy6uP/q5yL/zz2L/7t+L5Xd+KbYPHkQ8/Qrsfi8t/tXR+zp66Enoex6OqqVg1+0COiYn&#10;u828FtxtwSAeMCQYRQPpKOLFe7dNOjmJNTrWF6Hzbk80W4DWU3Bl7TYPU3FgBvcbMAgfQ5/jZLo1&#10;m7RBs9U4ZVVoepbokjTxfm81oESoAa5lvNSkL8j4iM9eh18dMAqWKW1f9cd2/1fDafyH6OVnPy6c&#10;/egLt6NuoR18qIQTb2maO2CmOX7QhTC33WyNXKGLh0yl0x4JzKtuD3/SjMPwEbxE5+QR/xXIh7sK&#10;/CkIypVtMxpTrZZEJ4jH+M3+s/C22TR9sGgf/3OKj/WwJG3w9AIoAQbwxMMe17vjYN/Cx8EP68tt&#10;xIAG4Qe3hztBjw7zKg2sUDPi6zhjjJ4Iqu9t6zdwyWlClG6kourX+1RL0m3wW0jwSkmgi/qvafc1&#10;Iv6cKNDAoQmQzFNBf8tlTGI5meIXajHYlFFNZ+jYFf5xBQ7EToINsXgxxBY8P8NfgtOsF9poLIA4&#10;9bjGp7jYucmqlO292s5iTSALgoEe+AUIWfK8XXENzsVX4RMPZi6JTfITgvgJATn2HDu7x5Z0WgX6&#10;tAdq1CxpGBXkHROA89Qo6aNb1DzESLu2xpHvoad+7yWCiNd4nodXeWiYO0guoZeHIIj9JhPcFjy0&#10;TNkCH27NJfVP+fMwDN4R1LjwDu2Rt7tg5WEjj/kKH5vKKdAIguvWIGHWCf59TJCz3ME37jFLvD43&#10;gKIpmOXCaw1B0fNsBk7wnEXZOcOvvBwlOLE5xMduy9ic8bxVEzm4ibixfAJYCWxdrvNoTG9S8NWo&#10;v5AmwkZTbCf9PWUMNespAqDntTkxRycGKJExxxZ6j7GpE+gsDVxB7tIXM3dynjdEh64n63gTuuzw&#10;p3Ps2A9yfQFPr3mWRfAz/DAoMBbXV/GINnd1/DLtWWpG8GT2dwPffYIN8QAhS/ZslbslQR80iO0k&#10;2Rm3T2fNZayxv2YrWYvLbVAyrODeA/4iTZaByZYNceSccfF8ZL0DbWc0lVsuwVhhzN/Qeo/u7vXN&#10;p/ipNrZmjh6Ik3r4904VJe8HYMJ+/07cUYbWI2zSUZbu4AOm4jJ02AkRbZwn/q7Vd/SqpO0XsONj&#10;yLYYubAAy4l1WtIAf4gVRZWLaJgZ00KOiaE2u1lssVcVfiPDB+XEFKnOlQYemdygyDW3cGoqsGV1&#10;ZHhHPOrWsWP9ajedIj/IjVkxSnrF31t8rhNec/gl7Pd0dLNTrAmd5g2RQ2vvTg1RnPS0j9hkpJQY&#10;q5Zwkb7S2mqXYLDn6XuBjm2xxQewzAf44qmYXHlVR3lJRw9CUo6cvM7gEyxMhHKBRV5ttUfIfxD3&#10;iFTcwn1c0HdKwf/S5cg272nbyYS0pU+dwN7ueW7KEGX8OOvYTNfIzAp7RIe5wVp5LioTUqe60R6C&#10;UsA358Fshv/TgWI94J3Zf05+udunSX+b0yxGxPAT+i+vTJJZYe/mGMh08jntua3QgzLcUrpG1hP9&#10;nXhDR0AU9DGLxopYFD3c7sFIxg6Mxfpybv03Ow+nxj3Q0XiDDulHXKzaYz/2Yn98TN126Zf9xZxh&#10;C7SHiTRGb7w5fudL+22mo9sM0zi5ArL5RieU3nivP37uV/7WHe4dS7omXZVucbdN2hWBn3aHU7rn&#10;33jxz7GV9K+cTP9xM66bD47v7fjxWn787rM+HH/9zg/XHCf6lHXahBf2JH0EVtPBp0kkaGyfbUib&#10;nSbAElH8EPmFGOn7dIltSCu/Focc6eal6Ztn/cHce6t3+E8iV6pdx8ufNOnmtcooz4cwtAU2xZY3&#10;iBmt65iDBfZgvlv4mMGYuHxyE0/jBpxURb/VSTs67KdylDmxnxOP4D9xn7ESVwBejN1TliTt8SV9&#10;lfb4C+7jsjQO5dc0feshu6hpDWgnwMSPKcsSvXI+q5Z4xijpeAfZ0O+XAEzgQyyQwXSIjkNxsl9d&#10;UpbF2dphxmZdvzXvN9io/a087vXzuJ2hA/jrZZljh5BPHmoCgUDVXTM7lcOsaVceLJ0D7//qf/sv&#10;HCfcfuMbX0mTTiZ5ecz8jButMdAgWDiBI50mAThAW7uAnT3OJGPAPJ5/xcNcaXNlpCTgsQaPqZsS&#10;o8k/DQP43QIgsEgAKRXrXMEQFMxV8pSih3G1JsKuAyivz2MzwiETBELyWGNUgXSRYVgsumq9KE+V&#10;yl2lQxx2DQyaAdZmCaF0HifHjDSch7V6toCpGkF5DWe/I9qecZ3ZfB7f3eDZrvZ6qmGG0ntyDyE6&#10;gytgOh7QpVAF3s3iBCNKqcTNGs24RzBjWaErpOQGcNfAye1MUYYpZk+Ac6APz0dJExABNAaG2lMN&#10;ZwSJdYSowpB5Aka7D117qGmzFRbyRPQAMnlMCfgyxnqCp7Q+wQMIvx7Tb2jnkbcW6RacuU/aoqdm&#10;ETrBKBj31LMcz8I7gh0CKMDkCEGezKGm6cCm/8NQHewKAFRP9WUQNgEPQlwn0DuHhwW0vObaEW22&#10;oX9PJE9Qtkvp6lVUaaViyfPhAQp3Dxo932/ENaDoPgLtyVpLjOWCvuXOgCrxOOMj311JcjUXQAPg&#10;mwCOxzgw059z97bRd7e5CDT7vLqg/W0bOiKT+Jbw4IKdFoMxLwE/pkjrxDrc6lZeg+amAYNoGyU6&#10;59qBE4w9nNUSmZ4ARpRnnJdGViVeouRujz3D8eTtpLHQmnFogDAusDU5+xQQavjQl+RUaN8tvLdp&#10;q10is14IH/s631wlxPG5+ovU6tBmOiTAtTWUWq19Sq7seUoqsmD9lqwJfaDB4wlBKsi2wcs6FJ/i&#10;fMbjVVxMCXK3RTxCZq9v6gDhHeB/ES/yd3HSjKc4v8U1z7JfBPkGNQbGLgu5zez7MBC7Th7vaz3N&#10;BmVMBcH5AD1YA6KW0EpwX4enT3nuBYD01bkFJ1fwiX7OMFqMt36SW7M1bcs2QBgCXB4ir8OrXUo/&#10;f0AE/cE1WoX+jNy6RJs7xutx7WbDKuuNFkE54x3S10ueY+FZg9AxvMBFp+2OqxF6jnweVz2wVTyr&#10;fQddQta2o1UU0CenLy8IwrjOOnQeSPAcwceCgMEDFpQHU5bfhhbZtBavM96X7jbie7nnCa/N9SY+&#10;YXDzpav9tXgEUz4eQ78LPuPaM2S/44QY91foVhuw2y7L6AOWUAJAlgBBwIReAUQ8bIEQKN7EnH16&#10;5eRQDfuWxRwU8PHVPh4R0B2wmQvkBZbGGD4M+c7ahlUHHiBBHo6SJqBg3bbI02EETYI9naUT6k4S&#10;I/KxQ+Csq+gqLSaIYBogz3jNpNmht07GPOE1JmoecIOnFQ4Xu6gmBIx0OJ2EBW0W8MUtrPtNHtc4&#10;FGuWoPrupuRzne/R7sCSOEfWm9j3V9T97jqeMj63eFpPMivgTaPLGLYJ6Hms9gonNMNnuH335gDf&#10;GOCKIMUQdJd1kTL6C10FdmcIrPOba+TDFX5PBbsFP5ID5T8dYswmxFQE1wQ8C2ivtbMATAnt3d7u&#10;thGLuuZdAl/s9ZpAp5ah94BaT1S2TuEKO1DQy2KLUmCL3QpkhvIptsa6eyue7USfBbGvR8jW4mE0&#10;Jug7+r2rPonx4jqyMdYBfTFDA+tJkNVEFnDUBA9zntlxlmI7xr4ShKDb9d0V/m6PXW5hp3bx4Yy7&#10;lqfYwycA5THXMkKIY83LbN9Bj/ED7RFO4t4xawj7vFtOAJM8FxtqnR8P4OFG/F8rtvUSGzKMJvzJ&#10;8TNb+LiZ0S6BQWNyESuiBw/ccYW+QBbK2gzAZBaDYMnTh9exmgGQZ9PY4KtGPYP0edpCXSBLQJWU&#10;Kb6tr6A7+o/cicLcwjgn4hBwZfBxjM32BMDZdgOwUSngzWgaN09G9HsY6+7n4g+2ocHnf8CUhmgg&#10;f5AbPtIc4pgEgh/ERRNv/ACf+IDvBFh8lACtl0KqtACDCsX4h/7tWLz4Yjz3cz/DX8efz/29vx5v&#10;nDfirUcX8fWvvRG/+uvvxRtvXMabHy7j8WNsLA/eoM+rQ05fj6ftynuzAho+wYcpc4zDTJEtY60Y&#10;nzLnpJrFv7fpEAXsFDQQBHoSnx03FLDG2tYFBWkFeLPX1lrZu2ilg0nZp059YRMYnAGHIOqo+070&#10;+Rz4vr7hXoLS9dAZTp7OwGkj0YKXhtxt2NpuM3ireicm4I7VfJbshXUBJ1kfn7uIJXqeoZf/+5tJ&#10;/OV/Y7KtHj9ydoYe4K2w8bt1B9szj47BG+Pfafd9GkDVQhUd3rt9Xh4YaJY4mE67imXmhNvDWO4b&#10;0WGsWYbtZFgGMBZAXqALbfBZQbCnVktewa6HiRyDrVY07zbjTn4SZ4NZnLvqjE6pIiPsItQAf2Jj&#10;6Y+zl4pLxv0W+XXxwMxrT2FMp2YKwgTP6XT9TgoiXKSo531cIvqo7UTwahtsROlJy4wZ3Go2QxcZ&#10;7bUWMcLWraYVz1/TLwL1fj/V4d3Ib2vGLpfx0nwct8t93DqDbtjA+c0iTsCoG/R9tirCbXAN9PE2&#10;93wILUfo6BqdegS/R4wgZcyjl00ww4jvt+C9DXjpbhsKub117qII4x6DdZB3JIS+wg8Bf9e2lEsa&#10;8WQ4fFjf54G3tUwl/iOfO2mA3mMnC+zHFB7WwSUuUijTKUoBF1TYHQ+tWBKMG0y7aL1zQXCkvHEP&#10;Ol4Q1B/wr63mIO7AAuvxNbBDLReV6ccMp3GbPrhYM8YJtMGBzcUYGaLjKPMG21Hyvdk0Os3zFi8n&#10;4OitmHsIXeAgvgUNhK1mRGlTfg8xjKfHfgqm/X33avH9nVUMuwxZ2YLNHXjWAntvoKFZeJZKMVut&#10;YdYbOnHYfxLrIXEO9mhbVNh6bCq64ETSfoUBQn8qbN6ufhse8qZ1CuZfgJsIEKsW8cwaLIJnOyAn&#10;Lo7NsZXgk059FgV+5gQ5X/dmxwNKAIqHfic8+TO//hjZq0ev7EQf3g7Rx8VqSwAI2eH5FFpYTsJC&#10;9g18SY0xdPmuj+zchXYj+jeb7mIOlkoLV4zJnHJPpnfxZY4vca14Pd3EU/pgKRsnBvt9sHDWiseH&#10;ZmQn3EHAuFri61FY6xejKNHczmFBL1bEgXVk2QM+PNTJWro5/hxAHg1syGrZjClYY6sO4RfH+Huz&#10;8qzpm2SC5xb4ygq85PbwNfJ9w1gmyNkLHfSiVdGObS6jT2xlxuoYOSsBJKfIxQ4/fnAbODKtHpu9&#10;ZdBr1p7xlzVOPWG5QTyVmWGPfdxpKxkGXk0PyHXaUPCA2Bdbo//eNz0hMzVpmdxnMs1t2B+cGdct&#10;0H3sGXQ8YGfSzhr+MwnT7C+Lp7v47QSoE/rWHxzP5rGwlAKf17lXrO2KkabGhe8dNmxDe5DwiJvo&#10;nwem8FWyo2nigz4lXwfvvVD5hbOBF0mxTfIhvLS3+nnbUn2Wyi54zuxRsaDXuXhj/EKLhmjobyO6&#10;rsbw3BjQAn/P0fs6MukyhEkfTlgq0y2+SwkH6Hat1sOXo1x4N3qA7LqNfgHP8O3039izoi8edlDH&#10;xrt+ac3oFvgM1IQdRX6dLIXWbje1PyYS7KCFP84ZbRiv5Wsco3OD8mRNO7iCRMchY5nTvgX1tYcu&#10;ZkIym3rmL9VjfkMwRCL95oNjzMKfZk3v1WkonHwqn6UgR1pgQ/wsfWj3vIEx1WlXTOQCsRnTXqMp&#10;TfMdXGy5hmccO97Ly9v9Sd/zO/nF9KG/eaW209MSv/n/2Xf+5scP0mf8fPezI7+9PX3IOFONuXSd&#10;1x9f/qlaeKFqnC4QX/CNfx5/xB/8ly589sN7//M6+/3ZY9J9XueD09+/85Oeld75BXf9ru9TrTvI&#10;qlxru25gxfSamOci4g3sw4fYKcvC1PGjA3yLByq4GNNFZm4TlBV5GzyizqccadrDViMb2g/HhZTC&#10;Rwkpf+G3LKQ9F18sqeLWTrGDs23W3qu7amtmlJNpYCl9l6RRXBryld9mDju3YPKWL8wTsnjkdbOB&#10;f8OfasMG4PwWsmHGcJ/2++jdgoD3MbGL4xzTDpYj2ZXUefrmttQm91V0yiQsF03d1fBnf/JZhtuv&#10;/sY/RMgXOFA6yReujqzpbAlQ7tNKjnFzxm6Lg8xVCZyUx86bUeEpbpsNgwRUmQWSt9qAoC4vHBPA&#10;xckp0789ZSs5OHw6GAifrZFwsiIloaJMgBYM2XhKGxC/BUg8EMge8CAl3TL13foFNRxHGyWvOvXY&#10;YsDH3kvQ6FHaOh3B7vNEPqaHL2HsyEw6IuQrgvsrjeMYKqVdE9YkACCiYGuMzg2Em00xRDxrphHD&#10;4Ff0TWDoQRHWWRnwepl7BvDzHe5/CwByQ5ApTnFlsO9kC0DAWmWp4PGyFvcwPienOJYBBruFMgN4&#10;iZloex3X/L5hvJ6KuOD6G2g4hnPD5SEeEhQ+JWh5NF3HO2Dr++Ds3aUMRIgQmrQazispMZJuTQqI&#10;k8BWuzgADvZxB+ab7vhp53jy5PIGmvHb+ivPOTEo+FbQCMD6OP4WPM7gawMnjQfGgQcBeAenD2AB&#10;wDVwpsKhCdp1QTCyA5y2c4BfPuP+fXJKbpPTsJsNZwZA+2h1kz8BJ9NeHgMAZwumrmrrtLqUdFw3&#10;4yoN3gTIgdPD8TJWuJcUZwkImm+PW9YKV3C5R4da7ek7/ak1Ab8oSYYcp4lD5Enw7+yY/DksdOa0&#10;A63cRpWvNcIaDkwo9MRO8DxfKLFKAx22zk7zRK/bwA+iHP7mGjqcdFoDYLYUfa1w0hYujTPa4pkp&#10;JRsnNeee2WIWE+v7TI4yv0E+N9Ml/aB7QgQUGpYH3To+fz+K7XQYqxFyQZM6JzOdttvTmPc8aORp&#10;7J5oUKAx/C8I1HeLEWB8FMV4Sjtr2pzqL/Ej/IMcW0TXrEgNIx3GP5XEa8+nh2aTJ7EB2Js514TO&#10;s6mZlEt0ln46WX5BIEm830GnnKhYId9BIFcgIHV+H7rNaFbt6LzEaPJVrG5ofz5PExAFjzcrr+0E&#10;53qGco0BhLTnVoRVN4oTggj1vMzRPZw3XrWlzYluLLElh8M4xoB8TytVTgSIhZNbzWYC0imdHDm8&#10;dbsZrdu0l5V8RnsT+LKDFquSewjqPfEN+cSVpgClxDY1AH/LQT8WvLeuThbXcTndRg1ZrkGXLcHB&#10;drgkSIFXAFSP4T/Uu/DHQGEbxfm9KF54OYpbd7CR96LVuUaeC3SlCah2SwK0oD0z1DzlUeNSp80Y&#10;CsbkM25ES78isLOgrZkKLkjMLHJ84GO+456GjgTZNm2/ajJm7NpiwWcAFIsFW5zYlPmmK5cAnSk2&#10;PBsBlhnHCn42kf07OYCz14r+7jJWM55l4MEzV6tlzA9VnGBv61VFkGIGMkBy04pXsCXN+jQBItcL&#10;rHVSNgnWoH9fR1cDgKLDTji5Td9ixuqKRx80qyYAClndzQFT2HZ1E5tR7ss0+d/FbrQq5GmO3gO+&#10;t93TtJ2bcDquCRiuMQxXcGu1x+LQt9xtSHyvTRrOavHJBPu4tP6l+qa/0qYeoqKjd3g9bWYxnkAH&#10;DQUA3pNyqxL+I5sX1iyi3VqOnOI4rWWZdZApV/B55h3uwUw+swmCEFft8QPYDPmxddIQOz8fwgf6&#10;ml4tVEJfsjOoh3fYKLwCgSGOGlucFbvw1NXb8KuN3o5mebyPvr9B2x2U3wnrQXMTxrM7dNFE2dd5&#10;RqtcxLcXBDJu68qrBAbm2KslMrnjPgHrKi/gHwE+dsIUfXoBUMFHwp/DBNpiJ/cbAqo0oYN+4/+S&#10;LYePDeJJN5IU0HEKTawzVDUm2CpkBMN5qAgerxnzdA+vzXxb0k4LC+0KH3dKQIyhq/gIfKJXmjC3&#10;j8oMtLWSeI5tzAXiEMr1q3z3hE78kfiBf/+F2L3yIwCe44q5gEVApOnW9Avi+PP4Qh0MKLUDdPk4&#10;b/XsOlxKulbX9R7XfDv7ofjOq783fvgr/wUXHH9+78//fPzS+El8a3wdteGTaCA/ngjuJAFsYWz4&#10;AuhpliO/kg13ElEMm07oAoO42u9kjcGKE+JbJ4eQF2nsBJYi0gUMmsWNN01jcrFmJQ6h/3bZk/MM&#10;NsySc5HvhGucdAKXpsULt5EK9xOucPKM+8zg2myn2CTawRe46msfJK8ZAdJBuhlMoFBH3IIjKzP4&#10;La6jY7onMzJ2WwAFdmmLnP4vxsv4747wFc9+3Lr5w3fxM9pVbLKFg/dOxuCD3SrvBK/0TrFL6iOd&#10;5x5jTUGnJ4w2ijY4x3qP+IebT/Hh+GzslsVUNGkGE3X610O+rRulj8ekQS30kv6bhdITS/Wxyadg&#10;jWkVn17O4u0rfCc2zmC7S3OdM7AYAeQIQO0JqZ5+aBaPq9Zmmwy5VktnXbY+8iV5zLrtIMcC7ylt&#10;3DoXtyCT4hUn5yr6hyDtuM5C4UaNbWxiD5vuIsEenLlDILr4qd2hFRv8pPWiBHWS4iRNypT49yb4&#10;tQstcJy0NSfcnwIwGtfIU32GvxC/MF7siUG89X/FKC5GevJqXRvPYNy+52mi86ar7hhObIFZjh7w&#10;0EAO3X657VrLDXkCXxyw/y34uuGaMWOWL5hl9K0RF6Mcm7pLZS3WyI4nPLrqb1aiemetta2ZRvzp&#10;JOLk5Sxu6Zsni5hhe2rgfku9WO/SAvol+u9Ju93uPO5ly5huFvC2nSY2rGUI9VL2mLR0IqPZMvAY&#10;xMb6vwo3sljdddIXDMG1yrnZRHQTH418a7fA+Kl0DDZrB7ZzcmVzAj36tXQImLLoYvAFuump0w3t&#10;vQucfKYOqWtuD/Wk82mjPC74zccxaeRx3smi1yrShNcMX3EffPCSsoXOXUKXzZrxVau421qmk+1K&#10;vnPuye2xK/R+7d/I0QGfbTZNiUP2eT14skd2xV87GOshEtZvjqmLOeAR2nQ78ojx7bA/FrqveVjc&#10;xCyPPnhpiCzOwRvdyN1F48QeIafb2D2Z+gDvagSrZYexQn8PyHByroGNVnfiziru0V+zum6kFwyd&#10;V0W0oU0Hvg2csMSu30HmhuCMqYoL79dcbwZPCjr5DNgaI8bb6/I1MZlZjbP1IkbYG+OxPph3yFjX&#10;JgDg7zwMJAejZPh+aQGpYSR+0gxIgOwtAsYCvLDrIENOZGIXPGFyPSfmIEr1MKWNBt4Yam1M+WwB&#10;YycOx78JmNHrwqz4Ev9To2PwwokVt/B6uIR+tIONbqMvdYJeD01wvDm8RyOjxHbeps9OEAJzNZXJ&#10;Jq5odw6dXJtvoXMuPIIE4zbC3LlrSRUkGxl8jE9w4cR643MU3lOBt+IT7RvxggubGHB8AjJIPOdk&#10;hKhTs5wMOvdJOye31IuUOYUcm/Fm1O/nfMJvOqJZ1w4jv9pbt6Z5KJ6H4JS0W8lTPkdsk190r4UL&#10;0m63xzjEYo7Oc//8zBp/fMS4b0GbAc+gy8i0C4kWA4DefOcBay5W14ivnYDyBOOmWb30h0eniTZQ&#10;GN9hzwFjOXKLxuKKsJu0WSqHOrD0I1/8JWbmcydllC/jwWeX6EeNS4xft+B6nkwMokrr/5Ap5F45&#10;MgnomE1lH5J40B4D4FrxDL8kVGrTT5JN4x1u4DhJlyjqV4yPZ3O7H/mBw+Tlb0bm9zSLSwITHYUj&#10;8U/i+pt7Usyd7kwNHH+4NLXlG9o4AhR/vMGXDHZgDtzvftcLun3Wl/Tj/Xbys0toK1GG9+nFX+ly&#10;LpEnsBk6ibmfNfO7frzd1/Hn+C59xkB+p71nn/KHz/ms689+pWuOLfN69oDjX9IMesEQsQZkQ1/F&#10;QmDAJLvI6gBa3gbzt6voOXdUFJHNslhfGqMsovXKGt06gUR3wZfaJ2INRuIiu7g9bX+mzTRPxN9O&#10;tjkDpxQiME4VYC+0O8gxfbAuookDKaMNPDtDll3cVwYUH1lg2Q0nyOYogJN67qL0+jU03wDWGsQI&#10;zYr2Oy3sayfaFRgImZXObkXVbiyQaUQencUmuaDCmN31p583wLYkEyCS52HrwDwmRLnV+yf/3J8/&#10;Trj90//qy/EUQ/5kciDYhoG8N3jYo4zY8xQoOMAmvz1u2dNUUg0NvkvbhbjWYLZq0eG2hd/LaGGA&#10;2hj3WTNn0CgFQOGAMqaivgiZBkUBlsGwKa1a7DE6q5V7+UscbXbcPuV0pszF0Hi8dKPZixVAZg6y&#10;TunppioTsLq1CsTLAAkiMdQTArbRCKITeOpgt9NZHCyug+M/pmOqePQBBvJXEpIaQtLib+vRebJR&#10;Jrhd4whO6TdO3mvM4loTdGwnOM2xAJEBtLkeYTAL8ECQWWsOoo5DcKY1g1a7dofgs8NzSuQwjyWC&#10;Z1YVkVJ4GofHWZcEZE40uSWqvljFbgK9Rlj4yQycCsNcHce4SK2UzokFN8UeAiEwOGuzKAT5Mp/o&#10;ow5oa2t4821MGId1n8yhdNzWP+pKg8MMoGlmHwASx1yY1TdoRg0gq2U7XAtcZgBZU/N9noY3i+Uh&#10;jxGOrrGacB9OEEdqplvWYjwEtxZIdmFljSJk0HSLo64v5jEluN7OD3EKgG02W7HIOqnOnKvPAkxT&#10;Xg7Q13oo6Qhg5G3r5A5W0W0fnoRVILhIR8rsWyLU1rQY8Ox9N4spfPA0OHcreFpnC/Bb57NtQdBS&#10;b9NWm4AGud3U0wSCpyalQA2NdILDCb4kB4mmgD3eZwQbBhlQCW1FdlRcWAemo9/0D/4boPVQwkYX&#10;YCRY9CQBvL0T0pcAsBEyNx2i5CuUD3o5lgOK6taCOtZ9i3+bMZ4Z9KnghZlsNxjnyY4AZeZkxhRZ&#10;mGF4Zij7MPYXtAFNNSS9bBMtgM4FoNVsnQVjG2enOMQidjmIiYDLWjsDDE2jZcCDTPOcMX9rJe9m&#10;nia1Rv8J7tGIM5zLkHvH8GQO6DILb8kYlwCpEoe5kmYwd4+enACyGsix2xU6+0mc4ii3GKwJoMaV&#10;eLfeWEOraKNXvDRmNzzWXcIpi2O3jW6TwK8suFadFCTRHqQ26/imgnc301QPR3u0MminH23AtgdH&#10;LK3pAv+zchs/gO6dA0DXDeSY/nrq4woZfQzouD2qR59GS9orCdCsF5Z15gQR2xiiR4+ultEfr6Nb&#10;rOMTVGwPHZ3oWW96Sc5M+zeQG2i7OlXK2BJcqC6tW8uoAIBQPzoNACj2sVNWALWSwKECVHejPuhF&#10;rTeP9Qw5PTQJgJRxQAq0E3SkWkgCHGRFWfR0VrN/icWQRWS15eojhhyateEnkp8mAHIDaujmKUAC&#10;gQoAta5vYuqWIdpwFcitac16K+4+fytqLz2ftiMNsUWHk9vIKBaHsS2x17eEa50XCGQA8NM8ZTC9&#10;OGDwrbsAU7NQ6Kt1uCpsP3xooqd7MPMeIFeBgDa1E+yazHU8Q3zFks/WqgxOjr5zj7KSrbFxODiz&#10;twQzrjRlbgvFFlWZ26c22HQ9KXLL6CtkJC9xwQ2C5CnuGFvnKRpjbON2iE4IxopuZDj1BvTW5tpH&#10;a7HstJ8amPyUl8Eg9yOTZqVku3lymAZobjNNp/o6yUpfXWfbQvw9AbD1/erImVkgnqhayyoCRLOg&#10;GvDpCn9pVIVdxf5WBqsbYP2cfvGsLbK5IPAzy2xt8Vh8aKMFeMAOXU3QjTqgw8kCdL5RLdLkaX9e&#10;j1YHe4scjTEgY+TfbG/rWS0I8CEU8qldcnvGIfmrAXrpCWwW3PfkvhKAC1JO4xjPua+ex116tOTa&#10;LX74EX7eTKINn7eg8gxeXsMTwxr9yB47vEV/XQiwTpwT3i6MCDSgPnaIz6GLNXrqBPkGAjO+d9Hg&#10;VN0TP5xZ87SeMtIap3yGrWgiqy3kzTpKdezxuvbF+PFXsCm3b8f0MQGNi+rYIDiWJtdoLoFmWJo+&#10;w+QeAaBf8EOXkzGu769i//HT2D/6xah9/DNx/42/HaN//jfj21e/Fd88a8cf/ujR8QZ+/vD9j+Mh&#10;uOK9E4K1OvyFJtb2MovMoMYseRhPv81aQg+x/x4UYFAGG5FbBgS+MDNC/TQzxq1H+o4a4MraaOq1&#10;k5tZvcLPMB74nmdmfzAWXgbXDClhIrE4f+riGJt6AI+QtQ2yY8YCHYCh8BYi1JfzFJBYNHqD/061&#10;rOBPwjO0J230TVzidCjBLDZEkM9vTzV0oW3DRTV0wuv+Z5N5/I9/12TbGHvwp37PvXiAXNTkIf+J&#10;8Q74vw3BYpuW7ePehVR0whmFdCw+bbk10BXj3i1sa78DQK2QfyTq5kFssSkNMSQ6vU78ZZzYus4d&#10;sAFCc3DWUPsPrjrU2shtFa3W7cjRg+bQyd4b2sfW4SdbFUFxn/v142bZQ1BrjebwMie4XjNWa4ct&#10;0WV52mYAnwNAmyWm3iz5bIkumaUo3js4L9JEZ5GBHTzysIEVtteMi+lmE5+DX04YDnl1abvq7eN8&#10;GfEOw59s4CO6+zq0PScg7+gbsckG72/hn58HQ94tyng4L+L6YpdOOW2imxl608cHe8iVvJhOCPAN&#10;HKFPHf8lhsuwTXOenUP/HHuzctasJnAXc1hnyWlcJ2zAdXkzPJFwux0zduQYm+Mi+E68Bl2zziDu&#10;vFCkxaDDdgoHeLZ2RD4on2AIud1g3J7G7aRA2dpGs6jiBmAyHy0wo9g9cIEYbQbddozFciQd2Ork&#10;0yPumWMzzGpsEKQ30fk+duYxvZSeaVuNMlFfpuzEXGxAMHOiLBV30qn50+kGOzLnvYoGRsTcbbju&#10;sJmnydANxs0FemObAzrRwX9YaBunjD+swGxtVBrZ9fS0YhPrqTjZRX/8pvZtOUOm0LkcmwP2Kt1t&#10;UfXBpl4/xY5W4Jwq5jXiBehT3KvHGVjA087X3RbPcxJjH4+xCylDCVuhT15h/C7Qs3uAFuvDWgIm&#10;nubxHexqF36ejRoxv0JHzsBdUNr6whfojEGb5Wq+wDhK/KsnLzaRAaASPqygf7AWRbV+0RLAuiAW&#10;2UKfA/jZA3ms15YKi+sWJIP2CHplndNU7mGD7d9fbYgx8J/IpItve/yXwZ/ZjG7PWrqF0QxU66vm&#10;TibDe/rkhHIbTNUHAFkuu0SHhvr8YonOMZZNHlPsQsb4e7Sftnri10xecJdPCxnY0p5ZSgW6K2ba&#10;oiOWvRkvs3SSoQX8xYhpIh/6mdXrorBZ8nvkrg6OXIo1wTyWntCUYWDBiMRk6HWKI6fYXm1aE+yE&#10;HzeTpGEc0PWwsRL5WIJBtYtmbSI7jHvTPGImy2l4ej+jZkC0hR1yy+RCewqNjO0OMGND2wzRhGIu&#10;w9ZAR9ws/eZ5vHHxQHxaxx6J3T0pHU3FL2np4B/XitX9yWnTZI5k8rRV9o3/jidLMibHwt/+1kbT&#10;LXhr7MXnXG9h+IzrUmaaGceOCd2HhVworfge3ajwcfWsi93N0B1tLP0nljA7csrDx9B5SeeNT/dO&#10;iMFbJwiVcacmtQsZtLJGKEgLe8E12BQXCdz2VyIEJnaoW5AzxXnOtSERadLXSVjMVfKvJj4Yiqb4&#10;1GdJEcfzrL8uHpidyPC4hG/pg9vy9D9mmjk0M/nEg4qAPjBF7S5q0k8X65xN0R6mul0+AV1KBwZq&#10;eqS99OSlavLru3+nCUplyud7H0TnthTXJUwOvV3AP7ah/7MNr+TP9F9686xN//DHN0e++3x/26vj&#10;HZ/98Kz0zbGt7/4cL+Pj9MDjzf7w9ngdY/ZD+55atZ3PLvN6r3r2+m6nfHHFd9v67I7jNV6Wepba&#10;tK/pG1700Ddeqxz62fFi/ve+Iz/0ow7Ua93+CkuP/r2JjUYvKr64ja4OiMXcyfNhjxjxXjtewoad&#10;YXu3xri7JXI3T7KzAm+Z/GF9yjShjpIkhONz0Sltbpq81vfZB3juogrCnGTY05KtN6t+SUd1UL6n&#10;38ifPs45BvWTi+AxLz5zL6rlzdvY8axLnNlpRg/hK/GpZt1fQ4PkhmnLE2DVszTvhYxqD9w2bh1e&#10;D5IzjkuHN9gtX7TzE3/6v36ccPuXP/8zOGMA+FoHUnIznQFY1mqogUEHADADhLpVxO0KaaBosACz&#10;Nl9GRpDlCQ0Wgs+s7LCb4ZAwzCDUG0DUbE5HFs3Y4kR2oKZDg1GVEKapx6EpXgpBytzC0aatd8sF&#10;xohnrniBbJ30cLU5x+HMahOCBAI6MwwwymuchidUuTooXvaY5LErN/TLWc4VCrl2BRLFSUzg710d&#10;ANDG2LTpV9bCAeXIDKDSoAAGHiC+kydmF1VIWxPnAPY29knHMrtt6jj56AwoYAUZcBzWBbLWmLUP&#10;BKQjRMXdGhajdSXsAE1KjH0JM+5xxYungJZbcpDuW0Cd5+0JsDu8zgFwroROAVxmFnpoRA6DfTUx&#10;NLmztBjMHIOPT0vGwtoDHuwwB8hdACKf8uyWW31RgJpp3iC4nKCqRFgEmx6j30dQFijHEBqsCCTM&#10;+JoCLD6+ATfcYFABmDukhtgK2tZRmiwVYl0TMDCkGDqBxxA0lmDHuDY9BMXqazQywBhG221f1tvc&#10;Qzd8fqxxTnueVaBUK5TA7YTrsRkvx1Uu7D9gIAL8nvZ8qyQWSUaEUrpm0nRE3y0a1uByK2yHZ1Vu&#10;G+b5B8bSgYc6JScn64A9C7B6wEfZY0z0TTEWeBpQmcVjsUTuTIaajwh8eAj0dK30WHQT5eWXhuY4&#10;ia0KQ1Pad0VsNi8JopAPgoaXWkWctnkAfW0xRlex3XabIxNE7MeVV4DDoY1cKl/QqOIZMwRpRqsz&#10;9Gm9WqeV18VsER7pPQGQ5jP1qs73BBHwwInKTX4a50hpv3MT3wtIemFwGkHAW81H6CMApIchgja7&#10;JWAXZ2t/+zgtVx0/aGxTHQ63uwmU3AppzRqzj0zXFQe8BvD73HPtKO8ihYzf9HWd2wpQ5WrBI7ez&#10;Dmfh3MD1jSuhAACDB/roaURrDKQYeg6gmhu8M9Ym9HBF+god266qGEBwgTrqiPwiZ/DQ45RBs3EF&#10;cDdo/SHkonfeirpbUqHNFuL2AM8twPUNjLkaZ8jaEdBN6V9jtornUKw5dmHks+HRdM3Y5OP8mAl5&#10;jsF4HRq+3T3Ee9NtlENkqrEiOAZUaHSrLUHBJk75e0mwt262U+Bcw+u3ksGGRk10GLpYq0rwVfDf&#10;SKMOjZtZHv0TZBGofTYjyDgVXMADZI1b0oSUAExvZS0EVzx1EmnViOZdaHBrTB0bl6GjN5jO2QQ9&#10;EZTCXYGQ4ZKAxJW5tI0BWt3ivi7j9tCbDvbjxZSF2Iz2YBUvovsDD1Hgzi9h8750lscZQeytO814&#10;pVzFCD30gItXCQwb97A7dK+p12hH/Bggq8R2f9vKtU5KoAML6DhFVoZEEBW/G4tNXOKA6+i3C/19&#10;+twlSrraAMABYlfoWlenSZPqWxfiEaLTG8Aaju2Jck07ewLJzyfbBu1B7Ik+yM4A/buACcsxABIe&#10;2Ld+ysClBYMjQGgqvD0164J2PAUJPS7p54Egb2OWsXKMTlh/xFN3cTnQnc+4b63cEyzsrT3CZzX4&#10;bk0Qt5zVDVhN1OQaax/NCTzrpoyh121kUkBPD5H/FjyZpsMuKkbmDx4grSwLUybQuwEgdv40c8sU&#10;fjFHSfJqTTB5GktoKNTVpltvUVtTd2s4NneHPTngz9LEh1vkaNN+mxllhqzb6REg/CNygoG2T07A&#10;znFo6804FuNdArJu8dsSLB63LAJ04E1J1HYPpHyDHTI7vUVgP7XYBW2CiY72Fp9GD6IGLwStTXxU&#10;SopGPyfIlttHZ8CnHB9k5rqnVJp96EqfxXClfedeN3rF56L5pVZMbk6xRa04P0Ox3E6E3KeFDXji&#10;ehvNJlkxi8xi6uaW7RdD7O1NDL/5IL76zUfxz3750/jV3/w4fvFbF/HJN0fxyNpC01q83WjHr5/f&#10;iz/16ceJB/78+JMncYNOvNPHTtKXMeO2jAZkBNDtEhA74b0LhQaFroq6yqpfcLsLl9APfZ+TOgI7&#10;7qOPdX2baZrIaYbjdlHNE/I8DVO/a1DoJDPokDEwNoDkAVpbYyutFutPeFkGwzpxxwdxD+2kTNjd&#10;NXfRfjJAZwS7aLCsTtel/xPtkIzkrwxoRHsn4gj03SwGupza/E9mk/hPJsrt8WfM8//w6y8SrKKD&#10;OHptv94wZVhDHyNDLCa6VMdGZ/hsfK4yiu6U4IeGBZOxwXewGfmiiAlYZZ2j/OOruMt4n6LTZv3f&#10;ok+61azsx6vIwjUyobzY9zV20OxjV6y7+O0mPbDeymoNfkOHPUSgwD8VzsSIfdAD8+MWjLXB1ZZr&#10;WCun21ayAXvkLy+Wcf58P9bFKbYR2QcMG5hqPbU9Nfz1fjFLE+xmVGX1NmPUVsyjpXx3GWc5SLx1&#10;m4k6col8vIQt7KHDB3RqW0eG0ZNLbNTtfp4WZsaMaXuyiWsXFem/em3t0Efw0jpoF/g0J6km+Mgu&#10;MgYUwE7s4gIaiSM3BA59uuoOkgk0hoXAamQag5ROnsP+CpvdPdLAN6i/OzDHAb8659niXL5KWQCN&#10;3ia+iG25qMDM+CNPNbX+kxmydcbsorPyazH2WgXPxGXbEvrigwnQ9+NpbAvo20SG913sMs/DGIjH&#10;9xXt7DuxpT9NcK9bKl1c2W7ayBo43qCcJneNQZSbk2hUl/E9YKLijDigzKLpJEn/bniaaKO+iALc&#10;P0f5W60dPhc5c1LLGsX02YkGF4ws2VEiYxW+f91upULbbiHTYHjSq9tRD8QfHvJWA+fnnV18qbuP&#10;5/C/O+i7R0adPCrpbw1jbmH8omzHKfdfWVvMtsD2xeAsulfQzAx3bHQbuq/neczAYFVtDn2xp7Rl&#10;MW1LxZy2WtHsohN8Ni+qGDO22FVgQz7DluyQx0tUTvw+QD6Nd3LamGDkxiimBeJn2II5SnfB2McY&#10;1S0ysgPTYU1iMQHNIbBOgjtpT3PJNzM0fC/YBnl4lbbbfGb2VAtdP8V0b6Gdk0mXDGtXg4+832lP&#10;8I0bs6DpazvJxS5W2PgS/e6AS4t6E3wOzc3ahNYjMHYNnmVuNd/wQh537nrAd60YpzaMESM306iN&#10;8GMAeBf+c+KrnGekOrP0c2+cuTdbGtnFh1XglFxbCb+ayIv1Cp3c2mEDzCMooNWC7/U1Fs4v0X0x&#10;gBhoAX2c5DKo1/eZomZ71i1z8cJY1jrWPDDVzDZOdHHbxQG3qXmK5yY5eXUBPIvZRR2PQbmTaFx7&#10;qINODMSwGYmW8s4VdxTMwBowH267rWE7UgKGdhndSdvduCtZZgjjQSNpl4XBOv0VH/MNzxCTa9N9&#10;OU74Q/OibPXa5DkXS87Bf5/nXul841jglXWB7YITgcfsbHwtQPB5sHyTeK8FT+PpLj4icJ1Oicfp&#10;0BR8usBmiENb2hNsTTrhkbbNHLY2pXMolrVYohPbxhnPvEWfoRfXuNtN3bG+MRclG2LNyB3yqt9e&#10;T/ibz6z9iKVJO5FW2KEVekKYoSthfOBk+HSKAIsbkI7oILOYJOFvol+KxuiHmYZHOh1f2jU/cILP&#10;eDnVWONqyMN4jvcBI9M9n/2g6elF99PkTKqLxrU0kWRW3h5Pt/RGeOCD04vPMMhO7nLn8XPaSY7W&#10;r9O9/vzuB372Rg6my579HN/9zj3+0KvPLvrsQi5Ifz57xnc/T7+ffZl6/js/qU2uT22l97/rd7rU&#10;N7y+2yb/8Hm63tezj569Pf74we8a77E/Nna8yn/9y11iUt0PEskgaMoMhNlb/KsntjsBNtqjJ72I&#10;517ER754Fi8VrRiAj9PpuchGZ76KC+zjUxRQrLhCtrFOPARZo13FDdXjSc8+g/cumKfFWZ9Lbwg7&#10;j89DluSYAuM20wJ+W9dN3XEOwgndJAs05X3upPRk6BI1N0u/Bg4V17ZpvI5QmngidqCppL+4uNR2&#10;Ijw2fI9d3erEsdWAf2yctsGeohPcI677Mz/xbEvpP/zZn4kKCe2orBjaQasW/TaDrvbxmMY9sWk1&#10;RFl44IxrZnRoQYMzgMNjnNuTYT1uRjgIPrveAjwW27jAUd+MIs65z1Plbt3L4jXw7SvnOJvbKCxB&#10;1gkWQ7BkcCRqNVtBZVxC8DHgZEzgbvBu2vMYxk0J7CdYGCci0jYZRpLDgUaGc6hoExzWcKWTsTQY&#10;qqtLd+DSSRugB7i7zWvQBBTgsDv1Ik5uEajdrqJq9Qgk8pRhsT9sIKzTFBht7k3EWuuI6Bu0dNtH&#10;RusrHM8Ep9epV/Eazx70dxgyJ0EAWgS9MxzoauYsAzdpbHBykwkBGYH+nYarh0XUBgCkU0wFznj7&#10;BHll3GZkGYjV8ja+mmsAFK3zXrRv301HnXcHOJg+17Tb+K9e7D1JFUCl8SD8htkKtwErQRaA1JWj&#10;bnMPbQaRnZ9Gfqvi/mZ0TwmkT/pR6xL09bpRbw4AQ45vFk2CyAYBt0FniTPp4nA9/UcI7nG41otb&#10;ML7aahYNAhuPmj/NVgAuQiHGhomGWVx9beo94wYEwxaMOEJNsN4CYAiW4Tz9FnhgyDHyjUMHh2QB&#10;fZx/j79bZ9EZdKMx6MWG/llQoUb7CnoSGQNgn6XFPDR5Dw0BgSsssYFTi2uzDGAH6DIdtagtASsY&#10;WpTJFRHB2dKAEwfpRGVKBRUAwteUqYASuj24piPhMSp2MkIaGN6nCSmf/2z1RQo5rj1g7Lw9jKo6&#10;1oMyKnLycHdoI5/QPF8SzCItaLcTb8p+Oia8OY3VdJ7qnaWt13MC9s08gYJDrYi9oASDZCFJV+m3&#10;GCWP5jeKbQHus+o8Tp87i8YLCygLrQDOu2vGyl81DcH6NBbQok7wUkG/LSB8TNBUQ7881r1RbNAN&#10;eMz7GgBasL/Fi51gzTyla9dN1g47QJOO21UxZG0OMDosFnEYEogjE06u1XYooxkkACuLutaxDbEm&#10;pAAMKNudF1DGbj+2S2sBbtN2bF1iA/2eL5WbKQBV4LZNwYsn87x4h+DnbEAz8GUH4IMVnvqYtzoY&#10;SJ5HSOi9biW1/40DbXfK2PWa6BpgiRt2BLItaSH462krLqK4nsfD2TSmTwi6sC0Hs6gEbGZt8qwM&#10;y1tDJusAYbfQZh6UEcg+QcS+9QVoMCdQIRxt9mNvnR54mw3W8HIRi+sb0PBN7Ibw09qBeA7nL6xH&#10;Z0bfMdMX3itWgO09OiLAdQusJzIlcVN/oHcd3djO4OdsnoBnE53xIBiTTTJoZKFRF/vWBHnl6SAO&#10;59vw1DAn5A8TBLB2jRyc4lgqgswJPIOeXQKCNXJ6Aggrh2mifbbCgWyWccJzrddmts2+6ML6WSzR&#10;mWt0ao6AupWKMCutUB8m14wR29nYhKcAdxEPA+sxyHGF/C65d37DGLhHifTIcCcqTWpSztZNAhk6&#10;7+Evc2xmH9nO+53o4ItcJXsJPXx/XscH7OOGMdWnebR66C1jN7NrPtbnuJVsEy2eP4fOawSxhm55&#10;UmHeMliQpgRS6HMXgOhGpiZ0PABMl/ADAhG06n94IT9mhvXwf03u8xC2T7hmzhgt9uqppU6Cljj3&#10;NcbBWphXOmR8Q5ux7FzQWK8AhQ38DnLULWLIIzz1aIEcdjP8GzR4jH3s68P4vIvtt1bnDgD8CXpZ&#10;3ODsGaPXNgHcLYLPBWAhgR5owkeMAF1njPpQDwnZ8znxHno6jwko1ywp/VZM4Ut9giUwu1bgSV8B&#10;CmbEajgb0MgDhzoEFi8DPB4hM/XDLNrTfco+2eMLLfZvMeYDOmRw0+iih93nCIiQU1cauH4JaLIG&#10;zo6/CYeRcZAJ/HAxJqsReMFw/XzuhD586D96HJubfwphTuL8VexI/R6BCM+THYwDE5xsPWIXj4iU&#10;Pv70EA8/ej/eefsX4+Nf+bm4/42fjsdv/HJsnvxG1MfvoKNP4feCvhvEaH928aSs4pfv3Ys//cnv&#10;TLr9wSdPU3blt07OcJnoCXonoDOrzbpt19DNjGyDb2OWY4AG6ekbogHdsJNcr855GI2T3ZaLcEJS&#10;l+8Erqd7KjdrX/DZAdVxVqlODLLmLgFrWfqpW5Dcdq1rwl2kCZcauudk3Q4dMpv1kPWxeS7/FbSC&#10;DVjP0Bl6Be8klCvyBooCUSfCLbgs7QdgrVoP586z1vNa/NXJVfxPf9dkm0f4/4G7d2ORoSfgObfN&#10;6lzRFoJa6OhgBKv8x3ATL/1thllBYOc2/9r+dngohJOya+xh3vGEwXaUtHmJve1uZtEhMPe0ZjN4&#10;a71bKas/Zwwd7Jynt5stVRHIdqGB4HYCGLTm2xRZs84ZQwlPY3b8ZlK6VcnMyzOG7wnrThwZdFnj&#10;R72fKdjwf5cy76Ez+MsTDNX5HHC8hcZm+JjtYuZdEx9bYG/Ulw7+qA+2Gi7wl9ybb1eRgefWw3Hc&#10;LMCy9BMzCH6YY2dHsa3aaQvoScl10Oxa+tedYODZjKfudjixAd81VktjcgJN+moBJOyxJ3XWoNFm&#10;ZN92acK2YaZWG3+CTa65D9vsJohgZqu0oIvH4BVb53aXDb7UkxXV+eRNuQD3FYfRId6GLp/vE7Dj&#10;WxCByNLENXLI9wXtnWI7Vjm0pZunjNdtbAd9ELTaz6ARctLiS4vAuzRinR0Lna8YxwamA9fjFLkw&#10;+8fSHervHp9crsFf+RQdmkWxugLv1OIu35mxtVpbw5LvW6CVOphIeUA2JihMoc3b3I5peZvvGPcW&#10;mcdXudvE0gT1Bpj9pIu+nEfVW6XDYrLRKG4wNy4+rwFc4vfeaSu+iOf6CAz/CXb+E3TvcE1Mgo6X&#10;J7yutvHpWBkr4opxDVBw0HfSn3zSjBzZnyLDS55plpxZaSvsSgffWBKEvYsMekBYj/GfwIw2cjHC&#10;plrnJ5VSwI8tiXMKF+Ch3QX+quyfRoffK/cge9CVNpUgze3UTi7st+DA2hT+3YGvyDV40fIXK7P4&#10;kPGdAsU4xADJ9zE2D6kxzWnTRW8OqwA6YreLuMQGzOnLHDvh1tWy3qYdF0ws0bJPC2RVu0o17owX&#10;cFD85pnowxT8eIOAFJ1jmQTlpEBuzKwzucEDYlysnYop0UkRsJPEjUUeE+6tLfEX+D+3fzYrsGwG&#10;5rBeKfrlQkDlojMxZoHd9IAy7UtGu3XGN5+ZPboAGjuJQ1zFd9o5rzEl2ElHJ8pcMDcL0B47SYUQ&#10;gRUhLnI4417LwgwMrlfzZJdn7t6QhvyXMDf8asI39dJkDSD7McMQ1jg5lk7R5Hnp2ox4AhkvsBep&#10;P9BiaY/a2CzkgcvA/3yD7JntkvCE18GntGXRCTdnDrBBYn7xn6QQazqjgGSmuIJB8IIe2Nd6sw2p&#10;TpPfyMz0o605uFpc7iTdsX2Gi42U/samYlTxx4p+Hg/cWsXzyMdpsU7bgwf7CttnFtw2Thwj/PbQ&#10;uhRX8WvJs1OZhBoxnXoIf9VtyzTl8kuPhex4YGHC9rzsR8p2JvZ3F80WWnjitvWAMYtgJETLUAVZ&#10;lTcHnltibwhlE/4IZEC+LSzkhp3Rhuhk8Iz84jtolCY59AF8lQ5TQCbr+MiU9Ydupu2NjkGbKB29&#10;VvJIf4cnoXjWMWPNFxd4mdfxT/rTG/iRmkmc/Axe0XyyqelH9vg2XX/85c+zb7/7tz/p2fz33Xu/&#10;+y2t26n0v9/5NH8fr/Orz74//v7soceepXtsm9exRf9OVv9Z09Lz2Orxx+/9grdckvrj7/Sel8/4&#10;7Me3z677//vxmf5Kf3jz8S/57yKPcuPcpFnIoMCEV9fIo/j+ZpAhgxEvg/vKW257n0Z/vkw12yeb&#10;dRTES0+Rn2uMbIa/TTsHtIhO6iIHNqxcyONazYVZ4276gIxiPvChvOceD+RI1yMvKYZ3wl1/pk5y&#10;r/Ik/6VBymQ0PsKeKnJbHJ3TNqNdkSbXnUuZIAS8xVdjnyCYT00coB2xaiIdzzL5wYO1zNR1whft&#10;O9I3db0WP/lnnmW4ffmf/DSdxHQQaB7qZ1H0AQmecFid4YQBebaH0SNUSSv9ICweZysAGBRqh+PN&#10;0CaLidYObR7cQSFQS7S3i1J57Hh90IpWURBM5rSbx7KBA900Y5J3YunKGZ2tqWwqE7Jl4EirCYgm&#10;ZkIo0/62KpVBghoMV02p9V5rIrhCUsPJpEmMshVVOgG0iuKMwA3w1KUPDYDnroOjbxUEF/8/uv40&#10;ZtYtu+/DVj1DPTVXveOZz5262TMpDrJCSTEiS9TgxCFEyZYSI4AR5EMQKx8SILERJIC/JMqHIIZj&#10;GAkSIAFiIEEiWZTNiJZlKxBFU9Qs0RLJZje7b9/xDO95h5rrqTG/36733G4ZTp1b96166hn2XnsN&#10;/7X22mu3AIWC7Qn3RLnQByOqLr2xf+64lnZMaWySEXcduumDKjVnxMcohtPFNH4aJ+MEhfF5rxEz&#10;jm2myxRcW89qwAoAhPtgbuIag2ZWwI8LcFo4z6DxHQrfwd/olLXNQqlwpKGtbdlv+byNZ1x/hhd1&#10;/mAdl2cY9Z5ZagIAyICiLnNLF2N4oJ2BoZUOEOQxsrsH9D7gnsMLl+zsMD6bGJTrOOW+XY0eQKWL&#10;8zNEiQ9xx0bcawTzDPEgTmnfAxDbGlBtPtFqRT9ov7O8S5DuDmW+hDknjMdzeOTstIjXQ97LQ0xu&#10;D/EZnpKZRWUaK4WEdwsjD2e7fGoHuEUuowTkmXLexxi81z7EGcDoGQr7yQXG/hxgA2BvA3pGCJ6Z&#10;X5/BzWZegpcwdpHqzhwAPwO4v8D4jaDNCW0WKFjrwF2gaHa4Q1cH3jXr5457zK1RoaGlL7k8xf2c&#10;AXX5zTd4/skFzcZPacNXLhfhdoy7SsVZNenLc5MC0tFCCEHQHfpUIo6X3KtVVGnH1kuzVqCftRCm&#10;0PsNzu9DrP+Fa9ubtBVg6HOMVBk0eONyUby6VHib8WzYfkTD2cclANfdkhhGGodDh4w1L7txdplh&#10;vKA5/PlqWcd7dzvA/y4+55kbfKuWBr9Xxk/wnHOUwrcbZkeW8Q1A/QBCqnTaKCfHZQyxPoFHwRBx&#10;ShuuUDqfXhexvqEd0A4f/Ohc0J7mWR4PaVsrq+N3aKvFiNO22fCW4NAZdg1xS5kC7HyJ45fPinjn&#10;aRZnjLvpwb3uJtWiMEDWxSB/yNh+52YbgzHjCaENQnTRSe8wpvklYAyjfwq6ek+QbSYSwPU97vOA&#10;Z1xDk4q2nPFMg+Lfw8g8XmfxZYDjd3Yo/ek2PgAglKfu+shYjCP+7qaMybpCl6FLanQM/VZhOgti&#10;QMtg6YTxeoBw9UB6t8jB7haId47c/jRyMK1jfAWvA3K/hkE56VfxHjR4hRH5Lv2QJgvoXyPrLg1y&#10;uRZqOc2k6nTl0L6v1j64XLuB86MsVLGg/aZQgywTqHAm1CLLzhJfMHa980GcP2nGro9jsEBPdpyZ&#10;xDkwOrFbpmedA8APZ/34jHHuQZs2wp0hCI036Dd0+eIxzq666tUG52kV2zn9h08a6Js2VgxKw2bc&#10;V3/xegZvANRps0XN3VVWQ6XjvN9UscOoLrARNbprpCOGHMzWi2gsp5w/wMni2bRBYESXk6PZxrlz&#10;pzCd8DXM4pJHZ6279DnHEbNuYJO+9zCwn+FQWItsx3l5Y0E/TgDmOCEGndENNeBf49HDm1n3+tgN&#10;5Gqtc1biHANYkU1nKJe3GEbAa6opwnhuW9iEFo6tS/OLRez14lcrjGQ7etCvwFY4o7u0TSm4gWMD&#10;TzlRUqL3Y+/MtksG4T0dZHjGTHAnIB71Ab8n2FCusRbTzmLb0M0MOauu4rO7ez9yAuhA9qxt6tKY&#10;If12+XA1ncYPaM54Cd8ZQBY0odPUN267f1hCB+TPOicZTmkKuMIzS57j5h5OMKg/pvB2t1jDZ2V8&#10;Ao8bkBCECBg0l03GwYyJJTb6I+494pnq989w9BcG1nE4zfrytcdxeI0N/CnG852zdnwOcywAS3M9&#10;FkEKACgVyKKtRR/7j/Ec06YOAH7U6kWxbUUDh8oM1/l+Aamx8z/2k/H0ySVdO4WDdDt3ODjT6G6/&#10;F7vXvxurz/9v8b1f/+X48Df+g3j59/5mfPid78TVy9dxg56zdqtowaCTDoMbjdBKRh/6CCZAPGPG&#10;5a9cPIs/88mHqQ++fubmTfSg+986PcE8QT94yCX/+Cc4DRBAHk/30Dky6rhmvAxicgwetNC+xc4b&#10;4AgJr1waqFIGK8ajbRY3bVoZdF4ZJDegKg5iDOFDs8sHBtPRDQaJxFhmVcAqnOvurtqSGp7DluEQ&#10;dyrsBWN9jh7ZYQjGOKQusVMvWOZjAP+4zEGAR+dTPaIu915yfL0Hd6Fw/tzNOP5nUwzf/cvJ0596&#10;dB5z+mnB7ZeMk85YQzyAvK0N8NImsZiMotwYmOxA39KASq8Vh4sBRF/FYgxK4DqXN3fFJxjMvLyO&#10;N3NwVn6JHI1T9m3KkB4Mon2GPC+RjXoM70ED6JiZPQNtlC21pAXK9+gQp1A7pwb3WrQEOmETtvCR&#10;DiUjD525nntMobV1Xba0+wk48xwjc479MwhsAfgZ9NOZztwkhb7zMUqw0Ps6+qafro+TyWZSNfvI&#10;W81Y8YDVCBvAtRvwXAtsdAvWux6DI2Y43+pc+N2M8wljdW2mNONpHdt19xFYRpCCfs3W8VA7SLtf&#10;oOMvW+CgzShNYFXov5xxARJDe7EItk9+AhNmGNw9vCA9dsgivaPV0Bb7ZUBZB8SA705FgEDr9DjZ&#10;lTJ04AUnOcuqim5/kKTiukuvkcnmApyGDRdbG2lwk4rGAmI9UndbXdbAkWNR4R/U0dzjI2AczRDq&#10;wJ89zjI4K6+4GZHjWmOTDdatuL9ZycmsYXNbyIxLSWfLLO5o5mTIudjeEmyrE37AhpzTrrO7ebxS&#10;Tjhf6zMFQ+/mNBL5VC9UJT7Ihvd2gfpact+baHbBsjtsyOfbuEbHBr6A2VUuH6qQryFyfUdfXaK0&#10;eYNsQreTZ11kfBgbd3WFhuVhjJ2CLuDwTdZlTOFD7r+lXSYuKLJn6HVr6Y55hs7YAh1/wrM6eQfs&#10;h6wN9tFCl/1tsOgU/vgmz7le7ONzZEancEkflPnyABLM0SW0rwtWe4lqcQjc/ONupZ5nnBmnfX4B&#10;9qTr+GYFOmh7wKLCLFPI4a6VwybYBP4f87aGs3jLTYjWU+wZmHm9nmKL0bWtLjxA+3Q8y2VynbIe&#10;ehiMYfZZzpiVpuhnw1gasOK05roNzyEj3RHtHSGjdykRwlUqK3COWeFFaw1mW6LnBtjnVvQqdCd0&#10;yJxkRvnkOWNnihq8YgZpBh9k1uVC15TIyZT+HoY7fA/4bFHEHfxhduO4xzCgZLq3m7SMa439VWjd&#10;iXsHTyaHm76K03bco6JfTqLt8RH026x36eT5Qoc8x7cp0SPIohMaO86xnqbZmfqOAmyX4rq0dZNX&#10;UeEjVv2M8UU3GfAyuNmp6As+Kr4uD6Z/m+MEHbyrqBm07tIe9b8YZINtWCD/eoq+nGAByqXNFxQ9&#10;WCbp5+S4w1c9xuZCPwKedxoEFknBJWvSaTPMQN9gewxkXWvbGOszbLv1DOfwhY3g6VAGnUw7DJkZ&#10;qNwXPTA/bW8+jNNOP3LGe593GYNFqqOa4SObeKLB0O9xEhRRRrbU4S7hpQ/QEQ2HTVjiF4PR6L+2&#10;L218SD8KbISyra8/tWnr+2CZrWGAatrv8mwDDi79N9vNJbC7xBPoCPox5fop7RHPWMLCOsROCOpv&#10;mzloEFY/oKLf1i+VRrAPtIFW0CntMg9dXCLNjRlS+YQXX1NAyHulf9LKY8iKRpK23R9IJ3uqf9VZ&#10;x9+4i7bfy9Jp/OaQvj3Py3hxt/T///8vGus5aWyOz0rX8+ft7p/HL8eP6ZU+y0O28Nj2412Of317&#10;zT3K4e1X7CK/JD+bt0Foby+PHl/czc54tc/70ZfXSoDUnPs2HQnC654W98ePbT6+U5e4n389W1zq&#10;EmJXUHSRux52pT/ox+V5jl8DP3NPYwaLyT5ur/Ar0Y+vuf2Wcd3NN/iuh7jTDwMfJ5zlc7hxYnOa&#10;IGw1JpQmKLkOSA4ToE94px7rX3DOsT18lgaJShzgZdOPzeeIPOPAwgsJM2qH0kSqPOpE+w4Mxnk5&#10;CmnTA+JIT/0C2oq+OCAbKYiHTnEVyc46FPpeNNSa/uIylZQxGR//p37hvobb//Mv/mJKL7fmzBoF&#10;04LhM5hYpdZHqQxRpL3OBttvtB9nj/F60sEZP8EJwbAI0PqA1AcoiMEQYI7CukCJn3ch+ugQLZwd&#10;t1B9zXPfgPV2ExQPRFfRP+ear+MAXgw3MRZUQFHL6aizTb0WAzmb4cyAM5/qXvWYdNL4OwDHtfBG&#10;2KELihV7R79LvqM0AacLbmCh/zvOS7OeGEvX2t4ita8xYLc6zOMDhgzgRD82jKLL4GYoUAGJy1gc&#10;PDMPdFTWGJEMw9zBaJqB9CFM8707wWMD44MicoZpDgiG+O/Wu3jMCDcxgDJhB0ftNW3+FLOzQ6um&#10;oCyMJZjNcZxv282YoNA2s00afOs3lGNnpGgXNFJR3c5wcvB6LVu3BtiYoeXSJTdEsEaRW14bs7N4&#10;c7MzipNLFOupszHbuMHJW9+uIgM41nU7Lbdzm/5rHJerW+gwncWbScTNcgBYdDkexDcrBKW7wZFO&#10;GWFrs5hoETyTartBx4KxXECXWxxDlyyl5UMAAuvMVRhqRC3aHZyvHuDB2eIFyhWaLgAiBl2cPTMd&#10;GswHfQtooLNu/1DAa4wNNDVjYLnEUYMeuVuegwe2WCezCqOeJUDiIsIhTm55qSbGGcdwHxAaDZgB&#10;tyaC5tJha84IfDUqBTR2iXDCuRxPy0fAyMsSh3DJM2ocXBEX93AJpQKqBtgfnJWDJ1SJToU4hljW&#10;QwsDYFCmrmIBDZf5LO6ul8kp3S9nqZ5GRZvSTrEaCIMYCPsSNFNbZ69eIQNzeAZo0ulyf2iNw6Ax&#10;TDqTNzac51XIFqBAMICC2O6mMbldQJ9p7Pg7Q87ewEOrTTfOewXGN4/6HIXXtZ5dC/L0oh62YiPw&#10;wnHKeggYDHmAthlyeqDfS/g3wyoahDT7wkLifWSq1wG40IcNQGu9MkNoFmL1ckM7kRE3GEi11gqX&#10;Du+jB+hsY+zd+W4KOj3vAmi7dbx+vY3tZEzb4YfDGU7hAt6bID8GYSwU3IzdCDA06MYMGZviuI7g&#10;60N7EMvWNtVoXAHcbzZbZLlDe6HpchztG+QF3ljyvmCMTqDj5tCN/mEed+i1xRKeRl5WjJk0aB1w&#10;hLM6Bd1cftiBvlUvi+GJpgYQfg1ABmjtkZe0ZLbsp3HOX0yiAz0qaNWh/x8+ibhqnEALg2yzqBjP&#10;FuBEoA0qhb+QW3jdYD5qPHYACWf7UDuMaxHWn+sPeXYHGgEy+x0GW3mG/awTmeqOKE20+9AdRN42&#10;YKZjvI8voT+76gj466vZJr7MePYuGzHc9eISOTCjaLGAZ9FTO4CuMzYVum4wFCAy7jfruMbBRHri&#10;BGP5GFnpA8yNo7hb7QFk6jKwIX1JxbphxNUUHQNociv/OUbL+p+5jo18OshjQGtvuM8cZ7pDHwSC&#10;Zgjl/LWepcbrFTrFZcndmmPw3xpeMCtogQOkw+dmK3eIV4u+NwHm1hTcw3tm2qqHmgD5Eby5Qm7N&#10;Mhp26R/XNyZ1Cm4lh5DfUR+xW2ziU57lEiTth0Ft9btLBZvo5ww7sQYIulvdAdprc4o2INx2Mb7W&#10;m3Q51mousGRInYDCWGWMY4ZxKuAlqIOcovcAGI9HgGIDObWZd+gnnr/FqapBvMVsAVjPo3WmLtlH&#10;jTPq7tswBM4+41vgmB3W8WYG6IVoO7NLUuBnytv9wHUCZmENu8CpamQ4jyopbIRp7taMEw8YBHLH&#10;bEiDiupjAwCye2QcEI1yo+1NaMO4wZcteLALLRbQas09UEroTTNIOvEe4zlGN1uEu71Bn2BX53gb&#10;1XaNzp5jVnHs1I845/tmMx7SBwM1Fhc36NdYcQ4OnLWkLF+xb9TYxDraDN6zwU/F58VFXN31Y3qz&#10;jf8CefvNv3sXf+23XsTf+vWr+Mf/5B/FZ//0Nq5f38Z8vo5evY0xNDOIZKaiATNBjZMaNkGsI15c&#10;09Yt8uO/V9Dl/3XxPP7sq49Rc5zH6xt3d/EUxfXXehfwgdfQcfjiCnqXyICbQK3l0wZ6qFFFr4X9&#10;4T72Szwg4LfukMAt7fAGfjKT24BLG53n8mRr5W3gKzNSiyb3pHFokORQaVf2LWyR9OHRyfNuIWQ4&#10;PC7HK8peuOufS5oKZL3RxIHmPvXhJU6qOpL78LwCPKKnZuA75W+IUB0KznXZjrV8/gdXt/FvuhXy&#10;/Us5+r0Xw1STx9nZfO+EIjxDW6xhu2WsnUTSf9KJsb5PLjaB8Wfcfzfqx6NRERcn6MnuFhlChrH5&#10;FbJ1g+29xM40X09ShuSi2scMmTGj0i46o7HG3k0WS+5lGQ8HDb3OuBheOy6tj1QeI9VtwZa467Q1&#10;u1wShCbGdoKR+M1deK3V1drXOG/YT/XDYhVn2LGy8zxlzdcDd9M77hCfowfpYDSgXzSx6Dp2PN4l&#10;Vk65Whqlgm45z3EZVI6t6wyGsX7TjRKb5IrWVJEXOjSxjRX8CKsgB/DbHF1s3gsgGbQDH7wfFeO3&#10;aszQ3cuYoDs22NouTrRZZtveIG7QUXPsxay3TM90OYqTVhvsU43sL3RwwUmOq3lEDqzZ8ZiSxHvq&#10;LHf7NDpj5omxYgAOOoX7INNu5AQSimzTRPdg/27Q/ejVLp+vwBpcDv9so9Gn3cilGWT7ZSsOqyXn&#10;r6H/jOcoD4yD7UOeXcp+AKzllVn78rwOhsAdu+ozzYZzSGnPvnGOj8CIoUcskdA+Z3yv0aOMe7dg&#10;DFJ+IXp+2o6bmwlYnb5iU3W3VjhiboAF+8cGus/2zRiCffMWdMQfKbuMz20WL27gG+RAp2iLnt46&#10;ucL3Oc/5WGfO4Ah6zs2wRlU/vgLQ/8EdeAkM+hz8akasy9zMFt6succJbYC31PHiGJfZuYxRHX3H&#10;mDfA3HuMd9sZM+0LRGxnHfhhFp+9RjMzziP063g1ga/oM91sYNRQyfw1OQGc5IoNxvqaMc6Qm9YJ&#10;7cXu1AzgGbzRy5461OEmG3N0kkFFJ337kNnsoVX/aAPNeFRY8DWPqxHOyhiJefEhlqet+OrjPN7B&#10;ts6QE9dMjunvaaeKD8QEqBprsjaQfe3lRCyMvnDzrH1uTUXw6u7WKkHHZZ5g/x3jYT3T5gEndPOU&#10;vjA+A+S/j1433R7Z3YIxMmxVg3F0p77DHHnAmXNiwL3IstZFrNwBaQt4AzvtDuBR6eHqA8cCh9ys&#10;4p0TXt0W8oht5LgTdiW4C5HV0qE3sJO0f4tc3tDAW5jOnV1zAIB4Xrxf019rDzuZuYGOZoCaQTnC&#10;H8nAwbKgG62MseUPGYeH3GeKfjKDDm6H4LQhjRXYCTBkYGNhoIpxsvxK1jyJDnaBETgGpOjCCj3n&#10;pJsuf+5k3qk8i52FBjsw8Qb85mSMvqsTN26ipelXjgwUu0KLH3mE9h5fB3lGkCAN7aIPriZbGiTg&#10;P9uTJvyTjuCQ5/Dcw66dgnwHsT06bYO/aistS7GEsZXnNnykn2+53h60AuYlnTHlGQt8B/GRPLbi&#10;+5yxySr0HbbOiUHLxZTIU3sg3gIXmzqbfmNwaJsBPLO0d65GEWehH9QfakZraLmqLG2IAMbRV7YM&#10;VZPBMNNYm2ZoNhXaR1+n3frFhwZiGFdf3BL/m/HlLe0UA+CAZFJsvnilz/cH+Bl6Ky3HV/qcvqtt&#10;PJq8uXTMAB4tTvcTS8BGRx/R03ibIefY+ZVfOMBJ6Ude93/Sc99+9kuyc/ffPO6Nve7tSX68//34&#10;G3858bjRAefw/e1lvhjl42PT4/3mm9fx1NTf4/2O90/XcUG6ho82R18yS204Hjt+4sWx4/nHm+lj&#10;/vBX73H/5iapW4y1Za/a6Erp5IR+Ex+k7JRpFUcTW+JOxgd4ES5PJLN8g5nYeQXWwcbcmBnMYDaR&#10;HWnPBfyfc5CpxOteiYwXZt7y9z4cxH2QVAbI2AePSngwldTg+lTaA3vveWKJRFZ+ghXBwZzy9t6e&#10;i050d24QAfYLWkKcGscX+BJ98fdmHU5XpuAyMpGCb/w9ruLyOvyz3IAy95NRkQXbprL6hbdLSv/q&#10;f/yXU2ptptHNMUGzSezuZrGeTWON8+qOilvzcVH4Fg/Och5coeTKs5h1BjhbJhRjZHDWZNoDQmkL&#10;geUoUAEixwDWKwzAfoyCa3ai9RjlNejwW5eelylT6w6nV5Bg/Z5kAN7+g7COtboYmiSBM9MtbR4A&#10;ARso+QbKrDHgBxSmaYASIOdEd5Y7AFgOCDL4GCrADPgRDZReDThdo1wPGzcmgBkxHCniyWAlIUSC&#10;OUTfABs6MYAMnajoTzHs0Omatqw6sWiVKDD61Kzwe1BQOLtzPBYzL54yGC7Nsh6ca4tLmG66QOHV&#10;7SgvADcPOB9dmo9ljHnM6mXUb5aRTVf0lWcWl1E9asf+iTNOII5V4GBv4solm6sFDgeMyUDvVxo6&#10;+u0SFNrt5hR9+pH1dnFW1QFcDAsG35q9wbVdlHMAJLcY4APPm05WcQPoWy2aMUXZLWIW1c0CB9Vd&#10;GudRAU5riGJmX+ygnfTgeaZYczp8hZOGE7YAMLj1tYbDwKU7j/awGRmc3YMuuK44pm14jXswbhP7&#10;jrHsS3bOETDud/0YV2XMD+4OibPI9TUGzKWKa40JSs46CkIyg2cuBz3U3At2x/2Md+DTPo7unrFo&#10;YOAbXZQ2Y9jkeIHTtMHi14yHENtaFiX8hpwhYPCCyiNvYZww0jzLmazNmlbDrwxkTOYteEUjBOiH&#10;Bmaz5dIyMQyGBAHFbYUerVi2y1jgUBmImi8AUgheST/aODLb8zyWtE0+1ZhM4dOp0Zfo044tAA1a&#10;GYB2SzGU0M5lfhiotbLCX8F8o8eTIFwBHTcA/Q38cAMYXMJ7c0CpWXwT6DTD4L0PbZu9Iu64XQ1o&#10;akFMswTHtzDU+jZOcJIF5BvGK8usEycvAGCQDwMdLZfkGUBDCT0ATA0Buy/PodHKmSpolLVjDeDU&#10;+d+f4SDSlTbK1h2casbN8dUdvwMKzBjj9xs8HyDwOeB97/IBLlgPUVfQZFx3AZ7wG071kmeXY2co&#10;aUsTdwhH4B14e9uaxOrOwshZ0klT+jI3m6oxTzMKQwDOdnQKeN/Fg90sLlGCc5efMtBvAM3WZenj&#10;EJt2P71BzJAZx3IBfXdZnbKR8vY2BvCxO1SurP0GOMuQmbkpflzrJinlKwzMHEelmsNj67hyR9fb&#10;K/TOItb0fd/oM06nkV2MYnPWh79o95sGABJjAVixZpHum557A0bXODgDbz3B8oBD2XgQawtrGHQF&#10;4K53gNxY4hhjUHL6w7nWPnLer202Hbwzx8B1cITj8idow3Mo/jotDTvUMCI0bRQuYYHvUoAex4p7&#10;rrj3AZ22Rgc0dsfdwQr6v60eRXkJj+MxlI2H0XrnIXpoEhPLSe2WjKhLYVzGxDiPcS1wOCwmPaR/&#10;FbrYOpODVgsHoIhr2umsUlLkjKcO0Tmeao0zth0vogsPNrgPLUOXwuHdHB70OegA6bFEh7fRDfCm&#10;mS++zXbbntFn+XAJvSGTM6VTcPwMPbsCla15psf6OGM5NK5dQi3PQru0fA6nw9VbTsYL9MzAQ8QA&#10;gcc56qrTTQFm2BbbuIUXuAa5sIjwRnl3UoI+WYKs4CY7+tSHz3bYw98EAOQ8z8yUjw2a6eRzn9cC&#10;Wfh2D1Cvcdqm1/DlOkNHAmSRlzH8fI0M3C6Qx/kRREDslN2a6iMCSmvbif43o87scutZ9OGpZQK5&#10;yDO8rbNqrS1+jva2GS2ck5c0oDgsIsfROQD8syGOKPTtoC9LZLiF/F+vVjgFPPC8wFa0ozUaxLsn&#10;h3hpUHp7kgJKec1Y77V7AHX1Mro/oZgDsB75H2LTt2bdMZ4CoRwblWdP4vB0wDmfwdJL5G4J34Mp&#10;1r8d82//aqy+8/+Ixbf/Utz+9i/G4jd/MZa/+2txeP0PIciM+8Bvomo+YWqSfS/R/0AX9BY6EnuB&#10;ykMecsA4ekE75NqGA3pI+vGcJX35i0+fx5968XFyHHx9eT6Ln5jexS+dXSYHwuW1FeMz6uxjMOrE&#10;CMdowENG6ONymKWaaA8MioMFzJIwYCH/7FLg/LhMWra9geZmc/QY3wc45dcM4F5HjvaKY5R9d81u&#10;Qjt5rw0o1CHP3fwDYDekjwPs4EVMw/pWLjmvlR/s3zLvo4e0ahWqY2G8lbsjU/C8GRGpNqlBQsbJ&#10;XRj/Nej3P78xdH18GWz7PRenMQYcF+AXs1hFoW72sJdZeA63SBkrtCo5egbJGwysO7Zbfzerfgr+&#10;cifmCfI3jCX2KHP9EHK5RKednp3ioL6OGfyapjqxYbAZYyY2m8TWLFJTZ+n8BXLk6kozd2huyuQ7&#10;4clugoAqSM71wkAIxDO7xuCx5SjMTLmA7yvabpBQeLYzq2h2iN9l6D+bICcGALl2klkyAN7Btrqy&#10;YASP0n0cAfiavuq4Lenw81MsAd1wp+op49wsvwIPgJHEuMUI+ehGuz+A7qANdEq2wTaCAdKE1hZ8&#10;YMaQ4NuMpOY6ytk19uYT2B09JybB/lsXxslRrA9/6+j2ltEZnoD91D8r9K101oGosSruHk5nkNV1&#10;G52D3EarHY/BlXWB/tOBpd8Z/TIwodMsVtcL0indo9MHjO/gsorBdR0vOWFXmYUGr9BnJ9L6yWmi&#10;zf0snvUNZIFtOK8JZul+uRlDWCLxAPx4ApGttXnbruNbffqH3C/Qo46yWUFt7mW2jrXidjx7X2FX&#10;sL8pzacHhnYCwYBKv5kyxn0xstjy447omB70RD9hiA19bBhMnqO7ej1kUkUG33SfwoscA5O0sENm&#10;Xh+aj6FDI9qDHTIHFoHfst01GMV+yHjdOB+YVDCK74OBAnvXBKe94ekL+N5aoWZXHtZ5oO6QQ+Rh&#10;yaNh0TnY6DX6/Bb7uQaTKBzWWk6lA6CTehuXgvN3MUHmsl07JvCFAZhoNuFh+qB809cMvGupEmmZ&#10;z+Zp0t9Ackfbxb2sDXlygo4ebMEP6NhS25Ohn3EDrTkNng0335kqL4xhrl5vJQzbHUB35DllMIMp&#10;S+TVcgobbNTObaMXN7FkTJ0KM1sN0YwNtvkSx7BTz1MN4QLluk32jXY1tzzKrNYyzlFabfTLC51a&#10;6CQOXeOn1dq7HjwzRX6wdequFnJcQesWtsj6yKIjs17TbvFca5DrFmq4+3s9kHDN6M5oC/Ry5+b0&#10;xkfQcWJEk1097oqNn6fNgp9zg8P6B9II3uRrNDoVet0lkdiUd/ERRmiRGYwkth8jJNAaNeYcWbQe&#10;dcBjp9AEXGlaM7xjtps1ELlduBuow6eP6SodbW5J3wtoayaN9U7dbbqs2nFi4BIdoE+SwSPGnkwY&#10;cSOl1kNsBqRvTNGCyNsaPbBCD+2xTdozhjtNMsBV6WVAwTIFht1AVzRLu2lAgXbxfM+zDIfLuhv4&#10;nFne4yxsOAzYEKNKL/RkgY5tLvAlN3fYqRl+FHJnRi5jNKfdYkoziXwGREQ3Yx/pOKMCTkJmsE1p&#10;2SUEo7XoXv6usEHQL/nftoF2auvV68AGdPtxYs9JCdw8+ECdiB6COdXpQ8bOyXuzApsGWqCxwcK2&#10;eJHjI37vIYeZtpa3ULFA3twYKO0ebvt4fmoTbTNBJ/3lnzIJ+fmN8Unt/tFjvOnD8cPbtz85YvxN&#10;wUCuc0LHf/q1xxOSbn378pbCBtjr+Dfd0xfney73Pd4vHfqRpxyPHQ8f7/22NV/cP33hDV2/OMix&#10;9Ml+0KbjN978/vY+P3wYd4RO3tn+HwN0tMj72oK35zGatjPdm6/yeLr18dDxnPRD+vJfet0/07+c&#10;Y7AtWWwu3CujTt4ylm6YMgQ/naLjXDniJHvakIRnj/GJa3yan8GH/Dr66tEgiydgqqfoEU3EgAZf&#10;Mq538EKiJvxj0JxepXIQLlEvsR0d9FpbHkQWl9hSEyVsSKrPl4J+yA46xxiAm5A5rt4v1dGljcdd&#10;d+87CW+qV1K8AN18MEiO7inwI5x4ys2yx06vobG40hhVxnf9n7QKE5+nxuatkWl3XrYdcC9twSdR&#10;Vvj+p94G3P7e3/nlMEVAEJIj/O648wInf3xnNgeKEafWonHW/Jmj8BAVFACChGCYjeZyxJY7v/Dd&#10;oIxRX/vhbmYCS1PrFFmj5C5bcOnfuwCFc4zpS5yF316uY367jJOxSy0h+ikXmU2H8tNOOvbyoONK&#10;NzHqdECC0YZziDYE0I4GeVwCFE4BSKATCH4U3mcYJoGVWyAPWzg0ABbXylnnpELJdIEzLazqBI5z&#10;ttzZ7dR4OVCh8nYo8i4DscU5uuLaN+NNnL3exxMUWNlHuUOSNgN6C1h5zf1mIO31BMWItngJAT6C&#10;GT4GgH0OSLlB2Z0ISgFtP31Rxs9dHHCSIn4L53c326SaeG/G0GuOscu4d28QHwAqRmjsFoza1omF&#10;1mYkjPJ1PKI9j/HXVxiyKc5nStuGxmYP7nGELIb/kjH9Ps99fXWIxV0AgPlM914znq+v+XuHw4oj&#10;aV2pLf0wMLm3LgfAdYqyK5x9gBZzaD51MHBsU8p/bhQa5Q+tXEL5AI16uCxjyXObeBz4qOkcN5qY&#10;A0yd5TAj6g6hvGV8rGGRZmQxXFPOpfsJcC+LAXgSh7vSoUf9A9zS2nDOEcgpekaSzazUWrXpT4WA&#10;fIN2v3sB3567FAEhpQ0bU8M38PZum7YxvyyrtLz4vLeNnrPbOjwYSHfpA72nmeqs2U4BYI3LQaCJ&#10;E/r4WRGdJ3m8Oyvi3X7NPeBVPT0MairwjoPizI71H9rwyQhQdAq/KVM0L82epllqZ41SJiRywJil&#10;pTE8212vnCVbAyqXm0XMZou4wUDXgJgaj+4RvP4efHBy0gA0Ao7w7jvIWc2zZ6CHaldGczsHLJh1&#10;WUQf+a3aO+i4T7wJG6EUmoAf6JgvAHUaehQVhN9dHeuurXCe9/CBS6FXqggMooVkrRpUAi7PaO9F&#10;1yUhjbgDUTwFUJyfo7z43qKNOfI2apfxPszw+NEm3nUXM3i2BXhzd1mVmksNCuRhhUze1dCJ9jRP&#10;G3HDtS7HeILTtj9BDwm+54Ap2pGCt4ssviJtz6r4PnScAxwEP+NGHjeMkxsxuCnCU8Ub8PMZcr7a&#10;AzwAWBPG/UPubYDpAL1drtjpArCTdwbAgRcfIV/PB9AaI5+CkYooxtfJhAFg8x0+uxOuM41XgOLN&#10;wsAn/UEO0wQBnGpRbZ1pi+qPeUZmFkEHh7uPekUHTjBCxRxXFL7twD/OBDUM2nYBxSmTZA32y1MN&#10;G/vkDlFTjIs1DJxE0HBas7LJuFqry5kVl/dU/O3u1/E70HiMPBfQxY1L3I3ybulmFivANTqDe8Ji&#10;sTQ7DD7emakHr9HLmGZ1CtxrJjY4dwuXTDKuNf19H6ev87iIYQVo2+K0X1VxixecudQIHnGm0xRr&#10;s1EZLAwvehk6NgGibfTFBTS/aM3id/Fc0i7MyhT0dcnmA/hpDh/NV4PoNAfIg3l/6OfdAj7ZHzNg&#10;AZxO2rS56ICynEKDbAHNzfBBng7DIeOE8buD8IB93xveOwN1/J6UlDTC7mRFF5CsobUR8CxjVqCo&#10;mhy3jEIGT2zA3nnTgCN6Dnq4S2opQEb3uoRrOmMMMExFF4dJvuZe5sYU6LeGSwZBDSucCGeG4wZ3&#10;2BpEjNMqZW1itGnXBtAt4KyqHuJT4fRiUwAV+UjEsYz17RrZW0UB7y3gJZfCuOxD/ZTvDVK0o2l2&#10;BfrVepqT2TqW6GUD1gU6L1XNQ8Yz0DEaBv1j9iOOGW37CsCygifMKzFLpAVQOhPIwlP7AfTlfu9x&#10;3SPs90+iZ96cAvzhWZfqTZ3aw/E8BaDOAFTTdQvHCZnFOSt28ATUMDjrTqW1wAR+ABulIGlCqACG&#10;YsM4QX4xgVkMLov57PYQ40kdV2/28em45HMzptzNTLit2h79J3+53AWPJNwJsgW4cWdKQf7a8dZB&#10;oZ1pIwMDbQJ1nu+Mjc9CAcNLSyizj7/06FH8/OtX0XZGjdfzehl/cDaJX/ry17Gt8DV0KKpOAmpm&#10;tYpg9oA3C7djXMEgeSz4vgVEmkFnptqOsTK4aQmEEh5zU5WWBoFLtti4eg6fAb4s/p9mVf0BvtLB&#10;Q+QBo9BHrJbDh6s68XyjqMBkU/T8Oro85zGyZkmEdrSQR44hLq3tLAVpJ4imGX1iMFFahs524uRf&#10;mS7jf/kjwTb11tdPz7CzPBS+sCBFV9QNJpuhNxIC1+lBF1mrCLZMs7eosARIS5xrs1IO25uYLicA&#10;aYvawwPIdsU9MsZojm47VUcgkzOcLeXwgA5yAsYsy4QJTQstcBDBKurJFBziPCdEM5fp8pg1dBVv&#10;GkhX1wJrNTfYE85jjFP9Xg446WdWyxQeLPd3acfI/x1Y4Bd+Zhnzb0T8+adF/LffXMc/FAzTjv2i&#10;iFt1IYK5AIO6YaVLNEt00uYMnURjJpNtfIm+NvtPscszZAcM+bAfz+DrCTr0gDyfIIofcu41suku&#10;r+7Y1zbYJQ6GhkZiX6q/wSJdaORSs1iaUb2JKbK73XSiwlZfcv0QGX8F7cs4hfcWAH/APTawRre2&#10;7SC03fCsVGOVB52BPRabHmM/BytCD/pimQt3YndCw0CB6skMvtYleg6+iTvk9py+wlvWl9sKXg9O&#10;UsG7fN4zluKRDWN/aJQxxzGqx4OYTRg7cP6W1i2gw956a9N1vKLNkz1j5eAh4tY8PVWPrDnnffDN&#10;KWP12fYYcKDvagiDc6meFXxnhrBBjjn9P0ArA5hFjuOG/TDbLNVjBpCuGOOH8MnXocFrsOwBuctG&#10;u+ieDKL3Zhkvpfdwjs4GD8J7re0yTXyDrlOWu0HFBvLQhy7b9W3MJ0vaQpuVAfB31u5GAybYYRPc&#10;ibNyggp7dADfmNWfHR6BpzrYpVdRLaENcuDSelQp41SnTKqbOzf84V6QI+ubDUnfsCc5z2gzBgX2&#10;95pHunQdyxFNM2T36GmPwStuXGLAT9ldYvediPkqNKjUL9BuAIZTTm9hL5c85YyvtZabAJ5Bpw1/&#10;aVM4jo7a6+iCo5u0ZQ/Pq9tzb7zIY4Z9yAt4Br0pg+zBuyec38Dm3oFXj8EGbKOT47yrMyca9+go&#10;eIu2TtEFJfaqg1467D+Hz6FTo4N+xu9BNg45TiOy0MhH+E5H/OYu3m4O5ARA6BtBrzZ60FUvbWxM&#10;VYNz1OmMsQuf0xJ/WqHOP7TB0oy/E5B3IhT0AEOW1JSZidbT1C/B1cOfc1kmOhC6n0K3JvKzkMHo&#10;F4+EQWFTE0SQqc5MCAAf8fs6TYYhzDgue+QqBV5K2uE1jEvaiEhQqCNEW1boCyez0i6v5TL6tM1E&#10;gYSb0dV7xs7JRjfR8vFucKA+62InnRRZLrfYMnQih3kAdol+8WbwkH3shrIKLyaxh8/M/tE3YujT&#10;8nE3xGqBRytk5pRnvYv8t7V7nN+Hl5zAcGLfiRRX7YAkki43I8xSRSYuHNDTZkinHXm1g56HskdC&#10;kmwY7kjlIdDTO5gadkOn0EYImepqiX1pT9NldODsLfRKy+HB3m6IkjKu6IMT1rARNAQTI5v7HYxo&#10;hG5nwoN0RJbot1njIjOz/jYMsPrTxJU593dH7iXPsv4rLkQKKGkSJCAtTDaKIUEepX+Ce8cf4Qvp&#10;zuEvXm8/ep00x4RwIbLMO22WwXXaOk8Qp6Ybej9pln44yunxTm/f0oQ/vr44zP88774ZiVi8jtc6&#10;5h7nutTW48uEhlRLPJ3shcc/6e3rRx+SPh6/pybyvy9u5c/3v/vn+L7vG+/jeX6iW/x4PPqjr7dn&#10;vG0JOj1941i6mffiF8nhuYyLgdcMm4VVSf3o9/BRkXlXGW6lm3R2oNB7Bfj18QfI5wejmO0vY/xh&#10;J+2G/Sl2482hGQt4bpZKTDguaiPsvEFc7LElHUqxg9gAPk+rEoxHqMsgZirTJd9LY8YzbVKiTYRx&#10;1IFiMF1R++X1QBDk6Sg3TgYasMudcQf/pg2z0Es1qsHVkSv1Kv62gT9jBzWY0skBE5/MTBbPep1l&#10;QKRo2kFYI4wO+FO/8HaX0n/wKzSyB+0UcAwRA4d4gRU20UNZG0XsIuDuNtcuR9HsjjAoJUoUIUNh&#10;WXjOXfK2VrC2ai5NSzPrWwAbArUCgKxxelMBYo17fRPb17NY3WwwUpuYj2fRuBunSKLrutcI9xaD&#10;ezCgQ2fNAoJUScEeGq3IOzgoJ4Dh7mW0zkZRPEA6e7hGLqewPTzXyLfLVZqABLeVdte3enJ03J0l&#10;3i5vYzO7xfFcpGyOpTMfWBMDQPKGMxjpeTpFELGJgtiDmrZLYPEdtID4gwEGpKqSg5ZtbwHUd7G9&#10;RuXqyCZEjQJhEBsYXAE6LlQKGA04dsALeQDYeIgmHtfT+N1rHEaXAc5XUQNkBDOV2WjQ/wLLkLcA&#10;92YQTGcYh1uA7jo5nKauW1fIGj2L6SYyDIzybHpnxnMbtMMZXdPsVagWenPJ4AG673nGvl7htJoi&#10;L0DTkqPWVnDHEoaCD/bOIhrQ6cIzKN8FToPFUDPapaKwl6j5GEGfHg7pCkd1jmOd3y4jr7kf7as1&#10;XPI7t8UVxQ+aJyDZoH+KsUX/0/bL/NaCQc0YsTBpBmhKs0CmJO8YWxhcoOUSxQbMzRnQpx+lUQQA&#10;9vkQA/QAR01HSAnBsFm7RcW+x7FpY2T7GgOMumBlnyPk/T6642lMcjczWEfxEOk7w/jCK64hc0mv&#10;+u8MeufLLgCviOriPNb9c4BVFbUF6JEDa1rtN6fROj2J8nEDkER/4eeVy2+njO3K2lBwTe9xxKNu&#10;VM1uNEGBezMT9CBWGC8DBU3Ohwf3LrvCWOsEwIQJbPUvLmLbfwbY435tBhTtscPh3W/NQCmjOerG&#10;Yn+KDM2R2SUg8jQaJ13+AsY6ZprexOYV41sPUiHpww6e1ZOB/gXy6xLJbMizGdT1HNo6wDiRFWCu&#10;eU6bez3AHSMIkNgXy2jRXmeZ8R/Sec5FFtnNka+4rWnspqW7Xh/vM/YX3chL3jpdMxSiGUTwlIZ1&#10;BaAv1rNot5bw8izmdygvwDYQDNAINKdtPYZ0n8mvBjy60XnUQvEOAF/b6MJ3ve5ZdLo4c1zlEq58&#10;f5syitx8YAtA6ONst4pRTLttZBEHFFLsMmgIvxU97jU6xNUNQB8ZTD5Tsxe9czrXBQIOqhgvOzEb&#10;T6KFXmwBqJvwb7W+wcmkr86OoNSX8JUGwOLc2KC0w+UAevaBgRk81OGa1+i2HDVpdm9RAuIb/aib&#10;Lr1dIBtmLzbRwW5sATCvdjFAh2U4ktYo6eFwtJEV3DHGETmERgbFxzh/hY4YjXGyYW8WQb2O08PS&#10;ZGN0jmNgxgiqEgVnMOkHC4DMFJBNW38Smj2+LOM1vJ6bJYNO7/TpA/L43cU+riZVvFjgiLzgt1E7&#10;cgyf+myKXi3RtSoCk6D73MftwC+Rxy268ds4R98d7+O3bwG1L46Gy2xV1BBtbaaCyafdLL4MaLw4&#10;b0QXh+13AaWrSZ0yMw22F+jzEbz4CWNyi6PcBSgWLmlBLy9pu7VHS2jk8vYCQ9x1QDS6BujQt0dH&#10;VHWM/TltxzsDdEAPvU3fnnDflpkKGF7pUqKvzKoc7dZx0mbscV4ybIuTRy739b7X0HyATmufIkOc&#10;Yu0GM20KxqUcHOIEut3ywB20cSbe8IhB7jmO9XY/BPgKjIEQ8HUbQuSMdY7u7APmXWZ5KJ5BW/jJ&#10;bLgNjtdAu4zxhe/skxlhe3g522JndwPuB7/LTzhcUIw28Fz4uYYPWrSphcwVAAWX8zM4yZlYwk9L&#10;0LygvOk4D9EJ3OvAc1KggHHYIA/uardo9GjLTQoG7dA12fINjhWSiR3ucJ4TO0aad10caJh+jTNr&#10;4EadjxpLEyMznBuXvLTQXW4ctM/ojy1HlpXnBfrTjAEzGZeCGPqfsjJxEHgsvaKN8Jm7T1oHTPsu&#10;ULZY9GudLmxgjW1n6JKDp/5ZM/ZIBPqQfvjZv+hTl9/V9OsvPHsef+LqZfShm68H9TL+6OefxC9/&#10;+d0Y6Cg728l9N+gwdxjXWbSmo2B+g42cI8vuPG1AUKC2w6n0edYNdalbC0fRGjTCW0terLHHTfRE&#10;s6EtE32usBtcD79bNDzHQZRRG+CVxm4a5cos91v4H5tptgkKy0mAFZjEDXQ2EGCxqGJdz9LsscE/&#10;7oAMMK7Ikw7Ef386i/81+OpHX980sw2+VE/4KnPAZZu2gwXWTiJiIy3vMIene4JTOky307Is7/l+&#10;L+KO1mzRB9ulQRF4Dz7Vxq6UH2i8XrvjeYUtnnEvHGCBKzR4grNrZqtBYGMdA+SnT18mPMMJAOUw&#10;7ZoOTafoPyfTzI4yPOIaSneydpfCkrHJ0Q/Wi0kFs8EDTdr/2cNllO//83H+b7wf/+bP/1g8+5cf&#10;x9+5eS/+9J97Eo9/8l+Kv/7HL6P5MbJ+8yJeorDMNlJHmLUiMD6Yi3MHfzIuBqG6P+vEchnLKXy/&#10;p+Odb+LEX8PPV2CWh/gP8F6Nbq/Bn15PGyxt0cSG6yRknW38hCUscDC+j5444wmt0yoGnLPFyDQN&#10;lHDsNZjkCjZ8F5qvG+1YLBcxsu/oOstrqI/dmEU965Kx/bJAV2NrwOaZTrz8BT2X8JVPFjdqj5UB&#10;l3JFF82wOwGDTxNmPCyRb+zDpjjiK3m6kbnc5ww5rgI1xJgvYrmER2/pE3KXoSsgGPeir42HKUBy&#10;mBiQAr9XYKfCYCg04/l7M4e6y+SMZzP6BO+4A707KcOe0GrIPbFtDxk7fmssoBbOeNkqaROywJib&#10;BeVmS+6KaRALBBF3yPrqjv7zvQUf3X3Ui5ezaaJ3A15098UCnHzouaIC3Yfe7iPD4jhT0CzfsF5B&#10;S8ZbXLrEBr9LgwxAqieWU2he9JAf7DG+yg4bW0AX0WlVujPpCpuFI8bt9k44IWfuPtxGt08Z3zm4&#10;w02EGvhROfjI56ZdoNEVuwW4hnEvMssNQE9T+ZaDqIfYU4Nk6C8nqJuDC9pzSv+vwK+HmG1bMcOG&#10;LXjfDBrxlMusxwr5sTEgmUYn+rt2FP1VfHl4iBF4se7rr7UDxAgWYvzBc2Mw/YbnIj5xdr5PdW2X&#10;2Ac3LJsis+60uxa3QEPMcnRQ0T1sqcjOHbQ/gcaLGnmgHcAV+JM2QLt1DzyFHq5dJsSYHsBmGV6s&#10;/O+kyDpmaXIzn8Mv+HzFOXasAw/Ntd2daLx24vs7kT3pgDeegz9W8DG6AB24wlfZdc7xL9BV+I3y&#10;QNMsN0zZFnu+oj+pXhIqTLxp5noK+tGu+a1JCKuEoZRl1C2MxzgjN4hL1PDBBJrcMj6WTlHPW3ph&#10;h17VlqsTFtB/A8HaBlehC4gX3jsu6dxeY9OVgbKKS3CB+kOdpRw10eW5eh75M1Nwj411B+v2CrlD&#10;V87Q41qnZNz860vHDU4zkUS4hkakXwYczM6BtPzshFrOtbnlcBrIEOO1xed29dTscAzOb7b4AchG&#10;XeAXyFfWnEOvuhLFUkmWOcBUJN4UowKE0qTPXB+ANkgDHnPU+f6MrbBdBvWPy115cf2Gk6phkXbE&#10;d2dva2XbTntjooIfkFT0PvTn+ebeuUMuhurYd/QYv6BL6Cc6Sd6pWtgw5HQ74SmTBTZkiZ5AvylH&#10;8KhYzpged0mBOS5nTH1LT/UeT+Rt8Mna7p7rz57m60hhr1Oij+ekDnG9QRl9flgkZTg7HmKJY/TB&#10;67iCSzkr/fb2rn4SGqZr0zdffOLnt78dPxyvEMv48n5f/CbhfNFu34k+3uD+GV+8jpeml89KX33w&#10;Fz8cb/h2uefb78eXnfJlj94e43X/mLdP+uFVUujt8WN/INH9j3bWHvg793XmwR6JA+ExM1XV0TW8&#10;ahKBmdR1G52Bv2vywsDVVPgIc+Tv44/38bc/WsX3b6fx6WQTV8jUHD+nshwVDCr3uwKzie/dG5bR&#10;QW/pv8PqtgpycX++OwFnKQ3LsxyXc6NnHL8SvkFmLcaJRUDXHEczOQXItvyWYbecznMjJXeJB8zR&#10;MbG7HcRmOZGIv97A3zxkpqDQR/jYckpmAzu5n+omSiDua1mL1BawreQxiPen326a8Cu/8os0eoFS&#10;2tCREuzVTFu/t1GSA4SqO2hG/6SKi16OEkfoWjXGHdUDut2ieAyKHXBCXBuvp7oDPGv4LIR3h8F6&#10;PdvG9Jbjrh9E4FyR9QkM+9kCBwpHezXFwcJYqQBdNmBxTndAMkMAPYKS4LZaFxT+GvK7EcPTNg7K&#10;0N2CcEyRDsYQA0oHOb+Lcj4DTDZx5K7pB/RIhUk/wse+frOLO4Dd3Zw20RAzoWb0wbpG6Z9KQ8Hj&#10;hgKDDEEU2W95bxiEfMtgcM4ABuvLcGh6AVPfaCfK1V3prO+2dyChn4rGNrn+XBlKafvGJbFYO8D3&#10;DIf8Ixjx78Oorz4HmL1m2Olvg3MU8/W6A7A2/boZyzmMNVvHDQ7L924xFq/2cTOPeLWEcSZZjHhE&#10;Biac0vbDmrYlhcF9YMZUEJH7oGd4OIyRgBjfFUqGzc9czm9ZuC2umQM1bddRscDma4bOTQZys2A0&#10;cBzzUvWqM6I6v4KPaSdPy0Q3YxS4eALD84Sbn18WcT3K4mpK/+9w5jk3O4NGKOuC34e0zRmvC8Zt&#10;UOLk8ewah3UpiBHM0y5EGIbG0AmO4QWXADiTB8KBnoK6LCb0FYwYG3jQ3cJUrs4Odrif9/wM3ria&#10;ZvHZ0lVKzh7Sd3Od4aHWpsYByKODUujwPJdZLAWZEE6fpE6ZDbg93A9WQ0YAO4zfEoBgZqFzk/0W&#10;feGmY5Tma/hrPD8gA25ukMcTgPbJ8zIeYlQO9HUKQ2wAYgaiV4DpGecWtOlE+vZVJho9+BEeFBBb&#10;L+mOYzfu9uiYQ8/3oNvXLnCSvoRSwiAaOK3oR4vBzJHbM3hriNKZN3FanC2HNjp+7pa4ZYBcxrYW&#10;zNCvbdlPY1/vlvEKcNxaMB6tTnQfnUcfwFCiPMxMcJbJ5UVuILEE5Lp7sMtJf2aEQ9rdxN8GYE8+&#10;r+n/IW75naEI6wtaU+0RhHtIm8fQc4NgV4LhgXXu4D/jvCi88V0zxii/NEsBL4yQlS4AOu1wR18M&#10;OLX2g5Sefo6cPb/YxbPRId49LWJ1Cg0NeCsLtM+6XhvOv4OAlyjdk9NmfDSAHhNkAqOeZuUM1Czr&#10;qG738XICyGJMdHBMSz7nd7MjN/NFvDnM4vZulwpfV5ftaJj9cOhEswco4pyiLsNi0eryOTyaz5z5&#10;BtwCgvsdBLPbwQHvxIdjwChj7YYfJf0q2vNY3aB/AeQ1ID0HrOuEWGMjG1xiZJz+ONbsafPMUr0B&#10;gLaQtbVjVrzXyEjZR/e06zjQ/0YDsE9/+z30dRv+ULqbMgWgB6B72JqlRhvnS/RDM07VGXk7XtDe&#10;PQ6MDkXKSlx305IzlylYo3IA72TtC+Te7MhJLGh3hk7a4zxsOL+qgNn0s9GrkBdrJjmRgOKdGpzl&#10;ee64xXN7F+iMBzjb8PE2v4ReGDV4dIuTsMeutPZLTGM/Fcm2voM7Ke4MAi9n6E8Ui4gInbzH+Smq&#10;CqcKeQK0rfajWFRNwD/35Z8BGCcaNKfWhznAN86q1/s+z1nGC2zUdAXAA3S6WYj1pvIlupx/83Yb&#10;OsGDOEIVjz6rkEfo8gNkdYSsWdgeFZ+CwVAl+oyPdbmc2d1hiHP4KPMzNHf23GUePW1pw2LbjajM&#10;HkFvteVrjNTLXZ4y0LK8ii5G44Y2uyzxa9y3Y2CCY6gZjPwmbmGGjLaZMeQyixRURJ8YJGrhsBYt&#10;+k+bH9Cv8zY2qgP8QM/AGrGB3w3gaK8fQtui2Y16sQCoTMUWCOc0MJCxpX/W1Ds00aWMfY0sHTpC&#10;NcASTl774jyq0W3Ur4Dl8xm6ETlFb7mEy4VwyoRLFDMwQL224pwsyPVmCyBDbnQjnNrvrlMgr0kn&#10;Dxzfo0MF48lJ5gwxKJ7L8S90drLHsT+0O/QY/kJPHZwkMiiKXrV+ZIE+E9hmrlPkrBPuu4Pu3vEC&#10;Hb+3fiWK6a+89278wZs3capi5DXCsfxjn3wav/TOezjH6CVonnaA5Vx7bkzMepMuccHCxoB7XiCP&#10;1pyqkKG2GcXwiQpow3hq9rUd1p49wf44cTrnupS7zY879OGI4wPG6xG6zWxBJwjW8P8JgM6aJ4As&#10;MIw6qYXpNryHvDG29XYad+NZrGt3OhRo8iz6WbSa0SnL+LPzcfz5W2fafvj6ytkorrVnUEd3h//B&#10;b4yTWYCM2wb9nuONuSskj4TveZByQ/tSmQ6+nnTbgOgh92DckfmyhzbAQzer1GUWjYxx5N/5YB1Q&#10;OeGAg8qLZ6nzNgilmwQNta/iC34osBMBLa17ktwxMySQ5zn96vL8B/CwO0e2aZu18FyWJK4Rc6nW&#10;DMr948fNePVTZfwP/zfvxb/6e5HNd5rYun387ssifu83GnHypfP4M+/u47/3h1vxr/2tdfwbn2Hb&#10;zBalj4YqzR5zwxGxktmSu24zmndZrD6/jelkDD64iaw7jjaf3cF2p+1gLGBj+AFswri7c9peGVRv&#10;COLgi0fQxoDJ1d0GHAJlcnSmqwq4Zkf7SvS0y73yuk7B8nVjxnW0HZptrbXI3+ROQi+L5+vAZtjE&#10;B4yFRN3rGTOU7e4hzmhEcsqxDS5vtpi5E6kH6FcsT5CHccpuKbCtPQcYPVrBnJYfWeP47opu/D5l&#10;HB29BbNfY8PdWduyHWZoWePmFLzVpC1NnnFqEN0gRWcQp6eX0Z+tUv3TDB3dQOcNsJcGlm4ZV3dd&#10;bJQ1Pgbjf1imwNoIPmtASwPnOu3K68ZM8oN2Q3cf/oWuZhtlTuijJ9fwuIq3wznr9VUaMyduzLjp&#10;LcpogueKXjfmty0wJLYeOdqDafaHdgxPwONgjCX+yggM2R90GDfkF15jqBLPA2JSJn9RzyLDTluD&#10;zNp2MBztMAmhEVPwjFlDbWgjtse8HW0Nv82h0RqeGsCbTgKsFtsU1EmbeyG4bipQ3TuJu7ZL8LZh&#10;bcAV9i/tGmq9sBIMsBjEGiex3rixzDo2kwX6KI/nyE52GNAv9BGYZDVoRQ+cmuOMjqattPGRy1oh&#10;TuzH8JMFs8ER+z22HDnZr7HnBuxRRu4Sn+oh10vGoYiZgSLk1T0UNvDBst2K1aZCTuex0c8SE0GK&#10;jpOznNdFX5z2WtGyHAJ8JvncpVS7aBbgZLOJsnazHvqL7+DmH5cDxg5+R21zA7UI96LNLfCHuwm7&#10;xHvKWG8m0pXf8Tsf6fCqf+CPAiW0Zcy2YKmVk46bObjXAF87BTZd9qV+3nHNvupGk/bEthcN/A1L&#10;C1nqgeZBQ2TW9DPG1+QQ64OpsJXFBJXojEHuw75H2+A9vqdVEY7lG65xMygxjRPajAnoBbmARrRp&#10;ga03vVDcof60pmDOfVvoM0Qh6QszgeXwDLyvvUJAkFXGlOfoIxv0fICecwWGco7BToEydzS3np3l&#10;gJbQ1h2wLdMiHa2ZuEEHr5rcmTEa9rHzTWsbw3sbl68bvFL38wDGP0+gxcktdEUD3a2uQG+lJbxg&#10;4JTpmgKpOEwpKs99EsYB5yFHjDS0OmILOChhvAZ8kTLQaPYWnKRNbnOfBVjPyWEnx7RKZksaj1ih&#10;W8Q1uBFxyzW3jPFshc6kLSvvY9fRTwbYnLwD2RojFELwP97+4T5OphnkMNjGabQR3Ed71edpQwXa&#10;p/9tEObgWy6gH6nWl/pV+eV6TmEouIf84Vle47m8UnYa91cX+Dre1fPvP6Xn3I+XV/OVp/L3/h7e&#10;/Pi44yl+9DPvdFuP0ba3v6dT7r+mdqX7+F3s5Nufv2hd+v/xlXp3fKUH+Pf+/cXreP7xGff34vd0&#10;53TQL28v4hmpAV985c1JqdF+5ED6i77kwwEsVCEDJYx8wI9vgO/3xk8AQwd01TzrcSm4G995fDWJ&#10;mRiynmLzkE/w3QE+VR6dVNyic9xZ1rrKK2TIiUB1h5NJ3BmZ4InwHyAtZZg5sWc2qOKcNgQCXwGT&#10;UzKCsWNtaAbzpYkr+sSVafIC1YHsyRf8Qw9ZJsLAHdyDMqB76m/6Z5xsh63eoZPNwE27qXovScF5&#10;KCmu4xruJ78AI1Mb/vTP3wfc/oNf/ouxnc6RKS7adjGwrVjjYagzYEMezHeUxwTxmmyWMcExnEzN&#10;ZAJY62zPASoo07TFqjW1ULILFOhmuUx1GfZjiJkyTVDICJxGzdTMBkb3gNNj0QaXrrlTEzCPgZXo&#10;GGGUgMv07CRoD8NA5zGajbIDANxjfCZRT2axnABQUbiMC21txwYFWAMwVgy6W1ZvMhxmBn4HyMk3&#10;k2gsV7y51wYwADAW5MlMzryi3pJCN/W1i6KrWp0YDbrx4BSjNoQ2vQ5gyELS68RQbv/ccE9wDMcS&#10;I7Au2jjEo6g4r9Vn0FBqmcGf1TwsPJ6DNL9yhtG8gCFT0IF7HPrxBhqX6zFaZwnfAJhwdtK22dUg&#10;1d0xMy4NqoX1J9NYXKPYof9JH6U6Qumdw8wnGJ3uKBXar3DMO50y2hjhCgeuBW3zbA6T0l/zoXGe&#10;UnQ/KV4Flj4LBlD83T7ArltAN2gP1xQaTdtUQftTmEJLhH9iPaYUxYWx0cE4tGXiE2vZWBR2j5LH&#10;rYzspIj1AKNtAXyL1ZsSSpv37tQKvZPzAmPuig60rzBqMLWGi18zE7mcCWwsEKyjMTSKKF0Ld2ut&#10;oHPLmdEB7exBa5xG6zEYlcbwNWoMvUILLfeHKgmXmyS0MF5FA1objV1CexylJk5YG95qZgCRVhWN&#10;1iOM6SWO8TxSQfXSjBT440DnLShbruFn+HK24V6MbYvP8PwWkOPywBagBorSFnhoeBKnT6B2ucJA&#10;Yji1Ilx7mNXIHgJLk81QsBZTaf8Yhwp6HgBcK5ztElBQ4Hg1trc8bxCdZ0+j84EzBIe4msB7KcCA&#10;oV2gdAAPBddqwwUTu+UiDtYE5P4W6hWLadVdKqGz3wcAfXWQx+jkebibZoxfxQKD586w7cF5dB9+&#10;My4e1Si5WczwxWGllAGWCp9vAWLce18/iHinjHG5jetPkKLZJPGnQeuc+6caX640oN/OhPW4R6+5&#10;iht4aT1rxQhy4NOhGJG7TjvOQXUlPF0EzhsyvcvXOG4AWHSIs3iH5mk8AdCVyF2/s4vvwBu/fQOP&#10;3qKHBoeUAaYSdum4ky86oq1LNw5pxgfw+ZOngGbo3F7izMFr3vc1YuGOqP3pDnAsCx0DDi7TMoh1&#10;gg67NNHolPeuHacqUnj7Dv599WYbn6Cr1IEGGJ9yzb67i8/RYWsBcBsQQ1saJ1k8gP7v4qR+6xSp&#10;491GF300YZzm66QbHR8N1kP0UP+sG4/QI60LeAC2q2cAfRwQmgvNDzFBDlpbZOqyiN/3OI8H6NdX&#10;jMslsv/YgJoGEAD1KTyUA/4t/Pw9lP/r11kMAZMN5ERH458CjL7zyT7m6OqFNTvhIYPLLExyXgAA&#10;//RJREFUG3Dm7wN9NgBmzqCeYeLcvns1nsZ8dhfXU5cFoF85XxDfQhc6YXMF/ecz9DfOhEtN3Oyl&#10;gU5JmbfoeLM32oxFEwBbLxpxN59F1/Q3HJC0YyN6r3C5tjoInh1jY8zsMsu1qXPmfXiOdQ2tA+JG&#10;D+NdH/12BRCF370Xuklz2dggU8itukhY2MGBqWc3sb2jr+oWHSsM/x5QaU2cSsffXQxRDb3zfRTY&#10;gPwEJwOjDzSMK+41QMeWXWddfQxyiv5yWYR5t6bPH2eD6b91reDNwixb9L2TMLseOpYxyjvoHQMZ&#10;UGRfo98WyAF6rNlGh9BaODs6GU4T/DCl72NVHzrVgEsH+XYZcoWdPqcNO0BzgfNQYcP81wDguvOt&#10;S+ZuOXcIeq9Hu8AMxRnn18t9XCEfJk2v3f0S3bHsYJ+XLjvfxMvNFhufxyX6wdl4N0h5Dj+eAJrO&#10;n+zjd5G9M5yQU+yRO/1ukcFV3omn0EY7L5hxcxV3PpzwuWU8i36443XV5Dh0t77eRmd9jv1SR3PK&#10;foODxDPUFwaCdVxTPSLAvZiuQI7N6IGocOIW3Yke45iAVpkp4e206Q3nmuqPwkFwDjHgeI0TscXp&#10;H2GnXbJi/TF56v/z5YfxkzfzeGixTV497N2f+OgH8UtPn+N/Ic+03ey6AkWyRfmlHe4EVI4zfWlA&#10;o7RBrs4bj9SZNxPbpQvKRMpYkI7gBQO71gZTF+eCfdpmzZM9f93hUQzjbqU5/HAHApzAj2+gZ4mM&#10;iS3cGVEHbsXALVarmNzAg2Ao8QvskBwK7hy/MF3G//4Ghfsjr6+dj+Ilv5tNnnwL9Tj0TTV2aJcz&#10;02b/KfMGEA24W4tlZ7SQ38z+L4puDLHPKZsSO+kkitkcKcPBCTnoHi3kodOL8yY2avM6bgWhXO8D&#10;DZ4D5ZBp8BQMsdxg/8QdPlNG5xzHmKeBhcSBfAJcZPBo0iEaHjDqBtnf4UBmGbgP/fasex3/+ld+&#10;PL7+r38zGl865+ouD+2mgNvf+XYzfvKrWXTy5xwbIMjvxf6P3MQf+C7tv7mJMTTv8jgF3mbqg7pc&#10;awC/vFk2YgEdp/zwSF7qt9Mu42nyicFyo5gTJHgIQT/nOgNV0nXO5zU8ZlDpBnu1wvk/wdZ8zu+z&#10;6bOYgwGm6N563YxOvwWGOY0O+sT6qzFfpeDWrZkfDTCH9IOnzKJGCtIE5wEMek6j1zguO+7pmsnm&#10;UPwCv3o++tjAvGGhBnRw1UW+ecW44eQcvYLkJCpfh+Zz7gkfgevdKMY6aQvGYo8c3NJPawe645w7&#10;MNbwyQC+T7WO4Yc7bjXD5oyXZ7GoH8VkeJXktObZrlAx63mDjLXBsBYvMBCvjHSxo4/MAEV/qS8+&#10;g7RqaJfg9uCFPbb2DfffGhgatuIJ/LgdIw84M+72aebAY+R7DIa5w5sayIewxiONPW11184bs5bA&#10;g0vtdL8Zh7MyTlzOiD1Y0KZ+B2z78IKnNnnDd8i0/swenNzFTrg7awrGgUn31RwdgtweTmKrTeeW&#10;DWWf/tMaGgz3MM6u7Gn0wJY4lmY6r3n4aryMVrWOJljFGr5deH9UgvlMXphEfAyGm0Fjg+9OhOoT&#10;bE1g0JfQhm/r6IonwGONZZUmSa/ps6tArPfbw7BU+F/qkTe0x90+zWldIuu6Xm2wnGU23FVU/ypt&#10;tIAdcYKpZRH84RB9PIA3VoFJTPpHGXe3yM3GCRH6tV+E9fiyXQ8+LdF5Rs7xB8DcBiZAncgneB4Z&#10;Bfhhw+kfI2qAVBu5pG9ZxbhgN/S3sBCxwa7TKeNXnNNJZYtcQbSD3mt8AUFx1cWPoS+WT3HiaupI&#10;0S+Xarpccov+KM06xFYswF9L5KwGrzjBm3QReiL5TpxfIU9uWKFtMiiUspegr8vua+xJysKlyWv4&#10;raM/5nFusmOcOk2nGGk31xktMjPuwLMPbY72q6QznDwyUcPs5bQje8ssU17I3AFc2oSeLbCp9K+R&#10;b/05OAosg71iPM1yPi7nhWC0HfUT1hG0xpqTYya3uEGcPtdK/sHetNXJ3OO4oQRYFT5UXpvIkG3R&#10;d1h3m9HnNydo59xfE5KE9BnoegSdxma40U/usYXP1tDfwGpSx/Q/1byibak2FpdazsRJpBbnFwxe&#10;hS9hNvpCIUCf5Ph/wDLay/nYmiY8YbH5JeOUas+5dB0ehYFoqwSCZ3hYuvuSdq9q5GeV2uBUKS2h&#10;vfLK8RzVl58cXj/5DG7qL+DZdJDD8IgBTP4eDx3PT8/jzWHshjzieR7C7nGidtE35EjXedxrlHOv&#10;kfdsebqXB9L1nONnj6b+cGX6zkVvj93/DHnf/o9T/HvfDz/6Suemp/rh/n3/Kf3vvvHpgh++j708&#10;3jO907H7l8/hi2d88b/03/Gc1GQ/pQvgk+O34//TCUcaKE+Y5vsf+Z/3SPfjlW7C/+QrjyOrsF86&#10;NQVV+bBGuJxAu4ZJb8Ezc7Dj+A6dc7XBjzUTF9lljF32rB4F7aMT4Q1smxjPAVqjFzfodWubIrC8&#10;YWZ5Q9mGxw2+oRYTibRvbtriRBXmEhbRhxDb0yB1jm2+H6IEPpVtnunqgQMK4oAvbp1lecFlrUgx&#10;19Iu7N2e57oxpLZYWygtzW6THkm+uJfXOQFvKUrUUDQ//+4x4PYXfukvx37OINNYd3zBptIXhAgB&#10;NSXc2RegQUx2y1QUc4EjNcPQLayvckAcUK6bBsAJg7zHsNcIzYSnrVB67vi2hlvN0nJn0LS7Ca1K&#10;yzsUSM47GFTDGSqdmRrRrVYLxYFQQnKLYru9MPKUMqGUfZ04d65cgSctaq8SMeNpgJFvZhuULgNo&#10;rRysze3dJhbXdWzGEBClkKLfgglpy+ue3Y//h1gGjiqMNvo2HlUWTS7jyVkR3xhF2o3r9sT2otBs&#10;OxrR4J5FSRuddmz6XbCggZJ1nDMI4B+Mqn1G6axwkCoU2fAQvwDx/0UU5pyR+S+WGIAJDux8GdUt&#10;bUahutzHnaJczpGmmrjfbl/joKxiMeHvG+gCHbHc8WWcved91NI5Y9fCMADCpcMAY3UCLcwO6mNA&#10;hvxe9fK45Xsuw6lNIWqSRaTJrL40gwqDu9tsj35Yz0pjWtFfd4nNsHxpy2eEI2Utyeu8lQXIERMY&#10;ZzveR8/6c1wHX3ICYAIJsPbPzuL3XGgthpbjCjPXSxxKAKxZLWuEUSa26LfLmBmC5HxbfH8N0L1S&#10;Wc8BDfCOk8fOyjbzfgx6RXTaU2QGla+TtcKA0UUVboYydlcfdwHd44Q3oLeu3dBZwmEnZoDYmM7j&#10;Aq+qc4rj3rImHI6A00vVDIdyHiP4yRl5Z+dcUlRhdd0MQl7S2a80lIANsx+9+wQnGigSp2opPm/p&#10;yKhttphyWB4NE2DU4tw75MudMeHosIC2/NfGWBc4rx10jXWTZtCsoH0an8ahh7FbRmd3FaPXd3F7&#10;PY2XV7NovB5HAzDpRg5mz5fwXu7SOgEAvJRtMOi9bmRnvHGiYqlSd4kizzsp4isd6Hyyi1cWJb5t&#10;xbhZObEcXdrW613FA9o2wbW4ywHlSwPDyDTP2WVd7wIg/SSqj97E5noXb5wp0xFO0gVfoSS3MIq7&#10;BhtEtO5dH7pUAIGbCjnf38aAscmSQ0Vfs3UCqIK47e0k9uM7ngfPAQ4Pwi/6VOLBP+QcHTUTfK/q&#10;PCbTOlrXeMcCp6G83U1LXLyvijXVP6TfqeYEr8XAoC76Dbk8DC4ie3wWjeEjbn+D7tCpZmx1fqtR&#10;FMhOjkxkJwPa5eYFKG54bY0C3k7RRTfI5bIGAC3gORwjhn5rNRJ0SLXD6aF/RbXCsYaROrSPvi1x&#10;tqZw+XpXx90MnhZkoysNC7VwMHvnVeqfu1GtkaFDx4BvTzcSgwAQbXdiACMXp4wpTuh62I1puY7p&#10;uIXTPIhpB31tEeq8HV9/F8ZCjm7uGA90tzVJRoIedOnKmiOAnAy5HkL7HvJ5Yh80mgDROfRd4DjQ&#10;W/rE58Y0PsOJmL+Z4fTjuNC2Ah4SCOkIzdat+DHsyel5HsPmNm2G0MVxeXeITAzgAe60Qj8simb8&#10;uMF9M/PQVwv0V40HZ7p4Kr4KnZyUaGEke5y/0iEBqFpGbMY5dzwQNk9BC7MZ++iNs+0yPsXYudwJ&#10;YqKY1G/oawyHNXcO2KTPeU8XtBMGdhmTM7pzs0KQVzNxrJOTtvTelfHNU2QZ79CAirvVWdvBJbG9&#10;9pp+NKIecO68GU34weVOtdmdtA1Owo4YsMzgI4Nh2Ar6dJjaB+sh8jzsHJoesI9TI5jA9uqIucxM&#10;2587yaTjxxisF4Di2Tpl6Tl7xq3pG/0GdLcqA2v0AxkVRKYdkxnHxhx7spzDlwBz2rs5IGuA6+4H&#10;8KYTN9jqEtqWAJp+Bx3bsUwDsskYm9VVYGP7APJGqzLGA21ajMsFyGEJKAZI0C5rIjYN7iEro24/&#10;zUjWy0VMcUovlfHeKfdmbLEbZrZ0aedsjSNQzwNxiTbgJoO+LmF09t9aSktkzvqSZqK0Ed1kpKQT&#10;Q7KAv9JyI+0P9l9wZIaYWazWChkC9ofQZsSza2ghi6v/BcpNbNuQdr7Q+QDHGFhlmLBJRfzV99+L&#10;H5tO4rlrX3lZ2+0XPvp+/CdPHscrzoE9FNu44RJp1uX+ZsM30ClmQU4NlOzN6stiDKaRhzsddBD6&#10;2+WOytbC5zF2gkEGKv0mKLS4tlFvx9bJuf38Kja3Y9gXXbvF9s/gCZ7vhWknLRx0663uliv0KXpq&#10;hy7huXYGFoj/7mIZ/+74hzXbfP3UWS8+0+ZDS/WywTlXVmTqZI55X1MvIBU8xQXcx9IbX2vt0QVV&#10;vNIO0G9LC7g8wyL1W2zE13BYN7wVlzdglwTU2s14Cja6RtddL+9SRtAKfnE22B2meQIOr8EAMAH2&#10;XofOpWzJqcGTMyBqdq41VFNWAzwzx+62ORfVniaC59DOZZ9tZAuTGD82fC/+V39uCq0+Ri4eRP75&#10;9yL+5m/E5gcX8XdP6/jpb2+i+p27yCZXsNKraAyeRf4nmvEbv3ETL17RbJhmAy7aQIMhhrfRgc9x&#10;3pc6xjiLLie+aNPPCuFxdixfpqCkBb3NGF2ZwcK46NCrc1o9xhYssS270XaCs56lwMOjLpjym9+M&#10;NXivvmV8QeKHs1YcqiE8uoztRPy3SvpNm7XbNNGVu5hgG4xZ1zwrTTzyGLNj+4NmnGBjzuCNA4N6&#10;zfMH6gd0+BKd0lT3oB8N+q73PRxwbAkysNNRAR9ae3FX1GnpqOUJGo+6MTxFV5mut67jZgxP8vw+&#10;fDnH/u7QBSfI6b4wOI0c08w959WLOc+AkLSptTCT7SE44xF65CHnvo7sAfKZGwp24hCeh14Z42yQ&#10;duWmG9IOpeYGAE60b5UlnpAyJjYddC7y3vIZjA/GtYOz5b49MUQuoa/L/cRoM+zljD7O8Sla9Kc6&#10;3UQHHf3skje0+C3GZoUVa6LPzDSdoMW/kW2jdQp/IWduiMAjsKPoD3C9Rf2d5N2cbuNrA9oMTV9A&#10;uwJetGbQGpmFGgknb5BDV8JYRiZbt+P0Dl21nILb9aHQA9kIvivQ7+CE9hmY+d3YLW5jyn0ajVXK&#10;+BWvlBZeK7EuyjZy546OzhpCfWjQiQfNAj06jXUa12E0kaO8hb7n2gobVaBn9MFcej9FPyLi0Bhe&#10;gneUVVcSKN9pIgMdtUPnTpfo18My3lE3cP8b6FgzXnWGzgc/uczwAe3oZu3AjMiYPiDG+CY39K3G&#10;pq5gSicGsm43WgWjdwDvwDsreGeKn9LeNaOsm7G1diBttFtOjO2x1Qbr9CHS5EQPOQBjHLDlBtj1&#10;S9uM6aFRYct4Nph8v+XeO8scQFfwDUqZi30+Y+LkJTrdOrLdrBcLJ2+Q2Rx7twPnABXRIwXywHPh&#10;kVSihv5ZMqLNNR2XVJvhi9PNcCb/Z8a5C+yzOxNbJgTSR4vGLATsLi2GZzZm23tv7qk5cLL3XKwF&#10;3+Xc19IVXZScPsoCYd5jY5w8RnPwfAPgnAe/G0DgccnJd3WO5Sys/eyu/a4i0Kg5Ya98NNHbKROc&#10;Zx2QHbNrU3kClKQBCN01Fb1YCi5ErpFNRLukLwbzc5dfw9MMMsegNYo8bwygqRPdyCv9txZdiT4X&#10;t8nrhvG9rxPaNfSfYD/qfsQJfFEih0AghyWA58mfseyHu8Cqtw5ifPQ/VEiBtKZeDfLiCgI3vnGz&#10;OvvS5njaiRI5rNRt0MakCY2E/rsMnGCB9KJVxy++/I3/a08493iOz+Uv93ibzcYJfPZv+phe3spD&#10;XGoPuZYPnpDulQ5yjr9wyJOUc/46gul3z0s08p/9SL9wn/u2eeGPvI4t8Yofvo6P+eGJfvrimz/6&#10;8gIuvm9S6mP6y4F0zL+cwOgff/T8t29f9OH42/116X1sx31v0j34k15mA2a8j/14Gzvhx7f3Oz7U&#10;D8evtM2VComXYWT/CRC8j2UXTIRRkHe3YNDbOlzplJaOwGtyh4Fcg9OWG8rBHrmOps9C6MS3Jr+Y&#10;qausFeAI2T+pNLEWf520dMONLmq0wxhZT23Nde603kDJCMMMtok3YAme6ES5TVXuePuPAzvjGeIP&#10;/U35ULwH7yURTDQ0JegYmE5jrpwiF4n+ZsICXnMESPk3Qj38Q//TY8DtP/qrfynN8VjI3YCLNcYu&#10;IMAAB5Hb0yEDJXXM0dRphyQ8evAijgTOLOcfBJ1RRyUwRMgrFNI5NDrDN7b2VA9ANELxu3YeqJIi&#10;jEb3j7UzFEqd2hYOWhEnTzA4p1WsaWgO2HSnz2MdnsTfDCaKQ+cdo7dZSDEYhIEwiDdDcY8XBnEg&#10;mkCCdm/utKzHGWVJJBv6nwOT2MP/KUQcSx+5pYORUlcZwDkGZ4IxuOGKF3UJMHC2AYLT5jUKbu0O&#10;fBjmyoLbF/2oMMplYw7wOcQdQOBkWsRj+qLzXA2bgKF1vOC3f0rffhOt+4OrdUzeLGI+wTGGfg60&#10;2U1tuOkRNGsXrs+vAZKLWE3nMaMvZp9U0DTrtXHSCxwxGA6lWQCyNjhYP7jaxM0bQMRM1diN5mk/&#10;hgAed9+4xpCUMPh2DSXU6iqj1HOoA6OoAs1ycoelFYraAJuGwcLQKV1XrwcDJfL1qkRH/mdB3or2&#10;6kQsGd8t4FuACTWT89vgOqPDcmRKFzXAxrGteZy054TfKuxmo71lzCscKLO2ABnw5BqQV+WdeMbY&#10;d6ppSic1ndmlC3n7JHbQdldeAzABsc72YWBbDKgz9RpxI+YuodrCwyufKShAINaNoUFzXrdcYyih&#10;iL7gCAHfdFH2xTTuZnVaduwuhzU3m09x9HGeBFE23eBfG4e1C0CS56sRx3iu2QAzCFNA8z60eQxf&#10;fQtQ7yyrS0kNPFoA1qLvZmLolEE+J5JiY2Ziux1PkaNV9xAveVBrXEfXGiQu19uvYjKfx2fjTUzv&#10;aMuKNnNO6Vp0t2G2HWK2FGwDiPZRDcapQKPWxtmONgAIANVyH28Yu7sJoBzkfGvRdfrThFcecH0L&#10;HTBxNvcOB6soo27BS6t5tG+W0aaN2SiDRhgxBLN5O4nvXR/idlbE1+lHDzqM+c3NFNyt0PcF1wwv&#10;cBC6jfgY+r+6Rl7HGGQ9b4CUoMzNKyY4oJZ9W44B3gDeHUBt28/ica+I0dMyzqHjiPMe8vz6WZlq&#10;OLUAWY/grR9Ay1cL2oCuGUL09wBql/1tPOGZ7dMM56+IX0d+fuvNLn4cHrWQ7wu4+Dn88nM4SdvR&#10;PkrkbISyPUNu3Tmpg35Lu+FIxGwfH8H7N4yHhbXn8EQ1h06rTYwNMsEnJWNnzYyDzo+AHFndQl+X&#10;RFhvpMt4LQBinzJmq9kyrP+1pE2NXY3jWUYHEN170EgbXQimr2V4UIxB6u7pPLr7C1SwugYdDQ0C&#10;kB2zu1i9GUeNfnD5mXU6LMZsGvcWkP8txmjZb8VVtoriboHarGJwAn2rbirOvFWvY7U60L4wSDjo&#10;AtRBUThQ1iHbobec4VTmoxjG7GkHHQtP4DApa044IJzYhXP09CxOdjhkHfSvgZzNkxSctdjoHlBs&#10;cdVjQGURg3odc/hlUXYwXn0cHCcbuN/6Lu0QNMEAmnUww8rV0EJw7gy11bKs3efy0hS4p20lnkCO&#10;U5hq4SAj1ubFv+A4fWihU0fohVOcfrrQxX60u+3oPWpG/6Qd70JHd1+00LU1yXL6WyyrmD3K0Ye9&#10;aMJfbcgROKNvxsjtwgArY9Yyy7QZb8zGgR+0MG3aMmH8J7CLkyYGOF2SecpnzEVU8IL8ITLo0ac5&#10;dM/RsR8AlusBNEXfWDdrwfUzdPopatOl9O7CZEKudZ3MzkSFpFl5updqYLkc2dVlSemhC1Ygijvu&#10;fbfAiTdGYPPhhQYXNCZ8L9CbwOgCnX3O26VPhbVFaecc56GBvmzhHBkAbG7cFXiFHr5Oc87WYjEb&#10;1+y+6gRdCUBvj1qxAJwLUhbIzjkORmYdJ4DyFLuT76y1h943WgBPucytBX5IGWo4XmVrFo3eM64X&#10;H9A5dH+pHdc545rj5iEQgPF2BzV3S7e4fp/76CAIbMyKTBkXDXkBPuDeBmzbjNPezH3whPrysK/T&#10;hJGkcnkebJ6Ca9bq/OrEhfvwDc/4hY8/ir/x5FGseYZxe5eoFE1tBXqRMdBiFi3tjfmTtBF9YRJ4&#10;BSZRXsQW4oU5Z7qEMm1Pz3GdMfW09Q/bvKvKLE30AqQxEHpF404MUmJHsJzJLpg5Ae5L4NDp5gZ9&#10;fdbBnqNHPkeXGYj9Bfr2f3Snqx95/fSDB/EZbd2nKeccWvFsxDVN2pmpxk21fXijySlPS+jgI7NV&#10;nl0yZr0D7eE5uy4gcoQjZdHvO+h5GReXYKCGkzgG4bivS0rbp9xTe3uNYHcgge4V96R/1n9Ky5Fg&#10;1KXy4kwyvNBTHqCJNXGl4Q4b61J/2Aj+gQeR/9YKdMJAKV/O2xgw1cl8jG149995EH/4bBnFLy9j&#10;8pVn8RfWs/hPZ6v4O4ezeAD//+I/KeKvIrN/3OV1n/AGa4566/j8JXbnxTReYTf2UxyAKo+vWOOx&#10;tY05On0GfnSiwaDDOfRugH33ly145wF8NkMewEtOgYBZWyv0G7d2yV7T7KjGKfw6hv9M/QMfWnLh&#10;mg71Poz5LboaeQO5Rj6l3bu7lPmYQED3NDnIGbqw2fhStPcz9HmN6cFLR/9ZvxAhZLwZUzCaJSIW&#10;K/S7GdmWt1Auua/ZVGv0gAG1VKw8H9HmVZxD97zrFDrOM/22HtaZ+tUY27gVQEdkRG1hABl+4Dum&#10;PTn3ZbeZsqfm2KQJ+vwxvFPSZ8saNOGpHNzYcXzeyaMNPvkUud5U85S5XiHrFbrcIvDWmETQY4be&#10;WQO41Wu0Fh6E2zvYGnCvm3bsLQQEX5oBGtUFOgw9gc0QL9TomuxklMqo5MqiNld811jD2+uwZuq+&#10;cZHktilmncNj/F7BBwbjsz14qZ5FcbZCR7bjEzre7sJn0P4xure9YGzBP7s29hFbDmvEbIkORtYO&#10;yKty2MZWyItmOgzhz3Melnau7FXRg3/dgMqsDWsTumqih/w6fhtk5eV0E6/rRcC+sH4GFgXT0kNJ&#10;4zIla39VySFAFuAL6wWtGaP3XYbKYN2BG5pds6YwdGAOV5iUV+h3fIkltkost8JH0i42aLOsZcDB&#10;pZ06PAfr+tZDfptCtxnj3IMW8EvJMfqWV4socTTKJjZCZ66FzW9202TGYXWXdoavnbgxS40xd3fj&#10;JdhjtT6LJc/Y7Gb0B1vJGFvjMTNBo5eDA5GDGn8MOXfzoRze6aADTtAJbs7g5Ky7RLfhsaTr8IpR&#10;bWkSKq2QQk7crVvHudOivfhobhRjIm6XNs1QuBtszwdgzC688FLjxw3oBjhmCI6HBrSN5iY9mgkI&#10;4MEGoNilZpnMaCCwhqfQmbBKykxGfaXgtRhQUTXgvwEvFNiPM+hthqS1AdOyQ/BuSf/cIMxZ7Qp9&#10;g+bCdYJOKFf1flEe7UUXX2Noogbj7z3cGMhyPgP0xWP6YCZ0CgTQd9gvvXTytQtoW/pPH8CnRiBc&#10;yWGygWV/3Bww/ZswXoyLPLX2x3OwJdflt/QRu3ooaQ938zlOzpv1DWBFVxyDXmaz6XtrD9OkBA+H&#10;Wrx5Du1FoqMBX7hZSZoIgFYNxk9aNZzMxiczy982pvpz3Mys5ZTgAb/r06fJK40cWNSsIOMRBW3Z&#10;c66Bthzd4aaBPleaGyJx6aB2hS+aWf8wVvzmB+5Nq20hB7l/+t3zjQKko8nPN5ChLaYJyY/1+pR8&#10;wk+epapVM6WbH5/AOff34+1jIFv6nF7S3jcf32abpYOpHelgeiuHKfiXfv8vvzzX99ub+tfG+mJs&#10;0jX3I+DHtz97axskL0jX9I/zU6DM1/390vO/+JZuQUuPX7445/jH1492wfPe3u140vGbj0ifOJQu&#10;RR+blamImUVv5maijQQVwyNjtdhevcEYIwZJFlOwjC9OvB2wXWKFdGd4L42jLbD98CVgKtHepvkz&#10;N6fv8LvHwQwpmxa//AA2bICdTK5wcFKNP/S1cuiko3GPY0kWbHG24S0aglc5nngUEKLN0uYmubMf&#10;8E0DPVaCMS2g4cRbqiPH78oLpjFlCruBpefLd3/gT/wrx4DbL/61v0KHAc5Oe6LA2gh/FyVRdICA&#10;ONn7ckQnLmI+OI+N25of5lHgJfk3NrM4uG82yrFFh5st4PigE90zwPRpMxUjVyG1AWDaO/QhjaDD&#10;jg6dtKMuIYhqF0OcHAuchkEbOp6ZicKtdzIXzOmMonXPXFqwQxnscEacEc4ZPHdXss6BO8E1ZhDN&#10;JayAiY0PQgGn2Rz+e8vf6S/PNgwniyTBkQsZfB0YQbsrBzW029U8NuN5LG6AzbezyCcLlP4yOThb&#10;nKnTDEenZ3LwKtrXi8iv6vhMQHJ1iIc4B8/OACqXDCAD0aNPZmB8fMD5BYS9YWRW1pfAydqjmMwL&#10;2vBb0RrEgydV5Cc4txVGAk5cG1ybu3xpFx2V2g7D+KCK9QVDPsApGnYAN/34ZDVIy//OZ9u0Y151&#10;sosR9Ldw6KdyDABvu6R/iXOOdJEMRqWdLTE4tcaYxMpACD9unZfkxfkZ5ztzkr7D7SpR67CpkJGV&#10;dI+aX81mVNyVbMUkPUAlkwgNjTl+FBS/VzHqIxAXp3HoYwpUsjC0Tro7S7p9aWt/F+cai3wYY7P0&#10;eIrGPANAH9z1jnE36Lhd01/o65beLq0QZ91PxnE2hhiA3MDlTsVEizld03K2o20qUVVGz3pcCJHL&#10;ghrQaM5Ntts6dtx/Pz/W2doBFjLeB0CpDqO1mAxUGwF3iTFsQZswTAi8AukypwG89pDfpoD2a2i4&#10;XzRSrbmUcq/mdxoSmiQFSZsr+tov1jHDMbydAF4BQ61TaNnGSHKv7YFxp4/7LaASXkhR/6qdlt7o&#10;pEhnd1R0G/C9a6JACIfFbdQv72J7x2ccHWnrssRG3cH5QK6KZaxe4EwK6ps8Y38WG4Nq+3H0cJzK&#10;y5MUUHSJolkpLgpMgQmz/mj3egsNAGVPv4ncP3wYk+4A/uvFyaAbJfxZdvrRHA3gU3QuPFXuprF4&#10;swIQaPB5wUt9g1uA2P6wjHa/xfMexKOLp/EYwGIQqA2q2rmBBte+gp6zpRtuYPRb0I1r3eF3Padt&#10;wyLtjteCf2/zZbzYldC7jw7DoWLsvw6g+vYAGd3206yls7tvkNmPceiv4PshPmsOEr6D1zfbZUzp&#10;axQuVRLsA3g3IH69UmRyyfca+lpL5oKOVF3oAjvBJHGLDlpyrznjXbs8iUsE7FtApMX/K1Bfh89v&#10;GNPGtI6HTfr9pJdqubzgvNc4i/MZMrVEZvg36O2jMxjGAJ5rAYpe8MzpxLJby7RMfo8sPgekPXmc&#10;x48P4UXrzE2z+FiZHefxYziSN90dDl8RP6nNeq+ZHK3HOGcPSvhaP4jjn6CsnFmGg3AnjxlPr+CX&#10;HnrKDROeoqObLQAxgiW4M9tzgH5wKcqDHle5jBhniW7Tdpy7/QIHCUcIep0hizW++75uxx2yP9vg&#10;sDagYWuTlicbDMh7Q+wQDtsNtgAHYooeNdgiDQRaTXSEmzMk0aFNU4bfbX/cXn7/CEN7GKWsvFbf&#10;SSFlnM9nRZQj7ksnBdYGBPMeDlzRiRPor7O9z3H4z9Evg0Hkp+iXz7B3m1scTWybKRXQeAwQLrIB&#10;Mo8evdnGdjKOjXWIDJBw/cmF+gme311HKXiH9qaym1Syb15G3oLnUUr75TImyOZhPUdv4jSgxzeH&#10;M46PcbCRCYy8Gbcz6ygZlWsji/BB2cD+YHcKnBpDJVAGu0c7kHVrK7kMxckY69t1GZNTnt2CV501&#10;rrrIgRNVLScKcPAAtRU6cAnNBQ4VzGDGk/WGdvCXuz5umi382xU2FVmij6+RuRnPHi+st5KlXRt3&#10;4AIL5bpTcGe/ineR4Zfwh0HTx/CHk2EGHdeAKQNjZfsAhXRB0Lfo0hrd3UKeM/TjBidsXyNI2Zix&#10;0e1vI/PICvZmU1pHk7ab+uisApjlBDrl6G2XMbmq06CRITFUL/zsxiToZzTMtoJGOAyIvqr2+GLc&#10;zaI2MOeObb968SDt9vcts2p5Gfz9sx9/FH/9+aMYtwpO13FooWO5AUDBjSDcTdzC6Y7EWt2J7hab&#10;6Gg4OZbKYxjsUrubRYAtd+TS7louqUdPu0zCzQYslaPTNsVJnMEwU/rtpIeB1F0bh5XHQlaElHvh&#10;OL5Bbqe7GlWzj1+Al/7Pk3822PaNi4v4dEfbGG873ef6CofZAIUZ5dp/l4MiXgmIpkxAzhGz7wG1&#10;X0NfDrA7L6cGDODDk3ZUYK4Z/LbDYX/WZlydpKHPV/B3Li5BVgxeuyENxuY4YWuJBo4ZNEAikZ86&#10;Tcz5TVtU5Yw5TpmrGUrBGTY51fBED1msuIBvzMYTaAiyndXOG31o3Yyf/3oe3/i5b9BW+v7tSdQf&#10;n8bfn5pFc4oe2MbpBTr/sh1fXXwYH/y+eXz8+Sw+3DXj4fNDfCc7i9vffBX7G2QHPGBwbwkvLZHr&#10;VcEx+DlbmN3lLviA6/fa8b6rMKZm8dxFBY2S3kD2KuzYHH3uDq0GIMyMsTaguy23n8Cn0GzhZkBv&#10;yliJTaHnoRZfQG/1EX1xiX3ZBu8gY/m2inbvJk6QrQnYreEmBxp3vQTAvvFSo/X7TQ3OwUFGRg1u&#10;Wp+twSCmnSU36BnkLZMvD2NwSSPaZ4wl561vD5CT/qFwW+9gU+t+lJtrZHYVDQyVOylvK2SKMTiX&#10;3+iTPD2AJgKqHc6Mu/er05eMf7MJ7sbw6UxbTuCGPp5y/xa2VTmwFuYBXbNVb7erxG9uVgB8htfp&#10;vgH1qkibs1m/r4bvnaiCK1KwxZrMJyv0L+cbD1wbgN6AEcwkRR0cpp1UZ3IFPzshmvN8V6PIhqWz&#10;PGvLwhhkk56Su47G1p1HxQabuIEHR03rcFUxcFxm45gVJfgMy8L9ejfoJujiEl53jd6gW8zagn1T&#10;lpDF8ndVM1w6dSjA49BpiZ5ftZsx6DajA60sGYi4ooMX3B+DQn9H2OlUSgM95lKsWbGNC+xJn7e1&#10;Z9NSP/rbhB49Bt2dTu+c0KAPrjj6lLF0x1OXvH9MO+adQ/xz0KrAp6oR5EvswAjeHYDxEM1ABNFX&#10;yJsO5wHe4XonVvIGOBf95NhWyGfFGLTAAAU2r+yDs+lftr2K83IWmwnYCNqmeqDoQm4Jreu0BMvd&#10;i7ODe0xjW5BlmskIMlbISoadaQ/gn+wxvIX8Qsua443DBNu2iYWb0TDANYRawLeHM2gCXtxOkRcn&#10;EtE91tN0GVd1cYjhAL61PtsUGwYOm+7hd3X0AJeZZy1oo5P91kjbIFtFuxXP0cct9OtG3S8toG0a&#10;Qz5nyJWlP1JQmb9ptRM8mjZm0MlR93C/ObrLJcQZslEO87Q7frEoGBfPwQFnjBRV7VKjhX9hWv5i&#10;jNzxIFgxO1En92KLvkk+Ajwt/VItSOywO7+3+A24Bj8x/vR3B/5JwS7o5QYMTpgdyxVAV+6Rgb3M&#10;+FFYNshdCnfQTjOL3D65cdIAmx2iN8+dnwWLLKKljVZNc/5+Y7ab7YV+yj042SCXfOwGZgvoCnyI&#10;B9DN5avWIYU5U8abetjNcaylaWDeOlnaEYO8Tc6pzCIFX2LeOaZHqJztEv1zBVTbz7WWeHKSibul&#10;4OMOHtT2W6KodNxxrmowiJOGb+upqQZ9+VcPysPJwB//u//B/0ET7s8lDABvnpkCOtzLtqc7cR4j&#10;nc5NMQBvpp3mmnQZv8MW6ZX+eDC90FMMsXfxv/RbuhdfeSAk4djxX3r55+07nXV//P6V+pD6x9/7&#10;81LwjoengJMH7Ej6zc9+4KPHkPEjXXx7Ie33nC/eb6/z/fYDjfcNPY5BLo9xHv/9sy+P+/KH+/vw&#10;SrdMzzx+9n9pF9tELHgdvjUrM+k/ZYexLvHPxF7ycCI550jDY1a7Qknrud7uoNbQTcfTLO/hPAS3&#10;4dxE8WNTtEt+9Dpk7y2OEaOVPs/z0Z/uxHscbx8JlZBZ0ElYFsrxRaIUYR5Pf7gP5pTj/KYiW2Pv&#10;wLxpAsgVCTzTAP0B+2rg23vZZnfnT6AKPm+k7NtG3H6KzBpw+43//JeiO0Q9omyaAkMU0xqjaL2T&#10;BcZ9iZFFRWHEzTRacrN5bNDaOvvucJkK9tKYFYIw59zVGhhNT/dlHhMa/xqj6a6atUongV0bcmRG&#10;03jBdCgdgDoNqyD2BsNyC4VXCLmzrc4qWwPlKYr9Ocapfd5IOyMWdCjN+jNKW9qwM5DHWyNgrG6F&#10;8kFWkwLzLS8iQxCJp0NEFY0g3zYco+yOjkaPhmnkuMcWQiYwjJL1veDzHe827/c4rder4vnoEA8h&#10;8O1NI377eheL6Ta+gpP0AW2OS44z8uOrPD7F+XiDAjGluNkCtJ1arwwa4JEfcK7NKPsKbfmvt8t4&#10;93En3nmnEQ9PADUo18sSo0cvJjg6LRQPl4W7Jz54XHIOhrSL88QYVt08pms+1+O4wXH4eFrEagID&#10;wQQLnJTHOM1PuosYA5RdvuoyAosBGs3FLqMEj6J33OGPt8wFQVJBSmjJIZgWQvL36DAcJc7jkIrx&#10;OCpZZ9HfylHSGz7DYwqBv/NDxngmB5H+mQW02XQYPwOpOmMRQw2WTALN1oC5K8ZnUrsED4Okw0p7&#10;1rTtFjA4nqDMsZJmBrpBglk3PgMWPCp+HtpH8C4xTG3ofgsoESS/R7+HozxeteGpKWNPH5bwP1gU&#10;Om5jgM06wVGbAQwWfNbJTQW56YvPVl50YBb8vWNc3fhgAp+0APrOTmUAHbdTn/H+kPZ+ct2Iz3nu&#10;GuDW08jyfIOBx9354EOe34EPFmiXj5a0kfPfB4z1320CFiW7wQXGjv6nZbIWSYH3TJm9c3aZ8TzF&#10;KE6gwy33NQPL3bM2tIvuxGvOvYEHTvjcRL7T7AP0Ea7PMIBTZMfZ7R3P3jgziBPXRs7PemWcPW3F&#10;O+UYngG4326gt0vVNnHS2+L0IkwAy955xI/zHmDYX5qlgSPzHMPf2S2js6qj21hE74DjsNgAIA9x&#10;Aw3TjKuywvWPzgEajHMfxdbhmGnmX+Z+H/QBI4CG9n59rF9BX789BkTdrtEDOLcQsfl6G69Qfkt3&#10;p50dd/Y7o9MLQNFVE8K+sYLMLL7WmcQ7PPPv4CBt76aMg/VHhmGR4CnXzV9+KS6G70R50Y7xyWkc&#10;ytNwF8Bi/4Mo4DOXdriL8QYnNFa3yAeOPLrGmbdT+DhtXiBRiwfQlTFbTAHXyyhTjSiNDNdXOFQ4&#10;bvm+jy4w85RBA4DTVIwAtKxnsRzPYz9e4ISvcAqWcd5Ar54/iS1OQQkS2zXGMf5eHfvJLNU+6QGS&#10;m82zqB6jW9ptAB0AsFHFGv1S4WGgYdLSrQ1KpyjMhgWcF4NonDZj2bAI8yyu0dUbrhnQfINtZoNu&#10;QI9pG3mEqYPT77KD4cRlEUVcQW83/bBO2wKdN+O8O2hhxsUMR84MrPkC8DxeptnmHY701VIdAJAd&#10;tuMn+mV00XErx4pnDXOcDYBh73E3um7OM0eWGN8dikDgh8+SZMZgkqy/hcDOkL0Lr8yQ4Vvaj+8Q&#10;OTR9QNve0Na1EzPwvOUNNvNGfAZPTnar1Mb1AgdN4Iy+mKCoFjgXP44Cs5iwIBQ/KelOs94sau2E&#10;UQt6DLE/ZwDblzpJ8HKOw6PjXaHLvo6cNi/VYfDXwcAltpO2vkL28sEKXV3iaHRiO76Lz1Y41QDv&#10;RncZM9jDdmi8DKa3muvotS/ipuzroUGzTnIYeAg0R0fjPTVw2vcT+oadNQusAtG6vD0T2MMjbnle&#10;ng6inrRp4xRbisMJjdIugH14o2MtzRqQa0AZBwiLbUH68bSFjE4TeGjTpPYdALsPHRin/XgYz55V&#10;UXa7kcOfd/R/Dm8vGWuX7G/ni5gtAcymWEJTccEaHXRcH6xMw0Po9DGyb8q/gYQ145O2UudZLhnL&#10;sw76YYzuzAHlbjaygXfR3TghXZDPA+8DcFDXW0fKzXya8NQdeCHVu+FYAvfoXbccmUpPjlt/ysC4&#10;9sl6i85uM9CxEw94Pjz/j85HSWf/9PUt8np8/akffBx/4/Q0pk0cW/RXrqLGoU2TdBgiHQJlZY5e&#10;MEN9jyDvMTwCRQOESbFjXHRicmiSwKnGEgspTjrQgL3ZYQAkM8PmE5xfS3RAb2djrdFjBoCZfTlg&#10;77CnV2v0w2oGLfP4Y7Th/3R1DBK+ff306Ul8xHWWuJCe3CatPuD/yfYf2wVopC3iI4GPtlod5T+X&#10;ORWjIuZmo2KH+mCvLmPe5ZpNF+e7BptAtw+nES/QpdoMMxhTDR/vQ7swmNjijPPK6NFuIWD6CbRs&#10;oEm4mXYD9FgC48fnF+iFjpt1oOtbbTcRQQ/BM2bJ08w0QWNm3g65+9/+oTK++i89i9aAi5+1o/Gd&#10;RfwVbri7KBmTXTx8WsTjRifOP7qKiy814sVn+7jJqnjn/SK+P/1yvPgb34k3dH9XDtKE8uHaNqIz&#10;npwwLiMkCzo3uvFN7N/odATJsCnLOWyzjSW6L+0eOn6TgucGVzPk1d0xG9lrvlt3DE1Ke5pg4FuD&#10;24c2/LmPmrHZ2Rn67w69BcdzMEOjZtwfdOInceTzxSx+l3vNb3Qw0fEQFjOTAjw96GQwwFs8Qw6s&#10;49U4L+LBGXoIHfcGHYHyYyxcTop8MfZiacd+Pduim7HT8LxZetYDa41W0RlcoFt7YOh1TDY43jyn&#10;yPvxHHs+p29bjqE2Ytfsxuah9VN1ksDGKSsFfqG/7hq725uxjJNssBkvy6ydBjYsgw8PhwpbMoxt&#10;G8yGLm0if4uxGTaWXW+BAfOUzaztVEYMAFTgems7ucHTtkR/9PdxSscH8OOoAqMru7S7B+/tnKA4&#10;1Kg/+kv7LtET+06Jz8J14kyw5AL8VaK3slE7KnR9vtrHCX27wad4sy3ic2h3B23dgMbSN43tIibw&#10;9rqbpXp9t5x/c9aPx/hE+XhLv6BxC1tyKLDF2iT0FpjDTCjxyllvA67pM/bKOVgT7GMZgQPPHtBG&#10;px4K5ETsW2dPYpQ94553MceGNwpHGpdwCNefgQEmYIf9BB5y5Qn6nra6idVhBU+2lpF3n0YG7r/D&#10;ZkwWYGt0i2ULdtaTY1R0VC2ZccPnqgkuydvR2zR5wlxhpF3gRO43g68nYFHgasyukPGrQ1xz3YTn&#10;zWizO1K3+WvGmzwxwN4KszooBSetgaCOYHJUi761ljtRwSsK725lVGiVeHoMjs3RFWYA34FTb1za&#10;C21SEHfM+M/wk2jHLu1YecR+u14RzV4L7AaXbd3sB53ELfc7GlLydsKu7sIzs6ix3W6AZfKAuz+r&#10;Y/VVLJfhqgKDANbizMA2+wN2D12jj6rOdRIANyqNo8sdu2AbedyMw6Z+sfYL2bLMxBxa5F36q9xw&#10;f/0P6/wddk2wFjiJZ7m8UgyvgmyAcUEH6EtOhEYu3c4uW1FenkbHEh74kTfIbgqywTMGHPZ8dwmm&#10;9UElr150BoFTxhj4WX/KRJOVCthnwB9vgy8G4M8BMNlrxhD8F8hwpRPM/XbqavSOAT8ANf2zQdhh&#10;ZFkdYBjQgcPiYiOcgF0lbJfqxWE4S4P2PCpHTlz2aoCFJ/CZtvhG/t3YQf3vyiUnpiyV4i65oNak&#10;z924xNwdl7zzyKSfjFm4skr8ueD4FjuuDjNRh0OpX9os3/zH6/j/9Df9fnx5LpdzL+nPcc/nYPJx&#10;lR1PSicfT5QM+r7pB8GbF3MwlRrxkLhB//cYAvIIz/CZnOd9PPT2Ja7xoD/7XZDDWN9H6I4vj719&#10;OW6+/edl6X1/32Sgfb897rfj93Sz43/3zzn+9de3535x6n/FK/Xki5OOdzne53hxCk7RDvn62L23&#10;5x5bcN9iTuUb9PGfASn76dJyYzUMQLrYjROMuxjc0oCZraqN0Nc/BhrgQQUPnjnwNsMz0R+dI885&#10;bpYR86/tdCjEVi5ZTs8Wh8BnPi9lh/J9h07eiz05nDOm3ictG9Yv4DaoId7KMjaStsqDBv828IFN&#10;MkC/AXP04PchXNSEh9N+IjxHCUkBN/vudbTKVZcMfTrmXgR/7r/ze48Bt//81/7TEDkdLGoN7har&#10;pykgAO9mOYvdHCW1vI1DDRJxKmoGLIVxYzsArI9ij+E5dAfc+TR1rnF4Ga03c5zTBY7BMha8DxhU&#10;M+IljwOSikzTGpVHy8y6Nsq4yxuUvEPgx5yL7KKsGRQ7wnknnNbrAhZ7vZTObjFsgZv3cbjfRqMN&#10;BCUVwyC7LOELxvZ3U2YhmCmHWQtjqQOJfk738BwGJgkNhDeYZLHNFFjidxWNo2VNEVOZLx4AUM9x&#10;sjES3bsljscsXqwweDjIl+t1lMUSR2Ie69c4za9dDjqNvbv1TczMwzge7mK1AGS86cd+gKIfVvGQ&#10;dj12m7OzCucWhQcYWuGoHGiX6+BvaII1GioG/nC6jMEaZ/puEgfejZcg35tlXFeA8DVjtOkCCvcY&#10;nkX0eObOOgaltcD68SYGaRYwg4apLljvQbQ/6ER+Dj0XmAGZ1X5LWqyBUfoUPU8CBP1kLH5PegBe&#10;SNHgXNoCHCqcOv6ataG1PaZwYtC4l5mKGV6zdZsaFeAYWrp+uw3HF+Z45ww8f8vGir4rQDAk4DQK&#10;HJAN525xEG0SqCAFSpvNsIgnJohrAGtmRjbpYwtAWJ2mmSKXw7n0yR0vnXay2KjOmcEcZ863AKFd&#10;H7hY0g76jTmPFQbSBE68i9h3ETaNnqCn7KTlAZhmxheQ0sYJEvi34BWAH7YYPgc8AqxtujNNLjPR&#10;KcqQjR1oLC0B5Zh1LnY5zjB82QCRm9Jd4AiozJPBB+h1MOInJ804ACBWvSwZs5UIaAov6eAgH2Zy&#10;OFtgTbh+DijvNqOGt2XhlCqLjAjkBOrueppmj2jrzjphVRHt9nEJomtkU+AZ8GjGzr6ece0Gx3Ub&#10;H9C211k3fmM+ifH3x6no66S/iykMeTPfxhuA7xZQt8WgS7Yb+KJE5q1zdku/X69W8dF0F6+26/hU&#10;eRzrgLj7LUoMfQM0SjJZnEA/6NZbZTjJRVxfF/ESfvwuCngy1aEWWAHo+4gI9DkBCbmES9Fc0c9T&#10;+vmow/26yCR9f4HO2CDjDwY426N9PH2zi78OcPzPbov48hgnkvOsVdboMK7IWDl1F7JeXLfzuIGP&#10;/iig9kFvF20DnMj1R2ucA1h0Af8tRAOoww9wwt1p1Zo6pwBylyQ/AgC1HgPCAG81wOkaeRxlGJnB&#10;MYBuZseafp9Cp4cX+3hBm+PNLK64/wo/3+DrtmH2B+MEaOrgfP0keuAlvPfRtBsPxspFM64Yw8MS&#10;sN93x0lAcAe+O5g9BZ8wxhOQzPoWpxX52yKA7pqblh8DkG6QwZp+dcaLmB7GsRo34+7W2eZlnABk&#10;V8iJYbrdNe8a5nGZjWoRsDUoAY/7aVzNENe6TEZHOTz47OkKHYfOB1BDLfrAu/0YgPqA319HDagv&#10;NggKwvLY4GsJH+EElc4E0Yccng93Vy06MaOvqiF33FVXmOWisS6QPbM2Wk1AfmuI05ihlpyZRX7h&#10;YTMg5y4hv1nHAV5297Mecjqgzcs1+pDxe4Dzkmdm7Cyifwr/HJqxXixiyJjtO81UA8gaOC552kCJ&#10;MnAY0clVC+eT8b2Z2xYDSIsYqFcwUCVjVeP0gcUZFzMp0A097gvPvw+7uJTGmoE36oPGNJ66zsWM&#10;ONqZimWjE8wmxC+EL6EB46ROKfZzdAr6At2wdQkzfDFkbAxCmvFhmQZ1sUv719DC3YNHPK+Enh3e&#10;38WJOeCwNnt5PIbMZqFZq8fahxt0T2vEGBvEXQP4If8d9sJlmRly0ButU9bXFXzfSMuKtvFVdPTh&#10;DL0KX7/IcWbR3zp0OgLq+xVOT4VuPuAEu5ujoNkpxn1tMA2hhB4rjrU5ZvBtBc3LEluIDDUOOGLV&#10;GHvSTM6udp2eJlPkGDh7biFa9U2y//CBu6FqSgQ3GU6yO7/B2uC3OW2DEOpedNiKvmm7rN3njGZL&#10;28EYoiiPOhJ7uOLcf/JwEHfYkN//+g1PPb7+5Kefx98/G8Xr0mBswz1ioqVA0B6BqHr4hP5Lgy5E&#10;HNJGC+l24L0zA7SIrLVQ3dCFVmATsTE8c2A7sD1dw04YiwO0n9Nm6+Pwc3LEDQCaXTSE/ywWvs8N&#10;xHE6ffo5FNK/9xke8Y+8fvrsLD5E3qFMmsBIGWfYuhbnm4KNWoamEgOZgucSxvEtAIauEEnmid4C&#10;Z388iZpxOuCA78AbGZhmzj02mzpajNVkjpPl5CbAscRWmFFoUNHZO22umw05sQMbJ/jAyQks+6i0&#10;2zjD4wh327s4p8UuT20hl23uZwB/fWin57mE313IzG5wN0WzpBdwxP/k9wGA/+DTiN9ex5//v+/j&#10;1/7sLv6tfwpP/lIzRn9sD93N0uQes0U8eNSM1xjm2ayM93tm/J/H7D/7bvzNKwOIU8y9eASeP13H&#10;I/4uwR7C02p4iD8DLn0OrnkJLWbQx4zDMXKWYdNzjN5rnG7pnHehS7OGpowTOgQIHQ3kvg/fzGjv&#10;HsY0K30v5kD8A7lvKmsFbcDuWxNwhz6uTmYxLt+LuwobcsXxzeSebuA2+YF/LhPb4TDsz9yYARrj&#10;dDd4xg6d1DUI6nJEMAW3Rp6QleEuBuilBjZ0RVcNeO65xmV/OfKc989pDgfRidZeVZa323a8aKGL&#10;0K/qlx2M7mYC1uFzI58ENCDSB9i1JwymQcGm2f0M8AsDURBgCN9lLm3sw2uw2Xa6iAn24R0a1l02&#10;Ywy2yQ4taAMWmW3xO8DOjK8TDJkbf4G4DvUK1gH/0V5TbfrnRZTqf/TzsusgYdsyeNuMYZpV9JBt&#10;sHTaARJ6ZYeb2MzQB7MW54AfwUqFNSktPkU7rM27a6Dj8S1a9KlVtGIw2KdkgRl9uETHFHtwAvp5&#10;BGZ9nJ/Em7oZyxbXIdc0A0xr4B8bhu2e0h4zapwo70DfxqGTNos6LqMUw2/Am1m8prFLsLLJBgbj&#10;LOFg4PpQ4EPxW44jujEQhny4WKG/ArPAB58aaUVvDU2KwP4s8DmyGRdgfw7Y6KVLv8Fb2XaGnmA0&#10;kKs9PKsvtZkWyFaO/uVZ6PamdTnLk9hsW/RvkSZACmxU6SYGDau44mD21vD1e9Geg/HxXbJtB394&#10;xJisj1ns6OpEa+y2tcQsC1DTH0xErKsT9MdJ7PB/1Enb3TLGYLdU3w4MZcDntgc/Y1vbeL4uyVdv&#10;1sj7ZlkZK0N/rNNKkQocdIk12M6z+FhFZu07eN/6o5a1MWsOAUr9MrBhPUSXPeqAbFbtuN7hC+Bn&#10;PkkOOPYamrj8zDp7NTRbMSYlxqRJ+9eMk5tnbLfIFPLfu9/13UCnPpJOuVg96/ChfRrZBL9mBf95&#10;XD7wPPi+QM5BuPAlz6JPuQE15bRnnd4TxhP+x5/LfuYJNva/FvurPPLWNf4w19L09NJGGciEx8zC&#10;M6IlPksYEaHawotOqm/QQeJ+gxgqXduijt3cRFyDu93ExgnVYkdbOaUB/TfQMAWeeIbRAjOgM8bE&#10;8h1uDuxmYj1u5JLSOQ+x1mEN/fJOBRaEXtUOFQBt0IFL9JG+t8G2lJDDOLi82aEyMcAEDtuUYgDJ&#10;KCB7yL0bDaUlr+gKdTyMmGxk8h+TREtrW3x8cWaS6+PSVF+pN9wY35jTpTY3Sr+kw/6cDvE/Ltb2&#10;GkxLwSx4JB3m7Tlu4JPe/vOgx+8frd2Uh/17fPMvXXt8QDqN//n3+Pac48vmyxf6zOlX2p7ukX7w&#10;9/vj6e/b5/q/+/fbz+l0/92/PIxMHO+Tfjz+9iN/0ytdrqJ6e+D4ESryF8ZIJ8AAxxven+Zz4E8+&#10;iShSxiQ/wGXHs7ye76k1/CcZ0mOgsa4eV6Rme6sEMfyAskyZbDuwjT4PfGBdZ9nBGJo+oWWcrE1r&#10;EMxj7lLuc+VryzDpPzmxmky2z0htQ2/6Gd5N9IDOtiFlpUlr+FvzZgwogXR0Fg3gecgQetYa8gmX&#10;+UAH1Z44Vtg6O3Tg4eISJ5IMIII6U9vkZSwtN+Z8fWl+M/aU4k981kb+j/7H/4tjwO3f/6v/cSwA&#10;DDI/OgSBieMOpItN3ALUr/ltCRasUPRG5J0VPuE+zX4Z3zjL449fNuKn3sM4PkUROSsPAHvBOS/m&#10;jVjdJVsGX9FBjtkexA0Din5CARqZN7ljixJcwAhjOjlBCVskmhGgwQ6rwt8AKEX8oC7iBie8McZ4&#10;CPqd9eS3I9P4PgofOgklzDkIpPLCOEAIGVvQye8YpQKwLLhLxf38neMF1xipd6ZARScWhxVTtF4B&#10;1QCiMhPgmNKJu1kj/gGK7NfG+/gEgGO0AX8ofocB+m1++/44ix9Ah1ccO6edLW74CoP38QLlf5Pj&#10;2KLoAX4D2tKhYY+hx6MRIPgpiviC9tGxl7T79aJOm0A4W9QG/D0CTJxVOMyAwjEGeoGwmNW0OFSp&#10;uOnFCKU6bMQDmNAlNr8JFa+vI66cjXY5I+3dMtB9lNpDwMvpO+341qNDPD3H0OGIX8hItMVaAoX0&#10;pQ0pugwdjtlrvBNNNGYCHZ7H81sdQArGrIPSn3J8IwPT5iSF/oGuTcbA0lM6wQrZAYX/DrQeXVax&#10;GQBSEQ7/HeQPrqkEHyhid+K0WLQCYSTcyfocMGn2YxMn0H9mUqTddhGSmpatnC3m/rKfhZg1PNky&#10;4uv8PR1m8dKgGEZigNPWgRaMbBQb6Ak43nXd0csMIa6hTS2u3wDwFhgPZ5MNiBYuL3NWFfqrWA4A&#10;a7Msj7UGAf2ArC2Oh2Ng4M3sS2fLCp7Xox/b5iamuRk49IHjzvfQLRgQcHpSROekH09crgQ4my0x&#10;/qt1LAwGjukn7S4Ack2cicboLA6nzehmzRREWoFi6sUa+QFwoVC2vmm3wQhrKOT0R+DVA+SUjNfK&#10;72sIJWDbd2Nregj3MgupGvXjOWNzg1B9cg0o59nOym0G0Jk2b64E5Rjfh1wLLYDWKWvDaWeHfQtv&#10;q4yWAPe8GMFLVbQHOORnh7gDNO0BKC0Y26xKMzgaWTeqU/RPrOgDPL+AaQEKlVkw0gjnImvBMBPG&#10;dHXN+KB3usNocD9YFX2icwfN4VGwfJpAaK+gdW49lS7j22e8G/FwmEd31MJ5wuGoO+GOgI2daZKr&#10;6E7uojOpUfKrGBtsQIkWKOiL9jYFvvfjcXRAv63qFGDYpJ+dqHpoBgCstGiewxP5ItoLHBxodQno&#10;yk4rgF4TEI8WBXQ4fwFLIL/wEzqkO5umGjEdFPHAyQ9o5AYSZjO5PftH3Pucfn+zO4oXOBKLdhkP&#10;L3nW5Taai228vtvHDfzeMuMCmTD7p41OtYh2jdy1UYRPexFDfNMhY3vSaaQloFWNUwDfmnl1YwDi&#10;Gn5U7l1CBUHd6cw6zl9GMd4gSDcTnCraZFIUWioFdLrNPbTJou2sCOC1NpDTGcbzi04Mm914gq34&#10;HPmprybIAvyAbC+3TRzYApBVxjihcsah40wwvIdjZeH6Gro3kdNzwTHnHQ7rtESh0EkcWEC7gD9R&#10;xIDtxhTOQ04KnMPdqpva6Uw6HI8+h9cvOL89ituTXrRp81kX2bzAoYP+HZ13gGs9z+P8Pe53cZbk&#10;es73NMNGZ0uLvTCWGQ6xGxxskJe00zWOV+MSeTAoieF2N7SUYbbswcNloKKSga+QiXWjFfPDKrYa&#10;1cbzyB4304yaAU1tT1aOkU1kDv1UcnWL8X99Z20tbAJjZS2UEoV6ckJTFsgcYzemh6lYu/oXnsed&#10;jxpDi1nluTgO2IGwBt1+FSUO7/fRx5+jGz4vymhNccRwZCFRjOGbJU7mI2yitD/B0XXHQAumt3mu&#10;myDtW9aGQ88xRGPsldlPHYS8jzJ2R9OdhhfpcxfNvQHEIbfmXtfonsUbwXPElHuu0FtntDXhHXgK&#10;VyPcSVb6Op/gZiUl46FOcMZ7ja0z46lTrMANAPRTAD3cZw3MBLQOgHrMb4GdaKDwMzEE4MiaIamG&#10;jPoAfYsaTHZdq5XRLidXVMxubIRyTCDI3XmdyPj2sIhPut34b7xCUO9f/83PXsZv9Xrx+rQTl8hP&#10;A5lwUqeDw9/p96IL/26RpQaK0Yw8TBZtg1d4jEDQTA3lY0BfC5xOs5XNTnFjizeAsBrsVG/MDYJ3&#10;tXOc78xyj/t0uObc5YvyAnJg0O+PM3b/9oev7lt3fP3E6CQ+AVVm8G8JTaSxpQ5UxpidlCXS4Z6w&#10;QrLTS20CPxetMgUGF4BZM8Oc+NniSBoYXXC+tZHmOobogwl2wg2rdDLcfCRt6oKstmBc6/klg4se&#10;dpmdY7jLizShIY1tvzuHG0AXUei8mOXeGg3QQadg2z52AlvALzP3fti5aAmKIIcJuINLxEE59z7g&#10;fP/c16DzP/8whtyv+HI/3n06iCfvY2u+lcfF78dmfl7F0x/rxJMv9aJ/GEb32SguvzyNDkT97vhZ&#10;/M7f/nbcXWMbZjfx6bobkxxHeL6KEUx+hyzEK9pGe34Tvf9P4QfIFdMpLRIXWQzV5VqAviV0sp6x&#10;NmgOv2+gkQAfXxZ65rGqmtGCF4ueM/UNdN8hHtIz8aKZXNqrNXaj3uA4g5s/ucnitrOK/QS+WCzi&#10;4OYB0LTkXEQ9ORx7+NRgiMFQl4SZ9VoMkOfqW8jKaawWIMDt5/iw0B7dtN+dRbfscWwa7hra6zPu&#10;locw8HroxmF+GxnPy1zCCj6zHmPD7DtlYgBNXeaGzLfA3kCHOJTyCTYVHbze9aDdHAwKjOBZ873Z&#10;Qti9+hb7gQxg+9xExqATDY793S7eYJdfRSvVJtvBs2Y1LGrsOCDJVSDaQEG3gRfLb7Sxef2zIrp3&#10;Bi/hPTy1N9hMZW6zQs+jM9rYLWNoNXJ5wAa4uLHFP3ddf9XDLq3U4ZyHzqpQcGhXxqOMUauCXgN4&#10;chUFOtxwRJ923AIA59teXJTgLPS6mZht7uMGBRPk1q30XcbfOPTBWkucQfjSXS3RAQU8VMLbTo65&#10;MYDJ6/vGBN2DXXfyFYbOtXHVSdrVORW+t+TAaAGO2B/9MrSjJQF6tOmUcTJgv0HEzKBt2Q+Y4QLs&#10;8QR8c2vAYolVRtBdBWKgw2L1tUEjGNON5lyRlDF4p/1GDJ4UMZru40No6KSgG6Xs0IGX4L8B/twD&#10;nn+FDbzj+1c4f4h+y8ol/aKNnLtGGcAdMZ+5g/IePwba0ve92blmQaG7le8dPJRvwFabW8bYRkB3&#10;nc3dbeQV55plciu4c1YHy2URJIOtzQo/zuuReeQodzKgM0o+2JqxqPFVqrLCToK1nfiBrlt8AAOO&#10;AXbbGchGZxXQrV2Bsfv9OOFaA+RX6KgF8lkzRtoqly+OkK0n8Pqac90YS2/dAKz1AXOxqbKMjVOc&#10;9F3FCAxb0kk5MtNDR+StbSwYE30m7bFmxUnrPAeVIrcFvgLqLw7w9YpxVddV6PMM7JZbd3t9Rftf&#10;09/FMdgGVjNDj7PwKcQ4Tugj9zQvyadyyDjD2NCTgxxDGdN2gyj8zpWauVS+ifulAvjiN/pr9GKH&#10;TrJAvBnyBt71C9TrLmXew3MGJfXJLM+kLm9jzPTBauxRA11vkGeN3JrxtgIbbbAL1ozD9aONR/tt&#10;zUTMS6rVaekdRjdNeEEaZCG5+immkQ7wfDGitht4k+yXetSepMk3328/MxYdaG+wWiTgpFnqL2ek&#10;V/rjuX72Ab7vX9KGsUjBPcY2BeA8nP7vPXhLXJ/2z1zKMQ9zDY2EFvz1o/dQT3Hej556bMP9n/Q/&#10;T0DWZWj/4+bGOGxfCpjx2X/czJN5He/59pXO+GcbdP/iezp0/8D7l9+8k5fAfulZ6Zinp2PH5yXy&#10;3L/8eDzr7efj0PiSwsfXffv46n3sjp+PtE7/81de9M+b+9VzvVHCdgy8oE0aJg+RERR3qBfgneNL&#10;HsEn55pUyshJBjEd/PXF3bWBnG8ZD2uwubGC57oJGqKc8L1yZ8yiCf+767ebCe1cHoq8Whs4Nc3x&#10;oz2wLPdKI5DkzJnUEh7DfUn5QOaivUFVTbEDJl+Ij1yRYpdTcJi/iW14SSF11w498Wf+5H0Nt1/+&#10;j/7f3AiBx3g0MOz7FW+dCRTABo53Xb4GCpXN4AiimigvOoCh7mJo+2cI7PA0XlcjwL+GG2PbwKjj&#10;lFg4sWhivF02k/Uggk4pwqaBKviOo1yetVPGU9ZSmfDGudrUGB4k1gybQr2QiJcDwlHvOsVuV2PI&#10;XK5xANOAKlgQV4WSmBkHTWDH/Y6Cxb2RbmecCgYcEYca3BxllTZxkMLpZsd7JaHntFRbRALyPyFi&#10;IZjlvs5UWH/HQrUupXF7ZHfYwBTTZwC4GXQ4MCovTEF0+5zfweNt4FBlg+icPYj2l/pRXNLmJYAU&#10;5+cRTuRX38VgPhjFGwEATvvNyzrmP5jHZjJJBnrX4No+Kmt4Enuc2n2ps9+K4QMcydMLfh/RfJwe&#10;6OzW4CpjFVK3U2PYMAjLJeM7Dzc26NLa0xPG6awDiKDP+Siqbj8G1mDCiGPNow2z5Chvx1/FqQNr&#10;4WIVqLUNVPoqzyaAstE9j84Da/etUmCrQztcfmOQVdCqc+4MuDMne5xhl4lYrG0H0Jx1urGeQa8V&#10;z0BSFEPMKgCRc6F5zbBnoEyXbYDOkpBb06cAdJfQab5cxRzH0qCcToW54BXC2YThRh2uBYy8xtA4&#10;S3jL2F5hRDoIq1lfboc+AyS4qcIMczAY5HHWr8Jt+w0+X9CehyNkAHBgQLbN/Zzt5WnQBGOEsTX7&#10;bOtyMO6lqFkE1UyiE8/FWTQzy7XeM20ioFLBzqDJewBbC6ci7klhLFUMu2Y8T15WKz6DVnODB7Qj&#10;22xixJnZwGVx4BLQbaqR2OE5J4wz7wxD7m4wHfpu3PrWgApgVUX7gHs/GGUxBjytlrQb5SPw3s0Z&#10;b6cVNLyAPse2e7GLnx0eoF0jlrzdKchMrwOg6Aov4gJaP75EMfEuF80YIdvdU/pNf5s4Sq+Rzw18&#10;YUHh1nQTT6Dzs9NDfL0L6O6WnHucyTxrc/8LnOJVAb/jmCBlbrK3eo2owHuNMxQq7T8HyA6GOU6d&#10;E+rQoyXgi/gt+pFNV9GHvgvGYg3dzUJ1mdgLxmiLv3zKfRY894pnfGmUx7ujXTxHHs/QO5+gM7av&#10;J/HpbB1NgFgFb50+PaTlMq9vAb3I7h007ONovAvvvuqUsVy2k+NSnC6jm5z8AxhxDW8C+OCBDoAk&#10;ds+iPexEeQLYH8gnOvNFyt4ziLPsweGgdzObKgO36MPxrptS9Js8Y49lyLAkS4tfAvx1QgbFPEbl&#10;PK43Y677JMrZLDbLy8hmi1gslG9A8Sm66eJhVNDUpZfRfJz0bLM7i1anH43HZxEDgPUVpoxmbgG/&#10;7qa3w5lXNt3d56TbjoxzrbfhbmdmcWwQuAVcRC8SClrghCwwjs5MWiLHOlX980F865ka1mDNOzH6&#10;sWGMHlzEU4TuarGGT67hn4g+dBjAZC14cYv8mnHUgNcbBtRqxhyertu7+ADv7BzAm2Z0Af3lynpu&#10;8D2O1zl8phLI1mVctuEXdMj843Xc4ECstuhHbBrKj5O4jusPGM6NS4AAdLkzr9gHC/1avPhDdNXB&#10;FYTDLL5xAYCkTS8myOIEHmNs3RDhZmGdn0NcIcP5DTSyPfCbFYZux9jLeZ2ypi1IbJDEwqo7+N9l&#10;+y7h3KEHZ3UWL64P0baPQ6jJNcu6DncrNviBFyUSTo5UwZhUg068cGan+YI+MA7oLGemR1k7dl0D&#10;gLu4gV/NVMazQwfTR/pmcL3D87JtHRZPr6FVHpfI9T4t4TmYWQ2/dGKCrjgWczZTUpDfEbzgiR96&#10;nVgaKC7Q67TteoyyQF81cDad1UZMkw5uIzMZbV3RzHPIXW3AD4xvHx1aYQQOM3R5XcLXE3QEegP9&#10;NIRPr7lWQCQaUjul0gLQ+xVjoVPuBgOICvzeiLNWCxpCP5TrNbrAXd/wTKOEP8foenfHdibUUlhu&#10;mmRGhPXK9N2cMZd/cvShzR7Q7hZt6PK+5t7bGW8+t+0bz9zjvDsGThJ+3m/Hb4168XMvfpjp9kdf&#10;v4lX1qV8PIomCG4FoHsErQf9MoaM/wzjoLPgxGF2AMzR5o36Fz1h7T53kOy2GK/9SUyRgZIx3+GM&#10;zrBfjskOe6hNdQlDmo2H7E4e5sjEAJ210f7xvN8/q+Pf/s6L+1YdXz87Oonv4+wZnGVQUjucrBKT&#10;VWIjwSf8qcNnwri8wqHYaWMP/bTBjjtYpqWb8H2T41lVhHV5rJ+UAkfeE90OWWmY44ADiWNmQN96&#10;Q4tuFc+wM2InZ5xRowk5GjTxWLoMrGdNK4ONZkddopu143uMqyuRtYtdbL1L1sV5HcQiAX3atcZm&#10;K2Ml5+iM/cwevffN9+L5u4d4hmw8+7ufYjNu42T7eZzmvbimfY8HPXTay2j8Jvw5fCc6g0saMogP&#10;bz+K7/y9q6TfXRo/MRMJx7+sl9HuD2IDZs3GV+j1ox7Y7sB7PwBnjNdglWva6aTnj0UdH0cOfSAl&#10;Y0eX4EcL8rnM3DpYJfbZyatFswOGQyZlMfh2CRHpDrhrl4Ki7zxkdOYtju/ihDFv3qzgHSfktlFw&#10;fauDZi2gJuyj01WccW/kVYc1Q3f1kT93pFytu9j9VSyxSZvtHG2sLkI20O9Owrpj+w20skbfSVXF&#10;a2Mh8IdVDy6wp06oKX+zlBKKnR45MQdfMB49eKvVaGEfK9qJ0IPhSpeoomvW6AuAPbZJh3uFXTku&#10;ea6wZwYO4Apsm7ZC/oDneFuioDFBfx7G/NDGhqFzqmUUH2B/9g/QeVfxtSG4az+MW+5hvTIV2k5h&#10;dloXAvSQq5Jxtu7Wam2NSfTnFPlhZOgJ9+2kBIIz6KR9dZdqlxS5c/MZeK2xzeMjsHfrDL5c1vCo&#10;/I09EdfSxt4eW6GNEw/ioyw4945+DWHA1vxor6uzKtrTXVyjT+rnPWwSx9BFXehzV7s5EOfpXDJ2&#10;Ha6b8n2BjBqAyQYnMWhrZ9CdtAd1HPs38F/T8gAGKFzyia5AXrHENBg9oS/DoBrQcSIVQoCboD83&#10;KB/wHORji00oOie8d9GcgRVXU9QtGA65BblA/wfofhAv+LSLnVrgbOlDuevzal7Qf/AEfPUIzDym&#10;/y7FvYIfxUTCxV0FL2EfnkGXZ+i1W0i9w25vk45QT4nTsZFOStDWFscM8G8KdJM2Bz9uzCitDCQm&#10;7AwfCRCgDySPB9BhyBhgNsOd+t3ILh6CGzLwNHh9wW9mSZuB7bLF9RJ0ouOMbrFQ+p42gQRpBrRH&#10;6DKzT+GtXY2/gK5FY4GBtrAmvG0Q1RU6bXSYGYVObMDfBc/atekseq25A6duTfRQSVXILH1TTzu5&#10;LDJCVrbocyd8nXTXvtkGeXyjTwZP+XsNCxfQyYB7E/3gkjt+SRh/+wbM52Q57Sr0XbGLlvxJq1ng&#10;RYPBZjzzX7KTYv0lf1U+KYhjQJDnmrllKR2TVbweM5uysE0wcZ4ArUI/0AtgDSdLGLHk87r8LWXS&#10;w5cu73b1Ar1I/1xdBUpDpzTTclCX5epvu6GP2MRotEH4VMsC3rYOp7vA8yfpIEQu8RcKlb9OTnhv&#10;ZI126qO7mZ06teC57nhrAMN6W06kpc0NPIcuasPEWGaK2Waoxfd0lLvx5pxjIIu//PM7B/yPb+mR&#10;PJ+3guZfr0p/78/ls3+0VSm45ZsjBmIcKf8pcgrqMbONS/z+X/mSN47npD/pfT9gttE/XOw///OE&#10;9Ljjl3ROeqWv9pHv94fenp+++07f769Lr+OJ6t30if990Rb+3nfr+OIyx+bteT+8zdsTOPQjF3ju&#10;8fFHmtmjRIv769JZnn/ffg+/vaVmPxkkzpK+ZsRbm40hT1jUsU0ng6FRFWllTcE5qV53igwcn21t&#10;fhNctLz6e2a6No3PwCdptWaHz/j/mT9yD9QC4qE/A07m+cliw1sgpC8amJ7NB/GaOAknPvkMCav6&#10;fNjbySt9M7/LEXpFZqerq49cd//ift5N5hh89V84Btx+9W/8UgI9MwwYOjdluM1QAjpTKTsEArjU&#10;G30eMySnjej8LA351sN2HJ5V8Tsg2zd3h7h9gzKdAn6c5QFQuybdnaScTTWb7AxD/RgFPerm0bX+&#10;yqhMs+hPzcTqYxCcMkOhGkEXdNUoZxX0SCJeABROs3jWshYXIBuDYVfTjiJoniS39otjBts8fgBt&#10;V0bUAT2+21C7wgHtoFitBcNdUf6APM7b4tRZwHJH/2pUtEAuDQhKztjrFoJvURwdCNEDWB+6ZTKY&#10;gtANBnKzLTACtNFnmDEGLc8G8BSOtst/MgyVGnKG2XyCGH/jFIftCUwEiLH2Uo5SN5j1e9CI//Kg&#10;gVOQxX+I8fns9TpeQNsrBmU+36QMjPqAsypIacEoDJDb1vcBol+DAU64z13pcq4sbosqXjD27h77&#10;lUUeo4t1XANsXdoLPkmZJCc8870hgPpyFKW/5a143i3i8QinwU0MznCcW4wNg28q5Ril6vLbAXTt&#10;AY7XBjL4XqKkuxqBTh2nh1Uq8Krz1wWU4VlDr26020No14y8j2GE6WU2HQvQTqxWW0AsdMKhltGT&#10;YHEPnRGduz1AcWqkCxBh4V88TBErBgbQAf1MyZ7i9c/pmLOMSr+Zb24nXmA8+4zlPk7iJdLrUsma&#10;Z68wpiecUxQ1TijjCEjbc+661YQuRfQ225hAz3ljFifrSZoZ25Y4uhhBl1oZDDtkfZtxNDSA0YOB&#10;EbhQY9gECGQg49Ye442ZYjh59hL5Qpi5t7LsLns9eAvyASAxWtUwLUFrZlwHz2wx1ktoclhOcEa4&#10;rjiDB1uxaQ8AQIA1gIPZcRbB1THKihG2Lk8zdG4QscQpdVdD0+tV1S0cqBzgsHDG1YBkwfG8j9hV&#10;tPmAHObRP1nH3Xwdu6l1atYxwaHeXkMXlFa5NLAzSbWyBKQ1vKJZyrq9GOYATvqv7OpgvgL47BfI&#10;6wKK5AtovsO9XzMG7Zg2hoBN+sY4rIt+nJ12Y/gQnqJPOspdhhd/J4boizbt763quMqX8TrvxBre&#10;XrzG7KFQdwL5a3hlPo7rpZkWZdRoyR5tddz/MHriOTK4NqiHh//RyzJli43hm5eMw2fI/3dwNtZ3&#10;i/gSFjdz2e78OIO8GAI4+M3l8GKITa+IV+iZw9psR1gReclwpqfw8AYn19lByIkcAaKQ78N2QN8Y&#10;F/RZF4dqAl+s4d0FDOPSKHchXnPtDG/pIbzXf1zET3DtEF14hb56zIg9HWzjI2T0MIVB0C8TvORP&#10;tm2cqTImr9ANrwFi8118OVZxbZHsKdcgJ62vWpcF8LdiDBiHB4caJx99TP8MYlpsO/3G8C2aAi6A&#10;J217AA8MGdMTdHIDQGgpj4VjjSc2XVc4dt3EB9aHq9NyC/U8468sYNgG7W18bVvGHd5Jo9yAURfR&#10;PXsV5/tNfAKoPTR+IrZNN0SY4viOovUAPWMWB85u2plyRfucOTUAhx4YCgA0wPDaCuApwLcgd8og&#10;QzfvRJDoEnfTmyH78+ks8skamuto0T76JKhq0mcDxjt0Jz5aZOhTMwMGOFhmfq3g0xMcntFJifNE&#10;G6DPCdZ/x/hZ5B+oj+M9YbxxPmhT4IDOsBurMY6Jkxe3axy5FbSFr20XUmGmpWqiwX0NfKR6KOiV&#10;Fm11A1hp/uIO3r0RLMADtLHTLGIIAptgv4qBWT95TLWln05xOpoxQv9aWN0M6xp53xeLuGTMrG0i&#10;X2rgU4FhaOgutHv059zMO5y8Nvb1OXx/xeeM/vbQy612F1pn8TG+7ggQ0R51Y4oeyul3gYP2kjFu&#10;uGOg8gIfFTg5DEG0uvzPaNiuil4bmlZ38EcjniJn2aaLPsfOPqYt2NQN3sDWpU3Nx9E+tTaXGmOP&#10;DsmRF5xwEMwevY525Z7HYGGXcXVSzjhicjrQwbPVApqtoOMYGmLE0GXgKviPdtNxcYrLptxwxh0R&#10;1f/cNOknFfKe+wnwU3FnwNFKvmGsXJKSZjnhP2vemG2AdDBm4AH+fTqo4u+dncd/67MfZpL9gc+v&#10;4nvo0X94gjNb7+NT3je7ZlzToBPsYX+0i3eWh/gefVkjh6K1d2EGnfLP0XnnBpHOm/FjjPsEO2yU&#10;ZI3DiZ+VeMFYMqeAa+gLnw2+pbIaTWiCjvtZlPK/892XqS1vX78fe/09dwq+x0KCQu2oTOEsfpv+&#10;uyOojqgFwH3sfuOkIHLBaYcat8XNgbB5EvYA3xdmSehgYoucMEr3M0pv2noxTCVACpx/A4+ujnZD&#10;IeHnAIVZY7u0fGaWm0VuwWKXL6UJUezFqAILYAMMiDS1ffCsY+Z8qkZ1ucY+4EDrmOn8rdY5OAsn&#10;jDHivzRZ10Y2/hbt+cf/3Pvxr77Ps95gD26uuT/t+ydGj0bouSL6F70odpP4/75qRuv8NPo41TFb&#10;x6/+u9+Nf//zaXyruYOvYMxqFycG3fbr+AFY5evo0g7P/xyZu77dx/j1JtUJNfO2XoEFwafz9Svs&#10;WD9OShzwzTJW2OOOk5dY+AW836MtWReDgA5cLdB1i3laEt2A9xPOgfjiMfsz4nwnwpa9bnSQTWf2&#10;do+asZ6529pd4s8D+t8gQYH8tzE0A2jIUCdWdwLtMEPeNzfRADN0D+PogQN1oq2RbBBvyXNqLqgN&#10;HjwoY8nAZbfoG+UbjC6/qZ9G2F+D6AX99ZbV60M0+XANL67NVoP2TeUTmfPhZ30w770usg6lE5FD&#10;fuhaLxfdNkDnjDCQIBl0ZSceIXsGLPKqhZ+ADuG+Tirtt+huA360ublEn/DsfwEds5+v4vv0uwd/&#10;5mC4zQ6cyzCnvhlgQYYXd+AwxtkARrNCnp3oNyIJ7RgQnCTax/fFM/ihfArQ2McA2XDasYbf24cO&#10;+nObyoRkjXnC9ZwE7aE3WHKXP4ot+N9Jngb2szJQ0MfWjdBjjIu4Th+qmA1pO/rXOmXwrBkZORi6&#10;h+8CwwcIFRmEnmdFvGum9qYXn2pPx+DQOd+xue2H7qTLOctljJGHKeP2GizwEF3SW6LfzWiEh66R&#10;LbOTX4NhDYjIM23lFv526bCb4jQ32AQIkG8ZKGnZ78UUndVYLxI9xPKOrUlmFiZKjjV6AnMfff2l&#10;3TqmU/TJFFtpQB5aQZIUGNuBnTpdeLPfBuPRJuimicSaMQ48T6wPXrKMi0ssxQ4GYrbYJccqlWuh&#10;PwYTyyZtpX1NGNlJEstUONGOGoCWSziHY9MW+JSxwCb10CcmzE3gwRI+66I0xbGlmAz+Ur7MPN2A&#10;J5wb2IzxVbnG+2lujHak1Vfwod9dKjlHhaQAF9f1kAmD+xuUZQrawcc5/U+7lmKDneBxwz4zzw/w&#10;9h69tzPgxs/upJiKpytX9GWHvG0W9Bke2WGjaFL06YOlfsxWxlFKGOyQr2JrkA39anmeBvQyzqgR&#10;t4aUOy+6WYuJAj7IzDSX5Cl2iZVpdwM86USoej1l+XF/AyS2S53suWmXTNuvf0p7fKXjamSIVWLL&#10;W/xtcZ2b0Dl+sHHKdqZDaSKF4UEm0B3Y6zP4ua1t4JjyA3yOPvrGvA1XNMlTyY7xd8ezxWIbbLub&#10;8xTwiUFJsYWbzFg/z52pU90sxwLaI2WcQ9/u23mMA6JbfKc+4RNIk0QEzk3n891DbzuXolt+4Vj6&#10;yP08fv/9eJ1f7v96vcot3YdjHk+/pSvTfRmR9Ck9ltfxurcf/MvvXs7v/nXSKxE+vY738O2n4738&#10;d/z+9ja+0+v+Xv/sizPTMX97e+3b19tP/OWkt9mBx3N46n3f/Wj/k9zf3+OL39Lr7X14HX/krW60&#10;Uz9yHh+PPx/bkl78OX46fvAz1PrhUEC4FLxDTt4G8e5bQHv4xn+OsZNeYoEvlgRLwjRovDnP56XA&#10;MoQ2I7QhiAJTGAy2TriThJiX5K/NlXfOTbVx0a0J0sC/eRN9Sbd8A13BJN4T3uSfbXCSyHabYKSP&#10;f9+B9Lnyfvd95naJNxNN0+eIr4y/ewy4/frv/ApOgVsroxWNUuOY7JsYFUCwzOWOk6lYno3btzFk&#10;w3hygTPw9Dymwwdxa+X/5SexvvkUO4+xXKFo3d69pSLCcdeBXQK4t+ZHAJpyXMlLlAnOVnTbCFUL&#10;VbKI1QRFY5EygN8W4dFBMT3Qav7uiORslMHAuUDMGZB7JehsjQRPHYPYucKpIW92ojsA4AOY814n&#10;NgDkQ9NdjVBYp73I3bGu7OI89OL8vBsPH3fi9KwVo24nLgc4WihXWhFD7v+1kzyePRxE971eNJ8A&#10;EBmRzRxFiBEYMloDnM1T7vuU8/ojFGuHfqLB9/TbbKYOfXlEG0/yKlpDjM0pDgbG8Z03u7gYL2JB&#10;nzcKNkjsVTvitzCUbklfAoBPGa0ngzWGz511OKUGqFpXDOCxWeEcAG6sFZJhRSYg2lW5jMV+ED/T&#10;HsaffQDI6W/iVzBok9ertHW/tWF0cEWtbrPf7AMMBydwDM7jrh+DnrW0hrEb4RDjWDbai3ixwNmd&#10;LHHeMJgYkZaMTTs1iCXj4D9BRG0bAGi3y/tU41xQXeLswyNtDDLcul1jtGlHqvfnP+jgtu345zA4&#10;QgXdM4RQJ0GHLdV0ggdc7tLFaTfoYY0xM/TcGKOHYm6juN1tyaU8pvJv4eNUs8fncV9nmbf9LuDi&#10;wOcFTpGsV8aUe1sMuIAecBJOL+PEGHyKwfjejPuOXSq1jjFA4AdLs90Yd57rLKTLBQy+uVw0GVHu&#10;6UxMH+NW4Ihs6Ic0dgMRXPF4wzMM6jVSRoBgGTnDaL+G5TfTQ3wFY3F60YxvMbbDQSN+lTZMbtYx&#10;ox3zO0AifXX255vtXRxwpl+hPcqbOSLLfXD+aQL8Bl/l1sQ6xK21UBhzd1Uy9T0rWrQPcF2V8Ijz&#10;fhhGaYas6LAWKKefha8fPezE34XY9YtDfHhXxhtrYHGP/XAbz5Gv2/VJfIy1O0zhh0UzutsyqkEd&#10;jwfLOIUIr29RMrNpfHq3jv3VNi6cae2PYoYsLqDfzXjDtYDiCQODU3po3MbDm3F0DJYO11GmHdoA&#10;XRdnUX2A7LZagDAzbJB95KSZ4bRMF1G+5O9ujuMML9WP6JOu3oz7AQac+UCVvQNbN6puLMfwAujo&#10;Gt7rbW6jMAMK8Omubrd39P1uioyip3Cy1qf09yXUuZ1HSZ+sCdXQqUBWdi1AdXkKGLmNpUHJmcEB&#10;gJUZQfxujSpBiQ5XVHgj4yVitYwRuuFuPYjt4g4nER2J7E6VYUtf10sU/wr+PY0xz3e3worxnMOf&#10;19DkHGdoNERnncMzgNHCTQ0K6N6YxhTZ384m8cbgFON4gtOzP2vEctKF/vvoQN8+TuQUnnD3tiVt&#10;LFYAaJzoK3RGDQBMdVLmu1QzR6ZYn/EXg7OC79bIXFp6tl/R72Y8Ra+/5zIz+lfiSKQZUYZxgy74&#10;Cl02m/TKZ6Az28j4K2zGHB64Bog7ph1+/3K1iqeX83julvEtnbYddACeoyK66Mgb+m99IGvdrHFy&#10;Vp0yLuBfV4nQ8LTM/TBZxx0ADVMajRk6b7GJu0kdNzgNPcZD56aJI2K26Ba91saOmXVhBmtZwWfo&#10;BbNKT6Fph3bdwg/Dfid62DVtX7Gs0rLbmZsU7NGnc9qEM9o4w7FmDLb0ob4x8E6bNOrQzu3DjVDu&#10;rXOKbBwwVkUJj6zRBXy2hpIzpLQYm1jSnyn6krHWWWCsW9Zfao2wVRU6yWVBs5QlXKAbm4dRmuHu&#10;OIuGs6Kj6W7f+XKcgHee9QCkm5ijC3UAcFsif4hOxLE1+O1OSTvo7CTaDHtc9ev4KRz5xRlEZxxb&#10;8FHvgqu63bhg7Axs1os83gMwF9byQ56ewc7BeNwtXB6L3mZMSvoNheBzNJxLkgc5OpXv8FSjC3/N&#10;dvF9+OyxPARP1zqu6P20vB86oMrgGe7F360TDNDgA+zRXvuJQwYl6Sh6BFn7dLVJSzZHOiCAdAOF&#10;LiUdwICdHo6z9TbhH3mQIbwHQ+hmHFUzo8QGCVjJs9BHvZ0yQ3T20dEGmTL62oTP95Yq4BAoLPbY&#10;vtfw9K+//278/A8+9qbp9dOfvJF08TvnPexQzeMYu2kNvcAxyPKC++iEd/Yzxrcb5WmH8X0c54d1&#10;tLL5kV+62F6etZ9MwnLe6pBMBx2auARC587ARZvfnOGXLr8HXvr3vvP5fSuOrz90cRqf85uTftwV&#10;nuR6+AazksDg24lJA/yWihA4WqPLLG0hoUttOZTOTaCbl9hPR1C7AvujTzFUenDIZ7KWOlPwSTdv&#10;Ra+/xzFr4PiVscRmD9p5yj52EmKP47apcfd38O0Am95A/tBHow6y4pIk+KjQE+TW7gi6gbldErZd&#10;MV5gETMzzFbdyQ3oE0G39UoZat7wE/akP5zHn/wj3OPj88g/fx2NJzRannwXJ3ZVoDuHka+XnF/E&#10;yWk/mvDP/5Ux+O5f+ctR/4Mqluih6dnDWK7msUSXGGBf1VW8usM+LwzSwJtuhbzCOea50mAnrkQH&#10;zScLnHqUObTaVepyHFZkIJ0GjTfI93bdASNsUgbOTm+fTt3hCIxdfoz+XCGb1nlU9y+b4LltP0bI&#10;btGYRIU3PZ6I9ZAp+GNjCYVAVyEHo2wcD+Bfg+ThRDVtzsBZh5bBFtgLorYKcBe8XYF1uk5YgP+s&#10;Q+aEScvZYvrbGDIm8EKGkz/6Zjfy0y8hA2CjCbptA25AzsVVrmjYuUgD/XSYo5Db0IOeOgm6xLGf&#10;FEtkmnGFV6yDuaSPa/T4CXhkgwxi5bgXA706DzdvuIWvVy4dBCctoe/sUEcfmbaGVql8wM+uUf1H&#10;MObHBjZ45JT3BLv+wIkH+8I9ZvDa/HYLHtEBhxRgpyf83gLzFR0wW92NzW0dn6D/J/Nt5NhtcVKc&#10;RzxVzsAF7prbntdR1ovogzPyXRP/xmAHNDUoodzsxrGu5tGwxg6yWVkz1XIWYKTG4Q3ntcCcKsAb&#10;7A/KO0WYDS5BLzPPsMV7aCyWgAWj2bmASU5iXX8YM8t14Oc0hzm4A8xxCr1nYNmpNXPRGe0549eG&#10;rmWs9dfMIDptpfIvG/q0ps0uuy+GJziW0BUbNIXVcMIYH3Sdsot/4k782biNfDlRAX/M4W3oZsar&#10;pn/Y26bEgZ3BPPhkzLVXPEN72ugbQMF+ONmoOPCAiToUfb6iPWbRFmDvwqA+dneDebF2sYrF5IcC&#10;HjLr1QmxdWFgz6Wh8B2y2YT+1ilVzSR6d/iQ0jetyyfIgFS057Ado1fwJ4tuNOVJ63RiC7DAkFsH&#10;G52xwWZhi13dZOkVl7QJ4TAQUTJ02RprqQ3jeoOQB/TWjmeANjgFvjKxAEaagdlna3Q0+AU4Eyfy&#10;FPbEDOq0DNuuGSilqZaT8dUoKuiqf5BID+WQa55lmRa6xdtsY3TiLOIVetfLmuhTg1ApoEBD9RkM&#10;sqmKS55jWZAdWHCMngTexENoXqAz3PnR5Z0zwa4v7qsetcwSlxzblSFzAgY+p+w/aMBZx5dKFF2U&#10;QT8okzKCAmznJlNm7aWVYoKcRp/faZ+3py/JWUOvp8CGvidawOXcyp6q3Ae7qUytQfG748pY28+m&#10;/NN0d3QwPnzW4jdnf6Sjeyulpam8XYpvOMIgiplTJqTIznbVNqTFGzRfGnGH1BUDSipemnF8rl+9&#10;h2/6nQ54AS9YlW/3Nzj+x/tIm3QcGqdToQHfePE9/XZ8ebu3z/aJx0ff34GxTJjCB0vD+2ekn9I/&#10;eA5aHFvqW/pDS/6lVzrX/3mOL8/x4vvfU9s5lu7rOekC/r39fPyWgom+PcZ5x7PS5ccPb1/Hn1Mr&#10;/FEZ0Mofz3x71fHP8RNn3vfJM9NTOTX9dv8/j6Vx4Xt6XrodZ6ff374cW4aft3/Tb/BMqimbbsRn&#10;j9+f47OOR4/H0+v+/l6rzKX6sfaVC9yhOJATM0+RuNjz2UnB2FlfGj8MW+VkuBO+MGZkzXYU4FgT&#10;atKqyI1/9dm5RruFLmSkkdXjM+X3NAw0xu+pH3wHnqSX9Bd72Zt/6//wfzkG3K5+7T9MNQLc8t/l&#10;BG5zaionKoAbAMZ8Fneydk6J89nstuL93iFGo0ZMAE0/WC1i8fkidq+4BufFgpQlktBVPPY4W3TV&#10;rISY8saQLunQCGXq7o9o4HijwgAc7W5UxAh11Yyq1Tw6TgjkDMF0K+gxYOwKiZyaPyv4t2N0SMIe&#10;ew/hkC6L6Q80ojgxLlc7R1+4Q9OYZ+0AX919nuqlmVF3ZjtHh/gSzoGzmQ8H7Tg9K+IJztgGD3BS&#10;6exF/BHa/LX3AYePCgwdSheFNEXiNRhnOL8jHJUzAPUHODAnj1ox5u8KIC3gDkClAbonTc7rYZxP&#10;u1HjWHfo59f4e4GT8WrdBjS0Yj0o4iODMAxuE61u4coRSjAV+H5wGrenPWhb47DpoMAsNQbMmWOc&#10;mTZ92g6sv9WKBQbp9y4n8fOmf/PcvyyDXlkYXcAHrRhTIEcKuPQ1rt1mlIzVtr6Li+UtNKoZOphy&#10;No09hvwlnJwxRnMnCtd1/P+4+q+g6ZbsPA9cVbX3rl2+Pvvb47v7dAONRqNhBIEkSCIUhEBJZAxB&#10;AASDFIcyF4qQCQUjdDcRczExN3OluZgLTUxopJmhRE+RkCiAIxIEhgaGaJLoRvs+fcxvP1ve7DLz&#10;PFnff7rBOqf+r8yu3Jkr13rXuzJXZrZwaKgl3Qlw6CH5bSUZVnl5bgnQC0hJDdQ0KM65xhO7NkYo&#10;ODFP+ExISB2cCctOIV3nHdrBE42tQVSc3a/T0W6oqZIXELY9euBpoDWCILNg8FzRdsCM2rhcwpPn&#10;LPNwkALOFIOr46hKrjFzYNGkXBysS2T3GU4bMmtQU8spG4B0X8GcoHACCa1uJumkvLRGH3m5zLMN&#10;4emYxYEOuJl6MmxIgfsG7biXjq1jhFD06APqyL0sc19g7OioZTQgpnmrHxk6UnODwzsZmTI7x+Bv&#10;cEDX624aNGyun6dZzxwn33G20j4b7GMMqbh6ia0uplETHAju9NxFRvABqXYT1e0OAucakVU9epDz&#10;gUcrdktIUBYtni4dvIejPeWnewJpB1TmlHWdt+JBK4sH/Sreop/Oy1V8CztbYd8zyOOi7Edv69I/&#10;lLDWjB7k0OU/X0KWX4Wgv7ioxdWIvh/RYES0Qi/d5+VdbEzC5qy/m+bLRdOJlqNVfPNyF+9do+t8&#10;tkBfX1LtDRU0KHs+2sU30fXtBL2AYBC22cVxTV9P+e6awMzN9I9qOnhn8OspQJxw0TO06xJb+Elk&#10;VzzGhlqQOnRojd6LPQ7ZuIzMpI4LfjcFX2YQUAc5tvTzuYPLw1YUkguCnlsi0+OYxml9Hh94v+f7&#10;eESd4h76RWNX2PEC/Tm+pMysH6t7yKaRx+urMl7UC3CwFr2spL/WceX+REQQzo5miBLlTgfM7MaL&#10;6EEyr7Gh68tWPEQO5f0Cu8IhgFFbdLgsCNjzbtw4gBr92PRaEOVWlH2XsBexqWYEX55cOoIcc99b&#10;sGFKcDSH9C+vI18PYuSBC26Q7L0NbMzmkqERrLjR+mZJuMZ3Lt3Z1wZRP8NmSsgtumW2SxpZ1KGI&#10;DTX0sE5Q3Hknjmn/1gwk7R2ddNayi13PG11I/A3BJ2QbW15hv2ZFLcRS2MuUMsfYWntM2fSx+8k0&#10;8BNb2vSMoHyMnSxv8FNj5TwP1e+G/r9xxnm6TXbcg+S/MaxHF2x2HqhHYNanD4U8naZ7Oz5y7J82&#10;OcM6Qw/ck+GEvj96mMcpwYizutvOLr6FHpg96CmOLi06w5+5BPkMW9ldbuMmz+NzgzrYj/2CNzfc&#10;ez6D3NIOdXwKNtD0JHviO+SGy8cmLVM9W7sBBPrfR/Yd6oHKoY0QV9o8wt5r/MiJkSFyaJZUkjKa&#10;a4mrcIQtIP/GCuwUg2sLCHgVt5DE/RL8QycL8MiBQPdGquMfKIzA+jAS1Tz9c/GJdz4by7PPQ3rf&#10;ieKdn4ij81+Iwckg+vc+FY3734d+XSSbW2wuYrpwQRPBUcOJqwYaxz3pXw+ZmM0W4R6QteMWwSq6&#10;TSThDH4DG3bz9bQkCr+2nyDHtfZHvajnJPWJRCWPG/qoAO+LwAfqe+lvSd8Uuc9uqhhPHdxGJlRf&#10;BHgJpqUll5D9FwTuHjxTIW+qBEkncODzS54r+sIBZe9j9kDaW5OAxj0sW/AdLgF3G2kPwq4ZEuCx&#10;eynJCzzxmzg0ZQTq3xxY/xtn5/FzT7472PUDL6+jDUH6raGb6uHbcfcZurTblujyIk7yabR23UNg&#10;Qt1dgnNWOiByDt7OkNEamSCvlxcxvp7HrjFLmdIOnqTNv7n3BgzNqbdLe/8Agep/87Und3c/PH7u&#10;jZN475Tgs9uBnyHHdhvdP8FvXcUabHRgz2zRNGGKgOrUzwzbFAcAg64YqHzDZ2Zam2XmwRSIiwv0&#10;0fQRVUkbAKvRfK6v9EOzLYOgf4ftXfEDD8A66tN+bGIDf1kDxB3K7mMrJ0e1+D6enbWDbvV4Yp/D&#10;Fe5TtwvKTwcCcF+DSPedmvD+Lepbwr20X08TTiedgXiinoTfQxM8hKTx9XX80afbOPnfraIxvI8M&#10;21F7vxfxiPc0Mjvtp+W6e/xbu3uC9v56/D/+9vsx+0eDqM7Q6SkBd2ccm2fzqPBjLrlcTuAVPQdS&#10;kT+6mybKHMwGGz2FsQauNrHzykC95tLsKfwH3SPiNEN6g144kFkY4Mo/zGRxgIu+PKJOda510sJ9&#10;nMygcqZ9i77Wwf1m/zxOz6l/7RL/xr1vwVH8/r0TdByZ1+ERNXzSfD6LFyjWEfLIjuQweQwIHMqm&#10;SxipOdi8bTXTCo2T40Z8gn776giUKZ1EA+fk9mUeXa51+49W3ogfBF1qkyw+fIE8pvhx8OjeKbaw&#10;7iNvkIe2u38yKE/9sCt8szbugRCzZjuOa2XyhQ7OzeWo1O7IzHF4pMu+M7N8tlfoyA4Zw3w2l+ib&#10;hxngi8xWG6Kv8CAHjHeAyK6B7s64x4QnnzUy+FDtBNyD87klAyqRDrjSjtBJs74c7TWw3zTOwLwW&#10;/XCMLVzDd6robNb4EvQePtKBKzcW+BPu7wEdU/TuVhylLybw8i76vBvnsVvACdE9twR5F5m6L9UM&#10;vjlwP9llK26XO/gaWEP8UwLrhfvFIlPgNy1qTVQXGbkMbwcPaNMOV5ec4xxfoJer201aPeTSW31Y&#10;A1ty0KXiucNPVIWnfJ6k/TI9wXPLfeS4Wa8RA+zSLPkFJKZFf9TaXL9fClkpFiiavchwho3Xkcs9&#10;jxugf/ZP0E/8R5O+hrsajHLXNPjj0ulVkccmG6YB2Wyw5FlGtizCveEWE67Dx7gMW54v/fdUv7F1&#10;R7cdZVvQjw5IODhUd8J2iY8Hs2+4wZYyVmBvB/3Qp1BN/PIGvqNs8Mvg7vEA3kksuDJLkFhuyefG&#10;Fg5SOlnm0rEcP29G83Kdo3voFP6ygt+1BvjLGnGRPqhG7Ai1SbjnCFbejLbvd3P6QkxEhtTTyRe5&#10;insl70zVxYDdF3UFZ9jgN7dqftmNoQkExEUOjDswgCB5cg87mHsae7oMVT8DYtEB2DbvXaGTnIPx&#10;rbECdpBOqUVIDjqhoigx9sDPjAZAhzQZlF7tqE9D37eMrgNu4ku+Q+bwCLByT7u4gnsfdMytE0Rq&#10;fsyvhRsnt+QMyIi/aIiXIR+wmL8OggkVYnrXgSx/C24BB0kXTGRPy0TREbfzAQYp2LgNDER4+hwH&#10;xWCn6Z5OsNT3YDZYtCamAOXwXY00gF7i/xrwcYtwotCtqpxgMsvXUyqX1BUxpFjpVT2pHfXjiTwO&#10;7/2ngJ9wP9pACZRG2+gDJ5Jsqf/qH9KN+Cs+OQBmVp8vKc5SeNo/vLgrQ5+W3t5dkMrgArvbS7wq&#10;da0P3/Cwvmkcgmfaq4wfpkkrXqdSqYNVBTYObUu/uvuOZyouVeruA75Ibtd2H77lgSz8764ufnp4&#10;zwueh+revfn4Nzwsl28OFxpXH96mZ3r4HU9ko4z8+OOlorxLtXxVXPrd4ZrvfujfVJNDOT7u/vjw&#10;5UEWvkgfHR68TpelfxTgQe6oSOpXtw97NXjqM+kD1yg7ccXB6aQHylzZ8tIBdTHY+K8Cf/Rt6ZRR&#10;f2MZ/GPI4jPt1YaOY6EpTkj7AIK7HeKrc3jXEZ0stVG//GvtUFX8jxgvp7TWfOpnd5VMNpbqabP4&#10;B5/rgL9ylV796T/9C3d7uP21vxwjSMaMGrhXUgOS7y48JYBlMEr9MXoa5mwlwbB7hjm7tiUQv1iO&#10;4+LpIqoryDwNMPBQAJ5KVtEyjWkAuBybmu/MijM7gGBRUiGc/saRQwC5WfF7jHmD09m7/xtB5g5k&#10;9CSy1Qam6ggTAaREOkfijrV4IpQabANtn3VMMGAFUPINga6zdtZfR9xBGj0C1D4ErtMDKCDYnhKV&#10;HA3k4xpHfRMEhpBDN81fCkUYcbMO8FLvZ1kTB0TwTFU6OEx8AUS9Hqe0zb1bsm4Z8yHEhEJnkCAz&#10;j4SbFlrUGu7oTOrWhXyftyGpyALFyiT1ZxELHLunAg2xznvtWgwJAAS7nYND/G7fozxISIsyewS3&#10;bozeA1hmnW085XerUZ66fQTRb+AAWqiZM4J/f1qP37wisL0BvFcjnArGhPzgGtGj3k3qmxmcrlsp&#10;MFlCSEaA68tZFt+6zeIb11U8fQIBgREvVjjxG5QpzVRCTogE5jhel0iuHQRzBkrFpx5pnwC6dgQx&#10;kOA3UGhP9HNgN0OPEBv6xbXqC7J+lza/cw8negx406cGZVIATzG5wsHM5ygv91niVdwI3lMtK62M&#10;8qR0HhphTzZxrM7iSBx0PCWOedcksEbxFztA2qsIqtLpaBC/lOnWa+Kom5TSSFlnGu6YYGFF+zyb&#10;cIKy9Sj/nHKO6LdHXY0+j2cYXoaMbRMalka2TXs+1xFTHVP86zC7PjZg5oK4U3hIBm3IXT6d4QIh&#10;7FunzmhTjUBl2WlCSqj/8jZyiFjdU7Bw2PW8BSBAT9w0fA0B2Z/EBf2WZpfSMUIIn/sWkFA35K4g&#10;5CuzciQR2EELe233i5Qpuq2vqSeBCPfscc9y4Ey0G/87+AO58MQsmwCxkNTs2r14vs4iX4+jyHGO&#10;Llmmf1LOLoQPtaRtOXWi52vDaJjNkTa87cJv0C9to9zFADk5273Z63DRIGzfDBVnt9OpZ3mZ6lkR&#10;vKxuxAPas5mj25PYjyElBKopKyIFfgSt2ERGeR1wp2xNko7Vmy2COAjeoIq804HY4PQXT+PZbcSL&#10;xhuxPa9i7eD+FbixhUBg68eSNK6ToNbqCwgcLpzPPOzB/eSntY4KTX2WcTqqkMUivnO9icUFZYCk&#10;/ybVcePbq2YBHrRjQIUu6dcZgfb3n9T4W4v/H6T90SyPT5X8vovuzpYxnYBj9LXZhWnACZUwEF5h&#10;+y8h3G/BdL5wlMeVG/LPd/EEnaxhVO6VJObtCYIegw0DypNEupfV9RjiDp5W4MZjsQ9cqa5r8S+f&#10;UebFIi4JIl3mq0dfVbSf629wPp7Qq9w8Pns/KQnAeN2eR320om4OvhdOjseM8m6nhwHrmkuR6C88&#10;ZNrbZ8LnHq/5eMD90RfJilm7BcFkp5VBip01v+bW3KOi1WY/YLPbahbLGYHsZBErhNAFnMzw2UCq&#10;8q30D1k7UTB1MMIT49b8FXO0HfoAW/Ykx0b/JJqPetE66sW+Td/30c+8C0RUBIuATYXugCd0Kw67&#10;h6rqTPEn4M0U/dvGMBHE/bTAL72MbLSOxWIRm5wyIfHL2SrG4KGny82Rr1loA32UYEZbNmv0fDah&#10;bAfDnASg/eiNmOgAvafX7abLuCZ4X2Cba4IZsdEN5NfI1eCEn6SBpgK9a9IuV75JMMQ40+Hd+HpD&#10;v/aFD/TAE3Y9CXlMn1/zncsZMW+uacQDfEvRA1ORjQH3/mYOluXxI+DP2z/2Y/G5z7bitfvH8Xa2&#10;ik+fHcX3feGNePf1djx6QGB39Ch6l78VHz6dww3W8XxrW+krglpPBD0yswAlNLPmioBnQ+ClT8wc&#10;1AOfzF5xAqdWHwiK0TheYUj0Y7XFpmkQ7XGBkPZrNpYHkbiM3kNHcJr0P8IAy1djZKmWuA9Rz+AR&#10;TEJfPSxBjPI0vxr92qiwaXx4t8V7T51eTAnwDSRp95q+UMdxUB5MYeqAexW65D+jf4pmmypg/AS/&#10;O/rEX8kvtgRX1DqOqWLX73l+HX35m/3z+MXLi+TjfHzyehzt+Tr+YfP1GKBLF/CDaZnTh6u45POR&#10;tk1/L6e0E5+Q9kIkuJyvxjGfVPGdCXhxOY2PrsHGxTYtJU2biIPhG2QgzdF3/DDt+O/f//0HJPx7&#10;7zyM3z09i8+c4veH8JPNbXRRlEXMYofNGMBBXQ98G41sNFqQv8Pn8g0Dwy5cyIGClC3EjVCRFERX&#10;+Leap9TsB4kzOLxlaWg7n+vP8B3wuEZHT91KOudJlrJbIbqAZ5kNsz2Gj4Cz3QJcIMLbHz/Ah+Oz&#10;wYt6NU2DMJLZPb7UoHqBACTO6cRKfOfCLGAaMEBvHCRdcm/tyayHdFgRFR4tF/FffymL1XuNeP8X&#10;j+OHzqnkDyC0D5ZwCSzxHnoIX/W+T9GZf/HfPo/v/7sb9GWVZHGKkHs4/u7CLBLkQB9e0Idv32vE&#10;Ue88ul33Dj1kt1zRNykzEoxKEzNWHuks9eGoibnjSz73NGH3MHVJqv7dJaNpZQH1PXqN+qeZbBN4&#10;0HF4l3Jz8jij3JYrM4bgFXyzegFO16iQID9Gj7iJGagtT1vATHaAQQP/4H6+jXt0Hu3dUb89frWJ&#10;nPJ1iU4hg24vqjeb0RyXUe4WcEW+I7hweZ+HPCzqqxjBzYfgx2W7Hc9eokPYQzphFvDf48+yxTLZ&#10;jNm7+kbPDFihXw4atLoe2oSfVjb03QZZD2nW0Rt5fBae+uSqig8dSELHDFjMtpU/uQ+jS34quMoK&#10;f9IDC+u8N9vH5dhQoGjiX2t0VKPbga8eJx60m3CPrRl2yJLygOB0InltLyGpkDuoiT/3cJI1WOTJ&#10;mD14V604jSnY2OG3mRxt4z6qvVioCLs5vwfHE9dqp8EH9xEuud8SvlDLOuCyXHhOf55Fpz9Mk6Z7&#10;dLlVP4oBHm+NL91T74XATx84sCm0m0Xksv+ay1Gp7/YIPMUfv49vnrW38UhCnBUxQ8/W2JtbE3wS&#10;FWlyr49o3AoeeCufQ3ib/WGrAf3IBOx0IkM+dYO+jbf4PXi5e0WewhHLgYMo2Dzfb6+5F9xju1hF&#10;23XNva7MNVwymFNP99XUL02QS9GZxBkcMO1pCRC6VLPmPsn2LQYyddIU+2sgWzO4HYg+cuJ264Af&#10;ioH/bjh4vaQMdCad2O/16JvtTPv6ZT36Hgexg4M3wS+cc6vTxy8MidmylDG7qZXIGn4ONzVLzhUx&#10;G8zBye1eqwFWDNIkZ0YM2XAAHHtcrauYwEnSgDz6QYdQH3GpTXnUhf7EU6H7DhZxe/RfXpnjcEt4&#10;nNgoJ8rbu7QPtLpcq7djTN1v8H9OojfUA3/n5CH+xexdDzgr+WyOTLVtfbm5BagB/1gTOSP2zHe2&#10;Z+cSbjDRLEU/c8C3Qf0b9FWd69y3tOZkFrhqnNRUyYnv6J3YbjspRsVkETX/oPMb7IaiEi91FKJG&#10;zC3e7F1rbv8pC/5STWRMfCsvQC+d23EyXx6l+QIg9CN4jIwRDvKAq1gnCk+b0de4r8TEQVIESGvT&#10;qrMlbdeHbOhfsxVNmCm4R46uztD9WzCwotyUscZvzRR01RElYRdOWie1ob284FOowWFAj6fLcnUv&#10;KamC17QYvES+6de02Xbz8lB9asp1aYCKz7Q/f+AybkXjh+k/bnQYsDvwND7gH+RtmYf/U8FpwA/d&#10;TYMnfOpgkG1IP1GBHCmqG//4Ax7qC61Jyx959XE5vuWR3h9+nJ6pLn7mgw7gdun6VK/03eGaw7tX&#10;Jd49vTj92O/siVffHR7pnZd9/NHv/055HMq2hO8+Pr7evx+/vnuRLrx7/eq79Li7+NVnqdDvueDV&#10;S3THmip7424z2uR8ZkGmpdLYogNs+sQ0AHgnuO++5pdmrdHPCYOoV5pU5QbimSPGMCjux7WpOnxm&#10;kg2Y4sCyYk9t4bVjRJgW+pEUJOmVGa5ue7WG2zvB5WFXmCsP40/kzNOBbB/e1X7xkaTIPR03s6yU&#10;JZdkVouf+9m7QxP+u7/z9wCSHgypxBlxX8BrwM16EOw9jsnZBTNssDuMhRsAsIVr/6dVXN9AQEY4&#10;lxUVRemcBVYIXIqTJ2Cqd+MRQfDZWSfqD7qxOnLwAIDHQXjigwKVvNhgjUQyhQdEMDg3AYnnEiTa&#10;GVhVfkf5BtbUT0XRqHS4GoAyO6zH5xXX7DIcJ8S6jtHvCaR61M/jjQUb93lpmH6NI883UP/5nMBc&#10;INBIFlTegQHajNwaBH0NU7gJXtxT6HyBYVW9uPTUIereIYBp4zzMzEtpr/tRrG6nsXlJG2YSfTob&#10;OXROysge0D21NY5vAUm6jh7BZm1XQNYEUNOqbyF1ghukGRk4o+CG9xnEfbeZ4yghkNddSBbyvL+L&#10;Oe2YjBo4ywbkkcq2xpFfT2CLBMk6u/UaMgG5IqhyIHUtGQPUiwblIoga9TYI2dX1YPMEvp7gU7sx&#10;IFdteXN7Ecv3llG7RD6mAiH4BDsqEqRIkujI/uGgCh2ERoH8BUN1ZW/6JkAM6XSAdQOJlhDuaq3I&#10;m2btYGjojTOBzlSZpSTwaoTOoHjog6mfBkqbfRfyQ53x0S612eEQcsitx1hrKCmTjntZdwfoNvT9&#10;FqLiTJEjzqfUq1WbxnxBHQia+12CrmyA22pHCU9puyl/BoEwOG/k0e814wRdcu+fG7ymyzonlLlE&#10;J3oQn0a+QkK0hdfJiVK+xrWgDYtEVJbU2dkoAg7108E/1MeTWc3UMjvIoLpJ0FMcq9cQLvppN52n&#10;TD4HbR8h196QALokZsCynqHf+3wQb0DSel3IE/csuVeTvtv2G2mfjy064aDJtkCPAAszAswyaSPr&#10;IQ69TXv6lP0dnMX7N/u4vtzF1fUmWhNkdgLRwQMvXpjRBTGmjodgekvATtvRtYmZNsjBGc1LdPw9&#10;sOCTBI5vPNzHgwdVPBxsojPYxvF4EzNsJgO4GsgXaIl7DWzp4VHcnNsvkBvKdQxI4rJEL2fLMjYT&#10;iBR2KOb4Q2LiOCfyvQ+BvMReKpcFggnOTh/dgyqcPYiKvnMJn3uB1Ag2Xd51C1ldXgxoh+TtIjrU&#10;ZwNx2rUBRQjTrjyJ44EbE9POI3WS62/RI9pbW/E5urbLO2kgsJb3wcRG3ELMpwQ+6TQd2v/2AFkB&#10;YLcEy3U3YbqeoXeLNKF5PFoQWC9iXFtEc+belrdxO53EduxsP7oL2SiOCCLOB2lZLibOPcto5m3+&#10;DmPlEhTuVydAmiiM2SRWRCBZTuHIzWP0uTCOsbM1wfEOLGthSVmTIPU0B0o7QOE0KoL/1mpCEAbm&#10;0Qdbgt+Ze1VN0Skc167A0ld7Ak/06ARswa4uX0ziWwQEr1F22tsLAytxhgP68gxiPOihV4N6PMR1&#10;vNGGnGGTPfS8BYl8dluLS3wJapcGyy7QlSF6250v4wPIbE6Af4RtfwvsvL0l0EPvzBZxdn+Cg3Np&#10;oNkWBmDrCXiMbJ21WuGApgbkU7APu5HCOkDuIEa33MQ9MHCWgzHoo/tcJudKAOCeL86iV8gtg9hv&#10;xX7k10amEsLnc2Q5v42VGUnIa9/qYTOQ9gvslzb0ue8MOxpHP4YujYc0LvGJwxb9TV85wJZORDbw&#10;mKJMVqrXTz7IZYpmYKJN1HZAPAwa0W4Hl9SvTJ+JHcrZavRfbPpRFhBafEOFrZm1vdsQHqDvbm6d&#10;e2AConV5+gackkukU9iKdhy7bBzbbeQgxYBghd/tyyayLOjnyygJbkp84O7hT8cbjwfI8yEB9QQZ&#10;nEY8/CT2YIZmP8bZcaze///Gb35AfZrr6ANaHkBSLeeUEWkfMo9tb4InJTjiEqHrVT3GS7BvWY8H&#10;1M/x11WnDp5tog1PyME4Twdf5Ph56tzBdtYGR7TvWDXWnzgxAXa6fM+Ty8V4DzgoCZSPCdpdKuzs&#10;pgONzszneU7AYoZBK8Z89oA6bu0f/MSiQzDXNbsnw9dhCx5QAJs3A7Se0e/oSQ0lqscT/ItYTaWW&#10;Tjhgk+jfdnebDizJliD15jrNmDqoMue/v3H+MH7u4hLfRsV5fGYyjXcmz+MfHGOzBtbLET7BQWQw&#10;efFNONQ+lsiwuvwomkOCOjShtrqKlw4yT2bY+DLtV9bGOF2StUYvHByr7fC72NwXVuv4Gy+/e3CD&#10;j7/4mdfjAkw/7qJTcJPntOTq+ShegufjsZNiYBgylY9xO/5CTCk3bfabfCd14xqXf5s9ttXP6rf5&#10;ekNZDu4CDVxrGyWVRSKsOfLOj5G9KxFA8FoB9wFAPSSEf2I3k3dEdN9px+mwiFv3ruKrY+SdDjw5&#10;zaK7mMa1QTn6usFu3V4iBahzbDSzVnAIfTiykA3UeAPq8xpOwnVQAe5FLcU/sFpiuttN4/hfPIvR&#10;ly7jtpzHV18+jC9djuOji0b881o3/tllI/7O/30dX/rVX44Pfr0VX8HePgTsx5f1eNty0JOXmypl&#10;C3XAsu8H6x/A186OX49HHVqPP+3V3VtV3JE30iiJN1Ash3Kpu7Jz8tG9ByXkA+R5DT9agn++z+AC&#10;7nk5AhvnYJ7ZIwbM4v4CbmBm+cm8Fp/odeIjdR2f8Tp9PzWLblLEh+CYy+mdjPaU3O0eX+qocOLN&#10;4Cd2s6ISe/e1pR7ASORgj3ulenjLfjSLDoyltu7HNXqVgzsGHzQbvIFXuIXJbhWL4gZ/Jm8zqOHL&#10;cYns3w733MLkkD2sh/uaKZCWiuGX3fNvO6VPuhvqAE4vGvEOujLAtzyjrzwkogk+nJ7AdShy4ing&#10;uxl+i3ZaFlw1A6dgCuhiLda0Z1+jPLc9sO7wn85RK8qTXpQ383iCD3BSf4Muy/+EsDfpM/cN9qAC&#10;h6ZnTnDSRnFqiOJ4yqvlOMC6gzvY7vfo71v5HvZa4g+68IEGfscBqB791aOyJ3DIl04ong7g2Ggi&#10;3MBYoY9fNmSHXEe7uI0BvGSmP8XfOnBc4zdmkelPDb4MCB24zsQyuiy/WMR1HRtvt6ONo8E944fm&#10;UV+MkG8tjujL1XQWV/OK68foCnrHb+vuoXdtbHEbxRCsJDbyt13svdW5j2nQ8dubtGySluEf6acr&#10;roeLNDHOBlxrY+bjZEhblmlLidWQ+uDLG/gMT4pd36zjGj2eoeMLMNDtWxZwjHvos8v/puh2GgQB&#10;H+gCcJJ+43dKpC9uwEtG9KGnReNeua+yRM+xNTf9dyzIPY5bfN/Afudwj16xi1Puv5zD0elbB1y3&#10;cCezQ+UuHnSTJnfhw7n8HH+yRF89jChzMoH+dVCPq/DR4Db3cSwqLYk0lWU3SX0hjnmQA78yZAHr&#10;0KMMHlacEIOBM673pM579DrteYfvb5RDOHaZ+IJLhwMMSydSU19+zU26+EEHkYiNsYudEybYllm5&#10;Dry5Z4Zxp4fFuRrbPVzVTeMcMW3uRBV1Aabxqfpw7MWUPgDCLNhqYRIDPhi8yWmKA1MeGOEefWlv&#10;s5SFSTVESW6XXvG5y3C5S9K89B84dcrTbXic63f/ck+/7mQOwME7sA35sBN66dAC7NH/TGRJWxPQ&#10;rx6c6ORIyFf4u69EZ+M9J9BFafSNRpm161Lm+nJGf0y4Blutt/Ft2JLbNmi7tHUryQIzNvSne9+5&#10;958DK8ZH7umL1nM/G2SGHD9N96Ju+IcDZ6DCKqH6SH87aaE74of0t3JIL1Nf+7HXpfiV9/Rguohi&#10;+A2veXo9bx2PSfiorSIBf5l8kGUY+9tXXnMYiPM1nyWbOPzeCz/OSrsr+/Bfepme6ZrUPzzTZ3df&#10;+KP06fc+7r7jf/+mMnlzKFGpHOr43cf3/PpVua8ed2+Te0/S8cXhnh8/fPk9bz/+/R0nSF8j91QD&#10;2pn+45r0ue32ldceLjz8DJntO7XoG0Ngg27/5ZZHxqj6e9VHrUvN92evnvzY1tnVytxDfcyqNLMR&#10;2MEC/dXhWvvTvXnTeBDf33VA6icPzExjMoeGH8rm2sOYBR4PfTaLLU3og+FO6FdOoDkI6LWUkfqb&#10;spWAPCo1SkfO53b+gXMdZGFrvFcacPuzf/bP/h9/7Zd/JfLuURBFAQpoNSTP5XIrtGkJMIF5/AYQ&#10;4uaJlGJkKwKnWxyeM7cu0coIgpsEMjkkAGafFNTj4fOiF/t+M9YEAAa6BhhFwW8BquejGvEjxBkQ&#10;qYNf21ISiECcMaBxSxrq7AqYnE4KSoQcaVt22vCRRgitciX3bEl74dBQAbFF0NHknjXA0mP79wR4&#10;UE16ydF3ngh0sdzGE5zIxbiKZ9dVfHRbj5ejPCa0ySUrHvE4lHRCaud4hyntb13tow+Kro4JZqiv&#10;+04hcpwMpAPC8mnq8mC/iC6Et089XALwsB1xv1bE02EtnglAVxEDBxyHkEjanU+a8cXbRvyTl+u4&#10;eQaZ4r6XyBHeSUCUxQ/TFz9LIPqQ+91g/QO+ywc12o2Th+D0+f7eSSNeP+E+lPdN7vvtCQ7HQ5+o&#10;/wqE6vFZt72LCX1qSrqzinmObJpljHFSc9q2gEAuiJI8IfIaDZ474wABW0OMFgsVi74/aNwdmvCH&#10;j5I/8x8/g8Q56MgtCFh4y3vgNj0XyHpOu1cQHCfOt5CRlGEGIRkX27iFja8vK0gbBQH8uR4ZXZJ8&#10;malFPJvI7Cmm1UYWU/rapW0eWa/+FAC22T8bfSFVMQsmHflNMJYjvxqB/D0M2yPqxzgIA7cB98j4&#10;PMcJ5gTCZTOPEqK4wDmvOphDu4p2vUObzgjoaOd6Tl2s/ChaEEQNbm6wQKDmMi4DFnVxC3leAig6&#10;dDdKjxwyh8NUY+FqCAZtpF1GJvJZ01IkJDUPOYDcu3Hvei4hwKlSjz061IS07/P7se1hV62LyK6X&#10;2KQDLVyPLAV5T3k0+4yqQhYAiC2uEr10Fi3jWXGv+Zw6dSCCp0XMr6jM8wtI/G3spsin3GE7zph6&#10;Wh6EQe3G1p2F2mctbAsZcU2fYLjfb8fRMWRjQj2u5jFGNp7AeEGA8AKy6Eb0U/SsgLsUeEFXyORN&#10;FaMTZ/178e5rQA4k7bS5ikfgztsOgvTdi6kdF7QlH03jPvXfNnoxa23jiGtaEINTyM8D5HlFWxro&#10;QXa/wW8G8YNNMzeW6O8urke7eIkd/xn05dPvtuMDgv3uaEXf4LzdKwvdXsEC12CSgaInXDl4vJrN&#10;4wLbOUZ3j/susXUAPY/P0qfHBI+vKWsAucXfHlgyOK/HFzv1uHzGZ3js2esEmJCpo1vk9ABZc90S&#10;WdiTT0b1+DoybtD3GwMJyJn7MhXdPIYEocPFNq7BQyhIOihkBbG8hbx10K161o4bPt+Nl2lANm9y&#10;k/UxRBrMzVfxoL1PA7/ruYPpqJOkiN9lMeHaIfg1oAxsH9k22mVk91oEhS10ZUGwRMBzdB4VtjBY&#10;qRtQCwj9fPswlhC6I7MNkLeDTFljjmlmabmOkZcJaIk70Y4R2CKZ64Knt4sZ9g7x7qLTjQU4jkIS&#10;WFdxP+Yos9lMOXJcNw1csXv0RqLk8kcfZh+6hGtZ4TuWl4d9KpddZI++0XcNB2G43k3Aif2xZUxp&#10;UcUlxK1rJiC67/5tDfQ0HxDNghMD8P7+URmzEwcFtvghiF5vi3/DJ2G7zcxl8ro3fE+tBSmu4gVK&#10;Nl5InAl+BvV4o5fFC+xxR4NcKuZqj+Uijym2O8fJu6n7JSzWwbA12CXm5mCne5Y8FofvYw8ZmN2r&#10;glujf9QRUu8J4Z4+aabHBiN9TL/sub/bPHjK2Q5sboAp7YL+xj/P0VXb7HJfs+QcuC5q6xg4QoI8&#10;NgQvZjQ4um/WZrOYoHf36R/3Nc0ie/2T8Wb/lsDgSXhKaVYW0Rh4KuBLiP0Uv0PQ8MHvxO99g8A9&#10;bgkIwVECvJwedGBv0WshW/wsfj8HSyACaRD+3nHEsItdg6nXBGnVxIxG0F8ig7wW4Il7ujqRYP+Z&#10;4dIEo80W3+Pr9hAhB1tr9I8ZJk1sagfGzek/3YHL+Dwx09i3pE49sHUNJrj/ZAuTMIswb7VSNv3n&#10;h/V4vbuP19CRAf3UQf8mIPaAoE55O9u+hs+4/xEdQdspn372tLUZfxfTbYzQQaoOvE/jBqdyQlsy&#10;cO8j2vFXj07jZ68u0/6sPt5cLOIztzfxd946iu0L8BR929AfW3zJckWQCB5spuvooE9tZFbbDuM5&#10;WLPjPp52PgNPSrkQ3bYBN2rgoZT1c/N1/NK1R+h+9/HnP/d2fPOUIBJM3nmCywC/ORpFfkvQxu9d&#10;0psmf2iLsjlMiGlbyNiRQ/wgH+DKN+g9NgzOFshGV5QIM/Jto5uqEFJKnLWV9dEdbnUEbiGrYpCn&#10;QFR0oxj4CrU16C4MALFNAqrzPoEcNpmfy5GwMepRLZtg5Crq8EezIak5eih2bWMCVibCzX3TqXSS&#10;Pcp1Ek36scNmU/24n1jTQafkBK6okGu8hz18+Zv1+Pv/dBFf/pX34su/9W68hBT95i+t43f+r78Z&#10;f/+L78X1VyHPq9u4mYxj2cOfvr2Ndyh8nc3j+XiNf0Qnm4/i/DF2MgQPC8BrPEvbnlQzOC+yUSf2&#10;+MQ0ceiz1qFd+BWjdAipJ1dnDiZq08jbQMIMmrQXKN2wv9qmgFRO68b0seA+83ase0Ws0NnK7R+W&#10;BJlL/FFOOA8G1PBHnlbrQT0B5rjZvKeo78AaxB7rAT4AGzjk6m/jBTg0gTtfw3+7+OGURQC2eMrv&#10;Aj58T+6w38QW3nPu5Nn9Is5QgH9JuSP4aNoEmnY2sD1cOH4S7K0mcdQibIZXuzyuol0ufZarOlC9&#10;oS6BPa3hIXMHLdGXIbr2TThaA7vM0b8efmMPmbuGqHno1M6AmTqgMrEnhsgcIdlNU5+qWwgOTKNN&#10;bfcUhoM4iXT1IkZr/BG82sCnjX8vW91oTZEbZSpnA/UmfDllKKF9MzPkO2UUM/ANDr1qtbHLdTSc&#10;uCOmWVCnzQ6syTvwesGJJhJoreBo83RKshP2HcyGWjnoCke7BGfFCIP/Mf7nOXHDFh+vLJ6bVY1c&#10;uk4U0wStuS1fRTaoLH6dfin4HhxzK43vEPe4eLGijwtiDCAoPGm6qhf4AXSRMlwe7V5U8rxViU6g&#10;tx4sYXZZRV0G3KvozwMPQeWb3Ff71Na3CWtr2Xk0ziCT1Mb9dffLF/gXZL9Bd5GPKGAWm+MojWwV&#10;ObFbkXV5oq/Ur8F3ptyaTIFLxj6tAzwAAr7JFlE6QQDfdjmtmY/ujWQM5+S/gZzbURg4uw2CscMG&#10;hR05+Ad/GWrDzu870r436UB9pfYmP9APadNzmlLRrw+QWeEoPvLL4HlElnEMVzuhbClmSX1dKu++&#10;tmbjOvjspuu1FBfiS+E5LaN0+tt9FNdw+vkA/3pWxgAf7sChh3HUNHR01xNwczho0Vgii0XaQy7g&#10;mW5r4MN2OcPawGB2Zjj6uVxFrNVR2/vgSL5dJXvl9vAdeLx+gNjE8j3NU1twoK0hAGcD+gUMThOA&#10;YIicMQ04GWfQf9TTnb839KsrINx2yVVRNdpkFo5b4Tj4ZQKEEwLptEZkIea4GmSjz6TapZOCvgA5&#10;zJhLB7Whpy65dQ/OtLSZ3zk450nGS3iMWcXGKyY8JJ+O/bqc2RNUPfF7T73di018MFPTLExXb+wo&#10;h4CNtqPjNPEx9/CgtUv61/5x8A01Rm50DfdKA2niJbriAJ9+JS3bpeuoIrIx1rGNXCC+8p7q3sVC&#10;YCuyd+XcYcBFbs37VCZPm8zPjFP9QTp8UR/pCBv38F5p4EQunS6mCD5LldGw0wXa1+HhLfSpqWDx&#10;luuoWfrOP45ZiMzpd68+fPUH2VmZVIYfWN27X/++57/228NnXJteHJ6vrrGWqbjveRy++Z5Hus/h&#10;efjZ91xx9136wo993um7b7yPumTV09deRtP9qxTSb328+smrB3LeG2vAETtcZeakA8NmduojnSBA&#10;61P/f/xIYrX3xI/DDRKyUZ/DoPDdtf7hs3SdqaWWgY46KJz8CP1W01lRhN3ouJtaYTvUAfUGSAFj&#10;uT86uQYHXE3Bvwe98oe2mQvTIJ3v/VQ9SPW7ay7XuAeqYRIhEpi0jz/5p+4y3H71H/09p/CpwDpq&#10;eOi9s2SJ+GN8pvoKJqaBUgH3EXIAY94oU8aDBwO0ABADPE8qKZo0xlkYbpDjFBq1CQLFXXtaD0GE&#10;U3kNDOwWgLiaAkyzRQwgEKaMb2mpIFJfTWM9hdwQuDlqb8qyp72orKYm2xlJeNSllhWR9bBcnHnd&#10;Da4JHOoAgpuumuptdsMeJ1EjACzdj0KysuY9weiewGpC8OMoZjUhGJ3TMZvryNzQfU6dqG8Hmbg4&#10;SOJUzafRH0+iRxmrfBuzNoEkgaPBW3UDEFYEUiXlApyeRjptUi+CgXoCzVmMCUo2F81o4dg6n6Qb&#10;zh9G1j2j3uO4uJzF7QfL6M8ncQLiNHJcCOC92fbj9GQQ55/sxO3RcXwAmdi2b+N2tIjxBQ4Ip15x&#10;jx3gaSrvcteKCU+ByGyoDGJVwxEUxxmBZ5Eys5yqH/LdcdaJsnsULUhlp1jG4+U+zkGxEuXP83m0&#10;1zfRvCUgR+HWtNfNbgVFcPOgWKKe1kZfaw/OPuUE610IlstH3FuAihAE4VDQFQlMWquPbknknOGY&#10;4nhNX19MaQtOeUMgtCU42Tc7BIAAub4XAkNUnvyWS1u2LQggzqNDgObyBUQVDUjuijbfwDOWU2Si&#10;/uF576MLLXS1wjmLowZ5TnSNceRuQuwqDffFekkzrsYZz3o8xzi5DWBA/SVB9GdJoPsQfaoX67Tf&#10;zIYgaY33X1O+gO8Mncbv/Ow9AMVAEXNIJ4NJEhwB9ASoGQ5c2FWLl+iwm8Euqcd61YjXMNDyvJEO&#10;GRjuqvS7lvennN0O3dbRQbxeM3jsd3HOKb8AhCAI7fIaQthAF51p3hDsX6Hqxe0uzlrY54DPsbfJ&#10;9TpeLlbRmiyjRYAz72CDBfLJe1FBet6gvF4dIglpds+9dU44dAtZuKB9kAUHC9zsdMg17WwavRHB&#10;KYHxAqIy3nYTCd5c0Sb6M6c/3Yi2RQTZgJgdox9RnBBgVNFZXcQQwpdcUtmO7Kwbedc9Ygbo/oRg&#10;mN+j+z2XXeyxR/qme0IA3j/MNqJocQP5rnW2kVMH7do9N8bgw4J+z1PgAXk6hhj2hwQdUP092FOD&#10;5NeIAmZz/C8X0ffn6FyzsQEDIEgEVi7VaNKH7mtoVpKB6Aw9ud0ep0yF540irmhKl3q4xGFBB9WW&#10;SwII7kE/tR96ahqvx/N45iw8gVO3C+yIXHO+awPOGXUlEDULrgSrnI2doyslrCanThWEcpsG5pbR&#10;xT6yI2pCv2fU2yzLR6DS8Xk/HvdraWnRc3TkanUYaHwDGMuxq5fgmtkB0c3jAQZ33F5jE7V4HR38&#10;JDY6dhAHO0n5p8A2lQjXtXqoSkssw87e4uOnyG7mgDevPYWn5ayUPosAdZsmYFyOu4a48rq5jiN+&#10;/4L6XKPfb/K61u8Q7NB+dHE5GoGz02QzYv5+ju3MXQCHHhAkbSWT4LIjWXXsegWZ3K7Rewy3hg/J&#10;DC6Ql2ngjV4r2sfH0RwYm9JBfL8Y0VwdKt9XIwc1oYO1s9g/6kPm2pBms0UECRxoB1lDNl1WBVtM&#10;y/1rJ43ozPFl9HNFRLC6kcS5KXyOyqGn97QhAohb2k41lwYB9Ksuv4XOtKmzWVE18MDZ7z6Cyt2v&#10;kz5wM/kpuPEMXzFdVviHenSSn6W/61U6QThlsxH4PYGETMG2HmDrPQJ8PwfAluiEJPuIviAeSMs5&#10;xIC07Auye8ul8xQkRpyKvbRxyb1aBIMNAnYHBx60NtEbfj666F4brG1jn6bPd45Oo4NdV+hltcxi&#10;e/kb8cUP8N2jeVQEAG7cX/S3aU+umyaYQjsHp3Q5uGFG9VPk+4leLwbo/inY8XRJYAueNtA5+3vf&#10;6BDo0udX2N56AjaqRJ3Ul0uUy4DCaKmmYAlmNeItdiXhccD/BM5g5oHZjRIgT7NrewK2kxfbGToI&#10;BqKrWwe5PG0Ce1+iP24dcI2MZ7PrGI+5UQa32BD4gIN1OMqOgNElde4VZab57awOLFBnZOFBAMAu&#10;ejSOtQOFDtI2evieTUzpo7+MA/l3Z6voG1jxeEhD/uCHV/H/Oe2kLRdcNqNZTRDjCc/yrIonlL+Y&#10;gCdyHjjJaosu1dwb0lap++AP1EFu+wPwkL939a8Ntv3gZ+LL6JnZxWafuOG+WWuDawJMAoYxPrly&#10;kNaAErvP8iZ2riPFKPcl+LnQFfOW92BZk+DeU2gbBIBLnWxjgU+4jy7L/wzeqBMyaPbXkR3DJcSL&#10;FeE0OIT3QIb6/0NwZhKu2Wp1+ivvYn/lkO9LbAXus3Bpvn5MIrqKmxeQazMK6Wp6H/ulz+gnNIaY&#10;bBcFOOh+ctyaQJcAjXuZFe5YoRmSnnDuIN5heQd95NOSbNYC+7mdxbOTz8R/+aP1+Mo3dvHPvvpB&#10;wqkN7VqBmV+aUBAY+u7JPtngBMc+Bjf74HrvYS/O8VlP8QnXH6zjSxfreHqzjhc1J4/hl/IkZL0G&#10;SzcE/ObeuRpBbur2CI8wTk/JnkqWbBs67an3Zre5ZPGwryL4D86kS+TG+KPtYsE18gi4RsNTeamv&#10;Y0itIhrwNE96TQN1akqJX95yvYP1PF0Hm6FsXfo92zbTNgUeSOMpl0OPE0WRF/wFLZCZE5gOwMAR&#10;jzuRgQ3u0+nKEk8fNZjZOLhJWQ5XdRP3X9FO7o29b7EzB0yAYgJkruBeKRBKJ4vTYnB/wf0+R2Dv&#10;nsm/CZnZPnWRD9yN3yzBI7M83Ru1HBJ8wVfMFLJ2uZySdiws0wEPHukAkXudNOnYhwN1p6u4xCe4&#10;BNDs3tMOHJafFQ6me1gbtuvyMffIa3TcCbgNX8fXO9hyCz/hN1Vexpr+9TqzptZgXqNE246Ootv0&#10;gBNiF/qp5uofMGPTROfLe2ASSj6/SCtGxNx6eZI4tHtQxRrrsIxiAGfBtnYv8bnoNLJwVc+1S4IX&#10;t5SNnxo44dyIG673wIMZAj1vV/GjLXTRrERkfUX5o2UnDUCgCeg9OoNMthiNW/44OL9wnzMHh9C3&#10;HXZn1nrHQSj08J51pA8X9NHECVDuWbgtB/yPZqOL+lI4CX1SUv8S3Sor/AX9MBg04rjZi2F+FEdt&#10;dLOLPOGQV+DpGkNPLNbBUex+A1FXb9q006w1By/l+lhHwgRhBdOhI/HrDvyAb/asE8ZijqsHPFnV&#10;bH73eMvsw7a8woEoUZF7gTMOoNSJDfrggpN4q4q4Z40P0K7r41iiJxt9KLa45P5rs8E9sAV/symo&#10;C1hvosQG3HPPtw3CcpLMfbFL4sfapoddOIjkhBX9go2uwEkRbgOfzeEmxnmuuDLuoai0LQVUKuGn&#10;7dpVrl4ACeC7+hEPj3CrJfezVkb6YDOC08EIxLxCYkc/s3QCC7kgLynQhv5dG29xbRM9QbLci99w&#10;rRNzW/rTfQVd0p4Owwl02IFirvRUZ/ew8wAX4x7HuWrUR5zWvDxl0ROrS3TN+9fRk9pyFhXyMAMv&#10;+VD5OnpAi5A7fYASukWUg1uuDGtKAkGqjTzSGF+fiswPe17jT7BBl4ImXFYXUDh9qTV1iycgiLpv&#10;Yr73kD8wie90SdbP730QaqTBQTHdcrymoo/TBIuXeC0v0iRN+sWhxphBUjp9bzoJ2rcO4PItsIJO&#10;+Q//2408/Q0iTLL2K997Ae9ShSzO733a74eb+UG6LD1ffZQevuepBSQ7sVHpO7/wpunqVPbhM798&#10;9Uyf8PDud59RqcPru9/d/Tl87e/9wPoenpb3vZekx8dlfM/Tz1KbeZ3q4Md3AqHu9N7hIy/1v/Q3&#10;fXL4je8+bpuPw4tDbb77SFfyD12XBqEacl7swUzaufoOdK7oL14mW7ePqBb6QA3oczNBQaq7kviX&#10;9qL28JxDi7324ww4q8NTbuI4gPwi9YW6h33yhybaGv5SrgPyVm6Hkon3TpulPWwpf8Hn6o6S0P5U&#10;xMNv/DV9K6fiWpnQQW48ee/gsIPuwFQaB/C3f+JP/dxhwO23/vkvQ/AkkDhJiMp+IbHxYoIMEMEJ&#10;7HZrER2C7S4W0y0LHLSzPYAz4YYBqSmiewC+Kh31D8gmAR2sf4Y0RzoaSRU1P8HwinKL+3Of8V0M&#10;m5t42SdAw2nML/g9ILgGsCazbcwhpXIwM5tc8uAm8imNlMbAAwF5wAIBEMsAzo04LepxnyCi1aMM&#10;ST7XrbFEx9EEffhfNHHSI659yuuppynyuWmgvAV47ZVtArUcgJshpKcowdUkSwc1mPHwDKD9CkHz&#10;t8aIcKZsdymwfUYMBx+L5/Tsh1zzNRze18a7uBoBurwfIc8CAs6tU5sfAEYtOueyviYIWKdlbELl&#10;AE56hqNpNVsp8+yWdnQhPi4Zu4HYfwCh38zX8TWc3tfHOL4pZaIkbnL6kjpfEkjWJrSBflcmewNV&#10;5HYC0Lda7kUHmOLEzosyHp3Tt0f8nht3syw+3WrGm3krKhzHmkC0VbQgzQSZBDXTjnu/ECgY8Ani&#10;KKwbY4K6sUcX6rBgM//ck6415F5EwavBMNZm46EHZjHumtA1lROHlTtARai/3BDMzQgOIIwGCB4y&#10;4Obrtd048lvo9FjCTyehvHIvqa2kcu8gLb91aYcOTOlttq2Ukp32RsDiPAW2DfDvdwQ0UxRp6XID&#10;HEbjNFadXjRaOFnqVl/VqYmGRY9X9JQBDCUmhUUxGhBNQkyMGFLhckb13Zmqjd5gQDl0KsxnI+nh&#10;O2XvBt4j9MK9LcyicMPu5BQow+WxZm0cmMgaokN5OR1/DMnauZ8PJAtnmhLpuAaR4RyHKcA0469P&#10;h20hfs+aZZqBbdYhCmWT8tHJpoS9Hg+Wtfhp5JI/3sfXQaDF8y1kD6dJfcwENINo6ea3fLd1f7ha&#10;KzpNAgru9QzC5f5vxgAdbu6M2yT1zT5ep5/X6NSXKat6n35Eb6rHQNQg4i1A6FNgQg9CfowjT8eK&#10;gyUvkcoClJ2DPI12M/5Qm99yzfM19o4MnQ2+pmdvJps4pW87WStOaFP/fi2+oz2/XMfbYMvmHhiB&#10;TMbo/QQ5ZbQFDYRko0k3Wfwuddf5N9F3l5Z8YlDE17qNuCBQLsGVOm3cwZD2rgnCFjfcp6LfPkk/&#10;t+8PYnLMPRD6NXrikhf31krbgIErlxD51fIi4sUopnEbszUBMiStKI7iZocNUO+xQdh8Fi36s3nk&#10;MokyLimjth1H5xZi2dpgD8sormGKcwishKhsY5cmU3fBUMg/XyXShoy2y0VUyARkpd6dlMlDZ0Tt&#10;FGxTt1w6ul8SKPRiSv8YiDkEW0c/1htT+NGH4pR2mK24pK9zcBzi5pog9LFO2zq9Enuqo1ajNEhp&#10;Fup6OSEQqZA1GFx04C1d/BF6BfEBslMg9AL8ubqdRPOmFrNWJybU3T2gPE3SczocmDtu7mNElbdV&#10;K07B/D52NfTUToicB31MqIazoGtw9ZYyJUmlp5+hK1mLYKRHOymnGO7jlEAuHfUPI3MmKaM/Olx7&#10;RltPUAqDVJelj9BZB2xcOn8tEUR3zWC8D4F3kH+DX5ncErCAvRXt7mGnbQ9rcaKGzxzwu0/fW/8p&#10;WLoG9/cQyx4EXswqmmYbEBhcLZMfWlGe2TkZlQchw/T4kUC+mkPm0R/JIliUg92bnM8g1VPXfczF&#10;hG2UfWTqnqUOe3KvdGoavVjb5slJO5CyrcCfWi8d5uA+qjrxRCjSJJhLvdQLMARddumVuJXjp90K&#10;YkFAcj1xR5k5QUQWY/zVgHvU7n8h7iPfqtcEZ5YEfkWs7t1LB1cswI65djn5jfj603Ec05a3CGhf&#10;4ot05C7jIL5MG8yaMe7AW3ZcxT2YgIcM3eLzPkx1c8P6ZoyR8XIGtyCI7CInIC+R7WMCvZH+GD2Q&#10;0Owc0EL/W7CndackMK2lE1Fdrg9AxWeOnWVv42OP8EHgYTFMe9ZZLX1KRXm6gv1ijJ4SUKHnzv4b&#10;5t9QlxV6MuV9ho27FyCmA9ZTl800BTgua0ArUtZLOeKLdF9km2f4kCakEL1dgPu030DSJcWr+nn8&#10;jw968cdvR3FkVMzjDPz8k5e38f/qgOnco+6g3/EKOdH/0zb+e4ouP8MGx3F1MUJOEwIMB/3AGGzY&#10;CU4J57vTKn7l8vcPtv3saw/id9tn9P8sLal2fyjx4R62do1S3Exr8ZRyXBqo3qXlGti9k5auWtjo&#10;JwndPRm24XdUGdNJOuXJ2k4KpSzLThGfTtXPY1msY4g95ARobkLuclsHgTZgxQK/bmZbmpSQl3Fv&#10;l1PliG3vARv49T4BlQe2eIK5GaoeEpRP1vESfd3tzXJC7wUWMBAtJjBEvk4m9akU9UlbVshaqf/e&#10;kQqkb9dIzP3fPvdACI/1f/WQhnsS6u7eJ+OPP2jEl9+L+ODJe9FGT+4/eBTfR39k8MvzfjO698ro&#10;rVvRAGOa562Y8LrqDuIpHOPyfYLB23G8gT6/2VnFO1nXxBN0xq1OspgiF0/kRCFTVkhGP/TxfS+p&#10;4xSfYOyZZup5ip853Ki+MOsUrIMoAEspYHR5jCfGt9HBRpaG28BFy87itF7Ecb0VR/Bvl4924OQ9&#10;+uAFhWT85+sRurnbHUUOJh6Ljd19XIBfLWTgfMI5GCj3GiFLs+T2u1Y6tCYnAmmY8Upda9UFsnYi&#10;kMoRPG+JUOo6o3wY+cODLW2XaJAZmbRLDuhAz37jsCecCWWq4e/MQEnBBn1a4KfHzXasu/QpPHoN&#10;jrbAqrr8nl6qI7t6pwvXxPea5Yl6DLjGLAOxZQ8XNjPmGB1tt3txzP2mFZiBg3alR6ZemwTgoJVV&#10;5bo5hjFBHsTyKVN0B/DXsGH5d404Yw3IzPbg2wj9zFfxiJil08QukP8QHTgewHvBkgzO2OV+Gwfm&#10;wO8lbV/z+8l+lXhHD3/nyatu7dJ3ySP65MmMHkLgsqDsBJ/TOEc3G/h5bBFbeMb1W8pscr/B/Xoc&#10;YWfXC6xnPIkZcu2h+2+hF88BpgXcoOK7Pfhc78rZ8Bn0aUb8oI00qO++/jq6CAIAqDtk7d56DgY5&#10;4GSmUgVPma/df45YDozJVlfEWDNkQ1/Bd3ZFUmZ8ELjT4vOGfEI/4SBlM5bgbJmdR9f9JrEdnCDf&#10;o8tiGji9z4gH6EP1x4SL0J/h59PeZmCnftHYAFrofBg8ME+TmZmv8VUmMqzw0+7nKhh1h7t4985e&#10;duD3Ell5QEULXS+o44Lyam9lcZ7DIZ9v4gm/38Nbzbaarjz5FwWgGpChtELHIH4vzoArG+IkOTum&#10;mz4z68u+qLh32iPM2xJwOsGTDqVQrz2NAxtIK0iQY+6AddGFJzhxC6Zr+w24Gf1Yc/866sodIwe7&#10;slYbro+tUx2XuTqoW1tjBw1wEJ10qbdZvEBluJRxC7ambDHqnwbJMjmLslYHbAdcgn7Xd+pqPHkc&#10;cSLPXdr0vQR0076aTbCF9036y4NTHBQ37nRVkQMbbkGjp9rQRmhxmmCewffHNWSp7Owr2mGEph27&#10;nQ6almySrowSXtHGPlxZUFAn97fL6cu04og+SxveI0/3G3eM1ZK4O77DqRowA5GtxI50DxMlbDMV&#10;BNodVHEvdrot1SV1Jd87ouIfhenvHW057OVFHf0cOfm9uOpAkN3iwJ/DwulDf0g7nJxJh/Kh85JZ&#10;Ezi8ickjFsMl6dLUKf7je/5Jt3r19JE+8OGErK8P5ViXVA8/so2psMO/h3943P3UP6nuH7+4+216&#10;cff61ZNr7n52eNxd+PH1fsTTaxSPXyCyj787PNTMwzXplQNH6j0X1qlr2vfPdvPbGsI/tOsgl99/&#10;91effbf8w7e+e/X83gfl8/Q/+9KlnqlBOm7q4KCk2099LGT7C31wv/+Ab9caTfiLI1Jcw/WSlZSJ&#10;KGYkZVC/+EvfpqxCykmHWPCpvCAdFnXXv17mYJh4oDKb1OS90sCZRufnaUIDbPI6+iXJ2PJ44XUO&#10;zKW9GXm95VrvSXCcfu7y+nQjf2Of8sS80PF6/NyrAbff/uKvYNwznPEm5jhCTwTKaQjFAuoQ1DYA&#10;0YSQlL10ZGqjA0DjWHYbPqudRr3XJ+AGgLR+c9tNpQUVNng8Z0Ld02MDySqpoMs5apAWoqWII0yY&#10;YHMEiXa9bB1Etsk1DLNqtHB0CMSZKgggWJDA7PBE4MjaZVZ5s0+QRqcQyLdKwJx67tr9dFpnHQJp&#10;uvSmwtHQ4A5Oud47i3XvPgG/IPo8dpc4yls6SAPGOTeiTXsJeNLm7NYdgN2OojEbg0yANLJtFoI1&#10;QXrddGoHYRyxN5uM+uOYZQ3u4VA3u4cgbtBDDi63hTjlDYKBycsYfTiPqWW75AtHsXUQ5Yi704YB&#10;18ZRGZ8fFPFjfYJUnO90hMMfTeOjGoEzCtKDFD1APr1TBIbjzOtlDCFnBrQ6pkIHmzVj1wPoUCxP&#10;CXKPuA7BwAnQ2TxBvucQVxT4JQ5vtnIJWRYXKPiSfvQUoAJ5lS2ICtdsCeBaOLl73PcRAXD3eJeW&#10;97W6OJEB5UO0RwK3hxvQV+t2K/qUdf8IORKMORjpKbQ6CySdRqGxjxTAa2fqaJrxJQhIhq6y3wGW&#10;hNE+x1+kC1souwHxmOc1JMoBWWeUtojezUbVz5LrTPsf8RPCvhQM13QGyMKstLfRzddgu5eooUG6&#10;m7C639xhBr0WKyrl5smSxq6g4AxoIgaQSBycmDBCL4mQorunceiDb03TNByzZy+4hrgOokHdMTxn&#10;5IUGMx7T3ieUT4FhgkijBYHBbqpLAieivxW26HKBvbN+3H9P+SWEqoazPpLc7cbx8orWvbyMNkTV&#10;um/S7HUvEeHhdhLvYo7j4yy+iVxgiamvHaB2z54GgUG9xFZWPfT1Jmo3V1FDx9z5JyBZrmPdN+bR&#10;o54ZNjF9bISNA6Uty7pBCHYAiW29WcYWXKg5ql2uoiqPYtE+jdVgHTlOHBGkthtQdGhvylYFA+Zz&#10;7O/WDYJbMYJYzK8cYJ/FMTS83vmhmJ4dYzOrKNHJOjZzCZotnVl1QBZmXV/P42oCXt0Q4MsCqOXn&#10;nK07gxDfNuJincV3qN/xXB1FXxF8AQEyQ6VcTcGiPN4oi3i7W8V3Wtu4dUADOKqNF9GAFEmQnSW8&#10;B4lsQS4kehlMrQlDkcR4PPu5TT4FLzDXJvY+5h4n6M0xQccpwcxgWIc4g10325gAWHsIkcsQhYgl&#10;Zf4QWNo7x4Dpp6P5Cmx0MAwZUx+z2RbY2rXZgqNNTCHRRYVMufbBwsFKj5Q3M7Uec+7h6V897PPk&#10;UTMuwLblzSo8EnvbnEDaoTW83jRrcQ/jdP+YGoy3PV4iB/CrT780j1O2xQz72zijT5BhBqCZWnHG&#10;35Lf3B004QD3iuBgN3OfT7CvfhX7MRh7dMgMc0lQvaB/kd3miv7SmaJHK9q17HbSMlhJoJuG71NU&#10;xNdoSm5g5IbVyMXlFhK2ijJ2Dk7p2LDB0vdcK/5KMM0SvBztIPLY3IpoSRyWCBOUZuicJw7Xwb5L&#10;MHsKJjpBkgZMaEedfvYQiCvQ4VgiPNhFD5395lXEBbaSO1sFic7n+7gVY+g7l2KdrGrReUh/YW0L&#10;gQDs0PWZ0TEFjNzb0SlvZ9oL2iTpf+kEMPVYrUuaK+lAV2HAdfBkp7PmBu6h53YIiBEZYjv4Pj9L&#10;8qN8B1baYJkbtzsFkEiDdo8MuYuxUEy5tTan/55T//V6nDK2GvgHSe2a12af5Wf/RjwYrMC9y9g+&#10;fS96g5tYrLGx90bg7whZjmLz4qvxe9foPPjURZdRO2R7FPUjaOyI4A7ZG7Bv8NfbCmkQVTVA3Mzl&#10;WX0HV+ip7BEghO3tx1EQ0Tyyixp9sM/BHfQk4R99SqXR/vSbWs/6dqODviD2w8bmXGPU3cs78X1v&#10;teI/eaMZ7/xwlzpt4n1sc70AE/m9J2Wu4REZPt8lSQYDS/TnYuJEIH3D/cZIboZNfYgNDXRC9Kv7&#10;A7r8DIiNa/p7AWOfoRduSdCiL3HacQMuezrdct9KdZqB/RXAIk7/N+2j+KOzaTxQn3n0kf8vjEbx&#10;1ztgbB1M1JPtluBtR9fG78F0sPSaot0zNRwQdKCMe6mjnyVg/d+urlNZrx5/6t5p/It+iW82Mw+/&#10;S92dVKpj14ggbsHU5eJFLKfoVS5RBc/QHQe03BPHIM0T8lAdKoA+0gcGvC6zysAM/cIE/93PWmAR&#10;tom824NhnC9n8Qy51sE0CapJFJsZnAVZNJWfg0YGf/QAsAb3oD/orrpLBrHsfmMbzfU+gOa4wibl&#10;JmfLDe3leuQ7w5/iWrBps4mDPsb9YHcu65jRd26BseA+LnGSXsq33BdV8i3XcAmSM+EGh0Ah9aRu&#10;2Jf9shl+Ov6dHyriqx824uvPPoqjE3TwU0fpRPo1OuThWeUCH34yR3/BAGz/hptsGhcx/WiZsNrB&#10;+fuvd6N89DiKoZumH2NtPw6f+gA84OYSf7DZgUazzF0OqCXgidLBXK728ORaJ3/Tlg9n/fhkm3qj&#10;j07UeTKf+xZBKLEN6gA39rRAs3li00bOZSzzfszr09gunCxoR1WsUhAtR3MJW4lMWhV+u4fM8Kcj&#10;BzTgtQ6yyUvcDsOTI10Jh8rACfN4QF+M6SGp7RznNcWfjrpwSeRvNrzcK0E3zZMZAGT0Hb4LWTso&#10;YERco8x0mBXtdruY+hZ9x/Y8UfFsV+D/ynh5ehQPqfcS3jvt1uFT/BTfg5mlSZR6awHWY0vLPGbc&#10;sKv9t7BJdGZnNioN6LcQ1bAfzftrdHwWFb5Y7HTvJyfiVWr5ek5/uAXEDm5ehwvXwJEaRCxrr6M1&#10;LGIFX9jw3RH8NOr38ENTOA7eB5tWlg047QYisAcLt/CqirIW+wFx0TQa9HENXd23wFzQeGJsIhcc&#10;g8vgi/sFezCGg20uT9i5aS945aqD28UmrrA1s4476IS+bYcNeWrp+9j/Le0/ccACf/Ih9jyRM+Lb&#10;e/RPCzL7ED7QwOfKpZLo+U+evKdDtqsF/Bf8QO/0L54A7nzuCh+5RI88UMyT34mWgubGlDY5iOjp&#10;zDQcO6WvHZRq4fc9bIj3TtSkzA/6sbO9jnI6hYOguxW6XxBbod+brlwX2REXyUtryM9DIdLe0Umn&#10;SzgLeuxAIHWWNKvmGTrogK4TIQ5G+mWmD2w6GOkkkS4VjwbeaEVNZFnhW93HzSWq9SVxxZh+IDZ1&#10;yWZBTJOCZwf4KG5Ygr/499qc7+BdHvbUBbdayKLTp+b8zfhuim7v8UnASPqd2xHltFl/54qqDP1y&#10;EK521Eyn7PbBtYV9RJ95wBxRcLJrA5R0IiptTplZ2Mc5fVdSHwN2906s7DQKcymliRBOKrnE10Nm&#10;GuiwscB2twAT6TjKdB81M4+8v/rkAILg5qCZsAHUpP7Xd9XM8EafeEG/cnvkpkM1Y9SBLTMKC+pt&#10;soqDbfQI7aN8C4GD1fBjHiQnBrn1g6ef2zYHFuwzhydShhsycYmoUYYZdUvKmyMLxMQVyEo/5D7w&#10;YoHX2JdgsIPBNQcti2bKVE6D7IlfpeL9MTbLG/RiDm4thVQ+8yMUIOF6Ghjjc+hdivdMqPCnSSa8&#10;cGLWDxSX9XSQNh104SXcC1FaFG/urqF8asU9Dt8plXSx9+KC9Evf+5F1ufs8dUP6wrt7DS21EdiR&#10;5fpM3yIbB35oPe9e/Sa94Pm9vwc/7r7yxeElN/RG6Z2SfFWyDz979YPvfXV4vHpvSek1t3n1i+9+&#10;5z+H8pGe79Jgm4POLqtN20+oN/Lfu8d3y+B3SQi8S8/09d3j4yvSy4/b9T0P+zTRKV5buj7GZ/rA&#10;h7/zP3DBz8VAE1qMwXMUxoFqB+y0C7MRLS8tHUYPD32nz0InUQoHs7VpJ+iNL5L+8JR/mX2q3mjj&#10;HgKZDvBLd0QrkoGh73znmFAak1BO6iDfOZnheJGECqvlGn7HPRy0RGo0Qps59NthqbM33MfP/dzd&#10;KaV//R//CgR0EQXB/hDnmXdwxIDIHCBIKewY8Q6jTsue+P0SUHA23n3b8maZ1uKaCWJAJ0VcjiHk&#10;BPgatWyI+Jon4EnFXc43rxcJuNKSOmeCCERKAocu1w4ERkBxwPO4RfAK+p3y2Qle+nh4eA5xyA8B&#10;wEdEJqdndMYxAbXr9wHaQacWLdhbm/sM2oAZhMrlQtAADF5Z0MEIs7acR76Yp5NVVnuCMxrZJZgr&#10;ukAN5NHlQKZip9RggMP9L7YE8Gk/ADp/VwJizvAT5KegkPZwi+QoFgodbctwEplLy1AaTxhy9mpA&#10;22eNbrzX78V02I4jAMp09G03dU+0+d1Zn869F/EnOrv4adpf0R9fAbz3izI+miE74LAHqRp6EuTJ&#10;ICqCoXxzHUfXy+iuzNWC7kHsPC3IjB0zuAqCl30+jNbgKNr3UIwMxblBxZDDjbNVE/ofx00ojYgW&#10;ByKPuDIAGYYS7mVFwQR7ztY1Y+PgBXLab6ZRmb44dqaRe9CfTb09MisIRpo9grhaN+YQrprLUDCk&#10;WqMVw0EezZNPRhy9lpYA6KxqOMc6vmKPjGqNDh4QCu+gJooswO5xti7vcr8h14aaHi6pbmAAHjKx&#10;3SwhYw52YghpxtelOZhKkaEfyKilDgPGy0Us3ch+jssngPbUNmflzDpbQRxm6KWZMOmgDu6747dr&#10;BwmWOtkqDdoonQ2MsVYtIEl8iiNQXo28GfcRVGluOPrYxZ5eQxYn6PJTqp2yRzV8jNSRb7Mq+Z/6&#10;GDQifXRpRfd7+qInEeboQh3C5THxI4zW7JOMH0xxTh+6PIEX6qh7LQ64v1l2TxfbeLZcxq/AKC6f&#10;1eIH6Y4YQuJUV9pjPlWL6zttgoNOPe1BdEPgfEkfHHFtZ4AGNdEPAqN3jwvq0Yj3uW+1WMR3IOaT&#10;S7OVsO+hYGTQ5AEMfI4t3WL7y8kyLSk4gkgWdYIDl7tik2aXOhswo4GE2THk95fI7vIKYkAA7J5f&#10;97Wr45uY3lygtyt0iECG9t7Iwq6m4MoMWyWoR7c9mW4zh0S7bI/2vjVzmV7E5GYSq49uYnFhjG5q&#10;O/d3BJY+qJrgFrbsYEZeJ8iCHExkKTFF/wkrIKQj88TKo2gM3V8CHZCYAGJNbLV/3I368YMosMfm&#10;CmJP+SWYkdOpEv9hB3kd0+aH7VgD6osLlx/lkZ+AA+htzvVNWt8q21GcAJrlp6LfXRDkvYyLWT/G&#10;7qm4RTfxSu6nWBHxuZGzeSkuq/bkQveIMzPCUyMbR9gycnPAe9jbRq8PGQWnTzqLeIaeDSZVnEPw&#10;3L8vJ4j4Bp89Ryc/Qkfev9nFBzf1+JROqEOwjvPoUj+XGo7A4tYNgQk42yFS7sxRIcRQxyxXOlzt&#10;br2LLm0swLUWv38dnDvm6d4q6ngdfHH1za6zjRG4cPViTxeCURXEGQx1Q+M9tgGLI7hGn5pmRVEe&#10;togZpkzlLfawv8U+8SdAA/iIjlMPZ5uKZhbTskPPzcAW9HU9iv0MjDAAE0PwGY1OMxoEOCsCaR2r&#10;g6PeVweayHFlWkIfncfo+LIECycEFk7sNLHXNINFXxBvQYrBVnxabwjO4YMmIwcPsTqiGGfNDKzy&#10;i0mMcMqb5hmBGXYBEWiAg0Bj2kso67VTQLlG76rZPJ3CuZ2id1TlnLaBjimgXWJXFTjk8pLDyd/U&#10;ATxzL1IPGuhz7QKC7KCaGTJpzzjuZUBGC/G1tBe/6dI8BzXeAL/PKDMtB0aI+3e+EPfR2+vxKm4v&#10;b1Pw+tFoG9/eDFI227JoYUP/Ir70tWtseBotHGrfgxcK93clkMO2d+CqPm1MnasJ1zgo7WAp5PP2&#10;JqO9yJ4+TUGNS+Jap/GwYU482DpfxQ2+TUxA5cFB5Eu3pewm2or2Q2IK6mHwsMad4MPp88E79+MT&#10;f/K/jLf/4J+P7Y/857FufhTvf/E5/pynvnICMtP/e+q52czQlQ72t40xeLqtreAbu5gaHKOD7o+0&#10;QsCrqhc5WGjAhihjje8/aldRDoaUAezQ/6PZbeQrVIW+MKtwzhdNfKwDTsbVFUHtX2424/Prdbx1&#10;N+jWQYd+fjKO//a18/jMAFtwIKOVcc9NjLlugg94A9m4nHqFz3ISyRGn70e+//Bfy2z7M+dH8Rud&#10;VpzAsWr0jyleZtKioWl/zzXYd3EzJ7C/wzcCUAeinNl1Px+XHTkgpG5wQQoizEbj12lgq+CVcprw&#10;WacLOg/7XEOAhJ9vLafxAjNx6bWnN9fQNf28/UpJ6D64TtXdZ3BPUOw2HwZusCL89zxa6Pd6a0aV&#10;ASCywa8oaLc8cPCDixLB1te6z59Lvirs0AwVSS3xYgy1R3C+yfcL2iGFdo9HCbTcYIvsJNt8nTKa&#10;cNlwGMLAk3fjT38+j+tbmv70o6haDsgfxwZfP+cal/beXNO/vHkxacZ76M4S8dafR/yRZT2+TJnj&#10;mMePYDNTcGPxchof4nsa92jXy5u4xHA9fX2P7m1pfwM98hRdOUG9dpK2omgBJA4K3CgkfPwWHf7x&#10;c/RgOo/NohnTrgNVdIhbaeCLGiBae6T+wscqMAeupl3s93P6jD6lnHqtDa9xk3hDXeSNEdUas7Qf&#10;YNq7hiA6nbYtKaWz00bmYI7BZ8pw4e1Wrjunnm6ab2YtuuIJce7ZtjfoRq4NJ8jBDVdp2GfaocFy&#10;CaY/ApH1nS59O7V++KElODEAl7a3+B+4b7eHfeMz3ZakmriDYgaHpK/QsRkGb33SJAj9uJxmKWNy&#10;w3NxHy8Jl6k/w8baBTqOL5xnMZuvY3EF10Q35nR+RVstewZmL/CzTvK43LVhxhU20nC5ofWFlw0o&#10;/xm2sTqt4i05XjVGz+bRw6+aPwGrBafhwugeAQ4ywFkgi2o3SdvNOKER+z5wZD+OYyveo5O1vBcd&#10;2u9Jsu4pDC1Ng6BpdGCD4nnafI/fn57TjgHfb8DhAswmFphPI6OsEo5cYNdNeNIxfm1BXdf4tIaD&#10;YUu4J33gMseFboqn+84l/0Vdy3kVnaKK0zpAis1m5SoNarqlxxQccOluF/zt4xTc3sNDPlrIVl+6&#10;WyFruMAKO1u6HBab3MP9OuhyQmHsagRveEZTjHE28Pl74Hy7tcJO9W+7eIC9bumHHb7M1UxmLrq6&#10;IfB13ttg3sPwzGzr0C8pE6/Wwr8Sd7msXryHXydooD1mvdPq8JTozP1mAV4PmHJ1iPMFTpbdO6av&#10;usjPCdga+oE8XRspFojJ2TyPis/2xEiZI8j87yC8k1suX9xhj1vkS5RLLIPu4sfr2PsenljvoY8I&#10;Ymd8Bb/IMuIz5LHalOiLp6vTdjDcUyuD+2+peJN252Bs4gFwaU82rCq46QJboz4OCKWBJuUB/52q&#10;GsQSKWuGclrYp0s5XWGQ4RNN7hUazbyWzqT9ovQ9qiAxDZAfNfoN5kMbtUk+oA6oI/iDjnAhlpk4&#10;qbwJWE+D54cBFXQU1XFLAZ9ipvVIzo+nA3N6MDT7cD902owfB4MdGHMSyoFoPo41lUwTk0iSkJSy&#10;+WcLfwJfHXy2H62abW9wrcyfBmPb+A4w75BccShXEHCCAGA/fM6TTw/1Qs8On1FnPk2nf1pn3qun&#10;lrnX71u8YJJ+wxPZOajmT3mVnqmth1+lItIL/0nlHd76rSUj9sRL+J8481CC2U1e++q/5Hv4D/hM&#10;2Gwd0u0PpaZibV76wOfh01QnX6VHuuBQzqvfHd5Tli9fXWthHz+8+/c+DmUcPqU+/Envkn29+vzw&#10;Whna7xZuPbRRICzpjd3pPV/JybopDWV9aIzS8Lu79z4+buBdgbxN9/Nj3r8qKj0sXJ9PBZLqJAXk&#10;r/X0567CeSOPHz6uxx/m/RC9fmk87QqlbYl/oJ/VYfyuq2HS3njgj7XyRumwRZm0HYe+24EurfaA&#10;K1uuXqc6oINpVQ56uMUfHFZP8rGY73cWqPKm+1AGv3WswetsqTZnJr+hJVQo+VSL/bidXuXr9L4W&#10;P/9qwO3v/er/grfLEjC5fHDf6cS8YdosxKIiuHWdAUH0djFLp2R6Qjm4TdsADEy+gNjWnWGBbC1q&#10;RIMuJdmsIXJcA7rXBUMAz5TzJlpbx+EIni6Z2sN49nMKBJgaewg9pLeRn0ft9JRnBxLdJBikLv1h&#10;2luhcdyL2lEXkOnFBgclgVrRLoMNZIbyN3BMjTQzuVy1oiqhw0PINBHqGoe83kxiubyMxY3LtXTu&#10;CKnejqzVJ3BGrbIJzm4d6zECdybGB2WXdKz7k3UA0iFd24QFVngsMw2czeLrREYFNWf+uyhRH884&#10;wKl8mh55PGzG7KgeVzlOod6F0ELEjhpxRRuezVCaC8p19pIyv4oDe35Ti392UY+/cR3xZQhhG2cw&#10;69Hl/G3crOPTONnP78xa6MS/IEhe307imy928d7VDuK4TxkVnvy3c8YA+TtLOUdZzfyoFxL+Tbx0&#10;BnS2iTeR1RnO8wZHfAuZSHuT0QZP/rnh/YzXD3CYp8e7eEb9XlCn6UsCBQB/gZOYU39nfFJGGoan&#10;LNxTrk2ft1HopYM0Y4jdGj3ie7OsfgYA/r7PD2L3fRnOfRI5AYOkRwU3V2FPx3jS1au0TqpAgGPZ&#10;KrsGkjrmEJxBJDwye41RjLGSLaTWPpBo6bgyB0oouMBJXhMMr2Y46lqWst+aKE9T4oay7iAnK/WH&#10;9uz5PM2MUKcUE/B9vdShUiDkfI+1rSicGqF8miJGKUFEL479vN2OOQG8S1R7c0ycOr5AHu5tokNM&#10;6Mx7BwbqOGgN0gyfrGymTWGhJtEZQlcG55BlM0JuYk2gWCf4MdNt40EO6CK/xuidPZJY0e6tezCs&#10;cf68Br1aBJlNAvxNgQTwoi1+685k0e/FqqOTXCEX9LEzjNPzVczRgwW2vrydQxYexL1HnYhH0JLb&#10;RpTjG2RD/SG7pvBDTWO8oAlz7n2KHCHFQwkxOGAGxMwlYdTznCDEU5cq+qqOvjQhcAtw4VmbTgRM&#10;nWHeyRTQbU8xXJvZQludgiwMZPACU5jHdLGJF+NaXM6JndDrs9E+WmDET54QiPd38b9w/eV7BPvU&#10;zc1zH4BlrSMCoAw7ceAGIlnxuQPQTfrhI15/e96IPvouXHe5v8sLnmEPQ3DuzCU86KkE8AHX9nqD&#10;OHuA6I4WcX+O/leNRN4MmtvYJtobR71ZnBAsTOiT1VPK64NntTVBKm2nDi4PqKMbjQ4EH5nUt8+j&#10;dz2NG/pm4kANgdZ2AjahM2kQmDJbzrxDPPeQSPf0cYl1XZzNu1H2CgJryCdvnQjQKW0h12bnjaeF&#10;voIKO7CMDVFfTdDj7N2HpIXcS+xgiYxvF4uYvAS/CdTmZuqOQTbqZwBMXAgWOEBLYTjDNn18gx6t&#10;zPjhls6YL/ZZfAhOPeWe6uIC/DQjrNlHtpRp8Ca93V/jJ3B5ntq7AyjaBGnNchuXmEOb/j2hfDht&#10;eGLeFtzcUu4e+zT2dsDpiU4NXKY5qc96SwIA/NSUsjejbVzM+EvfrqlTn3aVJw56I0WeTYJ+6+Oe&#10;QWYkXtGHhWJ0r8hsHdlkE+dg+BhbrWED7quyIVBz+cmV/ec6OnT74ZiAoXydOk+jPr6gD6G2BNWN&#10;I0g7ejB6QaDWRH4Egj3atu/fh5g64EmwQ98XXYLtdYfgGFuFIJjVWKd/XSrmPmdGFVvXjhHMuiyu&#10;4Ww9NtvG3nNxCLsWE11Q7RKYNfhfJ2AxO87JHvNr+g38Zomu7XtgJHoKSZ9W86iaeeTcq9b7IUju&#10;NsajVcyur7CZBb//IB7s3onVcQuv3ovq5W/F7379EnuZR7vdiQvKnE9naWZaxXT5v0FAl3uW2Spu&#10;IDaPsKchAchXsFMH/zzh+Bj7cWl6t5/HNQG8J487UOCerYkESZ7oX7dxQNxJZxeTejp8oqCP1sM1&#10;/kNSVYtP/fCPxn/47uvR7ebR674e95/8cvzGv/o6soJv4Hy39jW67yx4Wj5DMNZB/24ImCX1G+Q6&#10;x760K2dN58hsy/eldXJzfOphdlYLvaxTzpo+Xo4uCa5z5MNtJJtg+ma9op4EAWaKDOQV9Of6Nv5a&#10;3oo3CRq/727QraRtf/Hiefw/XzuO29X304YP02Bjtoc3wYHopdgXYDg4aBz/KX7365eODn338e+f&#10;DuLXcuwAvSR0j/rCJVAEtmunx/CT4N5Ht9gImGV/pHaatU0jtZutwRz1sNHCgTPYmFgKCrbI4MQJ&#10;QWQ/VQ/hLHXaQ8P40t9QPxygPGJvMGxQh4wdkHHAK+khN5rRgWadmQnuMfCFqwuor/uTwjpi1chi&#10;5gDsGhuiTjV09hZ8cXDMidm0wgCMOGwXwnO5TJltKSOEoNfteR04NFXEbDc3D8fk02/Sg3un174F&#10;I9EE6gePO/5s/OyPNuMbHyzid5+8iMUcvatOY3O7iTVRq1mPjcKBAWeMT2Lb28UAkMzwj79lO8C9&#10;3uQl1+3iOTp7841R3I6XscAJjXqb+Bz+sgePc++wGvraJDiX0j/CTs8eDONN2qgMGifreAz+t7Dh&#10;1vUgRrTtGeU8ge++jclvp7u4gL98RvHBl16iZ552uwYrnNAo4EwFpGcEtnaxw+N8H32z5+hQ95xy&#10;+VgG1zSkR8loO36c4N2lUylA8NmlHvIW+k3dcD+p+hpd4hqTclOYosztX+xpgz17urJilaEclupQ&#10;vsEZH/SwqaknSGIHGdxIlXcQod0yE4oCl9SrhSJCkdon1Kn/BnxjBk847Ks5GucpS96TW1fgRr0Y&#10;RB+8BgXxCY9i4MDZDFsr2/G4k0c5WcUHxCJio0v9PWkdpwpWgYTJHlv4YfQOPrZAVzf0bYXiyKnz&#10;Ejki/3ePa/E6HOR9TH0NH9xNN/GExr+kkle0zyzPM/idy9mhc+nE2g18cEsf1eHvhmye/o6AUtZS&#10;lz7Jhsdp4mH3bBTuC7zENj1+x+WrTtIeMtXyGCKLUR1PNa3HMRg+qdbxDKmf0m+tUwfw3YqiFYOz&#10;iDH8Z4GtZT2VexsZYLYGL6h2ymZtUC4myIN+75nZxR1W8LYa8VSOH3IAC1m7Xal9l5v1TeC2qxO3&#10;gJP77SRlwK838E0HdjMuxN9mcAtjjAN2og/6iz1+c49/cQ/TjDgKG13VF4mn27e7e/gXvl+NwFE4&#10;k3yl6SnG8MoVOmaQekJZ8ukNOlM5qFmAQPTJlliQn6MHeVxRntlx6qaSNlnBLTBaDdstVzLDmL4Q&#10;3+mnsXthwj3dAw7XDScAQLmmol2mDqQl5tifE/Vmw5gssh5V8RKfsjIDGqB3D7GlWXmKEj1yMM99&#10;2uw3eg67gx8vqpQ1vFwgo8ZEopUGhVMGKvrgb1vYZSMjTjWzGJuu2/erCb0DWRGPTE2jPp5m7iCp&#10;g7piVE7dqBoyPsQ0eCHa7eFIlIz9YaH8DEzB0J1A870TFmkPtz2tpH0N7CDjr8kK/E+TsX3xEnk4&#10;AW9CgUvd3PvNJX3upUYLvcFhIFBZ8Tt9RBp04LUPrzeg9VtXqLhstYkNObjcxlc4qeEeicbftCr5&#10;GmUPPUyHIKV8FIqgSNGY+podx4N29bhJDZHMubv349b8A4Z48ccP7s3b9D2vU2CJX0n7eeEj0oAg&#10;H6U2cYUZSbosiuF3/BaZpIcX8b/tlRv4xsG7j/cuS09/mL46fOdLPk9f2Q++tqi7+hy+P7w41P3w&#10;m7s3fO7fu8fHr9MVdw9r73XWx6fXWDIP6nm4G2XelfvxL3mR6pTq43WH77zK5+EzXx2klspSwXx6&#10;oZ8iBmAyLdOXy9ENiRPssAN3L8QJRBOdcfzGyZA0YJlu+nERdw/u5Ad+/j1f+FnKHOSLJG2blq57&#10;deHheXh5+Mzy1dcmoJZ9ahDlf/6T8T//x2/FX3z0o/EHP/oj8X9b/Rg2M4IfVPhisI2YyonknA5B&#10;yw9dzH1etVxCmZaS+gl6UKK/+ko/0fLS/f2RekI5WA9f8p7y/O+uJ5LY9th7Ay7zqi0HHaB11DeN&#10;P3hfnkn3vN+h+MPT+yQh7b874Pa3fu3vpWwuC0KPceCAEwa9WRg4rwl062mdt/tQgQ8AGQ5JsoqB&#10;EacRjEQ8F/ggfr0FDQMs2oB3F4baLCGjGKkDUwL/EGOVdMwxnksIY0WA1CHgbfKjbq8ZDzv1GJy3&#10;o3VeALaAN0HCBENyI+jmZhvHODqXQc0R/AxWveJ5g5FPbwDZ6TamOCl4TMxA4AnEqYEj7kGoG/ze&#10;oG6yqtJ1cxzqmu/Tkik0qyDg6hNoZv6ej0xrTUP4tnfnjCntKpsEbGa5QFLaBFa0YbaETlYEUTiZ&#10;3QCwh6Bslrt0LHkHObg04jMEbEPa9qKPUwdyGstpItum9d/e1GP2/jhao9sYluvwpKEXz3FqH1zF&#10;4sVt3F5Oo3E5jrPbJWDUjeohQNPexT0IyjkId0Go+Y2beWQvXaIK6TW7bAVJ5q/7LLhfl1Pd7p2y&#10;WzuwdR31EaRg145Fh8ZtV1FOVSKIC8GiWYrur1u4LKCBU5T0ZM04PifguAd54XctgrMyJodZcYgz&#10;KkBQjWKhfAaD4hxhUuxmEIArgvgZQaEOZqPz4GK+xa3Gi/X9GNfbEKoJTm+F/uAA0bEtsqtBAjyt&#10;1lOZkhdBf8yCMLvDPdacTXdk2UGAei9Lii8DclS6gBinwTsMyD1WFgbKgMkCx9dGNiW69tgMyT6A&#10;3+Ua+tyDM1L6N7rT1Agg0AbJzmwt756SHWdgiZcglAR/9H8bcnRDFesTgnfuVWsSWKDo7idhdk9F&#10;IPqUel1R/kP0eIh8JQtwPQJV2oCIPe1Mk39EOT0IuzPvmncPb5XlW0hdlTKaxpJ5HOgMQrmEiDtI&#10;2iIgEUA8tRFep2ixJX4NURqhr9muQ6BIX3bQQeqWF93IuGdVzAhiqb+nNfUqAvR5nJqFNyDwui0g&#10;461YNa/j7csbzCOLSUGfjPcxoj886ah5ji70HkAuCbYn4+jcNKP+qIQwtpH5MCqI327qoSI1dJ8a&#10;0maX5Na2Lt0EMJ1VbEPu1pDAcTPWRQ+CfxMlur4n8Ik3IC4drqPOhHYxH9PHW/QHGXggipmXJ00w&#10;4fwkcgJE91fZX+/jpDONe/cb0T5qRq3Xwq7RhHY3HbaQb81SoR7zTjylz91LzywpT3AF1KJYYsNN&#10;6D76t4CcPkWxJ6NIG9H36L8l0UB9sI8PnyzjS5dZ3MyyGKPX7j/3fJTHy4s95H0eX5qUMf9OERNI&#10;2yN0oXVEAIe+nKzqcT4o4pP9It7p8RszJ0er+DL6NOQeYt8Rsj0CMxZi560DLvt4rb2Ne0d5fCR7&#10;IUAqYTJjSNnl1FORcSYEI+LrFGx7Did0md0UXmjmosl7LoFdc/+1RBcdrO2QLTbi5tqt7WHJsSfw&#10;iYkLMHyxaka/C6nrt2KNN1G2Hkt/hhOr9cCLZhkXK/prOUskEbrH3dcxh3Bv5rfRXXqYwoqABTt0&#10;JnjbSnt77ExBPpXqOSu9jD36lMgf9rhGNg0HjtpENu1W0pcC+e47BnzY/kLiCOmjvPqO1mZt2oct&#10;YdMzyPCK/nHZbAO92NbBniBAgARPafc1FnIElmdngzSLt0CP1rU5uMRn+LEGOLYGXBbU9yXB6HyU&#10;xQpyPQdMMgKXsoQEYK9Nl0zhI94jGrkYn3HPWSzn01i1ijijL/uDZgyxM2fIgH5kIrGnXujxMQGs&#10;s+DNgVsbIAGwsLkZIzz8H/3dJfBMAQMVNABd0jZLca8KQm3ktY+3ANa03xXYPoIQ+ToD36f0HyEX&#10;mEwQR/+aJm8mlIOstekSsrAErWexmnUonvuCKY3ykmD2g1iPb2Jz+yL2xzk+9z+Jzv3bWH4wpj++&#10;HZsn346vfbjiN/TF2RbftqT9w7QX6JLgd2+6DTrmXjiS27kTUiVBfzaL62v822ZuXEob8bn8lrg1&#10;tkv8wXYWcwee+WCDL1nfiA20AbzyFL8pemifd9GNCQqWEyT1kdn3DyDxg5+Kb797L94muHnv/uvx&#10;333j1+PDX/9aTCH+M3Q/8G0und1QH+JY+FQRY2QlKTMyGMEXKvzzBpnNkXGPZ9EF85BVCfY3uq00&#10;QHSFXoxhUE3K3cgR+N7gRFK1AzeIG8ET3tDvO3Snwn+5rH/JfX+ZyMcsnx+Gd/gwQP4LH1zEX99f&#10;4a2PEhltoFCNWj+KIWBctPE7m3gMOf7HLy7Sb149/tzpMH6tVSaS7D5UNiOTO+St2DkCmNjeMmX2&#10;iVvJk6RAkB8YeaQK86MUvPHgM0mnRfEtmk/w/wC/W3heGIE/kV5W68CLwA6zmvYE5o0ibpJvXsAP&#10;8UfonQHjYq9+wo0o6QyO4wCa22E8vleLB6cOTKDr2ORTMQQf4h57Fax3iTwdIG+h+564uOJ3CD2t&#10;ikgToFZTvsfHDr64R9wMu14QCNNtya5ScCiR9a/ElXvYLh9meLmcycHx6sGPxS/8RDu+9qVvxT/5&#10;vRdQo3laWTHvYwNghgcdFGB624HF5fux2k2jRyDrQVZfurqJQe8pPuIdfNtRzIZnsbicxByuu0e3&#10;d7Uyzl/H9+x6sXi5wY/AEXvU/6gXRWcIfoIz2N+4moCO7djy+ar5GP52jZ9xgBd7MQBHx9OGzcqc&#10;tixpRqMF7ypLdKeRMiunKOx42Yyu3NOMbXjQU2TmAEST/nUZ4J7P54hiW9AusGYFjzHYNttYNUjg&#10;h39/wPMEH/I6dj3FBl0aCbyDKwQLlJmyBvAPOXZk5oATkQ30H4GmAES+p/2YVb9xJBT/OZoYrNkd&#10;2BM+x0GHU+yPWqXJNzPgs8+uo4Ov368R0vYqruC0Lchncwub5JpG7yb6Jx36Fj/buYyeh4mAF6vj&#10;ZtwHW2rwyPcnZkNTKvUt0REPANkQiBQOFMNfzFIDQWLXPgEzH2N8YNAMXWqNojWUF1Gf9jE8FH+E&#10;/1o4GYr8zdJPmeLgilsrrLDhnYNSyLFmqjPPTl7C8SbRJDjQhjcesQ8WbHaPuVcGz/woZsipkJe8&#10;1kwnZJpltgIjJpDCi/EiCveGdI9kfI3LB13y7XL5DWV+8wb4msGFmttY3sJPnPSnnQ5ovsSOPAE2&#10;t3xsxgk7t9yRBxuHeI8FOpFMoQEvwRoITQ+DX/CDFhx/OgPznIghHpPnyyWXqMSM5rk0eE+9Gi3a&#10;ja+1mubeNtFPsxzr3SWv8QXwmyW+3RVPZprUwerGPIMrE+dho2kwEH5Xh5s4U7cBb7NdM1rU14RB&#10;BJV03UyyoodOgH32RQXOTPHjOdjWpY/0OTX3tMVX7NfyQOxBvIEr5G65s8ipvwO6iJNbOcHsoHeO&#10;7B3ISVgo1oE1e/R7iz05YZ9X5vGDPYMy7UGWTdbYpwPacGEMpeJa96Jc0y8VfGQLIEGb4ESGEOAu&#10;XMyYyMN0XOE0RHZdjMd41pM6UQP0B90Ej1wm6zL5HLtyCkDjMRyjiXp0+gXsNZhHHjfKBR0sub6J&#10;AZ3Qt02okJnsTa43G9qtWNxywS02prRti7BNUEFrkRflcH2Te9Rp+5SyHNhLiQJOIMJl0gCEfY1+&#10;3OWd0R3IWeykPQ6oUws+px1mw4Lt9pfZT8ZXpgFQ1TTulQartHPZk+XrY+kDIhZs8zDUklO3Gm0x&#10;CSEd6CZ3B/+ViYfheGiDgx1uASJAefCce8fdwbnK4u0T5ng/6+EWO/v1QVbWma/S0x+kvbSsPr9N&#10;P1cGd+VQ7bt/jbR4ncrkKf/jr9/44A6OwfAvr9JFvMbetEPrpR99tQ+ZGekp7uTJp3xP3Q7F3N0g&#10;vUhvk6+6exxe8Ruuufs2/Xv4wycfF+K7uzbyz+F5+ET5WNdXX+r7nHCyL61SapENvLs2lZkadmhX&#10;h3a7YsDXS8sEvPcPwcrX/uPYn/5y5I//bNTuw0Wq++Bkjz6E33icdirMsq2Mr3nc/fUj/v34meRr&#10;FeQeVCotvU16d/itdfVHJqOkgV/0Jm/No/72p2P/uf9T/Kk//ofj0Y//mXh5+sfj6fSn4lPT38UX&#10;PomrWi/aNQBNzNJ/Okng/fiPkrAtBxLvBjTVATrOCX/jZEN71STV9dVTmdzJRREdPra+r77HB1I3&#10;szzTASUU4qSFt3ZMwgHnDc1S7rbD/1IJfH6oguVH/MLP3w24/d1f+h+jNrkB4HEwk0XKYqukRBTo&#10;rL7OxA2Z61mF0VMY4Aq0UQifpVNAuesCsMXpN2HYtX0X44fcH4GGLUhG1gGsCJiphPuYuVzNZalr&#10;gsLaCsPE+GplN3blUex6Jc5jENN6L2YY4HJxE9sb4GHFvXC0Fb9b4u2X3HMzr6grwRbOaD8WHJ1P&#10;ANwAKJcErtNQO8EZ37sc1sy3Hb/dzQgGccLuR+Spm1tQcFNVMcc5THAgzvxhdtQW5dWAUZgeQUWG&#10;0z0ieHq3T4A85DMA56zM43RIoEUAPdiucT4QdwK046NtyKXFrI9wIN9ZtqK+co+1TZQtAn16p6ya&#10;8XJUj+mamrVwLjjC2awez1yKRRTl8dEaOtWJCZ1+iVzP8DVngP4/o4P/B6772hPqf+tspgNbOAXA&#10;PYO4CSJ5uxZ9ysyyZlwC7HRt3C72cUEdbwg2PaxhPsGJOCvXJdBGU9fIpT3dxUADaCMv7pXjhN8h&#10;4Bme1+O0V4/HbYLL0zLap22cZiue9NoYrEoFPc4BYIB1y+tpvYxr3jsD1VgArlTKgzV29UHcDlrx&#10;kjY0bggI3fMHMRuc7lZVIhGSZo8Od7xNBwWrwVgkIAfwrhUERo1WNKmXe2qo/Tv0YT0jIIcYpKOg&#10;UYQt+uLylzLQU3exIKCodT2ZD8Ok/1wGuSJ43E0J0o2iDE5wUlQ5ZdVpwrARHNYycuTisHFtqGFl&#10;UaC/ntakvjU2eFoItkuGJKdJf3DEDZzNzn3d9iPqUaFnLT4HFszw0MCp35xOtt+O6RuzQV3S0qDG&#10;GQ4Z5nJYLgHY9fvUm4AdGs6T8rtUjUsc7DSdG3XBLvkHOdcgKH3q0i0IH3Hee7z2kn7ZVJA9bLRD&#10;8PTQekDg3R/uCcTiq6NafOqiFp8+BoxP6nFvs4wv8fl71814gE9sDjdxD6J2b1iLt04acXzPrBuc&#10;5MxDPJDHXJsg8EZk7mFodOQpWJ7iZGA3Tvizi/sOMGIzBZWeThfx4sYACTCE7KwhP1NsrG/7wIoF&#10;drK55R5Tw0EIO3KvHYE9BMn31xDJh73YPwJ4q3VkQ+zrpBeP2si8q+0QmEiCIOJpTyBwwM1dF9Ob&#10;+JDIpERH3Zy/cPnhagyhRAfyJYQSTKHz5/z1hOPNrsCekWEPXf1oHvOrVUwXU9Ti9k5P6W1+uwdz&#10;9gso//WM+1wihHU0IfwuA12AyJ3jIh5+5o14sn8zLm5rcdtsoxsvo8drt02raJsz/WabeNhJoOPa&#10;w95Tv7j2EYHAsIvMaf8JuHOOVI8HW2wArG2j3QSYPUh6q6iiTZB86QCdGks/OEi8WlZpy4A2ZRyD&#10;UQV6l1fYI7IvNwf8uQdmnDazuKW9w3YWP5ztYkH/OYv6DLI3e0LA7FJCiPxgTX9AoAYPszgjyHN4&#10;wRPg3semZuuMvkUP0cvqHrrBvdywvI+t6i7cN9NN4pX1HLtuYa8uJ3Ubg5bkC51tgUlunOyI0gqb&#10;zOinIXKs+OtmQgb+S0jwHL3bErDVIOdAA5bOe2RfYjcutZtjt6eQ1bRG22WFN2AMWEn8SjDgEjOu&#10;R8/2Hl4wHsf2+jL1I5YB1qCr2DAdCbZhP2BLBUYG/bZfEoQAzgYZiRBWRVpm5DhUAXZ2CerNXKmj&#10;GwbII6KbmdmOyLRa0sfokHVzSZ/L3hMJ5+8R9zQb1MmqI/okF2tgRM8gDtdcf0VZLmN0Akz/5WFA&#10;BUEANUgTGtJpepNgBxLY2sZY2VNnlzEtnSRA3sW8nU7Mq/A3hBzxwMyFPj7iW8/jg6vrmCCcbfVR&#10;vBjPEqZcOYnkEip0/QT8uMCOXP5ON0cL/+Eg4MRrXGK1LmJFYFSBPRX4nA6XQFeW6IV7IK0c8MTO&#10;Ey4g2g0AugN3884hE9aJPPe2MYjw4Af3ycnqn4wHn38DH4yt/fYi3uxcxc3LvxJf+rv/NBaj57SW&#10;9oNXDj6hMPQP2ECA7KbTGUH5Ah+zwZbNZtjv4TTojQdLpE2oG1ynv3PfsuwE2KJufNeqzaMvwaKM&#10;GvUx8cuDXxwEQDUJIB0gAanBFfe9ycQW+QR6/iv9YXTB33/Dw3ruHv97It6/2evHJRxqUHiYAP4S&#10;+bkdwcPNLH79w+d3Vx4ef/7sOP5JtwjcdfJVGaSPqh3qjA/2qHkzjiSJZh3IE8wwSEETOpaWwsv6&#10;dGbaMPdKWQ9ompu2K3sPYzlBvysHDrDFkr+2xUk7T6k2I9s9EGfYt9mUaFHKxOSblOFjH+buzQOe&#10;T6f4pcY4uke96EF+tIfZ7Zo6OeGHHFJwY30WhwETlHgPN3GfNoNBfe+rvW+4GF1Bb+BmTtap504o&#10;OaPtYCoumSah8V7Kd5JlA0HvQUuVQDTBgP39L8R/8BPN+NoX349/+vw2fqKs4vhRi0AfDsPvM/TV&#10;kw6fTOppUuld5DozI/yjWjy8rMfLcR7Xr5XxU7T/Oxe7eHoxwh/v0sljPcSkvXu4ygs4xk++CQds&#10;gfW0xyVwi9U8vuNAodi76MUan7+rblHRQ1DfKptxgs44uW06SAZfWN5xD+A5dV0dkux+gQtwcVlN&#10;ozNagEkr5L2N2xFCoG8a+MYadlYrHsTG0Qdab3afS8/q0UFG3Fc5KRXq4mqPTeNxyqwtdiswJtJ+&#10;tCkDinpseY1Ek4zMDNMWnIhx2U1Fn3TsC4S9OSviBz/ViU83NvFVeEOb33lS/U5fRtnPqZOD/+7X&#10;2EZ+jynzD+HTeoMyBhfX8bv4AHozFmago7z364v4OThFiQzdZ/ID+xOMzeDNL8Cpa2Rq9mMCOYQE&#10;vKELOfWjleBli3um00zx12YErkp4PT7ApbVOPA9xUCvws8KPv+OKnKssLhFME76W8d8an+aE6Ran&#10;ZSbFfgHX1LgKD53Rv24PWISubdPEHf7N5YP1ETiD39h2iHXwG6smNgrG4pN3VDIdfoGv88Rf/YmD&#10;dzXiKZetNvDpBSBQ9/AjOGwTOZUNsNiMXC5x38/NZkqTAQnqJFZsO9yb4KM+0UbqKbPXwQozktxj&#10;ywzXAv3JmsieNu0r7FudcFkW9bvfp59o1ob+krs4+O4g/XaZRw/ugRlEh993Wgv0kL4DM/uUZVbm&#10;DFt0+4eA76HG8KRdOmjF/jNr1fFXl31PeablhNzHCZBpCqSQCfcL9E2//jp6NSTm+g5tXY4dKK1H&#10;l1jikxo6yu+hT55IvzLLDV0u1AUE0KR/PXDJUWKXyTYa8B+uF+cbKYPVO8MRms2Ej2kwkTK4LVh2&#10;GExtgD1mXe/n0xjhwHOwvEBft2Chmbo17uOkuhbkQJIHPe07yIb7OUDqRJ3LJF2+iFak7KAa/VSr&#10;G3tQBzpgw03cd3aP3fMF1UUHkJVL8etyM2yhSfv4OE1MC417gGWP3xLPDORNfllrQ+IdfTwmTqCL&#10;0HfaK/6Z9UYHFryuoWMVzmILjntoiIOFSerwfA+t0xbl5h6uprOg+ISZiAMbcpCQ1zwdGLF9Qgml&#10;K2ZkgW/jYg/WOdMnOwPkNfyXeIsxkt/Dtx18SljM01UMLZ4O8EBtuA+6Svn2q9mpmxN6pfUYuZxz&#10;k3nibq7OqDkYhwz4P9WBN6kOOCoUysFU5CBAeh9vpeysU7rW137B77mfhThQdXjY6vRRenr54St5&#10;gS8ow3spT79OZdFfGlT7cfTP7sfpSQ53oA3YUk7M0cEWW60+HKUfLitO4xT6L4u1Dnd/X/2b7q2g&#10;0/3u2uCTf9JLb5oeh3qnur+6Jv3muw/fgvzW+iAnHgdLu/vdv/bwE6+Vq0OB4StcyxMzj/MMDvbT&#10;n49/5y/9ifiNn5zEf5V/KRGPC/jZw8l1vDBOgr8mofA4eAke361uetq01Ho/tw70QRpwS3X36b/U&#10;0O/QCffBbKJk6nNeh7men0bjsz8eP/vWMl4nPts0T1MCwaee/kpcjS7iPWyqvb9N7XSQyj3XxA5J&#10;gas79P5OzrtPm1n2ack5HNp+TBl71sPLrUcSFrokLqm0Xp++vJO9V/FXmaVtHzZgC3aUBqcpKxEZ&#10;22INKMzBQ5SF33jfdAeutbx9/MLP//xhwO3//df+J0jHNs3aTmBRbp7cRK4lSpW3MG4Ayc25sZxY&#10;AOCoPI7Pm/OkEmnfDQp1k7oelW64ZxDgZZBgFskI5zafQ9bGS0AdBwgQOPvm8g9JoTP6DpC4aeRy&#10;PovFmIB2MonxaByLq2W0FgA5gLulDlDp8KjmNUDjqKKpvSklGKWoLJtorlqtuQ+BMiTfJWw5wbhZ&#10;DytTp0cIbEF9nR12MAQYpvp0BM6Z9rt21zY586SYk2EAMO595WkZPRTgIYSs3uoBaBD3FYBvuvmJ&#10;/QJIUqldfhzlvbMoHw1j3x3GqhjGtoVTdh+YGzrATRQGlJutYlTH0UJgB5R37D4yBNdTGtkgbnDD&#10;7Qx553Sex0Ij4Dh6fRPN0yzG22ZUBBDl+irWyAshIE89tINDABKNqsOwSwBh16EOkBqzStzcvrYw&#10;5X+SBh5hfgSiODxkW00IwMZuQorjp73EJdEaEpR7iiJyWG3yGGGZ17R7Q6OLNuRo0IoHvVa8cbpK&#10;+2+9QZDZHEAa0JX7/SxeP9rjrLcAaS361P8HiVQenvfj/mtZPOS7DBLAnSEIzjL7GoKtjnO/tF8O&#10;fSLWmQljFoUQ7/5PWwBZ03I/oTGE3o2u5xOILihSUX9PUKML3fM8zay4pGqO43UZgo5NIi+JvUbX&#10;Hdg1c84BK0exsV/Izz4RCrmFRirB76J3dZyuy1wCxzelzkt+35X04NA93cvAcdvg/lxSUKbEag1Z&#10;0bJd0rfZZpASWkHw7+k8O8jkhLbQhHjI5/l5mQZcGo0ZRAqpQbjct2MLsRxSp8LlPR3kRIClIR42&#10;eEQu2NhWD70/jxrBj4FtIw0M3CAAriGoTAoOKdhB6MC5yNDVtH9Fm+C6hhJna4L3w3KcaRvSJ9mZ&#10;ONg+j2YXe0JvzeTcdwgCF2ABOuqysLXLCQgKmh4pnjanWKVZOgNuN7rNCEjsLw8iSMsrBcKsR3C3&#10;isXNiIAli8FxPQboTYc+bYMf8rP9+nBwimtwPcJ9N6liBlHrn+ZxdO6MJFhz046n6O6itorXsBOJ&#10;1tXtLmYvtzFDtmUK1s1yqsUUZvg+wVK3WMXP0I/rR3mM0ZM2zwZ1foLNjOfNmEieJPFwgW2T+zuT&#10;z708jOEj4kZh7wQSGZBzD3SpkLsE0mzFHXolSVLCK0QO94vpuBE3yOB+fRM/iQ3+g+0ovvH1D2P/&#10;/Cb2EPfH/LbqDWM5A7vUHe5bmA7UaSNfCVkT+2zEG2d1OBpOD91rnkI8hyXhL3YNSfN+dU8SPuF6&#10;dEzHOH6OnqDzWRNsnK8S8e56ojCsuLaF1J1R4ZNH3HNAn8yjKos0yFXvE7CA5236aQCGjHcEz5vL&#10;aNO3zRikgTn3xvRkXDOI3BfxGqHM8N5r+mFxgx1ULepEUNnBnpoEBxBhl8zeYqezl8iF9wb2tS2O&#10;Bnk5IyxmueFp2iMTBtjiPm7AvRfHqYvEcorO80uwAH+FcUqGOxmkn3ut5sug68FkbJwyR9RLt3Vq&#10;RiDYM72uxRV9u5lB9Ag6Df4b+BY3SJYU7/stfM861lfbqOhv/Z4TJqhk9OnXTasTt8tFbKc6eAd0&#10;69GDRZYQezjuwbYIwtJYKYFTj3tNujjevEeb9F3IBxsvIcUOyjmxu8ogbw7+Yx8Gc3VJHGUv6WND&#10;loLraBJyrsBG7Btdxl2kQRCX1mwIvs242pn14kAeWCAGiWUl9Tc7dUU9DTr038d0eQNscInt0gkq&#10;lG1ZXcbts2lcPP29ePl0EsN8HPHgNSr3YTy5nGO3YBNt9lRU1I2bY2X4ULdX6PP2YryLazDO02lf&#10;8tOn9BNijS5yPaINnuK9puOWBDtHNsYikI8TEtUFATd9XorlW/wLau9Kc/G+Qb1bNBkRxYL+frsN&#10;uHcfxW39KLIH/fjom/340vQhAf73xbb76Vi2341d+WliiXdjcXZC0N6MJjLIal2CRWqyGBNsOcqE&#10;Pu7HBKjonCSKYDanf+3q/b6FLH2/4nvkj7xWyNzAqTVwAJDeQXbOxqbBKCywNRDy4EFwkCXfJYCo&#10;teKLZ7244t4/NXPzgsPjL4yu49exwQ+IZhbg/A7gf1jN41e//ezuisPjPzs7jv/tfh8qcshQcqDB&#10;SQmzj9odSD5/5WtuVG8AbB3FITmAIk6TdchOlTEzID0MdlDoHJ3VBznw6rK9mjgHLqagj2uqCp1x&#10;cAj7cAnpHCPS9+7mazAdnXf1JcLytOJH6ENOWTUw28HREv7R2hNM8/l2kccLdLpmB6LjG2wAymPi&#10;WRo06+rA8DETsNHDiay4AVJatqif4Gf6IMm021U4IOVyKSen0h4+fON/GArlg0kaqz+iP7VPMyc2&#10;D384/syPdOL5V78WH40a8fge2Nd7K1bXLkFcI6NZjCdF9I9yfNxJTMFXB5ncd7HV6xCIP4j+/Rkc&#10;DrZxsYyz23E8lwzQd4tiGzf4WFcW7Jb7GH1iH0/mZVx8CBYCRAvThLBHQsk4araRIw28OuzDJj/Z&#10;rwkm0GuHZKsFnNbBUjkxTapo74T+nuEzlnJrZNKFH7mfIO4wjinjqRl/+J9Lfn/Sa0RZbqOcLfD7&#10;PJF5L8fmifDlSPxPoVSHKmz4nXsZZuDqQ8p9uxzEV95Gidc/AP8D3xrw5BzbaXtaZ48gsgJ3xWfq&#10;jv53kE9d345Peos2D/Oj+PIz5Le9pJvpryn4NoNv6y8cXK2fxdm73egNPx8n8jt0rXa9iGfwlF6t&#10;Fy0nPIkVmp6+2avicjWKeefd2J62Yn1zSf8gG+TpeLqLLgpkVnb0U+ge9TOIXyD/GXgr7i8WLXB+&#10;lwLI4fAQgNXQMamJ2wjcjKq4ot9uChd0b5Er/tRsI7hQTy5CQD/XfuB2L+lC25JOUTVrmM4x66ji&#10;nhNsQQw2Y/YeZTux4ATulHqMnMyAeq3gzwM+NzPU7BxPvzRLAvikvXnch9/UMPC6wUwPH9DthMsZ&#10;F3OwhM7y6QBEF/++Actd/bAlpqm4R3NAZ3qIiqtLKowKffEU7J2n9zvwg6LUBWL4q/7Uk38NKAfU&#10;0VOdPXyt5uioNkZAGnELLoyxQepxD/l234n9nO+ao9gTr8wmtB//V9yjzBZ9o5OpebIp/aYzw/ac&#10;CpaTugepCucpsekgEHCuoJ0uRTSBo+AeM2QxqQh2Fg5PoI9drssHcHVwB9/UIBZ1I/dcHorAViZa&#10;cM81vMN9jV1Wnqnj6il2Ahun7ciAalVwNnFkR1muINEvewq2S8Pl2m7BcQVfmZebKJED0kkYYtaM&#10;mcsejpbCd2Tv1hgOPjXgex3k1yJubOKvyzlxB1g0Iy5s3R0AVOf6Orp2K15Lux30gn+YmVibEp+K&#10;x/hvfbgTCq0kJzkb772nWIYs6xCKNHCob+fzBtxZrjUHN5ywa+E/00CBHAh/nAZy4fD7MwouT2I+&#10;6wGLOGTiUwpw9xHqT1vg7U6O8WP6ifrCN+0fpImdFjwBbnAWTwI2irvqBt9SbIFfz+EZTlQpG7fV&#10;iazNL/Eh+3Xqv5R9iK7an/pwQBn+Tb/SLmqb2ufHbufQe1DGD72VxZsPHsW9rBNvVbB02tKnzw8D&#10;mvpu60mb6VO6Bd1RDpRFnRzP4G3Cy8QJFZ1Pu5K/Pv2HK32VJrfcDxcqeOB1lkG5/K800u91mv71&#10;M1/42vu5GGz3iXb8oc/U4o/Rps6oFS+w38E7q3jztB73yvKwBLoCMIjFJzTYSeo0fpAeVtY/1ubV&#10;67vPXz3RnbtvU33u/k/P1NhX76zQ9z68z8e1TjVPj48H7u7++NNDMdzD1+kj/a2v4P5H4PAP/HS8&#10;/pM/E3/6R84izn4m/snTn41vfNiOxvo34+X2PrcybQKdSdJVQJTAn1SEbbVsy6T/XPpb8lkObjZ5&#10;mhWKmYIKXqxs/Mmh3m4XkVZqmUV6ehTr7/up+MUfgEe0jmN+dRL/6tv84tu/Hu9fPolvEBNkmyv4&#10;q5wIXo7xuH2Jf9N+oBSpu7OKdTpavEknscJpcrCgzWvcSKq316Wqc23NTG75OXriADTqnv6a/epg&#10;oDJ2X9hXspNGJ4n7hmfK0kM35Fly9bQvPZXRmmxv/cEXDgNuf/vv/LU0S1JgJm6qnFMxCY38OpXY&#10;4id5nyDlmGAfslpMAewljuHQuTbQUUNnfmyQQbgf1lC8XTWO+WoW1XQedZeYuUErYOeETe7oJA1w&#10;5myNw1gtJrG4XcR8xHWzWeRrqAi32LjpNcDqMcbpxDZ6ypFEj/HXeh042a6pDyAl0TTKdQ8wR8QN&#10;QKY4rSmO1j2wwGybfugAHQ6gInA74JdOQqEd331wDW/dLPQh8jin7d17RfSMMuZFvI8DMgAXEIbw&#10;PGd4zkDUBwSutSOCLUBSB/2CRtxO5lG7RaVwlGsBzplMevOUOtzD0X8GL/5vHhN8A5iNThmP+wRs&#10;Z43oUHDZxTm1CTxxyK9DNIiHE3BlgLEbHb+gDNf008XU4QCGbmxpmmgPGTgLsvLNAoOizwSuLWDm&#10;EiaJ/Jxr5tMmsvI6Mw4b0e4SZHeOcDCEQugDRYrbMae9CzqwYbp5Y83fdQxuKhwOAd/r1PXkJFYd&#10;aBVtKHFMLYKeLQ5p3GhHE1B6cEx5Z3P6ymW+9PnagSIIMmQTYYWHdJji6kz3YWNN96uibwR3P6fe&#10;grn7QmQuy4HBm91kWoSbovtfOhnEbtRIeDqo2qYPmyXXNSAB3NMZd0JGdLlDYHpHynw6YIbHztGh&#10;DrLp0U8PCCbdo2GivCBhFEpVCPSpX4aDWQwJ4qmf+zaYXXeGQ+zQTwVt0P1UXQwZMPCkXolNBcdx&#10;z7sBBKBlxhp93+Pec5ziFOO54fMZZH0/hRxA9AQAj3R/DjpcQ+7bBFbqMK1Jg9YTXlTc8y2CwLLX&#10;THujpQBQcJsZBAqOEUPBAkftIFJFgOQ4bTWBABMUnyLnN7Mqxs5kQuCmlO9muk2XaxBhTY+asUJ3&#10;zrT1QS8+6EI0X86i98LMmGVKcd9BzmbIoeUgJMA1pV0b+rSgPJeGunTTgUK7hhZGb0Sbl524xb77&#10;GGY5FaTo20Y36gRARhbVNX2/X8TaTWxnt5g2/dJYpaUOBX1Zrw0h0sh+Oo6yxfVgxu6JGAPhB0OK&#10;HWTRfc3AiRrBlRkJGeRg8bAEoLvRpt0lRN/TzRoQhtbxPUi9uguxwO4aEEMzRTtgA02KB/Rln8Db&#10;E3pd9lOoO9QlnzSjxEe5DP4MwB2eN+KEcte0x0MT3s6QO/X7OniQQ/bPCCqK3Zom5nGR59hrm0B3&#10;HW10PQMHbiFoO9cmE0Q9Qj4Pue/2GBs8pq1zCPtk42HIcUn/E5OkgKOLrnwK/H2Gii4h5ZnBmQN0&#10;dL9ZC9Efxj3sclefp1NNxUtnc/uwT/fpAp7Af+SEwj0CMzplOxmN/fIAAP/0SURBVDqnYK9DZ+Bd&#10;50ErsmEnzVoCv/QlCoapraZ5XLt59qQFnswOgw7bcfIfLgtMs/CQ8iV9sh4ZfNx5OohavQkeFBBm&#10;cG9PECdoNZCL3syBf5d1u7H6ZoL8PBTBuojvkMa0WW+d6H83iaubebhC81A2uohFH07AwwkfF1Gt&#10;MCLwb+BpnfkQIj6GFmJHZhL4GxjVdoqPc2Byg+3RhxWyWAmb1MGDE5xJf0SAcYVhiVc59jZxQJKS&#10;PBDBTERPDLviVi4xGROQvdurxfGQOzUJrCUEV9uYEfC6gf26VsVj2tkH0wYOFEhkkdNzvvd0N8ma&#10;Ad0SOTnJ9AYk3z0O23kZVwS+a2S7JFBbOHvHfx3K8qAF/8M1Ye/oGv525gAF9YlBEafgjSd37xb0&#10;x2INRlyCEcjtrTq/PYnl9UUMssvYZF+P3VdexvM5vh5ZdNCtlScRoU8tgzCVSt0iQPHpnl0l928S&#10;7JerFdixxN/N8fvqzi4tQ251zbLT79D2CTbK/enUKMsO2FDwe+wGXBQbk2KBEmkpizi+m8UXslHk&#10;vU/Fy+jH/dN+DN5oxL/12jB+5sfO44/90DB++nEnumet+IE/1on/4t4m/jn3mI7mMcan7JaUsRjR&#10;11Ahi7d+/Oc9HYDKkc8Ev7rcNuN1AnpHuZwsnNHPHg5iXCeBytBJ9zcxy7CHDbVP4QP4ognGaHAM&#10;3PHQ4AjECLx+p1mPj/qn8cfH3z1x9BdupvEb+zK+Qvnv0D//8IPfP9j2Hz44iX/WbKX9aXdmPYM9&#10;aVNyvrOnCzECzHOZ9x65uO+RWWSVwbm9b3+jaw5OYQYQTQdIzJkGOzKzb+g3DZhyHFSrO1CLLDwB&#10;GosMN53fJr9M29Enl2Z7ulzQX2b0mW2HJJAJdYELGdRuwLCmXhSjf7aEq/CbFUTlDB/qgJ+n5nKT&#10;tKzN2eETbj/j3oslPoO6i0MOk+Em0jJ4s9J9D+zBLRx8khtg/ejGYWNtykUvFLcTnXVsIC3n4F7O&#10;RKcgkderN38ifvHHB7H6ylcjaNNRE2uizrPMLSvMQmnFS7jBfcrON6O4moxiOLqKYv4afhYcuP4A&#10;s2zHegzf7KJfb5XxbQKQ+n7CvbFBOJMDGm7aXl4VsbuE66JbOze9A+T23KMpEKIzlYPmRK6NIX4O&#10;Xcv5jStEXF6cbQkKuF/lhJp2P0C22hOfn9D/G/RRTucq5fVulbaoaHNfswSPsecJ9jNZzmIDF5vw&#10;/WyNP8FGV43lYYDSKiBLVVMDcD/Ax7z8Drb72+j8H8GvPPyRo3jj4jouzUakfzM4gsG1ur/SFvf8&#10;S/87tFHH3j/FZfurXZoMmk7pw9k8LpCHiVQ7gNOs6grePXm9Hj/5EH8N7u7bixicgwNc0yTiGDyG&#10;++BrxrzedO7FB7ssZVQv3tjF4JvTmD+lT+AwazDZzLM2MpWfFh30ARkawBXY0QrfuQYrm8hDbgyE&#10;xnEbW229Hptun3qj1+hgtaZP+eshbfv6OC1v9BRy948zW25Tw9sV21jCe/RzTXSpUcGhKLPtRIMc&#10;Cnns4bLF62U0q060NpMY40cc21qiwN12GX37VLkjl8s19opv6GT0yQ77KxdxbmBX60QDOc1u+G2/&#10;EWdnYCg+1+XlGbJ2f0szOp1sn6vXdKB1GKAXAypRwiOzmyJewBN3Jf6e68zMr9CVE2zIbdmuTC6A&#10;f5nVNaQve8kWaQzXiKty1BKfU8C1DC49PK7e8SRrdHQJflZzZLtJk6ITMGdOuX34nVx5Dm6gavAs&#10;yoMDiTX6ZDN8Vtqg2X10RjrsDM5Z1Jv4KFQLbGrAdxbEBlIFl4rSQeDQIX5JK6bUtayHrE9odwUW&#10;KdwVfcl3/Q6XI48NtoP89vhkT0ndwpG3yDflf2NvLvXfYl8512Vr4hD6c2deD9zBiX33OK7XBvw2&#10;BzfgHfx+v3EFiHLYRieXO8FLxAYUNoc7uXJkx2dmCVdw/TTY2KY+KONO3mDz6OtWA3nChdOAIzpd&#10;M005Q4cd80SGTuZm8PLD3rYZ9/Sm+/BEVfXmGnuFNoIX4CHSXuT04QrMd3IX/TUzaYXYCAmTbG2b&#10;kVFJrObkxY72FDn3Q+/NILrH712RZVaoe/i6HBMh8x8y4bXw7GnMddqToRMumfMUUpdb112qO0Sq&#10;4LVbo6RsZHAtZRc1K/qcWI6P5FtucbHbU2MxhrLF6QxZZ/CifdGMfb8L9j2Aq/cju1/G2x18f/N1&#10;8KgfzdVFjJCJy0XFfgdOHbxw+bEk1pUYYlgq9+5fjJjvDp+n9zz0B/qBdK3ttL7aLTbgaal0euIv&#10;aaDJHwkYaIRjAb7ycfjKdzztG+xus+6gOvV4WfTiafMBPoqyRnBP7OF60Y2bW+Kk2ZK+WaCLlnWo&#10;o0/14ntK/O6Tf17dC8nefcjV6bPD4/DX0g5/P36I5b6leVYxfZ++5h/a7Xtr8Oq79D2PtBTX6+6K&#10;8o/xZK+7ivonvhAPP/cz8fPOEt2O48vfLOPld343Wjf/KJ64B/x+RAHYFoVpTanW+mLqkgZBU2l8&#10;gy63Snitg7AD4qluHi0rjF67DcKrdqe782MHd5WZdpfdg4f/6Nvx5z7/Ml7TWd+8Gf/ym6jC1345&#10;Prj4ZnyD/soh+2lZJ/q2R9+siW1VhmkptP1vH6hD6qOzXLKbjFqA0fIfM2+3aSxGyVAPdM3fpr0L&#10;ldnve9JGL+PhKgHbaz/5ub8Vm52s5McJV5LyioEYVrqGa//AcHQYcPtf/87fCtcku7GlS4rasKGp&#10;+5pQ1B6y+fERt3toWbWKxhxz0Nk6zVkDeCCs2wSWCIynHMRTz5yJ28MsPJJ6rSCcnYDUHUb+N2np&#10;EC4mlpCFJeBhuvQc5XVZkTOhfu+JPjsHUiC0++kCJ8CNrQN/G54hDAOZuxQMh+dG96n9CkwB+tJ6&#10;Ww6NVwAHZIGMQui8oaadfuSMiAqRfscTwSfha/C06RiwKdq9qPePooPX2MUoxqsJjgVFJVg65tcN&#10;yNEGErUhyFtQp8VoFTsMshoR0I6n0fA0Opzvhs6vQRA2q36s+824IcB9DGD+kX4r2mevxe8eHSUS&#10;MyYQvS261BDyvW0RKHLX23o8gZ9fXu5jiodf2ZYlUqSOBczIgKxJoFcCUgVOQqK05nudhid5eiLH&#10;HsC1zagqBrRPs3Odfh6fOon4VK8eR84cnubRPu7xuhYtiDl8FkeMLHjaH0Oc4iNJI5jjAJHHsw86&#10;BNgEdfsScoqbeIzSvUMMPTiGHFKvAUr3r1oRz55v4unVPp4SIN+OzSoi2HU/JepYtQ66VuMzx07t&#10;TnOuzKJJy+F6BP7HWXQwZPcbUa8bzvZpOOjwAgfj2KKDiWnDdeTiKVoPaHePtkz5jSrkWIEzHmV9&#10;FT100ZTxin5wcG5F7RFhymZsd5tx7nKysogLswHcZFj94PoOtqIDdimvSw8bJYbdaEYfB1s3NbSL&#10;w4ZcLa/RtZsyHaNeayP/CdfT3pKPDYTdcyW23dgvO5RzC4lBt3HeEpfYHUfjlLJac753JnAbR+hQ&#10;wX8r7q+up7Xv1LkOGV43VgSskj0AjkCogfasIL0NiGTpABZ1p3ScRQt7pl9dzjyp4hYy85Q6TScE&#10;8QRBHkKyxT4MhhZVPzoGCoWkF31qHKUsh9p2HN9+TtkevEFdHp034hPoRxs5pxR3nm0AiEtwRJIL&#10;zBXZ97BtA6h/5YwpROQEqQuZHpHvTMUMOX0CMtmnnK+iC7MPlvHRFAeMTmT1dnSbnWi3ILtFGdkZ&#10;2EGfetLBR8hhVbpZfhHTsw4EERh2XyCwycCx1kXHqOfmZh9PRu6fgY7eg/kcl2ngq5YTApxCiLGT&#10;/Po66q7BpsL1TQZBgExAYk6X1IH7uQfFDh0MfrM7aQLiRWQX3MelCffprwYNWKO3kjkkbqDgJtRb&#10;SPC+RAck9z0ISKtJQEQ5CaAnUUOZdvMiHWqyW1yk/kuz0QBki/thHXFzST9Oq9i8QCeclICknfB5&#10;dsJdKOY5GLucmpGIY+r04sTBEJrZ6Tyk7i365TlYGnE+Q5fug49mpYKlJ1x/hu0fg8cvIHErcMcD&#10;LG7Q3xkRx7BHf63AK27i0pcMWbyEzLfp83f74Am/bVIfnd6ewHBKf3bo/x3YMqK/12PszLE06qpu&#10;uMj7GCMwgFhCUGuAiYPm7tW0xM4MrOYVARh12xBUbfENBooe+b2F7PQIFrf8fgs4vbyFvBPNG9s6&#10;5eQyqkLigl0gcQJ6jG1hdg7BW4aN1SB89wAvgw8z9Spwa3GdHH9kHtaDP6HNOX0vYWxxH5fYN/r1&#10;uL1BR6hnT6ESjNd21wQyknhseL8kiKmiaUBFULZt4t8w44ygYXyzTL6gu4Co08/uJnOMTUqCb1Hi&#10;pqnvK5eQ018tfQ9mTwDSA5P6tPlCIkGb1FPCEF5jtxDUN/RV2PpTcN0lJy7N72On7q9opoZ7+NUJ&#10;amvgMk0Il7Eu0bcltuWETZ5n8Ud6LrnJYwauf4UefPbRJj4Y0d/I2Kxc7d6NkD3F9z4+cWN5+Gb1&#10;8T62cX68iRMMvEWlOwSvHyHPCj89p9R2O4/mEfrb60LOwcE6mDQ2A6CGHZmFzecD7g7+lpRr1jDf&#10;4Jv8lz50wqX7B+Kd0z8c2zOCkbwdn/oBvOLrP09g8UaMJ2/FTf4JApzLeHL9FbD8k3H29nX8zu+8&#10;jNnzDwgWR2D0C6gCwdKcgHo9wV+B6cjM/dBq9S5tMZglqObvGNLXQI9qBEhXyKowCMGPXK3wSWCQ&#10;g1sduEaTQCQjKHN/pSXl6lbVa/6lzIgzVK9xvouv5I/id/Adf2r63ZNHf3Y+i2dgwP9weXX3yeHx&#10;n947iV8+7tCP0JOJhM2lHwZ555DYJTqvb3MQ3H4BG+mv8cyBBHSc7+CftA25oVdZu43fLyCZlkzA&#10;PZCjUTccpPukEklRQfQMBfT9hrIKMHELljlx5eRcozYH4vAt2L57b7kHpPvZmlHtibmeqrjDRl3S&#10;TedyDT4Cv1G6bQcYllH78WhGsILtYCN8S13ATvq5oj+2mzl6QB9QXuJt6KR8jVaCn/hk9FOO1bRd&#10;ENm0jCjxUYJKZGB71Ba3mQBBkryS7Vsd9HT76IfjP/rxQby4+FL8zqW+sYoRff8cPJF3rDvYD339&#10;IfK+wncOL7bxxffX8eWrbnxltKbfF9G8bsc3KPcn/tgu/vTLdfxVcLOFzucGh2nwohdrMPEcPc09&#10;6Ah5L7gmcRPf4Ks2vfMox/iI7YJ+2aJr+E24x37Xj/IYLCJIlwZ4UJUcDXYMLJ1FvpvE8UCszAm2&#10;qS/1NIj2IB/3jvJU1KLAT0/Qvxu0AiXQh27rcE58unR3jz+ou7UCvsT9JZ3kNjPl/GwXE/fZBfd6&#10;m2vkcRE3YO/UJddA4/CEvtjNY1Pdi6pulvMk6YQBF2AFP8cvTQgwl9ita2Apa4Us0345yNnsm6aD&#10;VvCKW2xtN7gXn0hcA5yib754VY8bdPX5w4ifQZ7vPuzHZ4dVvHt/HZ8Bq/7mB/gd98zDsNwn0An9&#10;CfI2u2sOpzkDizL0+4IuQNWhW/gMcNdl+SfIQB1w6dwxOBTIemQskaFDSKLPdfU1/YENdlqNKLDn&#10;C3yEk89XYBPdjgHv4qGD0dj2E/jBfbhny5UJ+Em5vhnfOYFQc1Wm5VYbwFFu3x3Oo43v0tc5OZQO&#10;50IOeN5YimXgnJMssb0ID0Cp8BO7006UcweLwCbnkDaQDGMFuGvahgU51alrre0EVZ+/DqZgA/T3&#10;3Mk1/JO+qYADtrAIs9wPS8LNTEIv8UMZuLmDmmgna/pgxnO7m0aB7a+ol5ljbgXj0tf9GEyb3cYE&#10;rBb73IKlMainlT4OsFVg4kB+CS9foIvlAI2FNKfBYnRkgTy32oh2iB0Pm9jw0EwTfo99rvALLrWq&#10;oQ9Trq06G/wG9gtYrbV54rkxcmqAL7V+Ff3TXfSRwRjS7oqqPjZiFDaV37ulhJnccNoZutLAlkqz&#10;jcEfxJv6uimuY5D6HFdumWyRZOrBgE6aUk+6OiVsLLCP0niFfthm9AFfpgx0gx3kGk7quloKexRr&#10;zbZPB+7U+IHLE/DjGYG9duZgp8DcMLW7QzyyJOiv99LgYyLE+FfAEZlrl+gsXEqEXMMdzRZ1+SqQ&#10;iPoSq7l3Hh3qXrfuUWUWmKsQaA3lclvkvJ8YK48jP1tE0cVq0rJoJzPgcxS0tHCq4rLjA5bynj/p&#10;KXY4uMx3ZtR2DuBBHEa59hG2tBZ7eL/CVpyoTIeEIDNPoXUMQey1LPfmTLfira5mJQ7iR7IeMRXB&#10;wydodhMb+wb1epYfRQuuVb95Ft+YmhG/SWUiUdpI3EY7bavjIk7c0MxDffmtE6OYGnqFjJAfQuRT&#10;PYzfHpp3ePjOn2Ez6I7jAeKTtFAxHB6HF4fMMP1k+uMHyWZ24u9oETf7Wdrfuru+jv2LKm7GcNaJ&#10;JxnfhAeQaJfpBGF+++quh/9Sqem/V/dKRCFxOV+/6oxXj/Th3fWvnl7j8+59quSh7WZXHfb85bX3&#10;T4/D94c/fJ5eqGu8Q26HxvPErooOPuQTfzAe/sAfi18842M49b/8OjHYN74dtdGvxYcVAf7OpZwV&#10;LthywDL7nJf8STI3ISa9Vra0Z0XnrIh+Kvg6cJZ0x70fbYNNP/ARfpDKq4NjcJAG/Ps7X4jV1Tbe&#10;b78Rvzp/I57/c3jre/843r/5Rny0wb5qo2QzKYalPjbI6CjVgaJSkekuh798gu0oH3CINqfVDcqI&#10;Z1oiz2eJu2GTLvsGthOfckJgTWFpTJaHE5S2OdXbUinPiT3lr19xMM52+NrYIh3IYEPBn7/0H/x7&#10;hwG3v/E//22APQfIccotHEAT5+4GHwBfHQXyqOsKY98seD3l7wyDwpkU9JgB3AAjcm8vg9IFzmFt&#10;lyDdOYTEzZHXjm5jiOlYZ4BEhVdQzg7ON+0001c6G1W6x1AtjtJsAmClU4IAzDH2BUhRLXhCdt20&#10;bkKdXJ40vaUDcejplCuAP2Wp2egkDQUi6UEEypaPkowVnE9eyO1oZRJMMliNl78OtHlikU7b14gG&#10;QRcpA2wK6F0DTAacBaTzATf6HAGjm7i/D/heAkI3gMlT2jqFiHoAAUXFCFL4Ajkv6CQBzeVF8/o6&#10;nSr6o5OIv4gDe/0sj18FoZYXz2P27DpuPprE/jlKPuKC6TqeEqy9uIbYXAP4CwcTIGY6si59SmXz&#10;0hkNwM/GE/wv6JON6b6QBgfmdjTEgQIVYrvkqn0jBscozIP7MTwbRu8Ioyo7sS0KyBzBowgNWd7i&#10;gGolRLwB+ecjDxboeMJR0Y3VeTPqnoDlPkrojEvHZos1JHmFERMwl92YQjhMWZ+/3ERO0OkeIw36&#10;3+yXfY4yOaNuMEOHHAYFcRy8pheSUqf10vTUeteNonTvOADfIGGKkdIGB/QkiY56O8vmoGNBW5vI&#10;o0BZ1TeJuynZkg1ncdQNU8zdoFxyPoSwdLp5DAH5ooDsSSBwsAbEFXU4ogZuWD9CF7bo3hW/GxNs&#10;eBBXmmHzczMRqKoO5gl6dHWLzl8DCQTQA/qig+Y5+6ruCVouHXHmxtPdPDFvjvzuU+agHzFxcIj6&#10;um+F+yW2+JGrAl4j+On3srgCFPbzNXxeJ0w7tA/FjC14WMiQgLxOI8dEkhk21qUhmw0khOvcf8pZ&#10;aBDEmCuRnvGcjoVE4y7S4J4j7hU67G+6ZkFhx4eTiy6j/iHk8grCQz1bEJEeQUX9rBfZwy4EpQc4&#10;EGTUWhDiZYyn2GU1IUh1pjGLbo/3zWZa/t2qbtNsdwf5HNGmCntyw+domcEF+ULHi/1ttHHIp61W&#10;PD7vRe8cB91ED3oQF8iYGTpNiOE7BHFd2nnZKGO16GNnkA6nYO/0x9muOf3s6Zrj8cEprVwWDUY1&#10;0F83ki4XRbygXtlkmvbpaXcIbEoCQwfXIKJmgZmV4TKftoMhNLWN3Xbau3iKYSyer9H/XVyimy+u&#10;V3GM7BoQsC9DrCbONCPPLabsTCfxJlhbjynX7m/n6GMrVmf9WBOsPbulG0H7Fp2zBjxm2MMDo3Ds&#10;7oVLldCJGu93t2twqR73TtGF+0PwoIrLEXZycxt78MLjFFwis8ehNuovovYQktBopuU5bXStGNBf&#10;QzOVTmI/6ES9BWlEJvMFNr25SacnrpCZWXH1mzUYjD0s51G0J+hWJ2E4TiE82Xm6WFKuJBk9afaR&#10;H/XLVvQp90O33G/TvZiadHgNJr5GDzf6CQkk+pfv2jGEeLdhvh2MyQxJM8YMUmcGS+hD3ckEdLpE&#10;9phVcvB9quwyniylz4B/qI/kzE3xxXZjd2eYs+M83uTaWwnibRHHXXzN4zI+AVt7QkAa0yWckHIG&#10;4AOGtMB+h/TtKcy7NXD5bB4THLP2676Ib5yir0foFhh84vIk2rvedqMDoQQWowPmeqrn5mKR9gK7&#10;WYKXKGsPgMCdop+tOGsV6EA35gSwHfRx57IRiGnJvV2uiMvAP86RJ9iA7FzGuN9AvMHGKj5L+y4d&#10;JgNHNsgevwkOuOyjjnzcGzUnUEgbKSM/Z3iV+XpNP6GXcwKxOv5q32nFZ8EcZ29X6PMCXc1vr2JX&#10;FfE4R06njegbPKGv7j16zWsH1jx1+jtzEw/AREjyFy/BuwVPOAFmCVGex1G3iBxu0O40okPbLiA0&#10;i+cE6bTDepW0q0fAeeZSdf67pD8dKHXCrt5+Bz7xLvV4D9xrR/nainshz2oQv/DmcQyPj+J//aVZ&#10;/NKTWfzea2/EJ+tn8az2OXzAp+Oo8f3xay//Lezwf4rFk0bMx3OwHp+NLaQsQGRECA/uIyv8Tx0d&#10;aeUOXkSMZ5C+GTLftOIW/59OMAWjPSXZrArJQ9aijsiLqqYtCVLWJT3h3lZFk98XR1E7Rl/R78bk&#10;RXyZPvtXCPBn3dvy7vFvg4ff+/g/vNaNXwUDGwTH7qlkhp2zxp8HKz/77ifiD+yu4os6DvyrQ1lu&#10;e7BZ4ne4v5u+JyLIUx6d47+KQSvxmhacqTeAI6CrTkQt5VL81tPwgNSUhbFJdo6u43MMzHPuYDbV&#10;zgAMoaTtRaAGPVp533tkecJC9xLFo4Or3J8yxaUOeDTCD661aTjgNXXd7tvRwWacANyh/A746mec&#10;FKOZyUZtayJt1DlFA9gvaso1BszcB7nLPVBuruV+6FMKNCjHX8obDifn+47LAj1//IPxZ39iGJcf&#10;fCu++G3kdCLp38boozXczSz7KbzIDI1NNOfzmFZinMvNR3G0mEV5yr1+oJ981NNvLOKfXoG33LuZ&#10;DbG1TRwjr9bRQ+4GJmZLqt5Db/Gx+k/w2z2fGl0H4Y7iAsBqFJO0fcYFUeOC7+fbTrTgSGuC+Avl&#10;IC8B6wv4Qxvba8K5CXfgE8gN+5bH2jp5rMuvp3A6s16W8BE1UP+QJlfh8LUe3BMM6YCvdQdk8D0u&#10;j6NrYk+fPkKHPexgYqHg5+ijTTyjXgU4Y8bKGfL0hNX1ckzgPuYadA3bcSP2Wqsf3VoZVe8oqvM8&#10;Wt8PjsGQptjBzsjKCAU9cIN097qqjbCJWMTps2lMb7B/fOMTsLA2eh6b8VE83MIXsg/RUdq1bceI&#10;Nn37y/TrzQ28TRmiE9hF00mQnSssIo6IERr8QKwr0eV0Mi42uactilI9oIXYEfiI2VH7tN9dg9dd&#10;8HZXtAjsHawxE1CjNmtwHw8cMAIHHDgayxWJwN4B+1cncln9lKw0jy58dQqHMqHAAKxhFkLy8cQm&#10;7SzO0NMMvUqcjJqkJeT4LpdUzyl3Nq/iut+Me68X8cD9mLHl6Qy+SGxTUL8BcoQqxOaBuHKQ496N&#10;89EPt4VxJYb7dLm6QF7mvlJDfPURfXCLDu7gYCUxAaaKzjnYOEtLS91TcI2uV8QHnjrQatPHa/Qe&#10;X2vShDiWoz+gBr6ugMqhx/iIPf1SG7t6QCNsR3NFLIFgl/i+HMNyYGfHd/sJZfXQ/84JHAn8x5+b&#10;7WVwZUb51jgQ29mnTqGnPMAEA8PtJQxwFYP7hacM2m0VBX22BKfm+OHNuEXbp/Avsx7NVEG4YG4D&#10;W9nEEF2lndUcPcffefK4WGVfIwMH09wOo4n/ckDIwes9coQppUl9A23MJ3EHcdJzHzwp2UMA3OM1&#10;LS/VR1Knw6oo7m3fouuFeOrEfIIucMZxN2zZ7GSXMXrCeIFv5f+0WqICz9Ip8NzbQVMpr5vu8wfO&#10;rWeSn2aIh/7gt115CX1jZk4Ojub406wcwBk8+RmZUt+0RQPlulJgQKzqIGEF/mb4L1wa9+A72qZx&#10;GHf4MqkmD5tiOza0dU2M52FjLZ5mO1dlk+vAMIUol07p3sbL/OV3ZvbIhzCfJBP7UIx0QiidZu2k&#10;Fjd1tRIGh0xW0WksYuXgLrrqIQ9NdLO2uo1ryNWO9sjX0XbkoG5j1+iO+9o6YKY/MG40tuGjQ/25&#10;Q9o6AVn7kZN19Dry9cEn1ssWG1v6NEhT2HdfHwTjZfxN7aBEn6lk9MbL6PM9euv+nHW4gKfq79BZ&#10;RJyyYNOqOjMMwYiUOa8LSPW7K9MbIZv0sGxfHv5JH/lItXj1kd99/HX65/B49Z0vuDcqgK+AvxAD&#10;5zxNFoHucW/7gavUSf/yjyLyl6lK6UN43N0FOVawIv4//8Rx/Pv3fzti+uX42tc/jG98859EdvnF&#10;+MDlx2mamN7kJ2k0X7naNlShjl54wJIl1eh7l4k6QOu2X3Vko8Ht8K8pKw1dFWkcmDsUYO/Q37TD&#10;JagbQPL1x+9F/+33wLdvRfXPfz2yb/yDeHb9QXy0m4LJE3QVHqxeoStJblbp7pkamEpU6tQH23IF&#10;Yn2PpTuaho45fmBdUChsAh/F1S6DLsErujDps+Phigetvyvcv6/uIv7YZr71rZ8lvQNfeKKd/JYC&#10;sF333f3Fn/93DwNuf/Wv/BUaCEigSKajKpuNw/0CPMJarAAanIgBoEv+3JgTu07rcqPbiPMCogZA&#10;1uuruNLBTAAAnJFpxZ4EqpAdxdeR2D5HFlOqHcJ2FqYJQBY4PtN7ywEATeC3G3ajGmDkJcCYSFkv&#10;as0hLKALkSWw7B6lk2cCQ92brsstUoOTQPhfefuJukSbseo7Q6ML/C79kydlawBMjTbU5ByCMqQe&#10;ComvxXKwGRs2YwnwI0BR4bL5Iu2jUDPNGbk54junjRfIx+PZB/y9TxvfpZg3YLSNAYSATjku8rjf&#10;MctiG08o3L0/9mOCUINFlLUELH5r2YlfuqzHh09fxMtvT+L2yZqgbR4LjHs2RSUApLRBM3Jzb7da&#10;QQTZs8E4foNE6m3wIKlTcd6kDvcgJgsJK9qzp+PTBoFwfWfgbOgxjjcjoDlGeYZcuxxCGCDxy4+2&#10;8f54F8/m1Jn+F1QLru8CMrVBPRa8wB1Gi6C74F4z2ugsyiVKd4PT9KALty3B/eKIqTPtdM+iAkfj&#10;UICyS5s1Q2z0vQsBnzbQVRgrbeV5mHpShQ+zWC7D6kJCO8gh7amRNkMto01kum+VMSfA88TOrKJv&#10;abOnOdUbxyBSH12lLiCO7sxTrexzJJUGayVVnmQLTCFfriH4X+Nc0ilflLevob8YxladxS4c5ONS&#10;7AU59wEPCMOeJjnqBy2JRunsKY4WmQtCOl2dlevMm7S/jR5s0AEH6NqCHU6yT1uOSgKUMieApX0g&#10;+dZ07Tn3hmi6eXdVNeIl/fACk569IHgiaOu10Qmako6wh/DN6aslZO4JdbvZ0E66299JHme0Z2uc&#10;N6POyDenTg4YOQHlaXDCjgBZUQ6uEVzgNX3wOvfsHNXiHHJW0ke/Q19WcPDPoE9F3yVvNQLPfTyj&#10;LzP0ulmsIRlVDOinp5RBK+IcUqS6mkUS3U5Kk/eUwKG2gd7dp/9uGiUgjQ4i2zk4ki/AJWzUWesB&#10;srlXdiI/OUJfZ1EHN1yMsqoWtHEX92ioaclX0wU69QJMbRBEl5ATgmrBkderM1z42hMqN9FfT9Hr&#10;HLKH7mTj2F4tYj2exOiG8tDHxnAQtbPzqJ8WsZ5COMdXydHUXQJ3BCntQXb69M0F5GDuRvNzCCmB&#10;KvrpZrz1CcHqcA0hP4tPgzHDTpVm4o2a3LPnPi/bOfUFMwe7cZxvB7E+6qesyCNsYHi2iR74hzlD&#10;9hzg3cdLoqyLETZ240EX2BWY5om1dXB4t+nHCfYhSWzShrQpMhh5IEhcg5NLxG3WSIPPa7z0eJvH&#10;GfpQ7+1itKtigt7cwMg7hMaJ0KBDGwh3bd6IS65dmunA5zlkqeYST2RdrdFJZ/SXTQjiPGUjNJpg&#10;IVgxpw/cry1tNMp/bkngyaja/kp7I6gQVZvYVJoLQ047Bxywyw3BYKMJae6hE9y3jk7WVtpSSd3o&#10;K+ThYKb7b02lVps2ZXINgY+DkA6YqhdpNk64L44iB9tmM4KGrIhPfSqLZv8RbSfEAN871Q2+Zhed&#10;dhUdGLOzp+4NOo1BIp0WcQa+Sa77wMlrp2Cp2Zy0KcNRFMit3cdnnTVieb2Jb11RrxszHOrxHB3X&#10;vsrpKr5NHbUX93B6ymdudyCONPVN6Eef7gJI8JM1+gQ7XemH3YsNe0dk7qd0LVTR5rN8HTcEVRtY&#10;l4c79JAfUJJOg/QUKvdd6TlxoIGjK2aWptcNgl6Cn9xUDvzq5/6oMiY8fbGOcY8eWXRiTQBxiu1n&#10;fXwsd7OHMKyURVgS7NSRu0tX0zIr7G58S1A9HUd9vYwyX+F7zcoGnbEv94/JnKwBs2urUZjQpFoW&#10;YEIJDi/RqQqcq830X/t4HXL3H33yZ+L+2/92PHjyt+Krk1YM0AW3pChqZ1H/4Xsxff04fuKDiM//&#10;0V38SOuNWD/qx6PeaTz+ZDvanyjjv8KW/uLLvxX/NfaZLSaxBYvMlkHMtDmLY8TQBbNL5HKtr8E2&#10;nFz0ECYzYYCVWKCfZlc6+LQAk93fx4k4VJGAEZGidm6Ar2xt0Bm43u2C5bTnhn5o7popC2y6KeL9&#10;7jr+/g/+F/Hnv/OP7bzf9/jtv/R/if/+Z//PBJPfD3Z8Me1XJJPfbov4xPf3YvDWT8XZ5nn89g0E&#10;GRDa2Q/Y6pbOUL8z+nvfGKAzq7RkqVYjQt11cDn4wR1CbXejw2tPo3e5vZt9y3vq/F772XIvT+Lu&#10;Uf893MrBvvUC3+mx3SiUNttogcXo+RjdrPZldLkmbQiuL0dD6k6sgCGeSu8WDp66OULvDQKyQTO6&#10;2M7FhGbR+S4/Ap7gdfgg+aCcxACYklJQwD9mcZnh5sSbp+5J4A305GWJ5vmaX4gsYiTVSoTdwWpc&#10;neYRi3d/LP7Cjx7Hkw8u4x99G26wbcZqchm3DkKClY3qfqxf70R32IuiMY8PPkJH4ZtR3ov+I7jb&#10;NQVB7NtwvqvvzON92tpH/jX8TwO/18Tf74unaQliAQ4ChsiYpoC3Hux0dL+NqXUjn2SxxFYb6wt8&#10;OWZEe1QeD6KI0TTWoyoNnhpm7jzwAL6c1ZF0HzukXNvUAptcMinfcJ9DT6ts0ndpqJfvPJhlge9P&#10;ZYC+9QG8GR0wq3ZBv1TUyYF693rMwG/3dVqoNy6fVN24xkEFl10L0V3lyueGu27C7vYQqHxaFli+&#10;3o13H+Rx9Al4I770C2fQ0E/3Y/+C9txU0Wy4fJwm0lluqzKlvx1w/CL695xCnsARlo5iOvihT4Xn&#10;LCEHJ/iK31shZ7jn2izuRRUj9Zs6xMZ+wp9127E/b8dp3iG4RWdQdWXB7VJQ7moBs6tkp7XaA4LP&#10;Afo9w1+APehZLW/DYZCNy235L/kLMHE7NuCi3qfNmALEWwfi56iVgzfo+c7s7el9iu/wYTuacPf1&#10;vWns73HtCKFQAQ+DcfLTQ7RyfIND4w7oYAxw7iIGYEQHgmsSQR0Ory+TFM2XS36HDkE8tDtXpUy4&#10;Z9oPuVJnqTv808yMJdzNeGACHpmZ9pDy5Ui2b8zvYCkE4XAheKcDKysMwcxn7bXxqBl/vl2LH6Xu&#10;vwdn7FIfBwjM7nXJqfNnZvem/VH5/HV8AhKNCfhN9BXHORyB37vGduPgzrHbrsAB+S7Dp+MusWlx&#10;wBB1x+/hPMSHBZi5Wxf4M8zJ7DL6dAuncV9uN+D39E0og04mluhMo1mgwY00uOnWQzPqa9acSz9d&#10;Lr9ERlu5Lf4ESUaW9hi9hU6gfzIKZFpzv1nKSIkk4NF2p8PBJzo5H+fEDpKxRSxHYBW64l5NHpoR&#10;D7luSwyqk9VRUU8PV3EA0D0W605Uc1eHDMwnquMI3F7DAR9PRRWP0p5rlupn+OBDRh19J6+m3x0K&#10;QkTOnaDX1B0VcVmqh8+5b9sWGTsR5gEUSnKNb9rSV03aoZ6YNFGDz9TX6C1tnnIfSxX7He1zP03l&#10;mKMP2WoFlvJ5iuERsffirfviclmKke3Skn/uDSLe5ANXzbijif3W5fNeT/4ON+E30N60VYgw2Tyu&#10;xY90a/EW+vBUXaM9xnFu2JCwxPgAftIjdnPLohvsbI3trLjxmH7wdOha1Q5PVPcEaeegcgdmwCLx&#10;XrsHYhOfc5LIwREHfP7/pP13vLVZdtcHrnPOc3K++Y31Vq7O6qTQLQmhhNRCFphoCSMjizFj4/mI&#10;DzNmjGaciJ/hAxhjwGCNsQQGIQxIQkJCKHSj1BJqqWN1dVVXftN9bzr35Pic+X73rcafmfmTW++p&#10;e++5z3mevVf8rbXXXjv1BYRf+gIpLS8M9FPRDLKV2lBIWmmsTUDGnHi61muYowkov19JuBjpKrG3&#10;dZWzUo0cfwpR0KU9Joos1XroBDFBazfKjf1ol9tRRM+W+BRxcuInNr/kVmg1ArthfCfet6DDWEtM&#10;DZl8Gs/kyzwEtptB8GJeDkWOO7Yvffm3qwt4Oc+r66zES1PgPxO0/pT66RvH8d0kbHrbLz/6pZ+h&#10;h3Syt55buJV+/5R2ARXAufj8ws6L8cW74/iJj43iNz/1cpxsXouR6lABL8A3C0dsicOjHBF2kxe8&#10;Ttt2IURe3kQL+34D/e6hdylJB69NAMlGTGTKsymLDs0v+ZBhU6o19CX24/KJbbxaasYXfrETn/rp&#10;TXz29LV4c3uWFklW4Bzlw/+kL492Wv9Wnp1Pure/EHubRrCSjSnGAuKZ+jC2NXnr2PQd9mEv9avE&#10;oVkc8r4J0zF8s6UYd040NSZID0r8Qc/53bdk41vM40+Mh9/T+7y0B/77rc/cfSvh9sN/P2Vn3fNu&#10;I0y3dGwxksXm1ac2KK1ZQVc9bW4twdt1gg6MXRVjcs4199HoSxzthmDQI91dJbMvVQ0ratN8y489&#10;rQQ/h3yhHhrlq+ExTsAtipjK1lGuOUJQRUEOUOpmZ51WPmoZATeB5SFB/06b52IEbHrbWOE0UVZX&#10;9ZLsXs35ih5vfU8T52cZcFUK+dbvEJFYC4MCSD7I4lqvGLutKg4VBwc4rSMou60KxgbnB+POMfib&#10;OaBTwwnxPd3IUnFPu3vEDc9Q1seg2X69HtdqrXgbgOxwtxSXMpI5dhmAPdsMfl9cE7yejyJ7NAXw&#10;2EdpE9cIVC4JWH51PoiLk8uYn3gaK44eZ+T8bMieVgk2OElXMHR4GQDbXjgEJG5nzUGcGZawVGhh&#10;HA6j0cZo1KsxygAhFcA3opXBTzPLC8bu6UgeSrHG2GWzQaxG0xiNFjEZTGI9AAgCRjxl0x4uHpmt&#10;qJYA2/Pabpzv1gyRo3JinzYcEjy0N8ZMcML3OaDqPuDgfDCPxSAn6GgyRgBtBXlAxnYwy3P7aYGO&#10;PRjBbWoGi+gb48cAJ1nBwUAyATihbArmCZ3iZIJDsGILei4w5nOCWAPSFgplA9UxaD6Hdmq1PeRc&#10;cShW1+FCqT3wuFFKzhg54crgbx4P8NXbQSH6KhYAwz53xi34kjQXV/TdannEx2rtckrmVQW6CF46&#10;CZTPFQDN7dUqAf8e82wX3FqDkZoDpKCWDm8HHWviPC8ZzAKj1QU8WVHXRcM72ZQgHL6fE7AS7Kkr&#10;BiQKbEpaOM8JvLCqE71yNau1AoTy7JmyBYBYAxpNWNj/qViqQVMNoZVQ2ApkxMq/dPQ/nqxUrCEL&#10;6Dt0L7c7UWrtRBndFiS1IVSZiRBnxcZqTMYn+EkVSwBLVCOOerjEfj3OeWLRajuDBkDWFL6Wh8yB&#10;4KsP+L2BEZu2McbQZoexFjvIo+QHoLwMqBXEVHa4T7OC095EjTm73mcwof4+hoPNG6W4R6AwhnmD&#10;4gxer6NO0Hn3EoCITr7GOB/NKmkbnSu6bRz925j7s/BpJq5FHs6gaX4Ov9GBPW58s9eMk1qZ3wkE&#10;5llcjJvphMVChaCGMRQL8yijn5ctQNGomU4LdetjkzHbO6YC7wz3CoXrMWRO29UAnUUPBXPydwTo&#10;WE7i6fKce0HnWTk2bXS1s4zeQ+QTB3eOLtfLB9E+nMfk4jKNr9BB9sryBrs4Jaibisy4XvC/IUgo&#10;ECSYBOddgVZGsFtAv9oI2CP4N2TsbaImq1xMVuY824MfWjNlARsBoG1mzegCGB4BchYA/io0k26N&#10;2QQwCu/KdQJNIEjNxEw5drNS9BtVbBggA9otsFUj9MJtPTc7yINbZWryHH7C3ASQsLc6QxvsN1KF&#10;DDKJDOsEzzFbabUe3roRlRiTexXjlJ/dcnQL+ap3TBhBYXSsZD9C9DRDDrUES/gAhQGUBBvY00I+&#10;SlvsCgayOOpOv8LjBUTQ3fxDqx8ZkerSrf31YjyT8ewqtGwZNAPv805MDvtR6+0yZ3QQefCAmw28&#10;Kg/nWM5p6rGzLHSxu0XmlGGvSzHHthWw+97XU9tmZ4wT+7lkbg2Cq0p7P/VXa5RG2DDsL4potWvf&#10;aj3sRH0+hL5oLDbUCgO3f5bm8Aiv7cEODeSspm1HB620cqUOV4XMWNGG7POZDD1tG0hwjY5uCt1d&#10;ULH3mz5wCb3X6IVVsvbInEwWcTraxgSbcjzvxDdcz+IUefqNY3gtACQYhxyxr4OE9y8h09qZDDvW&#10;le7Qq0gEZjPo1PYBORjD16zodlxCHeaw4eXhRh0GadWW2+aKrgRD1yUyn1WwL84fULpg/h7379Zs&#10;qxV265X4xseWcbFzN5avvRqfn82jvzrDTiBvh7fi+t6z8P0fxvknfixOP/134/RX/2Lc+4m/HYuX&#10;fzDOP/c34vX/9e/E6PTPxBc6/zx+bUjwe/5vkp32oAtBppXYG7cSmdxguiYyXY108SxD5j1oYoZP&#10;9ERJc2krfK+tGATrBkcmxAkJDNdTQkGA5bYXE52TZTX1x2xB80q9DHDDH+JEbh6t4nblm+L3vPav&#10;0Nr/76+fqF2LTzefjPLORey8+ZvxhWMrQ5eJt89ih19dPBW/MX0pCmmngX25rIrAtzE2RC5VHub4&#10;FLdzGrhavbNEV+yrZ9ZkA6F3sIEr/P1s3SCYqMMnAsUN46thG7AbU+baQwZtMFSyXYbZFvyHmMz7&#10;uAuqtKjEslpFZyepmt5TGLd5LSUAt/b1ddUYHa8h4y78FbAvAlC3XZioGZs0Z8D69KvDiEzOoN9v&#10;YbicMUvVvMRzTDQvGQMWTjyZtvqkbCLPhLbJHPKyhwyin3SBX8PDHBhE3L5ZjG++/u74wLv2YvPq&#10;SSzeWMcBc2i3H1nMGmdgOQ+0escTEZM7Jp5m8S0uiH4Q3HeOvrXQD57tFtRTxmcyrYPdsP1EBxl6&#10;Dll4jeEtHoltwC/MY4MfcYGpi+1t1/L4MNfb+6mGDs3h2WJ6HgNsHCYtYRujjxG40mpFg7E12C1H&#10;cQ0oKzm6sMtnmle4u0H06OEr5TZ6Ix2sJoBe8xk2BX0pYucXTXzsW3ghu0Rml8MUCHqccOpjA7Yt&#10;RxcrNHGnKzKEPXO1E0ESs5nkx+SkxJN9wKo71Wj2qjFZMRbo6pbBzgFB0c61KD7Tjiy/Gdn5eVzf&#10;YQ6Hb4vzs1GcX4D3Fsuk+wVeJmI8IdFG/rhi5AQaNlaxe30bPcZ1yLiswtluenECyCqcT6+alINv&#10;r99axtdgF9w1sr3ViDs3oS0DOyAIekTgNUMHgOfp7K8hn0lVHLVaHCHHM2UaH9pCKtZE8iP1Uboy&#10;wft8bgR9rOy3kMCm/FbV5QDRBnZyiM1dcZ1b3Zbc6yG8aUIb+XCKXmz7xDcNbMM5fDuDhh18DBhh&#10;Di7ITEyLYRnQ+nIFv8Fb1T5Kmsd+to4minEG3zzUzMquAgGuB8p5+myh2Eg41uIASA6exhd4kI/A&#10;Eb0pgJPctiq2s7WCLQ3q3GdTnCI70GilYKFjY14zPrOAniu8q4UNBMEFZEQsPOB+b0AD2AHGwP+V&#10;GV99HlMr54gHZto9PmvdRY4vrfH5FfOeTQye8eHIZEmMsgZnpgAfBvDdinf75Zq8MHtizOAumxU+&#10;wVMdMQcpGWKFWA++dNE3q6Lsoetg9AHqtCGwtk0ka39it7K2BLDwt8TvnrpZJW5rgilK+J2R+sef&#10;r3EPT8rvQROr4Kv4+GS3+LuVoNrKHR5V6TAG3qxczMKDmGoMbB8DknETd1jk8G265EOMs9DCdu2o&#10;09g77IA0W/LMOc9wG3MNPQSJcil2FH7l8LgEH7TVi61V/eisxSvTWkwJakQvVty426hk8h4byJPS&#10;d5Ow3gfxw8bNooKNjm2DvyMT2ZJxQ0B4tb1kUqsLZMbsPSjoLfuZuRKkjzVOZAwZGIERoQv8Hey8&#10;sXWGwEDjDKbIGLsVUfZp2zbqmFcwrLdAxvSLqfE/uK+IXDJSZAxsw1hXxgzJDgusyti/PC74YGpj&#10;guy7kFbCJlnUULLcD1phzvAH2C6AoK1dXJyxAnyJL3KR0VPBp4xzPZkl+zFBngvERUWMu4c3OCWE&#10;NfX1tEhB6RXfMQrGiZ6Y0LoSkUQvPUnaqcaYlCjfsf8cbyV/pA/y8I0D+N7GMNkf/VavFI/vFuId&#10;R+V45olqfPX1YrxvvxZPHWbx7G4xnuNvT93I4j2Pl+NrDgrxNu61xV/uEuM3OlXipjrzqBGDYWfT&#10;nMGP12rctxbP4EurGIYxoM8QdAW2R6OTzfKl2RZbfClHwbTSK/3mHL50He/44k3edl7O278hU8if&#10;fRPVG/n3b2/il7fwNz6TTIe0Si8v9D043CaOr13E/qfejPG/fD5e+Mwn4o3xS+CXy1hsxomm6UDM&#10;hgNDlsGEVylQXo7bBKPP4Ju7Rax2t6f6jL/bp5WPp4Tbl8bEUPis93IMJewmMYsi5QnJnxxH5Udf&#10;iPVv/nSsCr/IdcfoBfHn1kILNQbFTfeAAsyfqXgLhA9aMLl0OiifspJUn3b1SOksFXweNPKtRD8o&#10;Cs8w4shZFfwMjkAnPKnbQ1WK6iuf8z+Tm74wc0ne0su7ORnueFVxpw301oyL7y6U/M2/+T9dJdz+&#10;4Y/8GNcRIEF9TwwD7qC4VpegqgjFWiMEYCsRSVU87RJFqiFkDQ9QAN3Zn2dEwJc7yvSUVpSanagc&#10;EHT2O1Fu9Qj6UdAqBl1hQN+tIkpCw0h15BpgLBQBHx4L/69TdLtJFG7EunVIUI/iYkhLE0SVoHa2&#10;vIz5GCc9dNWAxyqpV//4DMRUeq9+u6JtEkKeySOvykX5wRfPWQGGciKyVhWi1ndQmm7sYTA6bYK4&#10;oxpGA4c80hDgSEsz7ocjhQGpqod7TzDkgqYRQdIBxqbYbkS524gDS9xBma9hsKYECubFBFtuLRtM&#10;EMTZOKrTFUAR2jPX+ziSVxgqNiR6tXl0AWz2jm8B/KYE79pW57LAUtyEy+9rF2LnBhLG9xYGyQAN&#10;9YYW8MTVSAKoMaD9EgIVx5h55reP4j8JOKp013GP53r642x91TfvGBa8YSXLAGcyCZxYOVUJWfq7&#10;xGleYmzLF8toDwiEQBavno1j/nAdeyjAprkCkBBgwochMrOczmNyPI6799exPAVMgEjd9lS07J4A&#10;vYNVblbKcVltxBijn4HqrVYpYqAz5EqQvwBQ4R0wjHKOgA1jnVnxw7hV2oJODVBRBOi71aewnqXt&#10;IfmiGjbazEoGd9BMwLFkjCmDh5ETPBAYiDNziJ3jlA2mStDL0wXLWPQ18qpspiowHXRhHjUeWldm&#10;GFu+raUKLU/hPACwub1wlOSQQMlk48xth8gmIP34Mo8BspqtcAMERYqjzc47KPJOYZkacF+Oi3GG&#10;fJygd4i21hiTAkBAbgUX9l+yT4Iluq76FXA+qAPxEM6CHxR5d4Qqzxuu89jxgy5ysVckMHcFHPmU&#10;ihebdDx/CcBh0sSS/CWBUwMe9KB7rQ2AKAKGC+vYaaG/ewK6WRxzc5vD9wgg1nk7VgD+KgDzdqcc&#10;q4NOPMQ4VdyCw7zs57hMfd96Ud7diWp3N6rIxyg1rgdkoSQ5900n4SEPJgd6yF+HSV3Cq+XlODL4&#10;tZ3LZyaGrLceq8ay8mRaeS2VCbzX9h5BSDH6M3SphIN2FS/juW1sUhHwaiJWAHiBvp1Bw8lyHjce&#10;baINbUyi93qA714l+ujOHjLVhOF7O634+qNSdOHL62MMJ0o7GeFo0a0bAP4qjhfSpVXcCXJzPoB3&#10;8HeIvYOEsT69iPNJFnsIya1d9BYbUDhdxxeYxiXBhcCi0EanAby/RdB//6KWTrHr9Fdxg3teMGcT&#10;pksA6mbQRmYZA/RHChPN7f+yD58KByaTmNO0iB1EVybwErpf283i9WUzBqejuN3DjvcaCeAa0KIp&#10;CTTa+9BAuAqwrmKzTxl3XrgT9Qb8wUYXSy1krwnYwQbvYRsFVegG5hnJgebMe0VEVKzXsYPoZQXZ&#10;bgAydpvYAa5Fp9OqErpnZ4ICtnRtlRN21hSZyS63tbr1xq3PHojiSm4AwKbM38CmDqFMMG0I5q0E&#10;WRBw2fcyVXIQFNlQuYk9IzqIAXy2nN1KkcEEHcZm6KfKgHmrckrow7NtgrcbrbjRXsUMxV9cIBfI&#10;0gWfHZ0VUtC8IYC6gyJNsbfLRwDxCxw10ynybHtnFVouMJSwG+gYwZTVYhfQcEhwYuA7uUAOkIVz&#10;AnkP8ikAHupV5rxL0Mp86mUCF/7LiRLa+/vwvEZAwjiLBM47+En3nGTzKMETV8ztGYcpAbiU8EHY&#10;LAIAGzNviERcbUd50XsT4PAiJ1hDHgrMJ0XY2A8PcClgnwQnaSuYKN7khkvTiwkuEjCLvs5mrfi6&#10;Z8pxBm0/9+Y6shGTxT6Xu9hGPrfEfzfHZUBTJWbbSVwgf8tKLcnd+an3EzHwH8+1Ka18tKLX08pN&#10;9nsiJqgZv49tQ4ZcnLD9xBIxcX4mt5p+NtmkLJ4B5BSbWfzmshM/9kYjPjd8KR3EUkYHt1kjWgdP&#10;xQc/8J7Y/Nyvxvf+eB6/9Llt/OJr3fjFe52492YjPv9yP370wbX4N6/fiV/53j8SvcIo4sUXFFvI&#10;gt6Aq3AiADfuqUQyPN1EkfFtMSIeSjDHn3jQhhgqnXyVMAoXiSH4vdXlXvIyQXurRFr4LfBRBR9V&#10;xkbje1I1BIGNW4s80fGoeBQ//vEf8ib/f1/vf+1T0Xn5F+PfPPa+2K39Rjz/6iwaq0mi33/QxZ7W&#10;n4vR8cv4CE96X+AX9CKMWR/AIE1cEhkDsvFlsN/KGXvg3hJMlJYxQAc9hXEr+EL32uCNGjbIHkG3&#10;oYeLd/KvzNjzpZWqyJn+UJsBL9G+lOBf8Az7A3piqIc02MxceVxBsylDsrrWqpo+vK3gWwTc9mwp&#10;Qes+YNlTN9Oioa5Y/4OeWItitdsW4O+srPqQ5mmOynLWwudljB3+iOvwNUwCHuLfuc5qDP20iV5b&#10;R2xM6sHUdmsTR7c/EO9+52MxeOHvx8c/dxbrynEssj10E7tS6kZ2/kqMHoxjdjKM5aAfO+9qYjsO&#10;o3d+El+8ZCDowbbRj+sEp+vFIC4IEMVy03k79bK0PYFVER6CZeLZLSpWG9kHbwle8lT/82ozhl2C&#10;c67cTE95X1lmatByjg9swaMyqi/OLoHtitg5qw+W/Dw9wcTZXgBds8/xQj6P8e3w9gHDm6HTYgFV&#10;2sOQMF3otPSxvof/8zfbKHSYbg3eGGS5FbONTdmgn2sXgMBqc3ijCS6pe+KDViuuEUB2dutg2nk8&#10;nGCP5ti+dgn5JEjPR8DwcbQaZ6nZ/u2nmMv1m3H6aw/TwRPrGTLPWEsonVuzg88UDcKZo3zeNvGB&#10;KF2ZsZarXeRP2zeJ4YM59B7HptMBe1ajdHgrMuz2KbYgb5Wi2bDnaTMWx9pCeI9s41YSttsiVE3o&#10;nXFzab+pY+PA0A0jmjp8wn9ma/zaYoR9NtmObWXeHh5kpUOrhD0E94yRoZo9xbBZ58RAKy9UyyHQ&#10;Gruc89nAHm478l/XWI/9WzYAgN/YwwYCXIfml8zPCjS3ehalAfJ6is9/BL0wrRAHeV0VYnzJtcQW&#10;JszsH4y5AMNlqXqkKS/WBLbIjCtSV/Vb/Ai/62IueHoKHRBLbI3BrZqhEPCC3tsqvhGHX+bnYgPc&#10;AE64R8x0lwutRlOdymbBlGJiEbcebpbYC+iyzutRAwsXCa47GXNj3nNkpeDyWBPpmmMfLydJV1Hq&#10;VJ29tPKN67aCZrCBSZe8foD+q2/EDybKNarix02V2SLnPWwLcZeJJfHchrHiSOALugA/S03e37YT&#10;Vi+0+BN+dA0u2JbB+xDLXpK58UPW57bGZatUxQJzkWfsmkMxUIdOuVkWnj8fj3jNeI+ZOzT8kVVI&#10;S/h9ec741xNsiIlTq5O4BgM1w06WwRHuShDH1DNkAHwnRrH9grJWwdeB1FLiM4eOVn9biOBaeKFd&#10;Tb1dq+BTW+BUeNaA+y6n9sNEFkzYo58uVBE2RoZtqTLW0jV3v0Q0sDv2jqzW6ikGqCK3Vo15grSG&#10;UzFFAiQh+ub8s1R9WMeHewiXFU+wHHuNTCoj6OQB9D2EhiY1l9DdQz1Mq6STUKGVh4a5HS4ldvjc&#10;Gpx9iR9YQbgafJeVIwg8VjaMWXjPgz1qyqLYj/u4yyAxwcUc6OlpkQVijO3cRU7mjS3q1fCm+PZL&#10;+5qPsUcL4keIZq/kDB/hduCNcQ52OB1YVq2iE8hWsr2OkWeZRDQw5N1EE2ZpFbcxjuO02CT1sqy0&#10;iJuuRWm/F8Xuzag1DlG0nSjtIIN7R5F3roPRrsWyczv1nRy1r8UC372s4BddnG10YwsAyPa6Mdt5&#10;OrbXbkTj6HZU9x+LzsGN6OwfRZv7HBwdxv5jN+LGtV1k4CDhrCVEGWJbC2DYrW1boI2LqhZopKIL&#10;xtnCr4gnpZV+GRZdxXzIhgnExGP8WxlbrZ1Bq7H/8Be5cZYpESQN+A3J52e99xUN0hffv/S7f4FV&#10;6Sut4fCc1cM8nn95GZ88Gcebkym+jtgK3+thFvKqgg23CMoiD5PtHggozc0fieUTreGDC+6ER6mq&#10;1SSguwutSkMcIwcDukMyjd9xMR9n5kKFbWNi1Y0xPD7rVWPY2SeE30uLm/axx8KnRRztpGru+PWn&#10;JSdQsNDEwXFP/ni17fsKv5gwkyrSJSWL0/tOHgJj5wpN5ClvxnhSjgvs2RofsAtNO96DMVt444K4&#10;eOtLZszCFUQsYUj1K/WANvHJPTfozxZ6pf7JfP/3P3znKuH2zz76YzBpG00+0MUQNGC8ymFw75FR&#10;bruwCqzhigIftiG/vazMRGrQ0L8E8GsYNLfLZeUq12exg01uEWissR4zHOB6hCJNIRpar6FUMATm&#10;Ghkrh+y/gHzxJqC1QrACJ3LAYZ2xtYoYr2wBMIZgq3mM8DAXBEKrMePEubtdVYYmajL59N1vEEun&#10;ckXsK8JvJQjzsFTQ/g06HvvR7E9gKVHi4WYUt5aTaOQzjMgsqo8WxHKrsF2gJZMliJcjGWtosMY3&#10;uNJsKa3bKe9gGGyg3SLgv2lCYHser5gdvgBEnE8BKXPAyDIuGmZnmC9OBSga5f3DaD/Wii1EW/Tb&#10;CeRte3uRHwEOD/eQv92o9HEgbu1gDm3AXQ2UPa3txCjDEMQwJtB3MVgkA75ZTRnYICojkBoArl2Y&#10;wt+dqFw7isKT8K04i9vnWdyCf2MFw5VxwBu6hLHEuEO7qqsfKkSxnA5TeOL6HOe0iPOLdazPgAYE&#10;lva/qtT4HVkYQOfzIQo7RikJWObzGQEoIk0g41bX2aKY+Dc1keeqFHLOvwQMbSK7B78zgNgpApzD&#10;V3ezqENdXvV6GRAP+Mc5enqUSSWNjyuurnyrBPwfgANf+dsu96t7MqAPwNlMkC+TigXijS3KNMPQ&#10;uf3MLS1Wa6HJBE06eBQIpd1W2zxbR4PTlecVQCGOP8NIbO114f10Fota7NcJtKCBzYC3zA0lSeC7&#10;MESPpqUYt5CzWiNqJiJaqCLj8OTNDPp4sulEOUR2rLooAELcCuDJK0UsUyFvYbxrUT0EkPJ5Ew42&#10;DV7D0wqGzvGtARbW35hATEd7i74NbvEfAo/RA+STcWC/GdcqbIpq4GSQopps0bWsjBPHkc2xXJ4m&#10;uUGg56VG7NugfWccezznJgDrlCmsYNLXwoOd2jJ+HV2YjOvR5PoV6PPcpNpGR11O24pSXANENNl+&#10;JI8xwgtkyYCwtwDIoTe7NXR9hzmhCxdj6Mo4NtgAVCkBSDu9N7Et88tBDKfj1Bcl9SQcL9BreIHs&#10;VXBkJ3zeKs2b6PKSwHcCYHLL8gxZNNm2RCWeQL7KR/tR2Ieme3Wc7mE0susY/2WsWlmU++O4Y+8W&#10;QPu9FkEzdmCJEO26n6Jfi9k59CIQXqEkeRE4bBaKORXjUSwJNLZjgopdgIRbYxcYbxDiJh9ECa+D&#10;lMW6S7B8NiNgWAGYV9Hs7jPWPMbjC5xbJWbLGkBiFdcEGqUjAh2C4s05c2xG2dXCVRaXODX72uAC&#10;cdpIPXKy1vlBxzGgunNWi8P5KO7V0bVxNemHPVCsxNEW8tHYxc5PAfFuW6kTjDRLdZzLLKblEeBf&#10;F60sIYPYVQ2qK7ZuFZ8B+mbwTJ/Qw66veugh97JqymDTRYnKGBkH9NbrgF/koECQMsMUeqqn/WJ0&#10;urHBPpiAxo57FH3ZJhQ4BE/UdStThvMzmC5gQ91CJ7B02axovzmAmXY6R07XyIU9R804bNHtCdc0&#10;StgxaGq/z9TQHRvXwrF4yt0COz7BB62386iNCACQjw52/rI/QUciLu6js9DUaoMLq7VTvz1A9i4+&#10;otJJYzOhroftWUqE3/MAoCZg222hnlgrSHJ1z2bLH4LrT7dqMcdulF1AOIp4ZxuQjT17E/l8Al9V&#10;wSbYL86G3fOLeVpxN2/lvjh7v60YP1M1puFx8AD6qRf6HZtENxmLOrbgZ6upSvjKJrwwX6FNdJtB&#10;qkAgMEnYtzjlfQKWDTTOp4DlbXzdU/g4bNqnXx1H3TINAHF5ACjEhuXwoGzPFYItDx3YzrA7G4LY&#10;sXqgjBCJoKweQuBposqLW/Y9Yc6qmqar8uCJgosdBjyykrfmBBtuoTHJA7kAMYU4EL1gHwoV7AOG&#10;f72Cn2evROrfApBfY3vq15+NZ9/7gWjX/mHsvzmNb7o5i69/rBDffmcT/94T2/jIexvxn3+wEd//&#10;O9rxfY3fGz89uB/XXvx49K8V4wFzrAEiK4JZFRIfYlIftqXtpFYajaGr2xidB6S7AsTYMrf18Rb0&#10;w7c4HgfNtV2m5KnM9srqEGB4omubayZcn6qHke+9PItf+Pxn4Yb3vfr6S9dvxvsm47QY4tfbxoN4&#10;8uEr8XztG+NT4zvYz9cIAirxLTjlh/VWPBi8HIMBvCMY2XJfkWbaxsHz9FE+xxYdO4yt/ja3ZK3h&#10;m4GK/TSr0QaTbYiKPfGyaskHc1zhh+rqEryqNDwwCLmA96lKFPti/6UGflEwbW8u/asIeQX6NOha&#10;gAHccmu/3RrESg26oWURP+HW0iHMXiP3S3TuETJS5r6MIsmhvldMJr3TQU7piZCU3z1pldCI+yjb&#10;6AZ/c0v8VRUDc5YxBibiOoZkIOmXBwSYeIat2BsG8tSH4/3vvhOv/+ovx//8ZhlchK1CNp/bR1fw&#10;j7UX5/EbVumdE7z283hsvYyD1iKuLxrxSwEONdNencQtcOBU/4ceil1yjIWnnXswgb5cmRW3brVT&#10;3H/LuI3Ua/BiXU6oh8GBzzDEVrWnihLm5UFiBlcCc3u5GjO6kCg2Vdycc6oEhJdGKtpLZQ5F5/pV&#10;oreBbhk77sERMx6DU0pVPV5mEkc6m7xh2Ix7m6oNxozVQGAx5zUDaPkMsR5itYIXq3UrJXnWC7eB&#10;L6Izhr+HJlPArJ5SXF8GLjPa3NSq5U0Ldpy04/Dli3jlHF+LXYCB6YTyWgf7jX5s8as8Hp7xP2TP&#10;AqwJQfcZXH97f4UfyeKXXUCaEGStPUwHbI9pfzS1IQUB+SWyhj2a5vM4w+a2sY1W9i15hltz804l&#10;dpC50noYgwVY3kQSNqNhiorn27O2mM14DphsBu1NqEhZArQcvNbg+rQQBLHqfK7C/EYLJBJdSTsA&#10;mE+pcdWIvri8iBJYZVtrRr7L2LCV+WgRI/hW8hAWbIE9wky2p37BqyH+CT3bghdKzbQzKAVAzG+D&#10;LuUmv5EIcd8Wvngkeer/mBKCHWy+1UnnKTFtRaftWuAmNL5KeBfAQTk855MQHV41GH+lEU1jNrDI&#10;IZjB4FBZ8tATJBW5uLoFsInYoZDamKiXW2TtJjzawW50wEsucN9D9hy6Y0qZnXIzuvC+VFrFOfah&#10;3CRuBBOVta/Ij7ayhq++2c2iBybt1/BTKTh1cReZ4WerrldcPwGQrNyCqawzthLva3g9JbxELOpJ&#10;qjbRt49rm/eqzH2M3XExSCUxmeZ2ak2TPmiB8xy7oAjuaKDbbldU1+ZQJ8for+u8N8lwWfgX7l/i&#10;71bBWAFtr3Kr5dyWWQRDlrhXSUxN3LUut4kp+lEFe5saLYJTsUixnQ547gAnAO4zuaa/NXNAnGlq&#10;TnuQ7BVzN+4twGsrz7RdM+RLjImGMoZyoqPbaettMDSyVbR/GrbUWMjT9uup8ATLToxjXsEqqVhP&#10;YwF93Ilk/27RaKXHfbDnyrZ0LuBHq9hyKJYwir2qSmBwokjwxhqMAxZr1aPGfNPOtIKxINrByyp5&#10;bfIEGi+xXVYeWw1rItoDREx14wTSAqpJGZvZ26fc3S2e3r4kBB2jC+nQG+jg6bXGInnZCl2xmH1m&#10;oX2tDG0r0SuAQVrTVJBgb98TfS389CALsaB+NfVBZzL68bQoyhi25gPeSuzovk0OdZGJarcQN6Dr&#10;HcbjYnuVeKIHVu7XrxJcCxcMraiDr8b5F5fLeDhcxPHJIu4Ts78+t6gDrGOyt1mNOuPPR8yXh0zA&#10;+m+rbeIx9PCgtY6j9jaucd0B/uB6txFP7tTjbfjlwaYT96DRZnERI2wchhV54OHYohL4tdAk/uo3&#10;YteDE6s74MEeuI94s07MxwQhD7id66CFcq4s2abDBTkXslfIp/psnzn/LF2VeZNKetD0nRd/4fVW&#10;AhUaJgzhe9h6K0dLpR3iwXdF4fG9yG62sTk7sRogg9k4FX0wOGI3sIV2Al+5ku6Mxf7GJps8kMmY&#10;NCU5uTfSCa+9Pz/AF32Yv7oA6yEkmXYQud+acXROMNX+kXnjZtz+Zmj3ux6LwxtfG/PX3xGl6RBt&#10;OoO/NUwnPMNYOccky8Q60W6CpXvR4fMNq0GRN3cdWL3q+WaekG8Vuolgt4+rndJTfFHvgfGvV6Ky&#10;38HuVeMAbNPEFoyRV7fSphwXL/sVpp5t/JpALDZDKGZLDHsPu2PF3Zcdnof5S6cR15BPDwPrgUdS&#10;wu2f/spPwU3Xa9dRN8mQMrkVXmaEGbANp7H0OqpMMExwlFV4mS1mcFOCI3vceOR8kbsXbJRczaIG&#10;+DCTvQQcrBiM3nOBg03NKwHiMj/tsU0Mh3BMvo0SV6sIH44tlZISJK1QhtV0hiMG9Ey53xzgsgTk&#10;YXQLKIPNQy3B9hGp6eEVOf5/vhTMK4NfRVCtPuujbTnG1749BYJ0T/wc4pRPCXLfwOrew7lf4OQf&#10;8N47INY3Q8CjXinuut0GAW1C/A7yImDWdza4710Y/8KyFJ8dFONX4NTH7q7i1Te3cR8g5IrXBCe1&#10;aBbjSRT/Boxxjku41MPAPtUHsAP6BiiujdMrRF5uofSkx+uM8RAjZMP5visrCOxDjOGQa4ZDAtoF&#10;hgKSDjFQHgrgiokllTXmvW3W4mi3Ers3MMSiJIxIe7CKd0GPm7V2vNRqxtikE4ZvnarIsmhglJKh&#10;V5gAT0/MFrGPUx/tN+LSoHfOHwE6xcJ5CmDMmrpKslmMI7+YRoHXHD4NUbCSCFzFZA5leOa2omzt&#10;8h9/U8mhwRbju8a5L0CcCytLAIFWYDgm0TPhnwt2jAmnVq4TQCN7AkzAaWlj3xrGjyaVCAbkMWzl&#10;V+gIX4rQwpUig6QV95q7Ui5wwNFrboo4xgpK2sQoW+GG9GFg6ikRbFBv4nkDaEknijKmETwEMqdj&#10;9XtY9PM2wAxD7Umr9lIzyQReA3igN/C40gKMAAS2GgWC+RHksg8TqoHzrxKY4LIAkDaWtBpnyRh0&#10;GG6r1ulfU4H3kF/oY2LrFHmbCzj5nqGTQwY6B726XVMlKHikG8HBAsO+Hq5iOnF7wDz1F7SfgWW5&#10;rpaWBVjMxYq/Mg6gChBYZStANeOYYaThXbs1i2rzKBa9/aQr642rpYvocY3JlBPoXZpPCFgYcKFD&#10;gITzRGZSw/zxLGaj0yhcnkQ+LMUp4GawsIKgnFbvTwalmC7bsYAGpbVHxsOfPrSD0ZVlFV9kT0hC&#10;lbNaDC/yuByexOZijV5AD5zjm9iG16dYNHgxryOziPaWgP/z2KrFpBxdxm/14AOc462JW9sL8RJj&#10;O59j6dDnLvR74rAW127V4mZzEi/XABAP8vgc9g5oGy2YcArvH4FIc2hsP61UqQlQB69HnGDHAHDb&#10;FvIyaMYZQVphM44jeQyAOR1PGe8EZ459YYybQi0mAPq84kEFOP0R82yexySHThfVOAGVlIugE+T3&#10;SPBSOokTdM+eVaUGPAEgFLbTdGpajj5uTgHjIhecnNv4s8Ii6hOetx7Ap1mM4H3MZuiKm99wFJbq&#10;EyCaQCxiO6alDmB7GCsiA7eonZ+PY3B2GZOBbhL1IKAsn0FdjICNa10cqVbm6DCT52dX4w+wZZ4u&#10;5s6HDXTJod0E1Taot0FzcuTIlc2urUDxqPkxP8/tyYKdSlvIAI36/tygkXGOkanRJdfM8hjB04FJ&#10;F3SptA+PmW8JOdbm3hNgMSfUPK2sbucjxHod/co69gCPD9Dj3C2/yHwTQB/rwxjOkT10MQfMFtr1&#10;yAgGu7VGnGStVFk542bVEfckwDmfwLUJgRK2pqkuEsiVCb5ssG2fDxfezTWtG/CRIEwflAOSigCn&#10;Ej5yM9oCoOax3nsshoA/I7AcS2bQOB7yrDl8wA8siJQ26MoYPUr9tYQR+MM1PsmqnpRYBeQpcwJ8&#10;nhhNZLMKvXawa0PswxJ7YC8xDxSaWUWB/dFeKXfiHMGBWybBA2A9wCJ29RLd3xC8LgG5X/EUOgRg&#10;v7i3jBP8IKYd+6WII8vIgNV6m0OAF/q0B+Aa1Sqpv0XJitYZgbA2zoWsWTsFT26btepH29ohiheA&#10;YZhTdaMllgV87IQxF3i+PV7SwUTlvdg9bGAT3badR5PAdVzFuA4fQTruAUYplW5H/7F3xTt/25dF&#10;7+BPxvo7/uM4+IY/Frvf8kfjiNfuN3xP9L7pO2Pnq39vtN77HVF8JuJj58fxxP2Pxp13fG/80nkf&#10;3/RxuKCtMLSEHgYPyJLU9eUWCANlVVy6KZOuqmJhU7LawAF1g27aQ++hLmBy+YzcmwJ+J9hh1IHP&#10;EGAi77/22ov/NrHm139365n4wetPxU/s3YzffXYfAOuzI24Pz+O52YP4e7euo2evRsZn/3fs2edP&#10;b8RwdB9dhQbVWtT60APa20/OfmiuvEKclAz60Psa0f2TPxzN3/pMjC7O4R14DNvmQQr2qtrCyxq+&#10;fMG47zV/Z+zm34Rf/RwyXo6h/MH+FMByVhNmYMFGxcpOfke3DF5dnM2n07BfEeKA/hJIEAjZtN7t&#10;TgZcNjsXg2xcaECeIAPXQymIgmhAGJM66Av+1NVqtxdtsRUmh1MycQu1uU7qb82kQ58iYxfsJrjL&#10;M3yp21c9gRErx4KMqT8GfvwlNs9+RXz4fU/H8jd+Ph5cFuMJ6OB27jMY9ukXIt7A9tZw1jk+c8nf&#10;X8KHv4zt+cxeJb6K+80fbuJykMcrYJI5UQ+QGIwcKbHzdvzxG9j/zTpL291c+LXSAJOInQC/Gaxy&#10;D5Ph1VEGBkSnmXcRezh1zGAKt6ssNtgK/bYBk4tumiphD5MSR5hkSYvE0MUgJmFmFNRetcVCHz1y&#10;gXOdmqfP+bz4Ki3qdaBHNFKiFGLDD+iKntqX2R5JJunyfA+BXvDelbyLkeVBFLCBMY96bRq1Ri1a&#10;jwNswDVni3LsgvmbU2wMA9tcLGNxsomTV5fgmi9G812beHXYisV4nnr2Zh1sDvT2zIUCOKQCQWwz&#10;YzJU2hR73cgW4MXb0xgdtsD/V4ma8vE0zuvg2rNyTMa5G/ZSAGUCrDxbxh52d46dMSFolVy7u4xD&#10;bPb9Jbq3naXTyV2k6yKD2jmTLE10/GwKJmCmBYyp8ryBHu1DfIAV/IwnsMmudeyDJ3ew2VaWaGs9&#10;tMK2KoaQwivl+bICk7i/SqAfW2AHxXXbJi+3yHJ/LXBX/US3TFx5UnmO3/AgE2MeE3lr5CJhMriV&#10;r9vJb9poPgOjeQDHtrSM2WaeMMgK/FUq95JspKwFsYO9mVOCnJeJSSvKK1YUIq8VxpYVkXEXL7Ld&#10;FE+V8KsFZM7Tpwv4C1SAZ4Bfu/hD5KW4rUcPO1zqQh8XrLa7PLeNy98Da2M5iX8K7v5B9/JyK7Jq&#10;NaqA3tKW2AH8V2FMJk9LVg3hDzcI9gK8syGm82A3F8RNwBJnoyfEEi7aBzgF2a1aUQgl3MrVEA9Y&#10;KSxpoE0RTKEM2F9ynmwKQTJy4OLPUnu7B8avEfM4fjDtfAJ+hGYpIQ//dmFVHx645lNtw1f8Zh26&#10;z+ADIh1HvJ8RP3kkR6MJJVrIQo/vyG+Da7vg3QVjvRR/EXfm4KgZcG3KuJoG2m6hRH7drWVCU1kf&#10;w6KlcXLSK/iOzTLpBtuJpfEpjEccDriKEnGXrRhq8L+PHanhJ+3bZh/BdBpqvxzXwCs1cNtsBn83&#10;l/h7PotejZEzT7T19FI4mnqjVdbgTei5mFuNhqjUwPfYX6uKoXyi38pFSLEN8okXvtpZBr88hAfy&#10;J7lG8hK2wQpjV6uxJibxsA39uLsfKvgItzMunbUJDR8mtrJAgM9usD36DeOyIvxJOETHy3OtgLUq&#10;qoHeFMUD7Sk2oUkceo2xul15RWxKfIAuejCKC7lWWqtXVvlrr1KQyj99No9L90yViXzeBKbbWHNk&#10;c4H9c2FzhfxJJce13kzAWVNs4wzeg3f52ZOhq9sxmHYS5c0wPGiptTuKcqfLGPfSTg8PyPJAnByM&#10;Yi/eIfpYwrfYA7WMb7BlUKvJ9fak3zZhUY8xEL+vj6PgTpdsjozhT3rFaPd5EW/XUIgp+jPvNKJf&#10;rsUhZLb9UQs9A1VBW2wQ/FOvMfzoNTLi1PG7Fid5oJFHQRkv8yvX8A850kylQxwkOfOXZJ4om2QV&#10;e8S35FfkVTzejt6334g/+ZWl+AOrRayJh15FL7sZBhzeFctldD1L9xcn2Tcyrf3xHP4lk+R9CyZP&#10;W9XUZqYGnTbE5qnFkfbPTDGY2ngibfd1QPAzzYl7VcHTs6efiG9772587049bj8sxSvH2JDJMRJ2&#10;mYoxytBA3VhjANLJzRbJEIc1+ts4siK3cPX+Zo94s9+NarWb2rKkno/GmyZ7sT05dMYY8Dde/FxS&#10;z+t59KBlgLlPuO9E38vLBeOEXayw9z7Ygw20yNGH3AId4rqsblzRimqvFZUettQdPxXe41mlZ373&#10;VcLtn/zTn4J4S4iOcccA2Jw+lSxCFzOhYOMYo7gzHKwlzSMsmJlqe5nBi7SSI8iqoQB3oNstBm2S&#10;YZI09qqayBUKg5/lHOUFcLj1AdXH4fMBL8PUl0oQt1qOvQOev0PgxRUbt3ShGCOM5+xiFZfjTUxw&#10;um6R8nNcksBeUkH5lr6+9ANESy8FDUHgZ3WzguQdMKYmgdcMJRH8FAG23sP8sIbF7WiW165xEDMM&#10;3GOtdjxxVI9ptxqvEeS73a2KE88Qdh2hDb63eC63e+RTHCUBVGk4i+3lnGBqHtsxBg3mmZAoli3T&#10;d7tRK+aNbqwaOMHtaSwuARm8Fg+w4uc6RV+C20raijtzNRVBKxAgFrIO/IHONQJC6JNhVG263QTo&#10;Za4MOhtoa++j5bwW03oWFwTGp6d5nN9dQ0cAGqDtlMCzgrHtY4y/rLuJD7eLcdAnxgGsISZp4bZX&#10;2cbr8Pbzl+UYjwzaCIaRvAt46WlBghIdUW6UhjCOoK/VgIwW54KSArzmgGkNhud59VCMaScjYCuD&#10;/zKMC/fD4VlcshzzQDTYFV/3VAtwxgiiTZMbI5wt37sEDteQ0wVKfWKGX1kAQAjO7YNSwEnbYNgE&#10;sEY7HTJhQoLAao7hWiEvhbWzgNtbt10RwGPImQGfLasfKcm4Flm5smjDWmZUqrrMBFDB4KbeMzjW&#10;vEDAOkZiJkizYCDzfWiyBCJyLys63Jabr3DjiyXGG9nWuSajCW8LBPrFJqDGI/cJzpGlLjzrYEnb&#10;Gm2sZeo3Aag6hr6XlhehhBnjRXsSaEqVeoBsqzz9vP0uStDX/oIVdNrVbStfPJRDS2k7MBvZT+GN&#10;p6yAK6Ac+s7vbsH0pKONegH43GHsLcDJXQz9xcU03g/QuI5QvI6dmqDnbmMtDJg/bCtj7FoAqzIB&#10;cwXjdobRe4gzqoIqCwCol9CxM3h4iKzaCeLBTN2YcCOc22IUndIahwPJF8omLzzbOSA2HyFNY52i&#10;AWYJvatHk4DzclGPxXQUDcv/cQ6F+RJ70osNIL9RvNrwNWee6+Ei9VtbQgMPYsjHp1E6H6Nvsxic&#10;1GPTb8a8N4mL17VNlTiHzutHJ9ASncVpdqDFiimuluPI3JrNPHbQkSoOs7KsRB+Z6B3UYrcLYKqc&#10;p34+SE20eeYIQOdx6h2dI45/F3uxB5g7xKi/jDhdnC5iBfgvAxIPkLsbB8U4hCGeamu5QQf+G2S6&#10;Nbk85dkYMisHN5tqXMJnGwALEu0TUsT5FHEmg20jBtiOkf1WGMOh9ho7VoFZDwk6rKKqLGaA1kGs&#10;BsgmMrRaDuNiuUj9Aa2UyiYadcbMPEsCG/cCGqIXd6PAPJPt5X81AurUk6eDLfUgu0fIsJEjOiZQ&#10;9DRHT81c6WzLi7SilRwvSmS/j6L6oL5gwzTS/JpOFC1kCwDHGh2AXuj0FOC0nDRjqB+xVxRjWwxQ&#10;+5EVeXyOZ60ngCfka4nXHxbgK/PPkANX1ps44azeY8h57PHe0V4Wb98DGB1t4xgaPwa9D1rAMPRj&#10;CZ20TSl/wPhLOI10SuIki1PsvsVBWH34bvIVQDnTdqyiOILv2IAm464SLBq4FleAdGyv/YQMOAv4&#10;CE9wnl3ao4sbMc9N3sJOLmNIEOZ21WQa8I86ImItxoSCaq2kue4MHbWsP23X4MlzgisTc664ps8x&#10;Ok+UrlU6+AJtGrYUmussBVpWia0YpwchucXfhOe7nkENs0bcPSFQhj5V9M9Txa8zrn3m7gLaHiCi&#10;38tjxvX1ZTU67W08x+PKNoPnme9jTK1vLUbv/jZGGB0wCSAfkALvxMJF5QQ51ccOka+ulRAgb6wU&#10;vqsU3Wud+IpddINApEvw8lqpgc3GluSnV8EOzy23u/GeZx+PP/BV74+3P9WKr9iJ+LK9iHchp8/i&#10;s+600SFAKrdJiy78GJ98/qX4tk/8b/Hb3zmIv3z/xSi/9BDa4x/xES4ubLALaVsUXylxxVhFA2+9&#10;gW82FEFeGbmLRukwH/5sksJX4g64BdKixwYyz6ZEUJlApFedxcdfegUb+Nb9+PpbH/o98RMf+uPR&#10;aTwZxWfeET/5ga+Lb3z+11M/Wr92x8P4+vPX4u8D8BZLfR2BVOMxZPwec1pGfW8/Ote3MR28NQ5G&#10;60qufFYvbnygEYtX/1xMXvjp2CzvAnIFqFbzMEfsslUJHfjwu6DVz33v++Onv/npKP7sL8RdrrCa&#10;pAJu8yRge5VaDXBBoNREBzJkgZuFB1ysk61FB+G/uQIr3zx1lgelqi0rEtf4dCvXyiaR+lXAuRiQ&#10;wB6/YNJugU6sCdr08hs+DzVVT76YFM9zK5MLqO5SsBLS1XP5YyKZjyT7mPqgpYQd1/MfhoVrpDXP&#10;RT/qz31lfOiZL4vFL/21+Nhn0f0jcNnO7eifTuLh5AT8ukx+coufJzINDC24zSi6GlnHYBF7i57r&#10;S2r4eheZrQSvol8lgl/HUyGgOkM5TWbka3iGjNiHLc/r+HSnMk+LSKnSBL1wAXkXOrcrtejg22sE&#10;aTX0LWEcXqhRWARhlZ909ORJe1u6IO0hBDwI+iVS8x50FYegR1a/anM82MlKD4NKRBe+cZ1JGa73&#10;85oIVDth+xoB3yG2WD8OVyWl1E9+xi18DUxmq1ONp26AxI6vxxfwUU+9gwBsMI1ffw39qS5jXi/E&#10;a/DZwP0p8NwrC4LGRwSokLTowUKMxwpd/UX5UPxYiYy52SLDgx2yQiOql21oRcCTdyKvPQm+Bu+P&#10;sGujs/BAN9sEuCju4niR4KXYJtiy/A2/XzROKdYZM3gAu2SFm4G/ScZVXsPPIPnFdmyw9cvBnIBZ&#10;/8Nn1mAKcInJp5z4wiohA08rs7fwV6tmCxg35ROLJ91fYpv2a9g2bE0X/RFz10w48tk5YzzEvzpf&#10;+4PNjHH4/IyhrLmnAW9K9POaj/DZyIOnV67x/yav3eWw7dTjBvfV/kx4novt7iQC5qYqoC3CUSeI&#10;b4EzV1VsUUoKwht4ZaLQu7vzxqSHyb3HeagJq9fQlYY2HF57qjE3Tj21yyicWyWViwVy3eAmGc95&#10;HMzfAKcfI+8MA2yB/XB3RvIn2Dr9pEEnmGMXPbUPJI42HXrXAIO4YF1O+5sZM4/zcI4CnzGmUKek&#10;rXpkgM4gwurxaocAFcw+c1EdDFSug9GxoVvshYsE7jqp1NrQFrzWbEW0a1HjMwXe92T80i6xjH2C&#10;i+i4mKPTjfUBgW8RP7it4DNrPIfxgJlKVeTFZvfIQY7tzsp8tgVmqPZi2UQeifOqe7VU9VvXpkPn&#10;jWNZAnzn06iWZvg3bFkNBee+lRX3wwcT7MACk1oqFHLA3DwJ2wPusipxiQunTDlVX4KFxJIVFDMD&#10;I1SQlXSqI/rkqagLcIHJuvXOJvbA4LXchAz2t96PjJgwm52mGCyd9ImuZciDSWH7rqVFIeJMC0MA&#10;x8wXLEEgPwavTZGLNrzAvKUdAh7IYKVUGYdZ4dWCKQvGfoYNUF4dsPBBrFkB+7sdtq59QSbdsulJ&#10;xCaRd9GlHT7bY/w7YF17mBkTgTChv/6BF+OvtpER8Kin3M64ySoDZzNf7aMnq9cYm7anuFjFdroA&#10;5zI2bOQuMiGm2RIvFcH4VX6vOD9lqozMIQOFWj3JTsNEoP4BuTTZPcEuD/A0S7BPoVIBA0Fnxreq&#10;VrGTWHdske157LdZRLE9WdqDElMMR8ze8u8uahCnZMYbzMmigqjYy/QsNu1WdDEKe/izrN6NxmEd&#10;7Iz9WiFHg+MYjB+CecbcA2zZY76W3hWVR14oXcb3AN8spjwPTNEsY/Os+mrWo7hD/FTrop9d9JY4&#10;lzGb6LQyzoR1sdzn504UeR8wRsjKZ5BJBoLOYVOhiYVQFm+YhCqkxDfjw0AjIsgmPGRG1dYiytdv&#10;RvXg28Het9NOudcuCnF8iV5nlzybuLXRhkdN7I16pmFQd5AbeYfPhmSRMcwiuldp7uE/GlHu1Xhe&#10;AxtWBQ+q1/h85KCBLfMUZbdhV5GdKvxy92TVljm1r4w7+09Fr1ePC2g9PK9Em7jNcUzsYUr8VIGG&#10;DexNk3jQ3XhIAPKgHzaf0Ahbttzar8ZOizEjM6g+1+Gj04IAz+WZJnHrtQYv5AWZSAfXcF0BPSqA&#10;/U3g96ER5oBYHN2oE9d1NtHERluUtNMqxD6yuIuPdDenVb5NJN7TkAXAVuumgznB0P/37/metyrc&#10;fvTvJ+Ao0Q0ubK6INGJYoN4aYXT/UBcFwDoVCapiPo8yzirbLAiOPdlvFqsLAo4ZjoFgI6/YpBHF&#10;JvJcz0cpsF0SWG4J2C3Dt/eCWQCgA8/C8DO2NgJQae/F9hrGlGd5PPb0GMUf8/mppw4CznC4ZqWJ&#10;FvikAqtb4j+UOSH6fwtqr+7Nu/wo9fzm/3wXB4cVGXCbUzyhJfhuM/R9/8qwAl+anEgX4/0UxL6F&#10;AOy6dQqjMmPoxCQABgwdAjfjIdNFHicE9uPhmjlzz2WBgCPifLWNgcEw919tUHKTL5DSvilfB0B7&#10;/CiL8Q2EI1sTBOfxyYss7r1ZjA5CXu/j1PooAg7RLSQjAu4VBqiG468xSB1sAtEI+8Jl1wKCj0Gu&#10;YNQ2GIcpyutk4BiAGH4a7EDT9YSA2B5B8HgXI5a3UN47TOr6tejvPha9652YtutxPjOhh1G/SdAD&#10;8l4QbObjWrTb5egR5LjyNB+jaBsb7TdwVK7ALQHYZR51VSJaRhEaOMVqsxoTDKJH8mLHcdQoLErT&#10;bGCQcLBT5mJ/oSZjdJtsBXDi9zkv90HfqZTj1iFyZcNzgusZTuYMD2BC7iZOpl/ZxA7z7DCfDTyq&#10;OmuZyVjOcWAz5AbxAVQyb146OB2ae8zdvgEUSOh1g3xYDt4R+DCWhTKFc0ml62OCakE/zkBAK/0W&#10;GAgb/KdGryinbNBItrE69iSyysFneOiFMi/v1MN1U2AHILJfF0jOpvr5BEPpyEsdHFYzOaUqxrXc&#10;wcjh7N0nfz5k/gOUjPkwxeSknOY2rXoY8FkpgvN28iYQcfz2YLC02tXJMsbLrSirGUaPTzYwIFmT&#10;uTAoG+fKGxO6RQBZebZOSbMqRnqTL1LCO7+YpAqps2UlJlilxYr7nsnQabhXfzUtAZY0fO3oce8+&#10;9LmBjtgvqNzexNczrPfxvM8A2t0K3gV016BtHeM2gSZvmmx9dJVE8iAWT+F6Ej7sEkzcR6670PXr&#10;D5CPp3GcXFrADni6pQkpV/zdomKfjDsgiWYfsMrzx/BjiiMaRiMugXkMNW0ds9n7JTr6GvRvDc6j&#10;dDIBnEPb6iZeMwlyjAxtDbpajA+gwjjX0cUZAQqRgRagfduGt8lRYDftQ4LsEVHgULEgu43Y7jEH&#10;guINQXMFPRfo5Q+xg6VRuPVh7PIneq3BrvWPogZgzAp9dAHwzZyALuizgSS8XIxjcT6FF+gT13vG&#10;fNEAARrKOIPTeq0a17HV68z+Jh5gIaAmmEIWgQlxid5kBgTY6CLzGRMtj+ClJ0Bt0F17FSRQhdPo&#10;ueLG3BCLGCJ3x2ILRrKt8Xzk2r4gbWT7Lo+HpGkF1YTwxcjDHAgAsTk5eryLvXCLwgidUeaqOLoV&#10;8mg1p1VFJnxc3Lk6xRd7ZYC6wubhFK9hfyutJk7bFURswfQYX2NdHXPg9wXj3Ob9FPCndfFNC9pi&#10;Z6BZcYnvya0vcvtGFeDM34oPwtPg7KtWB0iXbwNwsOuXBD95DRvRhHejEnbNw2rK0doFZGPD5hiP&#10;jYlrQH5LW44dsoG0yeAh8j/m7z1gm72ZPLBjCD9mbrVDPwyIlvNyVHnfip4V+nOK/ZVGTXjsVt8F&#10;Ec+jGSGIPUJx5BX4sEC+bP4+xoa7KomKxw40TMEX9EfV8I2luEDniT2Rm2qMXUQw+gTcdABadUBH&#10;rSRwRBYzAtmsFdV6m/G3Y15o44uQU8D7ur0b7xn3sWW1uFvtRxE6lIpdyPkUsvn+aOzkBBYteAxG&#10;WDSRJ/R+4tmrzej0suRrprNGfPm3vCv2/vOPx2Nf9ZvxuX8BeGsM0cfMVjopSeJWqXRC8tZj3ZEt&#10;bbg+m7F+EJ7cubYfTxHonqGz2/rNOAK4l7uLaCC3Jeyh/SFbEKD97Hviy97zdVH/zYg//WrED3w2&#10;4m9/OuJjCOIP3Yj4wX8U8cJpxCf3ef3GOtq//Gb8wN1/HH/xt+qx/IRt8N2WcAUXTBolDIFspmQO&#10;w+MXBsw7/I6GJQC31gekn4UayB08MkA2gVjVT+6+J8qbUTTgUY69WEGba4VmfOzzn8PGwby3vn7k&#10;678hPvYVH45u/TX0BztMINW49Wz80m/7jvjAZ345WmMbeOKOsQvfgd//X0F2PQKInEB8sbQaED9v&#10;xYpVkmsHyri02f64RU6xA0+8xvfZfxuT0T3+zJwMFgGMNtw3geXKtCvEB0/djG/5M/9l/OCnviEW&#10;v/UnUkWEW4DdJmmiaEjwNF01sfnIMLK9LOrAGLMLH2mLpP9MOGLfMMGaP2XX4OzaPvYaP3IfQqs7&#10;q2U9uiYgoH5qe8C4rfQyYPAgI+lqAhTVZy7aM3QYmXHrRw2Rlk+4MoJtMAJ2woSmi4n8S77QZyaI&#10;x/9M9GKauPc22u/4mvjyt707Lj72/45/+EYWT2Jg2tjnD5Xn8Vkw66RQj75Ja4KJVYHvVvSYjO6C&#10;a/A35fo6dvbAT4yzjA4UUBn7yNrrLFsY5BHYbGapElQd1Z7bNL44Y7A2+Koxzy06hT1agoe3s4uU&#10;7NVeugBRtrcl8l7ERoymjL2FHdvZT59Py9sEKWLyUgv6EqSvfA70LzA2mzuvStCU4CMDExg4pT58&#10;jL/q+9gYD9ipoVNFAg6bEDShU0oGQGdF2t0QYzBUjr+1rYg4yZyeQbt+cgxGfjCo4z9KMfnqo/jy&#10;s2UUdAbP4lfO4f5kHRcGJfhii59ewjFPwLBEpmlLcYeA5zpj9vTUFvd8Hzo9gqdiOLfOtybFePx6&#10;OS465ZhdTglIc2wfHq8IncCLytemmvEZ/Jf3QCY8wGmG9SljX612Uo9XYB0X+BvYcbdw2lvIhf6h&#10;K8YulgyXjHeNv4R3NegCswq5S6waT2THYBefU2hsogUN7eHrsvVkii9DbpP+Q88NOGv3iHu0H4+y&#10;yZeMSWwYG/fZgtu6T1mVw/PPGCfENgh2y1dWbkc2BcPPZuFhXh7KVMKW2ZdrhZ4zmqRAhWYjdtAx&#10;wklui72HHvp49SNVgDJcqycRGehZiO6sFhMjN/zLbOkfiVPQ02w2j+JCLJDHHFrAYmwHupqtwsNU&#10;rHQd8MwltgryajwSjgWe4WPgPQI6reA3eYa9M4uMDTiVCgyU2bKV4K0tGNUqTQYHzZxvBX/qoVwA&#10;T+wUMSC66UIRZAPXiKn5zntV5uQBKsMO9+A+HuZlxrBAEL0HPmzzXgdZsXLHfp9dYo4dMIktXfSR&#10;vQ7vESfu87zUn1B6OD9etnawd3ajjw0Cz+xwjz0C4xWyYGVdH1zSNBHM9wrXWQDQwm5cgk2MrJvo&#10;Nubgqs80vLMqTr1C1NFlZB+DVd+Hd9iReakb6zX2H3tVwN9ut57fCD+s6jBxg81wB4+9yIo8p9as&#10;RGljgof5VlrYM/yzSaGKyeZt6u1shWTqR4n8bcFv22YWO9wjWy6JhZF3dC2rwF8IO4QXW56LF8Em&#10;QJ8OKM2FReIyCw8QIN4HV/IqQfvZGhtRYhxgSA9fsV+eSc0qfjrrdKK2sxONgzZ4YRc5Bf8Wptha&#10;Ey3EIre5fxfeT7F94i1kK6t1ou5pzW59LMFAq3zwWWUXf0F8GWPVi64RAKuKrPgq1qwmgg7wxF5v&#10;9oqzn1dK3ECLVIVkrOWiO3ZE+lgpVQCPFRo3kKudtFNLv1DhMzXkpdVuRKuzkw56a2sriSsb5U2g&#10;kswVHsKzA2KTbqsedWSs1dykFkUdaNvCsXS4tmpfYuMXsZPJR3TARFIVO2YuC9UB5xB7YnAmvLfE&#10;zrvz5gy7ebrsxeujZjw/LMXL81o8xCy8it98xeqs1WUMiS3KCH7BpFYXPbMwAx/sriv1B/EBq+Wp&#10;t2NPPdMmMTef3W1yDTLfVA8Yd6exjW6jAEbnWubQxr5boNGxNQzvmQjqWLlLPNzFNrccP6xpolM7&#10;6g7vXee6O7vQhPh+p1eLPT7T7fNi7o3jSpycncar2+MYlabRLi6jSXxvMtuY3aRsgbFkdXA0hJFW&#10;tp1ooYTuJCnCvyIGysKAXsnF55y/oc8YoRYvHsHnGCcqUONax6aO12Go1bEZermtz+KJ7f24M7kb&#10;y+UFcfEjaOP56BGnXKPb9QT+qkk+8Q/q5kIBj0wLGUtotgdOv4HtZ7pgBZ2zRRymtdAZYwRf0NjK&#10;2awG/pb/1RpyjC5wo7QYg3zYi7gILQvu+Ox1kZFdPoOQvZW0q6LryqgrKsZSyr0nneuXErqEvwUe&#10;/M0f/parhNuP/8Q/xvkwcS6oAWhKgg8YYvllgYD3NkO9jSS0AbAu+zdR9Bmg4S5G6HKCcSZw1AhY&#10;Husq3SU26WyCIPIaXqxjcgH2AJ+5Au/qRtrHrYnnf4hgCiSOeHh1N4/LxiyGAwIenPp0gnPAya1w&#10;JmsMtI7sS0DZEle3JeCpUGd+9//pj/zClFVzAzlLeVNizp/9U/o732BCKs1PP0h8CCuBs8Oo7xxE&#10;7Vod4mLGECpPIakTODYhur2K7g4NUCeRmzwcA7AmC4wuQSyBssbeLRI2X3U8niqn+zTcrCOw/UME&#10;YBfhQLkuMHwXXf6KQG5HAIb7MI+xFXa3sSiXYzIBhAGsJxBvTnC3GkdcAIRPMHgXk1KYe/E0tAY8&#10;wp6m1QG3CZRw5jpHVypuYqgPCIoKe9IDYuHx7OvlinDO3y8QrrejBE8T8GwR/osKY0f7bRbYv7aI&#10;XQDmnkAPBbfv0Pua5fgdN3FST1biAjnpAs7vIrAjAkY8ewKTnvIjaNUBPobAV7juvrSdMmDkwKSj&#10;vW46OQ4EADyGtxnBoqfs6XdTTzYkYwKPpfPN2TQ6yOXU3kcA0C2Bgf0DyvalQ56Q9ihhLMz+T1Ei&#10;CA8P3A59tbpYWKGd5TqOBZ4AYLa+0jYVlQOHwy18Jq4ImVinrS8CwhU03yzRBQMFxmnjduJ1eARf&#10;K93IWyYrmJO6jPG1pNnmqTmoyG2h5q2vqkD5mb+bnHWLHG7ZhYuUKADOBaEwDgPZADy4f9yqggoy&#10;MeDzwyFGHb4PkK+lJ3SkSiAmBY/q0LSIkboFQNvrIV84X/v0DHjPFn53uKZ5WMUx8R1jZPbeRPGc&#10;W9QIgnYxElm/kYBdaQVIM0EHX8rISIVnlHc1JMlaxRi93xTs69KKZW0ea8aSA/i1O/aEGl8iN0N0&#10;4nwajelFdKZzHOc6ytDcZKoNTo+ehdq3nox7OHU/V8byFus4dIx2odqDVnNA3wCZAJxmdehcj0mX&#10;F47KHkTVVoNgqRYDhH0wNuCC7tDZvl3ztVUD+nuoC2BZerAHhvnpvXJ8zdMEUteq0T4fJ/2xutYq&#10;NPOW6sMFBHl1BLCENgtA6juQx92DTQIkvV2cNGC7xcN6gKEn0ZH6k4X4BHI3u7eOBbonS2Y4lgoA&#10;Iee5I+zWAn5PGJOJdIMSE7uW/9u8drUpxwKHZBBrZcWzbRz8AbM1qVOwkga74iopYKs1RsGLLmYA&#10;UNVZZM7T5dwClRtgW5rgtUyljCPpQI8ZA9qYWLMystGKGuDHTK+VxfZ+sSy8ssO9AF+FBU5rH70D&#10;PPZd/QKIhz0S9tAzwJWN8VcXQ+yvzWqRAUAVrE2nsU3QwQqgmqkmmcqhRZYPo+52pSJA04RS2uLD&#10;eKC1CeI6Oo43A8it0wlxOfPz+HjMDXrjqi7XKY85to9ZXfD5R/Cjyjwz7Jorazk2a5k8KzzDkVsR&#10;mk4izafYBD4LqHNr+QT9vtpCh55gm208fgb9u608AXDt4XJTj8t7BEGfn8ZmdE4AOmZuNs3nviYF&#10;i8gOny2YByktAXLI8gjZP4PH6GQOr62OakEHT0Ne9+A3PqtYPACsoWetJaC+nYLctVt9jZygldsO&#10;XOkDqkKzY+SG+XG9p3pVmV8Nxy848R6VspWN3BebYGsGT82zKqCEfNeZ/xq6rDMcNvTKAC4CW0HF&#10;HNA5kVbeBF0zEFpgH2zs3xeE9itxgN25g+w95DXCdu63anG9V4+jAwLhG53o3mkBTpeA2Gq8jL6/&#10;fg/dhh7FI8deiiHgxh5cj+DlP9itx7f/vu+Obz37J/HX/vWjqG6mxqjRAiC6Dy+fIfvQ36qcBnZm&#10;gd9gOgw7i2/medeevhO30Lm7gwa+6Th2D782Fq0/gez/k9gssBlfjW9+dzuax5+K5wZ/Iiq/+n+L&#10;n/noR+Pez/3Hcfav/3a0PvVDMTv7R5H/gx+NeOPHYvHyr8T8o381Lnr/Kh58AV0ZXcYgH4UH65ih&#10;Ss/GFyaIgKymKhmCHH2B0MCtL3oIDwjItO+Q0e0cvsuPBKMbMJe4AazQ/DD+5g3kco2NXcfRtVb8&#10;7Kd/OeoK/ltff+fOE/HPPvg74uQc374cx5jntZvI7bYDnTbxU1/1kXj785+I/fF5ut4qqO9C0TY3&#10;W9HY24uLxSjmjK8yxzfjP07RQSuq3apql7Cr07d2433/3k6sD39fvPH6hEByhl7UYmqQhXN1AUZs&#10;iDTFE9z/myYfjx/MfyJWn3pvtG5ej2X/CF7dIji9Dti+QXDOvexl4AkXeCsPQknV1dhjbcGGuRfK&#10;RwRCfUTMpmgKMfbM4GpVitHWeiYrPKbhVqrNBn3UDkl8CGrLkQBbbLZ4VewyGsv97KXb5P76cO6D&#10;+bIPnCdeFrANXIbPcRL4Kn52sQGNZHh81iQuvJO1uMW4/q6vjMff/eWx+pW/ESevZ2DWRbzR3oll&#10;Bzu9XUSlU41jbEmL4L9zvRSPI89uUVvkjXg7tqr1zAa8m8UUzKedtZHyNWxvb1qK25D7UpKDfbbI&#10;/wrMYD8ttzkxg7TobC+rVbkBll5HjbGuTTRxK/u92BJDH75LcNBAUY7BG5kJJOLlnbYzwt7iHxY7&#10;0PD2fgi/J9DUVWLbPayg3bqJM4DvnjzvzoY1WM2qkzK+Ygl97fdlssU+mmL8Sp7Bzz4mHtyC3Nib&#10;yn6tVmQZQ4vHDczFxS6YpATCHJv+cIjdPYe94PJj7t14X+y//QC7OIrxPbc/4qdyfNh0EUt8QL7t&#10;Msk6gcwOPFqlXr5bxmfcA6RF3pkf/Kp1ZtF+jCjwQTeyk9djlM9jil+brkdRGi2i1m/Ge9DNLlj4&#10;EBo9MhjHtluVXcY3SGmZbWVxAxvZ5gHVNfgYn1FSFw2osDlIWOpDas/fFbqc+mwR6E/53Z058snE&#10;TI37nDP3Pp/bEUfDK3tHzeGz1Yn6TG34/AidXBCnXE5i2sF24Wv7yMcCYk8HeTzAf7wNW3HUApsh&#10;v25TssfjHL54gI0Js3KzErv4a8jP596Sb551m7/FZhebrq1RwJAmsAlMh18GkPiFfiGuYTv2wRYP&#10;VxvkbxWXMK5Ut90C+prxqriwUsNNErshRxmKlC3gHQ/3FO9LsOa20oxqrQVdeN7GOAdfvIOuA1Bt&#10;Dp+lHingOsQs4U50OG2pKnJ/cDjONfnazXqGPCI74LzC0IVBnC3+d+nwGbe9BwvIBeAHmeQzyJG7&#10;Q2BSWuBLi6aME2nlG/dLhRv4+oK7P/jOmD14KTewQb7X2DMr5a1etGJ3BfbwBE0Pv7CGLCcYdxHa&#10;E8zF4Rv8CsoGJvUe3Avae0hUhffsy5XVoB0BdK3RiBrPsAes7VqKxEUbMTB8sZ9cq7cAPxALtsHV&#10;/VrY+9bD7UwIdnpW95Wjwe/t3jZa+HcXSGroFuYwyowxVaDuFqOHzHhQmTGbz7Kqq9ZFhsHZLWxJ&#10;mTlVCdLLyGUFjGYrIruncDlyWAE7KsfrhKfk2Q662oPOuHYwB3bF+zHeXVjk6fIp0+C4wD07zSxt&#10;/d3sVOJatxpPtovRRn6rzMvq8pvgZxMnylkLWV0Y/4IXei5UIkMmeNwyWQZf1JDDnRbyJR7jy0q3&#10;FjFjmzlV0T/IAbvAIvxd+2QVWQmcZMKlSEzd4YKm8S/Pc0Ea1hCH6AOQ/TYv8EwBXlsBhdfgAdJy&#10;Fhl2zt0SJe5dhofGTGUMrCe9u2hskiTDAVjdrWx5WEWNORfhB7Db8Am+cI2ZGuZstbKVjspXMekd&#10;dGZKtggoMKgyfs2dHhsw3wosV6gsw77PgD2cgEbtfsT45chHr/DzF6Jy/8XIHz4fq+VniCGPUYFL&#10;ZNg9ezkYE0PLy4KdHByUes8bRGxmyDQyrG9LAAOEpQzpyJBzd4nkJeKbqgulVqoxJjC7C6ob6Liu&#10;W6HZ4sU1b1WZWlltUQvRDL6ROAo+rLiXp7cVrzVi0X0MP7vLOIxza2Bd8GTpJeKVVyIfztKuoEWN&#10;MSFYVhHaXqVQh5c+u95iiA34LI+4L/fYwgMXiF2sNJb08C/zPaZqXD5xQc0e4vZ8xSxjc/zb1UJm&#10;0tsC/PDzMSM+GMSLBGwvnGL3sSnnxk/SIaEybgTZ/aCVdvJKCfQlTrOXJB4ujrn3I+K2mdiTh4PW&#10;vSLxX1Niq6lUFYrddhcWvzGmIhEY40MOKuiRPkBcwjRTlWCGLdJEV5BFsb+LP0t8jglZ20gV4ZMF&#10;PW7H5v9c6ZTAWh96K+H2zz72r3g6hhDlKuE3o2jAhzHEOJZwHHV+L2JYlpXdmHcwxBh120WtACHF&#10;5QxgvboKvJJDhcCLJbfAWRJwNnloWmESqMJM5oYS8BaDx2RHHaZkOB2Fb4HnWbsdc+b2OFeVYB5E&#10;ToTlyzQdH0vETaBYxYRh/IjdliBXxPTI5XRMbnoP2eWV9hXzXWHQtjd5aejt69QD8HT6xThiQLsE&#10;+P2DLFr9DcYCh4vyBnig3uZ3lG12voqXJ1YzrADXEFvhSV6F+/MMM+5mPY2ePCJaJ+W4LV9tM9BD&#10;NKlU34v5jXoMeyjKsh7lRwR2p7MY4NWLBFciynyIcNhbCaPqfXTyrnbY2201IkCcjky3R76cJ1Bd&#10;3KJkBswEk/ZSWi1MJAGC+1jA/oIgHAUfcw+EydMHPTShfLmMNeCtPpzE6GwG70+jj5POe++M4XWC&#10;x+0FILUUJ/cxtr1y3L7WjBmO+MVoxOuLXjycVBjCILpnAIoywN6EASxoMk/8D7TexinMnhKoNbAn&#10;7c0ohirwpETAEYAi6DfeAPiYH4aPmSfwkZr8IkuuapeRpftc+zqyNhwCdJaAJP4+AbhmU/vZQfvD&#10;zKruJCuvA7TkUX+KPOJYyiaIcUL4OuQSWpr4UEyQqZSMVWYweMqSVYOWGlud6DZp2IZRQAEx1gYX&#10;M/sXxDQ63KBYm6MDgIoxqmcEg1EsAQwSuOClgzaXa5+dNSBtW4DWPNTqiArOs7jivhgvG7NVdlpR&#10;3EsEg/Umc3kuAGYK4FxdLqIAoC8QoOU5ERbyjr9DxhBWguANBq+DcS318WD8wSavC4CTQZjVJ9sK&#10;QfecMRBEWNE5nyTxwnBiRFMJM0YXXVss5jFD/twdegIjTMIJclZuJeeZniZTx0LtoHztyhzZABQg&#10;000BPrS/1NimVesyvK/EEwCSrGZgjQygR2c46ndBo1ZrEZP1JDoA9CoBQ2WFTCM0lujbwHSAPpzi&#10;fHZ5RsdqsyXg+wwZtfoH49GvrGIEbS4vCBLQtVJjFWO3qE57sVdvRLGLWWce+WUtZjisQ565C3B7&#10;AGDYTtCxgcaaB+HUPErc6r461teGsnUAynaLA+NvK4KSRtuk3pAg/gDdOoptcxJzAMsUMJydFqO2&#10;HKYAood9685H8fnRPEaPZtE/A5g1KnGEo5ogo/JPYy9odgtJFaCRAfz2eX6vD6DbwSEsq3HK369B&#10;w1vo0RehiVs7bXJtTg3IC40AVGP7QzF+bJaVgfLJbVsmyF0oOeE9d0J7YnANuW51t/EUzxTJaPvc&#10;EpURrResUppbmVKKOu9Xu+u4wfdtvsM81UGcH6B3gCOyQayN1y2/3sKXGTZ/O7pEfnivxn0JqnXW&#10;edbF2aF3a2xPjJAz7DCA3wbS6RTg4jytfuGPsFdZjBFnq3cNQHRMyqXVo+ADbCRAew44tqcZ/C+W&#10;xgCNHXgC7ToAZeTOhro15KFNULNFviqrc+4L+Gs2Y6eXxwHP6ncF3sr9JlVZHECKDF2b4bhhW4yR&#10;k1fPF3GC4J8+XAemMG1P3RLMHeEoyuhVkzFZyWRsN2BOeBB8S4kZCmK4P8B5VqiGTW7LGKJqDRCy&#10;1ybYAoyXO9EGHM2yGnanFtNsF1CuXe5FJWvBxibz7SJvBKi8CvjXCramhm5VCGq2roJ7ghsgqojO&#10;b3nGtnId+3MNWnpYyz50OYBeNwGwe9i7/ajwyvoHUe1di2pnByC/H/X+UTR2CX6bu1HrtQDK1/n7&#10;IX874OcDAPU+gLsX5dZ+lNv7UWr1o9DewVe4jaEFIGnHyagRk9PPo9/IVX8/2v118p8mbwrIyEc7&#10;3fi5D3x3fHb4o/FbP3MCL2dpu3ujjowC/MSVHtbhgRLplGhsMeyIGsHzbwAIfuN4Jz6GEKhPbWTq&#10;u587ile+5jBWv/bJOK/044/2evHN5RvxWfTx5FN34gv/xZfF23buxqfvPx8PLp6Mx27cjMK9d+Gz&#10;H8Wv3c3j5NVB3Dsexd1j7JIo++YH40F2EIHsGpAFPHOFxyqlontuGFsBeTU5WXCBBkEUYBUBmulU&#10;S2XZQJMAICWCsIclk1ia8coX0mKGvquLX/6FF5+Phs7wra+/cnQ7/tYOgBg+TZSDJTKD/o2w7+fD&#10;e3ExeBBnxw/iH7SfjOfufyaeADv5ZZ/O952N41/cvhEvX1zGajxHla2438Yx/tCSwRzCmmguq+el&#10;w3jXd/eief3b47HPfT5W5fNoEAju4IfnyOmWIF3QiXuNLwAS//QL4IePDaP01O1ouOoPH7pdqz7s&#10;z1iK67sRT/E6JCA55Jm9tOWmhi1ux7SMjpbbeDVsGFZVqGZVqb2LrHZfG8vgN2we3EKmBykQ6CQb&#10;m6VEnRvMAKsrfSSfgfcC2QTwmBMe6moBU1nBrtlnSHubtvRiZ4yc3M605d5pm5wOGy+rhqatnvxt&#10;/8veFU8//q4o/vo/jOdLHnlSR1eGzIPApPQOPn8Rl+cA6wqKv/90CiKmo7PwZLb6Ln4OsSE0j/tg&#10;oOnlmzECr+RTfBLR7wLb82igP1u5RBJFsFd5Dp3140vGBcZyS+BuuxeP42/FvPalaoE5LuHrEhvs&#10;gU0njPqM95aXYgdsJfTAokELbDM2/f0HBOHHLfwi/gTarvXV+GSnu50RjEKrIsG0C34+w1NSXSiz&#10;N6IV/WNo7KFhfmTINWpdqbxOQb7GdgHtCeEILMBOXMflUB4aiplMrmC7J7w5eliN83ExrIw6e3Yd&#10;f+LZWVyMd+MLS+KDCb6jtQaLGkuaWEB+iQEywpHKYBajEtzswHcDIf6+Yi5bcGjVCqK0WDuI0ggZ&#10;wb6vIPpijH1c9aPSfhCPMWbCCua1jmPmL7b3kDOrt4sGW8i9/XOKrVY0tm2eMY6pW8IqNyIH/7Zx&#10;aFVwkg2vq6WTqLXeAZ69g419AFYG23OfCmMSx2+gvTsd7FVpcqzfL6EX2C1kb8s95uoIDrmyQOYX&#10;U+TnFDTcIIjG/k8njN3xbdPWSfsiD+zzxfRWq2lasDuZ11KiN2fuG3yWOSu3HXUgtrrgIRhT5Haz&#10;cxh7BKsTfGM69MmFcmTRk/KX3H+KH7o4K8YxfDdwLYEbrsFDI9tBvRLvQG5uP1mJazi8Lrb5Fe5p&#10;xaaVOhuwwxY8f7NbjB18Zwvdrllp2cijvZszdiviuRXwdg1mtv2APQQ94GCJEKHixBHYL/zjEl54&#10;2M8sxSrQ0F0bYB59v3Zphc81J5HiKJ5voqzIs9RbEzGmTK3sEjPna2R/CaPBhTl/z8FMW3BiYcHv&#10;qcpcG4B54Pc1mM/dVbYcWmMfXCjfJvvL2HjUFtySETtVsQv2eMz52dYxRcZpHJVjMxrY0VJxzPsr&#10;+I3JUa7QmdQb0fGB+wtE0bp+F/k8fd/+1pnJUdVEwOL2KPyVuuKW5q3ldtC0mF9V8W7BlPqTLbgg&#10;LRZwM9t71FrcA79jEgn3h2Hg/eYePOhgg65krQhu8HjSoveDUm63rSAzRXBgqtDEnja6YGxt8aoB&#10;n9Rx/Cy6n5XUfRPwwBbGDCzHkJWjAt+rXeJOcIR9pwoVa/OJq8Dci2UZOwa+ROVHi6tFgw362CDO&#10;qEQN3dBfgm94prI0Jx4iYsKXK5twEv57yiXUIz62lRR2MskNPlJSYQOm4gVo0Ye27gayn5cHMNjK&#10;oAH9EZ+UvzIWNAnnYqLJccSGzxMPar20/XzeLdGQjb/xTOfH2yZ0lAFMFp+F9PBJ112z6k17CO7z&#10;NFgPGptoq0wEQn91lsuT3toT1c+nnRe+oKvJGUiPz8eG8Bl3klmdVUSHmu1idIitJsOIY2K9aV6O&#10;E3T9FFs5Rv/HYEn7fo9R1KnxHT+bBFd31goX72XSjWdOsDkevqgdsL+7C6gtnF5piQ90gTctIiyj&#10;UsdX2o6AMXjSsqdMT13cAw+UoLtg2nZCrrW6CKVvtiLSLcsuVrvjAHGUe6jbJEqAcfsHWxW8gUbu&#10;QgFeY7fQHwhqtaWK7/bcErgpnUKfWWVouwWu4f62mjA7tYUmsdMBLh3wTHwueod2w2d47xj0j+oB&#10;Murp7Vbli6f12cYojJjfM2wNsT52bYIf2VrchM9Yunjv4pF4TqGwPNcsc9E4Qx+4SMKj7Fs4swJj&#10;bWbQ0kVC5C+1BMGG4qD4Xb+JPLlIiIJspzw7VWFgI/Qrah3jsfVCKhIDL3Eh72OTwDeAFubkzLgf&#10;93W7cKq43izg64KYgWfyd6nMh+KbPvyRq4TbD//kj8YKw+oqnQ1Vlyhdg4CoC0FqTSfER1CmtLqO&#10;I93O5rGcLAHTDhyBgDjtZoVAqB7TNoa4QqDC+4Sl0WqjcARIEwRV56/BVDsyjEcTUJe1YUi3Faum&#10;K6ZMyvInhCJt+UMwhAdJEjFMgmOTG/ZLMblQUJpMbCi0KL9babZmV2qu5ql5BkaAtJQA4zP8rOPQ&#10;YZe9d5EAyUah+3ymZWVSOZYYLDO4VozZlG+JIVmUpjE/n8X4wSJOL6dximDaeNoeG8q2guIKhhUd&#10;HgFu0s1eECqWDb41vBsExCbUtiXddA7izg0A7RFCxZxG0DLHWS9RSE/Ns2+bKzX4pegTrLiv2cSv&#10;Te/t8WOgIoPXXINdS4mKCuO2GezxdB1zVxMRHpOiIxRmOF3GdIjjxih4mg8hVBQwmg8Oy3GJgTiZ&#10;ZPHirBrXAQ1fRYC+fGoSbyxOY/PFYbyMQ7sHwPzghFc+jzdm0/i1B5cxuXcc84fnsbo3iaPJPBoZ&#10;YIRA06acDQxCG6e/LvTj0rIuAINGrbS+FcPsGgozisJ8zhgZBzSx8E7dKQNYTYK5jbZows3gnQkW&#10;oXMZoRV4ZwT75Q0GAq3CD0WvjcAjEzMc9WI0g08Yo9kYEMX9kYkGxGm0cdgoQ7YkWOG+1WzBd12L&#10;z4OeAgpprjohM+4SUOxcafMeWBQMVCU6yGWtOIkLRGsyxxlAzwXG1X4IiqJGR/m+YFyXLonyUqYF&#10;7Sqn20HsN+ifhshhj/t166WrnjCA6PFoFTP0cLxaxmTMdzzfFEObMXa32OBxGUgpJRDd+26MkQM8&#10;9ipLjC8OHoBXnF+mhIgZw55GhvHrxLAMMUSPtku8wgwZQ7ftx2E/LPdYQwZokaXVEEF4pdBMK/Ul&#10;DI8Vj4YxS2TP05LWAFqDI0Fp0oHas9F7uhH13grQ2YydZiN6t+oxJjgdjheA0SW8b8Z9jOKLZw+j&#10;/OYYcAvPkPXpbBN3BziM83ksMHzVrB579m+pLgDppdiHxv0GgFP68plzApblGOeMk6rs8YI25XNA&#10;InbnPmh//EAQj6F8DECJR3mJZ/z8vW3sv7mJzjX41XWVLo86fLb3YN6rxUGvFfsElTaeXQ49uZNn&#10;AZ6eRghG0O4UQpd1Sgjq5QAenp6gQwhudSdVH+wAStrQ77eGgPDJJg5vI8MNgo+LLM4AF7gjzCSO&#10;CnmuFbAAuwCrPjItcMDWKP856GCLTakDDIk84uFD7SxjRVk3JrqgSWGGM4EmuYALJ+XXbIIc8JEy&#10;IMvS/zbA3CS9BxKcIQZWyArOx/Bz0cBBI28mDzYAqkUJOYO3Y2zoBBq2uG57vRP1slu0oTvjecZK&#10;zN1NnEylF+PU9CJHZYBkdVWOCcPwMI2b6Eif17XVLAYogXb8HNtpWXsd52NFhjImMGsjw55ehapi&#10;czcAAIIsQIn9tAyoTRaXlA08kW1RPEVS4OR+l7YqUOmkbVXFKkCuCQDEdnvCbAA8N+12ArNu3diu&#10;PHHxnCAY8GCyQQCOra/0rmOvGBO6syDIUvYydM5NEDbvrWMA3FbQ3kdH6tyvVEW/6gS/yBl8qu/C&#10;l34zWjn2xe0l3Rrgxp4lOP1SExo1kG8CK+54sW7Dh0IMTXpzf/cdczUAqBRDLNAYPztFt1w16zTL&#10;TJF5wEcTssHcDlr2KwRYM79WmyCBcbR2urG704oufrXVaUa3V48u17gF1z6CO/1qHAGs+wSdfQTT&#10;1gFdkGlb/rsAAZ/sw9IkKPHkJlfJS8iVfSxxX9ha7C7fcZNRMFEMyCkBZB6cX8b40b3o7erjGCPy&#10;UulC23Id208wfTkHJP7lqPzAG/HFyxmz4j7wps1ciiaxEHRPVo4t4Tvg0L59Lea911jF4XQe14tn&#10;8a7lOJ58chT7R++OYg/gtxlHr9mNa7eux2X9IF7LPxD3rt1Gj59MyY+9+/fj0/deiJM3nojLd/bR&#10;1SfibPupyF6fA7YGMZ6aPc3jK99WjY/sPBXvxC9dOzhGvsECjLkub2v1FLxUmUel3kJ2ukCJW+hw&#10;HdmyN4rBEoCgQoBS5Xu9H5Xabtp6W2i4TbfD9Xvcq0MA0Yxfe+Pz0UxA6+rr7zz+XPzFvWfxly/F&#10;6cn9mB6/EOO7z8f4/qfj7M3PxOXrn4rL1z4Vo9c+HZP7n4i/V96PrwAseFCRX2X8xre+fjd+5MZj&#10;MSz3o9rEdzSqcbZA/sE8mdu8Cc5c4CjVB7H3sw9j/urHY1K5FuN3vjPibX8uKt/yx+KZG98Xj73r&#10;LJ4bIW8NfPT0Afa5GF9/QLCOLTt1sQ9a5cinFWeeeurJgWKnjY2nq7voeh+fuhet3m50ejtx2N+B&#10;nqs4akccYbOPmnNkY0UgMIuqi2RglUt0+HLJ/QQxbn1C3rRjGXagzLVuoWk2N9HCwAjT3BolYLCK&#10;wkMQwMz4GzAVOK5kcOfHoa8VCiVsj2UfSwN1aW4AZ+UnNqWJQTp6xwfiPU+/L+pv/HR8stCO68jr&#10;zjCLB41G7O81Yhc78prVEOfnGLpJFIYXMRlgF634dyEVHnRbjXiFwGkOrphM3bKOvVphPy4iBvjh&#10;Jdg138/wl7wupgS/8h7MUX82GvWdaLVO0i6OBbq2JYBfc+/lGgyMFJoIK4ANbNCMuY2qVRpV/CwR&#10;Xwrw0J0KWNr2LGNXKdEhewrm+Dh1tmjlYIVAguBhy7isBrJSpNhqEju4vW2eghm34tlw3IdsC/MU&#10;VBWYt4mHEn7dihIXSDHByQaLqzEl+AuTaFcJBRMkVnSb6Fyf2YVkGzvv2I9///QyPgnuzMAvbgNc&#10;7TAn/LrxAdAiLhnF4/U8epVqPGJekI5xcl9wjIsGLnLe474nS+ZEIOchA7cO8VO7+M3XJ/FxbOWI&#10;a8Sy+h6b2e8yX3sN2s4hVUgt2jHGzj3RcJsVeluvE0hWY7RTivdgF/cPijGtl+P6JoubN2rx1HX8&#10;NOQcgH9bgHgXOIYEip4EuAQwzcDi5/D1OWxyu15NbU2014/Ac335jG+atMHrtb1ogCsX82m4VdTe&#10;ecVyB8vP31fEDchlsQPeqrWxxXmcjFcxBeN5sqIBYuahIvjgCmO3169p5lSFDtVq41FMBzPwDviM&#10;uRexL/UWCoIurS/c0jmLSqcX26E8nKVtlFtkywSDW7nc1jiDr8tFLZZlsUSZz8B38ESh0YzDLr6w&#10;Uo8RfDGj4PrDFuVycdC4tbAecC9wR0bwrO+CD1YCp5P+mUAPP9jQXfGZanmetr1tp1bY42OgW73I&#10;uPHvZf1OH0yEXbH6w6b9LmB5wqbJMk9PXzM/Tzx2a7AVKxuwRYixCWKSHGGXpIpV9G4Ps5WIfUY9&#10;tEZcwb8UiyUzgPz4prs80gFOScfA3GDJITwyMbfCpntSaskTKcfgHz5igsEYzF0pHrpiwlDVJPxJ&#10;OMSkptXtXmvuiduAa4tRnRpbgbNMZPjoy0XM0dc5uiqPTbCVGIOVz2gqZCQm4brSBN1w3imRxPix&#10;4TvYs0bR+howVkqcEVOiK86xyCAa3DNt8cVGFPZKcfMwsGF5PCC+m69nfGodmxY4Et9egYceomMc&#10;DdXT2OrEkw3tJUGIBR3FjEHAi/WqnRY11kVkFnozLIPVKICjWtChhCyswEwFt3ISz5WY/IyxSHld&#10;+gadMImKhCCD8Ak9lF+eakwwfoVXwUdEXnxfRVf5lDYmN8BRGX64xJzcBbK06GY9Soun29wUGKNX&#10;JpLfYFCu8EMDD0Yooa85hjL1PwRXpIP2TJDwO4KObURA086NVrJr63yKPJhE4mdGD1EZkYVFjBv5&#10;RhsZE59HWovbLs9lIm5rteqaGDBH7k0S2rqkgLOy0tpdUMrxAj6tkenMykX0yYo+cat4Ns21bJK5&#10;SmwKT9F10JFGFawl3Zwjf8dHluG/J83LL5NHK2Lv+WKBvuBTzF7LB+21O73UB2Jd9QRFYVJuT18R&#10;Y2Mf8alW5hWgg/kYF+xR4Ks8Fba3Iok8hHICDgaPWYGccY1JxjJ/xAOmPMqG/wowOR00aDBs/0PI&#10;6mE86WR35ieb3cHCdPB3Vns2wcs94izsAPGofQZdiEqywF0YEn8vhF2OcEPpsxLL8DPl0HQ42gge&#10;aeK9bIKM/8wL+SzxA6Cb7/zM3DbEgx7+l2rYjOvkf5IB5Z6/8d0WFBaKoMbpADKTtJhFrkFv1WVs&#10;ifE7bOLWjMX3+VlpUMZdbIDN2CZ4Iqm1S9gKczUmCkVrmIKYOU5nyXsMJfHRKutv+pqPROEnf/In&#10;t9/1PX8AAwujVXwUflvEYWDYy22UAedcHPgBhInA3hUwg/zt1G12jgaQ2uRzWN4cS+8e+bw4i+IE&#10;wE20igzFhPtOGXER69caC+YRAIx/jwC54Kq93LcebzOLM6zZwuYOBI68I7V5tqAfygLyTf5JQCdp&#10;KsuVkSaW0gaJSxyxfbMsncitnFpdCbEC5qzdcqERZUgYPAS20oo2TsOTQTWEF2MNFM65SqDfQZAQ&#10;HJMrHnxgZVnqG46hMTOuwpp5N3Vvb7sahm0L2CkjNGUMDiFcnMGQIobYqkF4GbuM9YYJTFDB2/cI&#10;cHe78WYb4DxexObNeTzC8HtEdO52PQCZ+7dt2melkW0aY3wSk6EnCmLWoIemgb/GbhLUdQwQ6tna&#10;lZFW5C2c3XQYlRFKAP1nCNCS8ZRRkipAOnb2ov1OjACG7/qLeTQuKumElHEfeuNkGwiXJ4eBq1J1&#10;3j7GzkDtAYb6wQn3Hswx8NwbhdxjbkWUa4aTXeazaCEz9W4X23gEb5YYyg0AFk3KdmLF+LbTk5iN&#10;Z7BYxcUY6sirrSjv1PhejA5gP0c+lvIMp7u69PyVT0ZxdA6QwxBiOXMMXot7XkdeJ+1a3BXonK6S&#10;s5cnJhW30OHAJA6B+n1AzQzDtXFlDGPnaZub7euxOHs1pvc0eBi5KrzC4VTMiPFsbBPP5T+BN7LS&#10;Ql7dvJPiII2xYL84TD3fXBFLMdaasbtaBU9qfC7DoYzgkc9N2yh4tkalANCxsioDdS5xOPn4OFaA&#10;K1Q7OQRPPqtimE0KznAK620lbGStATCx4TbBe/x9PsjjsT6OZ6cTvQnGtHoRD+Gz8jkiNoxxG33k&#10;OwZcYB0EsGtkQrs9F1RDn6cBriOc5wCZqgMO6nwfA4xmzCtVpTLOR60CRj+PQ4KMYmcaewo0NgB8&#10;FZX9RjyzH3HWqsanTyNu8nocwHwsiD1DR9G/YnsTp/JyuArELrbI2YwPexjAG9CpfkbwXweSEWQL&#10;FCyfN9HUYuz2zTsW8IwA9TolqKK7rBOcVDWuQ/SmPIm76HY27sedI+jU7xL0XsbZ/CIuzgpx1MX5&#10;7F2PQg8HdXISX/hCIfag61M3WjHtA1qz8xg+QD4e8nc+n7UOYgdwsS7iwACUDZ5j49tXL5nL5Dxs&#10;qlprE3TC3zMYPy8sYgdlyWvDGCAX6zeymLaLccPkz2oWdxl/eUOwD73nKJJN7l/DkSwJSjuKF0Bo&#10;DwA5BCitx/N4eI6dhNk3dglyjnqxvFhGfQQtD64qw0Cb2EUCBoDWYgX4RV5LgF7UJi7Q9cU54xgh&#10;z5t67CIfJry4IcGDsgBgx6HaQ22lUWMcbv+6vQNtsYdlALr9TVJDxGxDYL+Ok8uLNI+w2kqnadCw&#10;EdwxznonrjWuDrNZDXDCVjQVmgAFHDiBVrJpyKRblObYsmt46wrXH3PtwpOnMfT5yNc0hggrLgR9&#10;KsUB8rkBhOrQPZHO/pD2eKi1ewQKeRww1xx6gqOTzuosv4hc70Hba9jN56eA19k0PkSg+Ft8bmjj&#10;Tm37fiWOiCjucW2O3M8IFLczV6aKCYQIiHP0wOot2wzU0Nu5gInrrcDjX/rKYVw+A3RBFl0BQsS/&#10;9APm44ixmciGT9tOuqeVk+mQEnRJYOfJWQIHDyuqGnTxdxusorrwEpkGbLvVSVuXb/AAen1o53Y+&#10;T4pi0Mnm6GNFCVbpCjh1/i4obXIhEwG39gnZ1WNougzwPS1K+8ZbvAH4wwbbcyo93xviq5JN8wKr&#10;DAByn3ptEPdf+s04MohbYreOqvHeg0IMcIhDAt7W13ZitvvfxPxn/3wMX78bGUiqip1q4xe2GYAe&#10;XFFPYO02/qKDPjWQg1ncKPeicYQ+HRzE2yvIcGkaWfnNyGazmE8HYBNC9mklTgkMF8u3xStdAPqQ&#10;SKP9Yrz906/Hjz/4R/Hq6+9Np32l/mBEV2X8cb7pxWbwrzQ28Z6v/z/Fk7vjOEbWBossRqNlqraW&#10;FgK1dNIl4EJQWzEB1/3dAJd/SRAy5AMPsTFXYN6q+VTyDr0yAtEs3sCvQh/gaZPA+4d/7iejZZbh&#10;ra8fee4D8QPPPB2fuYdtf/lnCcIa0ZLnyJeyIANcQXYhcCx6nE1iXtqJr366En/i3ii+7bWXr27E&#10;l9tBvu09Xx9n3QswC/587Eo4tpP52icuF2gcR/xrq5Iub6QFu73uNnq9G/HY+3rxFw/xIV93FL31&#10;c/G/xOPx2s8X4m+Na/E3n2rHbPBn43/7FXxWCWFGhO056nH76UAhE1/ohhSy2t6T7L0o9RMDRxUA&#10;WMqc/WiK+ElCqZhGNbb37sVr+AlbjuRrnAK2vjBGjpcPmYxyuuC+4Kcv6Vz+pYqPRmxsgs58fSaI&#10;C99vP58hgRH4B39V4F75Ftu2W7oKrC/AEyDh+m41Hr9ZjY6BzAk26Ft+b7z/I/9RlP/nPx7PYytP&#10;t0NwxTTendXxu3upp86j7Sju/+YLcToFP8o6ZF/QaJ1upTOPxs39WB/jdBf3wR+VdMq8CwKH+HKT&#10;PFuMrqfJPbrEHwMisZrYC+a9fxB76EoZXNsGib+O/93iT8bNUnwIvi1Xjfh5MNQ1k2+Fs3iFZ9/E&#10;prUxiKfwrt7NooGeTT3FEgMzxa61wCiivuFc3Ik9EIdiJ93qmG/gvz4bglaY3xT/G5tDaHWBPXgE&#10;3cuxSteamLMfIPOsYs/LYB+bsK4nqY1MOl2W6e52mRt+UOw/O2XshXEsiFayLUENwfFHDmpR/aav&#10;xcfdjR/+2WmsRhfRvFmL4aNOrO/fiwX+oFg0kNvGAYFckejKauYJRDY58dgu8tJ7AvvqAUouJk+j&#10;ZV84fMPWBcQl9keMgQzVDV7BrjZTL1XK0UJSpqUlMliNmx2C3NZNcOcihuhC3tqPIwz5YpnC+UBV&#10;sDebaI7xY2fTOEU2V8QsbrPt3JvH3eEJmKkS9TZ4rV6Od4JLln103UpMfPgWOzxERvtEaf0yPpog&#10;y+CzZKa4XAeXjOJlFxYv8ef4l0ob7LEYxgbfZiUY7pFgvBoPsS3T+y4yLqNpvyD4a59VezsbSM75&#10;Oa+v4g5yZ2uL1DcWPVzhhxDrKB418fPbmLjFCuP9GDijhSzY9nEzXcabBLD9tu1gnBu+C2w5YIiF&#10;RSXsKpH1YDcyy8Ni3S7HB7ivJ0x/gueU7fkzKcZsXkS/tPnIQWEUZXyVC1kmE23FsYXvVqls6vhQ&#10;Pl8A1wJXGDF2AHkeFw/j8vokDjfMcTqP6YjPWY3DLXN+N6ks7TbYERejrfThw1HYgMl1nYzbbV7G&#10;eB6skRNzbtxWCFbRPmfEeB4IVJkTB0ynsQAXCKhzgejsAp5zL/GJQDkld+ATdruEnfHgPivu6oyn&#10;0OmAldDjZRYD8X0O1sscyzJVOKljHuRiIYfz1Ue7CLVhAiYLTRh4Unkdn1+bg2GQ80U7iybzqA0X&#10;0B0cRCzjVrVisY//wEauiYnRObcOu1VUO2OSqbBqpuTPttGPqguim7PYWmaGjy/ixwqLSYxSEhDL&#10;yvXJcYvtF3VidP6OwVm9yZhXY/Te5AhyBB1gYNrZY3Ie1JBih0pbcmWxvsSmow+r8iqWbj3ceMMZ&#10;dDPRhT5VKgHEZa5WYjO6+Rn3YswWvAhDsJXyMsfEWHVpTG9RjvOoIodV7JTb59fGHPA4VQgxAPXR&#10;RTwgDc8CL2GvcvhnQ3p3vMz5zGKiP75agM9KzeiiA576a880s8n2ycKI8Z46aoSFruinoK/d7MS5&#10;PAIZxiY6Zv6lRAlyUXLRVdJo7njlJvi5HTDVOoSUoIYcaZfIFsyRKq7QybTabDRGMKOLUF4dhuNg&#10;ALwB1jOHYZ4C4bBlgtVUmFsgtAmtTYxNnkK/XS43NzKEt7bJTwkuBmxMIJ4zOWxxE9FOeqZtAnB8&#10;yKq8x/4yuIqYTTvuGLjSQyvTQZK8EJWU8Owio0Dx2IC9E6hcrVLLryX+3OrnhnZsRhzGn9cmCHkp&#10;49JPeSmuuC+2f6m8S0t9A7pTtBDGOaOT+gFP6SzgMNzBs0Vf08E/8MpWWYwI31JIBSiXDMJlZ3U+&#10;r1YShm3LW/i20NYxpyK20CSYI1hB49RnHZrgMgOzn2yEeUUnlA5USvSSVtxTu8Fc+Hf1BU3SzwIM&#10;Zdb58gMqD8bIsEnor1f4AL4zS769da2fYw5p5yQ6kG/AnowFr8If8WnoltXEjD5hFxf90pe34tNW&#10;R4YJTm6WTrxfF+Mv/T//5lXC7T/5vu8kIEKR/BBGFC18S0GcDTd3ggI6DNeCGduMtQ6hmkpcA0Uz&#10;gMDIX1WU+TgHwm3SzxDIagqCr8ICMA1TyhUcGc73KuHGs2C0g1PgTiYI4RDQNzFr6z1dJZFxXENQ&#10;Au/foqhGFcoVm9HcASjuEMwRYFwSxMXlOQ4I4d0wcS52DOl/KjdkNZDtScjaTpRuNCPbwwwsCV7O&#10;uXqJ4nKVlWoGXWOfZJIGhUhN9Xk5XJNtaesj6md6reyyqxUXGBv3YO9Aw/fxvKy8iV+AfvdwxhlO&#10;S6EqFOuxv8tI9rpRb+KQCey3BGapTxBOZMV1ZikmOG+3HhTGhTSOzWIULayCxxGnZorOB0XUX2gF&#10;1ioAKHsNEJg60/NV9FAMV7wuINUUoc+QlyLGrdzM4hm0ccPrDp/dHxfj1xGw38ASHqxb8SS80ame&#10;deGt1ToMoAayPSfoPjlFMTDYC0CNwrTD5916s2guYr74UNx5+no89uXfFNmdb4/O05Bd4wXNzFyb&#10;o616Pd9hD0Dq6qWiWLFWwxoqgm8tuqVqs5cGzO/Nvx2/+Olfjxe+QGA2FHQyF+jsMdZpXzqaVyDQ&#10;MSb1gUkZrSZCGfxPQJPgl8Emzn6CEg3XL8e1By/EM2OA9i3GjtIvR4I/BmDvNG6lETGzbWK53eCe&#10;NU/X8w/N2DhQEzLc2V4oqccHAnooyN4FFCCvZZ53j8tmo0U6QXGD0teTXFzRzrL1KQZ+PYIAI26L&#10;M16hS2kFGB2z/82I9zx+GYyIjmJIeZ4rkw8h0GIyjuuA0iJEbLmyXMvjXAu6PYgFzmQ7e5gqoK5k&#10;n9/zHYwzb8wH0Ksc1XYrDnY9vRWj5+mQXGUDYRQyOdMOc0IMYkJ8a3A0JKDTUXtAQaAzqQIXfart&#10;ZNFq7sRzJu7w3afIZ2/GmJwLQbnbKm0waqWhY9minw/5bAm9csWuhN55LPakX44hYOMD2J7eNQQX&#10;sOUy6muoRPGB4dg2VT6dnRXikJ9bXO9pN1Xo/3FsRzZfxfuPstj0dqJKIDEkCB5eZtEHaJZ6efS7&#10;0PqiHr9EUHNzeRzv6TbifN/tfvO4QEfzE/RHQ1s/j/opjqTTBLgCqgHkhVU13rDadPD5KL7JnA/W&#10;0ei5LdDTd47icgrBVs/DVxvYN+MU59TClEVlE28XoB08FYO9WWzOCFwQLt5K4HCk3A0u4+4FvDW4&#10;qKyQQWQDsHK0V41mjwACofsM4HL2EPm6hJc9s27cE4BipS7sQZ+QYcg1xiBMAV+Wmm9h3gm0q54D&#10;unDWnqrpspKnUKWTe0GoVehtc3vBRROb06vzdxyea1wXeLeMQMpEuPbcqqCVqMCtztg/9baIQt+s&#10;lWNAsD0luKwqf3WAKmDTXpsFwDCizmeRY3T1gOd4Yug5tmw5PosZspG20s+7qcqzWpoT7wK0QEJ5&#10;88iiMHyBxuOMyWG/iR5cKfSUKjfAmJBT98wszwhsi25dxa9o76zCrGDLZ/A/J1gXPNd5Vks5tToT&#10;vvM/eKZcmlTFxhsdYCMRrWTjuSK1IBBkm+AwWYXRjxsdfA522qoPe64IkD0IwHsUqi3sEnLEfQtc&#10;I6/XGME111htIrIq5nyee7loVPOGfA4FTMBBAymM0N/YgNXj8bVpJnpMkDknxw0n+CT/LzdQK+cA&#10;9OCzjvOqcSv+Kd3a3jgEqMhXEcUuaFiRBX2ola5XTcFFUaIdXuiYj2D00AxpAPC+/AD7f/8TkQ34&#10;fXaeGsh2b+L9HubxcLYfn/7zB/HqV/5cvPI/fk/80gsfj+71VtzcaaTEQXndS1tbo4tx2D4ZU6vR&#10;gTubfEBQ1opjdGw+uRYvr6fRu1gATN+I2/k0jrYXBKxvANqwQfBttboevwYJ7g+wE+CEwvFZ7E3+&#10;TTT2roVNd2fYtFX5/dhsfeEwCp++iFfKlbj1gafjEFmwx6iwP7UTkNgETf5kPykrBEz+lrkm9sEd&#10;55u0vcaq/23pCeQZULkZgWMwgutF2lKREai43a41GcQP/tP/JZqW77z19Y/f/u74gbd/JZ+dxysv&#10;Y3PP/1msd74Gud1PydS80E1yul29gXxXr54zeSkmd/N473vQ3faXxXd/9tfiu158/q07Xn1975c/&#10;F5873EmVT1uEcruZY5u4/3oILQvxBw/wXQfX48devsRPL+DhJi6JtptgjcLRR6L+tV8d39R/R9z8&#10;mlL8oUtwxHvqMX7p/xF/5UeK8dIZgelsgk6CeaQTMlMDF67QLZXdYC4Fb/ie1Bxe3cPP7D55M77m&#10;1ntj/9lqPMfff6vQi7N//rfiJ14zaYwd0Oajc/PZFJxCcMvv53P87mAdI37ejJF2bJY9UTyxtwDv&#10;Kyt1B11GD2rokluKxG4uxOnCbHJ/DV2wJYWHwkzxvVaevi2bRrOGbDzEHv6+74p3fPC/ivL/sBOf&#10;+eJBXPR7seqs4n3XWtzviSh378fxq/irE+SpMIshWG8xOY3JahAVfLc976pu1+T5OkQT124DcrGj&#10;tePI5AH6nZUJnhqxmc2jhm+fo6+L7TQ62sh8P8r1cZxybxuf7wCEHqnfYKbr6zrP7cXm4gWeAW4r&#10;6YvGafW9on/ulaMM/gPZxAW4+wmTjeC/V8TgNcY3K6YeVotZBm1xNtDPFi32j/LQgu3ydiwXF7Fd&#10;PGCcBtLQEF9pmFohcNo22sjhOjy9MEc1+zxnPFqHu2ueaUHjfjs8XKeIDXcniYHjnHmskI8FUVD3&#10;4DF0fBgX95fEBdMYE1AWJ4A3D1UTgxHkiYmIx6P02G48MV7Fw8EwzrJKfIXJnNvlyPDPrwzLBH7j&#10;2MVujaHJiFihSqCabCry5w6OEvhTFFOqtFPiEaiGyVrE03vYu70bscv87i+qsWxP4g52cl2Ervjy&#10;tMbUWEUHe3/8aBmP5jN8PLa1sYmdeTHunlb53Fn0wK/Vxu24U1uAbS+xNci6gXbZCi8C9cUYOWzF&#10;BOzsiftunXbbvL7t3FYdw1FMTA5Vu8QfM+wIsrvpxNqFo+VFzB6hlxOryj2FUDOuv4Fl9idEl6yM&#10;0GeavNUWKGM5mNPeue4UKnaJG6D/cgVaqzbwSa0ob6Al8QJXp6rltF0T/2UiQSCdYoNZNVWscDee&#10;444dMI6n7vCpaOF7zU5MRsnfby03MSmns8fWbZGBbbRjM0cX0d8tY29wfYWoeAxf7B1nX0eTqst+&#10;I269/0a843wYL780jxF0TK00TtdxzKOKVWjI9wL+xkOreGpKiBhM6zOFSggjksk16Ic7ouyDtOZD&#10;hqJabquxyxWkl/Hl6JIJq+Q3lU/kw5N6vUeesAn3cKFOWjMOkz/681TR7S4p5w9dzLMF9secnQm3&#10;NfdDjdBDnsiD7bOmblqptIYGVqdDRGQL9FHnhSv1QIU5sR9haLSIT9C2mBIPlgl4rE40RrBNToPn&#10;Fe3DhT31ZMwuz3I734T75q0W4g7d8VP6XhQ0VcYV5uBYnuHCgwuXjltzFMQtBfujtiqpylB84KE1&#10;JfCUO4228Ej7tIGv1tMWXcgiziytbUUDr9F/11CXYMjUc1xvD4a0csst2q2G8k1sAK424eL2Z7Gs&#10;bavFdPYpzrF5NXTULepWO4lTygUr2X0u9lG7zVyAIsj0Gh5Ac1C8yRNGmmTA2DClAMAubv/LGU9e&#10;XKXktdsXm/pjsJvP02aWweDplGuetyLmL1gKzO/Kiwfl2BLLxKt9HlPCIF/wbHsG4rn0917jLZky&#10;39LCSlHclDAg4wIbuWUSUnIv3ihxBfyCCsQFxBqM3ZYjVjmh2AlTpe3P4Kk1Nte+cSb1hGtYGeYI&#10;JvD5yiT3dTdcbFxQ8Bk8ROwoXxkQrIc3WapCrPNZE0PaALHZwnYn6H/qxylR8Ue4PuQIm89TPMk6&#10;R95SUpuHC2Ol8BUu9JnIrr5WDJqSxf7trV5yUKHEXexnZi93PHBKxq2J02boYqFOnIWxKhNjL7H/&#10;VgALauuMzV5+VtuhMKjPkr9hC/TjKi2XbeFXSiryvv4g4VhoqlCkAwlB2GgTpGa08Ci1yeF7skMa&#10;18QHLseQy2rznyV37qDPEy5JCUDJ6Bx5yTdfklVWJyGDBOmPymPiv5Ek9OK+vueWYj/vWQSIQvq8&#10;hsGDLbIiY0KDTGqa5DWRqrZYfmclXRIz+MW3gDVXH/bzPgddcJFeXfhr3/83rhJuf+z/+t0IC4KY&#10;sh8wFEcxP0ZMThEQiaP0SAQCuJWrMExYu6Dz3uI4awhhra7ycZ00NkBAg0wkpMqKS67Dibsi30Iw&#10;bTJc7dTjWovJEOiNMfIegV3Aap0DLkx65ONZahSZpJog6SrQ0GigZFD3gIneRiE3gPr6XiFqzUJc&#10;wKCXBjCayHV1ifImqjhZng/Bpa2ZRw3odY1Tvx7TPiCd+xXnlZTwcevMAuPjEcXSbEZgvJ25EisA&#10;5To+6+6l4rIUK+a3wlvYj6tiwgRjULKCJlvELk79g+7lQ0h/gRvdm8CyS4jPdGwUvMu4Cs1a1Hez&#10;qHWYIh+3qffWgBJaZnjkyYYgdohTmV1G3blkNQJiV7QJ1GDvJUa1MLGfB+RBcjyZSaXfAhJSnxM+&#10;I17Q5hh0pb3I/GAvBA3UlXBCD8kLXVoAxV6jFqVuL7qMAXGLb2Rs+0j4T2J0X8IxFAESixGGHsXe&#10;aoD5vFUDrpg0MOaPsg/GX33mML7vD3844ju/+4ro/05fefxrbjJ74WPx9z56HB/99Tejcf4y991F&#10;LnejACDdbvZT0OihACpWZs07Hisj8PatDEdl4KscGSzUs4s4Bvi88cZnY+fhL8YOgGa9S6CmYi2a&#10;0BOQOBvExQAZsAIIumIRUhJQLdbHy2tPK5OO9soq1ao4TWAZDmMfgtrHaVoRnENcvwiKNmN+XgJm&#10;VUAAcyqVh0fGtwZgrmapWFZJmmlsILRA7pgBYq1O3MNgebLL6/BvMq0Ag5hjBj9cWVDrAbCeMtpw&#10;VQmH6elIWmnBgNUFqUwcQ61euJ/fEyOzeiMdc7zJmLMnasIvVzvKONgijqtfW0Wzy1xwwmbZjjX6&#10;owtAOc9YYHj4JrBpYt1bPYKdfjHOCf5PFotoE3zW6jj3LjxaX8b0AqeGTjjN3O1+HRwYwt+ponPT&#10;i7gc1KINkZvo36qBDpZ6ca2Dse9wLfYnBx1MsCOLS0DmWSmOmN9Oox6PAKNLrtnDzrjavH+oLdvj&#10;2QsM/xL9zeIUWi0uAd04iAKAp4FjGJYexRvLavQKtWgx12OMuI0/3+ZUS4v45CCLx87L8cQusg9Q&#10;mp3V4lzeTx/iH7PoVqvRAR1/3X4hbl9/Kn6Re8Xgs9HDLj2Y5vHSw2lU7euy04n/aB8ZvnMjnp+N&#10;Y3N8L6bnO3y2GhkMPUZGZqcX8QpRzg6f84SlExy3K5u72NtmHx3ETnweHZvem8a1PXjQrkVOcG3D&#10;0RX02kcHPflqhB6YPMhxjKW9K7BTv4tcgnDWBKFLDVCxk0q0bWhaLi/jAgHZzKsBq6ONWu01mwRv&#10;AAL8wQP0pDZ9FLVqHX7gEDfVuEAuMwInT+ay30xhuozDBoEOn9sWlymRFXMgHgGcPbvqPMu+c2Vs&#10;VKcdMWoD5AhyMleLN/a9WUdfP9MhaJ0x5iSoOGP0oIjNc5u9W0dy5Gnmdy5Vk71K58iwMUNY5+3j&#10;6KkLLfeQS0AA+ljIkR0BEvxnJOgF/69XooGds7+GwMUFY9GRW8XAOtgSBBT9bvk9OUt+xe+YDBeX&#10;er1+xN09LsIIpNY+i1GVBCK8p5EoorNXlYWMiW+uinLzVL2WHAFOP/ULYnQJWL9lK1PCLb1cEXTs&#10;0CI5DoVPJ8s4/Bxj0w+7Mu/igk7OZEUCLozHyZjg1mx52rPJ/oSBBNX4AQMLK9qw+LHgRlt8VvKz&#10;glKucUwuEOU4fLc53H30KC6OCXrRyfoGoH10LaqerozOnN78SPzG1xzEax95T7z46jJ+7ZMEV60X&#10;0+o03I7C6BH8GEX93Iq7z0TpchStxWUCj/myG4sDIrvsG+Pydj2yfBcfOInu6TB+/vVB3D/58Sg8&#10;j3Osvplk+5J7rrWnxaewaauoFc4JrLLYNzmCPuZv+874YZj2k+NX41ewTWX4lpUIZiCfq5QCYCiO&#10;i8BegF8SDWGQAZuAa4L8uogmP0rSCHuYFa+lrYD2FFoS5D5NIDK+YY+md8QXL+rxN/9ffzDaM4zj&#10;W1//9G1fGX/9y3/HFYjnNTQoRY/yah85utoCM48e3EQ+t28kP5ACeOz5iDG+i1FGCxvI+7//hc/G&#10;//n5X3/rzldf3/vl3xpfrBMQW7GFzruVa0uAPM3r8ftvZjG6+a74hbsPCUAuolD9YDTvPcSfjZn3&#10;Z5GvZjxbq0Tn3fvxgb33Re+DzwKqf2e8ulOFP30gy09G5bN347X5S7F4dB6P8PVWs12lhRmXSXsT&#10;uEzN7WCeDPiHv+ND8e7f9j2x34ioQbcXEKXhD/2x+DO/aFEEwBTM56lxs+k4BbJNdGu+wm4jrx6g&#10;tLLqZYM8QNet1TaX49Tj1ROyV8M8HoJn1lY7QQ+bTNu7y6BBJtl+wp9TMM9zcLIEE+uot7fx5b/3&#10;O6P+vv864s8+G3/njXYcMffy2wrxdc1K3Cy2Y7cwiTf53JwAaDFfxQMY8eCNN+OLwzEyruajneCi&#10;Nj+q/xl2zm2H9s/l7dgeQItoIrPoQbWNDp1EHR9sK4j5CJ/o6dTc1x0AF4NqVCb34xrB7kvYbrfI&#10;P9utxFmtHuvBwqLlMFe1RA5nzDkdXmSVh5W0RGkjfNYRgZsHNh1jiCrZHBvTIRYjwLG6+PIS2Vyn&#10;xTwPJfFQhdh5DzS9jPz8BCOAnX/L1mjDcFNJ3VdGvAYJnT3muIz5A2QKnG5ywOqYHLuRKhlxRK0K&#10;+MWDERiHQTKKFzkxwwE8KeBfXWjTNlulD7SPFX5iyIU3eqh37TB9NsaD2NyqxSFYYfGFTbyBLB7i&#10;S6vbcQy0g8M6vm8Wc4NgaG3fJLfs2xIktVNowUMwVjoM4WwW1Z1i9K7fjKfA4ivuFY9mQF/0u9GN&#10;ilXAGm3smIt/59j4R5MxugpP2qt0UMLdR6V4bTSO94M5ygmMbfHzxCIG3symWG/Gk9gHd+ksGY+V&#10;Klvihh7yODsex8TdQBYbDOb4beQU2b4Ac/R4VhUZOk+ZpFOMD2JtgplntuCzh3l5f3eSuFi/0L/C&#10;lJqyhg7Zb8sDTwxS7YVbbC9in+esC71Ytgn88emwOc6wWV7fhV/6GpNLOcpp30x9o764jEwY6GrX&#10;52nx98qPBoG0B4+kXtktxmKiBr10V4yqjrmDxxm2Rf8KHcHCFeboCZMpuYVPLnKvLf5h+Xg/ejff&#10;GTdGD+L4lfOYmmzVVqAL7jyyL2ZKtDBYF8rF48aK9hu0z2uqxOERiDJ6vAWnI/f83f7VJvrt3WVw&#10;bbHDymQFE7D6zWqooqYXmXSR2dNnrb7JaugB8miFjm1jBKtWElusoC8w+SaA8LE6Ae1Z2IoGnSdk&#10;gA7QiDksiG+LMMzEpFvZjR/XjGsJfsmK6Ju+1c9wvTnvOXq923YpEOxuYm6xhJT8x3hqNcaP77Qf&#10;lDGUff7WVXwdTC/xiZX2hltVGaDJUfGdhQJi9m02BeKjv/BgCGPtDQ0MRA/BYfDJ/ITr09kMGeN5&#10;9twTd7hTpAnWr4HJJ4t1zJA656D5NGY06VGE3s4vZ6zrmn32WlGrYLdnjN0kGeOpGO8VwW2qE5jV&#10;3WI5OEK7a88xG+5b+GCixUW97dYKMYhastJf+vAzcmrDfxfxTSinYgCYvuAzbn+1GINwBxmHjvzN&#10;e5kDNrNkHcSmU4oOz6zPF3FJnDeoNpkz8Sq2Mcf/GZ+Jw6xUdu6yVj6mTBZ/S/Gv8uVTeftL4Zly&#10;YPyYWk3BW018IqbjFQNAXz9TaW2jA4bM55Xki0xi2XNtjYzn+I6VcRw4vA4txKRCYRMubolNWaGE&#10;uXwwOuY4fM9CoqRsxGjytVKMNkRtYes22NENsl4AP8ygockxcV9SbAa/QK/zzMIS9JhxpIUobun9&#10;PHyCW1zJM18Ft55CFE9azrAN9oB2schtvy6qeiKs7Y3EvgvitNzDT9ZWkSIo+LYGulNmgLYfc02d&#10;X9JuFKxUSjxJ7AI8NMlvNaRx4RV4Rh7Q2wz8r22RD2ny6oT34TrpoA1zUUeM53sqAiPkWnEt16kT&#10;yI1+t0jMsUD/XKT4Uq9+L00vfvZAHIumxL4mNz251HY43rcoPS1GQABdODHx7IEY5gZQRuiNTkKn&#10;ArY09XNUbrivyUoPuTMvkuwaNHNR3KrcxFt54gu+K7JuiU5zdDy8/vKf/h+vEm7/l+/9LmIwJvpW&#10;wF5CYc+G2xhgSN23jozw4sM8QyH2KzUuhSY6bD6KQjMhhIRL0+RX3MeqrO2cC3gaw8aAVKMFICvh&#10;iasY+msoealjHxsMxiUmazGPC+6z0rEOZjEeeyPed/JMIa0yQHCTWNwmumZD2/1o7GNMuquYQMRH&#10;F4z14izWWKRkKHiymNcxWLmyhqtWFljyuCVQMAtcdpW43otNl8s2nqa1TEGRhmh8Wkil4RnK5H76&#10;Isa3x2f8YAsg1GllMc+rcU8HNgEc4TxKgJYVxm2qU/BSnm++36RPZcmIoCWxHkytRNuy8B2MN6Br&#10;gKfJCX5vQGN7k10gWQ8BXlVAy9t4LzsiKO5l0UK5HxKYf0ancjoN/CfT40k+zNdbTEhl2VfxWVST&#10;XOCgmLfyrCJgXxEkqyV4A6XttivR3y0whwwAxW0wru+C3h285C/gOF4ZAzIxyClhA8itHDK/QiPO&#10;oFEOQPY4zQfrD8R/994b8f3/yVdH/M4/woN51r/jlwVuze1vxt/99KP4mZ9+KW6//kL0u/txdLgf&#10;H7qGU7pznSsYMPRVzpR63DgCv4wL5Ga9nkeZMRdWY4L8VezhwH4I+vxPv/JvovijPxXHZxrtTXRx&#10;Qu7572KllrV1PMTpFqG9R6NbA62s+4wyDjXavWiklcAhgSOOtwX/+gQQPOvw3CC3moDmEi3IMFAa&#10;IvN28mcC7e0BaL8CRBY9UkDb0L0KSJwhfzgorEPa177lTuhLqTGJKmDNqmW3+YLJE22tQs3HmqVK&#10;au5r9aK4yCxDQ/BRFcjwO3I9wottefgIXfC0xx6ylwMm1w2uwbvNh2+tRLRcNS/FDKd2HafW7jQA&#10;SugsYPslnrs6vYw58qcg4Q8wVqW4o9zv9ON6bxtnfP7eQwz4KeClDLgguEmKhtMvLIZxcSrQWgVx&#10;YZQOy3EbOX8EXV6aVeIxAsYb/Xl8EU+sSD3N30o9nANx1KbYIsAFAF1exPmiGocQoF+dxUN4uijX&#10;4qjP/Gfd6AnKm7NoCjgJkOTbGB6u7cdjYIpDWaLPi9FZnF9mAEiCcsZyhvV39dJKzCi0U0DUIGhq&#10;Ewiuwsb97XgTp1EaTOLZHbd5t+MSe3X99jqam/fEC3MGOf8kOs3HYUL1zVFcmmDb6cWr+9i/84Po&#10;riexGTyI2WYnvmqvGu23V+MM/Su9PogmTu4hyjuY4myh63Z3FWfYsOrILSFWBiAzlxG3AALrxxvI&#10;1ipGpzg/ZPS61aqlVpzA4wbO1ybgGd7X7e7XAWZjgMm0NE99JgR7rqAVto1k005wpJvZZTSQ0aYn&#10;XkFXYDQ2sRunOL3KFBl0xZEAZLtuxRA7YmWiR2PP0BdrtFvMwVVVq6BnelHAg6uCAphiYZb8iiv5&#10;rjZuTIIilDkBtY7+qqqFz3AN4pzMlxrxDD8s8BMnyEJZAIMDdCXcxTE8QVqZLFhRwTNsTl7u3Y45&#10;elyanWL3bC6MvGkAmSM353s9BRJXJw0xXpfS1QneS/0w9TGynpcA3KDUbab2K3RF1RV+t8IUoZdB&#10;iH7WBQ6BAW4SevIxlDyVmwNW9cEGBf6a+spYWcYEXU3zad5GWyoI0NmbIERR+As3s2yAZxhUGiTY&#10;6DmhQys9pLWGBGDoCtzVtr4GIAhgsrF3ZSlt7zPJJhCSpg5WMOMCS2E1YW7YFCeADRMeuOrposBV&#10;WwRox7hdDfbAACLdeAaZuwShTjqT+G2Azkavhr1sRwmeWiW9ad2Mk10Yc94h+HkYXzyexGS8ibvj&#10;TtwDqW8vOgSJEU8RRLRuLFOlzrOAu8reAwbXjAZBSKH4WCzLF8jzXWAM47j/+fgr/+In4vnPTKKw&#10;E9g3QRRkhGYpQQkP1/jpdF5quR2H2J0utrN050/F//DHS/Evfubj8YmXq4BIaYUuIPdWCusjxEIV&#10;QUSB+cEEfoXXYgVoqyxCS/20LHFLvc2qq8iaFWU2eWYYEf1m5E9/Q/yp3/WhKA5sfX/19YkPf3X8&#10;zLf/7iRIBcZjMJvDJ8QuNae3uMTA6c71diwI5GafuhtvwAUXTuypYpCijy4U52AGE6XFeNcnfzO+&#10;4+d/+eoBb339yW/8zvjo+NNxMUf+0KfteIL9KschAKX25GEcDOdRBYt0v/a5+J3bW/E3Lp6MwWuf&#10;iLtfvIza5BI/doaut6LRL0frsWvxjUdZvP85wr6b3xi9vf342c1jcfqFUnyGuS1fuoee/0qUsPtb&#10;gPm2ID0RH+ULO/vHfvuXx5Pf+odjt/KZWKzL8frgKAY//Kfir3/G9As4DV41Ad4zItIVdqcBbeb4&#10;AAMSDxC0UnoFPkzVn9iEwhygb8CBvnmIyTEXbievxfL8MrZEl5v5JAUgDWQ7307TAqTNoVVat6Or&#10;AzVo++3/4e+J1df8uVj/N18ZP36in+dhRHttzEHDrTlVWzK40FSPLcFlg3kNSi/H8fPTuGc7EAJi&#10;q5wSVgJPWTGcdBQHrD99F9CjXWilHm8espHnF0mDZ2CAIbL21TeZFzTa5p04meKPstMYoHcNK5h7&#10;9XQQ0XxsxckwbiMwq8NKFO9P4jfeRCu1kfg1EwSFHrQB6KXqPzCnyTljEgxgzPD7+RIZvjuMIdiw&#10;hM+swtn1uh2FLxtG3YXeY3QbOZ9DZ+1HqVxGnrVtW94DY2LHCgSz9qhaXuAnEHztV5i8MOGO7S22&#10;u9HBJszwe6viIFVNbTfttGB9awPdB2/GffjloobyW1e18LcT6HZAbFGulq+e34avzzwZ7+3WY/bC&#10;p+LX3ihFv2aChIAVXm+hx0oM7irzxk0/3Azf4xYq+1DCaPwTforAsRHD2PBeqfJYVLRh8McG27bj&#10;sCF8KT9Bfw3Ed2JWz6K2vR6t7DhmZ9jXfBY9MOzZaSnO7xLA16ETGNbFh0YzI+hdpv6tOb7zEP7j&#10;RnmV+PyVD1kjH/noEvfHeOf2OVzEIXMW13moxnALb3YXAZyJ/I2TdDrtCty3mmnroe2uvaW20W4t&#10;4X0tXgeTzWb4F2hUBofvHcGjXWzj/UWcb/SV4AE+2Dlox+OMUYxmokdsq0GyGMFDDuwhmLZ/EkzP&#10;8enSCwsMryEnMj4ZE6yqAMlB4fNlFn83obyeuhBjsos/IxtuujEYVupdFLYnG2gf5clTb8mUGZFD&#10;I2SrX4lKezfa4KPhdI5+I+NmNYgnuDv2DDlzONhfT+YU99rvSltvzpFvGoG0ZazQzKPjePHtboMu&#10;EH+k55qwM+iHHqmqzs+tkGcNMr6X6fMcHsLLw2VafMYEvwkdsfAWvFsFU5eWU9wxF5s4MyYjSPOA&#10;wMh3GQfPGZ5ihuATz51hu0v4vHJqJjkhFCCAr6CzyGQJn5xl/D6HQtilhQk6/EqvAw3BYbb/Se00&#10;uKUdJNwu624OtwxCvFRd5tb4Cjbb0zHzibaCaTIf2ygZU/u1Ihb2IMPaY+Iu7nvMtas6sQV2rzjk&#10;3iYPyinJ4KKfVfcbYhEX9uWnVbplYoI1emqSwMo16e5uFmNHZYfpQC3u2ypHsdqLJjq/XaI7lrva&#10;h7fFQCqHDA45gGjLCfSxSsSFCXGIuEZ8Id+hSckTcLVhYBeTZwXmutbnVjqpWMfFFU+731h1B6Kx&#10;is6EmD2Btzax9/S6EjGniT4k2ISMspyDk10c3FbgYasLqw+BS65onXI9F0HajTxlNsa8HuTgEBUV&#10;ZcSfrWxUppMPS3Km3YQiEh6ZlB7qBkLnv5R4ZiroPXS0jQDzs3KgAC/FIx5moI10SUq9SzE/MuoC&#10;sVVoVh0LldUDYZfJVhPLJlR5IM/nF2iKS0w08HRMK5DFnkDphA1rvCoIxwx5MuEKpeAF8gKuzXhm&#10;ZtzDsBrQyL7nFuIgHsyL6XJpAZ2cMFl7Jmfohofk8OGUOHeB/srwMFgwmlvLV/ClnM2RY+dUR2+Q&#10;LegklnfO4iZJqcwgnIleLk4R5qGm3BMb7NsJS3EVkssgTPbyKD5ogt1cqMlbyMu4ZB96q/z4WbEa&#10;z/IAFBN75k6kBZzGvyObKFXC1TzL+yQswr24DW6jFG382wHvF5GlETTR/momuF1KRnJ76M7QwYf2&#10;A21wLw85nKI7c+jkrhfYhMhwE/goNkxpOQMDH4JEacOcq+1RLYpJlYEmt2GyhxmJKRMJuMdf+C//&#10;+lXC7Y989+93BMbojp0RwBQosJwzAR7MWNJA3ZZn9tJ+EgJeeWOmrwFRDOByhHXEhRq9Mg9XTzY4&#10;2V0efsjF9uOZobRrBrxF8c3OCoyKGHkzjtFYXpUPT3D457M4432r6jTsqUEsEusx2lUi4hHOFUwT&#10;xXkWPcZebyAgGHbUkAHM8aWIAWPQuDB8GAERoe4CBSmY0DOzz6UCtrTtDQfkNiuDQJMavAVDYBLf&#10;LYPFnqWKjmKjFn0+VKjuRaMGWK1gZIvTOGbc2+VFZACb0rAeea0Za/s0YKDnjGVtgApdS4zDzL88&#10;87SUHZx8v9PGcBzg0JhQYZSA98pm9szDjvcpU6xyZAQlDdhLALTGK83cCjYdx8UMOssY5qIetBj3&#10;HYR6Q0DzBgroKrnCqtsT+LqKouFREAS0txCGxj7ADgevEdqD7h9R0GqV+Bg8yhGMz8Cn13jQ7ikv&#10;Qe1eMfbT6QvVeJN752fFGF8s4o3Fe+PPfPB6fP9/9lUR3/pdbwnmv9sXJh9l+Hz83c8P4ud+9vk4&#10;ePMzUWneiusHT8Rvf64Z8ye+gmHANA0XdC1AcxXER09VWn7XYObTV2Px6CTK0yx+qdaOX3j5p2P1&#10;oz8Ub36mgeLM0kqYDYkRU+5TjCnzSlt1vJGniUK2QnEZ5a682MHJwsvNICqAKE8oKnVxmtV5jMbw&#10;28oPPojZgzcYJsWbz1e4F+KQVlcYIoaLZwJotpVydAgYqjWAMXJggs7KtClW6Gk+09vLYoKM26tl&#10;iOcR7IGdkPFVuncOX210b4Ccts/mtWh20CXmovhIgEurNUfLuORzQLHYQS9zwLwHRdgnaulzuZmn&#10;U65mBEOjQvT5qCXUGYFFsZ3Fo/tcfz7GwKFf3Nhg3iqZfrsctd2b8XRnHifQ8s1TQC9gtOTx9vV6&#10;rFqtuL1bjVrpfrxIMLEdj2Nf3nRx+BC2hB7XkLfNDgC7QFBmhSoOq2OlEM5NPONRQ/Jj+YhgXmAP&#10;PQrTdep1slxV4g4ELnT78BID3QP84rgMjV3treKAPP3Yaqttpxf3G9iFB4MYTtCpWgeARyB0MSVA&#10;OIg5dCtDr30MQakEf4t76H4XR7uJ17EFpfNhvPMQeQeMXcyeiv1n3hat4k/G8y+PCApt9o3dxMNV&#10;1F90otKqxWfhZ3E0SoGS1bKe+PzEtUZU7nh0PHw5HcVqUI5V8ypguMT2aqNsLCoTSxnB1GiOw6nG&#10;TfR7zZgXO4tYPiT4BEB7yKUBRg2edDrYKOzIC1aImN0FVDUKzWhni7R9C7wZPYFJWiE3WEdOy5Oo&#10;Ixcm5NcCM+lLsC9/EwjCtW64n6gllbG7QoTNcWHZcvq0Eitgwkmnqk706Erw+Ln0BOqDzV+9yeew&#10;X8h7Og0yARBsGIjAbZzFYiM5XBNlW0DPHU+JxXldAFqr6JINmyvQFmXjt9IVcLHyEodeMdGGbU5b&#10;3OBdSooxdVdXXRxS17YmsbF9RTx+Gb2cu+LK/NNqvkrOHARf2louTwBJj2sSEa3gfQG2c9LIZFd5&#10;PJ7rPJHENF0Dc0XVVUidOcPhdXU/HEC61mBAQKfjdwg6cVwLYzRRgH/yYiMIHuDILGFP2fr0r5RA&#10;vtsr/CSsTElIaZiqxIUuzMMTvzaAJFdIhdgQ4WoM3MOfyg1AAXPDbACsqzE12c9cbjW6sWntMczn&#10;IuvzSTPd5Xn0m214/WQsqtjP8SqmE3TwAp1B9grjR7Eq34unjmcEDp+JNsj0MZ5bdDtw93Ysb+zA&#10;k8cB7J6CBpCWprD/BFCUv/pq3GTsv7jM4uKkF6PZcdx/8HrMBpU4nr0WjS98jABnBm+VD5OoSCK0&#10;YLRRAlBZoZL8cn4U+9c68fbG++PZ/7AX90C8w3/yhuqXAsclds0TuiSCyaItKD75/ZKVkvIVSQRs&#10;bW1LIG4guDEJWQLXZOhVBZ9rC/rUIw4+Cawa+JU/+hf+ajQvHknZ9PXZL//K+Jk/+Pt4DD5AZwxo&#10;86VOKNc1dDH1UEGR+gRx7sRYPCjGObJl3zQToM5RUXFZO/VHscKEez3+yU/GH/qRf5Se86Wvf/me&#10;TvyR1T52hTFvkGl8/jf0oMlBFicAzXcRHLSffjre9hUfjE7lw4DZn4/SLzyKv3X3Xpy8djcejcBS&#10;PCzfdKJSxc5g14rdb4vOew/iI91bsf/1tfiG+QV2ZBCb05fip05L8er9QlyeX/BZ7CoBl1hmdnAr&#10;su7XRvHRJ+Oz6NntYjfahZ+K7gk+THoRCTThyXIxIU6pGIOnxKZbfNvo9BxMtoj2WwsBUHcJzxmX&#10;p5dviJ4ePjL4QM6QO33ecrSKc/x4G/uQb85SPxyJVijcQiU9IXlI8N+P3/+ffltM3v7nI//+6/HP&#10;7yI3lgogL1aR13DGWbUad/joGp+3lgY19KhzFBdcNgD8FVfD5AsyEXWJYHuBfWOkW5zz2bYdz75n&#10;NzpH3bj4rKfF30v9hI/xWfbXm6ADj99inuM6mK4VF81qZMPLOOL9u0QOm+5h7CMDC3xGfvEwLU5k&#10;hy3GOI0Xv4D/AFfWs2asLEVpo+kElUUdCL+OwGhV28A0KtHq8fsx9DgZJf9o3qn12E5UHkfvfvU4&#10;9YAtl/ARjBwyx5yg/mK3HAf4OfGlfdKG+KQVBsttl4t8mQIg/oq8I6/ojq0iKrut1At3p9iMRnnG&#10;c7bYgUZKFr8DY1y+PI2PI6dNMHrm6eaaSTRBe2b1VYl7bWB87dpurI7y+C9ub+P8c/P4Cy8yPca4&#10;tcISu7Y6u4xpdKJVApdN0S3uucRYuqH0Fn/fzAtxhg49ji71G9UYoUNuQwNpYdvhU96IRlMbiz+B&#10;Xxl+3CDpEr3ugC0Oyo0Yd8Fn2OIu8jcgUB7gq+8/QgbOp/jDQrRaYBrGejFBvvAHO+L7OvYD/F1D&#10;ngvISwavl4OcmAe9cftDYxaH2Knl6hCsNYddi1jtTKJiUuX+JdeBncAPG6txzG60PdWaj3Hv/bwZ&#10;40qTGeCEGWeGrLQPuW9/P8rDM2QTmUOvhrIfQJbSkMkXoq/aGZxOTdqt52BG7AdyUGRcyoknfBpe&#10;yU9Pdy02lSNwYvLRYJxka5wb9s5kFJjKEHlbIxYyJpzmxEEunlV47ipVTtr+x56+G/y566kuMNmS&#10;aLNoxArgXKjAB26ZglRiBLc6ysiE0tE7F8g2jHGtfcOX8sC0Zc2AHpjGpSbKGBb+udDCnmHX6gDn&#10;OfxaMeF02iDDN7FgEgYYC92QE56jP/9SHzYD3fSCplZdrvBnVfCNeuTBAiVwAubEDyZ7FFkbzCv2&#10;GqR+1e5ZmzLWaicnLspjAn5+hN9qWCGMv8RCMSHsswkidMgKQyduksODzlys9xn2fdtiQzyNszxF&#10;5vjkEnoj4VHGlnigmdtVM/7uwpB5biYdqWcxdFqIB/FNRRtmQ6/KqZiDGBDCbWoNYhYrtsEO2kA0&#10;3QofaZj69ELHMvrJrVJ1nDsGJsQkE2KLdDAc/BBjmzAyXhG4FJHzNvpt9aU4Z7vGYykn0M+4pjDF&#10;14C77au75voNtr0KPTyIzDEUia/KjUNsIrHX+kFMVtxkDL8hzxZfCjwBExiTF+Anto75Z2vwl2yU&#10;dopLkktkkKlo9DAf2HbGscGO5GA8buZ1BZ6dKui8nmsgNPLBNz7nAqiHVaxxoFCPa+CFMo2+msQp&#10;MvYV49gg07aayPhZYRJPJ6BsXI3M+Zl1HcpyvfzbKt9+oU85IG6LfSmBYdPJz8Va0muhoRWPS+N+&#10;9MNeqG5wd4gupC4Y21XK6ipHIRhMC7SM29yKsmPSCZXm79CXMVSg1QJldsMgl3A/XjBWHmn33bJa&#10;FWss+2C1WqwazmslhGMg81jyWSwD9EceeJYbuU02pgONsC9XKJG4Ij2R3xHEoli/MOb52DwPjQAJ&#10;pQSh1p3pplEQV6WpFNB97ic+117JB7NRLgCYa7C1SQl7JyYXW2vrbB8hFl8o+3wWdbviJ9cI45Ow&#10;cHsLld25Z4I4LRzztglet58W4IvCtQU7uAYgrqtCRMIOPo+Mon9iMKwv9oHn8JmcuVkYtsUAmqyU&#10;dW7tR924lbRhzPKA7wUwLbdOz08LFRLfeTsuSaEucH9bymzLdXhNjOEftH/KIxf+pe//768Sbr/3&#10;j/4HfNZgyckwEa03AzJZZUWCRsKKGCfhquKGiZWZvZUhOcLVRLndLpAjhAZ0CwKkyiJL2yAV1J3a&#10;Nva8Fonx7LLVBtC0NLHEeyh/EWJLMDODSxzlBiFeD1YxxuA5QWmmwzSoaFiSW3E1vAboRugJRM3w&#10;bTdNADhAoMffMwyjAj1jANzLADEl3PhhMRfMjVOwmO4NzZJBQVg1SNIIWmOroANzla4KtD16BN8l&#10;HMSzZkMPe3FBYHuJQbLx8hTtzQEKtQdLrmXS+wgrzCwONvGAYY4ALSXnKTDkrsSSyDegB2ey3wPK&#10;dw6i1kYY6q6sbuOS+bdwXF2u9TjqAQPB3UAnpJoxwkZox02m5biAZxuTTJceCmA5ajFu8ACPHX9z&#10;WgDkjjFoK4TKlWbonCxYi2dxj+IirkPT5g7P4VmLi020oNHbme8Kq3Ef3usU02lZ2yn0m8Z4yPyg&#10;93gXQm3djrfFENTjIWP+4sW748++7yi+/z97f8S3fTcE5VH/jl/IORL5Qvzvrw3iVz76UowefCY+&#10;t70TH1y9Pb7vy6ox/OAzCLgOWHDKxQJuP4TMpp55jPsSfq4u34zB/XPkYhUvAdY++8JH4/KXfjBe&#10;ut8JcBjgBBqtzqLuqhRz91SxpH3aVoMlLaWKqaECzKxdJQQ4l90Gp6PDECitc5UUL351Ug4E4BYm&#10;rmWXOrrkfxvoZnNSvYi9hyrojs5xvZojbzpy/jPwg92uRBRKrSjZfBxF7gF+qm2cMH/HpYYHgJT5&#10;7DHPWGPQleM8r8ZtG6p2C3FdeWnO4rOX3AdgDovBR3nc5vEbAL9b0DZ1wd4mLufrOLYeG2TnVhJG&#10;yquIrqMLyLgrR+pbcr7olLansO1HayeP+t403o1eHeOYXgN41TY7kTUAiycD5nwYd45qUS9fxos2&#10;FZu1YueA8dfO0fUK8tN2Rwv4H/swncTsEqM/w8kgozqRtf3tAKh7B7iIy0oMBxPs0DAWBDPVfXiM&#10;Zb2m2Wpcj8HcBMwsPKEdEcBWreKYoGJ8voqnMIzF3f0oHOCsBwRl40ZcNnvYi4exuItdaB1EDs0K&#10;l7PU+LXZn0R302cuzSgf4BRwXMXTUezY4Ku+j0OHbjv9qKyfj59/ZR5gC4Jo+EMkXess4jmc1BFg&#10;6B+jh9vJEHuDXR21sDHz6NmsercXt7EBa/sZMdjMU5OZ7P1jbNqkEv0jbCSyWOB+E0DQGjrdruio&#10;saWXyEByoDgcHQEOPS3yC+KRvQeab/hpEirD4VXgpWX/2+IMG6i2T5M9scphu7L3gg7JSgjuxcsD&#10;c3LslVvoD+HpfQEC9xO8JaiJfawj35o7D5RI2/NcNNBRYjNKPEHgW2rfiXILYD2/r9HDj+CUuL7K&#10;dQIKe1bYIP3qM77n37kvzzSp60lMV0kl5of+pAQY99W26GytCLKZeqHS4mfkkp9dTfE/9dZ7mkA0&#10;SDA5kBJuXGdv0fSeOopO6SOW6jC8sbrXfiqJFlxjw13+fJUI8b48F/PN513BxT5yLQ+LDf4sbb1B&#10;pwQDfIKf5RFaVILfXJu8io7e28g3rzXp7HfssYGgyNEDGBynK3mOYy7w4G+WqgvIUg9I39OJEQyt&#10;GWMROy8o1c5jtLm+jF8U6DW5TwcgiXy5+rfdi/3ddlRrZ3EH8PkQJhayWXwzOn6CvxYEC/Sn+ILl&#10;4uXIzhcxHD6M2WQU5wQel+j2YH4thkeAi837Ij9sxNtNpBxtoo0tfrzJFOBHboKFMW2G91OS8AwZ&#10;m8+P4/ysGetJJ+LsLrr2ajx89KlYLc6jNCKIFalyr8Y6i2mrHuuM9wH29WYLn7+Mh9y6qm/mfraV&#10;2NurxH7t2Th+eh+Z/E9jdeenY/mL01guL2OhASWYcuHObbaQFGCMna/WiS+hiyv+Pg8K6fPXgPMZ&#10;gWSZIN0tFDZMtx+ffYdkpw10KyYhmOP3/Vf/bdQGp3z26uuzX/lV8dO//w8k/htPWwRstZanuc55&#10;sKw2yK1ooB2Xc+AStzakBDe/Wd2MWCUMs912Eh8yZQU7Ly658ekvxPf8/R/giv/j679+9x+KfxAv&#10;ouv1mGF7Pvxl66je/EOx7lzEs5MJmOh63HIrzi1krP5OdLIYHz1rxej+P4/Rx+7GK6OXYvbwtWRv&#10;VxWXLHupOuwJXtVbb4vHnrwZ2513xbb7XNzarUETG/H/i8i+cAGNX4z1/VF8fI68IPub9aN4clSJ&#10;++2DGAG+1dsFIHBd0PYbAI6QB4J0JokJ4oUsV0yiTPHdXQIW6IDvLKQeYPhAbIIr/y884OLLR5AN&#10;DIJ+r/HhY+xEy+aKblFEf03WFHuHUV7Zq2gU2bXH4+t+91fH8M6fjc1//5Xxj95Eboz4kMEp8qAz&#10;09dex5bN12OwaQ2dhyfw1++uXHsYlYmMHna82HtH2L1+vG3H+uxBPDoex3PV+9E5agETPISnEL3V&#10;9fgE4y5s78UcPds34BqNsLTojFUmZ7V4lmd+IVunNghH2NcF8pBfYOP7aD1BeHV9Hq+eibGRUXQ9&#10;hXYtbBE0tvGzQcoQGasUJqh4M+oEzPNxJaYXo5iAebUh9QNkSf//RiO2DTEMfMVmGbTIZ9xm6r9T&#10;yA/xxeiK/fMYv+Q3YrEC3R59yjzmH31DJWvwHn0rWBqKjcA1X9nsITpTgVejYdo+qXcwANXWIkzc&#10;CxlGITwcq9SuRmv/ieifnsTJEbZljl97JY92dxNZD/+OLKw9HKy0E9ethDl5M34Zn9vAfykP9rG1&#10;4fp+PYsxHJqvqrEPNrFa8nVwyYEy12nhr8T6lYTP2/DQStzPYQfa4Kx+pRb7TXjMeLT3yzp++9Eq&#10;Pn+PYBZ7pW8xgdE8qMZuhesebeOcuTR5+E6jEEODMmzHcxDm/GQdn8rK8WQH+8TYDyxyR74fwL9U&#10;1nOEX8f3u7jnmT0F4hErkZbYFXsbuTvo/8PafwfKml31mfCqnKtOuveem0PnoG5JrVZAQgEJkEhj&#10;YLBNMA5D9AeDw8xnY49tPoLz+HNijO2xsWfGNjkKgQJGAoSQWrFbnePN955Yp3KueZ5dje3/requ&#10;e86pet/97r32Cr+19tproyZjTX+mjC6tgRPRG/o7ZWsWrDUiMxiAOZlX9EPb9RTGZLArX4QnwRMu&#10;YEW5ih9Gv/DX9JsKXe3JAt+A68G1Q56TzUMbfAAzv7DCySbp+CSewuZpc/NMKq4cckqfoTOkBYeA&#10;jblfHFqFh6bu9pjRJvctkKGqPGOQgmvn0NQaxNrSLNfM0a1LZN8D+eQM1Z6+vVsmLarvAp/8YZBH&#10;fO3BQuoFjK5JTXQLbnLRBNoXc+BOZN9AQMqegR5AHngU+0vbdDomdFin3nIVy+UQevA3/UTkuE/O&#10;hC4ydLEQ5Vf7rHyZvarMq4MtCL+cuv3SsWfRY9CkPos12prA3x365XbXJhM1g+9SX2hI/Q6Tp8hH&#10;jvn1mbACfyM3M/RYrpfm38yoObogFthHdGNmip1ChhbOD3IEWos6vJGDH8xwdvtc18AZwtvY0Pbn&#10;o7sP1nD3RAa8UDkejWoV+uBXG9yAwAZ/LIdghmPafgtPLwzQ+lJHgPHNIprDr2ZtZpmjfI6xgD3d&#10;TuiugTJ9N1Bi8M9AEb8y8GKyH5YWcjHPtJp0oKH1JM34A1NZ/mNSxl+pnIwifumidy0t6prRtvLL&#10;wEHotQy6RFPodk2TBwymqjKcU31bM4Nht7T1fdnIRxOeKcJ7Vvyajegr8uU1jCDNq7qqwbXiORMt&#10;1F9J3RuA5hf9dxcQrL6zRM82ua5If3s8a8D3WWMDfJZZ47uGPFNJcQT5EVaJogtZrWxsuYW6O4nb&#10;PNpDlsxkS8EjGcCsjAq6QF72Y56/wD80y32Cns4UkAU+d6eDMM8ahS4spSR8x+JwpAn8ZSDcXXoG&#10;oA3mpmw95jAtitOnDPMqOa1xKb+J8qzXxtfMSZXPkRMD4VDHoLxZkEWe54FS1sf3ULyl+pLnW6s0&#10;AwbEw4RP7SD/81yhdF8sbbwHxWCW5HxaTD6sJaUMJfjchLe9TZlAMtWh1nhO0S8kzAM/oDAXI6vY&#10;GX06Mb/1D3OTcTqBuuejfa7zTcPWa81rg5i/lK3HA5R6fQCBsYsBwB1oiK7kWn3aOY5pV7onYUTm&#10;adCTm/UsrMlqQgAileTB3SvG1CU7pIVvGAP/maHp3zKULL/aJQIdvY6+a9u8x5RHa7qZZeefqEdd&#10;H54nfqDvtqb/wPf8E//733y1htv3fv+3pU5V6HQLSi+bgnKUhqoIQ22kLjmKKAcflFUwzYKhUWvk&#10;KBU65hmkqcbEmgI/Rkrarrri5C8RpLlKmBYNfHiq1wLPtUtnFhhCHSJXBAS3uDqMQwnEAPCdI0nR&#10;TkcEAVIh1lw5GmVAdp3fq6UY0I6RW0/rOgaBcwhTG6XXZyIzfYCUUWqIO0bBDLkumwJ0NMlkapRy&#10;WgBrXp2iL5V+zPYmMQbVp3RBmDGTrUe2BaM0uRfGPw4AyCGQgqgRRh2XNJ2EmV2gOI+mKCydAQ2U&#10;fS4lOkGEV8E87UKjDcZhXZM7G9m4ax1QBFA8u7GIKg7+xxDQa9dppz2Na4w9N4BCCHBm3gd7Qnem&#10;xbpha07+WjnWHXMeo4wSKo0ZNxrrOoKfbWdjH2M/mwNNXB0B+ENiBIfOVStRN+BWzcVxnKMW3HsD&#10;gfPkxMrhPNakeQnmVnlWG3H/iWKcWVvGDWh57RbidrsdtzwdEqk8S18qgKMr8MUL/S+L/+0198eP&#10;/cX7It7zTRDgv/8FuWDep+OTLx7EU3/4UhTGT9Cn+2K98pa4/y6EbBPF7jZP9x1JJ+ZBY85IV8Bm&#10;juFlvhfTK5Hb2Y/18Tj+A3Pyz37vY7H9M/8uWkNP14vYbU8ie9iOsVE7HPUBc2RgwuCDknQMNvFk&#10;Ur4FfMJLBlkPUOR95r6GERAU69zBH65UaL8zbi2DTzxG+5A+jZAJtyovFjr9zFFlFdAQvHageQqi&#10;IbkLQEQyZIx+dWgIhjYpQuYbIF1cq6NUtIQ9uobswTPuKIcQaVVMoplBkQHgFunPYr4X1wTDaCNr&#10;Y2UKNYyrinjAs3lWZS2KlSmGZxrdLuB8iqM8XEQT4NLAcbjNWIdHtCsdUfrbPCrHeA0CZArrUakD&#10;4Pa7gNFctACr53GUB5sb0P0g5ntd9EgrhoDcBXMRHYxNFRVI/xY49R0szyZyfB/a9xpj3d8bxkF/&#10;EqMjlHfSfNCc5xYh1GvrAN5SKfH1YJqPDjrqGG142utJCY46ug3wLQJQrLuThURFLOwOhnIwqMR5&#10;xpFFZhaHEGh8DYeqinGuA/z70dvDcGdxPKT3dAL3AGKOX4jKiUE0/RuZ77vHwuLJhQYO3ZdHbe0y&#10;/t4OwGscOy9gEIq5eGQtF736erTN1EDXWI8EcQG8HQJiAYPLDXTQYdRAsrniRmRMUQcEy3dZ9EWm&#10;1IWv7DyM0WJMrhSNShgheH32lXH+oVqMzm/EjcObMXzixRjt3Vil1M9GKU09gaQ5fIDhj8x+jDr8&#10;0DhohBLAzeFcqkvRG+gJ1VN2WkhboNLpx9gBt21mLRaN/DTRUyc35nETXSD4pYfQyZV/DB1y4iEF&#10;gtV0vLl86zzAF66gMePoVIw/c5hxewLAJBmszDDZ9RQw4xmYe/QsPM5Pawp5sEcZFOJih+BAEKUT&#10;4gqwW1BTkDCJOHfC/3lsTzZXT/UrNIRzvrTaggpBMJ7GznXiIi2bsjQGBKU2+F4b5Ar9iHY9gTDn&#10;8fOiCUC7QAqWoC88kyaz3oSudDUTUU6Bx5SlKhzQsHB/LCur60Qt0FOfxm34AujVlhfowLPoDk/m&#10;ct5payjXppeAjMenLmh30R8z5M6gfg4ZM/hoVrg2Rgcii72zllsZAJUv1eMeZHaIDe4sWvGWjQLi&#10;twlwOhH1k/Vk+0bt7VicxMOfXU6g0HpRi34/nhmNY68ziv6tadxAF1lOa5C/Hm8eT+NU6yBOnJ7F&#10;I0Z1j6/BP5VYYheXtfP0pxx7ZjjCw4txJ9nwRaEdg72DyB8dxfQF7MVgEZ/qe1jFNJ7oF+MimCLf&#10;Ohsv089TgNsyzsQ2tqmcreF4HMUdIPHd/q10EnO+UYhStY6fP4rLPfBJ8zzo+licA/ptVh+PYzrc&#10;TNJox5OTDZ7JBtB9AafDt+pNaxoVkX8PsXAO3N4jGBLoukVpMcNu6Dxxudk4OolpquRtxpoDpKTg&#10;bHkef/Fv/s3IHagMVq+n3vKWeP8f/9YEnt0ubTvcjn4b4CTipAC2nWz5ucocG+RLWznkO/SXMqeT&#10;YxFjFzOKzKWLLJkEoPlAYYH/aDqOP/9cfOu/+FevPnn1+qfv/vb4p6Pbkd1hqMf60Tp9T3z/SaTv&#10;ARTi3n1x5GE/x8c42/fGiTXsTRMZzE/j4JVJ/ApI99ZnX4rLn7+Fk/lszMFMbgVqFMAUeMGNcikq&#10;pWYUaO+bwIa1t2xEofUno3qigI7DDl0vxW9iL3KvXI5p++V4Dfrgpf5uHHTMZ3S7yCQmmVYKsk1x&#10;EmErfRJojn3GHrh1ZjYWbZajrMMyR2GB9HPIwMLDNcBxL++i+7o7OJnd6PXFhuhV5C85tH0gPnqg&#10;VkAXFHHI0B3N4iBKF78svvadr4n2/d8X8//45+PxG+gUZCibNRMZx320nzI1LoPNMjcPki7SnqWM&#10;XXjEGodMGOJvRuU8qve+Lb7qvmrk17ag6dX4tae45+BJxtCKY7VKnFs/HVvvOx1/Ao/qIx/+bPws&#10;ur/UQ5dgpVDpyC0Dt1YX/KZqt/+nmfcu2Gsyy2FnGUpvznAGCb8UmmeisuhEQSyMfRypf3Sar2Mf&#10;ub/IPGa781RbKZdtRnWnHU/1QAFJf6mP6D963JjkBNwxBbtgPmPq1jdkda4DqM7VIYQfU3SFeyz0&#10;XkT5jOV/+lpSnnw2joQyY02oGfNSx9blPP0TDLRvMAQnfkJbPA1dBEY3I2w6ih42rZ5FfubdpH9b&#10;dxXjRGYUzz/tEl8zsuUFco2MVwvR0rM1Vx9dsK492enEE7sGofeQhSZjQgbLg9g4W4pZuxnzoxG8&#10;rGMNbujAs3Vs0fpGwq9mUx4xjgoyn0eO9hHXCvLZgpYVxmDG7Cw/hxYHMehk4/It8Fcf28u4i/B8&#10;aasSd4GfKgD2HRxP8VoZmWmD8Se5aiphMRzM49DDocDRGbz91/Is69Q9PljGyfostsBZnzQ4sneY&#10;tpc1S6NogL3dmqtcWxPWOR1Wy7HhFmN4HtZONnJicCzjzopxDOmDusJ5NIkgiz1wS6RZuMpVtlbn&#10;XkSH+deHEqdpM7iJ35U/fnqyLbp2xtinPGSdOfXE1z1suvWdeDT+Bc4tPGPZnDLy0E1+wCy1nYI2&#10;+FF5eFW7rh9ikMia0Bn42h2HqK+EabPITc6FWXyoBbRaJkOVwT/UiQWLad8mq2yUPEbU4JBdtHwQ&#10;jwhB8Ro8PmuvApzaPcwF14grYCsuNhOqwaWeCDnBwC4H2bQtzYwncYQn/Q8GYEPkqUB7C/uA/U02&#10;SnwB3nQ76IQHeshETVwMHyXXAb5Nu6D6tTjkOYXyMlrKEH7rgLmpMN4NdXVhnGp7ijZcbEvGVOyj&#10;7KBHrJua6rgqt9B6tcCDvteWj7MpsLlkXgx+LqrQVoPD9a0m8lADJ5pxCOjsDOQ5sJhBUPrbxnZY&#10;rF9/Yw5OatK/EphEnGXADc6B5+Eb5nniVkUXBhm+23Alns9OW1gr6F7ateaaONAdN26Ny9BHY4La&#10;Ru2hlBf8LMGvYsYMjqwYy1M7zRJTl6WDLsAJc7CYmdvKtZmNiyH8Jk2NdKiv0RWeOssvmmXI5fZs&#10;ZHEA2LD6nPhiUV7xATqnXOXRyGyNMYtZp87tCHnAN3GR0bqEMD2vVRaYdQH7wyy0nzBmrmPglpHS&#10;d7PGp9l0luzATEVWXQj1xY2rwy24psw1RsCyDcZKnxmXNe+K+OqZCnxuLe5hO9D+ac7d+aFdTltp&#10;7Qb8p7/iYmqiuTIEo6/0MVjA/mD3ZvjL1mvT7uMm0n2wlNfz92qx1pccz4uxpHqwYgdtlA+ClyQr&#10;Uswb/k7fr2qLOhe2keqIca32xgm2/qG43P9kywQGjQDCO05Oeixzaha/YN+ateJbaQDkTHGaBIp8&#10;lPLBn2acJVzqrYxT+27mmNhlVXjP8BzzQBtGyWxCVG6QBDHBL8DXA8syI4kWmAq6QF/w23Lg0gw0&#10;9mC0CePL0pamykCGfoZNSpNUj5e2HC6iDb0YIX9LJwPy6RRv9JGF8mdgKXeBebFNLfVhaEPfItGD&#10;URmAt90sjThzfCG7JroKzA2kZebqCPSfD0rX89OXP9Kbf+Q7P+Prf/qjP7UKuP3Q9/9PsSwXooax&#10;28RgLNZxFtB2FtXGE10FFEZMLgrYiHgGJtHhMtnK/dE6xaiQ5LSVeEC+2I9JvhdHpqv3Bzj5cCPM&#10;7WEBqww4iMU7FaFbtqK8WQa8zfl+EZ02Tk+7BwjoRhHA7EpvsjH8Y/qwwYoZjnADB/vYFqRorNEm&#10;xgnglJ24ikfb0xIGBiFXohZd7mXIKBKNhUzJk9NJk66smsU0cmIB+dsnMMjrgIfJPHb2YIrOJI6j&#10;GCzEPDiO8lbT72FgbZb+qJwXOMNmd93R4rqNbFxnVna7oygfdaLB+JfNWjrBsZAfxZDPO0fSKROb&#10;KL45yus+0NC9LRyX9WNxsYWCAkR9BNq+tLcf41f24+pt6IkiMH0fsQcc5GKEUisjCGsI77J5LrZO&#10;8k1BhcqgciUYvpwi9pnZYeyieGZDHH2s6rRv6vUyHcEMskmnxC4rjdhEEZUbxSgzzkZJJboqTpzd&#10;m0SHMQ5na3HfsWKchz6H8MGey5iL29HeQWBguCsw46jbio3pJMbVt8afftcD8X1/+p6IB780AbfV&#10;qxdXh/O4uj+M2nAAcK7Eog4AEzQyZiPdKipIh4ALwJhzjAaqOK0uTKHbfLITeZz+zXInfuZgHv/o&#10;5389jv/c347i7lZMtrPRxyhnjtaTEC0zt6IHL2amCCoAxLB6RU2WqzEf8F2pjwHAKGIw2z5vXkdm&#10;EC4LXWOxlx3kSO2JMUiGCVC/wOE0Au8ppUWUn6ecCuZTs8yufXXFosUYyqbPMBhrRIlb3UrnCsAU&#10;xWER4WWN+aONMgb1JdrrYqsegifLJ8tRBFVnJivngQviQG//MBOHGlpkZA25nTYBkYDCYnccTU/A&#10;yrmaDlisWVMRxxmjM4Onmu151Es437D+8PAA/mc8i1Kc3qbPG6eNi0PmG1HsMR7kf4gOqWIctzaR&#10;wUID8RsgixqWXpRv60QVI+vWT2SwS7cyixYAFJDZMGtmGkMcwGEbOXYO0JZJjyHfKnaXvjwtMz83&#10;4J6LdXh2szmJPnxvNtg+tFzCI9vMl7ULdgcoYfkfRHoBB7NFW8+pq0bFlPGW7wxS3bwGctis5uM6&#10;zxnfRu3TTsa6dfydB0gZezkFresYf7dW6OFkAR3l1jw2GPdh19OCBGrc11jG2+ntfm3MM3BM+mYG&#10;j+JQhY0zYt2CjEuoXFs0cFI8SvMvcBlhEDwYwNNgTU9OqfIwhYGZabYcpzK9iC//xfiH/9sWPHkK&#10;3+1T8dHf+el46af/IH577yhme6khDCr0qJ6Ire0q8w0fH/AZMm2goQLodDuJ2WVzxjPGcDnvnvpp&#10;F4G+8Kv8wDhxSMzGyTKf1jrqw9dmXTIrTIbfw79YuSW6xuLaWdoX/CbLy3UaWFepcvlKjGxv2kkG&#10;PxkooQ2XOsHe63YqTw+yfoPblc2CsWaF9dUMdnEV1wok7aO63NVVPssjI7RnQVZBxcpmmgEHABCM&#10;MX8GsuQfs9l8soG7HHMwwbgu1Qt8WrKf/NRH8WqdBIvlZxc9bJp2w89XBppe8Q82Az5LddF4vmAk&#10;DZw2pwAEt9EkYIPcC5CERH4nMJJuUJw3z5VnAKAjZDrRlb/lB8GZYzdqb2q+IIKucm0FW2KGCTZ6&#10;ej7yLfNyutB4CxlzKymOevlivOZiMfq5chzN2vEm+jBs4HwC6CzfMBnhsA93cFbxQCfPRP7WXjQH&#10;N7AxgMcxc9Wy7sND0Tu/gRPwaHIUTm8gC57W64opdPXa0mAPPYfdweFcov92dNC663G5fSVu73di&#10;Nn4yeoe3YrkHNJ23U83L1xTy0TyXj/uQu+ppddVrY+1EPXKNzVSIe4Lea7Yr2NKdBEqPOrsx/mI+&#10;fhddeQqnsLmJTeoX4kb3RNxa1nEckaXhZQTe4sWSmNnjLbndNuAcobqRM208tpq5mi9HYBbBHvQV&#10;GKKT05lONODhLGbOWb8uVygmYCgGsTaOzlARvvgzP/oj0bx9zQlPr+ff8Eh86Du/LQY4R1zFnPdp&#10;/1UACDDT2bAPBrtllJI8g87ydG2BuJ6F9eg8ZU2bNTcQCTNnuEY9udpmXEoLn1PaWDCPjRdfjO/6&#10;J///VQdefd143/n4s/1L6RTIKTqqlD8e23cej9ajj8afmB7FC1sHMes8FHeDMYabPLO4EXdCqEIL&#10;ucq9ELnfvR6/0Hkmrn7iMJ5EB3fGBzHpopehWzVfjnw1F9UMdvcEdnfzK+LsiUzciQe4del4PFCb&#10;RGG0F+XeUXwcXXOIDLRfALijj7uD69FFdk/S/wn212Le+r6e+uVpZhXG7gl3kzn40WC9izI4GOqs&#10;BXy+GPTi+h70GoKJBpNo982Aw/6WaugVnPneTQhcijo8pWx3hovYKI2idNeb4o99zWvj4K7/JWb/&#10;8bviBTOfk/gJqHkMsmZk9tmnmd/FUeRPN3CAsTX0cQ6+mvfg9flN+AKQD1CvXnprfPtXX4jN17wu&#10;KmDT/+/f/0KsP/V/xPyRY/GXH30oiq/9xVh/X8Td2NsP/t3vjH/4Wy9EZbYHL7WZP+TVbJY82G2J&#10;A2DWS7SxaX4GdmD86QTpQTfxwayG3Nfewty/hM09jHBRFsVQp+OFzlHSWfMhjmq2F9MafJbbisz+&#10;QewPcAKG0ApWEgMtsa2ehOg2bKMRQEAu5hqw5FZKD5iDEcENyIEZICnLgGegUVdBO3TpTJ4tw4/M&#10;PxAQHkybr2K7kolxoRrXAMSLPnarlIt3NrNxgL64USnEDxzLxO4XduMfLqrx1s1KbAGkPlPNxplL&#10;hXjt0e34hSfQEWuvjwfLfTDmLe5fjznfu4vlEs82q2qxV4mdI/RmZj85f9dTJtAigKPhtiwz+yeO&#10;H/qNwEJmwGZrjahh7CejShwYOMCOZjN8jrorLGtR35qCW/FYssWYthhDtxg9cNB1sP2oB8ZhGqz7&#10;WFhfiwfOcD0448YBOo+59OTYQ/hmgmdv9qKHtsA5UYMmmUopHmbMI+bgc/D4KeR7C1/iMfTKDKzh&#10;QUu1SjOazUXUwE0W4O9uoQsW9eiD8Zsbi5RNOXfRFkw7q+fw3WvghFGqcS1fWo9MS+FcOYfzBfxU&#10;hxtqrahaTgt/zcPSVW0peOWET3op4JYtYTtwNt1JMRlOo9iABtV6jPF13AWiDlqMwF3wSraB7cxu&#10;IAfwZ24fvQcvgL3MGsrBEy7wLMHGy6mZThCs2MBUwTza5QZjQz5yPeaqjP6KNe7FeNHnqnyIXs1N&#10;pzFBhvt0VH732UwVdm7C3GrhK7GHTZRn1ekZsxS1othCZTZtE0VeEGU5Mm3btYYi5i3VeJyoYCyp&#10;0JuizztRAAO6kDedYu+H/L4YR7UBHxTKkTMKzPwJuY2U4BbSR/hZ/dBvoCd5PjqzBH5fjgxMghPh&#10;5QPm3pqpMBg9K6HvGQD6WszmQUpuuzPg4cKbB9nN19xWn4symLqnvhMXMDEZsJV1ynJDbAV/W2oo&#10;v8bASi3kHew17UbPnQridrpqkMasQrvrJi7t3hoyUUHuzJZ1nEgvOHkaY/jK8jBuY4Zs9J2LeS49&#10;jz5KwkyztMUPu6xbaAQDcWGuXMTkp74PPw0KtphJM8MP0Rvz9iR6YzAvdEZ7pUMCzMQaok/MZlXP&#10;YrDgE8bH4NLiJ22X0S3Z0iS66rsO9IFHXXy33vIaYzyikev0rwCfOIUerGaNTw+coqu06QIrNhm7&#10;YgDFUjqekp92eNof7smC+Q/wy0bMh/xukM7Hp/7gi5/nmnxnHjcYf6qZaFSGPs/o+wCZNqNqSrsz&#10;/OEz+Co16GpJKzGzwRlxQmY8SLWMET/0juMWOSuRPgq9wjiXWUODKx7V5riAZ01rs9Esa+VhYVOD&#10;RtAf0YL/8RUYt+NMW0kdC74HHAif4FsDhLFE8BP3K2u8ktww39YKtA/quRJ2woWnArbQ4KJXCjVW&#10;//hTzKnvLl0X6TnMwgo7+T3kSnPu9/KLL/qZyr3ID/TJH5n+nOfCx8owY0uxSXUjvD+if5bIArqg&#10;E3inTvBmDnDd+LHC/X6cgZ4GzOVj7xGzWUYjBdzgE0tMmAlv+QmDb+lFX1ZKzqb1M/hI+jJGWS8r&#10;1lb/MQ7FUlzvgVlZ9PEEGiNN3I5ukm8cF3Ogzle2DbSnUSsLPMADQQySixXpGLThLW30e8T7iS+Y&#10;E/qRdBU0k56qOhvSrMuz//zv/qtXM9x+6HtjASNXmPU1/S5AjqeHFspTJn8UExzzCUDE01gaYH1T&#10;UE/SsTfwXPRsfJHOPtlH7+wzMAGkqbwocIvKzqeYZgbp/mw40k1MTBKDGK9SiBc02GoWYhMja2bP&#10;Db7vYFRLTKaBoVy5HB1BFLPhSTQmv1lDoJWbxgkGuVzDMMOAIwx+BkW7UIGhpGX4dBonEy+B3ZO2&#10;GAOiJkBowF9Do1CDuC6V6JjDBRvbGLzaWnSqjWgXRpE7OozSy7QH18yaAg+YEsPXxnBbQ8tVOY+D&#10;1xE5fQxl1FzD2FVwNDwl9Wbs7DPAQTOKGwhsHYOLNA/3IRrEvyDAaZXSSU2nUWKjzFa0eYa1775I&#10;/68PDqMF0NroIuAb2bAedZlrX2HMN29Mo3ZjFC0IuNjYjPvXI52wehtBO2COBAU1maTSTxly89uD&#10;6O0CfAGidRhkA8lYbjZjc4Px1IqxDgny1XJsnirGaWgwgJn2r8A4tzqxD+AeTMtxL/xwen0Wh3Do&#10;4dhsgc3YXeca6H39iDk9Gka914lO8W3xPW97IP7Cn7kr4v5vkG2/ZK9dptMtSTkYXVCgg1xByBbw&#10;I3qSvxBkhZq3To6FhBUWg5UHKKV+fz/qo0Fsl9rxcwfj+Oe/8htR+IW/H9evboQntJ7AkCysZYA0&#10;WcjztrwkOFH6Ssy/Pyel5BQsq8s4jXYtIVpXEVq3Khcw+lmA2BhrmABon34inEnfOB80oAJw60sB&#10;A5NqgqjM6ZsHahi41sa7ZdXV9nXmrgFvDM4ArDEIsY8MzDCiGBZ3ulbMqqSdCiOn2y4cIew8v8nY&#10;F6VoQKNsuRs3UALLUTU2eP6ygPMCRlgeTJhH3f9xNNPxvBpFlJUp4+iBrXohzq9P4os898rLKBZr&#10;6OB0jE3jHpfifmvL3nMiyXhcOcCRRwfVp9FHUZZztWhWGK8gwq0HgJ4xYOIYPF/YwJl2PzVzcxN/&#10;Q6N+fC0bR4zzys1BzPfdfroeuUoLo3E7MgcQ18FqYMzGwhEuZteisTbFUZvgCFZj3kAtYlh6BtZH&#10;beYYni8AvdFRFofOukrNTOXjgL6oiAEcyGB2UcOAMGYciVx5jc8qzNEAwCPYXGc+UMr0X4fYML0m&#10;1S0oS3ggHbtuFiBzp8EzlTul2LtCDDLKwT9mfDGttEkbzL+aPwf/mlnotkqV8TJ/Ilrwy3J5OWZ9&#10;qy1gWABzBoAybu+QoaeFmFQa8WAOp+HP/Hz85ndvrJic12/w/uLnXoxf+LcYlyvfHZlhE8NTjUyz&#10;HmuerAU93BqhwVfppxob8i1z48qUIKNg+qfBAniI0cHn0EajvkB308dMxQUDeA79kQqVQmazjvmR&#10;VpT9TEdwlrVoeOL2NF8eUCNPFXKrgNty1oFGGDbe1tlTnsw0cvtJAkW8/eEJQUgTAJLGuW4Jj/ms&#10;tHVGmvG79PTkNE2/Jze5ZdZC1gZL08p5Ah9879ZQZi5tCWUek522WcgPC6a2EQ8XUlMARsPuAQUG&#10;3Dw8xlUswYEnmqHtUn9darfWSd4MPFclIYhBcA2027D5kN+5hv6lVT5e/JnopFynzCoNO20ZKASe&#10;oAtsXz7wDY1wTnSqtnFUsjWcAvqAnxqZrQZ9rERtDqC69yR2BEexh+PSxzGDPorKHH2dxanL4QwV&#10;Rzux2xvEeNKPwW4hPj3OxWDveNxgsovpVOrJAAD/9ElEQVTIXAFDeKk4iIfKnVi7pxqP0kZGeyVd&#10;DTTSr1UAIh+DxT0xOhrFzngOQLwV5e7nIw4PY7b/TApO3Owi/zjvL/OMDrKYyTfg81NROr8FTng0&#10;6idy2JFyNLcrcbEJgAWV53mXzXatwLPjrbhenMUJwHx17fkYAoqv0vf9q3fEtdl+1PZ/JQoDs5bB&#10;CKMyTksubV+ZT9Ab0LmA0scVSsGqBrzjImIG9KZzIe9kFsynomgWK/S3PEY60AB9a/ZRWlVmnsw4&#10;tjagfXMBzy0QZiaWK/P4k3/rJ6Jy3U2tq9cLj74pPvTn/gzziSMGX4ydP544Z67drr2kHYPs8o7F&#10;YQX3glIRovKnw2MWvFuBcmZT8yzuTPPtAqQv+0en8esskeChDWAyHNbc1dvxl/7xP0jX/NHrt7/m&#10;T8aPLO+I/s1fS0GubZyB6n21eN/Dd8Vo89EkJ+cxpN07YZT183E/18y2RNAbaVvG56a16F19Ig7+&#10;80vxQvuD0XvuIF7Aq8tbSAZn2O08OWyFJ0VugiNK2JpC46ti7V632gIeN2pxDqeygB0pFk5EoT2K&#10;xeDjkbk5i6cQuNniMIbjlZwamB4xB6jfmKGDJtAvOfZz5G82pj+AWXRH/6gbL92exKJ3AI0NttH3&#10;YQ/7UMHBRGcPd7FZ0BA5EQzPMNincKYr514XX/e+B+LWg389Rv/+u+LqyAw/+MA5hcaSVUfms68s&#10;YmtjGme3EDAX0+wPOjoFYM1EYBo67VnUt+vx49/3prj3dd8G3srF5v/8yTj/mf8xRj/18XjqoS0I&#10;cTHxTyAvv/Y3vj2+/wM3kNND2kO+U10TnldE3yOznkZrxkIfnVQUc0DfPo593sx3s060M4V6LPY7&#10;8EMPuj5A3wbw5iDywyN4Hr01Q/dgqzUtnmiro3h7D/nvd8AIqiHwB3LVRDZmiz42rLxy6PgNcU5l&#10;TSxxcgTvG8yV5+VVBkCf4Qn6ks10o1BrxYmtzaji/G7xjCOczcN+P+rHmIfi/TErHURj74BxbMe9&#10;DxeiP9qIzhW6dJK56D8dRzdqsX62Ai44F1ex9WulRZybPBe/+8UbMd3+FvTsbuQOn8JWbWOz0Hf5&#10;Dto/G8dxvqrzY/FJ9MBkvB+H06PI7LnYS7+RG4MJlu84VkdsmPrSyNOAJzEs1mLDxU9soDs7qgZR&#10;DifxRAdZWKvGsRo8hLPuaZZ5wK/ZM26xOzjCxl3ej2vwT44+zjcacfeZKjiqEEdGInFApA9uMWC8&#10;FdtM6LDTi+dzhXgQXXEMzJQ5AfVuz+LzdNPa1mZG7nHvEt3R0Mkt19G78jv81yrEFv7UFMDdBrOY&#10;qSyIq8CYGQML2gDschmHsw0/zgboFeY1Y+YQ2HFGvzwkQZk2ZbQBLfRHO+ge63l5YEGCHhMXPLFR&#10;x5kD9PJoDz2Fw2+GjYeAlFw0Vf8ZaVKv5PkeHDkfYeO0X+IF7l/U62ATMcwYejNWPfU+ttb7rC8t&#10;74CftHEu0uWRNZMcPJ0oZduh29yIgmCDP5YxMhgPvk6Z4Moll84X5TgJDs8hxzdg+8xCOUda3brM&#10;fLsFLhVK17dzkVBGtuyRfyMLoy7jhTfdwu/ihvW1XMr2wI7prByzkXVwx4h5zk0++Ab1FAhfgnOr&#10;4C1PkE76WRk1ywnwZC1+V6nLBqixvZmm/vBKJ+B4QmPsJTjcw1VcNDTvQZ0xR7dm58wj7n3WhSoE&#10;zqCevq8H4aQsfemBD5ClP572bp05Twmt8CxLEgkT/c6yGgv6bQaieKcMHsvn0HliEXSFJxObge1i&#10;TcIvTHwqOeSbOU1lmqB12toHo6XDEuDz1F/IaA1dM/ZTjVJBnxjNvqV5po1+G14Uy7RigMKmFcwZ&#10;94KVXVg0gGrw1631grhlifm0TXzsKBzDltIY3y0MAKPD5OPlwJImGChr1RlvAOvMh/jPghiuSUBT&#10;W+pjRUf0y1PrLeHhyc9mOTu8LL6ZoqOj5o5dA7H6FfbL7Zf/teg917hQzsXqj5nbd7F3C+Z0XkIn&#10;uEvikDkZ99G4fM8Ymvh5JQTWhduC/hN2OMV8GECKB2jvtRniUWTXxCM0H3MGz2aG9NWgjtaf9hMm&#10;acSmQVdseI/O9qBJqjGM/koKQPrZd/50SzLdcCoYE/ero5GLdJCXY0pyQ9uA2ZQ5qdOLfOSQLYOc&#10;An3HaQPCUwUsnejptglw0eqQEMagYaLn4paUzaaugV5KjtcatPO5BojNXONHak++tu6swUHrFaYT&#10;PfkvlYmh3eTs0k4SbG6yaScqXednYKqVAKgneIuZwEHOcwa+y2YLUYDf0wEdjE1s7q6OxBboRttM&#10;EAmaSap0Mj+yom23b+40ME6QaqLT7+SzMHfGqKwfqV4yWOr207w6qcbt6C4xRGqXtuwbg6Cf8CFt&#10;0Jv0ve3QOJcoh96HroEXrP2Wxi3NvJ17/M97fvLv/J+rgNt3fe93ps5Weeh6VWEp0wEIzWQiTin6&#10;aGaN6bfNdRir2IwtnOp7PeWpPonnepl44TZKr7cffeRk6kmWGIkezK2jwniT87nEKtphC0ia0bAO&#10;T+Rw5jxJLm2bkMOUHAlDf7T5kakyeMAv32UwWtZe8yFuSfUkPWnc5hmDHs5hD7CtIWMy6nxR5/5x&#10;I+I6BF3sdGOyjzEe8yyIit0DoBViDQDpNtTFsWLUBI9MtqeA9DEGHkjQMbimkbNfMPmiD6jh7xFj&#10;bkHURpP+r1XiDITNN6cxop/zAUatn0+ZX2Ilo8EqxCkM5c4v2CQu1TGa61sAmbU4U+3RLwz9LhM5&#10;7McL/XnsdrLpQIdaA+VSOx7VYzBFbRAH7UV0bo2iOjiKDRhWg2ktDk8LLWP0q3WeDT33VKbWNEjd&#10;nqVC/v02RgUOW0PBL461onlMJiykAyECwLq2beYSgAqw8PgV2tztxIXuPCrr1eid8VTGWTR357E9&#10;y0W/WYknXYmCTgMBxR60QYHeKr49fvjtr4kf/b5LEW/+Zhr+0r20ewe8ZRMj5/KzyhNdgzDyB+Re&#10;MX/SvchIF34XQFSih4EZDsdhOZOt6vX45fZh/Mvf+O3I/8xPxNXn1yKvc8Q9cH9UULSu1ipqLmFg&#10;52gMfuAZmUk5xq4+MzeekGe+5eocZg05sjHBeBtcyE6ihLF3q501LRZjFBOd8j6VpYaxxefVDeBb&#10;FeOHQjGF24KXB/CfOx4f5fpLJ0rx/HY+9vcBbMxhGcO1qoOEQ0M/FuVynMMqV1qAF4V7ko0BPKYi&#10;XMP4ZAGONxhX4AQfMzUbHrne4UGH1+NghGMUlXQCqFshy2b4CUCygyjM+/DFAj5aRHcfqdX5QE48&#10;oKTAMwunaau0HetSLNOGd/m8340teGvWaDEfEwDxOBWcneKMTzwmH4XmCtnMLZQYIliYiUJBm9Jn&#10;vaeuGaX9OH+yFbfP1mJ08ygO4asZ9FjDqGS28tHkZw7d08C49XC8PDxlHXkvljwtGCU8HKaVbw+3&#10;sOhoBhBkoXuzGTQoyctSgcpDSwsRO3d8R1sGaVSW8oEgRgVvcEzjo+wHRs9MDAOnid/4LKktn0cz&#10;OVdIoChTnWyn4ErFbbp+qkFmVotcRTdnOK3WBCm2XhsLeGC5/xnAJ+AXnigUkWUDhcy1iyBoihhm&#10;GnEfgKD4jT8bf//PGnCjj6su8M/1+K4/iBj81J+O7rgGz3kyYw0sCiCb7QPSuMaOIChzjLVFQl1l&#10;ctz8leRH0EB3sYGuBBswZICMy9pkGUBCznpuRqjojeTwpTE31dtiL1V0wRxjmbLXuE9h0fzmNYAY&#10;f423BlD8LSD1e2nmICS79tMaEgamPCxjMSvBl9yTxygCNq3ZlYO/tWcJ3PBfqp1hRi9jyyOnWb0u&#10;DULKjlwF2dS+Xmv9H0G89NcQ+jzBmYOxDt1MR59bnVdrjSxx5KtG4bAydtdsHMfjYQSCadkorcAy&#10;/pRZy7wtc0365wLTiLEg19KJOXbLK5esxoohMZCYQAHPLWAXspkt+lqM8mYzSjguE23JzLyJi7F1&#10;vgIvrSVnemMTOaxuA/YHkbVcQqMfLUD01X5Er92NAx44OMxFp/fFyOKYFpZXojx/Me467EfjZCbu&#10;riDbyNCy8hb0/6konTwO7rqf53Xga5x4bEif52SPmJtTi3gOPXF8MYzmzVtRGSyxo+fiZgzi5wRB&#10;z7dxFJ9F91tU/npUJhWcM+xPcTtOns7Fl7WK0bp7I+6tNKO4CWAtn4kqQN2VxFheiCIOcRVdkyv9&#10;TkyfhsKNw4ird8VjZwtx1/5mrG/8Zty6PI9nDpZx83Y5Bsy5GMCsN7fRjODPIYBJgCMAnqIXnEeP&#10;u3cbZM1FEXUGet3tcHzDRfAN85tqAPK7RXqXCwtD8K18CV9YH3a13QwnCuFKDs+iEgt07Xf97b8e&#10;xRduM5Gr1+WHH4oP/vkfQD8ItvqJJ1bOgfPsYiV8hJO3qoXJuHOjFLhL21KVh9QvmMntrugmQeBS&#10;eYMRlRedIUtHWCtJYfGkaOuVwI3I0AwbgHN+eCt+8J/8c3S1zLx6PfXer46/U1iPDz7P3BWv0V4j&#10;+qdr8QPba3H2wddEFeB1bbYRo+15vGdYivZ2PeaFTfAE8tWERiiv2e4sPoYTdfXjt+Ljj9+OTPu3&#10;Y9kZxi4OfqnXh06d2NDOlUE3hXo0K/YPfQGeefh0Hdn9sihXnoy6QfzCBfynZTxbg079e2LcfoI5&#10;wynuHEaXySsjv3bf7dwMEZrRh9nQkC86rBm9o9tx+WovZr0dR57kyL3Oylxa4KWNXBFHOAeoK+AE&#10;TPNxGv4qX7wjvvmr7mGefjQ6/+a7oj2w39y7rEF754B5nw3i8avzWNsqxLnW0kRJJg+nmz6ZzaNy&#10;0gHYw1blkOtv/MEvi6+/9OfjYj0Xd/y1T8R3ZN4V9/6v1+Nb7z3Oja++ZqP4xI99Y/zEr+7H5WjH&#10;DLx6UM/Gm7Zw3vaOxTPotCEO/RiF+x3M9ROjTFwGK3S51bMRjsMXN3jn5rVo5QaxB46bZbfhQxxC&#10;gx25SezS9ybOfA29ZUb3Ette6C7jC2nxcyf6tCl+92TRCjw1aUOyZTeq8KRb8o3/uU0uxuXoIwvW&#10;b/K0WdQ4c6HNozN8ncWO1huNuGNzKxqNTGyuZ2N31Izro3Ha/ijNixiTLfBjsdGLO2ijV74Yg+5e&#10;HI3RUWCDcqWF03qKqXkxdsAw9cxmbLc78Rh4fXwCvHCji716PrLNS7GRal1BbPh8A6+5kjkfz9yC&#10;13vPxw5YM89c6/zqVE/RtWNsqyeDZqsXIlsexrh/lDKAkn3Dbrmrpo7BKaEjX0JXFnJ9eBIdqHyh&#10;cwseLAVmzk9zcdguxvzmzXh5B1uRH8eiWogz4Hu0ZozELMjRYr8fucIh9L43LjTyYMMX46onq4tJ&#10;6Hr9DPTrZOLTe/PYaoxjvYK/AGbX3pdoI58Tp5tVTXsZHXPYd7EXnWE2PLG2yPz24TlrnOY1SMii&#10;TqYLY+KOIf5VtjHDV+H+GToKmzzGaLltrsjzzbEZwMRZM0SZYxfwlu6sQK5y6zVkHPtlAfzxEB1p&#10;nmI+bmP73RJYNcCEw24m/GwCLUZd+gkjwEupxmitEWt4mpPMOKbYxqX+B5jNwENUypEzRYV25zpL&#10;doYO5CfouzIARKACDybcZO1AnqVNrjMnHvLgbgx+YIeK0BE9At37zJkHoDXQ5ZZPMQtwDt95gq5b&#10;w4v4PtZbzOqQiwmkn1gdDAj5+S4bNeTInT/ONxfwNoubdqAXrAqmKPIM5gM+uIAMuQh0hK5d9scp&#10;6GJFCXdxmPFfh88sKKZuMNizQKeN8TsPmKciPJfiGOiKIjS2ttjEw/Gg46IwRq6RI2zKkIvG1lCF&#10;QcX7BsbNxk9YYQA/o9enjKuFrqzQ5y6COingZ9N2oWt9PoPM8IqsUSpEnX55rlYPkmsnkq8Nzhpg&#10;G/pMehUvqYq9m6pLmZ8pRO5DCovEl5LRg3482sXdmvp50UylNlKWsXOFTkQUInM4iiG+xBJetx7b&#10;FN2xyRzUAEFT/WekMgWCpC12zICndawsc81A0q5FCwkOoJVZafrpmSG8xtxk0sFM2kBwJzjOPIRl&#10;OXEeA6tGF3pi7bHH8DXtpgwk6GD2rYE9s6/sYwq4GWArV6IFjcs8ZwxNPLEVo4ZOo5eLEfzJvNJv&#10;aZqjHy5emG1u8kJJTImdkH9m6J8adDI5IgvvuKDn1lwzujTb/MHPctJH7gacg5HH2CN5DRbmX/Ew&#10;skl/3X4poRf06xRsWOfvI/ySNryUZRypzh790bxbSzGd1sktS/ruovYCu5a2Xut/oAtWWyIlLi9+&#10;9b3ahorspHbUL7zpojDY/hjESAvpPFNFzyV853X0TxLBgwyRf+AV6CbZxOPGmQ1Cj+ijWXaOy/bM&#10;stOWJNkCKOUZl30wIG4w2S26ibF9EHMkBNOH5C/aYxyJ6X3RYfnHPvqXfUBOsuC4REd1HONO2b36&#10;EOA9t0ZnmJ/kpU/RV/AeEslfYFf6kRbe5cfUFq3bRZ8HbztG1+zkF8uN4dXxuEmUpQMXum3Uk7wT&#10;eb3fN+M02OghCtIzBdzsG11fzXV6sut1CWOma7xfv8ILIe5P/u1/vQq4/a3v/VNRqOKUtrgJ6mZG&#10;pRgz80MJKL1o3BXhUhlQ0sD9a9aiWK3iBM8xosO4foRTfzTjdzOqIrp9Ht1B6JmkBSOzmJ0BbhnK&#10;ehApalrJx0kE2JOx3EZiHA2pwzjDbChC0Su6n36iyOg8fnwCvRbBywwhEcZ3lIYyjDbMMehDfBx7&#10;bAgK1sMVllGtFWNSr8WtBvMOuJtdGabVHcF0cR1mqVRjHcC4BZCYt8o4SxiQyU5MDrrh4UhGWnqM&#10;fcbYU42B1MdFYEfDE9Kma1yiQewDyPlunhnGBiB1nRkfYHBu0z+j26b/erqIe+77Khom9N0QpHlu&#10;PbbONeJO7rux24l/0M3G+DYGfR9FwjhSMUW0wrJK+xb5MmCD0pyhyCulSpxoMAaAfZ/PJgIPFNzx&#10;6iI61Xlc8f6htIKeWI0u7NgfoZzHmVizsuRWMxpNGQMlZw0PmHINI3gKQR4YlFF5t3txDO4s1Naj&#10;fKEc9dYsercWsXMDJ3S2G1d68Mp4Eh0Ea9rdiCZz3a2/M77vPa+PH/2hixGv/xYJ9iV7GWzb5619&#10;ZziJN1MgFPoaDPOlAPiC7DA+KB5BMf3dYIwgowR42ajejl8/OIp/+6sfifilH4+Xr+DQ9ofMtStr&#10;ucDWg8kRdlcd4Im0OK2C6ELP6X5amXNlzdUTOyDtPB3EIJ2p6DmDtQppeq2UuUoy1XdTafJWMTXh&#10;cwOqkzptMV+uDllkds586hC6cpmC1MiHq9VujXNFw63VblnbQF5LtUpMBHAoyYIGRatPO4q/ads6&#10;L2YwaqHPcu+iVIxbfLY46scOvGjqreC6QNue+JaCNPx+xHeHfQCZ1UyRuYqkLJYA3vx+rBbtlJo/&#10;iNPw9KI6jecAJSUc9W2c6nEdo8wYRn2kc46BWwDQEJAmNEw1w2jLlYTxGryZOx8txr+snwrwI9+V&#10;U+HgPlp3CoqwHqJpv5AwKc5kFdQNfDijbYNk8jCdRNeotJEf6LNYDvie8cMDKsBkG5GVQrJAy+jx&#10;XQ7erUOpMXOhbFpvwxM67wF4LdYL0R/imADmDmGwdfinDG3dTmOQxbqROfSL0NlC3Dp8Hh5jLasu&#10;7Zj9VELwE6YxGK6eYExj6KCBmwP01hhQcQNnVxBxgJPEcwr0R4Mj71mjwF39jAJQW4j7570ofsO/&#10;ib/3rccY7x+9oAf3fM8nAqfya2Kvj7NLP8vojGmWuUSRmeG7WomEgPB3qokgPdGtkjPRlXYsD2Dt&#10;QE90Sqv4/K+zlim20L/D6DNO61WkW6Eh04BTwFwY2NBA+XZ8OsG0l9LG6Ztp9AbeYt43nskz4T++&#10;01AtADCCaTMXNVAaeLMFFzgFVYONKP8hAljiGXlkA27kJomSlDFD0C1HVuhs2gabFLGfIzuvWktt&#10;iCdEMlrm2WdAV/TcNCEZgZxKQ2OnEyd7cB9yVxORme3BWKeCO/ooH2ps1eEG3AzeuNklr13KuOlC&#10;kDXmWtE5c2kQMQN0xoDZYx3bDdoqHTseF7frMSuvAR4LscO47z81idPDUryo7u171P8asoH+Z75m&#10;AEUzexeLWzE63IvJ3q1YjHD84NHL2L3ubi5u4vR2FpeQnYtROl+PevPhaJyYx0PYq/Wzs7gfnl66&#10;wAWnLSHExC0Z4wMA7lrc7p0GpD+PY3kU+WuPRW77z8XHPgf4nb0U0fuZ2OoeRXvQTlmkn0PvV4an&#10;AWKDeLQyj9rJSWysn43SqXqUmm+P2jGckwKuXHUjKsV5tAB3xVozTusQ1qBj5rXRwfa/cIhDcesX&#10;o/U5HPM7b0f2mfviF87ko3xzG5D64bS4Y+afc8Mw0Ys4jjikAybJT9NWS79FngrMlYWsMzhdOlq0&#10;CD9bbwZnhVlxSs04HHHvwuwOmJeZ5XP5Fv5iMtO2Guw2rmPiaefaOc4wR9/yE38t1l94maetXpcf&#10;el188Hu/h9+Yf/lVTaD8yJcYb4Ow8r7K1azPuZE4eDWdwqW+UlfAd0gJn8PVgENHlVayrTHEd45N&#10;x2gqQjTYKDvTnxQ1og3rHJo9u9zvxF/8yX8S1RFO0quv8TsuxQ+c+rL44rOfir3JMZwGeB5HPVf5&#10;mnjw7fV45PTpON5ox2KnBF5qxeKOjbgD+kxd5Gw0oozONcu2sLEbi8/txGc7H4+bH2nHz+5No9Tb&#10;wRYexj56ZTrMJwdkHWG2jmop14zRBrKzuBMeOohvAWPkzx6LyoU74+7tBg7mCbBDP56l7zufHsdz&#10;OFuZA/Df0YfjCBxVV36zu2C/IZgJZ94g8M5uXN45immHuTfDDT1uiokBtwS+pb700vhXPO19Eaeq&#10;g6hefCC+5Wvvjxfv/5vR/lffgz4/YlAtbtAB91VITszTfNzg4zMoW0+US7VykHVP7zZ7BvgQe21s&#10;1NGT8a4HtuOR+x+Mc/Vs/PFf78W3nvxIvO7HPxLfWD+ZWkwvxvbRH3lT/KWP1FJQdLG8mZxka37l&#10;cIKPcDxHQ2wJNvye9TmYsI19rCY9pydgIW0L1HtIUhM8d/naAhsPj6NfM30GjE5Ip+Ghyx2IJRpM&#10;gG+gi11QWdy+Fs/jVTOEWDS2Yg0PdtgBkx7t0r7gFf3LfdbIzGWr0ZjQB8D2BMdSpyHLMw2Qul3N&#10;QP/mejXuPb0VG/BGxcO15q2Y9YapbEmuXoXWOltFqKnDy+/VrShPjuLKGJy+txe3eMZmcRObthfn&#10;uWZcb0Sv3YevR/BfJZ5tD6OSuxL5M8fAoDhPgO5dmD1t2SkdizPdebQPr8dLYLE6MmBWjFvZMLAp&#10;mHm6hh6on4ih9n2KPue/EfbTgBSuTKzxu2UTbskrA/uPXkmR1RF2EjzVhN/5rHsg7XbiGfwZVH7M&#10;uffE1jJqlTpmAtkEsxuLSJku5UbcjX2fzapxrT+NrTr8Vi/Feov20eGfhG7HC/M4np3FTYgttimU&#10;xT7otwH63JVfNJP6Yo6t6eFklWeTVPOvKz6DX5JZZphmh6WC6jD7MA8PoMMrid9rKQPd05cXyxFj&#10;RxKYR3Wli4AqMPWQFemnDCgLLzR1WKMDziwx/9ZT6qVDcKxvWaJ/BqVy8OwEvelhRss9dNTYE3+h&#10;O9ixxFgsg6LOTNlUZq9BDzq4wqUo2jHt6IBmplxvhjlzZc3j6I3wCbm20Gdu0bfgZbqQsC8jjhH9&#10;GMN3TXydXLWGX6MG7NNHnrcEyyBXkyF8ZxNgWYNlS+zrMjNGPfKhOETHfj7Gz6O/8LkBVbehajt0&#10;0I0eLEboasgvBkhlJ3gvy6Vo8Z2ZxYqVGW4GN62fyiMc/Mq3gC+zEHiJDjMbyMWUVEtNHQ8GyKln&#10;GWrCMvQ5ZghNboAeH/I5WB4felbOpzrHLkbo8HsAjIdgTKdYrYRXy+DHfOSgjzvLZsgRPUGpj7gG&#10;3uE7T1guWA4DmTCAJf7SJohhXDAcwWND+l6g30r1PIcdcn4MztJWFhDuDq8sQLPI585AZp0B5jfD&#10;03eXy6PUHMQUIqXg2Mz0xALzgF5U55pEom9lcCdl6KHbrHFOgylYrKzpo7uaAgszT/IsTaq75E/4&#10;bG5WGFjVuq11sOAcX1UdhNFMlyxhvJp6uNqFXtMo4w/0BryVCfTDEHxgsoB1qsMMPvq0xOcvNwzW&#10;MDd8NoHX7JttynuGFwzImLGFegd/cY+OJL6PtEHJRpE5zZhQ4oI9wjsdg0GQS/0OVQ8Xgft4Hoom&#10;6wJNiXEzx5aL8iUySQdYMBoDPwgcbfMs+us6blr8hR5ouFR2wYxJdwSl9SuvZfAmb5rlmhYSee6I&#10;54tf0q4J+8D96YeP5BehB0Yixbb0L/1P/cAdiZbWXBaHF161cSs+50aDd/wvbhdqiKsMmClStk2T&#10;6ZqU6SiABuOmB3ONmAouSH0x0GVAzd0q0njp4he3WMfNk6VHfsjcY9p4p39edT14gPzitdxgdpxB&#10;ezNt3WLvgjVPgoa+sf/0UX/cYKaBeg+h0f5ndS7g/bk8YCxHOfc6xNAFmKZd9x6akeWNGSRfBR22&#10;sO6gg5VBIaDBNjN2ZWfZRpuZusl9TFr6XHnXX3FYaacO9/ARF/G3t6Tf1c2MiRt/8u+9GnD7kb/+&#10;3RjJZszWKzGnVxmM8rjN5HacKgvnOTiUIwQ4g5EutsphDSmdddPbd44msW/wBcbq8XSzHjTYlY4K&#10;bQDYmOLgQl+UhUSTzNmCRZD5PV9LTokOy6JQie1aJtawqkbsbw4xVEcMCgUgc7j9S1hTK8+ijzE7&#10;ct4n41R/ZYgA5kdzjA7t0M8KAKVaQWHBwTv0ad7F8T90OxzE0KGkP55stVXKxGmMyWwtl1YqZt1B&#10;zDsYdATAtPNVwG3lXBmxNxqou1tYm8ewyuQZ1OpBUIR7vqjEJs9r1VDWKI7bhwqO57gwYmbGrY8L&#10;jVquGq9hEqvQu3qiFGsF6NMZxnMwZWF6GJf3Z7F3wH2MiSFDI5kYGiCRx2DYzVYz5sePRXZL5uvF&#10;Tm8ZR4CFN6G837Axjxtbk/jMFIM9ykbT7bJooyxAHrZMwZkjGs2M6tG21tdoEjcxdHv7mTjDmC+Z&#10;SXc2F48wTyryCXR3rflh7nuQvv8ewvWv93Cyrg5iD4c4g9Lv7eHgDMZxagQorr4n/txXvy3+5v/n&#10;TMTDX9otpSngBt3o0oqpeau7E3crFPy0v//lxfeQb/U187i0gDbS0szvxC8D4P/eL38kSr/4E3Hr&#10;ehObOIyFIX3mCH0HXXMJYBp9O6FB49dn+szn4WHK9lrgUK9Dk0JjHrB+zDHOBkcsMGttN7fn7MHD&#10;w1RDgzdAxIwGM1ysc5gFDbdqeZxi3F8MvUZ1eKjidU55I0tuezTtP22Xw2C49c4BmZ6ditTydx5j&#10;t/CNQnYLjtsJR2YG6ZgigypusEQs6VcDeVkgbwucIOuw7Rs47LZjTB+t91BWs5rKCw1Ks1I6+j9T&#10;w9FH9gXf834p+usq7yq/w8vjbmwh68u6WyIgNu3NEJRCphwe828KrgFEAyU5DSJ0maMcz0KOXH0j&#10;ehj4/PZr4746ILwET2dw6js34uBqF3ltJ6fYAwy01voiTozZVzol6qTV4RNqTd/wonTJrkMi+uRK&#10;Fh+7KlYwa0vYMR9itDGapTJaDTpyZSrM7+QiHTPBz6IVd17kYTiCB0eYzQXAIw9N5A3AS53xGbxK&#10;mbZItqu3QFy4qpaUfORw11HUOQBOGXkx0F5Ar/VxRByHhYWxDRhVnodOWALm5wLj0c2kY6EWAFTn&#10;Wgb3JCH6yc9cthIP6iB8/b+IH/22/zbg5usD8X2/dzs6/+aX49awHJV8PWrw1oRxL/t7gRqjzzr6&#10;NGlQgrbTSrN00uAnZEW/GaIGJaVY0yezQ4uC5SIOe7YfA3Qtdin13zRt67mlFxbQbEJPFlodcCNt&#10;eA6fuTJm1pB1gJbjXnJYHKUBV7dNZeE7i+amNHdeOrcpGAJIrrt6iRF39Y8rpAyAnbEgzF5trbdl&#10;HqeFdvw7h27mqdBZQ8/cGRnDtmgwGUUy8rKhp6ni4ifwarRczJFAB08w+KyBF1gaQIXpeAP+eObC&#10;gBsUc+uB2XgpAc7nMZY6iqhQXot1aDHGWVmMG7ED/auTVmTP3hvvOF2JSR3A3Lse02sHPOPRyLx5&#10;DTlHT9JeyS1ycY1B5QFWrsJ3YtkrxJP0uXe9E5dxLEcdPp9eBw924lj7MMpbnXhrtRAXT+Rj63gp&#10;tlu1mDXPYGNORfZYmbZPRb48jWvOWX8YZezHNWtHtb8Yjdp2XJmdi+Xtj8d7zmTiNzsRty4fROGo&#10;HcUvPBOV8yfip25Cq90GOP/pOF1CeYwA8IV74up56xDdFWtncvEt9UJUzp2NYxVsKjTIl7H7OG1z&#10;mClT2opKHeehUEdP7camNr9Tw2Z8MK63j8UL2buiPbge1af3I1v7TMTVZXyOKdEvinyTKcH+y3Nm&#10;auOQuFVGYJxWZOEIAY6Ax1pTeXioJMIRoEGzCTyYzVvvjrnQlgkwYT6DdTHty/rwOPyXAmvoLPkc&#10;Ofc495UcY9OY4wvw4Ff/g5+I2pMvOdnpdeW+B+PXfvB/Ru3ovKLrbYxbBugIgTTCTf/sQxKmNB7N&#10;gIsf2izZRmdTYGzGrEyvTkEp8w1v+r4qtDxL/VMnpFUmvscCJV61aaXXVeLhZBrTzlH88D//Z9EY&#10;MLZXXzfe8Ib48+/823HwxN+I29e9DZmgM3dht+54dB71k38h7rhAx7t1nK0/jFqR+co/GsVTs6gu&#10;pDNzVUVu0a3Xp5XoXnsqnvj4bXjpQ7F86kZ8rE//wB7T0X7KqtHBmBY3Yg3dk8tXGWMtNqr0fXM9&#10;8qe/OepnN+PiqbV49DTjxUZlJn2muRnLl5nLwT+O4kE9fg7aTz9xdRVYQ0u7I+HK3l50DjrYHGTW&#10;3RMTs3DG0YTfPEVuztzmdSaYx8z68RTg3QQDlZr3xZ98753x1Gt+LG79y++NyaCDbCAj6gvImxgI&#10;Og668EFN/oHHcSjcBtQd9ZmTXmRxqJq1QtwaNGJy44uxcXotKifOpwWATz89jG99+HPx7h/9ULy9&#10;9t8E3Hh99K89FH/i1zLRNG8tnRIKVuAeFy+wYjjzg5T5vsFc5ivWMsRJvoWeGd6GV+rRwnvJ1XPR&#10;zM7i5VvTGGNn8tg/y6pEEyd0XbWBbKAnxcUu4tWwMyUw5XJ/P547Ql4OcSLQeHV4xKDMBH2Xtvow&#10;5UsxMvg4h27Od3D2wRz8m2o0Z0vYUHRgCdnJjtajBDY+1qjQ/iJaLdhwXsY+7+P4DiJTL8Wpc+hN&#10;5mkxvQtfG7vRuMW1EV84YtgH16N0ZFCAeT1TjreBOY+QkxeP5ji16NZKIQaHU+4/iEmhnE5nTPXL&#10;dPo645iu1eO1eEe3r+3Hp6z7aPhl2cGuYt9A4v3BQdzbHEaeebcG6qg9xglDZqrOgjrIYHA2ZQId&#10;IjoZ7G4eeRly7fSwx/NwqDfWwAVgmCH9vb0Xr3Sx2Qin5xUta9yEjS4YwCzPo0lbA+ZtAtb392jV&#10;kb0p4zVjrBi79h/HvYbnOi/NcTTxEdBdYrQWojCEPvs8u8B3mSL2QV1WLMca4+0P3eLEPegJA1ry&#10;puLOX+6WRAswP8jvsluIDh+U8TVq6gmD965igomW6Ax9fh1dayXWmew8erOnYwx+SXXF8BYNUuTB&#10;ndmRgR7uQyBmPCMtOtD3oUEAeDMrzilOw13ni1kh2nRJW58Od2Bsc/EeNM50tZVcAwbzFPwCWNIh&#10;IFZRRpfk5P3uOA70dF+tYevhCgX8NGYpBQG6ZpMNptHCr8qXyyng5gKWJljs66LwGABwxBjNSMnS&#10;4bn+Hhekk/y14erJTCOmLljyq8HRBbrCLbzJUReDQwu3Vmuv9D1NqXI7OpIAtsBXso+MGZiP7iun&#10;rNukk4UCyCPDSokUZkyFOJN+LJDvCQ/IMQ+ihBzjL6DLLDmR7AHyJILx4JEF7xb82wJDDejPFDoO&#10;0aXjEbYI/xdTFlnUhnUdJ/qucoBBsKHPggeK+BDNXPINJ+DumQf6mOFrgAcZ12+19IsZb4USvAwt&#10;NEseiGDkN9W+o023FGbr05TptgTvJ4aDL1dLg26G5oWMqjJSUAK6LCWitor+a5syLgTBk+l3xmvW&#10;U6aAv+u18LP4VRhGd5L/kw6GyuNwIys6ZS5yGwz0BFrcCNk9ZWMa1ICkSU9VwR7Z6v1RbWKf5jei&#10;196LvieFzgYxVOdXDUrRLrw800fD1ylVaBMcMkXeLQMjnpYf7LsLF5aVkr/lH1P+lJtlbgBvMM/M&#10;VdFryoxRHsHHnYHLhow9YU/ImLJAXRgbjVMMIm2RRKbM3MRwgOXlXduifYx18lekQRnfCp7XqqcF&#10;fnSDgVTx+AK/pFyHz8EhizH098N8P+1qclfeGPoag0717EbOkUv04lyDzvCW84cTmrfv4Frr0Lpd&#10;2EiYu+4s1ZAr0H+NH027CJmmWrrQF4PlDDO1ZYKV2WvylEu0XpjKcqTx8Px0H/dA1zRGRmRAbslk&#10;6/sUlUX4Sq434L8YjdDL0Jn5NKidtpHTTzPJkH6aUn/QEXmCvhliM1tUjO04EgMneVsxCaxkKCn5&#10;hX6Vk0aJjw2u83MIVpwOXMdED0NXaNqQB7jY7MsJfOAOmaUExV8wyKh4KBupcX640OGcJf6XFx16&#10;wnTMm12hHRf5YXfoQnvYR1Q/Pa/TBDKprNgUus7zCv6PH//Hkfv2b//2H/nwY79Bx3QAYSw6IuFd&#10;JVFgZ4MJRg1l2FcxLKKCQHNZ7EP8lyDk7d1+7O96GIAFBxHOPkLPT/d3H2Pymxi+GYzYZQItCjir&#10;8Ea5Lay9hFBbJ8lV2hxG0FoVzV43ymjeCUzYXQxAQ4CecR9CDWF2lEN2yHzj1NA3++NxKPMCgI1J&#10;8cjrIpY+Vy9GGUNeEdQyEQKOTYCJWR+FjWw0KqOUemzBeQuY9zC2RsyH/TnjtUYWRjIRFaUEwVxB&#10;x3diUmEUxmIa6wwaeRjD2FliEk9B1M0Kzl8rF30IP0YRtifQkzGPoK0GUh48gYCXmJQRRqXLfbcY&#10;4ovdaRzy7AeZ1zPNQlynn/tpnb0ay2oVIwYYnACkYIRjgMJjjM2TFjMYhRwK321A4/4izmEMzq2X&#10;or92LPZKVQAkzs42wHe7FkuA7ay+FtPmWszrDWxSkTnn+0wn1eVZAI6qGM/cGkYN/jZ9cncK2MrR&#10;Dhz1cncen7iVj+cPi0nRFADilRPFaGzUcCxQ9pMRSrYfncyd8frzF+Ir3tiMOHkPI/rSvVy/9608&#10;JKHjB12G2V9987vyw1fpu//yOb/7IeqCa+CNfC+e7gzi9z7/QuSf/FD0jlApgPil3vZ8goKFrrwN&#10;Bni6Sa4Kr2GUNdIlJG3K/FukuNisR2yYdcPfQ4DOwKwR5gJj04FGJRS1yYRgBWU01Qaq46CWanzn&#10;0h4/XanNoRVK8GAJi1BHKqYYMGtepVMf6bgnxepQeNS3tRbMYKpiREfMy2ikUoNXkasa/G9GZJsH&#10;jg0a05eZ2Ia3/OpBGCPAVNFVd2Sv30RZcs30CKMFKJO/rXnkKWVuKc9vQjkDIbQ3RX7n8NpEXjl0&#10;S1s/cuMx8mgGEPOCzNN4UlKmSLsK7ZZN4RQmLm1Lb6J0GmuF6MEa3cV2fF2jHHc2H4w7Kp7OVY3n&#10;MKCd3Vtx/Vovxu0u9JzhkM+jg9Uu0U9XI1z9UTmP0jauPDxcZC7QAXlAKw5HuVpjHEUUn9vYKtEo&#10;1eOEAWrmapGvx0a5GZU1DHcFxwlZKLc2o9w8EdXWVmQ2NiK7dSpOYtgL1bUY1ZpR5P5CpgU41Pms&#10;YRCRpypOk88BXOtULnBUF4De9F+himEH1GssDNhoBJwPWQsaTmBSM84mE5jB+aSvZogsxug5AVlK&#10;70UPYQzkY6aMzw0olOIEjF+++2vjHa8xEpy4evWaPBO//Ll+DJ97FrrDr2UMNvNmgD2/6K9Wc9BP&#10;2gprRqUTtHimtSOcPFcsnWOf49O4IgUD/DoVvTXgiJ6cAdTTQRbKn3aC/qS08JShJtiyM/yt0TIq&#10;xzO9Vp6y2KxRaXnFvmiLfMkfKlkBqZllqU0NMPxSMtAtPXimOthivG47s9EE9ARA9o82rYXmadN8&#10;4gPohm0ZBIDOyVL6YB7FxWk1jP5bI8XTqyynkA534DuhKM0kPZHqb/kZ4DIVcc2urRzmxikE+XWx&#10;OH4/fHAcUFuP41GMJo7fvWdORumOL0Mvvib21y5FHfBfuHMR78DxbW4NViB8o458DWJyuIssvRyT&#10;/U/H4uDp6F9/IbrXfiWGn/1ojJ/9j7F87ncjc+V3onHr92Nj71qc37oZd7S+LC49en/c9chXxbk3&#10;vDcuvu4dUbv/7ZG9cH8cbb0mjqr3xmG+GUfDWhwdjnFu0WeBY37Dunil+OxaNXaf+IOojU7Ez+/d&#10;Fx//9Cfjd4968dwHd+LmzlH83pWjODy8GYd73WjvDuJ0pRGXjg3jfzpTire+oRHveuBM/Nk3NeOP&#10;PXgivuaOSpw8W45t7Mr6VjlONCuxgf091sBRACxW8s/HXeN2PDc5iutPDeLyrBPbB4dRHT8fn9zp&#10;xnPPHMTlG9fBDgexf7gEU5i5Aa8xZ9ZOHPGejeG7KTZHfgJPZPI6FwZo4W50siu2uUIpgUhX1dOW&#10;AMa59Br0p5kP1oY1O2IxdcUZ3Z6p4WzxHHSEjkoexzeHE2OQyOLIZkoVMv3YKm/EN/yDvxWVJ/9r&#10;Ztu1+x+I3/ihH8QuGFRTHmgRdlO/6hS6Iq3joVio+bRDLhQYTHe/j5m+nnyVar/wpUG/dHKtINnr&#10;5Tf5WcmARxNfKps8BxVCozQsz/Mj8TJtKLGW0fjkgw/Hg08+BX0NK0c0btyI/2H/E7Hx9d8c/757&#10;PCoHO1w5jwOe98yNcnyhsxNfuX8jcrBzJbsRz84qUX9hin3cw+kFrI7MjWinLOdsdgt9dhCt7Xq0&#10;7ntTbGzcE19Yvy8tKFj4e1BugJc2cQrGUQXPLKfwNrhtPO3C54MYXf+9WD714chf/UCsX/1kDG9/&#10;PCY3r8e8f4Au343B9C6c5Dvi6smLOC5fGcs74evO1yLXPx/DHZzuJbIzHXKtv/OGR6yx6OEqKfsb&#10;fFWEFwoAetdGKshvDr380KVW7J58d7Q/+2EcHOQAB0pKu7VmBSSAmNiVTLGaHDGmkfmaR+6wDVC+&#10;jUOWjx3sYmHaiNLgZiojkRwAcPCgP4m3nDiMr3jnH4+ap1390YuJuv2Bfxb/6cWI07Vh2vLlYp4F&#10;7FO9UfRSBeenxfNuqqroiyVV9o+w52DfoRgFHpxi866Co3WMC8USuNTtYdNobtaiq1TfALvSlTWc&#10;S1caD5bzOAOOaQ6n0YUpJ3TEmqU98IXBlio2ZQjjGHBw0aUKfxXAiQcVxgR2zAf6rY6zgPO7BKyc&#10;2ShES9lB7qzJ3LOeJe9xBscfzN2BJlNhzDCbsva6/SvILTSaYiN741QapXe0E1WwYX+vE0cYs7vO&#10;T2MwqMXl610wxAGmox6Y1+QjjMBZ0mGRb8WyAxlHyAtic3J7yTgycQW29uTH5XgY+eqU+TyMEbh3&#10;s4asMIZJWpBYxBxwb3BeTynfnzF3jHMwjE7HBSOcQabKenZL6OTpwalGKdeajCQfdebYM3RCsV6G&#10;U9xQugrEm+1ibaQM9j/PpBaRTR2uubV/0B+LVCqDvjBOs1MQGK6hG7SdLYPnwYMwAjJLv5gr/d6i&#10;NmyOnRFXoqMm3G9waI48W0Yh1Vbj5xT7ZhF49cysXIoKY3aLvbInfhibrci9aTGCPrll2gxND/1y&#10;/sR+c+zv3IARzrq21UL+SG+UUz/pB+JgVnreoB40EzdW+LAEj47RYepgdazBFQVlAuadMEHqLI3m&#10;hHY8+bYOfiyAzZJuYpxmNs1982zxjBJoOF1H1P56uIe7DNx2VzDYyAPnBewyz1Uv8g13wOLQdAXR&#10;0WLwBqYhnYorthQDGzg022yCjdjGNlSgQY9nePiUvxeYMzH2csA1yhzD0J+rNbLp1FhLV4xL8Iuq&#10;GtlL/i8TqUOdwJBKHbrwtYMAxxlEQTYSJqU9aCUecdFFX2EovqvgJ+HvuePB/RAupFi+QswxHuMj&#10;9iLaONtj3sDfVP5jWF9GDddineeLGy2G7+JmCpYW4WXm1WcOYK48b4OqeCtp2VccZf+kmONzt2YT&#10;f8UMH2lQpH8mUrjTgx/cxZzTHwPTTms6VIm20yn0/HShSv8jHdiTSAD9uM8MzLSgSgOSJ42Lccsn&#10;Uy5M2w/xz824dctmF8cMrwFJ4h5kKR0cAJ/VSvPYYE5cpO7Txoq6yhHPY+xLeMlTnUfDUnSQ9f1J&#10;l99RBMz/DF0oPy23M3FBV2ySTc+wBI2ddeEYk58WvvTZN4CSJTqcFrhpVzmb8TOVAIKOBld6g3zi&#10;axNtOsypu45sxzlzYU07zBTBh6vrjUWkLHzpNbLO7Sq71oOXmO2EMZU1ZYFmErFUDWJMA9XW0bSk&#10;AoRJOKDCryXas+SG26bL8hc36DeIG4yfGVpzElaypZpjvhwn82QURRxhbU6Ti0ZcZ3ZrEXpaIkj5&#10;MQiqf28/EhaRzk6iL3hE/SHu8ACztIPF75hr3J1AVaOXfKbX8h391pQabDMWJn5PK4y8UHUrmeTZ&#10;yqeZsXJmCkBxifEzpVuMbfs+yzbVi0nP8L1ZZ9JaHSE/IBLp2aIvZSjxIK0mLCRv0Rllz0U4rsYv&#10;4xro6on1yrPrVbDpalzokSE0Gqr76bPdwJVJW+vPwIYWiZC/PYhDWZEOBvUtMaFbbJLYKkvWC6EL&#10;BLUMbLNcjEYF21nE5+V7KwCizuPd73zvKuD2u5/+vWQ4nMgySqCCQraw4hBFlYXBZz2MGxo7ixGr&#10;ZaAinbOTHVccO91YAhIyKKi07Q6wsoQRVZYGBDo8zHoSC96wSCr+f6JFZzDm6zDWRnmeBmjA2+2m&#10;sotR65Fy92pH5bKUGj3OAioidkcQqgvB6OsULjC6WUDRmAWmUCjMFZnWuhYAsE0aWasyRQATo+kl&#10;g3xGrksYumwZYO8kjWAQgAbS5OSkyCzUz+JAZAAfps4aNTYzr1znXoxusbEe1bVyVFTk5mBgjGeb&#10;pZhtoEzoRxHnt1KsRdPaCccRvApACKU67s6jCUMUMO6bXHcJ2h2DVo01rskUUb44A/T54no2Hmll&#10;cXhgFI8ktn8Q94hR9icVhAsH1L3dKDSdizuaGZwywEGrFKdo7xwGVRCRR2tbgPpI7Y0DVh3PcC4Y&#10;YR1wDUD2ZBYFwC2sFhmdupoxpq84bCc6vWgCVF5irp8FSI8A3xnzd+GD3GWcuf1b0R0BTA9wLDOV&#10;GLfuiUcv3hFf8Qio5tQdTuKX7AXnwR8rxp/wCzohGRIFBYKnn4YifHOJHyX1rUCo7AQrwANAZCc+&#10;1+3Hr37mxcj84e8wH7WUUm6KvCndDa7Jlas4EQJ6+QyDaBo/wMowaG+JI4IsFBee7ITiBpyZWj8b&#10;rECKW4sEFOLgEsZxgoEBU2EoVXIoZhStb/fYu4pginrO+g1oSFemxgDeqVs0FjyNwYLRowWfF3i+&#10;dXxm8OIYbe+1E4yMR1gX6P8Q56OHos2asZYZp3utq+O2ihnPUHT5NwXTxwtAG3Kct9gp8qSzYR20&#10;Lfj7TesYy0uZeAl5Xuzy7gt4daLdSw/QQmO5TTrvIQOmYUMLtzULPvgfwjNKZNKXWUWO0c/X0AFV&#10;ZK7Pczxe/R2jHg7E07G59yI8P4iXlmYZno4RyiBftPB7ExlpRrlSjWINJ7kK+G3VkMlWZPi73qjE&#10;5mYj6rwN/BaRs7zbPFF2xToS2Syn+1yFlz7VeiGqTeQDNJMtFaNY5u+qigcdAE1PglC2a5UEkgSR&#10;4KWoYl7rMJGOmkUxVfCLwXzlcENQd3qrS8wSazHfPBqarLaCpxN/Pe3KE2OZlwXKZZgyKDTw+TSX&#10;Bg88XABvAdDh/KCbMATyOUog6SEDr3l0Rw0ndlJ6c9x/bzZ6jKH5X5j8WHzg+oMxeOqX0WeMn3EA&#10;jflcZ7SXDJaW0dVJg1DyuYfKKBPJ8dQCOd4UvFJzObd8hPEzKJfJYjIAy+mUTwAUHyGDtEW7xrbM&#10;VnPrqScGu83CwOhqZc//+U/kp9DqGPN9eoLP5q1wCt6sxWLRecG5dhdLucqugyiuKqUsP64b0t8U&#10;aGNsHhCSyaDkATtZt5XAw56w/EevFADxDf0YHZS0LytdWeDhCdxxPdOntk9jLKMXEfWoIf+XcLhO&#10;n+zGPY2I+jr8m2miEypxfHQsTjxwV3znA8fjzQ8u4m3NaWxWZ3G8Oo622Tz5c/BdKU7iQJ46Pojz&#10;s3584XAUV6/uxI3b+zHc24k2v3/6ykF89Nmd+IM/bMdHXhjGH75SjE/tn47Lk/OxV30klne8Jd54&#10;7i1x6d0PxTte/1B82Rvuj9fffSzuOpGLc5V+nI02dmMfMICj221Gjz5MBp+NSa+IPgN69T4Ss5EB&#10;41pMr/wdnPnr8dznr0X/Nz4Qm9c+FZ+7/p/i6Akcb+Qvv/MZnM9ObEQvLmy04uyZd0Xz4Qfjjtc+&#10;GOceeWucvftNUbrzbVE5cyaq6yfSYkOzfixqrQ3s1ka0Nk/z/I3ozxvxhe4o9n6vG+3998f5QS+e&#10;K02j/VQ+nl/24smne/HJl1+O/ZtmEvSijh5YMMeCdcEZZmblSOEY60ilen3IphkznoyaA5ckp0YH&#10;AX5wVlNWJfNZlpeYb2tjeRp3Bt1mkNj6R4sJeo5nlLLoBuxuDcSkTRd3FPnddlM2LJziicP57FfF&#10;N/7vPxC1p55fMRMvg23v/6E/n3g+FeOFp1eOrXoc3ub5qwxPtyggK4KJJYiE9mYz+Fh9CrrNZseJ&#10;J5OMGYjDcXBF3EB9sljwuqKBoV3hEEGswWO/Ss8A4yh7Xkc7q1N/GTtA8PcffG3c9+Lz0bAAEq/C&#10;/kHc99Kzcf7bvh6H/fEYXBmnII3by3NH7fjYwSxu7W3ElZNr8S46NAE3DV8exq8hK4tlJYpmz4EP&#10;iofo2epBch5O5+tx7vgwvmFrGW8/3YmvLJXidxr1WIcua5lJDNAF/Uku9nh3h7SXdJ7KYBk3u+X4&#10;w6u5+MwLs3j2BnajfRQv7V2Pa9dLsZPZgIbHI9+6EEF7x080onLy/uhcfHcs1r4WITyInd6JyGLQ&#10;MtkD5gucqr5kLJ4oLBYolhrhyXN19G6+1oyH7izHwan3xeFjH4AHOjARNou5cWuvPKPOcXtnBhxV&#10;ou9mLRpcN9PEWleeIDltm3FzyLwzQPinUMbOzIdxe28Zj5ypxhvf8TU8FwWhXmMevvhMxCu/8sPx&#10;0U4ZG469Rp/PamCI7gSenkYVlD8buc2K9rCpJZzOymCZMtKtBZRzGxgYw4LsJgPVjoMlNrai39MJ&#10;a/P8rejugTcXvahoc4vyTyUKYJD2UT/20J1lZYe2QRtJdjzowszZlIGCPKinXVwfQa9TqNByjX7k&#10;wHDr4oJRbKJT+8jFAMxiLcwCuL4EnnRbpctoPWiUG0M3+u5pospNvTNKgb7psTo2chZt6LMctqML&#10;X2W3S1Huo+OR294JMPLuJHpHk+iCVd9lLTmwaxuZbwDsithwZ3aAnHSQWctZdADOHhwwZ950LJu0&#10;aZmp4TSXMh21YQdgEJ1F5TlhubpjR+tjn8yCNnipM8wQk5OdaQ/BeQATd+t4H/+ZZePBY/lpAX9E&#10;O6qugT5gLH+fNvPg+EpUkRO3r5tpucCncJvqGLry5MjgsI+hfbaIPVGO1EVgFQXYmnIeiAMjgQ0M&#10;dNEP9RN4ezYepkVGT9Z0GbdSBmszLmUH6wuOFMhVcEsG+Gg8hzm2pt+0P0hBBudIoJUB56cADbo1&#10;t8QDA9ONa9hVs5s9qZr2CoBKMwndEmbwxSwkuJER0jPGnw7YKNDXtPDsd8yRvKPHLu7l+UxDzMEv&#10;hZRZPow58xkuvNNvt3V6uq9BgSxjcceB3rInDdKRNF/pZNTULtyjjoMfeSxt0IsZvwCa9SmTgUZH&#10;Lvv0wmCZi7suniSPHcqgxIvp4B3kMueCDDyTjDo6kZ+5Ijiygs4Ak5lNn/QrtMwbPDWIyHjt43xq&#10;H0EF9DGDLE3QEz4jhx/sQQI5A9VuJc3zbKNT4Ga3b65wEnoDBZTLbYC8GBs2LcvfBpfoAbTCN5QX&#10;9GKYb0+TzDHelFEF7s9lPITJ3Sx8bsKKfEQb7njx8DWjF0nNY6cQb8ZNX8BA1vst8ez5sBdT9Iu1&#10;dl2IypSggzh2lSKELkei4Alz/FOfXRCnN5k8eNrtvvgc2hU0Taqfl7PeqvKNf5h0JTpAGMls8M/K&#10;9hmYNdvRrDl9nqRb+C+L/qrg92jNlBHlRr/ehc4StteMXHGg2WLcnPphCsBMmcS2WFdQOk/70N0A&#10;JzyQHe/D19cBB+hExuFRSEwOrEjLPotnT4e1GJiAYyfpMp3ijZJALtxenF2DZ/MN2BA5wOefYicm&#10;A+QBHVS8i5+Veiz3quAp50KfyixCF61hJeitHDuOlApl4NxtufCO2fZLI0/gw2UGvwWdYP0yt63r&#10;CebQm9yIaEp/5l5ao79MHJAEfq6mFpsnJwCSGjTSn4JVEm0TWJdX4M+F0TUEFmrxsbrN9pU32kVe&#10;02FNLo6LObDfykoOXSp+SDVgFTn5R9niVvG2psjFdINYBiSdR/nBL9PiILRO9faggVhton5x+qQH&#10;mMRGUYO84XsXxGjY0jULeDMF4cA2biNX16WDj3h2wj7ea2QNOU4ZZ/aB5/EJLfJfGrv8hy5hDt1Z&#10;wi/85LnKYKIbffU6s22g+xwd5W4GfRV90bSYj3zLb2Iyk0sy0MX5SZnUqV3a4HImFFoVomzf4NER&#10;fRkmSkN7npniUFwLR/K97dMX9bm6BT1U0o95NcFAqkjDtJiCbXrPu98XuW/7tm/7kcdf+S2cGyPN&#10;8zjD4LeLHi09jt0RoGVvjIJbRbd1vtSH7lO31PAhHZ4eQQwYV/CbavhIqkQtJo5ftAGrNE2ICTM1&#10;RhghjJErUBmR3KgGOm5EbGL0yi2YfC0KdR5WGsVoDOEROIUu1QmAAUswVRXCFTEGOQyaqzp1JqQB&#10;EChjzA26Fcc4swhvnnaWVZxT+tszUMA4PLknh6MM76QsnjLKqUG/a8AIo9gydpG+W9i63MrGMd7r&#10;1UysQdBNPlvD0K6js2u1clzcKMbrtiJObgFO6ij8Ri6mjWyYeOdx5Zv1fNS5vwXRNtzeyj2XUfJj&#10;hHzNUwHxzmv0YQslZE242ggBB5Tso8R6GIgmTs2WW4PWK3FQa6BEBUX02+h5EcUDqMwWVltyUX1x&#10;ASN613Y5pjzwOvPhfu+RFTKzKGJEugoQyHWGsX8EIDhCweFczgGaQw0H+Nz97nvQaNSGvsMl08oM&#10;QtvrTM/DOI9/vJGJi6cAsxvLOEHbn+Z6g3LTnsJRBSAg6MUL8ejZc/HON9YhzJc24IYZD3x5WSut&#10;fMLTqTagLz/z9eqPxIK+/Nu336trUPNRwql8utuOT33xStSe/XAcLZt8fgKlYsjZ0sUYyGwjNpib&#10;anmUCjbOB8wlSrIIH8wA0XnkI894c6N8DHEs3FioAKvjwcc429lowze7Cg685mqHaaU6k30AeA/a&#10;jXhb3DQ7mEZpno+DQgWwjCFgzjSOldEIAc7BfwV4CXBUKWOKytEH8A2Z89mkStMAM8Bafuoq9AjQ&#10;AG8gX26bRjUz9/V0vLXHR3tctoonbyDdIvgdlHDfE9N0Zteili3ipNAu813AoNyrTUPBHGHUZgJp&#10;npHRAEpMwQJyWykVIlfrpfEVGX/aygV9XBYUGKRTbxiTAZM99MeVfi4eGES0ACI/hby9uZuPh6al&#10;OL12Jj6E4VsDOFmrwYLOGcZ9nPcGgHhex6EwmoVcZD3mq4AM8feJZi0K1XoUK2aC1hgfiq6BzOAU&#10;Ca5SyjIAIAO49Nj4PAYxrZrybN11DwuYAfTnvUIKBqYttSpU5OcIXTHFYBuMiyltadghVt46cciN&#10;J8ZquDX/pj8PGaMZWLLkPO/hCThDA/gigTx15DSdPJvHIRjBvGYxmGlDbyBUJ/Zpa2FdMdqpQvdS&#10;BX7BWLmVSOB+Gf579olxjD/xRFy+ezveeBzBS2tOL8Wv792IwWd/PxlH08+5NBkGhXNqNF2DRFur&#10;Gmv2WVkAWKmzXeJC9+dAFhr9dKlACl1q5lAGHoIrMRzwi04Dn6V26GsyVNBWEGWAMJkZG/CRjgy9&#10;nwwSbfmVQeBVDTfbX/Vx9Z/3wyfqYK4RplunCBbC8YF2qWV4kHblv2QcHYXOMc8wcy/PfLqSblsG&#10;6SxuTCtcl3rF32ZwM5cps7cUU0+8Kp4FJ52J5frDESfui1LrHuwPIBbZP9HoRvXMP47WV39lzE+8&#10;NXIbj8To7MPRXDsdtTsLcYoxzODHSdFsyOMxb94Z3fk6jnE3uju78WLnMHauD+PqzjPx8lNX48bL&#10;vxVXn3gs4qlPMt2PxQPdL8abc8/Eu9Z68c13d+PrX7cRX/PA3fHWrzgdb33oNfG6B85G/ezp8ACM&#10;dn4D+WnG7qQQzyM/ywG2t7GMZwSTV9uRb20wVoD6Hz6D/5iPx+b9eOXXn4vHdwvxb65O4z9/+vPx&#10;xevl+L0nM/HC6DBKw2Y8cbCJXbkn1i9sR2vtzqg9fF98O8+///V3xt33XopHL63H3du1uGjh9Y1a&#10;1JuVqNfXo7m+GTWuX9sAWJuxm92JwtUn4ujKH8T4KtyYr6Aj74nFySuxfSMTryzgzWduRRuaLGaH&#10;zEEz8uloNOdpkPSKAGk5mzDDAjv4BoAo7DJ7LTlE2HNBjnjCqXdrSh4bapDKFceUzcZ8eNy9Why1&#10;Cr/SXlpAgt8AecqFdUHgSNwOHQL5ksbgGZ7AMxfgmkK8k+ve8y/+alSfeIIvV6/rd90Tv/wX/2LC&#10;I6hDboOPBb8KUtIx8Kr8QBtm3sqarvqvtlsYpBBUozO8V+ZFpjGp/GBcoF31ZMockeHROwnsYnt1&#10;Rxy7cpYK/atPIYIitcpMlWboWsaP0kO7F+MPHn5dXLr8Umx0OnY9Mu1e3P+5z8bT3/87Mcn9Qey/&#10;zGiXN7gHfbkYRnH3izG/dQv8sodTfz6K1vLF0asNnmIym7HXQPYze9gLdEmJvmaP0c4QbIVbWKvF&#10;8r6H4wK8f359L44dHMV16/ohdzXwSh56ZSeHMRhbe28EeK1gIydRwO5MZsM4OGjHXns/9kYX4srW&#10;+bijdSrqd5+IE2WDGsVobG/Enac24pHWiXjk0mPx9ejOV9bALHvdVG9vuTSjeBLHUd0mEE1wIF1g&#10;WG8uo7G+EW+4rxkH9ffG4Rc/DN2w7UWej/6RzHKSun6IDfBUyLpzx1xI5jV6ujgYoJ97YAD0R/40&#10;je8lns0jj8XxIp7u5OPRe7biK976DpSUATduPPyl+LXnfjFe/tkX4hpzO6hhEw2+HGbSiaSgpdiE&#10;X8DfvBdRwNZ6yn1ldxzdNZyBtfNgOuwfTl8GXJEBN1rqoQjfHIl7DUiN+tGr99C58LA0GCNLeJk5&#10;bOV0iUNZ3E84cZ5bw88BcIAzLG68qChn6nocSwxEVqeE8Zb4OcvUYlFm/GDDZQ++oW+exL8cdLlG&#10;JwpHAptWAtMaVC70+jEcW44CnWqmFDQ326nmFvP1bGxXRrHfHcVyfxBF9EapcU/kKsNYg3cXXWwr&#10;OF72XeSwj+CR9tFazDsjPhgzB9B4PsFuDWIGj9XN/Nk7ioPkUHL9FMktYJHAOGNoVNMBRmeIvbTp&#10;Rl7LyHkhZTQiX9BlzjPSgnwXR9qZEsN1caxbzE2tkuy9p+cecc1x7I7bRfsImYe8KOdYcNQENK6D&#10;8UuVoBlkGYs0hZe1V+gbYAR0QBbBLmM+M51Cc6Zf6sIkKg18Ngm3ZTo/nuyd6j4yP/vM6wQcZwZs&#10;solmB3GNjrj2FnAWWRe7BrxxFk1iteSPCQ2eQLrsw8d+NrK8B30BY+blZ5SMp2U2eFalzLgglYGe&#10;NvNf4VkGOK1na6F8babZSEDIpLdyzJW+l9l2BrDMOtG38aRJa9nOaM/TPi2Mb8xmzPcuTqcMFjpv&#10;nVv5Un3ndZ5y7gEPZjOugQ8LfDZUt8G+nt4+76MjaWdG38zaKxrkApfo+hlf0cecg7862LcMtruo&#10;Qy2WAEPV3XFTy0cDX6pOZ6b4aQuwpGVbKtCwBE0NnmgnmL50AII4GOWZTIAY2MmyxqLawR0LIzjF&#10;sh9mHi3cxklfs/o88LmZfJYwMKBmsD/PmKy5pl42Y0mLYmaydsJ645O+O5GUPeOHXLQwSImFU9k4&#10;Vu4tgXNzDXAu7UkIdYQmSrxoxtkEzD/HbuJ5IIM8C91QhC+qNDt1/nGO5HEXinMojLK2FPpMEQxr&#10;7yIq+OCrTGAXWsX2npzJxynYwVfYmlXwKq8woRtMwmBWk73lk8TM/pxDZ4NnVfoxd0HZcUB328jl&#10;Z7FemoOhoCX9K7jIYTY51+fhxbR7aIYFxjbLH8lTkfe0eTRQ4pnZUQ2MjK6mTbfi55lrF7bMsszB&#10;HzRN31c20XIvHnAzHhXB3FyDnnRxS/YzAy2VGqlu8RT8pQFWGD94eYQ9Att3sBMGBRvtaWS6COyc&#10;fpXM8l7JqPOZtj/O0DXMpfgSNZB0AdOyOnAQGZka9MqCMbBteRcG+H7CzQZ0S+Jt6Jlq/YlllW/m&#10;3PG4G2qagk/cToOWrzGjzjrebuFN+kHb7tzxjDQH8J01WQvwgbtmks5A9hgseg16IiuIIbyS2A3a&#10;+h1twUzOP0+hz7TvNTxXk+BOKGlogokZdd7ndux0H3/IBWIVT2G33pyHfaSDSnIz+IWf0NAD3jzE&#10;Rz01xl4s5A3fMjEt6KvrB8r3MrZjNrttVTqIfvN2i68LKqmutloXo+7w+JPxQjvuTP6DvMJ8pMng&#10;xZSvxvMqn9JNdARPcryOh+vUo3lkRN00hCZmiZo5J6ZMOC6RSV7ie77r8veI9pRifk285oK9ndEG&#10;mpFrEoui4qKn/XRhZ4wMTeBZaet2ZtcPLOXwnne+dxVw+9Bjvx5DDF2vP4m9g0nc7vbi9k4/+rcn&#10;GEEMJAMUC6rwbKDPQwYox2WXaeBprjgnB40RuxrjxCg4PBeSrAJYNQhUZmJ0EXeR/AGGOj+CWXCc&#10;qwjVNrNhcKoMAKlmAR6TSexADLdmYlcZrJHMEoYQELaJg3u8iBMu4KrHWrYSTTNbNjGlDQwbAMAC&#10;0zm1dxHHF4tg1DbtlRy7FodzjoPuKaXZFgK04VHPx3BgNsM9sLlKGTBTjSzGVYeiYJ2R2lpMUBrz&#10;1DcIOAEgNOsxPF6OdqEGaKsxskhFpQ/bMAkKsMj9M5r0ePAiwrcFeHg72vDh4xGXzmTjVC0TdyE4&#10;9zQyODIRn+L3y0wvj4ce+TgOaDiLwWxUI95I99+6PovGMSaZNtZ7zDIzXEag16GyK8+P8H4HTvMi&#10;P48v6OhfB/AoHU2A0loZQGnxx2LcMEMLoqpHNLJjGMwMrfF4EB2MYg6Ja5oeX93EuWRCtnJxzOAT&#10;fdpFKewwHwNA5CvmpqJspyi6KbQu8qzx4kK8/tz5+Io3M6DtOxNNvlQv1+yPeKS6LbnRsJw64Y8E&#10;8o9eChyshzpKMpRe/ly9EbpsJ17uH8YXcYKLL/x+7AwqgCGLhKpwNQa2sAQUTBDWagwNikC72hhD&#10;hTYbIt2uIkB6BA8FhRyEwSuerHLzpNuFW0AWJT5TIdEOPJAcM7MZRsjVeI5xl0eZJ5T8MFOFdRtx&#10;en0RdVipiROxBPSPJtB2UYgezx9g6PsAxS1Gd2aNtuCbIm25/bmPMkhZQMidjgfsz7NgGmQrnehk&#10;7+BBszDM7jClNp0Y5MXwUwH528DQBdM2QM+5Re61yNdurRy3MdauGmBXUKZQ0CAH72VhFCUcg8if&#10;ivkZbgTUT3oGQKw3gxyW6ClgtoqD0mppPOgDcn1PZky3qvF19AXIC9ipxI3Ka+J3NjAh9FfltxBt&#10;ioJUXHlXUZFDFIrbedyq2ULH0P04Ym6SM8Af64y3UUWxV8zAQ440bOgC08wXKHIdUw2xQdvjkEbQ&#10;fpvxCBDdgllGfeRyOPha0uwodnuzmPZGYS1yj8bGnqTVbo8ht45CqqWAA7qc4cgZtEP7Ls2KFVch&#10;X6Ysa/V05HFf4LxyGpcOnz/LzEceQ6XNXk66GDJ1pnOkaYF3MkMMMjpWnuL5rk5N5s/GN77wXJx4&#10;6KHYuDMb17+4HYe9W/HhD/VieOsPkUP6hBF2hcUiqZ4GiJ8VORCE9NJQOV5TodN2THlWuqDX+Yrf&#10;0I9eyNy4MiUszKBfXXE1BT9t0eReOCzdY1ZZCuYyJlpNcudvNML33MvbuoIGAzShAl5XsVZS+l9f&#10;AlMmK8l0QteMtQwtnG/r9ayCljr+gvAi/ee5KAIDLLK5Zj3vapb0S+3xt9kiAPMq46zRhXotFxcA&#10;5tvb+biwno819Nrx8kZ834VavP51m/GmE4W4xGf3bM7j/EYpLmxV48TGqWg19+LY/DBOZY7iTKUd&#10;p9c6cWxyELN+GyD9YoxvPxfVq09F6dbH4/DFz8TOlcfi4PHPxGMvPRE3Hn8prr2Sj1eQ3/38e6N9&#10;z9dH44Fvj+xX/Km49/XfFCcf/drYeuSROHbHG6Jy4UJUj2GLkPPifDcKo15MFp1YtK/DH1C2ghRP&#10;CvHSS5lY2wBQNy7F797Cedr/3bidvzse++ww9p/717Fs78ZHHn85dp98hmnai73nrkXx1otxZmsU&#10;r2EMD7XG8aaz5Xjzg5V4770PxPvevhZvvOdUvP7Udqyf2YiGW63ra6lu01YjHye3anEae3uM3zew&#10;aVX0kwDtldvT+MDuMp65MsZ2HMW58mFUcI7/YDaM2zd6cevK5fj0NfT27XyMm6tCz+ofnSgzc6bo&#10;AsGeYpK28zO3gssUHNeh0NnRliPr8oVs6elcBlwFp0ggLAMfOOeA56yHVWDbXMGcqlddTeXeuXyk&#10;vENCa10l3qMNM0dTwFhDCC/pap3KPhBv+Rc/FsXPf05GTK8bd94Vv/iX/hKXyJw0lNoFcfJ8a7Cs&#10;gLCHjdiuQXgDIEoWvO5/6Oe0jQ+dYDCoKA3oy0jZgHmVIWHdnA8FfwqiAJEBJCc3rTDL63yU9C/f&#10;q8MMXqvHBacleNwTrlPtR16fvu+uOL6zGycOrHzKtf1+vP0j/youfvefi/fHpVhcPUT/d6O8mMYR&#10;9N45inj29iDWhy/FCTDVxnG3sjSjvzuPa1c7kW9+MSqjVsooWI6uYSZL0cDZzB1Z+3EBjyD9p+6N&#10;xfE3xvPTt0FL9DXOxwzHd5lbByZgsS0QtthHaR8yjgP0UId2kPXRLOZHj8fyxQ9E87P/V0ye/n9i&#10;+NkPxODot8PYT273C7F/9OloD0/EYetc3F57A5jtnmhefAQ+eGcUBr/Js4bQGPu9tHYcsg6gytc3&#10;4u131WN/4+1x8/EP4w+hpwtr0G8uadEb6gudB2hbsN4f/eC7ObhmF/3//G4/rtw8iuOFahzU747u&#10;4GqaD7Pfi+ifPvj1ta/fjre98U3xj/Nr8XM/HvGD7/9w/Pa/+WR8enoQB9iTzdY8an1kFBui/TXT&#10;AtbGyWBOmWtPXIwDeJY/mjUwchEbMRpHuzONfj0TA50FSGSmTgVcMkZO9isFsBy8gj4+gJdOlzyY&#10;Cz5o0C5Yd3Eg/2ejDt48QfvXdcSQowbP7A906ubMu7oTPiuV45AxuQNimMeGZyox6R5ETx0NjTxE&#10;x4yklI3BFFYNgoBBatj0G6XN6LVvxXgf7Ahu8hCF0+vTqDYbcQe8eQ2H2EBDbbSIQqmdtnZaVmPZ&#10;HcVhAfvB8y1tsexnwZC9yKObF7Nysg8F9N0EOZpUzUZlXIN5HCIfGYywJ+MWZkgr+MogTq0FvlrH&#10;mUZOkploITcQLRsnUC7oEmVVxwjHPEN/PB0zU8coYvCt/Zgp1uEFLAZ8PGPOKi1kDLswLIBhmjAT&#10;/XKnDINgbqDvzHqCZo2I0VzAwwYhg4t8CXsDlmSexVU63y6Fy+NuZ59ag2vcj7kyhByL0VLpCLCD&#10;dj4dm20GGvbW07mltVvStLcZa3RBs9wI91UdUNbnwhfRKUVOTWDIgUutmW3R+kJ1nnwCs9YNys7A&#10;Ui6apgO5bMPgH88eqJ/UOTzbxQL1q7XDUgARITG7Uc3o1ju3hqWDArBl1nZ0K2IZmqty5OeRznWB&#10;MdCrhVu9eb6ZOAuerY9gPc6lmfLadnh2Cd1dlc2aDYcRUA/rrKeFb3SsdQQNSGlrXKDLwguWAaji&#10;55XKdXTdAt9xGA36V+E7y7SIL8x+QbSZnwp4jQkVZyEvZvqpv83+c9FkyhwanABep8VhF0zy6LSS&#10;gaxmLuqVfMBKYS08QA605GfOLGieVQEboc5c9PFwGXrM2DVSy7QFzQVXs1SEx6m28RiMD83TgQPY&#10;LkuH8Ej0PzPofIpnucfMO23kiqbQCBqgbPgfHxFfto5/u66uF6OCXw1iYAITrjNgZf0sx5ImFY8/&#10;+c78Zzaa9fQKzBPWy8Rr7A0/ebYANN2PzM4tgYRxMeiRMqCYkzTn8I7bXQ3Gunsl7T6wLfEc2NL+&#10;odo0o4mX9IZGyJbzZ/kos95MFDGYvkAOJrx1H6355y6Y+QD9ZT/gFbH2MsOslsspZjCGjgPudUHY&#10;wKllotL2fwjtVlVPSUVi0jPqJXzX8jyKZcbMFBQYnOWyMrMTkR0iq9keugPaZEZgu0HccwIsBc2n&#10;bfy0Tj+m8i8kSdtpHT7vZCyQdf26AvheH0/NZaJZqtPKs8pFbbU7jnhj7w3obsCTBfjGk0sXMJo1&#10;h9ULBjrd4fRH8+fpmW5Bnzn/9BgzxORgf/nc+eAK/l8RN/3w+a/ymIeGpWxBeuR11nLUHpuVZ0am&#10;/r1zwhMTbmJCoK305XJ1i+qD5nFpeDLXMg5PSGUC8UcMgnEZfxqIzaADxWLKnQvuZtOZQTiB16ZL&#10;DwazIf058ZvX8neyH+Icw6r+qq50nPK8dphn6m8b3Ge8xo/yRecPXyC/ge1D7zkR3J1s0EqRr+7h&#10;L7OIrbOn3NPyig6OS1vr9gWFm3YVhBQw038xG1E9gaxYciTV3E72UCJAT3R4Cb9DcTdrk4tpCzyK&#10;PTWmU0CPuNBrwM0kCmNgBiGyjA31Aa243nukZxojMglPfOW7viYy73//+5ff99e+OxFkgFC1YfwY&#10;wnwoQCPd7vMX1KmMVumG9F1+lS8dB8zuKpABBaO46cQZH05vDdRzBZOPoGCkl5lWzNZpA8ehADCq&#10;OSAQejFGUcbSLUrVmFoLYdHDmTmKQRsSwqQlBKhcgnhZQRSzryGyXRVcoRZ1mMAaBAqvNSXMnJt0&#10;pzEZq/QBFGtLHBeE4HAZjRE9qvK7wki7cybX1kyZUgG493cBAJtAB7dwNhlXaa0Yh1j9Wzjg+Zv9&#10;aDBBWQCaq48ZHG4dTmvWFUaTuAGHWpetCoA9RbOL9eOxeb4Q5VNm7lTiDmgxzwEOeyiKo3GsAdC3&#10;aeeolIvfTwHGftToe2ZSi1qlFifWBQFLlIj4IB8vwcDX2oeReeVa9K8ziHwtnZY6gm4nEaYTTHib&#10;j/F3MKzjeKAGyNlej1GrguEC8EMDT1/M1npp3ooomCsYhb3DUWwcDuLExFVrHLs12KWxFhsAuJrb&#10;SQezuHzI9UcCTpQDfTZYER3m6gZ0nJSjibHv1b4mfvA9746/94ObEW98rwzwJXvpOuwxR672YnOU&#10;Yxh69R1DTi/F47/96ctLYNcU2FAW1zPX4j9efyn+6v/9h9H6Dz8WvYMmirifjFMSZrOMTDfHsVyi&#10;SNZh9ExL5cbflVmK4uc6o3Q6biq6CU9lad3V0UnfQBo8gZIHSiReTQ4WcjQzODNYrUS6GugpOnkf&#10;4lZkfpxCAW/WkMMqQGBSZZ5qMZruR7HfpU1kARGYQ/wWElMuDuMQ8DKBjwwmrYJ5DE7ZF8zQrrUk&#10;MjnAd7IcWAD+x4qnwNcyraCrFphfPnc3k0dQG5ixPp+HG0xRSvMO8jjGSAnokEXbEoAlpTIdAbJp&#10;u95aBdS4bo9JKqA/BD+5VjUZvVO0c3JtEU9y7e6tiK/BCSsAWP6RCRjoiFm2HC9uPhg/di4LcNpA&#10;bo+id9hzR01SWmgfk5LoM8BURc1EWAPF4tnOqzUGDfhrhJUHC/F6l0pOhemhDT3GbU07rSifpCC2&#10;B18seIZ62WBeUpbFJn1X73TiAFnJjLv8DsRC4fp2RTAzdQuHihXwhfPi9pHxvBCbgsJ0vKh6RDWK&#10;nEGzDAZZ51jjk/iXuQSmRQM9WKyWACaYw+7l6Ix0UwEm3Iw4M3ez6MIneQBLozxLhY/btzrxv56f&#10;RPF/+Vjcf+7ZuPmTfyP6H+3Fv7vYi8HuFgaaOdR51OI74ZMd+guP5NATObdNYPjQ885L8vrd7pUQ&#10;GwYJvR5LD38wWLXiJwFOprTO3ENrgJTA1wwkg8Rp9U2ao9vFD65i8m+yb3h8/KOcoheLtZiIgKFb&#10;WrzFuArwvOKPtqj6dQCQmTrADjz6Kl9mcXYrmlnnm58uErs67BYOD0ZIBXl46VwUMZYJDMHrw1wT&#10;hakDuR4Xz6FL118breLTkdkdRm72hcjvFKKzyf3T18X5Sx4WdAle2cNupAcwX/KbAn8b3i+hU6sx&#10;6SziFnq+c7SMw243rnWQv/1nY9DhmhTYuBpbw0zcUZnE1oVcfGWjGJU7t5DpSzE61YDe98W4hfSW&#10;rTyeiT34N4MDFgeD2BWIlNexr53I8pxC1e3P6GyQce6pX4vWqTtjsXkhxnvvj5/+dC7et5mLU7l+&#10;fM8L4zhzeRCNU4V47rlJ3N17Md52thE/2c9F85VOXNi6GM+dW4va7OF44MFVENFgxP0CGhepALUb&#10;IgsYIotDVyzjKMIruXwjGjgdS8CHOrYNv08PrwFwr8bZa72YbzwXuaMviw9cuBTTa/Dt0WOxfv0p&#10;nJhbcQWQY82q5bLJvAK8EF6d3gny4FZLwZpbEkLnC1lYFc5Nkp0AnSf9GjCVlyyhoAMOrKAduumU&#10;cL8OlAFw8YgCZ71NV2cXyKGZZDor8m8B3TOVwWhOfewhMxl1CTrA7X4Z5Fc9OdAhyb49/vT/+V1R&#10;/dQnbDS9ds5fjJ//K3+VeRCcQQR4ImUl0M5SsDlBJwgs0URp65i6FpBs/+FWuqZyhdcdOz+tnVJ2&#10;OwhAOWnSLO1mG8n5SWnbS4wDQpCcat46vB52YLAwbTulz+rwFMR3mwi4yaCh27KXyKjOaaovM9n1&#10;UMD4lt/8ULzlycdXg/FVLsan/um/jt/6wq/FZz72bDwGXaoL616aGUB3K+izxtvjqx+uxakLzbiA&#10;UpwhEzcLL8cr8/vjq9CF01Nd+nYiOvV8KtWxBV1LdWzFEUAb4/zpV3CS1l6O4Ucvx0eHg1hcfQE7&#10;BYKfIS/DYRzh8AMnGO+EsWWTA5lrofsz8Du2UD2Zt6aa+vGurXgDNH62CEqcvznKd1oL6zhjNvsb&#10;PEAz/eeuQH05aD0mjcMI9OHW8V+N6vrJ+Gtfvxafv/D/i0/++5+IfO8a6q2VZkazJd2YvWj3mDew&#10;VrMA/cbM41En9vqzuLE/j9HhU/Ha89nYZ76Ht1uxCY4r024d+/DUy4t4z+lpfPfd1+Kzo2Fc/aVe&#10;/HShhXrCuCyPsFk4gODP3Ogo+nR2DK5wFX8NmmsfXETwc4N3dZyzTAfeyl2P4UD5Qfb4bgj7NEZg&#10;YEC+zq02a75ZifKAttp9bMIkmlX4Q9uD3Z6N4avDbhzBK9WNcpRw0it9aNPbizZGZcZ9S2wrM5hs&#10;YKHV4DdYDp1VXZ6GR2ux6DyOBHlyJtcji9vQaSnu5ucW05MrV6K5xlyVuPfyE/HUQTZOMT/btVwM&#10;znNZ/2TUluMYgjOXN/fiP7cjgJ9Rx7o1LVpUWGXCu8Fl1izFFr+PurPY3yrEFoxuNstdXNYFIwzg&#10;8+IYucl04jp4odjXMWKc0HAxzIUnxtfWcTI3mtFtM49u10U3bnNvYa0FxoHQePK5wSKuuZ4672Oj&#10;8U2QAzNuzmG4XEDcUzaRNU+z34DmmcVayvwSNhnIzYFp1Nlmvetk6bR5iJr+GyTBAOkHoFPQBcq+&#10;+MAFObdXjbWbjOEInyCTHYannVs2Y4yuSIuC+Fop+UnHPkVxKuCxTpxIwdl8DOibmDtlh8u4OMJ0&#10;BbyGnkN+zLqZ9c2KVC+44Ko8Mf9cg3oDf+ajjYwu0hZPnjdGXvluAM8MGHMVvykHncxesxZd2azg&#10;BboNDCvm0VDrN9O4CYiMb7UAaACizERYW27O7I5MaCj1Ep6y/I9ZVTqcWbd56Vep8pnPZR45gg/k&#10;73RoDH1ImMHn8EsK7NFv2zcbaAqfAmojbxkhLspbg4/GPCG52CilBdZVHUyekVZv6Kf4BntGE/zN&#10;NcobdsZ2Z71F8oEWI+iH/5ctal1wspHVfGGMQ408lcGu0CKHEt3HF5yBnWApbtYA8bOGXKv2h/Ae&#10;fttyVo6+ChR5HNP/bHYQeca/kMnh6em0GF0ebtsl/d9aJdV2k5aedwFVGCL8BENl4dfpYhITf08D&#10;AZsyAUV8j0yeMZkxx3NlySKdKoOnR4NcdD3ExmwQ7jNwV4AeBmI9sMNDAsooncWY+aL/miVr4vmP&#10;w0iOkeOC/nMDRPgNJX4X3nnKIx/gQ2O3actQYUGwyNzKb27VdSeEi81mKvEPv9sm/ZFRGUtmA14A&#10;W0865Vgc9mOGbzrB37EWYtlnIp+WqXJ86kdxu//pi+EOxxDZqtSyUUbHZHPWNIdnRtPYZzoWYO4t&#10;bQjjqTD3ZWzoJD9mHtCj40rajZeydMUKFeUWWmercbxaibP4Wx184Bv0N3swC1xrMMogVqe58lni&#10;QftDX+mXRtJYgv/5pzkBHhTlAa4GqXCXUobTFv3Y4LMh/HsACbKMYwg2XICb4Xp8b+a2hm6m/Qyf&#10;mw1q7W5UU6K7mfnaSBfPIRPXS2f0lpNEx5gi5Mh/+BJauH1UG+jLgFwWW2v2rcv8Brn0bdKhAgat&#10;wP9p15vCAY/nIVzFeUMWrfmWTkiFjZwPJjCqMEHebAT8ItlERaHL6a4ESxWhVvGLi9Gij+oSF+ph&#10;c8U68UzyP8FOiRXoyypA6EtfFJqgx9Rl2gSTtVwgd4fhAqUnllkyd0sD92ksYGP642Ipjg7yxHMY&#10;myPHXcLX4Zn8BH4yMbRN+2kxF55c7WDkc7rj9ZAi8XcO3Wwt8wn9nur/uqDFBaZCLPRVuHrBBw14&#10;dZ3rl13meZQJa+e7m0x5MuhrzCv1xTlB96cHrRRQ4o1/9OM/ucpw+6Wf+dmYdoax7KMk3N6GUk9b&#10;jQr0TuZK/eUnBPadPmNi0q/OPD8lMrYqLPRZhhjpGHp+mkXBPKSIvIcZnMLXOI8v1KpjZCz6D8Dp&#10;M4HXGXCnjXI7HMTe4TBGR9ZEgrg4jrVGBYONcq1BPJhSMO8KmCVNrYFUNsJeYkSAIE9mymJ4Z2Mm&#10;jz7aX43y/AgF0h2nkz/hMsYG2+cwhn0Yew+i4UDlpv0UqTegYEHLQFdOMRzJ1kKDKv+UmVFXB5Yo&#10;4OFwFId7k+jtjQFtU/ymSTqOOTdEiJx4lH9/3opsIx8TC7OidC8yTk+E/HR/GU91vIc3bV9jUt32&#10;qsHo88wuCnKIQA4w5O0R83Jk9swobs4GcRMHbXp7GiMm3ToN+6YrA2j3mb/L/UnsYCCGaIdBtOJM&#10;HdAFQJvpjAqApjjKYloPkKD9fKUew3IzLIJbhdGKrXosQGIWebUImUeNL3nG/GgWNUBRFc4x5buc&#10;34yTFwpxeuMouszVmL5cmg3jfO3ueMvr74w3fTnAYetLm+HmYpFpnuj85BD78odvY6/KmC//Zupl&#10;czFi+pwpTArS36uAty90Ozgdl6P8ud8CuCK1GEmNhE4O2tVfUCy8cYoLaB9XZrIY5wzO4xIQq0Ea&#10;AQCs5zXBsE2WeeYC5wflYPCC5hBYBFJjhwJ225syomO1Bv2OQ97NGm+s7lqzGBuACo9O9yQci8K6&#10;Nx/8HJsoRjB0Kv4qgLFG1xh+76FEJm2UGf2sAWCrDHiEzE5xyKxfojOWA/SaPZC2bFmLwWzHAYYO&#10;PhVs5DAqZuqVXQ7J1uif5p//XJHtdWOxy/3IhMamVMXINTci09qIfLOBUmpFsYgjYaarK7O0ObX2&#10;IP9Z66XOmG3LBDqLx+4x7kkfiqDlHsWRXztrtk0mhvvLuMXYbhU34/EmRtPgzGRMW2Nkju+ZsAk/&#10;VV8GYtyWq97x1GOVvtkrzituczqEpI8MNUxV57XE6FQwcJvQdECfxnTGwx/MLrOegNuH8oAJ6zAg&#10;CcwT84ez6wo4mj1GKH1ZQdkX6Km05YmlRxj7t3Uwkn4U7JUwJEUMhqAEPUW/qrThSpYq27C+GSxb&#10;0LiE9ZszT3lAhFuZ3M6SHbfxQ3ge4F+nHLWG7nRxHUcUQFMGfA8Y/6Tbj53RJJ5ZnonPPfMH8Qsf&#10;fCZ+6lomWtK+DJWUDaxQUfobJMwNoZd9XCkxA2auuOQlIs9JKdLJaPM7/U1C48yJXjBy/IvRaPK3&#10;84GN0PPncgMWXssd0AjQmgCS0iXp/NSMM7/jogK6n09cRVoF91xjdaz8i40wCy41ZNBHgfUPfuZt&#10;wC340GAJDQzEmA1p9rHO+Dpy2GweizdeasW5u++N83eci2MXzkdz41Ic1s9Fv3gqhsXz8f0bx+MN&#10;bynGV52hn8crcQw5KR7bjFJjC9C7wNliHrtHsRx2IqdDNttF5i/HePflmO78Ziye+nh0nvmF6H/6&#10;A9F7/rdi8tQHYvrsJ2Ox94loHM5SZuqp+y/E6Xt/KE59xdfFubd+Zxx719fF5n1fF4u7vzzmJx6I&#10;g9Kd8Gc+DnDuBz0c5VEnqr0eTsoAYDhOB9aUj5/GuTazHPu7tYHjtxn/dLAVjz3x/tjvbcavXj0d&#10;v/PY+2Pv94exgw15/pNX48kv9qOE3iih12/dRM7h3YNjrXh7sR6PPtiI9z5wOv7EQ8fia99yMl53&#10;TzVed6IW9xwvxeZaMTbRO+uNctTX0T9r5Vhfb8V2q4o+qmGfD6PcbUfm6JOx9/hz8YnbT8fVy6+P&#10;Z5uHcf5JgPSx5+Pk/o34w6ufhy5fiJ2dnehhX7qxxfxX4esi86ocyXc97I7BXvQKPOjpYilT3FRQ&#10;3mYnOuUZDSt/pRVB5Nb6H4k3A5BqlrCZn8gZlhQbUMNhBqTpRHA9M4pu4Y19EjvKj/KW277kYUGl&#10;K65u+0nbP/l7joCZvT9FVv4Y/PYV//bHovzfBNtunbsYP/NX/krCOlyZVqhTgW/+RmRRAcBZhph0&#10;pizrTTqQyLw7AVw5VQaToOiEcZ3XuKJv5or9Sp8gg27tM0PFhQwvTxEZQIQ5NKkAOQ9KCwjWeIEm&#10;rlbbf3WkQUh1mThNXeIqrnZqiqP5xfOXwDyjuHDzBo3ywm6c/vVfid3v+aUYtYZx5Wodx/AZ2kEv&#10;omM8dTw3fj4qV16I8fxm7OdPxsY6Nq90Kqo4UNWbHsRxM26UcHKwfUlejhrR8eT6aEajhnM/Yh4y&#10;5+NGfjve88DZuDR6MtbBZNeYT7fNVrF5DWS5XhgBkscxWPYTburNcScyyLiOHHbUUzgn19vxCphu&#10;CO0n+bvjxHnsEIazfFSIl8FJmSN0t9uqmvWoVVvRKoNHrg+j0nwZ+pfj9Rdysdd6V1x/8pM86wjo&#10;B/aT1xLlMwk3DPW31T2ucKurb+zH549GjMbsGWSAi7pXytFD3xxrQvsa9m82gudn8fQzN+LvXs7E&#10;39hB9yNHvzliDDrl8PQJ5rHfA1uum9uM/i/C0wtLhcC/s3VVW8rQMJCbt9aNvKtjC48KvfPw+3iW&#10;Bz8zRzog8HJ22eZzvpcHx92YNxrwHjKH21PAM15mm/B8RA8HPclLfxrNY4xrXo0+88XkouuhJX0T&#10;65oBZUZgrnyKv0fwaw8eqKeF69kUxxO7ASfBdwYRVpgbxcz12bRQNNkfRnu7FKXKdqpJnAGbWLvH&#10;/k3W4MVyMfZ2ClEDn9en2PUmNEDXFQ/oEt6qWKfCYJOzju0upfpG9L2SjRlYJ/kasi38ccsaPTg7&#10;1ozuYnsn8PiiQv/B1ksx6xE06u5Fr5ePNT7L1RfRrMLTmRKzkY0x8pKywnAyM9gPt3nOGPyAeT4w&#10;C0l7ztzpJI4ytWjy03pCc3dugNMt8WUAr1CHJm5VxK6VELq+vhGYw6ADt8C36AphoBgavvXUSEtQ&#10;pHpU7WkMuEZdZCHzCm+zcWCJ5GSW+KXZLMdaEd43cAVecjuoO1K6PMe5lSA0z1yjQ5jSKRjMxT0T&#10;JCzDYQF4cad17tzqd4RDnx/wTC9m+gyQ6ICjVhJ9U3CDPvm4HDj+CB9lZsYbF9fg/Ya8ghpzC6HP&#10;NgPHTFpxxYD+m52ZRd8bPNefS34hMjWC1VIABl9qBE2E06g4fA3mg4e5/gnESP23TJnOt5luxqjM&#10;FlvCY2ZXGe8Ro1n+I+EtvoNjmBdxBb6fCxTQXh3pNzr0iqDZeu6uMvA5pB8GB4y0W6zfDHm3ziNq&#10;RhYSb1j7r4h+NJBgENMIgYvkp2n/JLp8QP9yEMIC9p5Sv02b4m4QcixxxtOW45mnOjJmnMZDPHEP&#10;4OtCxxk8V6dJRJLrfCgWJQUL8GUdN89KOwKcH9q0f1UdePhvjN/bPBVxjsnP4lvqj8pLBihgQJqi&#10;n9BmYuAAf9YDISxEW6adBb61x3HNDfBAf+uZ6tp6gIvqzsWiFOhQn0AebYjjttaWMNqsNhfHUiYu&#10;zRZ8DvPTZx7cPqd9nfM8F7UW0Aax5TnQ2r5BR8w+NgxMXlwwniK2xqD0LIpVqwTyHIShLb8wXgvC&#10;uI3xCNq6kO+arX0zaERPIR7jUGHTZ4OfzqMBjqKLUHzvNs608IJfM4RIA/wBd8c4x9n8NDzt0+2p&#10;sBW4ugC+L8ZN7rG2uTSZ5qE7jGM5Hcs8QJL0svC+QUsXc9VR8q0Bcmml3Xeo0s5gtHYfZuSabLQZ&#10;h8FChoI+hVfhQ09Its699WQNfvkIExu04SVoqjyaNSeigWzMv3ZeGnI9fdNmzQ2QwzsgGbAqv3OP&#10;9c1QH8iKn4Ko7BOtpAx+mEr5SJmTPNe4hDVtza61Xfub6Mm8WT5pyvdmvxooYyalgC3RNdrmmjTv&#10;8jKCiShHjWe4g9HnTfUx0Hcz5MgMPTPWHC+/hKeDMyRHkpJNeDLP4StoasDNhK0lvF7l3eBKD2ua&#10;oUgsB5L1O3hSYrulOCeuwsalnY806nZYe2rALpXpcFJoQ58Dzodl0Pn6Q8yxW+rN4su56wYckmpx&#10;lpU97UOiHm97ClHoZLqWX4w7Ac/Ra/ilfDWBD10AQzEm38vEqxTpYzyZ+RieQIMyP/KJNHsvvkEK&#10;uP1fv/qrCHGdiV3HSNWtfJsc2YUrFgAAT4yZu53SrUGuwMDBKj09wiXOnWyQm9eZ2EtROnkqCucx&#10;y3V7xLV2NTmWBZif6xjYsoxAwJ39Dk46gCAVYgd0LCeHSDIWFaWR0lUxlqa5Wx/MYMCQAcno02ke&#10;JpapEP5ZKW7z+9XhNHZvjWLvdiY81AoZgtP5HwIgUykjpsFzNvi8UF3G1eI8dtvjOLg9jdsdM/uy&#10;cZZrj1fKMVsrRZ+hZsdDCDyjrzIzxpsGXZEeInGLDkoBRdMG7M1nRQCB4BemgMAuMriqY0ZQFI+i&#10;1tuN/K1x1AbLOFnoQddhvDKYRKfbicJRj/HOuDcbrwVg38/ze4CBA9gkh0WcoKiGg3Zc2ZvGC3uA&#10;vGsY4t1p9HiGR2x3AX6ZESoJkGrBb2YBpQLj2P98NR617lq9ELiScYsxxybMJjDqLOMM969hBawh&#10;dxHDUscA9WGcPHPialK2C4hEsq2nYI2xdSNAteDZrtK3485hL7YOcvEK93Uqx+LiRis2739t3P/a&#10;B+ORO5sRW2eZhP/+F9PHqFYBN0MdqleF1c+QnfRKQIefSej+m7ef+9Pr0VHppiLU+MJ+O37rc1ei&#10;9IWPxXRQA6SgDBBI39YJcAXNOZkDBD21bgoTlWC+7LQZUw9Y4MFj5CNtQ+ChKZiJonbFB7WOXkDQ&#10;BSI8b3W6FZ8pnNlClKGxRdVdttRYeYqUJ20uS/A6ms9IfcF6HvMBtHa0VcRuisMDD+lwNozs83yI&#10;4UqX6cqum4A9cWa4nvazgEdXLbOMywNIrBPiqmtSohAKlhZ3rwwjingGAjOoY1Fipj8mAwwS816A&#10;/ywybs3fes3jsq03N6Y/I36WYn9a5fkiJOlvkIRxFwDRtJUKlcOoS7TUvFOJTKkac+Tlfvgm2/rP&#10;8bYv/77IVf9J9G8gb8X1+MwW5CnVoOcoZmODnEyXCg9lZZ/VXLZdol+b/GnNABPKmozPmisFgHyF&#10;jrhYoHvbxeD3MbxpazpKUvC8wXjr3LcOiAKbJoNkBo2yXEaRpzofMgltpNONXKlnPjyFB2agdcEY&#10;Gg8+cfXJNhOKpE8aPZd3ZwIl7jfNfeaqKx8LFgXP1lFZ4EhgHwAe9JL51PR4yi9MkpS+6t2tDX43&#10;xFDoCIg+emb0jQ7i4MVR7L7wy3Hzsc9G//ZRyn5Ya3g9Sh+9nLak8rv1IAxuFJlPQbVyXGGuq+iJ&#10;ITTTcWfIKaMgr5KEFgIoruZ/jRYzyj2LPELvChP0TGnfSSIF6nyvoYWnUyDOhQzv9c1YTadXWtPJ&#10;kmaMwqWm6qfbGSOdpA2+NzAiTXF+khNTrEe9isODE92oVeKhRis2zp2L4617o37mQmyub0WrVY91&#10;DG6zdVe85hvuijOvfV/ce9e9UbuEU37mYpw7eS7uPHk87jtzLAYba7GLhXyhu4ij3Xx0pn0AYxEg&#10;CY2g+xTDfrM7ilde6sXvXO/GZz97FJ945ig+8EX+fnYaH71cj6dvbcdTlbvirvo9ce7+B+Ndb3sw&#10;/tRbXhNf/e6L8c6HT8V772vGO++ux0OnxnFnYxhnCzvYs/3I9W7E4sjKkNi43othLXtrQM6yG4wj&#10;G8Ojbkw7rShvaSuPxfK5fxHt538bG3EYFeb4g5/6mRj+7l5sjvbixlPXYviFz8BT/WjW0cmLHQDw&#10;MO46MYu718/ExTu34r573hYPvPGRuPT6h+PUfW+NE3ffF+UTl6K4sRXN8nqUm60o1qvRqlSi0apG&#10;g99rjVKU+buYXQOcV+KFcSEee3Y3fv9T/ejsPhuXKu04ewJbNX8kXlxej48+MYhPPXElfvcmnLuH&#10;7YHn1D1JyfKPwMj6LFnYVtQ64O/BDL2qToWPhDPW5YPbErcIFOW3pEOQ8fkS+dcJ8Z14sILdBVPI&#10;J+l6bNjSUrYAfe9TN4gfzPgSoMlgfgbv6jelgK5yhcyi0VKfVtsK0WPZadxZeku87t//syh+4qPc&#10;tHrtnz4V/+mv/GX0uNcpm+izV3WQvxggc1WZHhrDYlzoA55F03wueIM2PNZtqGh3bkF+GPdq5d5x&#10;cn/qHzRA/wjKdRiVW8QVsXEUPJBrXCRwe5cOk4EPnTSTsP1OayNREnzl4aut4mAeiMnlXLKIpy9c&#10;SI7I3Vev2HJ63f/rPxmv/VPfFR8qvzZme3txa9JL9XE9vt2Fgx2cg1tgoxemt+Ltoyvoe2w7tqXb&#10;ysfBcC2en9+Mew53EtjMZUfRcUvgsB9b8/1obx5gT+6mzaN4w+Ysyu2rMWocj1cm2wDb13geApgJ&#10;QAqNZpUGuHCDMWidefZ4F3vRi+UQmwKQSofTLHFpex0wy6ei9NwfxOTK+2P8zH4MK9djHTlqbe/G&#10;o+vd2EYuzu3+NPjyCzgQ98bhuBNfed84ZsffEePLn0EHHWBbiyueSZSDSvxqYMA0ggp6kenhG+S0&#10;3efbTizKyFrTgICBmXxsuN2w0ESnDmPn0GyTF8EO2fj+U9hjaP3zOJAn4NMKRvw2Q5IbrXeVB/vl&#10;DyfILPoe+zw9U48BGHCzB7o9hQOKvCzM3kKudYxSZgC2qmU/LU3C1PTQndrawqwc7bFBBPDpeimq&#10;W8zBfh8+VGbgGZxwHdgimCQPrtsuMrx1qDuYRudghjOIrUfPmv3pdv+52//EoFAkbZvD9h5NwYCj&#10;ScqO6tEfhhD1fCkWNTBPoQpPzmOvNI72wTAm6DS3Sc2Ls3QAmo6GMpICKEcDZH8WNTB3i/7t7WVj&#10;PMzGFjSYYCt10Nxyqve/gOeTC0p/PTzC4KDbdxZT7CV68hb621q1nure0dnhest/uBAaFZAvSsga&#10;abgPsV7h3normuCnxcS6SCsHWzu2TNsMwV/jASwGHgfD9FUU2iPG4RrBEr3QAHOlBT26p7/hSa+Z&#10;WjnytFtwTkvSBVvaZ86wRXl9GxzWpSkP+Cp8ZJM8knbzx2JR2uA6no/9z2lSq+jcciWyYP4MmFI9&#10;mg5zKyAb8OgMuddxNAtInGhGn/pBXaaySTqM+Uon4NLJgrpB/eKzs26RRvegi+bMe65Mm2V0KHOf&#10;wdFUN83BNuri5Qw/zkV1aGupEzO03DLlYrt1sl0IXox5Q/cpOidlnPC8lIThmz6CgmlPzMa8G/gB&#10;s7jdP2uWHOTgk6TvUv1V6ClWMnhmeQ4z1ZfwQI7xuLPK+3LYqnyDN36kJ62q23I44qmg/wydaWoR&#10;c5VOL0dHLOGxJfw6QafbR3qHDNSiHNCV/io/RvLSLp8pPpRzijOTsp+1Csk2QBOd5Cw8Rt/cBjw3&#10;vauCDyQOU0cVwKeevDHtMo+emi79bHuAPDJ+24Z3hYsGptT/qV5guRjVNTBaHpwPTxrctxa6ODJf&#10;cjmnkoJjeGDwPfOh34u/lbKmsW3ZSRscgS84LqYsJPnB2n3JfkhfFzPoFrfGgs/NznOrKowHLxRg&#10;xxpYnOcMj+ibE0AfVLnw4h9lYuq7pq2CvpkLruJFn7Q7KXAATaQ1/VG+U1YtPKYeTQyFPHtIm4s+&#10;M7O1JTp9MxvbOH/aOk4bKwwAn/CdPJS2ETKIgkEP+FssmS3WwsNJitAtLd6hV/J5fBqu9xAH62cb&#10;MGfEaEiAxqtBMiQBPqJN5cVxuBhc4NqEjZFtgyLp+yH9bCMPqwMfPfAj02XC4J/E28qRtd9y4DLw&#10;dKoHJpaVIkkuDQO6aMj4+D5xDzpRVygdXgCNkh403cpgBLKVth+asIPOUqmg4RPdMYD87n9QxWen&#10;gA19dp6gU5oX7jeIk2ecPkr+0S81cu3cZKCpM2EpDgOD+q9mzLrwj5NF33kjv+KZOXRw/vVT5y6e&#10;wAc15xI+HeN3GJz1O0/oVWbTVlH0tfK2OgmZn/hQLnRki+gJ2iqYpY8OnlprHL/DhSWDlHSMdvmZ&#10;dIRv9IH8KKMimzPfYie+X07wH+rYzkY2WtA7jy6w/lk6EZcRJF8LvWHATDPlZ1AmzZcB6IQv/Uxs&#10;yRyLQ13fT9eqhBQUvk81rh2LPTIRgesSXqNLXruqvbiio7cV+btooHkQcQgUdPEvnbzKM6bwtnq3&#10;TFsGBf9oa7e9U4cbMFVvmjTytV/5tauA2+c++CtxstqIjePNaG7nYqM6iQo3FyFuvT6PSwCOezaz&#10;cXq7EFvHMrGdVo4ASzjP7gk/zmBPl/OxfrIS2wCP7foo6jCGRcSxiIxgnkCkithTbkzxGwMwzGyz&#10;YPkY5hrBhAucIlPpJQp0hFnpPE5mftqLIk54Ek4ItESTZUYAIgxmTA9jfHgQ05tHkdlDWQ0Gad98&#10;Dkq73TOxoeA1z/1jnOfeJLrcNzschkVTM2O31jExKFFLrxwsq9Fe1FKga5zrpEy7MYbeVSuFYcTk&#10;1AFJZSbgDArukWYmLuA4ZVEWNe45j7K7q5KNY1WUC+CkgEC05oWoYuwqdWjEDJrF9ikm4GpnGoOj&#10;adw2KopC+KvQ6Z0n6vE4ztezOcY96DI2jMROJ145GMfOLWgI0s4xJyr1gRluC5yRdYRuaz0KW5tR&#10;PFY1fA8dUBL8d442VTauKK1VctHKVqMEjd3+WUWIi/Nq9AA1h/QxC/DYRJDqM+h9g2agRXM7H5u1&#10;ZRxgGK4wKUcH8zi4jROF57jXm8dVQAi6kXG1Ys6YX67fGefX7oh33wUxt88wiV+al4pOXOxbDlF2&#10;0jsJ04pdfK2MRJLvdNOrP1B+cBVvWbKaOYpnjw7iU0/eiPUrn0Tg62lLmpmIhVIR5ZGLImBfQ5pF&#10;qRcAHJ7QMoVvR8vN2GwVkYsJQodAapQBJgYjwKXJiIpOk0NGp1RoFmp3H38Tfl/nOdZAqnHNEYpm&#10;h94Z5BBHWUDYEZZQnlwSXQZ2CM97NHSZOSpjNMvMp9l1mSFAD7mZWrNm2UxyVuS+BKBxirIY3CVA&#10;VYU0waAKSJLhRCLSKY8QQj3oFi4gCfeJQWl7ZlBH80EPBB8YlRlfHuO6U7R1GTm43aaXjLevhR+i&#10;vDI4W/TXNtPKInLiCoAL6vgUyLjbffJRYwLc4nIGwo6//jviW7+5FvVhKa6N3oAz8Xx8tlKFt6sp&#10;2KbcMyNp9gxCuSrusqx1uqRVA/ClAV1gJIrQxqK1UwM8SdmiLDM4WipBBul2gxwOhltAzBRI2Qwl&#10;nBjaMUs0Zekij4KFVKfAZzKWdBz6dIT+4Xva9USbKmMwpd5IlbzkKrNc531TPpsiR27X0ICk4+oF&#10;gvaBZ6z29qOP9PJoo8Ac0avEN1l4Er3NT50gT60apb+P1Dv00bnz2PpZvxf78NHAE5mmOEqCDMBZ&#10;E560lgFEAADUmUuewf8afQODc2iT6mPxYcoI8lkYvlTElYEInDyCG0L4RTJK6bQuHfgy8gHISRmW&#10;GjEEL2WuyV0aNoyoNfMMEqYyBHzlffKXP824swhxCtgx3nnOzIImzkUtlpWTkW0di3LzbBRbzdgq&#10;rUWrNcdJzESjPIn18j3xTW++GBvveG8cO3MxcmcvRfPk3VHYvjsqG6+L0p35uL9fQv9ciWP7V2O4&#10;fyXyuy9FpncZAboaORziYfulGBxeje7RC3F4eC0O92/E7rWnYu/Jz8Tuc78Y+499LDpP/HoMn/lw&#10;XLj923Fx8VQ8QntvOX093nn2dfGur7wUX/blXxVveds74963vSHO3POGaJ25J6abd0evvBbXF83o&#10;LopxOKnGDvS/DAGe7vZj/WgWE6z0NF+NJfOTee4lpKkYp5qlWEN0nml344UPXomXEJTPz7rxoVd6&#10;8e8eezz2+fn8dD1eeeYwPvOZUfQAEqVCOZ6mnZvjRnQ3zkex8VDMLz4Q777n4XjwbY/Ew6+5N157&#10;z8W4545Tce5kM06vV2Kz0Yg6NqiIXi7WTkd9bQNH5jgysBHlKs5MuZUA+rwNPxzdjMz+0zG//XIc&#10;DZ+Pwe27Y/eOM8zdfczXi7H/7H7sPPN/x87jV5jjW1HGmakWS+gZACm84tHz8voch8NTtKw1NcJZ&#10;mafAEfoqZZ8h0QbKALGrQJl4APCCrKRTuWA9x2r9NR3cEnrRLcszeRfZSdmtAIke+rYPA2M+0+KP&#10;B89YDuPI3/lsKsDhXvUzkBh1LNDkXrkPQRKMaSiYmSiX/1h8x7//gcj//kfg59Vr7/SZ+A8//Je5&#10;TwBHr130sH8CbVfTZH0dDAPk/DoH6/AoZDQxPt/zVH5PgT4+Ylh87gXSgQ9Edsoi+j+d1IUM8gtt&#10;caVyldp59RnoDWXW7VJ+pbrh6kQ7dYWg3S0WaC9kffWZAN4BCjbT82j3ubNnolMuxAMvv+Ld6VX7&#10;jV+J/+FbvyXObt2M7fZufAbwnxsauDTfFz1lhG9vEh/FGXn2ynbcOJOL9zRmcfJ4Jd7Q6MVufh7t&#10;T4lXxvFgY8SYS7GHw1Lqj6N+M+JCfzcOK/2YXbsdx+H5mwD4s69rxA+td+Pzh1hy9JkBjgq4ybq1&#10;buvn7phC7646izmd4sHk4YdM1hMNy6q36IJtum7NGezF+clzce7UzfjO0ztx/sx2XBwfRneCfjnY&#10;iecPmvEND7dicuqPxXwHnNjEpo172CXnEQJgB11hn/CcKNZTDU+UM+NoYHc30PHHUvmTxrSJvi3F&#10;gHk7htOcKbUA4YPYvcm1fTAiDsJ3tZYxBEf+bKcQa2AGHaCuuxvKFxCPAXaEZ6IfU/2cHjodhlke&#10;trHRvYRNq5DDDJrZvB5jeb+eA2OOo9flGWC1HA4NXgp4owssLuN4YeNxwueA1tKsihz1UkBtnt2H&#10;/6u4V/B9g/uQmwNgcgdMPEM+rUka6IVjm3l0Ci5PuRrH0c+Fcjt68OE2Sru6GCFHc97T6AAczRIy&#10;c+MgW4rT6BMPedg5wLreNON5Fg2MfRnnq4hMlsBMYg1Ppx30cjGkLRfU5/zdZY7NpLDe4AjfwcX6&#10;4nAWN/ALxAoGACzOX4TnrdUr/rKMykRemPRjlzEYFBpCBxfbPPUdsx4bYIG1ei2ajLUIr4ibcGdS&#10;EG7M7+MWbjgigf+ctuDVG2a5FKPGfB1qSyEEfl5azLOgvfY/Vy2mA9WyjUqqN+bumjLfucW0AuZv&#10;YXfzyJuZfB36W6jNYgNh98R//g8ega6hLcZVBLMXkdGWC+KNeRxv8XywuDXxGvSnht7qwYv6RTpt&#10;xjM89XSCQjRzSR2UA4OvQRvHMwXrlMGk4lmDsPKypzaLhxSQlC3F/KWabfRRxWHGlNoiHUQASNOp&#10;9/Q8uo6MoXPhncEIrIguHfGdKmqdMZj5OgX/rZz4xSo7hvGl7c3ImeolFVrnrX6Xr1cnoMOX3GfQ&#10;UYWVHH8wUsqcN5EAHjfsYnm9JAsGdcER1oSzVJCLdQXnA1/HGIP6DM8GHwdtyC/uzjANtICPVwIo&#10;WX/OOnPWOB44VoMN+EiNPH4U7VuPin9i4JgRAcfoSfnWEc3xexOiY61jxDwoF2XaMpNlwjPmE+zZ&#10;YIyvRFseTEYDWTBqF10xWhSiAkEy+EJuGZ73JzFBHsS8qUg+7bqYWaDP6+i5hJGhaxY6mGkotnWR&#10;ZOFzmCsXa8RNC+zMzDTJ3DTJ1ayTjzY6xGLvBiE80XPOO9UD05ZAsxr0dbHVgu3MWNptZkCkiG+a&#10;m07iiLn1dGRr0nkYyWobKFSHlB6Q4Za6VCN1VcoRPnTOoSWfW1YqHUygXPJ8swi1YQYE9WcNmJqR&#10;XUE+DbRNtYnQ3CL1lpTygBjrNY+xzWaIY2USnwh+reHulkUXu5U9ZRBoGOvIxhpzW4QPrNtmhloK&#10;lCDMBkqVaXnUDEy3ZJoY47jz8JyBaz5Ofl8ysfwz4nlm3HkS+pEYnLE3+am8jOUxeMOfY77iMWkh&#10;0FJaIpcCuMGsrGRr4Q9DUtrj5HPAKy52TM08S3LP/em9wtWosJSVbKPJ1EMzMYkylvwIeNZMPuve&#10;GbBOfYaMSS7kB4WUOVLupL8HFyh4BibdoinWMLgEGydclXbM2D/u8FkGBA1My0f6paksDN2p8GzM&#10;uUAo9vh5BOa2HA8mDxqq75gb24D+C4hhphe/Qn95mPHynom16N/YAIPBN2iT6qFh2+0DHU24jn+R&#10;r1X/itBsjSEUquhxdKy6twzth4zXQ1v0d4b87MFXstVE+VA/0JwYR5/HZKs5s5C2p/K3Do0+iZhK&#10;DZ58fX0fPktT7ZjphVna1h9fYTP9IN70T0WI6lUjcdUqAGj3Vz+QNX6iJn0Mz+Qqf6Ev0tMPXd60&#10;NjeTsfLnlG+ZQL3H/z7vfe/+2lUNt7//F/4sBr6Yjo5WELJYjA4T2i1aQG4jTtYAEU0USXGMUuZm&#10;nGydvdv0cNG9FbU9V0dhy2YxraTp/I7HueiiTJeLfszHOL8YXIEk80FnHBjKnRkwesvH6Q2HJWbz&#10;lRw1fvqxQKhShrkA9wOYxFWxdOxuooYgHGJprCAwOo0HVHDkuB7jKNO3MDLWa+vwrMMjmGaYjePw&#10;h6eQjjDcYx+uoWGCTXMvaMwtgJAph7GMOVxUneajYW/Ks2g5eRjP5nAeGz1TfnNxbQtmQnCaCIPx&#10;5CWOt2mWBRwOi7XOoUMGp2rM9SrJZyswFM5zoe1qfiG2atX4S+uL2ATs/2qjHk/192Ny4zBe3GXO&#10;ugexvo+yqTKuMzjJVcZ+iIHwPPZyMU5A83ILiFUx0s53Y0yZeesQOoOhPsL4/UmM8TcBljwl9Wlo&#10;5RHUhwAJC4s+jTK40ok42c7GRZTleDqIvoZ7LRdFDHkFL+fx7jJe2XVb0Dg6FkgeYwCvwuw15qIM&#10;480qke/04yDzP8Z3vOub4kd/EOLf96hT+d/9ApLGFCHcRxnu0Cy+a6RdEjKHzMybj9Or++pP2cCv&#10;5SEVI9OAIBgUy8Z65nL81s3L8Xff/5nI/84/isu3GpGFhz2UwO0HSZmNuhhnDVk1LB8IwQHKqA2M&#10;2mkMQRFa7zOPcwRi0GeOh/AuT3UFEoyCLJajLGhuFWKIrIyODqPOfOcLpWi0MI61Gm250mj2h6m8&#10;rooBAniUadWaHosAJ7CF0UkrCTPewwGyOY0hWqQOv5ZypWijwCb01wMZlvR3E94vIq+7aKv5/pzn&#10;Mx4AirlUpqJYl2s5L0cXucrOASXMtcWIPVzByP2Ay6QpA8IYcy3juRMAu41m/Aw8cniIg4Azlsmt&#10;x9RjrwAh2Y6KEP5Qq6qQVtRgjvgNReqKUa0Cz1bOx7vzw8j88c/H//MX6lzajdHP3YwXH/+m+OHC&#10;uaiMzkR3dBSzfpe+YBBpzuP5r/oY2kYVorDncQYQ0WUcXfqn8nWVI41TncRcu3LkqbLJ4KlnGJun&#10;rFlgfIEyLzPNOvGwbKqhoZKuNzQ4NewG8652F/ziyHhSzXiAMeZaA31ojWS4DTSkOgpqYwzUCJlT&#10;n1UEv+iqQnYEK7kHphLzET13DPCtJ1sViwBS5t/swSOet2xfjbIZk5USMjYCZDKXpWo6BUlApULv&#10;0vbo4FbKDF6U7sOIDmLZfxbgsR3nz3rypvVecNaqragJqNTf04NoAwDVgx6qkbYPIM86PnQwAekC&#10;vOSqutsEjMwLji1Yn52MHSJOxzoOyiSGfeYPvSuAkDfSXEOnJQYdskAL15cwwkmHG5iEzjifdfRZ&#10;vuAWJ+6FTms8fD2zEQfo9Mz4UkzWCvBJA7m5FZcGk6g3X4lT6KF6dcQYvjzmb96OQeGtOMbzuKEz&#10;AF+XzH6xyMX4Kg44hnXQYRomUeL7wvww1ufDaM+xPYe9+AKG6PqNQbx8bRx7HrPPPMGBzJHvS9E6&#10;Voq12sUon4r4ljrO12sqcX95EQ1sRrZcQS4zaauyNUGSwcXZRw1AW2zR6HLcPixHFQfNLIfF1nrc&#10;WLwhbl7/z/FmaDpvnMaXL8Vj01qMfudP4SB9BQDzTfDlK/HSC9ci/+QHI07cH1t3ZOP5y4v44lM3&#10;4wSyu6xfAMddiXNX2rF+sRLvOrEZpa3jUapsRO70elQ8TXWtEi3m2dN3BTsGdC247RykA1SwF2Zx&#10;lpyvAgYKEIrS4X0r9g4XaWtyf3crdkGsl5jU4+tPx8bLo5isX43202vxLwU3z4+iN92L4sjMJ2gL&#10;zaxhKYBQR8gyBlLNioAjZIIEgEYwuh9ZvxLm4iJ0A/dkzRhG/mFlgBs0A/B4ZzopFz2hX5TAEICl&#10;4k+EUzsvOM1Y38x9OHgkQmsdwJmAMq38FtJnrvoqkvjkjFeY9+pqKvrAcgGG8S0JMOTnDywHsf0L&#10;H4vMx5mDV1+7p87ET//wDzMUQz+ALK9HoaNqUxAqs7DYMzY+PUenAX2j3uX5ZpGttkS7kAVvKE4y&#10;DPYEAwnDoNX5On0EMNRimMXulgZ7nzL0kBoDCeIjN3xouxLMcQx8ruNkcei0w0CwtKhwBxjIUyih&#10;n0+fQ9yUQce9aRs9uGOIzddxfPjpp+LP/cavO9T/8nruH/1mfGJwPf7+Hz4f2WsfiEGHp2NzMrkm&#10;c+W8RNRpr7FVjNffzbyc/o44d068BD2vob+Kn4X9bkdm8PVR2rgZ+Z1RjHrPxt58M/qb1aj2MvG6&#10;86X40JPopO31eOT4K/HhD98AS5pJNYh7l9jF8TA+L1ieIGM4tHNkvcf3s5FhUXQUw88WjmN3tVM6&#10;48y1o+WeZbRifqYSpfnborD5WNzZGzB3YKvSqfjBP1GP56p/KX7p9z8a52a7kVnztFWcLsatQyiB&#10;X9qVL2axVuRJONKZ4W7s3J7F9W4/DrvDuBP0vu9CR3MtHr5YiEz9dNSHt+PJZ5GJo+ejs5aPj52P&#10;OEDVv+9mLu5irrLo8BeyhSgdQx4PZlHAK19W4L7LhoB5bG0t8b6Z16W1UZzn+yvI0bSn/QXTXahH&#10;5cZRvICQNZnjSg6bswZf7OJ0Y8vrDdobNaKHLl+DQjl4p3ccju1vYxPAi9jrZaVF/9px2MNYYa91&#10;Gnvoyjn67hT0TIxYPBvrAOzR9DBu3M7GHRdU6ZN4hbF1raOMDWxihD0hfVqvxINmNaytx87lYSyG&#10;6FwYunYavq6cjNKwv6IhGHoAr00GA+Zxhn1jvKM1+otcnEdeS5MYvcxn4AllureHTkdoK9hnTz03&#10;KO622ur6VmxV4TMc2Tnz8Ozz8P7oNrKBHgSUZXN7UXDx02LW6yfA3cgpOOw2fLNeHkWx4Qneyg5j&#10;HqFn3LY73o7MtgKF3HWOonebPhZXusqdL9aAQtAhQgNdi4wWmsjTCJl06d5DwfgK21CBd5JugIZt&#10;fs/Mjv5f1v4z3Nbsqu9Ex8o57HxynapTWSqVslACYREEAoxtkgGDMXa7mzZunNrGMheHdoLHdrfN&#10;tWkTbJLBxAchUAIkgiSkUkmqnOPJ5+y0cl7r/n5zSfg+98v9oF5V6+y913rf+c455gj/MeaYY3Ib&#10;vGs2FhhQzKh45uXPLBKK3Hoa66pUiUwVDYFPMOlq55kb9Jn+6nLg1mn6wX1JwyHAbtHVZ1PX5sCc&#10;SzP20CP8isOBTzbAtudmmvLwkNcZNE7buPCFDKyAGMEayL4LHzwT1kKm6QN4xqzbOdgd1kk1id1K&#10;usLOu7XPItfWqM6ZjYdOM+NYg2+yvX0p4ICv5lXeE3qK3kJe1eRmD2I2uaCEqcFngfbWQ5JWZqi4&#10;CLJgrmu8s/iFbrkz26/FIKfjYgr6uUMB4xvNE2a8z+N4n/kfgj1oR57RQV9qx1Gp+gB0ny/4TN8N&#10;3eD27DHzYm1jd6a416BsveBsJy18G1FZItPWyLWmp9lgVfhmMFmkHT4l3mbteMKiiw5mZ2XhHwMq&#10;4jtrMC/h0bSFDD5JRebhY/WKAX13hqRAGk9O2NjgSp1nAJJWyzL3MXZwXqlMt/GVU80uMI2LSRl4&#10;xIywDNiLYeDzIgvw02qwPr3Shd0A+7qgWudxs2kuLT7lGIuHWMi87mxZzUcxBddlm1VkElqAg67S&#10;v0xxiu2iW8xryvxB3w719fTRGY8Bt+oG+rbGrB5A3yN4jHnXLzHDzcMx1iEN+kIfgKhpHoY6DXCA&#10;cSX5OeHCLGOEWeRPt1Rn8D2R1LCciRmyYjBYOQpO6AI9iX9Fx5EpfrrYk5pMwgDfoiOgeR4e9hTw&#10;EXPh54h+CrroV8+ZmBXjWzbAGOCgnNEaOI+hMlB4nn4ZN9C2LsDoRXi4ybOWy1lKQluJEbyU39Mi&#10;IL9rfNPhZ1LATQguUjOfaTso/Jb6yiudVmqQVBnwMxUKn/m7iTwQPtFFfeHnCSRDF3GKdsy5NTvK&#10;jHQz1KFKYJTQK/SP61MpDtpXdszSs251vlSCh0v4NzyT7w3kphIxYA8zbb3Rx63AHmiNtHVZvGaZ&#10;HnutClHXALXB/lyOU1RF7xrAVmokgAlSBvJwhdNcGYQ0QSTJMZeYYUnjDgK+A8+oIBm7Y0m2GTq7&#10;sGCfUm017qugrLaR+Yy14sGjGfyZebcfN0bMIx02qCm8AbhgX2gLGUknAdN0qo9GGynRARoU0F+W&#10;5jHekrav87984e0MeT1+f6cda9Yl+TFiyrVmt4ldDQg6VjFp0jGOhd9TUgGy6BDF1GZsS4t0A99l&#10;krwxRr7zYxW+U+30mZ2YusM9ZrmpM//ND/3HdcDt7/697+EBCB7NdmhjzsydoMFTMO58dxOHCEO2&#10;nKCUR9FCsDzCeMK7p/M1PIxLvXFcPIYgB4hhCQZRIfCgJiPIwVSIQErhlZngOAbHzOFMCyTlqpR6&#10;yYQ4Uj9y1RMtlQaqknYblE7soiBQ5ieaKYNBt+B2BuLN4ALTklMaJwyphGWHgjcMdHkQDW1gwQ1e&#10;GBEomgpItuhbquPARAHqs9lubKJginBWBcGyZlzkW/HCnkGcfGwM8rEJ+FztLNIe8OJkHocA02vd&#10;LOA6G1ubPMOsIoSKx8Ye7XwfFK+dWMTvwVwvHODgXFvGBxl+MY8ydVYHOMwotMmY+2n0++ur2Dpx&#10;Mj4ANz49PorBpaN48joms9+MvVsxnueGsTwANLwIGbPzmFahYX4j9jYRkvYwpn0A3AF0cNuBws0Q&#10;JGsfxfBm5P01OL7Hpc1UJ8xjfA92sA941FsweosxuQLQQ/MsG9O4KV9ecyWAGSrNUrHafA9lXZ7E&#10;9i40rOI4X1tHna9BWVOgr+UBmZM/H99+9zfEe74T1rv7fif4i35px2arB+LmAw/GpUfvj837Xx9n&#10;XgdYWKFEeb7MTHfTKxlfXnz8pz+T7PPTVWd/aywvxYevXYp/88HPROX3/q84OKhFzi0r8IxWcCqf&#10;8vcNeDiGlbRiYsDNs+BXzPEm82lww0yKDAClh3IT6BjZT1sNVdaA7t1aNtoNg0X5OLyBEwBoXJVb&#10;sdOsR3MDPkL71SazuIax7AgO0ISuuOXRgDpi1hmMzxsWlXwJZ6OI4uh1VzGGH90aWa4u4mjEHPXg&#10;JRSUwRlXtkQJ1q1YMbdmjyCV6xV8ZADdBC2asVGCD5gz6ygskZspCkynmsclheZvVcaoUbqKYuva&#10;zjEyicJpagDztaRQNTRLgF/MMc4+W2Pkx3YD2TXopjJzpWhW2Iuvyg8j8y0fj1/+uwBiMzJxcp55&#10;/3Pxtz72QlQHPx39PvPd7cVsVog6Dr5zuy+PIbvWN9N4bKEchtB4hELETvJGLpKGgybSi7EsuNfl&#10;DbNTK1jRImBQhe2K3YGZ4pNcIDaJfwrqI1fdrQ+mxuR+ldZ01ouORhEkbMZFCwuV5acqzBoSSREr&#10;aNDowGvoo6vbWYByFX5TtwBfYiztQLv2v4DsVrBCZi0VcWQORSmHL0YZHbwoNnAOPHEPQIlxcMXI&#10;uZeRXcDoMNnfvDuMyus/Ck0+HS999DviwZu3xIWTXAuIExAVmJeKiF+DvNjH4WJe4WVropmTk8OI&#10;KidpzpkbswAzoG5Tsg0a1Ri/21GtoYSti6ht8bkrt6668jfd0XB7BlvS1bmtlOGQK26ut0qnrKd5&#10;NOCl2rITG2brMUnWOShVb4m9e/5C7J4oxKUGz+jkAai0RXvzzChu6S4BfIexDeAqyZ+raxhj5l0O&#10;Rsau6ZGYlQyPGXCdDSpxmfEMu4fRGR3F9Cp0m34m4uZ+zDpXYj48iBIgvg7PNSv1eP1GIaq3nYjb&#10;6ozp7AZO1pfH/A5oXrw3ZnnsBc1LnAV9QahVkMkZn80HOBstvmK8AgF09J5Hn176w+gNN6O2vZGC&#10;+Wd3C/G78634k9/8aPy1LcD3DnC/241/2J/E5Bc/HrOtO6Kwcwd28iCufPY4bpk/Fq27d+MOBORp&#10;+vy5w83Y2sF+bbwzprfU4kvQ2Rt3n4ovRedUcXwLpTp0Zo7h/1y1hg7RBsJ/oCGzrPMwTAld7LSZ&#10;MaLqUuvp17047MbwxWMA9K/F/RcBjrcBbnrfHB94XT0GzzXiMPNgxPsPAT2f5HrkTOUKv2ThU7Ok&#10;DXapQ9MCFS+/F1fyBfKDw4JeMJPSU8bMolX+11uj4CfAjbzn7ws8Cfkn6W54xNZcYtChY1qRKwaL&#10;nsNErb9D2BIGXSKsKZihvV+JR9F3YAaerYMkwFOWPbRmfVQ9z6I/WeQqnRpMY/Y9BwBsVd4c3/uL&#10;/yKKH/lNWlm/jnf34ife8x76zryrw5BlRsLvej5egQ5Cf7hKXzKYDTIYQSe3rbhQo9+VTnRj4BVo&#10;kLI+VpM1aDYol60BHqEreCc7B3uId3AQHZO2w62ZKWhLH4GBjBuZkYYCRajnFvd0L+NBXa31nXNj&#10;3yyaxJjFTGbQSgfEAkAJZnG3gU4OOnKKg3zns8/H9/3Grzmg//H6x/8uvnb15ug/+l/ihSvPxfJK&#10;H8zUQ/7FRzbqG90BT527tR7vOPmqKN27gyhsottG8Rx0KF55NraOq1G5B5kelONiCiAsojHtxDth&#10;wN8tMX8bb457e8/EJ68/F8PlHbF/YxZv/spRlEvvjo/+5sPoTE8TXUYH2o+wiamWlItZ8AbgJ8mn&#10;OrGAjlmVcGpzZmkWeGsneCMDlsnItl4dq/vvja8+3oqjE5+Nxw6a6P0ctu8U9FikTJYM/Fw4CX0e&#10;Yg6GH41mCefC5xw9Ht39SVweXMNun45yA9r1rsSkcSHuuQM80DgV7c61+MPnx1HsPhuFZj7+2wV4&#10;63omvvG6C0LQvgBmgtfP7mFjeuW4QhvzfbHeODkJi9hKTt0Y7JfLDaO9hbOvc3GAUzUpx/aZNnrj&#10;KLqMa7Gogw36UWlhjxql6F02qxHsXdmI84tJXEQSxkcT9Ao8Nd3BKevHHlhy3G3G8aITbbSW2ZkX&#10;wRoF61DopKEYPABh8+QeJrgY42tHcXmUi/oJ5rk3iItXwFfgU7NRmlybxRdw1f4k3nr+zG7kro/i&#10;AIzaG2ajlXZ47CX+PdmGP3v56PbmMRyMY4Ie78OaWeTFEzYr1lSDQC8fawe1jTjR4BlPvSwxttWy&#10;zjyP0GMR9dtqcQbd3ef35bQYT15lrvq0iSzV3epYqKXMs5J8sNmIrZrLzZM4QmdXeWaB+RSLL9Hl&#10;Zskm5UK/mBZsI88Gz02x8csafgX8VtosRTMtSnDBBL2hHBZcXKM98I7bHCcGX/ApaDrVtnLXC8M1&#10;xSbpNrfg5ouDyOMbZWbSGV2Fn7HEHzB7Y1XErvCshTUWx2B2+AGKJL5eDsDf8GZxNYaX4U3wXqZe&#10;0i/nHuiaAjzoIDBIhaEI5FAjfATPYd+PwHFTHF4zwjw53QMgCuhOA9Rz6L+CGJZOkUEz4DVr7ya/&#10;n/7nsasdftdfMLFgVTZEpv8G7kevuoSaSmioj9C1OsVp+77Zvwhk2qrmgjSdrTSYz+JG0lGe+O5i&#10;3IIBLjOzmA2RA8ZXczzTaqrJnGWc7arZdcw1/c8t6Ge5GE14rrqaxnEPvCV9JVKtEfUG4xvPwEm0&#10;CxmsXZy2kC2gHe+CAV+eba1ety8vV8gOMpfJV7F93kC/mYOMupg2c+UZOLcIv1Zi4II0tqhgndEl&#10;c7N0oRB98vlMTQvRjSaMBRYBekI8BuBcYA0STIM/YD+eBS/wKT1ONRINnJoxxOSlAFC2sgKnYq8q&#10;LugzZwYU0QcWxk94zMUo8I+BvVQymPHPmCxxmlsDc8ihPpt2ugcGtwxAnv5lctNUckV+G/Jc1GNs&#10;0e7qqBqXBX0V/GE7hp0Rm2fh/y6TsByAbww850sJ/7mgMZ4y74DOMXrD/SIAYGgqHqBdnp9KgHC/&#10;9QX1EzPKAzTx8B53hOsbVNBDniybSrVAa/FkhWtdrDHWYAYuLhW8yPwkbMkFEM0actpqS+AYuJRH&#10;3TpedpEYufLwEjFCiTazyLXb9jLwxJi+DJFnD0WpGHRyG6fyDt2NSXgghWVzFk3li7Eiv0v42KCT&#10;wdUSPGF9+F7f+Ib4Hp0jz4D5nEv9CgPC6sKc+Jznu0CI68C1mVSLMJ3w6tXct4RflKsvyDhDXrcD&#10;v1rDFpUFr0Bnecf7xODo/FXVGnwMUSyqvsDIe7gAFjTdr/zpY+SK4D3BFM+1TIwsqfy76GbwMl0M&#10;8BGraR+5y8RyrjeZADvE96mvdgzjro1M9TrxbWrM9RfwmS/7nO6FoPq4zjVXpOC/AdjRFJ6DH7J0&#10;wHblQe1yoc4TUAKIeJS4xqDuEuisEcqgPzL4FavZIEYMzkXUdHq2/WFSrCtrmSdacpc+Ol9sw1/S&#10;Ctq6GDODVpbfqTJuk2pcLEwN8E4HSHAtnJlwlFnmYin5U0zhAW4T+EK6S8YULE1vx8k/CLksSSvo&#10;O8bh5wIu+ghR+QLdx+SlACPXFRibpaRc8DAjNAXc+Ex4+iP/8D+tt5S+/6MfpuEJyppBH2Hw+8No&#10;8HsDQ7XAiM4m/VgcHcTq4CYOdycmvR7KCbA5xCkeoGBmDAIBqUQ/6vNxNGYTlOwEYVg7bGm/L4Qp&#10;0oFCAsMQDynTIYZcgM8F46JjEEilJeMatU66DANoNHqMEpiiiDyW3W1LzHGUVYw1iA3ASoFLKDYG&#10;GPL4FGkVJ2ZwBNfHRVvYDqXUhDW8nj7RwURM9+zmUDSNegXwVI7yViVqVrVvI9gDAOexp6j2cJJQ&#10;+k6YjA1jmBGHXcWwr6KKYskhPas5bwCi28+eQmA/3pvFiyiCAZPTQ8hNoGrhtVp01B3Mcyavg4ae&#10;o8Sv0KVP41Bdw4DN3TZ7PIqNcQ5QVIzGeRUVCufI4CP93c3GmLHJ8HUEtzyax03AxIvH0GpQgr7F&#10;VCPjsF9OBzpUAT850/rpc56254teHDOHw/1Z7OHgb8OM02IpBo0hAOFyzK/3o7QPPxwy9wdDHKoh&#10;DAvTMm9LxjHKb1nxP0Zt+jupxuFyK/L8XTn7qnj9hVfE629loJtW2vriX8e8p/2r8eiT1+MjL+2h&#10;KLfjtlOuggJo+E7ZUieqbJga+Gf9E5ZIn8Ey6ze85qpefn4jnju8FJ94/HIUnnkoJl2duF4SLpXu&#10;UoMPH7tVKaBNKQcAFHQgWApXHqM8LzHPrgwphCiEfEHeABC7cpqKpiGEdMQjtt3FMZsABmi/WKhH&#10;BkfdFPLrAIwXehjwvmAtk4r0nuQaT8zb574Wf3tSVR8BPhpwL2CliJKcM4eOtwnf1WHTASN2BXdG&#10;f0wB1656ko5H2K9T1Bm8wR14QuF3HFjwqAI8DAK5YqbSL6IVcvRv4YpCMmQlxl6JUh1+Rjll4S+P&#10;wnd7pitXbttGitOKmo6nSsYagsV6AQcK+YUMFl9O8sxzm3SjnKvFaZyR5fnviW99E89uwSeMt397&#10;Pz5w2I3Ss5+BxvRxNk7pytrgEQa1hoyCP+IGf7volQwMwpcAc1qlsLYLsBC9Z/04U+zXKf1MBZOf&#10;QBTKxbnLlUsAbMaKEwi5uYHftwH7WZew6KvMA+eMj+AHZMUtDmVoUzMo5bYdwEre09aEIfR1JrDT&#10;+jA3UtaVR41rMrz0z7oUeZSZdUJs3/T8onyiFkbWRzxwOTqiTznag2CMw9oArrAmnoPB5fQDkNqT&#10;89fGh974ynjr33lz7N56JY6f/J349OV27CKTeUCQwbk840hHVzueZTf1zX6lwsJ8b9Ak1QbxufZI&#10;I5fQMfMOYHauPOJa4FuiH/lqEz0+jxZWagO0dls9H2dP5uL2rXK8rlmN19/RjFfgiN6+cyJ2Ntux&#10;Vd+I3XYxTjYrca41j9tx4r6M6++/UIm7T+/EqTO3R6s+jlJ+GJvZeewVRrFXmsSpOARgdSP6N2PY&#10;7UQPW9PvHsTo+CgKx5eiNnoiFjeeifzVh2N18YHYf+EPov+pP4xHn/jDuPi5z8XzDzwSl154JG5e&#10;r8ZR5kyMzrwtJrf+jah96V+K1tv+aWy/+y/E7W/4lqh/+TfF1j1fHpkzr4/YwfHNNpmrTkyHo5jo&#10;JI66KcC27GP/ogeIPsYRfj4WuV3kDd4voOdqt0T/zIkYP/HpmI9348bW2bjeLcTL40z80W/24o//&#10;8Mm4PD2OJ28cRPfTV+OBB/dj1u/F7aVqdFuVmHSGcXh1ilhOY3ZqN+6pNOOWE5X4sledim9/0258&#10;7etuib90Xz3uvqMad7TbKVO2jWNcK1SjWipHs9yMJmBdzzSfQ7eXPGWtEA1PN83dYL6u4zQcRfbg&#10;4Vi++Ccxe/hj8fD1Wexn74lO+y1x9/ZZ+ORaVPZ/Lx757B/H8cc+FIePPBfjuAQ/12MKz5dSIK+W&#10;HKesAEMehzcXCU0LcmEeX4iCgEOnCw5MQN6tDm5NxC1e4z50mU6bsBU4kj4zQM9vXoEK0IajPwS8&#10;2Sr2WECzts3W0LBuYqA33DKQQAyyVYKXi8iGgTm3nFcA71jr5ETpTCEJSfeYaWldHgP/E5RIdePP&#10;xN/8+X8YuY/89rr/vI72TsRP/9APpSCZCxZiBw+qSbUbBauARzrA28L2jBM9qHc6pj8pK5prJJFb&#10;rayn46LAeus29+joK2iCV97SKAVJwQRp28HKcUkd9Qa6VsCJvhJkpjoo0t2RQAezZXkKPrvyi3Oq&#10;8eN7qMLvE/rNpPC8lHEnYMZ2FZgHAy50DX03jf1GM546dy7e9NhjtPX510c/GH/xS14Vr3xtLpr1&#10;TlxeTqJw0I8ubRWgR8rKEMxCn8POND5+sIFdy8c+ur7BGE4y4mpzEJ3rpfijcTEu9vuxOcvFBpir&#10;iLNz0Shn2uq+ERN1CjqxhO15Cpz2vWeG8SVvvjM+3pmjRxZxpvHqeO5aHf67lrbANXj2ooIuxPkd&#10;YJOmgHYz9ixIrtedg19Acny/rmPWxZ72jm9E9/IzqJKH43rnRkyvYG+rOJfLr47DnTMxyNwdQ+Yg&#10;M9qI8h21KJ67NconXxers++M1eafj+X9XxOD2TtifP3htE0sMuil3Y3YAv9kS1tRWV6KFy/vpyLz&#10;pVYmvm4Dnhlm4xcGcB06e5ltRQmHrrLhsHFErjMtmXEsGttR3vH0XuzpqIdP0WHu9dLdll2FvmNw&#10;HhMFXaeVeSDy2DDsATTPjRxvBT7DKupIRjuKmy5GiElHsSPf09bCTJIKXI9dqvfA8xtTMN1mDA6X&#10;0c6C7aF9K5mibAywEwanJsNhHEFn6/ZM0FMGN8y+rlSVBXnfEy1X0cZbzu828Q/mUaL/LTDHWJas&#10;1MAw86ghXxkw9ox57WFnDrivjkNvjZ0OdtpSMtq5VF7G6BV8OxRHI2f1TZzgzUoUscs6lKZsuJhZ&#10;hgcKNZxj5rjZpu+FaWTKOMftWmy7C6OVR3eUYoluNkAhNoG6KVtirFM5w2a7QCGXVNc6psLb2q/G&#10;9ktFF+mw8dNi4vUFc7rEQWQ6weX2kZ9grSnP0K+aLyYBxE/BAIPgO9Cl2oYEXJccORxFdwJ54h2d&#10;QRfB6zwLcaFf9E/VhlpwETBtxQfbGWxa1ZZgeRpGntUjxrKm6B0DGTqGqf6uQRfYwLqyOoo625Z6&#10;cIuktahMdnZLZHEygy+UWfiDeWzja2020GNNMNggF8c6zQZqaCNL+2I1g3FiE51qa79Z19ZsOgGR&#10;WMTMuSLzlaVP9kXHeUI/3THRwl4sHSSfm3WUrxdjw5/wR9d7+JyuoQahx8AdA/JNnrllXviOrmsO&#10;GIvzRR/ArrBkHEtv7hEH6f/NkX23wI6Qha7tqFMlGe2JtdCMMQd09ufFlJ0pnxn0sC6xDr2ZfaAf&#10;xgdN+czD8cZg8J7BfWyIwR3IEk34tDdapeDtZGSAaB1oG3kfNDObWP1qG+78/EJGlPon1alD5kti&#10;YOyDOybcxuY1bns1aGIsyBM858io9k+a002wrLZQMYd/8RGkhWu/BiHoYsK3njpvrbBr8gFttWlB&#10;5d6XhuhE5866kdqXlOXHdeNFfr2jDH/UE3Pn/O0upgENVqb4lHzp4nWyZ/w3h2dSTWT4yl0ja5u9&#10;Dk7YiSzfrTLYFdo2GAR7phffMtdgBPkj+SmODWuI/TGoZgajJ54bQ0zYnDuMj2gXtb0p85P+W7LG&#10;sWtvFjwvfWeb8NQMHeyulTxj1c8xk3NdPoLWIJa4wECOAXEDOE6MsQb7po9iXcJimWvA2vKSJSGA&#10;BwyL+yU+OHiB7nGrrDUa5c/czJ1f9MHInIsy4A/HrP8+g0bjPPzBGD2J2kVsFyiT2uRzdUIRfV0G&#10;Q1e4Xh5LB3c4bsZmjTIUNxevXww1+SyO3V1OHqpglpybE7L87U6GtLXW2+if20aNiOhnZIvaVt60&#10;W2A+07bsnPaBp+axCfk6/Ih9wK4YX8nDfyYYFOrwqb4RYzWjz10KaStpCqykHqcgXKuMPS6JqIqJ&#10;zzzoyUiYba+wzQZNc3C48SAXPnPYAGuYu8pZLBggTJ3me36a3ebvYiDtd7EQqzLj4KeZaGkx0rA1&#10;ukcZSTEixp+wiELKfQv0xAKBcqeWCzgGQlOQRYUG3+njpGckGvu7j9ePBcPxu7Sf+4tvFRQ2ROXs&#10;wVPqPVPrE1aTe6Cpff1Cewb+xKNcyFfOqRmLZhPyO311ay9fcR38w2df8aVfv85w+74f/Rux6PZj&#10;ejSOfg9BQiA9ubCE5lwC8EWfZjgskPK+AjzGgKAANVxRw/nEsAj0VjAjGCGBqZUBCUaXBSRP+c7C&#10;tO5zX6TUUxQ5KFmDlo6q5r60jcRBMDd21lRFjUemhJFLk+4geDO+5IDSjzYTrnHvYhxHaL388TTy&#10;Az6T8FolDSwTUIVJJsVyvKaWj7dvoDQxjhdp0n3xfYzPVYjlUL6UtndhiP1aNm62ARo4jcU+4xyM&#10;4gmAzB+jyCs4cxv2LTdBgTBYBCPXXMVuHcYul6PD5Bjl1gm/wvg8/vg8imGzVo4+Dughgps7OorB&#10;TcY77ER3PIybfdpFQVxw7/yu22EBdUOc+a7beWCSahnQCfPOG5G5BXqfo/1RLtVTy46PYnUIXdCq&#10;fdruD8pRyTfixBkUZWsZBzdQAAc3ozrrRyHTAIy1YmHBSSzFFgKVwwFcNuhoGScQ4HqwGsatw0OA&#10;I3N8ez5+kHl+8plF1McI8SbKsGnBWsQNZbXH/EDhePHaKrrZetzVHkVt6xviK1//7viOr0FQztzH&#10;HHzxr6u8J4OPxwO/+0B89IH74g2vuC/e/TUYrvaW/Jxe61AJACX9Bd0//xN2Yo4S38NjLokto7F4&#10;Id536dn4P3/7saj83n+J/U4ZPjyKgxHzCji0FseyNo0Dl6pGszjDzVlodEnFfYgK4O9V2a1VAhWF&#10;U4M6iw5tT+BxixVbQ63QNG05h2MCr/fHUUtAMh9FjLEnK3m6kac3mfqcWcmnAD8U5hGf9VAkdQS6&#10;WppEx4AtfNgUSFVLyJpbhxkb4Glp4LqvgzVKYEyedPGgmFvEZZSftfjP0l9Xcy6ru5A/RIkX0A8Z&#10;MtuzRrtl5PWVyNFhPR8vwXNFT4MszaICcrRY8iEKdQgCmh0hw/Mxuok+A66TIz4qAKyhEUbIMjlm&#10;uIqU5ii2adHj1es8HyBxjFHEIL2uehyLd/1hvO/7WxG37dqZeAnk8AO//XBUPvJPYsAcjHpHgCGf&#10;gj7CeXQPPwNM2apAhjjgWeoN5U9HGrObdITKOakLlKWBL3AB8gAdDSCg5Es4EFl01pUB/ewNU/3E&#10;BjRst5hHM9V4Vs6bsBwCrvy0B29h3JjjAij3iGcsKpOw5p+ZN243TPU6NNwo1mWmBrDVWEInaO9q&#10;GCR2QSm17w7TtNKHUi9gXAr1RtIZq4NnoC9/o2/Liyngbw4AxrAxRLNKFszB35zm4t1vf1sM/3oz&#10;+vlvi2+/8bnI/uD3xtHDJ2PzvMYWPcwYc+UGYA/HNI9sjy4n/kon0NpXxuJJltorU/M9yclxGHg1&#10;kyVTtO5QNaq1DfhsI+oy3UYV4zmIZmdA/56OvS76tTWNSr8U22dHUb71x2LxOnRDP+BdwBRzqT0t&#10;03d5sV44jDOzYWRxmscGWVaDWA2uAoT5PX8CkKUtKAMWp+hiwEu3F8fdRVyi36Mb+9FjnubDizGd&#10;XI7FVZxW+Cf4LDPsxRJ5eD3O5ekTjbjjZCHe1ka+bj1Dv3cic3oPZ+LWuNhgDMsd5uAm/D+Gn4pg&#10;MEC3NOBvV5YX8zrfDeOaWzomjLcCjehLdrMdNRz/6ZPvw4H62tg+XeFaBlZqxo39Vsx/9duZ3K04&#10;PFuJ2XE5hjjnn3rpZnx2sBWvOZmP0uZO7C5ejj9+ohOF8Thet1vDAa4BdLZieqYVe3t3Rv3Wu+P8&#10;Bs5evhzlVgVHBT2UxzE2YMW8ZctbqY6QC0055LIqGCnWEh4AOWMTkb5VOw4BME+/tIqf61+JO+a9&#10;yB9Uot27FPOL+1G68EJ8be1CfOy218Xxw6v4/d6NqF58LDLj67EHuMrW1GXwGzxikEeQa/2hpQ4H&#10;5GsKeRi3eHuSgDwOHc5DUdDBW54yiywMZPO7xafTFgjawELyD3+rP/kdbkzPySzR2oCUhI0AjB5b&#10;z//wB3IET+rURA7nGtlbIN7+bmqpAWHBv6iRp3EzGgE9a3a5W9QKtGZw2eBUWrFMYMli1pn4tlOj&#10;OPezT0bhff+Nz9ev3uZW/PwP/R8xQ+Z0EBIIAWvoTLmSu0IX6Li4mGK2TJWvp8i1q+plvrdGp0WU&#10;dYycL50Hs048BcyMYwPv6QAdwCJdS/K/rmVkvwCXXG8/BYyFLHqWZxuqNEvPmj1Z95tBJ+tFeYql&#10;W+OsF1mAj8WyyprbZcU8Oi8e5GOGtQ6cWUf5eSEmfJ94fjbAgWSU9Gf32vX4+z//M5+nwvp19L/9&#10;0/jw218bP/fI0zH81O/H1eevYgIRbMEYOE9nWx3rNrId6FI6d1tU33hvvK18OvK7G5B5EMOr9HP+&#10;izHtvyYO4bn82XbcC//q1Gay/Wgi29JkMXwh9p8ZxWvfcDUqt//l+Od/0In//fWX4+7bXhU/8BPP&#10;xPmL/zWaOMO/A52L0zK9g9dxfC15Mbe0AnRKC0OZ07Srw3EcmQpYSTpDCItee/IgAhTL0umo3NGK&#10;2plvjrfejk2uQOFnh/G8ASlou0AxT6FzJmNmTiEa7VkMX+7H7LGfiosHh1HuPBXFrVtjc6cShcb5&#10;aE+eis88eRBFHNidU9n48VuYj+fzcTf2/6xztVmN1hBHvzuMSRWnBtYVf7j9/iz2wV0amIy4to/t&#10;yE4DkkTR8bRycSu8e2M/F8eNWbx5Lxf7cTpujA6icgWGbMAX1UL0Bgjl1MNTcOSr6DPY6fbBIuG3&#10;gzRuZAl71R7kYx/bNy/X4yoe+Qn0m9v5tBNj9E1vNxe3D+nDYBZXFDeB1HCfprkG2fKk85QtHq3o&#10;IdMX9nAc7zwZLbNeLndTIfZ9IwjtPvaqGnvwrzh4tjmLm8/148bFVWyCud0KNQTwJwelyNjFIR5H&#10;CZIY4uhlmaOTTea4uhmZg330G5YKnGQdUbFvHpw64mvEHwe7GLMeOrDUj5rBoDq2C94sTrRl9Bc6&#10;zpQ9ZMgMN7GuwaJSiTaLGwlnWQ6jhKEaTicJz6jSY4GWW45x1LExRZxHsExMD9FhHgyiE4gmg+xm&#10;8OjoGXBfgnEa8CADSKcjoi3Rf9UUrFrhmFqvV78rj/8jC3vSX8HgWAb9jBd9DF6fdI7S7hQmjIvV&#10;Y2ARBNusYRe4bX4FJpwwD2V8qSI6Y0SjLkymukXog5yBJca8AsenjHizRrxPHIIz3cSnMCuOW5hf&#10;+uc8I1er7oS5H8TMYAIPEkPqjBseG9NOEYziFrOUNQdvFWhPZ9iYr2NeYeALjLXMWDx9NFZ9IBT6&#10;BX3BDKXBu7iXBy+5XddDBpj95MvxQGSXdrATBq3UuY7HDF+DiDrGMBU8T8fBSAtL6IiavYdfs/CQ&#10;OxvmyECWjuSQtWkOOW5vo6paUZjcjP6hWXjQHvKa4eeqiFvB9KENELhYm2E+xXdZ+MIAWbYADgOf&#10;u93bE/5XBvbR7wZXMC/YAJ4rRpSY8FY6OZX7cbtov6yqXm/HTfxTTgtCqTAWeDKDPk4lXbSP9oM5&#10;dUvlalnDp8Nu5MbJpriTxq14GeypJx0a1xhh43KrepQ6aPJMN8kD3B9V+qFemUBjdzdl6XfKppZx&#10;GGfFuizwxvyIn2PGgT+8KnAz9F9hFy1hkAOL9ZfoZfSGtcpyzGURvVLCgA/7qxgg70vkwl0zLroX&#10;3D1ROgU/Mv7ZfvRNV1vAvwI+HrvmF/qunWeMzn9BbIHeSfYK3klBCvponBaGWfMmoMxt6vLtagK9&#10;jTKZQqXMRhk/HQOHMnVoBncmBse9lnk1WcJgn9lPbsE0IGpUyuC2PnUR7J9OnIQNUqUEbTgyrQ3m&#10;kkQr/g9PF59M18FV+ZGugTWxXyP4gf8saSNvW9bBhf20CKYt98AF/HC6FvnaMtUnczuzGRDpED34&#10;xCxEFybUfJkU+LQf9BsdhxbkD7GUX/Jsftiuz/egAwM/Ra7/AoYwG20dVJLg3u18c52BXu+eGRDl&#10;b7cX43umY6a4x8WWPARIAUz4Sv0EuyW855qOixRGhCFB8uVc1BTTFQH0b2YuN6IYz9Kpp5HRAoar&#10;Cx2n2KQyOrKOrKyMgDEHllyBy+FT5gh+a9C3Kn11WnStk9+hDkJTiw+FXQyb+eQafhc8ztUFjsuF&#10;CH64HdztvAvwxAr/0ySMIjJpXTd3aC3hW2vWGYxUvtBIzACfo8O0HcqqjUtGfSLpBOn5g8+VH+Ua&#10;GlmmTN2gTnKBVwGUp/T3TGARp8ortpCCoswrDgoj8TnOFbSmyVRDj0mTv370H/zndYbbbz/4ezRI&#10;FyCgKcKeCugEKCQ5WYMJc5UgJvaYR9A5t0u1+bOKc1bYwiDxRwFDb3q/QbJlEecDxTVhcOMhwBHB&#10;MBrtRJq95omlSccmjnPEMBaDka7+Dh+lY5QF9AY6ixpdaQWD2E6be27lg/Ymz9ksJgYu80+bi6tt&#10;CN4s4uBVIl9FQTVxhlrFuBNv/VUY9czWBmCmhcCMUard6Hah8aocJ1r0oYnj0sKBwvEZQYTevBiH&#10;9MPIfPu4EtvFTQQY0AXxPYxhrLZgIG4wGRWKcaGUjy+Do0+dw5k9kY0dGCaBcgMbALoLjP+EafEd&#10;9AZC4P74Y403TvsxP671c3HiaBUXUCwzgMhFJnPRXcYeklDDoaycNttnGvljndAJgG8c+wCtjoIO&#10;rVXARYzSxnTIPM6i32DuAkuQ34s5QG+ePY75McZ4PIz6CBGcVgB5pSi0AACDa1G4GrEVt8Sd9zXi&#10;+qmN2J+0Y4s5qG3jzG+hmFDSs30MLAa9jOLJlpdxNJzH7CAXFbND8nfGbWduj9fdCV3aJ5zML/pl&#10;MGc8fTGee+bleOyFZpxqF+MVtwNAahtJBn2JH3yJm3z5+Re++9MXCgtYTL+78fT+tfjjB69F8cU/&#10;Sc4avY0lCrWUinpDS3hZwbFIqgVmxwig2WUWkdRZMCMxuY44NqkwL7KDjwyoW0a1asA6Fw2MdhtD&#10;MUTw+yjdCs8vlYuIUSEG8gS8IBhIBWnpreLqIQOmcs/QPgu8TANUY2bUFSuLVRrhd+WiCBqclRr0&#10;EW0D3bNcl6mhPkrwvg6aSgklaPHRKu3r1Xq0dw4nrYEcgMt4IuPTUEEomo1BPeKYZ4wHlSgVdmJn&#10;C7BSwkGLGmCvhqKcAxwNtuKMcN8EgNBhXH0dT+RW46QcjgcRXQyUATiV7KniKu4GhB1U5lxfiE3A&#10;y+jMN8b3vB7Z39lOU9Nl4j78LPz34kcwojhDn1+p+8I8ehCDKK+KXJiqa927dPoNY1JJM/r01nl1&#10;TG7NEq9xZ8qw1dj00F9djO4RhmGAozMRnBt1YX5mGAUNTg45LWFENTDXeM4UoDGAJiPeqVYGusiT&#10;0QwYeDqd6msKIElpyT6POW7ToRxzJFCNGsqBa4bMtQGKdOCAQBXFng5xQF8CHyD+AYaOv5m/As83&#10;9VktbZsp4LBqxpfe24wL3/lXY9n8EoxAxNUXDqJx6Y+ic1yOSgsQgP4xvd6aBkX0kJpgNT+ODfg3&#10;h6x2XQWC4cwAatC3Ov2/gN6+51wh7jtRjjeezMd9t7Xj/F4jau0NcM52HLfgsUkdPsvHJk5RY28V&#10;r6u349yd9Xjb2a04+eqNOFE+G9X6MFo4J6VpJ9qzI4zycbSWB/x9JabdfRzmDmO4Gb3+IbqnE8uj&#10;56J+dBXw87lYXf5kjJ97X8we/7W4+dBvxeBzvxVHD78/9h/9UEw/90EG+vEoH76E8z2Lk7vTOHXq&#10;S+LMK98SZ9/2F+L8W//XuPVrvyV23/xd0Xjd10f29ndH79y90SveiT7djSPs2sBTQifHcdg7iqPe&#10;II5pZx99Ohwgm/NONLjmcrManz4Yx+3QqNqqRh1Lnepk4Dz92mEvDj/42ejOTsTvTybxuU9P4jPX&#10;O/HjTx7F7z75cZ5Rj1qmGfXyNP7vwTxuPDOPAbYnt5OPi9cvxEcmng56Jop3vzne+qr74/433Rf3&#10;vP518dq774477z4Vt+5WYwObtYG8btQAvAIFeKDS2I78xh66eRu90oQ36vByLa1Q6uwIzo7QS92r&#10;F+Pw5U9F/vHPxuLGr0fx+iz2TuIILt4Y3dtujd7RK3AAfyU6T1yPq889EP3nH4hC73l4IB81bIzl&#10;BfQKzIh0JdzsbFd4x2MDytoU6YReQO7dTulzPYXOOmVpewBypxCmLQrIBdCcueYNYnMbh7qNS1NR&#10;3HRIB3yvU5i2AXJ9kZ8G7s1mGzH2VDsHR2eJTTNjJdUzRPZdJdf+Z3lW2l5Ou9YFXINOV4K5z60y&#10;jiWJvjCHa+lBFi+ydvaN8eU/+/4o/v8E2/7bD/0wjprQEL3pnXTWgJ5AV+WYcTHDUaIPxCfrrDR1&#10;zrp1kZXAyu8E054uKJnM+OO2BCTTAQe8DeC5zUG9VVNnGIDgXrePmLpiEBz/gbG6UIk+8l6gnfLr&#10;oRE0gU4wIKeuYpxgoeQsqCN4EGoGFaSeSV1nqsxKWDu22jj1tJkiOijH8Ohn7rgrvvShz9lCelU+&#10;+ZF4Rbsaj37D90Rl/iJ2rRJXD5tg1Bs8190J6DP7LE/QLwNKN29cji8bPR5NdNdm/kbsVY6iXb2A&#10;z1+MzjNmI/1x3D07hs/mKfug0YCnsDWl2lYUz56LjROvjQJO8oPX8/H2M7M4f3I73nu5HGfuqMXu&#10;O/5aXL7x6qjXnwdzYHc0VPJ/aYOxNdGz0B1PcjlDr0wHsRz2oW8PGwFfQryCypeRZ6b0HzlZXPzt&#10;mDz44bhx6Xfi6MUauPTlOL+6HLfkn43Ts5fiDc0n4u3Ng/izpw8jWzwfl0cvxDXwznL4EnRsx4be&#10;Sp3nDo7j0sUxfAMl0BPP9Bfx8J3j+BUw4TPwxCFY8QAct3BrGny0VWb+Bqvo9hZxAyzdxcEtN6Ah&#10;MuYWV3d5zPhs1sceMLyFJ4KD+17EXg2L22CHURwfgz3QMQWDbAZlpqOEoyvYihp6w7IUvYNJdHDS&#10;K0yTWVE3mKcKMl7MlJJjXoXn5JtzyNzWbi7OwCQWeV8eTqNDP/NNeOVwGAcY8jFtdLAdJnPnT1Wj&#10;wbW7yF692oyr42UcHnTjOrwu6y6x12m7F7zpGM7x2QCHeV+cBI/mT2XTYWKrAU54dRYbzn/FTAts&#10;KPxokOeWFuNWhnRK1RHo5Cw4zODAogjycuENRp7T9yqYogjje/K2GUvTohkOKIfpOObJj0GGJ/OE&#10;y6zvLC5RKygbeR+y9PRu3GdlxBUi64HO0W/5Of4KmGs4jsoEnIwOWjuHtIkspRMxDRoxzuXIAP16&#10;/ufgoAHPzGL/rXvrIROrhAG4Hrk0IAMV0sK40pOZoaeQp+loAF9MwDpc93kHU11jdnCpXo7cBtpX&#10;fci8iWGs08Xj0jZD65qN6JeLIwZlFtBb/WGJnQX/lZh3ACE6vBTFBj5LGd8HPweSJYfUWmfqlxn0&#10;H6ckCXQPtHUnQAY96kJmvjCLEu0zSQwU3qEvnrifM8hVwiZV3TZbBSdzn5lDYOl0micKMC2EZut8&#10;ju9QRfcYREJ+TcbIVXmrSmjTUyjnbvtHf6dTKeEL61GnUxDz9hmwytyYzZNlbKsZFERhWktU+Gtm&#10;WpaxivumPbA2z66359GMcoxXbuOHJtkSNGS+8LXc8p8WP+BLtf4Ko6LtCReZobP8M2QeZOwC97i1&#10;37lb0jdpoL0zIKZjrorXT7DurX6tjnOhRPt85/ZLeTCdogs2N/PIha0d5LuMbXRhRedx6bw5Dntj&#10;QJXPXbsyyGrQwUWGVQdeZr4jN6Ip68Kh29Rv8Jbzr82wfQNKZnut5lM4gLa5Lo9+gWVjm3abjKsD&#10;A2krgeSMb7293owyg9JmSZnVaHakmVllvp+5cI49d+RfqAXsVuE8DvoOc16ZgpHlabCsW8fNfpMP&#10;3F6tbVZmtUVzjRcfpbqu3J8ygOiri+qe7GhAKiNvgNeTjChcPMvkhDp9NvCTp6/KoAea5ZVB54nZ&#10;UQuJa6WLAbsc+nAb36vOM9ICIfeW+FwLrw02Yw6mc3NPwuBj6abuQo7NtrRZODNt/a1xk/e6S8XD&#10;JA1KG4zGVUjyyGhTVjxcTOM8n/sZGDrLMQMk9TEYi4te+gEePGKWpEEj/YisgXrozK/wunpifb9B&#10;JMdnYBK2/9MFUd96suL8LLLjzhm3myO+YZjbJIqlf5TdmVLlDQ9msMO0rVegXXQuDH6mgFfCVet4&#10;jATKo6fzYChnAZHiJy/6YWkey9pcQwcco0eNhYplPDFXPFqgD6gGCYpdsnQRvKTeM5ONeXFkGfWV&#10;2YKM2XrwJoro1yV+5z9GnXjFlyflio1QSIzPA7roTwEZxRe1bnGW5+TEfuIROpoSJrgn475u26Qh&#10;9ZyuVGhHoEtqGpmW7xIWg+ZeI35yDOtsO+WJK5kr+yuwk+bJpzZIzb1eJj+IReVdfdJUHxB7t8Bg&#10;LLHBqU36btkypCEKG1+xDrh9/P0fSM5CC1BwEkKeMHi2i5PvqY0woY6gNYjcRplN1AAs0tgeXFDZ&#10;ZNA49WabFDBSWbdpAcaX8zFGYRyr7jgWFttWaWh8HReoz73+HtHs6oFATp2uVlivAqM4mIGCyxIK&#10;JEy/RMG6796Mnbnp1/RlBIEOli0YGcPNxFg/bswku61U5nZFWkU7hSG1p/BdOsHlRZTCQzzveYDF&#10;9avTOHK/Nox7k0l7iTE9W1rGC6NxXH22HxcvDeOpIwDTtBDv3ESIbwdk1tYO7AyF02tCdJRbHdAy&#10;gwnuQmHcj5Gcb1bihRnMv3894uZBrI41xBWMF0p/MI5DbVJ1FX0m5rgLa+PIuZ9+NZ3g+I/oby4O&#10;l+vtPNb4sFbYAOcvO8N4ck12PIg2zl2rOInTCPqdaIkJCusqE28W4U3GegOH8lRvGSfb5ZgCrvo4&#10;24v9SYwAFG63qzGv881iVHdRPAh8c5Bh/nOA5WWU6cPN7iguHPXjXuYKEqeVv1y/HwPmuIjSc7Uh&#10;mz8dN3eZg2ot3PqR2Xht3HMbzuTtGMlWm0n94l8ehJCdvBjPPHkxHnm+FbfUavH6CwDT5lYSziQr&#10;XKOeY9hJqHz7UtboVkrHtpCqxxo3VvvxxOGN+Ojj16P60qcZhxsOVW4Gsyoxt5YI3TetX6WPimce&#10;EBnAlAGZMYAibRsCOLvlaFFUKJlDBTHfjuLGVhQ2132w/ofANx/tqJ3ciso5gAW8ltdzVE6m6Dg6&#10;b0ZaFUXQgH89oayeB1xwzdIivPROhaq60FF1pbJsWi9G3ALEnpzp6qErdxa799StPvJwgTtP7FZi&#10;Wq1AI5wxFRfP2eX3MuMZoljd1mgwZQVvmc7tqXBATAD+TYC2wP4kYBAQO+rEsotsW+eK9j322S1M&#10;Fns1rTjrkhGK1Ho73CTFoNeSMcGXyPEBPDmBR7OZcrRLPGH3z8Vfex1jO7VHLyOOIccHnrkehec/&#10;gsLC6QcMQzZeyLW0TcptGTeZbB9h6r4E1lEXEDLCBBZVmGkLDD9V3taNNAMXeI2xA2ADkqddjI5F&#10;xlXmgj6V6xCjybzkMFTpfpR2B4fHgwPcfm69BhWIcxKCVmbDFRCLky4NUKCQ3SIgJ7ogAQZJYN/T&#10;v5JxlTkFzl4iWBH4+8YQmMbv8mObeS7oRdBnA3Zu/zRdXh6fQO83bhTirte/MfKNFlAy4h3tQhS/&#10;9JXxwA665Qp9RuHP0UGr3DbjaOKcNeDhE7HZPhPLjddHd+sNUTz1zsiee0tUz76Z32+Lze0T0S4X&#10;0qnSm6+Fjrf8rSicf1UUzrw+Gifvjtr522L39LnYvvVC7Jy/Kxrn34hteFNMtk/FUfl2nMfb4urg&#10;egz2D2M46ESpP0T3jnAioAnKeoIzMe7P40l0/bMvDOK3nxrFhz8xiF996Hr89kPdeO/nuvFbnxnE&#10;Bx8bx4dfLMYj+414ano+rlXujFOtV0b7ja+OP/eqN8Q7v/wN8Q3vemV891vvjXe9+Wy8495WvObW&#10;bLx2exInasexu7gZ1dHLAOrL6Ncu09fhZwd+PMJWzHFC3hbjxmHayrmYwOtwaNpem9uM6vZmXF/d&#10;Fc8+/8k4WXgGu3J7XJl049r1blw5OoqHfu25mH7mvdHvPhvFw8/FCqd5PvqDuPnIH0bhKAt98/Fi&#10;rxqPX74YcbEfF4qdeO2ZYnzHPZl45133xrffUYuve3szvuZVd8W9t7dj70QjNna2o97CiS2Vo16D&#10;/m6vwXZY4H8Dfqijgxo1vrfOCPqmDOgtZidwXTcyyOLk8HKMn70av3JwMx594lz8fmU73lG5JfZe&#10;N4/7M+PYLF6N2qOPx+ee/kQc3PhkHB+W4mBeY26aMddBSge2IC86efBkVmA/Y970HF15xANYLCZC&#10;Tv4boYeGSd5SQWcZEn42E24NUNAD3C8QVQPrnKaLobF3I0RcB48ju5aTcFHOE/yShPJ3QUAssMeR&#10;MiDndWbqigv4AvnimXqGAkl0QgKpODWCZbdUuv3ZgJanKaYsQG0gcukKZgJDBYu1vzF+4L//h8j/&#10;xi/Rr/Vr0GrFL/zTH07gmYsTn2C5AVWANZ6rrEIh7DsgUX7J4QCjBly9dyXdsSf7w7cCZp3eBGSh&#10;SwrkG3VDJ9Jo6jsDSuMxo0KQaP0XD0rgj4SrUqZE4OQLVPhsldMB1DL10C9r+8IlgFl6BTkYGQ1j&#10;I3DSFuCc9JNnrTySn2elTDu6YTBP++fNbh13pTyLzpL+nWI5/uTeV8fbH/7s57Edrwc/E3+Gub/3&#10;fzoVI3BdCQehfXQlrjgeHuzJ0Do4/JX6sOrO449B4g++uMXYp3G+AZaAt89uRNx/KhO3dHvxo9NS&#10;3H4xG42tObhxGfvQe9DMxRvMrNxArw4G8SXjUbTP06t8K37+sVm8q3o5vvxtZ2J3pxQ7b3hFtMeX&#10;4pErzLX6Gv1dMwCC8cww9jG08vCpsTSC9m77My3SE07pIOZZeuIEcM0BNOgdZ6M/2QffXox7Ky/H&#10;LYDY7ftPx6ve9X1xz7veGa+5/d64NngiHvrs03H1ZhcWvxnzej22tJmlncjfvBrXj65hCjbjZOvL&#10;Iv/N3x3xl/5rfM873h6//8TH4sWXr8TYzWPwwrLcQs5ryF0hJm0lChtVQe6re9jgc0wQNmbKvJjt&#10;iWMpGsnW0OGNrcgMW5GfdSI/BBcgN2ZGryqMMYNLvKqBFczsY2wT7Ly1/ZzXHC3g+bgNrYpNB0ry&#10;7DbOI/fOoZNFpFpgBOS0g372RO/F6hg8SnddgB0NkoNdxnmpVfjZwpkttVIgqSyAr7fjhHj36tXo&#10;DLWDsvcqtttgcvh3MkO/VK1nhP0qzaKFbshNsnHT4NG4jM6cMG6cw51GnAGzWyeuAI+tgAJZmFX8&#10;097KRi3XiHIVXQF+zeH1pmAWesAF7BQoK3KfrIBMFcfu7gBXTKYxxc/wcKQR4K1M2+l7uu0uFk84&#10;NNtsOZpFDz9iis7B/YsBtnrOBWWDneCPVO9M+YLXmvjMGUgmTkjOMm2MoI/uoWIF2ZOow8oJn42K&#10;yCftIOLpuWEmFra/xrzWAC8HyKHyXEdnjHiOwQ79lxRAgE/dAaE9qLR4I+cda+zy7DRW5tQaT6oU&#10;abFhMKCMf8Znbh/LLwph/WaL3meYgwJ4ZptnKfOeEJgxeggG5E8VRdILZfyQDfpcQaFWm2A2+Ktc&#10;hR/pe3awxKfiFt6W1pAOKkEPU8vli8g7faMRT/r1pFAgCLgHfUNfDe7ky6UY0Fnr36bMJdvBh8u5&#10;EwmCNfAdy/C2i6uwNmOgj+gGTYjZjW55W8LA4m0THNSLGTB1Br8GVyZG0MMFSoNfqbYWffCUS8dQ&#10;qLqgVIgNsLOBqGpR3bp+vts71bZl3tmCAVlxFrzJPOT4u0xf3emgXTQrjN5Ad/Smz/AvnuFpr/Kr&#10;B2nVeYb+PqNIgaFcket5Bi46vpPz+vnsJMbUw34M+GmNyin6aQwfzhij5TvM6vJ7F8fNhDTTz9pt&#10;BkkMFOe4vggW0E5qF40kizX5DRrwHIPX0Ce3wv/OaxvQN9wnt45oz+L49tPgBf+msc21dWJhnXDo&#10;aLBQPpP/ZxPwMrJixmjK9pbRGaPZlZbnMatdSUlzV2nAb5Vk9XMpqIqfU7AsjSwDXeHRfAFZBPem&#10;Ek/IiifrJ/uNDLpLaH1oHXrK9tFdBvC1yy6+zcGTLkqo2mf4HTO3TWNfXdxLtpNrzPKc6ylldyK3&#10;A86DjxdjBZjnoxes2yhN05hxvnLw1Cq/h2w30X0GF2jcZ6I39L0dWAlfyVwpF7AVChf+5iv0UbYc&#10;eX5aOz6LLVJeUkCZ0SQba6CJa5UdD0aCU7kXGuNPAQF4wcfWO6yW6F6VdmQg5hb+SY3RDr1Oes/D&#10;PYyOp1MxoYd+SCqhw/VZ8QS9M4u+QF8yjMFgVmY1jNKiH0XHxbXuwMlDK5MX3C7rywMY/E2ss0QX&#10;55gfs8bcFs1QEq6SJwxYisnMZr7KZ3N0hQlRbt1dwHPqAXnA+oHMPnqFd3oEfMvnBsqWzLnBfQOb&#10;I2QnHeBGz+Urg/Oa9fQ3bSSRVo7gkSJjL/A8VGKU4aFUZ49+lvXF4Gm39a+STpNavJCrtMWYe9Un&#10;sAC6WCa0b/h0PMgkF+EY7JsCrMK0KTxnMmsKOzE/Gd5pAcnvuBfBTsm2dfrJo8K4v9MBw9Em7xTs&#10;0+dU/pF39G/SkxKS9113f+U64PbB9/4cjqED1pjj7JYBAoCBSbnIdRhfC6/Dhwzj8xOuMs7FBKr0&#10;uac/AjzhhAxxLgcIQh8FMlARYGg8URSKptQ+FeOMX8b03eweCeNqrTPObxCEdlXKCiJii/qLHIpz&#10;VYZJBN99DCqTPocCrnpP0DTD6SgKfRy98YDZwkng7xUO3sptEzIajlNm0Iv5ECekP46N8SQpnn2Y&#10;ftqBKXGqizBQnnFDGwg2jhFOY/96Pxb712Lr+DC2cFQyJ+tx+Xw2Ls6L8dJhJq73XEXKpxMzM4C/&#10;yxD9xqwMM+bikVEu/uSlQnzm5WU8deUwzl6Zx91RieFGNZ5C6x4WBzjGGAYs02FvGjcBCtZ9sy6C&#10;qyLHDPUKFDC9MxV1tG4Jwj0EZFWnXRxLlVQb4wgQqZ+I7KmdqGw34+ZiI/b70Hm2n+pCqICa5jcz&#10;MIWs1J9GeWyvERYUcQkmyCy0jjhaPclbiBtY+KPVLPYPp/FsZxpPDabx2UE2Zd4toe/N3CheZn57&#10;fQAU83Z1uhl3w3mnTmfjnaem8a7WPfGKc3fF7l0wWe3/uYDbCkf6medvxFPX9uLC1l685p4K4LW1&#10;5h0ehUzLQUl5+BPSQbf17/7j7/ybjHEj9uPhw5vxO4/eiMKzn4anUQQYu6Hpqih8QXwWPtuAUes1&#10;JhYhtyit7RjR93AJV6VVEGYn6eQZ6a7z9ApKq5mbRXs1iS6G8XAoaMKh3ssxXygNHSyMZgZDpzM4&#10;VykwF3mcOVcKCw2MmcoB+XEba3mTh3Kd85dToFEprlCbhqzjlseImBadVhPo42pVj+pGBWcehQzo&#10;85St8QJlV1ynspdQUh36OaKdBvJYQpFpAK351YcGWYxYRXmwT4VidAAK+8f0+ZjnCURQdIUlfeU7&#10;t7lNSxieOgajiGAbZAc4ZdAJAo5CtRwVtJ0Yb8Q9WVcu0VhNFP98byv+2utejjjz5jRHiGF86OL1&#10;KLz4++FpVdY2MIinA5G2WKC8zMSxEKdK00AoXdQWpBU+szZkBJWdxWkZUqJbmWdtlTGQGC1XkM1V&#10;map3uFdlKlh01dvDVzxWvYSCtimdVVQaIHcadQENek/Q6HZ3fxe0ugLp9gKfn5KGfSiOlQnqK9yt&#10;FITAAII+mAcUBVq64J/0SXrn81UM0Xo1MYOuMtMyraagFzIrj4eprucGB3yBbL7lbDbufNNbIxWM&#10;kWj5SpzJnY2/tHsprh8eRn0+jC/Hqbnn3nbcfbIUZ3jfVq9G9kSVeUafV3DeipvcX41deK15ohKv&#10;bDfjtu1WnL1rM15z5lSc26rF6UYvTlc7cSazH3v5m3F6cT0259do/1pUhs+jZl+MRbcbY+vOjQ5i&#10;bJ0bHLfF9BiBeDE6F5+LwcVfjcHnPhqdx38pjj/zq3HzwV+J/gPvjaPPvDfyT/1K1C4/Eq8cPRp3&#10;lm7El7a68WUXsvEVd70ivvJrzsRXvvUb48u/9p1x/7u+Ku577Tti6xVviPIt98Vi43Rcz5yJ61iG&#10;g2k51UYcwVweSd8bz+IGTv8x+qqL/jXgoslwm0wb3qzdcVucnD0d48tXo7K5Gyewmm10cDvfYT4O&#10;4tGLD8Qv/8lDceHipbh6dRAfRtc88Qz678YH4vGnnosJem94292xN9mNWeGxGD82xA5YSngjWo3z&#10;cXP3rdFr3xmNu18fJ1//jXHqK94R997ylqjeth31s7dEceNcFFot2KONzt4AjG4AtBo4lxtRaTTg&#10;vxrAAv0BKLEGYq58PrKltCkauka8xFifvNqLJy69GC+9dDNKx0/F7uIgXrEzjPaZVyHNzfjNcSs+&#10;+ujV+L1PHMWDjxzFo72jVI+1ku1HNQ84hJfSce4oLsgiVklAWlkyO20qOEJmBJxq0qQz0TkGj1Kg&#10;RrngIyiOjYbDuTaPvbLumKAnLZEuZ9xHwzxDXaXTCVMnuUwrz1zn9iyl2LEpP4oN6pTHIgl6D3yW&#10;EKALAS6zF7l+CbDlwlyy0wBQEZm6UMzgogG2zEC5+S4WW1ZH2Kjb9d596iC+5r9/Igq/9vN2Jr0G&#10;zVb8zA+/hy5zP3+nmnPz9bPNyhdkSSMBNFooYYQpz7Ueos6vwX8diOEX6JVsQmqIFvmT6/iUO9dB&#10;LwHePOlvP/VnEdpLF3QBn68dGuiKE5vqraCE3MqqQ7NAN02xJSXGYzDJDELpiFKBBFXmokSrk0R3&#10;3yt0pK+0bYfJtXD6VN2IPjFwuXaucJYZ25K2PQDrE/e9Ot7yyOeYTy0nXz/8YNSutaL3D/5qXJnX&#10;o4hOXvSXYCcY0cK9MIfBV+teqksLyGF++lysbgyjU5zE1fzJVJphio1YVKpxqjSLWu9qzF/uxPvB&#10;QBsj5KaKngSjHF6dxFG8FIU6OrB1IsaVzTj3xDLuvOVSbLdvi0fmrbjt9jfHOwqfiitXJnH727tx&#10;7z74BFvm6bRFdGgtz5tn1RivjoXBNkxZ9HEsBmaz6j2hQ/3OQz0MWPqyTuvjN2bxiSvV+PRxPh58&#10;/FR8YtyP554/js997FIcXbsWl47ATJ0rUUe3N7DJC3To0cFBZGpHceff/K746De+Mv7id94ef/7E&#10;OXTyi/Ghn/+NeDA3iAb98STU6RA7qN1o6QwtYw+7XN8DhQHgRziA0bsZe3SojINWpa/ZGmYEHvEQ&#10;gQLPy4/Atfx3traIGrjgAAyXLa2D2E28hVlxigMKFpZ/sTMFHJJl3/kZRLudiz64dFIcRXUyioX1&#10;KQvrRd3J6Di69CeHabI4fLaHDBjUwA6OwblpwaxeidymGUdIbGMe5SnPxYhtlycx6Bdiv8bkwxJZ&#10;nOutM/UYlvZilh9EtWd2/gDsUYvKBvqNORp4WmvpgObBs0hJabcQ7a06+A5OgZdyCzFCA/2Ioz6j&#10;U/Ob2Cr6o2yKv5Sd5RFjnKWA6lKA8/kj9zxkapYy+8H0pjTkxIZIGbpBJ8h6u9YRsxUz0tLhZoMZ&#10;6q1Dm1V0E/eqT3pz9OIhPhDjLitf6Cv0z2IFhsJ3MMsfsJZqSOXMBtytxvIqMjg+Stkwyywyhjwr&#10;42bbFvviIVCiXbM4Po7YCDpbWzWtUeKNriqMF6c7V2sw9+CHen29ZQ/9aF0y8UrWRSz6kpSLUS/T&#10;bor4JdjyVXUrFiWwY9NMNu6hf1m/w2ewflKhhZzLf5ZgmHbQHugfMKoZvaoQ5ddIVMp0hg5oGq6A&#10;57ChHiySAnyQ2Uy7TBU9whxlwczivUUfbTQ4TAuLCe+4rQqfZjWCroGfA0hbOCfYsBy4ZonuMBvS&#10;bBnti6SaI4PmY3lqv9lPZjPP0AsZMLg7cRazY5x6594bpAV9ng3BH25Dg0qOAZ1pqZVVsRmLNvi0&#10;Rr+rLdrbjBJ9GlguAMyzyNfQ3etT5jPlelT2SsxbHawA7gfolc9Bs+a5yJbFtD4HXYycrto8ROKD&#10;NcRo+gTpJPsS8ulWVJ7tVue0dRCdnr5LvvJar8ujeT15My/52IiiXJIWt1xoWo6YDYkBTyDT6v6i&#10;TIZ+lkbptFT1Fte4BdTM5mRnuZaRpT5lwKQGq7RLYucJfptBkrXfUEj1x+cu5GP4XTCyFIOZg2ZG&#10;eiq0tslFJIdnsBPzEDPsxQIdNkfvpLEgWi5kqU5NQtB6WlKhDB2KNeQBmrlDLvELE2PZlCL6yISB&#10;lZjX3WE0YmF9t0UamJO/vlA3OGV/8xyakGTJtGpvDaC4dmLs03qH7nCx3EIqBwLPpHrw9MeD1jwX&#10;Ji24zCcpWJiDT0wA0O45JZNZFmzPvfTR4Ogcn6uNn9daQklIMmWOlvjj1paUtpvwdcl5xo8uQr9U&#10;G40+G/xRbZhtpxBBevyHiAa/G3hKQWrGR/OBGucSns87ZZlpj7HlvtLWYq5PC5n4WMAM3vqEBuz5&#10;nLd5F5JGu6UeS7W6+UC6SCgxouM2GWHqOGlriZnuDFZxyPyacATLpd2BjtHZzhpkT/O1XpSBQsgn&#10;tGb8M54pLnO7uDhBWiU8wv3Ws3Xe3U47Z5DaIboH5mKOGYclGcyyMyFH78aDXRbIWAmdZLXVAvIN&#10;B3If2Ede4fniKQGXY6TpFDw3M8zt6znalz5p6yYTaDLGDL6emRWcWjKIxgDBSDREA+Inf9J/5ko6&#10;uhPN2JKlRvgXHGU8I3HYmq60n1ae3fatnCYdLvM5bn51/rjXev1Z7MEKn05c5iW+lEyTO0ziWIpN&#10;y8odb3eGqkdp785XfM26hts3/fXvZAD5xCibFbrTaMcQJ3qcwenr78fskEka8kAaU5BSCp8dtCMy&#10;jorJ5SM6l7xrl4B5WPpBT9PpeEbcuBk9GxasFJAb2RQUe/RsKqJHQ9AFJuYfJTcRBIXLNTKLUVrB&#10;v0QGqq+zWnBSpwhCynhx5UPGAHQYEYak3rTuKsKYAhMqzSV3VlQm0zhFJ88jJbOdWvS5MIMR6S6n&#10;cX2CUT2qxGvwedrny3G8VYgOXJ0ddqJ/GRDVBTQifNu1JaBiHlcPGTrKc7uaiQ0Ma5dJe96g43El&#10;7q+t4tSJZhxsbcVNgEpmeiUGYInVMUDzeB7HXWju/EoOaLIFs1UbACeMZ4uxZZqV2EQ4ChmrfqFI&#10;Vk2U2UYU21ACQPPtjOVe2v3J41X8+gsY8itX41lPWYKmG1UBbxPHthTn3dKHQF+jn5llK6Vix6IH&#10;WINRFWA64eEOFsvdpS+mtSmQTkobJmoBhPbL5XgRB7twfIDgQMv6XtxiMGQLJz87jmbpG+JV9787&#10;3vlltH3yPDd/8S9PKc3Gp+Jjn3ok/uiB2+LVZ87FO76sEuP2qSTodlVz6IuRpL+9x7ocHlHOkJJC&#10;mecAjLS0N38ifu7JR+J///mH4+Tv/b/ho3bMyrl0GmVuikJwLqbFFEmPQtet2Uk5oieQaRwEFFsK&#10;QDMnWHMaRlXBe/6ZZFBwg8Iz86xUBTydsq5JIboAwvFwGJN9nAEAaQ6+SVkmzPcSg90sAbjhJ9nW&#10;rQ1v3lrGGxDWDxxEPNZD0STwpeJAYVRzsQFvVBDykUoUZ8Kg1LKax5lB2aPIDEZlMlXmHFWI022g&#10;x6OL3N6aAVCVlRnkJ+OKOVRwW0YWre0KZQlFUYUOIwzlGC3eZCw1PuigdKejE/zuClUnahhvg2tP&#10;YJyyN6/F3NOBATupHhPyXCnRZ4R3milHHX52xTK3BADNvjEe/2qe/Q9+JMp707g4rsQPfuShKHzw&#10;H8fBYRmlPkwrOPvQez5JUATC0pf0C/1lLKnYP7RTTbjK7gqwilMfQEcdnBolnt1CaXehrRmg1pJc&#10;IpuJX1QvKHGDXwXAe7Nm3QqNKZ+jc16E3vlBD5lnjmhcEAC2SqtZ4AYYizHTjyn9GNHHbWS3CKA7&#10;YP5Wsx46yXsgZhGwDj3cJrIhg2q8izgLOfQQP3tY2GXneiqQ7IqOq6IWQ3b11KyCZXEnjmon4m/f&#10;flu8+7u+AvHflASJz9Or+4H4sf/+eFx6+lK86TU4RyffGfVFn7mDUcevjN5pwNbozriGLNP9JCz4&#10;dIyZrmAIqrMuDsT1WAma4ZO0kslYVxDbZ5g67qEYJfi8sOwzB/AARvx6bxTXj7oxOpihbzCCB+M4&#10;QJ9MDs0iuwafcL+gblWPbJ1+1S7AA8U4gUOxcbIZX9ksR+NVJ+NLmkU+t27cOotqBs1cbOjQt3kf&#10;mXEV0qwjeG2i7YBbDczkMLxAgaTle/N8XO+Mol2dRb52W+DLMz5kBaN9olWOKxfuikef++Wovv/B&#10;mN/y1+OlUicOro6iO34OUNOPK499LJ7/7FHcXcDmbdwVxZ1WjOunY3njN+Pxx7EBm5Oo7rwm5r0q&#10;wPlJprQYX7eZjdYr9uItu6disXU3zsgkyirMMvODvnVrTvKeNWou8xb5Th6Bqq5+jpGbVrmRAvV9&#10;P8d4FWXiBKI+u45C9+Hj61fi8ex2XK7fwXVnk711PeNc8f2xeuggXhg+Fo8+s4qnkdMsDlIGHV0C&#10;CWZ4w0ZJxwS62d9TUJ7501FJKfboj+TMiKjMuDVgg6wnQJRAC/yLI+FpnwpZGhJvGSkFuXgb1DHo&#10;bN0TTyBVD5p5lkMnqYMS09FWFTCUTjVGGaMuaZfnfh7spZV8/q6lDqsPAU1cr2YSiNKlJGtFZNVt&#10;EzBijAVA6jD0hJlNFdNJ0E89HJiizqF9fO2r4m/9p1+M6q/+FA9cv4atVvyXf/JP0nN5UNIZ6bh9&#10;A+qu6Mco6dO0yi8Q1JGSFy2tYd052k04CAfHU+Iy8iZC5bjnBgew0VANPYcuBATq2wj00yICY0ir&#10;+bEOCCBUjNPVatuhUTOsbRwdsAKfeNDUCiS/1GOV96GLE2l7eYhbwkkdSGucSANJrtBqhNJqr+OD&#10;fumgH2nhwh2Gy6DPEmdEG2V8c8XvZghkx6N4z0//RDSsLv6F1zveGv/ufb8YRz/1a9H5+I34rZeP&#10;Y3z4x5HH6bF4f6ZcZI7trwRxvpexCdhs3t6I727vRP7e8zgem6KuuAE9RpfH8UvTbnzN8TNxcuu+&#10;KF8oxWC4EbO9fJxkDlLWCLqo7/bU7C2x2arGA6NinDx3T9z+if8Y//pz4zjxHf8hLuQ+ED/zQzci&#10;2/nX2F5kKdG5mkgkL3jq2WKMY23GAmM2k9IC7cJKaRYeXlRuppV0UaG8YuC4Bv+Um6XY2amA9742&#10;OnvH0X7MIvi/HpenzdjehiPLd8b1Z16Mv/xVD8eZH+zF967LkK5f+5+Kv/vd3x4/+3Q31T+yDMsy&#10;vxk722bJD2OOLS+D27LoPO3S1ZtFMOJLMWjlo+6i2wiMt0f/LXC8OMG4wA5xFG3s/xFgf9XKRhX8&#10;IDZftupxNMS+bcyidoAzgizUSpU4gfP4WJdrB91onC7HNFeL5f48CjpTYNs5uset4KXlEAxbikoT&#10;nlrk4xK4YbtdiBptXsJRQ/liQwpxfxvZZR5ei2w/uD+Jm+jtnQZ0w+mpw4d/fKwpzMTb7ijF1Woj&#10;pi924yH6u5GbgK9rMUZmVyVwhd5gFR3DM3eSY4Sdb8MTY52fUcrSn2Q9JR56Jx9hgp7Np6zv3AY8&#10;Da8ur3ZiBL+lHS35Slp0qbdy6XCpAb+70GUwzZ0BZgspDqvZEN2CnKs3KrTLo5e9RRzTnxKya0kc&#10;t9CvwD6a5zHjmuxVmB/4BZtYAFDM0SeLLjSmiexWNe6EVwbw+bwzievPov/Q/RXAQVYMgVzp1C7L&#10;Jeww1zdBVzj5x+CICXMoS6pb1QUWUnebdQKy8KU+k852Bl071YfCAdRnWo0HgVlNwRQPYajwdlEY&#10;FcgD2mmXRXVzlU4GH6MqDGq5CGJQ3Ay4GV7vAvs4GuEAV3JRRQTEqfqVSafTrn6ah80doNPM3jf2&#10;akaXcuNuD516H7eup8ULoDiBT2Zg2g58ki+CCQHLBfolihk5pu3SOtgArvYE0TmNmBHjIXpZ+H3u&#10;nuzCeB2kgnan1Z6M+8i+gSVnBkEGzCPjc9uxoMWM3Ux3GvsDftKXqioZr7oBX0zog3hYR355uha3&#10;Natx6mI3Po3MiCfSrtCjftruHRcacd8OeAP/9qLlZFAGmzVoBVadqtMZ3wIgYlF9kdA8JZ44sehs&#10;+YBxGSzA1YoVvp6BiiVESzYcm592PDAfCYfjP1jbW38VVQdd1lgSgx49jYWJICpJvsck0Bi+mMqJ&#10;Qde1icwJYslrkXQ/Bnd9P29JaCplysR0N4tBBX1Ls7mwURX7U69EAwyShzENJKmanMW0aEL7GWTB&#10;haoJfpBB6lRvDFq5wD4fzWPc5/rPz4EBXV1HbZGhAHXcgGcvwQg5F5HgHbPe3FpsVm454+Fio/Dw&#10;BGvDVYcuHA1SVqYRX4NmKZhDn0zAMRHBTD0PfdHu0iifQztwe5IFcbfPRWjMXPS/JAhmH4MOCofY&#10;zuVhTOGLJZiLj9FP6F8mLNWCpo8rnpPBR0jjAPAXGgZ+yjHrFVF7BobHMdAmgwdbzGmu2AbGooPo&#10;izwxRZ5TJiBzmSAC9ELFpG4oN/zFs20bvocv8hjaCfpzJCadFeFr5gRdrHvgGLWbBoPE3rA+9DBz&#10;jXEyfElgPMlgUs6Aj7EMxqD91v9xLd+s0DQu8ZKLlPCHNdTE0XCsbOLaAS++t010jwszZn/5QMw5&#10;dgH6iRWdF/hQWSlgsycwuElKZvKZoSc2dDulu1bNujM45tbOhFN4kIHPAu24O9JEKQ/mMNOwjh5p&#10;ueVyPE/QdgrhrDtr3+h4yhib0a5xC1xRpxffDD73e8ZindOJsSJoaaDRDGf7UBUjwRtiUA/PEpyJ&#10;uRC9hNPckryooIfg/7q6Gf63/ILJW2I3H7XGmvyn/qXPDBd+5Xf6ZMBOvwzKJ0KmLfHQx7UgA33p&#10;QJuEQ13AQTfIj1yXALdBPGyL9vbPfsf/tQ64ffdf/XZ1SBKuivvV8g0IhILOA86QtMExSn8Ag/Gf&#10;UVtXRazncMoBYUx67YgBHcr2s+nkE+seZce8DVLAlEWUQYnJkydUGp4Mk2XQzPmaOyF8WpWlY8bl&#10;DPgo+McQcNWHwEYI+V3UnaLJQBCNcJURr0qAD4yEGXoymErQHMYcUmZ6ZBIEGF5QKyGz/g4VXS2a&#10;ATI2KpnY2c3HrN6O3ojnDo+jNu0DRKqx2j0ZrbMwJj5TB2Y+6o0jc/VmXL0Is8AxMr/aXwfemmxL&#10;FI9RY426gGDLmUSYs/QzU2hEttSAtFjbOc5elzYQ7PxQ48RkQiPTGDXsptk3NquR265FrUV77Xrs&#10;AMI0tosuwjYcQNuDyPeZSATznUjLiXk1PoSEf2YAEDvqxVMDrkeJ78J5WQDv7jbO7UbEJgR+KxI6&#10;q5yN32xmor+4GGdvjGMHxj9ozOJKLxuFS9CI61bZarRR1uWtfFzk2usIXnWIAqOjBWj0Go3+hY14&#10;iTHPbqCsur242fjm+I63/IX4/q+n36dvhQBf/MsMN7c7PYQReRRgeSe0vWevEDNAoNPtS76RMyS5&#10;LxWzLwO18r0+L6YUHsDJXT4ev/TMI/Gen3kkNn/nx/jUbBOzJRKLJUy25IYjRWcwiBMqXs/GVyB5&#10;wI0J4GM8TKDEoMtEQVc+6IzGboakz7L1OIHGqp9Y80kBR+4IozYGKEx1oukgM4nB0zHkRoxTtZgP&#10;8DIgQsWRiQ2URxN09tLBPI6ZT42kilbPzmyoTbRJpYZhpp0J83KyAeDeyMblPn3ocQ08nrYXwTeC&#10;TmuLZcooRcEsAq/SygNw9zA2RiaN9XUYz/MAuzKOQZ5r3MpsXZAtlEybZ13U8NP/NrKVzVRok3ku&#10;z+IReDBzvY8MoLRBAgkroGRUmG5tyIPwVgv6glPXmgMmy9vxCzrFr3koXvmPF/Hybbn4ex96Ikof&#10;ek866W4+GTAvKHIm0OAEepYJRlHyU72Shy8L8KwHgSFRCeCCCZIec5XJ1WQXI8FuCWwXoJVK0lOu&#10;3C7i6jJKhbYz2BbT+XE0GmblVVHirjgO4sV95mh6xJzKG8wv13ryVAZHQgzj6bQa3QkO+Rgma6Gn&#10;3Po68kvAe9puKnDjs+RxFmvGCcTVgKMSBq0SxWYD0I2+Wt6IJnQubeZjB5n9Hebq2sPotrHOzla8&#10;rrYTvdtOx41XvS1+stGMxn176Gqeo3Lffzr+5SeP4vnDq/EDCHj+VbfG6cLEtSXGP4+b0G3SKcRV&#10;iDgFiM/mOlxrI4UrioMAbebH6btVroWj4EofhmQIaPE4+tVBDI4Gsdo/Rvc8FcODCcN7Lo4P53HY&#10;wZHC63HFs5CtRRu9ew6dWj/Rjtc0AVwntqO9dSFyt21EofzWiN1cjHMb0VuWow1dMoVtACO62Hph&#10;y5uRxxhnlx3ESoupzrZG4tIEy+h0ejGix5nVafhqTlOAyXoWYI8xhv8vHX42Xre6GPkT3wZthpE3&#10;TSk/jDNQ6bP1Zrz3P/9i3PHQkzG9sxwPD6txc7kZg+JulJ6Zovv/MPZnr4zzb2qhw3GaXng6Fv2H&#10;I45qMavlYxcHfHvz7VF8dZN5u8D4mnFXpRb13WqcoX8GODwFG78ZQAQ9oYO1yTKZLWYIh4Hvtf7A&#10;kjWQcupSZLfFG+blb7cp9W4u4lewt5NnHo9j9MK7QeE7X3ojbpvLNDD2E9X45z0AxzPohMmTMbs+&#10;gre7WESz9ZDBKrYH4OtiiHnl6qbkdQJ6YccExERwadvCAgAJojMQnWqI8PwE7DwQiPtTTRqvYx4S&#10;jMABzmJbM0ZgHZVj1TYnMAvgmcMHLpqholI9Ge2aMoYe07ILJvmLdplDUaoge1VBVypv2GrGoIy7&#10;TcKTNfs4MzoqFiku+p22H+HOuKoqUIM+1kVE24cHokyxoRbRXsAz6sjqG+6Iv/Pz/z3iJ/9HzbZh&#10;vR7/6R//M74H+HKfJ5UlI6LdtgQGtFqfQicdmVdG7qq7J8Ct6SE9+WkEizE6jAU6xYMKLM47R1+6&#10;U2CqbqWtHLgjORA69PZZQMn8rIOgtMVnjjuBdMfH2Ny+wYN5qxfQ3X7HNSkzjZ8Z0GAKkBXQY8yH&#10;NEhbahn22Egm9xsf5aukc4GYOFHaAreAoRWwPctZJ6Y6TBPGyny4Oq4TUFz04+//15+Nra4ZKp9/&#10;vfrVcfN3/0b8t9/ox9VPH0bn5d+OD15DL+DAr8BQGfCa2z50dha5edRM4wU/7Wc249byqWh++UZ8&#10;F7q3U67zfOvLjmJ/sR/TT56Nn7kl4qsBknetGtGjnaNOMY62+vF6OOaz3d34E2zh/4txjF+zHfWH&#10;PhN/99FVfOvf/qfxQ7n3xXf89M2YPvHrcXTy/njmaeSs/7NR7EIzJ0VDAO/0aGcxwplF96XtNgaE&#10;4Ru3/HjqfBu7lilaK4y+aYdRZNa3SwEIuM6jtd+APj/MleJzw1ZsgMmWpW68/HzEv3zXcdz2gx+O&#10;L/s8mdLrj/4k3vP3vjH+8wuItzJQQ5/d0o7WTSQf2i/R5wXmKNccgsVWYCqc0+N59ABc5fYeevg6&#10;084c9rfAqjfAaRPmeCOq0wK8W4hVDR413XUBgNzYjCNkb2NnA7w6ic7hEgeqG6cZ/2MdZHk0i5rF&#10;KFuAilGby+cx2N9Pu1Gm8KsBRvOoKhvIHBixB+bZRE/WppPoATaWsxueGRDV0jzy27fEHXWc+H30&#10;fQldg9qaTsspwHvpiP4ux3EG/TSpIAVgUE+QxEeNaruEDS3Cg4dx5CmgtSbitjRuknhn4SqmuzDG&#10;2XQgW96MGA/2gIdWIwOo8C74Il8qxxwMtFqAC3DETf7N8pn0LGJXGxs4s3Rm6TXgsjl4cTbWAWQ+&#10;J904Zmz1fA36QE9oHtkJz2OObL9aSGVdMtNu7OH/DNHLs1w5BmAZdXOZsc6R0+msARSHb5aN6GB7&#10;sqMxzRxF7xIITBsOzxTxWzZajAV5nOewB+rTpCuQXeVYJ1/cuDR7mS+x01no4CEoy2otSvgx6kC3&#10;uy0W6NPkQ/Ge9ONwH7nm90UjG7t1HL7JKG6qjzI74CDmEPmRth6AsHSVWL2ujq7yfGvCoN+mBrxc&#10;kOB5ZjhZbyiBNXEauiZrJpiGAp3iJTrvZpiIsNX1qdQd9kA1Q4Ox6nLtjJ84tMsFMsT85NXv6nXH&#10;XYO/HDr3pZIi7jpiDOUWdGcSJ314Y9zBn0anQUNEEl7EFkFHD3QroRjNAp3gTxrsWIEtradlFooH&#10;mkMQdLcPQKfxe6FYxgFfxLw4i+lePbZrtWgx7mtXFjFyp8YeNMFG7F/h+spO7J6G3NLBAHemBZ3N&#10;vOok0+wuFkiYfAIPnhrPFjHWuTaYyRyqZ7JcqI/rysV662c2yuisjKeGg6u0/QZYEcY1HqXvVfRJ&#10;BjlJCexc49khK3SUbOk8aIpgdLA0P+ERT9KNeSNM4BRAlvb5OejGEKky8of5SYG8pjLhCWh0J9Ov&#10;RG8GD2IjrDstb1TL6jTGgZ3x8J0ULNMxwpCnIAZY0VrReTpQwDYYEHXr3oKOTwfMSXaU7JYlcYCu&#10;PMz0Bf5GXvuAb4NUYgjrXnmKtsET6+CWoM9ijp2ivzSZFkPN/GVaEmMY3HCRL7EytlU/x0VAt3DT&#10;OvPLU+yr98BH+srrDHfasxvwrVFHD27K4cNWwV6rYT2O6dO83I8mOrioDwHfi2Ny6GUz2wwMpbIy&#10;fLcu3r/GQNkJdnyKTtbO8wSz2Ixuiu1zfK+dRkSRDcsT8ZNOpOw5+I9LePMPPJ767D/8CfyCBrSr&#10;nBmcYhwZJthFebPe0lZlG4XWQ7kGPKV/aN1uP9aPtU6gNt2tzo5cDCDRDAj5GOcmj4yasWhqjvEW&#10;F0JUPfyf2mGwqf+pTz7TPkLvFMTV/hmw4n9jMeoOG3era8aIHLraOrIGj/SHLOVjSZIpQGduklO2&#10;FFU/U+fKkz6P/tu0/ZSaqFE+W0XaTsoY00FPzoVtqqugTyorIm846ISb+R1+XcDPSw8+MbNWXET/&#10;DfaJnWQi8ehC+kIMIYAdMKCcykkUTaBBNumEdscdUQsDnjNwsUFPdbI86ATyq8k6fuQ8pn4ZHADb&#10;unBglNQDBVPOBM9awDtcrsjyz/oeV/bSSafiavrrAVp/9lv+wzrg9rf+9ndzcSEWFTriKSNThA3m&#10;zLsyuOpFB4U3GtA4N1knYIHHuIHhuXWHwW1sxGG5inAjjP2D6KMMpnhH7n23jyuE0tpIFUOW+VH0&#10;YTpPY/EIa+xd6p9pimk1nUlwriW+wBQ/h8GuAhsaAxgpyz1p2wXgxLS+XEXHYRrFEd9xfw5Fgf+V&#10;lOAA4ro1xBCvx/svXQ1iUrzOLavCXOsGuL1tA4O0QFF1aHsEsj7Fz9tOFmN2YSsKDZg4243O8TgO&#10;XqK9G8O4xlCcpMQLMotKUyY2KsBYeEqaIGsjGLgxWyVvPl6jEvlNrqHPQwzrcmgkHWcGBtUlUdCt&#10;j7KDhSrhyNX3qnG6DuQv1OL6DkyKcaweo8QwarHoRK6HIkLJHjCG4bVy3HZciFsr07hSm8UfI+B5&#10;HOPTKIscjmFDJ6Wcj1e2i/FX2pk4bJbiX6HoDwEN9w7xgyu9uFruxcs3oOvF8tohZ76kT65dxkEG&#10;TEHDAkAoD3DPLTajcY75wLk+us6cwyO1/lEMm385/sK7vjO+71uZyP+HMty0O0v+tQbXsK9mYb6q&#10;KgQYBN7g/3UUnJeM7+sLvD+HyVTgKqpUOBIgsRmPxS88/mT84I8/EFsf+jHov85IURFllgCsEnOK&#10;IKWFfgxlG4O+yjcBAPJnLm5qyIZHkRsiTH5nB+iT2zOVNVc4PSNzZd0RHJAufDfCoKVTd5BKgUvi&#10;QL5bzQr8jkKDmQwy5AtVDGwFuzuIngAJ5k8nYdowgFT+Z0pQyNPYwjuuIHv9VhEgNY69sanP1biJ&#10;0nRlwescj1lB4lr33Gu88DFoZ+3Q5opb0WrhCIyOUnbaCrlSBt3uNDYdTCcaS59DprLI8ATFq2He&#10;LmIMLHosKkNnPA1LZi8eR3GigSom2V1WUaq1ZWwBoLaXpbiKHujT5tkhRhzA8UM8KL88GV9xeyMu&#10;fv+PxN9ZPBKl974/ul2duQ79Rv8z8xmcf4ODngTYhQ6uEFmXIgP9fH5a9eJafW+3e5Y8lQmDkE5r&#10;Evgyr1XoWy6XGBNjhFZJ8TNx65MQUeQ4t+0aQN5DYASKmL3rRzSMY+N2LB0Ts030wSBAMiiuKhmM&#10;QyLSNZCEefQCrzGrAsOKPC9LmzgMKOvq7QCCQhTqOKE7OB+LVuSq16N6yOQgayc3cArz/djsXovH&#10;u0cxvXIj2oC8aisXZ3KAz3Ylchtvi9feVwcbfn0c3YNs9OgifPo89J+ifHeQw0zbeiGDGAIw58sb&#10;TCHGCGCjsbT+R06dlHhgBLDAiDInq/FNdFLfpIa4PJnEPvpucNCLF9FRq0EBsEl7nR46qM94GSj8&#10;vSg3eNYWIPjeOHGuGs2NO+L209W4b6sRjQvVeCtSkGFMtRSEAEAuAdbTVfRxBjqDPmAFOmZ4/qIU&#10;w1yD+WYumMfM/CaOEHodpGrwxRMrj2Cy69euxrkyduaWtzNlFnOGB9FFHpn+xLISv/XpD8a3X3sm&#10;Mq/5vvgM8/b8xVFc2x/GLgD5GAf00tMfivrimShUz8RpdKHbnSs4eB+8Mo3clafBbOfjxCtx4hZ3&#10;xdGoGzsrnIezm/GtW6XYvqeKQ3kmFZ7W0SvhYGyUkBUPMhAAmllmvRgcthXOlBmRqFxe8Ct9tHaF&#10;giWe8UA6T4qs0u8+QLE3+kxMn+wyLw8w33vxIjK4nH99HN5Rjxnzm1Lyn3wmZtd/LeZXevE885ky&#10;onBqXG3Do4J/0QU8Myk7M0qMgMq1AJIUYEd/yvIqxVTrBJ3iirTH5ruNVLC5MkDA7+lYeO5zxVDg&#10;Yl0cg3KCEmt7pFo8PB/tl753jKlhPRNBmxoNUGmWravXBXg/bxtckuN5BodoHp5HJmjA7vFY+mOf&#10;kallLz3HFf8svFGkP9ZnNSho7bfkkaxw8qYlbKOafxAFdTKyqGzrTL7l3f24598PY/P//vd8v36N&#10;6vX4iX/0wzFBR9IzdAB6IKM7os2mzUWPfvD8VKNRLnelHkcE8TRbIU//rPlCN5BzeJv73KIh2dO8&#10;8ncO3ahOkAoO0T6b2GPQTugpBtNuuXJtGQIDihmcGnrOXKBL0EVmZesMfCH70OdoedagGJmYYat0&#10;mIoWz0a/MJduATJ4ME5KH4ZhOLKfINDvywJZeNSsuZmyqNMIXwpOl/D5xDo92HeDiIXJOP72z/1c&#10;nDg6pIX1a3XrrfG7D7wvPvtbl6P7wB/Gxw9eiivPPh/T/evJ+c6bhZBtIx9wHX9n8KywFFGaDyO7&#10;XY9bTuzE/edeHbu1m3yOHi5tx/xwElcBlvurR+Ng/xVxL2BltlHD1i6xZbm4dmk7LvUP48LOIjZf&#10;vYhzG4V4/vlS7L3t78eryx+Kf/XLl2Nr+Pvxqm/60njFC7fHzd/5X+Inny/H1SFOHHPmRiIDtxlo&#10;tsSRHoFnF4NpWN9Lx87+FXBUM66o4tXWoX0OGyDvpfp88Jq6R/ubzYE5C/W4facctdeO45U3SvGa&#10;PzOLja/56XhT75iHvUwbk/j1jz0fv/9DPxx/2MnGC9io7fwsbjnXiic7yEC3H1VskwGNAmO9E+zQ&#10;cSENTGnQ9AZ2/wh6FLGxZRweT9e3AsCicCKGk0E09EKQrxeg2+6oE9XTt2BTI85k+nFbuxaPgQfr&#10;i2txYVaOT2EzrVf11AAA//RJREFUp4tKOuipsYWMZ0pxJ3J043AQV8Ec4mOzwdymVakgkwbK0CXb&#10;9KHJ5zls9Bz+Gh9l4qZ278RunEfn5jsjbFkp6vDTEPocwmoD7I9yV8GTzmUr8DY0FcPjIxTMUssx&#10;Gcty3IC9DEjlp0Oehb5Bn3gYVQEdmO3cSPVZy80TUUN3T7ALK/rgdudiDjyEwMhnyoWHKpSr2DH0&#10;pM6B29qrxRm9hq9VrvzvYvoU50zHVWf8CIGogT/cxZNqfjHvwjt3MxQZ/3GfMYIXGGYqUzDrgL+0&#10;T8hKaYJv1NiOGRi5jfxk54zlEP9mDgaHfkNw/wI74MEAZgdtoH+EqbPcRsIUyrF1x1KgnrkqCFZc&#10;bGwxBwJ4S7rAn0tAapk/pYtF9A1SLfXB1M2TbBwN0QNmKoP3tqFtdVqMm9bngdOtu+RgXBSwPtlS&#10;PaRiNUigo6IiwK+ztIbBOE9RBIzoxzJGcMqAewFFqg51AAAtyYEBoLxbG5Fj7cIA/2gOzpyKe42e&#10;wMthAgBKblkaxaLIfdDZRaeZi5vlSdols9TGIw/WhMuAn8r4KRV4BC3OWD0oBHnDSZVVMqW50wOf&#10;wZv8ba2zkYtn6KcVNtfDIDLweM6tDLSrjjRjacJzPLRsG8d/MtmIUXEYzS3ejOVoDEYe9dCF8/CA&#10;sRtd5C660dCO1ispm4dmkn+aBxc1wLvLDDoMQ4UGiQo4qNebpINAxgnPW5qH8chLsGEG++N4DeC4&#10;EJqplpM+MXNvKHZlMs0gUy+vX7Spgi6iewSTw8OYIferAvbOz/PwHR9rH1LyAG1oZ2IjG3tO3dVJ&#10;PAlJDOKkWAjPasN/2Rb4Rf0GDxsMXyBnDbE6c2xJGWnqQSMeBJdqeaFPtFb0PNJJmciXmdNugRez&#10;4BJgI3gz96v+zIS8lJxgKSUz9lPNruU0xvjggJnoSh/GXIGHzD5yPcv6xmarCQ9sDBGR6dJuE0G+&#10;u1bMrDfg5K4hMb1YW2yyEBMiv56UzE1Cb+SE/tFGihVC73T4gnYbTLXCMZ9Co1WjFW2EMN/rxDgP&#10;/rQz8rkxAeQlLYKv4FPnQxuA/s0wxwsUIuxGP0EISV4rKVCZhSddoBB3rf/jxe/2XZ8s1Q/kv+TZ&#10;0X8PhkqBU7E2NDfjfjo3E5smoW+qpWi9bG2xj+GdapNCFAOz6eRSWktbbMVBvCWcGdouemK04CAn&#10;g+voZ9pJo5Nn1ElMrHwyt+IQ6+Ib32HU62vUBTSUUd70o9DdC9pJB7VhL50bQY68B0EcaGJbdxR5&#10;qITylkPOkr8LpphynTrH7bM12NmtxB6+ufTUHW0WzSZ7ykDVaakWpq1qI+RJick13AZ2o6+MzWmS&#10;rmIt4Grqt2MxaQrDBhbiO2grncVOTpr3JFrCE8nfZ44ZHePmdp8FDQ2a6p1bIsqDL/WLLIPkwSU2&#10;wDQljJZq//IRdzI3tI9cwJjIM/oU2fGwT0wMNBMrcI+k5WrZynl3K76Hf/EEejBD1hbx9d/0Y+uA&#10;2w/+4F9FYVg/wFNxmMACjj7WaGKR9MlxjHHi8LtpZZFSR+eTKs4CxusknW9uomAxiPMBQnwYBwfo&#10;jg6OI8rRaOKCSTV13lOaVs15uBg2RrlrGI+YD6PneYG8nJ8IBCGZPLfXbEI0J/G4gFMC5bOAQvnF&#10;kUk80xplECO8AhHruTRgtCx2YIiBs1i3kTGrIXlaTDJkiXWYGIMXTJpyDPaAR1GY/JwDRprVTLRw&#10;iOeNzeih1BfTTsyvQpMDiE9r2HaIjDJFsIz5oKHWNR3QBh5V70qdWTg2rjLQLniqS0pDBFyvMIwC&#10;ddOQjaS6X1rmANMlZbkJ0ChWylE9U4ndXZic2ezegC79cuRPwGQ7KIaDUYwvoyYxQLcAzCoYBxlQ&#10;DTKCXjdRnh5wUIEe0RBEmYqNsWqUow2Is3ZYGye9DjL9AIr1ycvHUbnUod8qoSIKjftq07Qas4hy&#10;3Mp49vYwZGdxtFE8M5TvVfqePRqlYrWzeSM2l8OYnPiO+Kav/Ib4vj+HZjh5b6L1F/tSL8vMx/xj&#10;povgQgdHRfT56UzOhS8F2VdiCd4D5sqgm/yyKkyjhvI5nXk0fvLJJ+L7/9ODsfv+H4cv2knQXPnJ&#10;AdKqNooBE684KTXmRYWhIFnY8yY/50PAp4Fja2WYFWp2Wh1+gPZZV0uhKzKH0ujGaORqK3yEIlhY&#10;FNSlKpyAtE3OYBaGKwu4LczGsNJWZJotROEwuseD6A7ycSt8duJkNroV644ALByTK1JYVDPYxljm&#10;BWrF4JSpiS4+6fxrKKzfcDRSoVjLCf4tt6LJuJYoaE8Jz5WmgVii+80QMeW7FaXcGOd4EMOU447S&#10;wJHIdlB4M4yGQTQ0UlPZgzfaNJZp7MTFQwzm/qWYjvNQz1NkeIgdqU4j38dJBKTmAeQp6Al/Dxnz&#10;f2OCDIrdVt2Oi6V/Ef/na5+K/Nano3NtEpPjjgunyfiouHQ2nY6ELwUo6W/lS0O9lmodfGddh08F&#10;blatNlMjXcfal9FTHq2eDDSyh1JQiTB3OLDomSbGKtVnSMy0jJuASWur6TQLDFajKfhT5pvRFpdg&#10;ZK0dYqFXt4/cQlslwNsmvSk0J7EDL0xpNzttxjPopunVM/EknZvc3Ior1SK2tY4zXo7dGc99bS2+&#10;bYdrG/XYbE5jly4WNkdxN47XstHF8JjVm+PRnhDEfPUzgYsXS3htOrbwMrToPwPIoT+NeyI/68UI&#10;BbPINnE04WWc6GOdKPTybNaPCYSdjZ6JwY3jGB5djNHxZe53u1E3hjhuU8bsimQFAhZrZ+M8fbql&#10;OImtU4V4UwteP3cu9ra2cBxPRK5ybyxPl2n3bOwDCrro0Dl6pK9xRP/y1BQQyOBsrLeVoEtH42hp&#10;SRdH4Kla3ChsxKBXiRkGTJ1sMEoe07Ar3EcA7CsvfyBecfNyZO/9gVjtYaA8cWyCbh6P49GLn4nf&#10;+qVPxld2LkfcPo9LvXJ0cZAn2ftTymrv4MNx6WojbrmXvmz+DYDhs7F6+jOx7D2djPg2iPvs7m68&#10;7n63WH19bGzAFjj4+fpO1BvoTpipXK/BS+hxdKeLSC6DZ+a1lM1mtpCZUVlksbCqMleZaKukRFJ/&#10;qo2QuOUsHjmaxKWHnohzgNInZ9V4+uBcLFqVuANn790X+lFXyS1+Ny4/tYgPXx3F8eVpXDNQJahc&#10;IIe0W8CuumVbIIF3jN0oR1ljZEo7/TAoJrDKisN4jrW2BLAgoYSnPBI+ZZnRL//1V9PjF9iLzLzK&#10;s0YMj7a4eILeMGtiBfBNy34AeEFIDZvg9j2wtOYXPcZPxmsGkQFsnSBPizRYbzF4fbOECZGbtEAi&#10;MEN2Dc1YINnTxAQ0ywWgGRmFBZJcW1dsiFxKwRY0mCJLFlVWPyMOKgJ0M/ycUvpPRunbbo/v+6nf&#10;ica//hG+XL8m2NMf/8F/iNNMJ0FjDJ8x07p6GHKLOQy+m8G8njNoytPNODfLhI4l58lAokfGJ7Jz&#10;lVstsplj9F0jLQowQ94FEHSwtGCGps+RwIxDE528EL6zgRXtudJrHppA2gVNMYH1QWYQq0BHPQGL&#10;FhMABLLjOFWwifAhzmyR9g0PAv8SpjCua5FekBwPYh4A7tapE1sJ3q2fMkO25QHrWiUQbPYj9mrg&#10;CofX0YEp77/zi78U569fpZ3Pv/Z24r2PPhiX3/vRePyhm/Gx/sXoPPap6F6b0qdeAs8taGTmmBn9&#10;bpXrwhwu0GTq2fiLF4pxZ7UW47bbxNvYnANwxCQ+h1P01NXDeDPjW95Kzws70T6Ri/1Lmbg6OEpl&#10;O9pnT8f5/FYcw/f1OzzMaRo/+yLOZO9y3POqr467XvmqOPzob8avPjGP4/0JbT8bvY48jo5frbPX&#10;pINb9iy8vUQHrubOMddIixSwZuwV5LnQZB6YKLf8813CpuisCXavrUO614iN8pnYOn9rVO778njr&#10;Y0/GuPFTUXrhYvzs5+bRuT6Pg61KlHrwfmsYxeZGHPRKkb15M2rnl9G3KvrqZGy39R3oUxmM0FMf&#10;A8x5YBecmZsMIlNrxoldbOb2+ajs34jh8X4KaIzAHpMxenP37jhRXca0dzUm1U1sAXw1eCnm1Xrs&#10;WZJkpxntG9ADVDRp5NMCYgk7UJsU40C7lwXLGsMrMl9gxNuq2RhXwZH9cVxzzw98adZGC/7Kbbai&#10;6uIHunY5AxMpp3i9M+Ymq8ffgherOkAVcFEGjAQtj3kGmKtQRmd5LK26gGsyeG1l2p6BHa/CkyN5&#10;ZH8f3uGe7d0U8Fhm0T2W3cB+pm1y8qST4QnmODtu1dbQF5DNBXMyhncnI/sHfyvDCIInLG+i+/PY&#10;WgvWG8we87lT62nu1kKqTpfR2KQN/Rtk+XoDPbePxcpg4+ljpjuPQ/rXaG/EVn6MBkfSoKPbUU1I&#10;KKBT5+pN+niq4sIodl58AVBZmgGNX2Hm2wY8NID/pu4Yggmt1bgFvc3wGuTmQBDGhNMvdlE/9lGW&#10;ZtNkkcu0wAUbd/isWJtHg2eMmL/5vABeRYbN5keg8+DBKrp6yP1pB4U6nuvqsMUCfGfGWb2KLYNG&#10;x9qEUilt89dvsB6tB2plwYz6Q9bzO4RmTtsWiqeHzbK8hwfgzeCHWg19NS0mZziXm6bsfjiY+aZf&#10;vFc8K51KjZ+QdqggOynRjv5NoWkRHOjCpno4HQSGQcgU8HnUAdMVcu74pQkmh2e4/Uwd6kJDBXoa&#10;WMqAtwG/aqakdd1GanmcYxd8K/gjE3R7AaAHb5fB8aVuLzrYiAXzeTRAn46Po2Q0q1yLkgbJwBTP&#10;NlNrDBbOlqtJL8MM2F11BnzZxTIMsUd2Su2RzAl0Ro8bdFNhFKvQpgjexU5rf2mSVuB3blHt65K5&#10;EGZgYAXermTAfaMbsQ8+W2boa/I36IsYk76u4KVVZRZt7EA6/MLv0eFdbSk+7tJEjUYmtuvwABM2&#10;gUb6uwYzrRVuuT8Xi7SgzosBtSx60W2zboNNi2zwrHUW3a68moNnESIDBclGgm9cVHfh1QP5GGiy&#10;59b8c4eJC2gzaOSihgcaYua4huuNZruyjdw7bnfaaMFgs/S9UMKVkZSRCX3MGMwArC0p5UEnqcZy&#10;uoZnMdZg7txJsoDWFWhsIkly9g02JT2PvkG3pSL60KKlzXbb8wTOdBzQbVXjGjDXSv22QMeKdwy4&#10;qRMWJXB1BRkF8+eRdEENffIwlBxy5O61dcDGUBgfQqOe/IlOcWiafG10wiTMvSdCGyzQ96hgaz3h&#10;vQd/6ItKibR9lvsNHmWYp9TICLzgZ+iExO98BLRbF/7/0xvXOMNYrzsI0hZiHjxDf435Jsu81Jgf&#10;s7T5kw4hZ+PcekuzVlA6M+asPqtT5BwwQepRGkuYDwCY5j4zRublJT4y8mvtfefN4KwHAvAgug1d&#10;lBHuTVOCbnWhaomcoJTTlmvnHjJoUqDNKvnvZu+LD/XZxXP6bGlQ2HhNrmN1YcwEFZgrYcVUSohG&#10;XBPIoP/cfaW+TAet6OfAMO5+yMMfmRIyTKOWUqCDzCEyJS6Gf9JuSPoifR1P2q0mk/LgREtopfyo&#10;gAxKpkxD+HyJHBgrEtf5mb1f4Ucu1MPSHlo4lZYESP3lbwfi+L7hu358HXD7F//y+3gqDWCQSik6&#10;v97G1x8gosySDr6AVGbqcLMnl1Qxbk0Itmox+IK1fSAwQPIIgZ7gpOYGMK0OEZ0oMwjBjIXdBzgk&#10;MwzO0pVGnEa3gPDNmrpcBz2TAi7Rl20Ujqtk0zJKHOWbUaAhlH0xmFczAoI2OUIheHBDpZ+NLe7J&#10;NBcpI27satd8mhS/udCuICQhh6GgJ0Sw+DIAytUenQsTx/jCmgNtmHyOEuuh5JYDmA5ms6cZJhXz&#10;xKQKDKGZ2pPr9cl1Lj2ZEGwAA3CNz+BfeJvrNGy8fT6dUH+4xcYJSswF3dIWVa6fytQjABpOXnYT&#10;BqL9CyjVcq0SXQaoIz3bH8axxVez1fimU6vYPl+LqxiVo5HhqWEMYPhcv5bS+lftZbToYAWF4ta+&#10;hsoT4arR5zLK5w9wdF+6/EzkXroY0wPHBaBCYbmt1AKzUwzhnZVlnDm1G4Nzp2OSG3DdzXj6Bh27&#10;eRQFVxaWm7GZBZSe/Pb4rq/6uvifvxEC3vIK+vLFv74QRDuEPEf2mZ+CAuMuEjmRj7fUU7aSnPg5&#10;b7MLnNNEY1CL+Vs72Ufi5596LN7zE5+L9gd+MnqDJnyHS4MyzFhQWEdkImjglnw9TkgHJBz8nIB5&#10;KhCOtLpS7Qk4bRW7TjlDNkJ/zLwKksRw8x6GWqPOJzOUl1sg/MvQLz1jDB7XXoI/kCEUcK6AoUPI&#10;80N4mkv603KcaRVi43QxhjjUc+6fupLmKUTw9wIUPUWGTLf1OHIJ48lckW1ErQm/gmAECRnAxUAD&#10;v9pOx4Mv6+PY52f+YBwtiLNqu4Jv8KiOYhojP/047GBYXO3VwCLvFs01iGbmVpm++afB3uxGJa7p&#10;/eLgdOEXvFD0I5KfB2jPAUbwaKbsaapzdK0rhxgfLPW/Q0ktZodxDzN4CQfhZ89vR2bzTdGZX4/p&#10;Tbc4Isw8J7sqoHd4nitUziP9dj496WvmiuXaS07zL1OoQ5K/iWyq5LU7gs4SfJyKrDPPHsmetog6&#10;dgMVOLg5xmXdq4zMxYP3uxoSRROgAUC2QH61AQfV7ozaNoCq9qYonIBfkM1V7sU43RnxjA9H5cUp&#10;vflsFDHqc9D5EpmcYTCsOdNm3IXK2ag1dnCITkSx8RVRPNemrdtjdYbxjCrRh4/MnF64LRWLvlxc&#10;ihm6ODc1cKlJZVDMSVrghQaLBc8VnOIAt+n6slmLRW8/usNOKpr/Uh+9dNCJF3Bguh2cteNJHOP0&#10;LEfj6IOODBpMAHs1npuv3halzWaUd85FvnVHbN9WjWrr/rhtOxdnsKbt3XncC9DNbuSjNcCxzeCA&#10;rY5wujT4k+gD+sfOP5bJcldpxRBGGUzR4dMuahanYD6IjdI0nmdyMpeO41yrHosN5j4aqfAuQpDm&#10;2a2uyqUr9C+hu5788K/HuRdeisxX/XnG3E9bzK+9MIs7x6N45tLj8fvPHcTqRJ/5vjvuhq9ON5+O&#10;reK5eIz5Hj19EFfmubhbRL/xmnhiF7kY5gAZd8Wt58pxemcn7rpQiTdsFKJYqSSZyGGzsjjfRexL&#10;0e2/OJimrHtAwRdiaRpt9YYZp0Zx5becgCFXTYsAcqZbnS/zHr54MZ7o9GP28FFMBr8X39fGebwP&#10;BzP7tfHE3c24/nA1PjG8HIcPDpm/X45CFx7NYUf5zwMB8vCgYMlVtawZy4zHTmR5trzrIkE6Sh7+&#10;T3WscGpK6CjBftru573Yblft7W1u6WKV24oVFxxIrjTJSdvl2IuC6KUHocBj2C8DaEsG6DZJ9USF&#10;az3h06AOUpWCbtozA9ZmmsoDSpKG1ax0QZegFreXC+kLcmUmhhvOzHbjk7UeZ/JdFXf+gzEIxt3S&#10;5aJHCR1gJhsPxX4rw2v7KB3q8HH5m++N7/kvvx7xr/+rT04vt7n9xx/6hzHKIf8JsNFHPl/ri0Vy&#10;gMSG1mJkKnk+etqxCmR5W7fTDOMiusFt7GNo6vZESOSZsdygW4Yup1sWo/Z6aSFw9Ih6T/BjgpgP&#10;bDy/Sm0zGLiFe6ppbG7PMMPEk7DdiuNBSXNob4B/tfAETnSBGIibPDE5ZQ04D4saTg/ysuow9xV0&#10;KzoMfJDN1eBdKdsHO1kGQh03TGBy4IPlUXghBd8Y9xynZWEW9qzA7IBOGF/w+//0vl+NV7z0vJ1e&#10;vzY3Y/roj8Wnfn8WH3vsctzs/l48+PA0Ll/DvszRKdAtj9LMVptgcTAZzy4sp3EVXprR52mtFm/b&#10;wOHdaMXk5n687L6+bpdnD5OjkWNmMhuNONHOxAAQ2pu6XQ96I4f5ne24rQ6GObmIGrox18PG1DqR&#10;37w1drZPRubGUzE4Xm+tXRwfxuNXN+OweEtMs5+J6mXmEZrrKhmYnKL3FjB+DzvloorZvmmLDDYw&#10;Cy9WsQEGotyZUKDBJV7DAJ51m2imuJGcjAJ8mAWkfgnXri7gFD35hvgJgGn98mFke5+I7WEXXQy1&#10;4bmeMnV5FpV6I/qMz4BQs4ZuPOTZxT46k5mdICN1HOkjeEHdDyY90QILnDwbTXB552XkMNvFptB/&#10;s8Arw9iAn+Zg90W7nuxlRrqAk5vtKfSqRInrRuMpPNZKwaYKcrxdGsflA/RA0S2eBmehe30jzp0T&#10;R1ditH8Q/YMZ0OdctF4LvS/CS4sXYyTDg4uWuUk0oOGiAG2LR+h15BuBMliTvNrhAL8XOuG1aO/N&#10;olsVTsWJaj6q261oMZbBPs5R98m4Bl6agbfmR70kkxn4AuSa6pouJt0UtPUgAqOFS3fJrOgtfL8y&#10;83rGnIE/VmDxhVlXyOXS7DgDEGD9KbzX3ASj17CvBgrKLp6hqbBLGeulTZnvBba6iH0foU+wh2N9&#10;gQW0F5voZPGcLnooX2igolboU2R4dhRAA+SMsUJrs2pWjVI09UfQwR52hWcBzWBEVF0GXV3eQKZN&#10;xR72YoScrEr1qOm84ZTNJvBsC/7UiXCLJjKPVCbduECXWLjerGRPynN7l9vGzLTPMr4hc7qqIg/4&#10;Dm63Wna5B8aWX8WvaY6x17lyPcrwjbV1U31HHRCcwqnX0JiHtng6pzbGgwJSKSFTklWIkH2GrzYY&#10;D8AnPZzRcjqMQzWcDoDMNTyHKVZpAWyC3gGnoMPVh2bF9PGr/Gn2HhLEXKPHjHy7bRSdmGpgqoeK&#10;9SgJalY1MAN/g1mXZgKJW3PqPOYJHeVhAplaC9xMP6HdKu1oQE7BIMtpP6Y3wKvV/ShU68wb1zW0&#10;WdDADC1wjttoe9oY+CctoJab6wzBHHbUceDIj7k+yzPd/mtWobX5VotWZDrwyHSUdGgGTOxBXGY/&#10;mS2UleBZ7AKjTPXOwcLS0oU4M6c9sMgDIcxgVVI0PM6P9fRceN4HpzPbKYiFeoFvnSNtOn1iDjfQ&#10;V2ZYyco8INLuY+Q7bWfcqsYO7Zu5kw51AyuOoLlbdWv658glSEo3XwnFzuAfY6PG8FfOMh60m0n6&#10;kWvQI0MXh4rjqHiycXWLftMJ5h+VBG8UYqCNRx9U4TuD4gt9JuRJPJSHV0fwk6cE58CpiGsyJ67f&#10;S24xEozIvPOT8aYSAOjHPNfnzbStu9ABDXHeUP3r8TH2TG8cN/l8Cm6o0VYBUC8mqzJHqZC+vM13&#10;DJeLGYvPYy5ScfyEXXgaWC6L7Ff69LU3iqt0ZgTBrRhUYQ4XE2zoZMq9xykYbWDUBccFWNFyPtJP&#10;HeIOgFUZLCvdtMU6GYwdUxeoDi5CFpiLDPLgSappqy70cgGNLxLWymI3zJ52CyiNx7xqGzAgz3Hn&#10;B9p+PX5oLbyDcvCbPCR/+Z0PckL5ydw7QJvXOUKM7QKzKV35HKw4cusy8pO24sBbtmn1BwPFacFR&#10;WVfvCA7FXsypgHCJz2GNMg9wQVLTTiIDfikgXC6iM+CahNXQc+j2FOtAb4srjFwZvEr15phnE4sw&#10;qGHt3wK8p37T7n/hZHt1hoNOQUTmUD5IGed87TSmwyaw0SbXWvdff9qEGr5B73ENb3vnepI6Ut8h&#10;1ZCEIOm0V/kY2soX65PL1zTTZVbmuDVyA/h3hC/Ln2bb6w4amJQePX4fQW+39TbpVzklMExjAH1E&#10;ZwzB6YXfZAb0to3ytv1v+97PB9z+1b/9gSRsDjQFgOiIQLLvVk28fk/NNDvQ47SN2maLzAjSAhaG&#10;UK5W86YDSwRvyP0q/jk3WJjOlRMjdQ5KJayMaWSknj66e6edPIVDxeqqjJxie9syTbOEIOXCrUig&#10;w7R9SABTZTDtDDcBYCY7sCbKrQhDVTFGxdwgLuGg7h/AlChIT/508IJBJ8RU4BNQoLgFyD8BSzKb&#10;q/1ZXBvCXxgHI9Wu1q/og5OssUsnEjrxNMVXvHC8YQojpjKXwRUDbl6X5pQL7R63JAWQfAQaTgxh&#10;P2yXX00Bh9xr2ksDWYHrjXpbr66s0FoXwrQkjMwu6nKnMEBJ9KOLtSzkNuPEfVwLiFuOyjE/Hsbm&#10;oB/3wVxLPntpk/YAwJ5sdbgoRqtYilMoeufhMu3n9iOePsjF8c2rMbpxGIf9UpTypdiytBDKyxOS&#10;RtVpvBEjd+epWnTO1jDy0xjvD+PRYy65hvIya49+bAGax9vfEd/9dd8Q//O3IhFn7nRAX/SLaUn9&#10;7UECg1DGdNRvKhRpJx0lq6+kMz7/hwpFX0eFm1JzXZqErq3ME/ELzz4bP/ILAPEP/lQcjWqpSH8R&#10;o+cW2TQfYyeMNpjfXRVethRDlR4GFXuM0sZ5MHNsPAYAoABxgkyY0mTBkulY9S6KbIa3PYYX5plR&#10;jHsAHAZQZIJNebWu03JV4XeDXXSafi4X89jAgDTa2ZRNthwWUcSAFHi+zL0q7LH8ivJ2m8SkA3iT&#10;N2GsVN+QfrjdQ1CljGQAuQnJThapZonpxluMb1lfRleFdJyJygRltH1L1M8g0DpxBZyf46MYXWfc&#10;yK7A+Xg1j96oELso10ojH8fIlKDWE4jMENug6bS9TQMMwq4iEMf5WVyZ8rx5MaW1N+BxC/iKKefI&#10;/ZuZv/xqM95Rz8eN6l58dANAhaPW6Xdi2gM4I2mFgqBshWNH+9yHDuYXqCz9oIXYM6X8Mle+ktrT&#10;SvGBcrgOouI2IYAl+r7QWhgYEXXQiLZK41TMA1gq5Si1G3FrFYXdYGw8ExyHskW+F4AKkN2LaO/R&#10;pTPx7m1k7uveGvc2pnGJMd4A6N6YoauGl2K/B2jp9OI6tE4Bxno97kFxFe+cxJcBmLN7bld0dYZx&#10;oJgPmKc5wPEKczTE8ThC5pINVpcwaAOcC4E892QyRXwedBa8NWC6PIHvoH8Yw84Q3YXWxgGYLp+J&#10;ySE0PD6OyfAmtIQ/lj10j/oMCqFP93iXN+vxCpDG+VY5dk6U4p6NYhQ3z+O8NqJ0Yhe6nIoOczJf&#10;8BOydUBMA/RqqjlRANjgEHiK4iozjro6Ht4dLwcxxeFaTJko7plBkwnWvYtCXc4AthC8AUjaObEZ&#10;jy6akXn8H8Wt81fE6vyX0iaAVyOIR8Twog9ymfUGcYKp+vRBNf7gt/9tVC4/FtmTu3EakFioT6Ia&#10;e/Hb0HD25AtxbbIZf/HVuSje8fb4+JPPxPFTfxCd6Rn0ajaqGM7qZjm+t5WL1hvvijtPe8puOcrl&#10;O9BZbnn0SPsq811EtuqpuO0GQlos47TCN+tokpqfn8kCyGO+VBZf+F3m5D17GRZTedCvwRNx8Nxh&#10;PNfbj8EzpXgZJ7Z011siTp6Kr6WZPrZquf8T8eyDl+LwpX48N8jHSAW03PQQWgw+sszzrIeoDbFu&#10;4lIFqE3ih1sZ1G0CONzeZG/s0dwVt9UoAWT5zG18LhoYtFHPcBc6DRtGH91qnFAwz0gncHK/Q06A&#10;WEeIry1UbJALbYO9RycUqsnx9xRh7Z+++Dr13q0U6DseI5jUmVctqRftHFcizwbQ+BNd4wql1wsY&#10;BV1mkbndfZG3ziIdgPftq86vsl2CHt6bQCk/8MKQ90G0s5tx17s24p7feD72fviH/Sa9ZqVS/Pg/&#10;ek8MAPJpG6HziLOnihAgycu+U61XO83vbpkCOeCIf54syqm3FSv0Y0a/oCPESVseaGM1t3obfWN+&#10;3PZuJr01bJY5nBxAUlkMxPPc/mDgzowAT+VCpfNsruEhkC05weojfUxvcO5VUy6ZuxWK3oJhkAna&#10;SQ4tzzI7Xr/MSRJJJYDHvLuIkE00Aogi67WEkrVpi+jZ9zzOKHbcxRSNq/MulluZ3WGAQQbAcZeP&#10;vvMDvxOvfvwxn7J+4V0/8+ST8cCfNOPoyR+Nz+BUPPEAeOS5j8QhOizH893Xr0NsEX+zD/cBsTkz&#10;EejC+Rb4Ekdz3DuIvoEjcJNbKnWIHIe84Nqj223MFsiD/apbudjZOxHNE3jtefQ3RsQ6ZNqnYrlK&#10;l+BK6H6Eg7vtQiUY6fLgVHz7q+6Pk0//VvzIo077LGUC+RhgFc8SsONELIfM+TBtebPodwp6GjyB&#10;MHJwDl2XKzEWJixlIhQ2Eu9Ib3nabENXVZeNu+PURi7O1I/ivukL8TH0YudTzXi43o03enp+uxsX&#10;M+U4hb3Poe9vYCcPb/SjTwsnaXYCFphil5dghszWBCdcZ9YaZgYa53EJXT+eFWMPW58pIds4jVdx&#10;OMpFHMaoxMuMvXh2EBe6yzi0VABAxAL4LgTm+cxdH1t7lbgPOjyI7V5Ulikgvw2PFHFyTzMvN0al&#10;uNqDxzGeNWz767bOx9HWnbE4/oN4Wt2A0fEAIGu3WrdsSv+G0N0V/oS1oN18OImSC26VcdRQ5B3G&#10;McGuv76dizY255bcIi7LdtjXK0w0ZiTmA/SgBrsBXdHtN+GjKc5MQz1C/+dmEMn39NWFssUUe4yN&#10;qbSV3XaswPmzjBqwjPPDvA5LMc6OwR3MTslSKLB/EZulDnDekAMuA0OAs/hEDWn2XHJ+qyP4yqAm&#10;0jNcpbq2LnStDDS1SmDuMb4R7JGtJv3nifMr8Fpd2aN/efB6EUe0MJ2sM7OQ4iI00mszm2isL1Kt&#10;REUZRj95KJynH3rGkZeZtaOjmWpqIQPWXNTer30H+oaywOVHD83iWPlulGIPXTWDP0dGYaxHxj1z&#10;dTZypu4qbK6irerXZ4NX6/g2udkk9O104l3WKZRoU2wpTuQ7D0RYgf36R9CB8SN1iV4GIHZQTEXk&#10;rCcd6HiFPlkOxwPsMKPhgUH5ATaLr80L0Idy0dNnL4aMqQtOYT4NwhWRBSBKLGrIHrIfnt7O+JfH&#10;ncSzZv9VmbsB9nc0BhXqocMPdfqrDl2A2aOM/cavyjDfVeZtNIKHKlnmPx8tcPSU/ix6bu+H36QN&#10;2J2rYmHqY6kVBem26EeZtgyCmavhtj8DK9qdPBi1uFGOlhgemoz9PM0L/eR7+dMFIjOz5CV1qS7r&#10;ukg/b56rz2IWYXJ8adt47LJqNh42DHtRhpY5+N6FcGuMN8rIP7jTxHJ96zK4MAuDoEqTj6i4yMdi&#10;/ZVYBodTF8XdndZGVIZdkLK+6Cqln4M5IZhxcWF70oEwlbseXBRyAScxCzY6ndS4hD4Nfq+chHV5&#10;2OQ4PdOtxNZh05xkzeZD5gcDd0XQLratCN+OeY9k2OU6g9yIiY9LARiebe2BPAKYxXZMwCUL3qBm&#10;dEYziq0tdA8yBQHdOaZDnnbYdbrRY77m8EEGw2Ddt7xbG2kvxXvU2WJkr10NYBFuxgYvlwX6QHs8&#10;2zJSbjLywIksdv6YZ0zgwyp8m3iYSTE45MqY7VonduLCsduVdPyUZ2iedrDBW7gWPEeqQwz0+Qr+&#10;tExhhk6oX90BMZ2UmEMwR2kG7eEvnlEQCxWnjHgeC3kRuUzxELSR0yCh0yEVdNTahm7FpBOJlvwL&#10;/kKX0B0Yg7HTF7oAC4W18U2rzChr9KkAT5T4XepbD3qJrhIPyk8ZswlpAoLSX97whjhIHeFkCr+S&#10;Tk4BKoe+1tUmHwnwprZL40UYAarTD3S00JiLU19kJRjNjzSb3J7maQXdivTLXZBmzw2hpdhPrLJ0&#10;LNysH2ApEzWz94nd1I0GrTPITJM5KfN78mkMYNOnqXZGpmY+eQRsQ4vc7OEKywJ+9qocRfQQSp1+&#10;wA/4liZXKKJuyzUWlXaGMHAXO9xSLG3TTkYVDc+XdyVPipPxvaXT3C4uO/BVshtpkYX74VQ+pw0D&#10;Fby/5QsBt3/zI3+TyaXzKD9PEbNmUneKQ9fHmGBZ3OEy4UkFBuSe+oyRtyyTYIcAzDJPwcHjEVis&#10;LwFWgExKKV6595+b9KB82W86Jzjd8SfOV1cnnMFkk6bgEtpzJca9z64cAD0w5mtwZdDKpnZhhAs0&#10;Mt8FamDsCjW+Y2YFusXBKB4+WMaLl2l/H8I7pkIfHDqLBYpB58BC2oVdgNW2fYQRj4pxDYU2HY6i&#10;AAA0o8CAm0kECYgyqdhWOqSCsY8JbsEUCr4BEQeH2UJxJWGUMRQIPncOPG7XYAHfrL/jc4NyGrBU&#10;Y4fxCADS2G0fzi2i+Ot1vocQZdPPa5l4LbffjhLsnCjHkfThmfUeEy/QR/nM4cr2wTzuxnEbbuzE&#10;xVPQLtcFIExjyLwqGGWA2gyqXmcgq6NuXLoBCD+EfgMV0trJ3NuiD/y0cKzZJDmEeJ5zqyDGsDiL&#10;JVrFU5tWAN1bAESFeRPlOYijne+Kv/bub4zv/zY6d+4OR/tFvwy4QboUcbaGgLEpHSYDmkxRYnS/&#10;/9MXvCSdpbHXu/JptkZuxThQmBvxdPzqU8/Hj/3Gp6PyJz8dR51aClTeGMMbsOouE7CsAWlSw4V1&#10;rQWEUyOl5jADNIuR7AIGFuMRNOMLo+JD6xdU4xYVQnMYh8yJmUNDQJwB4wm8MZtVo9zE2DShtaB3&#10;gmFEebm9wf9U9gYwS/UyBhu+GuNwuvUqR987KHSeVdI4NcrYzzygaZoy7ixy70qPIOgaFnUKYijD&#10;r1mI1EP56AQ2+NtT5Xh8SvkSACwZs0qqynjOIRhT+GyBpZk5lmUZHqhhWCdxGUIeHh/F2R4gGrk7&#10;gCaLccXD3uCJfFp9S/zHd/llLRpMgocHDBcAxEEPZdkAzOBoAH77ALk54OeCK57b98WpTXRGbSs5&#10;Fzp7A68fdhlTMQWaVtDDU+aVP5WdXjBTnIyLwbgJf8+WGBaUpwsHGicN2IC2XI1y+0a1hjxVt5lH&#10;+DJ3PurIfqZ0OzoG/VXdRH/ciK1eH6z7aJy6OkaXfCYKVwEHmecDf575g+fRdRbsNZX4ntPlKL32&#10;f4t776zEuHWevr8qhidhDDp2AN+ZVdiR9+iHp4Ytevb/MLJuAVhdRKGijidjeGcSTYEJ9Hd7ih13&#10;BcugbDaLYcBAZnKHkcGJmfZ64Jdu3Bz0Y3HYiRf70+gcDeJ6B+Ddx8FCVjMYR3WyGTAJ9OIUlAGy&#10;1fotUd3ejtzJ05Fr3xc75wFNzfvili2cMHiiUlvFFv3O5g+igK5Qk2eX45jQzyWgySPI1YOixHXd&#10;ShwFwGMfnTyZgRSleRW9b222G53Ib+dwAnBCizgPC+QLR3NVhy+wM26tb2wV4zcu8tlPvCfuu/Pu&#10;KL/ly6KUZZz7OE6jF6J7YxiPMOmD52vxlTvjeO/yZvz6x27EBHmr5M/FG2ujOLs5jK3SNP7T0SIK&#10;TyyjV83FX3Xc9xTicwDV8X4J3tiM8ln0aPv+aNx6Nv5Maydqt05jD11fgOZ5HB9BB5ARcLMTrW3k&#10;Kg9jYnfSZj3agwO5ggEm6JA0+P/Xy++S5KYVWIMP+f2Xo3Q0i9/IACY+N4qLw6PYOOhH877L8Y9r&#10;7Yg3no14vBLf25tG9aERrPBMVLjXwG8FWbcul2jW7YUJtMD1qQAz8u62wxk6IGVVcIPbW60z6Zy4&#10;vQEBQObR1fDraoWzBThM4IJ++58jzQDGU5DNOUUfFtGPbuFaGBzWuGGTdAxcfdSo5kWARt9wBAXZ&#10;2rTVYl0HzS2OOfqkyUuGDnkVlBRwKAqAcVRkWr3PoKi9hNlPwE4MoKAuXdKkH19AZGbQma6P2047&#10;BjwASjqOjM8siQq/GrRaAdYk/Rx5z8Rtcfrdp+ObfvP3ovbD/5yG1y+Dbf/5H74n+iUzv9CZ0G0J&#10;blkCUnXo5jis/LvOvDO0BUgyM2/h9iFBPW24tccBOw1LV26RfbNe08Olmb8xN9ZIEWRa99QxuVVz&#10;7ThzBQRJwJF+O0/ylDrMU0vT1gT1rg8D2KS5EvjaF4OTtu1/AMWJygWjJtgrSTOAoRl7ffEJvbX9&#10;Gu+U/Qz/m6VjxNOi5578ZWaf9q8EzXL5WtRwSMxwFNxa+zbNQ9bcjWy0aU+noYuctJmi1/3mR+KO&#10;P/q0A//T16Unn4zDS/vxRw9diT/qPRhXPvJAPP3CGBAK6HJ86Mo2uqeCg3aDseV1THAidqF7P/Zj&#10;1DfYCBdNB+hXeE8aMC8r6J9GLR0Zqza+ul2Pk6fRU2lvDTZxBnaDSzwpUTxgUMmgwBGY5MQO9r5+&#10;Im5UG/HVrzsXp29ej5+7xFxf6iZnuQw+7XVHMcSJ0hGxlgxigq52PrpgOGQS/krBU+UQGTPQVgST&#10;ZSvwRWELnQwtdTCcQ4GC/ea/Am1Vajj5mVNxfAG+639HjJt/EK8dvQx/PR5PHuGI9gbYw0oM90G2&#10;46PENx4YsblRjZ2mp1lKPnQwn9fVAfCx9Wa6vQn26AR8i60/cxTVcSEu9TPRwJafQheM0B2uyxvk&#10;mZqLUNuINqo5OSWZAfiABjMt+HiRFspWA+wHY15gk+eMbQ/bPx4XwYmrQFXHAttytX4hXnP3G6L9&#10;7Pvjk9CuAI0N76esHfUAjo9ZLWZ4mGlQG+WilZ/GRRygJVh6zry36ENhox7bjG1q9hK8fAzWX+Lw&#10;eTogcCFdW5KG9N3vp24PZZzGVnScPOU9q5Oo0wx3eDCMzk5bDJFvx/gIuzHrI/Pl2KWHsyn4GDnw&#10;kIRcZR7AfujMfCG/aDHaXMQhn5XQqZ5cp26xTsQY2q/oizV8Oh3oiE7eZA7M9J3PSmCIEjIziatg&#10;guwAPVJGWorI4SwXHVUk2KklBgI0is08NVRH4BDdlq+q/Rgbz3bbnqolC8Yvgc1S/Spwm+oVj5Sf&#10;6n4w3HQRL43AltDRa1aMSX5NOgRaYGFpvhRDdFPmiPaYhxIyZ4BkBgNBOVkTvkabMBZ1TUF+UK+U&#10;sSF8R5NhXcMsdtmgoPTOIlcDA27IQe+Qvi9Hhp5jjH8waSAL4AUd36oFto8H0UMeSuCITWzqBBw2&#10;Za6r2tg+baviGXNKyEaWStDa7YwjeFf5XoKtK8oT4qwUmdplEodbPjtuK4EGM3yeOkLeGozjRnea&#10;gnhA5JQxLM2juZEO/TKr2y2Ypu6JGxNzQg9PMc0dKxfwdUXsxZz2x9AEG8O90wMaHBykrHwDqVlt&#10;LPwHXGcesilQguJMzRmg1Bb4n3rKAJuBCE/2TPrdcfLTwu7ysNlZ6rSU2KEIpjl2IZmf8Gu+Im5b&#10;6w7t7gia6V8ZvMtYfqZJXyqtqKBvXCQZIjseqKHfkXCA/zHvBivdhmtWm4eFGJjOQnS3Rnp6o7UV&#10;tbl59T40Z5YhBh/RJxduUlKCykisoxygFNOWOHx0fQkcAnxRngW/mZ3pTiizo8yUNug+xsHVthRp&#10;0BInQ9vjnQrZp77Ttn4Qk7CiwQJ6M4du8ERiD87SlrljrdKoxBbYQ3xRhs6rYgV5pq1uL9XO01+2&#10;Hp73iA0MiLhFErETHCQbnep8KWDoTg9y8sTZdAqxTiHXukPHxWLLbBjqKzL+tNuFyeNfJp3vJMcE&#10;nUC7E/zBOvarrY7KzRSTZLv7NJfKTuBneJhIRr0N33sQjMFAa9DqU5ul6k5AyBYZ+NOdgmblzcHX&#10;KXuMz4VAHlLn4UUmE5iEYbmSpA+kP3PjfwlP8Kxxyf6qj+Rv54u3MZTJEJhOGzn0a5G5Q38ZOMok&#10;R5o+guUMEq7K+PLQ0CxMd7wlB9cYiyt+9o0GE3Kk78ChpDtn2NfZQJ8EBahfzDPc6krztIFeZewu&#10;+q94hkE9g+cFeM9tzPolaQz027qbBa5bzgapDp5lM77wnWNSjlyYXGMrGsfueFqwJ7iv4Mcm11WY&#10;3yX9NXvSIKt0GwkW8uhpeLsIDyl/U9kcHpFOqgqDYj7OgHegk537nBgYmwUbi7LSfCjrDI6x8z1j&#10;1d5Jfv0g2xgBeqfQyAVZY0qymzEeRAAdiq7hjz7jSIdpgL++6S99vobb3/7R78fBXu+NbzVoFEJ1&#10;EKTeaEZHRslQm1YnH5klswTMG8HjsTwBgYIZdHDtzQAay0Tu0dAAJwXDvSohh+J+WFPAq0z2Gfec&#10;N6pxlC3FEUYuN7yaCqWa/mjmmLQz6qFKUXkpAbansRCItKo4ltWttJ1v5UoFDFOQooDe8XU6dR1l&#10;w0APUcyrRTfmKOoZEmJWGfAagw84gODboM0pk3iZMcyOJ1GAA1KmhUJhH3i56uOpg0hUUlApM49r&#10;zHJz1TwxO5/bbxlUpbWuEQN9vB8apsMhYLxMthbW6Tci76mjMxyv4nIQuzLrBvp1E4O2aqCLAcWe&#10;TlqtBfghFfw1s2OnUo0OAPS6hRw7/bh0YAANpcc1ruysrrs6xXMKrdjYlB44psxXu1iIDgroOkY0&#10;y7z2YZjM0TD6AIvJECWMAc8ADkrlSpxoMU94NxYRtQCi24F1sPMIUsFslVUrgRJTtXZoB56Lk8uD&#10;iNP/a3zbN/7F+MvfzISf+H/m0AQXLHxZc8xTKlNaM7+L35k+FKvUXr/oER9wEX2DzdP2ziljrdDB&#10;HNrdfeOb8XT8yuPPxb//5Uei8sAvRnfcSEZ6xPgK02FUAAJGo7LJ+DZSvS63Bh1hHMwwqLWY5yoO&#10;vuMeDmPYB9zMp9GEbwqVZkzbKHhP7mEuxqNl1OCbHIDa5grmLpuOL5DBQzZIlxNw0S/13BxZyOUs&#10;ds6ohzCdxkmFyfeaAvtV09A0MGAavWUZQ2ednGmUe4wRI+i27sXoOPIYSBGJCxKmCqhfRF2bu/S7&#10;yPwBOjTUQwS4ODiKHWtytMuxbKLM4O8Ghm7VrEWmNI6l6d2d4zgYTNL2l6oGoVmNCYrPbRVNQIWL&#10;QMdlgFamEScrKNMMskSfrkCHA/rv4SF0Pfr8s+jk4pRK/NQbYm+Pn/XNaGIFR0zmcNRBsSOvTGrK&#10;lMJMuZFSdnORSaPgSnTalpCZRRnlk0fJNqUrOkUHvwSvvxI9VthCORcqUdooRmO5G88bHN8/G48h&#10;Z7NL2/G04K9TwQAexaQ/BAj210CGwexUC5Hf3ot2uxDtBsB4sxLvqpSjdlsVhxSweSofr1a7VsdR&#10;mo2jj15c9EdxjfmcHh3FITylwzAyMCtjQgOdZRnLunMCYoMcrtSoJG/CT+NhIQ4mgxh00FXDm3F0&#10;YGD2+ejjhc16N2M23o95zzokx2vQqB5mTEWEIVNtxQlAcGujHXfuteJ+vJGN22vxugagbrcdrTrO&#10;1vYm4lGPQwz5crmDkZrF0XiS6vVZ+HQ1PeYzJQcjqqFB5y6RJ7ctuyKeWRxGXmcUwLec12MEOJpl&#10;3xSt2/nZ3IqbnQei/qn3RebEt8RJMxbdfGFdP9qyMHkeQO4KVxN6/eAvF2L4ye+N86+4P/ZbXwMf&#10;XozB85Mo9z8bZ1ajeH2jE5vbO/EjdQDOB69HB3v0HnRe/l1n4+WL4/iN50bx5E23qGLQGxiuja34&#10;y81GNN7RjFeZqVaDztFAJnGSq01kYyPVxsw29qLGZ7mcdUuRS427cwNNNpEH//sfLw2bf8t461cS&#10;J3mRqV8srsd+b4zDB/8cPxo3D6axy5xcAGW/uO3K8V+Ji60r8eRDkxiNfybO3MzRIvzQ78VNepdf&#10;Ae6RSbPoljjNs2I5SjiTmJlwK12yNXC/W0UEG5ZtQE3DNzjf8I6nUFlDwuxrdaDFiUs4HcA45ggQ&#10;KKgVCTCfXJJAL60E4gqPm3E1iy2eAMvDq66Ao0wBjdqtdKIWz0gnUHoz38EVXI0mWYwSHfL00Xpl&#10;ZqBlAZ0GmFw4ymnDIZn1RzMQSid9JQ9oDc3utBfoHZ3nWrLr9FnALeAH/JmtpPOQyTd5J6QBoIMS&#10;n1/0y+am8OUKZxVQ/udfEd//vg9F/PBPc9X6NSsV4yd+8O9HF70gKDJ4aN06GDo5Y2N0SJFnFmzb&#10;OQc869D2uIZZoLc+0d4KwqQDf6NPdMKS46A9Z94c2QpkJv5J9hCdJz7SOUGzAr4A+dyj4+uWqKIr&#10;1qbXlnCEkXmLqTP19BGdI00NakpjFYZ0hCY6Aa5K64KYTeABLmvniLEwJ27VTPzJPWnVG3xkF73e&#10;TALbM8szBY24L9UPytWZO/ooLoMPrIEyd3Eid8DQaM+yBYt+sndTeMGat1/9sU/E1378jyTL/3g9&#10;9OG4+EI53v/ZP4jnjz8Zv/fQMLqXrsdgYi4k3Uugthy30s+yTjPY8JEB+mRwI0Y46Gmn6zGGFYrr&#10;7wuaJ24xW3MX/cEWYSdq2JpzO4VUkmTRZ065ztpY4qqU1SdQR/d24a27z/KcrTo2uBCbW9hvnGrt&#10;yHLajeXm18fq9lJc/u834tLLn+AZRk4gtM+DfpJ9jME0e9gTaVL2kXwo7mGiXGB1O490dMtXNreV&#10;AhVyjeOVU1NZAuZT0uaZ5/JWxOvBDNnFbjzY3I2D/Vdis/8gJk/3ozJ9Bh4exzVw6+4uY9zMoP/l&#10;RzOzGIdZPB7q0MfR7iPzyPKkCVZvt6MGVr0yXEWtUYqTOHNSXBw6BS94UM6iWMRuMSx+X82gA/et&#10;LNQNFvDUbreIddUxM2jDfDWq4EiUyDRP+4Dv5dE8rpfPx/33vCW2Xvy1eMA6rjwFlJg2C/gykFE0&#10;UyI/jR72rgIebDRmcWOfvgwZwwwHOspR2OBfxGKBHZnSxkgbAv9mwd7zCk4p9G4mzM0c8HOAlzuf&#10;HCc6yrsF6J4OVcE2esJd0YUyMGnW2jfo8VWWfs0HONRgE4amk+OhaW4DzWhzhAoWboXh0oEyBo7g&#10;Hw+pwiWn/2gk5NuF0Qx9syduP3TE8p/Ov46x6sOg1oCmMp5YhNzksSFuF/OkRrF9RU8NJZVOq7ae&#10;L95goVWIbPnWKM7243jotsw5GIvb9dzh2awebRnnWTDrggnPUibNCu2Cn6xPObeWCn3PdQwUjJK8&#10;evpwFpy2FIcNeRbyj8pMn08MaqqrZUyccL/MF7GHqyH6AW5h7J5I6WnlI3WXkSGfr44A76m79bR1&#10;3j2J0oPgpgPopo7kcS7EFvATYlAEE6JqIHxzBxpO3KKai2odPqOPU/hiRX9nLs4iJ0WeN4OBhh55&#10;6sL9Cn6jwayLcyo9xm/wwa2dfdMmwcFT5rDayEQbfbTfQRycF+WP9sT0AIqoatQYt3WWMtJC3WBQ&#10;BXnMgVPy4NQ5gGyBTLlo46F1JexCtl6IEfyywo5r07V9upNm3VjXOQtvp4UM+G8hf/B5qncG5nLb&#10;6Jz5NrCsbVQXpBPtYTF18Ap958EGeI3MOT8ZjmtXTG6UGWQO+2QwTLInmuqYagfB2FNxI/JuHe5M&#10;sZTqAbpjYjhSNyND9GPpgrut07DZePJjWh9jzvw7O8G3BR9N+NusLm2n+GPCc/RVU5CH5yZ6056q&#10;397SLF/wt/oZ/izzt0HpHjy4xMfwYLkcsjShfbiTtmmf+0UFlq6xFnKJeUmypiLkHzETUw3N/Vvc&#10;vrZX4gVdNhfB8mDDhVvE7Qsyot9rIcH8FOrOO2kBeIG+WpfOcIyMG72ccTeC4xcn2T5jy0I3va75&#10;DGwKv2dzPWeIL5k3xmvgItXZUqdDN82pi1JiGqPQyZ7P8L0L8Dy60QIZLXSDJ21DptROIpgEtFmu&#10;l4bGDEySUJazowm+M7oJ/Zdz8dcDJUc34Gt42tOwHC9yk1li1X0+/ow17RYMYl0qRE0ET+krIX8J&#10;M8CTHnqhe+ehMO5sknZuf5SOGeReC7qAPw2sukXZ7DNVvn11eOl3ZMo4mwdGrPRlNR7YOqaQz+A/&#10;3h6AYSkGMUpWfwa+1M5k8NWAWAwbHuUWWBs/EezJdYUxz8d99QAn+aeIjBhwM3CYlbeNTtGPTJpH&#10;cJ/jUfL5Lm3NlSkct/3gnRd/cZ062BlNdNf2Y/N4ugxN21zLVy6E8UTGwvMSQOce+Y82lD3ENPm8&#10;YgcfxRORKbqkDDF2ddvSCeQtvjS2U2BQli4w4Lg+IEL5t23ape8SzGElutkezxMl+7VxYvGbqw3f&#10;+K3/dh1w++s/+r+kqGUbym2puHE8jiFYr8dEQklP+Cu4sp4rRY/fjQRKiHRyCMZkfkTjHYinoVCB&#10;86gsgpFngixOWqwxEUo0zp21AnTUsjhfuSYdBWAOMMrWB5ARFzCLjoBKL+0p9hG+ZWr+d2BJKUPY&#10;RFwAaEHF4hwwkZ6KLLMXmXxXySco2RtMiLXi5gMYgfZzjFM7B49HvbKKBmMWZODbpmuSUXWSbB4h&#10;MoXbrVjpJAsmURovEVBXJLiNLqoA+QlXGm23Htcyj7LQkQA86ZMnR5u+pSN96ax9lulHOBADMF+T&#10;9l6zx/zd3UpH1ZcwGKrwAkBtWV8EGDPmh6XYwTHY2ZpHh3686DE1/WtxFeZfFHexS00cv/3IHl+H&#10;9ginK2bMkQWsPfygZP52qRXlgs5NNy6l1akJ4MEU7CXGbB2Uy7QBR9Zwg7EgX6LxEGVvKnwZRFYt&#10;oCRK5bSKESOZexXDfDW+Knqxe+H74qu/7Rvia78eaWxf4OYv/iW240kBm0UXWmoMnXrnSHZNRoL3&#10;n75M8ZT5YXRrNcynI5QMICo7Ts7Kidmj8dOfeyb+2c9+LvY+/msA8kbkNyOs/zfDyB9Bj8wQftYC&#10;ImjoS8DVIl6C+QSr266s1TLRQ/lYoGKkUV81osW8FusoQuZ1MTZgBlDXULWgpadf5sqRq/ZjBGCa&#10;HkzSyXCuqlvsVWWKPxLVGn2pCgI7cbU/juNj2AY6W/w21QDkkQa/NfhtBl8F7F6F76znlod3+SYp&#10;wkxmlLLr0uksXK9SSlOZLcQegMzUfkHusrxI28BLo1Jswh6uBJgtV55NomIEbQNDJyDGeVnBqx41&#10;Phsf4Txwc36bsdP4/Dr0UUFyTQPHtdSOQm0Cnh/GAHCU0TJggF35yiCjTWQ1Q5s1fs+2Xxuntvm6&#10;vhmtErRDO47H3Rh6Siltyn/pYAgVcKYCeGLSM1sxN4hU3o5cazs2KpuwdT2a8GTUerHimcXSI/Ea&#10;eDKzdTrqq4sA35ejcHQQ144Bm4Nj5g7dM+sikowd8F4qbkZ9uxobtTfG/LYKSvYrI/dK5jPOxRh6&#10;4f+sFxCUc3lJfTe5gT5hHmf0dTpMq8LqOFddspkhwGJt0ARR1oMQMCTdaVbQpBvjySH370cRoLcc&#10;dOMJHMbhQT+uM5dda072V3EkeoBHnDsDrlkAmjVwCqWtaAJoc41WZJu3xu6ZdpRbXxI7F5D11h3R&#10;bkOPYj0KoPoGuncV+zhhtEW7q/kBIqLxAtgARDJLgMgcYEL7q8UxYB4gBegxyHolyXiJ8SyiTS+q&#10;rUFso/wFM/UVQL9ejln5tnjd6UIcN0/ER9/325H95E/F/E1/L86fc/Mhz0QeK7Yzfz4W13D4Ci9G&#10;/eIz8Vf+5CjGj83i7sZW9O+4M5bwzPzqImrzp2MXsLCrnFXy8Rso5twz19Oput9QY+yv3oqzvXlc&#10;gdZTDNnWdpG5e020zt4dt5/ci+quNZgM+ABylGHmbGmhceRvE5rld89GXRQSMPz/3xc3p5cGAU0E&#10;4IrVAQ7lOA6Rz0mnGx8d5GPcrcQgfybOt4rxyhOFeOPJZyIuuo33Y/HE44v40MuTOD7CsYEhcgAP&#10;t0eZpZROOEW2PQDIE70NQSHpPNZ54jOemrKpMUrTJQ7lDKLwYQp4cj+smACYgVFBNIoEJxdInXcb&#10;ADZAWRPIGKjjxnRSMmiTyyMP7TxBsM/nAidPMrO4smDTQJj1KGXgMX0zdCmISIxI90SH6iI6x6ef&#10;D0Bg26wxk76nPcGQ22FUQGamCGBT9tbnL1kBaqYMoIlQOQ77lx5vvR7AWNqyA+g0O01fcLG6jmOX&#10;TQFqA0YWTN9qL+PNNy7FW37hIz40vSxB8X985zfHqLGH/aZtHExaTo58Mho81zpP2bxh/FICYAsD&#10;YuieBDkAsTpLqNGEQVwVV0+k07Pw3NcYxGGhz5kbt3siEekZ6UAQ5s5Cv2YhTOBR/eR1DRH6Dl8u&#10;sRMz9HcFuizBOnOQioDUsgBm6IOD0d/oHp1QdORiBn8x/yZ3iSU8TATRTLQU7K6LHOO8AVTnOEcA&#10;ssj2eviyRgDgBeiUcAy8pmMkkFwH3WAOlJOOi9srpox/lWulhVV5L61cY/Mn0NBT3l0kePsjD8W3&#10;/vEfJTp/4XX8Rx+Lz3TfEtc/9Y/iZ7vd6D96NQYvPxs3ucegqYsi507SXqHMnC3i4gFtdo5jwKQL&#10;hg12CoaKEFwHyGw+Zo2W4QNo6javrFu7GzqM8Hq1HjV4vFxgLqpuGYI3sEur7DC681Kc26viZJTi&#10;MuIq5MmVa+kQlnq2E9k3/IP4Z3+mFL/x3pfi13/r12M4Rhd20HfMeeJdaQAvp/pdC/Q6OnNiJiSO&#10;+kS8xzwDuVNgyswBbZCH2Rg0FwuKWy0/ocmVT2QUAbcZRKvcFrqnGbvzW6J01+PxFQDTZys3sUm1&#10;OOb77LzHHM1wBplX5BKLgvnlmR5EwPwvkWnJaaPWR5Y3UiFsawjCGLotZsNt43HPhvA8NBuCAYvg&#10;tZJOugwNbT3kYMAzlqYF0D8DiYXxLNVhFaanTHF4ddWbRKdyPl5511fF7uVfiodwCqaLfnT6yIH8&#10;Qf+K2+jfSiFqNPUU+KPSmKB7szE8ounpLBq1fJTHRXSJFoj53Z/GqAYWqDKzQ2SLeZ+ASYbM9C36&#10;E2YmMeaDSS5Gg17U3LKGDSghs2PGser205Y6Ez88YfJQ7zFfZn6xNCNoNMIGg4czxRbyuw4amdhj&#10;ZQ3lU1ExWDYFWJTdioRvkgV4lfBTctZ143uxjapU2KLNV7JXFpnvg7+GvHmWJ9Gnw2ngmxJ8WAR7&#10;9E2lYD60jWnrFiDU2tORa8d59/G1cH7581Inxxh6sQGvL8HiY70ygy4N6KfIQgcPSE+nLqJb8ths&#10;vZkO860fVAcPDEf4AP8f1v483vrsquvE15nnc+d7n3moKVWVsRISAoYwyCQIGEaDNGKHBtrGdmyk&#10;1UYa9ecArS04QDuggjjQKhIVEWUUMpKQVJJKpeZnfu545vF7zvm93/s8Afr18j88Vee5957z/e7v&#10;3muv4bPWXnvtSj22y5UoVsbwOx1HTzjAfG2JngCf4ldkOKWoBuiSYT9djAFbolOT84qq2OCtAHUh&#10;m9lsLs5Kszn3pmTSnXIc1GgHDHBKW+pDy6IYVCyh+yBhcnxLzL8MXwIXr2a4r/MlcwedapYeYN4A&#10;m7PURwiADJvdo+/jdix9K0t/rHDeNnBuC/DFkXatjn6XT8HJ8sSK7xZVdJh6FGw04HkZSiNloJpl&#10;ZXGzcgY+Yo5cbOJR2qY5eq7cqIJneZZvrmfWo0C7febAw8IOGEsJu3fC8/Tj3Mq4Aod5eIVMkDK/&#10;9aS1SdDL2rnW01sZ1EH2CuiNFPiBMSv4b5bJMvNGHwqu5Cc9Qb60c6neGQ5jOszILHUUh3bPRwgz&#10;UCf8XkRt8rkBCSbQ7dtlTH++iS7ARykM1rVBU+BUbem4Co4NOzPlXh9k5A06zNGNU/4uMe9FsMcS&#10;/eSzZXblgUmlX/zNHKWMNv6WdsnJb/E3Mloy05DPFpt8XUOeR+IM0Aq8aEZ4GRlIMQLanzK3+eIU&#10;Hwl/YNaOFXyMo+TtvEpQnrbADzXkyAWJJRhD+iRR5lnp9HQZEdCtbFiyxIUxT8R0N47BRelqRlUO&#10;rOruIA2jUM+AegrgIcC2Z31lTzUWh5gxVlIPw28O0xq47gTRhVGWJYF8aKZbZBtpt48KV6zgLpoa&#10;DW4xhwv6Y2xXvWJWpb4805gCiAZkTZZ0G6g8lhNvG9jD6cnVG1FxfafXjQH6YQKf1KBvC952IVV3&#10;kgHiSyBj+hDMmf2UMVzUtGSP2WJV+uBBGeonFy3EfwZD/S/lJzgn9MXTXIswUxV84yI3t0MT6Yfe&#10;ct6lE+/0ED4zkCyDplIh9F5sYzAvLYx4vbdwveVNkPSUjSbdXZB3QU7mZergPbAMBNe3xYjwMcql&#10;BIIqVJBd5tHxSiOfzWSJRcV84lXnLMV2+NCkLgDrWi642K/S6bLidpSX8aacaXt+5D9csE5qgjf8&#10;k+Goj8UyMrTBUEM4HubhInSScecP/VZCbuHA0EXStU1JHfTPoGUZ/qzRrpmcUwDXWL7DfzDepE+W&#10;+ma7/GedOvlQ8Ur9VedJKzDOl331X1kH3L7/b34HdJtHj6uOubmAcIHX0tavIpO7A7UbGL0JDznm&#10;d1e3igyiAAhw1WiK1Z9hxFwhdkJ8sM8ROIZ731HCrtqvMjNiYHJrcIxHketAVBQKbkQ6Sc8CmNJI&#10;RvhvvTQ26Dl+gZX5JTkmKBUNin85GZ4gESsLdvM34MVUXk/yyeXnKaMnnbIic0oQJ4h7DKjS88SE&#10;KV2Q79YBvnWWnQbQ1fe0mooiMFCh0EJGxsm/ZRy7i7SAIsq7ooUxd/VHpjHdMDkZKmcUUtZSQKaB&#10;j56cn/XxzOWoNOtx/jEYvbEbFcCG0epWexUHzMkcoT2DoB1Q47tgjK8qZvFTnUX8ieeyaNw8iorK&#10;qNZCCZRx4HH0J5NoPzDgM569XAJIFD4Udh0DkU5PLDfiRUBADqs8uIecW/utNI6tzWqsas2UdeWy&#10;4AjNYjq4aZ+m+qtkk9BCl/X2o0ZaWcjyu/GI21GufHt86+/7iniXNdwuPrSeuN/hCx2V+MJ6Ez1o&#10;zxBgduYcoU0BN77z/ZsvrlPvyCsG6NyyUkSScnhtRSZ7O/uv8RPvfX/8jX/wfLQ++rMxqDQxGIVo&#10;bBZRUtuRV2stxgnUrTAcYzqwQrsZPPFIbD0o01yryIF1p9KWEjqUgr7jctxye8F8HI9MF7Hdzse9&#10;zVx4qlGui0iPZnHInA8x5gu3lMKIZcBLDoW0TYcbIMN8a71ScAeQ2etbhBW6AzQs2rmCdwojs8cq&#10;sdE08l5AJnG2JyjWIfxGf9yiYQq1z3NpwriZFDLZ0ZWgMUre7Et0GTQE5CED80oxelyTc9E2aQ9X&#10;csoA5nI0+DwlvdD2AAC4GPCAqqnEvRhZfEMFa9s4QQK9HJMCJdfKibEWeVuA1mwckHA0D3hO81K0&#10;ka/8xkE63auwsRnbAEVPe5ziMOZOzmhhXW/O7KWHAF+lzc3kHORWBzGoVeIk24nbq3bcmVWjMyhH&#10;B520GI6iC82auRvxLY16zN94NVo6rRYURxNWK/R9Ox8PA/IL5wvxcLkexS3AIXPQQPCLEOUUMJet&#10;znDGAN0AmzPGPsZ4JEPIWFy1c5V7NQe8cA8UwVgLjmW8SoyVD0DRCLA25q3huQ8Yn/Vvxv0uNOmc&#10;RW/A+LqHkU3uBt4F9OvhoEBnnk8v4AeZaQNnE0euuRX7G5W4vrEVe5fb8XnIaPmhrXgT3mRvqxR9&#10;5n9XA13bgvaAq1I9HfbidqHZxKwl2oWlR+g/DUQOA+gWBgNrM2QiZ0Hq2XFK8RaUbOZb0WF+BsdH&#10;GFU+q31WlCo4IbTjISrrIqTMmcECeQfn5rG9Qjz7/G5867/51/Gd9/96PPyVfy3a1ytx63AS78Pz&#10;/egh4PbOS9E9MVCEk7v4ZJSfO8UHycdfe/W5KH7JZ0a72o/xsf3+eHzq49P48RuDuHdzBm3hF/7L&#10;ihfjVY/UYvOxx+Prd7ei+OjVxBPn0L8lPJkWvF2HP/LlFsAXhtRwwrhzFMYCnhhljTi3WYri3jlk&#10;mznmvyX6G0ono57E5L/xcit7F/Dc6fXjuZcn8P8z4cnDT+XG0Xx0FtdzLQDVHjbtifgnyGn//at4&#10;OftE9D6Ggz//ldiYwHfaKR5kZokHHJjQYMBMQOT2H/xhvscOoA+GitTCrXmMQVnEdugETeEvi717&#10;qrdo3u1ugvocBkm4MkX2kq1xQMlG8bvgAz2+Ws7Xq3dGCooAbjihlK+lWhc6TWYeuDpfRwetMsAx&#10;dNFR0REw2GTA36iXBw+lbZIMBrxKPwUbtm8YAhuqXuYRqQgvfdduFuGzcg6dlQwubfHDbWuekqkz&#10;gnjagWRTUGcYGviKIVqzM8NGegBED11okWsgWXLoi/lz0fzs8/GH3//R+MIf/X5uWr9m8MC73vXd&#10;2D54grbMIhE45gtoN+Tfw4409DMeVsD59BRAnaYl4M16TGlrvwRULzOW5cqgMQ41nU4BN+ZFgA0G&#10;Zcz8pM8IBYbIbUjoway3BpCOyf3k6MZ1fRS+gzAGAWiVe/jfaxjjolCLqg9Tf2HFdQxXpTJ9tL86&#10;o/AIAjyQftATdMBN3MrfZoSlQ3JcJWS+BMKx6KTM69x0mOZfR89HWrR9CFbQv19io6wFOYA2C3TT&#10;Ar4Ub4sVtLMH6K3q+Vxcwm6NYSaPwU+Twu+f/dxz8S2/8Ev8/tte/+FneO61+Jb33Iv54Mdj8LGT&#10;+PU7E/jrltYjHqmsnZYlDHs6gt9PBynQm2gIbQ1IqtvXL+kgaXA2mQsL54tgXSxqmjWzs4XeKEe9&#10;WYlcCxmGzCkoW9qMAfp6Pz+IKh/ewW4X0esosNg7KOHcANQ/42vif3t9NX7h/S/Hu9/7XuaqE9lt&#10;D5KBR6D3cjSMiVuQoONS3QG11wGDfmQ6/tkInpcj4GvGUzDgoXwkuZaBma+8dmo97xLerAmnOjkJ&#10;/F3OoXObG3HQqMVo6+GYNF+HHceeV38mrhwdx2l9EMvOOJVESPV5Go2E22BV7ga7DbAQBfT1qpEW&#10;qHIWjAffjuHhVW0X/gSYjI7RAy1sGva/ju3TNuMc4ftFf7SIqgFtsPExjNpgDGXGijkHOqMveIaO&#10;rlvuOq1r8drX/r64evRj8YGjIXTqYMsqcQ58aVb15d0CeKYcI2x42eKspX7Sb8dnPHeWxd5OPjpT&#10;vsdHWJ8wBwYDg5tRhcVMzma+ydwzuFFyTsops7YCzYudfqza8C90m4CJ3RqdKwxSLekxNrrHPOyA&#10;xTz8pc3UivX6xxPmhF+2tsN6kCWeozNsMNfsxDZ0TPYEm/sS2MWC4q3tUpTrVfRfFdxg9tM0euhs&#10;1E2yHQbf3FI6GtFXwai1mWhbfbkJ381jAl7Aa3PvWQU+hNczs9JOwM04jYvKfmzzfAvIN8BT07lB&#10;4m7CDaYSzcVhjKNYXcZZB7qAO9QhhdI8aszZJJvHfFXBvsFP9GsMnSr0obFsxgBbnS3OwKYKb4m2&#10;zT5bH1CQZAi6GwTggcleMFDA/hwcA2bBjzCI4MKGATflW0fdDE6THsoGCdul2PXwrdpONNCPSdjg&#10;n2l1Hhl2NxvRJk7CRLvA+AwCQ6VU6y/fwM/b2EFeqsl5TkGccRd8h52C70wEVlG6RdDyILhtaR49&#10;CXrEOJWzBPbBvCt0q9tv8+DvAhPq1so8dseloKTo4Z+p/IuDb+3TQI95e3IU5BF0fxnsNseeuCBT&#10;5R7r+TEidB9/6/ci233tpQFuJ2DUSbtYUvaRNpV70JKYwQE+GZ8bEOATs/eTjse3cB5LvMvorRRI&#10;wt9djtEfY3AMtleZgMoMm++0nWoY+NVDPNx26T42M4JUeWoPA61zrpN07t7Ktetp90YR/srM2uXC&#10;VL4AwbZlS0VY5y3troIs6tKZATe+Neng01sTdW/dsWV2kfjAkkcudLjLIadd9oGONY2bGeUe7Vza&#10;Mssz3d1lG9qslPWNbSu6iOkbwlvf2UVywUgyG+hygyk5bE0f2s4xoO3Ex4wQvjZIkVKOfBbYN2UY&#10;jhdpm7YHQPAv47Ez0Fn6ae/oh7xmcNNFsrRQhN5AFdNHSQlGlc/h/SnfGQxJfebzZJ8TvvHiRJJE&#10;G/1/oAZPOxcVs1JrCCN+XFrhciEtTQQYlnssb1WGd01KMgjh9Im/rJ1oFru4Qz86ZdEpu1xguanc&#10;cJL8IusAFpHbirzG12InH56yqByZQVzmxaQmazqaJGF9SNGbtPFwDL0Pv5M8DiTNmzEKA43cbw04&#10;XR5r+BlIFP9DjuQPOGjEhO+4mc9S5iVf0rU1v/G9C6kpQAlPr5jbEnLoQoVXpHFCP7PAbNP7p4xD&#10;+gkyXCT1BFQDxhn3uhiEK0y73Js43x7TB5qjq2A09L73Jl8xj3yqs7yS7+3Qg+tyWZU5ha94oNnD&#10;srnTmSbRi2kwtc/vfmQwUN/MbEj5yrrZ6URXfudj4QG6imucQGkg7nY+bRid6uE37mowfuAhfdaD&#10;dKHSU4hThnDqL7RlrvWdaTLRzE6tkNm0oyErx5d/2feuA25/4x/8ETq9Agjl46QDUw3PYoiiHo9R&#10;bihedGCKrM54y7jMPAMwDEDvZh30IaIOlVU6zAFMrNBwDz91aBp03ICdxcNHdQ3xKGZn4zjtM1kW&#10;OLKj9g6GcLungiEH+Puakja6/h1+9gHwLgPkM1g2OVem8TM6Jt57AdcopGUKtPFdklOey/1+bRtc&#10;HYWKThxDYGYsUAs/J0coaToFA0FwNb1YymIIUw51boY60LbjtjvaqJajtVeNt+zT5m4pbswKcXyM&#10;IQMUtZzEdjE6OOhzHO0pwt8rIvQo9sEZtBkswmOo7WMZQw12gbTr1NhVoxJt3nsw53Q0izOe3ae/&#10;X7q7itc28vGr/WL82I1F1M8GqVZCAYGYlRAWHH4zqapuCYVZ5yrUaETJzLXCPOoovh0M16K1kYBB&#10;fjmM/iH3DsdRL02jCSAYV2pxD8OUx8t0BdVoepIOWtJpSivkCEM6JaVUAaTwrNxunAeNTC9+W3zn&#10;O74svuOb4Zr/TocmnPCGxWJsAMS5g3+1sWJRFbXdUGh9MV2JZZQbhQ2yI1zjddDHzakwQ3v0vviX&#10;H3o6fvSnPx75D/503O3VowYISYAGZk3bjKCbAeNVoZLqwK3cZgzvWHtAzGFUv42TX2wcRA8eyGYn&#10;KM4JNmOfvtJBT6e08CcKyi2fq+hH7751K7JUq8T6BYLOObzvOn6B+XELggBhQ8e3sQqxzGxoNqaA&#10;YW0Ilqb08vw5oKONMa+UJ3FK32Z46SlFG9AyR/ZWg3JSrqa+qoT5JnbVdpVd5JC/lidRsNgYSmaO&#10;AlqumDtkfQnIFBBJCrffLWjQUzAtOL0EUHmce754PjK3zXqaaBeiACANYJjp4WktTpKyps6oMQmY&#10;J8BWBc5jpNlGNCwKtHUQ+wCS/O5T8fDFahR3XxPnt9AvlTY6BuM9oC+Vm7GLPsq1fj2uHgISG5+K&#10;wn3GOjuK0SDSlo+hYA0rWMu3o+ZWivLronWhEFvVjbhcbUf++mdE7fJDMWm/OiyH0VWZucLtnMLT&#10;Qx0PT0qZ9pGzMfJyjFwyb9OOizfwC79DiwoyabAkbT9EH6QiyFqUlbShMwDJPjK0HNyPSQ+APLkd&#10;xyc4TQMcuF4WrwjAGcs9HM4lczWCQECDpMe2mK8itL6IcWxuNKNV3Y3tq/VoND872k9YN+Z3Rf5S&#10;IRqVDZycVtTQK67sZfBsLhvQ/3uRdTvQPBd1xmUGjSuYFmbXSdXRETC4nWfCeBbo3LtYsGxUj/uA&#10;1kAXTev9eA08XXvoUnz2w614sf14HD3zw7H/wp2I3d8N+J/CB7Sx7EXdPd3FTeiHs4C3MAH07kOT&#10;Tz774/GnfiYXf7A/ivNf0IzyyTJunR3FM+iXqctGy1dH8XWN6HbeHPdf/NmYju9Go7Qb3/H2h+OV&#10;N3wNeuhWvHAH4Nx9b3SeO47s7D5jGsTnVEux9WgrrjQeic03tKLUeBLduB3LrSuRx4m+yzS1ADEH&#10;COwFaFnYMMA9j8HJBBDewUFlwovH6Pl2fMY59OvOQUyZ/JlZCziLbXm97bbj6zhTu7R2CGMc8+MF&#10;TMkyFTHuALDPjpfxIo5OPv8FkXtiIx7Dyaqej9i7dxzj2/8sVrcP47+cYpBvjKO/qsYAYG/dFOus&#10;JWeHeUiZ0r4RygQCsUQeMjIR6MOgys16FXcM8EJ3MyfLZZmrmEOasP6aTpWLXepf42cGipjatP3F&#10;TMwOesC6kVwRdYEGdsDAujjCVV2DMDq6NRz+NlclvEcf8/VcbGsrLSHAXLs9BAUSTUGFCBbA6fZF&#10;nYAczzcbS8XrgkwKnml/iwAgLl3Bn+plfuWNToXWC643OIA1DGuNwoBcg3MDj5oBXsQ2luikJRnc&#10;5jHTYUFvuz3AWkuphis02Gf8jS+5FN/+zMcjvvNv8oT1y8MB/sn3fS8YowGf0i+cm5H0gcpujzSL&#10;cA6AmmMn3cYqXjALxwOXFupJ9CCPQJ8lQic7skam0odfMToZfIWphWrgH67x0jwOjUfxJzwyHUID&#10;M83AQ/TdIunpUepAvhcTSRiRi2/HZrsVvnPydHwMggKb0mJZzkxcZt8MoaETSD/siy2mrAnmIoWM&#10;pTl8YGUzT4V2y5TOiPYuw2EtW2w9v8XY4QWuy4EJMvT53K2fCYgvwAJ8Rz8m9Ds5NTylBn08adln&#10;DeApjZ8n873h5s34tv/0W1mF6fVT/ypuFt4U//G//M14X/cwXnlpEp37L8QJOs+tkOZvNifzeJF2&#10;CstRcj58pS25jCKV40Af+ql9WhmswHa6k0CM5Ja2GvixWLUeGHLcsvyC5TgYpzwKMDArZcp4F8yx&#10;galRb4b9rsbvusrcbbdjvv9IfCW/v4ie+fDxnWjiPE3vTqO7fDKGr9+LyYfaceuVZ2Nv+gLUM5Ai&#10;XaUEfWQiR8y12+sNBOewmWJVgzrJwYNnDZA6Dmt95nFm0ExJx6fgG/1M4/J3tb9sJjuUyrHLNdvX&#10;C/Ha0lbcfhg8cfglMSjfxnbcjWXtJq1g93pY0vmJCcfQZAdnCF0De+byR1CvGWPosqoNYnXKZxMa&#10;hmatLdgKhsrGLs7huMNDvaEHeUySM3eCPqgVceLRzxapTnQE743RJ8v+kO+348m3vDGujz4RH+7i&#10;cPT7gWXEvjIPPOIS2PsYe2bGnLEci2AVwPUDbNBydhfnMM93ebCbNpU5rJXp6zQGzIsnWFfxsPL1&#10;zSji1KYELYs6QceSp9FC/KngD5yTbXAvX6EMcaKZ234v+shrM2VflKK9kY9RsRaTCfpCmGeNWviq&#10;sMRZrdbSdjy3ADZwWK0rmkdx3kXN5+hj2QBLmXlCR9ZwvtwRIq4waGDxelQPHYMDPHzIhQ6ucdtW&#10;rmJBfvgB/WwWaMGsHLx/53gxqmB7kDnkZYlDxqXQN0vPN5N0gQxBenQNPwUaRvfGpRQA1zbouOex&#10;rR6MMQdnZqVGNLcZQwY+Qi5KlU40Zx6cxPOR0RQQQTlO0BOl+YTn4WU3G5FOSRQco+uSrkb+c/gT&#10;Mz+nn5ZL0TnuuboBPylKOSMYZlS54txux45B5OZmbOpgL5j36SSGK3w4vtasrwbgWn7yAGhMv/Fq&#10;zZ4W+xqANkDDgMFfPAOfcqQeQ9fNuzBQyr5Hx4GPVmCgNra7WN5Exrh/3Ikx/GhQbYluKmCRxGB5&#10;eM+ATx08V0afwwHYCbNPbBeZcLLUq/wwkG9g3O30VmmZjtCjNfBhEzzFnGgT+Ap+h++RCZc7PXAm&#10;VfAc46/pSIDjzTbOIUc1gKMn4vaht46721mlmXoiKUztAX8XEW53oViL3MMkcgNr4mGPaL+M7VRX&#10;GFBJ5Rb0d2UybqS1VJssQ7h45FrnMdYy1065xIy+CvxUgrctleAJ8HU6UMU2uwMpnbStzbT/Bj9R&#10;MOtFMZ5jgFJfgAHrB3sgiNsXrX3ZR94N67no4IBgy2RPnDIzhpYGXKyt5fYdd4WBow1SWlvQbZ5J&#10;PyrL2OASfqrBi5UBeBgk1cWzP+hPx+sCkCWi1H/GIlLwmj6mAvZey/iES97oopO8YsKDPJlq8YGB&#10;zKoTQvBtijmogFOgzMVwPk32Ar0sVE0BN/g8BdwYp7woXkkZUimCJg5HH0NffQJgLd+tUuxQ3W3m&#10;opcZhE5ZwsyBJsFAVdqpRvseuJS2DpZq6AW+Y86AFLQMfaWfPUXBZTw3N8YngF8NmPl9sudMtj8M&#10;PBuPoGfIdB5dyQveT1IC35ZgWrOtVuBSzFsKZumr+l8eufXgFmMKQ97WGCtA5AJ+fno2z8toUFYD&#10;xtJffqevaQ4ch6Sg7cTL6OpF6gffMe6VjgUEsd5b3p1UEColmuCrmkyBGMGzy7hK+0DscPMc7g/z&#10;Bhalj33om1/WoQVfrCch+edc4a/wBSNEhxrgXVXAOzCA3U4oyZ/0y+u1l36qzDlH6UvGApMnfk18&#10;nzDzehzKk+37m4Sm+TSXmB70qPeCearoH7MZXZmxLQGbdHRCaFc5l4+cLa4Gt0NtGikxXhN1DNB7&#10;YnnR54M9DHqrk7zeftpHY6Jf/o6/uQ64/S9/8TuhPMTFSE+VvEkvijj6niLi0b/u4824swTzN/i9&#10;AOGnKGNXqfMYhCS8go286b0MiH5b/0eDrLvdAGTVAD2LJqDAQwDo1JzndJ0QnF3T2VUoWiVLsmqI&#10;3Z5lwMuBCz5l4OSNQCOVaVo1dJYxjnvMTH27HPNGJSYgkEKvFx36b4ZKKn5J0/Q09ScF6njrVpW2&#10;CnHaLkQX8FQ6nccmk1Co4w6gOEyZz2NRKtClWNyIQa0ewzwgsXcKEKGheQmCy4g4yY1yPL5Jx7aK&#10;yZEe9yIuoAU+6xw0263Hz40Kcdcqq/1pOio5N+pG7whWQOhcKU1ZAyMUUZI8s6wUH6UAtY/xMnCm&#10;TXZbyALGd6uofVsBAFyR34Pe1pHwdDsBmOPEJsE7GB+mU0ecaUzM5CmzW1yQMc5UtDKrxTE0GCEE&#10;NQyJtR/mPF/amaaNHZTnEsM4HypKiymaEVl3fpBYwfRsuReP4xwvr39nfNvXf3G86/ejkc/99zk0&#10;AVyE89mNSX+AUW2nNHX0LgoJJmfsSeaSUPFZ0lBMj//QZ4NlaVsA48gvxjhghaj23xc//tGPxt/9&#10;9x+NzV/518wLSrIGuIHHC7S5o9xBMwGJAd37tGPxwoo0QPKs8bVAyTyCEaqdb8RzSOb4/hxnFaPe&#10;aEZdOSidxZnb2E5xVozUosC6KMbpohRV7i3TjgZyDrCocL+ZLq6Gmc5eR+7KtDXBafD0L0+Ks4C4&#10;BXhr8NoA2ZsDzjA/6JB+9PuAVXh4A6XpKkGTaSm0AIHKDAwxlUAI0aaBmv1W7Jn9M67jdCOdOA0v&#10;AXwEoAJeixW7VdatOzXA2Xg1gz9xTE0Pb8yigqLXOTd4lctaODa0OT+M3JC+VFrRsJjb6DCKZ+Uo&#10;bDeSor5GP87vVmMDHq1WD2LngPHXduOE8RbGb49bl5Dd7uvj5foiht0KDto0JgYuJkdpq/t81QFE&#10;0rl2J7YzaLtbjItl6wxW48rljXjjXiXOXWjEhUo78lvzOIB+aJc4UUaW8OSskIo0T/pjN1ZG1nHc&#10;zDG8MJJmAoEHxoURw1dM9MrInEYZfQWv6Yib7dLBgV30hnETazc5O42jqdtAO3E6PI03HI+juXk7&#10;/rNBwju3Y+aWXjPWjNiltuopFTlHPwuNzdhpbEVlfzve3KhF+VX78bU4GeVr9TgHUD7Y4LN6jbkT&#10;0C/jCCb2BNC52xz428CoBrewAAQtOjwLR6twPSo4JgucstkMtwa+8tj3llm9cTfqgGxPK1UW3Dq8&#10;igsx3iyjQzYxLsOURVPZeSre/FQjfrr0UPzq//vn47XvvxGlN/+euFBCZ6tD8me6oehAnBLae5nx&#10;D24W4t2AtuKtD0bpBnO41eeKpwBptG2x00Uvfnc2jPaFbpynT5+Mjfjw8/dwmqZRz9XiD+3n42OP&#10;5uP0k6V4EVqX8wcRO3vR2NiPUvtifPZePtqXKnFQqeEcYtwxMmYKZLkWY0DPM7wi/XCVv4GoLYon&#10;6H/G2kURD+7GyzeVw5txv3ghPvuhVtQevhyvQjkUKxmyWI9j+rTMbUa29WhktT2ckeP4cL8TrXt3&#10;4Y1yXG0V4tJmOx67CIeoXxJyj3iOd/cTWdwZ4hj0bmLAB1HE6Ur1Ormwq8EFtCuH2kg/NcvMGhAL&#10;eDTVh4GagtyZdk6gzGfGIVwhSydzQw8VmUH35BnwPxiXj/lvOUUPofhAgUtsZso843ud6vXTKlGB&#10;lxfoGsM2AjgdEHqRgNkCR2aBYWH4XL7mUcwd9gV5pMP0nk8sf8BX9FdaZ8h+RRDH7/qXbkVxO6LZ&#10;dWkd3kc73gVX0HZNsMFH9gtyoTuAIoJdjZR0sk90AC0HBjA0x+cl5rU0x6GYI7tNbp0x78ilwQve&#10;1z93M97w8bN49XeCW37b6+/9pe+PAZ4AIp3A1hJ5EXgJqgQB+IkQjr/h5Ty/G+TRUlhrxG2Xif6J&#10;xx2w9lmghP5A5ten5/IZts6TopcZeIb50GkzCDmi72Z+LnDwJyv0Gw3pNHv6p3JjkMAtxIa6MOvQ&#10;mfm1O9ChJmbgb4OYBm+MlTgf4hbJlHPBC9yVDstI/aCLXOIrrT7zmeDXbOkGtts6rCkQw/0rDKWO&#10;SU1eo7+CaG1LLt+ERnNsI3JSqmL3sHQ4TowQvSFYBbTSwSLXg0DSHFjcOi02LUaJXo/ePYo/9u9+&#10;8kFP1q/+j/5ofGD/W+LF93xP/Otbd2P0/Cj6xx+Jw6H1UxkfzzvT8WFOcoU2/RACD5PDokOUMj/g&#10;CR1qPliD7GTTGTtjdTuLju8GoKegJ4f90ka3t9GdyNVdDL6n4LoqPZQIgyE2qhiveZznFPd4PoB5&#10;C3lHv89m0zgH2F4xZ73aW+PPfuH1qD25Hwf/4L3xP/7G++LWbTiWDjh6mdftR2aIu1tiCVaaL9DH&#10;kweOPs822yTVk3Kxg//EKLmNbRw/dA10zKO3DGiqGyx3scavtE3/pbzKZcW8eCx6of7W2Nw9js9s&#10;H8Z2cxie6Hh8rwFWvR9nzHN5IwPLAf+Z3GVnEP1qJS41qlHu9OOTMJCBDxdKC3X4DGxh2ZLz2mxk&#10;16L9ZmS77dGyB56waDAEmAGfgzGQ5Qne67IzjWf77Xj40TfE5don47A7BQ9PY5txHsPUS+a0DdgY&#10;gZfnJ+h5aFXIVdGphWjVkZneLJ5GOafdJUxFWQy2gQ8xncex9t2DvKBXrsncwHMN+1urIOvQ3MVg&#10;bPZdd9M0VrG1wTMwxEv9Anmyhz1CpiY0vJQfcNbddlwuzpEl9WgFMYff0YtZqwI2QD/RtrqmVKxG&#10;qY5NoP3FvVGcGvyAXxKzIUdOhTjSYIlTxPSgEiqxx5yPcm5zQ/oG9Bsc1oS+gyW6Hue9PofvuAf2&#10;jcygI+O4atYWOOBZxu+JjmXom+lAT8V0sE0GvqH/01U7Bv0ePu0AeuwEUx7ZnTtgGPQDYyoV0X0t&#10;+AamchEzHuygMThgeQhP7F1NsSboj+UCHQQu369Uog1uvKsemmAvua3cACcuXIjgHuitT6FsDQf0&#10;j89ThrFBwy3Gu1tAptyOzVgLm1HHp8vArmNw1HgywDeA/tzntlgeA6aEg3FbBMpic3lNMU4ERbcs&#10;1L0GYn1mlXk54fkG3/l87oJkDf5FNqPcjrY1NUdn0Ibbqw2IwVzSyQkY3bI9JYnMT+Uo1WtCs6qn&#10;MJT+z5CwqT4OG9hQftG2FrO3Dt8EHnCbdRkew6xxP7LNfKzAMynrED6jW9C4lK5nslNQImW16BdB&#10;Aw8EWpp5SJsmdJgd5gKsFp2pSIHBVIgei5aHmQqzWQzh9yEPM9M0V6QtFJsmPRWFx/+yXIGLcYkH&#10;YTx1nVa3zHyUqy3sLTp71oPGwyjCy5a3ycB5HuZSciFVW8+8uqDqafzqTflFe8AI7SQfMGD6Zsby&#10;cjSKaYqa5mKIXtJH4Ct+ztKONYN0BtHdfePasjtsUs1YVFQbvm/iAw5xMMcpGxGbUXKR391CGbhf&#10;e03vZy7O0aZ6jmHpwwtZ8gBqs/ZTkMwuwCNpF4x0ph+JR/B/kt/LmATgHrJSacD/MPIU+Rgi/zkX&#10;sG2eyw3KOONwVQoqerIk6gpaoNvkFfohC1o7zDwf/W8DuW69zCOD2kCFMgWR6VMqu5Dkmb45Lehv&#10;T2eNArhWu8v16y2DvOmjpT9C/Y28IDj0gp8Kuf2SrmDXOvJcBAtPIOg0ZVDQP/qVHm2fDPDw4bpG&#10;K9fynbijaNYjfXQuDCQKEoxBam5SgEgjD84rMV8ekDTl+4QBvFf4A50SDbnUwxtMXpUXUkDI8SP4&#10;+tJ0HHohU4ClJW/LYjk8/ud63g9o4YBQeVIafwaehi5uzX6ENh9GAEblRRxyk3xjfK7jfcjYhPYS&#10;GuWapFvR1fID6izRfUQfFnVwK/Lp2e9p67D9Z3w+K+Eh/WRsjn+7ipxiRmI3dMyntxxblkGWdnVU&#10;ltL2GNNx90jK+OetT2fgrIwsV+Bna2EnggjMkGvLQGQFA/0Z9tsHK8u8HTO8s0Dm0sEQlUZU6W/V&#10;nR6TCc8wo9LreKd5BOsg31//zh95EHD7X7+JttaOudkzKkEfKgMLNqBHUgTOjRFvGcetmwYHzEn0&#10;dJSiBKggECifEkTSoe3KkBMEz4CDBQJdSavyo4KxpHMGdVQOezxvtwYQ2C7HTZofn9GeNSowtFGe&#10;pUj8ypROBu4UqyHdq6tSNci3h2BUcFZnW9WYMtE5FLMHAUwwdEWURp1b8wAAbEfKMJB4LW08QHPA&#10;L0OImu8CGIYQGMO7ieBsm4a5m09BjGJ5I+Y4v1nVk/v6URpgtDFgtwEehwytOlpnqSw36rHbgC7l&#10;cryGgf4vO7R3fRHfPyrEMy8fRvEmjtkR34+yOJY2i1ZkmwD3Mg7A6Thyp/QzP44JQjrHuBdQigno&#10;owUT88ioChtMzaNRsk52LR20IKNYG0BFut7ywAtOxVZzvZPuB+kfxRmBK8RnQYMydPlALRfHMGuN&#10;STMN3wwDUy9l9qH9hB6ujBi8zGjblFfMYTS5z3p5M+Znlm3E48VeLB/+0/FHfv9Xxjd9A2y+fzE9&#10;77e/XLAE58QObzPIaAqBgSd4pwXh/8briPd80omJheNRaLkGQJvxp4AbyiMHwHA7nlEI02tzqz4G&#10;g7/nRzEC3FlPLb+AxrMs+oy9Mn02fuwjd+Lv/ptPxPZHfhlCNlA4KHvIaXrzNu8FhsOi9noYKsIC&#10;baeFHOjrCt0SZ79pfQPmujZGNlC8jQ0UPODgGMUzm5xFdgy/TsfRQ/OZcl8TXJRxbhqu5gMw+HwO&#10;vzUQ4ipGdQDdVZSumOQBWCusnefZTACXUwRzX1C31YxeuxSeBOzOkTwGD5eQbq2ijYHRaJXVSigC&#10;dEICdO5WcuWlrWLHaD1ioeKdh+PONgO7fxjTE40HgwMoWf8JkUsnm3ZHAD2erZxkOzgD0HJ4Bm8B&#10;hvDJmbA6fYWfe5Xo1pD9rTfGGy/Bz7VHo7Rtfa9WjPNH8frh/bjWejhaj21Fab+J0WL8KJJDj/jp&#10;Phf3juEnZGJEh1X01g0oAmzLq1fHxuO1qNa+IHKPRTSxZasWc4Q8y9JMadpuXKfrkC7VBc7m96Mw&#10;wKGIu9FB7+SYB08tMsikRhfwCmgMSmqUBWmedmZgaMZcL+ajaMAnuQLz18OYz2/GojsEZJ7ErD+K&#10;e3NA1vE4nocZ5iezONH4o2d6WSleB0PX95rxHHNdGQ+jidy2sGzNZiOuwfCN+mujfM0DGJ6IjXM7&#10;Udm9jN66mIB0QUMNL4u11G3O3TIbxJlBu7lBsjk0GQIYmCN1gA6xP5inVfc4pt0u9L4M7QHd4ytx&#10;tNuK3uRCjOe/EI+fWNy4FgfwnEEmM3FK6m+EaKIhkzg4Db7Km4/Ha1/Vif/3Q/345R/88Xj83GHk&#10;XvPtqJnTGHasaXQY3ZsYmtkz0VTG8ESt6/jT6pZXCqne4lta09h77e+NR64U4gyQ+TyO9417XXTf&#10;S3ELp6A4bUQpT5+U3XorNpqleFO9Gg+9phFv3amljIdaawOHph0rayRB1zmGcQZ4S9mm6jTAz5TB&#10;L2jfmirZpBdj5CsVtC+eRq8LwDYANqnGywLMk53oN8vxpmvFaF7ai/PYhZzAMN+LegeWaO5iu5hv&#10;Pl/lD2Kwg1wv64C2S1F9uBqn43rc4uG3nkYfdH4gshcw3qtxCoYbIEjp6Ev0kwDLlW1z0tSb6E9F&#10;hS5yDaY72S4G4Hd8htuTQI3gw5XoteaGodGzBrHU9aJgQYOra0sD4DzC7Ws6x3AH48cRpTGGQyP8&#10;rw73F56sPncBxQUEWuOtzU6JvLQHL4OyDHQh/Ans2Waq70iHrR2pI5BAWTIoOqACEwAPPOMwcs5h&#10;zixYuMnC2vCRRfZduChBT7MrLF6dihF7L3zsQUbyrfsHBEFqOU8XTllh9rNQQxVxr6vjhQYgDYAo&#10;QCtdjwuftRNf//JvRPtdf8YO/ebrh/7S98ek1mTsg2ii/6YrdNZqmAJYRtLdYmMyrro1OWn+N+9A&#10;OxxI+ua2KuclBehctWR8Ceit9uhDF0Aor1Ro361MNMQMG8xyHgwSuRVL7OUJpRntpOAnk6p+lB4G&#10;shLtGK/yZr0bs7d8iHOfmnTsiiG3amFTPRI+S1GudI1z6gw+cNadF+6TRbR7FeZjBB+YoeNtNRfm&#10;mCvhnAWsDXzoF7rQlsvXeAx/pIktp9oqc5wPs5DM6hGIMjDkHWD6wKlxcW9KYxkoOvEz/bhyehJ/&#10;9l/+U779rdfqB34gcq//qviC/3QWlVs/GNnts/jA3TGy+BJ0Rrcyn2Zq5rCd2nAJYFAznUiWTeEP&#10;dAOTplMqBk7bM/jOgI6ZPI63xfhTkfBcNVbnyrG90Y7aohQ34bXCmDYnt9AXqIIW0nf5NfGoGTPx&#10;PLYBB9HRVDfg6yy227RXqMdg+zPj//hSbNTbvzF27r0n/te/9qF4+bmfiNkJWBfardDnUspsDzMI&#10;xb6LJU6v8y0+XRxiXqA9cpAQDePRCYnKk+juU/T6ncR3HrSRL26vgzkSi38MTBjAxBAlvCdG1dGr&#10;IfcbDLRQfCjiUYsnfWksz38qHjpEy+78fMRgFMe9Ec8txBiezbsw1u+kBYgUmIXO4kQP67BIfwNQ&#10;V8A52EKZDNAZi+E0TmGkKt/VcXLSgq+BzxL8xbNXZ6t46bgeV1/9RFxpvhw3Dq15mIvyFvTT8B5j&#10;E9PKLnMw7oLlmFuwlAvyrc1ilBa1eOm+Nc4GzGcRfcMYwRklAz59HJbRLIbwV31jEXvQyoMWssZW&#10;ZAZNVth/5lrHKId9LtJetsIZnExTwE3c4+nKLmJmjN2aWsWK/gVYifbNdizp6SU+Qg9CT3neuolF&#10;sFB5S1vPOMRQ0Mk6T2adeRhH2n5kkMlADoJkdns+306HBWU5q82VgHWMm+c2xCQuAoEPJwavV/As&#10;t1Xo+zYM0IOH52aXMs4lNB2iv5eTAWNBP6oLGOtOrRL9xWvi8PSF2K/eiNrma+PoCIx350NxhA0o&#10;4y8VCttgCWxjHhsjUMbvcdFjMqLPepGQVhAkDrZWcTq5kC7m8U3c6Zq2NXlbE3+ozPyKlcbMiI46&#10;cn/m4RPYvk9vFVzV6rG1hx5Gx3loRK6xHfvY4UVxM+aDPr7bcYxm0xgMzDRa22C3V1TaXJt5UAs/&#10;6YP2IWUbg5tSLd9idR1EQAfNxB7gY42BflcGNi2BDbGsuv1pUcQDENLWI/htqUONHijg3BqAgN14&#10;m7LgL/CghC8xdoMgq3bSUS4r1emH+8ZSZvWYeUJAyo1ZlJrmd6MHFvgt4E3lxRreRipSogE2iY/4&#10;hX5qr1x44WtPkqyrs5ZlJJ1+IC+QDd0lD6HzsQUlHOFVKt2AzHF/CfsxxNft0Qu3GnJ1VMDbFfrs&#10;7rBkpni7Ja8MT3tYjgd+WFfSLKoKfuIUHD7rwgvgcLP80kONoGhP6UMJe1qbZDHoz6Ijnfhe/em2&#10;whZz4BZUgxMJA9CnBVi/D36xWP1G6j+2gp7pNGq+ckzNGF5b4tenQxPAjGb6pUUYAxsGHAw8QCuz&#10;CMs4GoUqeA4ZT/nxTIcr8730OJ7HMyzQP8VPnfMAT3LMY6Mq9RX9E/ugaw1WiaU0TS5W0zYAINnX&#10;RQ2dAnAxQSEbe1AHumox5D7uER3JBtw3p2/JtjkIZMyAprEtA4/OlSGfDOzqYSGOwcx4Sz6YGRbw&#10;tJn74rlUwB+9oabW5svLyk6qu4eO1hal+qdTB4p/JK9qH6BV6oiZor7EUdIA+miOXNQ04DdFHnIQ&#10;L9kVg7x8niHDRbEc7YsreLzigT5c40jrJaYTcudl9ApzwBjNcEvPgBLWrtNue9gR1GXMa55dYfut&#10;O5m2RmJnPCDTQ67OuFY3DLGLuuNl3KmGPnK1xBabJWcHuQ02k3Zrtkv16qFz3qBn4lXpy/z5TP6V&#10;9gmjcK8y5E4ATb3zkTIwmXsfIwh2S3niN8bpdupVpYrNKOGjcSM6yZ1tc/GZmXE8fIX8WzeVH/Qr&#10;hwSDdZB5dwR42NGyz+/M5SDNH21yjycvK9/WBV8IDLAL1kR3q60HdaSFAnznJE/2D32lLdBmqVbU&#10;N37vIWLWBVTveKBSOjEfvqzVc+uFEHzP/sBMeHXpGtuJfZ3Ib/zW/2cdcPvW/+2bkjJ0Rd1Va9M+&#10;BWauhqqQudw5TMpYDGErSZn7Ob+YMONeVo8HEnS6kjmCmTuOC0MjdqOnfpGcZUHqnA6YIruc01k0&#10;fBkjbaq34NxEyoUZOhiH3HgQ8yOEFcMi+LcppI+Jc9LoAUKU9rwDZIwspPoNCvvY8QDm6fMl4zMX&#10;6nG6VYg+Dy11q7HB5fnKKIaDLMYnjBHmmjIG+XYPhbyBEC5BAW1TaQ1+HCCs20b4S7HBRFQYg/Xu&#10;uotJ1EfDqJ8apNmJxy/n4mC/EcsWyrwJgwwn8QvH+Ti7fytGN0/j/l2UFgrkzZCr/PhGbFyqxFZp&#10;igGbxVEf+g6H8R6M4eErKOOOCmkN7JMhxEm1mPQCYavDKO0mzIrhyFydwfG0HpzKRSZ05UaAl479&#10;hUmsq4Uko5RQINBPBjrPXGU6MpDM7QanKOwjg5QpdQYy0kaTn64mHdPuEIPnqmGecbt/ORUnBSwM&#10;YMDZqB1PLjuRPfpd8Ue+6cvjm74eou9ecbb+P69P8oYn41HovEHbTFFy0uV3s4n/W69bvMejXvQO&#10;UQDzSsyYa8wODF+KCYpkNe2nAwPm+U4yDFnhJMo9Gs7dTcVlPf7+CIXpgRm3cxiA3ifik+99OT72&#10;4eej3Pl1DEYNucxHtYZq3bRuGPSDhmAVgJ3nBkBfDOihQjCYYqTgez6zAK5WfWsTGra3cQoV3m6c&#10;9BFW97KieIAr0cHqjWf92OxZULgV8/MYYoDBAt5bDkvoFHitBM8ixMrgRSZkp7kbJxtNwNRJdE4m&#10;KJ05coJFqdZjj754kMld+uAq5RyF77bPKlorX8BVETHByF4uumlrZKrVqILZC/lqvK6B7F3Yiue7&#10;OI/Hd+EnJkLrmHgMnqHtETw+6o8jPx3RVyQScOCq+QHgrrZRigvbdGVnO66iQAu1h2N0sYyi+6L4&#10;1BXm5+xN8Up9HBmg8Wz2UjxyeCNaFx6J3/Xq7dh+qBYXdA6uFeKSwYoiczcrRrtejAM9FIx6Uixq&#10;4wXWXuOL4QUeMyfLuIdemTGfJzgb/d7dOJ42mDucGFSj2e7W8Fh5QhpGWWfAgtzSN6V7o8mgCgoV&#10;/YRcLDCuHehnqv9ZbxCdAWCMdk+Yl/nkTnSPZoDLV1IB6tz0DECis4Bs0A/Ts5fMq0dvmwc/r+zG&#10;9lYtcruX46ntRpTO7cUjrUpc3K7HzsV2vKFRicoWvApIM329hkGGSwDfizhN4GeetuOmeiEGG9Bv&#10;Bs8HGIDVqpbqJQgk5vBBBvh0nC30bLHcj8rkiHGeoSseQR/Uo3n17fHYY5vxdOkgOj//b6J+cxSF&#10;h7aijvXTKUqGTiuMLrAmoyfwpu1E9CXX2GCMx/GP3307/uPTH4pXVQbosdfFPZh9OgDwZXcj35lG&#10;o3gcr4HG57ZWsdusxL8AROU+dQbfRHwuc7X72mZchIeOV5O4AeLqoHNWU5ypJnPd8ICHK9G63IpK&#10;DUeiXYtLjf3Y2SnENjrYAyfq8OG6RkUbw0q/Vh2M+yIZ6igg09BqNmPWNZ7QKhucpe04LgJ4mvMv&#10;Ma+vGs9j9+FavB6DWDZDgTEf0t/Z7UK8B4evj8N3ipP6Ddie0lsej73N/Sg0YWxRkZXbTu6jnD4Q&#10;cWMSnzjtx/tfyeJTHfqATUtHpRvlzW8nsJnHNq0PJoAOGDkgMJ+pe63l8QCYMbfMInzcTw6iq3q6&#10;C1PmWacO5k8OnWnpjslT0dxC4cmj2uy0km92OG251cTgkSJuQMKT5FwME+el7UW2p6NtP0RL6Ir0&#10;Azl3cUCHwe0oHt2/SeOujk9TPj+yUhZsYeOkNX2YrOQRngTflDEsGe2mbYDwo/9p35P64Kc2Rxua&#10;B617YjIaiUFyFY6mBz+kvvJsbY4naLqAY80hnTNBkapIx6nEvLq9zCwoA3QPoRfbb39j/L6bH4j8&#10;u76Xm3/r9ff/yl+KQX0DuiHv6Nk+di6Hsx8r+J7xJ9rTT0XX1c104JFAbzrwYe6oTkEA6Wffzf70&#10;hEPxsk66/CgwxIgy0LV9dZW4jO5TPt0+VOP7dc089I3bzBdwAn23QPkEOU2r4sxGAuSrKmoOOko0&#10;eihtDLwlAvs/05C2v6jHpZP7WLheaxJLU0qwF/4uweHzdLrraohYQHtHDG9Zy9HtfG5Hddxu68oV&#10;+ml+MAp8sM5wT1POnMtLaiQDgm7J0hFIGRrohEzHB1vr1nSDEtYDS74zDRdw5Lc7x/G9P/ajtPvb&#10;Xt/93RFf8t3x3g/+8fhXt0eRf3kcL939VLz3BIcGLOeKu5lVaQXYvgGwzdg2uGhWkguy9lGwu35J&#10;Z77mEvG8vJxkbK8Zr8Wetne2ogHuOz1dxq3jedxDV1xt5WPreiF2KgeJLmP0gqfhV5WtOjREf2gj&#10;ivBhbufV8Re+5FzsfM63xNYrvxZ/8Yc/EC/e+Y9xb1JY65leP6anQiixpiiYftsD5ohphz7gi3k+&#10;nUi9mo1gE9pVOlYD3tDTuVJ+6b+Fu4voMEF+rrCFvpAHnB9+8l3KcsFGeJ36RG1iAKXGjJYuZPH2&#10;Bo7AJXDE6vG40bzMz36Mju6DA56HPbAF4HZ6ST9m6W5rLGWArmoD579Wi3OAuj7yMR/24j70qoN9&#10;203mF1qssC/WFFxYn+Hsbrw8aMTF62+L6/mn45WRUZlZFHfNiMTWHfdihMLPF5FT+Gw+ZrwlJH67&#10;GA3sbgm8eAt6odXS9iAXLiGCQwvrUS4WlQDWRRXbso/zfN9+ttFZtOOBLZVSG30M70/ug0PUK/QR&#10;rB3gXh1O6871puBf5sPD1gpgwQoYwho7K7Nh0DMyUM7As3ucuN7Fd53YEnbShfGYuMCHZHLPApwz&#10;wVatwLF5EwisN8P1VehtZqMOvXKgwzZF96/Ko6hhQ3P1zeSw6pwqQ6KM8nIS5/uFOAXkjpEbx4/l&#10;iS641ESGjMlPxf7p2znYYog83DksxDlwUGtnFLfuotvvjeJeEwnWVvCcNrbNw1XGdEvdru0eM/7J&#10;wC2ldA5HFVZOerYO5vOEx7kZTEe801Zd/q+1wK1gKfgxZWzSn/x8HIfoEZXNyqAD+mpZK8XmVjGq&#10;pTq4Etq1t5AnvgK7mWU4mvZiAE7y5PCpvhj/RbsSdfoYZ9DYwIT62IBCyUA/+Jpn5Oq1AGJjV6cx&#10;TEZNOwSXMkbdOssv5KfztK3dQL/1p9I2PUyiQWRMCY1DMMaQn2TJF3HePMG1xfdFaSz/4yNY/9eT&#10;Wy2Yb8F2T840sAbUikoli1oLPi81YcYhdgjm5Jl9fL8M3xEoTtfAe8yVMiTMk3Glkroa+IHMrhc2&#10;XMwy/mwWc1W85mc4wjmwtgvZbnUTc1qCY8H8eSCCi7ziGO37Ej7zKWaga5tlW3eYzZgHpy/VowU/&#10;FjLkbiaGTJ1jMpFyrucD7ocfioxRjAeunUEX7kw6u4BM1rje7YzmrXAn9/A/umoCXT2BOWVuLaHN&#10;xG/h4TZtllrJV9fuGZyRPwqW1DAoIo0X2Lo5MjmlkUWX7hTXwfY6baAf0tZr5n+I2vAgsdQEvGIg&#10;w8rU1tPOt5CVesQm5FCnL01iKOKoSNAUCKUfYH6D4xl+T7lWQAsiZ0yqfGcqnphC3tBeKxMTGvIZ&#10;6dASZFKjoepVliWbcQjHr0lnulJZKSx6CopLEBdFE/m4SL50R48sB0AJoCSOKraKzwqMyX7NjZLS&#10;H6bHyFgKqOGqp3ZwbaCv+JDvCsz7gyCQcDuPEV1lyIff8XykxZHxWPtHmzxUXak+8SIDRpaFCncq&#10;uWMQnWB2qxl73mZwRRdKmaAFhk2nwS/yqKGjAnNm8DdXmUc6gAM8OgFwzZaGlR7wFGO0i9alcxE1&#10;5Tn5bNsQV/EzkUb8yYfrxccH40t4l7f0Rj952NRqjp8Lz+q72LY0N8jkWOyydEc1gLkYPZ3Xr3Ur&#10;tvVB216MIFquwLV9204HOvBs7UOD4c3h70e57DI8NAbbn9LW6nAZ3eNlvCzlEs5Rb/I51xvANfib&#10;1/46HvoqHhQHpYE7QONesyxlCIpHUR0eRaCEQZMiXaIzNOQBLGr79Ykc9B85zWHL3H3kll9X/NzN&#10;kqXs60L8D+/6++uA2x/69nfC1Hzh+GjLIAL04E0D/uJndESa0m7iBTG9byktwdK2KQMHPFtFZWMa&#10;qHRTetEW/6YMqjRrKgO+fiAMRhsttrpDBypNFIOp6jJY13oDENq+0IZKOWk737wEkuUKE89AU9Fy&#10;uVfgyfUZxrFaLuII8/F2Kx5pANyh3GCnGreY2PyoE6d359G7S6O9aXQxfo7D/d0ZQqQIbKLIs63N&#10;uHKhHPu7TByG/FU8t7RTikOYoov2zmMYmHn4aBJvBUxewtjcx1C80kOhHnfivcNVdO8tUDzLOIPJ&#10;G7EfTz6MEn+oheNTihqTO4VY1vHJZ0dx5yZK6S405DMPmTCvuocgrQA8jTPAC1Z1sVOJeRUCj6fR&#10;wx9YdQzWcB9M3oK+56BJtmeRZGhrPS8Qgdsm3apbAny4hUD9ssThfD0Kcv9SMT7Bs146xPE4UqlL&#10;W0+upRuw1TE8waPS6oag3aiw2wlWlQ10Iwp0UozHBqcxu/p98ce++cvjm/+gWnQvzdFvf8kSTPta&#10;aH/z5aR++uW8/va/x/ERhLX/4p04OQZYArxMKx9jIBeTcQwR6NL0HsYcXikNow0tTfVowIPWr5qi&#10;APPTVnQrrgjO4rluM45e/tfx/NP/KZ59AcfnFJAnz5UX4AWIDNAsei+Obdq+Qk8NfJudmYxseZyK&#10;fuYGq1RM3+P3z7eWUWptxgSFsYxR2qqQAew36UsNSb8Nb3dx8K+gGFu729HfAiwvTmI2Aph3GQ8C&#10;qgzBGLBuI67R162tWZxyPZeFMFdeThmNxWF4vHnMAMx79KNSj5npaOO7CQi66tYykNKcxQlkXIzK&#10;8WoUSf5CNZ4Agay2a3EqaDprpC2vi+FJnFrUlfnzpN5ZrhpjwGCh4CHY+7Fo7ACCL8UB78LFLN46&#10;b0ft2sfjKqBqtfFMXD9EJqt34gjgPDmexbN0bTmoxKlbEAqXY9F6KK5vXYyDJ94Ujz55PlrnPEUT&#10;JQZ4kxecabOWchpYfqoQ1eEz+pYBBGfIzmJyGzuIA4hMqywt8pqWPaZHyGodZQi4xkaPIIMy0qMv&#10;xdIotldmug2YiwF0cNvSacyZl+XwMI5785h17sSxKxL9SZygZzoAuNmwEF30jtvLTP/Pa9DgnCY0&#10;q9fycVAAIDQr8Sg4rby1H1sbrdg+OIjm5pWoXGtEufzaKF/BsOavxdQVSjU5SqsLzyzmxykbNAE4&#10;QFPFTA6Al/jT0+msnVdITugUBwJCzE7Ttiix2QDd2MmVAbkN+BDVX5rGZfhKXdngGaUS7l11mlb2&#10;29feHK+5XI5fXO3Fjf/wB+PSr/Yj/9Q3RXvPoF0L+iI39Gk6asQL41H0u73oL0+i96IG5Cxmk+O4&#10;+/In4/7xIr4GWtTevBGXW/UolPejmrsXnwRoj17qxLu7uSh5QnWrHNYbW/R7MYT3VgxoWdxBTxVi&#10;C8fm2l49PvtcNVpXD+K19XIstzaiiJw1Nw1AFTHq+Ug1EATEzL2uqqtF9tFgSVo9Qy9bYyqt2ABk&#10;XfHENwQ834/pDUDX8BfhnUfj3NUNnI43xZ09HNRZIwqNZQxcSOp04fNOFDqA69WdKA4irjbmsWOf&#10;LgAOG2+OXPNi/Hx1K3q/voj3L44ie/GVyLofiMXdGQZ+nFbR8GO0vPSRX0TGVU8/Y+xOEuMw6Kui&#10;MDBYFti5bRM96qqqgTq9c7eHW89L+84Qwq2lbvlzFdJisCuAvFabZuEjhYLxM/SUSbeacJ06WPmU&#10;tbSKA95lAITK3oAI9yWm8jt+5x9xs5k6KYKBnfRvXCBA6qcPbHAF1OCMK5zoVmWNvhq4LkD3mZkZ&#10;GHdtYgE9aTHcBHQNviGPYJIE8MxY8/cVgMaMjpSdtOB6R8r8ChM8sKAukGDO3QIgqPeQIcQrLCaM&#10;1IDN0G3qX+heWF6OJ978RDx554V44l3vovXfev3Dv/Dn4mxjG/6gL0yBQXqL83vMnjIsyBPe87CE&#10;bdLiBgQSvDFrKCG3IWB3kUUdGrN8lmZlgDnoTgKZqVahAVbAq5k6U0ajg1uGvlxKP6EKfJlqfWEs&#10;lC8L0q+W7ciY0wRKDc5zTwVH18CrdhqIz9wUcIaQfbUhY7DGW1oRha4z5gmKepU9Ya7XPCYkcwXc&#10;II5ZcKneFDyVMBRXezCEAXR3GqTCy0y5CwSO2HW3VOx4tY2TpdM9Qi/K0PCN+RoAyhRwk3bMj09O&#10;QZ/VMM2t9mWJXnZrtKDcYD2cHTvDcfyf/+RHkxPym69v+7Z48Y//SPz6p/5ZfPDDn4qT56bx3MkH&#10;49bNo1h0+oBoaCFz088054JWxp0EA4O4WnXQmWlSoYck1InVGCcWTvoiB8Z4Avkdb5wHy7wUoxfB&#10;N40TePRabF5TL+aiig0ul5n33C4YCV1oYT8XL9GVl0TSlUocLh+KP/mm/dj9ondF/ZUPxF/8f341&#10;nj38+ehzbxXdW1x1Y3rLxRnsDCjcYTov8h1Twh8PAp3QaJXDboENply3nKGfxAv85+I0o2PE8peZ&#10;5/BYZSftDnFRM1fSsbOfNmjGvXfxuyILr7nVBzWBOPFPvp1qWO5sn4/aw8P4ymknuhfvRLxQig8z&#10;d4Vj5HN2loJd+GbYRbNuuA9HYAjONSsr0P33OstobGSxi+wb8FusRnEHHlhUK7FUZw5rsXftbXE5&#10;/3ScDHGAmYrpDk6MzvLxOJ00WUXWrU2G2U2BEevsufihX2KGaYaidpHALV7WkGzQf0+Gwz0H+6gZ&#10;C9FBXmrIZcGj2jHtbrN3cXtuELA6idyA6/rQGtpOuH9Bv3vqWLFQq4KtF7ODofHC2hbWL5diA5rN&#10;i/BGbh5NsLFbmswLyGEzXZhMQQQddGWc65c4hj2w23JobTnojCy7hX4LehXw5o0XpsVrMINZ+Pla&#10;FndgpQLYUDk1CGHm5h2/6yL3jPXcJj4NQzrhuelwGfpZbYPR+e4YxjGFwEOd5uCcHn5HcxtnEt7M&#10;cBoxxFGFlnN8jimYXflwq9QhbblYlnfLBbpJPeY2RXWGiWzKuVltm9B7a7ccd8V2d/up9mS02si4&#10;yyDzKEKHdDjG0ThOsU0uKKL60cfo83op1dqttHHYUSCr/Gacb3MtbONp55OBOGsR8zFzCz+7sL8q&#10;VqNugAz9AjmZR+QVXDUES0/Br5lbD902qqKfg31dCDaLVcLqtyHU7jr4dD+0gYUWdADcFfk7OeSM&#10;Sye0yFwtsjF6rYZPhr6ray8ZF/qi48ET+GRN+4A9UIMY0C+6CGVCBnKliSjwfBMZigjrGJzngVhm&#10;HS2sXi8gR8+l8gzijrr3rndzBXypz6DONGDqQtl8hC5iTOI3S4ekDGHm0QMI1gaYsfO7OjrVBeOj&#10;JMzwjP02cG/Wq/PnAQ9mP84AExMVHZ2VVQ3gm43uQlw6nRI6ueMpHSCQbKhBesdO0+obbnJBq4Bt&#10;r6o/ZgbaxQ7IjFhAnx9+9N60lRi60iQvj4qhXXhnp4Y9n2PzsJsGtT2ldoG/qD5iFNDCQBU8MBjG&#10;GfJFL5gLmkCOG9IK25fqskIXFxK0vVhC2odO2sqkztcxhBSpgidNk9zU/0ZXT9WWKJ1UPxjZ005Y&#10;xkZaubVUPCQZVcIGdZbqg7SIDA34foacQNFEP/krJQchQ1MmYA5fpxpnTLfJOwtkMDeDV6Gp2c+A&#10;sRSUTJluZoNwvfd7oJm62kVI9TguKM+EZ6UlutCgZM6AI4o3nQbLc+2P5FI6pbdt8i/3oWP4Ib+k&#10;7FQemxZLDd4x7/K9CTJL5SvZPhiExtSa8qBlL1LGuJjBQBVj8XZDEsIOFAb/8B10t/wAU8xY4Hmb&#10;WZQTj3ih9WvNEVlYIou+NfgsQyY8EdpDB9THaYstPo0hCeM2luKRzc3q1n2z6waoxTCrjWJa1LVc&#10;2GQ0Q1dzP9cKYVIZEuZ0HeOnQ/Y9dQwflyHmaupvA6tcIO58IB++3GWXeC7xOzTheWXf3LdSwekr&#10;MBcZNr6vvjHjGL92DRuQHfousjOGkTAy9HFHp2uqroBbwiuVs5jDT9DQubEEiKXUSsoAPLDOMIan&#10;0G9znVdrlaAjcvK7gpQWG7gPfrLcxJy/c9D8W775h9YBt3d8wzfQizVTYN6YWO73p7wC8yVm4Z1O&#10;k3LcMgzXpGKYuQqGCfF0lTYDsEl1iZuu4/3plx3nh2T1xRXpb4Nt2v60dRJqQLu1guQ/++LWjJTa&#10;p9AmybJ5xfoBwyJ4BkQ8SVTgo8IwW88Vep0Hj3RtNzAsrfPxeZcq8epHy3G414xPGjI9OYmzWZaK&#10;yMZhN4YudWeA91YNY2BtOU/RQ4ibB3H+oBo7uzyrUY49o8M43aYHT609wEMNSMXhScRdhJA+eAJJ&#10;H8O8xAntQPgBk38NBffEVi2mr9+J4UX6e1TBAZQA7r3G8GosVTpdnpMNo4OQdGAEne/7MPfyLIsN&#10;mL+yCbMClqdd5ijzaGvu4x8jr0aV6xB/A6dotbkbzS2EtlxL2xBny6NY3urE7L4MZzBAWWtilBFA&#10;jKsAMRtgwDHiGcBJR6qvEsOoKqwKRlK0PMOU6Q3ouqxUU4HGrF+Jh2ejGD32hfFXvuBCfOUXXoh4&#10;3WtgPmi7OOAnjLFownyrGC1a2Nc8P9soySZ6bZm2aXo6nBky8hr4MOnfZakft54rxOz0aYzFGUYR&#10;7hcQ5icAtHFsMf5C9SgOXCWqz6KCUOgV276SkhyYQiOKpXJsVLvxrwAfH37fu6P73l+N+ze4pudh&#10;AZVUQHwDQKFALRXArI+hoa1cO3KACIGB/GVatfUOcuM+As0czsY8G6NSb6a6hgpLNoM/pydJ0Szg&#10;RVdc5vTrPIC31TqI280283ovNs9GPLeYCsNOp+vacdUmfW1U0ipEnfZTzRkFGafo2IAY4OC4Z7DB&#10;sS+iBD1NpXWbsgFR6/hsQcACTuhxi3keV+O1babu/OW4vk9/MZbdW8zx8FMYSOYRurdQeu2NWlze&#10;LEdheyM2a1vRr+/GKHtVHNevRT+uxq38TvQy6H+CUY73RskV2OozcfmUZ1waxBfhiFWeKMaXtDai&#10;9mQ7LlT2Uey7zLupcJtMaovfEwJK2U5mgNyhr8vJMI7g29VZAQcM126Kswqh3V7Gt0kfr9Ar6lmV&#10;r1vDlvDJdD6NfK+XxudpIzl4/D48MD8dxIsD+nZ2GvcG05j3jmM07MYI52E+PoxZz2wN5ADHY7k4&#10;BYTYLnJKu8n9yzXhaUHTXmQNQFr1YtR3anGl2Yqt8+fiDdZWu74bb2/VI3+wij2NivOGsgQDYoD7&#10;MWI+MsY3QN5XGC2zRtz1Yap2WlWOBjoLfac2ZGBDfizgoy4XlcsTsMo4DhdZjLr3441YpVVTg1GL&#10;arURFeg5rEFH+N6CstYMKsBbHmjjdrdKqRKbl94UT73qLP7M0TJ+5a/8lfhjnXEUv+L3x9X6SYzP&#10;+rE6uRW3TocxODqNXzxFdx0ucDSK0ZFPljgPJ8MUEB4savGNj2NgP+sPx7m9YYzGGLLxcTz74iL6&#10;N/5DfPSlLCr9LvI2iR1GU68u42K5Ho1ztajULsTOVgnn4ko0tndi51IrSu1L0WbcAmdcNoiGfOls&#10;Qze3MvrWCKP9guEkgCmVLE5rlgb/6teijzDgKIhBARpMmynTuL4YRHuzHW/AiS5v9mLRG8fZyZ1U&#10;nuBZ5mMM395bbEEbjPrWH4qNxyJlFjRRUxfvgj07fysWHz+ND8yPY/BiLm7MSogydgBb5nYNMzrc&#10;kuKJlhqsHA5EstgYafG4QRXrM43ot0xrdqIr6h6ZphPmIQ4L9IRp/euFIYbOpY5HQObnCeCht1Je&#10;ikEurijCm+pqnyFIhvWhHD+9WV3F7wmA5HGgvIhr5vBkgX7gvvEdXCaYK0wSxlaJwbFSEjoLftEv&#10;8mTB0xaRAwNeqVPwU1J4ODX0HUXGM2gPm+8WLYwSz5Cf67Q7SA4o3gd3MTanVX3O8xJ2wItIda+g&#10;h38XAcEjQQ323m2mVX+Hdw1W4htwjX8jjy6KrbbjLW+6EL97eCMa7/zjNPZbrx//3u+LO5tNbAXg&#10;PtFoDCnQvToxzhWGOK2s2p7BRO5ZuR0y2Ro6YsYd85RO5oPaboe1LMOq0meuQNjo/5TJB7DyNN5c&#10;ATlyhNjpvAWkmSu3VQh2zSpxRR0pYFzMnMZVAMUYzVBPgJL50dmQQOqaZKKwZRV4eybATzoB3rfP&#10;ZTP7Zsg3CoquGtYqJUepnoIXKYsRBKtMCMhTVhPT4lwuC1WagndoNwUIeI6sKIiXfe2WKx5mGRVR&#10;gB7W4+8V9GsRO+MCGoSBH4uMl1+VWegzMggnwIInzcDNQKQubDr1bnva7U/iz/7TfxRlkeqnX1/9&#10;1RE/+IPxJ25hnP7zT0T+xlH8zHgUk4+9Ep3TM+wsUN2MQNrRnaL36EadIPiPAZlpmJQ/iNiVe09B&#10;hPkSKOaR6dS+JwHaneoMGa7HbNftjDtRb2U4DVCTeStWsEnY2RWelaeMuuKeZApQD6yDbZtxAlb4&#10;o6+exrkv+ftRufX++IEf+dn42OmH0uE8ZYPOMUhbs8fW7rSftx00kgpvuCFAjwytv3a0kQnjhG67&#10;cousdVEtD2CtOImVtiBnBvGRB7fYoZ+SCMAmBeZuHY0yC5IPkXEDHoJ5daCHkFmnVZ529bzGuwhu&#10;uVIDR113c803xmSnGO35i7E9+SA6CFs3qaVdCB5mEPOb6TCJCbjMueuYjVQtRa1cjVm1Cv/fwRZk&#10;MWFe5tMyTge496G3xfXFR+N2/xQea0Stgh1wgDjYPcZYRB8W0P0V5kF+U7sY8DXjhUuihEPSnizi&#10;ZktZq8c27DHDOTQz0wBebrkBXhryndmb1bRAku5Ht9brzFVlMxZg6SG2apSbpFPylrNhyr5wm+Gy&#10;2kpBrDw4ukJfrPOUb2J70F+r4h5gHJwA/+SyeqqXaIBvqnNmNhd8vPDUnDxyC0aYeUDIUjsLKWF+&#10;5dws0Zh3Ukai2b3jcS7VayzCM8Zutbsza8VZIxW56YL3rRe2xRir+AlmiLmVDWGLjBtXC9Mx5jEE&#10;G2bLYapRl8duuhXSrBF3kaRTnKFBKsrdAD+BKXPIZm7ZwS6jZybjGJ1xfcMgZRkHE/5GJ9NZiAJW&#10;RfdVqqNo7F1lTPvgqxcTrZi8KHqgmqtVyIEHuS37g+iYuZ2VY0Y3rWVl1lEFvCqeyOthV/Kxp3/C&#10;9xn0NwN1iDwtZsXI4InS1Mz8u0l+LXNTURdCE73w0dCt6dgRbWV9E76nPdMd+WGQoMB4xXaegmAB&#10;8qWgTHsPrc3si4pbZOGTYjM2MEH8EiVrXqs3aaSMN10qJ40PXWdxBo7K0F1VeoMxWD8Hfwjy8gym&#10;AdO9wh9TbMuMq44cejpsD+eZYWF3wFGWV8FHNMDugWHq3GU1F9tJ95cCblq3a7+4dgM84hbtAco2&#10;h70zMKWeEj9oHxRZg2vq+EKNPqPTZtBxrPJEhv2hiVDvqeNSrXF0eQkeTbUK+cxghKUBxL9L9Ixb&#10;2lzoLLr4o10CB6a1E/yJdKBdBj5QZ2NDzNqWiClgkcZDf6CAFseyQE2crVyykXSC79P2ePpZQx15&#10;amwC4rzyNXWqmlrhYOwQYB14GsfglAvAChl+oX65gXPNbG2b5zS3ojispbp8GRbG7GaxvEk6KaIB&#10;r+Wge3oKPlYTFZhwrX4A9iYF3OApOodPKI3KUVV+pQdj9kFmOy3czjxXTvhdFWUwCr3rvK4MvCes&#10;ha+BbtDmWfje3Wp4WsZYsKNzdJ+anPsMxqCUPcxKWslLHjZgncZ0OiwPUA+6Nu5OQOGSStx5dMtl&#10;mX4aIJYXpANGLvWJH3IPA4Q36EvCuSV4lmuypPv4SlljDDA4v/A/n5nJ6Um9lmNS11muw4UU+Qj3&#10;KenetEjDvU53RTDNfBgPNNCZZAoKm/1eRf+ZA594CToku0vflC37bokxt1Uav0wLqy4i03mszvoU&#10;YGyii0vrg4/Q89BAU63ucBuzkUkzjEswmru21jUCHRj9sz+zAv4xH816PJMeYuOkXYJK2CPHmTAx&#10;xELy+JB7macUW/ZByEzaYYHgyAYpyQy+LzMuTzFeosvkYWMYoFRo4/PpI22mU31tApli+CloXRb3&#10;ASjcxg0s4AVFaFvKeAqx8+g1ZjP2kJUMGqb/GIMnMs9m+N+MzXrGZt8Z+Hb+nEIzYB33N/7BH1wH&#10;3L72697hE+jBulNSxB+JSXinn+kT/k3fMVU0UlGoPKERRrBos+mY7mH3osQgvH0Z2Uz6J/3Di++Z&#10;LvsgmsGQ0UEY3yjrlGYsZm4ap5Fnp8eaYX6nYCeQxd0GVXz7n2Ay7adOBhzBna+jv6agN5nBSxjg&#10;xcGVuPpYKXbPYzBxeHtp//fJmhFV1SiMCc5ZrrgZw3Y1RlMA3r0+egDnv7YZB5ul2N7mUgzmtn1o&#10;zNDtPKOP4R90484p/bkFc/UZN4I6qy5iovIdNaIvEEYJXGTcl3crkV3ZSim7pi26FdJ90IUqjLyB&#10;8sLhvw+Im0zOUOCjAKclw6XPY023QyY+HbF+hrFB0Nx+Jk3gmgfkxQlAwRcxkqbNvw4NUbpYiBcw&#10;Fr0705jfx5GHCwoIj4FOV0Wwv2swISXkXmi4njsUPXNnQdAtGNzaW6NqPvpoliKOgkVg3QrUtI8o&#10;wMt4S7Xt10X25v0Y712Hpk/FYgcjsLwQU5h0gQNvcMgDOIoaegSnwkNLiy72vB+bSGCuOIwtgEC+&#10;dBqXRjgAjGV1cRKFJm3VAE8wjUe55+hwu1qL7XoJcLAR2+YT13Xa7TcGRUW17KfgK5qCsRWjlv9U&#10;/NvjWXzs/T8T3fe/N47vomYHTlg9GhvtOL/FeKGJB26UBsPY0Rh4CAJGerVZSYeHhCuy8i0ADtue&#10;gnNtPi8AeEeuovOlq6Ju4zoawzvjKfRTaeTjHGBhYycftwERg5NpbGdZ1NooPQybzq2Lu9UaprOs&#10;kzSJEppcdazhLeL8DSrQAoex2+W5g5PoDjB0AI8ez7dPbnHypb1bbm3HOQszlPfjEeuvbT+cxrBc&#10;XYuhyi1r01+AeWsZTwJwWrs34rU9+Kx1MyrH87ixPI3jw424gzUb9h+Nu00ctPmbo/xII4r110f9&#10;WkQTHOiBHQ1w/iX6jo8Y1rz1wGDYWS8RwvEDOmWuVo0AXIDvOXOyAiSkE3QB9ik7BWWbaggBDlRy&#10;yrRGIAEXHPqyhnN1nGpUZNPD6J/0oty5A12G8PMkFt3jeAXFlx0O4hM8Z3G8iLuCacCX2Riu9C2Q&#10;ZWwL7QHMaVdHYQ+9Y+HjHQDZLuOoNS/FtYsYpI3PiPblcjTbr43CPgYAsFcqbsUcIJ/LbcagBE9N&#10;hnEGcF1aR8efaVzjqCqLhfUWNX5lHOs6HgIKT7dboVs8Hn7CfxbrPaMvi+FGnF7YiebW18TulWHc&#10;vVGPwa2fis/BcVy2ABGMoYS1cXulGS1u19DCGZ4pCHrRwUapcqVqTC9+Voy2PxD/4u98Kp77Lz8b&#10;b7gOKNj71rhdfSmyl+7HvPtijE4AYdMjAFwhzsEw7XYzntz31LNavPveOEowWQ/9+acOGMub3wqN&#10;R/GRQ7e6jONWB6GdCpx0dHYCQsVbd81g24k3bgI0mmsQUS+gxxGeonVjGLdbaavoJWsmFYpT6Eg7&#10;qw10sDBPJ9hgkTqJ588qAIyEOtagZnkW/XEpKjgehdppXHErzP4MmPRQHLVM8y4k5+cTgPvRrbtx&#10;gvNfnt6P1bmdeGKzHFeRs7eZ6mzuef4c/Z/GB+524n2fmMazxwD6/icijzzBkOiedd2XVNCf/+Th&#10;ZI+s6aJ+LOJc2HfsDARPQE0dbAAqncCGE2U2kCZKdG99LQtML7g+2Tx0TDKqLmrwDMfvtoO03Jv0&#10;IzyCjM6Zb+srFfgOdoFG9KZsiMxG1Gs4KxpkqGDASkCVgC50TCUIwmCfQFDggJ3QLqBRzPYxm1La&#10;wnnp+0R4+FB5MyBqHZkEUuFRDwQwu1ZHAM7j0RgFbLTbqHhichYEeC7AWTNM++4CnFu2ChBHmUhZ&#10;e36HrFovzYN28vlqNJA/HaV04pSZcEaNdJLo8Xlscv2NXxBft/iNqL3zT/PZb73+3v/5PTHc3EzB&#10;qTLA8QQHpKC+F/QANK0R45YO1AU0Yu5E5ZJ4PqXr0NhnOifQ17CVS7VmDrRob2FmLden2l0aFAaY&#10;SSOuUzcBBRgwQJW/nTaDlQX4YeYY6LoA7tMr9674+jyUOn1Y6wHpkOrf8jxXY3UA5tBzVUQf0GoJ&#10;e5EroU8gajo1ju91hA3uCazMjkxMB5iUrAlMZtCVPs15jjXciowrjw3JxwbTbBALeZM2vOkVRJnw&#10;OfxjJjO/Ow5H6PZVeXyZRw+b2SU9QKVuAfVAKrdaO8/WSMkvx7zXWYoJ5DHoZjaNP/+P/2HU3av0&#10;6dfv+T0RP/kf4qXe/xX/9KeG0X95EJPBc3HykdP4NfT4dMibuUjZcbajE8czctUKfLOkD3yUjdNi&#10;nGRNzgDjMOBpPqVH+h+gczbPF+P8Jtgpj60ChwKxAPrLOGpvxWNuA5qVYhOE/DJehJk0ZquMoaV0&#10;yefq8aeeXMbVr/8HUbzx4fi7P/JT8dHci2Ba7Q32hPlP6gp9vYRerRF65tzvi7PqIF5+rweR/Oto&#10;DXRe1v1XvJOcok9g9/ROOxDAbAZGFshHVW6Cv5CKhJeTQ2Gdrvkmc3kvnU6ol21NQzMqXJAUR6gn&#10;rT04QacaGMiX0Uc4A+pXj53cBSfsnFvGo9aK3WP+hm+M060Wztk+99+OyekQm/4MDg+yjaeUK3Wh&#10;pduEsTX0b9ThTXemBXDYoBBbj7w+Hp68EjfBacvaRmwiw1PsuWqgC+/l1YdgeAup5+GbgltCUbWl&#10;KjgaTM23sYcteBY8NYFn9uEdd3MI0Rx8blnX9cPPZ1zgXh4PT8KXtNsG31n6ZX6yjEF3Fj1kx7IB&#10;eDzg7jl2F5ta8RRe7DlYt4mzVQKL5ptz/XbogcaDuMt05PvMmE7asjqQ2zfgo3xddQ0ehw/QiQsc&#10;qhVy4wEnLnIVkZ3MjEDvPUGvVCfRQca2GjiE2gMIZbB4AI4322Ex66aFKcsNXIQfc+UGuL2M/UN/&#10;Vpj3CtchI+N5Ob3lgwUmtNA6F/tgRWtf5bNSOrhqWZ1FpY5ObW2AkxknToCLd4rJEmN3CParwH81&#10;fJzhxEVKMTZjxk9IASp4a1WvxEG9FvX5JE7Qi4wqGjjDc3THpLuyxDD3IFtTHWww5hgOK4C7TYVV&#10;RaFg0tar7Uo03dEyyKWMbGvwuliiU1yoN2JroxLV+934WB+tCBbwALbsdIBNZhzIzZJ5MkiX1Zux&#10;Tb/y6Le03sY/aXHGwAE4uIFRcXcKmjnZ3z5ztwDPqS5hBvAx96Bz3J7jdjq3AlvPSXs11LlH3lY8&#10;25NBm9yfh26dZG+xadDNzKIKECD5jvTNdivGqXEDPKQjw7ledScxyNFX7p+4Gwg5sJaaGWVm0eSm&#10;8DU6A+UJ3/py1wT8BNB1m6y1rJLOoi2D4x6yYDauyREZE1PAZxZ/pqQQgyIIkgecSCjriRXQVQV4&#10;LiU2cB2qHf0oXl2lxSkdeFgu2Wcz8jypucSz9H2tZ5gvN5l/aKr9MuDmgrV7UyvuXOFGZNePjTYY&#10;nPGwtiY/XTDMFHzmQpu1RH9YLw1qp3E42KKLNjCGdcvSFkftLl/p94zM/ECnSArH5GFEJuO0xR1N&#10;/C8EsjZepkMKYT3aRXep+OB3t6maRWaCJKA0zYsZomOe7+mXiUewP+4ms5zRCrl2oVYlwiXMK79D&#10;K0+4VP7dvjzr5+KE+/IrmNxrwV/ciVwzIrGKQTJ5iIflUQxuFzUc77MkkIGoJTp1NbeUCgRD73t4&#10;lTjPg5Jc8CiAM5xrF1FLzI8VaWcmhCiIedpCjrQvBeyRJxZrA0zCkD4GfJLO589UTkAQBU3SW8bC&#10;7qdo0gr970IMtNaHaPKrGX6ZQTCMolugzU4zuJRq1DKOInrGGqDuaXUHg4EmGALbxR/gamPojn/G&#10;HE60tdB0l0vKEGpO34El9NcgIDTNa9d4nkyDn8Ov675qn8Qe6OSElWgLrgEr8Rl/r+vcpYbW+AJZ&#10;t65sjY+yYT5OsaHZfMQ9+ISpX/gH0LDIzzx6vMo36WR6W/U5+DweYrKgTZcsxX5p4Ux8y3zwC5iB&#10;6zc8dboRnt9XHKODJpO0K026ruXYX+FNISGP1U77eDMnCvjEngjvtep17mCs6Hp41+3aC2TcQ0Is&#10;b+RpztI6BzgzQcmpWqK/kMCE4RBq+oWNYG4ZUHzjN//tdcDtG77mq30qjTtp6VnpBanTv+s/7TBE&#10;5SM/ZT6jwsOs++Dqr8ETnyhhFaUCHTRa6ErVlM/NuksrsQJXZixlSjkxQCgLJS7hWk8jQXcgN3QZ&#10;hrKWlM/k4zRAlVaLTxQY5B1Zow0mwiw8wZ4rlh5fbCBLJTXjuw2ed5W+zC804tJOPjabBpzm0TmS&#10;HjDyBZhiGw6et3De6UPNwp9M9mIQ+bNOlGGKfK4WlRZKvQ4Qoc/PO8bOJO6e8WOA6T7rxuwUUWZS&#10;0e9pEbgBPffasMVeAyaSbgBCbtsyO2UT51QFUxboAngmAku0jRYBL+wVvpqiXFbufR9OUdTdmLtU&#10;CCA54fmzMQ57f5yirWYDfZqm6eQUvs8DSPKMWWNZZ44U+gpMUbR9V/a4vs7vT3KNp0ecyG3Hy7jb&#10;A5xi6IuAeRVxSr9GkWZI/+N7xdjdK8RLKMHb93iOxVhR8kxDHAhImgdxwdod57ZidAWwnv+yqFff&#10;FVuvOo5S1otWbwW/vBJNlGA5/4nY7I7Rq8fQZBQ1EE8114lN5jhf7KIXYFqY9TkU8bJ3Ma4/lYvm&#10;5lfGDUBJhy61oEMdo7WymqvMbGVVwM8KSXJl0O2G8ozWQx/UpRYDh/XFUfzbbiE+8cGfjv4HPhCn&#10;dxEkFIzZiq1aNZ1YNqVJs2fK42ydEg39YHHAGb84WHhZBZbDKfPkS/d0X+KrInyTQccFmuw87GQw&#10;2tp6QPrk3Ln4uIXQ1DdKcZeGrB3YoK2CRyBzj1maZk74kAnvbDaOHH2wqGOZDhSX1ei5nWfWiTPA&#10;lkexn0LTFeDOGiE6qVW3rhXrcQ1alM6145GLWZQanx8XX6VCeV3cEkR13hof30eZ3N+LV3KTKA2O&#10;ozw4Q65+Pa70xrHdfiWuIZtXtwbx0Ob5OH8O4Ft5OFK0uXQlYkfFb+YaRMCAHELvDB69L3jAOTlB&#10;D+RHOv9cBu8IPNU9ZqgmAABwFS+t8tCFa9waoXLGbCXHzZ8LQPuQCZvDK/f5bNrpxS1oPTl9KY67&#10;GAR+du/1UH63Yj4ZR5Hne7hETtCI/KAm0KeAbJTa3ICIBXVRpovyQVTbyFrralzYqkR953y8fqsd&#10;B+e345Fd+BtAV94qx3VX9LamUQd8zPMnGEl4HeM0dxUDJWw6tNtNzZQYYdjTFog5+kd+cTuB870a&#10;xpg+jCeFGHnkk2AtP4wdeKta7cYljP+oBp0A3S9B78JiIz7rof0ovu4b4uJ+J/7pp0px5z/9k/ic&#10;Jjy8fSU8hUzwY60pT2FTL1qf0hP7CgC5VA+igjMMb9zL34jnfule/Pwn78TNs3E8ieGcbqziZAyo&#10;wCEr1bfpDjp2+gKAG3nH2coKO3EVxDGCj34Dj6cg/ZmN6zxp2UCImERXvBYolM9H7mvX2vHYzn40&#10;r16Oev2RWO4Cw4qb0AAAg+5aMu+KTQn9VAfgGzC07s4AvqnkzdbjGZDZtBxXh3SoEwjio6iOUn2W&#10;mUFMDMcUEDkpnosuOr4Of5RaOMZ4OovFcWSDaRz3F1x7GuPTQsAytIMMNttRfPhqlB9+R7Qvwo7o&#10;Uh257kuB4/Y3Yvjri+jOj2IMOrTmoYfvmJGRCmWXsUOAIU970mkRf8lPmM5UMFVgoME3SOCBHKij&#10;lEmroYXU6D4ABMBK99ilSheDsPnwCHqbASbdzL2KrUX2E6RID3E7sboTnZ8vJZnRKS8UrEtEf5Jd&#10;nCU7KiKTz4o6DvB8ckISEmIc9CedSOplihc/1ltz6WPZTZHcoaPIBSmLClBg4M9V/KTropT0qE6M&#10;2XkV5mWKTOgG6WSvT1zkIUmO+YkxNpNIXlT2nFYzWDOuQaXyHJx52ixCQ1dLXf7QofJEwz2eewoj&#10;uBW/RNsOQwS/mu/Fo6+5FK9Cp735HQ8WBB+8/tF3fU8c7+2n4VZ4frFgvVj6xP25PHqBcRmAFSMb&#10;zMvnpsgXqlvQvZJuU54O9Zg4CwOLeHOLKvSlX9LE+xONudctCfQX94LGndEl4ItvDH4ksOO8CYgz&#10;aLcGnOlkO/rG3c5M1Mwe4F4BbMrYgv5uUxwhg24Ncltw2qpCJ4fiHACvq/9u34D04BnoS5Pyln1d&#10;MGYD7qm4u/oX0G/wsIoTkmG4Vxg/nSdPx3P+jDXqNOfhXfzURK+UpUg/3MooH7oyvcDJXOr1qNug&#10;i6fSFeh7qr+D3cdPol+gLp7nrgP52kDjRJngnrTln3420HVmum323Wjy4PXWt8bRe94T7xv8Rnz8&#10;J16OySvvj3uM85MfpE93fzJeGNJX5jCWOK+OmbZccU3F7uVYgJW18KSoxE1bnRmfq+n1zVLs7B9g&#10;XyeW14HvivByPTbAg557X93cRb95wqAO/SiOLKWAEz2BjlkKXA5jWm/G974x4vF3/lgUXv5Y/L0f&#10;/on4IPjEwHF+0cV5qEQPdW0kYzntJf544sv/fPyxzzqOm79ciOO/95fje3selILTnAxc+p8XvKV+&#10;MbjKTzMYsmUv2ZIZXg2Xp8UyOSvHeHPgmly2yfu24sXd4toa/YYOKdjOT7qMkooFclhs0D64oAsv&#10;17jGWpDOwQq7ukC+Fma5l14XxQt1sNY2uOAo3o5OLZ57Pjb6y3gOflveZT5rWRwzz7POMO6dIfvo&#10;oOJ4Gjc7udi88rp4YnUz7s8MuNWjPZtGf9iLST2f8PiU/vXpi8EAC8rP4Jv2diFaFWwYCtktvCV4&#10;s4ycezjZKfySly/RF56Yb1V+SbuYqGv7sQFtiyVPUUef46S5bUs9nQLSzDtmOpb3amAC5nE2wiFH&#10;M8F/ebz1GnQum0FdNJCexDAtFsQcxsBZmoHBdM4MYGxAu+JWIxqwlE6xMmJmvRk+xpZXU/AnPD5X&#10;JLBFp8erKDXHsQmWqDfwESpLd+WmIJSLiPYxgzfOsF0uqK0uFqO20/TcRrAnczeE93TSBpOY4eC3&#10;wZ2VO+CZNnJ08WLsjqbgC3hxRF+tZF7DuW2gs6sb0bCOrfWQoKN+jx2cDLEN825a4PLgF7dsJvFY&#10;TBmLfALPw4Qz8Ll2xu27MHLsI/pT5xDetwD7kt8XDpi/x6fcYDaggQIYyexXt4mmbbObfIZwitsM&#10;7uovGUSbLpqxd6Ea1dYkRrekb23N28N7+CrMH/jJxSMTJsxaq0rjJnoUvJv4fxOuXuB/gW30NooZ&#10;PO9iN7rG5VeD7skXBLuk4ASfFuAxsfcE+5AO2OIZqiFvW1gnjzl0ftJpxZBEoTBryIWzKmM2sy4H&#10;bihAq7IBawOj+EJmB696vRiMRjwFvsTHsixAif6KD6wJlpsOY+TuIgyOul0Fy+Phl3k67dXdVmW3&#10;RmIorEtqppQ1v5bwk7tdCvSrpkLHULqYrtFzwWnRX+vnArRHk9BZcDy+gXnRbk1TVJIvWaPv0N6g&#10;q0kfebCkOsH+KB8G6FPQAIzlqaorFHcKBMKzbdvF+Ccci47Y0OeApyBtcqUGBjK5JwXclFf1DZe4&#10;I8M4lXB9LjYCY5XAOG6Ttpi+wdoxGMtsZecUBYd+htdL4BhaMCAHSyLXjFXbCX9YA2tKu+l0UtpW&#10;RuF4IKG7l8QHFeYE28c49KtnA424gQRobNBJe8hHjl2clmwl/bL+IsOJBVi7z+Xyiz6ypRPWdlGc&#10;pg3lItpI2X/4zDXnNgkQH/J7wnKQy0DSTJuPPLl4YBbZFH7SlhfhP3G49U4N2Bl8G6OLPVzIAKGx&#10;NU/xxBTRX+y/w/S7MbLjmLFVqK80mAp84+408cdE86zhBrMswAp1dL87l8xc7fKdJT8WzhN8kcpH&#10;+Bzsvgs7Zi77mRjWTnmIXsG5gmcW+m3NajzE+MpXF3HlwiLe2svH4KVC/DuefYQOmvfn4Zq6wUmD&#10;WWaGMwup/8okqlNrBU19009k2kUN5XsphqAdF4zdfePCn1jC+IX8VKrzXHkYXT/kGZaMSPVPlQd4&#10;A1W11tfYjooJPZKB6wwm849stdY/8CeXr+dV7PFgLvktrM9aauPPIQPVITZkmI/7XgNe8gTjEvJi&#10;nWQPx4BD03+O1UnyMBKz9WEo2uPp/MofjMcruFkdJTazPe4W6lmTWN5OoRW3CDOxc3jD2rxz8B0e&#10;KfcU4w9824OA29d99Tu4mUZtPz3gwXPSv+tB+9D04AffqyfSC0LbLydG18Gt7lA0qigFfFsYKR9H&#10;KOnuGFcaoOOWEZtyP3D6ydsJdC4Fj/Jg+pznOgc2p9ETeBSZsCrMa5FZnSSNpk79+sh7gOZGKVYN&#10;iIJxtFaSE6XD70qBadyuhErxpYEMjSSO3/WLudi+hGHCqlw2aLBfiv3NQmzAPJkrVRgxI6I9OjZH&#10;INwa9gkPMzi+HffuTqPngQu0xxwyEPrLzC9W29HcaMfuZf7ebK6dGBpp8J0CpcKypp7F2JsYhkqx&#10;HYtKGxpKHBxJ/pXQqxHPHmGcZ4O4aRAMAU6pzUgxw05AwFD0ElDkLMmAro6sfBu8Enij+HPFRmyh&#10;KasNQOoB87VZoR+b8TBUXdUncQKDLE9vx/GNbpyd1Jk+FLZhaGigkzKv7sZbXlOIC1cjnj3Nxcsv&#10;LaONsdpF6a12eQ7ewnJ1PvY2Udj1nfiTO4t4+1u+KuJ3fRPcfUYnkRKNbGCNjGjl0MwCIAMHphOr&#10;Qd2ehWJZFKtxhrpcZtX4DcZj0PEKV9QrL8VLh73onAyjhsFw44IR37SqC7guMM+o5QfKfozDKK+i&#10;aBmGBbyZyqjMO/ELZ8W49ey/jdOnP8j8WVh1EVsAn0KjHnW01gyglowOYNN6VHmMpEFLLFVSqHrX&#10;kJt5ga+ZS53l6wh2CQBlZH+B1O3BtMk1Q8G5fXCC8siyYdSzOQ5vMwZNHAI43SDopw+gcIV5iMFU&#10;8YwAE7PJMCrIC9YjNgEIlXoVfpUufYAw/M4z+iix+Wov2mZANR6OXHsr5tvteFuGA/jY7Xi0i3Fr&#10;3YoCZF/0m/FhjNfq1mfHr58rMS1vi5vXcI5Q2q2tiE1A7CXmj9tTJt4Wf1s73sVAg+sGzE3hnwxQ&#10;qhjVsen3rtTz/XI1WadVo2R0ZzPAtMEmYEFaOeDjtWw43dxrJkhu2Y2S1ig7hsYAvuwwxp1uZMMj&#10;AFM3jkGys6NhvAhInR+P4gWz404HcayxQghTkCRpCeQfXVKAF1r8VYIXL/HM+mYxrjFxta1W7Ld2&#10;o7G7ERubj8f2I9WobDwVxcv0L7scC4RmkrWiazFSlSnte3LbanwKiNbBg972Pw2C9pl7ZTkdIa7i&#10;MtiGojEoPjWbMTtLdW2Wy0YM4OXhciM5duuaVOU4jxNdhejnq/UYFZoY5dO4iVwXBsfxmp0LUXjT&#10;O+PCXj/++gdq8cy//xPxJzcA2o//7pgYUAa0S9sNeM6g0pk6cFqJWb8fv9KbR++F0/jIGWD56GYs&#10;Tk6gP7REP3xuGz579atg4Vw8gnHcveLWqHyM+s/EB29HvHR/FrfPJnGFCcqamWcEQAfnDPmCBwqF&#10;jai0mtHe2Y/ylYvxxa1KVK89Ede4tt5eRCXfTltlcqstDE6XG7tpZgxSrgCn82U1yasrvW2DTbUa&#10;fIFjiVFLxVORi0VxAIgsxNMwVLk3TieqbgDmdHCeRMazwi48s4xXABNmSn6yP4tbZ9M4AhnoBBRR&#10;trmD3Xhbbifab6/E56lW3II3ejri3iBuvNCLf3OovkZXTxdp26/ZRwKw5BADmNKph1pQ63Bk/o2j&#10;z2dpJVHrJg/IBvkBPIFRpV9uY7QYsVlhMrsxGItKZ/BIXiSF3XFV2YQft5UJsF0hFQ8rOykAxU1L&#10;hWNVBmNjI5njHPwsmEpBCKw5fgMAxtU2eIk21lugkU0VAbyQMmtEHTjfqVaSiBP9Z/QC14brCwkU&#10;pOPvrakjj9OPdPIjoxNMmDXjdj6MI8DGwByNoHM8+t6mzVTz0J2CQcTyA4eWvuQntQRUQMZ8P+Nz&#10;x6JCQC74D48LGpsxRtuMy8NhLBptNmYKDPrMPHaP7lo/s1Ddiqce2Y/PW92K+ld/F0/5rdff+e6/&#10;GuPLDbBEPnrYQk9CFWhLppTenxukujfWY1rIY3ajOE1bvExgNPPPQJHTbOb4Cq2RZ9y57CgFVaaC&#10;cfrglvBU7Jg+pzmTo7lXmhmwFFxal0adn+qZMAdFg7XMnSvyFotO2z95gnXE3FJrPw1YGlQqLCvw&#10;iGu40BHilhmHmXIz0WQiNvTHpmXegIPCI6Efg0TX6HSZJS4WGxm4VblCcnkmv7BQNxBPurqHtMSc&#10;CXD1lLjfrOJUo7RWQb7EUNCO+3ZpbIxTP4UGa94EkM4MXqD7odcEm5RWnJGN/IQ5Fp+ItgH2trFk&#10;vNY7sv5NwoH0+7v+2T+Pc6fuM3rwevyJiA//Qvxzntv9lx+MV27eiOHkdvQ+fj/+1a27UTm6Sz87&#10;SSdIR191eMPFEgafnM400DBjUrGQz9H7W+XYPvdw7KxOsaVQtGrJimFsmgHE3G3ttaPLePPYrAby&#10;BmRD74Pl6oxjoM5eQffN+D8+rxGv/+b/K3L3Xox//Ld/In41e4XBMzfogQq44MQxY6uX80lMe4t4&#10;1Tt+KP7c5zTjVlyMk7/9DfF9L9Du3V7Mu4OUOeR8Wa9PMqWMWGbKkgJi2Tnz4ZZTU6SsveoBIRHX&#10;cETc/ohSxtmCpaADbcBj+OgoRvjKwzcS0MNQu00uh62HJ+bYnGI1i6JRjMTc8iwqXFLCq0gdTj88&#10;WK/F5SrcvNlAui9G5xzXZ18Yq6vI/tgDHH4u2rf78OozUemexSfvqOOfiOv1u3Gri01k/t3NMp11&#10;Y1ZrpFM/VzXwq4XTx3C7PKtjRf8K4BmLsS+Gh9jBGraTvmajOMXuFxZD+BK7As/nivBo02BKNd2z&#10;VI7r2BgxEdhxgV0pg6Vmi17KYjoA4+cXW3HcwVBN7zDUZgzVIejfCo6lWeBM7zrjAOAyc3tSyczB&#10;CerROZnjCBeipXO1sRHNTcZAu2Ylq79xIlJGcc5TMpgvdeUSJgeK8whw3DZOLLJfQrdP+97roh6Y&#10;ZzQ0prc+OANc42E3Nejb3qqtt2aCS3tiBgviG/zdL0fVzM0u49k7FzvMnwd7jM48dx4er9M3dQe0&#10;MCPFhT/txLxBG2KxIf3BRpsIPmNcZieqQxURs49lvAJyNGO8nqaNCkSV5GKPMc2zUgykNf95yFDK&#10;uplCFzGudoZHpBJClVzUcZJL2kIbgI+ZyiR3ZbDSFF0+wDjt4SnX23V4Ab2D7uqf0d78LDJ8GBeb&#10;J3wv2+bFvPbtAH8OepqaM+GeQqMdTfRYZgYyfVEHmAGW/EQDKNyjDUH18HMJFmcM4N8ec5O24tKv&#10;HP3XHzToABekYOL64APuQRY9vFi8bemWZaoVyDMwCmNwSJFOFfGP8lXsp5mf1vLCvntIkPJVRva0&#10;29aPXg3HMUSXrHD6rK2lTUvbv6H1wEKG0KVuNmCuknYTmeVTsy8efGCwubRImVyLMVgfuhQZXI35&#10;S0Xq1+uOCi3Q362teBKLGnaGcaJ79B/NxM7EVqneGNdDJ8sorND7MwOt+FT6H6kAGP7rKmvGbJc2&#10;wcMb0txgKN3VzqRDF9AZ1WTn8HnQs1mqYQex0OGpph5z7dKFh+yoszzxWBtjE6bZreu0uihtk/Ch&#10;X2A7cDuRY2QDnyvr9qDfiDHBR9J7DN/Bw0Me5fo26jXVvPIQooz5afB5gfnwVNAm7dttZZ9/sFcQ&#10;iHbMkDQgqFlwsZuPmHXtIjbDeYG/8/CsrqdBlFQflOvy8iM+kTuDzARrQFNbSuNAV6aDgeAZSZi2&#10;dYrNxJPokfXOAf6DL5JPYIDJQAX6OtV7pU1rEnrysbGApTgafWQA1IwvrZqYgIekhCDTrBYGvuGd&#10;kot24OMV40t8NaujV/GJYeBqfRXbPIdRGD4EV6OD8U8wcfYce07DLurRLzPaYQp4musQOvFt4g8E&#10;w75aVuga/apeWMala4t4GzRavFCMfwuv3AJXmzhxLJ20Pcn+wBv8DfvxN2iDQRj4E4Ga5OMwKozP&#10;xbE1RuI6A/JiJYN8OId93Sv6qU3THkpcf8i7QiXjGSZetZlD6/umk2DlDWRdHKwu94RwYeU6ss59&#10;tGU7KfjofEGLZFLpq4HXEkbAA44MvxbVJVw0oR8mM+Xmw3Sf9JAtUpf43SClfGV9u2wO7TUIYjOu&#10;RYx5gH/zfG/gR9p2KvbD/lSZM+G4fZEnxVtu+XZbrr9/0//8w+uA29d8zdfwBIkrQfmSTtvY+g+n&#10;2FciD3+lltJn689V2evL1TlpUjCiJXpdqTG5KGosMA4KE5mfxgAluUDYPI3UbQHeqHJfvyDc+pG8&#10;+S59Dbn46UqLk6XSdk/tpwNuRm6BHlGow6QYnoRVecZM3CHBZUgmSMWborw6UvyXikjWt+Pyw/nY&#10;vgbwt0YTI7HA3ZM47Y+gYo7HxfgQzxhiCL6Atn4XTPue3ir+AkYid3o7ZjiqWR+Gwjp71LGdt4C2&#10;BRA2mjjXG4VYbLWjsuXElwErZu/IYKs4oY8ruHAPI9kATS1wYFwFAJ4zN7TFxKLbE8N5it0xHJdb&#10;nEYLhVNetKN6uRa1i7MoemLCi+sVkVGVtlHyVZyuOu0VAZRbOsL1RjrRoz4txYu1QjyDEqz3y9HU&#10;sEGnMxXU6b0Y3BrGaAg4aNYwGCiSaT+mhyiI3QJO+yrOby7jafr/3BGCcVaI7Rrj2duMAg78qrBJ&#10;e4s4W746/vTjpfg9X/JVsXjjl4mBfscvdCMg/7l45s4gTs9GCfDOcZJ0PAvyBQam5EQjjSn7I5sE&#10;eBj2XSsEPTGLw5Zn9+IX+7m4+alfid6Lz8TZoBpbGIp2uQrvtKAd4Ddz9RlaTwcoKRmukuZBZ7+I&#10;cTQNWAUmMzYfzM9cRWt2jP3k8R1+zpjfSyiHGrTuwOfW10uKhvtT+jRCXkIQ03ZiFLonGdpnoHOM&#10;GUs2NhNozestrwEwemKTW04ONEjNjag1F9EsfG6cXAOsTr4iDnfqcHAxLlurZe/n4qkXcMYu/Wo8&#10;foLSLdSjvUMD5c+KOId2rrwpYldNAM/w1D7PfZn5W1kIF2XqSpwHFbjNR+cNlk0gKDlDCCz+KDw6&#10;4Tv1xnolB30Ynqg1X1XBHMg4Y1K2h8xBhuE4AeRlw27cheen3cM4OYW3u5+McX8K0HwxJic4+sN7&#10;KdhpJtzCNFXm01RpFaWO+kKDgmO/sOYJc5Zr7sHnrci2zseTBh4v7scXbrSien0v3uLP/UZsA2ZS&#10;mrIZEBZMq7y0DlYi36P5LAagpAHtu5VvmdXBCjzDrAZAWC63hZFF6Tt+tLnBsxX9u6ucuxoEKJkU&#10;FtHPTuMp5LlSOYk9+CZrbsYAvmrkkdUW45dHkMtkwBdu7yrFOAVspnFPA314Px7d2I/qm78xHt78&#10;l/FHf/b98fQ/O4m/+bp8jF73+QA3dA1oeIyj04A/5otX4s7LgxifQr87k3gOh2eObuowvBlyfg/e&#10;Y8jMbDO+9olSlF//h+LhOvKDUZgPT+KXX8KBuPeBuHeEI9PFKZl2Yp+r8TUAXYXYB0C0dhtxrY3B&#10;2tiLarMejS0cn+pW7OLolfYvxn494D8Pk5gwVuZ73E7ykE5VY4yeDJyN+2AkgCOOT660EXs6N6Xt&#10;yM3uxDJtSzqfAgBcADA+FzdxQsrDXfh9FA14oFA5S/p70F3G2eg0eidTDNox/FWNa+VG7F5bxRNt&#10;gND+F0f9NVfiTmzH5NmIn5yNYv6J4xh2fiYWN3Rih9pTwBu05j8DWAJbF2NcoRWIFwCXLmiYLeRV&#10;1ioxwGR5glUJlDZFnyP7bvd2O9qMdwrsyBv8B4RB/2BXmAtXiFPmMUNTtg3tCAYEbAZmCugLM5ss&#10;7pytkCPAVq5o8Aed5U1CXG5PJ2yiH/Loaa3uwuClPCivIlxVBcyADABLEAejm4wITRmbW00Y12wF&#10;eGAcJrgu4G1XIVMxaPSImYfi2CJKroUO6MsD9M86a7SQxmRYvWhmXRGZY/yiAMcB7maesKvQhx49&#10;ACaARMEoLSmn6aQswTx212K4UTrB/q9XTC0LoMwJjHySWQkX5p1ovu6r4otqz8bOl387n/7W68f/&#10;7PfE7d3d5Py5ndBaK2Yxa9ONybjdKjcfRBd+sph/LGifPi5N7QcMqnYT4OS+BHpxFnIrdKYKHr0v&#10;HfmUvuiu4Qzxex7dhpvkLpsEtFI5A64vMLfaVA/DNjPEWrGJoZgDV1JTQJ65NGPGgJ1ZDsYE5BSD&#10;opol3ypI68wBL+EXeBb+cb6tX+Y8Z+o75ssMnFRMH16p4sxkIOzVcpiCi3mDdAZaXQBTvzCHqe4X&#10;cydIlS3A4vB6MWbMewmvvODpq9igldmUpZ20BWdZwHJxjUWI0TDwHhdo6+ioIjrxT5krZaOKpSrc&#10;jy6XXQ0aQSvlhz/oK3NCD/7kT/5kXLt3l88evC5divj4x2NefTZuvPvF+Lmbn4peH/v88s34+eNX&#10;4gyZPQIQL7AtFoQW7FfNWMIOmhVqvdwsZ4F0n8OwoduTG9je7avYxj7zwCe1WpQm0+iBM40/bW00&#10;Y9oqR67XSgHa2YPFuQzc5Vah5XhI39vxfV/QjDf+D38t5ndvxo/97X8U/2V+zJQvYxe+vYTD8zTz&#10;ZObNbDCMQWcSD33d34jv/bxGHGdXY/B/f038w/v56FSHMb6dxUvi3CN0B05xWfyZVm0MRUpP+dN5&#10;5XemVNq6kCvAz0TnC712sAzzkA7GYN5hBS5U8miF383oSJkLVfgR993sLOXNZyhNYhTpr7+nkySG&#10;NkgqtpRV/enhO2XxTKkaJca4j+dbvjiKN9mtXfh7sB/vaVejPH8yLtby8UKnFuPl3Tg+HETW+UjM&#10;4L96nX5uVqLCHM49nRWjY/kGNZ51mh6l43OE5zbYzBN7C4Vm3Ic2JZx+gxgpqAOPV+HLKnbUDAcT&#10;ZXJ4XgZSBuDrObzk6dXjWTE6zP/V6iJKrVb04MUchtvTSQ/FsgafII51ucrI9mgK759GnEL7xnYG&#10;/kO+5fk5tpc+btSw1zubsQktF6NZdKFPSf7BrkzAX7nJkWEGrgW757L1gUdDnOIt2qmAoUbwKHZJ&#10;GclcxJmNU628vCuUYHEzQOpct72NPkXYXPjVeVyNmRfG1YC36o1lHCJDq9JmbCBTg14WHfDFLIc9&#10;LzXjtRvwXLmUfMzkTDIm9T4GNmXhJTmHh2rMY43+HSMzXrfWdeImfkEOPKAg6R/uBXbAGaXkIKrX&#10;xF9muLmQadZHHsW2xaX+7jMS0/GQuf5Jy1qt/O0ivW0bmaQPKyZuUa/FDv6GdrMP3Venp3E2y6es&#10;UxeNPY3UYEq+ZXNgnwEdZT5b3JurbEQL2ZxgWwcD+qtdpWl1Lj1f10ei3TK84/At86LdTlsgGc8K&#10;3pqfjdFF6B0wjHWb00FxVbCW/VRvSXuMYNO2XEmgX4su+AqaWppDm5a2gcKPfoJKTUOXnk6pZXhS&#10;GZQJtp9rV9jXJaowdcg3fu8cgVv1+/TZflVVi7DHKGo8d1UHp0h7bJFbmxGfGGFnC/AIpEO3wGvy&#10;NBbX6GgeHjJJYoUza5JFvjqOpsEYnLaEU2hb/eUitsGNFVZkwucGJLX/6hZ1P05tLNFfq2Yjtmg3&#10;lw3AkPA5nXEK0DDrgAn6YMhNnsBrxnUFnnab+QRaWUsQ0iR6GNF0Z4FJI+KWZNagqTQyKNtVhYHx&#10;0w63Ovpg5FwzUQUnC9tlySTHCWZxDnWaEMVkIxkS9pgZR2+bIWWw1iEYFPE6bbN2DoZJNiHQW9ZI&#10;tA9pvUtbyxhShrTBZj/H1ikf+uDJEAIKzEAFbvAn/XeCmex0AIa8xBjECNphTavt2c2wLAN08zA+&#10;t8Em3k+HNni/mV3cQ0/M9krXQ3+bhtCJdh7WkMwnb3nR281omcOfbt20pmcVPWtg1ke4i2wOj5ih&#10;WtvMxXnNP0KMOowi+qPfX8UR98mXPmfBdfK2uMQHOhzrELorbABdhCe+XPtRllN9P6irTLiIk0dW&#10;XYwoojc8EEqlg+pA1Ok/7aV2GZ++dAq6whtmezFK/FTeyKelQwwOuzPLg9A8Dd4FLRelUx1mcatz&#10;g/Obx/7Sciyn4lP0FuOv8VmtjD7Bp3cbbsqExhbOJaiKDuxldqSM7aMlPdO01hXiFv5YQCD1S9Gg&#10;pQvM/F6lfROQ3A5vSZ7cjHnT9huwYmwp1wlamBldR3jyM3A0uHIiCLefypXPUO4YH0zB7/zg2bbh&#10;wUceUuOCdSpDQl8K2IohBOzYUXjjD3zb330QcHvn1yWgn3iUNyNMja3/kIl80YiTkF7rCz/9129/&#10;wWu8qig7BozQmI5YBxRUahAN4NiBgZZ9HBlFxNM8VmodHqhkwMzeznCTAKXTyxCStNWO/pnhlSLM&#10;MKMTYOBKEOb4rPmhM8RHyYCDkiEkfzgWrRUGVmMnEZtI5oUmBuTgIK5eKceWW45cMGQepxjtt9Hf&#10;V+Ng3OjN4ucPAZoogi9E0X/GaBi/POzHD4Cyi8fzlJar8Lj/XkUrTUrSC0YzWFK1eGZtLy5e4vuL&#10;jXgboO/zMZT3maVfRpGUpgAzOuxJidYPEmxbV8A21JjIDmODgXBqJozNbU2P8VV9sxzVi4VoYfzw&#10;L2JKfywe2KvjhMBwFSbZEt/WQCkilLPCWeyfm0e7fS7uVzfjzHppx6fx5CswY70dv9TEoTi+G0e3&#10;B3EMqGphAHa3pqmO3KfuoODRkzp8OpEeG77SqDHGegUgAZh9Yo/+N2kX4bg9ejz+1pWId7zjD0R8&#10;4Vfh4UKX3+HLnJnC6Nn46J1xnJ3SGVProYXQsohwLdBOiqU1EjQwK4RJmfQPQYMn2RQR+NrqXrwH&#10;C3PrxV+K/MvPAYYBioyrDmDo0c7JBOVruqmgwAAdfLjCss+1PlOM2oS/uSGd+gUQBitxYUl1k56x&#10;Pr0CfkBINX4VlXzRopookzm8gGAugcBlBRMeNqXWrQhmhRoYrCD0ebMTXQWaW2OtDkC5CJDZwWHY&#10;jccbm1F6tB5vKTajfr4e5yt1eGwznt7GsTysxw3kxW0FF+G9/HbE6zEesbfOELSrBviUj4kyuDxM&#10;q6wZFmUyxOkvdNPKoMG2MQpirUj5m7EsMEYWa/306o58vt4CN+EvbkLbTVFmZoPlU84vTDnsYixP&#10;MbS9OB162EI/boxw549G8cIYh+kki/s4I1acnuJxeDqeIEL59xGpFgEGeYPvCuiOfZ5Tgva7tSL8&#10;fykODrZi58LF2Dx3LbbObUelcTGaeyi+5fk4tZbMbDMGKHCPzp6mLIIJfGHtIPhkfDfFJ6x5lKfv&#10;Raw60xFDlI487gKyjkAd4V64xQmrNxv3YgGdhjprg1nc23Cr7XdH+QlP8qlHf/Rr8bqjuzg+xWjR&#10;wAIwJj3zAA+Nq/MtSMgM5maztOo6B1AZKxkIgo5vR7O2H5986hviV57/kXjhh94Lr6/iu98EIHzo&#10;KZyNSdyAtp1XevERM0yOb8aoB+DHKRjDO2+BZ2uXm3EB43l3sogP4Qi0cewW+Wr8T/u4DZ/xGfFE&#10;pRvPMpb+jaP4z2MkplOJk+U08m79mhZj25XrxrVYcf0l5ry99bq4eA7ntWXdlUUMGLtB2DE/6zgD&#10;nwmdb6CMT+7fjUfRz6ZGKo/FIpJj3RB00WjSj8NT6HeCU7vRju1N+G9Vi+n9LnQbR2HzkXgKh2Rr&#10;qxUbuzNcR+45y8ULzFWpN0AusngFke8cVeKm2UgbAL/GV0TjyWI8VW7GxccjrkPb8clhLJ77pbhx&#10;9Bsx/MSA8UFvVYUAS9q7sgCowDJhZgBcrgQDDtS2bilwJW+KYS/rDDP3ZrAlcIYd85Rsi7u61X2C&#10;DHvUucpZc5hj3NoB4/1mOal2DNKU4J0xPKwtcKtkQgcpExizhJ53K6iiYlbFlJut6eJ2MgM1GnGR&#10;nqvmgmG6lhabuE0zBqDzIQBEbFRB0GTgiL6aKZa2wLr0l5zvcbJDM+ydgIZpY8z85D3nOR6mQCtp&#10;QQN0zHNHyK8l4etp+6CnXRvon0qTgmvMrURKO2jWFGyW2irAzHQt2YaMfjX4KzMLFkW64Nn5Kk4q&#10;+tpTq8y2mfI5cAzeH4WJEC36UljWAKA78ZqHLsQjO4t46st/r0/6zde/+K4/F7f32+h5p1ObX0vP&#10;R+nT30FaMV+V6SfKuSdQM9XDAL86UEJrR5PzZqaJ2ctiD54LX6cTWXFKVgBNQ27+l+WQb71DrM8S&#10;4RWxgNLBHcgS+EL8Z1HxdeAHnoBf0jH48Lz36/S4ndNApi5JynynCeMuefSYes6lP7iA0ciFdBQa&#10;CwbTaizzObfvXolOTryAk7viGhdAFvRpNRslXkk13PjM0lYWD5bVrKWbh7/NmDSYY5adfTZbzVqf&#10;bnHyYCdPJCwgwy7sFJgXLVSN9pw345CICnzCdSjMobwmaMbu57Az1h4UWM/mXJidMmpowJw4fgtd&#10;l4wk0c/v+Lc/Fa9++RUHs35tb0f27LNxtLEbT/8cYvr8D8SHh7l4FoPYu/lLceeDo+hMD9E1hkV9&#10;NviiYGAUgIyHbUa1nyuAbuneNoO30U4Bmjz23eP500EHjDeBcbzZ/QOovXgN13TgXXR6Bpagv80y&#10;jtvoZhzOW/Edv7sZr/vivxPdk3vxvn/z1+MjHXAGPLWLzrncKsRt9LSLNINpP4bDQVz80h+I7/m8&#10;VtycPxqjv/MV8c9v5GNcG8UUWpotMTpDd3Q6cb+LPUCXuy3bZbkVvKlTYHYoHJFkVtrpIK7QrzPk&#10;MINndcTMnl4wEUwvwwVHc2UyzYL+NeuBRVpgbRw9ZHXteEMD2iwx4WnLGnPJ/7y4AXo4rzYh36RF&#10;b+0TDVkSw0wvGcVF81XpfBR2K+Dtx2J1UIrzbo7cuRtP9YZR2/lIbA3GcdKcx/QU7DGZxtliEjOc&#10;a4M308kgRugI4xorPPMhfLgRkyi32wlbTeGd/hg9rBDXS1GyfhbjtzxNnbG5IFVog6eRr7xlSFBn&#10;C+Rm4q4TFeoSS8F3bt8zrFgx1QP9PEZBpSL/OBQ6/Xqd+TN0dHcW081SbCanGiyGgstV0AvFNrLH&#10;9VUwIrTxFOFSrREj06F696EYumpWjfxmFm30myuLk2YRGQJ7Ab4/1bN8DXNr1j0Y0SycMv32iMwG&#10;fFAEo7VbeeYUzTKFNwRg2JQFvF5HR1ZwpMv6KYVWtJDHyXQRvZ5ZY2YRNmNnP012ZOM1ry/x+gwK&#10;5oBOYgpxk7lGeWyxSQyICDohB5aFLuNOmnuxsmvH6fAG6GKNXTM/zFybGUA+BuvPwc4oD27HQGEn&#10;ucaFiHT6sfM0w8Zo3ar1dZAWnFGWlipY/k615ejnxo6mBCTorpteJ/pgZovHt90ajJ4x8Jfqz4rv&#10;dGaxFq0d2rPmEvM+ZTzdwwHyeQge1Iahm8Ao1vxbmimETTe7OG0LrXgEDT/Rc55OOR9MY2y/0OkF&#10;+KNodik3eKhBThPAYy1wXFVR5nfpM23i45kprWNvYMBM1LSVln5ax86MRbeW1iF2eQqmwSFPmVB8&#10;riOeTm6EV1zHXbYL0YC3c3f6cUybKzP5HWIpixZjs+SQOt1ggIvu/qeZyiNr1uXykD8PpsllU+SQ&#10;PsCQraZ6tppOQV2tpikjTj3tzhM6mvS/dl65oUN+xAtM658MWJ6QPhOxZrkdbfzfwqSTshsz5EBL&#10;JIZpoOdKtSa+JrIBc5m9586tGfp+DK5wd1nZscIXJeZuAQbuAhsNVKY6svy/NEqLXZ6fFGM5PIFH&#10;Z7QNT1axE/hJLrRlyLt0nym7ymhSZujhR5nJzcdicdSg7WNowrxBL+uJrg8sUmk52CEYzedhg/2z&#10;vog68uPpra4RZuCtVAZCm44xcueNQT0Poy4ayAH3Ke7ygkFpe5FiLc4bn8nLaf7RifQUDMOjeH5a&#10;qMWmefCTDSzh+3SC9sxSB/SHiUyWn37ATYkeToVfGYARZ7l4I0z2c9g68ZA0sjTJPPGeQVU6V6yl&#10;wKwDdP6kg0EON1EkTIpOd55tK9VmYwRFB4G9LaEbK/DqMp30x/9zdA66dwr9PZk51fDjxhRQZB7z&#10;2PVUoxGCuH3amrYF2ivxTOMt1uGbg5tLKHJP/TU7cYK99yCPhHHsEzRPD4M+K+7X71madEVfy1JF&#10;+eIza+u7jTjxakP7xK3oSwPHDCXRxYSqknaIhr1MzJJKfPAz8TsXGeuwzURb3n6GyKfkFWsoj5jj&#10;PLrBLElLZri6Lvb1VOcxndNNd9E8aawH82UGsGVQrIeobnH7uMkr6cA2GCXdn2RJn2LdX5/r883q&#10;swRahYuKxTqfMX/0I4++n+O3DX0G/Xjnux4cmvCOb/w6GoQwNOpA+AeK0WKaMRQkP/z1wSfr7/l/&#10;fc1vvQQQEtEVs2LFqDj3MtFbKI16G4Wmg9DlGgYzwHE+Q+gLp6MUqR1DUfc5G6GFaxg4Cg7eQm/G&#10;kHbmGJA8htuAlEs1cy5eoEXzGLk8YM3Jtsihbr+p3GmmmIWUEmlkkvGlopKA8M1qMV51QEevXI3G&#10;OQBXa4JdnsY578VhmMEMS8D1yeEkPnGfMQwAEJ60UwCoAdamAIDc8SSmggQE2+yn9QzwWOnCL2mr&#10;EkxcKJXj0QJOxqWd+PKHK/GlexHPIW3/hYkswtAv3stF52SemMFTNXKLEb4SbeYF/AiJigOHZqkg&#10;rrZiD2NRaAOK93CL2gwRZr0AoHM//a+jjO8Osnj8OIvX1/Jx52IpfgrHe357GH+glcXFV2/F7EI9&#10;ZpNxnDsaxpcOCjFq1uOv0tfey6N45XQR90aF2MS722O+xtNOPHODcYwA+YwvJ4BOCgfgyDWuHhuI&#10;26Vri+ImYH8Rd5dPxj+4toyv/dpvjdlXfW0qnvs7fbneWxw/Gx++NY7Toy48wDzAgBZAFCJYRHGm&#10;4Gr0dXiyAQLETYvpesUdBWwh6crqbvwa/Hf3lfdEdvPFmE7hMZS1Qi4QMovKqHipzrwxdw3BCMrv&#10;qMq8TKDBGMHBiA/EASikLSec3wXRAXhKxSJ4nOnDuTIOgoKbcyuoc6eTAP24v4qCKjOnQ55l/Z1t&#10;nEXTofeRj9b247FpAfriE9Hc1xB/bjQub0az1fT8hgALemjTWlnxLDHLhM/MLPIJ0uMeP+3OQF4E&#10;UGj8XZlN+8rpwwx+NXPNt5kgqKckb5hD2sCAOM06WsjXnGtdpTfdOZdnjpc4phC3xz2L8SiOUVRZ&#10;fxaHgMRs+GL0TqcxG96OXqcbi969mAK6Mq6bT4bInwpXpYyyhCZIG721HqPyWkM/oKxKG7FobEez&#10;AqDeOR9vaOJEPHwl3tqoRu58M62015q9uDZkPluAp8YCcKHTbbFP6Mk83QeMWozWdP5UtDJpaWW0&#10;yuicQxW3wopCRUmnLY187cr6nLF6auoCx2GGgagv+nEAoGksB1GH18e8PRH4dftbUfqc74grF6bx&#10;G4tGvPD8f46dl29jQJhv5x+HyW1z8zx0mZdwhtVH+RTIsP5IqhdjX1zRRY8sD59JtYc+nmvGR//j&#10;B+PmjRejP9+MLz7PM9ujGB9mcQYI8dQ8yA2yGOAcoOQBM/XWRky3TU3fj626xgmAPFyv1ljHpbVh&#10;NtWT0dvqRZ05LUxOY4dxzzdWcTjLYmc5iSZjsKaLYG4HmTgHAN1o78cuIDLfbsQufPLCsh9n8Pgh&#10;+qaer8bbLtXiU6v9OLr78XiEsS4uvS2y5hDeBaJ6AjEyMgI0n3Rfid6dewC8zXh0E56rDqLaqUdt&#10;H17e+pzYp51++Try+HLcuDtF187iJk5tKx0RWI0GvPmag0Z87mWUyRUQX+UtEZtuWwZg/9dx/GWR&#10;343TODt6MWr9e5Gn/8qFTrdAUa639pSLN+VaYT33VvbNW9sDY8ufC/o5weBWXbXDZhXVudDIS/3e&#10;LUULaKLspA/Qg0meMab8gr2Ql3F94DUDcx4rL0DLBcZXPnerAPwpGyaQzn8CDW2Zdsr76G06Fd9V&#10;am5NJswsObPmdJi8K52EyedFnOsmvDVIRjuxFmP2ClAGg7d2xHKGDuN3tGBki430TGtjetql+tIA&#10;oX5L0hMCPEaQsqWASW6VrCAfrs4LZD1wIc/fBeSdv+gcMoOtzgP984V5cn5XC/WsoMOmJvASDvJS&#10;OR8zTB0F+me2Ejw257tV7iyNzSBjubYdX3rpIB5r3Yvy7/2jduY3Xz/8p34gehdKXI+dTDRQbhg2&#10;Y7BuiavsBkXzVeYYWXP7bt7gG2M30KizZcq/JyoKL8rzSXTQQ9o0g0IZ160mVcYzxSl14dHTFQHJ&#10;8MZqVUdOR/ASjWYVKLlezcxbG0zdp26B5q6si8eSR0KbaYuTcwNA9fAB9VOiHPSxfpo5dOuaEEfM&#10;MTzp315DI+pHgcRMh92AJc3oQblY6DZ+M0YM2KQtvqC/jPudNQF4WihhrgTpZpl52IE8Z49dnfe7&#10;PNiJka15Dp4uotNHjKmIJ259PtQjGI65p/+wG9dgV9Sx8K9b2vSXU2CN68zgw5+kP+N1xo1Yy9Zp&#10;1/vdWuKK9rf/zLvjDc8/75frlykqzz8XsXchsp99Ob7r2Zej2vsQztZL8fTdRbzwDLZ+8Ovp4KAV&#10;PMiTmUsJkVxsfyQeQEqZf+gKZjQzzylIRclxHOt19B64aoBwPLzt+NB9hRrwElvDAI4Y8xb6oTQs&#10;xJ2tarzz+kG84Q034+zOKj72YXQxPOMW0q32dlyu9OM+vGHd3D7zO+qOY/8L/3r8hS8oxiuDqzH+&#10;kXfETxwZkF/ioJolgO4DX8yGgzjCuKxOkKlZP3Id5GZaNIcFWXQk8qnMnAScOdNCM5/Mtf7cct6H&#10;3ye8uQ59p15jaiGxkpB+4V8YHFrn8ugfdE8quF4+SDbGFfecKUU8IhHKSZOMMH86mMI2lnIHlEQP&#10;Kcc60GqjREwelsvhnPBnk+8LzXJchCbF7Sq25CBGYJXF/PE42d2LeeV62lXS7IEp5r8RhfEL2JUO&#10;+PmT4DbaX46AP81YlzQ9jZGBBbDcqnQplgP7DwDj/go2zBMpJYu1yPJzHCHsLu5kykxLQQQDv3o+&#10;2AYD4UWFGVuXDreAr3PoA/tiUEb+c4HPTJQKnnO+ugXGLWL+2/C527vp2+IwTlCC5WkZ0nSiUKYv&#10;k13aRlKxZ8XNc2Aut8SCZ1CYLtqUJ/14CYc5M4CKXclmDfqHDsL2qiLTCY/IcJMxZGmLIfxgcJpn&#10;WsS+ip6pbraiulVBTUyjAQ6YMY+DURZD2p+sStFOmLKInoGH+GxZh8/nuO+Dk7SlcwWmGYGBzNSx&#10;gHoerFqAl26ZrNo/iyLXz+dgfjBbraVDic6hC7lKLTDr6A5kBMw28KQ98I6T7rZx4QrqKNkoZdwM&#10;HAMGnoRYEG/uVmIbO6YtMjtm4Ym2fG+bbuvujrh3PDU+ibO+ijYYb2lAH/0i1p5jB/T1rDftxot8&#10;eSN2isgO8nq3y1wtBtASjEkftLupHphzrM6HvsB4lXoKnKgQrd/rvjV1/oLrMuaqqj4DD46gnTrN&#10;NbRVNR/bPC9X3wXfcy3Yb8jP/JRnoF+s7WjGcapZBr5MGHtUQbfVuHaUbIwrGy6OF/FJO7Bfxriq&#10;jCWnb2Zd7WEvbfVf4QN4mAFPM47DhRaH5xc/h09NEBi72qX8JftLf7wORY7rkuQhHVSBTbFeF+R1&#10;XZS5AQM7N+hF29bmrBd+uMB2sDfCiijsIK9OdicmHWQA+9mETEWzf5Ejt5+6NTfP9S6SlfGLV14P&#10;3RZm1Y3A7eDMMc+THiWclHytHXUc6kW/F6cGqZhL/UB9bnfoeKCnoiM9F+Antx568Ij+6RBdfqpf&#10;IdhOL2hAt5nRuHQR3fKmR6K5akb12ZM4Ph3HCSaiVnHXGNMOYQyM5rDdiVTgqYSPaFvfJ2UnOgfq&#10;u0IVX4+GxVU8T13gYX1LeNCSHB4Aoae0XoTQjtIHrvWAimQZXeDgmYmi8pcvsRr9VIWqXyS1ragf&#10;zBtwbjMMoEFx2/XAo3SzPAev48njG4iTLB/Ahy5w8uDcdAzuxa7ALzn4gUniO3rhIB0LsidfKvsp&#10;k443o2Is8Bp2TT/QbaxVumJXLYtS5HPLzwzoi9v/rTm9UI/ChLA//aeN9Ga8yJwLoQaehuikyQQ8&#10;hW51/E6O2VzWxs+DB5Jfi/5y95YBQhds5W8X4MRKZeyiWZ+QknG45w5cBH0ERpru1YzxI9DW9k3j&#10;h2est+9BeapFT34t0S/HJG6SBql8AnpTDBLYvxW6aZ1BlkAQPx24HMRl8jRvD4EwhlRnzGVxyxLZ&#10;pk8F+m29WXGgC9YuXOYVKnrq890+6iEYZsNZviVlE9agQREeRkdgBtKcu1ApPrT/D8x26suny2xo&#10;V4v2DTnRB9DOu2j5jnf9UOTe/e53r975rV+HccQBkzZ2nEHIU4kTIYA//j8vG+b7dOQx08wzEvhR&#10;OaFbUWo4w8yswQwjhNsMoMrgl3WuZdLy0Y5BrRbDEsapN4whhmLGZBuNbBhswtkuQpASyg+rIu2j&#10;JDEnKFqDa3gf6ejVolu6RnEyxCAMYEMY3tYTqHSe6GTa3ysD8E7bZ1Au52GQp7YxEtfOp9oVi+Yy&#10;mkzEFYyboKPfUsBn0T2cxidv0c5oShsIE+BsARdYV6WAsTX1eYbzbcRVZa6wOH3OgJRJCoDOb8m0&#10;rd3YvlaJxgH9YCIv0rcCTtzNk1X0aVsnTAWlo550JhNm9p7RWWu75NA6Tu4WYyw0KlHFEUY/8gja&#10;or+5rBYfmxTirHcWBzigOziNZ1zzMZVBJxdPbjEXV+vxulYl3jyfxn0M0Qe5PkbNeJ5rFiWcV2g8&#10;hSkb0Ge7Pks1tZ6/zZy52gpjLMs4UyjAIsxu4MXb06ENjJOJijJ9O4zH48ceWcbv/8b/OWbv+Mr/&#10;LgG3e7xzp5+K33hlGp2zEzoCSGMuXSlJKaoIsTrc7AIBSw6npOhqJIKcDBHXwElRzo7ivzLHd1/5&#10;SCwO76f086oAj/5Lah0G7aOnKxZL1QBbAnRK0WFWi9CsNmFOmIsioK2AUdLxyedH61UQjHG5By9A&#10;kwMMUBXA2KGxJfPiViAz4nRGF6X9KNSYz8r5OKw3o1+rx6uWzSidr8RnVBvRvLYTVzeaUSm3Y7vC&#10;s3JNlKIcISRmKLzFFipud1yuVsgPz/V4eetSyZt95G2ZNdfbENJWKW5C8NPKHHQzcxSESFsoI+Y9&#10;A0RBBS4RXckwBuPM/BqgoIb4zp0Y4yxgMeNkBAG7/Xh+NozVnUHcneAMnQ7j0OrBgwk8pEOBQsJA&#10;5FW20sbn6UY4N/B5iz6UGqs4D61q7VpsWEB4bzc2dy/ExrnrUTt3JXYPtqLWuB71/QL9vbreC4jB&#10;OjVz5vbL8eL9JYpRoD2BD9Ra6JK0tKIDzjzgVAG1uRdjz/y62u9qXNoSAK10YFbLbmRdPpvi1EwL&#10;0Yd+q9lOHLfh6VkTUIaxx2JuoIuqRbfdzKEhGmZWiKub9Si89sviYGcRH8A5+sT7fi6uPH0vCpcB&#10;yQx6lbZEQWHnCdkQsGiAdQrHGKZDnAVPwW1WenFzvIjxc++Nf3cfg/f8Mu6O7gBWu8xHIabowyLG&#10;s7gJMxY9Tus4SgDyAs5Va79Ev9q0MYtOxWyBVmwD+jwpxy0yGukVzpIrPdavqNThu4aB/FkqAL6c&#10;4/lA1m2AeDv24o7HeTGv1ior40AX8nvpEJBF1KPHPc3xOBVQvoPDUZ2U48kr5TgutWI8uc/0YNTr&#10;O3HE2D4fo3hg8IUxz5oHMTi5E7dHZ9B+L978eDPKl94W7foitjTktSxagLOTYT+G93RO6XOxhorf&#10;itZFnLrNb4rG4+g9nrvPNL8Ie076H4n5++9GZ/S+tA3+BrZLfZlsZ1qKYm6wWx7cYyYUo+d/wDIc&#10;McfJdhUyP0RvoBXERNo6j35fmCmmsYBWhbKBaUEOxpMLzARVP4D9+UcUh4wpP6tqAjGub+q8uOXS&#10;IIfgyC2Brj4b2ErbAQWo9CIPPyUnGXKvclV4cZ7Ai8GPMh1KRfFxHlNA3KVLPjMTRfn1VC0XpvJu&#10;P83h6PFfOvBAsIASs8YTmiZK0DSPHptib51BV/wlg86LJ7mtVwkBRPTBWnYCLI+mV0eZtWCmzJjx&#10;6Oy7+FDBnpRK3Gd3YJolz0n3MF4PJbC+qQG3VGQe5ygfW/hDA5wr62gC1DFe2iody3QaYFJpbWR6&#10;Gg/lDqP58J+Jt++/P3a+5Cv54rde//5P/+/x8fPnsDnMDf1Zb2+Ht9BNFh9OHTKoAysv80McJmw0&#10;etrOreAtnSKztZKO47kGnfJ4Lwt0E6zGnGrXBeyVKNHXFHAEXLryLisBYtJ8mqGWQIVgVl2Sz6LN&#10;/QPpiLvCIKEL1/C95tAsZukzo78JYKegAHMvAldP40x6kp4HqVjfkZmDGcyngbbocEHllOvMJtDP&#10;pDXmmHvg8xpzauaJzxK0z7HFC+YAdqUbtiRWkAbIO5+pfVcG/XDKBRH54i5DOeZecAeEyy83w+ym&#10;HOBWK+PUrLcVjAHH6+cXDWpqS3n+ElCeVn7hH2WkLq0Zm7IzSDrYoGqSCB4u/aTdMt758z8fn/30&#10;R219/YK2YRDu4uWI//xs/PNnfy6eQ1d0aX9+Cs2f+ZX4Fx3msNcFGxkYZC4dGzynLHqgQ4HPEumg&#10;p8k2Fv8u8k8VXfdEk3msRtxGP29twXvjGXapHK0S+riOTDofE6jTBJxzbePcBr50L+4PwYno7hEA&#10;5xzoP7+1gcOI3dFmoNMMJE5G49j5wh+I7//cQnyqey3Gf+/r4sfu5qOLvu7DWFv0YwLOm/X60Bga&#10;4mB40uSIjk9uFuMGOnQERlHePCXeoDPTHVpf1YY2eq5eku/gMTeBmA2WTtVVCTH/BrDXsgbu4T7t&#10;jXXumvJzlT5DH3nOgJ41eJSTHDxheZZENOQxySS8DkmZWlpSGfJ7eqH70q9+ycfyp9zEI/wKPhUn&#10;8V0BW4lSqqET8tjOx+HP5v4oLmKTDprqmka8tKzG3eFWHC8vxUnZbJdcjEd95hXBnb4Qx/dmUV0e&#10;RwV7Va2iu5gPtzx6OrnbkqbQ05NGhwot8mg/UvwQ3ekOE7Gf2xVcC/VUPYNGLmDrNFnOw+2qjd6U&#10;uYG/9yvxOe0qztxOVC0n0i7G7MVx/DParszNgp/Ea5CVQrUldEQdgBMZ5hF9XmHvm7RnYfRxdxL9&#10;QRZZK0tlKxAEdHBa40xbTJPguXcQvjQ7pMK4DeboAFoPLvmdLewHQNOdASPaNVjqDpW0MtdY0zq6&#10;pXRCfp2+byf7xZxNBvhD6Gt0SMo8P82iCwM1YCaDlIdd6DDsxKxmVmU9Sv1ZVNzGtbfOUIupdat1&#10;uosxhy6LKfKKzfBE99VwnrKe9dWK6NIMHpnBS1wOH+ej3qJT2Oi07oTeKzM4kZLZmRXooC3zpGiJ&#10;lw4YY/7Wh7NYcsGMGmR62YJnQWilcdTEhdXdqLvtcdyPCfLq9tElNJlMZjj40JhrXLRISlXdbcRa&#10;TC090a8GIQpzbBQOf+YSEzyLiwn/AFuBrO6GMlq9qrRiowlfV8Ey0Hq1Ooee5fnQVryq829xfk9u&#10;Lpj9Cj4tVeC/Dk8fmv1Dg9iHCsTwdOnOAMxGP5v0PU97Soy15Cyp4k6VtM1yWYMm9Jexu3BmVhaa&#10;mTnIBaR3hS3JPZo87XxQ1tKOKUbSAM+5/TWdYoq+8P5cnXb9GnlU3ao4Ut2paTEdQqDhUpcswXoH&#10;fFHUR8BJWfWzOIXvDBCnmrEeUsKPbK8YO9Ck7UIAgj1rgTcLVfTuGDjYc9+K6z1R1uGpbvKdNOhE&#10;hf6bZDAyc3+jFA3kowDuTNv05+gSGETdP4aXhwPwKL6D5WWkYYpDuvAEXawt1ryCvn/iibhY3Int&#10;O0dx77AXh4w3BbvRA2K1CTKXgjR0w6iMW1a1L1qtgsqA32GsFI8oqzzBGi6+prp+0NOgsYEPv088&#10;pNKEt+lSSmrx0AL3PIgTeKATklRfqv/HkF2EBFonPOSBWs6t98l7Zil4OKSaSd3ovFgPOuEAHXV6&#10;aVA4JR0gQ+5mqOnju0iiLkfmp+iSY9q0g5CGHz4HHY1eX2L/XBjVZqmLSmIGOuez7Ktm0BfDSUFF&#10;6/GusSr/wN/iVXcMOY/W+DNgyWChRy7xjrjKslge9uBux9QO/J2UFD5AOoAFerkDYj43i01a0p4P&#10;Ra+pc2zSDEJE1xmhT/RBm4FOdDqWc/QCth0zyAUQlDbWONQgmWOTtkxhIroZeQ6US/lZZ7xYxBTU&#10;t4adArWmqs2IjfjJ596Ssrqlt/8ZBOQ+8YL4yAli6tEZYBR4xkBaSrqw78xVCk7SP7N7C9g06xC6&#10;RcUgseO3z+5gW9hRFxDEA3RC8i+VBwanz5Ve4FRP3VemneffDLh9w/f84SgOAFcoMdMk82bj2Did&#10;VKiVzdQk/xvE8hdX02U8t2WBuxgADMtnOzCRtY+meCFjGNjUOv1ht3ZJMtP+V3htFbzAapkvcBr6&#10;tDcZF6M0AfjAC+7LLjIQ5o7JxADRZgkjO6ShE5kUbi7DQCUI5pS7Rzk/PYtFH2YY8hSE3OgtT6fv&#10;wk9eENAoqQG3PYT1yR0MzfVzUb9eSKteHhU+MoMOpXQHq92D6oUjptaCXAq7ShGucLVqH793xfs+&#10;2m/SHceqM8YAOAECIn48oJGTbj2DLRXDRjM2QWF1nNscY9mgXYslD5kN0y/NwMJlTpJ6AlPMxwDM&#10;ZLRrGMZ6NEzLZfxdOHeC4doEHFv7oML7Ufq7wuilgsgYjBswzQ3AYnVQwOBAB5wTt8cNNvPxzvYy&#10;vg5Y/4FcM/4lgKja7ccRDLPwpCPGPxu0otlqxe7mFFA5iptHzMNygiDyDNB7qZEhnFV0OsbI+XW+&#10;HCkcO8Aw3u+/On744Xl8xdf94Zh/1VdGa3v9/e/kdYd3/vRX4sOf7Eb3BGWA0bXIpBHzVLh06WYw&#10;lAz0e2CnALP0d4Ljy+9L6zsglIsVTkYPQzn/eJyNjxhTEVDMvMNTRQyH/NmC3y4ICCtNABnzwP3r&#10;E1twhtVuzJeFl5cYYXQ/hGvFqVpsqsLhZ6kS5wSihQ5Ghr4iqBXmvFJ/KLa24dviF0X7oSrz9nlR&#10;vAJP1iN2aVbfQ4WlsqIrKUjsViAzO83Ss4aDBU2t4eE+dINjAkmz+apok3xJBwc+4x67oxZI9R1Q&#10;rnVlzhRaFTD9USnpuEkzU7ANks1mw5hgMEY4G+P5KIY9t5q+FL3Dfkz5OTgCxExeijHCNs8P4jMZ&#10;bwCmfwZNlz9UQz0wAChua//oBqy3EDQSLRelzdiqtxjsVnxGE9pe340vaLUjd+VcXIXfige12Ko1&#10;6BsOAZNRRmlJc08BzaZ3k9Ge4zB1kInRyTCOBnNwyyTK7n1AMZqB0e1CJ2jf3kbuc3sAQlPizX6M&#10;OET+x2eMS5Ca78ceNCxX+nE1zc84mvTZrFkGFcuUBSV4hzegT2fGGA1uwg8tV/MAmwfIZPHxL47d&#10;7WG877QRT/+H/z2uPf3BKD76zbFzAbouKgDoLoDlkOdXog9wyobtGKJfZ5Pb0LEV/VIz+pP7cXKI&#10;3HV+Kk5egGblYWQ4rBbq1/F+lMkqXK3FdssCqpvM5zGgCV0Ag+d2i5GBKpcj6IRuWNLjq5Bjvl2I&#10;OYMeu1IsK8CvVQzE+QOgDnOSGw3iBjJU6Lsym4+tYiVa017cSagCJxUeN/vWLWnFTfsxpL9VAGoz&#10;yhs4nkc6uvgDWwJ2vp81AQEYvfxJdCbVuKLjwzz2DPxlD6G3D2M/34vS+fPxxU9sRunKZ8Yuev9Z&#10;+HBydxp3sA3yzBgw99n1Zux+Vi3ebCEWT/CwrtStcQxzz8bTvzaL/3QPMDvAUcMpWKym3CdIYoyC&#10;IQNEvM2EcsucWzUEsUkVw5cGGMwo9W8XCaz5I9RNNRvhD7fqmCW6zOBBdOMK1GttRlfcDNAY8EgH&#10;JNAmcGINTHDYuB3dgFPBpxOBAYBU+5hAhLX1+NxsMXAjDfG98ikQ5Kfz4eqmGJa/+AzCigyKAF6J&#10;rDLzOy42aMKVqRabiNogltkHFkvmiciA/IsuxLkwA8PgttlPOZybVdbHLqshaYN+q2dMz3VLlthH&#10;I28QRd3ql9Zhc/5zU2QMm7fE+Vhl0wRc3A5jAFdnxu0aC0BGDblYIDNznA8dZAvpmJ5vuzqFbk3Q&#10;DMLYjBkcAN+Z/X6yeiT+0OU3xNWDF2Ln93ypnfrN109/93fHc+cP6Bf6eeQ2EXQYuizprWyU+iKo&#10;CdxDdd9yha4xmKZzpQ2GMRJYp0+ZW/rhCeljaQa9xRTLSLTmF2hqBpUBrjRN2kQwgd95ME/OFTUw&#10;hQ7nUnTHhMkXCQ8VNmgTvIBNkjsyZMHTU23Imo9mEMAI/AmIU4kAVA3olaBLrjAOTzxzFAZCXCB0&#10;9XiJDNZ5niehqdNcZ9Tu6KhYI6XCdZ6QNuZ5CwsvQxeIkJwDbQ4wHtmGd9EDfmXNW51mdUHeQBzO&#10;iFgMwvAZPCHYKuA085EBZB6aZMqMjDy2oRStmOhtoJcNQDqPAl23K9ehZw6bkMuq0U/7YHFWadss&#10;Dccq4Dcwkov9+Ir3/Gx80Qffyxe/7fXMMxGPPR7v+WVs/Sf/crz31MUkMNX9Unzg7lkM7v1i9LFD&#10;6YiJPP+CM87oXz7cUmvuAKTWuMHrqbhzLR8btWJstJmzissfyMaBumAWCzBOo4FElncT71fhz+Kq&#10;HtPGKuoF8BAyZOH4zG1sc/RuhbEVmswVOBW6rgDfKQiP47HxuX81/tLn5+KV/pWY/eg3xo++Eugw&#10;7DY63vlgKhBl7CeMlst5UAx6m34vwbn3cKD+x+o8NjuT+FtnXHeGvgBXJaytLCrX3J/sKXxriF7+&#10;W05m8MQEnQsmEwfAvz5HdvNlnRwYADlpmtwFS8DnD+YyBT8BHOnkV3jN2jZ5xptOm4M/+JBrYAPb&#10;Ej/z2bpZdIE/+CxdQB/TzhHl3M+4z78T7zEHOk5rT5D5SPbyQkS7hvG8DPa/HK1WLUrVVmwtunFQ&#10;nkZl79fioZtgtMrNWA2GcbcIjj/NxT3an3TByGBid1HY1zZz/8J4El3mXZ0zG/A7sizGMWieTuo3&#10;e4I5ruHcAXDi/ggOwKkqgGs68OEKB/ih8xVw7oXYqm7E5vlqOlBj0ZvGiYeH3VvEvRIyWt4I84Jr&#10;1WpsVbpxhi60fElJzGtQmTnsoDPmXNuUN5cjOB9+RB7FW+7AyJnBBp+pW6yvbCaJ8zvuKb9cDZ8W&#10;wBh59RlybXZOCUyfQ45SQFxnGaydal25zRXcY222JWMsDZjHZQ8eh7MHuRhgRwvpVNosZcIvsw5v&#10;2naLU9L5yOBGGzGhHfgmBReg6QJcNcPWeVBMZrAP3G9gJFduM4MGLsfIeRHfhfZr9aga9IDHEHe4&#10;gX7o1KJPDHqX6UvevW/MiYFpIYXj+M0M6aI+Cb4ftPREdLc1pi2CyKyBhMAPlBVxcVDAsxiPxzEC&#10;AxtctOYS3Uh2yqxaeW8mOdGXE3i6VKpGi3FO4ZER17Vbq2iigzrc77Y/cfGqyrx7eB79Aebx3EZs&#10;2KaH7dHmimvd+rlEneA6M4foZvjQhYQBPORY3a6WDgkC09X5vnw2j35xGRnKOckvGFVtb4ZxBR4I&#10;aNbg4Z4mOlA96hArSvhwyQXmpmTLGK+4X4yQsqZWWcoe8zrPsDOaq+kx+uzZc2b/Wx4gl01iZooT&#10;TmnaelmG9wQlZvbQvrWrXLyx5IP+jEEwg9GaPjMiVzvVaMDUdRTffFYGr8yi2ByH5VGyUQnryvxh&#10;+60Hm06KpS1/1oBnOeg1OMPmNefRrrjltxFTeHqBnlwiUyv01RAZPT7Bag/74AN0Cfc7BUZ6rNqw&#10;molRsBrXa/H63VI80sviZZyulyfQDH9kot2CUAkjYT9n6jWcJaF/oWJ5o3wqeaOdTGoH+rmVVJ5U&#10;9jyV1DhA0lHwjtO+ZPz6iHJwUo3oSBBfkrOk5niWP9NChc/2M+TFuIQL+AaT9Le9zkOl1HWWsjL7&#10;TRs+hS6W6NDGGiORUdcHYPGGbwxYl+mTGVZJ7SIjGZj2zKA+PUllOtTP6lB1Lfa2jx+C95W2Llon&#10;2Uw81b0Tmcpi2A15Wd7wd+klnXlL3zRWB4L8p+xm+io9qvigLgjNpvgN+BZpNwiXibsMQlaQ2SW6&#10;S35xd5P4MR1MwH0uEAqW1CVMe1rg+HRWXLlUjIbGaYxNZE7mjNGt6UPm1RN90+nn9gs6rk9DpR/M&#10;Xwq4ofNcBNQXcZdHiq0yiPWJ6Y4Jfc7zDHh544JxaNs80KuILK7wL8ymdRuocQtUI/ThuWvokvqY&#10;SmVInLnBQeZUw0bjZpanw8Ro04w7FQdmTdJyo3zEj/Qrfn7Sa/ZHnuCnOgp540fCeAaDrUhVRI9/&#10;+bc9CLj9hR/8ziii8IcIeQanLjBot6cwLUbBonvqQxWJDJiKvfLomhlsDTpaRijptKdmNQCWB+JJ&#10;hM0VOfej5xfjFK1fMHjZRcXr9kiFRBDhSnmt7qSXobErtTzE++h9WomDqmMnS4HHIBjp1NtTsJZ8&#10;XyyUXF8GsI7iNhN3p8tEnDAWEOoSBmcqea8nRV4TDNvHV20iMA+fi9ZFHAcc7+mkn47NzsH0Hove&#10;O6N/ELq6y3ggW/cQvumh+DYK0bpKe7lGnDJRsx5o6RhF0uVejRPM4NZV+BQi0z+0wnnAXGmzGZ1G&#10;MUYo40I/Y5Lo30YpLpdy621EjNvtShlG/MU+LXXHAAYUJkxbrPNM+rLKNqKncUVoN2CKGveU+H0P&#10;ppq5elWGbkWuAYmYrZMf8QwEKPL3I9e1X/xac9WpGTWgxMVNmKvZj+cRnlkPIGEQMOpxEXD0yOYi&#10;xlzbS9kCszhD09PrNYMxB249kT5LizwqNAAEixQfDq7HD52bxpe+449EfOUXxeYO3/0OX0/zXt77&#10;+Xj5mUFM+malKBEABJR5BlhYAQjSVlKcHoNRCvWpiqyPQw0dciVrBfA9fOTWvjLm8BRBnvK7GX3T&#10;8TAKAxwGFL+1FLbgw1W5FYUq93kEeB+bh6NxQaGt8FwUtfV5dEQjtw3fArDqG1HBCK0AcJidWGBR&#10;9jGMq6vNeFUTkHtxNx5tWXQc8NkQqWwxBqTY1AxoGYtO9AQ8KBTTrmeTCQoWJYz0p6LtGNYpdPan&#10;dXrMSNPlsMAeuje91ENwRNqe6odgSz6wYCiqJNePIegnNxoikzid3DcbjmIAoLl51onJ/ZM4GU1j&#10;0Okzj/zkugnvJbrAI5TNrLFNXf5F5WJ86fV8TNvD+MUX4INuB65Bhsvz2ELhNpu4Z4DV+l4dvn9V&#10;7F7YiGrjNbF7FYDQvhQX9pCN8gG8iGmZb8RNhp8DN7r9cgZIns5OooiTl2ceJxjGVfEsSuoP0EIJ&#10;ELGcniIfGXKPjOxYfLGKMR7GywDr1fIMuiNH0HM2rAFE6oC6C3G/egDvPJPGUyztxX7dYPVmbABe&#10;K5UZ8gDNkSXrVyQ6u0gBb+TgBbdmClJygNe0C2xaj8dq1Vg+9cWx2TyJv/NyFu/+F/+/+HHuUC4A&#10;AP/0SURBVAPPfixqb35HvPlgFccA5w91T/Egj7AN5XgadLe48Vx0bs+iOr8f2zDRC0WcuHvQGQtg&#10;dohboXKNPQzGKIFfs6cecdUc56CNd+9x05qIdCw7euL/T9mfh9uaZXWZ6PhW3+9+nyaaE21mZEYS&#10;JAkJWSggndgDUiCaoCaUqOgtO6qu9dzy3rIr67G5Kj7qtb9IqRQIJSAJYkkvCJkJ2TeRGU1GnH6f&#10;3a2+X/d9xzpJlv5Tz90nVuy11/q++c055mh+Y8wxx/SAlll9Cc0WgAfohJZ3A+O6Cf91kW1otB5g&#10;fZGJ8kER7Z1S9EcVeH4CABQiVGN3UooT0Gkf8H9D2YF5xpoeV5UBzgeg4A28Mp64RQv+RbfU4Fu3&#10;tnkkvbXHyjCawYdluRsDjNt1xtUqHWahY7wSfJO92N3HEB5+cTzbgI9aZ8znLK7BU/VH1ujjw9g8&#10;8UzUrv2O6O1jN7jk/eiiV28FvPh/xOgX+gDE94QHb1jTh45DH4AP8uuOIrRBBgAbABu3P5hN2uE7&#10;i9KmTMhfKH+3L65dyuJ+/kMGnGiLqGpM4SdAXF+b5KITcqbm3+QqnkGNFoZ4yP1zxED9DWDJ5WZX&#10;u7ifyw3YuUay9TINnsGzGPD1qhI1HDVT+l0F9TMjJz7eYIfGPH801qDKkmgfNJMp7guAAza2gd71&#10;ZEPrX2yzbHgM8+X4VAMadoEUArM9TEDkTn8MLGaQDZ2djk06xG7Dph88w6w2aWNAydVXt2dKVNcF&#10;mUraWwG6AD7wlJmhbqkrM8/lkgYFflk1Urd2GLLFnFdrdMV2RqCTimiLF2BY+mtQxP5oU0qByow/&#10;e/T5kStYX/UbHMmv//zDP/0/x/1jF/Os/QZPo0td5fZkSoNJM5znGuNcl5voJk+t5L1yinKcMXeO&#10;QxDrKa4uHhokEdzraFhzz4CVgBNKSTkxOngF4I5OV44cxxLgKf4o85mFtL3Sdg08RvmQEcIL8LfF&#10;gs0iylIWgCxXsD3avkC3i43ETEFfV/CMWZZF5RKHUVcW+2B7dCK3A5c8NEOepQ840oLEfCr6w8Bh&#10;bhPmWliethkjkppbQwwm8gxVlptVDdTO/J5nuCxrUFrwB7s4EzTA/3XAadOADUQExDu2Oi96yNeu&#10;OtuPXLWWFtiRzNTk0wX86fYy59D+pr7czKA3jhY0NCAtf1kA3O1QFXSqB4NswCZz5uS3/+ovx9f+&#10;7M/Zk1//Wb/3vVF6K7zwvhfjj3/kftRf/9lYYJ8siv/i/DJeuvtKHL40jUXvdqwv5/HKuY4Bbi2Y&#10;c3soBfSzIcZaA5McK1+Mo4xt2EWvzhoNeAnKwQNmtphxXAa/ujW+OjeYBtar1nHatZXyA7M7m8de&#10;C25dNzO4MmCwnqTGk+GfSXR+w1+Kv/wV1Xjt/OlY/rM/FP/sFHvVnMUArOSBKgBdeAX9PuIO+Z9n&#10;uw3a7T4nmzfEH3/nm+N66zviH53fiQf/+/vi9CP/AH4cpVOQDmKOCF5kDvSh8I5zLi3zYCBlm63N&#10;9yuLVSJz9En+YGJkqFwATNkTC/G54q8j4hYved+shuRbedVJF0lbDkYPojBoJKbln9eKxekFI6P/&#10;PgQNAT9kH/0PHpBwBtx8DgPnNzTm0jw8xlvgUUPBLQMwQKBevQTWwiHZb8V17WMbO1A5jtP9Ns7n&#10;2+PBUQOb91jMwG9HMHel8unYO70Xdy4+FcP5K8zBHB45iUvwSrkySTkT8qAAwoMJakx3iWvOdX5h&#10;0mJUikud1to0HnsCv6F3PQ7b7dip16PMdw0GcTFZxIPNIF5+GSyyvh09+KgJBtgH11zS1xUdL9Ne&#10;qToNC4l7UOocesFKsZqCm5h33J+kV46dsZgBOuX50wLMiG6xPuMYfeDJ9HWzR+h3Ma9ncNugSy4W&#10;4bAaJDNhIU8fNlgyB6/hg8zGYC+my1PkoV7sIu/z2Qz/Dems4Qyre6UDOll1bma1jv2qjv6owjfK&#10;NM5y3YniD3fajJGzMTbDwINb2/CHYQccWJ1r5HDuFtBdgxzgKVNJq0tkh2s69h/dOwCnMv+KmDXc&#10;XHgyOxOVBT+nNcF218AxaAfsgid5z9Ajy3YN2jFerjeJy0Uw4yDqlTqKe7aYpM1c41t4SIPlOtIx&#10;d1zyuGwLTRc8swLWa/NMrs75XtGIQTAzY9WF/D/W+lKwuTpV3aw9SrzstrGUOTAjvmExP6DfyNX0&#10;NIo70LcO3uHeirigBgZCV5iI4GS7G8SEjKUyLv2YHDPsfJ4mcIO/K394UJKL+5vlFPFiHNi2GnOj&#10;wDAE5Aca5hbTeWJ8g7rSk4uiw/eWqVGvAOWzIsYa7Af5M0tXmGeZlpoROfzALDg/tqYgdJA+3O8i&#10;u5lRLgwt9C2Y02YX3S9fSxsVDcQVF1lCpk2/111sgja0v01egGiMi1ezEt0uffJYSfzMGKLjaWVd&#10;aUYFxizBa2JoAysrfJnFg1XMB/24Iy9yf6oTnlWrwxngjSVjsFZgFX1r9qAZ4NLQw870dAxgG8RV&#10;p67R324PdeGgjD72X2YqaR/9SwVuX13wA08VS3AJetAAsffom2/ox9gdue5AYERisiVESjcHfZcL&#10;ELRjrAwQkXELPzMYlPVUkdmJeg2fZKsPt2PyUCW/s6Sk7OXt4iiDxLn1udZEdHiPLsgAIv6eAUzE&#10;Evqv8MfkD/qMzjB45bbRDEQzh2PmVnrqL4zhg/zO/gJ09Xt1Iw3eZcAteZ7f8I+Zzs3kbWnGNYJ1&#10;dT/PVkC3hzrC9+M6vrC7LeBPaW0/pB/9oOMZhFY/Ad6BpzzELfnyDL6MBy3UVQjIhfeqWszSQ2Tg&#10;z1WWa0KMub+AJ5k/bK4+RmaF0TfXM6WRpbiUV+sKmlEPwtrqUrvMvCjbvOPirWxhprY/jNVdJJYy&#10;M/CnXGvzuA06QmNu0UdwMTZlUDvMc3wuBm97vcYTPnD91fgTM+Bj+HE8vLzW6/zEbuTNNsx9PsD/&#10;5AUw5pJxobHoI/Tlc2tC/84//DDg9pe++4/QAdzXliudw1gOLuL+TRj+bJ5AIx/gZNm2xrniiXUI&#10;L1rEFds9HtLswmg4dAseXoEB7kGAkyFsfm/qTrPMtrEAtiusTrwrwIJbo/RPtjbRO65nPYjc1jXg&#10;ZjCthlrnyfRri9rVIagRV/csO3vWyinhCDR7tFiqxQWIZjDvR/nsVkw/jRjRj0LrR+91jpSv6bwU&#10;h9z/xB5O6SNXYnQVB7Q0iBpKoQWjuO3gzpmGFyOL4rhxDboCwm7dKmJwjoPYWuaJIU7Y5QQlewHT&#10;eLqPE4BRo0vMCbRynCjYKk7qI0/Tv32cwVulmN9iApCS3h4M0+jmysxSYI4zYpqmlq52quEaxgkS&#10;czkyVbcc+w0UUqUdoxrgmclPpaJxgaZiZjRKXIU29U4nZgiDqZfSSAetBEjYNPkNd67ok5lRFvG8&#10;0uZ7AOLdCU2NUX7yDwZqB0O2g6JbNhsYGtoB2Ga0GO4ThLv1KsFAcsb2/0r62XjN6wZO1DQ+77f8&#10;N3H1a74sHn+Ejq0OYRwv+v/nB1rkzyx+GbW1ev1H45UPD2LSfxjUhGabMbyJgwm05wPuQIlJizJa&#10;80DBgDdm8GNxOUVHYEQwwPe5cIGmHRuwg95LM6gsFI5jq49qem0Hw7Uy7RaiLuEhV/vqm0Y8xtyu&#10;mnXACgqg/GR0jnhW6Uui8jRGovnlUXkm2TmNpcom9RTC79AdjYpXpWUw2mDACsO5XIxQSCrXC+ZG&#10;Z45rUAgqMZWDK+pm9WqmUnnbK/lfOVSrbeBqFJOaQR5UNjQoy+VljJGZBZ3ZTJCh+Yfi9A6K7/JD&#10;MbrPuBavIN8on+V5XPa5bjFLR1UQP1eRGFDgGbmyynPSAIXBKz5zi+cNHPD6bhyZmXpYjRdwaHqP&#10;7ccX7LSi9ehhXGl2Y9Xdjw2Atlvp4GyM85Tgde0iPLVttRzg5GxiOpnG6xnohq9QjJ76mSsDDhHH&#10;JDMvAAA5RF4zwMj68l5uId80cMiKg7izaMYEua+P4dHaWTwJjcs7o9it7UbzyePYbx3Hx+oHcfby&#10;e+LaBffU2wmkF8yxwMUgVQPd4vHw69Ll1lGctFGwKOr6HAPL50uM5XoUF/f5jr5+7tO7Mfi8b4gH&#10;3Z+JH/kX3x//8ftfjq/pnEbljV8dvf0izkt7cXN+EYuT+7Hot+NBDYDX/4VYvcgclE6RE/SAxg3Q&#10;0oOvzDa4Avhs7u7HXm0WNzU2zMOBK8ZNaIpMGow1I6otbzMdO9x3Qd8uR4BB9Ie1rco4d5s4gYbN&#10;WFSZIw97QH+W2s0AquAcoC+g2e4+uhuGb11uYqhxo91OMpq6izlAyFRHWTdihjOzakSn14rmTntb&#10;v+AcvoXO+PpcS38AQOX2bjQwEless9fbCQvlWxAbzZLHv6+XT8aDgw468UtjhjD9AXrU+ap6vAH6&#10;Z2HE8Q/H6qNncf/kU/HvAbm37s1jguEyC9Vi+Hr/qc6xvktX0LA9BiIEG25XduUxnVUEYImsZ7Aq&#10;rTKfc42F7beZSpFHwpf1BtCRWbiV6zObR9njc1eCdSQMrukAGMh2MaQpE9Jdt9CZKeDqtNszKqUZ&#10;9rFDc7RPO2Yh1AUsjN4VQTNkSgAds1IMvhiUy63WOqgGveg3aCrbzlXIYj+fVyou0SG7fAwNUB5p&#10;PdVDyPoER8a6GWZ5CU7TUaO3BuIWACW3mLkSWdapKluXjPHxPJ0odYnKasV1O4xJNdJnrGb2SWsD&#10;W1Pk0eLiBntnPHQNUQziG/R0e6mr8hbtXvLdrmNGwZmpSK+ZbHRyoiT/w1bwuVkbURmgQxpxvbOI&#10;vSf+Uvze3i9GfOV/Hmz7iT/9x+N9VzG8AjL67Zwri241TvCa8zncrtZvujzTEBzjLS6QkQ79N6sD&#10;ueWCsZ6b8861c1U6fXfVc+bc8lvs6XTkll3kx60C8oKHLhho8gRsV5PN+LMPS1465kXRZg7Qo0yE&#10;AbcD9MkA+ufpr8indbDcJuZWdoNCEssSDDmPzHeP9obSqmLmgNqdPmJdBfQrsIzbvSfwpXS2JpPZ&#10;1bOy9eSm4CCJ6gwq88wRvOXWZA9EqKw8jRfZR3gtc5A1CjVAa90KGMd77QPPFICKyjfMR00vvIbz&#10;UbMWGlgDLGUGvvbUQFoZzCKEdJvqti4ck4KRM9PaLSaOWUDstOv4SBeowQP26CW6f42xY248rEOH&#10;5Ys+/uH45n//43z/f/r5qZ+K+PIvj3jv7fipl743fu3FUdxEn+VppYsX4/0fHsfg7ktxgkKbmulu&#10;FpFBvqQH1+Q/fuQPyGMSigdH6dQfdWrQuRqTdikOujiayM4++LWNvWrCACNsjgd+WJKC25J+E8a/&#10;h0OoEzdFX4+da3RQWzkrjaP+FX8l/tJXlOIT/cdi8s//ZPzUnUmcNadxMitnRmGl1YzmYIQTRV9p&#10;t9HAadJIwy+rytPxJ7/+c+PN7/jmeGR6EX/r330sfuSHvh/6XMby1mkG7rdOZFI9+cmZUx07RrRA&#10;4gLVlQ61Dp6Zf54etwURKhRFEH7nakhOO86IITj1i0xP2zbIe3WR2YIFjSoTejPeq4pyO5GZnSV4&#10;AjHJe7IfaS+9WHy01UlmucvDKaP8y/rG6m+uUlds++7/kCU+5BFcA31p2PrJpXIbpwndiL22/lSn&#10;3sOxX8bjPKZ2ZRxPMrad9lnsIAkrF+zmZlWW4hYyPrpoxyd50uIMLAottOOLi3vx+Bip2T+P/iX6&#10;1T18m2nW5+pgi66CBRbwSIxrUVHXNUbxxEE53u+J4C++FK9nzF15AFvTWW3ZkCaqjVli6Nw+h53V&#10;b3QbtcHcksEfrjl3/kx55D8PUjpELk6xCcuR2WvQoIKm5FqlxIUD/aECXCo9ysigjrL+kKc6Gk1f&#10;nQ/iAmFuwT9mzlxh/OVNL05prDRBxhjvvDyPOYCi24Sus1ouXq3dFUBfaui1iqcJOll0GLFCPkrI&#10;/iomeMQT/Rm4JLfY6yzVGziv/O2BQTjSTQBHbbeNHkeR0s/MwkLOqoxvOXQ7orGJImrgijn0Mria&#10;C2Q814SMYsnc0t5W8XAPfdA/8dRTExDm5/DMfBwzD0FhnE3kZlFiPPCZmVHiYcgH/4FHlCNsmTtD&#10;XEnJjJTmIlo6MXTIbWhLfBrr0tVweqvIhfV8XYzstXTq0QXJx9BZ5uQZNSMCAAhlT3vCk6CF2X9b&#10;/GcdPRdGCzBNvakO2S6wSTN3oSzwzaw3VoYuZWhMyzGYqX/hWWEBc60WNQBZ5loDrQY2lRVzCNSf&#10;E7N/tivlEiWswxie7isdLYSvnuVrywS6ywdtTDvoE+yPC3Go8/wxC7sYoXtwNPSXxPV6bAbTXShK&#10;Q46dqLqAapAWOdV0ZT1VxpALWNCyfNiL1g58DD8U7mmcnoUHjm74brcHn7SPkWvkxwPS4P9NA56E&#10;Ti5QaXuM8LhjQBux6o/iDn0xU+kz2/Ng4/zbbq+nagz+WfrEsSLrpc4seszRpmgBc/hOfeTU2A68&#10;VzLgxodZ6xxZcQxcnBl0ZWznhPGsLpgneGlkcBHZcAu/2X4T/COTNKStMYsRkzlAKVmmQL1HC/AO&#10;71GIkt+6aQbZW77nmcY21bPypRlmmlkz4ABbDi3vV0GLPctt5nwfRl8fRCmr9p8zDrjBgSMrHkJi&#10;vxfIhIv7WTKJ+TKDywOPPABqBj4xCLyYzdBtzDVMo652u6NBaX3K9NNo3hqq7rTA6EQVOW4hc0qk&#10;4leoa6GlJSRi3cqAkIcnaTumxkDQO2JQD7cxvqbNNtMWmJF0qMDkdTC+ZYk8QME6iAX3q8vMHk48&#10;kxNKW1xmJrS7H6t2Ft+5Rbeqg0UM8OGypp/GSeLxK8VO8oAxXFhyC754Lu0QX2gNt9fzWR0eQ47c&#10;BroxwYrfloJxjlBs0K4C5pa+ZgrSJ9qzlJC79fKEZca1Vn8k3pZo3IcdsdZbmesyniDMemjjIB2/&#10;6I/2zP46T8y9OsRatS7Ce3CDWE+6aTMK5EEcYqD+d3zbw4DbH/l//VGaa8QeE9vuTGOGNJz1ge4D&#10;BsdEytDuk9eQVmSmOkAFgauqCNbjOERQajuNmO7WMZzcM10BijY4lTDaGQMc80QYZcsstAURBfRl&#10;U49xxp/obqJ32IzZAUARaTeK26BN00E3zI5KqMR9Q+jxQFqeL6OF8LuZoOSBDCo3RuUut5kp0f2C&#10;azGSeIQWTN1oDWEMAfEUEHqEk/8I45hfL8cEoizmLSaqHdUdhGfWj/5tGO9yJ1pXO9F7CiW9nsb9&#10;T9DmvQlO7iyOdiFmlzECLmcIc4GlsWCeayjPMq5usxy3mJBbKOoOBvrpA76rVzKD0EKg7WYljnvM&#10;L/S+zcSYZbWZI8AYvdJiGE2NNqDjAS0ORtNo9qfRhQYrmEtj6D5EHckCp8IjpEuCZcBKl8ktNXpR&#10;Q8Dq0FHj2tUAWYAeA2zR1grPtzjkFEa7UKhQMuD//C4PeoCTdBOtI5Tpyf5gXOXL3OeNAjEgkgUH&#10;IauMqI8pADfrbVXaj9/cnsXeU78l3vS2t8Tb3vZYLI7f+H9xWClSBrgVhEFZHgTzM7db6TuJH7Td&#10;9/9K3HoZ4zcYQjCzfzTmOCOaEQRJ53pTHqZCKIEEeoKH+um2fsMAJw8wxV1xSf9nUw+8cF4Begxi&#10;geIz5d9tp4kFcEAatWbsY1SrR7W4XqtH/dG9eGsDGj29G29tdWLTeSSau+biPruNfBQ4iAo3lukB&#10;z7IY8Dn901CdjxH0Ic9U6SGgrm66J18FsUHiYUVo3cSISVAoDd1VLunQopF9vz21hTmBn7krlZDb&#10;jTw9cYlXVMBcDwTbZ8P4tCtzt87jo2McrrNFnExxds5eifsD5LV/G5CKvNKudUWyyKhzzXz6dFWa&#10;CkgeqdGxNsxRq7TTuNZqTwXDhr8+P46fBLDufnnsPLGODkq9BX/Xq7tRNuORMSyhpXztKsU2w/VO&#10;VCYY+cVZBjljNd4C/zQEjBDwJA9sHBPaelubB4cVWsVkgEGBhsVJpqcjoNATA4xhLhWHcdpuQpNu&#10;tBhDtbaMQwxKpdPKU3mrj78Q7d4sPjxoxMXHfziOT/tpbDyBUSVZWOuAiVtDBwt/luICwyOwakcT&#10;g7XAqfOEMXVgjcn82RP6c3Y33vlYI1584cviJ//jT8bH/81Px4u3zuLLK9OoPXIFAI7OKvrxAN6D&#10;A5jnZVy6QjvYroYZkDULogO/V3ePottByQPsdlyuhPf0pZ11iIYcOyue/okzBT0W63rs+h1Kf8X8&#10;obmihwPhtqVAR9waAZzGF+DzRizMGu5fxvACNjVwh4HqMgWVbi8eA9xnUVB0jSrTOlAVDKInPNVp&#10;bzm7hEcfjdW1Grx1EsvBCl4YZlaghfALeKqCXOy2KtHuXsMA46BVD6KqU9Zsws84npc4KbTpluqv&#10;ba7i8I3X4/D6YRQHXxd4H3GHcQzfP41/OJlF6eM4C8N/H8PXh9iFe1nfwmwdbZ1hplx1pO26CL88&#10;ycBIg354WnIf/jWIIq+k6qjjPAhUILQAUp2w3XrFew0icyIQE9BJ4wRwazQUACZLEaAXssafGVNG&#10;FSF3CWeREdKHrV50Zc+gm86EGVEVnIBK0Y2R4IDrzWixtMEGGzDnGnPGSsyltl00prUA/8W8WcQY&#10;XaXuVBHoKGTWCWMyKyIhOu9z2DgtFXWeNov5HcE/TREmekRdYXHqzCahr2u3p63Qexh6i30LHCc0&#10;Y2BXkGtwUsW9rgFseI4NVBn/rOx4e/AYbSKHPDJtaXVm4BQepu+F2ywZkwsH1heswbA8EnpAC+Yk&#10;s9CrU/pgIJv32vQF1zAfOuS39p6Iv/LIs3FwTONf+gUQ5LM/P/BdfyZeO7yGnaRxeF5yCYbMrAHN&#10;pXlI0IXOByLwPX8xZgsjw0FgIMC6coz8wdG52JeZfGVowdg2G4D8DDnKNsxoQ66YJwGaJ8a64JSn&#10;gq2QewOgmw7jlq58FmNmAxwET3vCbY3PXe5xLs32zomnL9oQOJI2zIbkt+gMJnOqIBH/Q/cISnGU&#10;PGl2xNUejmBA1QDd0mDXcpaBoNwGw7xOdVgDucJBsC7MAh7RiUk4wHMFyLAt49dxEmDySL+HduIm&#10;59xAlzzgFqPcfqfHIEMaIJDOUEWecM7W9RZ2BYrydRl729S7AfeJ2EviKR5gYDvrVNKHLFkAALP2&#10;yaY0oSXopIKKIXbK9rkXApilV13nhtd47rWX4g//6I/mkz/zs/rX/ybOf9fXxq99IOLFD313fOy9&#10;96DF64jpbryMwzG7s4jhnffG/f4ZPHXBeOmLcg2NNRk0zAt6MO7c+oRMGZBrg7WsN7V73Ira3jGy&#10;OIjrMm17J6x7cRV6AndjCB+lk+ZW0GolWhIszsXWuSDqc7SZR5VJNL/ib8Wf/YpNfOLuQYz//f8Q&#10;7355GNPKKC5dvGDMq2oHVhtFDR0jny7q4Axs4GZTQzc/GX/s674oPveF/zp2Yhb/+Idfjh/4GexT&#10;5wyQ+5E8wacvcL8sM3/wpIIIVZ1rtBxt0He65umy8qKaIrerzuFbg8VgABcU1W/Cqiz38PAeRsBv&#10;vstf/hbxQUb+b1ZSOvfMt7JudksUHXAnuqmCbIHZ+T/yra1EMuRtHSkuywngK8jD7yof0W56lFs2&#10;U050VLc1Xec5lqzzRL/dKm6fPGCkbOAPPs/+wbM6e+q8Et6Ti+5uI6uUD2Kzz3hKb4qVOKx9gA2/&#10;EWUXeKB7m/nZA0/Xqr8a+6dw485L2Hzww8UDbGI/Pn2CDttcxKbZRp4dVzcatw2oP4jJYzfiYHMj&#10;GqP/GO95nTkbluOsbqa/0WR4WjGBZusR8tocR6m9S98YtJlLYMaKWT54dUN1GHanzTjLh9XcFXR5&#10;jkZHTlIP0JZlUUq0XdQ6act0mHML5maITmnxKAPc2+Dk8sEszsBBjdRCm9hrGjwFx0M6t7Gqj5Yt&#10;9JlBknk9yuDcMQKci7w4jzV8hQpOtjyjvp8bRGljo3erMR11Y4yyXI7Roc6sc1hfm+SWvolM1DBb&#10;A9qbHVpa1qOP31EUl2njF8NKLqA2sfMN5m+OrArdsmY/PhzQBCzsbiXmErvi4lDWX+MxbpvUMZ4z&#10;5QFGcvu86nS7iCO3rmOIkhkylgxMwd9z9I6BX0QU/gOD0JA2+5KxeVCE5UCW2JsFn7lAUuNlfe6s&#10;72cAo4qMco1BAhPVEVzNAlhzlifNlisz1B1ItrWIK+jEyaIZ57TlQuSE5zUhkDsDc6s+o/Bk3Rr9&#10;dRfzyoXfDhK5i71yD+nlCL2HLTMgwSO0hUw3OhsdIfaQGSSWAWf6ZMB1gc+8WY2UagYMbm9wTbHn&#10;TZjFSWJ/T4Iu8SzIo7ilbk5xwwar2lzhGcNrizX6eA4fM4dmUivSmX3PNc6zJ1Iu0X9z5raKXTAj&#10;0wMAxi7OXduNQ7edMjnpG+FP3OaZljU4kP+62E25cDjCL8SqtuWPLX8bYMwTJ5cuIEH76SQu4MXA&#10;37/O/dVRBZpCr+l227inureYo9YOtmm3DQ9DHGywBztsGtjtFvPFs4eIIc1lYEisZL24pcaV+XBs&#10;WmR9G7d+m001H3PDmv6ZBaHvzPjUVZLK7aC49MgKmABdqX9rkEzTtSna8CbPBM+vR8gR819tLDNr&#10;y4CYc+8EusjmwrSc6mE51gfbTrS+DPdBA7gO+eMj/lbvJSYQJ4kRGfM6V4fQe/TFwYlpXMxQ74sB&#10;nOSsLQf+W/IyUJsHhdCG2Njh65frp2yDs1wgv0MEszFNolEJW8fOAC/Os9Fxxt+JBvNsiYTFdAb/&#10;+kwkzu4xdsuGJTblO+sAKtcVfLxaj3HKr8YeTMpi7hMi5cm9kFnsYtZnBjX1HVdRs5h0s5WHydRQ&#10;CGOAyQUdN4sOYqZOyn4jn/6j2Xw5RuGH2Fb/l+a5RnrxH7f4vdMmzUqMU6zLxejk7Xwkk0snnqX/&#10;rcwBmbmd65QT6QdL2JTtmulaNT4Akd3FL9YymOZztZFmO5o9vUHXuVU0s17xn9biaXjY+UuesH/Q&#10;nOlHbxXxde/67m3A7U/9xT/GjXOA8hol44pPN4Y73AChrW1lQEaBTiF1LAqkChOFsMYZHgDAZlNP&#10;BqnB6E4yQB3CSOgCKbXucxXjN4RB7qpkZxhVOqPSK1db8SxOX/cYA6CxwCBtxjBBrxKNIwSpVtum&#10;J88n4dHVQwhWng1icx+GNMsFx2aBQGqCLP7s6m7hSSptFHtNTx+j76RB2L7CcDHCAZ3GKYxSmleg&#10;rwKAqGCISm6op72yxbMA99WO2125eTmOBziPo/469iHoVazIcqcR9yHi3CMD0bLS2cj+FR6lwhlA&#10;5LGOCm3rR5tGfWwmH87opt2MUtcbVkF3EORyrtKdY+zcSleBHm5Dk7ktkmuKqbV6rE3hSnq5Xmd+&#10;GVCNfpcF7TyMZ5j5Uqo1cwXMgJv7wI30m3Vn/5TDDJrCJJ6uJlDOY3HrfMHcJQhQwGAqV6b8lyvl&#10;6znzzXeaA9th3K64auxU1JJLhvpC7qkf78Z4dx2XyzfE72o148vf8mQs/qu3R2Nfa3bNm3kt07jO&#10;dQgBuFOA82Lah8F7KP0ePo5jP8ZYGuV+Md5/ggE5vR2r+zSxuA//zOC9BfoXMAOPmTbttoL5YhR3&#10;6cMaoHEbYS9GQ54BAXCGXZXU2c7U3uUOoMituldi0QVRVJ7FQN5AoV+LdvepaD2CTQAEXAOLN3ld&#10;QUG0sHXXlPEuQIAmklQaC4azGCpjp+Ep7EvGMgGk0yvAAhcCvMdu7QUkbFdL4DPpyHsVJOTHKEnj&#10;BgqZz+FRFx6Um9SnOn08x+yNEh7ucn4WDBOF+7Ho32MOpx+KUf5+JR6coRDH53GKMlsA2M9h3TVK&#10;bMZDzE7poxhKEN5i19U6Bq1VYdrbWzCNM7dBGfYa9GO3E09b6wJj+7k73eg9chDXd3tR2T/ODKdN&#10;4zC6TXiwBwBGHhfrC5Qnvz1IhO6qN+c8Z8proRKCBmscWLOQ5DO3dUs4zAt/8n+N5hqHHEUlkFgu&#10;ZnFKIwZXXU1brwfxKPxS6p3GkSCjfRmtUStWyMGmtgMo0pShf2wPmg+UO57b6R1EHD+GU72Oj857&#10;cfHS/xyHv3oPwPnbo/ssvFDUsk9uR3Y7gKumGRCTZQqAR20Rg3E/TieV2GmWowe//Zs76JpXfi12&#10;91txZ/T2+OCHfy5mt3+evnI/+mMNKKoDTD24o94oo9dK0UKG7jmXZ662wgtNho+8HyHLtSud6MkE&#10;yFJpl3nFIZu6Dbih07yMAt4yuFquQUuM3gq+NrAe1R7yz6jxbpplT9BCyF1ynqwBV5MEw90ddOLm&#10;NO7jSOjAjPYq4Ua4Fkx8hkDXccAeg7+tNWY26yFGfwlSuz/Gubh/gZgcxjV08PxiHrcARRrlEo7O&#10;kL7x1Gh1DuLNV49j/+kbjBGnDwFdDTCkLoXNnoqT57rR6XxltJ+K+BrG3EU5ospifPNTsfz0/xF3&#10;Xr8V/dcG8T4DPiPAfuyhq1Q0OCLIgHbHk0WZlRS2NXSp6PC4Px6eyYUgUKNrCi7XZ41O3roypY3V&#10;iOYWQ27XCMl+AjXtksG55QaAqD7gpzTfBqWsp+XWyW0twnRhUInYlaWBDgiuNwlAMSinbGtcXAXT&#10;6Faw/kP6IPBINcPzaCiBeAZebIfbdYByuw3NqZelCaPiQ2SKy9xq4s2ZVQxQobkEQGYlmZWl/yOg&#10;0OHY5bcNCFZX2F0dYB26KjYgycLLguFNCNoHYGUB7TXOBDy6mZ0zug4+Ae4JIL7NPZMFtN+MYpcr&#10;54DTdXkYY/i0ykPNUrNuSGCzw23PgGSd43IxBlDhACCDU5CMASFgPjrWTnM9YzQQUwUntJ+oxnc8&#10;/oVRqfGEL//Pg23f88f/fNx/sspU12Ik8XRSnC/1aHmeOjIL4gokZypf2oUPtE2WjzCIH9Y7gmKF&#10;h34wZlesPaSihg1wYWJda8AD3Mv1ZqTgH2R2ijrRLUiulG+XiqvYb+Z/PYaO/mOSN4BSPi+XG9Di&#10;EvGrbLNI/Yx5cfuAC1biAISB+dKR5316iQ0+cjBZ3Qc+dhKZdXCXtUpcwd5g6zXlWWuEMbsgZ9aR&#10;B3540tV6jW0sTdKumDElL0he65aUyzj4tGhWsHFkeUZbt0G2crtqZlTI83QNvp+XGtFORqId+EKd&#10;5yZXM32n0hj8o/0HV/PFchvE02GkvQyAw7vOjfq6Du9l3Rc+zy3drq7TXwOaURWz+d5HSQflVH2k&#10;yJbiLZ9+Pb7zR36QLz/78zN/45/FK7/lD0btxU/Gv/qV06je+9uBQYgV81KCz9onZ/Hei1ks+hfY&#10;NJx3+D8zVB1ntgBfJpW3GEYIoCyUyq147riaGMPaME/jHEw9Ja63G2+9XkHPt+L08iwG6oVpGzuG&#10;/jQ1BZzi6WxuW9Mer0Hhjz4Crb7m2+O7rs7jk2fYqV/6xXj3PXQ0drvPJO7hrOjI60i24DX5a4qN&#10;WTfQQyX6UHoy/tBv/6p4+/O/MTxt+Ad+7MPxj3763fH4wUlsPGhhMY9L+fWihE1FikfoVDNtGIyB&#10;s82qn+xT1K5CW7fWQlssoCv3LuhwK2qBa/UckYtlehk6nthPlU5qBggjCzifEo65y2xd6KhTpijo&#10;fImuvcNrDKCZ6cVFOd/qNJ1YF6wK9ynyW4ypHLiI5m8ay8wP3K6ck23mMDzBszI7U10ov9OOvK+0&#10;aa9SRNDvLsBlhrLs40fiFd/kDxfZDfphm5ZnqbRX4ORSHAO82716HPDs6k4RV+qd6LfbiNOV+HAX&#10;ORk8GqNWJ+qLFnRspZ2e9idxszqNz+H5R2Csn7w/i9krH4mXsO8uoq6Wl5mpaJDBml5dCF1vFiaS&#10;YEgLbDcOX5uZ4NqxfgE66DpTsNhz29wS3wOHWcpJFuyHOrTB/NfwDxL3N9An6ib4s15HW1fB8s1a&#10;nDOe1WvreB2wXV3O0JHQQCJUrM/Fr145DpUrbEAFfb4Es6hb9JUTc6KTxIC5kKQwwp9CS7cA7+6U&#10;3OgbE2xwlhChc7A7etCsTJxZ+GgC/fVuLYquebKOc7iFfnEZE/kQPWU9Lw+riHoVdIBdZi7HjhMs&#10;ZwxCxrQGsf3Sgc1t/nzcQDcZUFU9aKfNyHebYmkXm9PsRgOsv6CHibNx+j1oxJNODThBHp5tZx0L&#10;z6KbZtSk3eBRFrp3gcSi7qkVGHtF/cwYIQH4Aj72QC4PcXBrpBl2LtLweQ3ZL9f34pA5nuFfXFwi&#10;v+gCDxOq4381wXfWttP0tNGHHrY2Qt5mM3w4fJQCXFqG9mXmfIjMLepqJXQI47GkQRlapT+CPjDD&#10;eg2e7TGWCn7PxPEBVsQGuQCNXrFuqr6Dwqj/Veb7B4xnAn9chZcazJ1yzojjkutmSQDmGdpZmL8Y&#10;8445mquDlVvmxtgj6p++QiMwbhne6UKfJbwyQN+UGvt5aERgT3PeUTsXF+g2/Ln9HjwKeBzCgHOD&#10;zczrpl6jn7y0TchdqQVPV/A3+Hvj6btiH/BE94rzcIi8NWI1GTGv+ITQrBzYbRfSe/gn4nFtktma&#10;yFxO22CbzesiZh5GA6Ou4D2DntYVNE6xKXYDDw88h6/P3FluJeurIoubeTVG+mEFdzDP4kxjXSZv&#10;iOXK0Ev46im4Lsi3aK8CwAD+YachGdgb15Br7Rk/D/WSwR7rlvIfeqKSi5EufllrXswir5uUY7p+&#10;wiKxlA9PTABRzBjL7epbfVvWf4d+HpxmfyASthv5Qx/bDJzDh2gSO+ECK9e668NDcap5PbJsIgl8&#10;4KnqWXsaPrMfqYPlO2WSSXU8ZuS6Jdz6pXnCOV+vGKsxSg/mLQbzuECZTORPxmMwE3izra+vwwed&#10;UydDzITo3KMvYP3zBb0wWK9Ps7aeoXgS+uBOZDkKi5zljoCH7agrtDUpw+oo/OkMfPEyBkUX6bAX&#10;8F2aMfQp/TGIqA7Y0hcdzSAy+1355znGofLgMb5PjEX74iEJymNzOzGQH7IgQfC//tQMpltob8yS&#10;M0iJ7ItrmB63RjFPuGG0Y8KR8ysmd0utCRPbnWj2mWvhk2/4tr+7Dbj9w3/+39J3BJcbVu7Ph4jw&#10;aKwx8mUEIQ0wCsb6Fa4SqBmnOGDLQQ1+acQlxgxRitrFlBcER5FgnnKyVTDwLULgoEsIAgNCuOfY&#10;5imdrxZt61aiUDAOTOpsAIOVutHdx1HdpV1uRkdgHEdR5nvT7IvaLO7QP2vMrXkNoY2F83cBZC2d&#10;h/1O7OwhkI0VzAp7oRA8QW4gs11exORiFIMRzMk4Dfxl3Ryob+H/PL1CgawY1OKlUkSBzsTyTJiB&#10;kiIVpyvEDEYhVZVnO9CNCbaGmzU43Utstq1AcIkifjPa7RjBmiEABrzcLuPBgApAn7YGU5TQYpHF&#10;INH0iWVgExz3UrRb9LfejnZbRV2BBvQdrjfdPx0F+q97WLbfcFwWxkRhCZ4FTQbRXOC0EHPVpQ0Z&#10;xz7zjEW+oRfOOW2Zpuw2HsgD/bmfG2VGFUMez0sbJQzAthglgIi+68odGQhoMMP0f1k6iC7eTL39&#10;lqgevT0OnsGxWF1FsEcw5RBlDl0nDxA6U3JPojc/B/DUUQ6eHDpJ5VpdjehcP87htc3Mul4oddpY&#10;YpjmKNMmoKiKEzbAORgwObPVLC6NLk8u4wxsaYZJ11UfjIMn0NZ6y3imi+Dv3Yij43p0mk9Et9OK&#10;buv5qHYfiXrnGMt5Fadf59GtZDoXq7hEESyG07ipYzGaRH+GYseLz8wyhAtKZX/zFDcNAALNG5QG&#10;vIJ8ZD0XiGQdsii1EVJoinK1yGfm7guWNfgqAQOQKCf3ApwAtNdnl/Gyz797J14HDK4uzuIcYLQZ&#10;vxYTt0hMXwdP06/CukC2Ly/QpPrb38477w1QTvGqNAiNWi2a3b24crwTzd2no763F70Dxn/lOK4c&#10;XYn9w53Yt7ZJr5rpuRV40V0N8r9JEc63CmpdvthuYVw8YC4NXI0w1NKDZ0ITHUwdR2ljsW0jINZ1&#10;kkw6AZ5OtS4z/jHGZHo3VgjBdD0AlB3FuYB48Qi0U0e4ZQtJaM6jq+KzllgJJyNXVngG8yQwl0Ud&#10;rDpWx7Xd2ovyzvVc3fmBZS9u/+hfiKff9yBKX/jb46mnoBOc3gUkDEtT9JlbKpTEM56PPqh0odEy&#10;+neXcffBKh7dw4mqfCT+txfHsfjYS1EB+J5CkE/Km44d3WZNsaI2iaYrQ7RdawPKdgEbKW/K4Srm&#10;egRMzmpUikMMQQtefg0SlNGJj+zz/BU6d47hRd96vTU9xAJz/ld2+RQjndmnOArWwGsg93XkxlWz&#10;YtOJa/DS5fo87kUnDrEI1c1J3IRN1pN6jDFkB1znPacCSvTlMc6+h9ssiuPY6Vp7ZBQXgM7p+VmM&#10;QNLP4kys0TtTgHwTHVuuHMdjO+jIRw+iXT6K2v61qHQei7swfXt1Ho8Akr/masG4H494xLTaR5jr&#10;83hxdRb9/zCLfzUHUL1+L6bDO8jSOPWJix6CaLTX1lYIetR7WLNS3Zpg/DDmdHPkcZ05HXrpIJPT&#10;BhCQu/n/DN6D5zSUa+ZnufZAB0GGhxdsV8JcZaxh6ZdYc53SPAAXeURFoLik4yja6FC3SpqdqPxY&#10;V8IKRjWe5wmiBtY0ha5va2iVPbPGrAFnv6wvZqaM0tDjc2NzKZt8oL9rG3SUrqNl+N5toK6M5Oqj&#10;ARieZ/0WVzd5lzYFtJj63pMvgbnoE5wePI4slM7oRFqCKtOYPOXN4+il6gbgYOZIE9uzXpsNCthE&#10;f8f8gue0oA/8Y2FgOue2crNvc4HHgWOzMCkAO2Q3gRy3AOxW8IxbB9zOo/30JG7rc5nl4HYn59WT&#10;yaWvxmMNP+48GbH3uX82/sD4fRFf8p8H2/7tH/32+MDTT6LPm6hD9QDPoz2jmQmmdcDX7bSN1npc&#10;LBEadOUG3SR40rNcxwXTx1iQxTzxFbul46GNWpWn0UWGNgttB7pJPoK3MstLsQKpL8zekpfmoJct&#10;gmMuBK60IS3AAkvkr8q1njqVusYJLZrQFXrk/D4MWKiEBWq2J63lTt5r91d4aHnwjtszPQMOGkN9&#10;sJShBn6cTgywjlzW2YLzPJRjtb7I8Yqr0BzYYC7Q9rpIVsywgdoh6LLs0C/67AIAbSYApz0XShe8&#10;dwuuvN1JPuNh8NRMpzzHZv9UUTPGU8GGcA18JJ5wV0IKA+Nw+5QlPbSTbpHK4Ch8LFA3auzip7UC&#10;MwAMrcUPq/WUNqUX9MOBMPOt2DTjqbuvxXf94L9y5L/+s/y7fzfiO78zVu8bxkde+9b4iXdP4sXz&#10;ScyntRiC1O8PsPM4+0v09rmBDWzlHN4z80CDI60/kxnAyPnIeUAfuS1u3UPe6DmOpCeKLYpOvHBl&#10;a1da/UG8jjzpmJnh9phZmOg9kyQsxK3sDDGGT1zbRPfqb4vm8Tp6eOi90Ufpn5wKjeH7Do6m2Vu5&#10;Dc2+FOYlgU+RI7crv1q5Ed/2Db8zfsNbvhBar+MnfvC98f/5mZ+O547uxfr8wTYjiH9mJu9ij9Z1&#10;ZPv1avzKBD2kN4dzav3eqB/S1wlt0jkzixlnah3GZx5hrsyjB83Oc8vXAnnMQJyLM06nuE868SqY&#10;L/nVrEiYkz5DN/WRFMyPlKWtTc97wQbJD1yb5S20c1xf8z70p1NNB1IODIwAYL3N2eCyKl/5l7wj&#10;fXgLn1vLKw814fNkFfufutwHom35lVm88JX6PmWQqw1CK2W26P9yqyx8KP+l04XErOtNdFMTeduP&#10;sqvg9atR3gVTY+uttXzMddXdZRwhSzuVedR3Xo3HB2C85otRv1hHH3w5Ox3ELbyt1bARd5lLt2LO&#10;sNGn9qHNuPrzmJ+DHcuTmE60XUgqAzHwlnVZx+h76Giyh/Sdu0DG3Gmb3I7nHAoJdbabYAKxfwX7&#10;6+KdGer7l2CCxRh/uhYjHO3lkmdok/QyG+iehmeio3cd+2SeO3jk+zr+lmVS3Na34QEFvk1itUYv&#10;evIRslj24KxZn74YwOD+dALpJzrGt2Y183Haaxcg9On4JtWVqpoZw23RZot1F9hqdxDRjrZD4yoe&#10;5BYzxD3Rc4VeXjL2uskRWYOFa+q9bYAhM1i57qCc20RX6L0VPL8w8I4ymdGWOtPt9dawWjj5+A5N&#10;cSqdNfFLWfBjt4HLhvSC59NHn8/dBTbD06D39T9rrdymp45HS3ATOqrO9wsrPtOYwa8Jg6wyEHkO&#10;njZbMBeK+VpbXaWfVXRifTaJs4X6GAzDPOgf6lPkLg6BgBlrcsYE3oG3V9U686vMNPD/0LmLCXOL&#10;fuJS7UQVjAn7YeKQQ8ZdYLP1Hdzt1H6EOW/uxOJOMzYXJ8gk82vdYrfZ4rSu6Qcim5k/yo0ByzyJ&#10;0lnbVKPS5tn70qocNQ8cxGltc62ZyzyWQTE30MdFxuqA7y/G0ce5XTzSw+bXonU2jL58RluW2Mjk&#10;DemVxosX+LGEH9GjrY0JA34NhwJV6Su8voBw8EqVTtbxCafopQvmSJ9DbbHBVpcMZnO/Ki53KKjj&#10;5Fnaz3ph0kKdBPaVl8uL3ThfM2/MFd6XZj7mzN8I++Q2QzPUPAXNxWsVrQkAKxfF0JOpN3hubnmV&#10;R+R52vKQiLWn29J3YxDqOXrBs+tcY8DUgB462jZXU9e9YXfa4TePVb1mAhNAMcrg9hyUi2Ma2yW+&#10;ETpUGmetOPEgLxGIuCNpxuC1o7b5mW36XqC+ztrE0GQJPxatRvS4vDLa1nWe0M8sB+CCW8qbckf3&#10;nSPF1zb4JfkStxqBRa/LqrAmfaN96C4mmnLjnGvc5urjeWiOybIW8hMzudX7tGGfLFPVR6awPswn&#10;L2i/aXSigzzW4OUVvJwn8tcayXfiGfVIYdBxyVyIKWwT+2f2qTpIlSM9DeYiRNn3LO/idfaJL1WF&#10;2vcFc26CutufjcWY9SqvQImkoQFtTanlwRxHLsyLd+EBT/zX7ouZVB6OSxn39PAVei3Z0Ofzco6V&#10;Sxer0tbw0m5q3+RThsj3m/jGd/39bcDtb/3w/5gPvByX8rTC1XAcswc0PEHzY2QEYmtApcUfC40N&#10;xJ+g0eYTAz4NHEuEsso9KJDJgMYZiGniAmEJYXH/Za0aV1qVeH6Hpx9046xVzQLbJZitqqCjzDxR&#10;0C1+pv3qtFp808wwV19Xi2EUZ0hOn75YaKvL9wzGlOl7lzzkcooMKZEoo1onNocQFCEq0BpuR0Ui&#10;mGQJNET4YAGemcqLW6VIEg7CbjBOroaU61OMlkX5+d5VXe5VGCUel9FH7vdeBCKPhs1lArjXCYTF&#10;dFDUxBl44D5XOJsyMuNSyecKIizagEHcIy7LuuXJlYwe4163mzhqKPV2LRrQzVNJV6bL+8jkQt/Q&#10;Bu1oJyyAaNRVYTWw5iX2xWvySF+vkd70Z1NC0QEA89Ss7ZUMapEnipgNZH2jPjqgAQfu4mytea4K&#10;xCN9xfiOYUWD8oxZGMqoHZK+Oosq9jy+OMHbGiM4iz3aNM3ZIrDW+fN0NYtUWkfBIKUBPlxfGL6b&#10;q9gLFJ2nAi4weKc8YwXI2MXQFtVrMWngNAHeSyo4E8MxQCWXmDo9hK3FPU/EJUq+Wr0RT/Rwhp6o&#10;xjv4PK634jmEvnYMbemLtGR4qWwEFSr0BWOcTjHsyyHPNMtMsI2x5e+h45qPAf3MNYbUAxg2KjmZ&#10;fGO2FL8/8zcKKDO5QBGu9OHKptDpdEsX94xskKFNcScWKMfN4mb0BRPjT0b/AY7F+e044/MlAOkV&#10;gwNnqzjVJjAvHoi7Xlm3gvaZbJpnEAAEBwToNb3Zrxo6TPVqXGvhsB1V43MxkM0bO/HWZidaNx6J&#10;p4+Pozi8Es3ufqy7B7Fpm/FZYy6m4VHnGsjb8MtiVI578NdqDEBQ2ePoG5gtKuN0btPxkoaCdA0g&#10;z3WcGnokn35yDzS9MKDFWF6FDivrS9BWez6Mp+GGevMsdqB3ozJD6R8CiJnP+h7ywaAAKJ5krF5J&#10;+AI/r7ACrtpJ3xWy7QqcdQzkeQFdpdSKnU43NgfH0aqM4p9/sBOf/uH/IT5/chHlL/iWeOaG/LVD&#10;P/uM7SL6l6W4NUL/ndyOi8EmWrt78VsOV/F++vSLH5/FNQx/Z/2x+PlPYagvb6JDuFWti5I1+Oyy&#10;TBs5Lva2YLoEWqoClmsJ9hinPFFtovMkFPwEkN9rLaPB9zfRMeVmNw4B3FAPWZUvuG6KkyZyhEau&#10;hqk/qpV6AkNPoesIfFyFwWo+jjxWq7vxcuF2/NPoVDtxYTbPxXlu6W00cSigtzJH70KVWVqcA1hp&#10;z+ugXRe+XMIbAwDBEEd9dAnP7GGgdp6KFUC6hXyVAWiP8/zK9VUcMcZeB4Ba+vyYv8PM2s+P4z26&#10;DWKdPYi4hRcyfu3dMXvxZpxO7sUEHa3R1Hm3F/4IQl1N3wavGIM8rAGFr828hLy5Aiu4dEW7osOH&#10;jsuTHaGJl5sJqs6outIq+KpMoy8og2ddFewxNlO9IYPqmotXGSxaoZCsP8E0oZvQjAIn+MnVzzyd&#10;youhif3arJupAxouqZU7WwCdsoBc8yv7J2CiXWvpWSPMAyUMyOAHZNDdFc8WgqnV0flxpTCjqdwj&#10;uNa4VAVefs69Zlzosi0R7HQ4eZmpZNvW48S9Tt1vbSQzygonms9d6UNaUw5zxZbrPK00Tyte93Fe&#10;9rgH+dJx09b5OAOAIitso5PjDHkwTKx3Y9PEvtMTFzDEpdoXA3jbraPoPeQZLI7K2y7IVNJI2Cb9&#10;4/kGEqdveiT+4guH0Ro/HvFFn8vFn/35oe/4E/HaM9cy4Cn/B05Hrhhjf9UvffuX40fbM4YpffHA&#10;jlzdVN+KjtEt8tS2LAB2lsur1WkMZA7m0a1JZiB4auxchsOGeZKq28IqLnBgF1AvqUPNcNQpdquN&#10;gQQDqhVXN3mWixbynAEDsyVq2M3SugekhP/4Gw5U9RknVGMlvbKgv/NOE4q12RM6XhZKd6urSNU5&#10;1kkWtOZ3Cf55X4YW9B8rxthGAD2cJImLg2o2XjqW7m1CN7uia/aGmXeoWeQEPoBe2uXNVOpohfg/&#10;vMCQ0gaikPmgFmN0pg6YB+qY6ebOgybskItFD8G6BaF1LszkHCuHOAuu+pqlszHoKACRiGIRAGou&#10;AdKeCy9zAwP2Tz63D0tAtDziIJHjx89O48/+y+/dfvmZn7/wFyL+3J+LV4YRv/Laf4hf+Lcvx+Lu&#10;bbDJKi5RGAaE17vrGH0A7rz54/GahY2QAevaWtcmtzMqj9ptHIfMfEU/dI92orUHdrhgLhvYCDyy&#10;IwhSBed04YnzaQ0xeCUeWMcX76XUOIA9pnGK/hIfzKHB3k4zmmBZne7dnW7s4yx+FAau4FDpbOy7&#10;sFJH/uDTuZNR341aBycWjL26fD3uFDfi9/+e3xdf+fwLTkv81L/+qfjuX3xvvPnqfb7/dPQ3jTyE&#10;TKy1NqsJW1FuNWN4htOjTr8ZgYqFx7DbxYBxAQxKvZSB1Fsu4uUPjUPi5CW+XdP3EjzkYUtuy3Or&#10;va/ckrUecN32el9oGe52qdaAuT++h+7yM7Ld3fE5+ADDYdYz1h57nfKROow2MjjGJ26V3+ArrOA9&#10;3aOi6ME7Xqd9RIblLW7kXfKmL1lSVvdzfzLoLa52kQ6c7jZ/H5Iqk38BHkxlDLZVzuyvwM75zzpA&#10;OTCvFTvwJvsLbqXZErrPHT4l5swDhZouZjVb0fHUz/oT4EswR3uf0d+IYVdn+ckYYVPXpUNe1qgC&#10;h7X6UR+ADy4+yWPvxPruBXz/kehMwHWrV2M8xsEc8j2TsUFxm6WoWM5G23pz6myAUNKljBJpgt2q&#10;+E1maLnNuwATXYMWBq89uMCA2wKslkEI+u+Cb9UT8dVleoPDWYzERLxtoyOWbeQELF24QAvNc/dH&#10;t7ytLzbdxB62coD+H0PnKTbYw8d0AQGDWBflAFvR0EZB2QU6RPJCAzNCNpMZGA1b1ykljjAZYoFe&#10;8DA4sy8nsKdKuauz0MSP4dcSPbxAP5c1/njEDb4r2i38ECd+wGN1fJFXF4pq6Bd01XTES4wOWF+N&#10;0Y069rU8fgZCmhTC/KKHrKW2hLh4jVFFhkzSylpbZqbx/Pp8GsOhNAO3ub1zt+ESRtqvmQEedHqL&#10;e6xrKUttDMxg7w2sbHfUq8uwJ9xvDM1AhfjMjM4K+skkECQMWqFPkeWVmdf6K9pY7JC7OkroxNnQ&#10;wCH317F32muYXn97IpYpLCW0isZgEQ/oxFQZ8WID+cjfvLeOawxsb1aN+zgFAyMG0hv8RdeiQG8Y&#10;DLF/2kRJ7yUT2nRbrkk05U4jt/gVc7CqbcMPurFmM19z0uf4HdKDuRjiMy8LfLnuEp+/A+5iTNMx&#10;z4CnmYEKvOrBUfLjdh2HvoNLrX/n9Ksc7Mu6ATY3o87EEXBmAZ+on6yxt5rPE9+6mKyJVt4tGQh1&#10;uJkPxI7Mg6fRMyJoiB1C97lbSJ3DIzMxw8WnGXJQr8JX9M5T+y2NUYDBdS0MhmQ5ghmYlO+2W0mx&#10;ZfSby6LtQQLgPDHiusS8rcBXmQpP37hG3jcxR9xfwga4SJFBylRBnubu3/Sf/hivM568w3cGIqfw&#10;p3i6jH63Rv5yMokLn4/MGUAuIaufqRWnDpYNtZdzbQl2zU90sdyiLBW0dduFEzq+oc98lwEl6a3e&#10;gN/MxFL/6ZO52yCzQujPBvxh/bWtHgaKcK/7Jc3KE7t4F64U7YFpmcQ5E1jiIjNSjZ/oN1gf0IXG&#10;3PUsXWgaM4j/GHlIzUK+R27cjbCp1TO+0VD3w8Mt5K0wcQgaZoCKf86BfGdCiwFDeg3Nkxi0j5xx&#10;XW5Jpf+nDhm91IJ8DXgg7RftZkCBidIXzsC948CR2DARJn5VxFcuoOivYp/F5jN51YChC5/a7KWL&#10;I/SI9oyrwE7IqPzMV8Am9bU8XlF+NtgHy6ao26UdmEnbjfLmQp4OLvrmd/61bcDtL/+N/1sO7i4K&#10;aoojWOJhYlJXhivCNwMzTExpwncG+KEH9pXB0SgvraM1bYCeGUyxGKAr8jrgPDIdyNWmHe1uLfaO&#10;6fDOHkaMSUVQ1rNxTAFUplsblUwnhMkfwyAqBwtQik+zJg5MpUJSYff4sMlIL0rNuMXzirM7UZww&#10;AwZD6MN2dROaq3jol45IReAIN8znvriH5yszZt24opQR2HI7C1BirejTDIDFGPT6HCYt+XhBo4Lg&#10;3Po/BfSh1/Lr9FB+nPxMd5aJ6UgDRjHdu4SGqyJNOk11OlDG4bXGm9tPXD0yGlvQD2wZffbzLTMK&#10;pMyWy+PY6YHd8uN8NP/L4JET7j8ZhLFjvmEy2+BLvDrtL7PIPTAd7XhqlRrf303+NkNuSL8mMxyR&#10;hdsgAc70Wd1h9FkAv6K9Gga3jmS4FS9LPDhEvrdenitCZvxoRxM0Kew5DwXAwb81OPYVgWWSPeq3&#10;xs1l2jUbyK1dOq9LlMx6NcaZY6Dw0hWUeRXj2JrA5KjRg0NAQuc4mr3d2D+4FvXuG6O8uxP1+jui&#10;/Jgm4HqehCegMkXYwwmGEM0VNE+EXcPE1uvSucx6aih+V/08oa4EkMnx0GeLY3sc8nZ7Kn2GV9wn&#10;3+I77C38LnFQvIwpV/n5XCdzrsBhOKfcZ/2Cuyrh/jhu4hzOTu/H3Ut+n78W5+cAsumnY/YApwlg&#10;prV2C+YV2qoyxnOBxeAyC0/quMG5PhCSyF+1zEKsGPgG7JQrz0ftMZzh+tuj+wSguPNsXD9Cse0e&#10;xbOHfN7rxT59rmCU6ygKA8nY360hB5xuLibQ4QRffITMYgCRpZXGmCmwdpO8ZS6xIBYNk2OVH11B&#10;NwujweyvPNBiNqSNCUbnbsyHlxFnlTjrIcPLt8drhzx/DEC7u44e4PnJq/a9Gx0zdFLbwgepOzzI&#10;QIh/GefyE3SwgKrbLizNbvahsyyEL8qTNGYa7lvcuY/uevPhbpwe3ojqyc/HX/6lu/Hif/ip+NYK&#10;AOgLvzTecgRwM9NjsInXUcLnwxfj9duXMX/9dgxwalq7V+KLueYTKKCP3J/GLsq5MqvFx/T+kaOG&#10;RUPgT7d2tAEPjZYyTR+xbLWG/cA4qpwZjVtWr0AvVx5PoF+VflYHAAvAS8qJQ240YokAazjagPyp&#10;dL2A9nxXGjNG9B0fwwONGMBXbgJpw1furPP0s6vojqLSi7vNVdSn51zXi1W3zpSWeR5t1esJlioA&#10;frNKpk786hX62QWU9DAaAHc6W24c4mSiH9EBS5DXU6Bx6xWucKgnzV7MO2+Mw2Yz9q7U46uv1OKR&#10;p2GiCkKpYpm/J+KVSfzM+DJu/8o4PgxQLy6H6HH1DP0r1+EPOZd/jDMdKUCXxi51LDTK7ArzoCsL&#10;bKYrwccZ8Fkvtqu1OklQl/7QL1cIud4tBqqIbaPq2yn3Iiu0a+YvpiXtgWDPjXJmDaUoQwMzzOxP&#10;GeDUQFkt+c6tfFmnEmPsNgXt9xIjPOHZTa7N7aG0m9nPzL/G3DodHvCjznOLlAEbszWsO6dOV8do&#10;iA3ieFrliue5vViw6SKEgQvH4sJGgi7uSeeIMdCJJG+uZgpmHEvNgtg4FtKtWgc7AYIBjmYzWF/F&#10;4JdblsCNMUPWp9iOLiRazUexxN64IOIqucDdfvIN92gZaIO5Fo+lE7zpQ3fsY3UHOrjgorxz//Iy&#10;dbZ21eCTGVK5rVCUl2PFEWFS2uNldJ7fj9/5m94Rj9/vRPXt/3mw7Xu+47+Lm08eJE096XjKM5Y4&#10;J25bm80ARIIVuifIUY60l2admXJrfbqsYeXoH4ImA0RiOesDzWjDdH8MVQYe9UstJm2w3Ewu0aWO&#10;blcthk0yWJfBe2y/WyibgmkuW2ifmFOGFKOcV+wpf5jF5hH9BgW1JxUmXwgMdzDH0AnbqMNYlLUU&#10;OAU828W1AsW7xhkyk9KLBeOeyrZcTDK4jJtCj9BnjMEFRAMhyv8am2JgxNp/zC5OPm+wOa4MuyJ7&#10;zuUVASXzUsGBFmxmzTT5hbHPoDEwAxo0oAGfQ8sCp87sErcxl3BYW+iVUVkk3kP2wCvQE6DGWMrg&#10;g63MDeldE91XNNDB0CCzTvncU54F2mb0ZT2ZdJLMPuHhCoaOjXNj8EtbyFh1HjJwxtXH/X78+X/+&#10;T7ji//TzJ/9kxN/8mxDoZvwv94cx/8EfjtHryrfZsRPsGTabebn82fP4RxcX0R6cIDN8x+Oy1lRp&#10;glMDXgVneLqqeOQqAOsI+amgUMvo5Co8NMLJaVQO4qBdQV+V0RmreKk/jK6HUHSrOGmVuD1txHT8&#10;QEZMbGb9PxBSHO49Fdemr8ZHxouo7RziLG3iSCe+1Y76+TT1vIEJT0C/gC7zB/O4v7gW3/yN3xK/&#10;7fknwWdF/Md//ePx1375w/Hm/Xux6Y/iHAfc885RmemU18Gq5TY81ynHbNKL6fkkbl1gj6ejWJ9B&#10;aUXYxQbomEwlDpd+yqu/lQNky+2oOogGklMvY9dc9Yc1eY/TAJ9nSgW0yswksJA3a890zJyrxHKA&#10;nX35AntTHm7iQYo9epA23fYjVvW5Pj0zMmyfl9rbgPR28dff9Ac9kTgdYK30WC/a4FyelioBVAAM&#10;EO6iGd4LtLjBwIRgzoVNM7x1ErX/AjI+4RroJc7zMxSI15gNIWVUIwxJ6MtY+MT30si//Qej5AnT&#10;XL2mL9sTA8HuOIcGwUqVVnShY73hCeybOKZLlZ0irtJofWcU+7VldJl3Dz3p0PiK8Q6hiTtZZpfN&#10;+DB9X94v4oz+9E9rcWcCFmES1g3wCd5ctTKOIzqeB3ox9x6KtKENg9T12iJ2IGYVXWRAZ6piO53H&#10;Hfpe2uU6nhPWzRZPOW/YEQNRTZMe4E1rvk1MckDMDUSeSWbwQ515WOOkehp2F/rVEJz7Fsrn+V35&#10;SB8FI1J20QF9tWLcG7BDE0HezAfbxRXnEV3iQQ/LgdvfGTCEHaGPmHnuh7bNTrTps1vY5viUBjNc&#10;lcrSC8gV5owZENcyHvrfctBgjjL9mZpNNcY/BZOnf4DxXzMvyrAKXjZ0Uco1CHcqeBhKpck81dFJ&#10;4nv1GHPZGs6jj/2eQpMW4ymYu136Xl5VYsBz3RbY5bfHg2ZWrod6yTPwlkFM/koekcdWLXw78FUX&#10;mXNrn6A6D2TjGgNC1l6Vpgvoa0ID3IM1kEb4FJ7uipxltrKBEW4vNeBb5qUYTWM0wh5CoynPXcC/&#10;mdHFpWbyVRuM1zljvpu86ox1wfgWjMvTUsvoPBfncpv/hOeBazzBuYlNnptF1zEpoRVtnm2ZoFwM&#10;aSJl0N/FqCaiX8CXeSALlJ1DD/GRCW/WNluBK7IUA7h4BY4qmxVN33BeUs4KaJKBFfh6DG7eoK/d&#10;jeXBc3v2g+cq99JniZ3MeBbPMlhV5EIuzx+Wk5W1p3YPCjBeXoxP3nDngVm3GWjhPtdcLE2jzsnt&#10;zzh/dXSSmdAj2jDgZgxEga/SLzPDQepgQfpHW+JttxWauVxGA8/n+L70uzKbRA0nUj2oDAMFuY5n&#10;N+BbsEMD2tgHE9bMcDMbbT2lTckhPyMTNEu/RDnoNxdmoKk7CE1s6jN4vZl6lXG1quBxD0fjGVyb&#10;PE17c14z+qgGk/X0o/Xx5RlhIOohNxINUW4LF1awyR4gKF4St7njSiKK9zIrUPyE/ofDcl4z81Te&#10;V6/RaO7Y4bOOiQB2xo4oi+IfrjMIqP/u7ksmRCpmm+p3RUYar5CtFX5lCTzvIraZvuIdF6rEiMaG&#10;MmhJfzJJCX0BG+dc+MrH5XgZN4PdgKctHVSdIxPoAcwr0ANeQb6bYi51n8+Wh5FF14xdYDAguTL4&#10;AOYzyUnXnOZzfdkMfQPTWrrcLeELWlsDV5ylWtMG8R995S3PEc54voFYf8l4NsxXyXFoOzWmdENn&#10;bu1BeFi1Jrrot33TX9kG3P7v3/l7cLCWWfNp5mk9qIRqzwF2ETJcaJ2S5VlU4DQL4xrcsXB3E+U5&#10;6pWyLtvqAgZCeQh0/F+uyNvxbR8lWQpQD2Zf71YQfIRFFnMVBAW1AjxmZBHCmkZqsM3TNDMiYMAC&#10;R7MwDVyvE2oeMPvNdhul0YyzJcJ+/npMTxYocEAUV6grfbpOFiwMkYzyQkS+tZDfUqEshEvSEsZE&#10;2VUEEFBSZSnYEKT6eLdk5g/MwZTz4m8YUd0Knzo4v0ouE0T6FBc43cKzwgnX8XbVvseMVdotDHQt&#10;eny3ds+8t+N0Gj3NLZr0xTYz2EnnSgDDrCWE4Fg/RCPFBPB8hRlGNvIOEC+whPAS1wDiV3ID9ETh&#10;CEJU3gJ2txh5FLj99vS6PIUMjmPaYC7DF7I2sw/TokYR2lWMuV+HkB4gZNAEheOJNm1X4JC6BYAo&#10;930zEvGRNR1ctVLLZI0laO/JtoLQAqFwm9EGJT9GINzTP0WJLedzeAOnBkUzQ0lPGU9puYuyZM67&#10;mzis92K134s3VbuxebwVn8NYW9f34tG9Wux0DqPR3AEQVDBiruyX6R+OgODFvjIvOttndGkzm8ZY&#10;XlvWkycMnMwFB/BgeczI8XYWKFD3nFegaxV+NMturDaDxzL4AV2suQYFk78MgBkoLkojaOjve7HC&#10;SOogzAco84uX46IPaOo/iFf5vb7Xj1fhvdXJOO4JojDkY5kH/s8gAOYsne/NM9F7SoDSiPGrGswX&#10;aZMZqq3jmPksHRTxtko9yo+24m2CkRv78Uibv/feHNevtPHTnooa9FnX9mMmkyHfVYTBAwAS9M3L&#10;OI/ImYaIv7OYKsbH9HwYMh1yHYE8pXJu1oNalM9SIQGGVDKLOm4hihajfIrDO2Hcd2bDaFwMeGA/&#10;rswWKOs76Iw57NCJZw/hpaO3h0uqy+V53HwNHprcii4yUSr3EuDNMJ6QBxBHf+CD85SnDe3Pozr6&#10;SOzVdqJoXROboDuQRnlMHqfvXIayLsclc9wDLD9xdD3+fe/z4j0f/5vx6g9+IEY3L+Ntbtt89B3R&#10;3qPP43F8BP57w7oWjzY/Gb98OYnJTYONNFXdj/HeKpq01URrW2zU7AkPb3Cx4BBEZy2eotGMXr0Z&#10;DXSTNVhK6Cmzdd1i73YBGDn7rz5QikaJKhr0/UEscDDXY2jhyq4gHv6rAmor8GCP66xp0IDeAkrl&#10;booyt4YUeIVx0yeGbKF3T8S0poXzpkMNS0eDudIx55No0y8DeBeAHld3zAiCDeDVRwD4jWj0Orml&#10;tUAvVlAibju3/oDb+V+gjeajy3hb4yBWz+5EffePROtZNKDzP4n4Vab69TvM+ydGsTr9pzG7ia1Y&#10;9ekfEkaX6B3Pw8DRjlvTs0A8MlXhc41tYR1PgaLWAAdWUQjnFTsgsDOI4cp9rmrCr9Jy42pS6mjb&#10;B8zJ3gn4/I4G5Fv6Zjp4pp4r+/IJslPFsFjnwhM4q8ynWsNdABp9gz7MAm2pA1SxajVAHO+1zmbM&#10;qeIcmABI224P8jr4rsKYs/+0bU2vLFBbQybph6BQxW42tFtpBFd5JL7gHT1aRl/zVwa/mRr6CBDz&#10;mY5dQvI+lRkOgRlNFl43CFnBGYrKYawBHQIEaxp6OtWKcUmfXGW1H4yNbkHvMSBLEAA9GDMqED6l&#10;PXRRhfF5UrKGR/9lu03Z7AyDTA0YyxqEdEEHyzmTtqIU9BWkp/eCVGinnkAzzMed2HmhFEdf/d/H&#10;H73zsYi3vpmLP/vzY9/+LfErb3xjVFzCLk0z+28GHZc8Uzu1YKwZAEUxWud0uRkDAumfXLTZZ0wV&#10;vpvRZwMByBxjcC4zqIt3sERW6jrvMcyMLz7l+m0g0O2R8oQBo9ye4qoRYxKDFNamFXnqLTAf2jsd&#10;dkfotuE64yszr3PudSFCOuVCGJcI1lWVTpWHp7TSXjNnfCj/qA+i1MyV4XBbPN/I59oZA4Y6igJX&#10;1bCg1hqrAttUuymXpdhLsqMPsPNZn41uYhGwcfAhfOQWUrcBKzMupBq8NVi3wBvwBGKxlJjQvqvT&#10;xQm57Wo5SbqbleKJeFUYZjtscIYLNH68aad+lucNRotGDVBvmBvLkeSyn8FBQG7JbZD0f3vyGc/A&#10;yZMO6ShDb4Gsy0duZeEjGi3Fzmgcf/57/mnUljLuw59v+ZaI7/1eODrizu2/Fv/yX89icrsfy9Ew&#10;+siZuM2tbI+/fi/efX4z7p2Mci7MDCrPh/EaTYlfygahGYNNz+GS9g59KpoxQ1H+9l36uHcls3hw&#10;V8EKyNJ8FIMy0o9ufLYD1nFnwOlpvHcEv6P33MZaB2+MO4/EZe1uXKPh8tWDaIF1PINFGhZudRW2&#10;o5gF+Uvw6Qb9u5gex1d97bfHVzx/nZmrxK9+3/8ef/19n4ov2rvPnPdRgep66IQdOMOLrMMrpZ16&#10;9HB8JsMm/VJe4bnhMNYYSc/yWdyD1hP0y0NdypQxv7wcM/R1vgzSMOEyDJ/Ls3qI0kH+QmbQYXny&#10;Grxj/V4UVPKtWEoHSJ8oFy0YjIHTxRispW7ns9xWqg5UGfBePOPjXSjny/zMdgzIuRDiDKthdZy1&#10;kn7vv+wcTC2vW/8pF4fhkRK2wqBM8Fs8vz1xeptVpzMmfs77wcrea+kVh5m8ZbAwB+n4ucq++qfP&#10;9f98BxvxmZ8wGmjhKcW5EMQosl4aXOTY8lZenl5sNp27QzzUSMxt0CIdL/SOu14q1UPsuQsWh/gC&#10;deYe/FI/SkcsSo9F1QO31lfRxS5Gw1/N16Lbx49q3oy9EfIyvxv1xS34aADtbyrUzMs5fy9jAi7z&#10;cJXLPjJ1OorXHYoOGHp6jjPnFkhxgQsva3i4WuvmYtpMGe5fIoOMr9SNQdpKfCFj+1qmsaUuiqi1&#10;y/FgAC0MwKUxxsYwQBcc1J+SVR1qhpRRbxcDNiswLu2tmsyvkQ2PJ59MYoRh01/JJOxeBRzHnMMg&#10;BpPdq+32ZE/kdOtjsoAERpXkybXq22YvuviFY3yL4QCenKol0YHgMxeNcmupgZfsE7RkHrS5lmlx&#10;G2EV5eU/uFOOg8XWsdNbR4f+u+1tiUx7WMIK2cii+PvleJw+WTf5vmyGXYDdwbz6q5C5af1P6AoG&#10;XKIbPIKhLfWqygp9dy4Yi3SqIj869WZIuagz70AzDGkDIH5xuTS1Ax2GHuQB6sei0sLmNJHtAXM1&#10;iSV8vDBgxnypkMUENfigCp9tmM8NgLA+B8chywv43F1h8n6a52kpRhPw3mSEL48fhvEAAucOrzOm&#10;xtqKO4wnk2OcR+vvKTRcm1uOL0fwHf0Hk3qirDBGPSZGdXVI22cpBBelPPXdLDq5yN9u5cvgFhRf&#10;oZfW9E8aVaDZhHvdHml21JTJsiZeWx0hD6iS6LMBPgPyM+ZXXuPPxFlr+G9jlMeFfejpI8Ur0k6M&#10;7KIaXc5FQ0iUQcDMPkuhdbHeO9DV9FmNsV2cQC+LK5kzt8WaHFPGZ1/oM3Fthb43JD+0P6czbke0&#10;buwKHqgD7jvo5SwRoZFaYgvpS9YMNwjMNRIiT+7lmhZ6q1LHptbwMRmrfjAsDT3kg9VDLMjcpiww&#10;Z/Qua00/1L8yl7gNLRoehGSSkguMuCYp/+72KPGc9bTJSy17nrGUDGKpv7i3oIGtbWfsfCYOcBHF&#10;AB4CHtaqU29Z+qgtvjOiSL8yIKIOx5crrLd4Br+d8jnMk7s4AJz6kGZ5Y6DSlthTF+H0S4ol1gO+&#10;EE46o7ptJm7IM06/+hzToBnJfjjp1nX28eJDd1PpQyy0M8ZouF9N5C6FDIwzLlzq3DVnyTADbn5f&#10;BYs1EtSilx2K1zIPBrD1s9ymPtKXsh/JD/ZLmnl//pHzbd+Ykii1uQafzd1eApONWZBicG806CS4&#10;4Ue922y5MyPia77hb28Dbu/6Q++k7SKPyfU0kwYT34F4JRhvyqDRh0gukwtQrZZx7mu70TvcRH2v&#10;HNNqOc5UFNN7sbmPcJ4hhEysmTHJzoBzac8c8T/e5HuersMmQ8H0ajKDQoIBT4bZgDqta5MMawRY&#10;0Epbzrc2jv/iCg02AUwDGN0aX6WzZWYyyA80kYbW9F5vTSXLTXlyCRzldqkBBqusk8F1AhCzyHTQ&#10;rIcjoKQX/M3LBuw3P/5SeFVkSH5mTuUznDwekKv6dg4j0WNymyhWg2oGyUoraAaoq7TN4DLVlXFj&#10;wCoo4dzCpKBwn85grnY4c9Z0UIhxSGRks1oExEaosWnwlkZ+geDQ/6V1nGgTjZiHW/B8gbjAwuxD&#10;xBdgzJxhgM2sW+FYa+RNmfXUTBCgKDQFUiORWYk8QwbUUI4dIxLtCsIcp7WNRrMWmPuvs64dfGDW&#10;wGY1BiAgsAjgALp6MGUDvvLk1aIHzZxXhPuCZ5XO67F0u1LxdPR2GrGz/6YoHz8V1f1H8XWeiZ1H&#10;ETJAgCf6KHDuYDAIaaB6y9jbOdG5XqK01tMh5BC6DVBk9AUmyBOwvE80xStTfdE4BjLK5UnMmOzV&#10;vYuorwZRO7oe89YRPCRfqPIw2BjDiYLL7dZOwhfMgK1HKPeZ+9WkFvfx5ub91zGeiMnkxbi45++P&#10;xfwB98xfisUlz1xdhCXpPDm3rEBoYBUG/lNhwhnIKH+g9PEtefph1HvQsfxkLA505p+L4tEyn701&#10;njyuReXgON6Go1C/2omnEOoyvIWtTMbXsXalZYlTsLLqPsZrs74dDcE4QD1XzwSF8ILG1BNFzWSo&#10;0qeZYPVh1o7zmiAUK+JKUlGMYjWFH9YnMbmA78Y3Y+DWchyfUzToeH0cZwaLUEK1Ri2u4LC2kGVr&#10;5ayqj8WNI2T44EnYaBWjwSvxLz82iRuf+ER85WEvxo/sMC8AQIVPpSvfCXqRc6H5J+ZzgOjr8YZ2&#10;OyatXdpgDqFZlXtMsxZcZeFlDMQEGe5OpvH03ml879md+IUfvhVDnLDZfBpvgpc2+91oojPOkbvX&#10;GdvRbJS1Ml4ChCz64+gh4OX9dm4nKQvyARJ96Xk5jIZ0aIAEAQwdaHiw04xOh/EiTzsoBBcaPghN&#10;rH/Zh3gdDY1OmXM+tgA7hhHOmqBnreVkStMSBCPQrEzgOZR2qYxjpWHAUxDMuoronLpCt0Dyq64s&#10;Y1iWfeYmeYi2VLB4mR4WUcLbq2BgpszvatPKorNu5ZnPq7QLk3Q28Y2gyvHjh3E2r0UfSs7RIQbl&#10;VjgE09p+lPceidXxc/Gbdnpx/EIlvsqDKfa6PO+jEe8fojN+LO68uIpfeDCJ+7cXcV8tO+uk3gEy&#10;0Bf1GePiX2bJ8H77Dfag3IbnLFXAXJtdQ58r6L5yFeOtLlJ2uYVL6Th6D5pu9fh2FSqVPD9uG6kx&#10;rhG6IQ0n9PKfhXtH0CML2SPLYE/a6dDmFB0FIKDdMQ3W0X1VdCZYlv4ywfBO2eXIzRndB3yks9fM&#10;bO5ifcHnagWBySjqUzMAXYnW2ferCnpYYeEn9TCf6+wgC9YGc9uMwZM6vGXdF/nVhQpriDH6XIjQ&#10;/ngilBlEAn9PsUVDwevlPOnODC+ueAjo55gZdD5080RQT4QS1G/qXeiIzCALAly30eSKMw5gHb2l&#10;E6AuM0N3g7Nl3aZtxKeP/oR/GZ+y5+qmjo62xkxaQaM1NXpgAigVs1mLsXAt48rVQ57jlnmDlW0I&#10;bDbC6vmj+K6v7Ub1E18Y8cKbkjSf+fmh7/zO+NTjNxKQjbCFgkWBPI1lf/HHsh/aL+GYgWUXiNDE&#10;zDUyAmgT1JnFsETGEnPw7YT5bvC3NtMsXLfJrM3bynQOAYKOE7affiPRaZulCYaI8Zlhix3Elno6&#10;1wpAZQakC07SXn3kdgbv0yhV9OrAEuIUeTwzh5iDDFQw9zkCfjksV0XVDR56YCi5ThNLHPqVTovs&#10;om3hNtVEFT4SG8q3LkQumSOLL+cCEnQYQpM8aY9x+Fk+gOGIYQ3qb2ujwKnwU4O2+vTfLX3CCTFS&#10;ru4homZE2IbZorXkP2UIMM/H7ihoIJtoG/rF8+lQFgemU9oNZpxOIyPQZWlQBiAsnygfGxyJzPy0&#10;Ht9izJwwPx56QcNmGi6Ro9USrAifGoS3vIWOqIdDOOe7OOj/z+/53mi6h+UzP7/1t0a8+8fAmkX8&#10;8Og9cet/++WYfeoVnB8zrNAR5XEcdPfiI3eficGd74tX7zPH6Bi3T3gAT6lEW0UP4kKq8Yw5muC0&#10;Mgbot6zuxhd/EXO+++ZoXU7ivMX4Bh/HXnSj3uoyjmm09xgDeKuMY35nBPGmHa4ZBC4aevYs+ptu&#10;ntRd7ta2WafISWl3Jw730atjnB+coLXyZ5AIR+VstBNf9V//ifj6z9mlP9X48Pf9k/grH34Qz7Uu&#10;eN79sPi+gXPR/XSwph9Yjd127IIpLbx/MuM5zEWxPIvWqhoX6CIzCcd313HjcBmP3+3Hz2FbFmeV&#10;OAejZa0k+uoOER2rBMl004WbLAXBn3KPXk8uWoBDeMff9kHZ89om8+oCr4GXaeo7tx2a1ZZ8qJ72&#10;t/rP32LGBGFKMH8L+vM3P8oIX/m36jcX6JUV/sit+qspfMzvlH51JDyPrnd7oJnSWS/Kccif2hYD&#10;M9jj7SENjJV2LPVQ1vFEZ8LYqdnyh2sy+JZ62t+0pfwqV8ja9ip+uyrlCjrvFXtlOPvnI5h5ZTTp&#10;x31idvtgs+nRyVuJY9DuD59lzTNHgrHDoacPmmK+KqNnXCjrYW9qjUUcIheV3VrsMlfNViO62O8K&#10;wluu7IM9fGgrhuia4awZ43kn7lTgQszTx6QRmFpnf2B21BiM4+6h2R3wKLTY3I+W2U91sO6gH+PL&#10;EeyIHKp8J6Pc9WDlleoYmmN3iwOwqMbxbBIdo7e8DIwZ9DB71Axtk2GtU70B7z3KnC/h7eEAjwE6&#10;jlvYV3BFGXmeG3AbLOgT187KmXXtHBkUNKu6DJ6xGyuwolrEFYEyMlS0mlFHRxad/egoQ2Dt9QBU&#10;Ph2bw8BI4TkjqtxbZMkTuBb9BolVbbTH3Bhk8XOZmHtMT3HRv9XoRLOKDqYPdmyMXbHGZhX6b+j7&#10;EeMqL6G187eYIIe0iX8xZQ7c3u3cGehwYc0i9+02viBE9G+DyCamVODTzDzHaprJ5dbaIY7o7lE1&#10;DrHZ9++aHbqMGgahgnPlIWfK5xz8sRjNcpfVEkztFk/xoNvztXPab4PMTTBqm2csJuCRDO5gf+Qv&#10;rrc4vfxXjMBV/VHkqbJSl3EVmezBOOlPZmUxph6fm97GVDAwbCnXb4aXkBY7A/7rwL/6kQZxV2Ij&#10;5E39b+AdjQDbG3iUzrynf+Itcz/0Ycu7/A3Nm9gzF1PEpvo7K3hhDk0r9Wm0xBPylOIC6JqhvpU3&#10;k29sxuCgMp1ZqwYD6SNkgo/A4vypOnGLtgfHyBLaMcRsK/foEmHjBpyuLXPsxnmyXAR9MWsqNZFz&#10;zfcpwvB5i1eX0bktcqo5ol8uippZaI10M9Mr+DiNLvevWswXvzfYMXlM/Tg1fYNOqIPlKzCb/oAL&#10;pavSOHG5QSh3Ea2ZjMSrYAqkFZ+JDjO2CvQUyyoZWYgffnHnnQk4VZ4jVnObqHQypiI0sH6iWfpm&#10;f6vm5tge69y7rVnM4xZiNV1uS4WuklHCuzBuORxjGqsW1yEHXdoQD6FoE/qkztzh+U38DXRM06yI&#10;AqzA/OWCLfNpppu2Y3uCq7z6MBgLDi+hK0piTuiwGPIsMEJmostDa3gD/G88VfNRNO1jI6wna2ky&#10;PtniQd+pL6CNWbnyocHLYjkD25sJ6PfQX3uGz+PuRQOHWU9XcInsbNYthgz+Uq7AkX39euMwXGNX&#10;5TPp7u5U7VXmQmojxCq0tW6Cc2sV/F3o5hZYxm5yS57ELY1SF0FbZAsVFF/3zQ9PKf0f/9tvjTk3&#10;X8wgMorMVS9TXmUudBADhCgwwZsh3OM4l7Mr3Vjs0imU/pTPzyCqWSwjBm8xad+vLmHziV30hCTe&#10;iyR//UcgLXdsP0tHGXI7qVk7B0FeMTsas7CWlMLltfwHuZIYgktXZjOFVoCDk62d9i09T6FN4eFl&#10;6yqCA6ymAbdTPrtAGMoQactoTLXGlD5lWqm35mxv25N4bstQ+P1Mve3WpyxhgeKyAKirKG7n6EJg&#10;Ix9VM0aYjAoCax2qTb0TtTbX8WzmkD7zPcDAoB1PUa5SQdtflbUAQd5V+8n8Fkbl221/YU63Gxnx&#10;VplY2FgHERmkvzTERZ9RXNYPkwFsSg5VZlZoky6D2cHRWWLIXRXIDdEGALjJoJb1BNZVnJa2wjON&#10;y/vQZ8ocqyjn9VTyTYyz0UdX0KWX9UrgXGgF00KPBEI8U0FpNRGYvUo8jgBX9urxwgIwfq0Tj/G+&#10;0X1D7B12MX43MOpHTO4+HbgGzeYY4Xm8jtYuzufxwGDauMj6TAbXZp4ataaPZi0scOANSiIIOvKe&#10;nmJNpksms1jW4sjj1qzDIR9JX5VOMYhTjOj44iz2a4NoHTyD33UE3Q38qI2N5PHSuE8fRH8MLw/P&#10;uQdFeXYat+fQ5sEwXpuNojg5xxmgn+MJAs+9eNM6PbmlWHCLSvf/OYkZUHWK+Y3S3WM8Rbccz0j7&#10;43q8vVqK1vWDeHQfPuq+KQ4eA9ztvBD1R1FU1aei3pFfkT3bmlez5t5m0opXVSajJeCfQV+O4RF4&#10;nM9y5RCF2HTcgDg4irGbHaFRYj6Za7fyGmD0dCTrkbiXXdm7hdGbXw5xMlA2s5Oo8ztqN+Opc57V&#10;uhtHGoqOQaJuVHBcqqapA4hdkVZjukXkFiOfxpW4cQAtDm/EvFjE6b33xHf/yEV87id/NH7n51yN&#10;/vH1WODsFE0AUPsG9qkFD43itTv0Z3AR87aZXT34hbbQB8t5M0oWQS4u49PwxdyTRJ1anLw6Bv1T&#10;8MdPus38l+7FcnDCdDMQ+NhCuJALo4+CRPHODPxwfcmVU6y1NTkeP4BeV3fCU92N9FagzSWv1dCA&#10;N1OHs59BZ8axYz0QDVOxHw2s1XL1IE9tclHBbQ9mDZXgQ09LLMan0WbezDS1uKorwW6XFHgv0bVn&#10;gFHZTrveQc5KpUZ0AIwG+Y7Qdfd579aCMn9bB8383HK1DZ3gQ9Ow1uN0aZQDt4abISTisQbKpt2O&#10;VXMfV3+X62vMBbodYLEGpJZBXKteM75xFzD0/GE80bsRxQ34bPdtyCP8NZzGT+DAvvjKKk4uPxCz&#10;D41iM/+VPNVrB81SU48ksDGDTkDG2BijdWfMhNG+LeF5A+3WpWCGcWa3wRyxiNvVqvTJmhiwHOO4&#10;iHUWPqPf0NCYkPNC04wbHlqfeRP380T42qBFOojIrbSwCMtU5qZ5t6F60EEBf1YBOXNXiLlcgNiC&#10;Oxs1a9bQ3wE8hN7eFjaeIRv0W4CJHhkpx4W1XFwBRfYqa5xcxomHsF41s65N1qcwszdlndbtEjrG&#10;guYILQYaZxXd6LbVNTorM0i4NoNtenAYArM016KmspCilRkulWJMH6yxBf9gswTjBtxKgLNGo4H9&#10;o22QqeDDcgJ5aAJyt8DurECU2giogM73RD2GxvdLeHJG/2kKx09nni+m9cx0M5Nssx4iywabDY9C&#10;G0hqlp1bHXt0dVGaYSrQFwzXAtzWDXF+zIaBE+IQeeq87el46+/+jfHWlxtRf+YZ+vDZn+9713fE&#10;S294HJuGTcQGL8pj7t9mcW4DALjI9M9Ak/wgT+vYZJ08G1jolKDfJRPzLLBSLeFLMtfASGUH/mtx&#10;9dhFu8Ko9SKdkQ2gygVEV409fMmMNgPazo3OGoRNnWqW54R2pLV8nLTh/g50XZaZvwZAkz7l1uYZ&#10;MsD8lKBZifkDRqV+tpaY/c3Cy84fY3JLkvbK5xtPWEs2rjcDR4c8tzLTZ7c9i3lKBaCw7IEfXMz8&#10;a7sS5zA+82gzQM13G4DaLoK2QsKtcadjxlUJDqWTmTqWrVhYzwTHyv66xdUMweXaRUAmFl40SyUP&#10;BoG/hoyzkwuA3AuvOAxP68zSHC4YZqam9PUBFcaBTMHf1dIi+nptyMsG+ZPfDNRYwN44hIbQ7cfq&#10;iTzJDstjtstmjhPCs72kzXP+4vf8o+hOMr90+/OOd0T80i/x5k7849Fl3P0H3xcXr86Zx35sTsdx&#10;Cyz2BWCWoztn8ecvp1G9exILbLO6foItn4DHxEOWLzFbMp9E3zxA4s3XSlG/dhTXcZA+yRwu7p7H&#10;6KgbN54+iObpMO4y3C5OdS25EdqBoD1xEfUYYxjqbLJg3A8db/Sc81q50olnO6UYQdd1o7rdigZP&#10;VCDm65fd+NKv+3Pxruc9kb0Wn/hX3x1/8SODeHLPgNsgxgNX7LFLzhmGvomjVgdvWQ5iMCridea7&#10;53bOdTv2cNYvMBwL5nUyPYrnv/Kb4/Nnj8TfH9H2L70nTn7u5+jX++k2Ms1Lqyx7OV8udmQ5DZmK&#10;udwGovjS98xMFiBCrj+jR8THOpsyhPWBEqMmH6hs5WnaEn9o97g2D4XhW+8zC1V9ogyoG4UIaTU0&#10;yDKFfLF9h87RMbQdA8JeC38yd0xv6lMzkTOElgCdz/Jm9JV9h1FdvPdtZov4IPBqYhKuMTDgYoL8&#10;LtdLA8djuZn8gAYN3OkPSJXMbM7mDVLQJb432Jd9pe+IDHPlrY6F7/w+/zFOOqFDrPybRac8WrOO&#10;1rPffMz/aJUHKQM5F9orQIEZ1xbpcIsXXUangY31Nyq7mT1Qxmut1Q5y63IBXvJwnqJxiC3lrgZ+&#10;B/zRwwOsVG5G7wJJrb0UbXyzono32quLGAE41ovX4F9kc3kWI/qn2hjMxzGaXMYEXXL5oBaL09sx&#10;Rd438MIM/ksfCYxngJHJiXqXMey342rqGrAOOls95sE3QtIKuHk0dIFW/SI9a7oNYM9FTLiubCYU&#10;/o6L354ErI7ZLCbpCLtaaOmTogPeQrdsNowVnbJYDGPuarxBYGyINoqB4BPQT/WTk6LOcd562Cro&#10;Z5aCpyfLhWYU19Gh1Tb4CDvTwZZfMGNzwIGsruspfFp3KnEEXcoYotcNuJ0uYg5uKl2vxyG00M/l&#10;46j1gLYwgZnEqBNsRaIAptaACZ0Tf4JdVmCmBXqoum+W+SaGJ0Vcgj0qDGBbj4w+O+/S0mD2XNmD&#10;X9HPnqZq9lLVYIo0cr6hlwt7BgxWY7gq+Qa90Jzjn8k04BOTSPpjcJw8NItyG95tHsOXPG/aBxMx&#10;GfTJzWPqdW2uSRpj+r/Gh8/aaii6HcbdYs5dhLH0Q5U5088ywOWOKeMBlhfY2G/aLJgXs8H05XtM&#10;VWnHRYJSNIbb5J4p86rNLE9of7TIGloFGBeJTaxjsoZqybiT4m9CUa3O/MLfqCQIjC2GBV18dnpd&#10;hOJS5o4+aGsVXv/OD+0I7UHbRhMNyO8Z93nKdkmc5UXiQ/tfwa9AJpU+E09cZBPXGLArpuhUHmYJ&#10;BhdQ3KFXRv/qAzi/ZgVqD9WBHtboIqZBXIN46gizXsu8qTA+A90DP+NZ1uPVb3WRzISMFfeOuE/V&#10;pKpSTag7LJWikI54ztqdQyjgzASG3g5BfST9eAp2u5xJGGYCDxmrdVQto5W162jLTC4zr42J6Buq&#10;S9XFaz5r8OqCrVKMJCL9svTTygQhWhc7WnJke2KnGs/MSq/ne2mvzoPgK3nHzPDSHvjbeRiiE+bM&#10;KYOijy7ymzhUhmbWVXYB2h13edo/z079CL08iCH16EMdm/EZacNYMtPeyU6cQz+41/ryJjPYjukz&#10;mXUsI6GQPFG/gR7dNNu5aGW5EP0pyMOcifnMDLZJeI052uIn5hJa6jNpG9J3Qe4KQLC172v4d9Jq&#10;hg128dSMWHX6hkEbK6rBr7/72x4G3P7f/90fiMFuPe5xh6tti00tRgq3dXMeoATPNQCzeAaCHwIc&#10;ZnvAxR2+Rwgt9ms0sowiXPf4vIdAz3HQ7+Ko3BtGaTTM4JKBI5VwMi0DkQe3XMTL917jIPnbIEXO&#10;DYRUhPJa3/HbFTSNtsH4EsJr/SrI7ShTSUkkU9gNbDkhtpN1JfhcZ9mVflOQBRD2w2mnoVRyGcCi&#10;/QzmQdgFDDen3yUkzN0lJZxYT66a8dwaRv8AwXXLX5nP7IuMC77C6OG4ogg8SrbCRNedaD4XwpjF&#10;4wk+DYzOGmd5zne5gkx33apoBFu/zVXENE4woCRK7kuvivf0xZNFxSNVaI8OAkDqdEg8xyXttpFu&#10;v5N80ihPU8E5dIW1Aqg0lXKB5hpLN8CgNmFNf7MIYLWOj9iIdnsRy+UkLu9xHyBIeq1xYGoGIhBK&#10;s/qwcIxrd3vsdemtUT/AGHe+IOrHh1E+sNZFNzo49J3datyALmXwwjPOxX7ELv1PcOoCdNb96iPU&#10;OOQ4QG5NnU8HMVSxZfBVGlovwPkbRg/j1Kg1Y4gRmK7MG1oYT4oafLzDXI4wCh/DwDVGjXgBrLI5&#10;3KPvEhA6Q5cSNLam1mhSweACApqjGODsjAYPYnJ5ETNA/ejiJPon/B6+HOOzRUynd2PcR3m5T5+5&#10;EWCmM4haEkQiKChpeZWB8qdOhluKN0uc4zQI12NuteriyagcwsXtZ+Kxw1YUx4/F53VbUX18N76k&#10;Q1+udeIAI24BVFpKxetu4bU1dwY8t/gQuovnugorXSpbQ6CAZX01rpN3+YM5Rf3i5Dn1BmJVKDUU&#10;nDX7Vvw2nVYHtzq5G2f9fkxHW0eldF6Kj2NMVmeHcVd5X13D6aA/8P0TsjR80kYjetruGnCj+izz&#10;YanMy+1SGAP33GccdnMUxwc8f/+JeIDSP3nvz8eff/d5fPH5z8Qf/KLH4lNPPBn3XruIen8Q66vH&#10;8cb9crSwFt93hqy//J54M21WHn0+rgOQ3Dq8rAFQ0ITlVT1eBhktxy/BD8zrFCf79WHcPH8lPvi6&#10;NTIAZkWXeYA4BpaQ783yHiBB4I3jK8CADm4jb2NsCw8rOdQp7UUL2ufJUxpElKgp80w5clmK28gK&#10;0C96BtvRHeqX3CKJojXbRZqYlarDgCKNQZ/vFgAOFbLBaLW7qxkoCuWutB5Hl5keF+2YjHG6oF+U&#10;jmOvqYODtl5WAHbwHTRt0s8K83Jg8KRGLzAilq/UwPfgsYUBQQMi7vVh2GYarhq7GD7klGcX652Y&#10;AbrqrceieePNsXP1C2XH+DYB0BM4lrDR8Dzgn++P0U+fx/nkQ/HBB+U4OUE2kCe3kK0rbdjOYATO&#10;AzSRDTVAGuVmDcAXrcyEcqFF2m63j2KIoL8A0IUIf3RIjEknYjJ4rl4oDKTDmzjGys9nUubV/emc&#10;6ZRA2jQMzIliJyIzM0Px3gBE1Aal1g5/X0TVZc+iA/hFrxiAgewacWtGllA81sDxQADT8wXccEji&#10;s1zJom9uL3DlrILTO0XvaYSzGwY7Sjoe/PJ6HWR0OELF7yL1ltc2AJGLFuNEQFvck6cvwTMOoQL/&#10;tZgrt21yZ+p/QZd0ggOStvK5MmRm8vbUPj40OAeVPbJe8KH9EZhbQF1PYbXpMiezLGCdJ5xyfZ6Q&#10;6bwAcPK0KwxM2lKDVgXjYF6XtLOZzjJ7QaDiqt0+t7vNcM41ucUZvamOyWbhd0GzIGhVsb7OcTzy&#10;fDuO3vmN8Qdevomi/y+2kb7rW+NXnnkjz0XhVzrYQW0XdFpfbB1oa5zAH+nsQtQNDpwB5tUGfQv/&#10;5thdkodGDJt76tgv7uT6h4YPevFibqvomQEOy7YOGn3GARUXdKzhqkLFpVhD07XB2nIfR0NZ5mNs&#10;swjEgJbOuDHYPJEP/mlD820mOnoGxnOR0GCWfTFgnBmBdMMggTys7jZIK/DcYaxz5F/HusrkZ8YF&#10;ti+LuvvinjkKxq36m9hmFtQycMhfGazBTgjYeZgrt+5GmJv6Sk/d4nIInZZFKyZ+r0MGP9pnt9O4&#10;clym356yalHxBgDRekOCbDOjXBhwiFn3hr5s0NfW0KtUJnxumZFtMEkn1uBaVFUWcKAEEwMUYx4l&#10;7aUXjjRj0xYbdHHXWB64gVvBW2yUbeoAcA1YxODIMFeP4Hj1gsRct6O+6Mef+5ffE/vYpF//edNz&#10;Eb/6azFsNGI2/IvxPf9wHqevYq+xx0P4uV4ac/tB1GfT+Pjg03HzZZx99GxzNcks5rt030Wmycit&#10;UvKZgYRSPIqtXVd6cQ/Bh234YxjNRjeavaOoXB3Fs9MNzpHYrBa70ghv2zUBs0XWfehyNo+7jHHD&#10;JGfNU3Rj6bCNvWQedISP63lCaQUZMfv7tfN2vONr/6f4o2+rxsWmE7f/yV+Nv/p+XNz9B/RjErtm&#10;JJXMYq1gl3BOu82YQH9MU2YdXQC6ryI85Vkz1vxeMkZ3hdya78fXfPV/E1/31ms4E+342Pt/Mb79&#10;n/7HeG7+n6ICjv8U+m01AgPDehYY35ZkQG/zj7/A8fBFagX6KoBJXofP5FX4kRvyOoNezm8u8CIT&#10;mXWbgEfdCR0q0EFlju4yO1RlkYczwGsGlfwKyfn1e7ZbN7d/+j8X/Ze2wzPth7UVxc+oYL5Gb+d9&#10;yrD86D0KlH3x5X380CdaTh1qICL5qqhxWxor/qvDf+Jr5odxGqR3QSMzs621rD6Hx1OvIOsGynzy&#10;9iRBH8APuttnqZa4iN/8JU/5y094U1O2y/XU7VvD8hkdjgpM8kFjJsReYwaQB+lR39o1MdSvP/Oh&#10;nnOBID9lvrgrd7bwjLZNomu0tQ0m15ptu9gr61gZLCmaB5mtUmmVYwddP9NWlXZibgYVYHzk9sT5&#10;I3GBPh9OKzFctDI5YdmvxKlZq+O96C+wO/R1bEY0WG05fS12+hdRHJ7FcZc5eMA9llCJ05ihs8vg&#10;9/LlKC7PsbPwf9u+YgufZmhCoLv2dX8ebfTPdIx9ZvwehGDqnD6N6XNmkFsuwYVjA3A61WYKr+vo&#10;yVUj+Unfrjaaxj10nQtZwi5LoWwVDv6Y2XnytjoKf00OsA6Z/RmjO2fwjosQ+jQzA1pTZEsIj3/m&#10;VHsK8AUYboPn3LZtFHf5cX6hZ9cXtOlBZM7gBv1zAE+UOrG5YG7qIBEwnBjbwDlGNDadbR9qYKwp&#10;A+7D4yXsVJ6aKrZBtrQcS/Q7yjv5oqyucutqB72D37a0ths8Lb5O3x67YbmTCrSxRpXOH7AV3sB3&#10;pd3lYh648vg4i9jXEdjdi2N4xoM1TqSRYIOP5fUpvuEKjN+kHRejDeAV8JElT/QjVmaPw5drZNug&#10;Ip2lh/CXWFnFMvfQKppCT81hiVVrFd2WC/9Qna/L3L8E6y3M2qRN+TWDpnyXgsWwzTQ3EcSuVRAE&#10;57xSA5e4u6TWRR6QiwU63LkA75ioY7BOmU/gyT3KyENF4+TTBr94L673MIfJDIw2UY4Ynw+irQts&#10;+BKhtOpqHZ1l8wZfMhLNH+o7y5mVOvAUCrA5039YYY98JvRxYR19qY+VW1vBZ5I2Fa79QRbFVh6o&#10;ZV8gU/Y51ah9T31sv/lP6AKdKyYJGCBAOXi4ifrFLLuVCR/Mj56XANyhZt1Y5ltesuZ2xi3QUcMp&#10;/YDGiQekE3TOIJ2mnL/NEFTcMjsQ36C7g69uP4aLuM9vvEHmqMjyQy4IaPu2iT5QD9o6UwaWZD3H&#10;JVtYk80SQRMzHGMXGTX47JxNwBxcBL84D5YJWcPnNM28I3v0S9dFTGS5mbQN0Ng5NnvVbHzYW2pm&#10;LCdr2qM/NsJC+8J3PFYXOHDtt1uTbYKJsG9uL2/C35t2A3/MbGPer9F9OnczdAsvFwK0VyswhSUx&#10;Ujboj/7zhsG7u8N4jc/ysAjjMLLIxCClgsf4jDHYS/sk7/yBP/ww4PZn//S7YtlCwfsFALbSxBEF&#10;nFYhzvnZMk5RDGVa6zDKKk6whaB7TFIJBeBe7ixWBzCg5wgCQJVOfoqJGF7Monyh4cQhFTCjJOZD&#10;OqAj6qP8n8RkQBr4NFq+8nPewEFelv3mC/UDZIFogE2/RtPQGwbO5RCC8aYzlY6SSBdnBprBuIJV&#10;HWI+R0ica4GGhtaggUxoPrM1jHSYoBlj5G8+dzXQ7Au30pQbwO2mgSbuhQ6mYONyZiaEK4euphlw&#10;c0VKmidT5+c+L/IkN3m+g9I3g2VRc98w3wFCLFhaAQAsaXRhgI7PXXkwuywLyUMLI7lZw8LjlDPS&#10;KlOjkGDsFew6YdwabgN10kxG8gAGo/oZeaZP7sO3EO4YQTVFVnAJtgMYL5MMCoGkkzYN3nfqwH7u&#10;c9uekGcHw1PFyT/eL8XhHiCyXY8dV6GaV+LaURWQ+vVReXIR9epviNL1HgqS+yUv/OOpRWcYzuJy&#10;Eec6VWaVCOCRlDzEwNRSNDRwEKGeb40mhl+Qlqs2jFewotC4BcF90VX4zgpjS3jKekMGoDyau4GC&#10;Rg3GZoChQEHXHuExxTFjA0RNMMw0vjnvA8DHsXowjld57vDsHF4fxODyJJbDEQayDzgdoKhwENxy&#10;ixQbWMmiwPRB5y1XlPybfqXGY0IaXlNdxXX+rOwW8QYdnP1mXNtF2e98Xly7jqFvfl5sbjA/reej&#10;cxUl3H50m1mIBhzrAKMpXpIPzou4UHtgwazJE+Uh8wQ9GHtNYMKcbHkCGVJjQWzuhkaVdNLzFCBl&#10;zO011WpM143oA0RMyR9O5zEECA1wgDpD+K/xauzO+xiRExyWGePqRheGLlWPo9hlfNUjBZAf5sL/&#10;M14VkzSfMz9V+NQaYbkkZR/kbS7M7Viba3F4DT7Egfnw7Yu4+4t/Ov7Xnz6KL2504lu+8pn46GPv&#10;iLsnvxr9V+/E5awXz1+BA/euxKuX0uBHYz7Zx/n5gri6D5/Cl00ctT7GznpAqenGpzhcgKeLcfz8&#10;fZy/W6/gVEEJ6QGAYaZkGtx8PptfoNDdxtGOFu0sG/ACQLzV4pkYmx76qIRD13TPopIEw0lj55pH&#10;88kma+WgAbJwrSdmWktF59LihGC2dJQMap5DK09vbo7RW3u1rHOgBVit5hh1gBa61IBos/RsPHel&#10;H3eWd2NwB4ODgvNEK7eVLEs9VORFXF4MwDJcqxHFY6/D51Ucgwr83XBbcf3RiC7PMXCFs1ZH3tyW&#10;tEYfFZvdPJTh7fVadL9oP77uoBVxBGK8+maY8g1M12soqFnc//h5fM8DwOWr8xhNPxSTu24nPskA&#10;mVsiMgyDjlzXPMmPvmB4MosAGmgMLW7bxHgV6wE6GnroqKkH/Ye8qF8tpGy6voEpc48NLBQ4zMVm&#10;J42qae9Tl5VwugzmK2s6dAYZ8AX4e4FMyv/o6gpzbttzAyGfcfIwevSrzkRYGL4q4lGJYQ/cIbOB&#10;992iofMlkJMn3KLRWNeZS563QW/IwdiZAj7Jk0NhscyA0IGGJSBtOmYGDlysEAACL5PXPd7fS80A&#10;dJgHzJdZcku3QkkPz6mHdtaYWNOQdcpya6N8ynXaKcsMGECcofMtTKtzrK0qM7ct+HFVs3jzMjrq&#10;vXo7HcM5z3b4dm5d4JDUdmKHPq5WE+SwmkDS+msecCKdCj6vlTWAvDaX+VxX9TerXYAa12iXwQBm&#10;REn2Mk6gp3S6bcHan461Wu5EG2Dn3DSZt6OnH493/r69qL76eRH/RWbbD33bd8bHP+cxgNA2mGUA&#10;0nnVSTT9QNC3FPigRy7pXx2dVmPeXNBbYJ/cjNlVHA02wnMJmnEAT5ZW0KGHzIG2glahey2q6Lf+&#10;Q30o+HTiaDGgFrzJc2wHeogdNNIu8Lilo0BHmhGYCwbQRPvuqqUApCn6hq9c5WQKUfA2a5YQehhG&#10;M1NYc50ZFjzZrJoVBFxhz8zAkzFc6JvAAgZb3So64vECNnXMlg8atHmWNk2dneYFurvlWQ9d/Kft&#10;sSSGe83V+58pFF00a2lD3KLlYorZzhX1gLKDfDpeTxczW4D/ckzqL26FRuhEeZ73BtHcEjNRf6Dt&#10;XZiwTlUJJ0VxMusBBc3c80yXbwHVhgFWTJZBKH1d2zeweAomqZax0gZ0eVZMkAP6xV3Y9EVmoF06&#10;SwYD1+OcR1fhtPNNbN+f+b7vj+sPTrn64c+TT0Z88IOx7HTi+yb347V/9p/i8lM/FaeY6HIGnV+L&#10;Ft7lp8FsdwfzGN+DBtOzqE8mcULbLtlMkM2EoetzTGYjruFgbFbDuD+EV7RfzK9lFOptbN3eQVyD&#10;F9N/x9Opo2sre4fR6Iyj1YEOM3Ahnsgp4xD7uvX/MdRrtdqGfsoybe/Uow0OKJX7wLf9eP1uMz7/&#10;G/9U/Kl3HMZ4dTXu/eM/E/+P9wzBB7ce2iLGgk0uwWSNQ7QuuHAGr3V14mCYCU78DnxbGkO5NvJj&#10;4B9n/ORyJ774q/9w/K7n9qO6046Xf+ED8Qf/3ofjLUcfwF68FvfVz27zA/yN7sk7Exy3KrYTeRBP&#10;iK+YB5E3LMaf9B95yXljzrLsChR0IQRW4W/4iTduKTc7WI2eB6ZxecqGHh3jt+6SwNvvcgsqGDQz&#10;tcElmY2ZYAHeQedxBYRGQ3CdAAKTwSfQlmem/ueZ/uJL/uOJ9BGO49nQwUxb3vMN7xkLd/p/+5Uf&#10;CcS93B/Gks35m2sdC0Bvq395kNly1nbWBvBH2mozXzyd0oNGGBYNdhinrXOvz1aXMK7sF7rAfnu4&#10;TKnUTYfSnpghmFsOsR3GIGiYed7idoNFFrEv4TMBMbiaD9EJmdHBI/SV/SjH7EK//eflMxVbd7pA&#10;Ra7nmc4Rz/BZE7vkNngutntu4dZXiKJFt2mluos/x7WNx3JBtVFtgeV5eZoizLirr9M9zIVsAy9t&#10;7EvFmo+T1+Li8gwbfDce7zHCZic658xd+dM8Rzt3AnbFj+Q1erA9PVKbl9vyhrW4iQ0rSufZ90Uf&#10;W0f7S3TKmnGMYYkltrSJvAHIsQN0vrCCIHOBXvQkSz00tD7yDf4cgLcgonXHM0oCJstFsRV6GWyX&#10;WIMulnCYKwY+GrX0w0aDdQyxsWZEM9zECEIPA2XqxAwAwh9uh10fVuMqMLh0H7ikjm81o3mdzq+w&#10;KvcZ1OzBtjbmIVgYna1OA0rGBOfv5pRnYASOoN+Ezz3BsS72o8/TMbra4u4AmwnKueaWVXDjbIyv&#10;xv1V/PGavKf9QidbGmYpjpw3uJ7v+a6JDVhbS5M23aqvGsusShlPf5ZxbRbzmDX4rNHNeuqiWF0b&#10;aSREKvDHxM0r5qDO+CuMOwM/MKoH+JUxNm4jNyhigGKpkwFnm8hhPV5hlXt9L7ETm8mIKUAC2kX0&#10;dtCl/MtyAoxiM+U9clpuj7A5yi19lpOVg2wSnuW5lovIEzH5ME+dxvaW663o8JmnZMsjLhxlIJmx&#10;5qm18hZt0QTj4vn2CWJgliybmtsss4YY9F8P1EHL3FnCRa4vpE3lG2RQGeadN0pH6QSmSJlkUuv4&#10;vm2AmbZ3DG8o80A49AU0k25GXAADZrwnsOIZiSfgRXnCRVedNHcm5CFLYJw1fqlbbVM3ZP/Fg+BL&#10;9QQ/Ygj9TeGAOyqWvJRtP9PHzzqxDlwhp2/yc2lajiH2bsxcZBkXn41PYN1D4EQG82BJifbwXh7m&#10;jhO3pmDtPYTJxWnnzZNSDaq43d/4i/qZofKDX4a+zsxhxq9iMtAkXaf0RV/GZ+QBGfCN+NntrFmd&#10;h36swFA2nfVCDfgqW2A2+2dWau4W4XFu47RMkdmY7sZg+nLhDsUR7gwXPhnM3CYagVm4x2w86S6O&#10;NKBom5bZcft0Bo+YMwns4nVlJi5F5ujjyuARGMvtse6ayNJZtIPDRt/5TB5Cx1rmS5nXtnhgmQus&#10;WI6t3Dke+mO/vvXb/8424PZdf+zbMjvNFVoHZfFptwaVoNYFHD3EiazgDO1cZWIsLguhGwilKz5L&#10;BA38lEpQcJl1a2DgFp2s1WYxr87jfIYiH05Ruus4Q7mVRxp57kll6PV2nB75H69cTfY9n/udnfUJ&#10;yB7P9Pv8kx/a9Zn02Z+0z9xoQddcFUG5G1RawGie2mL/ZPIaD3HLjKfLbAtBbqIGgd06toZDc3sQ&#10;hEwFB1OUee2rxJoARd6b3ugkCS9SsfGn2QdlpC0L6isVOQF+Tr/53u4KAzTM22w6DM1slim5Ioo8&#10;hTSNeI17oAl0uaABGdsIvyvEHmXbph+eeOVjBDBmUvjSkRpBz83iAoaFaTa9aHSbUXfllkn1JBy3&#10;onpqSMyHMcWiaHSN2Gf9HQRG42ANrGoJI1zH6WrvAwCrUdntxfVKLxaP9OI5nP847sabOtYnwc3p&#10;tKIB55Vb3TgGkCwA1uOxDsgAQUAwJ9ssgzHP9UCLPlKxno/zMAZXSFyZ8mQ9gwKZoaKgpboUpEBh&#10;Vx6hAVKnf87FHjKgHKxx0KANBtHTqkrWC4DC1sWpLi6jMVGQcAJKcwT5XswvVzFbfTjP0p+Nb8ed&#10;U4x+/zROBvBIfxIPUJpTDKJpzAsEGdXBPAnet7ywZUj5cvteilkw1TPuFnovpYPYeFx842rsdltR&#10;OrwSX9zm86eP4ktbnVg/8UQ8gbHYHHTigH6JzezipjJBHhitxzOP5BkcgIztnSM3PNOjzuHbAoWt&#10;4lABulfe4ERXfsL4qt/Es8qTASa5LemH8SzhyjRHI8Z8KwZnkziHP16d1mIybDMvrvJUMejtuFLB&#10;cT5cxTFebwPD1hBc40x7+pHZrZ52JNjxWR7Lbwo52mVrlAB+uaoD3y2hYY3nVxGKMbc4TwbrN51H&#10;Y++YMdfuxn//nsto/dC/jMuTbnzBtU686wua8d79Ztx89TJuAjD6ODBvhy+rhw/iLvdvBvWY7dAv&#10;iLa3aEflYB+jVYmzS5yQKXO6hq9nV+IELT4bncarg1E0zl+J5rQRIzo8x1CYmSNAVr+UWoNoImub&#10;MnyOMbHmk3K+VpAr7cxcc44NwszQG24nc0XHgEsHvbXGEMyZgzK0U6FPU4bGmTVaTJfp0G+aDdhl&#10;FUP4eb2ZxFj5XneiBYtk7QuUelk9sanF58EXg+c+J967uhf7H7qdAas00syBKfhTPNghqOjewHqC&#10;ldhH2a9rPVijFlcB8p1eOZ7kugJUPAJdeDKpGTYW7640DqK+34aWXxTVt74pPqexE73nIp6n+QvA&#10;x8vw+wASzi7/bgw/OozB8E68nogTmVtvC6F6Op3g3QK2GiB/mS3T5Flz6YacIj4YGGiCXt3WOpym&#10;gbK4r2MwFXsDfQxKeorWHBsixKLB1F3AKOirjuMT5HnqchXPyhpa8D/wD1CC3tOpKi4AGi60aG/K&#10;aWgFeSUL0cIDpn8rK9qzCs6r4A9VwX26P/6Mc4XKbdYuNOiQuGXfXAr5WbCy5XOmQPvi1DEH6my3&#10;YKoP+tzj2BgpfMQ1MJcreuIqtxCaGp+HYTDWHu1OcOpdCfQENTgGeYZn1MXKD+PmwVBjL4O1ZkdG&#10;cZnbIavIsEDyAlYxU6JWw7Hm+bkdAfDbLKAPTp8BEVdMLEtggVwoDt26mldA5ojnAtX5DggWM4MO&#10;8KXBPwvRqk+tQ9bUJmKb1B76OGZl6XwvGU8NpVSjv0NtPcbVgvFasyo6v8F9bWxt94nfFk//3qfj&#10;S+5x7eOPJ6U/8/Mjv/+d8aHnno0Vet4TqdYLM9kuoIlO53bboo67Bx8saVtsXRHAwxvnvKdnYGYc&#10;MvqMJgfIbXm8XJtHZ12NM/kTUGGN0rQjgEYX9iZGv7AR1iU1jODaxQXPt36f23MMUgklGRQ+GvSW&#10;H4pmXDKXcDU87CEizAn/nPfMHuAb71MHik0NePEUvsPkOKXKIo6Qp4o4ldLcLblIClepQNyOTN8Z&#10;dwU+NAugjPLXkUiOAsi41XO7hViZsdA5vEQb2wwaxocu9BTfJbpos24zH7Tr9/AALhz3o+yqs8QR&#10;eeiDzhLzaqCpqC5yAdGC45k5KiZKPQ8Pa0von2hf3qm6PQssl8XAoae6xe0nbpdfiw+UKfq6LtWj&#10;g1Mzpj8zFH+D7sj/yptbTirwqYsxnrTHTGJjl/SNZ5QW6ItN9Hjkkj6MFi5cOOH0k+897c1M4T/x&#10;b388nr97i9Ye/hzj9f7qeyMeWceP3n8tPvo3fiJ++bbFwfuxGj+IOY5IpcUL+dGJn4I/3So3xhaZ&#10;lT4GJ9Qe8H5+HhdgrsMd+OV0EvfosCcJGlzR97C+jdkdiq1brC2bod/VbFajddCK60fbRecu83hp&#10;cPjl07iFN/AlYOX982b8mk4rNFnj5XT24f3RLvN2Gp9Gqbz1m/9e/Lm3wcvVbpz8g78e3/nBaex1&#10;T6D3hDbhD+bQoE+DuVgii3B31HUQzsdZdL8OvihdMmYmrbquRbU9iwftTnzOb/of4+uf60W32I3X&#10;f+qH4nf9rzfj7YcfjHZ1EkOclQOM0NG8Hy/1sdkugoPP76CvFtYeTacfw8B/GehBts1ilE9kdLW2&#10;kpEOCDQxUGWX0oHSxnmZOi35iTYS/6pXVKbicH7xmbs6UnfC17BK6kaxKN2AERQi9QsXIwPajLWO&#10;Ph9nm/wNe2zlhPu2P3CVdofnqiHUTSrx3GbPdd6n/+Ptvle9q/flT1ribz70S+Wa3/YlazNLA+Re&#10;nSjot4yNV68xglXeFzW3n3kr/CNeRV+4Vaupk2L2+kN84QF0ZrXpkOaBLVxjoB7ByH5aCcFxiSzN&#10;eNVBRHUknbSt+aMOsPPlrU0wyO1AUrNwr6QwQ2+rI7Qn8BDPsz60FDGakIvFyi7PkzZSxQBoniJu&#10;k7kFUextRlFp6yRXmtFCPxb1pWXcjA9Gp6Hv0YjW4kH0l2cxrt+IJ3bxgZr70YXHXBR10bJUu8Iz&#10;8SHp83xyHP0aenHWjUsNbL8eN3N7zm5M7eNlhflH/5tFN7yIs4sxGOdBZpQV00/gOzKDkwexHNK3&#10;+t3MNFpU5uB6fBdwlwvpU2tmwZAtJrHkVnzHCKhfGzDEdpr9Y4BXTFfFLoiRxNtuQ6u1sHNWkRF6&#10;SH90ZKmJ3uS9PkYG3Ff12DuCso9t4opBlmjF7lsgd3k3+p+En05uxqsXfG8gHxqUwXwNfTA6MD2j&#10;j9XhttwQ/LXdFueCCvSf8DpdxmzWjwt4qtrYAweOYzE5iwk4pdJo4rcy0/KTpxWXQf+MazUd5imk&#10;nvqYZbHgfwNMzAA84pwjR/Rb3GEQP0atOJVXKjMPYHWVJzGHc+pGgM1QX22d8UrL9moXJsjjlL6a&#10;p1RPftSXou98nnVrmV8DEAJDbkt+NthYWoB7xUTQN0sF7NWipd6ER9duBR5hn5bnsYLPkje9l7Z9&#10;kxgHvbRag2/giayJxRdmeBf46G6vt0eZRaZmFDuqZxy/vE4zlmnJ4BC/9I9MPslagfSdX6m/jPOr&#10;ZjJxjPbNeizXaAE9vxFY8uwcm/xu10b4jdikKXqx1SzFnjaO9jJxhvvTH5c09GMOphKPoiYyK8qF&#10;28xUZf6BNrRfmFAFVjCARp9QAmVomdsVaZ9LGONWRaTO4Deskp9lrIv+rOm4AadCnwzdtVni1zDY&#10;1J3KtCqCsc19FjxmQJVvMshu6YiKygv7Z5AqDT6/XXgwM8/NASuwYhc58OA11ZVJMJbDtTyCfLHd&#10;Wkl7dKbK89WJm1QaPMTn0Eenw/rxNeyYLs9KP9vPmTumGRtDG7yhdwyIL5BR4b+8K25ycV7dmosT&#10;yiJj0j7Kbxv6kIf8QBgXhXIBF9kyZmCZELcLu9PQSGhONX0RB8kLHuJo9yXIBh1tWoY1lPVTLGSx&#10;LfvFBSpWr6f/dIduQRs+mjpGvrZMhSXH9CWN/5TMGIbPD7m2TVuW/zrl+q/79oeHJvzh7/x27sQ4&#10;0IG1hIFeDQjvpJWRwpIbpVGUbRSHOwkS0EIQQT2ubgwdCYTwiHyNK5AlWm0YDadzUnXLH4OZjuN0&#10;sInz/iwqfQDROQKIQCgu3Lp1bHijHpbZ/J377emotM9B+x8v0wzR6bnSsuLaNLowbv5G8eSJW9zv&#10;qrCrxwuu16DlSTbVSnSZrF20k0II5mCCMJ4QqmwaOYax1LBPEFtwbbSbdk0Hhz3pGhPOtfKIp4Vl&#10;kIzrjEirpAVpqUB5vi8dyDy6GDrBFz4swQV4AuaDZjCPzOmwE5PY7zQKyzyeerW0kDdGlAGWBK0O&#10;DKBuMWidNoiWQjXjt+nUxWgYPeZM8F7rABSZOnnbFaUCY6HiLIyKLzFwxR5G5iCKXgtQ8PnRftzt&#10;YF8VO491o9rbj93diB1wbYv22/TFwKaOmH01PTNXPphDs4y2RSIxAPMHDwNHA5wnP5snOBc4q9Wy&#10;Vgj8oL523GBQ5gvVolaBLiofQU+u0Km57C8fqcy4kzc42DC4Tg5vab+B81uNyXQU59NZnA8GMblz&#10;Aq9BMZyDC09MHJzEZDTlnpdieQnh+KzCczwEYHtSDa3bH15OeQInX45UnqEDbif05Eedyx7M2WzX&#10;46ALn/eeiN3rOD/NF6L3dAHYeGMcHa+i3boSuzvwSaOrOCBDxzEFeFts6J7ZAUMcPzX4+jKqphjO&#10;oVWOe5HZLEVlkrjTlX59afuW/AGN3MoEdwKgoQNddLXJ4OUQRTNnPl5niOOTWdzqY/BOX47Tk1FM&#10;Tj4Vo4tZPN++F19/9Tjmz1xhzjGhgO9qdSfWtRZ0hi/QzjraFsMVSar0DfZaJ8558UAMj8ifweOl&#10;JeChgfGvdFC8HoVNnxcA0JLbrCcxg+mscWB9jqL5fHz4OsP+6L+KH/5+gM3pB1FEnXjucD++9IVl&#10;jNuMpb+JI+aiu9+ODwEE1q+dxHsYTxlrVmOs5ZGFimvRvt4G8I3j3nAV09EgOmr1xTzuwNcrHM/7&#10;0KMzq2EoIDdfWcjTVHfnUf1VgaH399BeGHkdfLgReVzFIX0ttfbjXIID4DxJsMXYXY0qY4ilukVv&#10;rT+UwBl6I/05H6sFIBC6l2bL2OO6ObK3gM+nKDC3+55gtCujfuzo+CKUYEF4TznfjzfdQA/tnsan&#10;PlqKDg5PlU4ucxVhFR3nA7Dq1rrcDgajdtBftcaV2GnxjAbONmNz29YasNw0SGEdwivV+PpWM3q/&#10;cS+e66K4d9+AUmdctB+jj8YrD0Zx+/3T+LH+KGZ3AFGzE/rPd/CXBq7mCjK8aPAmM70Yr86GwSwD&#10;lwbgHL9Bh7QUeqH+RjbKyJ15MB66I4DSeUmjCqXzdEZAhcH9JW16sk9DL8sMNehuM5nWjr5zy5eA&#10;zrpny6IDX7pkoTDwRI2cc8Dci3tLM2mDQ4hMyaoGKYqSfNnHeDouZg++3hbi3s6bcygAkiQCWU9S&#10;zu0583ZmGmQGq7yh0V0jHxhw9ZKCKEDRJVQe3eoyB7xPkeMdaIX2T2PtNk8Rh9u06BKyCk9znwtZ&#10;bu/XLm0z+6B1U5pNMmMws7x4GaS1gL6FcS9RmBVPjkT/qDzNfJ7Ttyq61UBJA0Mjn2c9Iu0fn3nC&#10;lLUsSoDaEiDXYEep1KbvgGptBfNifU3c96RPgzkSsHpKVwIl7EgCRWgxnU9zMeI6cjBDBifMTZ2x&#10;ywyTzRPxpU/tx9E7vzi++N55xONv5ObP/vzkO98Zv/jc5zJ+2kOuPdJ9PXd/fC2zxNzKa4agYMjH&#10;ZsAQu+U2mgpA8ZIh5cIVY2MaAETYmYsJ9+rA7CTQHsE/xQZdCo2zjgq0W1Tn6Pk5tO6m7Z+gtzbr&#10;CXyLDKJXIUb018rtFB0HvRi3dneDHHko0Lwi4GNumD0L7LsgN2Z+zCZwAc+Vd1dNzUrTPtp3A5Y9&#10;eWpRwdZicxhfddFAlcJHvF+7CEU7DTmLe9QRLegq3LNmnavEWb8K2rbAYmYZ4+rFBbbTrNkEkNos&#10;eKaGwpkzURuusVahbQu/7K+41QyYMjyRNdSgpycbzpAsHc8e/DCmjfUaQwQgtbi5sm3W0VrQgly6&#10;smtWWjFHTxoBrY6gn46gcIvrBOLyIu1syqPcKrNggpbwin0ws9jxq8noIISq52Kl8rFiHuamJ4je&#10;G0gjjGB2wkxdDW/iRqALmH/6nBkI0OOP/9TPxOd9+qat5c+mg074tZ+I4RT9dv598e/eM4hP/tqr&#10;8ekxmEOMwRytEO55B3x0WsQQnjuB9+o7EY/iDL73pUUsxqeMxWxnJoM+uV5lrUAXHmGh1Fup/+ib&#10;G2vr6lB/GNQCgPT01ToYqBRjaHg6gJ7zu/BzKbMzKxZ7NlIHv66xswfXKujLK7G8extndho3fu//&#10;N971zCCDz6Of/Tvx1351Hp22mXzDrAvpdumsswcNMwOlaEQHIF8shugWs6Vr6JNl7DLpUC3Wo0nU&#10;cMbf8DV/Jb7pDW1k9DDuvftfxDf9wL14y5UPRLO7iD36tQSTr1aXOI/QFn5yUaXLy0QuFybnFxbS&#10;L+KcMS9OSnFO+zpgYjnDZAmcdf4VWMaagQPJwmfiY0M9XqeOVdcjKVzjfciA1zGX6UNI4GxL/Sjj&#10;VhNjGjTbFsJXlzNH8q9egDg6yQ8/6Bjk9+pnP6QfdoO3tp2BJT+TD30e/crH+Ynd4lu/2/7wjjbM&#10;dIMK+WkZGdila/jX0AL7qDyl/aUvKkf6qLNp5gaX0SYXSodsGF7xfUbiaugLxgV/eUK1W/zMNN3o&#10;NxSmMdKmCwLMS4E+pFWcU/pTbqGz7C+6wCdYDxEe8OAOt9aYnJHZg9BGm7LCAG9ycaGXGFbP2KDd&#10;1qeiPXlIAvlbzxlapi7hCemo80p60F/nJU84hhYe8mM2n5TU6ZkyDcV4Bn+Kn+qxfnASD07vxsX+&#10;o/HULvhs04xLnmGwvArOWZcOeJx6jPYru7FuNulLG12Bvql34gCHotQ7ANNAI+hBixnYKGqXsQs2&#10;K3f6cU1b1XgxOu5T7LwaxT3mY/oiuibg8WH00fHLyTxmw3HcF/NiP4BvscFG3Of9Gj0zAsNZaK3u&#10;uMbncYm9cLGuJs5ELy3RdUwDuoe/GfMa7FQe1+GvCf3EzsC/FkyXvzqosuKwEcfPYpPqT8QBdrRU&#10;uR+XRm1OBvHx+5AZX8RF0wKZaUplsJoLcwqZet/t9/oRq3otpuppcGBnNo7p+Z24Pd4GZMw2zq12&#10;8pm4EZqiCsPyFPrWO84ds+SCjbY666i1ylk6hg5FB75YowtPJ/RDGTDgBoYwexLOhrHldO7hWdZf&#10;0xgX8wkzsIKn4GE+cgeRddItC6LPtT2EiXbpPwyQ8QIARrbD1ZkBHeUptpJ5NPtOu7YYxGo6SV+9&#10;bi0+5l5MrM+3mTYZAW1wj+wpj+cOHv6Z9bXVHXTEseUpGUxAA1vM7UZgtOt5uis84y42d0pNUjYd&#10;C+0iE7BALBCmJ7lnn3bv890JzRh83Wb1itdoT9n3IKSHfppRoQI9jdPBV7TJPV7ocNUvG08RQibE&#10;MX7lVnU9da8zoO3OBGMBqGnkne+gs6dpm2BSMRN8NsqFN30Xg3PaOA9PS+jPM+WBzLKlvy62Cu1y&#10;6tCsYmqVktv3JYu1UFMtSR/1pTyB7zTgnnkPn4rfO2Yu4pNNuRXIgq5mqGJUiGn72yxbXjxbrF8X&#10;jOvbm76lTmJMxhFUoJpzYxgooVThuQDDKzGvQX/xBu+3ATGuw56auKQfbamY2ZjPscE8gPv4JT2N&#10;J6jX6VvSVf8M2XG5StxtN1Sz0iGz9GBQ2cB6cJa20hw535bXcIHSSXBRBQ7ie+Sar10gNSHL8ob+&#10;aBOEOwW+nzojZZY5MFhNb6FnOReBpBcfbXmAb6RBLhx5Le3nScQr7CONrWvY6EojFwSa8Ke7Ckw4&#10;+oZ3/S/bgNt3/JHfD8NqJmkErqh3S9EyZ28FUqGjWUsNw9nmgRZapEnHRWcXMWBwZ8xgocODYhW8&#10;aUzKLcS2XsdhrMY1VTcO8h0Gde8MEHw6BCQlbXLABlY2BWCsCVM36T6ddeW3UkJQx+OYoMELZ02F&#10;o3JjhozKqyRc3cutdrySoBoJPpOgpiyqNJTkFgQ6YhIX+7X4QijxBt6/jiD/kpSUgbjZOjpc/NA4&#10;wc/MIGRRHeCA8T8+dLVWo2nhWwtIu1c/l7aNinOxAMnnied1Cg1M5koSUqpuQnr4n+OQ2luQY7vO&#10;v3olD0jgek/D6XPpGkdbZe8KhV3I7U30T2PMf/ljofBZMY0zVzImk6jP6AsXN3mWNS8MGDymYb+6&#10;F5/TqETzkUpcb2ziSuuRqB9djZ3eHorgLVE9wOkt3hTLrtk/TcaMssXJnM3mcWKbF8s4V8iHIwzW&#10;ImZTYDfGTsVo9o/bLQ295x50pF+Y5Oll8hBfJFDJEzxc4eATne5tIUPAiDQHQCn0FhZG6zIwBBg4&#10;nPULNiMUOApscRqTMd/NX41Rfxyby9txQn8mZ4M4GY3j7AGO4YNZXCp463lMEijieKr0EB66Srt7&#10;4UEXKny7JvV9kvOiqne1vig1UnB6tU40e824utOJJ/d6cXDUied3dqP82FFc6wEgDq9Fq9UGD3Xh&#10;WxwMtJh1rdbWplGBFZcxQfGt55cxn9I2hr6vMpi7RUSFfAYN7VRn6xTBWynUmzH8z+fIj9FzGcR0&#10;VbM4LKodxRAgKP0fxIWnNp2O4vYCJ/zBJD515yymt98TnzhDqZ9Nkxbl0TSm5evxZW9+Y/zur3ok&#10;5tffgJKlHQmPTCXIhe51tJonukyRaZ1TZjCpov4Lnt1X1nFOKyjAApm2AH8JcFjG4ZsD+D2SfI3C&#10;du5zHDy7pZwDlL7/RYzuz3wwfgnGro0W2PtGvPlaN97xthsxPXga/fggapfMd/kyPg6N5iefjFt3&#10;bOc2NKjHfNmJ/qTGfHSj0urHpo/Gh70U242mnT89JGKX/pcBdjXem4peQum7lWaNTHUYa7VbiUfR&#10;ARcoh0v4dcJ45pejeETZ7K3jLvPliim2H6d3iRNzFA1AbrkyjvElg5qdpKE0c8EsnAyQoKkbjNNt&#10;365uT2gb3JQgycUKDagBAfNpFrNqFmi3aG5p2YyCZxZjFOIUEAj4KtE2d8FPldhDrtYdPMQKPJkg&#10;pb6tJ8d3bR1DBo26j0fRt/X9N0bvzY9F8+hro/lMxDPQxoLD74cug09H3N7cjNF/ej0mFz+JI4XO&#10;0LHnbsVVpeeqpplZdS2+wQnmuEk/1Ukeze4W9cxO0vgC6AVduSiBXKdTg8X0hFtXCYtqO1PwGSH3&#10;W5+Ea5Bvj113S40ZYyWVanVCm/AUD5drPBV7g5G3LksqZVqY0ZfysgefjVCffM74BUhmB5ddpUrR&#10;5W7uM1vGFS/bdAtSnu7MGArtCY/LrVGFMJB7udEgygXjqcCLLfSo5t1CMjOuLxsIw5FJlR4tRAXw&#10;nUt8ENbsKDrhCpgp+WawrKDnDu+sK9EXzNOahtwMAiwy46E9+lfwHA97yOK4G/QV/CDNPUnRLUv8&#10;315k9q+0lQbaITMJTVdP8LmcRRVAlwezlLGzgJupoGM1FSZAIj/fAuUSetDsa0GIp/bVsNsT+pVF&#10;eJm3PA0Lm2UhYZ+xqWC0ECqzalWQ5SZ6bAIdQFvWP1kyd57kzITHMb/f/thvii/8gzeidnEYlevu&#10;r/nsz4/83t8b73vLC4wImcAWrfrYZvTMCoDtYQXqFYvtWtdMrrduVYVnu/3ZFWDZQL7U/gvqGsjo&#10;ZgbGmM3yAJE8qZDuQwrs7CoDkPMlNIdGU14GhJgO5mIdY7ELc9FgXuQ9cc2Ap+YWMp+uYyfYVsbo&#10;2Bzbu/Y0EhoQ2JXR0QlGvVoea/AcQOMGZ7ixS1/h9/WK1rX/hkMx/poxsxu0hoJeSzNMAJ+e5JqZ&#10;emX0C3MUmx70GDMG2qxAazPRBAVwVNRwQpgvt6gt1Dk8W7nawFNuu9Nxr8OXU9rW0fb5BjukZwYI&#10;kDcDDmYb4P5mwF96W5fFgI0HHcygoyu70lcHKB0dZZv7PKhoQW89xKbAYWvxOVLgJ9FF1i0MjTCk&#10;jcqTSrF9K9rarn6jz/hsRb8W2HsXv8Vw1rCcMNYiZYLr0WVrdOECulmaYEO/xvCBQXVzoNSxHjbx&#10;+3/u38WXffTDEmb7g4JbffjFKD/zWPw0nfrkD8zjpY/9wzi9OGUMU8aJQ4LOXpx9OEbo9BNkr4Zz&#10;/+jFnfil185iPnZhq5KBqnTYhvSD0ZnBpGk0UET382WWQV2FKm3AnqWdclxvMt55O4bzWYyQM+nW&#10;o8cZXAEL6JNBsoiDvWiBkQ1mL5fTaDcXceW3/pn4PUc36eMoZv/pF+Pvv7SJ/aMZOkD5gj/wpBZz&#10;tIELQAIVsTn4rVg0ec6IWTrns33sEPyA07a6nMXBYSlu/Jb/Kb7p0Xb019ej/+N/M77+B4fxlsde&#10;ic5+EU2xw2aGbDNvzgW20VPhOnS0go2bgDPd8ieuNgN+dTFMGVkPlQ909SX0XIyRDeZDLLqGHupc&#10;/vEm5VwdIhXdzh9ZP5XfOsXQR97ipuQr7qYDSpZ/Qyj0VS5OyEMZcIOnuEr968VZI5efjfrHueES&#10;fzSx6iLfWBZHDs4DqRyn9ot53QafvHrK31vZ4KH83rYpP0Phh5+rAjbxOBjxnHmYuLVPmZNv+Zcl&#10;OrzOW+kDqA9Z96nbj+2KTiRX8hl8gkeqHG7H7LZAfvteO+KF4ExNrn8bIMtTvRvN6HoNl2jv1+Bx&#10;5bjO/LiQ0kWQNtUaPjfX8FL+rLe5Lnpb3Ig8mZhgJ/WXDNqYOWeigosylhQwUGk9Qxfs+CuHo7xm&#10;DUc/Y+xV+LyKf5MLa+Kc9JEHTLtWpoFPcBL989di2HscP6IDzlxHC37atAcp72bMYYDS7fEkQQMi&#10;Zi2p56SHCxUGtavwoQe11cCcHpoklt6F/tVePQ74vta4Fp0O9nqnF3UPn1vu5kFa68oV7Ip0OKLd&#10;Ik6hRb/YiQnysjkpx018h+UIG+/CKvihoYxeTOP2Jbw8u8dc0tfVZWwGYNnFBf0Efy7BGeicPOjF&#10;9CyXAavqIPp8iT8KjtQu1Q7gq+uH8ZQ06vfjlgG35TAmJ9zCfeq6BL/iD/QJ07UFZBBDTqhD0xLY&#10;cA9ntdR+PK4y9uHFy/GRu9Bihu8LBlkvaw8LyLvoA63Qt/q+Gs5iBx6YQ4ehQYsT8C4PrLRMTuZ3&#10;M6zfVaCXBuBZHpxBWhrM4HHOt7a0aMA6cj66XVwimFI30OcqPFRroIfwox36YshVEz0luJq522CY&#10;/dyO2YJQxeCF2WCJr9A1U+ZkKc7Ed/CgCs21WKxA7nMxB17OhbvqVHZgnNh17JgBUOfGmsMV5tec&#10;DHWFh41paDEF2DQXA5VbcI67ktCBLjzNkFMPKsttqM477Sxpx+AuKjsG+GHn2KfcAqluQm64nYfT&#10;hgEicYA6STnkc4M8+u9ZfkrMiEJShq3VJV51frMdeNYML6dHvao59g/thsEnhpt403q56QHjrzkX&#10;Fm13u+cIYrrwq0owbjBlfhYwkSfYG3vJuICCBM0KF8gEhR7NqVAbP8FelLGrc2g9dlcHX7mDb4Vj&#10;UgM3WA7DE4LNprM+roer5AJuuYZdcwz1WI+QKexkUZ9kMpCBS332bSAPjAE7O67UFf6oRxi7W1QN&#10;+kkGdaBlZzzR3EBE7lqzDY2oChN6M1WMHxxIu1l6BqBkrcHc9JPt8b1+eHIWcqZuk1bezkdu87Xe&#10;rHQ3HhP6oDyjtMLH5OVitgZOE5Lq2jlQHtXD8LVzYVKV/5QX/R67BHlyHNuTYcGX8LpWKG0G/dcM&#10;Ow6n3Z2HmCLXNbdJMqgJ47RjGNmTXtWoK/2+Jr4a1/6+b/vr24Db7/+j3xp1lKRbf9adWnTgyh2B&#10;xBrHm4ZyywM3WPDbVV2zBFwB87SJSyb9zO9hGiPK2wwIFKUdQ1Cb9LAnIwHi73Hf2QCieiKJ9GBQ&#10;ZrEJ7CzEf5XOHRyh3K8CWrm/OhzEg7NpvDrgWQOEQIvmYCCcusvAzRKGEThslYTEMPjpSVEo3EYr&#10;Gh1ugSINOtTrQYB2Ix7leQLeM4h9H5JaN2wAsSbzFfO+zMivjC1BdYoEq0lonJ08eQ86WWvI6LqK&#10;LIVf4YTA0JtfMIi/kaatYeEvGKMmCFBqDdDZZ9r3B5JxpzTYKi7ruemkzmCCNYLlVh+Z3wy6LOAH&#10;EIXSTCiCh7CUKu2YlA7ivN6CuZ+KBYZv1bwWO639qB924mC3E893OrF5vBZvw3CXr0Uc016LfiMv&#10;UcHGLQTEZoUtT3JLiKsSS4V3rlDMuIDnwQtZw8cTvryRHuhIYKJQsOXMfsMmbwGQyo5xb09pgqld&#10;4QchZQYFxNzezoQ6pwhMFpIHeC6gmbUaxvlC+U7GcYGSnw3O4vISXpzcjuE5wjH7RAxOcK4md2LW&#10;RwEbfKKDrlSmhuQBKtQafOCKfhZczX7SSYycQutz/bMKIq703Pr2dNSvogxbz0T3GIB8eD2OD45i&#10;97gZV7utONipR6/TjN06Kh4jIF7CN8gCoUHfPPHG093csmIKoNkpmxV0VC6slyRzamTkDiTVIpPc&#10;hYNoX6QLf3OfacnhaZIQchMXKAJMHM7IKUp5Mf50bKyRsXkxmvek6UejcV7LQIY/Nyer+Huv9KPx&#10;nvdi5Bwn9/Jca+HUao/El7zl2fiGL3ssFlcYK+Bt0WYudHAnXodDJnlwhi8wvutNG7ryAbNs5r9Z&#10;NUNIZlqy2y1Nw1XeXV3I45gx7kNo0KSdeqUWD5D/5WgVr8EzyxffEz/yAeRh+Kmo40jnyjr9ezO0&#10;/a/echiXnX2A/kXc0TifDuMVHczRxdZhQX5rZuUAkM5P6zgH/A3tKxj6UrvLtKp4AWWQQP3U0Ii3&#10;DqLVGMJiE/raiHsw53rIexM6mmUcHngJuVrhvC9z2+4IGeOZF4s4wahbj2qfMZdbKvQmjipKGIB3&#10;Bl+vBsM4h9Gr9KtcbSG3aKPpPOsRFKUxhsPslnpMoIXHSisHDIMWPIkHEPEwo1EAjGClvtEIlOQJ&#10;9IOrXOpQa7HdA2R0Fzux42m+TaQMADtMlHEtloe78WTj8Wg+X43v8hio5/ci2ig8wGesfiXCovW3&#10;bsY/RYeOPz4DEOJcGsyC+c2u3R5YgOGGnjqWsnFmhqFoTW13ZdGuiZIMdmhprS/kyUeb2fa0owTi&#10;yJvjk5eXjL0FKDQIa0q6zkkJ3ssMV+ZQztaBgpXD8kcO3kCyq43CNOsKb+CzPClYC4YDgfaBPPAO&#10;jmjFXPpCMI8zSxsWx7e2kfomC9xrHKBpLsJkcA7eU49jAJvwo7Jk9u12ZLwQYrML6Aj3qP+dL+7R&#10;zqygC4DGrRZu7xKAKqJmHUwYSZP3FXjfBPD8nOt7PN9TPIHuufBjHAIK0KYACUEH5HhggEBGudys&#10;uuhET0WF3gxtDv1KKvvKNMro5XSKuEcg4la7CijabRWBTl6PsQuSAyQ/Yi7NetLJrMFjktbMArP3&#10;9NfrNeYVOrjFUF82V2jpk5nOe4Avtx65bTzBToJC50O9xdj5nVt94Gl1GFcnfWTDxx/5M/HF76zF&#10;Wy4eROm/CLb92Lf+nvi1578IvXGedsxaZp78bCAyZUadxbxvT2ZrpwxsFg94byF46D/hSvo7oS9L&#10;t7UD0BLtrZqMZRYt5tfr5A9ZQACwYDxL7S70MECMGwWA5DN4zBV/F3i28wnd4PW8T7JBC08u74Bp&#10;3GbBR/CoY+XZtFPXGWbOGHKs4G8BoO9FItagY2SMEZ3Jc1T/AhhnwdPPzGhblOeJg6xpMgGwNNE/&#10;nlZr4HjrTIyhNVhC247u9ZSyzBxi/u2DmVKuoNOF2Cgk6z7zLj0ZgcwBFlhyf0A/8+dctS42/e0C&#10;nfeCJD2FMOvVcY+n7K4b0JuR5mq5zMc8KNs+s0Bnzhmn2YIeupAVXMwIR64thaAQ65C3cH4FowZI&#10;EvfSbg3dccHAlCsp7OljyXTqW9s3mMiz1I9u92ggFxkUFEvx+dy24N06Mo3phKZLeFNeN3ixia//&#10;6Z+PL/vg+2josz+bj30siufewNjQGT/63njX+y+iOf2ZqKDnMli5AOkhPxcGSe+hR+aD+MmPoRfn&#10;nwRvYQ8M9kwHeWiSW8cN1sM6KafqQx5Ln2gLPjCA4aLCAbazhiyqQ08H0Ae9U9p7JJ68sojxuafz&#10;e/AP9xzgBNeayYvhoUDweY8xdT7vN8SXoLIn8P76194TPzYs4jEM8A58dJ8xrbh/hv5pIyclM9H5&#10;Lmv5zRo4Z9hz5KHcXUUfAFJygQhc8MbH1nH89X8tvumgiLvroxj90F+Pb/rRabzw+B1woKe1Mj/I&#10;Qxu75jmtOiSegGwwuII9HkLzEo6/mY4uOBuAlr89XGRTXsQewnP/chr3+kUAu2JzyZzCU+IEg88V&#10;HWLGJz8ZUJBH0TyJ+zxxMdtERjxBz+DSVnL5THDPPbzjN+NEthPP8bdwSPpnjSL+pWOrCoTHMEHb&#10;gDl/I755oQtFZmqYcZBGTVvAf9ZGctFwuzhEOwqTMqGM8afilgEYv+O9Qu0uEg8wy3pM3s9XW/mw&#10;Z9vrUkx5gGIv9PRHls+dEWpR0ypyj5TX80x/Mz4f4T32w6b9yrbyB576TN3YLb5BX/KZJRtgBnwx&#10;LnRnATYNjw560gY3b8od9Bf3l82A5TNsQ8WsMo+E3AxzezLC4OPpMfRjPvxnTcYsa1OFzxwDikrH&#10;0rbMRlPbmeGYGSjwZ/o86JH1g/MYD16J4f5ONFftKO6+FIdNbPfhm6KPbBSlvRyXWX3ycdblYg7c&#10;1imWcOeCxHd7O9oGfQ+PrM5iCu5popcaXHOJbVrOWzzTuQLrSgPGXgHHRQEyayHPPKeO71oH2FVw&#10;+naq3ah3m9FqYkNcOId2bgvaEx+059G8hCerdzPBtlQ+j8bAMZ3QORcHz6HXlD6OsB2TmIp1wHVT&#10;ZHw+uh3jyYTpHMUInlhgB0oCTwDNA5xa65SfIcer6cOyK5Ve6lEX29yar652pFmPO5lnGbvcV+6V&#10;4jp0n4/W8X66WB7iB2ESXcw473MZ/KZuLtC31mU1a2bqPM8tV8HnePw73IcjtQ1WgE0zEGvW/4z5&#10;7TbimW4RrdNVfASZN+PPhIzcYoltMEhhPU0DEEs+88DAWkNdDs116hwj/xUeHAHRPLRP2aB5+uBy&#10;t/wALWizqGKfmbc8BG8BJuQ6F2Lm6AlrIpq9a0DMUg0b+M3dWlG54A8wEDovt1dqt3wkc+3ChYln&#10;4tV8njup/A5hg8XRIOgq2rB0lHbI3V7qrJRFX1yrYG3tEdfR2SntuGulkTTkay5S9ox3iE2tiZv6&#10;ifZzvQOelyZL5M0YgFuWV9hOg0WbqgFIdIJRCZ9Lm/pFTkfKLr9sSowKU0AfMSd0Yhwe2KYNdnFl&#10;7iDQvZ5ka6ahJ+ov8O+rXN9SNtFj5q+oEPOfDfNSdaa/y3sDedZLPxdkwxvGJTbwhpll21rGeCGM&#10;xwUuF6tzCygyJR0K5AetEbWxuhcZVldImQyw8J4HWYNem6H+EIrLFx7yYrBcnJMLKvQlD5tB97jt&#10;3PJkLoZaS98GNutpeEK5Cyebpbhb3Y91pN8ldaUE5Huzh12ogFt4EDZInuDaDf0wC3VLB38YI2A0&#10;VaL9gzkeuq0Zp3KXkYAOVYAfi86brbaZy1zvnLvIgxFB120XVv3CwOICg+JCr7sNlGX5x0QuWJgx&#10;0Cbt58KVQ6aJLMkFrYyPGb6D65lrPsNvM/j9ze/6e9uA27v+5B/L08IEB7bYbAEkVAwonNyrNAds&#10;1lGA+HJuu5kxAANUJZTTgMZNNPHEy0zhhNEMSHmUbikdQ82tEzCPUzruaVuugoiLLMqrYc09w1Dk&#10;OiB0/xiFihMuJSvDYVwOp3E6whUbQQSaX3B9Oe+TBWRGhAgq6aAaZZQYaxjFrSCu/F5rQqQdmLkH&#10;HFK5ozz0dzXOOr86JyWc5Qc0PkYx+XfTyay2AdnAxZxwXkhMCYeharClAjExWttsM4NJPJfn5cmE&#10;CJDXm50m8PcYX2viyUDVRAe1bWqlk8j3jkmmElqsMGAGKFv009NCDUo6+W4taTYUVOgAIzUqHgU/&#10;x1g9FTsH5dhtPx7VnTdG5TpGrfSbonljiTPUdZEjt9Ap7JcQrIpRwd3CkVnH+XyJ8UNxTQC41uxY&#10;DxFw5xrFO4PRDUHD8AamVGg0A2NtC/FvOQ2BQTCgHoLDNfQrHfGHX/MljqL3QMOkXY4wv0thRdkU&#10;02FM6YPHfF/CEMXwJM4AvYuzYVz0mfvRKOYw2hlGr7gcxog+FRpABRSeS3ZzBUNAJSBIrUZHmDck&#10;AeHdGpAE9dDUU3T2/G6vHl9gZtbj7fj8Bgrh0cN47rABnzwdlSs7Udq5ERWz2FqHsWp0E1xsNbyB&#10;LozvBIOEEZnTvgXxz8d0xkMW1ICF9dnkC7ekSCP4W3qgTDK1OLU33wOSJJzOZn7PGKRmFEMeA62G&#10;6zjB0K8v+/FJldOdZnwUIa5eLvIUyEp1Eo/Bf2X44hitsengLOHUvTK4FX/nlx5E570/GctxCwZI&#10;7k0Hq1Z/JL7yhRvxtV/6ZAyvP7udhxoqGhmhuXRM3F6yiiHYjj4U3WihuA0UZS0Mnq8xNOArzTWz&#10;6WzZbdpXD1hrbLc0i0a9HXdV/4P78Sq2dPXJH48f+wBOGIirIn24x1MVr+7X4sr1GnqkjsEE5Pmv&#10;PI0Wshj1RdzieZVhE2WKQp6e0MdmNHYA3HgIGm6DfRpAtV4eGw0Yd4XCLR0N+HONQi+KftxiPOtz&#10;5ZipgVndGrtqSv8mhrSmWkh53szOAJBCoiGKm4nnuwW8e0C/Sga1VTzWxKLttisXGJQOxqYCH5od&#10;UDSnUUFfKcuwOOMEdM7gWZjVo90N0jC99LsJYEJAqq3sd1Exs68XlfourGPAA7laDXFqVtFdXUar&#10;04jn1Y+PH8RjV9HFu18R1eeeit2dZ6K9k/HeGLwU8cOI7eJTOHyjfxezj97iWbcAbYwZw6EuMyBA&#10;F5ANnukWFuYiT3jic9OoBUYGJ9yC6zZEyJV+CTOcfKQBd0HN2hlZF1LnCqUrNyRYWCLv6s+Khd95&#10;3tyMAogrj24AEejAXMiAaVyx0zEwLZubedBWvxTqhI3owI531TB8q+yh+1IOzXpAr+r4INumzZsZ&#10;Kw96SEuBnl6l4wehETpPn6ygXyy+LJiECDwWOgAQlbqKdg8eN+NKAIrlZ66SUZgs9CM0VY5UhgJd&#10;98xbowPOgq7WMOMy+iMA00kqLWfhiUx97jHhPElkc0z8nHGbpVdDh51D59IcZwGbIWg3NX/AszLz&#10;UcAK/Zau5qLIzXooIVtlPk8nS5rQl4qMWxKcoWeQGx2QGmNYYuRXJQRP21zsISsALMexOueZtZhi&#10;xwzobrRjZkkafGI+3ZJbWtTigv5mzRjmJuvbQOs69PBEa0HEoPpE/KUru1H9Pb85mhOec/wojX/2&#10;599+8zfGr73lC9JWBrpsTFueRlXAPDo5PDZlVXAk0BZR+ysPUjCSynMLULEqNU9Ng77q26w3KhiE&#10;d6xBsql2mB90vEwKHco69T4A+6etMbwZ8zFtMs9pF/gKu+up12aNmN1hhlBuv6UDWGTownQLwvxP&#10;+87LGn3cnYC8Qadq9WUG5NZgEBcWVYKuiJrFkazHZJbNpkre1Tatos+zPPmsgyy4cAHYSvq7Am4o&#10;2Hp1fey9wQcPKVEHGE+bMj63oDL1tGRJBeRyecY7ZUkatJAriAe/G5Cxv7yDTlX0JmOTD8fTGPB+&#10;IUhaorMcHzzusxbweGkzZgwHUUfH+MN0JT5whWKz6TIW9YQB/yJLBWyWfcbl4gfPwiHIgAx9LeM0&#10;yNsj6FHC+S+BI+vOE4JtRkKe8mXhGmg0lZdiht41nCd11f/88GztqPYmD/ywr3yWq9rIe3VYit/8&#10;3l+O3/bLP+/Vn/35wAdi/cILee2n/+0qXvzwu+LdF/vpMEnhJX2bwd/lWiv2D7BpL0P1T747fhae&#10;G96vMK47PAt8S18XyEMDgL2G1y2inKf6Ci6Rgc8EeKpuAxeQ0b4Zfd0uc3njTfG2Z+fx2ovncY4d&#10;qDVL0Gg39pBHs2Y3G5x6g1PIWmnvRuzvtNHFx+i794EjsBXMDZQH9uHcoW9m5UXsKoedTtSPGMcD&#10;voZvzR5r1OWncdy6j84TiwA6v/RpHPjf8bfjq4/QL7XDmP2Lvxrf8mOLuPHE/Wi7d1k+RReYyTjT&#10;EYffJvBHQ76pNfMzg7mCA50m+b/GmCdVC57zPHXuBDlj5rT34pZdeGCuczc5j9EFOsvtfbNa9PHI&#10;zOg3UydTAZjr7ZYh6Cdo1rHyh49AVLT4WQyXi7X4Fi7OupjmRZoL2O/h//jR+dK+pnJVCW8/NtCV&#10;hbTBumlHRVboR0u5GJCQBsng6gZt/nqU8C47wvj82oULmuG9zIMd88N8eR33SRu/s695p0GAhws+&#10;XLdVH1ucrwbIH+91LNlG/i/7ZN+2w94uA2XAL6nhj4gd3stP+C7f4LDLgLzkRYSSF+LsrOhvPeRT&#10;SzG4xlGt15FBkxiYP+eCgZXVL1Xu4Le+kvJh8KtotWhHPgQDGDwA1Ovb5Kn7+Alj9Q16Qd/EIOvl&#10;g8tYDV+KeX0npqN2LKavRqs3iOLw+bgK72uP1G/6j5YmmHOjGW550vWmgT/Js9C7c3kRnHSuPRo9&#10;iEobu4heqS6qUBab4LwkAWA651ZHXh6hP+ngFtbE1Za7uA7OQlfVa9yJTizxvgXPGKzcka74t23E&#10;rNToJU70jIUO9rBU70SNeyv4jVmLCfmv0+YyfTsxDn2H9isXemdlMBeoBFF5QBsrlF8fXRqX67iD&#10;n7Lpmx2JPcZzP/PE/ktkAn8ZI7a1X2YLgxPiHvKLvKCdEkOWKsPoMcYNtBg14d8O+tRYlMJm+lgG&#10;OKCFhfBlUJ69zRBjLmUesHmhCgHTlK21ga5eQK9Vox0HO+i02SpO6Pe02YgGDlpljo9lsH6KjkOH&#10;JJ6Hzmt8JU9sdZFjs8CPYM6i1Me+8BCeucyCcTUwA1PMM9yx5rxyNfyHflMOGB6uHbqUdtHl2yAa&#10;PAZflNutuG4bXeZrCp/i96jr1pYvQPdm3VH67e4KExDoDnMNnXme0TWGkbIpLhBHGsxZiAF1asRq&#10;zDXqkR/uV8YxAhVlAVpZ92wBHxaMz7p2Jq1INzubPp1yrP1W4fDszEZlTm3fWpo1eMoTr9VNCwE9&#10;GCTlyZQy+dO2kGUgB/ZK7cOffCZmtKyHcodbwXVbPbWE58wkbfz/2PoTsFuzrK4TXGeezzfeIW7M&#10;kVPkAGQmg0lCCgooomAiUg5Na1ulYtNdJWWJVvXT2mXpU5ZPOSu2aBcWUoKlAlWCpqKMCZKQmZDz&#10;EBkZQ0bc+X7Dmcf3vP37rXMDLbu/iO+e853zvvvde+01/Nfaa6+NTdgtVtASu0NflBF1Ct4Z/YDX&#10;GYNBUmsrarvVDw7Xbd7KgEE54y4eMDVBr+uvG3R3J47YRnbjQzCX0ylCQDbEXdUm88wjkHUzS92Z&#10;ZbJQTpdcT9uprvjboOOO+SnV6/Td7aYmbrgrStnwQK6MyHFfBh+ZuI5zQH9coE+8x7M1M6prE7nM&#10;2PdQwlnGQ/Y6NMtJMV51lhQQe5u56KFEtu8Ohl0XXwTSWItQjGB7yijcRX+gOe8VOcvb2n+zQy1b&#10;44LBVhrzao1lhoxceReYXn7mV/7y0EoDp2ZTb/EXrAndoysGofWTaAl5gLbQK9dAsWfiIy5Pfapf&#10;50LpbljBT4z4tt/78JTSv/Rnv4uvuYRJ1MmawaxzZsVVszaMLMivgMS6CEgDAs/xIC5pTIacjmox&#10;vkRhbC4eClvKYwaa8nQmRl6qKASzfK4xlOiXMyZvBhhjZF2eVwya8QQY+eSwFeteJ1dRdzhwnsRR&#10;WIhtVsYrjHy62EbNYjJMoCRttJnsNnC0NYz2gL42+yicFrrAFcddHEM4j70t+U0SoRScAINdCqwT&#10;bzZFf4GOglJun+nAKO4DcH8z+jaFPvfRKzTZL5mKv6GBTOVpaU6G41Mf2O5YwwL4b8Ag1rVQAeSW&#10;W8VETsaR2mXNKz5qLPcpiVjHVhNnuovG7B4wSZ3Ynnbj9Xh0/WseUjCMN2EkdtdO45laN6rHj0Z7&#10;OEAB4FQC7VdugWHS0ek8exHTlYasyK0b54Lc2QVMT/+YUwvab2FgV2GN5OouWuSYD8R7ziQKSibb&#10;OzPJ9DosMi4vK2hlxp16ow5tZG73gcutiWW4aI3jV+zO4A0N7DwDKqv5BMN8N6YeWrC8FZNzV1de&#10;igs8vNVyjLJhThYIJIMw0w1ZRD54NopS+7JfCecHoRSi7dZbhBkxq7YzgLHGNSnNIsxo4xB//Qj+&#10;eFP0H8XADN8W1280onP1WnwFxqdx42q8tc3cHXfiuvUJGQx6JKdHX8MiqTyEv+HdFU7bYgY/TvhM&#10;EMmzVYhcaI26KgbfE30EkUkmxm+IUYVhlpbaQL2elgP+sSyjWxbNfjMzbrO6G/W7yEb9s9G9w2yU&#10;n4r5EtkpADE9HazHAEPMCc5zMaRNHnUgmOx0UFI0rmWjD5+Dtn/zF+9E99/965gvMATy3a4Tzd4g&#10;tk++Id772Fvid71jGOePHsXGo/IMOsC7dk2nbwPtM7wqL5SCFr7ACTVILQsoRWXRRR+7SjlKHtoD&#10;RHiCedpsZoAVi1W2Y7GBL5YP4uemjOsTPxUf+BTNrpdgA9tGvdXhWq7t0P91FcC6a0SP7zTIx2ot&#10;Hn6LS5sotX6uVA6RZXnM7zyJ1lXyea7aCyzchl6gpxa0d4qeuA74erXWisXikvkwgIhsc7NzewHJ&#10;eijars4CI96pVQXu1uygOTNl5hj20qywdT+uDgGetXFcmiGHbmgem+GKYkd+DOZ6ZI3qwDpidVhE&#10;h6EGL2wxrrEaxQLwo3zLt9fQK9eOBjGiA+W6szcW8Ng8egBi9A4zcYHO2JWHURwcRvvgK6Pyxlb8&#10;/s4wDt/djy8xst1AWcZNPMuXYnvv/fHc/UlcfGwW75tiSKcrDPtgr3vplPaSWUOW0REYYU9nPOAZ&#10;O57lyrbOpEFe8GWevEN3jDmh7wB1PEXs5PZDnX0zHjTsOsgrCNmDD9xWLMYwAGR2Z+HNgndBGDrJ&#10;EzVpNfleHmkwb/WY5HWWEpC1crsKANVUfLetVZvz1GFR9riT/0pmievN+CotSC99BdM4AjSn/4M9&#10;4jtTMRG0dPCNdAEqjYdbR9AMN7OekCIJgn7CmWGOdDSAPnxAezpSghRky0UPt/aLP9Rnbht2+3xG&#10;0GhCe5fbVRn8DjSnHGSWL86a6rZusauq9bXoN3rLDLomjbnCuDEAiF10+zqPUG3AH8oH7MIYd4yB&#10;VsEca/qis4Qu7Lj9tAOXcLFU4/7CwDjPzwyHzHDDljDnHurhwQpN6VkbYhPNWoE3aM8MHU8XdtLM&#10;GjDQXC08uECNukTXAH4EgcxDrZjm3GbAabdCF5fxJMbyq5/6k/HM73x9BsEbjz0G7UQ1+59/9Xu+&#10;NT7wli9PJqoBjjxYKOutwXd5mAHsIBkNKk4ZhjxoYEw15uqlIPOYdlYAIuvv9aCxDq8gfKzBBtgm&#10;j9IvA9c7bJw8ongNacOKA2639CTSujRBkXu9oNXosadirpmjsoF8Md912q1UJvAe9AB8uvJqEC71&#10;NHxmPLYCravWFIGeLejXRK4tnpxbHdrME/1zq6s2QQcOweeZOIG0vz94B90IO9uOGCjRYQ33rwLG&#10;YYxmX8GOtMHnBgpwNnVczEq0gLS1EQ3AAtXhB2S4PM9TDOEU/kHPI4sWJ9fuuKXBiiCuuE6439qj&#10;0szFzmNoLWCfAlYGXIt6RBeCUXDwKnG4r2PI5VXs6j2eN8BpbRXgCvip1JFHV+QWHWTFVeor3LVx&#10;iyr8v4a2dex8A1Cb5ij6Ro9zZblceUANihF+SLAOL67U5cxPA/wFMuA7ACZMYEDasZq1nTUXmQcd&#10;O4P1YqwWEwKF4qs+/rH4ff/m30qwf//zi78Y8e5359tP8dUPfOTHorz8NPTFVmETNuKFdj2OuzjX&#10;19GRtw/iX927H6uLT8Bvr4/i/Dwmd963X3xlfvEp9/JLNxKJM1suTIh4XFjO2mTMAaoi9WLtej2e&#10;BdveBtte4IgNb1RxCppxhDO/7TpvMAECn6eqDw7jEPyqj+bJuDP500Un+M8gy3Z5DwzQiWOMYa11&#10;iAMJBlmikXk/eBx53d2I+vRm3ONZBrBWzOFvPJ3H4e/86/H1CNB57YmI//VPxe/7yWU89tRZDLpi&#10;LdiO/rSg+VJbvx2j+ZD1oskzmEt53b4ZLGXwleoo2szvbNfFbs4yoGxQtYUNmmEfDHIf4biu8S4N&#10;zM5owDIwFq8fJT4Cp53xHBdLzVw2vVSeRW/vZD54UNH0V5wpZVWGyoiLqR4wpq7gA77jmnwr5uCN&#10;nyh3+w+5n7tpWjOemdLKCpdgllJ3GMBTEWRLZk/ks7nwNdmzReTF682Wzi1tD3/zgfBsBgz9zAfR&#10;ZuoIv1P2eLErtrR/9cf+cT3XOWxlmj/5mP7sv+ZDJsUbfKYf+Jl9YExOmFTZf/jwWfhocF62Z7M5&#10;aP7MAt+OKF9cLPPLVDTodtrGmcnn0wHbNgtdvqmhOGsG5Aw6gbHSaUTfu8260jxFntt8j19Vs9gB&#10;z4KHPUkQDo35HTDx4nOxGR7wGHRxcQi+a0VlOIuhz69afsTuYGehnwX3t8i3etIFrn0WHzyCbirm&#10;L8e9e9toTr8QnR4I5doxPNkDovZ5quOgPbOoHDSYQ7yCMoFnJV4D3wx/sEmb/Db4vsGz3MKvjZde&#10;8lRaCuyRi2T6CEq0dsEFLQOAeWjQdv+5GU5m0FccT5vn0WbdckddbLNb2LAHVRfD2tANW2JwsuJC&#10;ukEqaauexqE3YEzryJk+Qw1/gNcG9lhhM8sJRb6p3o0qfu62cjfKCa+by8AdQqk8p6sY2+mFu1XR&#10;syPmmdf57bg801JMspTJrjrlWYxPm6SObhjAQx7Ag+IfT+IfoJetUbegPxt8CcstNNE37m4qwc8T&#10;ZZa53xfTByVBT8sHZEAWOprtZ9lN5cJEjuiZhQiN0I9zzP9u6QIJc5v4ifv5LrOjNtYCnoMl+Qz7&#10;MgRzeOhX7ary2onCFVPsRtWTdizRZG1DcHSJrjaQVqmBgWRlKShOggWXmhL8WzTzXrax6VkTV2Ug&#10;O9AHXS0pnxmIHfjb+ZM+YDCaQI9aR0+2Vca5FidnA2YSYqiL5Ftx7BqalOhYF2Lw2rH1HoPE3HnA&#10;HPobJwwWMlhF/yroThdtud/1eoPyJiu46FxF32Sb0ge7koexMGS1hTbZYFkp5uEz/UpLpBikchTG&#10;3OQlM8jVH4gncmxj7VxwLAAXbZ5tYFm/fEK/CnjQBB7NrMHOBf0AgXMfsuTBaHP5kM+4wHW2/QEK&#10;6AP5ZolsM9eefJ9lUPjeB7vQ42JgHmwmMIaeYpp9oASsr3pgHhvg0txNxq+soozzT36ikZnSHw9O&#10;AoS7WQOaiZnNznO0+vO2i9TCf26RTwyJfstt3TwkF7i7rWgjcyBseGKdsi4PGKzrcB9cy/WMmFuc&#10;E8XN0jj2Qtkz0F8B88rvHozkHLS53u2lLqa6Ezt3hdDv5BierV4w2Ge/XJQ1UzVLZXkdNHGnSM6x&#10;tg16ZpYg/oIk/47/y1/dB9z+wl/8Y6nIBL2puATiKVgRRxC810QRDVGmyIIAU8MDzXMV4Oa0ErfO&#10;VtEYTfZRUpzlHQ+yLpWrJJqV5BkEw8wInRsx5X3rgkxW0YaxuhjscjCMGwfVGB5AWAi5hQkkvIp4&#10;a/7ffBUznlVuLM4OeMT5sSvHCFNvgPLj/pMezNDtca+r+/uJkSd0aFWeOkhGN03a08k0Q2Mp4QEO&#10;RxKwjTFiEBkT4do8Cr/Rouc4hTJHMeeZfFMIegEpSVjey/w4fysIltvlaXuBxfeIfE+y8yS3TbMb&#10;UyZ7Nzc4JjVO0pjt+ghr9ytj8EgrmoO3xvDwRgxOECP86SG/dezYDehmdmEfIeWjBBimh0JeG0KY&#10;UTbzC0AjDFHiIGm86GtyryCB7+kM/Z6ms2cDyoiC5Al0gldrqQgM1DyZiuzqPJoNUuR1BpH8cXut&#10;vbDguQxiX3S0dZgF/wUKfGzQbhTxIu+LizvxYDbDeIxiOpnFZH4Z5ehBeNx1dX2ZfXTri5FrYXQK&#10;N90wzdOAps9zmLk1zQ74mVJdtT4OgoYSPpCi3cP4cgzA0490kpYnnUG0Dg6iceV69I7fFgc3OtHo&#10;vDGG7pns4uiY7m6QhMbdMjBGQQRz80C+wLBMzGxBAet4cEXSzECqRlshSmwDL6jsXfSRPJkhRf9c&#10;JXJVZV+DDa6TrDQ/BeTtYL5zU9QvF/EZ2nbB+yZjaMwn8SjGqn60jC+GaYuDOXKKEof/2jo6TBic&#10;AtDrxgK/xNXMjtOKYWVmkQscLuj9SWj8fR9+Kbof+LFYzAeABPoDE73n0YP4lne+JeLZt0TdGn1V&#10;i8AvMS4AIJjCVQ1rOOQr4MLga7nBaEnzWMSYLhiMMDCsUZcsHt2+rQG4NucYRoP0Foc0YwF+wWBa&#10;KyGmq/gITmrxws/FBz+hs7vM1cSia9H4RWymcwDBLq5Dm+5BJ/roj0qvHjc0MDj8l9C23tlGX2el&#10;y3yhPWcYW2ug9dERZlBcOomLejSW0K2+icW4iKuAw5Oj07iLE7BenAGK5J96Gh15xoLxNZwEa3WM&#10;sSzbTTv60KpsbnM+zUSaop82zNNqN4gnzKij7bMVShnl/GinEeNgLgBMyolMeghtoAqAj3ZRuA3A&#10;mKuzFgZYoSzyQJZhL44qJzg/64erxR6dLhOuaGIbV+HF5uO1+LZD8Mxjz0b98Uejc+33RPtReYxJ&#10;ANT80AJd+CtFfHT1+dh8+pVYzz4ZHfqayIyfBEzyKzRUXjJbB/3mdlsDGGamXMEAeuS+jt8W42qh&#10;dus9anDVKSkYUgd5gFjwsIEInKTKNA5pbgtAX2XNKaNqOGMGSuEWT8YVBnkqkbXost6lfztWnjml&#10;OQFiq76AzrTrCjafua15B2AwwIu55F5LphtYEezRFWS9hEeyjuHalZ89SK6aDZJBOhxEz3w3y0ej&#10;SpuaAA0dpoI2uVYdn4EtIICgQjtG+2ZcWnR6hQ6yYDxuM/1WfvmOh4PrAAkAb8bg9tVKaxU9rnEF&#10;UZrnISYiUGh4yDUb5n3CqytvgpEtvLcF9SojLYCQp7BtNgfRhc/Liiu/MFwaSXQi97kgZfZwjWvd&#10;RiqINwvRRYudNb1MdeI+t4DsXFVlPlvY3KW1KtGlKbMqZqbSFcRqC3qWyCVypp5d4qkYkCm57wLA&#10;4Amj1ryz/p0Bjh0oUOBa7/HcBRBT+gFGLIg8wY59xeP/j/i972VwWxD/fxRs+xf/yTfHB7/8HYwB&#10;5lvAi9KAeVuL+nTS0KFmAKdzXAAW7adAjx8zPcryDq+A8Tl6U75jjEtsfIW2ZM2JQStgr85APrXS&#10;TuCdTIte8d0J/GDwyUMSNgaYAXMC5Nxewa/znMG/cgitBHnQhTErM27fEDRJiwRwCNEhBHXbCJ1J&#10;Z7SBDvY+F7I8jXeHLtD50+5aDqfP/NleAU9UwRZm4Vjr1K2E8qcniaWzjzPHpCADAjbuh3/gREZA&#10;u4wvGbdEr2PLPCnQGpClW44BdgaIXW3fuWJXGaZTE+gno47WZWrD+BX6sDALQYeRfs0nYDD4sWoW&#10;tbxrKoTZSwhKE/6o0k6bls2+Kltm+jEOhm22gg6UhzeZAem2lqxnxbMNFtWwUZ6it4KH691ZBh+r&#10;AKESfSc9tEGgNEY1iia8D2wHdxn4g9e2DUzEGp2wxuHqYNMeHuhE99aMowXP1njFH0ROlFPIQ5se&#10;xe/BBG/47HPxn/3ET/Dhf/DzvvdFfOM30kne/8Kvxp//9K2Y3vwlnCZsnQtFyOEIzHm904zWSSMm&#10;q0W8++A8nuqfxE8+P4pf+Sc/GR/WieTZVQhgBmriSPqWIEQdxJyqZ9LEYy+vMDp5UOx0Ls3g89Ww&#10;G+94nBuafXBxMw6049jUAp5G++GYDOMQLDGFphs+b/Eeyucc+7zVahZn0PxRcLFLFHXmrgAv7fqD&#10;+JLjWtyv9WN8/zJl2pPRdqNN/KbTaQy//a/HV2I/zmtPRuUff3f8oZ9exmPPrsHy4GYdJGxRc7UC&#10;i6E/+O8QmbAi3DIdNOaaOeqb2YPAGfg8od93Fy2cpCnzAE0MViEnR2C+6gHSSGerBu+G7TgQ/8Dr&#10;4souv24JvxTD8xwPyZAvDNqbzTfHLnpyvbwvI4kjjT25YGJQSGcmA858hECkwyS9+VL/M38MZPmf&#10;9k2db0BKdSrer9TAT7QnZpOH0jGXJ/zHwC9CsdMRtAP8r53xb7M58dL5iNdsnx+fi8ORtc2UY+Y3&#10;a5/phNge/c9tRrZFQwbp8lH5r89lPH5vz20LZCC6Nii+76Tf+Tcv2mv+F0vC9bJbfpet5Xt6ljzo&#10;u/3fPiYTALzFDzMywSt94cr8b38RL7bjizQSq/LWXTiSQkWBpudV+8p84NykzjO41K7AF9ASuyhH&#10;uji30+GZTnEUwU+H3eiV+IkGqWjHwE7pQSl4oNb1zsAj8iF+9Net2OqGKhj5AqxQXt6KhQuG9bvw&#10;eifq/aNogfnqZT/qyJ6Yz0BdjuM1DkC36/yaEGKI0aw48VmeSMpcyGvWFHSUOtgGSq1b5iJApd7d&#10;6xOG69AFC9YVUydtVsoyyi0dYfw+7TH/aZ9rLkqA76zFpV51cSZrGaNT/VsKqts9Rb2CD+mp955w&#10;7KKJtbEPkS3lteuze7u4YmABnxVrQbvzlH2N3QBaVWrj1Me55U7+RXfQCuN+kAkrnsRo2YjddsZT&#10;5EFreTJOcOIlNmGDLC7Vp+DsGTrW092XaTvBUtxYTC1dtIG2vEfnWejf3RhjBY3np3zBQ1uZY9N6&#10;6D/i1yGMJfRrm7HOuJfYud1mzud85+IcY9KEpUwwINvOxdvWLo7lwXovM4fc22l2IxLD3CER0MFa&#10;YtbtzpOJlQX51bb4hWwZ0JgsQPFjA3lF2mp9OHWFM5nX8nDxAoTLLKOaGZOtdrSVS7qUX0ELT6st&#10;m9BNRlDBIIqINngOW+lKGzwKGbDf6C3GYsKNz3Fh1MVd28myUb7mfDPX6g+4MWu4o2fcNrqFMcx6&#10;NyPdmzT9iVNlLy6vQ8c+n8nXbvF3sdRUeevJITSMguvg3yX3M+TsY26x7rfgE8Y6X+KTMdf2gV+x&#10;YyYBwMsCwgqADxiataLdqrqVV8Fo7mAwrStL39hfMFMuKG3wT2agDMaZC4RJMOyMc+TOBBrVR1LZ&#10;Gsxyy20JhnCBqmQgLqo3XVxBt3XQE9acNgAtcoGFA1MVC78Hu4kblDUPjsgTV8WIPFP9l5jdZzMP&#10;WdLDgdOm2a2eVltFzi0hZvaKWXuZDQ8dxR0ma+3wF4GStKVW4zn8Gzt339ioeGkBP0kDF5yQQWUZ&#10;zGfwfp0RfQY0Zy5n+BblZWrtfc16dA1fZyYePz6WHmmGMnHLGtY7cJGLyRVs7QZZ+8Pf/fCU0v/2&#10;v/9jYGEAKhJQwaEUJAs6LdJ9nfnqDTF2vX2gTIMjwRT+Jij4Np73A7zxzrIR/eMSp1mwUI+x27Lm&#10;s4yey9RZZJj7DYR62sv5DFrjOD4CoZ9C+21Ph1EALNJYMn7wPcTGiWDgriRXJoAeGMsI8ow2z6Fo&#10;BSf5CkLRHeIYdVtxpCJ0dlW9BsjosadyyuP4Z4Bu/sFBF7iZJikze/qStYr0D+yhbrlZTgrCAZPe&#10;ZFILvLQUSBUZL06WGRAWndcJNG1cJbHC0V7TvrV6SgRGRj1FmI8HvWgPD+MxnPk2jH/cW8dB/Zmo&#10;D65H99owOo3fFP0n+K75+ijdH9YEjNH/S9qqjqEv7ZmmP1uuYgSDVmZ7Guh8W3PO7VcCfPwMOgeB&#10;ode+wCwCqQsCk6oUyh1gU6WCwfG455rZES1+MaDu17B4tfOETwBDGSrgvQ6oTgL/6QxIB+uRedxx&#10;JR4AojAQ8/MoZhiAy1msZnfi3K2r4/N4GYC1Ga3iEsb3VBILaJo8bUaG2yXScZQpUEjKNCyc8+/W&#10;E/9ismBunCiUlTH4EmC7q14Nj1Uu2tdi0Me4H5zG9XY/Nteb8bsBp88+fi2az/bh2Sezjp1BYhU0&#10;esLmXNhkPpllmLkozqM+lUb36JuAjAvkh5jzTMe6B/hm87hG5jxLPh09a6DDGbzXqTG7b28MfEzW&#10;DlmPslbhZncW2wuLDH88lufqhctYuf2iuBKTIW2ur2cx8TbCOYQ3GtXD6KoEEQLlROCigXULs3UH&#10;dwZJBDp86oqLJ8/tsyhQhjz3U2fT+PsffjE6v/ovYzE/wqlpRNF6PL7pdW+K9371QUyvndKJDTyv&#10;I9OKMTRb0ga6OwGBGSLWODPo5Pi19eV2Dj/4ulf2eyCMuoKwy8KA0SR2M2tYuK30fpyMZtBjEjOD&#10;AZNVfHq0jeKls/igi/O0MRxAV0BRMcFg0mezJa9hvDr9PgpPsLSLg658cBwzjL3ZTg1XIOCXDnrq&#10;nGdNMeInXfiTvqiXzGRSqSnsgsAB4GlwMMTpRrfg3hzSFZ2gV9GSrSqAC+ujka/gMI8y4Ib+ku2Q&#10;CXQ746rG2fmEORwz4H4MLDjB3DRxptvdFXqxExflISBiHEOeILgzeG+G1hqd0Qegtjr9uIrz0Dik&#10;bxgyAyfWE5kzDrBJ8lG5asbEAx4O3x6N1z0er2u9OdpfXo//wu1KVwNHiKGNdJZ/Njaf+lwsLz8T&#10;P3MXZ/+VWdx0zzZyXJpFJZMzT2ZdZG0V9V3HuaJPWgN4JwPG9NMgrqanwDoycuy5egznliY0IAaO&#10;5XNlXob2MA1X2tSoXBmn8MAGp22FUtUW6Hjv+UINivnT0alOmRuNJvPBQGvwqtlelSb0RbnKq3k6&#10;JrLAjfD3XreD1+k/BpF5Sd3FZDDFCZQF6fZRwJw1Z5BHe2X2pc/WQAuYldjctirwAO5a/ymtMM9t&#10;ME61UIIhPjX4JnTfVR5Ajy4G1XUxM4n4Fl6E4zPQZNanJ9o2zKBjbEXRihaGu4YTOkFpGWCtGuDg&#10;SlflOwgOLgatMO6OwRko7Uou3WCisr0uc+bBJK4gFwzMectVFHhb4GyA1D675WE/r0eo9yk2a81n&#10;Q+aKe+cqMpx1wEHqVnWn86BdAoykk2e0yvkXMwCGd+i/um3DuR6yUHWLC7flrfTJUhFjFEAbwNYA&#10;WSpf1k4ZXzmKv3l1EPHbvpM5fxCVJ54ANdH2w59/9d7fHh/5kvfEtLLMlVNXLrWhgkvdgdUSXY6u&#10;cxElnRczbHlf7fR4WYYnSjqHAvzSRTbGWgUITdHJ1VkRbo+cMpUGkgx4FI7BILa6W5rV9lvDDqCu&#10;p7FuAJJbA1F8Zxb4uupmXfiGOd1iw6xRKSYwu5RZ81gMeBqwxX99PtlnYiCb4Ios/IwtHChnRZ/R&#10;IBPyZHMRmyXyDo9u0Vto1rQx1rs02zazHzUHPKOHfXV12RC0DoHP9ARiNZHcWMVO5iml8MMKXvP5&#10;lS0ywzgPZdI6GEDHBno4p3lqK+17SEFu19F+1eBvWZdW5e+VoBqhMsiyRL6aOKjKTRV5dpuUTvBS&#10;Xq25JasR1t1y3nbwjkFnbWJhCQ3AcR3urgNKsxYW08Nk8csUwjguOvr4DHJYosILtO/Mn6e6GiDM&#10;7djgAE2/tEv9Ap3MLKnvcEtr57QFrXCugelpb+o5HrebIEvaOfWdbAMdXeWXbm956U5854/+U575&#10;H/z8438c8Xt+T/bvhQ9GnH3kT8Y/vdPaB75pV3tq4FZg2Fi14vrpSRwYy/78OD7wyz8Wv3xZxLl6&#10;ERuFVsom9S/cXs3U2YGko9gKBc+N6BbkCK5MfSQYrww68diTcPrRQXiQUgMnsTocxmC9wvnFQSjh&#10;XR1GeHQ3gBouikPbBrLn0om166yv1DDYzfx4KrUYc7v1dEfpBI5aLtDz9BMhm59v4tuvTWL43r8a&#10;X3xSjcvWM1H9wf9r/Oc/PY+DN8PHmzGQUQDEmNG/s9Ui6WzBbNwd5OUUjYCwzpFpZaoHU7cGWdd1&#10;PZPXJnFGfxuM+WhAP3KQxzFyS9zuHHbAKeKzqrtL5FP6XsKnBuXUO2a1mfGm85on1JbL5FGzWLbT&#10;++iHaiymyCO8p4StRk3ooHxKfJxwA57Im3bUBYBwSzZygrWmH+auqzuYLRgsnVlth11kViwwnlnu&#10;ekROp8COL1NKXDTiTw/40l7Jg6hL6O+1gC0NkBeILbyXMVaQGQOdYgqHhpfEc+UH3jLXqnFvyW2s&#10;/GbRcW2vgQQbgX8Nyu15yPa9Ad3EZQmu8u+UEHr/8M/88fqHr/Q/36YtpE/87XjzREnkxKHmd17n&#10;r83mjyFv/uUz9aWtaD/z96FMa0OS7v7wt/bSj/c90r7zLD/jGvFgHf1aaeLgg3vyFGcDlnSggp3L&#10;AES9Ax/bNjyRfUUJ8HkmaaDv3GqaoOiQuao9lousyr1VEnSIdfF1xveHKdEL6IcKhjG5x/lod8Gc&#10;2v8G2A4exuGtweMGgNzunltt6WcGXXmep4GbJCHlBR2v6S5rGaqZ3IYprhG2eEJiJiFAP2Ysx1PX&#10;J9SZRfdZB8sTTzO7CrrRRNoAudt6kFnDSvozjtLFCemyNQDDaw0fTn+kNgCD0ydrt2JnrOGcskSf&#10;1AkGoF0nrFYP+OV5bo/pMLfV67mLQrrbrp6KNUdNoFhxvRngZu1hgPDDd3zXwScBj/II6/eZdLJZ&#10;mvdEh02hW4CnpkXchvb675O0n9BBo7BaZjZyZbOIkVtQFzPwuFncyNyG+VpexGYNNsLgGXxxV4LZ&#10;5bmQZD085KWCza8rT30DjNAKHZR1wpVtF0uZJ3dFmIns1ltUHJiE6UyiNqNpAiFzMAcIrOfYFO3y&#10;rzOqP1yowPAr/8tnLqjWO+gmM/JoS/0giRliZnGhqlIviIO161kmAB3kjldPSVau9YUUS612Ylq6&#10;6/ZVWdATts2qx7QlrjJ7sgS/W2tPO2xAMGMOa3vOD3oeM5p8ovpSV9TQwW5sq4BBxYJZo0xdqTHB&#10;RkJ2LoZfnUP5JHkdloSfGhikmnhhja1SIFOB8Qr/JmrHblT63UzQqM2sGY5dkTbFNnGy4zVQqEjy&#10;rxYgs7xmmIE5mMTwrAel2VFcAUbEe/wZzXnKM3jEmoxu6zaQ7cFvlmTY4IdV4Isd+GmHvWhBmCNl&#10;ARoayNuaekZfzCZzMcvT6XOBn37lggVjMLkF1UKHGsynKRP+KIVchy+V8q4epR0ok3aQiQ43wXiI&#10;ym5UiykunPuHGnVLvdB3rs+t0wo0GkB5N3vfkj/u0rOmdbUJj8grBvrcer1k4Pi5c/q5gFcsxWNi&#10;lnxkdpssqCqX7Hs6DugzNoELKjtrQa7jP/kDf+61gNt3IhdGmhkgDbiiV6sDuNr9uI5Ta3bVhkGb&#10;MGXG2XVm6xm0twchvLrexb1NDQaCwQ4ruWp/DnE+ox2czmJ5XsR8DEEE9RBToL1GOV0yMI+ofQTh&#10;uz4ExB0N0oHfboDm83lUYbai3o8uEmImS4mydt+s0XVT2usQwborVl7cuQqDUoVOqUxdf3F9akMf&#10;z7jH2BumIFcQzbxwIsxGMGvtNWE1TdY0ap1F62e4ktHjM7McNlAe0WfwKs+HjKkCF3kxSahEBOwk&#10;6t0j8H83Kt1enJbDWN8Yxut7g7h6chydR47irXUY4VoPQeQOtKer5ztoWcQoyimKpriIJROzRukt&#10;cTjHCLIFi2dwtimjuXoggGcs7i/WiCusqSgYq0FSQYO6S4uq/kfUAUhm2nE9HxhOcmWvg8BWcRDM&#10;gpFRstCg9ylUXKNqMeS2RXnOea5HXq8Xm3gwxxhN78bFBFC4fDXmZ+tYzu7HZnaBQwk8Ygzil7Iy&#10;wcmmHSyPrG2byo31ZTRSPFKuTAYV3exX2lQkXMM89utFDBs4pcNaDAeDGAyvx8kNHJvOW+LwUZyX&#10;9uvi+OouGt2TOOwynjYGQiU9PYpLFMx4cBUn9AiDjimBZ922aYxyBC085dPtVQYo+qKQ6izntyyP&#10;olkibCo1FV4GMnGA+M1ABaCvkGDQEjc1xvBPDbBpMG8OP19CwPH5Np7HiMQZc4lWaZYT5IWrh3fi&#10;BgC0ihN47OrY4CgOO2YZDcPTSnOVQavviqDzhpHPIIbqQDKi2HIFHN70AwNuZqZpEHh0TqJj/ch4&#10;Hv+fDzwf3Q//ZIxWx/FlrW583RueitZveCZOrh3EtH6QpywdQ5NBex63IMpy8YVor9VKV+MYK1Pt&#10;PhlLZLEEFKDDU9Fj66BfIw9JqWBUlad1fUsfN/vDLcbbuEBmV8vPxxdencV8ch5jx0Afn7SG2+Ei&#10;bmGRXHg5xqB4WIFBk023iKWreSixer0JDRw8Rou/LYRpkhzmBF8TPq7MowPAv2gf4ng8iL7B59x2&#10;CH+h9FdG7nbMEUxlwfpGC8XvYQnOk3UwqsyVgY02Vhu+3C1QtlUADt9XrHxvH5j7p6Dvqzzzsxin&#10;Ibxv1otFYnUYrjBFja6ZaNV4gI6Y4HwfHRoM7GbgsLJu5apiG+e/0XwkOjhd0X6Yyo6B9gCS+hZZ&#10;HrbiG+HT3tuH8VU4ZHH9qyKefhzmf4oxPIjNah2T50bxd8bL2HwWdpr+asTtB/QTuVJgcdQdZ4Ix&#10;+vqao+9R8vrjrn6ZUVwxqFLDEO0myDhfKHRuHXxoOC3MrcF2hdbVYPWIYDprLSErsqZZHsY2IF0G&#10;se6aUYbezFomGlDmOBNtAJd63k30i0XtW9yw6nRiBappqaMAqFlDQyPEpdYDQ6nQC4hqlJN+CPp3&#10;5Ri9A00ZiI6PoNfgnTpeUJlSAR8alHIF1axFTzoUKmQaOo03oYoFdwXTHd7LRdaxW0GfnAeulnIa&#10;dXzXvcHlc4OAaLoMqBuGKVyc0B9rTJHVHgaZfppFhP1oMo9msnoarScc6vQYRHUbSgPhNUNaVLS0&#10;TWTOArGaG7MJPI1UGpYVg0Q6K9CgRk8BpTr4Zi61ua6KjNS4T+evRFcU1UUcC2LQjR6nkoRXN2iT&#10;pFergCf39q5pZrr6AiBtgG/jsp9ZV00cZJETY6tYZwYg7bYZurR3HvlK/eZhI9KyAnB65NpZ3Hj6&#10;z8R7v+aE7+9HPPHk/yHY9jPf8k3xi1/6NYBXbKpOvQEFhk8XeIzbL6voGOYUvjJgI+jFaKB3ed/q&#10;cS1P5DmNDsCTPntScAOg0mZOLQBchwmMeXuAguBccNuUJwDRw40BQkA7MrlmEAN4pwa4cn/v1srS&#10;y3E0mLc5c6Gza7jZrdWKg/UfDXDtKiOcfLfausV3E30+L9LDgfcRggJ5LKpdZAA+wWmpN3EultiG&#10;Dn2Hlg3sYmbBiSEM0JbIeIt5TWHU2YfLtcHQ04wx8YxOWN1MG1e4lq205xuwjidYV3E+t3ib5fZG&#10;6qhOS0XM98iI/KzTQ88w1/LjMtqOnV8PyjBLXNbPqS/2zpg2w4UZM1q9xq3dR8hKh2bvZHAYuwhN&#10;NUEGCXbQUAe20W7xnQdeQSv4tQ1PL/i+AU7Jkz3ti7KNjjPrU/6fQCO3nKhXrWsO/paj6avZE7xH&#10;L/Mx+IdOLl1IgnYiV+eEz/OU2bKLjMB7BfoBh+OSsTWUD+YjM4KhuU6StYd37U08+fKt+BP/5J9x&#10;93/w873fG/Fd35VvLz5cxl/8xK9E8eLPwBPn0YKnrOOjDTJr56C3jB747eSoFh/85GH80uYjce8j&#10;oyjOP5EZXAZY3PJuMNDFFTEMvefh9IW+M7VwqotYZm7J9zgHlqo4hQ5m6lzimGI3aseP4HQsYoI3&#10;g6hHZbpGDB5EMThJmfBghNZpK1ZjMBKyKAYw2G0m7iGyseqBY3DcBnxewDe6GW5jD2SIpuJ3PzKL&#10;02/9K/HWw4jL7RNR//4/Hn/8ow+i90ZkD+cJVximQP+A23Ue5HEzX7dgITOODzTQ6OsCZ2ZHB8z4&#10;PlFGZuASpPUu1zZxnq/ikC468mwZHiSkDfDUwtKMFzBvZ2wGMzan1c7tPZn5gR5w+5M6y+BpQxyP&#10;DpI3N5e7GDMXo+oqVkencf1+EdMXX4pz7JLQJLOrv+KJKM//CLDsfVG9OIMmd6LDmOT/zBiVDml7&#10;kDP1Cu/lM2VPDCdyztVXfwzQ53e88pG2k0uQNS5hLvPgKm+uGHj2Wr9ULryZ1sHLBivEYwZSDCwl&#10;ZORZAjgPeEDJ4nYhj4hfqwZv+J45M2jrtj+3mhnY8aAwPuL56BjbRAo8XTc7RMvaKp/Nv78em5Pf&#10;9gP2b+7n26SBn2cf+ccB8re9z0MeuN4tuioGh+b96sP9ExBSlT94ct8AN2Zj0pK51Qn2ofmR39sJ&#10;/s1LGZv9p13D8nV0rXbLxzswm7HURgPiOieqfoP0OrgGqzydtcHnAowDA6l1T5hXl2lP0UPghja/&#10;cAvPQ6fbJ4id+gOfw0y6Cpiu55xhcFpGVayrhY6oGDDSGcIu2D+3RBtYM+vOjKEcRKu/t5/IQh4c&#10;gY5Mxx9aOGZxQiZoSBuFUvxu1pSq10Big1+wrvqbR9gQ1y9jpU3ivjpgQpthpp2RI2YJ4eVeX+Ud&#10;p5H+5ZxwnRmFgKTEd2Z5ZzC1hr9ql1DQ+sEmLaj6DaiJn/aYzedCF371ies8S7ve0N/0O2nb7OBH&#10;+NvY23y+s9RJygbIw0YNOLiAt6vjW2C/tA6WDfLQO+uQGdAzbajYjflFH/OZtXs36JBcaAIbrbFf&#10;xgr0Dzw4bbM5j/lMnQtmgOyb9mXa+91iAoywzJPlKszAQ2+sLmPubhWTOZBT9VziRjE1eqa+XMRs&#10;tUEv02f8OLFgrsI4BPgsM7TkcV8ZdxP5a8BbjVYDnxIiMg9yhVNpEpu7xTbaA2gtn1ojVx/hSJsJ&#10;EtI3dJHLAvweLKV/KBYxiK8t3MLvnuieu99cgYYPS/zXJsapVu1zbydpUnHbrHMHLrAOmJuqDPZt&#10;1ZnMB65Qyim9QE7lTdoyDdDn8p3BZhfNXVyvwbBDvqpu62Ftsy00ykUob+NaTydVkxhkVs5KF4Th&#10;GTPXzBJVz3mx+sRAoIcCeOC0ZcUgF7gW/sNf3WUBtDlYBnopQ9an9gBLJrHM+nXoZfqQZT0Yn8Fj&#10;a6S6EyvrrYHvDXJvsfnNfgPfT/qBW6C3p2Fzc8qvc+ghOOpDDWNiEGmsXOr3Qh9LeXT53Dl3YXuF&#10;LDTp55Ae1gZ83jM1hoFtu9gteZ15XGPDzmloCc7Gf1wpm+CSDXKZPh22O8fLXNMz9BA8wzjNdM7s&#10;TOmHn2PQtgKfLIDLC+SrgnxgAhFn7uNvYwv762kMucw3Tq6DEOMxpq96z+/dB9z+7J/7zswOWZvh&#10;VoEZaKSGF1LrFHGd6zsw67qDuXXuN424CnC/TpN22NOUrBOiI9Q8gMlh6iVCjKnFYbqM2Z1tzO8x&#10;CRvcDgRwBwKrDRFoiOwWE/snaN71u3GO06HjXrtkkBUmvNuJR3B2r3QgTh9h5Dk6LdZGqhuVxZJZ&#10;kLVwjzeM1MU7t8ZQrq7bsgpeg8Kz1HVZiJXJF5hXXOGDCCOAJ7gurkC0FgByqXOgsWScCofphWbo&#10;zYHp9e01rjHr7Q3RPj2O9pWr0Wl/dQwfL6LTO43eMRj/CHqp7/k1AKhA+yOe9Nc4j8BohcLYzYA/&#10;FsYvL2JrUbVimhdUEE5XBjKQVnMLBjfSRzPZs7A5YCWP0rU9GLB0FRsmyUMqTJfEWFgMMJ3multl&#10;dCBhPFe6uTcRRt6vUaRhQTiKcolwVecoO4tzT8dxptK8vIzJZBTnAMTichYP+K46msQY+lnHQWDg&#10;SomKIplMkJZ8h3BqvGRwupVGmuv22TZ8oKHhrStjwTzf4LPitB9fgvFqPtaPtw268QjAq3HlKLrD&#10;q1E7egxQjBB3BjgBzDtKK1f424wdftzBcVnLazONiwvA2nIUncZldGsDjPYBzoizwHXwaWbx8Jdj&#10;v2+XLxZxjXFUr5yiPOEZ6J79kzEcQsEcAA49YQ/LAK+dx735Rdy7D3Af38GR5Hk4R+NtK2azXtxh&#10;LK31IKp9FARA+ADwrVG2hkJFAypNGoyDoXsQRwdFKWisGUwFWM54tqu5+l4OaaLip0s6fvapkde1&#10;AMvwiqvEeo48s91exQcBuj/4y89F71d+Ch3zbLzrXa+P3/iNJyimR6O72MYK5b5F4bjSXNvejg/D&#10;g/fvPhe78TgW1dfFlx3iTB09HUc+EDl2e7ArbVdg3ikA4qMYweP7L8eTgDOPZZeHxvDefPZqXJyd&#10;xebBLD6tMZwDrq9I5EE8jnUqepUYX6IjMOgDxmEQdAkvdrAyTXQCrmlYqH825xYMl/WJ9N502NbI&#10;+5g22zjltX4/DgfQrL6Ezjz+YhNXuEcFPXbFBEc0i1eibF2lUA/oAMONjAd+Y/yejCS/gg9QlEsA&#10;InPrikSHFzEH17u5S8f7kHnoXKVfOsgTjCpzY2BGHdRC2UfrKF5/2IyGugMdYo0BA+UZWXE1URS+&#10;w0HXyew8GuWVZ2Lw+JdH/c1X4puZ/84bIl7HY8eM9czg5afQSxf/IGZfmMTo/Avx2TF0XkBfdJ+1&#10;FTINIpmX9/Cy9SHdrqBZlI34NgMJ6nmNU9nqxJI5cns7No7p8h9PmaUJeMatf10BctNsYNoQkDIs&#10;gbQrvOlQ7/p8Dt+1NN4esQ+7GYTCWGaR2tSXNFjBOaYtA/taoILJa0QfuwdkUf4xQFtka+t39NM6&#10;nwasLKo+p50t+tzVQbOPrAkyVFaYqwmd8Th/T8jcqy9AGHS17l4GWgUKgmfaSnDK4y1dkHVrBIP8&#10;jZKij+pDvucZbjkyKCBgFLLumsx/uYipIBsZdyVMOhjANVGz2pgBWtuxdpHFrSQCeXSgATXT8XNr&#10;H53PLRAaXj5zob2s4lxvmHseKsD19Lw6MusBOiYACZi1o9XcqzBK2rl1R4fPRWwzkaSxKtQtHLu2&#10;q5I8j0Hp8GHteF41M6DUbXwYM+6pwfuVjeUQVA1T2jXoS7s4wE1AobU5XKE3M9pi2JVWNwNuaBhA&#10;ygLnpYoe6qFDAJNv7sdvecu3xje+6ZTWEJrHH8eIYase/vz07/jG+KV3vodujAEybj2mM/CyhZdz&#10;+Yu5WNCvNo66J/6amZar35DM8qxmi9dwvDF56Mk5uqqRmZ2ZOcn4spYWgNaaYQJFs8c3MEJD71fH&#10;Dd1ZdZLWHkTCM3l+pQrAcqVyyvugX/B6V72ATKzQ8ZUmfWSa+vw9gneXzHvLeVCeeLYLWi1ogJVB&#10;fqAhPXGBTXBrTS5P3LMOmrXzPLBD9ldPmtXooVLWb0tnzXuTLzOMCovCu9yfAV63pkITHe1yyRzh&#10;LJphGQBYtyAW2JNy9wr34CDp5PEMeaUn+INfzFYqsMdl9Qr86qE9Zhn19jKA/tMBd2tOxWPI6cPa&#10;DEpr5NTQz9BaDKYtkoweNOPBSXkaI3MlH3iiXKV+CC2XGWwvS7eF8jx4Z7saxxJg3QL0Vi1ODv80&#10;DO7Bmy7WAsK4boGzwjwxVyUOqiv9GZNEhzjnGSBEbg0y13RIsJHSMUsSIJUbbN3aGproj442D4e4&#10;xElw666BC0YYU1V3ZlOgR88fxJ/8X35Ilvz1n/K/+++i8mf+zP6PzzwXP/DCR+KzH/pozGFf68i5&#10;GOO2x/kavYvj/Y5D5vgI+/DKq/Gzn5jH+vwTcTbaxuUCTiznOAo6Fg6CeYdkWfSe30eZtgV6SLs2&#10;x370BjhEnVYcH6BjsPWzNfzVMqg5jGv0/XNgD7d0ni6sfzSLFTjBOege1uJYjIwe2B1gf8G0wIgM&#10;1iK4UTENe16JDoRawDcjeOEK31ehzQZ99n9+ehU3vv0vxbPDSrw8vxHzH/ie+B8/fjdar2eeXJuS&#10;DtjPFvprK/ZEL1mvTsfXrfnMfjouBmAsYM6IkudqGAezyTEdPAwdgE6zZnCB46dj20DeXSRb9SBN&#10;+yBaI7c4wU/mkPK5ZSIkWJ6yCpevkZ8+drdXtpEv2j5B37sAZvA/rsSd+/Rp/Vxslo14cJc7uq34&#10;i3/g8Wj9tr8ST77/h+Lnn/9CTC9eiP/tAX29tYzNw0PVVKppu+Dt17YR8SH/yeRcQF/kFQnBzMGH&#10;2rQW45L/kVH53K+VIfutfn/Ylt4pLMOrCxZcz+d8wzj5jPabBinEv7wXg3uoFB/lvKqFDNAY3DDY&#10;XpbHsTWo2RjyOqTb9LuCV6VjK6/D92bfR3EfxoL3dmjEJbxXuHBGP/RjijTC/G+/kFjomdvCmEf7&#10;aLBGh1EMpA7KjHP/42vNmP9IKz9wHJnJI0b3P77XX4GxvCAxmSQyy9gsHtmRj/M+bSuP5171m3qt&#10;hq3Z5i4Es4Jd+NNWCqGlq/f6xAwS0Va6+NDSYNReJ9mGtOIa+ujp5G5js4ZmHuTkXNRFjOinrZnK&#10;dJQ5NLBSxUZ6UIm16FrqHfEOFPAQsMzEdaw4tx5+564kn+ER/OIOt4imnWUssrlEkFYQKlnHP7S4&#10;et7WWG2ABzypvtlAnuhS2n76r973sKg19ku66HfKd3SYH4OR9MHx7klLn7zm4ZhdocKnde+ii4b7&#10;mp98Tltu5xZaGAAWd+gD7/U3dGSuMX3csYWNDcygd/zOS3mMuE466Tt6inQTW+h2PLf08hDusxO+&#10;16bV0b78jbLeHx7kYpd0g0ftJPbL8jY+P0sfYE/yACvetvBxLCzPhKPPsWP4aV2DKOj53ILYKPYL&#10;ieh0twDC6MwRvIr+N7ljDd12q0t0k3w7jzo8X6BbNvLWfByTsYG2GTgKXYyuXdH2HAFczKZZxmmD&#10;LrX8gEFHs72s6ZWHFUB858cFanPMl/D1hnGLgbJUCP73aq2/oJBCfvhhOJTXwRToue0KPUifXMx0&#10;nEe81vE1XCRYthpggkYMxNnYBrPdzB6zJIIZ4h4K1DTQh/5XpjKgox7SjtH/mtE7wKLY1h1myqq7&#10;PXZYT8chbk6bjkwV6CB3l7gFWe1sYlIyacp2mm66Dz19ntjE//xCX5EXugutwSDoiJQ/G9EO8zew&#10;A/4rM/su9RvX7n+ZC3XcQ/wl1K0AitQnVTBWIY4Ek1UWy5hywxLs0m63oRGfMa+eB4DnxvX1aKPf&#10;eIftwM6qs+BF7ZsYwQMXrDcodjQykQlW9prnlsi/i6Zt+EB/PGu8c38VP/UA+a33jnB4BmAWiAjN&#10;3WmUfjy4K3UiAzBhaYltBlTEhvfiwMAvc0HIbanimtweDg+YiICVw89gfqCRcRd3ILgNVnytCOIe&#10;Qy/7h38PnXy0QX2GuRc6/k5FwvjN4Hvzk+/YB9z+h7/wncngxVrB68QaBlijvOuABIlRd2UKJebc&#10;Cnz3p8ztG7ektUrS05yyOKFen7ODLaisrXNUB5gikHMUoz3oDaN2OIhWF8JBdIs6G5wK2tdPFXFZ&#10;R8pMMot5CkyLKgYOxxhZpv0mzEsvURSmqZ/xOud5HYTuiHtMoVnASGvaMIvJGJTgIRWDkoJD4Eqr&#10;ATdX+GbcW0foTwV9WIZeq4wTwGr9oB2P06/+sI4zTT/bw+gMn4q3HtWi33026leOoj48ZcLfEOVQ&#10;Zh7Gyr7uVsznLG7TXuVyHQ9WnhhIx0EDiCxCdokhcpWWxlGK1oPQ0G3wF3YKlkC5buSZ+wFCGu0M&#10;ZkEL+58T6uTLjDSrkKppnXgNkCfPaQDDQJ1twzB17ne1uYSG7mnebs8DvYRBeBBLPP3lZBLzxUWM&#10;8aRXS4DMGLC1OQ8wE3/DpChGa4zYrNmBiOteeDGMGQnmvfLdgPFU8luFlevA9LxCkzQE/Si7jK91&#10;NVr9a9E+GUSv+3QMH+Ob7mPx+CnMDj1f14EVjjrxWBeFpxNo1hOGrTAzCyVtrbI5jOBJZ/uCyu4H&#10;p0ebcdZ/0Zldz1FVKOVTAPJVnJV5txuLrqpnv4JFt9Mx2nHt/Qf0bfQgTq7Bj0fPoPQBTCikhfxV&#10;NOIOgG8xOovbF8zl+CyqF67i3Iv2eAzvjuK4cRlX5S+sTK3dxVkeILTAKwynQR+dPo/EVxayEDuO&#10;pXxuAFjgYh2mLgDLFQgd6106KRg9SJe1L+zpw1XPGfNe3+J8uPpQ7fJrQMSaadA8jd8iPna+jPd9&#10;+HNx/GsfiLj+rnjPb39P/KbXreL8DJBr8UIAehQvx3hyGTGdxy+OI85vPhfFZAEI3sUXYyR2gyvR&#10;6WusnkQZMYbhDYwTigba35xOonr3E1EsD8HcB2nE7gB2HkxejMq9i9i2N/EITOnpqSe59NDbA802&#10;Sg0DkwFw1cMMh5XxHnRxxLPGFPACuRnBa6qPlcpMNoauGxTtgjmpIyMq2FaTuSrhH55h3bp7I0QJ&#10;Q2zmS7U+RwXV0aM12q3Fy9BmzXNOBXYJNpATAJLqYI0MbpfLPLQhi5TLtpt5ZpRmsXU6ceDK2LXr&#10;OPLI1fLFaHmiEkC5YV2eWh/2vhHX0RXV1iwmynkFTw45zNpNKM8nmZf6s4fx3Yd4Im95CqZ+OuLq&#10;swxE4WKgi1vxC/eWcffDs/jAahTFrTHOzy1wiEEW+Jk53wJWzNYFntO2WwpUvnhPdNgVGR0GMAE8&#10;hgzJY/IjgDvrVUA7Y/luQ5DvjUu5n9qAgluXWlgNM3itBeIJpgIDTzAcYVR2zLfbpS1u74p1AiX1&#10;LfJmOmxpphy00/o4V/kDH2sj0nnhWleuPZ1ybcSbMVivwIBbnnKrjYiTaHYxgDry2544GnlBhtGX&#10;bearglMvHVY41QIiwalLgdYZrWg8sW4dnp/1I2A0KM9HzQTArhTXMLhjpCgzjWCsmkH0dp+xQ1fG&#10;kxlPfFS6VwGrOYfPSnjCVPWKCxS0a90Kj0nXuc5j7wvmHv2+Qf5KV/I2AvpFBgcNaLrS6GmUZoV7&#10;2pjgWXhUBXxahybbop9ABOYN+0g/rY3ovMyYvxPG0WxV4kwbthA8tRkP8s29OxwHgQEKMefL+p2V&#10;XcudODwGfewiCcxdQWeK9hk+bMI8VWb0m9dGL/XFQr0N+Vq05+mNpTXwlFNLNRQXfAGtd9i0Z+vx&#10;F7/hGLb7o/A/OuM/Crb929/+9fFzX/ENPBsizieMi5GinyrNNf3DaaCfBg9nMIhw1noN6TDU6cu2&#10;Gef0u7taJ+gZ0x+L8ro45IrhZvMA217PrRnq5bkKAD4sV4fQgjnCTgqfZUGBtKsqLsDJBwJ52zeo&#10;ZXaAK9FdeM57rJlXoJ+lXwOe2Ch35WH00C1FA/1upoO8KUiF/9z+YLaVoFDH3FO9SlCYAWAPnDGU&#10;1mYcnhjbMUjEs4oFYJneCUngGHr5sNajcgUfeJKec1jFyXDbvNFGsU7WnkJ+dToLF8ma9I12vTWD&#10;x9j5Axp1Rf0Sfed/JTbGoKQsJOEymJwWZBcD+2j2JHjHotUe31+pAYAX8LKKVhDLla7Ia/cyaLtT&#10;FuBpF0Shl8aqR3tmQ3namQ7kFqKIs3RUDXbWKwfIDBilGPE3/UcyQr3XAAD/9ElEQVTenCPLgDQ9&#10;TRqZm8PLzQY2C15GdaRTI14s8VCq6B+3SVtbVx2voy390gug+waw91uJ5QVowX/aR9Q/PO4J67Xo&#10;om+unY/iT/3g3+eG/+Dnu7874q/9tXz7/IvghY//P+OHP4otGKMzGE+eSoouFoBbd7Hahk9OASBn&#10;jVhd/jvs4zReHE9idXsWd8AcG+7x9E2VESKZcmlGiP2pgzndkWkph3qnFUc9rkPGXWIws9bOO1/b&#10;Ev5bj1LPKY/qvbLPs8GEnip3ep2GG4cxPQODDvgMXTM1mNxiJsDmTdqxlMMS3Szukx5RdOI73hHx&#10;2Hv/XLx9UI+XLo7j7Af+bHz/528itzqhrWiLweoglt0iRudnOBDwyQK+Lh5EwWSKx63dOqf/zbqZ&#10;lhtdePjD1ak2z8SuIYPqvDq8W22coiuYG/CjGdGNJhPSQV8ga9sF18G4x5YYrF5HbUyi28c+w08V&#10;jRJzDifkYlGlU4+ewrLkO6Z8AW2LCbb4fBeX5zhH3Wvxl/6bZ6L+Lf8onvrIc/GBV2/F9HIRP/JL&#10;L0b9/t+LDfzmSc32wdiUqyw7+ieGhtA8h7/Vmdh1M4egdMql2/jcrp+I1rnxckjCO66gX2A52Cqv&#10;zWCRDjD2KU/SQ8+YMeVCL7flYpfZqw4jOZQ3+lv+uV+Q3req6LtV1cU4Ay3qap3JSqsfffBZrd2M&#10;ITqy01jDV6u4zrhq7X190Ep/lZkxc1py/fcOdC4W9bhFP7bTaky5Zo1s5/YybbCZQ/lonq0PIMPy&#10;Xt2XNPAlX5E5vXV+ciutuMJr8bFy4dzruDi3nfqfg4Ie/J+fJwVcSENHGaivb+cxX67hHcztnjDY&#10;bC6lzTypkJ9sw3/SfvNr5pXBBL/02XoQ0BPwmDpHs5H+jhfQR69k+vYfIDdearDKgEYVmvaYV2sx&#10;2Qez+M0ql/e0p33l8+F2PBnOTCizv3tcg5KiW/vPxeomoTR8mnYZ3YRRZu61554wT3tuO2beXOAz&#10;oKfOK1ZL9Da/fO+uHnF61rykpQSf0ks+YPyYfcbLdahda4jnoOBnFyMdcNWgG3y7xvbs9SO0AJ8Y&#10;8FLX55Ty6qmIPh92yR8hj2GbqvdA/G0uYEkHMC36qoEu6KOLzCbOnTPaTu7zYCPxS7ldZDKNzn5m&#10;jaGLUZX4+tDBZ+0ngr6BUTJzinuxLQbYDVy0sDtugXVB1UPUNDSWiGjB9/p1UqUOf1Vb2AvnXQAi&#10;vaWfLdca8MPDe3mtMRnq+9yBloFIrjJIB76soJfwcMITU61lpu0RZ1m/dWeAht+KMYjdhPYNHu91&#10;PzMMllswX/g/0CfbBPNVHoxj1ACHQitc6Qx+lwW/YCW3xpqVWoCH1rTjYW+bbQtMtb93h6pEGoXA&#10;scHP2UGT3VA69xOzKnMF+C4z3cVDYoLmfpGr1FlO2wkN4D+xhOMwq7oKyHerpqVcBLgplujnOn1x&#10;B5s0U61aHiaTM2Q1SGoVFJ33TAh0HhUi9Zj8RCM7fRzmJHEA8+5GCB4Dbbw3JRs/iT7SQMo/7dpX&#10;FxqTicUXfr7cxAx7toQ3jKVg/phOs9mw5eiGCjbHbEITB8wgNTAqsBk20XXwnjsfpzRl3UcPF7EW&#10;raMy5mHdX7M0PdSgwng93MITX12cPsJem/1eAaW05AvasXyF2J7JzR0VrooUC2yo40B/e7CZp+Hq&#10;X6uvEpsKOvUtkS0jkanHH+qTLBu2Ac+gV81woxPJRwYmk9+lNbxibVy6y/38Y79fe8+Tnr3xtn3A&#10;7W997/cwWAGOo63FhElfrVbRXM6jv6YxBGJrhhs3WXOmhWIWbOpQCbjcs2+hRNemChxBa3hUcWZx&#10;3fgS5QVQdj++UfJaexjVfheHgk6gNO1cnk6kkmGGM4KO0Qdf8Icpm+JoV0Ax5tCjrKIkmzAIXfXk&#10;D1fIZVWDSupMV0xKl2K4XkfDFeiSPrQUXpxBgwRThL0oj2CsYwx5D2M/iNPGIIrjw3iC908dDqN8&#10;tB2vr+KcnOIo9wBfaEN9mCfE/PTTxacNArwp7mLo3Nox2xs6FO2qGMfYrCsYQzC3lYNTkxj0eriK&#10;jPFnCvkY40fflyo4COAqYQ3hU/BrTizXyS/J/TaTFkZVxQ/tWKst6xnIMDDJFifRI/nNnPM0WYtb&#10;zleAAovTX47ilRkdP78XZ/M1DGjhzQXCNAbo4Oib4Ubf3T4hqNMI0ime9dDA8pvMJKPTF42SPJ1b&#10;zwDvuZWFZwoWGv0y3sC8Vq824kvatTg4PomTK+0YHD0Zvas34uDoCD54PFrH7Shb1wAb0AMCL3Uq&#10;UFDifvd/m2UkuTwxcjxDyQH0LfAJQk4FY+0Mi0xaWFRbpb30wI4qaGSBghyvu3HY6sT1Y9rnVeUv&#10;ghIAuR1xNWIWag9Q+ryCTKZjmGz2clxOZlE9v4xPlQDtu4fxKo2PdgAinFu3yg0hQLddjyM+P9Cw&#10;6PTAlPstySg8eFcjxSRBS4w+TDPDkDQwzj0VHorOrWVyrwX85X+3f+0LufOx/UyaMxdrV2NaMWKe&#10;myhYDz80vdv6duZgNAygFDiKyN3Hmd+f/dwr8SWv/Ep88VPfHld+6++K06ufjMuX78f2oohPQ587&#10;956P0e0RIrLwVPLYnj8f92cooMk2+gaKW6dhfKgO7315F+V441pcLmdcfzvOJijoc/hfBwGBq7UW&#10;8WCxiNl9utxEOfYO48QDBnDY3IqHh5BzwsXwtgpqG+6OcjvhdL6LA+a62+7EBc8qNvMYO9nIyxBF&#10;WvCMFYrWVRgNnAsAFnfPNF6E4aoOyq4Xrxg0nQFch8whtFX/4Crl6twt+lAA/gY9ZAJDtVrUcI47&#10;cQhPLjfIC3KShTgBEQL/KiC3pwFd86vQmRG3PcaRhtadVVwBLVufoebpmegEC2geY9xMCZ8YXEPx&#10;95uPR/f1z0T76a+Px67Uo/90xLegJ6f8vgR7uWJ/tvyF2PzyZcxmvxI3X0W3YhA2VUBLAXHMElLb&#10;A9Ycjxl1ypZqrdx1kQ15WP5ATuAXs85Sxbh9TkObxmNfk02dYoDMFV4L+CrbAQhyO3BjdRGNwq2w&#10;DYzT3tkQHHqfqzsG/RQ1t5G6VTVBPn9bA0lg5Yp6Q36Fzn6uwdGBmeq0cc+A8eZMwfcT2jUI0mAQ&#10;btc2Q8tVNq2OWwNNiS9xCNXrBfws7RsrjR16BYPsIknhSXrpDNATDKcx0ah2c7thtTGh7yhobIKO&#10;Z+pV+mzgMeWKvmkgDXILXjU/bo0QWPBobAZM1obXBUHzEbRmLtWzyJh14baATeGqWVUGjD3RaY3N&#10;y4wlfrEACXZ1bmrwV6uB/lm4QMCw0RENF7NAPxvtE30yKNSGFgasC0EC9KPj6Cf4ywAo9MkTourY&#10;0l3HZRd07C7aXOh/aLAEzVkHBp1p4HWCfK3g2xPYYMV7upntuoU+obRjRx7rPHfCmBD4fa0kaV89&#10;RmfSLjxloKm2asThuxrR/abvie9078piFPHkUxGXl3Y0f37uG94TP/2lXx2bVgv9xWSINHlSR9BR&#10;nYEHAJnMqYDJBbKNDi/9kh/r6PVqrc346KOYQXsqHZOH9lvZi91lLvS4nWQLepuj+6ug2MZuEEf1&#10;TSzb8CdAW4c34QRAG5gSD5Dz7aqFnqVtdSjzfMnY+sU66r2DtBUbZMrArvzJdMA2tRiAK7YZVDKA&#10;xOd8q3fstpY6WAL3eo9P/Fy9Lt+YdYjm6ArUtti08hJ+wM0BNIunauixHbZrtSrQIU5GB3rQksYK&#10;G+UWIefW7QrmtymXzDS6V5sBL9RwWrUBBQ/bouMA6sbaIw9ewM50mC/74fXgHE8+7zDopfaE/5ro&#10;y24LfscxMVO6QEeZ7boCq3SQ3xb33KVbnmgn2LTofZ3ntBClCz63TANC4CHxkAIHEztvzRQz511Y&#10;w2xzDfQBP608Hb5gztBdzHQ6Sh4a1WXcu0E7btPIgOcIwmHm1F0SUdkW6KcjyjMhMjQA+/HctvaW&#10;a+ZcU2MMsJGx/hxzshx/F4sGuolxy/HQYTCdxJ/5gX/AmLjotZ8/+kcjvu/79u+/sIg/fvNuDH/x&#10;R6NycZ4n32/Xc/qNs8a8t3C+esdX4/pjnVivr8QZIPPT6JT55345Xnj1LNbnr0Yx/gJzIP5Sb8l8&#10;mBD4p0XfF8okQzQCc6TM1Y7QReAV8JULhXOub0JrF65BXmkX2x2uOYCY7mxARm8wZxa0nqH7+l1s&#10;H5j18iJjAcgIuFQdusQhhGCealzBmTPg+e1vrcTrf+f/Ld550o6X7j0Vd37gz8cP3X8udo9eizn6&#10;d9jVwexD9m2cXaxjtByhPxkDGAPSYfv4Z3oe5812dI4O0RUuzuiUoU8m4EnktHy4NaePLOhUl2aw&#10;j7GtkGHIzFUBKGZ/ws6xoU9vwoZa9+ZFpuMa9G3ynzUup4txXDTAfzj4MnUGHtXfBxGn2v7LMm56&#10;0MXZOuatG/G3vudqxO/8kXjkw5+MT9x+Ebm/Gz/8Sw+i+8oPRK07kE15IHSGh7N+pzJu0BhsM6Dt&#10;S/TPjHE+AB/usB/CE7dZMYGKMwwFH8rz2lb5ixd30SR+2SsS9CmvOGtm/cnl2pkshO4t8q7X8Zu6&#10;A+Vml3ybQFl+92P/hk/UiwgP73mAdOdv7Z8F+a0P7W6dGnbCYE8No2OgrtIA7zV4Lvyxiyux6ptJ&#10;+mSsD9FN5etig2MfYASX5/JwlXKKIGNDqzfR6Tia2LaKPgjOZ7G9ix1lXtHbOrBmGuUWQQNndpU5&#10;LPFrED36KI/ZcfoNhhOPiFUzwxP51Caakl1gu2rYA89vUc9vEFRrdWWGCTTIcg4OW51me9plvqdV&#10;BKiTJ4lrrzzcw7kUR9RQRn1suR+pK9TNwmMd6uySP/yd9GQO+JcH1PY6PH/FGcyX1+YQ9kEn667l&#10;DgH0cSYwGFBD71VrBxkAz634/o1tVO78vNWmpcZxoPbReTj4OqouFtgmk4e3y/j2iwL2rWDSGqnP&#10;tQkQiX5Znyvrv6nnwNsGIa292uZZdbOfmTfpqXVy27HOvtmWNui1iWHwMzKD3/EwV3unn7EwZ+Iq&#10;cZt+pYcHmt1WM+CwdWETm9RhnOgVg1Ydd6mgnzRN+tZiJkvnKBwuvGVWmhiI9uUHk24Knuv2PrOn&#10;0QxJVN4ybmdR3MwzaxuwDP3FBjBS2uA6nhd1q0QalIDfnC/HlbLEWKC3PL7bqM/54b2x2koGX3gG&#10;9DWYotLPjMDkHeiLTRMH6hdABJrkOugEx0IXv1O2+E6cQ789hdYATuJH+SYZhlemW4G1q8Z6MQt7&#10;n8Dvee91+cv3BrP3Y0Ynrsew6tRz9xkXmGaz5vk0AHazHMJuPIr1lvd8bvAMcMJ1tNwAIVVG0YPP&#10;K9isKbrf+nc75HC7nKAarM0Kf1XwRVW84m7GXkVXOk+WQ3J77Xi5wm+yj8gbfctdXM4XY0neQsfx&#10;LzwBDbnMGInbLXfWcAZji18lq9nqu2KAboPeYAMPvjM46q6LNTxldrcYMfWsJJXJuNaAlPEX67y6&#10;YG2msYE5yzMbWBxC+6Ml/If+uUT4Dby7dV76ii9ctDTr18CXfkbZEz83M5tNf0hcmH3kVz51bhMO&#10;0S8AEXIDFuY5Zo22DOihn9RJ1qit4I8h5E4UOh//nmtAP1BjnTjFgWQpFsYW7sKkX/KN45MXxewl&#10;spa0RHdlaSmJSCsuUux37HG/NsMAFM/Mg8qkDU+hCeZ6zziPXXnLPuD2t/+nP58TkMe78p2pmTsA&#10;iIUOC50eJsLI+JKJch+7mRPpGLTruYpgHRTGGZc824KHtQIVs38SSo0GcejcSmLmpKuHAiU7kCv1&#10;vOYA+emo1AQSfOy2AetTGVF3v21usdOIowldseVjhIK/uda7zVT3gAQzZQyI6fR40k0Lx7rZejaG&#10;p60YHjyCTn9bVB7Bqa7+hqidct1JZBZfHwXaQuCsh8HcJVEFEMqFGQAaoRKm8dCCcj6NzcIU6Tng&#10;dAaj6qTMU6nVEKoC78ETS7POgwzPON3vzRf019Vxe+9DeJF7Mcw5b6U1SqA3TmauImqEVU9ex0B1&#10;qupwnN+ZVq4wb80c2Z0B2Kc8HyC0OY+LC2Zj/HJMpgju9CLGs3nMR8uYzedxj26UM4AHLVrvTVBP&#10;C04Drz7PIA4PZH5TScnU/L0/LVSHklcDAghIGSc4Qo0omlcwTAd50uywexKPnPSifXotvqTXisrj&#10;R/HONgDruBNDPKA239e5dj8OmqYdI/lgR+Z9HBOMdAEInEPntWc/rxAOlRrjNW21CW2u8GS3JWXK&#10;qcEGuoieSkfDgEkGu7jGIv4X83Zc7zbjkSsAlIZb41BKjHQEY61Qcq+i2TeL29G/hzHpfSYeu43h&#10;rH4yXrgA5E/ncQUHqN1/KqrXO8j2URzAUx0M1gpB3CKo1gBc81wDpfK3eZwLDGaNeVYEBFKQLjaC&#10;Z17zSGnRuECOProaoUDmnHqh9Idn3HrmSYdN6HBEe+tui+egoeBFU/f3CoP2uKajc4KMrOHRT6Cg&#10;f/ZuP75pehxf865rsX3LlWgtn4/Ll+/E9ryIT+MMj+7/Stx58X7MLxdxxiN38ztxfwyNJ5OoG1Br&#10;XrPeI7y4jif69Vg0HovbC0Y2vxVLtKgGTePeB3wMDnRSlHuDjPQLp2xgAFIFhzx7kozllAxutuEl&#10;A1MtFNii0s2AaB8nuYlTOVrxfBwSa2xpPPtD+gVvmJkic2p85vM199Sjr2GlDzfcvlJ2YzTFzAMg&#10;jujTHEd2hsHSUa2umnH3knnCIPbpw67HHHDPEJoe07k1c7gDnAqIajWMJvSv128wLpQuStMTJOvo&#10;IAuZNl1RagLqOyh+jEpVwyo6QzjbAMza9aP41n4zTt98EK8bPhHxxuvIxBuYTxTL5t9F3F7i4NyO&#10;931+ES+/NI+L0XkGlFEuzOReMWfmD/Pp6jf/KnV7x4pv3aqRWyx0TAoDux0+w2GHfhA0xbS6wfgA&#10;0jeuZnK/uFxj66lTBjoMdA3Vl/CTGYsuodSRZWsu7XD+KxvGz/sW8urBDrvFA/qOIay20T1LHGAk&#10;x77B85g4fqGNzgoPxx7Tf/qYChPdBHg2W8nxiVpXehKA/+oC48/8eZI1PidjY/zqdw1Zo4tzrlxj&#10;+JgTtwTojCUYh6/TwTFQ5Nz4n03C82KqXFVXhtAfgf0RNeWWGvqmDVGnOo6qGcCVc2SQ9lP/Ie+2&#10;xzgR4pgb7Jo/4EnMd84Bug6DDSfEYg2Qwjk1GNBCZzchsEDdFVcdJLPUZvQJ6Bw95uls42IB42F+&#10;2gADT2V0jdsOuZXUg2vK3SXsDT0Zt2uMZoftsnou4ItJdItjZjTSdtbIE3zS30p9Bt8xF3mCiqu8&#10;tK3DhE4e8pyiBm+gGNN20AdpuIB81U0zukzRQtq1ZplkaSmOWqfPtegd+KRYHsfBFw3jG3/3W+Id&#10;1bdHOQYQPvnk/yHY9tNf+7Xx09/wHh7N3PMcQVelNuE5tI+BN/vZrQTWLtkx9j59QGPx3hMnmUn6&#10;Uathvxw3c+Gx8B58kHVZ4eGmiYG2UYXfsatlvc/4AJ6CWGRe4JUBVbeowj+ZuYEN9lATM5BKXH91&#10;atKM9s3S6bfQNdsD9Cq8pi6Fz7T3IB1svbSC1syzPC32dtuyGQqqIB0DeQSLBh/tos28XDIPNXRZ&#10;nb8PuMR5UUaqjBtLFRvmwa05mOmYMDdDAXlL3e098Bn99jpGyHRvotcoYkmfBbgZZFSf8vwtjlrV&#10;GqUVwxnIjum/mwtoYWCzi9xeomsfOnkbMA+dzzgC4zHg2+Y7cz8ziMl766uuAJ95mnEL+qnAkQNP&#10;hXOrSBV0YG2iGddWLLomz9J2tYGzZDoovKiTqYD0GsyZnsquD58DbpcP6C8XGzhsnEJT5NvVe7Or&#10;6PvG5y/FjkX06ZD2cAQvukIvEnHrfMoe89ZGsJdu6UEQmsqRCxI8esXzdZS7zLULspZXWCNvPUEA&#10;etoeH86m8ae/7x9Gy33Kr/38rt8V8SM/sn8PLvr5m/86fuZ9L8ToFWxbZYr9EeCLNeYx3h3Fe4at&#10;aD51A93fjKG1+tYfiX/7CTDDR+7G5Pxj8bEZessgBjjD4K5OThV7eUD/t8siHTAYMyrtPny2jbMZ&#10;tlIsydwaRPRE/z6kFz8ssJvDLrih4dbTVnS62qRanMJbF9Byra4aw3+A0yZ0bgPuVy6YMY+P84z6&#10;sB9n3PfNb2vGG9/1B+PKaSdeufNoPP+//814efyZ2J1cid10g05CCk+68Rj3TGerWE6we+i02qAR&#10;Xab2AXO0vQlm7DTj+PQY+zzfY1jsezkq4uYcO4LcmOGSDi/01wwW2Hxr17k1Cc7dywN02PTbcaqQ&#10;XWLl0K8bfq1ZeYwMrsYXseh1wcqNKOmHJxZ7GnmPefVwFIPKtUURFw9Wcd57NP7RnzyO5Tf/aDQ+&#10;9Jm48+D52N57Kb7vA9j2s++PbutaTAtt4jh6A50qeA0eaWmYVrNYbmEyBaOFfgDzqbfsvO83ixHP&#10;oX9gown8X4eXDMLktr9Vb18k27/pkriAf5MPtQPic+2eMpKfqSyQpbToaWP5Ya7TQHOt3rvqXKXi&#10;SzbKP/meudZkqq8s0bPX2vt29TCtH2X7mVVh3/CrDNSYsTVErjwooAE21bbVGeshvlKts40TbEbz&#10;YBFPaD71c+CnA/rW6KzRPLSPITUzbs7ceqLsJXpihSF7AR7ZvrqJl8UpAHRPd1axmDVnsXqzylM3&#10;YBetpwUX029BH3ZJGvBckHqO1WBcZpygm3PMmSEibjFwuB+poLPRVPqXscxFhXkGp6rgdhds3P6s&#10;XrNOolnvuUgIHeRB7WLODZjSQBONpzwaRcktp8kRPkU85d/+auP9NEfBn/ph3sPn3qvu9xUda4AO&#10;Yj60c13kEGKa4aa/xoSqz/NwI+bD/mXmJD615W88UEkb4fzq/IolM7AG9jJDXV3gIQx19EHdwlB8&#10;7nybfWRtrexl2v497cxQMjilrbL/LriJH6roYh+hDGa9r7R69tfr/BwbwLOqzVmWdqlA7w64WaDY&#10;kBzJkzxAW4GNNrlGaumjZgAHX0YUZtkdkFT6Hk6p21Sta2awXM9Lv1kJNFiTfk7SFNtnamaJn+gi&#10;XIP5ADD5lX4yF+aCQRf2sd6svqELkxtZDD2XpYvESWJgJtwdYEx/yigswz3Y1Ox6m//xP9CPyril&#10;Pio1S1nI/A/5Elxmko+LqY7FZIgac9cB53mK7B7Xybv+jdSqRxi79Q+93qfZl/12WnG5fAjWE0eH&#10;i272nb4pCvuptN7+nuu4RTZ1xE6Ktso/nNqNMTU+EDHL/i5sWwNbHCSdjNfukAkXjgvoauJGC//4&#10;cjyJ++CHCsQyq3cHdqxVwfYbk2hmmfEnEKhBz9p2BL88PPyC6wwMVrjOU+w9ZMTOOYuVHddZkw08&#10;Y6DJDEnroHlIjYtMO+27POaUQr+s5Qy952BBayobTBUPbZmH+rYRPXy0HQOcQA93Aq7xI+cufPDr&#10;AokJ42q6rJeMCCBiWUd3B05c8V2ekgvBDGzBAWBF6LpGDuhyZumZBAHO9lC+GgDB7EUxUdluxyHz&#10;OpBn+M/yYGY8mvlo2M24Rm7Bx15bm3zJvXkYITPj9lQznA3iquLlfxkiF13hd2UjdYq70+hfbk+H&#10;J/KwE5USxMlAZN5XjUevvT4q//yf//Py+/7Gn44qhlyBVUw9uSP9JJgqnWZeBQmemqgDpFC0cbbd&#10;VuHgE9XhEAmaKjC1KzC5HYgJWUCMddkAIONo07ZBQHdTmi1hCrPpxQoO48kCoyqnAqWdNX9o0wKj&#10;RuzteMsBMtFGL5MJUKp9iO4e6AHI5ZqCdtSN12O0T46OontyyGe9qPWfjcaxGWrXGeOjeX2lcg1A&#10;ieMP4XdznEmZaDUHiK5iPcdhxRMZQ40CQ2N2jQXFPUVjJtP7N/11+6SOBXqVPtGOjq1gE3Cl0qWD&#10;mth0DgyOCOpNm9X3zBErvE4ktNKcG0iBBHygctGBsmG1CQxG/zZM3BpmWdCniwWAYj6N0RgFt/pC&#10;zCfzmLuPfXoeowf2/ybvfe40LDhvwC8j1j6zyVzIMygIJVlhTkPjD8/fr/bwFX/SY64tc2uhtfyO&#10;YeJOtxdXjorotN8Ux4/vYtB7fRweD+PguBet4TCqQ5yu2mn0ezTT7mTWgfTYGNDFIZjS+NRA4YIx&#10;1lSc0BqaVjDkYz+fTgDSbhFsoQRUaPbPHA0Dbrvo4ayXtR5KlWs1KkkzHG6MgoXxrVwk3SsA6OqS&#10;EeBRVsyIWC1iMl7G9HweHzcoc7sanxHgTqrxtBlA1+rxpQh7gw6/YDANZX8NWjRFok2F+ADhBZj2&#10;arn9ZAtQVSGuUUZmn7hdqaC9YuMKH2AdGhoUFFBg4ZLGBkCMu6bCVytjKPMH/mLa829zE9Yo0jH0&#10;aWH0+gjcRrlYqpxQQHV4cjGGD+gr4++4LRBZRA8DVjfw/vVovOEauKfD9wOU6/Nx/sr9WF5uY8S4&#10;apOPxPvuTOLBS6/GboTC3Z4D3KEudLGuQCJodIGrq4+j+JYonAs+dy4EHgbNNLLD3jYGR32cojY9&#10;3kSdNjSmj8AzdZysOc3EohG3cAoa0L4LvwksBozQwK1gI/ULSnSMjBegrDSiAJm+K+po36yHoNzz&#10;xWKMMuS6Q+hWq3bjqA0hmZo5INo6hS1ovj4cxAKHYAAftBnH/JxJWF3GbEG/mbcWsm/Qp1IBNAEM&#10;a54gnDWHRjHHEfTgigGKew09TVneZ1RpwHk1xVVWgLmO2gfRf6YSvd4fjsOvuBKtw068HX+zNYwY&#10;QsLn3O5xHvHS5+jf6O/H6jOu/rwYl5NKHME3iFBcYHxyH13yCboDmuxPrnoILOEJHTJXjNbwv3XJ&#10;7ECT97TAfKNzMBBuGzeuV8V4uU3U2hSvrfLHDqNLY6ave+CHB6tEaTFamrI5xuspVlnwdMMcoJzW&#10;8Fg7AdllbBK8NdDhOMAwqLVm0n/Q4Kibk33RjQIyAwdcn3aAOakhy25VVYvAdjyPz5lHgWDJM3I8&#10;tJlHrleQ4+oRABY52AEIHSO84Wr9Fvly5c+tddaX0LC6PVDe0LAaK7MwrFkbbrmwzp2ruoJcF3yw&#10;9RkMdvuChs9+mKWzgv8yO815yAJ2QH3nGT52pa1oKPMABhCkwaLVas0Y0aPFgjHyjEE76ZFkXCmb&#10;NAEPVJCB2C0xtAZfeNZDmpo9ACmwXQZM4aV0SC6gBo5mE76sDriO+5Om89RhzqkFx3Xo1wDmJc4P&#10;sw6O7fGZ9FevyCPaHvpbPYH3GVd1BKgAxEt+dJsLJAbwDCYJjrJwt7SGvxMoMAqxxSn2r/0lb4/v&#10;+L2nzME35tb5+I+CbT//m98V//w3/NbotrFzyHOPCZgi2yWAzNo2bql3iXqDHVw36O2mDR/zTO0a&#10;fOfTXIU0mHyfQaLhM6uh4mILfOCW2GsQcwWfWg/R0C6In7HBkyKzygT9D5GQI1tjWKlbRboNhGUr&#10;EERm3Sqh3XG7kNvJGsh8tcC2yKvMgQFjV0Y9WEC80WCeXeRLgMW8uQBiwM0SFuIaV0H1GbT+hb3m&#10;Guum4jvtg10QeAftDQRltoBBPfU6c9cA9Hocvz8Gm/OUUnUguju3k2FsXIgdM6wCe63dhaO5EVuD&#10;rWqXC3jcIKJtMz6AqIW6t/R3B6DyABOLFLuA4wKoesyaWzP4twHv1UzjtI/02WcvoHejxBLz0B48&#10;ttV+MI+KQQXdqTwZ/BJEQwJxJLgAEM91lr7IVXq3baEMJb1O0c4jBddXomi5hMBY0WP0AlrBDy5M&#10;Mt9Z+mDplpEyuthUC3rPtXl6GJA+V9YbZ0w39t25pS9b9LoZWDxcSAUd6Qv80GIODdKUOOjiq6bB&#10;drrmqWwuonRxQr77e/9q9MFFv/7ztV8b8TM/k29f5pm3X/6H8SM/fitq9xfoDhetIBP2cMaEPsr8&#10;NY5fH8M3nMZjjzwOBHg1XgAzPP+Jfly+8LfiEy/P8UHu4mRIIPQeNr4z6Gd2aIw9yZjvsd/KZ2WA&#10;gzHSpkRmRK/RDZnBKA9UetB/AX3gqi46f9CI9oFjPY6B19XR4dAsg8J99Ga9jn8AT8/GMbtbj9MT&#10;ZPeq5Sz68barj8SjT78nHnuiE2eTRnzhX/6LuF9+PrbDAbwFv7pIPayhk3YxO5vFFJzbRDdWO8g7&#10;sj+lDzts6bbXwj5ei+bkC+EhQCW0dZvWvbGHdWA7GXJuQ2Z2m8iN26TXRu+R6zI8J1jdxYQ2u3Fw&#10;AI/M7zAvLnKBWIpmAFFic3cFTZD3Ljw8ZXzg2z72eIjcj+QfGjHQenlrE3ebb4gf+m5swXv/WZS/&#10;+qE4H30uyvufib/9b+fRO//J6MOgY3i8oE9DmGRTesIpsghGtD4mphg8hiyrXOVxHEwzfVfMnYdI&#10;uUXXibrDOJvoyJYBT3isclbELT6vqe+RfxdMzIbNSK/OfHKSuBNb46CZo8ymVj+89i+8gSglroYS&#10;+4UkdIRy4/yn3eCP3K6FXlbgDPQogzWdVwEuOu2h9kiMlD/YK5+kf8b/yCPqgrEp59ydMssbpQ97&#10;UUZbx6NudqTX8UWtH80hPFUDK/b3wYIC7BXtIXrpaswP3PZ8zLxwbVzqPyKHzC9+RwNfqSzvRO0S&#10;vDv9bKD5ef5R1CdmRJ7FNrEg/hty74mTBbTylHHAGBPPK3LuBOfQ+Ec7qR+kvTaIYpDCoAqjp7PI&#10;FvRwkLmop76EGgbSdH412VIiS9kAbPIx6Ma0a2CeDFLyPO+yBM4+AGfbPDNppY72JnSVY0Xm8rnc&#10;rzpxTjMbi3bMrrFtF0TkI39pJQOl+2AQ9zAv4pg8kZpJqCGv+9If/DbM4u+kz6jOMODYRiaaCFQD&#10;e9Xge0tiZL00Mb8BSLNdHQeAyOCZO7Z2fGcSi3DOZxgk8jP7LY7M8CJjFUflYVX0Lf0P+u0BRWh4&#10;+jrIgJv8DHs5EXseE5/IU2IYx+1H/qMhsA2e5+IUveJDmEk7Vy5pX11cz4UdkHD6mCgBbI9zCibC&#10;dlfW2u5VlJ1+lmvILClpB+NWwVIHibOPIA39R39O1orZkjl1oQJa0jcXaUyAmcoP8LTxCLe77qe7&#10;Ff123UNQwYfVGC2hxGqCrnVuwPv02ZqvngAunzgvTdrcbwvmgxb+CfbcwLGL3PooJnB0EFLxh3F7&#10;p15etNyTGeWF+l8jLy/Jw8o2+sKyJHUPoTGzDln2lH4ol/SqiTd4rljDwyItU9GUb2hDzOnieKXB&#10;ddxe4p+04Qn9WuXIuTWwuIavxLsFmGeBDZetzTJUn3gJ6gt9aIyFz+iPpXm8Vwy2BJ/lXKscuM73&#10;uSDn87nX3w20N/Nelle0HF/W/RRzMNw8pAE8pbyYCV01SxxsvN66bReGMkMVGrWKy+hzX1h3zyQB&#10;fBLxTpXPSny1RjkOvFraXUZ7Aa5Av4hrxAIuBogVXXQWi3mAgfozM/Pme6xnFmgBjxfwf13/R3+C&#10;zm7g60Wlj74zHoXtLQ5iuqnvExLQ9wYGlyYPQRcPkipnlTwNPev0cZ2lSPKgEdo1H9oMTx0Zg6sG&#10;wD1gr1E1ZxQbk7oLvM+vJSFM1DBAaVkesaWux7NX3roPuP3l//6/inUHQwCjCSLxo/fOmkKQvGRK&#10;ZzWjg06q4N+MHleAJaknyhkx73KtWQIKd27/hDCJo1R4CJbBdIWCsYQnIpkNYUaCBe50Ajoq3bop&#10;gAxQAmBBPJ0pagDN+jHM241d8xEM9ElshgbSBnEdEBqPDOLKQT8ea/eiuNKLN+D1dPkYmYk+Hdjw&#10;YOQitlnIchorg1Wby1jMIDggo8DZFGzKLBUcWLdIyIBmqRllN9Rj/9yK4emwEIkJcDAoACbVQxIE&#10;+/tPceD408CiwR9PJ6xsDSDuhdUAnWrJiLwn9LgFcwvjug3UxnWalAhTUJcLJm08i9F2GbXROO7C&#10;0PPJOFajSZytFlHDGZqbvppRbA0aY0FqFjCT2SraNVf5XUPyBFbTI42+miW4386oqfDH/vBY/jLD&#10;rgnhil4/rhtIudqPZzvduHZ6EIf8vr43iOL61bjaBfwcPBpDnM7oXMFB7aE7ADmt/V72CsIFv8Ij&#10;Z9GcwisI1dr6cfR7CRNuUJArhGnKuOXN9JPhCVPRKwCufcFXlLTU/HUAAx9BL+suqKBhWfgR4qvr&#10;GJeHJ2zKl6I8Z55nAAP4adcAFFxcRvPsPk7py7Edt9D71ZjBS5XtE7E5wphXT+PAgIUr0byqPA9R&#10;YJApLpmj5A0+3mL0rsATvX4vpk0UGAplAUJfoVzq8EYNQ1q0OygJhBFw1oQOcHqCiQJl7vHdBhos&#10;rG+9rdwyzLhVJqieOEOBdJZFHCA8S08bFNxsoBd0auNADRsbADzPvATUYITGKNMh8+721i2Ad4u0&#10;HRXncXrla6L6jq+M1iFO94Jnje/Egy9MYgNY/jhzMn7l+fjV25uY3vtQTO+bJTnK7dDWbJDxLezr&#10;8c7VdjNOu1Cd+dcAdgAF1zu1GGOULgDZh8xXH3mfo+TNKsFsIc9co+FqNvJYaWx2nDO5eaiJ+gQD&#10;4+qK27msFbTrM3+0Z8Fmj3h3u03MTPnGSLVdrYFdWwYeIRWToON8DCfUuzh+9CmmKNwEOjh38MYa&#10;Z28xZf5opoUeMdBTqzwTm6vMM4rX7W6tRi86WGlP+FMMDMiUy5uxPEdOrHSEnCCZmMYqvIJyx1AP&#10;uL7aeQznoRNf8lQ3vvmxk6i+EWZpfgkKUabBobiP8Vn+QoyfK+Ln7k3i1suzeGGOgZrBr9AK1yKd&#10;pty2hdIwswYlA9UEJBIeECUspD/yhCpBXhEgWuDfU7gqOKluXxAglLRnXQUUVy6Ker30N3yvAREU&#10;ulIjODKzhVb229HgITMuXSmTQAbnzHZtYO1dHfPEqdRldI9mMa7caRaT9Bbg0G5ufZU+Xoe+MeMx&#10;V6u5CQ3OTxkrPt8yLmO4Q8cDQKTH3IFcoE+te6WStqC8ekxNJQ/V6UOzY31A+KAYpezZrnRg+NgI&#10;xobcu8lPhy+T1rg3jbiBBfOKoEsN4+zKq3UtrCmSwMogF+OYopczwAKvwsLQzkAg+pyWpMsB/b3D&#10;/dNZLWvnMHPIofYIOkBvawTqCICUM9i+of9bgbUGzjb419pvFZxmg8GFmTa7C4Acslo/hf4Yemla&#10;3GEsAOwu79ueMsJ1E4x7CS9JfK7RzsiHjRU2lp7sbWcvt+q5cLVDRvNADecTx5yWY8W9rmbrsFp3&#10;S/DRk+zoyaWBGaMWgNZGFxlBb5Xosnr1ejz+hnfE4DveFX/QcVir7Zln4Ov7dGT/84F3f1m877d9&#10;K04V86Tdrs0A1nt6eiKUq/dmfUUxS0cWWAOvWNeS670H+k+ZE0/h9BCJNf2hexlc9cRJT3czW2CE&#10;4Fdx1toGe+U7wTzz54lYECj5TfxfrloxB5iZg19hfnL1VUWB7TLW2GWYxsmzZCI0EZAyfdBL6QYY&#10;KlNhwXp0Nvq4kvXL6DP8ozO3w1YIt7Kuh3U46e+uApDCnmtfrJ/YyEUWHgQKNRDoKqsgTkRgdhCT&#10;wriAuujzqA2Q4XUGcMuiv3cS/GfHWNFXiypO7uQc3dSKLnpYh2JRZ27cGrY+gscZm4PZXWNOAanI&#10;R4nj1G2rI1DuS9uGV9SHENacw6zOwvj69MS4gsXazSIqPCQBWc4tSNolaKM63qJ7PQGwRnd1suU/&#10;g48N2jhAh+eqNG0v0ZNSMT1e5nqbAUXkocXIeY6ZemYEHDNRblkdQcKOgfi5OXSV3H0gGnLLlCUj&#10;DCIN4RMPnHBByrUIa5c1V7W4hIxuHTJQvlRpe6f2nXboYM57BjHkadptGyxhLjbgu//q7/69OBqN&#10;uO7hz9vfHvFLv+SqMTw+jv/89iI6P/k/R+ulZazQjVvmYgZNwNWop008dtyNt355O4a7d8fFfBGf&#10;nlzGnRefj4+/vI7xrcs4m30iist5tDBSh8hxgU6tXI4hSyMu0IkFcu8hRQbMt71lvAGeGwG2ZzCi&#10;dWxy+ws01Emv9Q/AIlifI/QizkgPeakMsL9LdCT6qjpAb3Hv+QA95iEDk20cLdDxp52s/Xh6MIzD&#10;a+14+kotJs0rcfvTN2NhEXKc0C9A3xMwSOuwibOBZN5cxCXzdIIOrHRxRsExBs12j3ZjwPg3yEIx&#10;B2/ANOV0hgyu4/IShwo93hHPlOAQ7G9LPIMO8hAcJAy+GcbnUF/9BfzSZ4DQBfaKZh9eNnAIKDjq&#10;c/8Id2y6x7+Idkyh0eCwFSfM5WhJx7pF+iLjL2zjZv/Z+ME/Dh58/ffH5Sufpv8vRnX0ufgbPw9m&#10;f+V/y8zkAy1IHRumigC76FvoqyDCYd0dyz9Ib+WghpSswHXpw4iRxOnqCUUUOjQOzH5GhnEArWNa&#10;b7Sj5wKrTiBYYDDRZuI8umis/aW/YpcKwOmIZ3mK/6W2XP5Ev9un5Fb4Mg/NQjvwZ+o1MU4G2/Jz&#10;f5RxPkOPomFSrzCYdK7zlFFuNLvMbfxZk3FngJv2aDu31YFTbcDAX77aqL/+7XZBs45pL7PmH34p&#10;7k9bzJ/WSrI0Rs1TCDDSV+CZaq8VB3zurgcX7U86ZRzAi9eYuNbo1cQp8eRhHqbnQQn7rfLwPD7N&#10;F/RJLsp4hS5uz1bxCvi/vFyj4xnTXExLt+Q7M+cMdqEzM8jIXOk7+gbSJL2w6vS5za+6hl+JR6ez&#10;5pqAhStS9zAux+JMi6cMkqXvI2bwHvqWi4a2nXTnP3RO1tWCPzP5AXqiQmhMG7p/zR/4wgQQ9buU&#10;z0Usv7a/tsOzfZTZ7bCYM5D/SWf9vzTsvnCd85uJDzw3A3bIsKe25lzo6ItF4e0M3riYxXcG5Dzw&#10;wK3ldWhdB2c0OmbReVAENPG3CRapD9JHcgGsCS6qeLgBHTULHRDH311sDK86OgxXzOEJ0Jm5lAO3&#10;D/ZRPMn46vhM4E4zo2oN8YLavxlNdHcuLjycB0QJQtA/nuVws/6euEdcuYYrsF/W2Kvgp+tbS5q0&#10;gbTl4lW0TqIj7bH/K5hji//rkqf8qqIwmGM98ixejy3rw9IGnQ1oVtotsFkzx71B6EzsqKxnzAUf&#10;iDuYN31h69168JJZ/a7bmwihLfRU5SPgfIt2tupucKF1Gs22EkiIKcxMN9ejsVrHdLGIe+IgRDYD&#10;MhYnTSyJj03fmvoxYGV3ZHkarjbBTLKsL8czMyhslK3Wx745x/SXfggtS+TODFQ0a86BeimdIGmK&#10;o5yHpazhZ+jqOqS0cUcEg5Sd0k8O9D4mlzFAe+gnz5rYkifZak+b4HX4aweOMT5h4/KvT80P1D3w&#10;QB7ACK20sfpdJb7KljkSnoop6IoqKvsk1kx9x9/KsFtL5R9FSqnNjYmOj7/FYn7OA+WEXNCEBBlw&#10;B86Hh2M0oZW7CD3NvQ5urKF3Lcfhrj6xYANNY+CrUpnD1itohzxWp/jfK+bEaQd7FVOeV4sm2Ldq&#10;0JeZrGZGH3hQ+8b9G2TNMZhxuQYzOTYXkNfbA2wgfiC8v9p2w6pTy+0hvDGEhjuwQh88j+8DH06x&#10;fWY6mgG5mPW53n1EBTavjGc/9t/sA27/w9/4U3zh4JhaJqkvPsMJVtgNHFk0W2fCbCQ7KXjKE2/4&#10;27UA67TUuaYhU6G0DKDJvBrR/Eljwr18bUFGt6e6YJl7s51MQHUTj7HH5DdbB9HqwQSdE2zmu6L7&#10;+Da6g9fjID8Tnatb+Od6tI/howG/No1w6N/btv5GFQN4AYFV9LvpFoEFfkLglQqdySsh/BrDadTb&#10;gsVqZY2Nq8G0lmOr0i9cfICF41FB6LjB3K5So0FdHa8nU7sSgXJE0PNe/s3tPzCTHOSYZSodOJWY&#10;QsDQc0LLyiLaTHRzdxnz7b04v8Boz+/EaoQBX57FdD6LyRhQsDiPC5w+i7uPebZRaOdqrnCnZuOV&#10;hl25kbt5YgqTgVMekp/lyYMIekZyVe4YLPwN5nIg/kcpXAdgQPejg+i1n4qDRyrR7TwTj5+WeYDB&#10;U4NKHA9bGXQ4xABXu32MFzQsellHp1z3sm7TGs/aU2NmZrUsZ/TVaybRBvgYIU7JgsxVFRSit0Ii&#10;5763v3YLLeYinAKvsFprKU9b08jQ/9fo549p0wvGtQO830c8qvcW8SG3+b7yubh1fxSj8008i0Ny&#10;8GgjrneGca1Dn/C+Gs5ZF2UIP+dpeipqeNCT39T28pTMZHaaxFklSEEA6WOxWdAE3Ns+wmlpweNz&#10;xrKFX1x90ehgIKUzStZMvAwXMi8t7ne1dWHAjbFYl64KkKu6nF5ifOCnBf2a4DzVJ6/y0SHA/JEo&#10;u4Db+Tzm7q8wOtFdMa553Lq9ixOcqyeHRTzHuD51H8V5DjugiH7D9iLe9vZvjEd/01fGI9dncW/V&#10;iNXdz8Tdmw+Qh2W8/7wR48/+aHz65Xuxur9Ig6TCFow6N+IY2CQGQ9gaI35iFL13mPPTpu8DeGFT&#10;5/qZnAb9NZDeB1Nah9BViJ5zyH9pH+ae+ktbXNhr8qwu8oiSy+0oKJfk29oydgt4BMON/xAxm0TN&#10;4sw9FFrP7VsAZ4zTomUGRjNOuMcAYNo2gzU+Df1TNei8MCu2hhFGBzHvX4kBqb/u8age8ZwdDi6K&#10;zyLfOgcXjN26dTc1kHP6r+jCo4q9K+O97iCuXcFJbHxlHL8TJ7X33jh8fcQj6JzHYJ3P09XJzYj3&#10;zwH0dz4d9z9xht/8b2Jz1+C9AGGTW8pgNkikXkEWoY+gLvku++0vz/WhGKp0YDPIT3cN0cFTZbXL&#10;5avUF24hUY6soaTu2W6QaYyPukddllswBeEaboEr/Cnoowu0ieIHUBk+WvoZcikd/R5mjo5NG0jC&#10;KHkQicD0ANkokME0qM6NgRvassC6Y1ipvwFGNaNqOKfKqgVws+gr1+cqIYBjX3fuhE4AFPjCbCAd&#10;zKgiMzoPgnADr/SlChNihaJlFLE+jbn8oqyihz3dU92ZdU4kHM+DjPzkw7AF/oGuNmOM99JgBVio&#10;wzfWpspASeUi3KJV23boLwMTlFWmUQOcZF0H1BRUoP/QGXrm9j5A4togiPqAfpvt7bPcqrBgbNYz&#10;MXU8MyLpkgA/D61pYozh6yZ8WXMFD3qtOh30AWPlWS4wtAVPEstg6kPA696fqhND310JdrGrTj9b&#10;2KOi5joldKMfuQUbnTPAxngm4FodBU9Uu8cADwArn+mcCI6tqyQwBUbCQgwS7zPrr4EUKp1+/IE3&#10;XY9nvu2LY1B/FgcbqfqPgm3/7qt+Y/zkN3wd/GUwGrnTriCX6uyxKGqzi4EF51UIzJ8LAh5OVFpv&#10;jI+a9FVbPVYGtRHyrw0bKALM6uhV1qMw48aaa9otNfJKY8VY8rACxlEFQHeYv2VHPjtkomborREs&#10;wLXQxtwWbZS116wh5uKSxXyr6GWdC3logUAsN5O4gizOAVJLvCWLtrudxYCbQSBBqgFEDwco52g7&#10;nl0XozCuAd89gEvNfHXF3Ux9s67ED1AWmgP2SmjOmBIPwd/WGPPkZKdspoDDj2492pjFDX06PNqC&#10;w+XoIrdgD3hWDUd/jmzZH5elK2kgcVagmbZWPpNHtFt5ivu6GQVzUMVptMi0fGowzaC6O+oESVWA&#10;vYuh1q+qiYeSR+AN+29/dwPuwZbyzMrKIvfIiU43DbTb85icMw7u76GbF9AVSiXfu7U4ALpe19y6&#10;eFBkoLjJd9WiC+124A7knHYb6WwwDvS0J9DlYiFzalkRM8ctqSCh8gQ75YQ23CIi3rSek8WlDYQ4&#10;JA1WZqcpr9C4iYzmCX3wowXGG8jMf/n9PxRXz/49L8fTT0d87GNR9vtRATO+eOfvxN/732dx81WA&#10;+WQK9jQzFVIvGC9jOT5sROPd74n3ghnvLS9jM70X//ImMn3nQcTtT8RnXGyZgr/68JbzcD6KncGj&#10;0040kKGbKNwFNm21WqIv8L3g5cQIyMJ2tYkZfKYSr9WG8egVdOyTLWiI87ACsEP/VWuTmbbNRREH&#10;3FscoPcnRYzRG6vaGvq5yQs+amMrcKYfOVJvX4vZ/Qt014wHosvh2VYfrI0GUF2v4KcpnVnTH3FL&#10;F+fBmkGlW4cB6Lk9rl/iwDKeHfKFPZudeWpsJ7f+r28v4EFsigEWzQafWdKgXj2M2QPmfAZ9ujOm&#10;cclcH0XjKvZ75hbhiziEbwuwyZw58sRSs0HX+E+tY/gebDYaoUXq89SXi1cibh5+Sfyz/7IXjXd9&#10;d9z59IO4++p5zC9eiH/9q2CHB98fY/WhR9zBV55ErqNp1e4mfa2hGWczeJnxmYWTp11jU9fIdFGc&#10;BSyeujesHcSLO2/MKsqgOTzl7haL2Xdw2A0q79CZQ/qloSh76LBZN7HVdIocdcdxFRt69qAed5k7&#10;OpAYZcd3+0AOPMut2grUG7oPPkWbY1axkXCzz+QT5QnOhY+dG2RFbMWcKRPqD68BTXAd36F/VA98&#10;hN1nbOhVD0+ypliFvvg8dXOemF7zYJ/0wGgHGtuWcu5zpAv8mAEbqCatMEbYaXrY6GHreN1qe9H5&#10;4FFPJq4g17X1XZ4Nf/aOgIrokNbj0YSWle5j0PQAtdxnHFdj2TNTtR8T5qfcDOg/o0A3utRmNfzd&#10;7DyKySiK9Tm87Vy+CEYF0+3AxAZmN/fwMdAD9NG6mN4pyLS8jnKvvbC/EmOvlfjJIIsfOff8yUC1&#10;7ZLLv/Od+on3OSc5ZunjrKBHco68jh8akk7aW9tECeXHAqN85/dez52J5/j1xd1Y4ly1lXgkaZ38&#10;89rcgYe83PvtufjOBu0KjKHFtuZZ1uzMMfKln2PDsEB5jbJqRmRbvOVint+1wSviHayD3wU6vMnn&#10;1qTq6osM3aqrbfUAoUzNZ16Yd4iRW2ib+2xag3tdsFmLeaw0DrGLzFXNjGbm023c+nklepMx5bgc&#10;GvZcPJl4EL4zg1NeM2NMfJl0kj5+6Hh4nIQ2ABZgJmsmW55pDS0yGx+6pbx4lTRFLlEv4KsldpL7&#10;LBeiLNTRA01kHn0iptxvAYc3+DczQXlUBq0dH53wP8XUYJnlKNQZXXR4A18QbQnl5RvprX3sp35B&#10;mHhFDpdga/T5ReIqhpyxAfRjHVumvFR7zDg0Bc+lnEGPOjbF6IIyKIfRKF/4HXKDfbOki9uFe8ZS&#10;wAouZopbN2tsh7yDzUgIwPf0jHZ4pqCZ//cHC+x5OYNjyazMH3TTx/aQgMyPq02xv8gFY5GkWevM&#10;+TdwCW9noE3GRw4MbaT+EZvZkBkUPLdSYd6Z/60XMLCcG+5L304SYW/0oZuMx5pyxnvUG56+zUfw&#10;IjqEz0zKWWPXXIDzRkOLtbQn+tOMzfrz4F6TOqRc3ftTZsQ4fob2cB7he/mPLqGrzZ7Ub+NrLnEo&#10;zvtrqs3fnAuu8TrVCLAFeo2g7WWWGSnrvWhB6ya+hqXVmsUc3pTOyM0GPU6jTlFLnEe/9XmabifB&#10;Z4G7oTN9RDfuoH9uh9424r/+E39yH3D7H7/vezDsDEeCYFjQiwiZjhOAMPvsMbq1BKWusBq5d3Wl&#10;hMnNLjHzoI4AgGcZFb2HwZzqvYJitLWVLeTqpKc3DujcEb9VTwLFIB0ed6N72ovrfFc/uBqdYTf6&#10;/Seg2Jv5W0VywlzidKAbyo1cQdso/vViFpeApd1sGsv1GkADE8+XcUn/NjgAMqPbwvJ0IlMBBfY6&#10;c4nyEQoIutPh01lXg8opjg2gLGH5I6+TLbk7JyxHVgJZZCyY18honuzFCN0ORmMIVy1F3K0XK8UL&#10;YD9fb2KC0Kwx7vcAqdv5KE81nM/vx/rybiwxMJ5+ueazcg1IWuFYGZhBgE0rl445FwiSOiT1FPOF&#10;HOz7/fCHaU6AUDEwpKKqzuMQBdlgPq8A6p7q1KN9pRvvMBPxymlcOalHd/hktK4cR+vwNGq9J6I1&#10;bCO81wEuKG7As/uYVaQybtY4qc9ibZ0/6D2hI7vlOqYguDVjXKPkMgWd/qlQVETqNnrEK/9CW1c6&#10;gFc4G5toI/SaTvdpe3x6ggN4qk0bWTRWnoEGuZkfp2qzOo/N+TjWk+fj4q4nrL4Ydy949sUkPsll&#10;64tVnnQ5WV6Lr38q4skvfk90H38d/EQ7GiHmRwOVjqwC5JxBvzQU8AxcbbQlZ94Jt16Pq1KujLp9&#10;T6Vct1i3mTRmpujwM8tbQJrzrlJHePJZSrPH9VtANJ1e2ikYf2E9i9WKsXAPwrvmc7cV9WKeWYwv&#10;zJEPZvK44YkonmJn/u8I0DGNi8lZ3JxU4ipA+TrOz2fWy3jhC9Zeu2DMJ/H1/V182W/+rjh672+N&#10;0xvLuDntxOTVD0b5yv3oV5bxvZfNuPX+H4758xf0pcj6TRWzvaCHGTduITQL7foBNBk2kFP4d2Do&#10;EPiHnem1Udx8VuqsqywZex3AoPJztcJog2V+XE07wABUoxuHMOm6O8AwrXBc57lyNEfuEd1c3EGr&#10;xqEOMWrqNn9XRgbZYBpPVGP+O/DBoDyMB90hjjJO8nqLTMBPqhr0zQSlXMMhN6OtUeGX/h+e4Cj0&#10;noojtXvtRoxP4d/ZETJocGiUq0VzOuy87W0egAJe37UezazOL2oP4urbD+PbbgAoDwCO6KqIa8wD&#10;DtbFL0fcuh0fX92Jiw+M4qfHuKznu302Cc8X5Jo9Z8FhDTbIJ8fBl/y66m2f5B+eC69LNoG+NYsm&#10;6o/tOusBZn0/+rXTSutYyZugAw2t26nNGNJZduXGeKyZEiL0XO11xUfZVAc5P9DYoJUOsF3howyg&#10;GRTKeQMANKCVhewbOnBpcNEvXC/8zISDnFcznTGkyG0WM9ewq+1ow0UIae+2TIEbSCmDzyVzlIc1&#10;oN+936BAWZgBomzRT/rv7Jvd7AK8JxzKORmM3a3g23ps2m30D23ZpqtV6D7trVv3aI02dPRw6Ogb&#10;g2YMvKEdesyYoAl2LVeu1O/aJOcA2ppNa2KnNfnqZh4xL3BceEiPRY5dnTS5actMGh/3IIgS4LWk&#10;nQZ9sD6IWz6LnTYGvZBPZDTWjOOvSuBsQOxsC7piVSF1C8e8ATgW4MsXZiXTOHq6jwzqhJhiesD3&#10;rrCZETFibLmlGztqsfld1cxXjLur4MjlFeb9DJ2zgrc9lt8FswZ61tOW1bAWkDezzJpfjSYTSX9i&#10;bRbhMp6J+3H0tu+J3/x7O9FH77eXgKrXvQ4ev8Vo9j8f+7I3x4/89t+d2xU9IXmB3pLOrjALFFFT&#10;8FABANnFvdUa0g/iKZzYS5iMGYY/4BKGqmnQ6TALzRo26t8mzN+DllPAm1uVuoz3Ht2rloAegPwc&#10;/vE0WJqBR7C7i/Poo8OnYAhtu3qAGaZxxo/yaW7ngK5eZsY14YEMijLeGkAz9fIGG9Qcpv7r8rvd&#10;eRIo9OVXfirps4cG5Cm1fGb2XYnT7olinqxZ5Zp6Akvmj3l2cTG3GNEnZcrdASV6Bs4BhO35zCPp&#10;PWhEu2OQ1aCMWZuCNbGEWZuIAU4l924nWcJhJq1dqBDNCnZ5hnhLTSTwPAfx9aF5A+JL49XKQ6Hg&#10;VGTIgLdbig/4fAaZzSBz23qHDvYZzTmft+H5Dvw9bdj/VrSbYA7mNI88xiGbAZpdwHTbpwskKqk6&#10;snLJJWYInsDfY8Gx/AZW2Vacp6vJb20UQrXiibnQqj2EjtbiAzu0mXdrIMEDyT/oDLMcdxDZk8a7&#10;lhJYHWAb1+7AQSR68BbPpY8e22LWQjsF34UE7LnOAc+XPgbuSrRpIjfoKShW53qiq57Dd//gD8aj&#10;t27y7cOfa1cjnvtcxHAYD+ChD0zfHz/7Tz4ay0/cZp4ZQ8tV8EossHWdyTKqR734oqd1Th9Dtqrx&#10;Kez35vbHYn7nIl6dLlFVcysoJHiPzf2I/iGOwvUowCpNnj+3z9NNnE+xb40ZjmI3JuKBBfdBRHmu&#10;hi1+9FH4bnDEIA7iAKduGbdi1egnEm0A/ofYqTpg2GDoFp0w76Mf0a1V6GtNyB369Rj7HYd8Bk7A&#10;JUhNZEKf9ja33aBjNmD4RWMZy3MmtFhGbwAehu6pzKFbnQ41Tg+RaWQPPezW/6V2H6fWTMXt/Ylr&#10;FTGDvKWnc4/N9jwGM70aK/jNU4LUuzUDP/CepyiuodsCW31gXT/a8zCMNTxWMJ4tfFrvNWPAMxgF&#10;cteOlifO35nFzcN3xj/+0704/Prvjy98+OV49YVfjrvzj8Wnfm0a2/OfjvM1bU9XGXQ1Y0VHqqaT&#10;6LOxpxPYpG5tPOhgtjYTwrUM+3weS/CDen43qMUpPG+G4py+uqBi5t4Brzru2joolNv8PGHaE/8v&#10;enWwSSeG6LMR7e0up7FGH7rNe0Vb145xxGbI2BSbYO07YSzj3oG/IR0TwnNQpdMHZTxo0j/krgbc&#10;m/AV2guRx7Yh8ygmMA6vyLyOnrZZuRMmyf77YATy5NjBklwI3eER+AJuQf5mwlmeByKBRmaCG0hx&#10;sTUNqT/pTPNjgEH7mM8Am+qUGkBAh1szNrfn0aZbyNbwhQeZZcjJAIN2FwyBSGdfbaONzq13+5k1&#10;pGNvJk8F+3edVizJ0DYLB34dIq919LGHbw2Qu3r7PFoAj7I1jiPsvgjLTT9CiTFY3B1AE16nm11M&#10;56uY4o+4s+XCLazTbS7alEuuQS8Ictx6hoJjTOqeJCJ0A6fZV/q5/0kC8q+/zjbXQfskbNLaMTH2&#10;166V7hBf3a2jY9Nev58HPsLoGSB07Sy3nXmPrWcDjNGu0D+zkoWqfuxCQdpM/kh/BR0ht+ROg9Sb&#10;EMEHZL944R5Yj2sfBhn5UG3pLLnQuQ/I8Zp+hp/bD3igbka+/YI3+a25o0ieR/69zmxRa9OaIddu&#10;ug29FbVOJ5qZBKFf6GjwacSNvBrUE8NltmS3h57yuW34EPuBrlEze1iUWyR5GuM2AERbGfCxI3zH&#10;a1nrg+VQpPAdMAazgw6DvZbIoPY4A0nQIRd4sMsYeYSbe8BDNdqutfrYSPTx7hwcwvXIp+arUoAh&#10;DSimrZaE0BS5VYcZBFRHl91udDo13ou79ttixaawPq/IDHTJ6Dh610yx7XoaU/SFPNSFGnVs8Rxd&#10;ModHaghOXRmgr+oPg4ZZk1eucmGDdyW0zAB8CjN9kgl29FfG4Fo+5YUvEhw4l2Jy5xIehF65owMZ&#10;VL9LO+GN9ejwJmiMNvicqaIN9Rp0hHUMGiCKYBgDhvuaut6o6JoNtq8ty0/TBRRmasf8wYMuELnw&#10;b5A4dRPPycw98YsE2g8g7zVDUjXEN7QHj9C2+CMPt+QP59Cgl1jQg23sl3Lp9mMPKcv6eA4eXLBB&#10;ly7AOaat6DPsZQiVxCXSBtKGiVuAPtqXn5intgfyMQT4zlrN1r9UcRi/MDYDU6PXpI0Szu+CdjYz&#10;aDrPRceoHsLLjZzq2GFj1HC0n9u4YTdJW8HHajFvVeTK+IEBRmbUQTEX9tEYEX9md3fx//oD3/gw&#10;4PZ3/4L2BwJxMzcamZb6BiTkLy9WAbhfFo7lT0jKgwXvGrcaCFKBX+l0wDAthMV01qJ+PXa9Xmy7&#10;JwjptRjwuj05zIyjKwNgH47t03UY3FXAA3xaeQdGSD7hvYp1NUJXrs8Bk54EYlrfDEONynBf9wbA&#10;YSX6Yh6zdKBhOwxCju+h0ss/+FUmoQuCpyGVKKYQQmomTKLkD9ftL/eNpOM6gGSuLuhA04BMYhhV&#10;A2fhPeGMysxsuYXXLhe5cjhfLKI6u8RAAJOmD2K0msQM0LYdz+Ku9/F+yrUbNImp7/pYFrSSjqnA&#10;fboTST/2gSFVpIxK1/hVgLKndH5/+AECZQC01ol1s5OgMIYIRO9KPIoSaRwfx5MHh/GmE4D1I914&#10;h6j8tJ8Za02uqbptoePK92tFqDGizgevG50lAHOebLRaAtZGzIcdxZFDYFxpWsrIjMPgoDyU0iad&#10;AZkJGAw4QTOp6hjNqBKAobbpOw49wCiKVhqeclmPewjxZjKOW5NdjKZnsblwK+pZtBYXcToexyur&#10;l+KnbuIY3X01mq4suN9dSYdT2/DpvHIt/uDTu3jmnV8d9SeeiFYHOqpEzUhUcDAqPDlpq7K39oen&#10;9nliCShrr4ThK4Eipic6dLpkAI/zeb+1iQc4H1sU+Ih5cUuC0fgdkthAkQqMUsEwfEmxJweKBs23&#10;wbHxeO4dToTgZRkLFDTzh2PlyV8bnKbt6hL5eYBDFPEAXri9QqlfjOLsfBKTi4u4wMZ4ulTWYgDM&#10;bdy2yPyM1v34I91VfM23/Kdx9Du/Mo6Pz+MLM2DKFz4btTuj6NeH8bfHvTj7pX8Uq5c8H62BTNK3&#10;dtP6r6kePAK7Dh/0Dug0fxcovjypkT9VllAQuqGs1pt4GWDzYF7ENea9OeACQLhp0gb6XWW6PoS2&#10;yMox45jw3f0LvkeorfO+4LoVTmkPOfSUY/13T3Bzu7lA0Bpaa8Z4gcwf4Cx32qdx7WAQ/bYZoc5V&#10;LR4w79tlK15B4w7h0Wsnwzg9OYmjk2ZmAdRrG57BPExmcYaAFYtWTA2gwCMGCSzgXjLWd6Kcm0dv&#10;iOM3HET3+Nuj80XNuAqPoLriECrULiL+F+Z/+emIT49eieLm+2P96r2ozC+jbJh5pqzi0MKz8pfB&#10;sGR9s7i4X4VmpqPZjUpLWgh0j3gJcsIPcBh842rQXOMN4+Q2R4iediLlEB2mrGNlDPaYnWbWbWay&#10;4VBmxjAawm3Klro1U6FDuxaznvHqdv46znhucePBvOW50IT+5/HbGEWzjzT0gh3DReoatywU0L9Y&#10;8/1DZvYgHRdbdvU546MP0N4DSwwGuM3TVSqt4Qoh8rACFHYCTywpY0Knma1mVpLUgO8zg1jDzW3K&#10;SZkABq3Ce1fvjtCDqyZ9YpAJfDajpHWieu7z0AMLtwug7DOEp2/wMiBFva0omylbgybWXHT114WY&#10;Cka3gj1BhfPgDr+MOmkBuODVhZsl+m7I11v0pYHJK4AXc1fH8K/nb1UaFzgQ1VijC7YCfeba8dUY&#10;t9soo0SHeJw7Vxe1JQAO+Sk68N8heho6mB0AHQwWuJJ2CGBcbtHBGl50YgMgab8HjHPT5bvVAv0g&#10;ZJhEr2zHDPkyuLDEJroSagBRfUtr6VjZjoBL+6eDWTXrA770kAomAXl4a3zLM++JR/7Qo/EWs2xw&#10;8P/jYNsvfekXxU/8lm9jTNbthBbwxkocQDuV+jWwg9lJ/s38TrHFO+an0cWpNqiOPismGVAWB3rg&#10;xxk82oSxGzjUBrpkSXnMcViwvIftmBp4qg2wjSOmc8HNfa5hLApMlfbpQxZ2RmYayLjyVR1Y2gIQ&#10;CRDWJs6gQ0tnTzD/kBcN8FrXzMy5hlvipA99M5twK/KVnsx51wCPzgHCl7KMTjKArF0wOKZJs4C9&#10;ZS/MhLQWjNmWAuncOgo5XJgwYB3lAL5wwcUHwcP0PmsNcm1yp2CCQRiktk6hGMPFyzw50PG5MIgM&#10;lWAqD5Cy9glKOvrDEkfT7Qojns99qz6dm0dTUMb4BIxmRqaTWTBHPsc5g7dlL7cle2p0HeVQ4CRv&#10;cKB39h17YE0cgwFyu+M6RI9UF1wLMc6QV+s6QnIXdGljF4cIx6y5hnYAOWhRR6cKppXdDbqirM3j&#10;ElnuI5e43ckPHqBgLZXkVXhlgy07he7WprEAP9MJ3RgfxE68M+e6Fg4C7frsLs8xYCNmAfFAI/Uu&#10;zADdM3sde5KZoWay9md5YMzv/+Efidc9/7nk6/wBF8VnPwsWOuWPi/jLyNaDH/hHMf7sKrrNi7R9&#10;K2i82SyAA+hRZOSRJ7tx4/CRKG7j+F/827jN5yMcfXXw2XIVh+C76iHu13QTnzxbxQWA/StQIlMG&#10;VIyq8dwZ0Iz+PoasfRRCFKt2rJl/T95tHrXiSfhQ67ysHcRT813M1rfD7ex3ad8thH280ONWg3nb&#10;5onwZ9B+gT5x2++mWMaS/rpjo/X0m+NJZGeMU1mApTzspsDeyQelNci4vwpP31dPzOtx2MEldksO&#10;+shM8zbzMOzxnB56jrbNknytjqyssQOnlMtqvCJ0g6GenlfBuS1k/gx7gTzT32nDUjMu5JSWjtsf&#10;UiBuhIdcUG2iwz1Rd0O7xqbNmLWemnhy10Zvuoj66iJePXl7/OP/ehhXv+Hvx81fuxWTF34h1g8+&#10;Ej/0a+NY3H1/3IG3lOcqDmRu98OJWyJ7Bq7dluwp9CUu8c4gMp9ZC9IsT+Viyzy4PdaxDbD5Flcv&#10;0I9iwp04QqMCP4vxzBxTftSnYto1Y2uKVxisjmtmZCLbotwNstwbMB5w2niCzYaGQ0CdWYHr7hBb&#10;INjpZ5BofXYzRk38pPZBVOcPYqEjiAy6k1znfofer+t/uVGTF7d0KcTi07Sn6kV1IM/YJ0NI831Q&#10;xAxFc0e0rxgeXDjkH6TtwqolcQyW5DZL8Kh1UZlhmhMv0yZ/MQ3ozk7iUfXbDHrkQTfLJb4OPgx0&#10;aIqn0Z35kE4THIJvNXf7Mc8GQ7jYl+Uc4F/VMbOap+3rqLpQlwf20RMP42vC302erew1mLcadqDX&#10;lz9AY+i2Kn9vdVhrJ7E5HMDPV2kNPYPc78pj+tcC6xUxacBDa2ivj7VugUfA3Ut8iSm8CfbcLfhd&#10;3sGeorc2Y17131A8WzABfOG2NWkCkwMzGB9yYwagO5f4MGkvbHHxFLKnjOTCKvYlcQjXqGfz1Rc1&#10;v9PEf2kW1Gl5PXPGt7lQ6n18BvvTHrzrbXyZH/sQjSV9yWZf+4J/hFd0JCFR1oXMdumjD+Zh3ppX&#10;ZNcNOvhKc14vr+w7zH3cq0bmTz9hiLwa1DBoQm/cHWV78JOZy0ayLLsgD+XCJrreoJC74gycWJNO&#10;fGTmlrxWY94sw2C9S8Q98Z58Kg+o21r87dbfVhtd1DrExvaix2cAXyA/Vl9/kinJbCNsT26HtSU+&#10;9EC9htltvWHeIwkykQB+yMwqfIkN2DITsblF/9NA2JIRusjpYmGl30PfGb9A9rCh9pGn5TyXLmbB&#10;UyAKsBS2FX4qV+gfsYoYFHp4cr/yZXa9iRY19I2ysvMadEOF/mcijAuOdL1sHsPrBiTFDDzf1GMX&#10;oroS/oi38DJjszZYliBSlu0UsmTYd78rBZtp/9CdTmNibPSDNHXXSBubhRih55B6HuPhNXlwhwG0&#10;AoZwBR1dYz3UAj3oQQoZEONZlqqou/0Xn1hMzIWp35JnH9Ivd0gwx2YQ+5PQso4XwpjU54nn/Rz8&#10;7w5KtYSBbndUuoVcWfMAQvlSbJWRNOjvMJUVhUadp86QN22LS8N6s8YOxD7SwbruBnH1u6I2Vdvz&#10;PEsPNbmeu/jV11mr16QPfc955U9uy3Z5WspQCiyvmCn6J+5Dbyv7XGycIWsborPEfdlHfjOY7ee0&#10;lDsSXKnnWX4i3f7KH/kd+4DbX/v7fwEGoxGdUF6dVyfPh2WwBARo7ZPU9w9XFN1H30Bw+j3YsvUE&#10;jHoUtUEt+o2nYoCH3e0/isH+sug8toj28Hq0LY2CU48dwZnOfqQyWgneUIju5V8IBjdrnAdBM6CS&#10;X4vXlttR1Is5g1Dp7Vf4PZ7WbU05+VBriXLapELkmtRSCr0CwFuFzY9UX0yO+4x1Al/Tbyo3pp0/&#10;cBwhlFtjf32FVPDEq0YoU381xIB2sx02m0kGO9YAq+X2lbg8r8Vifhaz8TKLwS7W57FdmNE0zzoY&#10;yCfPZrwyqRMC0+b8qDz8VZLybw2iH0kkGNnP+EUnMBRVHUCCDz1a/oB+thrDOBwCvjqPx9HVYQz5&#10;HXTfElce3USveSO3B3Z6/Wj22h64kwpQJqmsUB0+C7C9dLsHdFytGwBjaMN8zHUesDvJ5gqq888/&#10;ZmwYGMMEpuGwQnYWqs70FIUeBYIQOl/eDckhPXPLi3Q0I6VhJB0nS+O2Lc9jMVvFbnwvziazqJ6P&#10;4zn3ad9Zx8s1t1UeAi5ps98GhA/iqHEWN+/djJ/66DY6F7cYD/Oqo+QDoKtbkha1q/GHny7iqd/w&#10;NRFPPYryx3jTXwvnZi07jQrzuj+ZD2eBPqlP0p5tABIe44oyqsC3WZeK6yzIebyCdtVxTDqA2Mph&#10;zGYYgiXONkrTlNQlgHeDRt/SdtZwQNBcnTmhX8d9eMHiaKDIOkbeiPiIvo8ALevzaczxMlooCguo&#10;ZnFVFO0dePz+/F6M796Oi9urmOLQTpbrqM+WyDuOCUYqt9Iw5vG6F79/sIy3f90fi8ZvfSdzfhYv&#10;Atgmr346jm+Non9wFD826cXkU/80KufLKDuAbOUbo9XReVRhIJiV7iD1AaNHOUFaxiHYq8MXDZwD&#10;08/L3XmsLqbIcCPm3LsFwFtLodarAnCY52ovBgfoE1NsmWaLoht0EVi5imFdrQXyfQ0au73mVXSP&#10;J5W1TFE6OES5A5h1ZJiLw9kE+h/H4fW2NZjzaOkNz32Thv/kaboPkOH6aR0DxXXWbNxcwGm7C7CS&#10;fDnLLJICJQvVo2Hm5uHTca13PTZv78df6tDo29ynDtpu8GoExuI2038Tm1dvx/qFl+IHkOftS7N4&#10;uYAPMcQG6uWLrDOZjGc1LfgKYNqor1HOyAzAQB2XmSHcVUMurPGlE6ge0LFx9dNgOTci5/zNPf7k&#10;keqAZWXELcg7rHOnw32MzUBWzQwQrnfOdKSQVP7TCdagC0x0WuBlZHrL2A0e7HDG6wABBdIeWzfI&#10;gPp+mwKGkA/9zOwYtx+qopwHTYYSo2mxfpQ22mClNQ+66taiHR0s4gZ+FfhpsNRTC3git/Ghxjx0&#10;h4elDGbav6tV0K2o9OAFD3PhOq7N4r7wgDpSJWjWawapeBaYI0aOebMCmxjkww5gZI2h86GdSqcN&#10;CuFrG6ziHoytetOVwNoGaVRPCdi1stBU3mgCbtyi6kpcA2BkytRSj5K/K+j4lp+ZfYfOAE8ynma0&#10;8K5nzH2xwilHtwhwTHXHbPJMMQNOq+YGPXCFZ7n9cMmrdUoHLU+1bMVN1eMczYMTocE3e/wKPKWP&#10;teV77XCzBcgr+9yDfWvRL5wFi+Nrf/VRdoIT6b7W4YTHABgz5MvgSLUyZtzoBvrrynIus8ODqcjp&#10;Xw9Q9F88+lXR+z99E7aZgZnZ9uY3R7z0Ej3Y//y7d35F/Ohv+frMdslDLpiPCg7qPiOc56xw6OiD&#10;C21wXEwQnUR/XXiRfmyW8C596VnIvo1Dub0bt+FfadowEMPlWwCemdGZpo++77SG6EydRnT6csZc&#10;G2zCfgDKPPnNjHQ9h/kMGUNL1Zmnahu+KvgFO9SrgEb4dgbfNNGjzoe1afQHq26Jkh+ZLwsAD+nj&#10;tgmPLLWnzAPXu6gkWDWb1Bp/bgF0hbcOc7kF1JpJlpXw0IesU8ZnLkwYeG7CpCt42UCdjjAcnXaE&#10;wUbLiDk8O5rD07x3ka6DcViDRXbNIbxWwJfQobWMxhLewoaWIGWDcltwkTVd8gRQjz3t9uMIxAky&#10;wtahL5CtcGOGdi6ZcMCvtV39nL4gD2a35pYReNEs5LKGDWCcmmcPe1jx/Dp6OlpXofU6t6aauljb&#10;tKLtfAoCmOMVOtnFgy08UY8+Q5r4qKgdYlOh4XYKmDdA1xig+pghDEDJBftT7IbomJlVBKKNTe+A&#10;O854jAe2oAIzm6ZYgS+Yf/tpEMwtUnX428zTDXa3wfc6iVto6UJHbA/ww5U97eAqFxm2qy42eBE3&#10;oPus2ccpuogOum/X6MXv+rEfjy/9xIdo++GPhVuffz7ikUfyz+X2++J7f3gZ0xfvYqMaYDp0v6d1&#10;gvsMEjS69Of6EzG8Cd9sfiIWOJHWqyzOLdLttkFsQfcomtjoM0/inK7jcoBuAiPU4dMltmkzLuNy&#10;tYrXMR5PYSw66xi1cDyQ+wTrYMrK4WFMZ/QZrKNDks76UYc5rMUAeW5YIgMlsLaMQvckhowV1wAn&#10;ECtX4KC97V1xdWnNYvo0vh8PcKx6XTB7fxMXnhq3WORuBH1WT5VWoVjHVXt2iTyIhwz+nh7Ag8hF&#10;Cx1ULpqZlTRBqZajs1xk6aI/6RG4EBoox/NxnuYvxlbvZIYk/NkWV6ObtzgCdR8qH0ETg06lgX6+&#10;Vx+r+MxkZtJjjvBtbzfi1cN3xP/8px+JZ77uv43nP42T+8IvxPLu++N//dVXY3b/Q9AZ2mJ7DSSJ&#10;hWItasUpNeNF+VNvayUHyFQF2ViO6Sef6wxDVw8O2oDD+jo9ZrpzdRYg10mGhy0GVyK3BtzcQm6g&#10;wD1LO3S3tc7q7lpB93kaOJoAfw5lA4YGnWGfOnHmveDmJ7DfY/pz2avHE91KNOfd+CR2sjmdRJu+&#10;bU86USzdlUIPMATWD85t6Oi1BjSsuIKoDTRTbQXmm21ipPPKU3VsUXPIA7IqdkDHac9NpDCzzACJ&#10;xfjTnzFTxQAHDnndDCTG6mKEBcd19LI+rrYYPZqWn3lye696LTONsClVcOxyPkFX7+kC19B3aIpe&#10;6MLvu1UvLD+SWSH4EmbPqmcMxKuEM3OOud9nGlmSBDzONR7yUvC8pKQYi+u1hbxlLvibudpHZ7tR&#10;NTjX6aCfejHk1/rKHUCiJWPMRq8eVJk6rm8P4lBN113EqbsEOtto68TV70YLOha7CbztIjr8uXDh&#10;ARleTGOmf2eyhHWv0NUXkH+NzfbQGbGEBdY93XgCHjBxYg4VDK6YyZlbCbEL4ikolrbO2k4CIhfl&#10;DaDJqs5n/ihw+aMtheZcanKIX+dticV47zPyQ673A/7WXHmR13mDLOv8ZSmP1Pt+ztT6Of/sH8kf&#10;yJwykPXH0M659TafvX9+dsn54k3ewo/30gPjXegH+8IbxpSGlvd5nX87anSVgVPHn397DV/tF595&#10;LtdlVlv+Mp8679CsZtDOeu517KLYxSQJDQSdqupnigd1oNBLTb7D7NG2upS5bx9mSZlavR3WLvbA&#10;ow4Ay7y6fT055NdrkYtajeuhgZllXfwIMzHlp464la6a1eX2SevVVhrLaLexPzxvu+nGEp+1urmf&#10;hzAJ4AzaJV0ZnyUmLPtAF+gr+t1kJLMKwK5OicH6wkWA+iF9byE/DwN1KX9m2MNYA+xasxddbH+x&#10;wkdE7qRrklZ68mrAWtyvj+XcSl4foEzV2rSPT9NEVvOUb/S/O+zKxiaaA2QN2RHzakKt+e6BdJbC&#10;qZjpKi9BVHV703rntaFeTz4k60rz8DzwRf7ASKTfiLzZN7fsW0+ZAfMBHWLeLLtiDXTQSfq9TBzj&#10;hWa5c22OvCgL0N9dbdjIkrmv8Z99sVYmDfHb45k8BF2B8coFLuM2LrD0GLhz66KTulviaG8aTTAm&#10;+kA/38V0y4S5s8omGto+xylt6Ke6UlbLQ6fka5pJeUHmgea+QAc+4zV5nl8TI1A1aSdTJXGP8Nr1&#10;aOfZz/3187/8hx9muP31f/gX9gEwDS6d8jQe77IAIziZSdun/14RJB434gqGvYNi6x/148lDGHTw&#10;TDQPjmFGBKbxSCwxJpvyBKJf5W+Gz0AWkGaKUS0nEJfe5L5WGGkGYxZLlRlANR+L44bXVmxhUByi&#10;eRIQxoZCqXydaoilElHY0zgzy2ZKSdTX9lvzDxMgZ0rd/aoTswgR98osKcm9bkVCzWTGg5MKq3IN&#10;zMHXkmE3X2fR95XFYxGwEf3cTRfxwKDg9Dzm40mM56jZ+S2+F2hPooFyNijodkTrPuxXnbJ5flCa&#10;+Z5Z8GX/YQpPzlDOpGP1lY8Ym856ibP9iKDouBuvw7A8c4gSuNGLNyBQm+NH47EeTHXwRNSGB9Ho&#10;H8Kb16MHZ2u4PA1r18SYYo0X9G1XXgDAGH5xmSDCAw02sFNhUUDEau2zGbuBPaQud2al8XuolAW2&#10;GnYZnKnlS4CM9wii4FjrEVkYUiMMy+fqpw76EsOzXE8DGx2zxUUUZ4Ci2S3efz4u78EbxUtxMGnE&#10;hr42dWb7rXh9v4rxvh6dYQeF2I07jWFcru/Gc599Pn70Q0UM7t3CqUJ5mz0jwfjHNOhl4+n4zmd2&#10;8dhX/MaoPHMNZwsFi2yDKYwJ7gVKuspv8OPU9wmPmHgAc2vKnKH47uAc7zDEjyIP9V47izcLiAYY&#10;Jt0HZcUsxw08VuAkzHBO1qtXYjW6SOd43VyikE/jFIN/ejyIUWcQYwx9j/uGvF8znlp5P+7PLuLW&#10;PcZdTKNmJgt0XJXLXCkuF/fj/PIizh/wHPhxiWFXH7dgB49zX7tCAVNNUOrfAWB401d9bdS/7JEE&#10;m3eQyeX9j8XRnXG0hs/GL00Bty/8RMxrKNYN402NVY9jrWePecXQ7eb9WDLuEkBf8KwWgDB3lSL3&#10;NRyf7RLFDC4eQIH28TpeRW+scDYO0YDV/ihrK9Rqj8bA4zpV4gaIoGwD53UJ3eYIeheQ0qxY4Jtn&#10;rNyioiSM4sEEuS0HKE6ey7P7yHMWvayc4Feh+DvtuENrJTT9Twc4Vq8DQ03KeIAxu+0hKDhHGg4z&#10;uVyBgRsBvI14HUB38EQZbxjciPZTN6J77XfE8MZVD+SKE0QRcsbn4I+bn9vFL04vYvqZecwvfioW&#10;d3D44n4coJPMYFQvCGIgU+oJBExNA/0FuY5TIOLZPHzPPCvlOiiZ2o+MWB8SruH6JePifvSQpzOZ&#10;EZiHB7iFAjlp2aetVNvqZkK7RlzizFbmGBd4cX+Yi4ZMHsZQ0y+7o77oMp8WWZdXTSfME3h460EL&#10;hgsrlbs8A0CrQ48OdhxuX1VPGUhw9Ua/QxWlXwFEyCyETNeuzuMAS7RVptGngoAKDkoX+S4NoDs2&#10;rjeQeEEbHh3vyqc1J2sY13YDbSat0OcaKCgKT+DMuRoPT5oxa8aQ6no/HuAEvJcFZqGcJAsNNYCp&#10;7spf9zhW2hiP7IVubmmp4Ki55dWThF0hNGBixkfdBR31PvQRFOM7pG46pH0DI9ZhbOMwQJoYMdYW&#10;CKKGPmda4TeBYAca+jpD55iFVcUQt6PNvJamWeHA6Cfuj1M3YKQNwsGtb2Ne1+Ho0j7XohtLDK59&#10;qNdx8pCrhfxkNqrjRU4MFDofbehpQJoh8+wZ8shg7A/fwa60zWPhkwJHpoVyq9d7cR95q+No13B8&#10;BPYGVa1p5dS4Sr9Dpz/amMfRjb8a7/0OQIOLMP9/gm2fe/vr44fe+/vSmataMFm+ch6Ky8ymm9AH&#10;Fw/ajHENsvT0qX9fBwe5gIm2rgKjw84BUZ3qENm4iIlESrBVjUdowmyOGbxv2r/1nuo4hz3o7NaT&#10;YjWNsenUtO8KtABWOargLI+Rx519Stnicw+b4G8DlFA0FowrT48uhsgR2r2LDdhgv8UXzFVhhi3T&#10;tvNUvnKRWXe7Vg/eA+TpjLlCm3KJvqF/O7MNDdJW1AmtdOR0SOcA8i72pyIwFKfU0NnorO3Gk7F0&#10;8OEH7LC/noLaYLIL7Fq5Xu91YToKw7i12cYNetpBh79ktiIyYfuHOvgYL+tOjRhHs2qNuQH9wkbB&#10;v7Aq73mtr6Jc4lignNatPrp9nAE0gXANvTJRpps44YztCtev2waNkWs+3zLmGXOHe5PBlwo20QCc&#10;NfgMXLuCbRDP7Gy3fZkFtKCfHehmfbY1MmQh/Rog3tpyWWYAZ6EBv6UNQwd1EN48SIX3rvx3ETS3&#10;P3tSbR1a1BpYFO4vFshiAT6gfbMDtdEN7BGNZCZUFoOGj5bIXqXjRh7LlTAG8avX4LQU8IZZe6e0&#10;v0L2Vts+1yAL1Qn4s4jf/76firf/6of3jP7aj0G31z0j+oof5/n3f/yjMf3kB+OlKdyzOUN+sVO0&#10;bUjc7bKtK9Cn9tXRuHYKvjoBF348trN2PFj0mMVfjOatiMsz+Hv0cTAE8o9eciFh04P9Z5W4RF+e&#10;4GBUXY1GR6zgn2J3kovY63Mwcmce0wzkgZ530AIMUzl6Y/Sn8DlyV2lhvMBe29n92KCDj7rqu0Hu&#10;DGg34bk3PwFmhxbK7LSI++ieLjqij2KfoCc9EGFeQfe6EAug2M6hsdoevh95XC70Us+f9uG5Ri8z&#10;JRgoNF/EJXxVXtKvao/n4gOUq5gyj6aoV2bjODdwjAzUNvC9213hIxNIzZrYwXdu3w6et2mjA9Gl&#10;lqTZMm7YJcuqNLSd6K4LsOLu3jJuHb8z/t9/4g3x9q/9rvjYZ8Bsr/58rO58NH74l1+Oi7PPxpz7&#10;LZyN1owLnZnaJq6igxb1g1iDOa05a8bJ1SGzh2+x8jRNdH3loBmHyFj6HOB7uC/K43aWJnCbkYtI&#10;17AdVez8K6oh7Qt9W9PRstsAjnMhtmN/IAx8jaypol3Z1rZW3B/aO0AfQxywN2Y8AzX6o9K2HPZi&#10;gNqwfAwamHlzIQKdQgfK6Qr4pD3Danew68hgZjHzTBd/3Qe9mt+L2QochDyZSLBi3rQvbqfdwq/b&#10;VIxO5Xq/jRudBZnyx24K+8xotwZRBXkRzRo8KJR3gx9+J4pB3tsuGMD/xkbNTlS3LsZr9Dl2GJ1n&#10;TasL5sETuJ+ge7s2+htZNRDqglrWWkKnSOvEZuiLQEcwNP7mezDharEG5zTiMbD/IzgedxnvkrYz&#10;6Me4FgYkkFBjL5m0YGeqM8iN/1M7TB4QYZnR1MI+1eA117hdwNaXrbXbebp9tX2Qf3vQWy+3PaOr&#10;1F/qSvuGnWlW+8gs81hDv2GDdcxH2LTNrIGvig4sO5ntW45XcQFvBTj0lvbuEiSrozGRNjAw/qGH&#10;KlW2LlbyajkZSwxYFonrq8iOyRyOLwu5A36wRLQP3zlnvE//0fEybn2yzNiBBzW1CGzaP0bpW36w&#10;Vb4oDX7PLyyV2CcxK/OrFpOOfJjzbO0tPvR/7tXiqwX5jAdkF7g8m/a9bcJfbdOmaFhIZb/EbIC5&#10;9BmyRmjewz90wntzvh4+Idvic4eT2RzJpyJpxyBt/fVjxu6lDEwbl4Eku5XX7O9xkTZrGfLe8daQ&#10;oW4+EzsLBitb4C74WKQuRjMrzgXztZgOe9g2Kw9ebXgaLLavAW/0weQFfKs/WzaOaEkmokXkooYv&#10;t8P7USVXGuNc9HQRMDNSfQrPzMwnZA4gg94+QUPAnzt4YTtFhqAKOrbmiTDtU+xrG92I3oGO7koI&#10;cF5LfgC/tKDxABko1/rlEKImDkBKeYbzJs7OALkv0oiP1VHi+6o2E7mowbvuaLCWoIvZbuVvuKun&#10;h7YDHGQtWOYtD0OCd7JMCuT1hNBOZwc+NFfsxInimXSBsTkfLjYaI3E7vgu7LrbJF7KFmZROq4xr&#10;5qt1cE0+MQknA3L0vcBWmIFabsfYS54NA9UZW9OAWxMM53xiI9WNK+4xuSEXxnOwxhekcXYJ+soK&#10;8J3pZ/lhay/LrRafd/NgS/7P/i4RTetAi3GMabigIobyl0dGmzZqyj1t0Gn0vdgdXz51pLyz9y/t&#10;g7VM1Yu7JvMubbBrqgZNqQfpuCXCbc0F+vnvfNfDgNvf/md/iwGiHDFOteoRPHgEKLgag+5RDA6G&#10;sTk9iDfVBnH9YBDFI704qfSixvsOiv9EwqKcJK6Fz7c4evo+yyXGwhMpZwCgLeCJ9wZOBXY6pUYb&#10;XaG0TzsI6skjewcUYedV4O62oSVEVfkoSLmq7ns+8QQXAXkqDBUTQu59WfdISecp+6g5HSucVJVA&#10;TguCK5eo8DSkM/gVRZgK8SJmKMJieUlfJ8jGNMrJg7jnyV8jxjVb5MmRBmDOXOEARC15NZCEZONs&#10;wRT0LhW2AJz+tTUqCoaKi/5zJT3jOiRDv6PgXhXVNleeUfDQtFI+lvXt6r0r0e7fiN4jjWj3bsQT&#10;/Ur0T4/jjcNWPHaEMBw14ypIU6ezI5P4DLhKh6pYdWNmsZjVJu5Bs814FrNJETOcjMZiEi2ltw3A&#10;kD89TdU5cclJLlWRo8ygbv6YnaICzR9euTLnrqqDzFgyKAjjVXEorVm3BQwWmylGBfGdbeK2q6YP&#10;5vFZ5r5y5yK+gHM3m0xiCODrMe5Nvx+Lk2YMKlfiCYS22scIQp/qQMONA9GeRxPBa0Kr+wjQbPmZ&#10;+NRHPhL//ANF9B/cQgkyaOm972EMEJpF8+n440+X8ci73xO7J07ga8CIwZ8VykaHwGxOnmURzy1A&#10;SOfZNvIEQPpbn8N12/txiRKyWDXiF7veCcCTfpUYUpXJfBEfRZGdny/jwJPCVJwAs87y1fjMYhZ3&#10;MbgDtXK/E88CVl/X68SdYTvO4LfHEZJT6L053BcjvV0exy3AU+P+OUI+BwhPYomwLnHINgucJfoz&#10;X2xxxnCse4CmIb+MqQ6eM6NhgTKYbRvxVgz/8ePviu1j/dgND2J4jPN0+dm4emcRrYPH4tMYlu3N&#10;D8bFfTUPjq52pL4EdMI7HtUN7RheAsoKnxtYs5jygPtKV5AxFOOxtQdb8B0ypuKin6LpK7J6dxFd&#10;I7QN0/8FJ0XWWTTrsNPG8caQXI4BqijOdrt8eEJoPboiP2ZwSp/qMYnOCiOqwcDhPQE4Hg+PYnXE&#10;M9cHcQ/5qqyuxK5v0H4PnK2P4kEIBvA2FRRSZg29I3pPNKN77en4FkD0lXd34m0VnBQjDChhc8uL&#10;3c/G8kPM//pfx3MvVePVW5v4LPLtNuEtzrKGwH65+08RSMDCM8xuc2XFgIqf5OZoZNBVaDOBrAHj&#10;qcZ7rmyIcSA0v9AWgWJcGA8+q6L000A6DzxvhhEqPc1Svao+Y0LMzlTP5TZu9SU86/aZFuBgoQES&#10;HHG94MeA3op7duhhgZDG1jwi2Bp+gddsouFpsOhGdSL3MYP0RaNt5inX4mA3DaQhVlWuMe9iA39Y&#10;o1JQ08FpsgCrq9Iav6yrxbV58qWBEhdBuEc2yGFjyWBV5HQZnoBs2rdE88AFx++qpgDcaKbblrbK&#10;IZbO7BgDgNpQHTVr+kmXconORrdnZgYgaY3z6u0INQ6JvFcHbKDTZ6YIIAfSmYHWsQUrI4hG2lCN&#10;dq5EZtyCl8V9AclbQL9F7s2AsyZj6YmU9l3wilMLp3Gjh1RUMnBUlIdxDVCyAaTsdgOwlA7NDLpv&#10;6Qvzgt2Ut5fModv0Gzy7dF8VxnyDzOQx99C4imMcW/rKRJrx5GEY9bYygqOLTTRQjSsJjzcTCruA&#10;pMpKvoLmFrZ2W9QOoNBGt++W6GDAgcNtoBO6PH+MXXSB5UH3jfHXn3wq2t/+GzU5Guv/n2Dbh97x&#10;jvjx3/1N0VwBjHSOIbw2K7dn7qZZINhtb6LAFjyxEphu0dN1+ELGUUa0i65GFzj2dCSPTYcDJziy&#10;NXi92l7AS9DbmmF85+pjZbfAV/YQA8BN2c6M33WucoI5oH46qdBC56ztKjR6Twe3hVxVeE4uVABI&#10;PPnwRB3vIhG/BjTrx9D7Eh4QRMlP9JdeM0cHPGsZ5jB6QIgruJJE3jILpKvNQ2dnBT7GZHbJtrmL&#10;ITJp4G22XUffA0MK+cUxMHzucVV7lSBxEhX0WqvJzAHM1RNb+LHcdGOD7HTMAtlhpzEqgyp6DBqb&#10;yZnZ+kzw3LHCX/X2YzwbHWP9w9qJJZOYb3h8UYuFNg2eq7lQiX2obYbw3wP0CboCmlirzczgKs6H&#10;C4IL6GjNnjbPR8qYlzlAmf7KI/D6BnykLFTrnkqIDDKeanOYvLhiHnbMkQG3pjkd6NIp9t9aO9V+&#10;LXrqEPpiwO0WdvIIhNttF/GAlj29XvwGpoam6AJk3ALRy14tJrNWDFxxbyE7xTZGyEoe5MA9WYC7&#10;q85C7pGxcjID17hdTlk3i7TMOi/cGWPllTZzKw/v1dM1aDzkmWZhbZBLZ+43v/9D8XXv/zdy8b//&#10;+ehHI774i3mzjOeg870f/7n4B782pY8v5hx20HEbHKLlDBvIPA4OTuJLr+NQ3TiCRpdx48E2/uXd&#10;TdwEl3QerGOxG8WyehlPIZ8j+nMP0c86XuUoLi+Xcb6eR3GlmzU7OzhW1foq3oL5ugvDnnUqccm1&#10;xeUI2w8PoG8bPOttKK8XZ6uYwZ/3+LxyThvM8ZPMHe5Y3IEKB+1N1AZX4/CwEj2D3aNF0t9thOLi&#10;I+d9vozbsI8nejePe3FnZmCNOTXQOUEuB1aMBHOipy3o3+wjk6c4jhfLGE+hIH1V1gyalN0lLihz&#10;uqRd8BNUinKULlZs2x3kBR5QV9E/t5q5hVu8X0X3ZrYi7fXAstbuOYfvurX94RfLMZjthVl87srb&#10;4299z9vi3e/6Q/Ern+E5d34+igefip/78AtgmZfjPvJe247gu040eZBO1BwDUW0/yggexOKWQY1V&#10;3DgpwWWMG1/lRFkFYzbRQdb8Es+7bb5SHcTGndE6xtDZrHFrmJnDXoUn6+sC/IMMu6WX63Rii6WZ&#10;tdxvIJ95qECTzOzBT6l0wTTwXgWFbRjAGnLF5SIP0Nj2d3H1CnO8PYzZvEAHFdEDt5+DQXbjKpiV&#10;+8Rig170rx4gN+uo4Ryb/ZdbBxnHZtdH3dCR5cvgFhmGdjCIa/yAqQHXtKkbQwTIBTZSh0Op536b&#10;WkwrYX1eOp32ulzXY4qDqL9kzcQdv2YbuyUQ0QMf81sR7/KoxPguHi6iNLiF3FmewQx9gxVb5jCL&#10;xzM/JllknVMdXL7OAAq2GojHzyH0XzMPZzGC5qfHZ/g2xzEqPLgMnjPoiM7kEmYBGthRxpWJFOCG&#10;3G4pToK+bvvKxBHatw/isTzMzOsZh5lNji13GjHHG20a15mpToe4nyZpaV3voGexO11sKhg9t/41&#10;MeZuc+S1UUPmW/B/r4J/xjMstO7KmHoShbUDNLpIWYAhqsiFi4vO2baCErgQgtyKNXB/vTvbb502&#10;8AC2Xm9fCQ9g3BT6oCAp9NBG37rwOka/GWH/sPHYDFQC9MDgiJHg0AzQMfZ9woaanR9o4yJwLsok&#10;foXu/AdnoEvhTcbvIpm3+Pl+9LTNZ+K95An67Zxh3B+COugFy9EoWJRX7DvwBpuGXsBXyVq7/sf3&#10;cGm2Iw7OYInPty1tUP5pX/hRHn3n32mHeMu49JP9i1niK+0ct9IPY1OFY+I/gyBasRyv1/omP/Nm&#10;gyHonf1H+ZOBPPtGv11o83oz3bIOHryqfbKGW5aL4rMW+tsdKvtft5YKIngiN2pbvN8+u7juAVX8&#10;m9jBjHkDz02wY7PWTkwE1dOXashvvSE8NIDPQOnSVF9BHjSqWMe3qOp5io96tIcvJ06nn2WjzTPR&#10;by6mqJ8kDv/Yj4bJC1xb7UHfjouubWy+C/SX6CAM4pb+GMwbgs2qV1EXEHJ1ju6eMc/0222/PgPe&#10;bSMrXYP5PAvxBXe7sAGLP5wRfeqdAXdo4sEyJWP1ZOg2dmkKrz5wEtE5WR8autrX9CPwkzfgPn3v&#10;2JynW+TidwOc2TOw3zjY40h9pUyggL4uhIpxHSx9M87i3DilRk+yzqw6is8Mwos33QpfqZ/kGOyz&#10;df+M0bsAKB2ztAf4DWeGD2nJeUz6orf1Iw3IgV/K7SYDq6blGtw1oAjBmCMxqHqe1mlC7Odr6hZX&#10;VTboeD4z8+7v/qlv2wfc/tlzN6J9YxXt1uvjqH81+sfbzEToIVAdrKi+gP4w9MjsskxbNsOLnk8N&#10;lnkK6HIdS+uW8b5i9B7pc2V9KeJZW38AJUlPjBrqhEob07gltAp4n2bM/1yvYjC66TaVjfdA4FT0&#10;jgRyoz/5BMbkewsfG7bUCOh1urqsCwr1uVSgjKE1qMb7wgLZazO9ANQ46os5k74GlE6XMRkD+Nd3&#10;Yjqtx3w5osvLWGlUUXbubi1yPHIcfaR/nmbnqoTp2a/tf7d3iGtmWdRgsioG30wVBdN7VBYeWdvj&#10;tdIq4zp97wAyTrtFPGJa9PFJXD2C5r03xNUbgM/+o/Dd9WheQbCaV+FiBfgg+rSrQtgy2aa9ezqJ&#10;R5J7WuFqhas6ZSwYwalBNYDNhVprKZiGntCnjtFTYWFmYRj6J1ihT+6l32J4cmsu/c2AG2OT5/ME&#10;GhUYgNvIsIJdweloM287TyabQN/152N8No/FyEMgHsQKUDFd3gScMU8wzdyJg4Su8pmJcYhD2ek8&#10;Hr3rN+L0OgqncR3jh2IDdBsFN2XfWg4WpywYiwJ7u4kDMno+PvJrn42f+OAm+ud3oA0N0vfsE3zz&#10;DBagevBMfMsbi+g/++7YHh/CCtBA5wtnKl0MxmMmS24TdssF+tP6S3AI16wQTHgJQJQGYnU/DV3Z&#10;b8dp0qYdD0Abu8WL8atn65hdjKM/ZWAGk9FKtV0z7thPHGcj+p4C02N+apXDKHoqUBQU8jIHSPwW&#10;DPPXv7ET/4Lxf+izD6L6uTFzAG8CaDLogwEr8BA9YGENXdwC2j1EWV9pJB9Y5yQzDuHVNUDpDfBT&#10;5/og+msck/ozMXisDzD4fLxyATgeQWsUf7Xyq3HrDIPDZFTVVDjnyxXcgDP/KIp4DS3n0MisGYt7&#10;d3F0+oDtYsJcjHZxAS2t16ihluYrABtXxrEpzL0WDg2kkGng/dKtbeCLJfw+hffrM3QD9Dtg7t1i&#10;1NFgoGBKV0cANyYKafCOMUSLwePcs47H4enjI5xQRfpyHbeVJVfSfA4GQue1ZcANJfVF3W08ce1a&#10;HL0OAN/6v0f/a2uA96dwiGlX/lgV8QEU4ec+tYyP3cdJO3t/bJ4D7Sw/EeUKmuG8uUEjFwBQeFIJ&#10;byaDTHnKL/MvLxnMMsisYkIE6RgMhMPkSprb58aMrdCY8EwLHbkFRV23Rl+4/auyg07ez6cCwTzB&#10;ESO0Txu3ID7zIX2gmVvUdGT8kZeWaPsuurdNP5Yq52ofQtCm9bu4BwqnnBn/QinwXpONTCTqF/5I&#10;N3QHBDTTB5zMHfTLvuJEVqCA20YEc9riLFRqZF5q0L5tFAJWroX1kKU98KvkCgJzw2NKFLKnOtas&#10;9alwcZsqGa24N5TRh2PoE7o5M92UM8Cv2/MYdTTa6A4GUboKxhCG8jVAxMLU4fYPHlLVMK+wJope&#10;n+ciszpEgpR0vbkxwYPTxHiqOPJZINvq3IJ874dmLcCvCtViv47XXm40dGY5IdOeqlziFeioajwN&#10;zshLe3tzNTbwXHMyyfo7LvbsVjNoT1+Q3QoPautgapTb6Ao/my0w0p1Y+HzHR59P6WS1aWZCHfky&#10;SxYLB3E7fNaGZ+d8X6uu6XKbtg0TyVYuTpl/+Ghs5zqGRt+Za8a6K1yZx/H1eWYfVAVMtbjemcV/&#10;9uR7o/et74nq0LHy8+yz+zpWD38++da3xP/0+749t44yydBRjgCEtrANOmLWTjVCjK3AiDKx1Vgo&#10;BOirU+Q4CxXDB2YWJtAH0Cy9j37LH6iRaPClp1bWsXeVBeAwsLM4vB4yoY0xwGhx3hbzt0mGmjAf&#10;+1XRMMjT5vmFgGiC3OvkQxOeY43DXAllvg7R9wbgivUl/eX5gFSD1QPY0YW8ZTnLE6m2eNdFFp5k&#10;cuFFJ5epgl4N2Guf9bXF5s1hVNw1DS9oVQDOLKwMwgrAnWvGyv1m05kNaeBpzPsCICvcPaWfHpyj&#10;qQCjokcK5phnmfEzWcT9pAmAt8O8qQfXgPviMl6lv1kis4d+pA+NXQ89NU1MVJrmPJvHjKmqm1Gm&#10;/bYd5K9ZWyND+8yfNtJmgXEz6WrrLnpDB/aStgCK2lj3r9WxwdA6V5HFisqkDqqZF7QluGSYe5Aq&#10;JRQ8eEuFMlO+0OWicVeT3VHXag2zbmcTHqw1J/QP3CRNafeQWz353vCdXlfpVn5lAL43sNxq9tGx&#10;OBzM+xa+6THuCvalxvuF223BdTr30hBFk2Ad15+/rc0HXWANi7wAhWgepxF5zhozyAFMhKqGFvz3&#10;ng9+JL75fT/Oxf/Bzy/+YsS7wQ28rcW/iX/4Y6MYf+aTcWuJ3kd/FNDKnTBoGuafZ7dP4i0np9F5&#10;ahP18SKOtpfROR/HC9iqdedWHohyAE1m636cYWousJfLB3fi5gQNt4JDGl1IX49Btxfd0f34PLZS&#10;jFF2sBsL+NlTG8GgU+3GQTOe+v+S9efRtm9ZXSc49/7tvjv9bV4b8V4E0dBEANIjCnagomAPmmKX&#10;iJJqqZjDKq3hsCpLs0glazg0HalJav6hDrMkC7EhQURBQaQJiD5eRLz2vubee7rd93v/6vOZ+0UO&#10;E897557d/H7rt9Zcs/nOueaaq72Nx48MYsNrZjSZlQueMYvYbAMxYdZTGgzixIU57E+x5Vl97t/A&#10;zegBFyn300ncjDbRbY/AE++I2Rjpu7uIM/r1iL67/XbvVvAdzge6qN9HJxVH0UH/ZR1VZL2OftjR&#10;/7Jxmyv6Fe2+ONHVAORu1ynQBw1mxuAoBIX/Xey0tg+TGL0zt981YzHeRlPlitwudIJ1arH981EZ&#10;21cW8fLZB+L/9T1fH9/01V8f/+FTOLEPfyK2ozfjJz/2RlzffCxuwT8FvFp3EVnMAYafIJ8FtKyh&#10;MzzlTn/hKZj1MXjnszz+SZR9rd/JoN8enlLn50E+C7OxYHf0WgthvcVObpA9cymrZpA23OkCngLI&#10;WkZjS98vaavO/VX8B9VV5cgAL/KeJ6Uynwyt8rbedpvldIq/tdS2RNw94tN76KAx9vzGTLdtjOc8&#10;E/r2IbM317GjZfMMv8HFalh+sIinxNPzVjS2/bhdPxXT2sfRgVPs1C6epkkzeG7b0Br7hYLMz4NR&#10;AO/4gZcZX2WD/K/m+HLufNHh9wcbcx8bPytixbOqOnzVPjyEPHpabfoyC6ykOABbBXPux3PkIXCW&#10;kRkwCi3zAvnW9jH/DZSVcpyLNzSXLhPteE3aUl7jUqL38ClpqAAzVGnMzHcDGAbW9etcLBGzyz4o&#10;YGwEf9FH4lCDFNpfHe/E+Bpzg+7ynUA3bUATne8DkRmeY9KF2KMCfqypuPCvXCjb4Seu12vamHER&#10;88hcqLt5aNKxhX0ykJ/j7NbAJuoYbAuDKfATju1vrxFHML1BuRP/ttrR8+Coo1ac4R+YldfgvqzD&#10;azvw/aldxm6v6LuZ4SNAHFyhMo5yNIzH8zXqa4IeAl8ZfDABhP4OzaBdjMBH9B07fIW/tF4cMqhR&#10;CZlxY81e655aLxUWB6dj1/j8kPRRSTtrVpMekjZA9Z86WXvONVwq2xx+oAlifqAFb5nG9J+sZQZp&#10;bBSbi09Cu1lf1fmS/raJjNEsfw/BEvnBW8Tahxp5fOoz/dJ/3r4nrxV4+5PGj7kQW4o1szPQMr+k&#10;fV/4UJ9pu/nrh/bPB6rHveYQi+BfxssYfRbX2l7awrznMC6UmCorcbyffS7D3GfJd3bJOo2Zacd9&#10;Lupl9p36EPoIvw/wAp3EPQefu5o1Fo0LJL7DRhni9FqxT2an8awGtje5D54vxDjoMndRNHB68gRa&#10;f7lWzjeT3sBNBf1UmuHVcBcVrYjNc1mxhVnHfmMfyuYdLHkredn61iPwl4sWXTpQMyrX4PlN7UU7&#10;6SM5LKXRYEweWAArQRDkpDLH5kL/Br4nfW8z/7vFKsbojkp1BUZzMYO+Jx3Qy/LaugHOBVtsb8AF&#10;+/T9G/UtepO2wWogmMyoFwzlwikvjRcuoWnGIxytU2k/cr4Mlhvo5FoPP/C5tBPti+jhZ+vn7K3d&#10;aZ+hn3ETp9V60oE/XnGPqnMlQ1uw0u/AUhVkK3c4oNss61EwmSZ3qPDk2Swngm+SB7nJQM6v8w5N&#10;xZsmYrmd/n/5C2BqA25f+vnnsXH71/6CjmDMECILz61wIg3gWAh5AvE2c4QXAZ9xs9sSrA/iColp&#10;kAryRmdnu4QuCjCTy2+e2ki3cpumCmvXzkCORhf6cA1vElz7K9EE99JDA1mVxl6QzJzE4D9PuXCF&#10;xULE1h1ze8omI8cMH8bFDYKANQAmoB+wu50P40rvfDSKIc7OGItV5deTTSuL21hjgK1LUqyBpzra&#10;amIEUvakJ/mvRMyf7PA+UxyVvtzewid+nb+IRW7NqglkcTYRjn2u0DRj2zvKbYR3uzDvxXF8EHBR&#10;vXscTw5O436vG+WdfpwiCGXvPHpmuDUBMsy+DIXIHZQjylcds3X1YzPKlZHtdpVpkvvKBCDIBGMs&#10;CpwPM8JkkL79wuEzQgvkZQjQLQGRNKbzAFd1kxmEZhC4/ci91u4gcJJyxY7nLzF827VHyS/iFkZc&#10;AIZeNPJ7dR2vj+CF+WeivJrBD9eAp2kG42o9nAWAY6V+Hqf0oewyfld+OoPoYHyaGKseoKDPfGuc&#10;t4KALY4GwK0EoGdMwiwq28Kwv8Z18+Gn4iO/9HL8xIdW0R0+RjHASAUMTz8bjZP4w3d4zhe8J1oX&#10;CEfnHOFk3LSXYAqJF/gEyu2Q4s5fgI+p3pvKLQrClS+P4Yc2q04as/36gecpACwBwer7dTs+i/O0&#10;un0xuleA7MYiHqMsVrezaM+gvRu7YXJPsHU7jAKeEXEYpcDJlEcqSwAy9PziZj3ecXcVP9fdxRuP&#10;6RYAWuDgyqYLzWKGLXzeR3BbKNI6/RoD/r7noh6/8Usa8TeP6vFLL8DzV66MVeOUOSsAefctgNx/&#10;NjooXQvff+oSWbq9ii7G3Zylm+RVlBLeSYl83DxGrqDf+UkRaxy3BQqlwNgL3FtH1ayHcUv/RvjX&#10;XJIrmKnn+fwVLNB2uoxjHad+NyaMvZgxSgMg+zGOX4MndmK+nEZjNYP+gxgw77Xi/O1g6XWcKvS1&#10;J2PCM90+1Oudwm/P4RhfQ+95ymVLQF8ISHkO2m8Jj+6rdwCHd+K4/yVRf74Wf+ikHe9/Xz86nipa&#10;dBlkFaUObz56LZaXPxjbT83iZ3Bg3nx1Eg+szbMESKKJLfx5yF4z9KRx0yE7BMnoGG0xeSp0dINh&#10;OK2sQVtfyhLqBVevTD4/guevVA8rZE7lgF60EKxO9xrj0WJSPQFRlpA5nBHBGtqPdhkbehLozndo&#10;ePSpx5sLJhDfdJSaGF+3P3pIiUVmsYg5X2YbeeqRhkgQPVL587nXWY6phnPsqk5Gm9ST6DiDZtYn&#10;rBYY3hYgH3k2YJrxNX7ckiKuryODK51bZDNPBlLeUEjqYiwV/TVYxtcAQ16mXmwiy9mMS5KQ0Owe&#10;QUaH55prN1a+sSeCjQ2yWLo1hv4VFZym+kksBMnw0BbZ7NVm0awcw7HQe3cLP7WSt3XyDyeGwjc1&#10;61wItnpp8F2EkKpukReK1epYCIErMmR6uA5aZTmOHnKG14kzzxyutEv0x45LqupJ1ODJXesaHYHD&#10;gN7PU8N04JFLC5NuMILGi+tmaPDMcjtDt+AI0X+zYTMAJL10hmm4Xp8ylkHcqg+R/z06QxgkaLEG&#10;m5mOgjZXXjPTCN7YKVvaJNrM0y25zzH3GWcV0PUIFmlm8BqYQrecek/QXC94UdsgBriLOJbveuIv&#10;xX/52xiXq9P+/LJg22vveza+/9v++EEO99e5zcJFG7M9XASr4MBbo2pTHjG/2LfVQ2hkdi203iiP&#10;XM7DZYsTeNkarbvpOgY8ewYNFvCi+sPTOHfQrezx10xfs66X2CWckJVKFlaropt11ARVsH8u3pXo&#10;Yz7KIOaSrpXzbhyhR+fY2l05ZQ6RLbflMIfHzPF83wK3MK/c75SKGcx0WuyKWCBDXR+FLdwAzjLw&#10;j8zpRFq826iTtUhqTWX0NNbwqayM8KU+4PHMkyFkxQwa1ZZZo8+tsaUZaPsVMm9mDc4pdmcjAEYv&#10;mq2lMFufBDWdWznNenA7qA5huZ/m+CvQK2KcWWFucVvXdPq5GWBtVjrqkGbQ74xJuXLV2GLSV+Ce&#10;3BIFrXQuLPFg/bG+80L7K8ZojTUX6JbcY2kAn3/NvX3mRUdC6A4eho9qzBlzoM30RB0Ga0C3CoB2&#10;HgW/+0URIz0I+lzC121o4zbpDjQ1EJF1WHQ6td1QbbabxgUe4EbZUY/B29XqPeRiQhMCcAvtmzVj&#10;6PKIfuyj44IbwD8dA8aHpuIbtDQybHFzM7v2pVVmFrkqv2/24Y1pBu0LdFet1kc/S0/a1bbyTLOT&#10;PSH3q/7jL8Rv+qFfFnT74R+O+MbfwItK8CpufuSz8drP/4sYTt6Cx9GRDlclsejCU5t4Z8lcPvGe&#10;aPyKftypPBv9yXW8NqUf7WP6VokupFuu34jb0ThuZ8tYX70cb1wuAPFgOLc1McYGjnLz9VfiU7cg&#10;aPRd2QcDmq5v4H+2jyF8t++s42l48/q2gy+Aw33EnGIid9Mya6eKv3NXh6lAnW0cH8ErcQ+9MsrA&#10;nPaAf3CO+J2dxi36pc381HvYVWS0+/SdeHIyj9feMDsNfSNf50rJCgngDzwyGPTB/Toy1Rg0DFgs&#10;uK4VI3RnLkYYTDCIC/9KcoOTa/BBAwxjcLfWMQiCnCHIz7jFc1GLxwvsLTbe9Ihml7lhnmv09/qS&#10;Mb8+jcuL98af+6+/NX7vr/hA/PjHe5nhVl6+Ef/yw5+Il2dvRBsb2z7qxrsZ/y/McRxXi+gpE3S9&#10;wDB54IEjn/GZ4z2BR5w+l5Ub7mtGpmSMQy1i5EZexpbu8HlcnFLPa0sKsGyfGZ0P56njFyj+cuTB&#10;YuhhKKZ9bJquCE6pp7JAR6JkMji/A+/SF23BTn0DrvHkRHVJtefBALtYDWkbDGjfduJeemh27x7b&#10;YdmEYj6PNcy0Oz6NewKCpYcZrGM8X6Ip6De8uC9O4x3cucG232pjkXudP+2gTnMe5IKe1GY3NlZh&#10;dDETO2nAkWssEQHSBdOtYwqu769X0Ts5zYB/gfOZoPy4iCdpV6xxBN3egKYPH6/jIcB1sUW3oiPM&#10;dLdu3H5dywNsPNgo694qq8yLkC9P0AS3VuIGOjMNdXTcAD1YnjABLsDk8iH8Ky5wHvk4/TP+YlsS&#10;X6GbaF5lnHjVX7NolF2NRfpPCj12payhW5r0u4I+cPeK27i5kiegf7gc3uTrTBCwULrYjX8Tz9Mw&#10;PefXueT5OmT6uSaMKKJiVH2K3JXAs9OG06ZZUcpBFaoaDDAI0AUj1lp3MxOuBn7LQETFWnT8LY6i&#10;xff1GOTCQVE7zoykFryypnNiNTPqHGcd+avDkWu+d1vogo5UlmB1+rKZ4fuis8tNI6aMdb0Gl6zR&#10;A1yzAHel3wvfLOc3+MjTWKzwV3AkPXm2uhqHp+XHaomtxKfhr7q5ojCbdAFdsv5WJqIoLzyXvxJL&#10;DydPgs95YqIZPwTJ79Qn6h+oA0GwKxpz9Yz/ZrAE+uqvaV3T2cLBfXsu/dcJz/nQT2S+vTf1ma8N&#10;CDln3Hc4TdTP8qH5a7+cumwHmc6n8iabYXbk5UPryFx+Bh/m1bTvYjJ+tQk8BlB8bl6Crki+4k2W&#10;YuHT/M9hYV9cFM4adHC73bADdg1DzFCkE7/phNOMcRfuzbHDO4csP+/lu2zwbRrwqf11x4o+G6TI&#10;YJYJAialoH6hIXzF5y7aqnuaYBcz8wz2ZbYev7gS2L+am4HAFXSJZsUZ8myHflmaos73NYNvWfZA&#10;JnXBpA0uwxcCc23QmyUYYgtvz8Fxu+ZJNAAfdb63GM56x/fwtYtrG/FM0QHjcG8D3t6B2dzJBPZw&#10;ES7jDsopeq2GTTSpKhO1ymvEEI8IXlL+rIldAR9Yp9SSGXjLvGc+6Lu+Ct3OLGpIT1+gT68ZPXy8&#10;Ls93R0sG5XBwXJzVZ7P0gSreKH5mSqpXwb1i7d3Ke5gX8YINKsvgQxO4nCM+gfbyeBO+KLADzIGY&#10;p06/EhPhMyRtF/GP/2+/9RBwG3zJl8QS0LTdzDKrZoMwbvdXhwCbKayATpM1jFklk8I5Rnad/QOD&#10;woh+lhesEjB7nH0NbaFTIHDd1zDfMIin0hlpLHT0347sG0wRGMquOrXKiRybzJhcqoKkHZlVjeug&#10;qmY5AFhQEtXFVSwWtL8dogSGaSjcCno7ncV8plIBTKJA97NdjLEXeRADXqWBQY2C4m9cWSb2dTKz&#10;/VKLowCyO/biMOSclNwKx2Tnti/utc6L0e0asKSFM9Pq3on24H6cPmUNgffE6d0yev2zOOv04olT&#10;nNx+J+53dhhnawdwL4/3tMYmjFLBwM7xkN16tWLYM+ajMnLVH6YDeE5gkDVMoP8rGKhsUIYIkMYr&#10;C72iKGsY4Yb0BqS3oJvfaXjQtnyvUuU5vJdJpW9G4ZlTi0VjFlEemwTsETia1r9YvR5XM4z9o0dx&#10;PbvlNQDtdhWvYBTr421cy2AA8ybP0qD0GUencRrdsyfiDjQo6k9mtk6Nsal/QV2A6ioCgWFn7PZb&#10;hWn6u0KhOnSbUc4/jCtrN3BEXgWwLC4/Fb/4iQfxUx8DVA0f0zaCyfjOEZDOs++Ob/0y+nL0gbhm&#10;Pvbw4xRl6ek0bl0xtdXsnTWK0zpzFtGurKcpJFvAiRluFYyQWZAup7l9aY9n56EAbkEtBnQLgP8Z&#10;DNhu+FrMHwI4N6grC0JUMFwYLI+FyJoYtKWDaTYD08V1kUW6250qc4jDuIQ3mig2HPU8AQxatlAi&#10;dZTX1nQt5jQdJt4P+rWod5s4sSq8evzKX1mN8/c34uc+WovxQwwr/G90aAYtV8MizjDEcfJMPIU2&#10;lsYfvoVvh5fIIONC2RyrKXDEdf7WANSXcQ46GMg7XLtuIjMoQrgn6p6yZY9m6xiB6JerQVTbnoK7&#10;YK6hc6OWp895kqBya3HNfoc5ZXzWO+xu53FHJ6/ZhRqAAJ3bbSNTfIu26S3QjTl+Bl7wJMjr1Ldb&#10;+oLjCi8Jt6zf5WpeU8XX2MY7oGHnXUfxq3o4JPfeG+0veH90+18bbTwC64EYvBc0VF5exF9mLmsf&#10;msXl6AHj/9lYjdwGtYS0Sr88ZhYZHUdWzECV33K7Is/VALvoARMlxjzoOnUP48bQeJ36zmbUV1yW&#10;usGgtafwWbhYFZJb4HgBi+XqYsvIuTzLbdYrg9Q2rlKEz32xwAF27gFLC5AefF26WpPXAM7QOzpD&#10;ak/9YA3G3qyFqkew6+DQU/SgGk0AwrBiRZ88uUubUWoYDfDRYds4Ai24/auLfA6ZoynfDbgPC5Oy&#10;qR6p4eBrFLGwNMBzGbsZQLl1BIRnyrSnDrky7JaVCs6xuXZbs44wvAYcXTry8IIMQtNRfZzcooMO&#10;S/iDTE14Xk2Qsqkfai5xtws8/fqGZ3VciMKwjeHzBjys3m3GHMI2MMz1OnqRcVaQl7pBVtrbV3C5&#10;oYlBs7oBzNwGDYisdKK+P4pq6yG8xjyXA/QC8wy+M4BoNkTH+3onMVuidxc3vKnn9irMcwyR65qB&#10;F9M21HmMr4YhNzZa5X4Bj7Vj8IyAA8yjBeoBumZJ1ot7OJ9XMdJeekrhBqANra1hyGTST+4vL5hr&#10;budZO2QtT4PeNRkjNgwZLXfoUa7NlHrmppWeJQ9EySzpl4DC7+dLXtOf0enT8ffvn0X85m8PfRlZ&#10;KT7wgYiPfMRX+fPR578w/sG3/85ogLim4ID2bhrtHqBKnbwcw2vQbAP9GMsaQGJ2qotdgrApoH63&#10;eZ1WdGSdzU6egGxR9i38qPO7gk83OHi5hcj7ZAn+OOZywzyh+7CS6GG+5j631luIOPEAc2eh78xY&#10;T36Ezs51hXmDUA3An0e663i7tVTgeYlMNty6ivzYxn69yBi2xXFXMzOC9nGXJ1pGwGkXaFoGwdwN&#10;TzesI3BdeNUDUARnYoNcwUb+tJ3iMhfWaozWukSuBvd47jL5m74hPBv4wIFa/FoZxL/LbFkzksQ6&#10;ruOuSsNCnrPJleqi3SSBW6FNxZlSnjx4qawdwUM8p4AXm8fobfqDzTBIq6PmNnJXYudu6UHLiQny&#10;6fTHv9KLXqGH5Fk6z7hqYI+sdWgZCL7twKNum/Vo/LWyAgapARrXepzo+B408TyZDTxtUEUQLKO+&#10;E7oqu+tVP21ZE/mvQ+/UMG108R6QzmhU0AWfD108QQZzOwz8XLTO0YvYEGStxH5Y53cF7ikrXZwC&#10;rqWv6RDBR3Nkz+1pZiA1kf86WEWYIOOUTfQk/ViWvZiBZ62ha3Zuq4aecJXfzBBk28M3UBoZHG4z&#10;5+/75Gvxu//R36OR/+TnB38wyt8KSGYMw/1lvPajn4y/+wujqCx+Ku2TISkXTo7huVv6u1mexZPv&#10;qsfZM0dxxHi76Phu606cDJYxVudXJrGfgK3FoutXsNtrHJxhbFqn8S7m+pO383jl0cMYXa9zceoh&#10;GLmv8o5pbvG8Rl+sr7ENeEi1FvZjJb6D5uU8xqsi+kxAOb/lOm5R13TRYae16HXO4/xmGB+eGvAv&#10;M+Mug0jNXtx1Aa6NBM14CnSr3TuLznYZoyswPRyRgQPnGRCTp12DVQa9Xo47TuR8bPrtLNboiTON&#10;hSvAgIq2WZtcoz3SH1heMefiSXR6AyxzigPXxREtLK6PElivDvbIQHkP/DyDt0fIZ/EWt1wO4427&#10;744/8T2/L/7wB56Lf/bhfmxe+/dxO3w9Pvziv49X5pPoqDfB3HfA/NebCdwJFlZv8HyxHWIB/84T&#10;C1pvqNVuxW5qcBubiD708J26zrQ2l5sU54Bn9jg+VQNfLZxKTL3ZcGZgLEZuZffgFi4cQwNwUmaa&#10;oMdbeLwV8ApspiKDvugflct+iT7hM3SjMm22PA+LEX3SN3qqD99iH4f01xq31tW8ncgrRTyGwevK&#10;Os92a66LhHSPpjQyXEsb7etVjMBp27Nj9CQ6m9dLvtYOcAk25aCTeMl49vAW1yTuYb7cTQIeXsIX&#10;pXYfU7SbjOLxRDTLm/5F3Dk+ztpYqCQcnLtxbJs4yH1s4MrDj9aP43Z9hf7rxhRHdbcHg7gTYbGI&#10;yZhn0actNDAD3MQNA5QG4Yq7gr5vTN1Q1j4TF2+iNZrX9BM6oqcO2TzQF345BFagp8BKvnGOsbsJ&#10;tHifOskdQIzVKfcphwMhJDzERrdlbLXuYS+MBX5lhrhfH0K6eEAaY+dm1CjX8IZxenhO4bzCG/5r&#10;Jpj+bi6CgT3MgHaJ1mQL7VkCRh5Uw464NTGvBwsblBMjGhSxmH/WHrM9+wL954x3B47T/uQBNzKR&#10;iwq0YYa9h76V/X4ct6AbOC4PBWpaJoXvsT9t+ldp96LPeLRfWS7j6Cg6OKVN5soF1j3tixXpUo5d&#10;f9DD6/aLOjTDZtH/LZ7QDPC7BdBkUgf6X9rPNpexRl+usd/u/FqswYXIwHpxG1v8qCUAzd04mxW2&#10;dgdmWJidhH/KZ+XmNunFG+y68wE21za5sCIex789JLCod7RD6AR8/MQ58GXOEz/i9kMiD2MzLuA3&#10;vuUuzC+fYucOX+drX2r5DkErZ88fWzvYQ1mKBv3/7XbhOS8Rg/uXPsm7JdjWbYKoAe7iQX7JvFuC&#10;Qpvn3DNj+bF2ysUztzNbIiIDZ/KFPpPPcYTcI3spl3zLj/iHL+FvYwrMDJ9BE/7NHR3wBA/kDbQQ&#10;H9HPhN8pIzbkZ+oe/jjWfE+/00bDY7xPG0p/jdf4fDQH7XGtj+XbHH++5S+v3fXB//zSrjwJX3uo&#10;pC1aK93MZ3uVviAP9qRYT6B2BJ5q6hOS1/M/g4FoZq6TJmId61O6o01vbFuDLxnnHiwnrysfyoCi&#10;O4NfV+ilsoofaeCM17lrMayrUQXDgL1NcFJmXG1ETqzflkFJcKuy67beAtpKo0bNRUpTIHiHXm26&#10;C4T+tmqT7GObeasB8FrQoEBnteqz9AnzOvmUPtdpw91YZuEWvLYs2IrPpbGxrNJ+QMZN1cXgavyj&#10;v/M/HAJun6rdOWSjwEwZzZP5dViZGLd1aK3cRpDpchDQydF50gFxT3EAhP0sM8NcoWQyzTLYV3hQ&#10;ChiSSccM+niPfOBEyJTJMF6CzkX27F8SQSor9gIit6ZuNoBkQISHK4znKPjdVSxmy5hP1hhrQMqo&#10;QNjdCjqNlfve97cAINrQAzKwcuBsGraj2Vmew2cylcKSwkiveO3H+c7OyBT0QfVd0En7bFaQqb/R&#10;32Zx0DsYq/ZRM57GAlYHd+PuRTs6gyejdnIv+med2HWfj94xzFQ/ZxIGGG2ErYPjgfHzxBDkmLFJ&#10;e/feIWL7m5ihxNzfbHFOMwh3TLrssfeEJeiYjAjaSkOCw+XKtoLnytIaOjUw2k0tCEynSWZyE4Ar&#10;4aZ16zfL8MkYKHsVrVHk2cKTtqaxGA/jdgTo3Xw6tg/cjvqpqN7SxnYcJzhcd1DoW0BIUccItlqx&#10;Rgh0snLDcJu/AIx6sxutbjfOQcA7AKIiF9su8sE4ijlOIqAZTeO8l3RIA5sZbhoXDIPEgO1guVoe&#10;u96ojOMlGHd188n4jx97M37+E/PojS4hRy867bN45nmMyhf+pvjWOxj25mfj5RE3A0pnKIoyLqM5&#10;Z/4241is4JmNwTAdUvh+jrMOOJyC9G6sWzYcxxiMW8BrF3a5X8e4cB30em+PfjVW8QkDclc38Ypb&#10;HsbzOFfRgEEzAwfDnw4hsmMczPqAmY4AH3Xaps020piZxXaOo9TrN3K7kpk8DZzSSrUXbZRDrYVi&#10;ShnBYAOwliigL4OW90/q8dYp109XMR0j6LVubMxEwVUc6mzdLABDPA9ge8d5Blh/BqErrx9npl2l&#10;fc7ccDk8oixa//B4jtNZ38bL8s4UAE5/+oNqXHQwslzjqWrWldihEOcI7QbaGZQRvMx5Rm6vpklF&#10;ywMGrBkyRbl1dzjeOqLHzTi/6OEQAcIBYNY/qW6O4/GWuUG2DynBgEF4XW40eJEghTaGsPGq+r5o&#10;Pd+P8u4XxDe34atf14vfgSLDo0GEmR/GNY9HMX9pHYvp/xajT4xj+ugyfnRK56+2ODbwFwbPU9ME&#10;Rq60uSqkYeryOjOH6Lyrpq60uOVaz83VrCrIoqvsJY/Dpak7XNnHIO97gB21Ct8wd55ypUNb5760&#10;ShIFmXBrsRrNAJt10nyuQXuGnYo8bR5AsamM7Ka5Gl0xQ8VVYb0WnNFsCh2jk2DxYYNw2Qdk2nl0&#10;FdsT1NY6UXvBHB8aYcCwbNDp0ll1UaK/7DMsmwYpx8r4s+4HY7Oem9vhSnpzOLQGXmN+j/netHF5&#10;WufDU0rNIorKofbDFiO444sm8++BG9WNTgqOTXlzGDNymjQROPAM1VH+ZCCA7wVizGW1OuBrN9bw&#10;qc+XFnYcA+bCT2M3iWP02i3KwzprZgzu0IHSRODiirPimVsHAAeevl3fecoaz8VhycNN5HNsXLXb&#10;z9OM1gDOJTLpipjZCVvo0tQZgFb0KqrLOX3oIDfwAfOzApyapi/gs75cgiHnBtqgZOizARte7gbw&#10;stvfDoGAW/kQh2TrwSyMS5y9YswtdfV6Egvs4xF05MmxgECC1f2unUEaC6U3mmXcODcSYs9V8Eal&#10;tokWgEhe8YRlM7Y85WkPGIbw8eTd6/iSJ/90fO2vf09UTqCJPPbLgm2vfN5z8Te/9fdFuwFkh2Xc&#10;oi7IaDU6cUPXitU4moCeETRyMcZMq7HeDrzmFp2FcgxdTpv2Gz4we5zP54C9NbTpgSv2AHK5PdlN&#10;fm6dRO0Y+7FYwkLaGNrABm6xHVsDe1vmnrFVccbFFTWcB4O68o8rtTAIkzwDV4gpUKRlM8sllAX8&#10;yJzu6euO77bFeXSh5WbzBvihhRMED3CvIQUXDms4HC3BUgMam6EjFzmfTKCrzhkIMMOKufNQGQif&#10;9qpB/1xwcMtYHjSE4+npgp4kWkKHLXPqlpCKteJ04NCzOz7z0iUT75Kfi0DykFDdoakLqpup9bcP&#10;QSvobL08TxmtghWm3gyTeegGsxuF206RA7PEU7/AI3AAotRGd6EPIEt1gy4AZFgCQvBtZkduyWC+&#10;pKOHjqgbDESJSZzfJvZGvJELKTxb+1LCi2bbcSljMFiGXfdzAOfpmnG3plyD04bBqHXoF5hD+Oi2&#10;Pp3DDboYawyv8i/9LbY9NAwYAx7S5mcW4Ah+rl/Chx7oAxao7aNXK2MIjXf87Zh54uIq4yjaOhdg&#10;Lsag3a3Kj+g6HeatgVu32NfQM0WLZ8qLzBydXzeacYHdsOZXJnEgSmjzeP/j1+Pb/u7/REv/yc/f&#10;+3sRf+APJKtt6PunfqyM6//45+OfLTz1kU93lm/YxRRjvkVX6Fx4snDc+8L4lfeg0d1nmcebaIAx&#10;5KmKOy/o83bxSkweMvYWjur2+Tga7GK2G8ZiOIm3HoMJF6O4DesGK89vYed3eVpdsbqOtxhfbmk5&#10;OYvnd7R3/Ua8jI2vvomjMv00MooeOEfvto/j/kCF243mw8v47Bx7gU2Z1aGJmVv8d2ISOPNftLGt&#10;YNLacSP6o20Mh4ynukBX8jB4WJtg3M86xy7A7frwUOfCGKwKLPbWbjV7fye/Qwfsi04aahlHCJs0&#10;ZXx8DoeiQ4s4OqpHrwfGwQC6oOicVhUS8IHlNxbLRdwiy3V0etxEPLzzVPwXf+K74s98oBX/9COd&#10;WL78c/Hotct44fo/xCvowc4AHuu34nQBTW+RbGR63kG20CnVIf3CZurjXDNm6zaZSGH29h6bAquh&#10;W4o4BhMuZy62wCsMW9/AjFkPmmhib3KRmv4fw2Az+G+prgEXyUQzg6DQqg5vecqegISXqGjHjC4w&#10;yxl8566gyraTi+C1TjWa4KjJAt6G13tmPSELJ/y6/Xu9WMXsCqmmuVtlGV3U6qHXVy62TNLGltLe&#10;mo3QsFgisS4AdgaxHvO81eNYajegRerSpnqpH1W+M7DZdeED+lfaZrK4WA7GfITMY4c8wGI3jnjr&#10;Ib2vYwEvGnEHHXm0A2/1tS8umHNv5RgdBl4rJnEEq42UZ2gzRmcYtKkidCX4+Aq/xuypJeO3/NDc&#10;3QUoYUuTPHEMX37b74i/8AQ+0k9+NL7n09toX72KXjgE0KTrnvZ2GNDM6NFA5aIcD7T/9EuVrXap&#10;GBQr+un0ixnU2enfcV/CPegojXXmcycS7CVM8AXwi3YbebiLmfBz+DXLYWDLK9zsszNDjXa0SC4q&#10;5wIJc7nFPhhvNq6KOGkhkBl3JXAv+s5taAatN/pz6gH1fgZWoKWBsbdxpvVyxSf22Z9MOFCWaNPD&#10;FtTxBr7UcUCFXPRhpsFBSrOBPOQAe9AEmzTwyz01u4ZMdXrNXAAweOeWRPF/CwawLqcLIZ4OOcA2&#10;Wfi+ofC20CX6mfz2HVTvNM7h61oLPU//M1MIn8xgvFtRt8irJxxbukGffeHCBg6DJ+pnkFV/thzC&#10;19hh5t1a2vMl868+xzaZceeWVw+8cUfK3J1y2G/rbU5X2B9kxxjAHBq6aG2McKU9ZSIc+xadsdnN&#10;dHMh/u5g2/nck8ONR+RiOr9aXS24FgJLnPyQ/zF3mnZ3FUAk6Cw1ITp/83/5RF2EwoMt+OG1f3c+&#10;ibG68qG1hv5yYi5uYXytPegc+WT55P+oLciP/oaLeEovZu7wvcwIDfVP3KJ7eMjhB9bLPrtNMf1i&#10;eTu/P/Cl33tvAgw/8x4/1N+2LebLbLpcbIEvDk1zndfLX77Nn//TG0Us32Z2qu3j3x6+5z2/yeu0&#10;ATfks6VdlrpCD+RY6Kc0zYZyxL7j++ywv9zLd74yAO0zsiYcMqnMujNN2jgrh+CkNMzQcN5unUR1&#10;tjEDXiUd9GvU/Vl30kA8fG9txzysAbu0L+Bv+HZpjIq/Brk3+oD82k/nzqAeiINx2DHGyBNzh5x9&#10;wYZ7qrOlRJy/ZkPdq9+qPC4zuG0/2/UxXdxk8PHq0euHgNunR4/gG75OIYJIMggjteOCTU/BQ0/y&#10;wAN5VDwlRlgnw9TEEoUrIyC2XCBElAEgOh2DJNBYRvUFLag5bMWJgCA7HRyerTC5+mZgzwyurUeW&#10;r5Yx2+AUDW/jGgdjPpnGfjyNW5yK6uwSUGlxfsD6GiHQ+CGkCptOsUpSEqWyzP74WHt/GIP/+jej&#10;w8lR+S7HLGF1EjZGUQ1wYYw3lTtRt6j8sYdFnMU7u93Y3+/GuwBuZwOMz3EnnmoD/nr1zB5qYm0b&#10;BtWw5pXqGZiHPu37GBhPQMKAoTw9cWe/mcRosYslDp1FCw2WVfY4VkkvtxoBtFBqe4NWyjhK0W1k&#10;GXCT0m8bFn9k/RX083RDt+I0Uhu7ecsfHGFAk59PuWeK8dsPp3ENfYvhLF5BkZQPb+I1Vwgn9GO6&#10;jOvKIk+K7OscY6iPdVw73biLY3Fa70bZPooG5LFosscgK0Qq/JoOKH1UNjUk7rCEAzOYYLaLNXz2&#10;gBTwUPKNwqRRcsuWyroCqs9j1xkPehbeMQ1W47KOBzhQ5e0n4ic+ehm/8LFxHA8vMSjH8e4nz+K/&#10;+uCdWH3574vX++OovvFzURnRj3otLgUd48t4cbaNxc001p4mu/O0vFlMJ+vojd1+UIkJAOjGbKHJ&#10;Hofc0+Ru40jgAMixMGql1osTbJHBoVdA+OUQCI5zUe4vM01Xa6vDlAUv+V/gaQ0DV3c8pKLS5XtQ&#10;CeKPEamEdbrut8oEnjMcnF05yJX4egNh1XAAWGoItXIle+5QDvcA0A2cnOUQnqxP4rwBGKydxLqN&#10;2Z3Mow0ALHrbeIje2I1xyGHo6nktHqmh31hjiGkIcC95DbR6MnGxmwM2qzFHEV0tARYGugAf6fC1&#10;MXDTNWDpsPqlspbHVELqaZtTaDK7lTdmOZ7CY7seDhM8WgdcVju9eHfjJN5xtxaLAXqG9sw0NeP0&#10;IfNtyrvBlYrOM3Jcq44Brc14b7sR77/oxOlz2ziq/a7ofEMvWp2vyGRCFbKR6hHO6UsPlvHzry3i&#10;k7evx+LBNHbzj8MjrjDjUCIaWXifDrsFMo0PfJyrps4VPNWWLysG7rjWqcNxEoy7TSbrn+D6CILM&#10;0jAjI9OXM4AFAWp4LND6sHXrAPQzI482VYcaFbcUtLl+i5Fz0cJySIw2T4pzxcV8zpKOCmJdjY3N&#10;FaAXWruiizOrXFi3zGyfXOigHRdCgMcxQTcbPXdLY4oS/2SgzbmSaeB910FcuVI/KE4en26wyIot&#10;Kad8Zrvqep5O+8gm7e559sqxcb+r7MaESlEe4zewUWPe9sh1hNnGMAzOSyUWbwNVnCWM19og3Hoe&#10;FzzfmnWzDEYfZESncUdfNgJS5sWIwwEcw++l4Qh1CPK+otc1dHvRTB3o1vJmvR8zg0o4zTW3Jmpp&#10;AGjYTmzCIha0Zc5YZhk637yzZmgeH46Nc2HJIvNVDK+ZlJ76Kthzp2XZtp/oOkibcEKyMwd20cVm&#10;g2peqw+agA15dIHJLOHMsIOPnZNMQccFqc+xiehMHQW3Je4289hhB5rodY9et0agAbpKfQrNcMZL&#10;xiX90Slu5a1bc4u2zXg0q8JsN+2zwaeBPEQTgkBBJ11OMO6W2fUQWXumFV/+BX8ivv2LmLf7ehT8&#10;fMVXRPzszx5e8/PgXU/H3/m2P5QOpQcgGCjZoBdqgBq5c9mDZpBflLtQ8Ldt5Ep54rPMNJfVtVvI&#10;B/YPjcr4rrmO8TN/+Rew6jELbuc3OFIvsHFL9JYFzplfpXFpwKvB5+CBBXpI29xCLjypsUTePQUz&#10;ndxKE3kyMxStwaQc0751keRT8YQFfvfMpyUNVkzSGidsYDHqYo59bUBTdDI8oATpJNWQTQMyinOV&#10;/rrFZ6/MmZWo7XKLGyxYNdvf9xIDgFas4HcXjrh3xehklHTGaEd9Uj+ux3blZuE34SX6xffyoeVB&#10;zCDe6SDYX+UcIOjs7IyjGtngGk++sr5Oi3mGEIwPB4ox4QtmgK+JPHlK685MJ26G/LGZrJI28mQW&#10;rubzct3kHiYrsRd6TNDK8PCGYFNXoNFW8J8LEkvnCdt+AfPP4TWDlh6csm1hFxedGNPfc+SzhXO4&#10;5fUc+q83CAV836ojlzhQC+XFfc3oA0/tKrBhDfDQLTLfns3AEc1YaFu2tzGoX2B3TYUEP7yN9zxs&#10;6gy2yaxBg3n0401w0YrxHjHH+FvQi34KCiyKTP8tH2I9SLesiJfUxzpmZlSIAdp40zP6vcdmLLn3&#10;/gDeXoM3GPNcBxCcd0S/7z1+EL//b/xNiPOf/Py1vxbxZ/9svnzM7/VPRvxPv/hLUeNFuXwlg89z&#10;eGnTgY7QpHoJZsCe/4YvQOaf/E3YUeyyugR7XdT6MVr14Isp+AOehIe308fRXuKIMjf7m0/Hmw/B&#10;KJOXYjjfxHjhASr7GKJLTuDxDnzy4ow5M+Dy9L34Ymg5feVhfGQHDsbp3S/aMWpqXMe0247njpQN&#10;sNp0GC9f4cSCZyZgr1p1kbbuCD1RLXEM7xTYVuaqX8bxuBJDDyuorWLqXMJH8lm7xZvreWaozxog&#10;0+3Mso3oYovlwz/aJ8BeDTzr9nkDCeJ+g9Z7hcv51C9ADtrglRZgaiCuXXtiK/zDXGgr5SuLuRok&#10;G2+gzxu0ffc8fu2f/nPx5969jh/9mXbMh5+Il9+4ieuH/y7eAhNaBy2DthiIKXSbb8DO7hyAr6+R&#10;fbQ/tBcr0wcU0JbnFWCnqrRh7qwPaJbckvu2M+s7Mm5AmBnz1lVqMsugidQJntZqLUIDB7Nbxref&#10;RsfTCMUkLiimkWhGb6C8I59T+AsfaYde36xQIMUqD7GpNjzddYZfwzPB/p4iWms04gwHwtPu3e63&#10;kJbgSmuXFujfDuPbgY8NuCc2HiLD6E1PMRVDe0BGq9mAb5ABcN1GukMPlRJILtY9R8K13F8XSqBq&#10;rGO5a6Ir0KOLaxfO6IvBPPry1qN9tOazODp3UageHeZ+1WbOWvg9kKNSnMWTtDvcXsUL2I46bYg1&#10;9OegYuxcOVhM0l7uZuMY8myxlxhcWcyA2zPj2P+Ovx7f9ZXPRv+X/m38P/4B9uDy78cU3nbBC22e&#10;O0e2PLvex9b2sJf0PzNaE5+p2/iTwQT+agWxHzrsnlZu5qHYRV1btY/whIcfuLPIA5tEPepfM8KM&#10;korPbdKAmkEaywe5gykDdIlPmF7aMxgtlnDROQMkPFbW9VmHgJo08Nfn80zayh1RuUAE8dTJ9FHc&#10;V4e2BXbIE/0PpzOLIJkDBaiJ39lFxzOHuri5aIveroKR3bFj+R2zSEGm9EdC0K7GULnl8x1t18zE&#10;5itzxzwEzyyjGjq4WjGzk2fBnzTF/SZmiCm60XE7MoNtwAuN4i60h3Z1dEXaZf1QMBZMVO+AtBiv&#10;4Yk6c1b3FE9ASK3sQ05kutqPGjJkzTEd28xsov/Wu3Z88oM4vSZDM/Yq+M7vM/FnOYyVmBq5rPI3&#10;3+Pv+1kF/61mZqEB7wW6bz2O0XwR1q5DScWa9jKjDvqY9W/W+Ha5jBvIa+kRyeSijgtTa+ZxuRM3&#10;YMvRkVkiS/wAD4g5gR20wYyos31vVh73JU6jLYN+h0w85pc5dX4M6tbhs4b4Upnjr3GR3G7La/nB&#10;gBKSDS8k4/pxsq/8xP98IM/6F3rQNg3xv//xIfOQX33utTd7v3+kMX/zXv7J5sUFvBBOGKDzo//j&#10;J9t2DPnm8Esbh+e//d7v6ZsdS7H73I/fF1Zc8/UhUJYJTuBaXS5jA95unVXvzWYdM/Yux6iDwgV8&#10;y4/7oHwnH/Pr9/z6XdYHpM0cNbSWzs6XAikO/Ny1tkyvuUY+4w3vUhYZex7cwCCki912zvIv/3zu&#10;gA9vManCn7w955Ve+T36A0499C+fjS7yIcizn20dE9fbyk5QxiVbA9LI5QeehmcNuH3k0VUyVgVl&#10;aaTVveFu8BWU6QC6R1cieHN21F7wcDFbrjTTOf8zIyK38/g4gQR3KdxZxwai6kRVUMK533s7Rd8s&#10;Divh6+tYW3RzbjHa67idYxgmNzFHeKZzWp6v4xZiLQFVKqQlg3GFM4v48VqFlpHXw7RAlEMn/Ugi&#10;CNz9NpnS/7gshYUPVcBeh8ijPIo4QkG0ayeAAQxw5yyOe/fi+P4OA/nuOLqox8l5M7rNo+iDoOrt&#10;RhwB5jvtJsoLwWLSffRKmtGiW1cEF4LJdIwZxwSQ62mT+odLt0rAQDP6ZASfwSPcgLTS4sf0F4Pv&#10;ccE1nc5E1IxN2fSXScRNRZFDH+ivXfV756fEicZlOATaEPwWGmJdPoiqtT62L8X1aBhXD29jOXkl&#10;pkPBwzCmAOu94EbiRDszHQZ9lGd3ECcY81rzDs4mSh+Akgcr4GDWUdbo/Bwnj+ZZKFT5SAYDhBlV&#10;R2cbh8qvDCIKvrTBJYCijVDmdjK3VeEgFIxdR96IhKnzbtlduZzO/zpJRWMdNxir5s1H44c++jh+&#10;7sOr6I+vY9X96vjq9357/MXftYyHX7CLT78IoHzzZzHwBiz28XgKn0zfildG8ONoHo9xduazB3Ez&#10;nsR4hjKfQXeUrFt6e/Rlyz07DLzZFguIXcf4nFrjsHuoI2Y210Mz1m4BOwiXwuYY9dBzlcxJwDkD&#10;fSJLhnVcdcfAeHKVK85ch1+JAeJWnKQ9vGMNM4+j7rQZHzR5E4BC16CPPKUXBsiqdHBWMHTI0xZn&#10;eNs+B2hq4EYxd1sDwHIgkGy1MytMVDBkfnZLeEiHWceKiSqhL1KXK4QtBL4K+O7wWiVYw5Cu6YPZ&#10;f54EaMZSdYHEwXjymCuNK8D/3kCgY4QPWq6Sw6vYoKgBno8Ycymf4EwPADAXjaOYFkcxF8Qw57ty&#10;lSvH6hD1yh6H8BbZsVZF6/xO1Ae/KuI9tfiWo058+Xs7cXqniRw0tY+hLR3jFC6GPxDTn17F5frD&#10;8fjBPl71xDdoqkoo9TydA0Euiq7i4gDyoKOZ+gxwkJEZpwhLf9ieoDYDMPAQU4nnjhHes/6JyhwN&#10;lnpM8OZWBA+GyROybFmUxV+FOrfFCcJsE4pmJkkJbwMKtlU0IjIxcCB8f41uaOIst+G5NTyxR/+u&#10;abNiJgm356olBNI5QEBiD/g81MkQRPKLbIOX6Qvzi37JVSGcVTP0RH+u1u0LZGsvZFUWmDPazS0Q&#10;BtyYUwEAzfJdi96jK+ifwzFQbp2flQpNHQu/H4oLHwKydRi9CBc8kAe3J7iyrJCD4LfKBnprpwGR&#10;VsyHK85RvUEd4VDBwx6h7vZ4tzt6wk8Kg3/gjyV0WEIrDxJAajLIYictSmqQbl9d5nhQWVGu+/SF&#10;PtCPWN7EHudmh10xG7RBHyvNFv3iO5ycCozaRnfhfSITAGuzj9xGjpxVBejIhfUOM0hE/11oSmNL&#10;3wqzp9DXxhb2OKMGnT1dVPltYis76kx45C2HSe9czXa12nSxFu0n2HJZOXmeb+hHy4wcV5Otj4I8&#10;qTycKU+3tb7FpsMz4Dxruxigt90CJ9hMhyhPYTfdfATbABP6pYEDaYHwtdPAXM3vteK/+6LjiM//&#10;UwH2zWH98mDbC+/4gvhf/stvhjxtnPl9LOARWuEZyiW0Zq7dWusqtSvP8mfqeOhTB2SVRY+xoEfg&#10;sQpOl6uF1upwFdZAdxk4tKtHzLGTdcJYkRFoJn+WW/CA8qUSgO7+catTHZTm9uUKfGX2oVuupJrb&#10;aVvQtcIzp9CoVlOLNcDW0MZgAPpogNyWhauZm6xrKK8bkQSj088VANsTsLkW/eNqZdpnlKNZogOm&#10;QG+pil3fYJfL1TwDopYSyAAy+sCAWwkv0Bpzh7zB81m3jT44HkiHPpdGOKjQb4PRK2vYSqiaGewM&#10;0uDEmu9zS4Sy7f5z+KQQ6yA/ZfMUWtIvnPHSQBI8E015AtlzYbKE5vsZehLA6WnwW+aoCdhDR86h&#10;QcZ5oY0qNkt9uJgA7Rp+YIa5fVcmeH7WdeS9GQvqNzMvo/IUdsHSIG4z7YC5NvCdyvUCvIPthOZr&#10;HB9VpuWvzGtfI0duH9+tsJ/qKXVNq4Pc5AxhOpvhqcQe0GMgboezt9tco7/Oo2hiQNQZOFud3L7X&#10;CU+sLc1sRGZO6eEUHWBwVL50y3kBrWcoyWaJnKP31HXWx1zwtDrP0Uma888FnKMO2rpIxVy5pVT+&#10;yvqLZ/XoI99N+l2vDzIDbrUsE1P8ib/2vRDxP/n5838+4q/+1bff8PNzr8Tf/dkX4oW3fhybhl5C&#10;H5sJ6NYzJjUqkHH5RDWeffLL4lvP6zHkF0Zk7s3e7KAzR3EFv0Gl2L35OB4xVg+1Go1ej/otOnT6&#10;Ytwy96MZenR9FU/huF2ueoxpGS9N0C896L88i4dbZCSu4/MYwyMc0A107oNPLm8mYIBW1I6q8EY3&#10;7qLzNpNlbOdFvIHCs36YfFprQqteL9Yo02MxQQdbgp7NXQjQ8wx6L7AvU5TKpoVslR7G1YyTbjca&#10;N1fQHzlG91dP+R6+3o+LuAXfdsGyHuoD5ILVkGnoMmdOtamWBXAxuHGMU193IQv5Yy71PyoI2MzA&#10;n3yFLb3l4vVlM5rPnsZXf/dfjj///Kvxgz88j9l0H6/sxrF689/EcLmNZlu90EIHuz18G0tkvukC&#10;zP42btUP2jHtC9Oux7xd1rHzXXjPbevoKuhrtpnIyC2/+OEwWiXa9NeMPOukTWh7b6DBeUOHWBR+&#10;bMYOfHUf/lOHW6c6i5oDCC/EsIxdk22d0SVYZEXD5Sm0Vh1iTMxOtvB9ZbKJa+S8iqweW5Kjhd4Z&#10;bWLtabD9WniuwmaEHwTvughbsfYXfasg/6nXnbsG+BnM7iEDyznPcfsb0LGCLGNOkXcnA6G1X+ib&#10;viszSHhmoWEz6XRM0ANL9F63zjPqT/MeWVlcYktr0aRPBrPX0HLHXAM9ofku7jCfS+zOC9Cvjh/j&#10;AUVZH5bZgJuQuUlimf0QvDZHN3TRTW6V5blrbMSTT0+i+jv+YnzHV74v7n3sX8df+UF05Yv/W7yJ&#10;PACZ4xRstEb/rZZFHKOzj/BHXKzUzojvlDcemX5chxGV+p5T2sfXWmBjxWu8A8ttc2sZCpXP0H3Q&#10;oTDK5M3QQ91iKQuGgi4UL/EeY7WFb3LrK62Y1eshPYDsDCQkrBEzaAuxwzUwhbDHgKahAYNyBu78&#10;rOAzAyH20wCAwRkDcB6Epe9pECzdCei45Dt9i6y9BZZutgwQwmPM417cwTMTT8DU+rKepmlwTP9x&#10;i+w5n7lbQHuWzqQ2kXmmPQ81ykAhPJWF/fWVRS+uwu8Wmmi+4HNxci7EQi8we24Wg4WEl8YHbLvA&#10;RpsdZBKCdspF1rJmwX4uQr6yjiF+jaUL9Ep7jgNZM620oP8mkHjAUbN+LFKgccaBLTOI6QEcru+K&#10;6Zk+H8nzeGk3tQW8d3t1wl1hEH0znp1mmF8/19TXD2m4jAM7NpnHUDu3mR70vjUetrd5Ux6gsR4j&#10;aHwGz1b4foNN2qwn4ExsG9ijXIyhAxhmiu6Bv9bIogthVfCIu9TE6gYAV0zUFn9t4yIkfddGeLDU&#10;Dj4yyKx53/AZSgM9Ih7gO67b8D55AvlB7UqRw4D9XrmzMd8nrdST8KCyL0/RHG/1OpBL/vrre9rh&#10;LuZeu+erfJPfcfHhXu5RRvKBb39uy1Av39JRrj+8ErDRzbe/54VEZqL00cXQZshrBjPhBBnZKX8M&#10;WLaSwX1S3kcHDy0cPjt8znN475jycVxmR+XxfK9Q5o/j8Fp+UqD4pTHjLt6UY/Or/Id/+T/Jlszr&#10;Z4eP834+cyxJI3hYrO7z/cln+uNnn/uc+com8/63L7AL/vUt2POQXUtbag36px147/ueentL6eOH&#10;XGQnAQze5UxJaP6Y/pqp4bSeCoL/ktg81HwGV44wDxlYE7zaIeuVlDHLtNIFANBtVgsYZrbdwKTz&#10;mLp9ZH0TyzwddAcDP47lqIzVwgyvMcKjwgZsKuECUibw7anN3yRZDl7i8C45y89kvOwcb+irn9Hf&#10;jGJKTS5t8LdiOjUc8QRKdnfWivfh6JyedqN7/ySeb3Zid3we3QEOWfse6Pg0Wj2c2OYzgBHUebOH&#10;0UWhwGQ7JL7piFFUO2Zzi+HfxlXWn1gDaNb03z37W5Tfhs82Zq4hmA0ErtQ4qi/RxFnUE2WwQ0it&#10;NaaBQA/xHf/T51wNMeDmeJkLGcchfk6Jq2Q9oQoLFBMA1BaQMpzv4noG8MDIvTQFVIxejtsb07lf&#10;jRiO6dcMUD2Pcya5HLTjDFCRe/8NHDaOogtIO+qisNstHBEYBkBUGMdQQdITma7wV0cCkJyO+e5t&#10;55KxVQFnh4g/9zgG5j8LqILQb1CGnjJp0l+Nsa01FIzF7ZOuNyGpAASeiaJgSMyp2Xy0gQPwOldU&#10;rj8UP/6LV/GhFxbxm6eX8Y1f8E3R/UO/L975laO4vV7GC6/iiL7+M3E7ZEzw1JVGfvEgHkyZj8ll&#10;vMbf5fVNXE8WMV2ghC0EiwPU7DCfbdwPFK8HEMjNFoysdDAYfRz55SxGnmgIQNKPM9NIJZNCnPNF&#10;PwGLZn546F1Ay/YRPNluRndpkIS2ZFdkq93HWBmBVBky3guc6DbPafagOeioAOg0y3rMmO/tahRH&#10;8E0TBT6zDRzHxwj0ejqIY+a7Xl9moewt4OIdPNb6HiPoyWPiAUOrwgNd+9k8yW0FQOgEHK5CWA/M&#10;7B4zOj2ivdk0y9BMIpxTjNB6ZiDcbZJcy7jUBW692vH8Y5RppXEad3vMa68dC+asmBXRgxg7Ayst&#10;wBEydgLIGwOOVhAtt0LC63n4AP17FqPee1c3vglDXHvyueg8/3mI3DdF6/6BpCovGDrc4/v9OKyb&#10;n5jEh5fjqLz10RhdLQBYj6MDiHVUe8bYoJ/+l0qCDmvTXHeopeHAwBugyBUVALcKAuCSC9K8REvk&#10;V2b7uoXAZgoaVm2uUSDyegHgM0ieSpW2dYKNB1WYP2Y4Abf6sMgIODKt0jXQWQCMdmhMa1Iwt8q8&#10;MSILhFdb6AgUsnSZ2DVAvGDHFU27YSFjJs4Erwy6mQWMFoCfcGIcOEBUmyfHFozZbQtBu80W8wRy&#10;EfzmSh/AqNKmLei4A5DrbKm73MmTJzhKAebVzD7Zp1Kf4cjqeGk0gM7oYleWVxDVLTIWYjdL1YCG&#10;aeOFwAz+Ev9v9yvGUo2mgSLb5LMqTnkNJeKZieXqNscGqfwm7zfaacKcmVY6My3BFnJoMVKB+96g&#10;AWPfrpa56owW5dmn8OCOPjLm5ShWM2dxg97kHg0j/Kej3uS+lG+dDWhrULCqJ4SMTqBvA11Za7rt&#10;X7215BenGE6O8pqxQ1ePWa8hJ8xdFaekiRPgiplWyGyyLvPbwim40plcuoVtwrh4g61wbpcg812t&#10;hSzQPwCxeuWh8ofiazDvnpDnQkXW52FYOi1j+uUW4QZE1jlvGtSDXxvInxmP1T1gd69d6EOfFbSb&#10;5BZDV9OO37uJky/7i/EHn0FpH8kk0PeXBdsevfOp+Jt/4A/HfqH81KPT4CExRM/2Y8yY3MojJPKI&#10;+M16lpmLGYBWEpjTjvxSemImFGeO9rPbmBtIlFZ87/yuO/DKeKHWDgvnl+hjM7CWTMoUfdPWCdl2&#10;6f84CrxDd4Yql2sRqTqRebMygCOoGcQCnFdrVzGaIOvIVTXuQH9mQRmD3F1PIdhPUc2n6bCU68eA&#10;euayj41Z1ADD8KqigPvsqZ5mghSVMWxA/+VF+bADeOTaMqbwYZ3v5SMDudUEktYfdYGsC70SASF8&#10;ntqlvZM+K3jR7FAzDjvIY0GflxhC66+VzL0HClSY/+oM/Ux3rQnVauEc8tqFDY0/7JX6z21wMw0+&#10;9llPiN7Rl3NM7RC5xZ5NcQja9Thlzq17NoTnvdQdCOkkaGCsiQKtXQr19B8dRTMfUE04LegIbTrO&#10;hEHnnQII3WuM1S3iewOw0KzQYUNY8f0D7ZGZ+MpKywUXATh20wXUfXqrTAFzZU3SPCWyxKEqkAfx&#10;nJHfVou5qdMPdEk5R1aRtwrzygTUXJRt9dDB6mmcnsZJdOjvAn6yP3XsawUP2GwHnSv1UxOsuHVB&#10;bAcug4fceCXeq3KBGdcW/LcIsxkMymsdXjGruEo/1Cxura00zlFj0BAeWqG7zjH03/3f/zVIAf0+&#10;9/Od3xnxP/6Pb7+JeOk/Rkx/+v8a/zPz2JrDuKWn3aK312/xFPpH271eK55rvCvufdG9aD73nrg7&#10;WsIXjK18FA/pRX13N4rb12KILvUgkcVslbyymbwQ15t2jF8fxOb6B/BZj+Lxwy+N8fxDMb6Zw6+v&#10;plgvTqD76m7U6PhooX5aRBOjMN2uYoZOF8M0O624O7DOFjqUeb6acA+Yx9qQ6sISrFd6SqhT36Ft&#10;g7fofGXlGBpbVmFpeRP4Qr7a4zC3zwd5AFIjcU43KifwDjxTTsu4Bau0R5NcTBq3mS/66YLkHLu5&#10;W9ziC8AT6Ja68p/bgi3BgA7SwJWTGC9dBFvHCTjmivlbgOMG7+jGF/3+74u/UvuF+McvvB7XUO/l&#10;S+Zm+gBZaMbGA0egfQ8dtcKgLfisuwCP7W7MvwaLI0eMxcODrC+6wqduMb52B7wH64g8XWS0bIxG&#10;/4y23KLsAkqrUUXzIv9qoR40hEdcjFGGyjWfoQPMqJZ5tGOtNlgXjJ8njqPXDXAYGzHucXiWNSJ5&#10;DLqxRzuLGbyN2DDdXIA8GWQF4+moyhN7dJP1QPezZUyRBWuEVuodZIZGl7f0Q95Hp9CmgYpiDfet&#10;mAt4d9OlTea4inKp7MAe6B0z8N0ifMS1lbo53ehm6OcJLiPAzOR2FccuRNJpD74u98tYMj8eTobI&#10;GLqAP5gzdI5ANwMDfH+QFO0DfaVPu1YzTuvw+Az5ot/m2I2H/DtcxpvQv4IOWWI3nn1qGu3f/Cfj&#10;W7/mq+Mdn/qx+L5/Bj4f/v/gf3uG7pFHudYgZxMmNahmtrwL1XX6kdnwLspgR+vSkDHuZny/WMaM&#10;5+YhOvAYkoA/w/cM1YxLgzn6JolBDOJj7quLXtwusAXoADPWMWi07TwyKi7OU9rBOy4GGVi1f8bb&#10;xE0GOs2Yd8HWIJcL+D7MzJwMMMN3h0L3Ii3a4z5t0Z7+F+7qcdESWUs/XHQDo7kgGY0eerqd/pFt&#10;GQivFPw62VznM2pVAx4GQsSStGtQmecb6NI2uUDpdB2eKRMiy/Cq2DdLbaCXNX1GrlyLMCgrnTxY&#10;Jm27QXF9BXhKPCstoAZ/wNUu6Cg3+BGZvSa5HJ98T1MMhmv4yzNNBCkKeBf5rLpIr3+MXqiD08QC&#10;Bn0tqu+BeT30QZ5EvxMI0p5YWs0N7VfNJma4i9+KbWtZuc5MZ8bk3LZMBGlim+CDage7QRv5Ogck&#10;9FdkeX52MT9yuN6b61CSx792h8/8xbSiZw9/RUlbpiXLqjgsrreG8G5zA1/hD6P/Sg9gdF7B2gW+&#10;VGU5y0CcAc1iM+YmeBW71VaZbKfYWHQH1+Upw+joHTKz4mHbzSLqtOfCZG5HpoNr7vUQQBcRXWxU&#10;BRuMcwFvBTYVr6+RcT9ze/eOaxbqEmblc4E9r9Vv4WWO10nb65Axb3kiq2OX3tyvnuMJyIMBLvUP&#10;N6rU5VWvz+uwq7ThgWdo4Lcb5TrtJ98lZvQW2jKOJJ/7jP9jAvjep6jEbJVPuVaN4iuv4b198oUX&#10;2if6kYuRfJFBYfpkfzK4n7fwXPuWz6PfTpQ/tuVrmrBn8qyykPPuh8lnvP7cvdnqoV+HL7yVz7I5&#10;xp+08h+ZL7/OO3JofGC7/n7Je+8cAm4vDgGoNG7mjpHVPL5fxoYodsB00UM9IL5noLqeAYhiCphE&#10;rwfu+zlO/2q1Q1HCPKPrmE3nMZ3DYNMxRngea8+Ynk9zH3Z1PoYpNSqASAyV5kxFYzFyj9yv0p5b&#10;TAWtZnVkhgBKUxKZOZXETcIcJsv5E377if3bAS83NLWtXCANGJUugLHxRHQG9agOzuOsdxrPneFg&#10;ARzeh4E8Oe3F0XE/7qH4LPKbBf4dPxNqtlalPI85/Ogq8gbgNkf6KnNHT78RliVgeupW1+0tzI7g&#10;I4k6sm5lczU1FTv9s+5BA6BBZ/iO3irM0DZPRkICzJoReKauRlmageK+Y4F4niAErdMRL0b0aRkF&#10;grye3cRwOIvK7FFcLlGMl5fxEMG9cdV0XMZjge+8GVuzB3hWB6Ft1fvRaQ/itEu7rbvR7fJda4AC&#10;lqIAKJRd1iZC2Vng1aWFFt/Z3+R35ioLrjIusyAyBZ/+Y48T0GSGD0pY4TTV3cMydNxcIVRpuW1N&#10;7jJboAVxPMEqVwHpK1BFFpBbc15FERacLkBJr/BtcfWR+LFPXMfHPvV58XueO45f++2/Mtpf9bXx&#10;VHcUN7efiE9+AgP/6o/F65dM2Pw2Xl/CM8PX4nWAcTl5FC9PdrEYj9B9KDRofQydeq1aLI9QCmZ1&#10;AUjBKxme6UKDPcBIudjilI/QjwIF5auCda8ZcUDzetJh5fgi7pwpOThPIivm+C7sV+92mCcHU0SP&#10;AdW71Zh2Gf0UYMw4XfV8Fl5t3D2NomaOywIwLQTEKWbO1/NGdAVJvJ6rGItpjJnXLfQYyPGNWoKR&#10;NEzOD/e67VKj4uqj2zPelJi1blzBr43bTdxRNuDrjXUU1uO4XuH08VmXgbliu4N5l4xzPUKuaW8P&#10;AGsAhN0Y7AmBggZX/iKeiies59LDMVBWAakphxo3LVoyjGCHv7xe4YDt44uifB4eO/+S+FWddvS/&#10;rhvfVgftHOsQGXCJGPO7eCNiNvlnMXvhzVjffjJ+EnlbvVmP4QbeY6w6APJKA0ORChE+cguvdHIh&#10;0+w1+272Q4/+zAucDvjMYCZfphMA0kndbRab69s7VweZD+VO7x8VAw+ip+Q/eLnIOl2CIYA0zJ7b&#10;tsxCQS7ddiBjuJ1KWmB9k38PW+txGjBeDfj7mseaMdPwXq0eDk5m2iBMhmmqZmGg6/KkY5x6nXgj&#10;gQ3kz23Fa7fRp5nlHrOk4DNJbXZiHb10Cw9L/xOu3zKXnh6dWR3I0c79bAJQATnz7zNTz7kFDT0l&#10;ABI8ZaAfYFSHt623GFWQO9cyUn6REe0E4KjT4F7oIkaT5NV9MybQqgrQcBtd2kz+cXywcKwA8V37&#10;a/0ou4L13wqynL/6LgbwlrQy06ZGu4lHeK5gwdNFs4C89UEE2gaJVZQ+xFPf5Ana1Np6AqNbTysG&#10;D82egPau5irXzq+2zMM5qgU0gYRu56ii86y5AnpCN9cP/Spn6Uypf6vo+cNWvuO4QKbm1U1YhgG1&#10;An/pmPVjyDgby2tArDSlMwW2h3FYAH4H/5kRYq1Ut1fMoZ2HSFSXyJj8gp5X53bhI+uKuY0oT85k&#10;9HV05r7XzZjFYcswIA1Z7NJP3cElwNyttPtFP6of6Mc3/5qvjl998X6cKDUyP7/6V0f8xE8cXvPz&#10;6Oln43/4zu/ALlj3E95nPBYxrzZOEInrGKIDtV0FdCsNsGO/Xe0NdEC0no3KGbJwIwTZMG6cWXTo&#10;Dj1y1Gyhowb0WJCIYLniydiShgaXA7sP8sqsT0DxCkbThapXhuhWbAJecZsxuzU3DwOhbx7M4SLU&#10;Ep72gBwB6pCJNFClEzgHUAr2/C8ziXFWC2y0wEsnoBygqHjOfupnE6SceUfJ1LnvFlp6eEarOsug&#10;p8xQ2eO8tMQUS/jP7TIIF7KyX26i0eIa2nIlusm9uh0t6GMAuNzhBIhldnNYsIvThRzRRnUnFmkA&#10;OE+g0SXzpx1n3MirIZENNPaEbIbAz1HKn+qnMOubeYUM9AXeADeJxWqdO9EqsflmKolDKmZNwYC6&#10;wvCvW6gLlHMHnp7Be6XOCTJkwKPcL3heJY5lN/TCmGvdSljBITew4iJghbbmzgodqvWR7Rk0WmJ3&#10;sXVu2V0uPc5/Em2uNfgieJfL0L781qLF+wVOwhi9lSZAQ1E/nE7rwt0WJ2iNXJp9tF+hE+1zn0vc&#10;PicOaqNh1lgM5jxrMqkTkHNDvIWZDBBEh3SLfNXjBinoZPZAre7WzWbcrpHVchUdWHWhc9g6yoMR&#10;VmZs1qzRV0RT/NXowhvM20x7ZWkB9DQ8sDQDG710Mi3iu/76X8F8akTf/vltvy3iB37g7Tf8fGgR&#10;f/RnHsfx1d+jXxV0M7yNnvCkThdBDRwN0Eufj13ofclT8c6nsJOVZ3KuX2PKOujl7ph5YMLNRF+i&#10;t8aMbzN+Oa7g0eFoGetH0Bk5e2N0FW/As1XkrndxHs981edF5aXnYn/538ZrD8Es0yH4xVPdDk6Z&#10;J8StlJ/GOp6En6256YEcE2z6lus8eGJisLp9Ec25cgFx0akn8JjZoetdLfW72VQe9HPNZ3sw5HPw&#10;4nLQy62NuRgEfq7W2mB67GUBXyzANSNPyTZYAo1a9JnLMhAwWuQWcZ89Zh6e72GzmOdXeG7/uBP9&#10;0SRG0MPDCma022Zei2URF0/Uov8b/tv4msYn4mOffSnGu7eieY2c9NC16JxHyLa0d3td+2Qd5zjh&#10;ry7A6tOr2GJo6syJ8spsQ4MWMsW1rRXyKQhQduB55MyDSsSiW71S5khVi7SmDW9mYL8di+TBEf9g&#10;ZwQPcKEH9IR+D39yux504Um8YazoL2VZHaVrVeI7eZKuAbcjxr6YgGJa4HbbWteijjHZewiN/cAm&#10;7tA3HfR+ufQ0P8bAMypmDKEPKwuwpvjATDfm2hrIqGLagafB9NZV44KsMbZbrWKtbmA84lcPCYtK&#10;P+uWelq82VSr6TbWS/QMGKYCz6BqUSsHvQhTQ2+oAY1BVdFaIUnlME9+TZzEPJt1ZTKChLAkRpc+&#10;1lbiIOSCwc/06YYbsDnv13M4rhZPPT2PwW/5vfFNX/L18b5P/nD8jR+bxmj0Qtxq17eeUk9zUzAY&#10;/FDwW5/Zbz7r74GMzDeyPIUue+TFoXukvr7o/noexmRr6NAe/LWl/4YD2uJBmjATfAtGgpIpu6Ux&#10;86If/bl2ap4ZjbmLgeeVq2XwMRcgTzw72szTgLdmtV5xHSNx8VVc584BlLBcw1yhE7VbKEJPfdQv&#10;sj6xGZBeI+6xblSW0cAvtOZUYbYQmN5lzw0TtTUbDJwivjwUwOd50NMgWpbh4XMDXwYfxBMZKOR7&#10;3iGP2BC7rR33RZoJxmT0yB/406Bb4N8qCZ6Uzq28sC3foxO9HPrYkHOadfGggzo4g6FiHfkS/uNS&#10;7Bq62GfRZ10EzWomMMOnmWUHHdzOq6fjtuwldkkbxkdpa028tOyJGByIn1mKGzPO0F2ZGcjn2oRq&#10;FTlCJoumdXh5pl1kbrWBDYPU9E1a+SOClOmzyL/XNbEl9K8uXaFvA1631rWHUkjLTORpNvCNO7RN&#10;x/D16tIejGgJCMvSFHRYnO4JnR4shZRl/zyERNwNskOGmSPaEvu6bdbuCKF0gdUFCWfomjkfQMSk&#10;n6pHH9lDKTbiaLNGsafuYuBu6Mdz+LyKzHsSt1jWyStKXnNtYzPlHvTBepK4trIboVu4drtgXPRq&#10;Y+Y8ttaDLbA1a3StemztYiT0Q42BfYvcpGVg3cA/7kf6ZQs+d/PoElq4GLkE82wg/EJniPstf7BB&#10;BjxoametYq7XdhnkXTKoTNyAMvXUB2pjsaALl74/2Fk4OuerugN/0ZaBZ7d41v3e+QW3iAE8kdk4&#10;UOpBaO5iaJ7QrRZQxmBsPzer1BiFWc7Oif6pKtMFIlghx8zTM9Z00OfKjjMBjykHzF36djKO/MN/&#10;GrRDIpfXMB82ZGsGGOVx+u3oDn3he6577rnPZbiB7HW2rBGDZHENjevw+ZqBOXiNEKYBpYJRgUOq&#10;+2HMUaRmpJWrt2I1gyEmo5jOxnGZrzHsANSZTTK5UxhRkJoptgirxfusG2JPTT/1GOuzk2bMz1ox&#10;5HUxOWRpjaFxgbHgqmRmyaHup4P0x18IjcB3IIBCdgwgPmq0otU+jf75Oo7az8Xg9CSOz2sx6NyL&#10;/mmZ37Xag2j2dDC6mSJc1F1aB1xrOXRmM117A5OsD1knAgQmZLMFAK0X2Dc6wTW5so4TvHHLWxJ2&#10;gbA5iR1oZl4NPUbwnTSVNbqIe5AOV6ecdRgkV71cHZCrM/yM0nQKzMCDYYDCGEycmjkgaDmK4bge&#10;483LeYT4cjqK1eJxbK8QiOrDmAMeFwD+Uwy12UWHorAo9uYJDji96UMH2mxZLwpQ0hIw17soSDqG&#10;EjmcngaTG1RCgAz2WdiWScoVIVf6ZVlTrN8eDIKmgcqZ4QL+0JZ/kBIUKPeqqACdh5UR02+5TBo5&#10;RpgTfZdMu0TCTcvdlzgFUM6MpEONvVYMZPDKIj5C3+cPPxLNDw1jeeeD8U2/9jy+6gNfFZMnPogR&#10;vIrrxy/Gxz4xjPLT/yoePOYhi0/HK0N6c/M43vBAAQz3q+il1XTMmFAEDpt5yICLyoFxu4rDgHgu&#10;4IBb5T3/Z4KYLl9oUOhXH6fBFdzpMu7K0888Ge/u+/0mrnAI9+U87gIIKtBZw1SpHmFceQagdD3D&#10;YOLsFgZtAHF3TuDf7klcZ12ZaYLmHVbqFAXWRLF/lvGvJmUMkIWiPmQA9rOVp8apbNF9SWO+Tl7t&#10;+Z750ZZuGGeeqisnCdhxKGH1NHRXCGhxPcJRtIaS1bhwRjAoOtEW+fY0XJWjRdgH8i0dfoKxFxij&#10;m3RsmvEEoHwPLQR7LqnmgRf8rz6pqzNwjL4Ua/PMU2fx3Hv2OMq/O1pf18Rh+xptmh3m/y3dvon1&#10;w2X82wez+DeXyNirG+bpQ1lrsFIZRYPJQHukAy/ccAXPmldmLBy2/2Ec5GOMi8Ybze1UMCIcRj5f&#10;QA/rAlUFHLyGDPBxPXo+HmW6xTjV3D7FtTtBBLymYVSBpgyjDxkxT2auTbFPrS1/Ig/oxApj2NPG&#10;3rowKmfk2AC3+upQ04Sm1CG8MCOu4LVZjgI008sN3tGV1BUGfsyWM0skjRH3WGdw7eqeeprPnfQ8&#10;+KGK3uJ6a0/VMcS5fR290vbZ9NXtxw0cTlcrt/LKFn3CC7eHeBqhT0hEYAYDxscAUW7BQeY1yNYv&#10;MDigXqus+/RPsIYBh5ddMHb7kYsb1muq7nn+ElrBizUBj+2loDMK9Owu5wzdn3aE9nw6wElAmiUH&#10;4Oc5zsIaUOCii6BLmiea2jcw+Dj33N/DeLvtVCApzWiVPq/gNnhBxwNebbrNcW+dD+Sb+TG4bzaa&#10;h1IkuDVox/gFCW7sr6Lg1HWeWOfhBJpBBgy/HDKudGJd7CkqZ7nlrpsLKfU8zcxtdJtdO56F9BsY&#10;auv2S2ZcwDjgnjG8s20xd4BHVDNArsEcMKYWAJd5z/pHSJ+Bk57bhWhnqBNnVg7Ooo5g1j+JHnSB&#10;2DQMubN9abzHuepd0p8PDuK7f/d95Pc7MkMwf35ZsO3BU58X3/9Hfj9MBh8sgc3OBzxsuKSDfDdj&#10;FNeirX2TpmexRL5qe4Anc+4JnB76Y9sbrmE0ODNbdAHyi0A9gT68ha4GtbQjYoYK7RyCD9C2hs5V&#10;/jJors1SLy5zG6TOWGV9ApybxqIO2kSeGivsV7fFfB0cBp0a0egeOnmwxd6C3syPJRZKnSfmGtcb&#10;p+YAHkW5BtAmPLuCnapUpsy1REMekckef/e0vwVlAmWTlupHtypVoXcTh0aLp+egeXZ7raBVfuBT&#10;xlONu8zvY3hx42mzalmboQ+FkIJ7qm6LQ75WnTY6zi0s2suTqHZmcYTjv2A8a/qfdU9QWmKIXHS0&#10;DXjAWY/GBU7aLZiE3hQ4Bly7ZEx6xNY1UYazNiPXVzrQEd2gbp3DJG7j24HV4GB+cRiQ24ZOBXYW&#10;8c6gmOOe0Z6yVsGB3cAPLeSx1oAvsJdZgwh53ro4sBnEdnYZTZ6jM6n+ym1T8EEdxjBQtpkvcgup&#10;dZG2U6wA17j13jpax8jXIjXHI56BjHaYO2zdgl9PORNTbbCnHi4EvqUPjLOlfuiYnJu6Q2/FulM1&#10;A25lP4Y6beUYfYpB5btquUzHOjFH+wT7t40CmbSo/LH9NZi+b8XMLZeM2hqbU3QHQgx9NtFHh+4H&#10;x1G9XsQf///8N9Ge8uDP/XzTN0X8y3+ZL5nqqHx0GD//8X8QP/j6OFrTNXO8hH/tgzrduaf/2pD9&#10;vbh4bzeeefLZOO114h68tJgzbox2loBYiB8NnPDsymvx6gQs+8YMZ7AdN+ia+vRBBkHOxszx+bPR&#10;/NLn4tO/9P5YXf/FiDd2cT2/jTk6sMn96yuwN079fWR7D9EWjPEtdP5iM4rKkGea/UPvtc3V4/tR&#10;vx1FfTXG+W7m1sZcLHL7dQs5wSnN6ZI9F+BhdG6jB2bsViMPc6mjw1on0dp7+NrrsR2jg82+RJcC&#10;oXldywBeFcXnttE1cr7FCbydF3FnwDzXwPrWHutcRHc1i+k1c7AZg7NxzJFpMxHFOa0P3o8Pon9e&#10;filiNHscvVODZufRAhfezFexMhsE+9AA75/2i3hjAx7yZFZsvji8jTxW5SX1h5mtgz44hv4PeQaf&#10;TdrwU9/rajG5RO6Ziwt4yBPtb+H9Y2SyuWnFLc8Qh9SQmww0MEZcHvT0jLbRaYtdLCDZCc9CC6U9&#10;9xRxMzINFpStbhyj8Ep4zS11e2i+w7tuItsuTm/BkAV62IBEq7WLxqKSu2ZKbNktbJSOPjK94fM9&#10;/dJ0uwNghuwXTQM2XMNzLIWguqm4kJGMyv/wkdm52+YAuaKTxTqa8IDKtWbdPiRq7dzzIGvA7U6U&#10;CXQCf9Qzet2WDzFTzjpe1vMaQwMD5R5GwySiQcA2yFAdG6wHpHZyB5SQBXci9rMiXnwTWZyg5/ng&#10;/v113PtNvzW+5oO/Ob7ozR+N7/83l/F4/iLjx2aPr+MBcMNFKgN56v018tJkLluWDKmuY8/EttHZ&#10;sq3BQItZrtSN+KLW66rgWxncLFf1DPbVsbmdzkFn7SqdqCOLRQtp8DAWeLNPGw2wz/TtE3TdHu6C&#10;BG4XbUeYNBh9ZUOiMi7jAPC39Qz1bdBUia+Gmy32YxHH2Igd/GiZgBU0RgLRv8iQ2Z1dcAi2cLvC&#10;asFXqdd4JpwPf/FA+MBsL31cbZontaK6oS/zzKQ6r9zFe3W02AWKQ+M8SILP3JGEdoUvuUqaAPy1&#10;oxop+VZ8gxqEt46gN/MMLwj9GBB/mWuusXbZBn3ISLG39IzxmN0oP+TJl9oNb8pnee+hj+6osBPZ&#10;FWhjooj0w2gBByWar8FKBrmKPriOD+hfy35jY134lA4LfRMxA7Iv7rfu8sFPF+vRK/199ENVPOfu&#10;FIGlgRfaMWEmHwPfOFwzAC1g34AIZtYZCDS71nVJa2x3wHHabMee/hPtumAvRspdfvB7W7sDka3P&#10;nvOCL59+ZDHPOXEXTOJZaFRzgd4tsshFh/5ZuGUDft6gA6qt49xxYfmPGc9cOufQ0UBg1i7meoNK&#10;skVOGrJiFqCHh3h6qBDLxI5bHZkdmBUmyPIXXsp8u+AoXt5jC/VtdrS5p6/a8cxGhiDa/5RzSyiJ&#10;t/dLxsn8ZLCLz7igw297M+c1iBYd5H7dhrgaQGSQrOZnUFkZrYFVt0tz4PUxPAirHjP0qLtycqEc&#10;/3bO50u6vNwO6A/XGLwDZ3ng43zTAx4187CX7a6ZgcgN3624RyUkfs7sWcZjgCwXZTOzUt2MsgMQ&#10;1/FB0KjwCf1mPE1sYgVfvI3fU3jiv59vXeBYwfNgPP7uwNcucruj4JBtiP8NX5slqMvg1uAlmMEF&#10;x9W+z3f0CW5frhkDdF/rW5XH4CbsBfy/By9v0a3qD3GjpV8+f/kfDwG3F66v6fSByAqFhQB3MPfK&#10;1GSIuFljQDBQa4g+Bwebur5ZP475BAi38NTHy1hMUKsbHIY1DjbCYcTfdPyUC5g8FYNRYwX0oCJQ&#10;IHyWaaMn8XS3jPZZO6YNfjU8izdjNltmyY8qwBu6wHgodW5tGo3q1eJJJrN10oljfn9Fg4m604s7&#10;vVYM+ndie3QHYwXZO0+h2ACoTcAuDO7KozVE1AJuj8p96wjGDqZYQ/AFAHizxtgztg1gds2EoTdh&#10;TBQ1fz2RNVdhkTCj8X2Y11V3DaeD1CE4ONcobbSMDq0SkJ/AHBZTdE/+HjS+cyaYbCXK/eUWcnRl&#10;zaOYb5GmyhAgD1haj2ZxM57F6xiQ6s043pQhltcApAXCg8Esdjh10FinwP5Ue3HBc/v8LToIYr+J&#10;ED8f3Q5KpLkETO6iDSOtBeQq9y2OevZdhQKBAak0yfyoRVAW/OEb+gitEPaaxlwEZtSGOTHQwIsc&#10;P3qNcerA8izG6Ok8trPhOSuUR2UL9NORpJ9dri941g1Kbg0ocFXKPFm34xoNr1eHWUMjKkdxRod8&#10;+WHaXr5xHnfO19H6wG+Pr3338/GOp2D+QQs+uYpHly/Hxz5xFZPP/lj80AN454VPxa0Bt/1Vbm/G&#10;qga+AMI/i75zxKTe0Fd0BALn+B2JTjWCLVjlb9bLAiDpXLuF17oFffim0tNZ2Ed9OYqnVIinT6P3&#10;eAYO1phnWIPHFTi36N1DX9SZh09Aw90QpYTV3vPsJx6j5OrNOO+hxOHhK+i9RyEoKvsVKpg+8yQ+&#10;p88oq3KqkbvOLK1ydZbGzCDAfehZOXFVlP7DS65suiXkM8yVKzNnAh5UhCfr7bAoplcv9908jKRx&#10;jYLiWcvGOGY4ah3G0mbsFi+Wn3oo2Hr9XvQxSPUKJkMioXzqOnfwvluSsCr0C1cW53oBI1qXYdd/&#10;f3ROvjQ2763Hd2Bw3vkruvHciVlEh3pssHFcO5+3PxezX7yN0epH4/rVerw0XcWjKbPA9z5nrdDz&#10;Y3aPkFB8aETCVUFrb1Tg57WrmwA8A1wSQdBRZrEVZUuDSb+g83btSUY8HRmU1T1ZRiBkEeKUHdvm&#10;V+wIZXOVR0e4xny74izgc7VPhxqy8/xkZRQz36Mo3I5swE3+qWKMXGVz+52BDWYVUG473FedcE0T&#10;1dCnH3zDZxoFRckj2y0Qr7Fc4ShbdNV5BsbwMPSlgBn5MMPMrSmuuK1gmDqyZvr6mmd4CIO93KFz&#10;tlWuUwcJ5h0eoomZQv526I8WhoGH4+BUMHAV967wk7W1mBuNvePPFSX6oK7u4L6t0iAXOReuYk0x&#10;WGaUWFtpKl/AC9UmfWBsnrzAWxwL9CyD1wmp4LiYNWhQQcfAwJGZ0k6fK/YbQAS38DPj2cic99RO&#10;6DU6G9iyK9F/2hgAUddX8OUamcZnSmw5lxeSaAZkmK0ldOF9bgHXGEOvAvlwT9SayTaTq4gBzq2B&#10;u8fRwlkzA7SsHENybAIG2m3AO5wcg0gGIHpum8eeTGnfzIpKHYOtU1J7kvFN04a6LdHVzw5zWEMf&#10;3kAbAwhVgS/sWS8necKkJ/3uUUye/HlkgIv+u9Bjkd59Fx5nXI3FJDq1Ae1zL/y/h2hbeZnrKtt2&#10;HL8f2fqOPxvfI7F5stIS3/iNET/yIxIyf8Z3zuJ7/9gfj3oH/Q1w3WLXD4e8NDOIH24dAUCZWVaW&#10;J7x+yDjgz9Y9nrPgc2jXXOc2FesDuQ1sSz9qBnTRT2sc9JZAkyZdTV7Rf/toTTZEFVuArUxZmGfd&#10;M3nVU6hcMFvChxUPn8D5nGkrAFpd5K7pM3O1x0C7fwB4gjnkeWekbgWn88zcL8b/1j11qyEqEiyD&#10;vLraC396qu8eGWhAY7eZ7phfy6eFWxp39AtcYYaCQdjMHNV94H+ztyWl2b8W/vfAn1PIntm0BgwQ&#10;KOF8pWyn412FRwwi3oXE1zzfRbsa/Ws2XVHH3vC6Vw6ivZvmFjGf4WmGyn6T53awdWNooZ5SLsxq&#10;CTBMac06+Wx5CJRbg2gPWHbLGpCJKSyipYPpmAyx1NuxaLZiP7lBPnBkkCkPNXG+E7Bjz1xgQNMg&#10;uJ0YyaPOI07oYUs3/W420+4W8olBVeZ3X/TgiUXU8RKKYoxM3UWKdTJ47UoH8rRbwvfYgDp6Z7cA&#10;N2IjDCp7IMeAufBQjqgMsE1cDp083dLs44oAs3oUFQt0o2kMou/An1UzL6Cy01wBI8F9vND56kF3&#10;+wNzgRekRUdMh35C/LwDIRvE+j7X3kKkZTMGsDrDRC8sYqNDZXAeHZmH6ZhZVKtl/S+VyR4ZOZ5M&#10;4/d/3/dFdziWsIefr/zKiP/wH95+E/HghYgXf/5/jZ+5eSl2N8OYwgvaRrFfic2pLXCz4YV6qxaD&#10;83q0j744Pv9JF+xwvMCTSxx9A+tr7oGj0K2LuBrv6QI4qL+Lm2t0yS1jmr4UZ8ej2M3fFbObN2K8&#10;fZh4s2BQt/vTmJSjiMfY9yswOfrwpA9vV07QlDts/S7m9GF3s8OBvcURgh46WUetqM3AMWt4Dn35&#10;GPpVDQatwAHQRABo2UKDVZXZPK7AU40W2AR93jljiLW7fGeAFv5ZYIthp6wRVWxipv6az2KMPKp7&#10;q+hHF93XvH+EzJ/AB+pcesJfMCt2fAbvpw8CTYopWNJdBPapeRE9dPHlbRWsMImnL+CLbjczORfw&#10;8RZjnVmXYH3r0OZJdPObaLsKiS1z50W/VaQD/fKceW+3o4edHYM1NoNKXLQO/D+4wJ5MmIPN6rCd&#10;G57Uvrfr6BVcuSX0wNyks1xjPHXpqq5Bl3uoiQdxuRiZi2EGxxAJWoET6QP2sGyeRSfrId8g4wi/&#10;O3CY75igZ8UPHWQC2bV8v6ee1qFJ7iaAVtevOQ+GsfDL3Nzt4W1T2hhe56KCNcoOB5fxyzi1peWm&#10;na+r2LrOdBsT+H7S70S3iT7AlqDCmGt0tP3swK9cs7hlHsEYtTzsDaeUCdJ5nLrLIfG+gghfwM9m&#10;wurrebKrWfFoVvSyp4w36HKDsaDHBB0L7Jr4eN2Pl1+FFoshMl+Lu3fLeO6bf018/hf/nvjgaz8c&#10;/+inX4vXNw/QDeg7fJ7H8IGBPhNcss4t89k4sgRLIzZTfpGfTp+2USbWFa5gxzD3KM513PoXhjS4&#10;ZgFOg69m0hdd7cMBN/UAyz30k0kU28oaG45yYF7d0VPtME7tBXzRdsjwC6TE/oBL4TUXXw6Y+3P+&#10;rOUl0JHI8WZsAG+YiwcGKCuWXlnW8iCMwkzbPvQfoCMN/t32Yn2FD2QGsgocve7J+WZN5y4vaOxO&#10;hPwxsKRfJg/hhxkgMtpoGQ0L9YMW4JW3gz4F2M/3zLXBIoNgLcFx2g5xAnIO3+/bR/iyYC7Goa8G&#10;AgO/HvCYeNf63okatUtpJw4yKln1gw1cuydXte62cONpMDPtQBR42LqbLv+X+AcMijHttDrobvhA&#10;HYOdOfZhXJsZl4zZuz2hPw+sEtPyXMUx0CsOBYWZwSoYO3cxeFjJbgc2xJfxxHQD0RUXcLivEsf0&#10;1bC7u2Lov/MGH3vSqQG6lsCxexfZgV8N5shv9FFMlyfQg6/cV2IZlTZGuVEz080Nsvxsapk1Xhpt&#10;xSYZXDSTyy3lBubcOaT/UdvW0T3YsfoUOTW8eZZbtIvqnD6Bg+ETFyWd5gb2OrMhoWsdvduSt6Eb&#10;Xgu8w3vsMJ4Az6/HSJMLD/idB1jUYNQWNHFBaYpPsEO3JA534QT5dPqjDp5IOwNdESxr1mI8YXXn&#10;H/pz3zF/LTUzZ34NfIlXV9zrpTaRvAFpIJdmhA8On3mdGNypkj9MkFVmDFEV7phBX27cScT7Frg6&#10;8Z0IwgVDruOpYB1p6RZk5gud6AKoJYk8BTf9Eu7ZoTsRJeSLu+mUdF+D4wxcGihbluhGZEiE4+45&#10;T3R28SvratMnn8rkczU+EnJtVmAD0OiuyzoYs4oMOx/9vYkjU9p3e7B+H/ifX6SWRpAR+MEyUFgy&#10;5FyfC1Ku3VmjfIAM8f9NDvi3P/CvDgG3n3zJlXX3Dc9ihGBtFstY8/rS3EIU3hrANMN4F6ad46Bb&#10;z6WwoLAMCbDxRKK1FJe6UF3BMOSb+7klezI8f5jEVNI5TpSD17n/u9aPXdZSAKDg6ChIpvZZv2sL&#10;KKtU70XlmLZa96PfO4v+CQBp0I/nsRTd017c7XXiPS0oz/vT9g6jCrPWOziZW4x8F4cdJqI/pmGM&#10;G4gxitfihq7kmD8JZEWxL9JoT5nIwhpdKnm3KRniZ2g6fei3FF4zeEytFZhqvNO7QAiYHcZVSwOf&#10;2WpygJ8xNUkHAI6FZBWKLVy/tWbN7hq68u3mpZjeeiz8MJbL1+PymomfXMYNit5sKFwghAcjjtBq&#10;6Ot4up4QuAMJ9ZjoYzong5zhNNQGx7Hl/Q7aFXlENoLlng36b1DEYIpYUAM5h/lrmyVAgTHQVm4p&#10;MaAJvXIPtZKMMrP/TY0XBrqho5zzJkFQ2NDAqd+jbYF7GNYyOho2nmPmtBlSOlwWP3e7hcpUZ+/g&#10;7DRiqpJBmMwU3649QnwTb7qiDIhYbFWijAcla3fuw3/LoyfjTz63iae+4lti/fxTGK0B/OMpgQ/j&#10;wRsP4zMffSkevfAv44c+zrg+9SMxBjy5QpCp9/wa1zMzxhp0bsv1qPIMdMiX9l8e5o3bwjoAmH0P&#10;Fa2BYx5rEK7WHsQxQGTXxglHSdXW7XhSR+SonUWXYzmOsdsOBG9qJkAe04ACR6jNAAao/tYnI84a&#10;6/h7rwKK5q1YdVVk/XgGWtdwdB7DQ+VwhjOv9PJaWYGnLFxuRpX4q4RfrQdWVk/iDrywhw7ol3RI&#10;NcV7A1soa7PTZtC+nM9zxbmOfA3gv3qjC+A1pRuaoIxGyMkN7R4h9t3KEaABhdXdxhGA3sBMFz5P&#10;5wBW4UtZm2fzmRlCxdIYeDxzXsZv6B1H5fOPonPxG6Pz7FdixzBwSVmIbNRsN4qfxqne/Ovr+Mfr&#10;SdQfvBLz6zF29E3mBT6jT9b8c7XalS55R34Um+qM1FK765Cr+RmwMqqzhnFIkEt/LSVkrSzb0PBu&#10;NKRcWwV8Zb0vDI8mRzDjFk8P73Dlx9tdAbc+FEgkgbQZGwaGgHEYCwTEoD1tKt4eRGAGieDFQGku&#10;XOy7GAq7zBidtxwzOgeeyhp26gxpCD3lQ9Ome8h3gXyLU1Qn+hhT5MxDQ8QyKI0M1meqPTrLVZg9&#10;siHQkFetIWDIyDoWWdMlgQUgFB3YYO6WfGdAQdFzKrIeh3QUpOnAYlSqZqfglJjZmoYY/lJEMzvT&#10;mmboHY+c1wlcpREEnEIKgceKsTcYZwW94LbiDGAqWzCcp0YeyZcOGmOZx3xD/znPMJvDLLYVPK7T&#10;YQFfzG4aLViL66ERzzJEa6ZojoznrgGirrBb46mF079aP4jt8iKdun05Zl4xfu7zrHYS+HqS3A65&#10;E++7cshsA7h14Od5Ul/plvd6P9Y4EPv9ZawWyId9aHYBHGWcQ7gTbMdQoGmuF/x+DFWrzScCtyFa&#10;02HU8D7d2mZNMHWCK4ol33psfodfwfkCcGv9qXKPrDJvRXmLI1eLGUBgT58FIn0BGPL3kOsbBk4a&#10;x9bnpzNX6M4TQBF9hT97zO0K+fdUxyfffRLf8m134n7tt/PMg7T98mDbo/vPxn//Hd+GbLRj0AXI&#10;0o8dwDJPFEQPZ602x7fdphzk6jA8guqEKaG9c8l745gGVtYLeQ/XD4WKmoGigJQ0HdzjKqAZAktA&#10;7vwtQCzEhCcqTXQD922gsXVFWjA8YpbZojozxbQbPezuGB0AEwFskVH6dKixwV8H4oopzFHTiWAO&#10;DUrJUvIvvjMO3zraOERT+rIFKVrVywM4rCm5xn66TS1roaA3XO2u4OFaxuFQD8R+0iEDkFn9qY4N&#10;kgCbDLgN7Qf8Iz/rl5U68MxFBVTptoG5uhBerQL0W9tKzCCWhcGVoSrPoteME750VXw7yoOEttB2&#10;XwhEuaY0zxCaCnqZl9yeRZfMJW3COwYR3XLqKmqeBg5/GHQXEJsBao3DsWi34amHLSnBGNBwJfML&#10;/ilx9BZMrqvhVbfLMu61W2ehl0BeAiv/Zh42m8q3mc2CVzDUYmUSA7qyLqTNuqHNYh6dWi9u0YlV&#10;dLrPmDG+ojpDSlyxV+ccnCuVibrGgzCSZpU24ynRfWCuJvwC3ebzWWysH4uBQ0KZ4za2EH8MvNlo&#10;o4Ogv9n1VWSkifPvaaAznMgT6LHvLGLMd09Y+2N9FW81oJkBucoC+w0vYkAspD6Ap1bwmoEq56xG&#10;GwVtd5YGBXF4dZCkA7rdzM4uHFWnvd/yt/9W3HnrkSM5/LzvfREf+hD2HX7x59VR/JWPgZ1f+Lux&#10;GurwMinisgWYD53pCZxD8Fa5HsWiM4jffsp8vf8sLhoXse11wSCDGG7B1hlQ1jUE58EvDXjiCpYx&#10;C3qMTr4Dzlq9Ooufmd3GE5OH+Kh1+NFFuVpMHs+ATTDJ/g3Y95ABVPbbrqFiS/iYgV2ia6X78hpn&#10;ErxS1qa5iJYlBqxriww06is4R2yhDjhkYO6QHZRA1sQ1CLpc0j+GXjsRtzCPiGyPB73KPLfazTjF&#10;JpjNVo6ncSM/CxJ5hjq4OG/GgDas87zD+Xyozb7exZB7+zymAO9bdxNFDt02MUEX7mdHsegxL+ie&#10;8hF44x7ydLcZ3Qm2zhOmAJsnF7SzquZhEvXyJCrLF2I6FSugSy3wdYKs49S7oG5Wc3u+jnFlEsvO&#10;s3EBrasV9PF5OypdrgPjz27os1sxoV8L2nmYkAvVpuQ24GWDSc1aBwyHrt/fpJ6ezzfxWIzhTeix&#10;WoNxIFgG+6vuY8RGNzp81GkmvNa5ra0OOGeHQ2cJiWoPXK9dws4ZqD4BX9ZPIt4UoI2RKYxTpcm4&#10;tGUounLjviBoDW0MDroAZDsz+rg/6SY/76+XTK8b4GbR6LkdT3vf4TqE2qwQnpE7avBil0t4THkV&#10;PxbTaMKSBotuac/akBv4s8lgrY1YdqBR9NHP/IVf9HH2OMwecFdjfqu0qTqtgJ3q2OAKeu3lV7ll&#10;qR6rxhmY8Qu++SviqS/+jvjil38k/vlPfTJeYk4atGFQTh7in5hCWw+ITl3fRvd0aReZqqIH+s19&#10;9Bn3K3y/4P3OIOuth25IejCf+jHxJPd24a0++g9M2EQ213X6CnZuVs+wtyNs6hwIiE5Aj6b6hcct&#10;n1Pns0rhdjz4jjlB1aukDm3zT1MjiEAceb3BNN5aS+7KDLkZGMS9ktLTVDh4ukr/a/iu/S7tbtvR&#10;uXbBdhlz+aUxTxxkdrb6Yzs9BDThkNRbsGa0xTfouJa7XSo4Z+p9dLc+Qaba8aP9aIsd7Av8oL5H&#10;TYTZ/Lp8Buw02tqxHkDTOrFmOboV0u3WDBse5mZeoyl5jc0ATx48wnomWPBB2g4PBwKd897MafUG&#10;Pjb84An/ZuR5oFcVn7nQYNs/xQI7XKhWICRPQTaaSUctroGbQ2IL94pD6Dsj4BqegQ0RH6jXcgsr&#10;zzfg6ImQayM8i+khy5Hn17zWOpOMAQIzd8yf/YaWybPoTg9BrLTPot9oRQf7OmGOr+GjGv6mGNva&#10;7Y6hsseWgOvdYuoBgh4aKWRwcYBOIa/KkhldM8RfAqNLUXiJi/nOuAc3gom5XuyL35W8UONZ+jjI&#10;8xTGOZT1AmswJ/rkLTGLPpr+DHrRLpnp6un3rjlWaQvrnp/V3XYNPTzsr87zGrspdMQC810NbNNL&#10;mvi9+JMphU4uplTLKU8U44kPKnHOM9pg7gVzskCfVTfYCSZrX+2g81rME+NFF1qPNbMdmRd3sLhl&#10;34QO60fTEiqfvsN0ebAQndUM6BIxnRmME7sYAFvRliSTL5wWZcvm5AU/876ksn3mVz0grOThXGo2&#10;G3YWOwGRuUY8B3DQZ+JCm9sy9yZFpL+jv0gbcADPRH5oxyxO/uc66AqNijb4pH7GfDNOeAa3A96p&#10;MsZNbLVH6ICtCVO0wszSAz6nXQPUbsP1xGw4TvjGM/bxA3/1Tx0Cbv/un/712OCMr6cjFBQCjcGY&#10;Q4kbrtytD0YzI4NMtIEri1EnNfx11IrB5ygEIDpIjiLpW/7V2PqHbgk5HZzf2oLOZR3j0adDHi9+&#10;AuOfASCazbtxcbGPQf8i2v0n4+z+DlzzZHQH/eiBdosGLqpI0wyRElCp94/uMDpuZN++uHWnAngZ&#10;gzQWzOpmMc8aXOh7jDJEwPndVXDe6IR9ciQKQ4JT+6jEQ8wcFwMQbGaqpqDb5yk43sP9HjmdK8eQ&#10;uKPDW5qCadTT9Z5uLJjdHQB1yril5eWkGm9NUaqjR/EII7pYfTKKK5U5b6qPojmlP4BjV/51NOtt&#10;AARMW0PZ3WnTx+4zsez16cs2BoASt/sZUHC1ym0HBUrbjCwjD6aLahA2CJHbA475a9Fv+7TSucJ5&#10;z9WTuqsLPJ7XeUoOjOMcmr1noMNFADNGXMVw9lztcJ+0gTqdSRk3Vy0EdNIXo2fxd1c/LWBt9o/E&#10;N9VVxW92TGYT8LxqMYlbxrJdzeLhaBtvXl5GXL8RqwlCsBvnoRN75uWYe2dH3xx/8esjLr7hW+Lo&#10;6XvR7ZzEoguwrr4Vn3n9cXz8Iy/Ey5/40fj7H51H98M/HuuZmUT0J4WU/ijBBh+YUwOj+J0ICYpf&#10;5Q94dyXGgwl6BpFQwOUAZYnSbMLrfY1G9zQqnXVU5haDBUQBWtqQeg+YWhkg476x9BwfasDFudvO&#10;eNZwHk/w6P3RPL7d51VO4u8iG5tFESsAmE6vzo0HjgzB9eV0HCOas96IwWdXlJB1pQ3hZjDMqSWF&#10;zPHRyFcAUccQVV5GF0SVOcamwwKVuBEdTA0YMTr4dGAa9uA4+hj8RuUsjlCg6z6uT/U6ZnMcgjWK&#10;Bl4zn76ca+wKeJExALIsR7dfNGMGX5TVZ6L6jkG0u7867j9Vi1/xXDt+2/kg4gkdVpw0/pX9BEuj&#10;/U/G/N+sAEQ/Hp9gfIs3buOzKwz5GnVFn/LwkBydSpL5kcc0WHRdC6MRKDH4OXYUZ4lxFQSU8E0d&#10;DVxxFc1rAXoO15OmMgsEmUwjmYJP551/+NYsHVdO5ho7vnPlSyfHwuZZw01egF9cQfHEO1f81PCu&#10;k9mIKsDge2aU8Uz7msE07hEz7blf+RTwuf3XbW9JT8ZSKY+xoih/Vw5xPFzpM/icAX1+3YKRq9IY&#10;K1iMNlrMMu3zDLdfz7neOi9mpEq7NCBQxp3qvISvdR4wcChFHU4YFeVYoGe4npFadNdTTmWWBqQx&#10;WGiwiVElTzOzyDo05javMwMF1Yk84wgUW5xc5B195koSyB0eBR5iMyroIQPyudUDvtZRt+Zg14wR&#10;HGzMamQdLJyhKcaris4JQGw10f1NrJDxxrqFLuOZjNvMFbNds05CrZ0BwxpOg+n8bvu1JuQcPV13&#10;a7SG0amFfp7YhcnlOVuAF58yP+oxQeV+18vFjm3DQBPamfFnnVL05lL+oA8GvXUM+CJ6gh+cKlyp&#10;DAyWrVPmchxVQFWl/k506Txqm1vAz3ka2/12Al1a+EXMQVxHH0d1ggAbJHKLuXO3AqSoGlzVbAGE&#10;xhjoMm7pG+APORfsvsk4WvBbgiN5AIK44GJdl2plmqus1opvf94H4lf9znfE0/UvCyTv8PMt3xLx&#10;T//p228iHt17Ov72H/29mV22dltBq8G8bDIAcMLcNRjzFB3WRs4by2UMebbbuVwJlpc36LaFWZN8&#10;bvBYnihxvPc4fdq0LuMwoxG/hxlGbhFAC35bGzBwGms6AbuHjKGfjsZmgZMKKG5pN5DbnCtxwhKd&#10;jQ4bS+ctDhGKtUQ3lbshbUIw2ERUpGpSJ3q6tAEc6ytWaZurcUwW4BcAobIgIAI0w+FR3zdo23qg&#10;zBF8oT0SyCunS9rsQmPHJZi0nEPF1VfG5iniZq43sVXTBJboG1rMQPQKgOsb9TBtTuli03Fg/1cG&#10;qfDWeNJBnjJlt5VZ8WvaWOOI9QCZHkBisEmT4SKesrnCUXPBsjBLl3uLrZkL0MQxMf8J9ND/lbgf&#10;dQ9oetuBUbVJF1/U3LpiTdc9+Ag+L3Rgi05uz3GbdZXPLSJuxog1+mpuZd52AZUjK+2hcpGp/Vnq&#10;jTytFeDeNGC0R2CQxfWa/tEHZa3sQSOURYkhc2uOxZ/X8NKxKBnndmXwARypGlJPHsFLPn8CvUGc&#10;tH0KHZHjPXJFH9rYrlltHovqSQzEbMzprt6Lnoa8o7ODQ4NRgRSpc7QFZjDuzGJeYK+Xj6KHbVu0&#10;jml7lEC5utTWLNGn6Gf0S51xKa86i/UWOA0BqDbkSSww/LcHo2wqXWiJVFWuowcNft/f+ltx/+XX&#10;IPDbP089FfHxj0fgsEP+qPDV1S9+b/ydB7guq0Vs1+ha1K9yZMBtAr6ugu8q22ZsrElVuxPFU0/G&#10;V94/iebJebSWk2hXrtAnVea0GqNNK4botk0dXbDpxFmjEbeOd/pSVCYj2ueB86N40bkvkM/lCmyJ&#10;7py9CD/s4w44pTbvxqswlzTaYcvFA9uyHzPwbx+9U1m/GHPmrI9QNWeTeHO5j/nNJK7gMWlcbsEE&#10;6O56vc8zmAx4Zr+BzvMi+h3Gtx5qAjLDuQvdXu9UonX0bNzrYVtwXqrwp3ZpPq3GeDJHX6JbT95N&#10;M/Ctdfya7RghC9vRa3Ez9cRnbFznKNr36PMMOZxtkEHmY/Iwt8lWz+DJ9Sxal8jVE8hTH34G3xf9&#10;fpydomcnRbzycBWt7gRnrx6X1+oNrkefrbC9a+b0SMaBH/U9RtNd1gC7r11uI/HdRvRPT6KHfppD&#10;iz0G0sWBugEquFU/AGWOHmde0VUGGQwqHWvAZwAA//RJREFUGKCfMn4PuTmfbuLNW/TBgjnhK/Gx&#10;O3MW4A6rbw568EH00kcxfmB24Jb7LHli6RhPSehYGxe9LEY5P0L/cP9QFeJqIp9tsTEbdJv1KCvI&#10;m7bJ3RgD5sdTtDdge09U3PdOwLzIKPjTQEIDvWYpmUYPfNR2kZb2eH7bkz1hVrN71ut1LkSLIUsm&#10;t21g4GYYD/mrHh5BvhMw8Qm8dM0YrGE5EOMqN5ICWmus1YlVaGUdux22oNUFYUygDWxb6mtyz8nd&#10;anzNr39PHH/wu+ODD348/tXP/Xx8eKizqr0ZoqfFKS6M82eHT6UzqT9qtjkyop1uwZct5noJMV0m&#10;zDUS5nV8Bal26AVICnUT+3uwmVvzik4zjpCRJTx+y/ujQRGn/J2g0xcLFz40NsgxvFEic5ZMsUaU&#10;tSDL+Ro6Mj4X2gXb8F/WxLtoxxn0L9U18LwHWo1mzHF3k/Yl60mhfyFyZtlVjwbhWXwGVuvX4kf8&#10;UaGGl0AzOCwD53sGMnPe4Zk1OLQAU3XQH/JqRyABbwgvY6Hu5a/4jDnSN82t9ZiLCW0icphD+s84&#10;tgDrcgOqxKZ5eIpZkVXw+B4Dom8tHspsMHmD9s02MwhYXfczL6aGBKtLXVzSNlWr3TzQqchEFWQT&#10;u6pPA1Ok3NRr4CHwe80a36lL6Jd6mH4ZWJTOSFs0oWPNXTJmnev/iuslRdpY/vJkg4/uPoI9kwcO&#10;O48YsFnc6DVlUesolhZLGiCzzWKzzh1k8oPOgli8rA6ii5qvdPrgQ/Wg89+K6xtka3WJ3oavW8g9&#10;DrBZdOKSHf956EMmqsgXXsMEpA/jL7ZvA920+fraBc82C0vs4aK2SBjGxkYw5qwRiv1mDEyCveY7&#10;2uDTLM/DXOmTGw6VK7f4EzUD8+D0vQFQ5sKAl7TJbEH44VCuq0OTYEbG7AGOi+SRLvZNWnEP12Q9&#10;RnCQmZ5uX80dMTwpsxide/C+QbNEaOhqt2kC4JCfdvTN/mvO8OPhR56fgTvmVP8o8Q4/rk24TbZu&#10;di3zankk6+6aZVYrO+gscCf9MAbhbqKVgUntFHbchB53mW3BY7aUh7gUZuVBW8YtjUCusTaRgnsh&#10;0YEG/EXl8AHPRt4ZNv0//CDukufwOR+qeyW7rJOumvYZ9NNGiISuaf6hjYcxVV30o+ECnrechQkU&#10;O8YLl+fhN1WuGeMnjgRfJo8ZXOUadYdliv7yd/3BQ8Dte/7S/xPFDSOiiLFGaihIhuLkV2c2iycn&#10;/ewV7chcAJ8chIN0ZDna/J8fR60DmDflezAWDzYcZf0wpqTXjPsQrzvoReu0G+9v9FBWnTgZNONu&#10;5zTWg/txBDiudU8Bcxgmq8DX72XU0SKu7kXOkziQHFcjrDW1xQkyc8O9xxuUcBbAh0nWOGjWMFHx&#10;KouYJ8AB7MssZWFrpVni5x9HgPJQZvU2cyz0X4bz9b4Lod1GRyvJlI6Z8fBC5jBrynog1XBlBu02&#10;XccM4PVoMY7i6jbe1Pm+msXlfBWPAVfVCZOE4yNedt2gqC/At3OAEIJSP4uL/i5anXvQoQNzA2Rg&#10;wjPGXy2ey1R8GVlO8TQ/hc7pU/MemB+AASOsUKBulVCsVawG3Oq1VSyZowxMoDzst0EIdAFCJQiG&#10;NvRBh3qDkFT9Tm7FncqgAs/b77mGZ9Xh3joAGhcLY8B3u2Uapd16gbCj9lA2trGWcaEYL2GXMrfq&#10;qJiGGKzd1tOr4JntLD473sUbbz6M8q3XY66V2AHMmK8CBXzBU9b3vjn+9jfgKH7TH4i777qIDl7L&#10;xO0D21fjU29ex6c//il+fzL+149MosPf5QSlwXzJok5vRy0AyPDU1Cra3raNpegouc1Px3yLkh9g&#10;nXsYZ3BurjzIt/0OpgMJzQxIBmBM0zasA7fHSM8AlViIaAICzZjA10CimzGGHpXKmIuZJ+hyl46U&#10;xVG8qTF3pVc+bMABTJLbbpFtjOM4ht6/B9yq51ypAIyZUusOGtPyOlP+Nphv+uk2qSP6ukcx5ZZA&#10;lLVZNKY3m93XAkjdQUHV2n38AwD0US/azVpcrBpxD3keAoY2CMjr9EHgaDbLfqeyS8GIDs+N7iLe&#10;y9x1nm/EV/Tq0Tz6quh85XF06r85eufIEFdDLf4HZcxm8aNY+E//zCReuVzFavSx2L0+p6k3sC/I&#10;jw4Nk+IKq1tBlUvBQtpomMSjpJ0yvuafvXVqGZNbfhhXAjn4ky81EmbCWBRfpelqdou5NJszCxbz&#10;n8Eyj6jOFa3kA3WaK/0AOcbrSpWF7Dcq+e0EvoV+WDKfndvroKEtucXRAKjp2Tq2Pk+5OBz4wXwz&#10;jR5rbvp5BWAK9ZEhdA+GxWwcD0EwUOR9Bv/ssx0y0yKqpn47v5g8H5xGkLkFxLhCdkif59lek7Jo&#10;8PFAnyXz1uK+gmsRRaRXiKOMus14EUe8s+7I2GAFutA6kp6kZQkBt4toZrcaV4EONEn6Yeg2FlpN&#10;zcHsKIMApQbK0dO/NMyybR6esre+gw8G8ML3HsGfwU7aUbhW6KZ6aS3DGTKBssORGTI/1VqPsc5x&#10;eNU4p7FYLqK5Q1fWTmhKvTCMBbrG+alk1iVtMzeCPAP6lWIYmH/gVQ/jvcxTLV2ttdaCJ+EJZGb8&#10;ac9xeHCw3X1jO269dWu1wRiDXo1GOxoAiDFt1wC/fcDB2gAPdDvHNC2Rj80aGhn/aJn7ga10mQ6L&#10;LVe4vdoi7BsB+Eqw69whNOWbjB+gYMadYAHezu3HIEYLNxtwNKDmsfGlm9uVVfhoB1A34cSgV139&#10;wzNq6Bv9GLMmPQVzvHs2vui92Mnf+bXx2xui+4Rx/1mwbXJ+HH/pj313HtpRQq2tKaxzbAa6fMF4&#10;XRkscKjTIa8MoPlbqZ/NXqhhS63JJ5t2dZrlb3i5A9jcLNAPGRRBwgQX9pv+u4ppAPUW+rX4ro5O&#10;Nau0WF4D4gGB8KiriG61dOVPhyWzCBhkFTveaeEEW6h6Bh+aiSfyWVkbCxrp2GKXDZasANE6Y22m&#10;UZkrsIWecLooezjKU9QpnbXhPe46tq5Wup0GWjJt+3CbEbxn23v06rqJAwbYpZ81nNw9FybYxWE2&#10;OGfAOx0cQ22054mtLfWrdaKgi3psB4bylNk9/FSW2CzkrwrPG+iXf21HeTRT1xNGDZYjhgfbnZ63&#10;QPdA80vGD/zJ2qW5iIVuqq5x1OXZYzDQAtzgoU04zBucP2aO+QSA0o+BW51p022hmRVo/2m/5tba&#10;bTcXTNKJMOjFHK2whdZ5bDImuhPWYbkCq9XKPt/fwNPKHoPkRnWw9V/2dfSE9nxjeFW7Da2bndxK&#10;ZkDcFWGd32P6EoPj2FjUXaeCnnoQSFcZ5jkjnmPGoFmVbeS2Gn3acvG1EktA9Qoc1Uq918UmLKI+&#10;Rg910SMwpAlXjIQ5WzGn6B9e7xOR8buu0R11mtu0aJcmVIFmA1fnzEsDHVCAv+CLKnqjBs9smZtK&#10;A8cdR9QTul0s3cJnZnd7XGNzXYeGZ/Et/+B7450f/6QPP/ycnsbuhReiOMcA0ovZ65X44Y9/Jt54&#10;/O9jfostx8DUd7f0bhMjZYmO0DuwqH3fqDLjvXd57tlvjKN3b6OPbWyuu/BVFd3XCKDiIUi6/mQc&#10;gUHcOijWcA7FVPvtKh5oKzfM12Qctzj3uzkaHx15wcAb40/FS29A+90w9uApt8/oME4xYEfY/Orq&#10;cczQN0dntehVl/HaozKmbyzjRWyK2992m9sY88wmvGV2fBt+KA1WQpbTNnr2rX3Kg6ccdxnM68r9&#10;nXq8k2efddC78MU7ma9Hm1p8EtkqJvDNEXTH/mzApZtyFnXswRZH/QaHx2ym/aYdZ7RvFurUQAO2&#10;vlxfpl6vdo/QKYedEHHcjw80wCwPV/Fyvx1fyhgM+L71GrizHGFf6vHaDc9bTOPcgBozVDOjlGcX&#10;96vxNE70eIrtHsInppuu8T3q4Lzzi+gvrmKKFJfQ12LhdZ7lbhB5Vf8nd/AYRDCYDE9X0FtAfewk&#10;Pg06YuypzbfoFfQGExZ75r6Ut8AqfWio8y5uq9YG0UZn7lT046uYXPNMME5TTMD87C8GcdI8ii52&#10;MXc88LmJDIhQzFHIdZ5tUGGCSRJLvY9n3OLoPwRD1rHV1V4b3YRionPatDr81e2gL60VV+1FV90C&#10;HWZizhlaC/mzzptB8g08VIIJlgt9iCv8KK5BX2S8Xy+VZ88Y8wYe98R7/SR8etqDVtIF21JJ3cwc&#10;MO6a9nvaiAcP5eFl6qveRTd+zTc9GZ0v/K744hd/Kv7dz/z7+JlHt/hnQyaL8SvSYLEl4xP3bFFF&#10;lrmcz2kbLCNm3tHnFc+4w7gGffSZ2YEuDjC3FXhqKnYFkyzRw+Iuk2DNuLI/1tNN3G2wAN7ZbVvI&#10;zxLarTLolFDLnTaMw10Ce2hZ4q+Y1ay3bgkBA2W1Dvq218E2cj1z7SMxcjFhGiv4u/2+/edzMHtl&#10;DQ6HvyuDIg8JyJ0i6A63ldMjcD7PYZylfGEg9HYal847+gD1Sp9X0fbGQT1O1IPgRBeYxIR2S5xo&#10;HNXIY5KPfxg2rANewamoLEex7i1j279A73fBhGN4YwWPYu+Qua0lesATFWxLtVhEyx1T+FgrgcCk&#10;y5xDR/jRBQWDYoURDHVxBp7pP/xpKKIK72T5AuFBnfcwh4eXZKKMOBh8YPmHqrtTkLFcLLVWbbPF&#10;1KPnwel1+LkN8MnDDKCfGaFbsF0JXlYfOT6DINZp1j6LoXliYiZtata6054xV+5Is2av3Ree7em7&#10;IXMTdSoY3F6jEUct+QeZGcJfN9fxJt01U69b32eg2hzRnToAXWkivllrYnAXf93R1fQ09urdnIMA&#10;v7od2fqx2qYNn1WxMVgaMOEWbC6f0BExgP1tHubN07W5EtnDbwWza14BHOkn2a7JH134weCToq1/&#10;oq+OBsuJRhyALO1oop8aAJ498ryDBmXRhWWlM/Ns7AR94qEKnoCqL+VhiC72w7iMj+/EhfzuFILd&#10;jHbF/ZCVLrtQvG/0mC/Gou3FPpoUIj7L2AB09sRW6/eDppk/6MCNLgoYe3EBqg4l6tzjQtvOYChz&#10;1WhtMmvfwwfFDOIMT0l37Jl5BglK2nR7p7jOUjFYLwmP3oQHwWpLlIaLmJndppNe6UB7z5qm44zf&#10;QGUJ9jbV2CQOLsQWi7HoH7JsuZst1+VWZXU9z6rv8QuhmclVTXRnv4M+w754en4T+9XeP4QvkSPm&#10;2ZIwNfqQIerWKIOS//e/8L2HgNv/5U/+cQYAFWVCFZLEy8n2NUTiXXJnGhn+JDurIA4/fMskQVQE&#10;J+/DAdtVuigMPqsc08GLqJ5wV+OJOD4+jv5ZMzqDO/EMhmhwhMIYNOIpwF/R38R5exUnMHW1fkw3&#10;fO7BMTTYVOyPYgSN3B5XmWjkIehijh2Z5gEOVUBoHqOssMuAOoCuiDApZi2URtzTQ4QQyjxjOvQV&#10;5uB9Ci6EyJpPPtoVQ75znNJHSjh2mcLX7u91NRSVmlv95muc8dUsKkOP8v9szB8B/icPcehv4FVY&#10;ByMsCN8DHtSA6iGLkatUDWiNcKKmyTqduIOzs+t24xk+q3eYNgzIDtDbQEvnFij6bW0lTCK/+0PE&#10;3t7JjBk4o39ogzkTvXDrCF6BwusgDwUmESgEMU9gy7Q2lBXK0W2UeZoh/dDxN83SJ7iyKX0UtzRA&#10;0gNSa3wszFlt0wvaz+KaWOXHOjXzGUYYFgcwMR3paBiAumBeV9D22owYHCNri8R6EqsK7xH8Fye1&#10;ePz4tdi+9VrMxkaWaIsxGwy7Cz9sL741vu83bKP39d8Z9eePADquhZm6+lK88ug6Hn704/HRT300&#10;/sWnL6P5mZ+O6bgDnXH6Uq6q0TOkDY+1utABA5oLR/BEGyNXw1Hq9lb41BgEs9twdwqchSwC3zJY&#10;JQjEcYfgTcbWQ/i24KQNBnZ3u40x2qjGGM6Zi3LQji5sLL+4xVQZ0iRYK8sT2wwc3XBfBWUjqPA0&#10;u2tBzwT6aRGqk+hznVtoTmThchmfsJaOG9edJ+bvmOeVOBYGwavI3Clj2rd6UTPVRGUDIDN7qg6/&#10;NAqUVr0XjfaT0T1R8aMYMCJ7nLstgDuNJM+Tj2SoNf3erEEJPen/5dF4mhfPvCO+Hae5+g2d+HVm&#10;LDXd4wFv8jhPFl2CkW7HPxvzF/91bF9dxYfWq7h9c54ZdrtFEzZT8HCE7B7T4HqO6cfWQyowOnwL&#10;3/IPMnHYUro3URD+xdnk/b6GE0SfzXjy5BhXf5V1t5IaTHaLjEHhfK/xZa5dmcwTVLFa6i9JbIYc&#10;qpYXS55rn9Bt8NjMseAgt9VnzJaYkSfwLK7NX0iTxv6wXdSaK24vMLZjUnedNhxAbutk7GnO6at1&#10;gsyMNQsk5Z57GxjGGYrd0p2ulFXqy1AUbM86iZiadN51cu24RkYPXak/HO2O7uK6soIhRN7c8mI9&#10;yaz5tJN+Ot3IcmGNCBoGwanTXRfyNGh1j8KsD58rU7Q3wgnU8cFvyTo4cwhQkab0W9VZAVFYb2KO&#10;bmAk0XKFzgUU7mdaU//oCLuNpAIP1jBEldI6UNBo5+EyQ/hcUAn4l14beBX0jmqmcesxmV0oglb2&#10;nCYBK+BCxwGwyZBShs0YkAbK73F1Gze0aZAfUQBo6CBbFFUKngO23WI4Qo8yn0tkcH8fmjp/ytEE&#10;mmiQEVToaCCwoL9dZJpG+EWn0ZyL0qu58ga9ey0cQsAB9sUAluLY5VWDhxt4regUoTsa2C3nzK0c&#10;DXSCwD5PQjK4uOkk8BRQyFuoIx5VASwzkVWdRcCZJ8lqB3BkXU2HAAzOQM0+TnHqvuGZL4j3/v5n&#10;0VVfk7SC9P9ZsO3y/Kn463/mO3CQsLk0De5g/GZX0QfaQ3On07NHF7iN2VNyF5tF1pwzK6LOZF7T&#10;jyY0Ompi17C/1c08WvDElvdl9RwHwEAxUmUf0VulDdGmC7d58AW8wINyocFtVTweHcjnyCh4MPsu&#10;/8zQHRqZuuUlPNPGrU9cvzBo7CovrzvwbQ2HoKa8vp1Z/Qb0P4Pk+NvYUHTGBhnZzeFvaI3d29tP&#10;HiLQE+iauGgMasMzfbjbmhvaVx0YgK7Z3jtXruBf/3O1o7Lr4/vShyavUdZT5KKJDXN78AqB3mJz&#10;5Qm3nVq/x1p0q8Qd5oq5vZRr3GYr5DNgYUAHGos3VB4ZaBeUuDJq1j34xpps9osnMu1wynqeQWEP&#10;ARDsm1Gq4AhqPdxA4snfmTUufbhUp8/tRguwgNlPlV03jpmLCXTa7DcZKG7SXx3zK+aviTKoQRy3&#10;m1jiYLseRQ/BX4FDVsxnC551pd5DAbCqPJOn0s5wBS0AvIbIXNxkougX2h2B1W4PRBTY/QL7dBc5&#10;vUV2zNS0BIXBSBgj7reqMYHfFgibWQ0FtqoGgPW0wl5jG3cY38MpPNnxUKA6cypTKaGVGEsjFzpp&#10;021/VWRwhdy6dbWon8iOsR5D14one3OPW1iZH+XWiKam7OCEWTcNe8L1Om9rbFMdXFSp4YS63b4K&#10;sJ9M47f/k/85nv/QL+X488c0lc9+NuL+/cP7R6P40deG8cpn/ve4euDW5QnjLOKSsbeZxyMVJbxu&#10;rcrHYFSXaKqt98R7zsp46plKXDTeEcN+Pfrw0Ulh2HEf68UkHuEA911tryxjebsDhyxjdqcXT6or&#10;PCUU7NJEv6yH6/g4zzKwv4sHsbkE+G9vkbcGjjYy//ouLgUl8GxsbuOK6xYG8RuzeGrslkcxjEF5&#10;eHgyiivmSIfdAx6OsL87cMgE5tqAL3bviDgHQwxv1jFERmfYBFX4PeR48RR2YgbNNHrKBQ7OZNjB&#10;rl2BQ3CUdufI5VX0URYlDtG0to6jFRis3oiH2uXNNfqPGVv6+2YeRmCNVLMHVx6Y0nwCGoEndlex&#10;WjXi6XuQtTiKa7CYJ4lW0Odv8VsuFvE0orVTxjConuAZF++Js/nemEisdrexH654gQ24aAFrnone&#10;ZMJYkNP1OJb4H7Vj8JN6D/Di9jlLrJQW23ds/sLbGZCaMHj4b9FexuIR+ko7u5mA6fAXuKaNTA/Q&#10;NY0jGEBGgwsbzEmBrm8Mp3F5C+JGPt5CjPo4ds+fdWPbwo/a4udgbMqmDh3Phle3U7fDYfcYw1tT&#10;PuvW4yn0mgtXl/D1cR/bCW69HKGX8nRzxtHqx3GbxgveV/rRAReAwDKwH5vjDOAhNdAd3+EWHDgZ&#10;IvsmLby9vbOFrB3T3qwVW2v/rpexss4IcrM304ymK91B1N2mt8CWMcwWNqGL3rCoewF/vPwm+me6&#10;cdkqmhen8bu+EZ32hd8dz770kfiFn/qR+ImHc/y9q1zUtM5etYlTq04Wr7qQ4uPQke7MGi4ZFXQ3&#10;46Q/KKPfwPf01ET1tbiPvk3EiRiVJfybZRLgI3UCA9WzZ/pokzEaPDOQLJ9YRsogjv6ZBszAvYHq&#10;DM65bRC+22ODzOoqTxrILLwHz7qgUXrgn/wBn6KSIEA7el3+onOmGll3w3CfwUiz1O2HNU6dE0XO&#10;yE1L26j/5qI6866fYobf3DHsu0lXT3Tuobv0lRv6EuA+r9sbaJG3NuhlBNcDSwykmIFFV9CrNVk0&#10;lnT6vNuI02tw+s3qcDI6fsm+ga7b4Ycnr4N1xLX4kbgufN+OI/RFWR3GjGeaALDMvkEds+fQRVmv&#10;Hbqa2eM2P0/WdBtQZX8aTRf7Ko8T65p9nYEy+uc67OdqB7v9U3xqVlqVZ/cBSGIhFAiDBRNVwGAG&#10;38HDuaMNvWa98BIfyKCOCwJ9sIKfuQ1yB0a1DIZlSCS3tsfreAr3oun54zTVGHtbwhfw0AIpmI1i&#10;ghyszf7lHk+33iEzZsmJF9NXwdAauGKE0UBPeMCLmf0eGFRdWM4HXKdNgn9yJwtz7BSLxevMSZ0n&#10;GzgzeSiMWSC/XM0V2nJeI+cuJNLqYQ7BhgYd6waL+T6df/0Hr7B9Yx7yd6uLbW8AY9bIPtKtk8I4&#10;ciuq2IhHbZQpsDN38LVPPTwnQRq9LN0uWrYyMAhC46Mdz2fIYB/ICsHQS23mCD7Wr838H/CD/tYW&#10;nw0hj3kGAGUs5h09aRkSF5ldsNBPyaAl9FzBIwt5BP+1y2c18KK19YWV2aWkmWRBh/gHDJUHwPHa&#10;IJuYMIN/TIpyWGzn9H2S+El+zAPR4EUklGu4C3tnxr/dyB2aLoBBIw9/sC6xmXMG65whk4/sgHGY&#10;NXQt2r08DKXNvC1RUiO+37ozypUAPrM2prErt1YXoOqiXMdH/tn3HQJuf+pP/HG+9KmQ2l9AkmR3&#10;bD4lB6kAQaz8HOL7kUDJU6pcwDkWqMCoA4zsoNVECRzHoL+No+7d6Bydx+ACs9J6OlpHOBr8Vqun&#10;KJhaFE0mE0OcQsH7Lp3s0Pi2WISnoxhRzULjALpdeRlDFPgMML515QBwvN2MMjLq6RcyrZKzx9kx&#10;lbxN/2S8zGRSKJmIFBCQjpPHzDNWGJ3nOe4s6ur0wbCQjK8P9PD6LYo1HXUM8NDVFJSK27Me7BZR&#10;Xl/Hw/EsJvNJVKYQHMMYxaNoT1UcE8YEiFCAAJQNGROHSQe4Ue0zJydRM1JaDGIL7QxO9utnGGQA&#10;NZOURZAbi2QUVwsqembKIlrV7YZbo+coKLNBLOTdVTBQvm1+XcmbwizLTDun9wipz5Mp93vA18Jn&#10;DFIwLdqshnSVx30rZirAcnlSWQshc2+yW1BdwUp2gGHdNlSuDBwCFpooHRx1ZEDyZd2VmD+K2WgX&#10;S1CSJyKq7DyRZoOw76BBzmllnMGCCrR7i/Z3y2XcMrDl7cOYj4bQlHHhIeUJgvVu3DXo9cQ3xPd+&#10;Cc7C1/2WaDzZQkCPcJascfVifPr1cVx96kF89NXX4ydfehCtl38K562HQmhnSrCHHxgkU3F3zVhA&#10;aTivHjDgAqcR8jOAdacXGVRbAT5r8LZKRSHKAB28uigBtutZrjI4niWGx2KQEwMYy3X0XNGoAgyP&#10;4QE+62okmbem8yN/y4FmovlXhch30vLhFX0cP45LQQZO3IDrpW8fY13iuIzwCtzGowIstoAd+lxB&#10;QcBBsGkvdjg69epxPAko2QCqzG60Ns0TKNpF9zjmjKFVNAMRVW/RFhyPbCsPGWyH3810KPHOv445&#10;vXN+N3rv20a38Sfj6Gtr0W4ARBEzVxpUvmU5jd3tKj7y8jD+0TXg8zPM3/pTUdy+wXhwQOGiWm2V&#10;WxzsbN37mEszz3gSShUFXgAw4U1UIr2gbfqFWskgLVQ9aFrGuMFgFQD2Dk6h/GhQ2PwiM3B1llw9&#10;tG6JzeTR4RgS08zNAtCw+GgNOViI7wxmwm9YeQtcpuKFAdLYqwWcDx6b9QZ5llbGellcwbhpmznI&#10;OWNSrT/lkfq1BAF8iOxxITKKfsEYe4pao3YWGwO45RzjCX1R+taRrPJ9wXwtXIXZI63IjunWPqmB&#10;fBXoswX8mjqQflUxgKkLtJZ4iXnqmVQCiDbppwsFlp0pMHLgRruQwQwBhX3aoTcKdE21jp7CqDg2&#10;tboZrmAU6Miz9stoAhwsOEp3Ar8GeuGQ812NOajRSVceBXcath3yYh2HHtcXjXGA67nBaXNBwsms&#10;hTU+N+hKxOAQvIwe8rCKGiC+Wt6PEhsQOEiecmjtB7M2IDG0QEZceUVJKJtuOwBGAXINhaiPCmhA&#10;L3UckbkMPAt20BkT6IymRl+jF/e1aLbb9BP5wMHsulqLDhDE7Q1izHFpl9KWFmujaA7MVunTAWTY&#10;Q4IqbgRaWKkm+bdiABmaW4y3xetqk7mszZkznB2eO67Ip1gRbITb+93K5Fblgeys/sHRHtrXLfzf&#10;3MfTziNgdYRT3kDOK9Vx1nWz2PMGvd5Cv4hmzGI1Q/n87nfGr/oDR/FsewA93v75vb834h/+w7ff&#10;RIyPT+Jv/Fd/DL47BTDDG8o1AMTC0WayQjqGguwrbDCKPqhb//foNp1rR+dCRg36VdGV1uPJrFf+&#10;rtGDZpkpC5lxp16bLtGhgMs+NpWvXPXb0dZOkMf32xW2Gm/GILlFtnPLatIC4ASdJuofT6w1WzJR&#10;GNfRhn3S5nXQwfsSvilvkT/0h1mDAjLkXTbbl53o9ugz87G1xiw0rWIDsU6MGX6m/TW2r6VsKqcY&#10;qi7XWrtK58MAoIF+t/V6clwAKj0BeaE8L9vhVrfchsPtmNRoCs4Qjok8A8/aniUB0k6ok5IlXdVe&#10;xhmfawddVMJfZkxmfdM/5twAdM3gec7ajHEog/SnjtNp4V/s8t7SHsiqgbFoDBjvEj7mAdBWOW1g&#10;K6K8yS3cyqT6bINu00ZwQyzgszo4xGBtDbldVzvI2XVAbXQJeAzHJ7Nfixn2iqYghU6MWY/6mwJQ&#10;Aw1ZIsLaNWoG5bN+HtvmONZT+sKclADOJuN15djadbUdMsV7i2YXdfAHz9/eMoaWARbsFfNLb5hq&#10;HBoVFl/RCvacuW/eiep0yEPQta1bsAJYZUZ720k0e+hr07yZIxV+ls/A62Y6E+RasGzHXOsUVOpP&#10;pfPXms+ivR7HLUqyhiS7OGKWmFuqlh4QsWFM8KRFShMHG9zFfnSZwzry03Br7OoIGo+y9MnX/eMf&#10;iPf965/i+W//iM0Muj39dL5FtUXl9b8d/+9fWkV3CO2X2GAEq6wgB2vogP5wL1PdnQBT6x+ewnc8&#10;+wKKPPHl8Y3nzO3xMX0cQVf1YTemiyFzdBOVyTIWD7ax7d/E5ul3xMmUucLaGjVfTmlj82rqyRHt&#10;bRaTmE22OHePmYf7UTtrxebxLj771ltRXL7IHC5isqjGctaDly+xi/SVyWhgY2o4nZXZMqZgnEUB&#10;r6/P0WvozNWYtnGIlsPYMRetdiXWN2BEdINZV1G8FWedbqwHd3Fch7EBB6rfDYAvsEz7/TVyCO/V&#10;70Slu4sB+tHtg7N1AW1rcXzSjFfgU7fIHezUBp3biekSnVid4cSii27gIfTPdADGuT9AE6tf4fl5&#10;O25PaM89fMjI7eNt7KDPF14gQ7sx8oTTrbLrPh+vzbGbbnOFmVfIyx6++8IOLtLuNIZg5gw0Taz/&#10;KVxrRB+5n/PMHfIypy9V+uJpkx30TgfeuQZnePjNzS18PcdmwYBdT6IswbL4qx7a1gZAtY+xR+jB&#10;kdsiu+04v5Dr4WP0srXPzPK71I2g/aM+/NcHs2HTcotv64xfGAzdugdztOuD6Oxu4wYeM850D+y6&#10;Bltf094RNu4Y2X+ITFhTyuyZgvm6UFAMwmPLDITVDVBr7M3ywU+p7Vpx3MTXQTdNZmZ8Ymtvh/EK&#10;GM7su20XOcFhLcB4npq+Yhz6TFX47BqaxsUg3t3H7kF/IDQ6hX9wSq05VQNjPXoTu0G7LolVz5+M&#10;3/ONnSi/8I/FM698Nj7zCz8U/3YEZllO4F3QeWuJne7iPoFUWjwHupdV7LE6f1aJWwNNOt7MQxcH&#10;b/B2hq3JFQ0PI9s0Yjip4m8cst09IdPMYXf9jLFLFWQfccYPKfNkfhW8WyUzu0r9qB1qMWfgnDZ2&#10;awKIWSw36H8UYL8TR3ega72fwXMXwz3syODTYko/F1cwDqPsn8UF827NzeEjnu29bfpfb+cuGslT&#10;M+KJ7CXoaoOnjvhLO5hV+iq+g44Gt1TQ2/phvui3dfYC31GbUU7oN2PYX9TjtA9WYsC5XRuMlIiJ&#10;eTLDOOAnSxSJ/3fo6ZJ53s/AOeIVRA7Ige5nrrVnYLuD1VvyWtpjN4WPDGCJDjV7KWu1MSHaThes&#10;ratnQKWOPup4DfIthqigw094hmVOLqHvZuvBX3wOBnIOWgxqwu/QyYVE1jVU/PXbPaAqF7LpL5TO&#10;cXhqeA96CNOzBio9rTJ37pBBZMGBWioXkctoQac8VZkB6vPof7V4dmbdo+NdGKJR+Ia/2FXtphmN&#10;WVMO3JUnhzJflbo7JFxMXYMB+asNkvZgBjNP81RtfMaG+r1zgcxhL5HrFbrDmoq50wndqrznWqQl&#10;LNBe1gUTOLm4Zs1hmJ/3XA8OEFfJGkuYYAMmLpcdaCPBFrQiUsMPSuwIb8m30kAGE0uCOSxr464s&#10;s1Wr0FEaGcnaCMiZU9yvxFg5DroP06cbwzBy5jHtDlAGPFwHPd2CHMil2zyztA2Yxp2DHo7g4RJm&#10;IZqx4Emq8oQ7D60sY603yw9aosjyZJpdtF40mmvsCPi/OEHXQ5jlEki1iBXXoHEOz2berKkmZDXh&#10;YovPbKKz9MI6w7f4ANBTSfPwE/0GEZBJVbX0g6Atv6iS/PUfmko8SaedFi7muWDQld8z/27n1Q+U&#10;Dg18xBrOc4kPZW26GphPWXf7sDGTw1bebJC2lAle05bR5A//q3/0dsDtT/0ZJsXJ4MvP/SRj+wiU&#10;cv6lDSN6dK+CQWx3WjjxjVhfHMU7up34AM7M4v55DLoY6uYFAOkiQVF0AAytHg4c4BgGt+i2QbqM&#10;HCLMRnmN2rrhwMitq/rr9SS2y2t9bCYaQwgV5higygbjntlQDAZGMZtAJaBbaPKeLqaZGiJa68G1&#10;6K97li3ErWPrAQhmtcnlOXe8tq7Oij7w5jAJKJ4KAEhmrFqdxlWhNQZ3cRlTQGVl8ihuMMCrMYBj&#10;fB2vYwD31zh3LYMGZyj4QbTPuBehzmKVCPg96PoUE2dmxNyAG4ymI+pKXBXj2USRl80e3bJvCAlM&#10;c8AY9E+HBLCXDoaCUwUMMaklyn1mv72O23T+3UJleqaF3I0vZjqDK+YYRDPapJEg9xZFtVvPog+Y&#10;qGd6PY5Mwn3GB12i5DOeZ4aIBx4YGVYw/Eop9KQS21xipK1dYaHEXS4xWTQZJl+iMJmnYnoVnxnt&#10;Y47RfDdGzqyZKcZ6rvJUg/LaeLP4wr3TjxGy/eKNuL6lbQz31lUdpRHnYmfWXrUf9zrNqF18XXzn&#10;l8Ho7//GuLhDl87OcZBbAJLX4rOvYdBe+mx85K3X46cfvBWtBx9HaHEocKwtJFk0NXA0CZhWpZqZ&#10;kULBzxkOUANHYd6CD+GDqttXsGL1FoLaqOdRxp6q5Gk3Ok4txthjLhn5oVArDvUUZdlg3jrwoem1&#10;S+upVGY4+/C3ygIye+LPQsVa9FIxyij3nEMIu7/lPsDoZ3UG1u041sBhTAVzbslGFyD4yIPO4RpH&#10;Ch6vAWLrAKxaEygLUG3EkyhoQHx9SN8FOCghaFCpn4GR5A/5HlbSMXPVjmds3K7HvZvuF8T91v1Y&#10;faAX/w0yffKFA4wzCK7qPgHuY65Gjmv86Zh/dBK3i38Ro5cr8erNTXwWUO32C8e1Yr7MdpR3aJ1n&#10;MU54h8ch864SIW/MN9Cddnc0LX2ggUE1JC9P1FQgmR/tULlpY2hsD6DDhfbf7ZaugnmQgLzoFlRY&#10;kUZotwZn4SCYtTVDOMz6SjXGL2yfsi4/rpinmYFAlGK1oXajAeZWNWO/0aQ8B4VJ3ywob9anQWUG&#10;wzNU/ihfQH4e3412NDPD8Xhgopl7CxRyDwZroYfm0F2Zsmi0dm5MW0fc63c36qXd6lActe6KEg4e&#10;oLFANuc8OzY4WRlsa/O74Hl0AsOk8bOorFwo2M0VYGmg7mDAxhUqAKs2fXGFe7yFX3iGp5nlCY8B&#10;fXG2PH22iQ5b0K6nGykrO/jGWmcNxm/Gzgz50IGvqj+ZLyZR88DzoTsegCv0UXkcNzgWBm3bHfqA&#10;D1quMYqAgzoAhSYyy6uCU+PCijW4VFGuPBdzxg+AWfJrmQADUxWAjnWXNODWFDSTui74wOCrLpM5&#10;Crc3LuGdY5P4+IiHQFsBQ1lcMt/YncJl3XZuT9vtrnGaLYaOzThWCzDu2SQPSugbmcSoml7u/ZVK&#10;N5byNE72Dh0wUNEyJ5Y12M3gU0GGmVFGaNWzjFeVtYHwzkpGHwFpG7e874b484IidA/dvmQMTXil&#10;i8F21drtslAoeiX9bRicMscL2iArJc14bPmy+0XxXz+Fvvv2L48LwD5P9yn/WbBtcnISf/mPfhdg&#10;lHvr2Ch4Sp2rI2Lw2ZpkRlLr8EBuJcCZbTBHrtqbSQvz8Bc6CrbNaOBzty42cN7csrvCRrTX6NX6&#10;DbIEaNqguwA9CxBVIT9CBwuBoylopxW3tOWR7MXWjHL5xTpo2DnAqbLoNqdbJMiFUDMX3epD47HE&#10;BlhwvgofnCOrI+TCE86s4yN9nWuGxgwCHlc4606F8GzbQ28KzMzqgveh924/wylCb2NPo3qfuRtH&#10;QxScGWNmLMrMjLXq9mLoWvW0tWqeSmg2iau3nsZmgGghIFT2ywmOVzW2DcZP3zJoh3du4OlwmmiX&#10;fs5jA1962IBbSWf03expg0UN/Suebe3AY/htzZyMUTvGAwTc+1YXHYXdxls3Q9YdsC5UpMPGr04A&#10;VI1zFyyaq7ji8ecMttq7E2/Ce6e7CbjAOojYKhC7TtblCvrCSxVs6TF4ZD3HhoOvVthjDzrB9IUn&#10;VB/yAQ3aMSeVPvPrAgY20oOp0LUJnmvnPH+M7maeN3XsyD566vpaL5bYGkstuEiHik7d7HzN4J8C&#10;h/6weMcv+MoV6uIInCbvQx+6F9UOz0YmBbwGz1Y4T2YpupOhhhKuWpOucQoPQZQ19qnyOnQHhIMx&#10;DaLpABYGP2sGevBNkMMOuHWEvit2M+wi9x8JmI/RES6EwPfNc/rOuJDtcjdirDWcAOw0Thn+ANSw&#10;JiQOOw5iCY99yT///8ZX/IsfPwjd534+8cmI972XF9BhWom/+YBxfPaHYv3i41jO0FP0b+uWY/Sh&#10;E90Bblas2efCE/yzZZzTzja+FWYu731hVLon8BH8vL+TOxaqR2CKqUEn+rCZxbbbg3eQ4f0lj+zj&#10;oHsc0KfjPo7Z7W4Qy+nrMUGOUPnRGjCOViM2l5P46C38MBpH5bwD0sUhfPUtnN01DqaBGGz+8DY6&#10;szeRTfqM7Rsz7kcL5t+gEkzyGAXsYsBusoshT2xKlyn8DZX2dxgPPCJGcZ4mc+Tzch2XzKN13Srz&#10;67hAlvbnd8GPu7AOVeV2EpdLvjeOSj97jCmzXBiz27V34hGevd3PY+jKFJ5WOcJWm1kG9l40wbhm&#10;lbda8eVPVLA53ViDSz/71iomN0fxW57ZxeX6zXgZ+taY96h/HrYP/2PzKGazIu6eIeONC7AdvFeb&#10;03f0Mu1b33CP0RZzi8mty+UuDow1vGKwir/IRIGzOJ/ANwDaEXqyMh6mT2NGm0Emgz0uvnROGtE8&#10;Qn8uy7hi7stBGU+iY3Zi4jo6ooPtwebciAXn25hDs/5ZxLFBDPi+cnQRY/ikws2ZHXQsDmJ+wUBi&#10;1qUuBJixhf3wsIs1urcOjs0yQPTBDKUsmQHd3Vqbi2gzdwzRF94/Dz331QEyv44ZvtgI7FVHXs2Q&#10;HNGHfTmLofKp040P4rY8F/5r6M/arBeXM/j7aB6fd4yKQm+MjQRBy53bTtETtXURV0PkGf0IC8f+&#10;9Cj+i69lDF/6Z+Lu1Vvx8Bf+afz4Y7cuP0JvlLnNeII2GkCjSq+Mp7X/q218Antg9r1JYXlIjbYM&#10;++KWwTr2Kg+wAA+tj7G32IYCfKqf6VZEeo18wh++Z4zWo4T4zAF0ASBu8gRmT+LV4TZgqh8ATemD&#10;i5IeNGZ5Tc+iYyoze9w1MSd5yHN1wJdct9e50a6eNeIdp5Vob1rxJtesueEeAKOoNaPSQqcxbyZY&#10;uv3fTGIEPhoD7QRzzucVeCz9JP4zs6kKNhsDDhyFZRLciul2z3KHHqPvZnidPgUObd+N9XAAD98w&#10;BYvY8p0AtkTI6gP4UAyMIvccB5qGJ/RdGSdysUc/ulgdK+ji2I49OIi+QCvx2h6aNvQ/sC2Wptgi&#10;txCewSMzYAXXg9xB0/VzeFt31MO3ILoIH/sgf8DbTWjZNVOtDm7E54MpxuIsdMc6dRzYVxrAm+6U&#10;0M6i4eFj/Czck/MOc45/M6MPdkLfWQzn23K6jwUy5jZ8d4Cc8tfg31obPDdE47BduDP4BV9ha5vS&#10;F7ky262Kl2hgRd1piSbXhfkGPSGeMYuN97TlSaIZwMQ2e6ihC0u5k8wafUc9cH4Ra2zZY3C4wU13&#10;n7jLxMPFMnOvMUCV0Af4dwVe3cIH+gMmgojRs+QI91TacAA2LMC68r1lAtCAUIOJRL5hVD6kh/Bf&#10;HlIDGekUgwRPwyNml6W/IM6h7TXKznrE7izRHzPYl3adeatzvf1kpMwW16Nj3Lru3PlTcE1FnFRp&#10;pl6xdFKLftY8EA/8szLOAz7Ow8ngJY2wvqbYzZOUW/SXJyQPWP7A0+X1CQQKPs+t+m7fZ/roO89F&#10;zzAVjEEMrR9gwLASN8obOLMGkxjr8STczCYUwJscIB+ISdSB0MJDBA26GuzQlzarUt7ngwOtoOgW&#10;27JETiWh9/A4aLxLv7IJ3ijrCD70U1dANLAit+mQMOdMKTyIfND/NTZQ/xChiV/83//hIeD2p//0&#10;n2EyGTQPlKHtcJ6iCSNUyrsYP5i4d4yhfiaOBlXw6XGc4IQ/jew0j5v8rcYzFqTpeaLVNpoYercD&#10;uBfXffIJ9CUWvT/sBWbiIaTgeT8DjC4XOBwAKLh/gXJaZ5ALpZDOFO8ZqgsyzAp95IfXJZOYDgGk&#10;tvByE2BlurorsEY53eYhUHYrIPA0FZJMgSz4LmljNpdAfebEAjTXGNPNchbT8TJGYxTY+gFGrxqz&#10;+eOYTi5jfoNi2lxmrYPFHKVtYA4GtU7R+zswy70novXEWfSPUAcF9GIWts1+PA0NnsQYL7u1mMMs&#10;SEw663lqoqtEMDEWxLgSPQP4I2wbxqdjq0AzcHU2IMfAwJ7x6JQzRr4zI0cHVsfV/zLq7IQnA8l0&#10;tIMwJeIscTwQ8tzzvTscx1vgaG8A7WueabCxkMMyxZwGZBTmSCVsUWqNzh4jPZdBt+uYo5Tdy26G&#10;19Ziq8yjWww2MKvbCkqc8wcjlNr8JhowpXul3f/sKp+eg6vtBkkQQ56FYCkUALHhdBfrJQPmPWxJ&#10;Tw7QvEMf7jYBKnffFb/reebnuS/LI8XLsw9G/7gXneaj+OjrOG4vfjxeeetRPHj0elSuPxMrnMk6&#10;dO4DfFwSaaOvVDwChSQsbQs0zplLMy5uAVLblXWXoIJbdSQDwHaF6K9wcD31sYWRcBVMx8A6ETte&#10;1HBo2pB552oG/fZUsdsFIASeElA6Z24vM+QuRnNuDLxWe904Qeeajq3R2OMMWAS01jgGlCCVPBub&#10;z+d8D8u53vQ8Tktl0I0L+GoP31uYtqivo4/xmDK2NzGIAo4WdDYdegVIUVHqHMv/5oedMudHx0W8&#10;884qniw+GK0va0X79Nvi3ALO6BOdV5UND6Zz8/jpxTS2/2EW/2A7icbLr8XqEkO4eQlDsgdvAtSR&#10;VYtDu6d9rv6gfR1p059TY+F1wYIQTEeVWU35Zv6gif6/J+zlKbDMk/XZtt6DUGS9BgzimrmyjlFd&#10;YKrn6fIL97jq5sl7eooqV1cBPZ2nUmulklZhbw0ea4Togyd/uv02t4Nz/x6Qnvzb7EI9lT2yCO/J&#10;Gq5mqzfcDugHAl6waVKwh3wLkkuMpAVlyyqKQUWF/skTv2hNYyLwrVc2OEuMlfZojb5yfc1NlejI&#10;su2/KQO5+gIvopDysAif41mJGkMzWAtpY6BagJjbJmmNyzVQoCP4VR6GxAj5Fh6oNzE4tc+dtHMJ&#10;HfmuxnNwUHNLKa3XV9C6rZFH0wpwGgBsuiNvb5Zum8bJw4nRfrmdVuOYbwy+2A0atUaZ2Z8ytycp&#10;WYS/DgNujdCqV6FngZNqoVxX1fKIcwzXtsA5XM+yHouLCW6Vd6VOy+q2qw0GfYkjbIC7ZHzWUEg6&#10;oQf6jsl+CgxBd3lKLHSr5JZCnHIc2OB+QZsnFmmHTGazGLqZVnWcaQvlmg23XsHbzInbEnXWt8xz&#10;8mejCwjE8YDnDTLV0VcVU+jbzJN8xAz2BHfIiJkT6uTWahftZiOzjcrNFLq3w5ModYjryGkHvd8C&#10;kFwi883iKDqMdaaj5slk0LAJ4nEF0kzIGfp2Ba2b6IZ31W7j69/x5+KJ3/nuqAE0NQ0MP+KP/JGI&#10;7/9+X+XPpH8a/92f/oMx2rfjHryzAXSsd03kh2cASgxcHOtE4DEYUnHFflOBE5Pn1PMAF3Uj0ywT&#10;rvEkXHU0q9d8q32/hRM/iy420GPzi9JqG204dRVreLOCc3xY6WNOVXb7BvYYpoyLKBfj2PTUEcto&#10;4RmuevQDfWHtqJFzvNrAd9U4N7CFol5aMJ3nbnHcTuCZBd6IfrwB4SwkzGNc5fb0vSk6Jw+m5QIk&#10;EB7BbuA4r3Ww6Yo1XM0KALMi02Y80xb6tTpoRR+5m2sfV3P6jo1oowfgYQ9W8tCOHfPpNu+GC0nw&#10;vYtGmYnG9x1kbgMvq8Myki6vYVdLXrtVywDShi+F4+ITHTFPazPbwcxIs2XWmyHtwsPlGe/BNDrz&#10;rq5Uu9gEA2yvIfN9bJeBU/lVWaLvXIYljQqOocLgNsmd2aGV59BzHkBxzdib6DF0Yh1QzTg2c/gT&#10;/qvDe5s+HMy4m8zlW+rTyYpn0T+dBeal2tsw7/LCEboGfvGBuZ0GejGuWvsoBjgEbccMQBVf3dj1&#10;dht7beATnYd+mKmL0LcuHDab8CE2ykUKD0HyxGNrppboTJQSNESOpBdy1Ojj8EJfHXaj2SVz7OnJ&#10;1ljr4NhVj7rRg5evVuCY5jDewWVXOHIuaNlNS8g1wZM3tNesI8vIfA8Z3IFNxLtTZFCbeIJeUYKZ&#10;yAz2zpmn7Rz7CFbZtLqIgsFc+O0IbIS+KtymDBYoueb5f/+v4pv+yT9n8v+Tn5//+Ygv/VKuYUjw&#10;8Iv7T8a//KmXY/yRMfc/Rrdt4yH20V0Zd6D7GNpskIk+BPTgmDXj3cMbtda7onm/GR/sNKJ9/GTq&#10;iio2v2Bub7VHyJzZDrVcuLhBTtuxtBB67VVkv4gxPLOcPUK/wvi0XbY7cSIm345iNkZm0E+LVj+e&#10;YMzL/esxuxK7IIOjfrx0ew07vBoreGICz1SwDxaGFpPQQBYY3zV7scejrcJfW/XkElzZWcI/g9RZ&#10;UBLMWo1XMY17jw3ubGM1AjNObqI8ZXy1+9EFjzWY1+psFtejfXQ60+gXd7HHOBjo1oJnTZfTXGTs&#10;wUeekrjHtpRO8BLUqw+P06jdUd1suf7zz+BBcIZ67Y11K8aTafx6PhthG16AF2AFbFg9GkN0RGsb&#10;N6f1eAeO7vFuGA+Yi1rjHP5C/w6RYIPJR9jc6SaueGSHualVm9gf5K5L/9ABIzDEJZNNdzMCojO4&#10;5ZkZyOBHGTD73sOYCvyAo6N2HMPqqkjYCpvEP9oL6FA3aUHsrCDBA11tlpEpGndRrGjfPchPcxI7&#10;/JTdBB2HHHQNWm+QcaiegUoBhAH0QRFPnEG7eTNevcZ3wJ40TvwKjGMWXZfxwnMearHF7rwL7Kf6&#10;NsFmsajG9WIVLWjd2K/Qe7SJM/uaqgk9lYEI5E382YL+HbDEq3M0G3bh87FRDBSpgg8W61iD60Fq&#10;8GolHlwzFyt9E5oDtT7/5ejWX/fn4tfNxjH51D+Jz7y4Q2e8Gm/2GAfPcqGoCS0KbIDBLm38iHnn&#10;Cyuv8Bf9Ju4BO+jU13LHiskU+EktsCk2p46MrN0KyTwovc6/etkUMneOqLdxUaA1UgXIq+7nXIIe&#10;RP+4fdiFNH0n+6wD6bZ71a6lV8xYFSaLR80g3xlYhVZ1xmqATroewUON9mkSzNOiK/CRQRd3YRSr&#10;JTAJSoFR9jPGYf94kIulWf8OHbnWlDKfBoTEuSPGgqsP1kC0kTF3bsAqSD3zimG81ymjd6cdTfBc&#10;B7t6gx0bD6HfZBMT+KONLjR2o5WyPe0ZU5s2zZ3VZlHnqf/4Tg0atqzLSgyrz2owxYVI5NkA7n4O&#10;1mUuSgUAmrrYIa2sy9aBNmJjWuI7/HKfxX9mHbk4corR7ve5v2Ag0M4fedhoh8G9yhLZZv73W9Ew&#10;bUNo8aOBrio8ULduI/qm5b3genkxI3SJPfEfmEdGwnyCvYzCMdi1q95g1tUUDIp/Vm6t6YoOgify&#10;tG7GJ57LnSXQ0l0AWX/1/8/WnwBbu2Z3fdja757nM37Tnbtv9+2WutXdEhKNBqMGrACxcRFcYOQK&#10;AUOIGWWEcagiMQ52FVA2xMEFtuPECXFcsXGSciWFreBAEYSQZITUarVaPd++0zefYc/j++78fmt/&#10;DUSV891zzzl7v/t9n2eN/7We9ayHSR3mJvOPmN/ETfZzhG9FS1yoXfA+YFxkye3bTeIK+4ZbKCPk&#10;FpfWGZu+1OSmcL+F7Iq52jUwsN6GuSF6STOr7HObrK9xg1x0cvEI2a7jB23H48FLLr5tlR/kqcXf&#10;oHBe88YumlqwwufwD9m/jOsA/WBxfpZz/KnVvH5GGUBHXGR3oZN7K1EIhwJxnBfjMHvqFuiaSTdG&#10;nNe5fZVnGPNZDb+ADccYjZ/idinKdRYOmfyDg/CH5/sTmQ7jDHmO7m7gtbkZMz5WoRvHybdc0MRW&#10;QQVkHi0ukWfZzHgbfKLF57NnLYZVOmkUpLnttxI48uWYnVLCU8fFT2mrMTNZ6umi5jCsLEXtwGq8&#10;x3jNR3lQRuYvkDd71h0WPAtbvUfXK2Ny8TtjdEG5wmZqX16QLn7xJ/6zY8Lt3/7TP55NO1XcCwxF&#10;u+FpP1WcjAYo6+sxugdIBcT3Oi9HYywIOOH1AQ4XYuHt7FlSdaA+1qcFuDVk1ajDeeaD84b4O5z0&#10;vrwFKJrIYiAowiSDwgXj3aCgCIpbdXRiEFqGmMgyQM2TJRF6txQle4904zdeg/hdhMeMswzDrvE6&#10;hpX77LwaxZSlrrJzQX7ugEJeAXh2AKEZTvTpchHF9Sye4mG2cxud3sZTnFhr8W4s5hiV1RKGHQMw&#10;75eZczhhYA+FYWg3fuh0F6evfTQ6b5zH8MTU1yXyxzXFILoYFWwUhkklYvAA+uwbB1BELLRPvKZB&#10;kDFFbNHArXMxE275tNLB0NWdQsChA1LwCA7tWWe1nwcmuG1D5bX8WLWFatmQs1kAUAky1wQyCmye&#10;poNBzH3OCDLYHYVjrDxPsG0TR8frqj5XphF01cEk0R4pNTF2AGBMeKGc4dCV3GIOwF/HEpo21p6i&#10;4mfX8YixVAivTsCkkUbGFRoZhfrzLGSH1yFrbsFBgmPvNgbmhChzb7gsvXmEPbfu9vvRePCx+Mir&#10;vDb8ULwJ4Kmdvxr3R7Xod2fxCwCQyTvvxbdup/EQUFc8foYDkzY8V6VqQgNLuPEsWQ0JvaSR5e46&#10;Vbe7GUzlSTPKDzK+wJDtFvNcoXP+Y+g5AmyuAXNb+3VgrF1VbdQAmXv7aV3xbQKjH/M9RsvDDnwQ&#10;BJA/rgRd87HWVS3uEBHsz7qxgh6Wx98i671yFd+FkK9Pynim7ZiNbGnF5wHTzGEA2PsQytq4/FA8&#10;uA+vCageuUKxnMb+yjX4CTqHzAkKkL3SHkgGY/y9r50y/zuxevVOfH/jTrz8vf343IdHcd4EjQ54&#10;iD1qoLlGYs6z1/v/JhZ/x9W3vx1felLE4r1pfIl7FwBdLZmOPUtp+ccAExiWOmhkUVpajWb+BNzG&#10;feE5f+t0U35NmMD3DFyha1vj2gI0QnMb6Yun/cL+8YU8oW9QPPrMf03QoEwb1DrejOcB/IqQGTIT&#10;8kg4b2F3uK8yPdDYQ+c8MRZ70CKwcPXa7Ww2+ne1l5vxWYLfLbJZGySA8T4mbNzS5cq+jxJdKcEC&#10;Ci3eDnmo3F6ucTBpyHxTn5E33YMru0v1qRxiO7AluynD7GAjCGqhAxiHL/tN4WwZU1YlQlsr/ASQ&#10;dfgigFs05ckhumYRG45JP+ShEXUcnLw4xCXz9wQztx50eGYduXPVyjEL+NFIwLaVsv59B5pYQXoL&#10;UHRm0vME1nKVVQUAnjzWHHpjApkJMgXQXnuPpA5kh6cbqNBDvgzK1FW3uDu4bMAK7bn8mKRC7/YC&#10;BnSk70oeAaBl36sEvLhYjJwJVU9DqrsC3jhWKVjlEDxF29OycrE4h37IDx/bwhvumoke7auVaAZ/&#10;unQR9B7njXvOsWalMBxxdaeeiRGrtgXN0Az6DZHLMjr8Dd0MWJroGTz19GFP3dTl2aNCodQ+iqq2&#10;OvtSH3Hm5QC2XYLcCfOuVnMCaWW6g319lnJV2v6gV8UZun9wOx/3Mbg5EKQIMg4ex9Y+iZNuiQ7i&#10;k3QQndP4gbt/Kn7H72TCJ+rai69flWxbD4fxF//kn8C8QzuUwvG6xc7qW0/lrO2vGeMYnbQiCF8G&#10;GLaVrH3rTC5vASNb6GiFLqKd4LuBXdqfjmOJzHTkA2CvZL6lPVNhrCuVc+hbIo+ZJ/JzXOehRnX8&#10;s6vEVl/vi2nmo/f4DYNBFyHmXG/LgHGzQwDlVjWwADJybmVTZxFL9GdjRQn/7FMEZfAXBE/IpVVP&#10;8mqEr1kTcAs2ERz8mnqF3iPrh+0t8yfwxv65tGPynzsrjtAK+6TNB3u0rGoGPHu6potXu0wA9WIg&#10;oEXeBbMX3M+tpBWga46O5UERJn2UGWSngp8uctTr0BM5c2tdYd+0PjLI/O352Rke/X0dm+z20Dz0&#10;CfnUcq2Qg2JtU2Nsofae+dbxpxP4ZMPpEt3qqXPNPr4cmTOBVnliGM/HzhuU2gtny2esrhbLCss8&#10;BMQcSVY0N/fIse2soSG2ZAc96viDRuNZTCYmPLU38IxrNRlFHxzF/V35LvGRJvessLXSY83vcBB9&#10;bUPDNjiJKLrAlzF4F6oaJlywI542ZgLJg0qUO5tYuyXe01ibCEvVOsf2Lriea/Ohndj3TASCQbEB&#10;NzxFu2LzoXO3+/DZGbaiZinI7ujb7DmElUK/kYgR9gHgW5ooRkZLaGIAU6BT8ownQysrzbA9+HCb&#10;RreR/z3+lcgx2wO0eV4TKrnFu42822x7B3+tqKuvJmBgAzoQifiWsXzi81+K3/LX/w8M/p/6+jt/&#10;J+Jzn8tfNdfL+EL8zb/7JDb/6GdiD/Fvoc9+04dHyAF8OWxmWd0V1ZARyluldBz10Zrx4hM63xmX&#10;97px2n4pBgMwhWB3j9+xDBYe1RozdLuI6Ubsu4o28zfhaS+uxcJrseng0VF/AD0egV3WsV4+ImB5&#10;JU7PkNHiFJ9BsD1jatc38QhBNWG12b6LbKADhwGy/jgmH1yjo7fRR763HeRJ+56nQX4Te9XJxQZP&#10;fO8Y4MAH0EC8DX9KgpM2Tn1h8/71LFbYUBeQz/Dj7R42fDWIZ4x/QNxxwXCXsrp/Fi1s1PNlGU+2&#10;0+huTDht4gH29dA+4/19vNZG1uH+18pRLPdgm9kvZWLQHTEt6HyKfPaxo+/3kMebQ+LMAb5IuTV4&#10;LlwsP23Gwh6j22soj4T0L4SK0dog81aaEPfwZhT4qZ2LAiU6SMB+6G5jiF1dzhZxhc0bmBAbjWMA&#10;7crpOjboOBRC5/nJcw9Ehx4CNDxtx3hcx07BN+zMPvt6ISXgVHsdWq327AreYcDtS7bn/i5qdJh3&#10;o7NC9tH1UQ8by3tv78OTlAd38WzEUI0hdCeorXNP2y0cXm/GD3yyGb/2S834T6a1mJl0Zm6HK7eZ&#10;YcewNWKYBRGyW+36bmVk8oQ+fB4bPt3G7S3xGiPoI0t1/Fd9hQ5hAax0157t0JNskI9J9LAoq5CG&#10;A8d4P+7zLPn9bMLcGvhyrn/06BDXGH99X0kM+eqA+37u98VvuUOc8o3/Or6+bsT6ah5vI78ddCwr&#10;osFGbWTqCTGR8YpuGEOVC5MMJg4vcL2H5bmdzMokD53gccdr3SUi/sT+4e75SDNbwrgTYmWSa72O&#10;a8EANqdUXw5z5uQ8kQcniT91R9ZxpxE+vYWtNv7wASv5C5/BPGK5LTFOt+0CFn4AtlplOECeLRy1&#10;OudYdayPhk/w3J00Vh1mopQRazttGbRFb/JEVcAX4RW0Blu44wZZuoG/K+7lfb3nEtqAaJB58SKf&#10;gdAm60zmdPFtW/DlhvtUqz0xH3FasYiOWKuBfdNWw0v74xnb6i/gJOPkB+PrQZf6pJUH3G3Rtx4k&#10;aOIb12DSDTrbgT4ePu8iQWWmSNpLc3x3VpwdkFnBWkds6p/QCh/lIqdbslt3sBmtHvrNNczZnT/y&#10;w3539gG0yt/Dv9yamIkxMG2enm/yUdjegZc8NwtM+NPMoVVcLhzpUzJOSDzKe9jBvfgGPVDyi5tN&#10;bG+WMUX27ZuKq4fn4EJ45+65Pf7cg86UHbdB1zxJmJ/GLe4MzP5f0ErZN5gcnigqLpLpk7gnc250&#10;vekIWjMYxuXWWA9+tABG7HCwitAEDnYC5jF+vwVS8odRMkl3B7rgjuRBU+7HfRrgVBPIxjW2WXFG&#10;uVsHebLKro3va/Oen+0xh05L3IAMiZP0m/hDPaKLfGvGYgEQRESvlXXzE4yB102yMmB8AOME5HpY&#10;Uw/M1DQuYB5obwq3ccK3Y7x9ZrpcBIdW2Dyk0SFnbHdwiyu80Mcp+9mrzgVE4E1hooonb+QlH2j6&#10;SWTz2CuTG+Q4ZCr/iSX8HZtpz/oezy0AmS4Szo1HmIeJcTGav7vAzMigGXTmPvJPXpj8c9el12Zb&#10;Iu6x4RJEJUU5gS1xp6PJ5h/oljtwMj+FTbd/9AZ61wCAfWQrdzjxXp4WDW7ELMfP/Y3/3THh9ov/&#10;5/8gyrtnOIBeXHTHse2d4zgw7p2T2HdGCJGozVOi+rlqHM1hOisdktJpX67Scngc0xrDtQeVbm2m&#10;iXTvsRLZq0ukWrN/DAKCorolQn0EEWTVgoJkcsMKI5NAWb1mPMdPUx8m3Oy/JG3hGKDNahpeq3eP&#10;mUy02kCIl488UaDd4nOYIMwQZfMcYAJImc0Y0wfxCKXZ3yxihvO3obv9sq9xPILWawKMD+aA3wkB&#10;gitzgOPcuqZCIQBHBeN9x4iT6bZO4vecVTH+zu+N6s1Xc8WoQiEyYYhxFlRg/qAbyu0KEePMJoQK&#10;jn/63oGgxPupMtKiBT357BrnooOwiTWyDPNQeu09Bi7pjzRYoqlumj2uE7xWILA8UprbadxMiOyX&#10;XIOR1gB1dSoYYhMZZvCtiiwVcnjk6ZSeMDhyfhhWaWn/tzXAdSUf4fPCYHwN3TCGe7yJwu2JaOLf&#10;PWDEHlAVgm9g4rPVLFiVvEvhVUmcDzc3wYpqpwKsmadMB9fj4ACNBqwKAWMrN4Am0OjFeBSNk7fi&#10;5XuMoXsR58hKOXopRoAMFXnzHNmo3o/3GMPz68fRevYsrLjaderIo1qA3EGrbx+McWj2suS5RuCr&#10;U60IJIlXmM8KO6P232XMbuO7ZRhbHIRBvYEbIYtJNYjatP8Lzqy+9STXbQaeewhvonkGkbPPkA6i&#10;6iZw2DV4BoClhTMaux0CA0aMx7OkBGALcHjmGIgGt4CRdnEWL2PcSsDWBllx7/sbTQK2O+N4GWf4&#10;aFWPn4c3BU5/Bc3sbQNFoa+gwybHZTwY9OLkJeB74wfj9Hvfis5bb8R9ALS7RYmpkE+/IMhiHf83&#10;aLf+qWn8NDyvnvxULL7mNsL3ADvyz/JZ+IdMJ/34n0k3K1o0ZTb5L5GP3MJwGOI71RsMLA8QnCEe&#10;adDsnWBCwHYvJjwNAHka93phlLMsmQfAu6NaYEiRC3vg9fi8yasdjtdg1V5gqYu8DgTk8wJ+P6TW&#10;7QAaOpQWn9VQYwTVXwK1yhVNPmGT9Mw1IXNz9QYdslLx0EDuuEeBkykIlzwx7XAgaENvjkdN8R/y&#10;5DaoHZGtyTg9uv2IrATag1Z2DNoEQmXSiDHVXBkC9DSRibbv+TzoAvZIp+aWt6aJIwLT0pWoxiLn&#10;D1WizUWrBO4dnCufM7HE/IrVNWN327RQjefCj+LQ423mrSSo31zOizxDuYdTVhhxr0NjmNuUdFw6&#10;RsiKvDJrrrfk3Gb1Nr3V+AkMCkJ+y6VdVTt4AAJzcyttJtCdC591+0OCVHTAvGz2wuR3qzlbPeas&#10;D1l7eALBHHMWqGaPGMfHDHqMwQQa+FKJTABtslGvtdgBOAjomnY0zrlNY7+2EoLgGf8zxrFteX8D&#10;X9xmzU3hvwlQ/Ndhw0ihUJvAaudJtPgk5N+eYp6u5ThtNLxH1+zDNuL+9ssTq9mIVcNLPMVzBBkA&#10;Ceyj/SjsJdpjHsWBgJcgwoVaE29z6FxtT9HtW/R+xjMARRpCI47iEtojuwzRmbpVU/k7gFodZ1QP&#10;ot1HdtfzmLQG8R/fvxfxO/9AHMyHM/P8+rEfi/grf+XFH6ju8DT+3L/2RyFeEW0GbSXRBLpbfWIZ&#10;2B4jU18SNLW3yOUGmwudsIv9Jb5n9zxWfa0vnNt1mA/DceVuQ4CnTncW+HZXTqF6G+9A4LSfQwzm&#10;Xgdke/Ke5fUu2NS6Kjv0R35qbYL7FfZX/tavcrXymunZUHvIfa8YXwOscEbUdwt/KxPgBMk9wI86&#10;ZzP8UW7NxG5DNw9SESsoaguIt1q04wL7LZow8bJy0WndB2TOsZ3I9WKF/jT4nXHB7Dry2SCArZjj&#10;Bn5qI93ujhmNHfNQvw9u5WwRIEB3e6JakeYK/dgKCXhfYc+W2B63KDaxWiY13EK0A6yPYKPV/Fnq&#10;YtVmCbAoBjGBLm75N5zKCjLmZ1J7qxhv+Vt5EjS6VRcdLXv41EUjbpDpJiC52IPH8KdtwH+F33nO&#10;2LvIpm069KHH7Ch6gky29AXI/zXybH8fNP7YW3CObA/wTci22yOb2DWsB2YTneyu8QPwEVnZYHOb&#10;Bjo1bKOHH0A7+xvu0EErVJvI6Cl6b2/JaoUPhB/S3igtK97xj66gtwCiVRuJwleVK1EOso2x9xRS&#10;t4S63VN/USNYss2AuqfdMJq0YsRE1+W6G4/duhtPsf/duN/voGfLuMbfZsIL/VgT6dRRutr+OXLo&#10;Ka1N9Jw5yVPmvIW5HXUOuS22q9gNGdPmLnMC3Jl050JjxL20AkB2cEr9+hb+juIp/tltMt3tLO2k&#10;Tc71B018bq1iXB3mrryDIV/62pfiR//j/+SojN/++j/+dfT2R7j5BQSdxn99W8b8v/vPY3bTjBn+&#10;wabzxSn4srqM2u3TrJbK09ugYa2L/G7g62YfTxjPBhv3YeZ6dzCIOw/wMSN4Y2+hYgS2wQZjw4fN&#10;fVxZiaLthR/F/Coa4PoJcwh+L6ohWHIcRfc2t1jtwCu7Cr0Qc5oUhf5Lbdyzb4WHRHX6d6NbPM1T&#10;L2NFwBg38fWrGVhwBu9r8exxEU947wmyXj88jzvwrWGC0wS2cq1NQCf7+m9o76n5Nrou8HHvIcMH&#10;5lZgkxYbsE63E/eRt17vJF4lYjm4x3p5J95GdvXvh/U0Nkvs1uktgdMgBrW3YtTaxISpmSx9u3cn&#10;3rjzA/FS7f8eX/3mVeye/0rcIldNbEu9j79jbC7uP5qgnuhnARBuuRgDLu8P8L31cXjomUlHG0pl&#10;QI+Ny6pqy2Lx83WC5+20Gdv5DFlbRtW7DNgQ62kVz7luyGcagzJO8SsVPN5ib9z94KKZlRjVFNyM&#10;P+4jaycD54rPGQ+zOu/wfB479cM4BB40PURm2Iizj8C6rxTxK493yV/r4W/AelYaP0BnrEKf3mJf&#10;xLHI0vCcOWEvW36+D33bbpMDPxN0uygQ604e4lXsbtLft5GzPrYCVYKOxHVjrlFn4V9W0mGDNsRC&#10;K+y5Oy/M/NQtU5InYuaihx+HnszVRdE2NsgdJah7VND1u8Dmu9V5fAnBalkNC++fPF3GU3Qzfb59&#10;O5GZ3a/9Z+NHH2Bfv/n346sbbFUs4gP8WB/8P0RudgSzmC7iDN7D1tn/0mbr7gAwbjJRmBVuZqpK&#10;JqNNsmoW31cyZ0+zbzJOD8lSHezPpV2oE9PYK8zO/7fuzLGKWt0FfWAemKOJB2RBnC9Ox4dnpY52&#10;Bx52oNUQuTS5nz0F0aFZsx5tfRG3dbvqHt06+IdgTnw08LAFfAB42/6YFh1YlAVXYIhYGt1k7lZX&#10;+TxXemzV40mYnuCsbV3gd1Z8zlyO03TN0pOhrVhugCcq7ruHHh7WYr9VFxdsieIiAfATPUQ2sV1N&#10;ZOYunxV7N7DvBGJZLYcipAvLhST0oWYFE3a/RiDQ5NmNlclSvuHFHj12ng0G0hk7X7w3esbIhanJ&#10;C7slmRjbg09cwLHitcQG190G221F46wfI3E41wyQi2K+jYfmEwzIeI4xm70JN8iqu2CQzPSz9mh3&#10;a4HtHg033Rngbos8uZxvAZmygnNDTrk/98oWN1xrEYzVg+V0G0vk0aAmc13IcgdaeMqnC7EeyGGQ&#10;vcE31ObrPCzCfsIm9fILeTA+OYzq6DW0YY4G3+YjBCtZ5NHuo85gmeQLz4Sv4sqOeAFfUHHvarEH&#10;T0BL5maORDaogyZPCxUcH9hkjFZ57ydgb+xZRUy2dTeii/fGW/jkJcB7Ic0ZR1Nhl4/KMfalfRZx&#10;13sukfcdERDPtvo9CwOYp9InDZOOxunQyzG23YIINlU268TGPV7vc/96HcLzCIta3GJsX8DigG93&#10;vPBJNeQOiDGvwTUUAZlpwAt7WjNeM/74eLjCmNHTmnkSvpmLr2c1nnLHZ0v9FM/P02odBwT2UAkU&#10;MunaRhazNYp4jNetIDTcMPYqmva25y6yDJKnTPI+bMJO8z94aJyjvkF9dIj3sXnH05jlny3LoD88&#10;Z5aJR12MVGD003kqsoeHETP5vjsleCVjPPnwM3/9zx8Tbu88mYMJO3FC3DICx9RlKuNxkGabbQ4t&#10;OLcXiicrFgxC0LY1k4rBW2OQ9xhRzy9f4kQ9/trmiRsenFkdCKBgCgx1PFpN/p9zcwVFQTVpVoPQ&#10;mUnWKGmsJYIMdYIQR8h27PvGy9zB71xB5SfiS0CxjzkTN8l3PavHZDEjSHiKgzSAeg9DjHFbLgGE&#10;j6MDYApATIGwqRwaDitE3LL2FGf0cEaYdmPds4wx4dY4ZtJVMAfPeGS2PdHGnbvxO+7iTN769dF8&#10;9S4gBcDOvGET1wKcnD8CA7deZHKlD+8JPngvhQ4BdKWDC5gfD4AmVnftAQmuurqKY4NTmJLBsEA1&#10;81PwRHlwSJZC2/PO4/OtRPEkOKvStysMJAa6wNA2EIghQZLb5/YGHlj6LYFEWQLo9pu4NQOyWhAA&#10;cy/GNOU+G7dTYmQ2CJRbXwXOB+g4s15+R2ADEC2Zh3v5Xb1WmrPHUxsjQODgipC9MtIoqdAoggG+&#10;85OO/i7Qxr6kvIC5AENHI5fVejoWwO0QxT4DBDa6AE6bIPH7pYHKCPilIyE43Bn7M7dvbXtxe/2t&#10;iNkT7gwotSEmwNBAMZOAyijjaTSH8THeqk7a8SWmc3i+ytUdhoWfVrH20SfgNxXmKosJthZybQBf&#10;MT9PZeryWs8ABLqCpwBYyD7jqjOhthG1267Qn9W+GU+gU4vXelDRXi4eH1xtxrGDtRad5Gp6/UGc&#10;u8e0/YDgH1O128bIFbS4hRZ7fMxNDOQP9kxjsEEGTJoKuLOEGMRWawyj1X4pdm8M4red9+Of+yiA&#10;/yMo+OEBIG4Egbl/Sihg43kTvfkvYvWF57G7+mb8xLSM9bcWeby/J80dBayLrvHxtH1oInJpZa4J&#10;HLcrNnTyXGYlmyt8qBOf62TJPYKNzHKvguBoi1EnUOpAwx2B6wYj0OGz0sTERoVRtwJD0JN6gIHj&#10;EfxuJQS31AkoYhpQXtNQuj3a7aJWoSx9Hafgiq2VYwWB2bYEPFrFoGGGjztod8CYukXVkNPVn1xl&#10;4l4mg2o8v8Vg7D+VDeUFnRWBkQFXc5BJwhrPzJUc6K4+u4KprCr+9hMRUO+8O7bS7fquprpuYZ2D&#10;1XeutbQAkLkdgXd7XgNP7Fc55JPD+iCukI1yj+5zT/XLbVYtxqlTdItCGmmC14qAxXFaHSHJxBYC&#10;wrby6n0F/eqWiyZ9Pq89A2yj9akXNiUVvtSxD/ZaU08G2ETTkW6VZAJOCv4SbGAEN9AHfMzDkEV+&#10;FAdXadUUHl7ibPyITIMfa0CYNlwKNATJzLGmx8NnyAtz4FYFbhy7SQltavIS+8llDJHhHOJEx8az&#10;p9pdAJm2bIssuBqtX1npA7BfryGEi14nFi+2zGtITWrYS6QW/UwYlVZaAdBc5cvgBno0DkOvlDs8&#10;e49tOtIwuNYDF7ZlB3sByMHN1QjU7BGzRTftwfKA+1/zOU/Oc0s48Ru6B+8MRpCZDA6QSz6Cw0ee&#10;eg1+xx74rGqCCR8TDJowmPFQZIwAwJ55Bnr3xk9j/NJ/FL/3tzIWyz7S0vP1q5JtHojyl//Y74s5&#10;4AXuYjux0szPSjATOXvAcneDjAOU0DR4ZCViK9YA0kOJLQAdj6SxAtQ+jTE8mK2e4P4IDKBphf5v&#10;V0iEPst7OC9kJRsFMyVjUivBK+ZdeOT/YUlw47UweAXdFKFaLz8Py+DZGp84RN6sjnoU3Ybb3jWC&#10;E64TmfPdXCCnjg8d4t5LHIOnjqURQr6yZ1BlNRXPx7/Zl+UMOawIrtxuPUGD7aXmNmVbOLhFUpWp&#10;uZ2MYEIbBjziUQ3i6X3abBvPtyo36iCf+PYhz5hbAYoM2L/PPjllY5TVgIPWFvtuEo5nL/GZtXsx&#10;1sRuCQFd0de8Vif8bxVTbINYw0SYPrJGdFXEICtja3votUcODi4XIKsD9ED8s7kfs8Yt45kncHfB&#10;0cODGDzXYuHUY/VFgMjfWhIGxNu8Vnr4AbiGGduKAIqJWdFLsQFmw23k2OccoolV+G6Bc6XBRoD3&#10;N8yzNsMeFTHWxhKsGSS0tKF8u2KdwWqvxyxq+A8xFD5yAxBnvlq49zFEY2SlCfC2gtXxVbD1FGFw&#10;oWCP/7SWqzJxhRCJDRIPcZ2nwLpwUSeIuGhifw832PYOdk8cqn1ijHt4D55ZMT63mB2KWbyBbbnm&#10;vSk40O6GFWM96qFi04WP2+h34HPzIivyz/DfnpoIXIw2Y+PPtG9t5NY+ftcYDA/uCHTSuac+Iwt1&#10;kw+7Vpwgewvo4OmLA3Tu/ntfid/5l/9DqPpPvv7WH/1z8Qv//O+JJ9in+wCyYvETMbsuYoQRtT/h&#10;fOAq/AW6+gz8zGvowQgjmr128cEbK8OQR9sszOBeHjwGITfoQ1l0Y3Yyih+uw4fLetzBzk1NAjO2&#10;9wlOO9tHmJsBekpAOn8cP1cN4kO10+hhazoWuYLv61v8FHz2sK8a9ntpoL/8pVghEI3yE9GZPY13&#10;8cuN+lm81FrELdftsN8uKG+nJzHDl5yDC/ME4oU7HR4jC3fA3gZwV9jcffZiLG/ejdsOtOuOsZv3&#10;4mYJhsK+tpGR7cMN9vM9bAd0rl3GxbCIrlhvtY6H4K9yf4Md7xFwg/cuf0+M37yJxgd/KwZPd3HD&#10;fMvDKN5p7+Mj92bxsf39+DwYY/f4m/EI1tk30cMpLvDzVfUovi4GWYonoBnzL8Do4zHyc+ck9XL3&#10;VH7jU+HF9vmcQL6ZPXRtnF/wc7VtxBNiiaEYoNeN+6ikfPKkeisddl2wA3bARN5dBG8KTSfY4QHq&#10;Wdws4wP9kfAO+lVGg80xc0a3W9ARe+yiuj1MNzMDul689buKWH7r5fji33gK9v1l5KcWE+yJi4Qj&#10;ZNZk+BwauRXKoLs3ZH7Ksz3AuiaH8TfDQRSXYEnG0JqUcWVpMVpYvzDR/SBODmD87TJ9uDtgKsCo&#10;RZwVErfFf1sB1QUYz/GpnlJsIsoFbkILHgQOxqbp3zvM3yTjfgiewC/X3Fc2YL4XD+Jjy4rQYhGP&#10;19uYPr2OD+bKhzYJ34cN3d39SPzIq/B8/a14jM3y4KTH4Jwm+KYz50K3+fPgNTqci4rQybYvUxxK&#10;Vd7GQNOIn1MuJY6YyUDL7W5WOC8Zoyee9pH1JTZjRyxpkt8ewFodq+NMBLngyDQYdGXbspTrGTbL&#10;Q4EW+hFsvhjUdgAe8nTAfhdbbLKLf9gOt+NtO27l7L3AbsodWBJMa3WZJx7HuB0NbLkHJVS5m4Jf&#10;eF+brT/LFk8aZ2iY2+uwq5U61AHXobdNYtRsgo+8INbgJm20tATxYoe6yG76aOS70RdjK08tIgh8&#10;Ziyi5zPxe+Y6qi000xa0wQiuI6+nucvHxbSNxSH9j0e/NuTm7/GcOXKKf2KM9ufMFinQxgrmW2y4&#10;Bz6dYTvL5S4e41w9sXzMtVYuQQZuLl+gPeNGImPInEFNMcF/NXDM9sOzItqCkWK5yT51uy02Gt2u&#10;WaonnuafLV6sAsTw8xf3J7Yy+SHvxW2Q4DjOzLYgZ5A3E4nKNzLgSbwmdax6yio1MLvyXszKuEZs&#10;3A1gBOChCHnQCfczQdsCNxRP1/F0XjJqsbhM4ovHECbg7luJQTrI6I6gzIrHBH74JQ9nGljh2DJu&#10;bGXMZ4slF4k94TvzADM8I7SbcUMx44ZR2CO9Az26PMv4zm2+BZhqYoXjwgTYKqzIdzvDCT64iVzt&#10;0Qt7oB9Py4UuYsudd+NZxP3jMdftRkAzfDM4rYAebp8Wd+W2Zq48EOgc7GXKX1Z+NSAqFiZW+lN0&#10;BZJgO3muABBauNAoue1ZGUPGqyxiry3CsWC0iTyiZJmYN5kHMoHnCAYY5nhAiUliIwV8IPdy+2zd&#10;xD30t3+fORQ9YR6OmYk4hBd5czutWIaoDVgnThcL8BMja385E3ilCUYjHnguXoKK0Ffd4VkuFiAz&#10;TQswjO2hoU86tu/yfZ7KlKygs4jBZiCefm6AskevtB9JAXNk/PTUf1uouKBeY/w17FsFvv3J/8eL&#10;QxPu9BHarBQT0Ek4jATajrhBAAycGfrNAoeyjC0CtwfM7Qn88SMoNc5OOsLgrG7hdyiEkEgEVQMG&#10;MIA2g9Ony7CspODuuT8cp5T7Z3kFzchAB6rwPwjMj2z0yft5OgrfK4hhYklFt/dS4JCvcHzVfB7T&#10;yW18C8PXfD6Jp0RG8+0tmH2BI8CQQbQG3wbXTVeuIZirKvYVaUOwAuDWw4iNMJZfgvm/eLWL7jem&#10;xyouApI2Qi8Wzcb3GjfGa0KyLHpx2j6J335eRv1jPxjdV4cWW3AhzDZQNQHGdc7Hzxz7hvF5V05w&#10;6mZY6xhUk1s2kRQaK/dmlnkR+dS4JDV4EQUX5GpYoHVWhZSAW5+jkCXbM6ea1SEyKHc87l2l4zmA&#10;pNVuHteAY1dnxyAABU3D1QJoePzxzY4x3a5RZJMHt3wePq9xxvZgIPiwarBSHgz05Tvz2zNWnZKN&#10;Jl31MQDO37HKXVcGuwImxs9YeFU5xaFhdLmf1V/ZDFKl5XWTk1ZvGpQrL1aeqNR1lK+HrOhUrYK0&#10;H9seYb5SbGyuqbQSxH6IOQyGnXi3DgiZPotyasNJ1Au5rgO07fNkU1uEGkcJGGmdA3IASdDe3IDJ&#10;Gm9pht5qwHoxj1sAdzkrcPTQHLB/B5Dc6wNiRyi1yRXAzxD5fwQfn7okxP1t8t7BEHYBu/XGWQZN&#10;JcDU3jIDrNKA53X4edFxpes0TpF1WBLL5gCjdSdGOMkVYOsJvNvd7uNKZLNcE6aYUMJQyXL109FK&#10;H/Rt0GvGg+4gRg/aMbj4TXHxxmej+7GIN7jkEkemb2CKgU+N4r0y/q83i3jv/Wl88D7yMv9vo3of&#10;M19dRx0e1JAgfKVWJpMqym6pPls1Ig+Za/bawmao5Saf7OmRq3U8SPuvscuthQTFUB6/QxCIXTGQ&#10;0tC5hY6PZLLMy/SfGtyNQfYa8A89XBVxe1OWNyNnAkmPlEYt0h5kwg2ZZghc0+X5GkrGjh65ErbH&#10;CFptqetSLfEyXkrAAOzAAbSQd080dnuaG62yTJxxmuzwM1a3Rh4GYNLVOTWPq6GZsFBFGYtOHxnA&#10;GKZsGwQ3cBDWC+xwDjYlNpFyyo+qWMaCv60ucQcrvpB7IBPQq0Jntoylj9Prcr2667JnnhyM/XXb&#10;n9Vb9qMzKW3i89YED4GVh8GYh9AU2EulgW70CJAF+8q/yW157wq92yhr2M5jJTHgkqEzlNRN02A1&#10;6Ki9dvxum9Qn+mVy0OPdpR8/oJNyh2tu8CnkWn9gLbV2QVClFFlBqymzCMS33cLiapn+psrVL+Tn&#10;QGDPPKzaTQCTwoMdYTJW09XQuxa0sX/JhnnwVG5GYOS9GyMA5TaduEkkF006pfRbMV4TD7hOfTog&#10;iydnslTg4UlP97ARRQPfAeG6VkLg155iJ92GfOgzLkA+VioGzFO+lPb5g7ZF00b4XNdH+4rXY0Qw&#10;OFs8S7Bdt28N1xzsEIwc2058hn06Zz6eDi3wb2PHrKyw0TioEvnp5QpZrYXvwq56AuqhN4jHZ5fx&#10;xx782vi+H/5UHB4ADLl1fv2qZNuu34t/51//19MXKY9uf7MR/545iu3L6gp7TcCEvOhr7SvhNYFf&#10;Q6qQYwHgHBFFbni5PnwQawBnc/3NaO+ROZTzEMPUh6nZ1P0aNjNXnT1233DFlgO2fFDfO/Csgb3F&#10;vMMvgukVtEcIWuheB5Sp/9pxjzljNQNmSX4Te2sSKStLkAv76OGYsuLH2tdYt2OJ8jcIqAprGkDv&#10;TU/cJtwuobtVGwp/z2AX+1XBo72rk4dprvoTEjF3x8Jr+KhDYdKqHiOeZYWqCycp/ftBLLluwO9F&#10;exgTwOLpYRXtQSer8WyQXpxhr3nmFoyB+wXkoe/IWxGnmrr0afWpYQQYGD72kPwb6A8Ch0fl8YQ8&#10;5DQDD+YP6sAniaOQO+iy67dizJgNwJZc30l7bAIc/eE3Fy8tVIEwSYcS2T4mqvAIyFm5BXxWk2jr&#10;pzvYTeab9gx6MgoXnTMYsONnYwA91iavJsgHuo3MJLYivqqIwvYoTE/7Wz3NqgUDlajfQb6XmNJ1&#10;FAwElmCeuIYhQ/IMMk2/e2KjW2xz0zaCVYfGhYdFIA8V9CrRv3MMw3Y7JhYCp8FrA0YNvyDZlgid&#10;3goxwNaW+HiAd2mJArTrupDHbOyp6cngVkwJwocAfas6tO9d2Gkw0oAGC3BrjSCohq93S3O0znJ7&#10;TeVJGKt22sK0s9sjIG+BXWxIP1dP9rfo6CmiLqB+HE302SSuOK7dxt9p//HbdQCip8q+8tVfit/1&#10;V/9/k25/91/6HfEzn/11uXCqL3EnQYvP1tH96sbEJd/9KTYHO0bg2Tvtx+2yg0ygW9C5ScBUh+Yu&#10;+tkioKiN4xQ52S2fxLN1GR+7WEXv/ENxtmnG8k43ytNPxuw5AX35JVSqEx5Ss19cxxcJAO8z3m7Z&#10;y8oYbkwwDP6BP+IhExVr/F0Jpl48AS+3P8D/j+JdBLUAL78xrMcce5H9Ph8bIVzHenASb9hSowkG&#10;V1XBzPblM9dS7zQJAldxc7WI8t15vMMj2n34h+5swUq1k9u4QL5qS4LZ3Sy+toWWz5D7e434KCDp&#10;dOdGRuj1tIq34YWVKLtP/pr4nWdlfPXrX4qfmngCPHzttGLIPDazBZ8dx712H4zzfnwBHdmu9zFp&#10;duIE/tVbj6OHP8meq9suPG5GrbuO7oCAv3MenctdPH/oc5b4Vviz9pRJ/AmfLQYEql10Fv2a28vO&#10;BZjlitfUZ/vFKY/ISy7yKcfuLkC+u/1Y9AjWrCq7ncXTtbIGD8WgLurxz57AtV4v7qFHJdGdva1W&#10;62asiM2+F/ixXw7iH02tVpvA81oG29v1Om3noZznoln2/eV5Yg8UOnvjFSft+JC4YtzBTssb5r4t&#10;45mJHrh3/xK/89qr0Z8xOHgEaIgONhjLmEn02D2BPtriXtQWcIL4ym3JLQ9RQPaeuAhvZT2XirLs&#10;UVmaGIIe2RoE2lvReji7iI+NGdZiFg+fAmWv1/EuKmurCCv7saqxxY99/0uN6OBXmWouslzhImrE&#10;eIgjoaLBrhoNn5Ut6Cvemps8miySkvpt1yTq+PNL3rc1zwSZrDN5oAy6zTX4kWyqzgsmZuq7fSy5&#10;TnukCUgD6bXw0EBbDLbiHpZ+bqa8jk0uhrxRgw7M1cp6W3mYzF+jm1biuL212amDOLghtiVNi7qB&#10;P8keXqDJ3bYOnoNfVpkhCyuUx22mVoRZDJcN5t3+IbZbMQE+K7YAEie961xkMqjSz6FDeLLEJepp&#10;Wx/jJIx7uu3omqAlprvGFjaKs+whGYMZ4+f+N4d4bqKLeMbdxAWxxozPG4vrf3cnd+PN4TDuLm/i&#10;MTj0mmeZZDPhm43p+a+W1c9HmvS1Jdgsk2VupW4Ln8UkDN8iGscqimwR6HWb4KpDLxbaISKTEQ+1&#10;uGXtBJfGr/AaWhgfaHJduG+Jv+EXj8xrniOCJlRcGHQ8bfjuborEl3yGWWRFXw36JZ8YX7fHdRhA&#10;kzbKkTE9boP4xD6xTM9qbWhmBbg7R9RPex83pzz/6SaeLyx/aDEuF70YD1w3NinPDnE5Ru+xMasl&#10;SIX72U8Y2IsPRSbEoUMwPoGsB+XZauKa1/b4xS4+rgWIrrB4Lq4jaOA454aMMAcQEuMElyjLmwos&#10;q/XgAnCm2NO+gacMRXV1YYshRe3qEI8mRHMbt3/r76QRmCCxILLGncUSVl+69bTE9p+7yAVxtW/m&#10;P0po7On0xkgmZfJAAIhlHIHm4Tewg4yJ0SGP2DLkueodD5uw0GeHnb8V60lPxE6TwQ15XyzD37y2&#10;5vOZPGLe0smchnFejBvRIzga8Lf90lC3fE4T3TV3o80RB6CsWTVvCxs+lbJoAVNBvKaSiyusTHcL&#10;s7kLW4OVABfjEONGZQTDBnZoYjMQWMYuftyBDYOYq821+grHpn4jatzWGAdNJi6wwYY7QfCMGT+b&#10;sGu1kZDalliN8YI1HiGomXCrTl9FERi6REHE9oA+9B8iAv72q9wCYq+1tBhMWOBqJtNvjQ+umIkp&#10;dBDfe8AIM83HPc7trMqwmXpltpyrEC/mI7DgWhTFsCZ7tGn9HAJEMxvakXguOcLgAme8293gaEqc&#10;zzuxm81ifbvEaD2La0tb5wQDcN2eGwXgYJ1lUgiF84LYbv15mb8vu93YDnAmLwLKLqC7CZFNWJwD&#10;Nvu9Mv7erhc/9y5A4ys/GVePAR8AETPMVsJ5VLwK5r+eQR4Keznux2+4i1K/9Otj+PIgOiNEAEWU&#10;8EarrvzKUHtd2ES8BvC2UscKLRuk12GUvcw8WtmebEwbw4ChArQMEXCbmCtkvm6S374P9qhbIbm1&#10;zTKrRFQEG1k2PP0KxOMR5FaMLLi2rD2NxjVCYbNMLM8zmcA4To1RWoQWKOzaEzIJmLIHzHoTT2fc&#10;dHOF0+W5q3ks3KaAwbIRoIG3GehTFNSsgbGRWfFjQ3d5Cel5hBl6mygeBNlm+FEoA7U2dHSlYQ1o&#10;qePAHbeJHe+pQzR+UoeyWu6AIUI2BM1tnIun/Jn17tQZJ3e50WEYYPERs+5nsr1zEnO8rqtz9o/D&#10;YqWx2JqhZgxtLnbV32C/JDBb8nlPd30JAlcE7wxBUU79ryEfrn7XtgBZJrrb3cYJY24Q7DUBMY2u&#10;hhlDRXBRc/VDxYdHbsttY7A6LkfVe8gkjoubrvoX0eq+jox0CCZGcdpD9nC69tpaol+3ON1ifY0j&#10;3MaidhULALRbwUzyKLEaORNdKryB1IZ7nNfP4uS1QXzuO8/j+8anEa+e4JBex/JeHBmRX5OIJ4dY&#10;Xv0/49mjr8b+S7fxE9N1XF8BmSWRTeI0cOhrVidC3awcAFyn8+Y95c9kn6uCuWUbnhU2iWJMJlml&#10;m0moA7RvIes1+KPceuCCDg/p5QY4JnQDHA494AlGMpOgzAmWwBMGnN6JAAKeWUmh83HeXAToshoA&#10;8OC1BMVZkeUqEkYbZIdYawB70SKQ2u9NDvO6SaNOXzEBZGMzBFSZoLYai1Gge54GjGSGpewes2C5&#10;vod61DT+6osG1MlFPzYCCn617NyT+0w2J6FxllmNC7+t1PL0tWOPIPQKWpiYLqDFALnLxqUvhu3K&#10;qtUihzZjYupux7U5MB+EZL2UrwI5FsDZ08rTUgdch6TFDPCiM7YPiYZAwGCPh7I9hDoEaUtccqOL&#10;7WKEBNTaYvXBnnRuxXHvgGBD55Z2yPEIBvkFTTuCHGhQwQ+rgZQMHVMulvC8dL7cZ8/crWpz672g&#10;GMvIjYDAEF075ArZinnuuN6PBgGqPRA6OEA0DB5DU6bryrVN8Bku13IZtGs3Cbjki8BapyMKMamd&#10;fpHZSi9ZUN0ix9rAQYJat5LZD22PXpoU8Dj0bFgvbzvShGBrN8eZ8zo3sJpwwTiUrx6D2K31ifq3&#10;GuAD+16s0q8VBNW6LnAT70B99HzJ/F09cxWydDtwDbozRhMscxDFKd9WZ1kh1YKofmYBXesNxloj&#10;UGWcJhsHfDeZZ/tTZfzJ1z8VxUf/5cDUEAjx7def/tMRf/EvvvgDoNIdxF/81/5YLOuD3NrUAuhP&#10;U17QGeaxgTZVOYFVxx4nVjQva50Yeurw9h2CZ+YNzdzGWVu79QS6XCwJLKADrwsAV8yjqD3Dbvfy&#10;YAKVz9PCW8xNcAyFw4OOqtpr2EXbEz+FxpexXDAOgm395VIfuDYF5YEz0pXrEVlvZw/SJbzo6H9Q&#10;iCY81gZ5gIKJqhPAtSq7wka0GEMde5Fqja+qba0cFuio8/NoMC4hq7bF5vc7BNmA7NSt+9x3hT+z&#10;2tOT6vbbRpyBEwoTjkq2dNgriwQoHaS4PYs59x5qdzrD2KI/xZaIq3/O8xi3VVurKTqJ3LtIwGvq&#10;Rc0EvX1K+Fe3UtHqSt40iWHyscfrZXSxMtsYtZhDa5ztAAwuDo05PhjMUWkf4BvjSrtFhInbTLmz&#10;Ma/isMJnaTM8vXUBAMeUIn9cjyxbBfY+f58z5xHO4iFyXSBjRinAE91/8t1TVw3sbCmxRVYYMXrJ&#10;ZQRD9X2fIIDXUcQKXmwBH3XROYM4EHwWPPCAXzYhIt1r6IyxfibKd/1c0Ci3M3QBecNPdLqj6Fbr&#10;eGb1QHOBCrfiNXRgCTNveb4HPtU60ILxaDFdbR6i95noV9/lKxjy0L0TPXhRH2xT92+eQ3d+1ojs&#10;kkbaIWxHt8N9CGp7vX2ekntYYZd5PxMJ7edxDo/n6MF+XkS/wxyRVVfdjCEdS6tiDgQoVkNn0hcs&#10;Z/Kwj9yL4zzN2RYLRR00YxNlbutW0BZ0bT5/FH/k3/3fwKV/8vXTP/Jb46c/90MRozdi7tYcovfD&#10;dp7bllGeqBkY60utJGX+VzDZij5tXZN5N6Chi4Ll7S7mAJ3vZ377qyq+ynNdea913ogOdmZfn8Ru&#10;MIhXHFBvloFGnoA3AwOCGQ4EEAd4iRXLrb5Wm2ydJ8+dQ6/OwIrfQ9zMoeP6FpuLXYMGJldbQ7Db&#10;phVreXOLjDSnMQJDvVvYXXARLyNnBoIL+PYhAzhoNEHXnn2wiEUbedcOQEpPib0myChvbnL7YDO3&#10;rq/jlvFYFfdKvxXTOb529Ri7Def3o1ihG8sZOlFcxDkykv7/hT8wAXzA3ri4vCJ+8pzWxmIVV/B6&#10;Ax6Y7hbAbbAVtPBwj5pVxl2u0U52pgSpyDDj7A1PY9bDfmMLr5bMf7VIbGM/Lk+0voMKuTVxTVS7&#10;wKaunvEZlQnZK8EZbbd8rg8x7eEXXVzA1hTDmsUniWOqhe12tJ+HeOLOE/BILk57f3DtBjxrv6bu&#10;WT3uQoPz6S6+iA2sCibFZ2w/4Mn0LWhWI9A7LJDDybO4RW4KMJziYouEigA7e0i3B3HHAyRQCBN1&#10;GDEGsoHPyDsySTwb9bv76OHr6ih+48FJdG0ZBC88HC23/Gp0+gam8k4bhY8e4JexAW8/RXRdGAGr&#10;2ULCSqs8IRiauf3aMTcMUNq91EezBcXzKhZPlvE2em+lCNqCfhncNuP1B9CaQYlrIH7KoYsQa5Oz&#10;2E/7LLm10So0rVUNqXPnjdVelVVMWWmpiWph8437LuATmH53zTyQ/Q1j47kN6F3HXlkgUFi5xzg9&#10;fThPtx81c8GxQP7tjZftNkwIgCfG4lj+yCq0bfcYHxXH9kmHmREJvMGH9q0Ywxd7CJExXROfv0Jv&#10;5uC4AlyqfbJa1gPrrJIH5edOJO9j/0PbrlgxdGCMnmKJecN/ck/ul03hkf+GJ73r44l/F7xkoYZ9&#10;UY1b1ny+riyKKxUK6KgfTpy5P81keK0xlcTHpC32vgITneG/iDjD0/ulI+Yae9KMO5f1uCB+urk5&#10;xIRxipvtDZsrehh9e3Pad018r28q0JE59ym1PeY8oP0WXF+KE/Un3Fw5cgONCwh9xPKAffDZNXvc&#10;ijkZv6fg1jF6iCHYibEyJu0Hk8gJu+CyUi9cxEd/jpHlCrmC18gKt+Ph3A+aZMsD/F9pRTvj8XR4&#10;Sz7FGzKUOx7jDz+CP97wvdAX8Rz74tljbD5jXM+ROWR/Je/Enz7EhDe0K7FVZ+MyTkft2KGzbrc9&#10;EJOvpSOOPBd29K/Yngt1Bh9zuxKXrokBQQUMpYKOuRAHjax0dQcIL6eOCatxB+m/kzaCaf0xMm2x&#10;isuG8szP7GGEzzrccA1xZdncxG7MaLGHhQfYlGCNBjqmT4BW+kbj+CEA4e6p8dF53Mzg0Rw/tXNn&#10;IDoNfRyGJ9Hzv0ym22PPU2o1LU30yp08FqzYxoDIL2MhTFEmuRLM8B/SZQjmoLFVjBW7b37Jtk9b&#10;fQ3PaShIoxY4sxk94pQaRBRVbXhu7ozMqUNzZEWdxsDmDhRjCFtpJM/EtSbSnRs872CbOtiLww4b&#10;iJ65Y8d42i3SBf5d+5T4AXBqqxt3Q4lFPQnfhYzawao50cnR/mzFz8gvnCBegWbIthX1e+xPyfMt&#10;Dsp9FYz3u17C45pwe8Zoig3gBdBT4LA0cBsI4/78HUHSHKHRoJlUM6Gi0TNAs/QuJQGhTKTMIMwA&#10;+nCHlNUKrnr7NrTOgCoNgEkDCKrTdPAIq1uI7Nm0hiDbzSzWOP/J0lJaANqiEbfLq9jOr2N5zSTj&#10;vajPPf1oG4f+LLPiuXrKA2yKe7CUEP9ksq+C8SYAarX78SpA4gSBK4n2XVvSwbQBCITwKFU7Oihf&#10;t76Ovzdvxq9844tR//JPxeNHOBoImQGr0cGL1ZhD+Ub07iERD0bxcucsPgdgKV+r52pXE8bk1j6N&#10;JlQRhJqMckW9Mp0LM12prCr7cxFEQA9BskffWok34UNrFPoSfly2WrHt9LG13IvXLf5oIEyZcOP9&#10;WHkQBQQ+dGLVamKYbmNzfRPzCUzGMXVw/EX1GEO5jc1kGzfrVbyPwfLUmo/qdE7a+bwNgXmHp3QI&#10;DpY4hadTtAIrp8OpNjeA4h3ChyDLS50RBGlhqKS1uc06AM4TEk3MqAgpGvAjTzSB/rn1EEAwgA42&#10;d5xpQOFxHSUz4FdUMg+CAzHQRpQIargJYM4DPRoYzRI5zX5YfBvkWaLttQq/iTxlsW9w0wJuIWcO&#10;AtHiJ59DRrSvrr6MGLvl1FucjCDtlm+3J0F6rtf18xMjP4IEZjhdLanDxEfwyWRmd04YhLE1MdDi&#10;Odi3TIrZX6jR6HOtxw4D+hCBYc/Vb0KSVSurKc7vvRqdux+NMQo8Q5aeIQ/L2018AAiqnq8JnABK&#10;uymOGv0DralLNqpErZLuHejd5cGXnl725qdj8Gteiju1e3FyJ+Ijw4g7Dv7F17t8Xz+M+JlHh/j6&#10;9Xtx81WMzM3fisGTZ+jfim/lDRnScTp2FVVDppGGbtpAex5l3ynme+BSdbph7yqAjqsFNrhvqOMy&#10;j/GZiDsGrvJSL+PfAF0n4FwYn6XoPe65gqZb+K2xdAu2VRo+XFvuljoNdVXOMqDOCjroUCDjJo7c&#10;TljucKzynfG6wpJeVeehjlqpiMzWCLZ1JDXk3PnEfIHkOBYuNazBGHMRss2zMJxuq3JLQPYv4bq9&#10;AAfv5vhEPVb66MetVHXLQpPgUZrkIRAAKd6CVJmqAnTas4DPYzeZdSAiyJml1kosdojrkWr4etQl&#10;D6w4EKjHHrey45OAg0NxhlwqC9AGORaHSmJsucPmLoxxAN2Rb5d9azjRHvdbAfrmOJU+8lXg7fJ6&#10;AIAryoLvLGnn8wdXhaCfx3TreKzgwlDBI37CU+29p2yF1Ym85gEEvI2YOAjkBz6jxgAGT4sGUNTb&#10;cQf5AJKgn+NcqZfBDn+J7llxmCch155AG8GKYJDAAxrJyqwgU3edMzKyw/4JqHvKkf3fkLEmQYmV&#10;dcSNyTOBX9IFZ3kHXQU/ZnJA8BuTBUDO7bUV9/XQEWgGfQtsqo13BXd9gNSmzXgN6rCNzWKRSeVM&#10;IGJrWvBhDj+26yXP9AYj5n0EpCZGT7GjM2zafo3FQhZ0sJan23MPzBFL6D0QMU92cc2c7Kdic14k&#10;KpOrNgp+iPwKyk8YY+cjZfQ/92fjT7zGBZYLvZDXX51sc9vKf/DjfwC6XkA37DwBjqp6cF83wOBg&#10;+RXP3sYUQN6OUxShhu9r7LvY3y428B3sL3bbKJ5nzyFiE6LWmuu4g79fjbCRz7dxDS8GyMbLzGmG&#10;fbRC7jk8HEIrbYUrhtbelsUg/SmCFLXN4rhVgcDcJMVa8LNdMWfArn5DkLLpMZ42E3ks4/NaIgx0&#10;GVtsw0jsiJVJHcZcr83RW8YG7XWo9jxrNW+itT7PRG4Nm3to3wIOoaqAHt4VTcaiTZrzPJMvyHOf&#10;sVos4Gq1/qzH4+vcv4+duGVMbuts87qntLt+bJCgaooPxszN1fHDYIi8wU+AvaeIzm07gc+sasgN&#10;suBePZ6WPq22tuX/CTaUoBK5cpGph7y55WOJjz/JPV4j9J1gTRvIZzy12KMsBOq288jTcgniBdlg&#10;ZWRykAn4QxM7ASodMBYrEg1yR8x901pA5zvcExqUC0zisXIVs0DgCZ+gtZVs+3KJHUZGmZ/b360+&#10;zQUv9K+PPh6qIeNZxcrqamhTAF4rg93GIreXrQhOqz2BigsNGGB5mXPmuR4u0Ecfd3sb7HdyYaY8&#10;XMCXObgYfS7mMSzajJtn8vkd49avHMoTAjxkK402mIVxw0r+Bx2wtyCfqPXvYEexvWA+L7sFE3bH&#10;VjZgW7AfJbjFCvoe0csB+2Gj8YrXshUFevKYoHtXXoOj2gTjg7Q59jkV9+poGT7zhA5b8Bm66lYm&#10;+4+1tWP9XspMBjYTfBj60Gos4fYgMeWBYDwrvBGai8k6/vCf+18x+H/y9fPf//3x9/6lH4sJsm5r&#10;iAbBzIJ7uDBcgAddeI0R9yPYzz5j0MjOHXXL/stuth6oVdg07M05AYNJnfchAsNF9z+MqXXr6zei&#10;vSjROejZ0c6gcyW2Dju7NSitToNYKrc4aoM85OKkaoPhHoEdkXsjpg4YysT4AtVED7pzE+nj6F7y&#10;mpiaT3bRhRrEcGukGNL2CRdTntF4RrAJLrQRJPK2xvEusZ8r7uu60GF7ja/CloAPyvVZvDNlfgTN&#10;xfZ9gnlDtHfj1WfruF49itka+stH/Sk4Z376HWDfn43De/hOXj8zONX2E2l5au4OGzxZrKLD/Qts&#10;9RBebfpVTJ6CoOGhR1veMOdG18Un5ICxVwNojz9rluj+eS8+dNGFBQ3iDvi8WMQ7nSI+fFKLcyL+&#10;r2orrcKDNlbVlBO370Jn8LcLajv8oAsUF0MCzZc60XM7AX4++3WiQxAptszVSjH7sNUWNrrSrx0x&#10;hG7CXTgDgl4roXvMY40dK4tNTG40DmexJbbJPknMDcWNA37lZoOt3d5iJ10saxAsMn94ZDXXCZim&#10;RBePh6bxOXRup67ju/a8V7MSBL50oOf4tB2DVi+60EM3bYLeQLpe9DKxb0IodVbFGx9iASur2Qrc&#10;rS8u8K/IYt0K+UNu0W7znCk0KxtWdSEvZR/9RLee3sS7BP0mFw3iTdLZvuLlc3zNaRULYJCLfGJq&#10;K83sE13DxhgDmPhV/0tsnpihtD2M/FNKoO2C8TpvoZ0LpENsvovvK14TS+/wt9q9YV/dxldDdCvf&#10;t+jrCv3dDsH2PKeO3FpNl4dp8b4nl5m7cttxnfFpl63YQetj5QrovBObNf6uPglbxtTGxJc2SK66&#10;yBp0RPxuiB0KT0jCx2gnXMywsle84UF69m2r9Nn8bWFCH554+qWww2ooD29Sp9yBZszVQscrBmE7&#10;WuPzel8sCK5m7LbyqfN5g1dzCToX4QQo7rhoXMf/cjsUCv3h+fVVnF7so90e52IIUo09Md4+xHh4&#10;iDP0azqtxTV4rIE8NZR7Yll3ZlgFaswDgYnbeKbP5uYu5DWN33hzbb8wdMfBWpVnH9Mc/4EncAuT&#10;sh18tHY+TTHC3WiBDbUtkEy/bWJavG8ptUNHsJgN18IXe2u5fdwxHSulickYCpTAD2I3of2Ke2/g&#10;uwU2DYEiHqYGzdx1w5ORBxNn6gj+1AQo81fJnJtYxx1+5Q0jW2DP0FN7einXfvnIisGedKu4M0Sn&#10;++3EtX5+g8x5uKA7LYTOtt1S91JJmEssiDnkI++5QwZXhp+FU8T2Vtq5aJeyJ9bxluifOwHsqeoB&#10;SZ6+ayXd8ZRyfgcjK5soBdcZO/FMMay84R7GMBb7wBj+5k1kUGCfsbiJYldvsTXFEn+xcHfWPLaC&#10;S+xe5kJcwDEewx7InEp6QUHv63qjcf8GfgkduKXDyHEbw1oNCUCE57yArOaCCdepbx7EOGE+deZx&#10;xG9HjC6m0Eg1wE65jVVuKQd8XEFI+eZ/WfzCPUxMZ99N8KwHWGR7NL4azLEFfQpsYfZAFNe4i0pc&#10;Bd+Ulqa6hBx5MMtacKT88CwXEDxFus+zLYay+MjDv21lIu+FrCbTbTuVdoNxGsvIIwtGPvPmdx8T&#10;bu/fPkVPHCzMlegpon5pwmCww1CZuallglZvabizf4hBaEo+I4La2EcuRtmYYE5S4dFYms6ESQeN&#10;O/d1K9iKYE/g+NxV1Ok0dnw/B6gXNzdxs5zGDVrXnMzjBhC8h6nFBi2EEW7R7ALOWj0DcPtBaTy2&#10;McDYneAdBAEmNFyt70LsMd9F+36UA4Izq0ggMHcBkMpovnE8VtJZUdU6TONvY7G/8fbbEV/+cjx5&#10;jvRAExsVunLd4rP3MNzl+Hvisx9rxWuvo3DDAYCH9yGqWxOVhNwuAs9NFIykXQuHzLMNwCvA9cJI&#10;DAPeRnrrAldeB3cytjImfGazwvgBIk74XNUZvugFBglhno5kzc+lpfTTeQaJRbXKU5I2s0mUz01Y&#10;KuUacviD5t3AGJXmerKMJ5bFIjBW7e3qAEUU0IMWTAzJxh0GdTuHqchE2pvcDqlhxGCjvFbYwYSU&#10;DCta8tABG0hpLOGF+uAqTMH4G8iLR1ubrLZnTzaxdL6C8u0GOuxyvm498RrLgFPGGYOlwURbuUpj&#10;MFoiP6W9EAgkdwDTGvQ7hq0vSnC5p2X0h8EIsMLY+Dis4gulcrWg0YzLdjvuYmBvMSq3c/gFaL7C&#10;+TRw5iYFGhiCBsbL7bdj5infXFEwATDhnlUNgDQByOCkHKZOUxDs6S4GCd36ODYEwuvxRZyPz+P0&#10;skdg3MP4dAhiO3F+vkFm51G/neG4nsb1833MAXWTtQFPE/C/Y6yu5HF3+GOU5Ba/7bgXn+n14te/&#10;dR73v3cQF9UbEXeIyIdnjMJ9bN/++krE+9+IePTV+NLkm3H1hW383O02njBsd7vuobL9HNyqWcoL&#10;t4RjoCSUGErPZ4VDGkleNgmWfRdlKmOS61ZxCXwgScpRozYAU+Bmm7N0UiCDXDHzXsR0aVv8rLYk&#10;+yegw509wBCeGhi7RdlqMfmtXVEuNfxWfFoCbiDawEnbp8Hy7ky4EfAdoKfb00TxmBKAGfcCjFmx&#10;5mqowMRs0hbRRLOZi2NaoEZHGTbpt4C+9muwSb6w7IS5ZxUrl2YfBPTKbdRWoSXDCayyctVj3fms&#10;Paxyi3w6Lit4/LxzbRL84cTRQf2aAZWg0K1IDDMXMmzNe4cHFVYV8Tm3m2qk7elhEsR+HUwa44/C&#10;F+fQZM5zoIPW3y9R1gYad/kmgO5YuUE4AUxhEMdtctbGeoiBCXoXIBCyWPJkV2WIQ9JeC75Mllkp&#10;l34Lu+sKa62NLDYeAEmg3e4Z43Il2mogtwZjV7CJ9jDw4ApXua1+NBoo7bdBoHBAF0wyVwTOGTRC&#10;FytGWzi6qkJW0EcP3Kl41gXvuxiz1YtiL2JLWMR8tl17xjFW9dtm//w8JkCQQ+VGm8c9TeRb+TrL&#10;wBwQVeshMxJ+elwIQD5EOGt40IAGjW4HPUC3BDOMy14nNj21N6mLHrl1P2kBqB3sYzLHFhLEdkzS&#10;uyy86zF/7UqPZ8PJPvJWvBqevNcg8MlG7LJB+y2Ix5AeyhnzwGKZhMQOzfCLjRWBEbwBz4Jv2jF/&#10;6078299LYHv+PyYQ5DXGkF9/7s9F/Nk/++IPHo8v+lN/4t8g6NZGKbvoiiBgQ1DLzdS5nLMs4ZoV&#10;+tVDYWtNe9VtMJVma4exAejV8a/2FgXX8Jrz22dSeFMbxWq2yO0FZeOUYAJaAihgbC4SzcULzMED&#10;VLqNPXTtxiPmod/3unsQcI0M24NGK7UutjEHQLqtLqsGQLEOsdito48giqmqZgcghCwyFoG3wZ0J&#10;f6QMXsN4lbABzfAF7c4lsjQPwnbm6zbTdoLCbHKNLnWkR4cAFT/ZQl610Y0W1268vo8eYOO9V62J&#10;bURfAcgeFGCeEnLCI2RawMtz1Y4+892mrhE0ImdN9KDRH8fhFleOv3B56gT7ZkV6DSNqAqDmBv6D&#10;fSi1lwR06OJAm4fcrpC9cQ/arrtxix+01xWzxe4CiJlf7Ga5P6TZ5/f5Fv8jVuD3236sYW67s8JP&#10;MTJouQOs5naQoWlAeIkceoDDJmM75NyxoPAmWBFj+Iz+6S8ZT9kaxm5gtcweurQA6gSkCh66RliQ&#10;lfQMBEZhIbWh2NseAcAKgGP/HxcebCcQVuq5TXK/Qs6OftttGSX6KKjPf3zO3Z+dxgDb0MwDR8QZ&#10;OT7M04E5229wAE+gWFTO3YZC+ANBt32TasNdtNcGbF0CKWjHHFptsKIJN55Z7Z+BW7rRw7/VmvfR&#10;46vYzuZglG4MOlXcYoz2niJvQpDI2QRkYm0BAL6WJ6TtrErkBTlX6tyuXoJVa12wzOVpHOb43sUX&#10;Y4Oe5KJTaS9bxQZ5QP418u4WOJvM4g//r/9SNPVFL76+/D2fjv/qf/Q7c8tdpnXFbzylaem9oLF/&#10;h1cJLJhXrbxF7wgke1wrnkJ2bDJdG7ZjiP7UDufxqIEc3j4DT3ViB72ajbvR2zyPhQcMgD124I32&#10;2kq3Tqw68Ad8He1h9LB55X4Y89UsLhsz2HfJHHgyGGjfPQXrgZUnz/PgCQ+tMZnTBTe1kcMu/svd&#10;C3HHvqDgk/U4ysXjOB2gf2DyJsHz002b16bE4swNknSYzxN4vwdj36yYMXQ/DIu4w2s1jHpzMYln&#10;C55dPo5vPgPjPX5M0LOK9+CTi5FF7yQ++8pb8ZnJL8X//iHy6nZpfE4JFvBMirsYlnLVieXVGnu9&#10;iI3BPqByj41b3qywQzP4PY4hz9pPwFxg15dPajHonSEh+A/o1K+BKTrtqF90YmQl3HrJfPANyGQD&#10;w/CcQLvEP2+fMqbxJOV5/dQ4SGlVzOEnvnWM3DTvHRP6nkaTzeo7hrseeSBuOMSVzf2h/WHYh369&#10;KItHUdzCd2RqNKrHCoWYNPfxXScluOQ8foYgvYmfPoFe6uiW+Q4xEfUOfEbe9sj4jatA4nnkzV1F&#10;VmO4Xeyw2aDH0Nz34V82VxcbDHgP0dwBXerwuANWUvWLjKGgCVgIyIPejWKEfGavTGMBix2aJ8hW&#10;h9duc+ukcZRV8E1o0uP+HWzXCN99NXeL4Bq3wXyx5/tr9AsePcK2Ws3q4rj9qzDXcXmC7bmHz2Wc&#10;9dksnkInY0xMT/Y/m0KbHuO65F5LKG7hAtMMT38Vfjg/8Z6tSTwIIrBHHojn6uLWLd+dMXKNXZmv&#10;gXDct4/dJS7bMs+dCZa5i28N/Dx4eIu9tioKObJiJltEgDl0Q24NjNZJ6i/GBV7xbH71MNsK+6jJ&#10;FC23iDUsj8mttgjIcso49wtiX3F0M3tc7daLWOC3rFyuTKhhSyv03WROFx578qEL+5lIm3JjMWkm&#10;e3rEo9KHcTFnQbBtIcSea/x54nBkRbtmAsc4CBZjyo/bLvVRXs/LfAIf60GCXezcJfjDMWvD8HlW&#10;AO7ru9hbFVq2icWhaWsbTXzOYblKfOHCT/pnMHCekImNcotzjVgvq4UZzoZ76ds9nEVamOQeC+aQ&#10;HsPNEr6aYGSqucXQXoBWfRkXWqlucgOSMV6JzFiUuYYJFe0gdMG+GKzhDdFz5AJ7BUkRDl6zkpWY&#10;eoscbBiX1WK58Pti/gq9l5rcrPXwIwiVhz06DvGzuTlPYPX3wjPKmMMO+1Nr2dYCv80zsnoN3rlV&#10;uT5Gx4bdGEPnOvRbQCsPVsokkrAUWmUfOWJKUyPKzgEhykovmHZMuFlw5Df0Ro7damw8w0eirnxo&#10;67EHMaviKfPboOOZlFYnuHfzhctBfHOK2f4CeQAmxWDI/brW2o8Ys8QnKoAJe55VIL+5nVMfbJ4H&#10;ObBqzlqhAzTIikV9HJ/OYinwHcxgUPxPfeZ9K+VEbRYLILjYJ+/Hf8zL8KUG5rP3u/3XMjfE7YzR&#10;1+jFEtr6viwVJ8rnLIbRJzJfK259lR986MV9uVa50B6boA9ie8wdkB8+668cHvPQ1xsr5mEZ/G1i&#10;3kasl/oBnrWeHWJK/F+Cy01kqz480dQWMsPvPK/JfNtr7DlxklXAYk7p1PE9/t5z3xljckg8xanl&#10;GL/nze88Jty+/hQJwnl60hRDSIVBXLiGm2aZnTOTgPzq/3FKBgk1V6S5Bp3iM1bhCHSZMA4yT7XI&#10;MADDzyRdFThg+SoYGvunMZ1iZKZLjM37OB6C6pvbWC1v42aD0VkWYCwECELZg8eyfnGIp9dlHyQj&#10;GQh5APgmwOG6HQbiAYDiDqCzGg5irFPB6bfdJsrwK4A2bGcMjh8mKOGMLw8HwNt4KiUyy7zm8fPL&#10;Zjz91tdj99WvxsOngHCEqKXTwnsPMcwvCWIufyB+w3e2496HGrHDQNcxJkpTGh8A5t4MqStKCJHl&#10;7dkRv4VwAfCZGQIEK6DZDmPoyobCVWXGDacJINyiRBcI1wilMknYxmDvMWLZQw6aAwMQWK7DItyC&#10;6cvNVUxcBV/x+ckynk8ZDoLrSaPu+zbYagMKJ+tVNvY3SLLxusftWxnIwBg+43UbHGAd/M+AXNv0&#10;J9fBQxgOkEKJUFgrFIF9/MJ4EEbRchOeeRIIPgnFJRDASNp7qYajs+VBrvDBQ7cCyA0mYxVoCrUB&#10;URdFcTVpqUHiDau1rCzQ2TRwMDpbV8fdfjaDrl2+x9BlhxzagsItXH2HiTHRwQVBVYsAqYBvPebW&#10;JGhsAfTtjikA7gtcmMsKOrcxxCeMwVNI7UPiir19tfBE8YEGCQW+lU/ogaszlr8Wgl9kCa5AmiHB&#10;rz1nLuLsPvO9/HgMXroffYzydHNc2XkOe5/Pb2L1ZBqzzTSDxQZOvgJI50mfyI72E63DkZxG/3QY&#10;3eH3xejN3xTNz0R8BvK9dTfiHA/0T6fYvsz3Nz6I+NrbEe8ufiHWX/hmbCZfRZSukUV4wP3yVFEv&#10;ZowmnCybtScaiAm5gmEGzPwJk8QVXGH9l8TE3MAjGZdbjl1KQh9MNunITXh6gp7Nl00ueYKUp4am&#10;YwRUZ8I2b8Dr/G6lofyELWmYBFr2tTIAzV6H2A99sNV9NsIvtgB7gsvNAfCzaqHL/N3DUGd0DsiV&#10;z4zxeNACUsWcdICWsGdzTT5n9RoSxj0dgNtOkaemyWPGxzxRo5RBkxRD6GODywSwGIRdbQW9DIS5&#10;Lh1qlzvBb+RckGIVlUOBfNyAbx6ZDjVpyJiw0vZJqMU1Y5THtorlEgE56Mek4mHXJxi35m0eLYMg&#10;ADOvZiJF1XTrVwoicm41i5UmPjNXCpE/qeux3m3u50q7W15Kk9L7Tq4Yapd0cibhCmyd2x3Tg0CH&#10;YwsAHI2yD710TOVml01OxwRnnQagWv5U2GrGpI2y3N9/buNxi6hLabmiyK81AHbDQA3be8DWZUUD&#10;9CsZQBv7p0xNGHxBIFXnNU+a1o0IaDyByERknmiHHbR32rzbjCW2pKes4HXXePsB/qeJTVOgpM2a&#10;68+9D/J5LSDA7nj/Qr4XfejNeAi2o7QUCfvlFlvkbO883GpkcpIgsWaTeMbnql3OkHHZVLczwt6C&#10;9uynJB1dxV5aicZYTDQ4pzF8aQDmPaKlvrFhfj/lA89M0IacyELGOFDfpT+oyUNn7P9QJ/gdY1NG&#10;P9CPz/7Ib4lPt78niOv/ydevSrZtmctf+eN/JLrjfnwAANyjZA100Z4bZTWIIUZQv2u5/xSe2Iuq&#10;g928RlAK+NNpE6w3rIB7Ele7ZnQ3yAfjK0/xRciOSZS2gVXzIXy5G3eQnz00XstnaYM+WmGwIRjw&#10;gAtXNwuTKntPPUU3BJ3cow4vTXLU2wvsn0AbuW+ZCITG8NMtKBOFd1Vm5aAl+Oqp9HdxUl/0FHvC&#10;K5AOm459dNHFfme59dhKDOZlQGkT9y22ZYVfFZ/stnOCMoKEk3HMQZkjbXgNOwVdBdrK8RRffiqW&#10;qW5jgg3EzSaOUReJIpGZE+aifeZ35tTHN22LMTgJmyAgVr5q6DO02/P+BpkyGLZ9wZ57W4Vir6gS&#10;3NMlsPJUstWmTVCLD0HWDJob0CsNxnyP/iFw+if8bUu9dGsgKKpBUFsD8S7wgUPsdZN5z+BFfYuc&#10;oWPm2a3yrLj3JY4BiUv8oT2HPDwX3eN2Yl7Rx0d5fQozHoHtNuhKrfCE4132W3H7zAA7ZSWmgHYI&#10;b92mLnZ66nzQSbcDa6o9jMWFDE/ytWusB2tgKoRm8Bbe8zMbkfM+w4VOzQx0IFVWfBBbx7uMr1Fs&#10;sTUd5A09nUMXbKCNpOuHXiZeJXNVjdGnHZ9Hr3v7GCIXZQ877dY/8AwelmvVWuaJPps4skqvQQBp&#10;YspEr2jU1gFu2yuhcwt7UmvOwRpoqhjXPSzwNv0efkCswvQI1Bg3NJhwvfzsiyWgNZYHjArOhQfN&#10;bTvWYj8THHwckeaD/A/ncsKc/sRf+2vRJeD79tc33vp4/Jd/6A8zWPjOPVrbRpx1tSUQpxrBH2im&#10;Ps8ZN4Qc9Jtxhl2+RjY8eVKtcGHJfe15YNWSz2JnPJm2NRqDlWfRVicPrfBEb5QaO12LNQ6lD8Y9&#10;Yby3/G2Ce7tdM7c5gegwzrh0B1bZ4Kf6+IiqPY3pDbibe7jYOoQfN9D+IXTo8nex57p7XehyEYf3&#10;3o3ORRWdkwdx0erzuSF+4HmcnOvzkUH8s+GEsr8BeG3g766p/RVHIefKkXKFfl8tsBPXj7j4/Xjv&#10;2Sy2j76EnGLjIWlnVsY3EO6qDhiagN3778f+8vvjbMfz1l+JxbIVtkjZtpfoAVxHN1bMZbXuxbp+&#10;G6fwcnf1PJ7hb14jwL/Ebz4Uy3VNYmLXJviZ+4N486IOX2vxOjLw/izikbsQXOirMbcFGKO8AQc3&#10;4vkVOAI58yTgJvj7YtCJ+bCtBTbWRA6QaybWbu2j020xFrAJ4naCk62YvwcvTJbjWN++H9dPQSTu&#10;VrAyClzVYjxxto3DG2/FAKOzv7qOqyfYd/Dp/hyb8pD3ZyapeQ06zjD4NeTG++fJkvBURHTYXMfS&#10;FgnYf3fSZHIAevNKLo6ZuLJHISNDVKrYDVtx9xJfYXWIxmPcwS4g30axfG6Pc7Sef4QPbBGcbaDx&#10;AUcujjI5pV/3uS4YuBskAboYD528es61T/bYdq41QOeW/Ib9q8Up9qt/OYweutjaPItbeG3D96WA&#10;h3GtsdNN9P4Su+kBU9aW8grvmSAXoRwLHVwIGjPHottDR3kGPsBdAPXTfryEEC1v1/FB+l+wKs62&#10;gb1u6Luxd1Y/YRyw78SE6JwLAJ0enyUQXy+xIdBqaIPj/gPiMrDd4inywZzKpUVaGK7BMQGAn3fH&#10;pdlmkx5Wr7oezQ1jlbSY5Fbt/aIWN2IN413sha0UjKuszOnwWVyAOVL8HD4Sf1/bmuDhJ3FwYmWY&#10;bT83RhbuFgFEBqKMjMAX5Fb8VR+oL8RS3BpqZFznoq5u0T7UXW0luoJERTVoR9u+Vfp14wLkYr/r&#10;xNKKW2ydC5m1Pu/7zOdYfrdeM1E+DjiqwI74Y+xVtwfGBptY0WhCEJOR/cI9jMTEh8psgRdGDD/F&#10;3NDBMXRtIz8uCkkrm+vbb5ZPgS2w7/bcYtw4O/wJtCLeL9DBOrGup6QzAa4sj4uHyJ1xuZX1O2TH&#10;CjLbWhnv6JsMt7mU+fNTXAAN7Dve6thSAv5AF1wNF8B36GZbgzlznU+ZF59pvQRuHHwvOgIdsZfV&#10;bIicf5XY9wvwhAmfrOMU2Wst8LfIjnRR/rULZj4tDvFQIAt1TACh7K4lIk/QkutKAlCxT2eBTqLT&#10;wCuG0sjqaQ/cEOdkT1VotCRWsQWYSbeV2V81QQCA3XUhvSV2W/MeOrHv9WMI2BkaL+AvjE5sebSE&#10;J2sTvian0cnsdcg/2zXIAWlbQ2dUxcwdwD+3fBtL2EvQsaBxXMRPZNet0saHHlxVgS2Ms0y4KQf2&#10;8t4SH+72yDL+3xGbIN3DDKs4a576i3CWyLiVypAmY1iLG3ykjkIeamLMTynH4nX7jNs65ABtbJ9T&#10;OEfkpIErFFdaUGZuQ3lS1ypk4XAScQf9vuC93fwQz7ETR7zK39KB+7iQd8QX2nRw0LfphC/ZwD/P&#10;PmCYRho5Fqud3Y3DQJJuTv47P/ZdLyrcMOJRuLrLJBwIn1Af0mrwmivRKZESM0nDX14rbfnTd6SC&#10;n1HfhV9uPbK0er3YxjXRxnR+E9vFPDO9m/rjaM220V7hLJvPshzSxucGdVZbma3WYThWiYKPwwkc&#10;e7mc9mBi+040QeTt5gnKeRbtvtnfMcapnkRx5aCFQLiirQCksCAcGnYrUlr80lE4GPgc4lZYKbdF&#10;mPwR/P33+3Zcv//5WP/yF+PhB1ZRcT0B9h6g+yGC0h8cjGP3ye+PV39NMzoDSIzgmECTTlPGXGH8&#10;DfJNKzUJfE8Yu5Ut+h0DU0GqW8asZrJfUJPgbRaduIaBh9XkeHw/hGwTPGbZJ8/MqgFXQDQyAJIm&#10;DPecu219BuBEOKQtglStruN6uojrGUIgEe0lYYCEEhaArjmK52maxwoqJOMAWNQQuI1AQQVYWd2C&#10;nCLwGBdogkikYJtx5z9orIOyzwFvFDg5ZYXR5Cknjk9BEDkxZoNzM8JWi9lUOwvnDMj8jCv6KJyr&#10;6k3k71hxV4+Fhpk52i/DOlrBcB7O4L0R6SHB6TnGHowSz5GP2i0BMBbChJvVZu6vsEdfhdJdMq1a&#10;vxfnOP4eDLe3iCuffZzfgDl5Ztt8Dh8wCgZ0OxTIHiRmt11R8fRWbDlOvxGXDKc4AeSbyEFOMtdj&#10;8o2f+9o4XmaOzXsfijfOzmJwOUN9CIiu1/Fssya47sYzxjPdz2NvE1iCFx2lAa7ly/Zb8lTU6rQb&#10;v+1OL37jq/cjPnHBXD4dce87E7iozv/4a/+liMdfjHjvYfz85IP42i9v4ptPV/F8ZToIx+29ktY6&#10;cZiGfLta4F79Fkprsly2yjeDGiZ4vB4eLXi/KL2OaaJzLYE5c3abTQbTOX/uCw2sDBT461+qxnme&#10;2lfUphghiMIckzg8O58FwQQEHebdR7YNUD2xc8E1kD2fz8UZbNufjjAXR7rP/fWeILiB1jo3DXBG&#10;j9zXk6dcPcm+XNgrZdIGuAsAtycx1QHCDoEIK+VRp7tgjG0dFzLkbRQZpsi8OmEK3+xZwb13OC8r&#10;cRVrk4Hewuxy0onLTFDpEOs6TgMh6G7RoJW/9iybo+sbZZL3oCDz5VqCUrfpthmrNnSZwMgHMAdp&#10;JwnSkwDWHAt6YaLPE6eQuLA/mgDzuFq24/lgnFIwUeXWDw8ZcYuE1XNWfbo5rYbdcgU6ATZjEmbr&#10;JNO+lrfcz+2lyhbz5i3MUgK7NqC2AHiZoLAXxS08aO02AK7GcZvpzqSZvDF5JZBnZIDCB8x9Cp9s&#10;lrrWMcLLWqcRfQRNW2MPSY/cblYGyUA/K5KkEPO3urbpygozFS9YzdewH5bBPXTcN9s8qw/tF8A0&#10;PmoSBLp0kXHtq9W2SDrgwn5szvQM1cFBqj/wPreedwBrBJlLExxbK3FwvFBF3m5htrLvSlpuKYVO&#10;bpeZmXxFFhFb7FyBbSZgNam7viFYQS6Zs1tHNJx1q/32/TwNbcfvHn5B7MZkUFl8wQDf0wJ033ov&#10;7Hdt9iD639OJN3/vvxz/CjbiWOv74utXV7bBj7/0P//DOPM70QeYP23iK7HhJXOxeXat/tFMZJkw&#10;0rrldmZLVplhHkABbcqaW2IHPPxr8I+Au+hF5VaXMe8jr4KHx/y8s7+Jl2pn8Y6JRYJwqIhPg1PM&#10;Fe1PIGZ043aftJFuyUIuBDGiMsGPAU0T9D9FxmV1EzCrfTLR6am3uLpE1m450fYofAKmthnKAwCR&#10;+7o4YH/XPnzcl0gyAbsLwYI8qz8NCD0JawdvzSvEkLnhR2su8e7H6LUVcYwVP2sVlQAtD2pgXodE&#10;fytfOgJuK2/gk2cw7NGJHXM0dNbWj1GOVb+PTm8I2tyOQLCB4SMOiU1jFatmF18Pz/lnAnuAOFSH&#10;CwDkCl9j0hlaWTGp7S+eYnNO8ckEZ/oS5G+H3bIf0GFqUs2tm94Jm4FeeIKkeKpXbDJBa5N7QbKL&#10;ZD7LipZqtcTPokP1c+zsMu0LbyEb8B8driFbNeTtxIWReAAOAHsxF6O5DDSwiVbkNWu9mBFkGsA0&#10;LYvG7h/24BL0wtW2TLRjMEUy9jQRA5TlscKwDhg1yLWHTx7g0SEwQ3ensEKdGfCsGytb6kvsOrKG&#10;MVV+PSyowz8mT+BVw5bx3NZJnrrGE5GVc8aM/tan2JAd9p2nuwCJrPawVVDc9Z0Ya2v3J+AZ6C3G&#10;W06ONsOVtf4uzrl36Wex9KBUZHbKuLFx4I7yMEQ35sgDdoFA2mq+M/0a+OQacNiGf26DcpFEh2Xy&#10;wm2VW3i/qfWhK/ZAO+y8dSyW7XOd+LINTX/83/93oz/n/i++Pnj1jfjrf+RPZoIcpUNnkAPwsmVZ&#10;znUPD8vNCDuM5g3xO/gkAfYhPNm4Hb2GFdTgZuS0Vpwh20tkgPkXJuO2+Gvn4XS60b64xGvcxPtf&#10;JdBDPc5OkNfJcXzqz8LeVodnuc3msOrw+yI6XZMRbyVO7TGvZmMWTQDcCrv9rHsRjXII6z/INh77&#10;s3VUU/zhM+Y+3Mc5tDPRVw56caluDUFuyEQmkOpnmZDegtm3HfG48kDAMnJ71iDqq2lWLTY2C4LS&#10;dnwTv7z54KvRen8eX/3gy/GzWJDX0e06/LKdQ4lv2XG/kyXyuXpIsLQn0J3HKXbvK5BWBz4U20GB&#10;Eh0hNMbezeJ9ZHIDPTfwMw886HqSuL5slzbx1VPsC7rzlIDs3ugQLz/axBVYsYxRfBPda06uooHO&#10;9xb4qpjGO/YZWz+M+uUwqv55HOB/5RoP8YDbAxsE1x1M+1IZBOC741YZdiFivq3F8nYRU3SlvNzG&#10;R12QZ6RAV0wsQe6rp/ESfrr29GG8u4CgVqOcDGLplujpLfYX+3+CbJ7C72fYUuxbv++ioDxmDGts&#10;JqK3w85fiy+wBwcrJZAm+zF6gEatrwbKH3A5mK6h4xu14kEXG4TfuSaGqGEvPfG7bhUMunvoQMQG&#10;fFghgzviN31Mu4fe+wzkE/10WzfBH3KJX0S2n7+Lnjy6iqczruV5JpKOC4VlDLtl9E+KGI3Qa+YE&#10;m+DpLD7Ax/iPR0e914ozsJvb+hZ8tjNAD9HZ0lXPJa9nbg85Rf48bdVKPX3MHFMXHiqGjy6RLZMn&#10;NXT3kKtb2B7kIEMa7Fzayh22KNzWT/Du6e747O3cXQDbGHOPGga+C+BrTLfIAzzaIr+My1XG9pp7&#10;N/E7kNA9ePoX/X/JGCxeGHBZtVohNbwMP4a8Vg3FMsxSGeP6bI3EZw74DF3AwQo97ndwkRz9ONTW&#10;xCz8bQzEuP2fcaMYxAb4Nejv1lQX+Br4Dt6AVqJHD91AH2YbdAVfgO0fMo8uxLXnq4eNNbGHDt24&#10;pMlzGx18G8TZ7TeZHCxO+BsAViPg3U6QpfIWXSIW3Ggf8cfQtAPddbd77O1egA89rOKzuZgJGO1s&#10;U9IrKmJM7OsJ+jdoGafVwU34B+gq3RyMVbDu/RPve4KtJzn3kMslur8ghrKPqPJhDCtWP+CbDit8&#10;22Ia6/UGmwoP4Y88wXXnBpEDdtLkrJKY+Qw+Z1/TvnixPYoxgA+qZwLP6rbJo4hHV4fodcp47TXG&#10;/Or3xBv4uEHriEuL99+P6ds/H/+IAbh1WNtiRZl5MZONbtHNIjbirx762cA3Zfsp8X/bqn1+xbc6&#10;Ng+dtCeaLY0szrFnsS0mWvC4nUkR5ivxUC9lSH20r+tjHlDHttuPeItttOVPi99ts2N/wENnwH07&#10;GSupJ8p8yhl8EwmL6WRXJn/553/8gX4yDmyZ1X36uMSByRt0AN/XQeagLjRlaMoM8zGfaoJ4zdzT&#10;NvAw6a8cmCPK6r2D7Qr8JD4In7pVVsHneED8HDPERrbwWXl4C+8XE8a1x9/IRAeAD1B+sgChBDNp&#10;X00oMq6B8k/cockT+zoPP+YWevvOzRxT6hLvMy6jIyGzM5EaflX4jwbfhp1uTZY2kD4Tcg4V15m5&#10;kdzkx/MsYnC3qNXXuT1YGvD9nR/+1DHh9nByy59okWCFwMVLjAGPRogJSlSNPVwxaNN1WUmiITfQ&#10;WwH2a2tXAwhyNhBvdhNPy1WuIhwmZXzQh0mbfe57JzzjVrcxMHjRubgq4gRdnfBvxuAS6AA7bnbf&#10;Mvs7GLqme+0x/O3OEAN+CajDCLXOcNRj3tN5MGaFAuOkk8wVaBxHIk5uCS8hBL9grGwcG7k1SOcK&#10;YVA6j9Tu8+ySqOBvufr3rZ+L2Ze+Fg8fdxFkFCGN0cvxHRej+MFfcxHlp35TPBi4R/wpzhvQs/D+&#10;O66BcGbRpRnAZLeZx8M1wjVvpTNrGpG7KmKioljG64DVEYbJKqr3LXNezDOArcp+5KkrGg4UrHA1&#10;AgGywWOB0HrM+HQFLANAYJ8h2SZu4cd+eR2rqbw4gpjcvwOQ6yBc9u3ylM1diQPw3rntL/UFevA3&#10;v1uRZ0BpEkZxA8enMnq0s73jjImaBEc7BqZxFpTnnCVwygxj5YMmKLJvW4Wywz9Xmw4oJMPK53hT&#10;K0oMfOv7EfftEaxrDLmen67KbF1JQRAnaIsrLyPkA2mI14dn8dLL03ivOY0PnuDUF13GU2KIltzP&#10;SczjWtYzzrsoUaMxiA3AzoDMlfUaQHUMT88Y0wx598Qp+2Yp9weAxg6NtKrB3hN1xiAWdiXzXg8Q&#10;OHwtNhdO9DqKK3TBbWtpsEfRA1TWuh/H2YyQ60exRv490trgw8MH3EqmfAk8XSEnPI5t7Y3offRu&#10;9D/+fXHW/VB0Xov45/oR330X+qcBOPJBmn6eYf7884jJ2xHPpj8b86/9cswAYLWlW9jkAPRD4Q1k&#10;azXXUfwkgQPvZW9Fb1aHTvwt/ZNt0Egnrsx6epAOTX5zF54tIwFyyIRbawRaBdfVM+GCE4JOYhzL&#10;xrcMsCJ4B5vy2T0BFL8ga/bIUy8ciUbPyjMrmzwhWDlXX31snlTruNIOebHl4CZslW30CX2x0sqk&#10;KFcSTDr4NQaTe5boNPezXs2TYkw12J/J4N9VHlXAh2uz3N638t4Q1zJwzY0Jrdy+jGE3QdFobAFE&#10;BCHcUaNsHxG3uu65h1WaVvGa7DPMs1LS7V9gMu434n3eY77S1SRC3UNMfE2woz5aZcYcPdlQ52su&#10;ROdjCxDvn1v0VEqCvOwj1hAlIye87nHTHjYBHEhQY+VWs5oDMAl2D/aw4iaW/CfCNkGlrebZ9QH2&#10;1QTJDj1DnnnVMhRnYPKvgROxh44Ox0S1W7WLJs4ZwGDwZhi+K9e59butfcBWu6LtWfI1T/7lvm7D&#10;bTNee2t5T1euEhjxKCtbWoCoPXdy26bbTtxq3sGwbWG6NB3y2gZdSplApRg8c4cuAI02fLVnX/Z6&#10;stoKX1TxnBE232pEV/0K5KjWnCSNrRAsqxv4L3x4ORYIURfb5UE9C8AERpNnblJ+BaU9ZEShy9Nz&#10;cazcOgO5PfdyC8AJ+nqNX9uu0HFo1O6aMK4BbKAygGHVXgMssD01kyc8B6BsU1YbvmdVE2MHf6hi&#10;2GXGCsjSt3bQm87yKmqfeDX+9O/zMID/Ka//U1//3r8X8af+1Is/GHazGX/+j/54dAiCqgF0QPgX&#10;+qzONuaMxdyyYFFEkA2mCcrtaaVNK4nq3H6QlnWLBKRIEvjAl4MNuZfvYT+4vnUPvXuO7OM6ttjk&#10;VTuuM/N+ja3DBmjTa21mW+FTvMk+bvjRhtFFsQDk1eIC3XPu76lLdfWjlQtShz3PR8isWAKBMz4T&#10;TMonryMDVpfldhv8c5vfCyupkBkPGLCXmG1FZJ8AaIkttF+NK6UgkyjXVomuspI9Ex0LbDhjsO+g&#10;TYFN0tuv0oOPlCWiWvTLAAA6Nc/QXey0TXbQkwb02oszijnj4h4Qy6TxkPnvCQyr5op4l9dFXuh+&#10;5lUay9iDCk3yV7UNuAh9JVj2hOrGck2wgo3k3lfIQQ9y1vZz3vMgF2QBwdAvVVaja+eQkVK+tGEo&#10;tPSE7AO2dI9sQSY+XAMTwUd1Z2RgwnzQt2qFbUcniLYIuNVFaGXF+h5bjQ3xePuOW//RYRgO4rTn&#10;ktfzHPTKpUUXkPQdM2Tehul1DY6rKeCYnT6Ey11ZtyKmwX1qFRExRqxCg6vDLXeAVtiOGjjLa5vt&#10;VXhq8NSFThDpEH24ZYzZXwi6NeGlYHmB3e6B79zesiEQzp0SYJIRd2wpx2ClLTbWKq46wZrrAzVw&#10;iiC8cIsadHV728gIDntYalgNpE1aoRN7AuBD5yQu0TkTSG5/OzDXsjpBbq6QUejP39nYmnu7VWmP&#10;vxu5mMn8F4JuZEBMaRW3q/E61uzHCa926KZJnWp/AcK9wjLPGJ9bzsy3qGerOCMa/v1/6d+P8fU1&#10;rx6/nt+5E//Vj/0x7nGJP5gg8+hZ5wI7px1jDGBI10L3/XtMZYqOwStkz4XBPjxqoE+Z4EZfXA3A&#10;HMK3fpRzcB6+7tAEZ2OvegYft1X8Es/sQYP7jHkJJorVNs6h/QqZtzH2ryBXxQw/CE5pwceC5454&#10;jsndBvoygR6eQFgSgO83BL/7JzEAB3vq836xQnahVwvfh+1NrIWt+zDDe8Y4vs5797D/9cEpdh49&#10;2XWjGun/+X1axPSyE282TuK0PokuuuKyUTkYximy1Si+Fev3Vqjnz+RJkVvsWdXtRo+4YFe/B06d&#10;RO2W+e6fxe0tge7VO/BhFDfoQkXwa/K/gGb1aRVTcK/buJ8wnrrV+L1BrMEQh8YiF7LF0vtGFZfM&#10;oQnvZsNaDC6acR+dWhAkH3oP4m1+rz+/QR55SunBO834yhT9WGGDztHXPt/dE3QXhsyfJy7y4K8h&#10;/tJtdfsp9sZotIfdX/jaJmb4EpMObif0+oq5GbAPiGF6tVFMXGyYPYlbbF8PW3H3JQzMxWnUn9yA&#10;VcFYVTfqELtYdqPzGHnHbtfKaaxW0mUZ0wk0XTyPJRFvhb+2nYe90uTZ+cvITevlqOFTak18Gf5P&#10;7G1cdYfvDnL/DDNTA/CZjKn3B9HpH4PoHXagw/U2mhcO2wG/g73RkdfVx7orDwvkZ5UJ+PceoWfv&#10;zOK5QEC8g24dsPFi+MFpGadc3gEDu711596s5SxukFmLLlywtRJxhF92cWWTCX7xl7YJDLDYxI75&#10;uqCdCQoC7z7XNFYLcL42gOFx78N2FEsXE+rYL+YnPvIzHqaRX+o4sWmjBabM7I26z2vMywrmu90K&#10;/WvHFRjP9gxW01cmSIlfzLJavV7qrLryIZc7eR3cZL7dff5ibLCHaxgwHbvN3wPkFHrEHJuFfNXE&#10;IjkWEB3jNqL3h/DOhEeOSV+Gjc/rsGGY1Ey2os1cDz4UkynPZgZgzhrns8dvNqfYTfTdeLxCF4ou&#10;1p/4psS+7iznaoD90B2XbLM3HPQd8lkPinFXq37nBLtdny0yQWKRxbdbwMijHX62x/Vu37ZPIlOA&#10;5jYjYerwa8zfNeWe+Wq7JYPxhu2VWtB0tW0g79gz4w3dFf7bIplaa4T5U6fn0a1hG7E7W4L9lWNk&#10;DHZFghnCYB5oYQs0gp4rYmV3zcGKGEKKA4GoZwgBcjOxdcA/YObSlirzeThXfxiX2E6sWcY/7uCa&#10;XRXx6APoy+de/jA3evD9XDOMIf5id8AHXj2N3Xs/G7+CD6/K29jCCxO0HgDUYv4VsWYW+fAcsaQL&#10;1Fgl8Bn0aOPvMsZuxtI4Rt+DjJY8+3DejLs9aGoMjR6YbLZnG2YA9luxKB44ysScv2tr+LJGH7m3&#10;2IehIzfIgrF1zyKLdrTFY9idzANgz60y9lRa4zVJbgsHK8L4we9VFt/od2rGPvDem5onyG2nYEmg&#10;UL4m6U0wItZwlLEQL4rJPfCoMO2Zn8EGQVf79qsXJgLRZH5FVuQheMaK/x2yYIoYUY5iDB8g2hBe&#10;1SfrWKyQH57h54xhPCjqcMD+QgfxZPbFFN8Qc7VMjLsAl3Ge2tgCuzezAMw2FtLByMvkhJeoebkb&#10;Etk8QL86vrLH59yt6bbfDSoikHUxxLYSxl4eCpOHkvC57BmoXqCRxp22YPr0a59+kXCb33BXjZSD&#10;S1Lnf1JGucvT+QBhGhVP2avK61i7fXFzhS28iukVir57GvMZjg5B2KEMCwOnDcrROI3DXafSg3lt&#10;yA3Ra4usVtkmUNRQARBd0fSLwCkIfM5w2p3BGLBwHhcyFEF0C2Nme/m9cOsKHivZWzB7ALkKbfVR&#10;YSUFgoVpZKwokgTEmMvbLGmHSL6L9CHMzIP3s+oNZ7JmbH933orl2z8Tt197Ox4+6SX4v49R25+/&#10;Ep/7WD/+hU+9ErMP/TPxjDEcZo9jdbuINYbUo+klm4YvmzYjnHMU7j1ByPJb0Zhg3PZDpjjkOa6u&#10;zrLPgL2LXLFdLa0eWh23Mg4HnlafhrKJ4smDOmO4K4Di9XeZwc18naePrAHpAU9uJ8xtsY01lmOL&#10;Myjc5mm2AaDk9tbDboFAQwfoXcf5mySAXBIn+W7gYlmzQUn2HEAJNJYeIywAcF5HxcBAIMyZdCVw&#10;Qv8w/HCCP23cbbLRLX72g+7AR5XRsmCogBJ5LZgYNucKOE4uDS1OqwmoaPYumboWPeIKB1nb3GR/&#10;BF3JqziCYfNDMX9wEovB02jd3kZn0UEd2zEGQC+Rg7fR8sOyER+o7c2beANjam+KOTQ0edhRCJj/&#10;ECXp4IyXAOU14A3qMz0UE6d5gZBsAfjX63o01zh3V8hOT+OeHXib5/GOwdD2NuKGuem0EDADSTPg&#10;lnlbfeS+dhNJKdXQxm04LSNuHPVr0G3wxih+04ea8bHWpyO+527E/e/mwy959YsveIvcxPzzfH85&#10;4uvT+InpPD7/tauYP7PaAafLqPcmcEw4SEV46HYBT6prMKctv3sqYTaJxHm7ncZg3EpOqMI1/M2Y&#10;XXTKRJJawRib/H5oXKBnPOSwAIwgGbnaBgGxE566aYLMk3ZNtpb1RSY3BNf+fRDIYiB15jo2lcI+&#10;SG65cJ+74PfYo43xEiTbF8TVezGEWyMFeq7yW8bvCXeuZu0EDQir5teAMUt9yzWgh+dhje196IaG&#10;tVuudk3GjhsTvEBCT2fMJul8rix7zH+fgVO+yZhcbbKKouaBF9ohbIkeu0QeXKXIsmmcHrNnbEg/&#10;oEBdzG11fDu3xGnQzdOhLPfX0NvDyMRSOnZo5yr38QAME/3OGZ3g+To6y/MZehryDs/MZqzqiKcm&#10;8sw+9HIVeu5r8AM8lsZf9c5tXsiVR2lb5bRFFgVzJhSzark29mJkFZklUvW0Trc7gLqh5jB1z35M&#10;mt4L+dME/EKD3Qo3zr3ExQUC19BpMSgP1sFsq6LcAnvrklV7n5V8/AeNCTARgINpGWy8FaoC+Nzi&#10;i/+wOs4VO/9ENbGT+BmebWWL21myjxr8FIys0W5XVUfeG7qvreAzmG634gy+VgAfbbr+Jlr93Hrq&#10;VmWsUvRR191hmYcBtLkm+7tg1xx4OlM+AhkZm0TkuzEC2HqS1zb6WxPi0NW5Iled/ZqA6STHbMWV&#10;oAHyJKDbQ7/eDm0culUVzeWmVg5Zor6Hvts2dFS+ESshhwjSyqoxQc/4oy9F9/f8i/EHPQwgKeqI&#10;+PpVyTYD+r/0R/5QPO+P8RlHnmtL7R1o8nBBgGBfpTpB8hLmtNGN5gk+l+eVGFB7oCRzCHDliQlW&#10;e/DNAYojT3XdPAfPo6P4wwbGec19BVqupM8I8GqAiRo0byEk1eF52IPGw2y0B1P43bTKBlshbNGn&#10;uV3Pk7k8nEN1luweciPrYG3K8Ha/RUdQDt7cMY62iZ2Y8HoTHgKWbaqObLUagH63CCvzKTOOCR7w&#10;+6HfjFNsQImzrLqCauZ5C625k2BM/es5dsEmL1ohest9DkUbekEHZRGee28DkgO2zEqvEp2EEuZ9&#10;U0jl+xB526+QYy5eMKnsQYVeZ+NnZLRCpk1u5DZt7l9CoyjmzBX/zXcVZ7FpTOPMUr84R2ahlp2g&#10;80vac090AFN3BK9VGSue2dRHIlQr35eABEOLxSF7KrWtJOB6G/y6BcPDx5RBE9A9xmm1jv0J7YVn&#10;hFqDlsrsYT9NO9Ey6WKVmwkmCYqsNOBJA10rGFsXnDAx8YP8G9xp84pdO7d2ucVPWznGF6wJfHab&#10;ZVbb2vTb/ow209euW2FnYhSxz63DuTBgggB+eFiLFe5LXr/kAk8+fcwbJ9pd7umWTascTIJDBu7f&#10;iA32eoCotJDHPrr7HFmGBchjk4AFfSTofgov+i4u4KubbWybSQf+foCp8gS+/WqQ2NYqxSX6s9NX&#10;ch8rB0dcUxHwTXmGAa7u4ATBwwogvzZWh1zcy8UcsZp9ja2izQBjP4IWq9g3oRdY78PY5PeRhwUB&#10;v8GJTbT/lf/wP4q7Dx8n1/2anJ3FX//xfyueg+3q5fGQjTGs2CF0e17rErQXh7NocY+qQGY8+AuW&#10;dZFpD/j4Fe55wX0eIAMTbF5VgjE36AA+yir0eu9od3aTKisGrSx/iGy/Bf5pY7sepiwzaWR4Af9q&#10;BF8Nftf6RnFJyC36QnfxjVY+1xvLGMDfpzOC3fJxXJxhL3b3YnvzPK7tIRB95KTEpxosdxKvHqCJ&#10;ftCt7XA6ptiH9uoau99ADtEZHrW414o7u5M43b7D/QjC8P24ZEQTX1u8GoehuOQk9Sm3FvVGMYCJ&#10;6l01xw8wL2YSt1P82fXzmHR76Bi+CFlbIYeN3Tz6t9fx9u0qtst34hkBf2d3lVUQHkzglui9+JYA&#10;vUYQ7WnnsbyOC561nO3iW8jD66dVDO+e4/exEYt5TJf7WMKXFcLZnTOPzTquTo8VWuP6OA6TAUJ/&#10;FT3kWT3YoFsecmCl/Z2xcxjG42fo6PZ5zNHHXl/fcoHuoict5MiqOYJ0+xU2CDhtE2PCo95sxekr&#10;2KIO/vyRvgg6VDdpZz3gYGBiUJsHXRZ9dK0Yx63+inhhN+Q9seVzxrpZxQTdews6N3m+C5g2aEft&#10;wR3YImyceSm3AOpi+S0D7Pb9cbzSA/+YXOG6PJ1Zq2vwju6YU1LuBibc8KvFbgpenKGLEYr+5uEu&#10;W0uguS/wJzYGPekiS/Zxs1+S2xwzIUU8M+NaK1MTd3S2McJsWqSx1675ZAsGuFEdIdssTTaDUxin&#10;lSfa4UPhoU/MG50aWVHaQP8X3noW19hYbhY7aGgLm0aXOZps485CG9F1SSyQrV/QA7ejnxALDKDb&#10;9MYqHRe3EG7kuD/gc/U3YrrroU7vcV8IlIG+pAO/QBfbB1hJWuErBlbuMI4M4Lv4VMZSrLdHXomx&#10;sSnO3wISy/fTHkGL3NnBXx14LPYyYYcDzsVK+W7SS9gqNsqTJAnOUIXYIKM7MI2LL7ntdyTPkKF5&#10;O7dl2h5C2bDqeAceMN2kVom3cvsn/EyKz7EOW+gy3mBT0PXZIQj9Y23Sn591cT94sXAlmQdnX2MA&#10;7mbN85pldJE323HsbyALtqpw+zMgsI7famGrNzjBK/y60Eyfb3XfiMnXu1ZCgkHghYt5Fn8oQyZG&#10;nHDSERnN/mgIkQv6hy04wh5lzBcWCcWhKbICnWouHiPYYp2j/EJw/M5hBS153infxsUiZWvz7en3&#10;wbWLg2fx8mvYqJc+FafdsxjimzfEFuvrWcT1P4gn3NtTr608Lafo35x4jPHVCnAkOubTMo/rgIxZ&#10;xe7c38NxPAAqawOtWkf31a8S22d/1gF+2n6D+jDxRwt73IDWK/6eYwuNT1A17rkEw5iEd458MzWJ&#10;2YA5dSv7a+ArEx/4vpqBepd4o9aPNjJgxotPpr81poCc2J1dbusGnicOQJWw6cil/ln9YR7angqc&#10;2kNuiKTAcE1sGnTkOSZkTcaaFMvt7H1zEE1wNR9inu4kcIHbFk0MievFcMgilPDQytSDbguM3Y8h&#10;vG2sGc8teEfjVJtxT3yNUVwFvpHOyi9yLk6zLZntg0y2olJyGT8CTcQ70M6t4/bp/vaBcQKTHAe+&#10;STxc5zrppU3KhTkC6K22nnFblZsxMCLYhv7GaJlw46dxj7GyeQfl6zMf/sQx4fZo40ruHgJptJk4&#10;tmPL73sUfb1GsVDADej5OWhuvprGanETtzxwXT6L2nyapzaW7dvo8kFh6gFDbKbPJtae7KnDLaqz&#10;7LPmqUnNwkoAJkMwVAeky9gGQKLD5/sYxHoLYG+D3+YJ5B4zcAwltHDbvI3OSzRQLHvckmdQ45fO&#10;GFphYIF2KIlkNXjjGowpM0rBy+wQBsgquArBsx8vNAvkJrpo4rJaxT/gxd37PxfPvvZBPHrSRwc7&#10;cW8AA+/+T+Jf+L5PxW/47Dwm59u48tSg6dsxm8zDnQIFjFDv1aEp0uc+4O0cB7nGYa7eiYfQae2e&#10;eoIzV0Xq21UMAKdZhmxCkB82VzaLXQ2asUZw9jgvV1iMkfcI9gqmbxdm7pklgH2FoEwRvtriNp0c&#10;0sPMBSR1DB9GAtp5coon92BxmCzf0MiVZbep5nYdXvJ1S0IbWO4Kx2W5ppUqrlwZ2Zh4U5Ct9snq&#10;uJwo32mm+AUaulVQ5UXnGayBwvFdt+qYLLXibKaiomSvIpC9XiN7xSyQyDsAkBMc82CIIcMhXiOx&#10;P4lxbs6e4uy4PdbvowhwjwDrGcbahtddlLfNv5oJoR3jYpyXPcbeGcYvcb/m9bvxyKEtMMwEKMwY&#10;WdNxEtw4Lq4tXFUH0LmC1zKIRHoumf8KwzbJu78al3cIJrufjv05Zmh9mz0HY/co1uapCT49KVPH&#10;ZBLIaoC9s4aPgtwKTdx10I/6b4iztz4cjY/cjU8SXA++ux2/GZT8siR88fWc7xnO95uTiMfowu0v&#10;1mL+/L+I2ftfjs3UrcA6deQYnurfN8oHc8pTVKEjUoDtruUKjqcnrjEOlup74iRYKnUGgTo6FwyI&#10;xtTEhkeg61b2maBx73wblo/RU8C91UAYHqtrNJy6HuXANTs0LoGDDcTlrwePqIsede2JPB47rWNL&#10;S4VM2ig4dVHAjBzZ36/B/R8R6FQY+pn34D1lzmDqwuATOXWl0OrE0qqIvD/OxMAA44odxYi+MM3M&#10;pV7vI39d1HwZbeyWFUebfDyU0tAA7Nx6asPhvavtehCe43Hq3sxt0W4Nt3L3AHgzR1oIIq1a0hir&#10;p9JbJwQt2to5jL25B3uEwKZ0cuqLFWr2ZgBLoBxcDY/2+xZywvx1QgAHbVZRzqK1Q066A+wu9hSB&#10;LwD/ipO6uWc8VjJI3+x9wZc+TmQjUOUvbrLFHvPrEltutRnBisfC+659V9yuZoJcwJrsFojxt0fW&#10;uzXQRqUV9vYM3dvZCwI7pcxoH3QY2pQNqK++xZire9JcGUNPG9hrD0BxtdtVwD50PAAmjbAMlF2h&#10;Mwmdq7HwwYRvrngxCTA58wc4aIe1RSCmTA7hIxoAs9KtUdhsTz1zW6FbVzturWicY7+VqRm3POR2&#10;CCtKNk5QnvL3TvAH+B7wuWt5iswMedYeGbcnWRdn60ldBpMmxBG62LuK2CRgWS8JPpAqAtGSz3fU&#10;l84kezwIXCr8WFatbS55HAghV3KgD+8F8mAVnZVP9gE7EKAaQLqYMUQ2VsjGtrwfP/jxUXzn734r&#10;Pt76LqgA8v7211/9qxF/9I+++EP61eMv/Bt/OqaukHP/gbTYvoQ+zwFb2vvrWLYG2F/8ZWNKcA/g&#10;RI7q3VPsHXPcIhNoqJUkdXsztdaxysT5LsbNPjZ5FHsCT7eMW5lX7bvm5VJGXd1+DKjrDYq4j118&#10;qHFfzTM51BCAw6uNWEHsgM0z8V1tl4CSBveuxdLLebYniFUEqHvkpQkQF9gbrGV1Yd0qlx30UtAI&#10;1rBRFdHQoXEnCo+Dd9tSnXtgP/QlDSKUG57bbtjw+oTgWX/vavounjJTwWGBfHVRHk8cI3aOKwMY&#10;xq6OqhM2DXfBYcM8rNLOU5axLiYGumCTsUlwZORdeGhvKYQnLpnPguDeBaAxMmdycYNeWYkRjrOL&#10;jZDGyzXjaia9XRGeA+DLlQGgNNvGq8izDSFMLHELnsk3vs6gvIAeW/CGi0+1/VXM4HfHrUkr+6/w&#10;HMQrmheZGBnYp6uw+gddxIaoj/a9MVlXxy6k2athv+uM2WyQMgjdtWcedLLkGpNUVup54t16TTB1&#10;mMWQIGULGD5U0+j3uQ7cZ9Ba4dsPC/2BiSBs3xLdZ3zuLEDgeSg8gVU2Pl7rM5D13CaPXiMZ3HvJ&#10;N/hPmoO1XIn39ODafhzVkPmjj1ZwrbE72T+o6Md2gH/imQ30cMIcPLXzAHbqG1DxfqO+iTk8qBEs&#10;twG3G2QLZmXywNYXNfxYo78FIy1jt3TBDpnAhmg/CgByScRnjDHUv0DnLc+wMCV9HrTOBR70pA9W&#10;rJk4gOa5Sm5CBN1KsUGm8lQ0fRz6tUQHuvj8ohilzO70e5urDHpBmVy2i9/7f/rP4/W33+Hv49di&#10;MIr/7Z/5NxEjZB87a0JR35R648LTvhMrbHu3YzJoHEv+7jXugtlW8Rw72948i/4W8DDCFlX3Y49O&#10;WLEbxS2+jrF2TlL/3Nq8b5zF88U67sGPdtyJ2wb4ZHuLbvIe+L+GD60Xnm6L/war9JGR3foBvusZ&#10;dEEWsYej5T6eoQErfK2VYNvaM+SnG893YKxqHnX5AZ+16+INewS28KHyz8qJZzir4fY6LjptMC3j&#10;23X52cDujGK8uY0vg39s63AH+j7h8zM+N0TuinE3OmDi+gJ+DHkfbLtDvpd8n3TR6U4jXkM3t80V&#10;PriN3cV+K5vwd7VbxPV6Go05Mjz/Rqyn29jMH8YS3HzFXNbrk7iAPWuQyE33Ml5q3ovOk29FbwqG&#10;r13H3wFjPuB5fYJTTwi0J9cU4fH0UyvwO/qdxSw+AF+2YaBV0PZorJ1+xBQkmOKdWKxRdnyr/Zbu&#10;jsEzw2G8M62IjxcxReZO0A/7LSHeGUcZ2JaeOAud7hDNASPM18DbbTQw0qt9L+Y8t4v41Vv2YtP+&#10;tWNEsGQfZauOBpdgn/Uwum7Tf51748LnX63i8TMmXsyAAvZFRfeIU94XSkBDD3uwStfTTksMdbnF&#10;BmineM2+a43Lu3FnqFz2sOX2IV2Do/vYV/iyvsLecB1zGxsEZCLZ++PnsRXfWh1ieo2bvoUtYk0h&#10;BTomNOyMa/HKGJkRrzJXt9jpRz1ZtGLyHnDkjp2FeV0TLtgbbai6bIWbiPjAmK3xsrWQmONgtR26&#10;4QmkJfaybxGA2yz9IPpufkL7le0ksNXumPKnvYNF1U2erWsSH7uYIKpye7xx7XZOPApmsQ+avHIB&#10;qXr5pfgwTufkycP4ZWg6x6YnXsYvP11yHxPh0MekTou5ilu3xBTcPlt9S1+rfNwdpM9QIl3ERfmx&#10;14wNWtr8XjzeQV5rgzb8N+plfPBIjLXid0+49FA4K3o7Nt3HF1rdbnsQtxNbYIMoxwlx0HLSyd7h&#10;6pwJD/GkleS5eKxpAyeknwM3O6Qa88LTR4nP6wGElP3lEh3z0i44EF7ZKkV54abYFD5EHCu0w4Vm&#10;5Z0ndtpbq0FsBurA55hwYc5ZEbDGTvN57AfqDuRkYty3hm0UW1ih7KIQ1oTf8dsojJRyqGJ0F+Wk&#10;iIss5jasWs12VXCigh9YZPjLOHm+xQtL9MSeynlgG8KvnPJBYD+YA/kzoT3XxuNDprfofu8y3nqt&#10;jN79j2MP7mcP3xV6d/MM7H79k3GFYNqLVOxdzqDlyu2l6u0m5c5YwN0Pe4mL7Ccoz4VGfvA5D7Tx&#10;niW8c5eN1/bQhbbV6+B7faqxAfBdVuG7wDIjXsD5N66g4wz7hz3faTCYtQs0Htxi0ln3lVjbuaL3&#10;/u3v5mowV7kWL6bbIafGNupYDXu9RA82+kM+y2Upww3GCDRjYPA0731MdNujGuB2xJ889x/37XPR&#10;zwdi8y3OMQ4vwAtICM/j3vgWee7uQ7GK83Mh1Fkc8IO1YStO0QG31K5nVUzQJ4teXBbPAxiIKIy9&#10;8QCI3QYfyvORBO2D41Qe9uhKLoCDI8SDKm62q8k5MW5p4MvQ1CL5zGlpRxyE8+Ep2gNzZV6szGlj&#10;+CQ2mLklLZFrxgloYO7wGR5+/EMvDk34xnyDsqziSqQxn/P7AsfAYKe3Md3MY4Ww1CfzeG7Vwxbl&#10;X9s7DAPJI1wxdsWd6CjOeda5K6YnLRQOZjBCT6Gpmy2q34lLLP0d3rdBdR4xC7jwmN4rwIuGt0nA&#10;4paxSkE1Fckk3UPuBHwWGAZh5WWv4VkZzTldOeS2GRS4Iqh2RbgLw+xYqeFJnWecsiGJmQSFyQBr&#10;k1pu1xA4NhGwGcL/syDq2vs/F4+/+iw+eNaJV6Dej+EIBj/8B2P0z344Rg8WgNBtvDfhvrdvx9Ut&#10;LhqlahKlEiMynn3cYmw2qxtik0ncuq0OR/98QZC5fBJb+7GUWC+TMUxzjwXSljWM2vk2o6/iuPqL&#10;BEaXafYxkhuM5lOF+mZLEG+meh0LggtwFHNACF4IFB9inm4dxCBDf7dUuCXCTO+YubcwsK4I+VUi&#10;YEA4hLoEFMgr7sOfGvMGxqCjwWqgFg7wII+gJBpeh/a58gPv7NfliR+ubNj35GX40+3X4hljdwuC&#10;ja1dsbM3wDWC2WDub/GcZr8Zz7mHp6BdcE2n0SOw68TZAAC1GwIkMF7VO/E1nJrbJIYIsasmDRQP&#10;q0tgsAOYdjCWrVwtu8ezP42BeX7Sjp/FCdafXMX7S3iJ/Arga7WXcFgEIs0JoBMnCW3MZNdBKwvk&#10;7Aakf3fXijcANzbPGPR60bk7ilcx3AvG/EUUtHgeOOijIbB3Ee4AWZPiKHIaadwxylwChn4j/Lv/&#10;Rj9eem0V560/HoPP3gMk4WFNkPzjr5sEabF8J36FAOv67z2Pn300i2c3jBFQ7DH/Wb6biR4IXPSQ&#10;DT5PYGTJbW73VJ4RmlxFQm/AN/AIp64otAlF+biiv3W4GaDzBRgx4WaAY2DqtrzcMqlDQg8KJgiJ&#10;MPQ8l+ftcAZWF3SVS0DFToONDBpU2Zx1xCcxmegQrMEozvGsNZyTAahG1MqFrLbw2aoszzTR10CO&#10;blRm6OkKg70IrNpp4BytLGNqiLKOh98J0vKgB/hw3Cbacks/F2gPcJg4h3a9RcAGuAVstk0wW90p&#10;faB5Ax5XgJdSwuikoZ/9zrwP/6lqzA2ZZp5WttmPh0kCEJxbO53RHt3JCgdpTBAxAhzAAbjPe6VV&#10;UdBdQ87cdOhWQmXzzFovV4F3oEvXj3om57ErJsMPh0msNy1sUAe9Wqbeaa3MD7ripjH3NFDtO6Th&#10;XgAvk7gExNUKPvpio5POOtAZV2NAzfxcArqk1xxbAn/lrXrAuJxsB5u3I4Cygm2E/tTbXciC48GW&#10;zXnfFVwTi+ZYXPm3iqqBcbC3lNVse9zvztU4At8agSsqzKgJSrlnnWuKqhubBE04HHjfxsZ4qIpH&#10;bb+wxnn6KNMhBoF/jMG6OOlrJY+n/0m3Wn11HDNPxOplUtxTkrJaDTvnO7od2erucMlWcxWPv21c&#10;30Z+PWzB3pfubWj3F9iaRlxhG2IzQA/MxiCAXJNH2Netal7HBN67YuhKlRV4RXufDt6Fi/2wEXcJ&#10;ujxYw3J+RfiAgoE1IC3yUsFLZdNkXoXMIYe14jwq7vE6vuDkzd8ev/FHRzFsf09up/3HX78q2ebX&#10;v/mn/hdx6HeRixnjwFYx7Gp9Ch036LrKNCewAiS6wIXDvwLIN7FBuoIUF1cV61ZVQ1P4d9Ld4ueY&#10;Lzb2jMB6ergFDF1klYcJbwMae8BYTRMErTNoYODfhf5uzw1soWDXreQ6C6vl3Bqyl1foaG2mYySQ&#10;AswbbxGexJLP17aiI4JG9KAi4NTvZC4eejc260z0msyxqkIR1t/0oGVWX8IAk/pCKv20hykk9kAG&#10;b+BTn7mecs1DkzbKIfbDgNf5d5oEE802sr9El/gbZplws1phC29MqiaAZQ4HrhuCP2o4U7dWLrh3&#10;C9vVRJdMfOz2owR3Q6cOjaywYJi5paHFL/O1RgR7ro1H9lrYq0ubom+1w3uCE+ydGR4CWLcoJLhk&#10;LiarM+EJjwqwiSvFBw/W4RoXHAt4on0Us5b4gA7Xly7V71vxlEl2GgvGafJM6DDHfg54vBWP4AD0&#10;aqbdBOzaS5arctzXzOSEMdXBIeIWA3mrKO7z84bPltB2hHyt8AVlY0iw5nyxxac80CB/OYe245jg&#10;25t7bGBzEX3kY2WbC+bgVovssYedxXpxc5jKHNvcx2rVKbbBbehW7Vj60jlgI+HVzgMc3NBfP8uE&#10;ZbOa8cla3CKfBXp6KDsx4JliOPXNYKmGzW4OwBgrDcFBmMC9uHfNqh/4UpxiGyaZ1Gy0V9Ecfojn&#10;Yn93T3NL3RD6uB1ZPmzRn+y/1UHaEqfBN2mJnHpaKTdlLnYCQ6/Ul3QchH4IbVV/hqw3Y4DxqTML&#10;+8jxEHQK2G7wg0xYYahu/q7/y38WH/viL3Cv49eWCP6v/ck/HtPLT8SgW4/2ahoDZHCF37KK5gqZ&#10;GXexT9DqGop6qEEXZy++NWtQYh9GbgVDqKwMd9GsKG7iyiB9cB5xPUdu8f/DdkwnBKVTdLhnSxZw&#10;7/RZXI17cQ5Na2Cc2oDrsFkG8K9g5+Yz+Iyla/t5/M2SebeQiya0vYJ9RR2dF1uBw2uzGUGqFZmY&#10;V2wjbxPM7uONOnw4dPFZ23i4xpJ3r9DTNvIBLwf4EPCph2N4yEhLZ8JcFBu3ihUo7lzrXwzjFN3A&#10;8zLnb+ArEFb8zdbq5q4V6sO4sNy88QZzXkaR2+PwO9zDfrywNn2QgdCqDWabv0IgOYtbRrrYP47z&#10;K+gJjngKzHqJ8YzefR9fvUF+NvFfTjZxbz/JwziyMqMD7ocHcAWRA+NBrxY0/QIyVt/tmDfvXBDY&#10;v/7JGHeQjdWzePKNRcTkYezm+n98ZB9eWFVK5D9EmI1f3NKFpybOqmKKaNnw/ZbPO+/ETCaQ1sRm&#10;JsZa4xiD4Wbcq9x0cquulZfnmVRfxb7eRUfxHZM12JOA+8FLUX+GDj97HE/bYoc2MnosdmityvjW&#10;Etnvgqt5LqqATQf7lwSx6KAVyq6Y703yDPupu03mn7XZ6KBB9hyBKffER9gJD8y5y7Ul8qVPZzix&#10;ZFyvIxMP4PmvTLBL617cQ6YPy2W8i7txC+fFCXaWOW7BLs0Bcga2cStjZiqJO13YkgQexqIJFBsw&#10;DH7Br/ADAUq7X5igM0pBJpvEtNfI3abRzaIN24/YBsVFPJNhLkTjysEa0ER4vYcu3E0c7CNNErh1&#10;b4t9W+K0Lrpt4tmIWxMxC+7Dvz1GtImti9Nx3D/rxcl0Fu8tkFvGZV/VBsHezdydHeBYfJBz1rcU&#10;YLU1uKOCZrpXK1MRaXwQ8pH2/wXG0HaL9aB7jol7NKx+HVh0gK1Sp7i2zphXJlvQ25qVFjdrZsId&#10;MDri6+yjBkauTHgAUrTxm+k2bm65F3QRdxp3m+DUj+VaAn5Zv2EVmoenqJP6S26IzmGTGPsCu271&#10;pbCnPuR17u8p2G5r95ECMkMZBUtXYz9z/WZzxVPBGO56MsGYvWEZb2IpbN0e+3WAP26VdbHevmPq&#10;lvfPRU9sTWJseJlf+gPoZXVjwQVNJlCtj4cquUpo9aZ9dfRJnozpQW6ZQOE7d/m1iEPx9bap0V+Z&#10;w9gBupborHH8DSq87TyIt14HS730arS6L8cZmH2Dr3uEHa7d/GIeTripe3I28sO4y+Ume/a6MOvO&#10;E25JqA8Gz995sFgWOShNBjEfmM7zeQ07aMW7u826vUN0CTZzYVNohm8ykWSCqyIQyu2ZXbfZIhdg&#10;W6uR80A8Y3rmaEWWq0hi1RR56OCvkDnlwgN//MoDDfje6LetgFPWsEE7+GtP6zwVto08uqjP7w3k&#10;xEUi4aDbXPMQBBNu8MN71cAuFQQunZfeAF1y/j7YZ8vojPngYfZH97NiIeaT1W7wSLk2ljIxaOLX&#10;hKgnsxMiMy+Tx/zN9RYQmAi06AExMA941GkE8ChPx3nL89oa+uA8lSbj5SSGkpM/+eIeFlfY3sKD&#10;aF4oJ89Ajrm58mubNR/kyfg6SxeoEc2Ud6dhS54s4OCzb959Peq/+3f/7n/r9gt/I9bv/2wsvvGF&#10;qN77WX7/fKze/VLsHn85ljfvxu7mMcbyliBkEb3GJga9Ms56RZwMGjEeAByRYKBxvIYhun96Gp17&#10;L0Xz5BKHeheluESO7iIIOESMNyKGYWsBIkzAtDCAKlQbIzFggMAqRmkShDlCIAbPtwIi0zVSJgUq&#10;qYZAZiAMI5wj5AYMEoQioLnaiCPeVavYAtB4xZlDB40EVIDbubc3CSajcU4812B+geI8hsnFtb0g&#10;dnG7eiMenPxA/NAPfyQOn/tsdF5+AODfE+zMY0b8UF9dx0MY/3S2iSVO7QbneY0APMW5TNbruF6X&#10;ccP9lttV6PvtDbaByblig2PCBTAvAifGWqiMGEqNnr2gbLqpOKwQjCsCxRnAVOU1A/cUg/B0iZG7&#10;4V4ItdvRFA6bDLr6ZkVOA4fXGMDwLsYVgbAbU5fIpD4ABGM4mxjdFkHmAFoMFXDuIT15Qn6b/zM4&#10;cg+4lQUMDVpDW+hlMtXtJa73mJwzMFcJWjWCyJN2NHt1aISxxpg38zPyiSAJ+vd5ts3NXTJz9dds&#10;v1tcq45VOQRqgtjtPAb25MH7PUFegNvRxmPnNhZBfyYScETIDDAHmkGpWpUNYZ+roNDdslP7rvS5&#10;bytXw3GSg4jhHWSwM4xyNwJwAvJP3opy8Bm08404G78e7buvxn7wSiy6Y4JN5AGA8v78YVTXVt9g&#10;HOBNBuHQwaSKp/vuy0GsmdSm99uj/eEfis2v+03xO77jt8Td3/Ij8fInfnv03ryHcbSep85MIq7m&#10;EV/BOH9+8svxD//fT+If/qOfjr/7k9+Mz3/9/Xj+7Do2ntKCPJu4gb3QWTpBRigh1VXq9IwYefvL&#10;wRBeMPBgfL6HHBDV8AvXIw9IfibQXF1xdck+HAZzhlV50ibvZC8VGS+jXZWCb5WrExjbfYl+YTg8&#10;lcmT4jx5xgqz0uUqOODYXBGBVQSlfBsFcC8TvnvGaaAuhnYLZVas8XsPp10H9FlNUOc5Jltsxps9&#10;73S6mWQ0gcVnuP+xwSmvMcd0sgYHOhSNOjKYPdkkjB/VkfE5Hn+0J/mODqjBaJketsQeGcejy5kD&#10;QbYl6C1XU5TVtJjIHXPyEfaXkt5WbLiRve498TAuxm02RVZubtBf6WkFKHdDHxrIHIGHxCFQsf+d&#10;QWxF4NTqIecd6Og+G09PhBetGgGNAFEdBuC7gOCpkmADF/fy9E5Z6mtb+GPvyQMBdxP6CVSynwNj&#10;INyCvmswZD0XNrIvHdPJTg/Mw4MATArZI09H38hkaxO67Ak+/KxBFfOEviaNPOWrwLFZYSwA1DEu&#10;krC8hrBl01l1XC2EsdI3qwlxWJCT52NvGU8D5JC/w4u0MsqqK9PYIStU68iIoNAQxpVFmwY36/oF&#10;V6J4nPrG5zGn2ZMqy/FbXM2t7G9lwtN161qLb8ZltbDtC2zkXrl6GlbnmFC7iPrWMnboSxAGloNn&#10;TLRG0IF8uhIsvN9ja7g8G4Z7up+nG7pi5hG79nty53uCXq51VnXoxRMAJ8gvIEeYW/k7H3F77GHb&#10;iof7j8d3fehH48GPfjQ+BWhDCvj0i6//9D+N+Ff/1Rd/HL/+/P/sx2PWO0n+SVPB4kpl2KO12EHB&#10;lGABdxyrDoENsvwSdBcIgZrQPeUee2VCg8kUfaggj226PbDabh8dfu8wnyfIp2DJrC7aTeDpypwL&#10;a7zGfyWBy95Vner2qJ/8d8BGaWqUOhMQNpY3oVAd1lGAE9yXUe2m6YuVO9sVuMq+J6r3tLcmehvl&#10;MNYEtQ3sitSwmW4TMNlknph3ZNTAB5lg2vYcm/E5t5L7XBiQ9DVQXTK/NbzWiFldo+zt+Z9Jmx0+&#10;VtdvIDyqbeBxLRdpTL4LvZvKMcJuBf4Afm9qM7BJL+28Tfqb7bNYVz3mZfe6Hp/Hr4pBPGt/C8iE&#10;FwYdVjPX+Jw9T+qMzYMLBKL2C4wCWWRc2422ZAKdXUwRIPJsq59U8todQCbErh6mnxEIuSBnxWwH&#10;m6cUN7GRS+jugt2hf8gG3k3oVzOpDyqtbWbgmQ70hA/7JrjD8ARZZwyFlZm8noEOtrWB/NuPTDnO&#10;ylvsQC4ooN8mVbVrlSud22acOJwhco4PbEO7HfZqho0cMKcK2m0Yk9XruT3EcUpv6KSsqLNWimo/&#10;iFdiDXhPrAENxXdtLs6FVMdm5SpjczGvp0PyftDHrX8H/PiCe5tsNetp37rGkvn1kTPGkSvSBNbc&#10;LY49apk587PNQLfhqaLMgbkVzT42i/t1sIn4RfPWVrCoWlZddg4E5siUQB7KpW8M9NeDaubMwX6a&#10;nqq3FpQzXk/vdHGh3CEfzKNuxmKmfDFvgyF+2oPQIMLAvmod4he/6/tjMLmKlx++D0WgFXL6vT/9&#10;38c7n/5+1KZHYLCKK1432Y2QMAr0n/s2nQ8vucjQBgPuxYTnLhKBS/HdHqKx0YYVBI7NNbKAz18P&#10;sHUE+gSRVtaYdF7x+mLTwibCi7jGv/RjvOtF9942n1NfdqI5X8Uznr2tr5Bd8ObM6hvkFj3fw+sN&#10;9+vxfsuDee62o9zCB8S3Bsa06t5Frz2BcdEaxGDcxld2iCXmUbptr37JvJiPGli0CYq1HQ/BCfhR&#10;QAQajCojb9iWJrq9QQZj9yxG2Jayi94sG3FTYfORFU89XTN2CwdWm3XM58Qsswn+FaCFNNbXBL6L&#10;27hkrCP06OSkkz0Dz4gPXsbuXAyWxC4V37W4f9aO14ht7oCZT8/3sb2DLwe6vd6vx+vDKl46K+J0&#10;XMQ541tgfy/2J/Fxximum3U78bF+O86QzTX4+1N3uvGJH3wzfvOn78UnDi/He18+jWHxJeRVNN5E&#10;bxmv1rNxJ04w4vYmVX4yucHctszRvnArdKvpIUVrMLJlg9tRzFrHXqvnxlONIb57H5tbrDC2rttH&#10;l7FXOFfkE5yGDVDnNtj6p7fEEvDNFhfqjH00/Sc/rfiwDY2Lg+LEE5NVmx7xCXSAP1iLeHVYYEOr&#10;GKN7om/1oXZAI9tbdHSVh8Uos+31kjhQx4F9v0YmmEeJvPZH2zi9O4zb7SlBfT1OsFnd3VXcWsmL&#10;zneR3wqbarWUi/2QAdtocgQ7jiGxMl5b0GWs2gLxh3CtZiwKP7BmqdvuuBk20f8m2AYf4jwNgMVA&#10;VvvnaY9tEzCgLnTAGKlANnIbnrYOemST9zaYEHthKw5N8gZ969SWudXYXmorswKbJTSGd/Bj1x3w&#10;rNPYreEsdlnMoE31IKkT5PjCmyAv38a5IogBExjlWrp2WQOBpSd+YcbYAg914RsbZRwmthQ7qbWZ&#10;0EBfaoCYmsUw2ccamqArO4xaLn7iO91ZscBueGhaU5sINuTW2EbuD/3Esdcu/GColia/eE5HvmKz&#10;zU8XaX/L6OK7rXw35nFRS9xtzK2PxfgnXjaaEJvUCCjFTwYH6bmYl7jIGK7EL2frEJ7B24y1Fkv+&#10;9vDCXPSA9tpObWqfcfaQCRfiHJerQ5if49y5vYnKPe+bmGGo2GzeS+zHT6YpTT1AwfYU2jpjINug&#10;eNp/IfZPnC9e5Pl8qMIv96FpB+rjLFJWxPvGep3FNm4XxOTdYdy9rMfFELlonKAHPBQMZauNKCbw&#10;CNkS+4F7dvA9CcFgbPNUoI/iGmN9F4QFMNk7lanlYq0vIVd405yb/kkM71ZvT5w3ubPgc5g5bF3k&#10;QYTKoSeyuqC84jNL5pEtexiHuzm4Y8q07jR7wfJMk1c5LldVxLUQjle5DjnGiGcBSdVKXKQvTluB&#10;LhzarehCL6tP3WbcJU7xID6hmkUNLexHB5rbi8+KMX2oNjgTtMiWu/MsIrF9URZQHLnG32ZqwBpm&#10;P4k5bVN1rCaX/vgwPp87ktA/40grzBQ7ldLr/DUTitox55cDeuG/CZxc19N+KHfSwLYhCBOfZ/48&#10;2d6AjoZfpRbjMX7kGQqSHIZpJfRPiAm9k4bQRKwpfDNslmeKgK+rplbd6eG6MHU8Oj0m3P7Kf/v5&#10;eO/hLrbParlafAtD5/sGwo0ACaRcYWgS+EDownLqdh8HiJECJNm/RGPQbo3iDk5owE2L5l2MdjM6&#10;LR5lCpqH60AEDPYJ2RIMGLwnwDJa4TUrGjL7ntIGQ2SWTh3mJ5FQSBNwTVB29oVBWIBkgAuETkXE&#10;2Hms7QbprGyWY4IAZ1F5LxRKh24dioksJdvT79xqYcCe/YUEnTB8iWO6WgDi5o/iZLKOO7178elP&#10;3Yl/5tONGL3y0QgcdRXT2CyWsZii+POn8T4CsLAP3vwKQwaAKxexXgMKMJirDcphdhiDPFsXBEvL&#10;7Otm0JNjZfoCUWX/gCMtoZcNJ4XIstkl7QVGKEvFoVUTAbfp4Za51Tc4asCGctPG0NnLf4Rx7hBU&#10;ue1qCCLzlCNPCH0NZ3Hpyh/fHv9tE3N5YyCo4zVJsJEeKmOKG0qU9FZuCHQR5BbPstG3FVEqDOqS&#10;427Dqx6De4ABG4xH0R+0+WwdvOn2SuTlMIC/fSwfhg1Akk0cTRrAI7dJbqtRDDodxgro4poFPJ8D&#10;GlwRuIG/zwhePIWujWHwtFCPerdMM5scFwR2+2nUVyY0kJG298PpAXar/SkgENA5uozWdhjd1jpO&#10;LwmXusgCBt9kwSvQ6qXTYbwOwPwE4LTRWcbtbhHb6SSmALb1ZBEzS9RLZD5lEisnGEQZXb3ojiJ+&#10;hMj7+944iR/8bBG/+a0/EL/1tz2If/6jZ/HSG4MYtzGwynQQYC2nEYtvxU8tvxEP//YX4//1D38h&#10;vvIPfi7e//pX4tnjm5hgzDd4mUzmIJPZX0iQANA1QeSXtsHVJw2yp7+6SuIifG53VJiUa3ipbqlP&#10;eiZLyLW0Da7REWWSynt4P0J++2l5hLPVFnphk1r2rjI4MF29wbgjCthmnDWftfLDUznrAD3t9MG6&#10;Ll4zk+/2VSvD5FEhCMAI7aCzNuCwJSjAQ9gzzMDTgIyw4RjMoOTGDRWgKqs1GZ1lzdmfjIfr9Fyh&#10;0RGbcIMsEEKHxi96WK7LPnMmqV0NA2xoITIDCC0E7/5fJ+ApVU11ibnYN4AHSIUEIq4y11z5RWc0&#10;rL6XAekBaCewEVTsuL9117UBtsYS5hW2hecVWfsIbdQvPsc9+LgoCdrhrOGH/LJc3D7CNqI2cLNa&#10;y+R2Czqobxp5vYUJRUv8ZaM3sqB7vUbrCB5NuhbIYf0g6GaO8FOg4qm3Aigr91rwy2PJPeLcIM9c&#10;igF5+hdGLFvq3LMDv+fIsknjPe/rMZxrpw54Y+4CdV/DejMnFwWQFf+W7DzXcTAtxs8zcvzae+4B&#10;3ce8lqcg8wxz5Cb2rFBj4BmkCzQMwbNXhMiaObvVO2v9FyZfbxjLGnlGlgqALDy394cJpQ4PO9T7&#10;AdSNEz7iNmRXwuzHiYlLZ+4hDk1sjfLEyGKAn9lhOxfY3hNec3vxVDq7tZzXO/CubfBYc4GE59Q2&#10;2Eh75hGgY1esAD4aYWiDHFt5SNifvPQwlgb61i/mBFWNBJDyL7ewoxcXw1r8L994M777Rz8Rb/a6&#10;jIZnygq/TLb9/t//4o/j11/4Q38mJgR3JqRdbO3sOtmCYIpe2MjddacDb9Rq59iiFvqCXGAnh9DW&#10;foX2CLXXiXKflVPuWkVP9gvkjc+20NkBgYxge13HUnNvt9G08RHaIH22B20cq7+yy2VcGJAh7zMY&#10;fkyY1KANr3EP+5S9zLUr/rAyTFneIZNbHNQe3tp4tmtFZYk9bX6E+eNnTcXgd7YE4IgWTOsCUAHq&#10;bQI4gJtN8ZFkdHzJZAFWCi86Y4VrHTo3oIMBlfJsv0r7BJo0tB8g8Sfyhmbv19j6JXLBfaDHrNjg&#10;YwCMPA+JiY4rtIImdKWNX7kCzFkta2Wc1NtBgxX0JYblKftMpCOt6AB0ae2zR6SH52zsSYJuZ8IW&#10;+nQ60LxtAgAQxr8D8uH2KA8bEuO6Up0nr/EfvzIP5HmNbRF4IoO5BXGDHeL5LjTaegihRv4b4DLm&#10;yes1RLGtb/AwBy6oWcKDQ3D1NU3bfp7PUa/ERPqiVDX44kKcVahWE2ivcxsH4zRjUlj5x7+9CQBo&#10;ZsBer9tbx+CKz3GTfTnn2xVtD4k44XNYJQOyWg/Jllje8yR11oo2owzUIQNH7WE21PZKeGZbDXW8&#10;VIYF/shvHfvjjgOzHfYE9JTBQ7yGPhIQyf+Y4WPcxWBn4AuE7ZBJrTa+1i3HLigUxTBx3p5gZLO1&#10;Cknat/hkI06hm0EUViXlVF3tCNyZZ1m/mydHhglViNzBVsEgZuWJalY8buGvGA1aYCMajGmzw04l&#10;/tPuoD3YrUNH23cnfaFJREIhaCuPCY7BRF9586PRX8/j5fffgw+QCBp++u//rfjlz7wZy8aSoA27&#10;MxxnhWFp/5O2CzHoJ1DiULl1ewVtuVeDwK+vAycKajyAzn1cQokO72KNvuN4s+H0wQN01GRs567b&#10;i11nThAjhoJe8KcDLxpDxo+cIfzp6z2M68D823PwcWeLfuJziPJ21fPYtk5jyH3kZ3cJVq/ZJ5h7&#10;cT8XWuVx9vsjiLVn4gqaegLhyP5xyII7LWwT0lsfsh2D1SvGAC4i79EfrH14yIDHTFiNsG3s4xl6&#10;0uq20uZ3sNt9dGbGuAfNNrq4izv4u85+Fc9MABNllej07SxiWk3iCWO5rjrxZH0KPYdg82U8ASt6&#10;wuK2PoKnQ+zqS9iiE8SVefbugslfjmKEPt5/OVrjT0br5BMRZ98dxdmHoctHGMNNjE7OY9O+ix0b&#10;xOnJCFq/EtN1N17aP4zXTr83PjP4RLzx9V+IfwivPKnXfnFWuMPiuHXBDB/zBrQxWX2Lh2yVnngJ&#10;fsan4VwYeyM6Jfhq3I57w0acoLav4VxPsKFPoKch/4M29Ebnxlw/Pgdv4KeMtZqdLhj/iOswKGAE&#10;+M31eQAVemRPMBfPm4CE3PUBr1ttMc+Y4IrXqivibvgBvgJ6xFkXe984JcbrohrnMSMeUZNBhDE6&#10;LeLO+VnUvmMM7hjGfj5kgtu4NmmAT8/FXuxRF37f3iAPyNkMetxs5zxP+2O5gW5qT0yB6je0qVW0&#10;21X0Gae9wzeb4yEwa8GGNlNMxmeU7TxEBPrZ58utmj4PdcwdD1kxg35X0KnsNrHj0B/b1M7tlm3w&#10;FqiF+xp/uXd3CI72kDoXZZujJlie34018ef2C/eAKX0iFoW5bzIJYIVb+6QX3fFZjOarmF8v4xpZ&#10;tj1BF721p6RbKV0McrEBxeazxlFgOe+lnfYVfSuvlUvGqq3D4LlYZSWbC7cVsm21sQkFfRcfyHjB&#10;3l4zgesW/8YHSwJkD2ezwOIEvTJJ5sIUxpH34T362sAgu2h/QKY8vbLA11kF2uR6PO0xwdvtR2tA&#10;DETMaDsQyJC41NlbdLF2LvCqz/hz7RKc5CJZ8hKeuQX2iO/hBzwxvgGq8yaf52+cCNdDv9YWXw0/&#10;pDm63XCrrgl++OK2ShMpeViOqw3Iqfc5jgK/Bn1MGEsXe/Bh9nOezsIv81EMAbvoPfiDMXLLlFum&#10;wxgYC/fTB+Y2SLELNDTRZ7yZyR/s+IK4ftu6iJOzszgbY5+bZ+iDUfM0luLz7bP83Uq9Gv7SxUsX&#10;19SxFvd1B4sJOvMZYmK10nEcQYA/Hcox5jJ8sehF22kfekwA8o7egVVzZwb+yRZVYpx69ln1+cwD&#10;ecc582Rl3oQicsfz9a3CLDGAX1LG3UFiwMyZyiP+Viaz8ADe26vX3mStFvzpYTnaFgiAq/hwLrQz&#10;iayew8bUzM7yRlZgMvcsyEEmkTSuZfDIbX47AGhtQYBVc7p5t0qn3DtHRw4NJLmJ2hwovx/wLRYs&#10;bZijmCUr7pmnhT2pD7zHhBmL3/AemeCWfHEN9BNzetDZbsX1TNhFSPuN4nBy6+4Snudp99zD26nZ&#10;mgMcGD4Ou4jsNfDp9rjPOIOxi+PzSvBYxq/MmRkxf+Ypb8DL7WIdp6MHx4TbT/70T8TQ5AHg0BU8&#10;iW0j8QZCcgJQugBEngDCsSO53eLCVfROO85HnWj3R8Sd59E9OYu749PodQFeoHmDqaLegdgEpICA&#10;Gg6mURBqmWWGGAo5//M/mAxRMCRgIePyFGy3elYQBLoQDMIjPEOf1wgrIMYMBi2ZkEaJydqnZD+F&#10;EVsC8gnEt/FyQDyACs/aAcHW3N++JwsIYeP8TADynDaAwrbgnnDm6sBis4nHJgVuGVOTCT/4dLzy&#10;+ifj469fxvb+KzmnTjmJzXoRVzOYuHoOQIfc9qdZrmKCgVvP9/F8tovlbBKz5W0s5lexnd7EckNA&#10;jmBmlR7I28oEHZ6rCGmkNMiCCZTseHCB77mv3NUFjLZGAsVGdFOZXBlUsPYEwN3WOM7OcNKnqSqp&#10;ZC2MY10DynuNbpdntqFdGz7wPN6z+kbLqW66lQzXiLHD+ULTFsKVRxajXAWOrN0aRK1/hvE9wZAR&#10;QLkhGuDVbLcxjP0YdAZxPsTRIAt51LljhK9dvk2UeUJe0+DQCS8P0MwSZOin0jDvczS9iwHZVYvY&#10;b5Y4NKwxxmOvY0FBugTNfcBDi3tkAon5bZDFFaB2sdjGBKA+JfC6wjDOrgEHGwwM77/GMNooXqXD&#10;6p1Hr25fwEFsmn2CvkuM4h0kah3z1Sxul8uYLACwHvkHkG1oHBFKVxVgTDpYYGPE6CLK089G/43v&#10;iNGv/2z8we/4dfH6/+CH4uW3fjguXu9BC4wkHwGrIA8R7wKO353+zfjl/+bt+JUv/H/i53/u6/H2&#10;174Uk/c/iP10Eh4IAATPhEybz+kPTZapCwV6V4NXHlWeGXiTAzplE66A/UxcYKjkIzaBb4JVDKSG&#10;Rt3S0GhMtSlWKAkk3OqhSdWOyQ6Gi6eFZuiDtmoPnQuCUxNxJcLoiTo6gEwy4L5ROt7388gTN6nj&#10;XAwGG1w/5X7H6s0qD0WZcUOBlCvqe+2tcoDhLQDOVopqBnYYJptUH1cSUCYREkZL+VFWXVnHVqYT&#10;TUOHfDocrbGVqSZwk0cmuLihAbrzyESnZsaAuEAP+OdhB/UGulDiKLEJ9nHMVUZsib0RTG5sAF6e&#10;LOoWQZQsnVyF3mpgX6QIeDYPgCeeQFnifJrqCvey4q+JTXFxwtXE43hwHBXOCNk0iYbUJ/jjP27M&#10;+KQZj9LVm8i0L94OWmTlLXfAGuVqlSs0Nme2f5Ll5oWJRwM+aMIvYjduxu/YORNNtaIH7wRHPi/v&#10;zk/mKeBgrk2Yvz9swub/PQbQQZe7vGZfBmlrI/A6Mid8MCHfxuGa6HVlUQ7JBB1TLpQQFOfJQ85r&#10;f6xUdd+tARQhH3yHiDw/jzeHdHXsXxc6uwImcBjAKxut+16u8jEZqIot4Rtgf8gtsjv8IuBbR9m6&#10;i82zgu+aIO4Q43Tgw6RBDfsS2xkAEhlq3omqiz3ZLBjvAHmFXjynk+AKO4yndyHmTIDdRb+Y05o5&#10;3+Igp/DCflQr+GhlrkFL2mR+FnurGhmzdLXKhsC/IPAQAHYIfpXRObLr4ReefHZ/uIv7b/6FeOtf&#10;/Ch2yCdyH2no1/+fZNtf/rE/GZMhNu5AgFtHpyHMgp/PcOpWJ5mEtgLKCqoar9sUvClQBYz30D0T&#10;IR5+UWH/PYV0h7y0CYgPS+wrNtQtUQ1Ai1vtV25Halwgb9ia3RRZNbkIjysTyP0otyat7MSG5GMX&#10;j6eBwzfBrnxlPB4WYhXGDl11hdWEt/7ErThuz+kRAPArpp/xIcjNHiAVsF9iAwr8xykBlVt8VP0V&#10;9sYkmFsRPbVPP2CkJ9A32Yp5ymrOBjKn30xDC3Da4fQPvC8IFDvsAFEGmM6rXRukPagIone742nC&#10;BhImlL2J9k4/JziyYrRZ3GNeniit/Yeu2IEmWMhEhCvhuaVAcI8mtLmv5kgb4Eqqq/d2arFyttpM&#10;Uh7d2hnlICZ81qCYWCKThtopFzrcZm3T9U5bHZNuXIAPPGhL+ag6C7ugEd/8bRJbOGvj6p3zh78G&#10;qHPGY2WXa7fe2216mIDEURUy3d434iYXU1fRgkdu9bfC7oY597BjBgRL7QNjMMnqydAu7m3RNdcY&#10;tgYb6E0L/bFCdGOUtkdHkYtib2dVZASf4aE98gSBwu7z/gF/i00yxnKXpfQYYzf0KHsIoM+zAbGV&#10;LSL/4nDKuAtknvEjJ91FGVN8scm9Fvc1J2+8XcOXL22kj62ptTcxas3Q09N4vj1ub6yDL3IRwqbZ&#10;UOUcXTHJN9nUskKlwQi6jG9pEh056VTwEKzkopWJUisw7L3oNhZbBSCJWCXG5Cny8MOkfg09aWJP&#10;N3XwJkQ/uMiGzXAbpPZdXtYL/Lxbmnk+sa/4nreOduPrb74WBx7wxje+yd2PX5/5+/8gfuWj3xG1&#10;kw78YOyZuPekZBemoB1/78HgM/Cg6y3FdBMDk7PQ3qrHBdcYmMyZu4eHHMB+rzJ4k2/Km9uT7QfU&#10;b6KPAICWyUwDFIBLdbOLyVL7yO/wrMccbS1ixDxEb4b32twTvajm0YavI4O/XhWTeRVLDyzAD5tf&#10;9QCiMyD0pM245mA4XvOkdiuM7OfmTpSNAR3/OuUWmws/mM8AEOSJhB0wp/UozXKe2LFHMN49jKLR&#10;x7+Y1GXMuTiN/XKRJxe9oHmzh0yj73N8cJPrWnvwd+0GX4gsI+8l0f9u+UG0pu+B35/FfHkdNXBf&#10;cXgW4+3TaG1v8SeT/GyjhT2s3Ubj7DReJuo8QZ5HLg40kSZCne85LeLlMbw/HcZrl734DnxIq9/C&#10;nrXi08hNf7SJ+f6l+OL1nfjC4VvxGNs4v1nFe2v8A4p8g0S9DDAbjTxpMeIONPuhN6HJJ4voz/sx&#10;hIDjPsFa2Y4B9232wBfaFkDdAv7utugmttr+Uy1w9BY5PmBDGvaKA28skXFPYvWwjjyUqDmMbRtd&#10;xIDaD8z44QCfGyiUwSTSDD7iWWDppm2GrKAEP4lPSgyQ+vsA3vQvBzEcoBfYOvk97uzio0xAnXkP&#10;n/FKqx8PPtzCHsLbqUl/bFI1wxao4/vYPJvH2j7ICN9w2I9+4Qm06ApxYwMZLNoX0b4zAJjcQ9eI&#10;a6CRdtZD+dboQLlaYYfQH2JUt1Ieq/SIM1AsF1y3yH3VRdYhA66O56uHzE27y2td9NtDuDzkpc59&#10;SubcwY61sJ0t5qX9FB/YZ3cPBjBB6o4gk3lYzvQ7RLTcd4Vea4iG4A3GaUxEnNQcvRG9+SYW02fx&#10;HP3stbdx1tR+6Q8ZjJgK3mRCmDHZV8zm6+Js/RsQIUbIvH1sxVxWZNehSxMb1cy9j8Qp8AOOYjvk&#10;Ix/is9owF9T1TH6pa5h57NEWzONiNv4Z+yq+7oqrGXfBmE1itfGFXZMq3MaWRenjMLLSyxP3rbCv&#10;I1tAsbTXflt5ZKLBitoD/kOfYUWTuFPcrb/M3RTMJw/cw3Zb/Z2xr/JHPGoSDgAOxkD6oIOH/bTx&#10;tw0xC9PYoCtT7ax/K6HpN4+y624Lbp8VXvYAs9Kqi47ZvgGVSR9syx8u43p/8osJU+6hk+M3aMkc&#10;FBDkpmJc2sHc4eICEdjJ42M8zE3XdlghW/jAfe80xpejuD9i3rWTIy34/GRdw+5Oofki42rtpzLo&#10;Nl8TQnuTMNtjjJOxQfKKocDDmtu+PMlQNFHjYTp8bFqrg+3U/xJvrbmZunSMcpyY9YQ8ADwmDrOX&#10;mwU4kAo6OTt4QUxoqx0Pv/Fqd/fJi8TZ0pPXfaR05NYSl++jLZDGJtpMgFqx6AJ5vcJWgiWyIg15&#10;coE/cbvP9KP8z99TBBU1vlwIF8MY9GijfYQMsR+oOil/UlZ4qgwW/hwHxZ9Mzxfy8Adkx4SYBUho&#10;eGIQ2xpZkLXd8u198dnyQ31geFzPUJAtyM84kWs+43ZSd6IQ2DFVC5/QI/RC/ZAOx9nzzUAJO3k2&#10;8soTzblAEuI76GISkmcrGkivSoK8SVs+4zD85pmIADSqYjy4+2JL6bv/MFrDDsYaZ03EIjDZNEYw&#10;7iJGfLd697End4hnLqPofzjao9ejdfIgauOXMIT3cNhnMfAcZ4z9EqW1agPxSI2UkOiaLiKJBx8l&#10;KV/8zcSTt7yYwNA/GF1uQMBKgKFQVJwvSq5xMI6aYEjXZkghvqGSJx6qCe6tv+LXNQGkRuyAkpr1&#10;rJsg2BN87W4hjD9x6ktAI0Z6zWfmzHayn0dpvymztLx/FyBw794mPnOvFp+8fDXeeOUk+q9wP+bZ&#10;xmG0YxoztOnGboubD+JqBsOnX47N06/H6omNtScxm89jM38/dutnjNW9p4TNoBC3rlgl4UlgyTzm&#10;l0dn89OeK67IaIeMZbIBt8Lrt4YAzh9UYOdIoGjCxVPY2o1e9Pu96AAAbKyu9NdRTBubW1GDXGCk&#10;VQ7eh/HZE0ZlA+zl6jUCbBKnpaCAxjoI0wCwcz7oxUvIxQkApwmAGNZw+GhHGwF1S0cfvpzobBn+&#10;KUHoffhpom7dFdKuM4t8WBFUSV/HXNnnLq0/Dg5Hx99m+XXwZrpv4dvS1RCMkU7CRJL7pUfMP1c9&#10;Xly7dumCeW5EXOUQBTAJOMAx9BibgYMnyuE81DqUzmC/y5zagIBM9kLWW6SQqcctQG+yILgG0E80&#10;xMjgt9XFLVBWAzYAH+NxFR8fX8ZHPvxr4jOf+6747Kf/h/Frf/hj8QMfei1GLz3AQ0F8no8WI0Or&#10;iOvn8VdvHsYv/Xffir/5xa/E53/qS/GLX7uKrz2ZxWSyiSWXudp/LJnliUUbWhCYwN9jvypMKsYz&#10;06oaDsakfugHNEZpCNAUjZE2TTrZx83S94YrGgfAPbKsc/d49Kz8gU8mwmE7s8dJ8jkbWVry7rYl&#10;rgaYRfR1AtD8eBoYPEy9xARBCyjJh12lgYhYk9LKIzSiWTJ2LM9a/qpnajngv95CTi25d9mCMdor&#10;0U8IiNJwAtjmWMItBs3qsUwnK/zyDj67YmlFQVZfGPzIG+ZiSw8PXoEq0A7nzvhMULa5HkLw2tEw&#10;utXSA1zsO6BZdTVDddu5cibg4W9expxo5NfcGmDK3NPhaQ8YkauaJjnqBgs4rkwy+g0t+zyuj0ye&#10;mCRvHau43GrcAKgRY+B0K4CmD5C6x+fo292CZqCbX8ggE4Om/J1BnTJgYpkLcXLquH0wnU+P/3kS&#10;olvIiSuAtgQRgJR0wgINFEdHkUkw5MA+Zwfsj1slTFK7tVPeO9e6SRnGY1BjAre05xtOyKDRrdxo&#10;c+ygK1qQq2xN5rXfmmyQRwybZ2ZFJvTJbaH8bZNcSVp4X2WT3+1fYG+Mo4PnUYCgRuOSzzEBotbs&#10;r8D4sMo8j6cyj0bz5eiOGBMg81D0GINAc5WLDwKvWpwlj8sNc9uaJBOfNJA1k3KbBDfKUFY6bbw/&#10;usk8PIChifbb48yVMSNfFyI69mcyMWhvvALdYaw77tso7uDfSmQVfWEeghP7gRQgQrc5aWtvMKwn&#10;XNNE0ZhRbnO5gaRdfvYEKPc/HH/mOz4Rn/z/cvZnQbNl2X0ftjLPyTw55zfcqe6t6qqu6q6e5wYx&#10;AyQ4iCCDJikSJGFTNEyKlEzZYfLNEbLDCj9YD7JFmw6GFLRDnsIyHZYdRNCUKJMiQUAYGkCjAXSz&#10;J/TcVXWnb8x5POnfb+UFB1MPBr9bWd+QJ8/Ze43/tfbaa//+90RFDPGC68evv/W3Iv7cn3vxy/Hr&#10;P/wr/1bcjh4d6SdyajMOaGWvv8b2JWR8jDy/lXp5bACMEC54sg4T4s9WzCHwOa3TOGVuvVGRVQ/P&#10;8Flr+Gvg6Sq9K3oTGILlws97SMyOezMPfIDBwBZDsUDGEf2wGuAe1xm81xgSezs2oJfVP3W1Auxc&#10;xX5LUMI1WAyo1I8Oslsj4zXBQaOVbZGRP0Ef92g+jS18qUHFdfMlC9vgLzYKWyHAyRVG5mwSZoCv&#10;G+/78Zy/7Qv8CuCythqEQGGPP/aw7jxlEvmz34ayb38hKyk78HHIHFyBx0TFgPu57RnTQeCEjDha&#10;5neKPzq4LMu973mf9hwftMePuJqJTRVLaKfjPJPFG+T0gIztsGtVR9n3XC5PFEO/1vi77RoZt9Ke&#10;gAY71hSdKeHcv8JeGBDYdF3ZtvTUA1xa0NNEusfn2+fKRs/NAWOx+oJBtg1Eoa0VKa6+u53VJH+P&#10;90wcz6HbwCADulpFlwsV6g5B2wJfTIgOBwDeREwVob4Vz2571e8MOlaLo+/1Kk2vTai1xS7KubWc&#10;GDTvbwRkMGKSXwsxRi6s+XI7maA19ZPxrlM+uAPi60mFTXhQMf/7GgBo58LbBD4ZIFVGnN6PsSju&#10;+mgT9m5jy1OfkRmB9Afx4T2YaM9P9X2VW9wYI/YdduaWWHm2qjq58wFEx4zreA+DaEOLLnJ7TWCz&#10;w7RXyIOtFtTr7a7MtgBuDU3bxeesBO74EO6yazF/nl/h20Ymj8A8noztyYktF2Ua9nvET+2siKoT&#10;E2243xx9LNP+EqJpKBAAAP/0SURBVLgh1yOe1fKkPnhk5ddAv4uemch955U342Y0jPd95cs88/j1&#10;yV/5bHzn/a/F+qSLXoioTfTsooPc3fK53dItz7vc3tdqznMBYHgyyEb1xbKOIfMeQY8xNlYfZWCw&#10;ItgzKTxfHgOUFf65OWDe4AaDkP3AKsNJNJb4iKobB+Rv21d38CVzaFPB1/4AGcfWYkuabmNrgKbM&#10;EuDwjhUsBINWWxbYcOzMFP7tFvYW0tYi29htFzMb+Ff7/1oNquW4wbc2mn18HLgWtWj1TI5qiyCx&#10;PXW7Q+zpTX4uFu2Yoydb7mPi8Y5YAF5skc0FNmdB1Glyut09xCnjvlihE+ieCQ13X4zxnxswxPZ6&#10;H8/hozxuzHbx7ZttvHXZiCe3dTxdnMYt/vKJhy289SA+f9GJJ/iXAp23Jc6mQM6Q0yW+qmrci+74&#10;fvTPz/BZ+LbBaZQPX4pi9Ikoxjvk/OvR2faRs360F28xdmwAPmyHXRy5kNMj3kIPreR8393vjfXH&#10;/zJS+CTKa+QWAzwE8HShnbthTI6ISy4IbdLsI/zNPjxm7mv4YN9WkwT6q7f4eUfg7mE9iRm5BgsW&#10;J9DughFY9fxeZFvbJhwxQLSnWG6zjKuYLNw+WcVDmNDqLqBfGYMRz+y/G29xBxw/ifUUBNFYxuhB&#10;l/m8O5bI/enZLb/fj/kGP309i/mnsRYP3ozpg9dj3ftjcbt6Nyw8jeWwG/e6dby0xaYyPoNvCzUr&#10;/KsHVPTmjbgVk2BX59grT4lcq/fwfbNAf5DZDbbKwykyU4Vt8OT7THQgANrovbhS0JwHE/EdfWHg&#10;x+vhX4lvaezn2PlFJpQkglvXxDce8FELlMHTbatV8BqbCqnsjeNcu7ZYx1v6Iy4BXWXCqAK3tB4+&#10;iPEGHLF8Fu6i0D57OrYyaHjgokwWH7jozGdchvXUefkKq9ApcAM8cTEiD59pGFPxjzGX0Ma63C12&#10;FuDFOPmdv5nkQrmOiRjs/xLds+oOE8T98n+AkiaxGt+gZfZhNr4jYOpC+zl6qD2yelAEkbdB1vQB&#10;xmkuErt672nFPIQvbsQ1ABFkjR/AGJ7Wmskr4wPihTwpFt/exe7a613fcqw6Yk7c22ICb5OJOD7m&#10;AVpuPczqMu5j9ZPJFOeRVWf6XWjAULke321Wy6pwq+b5nFXN4jKxa1Z2M9Y+97Kq0tBA/2K1sydu&#10;ZjUt77l4mMCNeCmThYxNeUmkguy7eGp1d5PPFTN8+GYTq95JDO68FPegHegPGjGm/TSWmZADezWm&#10;sQO3SaAD/lj8nz1YVTLGYv85qyv4U/7eYI75xTd9WR7sht7bOsltvnPGsKmhp75SbAsvskISn+2W&#10;YQ+AynZcygQyba+9VCbk3IXqdhv7C8887XiPffWABHf5KRP6cltnlNxbWTOEMzbWhzoG4/A9PnYP&#10;znGHkBXRe+yi/lZf7TZiZTlbLSnDzCdnjp08IL/iCJkrps4p8kwxqHz3m4sBKV/SPUXneJ30N87K&#10;ufkZxqY+59wVN64wfpOGiUmQfdtRGXswTC/wJkxGpvMZ6OhBMMpXFimAy7BqmXg3TrCi77irg/vy&#10;9lEOeHEfRC2TduIRPF6+B/QCM/AeP/sc55sPzrkdddXk93EQ+KHRi4Tb12/ngEgchj0ceoc4G5Tx&#10;YNiPhyN+H2FgPXq/W8TdYcF7VQzRnAoD5wlTto715dDX3FR6WKUhEdUKSZer5RC+wSC0exIv+2jg&#10;eE38WN7uFiFPDLMfg3wZQC1X7y3570JUV7YnEHqLUJerKYZugeBfY2yuUCyTZ26zhJCA0DlO4nJe&#10;xgJBdyveGkIJjm4XEMuy+AXXALptyu/hEBuAS4cgvYEwGsJ6dEyz9zrO85XY3XkY/RMb+QNY+gAQ&#10;hMtm5G47uWYM69mT+OyiiGfvfCcu3prG1bQZE8YzNUDD0B9P7WBCLodKDf5uttyT0RoCJYOplpV/&#10;0EC6wEwDHGUuZYW/YROwBxgCBUiNBCC2Ya55p3S20NVViLaCgiG3F4HJCysEtJs29jXo1wDZYyh1&#10;wvsLiqGxJ5NWeLkhSuoq/csNjDD8PW9s4pSLXT1aVwbzGgAlD253ePFQmyLb9LhBcLCH3pPoxDMc&#10;4Ox2ExdX9vIFNCN0Cz5b4bjGPKvu2VeGmXK9ICMNNYbqMOc+I3g9ZpYYt/3cUl8cosa9hbNTeExA&#10;QBjUJN7Fnx/1K6udow8/O0uCHObsKYkmQlwhz55vAAir9nAVuc3X5o95uiZAqtwsMcICYwIelQi5&#10;9DFtCNsYj+Ll4YN49cMP4/f9nvfEn/jER+OTP/hmvP/1l+O1B4MAX+QWFhXbhfnZOzdx8eR/Gd/9&#10;B78av/X5vxP/5Fd/JWZf/Ezs3/lirqB2CIJdnc/qFJTbL9Q5ejzX1UWTIwaanqImmzPxw1xzu6h8&#10;hK5MBNrwSLelAL5N0vIW9zyWu3okvPrePODVsUranT5g0tU5t4hbqYU4cO8yllYA2I+orwFZRb3S&#10;aKprVkWZ6NtgXNfQBwNupZ1ODN7vAVeMEFlrhj2Y/NlKEJ2hW4BrZVAA21EfkVM/DwCyYqTh5zH4&#10;h6bbZQAornbA/wJUY7+WBrLHUJmsZAXY8v+Zx4ajb664WTvZRPYEMU0cHyRIWTYwt82tybm93gJw&#10;lBlmNQo6uB7UVM4yoeU8d5m89Irj/7BDzMGVPOWggzy4cOnWyRHy62pbE/1RNz1RseQ+JqlNQuGi&#10;ABKmyZBX5keYz1y0Y9zPmzuvF3KiY3FVTodh1G8JtYdDmFSe815WdKgTBg/y+bDKJHcmVAGlialM&#10;jE24N/S3YX5d4+AxvBveT2fCvdCkBGJ5LPcaWmMzNoxmC0/l0w6lmrygjYDCA8zMf5ncdUY6HwdZ&#10;EyhaqZAVQARo9rw6NI8JACsuDIZtnn8AVTlFnV8CJuxFOmmNDUGfpyJnzzxlXb+QVYRbQJggCRlG&#10;Jl1I2RKc9pTjzobAC/CCfNXYa5MZmSlmdDpveavrq7mH26SzilFhaLoYYSKojJ5bXxiQySJXby37&#10;l9k+d5kDdT64bQxpD7BStFYEK8gxtsrVuBXjd1PEYIvmtk4gx2WUAjzm1OgArwGLdeOEIKgXvfqE&#10;eV8AxJgPLLfvngn1N84W8cdf+xNx+nu/x0Xwf/HLZNtP/uSLX45f/8Ff/qtxe4pHRe4W0LVDwNhZ&#10;NbIiRhAmqBqamOkgY/LLDC90OQiCFar1sTlwszGAHgToBrjodD07xIL5NvcnzOnIoway5Va5Q7sX&#10;HsO/zmqGNnfHRyK//IbfaPMeNEL+lrt9zJFl+1h6WMMOftW9bgzw4zU66urnQBumM0KmjFNgarTB&#10;gHN0qGasNkH2YIItfCccAaAhswUB+3YCDbEr+ARZk/208OXuA+kWJ/BwE7dpp9EBVxCyxIk5u28U&#10;grutzxXINnRotfDfJrng+7EnnTKLjCCH9oixP6I+T92s8HEG4BPGs8GPrQWh0qZe8V4jNsiAh41s&#10;eY7Ss+n2YoZ9eYS+aWfli/RkBLH0oJ5kFDrH7ysuMKlzit2214l2ZY7P32Gb1ozFvkJt7IYVHRve&#10;E+vYd225ws5ssJPokADQBSMTyL6fPSXFEPDW4/IFvJ2ez4fGyPWohY6sV8huhd3QWt6kT1sSaB26&#10;p8yBZxYzaHAXWeowKEZfjrBJPNPIctcFrPM58J/beQ9T7A6f0X7vKnSsNGjF9nBp1hvAXA+fsh9N&#10;ozxWonpahlUpjcOIlycwMz79HvxUqnJNhjGZnD9os3i/gY+v0f1jCwGes7/A3vgG/DLVi41wB0DK&#10;IIaxZKxuq3HRYLe/xS63kWVkBV1tGwDzUauZGyYl4fEa/Tc5aqWudtugzX6kTYKs2kAKUJHNuuFP&#10;TQBXbwbwnqk2bgmOCFI8qZWxpmzDV4P51XIbFaDGiukmOloiv/pTkzdWftiI3gUvfbGVwgZCeQJ8&#10;wWT3A3R3jnwgv26fR77fvnM3Lu++Eh/80hd48PHrg7/8uXjn1Y/FzRgdRbca8LzYjOB/D55MsZMD&#10;ZOuUuEv8O4xONU57twNjuQDUghdtZNYeuQaT9obd7Tsxh5a71RDZQuZMTOxvwA/odqeI7bSfPnuP&#10;LcukFHPbrYq47tbRhSf2jaugRbknCMXmTOHnsjuIuwa6BtzM1YVl+9i4tTcX+PRhYlyUaCz9sQ8N&#10;bOmIzyzR1Wcb5JLxdYaN+KAJiI663spE0eh0H/fBpp6qu5rdYuLAuVlms+fze7BfN67ATB6qZKsU&#10;OAH9weyMo0QQNshEiY2u1NTEHpilDvrhCb+BzUZnCnQlFzXEDOhix9YJh6e4k7mwJQ6X34zZ6rvI&#10;6irGF89jP/lmxCU6csc5e2ruMnqdqzjn/jU2s+0WdubQas6i5U6gk7vRHnTj3kk/7p6O4nD3DNx3&#10;mv2VTuBN6/wsvh9FPh0d4jv7UUy/+u647X+X2AfZYXwGeDsbr6MbuSjf36dvtbm+CSf/mUz01HJ7&#10;5x2w441iHrtbZGDDWMQv6HsFMzbzTeyXLlyAYeDJCF2oC5N/6DOycShMLvFc6UoAX4IP3/2uTjTv&#10;3mEc4EW3u0PrxdUyMFXgb2IY9LmD3+mjR2+iQ/aAAznG88dlPG9P4ve8tos3q1H8+EkZH/+RjxG3&#10;VPGBzjw+3Ycnm3lM8A2YRALYPRgMvKFNAY9ayTazd/MWe6BeAlRWxAmCFTFWYYEBdGshD/ahdMHC&#10;RVFRqdht64KPPFdnoYvB+wG7ZjKkwn8PXbDC35iUs5o6ezSDcxhCLp5qEq/X2E9o5Ra21Yy4k2fu&#10;e6/GEB0hsowleFfZiYWYbxvDc4gyfJQnpNtH8HYP/t22gaTMFTsoOlOOjJOz+pVxeqq0MYoLy1g2&#10;9PyIrbH0+GLsGfOwp+wef6IpUY7dVelpoOKpClzW5b029PSAuhIbuWYeBfLsdn2r0bOizKQ2/OaN&#10;jDUOHjYCFnQx0wP4TNZqJ3JrpS9wFaYmd1e5+OouHxNUmsqdCxQMxe2LsCplkDvzJU15mQzC3mkj&#10;dozF8ZjQqbHDtfGFNsJxOV9v6PhaeDzm5mI6kpB41LgV6nJb6MHvtl2yAq65LNBJx8RHGZ8n7eYO&#10;BS7V/4qD3aUyRURm2LjEelzrAQJ14jhwE8+1Up1B8eI/HpSJOHhtD73GxpPgwVvYO+4QxRK/DW2X&#10;/X5U5/fifs/U5DAxepN4sp5z3Z64pJqCQQqmhCwzZ7eRmiOxqAXVJJ7ienjAII95EfA54Aq5m6NQ&#10;DMJdONgtx5JjhFfZzxIcYGyPcCfOaFRu9+S+4AEDY5NVqGbyQGZo66wB0WZOoPMcuyiGV5a8wF03&#10;LkCaDERrVUBdbsoxZpoftPFEDtCHj6FncAXZ3K+IJ5D7jGW5rzs+jCWMGxyrcNTpGa96WxNh6rf5&#10;IfmYySyv5fP+KRdLpT/jz7E7PAaQvfj8m3/2f9xDnJvyqWwgkzszX+52wF8gBhnHZRKMAWQcw5d5&#10;DtMIhKTwglvgiGzhYRGFCWpYwDVc62DwayZ3lefMOcgj3pAPJuHdfYRCpb/yfW0LFxyTjcbqPo9n&#10;I8JJA7fyAjHi/vmjY8Ktff1bcQfCnFWHOLM3QncYoy6OuzsCYIyg8lmUlS+XNgCy6TgxFBAyBwnR&#10;0pPyu4bXhwsgdwJ1BqEQGMDY40VGNrFiNsC0geDBFxNgKoz1KFgG2iqi20inKMMVwGyawAi64gje&#10;Bvz+xrIRT2YI95JPcq91g+BvCwAhuFxgmFerOUbnKnq7a8ZwGeuby1he3cQGh1257RTuHzAwTYQG&#10;CIARAlwrgEyjzRjM6leWORMlneEQTzFkdecOBorxFZO4mm1jfjGN9eQ6vu3JWFe/Gftnz1PhNJNu&#10;07GwxyqJFc9aARQ1OGvBnRl1jKMGfwA9LRW2DLyJlBoUJHcQNsgMfY+yZ4KSH/nOHzFWGj+bVQpW&#10;7elkY/CWdOYqc3vHZJPOHyHEwHUBnHuM7TKN7THDbXPnaA/j0AEgtzvZsyaKQTwBdL+NQ35yU8c3&#10;Fhg0eOcqusZPgCqQtdquQXDXwhmmITIByEA3BDOzKYHSDcCOwZUE500Mr9UtfQxDr4uhxfRscWLm&#10;j3poSAfa3GLobQbehQ8qxRa+rjFsrd0CEI0L0lEZlWewxSxb9nPqxaKxzWrD+XYGLQgkGKNb7pbc&#10;Z4mMemrSDGdmo+3bfRk30F6ZUrlNOtn8OpO9/BwEo9VZGePxH4rzH/198egP/kS8/5O/J9749PfG&#10;q69/LIZ3343GnsMEwDjMYIrx1W/v4699dxo/83MX8X//ta/HP/rs1+Jnfmsfn3uKfDwnaN7aFt0V&#10;KIKUNBzqBYx0LuqNhg9Z8y27AxoEyEPpZTLVVS4FwHn5s/KJ/0SZMXhZhXR0evJUucW0crnVhPAo&#10;tR1Q6NY9DG0aRFf/uMJVEbfajgZlnLtqTSCqsXN1wAdqkD2yuuKeHvMtIEGxkE8TecIZvtDjPXKg&#10;HPpPgLKFtvZ2YziMk/kAFJTVNQZM/bc0eYkc2JfBpISrtVlqrBxrU5wKv+bhJtiOPZ+xF4CVKsYp&#10;GjJX9/y//F6gX37K5DyPjzz8RPsBg+0N55ZEHUw2f+V3t1TvgN4tXtLY5pm5TdLqEeXUlVFszH55&#10;DNCEEAcCTbV6o5/jeqGADzPJiWlijIwT+VI3R1IfRUBNoK9O1XvIwCPQso5L2YMR/P08Db7P3/OB&#10;JsFKBXAk1ODm2A/uaw+dPHXUe6AnU2gveBFk7fjzijm1sAd6QxOqWS0G8QUrEI5giRls73Ef7SfB&#10;J9EDVgFzfT/BkKdW6tD8p4PQeaacMPZMqvE56SYtMyHMdb7WOCUhdcE4TPpavQrFcGTSHO5AqzhY&#10;zqVdm4AfeowJW8+8WiZs+FwH2REsbUwc+C7RAzAm9oBIzBYBAbSdIQx4yOP2T2wwMmElXY1dMWlm&#10;ItAWXlvBmiuKgAsYy0Sw3/AkV7aRtywXP9wyRz5r3z1lz1VGxqiNtTfNcn3rTtRYMx+73JxCjwJj&#10;NGFMY/jUqydSCR/gOKAJzLdqeYTubJGbLfReYIf7yG5n04oLgqoPve9/Gj/0+/AvBJL/wtff/tsR&#10;P/ETL345fv2v/tJPxdWDB1BiwFwn2EG4Aj3r7K0jf0y48jtykdUVSXOEibHb01SZs5DPKo8SmkqX&#10;C+RzcbUHaKGz/G7PT7eWuDjmtuIhfmdNwL+dERzwvqcb1mu0Gfq42lzAZ08ktydVgS3eEyhkz0fs&#10;2Y73TbSWa2iB9YrGJf5BSRpAN8ahnDNGlCwr6rRJVhMq864YnzKmKePfAWwTqMDvTC7BFkQEPcFm&#10;wosF/vd2vY3X0dfusERGDnElVlD2mItstG+isjhED+wrC5GyGqfJfNyGn8GFQJGL8zAGZVbfu4c3&#10;Mc/VXHujKfcGPo3WEPmQ7tpOAuTaE8ecLy8QvauX9jzdCkgzscLgEdjC40sZp1jCAF8aLp0P9tsu&#10;CR23QB0WvNOIu12AGHTcEpAR08aWIHp9y3VzxmfTeQCP+KrRk5/wSz3A17loZnJJa7JkTs4NxsUA&#10;PZbmVi5s8HXZBwvwXzBOq9cMILRGuSUZGZlw8UY/2+oGcT60wtYjCx4aUABGy6mLktgNAsztpg1X&#10;tSmQFgdWYpetvph1THKCBZYm3FA/BwCthtob6OD26xwr72nnJ4zJ7a1rfIeQUfmpWwSfglkEecez&#10;3AbqwkseJANZ7f+1s3oY+VyJEwT9Cgt8kvdrgynmcIIsVwTGFb5FvOBC22G1iJn+iflqCtrItgsi&#10;Bz7odrjmZBYrZLXL7xW20e2nLjLU8Ndt2ogD73Wz59t2/xQ6WvGAj55VMQWH9HHGVmZaqJHJfWZx&#10;jRx4yuij2RIaIx9uA+xx/cZTm60sjjw1FqsIrbHVZxV862Xl4bP7D+Lr730zPvHZXzkaBb4+8Guf&#10;ie+evBSfG71EsIuu9Mu4h73rD9txCm0vkPUJUdwr4Eb7nt5W2zjhISW0t2rGZLK9ab5OtDOAluMe&#10;/O42Y8T4e7zudxsxulrENxDU/m0ZQxdT8aPn8PiTmHAPyOlAiA+DA2aTbTwG9/T1AmJAeNQj0OsV&#10;o8RytnWZr1rQAV3CJurPq45bmnroCTjzsAQDFBkwuejsIS6HChu8sHxuwcXIILKwYB4reYz9qZuP&#10;0F23zWPjVv2IEboJTZVre2+1mitiVXUFe+GaufJNlDm2IgkMv8JGo2bIxhTvu8E07GKC3RjC655J&#10;vA6aCq7MyhmMZkEQfcK8WjihbQ86j7Er/H4CncYF1gcbt1msmesgHhP5X6wIZuf7ePtyFV9bt+Nq&#10;3YlLMCtTQZasA8NWr+9mS4Bu0SUYfxBn5y/FePgguoNRvHx/GPcevAFPXon2uBWD8yJ648/hH6so&#10;e3e4fhgbYrAoTvHxY+wUpGK82x4AoN1nThj9co2uoCBaHXyFlV81dkRNMVlQE9eV/bM4u93E5XId&#10;z9H7c2SjgmBXyFJj1I13o8fK14oxE5aHp4Sb3Oss6nh7AK7ZmKCEFi+Vcdbaxs3tCixXMV7sJbhq&#10;MkVnFsRa2NvV7jzq5/O4md2gf/PoP0aHv/ss4vlTdOzLcXH95WhfL2JUXyGzl3GNrTYm25uksTqH&#10;ORMgpe25BSPWuz7PZs6MxwRvOgsDbF9cP0Z/+2A4+6wNsTFWz9Y9xopMugRqNZUtBTwp0e3ePcZ4&#10;AN/t0I3awBI7x0/8TTTJi1hsAw0P8hkbCnpIu3RYelRGP9bVJM6RZZMTbuktrWyWL/tO3DeMmjbi&#10;+XPkcjvJXtQWKugbG/0aH8DwCdIYZsaHE+0XvHMxcgftjZ3FL2gIMsmolPWmdYnG3uiJGIfrmgh1&#10;FiyI2xlV9mIjPHJnU4m9XsC/pj23wCv2TNZ4N1zI1U/wbG0bI09/x0gYA4SFviaEPA3Xn5kS7oz7&#10;g60OvMTr7sYxiWNDAKuCo5ZPvsf4xLPElfYZs02Ri4SlfHUxC3nj0ag0z0f3V/of7OAAvZU3YkLX&#10;M1DffDk+YZ2j82nuquGWzMWFbugjfoWPbS62aMeEIqzQZGSSwySPJ7RLU9AZerPhpX1H1vhbVj8y&#10;Fv7CHMwjwB/ny/9M0OBm8B8HWxBG9on3u/6Q+RTYjPL0pXjYwwvbQoR4ug14XK+nsTAoxyZZiZ/2&#10;y/szL3MMCOwxJnC8PDMxPm/LckMeFCnpbjIotZlrrB7b8DcIj1zCQ30vYzDe2u/wH3x3hm5XdZtx&#10;xn78rnwfJ8R37Jy9rz3MqmFiAolWYLNHNLZKfojovTQP00P+cRMxwPYr4y7W2tID8iU+cyuseQwr&#10;QcXkYhE/LMbMNiIMKnsm8gzbi7iLJ4s99O1c74IvA8j5Gv451j3j8/RQK9nENL7yBFmeaSxgpaO/&#10;p/rrP1zIxOcPEJqq0we7YFsZlzv48AT4AGQyZdsXz+WZ4q6sloPJJuuyXyVjdotoxqL8zRyHMmT1&#10;fFYROjdoktud+d6Hj/bp9S13ZnoASVbfwcjsace08B5HX2JMYh6GAOP+HWKuP/Nn/sy/9+Q77+SW&#10;ixWKtCVAt6Q4G3GbAeTG9qfo8d3Vi4oHqoxtjEZpOpGHK0De1IqK3CqllmoErAJxy5lj5ssAfoPQ&#10;r5jNnAHOt50EojsEZOsMEaJmPeceJs4mCMICoAMgMje7tUEu0RBg6gZGbHDOncNllASRS4KA6Yar&#10;AJQ3s4jv8nrnpo7rCcB8XsdjnOHjm108yeaoEScIAI8MV0kFbga1reYtxGKsaxsILxnTHIe5IPh6&#10;EONOJwYDjGzvnOdiLFaTmDxlnrcTxn0NUIHwz78amysEfgsdoBHQIRN6OrAjYz2dhEADJpQD2G5v&#10;nboLLQDYzNugO0spMYgKnwH1ELJaGeLqhAk1jaMAxxLRjSvpCF9mcBEwKwBaXGOvKlfMC8t5uT63&#10;6fJlmG0woxLb6M/kj31gbDgqiK+w4yOCrsPieTy+vonNBfSw5xyf6Bw6gFGeCW2W0Hi+2AIydvFs&#10;QVjKHLUmc+59y4/m2ixhP6ClPQSw2qlIqvchkxED6E1YmoBb42fl4hZg5KlrroyasNWg2Z/C5trr&#10;3TpPk5trw3SQBGx3kCcbfn4NY3E1AQisAWcAvqo8i1b3NOrOCcYepGgtc7OHDFs1Bd2VZWjmcfao&#10;CBQhiEImd/cP8T8AvP747zuN/87vPYnf/8kPxo98/zC+7+4g3ncOkMWB4v75AjDMf4sH/1Ksvv1/&#10;iuuf/S/jW7/6/4zvfuHvRXz578Xh6a9HNXG//QI9QabyGa0MNlRBm3WaSLLJuEAI82SWjfHqWo9V&#10;nSY9sC2QFKcGPTRlviegsfrKAxSyjBUDCveRJ/vZmIAh+OE7tlgbhgFAl7iRiW17VPBkeEWYvVtm&#10;8gLXhqzoDNeAXeiPwc3eDtDUfooedKDxMAFu0otYmztoRnDmyA5kZF7Hqhk+ksG3L7ehHpPpPFen&#10;hQyo3xpbOKtbOAJt/w4fBUCIYBppEzsmgfglZTsNeL628NYgEIoyT404qA69QpoGUNhnYUd0FiYY&#10;3foq2Ncu2auwr/7hjO2fVqpbXIYfRQ6RUe0AI9Omaad0XiZiTT7mdlPobQWnwaJ9fbxnw+DBU6sI&#10;TnV+TeiW/RAbJvNMdyJd6qlYiLmZkHMFT/BgpY870ZkOX11AMrSBD7u21XoEKDgpNOI4f+VBW1xi&#10;lwjUZO4RE3WZF7QFILvlNk9a1JloC7AX0jTblyE7rvpqM/KAFmkNOO2mbDFuHK39GEy87LLSdA4v&#10;BADMx8QLzij7gTAWD8Ww7LoF3U2v6ETbzXVWBmc5Nvx05ccqQDAftp4JyhATItDdHR9uZwrsoyux&#10;mexj7FOAiwJuX7WiSyAFHdwm4P1cvE7/wrQyeYkW7hvYHKJwD8iw+ofwl3EwHnQiDxnBVhhwMHRv&#10;m47O06wFd/tZizu4sLJOW5grjK4YcqUApl7fO1auFS4i4IjVAeUNLxTzC+wadAf81uUI2QNgIxcl&#10;AT6YFroyB/ioHLqd7PK97fjfffBufPCHPxmHsZr6z32ZbPvjf/zFL8ev/8W/+Vfj4vQez2ZIBDOE&#10;OficpHTU6KfN19VLhg6NkK0u88IWHghE8thxrms11oDlcVQMpgmPDyW2HXpYBuEsrawUOAiQdB82&#10;qzf9vlwC8vFrY/hS4qNayy33BeRBk1s+Yj8Z+9MluIIyJmQ9VXgD3QUa9tSzmtEeeg0COBPk9t3a&#10;MB4BiUnmLXKQyBLjVRLsN7XLyOTGoJjAtqFvRB5QHa6TWsptGSfYRm2KCS8eBe8Gsa/wz8hfsZYG&#10;O+SZa9voPFM1GHO7yAzZycdxD9ncYe5tgRKPEHtkshaFz+0EUFkc4lamEXJ4zd/dNoPrQjewdYBU&#10;8ckA3fTYfcEmJEOUoQXBPETB3yErKLgg9HDoxXqIZGqHwFQmwq3+g6DEWYz5MOBVuW5E0M79ltpV&#10;9Meqtuk89h3sJyCSu//T4PNg5aZGy0CrfRqtesC8ptGxogedc6vI4QQ5W/Ep+GRy0MSChwrYX3W/&#10;IWDbPYl+Dx+6MyBaRxcbkL10WqNoE4GtGduGAHEPBjE5Xi+QH3Sp2ViCP/ox41kCaf2n2wYLiDnE&#10;f++tQG7tXLtDXZUNO7kdaVsTBJoDWfI5F8JOFEf41UY2EI1odnvIyDJP/M1TwOCFOVp7D3ksqrIu&#10;NvK+A+yQOQZPmtyJwuHVWtmEr8W6igUfMdFmoPVEzIntrNBlt1QW+1b2LgVS8NxOBqC3y2bMTX7y&#10;8wq+LYmoTEw5Bis97UsK6zLJtgdUtzrP4xy7OMfm7PBFXYzaARq7sCweXjM2Twj1AAJT4VcE5ENt&#10;tEmEMfYNuWjXgFPueQ9CvFK1YgJ/TQo3wFgl4220VnH9+mvx1hs/EB/9pf+KSRy/PvTF34z+WSfW&#10;H+jEsK99lTduV0aDOxdRgE2vsPXr1UVsr6+iO73l7y6wAOx28yiGsxiAa4fQdHhyBs3Bn4svxGx7&#10;j4DlVXz2bdzgV2y7UfY60R5gQ5ArK/JvwA0GcxWYbyH+Q+57fWSt+0Hm0oYN2FvsttUfeSI58211&#10;kf2uIQt62lpEC19Tt5EK7H5FcLODr/WGOcOUZmcR5czqxwU2q5eLozN4M8NfadNdxLtF3xcL8Ea1&#10;jXt9gsER3kCcCf3X6N0pGLmDfK2xI82VOHsf18jABiMwRF/F2UvsaoUsWAGiWVytGjHBhmywEVZp&#10;GvCLkD0tPG0i78FKITm6gf9AX3bFAyyTOAzf2cdfz5jb8kmUlxfRvP02nMLnLpD4+TejfXMRh8lt&#10;DHazrCpbz9DXFrENOtUrVjznChndxf1hI+53of3dInond+L+gztx8vKrcTY8yUb1A3ThotuPxhi+&#10;YF/3y3YuOPTQgQo63yOoGyF3no3owVYGoSfw5LTHXMfY7/U6hjip8f48Hs6YG/GUzeA9GOZg2TWG&#10;r7kdR2cKLRf2m+ZzgjJwTlGZjLyJyWN4ub+K6uUdvB1Hf8nz0JnVYAu+gg7zq7i9WcT2Bl9jr8H6&#10;Jgi+4uJyFRfLVawA8JfrQ3wJ/frqdT92b8FTQJD+Z4Z/E6FKF+3eXWTrFCw1Zi4jYjBb6wyHXWwz&#10;2EFMCj87FRqG/2u28cVImf1lix4RBr65iX1a4u9rdMpEiO7kMEdexVr6Fex7T38EJnW73tHpII/o&#10;j4uZ4vQW/lxsu0EAvET/aeJhfdqKHztrxkeh32NeVj/eWpHMD7Zo2KI3p+famdt4NsGWcs/mOfan&#10;M4vyGX4d/TgMQBzNU5wVBsuK9HRUM2wDfhebmdszC+KVCj9U6juQS8ZRidkYiduZxXFux3fxh3As&#10;q83Eajtk2gTRQuyLPNsiJYEt3zbYKRNf2T+Yv9mT2MMajNFN/uii9tDfSuKGCTbuD7t4pnjKMR99&#10;iwdqQSTuif19kfDp8lkP2vCwMD6evrbKzPAxgjEZwdS5l7gUmqCfzqdcgR3Q6b17m43XXIznhoe1&#10;EmGtH181fgGaHA8t4x48wzYCJrCMk3vgD9uTWDUl8INN0FkfyLV8QBjqIodYXF3Wp+Uz5Dd/y0Qv&#10;9k3f4Anp4nXfN4fhQm2OXxKCmxBYeMQ9x9i3s9fifgd5wWZauFGtbCM1Qx689zwWYGXbQ3iCqs91&#10;u+sAHJJj9zu+QUSVrZN432f4lS1k+ENSLudkDAlR+ZyYwOILI8ssKOCnrLziHrYDy0o4aC29rIDN&#10;+IT5W1Fnfz5prjAoYtyczzBN6OxCk3lCq/38vFBHTJ2LyzzfRXWCMNgOLvE6dDdZhiyKIz3QwgU3&#10;E6EFtHNdyM0HxwMOfQY/M6ctD/be/o5JTtE0J+UCn4ugiIvWlZ+9H89ggMq+Pj0DWhdTU1/4GX9a&#10;9obRQSfLEbKHvlhBaH3rVkzM86zwdGeBO7B8qPbcH72FCTYrvyticG1/9mtMCeXWvJxzblU1B8P4&#10;jCtdhCnFW8g/H2FcXMlNM170o/hGeWY7KFNouT2e9wwlz+88OFa4fevx2wSgbp5RMjFePqSNQ24D&#10;zKx6cmX9AOiXgFwjo61aMbOvgOoQs4myIFcC8VwnbvN2t5ZZZaKC5zG1BndFl3sAsgVyAm6M0353&#10;FXOi+tnmSVxPnsfTm3W8s8B4AN49OfQKRX+GwX5KMOYJMUOMututbpiwFW1rDRcCv5tdxNRKtstn&#10;UU4eRwsHsl/MYju/zYabB4Ihtzc8B+3NEQarnm6zggTjDzGvmONTnrfZrOIEkLCDFvfieZyanfVU&#10;wtYFhvJ5TOcAhPV1TFeT+Dbovrz6Viwmx5MuFFi3yrYIBtoITQUa60IHnV4HO2uCpbmo88RBT1Y1&#10;wYbpzTEoCPJAo2U2O0GoCoYwuCJvybVZaRMFHYBG5UsHBG1tDu1qjgDXJAJ8Tqm2V1QmDwiuPRpe&#10;kCL43+8A8YCpQoeBE79erXGON/GYeUxmXMMNrDnJE7dQ1CmvSwR/iYN8jpWfY1hO4UkWFCh0NtS2&#10;SsSEJffuqGmASWnRQbmtxrnE6d1y7yWGy2bnN6s65vB0Cy8Ea00so8ZgwXvb1VF2GjjSVusu9KzS&#10;CB+mroDiaRpbghYCG3cBt4bIG/QxooJnJnC0KZiyDLggJzQsYmFSuflqbB69Goezfy86v/cnoveD&#10;fzR+4BN/OFo/+Lujf++HonnnZTQJr4nqCqG+cR3xM9+J+M++M42/84+v4m995p34u792Ef/oa0V8&#10;aYqDXHRiSQBpFRnEgsZHg5ql2yoy83YlyoRZVnNixDyQouBfGpRUO1d0YQs6pC0xUEyDiEN0DlhS&#10;RoMTQpFNuCGMGAMYTDAtKD0Q7O7welYpaDhrAhqNSx6zzcfXyLnbqE3nmJxzXBpjKwldvTEgWsNv&#10;K8XsX6NxtIrH0/ey75doQweqcXc8qAxDSidlECYo8ff0sYyLTzEI/4CNwHDp5LPqlXGYanQ1LHtP&#10;MH+TLY02yNAmA9oerjPQsV9fzXVEkdFVH+CtK5zaNauXNJY2C7bCQB6nU9SK61R0iuoEjsqGs8pU&#10;TXAL7Obvyhqz0KAxTk9wdLiYFdQCGUQOs2ciNFAXTVC6KkI4BL948TdYmIGjRjmTmlAl6ikEwcHq&#10;GJoL7NqaG87hB79bFYGBt/EoED8qlMbTe+0jqfGuCAY8Wn2LfcoKRh2dsmtgy/fsz8F4NoBppBiT&#10;zDhNbsAXK3yFMW6VUt+ihl8E1HnCs8KEYbayUKdmdZHBMGY31tDeyix7dgpW3Iq7REfsRjWEJG57&#10;8ysdMPOyaXIb++NJRAYoZXWXcQILoC3ClBW9uS0Lm5fOkh+tktsDfDfYasGeXtxtcxW+wW0Qbouw&#10;U4/baa2I2WKj3YbcQO+ztyU2U9p3CXjdiiwobFaAHWUfu1ES6JcYQ4MEZWkHAIJqsJM5uxWK4HoJ&#10;oGst8FwtgnvGn30HV6Y44CXPZAqmOM3qwdcdQfWBoB4bo1MFUOaWPLWPOff5+4YgQLlXP90qwHAS&#10;WBzgib2d7r13Ga9+z78fv+tTnwxLh1J/f/vr7/29iD/yR178cvz6D//tfyeuz8fQVT+EPIsM0JMn&#10;PGs3EwjbaJ8YDlYSRocHW8ThJKrlJBbzGwJXE+m76BOgCl7sCWUvM3V9Z2ABLTycprS0CF0qe2cE&#10;Fp6c+BjZ04SYhDZARi4yCWYVDvyUxgzdk9ra+1acoOcTfTr2worX3K6CLFkBYy/SJoBsiLouee5U&#10;evM4t2hOsfl9bEGuLKKkFfTNauUN12A4CsYkhhAsW3mkLgbPEICdo49rT7T2GcpDPeRNAB3XZn8d&#10;gsJOhR6gk87T7R5mLRO8WfFRw2vFTnvV7ACAeMbO5AY+m49kpQ92eobOt8A5grjuBruBb9EO6Etb&#10;5SL9+K02Ed9XIJsdK9W1a96ccZTcbIwgtayyAk+MsPnrBfLAEAyM3G5lAnzLz7kSim1a4bsz4YcA&#10;acNWi32sCcYErwWBiO0ROuh2HqPPvLQVhb2c0FlPc/PUuzsgMhMJJqixpAwWOwDvOujZuqcfHMcQ&#10;+7VtLaAJgfKGv+OXrfLsQGvxotv7K5RX3u/FBvKgq7XzACPurQkG7G+01c1VtDrYCw8GgJZWUmzN&#10;NoONiq2rulqrbuoK5Ev/VDGHDTJaozS5wAXdrFDVtudq+6aCxi1o0Yd/zKuL3pU4dehs4jiwHwUI&#10;PhcdhMTMzx5x+/Ju2vuSe2j/N/pIQHHFGObQomxNeN3l86fYttvU0Sa2wGDRLV1qtVvV7c3TZD72&#10;H9KYFfjRwoogeJNB4GaCbbnljiY6sYOtOf7K6i5oVL2GScOnyl3o5IFDB7cHadgq5GTvwicyKw+9&#10;P35awNLr9qFSPybeg/G7UC3cbzTuw49lLAeb+K2PvTc+/vO/ypyPX+/+8lejePPH4/kf/5/E8uXv&#10;j93LH4/Gg0/F9s4PRX3vw/HOg4/E+s6nYnX/09G5972x/cSnYnP2PeCCT8T+zU/F6Ssfj+67eZ2+&#10;Bxf5RhxuvxbPZu04L9f4131cQpF2B8PWa8UD7K5NwL+DeIvb9wSPz/AN+00neuJ5ZOvYlH4Tp71t&#10;nK/K+BVm2rxXxgfAKGv0QMW7RW+V/RG+b45rOnAfW2iY6HDbq5XhK3D2JcBn0F5GVQ3jIXTUll4z&#10;FNQu7bS2yAXTDjrhVnu3K9ZX6CNjb47BXmUHmRwhp/y8GyAXi8S8boF24eZQzuIwwl9twRnbRVZM&#10;NGrsJlqT23rROa2vVa62anD3QG2SG3bZz1QfWSzdu/2UFxgCHiOZ0ccmDPsV88V+Il97HJTbt9ab&#10;fny3HsTj9QqMX8QtkdceA964xQYIdTrgrQk8Xh7imuu/C84f4H/2+3FcMYdtfYbN7MSMZ8+Jw+6f&#10;DuPs9DROBudxdnYnBr06ev3r6HSH0R91+f4oOicn3Hce5R59uoP8v/xJ5PFDzMkD6+5G2Z3HCXI+&#10;LwYxOXSxX13ogl+bQN/FW9jBBf6COFAnCx02yMC7Ro24j53+NXypfQgfaUvQ11uM+x4VbYrdVeHl&#10;KuOrelgTl8CfxSousB2H9ha3auyIbRHrdLepX1vs2W7HWE+OyZb6Gl4e4Et3hA++g/3FBxW8Yhxb&#10;bEGjM4x2jzHzb+kWYR0ddBeIrfThxBEmeFxkMouSh16h1/oIZcfDrbboGKYlGthlsbH9P10wsv+W&#10;yXWEKvZ8pjR5hx128azF5/WR9sSq4FFZL5D/GditSzxEaM/kjU/FRx4YtB2exn1iqfJiFe/gw7S1&#10;PXgslm33wTToyQTZ3g40szyUODAr2hjvmu+7QZELXO5AKay6QadMpkQLf8D12YcP+1wQl1vF3thj&#10;V5kM3IkWk7P1iMkOCAEWAzvpTOGZPtHTpa14hhnYTregYqmxlVan4e0y2QD10m/bviA/xseNCUyg&#10;6b811421GBf6etQ+vtmLMGN8yDYC/qCv1xuJw/ADCczRDcbueDAfubDZAtSLrexrugUjZFkRD02s&#10;y3UiGO/ioqfxkX3s3JDmwrnVgNICgeUlnve0au4OncUkbuPPKjaxvdGwcQG8Fo3xRvJaQsk37wGr&#10;8GN8Zwhr9NiEdO4k4HIXr4wh9N3G6zrNysrck1fiLjrSghdW/ZXYlTWY7FIi1uB+SK3Pst96tuvh&#10;PtmRoRwid9gLaYNzNZ/CRUc6IZcuLll16CmdiYsYtbYmecIcMkfgeJ0LZDPBJbb3kMDcBQUX3Rp8&#10;UP/w6S56maQuhnwQ3avXPHfG2HimwYYyY0LPKnArPLfogHGj225dOD9g53tgfrftmtT14XAF38qz&#10;kYvjDkX+zn/MgC9oB79zNwryZgstk1w8SLHki8Ef/8s4GZYxdnjkHBwnN3Ix1IpFk87mN4yJvLks&#10;F3LZPmyNPhbdXoxPwK/EglajuW0YhcbOww/GUJTQPx/myKS332EQc5dSPrfFHEzIWVixYcwmYJXX&#10;nJLv8bKC/ZjA5jO+TSxk3AxkQ/Z8AvrgB1LmHau6iM7qg7jOJO/p6EE0fvqnf/rwud/4dQgEMXiI&#10;++c7jgkBOgorTgLhXSHUK5hhUKc+SHAVTZvBBfm7wuADJYy9ZqCefoyBYoh4ubIcgHv3+6L+XLcE&#10;jPPc9SyTbW8xx+biNlYYeKGVvbVc+SybrpYvcNJcu0NQGYd7bG2cOeNvnvx55AdGb72IZ9c4/Oma&#10;oBTjDpFcfbZKZw/46UOwczxr3RvHmJu3xmc4q7txSpCswKWyexx7MWGMbZzT6/FRwMP9+x+M9Rsf&#10;j/bdCU7V1SyM1eJpvLW8jM88X0f7W/843n57SwCEYjk37uPqtiXzClKe8gJIO+BENlP+Nl8hkEwO&#10;Gst0tCmFoIMsZE8jHIpl96ABBJb3dAwyFC02+SnAO5QEaThu+dZSuLnOl47CExKH8Mfkhnu3V9DI&#10;1W4IkvzJbWQmDqCFCbM5ArRA0DzF4yk8KVftGGsYKwAWY7Bsf1PZZJ0hrAHnC3jBnB7yewdhf46Q&#10;T9aMDSRj3xqDgde5fw2A4jJGcIBXVn9MMD4YQwUbRRT4aACP+9n70deJ49waOHiVZAj9hlU/po1+&#10;XBpwYLh8bjHGFeNEmG2W29oTSvoob8okbMYocz189ZyZAfd89WEVf2rcj+I9r0fnlTMCzz8f8QbP&#10;/5e+vhLxZIoz/GL8Fjy++MxVfPadm3h7wvhXVjChTNLaJIpBoobEwEnrZ4CEATRhc8yaC9xUBXgh&#10;ixmnK/vZ8F+hhaCZPMBd2Ahc2VYBbXadVuow5W/SAsekojt3DBERXho1y6R1MQcYmWoPENxm4AhY&#10;nPMcZMwsvTUUbvH1oAq/FAMdiasA2hYDWuXM5tKGmT5Hh+bpeWh+eIKqiRbwBwaH+whksAnEpozT&#10;VS4dSoZ8PJuLFG1o4BZlAatLcTpQLS7ikTTTppSMKZv9Mv4F97ASqmVyT7uDlBMuh83D7ZV3QJYW&#10;yoqOS0CcFYwb5Fo6ALBxEiY2TVT7eROdNoieMRy3tppqqrApBZ4Cf8P41QGMO4FfC9nf8NwtPO3Y&#10;+9HnmzhqWfHkONE5xi4oAdoxb2lK0K5DkncGEJstslgRXPAseHcrW11CgydNvEqjzSfhtbIJmWHv&#10;0c4J9GWpc83y65RnPDO0SRDCM+0l5fHfPTyPFTebNSC0DbhpKDfQBOfjKc47dKZuWZHAA3SsPKhE&#10;d3PsYiOQ0RFzAUBNKOl4CMRzy0F9mXLlSo9AZOkpNaCjLgB674IL95aVOsmK+9UteLudZmWednnF&#10;/OyZ0yRYzZW5pYERtMwPQQdNPtTr8IwKuwI0zMT6oYGMEwjYG06QMmD+2dif59xjzC0A8HNAsiDT&#10;njomehyL22vd+tNHnzC90Ap5THoqDz2AMSrM/JYAU084bhAoC3MEuDXK1ADsNtvY+cYwlh3GCMnc&#10;lm2D3eYa/Ue89sVISUJWuTG+Bi2KAYFYFxpd8Ce+wXP0leenvL75Svy7H3kzXvvYj8aBgSmJ//TL&#10;ZNuP//iLX45f/9v//r8dbz98YHEh9ES/KuyGK6TIUx51ji7XBF6yx60gVvgNtHvl+wAIvxWr1S1y&#10;X8UWH9LH5hJmRRcAk71O4IVrqMclSewvILOL7D88GcYzgq362VvoUjvaBFDN3iJm0Gi56xAwXoQ7&#10;IzcNfubjpl5MIp0yvm9rWhb4P0Ew1ztre455KMChtcSPbmO68RTvPn4VDhPsba1YF9zte4kzPMXZ&#10;6l2T00gVcjpBRrtRndrLFMCFbNq82UTTNfcv9ZEKLUQwqN4R8D7ABlgpekvAeJ/AxKbUmh2TBlZu&#10;urV0opGDQa1KOccXYJdfY8zXyMOuAATiWzyzurPcxdewFXk0B6DZWG5vJQly4glntTqBTMwYcgFB&#10;Suhg/x1+ii3BlCDaZuLlchGtUysfR8wfe2owUO6jctEAHjbsNcYgG+7HwXdvCGYrAhZB2ZxgvChu&#10;oRPB/RJLCTbSR1rZuUM+1SRgU9rTBs+x0tkTqa0+y16e+GtQCPaIsTYJnLF3dzSPfHYGnfuCyF0V&#10;3wEDVCYMEJJTgLiVR/bw+ipzHfSY/5KwhXl2sD9dAuAJ/taFCU9Qm8gbAHAb3dH6uYq+cNsaPG0y&#10;Hpv5jzX82PIr5rlRt1vb8KxJ+zO6ki8e22O36rVbWzSCYrdWLtBu8I1TbNwHsXEbEO4UWTMJ3yx6&#10;MdptYsa1UfXiBLt8A41y6z18GOLjO8j+d6DVHeTonHm9w/Pb+IYuvF5yb4OPXadL0I5y7G9iMQMH&#10;6pMRYdNubWTddiRICthigD9AF1UbguT9yl0XSCo8XEAnt3EW/T32s8I+wBtQdw97u0J2VoM212MJ&#10;epsAoiAX0K8A1OD0ajNy2kjGpn6HJ8cz5mq7jDFkm0Gv2gr99iqqzQIbto6Ty8v4N/79/03ain/6&#10;9Vf+SsRf+2svfvmdf0F1DCa68mt/Lf733+kHageObMTD6QEMN4trZHNcaUXn8Ry7BNmAxOt4hk3p&#10;tk9ihCFZjrlL+ZRxYnM8PXPai28S8Hn66N35dcyXV/hnON9FpnZnsK0Vc3V+8hY6hb7KerR728K3&#10;NF6KyW4V4+mW4KaO8ztchjx/B96PwJnN5iz9q4uxJT5/gpx4+AIkjuIW7Iv8uatSxdVXrJANyIdc&#10;8rchPkNbv1kzThf4VG7kOflLMMh7E+TtgD+6D1+hPPbMaByGrMCn2AgT7AX+9bDEU2+folvIVj2M&#10;MWBly6vu2E+P2OHmaUyIb4Z9MOfhw9DiAfP85VjhSsreNjx5tcl4m/1VnA2wcdOz+Ao6gBWJfbcf&#10;7zprYWvBEOhVuzxBllv4mFFcbuZx1+ppYocan7xr3qILYiH8FiCv41GO6OmI8W7g35M1mrFY4kix&#10;BY754rvQmn/lGv7izSDOkuD5FcY+gB5PXZh68lZ8+9TAsx+tOXijQI736Co+DK2M30JeYv9WjE2S&#10;nIyjC8+L9jAKt1yKyflev1uZrmJww/0245gW0BzdEWyZOsmqD4baJGbB5WD3G3F2B96N2lHd4Kev&#10;13EL/UetbnQAfAPUpgSvdNHfpolM5Oagjl1Lg1nccj+3c3mCr4fUaOLsqWslt11+eBS8x94iH5pi&#10;d/Pgko44xEwKv6iS7gbqEXNu9/OYIy/Vpp8FDbntD7lZuisLfFIZB93M4oYbzJHrl12c5L1vI5sr&#10;fMipi3/l3XiKThzqG8aOXHXBiNhx7fbYSvd1My6QByul3bJ30G77LO5pL8mD/l87nzaRb8ip71uu&#10;1REoEqcpwlYbGU8waJ7N58FXgy7REDy7BFRuuckptsyT6G0xoJ30YBiLT2oPy2ozn476ahyhNYce&#10;2CIXkBrgWEwn+su9pT166yKZVU3pg8AnblbIBTlsuuOxzsED5hrcC3PqBh1dX+yWxOLIuL2TcXNc&#10;JN70c61MYogHbedgj1KThhobkyhuh7e1iz1EPXioYUYUjA9UAOOipehTi+e5MFnyWQ8dsrrd60wk&#10;yt887Z+ZWaZhlVG2fvHZ+ibGbxyzxBDZqkS/lOEE2D3xl5iW26P96DZ6iw/f7Vo8310NxCyPkKl3&#10;/+740Cny2kUPwIk9YsX55dfiK/Y93T8DI4gv4QU4e6sfteSrB716A/wxMQLP30IbT97HgSde8KA7&#10;/a+FFSaPdsgvYAgqwR9AZvpMbqM9dP3UZJ6RXwFQsWKrzDUpLDc8MZQQdm25VwMGjbCRLXDieol+&#10;ExS5I8OCHeuNMkbnEeYZDh6XDMZYA3r1gVaZlyNogwAmf/2bOBkeW7G8ZdziYz6ZhQjG3Xt5ghlt&#10;8oZ8WauXyE8XG8tk4BvfGKN+Z6Tcghls3yHmcfzcyhnnvLXjjcQP4GGea4ycxREuBAPyH8I3ZXmN&#10;Pqbp3hATI7/ANMSD58O/LfcVo+cOHmyVOSbba3kYTx874BZ6E4y2Pqnlvc9yRsiFsRFiwWSQK77B&#10;TsYIVua7ddnGij4rc03YDB7HL9AXPgJLMrehi3rfSx8/VrhdPH37mJxgRBp/wmc+wcg9XVOqoVT8&#10;xye5D9/sJ8Kt1c8MBMyA22PGAtBj3yQJxcQQ8oFJJBTXU81y66Rbkri2WZp5XRPoc0OGvQVQO+EO&#10;mmCWU1DbKnYx4f0JBFqAvpY4Bo371OoqHMqS1wqAuAMo2QOiOQVozlbZ1BhJzeSPCYfkmEovYMNA&#10;+sz5ofvieP4+QVkrnqJEV/MtSrOIAdcZmr0DYxcEZY/WN7nquu/cRHtFkAIIAA0xj1lcYS2ezVfR&#10;mnw7lvZe4Tkdxu7KQQfpGyEMA14eN93EKLo6K30yCCWYb2BgGjgYExENxmZ2Ow2fTILBWVnDFFx0&#10;hnSxxrDsocEWgL/lHjoYpRNSJwB261uuJDAO+2y4KuDJrbmtDSExOaHGmLnWgLhtygblekLtuZVo&#10;+F1AGGKEgjaX21isAN4Ica6kwJ+DhiO1BiNvIE6gvMDw2Ug4V2YwhDYx9cRQT1ZxS5rVQhM+tgTk&#10;HBBqHoHM1gAG6HDog9GhAwC0jfY3miP8Ew8/OY12dYo89AgocfA43zaAu9WvUOwOsza4EGehEEi2&#10;fUf2jANJjk3zYdT3Xo3t+34kqtd+Ilrf94fj3T/8x+KTn/pj0frED0Vx/xMRZwyCL2n3T/j+7cfH&#10;Sraf++Y/ib//Dxbxn3/2S/GPf+E2fvU7q7iaINuWNjOnrF6DL7k/XIVIbeC5AELCBniQZgJe+3e3&#10;BArjgfXwxgBXgOjWRt7EkmCs1B/ktOJ9Aylv6YknJj0atYEY9NNJ8EYm6lKB0WQMo4GeSl0DvOzb&#10;oXtpIn8FXhoVSyOXJ7Jl8knn3Ygpz28jDx34tGsR/BBs+FLeLBkWuTS6PFuDmonDDnqNVeDzrrhY&#10;9WCxgc7LrVo6a7ACTtJEDHzl5y2MMRnqXnmD7Safrx0z12qsD2YDtQO6Q2XX6gqMoU7aZLz9JPJE&#10;Lt6zIs3Kti2BfQbi0FkKm0Jz+4erWcp1rnhZFSFvlCvuZWm3/Z08/WxPoJvNO/0k11hq3IU2LTOg&#10;3NcEZMUzHaXPNMlnE2b54eoGfovn82zGtm1oF7cAHEdyLx2y234FECV6XkO8EUrrtiN7qrWQX5Nw&#10;9hFggE6dwUEvPuHWHb5BN/nnqhJvMXbL/PNEUGxJVtlhiwuDMsZduyzEHF3Jb1h+z3UmV9YEMG5/&#10;aS2hLc/lP57JO9gyxIuxF3GKwHuqmdv83DJkw3C3I/52H0j77Qlg9m6/AfgkHAN9SNcCRsPV6OVq&#10;fDu22F23CNt8t2sQQfBrpfAoZY8xMzFPIG2g6/jHBGLaX1c0PZnY/pAyasAc3Tro9oncZYpc63y7&#10;jMdEsAlhFzDqwxQ5AJwU3Rj0AB3Y35sFNofnyMbZmrmZrLIhPHM3SOsoi+oYfJlJaAEm73X5u1sn&#10;aiyflSlHIMHnuudZKVtudcOTBF9bK30A+1nB7Vix2TuC0sLKWnTFRMOD793H//B7Pxr3Xv/Xohy6&#10;uvzPff03JNv+53/hr8bFg/OUK834Fh2cCXjxxcrveackMGIM8NcVe9AYfwdgmklkXgeBM4BHotbw&#10;pyoJDBlHu9ygp9eIZ5F9/lz1PXQBqKCURnkn5siCufCoJzGBhybWlvjNKby1zqNt5Tmjz63V6J1r&#10;Z2to9QyZOACgDvpXeNcB5FmtaK+bCbowg+C9HTYf3mgnOyIqxqmN27uopONDJtquNhNQ6HDyYBhs&#10;ZDkGbGHP9gt0FZ7o33YE4eqlQUBuJcYvu5jV4r5H31hkryxBo0mm+Qag3uDVwrYwd/uPdLrIKDaw&#10;aVAIp5/yPCvzN+i3Q1oAPifIhivYJTpbQDsDHRdQDBBs6mswsMVeeiiR27tFiiaS92AWewDh2qEL&#10;ssyUOsoWgYI9hFrwxm0kPROe3Qn29A70gNd75oIt8oTMCp60XXCEb63mGPtn1Q00aQ/gLfoof5mz&#10;VfAGZI3mJf5Un63s8kB0JY0vQYnGUwzRIHIoR4wVn33Yn0NmKwQN5SdQAN7ub4/XEakd9lNIfKwc&#10;btQDbM8+hoJoDNR0jW2GfnsU1yRAf6sun4M/CK7BFdmXh2ePkIFKe24C1SCCYKpkLFlJDw+sRsCl&#10;QEuew1hq+JQ98Zgz1gCaMJcUb+Sb73rRNbhiY2CD/WmC7J/z1z62xU3hcxi0XumPjkk7/f4WOthI&#10;uyDg91n62oZJNrAKngNAX8awP4ju6BSaPs+TFdWpBfKofJtc8DAcD4851OfwyMQHthha25fMsR3Q&#10;s1Kb2ugzbviEvZLGWSmEPtTNWewHHeaAL1hfcyPui3zs+3CAALm57fPZNfSRLlfovD4RnSTI8pBz&#10;pgQUqmOMTGzws2Kn1aOT+NKnfyA++nM/n/4gv37plyIeA1b+fypl///9UuMaVt62vj++0XoJnn4n&#10;9st1nA6Zbz2KRe5aUO+uY45DdxtNa46OY6jKoX3M0Ie0R/eiX/aQD0RQjF4TAazRDOTDBvT1sBv3&#10;CfIbC3t9YXO0KnOwJAzqtiZxd30at60Bss7fwUWdYgCO2+LD0GeeWeGXHqBcd4hsvosPMYCxXvCM&#10;nz1ZOStD0P/VDB+bDjXiHXQdixRDbIPN1fWweoeCe2pjBybAGydpE+0tOETemTW2Hv4QDGPQMoBv&#10;uK27x1OmfL6+yQUHK1PcSmoVSKNAfofYBvEmcirui9X9WPQYd+8G27OKwegKH1XFBTSIzRP0rsTf&#10;deM2K7472Cur23gLXpsfu51GXGCHH1/t4iny+RS5cItsH/rlQSv64wyYCCjR8Va8Es1REa+dVXG/&#10;10EPBzG6O46zhycxGp6jO8sYxBQeXYI/VtHenMYEeS/az6M4vx/t7ptZQbLuYXOrV2J6bdUzWEpz&#10;4sL41WUs5k+Is4o8GXiN3ddHzCoxLVgN2biD3NxO1jEhKB/j/+2LeMFcPKixdovxVB08hKf7LTfw&#10;dYafhl+54I69v4U0cwIbEwu4omjfwgvsU9nGJ3SJA3qeHu6281VsuN/Bqm7sprbEQjyrQzMdgX32&#10;Hjwh3HLobpb0HS2tPvLB8114zsQKGC+rNhEIt8BZJUuYxye3Mc7PVsQq+hRQBbSw5Udtj+u6TyyG&#10;cRGjW7m0BHPP8M2MZ9MdxPmrg+jdbcScWMED2QrsfqPF2InzEGfiMZ4HTxd83opMe++6QNYaFNEe&#10;nmBrmTNztCWFUslliftxf4m99EuEPVn5ZvWa/YcZCX6KOAgjpm3SnaZ8Yq9aTWyTbSfw79pmD547&#10;EGe5jfggXjXh4PXYVd1xo1PwmaN9yAIc7Jv43XicgWb1eduqI/RQXGn1nxVBLgQaRKmCcAi7zPMb&#10;7lDgHtp+76GRVc+tgtszHuyHGBw2JN4V++fWSP0QdLff87EPJ+NBN93FU1ghDE9z9xi3sKDBXThW&#10;OGIqmQJjMzFjfNBBj/EbLmRLJT6etMS98jBGacmU9MO+u+PNfEE2vWfMVqnbjzkPWUCu9P2exm8S&#10;yYoD73U22EU1fkSc3I0+vqU2jsKn1svncW0yF/7DySOuxNaYK7Giup5zD7NTYhvxFGMykSmq5qma&#10;MDDwixd/8csFSPvfWcGtETPh48I0U3VSYCPoxt9wRTHDVhKyw1M+n/qB1WXs5gE8SMOTqC2UQFsS&#10;Axg1GMtaUcblx+/wAHXmnnbpQ7bSB0JnfrdABtcoGY6yI794GfcxDXjH73x3fGt0yFYjVv9DIVFI&#10;8iJjIP7zge7as+UM4sSHsbkmqvwd3sLSbGPiwmrmPRi388ytw/yXfe15KX6EINkuzB1bnvC+Ilby&#10;UK6txSMCA7ESNry27wN2wv7AW3hz6MpyMBh6mTdH6ZyDu6OUDx+Vu5r47kMdtvw3LjOxfyxkB7GY&#10;fObiIy29ll/hlfG3OyGYaNwZv9hS+s5338lkjlsG8lhg5A98moDThwloZLQ/FxA/FYUbGczwZ4AA&#10;BgJGSdzcyqfycR+VKoMlfp4wmVuM9QpU4R71FcZoZS8QhS63XW0wtNto11P0Aa0guLEp+tIs9xJQ&#10;iCPfr63muIqNW0RxQisI68lgHhM9WXhqaB1zAs02QuVpZVZ0mGDIRJFKxThyTzY/NwDwZ9zfRtDb&#10;+haGXcYBkNTZXiOCgFMCdHhBUBY4mF18ZXUW5XUn3uSzzbseB84cF9NM0l0xvubt2zhQAgE0yxPS&#10;8lRBacE97Ke13/JMhMe9vmnEQA/2nbhD8GbQ4haJMiVGbkI6aKfRc8Xa4gsbBy8NPKCRjayzlgHL&#10;12KeJl2wainA6ncKKt/9nfAowXIeeIATErTUlnzrUAAKXQCg1Qo1YDK30BHUaVfyhEPGslleQoA5&#10;AJSxMLc217hKD7zOXKxVPJc2R1kQiCbwQIG5RwuNq9zqhBWwz548wC0xbpx7AUiD/y1XcLHcvREO&#10;fMC9ka2OCg9o7iLJVgaYSMjTUPEE2aiQ7zZ8NtOuYc6tmozf0+8eQoKX77biB9/cxO99+SPxo7/v&#10;fvz4D39P/KFPvBF/4APj+Og5VprnpD5sGfzuyxFPvxWNb/xy/J1vfS5u/sufi1//wj+M28/+Stw8&#10;/WJsbpAJ+5/gLU0YQRV4ajgAPdEBZyvJWhI9t++o9Ue+5RYn5YD3DDiyTwvGxQaYmtbcVqTzBjBo&#10;hIC0qZwNt4JqSBHe4/Y8eI5eaUAFm4Xy7Od5rtvFCE3SOXkH3mI8yNASHmARPdFOfqrHiECCDfvJ&#10;VNyzdGXZOyI7UC8NiXzLAxAAGF3kysSCmfsSPi4wzlZfmYhpwGf75jRLDy/Q4OFoNDbIV/ZF4LMC&#10;AOftMy3qXcNbgyl7I1l1ZPWNPeusoHSbtLVJNfPGvEMracgcBVrMK7dtMX8sKb/zbN4vTcigp5sD&#10;6A4voGOfMscVcutpRS+8BzKLLKEnWzyIfZh01jpVuamOelv7IylLJiu1WVZVCLI0rOtNKx1YVmfg&#10;uFxZYmIx5t5ga76gESRvuW+F+7g9NqsN2xsCJ65tj2Pf4ynQ1nr1bCQKQ3RO9pvTcKPBaZNkNw95&#10;4byOjs9DRLKHlnNhIBMuyQb6OODsD4FdUSY8lczThGsronYGL1gIUYlfAK+UV/WaObj1cslnDe15&#10;agIKtzRZqi//WshwG/3ronfq3ArZ70Cfintr28tinFscV+UU+iNDLnV1RtABOoN8amx4C0CxPzzi&#10;/kwbHrl6Z4JTG2NPC6vbrNAZ8b4VjSbfcoWXV/bzYzx3kJXn8G3hQgxz5tHIIMDdpDw2+ZRxTXeD&#10;WDH+Cr3OXniMwVP6TJh6cuIhtxYIdLHbKavo1Q495Gaugnla5moFeOf5+ogT5G0H/+xZJwi3EkcN&#10;2WTyqcBJt/K7wZwnzgpkis1JtD9OoPOH/2fxYw/eA75CcP75r3/0jyL+wB948cvx62/+xb8Ul6/e&#10;zQUEt27Z/66xG0KLNS94is2xwtmVfeljs1b11gSMQYEr+0vG28Wue5iIfqfb4Wd0tNst4c0YjRow&#10;L4R0dRENlMPqAn6BZzN4fAut7xHcAoLq6wz6PcG2LC7hzSvwrod94u/YC2WAGyEnizw1D7PAF/Qm&#10;+LaCdE8wPiBQHmPvvK5NAGAj9VvoZ587DdOpmoyYNFx5hu72jHMRDqlDAgVch7iC58RiAGkCTXi2&#10;NRkFXXKrzqFCXiqu62K1kGeMpD1Iu4y/Cf2U+SVBUPaALUa8eBZz0s56MnVhsh25MQnUPJg4FQgh&#10;byIufm52DRBOCCRmKU9ZTYjKqqh7bI4BItaRfw4em8K8W605WMgeMsyNuXuej1uU9tDYzU9CTGXP&#10;A5/24JR9awB/dlEgU25Zyv4nnl6HnApaPexiCb2srqh5rqeCnvSRgdKG8/hl/lmZjiUlmEYPmc9W&#10;BOz4MR7d6mi7XNSzt5r4yEWSu2j6NbJiGwYrXQ/VqUY9Zcgj6LS0afP43JYg/RxDvAT43AywIwQ0&#10;HmrgSY8j9a6pzmPRXXRB1zbdfQyKNfJ6lj4gEy3NAVqEKHTRv04XbMQ91F1spO/bI9LdDS7E2LcV&#10;wMSb6IyYBB9SYi+zqtCki9uCYxYLGNrd4DEIZHbpL9ABaJRbaPSDPNvFALeigi7RUejiycJ3sG1g&#10;Q0F0B906zG4jJp1YKsTa+M4DeGdPvU76EHtZNk3sNQmYkHUDE7cJFi0CRWxRE+xUNBcMGVvJPR2z&#10;PvtQEvgTSHrgQpwqX3eisCWGNo+or32LDK7AEvDC02kbjQdZzVGb1JwsYsh7y7hg3vfjPnKxYC6L&#10;A9fPDRyq+NwP/mh84jO/kPKTX5/9bMTnPx/xp//08fff8Rcyixh80sTseSsuwHjFArz3Mj5m1cTn&#10;FejBMk70e8zRqiTXIspr5BF522Kj61YZj7WRt8g0ejWGntrUSyub+X2FzFzeNGNabGMLlrMXcNlb&#10;ZmVlY/sc+/VylCf3ot1dx5nVcDvtjgeSoe/rbnRmyA+09iAXZaHd7oRbqferm9i3z+IwQHYbHwUv&#10;MfaDtbDGMOhF3cnFS0wh97T8B/1CJpvIaQVobaFLtk/wBEFletMxEeqJkvAX+96xukYs7iIuOm1V&#10;yB2csJUO9uzUd5dgVPfAbKfNhOxKaQOg/hJvWum62B/tZoGj3FkBPL8grsImcEO8EbKHLQITQLKo&#10;eEZfGXbAy+uIG/D2+m2wOT8bIN885tvbscVP2Rhpt79LYIlc7r+OKeoQ8ON/jAmQz1ZnzPyhVQc5&#10;Hd6J6vRhdO+/Ga1X3gRLPIhvD+8zj3H08XTuznBrr/wt77eid2JybxNX6OBytom34e25dv29VfzI&#10;q0V8umk7gkM8SHyOTYO0T1abmC4WxF1iGIbPs7tzZKbENt6so1x4qIrxHDGcZWfIxAEe8yH08Bbf&#10;MYt6sovyUj8Nf5hDY21vQg+dmGALuQ/xoZVlS+xmPd/Hd7idVSsnGhV8xNQEAPOAJGH/bG3wZgFv&#10;oJ2WwqSGrX6sgHFR0UUqt4vbp85dDAZL+hmTEzLTA6DskehCeQsAnIsvfL7V2eFbm7HrIDOtPrI2&#10;ihn31rZvXzqJ9786jA8yPtsfrYlTTuH/AF9t6x8PnVswLkQhn2nFZPZktpIPG9U5vMR4iDFPXcoh&#10;FtgssA3I/0b0jK1GvixsMX7IHrf4NKub8pRnbMIBjCBOwCqGhynol0pjPuZWmOzGvosre1UzsZKL&#10;TT3+5llO+gtFy5O73fHII7A5ahOE1Y9aisaz7YnZxs9lsg+aOKgdfnGPDc/4CLxyPMiIN/BH2S8M&#10;X5KJKn4WYeeBi9Da3IEdZBhOxqsdeGlrljVxgzucLAgQsOa9TN5BvzylHf7a79We6C44+8r2O/hP&#10;DzIyUVKv1TNoQIxTIQHiAGEIg+E39MnYRvPPOCwSEFt6CJBxG08/Jh2hXRaGmIThXoAf7oNcMB/7&#10;Zw+G8OD0QfS7g9xZUONDdHKN1bO4sWIUvsk/T2VFojJGy1YIDHmPHViYxGZMVh+6fmqswluZ6NI9&#10;HuPzI9ndKSRecR6ORzE1lrJ6ME9b9SKwOo4GfrjbiGthnxx0QcoCqdz1wzNqbJgrTFDM3FImpVyA&#10;9YAHzY8tdez1LLl86WelqYtDFhe46AkBeKVopLzlVQxIDOLAxPiO3aG54NuGVfau83ALCz+8p5Ng&#10;lLzJWCC497J3rLjLbe3i9BQfMQIy1oB2xqdoN1fyu7r/YpQeyiFtxS+Zd+K728c9zNit5CV068I/&#10;B+SOmhXC4O6iTI7pJ5jvEptCmBsrnrWGVnvwQRYPOUbmK0/y0XxJ2/yOvCBKkjXlL3dLyRvf45U7&#10;sfhBWrtL7c6dFwm3t9/6FgwGTJqZBUgKBAUKKqziopAeA2BUBuE+ELBabiqYw7ZgDlwtUFj54sYa&#10;PMiexMkGhfxbQx8b4Mf2LQzqM4zFLYANcDzFWS5XcQN1v40jvLpaxM0NQrByuyhO2yK7zRaDack+&#10;hORvNtDfWOXFw62UsA/ZDsPv6ntuHQEUyUF3oXhqh4GUVQOCb5sR5hG+aJwNd6eo+wzC2exWLNOD&#10;EYI9t392SgN8brK2Z8887hXvxGkX51KdZ5VPsZgRJOzjdjnBoT7OhJuyn6sp0EW51Bm7zcvEhvTJ&#10;CjStLgKuEGp8NHYbM6t8bqujMIiGwyZhsPiAFf7Oc3gksmSz1EaeburhCJ461/SN7YqbY5hsdnuO&#10;4cFo2YvLk2Wyvx5sd483UQqBBHRdyyeAEkZ3o4FnXB2U362s9scwML9gPBurqKBR7Sotn7evjCdV&#10;7ohGraAa4TyG/FAQ1Of2ieQ6dNZBwQab70+gwSw6ccJ4el3AbqeD42kRNAxiOD6Pwwn0bBDsNAAL&#10;pwRLYxxu3UNKWwBZjRlKCo+8u8mhEVJsg8QdAXtR3IvW+UtRv/H++MmHH4nX/vTvij/wAz8Sr37s&#10;U/HSax+I08E5gQh0hvaWgL4Dj99+O+IrX30Sn//S/yE+8/e/Ez/35d+Ir3/hcbx9dRUL5DFPYFS5&#10;kA91wadCHmRcsTreCzbghKEBTNYxqw9mKlUsM/QGYJnZ9zMYGXmh08uSYO5J9JzfXZk1OPNaY2O8&#10;CfKiDnIvs13ompV0jUaVhtCqN/evM4IMwHloNhc2g34MndRHvqCRyg+34OfRoLWRKVc10ogANHPP&#10;6W6C00a+CUJN/llVYENyw7slwWCLP++tmGHs4C34Al+Zrzywkm6tA9hKH2UfuyHggRYeL+/R/J4S&#10;Zi+F3LrI90zGaiQJajyyZL/rMR4AC0DWHn4aLWeV/d4A/SYQrD3XSB+36hIQ2aiZZ9SNGToGjfnd&#10;UvCtCWWAQAea6cULV0GBlgttkM4KQKLfYfJcxw/IpitqBfOwTwAfT9l1xShPBtXw88ysNFHWmrhv&#10;+1riQJSCHbLf0P8AHrJ3CPNo7gGjJqewdbdr5baTDXotiRZwQE5slb0HfYZpJ5Nw0us4LiL/PNHO&#10;k4+sLjLot2JNW1dDO1dUrEIzKVNWe/yswTejQd6UC6aYtvshhqh7IDjh/lYKbqGLzdtNpGuLPLVQ&#10;cKqjElx04GeDoMfqtkMDkNccQ1/0Pu268onUtJAkxuk2y+c8aA84F/z00o6ZBuFvzsunQkxBsMk+&#10;TwAVqHSZx6FlAhKJbxMAuQopo/isspMrSwSvNtPfNwmyebK+5KiMyoNJQ/Rf39R2y24ZuI5MzrwL&#10;u9ZGD9wyeRDJeb0OHue6Jwjoq3Pwa4usNgziDyuCEsbV7jLq62jubrG5Jnik2YxrBseAyQS2F2pv&#10;AQYuAOTJrgJDhtXDqPQ+cRJ/+Y+M45OHT2S11b/wZbLtx37sxS/Hr7/xF//NeHqPQAjwnkuwK+iV&#10;zkKYu0KmYDpjbKKP6mVu5YXuWfXMnPfYZA+e2dt3CvpZgWUfFP2MBxmYPFrt+tCrPG6lWN5mo+Ux&#10;emFTXBdZPTzGBQDPuGs2fZXZY7NCjmzlMK8Zi/YCHNmF1q6ir+BLXxFtVcgPMmv9PsFV3SMw4TmM&#10;AD1AnneATWjkVomsKi/lNzIHXW29qc20R0/b5Jc6yVgT1DKOUlsGWRDLtGaIJnPHzmI1XoL29lS9&#10;tcoavVwiezfI+x6/a8WNIN2EsZUM2tncysCz5GMPv+jBQq6kI84pV/pqE9xuyVU8inoa5aqMBTbY&#10;xI8LIq5S5ur1oMtntGfIPKCtDS0a7rMwieD7IAkbbFvR5hbItn27yjPoesHnmNca3XHVdWXvMMYJ&#10;SN/Z86yJrwO/eDKv6bwddsx+izv4W++68LxC5u/BwxtkAb1k7Gv0weP5Y9+NSiCJIB77SDKvGfQj&#10;GF5AW6syrTS+5XnVqog+YxfMjux70ltAH/QWeWoaiamGkgNDtORXRhZ3XOnD6RUzEB72b82Ytyaz&#10;sKX2sjHx7MFOyp1Bl/WgSGeUfWwRdOvAty6EnQk8++qNuAbd4TNoEgErfoOfTLS7MOqJ1xA4dUgb&#10;rya5o2hJANXClq/427LYxiv484PVS8xdTXe3gOAZg5V6o52dcL+Nul8QiMKXps2RmddTcIt2w7kO&#10;sAcj9Gbp8rgVbHw8F8egbR58wPUuZPR5w+2ArRzvIabI3410xF6J79bYU/tRGgzpD9xt2RlVgHts&#10;A7pkjdWNBQ0803kq1FZ6uACBo0NeF/wdf4aMRJzFF3QlMMHF0DP0ougToDHfz3/8B+LDn/tstIwM&#10;/PrSlyL+8T+O+KmfOv7+r/LVwz91X4pX7z+Jb8yw329dxgJb0K0IrtfgA+i12y9yi5qnJbt/zVOL&#10;rX4+HJ7H/nKGH+pG+w667yr9bsQ85Q20sPdrB3kvsfWMuW0fPGjbtmm8izHlZTSXb0NrAlgXvteX&#10;iX0vsXNbMMdoACfbI3wRtMDwaIal1xb7tz7HPisHu5vUByuad9iSE3jVQn/QXDiFbCCbNwxryzUm&#10;+OfQc4YdccHYA76e8r4HMUUHfTawQ6JczGnheCvk3eKI1hLfhhxrlp17m7kX9RjM0s6KHw9tETe4&#10;cNjhvSgfRX2nyq3aVltrcqxM3n3wlAG9Nw7LGX+fIgwznotugYmtkrACf1/jj+BJPTiJatPDDhCn&#10;oDBX+MpnNwSGi0MeGvd0Rqx0vT5WnPG6ni1jPsWTYQN7RJrrhSexFrC3FQOTAcUwynuteON0EK88&#10;KOK1TjfuDHZxzvyavt3oR4Vf7hD995vYhzN7REJj6G9XcRMtse7E4iV4OcAWiPnAihPjFf4OS5L/&#10;biPvQ/3mqBW2FLA3ZYexN7CHbozxcK5r9Ce3b2E87gywzbsy9aLBTVwsbfY70cVWPL9dxZft1/wc&#10;mzQjRtys8CAG73UmaOz7bFy6RbEsZshKZuxyEzlWl3YWbhhJ30JXfCnSjQ7DZ3Q6T7mEVmkIsDm2&#10;UDBhZZWyp9K3TQK4qIIsVtiuc+anfbkBJ42Qn1cHZYzHnTgjTizs6Yje7lf38UerOOkv4tHJAF91&#10;moH6Fny5s2WGJXzQwNMiXTx2h1Sjcx6d6gQZeycaV8/AWdyvDx5F/5dctgEH7hu2N2B82EKxx80C&#10;mRZ3K+GMSYisXwNiGVbCL+ggtt3zErOAM1xa9kRL5Sm3KnIfph0FgNKt8mt8kfGHTd71JXMU5AAv&#10;hcEZq6j/2LgRnx1gq0xMWEiT8TbveRCSdQe/XQ0kudQ/4xV7/0L2vH5HHNNEr7LdDO9pr+sCv4qi&#10;eVDOaoOstOGPkxWLGhPgt1su6hDz2cbClLVjFGu6OGsvvBa8tAKLT2B3eL708HkMwljWE+UtGLAA&#10;yASOuD4XeHnfhZPMbfjMCkwKTfQp2YdUYIBMmnQVh202yLu7V8ZggNHdqOCd6+lbdEaabJfPop4f&#10;8U3DRS3oYT4gcwLIK44Vf4td4F4eMtNEDmx75BvGjbb8seDIRWkdkkkbF+OykkyvKTREGNweLbbJ&#10;k+KdhHNgrPbLdDddNUBH4J2YNvtxcy99pC5HzhinGSeIg8RMIg44zFs8j8+Y/M+4BNqKkZCajFXF&#10;TLybYxPem1TbYpPlr1DE95GWlK20wYa5vIzb3ZXlAQz25MuWJLxhL2/5anUmo2YU0t0b8BTulRWA&#10;jFGsbZWnp/G7sOewDI+zep7rlecdWHSKuotNki6SFT+eO0QWYOzlcVeBBSLGY8rDsdpO3WGuTMAD&#10;JMXT9ii0J2QHGUPQwL68oLF5Lm1G5iP4aL54jnjVogYXLvOL37O4Qj3VTm13cf/+yy8q3N76Zl5Q&#10;QBBPGakIXpQ9FX7K57mW+cMsGGq1WwbVeUeZzUVqKsKS4AnWmGRR8DWGGdgyqhsE4TkAcLWYxwpB&#10;dwXPxJO7GdvtVbyNoL11sYz901s0E3SC285yzpXGcxEbwSPGeovVdmVF0KdMqlQCY+Ndg88C4JpB&#10;DM/z9CgJY5Ttkd+W8WYfIAxI7ktOwT2eSrrWCWAYTHQtmzgQ5qlxn+E03YqzM3DGoJcdnE55CnhY&#10;ETis44L5T9fTPI1otiAS3y1R+OPKVZZnQpqWgSvg1KSFDGgzd5/tlwZBPdT42JfOgwkMvqyua+GE&#10;DX7xUoAdWcT4djhyAx4fxdw1ZpvmGhhMkHToxkm3jPvEL03etxG+qBFWMm7oJEhibDudHdqCmMNr&#10;3oU29u4rCBTqYszfAS0o/Yg53EFpX8KiPHCvNY6mD4B1C9oaBekBgB9hPAdo9hxArnNxRcJyb6AI&#10;dh/Z4PMtnWp1Huc46uGwRxDXPq604Nw9rtzEoo2dK1f9AVX2sXGlxCopAyzBPH/l5jh+njOsTmN4&#10;907cf+Mj8Z73/o/iwz/xA/G7PvXx+MDH3x/3H74rup0H3AcUIRHk52ESxXeu47/42jvxf/nc1+M3&#10;f/bL8bkv/nJ8/SvX8a3rTVxhIA3mTQxlNWRNIOuKDTQx6YyPzce7SmA8mEAcniUH+bvmyJUzTAjG&#10;00SnDk7ZR84wzt4KbjEWv/NZt3iVY2jNM/n7bqcRZ67ICiTEuHBn/tOQ+Oxs6EogZM9CHYYVGBrw&#10;zgtjukUvXbE7GlfuYDLMgb3QyC43E6JPNCQaIK7lUp6xC1PKa7y0TUWtUFvwykb3/K5D6uG8DW5M&#10;dFjSmKsXTMgEtf0Smzgg+4JZ8aYxXGG4ugAve+qIYw3a3QLm1mfUkfHAQ2zFAQWxJ4cn1WrM3W5q&#10;JZuVkSWBZB5+gexnoq4ACPJ4t5jb39BTGWfM/xTlOcNRuwXNQH3J8+0P2UN/Gm10kLmayNtuMLBS&#10;lvnaq81iZT8TDeRdII4RdluHBtrEPO+gv56IhZ7yYE9C0vG5JXELKM5VF1+qDjZB3jYsp2WcVssV&#10;2zVyBF9lHgG1/c/cIiWoPGRPmqWL51zv9mJ4Aj9lhy+3gd5zQQP7tMLmTQGMC5UdncLAAWali8QY&#10;IkOA3yaBorZFnrlYsoMXNQG8wcV+mlVaa55joO0JnR2BEbpmsOdW/z587YGy7mEDPKnT3kduIcoK&#10;Uuy8+puVHYyx4TgAJIdiEhsAYasGnLhQoBFD+ptdaIsXdCXWhE4LmyMJpGPfPnDoc1X14mGPqXOr&#10;1lznh6PH/ucJZf5TzpjrjrmtkOus8iQYcMr1bo5cDpADbI02lYCu3hK0aS2xNRuIWpeeBOjx4Mcq&#10;qW5sY9BGXgHRWL9MhiawwqDahNjKOo9xP1FGkfkt9qh5sLJyHpVH89pvUgNNoGVDfRXeCoJGa4Mz&#10;bsbdjw3iXX/8p+I9vR8K+wcd0wQvvn7hFyJ+9Edf/HL8+l//xX8rbk5O8QuAS4jTAzwPcF43+gbn&#10;imLa69SqVoHlRqDHTx6Kk5U96Jtj/u2m9CaWbNy8s4m7yS3m23K7HD/ZRyYKaIbc1szZWBCKxxJ7&#10;44l+KFqskbENPNhiV3vaAZ9XrNAWAmPG1GOO14IpZMt0i5Ut2gcT4ZlAMbkn0OCeHu4AyXNVccao&#10;fcRhhy5zHyQf+TQxY+LLhRI+bysFTzatn8MT7b0Vs2tkwIkp5yZKBKfwhKDRw0o2uyexx5B46nAT&#10;/W0xKk8ybha36NIxvvK4+CFj3BrwQls4i4z1EZFZLJBb5VMA6JeSC7RKyOCWELcQulVn58ITvCBm&#10;RFea2fR9zd8bc6UI/vAB3RuhEDoGXZZWnsB/wHPZa8cdhl9gG9CWWLdtgTDgubt4Co3RLOaNrYCm&#10;VrqVVtcAFnfQyt1nHZNvBPP7JcHhXtB+QfBjQK/BwfeDYzopo9hK5MC0E6TCFsM1eIeJBVsxgL31&#10;o9tMotn/KcAG9uxsuh1q4wnpgF1AZSYooa3b/Ov6BPXz3hBy7Rx5LmPadQAVJgDRt3qF/OATWiJp&#10;Kw/tLL+7RkeZK3Z8q69CAPfrHnOaozZyf5TYwxg4GiCr1iksRq9lAC/Nvb26PFDBhGM0xowHHkPD&#10;ooHOm1x2pcOKVfxSnkKGnSvMonXGqTfZUFpDkcldZGZ1icxjW9WtXQ9eQp+GgW4/sZl9DpcEPOUS&#10;OxILdKCDjYQm6I3BQtPqws5J7OH5jut2YKO2wK6+4t0utsSh69dHyCW2oX0VPfz9DhAjNrWy0moe&#10;6ywM6io+0LVHWxNZdGs8dqePnyqh3d7go4YmBOFWmlb4QJeLTFDuW4yBEeq5fvMHvjfe/I1fj64r&#10;DX5961sRP/3Tx6RbmUDjd/xlPD3ovSs+9+4PxObiEh3qH6tPLraxZsw7AM9SfTeqAo8/Z95wKw63&#10;2KBc5G1Fh/fXK6ix3kQPmW1brUTg10IpK/TXtd4ZPmEGLdx6vgcT3l1sM3E0rdxRAk/dxo89c6uf&#10;MchHkIPprIrnFfheE8/9bVe2xMes8LUAKPTuJmbowDjOY9TB6qgH8DbbEkiOFnqk7Sq+dVw3gW8e&#10;3OGioHYgFxP4fYdMu2inQGpTPX3fU2X1d1YTqYv7w23seyNk4AR3YF9raNJZxBA5Wi+1jqgYcnyw&#10;YbkBHfNbA+pGyGoX/bvBLomF3Bot/u2iD0No1Kl7aBtyvMWOMJcRRqffg6bYInGTPZnb2FcPWuoN&#10;PUgl4iardmf4bxBcTczkzpz5dWxm34nV6h3iJXR8jVzdXMXhrTkYETnU5ztmn9/vRGv0IMqzB7Ht&#10;PIKU95CDu9ieszjr3o+z14bx4O5LyP/9uOi9FLfLR/H4JOJhpxfji0388sIKSMaOwWptTdAe4kGv&#10;jgf4rTFzGi7KuETXawb7cpe/nXXiPdjiAeNoN7Y8Zx2t3oBn9tLel9A+K5RkGn7BQ5U2i3ZcXYOV&#10;1s90Vfg9g9529LFjHWi64HOeFrxD3+07tcjyMWwCMmJBwTW4ZD6p8/ANEwep81yyhCeNdaJO7B90&#10;N85Az7ZzYiieoW9N+EmsN+DnhicpY9dSTvi8mxm6M+xyOQHb4/uwY6sxFqOe4LuJie6N4hOnp7HY&#10;34v5dBFLXhNsGeyH/ruUmzXzAUHmgWujeZUHVjxrLOLiEtx9zTghgwmTzmgYw/4oBuiep9I3mLvV&#10;PxgcNBD/kDaYwYKjs00Az9GeSy91YYvtdYttd4kNmx3ygAd3etit0spxExoujOo/EHAwE7dGzixK&#10;NJ7ookee9CpmFPdkTMONPVjAbY54LfiF3sCXDGYdhzTlvokf4ZF2S/HebPBY6h14w62zW14L7qvv&#10;t6q9AUYUlrfVRfih78aFE+NyT8Zs4YFtLrIKardFzo1/wT7Qxgp0Y5ua+Yn09GcG35JKG52neGpR&#10;jTMYsgmabHvD381taJ/5hFYfnkN3Yl4PFbJnstPj4dgO7mUAWLbiHF0YiuOqu1gU8Tt2Zs5l129B&#10;mwVz5kPI5R5DpJ9r4luyiILPm1hz8da6gJLx2hd0iZyJSVyM9MRQx+tCuGxx0dvnp69UD8xr4Ehd&#10;gM8/cpFJxAP+0P1E7gQQ77hIbsLfE7hNjplckq4H/P4OrGsiUvaJ7Z17zp/nMErGwJx4SX+oevxd&#10;18dHMEtgRJ8Lrb0xY4WSfBi7ieNzG2iTedmewhhWEbWSkJ+4iiv5m65qzPc+fKqULe7pNtI++gSa&#10;wE6mZ+WW0CN5y7iVJWTb5KN08OThPJAOncpsHzZ6g39yoVH7m707ed+Ftwljsrpt7YvLxXb8KWMy&#10;e9DlLZwSNHIx12RztlBC1hGr5LD5iAYylSe1Sru9Oqe/4Ho/K7P0H/Ik/3DEGCaCPZDwtZdePSbc&#10;Hn/nt7hAQUUZmhuAD6YI4I1dSIZ4kgjxSiYSFD63t/jaA4YWUK+GKyrfFkO6A9DsdoCijas4npiz&#10;QMhqJryP5YK/8SogTi5magCxDMuYxsUtwf+1q8CYAp0WjPegzEuTQ5NlLHLV5uj47Fnk7CwhzMoV&#10;hZjRZ6N3PHsLMCwDJROPSKNxzgTGrtiiSNlEElkFeqEcgC6c2QopEuDZ12FPEO9eYnsmNTbTaC9M&#10;yFl+i/HHay+KM56GwsOhC48Vx+nvVlcxJXgCnYQFdqVGClDq6rogwhMBFZxc4XVkGlCEE6rBdAQF&#10;KagxLG6TEUMKvM3UzomYLVFdM8Zzxue2IXt9rBiPpcVOsC4AZO0eQbqNkHFGGOYNgeLughvhiNB7&#10;Anwz4oyDZ7oaZLDY6jNXnOF+2wpDl7ZzRmGba5whNLZiwAo8aUKIFRuE3cAdiIoiukrEZxC+DUri&#10;kf1j0FB/ALSGfpUrjgMCxZMqHnQG0e8M4x4OrI+jX5pwslspkYEhiYkss/7yPHCEBrxHHmKYlT9k&#10;8j606L7ejT/3oXH89z71UvzY738UP/KxN+N7PvYgPnR3F6+7MgegMlGpau/jeUy/uIvb7/yf41u/&#10;+vfiGz//s/H5L/xizL7867G7/EJsACduX9Pt5goBI1HRVBKmyFh0RsydAMBeBJgQ7otj1pBisW3c&#10;bnLEfmr2H3EF0zoMV0Y8JMQgx6x9SxnAgblFKMUWucveAMivvZBypYV7Zb9EgkHvo8Ny1YEbptPc&#10;oC9bHEwedOH8VHK+m8BVlMfQzcy7vVFcmdB0owhpIFrNKg37MhNkbkU+jj1P6MRRA794holFPwI1&#10;+Ix9QlJO+eAaJ7FZwhvlDUcgFYB6PAvTCf2YXgbororkiTbKP8+wbF4Zt8GLdMm5Mk5cWJrdg72Q&#10;IDTcThqquypttzA4RcZ0Mj4Dg5PHf8sjE6jJKe7Fd1wY9zC4aaWhNLuj0XY1YuOqBjJpvybNGGIK&#10;jdwyiC6gQ9k8lTnuILD9zUzqpiHlHnhE7ovDtacLwD57iwlmALduUXSlxaS4fZu0i/ZWmaJDVh8d&#10;nRN05BrDesHGBhBo3549zsDVrIbbPpjLAXsp0EHMuIqrUfyWPcG4qZVm2oU+fB8W/RigD5al3/hc&#10;niFQGOLw2gCCx8jTHkClXTExKDBLJwJPTCBlowLsi6voVqqIz5R1q732jRZyVCFHTUCYaXvm4N+g&#10;raXu6gaqp1kLex71eKbOzLYAA8beEayqAwRYWQ1WYjO3I2QJoNFELgiSmiDUZnmG3QK4erSZ3HN1&#10;j9Br2QW4rgkaoJ9nkhm05ImqfUMjeAhx3DKg87aCaG2VLUZBECatTcaUfNLKA4OrArBTdibcRFMC&#10;DFLGTFYxB7WYeI8vxnS4gSTYZHiWooAPA4vFw2EbO+lK2zyToSYkurxhVYSnMN6H3g345ImPL3/s&#10;Xnz8T/7u+P3VSzHggf9Ssu0Hf/DFL8evv/7f/cvx9v0RNg0fR2DutkgrpkzwuG3WfnxyMVsJoTtT&#10;5NJEtEkqw2sP/Bhij7bwJQHpi2oPj9i/i7yaENLOLEwqinIIukyM57a9FRAQeVjv23jbiJEEgabS&#10;W3n1NGgrZuv9NH9Xv0x2FjzbZFvh9jYTWzy82SB4A8iAAFJ+7PFRNXvwbZUyYeJQICZ4LgmerMZM&#10;ueSZJml20BJPHjfwG+ozGWaH3RwimH0o7yZ7K67dwmUA0eZZHv1+zfz2CxPszEdd5VkGzyqR/T0N&#10;JmdKLn5gsCCwaSBbHZ5g0gbcgOOK7TmyXo4xPcxRnU3rwDMY4x4dt5Lcg2MOzbPY4wcLEyzaXoIA&#10;gSaQEBrAJRPNzGmH3Dc9/RieuaW5xAc26j52p5FbGtYgTue83sJDgiqmR5BvMrVCBdBR7NsKO9CV&#10;Np0ierwvH10Ac4Fvb0khczHJaTVKB164kLXTvmSTbr5zvSv++m9uyTOwmVyvn0CCCCC0ibby0MYq&#10;J24Z7EEM+N6eo8/4VubkfbL1hVIBPwTcLpiYsEJ88md5XbcIEBtu7V1AL+jgVgIRKwxZGSQpM/y6&#10;r93+iX4yXs1z/aKKLE/qrLANrpxih7RHR92BbvgADxLNvXz5w9HuWiFYYzvTZsp+7RgfbG1QdLCG&#10;q7AebNDwkCFm7fbcxmqKSQAX7c+w1VfcnSkjj55WK33Eq0voIvZRHzeHRYw6c/g6xr530XcTgpMM&#10;TK1K2bUW2GPGYMM45RI7fTg8gGFu+8Q3DO7EXRz8cjfFXmJz4Y3V6jZPMDHa6dYxxhau8JfERtk7&#10;8GFnH/3bOzEt2tG0ygoaGpi7jdGFGU/83fbBWQ1kAOHZFOP42Y/9YHz0S5/LfsP59eRJxH/6n0b8&#10;hb8AIaHHv8IXGhIfw1Z++I234xs3yMtXtnHRX8YnxrBrs41r5HHmIgby9FD5ZV7K3tkIH7jXj9Tp&#10;Cz3sYYrvWqAzbmO2BcUO/9xD3Dx529MyT/aj3N7bwUZYKStmMpAv229Er4+v1B/gJ4Yn2uI+vERW&#10;rpGdGxdXwCPQcwPPreqWr6vJGpt5m8HaPrdgH9uP1CbmNyt8vYjllSMWQoY8FMeAU4z+KtdNx414&#10;jlARSuWhBPpkk+M9dHMhVsDuQoZMtpZVm3lyH2xFD9m1gfoM/9fBkrX7h3jPmDgBuz3BJjfaS4Jw&#10;ZAV5M9Gbjcr31/za4/kvQxv+Bi13zfvgdzEM1+/tQ4mNKayyRv41xGZP+OHA/AzKW/jOS6NA6DJG&#10;hoAJ3OsQk6qO+boT78zbcQkGOAMTPLuu4ytz4i8/o73EKM1nq/gaccUcOpwga1vsgD3P3HLfHJT4&#10;uB5Yuoz+2WnceXQ/XnvtpXj1zhvx6iuNeKU5ivv7y8SK94maxz23tI6ht6HVMrpg9xLcX7bvxrwa&#10;R41O3Hl0J4p7PxT39nei2V3H+vQ8yu4ZH0DzWlYNgyXQVxeGLzBg9pM8FXcy7mfYpn53G2fIh2jR&#10;mGMoTuQzYpiyx3g7jTg5reMeNndMfHmD3bISrJMLfvgWFwfVKT7PwKEltpK/F2A7/ZtJBhct7UU7&#10;R6WM3V1oDmzHGc93G7R9q5vQMBfpoN1X58R+N46P8RK73MUmoURxmJZxuxrEt88HMW3cj8ZsjgZf&#10;xI64xsLUOXKzh+9Wn3Ur4qP2FDz+lPtik5Hr5W4eTWITe462RozzHjgIXozwS6gMUoC97aEz+Fjb&#10;+NiHSr1qG0+A/23tlKeOOhZslH3O9tNW3M6YNTQt18i3rZmKFz7ZBSTiApPp9q08oCvKXMZCfN7Y&#10;zJPtbYFkP2lbG+SBI9AlY0n8pjGiPtTWJMbluqyS2AGW4WfF5PyevpPvzkPsgF0wxpIl6cshuhWT&#10;YvQjvsWBuFDI3/czOIddK87sDTvKxak9dFpADxeJsz8gt3JMmTRRJ3JIzdwy64nrVkH6sIwz+Bss&#10;TzuRL64zoZqLjei6J997Qqbzt5rdhApQgev0A7zKAfLWjtPTIbp8h8cc6b4kaN9Nn8P/ZS5SipFA&#10;KxhFY3LsA/5mC31yazn3Pp7eKo5yqMf4Up9tEdMeHubikRPhAqaEHeY7jthCYknNRHOM/mKi1J5r&#10;mUQCy67ASYhozB7t4zXc7SsQxuSe2yULi0CgQ57yjt8/VsnBf8aS26rzxYcZCyw/yoI/+83vPCML&#10;mXw+L2MR4wFYmjgBuJLPhiz4fumGv+CWKUciPmNsXs4t8QSYxj6KFiPl9ldZj+32gASATtpx7238&#10;6QFxZsDc6Seks6LW7eIevumBevxZsUk+pTykXBmzIHfIQeKUjJORXfBM7jjjeya7+EzukHDu6hK0&#10;ccu9cbs9IiEdWAW/D86yovKAaXG+pmEcK3fLxG9ujWU8RjgqgfkpE8Zvvvq+Y8LtW9/8cj7TC4ih&#10;Yw0z7LZlMO/qrscmZ5UHwmm5dpbjIjwrAbsJLwyVW0f3rtptbmI6c1//OrddmlhbERRdcOOZ+9F3&#10;6+yvICNcbV8AknYAhxukaIVWqPTqhJUbawR2NcXZLm+jdsuoQZaEhEg2a0Q+mJD/GUrhuBirFVtD&#10;S0IJ+HaA8FoHiTPr2UCG9zaMX6Vz/3ylkcf+8i0NSw+kUwEMGgIylNNqF498vUYAJyhjj4CyYC4G&#10;093GJcDrKm4WV7G94TW1RwqfgpAmaBo4c4MRbDRADsry3cSHibQbmLVBQ5RjTwNa8bz1CyGs+IzP&#10;VYBl/rHcsyCwraLfggd8XuNxwMKYSbYsM/qurqqMzWwyriBtFhjAjQJeETgLZlDAPUCYaxT4wkAE&#10;hGTpcStOwlPZ5k0CPsCjCRcTQRpeDaInnnhapdt+J2jSBuNdE6zbl6zdA/j270SnN4ri5IQAZ4Sc&#10;vB6t09ejQ3DZ7UjLAXLXizk0mfBsDQIT49nIAXQ3oeLpnTb33MMzV4TX/LyLj0b9kUdRvv4/jnvf&#10;/6di9Ad/PD75sR+L8w99b8TpR5j3I1FQDhLbmwcfvPWbBLbfncff/+Vn8f/4pav4L774lfivv7SL&#10;X36+j1vicLPkG5wHpoV/BpTQy1uk04Beyjayl71yuM4TQaFEgMMyeaPjNjniYQFtAnyzmVllojHg&#10;Pq7U2G/A3m3H7N9R2VNU0zjCZ+6R6sgPzr0JoMoSa2UuX/Bdp8EzTPDlKT/cH4rzDAwUjlP9E5xn&#10;0pb7W6Vl0IWZ4tPIOgEJvxwNIhZII2JPBWXQHow+TQXyOG2rJ2wc2QCwGQhrCDNhVhASa9V2He6h&#10;MDiLI71NgDmdBUYCzcQoAYfQccQUMKUCm1BFNptrDCnPgDjpgLMhO/eBtoJ898nbJ6oEPHeKiuFa&#10;jWVvKgHTPleC24zXcRs4M2jGB81hmrYIjWIadiKQto7d/5DxCjk8qeClIJs5MP4mTjxXbeQ808nt&#10;qACoXL3jXm5FtVGzlb2uHJ7AG7iejiAnS2jmyZyWZ9mLRXpbnbkziBOsCkp4mSTJqh6cpvpa+nzs&#10;lSt+AhHpe8tnc6ugz+TlNvd22loDdgJ/bN8GRTfJ0jCZBEja7W6Sz0kCIrYDCGxNcOhBJy2uyWSh&#10;0gP9DPbtVdErW1HtsCsdbCA2sUSAdV7yXftrorJuTqMHSFjDK09U0vE06gXgmfDKcTL2rNa1AgZQ&#10;JH8Q47ThRr/2//SUSGMAHZGVSyvfFBlgN61KbXUOcUXglkpYr4ilsaXIylyp3j2IZs9ScsLuck6w&#10;6eCx+8idVYD2rDRZI4+VJU9FNdkh6Hbrqj2zBCdNgu+S8fORpDHDTMDT3GOz0/Hhf2CI20QYFXaN&#10;+6vzUALDjQyUMcTPzLMqZRjlkBvZKBvAZAVD0x59/X2MGdvJR98VP/knH8bL5e/mTv9Cqu3YX+n7&#10;vu/FL8ev/+hP/6V459WXc+Xc48ytYlFTtUN5EAm6oz6giTFUUQ7Ya22D9gmaNpBdN+2aZra6R2PT&#10;cKXSpUJkbq9jQYZNth7fQ69a07Qxh3UrK8Utj2/j8B7wpOewx+pHT47rQoZqgT4yiSn0mRCAuc3d&#10;k0dNiSnHHvJCDJnVYzE8w6cJTvndlW0I3UKGDGDaK+ZTEuQSENsz1ONXs38q9MVqIm8mXaC3vsOE&#10;fLnkGus2eT5TMED31GmvdulAK9KtCG65t37D5JVY2CqnwooR5CzzbzzrEhs5FgxBC+V/xbzcCusJ&#10;kAsE1kWvc/VP2yyfsZue9Lzrt/KAhSXA7xZ9O8eu7lst5FpdgJZcp2rlqdBNnJ92N33YLWNEPq2E&#10;wd7t3V6Kr2sQDChT+w22w23CLjaYDGoOuIcbDBF8ZY6vBv7ORvPSqG48Ztbn0JWB70x8ut0Z/+r9&#10;4EuD4D8xDfw1yLMPmtu5VxvkB52Qbv7s9uIRAWMxyKWO3AbVgg4uHu24h6pZlqNMPDSxKZ6IxkwT&#10;zDYxjBN+s4pOgDrXFiCfD7g3A0fECAbwuVbibPsEbuo8/qPsgVlglgfNjLE5kDyTpwNtobrJM+yr&#10;uOEaFyL7yHO5YozQPas5X9zbU5ztZ7sDq5jgqLCDnhy85JU9SJEjfXQXGT1Bth8zl7qLFcaeWXWx&#10;J1jaoTvd2q3R4ElkeI9tBl3GNeM+EJwX4CLbDNjfx4NtGGIUp9g35OcEnhfMfcmYDUqs6q6kn34I&#10;5H0L20xeLmFhX/8eI3i9IXDGRk0G8ZiousYf7QGSK65xy0vbxRV0yNV4A64m8tRg/EZJE/52U90F&#10;R6D/br9EDm4B+eIh0CNy6wEEXTCz1ej4heIs2rsyPvt93xOvf+0rMZrcOghA5U3Ef/KfRPylv4Qy&#10;K1+/sy+4y5c29vWYvgweXLwT69lN9JbrWK3LuOn6HldArC40qBnrYTwk0FdOCDCwZwV2s9z2YtYF&#10;X8GPORRugr/r8jxG2IVDOeXz0zgBV7SRT6wgv/O5HRiHyKUCU79U4Nfghwu5cxyKh5jc5ftTQOgM&#10;3VzCQ9dqld0ujrq1myDb6jQ6z9/slQVH04ebjHDnygY+79vnHtqJb1oiY+gRMuSsp+ixPdYKxlxZ&#10;vQD/Dfm1zCqKp6GaHbVX6v7QTbuUlcT6AkuG+cwG0FNarYlAnLR6uehzg/w2um/Grtoib9g4dQpH&#10;mX2w8am7wwIbugI/EeOAJdxeZkbFyt+i5N7EMPNeQWxhcgnZQdYOS2KRCX4U83COTHbwxXPEyGb2&#10;HshkFfkQX2VFTGlvtTW60FpncpMgi88vYz+bxW5+FYvLm9jNvh7F7J1Y3L4dm9unEAz7s19EZ61M&#10;iTw3Kbt9ZHDYuorR6WncvXcv7nbOo33+MB6evCvunN+Pl17qxdloHHercYwHPeKvTvQY++vI9Gud&#10;dhag9lanxHLY9PJZbNrtjEl6BF5n2KRTMJc7kzTNlqC1t+tod3bR7PJ39KfT7kS3gK7DXpTnyFy3&#10;H2XnAbb5AfyxpYYJmTvRPRuFB8y97bWNHthngPs+ix2fd2urMV+yHRnq89w+kiIW5uMW/0YHvhgP&#10;qD0dT07EL7XxJYfbWbzzbAedjgsKdXMTA+xtia6qz46xgvZuG9tdQbvFN8DUz8DpTxiX1bLGT9hn&#10;YmJ1W7doD9gBNHqZmHSOTr2D7NoaocL2rat9TPSjuHsPxptOusSZR1u8NhDh2fo840R9v7toshE+&#10;uoSAJX5swP9YrKJ5Bd+n12ga+lr2idH4PJ+r8RM69EwQ8KPnx7mTxq3WO56xwDZrc00iGJvq7zyp&#10;1K12iR9RC5MRGDVsG/oCrs6khYkbZEc7kQUU4i70TVzsImBtJTt/d1uhDfPzZxdq8a36taxkQlzd&#10;Jj3j6fpcZQKAAUyQcGCMOTw7THk+04Vn2edNjG62iTG4FfKY0IBHGweKPfK5xv55f2QLeyqGbIoX&#10;xVjM25jHrZ4mz9wxsmUMwE1+B7fzfsl8PUF8jQ8enbbj/JS4qHM3/YjxYqr53G3xEzCauYwpfMCe&#10;gZtbjNfP2ybHrbVZ8KA1UTh4uMUbjCoTVRvomUlg/EMOnzHbcnyJ/djAO0ebiTk+ai4iK6r8G9/9&#10;nHLhAnjDHq7c+/S1fZw+ADfsxzFduVvAZzNX8Q/zyRBPWvBXsaMtqDB3hFOMl0slLYwQ9iSdcpcT&#10;j8xFPcfPe/oA46TcjqosQHvjLVSbz4B4+EC2X2LOLuS2kDv+CxfsPAzFCrSZf+A+JXSX9kvm7YK7&#10;n8qcxX4TG67LU5ERQguunIc0NEYBPDIO4mJlhvtkTgq9V66MvR2zU+Eth8w8/LTYhx9yjlzD9xyG&#10;9GUux4uZgy91jDmpXwl8kEsrEY2RUlDAH1aAK187fvZXbnnE8PD+9fd87EXC7e0L/oqZwYhnvyiU&#10;xNUELAnOHoUBwBjs5xGpBro5TByFkzK1uga8blYY8GmsZnOMCk4aR91B6fubBUy7imn9HAKtIDT3&#10;5+FmHtcQL7eJ+lmEtdKQIAyWDLpdZQ5hb3nfxvv2hBGRC962jMNAzuy5+8ELKxswXFZvVChlOWCE&#10;AHQrfTSkZiS1tOnIdVRc2wVQ2+ywXRG0EHEI2ixrbrnPnttnJQqU5pMZ6Jc4wQ4B22LTSQfZxOje&#10;ImAXM/vNMX6DQuiRhxhgzGEFBIcOMEip92joJg4MyJQM8sSzIcaxW4whuw6lxmgLGGFsA2FlbmLc&#10;Aa8RY+11q9zG4d+WWGz5m9PqMCnBN7RsQu9hJgVNYhCsOD+r+nBmClULAelx7wFgZ8jfwEJcCz+Z&#10;xzUKulzOcbZbHJ6Qg/txTbPdRTENTycE4Is4gY53cUYPhw2cLc7xXsE8+scTGQEFbr0Z9noBFuNa&#10;nLaGC2Mi/TViCr0vnp78Mkng9iTL5k/xuO8938dHP13Hv/ueIn7iUy/Hn/zXOvFHP/yh+NGPtuKH&#10;cdznmcTilV/XyN5XI778+Tg8+b/F25/5B7H4hf9rfOPz/3mUX/jFiNkvRWcO35DVrgCpZF6Qygap&#10;PeRII+rvmfCDsNotWAL9kSnGbH8qaalmrnUaWBeNM8zhXgTHBOxNgXEB2Id/BjrY8QylTABarqrx&#10;MmmrfmqEwr4m6o9KqMajZwaLrtaL/N1Tr7JCdO7L/QgCbeBqA3hX2Qvu182IiRdBtb2G7NHFHxgf&#10;333B+yRyGr1jEm6PtVQG3Nb12+Mx9ZT9kaD7EhC3wcl3DGS7GDpoAuMAQWYvjisKaY34sgRb4+Z2&#10;bANBt6Ln1gfAItQlKGIsbWgkulmvMkjRmYAh829uC1VvbeyqnDvWCqtpLG/tmnv2PQ2t0SGYwUGk&#10;U4c5e2i3JXB0hcbeVLn1qyDoU1qhH+KK3qL/FZ8f5WyRWcBUU9DN16YL8MZJ8r5JvkYTYGY5rVsU&#10;uZf/LCPOngGuuvPM1Radh+5W+dqXz1VmDbqrfDqO4xHnRyNvArTRmONEoAvz1QkbrBa7HkGHJ5yh&#10;h1uetfsutg56EZS5E9V7c3Vc8VxP49EbeHKtfRyc23ZT5Am/blHtQrc1sqdDdFUIGI9dMuUJjVwt&#10;MgmZsgnvWh4YAd162ODmI8Yz5J7L3PpjL73f3iJtMmABgVwlz2a+yHypziNLzC6TD/ZvNCe8kQYt&#10;52NFE5C1g0WzKoCRYCSRZoAUMtkWsGKXPRjBe7rVVsfabtvNsZGHrUwBfRVzsE+SMt5j7uawBTzN&#10;BbTEduXpcsiQOrjl2TUG0tO9UF+cObMWXJjsZC6FJ/9hixor7DmgB7jJeHh+YxA36hYAqER+Fuqz&#10;esd3t5gO8TncBRAacamcKZK1dS+MTVDJ1MRyjS7SeXglxh/9UFR/8ifjh4sPcnf+rmz99pfJtk9/&#10;+sUvx6//6N/4i/GtR+9CzqRRGzAL3zdX2RtK7XQ1Uzdq82p76d0ii2tBF3rRR3877SruwIkZPJsg&#10;b7kCq31ormLFy9XJ3dqqZPQZ35Qrku5vKDz5DF5BcevIuwMYiI5uCF53PWiDfLhescPPbjfQ1NWn&#10;3SlzYlTyknEq3m7VdoXejaZjgqD2foBt2GIbtowFGeSi7KOC3l+kLgpKTJ5jV00mQXPDN62DC3lE&#10;QOjWEt8GBkgAacCDjYE+NuJHkpEXrsbH2vhY9NECbM2tJLPClLBgayVliUxzZ4GeJ21iGZHHAQEN&#10;I4VvLYyxAaOHRbh9fYcd8KqNicqawJvndLAF/UGbYAZCME63wqnTHjgygAddeGQLBfsJyi+R1wT9&#10;cqVzj791YW2CbriNljsEppPnruAl9gGBsv2DvT8MBN3GK8A3EbdE5k6Z4wGfZOW7vhHUyPwGaV/r&#10;9dMElyaYtcPakrrFC6xwGADoTFpCY7c8rRi3NLfCeMs9PcF4BJ7J3jirVm65a4thutAtfYIn/z1G&#10;Fm+Qc/SVZzdOlVSc9rYDj7rIxjyDP1d5HU8bH70bwBnmcsCnNhpTfCaYMcGmfQbBNcyvOJxy/yVA&#10;WYVRBvAyjh1aqLtWLDf3syjW+EtsrQsgR5uOXeHvbklsEOAb/HgSqgtBZWsYrb52BdrxckHQ4NJl&#10;LE9FNSnTwlYdT1JmjJj0doVNbp9lEnJXL/AdBOuMvdjxbPBmVvKDnXJXhICcz9gvtudWXO6xKeTd&#10;nHvjI7B/e/gixrNvrj0M3QXizoVDvU0aYUxh3ztJC2WyAV+bCF6Bj2nY4wkblgtkPeREo7tb8Azu&#10;1YTfxXNs3JL3sVUYn9xKj35Xhx4yMEIPtvCiImA/5/bP0YZ5yvivfOwH4o2334rxFfjdLxsv/c2/&#10;eax0s6Tsd/ylH4p4DZu4ff0krm+b8fytMTYHTM8bFUF/m9te4sc9adLKGqvs9SfX6NtmSqDebSZG&#10;U4tduBd+ts562S9vWC3iLrLeh4eeCvoWdNtZrYxtMe++qyfxjDEs4WMeUuMhDtixueNx8QVa9/r4&#10;4dYi9cwEyHY1jV0HC4KeZ4Kf++bp7iNjgIfQCX0wuVDfRK8jpn8UhYtZbp1o9NA9de0a2cPX4PML&#10;+GelziG7ffNM+G/g4Gn6Jh+Mxtxhc+i5kI1lYt7almzTAO0u0JVL5jXmmeW0BcaGdyN4icM2eG6g&#10;wwuGmbrK2KyIbZbYLWhItJbyNFvcxs1igH0CXw65h0Q0LkH+pNFuSQDbR46qc8aNjhcTZAedHRBL&#10;jE9jc3OKjl7gU5gbdoxZMM8tJhudIyBcbJpxyzjnzPOW+141+tnyx4CyXDXji/M6vjmpc3fRxZo4&#10;Cr5PGfzUxYINtgOnURMztbqjaHZPojOs43w4ivOXz+Jdd0yGmWzUL7tYeQqv+NvhnahHU3SyBy7u&#10;oFfMjXnZi7nd1WaD9bBFW2xXtmFx0WFcxcmA2Kg3jMOoiuGwioc8O5uv93bx3v4u3l8iE9BwrH+C&#10;/8Vgie1rxhmB392qjJPDKPq9dpz0jifXem3fpOS+ijW8Myawh69bTjXBsBFaMr4Z9F56XAlIAdzy&#10;XH5h6mxUvwX/3DPJj//wgAml3bhgjd26NlnFhTdgmOm8g8+qicG5P+8XjLfCVIhJ+6NmjO5aMS/G&#10;AP/AD6sqTUQR9UE3/MfyNsoJssb9aiMKsSk80xcYL2bFMWPTJ7qNn9ELpePAGOzHbkLqsYkrZK7J&#10;a3/WjddOXAiBn+lvsKC6EWRaWmQPMmzrfoXPxWGV+EX9eNND2PRpPp9/2acXHfPMHawCPzsHtEM9&#10;YxhMkfng7+ETj4f36Aw8GQ2LuAdZu9AaE0dcjs2U5vZ81Y8Ahk062ls8two6AaMp4mKTPa0p+rG4&#10;gi5TfIAYiSnwz4+6WCRWkwz6FAtWtuisOrAgMHCXW49brYlxFuIFF7EZg7lzE0t75iCmFDuryVYl&#10;mWxxfPk/MSlYzLzFFpvQGw7j7gD/0b6bieJyfw2+BWcvZ+gafpbnW/ltexAroBia0RZ+0fnpD+Ed&#10;/3ByGVPUBEcWeHQYhxDeVj1NW0kZEanAyK58IirArolW+Rx/c3eJbR80TVanZb9w/mac5at128jz&#10;Sd6pipiiW8OF8f4uZflYtAT2lRTM1S+RfOJHBuwir8UcJrNw49zbxyhjvJyfLx8sYGYIflaaQknu&#10;Z8yIPEHHDbFEfpf+vEzUJntlubgB/3xYYivwkfb6LLdggExa4VvdZYh8mGwr3bWELmm3rFrLCjae&#10;63B53Au6msgDm/G33LmWDOTFjypH9vPP7/7Bd47fU3FefHGr/P24y0wckpPKe+hLNiYDGbvxxbHS&#10;z/GoQ5CNB6d+eD/p4svf+ffSK588JtyePXkOxDqgADhUpK4iiLbBu6HshhkVEKBj1hyD4NaLVkOA&#10;dRXzKYp+exnb+dtxM7mJuSfJAMasdvBBrqA/QdquZvs4wQjcYcwNwOsN99qsAA3zCSBhhhIhVNZL&#10;Yvw8ptdM8X6Jo+W5Os8SBVSpnIMrElY22Kx05AsAVHURVoNswJyn6+GfISiODEmSTiYFPN2yYf+2&#10;ntfa46fLfAHybYQcAzzCCo5QbFe/OjzDhIOVGyqhCuV9HIPbT9sYuNEex8f45oDL2pNUERwTejwI&#10;RthgGtAvGEQolVTv5dHCbgVyJbeLsbnHtZUGVqMvnqjaWb1g0rM2IcB3m3eWHQMJwAHzdYVB2to0&#10;uQPQqBg7IXKebGbezZUPvBl2A6eM5jY06EzCxtAgFRwef7NyY4RB5P6LGYYJgXd1prVdxxqBvkI5&#10;eoDQV3CInXEXh8f3wd04GT2M3r1XY3j/XTF48GYc7n0ott13oeA4qMMZgXkVewCkPfzcs7zYmSk/&#10;riIRJePMVFcdC/wAYG8h7PrwnqjvfyDWH/3hGL/nj8ad7/2D8dIf+CPx4Q/9kWi+/+N4h49ioYUy&#10;x69v8voWYvOLTyL+zrNF/P2fu4i/zevvfv6t+PWvNOILrqLNCBoYU90A+aUs+Gw+CN0NGDSpKhpq&#10;4h95D8AH7TxQgwuS7jbTt+TXrTxm//2ERgS1QIa5GXQ+cJ1O10Sqwah8ySSLibmUWwIMl8/4PZUc&#10;4Fxi6OWNjUZNdmJXcAC8D92tLrDRuMbQ1TjCQgy8waPvMUAUPeWZ5+/5+YDH8ejyNAgqPmPmY3lt&#10;GjTGhlowNwIInp8N5FF+/2GZuBHgyd44rkIDvEwgmXjUnOdKrFCN3y0zl1r2JLKXlHRZMSfrBjrI&#10;r1WKbs/gf4wDWjoWZc3BME6rITw1uFAekfmGSRurDqQlpsKVmYL3nUsm0fm7VQU6gT2GVaCpE8i+&#10;C9AuQTx64EECbpez8aYVM/a2sCpwjz5ZNt/GeSv/6YWlqdcxJRPMJ8hiy7Hj0Heenqc0MCBPaVXF&#10;mgUgEbruAOIac7euKcbSz2SjTLJibYfNdLusFUUMj/uszZUydvnLM3wOj00dh8dYO2jfjnGrS2yL&#10;reN+npIktVfwrQQ4N9uMQ4lCf5CUI2/5GJKKXeBv0NQVI5M0OpYlP+MauYwHafxMxvCRCn0cAnQ2&#10;JbSezZDJG2iETCEZ2dQa2tovogkAbhHgCKStfM0ehEMBtUqBvCLHrszZQ+wMHiYdsZNu27EKZoU8&#10;CEg8KbjJ+PXgA+cEL6UXo2ZMBGDcpzV8b5R3cMAERp546KbyDETxCQccbA1AtqfDvrGG31VWH1jJ&#10;Z1PyMbw3KW/iQXrOoL9Vm57WqC55GIS0sgqw9gAIuKs9bDavsdMzyGIFkuDObWMmFm16/Qj7ytg8&#10;QQdhZOpZsVM0CACYnztLegQ3bh87w95/5P2P4if/1L34/hL7py7y+qdf/w3Jtv/4z/6Z+MrZwygI&#10;vLy5WzKWbYPvYxWZvYtMWAkWIRc0ZGp8d8uIizXaln0L2wqdTXArh3PmbsBmsqGnvCInC2h4wB+4&#10;fWvPVAp0zEUMG7+qUFYRDUGdq+Uh3sIHjbi/7Qt62AH7tG7wXyU604xLbBM6Dzpqbm6g0xKQ45bf&#10;C+bQIYDsHoM3V/Lwl57OqKyboHTrlRVwjZWJ2ipqm6PvbuGjwT+DQg7ckuW2IBM6GEV4pexbqYJ/&#10;BAxqd0dcqrnLSnR4bo+TGxxoVgG+sI0LFxsAix4w4VmSakyPAM+T7gSIW+S5j89rtay824eb7/aA&#10;6TwYCBk4eCIc76MtiLILYdyLz2kgWh1wgkGwSBS8cmi8kTakYL5WuFqt+wJqirqQPWiHPzY5BDzE&#10;793Ezc0KHs2wD0Q43PaATsqbmvsB1/C1BGXwwL41bs/LFW0XKg89AjLs4O45n2mFcZ/V5Nrx44l3&#10;7ThlLLeAz+2qjCX81YZo28/g84jfRwSwQ2T3BhA7hW723fNEzx2fsdel9lcbO0fm3ZJjErTNnA5a&#10;Q0COCdcOtDpjvCtsleDx2mpC7u2BIxXBTfY8ZSbaPBcN1FWzViX0dQHdU+x2rTbzUe+xMwRx8tqD&#10;FNwuZSXRgpcNqO1fmr1loDeURO6wI+jcnDn0txVYyV6TzBf9W+NjPKnX7aUvCocweffAR0dc5Qp3&#10;Lr4wTv3QBBkxmb/j8x5g4ElrBTaq5WojAdNuBv80osjdYdmMIfiuaDkOsJSyhjJ14NVyv8gTdM+Y&#10;q9XYLkq6S2HnOPRr2BMPC9E/miyMahBjUzDohr2LXLCONqEuN9Zm2VtHfNyFph3uhxYratHGJ+3F&#10;pdggD5zQD1aM3QW/nQspyODS79h0exb/+ic/EWfPbuP+s3eURpwBRPkbfyPiz//5CILCf7Wv0o5o&#10;8eF372KCjozX346zU7SUOdsX1eStp6W6ZcqkchMZs0XJvjzBLWIrGK/2yZYGttaIOfLm9cQMyvKh&#10;x7Xt85gt4AE4136nOl39P2YF26g38wAZsDXyAff4LD83kQXtduMsuviFWzDDCvyPoCF64H4+ZfWD&#10;h6t1vB80bra5l/gNXp1iaz0pbdNClrq8D7+FQa3OBr6iSwCLFYBs6N/OsT3cc4QsnfH7c2ysgW6f&#10;ea1LcP+hH621le7YYO7bqXbgcXjFyxSX8n9ovJWLWA37VMKWLc9o4Pf3fG92mOgIukw60ZhDQ39v&#10;jhgz4wBeXKOPLo43TgfR2yJT83e4BrzQG+dJxkN8t/7ZhYoC3brheVaD2PS/hx3rup1bKLARRcKL&#10;0u160pZ5Izdn6HOvu4M1xFLEQ3ewo4vbVdzaBHOFH9hNwf36TPDazMr2W2T5Fh/xPIq5uJ35bTB+&#10;fSvVH8RgNIr+vXvxoH8XPPkgtmevRYPXoXMnzrsnMTq9E9vBKXTqR7/bi3NwxsN+FXeJQ+5b6CAN&#10;0XMX3Kwue9BtxAk/t/neK3sxttoaH2Owa0+m3eUsLifP4/mKMROML2Mei+kktsiU1WN+CROayKi2&#10;0di2RaxU2bJECweus/+2lZLK7gasOCOAeoXnvct+cJABFxNu7zcG9kRJK43c5S6HmzxDXRxD5C76&#10;74JKubkm6EYnuN4FahNUHRvIrbBJbgNFb8VYBorCUhOxL5mFnYoareQF56IA5QGLLL5Glu1bqj7a&#10;jxaXyk/a1kPc8sMKvdnYpWCPDzbGgKYuahfw2rhEW48KYO+0+/iAwyL6qwUyV8QcHHDAANUAHBdF&#10;XNzNrY5o0Y5nantGyAluNOfiIYWXTAUXkja3xs6bK7BPmDhZH+tbmNjEUPyB2FX8q3/nHbfvdsfR&#10;7vXACOCZXh85Af/UTIqx7l8sepukYybYNxdYjjHLhp9jbA919JdxPGdetttIL4w8m+y0gMWf8yAw&#10;n6nst3vE9PgCBCG39SGu9jbeYH/EqiZ4nYxVb+7oSt2QP4xd0K9dsnWMIQjDyNh4q9/FJjWHgzgZ&#10;8PfGHZ4PX9e3cTudxmSxROfFTNwLvmAEeQT2EgFp8lxjc21OAj38u3kPK6Jc0ZVPY7BdhRI0xNnQ&#10;wkKjFT+7xVVfYLGIMYuHM7lduM1Q2/Bb2+eBccbVR8o4R1495s0wGs95Jr6us8Z+o7dbcJLxIeSQ&#10;ncxdX25ykO/+jZf5BoGHOQwux75gwwRmGBI/pybkP/7OFPM+RsM4RWgKP8AW/oVJ4B8RHu5vuxK3&#10;sHq6rQm/3IqK/uXBS3xujn7LX7ukenCeW15X0HzGwxcQLlv5iBkTq+s1eelP/VlQ4/P5LIR2UoYD&#10;x19lNXTMJI1zcFz54k3mnh/zYsZjEk1EiYDkFfn3vNHxG7eFV8oZP/ty5vi5jB/90Uu9hz/DWmNX&#10;6XM2Jqb46Z/+6cOvfebnUBoEwSBY4FGg/vtVGqGjdAhSmdrWSgIMbbGAOLfYX5kxBezP4i2M1H6C&#10;88HgGBDD+2M2c2HJ+CpOUgGKmKA81zzdgxBWU4gJOLdHj1uOwB25/3eK0Wlg8HXull+7qrlU+AhA&#10;8nQ+FY9Xh4nYC6k2acDn3faU2WKND4bMHlPuzXf7n6vLB5SP/6AQxhuCHGlsltjvEvnICE9XWsB0&#10;e+y4Lp+EhdFjt0A0ewSNVZT2PwOMWK9kFhqYlJl8A9hLCYzUWoGB2gAGKithEdRtdBAcnYt21JXO&#10;7PuUNoeHAMxManrSmyeRCELwOQQNGFzG7wqEcqsjsErACihP67O6BpbkdxtdA+NQWEA7ApblsbCw&#10;gSO/43WdNYE+RGZs2Ia44k3Lay1NFThp//d1P94FE185YeznPAen2Ir3MA7bSzfiku+LdQcQ7aaA&#10;OSABR4cxs9QSEvCDPGBK/M/rK8ZyIEjXsGuc3wWtenca8er9edxp/Kk4/ZE7MXrPu+M0zqKvHeKz&#10;/+xL+fsaiIfBrr4Zv7i+iukvTeILT+bxzvV1gBASHEOllDm3EKlDVmOqDCqCBkRa+nczFOgRGqOB&#10;42c+lKsCyI2XZfkpnzVAJbpiLE7ouArQsKLLzzpAFRjDa1WWaMqqMQegiroC4KKEvQ1co8jqCz0A&#10;QN6EHA9IOXVrwgoDCD5UnFFkhML7ud3ERBpA0GSzjhPyEnBgcLnOigtXD3KsKbsG8rzRXPExn9Eh&#10;WIfvSK/Ji+yllfM+BDg1Ayi3h5mkGmZwALR1XIx1Bs9cbW1pMCBYVjQIipm4J4sq5xv0wi0jnuSl&#10;Lpn8xtVnwsjPJEZArhXTRrGMLs+yGfbM95i7/RFz5Zl55vZbgQTPxQynMY0a+ZVMAJCVPOI5qa8Q&#10;WztlgKZ77yOrkmwDLw7rdja8RdKSr4b4HROJGqPNPDw1D9fEj4aVmxjx9y164mpUXWygUSdmJg4w&#10;Wl1XLVuAZMC6QWbF89c8z0A7FzSxqowawIXt2elUAajYoTxYwgS6VOBvJrEKdFcwZOm0q/DqrqNX&#10;TyoE1NqjK507APBlPrlE5y543n6DDVjuMrgVNSVYllbQ1epAZc5Em8jCahtgMTzrotbobNiY2MT9&#10;CFrsAKUH7OcsTy71uGu3KLe1rQY46gn3tbiJvyBLW+jNWIeQAL55spW2bKPzLMdxgh3a5maxDUEh&#10;88ReldheP1fz/CWBd324ZO7Qgvsp13myD/OxDfhmPOb5t7GdrbM/xh0AjrZta9ClfSOgFpd4Ctpu&#10;PYkGwlM0B7nIgpYy311uYzaocyuHICoONhXnd/SrINqv8Bd7wF2e5IU8CTRd0DRI3c0dPTb9/CQX&#10;VlBpgpI6nvHMZv0cO+nBLARGXejMvA1cqt6IqRB4vetPxkf/24/i4wDGf6l+5Dd/M+JjH3vxy/Hr&#10;r//kn43v3j8FOHWiHiE7JhAZd09gx/clACMT+zzb6iliu+TBkL8t8UHPGFefl31v2siHW/Pt7XM7&#10;xa/YK6wYEADgoeoLgjkCNwCcNyv6w2jOHuH/vooOKHf4wvo0Jgx6P3+eK4P2pxPMzaDrCLm1z8kN&#10;hqh0axwBzhTe2MvTL22c/cTuozPPTXjOj9szTXxq1kwQrbbwnbBHH1QvVlEzhvSr/mxVmgAMefT+&#10;gkVXmGxa7kGnh5ii//ZkAoRjJQqA+AZFqwmw3Da6x4bsrQBBBPMkSMahHT54ejg6ZXPjEns+wMZd&#10;czcxjHa91I42brA9LZ5l9ZOV7TyTse93yKFJToLno6TyhY0wWDslaG6AdQp4YCDSRBkKE8byrYdN&#10;Ub7giza6gTw1rcjqnnMPq97BTqsBQf2K8TyLdue1nIMV8bkVQUxi3yCum/XAJgSn1foysc1+Z0Lp&#10;LHvZ7epvAQdG+HyrbrhucB7V7pSx/Eb06nVcQrN68wgbNcU23RD8DglKmYPzaX4iOvjkSf0VbDW6&#10;oU9FD/JEWK7JpsrQY0oMXTTQVSu1oZW61yrXudXWyh4rkV1wOOyu4AH6RWDbiHHKiqd/usB0Bj3n&#10;Ju2gsXGDwSZPyApyt9jWxRReuiixZer2S0MPiF7mJXZDnNbwmIIjkPfU+gVYYcz8TYJA9Fiu9GW7&#10;OEf+Nl0Tvch5YiPwAPKbPqH9apxWq0y2eKCLCas2eKOxILDk2QAHaM5n/BjWq1lg3FydxLZ5gpgV&#10;Ula09+CNviX2U/iCTSTwb616cYmc1DzPUyl7HX2uiwrIBjZLnrZPetB8zP0exxhdmq2gR/88q4SF&#10;HU7wZMg99ndjNbuJTQVmWuu/ITM+ptk8xzMhF+Knxgm2EyYdLnhhj7HP9khdIZe9kf3DRjGdItvI&#10;SXv3Nvj5Fhu4jj/8M/8gPvWzv8DD/rmvr4Gb3njjxS//al8/y2v11X2sf+0rcbn8/4CLOxn07BfX&#10;sWQs3V0X+wm94M91ex1X0HwkfyCRTcL396D/zSg2T9CpPnYAHS2hq8iwiS/2QKP10C3j8O4qsk/j&#10;Gf7Ak+8n+oPuADttVQMoewlPcShltxcnyOIOLGvCK306fq2LPFl557/yRFXrxmyIj4VezZtZrPrQ&#10;u4EvQdmtwHGhPHEcfLfv7rYHVqzHuVW1bveR51kMmhfRB1N+Ez9R44fG2NJlLBhPEeddEw1lDOfY&#10;COZWVf2oB/1oLhZxeYPf2d/Gpt2NYnQShf5ugQ1Dd60MavVr7C6kmRDkYgP3ZodcWCZ+qtq36Dhz&#10;BVdBjbic4qNXX+IzeK7iYWwXV8jFAj3o4Tu1dXgNaGX1qtuq+/iGEl+sLB+2YAJ4Y5uJHbQudJjE&#10;I30Ahf7yCXis6jyIR8jR82eP4wnC6hbWRq+OcQ/6Lyr4AO5ksKfYuzX4ZoO9yKppdO8BvGy2B/DF&#10;pFkvHqKz7kCyEr51QI6hsclZ1WrCs/QRyn29nKE/zo/hLCYE2tf4kFZMiVlcRBiaKeKe9sn2ILMW&#10;9mO3eILsi6Umsb7dxxNo+t1qH+dg6IqxmMPwYJl70K3ZqzJZJnDe4TsaYADEit/xX/pcfPwGmSrL&#10;PeOE/ozJaqEO4+9CRyvGjn31oAWYcGLCgXGK5Q69QYwA0o1ylj3CGszfrgImIB9jtnzGDTQvwXIP&#10;GNsOwzhDH3rziO9nTNdVGZ+FXx56Zm/ALeO9QC/iCmzDeEuArYfDHtxKqf3Arm7mzKkPnsc37fG1&#10;x50Q2DonxcPdWRWjQ8ZPx/gPP3mxQmelI/QXk4In52LJqgX/uR9+uNNnnOizBxB4oICniftlnNGF&#10;ptvKhT14MCFetGie63supCELTYYgBE3TCr1MllsBBBkB38ghcm6yWBSx7Hej3x3FXbB+zRsd8f5q&#10;G7Ml3/dzrkH/l/uw15z92CARfMHeg7/s+d3s3M1Fwphdg1Mcaw99Ywy5O4H5IWDuBFlOnSuRBuOq&#10;8dWvjBrgvVbcgrU8IddgkP8nfsgf8AdWw/vyhOE2McOGgHwNzzw4K3NyyLHY332du8061tVJdF96&#10;NT70AEvTe08M29jl9W08m67j+cyD5J4eE1M1QbmCBUGAKYC8Zi70nItFMULuDijmc/zwOib24oUm&#10;TIt4CB+LXREziXvWTsZdDe+BkoPvjcM33h31t78KXvxlZA+Gwwurx3b8z5iSq3kubIc52Q8cfVLn&#10;gnh9Lf4gNnERO/t1yzxlj2cb1egt1VW3QZr9tgrc3m6H+TI2a64BRzC0LGASTKhi5kZcTBMdWGVn&#10;4g6AxPit6eNnbJS0NeEt9nBBwBYxqopJNTEr7FECkHlkTkxoXMFnLNax17rYAs3zYbz4ILJltC0M&#10;gYWMQ4wFvcSUifml5/Hv/tMHu6WYSaPP3IC4zYV5t5xmlTt6n1tzpTm3NB/ig3KbLrPgTry4k3LJ&#10;q6eQ43MyAOV5gDf8ibbqOMZ8Jvf2lYVG8OFjn/w9xwq3r/7WtzEwCKsAB8VZQihP7LRJtz2FNmjW&#10;AgIeNpfRmOgVUfTZEtDt6ZiruEHTnk8ChdxmL7bHEOwxijPl0jlKfotkG1Re4BivUYjZbBWbGeBq&#10;QdBoJ0nAS1ngQIh+PDG0xnCVTCD3BSsQekU4C1syAHYLnKsFVgnsEDh4iHKbbTc7b4YW0XE1TsoB&#10;ZVpthFsNdiURR6lwSo+sJOPesCDvWSFEOn6NsFl2V0ON0z0Vscl9+hiqYowjhHlui93r4HAmViCt&#10;MTTzNXQC/JiwUHm6MLzPZ1sKp+PmWvtRnPJ7Dddm3NsseO47hm4yLQPoBo7brL4jc1Uc62BpZ+lK&#10;KQI9YI49FNam7m3eM/BlyAggN1QuENYGjt1SzJpAW2DRQIqLJTzDuFk1ZYLMUmCP2DYAdKHQ7VWv&#10;Q5OHD0bx+svjeOXhWZzcux9n/bMYdOfRgXDVao7BA3wiB/vZU4IvGI3xz2abyJAuFBHOhJOrLW6R&#10;alv50j6P7b17cf7u1+OnXnt/vPonPhk/8skfilc/9uG49+hhjEuCR+alnKuIjyHHY+TnNyd1/Obb&#10;/6/4r3/6efz8Fz4bv/qZZ/GVt2bx/MbAxrBfPuDgUXrLPDUI/J+hoIyCbSZaA97SMvBrJp5gqqsZ&#10;bjXOKkBeJpb0HLnFEbCt8WniLK0oOTb157Ncc0xtpFXkOQSPyAEoCP2xTH2GzGF2XJWFx8qGe82V&#10;QY2bRw5L9zRI+R9ygJOzUsrxCDCQOsaoNRFo86oN8PgscqHQSluEgEeiGwCW3EPOvXRqKwyjWy2t&#10;3JlzvUkxAamVFSVBjJV3DlcvmbqBQ/PkpQ33MH7cWRWAcdPIWOKuzTXRZZZ+z3U8NfUHLcF4OkYz&#10;ZW6bIDjFgAue08CoNASVmfzOIJyxWG3IPEwO2oOxAS1MMNq/TEqKRf27LVMgAKCNcQM+3bbecNXG&#10;x/GWjfn3EhHn2kLIdPx5og80ESB4kpeJLH3IEuNqJeDe1RAJvm5h36AwfBxwN7douppnOtlgfCV4&#10;RXLbjLfplipG79+tkNjzs42h03FAH5O0a/j6FJ21b2LF3MB+yJSHikAWbILN9hsY5YanrraQmQ7j&#10;UMUZiga56Vz4bJ76CEMmvDCLsXf1kWDN5rI6E6tTxF7KsM91O8Ac2VJkFPc1NKgI0jqAaUJZ6N3C&#10;dmsNTHffxGJ7yU07AANu4ny5j5VVq82Am3KNiSqU1e0MeaoPxMsdidibHB/XtnmGjdxzc+Bmid1h&#10;LgD7Zn8TQ50MEc6hAXBaE/wTpOepx41FBkI6r2w0fs54LUuZLAjUCFTbnZiDyW0Yf8ZkbpBpq6Ue&#10;8bwlzLYf+qALmCF4OMXuedhNbr/cNLGFJsMAQgbWyKD62Syw2vYU6lYAUYATvHcLtlVid9HhTNby&#10;NzN6NQGy/Z6Wm1nM1tCO51UEMb0mtBMMIcceWiOnrLp5L7+/98eH8UMAOMgFX6ZZnZ1I4Dd+OeLT&#10;/2LPtv/jT/zZ+Mr73g3dBtg+bLh2QxckQsCWe2fHZgZXh+xBAm6TsOLZyt+9/pbrx7w66LBJwCYB&#10;mQ3MMykO7dw6cGswwXju2Xeq7SbJXfQIEJrlJWAJeUWW29WdqLoLggb8jFuzkPFmZUTcy0olt6ge&#10;rDCH7to1m+AalFrIKH53a2gcBsjZClkiYORS5cdkvlVFaEMstyV82UYXHV628YML6Aj9mkOrxgGN&#10;cKFARt3a4SKQFb04WIApQAX7NIGH4z7vm+RCdjAmXMODCLTk8cEkPGDVxtBWrJjkFTArn/ZQacQo&#10;k25WCihobjEpKu5RIA/wTzvTRoZMxmclnqPmu3273M4obvBk7i5z1Q65VdkG1wVyZnIpq2QQsty2&#10;gWGU5s0dvGIeHhJjv58l4xhttzEaYA9xyCb2G9DY7XRun1xhZK3kE5TtsCNDZL7GDi7Upza2GNl2&#10;25fLybvWJhcsPcxAgOt+g11xi1xYP4+6Iaet7QwbTbiBfpgAbEPffXEfmjzBfkyzEkKdBrUwzx7g&#10;HBni043mLbaHwIH5qqf2y0p5TJ5uYw1mC4L5A/dvFBfQ713oDHJc3kEgbpAdfQN83zI37HCens19&#10;3ZZl70dRsD2k6voK2cGOwW+QUCaUcXF81hq6E/ThPvTEHqDzvqd/cnttu0Jaqh60QU933A+dbg9c&#10;EOa69QubVRD8GpQwjkaxggdzAg508nA3+3Fp1Rvry1gJjMBT+jrIC4hv56KrQYi9MZsjbPBErHmJ&#10;H8PKG2mabIS3RWWyFT9C8GplSm4Thde5MISdPG7tgaIA+AP3ajQeRgdbv11ihxsnqa+NYsn3Tnh6&#10;qXZo2++hO/fgI3iXgOVwgC7YcluoHPbwGHp0utNct/FE/hohMMG7sB3I4F6cYResoinRxd56EQsk&#10;3h51T994H0i8Ge/+1jcY8Yuvv/7XI/71fz3i/v0Xf/idfSkTr/F647yO9/HMd64u4/P8/gq4o1wt&#10;sM8u0IN1ehuCXzHfNu70wNNu+5zjTxnPKfp+56UqKmz2ABs1xo/0wUI9KzvgdwH2d4F7v14lztDn&#10;ulhT1bO4wQl5cq+JeY2n2z1b8LowGOthO+zNqTzbPBBZKxbIBzaw0YdfqJE8XyIzrQG2qHMSN5Mh&#10;tHrmhj2cCxJiuwMxPbGMC5h9PjQmTuDybEXyNnfXL6bNgAct5muLlyZ80ac94roz3nctwEWpW8ay&#10;Jli3114TQNPsr8AoVin2o48tXmK3t/joE+UGeZhbpGButXJxAjkYrbOPlvjdih8pamywQr9c/C07&#10;2ME2uB4s5oKxvs7m6GKzMfJpD+Q5tqaNLFqNPGAuXX02r06v0O1lld+9DvaSl/69z7x76pQE60x5&#10;bgENbDaPvQTTFON1nGOLKmT8RvAILikH0Bfc00QmC/T/sHonGjeXcZg8IT58Ana4yIWdYvMcOUGX&#10;+9s8kfQwakc5tHea7T90uHzvEX/0kYv+KO6f9OKlURUvj4t4+QwcgBM66Tfj3qgVD/jc3fur6AKj&#10;HvXn8YFRHa+fbeNDA8ZG8LyZYMuaxDiliyQL5GYc3THPG4HJTC7asxKbkhImsHAFjiFop7EUGgT4&#10;XIMZiGGZW1ltiV207O1Yc817YMz7wTJXHTBlHxQE/t0vdvE2dvcZ17nbStBppQ6RWdrnNn7lTm31&#10;MH5J7Is8KZYL+HaNbijWudCMHsynvHM7wyZjVwCJbfyCmMbFABemuTH+D5yEKetgnwY8p898bVfQ&#10;hDbtDljnFrFGN/UHJ8hPdXJA/sCGCFmLINnDgDxkyf6lzeyV6AKLWA3bukWXGIu9pHOrIP6yec7f&#10;GmNidca+8RRn/g4Ph8Q2Juay5zEu2m3ZR3/KfPS22C7uiE/agwm0lpBXmwugKacbXPo1782gHzrc&#10;IT5rjdCfATHwHt8P5oe+JqZ6Yh6xE8bQg97ayLmtCCxQ8PTVc8T2AbamQimzAsw4gLG0sZH2xVVt&#10;ihY0R85cHHcRQIzYXHE92MKDuDLZ4iIK/HRLeS7CwpilemlmhZjICaiWKCbvobP4nUZvFOddaIVc&#10;uRvNXX1bk5bgkbKc8neTgYyXcRVdfAS/twjSjgf7YNexg9lOydguDwzjnszLQxxd3Lci2Op9q30H&#10;BBYmghOjwi8r94fYp17zqbnA5EULWbOQpwWP7UVszoO7HwmPfDaggf4rqwbhL4PL5LQxJg9hbtAA&#10;gctEk3zmY2aWTPylS8SGiLKUyYxXX9DHA84y7wTNMnbmnm7lPgUqdE7rrMrPHqaVSVO+d/vRvldF&#10;cca9xDVgj4IxWBiVu5u4V/ZR537e1xZg4h/eNn2DnB8TwRUyazWfbSAIyvg7cox9Nkm4l9eW/nEz&#10;CxSOAqn/5jO8SsZksRKjZb5c50/yHTKon6hYFoh1wTlW3OYOLmnLdfqirG4T6+ikeR3zAnyYsZop&#10;torZPqoHaG58LH9seXY6APNY4fYzf/8XcTxWelitxIdM67q6CWF19juEIreJ7uZxtcBxTAFG603c&#10;aKQ3BFkAjFuUpVjrIAEwJqp4DQCj9ixxhUVeHAD/ntol+PQIW/Mhlv83VV49jUBOpmrYUdTs+cXk&#10;lY9MFCD4gqUWQKYoccQ53wUGjeCNMTo5VzVcTTWrtsc56LR6ENj+Z55+Y/bcVc1+AnV+5mNuJbQv&#10;UdFzLDg7Pr/WMAm4de4w18zs1koOt8uYIQXoQp1cJbHawtPgLCO1wS+3gZY4OJimzlqBg13iujrO&#10;AMFtnjVHYmcEFTZY7RmAwDiDaqAXFxoAcF8NP3PO1QqFXBrIeC45VIiFc2asntgne5hSrp6ZRBFA&#10;CLjdvgBUZqSEJd4AoI9t5t4dvmNguJ8BkIkfNxLcwZGVozejez6MGBpE9WK5uond8muxu0AmmIkG&#10;6SBduL/pF40Hds5Jcy/vjfAjG93mgzh5dIiTkz8Ugzd+V/Q+DYCD6J/k1cQRurrzz75gjI385tP4&#10;4u4q/u7XJ9H4zCS+tn8c1cVXY4XMFVZKOMl8Pt8M1vynnPBgg4A8fSXHokNzvhhWFMGeHB7WIdMb&#10;XKD5GPB/V5PX8EpuytM0RPDCgLdpcgD5bChrqQvQl4k2AFWCbSvK5I9yYMLIrH7X4YEK7F9y8JQ0&#10;DFUDK+GjG5sOPpn7Y3lNlFph5Cqke9ht/qlKm7e0NHiJztjQPpuImizVGkNtgyKrOX2cB2co6vY7&#10;gvS8DfzEIRkcbzEwURPIJQ26gX1LMGKT6cDReTvHrbobRGpzTU24VdF+b9ncGcegIZGuCGAaxrKB&#10;g8FousKaycQaRyNtdqsYQK5GXz3j3lvlDcdBYGfiaV/wOUCO/cL2G5wD1rMA1Ji80rgKWt2aOXB1&#10;AydpwoWHcx9kC7BppZtJlz7g7wb5Vk94FDQnrOW6JpYx9VnDDZi3QkzpZGhOLOmFl86E3IGAUDtk&#10;MOgWL0/GEWSoW67Kd9HjEmc64rnX6MjSAFgAxI2sBlIEDwDoGTbsFrB6Yn+gw7WDgdb8bCJhs4kJ&#10;QVsXcFISaHgamX17KuQFIuNQrVpk7ACfMc+zj5k9bTo3M2SDiwqTDfBpDa+Rn73Af9+H/zt4zgCg&#10;LX4Uk1nHPcDJJYH9bDkhUGQMTQJweQrfDa5r7MxhjZNOmkIV7NEFNmQ1a6WNalaDXCEmPuF5jJ33&#10;BfWFVWvNGby2qkWjM8nEvHzdZQKEXwCCfftuDYfMfp7VHYfmedwdYzPbA2yJFVk8/4JgCf3KABK9&#10;6rTQ3eou9hg6w+9BZxdPEAL1ya1xN/BlXQ8J0pA/bPiOgCzbDmD2uiYkt9YW23yZefZw4NDEVdI9&#10;jtYqzkxUykfnhL69D7I8x+k9xu6ZkPQCdVopMdBtaZMOoyg3AFETUDB5vgDEuVgDP2NC8PjmJ+L7&#10;Xn01vtB+kInRClltX307/p2/+ru53z/7+o//1E/FVz/wRryL+y9MeqMnE34uGWuLwa3VJ+bnFq2N&#10;4AuQonxV2L+qddSnPbxeogAjE3EEtRU6boWVtHPDSJT3GPBNLC6Qg+E+KsDMCMBx2N7Gd6e8je8Q&#10;ZO3hTbN3iuG6jXs8Y00wOicwNbGkm98sN7nt7wBvrUyZ8Hdt/j3Guu7jh/ZTgjrkFX5b4brqIXuC&#10;XqjdP2C3ipcSXIMcYgcWUN6XgNTtepG2qhgMCLbgzQSRZt65mOWClJWvGEtPZw2CzQKe4I2wtRey&#10;LtbI4U7/La2aoCxoMGTaTYC/nqrGptuba8E1Hm5yKAb8jpwZsMA7FyA66Fw28AUEjdGhNgHJto2U&#10;HghssP6tlHmeBmB2e7Y9WrsIwmqAbQCo2eR6oI1DN93CIBYALfIZQDOCaqC0wQC3LDsXjGghBDXo&#10;u32W6p3VJfgA6KCs5oIavFWi3SprLxJP6DXQ6dzB0m4YE/ohaLbHy5K5Z3XoroNsqu/YCXg01zYz&#10;r0brFsBuYpnnEHx1K+jXuxeN6RNMPHrJXHv4vXeQoUJbgLxZVdHYX6cszpDvkmf1u1Us8XkNAqui&#10;u44LbacndEIPpbC8/2puVW2u9akXcUugJc7aTWxGjs61mAOg+oQxbZeetOsuKcYnjQj8HjKPHTo9&#10;Z/pCUyaEXeqgp9ip5SXXNmOMDtj6QOq4AGY/rgn367XBR21GoZ7PTWrBe+hV1NhJKQnpbd6vz8pF&#10;HGz6XWzz1tWPVcTbXGtC0QqgIQPr4QjvIGtPuZ940pMgny+POmjyxK2Jbg91m7XbqkzCcifkgvfx&#10;jd/kl3qu/FvrxzjH+AYPHIEPZpM7jLnpakVnGO8Cc+4Wc/AfAThGt+6V8Rx5HW4qJPgptISO3W6s&#10;mJc9PTe9bfbWumsuHPm5RoiFmlv05AHKul08iu0p8q9PV6bm4CEXWBrQHsrNsSUf+ZVfiv/W//vv&#10;MuJ/7uvnfz7iB37gxS//al/y9Jtfj/j645+Jp994J/a3j2NyQsDj3N2WAoAo8CPtYRvsAN65/Upc&#10;QYaTjgnos1iB8RsmuSxhwVc2D/2YMX+3Gi/wsXlSpjQfEmiBqwZgrK+Cte3vfBfetE460OjFgTrz&#10;krmWedLufLSMe2DvuFmBqRlGVt/AZ0mEbFrl3ihBwPYAvIEfz74TT+BTBaZrrMt4YGB6fo0uIA7g&#10;6HVvEHdAEsVyHs+gbsFnPRBmhv/Z8/NYt7xyCyN4BLvbQa/sorDHv05dIHORm9ihhY+P/ilzFkss&#10;o0cAdrXs4O+exMMleI3A4Cnzw8EwXmztJdj5pWm8ztiXz/rxGOEtGjxF0gpwqlW8hvOdbsEJblE0&#10;ydTpxl3oUEw2cckYOv0qzvAhN4cbaHsKXuqAgBaxRraK7jC6xmUMq9pfxqy4RmcYn2PYDaN4Nzq6&#10;HsZkQswAbmkvnzIveHXWiYGL87eL+CaYpQW/29jN/BJLEFM10F//5ALw29yu3S3jjJirKZ330J+A&#10;uO6P4xxcXMKYzpT5EGdN9c34MyvJWo1+8DHkAJ2eojPgIhP3B31v60EmaQ8EshOTqejr0Hhrvo71&#10;9Ty+9XwSn7+8xZbcgl3Akgu8E9js3fjM1jlxBviiacMv7N+hvoq3walxgZ1DszvI2jlyaN/EGc/r&#10;7HaMeRdtwGxVoVX7cRYsVP1NdA7DuNhXMevt4oxhNbF1T27xYc15PACTt+D/lGHnyY/wrG5v4zXw&#10;SrFpx2N+P+DbPaxIu6QNE7cv4b1YvEZXDtt5bjPXZ72CHDDweAnXXeP4BvhPdeXiEX+vX8Wd69ue&#10;xo1YCLzS4jkN4gG3r+2Rqfs8r90HM7i+do1v1s0RUz/m2VMLPPb4V/TqvOv2YuI8LJIHFuUCDn6z&#10;d96MRy/xtxZR2jtgkuvH8Y42sznU9CBsrTjh9xJ5v51gD8FfB3gLZM75NPFT+rWMObEezBJ/1XLj&#10;BLznAu+BHYac+Msq6hVYA5nugdX62Fqr0g/Y8/1NHU+83B7cL3C6iaEdfO4hC0N0YHc4iY1loqvn&#10;4AHGiM2YwYMNiGKkXgzQdQ+MIF70Pm3o0LglFmLMLrKfYrot2LHaKqMGJujhSwZtT90+PcH3G5+Z&#10;1Nbv4bsPJy/FG310pQtm7IAtsPmrGVjX+BCd26qzFtOAd0zoFXxWl3TAsXiK7g6/2Nbn4X+lj4Dl&#10;gI+3SMee8Y7DrZcm7TpmgMph1AtsxQKdLMD5YL3GTu/MY6QlTzVXY84C8vAr9oQY2G39RrvyzDwF&#10;ogwM4W8uNqESJold2LPthOwlPEKGeBl/iqtbxEzQywBNe72CquKCBoGjGAyzhn3ksfyOSOX21w9y&#10;3fseIEcfWyPH2MnPlvHr3y3ivzrBfnR68egEHzgAdxIjzZ8xMHyifZVX+jXGk4dVcDMr1oRVSBay&#10;aR7KQohWFsrYT8+/6R9r6DtC7mxjY7FV1i4xCXeRmHQFSKHpvIzBkCtl0W2obhlecwMX+XyK6RSf&#10;a5sbY0u3F29b3JO3s6cfz80kGxgEYvI7OAQ6u6Mmx8M9c1OoSWzogMfBp4ll+Cz+4F29F6eUfuP6&#10;uwSgKCEDa7mSgiCseM0UjO0Mw7KOFsZsv3kHsM73xRWA8jIWcyvdJjGfLWOxhBVu8RCsMUJPiMik&#10;PcxcgGZdNLX/WTYzdPIMNDnOhNyu4VYEqzqgBn9mgCmMGHLmBk4Jj8Q/gWH3MUD3cZ5jrHOFgrtF&#10;QajeBFC7Am7fkLwvSmHj4xZgzabTbmMxSeSzTXy5rWaGkLk4pvIbxEgXk1Uywj5P9sFpAYhKDN4B&#10;Zm0BnLnNBlrZU2Jv9RhGIpOHuw0BlJlQlMt7wiyng8olwxR7E2l2EbKiwS05Zuo9lrplBo1r0YM0&#10;xCYgOgT+JmvAxFlEAVmzgstY2wSTVUlqigFDnvSBsd+j4J4Wlb2QzMAdCOnRsGOvil5mh02auNro&#10;MeyeitgkaHYV6cPQ8/7ddpyM6zglYLoiKLm9uYjF9VuxmDyLPcxE5JkD9GOsAiyTMdJMDS15XreY&#10;x6sYmDvvL+I/eKWKP/YjL8Xv/z0n8cMf/UB878fP45N4qdd5llUO+oHf/lo/85Ct/yye/NI/jCe/&#10;+A/iVz/3D+OtX/2NmL71xWhcPMHwMkeebQJK+23FRfYN4N/xBDLAHBbFBtbyPbdm8p4VkMrRAZlW&#10;/POoZ/kDQLA03C2uVq/kQSCpTMyJ+2uYUyzsC8b9NcCeZpmNmh2D//h8Bk4G6jzmWKXE36GvwZUJ&#10;FaQ9LFbzhETxl9nxDTJohYWrXiq9VZIwLRXaqg8TQNm/CmNk7JanPubKHTQ2KKoMzPiITluOMB4N&#10;qP3BXO3fMBi3w8IZHN+GzyBUpX1PoDPPXyGjOlvthZ6Rj6eDbPOePRQ8KYaP8XnGzf/QTOiDrECn&#10;o2xrRmC5R9XuTUhCBwZaejH6WqPLNkX29EDrrTwG3HFXEOpE58FzOvCoi34o44JjAw+papLeqhm3&#10;ftsg38D1uIog7fqAWJwOoIXhysbUH7mA6+Ee8JnfnYu98ob8MGQ8TryEJltXsNDZoYCi6OE2oHut&#10;9+FeIn2r0JirjbsNzswDXKPAG2QHjuSCqFvWBfWZUFRe+Flje+A+efAFsuayjFtoN9B95Up/GpVb&#10;HjUFXAJ6ATgNgF3Dyob2CDkBSGB3lTMbk2MZMqDO7as8z75nO4I1eZuAkfu3Kmw0ti9Px4J2Yxzi&#10;BBu0A101sCciOrcumsBWCmucu0aogsobwI4Nkq2Wrbi/fTE8ffoWGhTp0LBlTYAujxMsuUiiw3NF&#10;O7dfY1/3hzG2Gn9hiT6Auegg01B0vx1is3rY249E9fKDKAZvQvubWIOYGtohjFfaV4DmzKCdoEpn&#10;XXXKo7wwrgaAaSX/CfWxfnma6U5NsqLOMZRuk0Um9KR8VjChXdJGbol8XJAcohvtJnPnfeeBRMd3&#10;ue+Ua6xm0n54/Pv/l7Q/DZZuze46sbWH3Dlnnukd71RV95ZKJVWpqjRPCClABBIWtHGDe4oOgsYO&#10;O8LRtqPbYxg7/MEfbHc0MgaMiegPPZoGopHcAiQBakrzVFVSaZZKqvm+953OkHPunTu3f78nrxB2&#10;+EuLc+95zzmZO/d+njX+13rWsx4/aX+mgUlMrlIWbP6bdKqrokZmXIHOF6NYzuFP9Zk4330+vvi7&#10;vxr1F34yLj/zD+J//H/6n0PvP/j6z/78n4/f+uB7CIrvAcIIguHLdoudhr7KqidhWlVr9awabMNm&#10;E3/2s3Bri9uQ70ChJvR7BlPIoAdTzAUS3O8ADdzQ40mY+dYjeKDJSH3H6vThQdyLO4B3Va+5r/yE&#10;rzb33xMkQvfd3qa+0BvDZD+/jaCDZx/Q5zVjdJuJzbpNKJh0ypBP/bcgXlBm5Zv5JQGtQVZeDOKK&#10;X3JAYaXf0XCiII5HYOp2+BKflGQ+JZ2gMYzJCGb6Q/jMMzSgrlzbXL4rz7GJ8v4ed7hjDrzOONWH&#10;ZC/ge1NNkFWocLwFpCPvABwPd0K6kh0+lrdpIWGMPGvyj+iMkYfNdJfIWR/7OkFPeDsFVwOrFhhG&#10;EKjV6NocG9RjTK6oqwMezkJ8k7CGArtnDFoLHpv8Z41M2YZhYuWWVT8InSuiB2wyIV+S3wJ59AAF&#10;F+JKZNlkkSexpUMLCBwKdFiPapBk0rxj/oepFUTQDH1OPXr0Ffh4CML7/Fc+xu46CGTBPlFplZ5r&#10;CcwaxlQM7mNftugEkodNREWjQh7yCl+B/dgR3ZnA6hOtlTmzg7EbcIQLWUW7TLSeCKjBUbbX2O6V&#10;HzAFjzTwSNuv0Y+sA/vkk1g30IGxuUp+hn6PBwBrcMWBny5ipv688OnQbMCXWUz5fdjdJpudDv8h&#10;2LaS81jAf30CNEeDAOD92C2QKHynlcBb6ONBDPskTmjxAbsq9aB/1i1jDRY5ZpuEeVzF7CF79hj1&#10;0KGGsW0R0gV0typzDagaoF9VcYGsoZfItX2TRoytrOfwgvuYzCOwgxDYFAH/IUYDeA3NtFFhJV7R&#10;R/YWqSqhK9wPBg7b2RIBmmKLuz6a2hslrJxV4Kn+TWQLbHZ2FochND36uTnX4D/26L3VbQQStiow&#10;0OvBu2iecx2fdyGwBllOCHyGyMSgjRF8aMsH8fn3PozlaB4f+K1f5wPvfnl6qacmv/XWuy/8t/+C&#10;FXFxEfFmNY9fKd4LZPm9GGJspcXwuosvYZu64T6m4JZyTbyATXiJHlhJuEWnzsH0FTLQYIQ37nJB&#10;PrEK2GEX0bCL2MQ9MnE+gafI2gLf/xB7fs8tzsiaVUNuiXahwv5RB+x52Z5jSzfIDPIHr+27nKqq&#10;uXeGLPIPMQQCXL0HPl7DKStEsXvDAbrxGD7v0omY6nSjnrVX6HIdQ+7p4TNbMTb2W7ti3h0pOi3a&#10;auTG6voQ6azR1Daq5R67i1yi03f4k1yccsDmYOaRhFgT+c/m03hAUP5pgteXqOMl9x+j44/mPAFb&#10;VNztsTnYuOG9FBwPs5cxxvbpWxHmpPNNcxm1fkEcB536810K5nfAMRcaR/jouj1j7Ni5ykrRh/w9&#10;j2N/EANPs2DM4uH1zlOw+8g8hm/TYtOYIF+XPC9H2OqEP/VbVVyvsFXYAtuMVOd5XOlT4EWGb97u&#10;if0ICKxO8cAmi0ushjm68gxWKKFvu1zz/STKu89HXH+RQOYLfC/xeS8jW2vD0RvsVNXeMs2X0aEj&#10;d9D9eQ9ff5hEq/+DBm53vwc4nYmH0afx0MMaIl45P8YHH+bxTW+18e2v9uJrHwzia+918eAqi/vD&#10;Ki4fVDG/OIt57yymFc9kDuPpHDwxAnvUMbb6Bv1t9LW9XfTgU95/FVHDhkJzTwg2ADvgHwpwjImJ&#10;DwHoP0qU3xv04mJziB08FV/jopCtLMWsQ/DRoQf/sGlfhryrGh7Cyg4fXBMvH1faFit4ec02SmJo&#10;b84LY+QBMBzniJsFJleTPOb4wJs1dg792tWga2JOFxmP4B3dgjtn3IKXtgHy2WzpjjK8qDKV5AdX&#10;AXDuwT8ruewN2efDqe0MdHITirG3aALzB1bm4difHj68t8VmDsCXOErj4BqeX+HzjcP1NWJvtyE6&#10;+lQ8yPhLeGNoC9uw58gnvtft4SZSTAQdXRkVpJVMwGptaOOBNFZBQkTkknFsTB5bLU38zfseUAKr&#10;0Ht0Rh9gYg0/ZrK8xcelGkZsj37Oxb8+2KiUHtZVMp/Ud7mPz8UHmjDSmZVWIHGNye/UlgN8MTSJ&#10;hvxu+LZKVn0rxUN81t1wVsfKYxeG2trFNXiNbFrF6qIfcAtsA37AX2kygG/YQnwj9E/bU3F6HjpV&#10;vevTO1eaxRzIgLFhV4FzEILMxXD1iPkYG0rHFnx1h//aMC48wCnp5FT49hAme2z28CNWdFmRx+iE&#10;DMxNWjM+mGPyM2fuOYxuwQCtvyNnA/gp9rFPrrsC+1Nkj5hzzvMtdjLZPhkQp8EDZcgDMAZiBK5x&#10;J8NAOwD73PF3tyGehDZbfl9uunjO6ybyxuCIyQI5cODInrW88oUpIYtcxL00xybWeozXuTMUsCfP&#10;wI9boWaopaz5eWNSD3VzN407nszliLUT/rfSzawdczxtHT3JpmYvYWOusejD+N/5pWIk5rTjfbGC&#10;uRp7EWaIowfVVGPpNEWmsBkj5MXKOnCH8dnp8AueYw9gzwmApvZDNi8gfc6qh6cKt3/6yZ8lIDQ4&#10;1pBy89IVAhy45d7H5/HlXRYv71aR3VxjdJgIAHrbNXENEM/Xa4wNQYVABakyMeEDDGr0V0hXSiwo&#10;8l3mVh+3xzFZBJD5wXQUBeGrEUK3GljR4D71DpDGWGVFSgxJcA+uIV5FcQTYsAnm2c/Dx5gVNj1r&#10;8K6TdB/+2EqG3jBueKYHHOwIfG5R/lzlZK4mJizFxXcihCelSo3+cCamc7psFqMZSuA+NwKCApzj&#10;lra3GfuCe3jkcGpmDxfTSS0YHNSPcfMaA7YsF/VO2XFLPgvGQpjNvaUv7/AZjRsfSnRyld0Ehz0U&#10;pihODUh/yXjxTLyhsgGoGacG0x5Y+EYUHcIAPmx436KQp/3TjCMpGMYIYarbAcC2nxzlEeUdmFXP&#10;X4lhNSZQOuKEcLReZ2UH02+5fsE4Dh2GgBfc0mfSJlWM8VFXqz0R0bXs/fEqqvkkeq98JYDiX4k3&#10;PoCT+Ooy/icK9f+fnQzY4pSBfonf/U9RvPidVfzO013Udz8QxWdvUMJbxo7c8XkbfltRY8CDCCah&#10;Tg35MRKSDDHGcEP3sKEuAJW5o1JJSXzXpJJD9iNchHHhF15Ln4WOSo4gxmDfE8IOaPyhRc6Pbm+e&#10;wLkh3ER1uVHa8gnv3fJmIk8jZtWBSQwTd8QDfAaHzWVG+adncnd4xGPMtXoltOVv3/I/LoJt6XWr&#10;rHRyG69bey8uwgIY5Lnlz9vCmcSfgG6KRQd/PPFFI5wq6wCplnm5CpTieZyyDXI7gCsui9dxQjwt&#10;OuaHE3W7Ucpxw0t1zaSDoqYOC5iROJ5h8MwY+JkCEhzwHr1yo3jfyUG3qYYcZwfuTs72IfLkytpz&#10;DOqgqTCcqCE0NtGmZnk8eOqh0uJoE10JTnm2CULiQPjtUenwEgfnKnUPfewxMQPbY3aLg+O5yKhj&#10;d3vvqTE8gAWiuULn3vwJf1fVKK61Rft+2tKRTi/0NMYj4ZkBqKtPONu0qppWjeEpsjRiwCaDTE6m&#10;XmgGsYzDSht7dUhCt5ikflLI6hBgWoTHzzseDD5Mrri3W8m+yD2tCLb03tLie9D1gFDDbuiIjVws&#10;sbuMmaDJJLoA/ZATABO425+i2SIXRQ2ttavYEubkCgpI150BzMekfJa2NJzgoQ6vjQVyUVktM7Ya&#10;CP4ASmbYux1AbFtjQ3AAGbw8JftecJ85zuScKT5LjVUN9K0wSdV/3NV+jPLJ02crwLpBzpq5+Jq6&#10;0LWeBDjHlmD3sN0eruPqnid8WanhqVs6QT1lBthJhUUYqYlbgFzCy5YgUp6FXc48/cmSbMAWJIjq&#10;YhZTbPddA3hB9u7QR5vOW+Kd6SsMMnDuBspdVcd95t4UU3wKoL5d8OzXo7ZvZX3Nt7IMD7WVDGfO&#10;/IYErc+ZX6+u0j1zQFq3xQYyvuaWsRJsX87Vi5cxwdmut1Wc370T/8u/+je40R98/Sf/6p+N3/7w&#10;VyDfTOdgL64dfNhGvULOtQkjgocesqDyNmvkDZryLNBsLG5NQo9iMOnHGgxuD1NRR0rkZvaLEphA&#10;6wmEY/zppCfkBTJgUAEByGUGPzy1brPbxsN6E/0rtygiY3fcY1wHoUz0NoKpA0C+JRjow2MCX9CE&#10;2wc9Lc2m1kX3RWivDOAjsXce1BHlPZ5rtSp8xP4siUCHM3iMUxZop+eURH342nAltgL8IpftHl7i&#10;e5dc0wM8QgFZwOcAkXOAqbKDnbASxCAVJ8QVGEICezuyWZFV81wT8Bd8zv6Re2RmyrgO6O0GOnkQ&#10;Rlaeo//9OBpQ9m6jLsZxtprhL74cnnxX5KD/4zOCesAbPLea22rW6G6xmYO0IGjy2JM9bdnQ5ZNk&#10;X61vcuvpSIcEHVz0WRNcjfiZYceWc6A815frcYwOyDq2yKbqF9xub6LShBqgu5xuiCtG6dh/q3Z2&#10;AMAJz7RqzZYOd1ybDbHDvO/9s3KUAhbRYf58CcjNYoGOZ+023mTen4H3m26GTtfo3wrzO4gVgHM0&#10;HUa12cVLxto/H0b5goAcnbL/2QYnei6OslqAezxDZyp0/HwCkIW2DTR7G1tTreDDrk2LrvewxfZT&#10;2wPQtxu4t1vGnLHU+KZ2tcJFwYfDHDy2ihU6ZULbg0HuD5gDAW6J/K6gwXH92ykhvsPndMigW28u&#10;CZhtkXGHLLWMqT1OY4TMuaX4uEfm3QOXvYbUXwPgTZpdxqC7Y94okKUR+Isedtyt+WcEC61tDDDQ&#10;e+jYh349++3gMPPsDvutneB2gG9CilQhlRZK0LEJmMjG16V4Vl8PY9x+fDyC1vrYFvHVDBuspSN4&#10;MOHltUt8jal67V3bjKLdblOlSarqxMcOVtgrALp23oRYhtxeY4PHJgHBGIP70Pzaxdc8RtzXqsYl&#10;ge9Zhm5YOc61HQGuiyxr9NxtMx72s4C33bMb7DV0HYKpj4t4BVnaHCexQdeeoEsf/s1fi7/4d/9f&#10;CNC/8PUDPxDxZ/7Mu3/84b/qF3w//4/iH/4Ogcnbq9gYgIu/G6uYCQJRK7eJ2Ri7qG7BdPgLxhqH&#10;53Fzw+/1IErsnEnXHBoPeugD9tA+oYhvqoDdHob4Ek+Wxe4DCjzJsOTG9g+M9mHs8G3Z8YuRzeEz&#10;/LZf3wJbUcgb/Lt9oQU1Y3SmmBEcY8c/j9g0h9t4gEx39lXDDj5Lsf4aPSLQdZsYdvNG/bwaxR+F&#10;prfI1i8jOOMNOjwcwAfstUnuIVjoiI9ub5Ep9GW9jbsdfMVX9KxM623Afq9idwU/veguX4tJ9kdj&#10;cvfj8c7qJXbleUz1Ofajg14vkcrN7jbmJmz7ryCfPI9nV81dLDz5nJhGO9tt+6lKJW0rxadVE66r&#10;y9Mpo9hycxUHdNBt3h7QFaPLOLf3HZijumTszLO4wd+s7mKJzca8RbZextq4jXjgCv+0I+6wbUEF&#10;rfPqCtk2SfcUfnItAeUUzG1/Rg9YsUJ5Q9xgj88CfJXAKLbIwxjKyShmOKgdwfU6r+FnkxYIXYjo&#10;doMUf6EYBL+OY4IdNn5kPsQ052Ns1dmjuOsuGc9N3MemuMU7nbWDjgbvW4naG5XEcueMQf9ij8gu&#10;Va000HGJDu1cxNTMY+crjHyxvo53aoDToQaXgEb3N8gsscMqi9UdfKu/HLshuBPj21sje8uG6/FS&#10;yIU9tGfweogfG8/wE/fQ8/U08sU7cb01Dsa3geNa/EnqM+6CIvrgAsvvYXs3zQ1jwV4AjsWWx80d&#10;Nhei4rw79N/twmfwWGya+kuDtVqAfQbPxU7iJXNTrqmecfsefviGyXnasb42c9eI9h0ZHICh3GK5&#10;WOexIhauTJiCwcSmJn8wNinBZRFA7wGfuyLWNenvzgGdlP4fvcuwKQer74b7GAvOub/53w6dDyBB&#10;D5t2+7yKJZhjBE6pkInUssh+SfgNeZxtwSHyAFvq4YRlfhHrM3A3Y8pvfQZCiO8XxxWjPraC17DL&#10;wwXPunkZt/CwmeQpximXJvuQv6FYEAyDiKcDErlUjGpOICfO1sNDGTAu/pu/jA2sNBef2MWqA2do&#10;Xz3Y0J0GriSW037cE5jjm20JpCx7rYnWerGLNXbbXR3DPnpYDNNitS1AxKQmv40F1uBqlQpxSfYv&#10;d/v11HvhdaSrkQ5+Q/vUx4ZMGZeVi0uehSYwFvVYvUP3R4y8P08FUMUeX4a8urBsYYY/ERzYyByk&#10;o36b8ZjUI/RKcndAfnb6Yexmxnhc7zQORRzxK17rvdCXuks7tIyPJ9xDOeMKaMbzwVP2dy6h9Q6f&#10;t0X+nAPcIn7Tl0I3q0kS5mW+aR7gQQNbcMSasaqbI7Dpo0R+bBX2Y4WcK3viDkUqRZvYphasdp8X&#10;J+j6SjyF7JmrSbvqHBbP4UnIIE+Bb4hiyim5iJ1iW/i34UX786prfo4HMRc+9a7cpzv4Ou9j6lOy&#10;Wp659itNzeXYqgTS+lFrp7Dn8A/C2q/cw+m4+4l+fJuQtt/eEX9iX0sX32xNlA5hRL+1V6Zc7vU+&#10;eKpw++Knv8CkXYW2HFGjSYCJQarsn3HYxzPB3WYd2WoJxnGgW+I9DBoEbax8I/g7JQycHIRR/JMD&#10;cGJ+87tE8mWenA41QKhSiacUNAgzwUYgmfqTSUCIbtLZUn6znK6gGFd7T7c/GlwNmVCqjusEXQgV&#10;ApNOGsEilZllpDgFVy5KHKOZZi2NgYurDgieJa+uHCJPibL2SrPK53TaH0CHzw0YYd4IzgZppdys&#10;dUPEMMBxeKS1VVWpwg7htAmwomOCyNCdS3gmCoByJOyIUXEVyp4kKWHIa57ihI9LCblKwMw8PWFs&#10;QrCaA0I9MTS2BO0IhRVu6ZRJhMZjdq1G2u4JkIpRFDig1BxV5ksPhDUO0AGaDkxUMmdum+YlXYv+&#10;eRQYGR6XsvLPGOyiKVLfqy2Gz2qGo+vwBCD2SDrtU2ZWOP+rdheTB4f4Vx+v499683782e+q4l/7&#10;tg/Gn/+6t+I7P5zHNxMoEK/8C1/IkftJnv1MFE/+drRWsv3s34tf+9R/Hdmn/lE0z/9JDF+8JLha&#10;xAAaehpmcjiMDRuXMsdwJAUOgg57wiSFEYDAb8tjoboXQnVDZp7PfTQGeW6VlFJ2up8k0CbasNJd&#10;w+nwAe5zBFSD89LKOaY5Ce7RrVbKNYTLrRKA9sk4oyMNRt6tfSq2n4H8OJLTPZR/6Sq9VE1/1z/Z&#10;Ty1tHeW+R+5jU1QNJKOQscl4ensb6BcYSw8osVrgAC99VjotFb1yGe106iiGTTlTF0z8WtUDlBOL&#10;2evIrampOo+x2o+wlzIBPg+nqjXR1PHDgNpy3iMG1cqMAoAoJXU8nfQrx0l2lcd0PXQo8jU40hVk&#10;V+VxnlgtsF/0p8glBGaKceHzAXquFmi4Mpc+4ITAyUDWJDgug9dOVZkaSJ7IKzgx9d2yE4G19AIk&#10;m0xOSTptEOCiYtwmoNPJvbwkf9Ppwji3cTuAZ57AyHt4+7Ry3InmvXSH7jPHPiGUmfwtjqNbRAHx&#10;Da49WECHbYKXx3JfA0JpChjgmSZYXcExmLTEua+tYQz2cjy2BPCMhdABJwbobjc4gwGOxmttb442&#10;rAmguFbgbH85sB73s5oOUIwejtFRdVWD3dqYuXocnszninzuiZW7Cbw6nUKmPUz91Xj/97eeW1bZ&#10;8YZbug7YpSH3tGeBp5z1RkOCEEAgz7I/4ULaHc6SjS16Sz7fxlBnXMxiBw88actERpFWa4bQR73Y&#10;Aj4JUqFd7sq5K3rtHSpu817kFRDj9npl3q27yvlRXvAoD5JxG4ry4U+BukGrq3ZWSSbwxbOO2MMj&#10;wNm+XyY/XFXdHAgkCLj7zNNgxxWrHoY1d/7qBY7dqpwX3HvfVOgktEW/rKqxkumIX2jQJbfBxWCU&#10;6D3DpvSraSwBFoVbcLC7ZsWP+LX6loB+1MTgfIx8Q9f6eRBHxVnzPP4X3/+34OQffP29P/t98Ztf&#10;/UEtXQJah3oIMEQHuZ/PsyLIxVNzSju+3fqiD1JSrCRb4gOrRB9eUWYJHK0u8KRKlB6AyxzPIeh8&#10;HvmdQcZNeBKelUR9txKW+JVbgNe2xtc04dH3CxeJ0OkNAH3VHGLOuKyY48mx5Ml7k7kl9yLA0M+n&#10;yjl9siu1yMsuGwVSFlNomBYrsLue7J0OIgDg6PMMXA7Q+egqLXrjfybNjrzmAUdWf6sQks+G5/ZN&#10;6Y2wgRBSHeozR/0fmpOAs4Khva1GE+Rae6/vr5HDnKCS65DrPnNYIQ8mKhoc+BWAT95d8zdaz+/Y&#10;QeTB2LwmWmD6sYGwnu53OjIe+0nw7ClsjDA11U7/gagaD6IohW5uB0FHlVfmPcPXn7DBeTox0gUK&#10;exaaOO6hH9nuBYBsh/9s4nAcR0UQ7JadQ2/L/bDbxZypLdAN6GFiCCBWoZ85drREvt3Gm5lIquW5&#10;FRfX6STGeoMHyZapv+oxJZlW6bQ45+aK+zngwh5mqEla/W/SNjuT/Yzrmcky5ICxlqsD9jjiCSLU&#10;QAfbCLhC7Wq4iVWD5wN2ypMC3UJiO5SRc8ZPejy/OlY1nqreIBvQAXm0QfMWQvTGI4LwGtpFTLj+&#10;IWb2dpLF9nlJIHqMWwKN/XEVM7eem20FtAq2F1x/x5jcvqkqVMi6PhQR5F5tWiAo8T9QIQUpHTZS&#10;efSkUIOvo0RAnqBuqjyoRp6sHHGunq31e+6m0paBEfF3W7CRumaVh76oP2jig8jxLb52jT8BwyO9&#10;6Dw/71RB7ql/tQih4rfXGeM1crUnYEfV0vX2WBKEW1HlgognLGbLHnbd/pDHOJyDD5ERYuu0fexV&#10;ZKhG8ZcEpOOkz8gB/uA59NwTAV8ylgNBhycjvsH1h2EWa3DoffR0gE85dlWMDgOCPjyJC9iHB/D8&#10;hmCZIChbEfAzHui6uLwfX37l9fjwr/wyo37362//7Yj3vCfiox9994U/3FdB4F0OvzY+13sz2rvP&#10;xtaqG2hgVZiZgBoD1+grkQWrJuwVljDM/rV4snHbfkVAdRv73i2Q7b3Rv4fPqw9xjs3SjHuCtj0t&#10;XVjv5vv4AMH1CHq/QF6J2RNWfon8HIL5as+wBS5GP+Ma/amfM6ZA8dK2391yE0+2+M8jNj5bnLab&#10;YXTs15evB8jiAlKiiy4UoZ97rLjViCU8seLzBv65SJFX95A59/g9IYDdYptusJ94L2TwiP7uGZf9&#10;mqY9dXjEYOAvMsLk0SH0fPGSez6Jx3EXrzC8G6sH8FMm5pWPNTbxPvo1uJyEW1J7vK6M78FJJkqk&#10;iwkqe2NpT/foSLn3dfw5gZ4HQti/8FgpyzwAO5wiymaTtkXah6vDb2i02qO9BLmJTqeogEBVtDzz&#10;PGGsfqwNprX3XGJVkov0mv5y18aX8CM78HI6XEl7rn1RBxnPGD21Iiddy9xq7QMyOec+eAUwBOOz&#10;DB27CtXgP2OHRJlHs24hNCqdE3/2mruY7Rf4/Wts4CLGzRJfAQ/he8497eFJlITv43c+PwQTVy46&#10;4XPEEMYH7trwlNMH0yIei8+SDzaWGWMnqngwm8R8NIvexVUMzh5Bm4fRt+9eBR6CFvYmthJoZ2FC&#10;/yy2Q7dTTtP272a1iu1iTRx4HVciGJ6j2Imlrd46bEyEHWOC7A6Rszm27D6+QR87wlgPsfEjsMU5&#10;9mp6MYpHV4O4grfiMBNltgQR81qpJBYUL3XSnP86Y2Pm3cdeuvWyZXwT+wTCLFuEjODXtMJvV+Bg&#10;MK4H24zgtbGAdDfvU/CMapzH6MNFvPUKcW57GasBRh/bbgsD+2J52q4FJOL1YmBlD1weggWtQtNI&#10;Ip/ddR371SaWzNUWDo/hp1V/ttTJr49xo58+Q6649RA85+6BPVhrMh3E/BLx01bzOqYCmwLGMfZI&#10;9pmhOhYE6QgfOnBrAWYTX1oU4244q8sa6OSWbBdDeg02nnltkA8rsGbM0yKg1JqKnx4yZkGrB27s&#10;0I0xPDh3UbhEL5D71DYDnOEuHbNSFi6kBU/8htWHeyvGsCkjsLaJ43SwAPR0/f+a+AxXZxYFvInu&#10;IsfaLOO7LXSxutsekxl2EEnkP/wQcfsI2cwI0A/EK6mdF95M/OspqqXE0S7he9wBcIBxJrxSvCor&#10;xXMM1dimcPFQ+eaZ4su19EMx+thqd/eZDtBdMjzm6riYE7f3ADZ9SjoBntH3oYeVYqkvnLplrgXa&#10;AKrwm/CK4fWZcFrw5UYmlod8pz5s8MB+49wcWYOXzLtAHoxP7MspjlJ+jeOM2KUx1AaLiNvVe+iH&#10;036LZ30LAvAQuVsg0w7bymLNqSbL6/iVb/8QW3FfxuDckl3R78pC4114JSRN4+enxTKn65EfC2rA&#10;je62TMUa3ED9zZFV+3h6kFnOw42NjaP8jDok/VI1JzFOIqw4l+t9gDG3PHQHjbkCbouP0G+Zgrs6&#10;Jdw+83M/itO8w/AvY3/YxGZ3jBUGw3L7a8DoE4Dfyko2uL1SYPd13G2auNnh5C0hh/EGfFgHvvkp&#10;ESCYREnJNkaog4AWKBPCqCBAWJNrfcvlXX2BMSqNr1UDAzkUXMHDGZjwSUk53jPwLCwRZHKupNUE&#10;B52VUnDD7SQy7mgVA87JHj7u5fUUMbdWeoqH2eAkWozD5IdHMWugVciS3y0PNMgzWWOFjWO2gfya&#10;G9/gfN0edM5kph4xNIGxifAEc6lZEHMHuOlELJs9VYQx3/QD0MD9PwRNHmFs9gSKZlGnDP0MmrnN&#10;0rhHg4wIQAuMAsJrwi2H3qn6BkdUHHGe3EvD8D4+/+oU53EFo3uHdGS1e4plg6XA0r7P/WxamLv0&#10;2sdxlBcATVeT3M7FPZEuy2MT/aGpiuMRzz35BKPcztDmCGbvfuzvv8rgvy3e++a3R/a93x3/1kf/&#10;dDz6I98d06/8rqgu30JCeS5fKsiX+H6Bb//JVcTPPs3iR3+iHz/0iU/GD/zs5+Lv/2obP33Txuam&#10;IhjAsBwJGOFtOrgAB2LCUx5hpZJ1gALcVMaeVvlshHg6+ID3FAXU115lg5PUp22cPQEqgm4yTnq5&#10;ImiFVwbdEKnEI1w8T4HnKI33VJFUWhtUWpI8QlvOkLsSxnT87UpVgUJaJejJio7PJJkKbBLvAGC2&#10;p58rWwyPe5uIUEZxwvzdwv/0t1VFBDUm09Jqh0bYhDAyp3RGvkryajCb7fgpqALwWYXn9j8DHQev&#10;jbGCzWrkpAsouUfDG1TOcfqpYaoiqRPhWemEJcdnipl5eVJNqihiDJiatGXL49dLCMSrqbpwhDDZ&#10;JPXMrTH8vYPGuL7oIUIVcuNJdjsjmwZ6S9jBGBvE/O1rht6iXUl/XJVxK1uNTJmIQIyZn1WJkAs5&#10;NNGkAXW7WZIDbmn/Rx1ulhJaXEtwnZI/A2SmX0E3BpS5UMB0eA5PT4HbmIjjhonfbtA5SJUjUw2y&#10;rTgVyMAB+Zb3Q55fugVeN5mPcOo4vZyghvF3zDkDVOj4tbrKmVuMlS2BhtVGAjzlzmSMCfDk5Hjb&#10;wNEVnBvGN8GJ9yq8JHPWw9UA1qxeocveiG9et2rSUxQtmXar6l75lmeMbAC/i44xNbtoAd4tQHgD&#10;YLYPpit9BdGgDYjdamxfjbS19rDCDkKbYIDQtmcSqXotujPu44r1GTJHFH5s18xHG3wWE2TBDYom&#10;fM1Ee+iA0ih9stamwNjpITyAtnU7S37CLYR5yfywJU32ENrV0ENdgp582mPZk1N01Y57u0gB2wDC&#10;gCJkVvZaHTRTXvkmJEBO4AwylZIHBGpwHse+jR1gdVdoZ3nNAEuFypAxtx44D3QCSIXcmK7Vx7jl&#10;C5LAi9HQLf/I11HAvGXOyB9BbdpSTiBhcOEWNnucVDxH3tVHOAwAPMPhn6HMT13YYd736338+9//&#10;NyHSH3z9J3/mX4/PfuVHmSbgE364hTNtgQJAp1U79QtBt/2AXtEDB9IpsDz75JTLeAMbYjDhthak&#10;hYEjFwJJrnG10h6kVi4ct4vouU0QUGH1sifPZr2HKYkCSZHjF1G5xcU5Yi9GI/QPGntCaimgVmYE&#10;jtAlbF7MzyHXDbpNClaT/2esQ5Ufec93u+TjBP86bv28/RuVZQ9iKaxaSHTWf/XjEWPe4mM9HbLH&#10;57RvbmU4nQxnAo+pG1Wjbx6uMM7dotNGAzrMsnRmm4+FV1wpusTuOVaB64E/rcAX8OcTMMIAv4i9&#10;Kpq+ksp/ml7sjJVLAFRXt7FYyC9+WnogEGmVnHsWJsVMwHD9EZ2E/Nj8HnpQYeccL7oAbVODdWTt&#10;CZ8VWFvdi4LxO7xCHz3tb4VR2Ogv0Q3Ti+4WEGfsob1JvkeqAHK1xSYeTeZBb0/1NUj0MIMe99o7&#10;T55tVZ09Bd3iNMBmbvm9s6IC1h2IFrrjDP3XBiKfjN1ts/zL536/b+hz5HqAbjIhIoCcwNJefCX6&#10;bf+UzRae6kdNNpiJxEa7Tdk+XB1Yyt0G4gaTj6oiM4YCjEsAh36Z0LfHYOoV1OEJ0L8SKlnFb1+3&#10;FIRvS4IDbNF+gzsHAIxukJUzgmboAU1TMhafgWig3S2YD9tScg/00KbtCFuy6QJ9t+cIaiEj168R&#10;O542Zw7FLm2Vsi9k2mKuPh8vGT9jBKdt8J93PQ+swGfiA5Kv1TgT5JRDrJKJmnobK7CiW/d7xVXq&#10;Q1Pkb6O7VXh6rgsewwr5MGHeLqLF0S7W8L42IcO1R8asERNT4Jd6/XUclhDNnqvaYTviE7hImxLa&#10;VT7X1hziEuhSLnfo5evcn5/lCh9TRh9ZPPbcOzCOM+yCdmizWcSkXULbBWPF93pASHYdB3CB21hr&#10;/MOkwrbHG1HjpO1z5qr77SuX8WvvfSu+/pOfkJGnrx/8QRQQ4/Mv1dON8TO1r0D+qseb+Pyqje0d&#10;eof8jMFJVupZ9YHYRdwSSyArh74J3bO4D3W7szZud8yHmCOKD8TwPgEieurha7ZHscKxwp+Z8Nxt&#10;NpiBmnucThqsXCiTXmABK9+t/HYLZFHM4Ys+65b4AZ6bwD7cYf/wm8jV4rCEJ1/m/XNstFu119hp&#10;/Nd2S0yC7RnjQ0dnMcTs1PDQw0vWRG0LfrpVMAOoK489otZewfvIeofR65Cf1Q3+jAhNnTpsslhi&#10;31xkclsfpirJ+kN4kh/g1Y6Z4s/U4emU+4FtbCHRBxuOdy7W3YKTBlHzDPsyNmfipxHyf07wfB75&#10;WBmfoRxWvZ3ssbBLfiQEtNBWY//BLiYKjtglVJG4zQX6LO72Rbx0AQz9ukIhPDRtiiw/ZKz3oeUz&#10;WKaM2WbL9ilAKPRfXecN/FBWetgHNOC/IkW1S19OuMNWPalnJkGsW8RNLpiMtBJ4pK0RpCLfB6tZ&#10;sbVEM1FDA3ndrY5pF4s+2xMjV/tDvOPCyg5fhS5+Ed/82boXywZst8hjAQa7beE5vmEtJsGvmrTQ&#10;pptgMMllUv0IRimzTfRMsjK0I/Ru+TbZ6pb2kbEHhnCoX0PehrNBzOfTmA8Gce98Eg9encUHLgfx&#10;3lGZDm54PLBaB55mO+SyjdVqG29DJ1sRWChgP2y8WfTBCQPkaJ/Bb7EINtlWAx5ocMxW4H9kP/lI&#10;bBjYag59LpBvt4PaEH6/hT6Mt5++wUD6PxPX0ELTbnXWnrmu+d6aOdFpOg7MpVss9RurIbZ5eC9m&#10;jLvQX4JvbT1Q3/Kc9u3IzqHV41fjUUX8t8yCkAybzQMglFvgz9DvIWxzYWoOY8QuPOKU/MO37M0R&#10;cK1VxqniDj1z15bJXDQT7jIOt3bjb4zF0+EPYh/43ePvvmVVzFWf4um5mHB0ET3iZXtRb3h/NSbe&#10;PjvEA2jQgvuW2mJlSl+DfzXRYpGgB6e59KL7EBK68KL5MRnv6ZriSuOstBjIOw3x8hDbcIVNzglm&#10;arGMAsLc7GGnSzEpaa8y1D4lje0h6yEAbuFOlVwQw17rfCLFkC6ApZNHkQMLRmzF46QaK9Wco+Ng&#10;7I7f4p9UmQ0usHVUNwCTMEcrdd395laf6ZAYbI3+otML5yi5VDnuzRBOu0jEDczIr+TfoCuCn+Tb&#10;XER/R2yBEltVilrBi9M9jA8Q41PKBnpZvDjGtokpd8iwi7luqfS04d/fDebz02EUaJv5CLf+m5Ow&#10;ZYiJTXvaJhTKhSnWZmwmwMVWBXQRhwopYCGSBN8YsLsCjXmxHMyDscEiC4mew//nKMAd9wUN8SEw&#10;OuPi5qeLvNbPQDPfFi/wROwx41JHeMap1zzffkzZ4F9tuLkGk2AWZBUFGMYYX/tsrMWNEvYweT8k&#10;Jizn4B2w1YCxlm4B1hryee5jHCPP4AJ04yeffx9y+dXI95UFR8gMBiBK7NUGOTqbXJwSbv/lp34p&#10;3uHFrc1gMSJuSWm3AKXmOurmOQbuZbQ3t4AyK0MEhJvYY8hc+TTgMzzPTYhpLDRGCpyDZlKplwmD&#10;kaj8YEJMhBlZMVFhKNPpGQa3gNwe39i76A8xfLx3wect9RbjMt6wH5K9Okwi7QmwLJU94kBQlaR4&#10;UjQZfIRA0HPAIexRtCXXLTHgBwy+ymm+7gGXPUDBj6M8btX0ZkLg4IlyMJP5pW19DaBWZoYnfQK4&#10;9ggWA2mRzk0F8DKlbZUATD3jqjljNlDXUVlhpjApKPZJaHtjFPYiHk8ncUBzr2teI7AtzYgikYb9&#10;9hjy6OIFiv+S7yUeCL+LQXBuBEwYowOGdQPA6ufjeJ17lRdXsTkbozQeJUwwbTWNkmWVHy7Nculc&#10;AM4YDCgqHImHSBR4aUtscwSux2dcjUR7EGqInV9i+HnGCIfzsIu3zr8tvvobvjm+4Xu+Lr7rI98W&#10;3/rNb8a3v/4ozi8vEEoYpoQaarh6tngK6PjV+MXP/3qs/vFPxM//+sfj9id+OF5+7h/E7tlvE+ib&#10;NATkJKPJN9qQMvbwTTlyS4pJF42YttktpPYfMImkY7SHlPu0/Vy6wC9AaW6wwp/JGDHPjOtSYofA&#10;B3zANRoZ7mXgx0etbnRbCwQ9yY8Kg+zagNSyaK2X2wiPGcaY6NjDQAyYW4TxYMDEDa1Sa3CSKrf9&#10;DhUHV1rdGg2k4zkbjByK6rPfHUSHvGQNIIXgnCuiRIc0NS3KKQWkhRbDLWQavZ6DRV6dqn2QCvTP&#10;Y43TaavQyj5JXm+VgvvxpUvaksvY7a1g8O5BD9jY5JAgezK2yfqkbByO2JvzWbfWTAHMB8fGhSbo&#10;kveDFwecqZVCJq8Ekum4dHsXCC4Zs9sCzrmdc7GKyJUxKy0P0P/g0goG2qA5NTV3UIiZBs++ixnB&#10;oIacYWolkvOUBf5tfwEkAYd4SNuxe4zXRvKK6xZnJ/jTnpiwcvVUPXG12j4/Jt3LATfpAVShk43P&#10;5ZuVN1aAGPy72qdvcq//gnlY1CudrKwpHQQG30oxk+fZwQ3E/ITX9oBIweV+y11UUgA+g7Lqx2DM&#10;rXeX0H9DwOVpgCZ8IEWqdjJpYMVZqmTSPsCHgqBhAEC0EXKL/BoESCO3rFsl1GGXBdRud3arv3o7&#10;MSFYNci59hRdHvB5xukCwBmfU6d0Ui4cuG2x3a2je8H33YL7nE70a8fYix7AD/vt6T7KgtvUk7ya&#10;zNzxrGwa2wnjwJ6+NujFFg9dE/yeYef7zHEEKlRuLvIaoM/zLd1Cz3DZUbidEiNmmbon+1hpnGOb&#10;TLz2TCqY3IDWNbTeMJ+DVYHwuAG4WVFof4WuMDsbcZ/bumpppdMI0k0Ncqa8TzR+o0gjN8qz1UBR&#10;AT7hv1WXTC0Fcm7j7KyQJPhj2Ogv40cuPIVI4NSZ1IN+I14vsX8bszMEZXvGbkLpat3E/+avfX8a&#10;y+9//eff+33xax/9WOwh8Q6fsGWoU1dfcbjKiXrTAmJL7okI47QFaTy/j6MHDMr/DPoKDFsUQ7mw&#10;MCE/jHBjW4A5wWWMopjBnx3ylz0HoB9SIGRvoxH+sWnOCUDReTvu1lt0HlsPn/rI3hyS8FT4COBh&#10;PCU8HaETO2I20FQK6Il50CfsBX/vCGjtw2WCz+BEevEWfhFwIhDlPZeEunKKHz2Dl9dpgcuKtzq/&#10;4hnws10hF4YdJxsqCE1YgPuV/O0w7ZViksmEo8Gfvfv28M/AaYg8b7EZ9ijxwBsBuTljxBq6ALz4&#10;Yyyi4F4HfKSHKxwJbIbo3c7AwL3W3DPZL8eOsttjrcO3ulUwy91Sfod67XCTM/7mfcajzGbY7AMB&#10;Wn6cxwCda0ya8izBuAmEPqArbe3xv9bm3sxLzZTWRifgDPuopa2MB3uvtO74jWrbxhXAfke0RvyV&#10;KmncAlfvqlShayySTg1jzOk0MU99xYbM0S08dCwE0dBK34L7iQkAZoxMv2SKWwKTTbJPBnDSpopr&#10;fETLeOzXYv9AoiPsGrxAhz0owN6wLtBpl7x3w/xM4At8tfmeDKt4Sj8BrVX76dAL7Kw09rTUhgB1&#10;gB8qsAX2ObKKUGdoYOS2DKIm7BqgtTqHfrdpu+gaerXFJKohQah8Y3ZzfZAr+dynhi5pm7L644PV&#10;Zf4HfzMW9SaPM+7R2/TjGcB8WG7RhwlBOp7H0yaRf4O5TTOPG2zeQ6v/tsu0iOEigu0BrGROW/II&#10;5p+hjyMgvadm7piTfRN7m31ssFm2BjlH/pKa4iwW4LXk5wFYJlz76OugHCL3YtJVnCHDt3ye4bsW&#10;iyzrScw0ZHEJzryP3P0msuaJka9ArxfQ2bh7UzfgUWx2/yKeI/sGLy7s2Vt+XQ3xZQfss4C/H0Ns&#10;3r37/bi4vovfQR9G8OU+dLpjjLumH7erfdxsajAtNEJObi+n8cuvf318y6d+mnG8+/WjPwpBwWt/&#10;/I+/+8If8steopP3xNVbyPhtHf13vpQSbzVBttV6Fd/dgRgCH+UCvNvIK/Snq15E3ccnH15HRr4U&#10;g+UtsQQ8SoGa1qpAPvCjyEW94B4EUU1MUuKuj+20NYWy6DFJU5QhS4rJp5A9T+i0YkH9REziEnlx&#10;O7E90+wMY/U+n+CTojpth76hiFtkbLsDmy/d/rhN1Yn2jLNiQwzn7ybb9OUNvGnEUDDafqoYX3jm&#10;gjb+k+dClYTDTGaXKmu7jAE+qmvPUxDbzbBrZ8Q6QAcPSbnWv/BZZW2HP6hda1i5KIg/wp7YtXYL&#10;Dd+cHOIximD7nkGOznEvF+mtRn2Av7sHlhJHpa2TyGBawMde29piqm5iI3r4Xn1uhp+1KbtBeI2t&#10;8eA6sdOm5mZ++DFyi+6Kb1M4rJ67QFQ+xubN+by4AEwFZoCoGnToUKIFnjhN3MY43AEBC7ENebxu&#10;TIhdWxtxI+stzxsTiE2t2sFnWgxRiue09wBpKAGfWuwNr+Ovjw00O9wx52t8BhjBlgzHl1EQmx6O&#10;z/j5Io6rt+Ns8zKqfBWPYoNIaIsJkrH7tkawKsxtgGf4owfbOhY+m7+1ka2VcPw+R8dsceEpmfkZ&#10;vmH4nqgnj6IbPoxD/3HkQ3vKvYZ9+opoLpDf/hX4gDiIgLzqRmA/d1S52DyOMbxfAgyegONT5Y8L&#10;psUeWcHP8r2F76lVDcZ/i+9dws+acVjdtt3iDyGVC7weYCZ4xKomzGki1WICLk2VPA2xSYnd66/B&#10;N8SpvJASvxuTw4NDfGWJz3+ALtzP4mLWT8mx8+e38XtiDU9rx5YteJB64k4WVAaaHVM8uoZ/NePc&#10;48ssAxE7HXnocc3PPf4RecwZG66AeSEp+LkOpbKnWcF8N2Jc/NPtOotnmFwkJe1asz/YCNx3RPfs&#10;p95hj1J/5BzZQ+b0I3vk4IAtc7edcYEtfxr9HDbYBUwMNLzjHWjQMsaDRTr48QqF6J0j5/A5W5iY&#10;VV+VYcjI5IZDdI97iBvXxMJ7YnP7F/MgVBYfaWy4x8ZbwYcM2QIFA4bNFKdwk0ofLR4mNnEcyK0V&#10;XC7kGTsOuEdFPJcSTcwPCEgMr6eDZ+JQrnEdyV099tDd7KCXfUZsEdDOol3xQWyQZ+R6SnqzOWIH&#10;9P3ok0ks4pH+2IQhMsrYeRWobiUsvIKmwmDHa3WePSV3TNwiGkMhXA6vMy/lUTvA61pXT2I3aWML&#10;DBPe6ihKw73AMY7D3+UJvEq7PZBFomzsALGlcsvvJp/cyWePO8MXUAJXMX5vZ0yAHmCOuJLXIUMK&#10;2LWTvOL9HJvFIZ7o+5RXnvKc7Q68ibzX4g+v4TUX+1Kizf+dE9dqpcx9poIcdArTdIo3UozIBean&#10;4EU6HV9sxqzTjjV+Gg+WyI92VDl2EYdHpaKowWUZf2Sax7fD8ytsia2j3I5rXJamwPjTWIzn8C0z&#10;4tWZc0IuPUDCxZqSGGIL/y6vLk8Jt1/4xE8nB2SDziHBXAZ4XcCAO8D+4hahIDazGawAwtWYBoU2&#10;mDFLq4N0Bd5eSO45Fx8lQvJAG8bZhDE1wOVlE3Ge4Glyxz5JM0C92wBKTxHhuxq6pVRgj2NGKQfe&#10;DG3amVirXSl0dcBVP6t/djFi4gOMvadPpFCasYgthciuDujA9yiIwXdDnFUh0zJVJpkhPgC1TJ7Y&#10;WW2cn4UnvZWDRVzhVN9A3OezQSzmEBYG1AjLnqC6LUaAMSAaaNb97RnBpwI2IDgUuFuF4La0Xmcg&#10;Dg1wYpbTzrj3YFzFHmCwZHANxl5lctBW4bklz1OOWk9mgl555iEH06jOhjEdzJECQCoB9TkG5SFe&#10;7BX8+73zIoYPJvG1OO+vA6ASUwCeW4wlKqLzz8cI/hkWzgTaOd+Wqg+YO5CDe9jgcIBjcDW7Jqit&#10;CJQmVS8uXp3Fn7s3iQ9+7734S9/ySnzLR746Pvax+/HBB5fx+hnzwe56PLp0JCaJG6b6pPn5+Own&#10;fzZ+68d/KX7mV/5ZfPpnPhu/9sUvxTtPb+N6DTiHB2kVAgOFuUJEUAzlQn4pRIIsnTYKYjNvV8jy&#10;FIx6tUkpA/QBThNIA/MUMZWXN6C7iQXoiPp44usA5THYS1thkqNSfzAmMh+jlbLx3N8EmaBf8OZT&#10;BAcmH3R0+P8UkBtANhi51soDjaSVNAccGxFv2irH/QUfGgPB1Qi5tfGnW/Xq/TYpZ5sCqZOBF7hg&#10;MTHybivqp/L7Dpk4iOoBBhoo+5P14LNHeecAT7eJupXbkblScUAXXMlKp7Ywz9SLiHlLvrQFCwDo&#10;dmirkVzZV8Z0Ujb9V0Fznp9Kt3uEcqiYJcmE9NAnjwX3t2+YJda1QTTOymftmbxbU+0rZiWEgL3w&#10;gI7jXRw8Le3g/eqkmw0O2coWt1+bLLXppQ1TNbgm6PxOPclc+WFI3dL+CDyT/xz/Eb4nZyDnDhtk&#10;YCV3UrI8uS2MW6IUNHVbuhVePW0JY06845nyJsNIpv4g8p1PmGlVDhJtC3TR1bcDAR53TSfVALZN&#10;6ntyr0H/EL7fIUs79HIIHeyN4bbtPch9iRPI4YMrU44Uc8G4fAb8YdhW7FmrtNFWHdFBnHNkrujz&#10;Jrzx6HcMFDwbyO5E0z30SWCQYW10FPCCoUBDrulBb3s1mQRAlwQWNoe1BNrV0xJZspTDNiqC/X3u&#10;ahOgmCDPwxGKfIkueL1yA/Xge5cN4z7yLtA1GikH/I5jXWGfpJhL51ZxCCZNiPX2dUyabSwAusfD&#10;jACaSedubcIR1zgY7mvCz0BkgI6tAGULE6zQzNN4G2ibto0ig1YGVny+wr5v2i005vPMywNSXJmW&#10;hlCB66ATQa3BQO8AHY4GPDyS2bkl1ESRGVPXTBg+fswgXnCGD4BHYCaCCManQ0CnM66bakPgr7Zo&#10;6JigxQHgc9jdxha8Ojc4QSdNvlUmcof4gutl/O//xv/dQf3zr//8e78nfv3rPhC94RxKcxPAoYDB&#10;ba5HjIsg1iDEE+ZcMLLa4Aj/tVFWwAhEBAFHQPgXsSsTaD8f5Cl5YqLrtMjAPQBYPcF6abUToHJb&#10;Re1K7XEafau7Dl9CBgBr2B+dvz4qs/E8n/O0bXt/eHAL5MCPImc8U5nF/MeI8e6gnyegCjThKIDY&#10;xDa2mfFbtQgOg1496It+E6h0tdstCX4H2FICioZn2wexhX65K1XKYfVK1L0pMrdAf2fJx2hTXJBw&#10;m0IKJAjuqm4Mv9eMH5tRvER23+RejC+d7okdY5ypkb2yC70GAAgTu1t0UyEpnQv0LBF8T0M2UWXf&#10;p0lSHL6RFTXnYNUVn7PJr1sAh8zXwLlCB6Z9g154Dk3NMyunnk55hYzd8HLXrrk3QB1b0ivOoAn8&#10;M/jkuh36WxKE2eNrsuU5blvvzbnVMNHCRGOH7JXYmXKwQdahTwcPjwTHbtc38Z3BK4Czvco8ybo3&#10;nIKdTtU+pcFLhiwgz0p92IwXvUf4sVnoK/d2Rd1Eg9u/7bPptjJilIRxBmISK/4JVk3mTV1RH3lP&#10;+K8+QJtqcowZ9sKt5pqne9BiTmB+jX0VlCZHmwCvyQvk2ZdS+wJ8zD6LNbT6IvfyZL0hGGSCwOzA&#10;KjGA8sikPWFVLIGoCVUXzibwgNlgD7Bqkh67tiXYm2Fvy8pEBnPidVwQcqA+aDqxz1y/WBOcIsxW&#10;ADa5/b8G+GqHhUwQ2Oy5dxD0jvH/LxoXkJHZnlU2BGME/SZvUQlMchGv8xwTG0toVL6bdFzxuT12&#10;cQuPXuq/19iuKT6azwj4S+ZwnsSPILEdYUPUvWV42qYyqG1yy+MA/1P2eB/abfjMS2TisZ/GVi42&#10;tmMB68gE5Fsb3PbfQEYIolwKkrfYg7J7GAPsqkesHrM5uDOPW5M0YPNiCF2Qwz32wybsbfsSn82T&#10;8C05cl25dS8msZlF/MrXfCS+8RO/kHBA+vrJnwS0PYn4vu87/f2H/IKzBCLzuHnzDfx4Hu/UZ9GU&#10;T6HFAH3BmpRWIKHnRJ1ofczhUWlPSe2VOwe265T4sYfVkBjCqjYPgXKJ5XCrrBBzjJgj+Po+fHM7&#10;mct5Vo9vwDl75GGLv9hMDjHHn1b4HflTiQewBRvwbI0M78QnxTn0VJf2yY/n2NoWPKFNbrBjWf00&#10;qvEGmvI69xUjmaC1Z7EV8Ihz1OB2A9KDwgkph+iicU8JdharaBfmvGfLiltg+xTX37/dIYenyhEr&#10;Q2SBEdFL7nVnQhBVsc+dtsldlfuhSQ94b8MugGgP/g/Bnw2+d2ssxPiNfxrdb0lcgA0Xw2TdHNm3&#10;NEPcihyV52As7foqqh02aTTFdq2jJ2jHVtwil1tsrInMXGfE8/UDaJ7r9Sl5f8nrPbEIKqX+teeT&#10;+Cgx26vZMm0JrzpsAJhFzG016cS+bWAJFy6P+INdvgFXEohjz/RnsAgfD4+3Vv+hzzGD12NojO0F&#10;57iFLp1+PjQpqp2cJPwiDGgAq5fIx8Ndnk7bfIae2+4gA7fdLsEt17v4DLR+4kEB+OJnq148h34v&#10;747x7Dk2ox7HyiQuY67xpYcltNx+HvP7ObDyqzE+n2J7Z9B1gmycfGiOTh94vpLSx+6PKuw8cnP1&#10;qIgPXmTxnvN9vDot4h7+eYUcWRHNn4zZJCY0RD6YJrrIBNDR7ngLHyYxvnwt5sRtMCo6EyzwPM5M&#10;2l7BS/Ab9Fsj4x32rCn0Kfj6gbi+SAvfc4TmPcJk+LSDR/aafZISW3W80L7o17mlrRcOK/zY3Wkh&#10;YNtdxOKmisPdy3jBNVaeT3m2C1DcAAx8G+UeebnbENstY4cdPTTj2C3w+csNc2nwbYe0LXu/bU9b&#10;65E38YIYT3OmgNsb1ANJNsiu/lQcZCLEE/iZEgOHJuAMJ3AkfhYQ1Gtieau77bG3AbvAdPGbp2db&#10;5Zgqq8Xp6DiAQXgYJfjGQ4AmVqBBGw+dMqGZ10OwkL7KpI8LftgfMKSJFWPK1NMTnGHyMmEMxutP&#10;K7E86KleZXHHs9RzXEQasAuCDf5WX2OiL0fvXWNzgSflOJBdk3ZWcnrqvP1iEyZ7yXOuwUati3yO&#10;3fgFnTI/wXjMJ+TdCCyHFsNLE1sYCv7HH0EbMastizxMATcVLUQxF7MBlx566LgnAYN5Tjt2Y6VR&#10;AAD/9ElEQVS+mKu+HZsIukv294hdzcHafWySMbcHzhiLp7DbRzEfQpykn5I1uQhtgrPmfRdNpY/u&#10;VfqnhKdvmtA02Z4wAddjs/TVVpBhhPkgP6Gp1V9HM4zYbgP+lObiWbbbcgzC7UQL3t5xvU7f3ASU&#10;O/ElPdM78Q+v/f6PlDzwm8/hHP0kRorHQncxPdYDrCm+F7epVVzBtRk0dvHZxHYSJeYnPdIBceh4&#10;ikkNMqCz7XOuim06tT8H272AnmZ2SvjjZ901IT/9aqaRej2/l7l7svMKMb5O4ybOYwKzs3unhNtv&#10;/dTP4KAACARWfb4FItcodY3gtxiu2uVFDEVzsBQW5QQMYDmYm4rGHBViQJZValZIOGAnaQLFaaqI&#10;LYYuJdJMI/Zm0R+No28/mskrUc0vU7XCmHudMqHaoSw5ArP0bo/ABCbOrFFYs9UDHPgweQGACxKT&#10;FFHm8J4l7anRHkbOnj4yzUqyFHwxFW2Cpb9rjLwg8JxvT9ZRjLF4MQX8DqcXUU/vxw4wPbLUn6DP&#10;Jq73h6N4C8P35iSLh5M8HqJkF4zJ7RT2JzKRMII2GUJYIzI2mZ/weasDUiYVAHhAuvcA5lRWqlAy&#10;hyFhwfv59fGrRXzDgzy+4d4g3vOwH4/mRTyAvteWvuL05x7vPb/i+1EMYKDbxHqbSSxxOE/g07EG&#10;aMC7EUo2BfS6NWgMiJsOi7TVzv3UqUKM8blCdTyexWKK4x18Z1Rv/oWY/Xe+Lx5+/Z+Kr/jId8To&#10;w98Ul+dfF8XZY3jmdh803y/ouH7ext+8WcanfvJ5/P1PP4uPf+KX4xd//nl8+gsv4wvPD3GLMdzB&#10;S5NgKkWBEUun8Phs+Jh67imMKKig2u1T2ght82lrMEZDwO+bBvYaUxx/RURkssJgQ0EzcUA0oeBw&#10;PyuQCHq4sQkz+9KUPEeHrdPfcT+3DydIzO/rZG0wZPAlsn1aSTF7nrZQOTaVkBl48ksy0jym8Fru&#10;6V5tNcAteQVGx5Mw+1xgU/ADd14DJDMcbDqEg3HaF8mTmJKhygna4I+BZ8XnvbGlyxo3HsH9svCA&#10;i95QcMl7GHmTsGnlETOSSrQT8dBqx4chcGXQjL4VcW4ZSyuF6IfiZb+cMb/7H6NBDg3QnIsyeyD4&#10;t+wXQ8xsIQ9z0fFopHVS6A8DS72dJBbvWw0h6LyDVvZFcPtIi5wjFinJ5i9IYjJkAhUDLA9MgWzJ&#10;APYkJMa5OwB2UTmrSgwNPOWmwo70MW6o2MlQCrD5HExI8wERp/EdCWY1mG7zS0lZQKWN1zXsBeDc&#10;TX0ZdOIlHxWvMCYrbaS/peGudO61V9g4VxZbxmKcVvT2KemqrBWMa9lY4XOFrXL/KDog79tbZKqP&#10;zQQklthIaHHE8Rus2+dJGi2wP7fouSXIzAKZ5EXtJAabDyW5Y2RhjxC3NqaDOuCpjZK1ZyaL7c1y&#10;NLkMqM6KJUHplvmoF3DSBBv3s5IkrfpYTVC3MYGBBxDNEv3u4cRPFZ/YNmzX6UhreAk/KsEHQaIV&#10;wNpJJBm94PnKOjxxdXzsP2ZbfB2megrTl3l+f+d27Rzbwr0Y+9GkC9NTBoBTSY57BAR7D0KoTIGZ&#10;FFF/DQKAKOhagdy02TjudF821uAaV+MLQQsgdwyjXJFG+KArcs37AjdNiClogyATRxOHhy5ZApPb&#10;+Z7Ayt5uhnb2kYPlUHlBwMFY4XlLAHapbDNGqwH0BxsA6lPAY7zcYDcJ0Ka+34+vwnaWc/zDYhX/&#10;67/612XYP//6L/7k98avfvs34M8myPQy1gTAGfeJAQGSSUYQs069MDmiDWTgBmNVrw8LAD4AOROO&#10;h00fZ7+Ah4wfftpI3C0FrsqfowcvmID4y+SgepWt0DnI5eLL7LCPd6Bd6sWTAboEkB2AGJ3x9Ft5&#10;3WhUswuUCxlgikS4/D6LYoE819dwlrGhR/pOCKfopl/3AE7taDrNFTq50HUgWN2ICbjRhPvaj6vF&#10;kCSAA58qfBhxFGAPGR2OU4B2WGML8RsO31O09XV75OjQcysP80BfbO1wACR32C2iA/z0KslbyXXJ&#10;f/N8+3bagLk32sdwOCSYEFATODNWKye0VfYsPUwGAF9sLTLgNnJPLzWpo8HLkPe0ootdaeHV3jkQ&#10;VO2ssNV3ohMuJI6ht6ezLqHHgIG7eFYz/xpdqA8mCPEvyFbDc/sE9ufnBEAEfZ9BXz24Qn2cQ6MS&#10;c91LdjIDtxD8qRv4xGyFT+I6e9mastCKJ6OB3tkqYoIelAQ6N1oOZMItgC3+M0Wx4KcBPDuuR/AB&#10;PeSavPBQAKv2tGfollUxGNakN5s1Y9U2Yi/4e+Q2h8klnGIcfNu+wB5bPXTdvqGNuCq3dw8BB8ws&#10;xGPZhGdbF4SMa7u9R/k6hN+h+2KsL8CHIb6P4Lt4P7amRTddAn0JH7AqfrausKsEGi1BJzJaDZGN&#10;o/N6xveG16AH9LXCzB68SV/g29FteLyX4B28RHWSj+pcGEa+DNKxPuigdgOP3gcppmrnI3KCjssT&#10;ZCGrsHEmN+N9BB0E/CZ4j9tUzdFmZ+hXlxJjloXBgmgJ6nMrbJlHBuDOCMTtF5UZFUB/F3LaY4Xt&#10;13ehU9gypCXKIfoNHtgxrsFkiB40UcDvAz5zTwR8NqkZvxVU6sQIWYWnPM8AIRvcRLk2cYPg4Lhy&#10;ZQmZHaA3ykq33sR6s4tFvUGWZnE1HiK/JoXH6JOLxxfQlDHgM1BJZJh/0LccWVgBrn/uI38svumT&#10;P5USeenrE5+I+JVfjPjv/zn+0JD+Yb/KeB2af+Ct21TB2Hvn9+JZAx2s7j2UcR893CFLS2ykW0d3&#10;2J8xPuO4h0HtUwJ39BxMVNjyBF9bZNfR3THfLQF/N47x6ALJ+hw8gc746cKdNx3XIAjK+3GNXC2z&#10;mAzBM8ib2LY0uQrv7F1ZWyWMXhcEK7aNafTX2Bqrplr9ITp2xN8nIwXzM7CXu2j6+Hrb3dg+xBYM&#10;VuAY0NoXE9OcEnbilB125M5txvDVnQn2vMqJccbcs8Gu70wg8LPbv0iBchkX0V8t0dFbTO7r6Al0&#10;2C54bYMkP8eMnTN+fH6Fflh9A0boY6O16xuuHSjfANwdwXjJnM/QwSV6dV0hNwaN8DxV1YwnMenD&#10;6wasNBjFg1E/7t3boiMmj9CPAbyycgk5ywbaYObdw4OD9e+ha33oltqB8PzOheF0evRNjLIX2LWH&#10;cRvyi7jQZHUxObXFQffnJp+SH3ILYBFbMQAE2+Kv+wbnZT/5XrdKjvCvw7Myxuirh7FM4ddOUYRH&#10;qz1YHjr0TTqU6Hg6MnmOrWGsrgIzrx64CM4zThjB/TzB9cAYq2ZLjIWsLdaxWe7x74u4u72OF8u7&#10;WC+Rq73YvIk+2GeKPZ9lw5hjJ+xbadX4VJ8Lp8Srnvw6HHdxDx8z9Qh6aFGVU+wlmIp48Hh1Ffno&#10;vbEbvRLl+IL7nqG3t8gXvghs0o2m2O0rYslzfMaDWMxmMX2jHx/TdyJUL7bIJf7Eqr8SDDWAH3Oe&#10;8zp+fcZPWxWMwU0V8abV6R5kI4yy6rhFt9sN2Hx7jV81Nsceg18NFzxFvs232EHosD+LcmNSAx++&#10;RQcWd3GNz1KlJqniFxxSw5vlId65O8YT9OUOSt5ZEJNP8W/e4y5ukbsGAGKfM5NDLm6bETIZqWFO&#10;1UXE1TljLT1gaj/nc8g/+qH/0aZp7Cx2sRhgDy0fMlYPHMrRHQ93GCDnfe6dDrCBran3FzGQbQ9s&#10;nWFy3mSNB8ro8wI8VxCDILrMg/njC3JzFdiaFEfqBzGIQ8JIDyrKudc2rYAiZ/zo8H2Yx1TA4/Vu&#10;fbRYiMujx/Ocp8k7k/D6Lk/ndTwubJf4MawDton7GBsMsQ0Q/7go4oZxbuHfGNw3XR9jDXZ7ynPt&#10;M2cR/g7+ig8LZO94UIb5HHTtQ1Mr481bFBY/YDuMEXLo4kK0eYqjtADvmnzvpxgFj44sOGZ76c0Z&#10;xwR5Nb4EouBXeQN9NB5I/buhiTYJcke347nQnnfwlfKQa/EH2jcDAX14yYOdb0osIndpm6lxiJ+C&#10;jn5WPyY+PzA/XYzuB9ftnU7+mXE7DCmbtqD7PP/WxjCQVhzoK+Zb5IEf1iwrzP7K795F/yzr/Kmp&#10;sHKvRG9PPeegk3PidZNnDDSNV4Odqvp0fWJaoKhtR5RZuJdwpC0lTOz7t/G1MYIh9gt05Hf57NvI&#10;WeobzYRP48VviC2RvbSYnPh2iNmUn9jlLfRym7aDEb9Oxu/2cPvJH/thnAYEJLgW1O4Ehg0BV75P&#10;jTmfc+N6a18UGcID9DbcoANYZBh5GykqzcWoB8jUGOQYSb51vjizPkye4uzmEGUGUVz5mvNzwrfC&#10;cV5uYwZwMWCqMRIZDgpIixOUhzgRgtQDTmQH4LdHlqWSDRO1MbQZdAU1ZW0lVmKQAM3gAaaiKH7L&#10;R98zdOv3qxiNCUgJrsYQRca6wjhmrDYsv+K5s7yKIY4NExkXBN4zFM2d6SbXHgD0BzZs1cESyO2a&#10;0qQ2isEYeYiERl2iQqjsBmf5r0kUlWXHmBsz4PxUKExWSscxDut8Mou4fB0HdBkNhvsFIOQp9761&#10;JwhznuWTtAK4wcC5RWLBDe5uOwxkG29bLQNIdItXqlxyhZ1Avcum8BWIbkAGz8ywj5jDvfN9/Btn&#10;dXz7R8bxr31zHX/hwx+N/+53PYo/8ZVFfMvVMB6dRTx0fHynL7OUm09FfOm/iviJfxZPPv2fxi//&#10;4o9E88kfjeXnPx7x5Sfwb4Fx2yfDoyqmT0Nbs9eueBiA8QeM8D14gkGw0s5EQGpmCN0gEfTgfT6n&#10;3HiQhltpzZwXWg35yFjkuYlD7siXn0OtTbymGqeT4rv6axK0hfCmFFIfN4NhbiPAd6XFBA/2Aftz&#10;khnva+GhGe80FoM5IyH4kKFYZrBMtAmuO7fgWa3UDZJcpr4TAOXlusUAw19kQf5nVqpBCo1d6rGF&#10;VlsxVyA/VlJILQ2qc3FsJjFaHMQO52lDXfuF+ET7frkKam8oTyYygLZSQYsnJdDgdB3/pNUsfsNI&#10;86cPl5F8gE8hH9wDY+QnTOnZV2etUZPHyOoYZ5O2HfAMkwTaqSDAtZ+iX622wiCDsVY44/4Y/pj0&#10;cAZaLG6ljbNiRmPsIRAmpUxyp+2g6JqrHiZaOjNuaSUZ5wmvEVOeg1MD9KjjniJkj7kkuYzn2IyQ&#10;fYM1tyaX2Cer8uAuPM6xOQYaNk1ecf+0FZlPmgqcQLcaI5rSrYIy5gA8YZx7dN8xjaMBLFbDPQAr&#10;B/bm8QyvcVVD8xlUxQ66RVbgYH+JtFJmEnXH3EyiIVfW4yTeNgBeA05+anRMNk4RNp2r9jM9G4Ax&#10;g1SerJWOk2fcyrm9QDyFsUiRJSDFZsLH5ykha0LLAywKq1elEfMEgvHcBTbHKtJTpa8l9pe8tzVJ&#10;kJw0/MbWPYZDykfVs5qZecOLa16zqq9nda/uuryKZu4ztBnH2OtYmPcRPkRH8McYRUH+aUP2BqDu&#10;9ojGYBrZ9nRGeWiFZ0rKEfi4wuZ8TBK5xdUqUbezH/CMwDjAOxrAeAQrWe8xc0QXBNUE5MpY7hZ0&#10;aLInkDRR0iFLBlBu39fb7ghmF9BTB6ien/Ehe3su0S1tnb003MbQOl580AOQQAtdkGDmxzgI4NqF&#10;WwEApZfniCNgGtvZICf95Sb+/f/wr3DlH3z9l9/734tPfPBrYorcL5BtT+gawCYBsL3LLtFZE/1D&#10;HPQBP9MttwDFwO+c41Nw9jrzahvVfg/t1tg7nT68wR/m4xE8x5YxfhNALeCjR6DT036iiwUyqh6k&#10;xYWCIG1vbzxsmVuDkSWrEKcIk4dUuE2TcD9K/HIPuW2QUbcTgO35DPevZrHmugrZsRTfHicGsdqV&#10;FYx0y3quHcMeuwUeJwx9eQ2dGaAjVolEseZvAGP/EXNAXms3ehE0ADTXgPNsp36ZaGXMg0VK7lYb&#10;k5IEpJgA7Zen6poY17r0MFhuW7W3nwe4WtuqPd7wtzajILiboEMbeGgD/B2vnQnK0Y0b+F6gF+qi&#10;IK056O0ApNANxAg9CBjRRQNst4YYDOtMEoBnPpF70ukBH6oNwr6P4QM87ZAHK5Vat/micW7PsIrO&#10;VVOLeNq0gIbDZFy5W74LbAS63xztDXNIWyArgmcri62YiIoA2P1A+EX7M7pI43+QlpfgGfNvGOsM&#10;vT2O1D10kaAoL7F5Vg4xZxNmJv1uuMdhv4kOTLPCbh9cyOB96882sMP+Qvf53d5nUD+m8MzTqTe4&#10;yTW0tFfUjPetxNBXPMcmbdWn4Rj5RVcN4NBRQFmyxS52wu2UyB7z2q1kwx6eIasrfKnbMnfHNWPe&#10;8Q3PmY89R10V30IrEVEPfOh2TfFuqr40ccs7DTaiwN6a/DBw00+1BAPXkArAlCohQKHw0CpzxsvI&#10;5MgE+bbyXR+zQibsX9bX3kH7pb11JyawMCXc82hClvEcK+R/j74ZZKFT2ulXuJci7bgE/iZO3Ga2&#10;EyPw/ZW8b9VxiU6/RJ6P2DaTr/pOt5acm+9gjjkyfwFfPPzLSl9pahJnwLheIgsb7L+JmXQIB3pu&#10;XOC3W+knYhWC37UOAQWwObWHZKTFZ3y4CVwr42pm/thgCIzeHdA57H3V96RccCfyb3WA2/fsN3YP&#10;GmysPu/dj098+BvjG37tZ8IT9tPXb/xOxM//dMS/+W+f/v5DfzHeeBQvHr0R2f6Pxkt8e96+w8su&#10;QoLKeHuFshBOYxPv4syqzQ4Bhdd30METxEd75LteJ/9tgttFp+fQ8H3TLh5Ds98wWd138ZDb4g8N&#10;sk/2Q7uEb0dvrPZZIr/6QrdDjWHoEH21iKhXuQOhjWsEfY2dcleBfn2M7LsF3oqq3hYMcdjxHHT6&#10;uIp9cx+YMoHOL2KOj+zKh8xmgS5s0bNJDBv4VRVRz2H8EWkEa5kQz7LbGB5q/DLPRvZLg7nVIdaM&#10;sZw2cbVtGAN2D95tjQkO22TjTOzcx7/b8H4Gee74nAa5JsC3IsuWJh5YtCvwOYRdtiLYrO0HuYqr&#10;ERgN+5b3tuADfEX2PmwY9Bm/iOPrjyPfwJuNeIU4w0R6jS40d8mvZoMKWvbQeXf5rON1fOcU+bHN&#10;Rq9S3/WpJmiO8YV1F7+LbnuoQwtesm2BNt7YU9tlFZ6Hw7hYaCXrCL6nAzSQSntuRv8B47QYATyO&#10;DTGpHjusU3kLnYfYBORa36itGhgbITxg3z4+u2OeG3yUJn2CrdjA+wW2Z7MpY9XfxGN0eaJdRBp3&#10;8OYOx2JLFSJI4vh1TI2gs3Xst8jfxtpWrqvBFqu72G7fjs3dmlj3Nto1vG9vsGFnYY/QPJYxOycG&#10;HJ1ja4dgG3cg4efstYWszhnr5TSPx+dlPJxjey43cTnpxQXjXKLHZ+j0q/iTxw8G8aFhL66QIpuw&#10;u0W/3BOTZsSS+O8KWRxiz4rBA36Omf8AWz/GP7u0Ao7q1zGfEGtP5rEcwj9kZTwYRgVOWMLDCr5U&#10;3Lf/vizun4HlX4KPiWHWD2bxCmzvQ7s931m5Ck/6tSo/5/cO5JZPziKfgxn3xDOuAokd99z7ahzj&#10;92CLoOJi1UcvUSb4Yd9cRDTc1WXyxfjpBnt6jTkFooT96Iy3S8BP3q1TRX8f/bvCVpdHsBY+IGOu&#10;VtkXa/TNWAMs7fbmnLm5IFGDc7IOOuyJm3aeOs81PhPZMw4Qh2uztQcW3Yh/EU8wjsgHby3OZDxp&#10;wYrnAL2cFrLB37yRKrj1z/p0KGz/woM4HV/hYTclsdzW+/K628j3PL9Fbo1lDvDdgiPbzeyYt4dQ&#10;mQ+wxUA7cuEKPwQh22ab4o7uMMG54nPqu2ihvTjW3EOOX+1wyN0KmYTbExQvbReFrgV6f1w28ba6&#10;qK93/NgTU1MepGfiqMWHHmoXDff8dHzQ/II5DLgeG9OCt+SeO35cdJZ+9h6HQ9Ewd9Q1fdu+IweX&#10;THmth96eAUUv+GmUIZ7QX9nqwAV/6WrMbjFGCloZE5chS9zWb+zA6ZvX+KEKKyPaa0dgMY3rq2Je&#10;dwh6gq4+3ZEmOfc67utt01D94u/UposvHs912m90yHEz1xx8b+GIxT0teuBuD9gkbE1DlNW46+Rz&#10;UiyOHFikwVNSLGFbNFiPvuP98VuuDSjIJnzTYQnQxWIh5dZ4VH1QrLgrY+R+yORm2cXnUIrf5g2r&#10;491x5Jj1TVfnD08Jt//qn34cNuOMElF4OGA8h3lls0pByxpu2CDT7RFmfl2pHCLl06IXM4DcJYb/&#10;YpLHlO/h2MoHAEA1hJADggTcjytXBAQ2O8/dI8/1qiLWDIJuufcOn+IhAeg/RE8nmUEoVxrcF7GE&#10;ODsBrNVhvJ8CLhSks1oO52GPMsvoU4ANEWWJyuMpGTakxB+eqnogmsbIBsQT7l0dh8wD5tpcshpH&#10;H9DusaVDxFlwvEWgNgSb+2YTCxtRooBmLD/DQD93jRKY7ML4eIS2/SMawNMK5dl52klvEh5ZLbj3&#10;1BmQRFKyGuVpdnZl4HoY50lsHgRhRqbu9WKdz2LJsxcAx7eRlKcyjMjwrOae8GYNnQSo4sgCmrit&#10;zyokt/yo/S2OL63eISiCQE/3sOm89G/ufyiqh98Zxdd8a9z75j8Rf+pr/nT0/+T3xNVXfF8Ub7wJ&#10;gsYgJDiNQeIbHxT/kF9+6nMRP/TJiL//6d+Jv/vjX4r/4lN1/OMvb+PmeT+e4bj3OCTnooJZ1nrS&#10;OBURvsIQM9jmfI65qBdhZqypkgn+yCNLUDWasIpgBgVR2TCIQ4w6f/Ii90LuNPICZ1jAHLkGA+iq&#10;iBl4noJQ23cFUnKdRsITTzdo7JIPpAMykvYqeSiPv5uV03hAOhsvw0VtRhqv43EV2yS0fQMMBlIQ&#10;hy6YIOgZ0Jb2TtgRTG8wtIuo6wUyymvcW9G131gBwDidOJOeyvx5CobPZKJByAoeHQAOyq2BeKll&#10;gI72NTC5YHWJidJ0whDBYA5wTycTJQeCLKRb8mH+NFjT6elA+lxv4GGlkAkQqyEMjG2ibQLQZE1q&#10;nM68TQsSdSYT4gqxg/dUlh10qA30dE7MxT4JmidGlHh2SoYyF70YH7PyRbanBDd09mWnY/JkYCBr&#10;4hEDe2T+nYx1m4E0Jkhw3ifDBD90NHwWKJYcYDo4BZr4vr1HOoJdS7C9xuSc2wOlcwuwMOhq8oog&#10;I2I2hVfIF0ONl8ylA4jbE7DGSSBGjB2HLFgQKXae+sj1PKPYe2qXujuOAYH3sQQMo/PNCoBGAOpY&#10;rL4TQNgvZgVddA73eI5JvX0xjAb9h5uMFaDUI5hAVo85Qbk/+ZZxnuBzhJ+WeRtIO9AUfGFXteRH&#10;nOhKkgqsoekIuoPJeDY84fcWAti81yTFQgeDc3WhpOQDbu/d8Z4NWq0c9Jh7D71Q3tYtoBXwv2nQ&#10;EmjoTo66te8TtgxZnLnsxeh1NAvuVe+EVd7X07U8Tt2kMfaUYLiNM2jOIO1NIkN4XgvA9iQ55U3B&#10;NDTOGb8n2aXVLNyqjrWH7bxAL+zPYN84t5+lQJtg0G2VbfI7QBVoXCK3JsdgLs/itvLOxCNDPe6/&#10;HM1SWUS+GYPHzbf4rrTljL/bfhUD6LxHZ7tdHk8BKUuYV+E8n0LLDYR5jWt6l/ioIfYYWXVLdrF9&#10;GX/5r/wHae6///VD3/O98ZMf/DrofMM4a8a0xqQZaDm3OgbOHyeeZsi4ESIAwSr6zG/QXRIY7+Il&#10;nr/eAq0Yu6dgWtF7gC8D6K3tmMNHKwBe4g+scqt2BCLYFZNJbp+wB1wuWFY3fS7ylhP42L+KxwLS&#10;1QN+cTsw5HIhqNk9BYwDm9xqys+qT3BbvhlzA5gGMIwOomGxR9YMVr8KP24FiODcGElbKZtT4k9U&#10;Jc+0Z/yLeeOx+Lc7+/AYEB9jPBzHS4Klwm2a6KWVat7IiswiBbr4fYysJwIf+b3BIBRIOAgMHmKP&#10;sAMtv2vzC4IdD2hwcY6QELkwiNIOjZIdzgnCs9Eo7iErKUEP8NFuiOhcvIOlCWxl8NTVXlep3Z5y&#10;xjM6k/baQEBCgdwNoPEIWdGPDPtuK8SzENBcQs/rA3QaArLFPvBmZNVU44nDAwLpG4LvTRy30IHQ&#10;Xd/VBEFbr4pzxuLCTUtQrU90TqknI59XL3pWoHhCcHkvjS2HPzk6mp2hvyY85bWoFVyBoKSgqUXu&#10;uCjpUmnyXd3ro7PgIStiMoK4wjYRyrWBT4uMwDsJcUC+d4zbwzIqEKEJthphVB5dmLBfWC8nQJ9B&#10;v3wR2Z1nKzMmfQk08sREkT/s4FmQGQ6lGmXfL5Y8dwdwBT8SKFoRvsM/ukB4hoO3GttlD5u4m+if&#10;IcsmuASxfYIvE8ypZYGyiJ09TAhc9JfgJ7clejRAH14MANiecGwC3wViqxkxIszHIAidAJfa2iDX&#10;psck8o2LKfg4dCVjovbiGzoe5pDXLgB0ccdYPEnUpKp+Ma+sxJW/2EDszYgxrbFL2/4gXmc+ngw4&#10;qVyIxZZwnwVjqmCL23c9lL2pR3wzJsVZTeGzVnhkVqRhuNwmiAhEdqn9g5PHyxiAlQ8E2SBgqKo9&#10;xJYbQCM/vd4ryaamNg7ZU+T3HT43BX8RTJU75Gkb/eWKJ10r7ASwYo0hGH0Sm+ISmXk7VS389Me+&#10;O77mN34hhpbK+vWZz0b8yI9E/KW/dPr7D/WV0E28yvdbrzfxEWTzxQYduHseX8bX9WfYWGj7JrR9&#10;DE77AvbNSvnltItvBBNcTQ7xGWSzQrbyST8uDViRmwJ7IXxeEzR0NTzZYyvEM8mPYvNHyBz3dfHL&#10;BcwM/+zW9zi+MCTlQoLZ4ytxnE2xleBlprzhngewWm6vZ8RmjJwZSPYM0hl3cTyHV0VsGfcS0N+C&#10;8Y6zQbyJ2dvn61iiu0vkf4UvvMdnXTy6j5wZI2FW4wa8JJY4R22njPMxeme1Sw3+dRtdt6lTkk1c&#10;lmOQXsNez7SBU4aTn6PWIDH8sJVLS66zh2va0eEiky0qBrfR9eeEKmALgsOD8RaacYUO6O/dceEi&#10;a29LAIiut8si9mtiKOTtDr9/joyOinWcYQPd+S026i+xpuhk7eJZ1sQt/ukWGrgQYnHAgWutFOoz&#10;l6Sr1ZLxLNJihSf4m8zGGGLn8J2DOfb0PdGOwdHcz9jEw7US1uBbrGhVaua2WGxhtnapryTuKeIO&#10;uT3j/iOTfJiU/q5yg3U0rr4kTKC/xf7jQ5aMd4BtG19U4IB+FIsnDPYF/nQGvbCBxoxokoJZoJtW&#10;6tnD8yjm6CrmNYtmBp+xF1a5v833FxZFPIMWT6Hd29tjvL2DF0tw0W4fz6Ht0+0wVqteLMFF9qJ1&#10;ka1eD5A0BuuhW6NH0R9fEW89it34vZFP34zd4L08Hxrb2ufy1Tib38MmP4q6uopiRFw3vkDv78di&#10;eh4DfNQVOj47q+IrkY1LdNjenmfEfGLDEVjSBfEeNsQ+Un3ouxcfE1uPptMYnkPng7tArAgUa70n&#10;stcu4vjGK3G+vYoBWM7e1oEd3tqbWp6gYB5SlYsVsVepaAQ5bu6OcYc9Hj7qxwfP4Dvyt18bN/Mh&#10;xpTbVkAf6OFVyFuOr8v0My0WGX9WYnuO2Tn8QOZRvB12rSAOvVdho83wuCA3ncRwDl/Q23qDvecZ&#10;Dko81Qcb3GP+owtjD2L3HTJnwkMMpA/k8wVxi3hY+3M6NRTdFssc9vgxl9vH0VajVMWJQ7A1Wkp+&#10;mIBvsPSMOGEkk0H2DrfXs/2dU6GG5tE+hOAA+7CLRIxTXBDsUrBaggGZ995K0C02Gf00N8Ecjoxx&#10;xDOH2IodSnSHeBTI8D38zHiLbUR2lzzPIrIJ38pou0eP9nU66KUyXj/MYr+EHvUyjVVsfSqsYH7I&#10;nwUnSe94Le0ygv4m+pppLxU8EQLEdpXFLbysDRQlLfSUVsZmxnD2uUvxAXbAIowUA0ND42PjHP7i&#10;sS7c83hoLpZLLYK4DW9DC+wYgxd+aB/4aHTIp33nEz6AzRaxYELUxBSfwj0+iK1w3tiq1PsanNti&#10;b/DYicfMzCfzbNAC8+jgnfFN6kstRtHuOghxKB/BzGPTmadz9H68504LH5G+4UfhN58Vl3uivn27&#10;9fPGVrbmAZwTE5wWfjP9MWO1Os754DJOGBnbziPAKVCGMXM5Y5U7vIr/ssdiuYZHAAAPuywYWI6f&#10;sor5/v13t5T+Nz/1cQbjXmocGw7vFsF/vjnGix1BG4anjwBZiVUCYty37Ckdrt57CqFJCU/KyXqz&#10;yMaTKCZjnMoZwGcMIwkycKYTrLr72l3UNRHhcfSe3uZedKfnqX4e17zj5w7OG/Pbk4n4CeUwWDCQ&#10;rE9Eh2uWJ08Q5jHMqiBe6pmGAm8hsKGhFTGe+OeqTQHgdP+2pYBu5fGzlgm79ejoSYpIvKDGfh0v&#10;cGqrPVqWsudlAld7lKlZb2K7xnTzFhAYQ0XQDVjQnBlgSM6jW7MAzpcYjstshtIwrwHgkPcVNAXn&#10;Bq7d6ND4hrUoyCRGPDuPB1FO+X74MLIZRrrEQMLo/U6AAe0xcHukc5e2QfhMgAYCk7bI8e3KKJIE&#10;y5kX3576mONQBtz/PWf9eM/lh+ND3z2Or/+6fz2+/Zs/Et/xTW/Ed73vQcxfm8fUKi0tjkqgU9++&#10;jQP8+Yjf+nSsfubH4od+7cdi+/F/FDe//V9H85lfiuz6Gid6g+NCkHoYW6lAEOCMeChjACjwmtsy&#10;DQ5UXgacFMPTRz0VFSZgDE/GzYSF26XkqxlpPgIt+QxjUthts7Ua2M+AIcIXq+XMJjtP+x+lBBWB&#10;hSsaJnrSfXPPekWJMMb2A7EHhg20T8kb5AVycSnAAlryPZd8DFGlyZEjVSpR0udgUByfFT6W8dvr&#10;wl5wNUDGbcF7Arq05x4DIkiYI2sDFHSAPBf2/HK1iruVyWLteS5/pd49zBueuuXJCpxUFgt4V7EZ&#10;uNRMyaE5NPD0K+ym8QSvm+Tgp2PCQB3RmcyeTd7T6g2uT1tseC81n+ceGqy0jc0EhezAODFl/sGA&#10;Mkd7t3mgQR+jbQDlCkrHnFwhxnNAGwnE2I2MuMZkk0lTnaAHEbhakgOAhhpD7qeBTThHcIOdcAV6&#10;Cj9LIvMOOcWAoP88iHt4DZAnGVdXmz0R0wyQ2yqtEuoxD0YevTEmS1ujTHAPy7a1QwaXqRwfG2DQ&#10;kippuIXJVhdxTWq5jVMHYvJ3x+eSp+C54Ku0fT4l+gTm6KUfSqvmTEAn1MeTaDvAXgjMFv4hY8Bb&#10;Vzga7mudlKtIyqLJXWADjsBT5IYpSDLArwgWk2PBFtlzzgRkBj392UELe0oxCI2dA2L+a/QGJnXz&#10;OGBHPAHPbIdA0x5+lk27Gu0YLcPGFCl+2GPmCH0EFPuUyKhSQDmF/iZQF55WBJ11TsnYZzwH3hbY&#10;bpNrFht6CjKT4RplkOB0N4AHN+Hp0R3BzR00ut/kMTvP47nPWHEdPiMleKH19ojN6s1joKz3uBey&#10;pUzL3yR4BC/dwS1r2uRebIcErvB8BG30CSI9OIH9NoiVnpCFe+/QE9ucCDi0qBPoY9/NDUBTWLXH&#10;nksR/uHzyAH2z+QxUgT/CagZM9KU9NpFCLdvEhbHbLOMs/551OeMu0B/AFg2o59C77/8/f/BCcS9&#10;+/WDf+p74uc+9g0p2YP6Enj3EZcxMuFpZMeU4Btng1gTkLtt01V/h5R3F4wLf5Y9YaTYMwCQW/yU&#10;O8w3I3QRCh5hlLYEFI3ADX22F5YJ6EPBSPE9JoNTgg2mekKZiRJmEuVsGFMCqWd3yIJAkDvmAl+3&#10;B2mnui1B+QQgOUpAsMWo2tohz19C421s5CE2Nx06knqPeQ8roPZpIcV+J/ZxUbbdUtiVZ/CuiR0+&#10;r0HvSoDK1qqbnSCZz2FLbjZDwAY62ofq6J3658ED6sOWe3owhCvRJkdx7clGicq60T6m3HPPeEy4&#10;DLH3bke2GsDKEcs3DyhmqkhDfvWNaTsuc1bnXbQ7Nhv4qPLb3HuNHUEG8IUmCtNBJe1LPjdMsqH3&#10;7nXj6KFnZXweviAnzld3SCB52DHfw1k0bkHKFuiYSUBwBnZ3SYDdw+6lytNsGQ+59wEwauNhK/OO&#10;E/0i1/Nv6iWLnRDI9xiCC34eDpXXVdyBSq8A9SMCFxcQ5Ju2cWViDrn1NER9BUqRZGbs9hr4mlul&#10;L0jGDpl80BZqz4t6lfS45BmV9ldgWUMHjIRtFhqCOrQzbT+37+Ut9gXPhZwRhCcfi8zurU6645er&#10;6CyVgmcecGUUfASAF/DBk+Y7s7AY0j3/ZfbbZHza8KI4S/TK0MvabnjFEn3FXoEbpLmLFcXxlqCg&#10;HzsXpZg3DoS5K2OvMCdo6kpAfovvHKFPD3h9EflOviMPgwdcO8BuP0v6b9Nofaqn27tAlVWvos+M&#10;e0dQiDwRySLX51wj0EfW+8gDGNKksjKdT+/FPr/ELJ4SmWFyFBxmIm6fE/DAqxl6jwsIK58eupUU&#10;HqQtQciqW7lumNSQe3mYyArM21XX0fbPYugOEOhlVW06rAE7sUHxZ+WQKaOP8KneVrECYI67He6P&#10;8SzXKbkgvc+hzTzfxTm44sCc7A0aBHqexH5Yj1IPPH2eeOArMXBWx7toe4a/tKeZrR9c9B3mNfrH&#10;fEfT+ORb3xDv/8KvxGR5WkyJL30p4u/8nYh/59/RkZxe+2/5pW31Swx4vH8Z5/FmvLH7qfgNbOyg&#10;m8UUHizXVVq49jRVQk5sfj+GndtrSwJD7AdzNqAusNlZ/Z7YK3NWQRlgiw+QpzabQNt7iVd9glSr&#10;SpONgT/6tyttNtjZZvVb5Rvf9RY61rPtCtcNoOEEetgvlrsz2oiNATA+wVNnjxX2ABoW2T4q9HIw&#10;QtbBWGfoVttep8S0dtgZVFzvlsrl0nYPL5FvE6dcUE5isIcOjFuZ2+Ijjvja1FeqneukUHH0A/4+&#10;YiwzZEf5cYHJalxP5LaaE7OTcIyVKPY304v1kaXBaITdQcaQ+2smYOW2XHsbP/FEHIN/sO+0TeBN&#10;wPTxDcfDs6jHfeSCv5sncXe+iWbwJsF0H9vwNs8WAUtr9NvKbORQzJdOVdTOMrY+mFrdsIfsYWbd&#10;GH6bOTUdsVSDfUVkt8hzb9KLOUAj22HPsA92exACb+Q990/FERh+8WE3AidDm5Q0gwbp4Lp8FE2D&#10;/psZYGL2CK/cTdX/SHQX5wmzejiQW0I9/+c4QA72JX5uEFt8oGGH/n4n/oB2c3SntCAEMmbEtGte&#10;r6bDuBhhA/BdK3yTi8ITdGWC/Z2ib0gq8ngX2eZZmofXdcvnUWxfQPenUb3k9eWXeI+fh7uo6jt8&#10;zT4usP4TZHEPDwcXbXzVRRfvmXL/syIu4JnwYDQt4zH2/KLv4kEVF5eTeHQxiQfTQ1wcsAvgxXY8&#10;jG54P/LLi6jcqtpdRoGNLJopZIHm0BgnEJvbIT7nnTg77GOCHBQT7r+GBlaFYTofcs+H0OIFtvPZ&#10;y22s7g6xUl7g06gGjxLz4MowbCZ8oDe0ya8Y53AWFeah7D+Lc3h+XPVigz9HwpOuWegiVjcJXugj&#10;Gjxqfx8D6G9F8Aqb6Rb7e8jzYLoJT2keYG/dCl2jVwdkqQYrzuDDGDqsl12srvEj2HkInzRTffQQ&#10;iwablPEcFy0K5LcejNAR7s81Hg5lb9tUid+Ao4wfMTJi5Rqc446QdIgB/Ci24CfmusY26ktNGJtX&#10;EI+75RzBT1sTUwsLbGXHc3J3laTRmFzUb5kfYOrIasobquPqpRaB+6q37qoSJ6TkEnPhttyHv024&#10;V2CPo/qL/QE7mUuxn7c9LY8Ihy0d3DZubLyGDG4btr2RFVgmyLgMt8DfsL8kBj3ybSrO9i2etowC&#10;MSjuBS8bjFXD+3gOwj3maQm2vtWYA3wjOjGKMfZi+Jger3Ru7hzJYoE989T2FJuYSGTe6dR7X2N+&#10;6qcFH2mLr34WXmM8eRm50MbDB/ucp8o27JLbzC3MUP+1UWItZp9wtmab//Hh3MJhMpVU3MCzS2Jv&#10;M2qnhQeeAWDUlRqfaovTh9Pf/MrY7MXHMJBRbLR0niHrj4t4cJnHA64r8eNWjJ+q9Rgnt3BK8le7&#10;blzair/0rdxaMyQNvCb15eXm5i/0H2I6k9auQ6bDCrk2xZY813jYtgr2K370+N1DE37sZ/8pBs+V&#10;S0+y20VtkonfRZ2WDOYpsCXwGgjUcYoGQ9zMgJc4KTxR1C0/Uwg15wGu8nsaWlotwsC4nTJVzil+&#10;TMRtHVIzZ9A2JjVQs1GpKycTPj8mUMUHn2iII7RcU+LaEFmHpVAPuY8w79jgtGFqt7e8z9eOjA3j&#10;i0Dad6TGGdqQ3aj0EptgmX/H5/cmIPg2o2nSoMagNCh0CegZKRA424OloNCifTd16rbOdJoqSsN0&#10;oQdGG8NoRc0GKSmyadwbXUR5CXArpyfmo34GMwYtlj5OUfyz0SGt9p4NB3GJIs4G0+gRwBp0BaBj&#10;swfgLe+i9fietFrnfZQ+7klA5OmOJigz5sgs1RuejfvBIdgo+6uh7Ue++l581594FH/ha94T3/Id&#10;H4iPfN374gOPX41XL3txT54lYYZEfPYJsvzl/cv47V/M41d/5UfiJ37+v4l/+pNfjh/93BfiyeeX&#10;8WJZEwdjvFAWkympHFXQq/TBL+9jwk9pPI3If6EXDDShZVWkjehtaKmyQlyCqZPztTTYpFg6OQXp&#10;9j8/64q9+8k1Dkdo7Ha+UsOIoTf2QNpRXLfNWfVYwzdojFGeMgZ7mGyRN0nnVlpX4JLmJJlxvIb/&#10;GCTG4N5ygYr7zjeMw6oabEcK/rmMj7XAws48AQE1XMj3BJoeXqAR0ZhMuN80ZcxThQ58ch4dr3ui&#10;kW01kvFi7GgY90b5lGkcnccqm0SxasQeFkcAqdvYMoxIZ/KLQEoDqu1OvQjgmQkV1A+jzNwGzAY+&#10;WEY+cF4mnVB4ZoxcwyvokPo5uZIEgM1z0BCOOgUydmggIHKLhz3fesimVYcaZbexeKy0mX0rUkwo&#10;Sz9XJ+xP09fg8B93TDqkcU9BumBVq8OcUuLSoF+Hh74oJB5QYn8O+9mYQMrRKZN0rox50IQNwZWN&#10;ZJCZhZVabopjionfVjPo2kwiMgvmiD0wQca8TdC4WusBJer4AjqV2JkHc0DgCBou3JahjTORByqF&#10;zhp9DaQ97JQ5qVh5gh6AvBbcr5ARbLt9gA6Md0DAOke33Hbv6toKATtgk/Cc0AZQDSkq6OtJjKAQ&#10;7gm9eT0j8C/HrqgO4DvgBKpbBZLoDC8seUYUEp/tN+jnz9CVHEe9cwULmbangDbQ7fT4aBwesse8&#10;DXj1cwyA5zEueNAHLE56yCRBgnbYky8ZdLKBM/R1Bmiz2i1H9/oE326RYkrCKG68ZSzwROcCTVMP&#10;LZ5dAGiO8Mhkdg8+HoppGkvWv4Mv2HLBP/fYAvKKeha9DjBPoOi2MvvYeYqlFQPHvfY/GJ+BaxG3&#10;zPUxAVY1HRHI8LzdAh4zbpNVBFZW61oVlzOPlmDWCtI1umMVdh1vxGRSYf/qFLiWgEGdM28i70wZ&#10;umrnPGHpDjmbACjt03FGEG0A9MVmFK8XZ4DiEbqPnCJVVjaf1XX8r/7K/yV97ve/fuB7vzt+9qPf&#10;xFisNCPMyMYxKtAdEG2PAJzZJyB2xC7bZ8Xg/46gzZN7B9jspUkTbIQHPbjFpdvuCcYF98ipMgKf&#10;rXowKMGSIQMtNET+oJu1NVYZ9N3qBHRu0DcTxCDRGAie8nN0eclPAS/PgUdVBlBsd2kLhBUf02IY&#10;a/TCPj32InF7nn2+5Il0R1jikjkMuccIGf8NQdwG34UMmPh29dUFigLw0HUEIeh7o2XIvwK94175&#10;LbLCuE1W8I6nl2dWNGPLUk9MfXi35TW3FUFr7LbbTXsHaNehAwi3p3uVO8aEXogLXIRQlVJlpCuL&#10;yg/01BeadFR31dwh91ZGbhjHHjTqiZVnJqH0NehyaqVApOXBAhvmUaRkbJZWucUJ9hLy4BgBlNGQ&#10;ySvdRQYEgqXMcc09HL8VeHP4bJBC0LWvYsQFNbJo8KgtY8bYL3iKvuTFx/BX+AF0pWu/nDBED11y&#10;G1VXzKDnDD2yIrcFy6Hr+KqMYG/M70NsVwMWcFt2nxk3W6QCHcvRlZc76DOpwUn4P/hgYGl/uQur&#10;QAhWt2CWSvkAX5nIMGnqQRcjAokhMjfCRj1i7vaos2nzW8xti7/Z97fQMuIWu/CSMdzTgi0mcQcW&#10;SjgdmzrjM8ABZJcxY3dueYw5t3vOQxfrveCFCVMTsguu8aToCmxiTzqTAAZ39q/dlS5ClmA+/Qz2&#10;lHu/yj0mBg4YNTtGDazuETcgD4ftKhbcwz5H+jj1ZbfeML4B9yD0wogpiybED8x9B503yIiHsUwZ&#10;u1tps30Td3zO7TieknuGTKUeXtjxawK+A5jS2mT7IJkAsN/ZFD263JXxOcZt4HTORL/AOO+sQkK2&#10;38GdLMF193m2B63sCPDOsD8DbP1wPAEnFvC4jicr7C04ykWgB9pkOHs8ggkMRAGic/R0jY1DzbEP&#10;NfqwIyAbxRJfZO+7w7qIHUHU0f512FnbD7TTAXgVnqI/ww12EhcqHj0SXMv3Y34XJXO2188ROWzn&#10;+lQs3eAufuIjH4wPvP3FmL0kwPXrxYuI//g/PlW6MYc/7BdSmAKRs/sRV/0PxI/0Pwwtfyce34I1&#10;yw2yxXyhVUY8UW4P8Rw7cI1MXmGXe8jvcJ3H55Hxm94kxtjBDnk2HjDA1Nde4w+n8Pyi3cQL5GqH&#10;zTDpKEU9BfwOH7efFSkwHSJ/I+5ZVcxf+6FeuCOhN4uZibW4Tc3N9a2QMQV5Amqrb7vsLPk8pCrZ&#10;HBdTD/k4thJ5wGvw1QojK1evkc8mu4L22Clk/zjZxn7k2Ppcf4wJPLxA/99RNqGtvfcYCP6+H7+F&#10;Ufs9hoVq66J5H/0mBhqir55GfQSHJHCAjbFNRVkuoppMuRZbxes9AARuP4bov1u+94y1j63w8Dtb&#10;vMTxBtqhR3u3Xm7jYnoTZ915PDnO0HvkXV8DJEy7ZPCB+n8XnQbOw8UhHi1+z0f4DunCvdIpxPgT&#10;AyG8dVSzCVYf+4XhnCHPJf7VYgFjtgCPGEdBjDhO+Wmym9CmqxEIcFTXW2Hf3YIMPRhCSpzwbBvU&#10;H4YeFqAe1vEKdJxhn9/oH2LG35CKSSM7+FNbOswZqCdV4spjxLV9/HMr/2BuOoyL9y0u6I6jaIyf&#10;0JPhFl+IHV+hkx4aNURoPJzA3VsuEPcRCCvrl/ixFTbmOuFLfAZSgbmIzfoQn0OG3+aPm3UTL3Aq&#10;602NVA1iiT3aehAAPnnXfwzPr7AsB+xWhRjPozcZg/FeixZFyadDYul5DAf3Y3R+L8bjWSyrWRxn&#10;/Xhj2I/7yPMrYNnXTRyNejGHRlfTLO6dFfEAu/ZK9zyW8Lvdio95Cph3TnA+BoM2a75vNtg49PwA&#10;TsDnig3z6kJPmhZXoT6vQ0Qwsv1LXdAczZt4FX80e3GML/HWHWO4Yk4TQIpJ/Abf4ynsej1Pl96v&#10;jKX2UZ1jZ4ezcGeMFT59ZN1qrP0VNLfn3YL4xoNu4GU9YZzI0SU2asl9no6widWI6/Fp8PUO/V1a&#10;HIM9c6fJvteAibH+4FZ9o6h3ix88wK8eNt9Ggq2L9siwPcORWn5ic7dgLA81ATFYyb5CFw8803YQ&#10;Yi7ECRuJ3+K54p0GO2BydoSNb3a9sBWUiX9MFHIjJsIPiQXVNvwXA0IXEN7yEv2Z4BeWvL5NSTJ7&#10;2nl9StQlWqNP+D4T+B7eZJxlAlW7CbHCE5rV36OLVWJfdEnb1IEPCmTaOForezTggY/H3ThVd4nd&#10;c+KcWKDr+I8GP4Xbx2xoc5Abq/yQRUGxeQ972SGyqQ2Kcuk0OrCW/fyNBfUTqc2TAZi0FA/j9NMp&#10;ofz05Gan7fgT1tLmiFG0Fdwstarh3laHb7jGHI+FUPbog7kBzE7xi7g1BSDgLhfAUmTpwlXiLvfD&#10;Dlrsxcii1kb5cWRrDd7cMcoB77iLQRbhYsG8xmPiYHSBZ4p1U/9XMHDvATYKv+SMtzfiIh0H39w2&#10;Y2xWOstjyOFjEv5zEdE/joyjGGcxxla6Y+Ww78XaZ2ET3f1mVVzmgiLy40fk52lh5kS3R48ev1vh&#10;9tP/AGEAJBtc6XkYgEYW/xIetT+Esb0hAm1ijYEbdOWW5hNIFACCYsKU8UFWH1mN5immJYAtNW/V&#10;KTEgi+TdJnQnIWBEZRDnvaywEHA5OP618TvD5x4YAmyztJgylhn34uFpFi6AuILharVVLQYL6Whn&#10;5ELZSBVbMI7BwEAsOwI3QKDB+QmI9bmeEJjACJa6i5IASoVwa0C/h/kgMLJE+ADKbLivIJKwkfny&#10;TDO4CgHIqyCIrhB4m4EPocV8PIrxFKUQ8PB83C3XYmx4tgmEeQ8DOH0cg/P3R+/ewyjnCEB7gUBA&#10;N0DhYbUHWN8BLDGce00gPOHZp73PCDxjsaJO2XTaux2gC4e27z+IZvSnovv2j0b1Tf9evPX1fy4u&#10;/9h3x2tf863x4PWPRVy8wZBfgTBM4N2v53z/2otF/M7PPIu/+pkvxs/9xG/Ez33yN+LXf/c347Nf&#10;auLpBsNmMA+t06kk8A6OJOFJFQcYOEjI2FAYxsdA4SkvQUelzcw05hXawN8KORHJ8Jrj5oZcYlYb&#10;eUPu0rW8bSIX1qQScmx+MoDAC0ANgZiRF/ezvDod0ME9WtCAe9Zzq66wICaFPTLe0naTZ8djn2f7&#10;uiW/JtMAJgRnqm5qHIn8uB3PhJcB3xYjmKrEJLC1xybFMA57n02UwNMBuRg1jQ0CaCKqH0O35YfH&#10;4LsoI6e5CZMpE6+Kd7ecug1KB++pf6mBKAbR5O6Q6wU7KXlKIO3pljKYkC4lntxKbXAOtE5AxKFY&#10;pu/qdgvwS5UjUMnErj22XEWwYtPKGDMbrl7Yy06DYLL0YLI7vWdTW6YFkrUiD//1rnEYRd0fpq0n&#10;rh95iiR3SAZjwufdtlejWpb0YregCXLo24wtHT8NTdWNVPEKCiL8YTy8zsC1Aq6GZN01xgl66giR&#10;oyPXy+dsry3gWtBj2rbAM0oABg9jvMg5cueJnJiZsJG59E9VYoxQ+UlZFmyEq8FuBYpyGstxHovn&#10;eWqc61Zxt7u5OlTi7F3Bsty3wMm5bafkGanx5mB3crAbqzZ0j8zB1THmARfDHrBNsyZwdQvhmLEe&#10;AWENQRY6j4B7HPQM9dBOGWCiAknGrI7dEXD0uYHbvBvAQeoxufSuOHNBnsBaY4rdrLNlsh32P7Oa&#10;wqEkOXF+yDFhPLrCPbl+ACAUANfY6Am0G0GLGqeVdVNIUoHXsWk47hLwa89Iy7et/OFDybnbZ1In&#10;UUFXQ7KUQJOovNZlu9Qfa4zAPATcLJC9GvDcM6EGQDVZ6HYDDfAB3vUON2m1/IAz6o5rgnj4jN23&#10;4lmbL393BAc+YwpdxEfbdRUbV5FNRiCjaQs1MueWGR29J5d56qi+ZYewunWu6z2P8fIm6UTXN6g0&#10;4YvNV7CRw1OSBJsCHYYEMJ6iurLyAb1s0cPHbsUcm1zBujPPMwzY42YV/+5/+FdSoP37Xz/4x78r&#10;fvrbvwlZgFfQqce4rfCxF2ELWLCq9ECQmMO7rAPMYjuOBGGexqaVaHqP4mzCnOoBwS/2YIvtm8A5&#10;5qSvOjI2phCYKfjAN+PG9MQdny55hhUEppY8UdXk8KZCAJVPSDTSX+YALMBo6tGBk2uxRSY8kZS0&#10;/bc4ME/koyXIsPLIQ3UaneHuKaBYe8o4kBuXBJTPXTaKS2g4qjYErOgOdLd83ypHx1lU+iX4iE3p&#10;mdTtIbu8b7+TBWMymPaU35SUA0ut4EtqNcA8Kj6XqtNAuEf8odsO7Uto/xrXRUwkHPk9nQIKwOzQ&#10;TRNgx62N9SFKdo6e6Je85yD60DAtoHQ75BmlI5gq+HyG7Jb4VHGG4OyM664IHm720B47i8KkHkgV&#10;wapVtEvnho55WvNa7IHv0yZaqeS2QAQSGjP2vdu/8AtgGuX9knkvsUlLgi57T7XFA+azJ2DlOcjy&#10;MVbYN+w9fpqRchv+hQ+IPXOuox1PzMMlu6KPV+5GKHoPfq15rQcdPR2rBmOIK1w02WyOzKsXFcTd&#10;pkUbPq+ebQhsjw+x6bbp0Ce8yuu8j/7mAJ3yfIQM2+HwaUIme2nNPTzMac0zTahO0I2mWzNmJg8t&#10;BJMMGJ+nN4fPyJPH9mfgKpvHH9AzFDSIAxLdUtU4eMYg4VRth0xybVeOcInSAN64kIntECqXR+wc&#10;NDlme/wnEotoeFKoiTJf30PLlAg9YCuP2JWZvvsCmu1jBpgXr2KZ0BO3/osv0G14ZPChPTPhmXU3&#10;jIfXwXNJLy1xwE54nT0VPUXVU9qzDo1DZ110cxHWJG632/OZFdongEcm+Fm4eIFcFuh5j/t4GEeJ&#10;DNvTEoeNIzUBqAlCHmZQEUxsc2WrCk3d5ATCbkc/Hp8jx0N+Mk5pBc0PyDyDTrRPCRAAsCfs5w06&#10;vF/g20yCX3Bzk4TcdzCM4Qi9sqcU/gjTFO3wMWpAAIwcdP2rGIwcO5jy/BF4CSy2W8Q5wr2ZjuIX&#10;3v+xeHz7Tly984Jn8rUgKP9bf+tU6TYanV77l/m6HMUfn83iw6/8QvwywG7XbpCiKi2MpkVjD2Xj&#10;teMGymBbPWjJRdVy7PbgM4JJ+Hu8g37oh2adb3czlIcXUYJ/twm4mMg3MAOTE7CL2zsC/h52rtRO&#10;z6f44hF6D37AJ2mU9jMCIOzWtM7wBxDNvfTonvg2xthq4QN6P+bv1OYAWdorm9hug3P7Ow2xi7cm&#10;OIZ1PDLBcTaP+xYuwJvssIyHXDTIzqLHffbIkUciKFcl+mz/iVQFD2yzdNutwmVtwgo5GKLn2DmT&#10;5hvud2hdTFEI4Dnz62WXjMtD3/CjYMgHEMWE05pBQlZuh5xBQ4Ndq8SrV4r4Gh45xPfZN25T7OJp&#10;NsVeQS/1AZp36gbS7aEpLg6X2QadB0eaARO7815XTeOIvcp6D7GfY4LVUbTrRQyaZSqa2OEXzLpf&#10;MQZjP0+XzojovS8c5fPYLBxcz4ou7MQI+bzlZ749pkpmD5674XEnwERgy3zG2RVycM44r8Hx6Gq2&#10;xp6vkOM8tvp4PtNib0psnAdhmQKxDcAAn99HnzzUR5q66G2SP/V5hUgWA3go1Qv+RizivvoHJgDZ&#10;g++KeImPsqewC5QHbKwNV6rSLn8m8rC/yEPNc1tivvYIXRwLc7BwwBY/Vtw1YINmD79fgqFr/L07&#10;Cm6O8fmFJ9TuU3uhm2kbX9E7xiU/p2DPGb6rD1ZQZy+rQVwQr5pkETcdcVjd+H4cJw8jn96HHo/x&#10;2+fR3buI8uKrYnn1odhfvIn9fAt8VcUIEDovz2PZP4/rCkO0BwuKB2bGHOhgOYwHON0xwiPuEJd6&#10;SKF4V5xVY8tuwRIb/Kj+UJ/lKaMmMOHEia+OS5sD3VxMLJC7iXiCONiWLWICq/2sArYqH6EDH8Ji&#10;1G16hl8GU61XRTzhuS22fjIB6+ZX2DrsXYHt3yEfKFyOoqRdNcSSLTpg0UBhryBs2XaFzhEzDz08&#10;ALlpTAzrG3CsqShEW8MYjsxngZ7s4J8Ljxk++2iMx4zFgGk7KLzuEZt1+FK3ihZc00IXTzq2ECL1&#10;4FYa0EVlAG/GPLk/voKPR4ctfhUc+Qox26ap44U+FFyQ+ivr6PGZvMCQ9JFgO2NehigON6nOCLg3&#10;8sv4rbxrBuiUW0XF7GIaZQSsYswofhkh/26dNCgClacCliNjdruKaM3ed/sdzyF28ETWVOENViiI&#10;nfPNaW7uuHNFI7W4GebonYeGiOOxfdzDtgfpNFcwvcmktC0UYdDzIg3Jt/nVvbs4kQ4PA090fDAz&#10;TkUPa+RO12Z820+rCm531y+ZJ/EnUwCj2apsxJRNhGEWUgyh2LgTqQX/WGRz+hIHcE9GQQQC9aAj&#10;9Kv3YHEDEhP5+A4XqkVX7tg63BIn3hKLcG9jhR62e4Q9191uJKGygj3yP5ODbj0Vtppr4BbIkdYB&#10;7wXdyiV2c7UOD1+xcCa9h1yZr5IdqaJPc8i3y+QNfHvt3ivvVrj96schhiBVIIoC8dOgzL5IlUC4&#10;308Bqo3R7Tdmw1sNrM3Gh8wfGUuCJwE9yQdKABoZA9dafqcY6UQNmKyc8BTPASPrY+QNFKEzRhX2&#10;cR9LRj06W5BvD6kZivAQAUtNmJFw7KZ+50QAjSJjcGXTLa+WgTsW1AIDjEK4EgKTz2C4/aZqHnRg&#10;TOfcYwYDDXg0tvbUsPY2GQ8IZVLC1XsDEwGoW7VqBMVKLOP/Ic59yPwnzGOIMLudIAcwWunQW2MY&#10;1gBp97AD1gfFGMOG4RuOor4CvPcAwdUVQYWJyV0sINgaoXArjCtTig6Si3EWYCPAyaBBQcZrpUkp&#10;czFEHyWw+9pXuviTX1fH/+DDF/Hnv+mr4t/80/34s1/5enzjm0V89TTiAST6gy+J9lMRv/0bEb/1&#10;A/GlX//b8fTHfziefOqH4slv/nQUn/1Ngp3PnKqhoLtbMFUFYXYO/a2sEhRqKNyWa4Kt42+t8Gkl&#10;AUPOJ0RFKkEKJKHljrl4bLG9YTIcC/YzOaYe9IRtGDA+wzw95MFEiOmdGqfvlh+3KlsJZGZIhdeY&#10;WiqaGlYKfqGHfY+surRvi0HhiNd1wgvHRyQChOAZKCpBp0lYT4vFovG3QRpgBm1L/VYYk4mn09Yu&#10;ngdQSMdtMx9PrusaZMRtbyaRMfYmtXLLHHN7IoCaGIcBt3kHfAjjg2/8nRpNc28TfK6GuzXI5KsH&#10;LvQBiP0ZPHYp1uSEsg/d3R7pCXyZVaY7nA1KblDc47MjjELGGPY8T9A3Kt917ga4gDYDohNgd0jw&#10;i8+dDqUguMFCW3FnYtNkidtxCVnjMETmMdRzvqspY0AXe9s2zjBKFYHTCvks9r0U3B+zVVpF7RnA&#10;8QzMTjKmPkdHYTVhVswwtDrFDcZaMMR18M+tbCatQFHICKAS2bDHmtuM7JPiVhn74skXaWEy1yCp&#10;xrC6QjFI0YTVMNAEcGS1oCutUJfxcD1ATdCGaKWV7RZnurMRKUbRFZg+Ns0+TgEY8eTPA+MxCdoz&#10;IIG29Va6YsfwTtNNl0r/bWSs3Hmi18EkGCB0jzy7RXPsHK3G1cblVhQZgCb3zX9HruvFUoehUBgw&#10;wMnc/kY4HJsGc9u0hcLefTYtLw89aAofAfAIT5pb6vemJ0/LttgE+2JxlRWQW2R7XDYxB1ApbwYJ&#10;YtUj9/ecR3u+WVm3wX41yJEnSpn4Skla6ZXjxPvYauSlLG2qD/2VbT6bmhpzf1cBOwCugbOVWC1A&#10;3ZW3vGc6AFuLTk1xNGvMVstzz3TD2MWaZ+zh9XE4iQvsnws6nhon7wQD9igsoaU9OHLuHfUttETP&#10;8gmqQODPzXNsnE1yq7HgBjihI2cMJtLvM4Zpfx/P0SsBgNuFDYjUeKvL0iEkrjgaiIHuBt0gNoMp&#10;fLvD5guarcKr0WVAXdIXKys28e9+//8NoHHSH7/+39/5R+KffeO3pMrDmoDFChZujpy0YYPgPg/1&#10;8y+cD9dDagAdvoWfJk9rARA8f5AtCRIA3fU29swnDIoBZZUJ/PIVZAcQ4MpzzDCpWC3GsMdbX1Xo&#10;4gBAPbK/lEHfNqZ8PlUZ44OsGIWcKcGy5Vn2tZzv4Demoz1jvHCpB9gqtMsGZoxlChK48UNLZKwE&#10;uKatOuiIW7uOAHgCvAFy0WXYPHjqzh79gVuLOvVXHeLZ6ej2vgkbQNXOqu7rVLnoiXpISICD+UJa&#10;IcqFxGFsL9AvtzH2+NxD9ZlrXSwZcl8DpR0BkoFWWm3LCMJ5hotRW/wrg2M2yBH4xD6WRblNFYwm&#10;qiAcLgm+85NoE7CDvG5czd6n1eoR+lEhNzcY5/y4YL7ODTsAjQ04W4Ik+3xqR1rGnfcWkY+Gcdie&#10;YU6fo1tca9Pj4zX2V1Sl/YIfAMoMOg1K6EdwWuevwpNbZAWb7KDECIIVcNQOu2bPVhFki/JjgqJc&#10;4fegq31J7Kt5xrhvNk3cQeOR/hNeuy3OCmjtOQKUtuQd3DoFTa6hjdVaBbS1EqwFiXtysj7HRR57&#10;2Zi0ZsDJKmH64XkeX0A2Pb3ytEBjtZgVU1mcu6IPHtIHrLWlBNmV28BNLDM+bcMekNW1M/QXC2GW&#10;tHqEDA2xOWAcdAukmOyH/bSwjPzE5kCn/hnDAIQftVHwTEBbIPN796ExriFzRxHgIXZ4tcFf3PA9&#10;eZdmJsSm3K/Pa+hQbOIS3YW80NngYoO8Asp5Fg9jvFto6iLpObTfEPwzBkCxW6EQA54PP9Bf8SW3&#10;iNr+QrlVGXdpO759iXJwiAtXHfrdgd+cg0PRNnuacpEhG/1ZDKr7sBf6aN+5Z4bNve8cN5tYYbMG&#10;AHwPBBMfDfB7PQJcbXGDjzEhbiByLEbJjrk135DOygPP2Vtu+Cx6vUHfF0z2Jb6mAXu8hqw+AUMv&#10;0IPXMQUrdOkWvbbx+K6dM1f0xYWd1Th2ffzj+SoG+3sxXlZRTe6YpxUkbmtfxS+89VXx2vLtuHri&#10;ETp8bTEef/2vR/zFv5hOyP2X/hqhyvNviM8N3oj6yctYP1/Ba8anhiD71iqlwAiZQ6jAgSXmBayC&#10;DdjxrtuXDgD/AzrT4gOPKLTYSlxWY/fUpftgOoOyG/E+9qO/5G+MwQHj59Lc1mQTtEvtGJCeErv2&#10;4gZ6GmnJuSnPQ/7gDLIwjIn6tFrEEt7BUlQW7I2fcpvW1mDy+IJR4z9dDMgXTBFZt7jAhcFuDI+q&#10;OEdmxDv2GK6xHUvmZY8u29+YLLUaz4KGCfjjAj+ySkkhGI8NskH7woQwAaFb7G1jIuz2cJC85f7o&#10;vJXjbglcMK4a2ffwmI7B7ndWSe7x3djrIT9774WsU8Z1jFs+7/Zt0X3JPXMTeTaKRdZtY+Mp3ptL&#10;cEiBpJp8we6bmEoQhtesjDcR+CZ4ZQhunG1NyFhJ2k8JSFx9DKFxC70X2utyrcRDP8YMPcreFB3C&#10;1kF1q57ac3D08Bybhc2BNnv9KT7R9gZ9AvhhD+wxvgVb8uAFhhy5eY79XYO3Kp+H/Tvnbhn29iX3&#10;G+MQXkOmjA/2yHjLvGyX0qCHtn6Rj26/vYce9/Up4AlbkohdtT3+R2SecI+HvHngjRVLG+xfr1ym&#10;BRwTLW5lXuI/r5mrJ05P5RlzMiS34seE4IHg380U1wu+V/hb/rB33GBfxbD/Eje1iN7qnTjunuBn&#10;ttEu8f93K+T5DpkhLuY+Q3czubMMf5X1TotJgzHYDtpf8n2PeN0tnJ7I/Cqg6b2zLt4cF/EB/PmD&#10;0Tpm2LXHo3G8AZ0vuWiG3oyxZz18/nBUxGiKj+09jhoeZOUstsUFMoNN5FnapJezITZmHO1iGLse&#10;MocraS6Q7VeLeEA8cQbgvBwcY4LdsSLdOF5/1dz1UxXZHg32ALEaf7Vc9WK/xI6j17Y9KsbQfYRs&#10;N8iPxIOnY/heyjPZ0Tf24Se2lPAFu4hlRL7F8u6cs0Ir26xiZ/CMj/IUdGNosfpYjIXCpNPdNdqI&#10;TgaeOBB3WWHfQlftvv3W7M0lzt5yzU4swVgYeqouXfJ5K6nEXgdk6z7YboydTSdnY1885TjB0gNj&#10;M3nuYlcfTIejNXFrTjDDZ6ct8ciqSWg0MOUsxEEiJbdsGuOYrjLGQpVTDGP8bMl5B6iy6vvMGAuZ&#10;cPu1u6HS7i3sQAd9zYu46GDrg4NJGWKUjEF30MXDJS2EMvFmO5P1Lo/1Fn+C/lhlJpY8KmPQzf66&#10;9jRecu1+Dz2xJfKnlWf4vRSnIvMII7zA9jF5D9vKjWl0xsZ//lwTg0CPBc/b8Z3sNy9btb/Hhhon&#10;uUhrniDlADR7XJCDw1A0TCAW1UBa/ww2sQrTanB1FJDL+3xzP3MJxhpL7rWBPu5WGPC3eNcWJsZX&#10;5p7SYYn4Q6v/4jk0vTXmUwBOr2+tHPf5fM7xG4eXyLRFH0AvHuRj+YdbbN2htsUPbA7poER3iaDp&#10;aWdlOr0V++KBR/bnxPgkmRVzPT67F9kP/uAPdv/nv/t/wNfxMIiXMUDLExljSmKN+WyJEW4hQgKQ&#10;TEJlEAhjrZOSmegQmKQ+A4h8Dy72LAEFpI4BLxNAWMqMCrwQTFQNUMPvGkqfK8EHpyyo5fLtfpt6&#10;KjhQs8dWEbRHV20Tzj85QITFj4GdUmWK/YAcjwbUaibIyPuu9EtwTycjqBAcQsgpkyu8HnCPnPEa&#10;YBFi1o39hTSK3Aam3efySQlBMSIGD55qhc05DYK5wvek0GMdORG+KnzGiLrzMaAGhSAgrxAWyw93&#10;zO23cWiHJa/DWJlnwsDVmSQ5fqFpBkwMnrkwP/jleDUWxx7grnojelcYv4evxr9dnMfoWy/irTem&#10;8WoJktXi/v98PeH7Mwr9FyJ+2Z9P/1E8/QWA9O2vRnF3jVBi0CpPVIOgarmGCYeAG+ZvAASO3lJs&#10;LJVuiL9N/Mg1UI3XM7a0bVQlxCrKF26AnUPY0JVU+YUhmQGQDMR3vQYQKc8xqnyOG54UB2fsKYpZ&#10;RniIkmtYTQCjZijBAaPHbTVI3pdv/Kh/wnf+5vMZSqIhMHAw6WAyBJXiOY6aLwyR7Vycj6tSaWsB&#10;cm70gRhhDAiE+O7BI0uTDzWK3a4UbGQQAFszlvwyphOe1dumLR88OTUlxlpHaq6oDMK7zC1MWhaU&#10;BK1hfP2U5BXse6xzDjBJR4UzVveOe4Q71gy9wygqt8gd7xLAMEeMkfP3FBs9jr0OLTpyzF7r3nGz&#10;6gZHotp0Em13yrhb0TRHTqWZ7PXkmkpjoMYQODgJq0hNzeiwXAmZg62Pw01sFs7HigHAZtpabjp9&#10;CG0BiszjyFjynEBRnsJH6WAisLT/FzSOFtfBOJn4aXHUhsBredcLsCzEcwLaBxwEzzBg9MTAAfwQ&#10;BPIrX4yVYeo4UDt4YxLmgBPbIVN9/va4coMz3iS40LB2BujIhqsjtbYDw9fXQGsQvS+zVeycvk1H&#10;rbjVdgywE/tCusEP5MTk6BAQpcOzabH9CkcS3jlCY2UaT6RYcT8cGZM1IMdSYZd4DedkVaRB6arf&#10;xLC+jZHgD5thqbyl1i5ouIfErUJblEXwWDTjlDA8ejCEvDX4QAaUKxO9DyreY7o2tN0yvwWe4P2o&#10;ao+xvUB+um7B85EB9CsEq8oXwGnfw67tXiJLhnvaGCvJ4MfRZCP2QB4QxZ8pKK5SAXwLfkq6W17L&#10;3AzGZCsebnNckwMxuIhigmwa1EGPDQAz338pZozXKrfjHpvHePPyfjAr6LHG2Z74YGZKoAE6gME4&#10;QF7T0dm3ZEHgbq/KV5h/na1jCRAfdhNo84KgUto84F6HuNBE9ZaBq0AXDhYjxuW5NENuCUIuCDSm&#10;x2F8Hjq5LXOzZG7yttzEqzzdXTpLbPOlgjrax3B9iP/ZX/ub0ReBvPv1D7/jO+JHv/FrGduUMRxi&#10;12xQhYvo4xRbZL3GwMm3rkJ+tAjQxiTHg4EB0y7WyG5a/YOemYcxEGBb1TuCLjv8z+3tlmAZ3Z/d&#10;w3Ns42ZDeLnbpiTjHlnyRLsPMewGIF1DtFv8lcZvjt1eORYDGZ5v4rIieDBAN1ix0kuZscIT5kA7&#10;JoNTd0vDri+temkbZkkAMUWX38EeHVcb+OvBBPCd123PcOzQp3rPvAQ12DvobKWmfRhdmb1knNnw&#10;knvz7O0GVQX48zm3bFoBd01QmR8J4gv7tBSx29zymuDRRTL7x1j9J7jS7ulgsf99/FxbR7N5Bzl6&#10;PdyOmLk1g9m1gMbUDHw05zX91BJZrPCxJr2sBLHaEluL7XRLkduxD8jCFbxZAlJd7BGEJUEoR0AF&#10;/Np+Ew1BfEXQ2+P+M/TWRRZPf9PQuj1SHIHXZjzoEyhoZLUaQUyWbZIvSVW92nl5ZR1LNgvbTXjA&#10;S44T7xvs5ZvYHWbRH2H/k66i7ypz00R2PgxPhusOfTDELbR+whxG6P4pEZHwFgGHh7647KvfOAzv&#10;QaPPRrWsExZreeYUoN2NJtBkFc0tr8MXK9Q8HCRDt+wXmRbxkKd8QZCzWuK7RgSgBp/MH3soMLZS&#10;vDze4b95XoFs1otk9+07mGOrZhNlox/LNT6SgDryR/CtjQl2txwt4475uv3Rbc6X2PLFHk6hl4/O&#10;nS70ZT6u/NpjqEmJNPmBHCAC9gPM+qOUDIaD2K8zeMPc5Uk7SJXDe+Tf3rp77mUVq7BzJC4xaIeu&#10;CcDP14yVoLx7iPx/Oe62Ju2dWxfziS7Dql4wkv5ihV5NqmQvshdP4nkfHfMkQhzPDTKU9255zgQP&#10;qx+XB4dYg/ey+w9jCk2aO/SseoJtZDw4gGw0NMcEhLiLHTaWgfC/9m0Q+8MUP/U0BXRoEna9iCn2&#10;pBy8yr2saOJV/fcOHFtuwSlWCiKKSMYeHDUTzIOd+9i7HXbGBZM5gVU7Ma27S9V0UUxTArRbTbD7&#10;n4/9wxK9RSbvbtFtbPakTVshF3zuwE93FJQA3D/1S/8wvvVHf56/3v1CN+OH/nrEm/f4A1vt9kSe&#10;cvryOfxdPGQiYgoMcTXmdYjrAiS0MoAWI/IP//P7s0X8ysc/ET/2bI1tRD6RbQ+AGQxc+EC3VDkC&#10;mFvwhv3AXN3uI5NIK3rUxeRM3A4OwaSs+cyL9ZZYg2cVo5gNsanMZWVCBOLmW2wCeO2Y3WJbuLFR&#10;cfFKzN+DjN/eRfMEez7AyuJTHG5+z0AdCj5po+4jq5fo1PNjPLs5osvMmdhhLMfwvU+xgSU2wROl&#10;9ZPZCh4x3O7VWaDyMbh1MWAf8zGfg/cvwRUuLroyYr/TqLb4ee7BGM/hpbto7OXbkwabdfJlMWTs&#10;6GHfE6rBxanxfA1WN+DGx7e8VnhqMdjNdgkG/m/wrD0DufX9/Yh4ahv9gdVz52mLYUyweYsmiuUi&#10;nVw9GdtcHfy6ZpzbCt/LOE0qT7Fyt/DG4gErp/UDiF2092I0wh71nqKTA8Z7Hv1n1zz/NrZD7KG2&#10;Fzm/REWO7SauB9iw/GP4miexWn4uFvgEhgB/TEgxD3AbphdbOI6nwiHk4WJl0nMd+yE2GbBYoRMe&#10;hhUT7OY1NmJ3G8P7GorXY41O5/t1Sni5YLtC10aDWVyCd9bowoYgul6CyeAZagqN0Dd+b2ZdfM0I&#10;2eqdxw23iiW+i/fF8EuDeXiw5Dr7AZfDAhaOozQoLk89KQ/qfIbMYl8NRApkz5ZKRwzpAbtWoKP2&#10;ouywE7ApNjx3x/sz8Ra2fVysorq6D34ZRLHYxTvouyf4Vt5rBe1dUBucfFxq2YJsdNinC2z4AF8j&#10;frV4wUPg7NW8Z9y1iycaUMZvhb/xjb5jv19GvnmZZKuBvxvfW2C/8h1+1CphrscO3PLZrFnFFrsb&#10;m2epn7knzj6cQ2MM5TtPiqhvl2AS4uPePOaPBjGdjrDh2D7QSrOtY3nTIKPX0B45Rp7ELx20GSAz&#10;xX4eLzcucryMkVs7GcsZ/uAB8rxa5vGM+K0/G8Uja1/wvbmg/wCexZ7ZV+4w4Cc+pNmBD5mXh89Y&#10;Qd3dtsGw8PvPk04eZ1XcQ9YfEk+uq0Fc4/+z1T7twkm4XjOAKdNvZNB+e7NCP/ELmK25MoBf8LC6&#10;lAAh5sjB6Poe/aLJkDe4ZgTAWMKWLdjpeBjikvHhgHKgFzYHW8wc7Ivn9lzYlWIED1owxrPvbiOf&#10;ka0ecpL1poyF6+GD8Y8FEZoKww0MALYLOwS/R8M8zvnpDpqX3NqDY7S2gz383KMjvCbu7ZnIxE6h&#10;uvFihT9q7lJBjye8+xyUjnfxDRd+2K3aLuAzR3R+Bib0BHn1RjHIFWZtt3GuToj3lXfHloE1XPi0&#10;MtVTv/fYJz1DBt4wbrOisN4wdmgAQZElcRS4T99r1Sy+3DxH1u2hD+NPfpu/9a/IeyrG4P0O8erB&#10;rz4YorurY8H7tsFIFYvM0eIMK5BNdLkgNmBszqhjEJmZcQNQ7m085cn04vNk83kd0UvVx+0Oi6O+&#10;MEbbflm4hQg7DOI65y2FtFc8A51UJU3O2b/6boluY8eGozqu4EkPu5V2aKCHzg+1NEWQxvBVb33k&#10;lHD7a3/n/8iAeEJawSE4YnIHlNhDEWwE7zG9EuvUEJeBSH8NMFbYe/ntuJBF3gMoIaCuUnY4xynB&#10;hb1GWldNuZC3mSyDB1jlNiHGoPZwEB1A8Dk32R2g4hYFRujt23WHAV/B98qEALTzsABPoVAI095a&#10;NKkDuGM+eVOyrGOFgK9NqhE86fNUVJsNjkz8MU7cB4IOwQUuzMPgQidnlQRkZO7cm3kaGAMtY43W&#10;2IvEEkETjDolqwGtqMmKs3gMuC5G5zijaYxnJQB+kIL3Jq4jW+/CPAT/nhr/m+1WOKGvW2FMMKgJ&#10;3Jb34C3/MHJeIoA3cADwPnj/mmDyz8Tla98ZVx87xEMY+n7m30d403j8rF8SuHtClAwQvvlSfLp+&#10;Fr/yOyjcp5/Fp3erKF8alGEEpI0CXiBsOI4mZZKln8/muYwrbakwkEgjQ2CTNhAc+jfKcBqxABbe&#10;YzwkbJoKcqKgpgBI/jCXFmNqDyzcbPqM/XcsyYWISfg9aUX70gEurUyQDgblGgjlEv3C6FtKz0+u&#10;X0MX/d8piYaz5V6uzqXPyTuE3fth9U7BirLrEJmPo/ZCeeBW4ST3cErg1yBjbjtQUZOzxZjYx2+L&#10;U9PmgN+QO5TPgfAat+d+XVoZ4QZpDB3M1jiYLHFcNog3SNF6GEB5Kp0g18SyW1usxtMRWO5u4skA&#10;2j47A5CIR57vd7t0KlsKgpA7RNzNo4A0nK1TgUMVc0iaCD+t5gNSM2cCCgnoFczVgMup2lvOo5ij&#10;RCh1KvUqndCkzFVMsmNcrpYKll3FSadEYoAzgjhPeDMA6gBxybmr4/JGznJzAywTE5lJRZ+t0TGh&#10;rIPBYeVE/kMU99gBTIsdwd4aQ4s+874l+eqChlO6+nmwLHcmEJLH2AZgUdJpm7X2egaPBF0w2Go4&#10;E12nyTKHesAc3JKyIcgCJhNIddmKe3Nj+GqwY+LCPpT27jmYsDMQwRjYM8HAt0Cn7XlBTIqDbWJq&#10;NZtbPQiQtibmAHqQhnFj75BjT2O28jNt0zo+R+bl9XmMBfX7O8aHrCtvfLsiY2VdH2buMTaeCqVt&#10;cknDlZa0zZT/tLtp2xzvGCiqa9w12bwe/O+NucbXiJieMZge2m1AXWFvU0ILmpi62Zj4YsxW5ZjG&#10;9gQ3q6iKdgbwAfwbCNR8grG5RakF3PatPvNRjHVwfBlv8MdLxoR/t5YEWZzHI2i2EEQc3XoL/Zjz&#10;xbwXOwIgV2s93Trr3YvhBD7t1oAyCM/1GjbFg9ugUMyDoTotx9fhXfECKQGb7Qkw+mN0yUNBbmLK&#10;GOrxJHYb7mcSeoH95iYLaHGLDL0PUJLBtwa6nRPgDQCbT9UpZODu9hrMfsP9PpiCWCBkVNUZzhs5&#10;2D6N/91f/4/+v5Jt/+S7vid+7Fs+FhkBXTopED4l4ML4uL3DThUWsAxDvOZ9gBT6dwAJvc7LnnK7&#10;Bqyn6it1HfoTG/Pce/AfurS/hV17APjuc6+zuBviIXAQXf5leMV10ATRic9Db6e6gkiv8+AS29/H&#10;Dr/YEDBiZ2ysO8onMcmXcaP+G1FkBGkE9zm+tIdP7wj+YCpAM8d2lLFZ7eIcx4iJSOO+ZojdBvnT&#10;F1fwEtnw0KAMYO029dSMHF+5YyAz6KC1qaD5HXLbHq7Qyi3P2sBTKziwmwxeoCIw7hN49cczTAC8&#10;W10jL4MYuiqC7NsTwxXbLFWjWBmF3Z7ybMaxvwVsw8Mef3tqoCdD1wTgZfscUDWPpq8MYReH+FOA&#10;mGDI7dbNGptbcj3EdnuaCW4rNRqirgPXu1qZZ/AT++Eims2uc6uZ0OvU6wfw2GI78uMM+wkeMNiG&#10;zmJwF47dGr/YW31hZWCNHKLLZo+QEUibKg2hQOof5W+11fISunmbN88J7OALGjR0uzGve4jQCDu5&#10;0YdhA7eaKOiTtshpCO3j2uGDDOKO8xQMzvBP2+ks1u+8iPkQH14+iD2R3Qzb0Q3dUtdAB8Yu3/Ql&#10;zjO7Y16OGYA/g+7I2pp7uVUKd5QWJnr8giUgeFzinx8yFiZc3iI74C3kvdtMkMVdTG30ho6u0c9c&#10;45PhE5iv/iZH5u1b1bavwpPPpN6K2kur8c7gL+aVe10kOnQE4vbmMW7VCNiGxEpPT9xLbUGw/V3l&#10;+afaaTdz1egM/AWsd3uCQ/jkFha36fZNcFYzaOvGTTyk1ejYtNLkL3RNVWvNnN/rVDGbw7I+sr0o&#10;0c09Ngf2GZTmty9jjY8fjbCjfHaNP/ZgKivZlSO3xmq2bJTvcY9D2GM/z67/mACEd5B3nDc6iu7D&#10;uz3+zS0Vng48hZS7hFXOYmcSQT9B8HMGv3uTfVx2g7hbgR3rdxIf2z56U7udEFMOfr5r9vEVHqjA&#10;XJ8STJ1jXwf4lS8DAgfjcUzWBJbwJutfxkA68ugc+r/Ur3K9mGSDPFsZcoYee9hYPj8L4uAY7rZx&#10;Bi8+8E9+OL7jxz7ODP/g6//5l/+v8WTy3njJ3O7hK/oXp55xylQZj3FHQ/TzOmbY6t3hnLE/w+0f&#10;sRFn2DdsuYnA7DLOCUqePnsnfg9A3yKfHf5bDvYJvt0673r4ERu8gosoA+7gPrYWXYhF4uEI/21V&#10;l3k9+zZ96Ql4Qn3DtniyoL3HVi42YFO79jYlVF3U3hGQHtboxGgWX3mmhNTxzkJMge82lhCbcN/x&#10;BBvOuBps+PklY+C13TN4Ct7pwMkCk7Tlk7F5YvuOMXgwT0YUqewcr9A3Fy9fcF/GNZ8gzyU4Dt+U&#10;If0GAi5oxvQymg2vrb4cF5WVhuKVY8zgV+92G0/NCvSH0cBne6z2SivZudczK8SO4NRVPJW/VtVa&#10;1q06un1V3QB/3OnToH3vuEbWuKbfj9cvveY98YRovQLXjJClplpg36bohYtr2gK+sIXqWKrcIb5I&#10;GJFnGTi6Ve0BYzsOu3iHec8HZ/FecNByewtWHKUFod1xEBfa4t1N3Klz/Y/Bm9soxr8Zw+dl3AAg&#10;rI13i2dgS3bqMDjp8pGPqWK3YF6p1zDDhe4DZKvZuPvoDl7Zh28Ucz5fVlW8ANd0m0GMkGmrmxB/&#10;rs/iAbH8HnI3uyZq5msFSoHOi8+8xiSOlUM5Nq5wK3Hvnbic81rziHiTOeOAD+8YK75A96HpEeyo&#10;kSTmE7Qc8JUmJPouMuBHPOAo8K22z+kzL+1+Q3DiQX+pZQnPzaBN0RHDwPOb7J3YDh7Dn3PwLPxB&#10;lwz2uQq8geww7yM+M5YI+uaWJ4I1iS3n2MwRmFuZK60sR3sqaNYg72gUNsfWGWWKUSwEceGhdDGj&#10;APcgFw2+cMVYjtsRFlLf6BZ65J9L3MlhdeVyZZLkeeqNuEUTH0KLKfd7RnyzuX0nbhe38WLXizNe&#10;O59hk3vIC3a7VW/Bypnbn7lXN0BujX9WvdhC+8PYw3ewZ6un+IPbtLBsFf0FZFdnXiIO+SSLR+hg&#10;xtzzNfqxRz4FWPBMv5QOAtuhT2C6fHQA84jD4UNq53HLHDZRiwvgBdEMNuASv4l8NXfYa+wJ4xpz&#10;RxfrA/ueg8Pql0080//My3gwwmatmfXSajCwGHa9IXZzK7Q7GjKu1wvljKMPFunBjyIuYmQS/XCT&#10;Do7yhP4Cw2PvOn1ljT+0x3exwJ9vuCbbxBY+ZLZoQM+O4JsZtEg78kyiGXfAo53x9o5nW5gArrEa&#10;3so9Im5kHfVg7lZTYxq4P7ST1tAl6Q08d0Hqy/DDRTrQEfgNe1+5VZzr73qxRq63Z2VcMr63xAn4&#10;iVs+b8WwCz5MHX0AWxCbWzlunMwlSf5dwJXHnhA9YczKmQUAFhnYV9fDAkwIOQVMP99tirlSZeKQ&#10;8c3g22gSFwfwYrPGZmBDLNphXo5fe2ZM7ImiJtpLYuGxMfVNHTf4rQX0sUiLGStwUgQ553fpyDPE&#10;C6kHOs/KwctGyuZumBgmHVmFYJ12FVtRpoQltoO33ZGjLJv3cfBpGtgDdxfa8xe2o5tuiUevGGN7&#10;Z8KNeHAt5sbWDpn/eIiNJvbAR7jzEYlIFdgWJH3otQ+dtpT+9Kd+gjgII9Gg+Ci8sbToscBwWz0B&#10;pzCChmoGgEyCSVkOKHVaDTLfElpgbr5EUritBBiRBmxTbQk4hZljS3MJcG042AM4lfZCI5AQDJtl&#10;dPuDq8Y2cj6227TCMQO0TAeAIAC6DdtTkMnjuU0CRDucsf280CqYhnJUQHeBJpOdILBuu+tVKA9O&#10;PfFII8o9sZvxgu814KnPs63oY9Bp/K66toBvm4Z7BPEBKbcEfIqTHqKAM2zhw2kVF9PzyAFUeW/K&#10;c4u45ZnLZRNP1+u42yzAy/vYQ5S0rZBxJgLyEBNSdvXAhCA8vExAgSjFQ5zyGw/z+NDXD+Lfe2sa&#10;f+w7H8e/8p2vxLd9+EPxsa+axQeIgV5BScBjKQHFR1PTw+uXeXzuCy/i1z/79+JT//id+IVf+rn4&#10;qV/6fPzub1/HF5br2CxaE+4p6DvN04caEI7iYHTHeAzQJaw9llxFd0uwCSGHbKJABbJ3lADU7UR9&#10;A3kbNcPkU6UQPOcBSoZNIG14buR4xCk40NQrgs/bAF7NN1HhkeomogzsTfC4j9rVPrcSuvcdlYgR&#10;lsiMukGRTi+dbsv9iPNPKw8EeRmPUEGs+vI9OMc9srC6zCb3VhR4ipfbn7wujVJwxr1S7xATZkZV&#10;aFIH4A8PPYBnByya1R0CDrBYqn4U2FjKWqG8RaUxwRi3BtW7xEePqc6QkRw6WSqvciuvqKDcxo6Z&#10;jK1dC07fS+hiUOL45AUhfUqa7NAL7pTGTITHq4yf+YGxUwIKPBdTeCio36K0JgSH6in0kM+W9K+h&#10;N74B4IchRP7S/v3DihsAthlFStChW+nAh73m/BhnyNdgKJCAtVjKnQbNlWiI7LatviacKMltb25x&#10;LqykwD27pbWfD1NiCHLwzxrcyIzLGY6L2WPYBi0AoepjYIEl2BqmgbEEOOwPGDwMIuC1U14Kxpl0&#10;45RQRJOxEdCBoNGqlgNAZkcgmpL7vI+dTDyxAbfyaZWKhlMbZiXd0b5TyIr9/9w6lRMklxsrCAh6&#10;uFc+GGKcmTPylrfnxHpMogCQMA8bhN9hV9LBHAzN7UDHPaBd+cCQC8Az59NssTFrAD8O3YQ5stwj&#10;9jP9axWKiWZCcOjEK4xDHTTgaHAiVkSolyN4aaNeV2AcQ8Pfc/hn+Tk4B0bCN4Jxm/WbBDfJ60EC&#10;bhex2lPuKDv2UHHLY3dYxhW/9whorWJJW257NYHQSYfcdlti++y96PZDK98Oa1dR90xhgkziYAi0&#10;7HewZt5u5aoFE5s87rAp21p3t2Q8gESA5xYHt1hXqQEus7AxGvfmOu0PdtYRmqS050XHtW4tcFp6&#10;cZPgKXnBdbJapXP+sIRnRKzg83aNjKxXcVgZvFjpCM2Q0ytktu/56oA3F0fu0MPn2208JLirF7t4&#10;MurFw+4S2u7jmmcNCILsfYTxj//t3/h/xOBfTLZ963fFj37zx7Dd6jGyNyQwZ1imPieMFw+JjLsN&#10;EpulOUcIdD8F11fzKlZ9dFL+MlvL8FsC2R2yMkDf4GhcQ+lqTwCeQP8eHrzAj93Aj5fYt3vMHbDd&#10;ex92gyuhh328pto49NPt9DCP+GqI/nNv5KTA93jIkRUYeFJ0EyDYYtfwndfIZocxMLF8i9y1gMkW&#10;8PVBRDQfEiTBUyvHXP2zR4rP7jCsKSkM4La3UQftjtlVqkrQ96WFE1fVoUfWEUxBExNOVjeYaDvh&#10;A+wDr2u7L+eD1GD+iD1oM5Px/A641e+NCXzdVn7NLVKFK/K3Qh9c9bR3m73XpsiAp3guCawm2zoe&#10;w/cbg3Rk4AF8eUEwUZuwQd/cymOfSLexZMw/NcR3jj4f/TCoP+lJFjWyk2dn2EsejrykylDeQziZ&#10;FzowOPAy9HSxCDto02EXBnEbzMWFqgnzxcZ3q9NPlLgHXXoe5IRAHJs5fJliusf4wy+hO6O4z/yH&#10;BKk77H2G7zyCgXaAPreB5gfv6bbDUcJPHsLgVuwSeU1bFXYD5oauo1btylXcfQouMeD4EOgDZtro&#10;bwkyetoJ5qVv7Xbaica0BTYAj7q1zwoYK9sCrPO4ZD5uSxIkmq6y0sKCGLdluUVu7vI5Om913S08&#10;M0lRCwbwmfaBzLNJ6remHWoaaMLYPSG0rNfINbIHnsg2bl/RjvOwZAeRff0jvxtMHfvbdNgNiDYy&#10;cB7igSxzNXO1t5tBl45lrWHALthQ3m2w8qkSF6gX4Dx7sjENnWrq8ZQWUeGzW8ZcjHXxacl49jgo&#10;A3L7dNnDsw/PV2C8Va8f97VLyAkiE+cIqdvZcm5qIZDV854YP8cG23B9wXxyewpxvS0YlHkPldCn&#10;bxhnzbXiIs25PtkFY6vO++jicNSiyvDDRB3juEXOG4LyBh/9iM+0nmSHDK94tlJxj0FdV9g3ooN6&#10;TcCEjC/hVaqGBxRsodf8PjzPJ7HcHPDXaz4FLl160NEKO1nEDFqN8O2HDTTHV7XZm2COc/wZso6c&#10;/96brxPYVvHm7/4uRDx9ff2P/+P4vfc9iMV5E2fFi+SfOnCRfretr7HJz2O/fiey1XWsFi9jsXtB&#10;UHwXqx3BdbOIp6s6nizejv3tbdxAD7fkpKquAdiYqdtKoMAWjY5ur0ZLkPUUKEEbnoQsrVOP0C22&#10;4u5eL6ZnfHZTYFOwUdhQA1ADSXGeh4i45XYPjra/XzYY4T+tQsc3o7MtPsHex1ZvGjhbvTXAqZfl&#10;Nso1Pgl90AzYNzjbgzXeD3GH0OcIzp9dYbDG0HcKxnAO5QkToJMVfiUfPEp4tFm4iCmeadNptC7W&#10;dDw/IwhuiAdc7rF6sgQv6CV2jOMO4bojgHPRZCRmQqfVgSME2qm/W2KI/QNoMUcVvxQLdDHFXMN5&#10;DCb3o5oMI9tO/QAmmzEZYLuA7mI3qnEP2z2qN/iATbLRM3R6fWeygfvW+/A0T7cw/v4C9gDQ8R7t&#10;3CpL2/3OMAEzbOESHbNS6jG2po+uunNjsdzG8xV+wQTY5DFx0cMYo8/rmnjRooPVIvn3PjxvmJf1&#10;ysBOQM0wNuCYFbHfG+BLsc87PMs+dSZhix7xIvbKdh875mLfTGODHfJhgHyFbZ/gg7augCH7JvG6&#10;fJV8bdPN8Fngq90mmi0eu7fBj8255iE2YYV/2eArrNC9iQMx3GQzjmr1AozCa8MuZvibEb7Zipk+&#10;cxONdvgYW45ApGQrxXE74xi0TD+jQ0uLxtpY8ER3XKJbOoX76Kh+g7iimvHafXh+n7FeYZfxSzpC&#10;vHfbgXHhAyrNezBNv4qNc5l0jM5V2B4XWmts/g7+LVc76H6IjRhntebv63i53qBzyDo2pAE7dMo8&#10;xLbVjEmStMiFDbWSx8WxAntQQb8L5PQSOzSBhxcI3sU4i1fQmyV0tQ8ZgyYWx/dsl9gc5kd83Ydn&#10;LoK4qyYdxIC9c7EOkYOu+FX8XoG8tQvGsL7FbryISQGuRBbtQyrWc4uvWMNiWWPiKXPuuYC953m3&#10;DXOz4lUai90lPddi24r6JXPjmdDBAwNdoHGbaIvdEDy2Jr82d9Egm0cwXkPwa0zoIrdV+BY+iFv0&#10;MSZpR8SXgzExFkbag6KMKe0Vi6JDo9fj/PF5DB9ZjNIn3pkx1gviBOT4+E6MoHcP22n86gnztt8w&#10;V6BhcnG6Aa/NoPtUP4o/r/H71XkeF+jA2Pngp9JOLX02ensk1jiuuffGmHKDHIjNuI7P689s79Jj&#10;PiZnW/HJtI4H40Pc5x7mTZ5w33zWxsfg91sCnqlyihxbNaxjHyHr6F5vDH4+H8Z0wryGD2LfPEBm&#10;mLKJWOROLAYRsDPQ3qErpuiu8mlC14UKHocdhD/4tFTY4SIo4yihh5V9qdctNPTUTxc/XYDAY+GT&#10;DzGu6piBV4pykmLCDJr7TGM+zCCygf4yjsManYcM7lgAcGBrkT/4NZ2UMRmbp7LNgAZFOkIfLpP2&#10;aUeZdhxepNeVInRN+TR2MhWHVjJex8jMhBC+7mOUN+bkG6KVf77zUCLIL/mwVX7rOKAzJXZtt+3j&#10;87D/PLcHXmSKxKlgKu6Hd4j33n/30ISf/uTHUUruxT8ePyuROwLfsoc5IwjVMVml43xzCImXToDE&#10;FVT4fUpmIMRWioHBEvBNSQJ+Onj3GMfh5PBWCNyav7c4thVBxwqC3iJIG+470ClgmG32vWRCbg1z&#10;T27Psu1qcFqFhti8lF73xAtB2hnO/5LPnPG8c0DZAINkbyN7tV1iMSezKurJIDwi2CDYMkozAgcc&#10;kE2QbfRYAUglMLA31gpKu48Zc7PHAlqKoexz31FcKaz3HsfF/FGcjc8iH2vcuR+K0e6WgYXgngvo&#10;skkVA2mVWsZBG0jD82EOQiWUaAnKdzGPbfG+2L7/YWze8z+Ki6/+H8b4T/4b8cq3f1+870N/IuL9&#10;3xTD2dcC6i6NyLmDEMSEEr9dR/xnd4v44U++E//sx78Y/+CXPxm/+qkvxG984Ta+cLOKNUGu+8bT&#10;KaCpAmUL7QiWERhXVVJ3GSshYKzZew8CsOceseupbwrCh/jwJBCkBgTmGkzZ9NmEawfgkO+pzBK6&#10;m69KDaZRRANDS5Ld4pFkBSFMcoIxywoMJLczhIWyzOeUvCGyTY6pMPt8rOAxA8FH3eFgbXzdQz5b&#10;pNdqubwB0KBMjYlL5OrUsBz+Mi+rtIgqec5FZFMDggawgqEggHOLkHva3fsuXzxBpd3zPgbsYKaZ&#10;74xnJIUyGEYZjTWYLeTnm3sZlCA2ySC4pZLYkKAGgMNP+3153LbVj4wmJRtS3ypATaIlQVWn00Gn&#10;SpyYgZl3LNwmyWsmS1LiUiPGd+q9xLzdA25uU7MCdIMGBOEmQ3jolgFoOvq8a/rC0lq1XSPe53P9&#10;ISZDgMD0dDIpww8vUpJHO6KTkEnMvUAPfI4niu7RU7dH6ugIZ50N/t+gAArwXjpSWTbyuDnfE8Yz&#10;5JlViaM2iCivACxuofG0X+jSYORx1E2HfuA0PDClsw67IThFPs4JFOfTs2TAS5teQwf7A/qMtMWN&#10;CZisPdqfBFluGYcJQbMdVtxlrrTzfFvcNvDZU0zLATQGvMkkd8e2BH2Kmjqk7bR/ep0PE+1MgJu0&#10;zzfL6PbWqVfR4Sg9GdnElKfGabAPAjh4qkxUgnao7gqL6SQD3J5bYri5JyMqex28cPuMhppoVSHh&#10;PgxCkeceUAxN0Db1U8JVes7QMbN7qqE6Yw9Jk0vKo8fh38KUW8ZhldVWOibuMA7mUll9068JBgUU&#10;Hg4DGIG+ravvA3gMCITEjMmeYtxb+qL3tg8wWFba3aIzdBtsA63rbVoF3GGzG+T74GopKHzJGHLs&#10;hyuKPR0etp1IA77d8owzeOShHvCIYELxMlk74b49gJmBq6dbD11pYyw1NurWZls2LR8BvAAth7JP&#10;gA0PXLWF15s76EfgUdSTaGdnkZ3tEwjNjTixG872UN9Ft/L0yw1A+TZe3gKspzdxfm+WKsHs+3U1&#10;QpfOMkB2F//Tv/r9MdwbzZ++fuLbvi1++I99J0AJGvNcJCraCX4Kvs36BA0EeG4Hyqy6Y24mMgpo&#10;7tQDmne9S/RFG4b8ddu4JBAb5/ielKTCtzFXE3UH+H2HbXiGHVrgJHkZfnAJMmdbhz0+dpsvkpwO&#10;mJ+7aJborlvQbDJdYTWU9S30y1JWWJXHFiuXBAuZJdvaQIKvAt5k+DqrzysAggcNrAAJy/oMuYKG&#10;2FJ74QyRvQznaZ/BtE0ewWh47avRARP+W+hkctzG0yZ9TgfmILn8baN+F9wMQrgLttrtTdgE7Aec&#10;ihtswpHnHADtGcGPp3nFkjmguy121gCiAim5FaA16G2t1GLsPMck7wrtNDFDmJ+2Dt1sC4KjRdyB&#10;H6A2wV8RA+aEm4AG2D3GZHVPIc5AbASNAmjhjSuygjoPobA3bW7iU2DI355qZQsNQVsB0De42O+q&#10;mEJ3t9J6oIe+b4cR8RCOEeN2O2mqiEaQbc1R6VczvtHVxr4/zQ0KBiBDtWY4EwON3RTblozPnUTC&#10;3ieIhz7rC55wPSHl3k3CYJTBGym5lxUvokzbvRgvYVDPLVuNvU5uXUQmSMUL5NO4OG6iBotoWaRB&#10;6tECHrJqRX9zyO+lVhqHFHgiX0PUqu7HHTJgItytxALJTYnUElw0Vnm7Ws/FLRihL3AmMLBq02XY&#10;XPBukEKQ14FnOuxti80/WEUDL1KyUhlKjoU5M1aDYoPNEeOzCflgt8MWlDxjBE4kcECf3JahvxOw&#10;plMRoZF9TNOCLfxosBdWJaZdD4zE4M9KIftzWTF1OdJn8zDtFmM/Qhf7wqQ+qsxPUA7D0jj2YiCD&#10;BUJ4fUZjYkF/zjjtDeY2b2klbmM2KUjNbXcApuxXY3R0iY0jsDS5jo+/P94zN/SdTxy3PVwcgTx6&#10;2falz0vgoqHYIya2jHm3Yp5tLLbgnolb9fH39jvC5+2LW/DIGh0ngCW4aI94bStXXSwYzLB7bm22&#10;bACGzk3mgqE2bcLX1WFKkPU0tru7NOo+NtYtSFX2KhgIetaMeYWMtbdx3BD0YCMO5So+/+r74+7h&#10;RXzwV38d6p++PvaJn4/Pf/j9MXz91Xiwq+Mavnminf7HuAEXGStsxA67aAW+7Qykr35rjm7ex+b/&#10;Gn+vllVqUP2gbwuLXVxxbZ97tUP4Xo+jXq+RbHQDGz2ouLd2E/1psDX2EQ7pl5ITyL0NLNE/kypV&#10;T7zwBs9DWNpnyAv4SoVDVz0QSJy3K17Fvz1ENp+jiybjtugavgAxsFd1jh9z69FOHAYIdgeIjcNd&#10;iF3gt86nvTgH0z9NprVJfUb1OmPstcnaQ3MJr2HpAR+EXPYn1o8iS3tkb/9Okj/rw8UN4nDjJxup&#10;t+j6drcGNxLoDtxRcAqmiwnYIZtgZ8AdGfJSrHiPe/P8W/RUX3jEls/5vsKubg3G8CXaKU9ot1ev&#10;PWZLxv8ScX/OXPfabmynuyla7LyHtHiois3IPRTP40P1z6kPJvpa7ydCV+wOtmF2Ae0usCWeeIwN&#10;hT+u5tbo1HP4L9Z1kea12TWSnccNvHcx8g6j3MCntP2xrhgn4+LbVg/38N8P4PEN91ojROq9i90W&#10;WcQRBONneWln79r+jGda8UI8OMXPMK/icMP4wGp7dMytmL1ZbPDVdbfm/VPADhpA73ku2NWtywPo&#10;NBwS8PP3aacAOAUE1jae3A+dUxCrXO/jDv7sM+K8C3AO8Z69i9OBUlyvk+i0Z8zlFJteoceMDX/f&#10;Q+Zd8NrU2Ef0uA+u3C4aeICcYHM0SxCAj2LjcLRjfM5wPogJj7ZhvjaxhN+pDcDgEViS+2mzwM2R&#10;obfG3ui6u2scp9VNO3T6Bf5zCW6smfeC58LFWGB6ngER3Iq44rqlO8LwbRZH2grGrfYLxgtCSAuF&#10;TTGGDvM4EPsbcRzxAXk5YSz34MX74mZwBf3xuZM5eos8IKNtwlYT6Fmm6lNjYqsC2zF0RsHO0b+q&#10;3IFhsbPo5WYtDbC3yDuBQZRgu2zzFGyDr7RVQXuNDjTgBeLx5FvAAmbnsbE9bHEPum6x/8pFH9oM&#10;sQ1cgp5Dni32Xj0Ee1iVaSKQWfF55BO9wvzDq35MoXO+XSAf4Dh8Zw+56G3wXchoA1DQtyiGXX8f&#10;X4VVe2vWxQiT7aLV8Bq5wu7lzSo24Gqr+fF4yDY2Hhrb1wyRR1fREcbi6eNuNW7xrXv4k40mMRoO&#10;U0I3bW9FpqzUNdEXu36qgHXXkws4O963alJMAmNCuLpDLg88w8X6Fv+wx/DgbfFZ+mzkMr+M8/cS&#10;I776tbGefVtc9+5hy9D59QxPs2Puu7RYN329jLMHWNQlz7uDX1uehI25Acu4MIIrQ4cgv8/m+4jN&#10;d1eCSS9GTpzMT8E9dzUpCGHxuYzVQhZkynxKavvjF/OwGGSGyvSlHeOUGRZTWEiB1cfW697UKWNa&#10;o6P0wXTvDltmWzBDpAw3OB/h45ENT+nWRhgslfwtPjNu4hPmq9Eb6eudeIVHpu35yVYxuoRhzQ0w&#10;dzGvc0KWzBOlAzcck3gh4SK+pQdmfI9d2oOB3NrtQoVVeBW4HygZfeNS4nIXPBNokG7Y2dcevJtw&#10;++QvfzwlyjzuVbDvQw1ePMJ+SKCqQPhcqW7/Eb8cP2RJK3cD/hnipEaDLNKJolxruaeJgzV/bzBI&#10;HphwixBbkXYQ9aZBCKEZvYKv8YGoTbYOj/m27N39yFOA8BAwoUO04b17oc957iVE+f/Q9WfB0mXX&#10;fSe2zskz5Jx3+u431IRCAYWBmAiSgDg2QYqDTFFTk+o2JSu63e3oCEeHI+wnO/zQEX6xI/zgsB/a&#10;D7ba0d2KbtmSWlLLkixS5gSOAAhSIEiQBDEQqCpUfcOdcs4856R/v52fWmGJul9l3Xvznjxn77XX&#10;+q//2nvttT2e2eOq3cZW0iEnGDC5WEFIGkiOe++7KcSlN+ApgJB9R+l2gE+qA4JwdpAmhgzgwQi4&#10;v/vtVwCSGSSjIYR2/HJ093Af5+cxHp9GMZsRYD5EuU/CbLa7ZptmNZ3EcRKDFmL49gXBMIhKySyq&#10;VCAYo1LhLIT94GIQ3/5iHj/xaBo/+tH78e/9ZB1/7SM/HH/pe0fxqZcjPgyHMl3TDCiH3TPrUjHb&#10;x5+N7O3/R3Sf+f/G9Wf/dnz+t/9JLH/952L1tV+M9unX8Jd7CJVrSDhjPqXKpnYpb1q3pS1O9NHZ&#10;BFDKK51CinyczEyniznO/AOaMF5BXnPnH+CWtgBBtNO2WOWJzpix4jaOVNRQB8OT0u9+Fo13NjnN&#10;EJtRZqo17StlaCioK41pkk6dwFA9VakHaBSMoUeLm9JqRo0TYPkGQOF9s4lSsUSu7TDApDc4vmOR&#10;eQaVdnnghUGBNeEkJm49dJLVzCz1La06dot0v2YrLBg4a5AYKShr5sjGzwCYbtvtYdzOITUESXP7&#10;z+c1CREZm01tYnghaTjm56S8oz0NgVmqF8cACPR+aoA9WU9RSGnQhwwS4QqUgJNl0AMCCv5H35EF&#10;j9D4ezptfk516vi8BbVdsNjQF8evwDG7T36HvdYNbeGRFizICSith+J2XUcFL/IcQCEUiH3L77h1&#10;SKHjyneYgKvmm5Xy5N46yqQ/vLipKxOKOG17tL/2CVlXBj/8YUs/dQJmL5RxniagDgTjToDp1NwW&#10;mrYvokeHAX8DaDO03EMMpuUkDv0dfWJ8CapTwdN2gUyUFS5ThUsR9S4F575SwXzvjZ05iWl2XTqR&#10;k3Gp0bkic4JAD4WdO2HNYJmy7USB3wVoC9M6sWD9LFf+G3RKzDOVOKVI41A9RdGT4AIddMIBdp5I&#10;fWZFereTBsFPki3P1l7AIgPclRPD6J8B8QU2M75fxLVM/RY5aBPI2rH14A+3qbvSXOa7lC2xq9B/&#10;T56ENDhohSkSaWmYgID+DkAh2+9P6knJ2Ls4YQp8K6GHkDpJnSYtAD+3QfGYo54hn7S1FxxMa384&#10;aE/HMuPMdGzrgrXtG8hyzvW4RG5Swg7cYQdsR3+4j7NBFScDJ6IkGg6SGVfothNV/HwN0Lo9txxp&#10;+siKILVGT5KdmpYtKLWSbOWwjyGfGw/LGGGX1+B/01qLiIBihG8x/w5RGyfeoW8DyILb/3pgrwG9&#10;sdjGoAfdaHYnsX/pAtz+83H9oe+L+vWfjunF++P04Wtx/tIsLi/O45Kb/cx/9n+I2oquz79+/rs/&#10;Gf/oRz/l7HJaZZ2iw5IHTybYr9ABbNxCurI6J1ScpL+gTTrcFe0xzd9MBMlVWZ8hh13MvDEyNpgI&#10;SKn1FiuuOzDWHneetvaKDYwJfCLZdqohAegcwKZLROTW4iv8boP9SWL7jOUCXVq4dYLrM/gpsGO5&#10;Q7CTdhuTSyQqAnhGt9uBxYEs0R3JSjnEH9OfzvHBhvCUPN0PSzjwyYd7YO4EfT4BSFdpe9qKvqsr&#10;Tmvoz1ZgoyeW5e1JNNiXNe0CQjlmIO6QzxXdvqAfKwLbtyFQ1qp1ssyaoGZTHZoynsFIravj9lUz&#10;Mp2L3nNdOj7fDDoXUvh5p5/AJlLxYe4PzcS7EGCLvchSAoz0kl+yBqfkVeRMJCqWuCAXk+gfnx/W&#10;yBY+0IJFmnFUpwSahCXoG3cjYACLse3AT3nQS5/21SVY5Fgl/TPLUT+BjfM3F0Uq7G2Eo76mHXLI&#10;PTpzh9pswRHLKhiXOuEt93HhaAMu9/F38yVkmnGeqlMrbJyvlN2H7TbYhH7bE8RartmBoVU3j2nX&#10;J3gmCKNvZiOYeW9ZiB3tGmAUrtg+wD7v6G8HdhRjZKKPJhDdM/7JJzHiY4KcJu4wv5q20FZItnW1&#10;KjBFW5Tde+DHYb9ED4Zcd8q4I0vw34zXnIDM06895dCJ3FRo+DDBLubYN3qlETnBSp9zMKl3X6yZ&#10;oL+MI3LzhNAs36dSH0Q04OwIuWNnsFlPpDwwPgX39LTptEBiO5STeg036+3xNeqk5Jb7cRmKLSaP&#10;oxi9Evkp8rpBPmCi2dBdIrh6XH23fGTD8/hu1LnnmbTTejrJX0JauxbZgLtua+sIVlL2DPhk5rWn&#10;xfXxV544TKiGPRMgg3MdumPb15M6HvaGUdFHS8bTS3SYxstx4B/50qxWfJxtRy1f3pYxg4/9MT+P&#10;6dMAx/yMcV2v7lJW/RD/4KneTnp6CEg+KeK9cmH0dm+2FnqcEXSfoNBpGw66XEAVrWN666EB6N9O&#10;zAWbPdxmXU1iga/erea0X44At8LeRyh4YemIooovv//FeOfeR+Ijv/MbSS/9+vhv/FZ85fz1+MqE&#10;/tCP3aYER1yodBGXgCkdroYfcecKQXhWLAhIsUXtEB1Zg2HFYQkHVofAgpYxN/sfOVmzzux7sXbB&#10;YPaGE/g98kQ/BX2fZdDiAu+O/u2aRTowwH6ZhVMZ5NIXM2Nz7me5mC12yLAAS2gjY37CuOQj2ri/&#10;CWLnKBboBrbrNui4wi+DAE6+n6MLxy1Eu7i9Vrf57CW4kp2BW9iaugLG8SieeA3vE9cBAITuKbiR&#10;P47OrVDYSI82Ih305wXGEEdo7b8h8kCnzbxBy2KND7NsiQcqnG6ImTBBYxbbVQ6G8R4wIdUEpT8u&#10;snDjtA04Q44eIhZb7NoJN363tIcT4Yd8wvv6F3Qb/5QWixmfDr8jj0t1ZNXn5zJuibFqMCeDK5rV&#10;asFvT9M2m/wgj+bZLT47FaR/1sQfMQbPFnk8AmsOEzAIPXXRxhmzpljGqsYWEX6Bn13AnxjcyIc+&#10;+wTfSpvR8XbtOGNSjMtuN0h9cOub22AnngwjXqE/zQ47gg958rkHkFTIZ4T936LDt9jvkn66DfxV&#10;7OeU8bWO7Jh+6yPd8bRBjkWfGA8fWeSrKOXDNVzTunNwoJQBg514+I0TR9bLzs1iRLduaINydWu8&#10;Wdun+MchNurWcGtVn/LysDVgGawap1gBYsqY8x446YnOLr5NXXhtkAvftYnONNX919F/bITAIJ3+&#10;iY+xIIwTQy6U9ohfG7hlORylJAgXmq+4Fo8eFbZtDCTv8WCOIycFzxhS6wxb3zrFdcnfIW/0TYzW&#10;6aVFUHkP9tinL/V2jP7BJsVlmt+i317q56bDPF4eFDGhAZh4nI0PcTnJ4kF/FfemOTZVxSvozgVy&#10;n00GMRniT5DrMMWKxIxgajk4jWp0jswvaRzfD6dxI9cvicfwE101jkrfhb5cQ2Iew2eX25rxw9ej&#10;h9YuS+VOGE+UIPpwj4L3x/CNkXEesbuTzPbdQ+9cUHMy3sM+2gmyHsNjxlPc/hg9nRJz8syzLF4H&#10;Q8/Apsf4nQV2l935PGzlHu8ji/7tBu4AZoF1N+tlXN32Ylugp/eRRd6PBswIxuTwiBF58B588Afg&#10;DDU2iA8EaPdyBHykiRXbRRnXxJJL9NYDcawL7nZw50/T7jfaukffzKDclkNwEk7PILgIJI/h7WSz&#10;Ob61hc/pP/VjTrp1yyyu0Ic3cSZL9OUCncvh5uMJ0q3od/MoBnCsWbXGbw7BQnx2ex37Bf4RORfY&#10;NS2J/XKZsqZdhFggI2tTe+iI5bFAFnTHhZE6hhd1PIBXjIkTjpEzesaYGOdbF9cveZmLp5YWk50x&#10;0OgUesh7FfaSakXu4THAZVpcpF894yYEYsaj3MKAN01G+nx0Qb1Pu+P4cqeccOO1Th84+bnnme4K&#10;SjoAzqF8XMh3OJrZnbSINsCj+UziGLS15ftmRDyNTj+kXRNtivtDu5J9y1e1MRdU0wGg8gwHw3hH&#10;zowepOxRFzbwxxW8pW8cCgakxXHjIT5jnf/T2f1jDbf/6z/438fdCiVaENSkIsncHOP1xIw+Cm3B&#10;2D4C6kM+8n4TIxqhHeMzARQFoj3TYd7zf9g/ypKoe7gD3QHTCCRaEujjaYy0gnsaP1p0W8fp7LBp&#10;KDrPVN8EQ/aI4Z71OBBgggNArCIoNhPPOlaSiXa3IJiEhnMfV8GOMgHwLeKQ2O42pXh7aINZFunY&#10;ehQknWTWTaOqZ5A01Ca7jQmRcb8HwEyLeMFJvsF5PIHguE23vYXIOgAWBLc1dpQvupQUiq4wOBAb&#10;FMyJLoPupG40qHZiYTqO4YOH8Rd53u77H8R3v3ARpxUgNDvDEeMgnbZ9/oVPwZVHLJ9FfIF73y3u&#10;4u3f68Xbb/x83D3+5bh9EyLX3eGA7KvTETyLcXOrWs1zkTIBGjdIysE35GVw4CSN6bROHkmUvY7R&#10;Sv8MgBPZp4/O+tJNnCDvY3S9ZCTohQEBwRWX8OJvjGuecx8cpYF656qvspW8+2wJFXqEZaAHvBhz&#10;T70tCQY6Ajg4JNdyr9RWDByjNLuwxz2EgQPtMFXVVWm3zRmcnnI7s5/AC/SCZ6F/rvBIRnJC86yC&#10;rLiFWBLiKidfnjhySEEjvzBQxxWmFuLCePFeHz3uGYTwi3dxEsdTU7R7t9hmvCT/9hFJopv8DXmm&#10;4/65aSr8LLDwdzPfnGBNM/48Qz/hKW/qfhD4ynMM6Jy7lhAkIzbITm1iLAUuyDu+gr5gGwC0kyfW&#10;EDKbxXoErlDht7mBxs3zuO8a2R3SyhB/h0TNAJHADjbONEvWGY8OnV2rw1xrMzr6sQa4U/0mHbMT&#10;z7TDobPPuSszPKPFPl0ZUMcleXvs7IDNCXoHovgLxsPr5zwqERht3qDDbVkEi2uudbtITXBlUJxW&#10;GXIEQJDU49723W0D9n/A225D2jKmPYitY5dIPTrsiYdZbwauSoA9JMBO0GbvBeCZCWj2X6rLYick&#10;4Op4RVDnQGwhxbS9w8E5TgOcbl13xLuM+9xJO9pfjHA6jBvG5cRkBsnuQcLMdGnbJ6FYoWBxTUBZ&#10;GwhDWhkiDcvlg8jWLXaNvvZHsTbAdJKOtrzoeN2r4spsyBsDWbeyuAbO8Gv6++dZJqV1s3LwFofZ&#10;lLE0JQDnMXJShW66rcJTO/PmOp0ga2anOluZATI8AVP1VFexv5OoQKrA7SUE1uCsT7DvoQg147XE&#10;o+13T9Ff6OH6HDIFcYNctu5Z5u/WkdHGS2TRp287iQGBuWPsCdU1Y1PPwBz6avHQw/I2NvTJukJZ&#10;xd31DSdn/B350l1EjJ5hN/U+pk7aSLYY+GuuG2FHJxA4D5nJ7p7E12lCWgWjL2NnUXeEJjxnD77s&#10;xTxf6JanYVv0veG5Jg2eHW7jO9/1IL7vL57EZPSDYOuAP54jtAV64uDw3SO9P/LnInsmwh6/fuE7&#10;viv+wY//KM4aGTI+rlzm3TgOM5AVPFouHfEm9RuJYGeXvI/+gVNuWeuGBH2Me4H+7kboyf4Br3fC&#10;o+Hz4SGdDuZ2POtEvobObSGyZtbeYntiyh6MHTAueXEbNU5tS1Sx45n3UI4VDtzTrK0F4UnVQ7Bg&#10;jQPuyvPoL1xMWCRiLzFwC1XZh0zdmBUxiTFBAihIey/QEMhMBn4A/j3XufiAZRAukT8WFtfIdMRY&#10;59VFXCPMnqkU4OsJeNE26BjBSo/IaocuqvtTHb4yQB4tumcm+KDpxaYdoKNP4oR+7jt+Bof1+U44&#10;6gtqJxPBQ7fFucCHUPGz2AS6YYacNc8yK+VCADF5yOMATNqkLbMbsOia906xpxzSWqFUN9hABx6Y&#10;bHDfoIX+fQty27r9GJk5pe+JvALbI65ZdmXMe5tkG2U1S8EbcMoXQRfj0EAmzWRb3jHmYIornmnC&#10;BbyPIUEF169crAkCcHS7bm+wpFncSbBMOWgWKYBq22fYDMEGkcqheQbuVTwPu+pNsaM1uIgfPUyi&#10;QtYeCuVJmGakF5slZI+gTYJX4x/gPtbay3bPsKX70aywL7DJmlw9J4Lxx3fNNMb9vkkh8QznNja7&#10;i2DOExCbuWNNEKRvQ5djMI0N/WrvaFOfgBu76N0uCUbBTZqXTltlvAaCmoIpkSA+23pCjsfWLMdm&#10;hkzB2w4HjkMzeU1yjaHGE/mbE1zIQOytRwRNBFRLCMWBMTUDMU24TT1Ui0cwPqkwNe931r1Alz3p&#10;DieBbTHG6GeaXMcOuClBehWz7SaebHbJZTpxMDJDfNiLJXZWERT1wJ/WLe/0d44vPXVha0x74QOe&#10;pkhPU0bvm27Z496PCCrHk3FMsMU/oEu93W2Y6b6yplB5GdZRHVn/jGDngI9MB5L0rIlL/7wnOt36&#10;jOUubXeRZ1pn7inYNbXuI7wWLUCc2ARcAYvBx1WQ/ToGd9ah4/OoPPBL27yGZ62fgaP9ODWbDZ16&#10;IumCNx3aR4kb7AnsNt0MXyOheZsAahDlxRAzw5C/xbXJjoo0cSxHqsCozsmPfB5Liwwu7iPqXQzl&#10;UId74NsKW71BxFksGW4XOd//5W/EX/uv/yZS/ldff/+nfiq+8LFPgBnwYBqcOWb4yD73LE9fjuHy&#10;CcEggD/Gv6GfZoCs6F+iI8iwjy09A/89xU5Y6AHiMxRrYwBEHy+1V2zB0y7fQiHNVioYp/JkzS0t&#10;ml7DPdZpHBsCnm1vDvaCd+si1R1D89FpMEWyC0egd3CbUQzg+Ava2q5HCAPdIojeggvDGfY1v4lr&#10;4ooS3n9Zn+IuXiBQ/XK8VZqtcBkvT+BJ4NQO37GBuB0Ixj14p8bWRvAhuZM1up5iXtnoGbZAYHo7&#10;QiYekECo2DuNN9D56fpxvDAu4q07/C+4OEMeLpAt8LcDguwT5Hgtd42HMT03BprFyddpZ/ZGLNUj&#10;NKfIt/EU2zA93wXFEjAfgZHLDuyCKyjT6Mu7sQ78poHuUH8KJ/Q0eyAU2YBp+C667NwXXFI/j9z5&#10;G244xXCeXN/Ln8bgHBn3PeUUnkWQnC/5XN9o7BAvXuG/Bu/ENfiQt2cJO8aHEZj6BNzAXxyG8QZ+&#10;oEW5YRNg1jbuYY/z9Um8M78DQxboPbxuQ7uLTVwyLtYaBe4JesB6ca/exA75VuDLlO87OFPLeOcV&#10;UVj/NJr1AHuZxwO4akWsCKWmnbN4LO/d7uIOnC/g26fOyMDJrBUp/9zBfSvAz4lxT5KXQzn/vgM/&#10;TsXq7RwOis1gI0uu9wAhY1q3j1pTN/Iz+olS79exRKVy+O7UeUJkLyfpVnv8Nj6mfxevoOub1Tq+&#10;ij3m7Tj2+E8LEE0Z+3QyO7dJOMv9XXWyBnMPwjdEj7v9BX+Do40e8zeu2IKr8GmzJpfgS569dIy/&#10;8Emp5GcPOdi+bJZ8l4cOMdQpqNTdmiSLmJMOuKgfxMBO7nkSiwcPpLJBjhWyNnPPQv4N/XIbswkL&#10;HijhxLblbVC5OOPZPXyRCzsZPNNF/wNyWxNLzyFqA2LKqZjvJCv3xX3g2tGf/Z+kBekd+iJeeoAi&#10;b8cK/OEWKabzUDnnGgydGEow1rrsjBS+YEjf5Csr4oNrdKauCjwycph38S03qKzFYvAJzHAnVwM3&#10;AKHiFDzajY6HbfSfTeJra/hMsyLux2/PZlG+9ELMXkDe32zj2e+ii6uvxB1jdY31TWdlvACJaOHZ&#10;5dt4t3eexni2iPL1F+Epr0T5revY3P1B3N4wbvNlLHj+3hVnMKddOnm2gDuAW4zRCHyzzIuTQdZt&#10;dcV0jf41CHwERriNWDk44Wy8OBJv0I3FCoxg7Nx1KCUx0M9d2b1Ef/KTOKF/zn1cIJNLdN2Dxaw1&#10;1ttcxS3P3ICxqV6f8WI2ignOpI/imsW9ukVtGvQF2bsY6iRttmYcNit4/x77OI364jTOX+b9jpjz&#10;Gr63FvSwRcZIPpBOYuVe+nkTDSQYTg46KS++uFBoHTQ6Bdd2cHW4jBPjadwN1U3PljtguvSP/+iv&#10;/MCMMigdOo3c8LfSTmssWa7GnZEpQxihpJ1RyIUwEqeqzarT/sK4GsfQd4yM93g8tgosxBl8q7fq&#10;xwpcXQCAzqukmJF2mQBjXG4Mb0wIVUWG3lOM5hpw2AMcnAh0DiCdwAxO+HG+0ZeI1x69/5jh9tkv&#10;/mpUAHUNCZ4AVueAwATgdDupGTueOGbadAngOmPdG0MMGdAVDNd6PQsetKAT6EGavTUhwwVbswFS&#10;zS5XsLlHqgF1mKGsp9GdEgAPEeCWexKUuhKzFxUgaoS9iWj2CFwkMgb89B2QIXhmcNcAjpMQOssl&#10;TM/VpVaNcyuVpPf5rKNbDSSzxeEuRpCHKUI44e9TBDypCTTo58VoEsV0GGtA0lXbk955lLOzqAYn&#10;gNIs5nzm2TqLFQacak/ghEyPduIipSra1ucCVflTwWk+s8ysIHcZh0sc/cl/FOff89Nx+ZM/ER/+&#10;rh+K93/7J+Ly2z4Y5yfvgrfdo92mVCJ4PpGiye1bBAx/HF/+4pfi7V/4dPzSl34prn/tF+Lxl/4/&#10;sf7m70dHZNQjcBwQEJnB4FSkE6QqhpwM0aOc3JafUz0V3nTCzMlN9d+Vj1JNRGlF+gMBiPV7/MJM&#10;+Ay9wjKsr1YD6M5Iy3UNmsyo8hp7nGriQDhSvQ21FlLa7Z0s0Jnwj1saIPpyQtA6Kt7PSSS3MR6Q&#10;ZUpJFQCUZLdjXJGtK+h7CBT3OW4V1FL5O20269E5VPsJhmCIGLJA7DjQ3mS0jLkryVtkubW+QEcA&#10;A7lBUcJ6RmnWHMMmpEhBomQ36RjgDnREg/M3yYyreE9Qop0AVzqKWmIFQdV7GY+6omgmk4ZlRpbG&#10;6AShBppm/BkIVDX9bGaLk0BpS68Bhn93chGSZYcyjZxnuA3KLEOL/B8IdLeeQoZ9gR8YututzajM&#10;IfAAxginQ5vMbpoDetGdETVPeL9P4E4ARqCXJmQJElwsdmLKopY5tov40JFD3KM7ptav0iQObQTI&#10;XOF0XHuQPCen0yEPnVhgyrz9FQyPoAhccx36wD3cvsQtec97gIYAqRmQ4G8MW7MyKsgThMklBHUO&#10;R8OV/LxCdxhr+nUAwKyfaJaa2VtDyEZHH9yC4HHodV4bo6fJDfXGSWZXcH1+yoawvVxv0VqPgza4&#10;8qAFj9I/xC2fNVTA2TEeBqQDx49BKpF9yjiEdbliYfSjjvYN4rotREA2QxsI8LreGaRKAMahrq94&#10;FnKG1Oc6E3TFLU+tq2D03dVRfJ+L92lR4JSxdHLb7XsjkL4uCZ5dOTDjZYRcnZjgMxW6kW9n0Z/0&#10;cQjci/baH09sdeJ/DmZa3y3HVjfYKHF0ImhOTpoRAc0AA/dpLndDu7Ge48pnZkBvaEwb0T1gn3Hl&#10;ZwyLVnA/85h0KPfSRI5Zn+qrCxSZwYD2gso6fGYH5QScFiZuCajNtpDceoKb5Nes2MxJAWSiUy7N&#10;vsR+OrcoVFNkRqCG3Guuhz/ELfeaF6t4iP4NCazxNnEHcXYR4JETlJCRPow6lVIfIrtxjU1UKZAc&#10;lFXce/k/iXf/xz8ej+79IAH4QzomvhpgnWLrHpPIzx/4M5E9fUYPj1+/8p3fEX//U3+OMULmBI1O&#10;9BVb5Yauo9e5k1hlDeEZ4BOPATbRLcJeQp5cerlOwbmr0hmBVWMmgSufnuCK/Rf0AuTErq+Jg84Y&#10;K8aC9haM5R243bo1BGHew+cNtqt4x4kndFTctlBwC6vVWpE6vtIJ5Oc4voHIEpmskeea91P9OzBM&#10;ebtQAgikOnVNM2QMPdQAezGSoV9OauToz9BpAG2D4H0JsWvFwGIGmQV7CCQOBK099D9ZEZ8nNuE+&#10;ecrAdHNUW4st1uJkbLC7O4x/CsadAI5ufbf3ZgtPtHMw25p2KTOOoEnc5Ta0Gf8gBNgnxsqVUbdh&#10;C6pmpUoi9QFidocuHlI21BAdMmsLXUv6bBYYbYbVWbzX0w49VKVgLMRJCww757bASTtxXyEvt4G7&#10;xfAanW0ZEwmnq8xj7CtlyMAWS4hGhr2bpcBD6Q9ficDhH8Ebg7YWeW5lYMqPMbVeyn3+bukKt8c3&#10;LgTwWWWdE1xk7TPeT6Cb+iURNdOsGxjQIifGpoee79CJ3EArG2C3/K27RFaGfNuET51YfYZPs608&#10;uydx3SxTbay+do8/hZwRCDF2WrsZs2IxIGldyggzOdYQescDDEWeTcrUmRJMOQVL38REF3CcNEBu&#10;rg4nb0v7rb2VThfXcJFbwzMbsHsAzhaZxf6Rm37ECQr00Z0NnkzIXZMutYdpyox1C4y1UktsiCv5&#10;K3aIj6wmumcXEOknWNLQ5gM+wgz0DfblAVttbxJ9uJsZp+LelqC4bP4ESbslWV+EvGh/NdCXumXR&#10;SVXzrLkfQ6puWxe45llmUK+JJj2AwtFiyGIwMYOF39GXERKpMtrMffv9BX5ghD2IqfjwAp7hEZZE&#10;N2YzJqYPFrvTvuLzZXmKPFzAQJbZEPmN+Z3xMfCmPaaeigdR3UFO8duLox44r+e25aKZxR2YmTJE&#10;uH+LvjUbfA8+zlMZq14FH6JD6GtbvIdxOef+yA/8MYvVciJIA9uwvhmcAt2y5qx1dC/4rKdPtozx&#10;Fh2aM2bvl/Ohi/9ieh7fePn1+M4vfE7NT18f+P3fj9V4HE8evYgMoBvY0QQMemZkPD/j90Vse3fo&#10;zdAEEPq65boydgP8vngGfib+x7NK2t9zEVO/QftSzWjwo8nWiHIe+83T8MTraorNwe+L1XM9IvC0&#10;blIiaiVYAkZb8NotNXIBF/1G6NiIcb5G/4t6G/d3WXgiopNLLvKIF35NuX76AHsmoq2eZvGMYHDP&#10;/VZg4rvQ6ZNyGm9xTXsD9oK5K3zYDnkO6LMFsq0buNyvwBZ8B/LO0Yvcye8N+pYm/fAj8I41bba2&#10;1wTs38CLNkN0Nxtjl3BEZF3Ca4bwD7Pd1gCtp6N36NTtBhze3cYZvHBpRlcKKuFd6DXWDw466eAk&#10;LfqGbk7AQjPmXTcrCJQtOH7AXv23SbX65MJggbbkTAo+p92g48gcpeOz2rcugjFCAUe0qyUWczLE&#10;jJIFz5PTmP2LtsYKmcAS+Qd/RKZmW+erfSxW21iCr4wGOt5Ph824OGRJg7b3Oj4TnCifpAmwcCK7&#10;ndMG7ogv0S1oG1txEl4CBGCPcEFk7Im8S8ChaC7gRXAzaLyT2dafdSvgHW1cEUfy8cQpYRnYB2OU&#10;/AcyR7+1BeuY9fr4L1TIUyXdreMi+PbgSd93aXeAk5H2a28wgz2uwbmtWWdwEXGXW9FXfHDynUdP&#10;76X6CF2GWcr5ehPvQIwWTmTQV3e0jOkhYT2+XW4FF/IzTowxLiZH6P+tLV0bA61viXNWcTjFzrCx&#10;Cj1wYdk4zc3invT9ANwdYVMDxmiMbpToZgl3Twu6jrWTXdj0mDa7OMIlx7GiHTl36fZv0z8wDD5i&#10;KR2QAptEN3ip83KLATIa1vBZ2jAhjjrhmZMxvh6M9GAFJYVTSL7LOgVFfxzlYMR32+GEHrfDXgiw&#10;ox2MsZGHcRg/gKY8iHp6P/rTGXg7jPFgGDP89gzMn2GrEF4wmnZDEsbiagowXPTHD2ADW9q2c5I2&#10;n+BrSsYsgxOBMTzXGto9/HfKjAIHLFl0f9iL6WCA9Puxvl7H7bNtzD3JdLWLJ9jm/Aaux9hv38N1&#10;tPf08Tw28zl6pY7DyYdwYLC4j26k+l+0JXPGZjBJp9aX+v3hGMypUgxg5lWB/kHv8AVCPbEbY+zE&#10;pl/qul7dsjlclhbx7p3v47X7+L7Bi3HYzKK3docStoDemdSyxkaso4mJIg58CDzeXSUFdmn2vVvb&#10;t7gj64negBlP77ALfNOKmAJmip47c4A9gI9mteZrPrOzvADvGicJjehmjqIU+jAM0BPgLf3Sw+/0&#10;tlu4Ar4ePTvl4oE+Cfvzet2QMUlOrOZiRB/5DPgdj4rd4Ctpn5xA8mdcTTN4HrqDuuGUwBh4mBOK&#10;yML642bEpm2i/NlSPcYjzr2gvOCCbQVjnfnlcxmYndF5J28hCmCGg8QH6bN9MtvatqWyXthPYtXg&#10;ArQ3xUEpMsSOfV6yf2Ul73PeAl/pvIic9FBxHTFemviDQziIqqU8KMX/vvisMbI7NmhdPHzwrucT&#10;bl/4DH/QMUxRiNOoUJ60ssqgoqKENjyUxq5R5g0NdsVgfrePm5smbjDGDS3VgXY6UTqgYHhqeqgB&#10;XgGhd9vpiKClJvBpz7gjRL1ikF3Nd6Jvwyjd8ckDjqdigPIpQQaOr7/kNtZEWy1it1iFR1XrbJ3g&#10;KSBap+McY6edfMY94RXGpxql2U8NgTbkTYXCDBJxdpwywD+LC/oIaQe498lDAEwo35ZriFfoV8Q3&#10;Mb7HC4x3pXOWJDipwOgpcIBFRmNvpeGePNbHCXcQu++dbOJ/+lIWf/7PDuN//j11/OWPfix+7FOD&#10;+MEXyvjIaR0XBMaeyusg/MuvBtC7nv9ifOvTb8c3/+DvxW/86q/EH/3KF+KP/uT34slbT2N+u479&#10;EuJO23Q+qR+IOJ0o2iO0xgkI0PbdC3QSTrbpki1y3GgFjAXxQQoUxEfrsRkImMXil5MXno5aAHBE&#10;GhgxD+B6FfZQYPAaC/JUI7gVbzYEoQeCyBInJZlDuZWFCosncpJP1ipxTE7E5wDSBl1mYfHgZKQa&#10;j4/pgB11RqDnMnAMBaehTgAlAgvA5iUgThBvRsOSPubOeml0PopLOgy46QgvDCqcEdcInW2n1U44&#10;JqEBGhkAccD5exJi5rY0wMu6awZgFqY008KtUxpgSqcF7DTPDfK2vqAF1a2TQqiSxl/s1HVl1vgB&#10;aAPdyhKRhNTSODM2TT03xdi6Ok64mK1V0egNBMnUXUIx3jv2N52Ay/Pd5u1qN14jrfy5smZ9PCew&#10;vc6sRXHYY8HRYsbCbTGML8HiwqxOwG2M3PNhPwGLE3wCWr5f0iYcrkEd7TO4c0LHSUFrax0nqyW3&#10;BdfjZPiMxSktFuxgqVuYl4NEr+kLMnFa9cDf07YWybdZf64oIyWzaZy47UEA3HrnKoQn6JnWm+rp&#10;QfKUMCyQQAkscRuQn0kEcEbg8ghbhUh4Dc8x8N8abPObY5v0Dln10VlVS2JoHSknVz1BDAnHGvLm&#10;AQ4VOp4mXSF+qpZ1OPYSYwirdaPcKmY2AErCQ5ANw2+trCHX1sjG0zJ1FF3mIoFbz7CIlvEeOqPN&#10;s5AF6on+uXUIckyTrT3gio8TqHZBB7tHV0AsHrGNJ6abMw4lz1GlXRGyplZv0IsTZGBWrhMrOY43&#10;30xiYzSa7cA1CChEKVm6Y4Ajs/5SC44ueK9x0hDlNONPTERl+Z1xR7eUoU50sEUHqhUIpuPmb1zP&#10;cNPWr/C5ZwlXraknEXOiZE2HnMAwS8PAwHpnXJ4yWs8JBi7HhzjF/tNWln2NHTkpwegSAfSchOV9&#10;iXBvj3N0wQVZZ4fHEAtwBJsXW8v1OHblo1gPFrF3aRNZrbGnLdhtkVJtyW2friJl6Pqudy/+T+96&#10;KT75H74eL42GtE1j/9e+3Ebx3vdGvPPO8zcifuOj749/8MM/g03NadscnDMjSaIN3hJGzMb4od4Z&#10;+KmOMFYEtysChWaAXAm0KsYNNxkLwYX2tWIheNOlFdwFn+WZ2M+O6ywyXQwgduBfscaeGWMnKKN5&#10;wv+w394Oe7tOgb/stIVYSZg9JERs2Vh7x2w1xlB/7Cmc14476i/JTrUnxHzeXzAu1ts4A0sN9BrG&#10;o4UkRDtB99VL2s6Y+LltY63Ky1jh8zOjBXxgzd+7/QYdoA/mcyeSC8EwWAG30lYDlNwV8QcEZIt6&#10;QL/XiVQaZEiCR+hIo56hL+KmtYC0gRWfd6lIJVuirzsMdkafrAC2YvyhktEYlGs4YieYZTDeYHsu&#10;z5st1B7m+NohxHdLPCZ1pJXgWzqNl/EzUwZ6h7664IYBW69QH4LeucKpENPp2mBVScDj5G1+IBiQ&#10;lPOe001r7QuSmqNzFiLv3NaGXykNGNc8W64hKduNks2N6Zs1MkUbZeDJri5ODMD8AvvbYKv6LQ+P&#10;cHK/EMfBQa3XRQNrj6kTQziE9YX0qalmLvh2ol9EHI2nrYLpllDwtK5KLqKvw0QsmCyGn4Dds0ER&#10;w02FfiB/cNvcDDNg2/xedAv0DB1Op3uu6Sfj1BuVMeD5a7Ahz5cxRG+sq9sW5nUqXzgX/TNDK0Mv&#10;ZdUpSyZN/CFP5NyaPcm9xokcDGKPTqRJawLvw9bJAyeW8FIJO/mdYH/rmDR97rONGh1rkVUrT9Tf&#10;jXgG7bRcSFoM22lj5snwM0PauGUO7uhWSLxdCl53Q7C7OU2nMO7gmMmOCHoK90NtbmNDn6xxaHaZ&#10;Y1lV8+jPpgR/6G/+cswNOumPk2H62hm+qe/CFT5k5na6aRZPsZkZvviCZ889jAdsYqiQB/pEm+7Q&#10;Yct2NOitutwHi/EO+B/1D7REZwy8c6675L6e+FufjuIB43kgkLnDBvdykmHDM/A9jMvmsk/wx0Pu&#10;nPjGp3Df0pqnyGGBvlrH8wz7R4Lo2IOolDP2K+6YB9j0tyn4OSMAfoCNqCPTgnCdfmfTScr2ugMP&#10;qrKJiZnE3GuP/gRyWJ3m8aUPvD++63OfR57Hr/f+4R8gp9v4wxfg0SW2Q4C57w3hBW/iB6QIo6Pf&#10;kc/0TmivC1N4PdqTEZS2+1Ga5OkxBjm6JpbV9H8EJ1jj53ftIN5C9bECAr48HV5RrPgb+rDCdt2e&#10;Ot9hO8jKzKw12LiGw2n7lq/YMIaeKn2HzQ3ob+OpfdolMpRX9fXZ6hptNYMqyrNYX834fUeQix1n&#10;b6cgLG2Hre6jr+oeejwaoJ/jxGFKfLmTezU2vVmOaM8KPF1HWZ0lXr5f7uOpMiWKLriPHrMY4wMN&#10;3BjTwZR7wRnkm67vZfo/has58Ww1vXBS1HinvAEP0HliHfnUkL6VLmCBbXJ2D52zdpzb1MTgHvzd&#10;CbVsN476HF13ARBsw2RThpglfNLEbYJC7Q5cysAx9E01df2cYcdn9eJtlLtb9tKJkvpGg+BO2+Pn&#10;tF0dQXnOmLtjLFJ/KJ6keMHt8/IcIJAxv8Nm5zyvj1+AB2W3kY3gE/JVfInZeE09gX9NUyyoz9ii&#10;J5ZJcR664GduCv6Bq+BA6yTMySwm/H0Hx0RC6AyvHXwRXSrlkfg1tEXPgIyGjK2xxl0MsAXv5c6K&#10;fDKDL4PL+lO0zdJHz5BNxtjSPfQf1WAszM5Pi+e++kWc8/yxnArZ9HrwQHyBkwbWHTSr0tP/EQfj&#10;QuO5Tzp4Tf9SEafB6caMR4nurnkOEUDiaS0oseG6HThziTzddbO2XdzTYv89dwnwfK3fhZAD2No2&#10;CVnQKfpq5hz60dUmn/ii8fxV2VmbdDssUi3SUxqkj3OyoEas1jJVdu/If+m78G3EdMaLy+A78Bn4&#10;gMkW1mw0m85azsZ1jIxzQPjSc2ziQZrUEzNwvPg2fTkycfLR7NcBOAy38JAbD70ZoEgz8PpkaBkM&#10;t0C6AA4uVXUMUWLnIerxCIya8dkpHNjdEsiPeNcD1A4VmML9mh32B59q4PDWh7NO7B67kLMNwJQZ&#10;UOhitPXx6nkZt/TJrf4HfHi+W+LLsS3woepuolovorf+WtRf+0bkb76JHX0NrFjG/iqLJ/gXY4wc&#10;0rZlXE/g/ifaFJxoLrdeMb536Ae674SOC7fOZ5u5m3Wya22FcUNP3NmUYXNZTeOKITJ1azfSApe7&#10;2SgmJyfxEa49xRgP4NF00cTyuo2vMTj7ukvZfXI0x8YyFDuMxEW3dACTPoynwVIYX+KFZKf4Becn&#10;TG7CRjxsIpWdMd5Fbi6u7fFnlg8ym97DMBP14LMTVLo/hNdY0ob7ePqxpSR6c/Gce1r3kIubFfde&#10;EU8bU2N/dJp2msl3rLV/OUavC+Jj9MKD65xXUv+kpaiL83vY3TE7kuYkPsulajBX8iKOVWfRXvCC&#10;DyAvy/6gyXyGttJms7KhR8mWnRBDBXiPv4tX9gs8g2lhe4IbtwDHjR79RC7/SkER+gvH6DF+lj/S&#10;5p2zMLlCWWIm3JR20XZGFhn54j1n9BiftJvDeAcccp7BUksoTnzwA588Trj9zpd/k5tB7rj5DEHN&#10;MN6SwchRWrdW0RbAngeBnEKoQV+5WGKcBA+uRAOgzuJZi8i91DoNM9w8+VMSULnvFwMyiz0rVijg&#10;Mrq7K3DpGYPjysZx5WuA0k4BshL2nVYf5qiNNZVwWHcI2wLJW4K2AoM7QBCd1xgKdLur2M5vIiCS&#10;pjIWBH0Wn3cCwxKrJYO7RLAGzq4O9Ht9lMdVJ6SG85Zcp4LPDIazpyqVApM4m+3B/7iLEwtOdChr&#10;gUgh6yggR/X92I8/Ffl7fyBuP/Hn4lPv/4vxbZ/66Si//ydj8uKPRjx6wMhi8WYW8LF/+fWzvH7t&#10;KxH/79+J+K9+/8342V/4Svyj37yKX/7ym/G1r7XxZB4xVzY+59haBjmNbJo3cmJA0tzLCUIwzr61&#10;gxgjJyV8XzKBBvN5lZBrIcwFZMYsME+KMWPJJRpJg6v9BuE5YyXAu9LidmFX3szcwi6RO7JLHQDo&#10;VFB+HvIQt4Ns9S6obp5mgWmTgKPBcI3i9Av1QmeQIoBjG00b9XTcjkA1FbZnnPASfB7gRFYdRLYr&#10;cSAAvLP4HvFfuQqosqPMblEtsDSJiMehu235YDDIffkryu840kqXj/AcpkEfD5Dgbe5nYed0olFX&#10;4dCUqZMrXtdiQ8rZUEMy7xQj5Ir+NLIRjAeXh6zpCzprZpVjUTixlZYwkC8Gbi01J3Zc+XKiaQiy&#10;WCcwBbU9M8Uqfkbe9JV3AKKUBwjo0kFeTkTSGv6CHAnyzggAnIDaK18GREhNdYzQ20QgkJs1dDJr&#10;/UE29gYNtNHaW01HQEHf94kCOdYQE9rhrD3DS2+Qi4SBe9Qu3UAus42njx6zuix4mwp78yifZ0Fn&#10;4DqNc0xwYIydZO9SWeB0N+iFqchcASYwjpDxGqLqJKxxiROj1t5LWSsJCPkdwOtwYmqWjtl9756G&#10;26eN9Ahnj5vE4Vt/5472dd0LUZZmC9AGQZDPpgnKNO7IUVKC3vqr9QUt5NwS3D1GDga2qH4saf/K&#10;CTKclSmAzodBuyDTjhuADp649SLrYb/iDsPhyvK+vaYd6AlyLLQbg3ceRreQLQ4efbbejIGa4+Kk&#10;TMMY+gAd4YHx6dbopvoEQduDu25BV6/MHHWyxdU4T7AC1mLFfdwC5+RCnz7vMQLrOSwTg4aA81Cl&#10;3VljAnmp3w06jRSQGW3iZ2uN0cg0Zg1kR6foAQtLxrbbL5JTVPckAk5udATJK3SzkvzQfu05p73W&#10;ZEknmyLbLToDsKTgsMf4HDbqYIlMDdK1cRc0INbYgqvcE8hkicFaNsB6mdaV6tOvFYE/dIff1YUl&#10;fYU8oBtbnLe2G+X0OA6uqUNwewczyyDetOe1/Cpef/k/iw//9e+IdgqB5v1/48vJttdei3jrredv&#10;RPzWd3w0/tGnfox7m22jnTk5QCDEmO/Bxn29jjM+50lRu8V1tMsrghi0PhWyA8s95bYnVpzxSSTt&#10;HjXGd7nQW4gadzHGltwifQ9isJsgG2TnhISnxd5BfKb0oh7uYgx+XaNXyq3mmp0Z39ibBcXFLSeK&#10;Nu6fhaxL+mTzria6rS/V1NqeMAYG/uB1b0Mwi/06EUHQnRsEDofx6gBi2pvF3L3GEgsngdEbJ+L1&#10;qUMIrKd0lQtEjuV7YIiYKHE1gzrVsVR30TOzh50cKLZVvITOPEGfrBnFLfiw5H+bsj3MZvXwi1Td&#10;2XqM6JLZxNpEqitJOxOJxY4cA7dHlzzXmmvirYWxM/QK6kggqz0PYn1YYm+wjP0UPbFGlTidp8LJ&#10;Q+zO7c+nYIcnjw1pqwtLGDdtAm8ZlRbf5sEjnppXFiMIP6QZGWTNU56zSzIVnzYEgnUO4efzFvo2&#10;Ej0M5pB2AiQ5DE/NVvAPxrcjIIJSpK9u5SKBfoKfVSscn6RWouyhHXnvAf3j4uSTpql2U8u4NYxL&#10;OpGUDx2cwOVzZu24jXeNHzeo2N4u4JVOgA4gvsh2z4u/e6piWv5hLDbca4P8nLx0GdFDXDwb0MzK&#10;fXWf4G+BnYmL2Dh9ldN03HvOc90uZekFsZkBYVzgCC6740vSScvI92RaxGxzSNu93PL8aJLFQiqx&#10;sX6ogZjBVBkPkO9cDEQf3JIl1qlBFpj3FDMXkJxMqQCXerUlcABTwOgx+jFHl5yAPOdzX0eU7pyw&#10;zk1Jmy2FIV9JE6i0OdVy5Z+6P8W/tshkTlss9bBDRm6j6/Oy8DyfiLFYaLaV/U3+fQRP1O+d8+yF&#10;4W+yN4N+Wc3GDB++m622pj8n+Hb17VZMY3zynRP8hM18jGFAZ3gW+JDla3iofKQQKmKEjh/yeTrE&#10;owenOfROY4ddHAaMef8krqzF1d0SoOBfwXw+CfbQBshB050y3vh8MNBDi07BAvk5YQ/9wrb4W44s&#10;G8a9LW7RnWd89jGEV44w4oHwa34ue3MCefpt0fJulLaUA9eRzdfIDL0ty5RZssRhNSvLAiDvcR2r&#10;4Qfjq9/9ffGxT/8ckjh+vfKNN9PW4C+9+kFksGesrFY3jGfY05DgaoysoLD4Fm2bduN3m9QG3pwR&#10;eGH/W/BOTuU2RkYVtgGG6IrLQUwRZq+A1yPrOQprFq+LhS56jbi//KjszuKUNqdF4w3j654+s/tS&#10;Oj8BMF8F+ukC5nJ1nOwyO7sYMm7jE+IXMzwQwC3jx/33syzOuX9JT/qbLB7jD56cFvG+EfJiDN9E&#10;5ufwjPvI8DHt9BCh0u3EfCbf7MDtLX06TRzXB1k7jggG2zfbG2Npz9BjF8jR2T7X4TvSbpKpu3Lg&#10;cGZj1y/Qnzl05IbPXKJT4zj0p/hs0EwbboiT4AP9Gk7FOFmeZQEH8cRjT9AVq12UeoBdjxiD43ZH&#10;xJL0U2zpxQ12uiSwJGQgMMXeh9j08H68hL/SJty6ZewgDrmLxKxQs9nNVD3cgX2ba3QV3BzwrEEV&#10;w11i9LHBrvblBXZfxC2c6jHyNittCHaYmV8jy3OGpV6CUcggh5fmYLx1a+vBKMrDeXiQQ0VcWcGp&#10;Dsg21SIFw/SpBT4r1VHs49eqXYxoS7OxFiH4CSa6RXaMzxrjl81Y7gboE/eQ703RsyHyucGO9/D0&#10;FNevhoG2MEb7uGUcgB/GHt+TjWib2oMvS3ZL3/FlIAf+dR/D/jaVgLB+HmJCDsjf+TSek7swoFHR&#10;Zye7iin6zRhMwfPEL9FbcaVlDDbopDW/ajhSL4dHwE/NUiolVzlyVll5dgZ/tWyMM6EH/J+TAhnc&#10;xC2eZuy4UOzBc8u2SbXrnMZzAeV2ncVT9GGA73HLXGImtNfFGRdOjTPMlHNnin7DGDD5cNow4jvU&#10;DB+uzngYDO02ftOfoUfW2BSjV/gCa4ihnMSD2Ik7bbwXcUcqOUQXOsl2dUbfZoxUP1r8qnXQ0smt&#10;NZwNLHRba4H+V6MJvhTfPpzEYNKP6bCPj67ictKLhyfY56yLU3zHZQ7mIPOL2THD9hTZiu3DTl0F&#10;GUcm+TC+jFuvP4lsjK7x89ZDCdo5NnaHXiO3oh8rBqg4m8TEsgLg/bxfw+PwVU968Yx+r7l36i99&#10;Natuf4t/AG826MOmNeuYPjYw2J1jc8tYzdOEvSeOzuH9eVbBLLAlJ9VsDyCYJd1GN2mDNfostTEY&#10;YLOMvbtcXMi/A1fXjL3lnZz8P+zw5yhpb4Y9YC/W2l01LvAYP8HviHtM2ihSzAVHEGyrfordzEJz&#10;K6kn13v4oNn4DfF12r1B31z4YNjQN/wOnMqMURfIajCxnN2P7uKFaC5Oohjfp90XKDK+HWzfEvdZ&#10;gkI8phnYQ4uOHf1zy7i4O2uHnbRDvp+dwGEv+WgfEwFQ9UXG53Kg0rhfZ+TvyMi5CWTnfIILqYS/&#10;+A75HJfwrwcXKNBdxIm9tKm+tJn50j1jbA8vyemf8cwBv9ht/U6cAnc25vCwtxq79CwAkzIWcnLG&#10;2lBB+zDPE5aNfWI38AF3AxmnWt4qlUhDnmml01lVObnzNIxNSoLhsyKW4lSMXB4feO93Hifcfvtf&#10;/GwcDNK3NzHe4fDTDF+GoTUoCT8R1E0EMm4kCBpQ1gDyAud56514Xo3SADn8s2EOPqABUGUY3aZA&#10;2SWQAOaaO95y/bYxkDG0RllGbmE9xIkAhfDcpnFAeXJTHelAkVbSq5jiRGdTFOmEweCxB4Basr3F&#10;yVWmZBMgVzg1M0Pc4uLMqtuV9rzvOVBuyagGOLipjkvCBdjpDBGip+aZWaGsuDUAAwjxk5SMseB3&#10;FYN3UHq3BkxwLC9OXoz3vL+I7/zgj8T3ffzfjR/+i6/HX/7IC/Ht7zuL2SXBJYry//eVEextfi/i&#10;q7ze+LvxW7//c7H7J//PuPrcfx2bL/7z6H39j/DRX4l6hyMExe2jgAgGYgy2x5cTZ8Amv7uKJqAl&#10;hZQSqvTIy3RjjSUVmUQ26dQSwdN+8L7ZLjptVx+t02eapnuT3YvsSSAqpXucrZ/mVjNTOi1a6eyw&#10;h0N4fLyk2i9XC+5UdAmyii5C8xlgIc2WO+YpCwXBYgs0QDkDcjxPQJJc9yHnI/fTMw4WCYZVyXeT&#10;cusdXIkW7FTflDFpLYWGAMKpbG9KGwpA0lOmPFqaS0U6xluJ2Q+eTbtoCfdVJjgwZdEjiAdscgIC&#10;t0P5aLNDCMn4O9eBHkM+N0KfrKdjiA+eR8V7BmFOkFkz8PgUWpcEwMN1hs0dRiqezAAm9Ip+mh2G&#10;daSaKsr3ksvLEZ8mYNCV83YCoHT4h8jHvbMAoACNAvKeadv03wk37SbptzbJxywoiwvh80ei69KB&#10;2wysP+eKs3igbSKMyEDvnttDnQWibW436ARbSHuLva5p48bVZK41iK0NgiUhgJ/9deuvWTo0DJuj&#10;X646AewVgSDmm+xNwFUAreBpMED/bberZO6eNAvIaWQ6msbaenmuGqeZKW1euONzaUIQHNmjlz23&#10;mTA+m90mHqFv4+E9nAXjDYDeMaY7AHANOYSf2C3uji4TdBpsgLpOp+Do7R265t/Br7R9i/H3ak9b&#10;kmhKYjwByZ0XnhIk97HgPDisiTEWEhD0kXs69WpxYGvlZOighMWi0wOchaNXc81cma5bZMM7Tozy&#10;WScArd1lEEsIQduH9BWJ6nh80SYzeTJtt4+94bAzAqJ0lDn6uEaXpE9Dgr9yRNCIM8sM8g+QcP5i&#10;fSfMKKZLyB7e/AxCPR7jGHUejMsW7FSXs2oSu1onDeHAgbvtqtnV0RdzIfIW9Xei0nlks7EsTsrw&#10;g9dZnM3QQmyuj66o9i1k3Do3S/TZU3xGAFhr//iwB9hk2QLCAuISsOzMAOWZpcvHZj0Ue+c70d0u&#10;xqC1tVoCeYpfYyeae+gY49wwuDvG2NoPFh5/q/tg/PQrPxkf+ZnLmGAqIACj9K996UE/8IGIb37z&#10;+RsRX/zO98ff/5G/FBt0ut1e0e9+NJAC/UGBjuv0K+z4jyStTuZjI9YjXS2RLT6l04FzrROqZvyM&#10;PIFQzbq9iSXk2Sxhmsz4Izh1EAJnNqPFaRr627iNjD56knOzcHUc4UJO3Ep+jR6flATV7QB7RzzD&#10;Lp6heB9DN6fgwtsAlYVx3ZYykegiazPrnJBtd3PG2ODDCR2ChcMAn30SPQKji20T181T7OcE8jkE&#10;L514xwdC7Jr2rdQut28dumubhiTHyW5dlXXrr/5vgT61mEvBOEx4XoWuXot76JWZOuq4xXa3jI31&#10;tDqLJ4OtO7EaPmH5AoNAJ9zMgsvRhXTIAfI6EGS7GJQmv/c3PA+99zNodIeeZNsd+niD1PVXyN3s&#10;O8DDYCAXtdA1C0Y7VmsnWixxDc9wu2RnZhSBtRnTbboHg+M41nATbKld0dbmmSCJ3+FFHyXCe8bP&#10;TZB20a1LriovsB0x1+05S/qrD7bGFzdI+GhQewZGKLs7J2cMtJAn3478qYAb4Vskbm6Rvce1YvWa&#10;sXfrhZmgGpSnVeY1gch+EwsJ39by8NgTeILhINd17DfWRCNYBatTbbFqCP8TUJ8lPJXmE1U6mEmX&#10;0KbolpYZWCVsVTYH6/dai8/x45WnLZUElt2Ee94Bydx7jT7tzfQq0G3kTbCy3YpLynEfc2eR0ENN&#10;50BceOhByN394Gw/qq2djPQRBMkCiYt3lifpzG5xEnsL1gnV9T10z/bTDuRkdvgWGWrXyszJgERq&#10;5WzgmIsTKaOahxhmpqxmPisWApX8TNsJ3kucp7oVEnjk7iec9DA4yNCVgkFv0XtPAN2pf+l3JzOw&#10;E3xMxytbEOBa6w5ds4B/24D5G1/oMcTdyU8LozsRRicFI103nzUD6RAjsAQwT1vb0omOjHHTd+qO&#10;6+A4V+CbY38OjjpR1dJPyyqIG/s7cJBxdivwutjFe+nT4C7i63TJ07BduFqBIZ5e506UW7izmbjW&#10;ARqMM3gMvoJr3WL0DcbJ2jpOhl7R1PyGPwyawD3QiV5cIeUP8v1ebxN/iOIO+bk/vYiTe/fii5/4&#10;jnj/r/wSOMUN+Hr3G2/Go9tn8QevvZuAaQmOvJC2RtN4zAGrvEa3mndoH3iNjXcV+mPgyHfYGHiA&#10;fhRglLVsCDKth1U0TrsN0AX944uM9SbWYPi+nSFLJ0/FR0tTwEmWV/EuiOQB/9cxDvLTliDQrX2e&#10;NutOtgz55CvsEoLloVx9/GE2Qf/wv5f0wQMcXGgd4u/66KmH+CzvyvgGXRyAuUNVlrFZ65kYh177&#10;Bj4AO5Nz8n0wpJ2MhxkVB7MC93O6tALP8FnYjj7UsfTUzwM+PdUStrv4th42nNdLgvxN9PEzA6JG&#10;628V6KuHvexnfbgxdsyAyaH7/G2CKRYzfObB7HFv5PK3GUVTZAdX2sGTsCsBx5IWTjZlOw+K0c7B&#10;0u02tvmKv8FPBDIwRv42LJbxAbck4/ea3iTVnnI7ldv5etzvGrt3l48TevJW63uPGNMpPugKDPFg&#10;HbG0qO7HBT6j6NAHdLcHlhzW2PmI8ccf9DyQi/HcMl7Z7jEvd5ow7htk0d3i5+WGxB1G2PxnRuRA&#10;nsvYuOWW7sfCeAP7fIC+6xvuwPI+nHaCnmlmS/2GvoXrPICm3S/pi+1Bhwi8ERgvLgToJ8gPpY1b&#10;bCFrl+At7wMeO3ddYBqplib9ckLkFDr/Cpffwnm+7mQGfsxSGy66q4PuEICcgT9OrMCjIbsmeliH&#10;uIfsm8RHGRvTwnjWnuc3PfTfyQF4wwCO28+Oi6aYCV+9yBcZzyPOwsdX2LNJBhue45bolMklnhns&#10;6+vQrx5/d0Gyhx14+Ew7Mjb2JH46g4+BhEcHufWALhQKSOQ7D7NOnuNqreAC+2VU0qQc5p+2J0P1&#10;kDF2BFF14j+VCnJSBZ1rHbv2Gv+PPwIbjaNSKYgePoYxOtbMMh4/0EfFz33SdfSDnz0MikdYBQOq&#10;hL7xOQ8rqni1KTvRWVrwYXgS3fA8mtFLEaMP83ovXOZBdGevRDa7H8XpZRSTiyiHF/jP8zifncVH&#10;h4N4MK3i/rSIF/vHgyDO8SODzgXTQ4zBA7fFTgcn9H0afbhRfzyL6mQS5Wwcxck5z3mZsbuHT13F&#10;fgkmr+Gw623MGVsPMzHLc4Ve7Ra92BDE3vB6ggx32IH1NvV3U+Q8ArP6TmKJg77oX87YeNo/5D/J&#10;qwTzcVhhvcsdcYe7j3bgiGc5XWCDZq+L6RX8+x7fX2UMHuCz1+isk5suRpnOV9D2B1xTje/F4Pwk&#10;6osZ8d1F3O3OwQ3sA1/uCd3uiCISTpieFvtQeswn2Vl52YvxQ7crE9sspnwee54gm+IeDMoY5DZ2&#10;N4zcElzrgXkGCh6wdFnF4cED5PaQsbbGoouTeG/Uvpw18TJ9O0N/rHwih5I7gAb4VfXCOBmskp89&#10;f5nR5iKGV1lT0fkNLBJMRa+mYMpoEEQT+Dg4BvpjeQBjsMIJTW7vDgNr+HfaqvGHvBud3OF998jU&#10;TH4zJz0rIB34gA/1lFhaSHvQXz7nJKWxh1moPr0vR+HeykygkKW4YwG4pvVSGP6YXvgm7ObRg1eP&#10;E26/+uu/mAgmDCAe0LHzAaIe1TEn0mw8aaar08qXqbduS9lzR+1nDQh7dL5F+tO6iGBHg7YAEvwB&#10;rAT8eaDbu4YEGNAGfIDUWAN08gLBcD9neSWDZmt4wMI5P88AJk86VZ4WC3wBQb4AkctPurRHvzeH&#10;/HSQR8EQtmNBUGsGOWO3pePG+2ZQ3PKzWyYwYdrPABFkqM+ClEbvimuH49RxKWgnseyck2+uuuc4&#10;2h5EOivv4iWEf/liHd//HZP4337wfvzZH353fO8PvBYf+7YPxevvO40XcIJnGErCYXWINjzm9eQ2&#10;4revIn7r+nfj5z/99fgn//yd+Ae//bX4nV9t48vXm3i8K3FWBN0otenh1qpKRwSjCDQ8tQemwijq&#10;7LAogMrVJaRA++kr3/UfnnbCG/TKyQOuSYBGP1UgiJ6zva6ioYJcbcYSFJV2OlKmlXNz7sV9lC9K&#10;5klO1oIw+ytNhnFzi8DnAHtKtwQI1Ce3MTm9AOzyC0Ej7tKTwRaArts7CWnCGl9mRTHoSdk9mdTT&#10;fmoDbhyhQXHa/kCbNSwxI5FrZO+KjP1ypdiaUkv0ze02NDrJ2a3DuVl5OAEnu0x/tqhurzDwZXzV&#10;Y+XWQIxpt4TBoFnWk4pC8ixXwQVNt1kZRHQ8i3eP8uHlKWNpBl/fzGPcDmTGj0blS6M2BVaQUL+O&#10;p+kpH+6PHJyozfmexgWnCawq7jRpaJ2TFmUxzrBtkgu3dJq1ZBZG7WQETtTsH3oJqWV8+P0ou+Mq&#10;l9tXXG0ABmKf9Bub42UQ3tEgV3I8VEKNMd05yQxw6SAGFntO+i/BNeDzPsqfvvS9VjgusRH0xWBh&#10;S+A7QgautFjI3NVHAxZXcx2TljFOBxO4jYfx0r5jQEC1XSBSJ77MRkHOkAFP2zNJtuDeNIeglv5y&#10;uXJ2vJ2sbbApFA45nqBDaBN4NK1xwuXbBMqQFgi5k2uueNg/hjwRgQGyrHFgbo+Bbsa7IHAGRkQo&#10;fPYEPSTsVpaaFzIIQw1Tcw8SBdrrlhs+711dMU+n+IJPG3DBzN4lhNbT4NKKU1JtbIW/9XkNAXVY&#10;PoBfxQ3Ab02tCtIpybM2YVESJANsl+jtWe2KUR1j++HkBuNlRpjbSjK3hoGRFtZdYRt9xt2FDWsV&#10;5QRUZqQfqhG3nWHbZ8kKzZxL2LjG1RXWsRrGalilUxJvl4zN5lgHroZBleD9S8h2MMapo5triNMa&#10;RTyXBuEDXOXpo6DFTldHexgvZ8bqcoqzQ45biFBzGwtVEezt95ExemdmpROaW3R9S9/zDfaAF7fw&#10;9xK7n0OOzSQoZF/YkocVuDXek6p6DUSnVzNu4gmGj76Y9eZ2kRXKvXJb7RXjOf16/G8e/tl4+We+&#10;J6bnRyf4b3z9y8m2r3/9+RsRn/nwx+Nv/8iPE+we8cl088iHcG7Gmpd62FXgCP3BS9FXdGsMDi0Z&#10;N+xjOEMjXDWEqEsW6Shj1qZTJ3fcb4zdQA1jCu54iMR+dCC4Rb/3+BH7wEesMxL0n1/DYhvZFDbV&#10;EqDhq9bYvgsR1lgxIKeF0WyWxMSQqsMpJsUY7LlvDuHj42KlJ5m6wJIRrHpiscTcKWIPkzjHrgfr&#10;Jr5A0OaJgFg6/2jLhI7ynCv6uBU0NpItmD0Bs0GoNpCDiSn7Un8IXnpOqVhf9LCR7Awb3Ua7Qz+d&#10;lVYUrqwGf2vMggA7kCEjBh6ZfYqqpCX+HjbNeIPVKeDmd7dYIqHUGQ9ASpMw6E8aC+zfDPQb/JKL&#10;PWZn63g8CGGIT+uhN71yi31ALiX6/H6HfnfIomVsK/TLSUO3pCffCIa5NVLMsX/lcsXf8EHov9vL&#10;05KpCG1wiI8rugX91gHx32qErO0TOMF9DUZaxm8zXyAjSCfyVmsW/NlaWQY5Zm2VE0grd5WMpcOJ&#10;+Jw6rz8izmbsuEZZ0C6DXLfDvQRutodB3LitlQCrwU6fgVMv6pNp2w48c8GlwG9eSzTRpx6BV4b/&#10;y3duK+nHu9GNO9p+RdApGdR2C3yqWJkN0Rlk7dbRxlVtsPcSgXvKltirTe/LfpyB4TvwqPWZ6HGu&#10;TWVT5NAPT6t9Rge24gL9qrV5ybMr86VZWMgcuRHPcu8uJp4OiPQKwC2vBinIM/AXwZ2IzWv0Epm4&#10;G/QAX7tjrJJ/gNtZ5NpTyx1L+ab15FycsM9OajgWBoWWQqmRjafa209EkMbdlRNP97ZunDWeeBrj&#10;RdgAZplDuV2CMxBRA1UDbMQaA3ymWZ8e4LO1WDzjazaRc3KyHlA+TYCaPVYzqH3klKaLcGJjRn+D&#10;jsoXdI1L/JGZyphqmrwtCHg0QX93UVOdMHvELB2zwCUVbhjzAAqzLscDdFvzgWAvsOVl+hyyoq/G&#10;OWZ/OY2lBk74yWwJTwO/KNq44FlPkEVzgGeiSy41p0M3wLDcjBmuP4yxEyLedrGL4YT3ikk8Axcq&#10;uFNeb2JYzGNXzOLnP/kd8fHf+PU0SejXvbffjheunsbvfvIvYFtom/qxfhIxxyb7G/TmjPuW0Fae&#10;D3eo+BwSTf5XDiqeWCuzGp0cJ8B4eZr1M4XGWLlFagB+DNxyh1wabGMJZ17P4frD27jGLu42RSyX&#10;e/BNQEX3eC8nQJ9gSx4yYoapJx5W8JDxGRxih6/cuhvAxQ6wajCEwxCkN9foPta+2ceV/hbZDsCp&#10;zX4Hr8J30XLLJMj/evgPcWuIHpqDL9+Qn3nw1wD8MdPE3TXatO3+IL7uXSjzm1yfuB6KUfaWUeNf&#10;10v4r9nkEqtsxdioXyM4R4MuIaf9LZyDv1WvJuXJe/jf5ildJcJBcUzSy+E18hAzkW6wAW1iQSx3&#10;H7u1DtezPrHJtI7ZBhkxBm6pdyLYxaOU5dXbxTMc0gKOse1kdjOHNy0MHOpBjLFHM88GQ2KJwVnE&#10;ZIz9TLkXsqmRGQqXI+vIronf4O47Ykj9yBD8B1OcENf5zdfmqYM54MQWTuBksQulX2O4U6yI7RT4&#10;WOVpAol+ZIRteHrqlXEEj+iuaC+8wlIb+pZ5t8PWn0blogzY4RZJvVyvMdjnxX31cRuCCSfEncRz&#10;gWML1kPpYqO9MlS1NU75m4kap9iPWcspJnTykrZoO/qZFg7Kx9HfNgp89GGHL1sjZ/heJinbIyP8&#10;qXz5jmvGjN0A31JvXXhwIpy4dojvmaBjxNF6lKJCF3tw+dE4ZuNheHr1Br12a65F9Qtkb13SrLA+&#10;IJwcnTnUi2hHeJbeKOFi3jhhA2bwDCfTPLn6odx6BwcRL8FjoBmZOOnA2Jq2i5zSRAqtcBLY7atJ&#10;vwBtnwVAInD84JAX92xa/AB9t6xKid8xO3vLsw181SlPAMeVgFODlKmMJ3f5IS3EtXDxRiUFD6yT&#10;ZSF6Lk3PdRcTYA4u4uPhgSnZhr9am1CcTYvNjildG3DPARx/xnuTURMPiOsfgsFD/FeJzo/6nko7&#10;i2p4BgaeRlNMY+dhKMV5bAf8Pn4lDsPXY3Py7sj4uaheBEMH0QczBsNRzHhdcJ97oyouGawHAPVr&#10;dR7vqeZ0ExZEe0e9RRr/Pu0bTddRcu0YZRoYZ/K+JVxSrdc0c1VHiazFvorPu2YmRrjw704eYxZ5&#10;Qw7mOV/RyuH5uUGQxdhYEH1HPJ7gvAOXOzh9B+/P+nDlkylY9CDuRg/QY8aNGKk1Jjiv43XkcYHx&#10;vAts/yjj+hL2SOvi1O3ocB+sk3aBAdjLQW6K/7NOoYtJrRPVPeTJuMqrICKxu4LjrJ9hyc+iDy47&#10;kXXHOFn71h0Oc3721Pm0ffeUcZiO4pLfJ8Snnq1gprcT4WandnDIfXHBuDgvAc+VR8r9sFFuhzTg&#10;ezx2C69oaHsFHqTFNcYd5eEC9Rt7mogD+HH08mAJG3T24GFpU/n0IA5zDXwJBmFbbh8HD3aMxYY+&#10;uRV3Tb/lGc4zuCBzOJZBxzc7P2Jmv1LCn+Az0xwHMlL3CxfhGDtjNhST11Gf/dGTXuV0zms5Iacr&#10;e9drHz5OuH3mN36Vm2BMELQJgdkeRZsTRBgkWlukDxgJEGBJbCAxKxraQegM8AuUy2DDOlOS5wPW&#10;fHgO6EPeN2PBjKCdq6AAywJH6aRcw9+t2zsAHHSqFt32sAUndmZGEATrnmipkzQ1cosDmeOlni0I&#10;Cm+cVQdgEYQr5X1a7hlsYwjgBsVe5gSBEIddygHgZ9MXC8GDgcHIJVrIxf/zeUBKw2cAHUNajvJJ&#10;IFGOw3msR6/G+tX3RPPi/zouP/4fR/Xnfipe/57/Ubz3Az8Y8e6PRYw/SCdOjwLnfv/D181dfOH2&#10;cfy9P/xq/PE/+2L8/Bd/O776q78Zb3zpG3F19UZsr3FIgLvbIzx503Z4SpjbX1CP1CbvZ/YZ0JSA&#10;zBVRdc3Ue2fm0S61ksskZPzAR45Bp+Dl6hnNwgA8EMQtHp5QiL7p/wngBTpdoMqEggtyTuSpVNzX&#10;IsEMKAoP4OmYaCduBfkR8KNspqhKYHVWGcqle7PWUJEBlE668HDiR1oKaOLorOWTJhLRCeyUNqAn&#10;OAUJ/B3j/lSSzgvc5G9c7yRN5SQPRgMwpNNRsQhP3LFPqdA314If3FvyzbgJHK74aBP0ZMp4DzDm&#10;NQBvjS7gGJxHVjokGS2Gr7yktagg/Zg7X8j4DwEN1RJAQlhOxqVnobtOhrh4aG0Awd+tSGKRQGnx&#10;SbOPRjpp+u9qoGphVoO1jwQNt+QNDJgBoRV63oBCe5ww8JSCfWta6H6t8cIQIkf0BFJixphm5ZiM&#10;aaNbWCVxrsZeMQgatC7TyS73x+fov/XYbNzBxXb6CqPEbzLCjF06qdaMCAIWtxEJ9in7wn5JSAyU&#10;0BFpV+EKqjeJm9hsXY1Urxg0QDujnXvkZd01a+Y5DpI4C1sPaJursR3g5QqGW30EIY/cNjh0hSHb&#10;WbkJ3UPGMGT08jQBWJpQpg1uhdQux9x3UIx5riSojVvavLnZHScKwABJBgOYADAReIsRY/cebuKk&#10;iptb4D+JLJXlGcB7QpsWBJtOgNB/7m+docoAbILTcvsXMnLiK2Xh8BhnRg+bq4RHh/x96MYCe1wp&#10;DCzuGPBoV4a6C3Bwy2f3m4FJTVE4kYdiGtSYon+CnEcY4yOc+IBgZklQ7U322FlYBJ5nOKIdAZur&#10;fDlYpINLJ3PRkXfW2iT2hH7u+DmtVtO/Yj8n2N8m8mXWnTKz1s821VfYEDi4tZMxxSF3bvds3qRd&#10;u1jnj9DPRUzKeaobdINMDmtXjJ1kQn4wBFflKkbLIPCA3LbItRLzee5dD0LRQ3fpvxm0sAWHJfXJ&#10;yTYDF7fpqPp1uwKHRvHwzMnVLL4K1LjNdIDmX8ECN+iWwU0NyR/hJ1xptQbP/mYZt8snsXqzjP17&#10;z+L1j/7N+P6/+lqYTMMT/82vP2Wy7fc+8p74Oz/+E+n0wc0tTpW2FihXCeOZ0rb+8365erxBBh4O&#10;4OmZLpu3jFlOm5LPIghF3RLRsLYDlpcmCLPiIToLJrSPGZ/XwB2IcbMGGxhXT6lyQpLneMJXSSDt&#10;QR7VYB8jIua7hFvwBOS55+fN2NMWCVSRjVs/rZsmbJUuQih3/TFPNltVgocAucEkkaU0weQErlkY&#10;LuZ0N3QBn8t1kohOXTzM8Lu9eDe2NobwXXPPcbVlvPG1tM/sux19tQaJh4co5RHfKjC0j1xuIFFu&#10;21uAtU40WI/JrEO3H+Xo804fQ4Bkjas9+AaAJ29TKCdwXewQDwsCSLEKdERvCNhllk5A6GcUMkRO&#10;NlQh4wLMMWA4RY4Ffn6BbWy41x5cGsjSCIK7fBCn4EYGbnnPVDsSA3arjPhUFvSTPiM1ATaecfsp&#10;IGNNspSBAC56aM+5uope9Am2n+gXAAkJoAcwYZCJ2LVcaz2d9RD/TVDi8r2TYEvGxq2UA/0o9iX+&#10;F5DnrMEp6mfpl9lQBy9EBod8wXdwh0DNWfS8WEPGCfSbt9OWDWu7RH0PPUBXl3q3IobDIfZ7yr1u&#10;IY4V/VKmYB/kpSeG9McE4pZJ0H+CkS61m31MfNau/Jl7dYw3AUCNv3Vi9god27igweeGFcEMOiJe&#10;WKfILNM0od8S/Of3IyfA6PWWKWB0gagGu5w/Xzp/g+FPhygL/5mB79azDuFvy0kAR+DWGnwe8V2f&#10;oy2A04j18DyTx5PKdguwEx1MJ4UVnm5Nexl8t/BzCWI6hOUGrCfq1lT5DJpKIMK1cgGw54DcuUEK&#10;ePsE12Z1uc3LiRKzv3IwS8SukSkQloI6s5rlgNaaKiyqzhVrnK/6mh2GSN5De1b4cfyuGGe0xLst&#10;hCdtoTEj1vcHL9CeU/DhGhskOLW2D/JHOdGDITZF//W82LNEppHfoGBuL2sO+kU9AL4Xe/Kk3wFB&#10;yaF4CT1Ep9BJT76MR47Py9FbO3mBrTegKDJ0sr0kmvOE6HP08CE6+CdwDQ/NkGtrDwdsZYJtuW31&#10;6L9pu/Uese0VeHPDfVINIeRrEOahDMup3c3jVz70sfj2z/92VKaB83X25Em87w++GF/9M59AF+nL&#10;ehnX3Hs0ahmnGW3A7vXNO3gp/TATx90D+m8DKrM+I3tvypqypvIB3+rCXnTvJN/WQ9fzAbwMzOzx&#10;N3cBGMYfqvfQ5xnw8Ay8Q346WwJs7aHAL5+i++6msdTCcQGxiYcuFMPTCnB5jW6gdGmidqDO1/vY&#10;YIKWvpihOn2ebRmWAlkVTtwJ0MqBITBrSXsqV1jF/g4cwtQJlM2KPWEE5FFzdFpgzvB/FfhhVtYz&#10;lcYMJHxzPn49ymFJG6u03dYJawwam2IsB+OIkypOwffx41U8heTJkR/jx9s1GAsePsVXXaFsnkJq&#10;9pp0aDLwNGZ9P4E6urrHBzT5kvvBt7rL2M6RN2BYT+BjBqi7BfgrqZtiD3CObJqwN9W9tFg/ut4S&#10;RMx2xmz7OOFvHlhhHVYzZbYEh1N8xilxw1pcpK8zbKkEEx+hS8ViF8/QxXE1TLukDJBHBNzHHU74&#10;DO2bz9n2gnaNTsGZ6mU4AX/Du+zhZCNwc4RuvoP9K1OTPMzae4w93+B37rA5d1AkbkJbDR/k7As4&#10;nJM3PTPesGuME312YYRhoQ3uVqr0G3EHFvO37Q3+RwbnqcJm+uL3V+Dncg0fII7dVvEUFROHL2iv&#10;tn4NrqUMfbiLE+ZuF3TS34X2CWPuhLd8oQFfLaHh6Zm2w0XlZojtjWbYwyn4ou+Bs+KDx4NFnDPW&#10;K+5/i8/2JOETY7FtEXPsCHWOAfbZYSNbfGCVDVJyilgn7hm7GD937QnjSx+aBXwO/MIm9zwzy+HA&#10;e3gsmNOj3Y6xhf0JtfBZh7QzQ97t6eGFL0TnotcOuzAjbsbPJqM4ggBR8rNpMdaf0UkgRdTkGegP&#10;enLMSMZ4eB35PjiHHsktXQSpiUNcaHT3hGGtMa7xVU5fLbovJ3Jn144xFhXN6Dwg07Q7x2x+fF+q&#10;D814OyFoLG0sVpXgI36KB8Jl0LbUKX7lrSFyuBgCx+jjC8TH93jICT9PJqMYEgN44n85OMd2L6EE&#10;gMJwgt08itXJi7G49x5Iw+uxO3kX/vQU2nHG0FWp5u8Z/mfEmMy45wy9nzBWY/pm6Y4cG7KW2goO&#10;5ESl5m4pLuOdtAjLz60n0dBuT709OLk96idf4wnZ1wuwGQ6ffAZYZj29oX4Jnbcu5yVKcDrO4oRn&#10;WzO/NFEHPTLzGbiL3bKMa2KvvUkH+TSWxhmMRdpuSdtcyLnC163g22t4hDsadnfEqajwagL/px01&#10;9rDz1FL0ZY9cavrowUXWxG/62G69i2rBCK2N1zdwbLD+bhlL4qdr9CBtN+Xe3JqxAw8YTQ/SSgto&#10;jLGLS7jflDHqAv4QW3eeCYRAWPJCMIv4MmXCbvEvxFYmAXlAkjP0ljfoodfpAAls0/kmY+gh9j8+&#10;AeNfKuI+4H6f62pw1KISqBoaBb/gendhFKMeQ2A8Po6upoWMaY6fd4HPUkE8Gl0jpuVzLt5iMrhw&#10;eX9Sce4IBtBGd+QZG3DXePXVDz7fUvr5T/MQDEhCjLYvNWSEWtJ4941XpldeogSjDvLNx/E2rmCv&#10;cayeWoEs0spECwg7SZCiBpzdGa+Z0QUNdNXOv3c6P6xK40yr2hiA8YzHwXIlRqyZ9mIOSDrI3Dal&#10;8Hn0/8L0XABHRQUdEBDKdJgCprwgqZtyRPCMYThFBWDQZQyae0LofE6aMQfYgSteZpNBjBgE7JD7&#10;SQgiZijw2eUhfvDhKv7Syw/jz3/3LP7aDz2Iv/Gh742/8O/k8cOPIt5rYION/6svOkz74/pPeP0X&#10;sfj1X43lb/+d+M3P/tN489c/HTdf/rVYfutL0V4B4BhLjZwZIwg5bQJj3aJhkOYEh/7fSR2z7VQC&#10;hjZ9F6TSqEowCaYMGjzVEibB+8rEa/gfr3RfBxsQ9jSsHLKKZqYoLoEx1xxrRzGeKPgWQZd0wdoC&#10;pngaG2r8e++L8lmk39PA0mmqTtbginQOrWDHb/4TND0py8wx+2EiQ8fgHdbHWeqWttY62O0xY8Lj&#10;iD3NSTk0Nh5QEHzTKaMYVckwGgSrzBbNdjJ2hYIbJJkBtsMBbXk/LOxtNW70Kp1KmWYA0WV0wALt&#10;rQQO/XR74rFtrnAhAUkceuVkpl5mz7Otj9DDoNy6liYg0SULf+YEbqblVwcP/Tg6cyXNx4UArmWU&#10;0CUzxWY8mxAoZS04Cc3TU1ApOFgPTJ00q8uaRI2TK5i7Y1WXRYzc0w9wrpFTe4tsJS9jPsN9LJZq&#10;8MuV4appOhmV8fF0NnXFYraVsjNrhzZXTRkDyEsGWXS7sNrhlge3txiQu2fdFbN0EiFAaDahe+Cy&#10;lDGAI1OG2IaZcvyWJmDWy130N7QfcD0g28MA0MYGO8i8E30GRQYfkhiDtBJZW6RYF2vhceAMuRPQ&#10;MKamsyf7Jsh3hchJNqct3Fon4Tk4KQByuR3N7eiekpPqknm3wwhgQ6l2d3RL3S8TGaL3jAN6hJy0&#10;8VueaFag9SW3vH/NYFXbLYFsg97zWYKslC3ItenEILCsV0/x3fejP/HwBuS1cjoBWeO4rEFzsMA/&#10;pGi/cWvjLaoD5nEHwyNrUabj4mUMBFipriXguM+Qb3uFMRu8DVNafQN+mSGnTj/DRr5FvE2okxzE&#10;6faQtoBeycshS6Yue7KPdU7UoMOqjTt8S4EtjrHrPCegQ7dT5lL3BDtGu2jjwIzFqqKd3Jl7OoFC&#10;GI4j7uOQIY50eYui9tChxuwRxn6SWSsojzv0h96nelpuqdhVEDQIrhtr5AVmoqaMWtrmyYRula3W&#10;6B3E3ewPx8qtHTWOdYCuGND3dp4g5Eo0ssI5u+2klUQgSydsLILiFreq9w42MYxhcR8nuYm30Pet&#10;R6zfrWKK4x5/eBL/5Q88iu/8ke+NAzGntvinfn3oQxFf+crzXyK+8KH3xd/6s/8uTrRAH3DakGft&#10;7tDHFwyR0e2OtqPnOGIn+V1IsH90jbbzI/Kz7uIT3jOo1UG7tTjbiHHIXsINBij/7a7mGdd8hnHH&#10;8Uu0krmbhQ3BN4g9oA97fFMvZvjaVay7JXoCzoK3OcFKbikGnRJ4JFz33Von3NOO5LOSDmBHkIMN&#10;ZHqKvpkNaga59mAw4EKNp3/vzBjE9s0Et9QDw8c91oxhE/e4f5PfxS2O2LG34Lmrs2Yn5Qcwgfeq&#10;Zh41vsCtDRg+Psg8Hkg6zLVPQOEx6gucvJmua8jNBhmI3RJfa1q5Pd3Ja+svFeBcb5nR531M+ewQ&#10;fgFPxRZBGsjRhs95UlfH4JY5IRSkwljJbfyRv8rfT2I29NTHpymbA4VCxrPoD3CmyBNTxNTAyLSN&#10;+chJ3OZimYtUg1OyCkFvsA3QJummWcrWSjVytbbpoSXwQj9v8AG3WKYkasi1Y+R9zePcNtoiT30t&#10;zY1q2hkbE3Rh02D8CJm5NemKsbZG4hq/VIAxLpBssQHnKbZzbJP+m7UldtPaNGEzuMgIMLp4h89u&#10;N/pkazXh+QgORFzLLnjdQ3yUmR0N+mvNkZLgJsOWejhzT9QuIepLxlELceI2rbpuFujFMTBxQr4s&#10;kC9ywuxigg7dQLTN8jpBWfVbZvd7GppCFVWd/Oj2U8bW7F38bfEInWTc4E1OXnlquZv2PUW1b2CE&#10;L/CTzQpddEaC38y6snadp4c7kcSgIfPjZFN+mKOzek3eE9/BPTOB3KJpQODwenhPcsLeuTGA5rME&#10;V64ko/ZcgP2iaxlkXKqosdQEBm6bF3N7LhrhfCr0PjpPZkNv+VzGeJqJ3oJ9h/0CnqEPJHBm7DZ8&#10;Tk578ERpMM5TQM0+N3tatUkZmXzGch64AezYQRIjtmAH5B+7qxg9M8vMJEhbVODQWecpseCAzU6+&#10;K4/7tEXybgDTY4wMRJ9t6QN61W6cQgGn8O14R2yBtoM7vlclThfxjG8rfAyQmXjdnPF0suYKnHLR&#10;00LzMzjnhE5/k79bY0cfN+J36y+pSzN4/hgduDuT34P7tPnUbYSMmZMkGUHs57//R+KDn/0cnMDF&#10;OILK2+t4zxd+Kz7/sQ9hS+PYE6iMBuhEcYfMCTQJzJqRk6zwSPS5pH+eML3JCIobsK79epysbhIW&#10;ueXNIuAu+a1q+k7fXKB38bcHNwBCjhhI2/sNeoEfQSvAU4K13Mxs/rRHx8GwLRjXoIdYIJ/fYldF&#10;DLDrSX8RN7UB8F3SoRZf02L7NTzIUhlrM57BibL24BBwmbEyISjrP4CXEZThP/LlKqoH6HB5Fttn&#10;TnBs0+TyBfcbt4P4FjaX1ft0yMZTeMwbENktPnHP7xf41dG4jhewH2uYbqYRLyOamsZ/2YnFmMZM&#10;nvCkH6vuluCd4Lp/GyV2UbZvAwZwqv15wqv+WK7/NJol+gbmDeReTuACfrbJye7C0+CQ64LnDao2&#10;bbHbuXCOo9ZvuTvDjEm34Y7QYSdEraNnfSi3iunfWoLbt5HpklhsDdYcBhv6z9htX4r82dNYjxi7&#10;PljMaBzyM5QaLN3cxfUNnKRepKwuT18dWLvMOrX4piU22tRnURHUlshOHNw/LuLJCq5wWMOnnSgv&#10;41qbpj2WrzGmaAajuMc4jAjwtdsKvfI03HAcuf6Qz/B5YEqxADvlyuC1WTAGzbUBsZMY9FtfgS0u&#10;wSAXGyyNsQdfUJ/YrrB9YxjaLEfK4Q0nDHfKthlio+BDBR/LGwuf2g7LHGAPnmzc3yU8HBE3tPCq&#10;FfS4G4HXMjX4gVv/WuzC3VYeUObJ4DjZNBlxO9/HGy0YeCh5H1yDsxqg5uijvCMDh0z7kwvL52XP&#10;JfhtGzpT9ehrS7tToXywoQFh0hY4OMQTbMbF2kvwcghWy9dSkgU6y8djwd+XLo5zVxfp0z8w2EXW&#10;bu1127BuoHEHH002ZqxiTeMt+tMS/M2J0y01ZPzqP1A0TWrj/tPCMCqVbFmO7/ZT48tiCMIh81R+&#10;h3/cEv+jXwGr0/3NUOQvjNPO2AR5OM4N9t+A9W5UMA6xJp3QYGmQnqdu1+igCzLIuAcP6oHFln/x&#10;0JpUKzUDO2hHCQ8uubbGbzqBVPfBQBo7xO9O0Jcx9xgMu7g/aePVsyzefb8XH7hXxGv8fH/YT/VM&#10;XWQyq6sYPYpichb56BQ9OWM4LrGVy2iH9/AP98H0y9jUNWMy4MWI0lYTIVIJJ1S4xKdPENjYBbyB&#10;nN2tiovYO2nqwrtZsGDeYXmD7ZlV7FzNcUeCuzDMoq8QsosbHnCxxUNYKuAKO6/hUWMXW+jLPYD0&#10;fLRN/GuMTk3KNUgHl8zBGZ5TesCT3G+Jb9sSPRQ3yJXxWlex2qBZKMwYfnCGHbuDaov+Yl6plIKT&#10;TR3x4m5tNikxoqjMZ3voDtEv8QJ92dJu4yP8vHpmrGkcJ7/qeqOozsYxuahi6O4KdGqJTfAnpzJS&#10;Vi9DRhv5zBz+CR4twDxrGTYb7gcWevBXV7jwzKPlSHw+H81i+kod57NhjFancb2dxor+p23yfDdB&#10;KAMXUtITeOEE7j7Dl5iKjh9BK9Ef2g4vcMdKmjyXU/Kfr9R+dZdfnY0yqcD5p5fe9YHjhNtnf+Of&#10;0fo1tuXKNIEHgjRbzcmPHaDZB31HLg9DKrbHmbMklgVKC63GqK1LwzuQ35Q9xIA66E5mSKdWvPxu&#10;gO3EhXVKSoKwHQpsWq81BQqAx+No3U7gaRFKtML5u23PbU99HO6E/qcCyK4WYYR7yK+rN27R82dB&#10;xHmvxID9T6tLLwTDfdxzriJ6kqTbUWgwfwM8JE7nJ/HayQvx4Q+8L1788x+N/+DbfyBe+e4fiIcf&#10;+66YPvj2qC8QthLkS7nq0G/B2J/lh09/I49/+rks/tvPvxl/9zO/F3/n1/P47762jD/4ZhHXiyJQ&#10;1+QUnfWEO6U+WF8lFSGm3bxBYIZwnESwA7JE240YVC7e5Wfbz/UAT0pXhTAc3B/Hta4WCGwSVY+4&#10;l7wrgBYlRVh8hjscIGl88xSxlPbINa4ieBKQAVVNw/ALgC/K8fy9BLgomid6WKvCyYwehKVhIJ18&#10;SDPyjJfTRx5JnYr+c29ntZsdyk5QlU4Cgsh1yNri9FvIJ7ECnyHg4X5Ovuk9fZq1d7QM61VZM86D&#10;G6xH4xYZZeWkpJmIqXYBXiLDuGhAkpHi6huoYu2eQmUWnBOXTqIct9riBHHeGoMyT0f7Ykhp2y0G&#10;7/NcESnNjOAap2/SJEZCfWQAsKftUYBwaqePRn4IE50SoHkNaReyvkGnnYD2XwoQ+OdseDr2mfF1&#10;IkYHvnNCm/sgurQamur6oAMdzgMhxhay4CQdcXkgAl60G8AwkyytBPBPz2Xxe7cJGZu3yMiaTLXP&#10;YjzVgf3R8GgqOgNjNLgstQcBjnsbRKW0eUiJdlamYBW9YSytueJqnrdIqyU4q0M5jnog/ed+tD0f&#10;blJggCTSmJ4j74cMsoVG1bd0Qi3t8x9Awcvwgg/ioHMLmSPfdHKYhIZA25WKkr/1ufwZstJ5e7Kb&#10;Jy1Zs8fTclsj1g6dBNEabNiVkhJi7unKRLFc50SmE555AmS6Gq6AVxBRHpJsSyjpM0Day1r9RZ8L&#10;9GeADg7aOUGL2WQiOi+zZURtHPihIFDavJ2CGeO+HBZhrTsztNz25Dg4yd/nj7htSC19xE4b6I2B&#10;b3WC5HUcOIMSPWjbWdpa0esg0U4YMx5bdM0TuZw8lKhYrPsKXdhBerc4OSdwq+Ekzp1kcKWc/nsS&#10;qnojmXMCzAnotlul+QVuxP9EiWEU/XsQSgIs7qUj39DgAWN0Qf9cCfPgcDP/zPYYoq/XTR0rAmEz&#10;ctxuYzBp4WBrIJrK7fH4e+y02OHSaaeJPm55NrO5dEJwP0RWPLta8TmagvjNJOTx6EsTj5DXClIx&#10;x64vTNd3op22TvEr/e3jeGOJvFcVbR7Fw1fzeOkT/7f43h/83gjr2GgDf9rX+98f8Yd/+PyXiC+8&#10;/wPxn//wX0n66fZqs0W7GfYteDSSl0iTNx7es/XEyvIBfVF/xE99xSadliphLyHNhVmEGOVxWxY+&#10;DbxRvpI6a0OZAVxBvg0oejpqId0okUBlLsFEtmaCcuOEEabtr9OWUuxZT4FcPIqfAcHZgFWQcH2H&#10;tc6stWUw7wzMBj1JJ14dIBZgnbYsCXCyp5xB6vGVTZoUrlKAR3fSJPczbu12HTFuzhOXfFY7dTLH&#10;hYIz5OJEt/W8PDVaP2wJFU/rNa4vwR9PiMrUB7iBtVQ7fLiZq9ZFU3fclu8qo+7HjC7t3axWy0Y0&#10;6hJcYIv9brqHvKx3w3t2izFyDbsuZtgOfh1eMqfL8FsI1hTMwg6Q3b69TVtvzTY2GeQCP7Ong92O&#10;oBJbcbsH3Q1rhLTglpNtTuhbL6Z3Dv/QR4CdAyJ5M0sPMSY4ph9usQNbekOevUWu1hqS8BLcWCNp&#10;O6BPh1swjf4xtFl3H9vQfu1iHzwzWCGoI0CwjEV5GIIxK/TnkBZkxj1XVQkQx+fYwTW+Ah/WmLGN&#10;/OhDC945hTEk8HOiYVwaFnFfni0W97lH7bZqxmQL3qSFEvxhD8zL3I0AXG0Bt/WO3qPTrslZQ82F&#10;NLMCshZs4HepR8o6Qj4H/LrbyQxoe25jp7/6UPHTzAmnWRZ78Vf7NSsh4obxaBfoGwPsYqb+egcR&#10;Vc3yZZfqKpmR5DLBOePviaRmRJpRnc14vsGm2ITkxYEX8Xcjnt2nwWuIunzD2mPWEm4gwT478Rv8&#10;VOVDaI/+xzwUbeOCa+fYXoNe85/z3OAffoH7JPI8chs2usOYOgnqwk86JAm9tx1u3bIOqqfjeurg&#10;LX1yQsJsW4NSs61H2LqLUEgoUCFsADlBw2Z8boBdGTx5Ar0lOTbgjFkZHfqyA9M8ldoT9NYbOfEB&#10;eZoBgnTAEEuJ75EXUBt3jIcnFbbZCJ+HLpl9gP84c7IarJUTWLNTerN/iu/vvZUWcbdOajmJeIJR&#10;5Q9pxJ9Eb21G2TQGOKutXKEkCOTnYg/m4YcJ1bCTUfTAihpjNPN9cz5E7hcEl5uYXzsBwLhCvk/P&#10;Cf76Z/j6GXr5/hiuF/Hpj3xXvOePfzfGc8gwX4PlKj70hd+Lz3/7d0Yz7MV7x128tMrjD5GFh6eo&#10;A+ngLnTe4BsinOzlXLzc3sSXza6AbGwICNOJ7sj5DH+x3rQE8GAgNuAAW//JWtGH/RVyvYYPuDjK&#10;feERPezXCWExaCQX3eK710r1ludN8CNmOy7iBL986yTM9hK5mMuPDuw2cbpbxhhZ3aJc9XYQM565&#10;QUG2xEFDAu8BAeYD2rLZ4BvR25zAtRkgO6hNV63BBzCBzzY7OD8Y0KvhM1OwYAemYCOzCszpw6HQ&#10;8y57hmzhStZ/gvcM5LvLXjxB54vVGzF++4b+XeGT8IcYbD24R8CIDzfgBZ/17foSTzYumpO4aYmH&#10;4DhO3K7RX5MXUg1jdDWxLoLfKRhu/c79CRiEXo4Qy5p2NrznacgePKceZuifNWV3YJo+pBjSNtq1&#10;1H/xMiMtw/9P8A+9+g5fCuY0BqiGzfDbecS3Vi22toYTgiXIpcGWNts8VmDwBv9gLeARvKUuH8FJ&#10;sQLGq2/pjf0TZA7q9JbYl3zuBFyHy+xARvS2tYxK0cTFYANWwX/gff1sTRvEZuTpBM0KXeP+JbJx&#10;4dCxS6cOa6twM2tFbdHRM17T9bPYVNcQkxcR6Cn2swcz6CBK4WnfLtC4SIGCpQmw3O2E3LsQn9Fl&#10;y6ms+sQHVY0/4roxHoyPd7gSE0SK/iDOxYLFLmUkZgWcCF/kSao7Y2rGPkMv3b4r7zN2ccLP3WMW&#10;aZCe58Q7OdxzAJa6a8BMVTmKdlROC7CJa9ZtLMBuD9dA7cHALf6GvpR78AUfh76kkgO8b7a45U3a&#10;ehuH/gW4f8p1jAl6taJP6XRwxs0TsTGLlFyzQU92dMxSUSZrGJeoV1Bz2uIiu/aNLTixhUxctJHA&#10;HnfOcA19crs+gkoLhQeztpsRbXDLOnYhHojX/HNLozwt1W1Gt0wLMNPWBUQzb4cV/ITR7NHOlBmf&#10;xl6/pjyPzzLz0GxSY1p3rHjonBnd+hV9iQkB1tN0y7GLpvrlFXbTcK0cOh0exO+J96OfzvB06EIL&#10;xwm3c0KKqvoyqsl59Mcn2KELf5MYj+qYjos4hddO0J/JJI/78P5XucWj0yxNdr8warFF9Ik2jPrE&#10;0OIL3LMYEEkQX7kzwLIDkhi37vZ2I+x0CIYOaMYgWrPubup4e17FY9vNICinpQtbjhccv0L3h/iV&#10;gIMY96YYnbHzoMIDeNyZTV/Be2a8Ts6ITS6jf3Yekync5PyELs5oHxbjojRYoGprFgpXrtpbYoer&#10;DVxDXy7nQ4+RW29D+01ha26SDfuh9gCO4DktpVGgrC6cHQRLdIrmpfp9uvUSHuIEr5woz6aRneMD&#10;L7hfD5txoprne7CiNdeywSiqU65jHDb7UdwR37rTaIee6H+32Hj3nCd48NUNQcfiahSLdT/u4AN3&#10;J6fY8XmUzlV08zQ5aZkyJ5F7cO7expIpO/pmv1bIEV3DiMQYWbW8oeM6uXQ6Vd/tv+ArvSLOZgzQ&#10;U3f3mZX38qvvPU64/Ytf/nkC9KPVbBDC3gwVCGMPZ+RxzeN8kQp4byD/1t9xu5hpvhLqMl+i8DQG&#10;Q3Hl0m1p1jRyws3Gu3e/84EQLz7EfTEmCamKq1KjGW5/MKA2WEMXABquxZguIF/TocH9EEAmdKU9&#10;W7NL+GxGsJFWsDFs97cbOOhYuGECp+MEmwODrQDyGrCR4J577NtRrHD6u/o9Udz7iRj9+Mfi8s/8&#10;p/HBj38qXvvuT8S7X/tQ3Lv37simF8gEJp8slxGTse7fit36a9H+4e/G1Wd/Nf7x7/98zH/+n8T1&#10;7/53sf3GL0X+1lPA9+20lSRtxeKxhEMQawybdhAbAVAMKIbBXWmnJJZGonQwGS7mAwK6wGiATyeQ&#10;TJokoQX8bCqufTPI8rvBnR9FthATwdiVE7CO+/J8FQRAOh6EAHCLHzg4g6UexuyuD2ej9yiJWz3T&#10;HBbNMYvC0I8W4Bhgm5KVHaRKh+cKB3+R3GBi6UNOZa1R9hTAYlZOtHg4gsapvTt7v/F33i81MIDP&#10;NE8nD1EDus+DfTgOuzvUjBNKDKHSkfUYK/tXunJppobtQekd+1RoFxlaXNvJEieDLABrRy2sanFR&#10;58dEe09hHCKsLQ0yzVRnY7BgG62dlxHYHE9FoQ/I3qFwNcDJtrQaht6na7mhWW3WbpkgR9dOXV32&#10;+PcFlr0HKMzycoSBeNqH4RKUWgzUekI9bKrPGMwYZ3e8OIlovQ9BRCfjRJ0n8zppl7b/8UrmrS7T&#10;D4tcpi1mjK+TjtZbSurtEwlmXeUzU87JqR1EaQcJdzKvEMggKwJl4YQ6jvNYH03wIpBHPwpA0sLY&#10;1pmyZtCU/lsj5gyZ9QHdGyLMAkI7crXLbd8TnoouZ3e2H33BsUMd01iveF/ykAAewrxB5hZ91tHl&#10;rjDyDIN5yZ1yGfK8znoYWoxbrwBdM0NySEk9YKwqSCe65bbiO9ie242d+HE7krjjlpAK3ZrzTI/E&#10;hz+CLb5oB/1r6wGjcYK+AawEHJ6KaualkwDqfMrqwYF/a1PGHy8gNvOjXJ1QNgPXRQWjpY5n97IJ&#10;cS7hqBOGRvX0yVVCV906CIS226CXO/BqrdIwFtbRqSqdzYHAk/HBSZnJ4UEGrRPPEBsng7QpazC4&#10;FzzPbghEIPuQy47+lhk6mr2TAH3SfxQPqjLmOJ7bLQEU8jLz0S2ABm9ONC/RodVwAAlEpjzD+Lyr&#10;VkhxQzCC1RJoOHlR7TH+9VNI9JOENbs5JI3WteB8DgbW+bNEMO2qRdRnBGAnmyqusKEG/fbEMe3T&#10;BUW/rDlVtm4DIkDozQk2XGm6oA/YRd8TX+fRPcOZcU8Ly263OPSGIElNx/6F2yvs9h18wyN+1gbf&#10;evVR/F++7X3xqR/49lRnAa07Puxf//roRyN+//ef/xLxjfe+Fv/lT/3lhDOlKeKM6X3EewapeYeA&#10;wJOlKuxJ+3G71An9qPAVVQXOIb8G4r6GpOnIPXbewH7v9hAeXzFmRWEWB2NG4Cz2mKUFS+Z5tJC/&#10;uzxzIJg9QG66w3W45U8C0G0Zd56JikBSIevYYwFL3hg4AhuYqOsF4FgRNwjkHMsQF2/5XeJxGK1i&#10;zvVm0GhLaSuvyNwwlgR22QhbWaBNqJ9bFN2Ol4JUPmMWrctlI7O8nNxANxFBIumx30Jm0csTfKwr&#10;9/R3xwPMDnJfdkM71zTMbadOoIhPO97P+IzEGg2NEc9CbRP2HvqekkVwiFjMIEyHKmUnyZ5TUdzd&#10;FQ9epYkEJ5Id2byDAHbvcO1tshMDV2udHDMsV4wZuoK+6OcMbMzKcgX0kE95JgE4f0BCkGEwDmyx&#10;ZDShdizM5gCHJbDZgueAiwwrxAqs7VcQceXDNZJkxOmx8NZTPbGdDKU1CeUbRkMWyT/RL+jDwdQ9&#10;HKfrFimJ0RV4D1Ppp606V0DsOI3jBfbkSWq3Yn4f3rMdgpPaJv1HvJ422m3EJ3QL2aXtuWA40mRM&#10;CRySvoA7+VmaENxhfwcnW5GbC0aeVFnQjlbuVqAD4OABkm6wau0UQBO71nfCT1yx98AVxrtr7ngG&#10;fgqszypHUB9ZxmapPmKf3SncBV9K27MDXID3PAWv7N0SqLstk9fuG+FSsaUXPOhIXLRgdo6v8DAm&#10;F8k6SKs+q9kN8RJwDvpo0LlF2XsE9NvmXvIbiXKgTy2YmseCx5k9a99VZiczeY74L8GSxCswnqOE&#10;5Dlued5jZ+qcKRUtbd11BDP4Aig39xiCfzUBk4tV6I8+yqANhZV+9ghISvyBp816YqAlKKDvyP2Y&#10;FWF2nllrTX6OXqzDHcGeoupY5FNxcwgOyz3oiD7GyXOXnvlmORAkHQ12Z2H/vJ7GRH/B+4dylib+&#10;vNYFbLeApjItdXPcyuf2Prrc0hdrOKEV0RtdYm9drHi5kOjJxg0BtTqZ9BVdOBO7kI0Zsdaw2+HL&#10;nXS84DUmCDwb4N/o7+EWLofT3CPvpfqCXbhwdcZ9lmDb3WaQioNfbV+Iby6uCWDW8envfH988Jtv&#10;xMmNJ4rCQTfr+I7f+Vx8/qOfiBvs/YqxrrGtnjsa7na0x4Ml0AWwtxhic+4/HMCZcE7LK/3jbfTO&#10;8DsuHIFjNeNosL9quM8FYMmY7OEe3XQaBwLF9WaCLFcxNJBzOxgy2EBq9ecz5Co9Upc9TKYD878d&#10;HcabxuMtXGHtxISn+4GBu22cb5p4i+/v8Bm3Abtl2wVUs5Wq9YS+j5Dt18EOcMIDVy4OMeazpToP&#10;33TWrakforrfRn83aWIi68/x4TaCcccmT+jLFA7dK7GAZR3fRG8tHZIt81jysu7Zmsv36Me1vlgq&#10;hOzliWY4LsGiFj7kpBpQk+odulshP305xuNTfDy+lYDXhUy3iji5E/kl8r0EUP44ijunLvTk6APj&#10;PuD5S3zctt/FPQKCcs04oGQZGDxA5/ZDF4e1CbHBiQB4zMyaWdz2poyv0Lc197S+ckfknFuoCayy&#10;bIyH1ph96sFNQbzWwq24acQLlvs5xwOtkl8qwPn88jp6g3H04Vdm6tzA79sSPCgNEODLyMXab0/Q&#10;YSl+he7Oud3dfJROntz2V/SFNsKrLd0QvZtYrUAEsCEXJ52IsW7Edhz5LVwN69kyrrPRIk6257Hc&#10;X6ZJz+QEtwbZTioau9F0/MUp8h8M5eq8epu0SJsOoHP8HOcTfMpwCu/B8+jvxAP8mvUJs94ZbUPn&#10;F7dxfeckN+MGQbVMhJOiTpD5LG6VfFo57OJlxp3bJQ57WBziHex7t14njteM4QuSCLEUPDh06KJx&#10;tuiOPju+jVl98LshWJT3h+CL/pz4kftbc7JlHFKdZPSoY7zlHyalyHk8xbFXIQt8p4t1NB2fbDY4&#10;19UnKRvNLLuDD+celixwIRb2k3iEX7nZy2vkiN7Ij055D6vEJ9J3U4lGyBGeO+gGxEP0C3txQsak&#10;CeMwZS4S5ryfDsBjbHZOHHKv5HFUKTDzuGOJRxmfYYOn/NxnjOQFKQDn2uQ3wXRl1rU77BodkRAy&#10;pig1Lxg1mOccgouWHizmSfw4Vm4hT0Cm9FMMtQyUDXMRB+RK/qHg5aKpB730SiJC/LwL9Yc+Le2d&#10;cBXEGFt0m3hWX/C4WRT1aZSjE/zFCeM8i/PpJM4uJnF53o8H4youx+vrQgAA//RJREFUR2Vc0KwL&#10;9HYANvYZuHP05B59O4PXnDmpN4Lbw3n69LMitqrAWWsvWmYkHVACrxwhiBTrMA4uOOqSXGhyYQqz&#10;SPpmf1L/aHcNR+8NGOPJveid3ovi9GFk0xcjP3shsskr+KuH9GsKLnjYyj3G4zKW/RNsiTgBHevj&#10;F11wTid5oke1L0RcMfAuWLm4D1TzO+1zGzt828xReWI3IT4AuxtwrjGppruJcr5Gz4gB622cEUd7&#10;KKAHdBlHum2ex6HfJg2BM2jgeLDnff7O+JixmxZ10PtUGw4M8dCsw+2ziMe3+Og5uncXZ80y+teb&#10;uIIvP0NWuAH4SkYca4IDdmcc4EICftVs6FTuBB5rBmYqNcHf3QFDOMhYefjVkfuveXbKUUPEr7/2&#10;+r/McPtFAjQ6acAkSwLoKqcKDMZPIdoEN88YxvktxIHAuWWUTPkOi/nikD3NqQVgMk8SsfcpgIdQ&#10;GPRxCwPtBZeb6YZkExi5pQcNJPhDGARBRYHXZ8CymnvUM4jQBGMc4PynMYcuz3GWt+CLM9yIDhmq&#10;+NnRuLmnKZmJePHCCmkL1pZe3BawNvHlwaSJT0CGPvSBiL/xoVX8Lz7ySvzVH3oYf+Hf6cePvfgw&#10;PvagF6/weAu3cuv/4auJ65g/+0Z889efxte/+rfis5/+zfjtX/1ifPrLX4pvffVZ3F0vYk5Q4Oyy&#10;xkoHEbAoyIdtI29J9GxsaieDkw5ksPGApEFXMmwuTBNo9FPIpBvPV2rtMWCNUeligSPuiwxQZGmU&#10;73q6mI6G4UiBDnwmgZ94iP6koMLrQAeAExnppG0lBAB3SfAHgSCIMCkuYRT3/ZcrDT7l2AbAFxLT&#10;BxCdOGjtDwqVTjuhzx4rbGquXxv66XPRThRR4OwdU5q5l9zDubU+jSz6TgihTzuuMcUOQ3FFIhW+&#10;MpCArAIj/APoS2utEVR0yUUlYE5gmDu5CXlAlqnxjLdbDs3GEOLNkMwBP7cHdLTZLDELVJsq7zZN&#10;/Za1svr06ZTAgC4yDlwDEJcYdJrM5b3Mwx1SmgAGYRDJswoLPTIODolZfG57GHGvEr2uQTazTvC7&#10;YSF14FZVZQwEJHSdHxva4LYbJ+iwBJyObXGilF4fb5ves2tuYcFQEvlKqdQ0qkDuruS6BdNlgtwt&#10;QjVjx6U5ffQUIIlPqoHHEzY8dGfwwL2dAHBb1MHJAoDYk6Rqo3PInwnAeTYB2LBR2p5Wp7tZAuy8&#10;vUHH0EKAeWbmK7rhqbf4SIAOufOMDfK3b2mrkMEQymCGSTqNB2eLlCGUaG+1ijGBlTokqV6A/isC&#10;Z0+ys1aNutdzRQGb8UTFM4QCpQUTGpoJmVkw9gRJptob4RmYeyqVfcCkILza0JE0WZPFTJkVtmqO&#10;gsUzzQC0UDxNVcOit7uN5e5bvFfhxLiX+T9r9ATWu2Q8q3wdJ65w4RCdIDCOkpgRb2H/EFWDiKVb&#10;7czo0GrFQemPp5khKmvWQQ43YiYOxbRrJ7bGtMutwLfo10sGOJNhPAW8OwLeJbLunE3P0a+UiWzG&#10;cR1DyOIpY/sUu9ptGGMc2aHBlsHI3FR5BnkKiZ6Np8ctvAQSC/TdrBkz+7TPAwT4lPtuceZ3BgwW&#10;A4awNTjurDxHpjts5w4dGiIzZKwjnaL7OwK+9eNYr+krcjqdYAcE6nuIcoXQHfc76Mg9V3YHq3jD&#10;W3NfV+LN+IhnS3gtut+/YITRcckZsjDbOK1B89xNt2Is8UT0//6Ht/ETH/uZeM8nfjSKe6LTv+XL&#10;ybYvfOH5LxFffO9H4m/91Z9h3NACMCIjIHKS4mV0lpGPtwCiAUTWukwNBMBVvAyn2rTX6EeJLkq6&#10;GWTa0+L7tHW32Fs438B2g963+MuGAOrGAA2yfcFz18jYbbeIny/IBPI92gO2zxiYlem2Uk/OK3Pk&#10;ySPkf4dsBQa7sjnhuuWRCPdGjBnBC+PsCuLIjANIarvEDoltTJxzm6Yr9u2OABL8GEJG3M4/576n&#10;2FTN8z1RSzxKK/vcd8wDz9CLOZ8/uieLuvMD9jau6bf1AmELZgBpDwwG/ZBcECyCA9afS0okieOf&#10;Of5uW9T/udhDZxIOWUeuaxhXZOlCi1v1yhH6hCzP0HVi7ljRAJr03Gb1M/h0AxRsOWXE9UfgP/gt&#10;yUHfKhibbV4jT0hE4iNOzhQl+shN9JsWdedRBMAuQtVgPuGduKjvxQ57WG2eEwbQtwPYeeiegCUM&#10;ghkTZjQiSw+LyQguzNQqhssYDEZR6iQrsz6cZOYBI77TZ1cys/1d8ol7gLbbMq7FlmsWjCEBkfhO&#10;lLBiLD0Y6rAU+7VtCfU+RiCBc/ogJ420DHsea/p/h3zWLhCuJKjoi2MwKrgWnV6BXWat8vyKAM6T&#10;2pWXWxz9cqu8hHqVHJjtRldcvEJsJXhzCq67au4CxdpaesUIezajrOMze/jWOnYLJzwRdk0/zPxA&#10;Fm6tPkUO9CjWG2WP3mIfZlg0EGMn1s1ySDPwbulgQBonTt1KahbM6lnKKjATyNVs60BZY62F1C5P&#10;eB/3H8jaBdtUByU/IaDhfsglLfoRyKW6QFtzEpxYdDuN9VrREfR6hDJtSmxwZGagE5OH2BbLmCz4&#10;LDjgDo4JNlgS6FiOYYlfaT1elbGrCjAWzpmCmFI/jG+jOR6Ys3WCDN9uBkGqD+9MxH6FftgP9P65&#10;/noK9wrbyGmDCyVr5S9fAhfOwB0zbsyCu2TsPRTH7kqWM17PkOMY2Z/SirQLF9u25Muc+92hc2a6&#10;E1Ig+W3Kduw2J3EDLvTxBU6G6JecxHQycmzgupVv44ct/opNbbZm7t8DUywc7U6DOZrGmGyVL31B&#10;F6r8FjvlGd2I9whO0M7u8Ark8s2Imyuw//div7zDTglCwMyvfOTjce/JY15P7Emq7fbJz/16/NrH&#10;PhlPyw2BojUF8bv0K9UEhFt5ovXwoo6PmmnXbBh77AE87IMNA8aruQEv8LW2zuyfIfKtCDhL9OMh&#10;8rT92bCXtif2i0WqgXbYTdPzB5A4A73lEizAFlN9uz79Mx1IfDBJAJ6xd/twg+7iS11Ute70Gt65&#10;wd+VYPwhe5zsrDc91n9bXcEb9ViPkCsYNAYrT7DHGTxkAYcuseOJBvcUu8MOWnzd4XoXb5kYwXjc&#10;w2c8hvc84doFPlLfjrIgkztCpzImYNwY7usBYBXB7ODcyQf5zTSKwSkBNP4L/YjsnKAd3UY2TpK4&#10;2JYRQp3AtYY3t/AcF2HAN+RnkZPWmnn4qBrfYDaMmUruCtBWXIj1RFs3H57Bvz3ReiOumavpOMCP&#10;0kmYPKcbvB+Mfw0TwvaxySBgvcG2cxcGwCZX7/MOnrwDl8AkSwk0ozZewg4qArinTthjBy6C9uEx&#10;E8YddMXGeN6YNk9GcC1wwAVAnln13hP3wO7e5k30kvsDYC0ct1eeJNtykuewvo0MX9h2+EbGSAZh&#10;67XaZ/JkJ/Dw2W4PdQL4MMniDNnrL/hIrO7aeJL2pk3h/Mfaux6OYBaf3A2Epi/TI8cEO9NEAjrk&#10;0rKzOmm3DHYkh1VPUxZmu+XvYAJjfUdjNji5Gdy4ob+3yc7hwPjkwyCLqbJArydiuzjFy8Px5FEu&#10;FEhns/15LPGjuln5kGZZTLkPHH2LDrdgsBN/ZgNPGTtL/Bhelv08rMfZp+9b+L0L1BU6YDzaMc6H&#10;EXbR4Hm2S8btaVi7FEedXAWKAMaqI8fMZHenTMWu/gl/L9DZJZiOfhtDMTQudFhGyBjL3SAuIqea&#10;23CsDHvL9SsEM6m0FPoqtz3M8deFp/qCW/mxFnQBLjspB/IrbvCYZ/JDwZho3ae8Z93lG+0YWTp5&#10;xrDyfDqMf7JuJQPB+MHxzXBxPsKxy7EhbFohppPc4QHGkeoL2p34IeEVz2bMiQNRmcSptZPWJIbM&#10;7byOv33mQshNzrh5ymj0nPtA99P8hzbAh/FBJv74lvG5zxHnd9iFPo2PIkc6aqYesVjhFgIPeOid&#10;EW+dQWuwv9Elr5cYq4eA2iPc6f3on4ALk4uYTE7j9GQcZ+ejuJwO4uGoivOTKi5Piric5XEfOYzo&#10;q5zLevclvqwwvuVn/bYT6MoizZUgK8xB55UyE92ZYVJGLT9Gppbh8V59+u7BftajnCLKCfIcw/HH&#10;40GMhkN42YTnwF0HY/QTQHLSbvggcvsxvcAHnNFP+C22U2JZ1tlUhmknBLGTm7vM4kfKcADaAU9b&#10;E9ts7tCdLb6mb2YrPgse0ClYZORiZkqwsn38X1vq6xfEZ2NmfneH3DEZSBtDT7f7mHPf3TX2vtzA&#10;c1a89rFfgwvLNb7hBlycH0sGocudCQ/qOeNqIpGJCHItY9fyIo8ZpP8eUD71JFbk566RvXYqFxOu&#10;kdv7Xn++pfQf/vzPxzVtcbbOAnVoRnLe5YgHEFim0xbuIP8Lc48hOhCntJ0GMEkkhIbsbIjBAYOY&#10;ak6hyAvu2TTj2AHMjacAQaAmvCz2O8LQh4NejEe9mCKYEQ23boAnS6XVZxpxjRCXoM0GAR0BEKNA&#10;ZKAn/0PhId4auhMVnhqEVqHjGIjXodAHZ6zL+3F5/krkH/t4vPzRH4kP8+r/2F+MD3/or0T/w5+K&#10;ePhu2vqK6pfu7euO1+d4ff2PI/72WxH/zRcexz/+hSfx9z73zfilL389vvyVLr4x3wGcDJyBkkQB&#10;ANGRWwARv4oSH++VvvNy5jxNPPkLg59WSWw/F8NfUZgjiJvhwl+OzgtDwS+kwTJVtwINakiKO5T4&#10;aCJjrqAZ1AEniew5mYU20Abuxd8xpwSaqqMnpni8bsszJNSSe08Zk5ub7ZS2beq8uSeqQL+UN2Bp&#10;hwDDVPsAResDEJJ2s9icS0mTTChbjQNwy6WTRerTHsdVcnMnXHI8Ww6R8ETNjvfReBxSExtluMbA&#10;9jVj5/gdg1o6jVwyiAFKAWE0nT7vYxA+UKtUaDiGFKAi84yg6wCIpiOFUXhl51YjwdOaWbhdxALA&#10;M1Zm32DT6KUTo+oOMkOubj1RiBtk0UBcQQ7e5j3eF4zN3jJr08y6khv09jgmZw5NGxLkC4IMgR0H&#10;oa46o65joeXcFtLvM7l0S588otgjwXXqGrEtcQuUTsDDAtKIOSntBBVtsGk6EScVK8DeLEFX8R2n&#10;nVtEJPA6BP6uw0ntRVQGARaYdKLWuntOLKZVrAEyrM+PEzfVOq2sWQfD4M/afGZk9pKMcYyQGLcU&#10;pCwJaJlpmvar7G54Bs8RdIfHcdP2FIl1ahRL2qLLvfIh+u/eSD7rtrWGQN6AoK7BA56dMs72YwKs&#10;Gfp2x/jomsyK08YARojRrq0hwl1sCHJqxhn+wrOzqAlIUlo4Tt1T9/aME9ExcnOVFxdtplJ7hcNG&#10;N8CtAl3rBugL8lRVUhFdgZEA28UE7zuE/N6VBDc804lXSc+KcRhDNPo1vzOerrpAqWgvY0xQn3Gz&#10;ZrNB79zENogZ11timxGVmoGjUDAJH3i2sHZPR4CLnvUIWobIc1kR5DM+55DWbkiQJgFj3PoQzhqn&#10;1s8glh4EUA0Jjo9B/WKLs1rg1wb7eAK538N1S/Aa2mOyaFwg+6o/igXjmk6zpU9uUDML2VIjrv7u&#10;cJ5uLZd6FOiAulYPIeKujBLcanMSjnQKppQDtXCQnTxaQzYq5GwmgVsMumYepav/3Th6k3EMCRQO&#10;3W1cr1BfZChsb265dn9HEKhen8cUEPX0SSd+JVLahFlnb29XsXhzGMvvvojv+gv/SfyVd78QxYmS&#10;/Ld8ffKTEZ///PNfIt5+/YX4mz/1l2jqjiBF2ED2xT4KgPMt9OepK+/o74Exd7uyNtvSrxZ86SBy&#10;bltxG1PWg0CgG3sJFYTI+mrWJ0xb4sAW5eXeEclqeYBYQGzW3KcBa1wkaVokPiCI1bdCtA2GEq4i&#10;b1fhtmD1DXpY67cmbSLeBQSjRKeURQGx9XQrt0l6GMrQCXGCKW1tD5bUJbLuoTvphN2n/AyxgYjl&#10;k9tUmyNNNviir54yV2Iv1uxp6l5coUcW3Haru5g7oYkD9OHKQAzc7W2t+4GO4kstUr/VT0kYQRS3&#10;XhzEYL87EQKZlt+YnSBWxYk2QpsIoFAPCB1tpu+DIbKDlFnPNT9g990MzKHPAIarxCX+SfxGfAya&#10;WUBufYaMJhK9TdkoO+TmwsQpWG0tWLeKM6QJexiq9Hch3EnevviKfN2ilnSuZ5bKIQjZuDd+hzZt&#10;XXjiWZW48lxHlsKvARy4uYKc9AvIrsXHsR+Pkd/tCF4mNGsySwGSJ3My2DRdbGN8D9foA/i4G9N3&#10;/J0nzGHDB7d60o6G+x64fysWq0IYSKkd4tM2kMnaGnxu4Rus6d8SHDoHj+BdyEA/3G25X1wzYJfo&#10;Np1GPw7VIGVOHTKAgL/qH8wumIIjZjG7MCVH26O3bkX2MKUr+7JaEozTHmsYQWy3OCprfBnAP3UV&#10;D7y0QPfICWjkTWviGsxcW9MHbHZywyySu7UZP130wSvx3UMN+oUZNeg2Y5q1jKH8Qr+N33B7kYHh&#10;Cf2em1aNzF8nIDbA7yGnkQOHPh3yAX3ifUjLHseWtoIyXj1w07pB4voO3zfyeS5sPA8K5CpjPleO&#10;CSDwk2twpkGnxbItPmO9msQNvsoT2wqwbON9sTcz1OQVqSYYOmEGvye8v6guEbzWffBqBN4h8xY9&#10;dtHHzHxYDvqLzwULNsiqHjFep6fIFtknHd8TQNAH9NQTE0dOnjIOJTx434AT3WPk4a4PV/rlAsjs&#10;YIFz5Fsix94lTyBgwccXBB+VvHN/A35ahgEZg7W4QWT/CM5N/5Erihnt7JTA4CXuS58huAU4UQGK&#10;Gxc1sb8KXn9o8C/4nR0GVEM8Z4z9xhpQtMWD3sy0c3FTX+jE6gnyGTF41hmytuPvfexjMb29i0dv&#10;QZr5KjDg7/nMr8WXP/qReAvMXC+dCKU/pp7jX2fYerbux+PFjjGYx5oxMfsuK16Fz25jUoJf4xfQ&#10;tAHj/Hxyb4/9NPfBsBpTY9xd+Md/q0QHcCKjvWacOlnmQutiD7PaboWRhE0ZuLnBFt0WZ3XBdNhb&#10;he7gF7UVzUgbmYCrbjkHpGLKtR4GZobZnEfJXF+6wK86kfOU4N1C5tmGvu3gFvt4hj70s3cSlhbn&#10;XFcTPLcj9O8pujkgkL4kaAQDTrHh4Xlk4EOWXya+NBws4AKEtvRPyPMEVHcQmZlhW7TB1vQLwC0d&#10;SIfMUHdkCk7Ny/iTd4p42izgmuhLtYhXTuo43H812tsbbPVZbHvnyB68QlY1nFk/UPPcHe3ewpVO&#10;apACm1ybgpKj9fpD9FMu3ix5H142HS9iHJt4ihJvRpsgvge34C/K/QAXxN+u4A1m9FaMpyVUnFDT&#10;v44RitnqzVPkTtBrJqa7U/LJMJobcPLZgnEEu1BrF4Gt73SvXOGHdiAd3AN+XcMp3aXj3w2e3TnS&#10;oYPyZuvUWifT3Wzy7AcM6IQ41kkna8dZ67SHXy9zRnGnLsiNZ/QVX9TeRG8D36H9lo9ouWY7GqKL&#10;g3Q9aICgaTN+pyW4ZZjhTEA+/9tPi7ivn0LuHurQrTfEkXAAPlWBKSlTeYotIfstGChnNNb1hPkB&#10;RC3n+Qx31Jsh3LDEzpEPWNPc7uMGTN3AnU/BNCd9LRdgFn2BHILPD+EUNXzSSdoM7mvtZhdg3DJv&#10;UkbpJAvItMNW8Fjwin6auDYO3ItnXOc8tNnNFv4v4Z9yEBecnbwbQaHdJjdC8zswNOseMoZwjuIa&#10;sSEX8MzxMGNdxuoCv6d+m0xDUIgt0l+4jtlrTVPEDX7jDplghsRD8Cx9EX3erqvY0ddGX8n7e0ts&#10;yMmVA76/O5hhRDwJN7HeqidjG1ObgODki3WlPdigKwd8Vi4KNKCTx7rA4LdJDfTLov76kgxZ8jRi&#10;BjAcfFV3uIiWihN+mIFFRimu5GfH3zIpKdOTMfaglwwc9hkSW27JuNJTZI+KgzcmRCAT/m7bjL+d&#10;oM26Po/xdeRcTugcy5cwppo5duJOBrXLuRTj/yN/EUs8bI0xGtbRH41SWZkeA9Qb30unrbb1K8jA&#10;n916/oCY6340/ft8hxPWp8SJp/CJGeHRkNjLxBB33RBLog/G8H2CsWGf2LkiBkRvYP1gH5wR/+bh&#10;RiYEMZi0lw6Cr+5K5Nf08qRtl+DEzz7XT7h+SofM+EpZjcST7qqzpJU7Cxxzhea/ZElggYvEh7SY&#10;tk564cmLbnFeMs7uILDgo75f3Baw1WwPw0l1BMGgrVlp3E/uYWZthx9wm7cnoucAagvGdTm6wiiv&#10;G3gP99jB91drYikw1vuaJakvMIHCre9mQFv/jUdhI8SAfK/V/xK5eyKGh+yZEUis406OXdNPSSMe&#10;IHacXCaG5YkfeN/zQxN++Zf/MULAdiWSNNY1Q/cu7wCCu7syntxCwBcSegbAQATxGGin09u42RbH&#10;bP+FrgwB+8/snod0+v5wGpcESY8gJy/Q0AcozPkQg4bA1Qijr2Ps9fmsWQ0QFhQRN4KRYUwOkMpN&#10;Y9NLwiIw0HfB9TipQVu8hgHZ8ZIO5939GN8bxKMXPxGvvfYfxcd/6oPxke/5VPyZ973K74/itdk0&#10;Rn1nvDF4+rLCMrP4k6huHkdc/WZsnv3z+Opv/WwcfvH/FV/+7f822s/8bMTXfp3+/n4M1xJwN4UC&#10;vCCtYKs8nFRIEwvIjeHnDWRBezMCFWsAOfiMOH9RQVRSnIQv2pBmZ+kTXfQ/Pq/y0jeMziBChXRC&#10;0YMgzLZyK2nLs2w1ppz6D76kSRPHIX1CHeZ/Bh621vfMCHT22JUIldveI+FEJrg9l7e6FO7FL/p0&#10;PpYW/AEK22mdngxnNOGzplOuDSid2+BCVw+7agqRANolrDijwhRglHhNJ1L2BZ10m53bj5XZgtY3&#10;GIhBhmQcdWdcuTefc0sydB3lh6hiIBuIuJlJKwwSV5jIiRNHTmd5eo5bD/hwaqerRmm7KUI5dM5S&#10;H+/ryX5mjBiUaT9gTKSjxxF4k4CVFkBgXZk5CC783RoQTtKZGSIQWgeAMJmH04MM9sWX0r3PWE9K&#10;g2nki8NPR6lzjcUSk+EzbgaMmauy9DUVp3UCkDZLqq3DAdykdjmEctIBjsQJklSvzfvxGVenBCzt&#10;zno7LfaWV0OM3Rp7ICYGYrrrnoDJWFc5q1B0hbsfs+yqGkABLH32FEKjJlpP11Uot7tKwtKY0jEL&#10;YDtx4FH8nggEp8CZQbxogkrjUfb30cv7PBdJp2BGkkEjACQFCDHm78bznmRXYANDdYZ+OeFZML5m&#10;7WyQ+RYy5SK0O/0tUqlxQVO4l7UGDOYJKghiUowhiEGgdLxmR+4NHAQ3yIcEUGeSahsy2G7zGdBW&#10;D71w4siszj265CxMB1nPPUWS5+dugwDf0sQgY2nt2VGN83YChHtZ90GCa78N2JWoB2WYrmyhzT1j&#10;m+q8HEbIbs2YmIu3AUc36Chky3i8qWjrKgV4/f40Zthjw7O/QZ8mjMHFaRktwYkLjRW65wSJ25FL&#10;+lAszEiEXhNIObYpUwDy6OrMgpt7qmA9sDZV0PZDnDKGZtzu20HcoGNOeiJ2AiUc4mAUdzgyC0Xv&#10;0VexKHBKPXAxlbhzK2J7h83c0l9Q1e1AEoh8QpsIeA8EKeibmZtm5uqcDFatuVjhVOu6jnN0wvR/&#10;T6q6oh1iYW+3om8ETWYlIUe8S8L4LbJzu9kCZ7td38b1Zh71WxD7D1fxf/8b9+KD938cOYCh/7Yv&#10;J9s+85nnv0S88dr74m//9X8POTF+uYdszKNzArb+AH8FSw2AB2fghrAM5kAY9060oRMGfp40XDVg&#10;PHZXmP2ErpmN0icwdoJyRH8qgn+Pupc47OjrMGXRgjG9DU4ayyFQScXT10/ABHPGS/Rgzj3BFvRe&#10;sDdwzvJVImZmsYgbuxE4hC5viTtuILPp9CUw0kUCNDDuMIBewswmagC6HFfIdZm2IpVuzyCAMQgt&#10;y1GccO0N+Nd0+NYJ46Kv7c2OBBXMlJSa7ZiezbUHMxDxwfs9OuzxL4zf8MQsQ3QPfK7RSzOcUHfL&#10;VUTf7A/+SaglmC4GuZpr9pS4SsQLBhJgacbIE66ZtiKl4voS5QM+w+wkHHmJTpX4lx72QBibfIiT&#10;Dr3nxO+wk3Cjl/RZfw9FDHcqQZl44V+Qp4esmJG0xQjMaPbQCQMLJ6A6bDodSBQEvHp+2tmgh2bC&#10;mUHoROQN8sBp4V8tksz9kEu5qRKp7o0JlhmUJdynWYMl3OOipn1bg3p8HT4xc32EMezAkGwMnjHq&#10;DD0+5+gDDfR3BH1m/bsi3sNePNXdiZst/RrznIZP3SHjiaR9DAIi+zKDKBPCWSvFLaap5itdyBqD&#10;dQMUcNwFIMdyKlcyz1LlBscJfCqwMx3ekoNz2GsDTpoVNgCnVk4CrtALAuDD4QZdQ08l4odJFNtt&#10;rKbYwJCO0a6hesNnrGtnDco0w48kPPBAXTrA2ke9EeML6eT9vHGL+iAOE8aacfHk3Ax7SzzGwxoq&#10;npvdR0rKXF80oh1FLAm+9rtnjLMT17SHwUWCdGlH38CivRl02O30SI493CvtEGAcXWxy0S2VbcV+&#10;9DXWm+3WtAG/gCNLGG7BdGsf9vp8hpscINYoMVh3etQ7fbfZHEP8+YbrD3fh5iAnH2I0i/1COanT&#10;+F84FE9Cn+7w0S7ZnqQsf7OJcz7fB9fyrdug81jCeVrksMfZzcCMYrUGS7B39HyLvsojXA21fKM8&#10;wO2t+uC0fQo5m71IqBCn40PM4Ps1vPwa22vRuS1yv+J6F9ZKAuw1fzPYewW8u97XcVdsnEdBL/R5&#10;yES+kg1jju1vy3lsndi8k5eBw9ijDCDLwAv9934RFZzfTNu2XaQ6c+5KSLWXJ6JqGV95iaBivYmX&#10;3/oGn+U95PrJ3/jN+ML7vy9WYIkTZXF4Gb3xEBb0cfs0VtiAgX+TvYQNeRjKF8NJrll+GrP+Nk2A&#10;V0t5H32Ur+HP5HkNuAkEggm8+nnaFmv5xTew9xob7E24ljEo0ZmRvgubLgEVTxBvMNQeYyyoJuzB&#10;pkqG35M123YSGw8WMeuD6/rw2qz4GHrJODhRgT+eYvOxx8bU6xUBINg2qfF98WJ842wa/el5PBqW&#10;8MteTDv8Pa13Qs659vPhId6NzGrkOMHfWw+xZkzcFdB1y9jhO08An9EJ8kKGFdjSx97rch395SY2&#10;aydB8fXYe7fz0Al1+ix6m7tYbK6RJeMx44ME2y+s4Ef3VrGaz2Pz5jyW+DJPGrQW2wC78DCmIe2w&#10;KL/ZOb0xuKb9oBuuEMtZsmERQ5N40PB8AY+ub8E0/oYc5T4dfdEH7jdi63Hx1yyUPbJMC3h8jrAP&#10;293HCVhXJT3Ez+CTVziSQzdNPOcarvZ0Dn7D8dCsRLFN6LAe23aEDhDsmo2V1ivUBvmP/FfumzNG&#10;tNsYh2/oBzaP9ECFKOFEgxNZ+0nc7PAJ6KQZMh5stLQkBHp8DsfT7GoU3cMGlsjm9GQf90vYaDNM&#10;HK6BGzQmDTi5BVak0QE/DtiZWVDjmfpdxto+4TPm9FMGqJyzzok04oNRkZ41wIZPeX/kYRdgUY/7&#10;voOcljwLjUfP2jgDp8rDIsUtHspgLHOA63bo9WFIwL8Ekxkf3At6bSxAv8fjmA4GMUIHnNT3xFhh&#10;zYMpXPweIc8W37Lmo33G6RRb8UAyyy45mRD4rEPvAdeM+M77ZpBzDx1tkd8DL2bg+dOodzfoEfg2&#10;Rrb4FxcOU31NnuXBhFgKuA5v3iA7bPnAs7Q/M3DT4UTYhJny4lAOlhRO+INBbW2Mhs6C2w3vm1XH&#10;aMUW/HOBwvptqVa7/lhspD9O5rht3niptlxJPkMH9H34CrOiq2OJF8siuYBsxrMLfMZA7phKE3qM&#10;+QJ926LXI7HO+IVbVMlve/AR+gQe6nctw5NKPNEmywu5FZ6hIxyU4B/nBow93DFg3JBOVNYm5RLa&#10;M++7Gy2dwK3fSdrOw3zRFn9PLopnqOk0GBfLvXml+tbaHbLAQzJ2TiTnKTYZGYeIC+ClB3C4rRJV&#10;iBPGZ1r3GKcKDBkgo0nU0xlYB9d3VyE+Lh/i2Qa8Jue8B5bUyJAYoRjCAUaTGKBv1qUbwyEvsOtz&#10;8NbadMM+GMZr5ncUcch7aTunC7t8VweOfeClXxJFkLknyzbwcXdYSRrdWZITm43cFop6jJCrOyFG&#10;3PeMPlwwLlPuqSMSgzLigy7D9hjjol2nuMKstQYOYbxm7XFcKX4BDEZ379GuGcKfMHYT7nXS3yW7&#10;HONARvAIpV4jV2XcGBTwjiUJUgYiWCHblN+q4FP0D3d3jOGRMxCEX+YNXomfyj3SqhTP4N7WA/UA&#10;i5ff++HjhNuv/OLPpuwPSZ+BrES83NKJFXABSdhtIRBraCCDiy/gSU50AIIaNb+6wjIbQMpnAAzO&#10;3Rl8j7J+VENEYI0W87YA3gGnkGafCRpXkLAlIL2SgADUdzvAxsaqcxIBPTxKLGFU7yS81iRwG2ZG&#10;Rw4WSkTA1oM4g9oNT3bx8Ydt/K8e5PGTP3Qe/+EPDePHvuPb4vu/60F88NUyXhv04xzF0zhVekVq&#10;otQbzyL+8J3r+NJXfyk+98t38Yu//S/in/z6N+M3P7eO33qyjOunRawgfDuUwTTqdNiB/zB8J0pU&#10;JlTgCPQJ8P0rwmZQnHALwIW30he/JWLpVj8nl9IkDO8YKXicueTSe7nlyPu3/J5sDoNyIhQIwwdm&#10;yfjl6+gNVwMaKKsTREiPsTu25bjvHJAkEByjZBUK56PcxsB/XN/GCIWy3kWSMffkf+m+CscQ3Mjb&#10;iSsnjixSn05AEyRpm0csCyAV94f9JZnsALPlGpqN09QZeuqNc7JmWFnkuMTo0+mmyN3JRCcoNUix&#10;kFvxRMHtEEN0MbVLRJVkI6s9OumqjpNPSkOyonzNrDTTwCK8WAi2AfjTLx6LymKgkNsKOVhbqSUI&#10;RIF4NrIw+EcgBq1HIOSeGLRFNVOGmM/33jRBmacCpTxilD5r/iafExW5zi1fQwxxn61i67YaswQE&#10;ZSfUlC1OfcQ93BJqQOqkWYWiO347DZo3gQ3G7jghh+AwMT7H3zvbg6O2NplGawDs5CAczFyz1B7n&#10;hxSqBVbT8naq82A0hq5ye2cOa4KLKq8BXZwS7+25h9sQJDP4uiQnnZSOU52RBKqjc+WMdDyFjjCb&#10;ABHpGyzBTgrs4QDhNnPiVkVdQm7wUvyawCgDcJ0UvDOoRJDuJOwdCHDRvcYAkCdY5Bb3T/NpBHKz&#10;z04AqTMGh/eQ3wRwL+vjZJcZP56AuFSZDQ5EOnXDytVgUN6D3BLk7wkK9z3IyuqKYEnXJLkyqw3d&#10;cCIYNdahmaJe8FC3Px3qAWS6oI88uyEYxXGpJxbaThmUOLlUkwe9lmBbIH2GXVX1LpGIPjIxKyQB&#10;LmPyBMRfQh7EjYYxRBuxkqPT9kSfvDiLeoSz1/Hn/RiYmoFzyFeQKsj0Y67mwzHl+XerLuaMw0g7&#10;5r0NbU+7/JDXNQ9b4X7vI1uLmzqmIwLiYjuA+FbIGlnQpyJeogFOzEHgyjPGhUbukBH6aeHWPsHo&#10;Ke0vIB9vEvCZ6eVkQY3N6gx72FO+u46CsXRbMkob1RAdlwh62A56F/uzaGZ9ZENATDuVndubxrSx&#10;5jkSZXqXVtZSnQ3euePe2kl3t4xn+JkVOHN7PY3B9w9j9tf/8/jzw++OnsUmufZP/frXJtu+/uK7&#10;43/3N/4DZLZHv9zCJ3ZuU7ahxXP3+gvGsOhDnCHPEiPJ1Rbf0kH+9wQe1neK/V1skIspHQYXYwz2&#10;4FZlxrOdD1LGmDUcPQk0TaYlPEdnsO8+gfEQ8pBqXoExntyV+lgz7pBmFCsyopAyyWSIXaAZtCPV&#10;2jRNGT0/IH8+RiDoZDoEw1oB3CNlCBjgE7QSVqOLkNrDVWAmjNMYG9mGtSvdKvgM25hhfwN00wmy&#10;fIttgQdchW2KF+Btwt6IBcTRlh3w/VZTyRsGGFIyABfb7RKC48o4MswhOui2NV9gAdgN39FHbnv0&#10;O+Ccp2Nv52BYmugsA+8PAWPcud+Kx+7R7weV7R7z8KVWkfDH7XB32I8HDFiSYqzf4DMuzll3FEuB&#10;lHniKjp52MYJ11qqwq0q+q4psjdL/5YBFT/SwTjA/uEwp3FmCPNzR1CKTLg1v0CY+EE8M6VkywVi&#10;Vw5PQcjYoX5nnwIBuoaetATechDliM8GE7bNKpbLbczqLdg2iVvGd/pCj6B7EtuFtSVtP3oOr/GE&#10;vaJTujTWQ4/KbeI9ThAd9F/YiaejlnJscXrXEPyDX+DPjudsGK+JhNYFSe4l9xqgO0+53vpzQ8DX&#10;7cS9HhK34K8+k/t4xD/uCFm7Wpsl3RVLPSSpRL8rgjAXMBkx+oY267/AYE9cnMDpCrickj53kmvr&#10;3wpwBjYDZm4Ziz3yaOoJ5L4XZ1UbU9r5Bvolj2kYu1TjzAk9ZGh2bQ/wckeFtW7NKqwqfKqrOVzz&#10;DD1fgjXWAc3xU2bEyS/SAgMyt2agCymOm1sq5SdpR4D8SX+Ar/MUZzmqizpDGQPY6ES3+u5qePrC&#10;1/XwK+91bNCtBfJ/Rc7h4Ue7NsaAazrhu295Cm57u4HzZnGNDt06kYCvN/va2QS0BQ7tWNBuuRu6&#10;7WKeixfZvBdfu5UvN6iUEzroDp8reJ5b0Nf9TTJAS5Ls8RMr5O6WVEw48boG3+UELeqODWLL6K6Z&#10;XQv67DZIt9W62HxCMDQbvESgP8YGnsYJwWxntnX+EDdGILF7nMojOLnSg0NX+IYOuWTtE76j1/lZ&#10;smGdv4ehMMCJo2WH02iGjFncAAcnsZ3N0uS1k7ZumXY7vroSLTjFff7g1ZfpP5z7a19NYvbrez77&#10;K/F7H/5ofBN82loTUz/AOOzpo7V2zUjZzk7iog/GLN+KKzBugz2uwN13Nl1aSHfBMY0x0nbhI1bX&#10;2B1mxLVBP3oGb+jceglXgE94+Fo5dgxdcBGT6DvX7g3CSw/k4X7wLQ8ygFmnzA+3kO27u8ArMkbg&#10;HgHDBH3oebrmtI3ZvTIe7nbxx7RlDjifEBAeTvGZROtvoctPCV4/NiticDqIOfda3nGdE60SNsZ/&#10;y6C2+NwG/VlgAx4aUPTQofaN2B4WtANdxljq/RV6fkGkWcNH0PtFmWIpA2x3COyGw6M/g399ExDo&#10;Ddo4hZOs8Z8NYzPEGfSw9bcAx+U3sBOD9dkSmY9iYIYTNpNpby5Em93DvzVsqD69jPrF0+jml5Et&#10;VseAE4wqgM908Bt8RVlqHymNbDFP/qaDiyW3hfx1b2boENrRN9oO3oil7l65xaaWJ/04xenki+t4&#10;hi2U5avoLfq5eRbNijiDABrnGJm1BupV5GuXopEDOmCgvZXvO3QuAubvTn2oymfI42gPTkynYH1c&#10;xhpdXq/FQ0Q8GcJBjhm3Nc6waEfgKbrD7+l04QLMnGAT+QRtQMc8ZdcYAFt1wsfDKFywbd3hwPUp&#10;jkB2YncjR+WVY+dPr8ATOMcIY3KZyoldtyMagIH+6eU25o1lC4oX6MuUFz47YYNlNLbIb4M972jD&#10;jJEZJezbmUlanMfAWoZmg+uyUB0XE1ywby36uR/GZo3dYCc74kzLPlhzzF1L7mLSip3Qsgh8WVzH&#10;1AUzdAPHxF9MdpEjtHEHB9uCpdrogXjuW5tDPHMSH46eo6c7OJ+ZPzuzo+m3JQdSkgH3SQFGhs2h&#10;s45XwzOUXZqE47qdMQzA6Kmx7hpIC2GJO5UxsV/oHKiErqObkkww2AzflnGwfpZO3AleFwn9m9sR&#10;o73Dh635HCCJn+rwDzwy6QnCR7ZgDTqJuRomwuWymOHQXZwzXvYQRv7CyCgXdNB4wjIQtMvJbQ8W&#10;S/WHG7AOWR/wwWkLK7L3H+CS5ixSFjbP8G6+lCdXOmWCfzBGh1OAvWEtU8bZxJduwHdsEjZN/+wb&#10;13CJkz9pQs6giHvYF3/0IIB0GAA6YRvc5WDWv76jxf/bXmMV+YEON02mpjgVvHYuAJV3kdXz1txV&#10;OObv1sMbJbn4Hnqrb2UcnECuSnnKlJjW+ujwNXetVGe8Lhi7E0zVhfpRFINplIMJ2DyIwXgQ41Ef&#10;7lDG2PvV2IOHSIwybL+LGXY5M/N06C5H8GpcRzU4B6/Pozc9j5hcRjt7EN0MHJpd8Mh72OxLsR3e&#10;T7bJgKLjdayG/RiCE49ov5l047pJWXUeFJHJtbHVHjpqfXcCNdpbpX5k1p6raX9tphqayXcPa/RU&#10;4KULxMbOx2FlvOBlcir0hTsyFnxHt1wUV89UMS5Avo4u+kz7dvS7HQyJj0bEiEPkWsX5S68dJ9z+&#10;+T/+7wFQB9hgkZtAeDqCrjUDaFo1MIbAgTxeNCk1ylW+DqXMe+cIYhL5jIEg2DMIH+HEBkMcmytu&#10;fNpjhg0Idyitx+C7ErzmgVuiXveep4wiyCJdxOht/vGZ4hn9TmCZoCLNHqjIwFj/PLb33xvti38p&#10;pu/50Vj/wE/H+z/+0/GhT/5MtN/3IzF4+KnoXbyG9qAsAJb3dILCbOw3n0b8w6fL+NJnn8Y//fyb&#10;8XNf+K34o9/8o/jSl9+Kb33rnVjcAIQEia4ASrLTEbCABT+i9AZlGo5Bsym+BFsopllBttNtma7A&#10;+0uaoWZkLM5vlpTkPh0/DgB5WIBbBmuMxb3Rnk6mcTsNdPRPSIOBN8igIc8HVSKE4fGiFceAAFmk&#10;5wtojF+fa6wP4sfMhIIaEbQAiAS4dB3hOWlFW7l3Kk6IIrny7gpyWu20jzxftTKM3GG8kgSP0Res&#10;cwIpj1VOmVu012LIKXutuYFIPIlMNiCRwKDdqmNKuatcE25oIGDf9kmQxyAtywAenpHlODvfS0/2&#10;pByuE7mQcYfepb5zvdl8ThrKFQx0F7xvuq9uLB31nMgXOtUsuM5rNDL6j7PxhEKHxAUJM0pw6ciu&#10;gy8TcCAfa2j0Egk12HbcAW2AGXNLafee5GoGp0CooDy91a2uBeRvzsNSoXn6SySPIzl+3my3LG01&#10;MwuDPnI/SzunLAeCbY/p14jPCWJO+dueB/mODsysMtNz3WqMJhAEIlP6oF4iBsaQEUn3a5Jj9RAF&#10;aypYK8otvxmBrjUDeXRcIEsJwZD7C74rFCQ5E3RVkBDoc9qlYzZ9Ox3+QIQ2kKhid2mbrytDOEdP&#10;SuvTDq3CZztZ3DqxqWAJTpw4cEtVygDlbzIxmsmz6dmI4EFNhBiWOizk16IrXUoDQZdwQCnFms8q&#10;+drsAoI8V7/MYHNytTPoysc45j52Z72do/7oSJzsWBE8WqNhC351kBNX+RrIg867ZCxchYDnAbQ4&#10;C57vaZF7sKzGcViDbgGY7wmKDehSlhKyldS4ZTVNQoBxewDWzKQT5NIWZ9wfaWwWkS+5v9sH2nvI&#10;GfuWUDLGyszJRVOWlU9fEMeJDXAK8v8RtmJBTmdYnLDQV94wvm41rTdgFzKRKXgUvYVuDZ5HROUn&#10;CFadGtDOlKLO+I3AnBXym+NoJAqGE1WFTDuiE8j+BOLiKt+coMqj/l28KLYQIwiLbd+upxDyfYyH&#10;u5jqcZCnOjCHZOcEDhYO137FA1P1RcaNJ8Mib08s3aBwvc0VWsVYQfZie5UmgV3RbiH8bmlxkXPu&#10;+KPjQ75bn6VtzJHs4gI9OP/BSfwX/+ks/tzsh6LDtaDNDO6f8vWDPxjxa7/2/JeItx89iP/z//jf&#10;R08g1U6C4oQ9nUtQAwkI6m/TnVxcanZrXuoGYwvgpJN9p2aGQFQJXiSGWwN1swgGvXggwxXfGSbr&#10;6HTFKqZJr/CX3QIdAcuQe5GNY1ddxraWpIPjZiRBcl+mH/Z1jS7tZvSXe7n1o5PMMWZCh7UWB+hd&#10;x980uUco9W7ch2CBH9hsb2CwOYgFQYtIUXsv9NC6KdXGST/HkzZpi4x8RsBnzbMmbqK5YyglZfSd&#10;0SCQEF4PBHDIABtxZbchODn01qn2k9jkJOK5q5f08xwsfcpz+tz3Aileabe8xFI9c15CjsBOtxDl&#10;6MDygF9HBgdkN0DHzfTN0dNth44zJJMtQScf7Lon9KUDr/lF94H+O5FYi92VOLVGFgR0rnxzT4s/&#10;mxk0aG4JjGk01+SDIma0xWfecTf/GVAPuEc6CIAApmkhaE7g7MAefQmyUgU9FM/sNm1qgjwyF4YI&#10;HO6UBwGG2y8NAHprg/ct/EaNZ/z2q4RHO3TkDqx9BKmyjtg7BKjn82VUi2NdJE/d7KH7d3Q6zeG3&#10;A7hRBb7gKvjfZmPQzwsckrQdwI2OMcx7En8wzgzTeIYMholUD7DrXsU9uFd2WHI93AqMqjKzw/Hz&#10;yHDnaYzYXAoU6aSLcYRA3B/eBKaYwdTh+4xZLEIsub6yj9iJ2WdmC+kvrJM1l4iuBpGvrsFgMILg&#10;YOTs7dRJ80mc6GvwOb09RJn73XXruHFSCb0q+/uoYPXrBeOMgLvklxAs/TLz/JbXBjytGTtPNC8r&#10;AlF8WA2vMHvTGlB+OUm2wDa2O2TuuCGrHdxpSSBmH/fozoh+BTLDiaegx5PYS7AS7UGeYzD4yDFt&#10;a6rLAganSVP+rdANs+/1t9a7SieBcm8zoA3sUiC/X/KeXA6MR8+cOM3wTU64pcX3wyY8XbpbEZg4&#10;liPklp+hv+AeOmdmQ1HgtzyJjs8me3cWDf1xQVQebNbgYch7weeQe5EP+fsVfgPMVhDlDj8FVtDf&#10;NfbgQQEZMjHr44Rnn7XLeBt9cXHrRYLaTc86X4GdEeyC9zV2dJhgXVw/levM0Gx4i5PwI3jM6YgP&#10;Dmk7uLiggem0erB+ZIC5WccdAecFuj6ZIAewx8LoOwKm++jK7OV+fBS8v12u4wuvvCv201G894++&#10;bKvT15/57Gfimy9+MJYTmDgxkxnkZTtL45O3b9HPe9GfEUtgJC6MFcWzNLlqLdQD49qjvzE9icNl&#10;E/VT/O3dJhYEb7lZMqBSiW3oKSxxFp4Wir28ACaO+Oy1fhT5uqPmlPGagjFP4AjAfDpJzgxnDxeQ&#10;/1S9OUEhbUMOxR6ZEsd4OJxby6J5SDvBIHxikieOutlPZRZgxRAucBezu1XC+/WtenSXMoyIuQhI&#10;z2PeeFic+FzEkj7Okfvpjr5iEyva5kF0u2lNsEbAdlPFl/e00xpuC/4+B0/AYk8LrbGfnZPkY/oz&#10;4/6mosFB00Epw5MY9GaoyiaG72MsZ2eR38LZqzG8Zx4e6mZZFSe3Y4k/gBtYoWk+IJQ9PIsptn0g&#10;OM6XC7Bdm8GvYJsZeAbUghWezImBmYGMXJrBCmGh02BpUW4Isl1I1WZcWINbjN1WeM7f6Ts60QET&#10;BsT5ahJPsP1e70lcdCv8/zZNRDbbYyZYb8oNsVfPj63virhxrFBsJwcK9M3Mu6p+Pc6IV/fLP44b&#10;49ID3JtnwySR5QQb99NFlFt9DzxyAK7SCX1WAZ6b6KFDX4AvG2JeP9txbz4Jt2riA2I0l6x4vzB2&#10;w9MNGKMRzrLGFw4IuK2bthO/+Hzv9paY9wqZ7LBxdXaLXzSjl77zOX2qiyoeZvMYzHjqAhjcYwcO&#10;mCnoSTlOFtZwhtpSMdWIcbYICONwhg3PXsVhvRqWd8ncqo+9HVysRlT285BiaifEjpk61kRDcbEj&#10;eQiC41fx85pnLa838S3ijhv4xgC8anpgg/GF+mmgzH3TAob6nuS5BOdu4YrICP1tkZMue4eA0tzR&#10;Erk7yZHa4thh4OA4EIO9IV+eIZ4P+cy48sAadMbs4OoMW9fgGBtnadU52gxcJv5koxsnEMEhay47&#10;2WQdS5ASfgvuYTtK6Bb/ap33VFLIOBcbNLM8lREC8+kA/tEJNkaRayvaYwknkzwK+ugch4uZblk1&#10;LpFTtWBDDpcyQ8qC/GKA8wFmZKbDC+0j9+QpUaKbOTHEoSXm4HbG7RIjF4T0b7i+5G/3tMNJvpr+&#10;WMtNri/nsbLZiL/zEd6grZYcQudSPVzGkyv5Axc4iNzbHV70kG7hz+GPeFLwGg7gJBD6Zfzstntc&#10;Gd+tLQaHR/c8sM2DL61tuHMxj9irwQdZTsK4Ms1Z8BkTZhyHwoV2sNOT3JVrSqZxhBET0IHPbJLO&#10;DsCvwp2DNXG4C5ZO0FWThDuHeopdWXfyHBnN4GsTfN6ES4dwwxq+WccUzDsBa52MPxu3cTk+xAN+&#10;v+R1D0w6PZnExfA8zuC/52eHGM+mUXs6LPg2wC/E+CHPuR9ZdcGY3UOmM3jtGDsZ0E7sH15XET+N&#10;4aIuSExS5l+XsqidFLSs2bAvx0YnhxWYBZ87DJE2nZSPM0ZHG+nDqdBBeIo1FrHKtMihPxtynYlF&#10;rhWM4HZ1zqg62V5WcfngheOE29/9uX/Gh5xWkCQxpPyPe6dZV1MyXTFwJWuIAQ6QOVCIQG1GjZur&#10;U9aFDexjRFOC4KHnE2OQnYUkIeB7V1sZHJqYgEYy6aSFpwBZgM+9wc4e8h+jzP+cNHHSigDDtFZP&#10;sZOUOIaT2TgenfzZ+MD3vRTf96lPxY99/PviR3/glfjJD5zHJ18cxcwCdtwmKe3z2e64fYpz+IUo&#10;vv6ZyD77D+Px7/xX8dXP/MPY/cZ/H4+/8XPRvf3lyO9MX4Wq44jUOewh/c8VvqRZBPRuYzlOmPk3&#10;jNS/QVo8njahjJkwtD/VcXOQJO/0za1TBi5+T6dqQWKrtOKB3DB8J+ssnJ+CIRTcVQWJokc0J9lr&#10;QACVE07OeKfVCgzH4IpGICasQweHrCyYz58S6W74nFmIC4KcNLnjJAZKgr/mucegyzpiTiKYueN0&#10;mwBngfTjNkjkx3hZm8XgeUAgwEATiOAgzH7hPt7fxbudwM5V6kZK61RND5B0Bj6JEEV0e5aZOdxR&#10;hEnPZHRx50gLg9gLUOiFp2q6piWJ5WPoDnDGTXT6yeC5O+KEIOtg0RvGhBGADEDsQTWPlS8hMX36&#10;YEppgikzknAyGdciUsAFfUJWNJn22iZD/ePkgZMREnwXamru0ccGrCXjyW6JdFlbgHE3i0BgbiDl&#10;+yV6g5O0CKS13JxEyhFQn2c6qbdx8sYJY8dyu0kZKPaekU/vDWifq1QbnLwZUe3uqGu19sHnxG/9&#10;pRN/3CrJpYBsW79AcLWAd9qe6lxI8YC/AWo47IN1gJ475B02dUV/55tejAFj5ZAyzNCLBptPq3CA&#10;REtwajHSVBOOsTbAaCGKRTbjz3xOHZRoIivb6LYRHkqfeY8gZcm47bHXVETav3PPojdOEx5NRuA/&#10;lyQobXqPn237aNdO0F9hF9zbQIO2mdK7oN1eO0IAW+S0kVRjiypAKhZsK/RYaIAJI7ogs7ns2xD7&#10;qd26DoF3wtITlnTQ2oHp8BmBi1mkZh9JTCwOWkD8FpAfx0Cn0jU38ADGVmXQYtRPs9HQsx5EagUm&#10;eKCCtb+c/LA2htuWMgIrYatn6ryAwc+ZDpRAK89fjvJimgJ7Ha+DU2CD1oA6ZINYIsf9ah9TdMT6&#10;EreoSKp7gJ3veY7GXeoccFgD+rFCFhZrz93e0K6i22BV9L0rTiDiYA16foEnbwjmNtiyfV236L/E&#10;Bv1zS90tfV0MLpAHBLVZpzTxGgyvIKV7gy0CErdyW7C9GA+jUffAMet7ikXqpYTCGhM5JKuir+Km&#10;4Z6nNb/NuHhSrDrjlnFAk0AC0kEAOIKdrGBsB8ahO5zFvY++O178n/0v47sGP5F8AyOFjP6ULyfb&#10;fumXnv8S8dUX3hv/x//Jv88YVRB6gnh8UgUOeLCBDMJ6RogDHECg6CWjCwkAYwlMe7z2J/QJTDJz&#10;om1v+SuOG9wcoL+esjZnQD1Ewdri+zF6u5RaE+CBcftTBhj/15u3cY8f3yJ4WBLwuP0vJ0jN6rt4&#10;N8HwYZfFbTWLff8yYXYBDnY4/AME/bDSfxAAIzckfcQ8A4h0HP2c+yPrPsEY+HOBLCcne+yiTVkS&#10;FnS9op8u0LiAkYgz11j8don9bFvIFH7VCXtr2q3MlsNWQWuImDY3iooArMmd5DlNRNBMUMewZ6ad&#10;22nCgr74u90SmTIuBAdm8zpxN+TnYvwu7AsswN6slzlKNuWx9Mg1kTxUl2vVZzeKLLQd/YE+pjMq&#10;BctGvNCLMX2aYatzcdQJuj0BrPJwzJDOKTJTrlhXcr3R2yAe+gm2tbRVJBAjM7f8oV8pezhhPO+B&#10;1060J38K1rndvIe9SGqtGevx82bKntPmQX9K31axBYf3Tubr92iFi1Zu0zRrowLrLrnfNQbghNi7&#10;CMBSOQG3oPFUKzrOcZKnPKc4Q57oEcMc5wRoL47KeIfPWsx8gr6uwJbkmbFJPVfRH8dIP0W7XMyR&#10;QFuvLht24A7PQL/dUmv9yBJS69a1PX6gAQwtfm8matve4FvzOEPX8vwKfOYaZGbhbfchzdpByo58&#10;jPxK5OE23FNlAwHOq2UslrznoSyMn4tpnro3pP/WCMrRmQq83R/AjT2j0QcvCH/23TvIls9k52ky&#10;0e2ykcGxMggoPtVJVE8wdWHNaUlrVZlNk1VTxpkgXB4E1lms2y1/SC5tTUrkBtmlGkf0KQWC6JNB&#10;gttq0sn3yM6MKXmS2av+HPtbZEPQgpx5CPrJ58XLwxiqKoYboG4JdBldfJ2ZWo0TkjmEXbmhmx62&#10;scZPHdAPay/lI4m0i3yoH8S7wxYWO2zRzLKRtTfRE+zM7aCn8ok+9nSax6NTeOzdFltB1yHi3cYs&#10;Au+fp4nglPnP+zmYYy280okdbCUlF9DHAc8r+dsQNX8C1t+Md/EAWdwxNt8Ce82IxknFE2S1Rh5A&#10;TtzHLnd8wFNGJzOwhbF9eoe+LfqxwXZcEHVxMBWTRhZ7a3DKAfcjKJk12W4QMWPYusAFT8Ze03Dg&#10;wN1+bRCdTYYB/Y6rOT6LMXzywsvx5OFpfNvv/qsTo7/jdz8T33r11Xg8O03t7DNucz7bOzxMWDRM&#10;tQo3yE7fLo9ABnCRatImNn+KDbwHsvc2fd/cbZATz3WyDD+il3fxTGyagpcvEczdoeQbeb32SDC6&#10;h79W1resL1MgWPbeQQ890GiGvwNZzO7r/yDyheMN5pgHdrmAF+wZ0yU6y708OTwt6KLr1szaXW/i&#10;Gc90e5p7i+7ArOtNFW+gEzl87h5j8wwVvCnqeBcYPSjWCcvlKTt43mLdS7hTEeBVo1GcXxKkbu7H&#10;gf55eEAWoxh7quOWMVhhk+jk/4+vPwu2brvu+7Cx9tprrd3v03z9bXAvGoIkGoIgSJEURZu0RFGy&#10;lJLllCVRkWQXmYhyOVYi5cEuP5hOpEolL3lIlStJ2VUppyw3kZWSZMahaUikSEoACBINQQJEI3S3&#10;/brT7L5d+f3GvohdiZTz3X3POfusvdaco/2PMccc00B47/a70RT7wHvYEtwL5noTFWMaXS6hYT9e&#10;BpddnBt4o9vX2C5EdjQ6hlt2LfCzMrGBnr1pHa8Mkd14Eo+RkWp+jk+fYyug2fEhwHOEfL8dnjpP&#10;qJsLS57O2w4fgd9eBPOgM26PZPxnBKkVvtzFbns4WrE0nHaw6dtMWvVvy3gLdzbHQF/Cz6YLZoE/&#10;W2TvBvr3zgi8EdrNmoiRQUKCsL2RmM12CJ1z4pMBge8tNrz8bEyG+OrdWTyukMXOJNbMOVt3gNX2&#10;Kxda4CtyYcxigOzi8HrFvftWd/O84Sbug3cmPSuExQn6Au2K1dnIWTsGk+mXx9C8ykMmBoy/BF/b&#10;mxHtjJmJG3RxLRbGdvSwMTtsnnmrDbq/cvGVe/SR8i33t4VKj/tYEVv2FmB15Bhb7OK8ONMK4hoM&#10;auJSruwt0DAWyEov7Dq0t7+dVbb2r9whT55ajZfHdsGbGj/BPYc8290/QiANp75S5G6SSbvc4oha&#10;/NYQe84NGYMxInPCNnnAi9jPvq3GtH3HAv2sSDWea/BL/VER9wZtVo6huuguCJxbeSKorQwKZLrY&#10;9/Bd+AjtLPfD+oYpAhd33NLsNm8PRsMapo+3DZHV1p40Dst4D5yEz+sxzqbfxCTx5iF3Pei3a/xp&#10;l1hMm2UlcCHGhg0uNIny9tw7fSnjtuJb+Mc0MnGXJ/rz0mutoPEGetgeILddYzN5NC8TzuBE5GHf&#10;YhOw/2VlLMR7+hH8t7hrzPcxz3Sbq1uaK+TJOKEB1y2YizjAqjMrzM0llOJ/7PzOdh3aCnBKxj/I&#10;pLbVuGmPHNgjHwSO/IkHeRY64xdvM25MMvLs4tsBzL3DTmX/Qd7IykKTcOD5jgtl+OedWy+tILUB&#10;oRXwxBlWXoM+uTd3Qy48fGMJTTbgC2N7q+H3Ga96Dc93PDkmGc0AkA0PYjSJbb4CFiY/3cnnCF3Y&#10;hDyZ4DRnUiE7mOzYQ6sd89NuWuSS20x5QTXoh6EqCA4LbJ1tbKo+9nEUY/h/B8x096KMF+5U8e5J&#10;FS9Dx+mojXNszL1JJ+4PizzB9Q4++A52fNIbxgD71TRjZGYSpcm5/l189AX28yI6g3tRju7gYy5j&#10;NMWeTkYxPavj4Vkn3o1jfGV8jIcTooEJ2J5nTZC5ASaiR/zXAwOmrHTwK/jkivG1xF2AJ7gNj6UF&#10;AbvFTXfv3D0l3D7+67+cyQqDI0W0h3CPAVV10yAwAAd/JijuN0OE6CJaBrgfXhIo3OchDHRIQDA6&#10;ByifZ7n2lgBrg/Gxj4rCgnxBUIwARBb75ClvDiYjUqIXnsEvMI+B877iVCF8Hqt9Pl7FnyAw/uGP&#10;1fHHfrwXf+EHXokf/9HviZ/40cv40Csvxav3hnEHvrjgirzDQBQUPn8TQfnKYh6f/d1jfPy3346P&#10;/+6n4u/8yj7+9u8+i49/fRNfea2Jr2FYNgg71MhEmAknAzPVj7uhTCoUYyIYKREEe8kU7vXQ8GMQ&#10;tFGueCj5p8/wJwyLKxjYOX4x+IGqABfLOtEfDAeCiTG2gi2PqOU+wNJMWJn0EET2cIImxFr4YGUP&#10;F4gneY7LCIBrkw4iDRkpLRV6Ry/hEGq3Tths3uP+94DPA4bd3ms28i1QRDPmVtrk0f0o6dpAw2AU&#10;Y1BiCA6McSXgRMlsdmq/I08Q04BvO2v4avUf4LTEQGh0IAEQOo2s7sGEmKk3D79g0KmEVnx5PytH&#10;nLdJmkzAOj+erQPY857bmd2H7oES2CgcFuNi7m77ZOC8TnTOKi8Mxw6jUgCQM4ONgfTkUa2VdG4r&#10;R+VmL/iGQ+f/ySu/Y85RawjLGHfwEy1JfkFUSAtNG2Qez1FjXNelPbAQKICo20AKohOVyBLlGwa3&#10;2zh+R3Xkeo0tvOX9zsFKRkE7Rgu+2IthDwB39Sm3LUE7SOZscLH2RYOGzhHgsd2YgACkY7hzFUbH&#10;Ka+hhys2PR0qTsaG65awgX+gHUCe3xtmbLVD14BQR82YrCo4YiA2KEeBobXiziSR5eQtgPtgooRg&#10;p2MQzbM9MMHqTbdnaYzXAjNo6AqQfXYsUz81rjzJjMG9WmCvPDQKfoyhLgaWoGaE7GhUb5G9zZz7&#10;8Rn76rjKns36QSWZhEcWBFUBvcv0yAY+0IlxWr5r37ADfL6LI79kvFbc9tGTRfLapIkBqQkIADoO&#10;Ul6gamlrGAlknkAPFxAAzbzjWA3QbPQr8MEcxAYPvwEIW2EIDGCegxj2J7E7nyIxgDAdTnfIvXkm&#10;8uHqr8Gf1YJAN+jIswE+9s9yO1BJ8KUUZm8unpGJYYx+OvMNIL6EF4DaenXLcz0AhDnoIDdvoOom&#10;PHRSkMJ5uJVZXda2COgAlXPoNuG9Cr7dqLsrZEU6YKtMMmSysb6OMde5SusWT3ewuB3R7XImSNfI&#10;radSjjsvotsI5PEmbdIKwLtwnAzAQwRMBNX2C2RegtfW7QIE1c4PiSNAYZA9AC6+3OpdbaVgZwNg&#10;FTz24McA/W7VWQLJe9DJ07pm6En2gcHOHl64Fz/z4Y/En3n1FebM/bj3P/Prp3864uMff+cXgpn7&#10;F/F//Ll/Hd0AiJdD5AugR1DIXQlckVFAKdgCRw/I1hYhe9pxT9cdr9CnO228pe2/Nl+ErOkPaoAi&#10;vG2QExdAsqG6jdWgjSCj2M4JGGtc33mc4Qdvbk2iXkUfnduhYx5qcsEztjjh5XYWb2yO8RQZcRFq&#10;hE736zU0RrZnblXrY2fxhT2QvDZbpAMXsifcfsl70kdfxAvQV90SRG5v4TfPwhaU9RnzJhiQGOqQ&#10;PgQ/MYTZgp8KX+4CjSudcCUsZIGdvId9UubQiznv60cFkiaJzU1YRXuD3AgIt/hh61PN39s3qCYI&#10;iuNtbMEGA4Ow+k1sIbBSAWUIAmQT1TuAT7HRhq0SRG+9twGFLEBfTdp5ah7YCH9TejYew8dWgB9u&#10;9a36EcZxLnhlvDU8cyV7qX7qErmnhzhZ2WJg4HbtvQFDr8LWCOi06wQvvCe/Pa5dv6ADN9FqZR9/&#10;iHZB8I+9Yci8D7DSofYB781deI8+H93WayIIW2w1DIHh/sCgCYANCLa58sS8XVqowUPwz2pGg5CG&#10;x2EZoAFBm3LGuPfFMubdKTYcbEG00h1cRrXFBu/ewJ7rHxhT9150iWbsXeoilAeTvIdA/0Xs+bfh&#10;ybFGviy5xEeusbkzghe343poSR/9swJx0C7iXQTs1wS+KwJQ7eM9PjclyF/hK91Oux0yb4KhMbJy&#10;hk7+U2hpBZnM3nC/fS0mMDUG3WHvDNrYyxPTwzwA58xOf3KprweoG+yeiY34nInB0/H58AU78gL0&#10;q/jgE/2A4sq91sxnB3+36AUci944sBWnhJzbcCtskPhpNC3iIeM8LYhhT6CJWEwgf6V8o5v6HVwD&#10;KqoP4RreL/vaIaajHnGjKTJi0sKg0y1w2VeVz6VLwwZaNVCj+56maUWCgZNN1wtoVvXRM+TfrTfa&#10;fX27PjmrIbEdtkgwAWRFTpdxDpHNN/lu5Zx9ma4JkBZmntEBTycv8OPVlGciq4ghdgUfw/P3d9Gp&#10;4mHK/maB/lYmiqED42nRPZug7zfX2PJ70Uce2z73uuihHwa4eCvxlD6OsU3cJgvPMUsxxAfH/s2Y&#10;Ffbavc0F8TN1ZLPkM1XMW+YMjT1dcNfil3A+e2yxFS09dEaMvd2C8BiH/uQWflpZP+e91/nbns9O&#10;0UPbezydnseXXnwlfuDzn4XTp68Pf/7z8fTOnXiNAETfs5SfnXfFyG3fpY0UCmSW/+PD7ZlWWGEN&#10;fs0TYbePwbVVzLZ9ZAkLgMm0ErCA7vbSglmxJx6oq8u4i57My1UukHkyrtv4Nj0PiUJDCUAHzTYX&#10;rDRXD/j5pV0TV0ufB29wYsP1Mu4ij29jM2yLsUDfPHQlD1lB1/f4R3vqdeCrB3QNiYFG+O69lTo4&#10;ejxi2t3qMIjt6hxevYbvuYInI+ilLKKzWt2kcYlPcLmwiAdPCYRXz2MBxu6ifxWB3kUNVrsycYcc&#10;4pOtOMxtYfiSKe/lIR743bIFQyBvfe7b70zjdoNtXS7iKbjzsIEOY7DV4C7+EaxyxKZhG7pj4gAw&#10;zghdOGym8XSxjd7iNeS2jVtsxhq8FNUyMaYHApgsctt0hX1Sx415Kv42QTaG8P3JhrgKfbGFyx7l&#10;2vHit6iIHRYeVGAfOeJEtyJnCxUwU+FWPXRrjg51J704x1avF514jtIuocvzXhkPoLE+wAMufCAm&#10;N1p855eg85L7vYyNG4wIyl2MxIj3wdnF9hk2m0GDxw/oZQ++e1jIwWS7NrbHTYYE5Rjopj+FX8iG&#10;f3ORYzOO3wULXmMHRtoGblMjr+5meKLfwVi400O9PWCf+mDSsXEGNnjNfLpgnHoE3sTmZy9qk6or&#10;+F0+R+f6TOEMPIVdtBKeO7uAZELNhMdKH46+6jU8EMdFFKNNfaE7a4bExgW48QCvrIAuR/paq6uw&#10;HTv4iAh3ujPidmMK+8Kh39rBvOUuMXqPsWYoqf/k951FMszT7bITdN2teRaMiJ+76I/4syBWQOV5&#10;Dzuk7hT9GK34+6oHPdwhtIo80AX82xB/uatpAY1ujNt4Ge5IN0QLmANyRKhaPpNRBnptwUa2LXLb&#10;pfERMuI2fHd9WPFcDrtxhg8YVlZINdCB6A75WzEX9YI/8Qx8Mc/sILtWGtWeQAx2ceqwHP4xbuht&#10;P/o4iLmRE7DnFrm0b2UXvdOvFNBfn1CtjvEMG+ccbIBvXsA+oqdD9uAJcu/4XGzTBBknuGMAIuS1&#10;wMFc+NrwWasHlSEmmd+JnhnPKTHoFtEFHwP981x4lakRogouz8Vx41JeYpPTTjfux99OhWeMDdq5&#10;ULvWbiIHFgMYUxpDr/Gh+likhPgPGVthwxhPRsXEiY5HHXWhKenEdWjX6Z/T9B3G51WnK80z8Fye&#10;b74hDyvBH9iqZ2sCELrsmatxvTsSbckjpjS+P+0YRE7BHtoUaZiM4We/Kev26lM/HUvmZuCZFLO/&#10;7ZYYUJu+I57bdc/wN+fEtvYbPkeXzqPOra0m2foxxd6fg7+n+OwpunCJ4OMi42JQxF3ijweAvzuj&#10;blxM+sjVOMZTK+bu448fRPf8QXTG7yJsfBDHyZ1oB/eRvwdgiTtAvim6PY3BeJwntFqhN0wbIs94&#10;Fjp0gTwOsNMefubhXOPx5TuHJnz8lwiiYHCSF0PQoCzTCdH7Iy68wCgRYDZu48AwjcYxuBjE5Iwb&#10;6rzc4tTnhlA+G63itI8E9QIbmZR9WRS0FEwI65fJDUipKisk0lx1UPz2ANV182NxfPkPxvxjfyzO&#10;PvyvxQc//Oej89N/Ji4//Cej//KPRXvvFZT5pVSS5Mg7X5+Htb/3zav4wm+/FX/nq1+O3/+1T8YX&#10;fvO34utf+URc/9PXYzV7E29BQIAACpCrDoqmNsh85ct78VKRuiiQiYrsScMc3LLZqTAKDF0qJTJL&#10;q6Hwewvf0wwxL350JdItSjaKdLZuTzN55/tYFhSCGePYszrIZA5GHrvBfRAkJFzFVwkVaBVRxYJU&#10;jJdn8JJibSbMCKjw3kdAmgbVlVvj9C0O9ojz95jpbBzNn1UiAfucG2lycQF8xtJcAgSAViYDnV/B&#10;/XBSNpBnwFC14b5m2gHAOEBP9jBYus/zXOVwz7jbQ7KSgGujODslndzugtJAPUbLiHGAntTXh05W&#10;ptmLy0x+7v8HxWnMzKB3ATj+QXrY3NWAUTnyhC18WvLGuzJpaC8QRw4ZtwmXHfSWLvblSLZIFnjs&#10;NmCTSNmngPt0jjfQFJnVqkl3HqaPLXH0JgascBZENTDgmqhuCQ/6XOOx0vbaOeLCbBxsxXX29uM6&#10;t4OZ7T5AxKwYY8wGyAb3tzzkgIPJVVBLXM3e4xAYvdLHtcoZ8iCAA+z1uV8PkDHoMxYM95prsVTI&#10;H/Pj/TN4ZYLRU2ZPTUA1+ugwNNgTiq6ZvycTcikfs7IQkjI+K9NgdKy4l/cbWAHYH2G4cPh8srNE&#10;rpRJt57iiCSzY9NxMijkYAif+YyrUty/Qu5hH6LPnL2G7xPo05bzrEgrjzZpNwC7xcHqsJgDtsA+&#10;bm7/XSFjeyPlVEODPmgyHuFM+W4wbiLGoLnrs7ErGNVhTJCtW56LnLZ3eA+gghwgXsgs8sW83Aqs&#10;7rhCmCsv0N9SaFcHU6e5Z24rsooPg1yOkU+cogmbhuDCU3as66y1MYAjm82PLamHp4Q00E+VxTnz&#10;XVCSx0ebTILgPeafOo73sYeVWdWD1b66HgBAWYyzb1MFeHkED58y7tdXm2iU+9qKBmwIN15idyss&#10;uBWS3l8ZdcvFKeEp/a94IfM4yw33V9a0FSauu9K4P4gV998tNrHAUR/73bQH9kYS8JvI3m0AwMdJ&#10;nA/P4OVz5NxjKu4hGnhOLIUVKW5FMNnjaadF55z5zGJhh1nGMPG+AN09gSQiRqAAWFTZu0yKS+bw&#10;234hE2ycWyu6PGtPNN0ZEEjcGqQumFY3HiCjL33/d8VP/Ssfju9510/G6BxCQdt/5pfJtl/6pXd+&#10;iXgDf/Af/rv/szjDZi0yIYbcASLs/xTlNfex2TDOGR2qXfxA1u170RKYrpdbwD+Aj/ETaQJX+Ix2&#10;Cp42zH0IbXeAJyunVlYUYYvsqUiExPc9DryM84tj3Jkv4xtLAO6QYAg5d8EDQqFG0Lvewn9kCFnq&#10;Di8ActjFw/M4YLOXGOsGOzk63o8VwlF4yqiJFD6PqGGbkQN0FvFAFZFb6N0gm2t0xZ26Hjxjr5ia&#10;8XcItE7bSWEA46y2i+gj01YWFtUgQRkRFbIzjRID7kECSWJlskLW4dUBnTxAN8yuu5t1aQk6s7IV&#10;W5O9pbjOylqDgpYAZoJ83wrqloe4z3e3rLjF4REjnmPHr3hZpbLn2a4mZ1Nv5VO7l8ETwRVzAGVE&#10;F7/ltbu2hz4yf/5coksl9KvcAmfwn0kHx4PMwas9cnUoCKSwU3vmkXYIO9I9mBTUZuozCUKg3Tnj&#10;szG6jXVxB4iodADgaZuAPC9yzQYbtl0e46v6UWR4v0Vm0PU+cnLG/duTEhvbA2ahET+7qDTf42f5&#10;3UoJm/laTX6LLo+gT7+P9jOs/WKXCxi4ML5XsXQ1XoiNb+juZszzdGjBljGnnMVT+Ag4NgnUXiVu&#10;uMeHR/if1xh9mhqC1I7Jbp0j+m/SsYSmVV9/fMDc34ueSV9lnrlBjJTdY3seW2yC+rJHHlwU6Ox6&#10;vDYMAV/hqvPa7X/4X+5nhb4VHR5ucTCo0l9oCGvsey6kwVNs4K5zxb3vMp4+9shTJefRDJZcD+C0&#10;WppXnjI74tF8x0Eik4x0Ax9NWOlTMMiHruid+eCL9E1Ngxwgu4J9g3CfmQtvzLswiZILbOrvyZ/q&#10;2u11l43uma+JwGJjYCeuw/ZBPEPdrNhmPh0C7tYt74xfOHfqC4ePKXfMC73f4EfhGw9VGfndIIS5&#10;oi8dn13e8Ghogn4gRbHF7nXRxX7vPG5NpCLH5/i1BePbG5A3yC96hVGOSr9LAL0lGNCH2+h7s2S+&#10;y2co+Rw/v+Y9KzWUCz63WsRczJR6jOyqI8xzDP0n2BRC7/zndqhySyBoku7G3Q1FPOX+85sdeIbA&#10;FdAzRa+y5+zELcllJloNrt4FjZshGJIAZ0IwbhuPG+Tb9iJHANcDK+7Q13WFFiGX2lCDYSvs3add&#10;Ij9lexOvV5N443tejo985vMQ7/T1oS9+MeaTTrzxyndDJ5t7LAmeeQCBbGIIgsbChUfm6I4PcZGy&#10;coB31zBhjmgsCWQm6J7/srcrtFyh7+83SB1iU+CTp9LuDOyxtUVp9Zw1oMNYzrHJ/N1ekA1R7hq/&#10;MatGsVyJb74Qd7rX0W6msVuDjUZnuZhkz9aiegad3eFwwQsMZiYdQWvAxfX4aQy2PNcDF9Axe4pZ&#10;hSNutoWIbSrm8Hq2v8gESDFu4wK70WMcI2zV0oC1D/2xo6s1+AZMPV/vYoGR8STc7WEC9kDf6+vY&#10;oXM2lj+un+LbnjHWDnYX+S7B3uN7UQ++C50r8qTlXX0vniwnxAVvZlWhFapYP7AqWAZD352gy6uz&#10;mOkrtHPMxQOMbPDQIxgd3nhQA3rLfE3CdbBTt8iYiZMOvuuAL7MaLLZgajDP2u23yEzKyY540C2x&#10;zHN4HMTz3UV8ux7EfYLUu+4ugI9d9PoxsNhE2kvoV3dWxtuIAiyMV1HE8fSY278ctT4Q9UIFXThA&#10;l8Fr26UJ1ycxIfa0bUZZgY2wiaVAZI3PEReh3/rXC/zAvbKKnbrHvcxpWQU/w9csPeRg52mZ61hA&#10;m/3kLM54r1nPY8/vFipov3PhpQcdepfZP8o0kotx3e5VVjgdijqux030qmHcRT5dSBqhc8bYGdqg&#10;K8shMj4ZxUvorv2pb9GVOLiow9zExsZ4/NLqgEyimmQxcYcuGNsMhF/oqS1Dchu0gSlyaVLI08pz&#10;7Qd7uuZ+W+TT1j4unEIpvtvRGJ6LUbGAgPKopsQe4ym6xxiw9T3uN/AmMMhtmTVuwIWoBh85ghO2&#10;g7EdxG5VwVPsAvbAIonWHt7YS/vgecCX2K511Rv7IveUU6voXJgKYwiTXfoJ/BB/zeTSENujurvT&#10;wwiJEcFTnsXzjuIw7rViIFCB97j3foCdNG55xnNFoWAH5mCFiJXBYjnnbtGGxSenXvHYQsZh/GjL&#10;iC0+ugcfrcrPrcfw08b32p88CfmdBKDbopXl6M7BILwHbjBOcavqlnHNeO6G+1i8smdMLnCYTswT&#10;N/FxnpKPVKavVA7sp3c4mkjSZ3EvaJktXsDWXROM0KYHFsBC4yOhB3pg+wETvR426CKSi/S4hPye&#10;ATVjsQWMp7MW4iBzEMiKdrWDHS8gpgs2Lj7mllk+JneknEkxacM35Jgx8YKtfJSfpWP+8xH+zBfX&#10;npJ0vvgQNNYuWPXsaaCgD57BPZBzF7vlu60flzzUHAFqpSBzQ797wyQTb3HfvDe/yBPHAWU9FUdb&#10;eMT36/P8m7s7/OrAT0+az+Qig7YHsIh+R4x3KPq8+N6Rksgb3HY3CdKBfzOZS4yLXZyCey6wV/fB&#10;cI9Qsjt9fufnu80+zrGnZ8TLUxR6NOrFcDiNZnQnyhHx0ugc/HABDrjEPp/Dpyl8G+H/wVO2AMHH&#10;DjxN9pRw+2+ylHaKjru3enrGw6duER3FECFyu8GAgV92ejHAUJYYYXO/lu5bir9BsE79cBDURKgn&#10;Z59bNiQE/2c+OCFV7p1A178I3CFozfuX1f1433s78X3v//74sff/XPz0n3pX/I9+5KX4V77rLD70&#10;XXW8fxCEgWC/d14nEr+FQX0t4hu/F/H4P4qvfOoX49k/+Pvx1mf+63j7i5+K7Te+Gsub1xH8RQJq&#10;Gw67pVEmW2GkEch+awncuaMBGuOzYsd+YgbpBgVWGdg0XoUw7gVjILBez3UqPEGc29+whCm8AnDt&#10;pRUhCp2JjQQL3PGgE+Jl4sMS4bzNyebxJGijkPIeosPHFFRNjkZLYOXEFeQTjf3mkGf8LbPL3GEL&#10;ON8xQMuobZrqOpLVAkf3Z/qlwbZarzPiOSegYqmtK8Q6HwMrlSlPxdrOAD2umF1HZ+O2XJzubp2J&#10;ky5GQh1ZMg77Hwlc7WNwBDisuN88DTVKyEX+bcf9TGT34blbeoAROV+5aQKMm5uq4/kYBYhoUrHP&#10;gOwtoGqbgBDbmAwzgLLHkduMpW+ucEIXE1seHezpa/Yx0/ARikQF70bQyb5D9vNaME6b95tIaVEe&#10;E5KS1kAFrwOAlweMedEJmzcDYeIhz7OaIPfCY7Q9UcqVvS7jsZ+MJ01WO0AMAaC9DgwcrHgyMw9S&#10;OR2hT2Dg4RGoYNLOP2E/+c48BOwofs6FcXV7Q4aCwno8VDWGOoyTTxlImUC7ISi1p42lucqXq00d&#10;QICVOVYSulICA3L7sEmlnUEJQaw0h9V8zgcDQuqa5w+Yo4zS+ZsMA2hzT5ODO14DjNKgh/MAIFlk&#10;aVmJK+e5PQdjbNKti1N3RchTiJTDDXKy5hluo7VkeZPA96RXR5v28ky3Aq9SK3QM6syQQBRFLy+Y&#10;D8/fali5BwbIU/i6rtzigJ4gB9cEJyMDD3iTqybIf57mBBA0gPI03uxFYYWGgSU6ujGpjYeSM5nj&#10;4zrBkluReozFvmfK2UNkREuVEso97dVWd29xRuovE0aqNBs1xK8B/SZhPIRkBVrYrgVthg8tIA7H&#10;w88CI3WtHbiiLp0bgLengzEHgorbwrbvGOnLEc+H/wD2AsPuluhc8+M6e42Y1LqbjhSdFjBzK0Hz&#10;WwaT6070VoBE9NuS96okGgKYH1YEfThXGyXvWwAKspG9ygAQWWkJOO5VOAqbBY82ziw6S3TOgxaw&#10;BYfDAEzBe/Dc02Nxl6iqFZncg8C/MVjTidk7Ys7fAdrqc2GFJqBNO5+ngPJJm9tWyHM1RiexnWgP&#10;vMAmHz4SP/LB98crf+nH4w/fezVGgFU+9s/++lN/KuIXf/GdXyKe378Tf+Pn/1xsF2exwFZdAxI9&#10;Lv4efNwCLtaCTnjtISHaIwOWqmTuIBuT4jr+Afph+fvBxMLRA4K0KVaimZTXj3WhE7LTAahiB/I4&#10;dQSgcokdOX0MKPsmMxkRgHfeWZB4Dm/sCZMN39VNdPECupQXehSehbweVyvABzqKTWnaJzFfPY9y&#10;h+OGav7XYQy5kokuVeiGvXUK5GC93GRyTcBis3pP1NKnPtPmK9HYLuIxdHnPe1Ie3QBkCXjO+Nlq&#10;Riwkc+NPOCCTtt0un2u3BKj4ur1JSBdDmASy4pxs6myPpaMLBa5A+/cNuos+9AuC1+4MYGa2QFpz&#10;X3R3oekj8Okhr/b6I4pMedBV5lYZIvj7gJgx9FUnXY21ym7GY7WxglR9kgEFb2FbCA8qxggf7Qkj&#10;IN1CLasFrJB1BXwvBeQZMmBg3O3xTPuK6muwE24bP2ILtYfaFpP+Nu33AIsCvKPHdwui26oZJDJL&#10;aOIpavDAlddle4mvRE/32HgCNStkutgaDzroLqHxeBfbhrmtdgTzneyfmqe0MmZ9pX02tQUu7tTo&#10;7JiZ20rAINPeMlbnWVXYZwyCfRNqU5MqvGdvQee35J5PAa5u5a5MGMB7QXnvzjSG2EUZW/OcBlmZ&#10;IKI9bK6LHLeYmcPZJg9dWGmX1cs5tmWxiBtwTOIN7Kd9s1BrsFmFH3fDlMI4TPs6Rm/cYjyXp+cE&#10;HyiX/S3tqWMPGX2BzYKPJrHdJm6UBOAc4GftwVUxp7n2nHFXPPNozxdXv10V5/O55Q9ZkOb7fTea&#10;I3jApk39aUzW59FdP4H/x0xO7NZWXDJm/mxl+IhxukXO03a5JbxoCIDLmPPar5exJoBK/IQuauc9&#10;FXvL9T2CEgPcHtGR1YL6oqzO57vXd9AhDxiokYfHyMoBfbB9g9ui9V4eCONWcUVsCi9ckRfsDxhj&#10;B/tvBWiDLNhDzoNZXMh08VXVtHqv1xfvMAei4wZMqm1o900M1AE0dQM/XZipscvZA8rgupwhT5AF&#10;jDnAl+zwQW6NvcccHhOQzE2WIvbc4vR8HkZIyBjEJ0vGZQKwgm7gAXSnLaEJY9LBH5dXWS01wue7&#10;7LRf4IV4ecqqSZjOcRItccADKzNv27jO8SLz0OFiDkVGaGWNDclF7XWs0JNqei/WH/lovPLJf4Iu&#10;nr7e/+Vv8P82XnvpFeSNa5hn9hxChL8BPZ9hv9wyDqTMqp9zpo1JjCfQ7O6gjbu8nxU90G2GLJT7&#10;JTYCOZsgX+LPqy0cmkPYR1Hg44z720dGD/ilxQ3zmCMH0JV7HTYe4AJOaVbo7yjebUXwYR3X2NSD&#10;mJhr964AHNw22Y3JZRH3+JvbpKy0fwte2DdU32OFyQYf9wglbzCCVt5U0LI7h6joXNF9H7HUKGm0&#10;XiKv4Oe9sQP3K9CxEsfeEg8d7/dje6gJHhlz208sNsWnHepJPOtMwDRn6NExt6s+x07dIN8rMOt9&#10;fd+kB67YxSV2YNobYQf6MV28HleMxa3QA+i5Bi/kgm0Pmajfg67he3bXuRgf9X1sBfyFxtW1yUwk&#10;YTyJ3hxfuZnHmybnhmDHS7fy4VXQc/tp3oIFcocOctJDLjx12upUg5obGPZdP3A3/hj4ZwAd+6Nd&#10;LNEl7bOtcLrlGJnh2QifrQZMUE2G+LzK6i8GwufcVSI283T25+jxHLtDPBzlYIgtqcHsXK/7hNme&#10;qHsAuyEBqan7Pn9zARELE50B9ojYFbzg1t48xVK/pp8jftjeKjvodg01Flv0iTvg1/kxYxkXm+0b&#10;erdGBggupty1t1mgC4o0gfwYu9VDT/CPJgSMLVqu3d/Tul3GgXCqG4/j/IAnXi3iCtnpYN/1s+Jq&#10;Gwu4G+YtPuuhVmfqGM7A7alu69T+7bGhPfRGH3Fwe4YLL9DaJLclFcaXFgSgVPgU/D1j8ARR+04O&#10;wTp9MKJb99zKbk89YzMXEs122SZiTiyf1dOMwfKFbAWBHdisjLXwWeIaeG28qB5VA3jDey1jMTnp&#10;Ypi7rKzEa6AfUoBu8HfkPFtJwJ8tdnuHjOehYugZhjV9vfGfY7VnamlOQZ7yO0wAN2GXwFZ7/NB+&#10;h9S1s+hBO2Ou59zfbaLed884r+ed7FdHGJfJJLwqfDdB5mKyDhG/hn65QNZpl/h7ZPF/kJ8wYelJ&#10;9C5ymHD08DZ3d4thHA/TQNYYk/EU8tJBjqvuMHr7Gnt2w/1XJ/sK9nDeXgObkMYB4+0zLufPfHJs&#10;0JQpIunpW5bY7PWqF3PjCbCBY8qqMF/4ANvPtPAvW0sxEMSTwYDFoLVPQHLwM0IydIR3ED+ewXXM&#10;wwU/FygraOECqNjGQotsqcWYPT0WIkELdAPayZdMvkEb46Ckj7yANeYwrKTP9jjc05mIVywe8pAa&#10;e6ZagIBQ8N2Y7RS3YTH5DN+5LzfmeQ6W+/PP/Ij3FhNagOTC65rPuwNpC5/dJWHuyPuggYzJfJSD&#10;waYbewhCud4YU+yTOwUZrwcvrpBvt/iax3FxGdHJn12s4fbpM7HCzMtkIS9tUmcM022zAD4BNzR1&#10;g204nXg6wF57sqowZYA9HqCTfXxxbnXWX+Oj7fvWB+tkwu0Tv/6rMaz6OFicQB9AOZjinHhlw16I&#10;i3EqSsv3asBwB+dW8IqYMTIDQeMs1AoCwhwIbTb+FNgjOno5EwlmuaSxJdLtIh6ihINHx/iJ93bi&#10;P3jfefzRP/ru+KmfeCF+8CMfi+/98P146UHEPUCKDaTlo18azrd51jefRfwGv/z64yfx//zH+/g7&#10;v/kk/ovPfSX+4ae68duvE/zcVtmIOJ01zPIr+1spNLws81epzH4ysBy5YzNoF9z7u6w0wDTZCGrH&#10;yZ0SFSZcjpb+ojBWVnWgSaeG2TpM2JRZZl5cxm8iBFOTCD+/2+PKbaKnDJvPOD1XWbM81Dx2B6fi&#10;GN1O4klhKl9uO01hwWiqtAiLQlzw/GM1BhBo0BfRxTBlY08Mtkcdi+jcimi556lXFALA+5Vzxxlv&#10;XYXHoLmtR0XgLhgPVxU19kuMwS0OZo8Bc2vBKSVmUguzwDNcGTBBg/owHitaGCEKC9A+AHwwIt7R&#10;lSEtAbYYZ6rhcEuKxsA0C4aW+9kM05M+GwTS7ZrpQRBWk2iamQSg3MNE31JAw1hVDG75TrCJ/DHn&#10;PM5XY8Oz0zghdz2VjicZ/KOG+BNUyaw/imRproAzjQkvyA0zmJOJGSytvb6yh4fOou0hT8z/yPxw&#10;0paIm1wwKBTsN8zJZKWOIk+fNfGAYfUI/RrwOJZ/gNrsHaMMJfcNrri2GEdJwNdtTskQG3jbC6us&#10;HSfzYD4rgEuBFyw1iDxrS9BssJir3a5KdQnked9FF3vNjTCAPebiCaJt7bYVnkMwZeUpPylpjL3O&#10;LanMKhr0cWtiFoNhJdx6j1EBUA+qMhaMcYac1AhBxbwtajjgeNyiZYJw2AOM443kdXG8yaS7DqVl&#10;Hq5+HB070sPMcl5WDrnNYN3dxiPGMsFSbdz2h1fENToyxGmJvMMx5uH2sDxGnPlDauZMcK3eIstu&#10;u4RF0KCC1gIh5A59MJ/KG/Ecb2CY39qkmqDZLbMmxHW+eQgLzqVcu7WGAEx6qcsondug8thzwLQ9&#10;B3QE2mxFrDPohocddDG4XeiRYR+6uEd3O7vRqfdRcZ3AMysZmUMf3rrFoQa/VMMBts1Bt/EEI1/t&#10;utEb1zgXpvn2AnkCLGG0c1XKJOmR8aHDNhmVftoma9c9kGBLAPUKg5rAUftdDXjcmDmsGNtxwcNw&#10;KB7XLiCcuUACL3oEGG3xauw8AKXiAybBDIwxTSbsD/s3U+dgGvybZu+zDgH0Djn2MJ0DfGXY8Amb&#10;CF0ymcqzsJIZiFn5x53Cipus/Oxa5s0c0ZWelQL4r/LwMI6jY3xw/zR+6L1/JP7Ff/1RvNq8hzua&#10;dv/nfJls+7t/951fCDLu3o3/7b/978FmZI1A3K3S9tmqumOAqFuDb7AZTfQ8qWjv6WaacsYE4NQW&#10;ON8egHjDZNZuOYAEVpcBlWKJeptQYvBZCdIMAWZVw9/gn7YXP9Y5LPh+qqI4rLHeI80PEACyu81O&#10;n2cC1NPyTA0JDY6LYdTo8FMCjRXAYOz1XOuBHG4DSLsBnQbaAVea4bugqLoYxB3GtF4STKPDnvTY&#10;NsOs3rFxtz01gEiZaAM6Y0OQHbcKMCnlV6Dkiu2uJoCrFqlHubUSv2UVnacIE3HFkOchqgRzRTxA&#10;7zwF9GvYA2V4z/z1ZTZ6N3Hiyc1usT8bNlyP3IPuTR550qptDzbYDSvlsBj8DQgJEPfESvuhpHww&#10;P6uGPdjEBu3pZNBHe/5pwzKxLLLFdgPNuQ/3xxYmeOYWboExuVHaV4cgySS9iccTQGS+2IcdYzIB&#10;3kXnxoDhBR80OZSLRtDVoGHMmBM8E4CuUfJMiMBE7cqecdmQ3jDJRNyq3caQZ+kv7ffU8HmTNXs+&#10;18F3FiODefwAeqTsKCt7+yqid06v6JxFCWIvt4x1963ECXort4GZEO7AAyskrG7yRFy3SJQjwgQr&#10;TLAveeCR+ghLPOHagxSseu4RfB0274rV8RZfhJ0EeF4b+GD3Pf3OBRhXtPXPys6BIKftoRNXWzDW&#10;Msb7YR6ZHxXBJfOfQCvHMYPml9iqkuds06fDW2TaJGkfEFnj96+gUQ2N+l18COxq8B0TAsirOfNi&#10;bHlKN7JgUHK9OWZVzwD6LfABDWP0UBnYDS+W/NyPsYbHVWzG6EnKuXWvGaBnvp5kfxkfVBA0zvlR&#10;3MbjRV/YqJSStNsmrdzSq6Uq0FVPyCuRqRK/Y/Vb3Y6wE/xdzMFYrObbmFjHBokKp9gvezzNsRFu&#10;NXPbPiqbOuBCTFkQDBZuX+EWvSOBP88r9XH9XC23l5QnpTHCGE/donofucG/QFszmtnHx9YP0CVP&#10;lNvNsCPIonhMn8k4TaqroQN+tsRD/Jk9gJBFtwhVYLi6rGOLTHX753EPHj8l2FsFQTc+wuSAvlV/&#10;5aFSI3zFEaV0i72LROns0EFmhE1wkdIkMXqP/r4NbVY805e91LZgA7jPuLqMoRNP4IstNUbcou7b&#10;r9E+cgQuc2IC6G+A1+l6QBSPwD7cTs7jC3/gh+L7iTe+8/XK178evfVNfOmll/BJ6sljbAB6zXOs&#10;CEyc5uFGxSr6jNlT859NOuCpTpxt8D1j9aiJp/DJyksTlscJNmJ5PxYGYfiaCv2xiqokakt5WUB+&#10;9QudPYI9XMjdICtPsAn2TR0Oq5hbibhcIH+4R+RgTFC/BYN0ilcYj9UhyArjcSfJfr0FVzJiSzZ5&#10;QFFDW/z5lBuXJgQ8GdYmtIzPJIpw+aVqHfW4jTexYfvDNObv6sTdB2VMr+q4ht6oeVQTxj1Erjbw&#10;D5434I5DnwCuHuIL+nHRvROPRggkMlRtTLBawbKNCa9jMYv9M8b7HI7OruMwesZYRnHjFvjxNKuI&#10;toxt3p8ynzv45FWcI2f9zRW0wHYxzjm+AdOGmd7H8HwXkwHx4K5CF2YxBeuOVuC4R8Y+d2A6QX1v&#10;FwPsrNupTV6gjUwZ/3ahvL8UcbWPyUu/G38AWxY30KlZoC/rbHPSh9cDcR68QNLiEtnow9slevqd&#10;0x/1h33igB1xJ1IVA3R1iI21UrEtvyfGA3dkQesbFPL4NrEs7xcX+HKTrDVxkD7qEh5iZ0eL7MV0&#10;s63iLXS1B117+lVsS7+3j6fYvNlWO4DaYePyEKIB4yd+cwwmvqwC7BIPHPbwHblr27ux3oyxJUYt&#10;WBD8r1uhj9DZ05iFHCbPXZSeujh3s463YN9yj6/juSY3rA7Sh+2xkQW63TeBA+4bY59s0mf7H6v7&#10;CnAv/wOTi62ZLvqnZbKuolsxRu7R47t9CQfYsxts7BI5chdFzfMeM55nxA2b4xDdRvfXYNgF9mJ7&#10;G27VLoobdIcBlx76AmbzHoxhu5qDt46xwufbm3CIIzJBXKOPNfcvkdnmDFI5HJOp2IcWW54Y3GQ4&#10;PtlYVN+uzXb3iljA7eBieRPOzAY5jjjjT5rPEt2uefua4RhF6Pusah4OyriQFqvrWChrzNnK945x&#10;rYlt7yQW29vm4pp78U51Nxdiyv4Y+zkklhSvGC2KzsTF/IQ9E6JYPezCk0kTU8i4d+w0vpXbOJfM&#10;a4jvXYDzZ5/NMztgjgm2lKgOOPfOC1w1Zx6SZcy9e+Az7bYL5g26NwRsmJTcdxkHcgmnsIU8CDzk&#10;oV87gRT3dMF1D12N0dfYY6v3TPpbBQxkS97nqfvImbv4hE+2d0EYeTJ4yiIVwR8YzgMIXVwz6rIi&#10;7NRLDVufn0djsOcmUK0CLBOvHhOnucVXrrlLwcUr8xN+5Smd3KPFxuQzTMHD+0yE8eX/3Z1gAt7t&#10;8CZUZZLjsEr7wBAtyMDpoQsOHJq60wkfIOCTv9psF2Rc+9COirdtauNCm/eRixlFMk7pl/kSrrFF&#10;h9tUc1j6Wvxige5aSCBOFysaG2e/R16KoZjQA+7yEBbUzXYYO69DQKw1twDC27vI4inypzMLkAt1&#10;n39dBFyqQ0LkEY66k8qE22c/+YnoeypNH4Nqdlbjg5D470RKHo60bQCb9vzJ42hxHmiJU0sFqiG0&#10;DcNNEOT2VJ7iyXwdHuRq33Z/Gevxeczv/VC0L/zFGH/0X47tT/2l+PAP/8V49WN/IlYf+pGoz38Q&#10;cEkIjjJpdqF+MgRKYPWu4h9sXo8vf/JL8eVf+3z82u/8o3j+678e11/6RKyffiGK5zAXg1SjEJlQ&#10;g4G5DZGPn/jqjfwOY1QL30TR7f3giw9Lp6ROnmKFMTOvn4R1pRwHY98qjX+uFHDj7PEhKlcTUdpc&#10;ijNo4vmnJyZ3MfTaHoXGMRg04DTeCZI8VdSqJW7EpXyX0wIhldx7MXeztZ4qBLsB/AgAn7Xyq4ci&#10;2W9tx78Ohs2Mtcrmdg0FoYMAYdoQWFEHysTcbcbv6SW5DRRBU9hUGCv28hjpFB5CZzyt994SvBbd&#10;M4ZjAhYlYYiVQV6DojNkAzkzz25jUwHEilYMaNzgGiNjKoyLyzFKzsDP1Nyv4vluYWUudZMNzrNs&#10;1SCXz0tj9CqTaJpDA5w9YDWTWfxnkJMnDRHFeIS9KyxuK7QkuMHrKHcmhHJbCNctoduiayJkADCT&#10;D9BT9hgcQqxM3sDPY+BEDXxQcN7ifddIC5wvwJPJbdE8T0lVVNyKpPy75UnwXDAnKx4tV5X1Bbxz&#10;7nqWBde6guMJcK54ZUCuJJ68Dj/JX8aLpfegkmKKLOl1IJgOw1Jot9TKV79MS5QEI8qSK0mxI6CF&#10;Fm4Ds9lxDYB0X6zNIIvm3dDLIPgxY9JJuLpPQI9D8YARjfiOeWpYFF1XzxbIgTipLpcEa6sUbwOW&#10;IwZvjx4IqjKhi+NZYBTXDKGWPtgIt5ApF/Iiq92Yhydyui2jgY6dJTI3JIgbQh+EZIvtwLZD14VY&#10;BXqaaDhw32NcAaqzxQBjcDvbDoA0Yp4epa8MO47vnNRa2NOlY7N7LZefAUDx3RWIdGjolQ1Oxb4C&#10;OrAH81F2la0d84IHJrW4v82jNfI2Nc0t2QBNZ6OMquf27XHLrqtQS+ydYOaSsfYmOkKsBrzBpEJP&#10;oAZGuLFikTuYPGgrV+XQm/aM52KE0U+N8u4WlnVncYk9MNE5Rn4X/GHLvwc46L5L/DCCJxMsjwGB&#10;59ES7dwzGEbvF4zVo/LzpLKd6X7mYHKNuc6Zp4nhiqDiAfbVRZUNznyL91oyVpNlFvWsDfgALC33&#10;tL9QEHLnlksBJeDRZIt2QDkpO/egF88i4HCLq70KtodRvL3ZEvgYkFrZCUieEKzCiAvsxuRsFLsG&#10;2ZwvCdY+Et///n8zHv7Zl+OF3r104v/cr/+vZNvTu4/i//CX/420S/YGNEFr70cPNuv1q7jRDq66&#10;WVFyKQHwCwvk3SCw2HqoCXpgbzQQmdV89uQoPMbeLWXwT0VzVdhtWi6UbLcj3nJx4IB+HHK1d0Gg&#10;kIcBIEj26eyp15B8qc2G9i22c81z3FbaHaDTSuP+Bru8iVtobKBrAsCGq55Imdt2kesB+m/PJKxK&#10;XMOvlgDouJkAeJiTWxB5Nuzg61SN5XHzljsKRO3LbrPeqX65FkDxVOeMghoG7AkGj2YImLonXDru&#10;PTfTf2gncytLcRZ9fF4HmuzLt9Pn9Oueu50zmNgjA0yd8SMHTZ1yV2N4PLRDV+12zC02oQ/dstqZ&#10;gNPKgDUB/5a51FykfdaGuXXNraYz7TC2wcQcw4AfJ5tgQhMtS0Bb83cXzezjaPsDt9BkXzuBITbQ&#10;no252t6MATfcKwBU6EtuXeg9iM4UEOtBPvC3N8deQktXjJc6Apy0CyL6NMFbi70R73Z6LlKhi9hM&#10;t+d5qavRO561xsrYg/CwBfLxh1L7vqngP9/14dAAkYsZv7tIiZcmSOzEOc83QIckeeqjCD8PZHAB&#10;D7AK0uJnE/74BRD/ccEctEfwygonE0xtie1ARorFFZ9HZgC2h9W3sMMEr/iA4+EsZshZt1jA9R4+&#10;BB2uMTDwseL6w+IJOn4Rhwu3rF+gewvkHXkup8gUAdtKjLKPJeO3GbQ7AFaMQ4zhti1EG1yCLdvO&#10;0QMxIITh2mwKjX5YgbLCT9gDkYuiXuqfCLygaw3lNCDr9QJdeAKPkUGx1dakMLiCYJdPIcH8Q6HS&#10;rs8MAJ/wORfpuK/LqbUnkzXYTOxegwXb1IxTG49tYrxxmKGzyrXCCp3hpb7P4CMDP8YlXmrBtMHY&#10;BPb7A0KO3zJ524fWzXEct2ruETto0PGOD7cKzqSTW+qsbLcQvQ+PZuh1r5zFZD+MGfyMwSqr6u/V&#10;hxht8btwXYvuYlIXGSh7F+gO+sK9DwSQS4Q/t9EwBwMfSJBVKurRClxuQOh4XOS2T1o1OOFsg1P9&#10;yLfFSwQz2UyH++Rii6CNz+2HVXzZxbBbAmuMwhBQ1sH2WFm/hitWQ0+hjQvrblk3QV2VnvTIx12Q&#10;gOmbpcHgE3RoTfCOzXURi78BJqA7eEA/gV2IBfoIf6vN3dg02NYK2SMS3w2/K774fS/Fhz75qdRN&#10;v156/Y0Y3S7js69+L7YFXw4etK+qCbRL2NVFd9TvBXNb8rMVyx428Jwxvgjdp69046FzWa7jCj0+&#10;oMf78oUYYh+r3iaTleu9p3CDZfHRnlTegy4VgW23h1Zyv6J8b5QPpLXLDwZNYDl0eTUBs2BvRois&#10;h+O0hTZlE7slPgAarwnaFqsyXUaLPNzChxcedeJDq058G0www++8ja0Vc4+0RcYK0Eq/vEfee71u&#10;9M4fRm+KvVxjayrC9B1Y4fA45sradhjlLb61ROdqbZbJfvQdeWwOb8YlOrrBaHlqrcngGPfjYsLv&#10;vFbrNm6e7+IN7LAJhAXO8ccGEQ8WdbzOeIpiyft9NOMCf72M9WaN2FzHDbZkz83kuafq1soMPv1Q&#10;TIgRkRcbLI7P0MF1rOyYkZjAhAFyuEO2a/S6O8Uv4OvRsUyUNGW8Z9nG7Tfn8fevy/j6fhDPsFU3&#10;V8Q02PgNeEEcqPx4eMkR+2O/XQN+GJdbXaEmdor3obPb/mviHxNL1s9vi5u4GzcxwkafTsoE/SCP&#10;YvQh+vedhZFejHIRyQralQANuyHetJ/w6XAWExbIF/HEHrtY7S/gxRy/AY4r78R4NCH22scCerub&#10;Z46+3OLfXGReT6rTKYXYgPO+WyHRa0S842IxWKLFGeTOC5Nb2JhgzPsZ35Ftt90aCqSyu7fCRUvi&#10;sCGqazL7En3tr9p4k/nusY/Z6xj/ktsbr7AJ4JWNPhpfhbRBI/QQ2dshb4cjgj0C8QJ8K3xVDZZd&#10;bXsxg8ZHn42t3oMFD9gBl03F/xZqNNjAFl3Urtui5Q4DnCCHR3B7RRxl9aUVcEfl0n68Dp/PmiSB&#10;OlGsuK+lSdh0/ciBsQ43VuDvwLZH7JK6jvzwL1u/oM9d7GSNv2znnVjxnrGzpGIyWE3kgA90ibE6&#10;PejMa6ot3g2wie5Kgr/oaN1n7EO0WDsPn/RNRcduieCnzSWxKzRqJtiXc7Qcfc8iAa4BIZWMC6PM&#10;49R15Z940vnzwjQpGMRGyBw2GxOOjcZn6ZOxr2n3ZCIGJRNzjMsWOHt7a6Jnu72dAPGh2Os8FAc8&#10;5A6pcnBEXso4xwYvwT3X0Nr35X2DzbOlgpXjxvO6MjGT6ezc0WPijPmJWaSzdrIF/9nPr9M6R7fB&#10;Invws8AXpn/kH8LLePBEvJ99iuGFfvS0/ZQr4COXnHQbHe6A76wEXLpgjV9wodJ428QW4p/JrIp7&#10;uevF9hPuWrR/d/YQZVwukOW2bMUTO5hirmNBBU3oWlhwgFdO8NR+DNyLf+wyNkMuF5n86rj4Bw1N&#10;uxjf2evURSztde4GgUnmGfRFED2xm/bdHIcFDSZsnX7GAdA2t6oyVv/B0neqA/MH4gPG4Dj455is&#10;ULSoRVm0CCZ/3yOXzM/dk2bD/LS3cM3i1DtPbRSzgica4nETbl/54m9FZ4TnAlF3YHielLTHtDHY&#10;0+OBhkl4HsAkMuup4YCAEjarcjA0eay95IBpJkZKBGo6OsR7h/fjwy9/OH78J3rxUx/98fjXfvgH&#10;4k/9S4P4V18dxQfxqO3IjYU8ntd//8WTi89EfONrsf7Mr8Y//dJ/GJ/5lX8cb/3GJ+Ktr38u1m++&#10;Ebubda7GuP0xSzKZJCYiFSOJhAJpkNQBWJ3veHpEx+SWq4fMyXJCq+ByhVsmaW25LgUOB2CzYJMV&#10;nkzT7gjUmBNWBYFDCPmMz7CK4xQlYLTzKRDYMUAbsZynfLQHt3YZCDsWBQIlVTBQvh0OPaw2cM44&#10;DCQgr0uGIygKQwlfDji/VY/n45z6WCKrCPKIfCaex3xrKBUiZuCKPHYgP+s93NaX+54Zx5HguHPg&#10;Bbhw9cGyX4+ZFsR2CoxQrw9oZ84KPLzMLTeOGskFOmGwEGRoWDE5t+zZQyqJ7KQZRioHsiKoyy2V&#10;jMvgUZhso115oiFR2GsE2WOFoZISmjx0u4fJJp1K9Y5z0fir5GAkAlJe8CqPcPb+8GGPgzXAd8++&#10;W0X3OFK10obKPCYVt1G+CwwHxDU4d++2zS6z3JvRWYZs8OOJYWg2Y5eAvsf8i22u9DXwHSoCCjCU&#10;PgqD7CNNoBhAudU0e/PxO3CdF/TXiPf5uZrAK96BF24B6gKgeThjSXOhSCbviiHyotZaSoaA2tz+&#10;hE0ZJ8azUwC5UzYAFVquXL2H54C3M8RDo+OxABrpEYPL040AVHlyiuwQUO2tToCbBGT22FH05Avk&#10;hkf4Zui5BPzcbAmWYI1JdKskNiYtBfDIj6tS9k7aWdG4XkW5cbWjz3NVL/QCnRGIdXE29wZN7ou3&#10;X/POVbch9Od5Sp19WYbQ3mCNuCOdoH3MNlYD4NArCYNg9BmblQNzPueRzOrXnvGsmF+PYMbjo1eT&#10;ITYB4IPtKpEPBSYPgoB6GvTcvuAhEczNbdjafOXbCiQVpjwOMbwYVGTEpKtbnLuAz4060qujQvY1&#10;tMedVW33ISkOj8Cjxpl6ylh0cd7wroudcO4b+LchyB/Lb4DkU+ZnHysMAKARI83fa/W3vWY8zLt6&#10;CbBgVcyTjJl2BHGd7TgqwJyrWs9newKldVzW07gxAAcsuZ1lgbi7GmglzaEeENj34bnzYz5BcI7N&#10;csuOwMA+Gev2eSZvGhzHAEf+EYh78e4q3kSe+iveJxDbizSwA56mlyfUIQMJFjo9nCD2CvvZ2uPp&#10;IOA+iy4OJRNFGPMxNO1h1Ytz5OXQRAPI20O/5XYQm0UnHo2ex19+5fviu/70e+MB4PT/31f75/98&#10;FH/7b7/zW8R8Oo6/+W/8TwBTzI/g3yCe0eUqUpnVAdpEwD9ycH/cxtcR1+18myuOVjspw5e8Z5n/&#10;Bh53+N1EtBUeHUvp0X0TUYVHigNiIQT2+BYQu0JNFpg4tx72kHNXyPgc9CSaP9kAaLmGZ/YHaQg0&#10;p8iAp+hZ3ePOxhW8vkXWhT3afNdUaq7Vn3AzQOI4q1OXyMaBIHFpgopLi2KGLqBzghN4qa/Vpykj&#10;bkG02tHtWJbZu/16gc/ZGLghy/Z6yp6g2AWwMLpKUE3A6DbMAzbDJKUHD6ywFTZMLrFVr+Aj5u0N&#10;/uUe90bu16eFCAGHfd4Mf8xYq0vZKxQb1Brseg1+IhPVzFffo2U0hK2Lu+jwLSB+he5YLcy4AORu&#10;PzeB0e1VgKhN3OVnk9we6JBb47GXQMFw69oR+ZtieD2y38XE7FtHcM/NTwlu7I5HJl76cAEmQZnb&#10;VTrra17YwK2JpRL5rrDjA+azCA9n6CLjhYE+8mBVbcrzGcAEGT5smB98PHSxb+/4n7JEFnYvY/9f&#10;YY5fIPjA3iuE5RRbyaPRNQNDXYp4pIu+XyDn2iJ54Vb0Yo3+QsszPtCvNjEeIENddWsRtlbLLSgE&#10;XQ1Byhq7v+HaCtnOhZ6j/XEcx4wAqnPahosvtoJwOGC+0MvTqfv6uj7BFfQYwJfGQ0qQCZMZFXpp&#10;grEA0LsN6Dl8ttJrAt2+jhzZH8itTW6z2UPs54zDQ/LLkf1uunla3ZJ5WqHl6dFL7KRbTK2AWFbV&#10;6WRFg1KucypWPO7hmyfRrSrsp/IvrmG0t4g/Xo5nmkRStOCp9NNyg0PcPmWVmdX4Qh0Db5BJPDBg&#10;EJciBzcEk1a1nCM3PDJ3h1mdpp55Iqspb2VUulr53vIcFxjhCnxibPiKagTlUDh7FD1lzG8ha1yW&#10;49msGAs3zm1D6p96gz7c8IO+ZY398ZAjT1u8csGCuRUzfCN+/AbHdo3uNvjtPX8/2psLnuxXj2Lb&#10;wPtaP2Cgx70bqzkJiJwb97MXJVqJfIGi0PE8JKIZI0sogBPj2u0K/cYPpe5ha13ULCcml19CnpDV&#10;FT4ePzRjvBU2u4hJDKx8OD7OYGJ3D9kWP2ygQ2+YSfZLxMGttRt0zgNZ2vUmbgEax2bEWAy+0Y62&#10;yYTPHrkywNjyUi6nvLbYpBnPcDtte1zxtzr2txMC+nn80o98LH7s059GdsR+ES++/UY8evY4vvTh&#10;D8cY22EfNH3jgPkz4MQ3W20CwZ99kapqnNW4jBZ9eIAQD8Ehdcym6O3hHu99PXqe3N2dYhqQzzV+&#10;abOEr+AJ7OgUm2wbHSvl7EXZwzD+AHh1RjD/5jX+/maHzhEII8JivdkGXmHoDcwT7wstsCBNZ4ks&#10;mQjH95x34i4kNQHKYJBjfCtg6gZql/BrCCY49EZxHGuDEWLkyYr8rJS+uo3m+gasdcjKpP52Ht8E&#10;49gb+wHGYPywF5fI563+ZtaJJ8jxDEV4Du08QXdMIJxwZ+ZiObgQdt8skfPuLb6OcWM/HLbVXbty&#10;EbdXZhCxzPj67uGp1gI1wVbiwxbQar/a4Jf0h7MYoFvr50Vcn/Vi9KCJIXJhn9z+YJ0nxt7BLq+x&#10;mQfk/E34WQ9votfejXF7PybwbnODzmB/647+6zwODUF9O4smT76eI2/QD8wOxfCl+Bbm7Xb/Ldij&#10;h7yLgT0swv52LrAckFFDJhfxtLX2s5ogX7PjNT7WxIDx1xm6NEbunkcxRsaInXKLfvEWvllfha2E&#10;BFZ9mmhzsaEYwA9sqZhdnHnBfe1d3Mc323urA7CxiuXAtWv81g55nDYutJlghIflBMIgow36tTAO&#10;WOccPG1RffRwBGNmRAa7z7wYu4s2+oo1z9nrk8BY9vdyEeCAHuSp9ytsDL8vM2bkY9huE3TH3jjq&#10;sYUKffzogFhgDp4DC4kDtHXIq3h6hX6PeV2WWtgDGAx5R37OkZ1e10SXlVLgfBM93Qm/g53xRyZ9&#10;xDW4A/SOaGbI35nvVuyLnxWDL9EnDBpyAl96zAUaL68iHjOGBT7Titw9vm7Kq9FmrpFF/ClGUUVh&#10;7tATW2N0mAytxzxfW8O4lQGxAOPItj28tEMVLzGsuwpu+RgSzD14dt3BphG/+RyGbjU4n4h9H9r3&#10;XuAJE2a/iHoJetmYvL0ND45wAeugXUeGMWs5lywiwqne3LbxBqPzhFUX3ewFax9ZT4i115uHB9pj&#10;r+OciKGzlQqxgtXJ9ucU99lrrDB5xzz1dhOeOUEHauTe3QQV8aKFJXv46IFfltXZsiQP/sJO2Zam&#10;xV7kwYcCCuZuJfHCnRXIhb1Vt8OSWA/+YBP0HbXVtci8gMWWJG63PcCnFr3zNFMrqFt43JrfSDzP&#10;/JVN7JUtebxE2hqjiDe8qy2yPJhbzABbuJ7P4B/siVoe8XNKM/NwgFb5FWApJAu7A1G9F2Necw+s&#10;Ws7BOif+O+VfcBr6UO07HhSaIScmg00gnjJhXsnfvT90lbfw2gr+kx+Gz+JJ/g47eTZXcT9xmTqQ&#10;bTt4z5fZjBymt+Rnt0V7Sr45Kw+wyC26fucZ8k/cLN4Vx/mR7/DgpGWM851/VmTbxsgtxBCbz2pz&#10;oTsvx2eFcCbcPvXZ3+NjPFDl514CGtQtHY3jkqESzwA0hwsD8umaphRqJgmH3PK4BYBfQOx3g+Iv&#10;PzKJ/9X77saf/KEPxh/4o++ND3z4ffGel98bdx/UGDSzqa4neEdJGfF1Xt+6jvjk6xH/6ZtF/L3P&#10;fyP+818+xn/26dfil790Fd/8WhNvYmzXgLjM9qI8NuX0uVbdmZ2UN/xBCMUQj+HR9a4p+gzImg/z&#10;uHpUjH8w2TmoYGhalsp7FXMrEfg+TixPMTJgUXGgifVL9qYw2ZKZc0CtmWbRv+XuJls1DrAxjau5&#10;JJMjeUqXQ2M8KSD8LK2tKtKB67wLt9t4D9PY9hISmOFASsbWBYjbhLhCIXoYcv6E8Ho948NhIBXc&#10;kSdoDHIQXGDSIAUf7UEI3LtuFGT6K5ur85Et41wh7J60Y2P4ogdAwkG7ATNPUd0gajgo72MCyco3&#10;TDMOx8a1BAEIk5V6eRw/kp6jgJ5EEBipU5m7BrPkd48JN7nVKTepFDZntNnoCmKIu1whVA5UJvuj&#10;EZ8DbjE8zEfFVrn0sHnMrkfzd3jlJ3RkPMNgRM7yc2a7maNbLpUGDYqG3FJtvXW3BkY3PIC5KIX2&#10;NVG57LdlMCfwEGCpTvJJJRw4D8ZP+AXd+xgeeINDTL2A187dcniiQBw+c1eHMFijqo0LrNQWus6x&#10;Mn3m6TYFyMk1ygY0hud5EEOJkqqsS5QcOd/xvk3nJZil1ZAxOgQ8bieWk0CY5OupSJLgiuBi2w6R&#10;Md7TWGGQC1ejef6SIOAGkNNZ2a6b8SE7e4N49ObgqUIAaVd0XFYyucosoKFWgcczjxxypw8NFS1X&#10;t3FQzG0kv6GBB0MYoJ0n3dBFjbnoDGQ+wR+1y20s8ZQFzja3UO2gfTo6+YaOwTOrxloAxtZ7Md9R&#10;n+tqaAvQHUP7siJoQE9dybHC0aqEEr5U8LmtAFVuz0XW5xi4BddzSa5ErfjBLcIGK3vutzMIIzjQ&#10;KNc4K9AAv8NHnH4xhB84p+MGnds7oxkkEdgT/CJ79nTRXbvY0MMGjQBAQ+T/aEaQseTWDmTPLY72&#10;tuSmXGvFCFQB1JgkXjG3Ck8wGkIncNphs+YeVgj04m14dLMo4hk8HiPzHh/ehSeuKM4nBEVuGcTe&#10;zuYAO+5hUYZ8twpwWM9jdHwAGMe1y3/48gg5/25k4Dmypd25hpc7S5TacZxX9wGs8/g+go3dC8P4&#10;FrJZHwgWh8tMNBRHAhaAgVvWRgi42+usynvGVJVNweoRekgbKyJ6qNUZfDyDR4OxlXfY+fkOcL4F&#10;N6/icI3FvRjFS+/59+O9f/JdeaoPLPrnf5ls+1t/651fIp5O7sW///N/AYEkgELudwX2DoeljTLA&#10;zs6S6h8B6BC98UTBp9iWamUfPvjMw0qrdh0/NFRPG2hUMQdP5M0VwqxotmrbVUZBEq9mH+DIDCrs&#10;k+hpjlacwkbsA8+sCe4AXJ7K6qp+D7uo/be/0MFKIPgHgzHaAgiCa+QpT2pDFtMXoQ9uIz1As1vm&#10;Yw8vfYLNka3aQtCZMjxmPgJKdeaIvV4bFOn/0GPtwYGg5Nifcj905PBW2P9k1+MagHQCfisQdPDI&#10;gtn1FgCdFbe8ZbDTELy1gPfHzGWXfbQe8XcTXgSryPtTaHDcIMPYoVzV1e9qQZH7HQGenrXBUCBO&#10;ufXH1VHX+vv9fnRdecbm2SQ9GM8B+bH3nzZbf5mVQ8zHqu8t9NszB1etrfS2x6hmtmsvDd6zetmK&#10;WBPhXb6XBNwbqxvkn6vQ9nhRLpBLs5oeEOHpyFYPeYqbYNFWDOp5Plfjpi1n3D0CouayiY8wqtX8&#10;EFcEc2hy2iVPJ34EsLez5abL2IsrAqLbuGFwDTpnNYMVEMQLBK3wDXvTwUZ6SvlE28HnbaHQLOET&#10;suDiAxYV9l5gK+G/soQt0dUJkl1l70yQD3vr6MMJ0E3kF3zOw6lsoN21pUCvxzywyc1lVO0FOnmF&#10;jcN2SmOemadd79GOwgNMJGEvgaNVdCXzKzsvE3yd8dwV48OuI649MNoIn7KGxjt7m2K/znvINs94&#10;awOtRIkpA/5MILSfY/t2+KIdNmgSK3yK2DG3i2J5xFQ2cnctrHHh0K2ayEVVYxusfEAHXVwbWpWL&#10;3CyhkSeFlxXyl+NlDFJWaIPs6sd3+CBbCRzwR1twkdhOdVGebTMgLRsCuwp6WdWmPUQycnECQcGv&#10;cY0Z5+oustGL6h6geAzwnoMDXWjlmkp/0I7AnMwTX2GQvttiJ7F1pVVb+wE2EjxQT9BJeIGfP9oX&#10;095Wx5mKkn64RTaaEX6+8DpQGDSMzVP4Vke/vuBZz8ALBCsMyYWfXS2mRKaw8S7SuQCAsiH38Itg&#10;ux0wnzUYGLt3wzNMflbYmwp72yOA1n6glgT4G3yHNKoJsqHxgPc91AAei909XW+Kj7Fi7hu4K3v3&#10;DbjPU3T7Fv/oSeJ5WgRjf8EG9iuCYgMfZOmAPy6sJlWmlsjvgjFhT47YOq1B9rYrxYjYp8NzePd5&#10;5ttkz7Hf+Oj744d/54u5Lc6ve0+fxKtf/0p86UPvyWTXBtmb6rHAEN26waejc8iXu0yay4t4QKzx&#10;HBv1zMrkJXauj22D9t8LHb53fIzfN1wZTZFZ9AXZrZGNBTZis97Gm8j+jID6NqsriSmwG0+wa/vN&#10;i2Cst5Grt+AN9r/Sh6KrBhbMUV9+akZOcE3A30GOu9iOAzZD+tzHl1foxx68fgkWeYgP/Yayiv+8&#10;B77vlueZ0H4N+j4e1XHWgz5gnh70NHlxDe3mVRGL0r6RyB/j0v/ui0exBwvvDugBNiF3EaFf2Yi8&#10;fZ6nRO6HI3zXTRQ3DGZexM0QH1afx4vo0Qr8tMTeXOF7nmArxE5MPU8Ttb/fmUnkXhl9xuEijtVr&#10;LlK3q3ke9FCBOS/wN50+fgR+6CNcrIeZjOcsZg905FUsFmPu8yhGm2UMFk/ibL2MOfptyxP9xI5x&#10;DMWS0oc51BNkkec3M20U9EQ/9YcX8HiEfC2xgUfk2WitEyP8ELw+NOiD8RU+mH8ZX1STWNeXsTTZ&#10;aZKKuR2X+gPsFSQCQYXFVlbpm8BYLw7xlpgKPDvQh2Gk9tDLOLeL7rdgLQws+OLN2GVf4XvMAX8G&#10;Ni+wc1tw3Y7PTJCpIb5S/2tyI7fQ4nOtK15u3dKOlUQ33bK2n+9jgY9cO14NEM9yUdlA/9jhs9jb&#10;XmUCBF0jtmh78B4crqtGhWPFfD15usdnFmBFIt+YIsd97OkYObpgbBv03EVFF3ukmck8JJ552U8M&#10;L4Yc77mPGLTLvSPlWzwBhWCh8YyLeUAT7A00XoLr0eEln0G0scfGVNhvbTAfT9B1XICLuL0VysSJ&#10;2lcDutxhBmg89u8QR4+yAgo4GUd0Mg7aQBNhdd6z5jO2j2qG9hvmu3KoE2KcJb9DHmjC57EDSAa4&#10;Bhoxd4szRCCYBbDCDTHaLCtbj9gXIZcxOh9Aj7B3jNtdC5fwZurWmiE2ST7stOdcJKaTLc4Je2Xh&#10;xG59wEZgc7CnF9gz7pIxhYsU7izwei6OBXGMqaLc2omt3yAXS0TIwwZrsJ0Y1a3PYmXj1NysbCUg&#10;pOgCmttNH/rBa3D6iGsG+MahOoD82tvRZ5TGhvpxeFrznAY7YqLUnABE4j7wET8krvcgPXedMEg+&#10;j+zxu4eH4A5z1wVDl0thSxL7h6cvQB6UCfOe7ryyV5sLtl2rh227wFxsuYI5h0ZiKbEr4xMjG1/x&#10;skVRtgDi8qw0y1gc/jFmdwnWyLZbXLkLT+dGzEN914mJVbIdGf7QBKr5B8eJ9MKxIvsY9lHF6TDi&#10;Be59QcxjInDDnEpshSfV6/g7xJ/GJW7ZsR8diBz9xtZwF6XHXMGO8Wk6YVViNdtuMBEwLt94P1G5&#10;eghm8eAJ8VJR4H9TSZiXsmzMmXPUbiCnfhBaWGTE8A3ZU7dw/PwduzcYvtPD7dOf46+MACuVTdsx&#10;nLlNIx/ud17cIR0pg/OFfHHDIrfsLDuPYjH67li8zOvVn43zD/5cTP6lPxeTH/vj8dH3/+EYfOD7&#10;oNLLMPshA1GTGSD/oAbGZBblszdj+8YX41de+92Y/4N/GF/+xC/G137770V84hNxfPzJqNevnxS8&#10;FkAQwDCTtcYFYfQQhG1mMgXpChEGk/Ey/JyS2VX3Vptnyb5nCKEnX0IZTXduezHvgq3L1W1TbtnA&#10;HZAMiRmfK1sqi0KI8WLMWUnAG7mfmOBOoWjbPkyDFiiBjG/4myebeo2UL1zhkKDeA+Kfyh9PzEVU&#10;EXwrExA0hNygIavRUDoBq07QiqxsvLhaYwtQ3DRCCoLCj4A5I+kqn6CDKzI2+M4gE6XCDPBo+Cdh&#10;rCdEcAqjH4Tb1Zcang/QNJswu0VuYZIHUCA8tZwYqMB1OG207cDfjoc1o+a5yinOtMRxSXfibJyy&#10;ym5SVBh+jBFgd4ISW9Ekh0oGyJ9g/zsZ5RLQrcHwXhBFJ9oHxJ2NHH8HoAUJITJYnTnxd767EnEw&#10;CWLWHifjnSWvVXCnngN8V+K5vy6HvwJaAD18v4NW7QFeNmD15L0ORubIwzFN0M9qI+QDg+t3HbUG&#10;1ioSV7tM9tm/zoqF+4x1zHg80j2VEGdpdd2RgN7eQ7o8VwVqBQwBXgtQdBRcb9bdRJBab1Y+m0Dz&#10;CRN9KVuOqZgDWGUmHhWDUPAMQfehvMvfNVQ7HBnyRQC2Qs7NoVwd5acrPfCasXhyjrLYBwDdAnj3&#10;BCglYMITPt0CxsNwUvydwGEzqDFAG1ttxHwBsDahVptAYLAYyTP0Iw86kGaualhx0DvPOe+OI0aD&#10;PCAXrmqB8bJC4gxDfYZMv7Ww8p1AQJZs9gAWpsVLuT7JsNuZl3yWABKHpyxnGTUOw5NHKxziFbq+&#10;wDlaQWECGLeS/NDxFSoh4OFQAIS3p9ObCoLHrodWSq8JNHVs0LOro8LzmByQT+u+QRuya/kKHtQE&#10;qH3sTJCV0gj0cYAHHWS0hp6emHoE3HeXt/ATxwqfFzUASXABf02WSLMZgYTl8XW/ihX33RO4mBg9&#10;Nd89nBJCQ2jHWNrlNAHXvn2dAJUAaDLKo6sNTq2qcxVIYH+G07LS5G1oMgZRuM1tBr+6c4ZOgDbu&#10;nBN0PY7buIFXri5VgFtkhgD82Ts2xZ5gNowudvdiAVie75/FF+DZ2zdNvH+1D0+ds2dEyvC+F4Oe&#10;CZP3xCCuY44NcvXJCixPkm16OKEWEM7vjtWEVR/ndDsiQFoSiBKUGAjdIjOH633s79+Pv/ndL8YH&#10;/tgHuCeyAHv+uV8/93MR/8l/8s4vgM7RMP6Df/svYmvH6NISB7rleQAVZKYG4vbQ7yW2yu3RltjP&#10;sGVX0BKxwLYLXk1koNHIlk44qwHxDZ5Ia585E9pZUt51RRpG8QxX2PLYdNTMw2HM3/DRGCNv7fAY&#10;V4oMts3tE4I2K0LsCbbBLuwI4G4Bet7vaNNs+HZc4h8IWEw4dPrSDt4DPAV79YS51K8gJzeYC+nc&#10;I+BQXpG1aoDJFihV+D3pjK1AFzysRWACyou72LApQdMUPXX104HaEsGtcW4f7+7VO/wnxrfL+AQc&#10;xz0WmukZxB6rbTQoZru6zpXNrsF0CVCHdnghdFSLgxxWBIM2FYdGaFAcd8hBWm3oiZ3UZnJDxk4w&#10;wD3HNfaQsXMDB45vYbobfQ02CF3SUuaqIl+5msrP9t6yv4rW21OpK30B09QO7873gFHsNHZkiV2q&#10;sbcdbKzBnAAw+0byHCJg5HLOUDC0XfSr2/BM7CNBi/d11Vn/VXkYhf6NMe/gbYve7froxVN7V7og&#10;4YlkBinaKFAD/nTbGUa9W8XtimCDwL+vvUH+XCyDYtFbdfBVAjlEB0Kb7HP8eegKZDB+t3eY1Y1W&#10;qqwYlzahsAQY+ZlAf4HmAdmY8dk+zsITpd2uUeKrrbw1yWmFUNekjL4e+RuLT3YLZPNeJkDtM7WH&#10;jncdg4EYeOUR9m7PZ9ymNYLeblstJgv0A39TXRJgIwfaXOS2j7251Z7V06TbOaPqQYfXiQBrwGxl&#10;XzmwiCfrlSbBrdBDbgbtjIDzOXOdMDbttb7rpINd7EPZeYjuoY+HJ1ESGCdo7k7Qz370NlZ6rbBN&#10;+E5kzLl1IRgSha7AIJOjHcI/34M2blU6tgMCtD7jv0j6eDDFsWeSmXtgZypbpoiy3a7G5/r6NOZ1&#10;UI5zkRJZ6Kyit1hEM1/EDLpaZdBD4csDdF8TEPQPYBnmudjFU/5+B+2aYAfcDj3ALgzApytsrLsZ&#10;Al701N3eCluAgXAbB2O3xcWOSMzAGDagR2JLURa6XCwSp2pfMmmMvmmGXFyuuK4kgLfPTLfAr5Vj&#10;7A5EgyYbbMHZyEUAbAHPbAnaDv1dzPDxW7fmGYQM8RUN8wDyGRh5qEf3DOzUuY+MID/Y/2KO3dc/&#10;xjyrWaxkFUyKQTrYDoNe+7R1NujXQwTbJrVou39oizvM+yq2+zfiQBDtaeBWhKIQcUAO3aJoxYSJ&#10;h4KI6Qr5XTX349d/9Efjh37ns9FfuTAVcX4zi/d8+Wvx9Y98OO7xrDehx2aDXGHXxqMBQdapejcK&#10;fHp3GdvNs/D0YauQOhjGDrIbzS3++cVYdS6jHLw3JtjY7f5NyZp96Fp4sXGr3I5A16DUxaX6Ep/J&#10;bfdP4wF+fj6y5cI4Ll1I754O4rG6xnZdLix50NgK2avQ3yF6bGVSe4suM7TZ6iKuxCCHUayXAJDe&#10;juuquMb+tOUPRA/eN808ev2HyMAZtJ+DSxCg/oM43PPAEfyAMZj7lOuX0EX4vpwTkENLyYQMeDpr&#10;r8Ku8fzFbBNfWmnH8SP4KmXLw0DGJpAIwN3O78EIw9UWzIu98jA8uGzSdGeytDOI6obAtPo22Aa7&#10;URCn4U+KlvCUoHYz7uOrLuMuN2pXTxgHsmRAj5zf4D8XyInJBhd27zOkks8s0KfbWMXbjM/2H8YX&#10;9ih1u9thzDx6d2OA/Gzwm8/W6LjyZZ/P4yK30PcHvOD30qoyt7e7cM714qdiAMbQl2AfjVUyeSRI&#10;B9darVuJmZDVLFa3L5gyjG1qMPY1QMmKGU9TtTWEvUL7zDXASrh67oj4+D/u3zXBiT26QsZrbOfU&#10;eABsZMxgfIb6h7uX5lYQwRgPiPGwH/FpPSRWnbzEvF+EHkuMA9a8fx7HzRnBPnYTR9P1FEsTMdDR&#10;E5S1gS/yesAcd7CywziVdedorO1he7Z0OYB2TFGZ8G7AtPUGPef5Vulag+w2UpNgR5T9CK+zbyo6&#10;ahJquwNTQAcTX33B+LCMAarQRfhXkhgfw52xlXhzXkdkm+iOObzNmB/b4hO7ALkYhYdjWYXnQvcG&#10;O7rfVcmn/UDfh3ygWrlwiH21gsjP5DaVO0NChnPwkBG2zPJvq5TZxJzQ2oXCLX4wk0GMyCrmTIhh&#10;Ez0RNBOJyJ5J1A06Pea9kfieGGINRjrgH0RApyopZJNY0632mJ+sKhtgcwGwqBLyTzzt9n3bKuUO&#10;LF7pV6B5B9rYFsKKaJc03T2zwY/sHA+yXaYt4rmMzXi2O0T+x9CiHJiyTjzkrjDxgzEFt0XHwDZ8&#10;fLXsgFqRYSi8WjR5yvuhs8CGMU7krsW3Br78gH0weWhexlYWxw4+rpmEO5qy1RV+ygMSs0evoqtt&#10;gE4dsKGH4Imn7OFtYtrqvRaamvDIQ/ROPYjwU9DeXrjoPC6Ot6zqBxszYItVMqFkzMR0t9ADNmVS&#10;1PYo7rJSDmxB4oE+FmvkVs3UJv7v8/le8XxzEtJ4Jj1T9l1cg5Q8y3jPrd32BdbvuxXWijuGzBf6&#10;gl0zSi9h4BnvT6C/bYZsIsTHk0Ymt/0CrSJW6Lkrv45F28MzuUXiDtQ93ZcjU6BtkeYuNhcG5b8V&#10;j8ZwFq7kwThcp+wxGejHNYyh4VmZoGN+6h4MSxn1MijEH0qwibIqviQm9+Co7OH2ud9JgtqHyswm&#10;13ATBpk3YybcIbN23kfqqO6dOi4vuvGhdxXxIy//QPwRTxT9yYfxZ7/3R+NP/3AdP/XeiB/BOdnE&#10;O8fJp7wDbioKMyhvfDHmb/xH8eQTvxmvf/Lj8Ruf/fX4zCd+P77+5S/Fa0+exP5ax8HEIbFlxMKt&#10;LOXmtUd4ISVGxMQRgYsrD4JnlM40mqCcCzMIz0a5MpnJu4c/m8dDDMsFZa5/s0qMG/A+ZM3rFBPs&#10;KQZV4+mfcqsib86479YVfmjrMblWQ2UVl2AHcG7Zp9uD7Adj9Zo975LBPhfGmRnNyjiemTSXntCY&#10;mSEBXKN8EAEJAPPvXOehB9guHLhJRejAOAxCGD6CpIAwV8fph/mcRhnRDbfUuXLh88GHfPEsn4vx&#10;1SFZSiw1zMy60t3nFQQPywPAFq2yqsyk3hEldL+31Qge0dx3jzhGIakNsbp4Qe9VyQMCKGkvGM79&#10;zlhdV+F1FnuMaBAIarCtPDTx5FHwPYGtY0BrrOaz2sC+CxPmYxWNjjEbBUMHWHrii3OEFmayLTW2&#10;GlOlEIjYMA5uwCOcglEOwVFhUIGhcatkCxC0H4jyZPLUE09slK1ieQqNST77ATUALJN37tOXRgOe&#10;7ZysxOoYbMBrQdmKe1p26tbq07ZC6AbBTVAqc8pXNlhUy3GCGqcjMptVj8wD4sC/CkDgUeI8g8vc&#10;wqJT7sNHS9fX8Dr1B5kyceTe9ZLPIHnMVR7VJ2PJGLrM71Bg/IoRRm4TK+j+zEQIpDljLnPmsoKG&#10;Oh5X0EfQptsHADOednWDo7VP3Yqxu+pAQIcMF8UkZXDD/E169nv2pUGIGPCSe+/XOAWAg4bNoNfE&#10;nRI5BJy3OBbiB8bHfdNBKZ/KIXKAACrXz+EVtjuNhVUOJaC4h9Mp8ceuJOANYuP2RIIa+/x10TXb&#10;XHhinJTZgZKslmxc4Ue4rWS0MbT2rMXJJyACfB2gZ21CBaPpWpzLNSXXdtuHyI+6APJAZKzm6XFN&#10;bWUETgmx4JPcCzk34K620ByAe6xxrJ0RAJ9xC9jWtwD/DQB/lcbdhLcOwoMFDoDwnbYKI+4x8T3B&#10;DCDlGsLu12toi97jtF0FmqBHvY0BPITTWaS+j3Gq0NqVb2RQfRAk6hR7gNgaB30FeL0ul3HPBMCw&#10;zqTHhvHMAQWZ5EQv3VLXtnaxs6LyOTLVjQYaNzVyI++UXWhppVED3T1ta9V7gYDpdXSPB/L+FB2x&#10;iu2CMSzhu/KbRbibfTaFvYK2x+ePcZwECtDORMaLd1bx0rv/N/H9P/2BbIb8bcYzJh4h/v7//TLZ&#10;9h//x+/8EnEzOY9/5+d/Ps5bAgh4OSeKHtmk2mAFmbHZeocgyi1qnsBcNVN04xJ9AAwhZxV61jd4&#10;wI54OuZWUMB8mwGyNcQ+QgMkP7fgCQPdgmMiyp5YWD/Q0TB2ZwCU6l4cb5+DUwlQCIg22PnunAs3&#10;BlPYFi71GHm3mtvbsYePmkzHMcLvzUVZCgljnGDEbbngEfUC0XYF//j8mj8vt9f8HT4jO88xdiPs&#10;VLfXixqeeBLeDv67vf0AGNu7emrSygMwNvginrtvl/AUOSvvYxeQE3TebSpHZDD9hz4RGwNZEtxg&#10;ggGK0JBnrQ3q+gJgfISqBV8r5M88kQ3CczUava8F3vpj7o+YB7EJ43BbK/fS9uJf7ePWtFacogsm&#10;8viMq/+C2w5BbIVBNaA7eW3HteFxPBcUo3dBarCJp7kLnnaeuAO/bFBvpYCJpPvYXnuNijFO1db6&#10;4RpfBnQCQOb2cL0cANhtt2P4brVMJrDR8ZJoY6SNdsx7+KFfyh5C2PYWsNuZIe6MkXuZzBEY9uBj&#10;K/+6i5jfLLDHAN56Aj/vYRs0SidbXBjxjaUhQQl204bc9ryUf80EO149ivVmgS6tcosW0dqJBuhn&#10;g091oaZ31kcm8HPIxNGKVEB368II9HEhNCE2sosUEJzwG6AxD2k4vhwV9/OwE1s2uBXV60uCWos3&#10;VmukmkDzlp938PjY7GOIjFT7c+wuQRw2oIfvmyJnbvYaE8it8FMCbBdUroh0pJl9l+7h3zrYGZOm&#10;2k3MKbxxQQdw3Hcjt35cX8t35rYiAFyuetEl0Nm4DYwA3hyaCYa25mcxVWtVITRAVq1U3+D3dtzY&#10;ijZX0zvQ15YWTyC3vSknyNoAe9qvDMqRS57ZxRdbvJY7H6C9PTKPjot7XHHJpoGuzBGlxEcRKKMb&#10;a/i+RH+HyLXr4fYMWiOjR/S94TnX2Ku1es2zNzxnge22euoIv+w9tZkR4BF0W3Ix6EJHnu+p3GX7&#10;bnh1BR+hk3gQ2tR2Fi9WeVqk1UTq7FZ/ZYCK/3fnRseTkpGd7IeMrbXq3tOLrdRoPRSHuRyQpZ7X&#10;yFOwRXTPkC3kphqA+/gciuzyUnd7wmIgmdi4QIqdbNdP41Yg4HYwDHHFfGts3pDn2duxQOcNWGvx&#10;GCDkW9iYBdf+KI/Z3DJ/AvaHBO/Nehhr/M6ges5rkDilNOmG/+xDD09vfx86bH/J7dnpFL9+++Fo&#10;h8P4vT/+cnzgM1+M/swysYjRfBHf8zufj89/+A/G/MDNd2vkjvC183Y080PMJ4y3z+/PkHXkbT+6&#10;h4xOEGp4RNCpfVstlzEEkwxMEsPz20U/3thA01voNijivAYrIK81Y7yENpOzcW5lL7er+ApB9Wg7&#10;juEd7DTyVB5uwXxVTCuuQQa5NXI0iR2244iN2EP33AfdQ7a08QbI5TV+/y3ohj4jE93bfjzDPra9&#10;p3HnbB1n+IsXVrdgj2X0mO9bS/Aetume+GoBP/FNE+zc0J5u6LZ6bKCunx5gx2+wt5vtkhf3rKCF&#10;bgVM4gK0iV+3wHcqsBJygPKABbCl5wT1ixG/uli5wYaj2SZA0QN7By5vm7iG/g34bChmR9ZwXGAL&#10;bOUa/4OctjUyjD7s9wNio5OPbPGfoyvs9tPXY91Yd4UfgD8IG9AW/DPCPk7Qjw0y1oDB0BdxxqQB&#10;J72xjc/PsAu8D6d5F366rRk5251hK8S+0OLOCFrgmTsj7teuT1gVrpfInyqsfz9uofvqtNWvs4JA&#10;LnSP8CXgLpPZZ+jauJogv9hmprYgvrG627Y8G6JvO2yZKJeFa3Rtht/ceYol9ugA7tldYzv3NzBf&#10;jItu4ataHN/RflliyvLMWcUC/2nsUNeHOB/s4gHYzhOVF+edeB9z+sByG28v9/HY+IDnYC3RD3zC&#10;inHAxw1j2Ihhe9gSsJsLWsaBXpnOGv+rRrfIQhe7VwGSF/DymXaRMXswikUlti0aNE1c4tuHvM7w&#10;HWidliDjNf14dB9E93KUsdHutoePXIJtwTTo0tbKZrDz4Ay/eeBzyMAc2+UOnzzlEfPjduxOr0af&#10;8FlgVKtBjRntsZo7ncCw6m8U8yxkCftsLohY+jxnSIyBvnnAEOYuHkPX5fUhns8innL/3P1l/Nr1&#10;Hvy+9sR5/JwwoHdKfh5sILaagw9umY9bMs+5XpwuPtJPczHuPxnO/bTVWzCwBwOJBQvtBe9ZuGNV&#10;lSdj76BjtidhTjhN/Ja+Fh+JLHKLTJx56r0JTU+iNHdnPsG4wURU1ywM1592XfEGA/AU1Lb0xZ/4&#10;nwe42EO4RV7bhe0plmAsdAP7Ys9fYwwrUI2V99iFPJ0auzUmEBm3VqjaS5Ex2j+TAXiSvlgKpvHr&#10;PLpT9L93l/mcoW9iQBADvOpiXxgtcoev5neTy/pTFwdr+GNiyPXJdrsgtiUWgI/il4y/sZVH7Mgx&#10;tzEPouF57iDbEsMYhpXYtyF0zoQdr9wpSDwjw7K3Gs/MViDM0VSD7SH0RxnT6i/AhVkwA+2gXibo&#10;3Nbsvxq/6ZZUi0qWYOUn2J3HjN2FYQt4vF8WMTHcAlpVPNNdRham5K4i7mElvgvsYmGLKWwhBeqL&#10;HkR2i7L5E4aZMmduQhp5EJb2jA9DN3RK/8nzUHZsrElErvEZyjY0MG6S4+qrJ/MP+cV+obljBjxy&#10;Srh99jM+TdlKA2DJItw7PcAHASQ8xbBs1nFxsY1/cVLH+z52P/74T7wUf+b7vy8+8kMfjfd95N3x&#10;8MF74/wSw0wA5acdol+MJ77FLX9pXcRvf6Ub/8Unu/F//czX47/61Ffj//GbRfy331jG77zZxrPb&#10;Nm4hlJlih8DseLaG9ZREUtAVHuFxNveDKAb/JkpMFirYZsKznNCHC2LTqAwhCkZWgfJaFFuTCf1x&#10;pDyGl7Afz5XfZaDzt3zTo3c7gBMVZk/w6NY2zBXEQyBw2o7Fyj+JbIWXDHDrzwbQ5IqHp4Jwebj9&#10;SEClZNgjxJJwmW8OKg+hYEyuQiSTmS9D4lqMKsbGhIvBHBLJHAj7mYupskPYPweh8eWUGQd2CUPF&#10;z0zOBYxstA89/KcDzO1J0MwSV/uFmMXPFWLet2/HiqALP8pYoa+XQncbq7t1qcTYuq2SyWO0zQwN&#10;MHSe1orBZCyWIlvpIuskqnRVlkxYbVx9s7cIwPSAIbPnmoJqfGLFjL0lTBK62ps9GKDNjCEbbPR0&#10;cHxmjjLucUY2anTlILcUGvDxXBPCKqny6kmMVjIl+zFc9tOa8rN9cexx555qTxnKHmRrgAUe1qDA&#10;sanspyw9QRM/w0zmoXGSqPyno3diKJwreyahTABzO9dq4A/PJtBpcZ6uZjtuZSMAmBWG1qaml4z1&#10;rs5UAsO7lB7+81Rct5qZLLSvmY2DSxy3lQzSyoo9j//3aP8GobJR7t7kCOMyeBxzjwk8NkFrk+zu&#10;8TniBmgwEeCWUcBAB8e3JyhzO6S6Lri3auvAnMF8gBYcIM7I7dEbAoWWMfTMiJiMgc8QPI2K9CoB&#10;pouCQGwP0Nnfwj8BTHkCdPBvxHOVKfva2SPNz+VWFMZ/5BmWCwn2bKxpVkQ4oBYr+weCgZ2BGffq&#10;82cdF3aegArjC/0NJK65R1dwhddwG3fL2Cu31qkDBDw6IBuoWvZ+OgTB8cMHk1EAEhuGYljCk+hM&#10;pvUdB3w1MC9NnhsoM/KDGV6Ah8lbTbdbKte7bkzQhwngysT9wMowgx/osuR+lu4fOoMMPjo4yaUZ&#10;C+gAYoyqeYXXOa87/O02bvAkxf7avA8TrRNwaWc29lSCp668EePEAa+w2yBxONXsT8dYi8NNdPGW&#10;bvXotM8BJfC8fAGwaaCOJbFvVXnLeKAR8X+XoOdF7NO4qeKcQCsThdDyPiw+4tBN8NQEKEgp3ACI&#10;GRyC5nf7t+N4c8040RNoIkA7HscAlXmUyLvVMF1AsdseHs8Yj4VRlrtjlz3W+/mjB/FvPXg1vv+7&#10;H0fv7d+Kw2c/Hm9/47V40PwetP3eABM7rXwVf/WvRvl/+T+pNfm1mkzjb/5bfxUd8CRXe4Fs4w7a&#10;8jag3CD3HnYM0ULOCYq0ewDFEUpREKSYynHl2GqcHiBnrU+r0LRMkozwaS/GdnuJ3H81Qa8nMS6Y&#10;oxWmFoltGVCNTTmOhigoc7kyWXMVK20mujzF+W8XyMwYmU67SyDSL9GZhvEiq4M+rECukeMFAymw&#10;mVbkusXv6DY9t/OtTOrcISiCP4enMQSgljxf3WMU2U8T5BvfRr5KxobryXv7PNia9/KHt9EN/ZVb&#10;CS/UkXoF7SEod1HHtK+7rDDHxzE3QZgIRQvVIqdtFwDMtd3yVfwqn4F/R4E2l9nA1oUKW722yzq3&#10;P5jw1thrdzf4M59rMsbVeIHMGDuHRsWcMZgU2WJLNww6t12gE54Kh6SnHTLh4mmxB8CDq5sHnnfE&#10;frgVxEqKDsGgveTsOVmuBJ8GG0x+q31zfNARPmH+uN8ZdgV/z+dLdHZaC3zPsctraK9fRwex5x1t&#10;A3Z5gcHYooM7dG/I+LpuuYdG2pRTKwVwBnMpsHc6R32AMg11Yu/D+bI3iRWnfQLNUaJN/Zl95bQF&#10;HoMgbxhubd9Z7DSP9gTsW+71EsC9d5il395i692+YgKuB25pJtvs21Qe7kTbv44z/JWtGrYbK3mx&#10;BYJs7pV9RRiDNqElqImSwLiZwWPX0JHz1GP8ZXMXm0EQ6ejRF1tB2P/VILqD3h7Wb6AL2E54GMi5&#10;ur4e2gOS52LjKnxmh7/vxwJkt7ftsJ/gM/uEESTqk5gFfIRXNosm6O3oWOxr5MKOY4DmndUzhjqD&#10;Hytkk2AdLFd2bN4Ovbl/Vi/w9AJ5sqoNVcBnaOPBY/ziqnkFb1aMvdux5T/zg2bt/hkvZAfdbI+3&#10;0d2s3vHx6j18yVYSVqMC9Lt9PsfY3HqynnN/w32JCaZETTJAgHf2vfWUbBN8GwI8/UF9howznwPK&#10;oYwhqPiYPlgAmoAXDY6GJ5TENcol+Nlkqis33R70GSFT5wSa66xgzJOpGdOtWALdls5WEtbYKfFO&#10;g131xOtb7FtZuU1O7Mg8oYMwYsY07HEIybBw2CmBCRhE/GVPJxfdFiiHLS7wVnFHnEOg3l0+A8fi&#10;A9GtfjWCHyh4Z04gY5IBu1atY4iv9AQ6D0iZEFwPsG2HBbZ+/TZyiI+EpB7TcjSJN7kb5cWj2C3z&#10;WCJkaRj1Ofc868ZDbFPECzHbYMNLYgprE3pL/N69ePyTH4sHv/PFGF5bZ4apJbj+wGd/Kz7xsR9G&#10;J6CJvMV+OMUpzxvu6rANWYVP7PPGlGC72SziCRzEfcaaQHa5WxCLFzHHnx87741RbwFd5uHp030C&#10;VaQLqREnwBcXlqBNu+zFzc06eptvR419Hgyx3WCJzeoYo2IWj7j2ClnfVvWpuga9eR1ZG2B/3Sln&#10;VRlUiAG4b31Txbf43ObaCtZejJGJCl0YojvPj6N47ckNvL0BHy9j4T7O7QzOMMbcJSAgZDzVe7Fn&#10;E+z0En0VKS6wjyOw8BTaW3kHPpm8xD0b8Owyt1Q+Ag89HPXw7eAfK6k1DdfHWBugYzMHC+wOurxA&#10;/q+xFy5DvmAFdH+UC5l19w14A93wcbvRi1HP4eXiCVgKwg7uR2eM7EPr/S3yhz7swR8XAOzRcptJ&#10;kx0yuzM+u+jFObbOQ0HqO+jSiDlBi+IWHIXtX2MnTei4DbregEsZR8vYi0kX2zeOIf5gxe8u3Aw8&#10;cAvsIrjrQiqtmov4PeS6NJmo2UFGxAE+r8e8utjVcnyIIXOeohC3rQc1nceAe9fQFq3Kqu8j8Vhb&#10;vxQjD0yKN5BtxnE4jy3PPoApD/DMg4IWYA9lyy3UTb8XLxvLYefdtCKNxavDoaeJdzIxajK3xU67&#10;SLphrGKJgvuVKOsSmZyNsINg7AJZ0pZqGpbELc+Zpj7CXr97+63yTBMt97BHmuU9trImnsLCRp+I&#10;fjx094WHWGDD8UnGkjobv3fAR31jN3yNh6S4ALbA2XYLMAY2xOrVvgvYk30M4e9ktcvDFJaM3UV/&#10;11ezF1U15s4vcH+eBT+KAVgG22+LDcGEHgU1TYxqAhQoAW2RT+y5OrIE+4AeuQfWZ4FczY7IsLEa&#10;rwX4kvt2j/ADm23CSHjLU7iaAZRgcfzkcUO8xbx24JpzxtaziAIfXzEHC1vsB73Gt3iSpjJthV0m&#10;fDsuwiKvu1n2JjQe8IRr7XBp8cz+cWxy8dLFZmJdaGX10xTbadGEflkmnPq6M18ducnNZgDNrDZH&#10;h/iAHt/Dp6zOi/0CuvEsbEcHOoj9oXbGagW2Am/FmHhbfsJ3/V3GMPwz0WiByz7jdoXrHHpjm62Q&#10;QkYtgADMcD1YClnLxXjmkQua2kl8gouaa+37Ab1BHzwNW392yu2gf+inrRHcLskfeUtfy4DMo/hi&#10;nBt8OVEkf0feIUHGoIYk/O423K3YCx2xErzPJDomDcXKxnhwWm7rA5gwt2SS+lPnid7Ym9Mtynwc&#10;XIJd4tF8ANmWxjWwjnszF3fotDteBnXcLreoutikLoqPiSGzyERcCY2NDS3Y4Ja65MwPWJCTPd+Y&#10;36miziQfMoWMO7wS+S21LdCemyrw+Qx9nlv2DduWjH3DPfTnerHcJeNLPZPdDP4gTbE5uWOlK0bB&#10;BmGfoVbOrwFUlD/zMz/zC7/1mc+kDEkQ/uOx3AgBMmk0770aq/EfjeN3/cFY/eCfi7Pv+8vx7j/w&#10;M1H/4Z+OV7/7x+PywffjTB/ygHM+b4Y8cHrYVZ3Y5u0YPPt2FF/9bHz+n/5afPLTvxK7X/r78dZX&#10;/05sv/lr0byFEW8fR18wgwJVTNyJQJ8cg2DCSigTSVkhBGEdoCWl/F/7mrJh8zxhfx7agNYrxNnb&#10;TOEwiQIQddIKQJY3ImR+N6MNKd75l9Eun+WZKjkkNAgX3LnutkRx1Dy3onUIWPFr/E3z5uonvzBm&#10;yxCPgAJMfgJ24vpMrFkvIIjb83J/fp/nu/1ig5M3YMpx8Sz/s0GxVTlZJsp9zfi6G6efxpOQCe57&#10;1LKrrK3gLB/M/xFkq+IUJn8vmXwlaOxhNE058x9WCMHjgYJYf0eQUgB5pqtZ/pzEYzQQEOPA/PJ4&#10;b40zQI8J2ffG1eIe4NdKIiuAbMausbf/Qctz3ftctAQ33BdEBSCsUAoUXwBgvCfPeIorzTaul6+n&#10;k0NNrTov7iUdcRRWDkqLo4nPdwTeVXSdE+6LeMMKD+jGeAWapgoOWkvo1sEzm4EvkUtXdA44mR0G&#10;3kx5GjnCIBMj0qThxq7K2KNNA1Sh2AbgxwOGOO/snPiMQQ3ztmeQSd9s8M+YPELZKg+3JYE7mAOK&#10;zxM6Wb4LvWGAvLWfXiPwZrorjfhGA4k845isWtPJmvex/Ff5yYpLaK5jt4LD8M+KwNLqi90NPFX+&#10;fEEuhm6jYreNapCtTKgqt9kwJcS3wRFYgWGvQrcA2wPKoKMhgDt0VgkKtC4N9K8ITHYmCxFQddot&#10;cvhhApd3xusqFtcuCBQ3BKgmIXOLGdfZL6oLSDx0CSIBdgcAJDcCRFZZ+bQ0OQWQcByjE1HRCy7h&#10;miz9lcYOeGeZ/gFewyN03JUrQuFTpacoB9kYdHG8BI6uGmk/5vBuexhzM7QXOekrD9gxT/SM4QtR&#10;APrc8mD/R4+5tuIG7A+lmCf6ueE+9uCykm9zaNKJuwLqVi5XPro6GfRkCxKZ6ExLgpOsZsNuMKQO&#10;cjpoBDhbdH8CgKyQtW14Ql2POfZBI0KXsQ9lNsVhGU+RGXUBCQfYICnQoXLpmPmIeKy+8hh8t5Nn&#10;g1Vk2eOnn0G7bTaPIYDbw0NAZa5EedodDmW/wumj/2g3MjWCNw1G34QUzupwzfysapS/8LuHPG6g&#10;CrxsDDD75+kI3Z7pCb/rFbRZr7PficlKtxXtkTFBsk2LbTjvFozDcZIBjFtL+VM6Jatqzvs/Eq9X&#10;749PPP7F+Puffha/9MZb8Y++No03eOZv7t8d/81rz+LJZ1+PR//O/zymf+u/r2xbjUbxN/6X/yYz&#10;0Hui39C8AsyUh3uxGPfR0xn85PnQpHJrw66DnsxyG1xWO5WGMHwaoGXSQ58Q0HOJ2HmkulvVrhau&#10;NK4A5WXcwP+1AQK0ORYPCTgFdoiaerxeAsAfp47Yy8JTq7Xu6xG03wMSXc21Hwdy4BYHOBXfwhZ9&#10;D8p5CT2sxskVSSJkV7z8/GABcNLOTeA7960JpDwBul2fwMQOUFe38OLwJDboen9wHhXAy6SvWwUE&#10;xV14YWHLdw8abMootszFrT5uN9WG6GPcyno6WEadNrEITbhGQOe2D6uXvc7KsC7y7LHtGyzYEZ7b&#10;7sAFCMGLh/Uc1EsrrXCCnoyYFeg7bDaU9jAdZVMfZRNek0d61FJAVto6wACF+fk7KuDKKBTJZ+eK&#10;K3S/8TmgJeIu7g/tkaE1f8P5IQJYVXTxRZCaPQ/fZDwmZXRoPW/EWIoez9f3I+f2MrGq93gEVGPf&#10;tMRufzRJ2HEFBnl10aLdXMNXAwrt0dt8mPf5LTtcu6LMQLJPGMEhU8e+z7BVA4KyM563ibuMc0VA&#10;5ZbCXEGF3wcrdOFzU6zyAI8bRNjtRfqZJquHsMn49VvmMbMqBtvnVnqT4vYqcnvmjuBvtz7Z1mN3&#10;Gc/QVwO0Cb4ej5GybNXsEP/gqqrLHjYHFzdqQs+gz7jfycNaPLXNXlFbZlbU+DTopu/LlhDYwWfc&#10;w8RAx5VY7K2r9otRNxZ8fv1kFQP8jzHpnuc95HN77PGcuQy011zb7SOTfM5AYwmRKuS3gx2yWo8I&#10;J5NK5o6tKM4T0vUnBkvwa8D19XwRU+RGiyUSWGP7TYLt9WEI8g5d8m8GX12ExwIxF/MMADIgAwsc&#10;VvCJsdiqYo+Sd03i4h8O2LeEaTzfU5+1J51mnJW6AmkTyDtkrOyJzeAB79lXydiV0UOLY8wQMxtf&#10;6/dG0LpG3/X5bqn1EJkx9HWhs3xIEEzgaS/WPYHQ2/BgBv+er8VD6Bo0NmnVlgRRs9usNq8IKj3Z&#10;dkCwZ2J3TvAnmmnRr5TJbDg/iY6l4qslwdQ6NsjVnom5ja3L5xqrBQZILWN3Gy+ihEzwWbfW8Vw7&#10;rJboDyPE12B3Otos5on/R6MIXL8dh7uvIShjAmKka6c0DdBD5IPA51Bs40GxiEue9w34Y0PqYraN&#10;p9iIBfx7F2Ma1Os4Z0KzGePo32agZsXzGfr5ecZxteWdjVvbCcSRoSnjK47ncZxv4xM/+MF4+Prb&#10;cfHUCAL7DO9/5LP/JH7/D3w4tpmcIM7g2TtkBEqh0wS7+NjKpvXNUzS6H4u5vug5Kotdgr7at+M1&#10;dG+/GBfI7wp7uoV3YwLxbv+APe0iK/1cFDTxbJ/CCbTaDmzUP4rlpolb7N2VhxDcbuMt5AzPF+10&#10;EGPs37BX59ZXFy/2uzquCUTdItYd8vx41Txt1BU6b9UL98aJhokpEEbccB9lra3GsQSHmVCcqvPw&#10;ebk1pXSD/wFPrMEZq5v0w1e7XfzetopH2zoeTLhXHyyxvoz1EB/ef05wjbQSKO+aPv4ZXAAuH0zQ&#10;j/392C+wnfDn2EP21g3022XvOm3VI3xO2dxhDPj/4kmM9oN4vOvH49Ex7oBn6uUxnkC39bCBn23s&#10;bvbERMiXvgobNAZDWM2nC3Q3kbsuisO7ouKZR3FqbbyF7FvRY7IbjHMEu9lOpkSmy/U2ZgQ6h4Fb&#10;5coYParjvejkkzeO8W19Og7iRlwLNLHBPI/gHoyZ9+zxZosNK20KMV1uwUOuwGoFvr0sPbABHg8n&#10;WWU2wDhqB8tekQdCzLDpu6YTD5jnAD7yiOjM0Ql4VjW7GOKrGkB5nuaIHTmblvD2IuYr7cwiNtgm&#10;FzEAjvi8WS5AdMTQ4I+iXMWxkR/E0wzaE22/BWft4faIZw6IJYb4KvH+FrrW4HP7hnvAQNdkEXwo&#10;tYMt/gkc0ZrQ55+95CzcKHtVTJVyt5kjG1b63UIXyJ89Q911wLdob9p4g/HNYoTlw65BIxcSS/zV&#10;8mYT2xl2GL/V6jvQyZ0y0hJBQHtjmWzfQ0xnu5c85Ru+1z39KD4MvUYt0B08PWM/QteWOOGIbeg4&#10;LmQmSvC3dCmeMTftYB9+ce0G+UOnYVX0keVBDQ8Bae5E87AVE7/Vmmdxf32wC+8VPvmIrfGAtt0G&#10;feHhVkl1XFTfvpVJ9XYDzoEWR/x0BUbvgQu28MTt1Tvw0i33W+L/e9hKfsp5SbuygGfGlC4cSXew&#10;knbchToUCyzCDVy53uNDwPjieBcO3VrsAVdiTrhjCJ7JOpNrhuQuoJtC2HMtj8HGuoABJ6FZHvRk&#10;5RQ+EQMee2z0Dn3aw+8dtHdro7scjN9sa2KVlwuSCXuQkQLcmodOyRNiNlszuMimrxHruRXTpc9s&#10;ZSUGRo+N5W3j1EPuxMENsieOd7vnwWvAIOIcr7P3qphFN++2VRdbCuyTO60O4Ltuj/iGe+Tpt4x5&#10;DU3FDgxP1J666AJlVhtKGPh1Oi2VH43rwAfWJflGVtdhj7RNe+TZgx6gGmPH7vKMnDN3dacgE+GF&#10;b3K8yJSHU2Q+w4vQVVdx7b22t+0FdG+hBd+wH/KcuWq3mf9B3eMtxDDMwXmitFg88yI8x0clb4zF&#10;8eMV9+dTvOfuOnnAb+Ji3Qx2xXmoo1yU9t0wzvebPrbuz/7ZP/sLn/7c7zIFqIsAdyDweTOJR3ce&#10;xge/txP/wvv/YPzLH/3J+Ff/+Cj+/EdejD/9XYP4gXdHfAhF9sjupOr/5wsH3r4V11+9jeev/5fx&#10;9HP/9/j9X/5s/Obnfj3+0ee+Em/87pN4+3pB8AZLGU8mbyCaE/J3yXAaKr+YRfHFu25ttDyT//Ia&#10;xcay8Wzc5/N50wyn26zM7kpAK0VKgQLCktlcrs+jcfmAyTY/KG2UCJ+ikygwylaTmWUVcFrJlqe/&#10;Qdzcssnz7IGWe3K9H+Nwz7DO+gC38iAC2O86g6BZYJ8CdiDkw2mDHHnOKejVEm7MLmuUNRjcx6RV&#10;j/uXrr7weU9YKwnA8tSWuEZZtzB1ky8b5btC8Z0yShf7rfRjEhgCk4IIB3auJfg++gNGxkb1VsQp&#10;8Gah9f8GXW7NTOX0445DGnmZVWcJ3KS9FQN6Bp7XrniPewh0+d3EZa6qKMAAWBvEm/yzdNlqqQH3&#10;7vahKR/nIyig12MYoLEJJfduZ/CoE2Fc0sgmhnOcgdsSTHwyqJNBhOa5DRdKe/pNgdNJrQaM23/O&#10;MmlX7rdEGw3Gc5zLLTWYE5AHgFsyaZtp4yohDg4eK5L0U1EBKCX3MEjyb0ebYhNMlVoanqzqezqv&#10;7HOfd8osgDgSDPI72mdJNtaaOTE/7YF6hTydMvw8Q2dm4giwKjjXkKREa90IoiGCwsy8TgbLGXsX&#10;5+tJuYwQx8PvAAMhNFYlt6HkAQhctz8wFqNvgqYa51xYnVTyF2hnCsCqGZt2exhHJmeY5zUEXHNv&#10;MBDzwXhy33ZwP1YDHF8aFyeMowUYdQHnRR8jCb3nxwWGbBEVRlhHywgz6LBwRHpbfeRijDrpSkyW&#10;76/VN8Y27USPQL7hPavr7GPRXaM9yrr0h1Zr+GzDeU+NtX9Obktm1p42diRAttedPYGiHPIsjCrz&#10;1Ih2q/MstbfyAKmGbkX0sAU9Ac5hicNCj5DJGc9VJ3K7uIEmHjGb38Jbg9N+B+dnnwTo6iEXqpEG&#10;2b38jt2mqAuAiotmVqZYyVBvlzGExsdiDM3g7wbe7uaKIDLvSVkreP40gw1PHfVYdQPHycBTpACW&#10;zF1+6nC3AB4rXG1sbCs6V6oaxmkg3gJkDtiIHveskYEWAG7CTVlLK4Sz6gwBtjz3gvGNJ/14d59p&#10;QpNvEPCsb/cEesiHjhHg0MOJr/eAQujVd1V8yHxdZoVhLTQZ8LwJn3VlWHCy0a5ZWsH1Jlu76N17&#10;MUJdxtKvN7mazjDCE/zGzq97EY+781isX4tbt6bYq2r+NF68ejPaq9+J2dc/HX/o//y/i/f96n/L&#10;PU9f8/4g/vd/5WejgnhPBUoLeJqgjc+eYauH/LwEkODw8jh+5rfEhhx0hCaDdN7IiL29TDB3GLsH&#10;ZQhWwGPICg/pENiCYKyKnjHWPnPpA4ZMHh4HBPjQVEdqlal1xdqhLJMfYLsGI/TlANDCTswgvXvO&#10;7cFxQNYYTyax0KthvY05NtlKiw4XetKXiwWL+Tq+iS+0FbwBWYfg95CLMOssmT/0CcAgov00rZqd&#10;co2n+/aRsVt4YlJrx/waAs8GBr4I4Hy8vc1+MK7qWY5vQ94DstEh6LFv3N4Vw70n6aJi6g40MImx&#10;R0bbnYk8bcqK0BVwyrUCwTPtvH5Um458dgiIusz/IQGS1ZDqqdsFC94bMk97GtruvMrVPpUGXiDH&#10;CQphClaBx9bMGf+SiTk7CuGv6yE/z5F75Fegi773MSbZLJ/I1c+WvbvIA/KD7K+ZF5dBSa5JIAwY&#10;Z2xuzTehaf+xMfx8yjT3yLFbtbfIhT0ee8iqVUiFZdSZ+YIjgjPGpmHvrK3ehRTINYNPv+yCwRL+&#10;Z+UJXHMLxNoej5DsPn+/Rg6tnJaXLcGYFdSe9FdCgxp7fcuYO8eXsKm8Lzjf2cJ+Dk9u4clF+hOF&#10;tiheBqgxN+zJYcN3x7F+FsV6lIlf22WbLFsyc3vVRPcaNb2G79AZ/2n1ck3QIBgvGwIs5Cmrlw/Y&#10;lN2GwJ1fXChjbn1sq71X5qt13BnYJ26Kz4PXVvOhIJ7OVj5HjpCZQrqbpETmPRgWoUBf9AXcF3p6&#10;wqNVCMe9W5qxIccBvJ/HEgziybee9uwpvlllzr0Ex1j26PG3ncB7ryfSR6q36Cj8d4GqAAMNXKxD&#10;H+zVpQ/XThvUu9WmNRkEPUuTVtwnK/uRa326GHOHLzTBbALOWG9qFR38rnoPCDoYgc2LrJLThjB3&#10;+/zt0XEuPZ20jj7phxNMI2cGDlZy7lvPbMWGWsnXOQc7INkb9IiQXUxX4n8ZWSyQCX0GFCIoXvA3&#10;gtDDFZN8A4MF7aBnaeCiTiBrTD77AZt0LQjATJJFhQ5YLWhwsruOeYn9Qwb3m5vc/lafn8WwGULb&#10;AVPZpHx5Si1kzoqPIbbsrtUn4A8Dc4NAG2m7ICL+OQ57sV4v0ec14k6wNsdWbrfoIv4ePu+gk8Hn&#10;bLOOGwTS7bRWKw7XK3zQDfpUx3V/nc3oN+UyFiWYF372Cco6YDFxpe3MOsfH0NdKU3XWA5fEv9AE&#10;/thf6nPf/6GYPn8WD956E+ojgjjcH/jUb8VnP/rR2AzP0Yl1bBfLwFTGCDop51P81PX1IW6wZ7ql&#10;mmseVGARxnwx6MRz5GH7/DaewMNd10QdF+EAdujnGn5vN+fYUcaLXbUdwMrx9pCjl5ALmzCa/MqK&#10;OOgnvZDxYn+FfF1nQDU+08+/GvPZPK5uruMa2p4tNUwL9Is54nsv0JdnQMPVuI27gvVFhY/ys/x9&#10;RczBeMo++obfaaH/cDeLbffb/M44b5F17nu0YhvfdmR8Y+QwK0uxcVaEruC57Ww6+PViiX3vXOI/&#10;7sZufBsP4Hd/Du5xexTjueL5Z8Mi7iKXU4ZiInLGffbNWVzgr/aHb8RzvN0YmbtUNpGjojtE/1xU&#10;uwNNwFqLp+AF38fxwcMh+tNHkNbooosKG/4WK3wr77ve6s6U3Eli8hm+3kBXF6bn4yp7/FbgosMQ&#10;PaknMcSOH6ygARgdesZO6FE7hf7oRA8bBy4QSxF5pY/vLBbxZgWmQfM8ZGjXuRNPsfN78OAE+V+C&#10;NZ5wzwJa9nhf4bEvnNVSG2jZccstsca4b+JlEmsPobHaewQtrQrEtnfAXHsXnbANZwux0W28zrzX&#10;3NdY1ASDhRHFOX4bO7LFV9jr2EXJCuxYVqOseuzB3542FWPvwoCLq7hAVR4cgy1Gf/VhpXzlfi60&#10;m/g77LvxTcZrq5RH+id9DFMx6eyJlUvk7Rm+bO1ctKKMtR1hwypssLEb/Nty74N7jz2IDN42+JOG&#10;zz0HV3qw1BxaXmGf3ZWCNMFWMDq6ItY9c8ECmymuV388bdtFIA9KyGTUGtuKDLqck1Vgjk99Iex1&#10;i6S01Gfrau05uauabP/TTPeJt0Yz8BDKOxua6JwQ6+E/sCldbL6OsXCBnuccvYc+HHocV8gsPmLL&#10;+DrIzlS8Iy7n2cbAZ9B9gi1YYV9u8AMgJ2SZMWV7GYk+j6brtm4wClj/FOP248hzTZi6AGZxhv0t&#10;3d4olk7IZOzMfXQQYjCrnDx0ECaBkVbMH9pot409E5foMzJywd7iS/Q50NdEmjkJk1xSy37W9lP1&#10;gDL77tr6hacxFq6bc8VaCTfZaKTH89FbAZCnYuL2ovJwOjDwgKFgyDPm9EdEKG2Dz9uDX5Sd7P+J&#10;rB/ccWG8jj23wMd2N7ZgyIMHkVN3UhhzuxhqmUImvrSB/IxTY2z8Dk4BjcYW/OScjZc7ubKNnXSO&#10;8M+iEBSQzzkibBj/LKQyV2MCkMcQurTRZ1p9aCs2WDs/Yo0uvtEWLWLvPISAuzBQfscX8iwXKR2j&#10;1X1734OeW2TXUoQ1smJScaSPxEZkSxQxvJ93Hj7fnwVZGY+jz/zdl88wduV26b/lkzKPimVyDi7L&#10;HvgAP9FdMYGKnPkcaWUcxjPFg0VZESNhG//CX/gLv/DaF36TAS3jzrs68bP3m/hLP/hC/At/8qX4&#10;Iz/y3vi+D3003v09d+LunbMY9YDhfPg7X07Ik9seX0f81yjWL75WxN/9tXX8l/9kFr/8md+N/+43&#10;l/Gr32jjc9fHmN3iVBi0RuI7iaI0DQzcn2SedJSc/JX/Q0IJqbLxynediB/gs17hXHMbI59XKH3P&#10;2NlAw+17rgVIXOVWQYdafJTJK4FWYKGsJopMHh1wMDuCZBXLXgrIQI5RBvNEhJbvENRMrdUbNh63&#10;+mpv5pj7mCiyz0WD8rr329UQ94bbQ2nnHnWTG/ytQvE1QC3Blz2bWvusaHERxBJD38Fq24fHZsqY&#10;aMbdj6cGNWuAOc5KpZFUmYTi/woE2pSVGgVGPve7I2SeNlObBIKO9kNwpTgVSYHCMW4glMGXaEuF&#10;8G4pthBLe1kAbKWKX5CHF9fyd7U3jzvmc6ftIwoWCtaiSCbnrH7hOut19lYDYoC9PhsD8xAB3gg6&#10;CjpsZpzZdq52M5PbYyoUyG2zuwwEVthtPSqCD91NCqoUrv5oYPN4/p10ZhS856ktnsxpEsNeJ54+&#10;qCxoGzMBQeBxOpqZMTsVnnzGDEYEHmsdKo/oA2JsiItgQEckCOOfK904ImVMgJeHJ2jUpSWw2JOv&#10;rF40ieO1ExOlgOQDANnkruDWpU6duolBx5RJTOaOViB3PI656ws9JMB7Iw3pzLGnaYgNJk2GFwZD&#10;SYtxOlEP98hqTniYc5F+gASbaeZlACZ5ZBxpUlqn4HH7BsEeFtHBIZQ1dMNAWobcJRgYEyhEc4l9&#10;tGoE0A5Nal7uKABNAfjXsdkSGEPYCkuvsTSIwtxDDT7bLrLxvod/YG+SxzYV7uCczxnKEBDssdi9&#10;mkCUT3myjfpn4K3F1RBLr1O/sfPo3DWZt4wtTnlDcLQxCaKjQYa30H5NcJgVmtj4PsbP3kma26Kd&#10;oeaAZcCRCxT2Edrt7MeizvZjisT3ewbM8JfnL7ERNoVukM27jGmIHnuip6exenrUEVlwbK5a6Wi1&#10;vIXjYP5QM39WXk3CLuH/ZmtFEPo6Wue26C2gcyagtsaN8bYyV02+gzHuDbCtHcJv6LYf43R66C9A&#10;E37nKUX85+ER2wajzdjs4fVuaNqD7vYFWjAee52UZoPr8yjGggiCwVVFYI3Em4RF92bca+4WKwLv&#10;A7bFBEpuS4ZuJmLV7zM+WpmMM0AF+HuS3wWOdFCjI1YOBODNVbTuGS/kFtmpi6fR7Af4g8usCLAK&#10;0WT9XWjcHSMzhwdxpR1+4/XoeXCfOkYQPUIOTFj+yP/rl+NHP/Up6HH6WjVN/Hv/0/8Fev4IXSKQ&#10;AzSb8i4HfO7QIA9t3IOffYNeDMDB3kA8awW9BTbe335oW3Swj1gdR8jIapmJXStePHWr3iwziZzb&#10;mgFeB5vFA8bKEv4gMO3hKaBzkNutbAt94N5pqrHRnSkvG11ja2pQGRgttyE8gE+PkBWDYHs0DpDx&#10;xwCoG3hQbbAb2GKPtV8BqKyWusX+XzTYpeYB9+ceBH4HgRU+oAC9b9dXyMMNc1T+4HOuzp4WXExM&#10;uw3AVdAVOv1tPj/HT22RT5vTuv1/iDy7Ld8eSucAvZk+DTukR02lMNGR9k5Qjuzwo/ZnMOkSEKmH&#10;yEBWrk+xJ+jSFPkt7mCXypjvXDG+QWLf8dOAzDXfh/jDUTnCnhqMQDONgPYSo3sEkJgsskfKisdd&#10;Mr7hoJcVQWWNrVGtuN+RgAyxCMI7fl5gX7GpyGsxRN4nBFvtBXbI6mPnYFIGe8V8y3gGTS6wPWgk&#10;47V/lVs07DFoJUuB3usbrVTwJP/96i3sPfKPDbAKOvt6Wg2BPfcEXRsTW4XmYoEJw4rxe+p0116C&#10;2Ishv/fwQ9qwBnph2mKG/eBSTCW2ifeXW+wI155LZuRt5pYxftdTNoDJW/0jZnrKvdJa28QZp7GA&#10;Swt4a9LGIMGKaltgCOqslJ/Be0/XM8E7q4a5Iu42LKvOu815Juq7XVDaFlsEZQSOVt9ZCGBFln34&#10;7K91PCzjlvleME+rRXczNGlroEB4xXefXdR3oKsgmg9blQBz9FL6W8dgQ2q3OOKx+JwnBuvH1sjE&#10;Bv82xQZ9LMr1G5kIJzRiCigLvsITy7ou4HAvDBE8Vr6wHTxrk9UOMCr1kudWjAM5WIlFXKjkTiaB&#10;jegNeK1kdyG0MhnevQSTSGf+TCC1w+a5LdreZxPGYACQWyqh82GNn4B+btLyYBoPWLF21wST2/a0&#10;GSdfjw52sQ34xCUMtqG3AltVjMWqXsbkqrd24RZe9FCyQTkB5/UIbGdZTWeTegsk5vIOHdoNuzE2&#10;IIdyVmVaaS8iMmjF3IS7TNQHG2/fR39m+NBOd4ZNMumDTmBMNfn94xS5hKba7bjJqrcNNmFjUkx6&#10;2l8KTOd2OSwIvEKG+7YE4TlggePmJnGI2/CKHdgCWfNwiaMJOPQIpmZCvajuMshe7G7x1/BjUKOL&#10;9y+jfLkbt4+Z043BpQciELCutnH+ANvRfQF/c0gs3BKoN2AUounY36vjfZfI4W4Yv4/gn6F/l+jW&#10;Fz/wwWhQzkff+hbPRY+woz/6G/8kvvmhH4o50eQGL0n8nT7QBPkcPm3m8AoenfXBabxvUGgPaKtf&#10;jmAKPCVywASPc+DJHE7O0+YdsafHPTbWZLGVw0P0Bt/bwQY/NGhDL1bQ+hKMqJ638Cru8P15xPOr&#10;At2t4jHTOdR34yEaW1XXaXftN3iYr2LXg7a9l5i3PgldTXyBDhALHO4Q5Pce8iwXIkHBxdu8j4zz&#10;nP4UGh9ewnbD/wFYkLlUyxKd2iC/yMO9EtqDOZiTSdo1fC7mm6yWPE6Q3mYUZ5PLuIvv+Nr1Np6b&#10;+EYX7Tk7tiHwDr5Aa3ctIM04XDAR4+u/iGcdfDRuzy7RuUGcz8FhLgi4EGtVKbbAisYNvvM5zzZp&#10;tSYOuOb1nHlcL0psCfq6Za4mUibiSxcz4aOLtuCQwiUm6F2BT2wl0x+j/dU0NksctbIOzVHYlJe4&#10;6McdsGT3FjsCna3WPcPf20NsjR87mHQpNzEccp8zMCbyVbYvxWhErNV7Gi2gVZzcWTJRaGCfGigF&#10;JhOfYuvtZYHzdovkUB5jw1foxv6sijHvWQ/mmoyHj53x6vGynUksADHwtGFu9mP1BM581mCATjrH&#10;aeIUF/zqNRjjOANLb4gbF2DCU1X6M+wXo83qqANYq4OJc5FDPJ8JIb/6eFf8UIlv9ST8qnsVnQW2&#10;aWOswQewv0cTOthbkAN6DaJOfcd2MO7NzSLms11ciweMkVCBBr73kds9MrDDlpXYb01Hv5t1o/wO&#10;3bFFwoPcvojd6EMrd9qY8mmx/ad404U6cWwHXwi25GVCQ/nPfmIV9xrt8wAe2x+4jbPTIcbGNhS9&#10;CffAHyM/5cidQnWsZlU883dM/pkJfey+hwf1sLErnm31nSJh+yN92ArobmTQc4W/i/7qpwt8fznN&#10;qsJmgIepsb/7u3Gzd7/RFh5wf50seqgPNOnpoYu7HfEwf7NowIIIC2vEEMyOS/EzJsnhfRbvtGfo&#10;+xCdZp7iMvyDC2diA4sWnjOHW+g9xB6NobW9gvkVOwYvjY/FzEhhHvbG+zCGeyOj+AkrqXgypMPv&#10;ZhprB2Y8ZlHPkr/h6vkstEDulxhscYpSxMgYLzZVikC7PGwPHRSfOiv7pRmj7eG7/deUESt63eHl&#10;Kd+egm3tiv8zF+fWzC4+yqDdZJO0kGzcLGUUIUG2BfRcDPd2fMjFTItBTG6VPMuqsTx1nVlYT4Ky&#10;IB/Y+8LYTQDB/JF/8wIMit/BZmBtaWVbqZWJSeJyD92ouHdh3oE/ekdNOWLGeybc+BtjzBt5H2TF&#10;3FGCpSPYunDHBmPA51hYpXaKZHDR8ANOZNzDz1wO25kaowJHcNvEfHk/4BC3wYZAW8YW6IyLvJmT&#10;QihRw1xstb2Vn5NHYk/pmWcEgD8b5l/+7M/+7C98o/pD8eyHfybO/tBfjI9+3/84qj/4ExEvfyxG&#10;4w9jQC6hp9SSsHzQL4xh7N6IN5Zfj8UXPhNPf/Mfxq9/4Zfi5h/83dh8+hdj+/YvR/OmJ4vOMGKr&#10;U7aWGeocVGLH6+SQt3TyUvgkyEycgUEF3lQY37mY/6weQ6Py91xlgtqChRQciM3/GSfTNKtsAKGg&#10;IUh8CiVEAPic1S+Z5IDhAmuPbDYIyEMJAHpQMPopCCgOHzxVb2F8dWIw0381Ync6qRGHzgS6KGky&#10;kPEMNLw8scWx8NFMaKkACqwr/CbCGGXOxQa9yDt/NakgTxk7w8b18sFtDK2WwbmtDlexXt7ilHUk&#10;mmcZaFICw8DLBv5mmK3iMai2YSUyxFwxoql0GGGjxJ0hKsKRAt1jniV88dXhhUIqc86Rj6TBVbml&#10;42EEvV3BVZC8TmjYQyBdpXGVk+v53eBqY1IGBR7JKuakX/d5LYBXEO3pM1b5ued7j7FypUMcbT6h&#10;5W+nk8yYBzyRjlXPZB3X4LiyGgOvoOMpMdhHPn/ASHo0uc+yAnHHs9fQVVGxcsck3RqDWAJsB8hS&#10;YQ8XjQW09iju0sQYMrPvPsKg4ggIul1Vz22E0MNmya7kz3FmDcrb4z1pNhAsVc4ZMLe7Rh0wqAIi&#10;k4RxjoSklACEMQTQyIrhrOSAZtnQEf5lLz7uZc84exuFW5QA91aguXLcYb5m2+X5hOf2ABruxshy&#10;WSeI3OVWXuhlctLqw4GyjzfRR8qVCoPZKUwqmDQ65lYtT3Vxu0zZ73LfFqwB9yBtBy+6AAjUOHK3&#10;y5jg2s8BKIzJhMbRAIHAdMNct24JQCk8ycgKmzX3uIPDO30O+TVYNAu6wVASUKjS+I7wtMVcoSeQ&#10;gqLcuh8rXRqG1P6HKoDl6qcTgxgnvCsAQ9nwHfpbZnzYPU9ADyeQEAMcDZ9VCdDU3iHwawfNXIHa&#10;rtHrBCmMAy8+G6B3oxHgZoxezGNgUhLnU2DUy7qJft8KAoA59sHE+gJ5rE2yptgwlg2OEvmw8mWF&#10;jNrjzwDC7aapH+pE10UJwk7GU3XW0ekDtDMIwwYMjjF1BQ/9K5FbA/ISQI4dhp8GKJBpRfC5nsd4&#10;tUAOsCP2glhb1Wq4B1cB/IasrhwJPlagKkug+00LED/GGOdQA6TcrmJ/k+EQTiL32zljgn9LgSy0&#10;ldatJ8wie/Z57A10vnwKnvRQag/duAbVHI52xRnGEls2Z55uU9A6950voLCsltHDE1VLQDYg/Hb7&#10;VmyvCN4IYu3J0WdyeUDD/isAqm8AfBEE9XzUj84Zdgld+EO/9PH4iU9+kruevky2/Y2f/3loB/wD&#10;bFrR6NHqeVKfJoThuwL3ED042E8H0TGREZ7aiax19nMxYoJVwe94jOzOB9D3Km1/jd4/AlxyFz6D&#10;bCAH5QSQA4AYwYcaGbAiqMs9tMvKiTxULiErwIFBzPEtqxv0wuQvoLcYIZf4E2RgDp0X9nbDsO+x&#10;WTX3rHjO3G252OoZk3gXdruL8bPx/8OeizBNXKG7W8DXegnv/CxTWmiLBWI6FGRyB/hytdsquZaA&#10;RVuQB/EgEybQTYw32nhBAg5fEJmAHj1ZiSb4shEsEps/a1fRBgJJrmXOuoyaIOIhc71Fmazwtn9n&#10;JhS4p9sk9vD2cDOLW2XTrRvcS78KMcO2JQ365mLJ4bhibNfcvA+N9c34EYKaI+DXxuKegFuqb1yv&#10;fVzcLtPm6jcQC8DZIdbMIbc9oe9WqA2wN++Bfxv0xKN5PX9pYuK118Qzbc6MoJJ72uC/Jfq0Mt4e&#10;Vm4PsPpx6ALCGN1sd7EAkFq15jZaV7Tt1WQPErdM7qFRgy3sNK9Cy2s+r9y+R+cdxJ5x3M5ix/fS&#10;/XJm2RRCdQJ7Zf8lxy9PoLBKm8Fs+tQWm8o43ForitNf1VzfBScZzDhHD/qosCu6PAGoYPHQwTd1&#10;Gw+VY7yHGOP/VtjMYobFRTcH+H4roJ8KSs8F1iP8MNhigZ0pqzztscN8utzLCgZuiG+xpRIBJvNl&#10;uMg3sieGYhyeEOtBBeq6lV1iixnfrT5kJjHX6RKEmDYTfZU3LnCBn8RlXGFCyaQgD4pBH1/30nkU&#10;T5/iL7iXsg3ttTvlBPozjiHkdTHrir8J3H2246x52acXqsXm2qQeCIl5tHbs5rmnQICx8rN9X9b6&#10;YJP42JDlZs314IhdJ+4Q/LsdNk+dR4+ypyW4xUr/NVjRxJZ8sE+cgUkFX1xEtSLCegQPKLIf6uQw&#10;iGmFXNe8j/0/qm9c60FX+km3+x/wJY/Epj3kIe5BNzSs+3XwEnLfswpgC+mgGnMV6xrMtfbpYRZb&#10;9GzvwhV/csudiyaVolfiD8yn+azELvDL/lK27HioDZ9EM7tlTm49w9ZxLTOLfW+QWM8E5cH2aDaR&#10;PxviM+posDsjsN0cWh3mNwTsYBYEzOB4gDHI09qJlNwevF3Ca/gyvGziErq4RXl9s49vMod7U+iL&#10;AF0/5d74mhuClQvGOGYuHrlYFw9jsjaBgkyvVnGhr8cPH0e9XJA4xmUsnsL/0dPw8Kblqoivfe97&#10;8Z9lvPi1rzHo09dH/smvxO+9+sG4mZ7HtncRzXgKH5BfdM9TGteXl3G/HOGzN9gCZAB7+xwluuQ1&#10;YFzKiAvn+g57+3bGFQGxMoF94bm9KWH/jqBP21LfxltgDgOt6jCMTdXPazraLny5B1IVw3PkF3x1&#10;jZ05fjX7wu07d6EBcoG+mAQxadlWc4Jmq8GsKlV20VF85ghDsj9r4wYsVSN3ze06T/Vc4YNt+l2A&#10;Wdwmfwc7cBf7fGtSTibi722kfwS4bcDD9jqCUWAC5HqCLIzGyN4IPz6M0aaKt/ejmHPNHhx9AA/c&#10;Z3qHWRFz7mMf3Ce7DX4OzLQA70Kf42U/fgy764El18/BhVe3MeMzBuYm2tbYaRvfd8AzdQle4N41&#10;Mua2y+LOTbR3XwVvvmQ+PRfp7B9mACzG0+1WyHU1KeJ8WMQl+lwbQ+H3+uiMieXs1Uy8cqb4r/ux&#10;hGaFTfHBXEXp6cQLeHkTWzB0NYAn4zOUAf0BT+fC0epZjI4L9BnZsHcEOGzC2M1A3SCvHXzyAP3Y&#10;wkoXNLJ1D/LbwldbehxHXNuMkAMMBrw6WE5plbw+Fd11IbqA//ZstMen26JNVHkAmyqdfcTh+0Po&#10;61b/Z3BnD5hAWgnON/GUuVl17zKDdqU0IXWYIRPcW5OJPLhNEIJBLF6My7B0Aj3EIjfMc7uG98Sv&#10;G+5pYt8dCUNskon4GuNRYlS1x83mOeOykQsijf6VGxA3dtHkLA4ysuUD/tU2Rg0BzhRbXZdWe/E7&#10;8pSFDlgkC2vcrr0CUzMckRN4CssLLrONUjXG/1yaQB3ihyAC8z0OEZrROfbdJD66Txxm8YA0ycV7&#10;RwVP9mvsN/FNMyWO4Lk97LAwy9YEe/DOfoVNdVEUeUK1wcMmxKxW5ybwD5gHP/Tv6A6vCXhlMoCF&#10;6JYxWdXiQ6FFz1YHDN5w2Hh1j556wrcJaxfcjD9bCL2H/lYtWmWlr0O1zC/heD3EBLoSB9gKyWpD&#10;OANvpMMcOoM5MgGETPGQEvtrbqB10Yj3O+Bht42L47TfsleMwJDjgPxDvrjDc6xulL6dNRgFf4Wo&#10;pN+2ei8PokCuC+IHW9XAUfSep6i3zNuWSfZuNv5VLnTgtzxPX3rANxlPu3MuD1GSysoctNMbJmYW&#10;6/GsLMZALqw0F6faO3zJowmn8PHIVZIeWeAjfrk9u4MtZupchI3jHoyIF3hCxvlB8JG90jKWgjJW&#10;p7lo50EbiowHD7hQ4vZPdzN5sw6+x8PFTvEh94PuVrTbcsp4ize5hvvmc/kfY8rKPPjurioTwyYV&#10;rao1Ztvjw83n+Moe/SamLPTI2NlsDfSQLNDT77bq0mhlZTg/amNduMmdgci0OzuySpzhGY+nS+dZ&#10;kO/05Rz45s4DcVj58z//87/wPa/cib/4k6/Gn3ihiukD/ogxEoQzhP/Bl/Vsn4n9V78dzz//a/G1&#10;L/+t+K1/9DvxhU9+Jj711d+P1752E7fPFmmwPbXLrXqWFvoyl5VfglAGmiezSFjeSpGFiNkcFyFx&#10;uPwpB33ingQ+0fJUyYOAOTsEz0qPDDXydz9PIK+yAnwETfZWy74cgjaYaAJO45FEO9QAVRjDezad&#10;HsCk3GZiZQF/V9EyKYYjNLBlePqPBEI2x5Nx3iurj1QCALuC4umZG5MsGD4TWHaR0MFY+m2PMzXA&#10;1UtEOpN4SB0f5/0U0G02kbRMFl+dANceSwqZTzOp51bRPfex18QRRdCh21+twWAVFUAKwVmjHFuC&#10;DWNb+yxYYOAQkUCeXVlLlMmjU58Px4XpRwlza6mBAO9rBUpo2cWh2lTfU4/yO7T2z/JQR5rVihpG&#10;nJpZ3wpDg47Cf2wtAt/jvrAsGgwmWD6d+C00u8GQtpYh83lul9lmgzZIBz/dOgQgZ9AHArojUbQn&#10;gDYu/1p2D92P9kNRMLwG16XhdauqADH7nllNiCGSNiZkN2iPTaozYw0dc+susmoCyuRrXdiTZ5e9&#10;ndyCm9VkBDm5HdCgDItrskMZXFtJyJjcTmXSbQvNrfTSUbjabtPbzn6JgwPkHnoYZuQWqmffo3IT&#10;fcbQafqZiOIWMdMo8BmN/JHgc6zB6HFv5IC4j+uV/X4GVlZ+7VD0nUG3wRXPHSBPDc9+ynxWawIA&#10;jQVM6mFVrDx0VdF0zULDVd6Ncsj8GoAbYGtnHwTouOb5Wyy7fNWIu93EE20MPpV/CMsgeC4yYoCj&#10;ozCZ6ttl5z7fJzih65jjhA2QLe3v9tBHgGLBmE4yiJE0USAw4jq3ox41ZvIR0IW/gg7ItM4gdRaw&#10;zmfG0EfLfmq+js4xjy33sHz4QBTiUeaNAAWrrUrZT6UEXNpLriLgKGr1AnpM7ZEzjeMNvN/eEsSZ&#10;UIu4hKxnBGR3sJIzHEL2WeBexy7g21V9E3zQ/FAskE1+dyUUAN6p1XFrRxg79Lb6QNpbeXnBPUdj&#10;QD9yVqwEUl0Cyl7UXGNlYOvWUp7lePdzZGsHONbqISO99ikBzT4DCaYWR3uwIP9uWaihlSfcGQTb&#10;q8lVpqwaEDS13IHrdqvfj90VdDIxDTg8zLlu60Y0K3rteRdxgTeeEpR3cSSeTqppyq2s8LcP/ZTZ&#10;Gc/pEmzY8P/YJ7DoA8QQmzWAdT25iedv3sYN4Pv5ZhdPCLi/bsBwbZ+pk34d+sBn5PK4RGaOAAT4&#10;m4ASGnawDUX1QvzhX/lk/ORv/KoCll8bZPVv/NxfjjVyYnApOjLc3ggmsK1b7WcSrYxn2mZoOUGO&#10;PXlKj6gOu8UGz54P89/Z9gjQQi/R+xLw5/ZSm+Bv0UMr2RgJ106gDYEShLBP4DW2qWy2uVVWIKGV&#10;UouvmdeCQKxaC2KQF4N/HncgKDBAXzC2JXzTX5gM7gAWDWba9nV0dsEYATEDdHSFrdkuT7ZDejo3&#10;PlMRINWi6z7E4A1XDC1l91h5U8wmZXTw+iETGh6gokZqrwWRZ9C2jyweiCTb6gFjew5tGGB9l3ti&#10;T0wQY0sS0HNfgb4VrG4ltYq3y42L9oWYb2ex2iExrhYwNj9nCZ89LazA8+SsFwH1bslzpdXKqDwk&#10;oteJasrPt8gdvt6qTPuh9KGNFUBur9i7DAyN8mRx5MJEpdt6XbA5NJOsuJELne5ddHDC45kL86+t&#10;5kKKy1UZM317i80WJ+E88oAJZKCG1m459Zh+fRlPyAWPrLZVR/n7luf1087Bez6rP85EDmOUy275&#10;mTDujU5p4JZcLAW/21jd5uUrxr034aIso+8GHCvmD8ZD2rBByFu5X6UfEtMeMH57wHMeVIR8ud0C&#10;S5HysYDe9m/uNC/GGpkd8AFwdRQEMG5Lb+355liLl5kTeo4P1l5W2PWl/sakuMl9jeeGQHTwIJry&#10;B6OzMbkNvaFj2wxiuYKmtqLAoZhE7Zp0NWDAPuciGiKHSjCBmvsho63WcZK2kFArbWr2CEPGPCzF&#10;5Gm3mDNn8R2vFnwIvVxkdJlTEM0d40hwyWOw6+gvdMmDpA43vG+1JPa/83ImrQT0OxPL2PNq2I+q&#10;scG9CWTmj+0/Vsgg8uTnrLhyBT2DGPyrSDLlQG4DnrNPIXptz1TcGqO4xZ96IID9Ja9THrXjLfJz&#10;zEUu5whWQNf4I3OE9nvxEBqHAW4tKyA4te9Srps2Tdgjq9Pc5ZpuNBfM3yqmBdcWLgBexDnBnEn6&#10;dr2KRQMtu5fQ6oL73YNWN+icsoRsSz/uofxys1gY0KIfdyCa/fD2/O7J8Afk5Bo+D7Hn9aibBwjB&#10;brThGO8SkPX68Qb6pV9w+56Lad0Rtr2p8ftgYoML6FgZGCGX+wX2HYa/vm3iDnpdD55lYnKH/VlD&#10;49Vhm9WZ25pAGv9pktAE4fE4ggcnHe52evhT8NUt934TrGrmtHgV2q3QoTfgxyV+FlnH9vbW2ImL&#10;Ova9OzHFp7TdeWxvNzFsCf5Xa56FnDR3opyvYvYcW40t37/7XXE1mMarX/4S/Dl9/eBnPhnf+LH3&#10;xHn/LsE48cV2Gxfod/8Oz2jUF8bXmcVYlqI3O645wD8PaznOhTDYfOTrbDCJ4Rnv3TJ+bEPpiUWM&#10;tXgOkWqUoXo5FkvkqHgc9RBshB7uBvPoYa+KOXazXGGDZwTfXM7zu9t+PMEnIYymcbHF0IRf76Ki&#10;YgxtkxUjtQcLYTN2t8RK+23a3AGMOYK9rGrK9rO9XvSvxf1M4oh9Xj+NZrGPuSd8du4iS30+h2yj&#10;+7yLb8S+YoNtOeGCowdSIGVgmkE8GB5jhBzcwy/qIms+Z4xZTu395bP5OzQ8mCBpsK+eirm5jmZ+&#10;E5tNE0tw0WGBf2KO9geMdhwb/If+LXv9FoOYYBMGyNXkbh133tWLl9EfK8c6N6t4Hf/4HKwnzTbY&#10;GiuzPI3RTP1qWcXM6i8GZPsdq0NNKLgbosW2DPAJbr/frDfI7CYGyIg65SFlJt2X+OUxWGuKrLhV&#10;tly0MfM5a7edH8Dy2OJZEfvVTayMGpCBeoBOjKboF7JM3LUeuEvkPljEAB5ZYG5u6XULXpEl0PgI&#10;dMmF1+yNqS7KT/DUzcZFD3gGn/Udt1y7MabB4Rxt0E+Yb82YCV6rvXrY2W6cxW2X97A3NTi2LKf4&#10;OXA5zmODcbHVjrGlm0xgs2Ypq7yy8pXvBbTc+XONnSQG6XQWUY+JN7BvJudNbIrlih73HNTgnCG8&#10;m8SS+5tk7uN3gWnxJv5qz888KXFoA0NtDTRvwNQeXoNdEPW4O6IEs1hFbyNMKIisIAbw/GAMJz0G&#10;zA17fClew/fOxCbQ5Az+WMW4dzE0D67hD9gO69KNN+wjp+3nbtgtZA/+Nnx3UXtLXICQ41eJaUzq&#10;rbm3Q+C++msPTBpajSXu4v0OsmJFsr4gq4/grwUaLn5LMKsSu+i52035kbjeeJHPM16T7tW4E9O+&#10;1ZUmkaEHz+nD9x7XIKE+GgyAr8UHG3sf8Gt7ZLND3Asp8GvQxRwAmLsmRh1AAHcl2LfV/oPmN7Th&#10;4l794alFFT8gMyv8ovfKw3+wuUd8g4knF9CW2GR3wnVLt2yLb7GjTHGLf8vDBZlfyWBN+tbokD3s&#10;SxPT6KAHkGCE4dcprrRaPP0McujpqpJIeckEIXqFxIOn0U9oLldOhQeMTeAOn9SD7PcKDXPXQ+nC&#10;DvfVKTLXVGr4rV65rfq044DHMV7Ylb7TXYCehnpqHcRn+J5xYeII7C0vi6/gDJzkGubo4QXenenL&#10;fH9CJgtTAeZAUx/dLZG5Hi40iQqA4ochL+0wNoM/HG0nwPjMM4lNGRa3QwOMJzRo4nRwkdDCp2Se&#10;hos8LTxjLmgkHUzDpnvRb2PzIRnPOSXDh9Co0vZ7A+EXLyutlUMPdyj/2l/7a7/w9htfj/e++AJC&#10;bPl68iivfZ3Xm08iPv404m+90cbf+81vx//tV47xn//2t+O/+8LT+OKX2/jWzRrDg/DlyLQQKCoE&#10;w60DDL0TA5dpEOoExLiMl8CWefELA/flABGiBOH87Mq79/GPVrqZXBMQ5XXcwKRY+iOENlf4pbqB&#10;IQFw/i4jDR5MCiHUlv3ZlF4hy6ae3Ad7gTB4XDKGCCfn6qOGOwB5nj5lpkFlFtyMuNe6wcBqeAm4&#10;NN6CmwTYMNjknhlavx/SIpm2gDGCc5h0OkmzwRmXuUqtUVThrT4yecGnEHKDAe6LY3aaCX5VHAUM&#10;wUvjgaJIS7ek2Ux+hPA3bnES+Oy7mHjEwaovxu9dzapa2dfmyWw4ciS/i3M0ltCg6gssFbYhYW6h&#10;VTCln6shKq5KZqDDWLI5P+TJ01BVeMZgck0w13CPhr/bPPe224shTmRSqnwYXB5yatbvTHFiAIU+&#10;dM8dGXl/+Y3EMC/FWdqMuVagfToG2oSSs1nx7FsUQD4DOCQzYSjQFvoQkHGFymzTUaaIITnNAWiI&#10;E2eezL1Tj7jqnHsw9u0TQLIJWBw9D5Nj3BKQrzNkbAQxNvGuMaKusrsSZmVd7nnPpRbCQpUY5+d2&#10;mz16YGJB4JynHDIye3Epd0eMppVarv9PBRRdK5fWcVjifHYAinRWvF8KaIpYAjLcetdhIq7k7AB/&#10;eaoK8nzLtyO81gBH3ES1XcFvDTPOyspOaJ0HVkA/5ccyXJ31JYT2lE+g9AnIGCwS9BeALANug1PC&#10;fa7FOQoYTOxBG6t23IJs1QgXMqhDJp8rUIAyWQJONrtbHPAG4MxzkbkGIW+rbuxnfIaAtWMCrJ7w&#10;GROWEbOVegFAFFygZ0fen2n0V6ftcnAcWRUAbaMCXK1dNe4hA8iIzqQ/KGNk5RrP0PDqIQocpuXm&#10;3RWOEln0JOEe4HNrsof5DqB1cWvfDbc8PSMYQjKQi2O1BQd4qtl3DhHgXhpgQJX9wtz+lVU+PEaD&#10;a6ezLjbiuCGQWp0qVkzCHwpA+BaQRaCkIHkoSgEAqw6rGAH6bwGXT7g5Pp45nJIBluS78jJkfuPx&#10;DswvaBjGLfpqNVbDv2MHaCwAZAyHYgMAg4AAKJvwZ1UViN4gym1ZhELYLq7tDNJWuAqTW4MAODvG&#10;6ZatEicpn60k3TIYt8t5KhJKzR1W3NpA0e1WzH1YxJx7TNCpYlXGtwEBC+RhOVvF89kBei1jD023&#10;S+7PPQx2u/D5zt0ewd45wHWNHCywL4DCtIno0VEg2Imf/o1Pxh/+1V+Uqvllsu3f/bm/DK7rpRMz&#10;MZI0754zNLeb8GUiA5mXSSXy7nyspFpXyDDGyZXxClvwnUbuuvxrA1KcoSX8eVy4/hh91i616NYJ&#10;2xFovEOrgyddXQyQq3chb+t04m4j262mcby4wH7uYyOQR6b0R1mVi++RF3mQCteLJfiPF3NAbjOB&#10;zJjsiSUgcWV9q+3BCaubB2TRnmWC205/BL8BG4ursE+JnlOw5wqqIZZtBPLoePENdN2jS7oG9XsD&#10;z3fIUN3Dd2xs/M89mH6LTd6gC+fYbdstOIZuM8Q38Fx+ttXA4bgloPQ5i7iFtq6Sohwn2ywKASAH&#10;NgsvAd1G0YAXti12jDnnCVDYeg3nbmHidsVV0pJnQwOh+YHn6zcF50ghcz/GAJkuL3pxw8+1Y0O3&#10;x3wH2uZKrYlWyMr4set8xhYLtnJf5uo3QZ7357OIFuNg3shsVx8Nj6Nzlj7axdWiJPhHBrbIuq0b&#10;mgG2iQDb7SCnE2EFztiokRwj4BJUo0IFgV87857SGt2o3G7Iw3g25if1KwjytT9Worn1YQOwsCF9&#10;Nj8WbDP71CmxhRqgXgpG8QmP+O7i2rEYxhBirZAz4tu4Cx23m4oxQgnstwkVK4RFgzv4coPsTpmL&#10;227c6WCRHdNjjvhAZLt7+yxusaseCOD25uwPI4DEV9mw38pnDyOoDPrgFf/HhisHHhjjY8BfEHWF&#10;nbKq0UTFGfPVxmzcZopd7iIbntAmL3MhFRpt+PwBn2hyQYxlsGXCeLNER9GlLr6lhbDKgzJzXM5j&#10;tyYchg97T/DDDtf228P/rQgu6uYhc2TcjM3TSm2pYTDUqblHkhP6u5AhxlAfrSZ0/iao4eFSTGMF&#10;KjbLxIiJozaDSnRg5YFY8AF6u9Voo6zwzwTJgs+qa9LNpKSy+kA9gKcmm0cYjf49bAT25g4Byahf&#10;xfM19mjHHdEDHoVNxH9CTKgKncCWRHqTXQ/5vo4riHM0gBVoAyUKAlu3TpkwbnCQrsgfd/gPbJb8&#10;2+uL5twP2mx2Y+w8+iZu0a9hG7roxZ0hPtUgWFvPPIr+RVRuATepsUMeoVHjQh1gyMMmYBv28oaA&#10;8xk0OAMLEOhBjD1j9XRiccMRonXxl+UWG4eNMlm6Z6z1vo+uXcc96L9AVl7bLRgDkoif68FDx7no&#10;1/HCwMCmii/zuLGneNbWfWjRTGboYsE/2jF1o76MFqywWM9z8U9/941Hd+LJ5f343i/9HhQ5fX30&#10;1347vvm+d8W8R8yyeIayMOfibhwXK+TLeqIXscFD4NkiFiZMCbiNC/IUQH1E7xiPwEgvgA/m+Lca&#10;eXgvurTCFz+e4PeYn77jAqUfXs5igi5ilqN3vY/XsQU7fPVd/Noc+3xr0MXlh/0F80GWiufYAGhW&#10;4TfqFxHNcwElf4d/+K7yOI3t4IzfZ7F7Dk3BjWcmYLp30Rd8MphZ/1RhSo2Xbud4u2dtvHavjrsP&#10;OjGGf26J7h0YELKxWS/jGh9oII7LyMWn7vImns3xFfCiHLuY2o/d7jmYcoYfa6KyVUR5E4MR/rF6&#10;GCXmy+2HaxdirDhcDOO1TZ2VWSnJlx6YAknw/TsGZ3/PPj7Q6utDO4yxNk3GDAnAt49ie8N1YMHD&#10;4TFy66nBJTEKN+ifYVfUTxjOXHfLTlxps+CJ2w6tVLHFislJkxioGz6wSLy7RVFumO+OeVYuXKj8&#10;2KRsWK6PwO54OvDBdhA1ErZWD7CXd8Cyg++O9fIC+tqPFFx4r43vx1aPbsEx6PwY/nuqeZWBNXYB&#10;hup3KvSoxndUE1g4RHYYH25Rj54ezZjXHKuVpyVEXECLDWO355cLDjP07AabO0G2e4zzGZ+9xvYb&#10;p0C6k1/Dj/Zq7DB6YRPaDhi24fkgsygumfj0LtozJkaDdqMJz+nFeou8iEMrfOa4xDVAX+ys/dS0&#10;OyYjXJARQ1hp2euNvINCCg2QQ3yOuAVLjv2HTs6RP/vOypgOqzipwbjglgn2diR+1tZw0QCcPkLO&#10;jLOsArZAhQvgP9byGqsD9uy4xd5+8PwJw4NwMY8Fv6B/7iBZII83W2Ndq7PBQcloMOgaGUbvXVbL&#10;5CK2BfPAc7Df+gcrTrHjuZWzwseYwdH/DPVAxJl7pFVMh14bV+xn/OwCBnxYum0bX2lvdXv96kN6&#10;gEwxtnjBRKd62rbjaPvDaCf2553ix/RvyBD3dev3fN0hTpFXYmVkAR8r7cpLficQ8T13FrhQU7hF&#10;EgEpwD3ZgornWOWaRR8QXWRg1d8NrzlyuOXva/R3tq6yzUr2sFaW4HUWPGUcqWHgkwoeuM22BgU0&#10;7QM4S+0W/sko28XNXEBEZ2yFIj6y8MTDCY2Js7UUP2f/QfywVtq8CZ9kvLyUR2TOE92NbVTwLjSy&#10;mCDVlyl4IJWar/wrE9qBquPuCnwMn7HAKKtO4SMwkw8YzxFjOgZ+PfVjIx6AD7hY4jWwIRjDw+Uy&#10;VwiWsb+7O+lOW0n5g/fl/lbc29velhTaExcr3QpsPGo/Z3VQOnlwRgfc5HZPbZe7i2rnoSwyCHmh&#10;nCExOUeIyf/kIl+8f8oxYGrFB9zPxVvMIFYKH4ZM+ElTTy0EPm01Zaz8NSubsSf6Z+P/AbZREpR/&#10;/a//9V/w3o8fP44XX3wx+ptl9K9fj9euvogPPL8AACOeSURBVBi/93ufje0//NX4zOd+Kd78xH8V&#10;8clfi/3b/ziqm69Fs7TB5CJvaCkjs2ZgUD5pqKYhWP4CjQTkMliFsyKKNxggzIYm2k2/wFSpZNnw&#10;F0qUGCZ8GW+eBMXQSSa7NdH3fGm0XOk0mHHrp1NNIwY7BZfcIZ/V9fMwxAowy4klils5bLatipgI&#10;WrcADAwdMJFnYKjfUewLGHJfpjfreOZKFA5A8GmlE2YubLIvgM7MNePVdig8Dc+wFy/++eRseY4M&#10;seeLDZS33GuDl1OXsDEEEBgVwHuXCXgKJLqNneJzyIFgz6SZJcKWgFoFZ984c8AqmA0aT6ukXsuz&#10;O2uE1so9q6AA7rzpmC8R3H4fYcDoeKKHqzhu3cu96hDTslpdHmIFv6z2guYEPZd8vrJax8QPEmdg&#10;mH22oEAmRhmD2yWO4WoNzgMFGKBsGsQttFmr7RvMqHSDHiPGavkyWAOCWVWC0iQYEtBBV+TFUVjp&#10;BL7gp5O8mKCRJhsrLcrByfAWNu1nLARX1omnoQBgtVbcwcsiV2XgJcrTQ6H7PNvm0kt7+PHMPAgC&#10;JT1tiUJ9MFCKjXvaHeDRLVD8xXJxVxLlFVTDoGPIucTquA6A3pM4TcykkWHOHg/suNNIWunSEtQ4&#10;Tt5/zB3nCwI3jLdl4W45zsMU5APGwa0iJsE8qa8lKHYAxyOBCf8ch+CvK/f5+z7rgPnZeeBoNHA6&#10;WtAANIEW8CCNijoIH9YA7MOSGXAfE5IH5HAFTd0yilgId3DoOGZuy9AYu0LFXDUiGG7ImL/LOpuM&#10;WyFSEtTPAf06h6zCQo4q6Kl+zZAVt6a4glfWVpnY9hMjBc0ss1XfrLawyrXBjgx6G8AP9wDWzRmQ&#10;VX4GlCVK1We8DBqHWMfERCiByQ7dkD7Zy5BXbpdVFjW6yG3RITB3hQYHhkowiypsze1PNZ7Co+o9&#10;FSzaO2k7PHlPnUr9b9/O5JW9EDyJKOXRxAqfN4FupYnbYbfqjXwnKDwCug7vBGhuNIAc0Ix5cpsM&#10;Xq0CRYdNKGraq+4a8UMHmiZuoJPl9VYwmYCtCkMT7AG88lTHLKHGjp4x0DXB/wKb2+hkAPUNQLOs&#10;Fnn4hYFKozPyX3o65o5x6CADI57qdjRPajsQNNgr6gDYhX1MG3oN7xOAuPb9jQSyOosuOtQ9SlOC&#10;j0HEOc7O0+o2gO7+jsAK+XWF+6LpxpDvg34vPsB3/9kDR2kRNLg9zr5kGvuf+PQn46d+7ZdzbH5t&#10;sKP/67/yV+I4aTQJii0ScNLLDuDN8n6F0jRl3hnHWSHrHmphFcYWcHOw5IM5NvCz6gwBw+q+SXVd&#10;NZ8xwMeeCMg3rUePN+gcfELADGFfgu5zxaghaOS5q+uIuQ2oea5VwwuCbHvYdK/m8ey4wTbD1+Sl&#10;tqKHnsHfbPSArGvT2g/CjyuC81UC5iW2KXOxBM/6CJM3JgAZHDQyOSLQQIaxqWtk1pX6xQhbirwf&#10;edYtfzsdcIMvYOxF9RI6BHBF3yv+5vH/G8alH+4s0eSWYKc7StANknX1Iib6S3i5Bki15alp/x3u&#10;ZyJsh+35zvZU+ehWN32smEndQLUSsGdD2Q22i88oIzw9li5GINsmy6021ATpdz2kQjAHe5gwzyzu&#10;E0zeSZCfK9DMwwqsBKEYV3vYlWMNK0H9cZV+akhActlgSwDORxeO1IsdVgR52mCf8hRduOChQQKr&#10;Oe+NGWORCYRDnKdNOgHnCXS1V9eVdIMe6pqV1Op7jkeZw/5lvxDmwBSYo0lC6OKKOvddCFA9MVh/&#10;ZrQtiKnRORPaOwLJc/wP9iSbSRNAdfA7JdLs4pP2vwPwzxG3N1HNoakAsnPDNcwXv1MwR09r3ppU&#10;xMb0R8q7jcLxaTyrPQKE4aPzbQ/L2CLfNtdWcXril+MNPtXSLvEWAJx7TvEVNca5Jrhfi5gJwLNy&#10;yVXvzQzfjj3lXxebYGxUY8u62GtXlxtAa43vusNUDwR2a+h25PlH/LD022Ln1wRV9gccYBMaIhrV&#10;1W3nfeYviO6aRENe/JyHNHiqphX2SBFyyDOkLbY+k7ENf9P28NeyuQudwCKuY2HLXTw9JWz7cJxg&#10;kGsHx0Gs4FdTgXv2Vt6hQx6KgM3Xt9boOwgFeijI8J3AyFYiVrROFG5wl3ZAXeKJXMbv0NMT3130&#10;c8Fu7yIW99uimzu3V7v1aD1FR/cE84SofF/BryP2wYVID2wSy7ggtltfcS+s2QCboffjHh5k0Dm+&#10;iS5iZPZXyBvil/qHiOinoF3uPsA/mAg3IHRxMrF0bn1Btgx+4Gff/nOD23iPVTeHAbZwFMuxSUhs&#10;NXYjT6S9Po/H0GLaX2Zz8R30li+XPNCFih02Rvxtm5Y+flfeGfggdbFjfh7yJN5pGU8Pu7paj8AN&#10;nv4IlkauV9tbbMs8yjPtqosTkBWZOUDvDYFwOhgXqVYzaDSH5w+ivf8iNP0YQfEbmG3GWb0/baiL&#10;WzvsQneMfa5H8fUHr8bjR6/Ghz//aeh5+vrAp38rbr/nlShfeFfMz7GFgO3j/7u9M9uR5DrOcNSa&#10;mZW19DI7ZxU5XCBvgERDEAQbBmRfCLAegJcGDN3yAQzIz+KX8K0hUzZMyoJsSReGJYIUCXJmONNb&#10;LZlZWYu/7/QIvPEGAyQga4pq9XR3LmeJ+OOPOHHiINeTSZECKLsRcjfexA0w1+2XDbJ8MNimep7W&#10;BJtXbTx2qxqyZGmW7QnfO09p01HkJ2DU8lFsZ7Q5n6aMjs0ZduKiTgd5uSh9dBM9iofpsAHnhUGi&#10;L2vklrlnlq3fZM2vdc5kwhud1+HhOkr07Bq27uZ+EZ82vH88THXpds2V6Ja9eH2WxwPk/OyA545g&#10;Kyt33hxEdoBNG11B/p+CqTjftNkA6g55X4Aplm9w8eYAHc+ZqH9HVqvFKjbw7gXOBKqVtqBbFsHC&#10;6euzdUoiyG8fxn0PhBBrLa9gRuJRHlfh0sVqEUu44m77KRgo9Ezpivq5BqOPwN4D9P9pTAs365ax&#10;c9EIflmne7iBcXAbaM78TEc4wmt4jvwemRroLzFuSrI1crsLuR5f6Eezmsd6MY1sNEa+a2SNZxkE&#10;hhTo2+XIsbt+1H+3NC7hPMm51efgKwNfR+iw9XOd8/HhcYzgZeVmgU8G4lTrOEWmz5p+nOODbesL&#10;sN6awWAyuGm9uhZ+09+eR4H96s9go2M5HnwR/2fgAhf62i/AIgiFB2B5KNIUWzB14V+sRbfkn3IE&#10;d+t48m+gl2be6st0GG+Uhnc2yV/L0ntd3IOjITdWKtC0pKQHU99XYCzYW4EJOdjsaapt2SQ92VXg&#10;rSk+4gU4BUhzj2DFOzb0Yz+P0jIwYNkFvk4vz+KIy3NwxYwqF44W/GxdVs99MmveUigMZix4ROOp&#10;yC3vwnZ2GBsDSsIpg8U71C/4HXyrRddMLvGgCuXoE5pywjXWNnVrn7pyAei4ODDS1zWLmvFwW27f&#10;dscxtpJOM3idDTaK+eiPsLMuwO7KWOqQYFg0dQauZtxhM2Vga3Q+x8cvxU/G4XJXEXPgliXs2w5u&#10;vM/gaC1fjbgJK4VTuIMgHVAHf/N0zRVzI28xWXfbuEjexc8yW535oC8DcFg/SdntGmnDfnYbBhB5&#10;S/VlsW2xhj8r0+0iZZ2aVYkoI0u8x4ULGwaOG2xkyLHjRhJc3DEgzxwKlQYp64pra/iq441dkr9q&#10;N7idUUIhuR993rsVGJmxpJWZl4gcHUeesEPaNqPpYlMH3Ohgb2F7/B5/DhnZY5fNDNyn8hroArfo&#10;uTh4HtgmK7A+YRcb7KKVt+r7u3jBjen51s5zobGAM1oGIO3I07/Td+KytBWWW5nq1GZjAIhecElq&#10;q9joeMlR5TjWZXUBYS935I/iBT+CHXAz7jf5Kh3chY4IvSZ2mQwzAA9TPTfbwPXKQeoKP7j4oI1n&#10;8hlv2oYQmS3LbeA794lH9NnnoXGGiJAJ8IxnuNir7+T4G2tKvp36iZ+5hXOJwwbfHAd9YMtYSP0w&#10;fTDfXYymJeNDO33X22+//dc5Av306dN49Isfx+Zffxgf//Rv4h//4Qfxbz/8efzs/ffjw0cnsThZ&#10;x8Loc8tD6bR0SFKlAJiKm8RAMqW08BJlytYbPNozAEnGuMt7jGkIx06sc+BfJUmycrda8BPklOcz&#10;sHSPQaczXi+xdYKe34NapsE3CrlNjjK9wqNRiTuQpcsXAQg8eg3xbLnDVcyGmba+UyJEvFcnzPTJ&#10;PuTViHR0j2N/iBMwYlJQkAVG67xZpZqbaTsIWODreDUKkVqGwQNYVRbB1GfSfiOinvZlRsdlJgPG&#10;gdaf4VktIMkSEmAxzrm3QuATsQVILk+uQRgQlAxFts6W6ZepKGbNdXStr+Gku24zNCjniq5MzXd4&#10;wIHRdUmckVfrRw2YI1ORLQxvlHaLY7+EcJysJVL9GDuPAiYd813WgNlCLDKzBiRoWJg+ryic31yi&#10;jDGlf650+B7xXrkYIWlu5cgxgj2I1Xp/im6beZUlMmcqacXz3VOeMz05suFx2RZcdssNT0uCn06c&#10;hVia3uqpcmbhmXpqoCl3vSbD+MOo+xiU3oY56UMQGCtDhk47g0m7nFhnB0DRCDI3Zu5tIDS8BkVV&#10;C/gHcppEi19vUSq3fqZTTCC06ClyAsmibQIDV3OfcgLJAJ08NdFtOjkO1whQNG3UYCETkYDVLWvK&#10;8QBg1iCsAfq1pAOZECjMHDETS7Bw3T+zkjXtceVpQ/vd+mxg0FMSK+thYbR7OtCQCmW717sCoEFo&#10;aWuW82aU4WTJ8wHUqwb+IDoW8K3p4BPG2IyqVHOMuVWH1Ee5kdlHXTdZbi7oG33nGoNJaaWJjvDP&#10;NNfJ2UbkMTPJf3Gu1eI57e+BQkK0mSJuDZBc6TgpwzrUElODRq7EuY3jcs87Lq6BbkhVQRv7YJEk&#10;YNN+hiMJ+CI7nrTq1k2DvzpL1vRbwRAWzKtHmBuE1AhavH9Mn3eQzi3zMXB7ITK54XdORpd+Mb2x&#10;xQB6OIeB3ZyOlQZD+gUORGOJG/oUccr4WRvNAt2eAjnKB9G4RZN5EYxhJNhaCCSYoiLq2GXW9Rib&#10;ebGMW1xSFGAIoO72nE8Yv1JHxgA58tVRXrn/0hIzpB6zjVdpBoj1HluIYuohbTTbDkkJa2po6D9k&#10;nHaQ9Ws8a2jNDXSzUHeQxXP0lxYnmTKYbijJ5XJrdOwG1uaYMeeMG5iwQTfTIgdGusSATa92Yrz2&#10;IAuMM+RvuXMLLAYXWfFwhU7uavYQIsycjso43c54J0R7PI0iO+DvZtxCQrMsztD1mvFzK/YSXFlL&#10;wsEgi7b+yY//Kf787/+Otl1+DDh8/3vfiz1sqY8sWEtF8iyh8eSfnc5Ag3JK+NAZM2usvWjA3f8Y&#10;AUgP89mdM9eDGPOOctyNJxj63RyMUMbAbDPR0BpkQ6MotkCyn+vwaIsjiR6ciqtmOFensak+hAgg&#10;p9xl7YkJZHN9jgPMrB8gJK4QNoCp3GiLg5KyNJAvycSMZ7m99OnuNO7yDOtgztGVPphmMEy9SISF&#10;/7kQk+okoj9dHCizSAwuumhzYNFfyOCWa7V/ntQ84Llj5r5XHiXSqm6b/XbK95SVhmJap8ogdo/p&#10;36B/3Qo9pd+eCMcAI9dgGv2U9czAkcrTTEeevFmCJ4yZhewZY7cKushg/Sptq3KY2itw2F902BOW&#10;E/bxLLFuyFgb7BAvtb2SpZu8W71sKhGed4OZBjbE5TjrBm5tVOhLW0B2cSjMmBrwjhoiXfQnMUP/&#10;T7GRncHTJI9po13CQImgDqjBO94B/jBpyAPPVZfQWZV+15nzThczmHdr1GDXzEB3+4FZt5crqGA0&#10;ttvtVRvG0cxZ8c2DdrSdTpfMRjm2ALoZqvKeDv2agCPWj1kejONWAU3Fzgy1O8ADXQ980rDGjMEj&#10;36HN23avROsJJT4VDPFwBu2M+LkG87etTvA+bW/F8NMmGsCYKSsugOhQKmxNpr0yYIJtBFO2boVM&#10;GT1ohyvinUWU2m3mt1O2UVtzqoHcc609QBgS1vVxbuUNNe3zkA0zktFoxuo2sr3AprvwYk0vXote&#10;BnKqXKSgI462meiesNYD2zwpuNc5A+fASTBMnrgb4jTrSIE7qaadkSXJF/JksEuuZSmHJLS+iwkw&#10;u7Kztk6qzhnvxC4NMModMMGj+N3S1t0uL7P4cMF67QXtoh99fq9TkWwPusmtygUNT9nuvARyv4oR&#10;BFyybzaACyMSai14O3AD9yrVwTXoud1P0lbEzVjHP6dvBhjmOMENeu6igwFI7CtOR8tXIQfEFrsQ&#10;7EEibT6VNoF/ZjGnsJstiBk4Z53ZPXMo80WF0jMm4jf/aVdvM3blIZyJdic7ZxATLNtiD+fogvpQ&#10;V4v4CQ459J5rkJ/SumvbOJvTU8f5yo24BibsmqexNFgOtrjtTy64wqmu28wNHsjOnKlEP5lpg9sI&#10;ATx1gs3mwmPmZ3wlcktmgZ2MGP3EpnaWcOTLA0QGh5NUO22Dp15jPxbYkyV/nyEiTWcSy7qJNbat&#10;bTwlsY45cni2mNMXl/rGcWVQx+hgFTP0fjChn7R1LA+6dyee3H8pXv3R50G3V370btRfuR7Lbz5k&#10;fLZxezyJyfUHUc5O4sbtOg6Ofh/cYNyxV73py1FeeRDDI/QxvwbOvBJnB/cZ63vI2dVob9wCa74Z&#10;nnDZPcIPmd2Ls/wGc3ULXLzBPFyN8yl9BBfzBXNtQC8r4i5YegHntj7kCHsrJzIgkFbMkckhfG6w&#10;PYi2Eof4A7+zFu2+Xsdc/dXj4xmd1TPm7WlcH3wad7aTeOThF8iUTqynOE6O0YUaMPmsihPGejEZ&#10;J4zSSb2aHH+3zYIZSO8a8LWuVYb+XYB5lp3o6Sfsj5GFBRhoYHgZkwJ8mtyO8jhHVm7H4gy96T2L&#10;7c1JHIInk5NVfMJ726Gnw46wl2ZWGTjAxk8GcZ+xeHC2ivfBrGqaxzF/g5jFEjvdm8GMLA6MLpvV&#10;1FwUKXDbnSDAvUXsFmA3+tIMQFFwLWW2BRg3KGPVO4xz8LkEIzKc7hMeW02yOEZvMiCQViKn6hXd&#10;Ro4t29NxEQM9ALXBEJ6Fzum/dCp+bh+DPZ+CMfRTfggoz9HNC65223SFTWpxYFyEtJKiyfQ66+vl&#10;Oj6eG6DLwXGshQc0zZHdepWCgC0Y27hjpnedduivVcwh2DQAbxgba/mJbTQPHUF3+cqxSY1ZnTzf&#10;7LBuc7lFcAXG1+Cwp+bmfLn1TuPZmWNT8T33bRNb+OH24gycfhbDKXpnmZkV9m+xpC1cSxtH4OOW&#10;97pTw1LriAq6DT9nzuw7JgLdBsuQiU3H07FBGTh5yvYHq9zO2U32EU6FX7hiZpbeK0baNziKO8RA&#10;IUaPqQSnLv21Au6OnPUrnodnDz8xecQTkXvMhxmfLX1o1hXPv4hMZ5L36km6AJHq48FDDVSA2swR&#10;6AgmgBaxGjGWjHOvpv3YO0QDDsIY4JB7InNbMS58HzAfI5TPxA4Dk46f8aa1CQ8AZzpdnvFmsJBj&#10;pQ1+yY/u+vJk5j39BtJoB98ukKf1MzCr5l1ldPC9VG6X7TJ01ixy/eIh/AFrmgJkJsxs8c328BWD&#10;RZ6s0t3KWxkpzZycVR1CcC19sgUHzSh2B9WEObfW9NoLG/gB2G4dVRcgmNIkQC3t1rc1yYip5IHi&#10;vVaiQa7QeQiK29KtZa7/Jd9LmXuMmwe9KaM8Gm4BH0rYwd3gRzo0yniJW3HRR7SLecYQIQ/uxEmH&#10;PTCWJk3ZrxZMXtEeaxSbIKWOmiwy59k1AmYGtf7nXt5ukItrf50QweVCFe9g7rE/ZjS6u4CeJT2x&#10;HAL0OC1OW4sQCwR+YqvknNhJYxt7eMHek8HRx37KepTHK0/qIO9lbk0g0t+Uw7lt2DgukA3Dc8x9&#10;Hn2nf5dfjPnzYKJBNvuc6sIx1vofDFNqN1elIF9WwMmGMFD1jQdbN9v6k8awDBRav1Gcz8ZZ3H9w&#10;I+7euR737t2Ol27dvgy4+dLJZIKBHMQvsep/+34vfvFJHh+fRjxxBYCBMGqORPEcJ4OWOTp+mFj4&#10;FF/0jH+n6KOq6OQ4yAo+gsNMpS8zJnTyUvqwX1zHMPogvi7/hVZdZiL4bwY7bY9z4mjn5W8RIB1R&#10;NP3S3XdAaAdf6YACnQDea3owjWC+mXBJh6kMKD2jSLOYBK73xCCzZwzwmKOVjgg239TVVJhIBaBV&#10;joGMGwCPTNLmM2ipz1bkAX8znYxYS1aXNLOCoFgMsy+Jg9h31GKDKPan4RkSUvc40FaDa56M1c8g&#10;dvTJba4l/dORtu5kQXssWL6A/PVRbPfiu8Sy1TlVGYw+0x+VUcFQKi6ngz4yZjqSnqYBLCfHLTmu&#10;tbCGovHcQuc/gQ7OB9+tvwS0Rs58uZV1gVDtAeBj2zTBKKDtYJvTDXthnHmP06xjYv9oZgL6BfKi&#10;wgHRkXHtmDkQHC6UJS4SIAwzVTzblH9rRaXAK+9uGBfuTgpuvZUSoVa2RrZLxzcghoB5vzX0owTg&#10;UDEWLQ5rmhrGw8w3p8yArJFN03939FdDaATe7WkprZUvAcmwuHWv3P6R0q5xoiykaXQ/6QDgasFI&#10;T+JJToYri8iLGTF9DIyKZoaaW6t3Zm3k9qdFzrgWcISHBk2P0rlB7ixi6RYSgz7WY7Ow+G4wYx4N&#10;stTID+2EkOtouPI1wpEbQV5mAGfuShrzoRHfYFAGGPIpslpXbiKrY8x4lgD6mvnbQA7UkiHSmmc4&#10;kIyBW1INclo7xOGzFpPZZxo/azFtDFYoR1ikVJMIg2VfG9qj458p+/zOLBfn/ABdKnBcrfNnhp/O&#10;oYXWUxaDEVmNFX0QzFqNE0A/wOh6apHj7qriirFd4kw9whitXE7HCU21dnDEewUGN8cZHOIIbZjr&#10;BjbBPT363kMfExh3Z8yJJAoHBP3tG1RHnpJRZ+4rHG9UC2kETJEvaxeZZ9YHF6r+OfcyBjx2u1vS&#10;zh2kwOBNN3InzEAWz3Lc+SvjhtQxXrpnCpy1cQaQ+QZ8lAQfMg67PGMmWkgG8kN/cohwtzNLY+zq&#10;0SOe18H4TnHCQBj0qIvhxWE1SKo4bnV2UDHIhKc+wQlinzN2AjzyZ7bKEMcwx6A8A3TMikr6Qz/X&#10;Bf1TRJEh6wqI227DbiE7LYauBUP2gwN0IgNv0D3an05i3pzTBzNrylSQuEDmlHnnNhtlKQDu1hu3&#10;ShwhFxMciivoR89MDgjgEU69p9+dIW1yRmt6uQLcA3fNmPjTf3k3vvuDz2u2rdHF7//lX8Uz9YBx&#10;Q4KMNcmVEqleSvScL3TLjEKPSu8zb90RxEYHHTFxJXFnfTQJFgrv0ftuA9OYm76uqs6Q1Qnj7iKH&#10;xeOtTXGTcZkiEB/xDrd+LdD5U65fK6+2Yz9jzCBCkC2D2kWFjYwDiMwFf0XOkDVrdVorpT+AqjO+&#10;ruRKvA2UWHxx3JlDIDxoo4S0IhsGvjAvZrOlU7HA9hq9UA/VZxeOrDUpnS0hbzPm5BR9kJCok9pL&#10;scnMRrcoukJuQWEkPoY4aZ5AZUaLYvDrMRy5rRki5fMlco1kj3dOeYZBfrcnTg66cYyu6jSDoGkB&#10;IG03gNCcM2YZOu7igKfgbvtT8BBs5n40C/2jXdyXsqVdFACTdRBQPuzFIEZjcILpadCBulrGdOD2&#10;M+YQ+Vkz19aeMwg9GpbgVhue1WImgRm8Y4Sm0ytxICDWyF0KwIO1zpV1fIYaPTCooz1EvnS6LHir&#10;C9cfFcle1My/i34G3M3Q2+fghnyE/vAjspvFrmuI/CQFysx09yAiaUDaqoa8JUKS7Bfv025yj56G&#10;B3n0ebfbXXY4xvvRw+ifgFM4z26JHEgOmfaEeckZqJFJs0WHjM1X4t41nOelQU3kzTnTGR+M0kKC&#10;dUC1xw3tN+Aht6E7YDFYi81yNXUHzmnTxso9uFHyvppOrdFh6xSmvoCV1vfsgSe3aP4jt9rk1tnK&#10;abeLBrIY5loegz5ep1873sEUxzn/5ynFZlh/ir1agc8D5nlJn8zyn3CfW2Hc0uUiRtH1ZGXGhXnp&#10;wXPE/Dm8INWoYtx6yaOijcgWHB0ZwrH3XSt0gZ8bBHeFXC3FGPqrjshjXF3uWlIA3U71thgfj/53&#10;y27NvDhFBujlJG7/2dBvayzyBubSLaK8lr67FdPt7D3w1Iw6syPT9kzs75rHuqC8Qh7T0h72xe2w&#10;0JPYFlm8Oe7FBIctnQipLcNOWNZjgAdosEzp8JTrA/DZ2kMumOl8otWMA3ZOAmCozbqQ9E07WYMf&#10;uzU6g9ybCeAJgiPe46LtHkxrdmYhTpiLNc4jNgjHoN8FWyU1jNGGOc3RuS7y4+LQYKBdtR4rhqxy&#10;/OYxXOD4wRkOriFntGvR43mbMrbVuVQwFszbHGdrhs1oMTLVeQ1+LcGbAzANxoZ98vRjA4bi8BF9&#10;ysC3MW38CHncVC3YykhPkKS2jGIFnwCP+tiLK3xNrC1Ic3frw2gWy7jp6ab5UTQXS8b55+gZfQJX&#10;Op1fRX0Blufj6JZZrJe4R/UTZL6K3vgsqruvxc/ufD3+4N3PF2te+uefxGff+YtYfeM7ODUPo3z1&#10;ZhR37sfXb92Nhzdvxhu3D+J3Hx7FNx7M4s2XJ/GH93rx5r0svvXaJP7slUF8++Uivn0v4o/f6MUf&#10;PbwV37rdjTffaONrX70RX3v5OH7v5Vfid964G6/e/2q8+mAQWV5Guf0o5p8ZNPsVnW6Q2R5y6E4L&#10;7Jc8h6mWQw2mRQx34xhWZ1Fv8T32Z9EcgVtojSUFMmSoACM8aKQY5+kU40/qNn7agMBNhh3EbiBX&#10;FmjvzCzjUMb8vImjMU8YvRT1Odq3+GWydTvGfbs6RQ8eMY7YomMc0uIOVvkQHevHEF3tDrHBvTwu&#10;OkUssyIOwSDtw2PeWZ0ioyv+XixiAn+9OM3Q2yqKG9jlIRjYFlEe5XGfuZKrr1GKdSvuIVMuBmF3&#10;ShV6M0nZlZ2DPHJ4hhENa6rO102c4gToRFtv6wnmwUOpxA8D/hfoZ6doI59kcWNyEK9lDboxh9UP&#10;ozdDX8qr2IZD5BjjwPh68mi74PndFdxEnog8YQ+62xU8A96LXnpiuXa+ASfPwYCzdojO0kb1X15P&#10;G4CqhNEF+K3fZVDADMKVnGkzjcbAaXsa+RKbbk1nbOtmM04HFzRgiOU1CvT5DkSk12vAevoHfkj5&#10;0wIB41uAQxNtElja1Euw/JwvdDzDhjBW0U5jt7wAK55EO0LGxvLOAs47jRwcapd9xgdMQ97F2hbO&#10;iwWLmv57EMluaJCLVzFWAuEejpLqYoFrpq+54GCdUQMNNgnjDM5t00Lcliak00ohJeKXGeIrnm1d&#10;cRdArLvmwnuqo2WSgAsoPG8Pb7dONoafjopXyD72vItMwAZig92aMLjH4is2HnbNZfo7MCts5mQI&#10;buZYXniyi7ryLJ00DwiL6oRGPYG7wvx4/5rnavoGhfaTdyFTYqh+7h4efk47nyI/FfNn6MYT4F0U&#10;3GMPRslSgylgta4vf6A/8CPm10QEbU6JDclbMM+9NPxsFjF0BSzcpPJPQ+SmD972pvgCyGKqW8nY&#10;uaDV2c3gHSX2Uh+URtCGPfyNhmIfkTN8RswTWI6OMjebobsL6B7XbvDPXIB2S2g3py/wnA56zKin&#10;/qa672CvGfge0rJZY6+Zf34EM/lbdtkPs+RXYO4zcMKFHLeQWp9Pm76TCzNf2ruO46BXzUA4X104&#10;of6LgVH9ZMVHAfG/5PfKmZCFlGmtn8y7MPLJfzST7ZKLMy7Mq/bLQzQ26Hlf7sGb9MXMNHQHoME6&#10;h19O6R6MhrHZYiU8LHG/WfAbd6dwgb+jf+nwCWMTyIeJERvkw75bVsnvqZQYDzSUoD7I5fRfUDIw&#10;7ZKL7uAaBuLUDZuj9U0xCiZ9je3cY/yME7h4KJeSnrvw6JZ222pCk2OdTiyVP/HvFLBmbBgVpJzv&#10;/Dtn7j2ZVzvWA4tmk2FcPZ7E3TsvxRVweFSiM+hT2mX5wQcfwAkwlDrffK/rOs7Pz6OqcEL52miR&#10;+RiU+035fNlt/U0am//r57ehj1/254XcvPi8+Lz4/H//vMCAL/7z3nvvxTvvvPP8pxcfP6+//jqE&#10;uRuPHz9+/ht4uZHo/+Lz3/3Nz1tvvfX8X//5tf/T/X7+N9e8+Lz4vPi80JUv4vNiTL+Yz2/DuH7Z&#10;ffxNGlPb6tdg4C6DPEajUUyn08iyLHEQS6R1u934DzLHVRtLfYzpAAAAAElFTkSuQmCCUEsDBAoA&#10;AAAAAAAAIQB8ZPTK0cEOANHBDgAUAAAAZHJzL21lZGlhL2ltYWdlNS5wbmeJUE5HDQoaCgAAAA1J&#10;SERSAAAE3AAAAZIIBgAAADim3KsAAAABc1JHQgCuzhzpAAAABGdBTUEAALGPC/xhBQAAAAlwSFlz&#10;AAAOwwAADsMBx2+oZAAA/6VJREFUeF7s/Vmsbc1234eN1e7+9F//feRt2NMk7yUpmSZFtQYFKUag&#10;ho4sIJQtPdiAHywgD5EDI4D8pgR6Ul4MIbAECAIch4wFRJFBSzFJs9UVKVEkL5t779f3p9tn96tf&#10;+f3+c859z+142caUPcc5tapq1Ohq1KiaNWvPudbgm77pm7bf+73fWz/90z9dwmQyqYODg5pOp0mj&#10;0Sj4/zXDxz72sXrttdfa2m8Of/2v//X61V/91fqn//Sf1n/+n//n9Q//4T+st99+O21/5a/8ldrb&#10;26tHjx7VD//wDwf3NM1/8p/8J1/Q9sVg+y/8wi/Uz//8z7eYrw7K/1t/62+1tQa++7u/u/7df/ff&#10;Tfnptt9OP/9Ng3/T++Z4vfDCC/UP/sE/aDFVP/RDP1Tvv/9+/bN/9s/qP/6P/+PEzo/8yI+E9ru+&#10;67sSV++8886XtH3Lt3xL/Z2/83ci42/8jb9Rn/vc575s29N8Xw5+OzZ1oL7OLuF3Yptlx/Pv/t2/&#10;m/LTff1i+f+mwu9VvP7Fv/gX6+7du18wDl/N518ubjr4ajHx24XfbT//s//sP8t6+5XiTfjimPhy&#10;MSKva6vp6fbfjNdY79bzTudvxvvl6H+r8Lvx0xfb0cEXx8FXmkdfzP/FfF8pfn4n8OX6+bTMl19+&#10;uf7CX/gLX3WNejouvrhvHTw95l9JztPwlfr2lXz11WQ+rb+D3804O9dfeumla98IX8k2faKur7aG&#10;/k7L7Ct/S/K/2MbfzRwRfjf++4MI2+22Hj9+XIPBIOnLwSc+8Yn6gR/4gWua4XD4BfRP51+M+0rw&#10;1dp76KGHHv6gwKc+9alcY36z8wpp/vAf/sNt7fcWfi/Wy9Ozs3qV+x3h41/3dXXj6Cjl30t44403&#10;sofSXq8TguXO/qdxHXyl8m8Hfqd8/yaBffTMbH9/P2dot2/fzl6ma0v6xm/8xu33fd/35cDtiAF+&#10;5plnsnFz4/Lxj3+87ty5E4Yeeuihhx566KGHHnrooYceeuihhx566KFquVzWxcVFXV5e1ocfflgv&#10;vvhiPffcc1944CbhvXv36vu///vrr/21v5anVnrooYceeuihhx566KGHHnrooYceeuihh98c5vN5&#10;ntr3KXUfXvPpwTw/6JNtf/SP/tH6L/6L/6I/bOuhhx566KGHHnrooYceeuihhx566KGH3yLs7Ozk&#10;oE3waTcP3obj8Tivkf7Vv/pX09BDDz300EMPPfTQQw899NBDDz300EMPPfz24JVXXsn3ml9dXdXw&#10;8PAw39nWP9nWQw899NBDDz300EMPPfTQQw899NBDD78z8Em3Z599to6Pj2vw/d///dv/8r/8L+sP&#10;/aE/lMb/8cd+PI+//XZBgX/ij/+x61+56KGHHnrooYceeuihhx566KGHHnrooYf/NcGTJ0/q/v37&#10;NfhTf+pPbf/r//q/vv410h/9Zz9eH/noR1P+SuCvLQjvfvCwtvnJhaqL00f1R77nu/NTqD300EMP&#10;PfTQQw899NBDDz300EMPPfTwvzbw10s//elP1+A7v/M7tz/xEz/Roqs+9fP/qr733/m329pvHX7q&#10;Z36uPvLKi/X888+3mB566KGHHnrooYceeuihhx566KGHHv6XAj/3cz9Xv/7rv54fBfhy4ANa3/RN&#10;31Tf8z3f02L+YMAP//AP1/f9kT9SL3yFM6v3P/igfvqnfqp+8Ad/sMX87uBTn/pUDb7ru75r++M/&#10;/uMtquoX/tW/ruef/9r6Rz/52RoMt00amTb1Z7/j6+r5527W+flFaA8ODupHfvr1lD96dPlVD9x+&#10;9Ed/tN599922VvVt3/Zt+YXUn/mZn6m/9tf+Wov9Uvhv/pv/pi4vL1OWp3v9tYceeuihhx566KGH&#10;HnrooYceeuihh///wN//+3+//tyf+3O1v7/fYr4Q5vN5/ciP/Ej9R//Rf9Ri/mCAB2o/8eM/Xn/s&#10;j//xLzl0+83afqfggduwez30GrbbGgxG9frJeb1xdlZvXp7W2/OTemf5pJbLDc2k9l8Ho+m6LX11&#10;8MDMwzWTB2eefH791399/eRP/mRL8YXwj/7RP6pPfOIT1zyz2Sz4f/Ev/kUO8H4vQXnK7aGHHnro&#10;oYceeuihhx566KGHHnro4QvBJ9s8bJtOp182+VDVV3r67X9O8CDNAzUP1jxg6+D347BN2Gw29SW/&#10;cLBYrpI/c3enBtNVnaxO68HsUX149SD4wRf5bff2rPbvNU+ffTXwZ1F1/hfD133d133Bk29Pgwds&#10;Hsp18P3f//1tqYceeuihhx566KGHHnrooYceeuihhx6+Onzxodvv12FbB8Nbt261xQa687Rf+/Cd&#10;ev3J+/VkdVxXdVaLwXnw2/aBuAH/hINb57V/2LT9VsDXR/2RBp9c6+CFF15I/v777yd/GvwRBl8p&#10;fRp8Cu2Xf/mXc0inLN8f9uk0n5Kz3j0tJ8666emn4eTv8J1s25WnXPE99NBDDz300EMPPfTQQw89&#10;9NBDDz38LweePnT7/TxsE0Yf//jH/+Zf+kt/qa1WvfPue3Xr1r36x7/xizXZXdV4hzRd1oT0/c9/&#10;W9042q1l+xScjwvu7o7qzu7tOnt4VbduHtXh4WHavhz4pNonP/nJpF/8xV+s4+Pj+tqv/dq0fe5z&#10;n8vTb/fu3Uu9A59+88k4D8T8WVXrL730Uq1Wq5pMJvXv//v/fnheffXVtP/QD/1QZHroZrvvFqvP&#10;dnkePnxYr7/+ev3lv/yXg1f2a6+9Vn/yT/7J8H/kIx+pf+/f+/ca5T300EMPPfTQQw899NBDDz30&#10;0EMPvw/w9/7e38vZyFdLnl38QQHt+fZv//YajUYt5kvhD5rNXwzn5+f15htvpOwZ0NFvco71O4V3&#10;3nnny3yHWwuT3WWNSZMd0yIpAPnTb5V+3e2PJ/12we9le/ToUVur2tvba0tfCn7XW/ejCk8/GffF&#10;8PGPf94OZX/2s5+9fpLNp9cePHiQ9Pjx42u8T7Q9bUcPPfTQQw899NBDDz300EMPPfTQw+83/NW/&#10;+ld/S6mH3zt4+jXSp18v/f2AL/kOtw6aw7bmoG1qPm0O3Jovv+uO3La1WC7r6qr5IYPfDfik2VeD&#10;P/2n/3S+0+3LvXr65eB7v/d7r39swdR9/5s/0vA03qfgeuihhx566KGHHnrooYceeuihhx56+F8m&#10;fPF3tn3xd7r9XsOXHrgN/BnXq/q37328vvv219d33viG+sTBN9e3731r8A1J81ScZ2/+8sKa9NsF&#10;HzH01dAOPEi7efNmW/s8PP3dax60XV5e5jvffP30Nzuku3v3br7b7YvhmWeeyZNvXw78pY3uV1B7&#10;6KGHHnrooYceeuihhx566KGHHnr4PPiW5Hw+b2tfCp7ZfKU3Kf/nhK/0Awm/n4dugx/4gR/Y/siP&#10;/Ehbrfrpn/v5+lN//Pvq8uK8PVaDaOi7udvabjc1Hk9rOBzWar2uNckDN+Hn/9Uv10deebGe/02+&#10;bO7pHyPwKbPuiTMP0n7iJ36i/oP/4D9I/Wnwu9iePiD7M3/mz1z/yEInzyfZ3nzzzbpz505eP+3A&#10;1099fbSDjveLZX7bt31b+Dyg80cdBJ9866GHHnrooYceeuihhx566KGHHnrooYGf+7mfy9lJ8/bj&#10;l4KHbX5///d8z/e0mD8Y8MM//MP1fX/kj3zFH0jwsO2nf+qn6gd/8AdbzO8O9NOXHLj94//+f/iS&#10;Hy54GjxsM3nY9rSDP/zgw/qeP/yd9dxzz7WY3zp0vyraHcD10EMPPfTQQw899NBDDz300EMPPfTQ&#10;w7+J8GUP3HxN8/T09CueVn4l8BTzxo0bv+mPH3w56J4q658o66GHHnrooYceeuihhx566KGHHnro&#10;4d90+LIHbj300EMPPfTQQw899NBDDz300EMPPfTQw+8M/sP/89/5yr9S2kMPPfTQQw899NBDDz30&#10;0EMPPfTQQw89/Pbg1R/7b/sDtx566KGHHnrooYceeuihhx566KGHHnr4vYL/4//uD/cHbj300EMP&#10;PfTQQw899NBDDz300EMPPfTwewX/1//2UzX883/+z7fVHnrooYceeuihhx566KGHHnrooYceeujh&#10;dwv9E2499NBDDz300EMPPfTQQw899NBDDz308HsEf/tv/+0afPd3f/f2lf/9/61G9bgOal6TnZdr&#10;cPAx8lWNxw/q/HJej47ntXn09+vW8WfrTr1Q2zvP1nRyVJPJsuaD83rnfLcWr5/W6oPHdTEc13Zv&#10;XYfLWe2vp7U+vFfDm2jbG9bOZFS397c13R7U8WxUH17t1fDyxVqvlrWsu7W791y9dG9W24/cqOnN&#10;o9od36zt7gu1Mx3UcDKs9XhQ6y2yViTyrceF1tvyYECyTBpab5s3fnT5pmnfyEsam0EYEj9sa4sB&#10;FA4Xb9Z6dl7bxQs13L1bdQOe2Uk9PpnU+dm/rpuXv1GvbO7W5ujr6nJvUuv9Z2p9cFjLCXQIOhwM&#10;azga1Ap9a0RqYxRooEA5KG0CJlQGGgF0ONull1e2FR8LykPoUNPAiESH7N8WvP7ojlQHKLYoPh2U&#10;FkZpltDrmzFpStsl/n3v4ryGn/mv6vLJAFtWtcRJ682yRttTxuI7a2//L9UrL8D3EqLUA2yROV6f&#10;18PZpj54+ydq9Cv/l1o/fJZ4eL7u765rBvH3bBf17L0/Wm+/+PF6PPul2rn/GzWaHNRo77BujG7W&#10;5vZfqFsvYuvkx+r4/VnV/Xfr5P0ndf7glXrm1s26881fU6uv/Zba7Mxq/fjNOjunE/eJ3g+XtVpc&#10;1NcfLWvyXd9S+y/u1whfjOg0Idn4ZNnka/sObLS77Xvj4CaPjwDIG1eB0+/G1BBefU83akOj42P8&#10;mBjm+EJ5tilenDCCT7kbxkG8cuQ1nh1r+QPkoJo44cMxkW4JPjZIw0fGVj7GKnqRp075ooCydPbX&#10;fA1O2sS6eNCmkFFQ3qi1o5svoQGnuxS5hE9Z0gvi/LC+RbHorr/a4jRlyiYlxsi1U75tO4czTxnC&#10;9JMGZaizKyskMg1yeUwKmNInxnXIIA0ZC2NPsKn5aHPlt37UByvo7Gd8bhu4K2mVRTl4aM1t68bF&#10;WNAgbR3Yh3lrp7hWt3VtjQ8p8x8EePQbi4K4Lj7oQmywSw0x0NoUXeTRq2+1mzZ9GdeJ0zfwjZHt&#10;2qIIx1iA/RqMMe0cwZPBVEdLkDkAJE4sI4TpHiUD5No3yGvtB8aobwteUaJk0Z/pp5UQI0OdFMU5&#10;fwR9lzlAsm/6am0H0ZH+qRfejKt6laFsk/4z73Dk+lk7rE66dkBbVWnION8U242jWeYRyb7b72t7&#10;yJfqhkdfZ56oQBqSdfW4jnj94JIUA2hqZLXyohD7Ze183cVT/E9D1/9m8AH5wIlKLFPo5qFsiU1w&#10;6ujqretqDD5rGnLH5JFNviVGk8sncUvnXMh44aCsH9QX8oiHxr7HeGnIhMxdaUy0pb/Kbe23nOsA&#10;DPGtYwHO69MSeuUYu+mbNilfGuW1cbFGlrZlDpHW4OSLbugzhiTrynecjNHog15xKz7GFqibEiuA&#10;Y+X85xLW0IPr1hjFSq7clDt+wPE03jOGpJV17DTm7XMEmGsL5cxtdUmjMCCxY3/N5ROpD8j0pQXX&#10;pYFjYZ2kTmn1mfN3Da7rvzY5jokpyo7/F8gGHEPXhPTfNmVSj0nyyQPIr52Gh7G4Qe6k1b+wTFts&#10;AjLm0GcNUJHx0wZh4rLVFRvN4Mt1z4o80Ccu1A+NdJlzJOn0u/M1c506/2N/rpHSk3sdGatXmaT0&#10;y7J9hUbaPXgszxHguOvX0CkDnOLDDk51+sA9gv27no+WSfGfY6G/6GtokSE69lPvxjdxC87kHiHj&#10;CC7ro/2wXXso22dFyp+OQu8YZ++nLeJNEMVG6Vt50luXV78Yk7GLMuhA+iq0dtiemKCedUHZyrEv&#10;tpNPade/+nAHOuef9Lg7tkQP9fSTNkXENpNtDVkzFy2Qu59UvnZLK4HdDbG6rXABvvYd9YVjQD3r&#10;lB2KAlhJiQVx5uLls6o9LU0HsdVcxfjU69AK2c6LXJNozD6Mdvt6PV+hjT8pd2uQdBlP6zSYptRl&#10;mVNWl/SZ/+hw3gpZu0zg562NsVvetmx/EsMCejr/6m9t5fYn9FHW2htQrzaRsma39JJ1gTDA4PgY&#10;g6/nUQfUE/PkkkQe9fRduU1T1uwBijZ2juC0XXuzXprQFR74XQ70UeanyDg5nxF2PT7St3nWFWTH&#10;BhByuag5/q7XaQfl2iHNAOERg2MTZ+AzL0TpG/lCGFTs2EI0wFFDOrP1QkDjBuM3tIzpDHeYjUHw&#10;ZT9AMaLo99bO8j8+ls8GCNW9xcAd8Qwa0wp/bLi/pSAPsrboVE/VbiN3fYlM6gyw94Re/HJtjr8V&#10;uMafA/rDeFGXFIuhH7b6R1knmCVNn9GX2CFoc91isYm63OBS4GI1aAds60Chc8sgbNVBez7ll4m0&#10;xcgBC8TAILSvyoR3yOQcMAnWUTZirqpE/8EzYANu2kypsas12A2CXCyvkAUt/Ol3nKJdtGkPi+IW&#10;W9cM9pBxdQ+oHyzr4A1ytsMjSJG7mdEyR+cwfcp+Al9kTXN+I31IkDumG/kJ4uikcRyfWfYTW3De&#10;1sUeuzP26NFcg117jfcBAzPUyVycEtf4cojNg9qh7KooAyJ0IDcE+j99zZiQ06+0wZFrsd5yQdEW&#10;xtM115jc4OStHWClHWZhxS5i1H9r+gEFIj1DUBR+yIRESGITKlggBSw0NrlwiXKubDP+2tXaq1yK&#10;aKF/A4bLthWy5KGcHNhOkTamG3YMD8ge3eNGizfBZlg4xEMjJ2p8ozzwphDgY2wdGVOONXRamkXC&#10;MAOkbZjwSxqxBPqho8m4O69CnLgGHHxjKjbx4f/IaOKZXlGSWy79i0tCq1pHXP/ZZ5hkSB9p9yKN&#10;fRZNiSXjYeh402ZcMz6NXnmYhwrVL9ko+B966iPnjLMY24mm+pNv/p9q9OKLL/7NW/dYKi4+U6PL&#10;z9VwxoKwuFETOrmDEZvJpo5rr1ZP3qizx2/V+5ejenw+rIeXq3pw8qTOHtyv+en9WiyWjP9uY+L2&#10;YzU8/JbauXdYgzsfsgk+rflyQl8Oa2K8rA9rc3XA1CR0X5rUzTuDunO0W/s379Xw3h5r0MMazD5X&#10;dfaEOfYsdRy0Q+c8zNPfdCoO0VfUk5PcHLpRMPeAwpuI+KXNZfWiHp6WT0HtnGgS0PFYXxP4m/Pz&#10;ujyb1+nlsFbnO7XHlXN4i7Q/qsn8BJ/9Sl3Oz+vqbFKL4QmbZxeHezjcnc1lDa6uajT3th7fOvM3&#10;BCXj4xzzIuVC2sZiY2drh/Y5yZyYGi+N7UJIqCRWbAfRtWl7bi5AJD5MLV7/pSyu1elU9yZlQxQt&#10;JbKNPoxH71S9s1P14XmtlqfcRBBap1xojq/wQ9Wd0ftVtw9rlx36jsGPIZv1RV1dXNR75xdV5z9Z&#10;uxcTFlHGdTOp6eJ2bW+Oa/HiJ2t155trsE/MrD5Vm8cz7P+XtTd+lfWEuBu9ykb5Rp0ub9XFw6s6&#10;x3fHu/u1d7BXr9xmUXrmxRrtbZH3pHbozO5zL9Szk3t1Z/eq9u9tarJ/swY3d2q4h1i6w/+m7xYs&#10;N1kmYCYiZXNcEUi7fKRuEyav4+R4SSBNJjb4jKFjIDiP5SEElNGhwyPeJJgrxAR0cZl1pB1zVXUs&#10;biCejtnrNvXQlkMkZHnDKXQx08WUKbaSIqdpju2xn7JgXCRvaa4BAVlTxMdhDZ8yo4s8a6G2kOvP&#10;LErgXcPczO/Q5s2S12NvguS3XyFTBhD9Imi7jnt1aIz1Ti5l49t12BtOb1K0z7nv0piclBsf2jOn&#10;1AedxfjAcpQ37d7suNFUdq4F2iIx0NkVObTHlxb9EOdcbu1RhDjNVf4IgzxEUgZZ+JTtZkba4Fo9&#10;8S2gOtsjXl2tbOXFlpZONvV08Z3rEjRe19Pmh3hSxh6846Qc48wbd/2ZmxvGxPGIPeTduMZG2u1H&#10;4kLZygLfDF6ju2uzb47F0+0OSmdb5pr4ttx0koyk3O4Gzet3xgBo98jh0R7l63tvbuyP/VSWa75z&#10;yJuUHLyBs69ZC8GpKvaSWVaf/nSPo6ruQFhb1B+fQmzdOWb8yCivdmSMpBMR4S3/tYKmbLx1MRJF&#10;6JMu5S63DRoz7XEzaSVNHipTcFyzCWb/483jxl0+yTJ7+Rz0LFlO56QVPEuW4RXtS/Fcgmbg1+DF&#10;rWgTZ7o0hz941vbgob2gPJOf+uYMXnALy+Rb2hbSImchr/LAX2oHSZ4r6kv5T0nws00IrTJsX7f5&#10;gjb5uETWCh7tnytXW6VDj7TS2HZFfUiuLC6vjUzrlOfSkCsnsqG9aHNttb3TLa92a++VMlq/KEd5&#10;+qSTa3mGncrmPqLBkwp6dXl4nL5is/Y4RuJWpOyhGTfX58Ss4wrewXWcc/BsMvZdwIQ2VhKfFLPG&#10;WRASPPiA3Bg21ozBrA3QZP5R7+Lb8HO9tZBYBLrDWfVnTbZMmzIjgzIkAfWqWlmuBV53JMu+X53Y&#10;5g2Lc8ZkFwZsHTr+ENOeeaQs664nlim63ojP/NIuyumX7dpMUYhNVGxvEC3dU2XlRIZ0ziHbxbX9&#10;bm5+WrSyO3+3IN55mjWaimzOfdeg6KKcdYVy1iAJwF2vi6T80aLVaXPXgc5uq/EFefixM3TtGKf/&#10;VM1zCAdht6YLOcRTFvjOP6b4NQWSRemoa5M+znomqpWZgWppPPQV0sdWpocHhHTWUvfW2SuAy80L&#10;oH+0JTFjB8B3MSiq6VQL8tMWNS0+8QMi11FA+9JP/KBpiX3aErMkh7PpQJuZB0mubvWCy96kQTc+&#10;MAGRZXtLZzL+s5doGbTRpFz7l1hq56p2dbYrQ33Wu72QNDa77zCWO39n3QcsX/dBufLJ0KXWDg+A&#10;zTMnQJv0k2JyzaHgtSqyyHPobswBik4uMUJyUymoi2L2OeSWvVbKmznR1htl1JGb+BdH8HtIIVPk&#10;kq7jDiPM5Qd1LdvDB+dq9lStzuxvLYOKb1vHePDg4YCd8pAk/PbHXGJ9RSZ1YoR83W7OmwMa6SQG&#10;cZ1az8UADz90qsq5YZYBQZ2P9O2ShW1JIExwsIcD8Ym0dNAbeCREcA45IpFkmwVqqh8REIlDMA0/&#10;/lY+gTzIX7e4D1YZ+Bzm2NFQz9MPDxn0UXeomLXMEnRrBHtQNsTGHOzEIvzljaTyg/KQQvu0m3tx&#10;kEP76kmWwpDvOG6QMyLPWo6PPH6SpxFygG06HH6DbDhFDvfeTAIPjdwkNvpNsuAvyiYPGGKLfQvs&#10;UJbfsrrH0OlLdOKrIfbk/l5XUF9LqHwXRSelvdGhHujpJyaG9aGHaRG5JWQ8rIWvIWcsjTt95ZGa&#10;NtluLGgxRNoW+fbRi1TbVwdSe1woGSvHIEc+0HKnii889DKGpNcWEkE6iJ1cEPHTJieG6Iotjhlq&#10;tIF+eUjZHAKph5I0kra+GigrSFa+bMznzBEWHn2tgySLb6hn0q3iwxxGZcFSGEl7kKkfGiXykSg6&#10;EzbYIpbWfGywxcN06xnX4QTz0I9CD5sdF1PjOsaTi78HotrrcOVAL/HQxqKS4kv9qN34LfJa31HO&#10;PMFe9cnuNcQx9MDRQ64t+YAx9qBO+kFkkTKHzZs+tFZbjRwTRgSvv8cgmMnIXEYu2OA9QLZ/sU9J&#10;LqpZJvAbE1Dz4+/WfnU0qqDrFrzY5yLlCBPT2KcdI+w1rj303eTiaF+39aP/r/+qOXDbvPS1NX9w&#10;UVfHx2y8t3Vxea/G7ABHIwZ8eFjLg4NaT9+pwek7tfxgj83ve2yc36mLxUmdwrN676K2F8taHa3r&#10;znRZt/enNTjar/PDERvus7p5elHPXU1rZ3y75hOCd3NEIN6t9dGktjdnGHdZI3bRwzFpep/+PM/q&#10;9821nUI3uoMD9prF3w7RvaazZPqhrZqM2wSA5TYFxJGMPfsf2gYdABV5SWbSmUPgGjVkxz9iRz4k&#10;mH3Ca7R5SPlGbfYPa72/yxiQb1+p9eRztTl+v9Yfvleb87dqd3m/pptJPYbvwyv6fTmsXQJ7M4GH&#10;yRD70RE72jxxSiHxIM70lG3i7Kd4jzc9VNBYY8I+ZlMIKucw4OyL8WGH0+eWPvLouPNIXS68W3YJ&#10;Vx64zn6yjs6f1P7R5+rG7nHdOb+oMXchi+m4xkx4b+q2q50a33lU6/HdumKCXrEjW/tI3/Y9bth+&#10;tB5+9sMavPHz9P8KnqvaXD2q4dld4uZ2PUL3ZnOv7i6foPzNur/Yq9mHlzU4X9d89IzTkrG/yU3m&#10;M+DO6nDncd18+bB2b92tg30W/lsv0lcmxuXrtTqe0b/fwNbXaZvX+PZVDW/fqNHuYeZ3Bpe+uYnz&#10;L4xOD58MdAMZX5JlXWrIGv9YcU6DyARuwTZp9bPzM6TQuV6zbMeP+jPrXhja2KLi5lFZ2VxTyfiK&#10;o54xtk7Kukkxctp5HT6J5RWoq6+zxXY3wMrOxZq27mBAmsi3Co0HXtbzVzXqCrbNJORmHujsMoYy&#10;r4Js6BJT5JGNQ3MYYwxK39GR5Ml6JUqcBcvGI/XcXJhbtQ2G6PEjzCTalemBsH/Zcx2IPZQ9bHV+&#10;xlfgYo9lcq9X8bVyAG1WlrwRK53XSGxo/mKJDsr6XxfYFw8Ju753665PTKjT5HXNp0A0UBptTD+0&#10;Qz5z2pIg0K5mhwzIB04+5Xb+aj6QTd0xjUzKkufaQ27Kum+uHvKOTz2dz+xD4kAUeOlt4JqZitfm&#10;xJgNdvopmZ19oaOurFwrxUkXBSRBJsr6wzHI/qVFS54nwtSrLcoxUVdExk60FQrqst1xePomLP1Q&#10;fhDQKFgAIX/sI7dPucbRL7JruvRJ2SIV0vpFSAzaDi7t8CYOpJNHHST3WrmRht4xc3wcTscoMrTL&#10;HNAP0qk3N0MtfW5ayTXLvqoz7dKTp/80al5E8GEsx6/ykacvlHPjRPkK/YkH7Se5r3dd6vobn1iF&#10;1+tC+ME51xPfNCYGW3lkwXvDoB+0d1fZ1AXtcqy91tgn6cU1BvPfXKQyVSzOPoBThnr0mzoSM5K0&#10;OeoiV1uVYZZ5TME5oa+1J76AQXm5BkoirqVVmD7L4S34zG3QylW+PjHPeqlSGnMzSFk9kaMfbQOU&#10;naerKOcpR2gyD6BTjmTaKZvxN0F/LoeUtTVrJI1ZT+WVRxx51iZSF8MKEa8ur1XWHU/5PLiTSL2h&#10;t38m2rVBfm31hl+512st9I5B5q98ZNqpXnHcK4BoZEGa9uCll442QZ2xhbKpvZfNoZXl6ASV2Gqa&#10;agl9zACXmJGeRsfGOea10b7ZNfudPaxC2mSmLIWl3UrLn7K2qUg7AdefMAnmtqlTXlL61ZVVDuS+&#10;RnnaDb/2K85DSXVpX3haHYkPbSCFj3r6QW5fQwav/uh0dXIEsyQ+uuvUNU4bpBUNwuZUgMxrys67&#10;zKXWB87bdBv64Fs+9cdGaWwnF7KmqUxDW5yG236d2rbMM3OrfGhv+kHZ8eh87BPw174l1w5vk1OW&#10;RgORmTkALrrFC9blIxkjnQ+C6/SRrvtIwXUz8dfiqGbuSq8/Aq0dNqY/CrA/HZ91QD9FX8uXcsub&#10;NbEtG1uxRV+ZPwXXMkmZJyTna+YQST/a6HplMTYqm5Q+SU+SL2ZZhq8Ve70WdT4JQEi1WQOUlQqJ&#10;XHKTftI25SjXPUzogPQBxzRPU3FPEiwClA9RbBcYFA8vOvnxhXKpJzZanfapkdkk6dIkD8qfXjts&#10;c0xyDWGR9CY4t8etzMhuRXXzLaCdJHW5Znu4kms3/xx/GabikJ0DF+SOJM5CrQ6MCCGA3uaQYY4d&#10;LAJ0hDsc/DluxoGFwXXYQyKfWPFgSjO4+6AO76h52oVb+0aObTEcfUwUDxpygJAnvURPaaeXpDx9&#10;pR04wION3NNwL6XeDFgcvGMPwDuTqEJju30awz+yT+j3ACS+167Ux3TXQ7JNdNVgH10m+m8QqGfL&#10;op9Dk1Xzx0kuUhsGaYjdk/BgGnr81zwlZTRJiJ0Wc4HEzgwqugzC4PCSSdPgN7aaNUjD8Sf6msMn&#10;6m4KWYRzaMVk2aLfA50o13N2thEUetebHJ7p3vQj/7Uw/5qFTZnQkOILjVUcvtPdWxyQeE0jefTY&#10;j6bcHKJgB3bpi8Q8dozooxEgaJbqVRlZTM4NY5YDKmiG2OEhZXPqTv+UF97mUCZPsgmtn/VxGlr5&#10;2ejIat1YAuK/DbKsEw+D8gm8hldWD3U0xfkkIod3+oMrk7GZpzU13EBJp4RN9iZ61zjJoTVxl+s0&#10;ch0n55eHsvEddg18KjA3kHrdzyG9GmKuT2HKC7U6kBUbuhssqfHtiJQ+GJ/dohV/MQ7I9XDPQ+Uc&#10;LDt0DLpj7bFWREievvJPGuIuliQotagZg4E2pK5+BTEuLOAxraWT0qbY4OKOMwaMDTXA+aOdKpRd&#10;qbThYIcvZTU5H5gDIVUutBkJ7MkBtAqoLkeL5sBt/2N3anHFgnO+rPn5pi4u76B3UDvE/Wr3iJuE&#10;/box+qB2Jr9e56tpLc+uWJ/OcO6qJquTWl08qcXJWa0vzlncH3FDd5+BfYeF881aXh7XweKqnp1e&#10;1P7haV3tnNbp6KLW3Lls1zMctqzFfFNX58Oane/VZsHiv73FovB1tbezX+OjoxocTLjZwRl2yPgx&#10;NT4I6I/4ltxNsX9Fts0LWzYo5NIITo741jabqEeuSRpp4yscPzjLGI4277CwvVGT9WXtrB9h9zkL&#10;CAG43mFj5kS9qLPNYV3NHtTi0Tu1fPu0Vie/UOPFL7DjYGg3M2gva7R4rnZ3mMxjj8pQqB5toWaV&#10;+ZUbA2/sjHvBx9Wd/pkflO1nLqCkrFHkXcxqu90R0j9SGytpyNoMbWSLV44MJtvIljOQJz9SD5/8&#10;Up2/82qdP3yvLi8+w/h+qi7OP6zRnD7vPGby7dVk7sS7Ytxm0H2uFk9erfHsYc0379Zbj0c1e+sz&#10;NT+d1/l2p6bcFY7379WdZ1+oj9wa1v4NJ+dpjc+WLOoHdO2gds7v1HB5URPkTyenXB8e1HpnUjv1&#10;sXpmF4qjh8TCnGvHN9SIwd3ZPqi3l+s6fmdRbzyY12dmBD0BcEDcrA5vp5/Opcx3Cm4U7bp+NGWD&#10;RKdTbf0QP7YxI7/XvHbtCKGLjsVmkWrautjpxihl2q0qS9E5OCGXX1zne6uJO4WRZ6HDLlGdrIao&#10;Sd5ke6OkTCHjSyWLvnV2/YkN5ZFcGMLKh2VvCsxjH+2yZVGzHbvsV8ff9asxhsw2ykkNquFtafWx&#10;da91ycF5PXWDp3/VlflHPdch6olRWfmwng087Q6NMhPrrbyOJnOdFFqBXNpcXyzTD2mdH5Ev3tTK&#10;s/9ea7MOQqsc690GUh59QdbYqo5MTuogZQ0vhdz0SahMcssZC3NlUI5dTGJ1SBqB2kFFsfbVce8O&#10;Q9QRG9uyTB5+dP3skvsl7evkCSHno4tF26RNzKnIsjm2JAZsl1489fgAXFhbGvHpB0XX1s6m0IFM&#10;ammk92m+bqwSh4DlFMF3N0nqFB9ZTdakrgB0/TBXX2K/a5fZfplanG3q0df6VBzNDR24HASAU1bT&#10;yZa3hRR3oIlhDXiwK88M2ok35uC6tUQRobVOnnU3SHLo9Yt26HtvDnIQTHN04qfY3vEbDDZCq28k&#10;CR3tycg7XQHLZtTtY+ZYOgsYq144gG7/GlmtbCH7Y0Gd6lNP2yath4vduue6E93ygIst8LH/C21S&#10;LlTk0inH/rQ2xB/qkI5qVOsLcI6puIwZuK7v6R+F7J2tA5lDyoAm4wguB57qAnLjKZJ2bY8/aEt8&#10;UjRlDTaJt++2dfQkN3fxBSn3ErQJHs4oTv3NIJJsMzfJR9bpT2y1Pu7mYG4ubRenb5RPPXPCsjJa&#10;2dnraENrm05LvNisfRbsuzn17vDwui/g4l94VC99YlKahjX+im3GCGVVWo9s5bV17fZVU9dPafKU&#10;Hrnre+i1Rzktn2uHuetJnjIm2Q9tstp2LZD50tLkQQaLlFsRzRjZ1ta7ZCx4QTPzumVdH2TNsdxk&#10;oe3GPzaQNx9tu/7oCE1AmqHtrkcdPmUEx+ek8IkjBcVHtwakjZTMMaCgfdrl0Mdf0pkD13MBOp82&#10;M+5cO9JPoe2Q9hrv0advoE2skByXzFMbzZStTNpyU01VuXmFmXJiy6QekuTaGaCScTAXpy7jVAAv&#10;//WaZV3+Vp52yzJRN7n+Spx0ZXKqTYGkPbk2W4bRA1DnqTSSXBeUQR67kJ11CJwy1dfJ0Ib4QVlk&#10;QvSjx3iy6WlZ0mRdaGmCo9xMCOidJy1d9jfqFU/SJd28Cw1t/rFOOY5z5q5yojQqGuj0aGPrp8Qp&#10;BOmbybqkfBg7Qq49ygPChwFZ5zqcMlta8xxAK1Mcyb1EaODV9i1Kc9iGAzTRm1BT7NZYkdDqnwHB&#10;qG8VIFqSL/CjCBpsS6M427vUNDcFITpz28o67jGWL7HpBxkpkPRD5jb9SD/BZZwpZr+qLST9mP2Y&#10;JDR60OXTRHnCy84gRyd4UHW9TkgMnzb4nNaWBW2U7/+gnyx6g2yonWzYRlBvUSCfb/Pkhn+9rCkT&#10;awCPT6C5HvpHNZ/wir/jY307TYrVWVSQxcLoYYH6czBBp0YM7ERrWAg8tBgie8xA6SEPw3zSJ2NF&#10;ECcG1aM86O2z/cwfC7gwexAwYhMgrwc++rG5EcFeMg8MNGdrf/1LvBtKAtbDFA9mNpnc9kPfANia&#10;IyfsAoUY+4I9+Ssk9/NUBzpAOzxUsV/pnKh24GoeP62oNweUyMKwHApm042tPiXmBTHBDb72qU/A&#10;+0QRuEwK4xBaRHRrQF4R1jZVIVO5HgD5ZKOHbHGQFyRtInD0m3GXpw8ZVw+08vQcFPZN2zOG+te2&#10;PJLueFm2qG3Nk0wefo3Vl3HXXzFISfBrazwYyFNbmbTK1V/4Ar8NPEyzSd9lX6V8AJna5OegvZh7&#10;eGZIN4e70kjYRLwow8l2D3gxgIJ4+qjPHDdSrMcGxzQHYDrRNkDT1JdDcG3X9zYH3yTHz8M4cUaK&#10;80rl3ZOhOZhzQuovkzFSCzyIlcScY6UNGTsE+KSdtHnq0cNNN1yx1X4hOjKsy2Mc2DN9S5Eu5tVt&#10;jHHkmk+Z/JDUA70m5iAPhZ94JX3dsiA4FM5pxyBP5Nn3/FO3ONuITV8dcd5GOzYmh0CTkhQIWtC2&#10;qBrU/+FP3GoO3L71hefr9nJbtwigm4tN3di/W3t3d2rnzqKGu8/XYnq3FqtH3HH8i7o6ntfy+LRG&#10;Vw9rvFrV5GqT1yhOlsO6usTIOW7Fe7Paq30WlCMm+NXett6ebuqx3we3uKjHq7Oaz06rnnxQ24v7&#10;LDwP4fuAtKrx+glrghZ+rPZurmp6kyD0iTkDMA5ukhTd5jXj3HixCTQdJg4His/mz3gXB7M8WWPa&#10;9uBJLsLXh3Qgh9t5LXDy7Oqk1k9eq+XVjA3Np2t28Ru1OPnV2pz+TG0ef6pGDx/HP8urT1edfbo2&#10;i8ta4ZvpkqDbYbHYmdAvFqure9y8MRUP92q0y8LK2PlK0DHafM3F74XyT4J5bUgTHCxt1z5ysgxk&#10;DntIvjbrJspgzUWU5j0+qDb97xL96TbG6a44ZbVgPQjSYkKgzqd1//iVevTB43rwxvv1xntVDx8f&#10;1+mTUT1Z3qlvmm/q2Rdv1/B5FvXlqDZn41pdfFiby5/jpvSNWp+9UWdPqD9+o3bPT5irc64Hp/mr&#10;yfSF/Xru4xc1ffZebfeXNVl8tnZml3Uw+LB2dk5qMmcS4oMFnRqc7hBDLBg7X1Nng1189Dbyz2u2&#10;+4mmg5tHdXZ6XvMn+PmEuLwiZof7eT15c3g366Sh5OXAGMg8IDnOGWJ9qq/Jc1OsD1vf6sPMIfBC&#10;FlgAVOOq1t/XPm7bc72h7iJiu6+2KcvpKa/6s65RUVeQrkltMeMmb5eTOrDd9Tb9opwNOuX2ehA5&#10;Xk+zX5DXMkldLgQa1I21MWEKmvZrfdSFlryh1wZy17jEEkNybTu63Cx7U0WWj8iimLWbgv2NfdKr&#10;oysD0d1V+eji1rmtLl9piS6FkxwPN/Ee4mXDxODapO0ZX9c/+V0Xoct1TjqT7RIrr60rW/tSNlMf&#10;eT7om3YbHy7CgjrdX6Tu9YB22R0XD5pEZ36C7A4ahSzElBfyw5PNI/hs3tQlrbaCTL0Dx7Kl1abO&#10;P+ZZ11q79JVx4JiTNeuHvkCulfiUon+YSuxJBGTMnSDKYlzXrf+u/UPmWOi2xBl5kMqw2OaBFh/Q&#10;bumpJ1GN7aIVJi4VG/gPLuMMuLnWfz7dExLb5bVT5tpMrj2JSXGmpjmy3XQGp64gAfnMaPfwIL6n&#10;npgQ4NGOrP+UO7udQ4Iys1+j3bbok4C+Rk8rP84Sp37yLn60NwdKkvrRpoy7jPq+1W2MiIoM7SQl&#10;3qnnoJViEh8ehiVMaHNLGFpktKGRG4DcbIPzmqHfY78CWrvj37bc+dV+dzc6HZ9K4zeSZVHd3Euf&#10;lNHRUhanbOdE5icy9bdk6hEScrTL4/qpTkVpT57WoyO2dz5Rt35BVJJnNK3a6AmvDUCujyC6mI89&#10;4NUd/dCp02tC5yP1xAfaqWM10PEjywdOzl7bNuA6HsnzlA84U/qFvFybxZMyZ0lm9qmzz3WuNbkZ&#10;8xT4rw/kt045YyShAsTbIN1TNKanx8c+p265zbt6J6Or2//osKxcC9IoA7yqO50ZVzrp3tM9S2xS&#10;J/TqsV2833XlWmib49PFaqfbuqwKN7Y8IE4MKLOVZbx2kLg1V7dygcQekAyZik+/rGN3yPQLiMSg&#10;bdKREuu2q7vLQThnXRrTH3Pt6YylLG980UJiq6Xt7I190pGHVP0m6yJIWe9aGhXGLsruRT24Ua33&#10;LV5js95hm7GmisQ2eOU4DvnapHSmldm2aVTmfIuTVrRCQk6u/M4voSeJ0wb+N9c2Co6hzFkrKbrW&#10;WMgYy0t7Fw/usWOoeAVQzn28SuW3Dl/6AI9j0/nRdSdrDXyucY3BTeY1K5ctKhmrTl5LoMz0V74W&#10;jDnN0t5Or/zinIdT+KWxbK6ZtmVOUI9wk2VTJ5s8TdoBPnEDQv3anXEFMs7ytLKkTV9JXbykH9Lr&#10;K6AbC7PO3pY0hW5tzAGUfLRru2ISeyTbzO2Lcvy4jg14m5tQbkGpZx0HLX/63vZJe2Iv9XznE0Q5&#10;9JVIaO2Ov1s5sskTHG3apw9y39ag6C+liPPmXZrmWaDMEYWng9hGY26IJXc8Wr26yT9Qm3drqzGT&#10;p2wUjK3RI70GsWZYl2MTQWiOCT75MuSap8Ek7IpM6sZB4/Tm9lucB17KG252ckDn91z5FJiHNxrg&#10;gUvGDjk55MgggACp+C1OiMjrvknsARl20MkcnKSPyvXG3yff9BKy5QfPXU9t4PVJO4Xl1WEaPf5x&#10;wfBVukaZshue9N7AwM4c8hkIJo3R1cohCH2yzUpzOLSIbwfbfbzUDboyuS/PoMywYU1bEwRa77Vv&#10;mpF0s6KsJbGkz2hP4NBPA9qb3nz1EnR5b8eDoWXMVkPGMJLbwzarQBsllNzxiPRVx+ZVxfjBvzai&#10;L4eUjIfzMIe4dERqe+Dh6QC6HDzqF5U6Vpk4tInXXnT5gI24zLPYDa3i8JFxqsy8Okzyq5n8Pjv7&#10;ZHwP6GMOz9p2vz9swCKkHmt5sgz+6MPmrI/pwxjdVqCSl7GW3yfA9DcFhyygxbTEtsQy/MqOz0Jl&#10;DmTs9ZXPo3m42PoLufZd8FN5SjJm8lQc9PE5urUhixaLcNqt06qGxhOKakvph7Y0+Bx85SZZHzp+&#10;gP1vXZp+WgmNi4+2659WBrSNz2l2TINr9Ka/zB//cGC3I11au+wck4Ib/UxdPjYj1gBjMragKxuc&#10;XVhIGXd0200TonwVd82/fKcdPM3RrLwqgpRcX2l+cEnWmzH+znsnNfqzf/bP/s3B8s0anJzUZHnM&#10;Ree49m9ta++5YY1vPandw2Wdcxf/4fK0ZmefruWjWdVDBJ8+qYfLVT3ykGg2qCOu9JPxuqaTVe3Q&#10;ERVP/eGFHb/kcF4XV8uan4zq/GRajy42deoByaNVLc7GdbreqdOLbZ2eHdTp5aROuYM/WX1zHUx2&#10;a/cWU+3Q98DbDpg/lTq067ag79yMdH1ODNFmMIgzfF0W4lt93Mls865qwcBa114tVie1ffLztXnE&#10;5F6e1wlB8OBiWZfvXdTywaBm82ldLnfr6sz6OzU72dSCq8DSA7srcr84Z3O/1qu92pl/UKP1UQ12&#10;j2q4D37+Rp19cFGzD/9ljU5/vcaXs1qeTWuG/AWLlQ8U+3qK/er6lLmvrdoozpxGy/nS0K6z8IkL&#10;rfHLKqifIseYMXW85iQPiHYOLymzYJw9rJuXv1Z3Z5vav3yr5vmynJ06Gp7Vzt6t2r5ws+ruB1WX&#10;r9X8wQe1XbxR59tL4mTB2BLgl+d1ezyvZ/Ymtd0d1MWK3sxeqjs3CdqDV1iDWb7nr9X903NUvVWz&#10;89drtr2o0dW8do7frTr/TA2f/EYNZ7+MD3+56vEN9KxqtniUH60YLvHd/P168uii7j4+r2+Y7teh&#10;B4F37MQzzSGjfccnpqwRrS8D9N92/lMIJnXpIMvF3Q2nDssfhkgdbSZXW8/1wwI6cjHUn9T1Z+j9&#10;MPBIqQMZz5Y28sg89HOT7bU3cWwTDbnJl946H9kEdXUZoe/GL5PdJDzVJo8C00Q9vHy4OUndHHqK&#10;wedgz5iRn37KID7t0IXeijhpKDaNTb0Di5oRUH5ng75CruXI0j4BBn2SsSLNqbsBljBxb1kaafU/&#10;KepsR0Z029jJp57DemkE9diufG2Rj7IbChNsuYSr04urbZ1fI5skTzZ3lNNu0Q9lP9WPjEULkmuj&#10;NyLa7Dhrf16TVQ5tXBMaAwTkZMxaXPsHlfgEtnwRffc0SIS3Mow/N7TaaP8CMOS6Zd04tE47/5sP&#10;U4uLHhV0/SL3QFUSNy02xQ4blWceZFOV0GoOtSnrS/vlM736StBO50zjFEB5pPiBahI0rmXxvTS5&#10;u0K8hqiAlP61+q5ltXl8b4P80oUIUFeTNeu/ecuTeS+9BOi+HhdlSUueeKIqj2j7GXZy6XKDCG3w&#10;NOSwUgJw3gzbp+amBVpobI/LtU+B9pM8+29lgE8TdMaM9ikjN71Cm6tT3dlYwiC7OhWpbOdwRIKT&#10;RZnqiJ+cHyI1RH5o4jNxtlsGso6C8w88EUZuvbuOdHRCdNGW8aPduNKfwSvfNuV7T4AO6exj9FHO&#10;XJeYumgNTr/cycsvDw0Zj5Zf+vQvDIC5PLYrD7C987frrXNc1m4tkrab04lTcj/kc85lXaIxMdG2&#10;WY6/6It/DMg1lro33arVxpCDzxqP3/R9F28eLHRfvM7/6DVXRmIQvXnqx3Z0xGba3Ct6vbasLA/7&#10;smaDZ0uWWEi8UTY2DC0PX7UphzfkuTMC4m/o+R/+lJUtwlziMLQ4yt0clVdU6Lrc2LCCUtsS39Bq&#10;q3Llz7WHxsw/kn60z4Jt8is7/QKXdbfNpXP+2G/DUbx6I9uKPiFLLCiLLB+0dbjYaaKuj8Jrom5/&#10;1SFZ1hz1ab+0JHWKvo5Fioq1L9fXIWXS5kGOPPETyfkjbWwhZQyti7JBfnnQJ2GuAy1YVHbe4iDP&#10;vDPFGGSRO6RWpdV2t+g+MdatH7apxv6qT/36xPhQVPovgYQk48H2jDcEmSM6QH7aEt/yyCsPOPdL&#10;xnX4yZwTdkdeWdVt6vqTRhPQPN1hoUmWs34pi7L30rEF5m5vog7plKe/FNXh1JM2EF2sKSvELX83&#10;hgHpzbVZetrSb8vkiZ+m2NhGu+IiUyTK09e2PfSkrBEWodN/0timD/VPR9/FhXsQ6RQrzjbNbQhJ&#10;8GSufr6aOdEUGn6Zu4NUjzRsth/deHbj1sVR5hTJqv5J7CuPlPlKS+71tcs6Y5F+WZaPXPLr/rfy&#10;XSg8ABpg1KZTEH9wL2CGsE5V+kCleSWuQXiznCePqXax4C+25BBJx0DrzXonupmng4ybspSrvsRL&#10;a5yvPeZ7pODNwV+0tFb4CifOHXV1Zbf91HfpF8o8BIlQ6j7nojn5jqzroJCQ3IMUaPNPk5GV9UV2&#10;aDxkG8PjQZ1fwy7bhHpiGd05aAkj99bawSTxUMDvkIsC+Jsna1ofsEHwHtxDwMSbKX3UGHIGsXmC&#10;StuxzY0p/R2Mx9w3TZgrlNMvbKHNJ358Ss3XOTMu9sMLU55gAt8+Rg8HkI6D32HowCufXjWvJ3ps&#10;o6/8fjMPp/SBBznSS6dsgksfIl90Dqx8uozJoPU58MnAqt+nn7CNxWDXEvGYOctFcotuf5ChOXyC&#10;nYUjb0JmkXasISYuNxkrYgHD9El0IKv57kNfK6TXFEPmR2IG/8VHDa3HL1bsQcQzQUbYOGJ80icH&#10;QLnxuR5oZ6MGR2dzAOTY6sPEELZ7DW+ecDQZA/Qn8WqsNE/uGbM+Yel3xWyRmwNa7YoM5CJDmap2&#10;FB2/MXaNmxUIvY28dEZIpp15Fg00OkhardbEkvEGiceseRVavzjucSK51cbi/ItBMUrh5vnvtA0K&#10;CfFtjrd1ggugC00WGX0FPleo5sk+ex1Xxs5GXcZZecHwiaE5LGQcMqr408PXppsrxpR4sOIiC745&#10;qNUGZeob9TXyO5+aJ161p+1r5jU+9EdQ3JsZmtFhTjYkeLTvk8+c1Ohv/a2/9Td/+l/8ZF1eDOtq&#10;s6j3h/N6MN+pk8udOquTutjer8XZG7V47/UaPHi1NrMPspAPFzfrYnWzzp2om/O6jfcPdsY1uUHy&#10;y+pZHW9g/N193HVjW++z4Dy5ZJG42uFmgYmxRPnZoxqf0qnVjdru0bHpGZP7OGm+PqqD8awODze1&#10;OrybwyIhFyJI3bjqgKZHjVsMgNQdL/Mgm3LinTzkfpC6i2+gxSlfVHRsGJSVQa1Tf77OLq9q9vi8&#10;VheXtdwc13D+UzX64NdqePJWbS5erdWjV6s+vF/r2Wmtlwv41zWfXdb8wRW+O2UTPKq94VXtjHdr&#10;s/MSg+IF6LwGxzs1PX+dteNf12K5rM2TZ2t8/oTN9VGN91gA8WcTUU3yYmcfE3Ak867ZmWXdUMmF&#10;1nZwxo8+IK4aelIYlBVGQB+AH21v1XL6fM3GJ7W//sf18mpadxeLeqQv1tNa7lSdDPfrknFbsYit&#10;Ti9r530uTqt3UX9Rw0sWmcf07Qw8dyA7d0c1ZSd4MGPhrLfrxuxNDFmh53HtXPxqPT5+tx59cF6X&#10;D30C0i83XNXX4L/lfFtvXm7ryQfjOj9e1tn2Tk0vdmpnfVIn4/fryXtv1uL1t2tBTA6Xr9YeO/PN&#10;4Z+r6YvP+L2f2cRkMLs+4wcvcq4H7XAHbOvq+ks/NZOyodc9xoWFLo4it0vUsy601Y5fnAu1sRqd&#10;4kiIdJia+BPadunNI9JxlEigXZmuC51dZrHbQiu7K9sHb4T8izNDllhwEciYC+C1Q/ldv3IDKE7/&#10;mLoYa9ec67mlLtdB8LFJHvXRZD/dPOY6DCIbYsXwkTmnDJJ0NsDefHQJXPxLyjhhg+bFd9pgDIPo&#10;fHA9FuS5UMmvvaJZo72RiF7acxGUV0MbVMOrHvIUn6IXvKHt+n6tk3JwyhFnm3JtbEFdHqSlr8hy&#10;LdH3xmMnq/sRBXV0+lVnionyWYDeuatJUecHFX3SGN0m5VE3KaOLt/Crw5y6+KwBlHPzjezcfLe6&#10;vCm7jg15oO1iO08MimrriT/4Yj+4Tv8XgH4QB911WwwkqdMyvIkzy0A2RUAOzC1oh3LU1eKUlfkN&#10;r+eO3U1Y5hB49w8ZI8B4o5r5EBztxqnx4lj5dJGxei1fenDKEp3+Qd/1UwP89b34wSQf2XVs0JZY&#10;JcVH0KRdfpO4lj5jIb94+wjYZhIyboC6TJmvrW7tFyKfJFPmHLmyr2OUFJ2WxZM7P90cBNRh/7Qb&#10;vOukpOl8q1+18QHzKnrbeZZ5Ct65k/7Zh5ans71xfpOLi2+l/SI67elsjg7w2mldEbbnpktecfoX&#10;vI3pL0XnkzIsZ76bIMofnOWhIddF8M4v/6YuGCP2wT7TFL4IJ8V32J8DU1D6Pv1UDoj4ywbqloVu&#10;bDWk0xs8uOxt23qnw/6m6Ic8JH1knKYzQHzW0gVHQXlZ29CfQ9rWrrhbXtoT/5QJ7eubcM0VXMe7&#10;P6zYFLtMHnpA5BwTL5/9UZd17ZWss+Pp+WbfM5/ItU9ecbG/UwxkPZBGPMXEcDemzkP9alvbHsWk&#10;+IiU+d+CdqVT8kkHdD71wwPq+JJ2yTJ+yjJJQ3v0keynB0bGdrqhbJJrtqI7XwmK7MZeOUl8pG+W&#10;0aOq2IIM/aTcHJiT9I/80nt9jw8Rat+yB6Wag3EC1Wt613eflM71SnpBfvlsbyH9QYYHfMafTdoR&#10;XwH2QXv8g4qNkDX90z4KXXv3dKv8ktqe8Ve2foIxY6Rcicj1UWyyam5dO6SnmD/+EnvakriivfOr&#10;uvVJZNMuq4oTjxSzJijL64QOEqKokRu7kJ152bUBuW9Rtu3kWR86vZT5T6GpdyCu61v60JYzny1D&#10;3/UrxCZw3dqauWkSJwJ7u7FO/6RXnn0Sr1xAfL5iS762j9ofE/iIzVYEeC1Lprig+ehkCcqLza2M&#10;rE3wZZ0TZ532yNYecuPOmMu8ob2Tnbkt6H/wxqxxrqzYJdrcggyRzQ16rtFUaFRP7GNx8pBJMlM3&#10;Vg14Aw09wRExtqFD3gbhYQA3s9B4kJOn47KwLzO2fv9WBiv2NjL80DaFNAdgPhxCXbn2wU2C/iTb&#10;SaeHxD90ysYAv++sMVEi7nH85SD7RXDmlThac/iQ1NY1QRvTTw2gCd1kjVNpb0iV6eGRJPgFpK/7&#10;Kst/+a66MNGKXTkcSqAM2Wu4YCsYn2i8P9znhPG1PtHgu1+rTPe5b8/es9XtYUUOHBhcX8PM99hh&#10;XPMdWyPEwqeDXJiQ23xXmcctoKj7RJwHej5xl3FVnqZqD3R5HdBJHhw5Mj0g9ODCL5uXbmQCE89o&#10;lL5LrOgNaFQdYzVcx6l92rY3B0AenuVVUXL75EGY/W/8KJ8G6B9o6KuHcvEJ7b72+fkvwYcGcr8L&#10;LzFLJa8Uys5Hc7hrwXEwYUv6oUbqODcHehqND+1Vup3EfSp584SlpjT2u95vWaxzaIbcRpL6lOPB&#10;HcQIcb1es4B4kDN2gcEn9j1Jo6HPQbLKNjuE8Dg22pcIHPprrxvGDD7GzIMi27MWt/2KXvhz0OT3&#10;DjJO0U/yoA8BKUcu42APLInLf2zq5MiRV0AdLzbYOehmXEPvZHSc4iN3LeiJnz0Mk6WlQaHxq6bu&#10;6K+RR5ZYsADOJhau/ICjsaj49kKaGJZOHB/+0uyWi4lPGzbPCjbjq9/jQ+Nbnemj+jQHGnCZm+Ca&#10;g3AaSB4YGmYOgRZZbHzWVD75zJMa/dAP/dDf/Jf/+v/N4o7i0Y2arffqYj6pxcW0npyu6/Hxbp3e&#10;P6rto51and+vxclxzU4n3MiPakWn1isCYXNOH52M4hngXUzd5TZoe1nTOZNodFjHO8jZzmpwccwF&#10;ZM7FloWAu9INzlivxjUnn3FlX8/HNVksar33ct28e1jPHLGqT19io4/hXrH0hTFF7lpwvZFv+5Ws&#10;6WlAh1vE9918uAbLGStAWcqwG6mbrz9ddfkPa33/tRqdDeqKRexqu6jV6VktLye1uSI4rg7Y/Yxr&#10;uRrWFfZvZle1XK4IlyYEx4MZQh/W6OJ+1enbXLx+BWNeq/Xiw5oc/4saPvwx+v+T7RryQs2421w/&#10;ea92Lt6v4c4rNb6xX2MP3HK1BrRLm7HVbnphaRaaph5o+yRN+mSfSZmQ1I1f/WFw5sJr36UHmpyJ&#10;DOOuP2138v+sX7wc1odzxvpil/4xdvsXNb53Ahk2fvhu1dm8JqNTNu47NcPY5dVpTa7OuaHf1gET&#10;+gjHP3NzVP/h0ag+ub9fV4frOhy8VL/ORH799K1afvhODZ7MMzGWg8tazT4gDh/VJT66PP+AMHoP&#10;371JflHT8Vs1OfhYXe7/O/X48rhWv/ErNfiQRfPWUe0eEqM3v69u3MU0fJbxpjeJE1PbyWSts7p4&#10;SNUG/ByfWQdyEbZRBPIii7o+lM6bGX1ovcNlbZdZUsqmTqZrt3aljSQ+tlluP4LnI2PUJnG5KST3&#10;oCQ4kQL8opRtfyLOtghqUmwyxtp6F/tuXt38OY3SZm6bNFbko+Cm27IHMra7hsUWP0jd5jj9k8dk&#10;m/SU5c0CatE26WiPLlKA3DZl5UkR2+Bx09cdirTqGv+YbG8TLLFZGyx0+gIt7rr/8AqdbeaSuMl0&#10;LkmWsaPgmOcPbNS9KDkOuQnCrmxGLctg0TK5sRD9tHf9g7VVQpJPnV2HxCkPnH1Rjj6O36DNEwNU&#10;fXLFAktslgKfoomfKKcPJmgzBjJ0bdpBITFqG/isGa38LnYoxm5pr+dNCxkr5VBOWwvBk4KzUUBu&#10;/Kos8NrqfrI7hGoG8fO43EyaqGdf0NqrDOeXY5+1WR3K7RI0Pknx9PyLbmREt3pa2vCSrmmU2fJZ&#10;1v7I7HTLb67eTrd1wF9szYC0dXky3sol6VOhkx2cdXW2PoyzkRmx4iHo+mB7yuTOuXy3J2Uut5mv&#10;3dyQRr3K8Caeq03iM2uFNODSh0xwaFs+ae1S5iL13Bjqd9pzTZFcPmlIdrWbV74iqM9zKGFfwKcr&#10;ylI+KesAtLlJVB/JA6uMC8TRh01d3EmjPZlnlNt9ffolZBxTaOwzJuRTcdbf1o5uPbZfWRfgM7a6&#10;OeIBs64IPohGn0CxiUVoHd9uPWsYm0NW41U6neJBhrpSVb70NkLvvMyvMlOVpGvvXq0UtFUfdK95&#10;xwHwRA5FYyWHCy2P9iYm0OHcFd+tSfI5HgHHUVkCeG0OOXjplaUOQXzmO/W0qU+cslu9ovPHZuj0&#10;R9anVmYaU6DP4tkyOHbdwDmurt36wfHX7riID3UqxzZZNFl6fZEnNdXBpV15+Zog6xDHdlLGT6Cc&#10;Mex0Uk9/LMtD8nAmY6Uy8m7MQ9RmiTnaPLRx/PLQB3j59PF+a1v8RdJfOUxEvocP0nZ/QLm2hzyx&#10;Tp6xA5e4FU8WPO2CfMlJGT/bSNEBsbGbRlIOpUJIWfm2YUf+kEMxhyUUHC/1x2eWtbWVEVust+2h&#10;6QB8qhoJKMv4dxhMUY1O3ZnX5JUDuEZbzLwm16wgSFELwjiMbyjrQ/uhHZLFd7SpO3jlyCgOpL5w&#10;Do3xtwdRxoi6jD1jS1/moRtsjb9pj28EbVCWAJ18sRNaU+dTdavLsfFA3vVgTt026WOnNG0hvhNB&#10;WxJlebXBNvsrqddz8SHFJnFh0S4KNDdPhFMIvY2U7WfkUc010kLrw27MuvWgkyWYKadztzbGnwyg&#10;fzzTEP0lzvb0WZuVBYjrBFg22ZZ9g23g18xPRWXumEsvdAwShpGb0QwWt6AtrePkDWli1QTOD1ls&#10;75KQOO1kdw3Ka4TDYxLW9IObZdscOIxr/Mm9JeVcO3UI/LGDYMvTaAxmfhkTfG67qW8zAB4JcSen&#10;PjUgJMcIyo7GMSrGyPBAYEQf/a4x2wQc7eKubJ3FZ+c7/WwewPERz2du8GnYwJP1Ctt8SsmvN/Km&#10;f8PVy0Ml/dYcDCil9QNlD+DGBKkHAfl1VRQ1v4aKnXTeQ40cXiktgYl9KmSD0RwCgtMnThpFI8cD&#10;B2Xq7zwNFrxNHkaop/F9/BLdac6HNg67gLYhWXNvLIHj2jzdJp9+so+Njub1RfDIbF579ECPpkaM&#10;gjIu4wTxmuspY5CNgBFJP12Y3FDQpi+agygy+6E96AkpfGP6nj29um3k4qyfPJTb6A8mL2R0D7xC&#10;yO230WDuv4ywttmseNvSEvLgc7+QZ459zVQ/+FQaeGwzJtxU5NVmlOV75CXnQ98MHUNsXxJEg/UM&#10;unbsDKrcLLSLQy4eHpbq3HGzV8NHzRoCHiOatcjjK/7RXw+efKJOWTlEAh8/O+740u9XnMLnU41K&#10;V47NqtMLeU1W2Z0N6G1mjgdXCxIoLuYeSnlopVQt9kcP/HGEZjik0gnyexgabOr6NeMRn0VaLPBV&#10;X+VYb8OIovwb2hl3xPnwl/Mo4+Z/ys1fZvA15EM2iPmlW/DNOCnReWMPxDVrit88mEfFWaUd2aEx&#10;piyBLNcnim0PVJQ+RS8c3/nMcXPg9hO/9M+gYOWcTOsSQ86d7INJ3V2u6g6Tcnd3v3Z2pzUdv1ub&#10;2du1eIKQs/1a7e/X7DaqR4sar0ZsbAe1pIdXrOYzOnmCw94F9/7xpNaknRkd21zUcrms9Yq0XrF+&#10;LQmi89ouHtX2/KoGV5Oazo4x+Btq98Y31LN3MX//OezV2TPSE4J/VcPVgovgqs7p4ZK70NHCjtEN&#10;AxBHpcN+NH1tHcD/DEiD1kFp6FIHlIOaz2r75PU6PxnV4niDnh36x+Avzmt16Vdb3mTcXqiB36Q9&#10;eYO5QmAxOBuuzhv84Xo28X3Qycs12L2Fzmmdrab17nxaTx4/W3uPncizem9xVW+e7tbs8TM1vSRk&#10;1+9WXb3BBfcjNbz5XO3cxJbPx16TBDvRQibr8JLgJRj8Yrg1E9oOEvjOGfudvoNyTXpanNDGaFMe&#10;GlyMD2ly/q/qs+/frAcP3qvJ/KR2E9UGN2NNX05QdTncZQIP6gLbX56N62MHszq9cVZvEYWz2aTm&#10;y3HBWTvfOK7zl+7WI8ZrOfrBunjhT9fxrX+LtedPMIjIGP1EXZ2NasVd41vseN+/xF+Xo3pcR1yc&#10;xzXDh7du7Nbzd+/V4JlvqsHeE8b95+v4DHvOD+r5Iy5Kz/+Jmt6jo+yUnK+J9XbMn07dPBGkCa0+&#10;oqy/8l145L7S6CROameTLshNGXlkk+LjCGtxLcRdtkmDDvl2dTrJTeL10wX63px2F35lXG9srMpP&#10;cuASC5SzuAjwypK+Ii99oZj1tk32hRmeDZY2aJfybTNOu9iIHIuWtVFacdJSti0f3rWSa6t6cnNC&#10;ymZGsA69Yr3IaKvrnrLEef2TX7xFy/GnBK1u/a29HWhT5mwE8N9E2ao+zI0JuWXJvNGw0SXh2kfU&#10;zZ0vaeZDmUvrbTmyyVesr8qIfzraMFPXry2PoM7437a2rH9z/bGD6E2mPMmkaXN92fU9/baonSYr&#10;tpEsCsEBycBf+yiOBCWtOJPKgIyvefuh/RmXrk6mnByKIMdDiowZSVbHNkPbjqE6HN+dNMJCO02h&#10;9YdrEtPkXYwmNvCn/fSgQntyyGYbZencDFvPmMpLik9J2hsFyIgByEuf5JGOou3xPfXENqj4wli1&#10;P9LJJ60flknmylFcx5Oxa5M+0D7nkHgPSuI/ZSrD6zA4+yx9bLUIvf2IfcjXjPShpesUJtMG6BJr&#10;4LQ1PqGMmtSVJZmQNlL2Eh2ylREfICfwNI5yclDmsZWsszu22Bfk+kRXtyZlvelobOty5Hay429w&#10;XZ/Sd/FNtRkTc9vI82FfW/okZbUMnX2JN+2mmJgwZpTFYqatEaocbXSBM6ddfGdPZAni5dE34BMP&#10;FE3R0cpxv2ouX6dPWVm/KGeNkY888xbI/NeWtj1rj1XL5Ok3SbrIIMW/JoQpJ/rJm4WiaWqYLTTg&#10;WCjaOWRfuj+AaHPEKZ+6G+rgSdb1Xfbm0CguekjW2TrFbQqWPjKkJQXIVSd9+tCWY6eMloHEgDJC&#10;3MiQphvj2CEN1aD4MMXHILXRSRLb2FIl7sBZT3vrlwBl1xlZFCg6a4w8yhVHXZnaE7+bJJTJZCyA&#10;k158fNDy6xchMScPePsmm5B+iOv0kNJPgbKm2pZxlUY0H5mXNOY1zxYfPnDKiM/FP9UPZcVOUmhj&#10;KGV1WiBPm5UIbHLRuSYiU3tb1elE4tZEuR2uZrxMAnn6LSBIfn2b+zogutokKnPEMrk0xkKuHfaL&#10;FJMto0w6+ylf+mhmX0wdng/xXV9zr9PiQkPBh3rUl/lIiq+pu07nyVV4E1/ilaMuc+WIs045OqTV&#10;OeBFkTU04NVhG+TNmJNLlD/0WJdOnPIsk1pRKTun1JPXwp+iEVJHRnMj3rZpgHr1VesT9ThO3eFU&#10;bNIggXJiSz4goik/vW5nHTIhT9u0qYsJ11HLYSe3H5kPbTk4+JQhBM2H+rRdNdkbq7Olz56rc4Ig&#10;rTiSvOKzXpBkiU7KHb9gm9da6a7bKaYvoWjBdlLudwx4b6YNgshqG1sQlSoClNHFT2NUU48Sqhlr&#10;GLJftlFj9FgWVcvNQdoorWtUjUnch+oQFUWYguAJfQvpSJM82LClKWkRN/dMEg9dxh4CINvXOxNn&#10;6MpzN+jIq5ljnwLy64pUFoJIix/YXI1xuHfCK53KxWtCq3wOhMcVzaSTFV7ZbcopqIdUBp+Hcx45&#10;eHCijtZWBxf6LRdNHyzxwHIKswd7zeuFCoIA3c3TSg2vTP4Kq53xVb+8WizoJlJ6n6CysmXd8IgF&#10;Pnzh00rd9+Yp24OiRg/+aA9D1KDPm1dBfXqJKhM3r9bKBsWIfm3pVw4tRRJc4j10MviaXzBVEjLQ&#10;mbfbcInfSeY4GAseAOa4CQU+5+S/kfaScvCqf7ArpmojPNlDUjc5WZqnv7AF+Wtk+2MCzdN79gvp&#10;yMpBZEzZQd8EutbX6PXXc5unCRvh0YVx3pc7Ni4UW8bV7zRzn52Jb5uHjvoK2b4m7FOGHpf5ZJth&#10;o33KSmzE3yLnWHqFzb6G6bhhm36QMuPrgSb9Tjw3x2yZB0jLD1LEn8EG1zih05Vjs9Db3TRpQIwg&#10;Qy69ukYZMtL7pOn1dzAmViVoD5gjBR7HhH8+gem4edDnwpSn07YemvldgcQ6F6j4PgsW/vHAXp8i&#10;13Fbt7oiFZU+rTq2P/GnwRGraSenXWOa/vsPOa1fPvnM4+bA7VNv/JOqhzs1vJwz7Bd1xp3RYrNX&#10;NxmwZ28Pavfl3bp1b1T3ji5qZ/e4PpiO6vTJuPYuduq5w0EdHs3yvW1jDBntLGpns6zJakIQHjCX&#10;nRxXtV1dsMtgZV+Oa+3TYew4NjhkzoAvVrvcsHmARVBtb9fhelF7By/W+Nmvr5vPXFUd3avlzk4t&#10;F/PanL5T24szZL1X28u3a336dtXpr9b44tM1vsTVm3v5q6h9N4CSk+nK/MECyMWAlM0YuDjVBn2n&#10;D6UzaMkHmw9rsbyNrT9fm8c/W5u33qvB8edqffWIQX/EBuIh43WJPVe1R192YFamS7HvVZ9NmUqr&#10;59B1i3nDAoJvfXt2NL6qw83Dmi7XNVtO6vzisgZn79fe+iE74APGkcHeu1Gjo2fqYELbeK+5GJG8&#10;EDuuxkjMpJLN52xeV7NZXeKn9ey4Buf4fX6r2eRISN8yhzs+yvmrqU32u+27arabRX2w2a2r9/6n&#10;mr65qhvnDwjFB3UuAXewTni/8HI6u+BGelpTJ+H63dqfv12318u6mk7qDaJp++RRzc/mdXa1xWfL&#10;+vBqUG+eLuq1yd26d/tefdeLZ3X0NWvibVv7H/xYXm2eLDYs4JvaHU2xHbmDF+pg8FztjV6u6fNf&#10;X7e/eVzLu1c1OzmrIX47Xtyo5fkP1EvPPleTb/5oje56wbUTzdjSrWaBsGMm6yKBxEjTpeSZd/oh&#10;jfCTREUekI0FjZnArYxkjIHjk7lvDqqLJXWRNfMSOr/QX6HdGMQucm1wnMTJoG7ptEkaw1o7vEHS&#10;bsmUnb/MtOMbgNZxll/euEJ54p9KGhAWaNJ35VhuUTZ6KKi5+Usv9N4ouAGS1sXHOFRPNuK0G5ua&#10;4l/D3Z/4R6bIJOVa2+khOd/MbJZGf2q3yCy+4lo+D/58ykFbcmBDrs36St22Oyb21aQe/jcbfvLo&#10;1BYrbV0h8TWQPtGWduS5ljvUFJv1gnb7lXbp5INA3W5s41vl2wyvtMyQ63kquGnKuICUrnFyA67b&#10;QicjAmQWLKvXHFB3WMlzzWnpjC/bzEX5NJR/HRcXVnLtzCEvVX+UIEBj4qMpxk+Orb7RjwF1kUlj&#10;n7PxoOIYiTMGOtLMOemVL9KydkiD7vYPx7lhUYb2erhp340B/ZcnsFTI2KurGQjaxFFWR+IJWp8+&#10;CC9N/uXetrxOrGz0kuWaEN+IM4lThvLI09bmgvEQImm1k3I39xMnlkmJ17Y9NlrXHmNUOiettEDG&#10;34J16QUQ3fhFtoli6NRJZrPjYVwr10L+Wt+mp0TFx9drvThzCK79im7p1ZHxbfOuT5mH4PR5xr6V&#10;5feXSewBT2IdWQ1z026eOadNVD1cdQwFD+9kz1NLJG2SRV2SpAyfc1tx3iu57nQIcT451P0hwkz1&#10;/nFen/rEb2dP8C2ta0L6JAN09lP3+Z1gkUO9iyd9pO1ZI6TVVtrSbezwh2KMLWPAMUhfocnaAMTv&#10;5M6HxAQpMQFt5kanD9ktC5W2LD4IIB1oaKOccmRJqH3ildHinE+5hpm0C57I4sNc8sQJea4n0GhX&#10;+qYuwHGJXOqObW7qbehkyKM+7RIByJo/GImjrC3GRviAzB95yFTr/EwcUokvWp2JF+IjNsnY8l0L&#10;AtL3VpC2WI6P4b22ycVWoBxy9ZB84sv1ytfOzV177a+gCMcjDwpQ/pIn8JCVtUoEefpEWd89PTdM&#10;sbELYPDev0kn3r5L0+0XJE1/KUge35Pci+l78cEJELiEOJ+iE0jfsEOx2q+NktucgxuTsdPJcPzI&#10;TN2+Idc76QDHJONrg7LMrXe00NkHxztP24LPGkBSjbakU2a0t8XIic0gEqOW25R5RLvx0zgcWSbK&#10;8ig7voavszNjpXySfcpTWsqlfm1/21fxGUvx2TiRQ69c7qc+P9fF2SieQhJ4w+xaF7YmxkJIWRxl&#10;M/PwSNu2i+vWhWugPXso9NmPKADSP+pdnMXn0BrnykxctWARktB2+sRJwxSi0KTwQ5PrJwzaIp8x&#10;2fm/G1vtiAxw0ihX++IXE7iMv7RA/Ca/NNKqi8a0d3LbpO/TB5pMfiRm1KUcaCg2f8giOX2E0Nog&#10;PoIpKlNZ4MyzjjQkgdzsSotC9cafoii7RgqxWR8ItllGmDfH6UcrX6AY4YkXipibJE3ignJk0wlv&#10;qrfZjHjj7kqjEOTKbIAz8YOBPjFJ2a9VGiNIWcrImohxfveXncvhG2350ND8Bcx6c4jggc2Whcsn&#10;jnxqzacHPczw0Ec61foi4GY7zYFbnkbDiVu/my6Hau2TQcrNxnvT7GnUTbU56lIe5RDaTyrZUJJY&#10;LJuDFA97mtc6PUBbsYD58IWvO/rItSQeqTh+/thG991fea1SCzzcyATHfjYdA+3LAZoOaY5aTBkb&#10;7PaMwbevqMYHOT6C3QMzf3AiB2ZZGSVAfmj1mP3wUMfx0H82J2owEAEGeyNUBDl3Ovmrs2VyLxID&#10;Dzh94m3arl+r2BA1itBIh6rVmc6Dsr+KTJ+QL5lP2eU1VPrYHIA5llTZXEyYDB51+j8/XgGn33S4&#10;JraG3HP7vXBO3By2EejKazZ4TfKgKfHFP31u2RgzXnOYZ6/Va7xFjzaZw66JyGher20Or+gxn9iQ&#10;+KTNeIU2H43yNhlxTTxtPR/IAoIExxHaRBDk2pEx9Z99Mci031iEtpGLOInR3dgMKo6UF3sox8/Z&#10;qOYIjgbsQp/fsdYsoB7yaVcjLgt/NPsq9BJbnTvKTGRHnTb5XYqOigdzeWpSZm1yjg8OaNtrxoq7&#10;4bymLSCg2Xvpu0ZfaBiLHDrSh+tXSt9468fqwXxUjy8HtUecfQ2Udw+PaufObn6Rd7vZr8vJqC7o&#10;4Hq1X2eLF2u+gvnqM7V/elHTWfvrHdzljCbj2tkb1950WLuaRjTu0biHrbtM5n0cO6dDF0uMmK1q&#10;F4OmI8JrMuFGekoHv6UOj56v3Rc+VtsX/0jdvHFY41sHtTqYZE+1Pjur4QnOXJ5zcT6u9RVdu5zW&#10;8nJVV9i5Gr9QOzR70WgGts1ddFtH6BgdFIeIgDZP8jjuJlAh5GM8elRnTOLF8Qc1+/DNeviAzdvJ&#10;45pfXNTi7LTW58e1mp3UGh9cLea1mB9w9btR21sInC6o+yuuZ3k6zO+tGw4u6mZd1dTvtjtk4JcM&#10;6jHdWbJs3mYS7i9rPZrmhme6gz8Obtd6clqLJ88031nRxE861tmvqV5cN+uHtXz8uC7ef7+WF79Q&#10;o/P7+OVJja8eIW+fjS3jCZOTpjsMaSINnygHHykrsjeLuvRHDo7frMVjHDa/W8vxc3W6s4ufPqjJ&#10;BXbjrFuTTe3S5d2dFaEyrDPG93UWgfOTId3f1GR9VucXC+wYEzObmp9v8NucReuyBrv3a3f86/T9&#10;1bpav1/D41WdzW9mgRqsWCyIB38GbbNd1I3BrJ6Zomv3sI7w27Zu1+kpE2zxsG5drOro2e+oG996&#10;VOO7H63pHr6EVf841uaRSdec2wEr4AKUs4Gk2IZJNuidu5Og8WsRfLXLTadEnah2HQih64VJYdFl&#10;W1vPOklSl7hdknKtZuNpGZ6Is00Z6Esbdccs639D2sQu0LV3scB1IDI2rg8UvEbakMMh8tir7IYt&#10;ryJpW7OwkKzTbtU4zFpoBXCzHVNtb1ND2OReeIwl1wPtdZOeBYj23MhJb5JcevBZ6Lqkbto0o9uY&#10;ps/wKNe6mU0WYrOgLW2eMYdHiI0Iy3ppvUFf+6qzJfO/TYmFFn89noAiQ6MsKq4VGUt1YpC67KuK&#10;5Ilt0mqsuFZm9kTSCY4NZevqVF43D8MvThLK+rTDZb5KSy5PdzOpDG2LLZAmoKHp/BRbHGuFtrKi&#10;QLx9IGuc25RTb/XoUw87PfD1QMuxzEEoyUuZbPG3PFR8Dbn7JgBVKEc7EkOdfho1waJ7LW9KjAe/&#10;oyg3nzYI+glo91BJnb+Ea5xlPq7pqOegTGhx6U+bxGXj3fXdD/vZ2pdrt0XqESOus12EMsVDp7jM&#10;V/nB26boyG/vJnIdYmFxk6h+q2lv7Uh80dbZb+78dO3p5m3kotuYcW4mZkCrP/5HaOJdPnLXh/gC&#10;Ap/k1L/ekDi3xYPKh3yCY2TKoRfylJU3M9QLXefP2NfmWZvoo3GozzSIYjpIsVlDrIOU1rLyEtNt&#10;ij3SKFQZQBfvkQU+LrddREen3fKKI7Xqm2Z12TcrlJ+eX/Y5a6z+aXFJnSwge76W1wNqfZlXvOCV&#10;z7HJkyu0Z27Jhyz1GAvK8Ynmzu70vaU3vvnfxIsF623K2LV2KVZa+a1362UAWdb1k+uesrq1N7Yw&#10;Jl0sGz/RTdUxNQZSJk8fAa8Z+Ys4dPkjlDJMgnJIjm/Q8IyNa4VYl4dcUdIkhq3zkXls3hJoU+KQ&#10;auLfdmSlmQ+62cw3gTZVq0+T/MNLYkB55Ba7euApvYlL6o5X5nJrVzfXYpcgvzTU9V82zxqDIekH&#10;KesRbcaMr25nzDo8yf1C5CA7f0yQHzndfPbHE3KdgTb3GTRnHE1WjJe206IC8BmPGWP4E6/SaKtO&#10;op7rP0kaUR4Q5+DKsjaA7+Kl64vDZrsQMbaHQQwA/7UROD1N7Vgr0iRO1Zlf2gaia7NsDOsb13LH&#10;Qdowgc8feqWBOH2mPfsV8lwLQZk6/yRGybUzY6pOknNOua5ViQ/bYZQmvxhMynylLihT/crLGYbM&#10;rm3gFCROPe6hYicMiR/1S0vZJsdCVK65FDI+6IkaaGK3BKRcj5UvHc7OwZegHg1q+boUPjP5aJdV&#10;6MrqC10LkSEYP/JaJ7+OFavozJjAqM9t6+JA2sSYdlkW19prxXoXP914xB+tfcL1OkpbxtRmPkzi&#10;rDtmKaijpcn8bfXGLS1eW13LMsYgHBbXcmV3fjHFDPDe0OdfO9m88XUdk6frR/rf8hmvukbbnO95&#10;woVyDh7EU03/LIuw2Xb72NXJ7Hfz1Bj/0e2X3fv0VOODFo+goYECPmsddxdDJpPfM+Xtv98vZrz6&#10;umBjMHU+160D8+QQ7PL7dFVMzAKq4WwM0r81MlXK/R2Zr+otUdY8FYU/NFRQTnRiVZxMTdwmP8/X&#10;VJTrQV43Mfmvjdm7KMD54j9k5PvH7Dd8GxY9j8q2qzljZ2TBQJ88WtO/iRnAp6s0WrvU4WiZ8qoh&#10;ulceaDEovuLaBIj0+oD7Y4Q0PSFHjrLyBxRy1wDMqQn0ulKf6stm3PUNVfvgRTsT23Z5vNujrw6u&#10;DslGxsM1dNAnv9NOrR77+C1z9ASByEBJXinEz4Ns/DRAPVAjKz7SL6qzDGnz1KF4Ki254gb5q5O7&#10;3zHddVDg0RzJIFK/3s3TZHYucRBJLZGHm0t84gGPJy/+0KRavSphAySSNjhkob97HVIZOTjU/8hp&#10;DpHF2T+NUEdjk3GW+GrHwbME4xFp9A8cZIleiWSgMXTGsHYG59NhE2wRN8ft2J1TcV85pRle11If&#10;yLJfym9s9aEscgUK8aEKjUFsUJ76giPh98YE9dAnBkI6DyGNdZ90bOJLEY0/mh/FgDoT2yHVJx0Z&#10;sYwu16XmF4DpqX1u++ZBpfHVPO2ngc0cysEluE/cO20O3H7ptZ+ti8thLRYrboau6pCB2zuY1eTG&#10;VQ0nZzVZntbp/Kzeuzyt8wePq96b1+4ZQTo5qQeIfXRRdXVlKAzqkk7sDSd14J+d99csLctarQ7w&#10;zTM12N1nEzosz8jOCIjN+rD2uMruTW7X4OBOXcEzGz5XX7OzV//Wvb06evmbavfFQY13J3R0mgGd&#10;TC7qFKeczj+s9eWnanv6bm3m38pm4Nvo/yGOO6zpHv3Gl/ihCTT9ryP0AR+g4xDHMxdMkjh9Dan+&#10;DsK/NgzqLvZ/Q60uIbp4o84Xz1A/ycKygmG1XNfqalzLxU59sJrUu3CsmXi3XPwQvsvOzIMoR2m1&#10;XtRqvqjzzawuWZRqeMJm6bIW83ldnM2x4w/X9IUXanub/ux9oqZ3btfm9k6t54Tlw8c1enjKWkFH&#10;9neaiwTJSan9whS55xeP63PvXdXV6/+fqgdv1PL0f6w6/n/U8PEOC9l31voGg7XyLxJNHzXNXHO9&#10;qHW/vDJarblg7dbB4Jdrtvywzmfb2mU0b+2M6mD7bk3PtzXlrvFsb1WXw4taze6TbrDIfWtt9vaR&#10;QSAy3p7kn6/2azaY1Xp2VZdXuzU/P2Q9W9Vif4VPlnXx3qBefDCqmwePctC1O1rVkruU9XqCrye1&#10;gHazPkXeotY7w7oxOOFm4FYtL4jPy+dqcONObZ+9Vwc3btX0xn9fOyf/pPYeeIh7swbYV8spE2NF&#10;/87qzmrJpuw8T8U42k6VjLuTS5R4+0+mTzLZSMZS/NVl4uCLmBbfMFEVqUwy5lqaleEwKae7Ac5h&#10;RRunWcSy+4FWfpJ2JdGesSZ18duuydHlL5N19pvc5Jq7LnuxSXgoQwbAy6hyogdQdoquk8E0shMb&#10;QPogDUhjJHsCZNsnQbIdGMXnJt3FksyihyudPwIgu/52fuj65DUsBlgxMzchLz7QV6Lwk8uzMo0X&#10;p4Qy3cR7kXVx1GZvkN18SydNLj3Uv2ATSBIcS+3UJ+I7UG43Hp1t8qtD+/OdOeRewz0QF69xriu5&#10;+aUtTwWAzl/isNFDKMfSLz/Nk1jaJ5/ygewzyJWhvthEnuuIeVvvIP4kD4qPXPcR4B9k0qZ8cRA5&#10;foq1nv2WYw6+i/NsnPFvNrUaIYCXSb/HfqpZPxt05BpzjQENJD5NxjTtdijNnUyg288F1yb9pM0e&#10;YiQ+rMvbyjGmxWU+gHO87YeQP9y2bebKS6y2dZMq89dvKvo313TbybOO2kfq+kd9GQvw4kzGlaCN&#10;OjOvULfjEmcA8T24yFEhctIxacw6WdZpt2wfcgDS2tGNsbQBc+XLI51y9UUn0w/5LIBPRwX5KEce&#10;eTZE4Mw7G2J7R2+7dfHykCKOvkprTINKe2efydhWf+aGDCb7DIBq7NI+MudkdJMk6fa+iTnlQHTt&#10;T+W0dkov6no8/bDMmMUOqvLZT+O0s01802ihaY//AJobOR3ID518Nm5YYDrdWVtEkycmrSMnh4wN&#10;6+d12f4UvvNp7nsiBBzrReYmTnCu6JPI1jbpwUmepCxwomXvxjouBhFycMpKHCnLBJ806WOno/VX&#10;blDgcZufp92oZ02nnJur1vfOCddO2yMHmdpj7rUnRXmgj43KAW//w0MuLtUWF7mtjlxfKIoTnYp9&#10;1ybbtUM52KHezpfdOEiX9Rc69dqubyHP2ttdZ1Tn9chY9Vor79PrVu55pNP/8sCQuQhd588A7a49&#10;ssVf1DM+6qcqqotf5WVtF8y1k5S2tl9eI3SLMpw/8WMrKP4iKc+9Xq6n8MZWmoTM67YsMmNB0X7n&#10;GqA8+do2G9WZRN35l/4qx3YFo1+71cn/mO5aaLOg7+y7pAEJkJN28qyL4BIn5OpOXyCwnDh0boni&#10;I+u9NLZRTh/IbY/vyeNTZZJFpngrJmyXJr6Rjtxvc9EHrsH2M09yNqyhUZ8pc5mkn1zTE4+ka10y&#10;kcyiw7INHZ5yDnfg1aeRLy9t+s+DVuXlUFB7oI/dsrd0naw4WwDfrYfaKLj+KFdwHeme2ravGSfa&#10;fOo3Y0hd0tjZjkXk2yY99S7OlC9Jtw7ngzbnjmOcGCclTqCXp/N5/ERZO+xHkig/KEtql8IjL1l+&#10;l4CC5cSQBfOWJ3zIzrzCMFGZc0i2b9dfht4mfWnfGzlbxpxEBzNODLzfWaXjNEHjMs50Jvs1iPIa&#10;o3WEeWCm6q5PXf8726LDxbK9iIQanG7QGLVoT75gP5PE5rS27diK/nwRf7fJwIl5UoYFTEyY4JU/&#10;3yuFAeI9OGiOS5oDupgRCT6V0zyZ46Fd5o4DHCe6Q254m4OujEb48oQdJNt209wcFLQHKrLHWssI&#10;zIGIiwk49eQ1Ceq0bfNUnzLHrE9b4mbJvnZI2WMYRUPPYhcXokOf24eIz6ZeOp8Wk3iPMfMNKseD&#10;ZsnAqx3C9Lu5gOlT/eNhBn5Rpv3RV9DkMA96PSr/EKf4xJLjmwND2SHMP/npn13zIpOnogb7VLhP&#10;ps8+dZZDpMhpeSWFLyzGYyYklSxsFvxqJ3gYh63BycLtYVZzyOQiA96Ihs0DG5llsz0xmI24fQCM&#10;JUR4SJXdtxcmEGqPBWn0ia0lfjJevN81rtfI0nLs058aD6jDg02fgfP76fSrPvPeP099qQ8feKgm&#10;f+NLAFJDtvkeP/n0cHt4ln5fgScWMjTwNyT0Cyp9hV6jr3myU52+Wqt8/Wu8G90GpHNWx1DH5vwq&#10;q2cxLgYY4Fde5VdB9QFkRpav9OYw1o5QjxHqR1cO0pRhHNsfoynjDUEGU/nQRaXHwwAbg+bHJEwi&#10;gBy2KFSOds7aL5Kx5/2cvFlulEVv1O2BrSK+495Jc+D2s6/+TM2v5rX2kQRm4GqyoTysJ7Oqt9fz&#10;uj9/UuurBzWa32cz8lYtz9+t1fk5C9a4Fhi1wOjtal3jxaaWrAJ7dOzZ6bZ2bu7U2eG4jtWG7DsY&#10;dbS3qf2JX5o/rNt7k5rujejYEReql2p46KNS31CHhx+vZ+7dqfUr317jWzdr7KNArI4+nrczeb8e&#10;jx7XW2fDwozaHmPD+LkaHt2tO1NsmBzUeJ+O7qJTvfpUv+AE402U8RInUo+HdE4aoFGVPsV5bly3&#10;LNgTdrL7o1kd7b9ar0wn9TWbhzUeX9Z6zw0n/oJvO9qr3Z392t9b12R6XjsjAm90WXV5VYNLCXZq&#10;Ce16cVFX58s6x991MavhxaouL6pOzq7q7OLZ+trFsD7ywkHtfPxebfHdeLxb8/lurZ48quHJ2zWg&#10;fbtzr0Y3Ghtz8dBe+7FinM7/Vb3++rIuXwW5OKzLzXO1Onu5tjPGk46/fXVW98+mdRubpjsjNgnN&#10;XwgMlvxg7BNs9REWnDUjyJfLz9Xq+DM1f3xSg/mnqvKDCE6cEWMBD5F1er5bV1cHdQ7bBQvLfDur&#10;OZPvmynfe2lZz98e1Ney8F/UrO4v8MPsFvSzWly8XfvL+8TMqiaz46rZts6ZVMv1ZQ4nl8TeZnuB&#10;OUwS7ySGRzUb/rG6c3RUq4PLunm+qKOd23Vwe1S3hod1tntQT07frcev/nq99+YhMfoxYmlZmxss&#10;nonpz9TZ8XEtjv+HWr33i7U9PajB3mOG/QaThqXZeACcU1kjScaMm3KvX/6l1jjJQQjgpiHtlN3s&#10;Ox+NK7/QNwcEAvVm4sMrX8uTmCO5gEUvPAlFZLQ/lJRxcYMdGhqlU5SQutcA8tgELpPcpE5AXCAG&#10;krSJtrzmSa7NQuaCNIB9w5TostmbSV9N9MLsvFBmbpiV0dapXuvWT8pLn5TbJfWHsClLG7PIbVJX&#10;WBBofx2D3MjaTlKu7Xm1hnZpZJLP5CtfEuRmVYGk0FhsieJ/wBsdbVeOdgj6zDFzTe7ANV8bcihG&#10;SlNrhz5hdmfj6yZbOmVodw5yJLZusk1eP+QXR7u2ZqNokzbKQwLV9Nm6ZZI0AQqht2x7K1uZ/o3D&#10;2NFWmZjywXvd94vLvU67VtkvWTs6+S36oa7rvpLnplACEClLLxFt0dsUmzVTEGFZH6M3cUA58dLy&#10;eE2VJjiLfqiQMfRXdb2ZjTg+pM+NhjRUQhumRl5MUhZtHhz4R8LENmUhLmrppbMPytAu0ZnrEDmX&#10;cwMCziSkLJ0FBZosa5S0pq6Ozd11pdNvk74OdHOwlRdbyNVv/Kjfm06ZxClL0NYuRik2oAzHA5mw&#10;Zo1QXn7YRHqyrBmtfa5fGQd1kRTtUqBzRHto4l7Ofaz46zFrZeh/7TOF2f0iZWPJobTd6acN+lK+&#10;zDnKzotun0I1ZbeNiX/5paUfufEX19IK4iMXGaIgbcabgn71RwmUJShbWdolobGXnCS/bbFbNMKu&#10;6dq6XRaX/lpGYHgppy8CRPGNdDJCk1C23uL1QYTC0/ncTHB96V5nFJl1jjwxqAzQ6s2NVBQ3dJ0A&#10;25N3OsjtW9rhSayIxyhj49pplLs5YCZY177sQVt8kna3bZErktxxSJ9pT7xRTgy3OmxK3wHj2H7Z&#10;P81ARUTJ18VLvvux5Yt7aYgfLGuTMqxoD5n25C0V+cSTx04b7bsKWpkWRftH144mY26DCRCnvYkf&#10;cvWlP+ATh+Qm13f7YdzmYBI7/fqOjJcJnvSP3P4pH3RzHSTXn9f+hbCzJ/2y7ljZn5Y3/aJO1tjQ&#10;tqnHPsojPjaZlC8beK8l+jeTmLLrSu5n5ZNIecpXOAMaOwSZxFHXB/GDjmHwRGcskK8uzckckU65&#10;2kDZdsWpptPt/VHGC0hfZbYsjnLqbXviyWT/lCuOctrVDSJPXFIOO2WvaY1C6rQrT33xm7gsZiRw&#10;UcNH9urKxzZ9cn24Tcr6Sz1rk0kbwSd2yHNP3dJmHEjpi3iyOEe8cuUlT/xol+UQAZRlsz3rEil1&#10;5Vm3Yp12k36RLmNH3qX4ohs7E3XXxbQpm8yyZlFNXGddhDbXpVaOfr62RR1kgjjpZFGAfbEPmdOt&#10;rd1Bl+MTRur6Pz4xidY2U+tP2/gfkDZ2KqelC4k0lLvrSOhV3v31UqIWwhcms+ZGOE+spOM+XYYc&#10;g9QqFygfltAPrkEe3i3ppIcjHso0zzE1N9HOg/gK2Yo33iMLuuyj4M1TLdB4KOWTNT7tBrYxKgHc&#10;9lSUFwAWd786SZrmyTAoyJXvXVUO6mSlDx6M2OUhNkcKAeL3Z8V4Alf6/DgE9HL7NJsOVVb0ISvf&#10;g4YjveXPU2ZeaLHLsocUnZ/zBFE2nCQExD7l6A/r3H9lrsDva6PN1PKARgEe6CgfHyIjdrHR0Nd5&#10;JY/FZrge07fGxxqnlc1hhiVk2UEHTJ/ad//S1dFmgLVL2fab+0Kk5uAEZl9lNY5yzYM/ByHwOvyN&#10;j9Tgr3W6OZRf6231OI5/8aHjsaZ7Hg6BR45qPXPIga02xUcmBUODwljvuGorE93vTGv8sqJsK2MK&#10;iQeR+U4xDcXhivDDbjfHgib7iTgY8kX9kjQEarEBKqkpdmOK7fnePPDal+8zo6U5JPPwUF/Ypu8U&#10;pL2UnLgjdNpHkoei6sg4xEbZGl4h+glWD5baoMwc4ZPcMmPL2OQ11wiVNxJpi6UNjrR10cJnjmDz&#10;UJNxH6s78+B5KmGb7QZgeLm45NBSYFPgk2v61KfkcvDKv8SHZXQ3Iw0NPrAeoeTpnwfSbiyEjYer&#10;UGuA9jDWSnM8rWd8aMvBbfpCr9K3ZlRycOq8NPbkp831oXHnpj5xt33C7ad+5p/VZj5r/ooNgU70&#10;RHLDDv7B6aYePd6rxelB7c32ELRfF4O9ejwf1+xqVZN55bVQT28XLForViIX7sHOtubjo1oOj6jb&#10;ofcJ+UeNm8YEvgdy0xs1OtyrwdG0ph5YYez+8KBuHt6se7cXNb79NTW8tV9DZG1YqE7YBZydntTk&#10;/nEdnY1qb3yrdge34H25hocv1+RF5N7Feu48s1jqaUDfeDMx2ngK/KQ2iwWBTGAadNLhzwxsIhnn&#10;mBrfkiYE57jW+8/Xdvo9NTj439Ro/0Et5g/q7PiIiXS/FgTPijv+3f1R3TjY1u4ui/gBQ8ydut9N&#10;dsFiMxlN62Nscu4ML2u5YiIscdzmoubr83zf2nDxIXfIs9rbea8Oby1qtfc1tZ0/Bv9zTJtfzw9K&#10;DBcM5v60Nkcv19S1A2caM5iZC8Clk37xG7W5v6md1UU9f29d957DPwdfS98va3j592v+uZ+o7WsP&#10;6ubmn9fO+AYL8HMMB+NDcJzhn8Wjn63Jw7cJ8Gld7ezX1fK9Gj1+o46O6cP4nfplJsij03UdE6cP&#10;Z4z7+abG82kdMM7P7Gxqb/Cgdhij8dWD2l49qs0VY4cPxotBXlH90IvH7KJmxNvVxbp2ztd1ufdM&#10;bXb36mp6XifbRZ2BG50viSvHZZ0DogmL6+6YSX3nT9Xt559hvD9by6u3a7H8ZI1e/JYavzKv+ex+&#10;zd+9V3X6CfDP4py9untjVpvbpzX+kP4/Gtfry9169OabtXl9WVcD4s9d8ug23Z9mwc4ro/gTbPTG&#10;uYDxYFyIasMqcZWJaKKtu165HmF2s1Y5RsaYOLMW7/lhDtakkY/GqfopOn+y+aEtsahBKGWKRYYs&#10;Qru2NvyAwx+d8pDnEMg4TmPLT679zg9T2sArpvtrfzYYJpFth7MgtvJSVxbJfmijQHPDh73msQP6&#10;XIusqqctp80Ek/XOv5ElP/W82mTdJECYooq0C91ppq5fxWfzb26DtlJ2bkeJ/OCk9xCKEL4W39mk&#10;GPOMofTQdsuEh0HX/gavrTlgoCyPWXKSm+xUpSXZpkztvmrx2axS949CGTfrZMZdd9MqGKLS6bug&#10;/DBBrBp5LGirPF1c5MbdOp1Kf8DJJuT8+mmcdMhQnv1J7FuXhmLGVUJwvqqTelPN0wzpG+2SxMfk&#10;8YsE2m0b+ACN1tUReokB/+Lc0eS6Rx6d2B8ax7vtU+cbQX0SZ5ztuzSipCM3/kQkvlvbBXPjRLw3&#10;iNLYJD7xTjnzkNTpS4ySe3DlDZ3fbWY9cpTd6vLJx6wHgJcaiaJCPspu+bQr81+Z2tz2M9cu8KGl&#10;LphJmqS/23JuIMndmOW6a4JPW8IE6EsZRHVP9+kjzdJn4Ue3Mjp+kR2pvsg4kByfzt/ibE9bCiTb&#10;1WduHUhm31AYXvsqHj7ngLSKEJn2p3hjO7zhAW/c2pfOV1kvuK5qOySNrfJDo0ztdWwiH8j4uJ6q&#10;i5RrPpC+t3pFZQ7bTrnDC4k/yvGDPCYbZKKQXzeFxnZz+bv4Sz9NbdknnB2niX1RrmTUMy+RI1v3&#10;a82J3RZ0R2jQ7RxXtfHrH80a46mT+J9Y8TpgJeMkHpzrpE8AqddYzOEMMkEHQtvphEb9ne3aE1F8&#10;dPSBttLRxGekyEV+R5v1xVhArmVjT5rrtaZNzgO74z1ixp89j7J9RXeXBg+YQ0s9PiUXYaY+yFNP&#10;rHQ0JnVb5EOd4q/XE/OuDNjnEIPzvspy+tbhNbAtdrly872C6HWM1WE/dUDY5LE/2tXiYlubBwd9&#10;Z9PT30EWXiDrhbTQ2GysJp7AKy9PdtFPRSgnOUla+SwbF1kzYCDLByxN39QTIpJ1y7RnPaKeAzeL&#10;6PNaJ1q5T6+/5tKo0/jRPvHao/j0hXS9F1EOPPG5ckwtJNZgtr9ec4VkCoTPdVCEepSjCE32I02M&#10;nW8TZP3TLvOWx1ydzon42HFBt3KcK2mTTHraOvvix45PWoi69diUcSd5SJtYJ3VrcWJJ28STx6/y&#10;Uk4/W/qub1kDKEeXSRpkyJe9BnkH8av1FpeYIldu45QmS5xB632fXzXQGH3NllxedfI/vk9skFwv&#10;JVCmNGlvy/y/5hW0sYsxbW5NCKRMgz5QfhCkDp+HHkjqyXpgnUbXPYpNHZvjN/3Mv+ZIopGXp166&#10;v2BHyTJF6VYY5k2yL6r5JI036/4a5wRju+MP54eusZwDjK0HBb6O5o02SQPYuHiQNCTAcrSgTdBr&#10;VPiQm39M0tjGxnaQjSO2qUCzMujeR2vLhrm5hV356vcIoe2jWqXBbp/A8ckq8RJ4MJQnhPiMTO30&#10;EKKVbf/zvVTZdAiNrT4ZF9sY1BwuaC+LTvMdY14sSdsrRPrF/sxmgkY/TNBla/qGisavYW/t9diJ&#10;PiISK8C3g9YGTZ4AbDyUf2EkV6Zf0J9+4aPGNzZ7sIMWJuVa+5CaX6D0+8+Q7eFTjqFYeHPgZT/Y&#10;nOaQiM2mOkZ5fdHjDz2JzEZ9dDWvHLa26CPopHH89V9oSSP83jylRYX/zXeLqbd5CqvphkJlcKK7&#10;aECT/3pJW+BQJrK0JDodI/rhjzMoU72OfdM3fTejfQbGxYd+oWPLzWEjwT4bb5QdT8T5lCCciVUY&#10;Gt8pywGJbaMmiz1y2o+Gh4oskdMcjIaw0ck/f3nUJ+pkaV6blNevf9I2O4oU1OTHB2QEp6681QUi&#10;nnWBoJ/xg4IiTOKUFIwdMJhj1QYfZP30YBMhzXgZ/5QZDw+T17kANj5WWA6BMycaq3MgZ1/IpciP&#10;TOqP+KD1qZTaFdvUrdFtPxwRC/Gx/sRrxhdJHzgOxq9PeI6wI9/5FxlVn7zbfofbD//zT1WdbWt/&#10;PiSQtnUK4yMWgqvFtlYXc9p2amd+u24w+aY7z9Zw52tru/MMvrhAiZPwAIWHxDSJHaK/nDK62tZs&#10;varVfFXjS78UcFNn2P14OaqTy516stzWyWIfmoNasCgsJ0e1no1qsTzML3reuXNV42efr+2N28g/&#10;pj+v1Xx9Uouzz9Tow1+tow9O6mC8qN27s9o93NQU/bPprOZc3j2l9C/J2Qhk5AD6vFmta3P1Rg0f&#10;f1CDE99ZPyz/29a4BLDQ8hgwuegpS2cezWq6N6zp7ju1nn66zleTmjx+UOvVnBuv3bo72KuPIm/v&#10;cFjHN0a1mkxqtd7h4gDv5KxuDea1s7lVi6MbtbqD/sm0zhYHNRs+D89R7e3scYHZqdPJoM7WL9T0&#10;gul5eVLvnp/X2ycM3OWobu+uav3MN+a12WwKmM9+v6Ownvru9rfX2c1/q5a3X6gbN7+27jxDGN18&#10;i+vMpibHT+qMi8LyeFq7j9Y58Hxy4+V6mx3BxaNxvXw+rhvTzxIK79bF6R02Cs8h80kNz1+ryYN9&#10;bgxer/cYo/UZY864rpHpT+ru4P/R3qpuTViEh7t1wCJ3a7qp1wi6V0+qLj7Y1vliUEt2wDex+ejG&#10;po6YCIcE+10Wkb3L52uye5P0oBbnH9TyFH9xpd1O7OBezTe7dO6lmuzjy9sfr9vTUe2wcF4Roxfb&#10;F2v/xnN19+bDOr16WK+fLmu8ntUrUy6c9+7W8rltzY839ea7m3oyR86W+Jr/Uq2PH6LnonaWb2Lz&#10;CzXcv1OYnuF3rXUOujA4V5yfNhgWxoN/WXWyGhqCPM5Jc6ZPQ0/yBsgFQlrltOggpMm60CFbOnW7&#10;wTIldiOURFnZrj/G9dO2iXdT49Kexcx2UviNYcU8LUtF5FYD0lIX7RriwZKyXSBdS7KJbXEB68gz&#10;ud9QtxsgFyL7FLtshzQ4yvpNHfENuGbRUhigYuSrL3hAutwwwev35Sg39ilHmVSUmUNF+6g+ZNgv&#10;8frRTXY2Y+DdIGprbHNj1vEpExzVfOQCRMpNngBv+kibTzYoJzzkqtNel3Nt624EtNG6Nun/+E0d&#10;5m1bXvfRNsppa21XbvxCig/BdX/Fzo0XOG/kAuDyVAUy4zuSJpBd6/UPwj6hlwtVC46pN4TSRj8Q&#10;nPaAyA065c4v5rFBmTZpi0rMJYjCBuRXVtfnji5OEieYg5M27JSTkJ+NvAC9vK2Y5hBXgwVoQpcB&#10;aOQY975CbNmuepiasVIGdPJ2bjNepVdwYpu2jKM4eNTrn4hyU0nqHJWDT8vQeROiDF8/U56ps8V2&#10;51Fy9VvkI3OAcjdIwYvT19joa3BB2tb6K6+ftIZfjyHtPv1le8gitCl3vrdZe2KTZUD7naciZMme&#10;Epke7no4aH89PLUx1xUEal/iuLXX2Mj8afEZf2XaKB/8kKZqf9MGffY0tlPWTvvlgbr+F++hS0Bf&#10;kEWutFTstn3qVJk007o+sc1+eYAbWg2A1zG1PaL9oK5/wkjdYmxt9WS+IUfZ6pCl0x39MghtOfTm&#10;MrQp8mH0lUXbQmvsUozfW1wUU098qkSbwIt23QpNi0sfSW5WneOuM4kZyhkbkrGobquWv4AGe0LX&#10;kEaJ4j0IsMBWonkdgvXFr1pw7wRJ2jr68FBXh7LE6zPHr1vXAq2t/I9/vsAWypJqk+MV/1HPHr2l&#10;j39afVHSpZwUUdQ38oOLXHCm7lqr7KzhtOeaRK59OTSwXV/QnDlLe35sSvnKIHXrR9OBhtc88x7G&#10;rg/BWWh9KCRTuG3k2hEaec0ot2KbuaM95HZJmqw14lq7s8ZJB4NjqM1dDEa2tNRd37U981cZLY/s&#10;gnnWHpNxShv/Y2viQjnykRxT1wJ1uwYoJzbLAy5lPnwJQntkU69KEn+UM45tHuXi2z7FBlCOh03y&#10;WI8c6UiWIbuOaQncz0SffpCAlLXIdmW1ctM/7SZlDwQyfoImc5skv3pik3Oz9Yn4+Eke6UGnC3zo&#10;D/XbJ3EBCpBlHe2Q3XVMXuMt40qbdYld91yHQQfUI4+y7b8N6VPbJk9iDxu7e1nxik6/bYdeUiFj&#10;JH+nA8LEnXyk7DOoZyzklVF+/KqfMkdESdPKdo4rK/4mV1lsbdujnxR/SiiOTH5pzKKPZEMXw2b2&#10;wxtU20MjXvkk6Vpx+MibWWooal7Ba/qp7tDKm7nozTcZpMr1Jrh58jsf/Gu+k8ujCb8jLfFnEzLz&#10;dBLM3nQL2uvYxdexbeM3TiGPe0B0yKtPtMdfQszBR6Mm4aC2VEiRmQCzkXtifa0d2Bl7wUvJLX9y&#10;13o71Dy9w6AZJBDmQEUa5DVPlHGPCN7x9Yk1D2g8MBnhkBFG+jRarq3axwU3z/dxDzjyPjk9c8CV&#10;qKeRSyB44OjvMOb5KIzR5OYiov32ExYMN45jjR3I5JQurbSnQtXDKaQbvw6K6Nje8MZTONr+6CPZ&#10;VdOMPQUqif/8hdgDjIYur9pC47jrp7z+F4ntv1wMnDDIcALoRz0DbfPDDTLLq3rkaRoTN27WboRr&#10;qn7JWHBzOMwmlDHJou+hq4ePCIAq8qj7/WqbVofg4U2edOKfr2J6+JkDNIPLw0C1ZINHgs+Fyyce&#10;xWf+Gfd2xaGCxVdzN4MddIsQPH+Bh+Rzc/Y9sab8CGC8yJrvZ6MKjWuZB3+xR3r8M3YuEJfGh9qb&#10;X/6UwTnR+NGeIol/HnAu4wWiALnNuOmDttsNr87UIv0fyMjENH9UQ2z61xhm99qErQhS0/UYSmDu&#10;uNKB5pXtlpqxz5OfxGjGD5vz0JhySPYx/YTaDziVFuz1gsWGWj7jMKuDQUfZ65RmYEWzbuNT50UO&#10;j+MB9WKDdcfRQ0A6mDhgjjlOynO+fKI7cPv1X/upGk3u1Ha6h941G7F5za6Oajv/RK13v7HWByp9&#10;v26cz2pvb1XTF5Z152hVz44vajKe1WJnmF/WyJf5OaHXlzVbsjjNV7W8nNXq1ISR7IiHTtz5Za3O&#10;rmp1cVHb85Oqs5Nan4ObnTiUtTp6sZ69u6r9W/t1tXO7nmyWNX90Xg+OJ3X/ErrLN+voAygv0LU3&#10;q8GdS3Yd3JZfvIOsAxabG+XvA+gox11/6uw1Nm7OH9fkbF7TNQvO8IAAYQJxFXYtzEk/eTcwTWA0&#10;uQvKwPdUpwwMNq3Wz9fZ4pM1mL1fK+Qu6PqNelLfipufPdqrNyfjuu/roqfLuj8b1OkVYYyJV+Np&#10;fbA/qfeZq1czFspT/wLxXO3dfrZ2buH77UltnjzGhz9bw6ufrvH5eV1sTusx9o5OP1LPOq73PlLT&#10;O/iS+W88uPi7gPtdEf6AwXNExys7sxrdXtbldIHvXqt371ddnn9YVyy6y5vvI/+ztXn8dm2WpNMf&#10;q83D/3vdfO1Hau8Dn8jb1tXiLXC/UesHj2pwOay7k/26MTyp1xfTOj25rL2zZRkWPsm42jEgh/U9&#10;k03d+7qdevDMuOazVV2d07aY12hxUr7mPxwc1c6YhWr8cg2euVnDvZu150Gb69YMuotJLc8O6+qS&#10;qTL0F3O5KPqXCVeIw3v1TUfLeuG5r6lTeJ/M0X+6rlv10Vrf+9aaPfNhrZ78bC1+5Z0an/x/a+/m&#10;54iNT7JOntVw+dP15IPP1tXVeW13j2u7eFjzs4s6f/Jy7Syeqd17d2vwwr3mqcE2XrJe4M/koIyD&#10;bFrauuuAYdHExud5uly8mxKTTzEoK08CZeY2NK4RZFmsTJn/HS1t2QQpH2izgDEaHdDLI411Nx4u&#10;EB1PZ5fXQou5JiifXN0ho5zrEQTZtCPPm3np8scCicxpy82xfJ18QX3qta3VrR6K6ZukyvDxffsV&#10;G8BpujbZT/us3d5TTdgo5+IHUX5FU7w5yRvq9BWaznfKsc0+KlD5roN5Wgq8N5EZB3h8WkSmPImk&#10;rJY3MvigmEM+F23PPiSIOHi7QwnXVJozhrmetTR+yK/dqXviE0RbB7xWWJFfnOOnbn1vW8ZeepDx&#10;N215coWCdNlYtrzdmOamkvb033hp+SVSXq4JbeY00t4Ikc8GcSk0OmWNAgstPjYrzzJKjQNJok9+&#10;7bK9tc+NrvZ0cWLfstekLj5P71DeQYe0AcqqtP+JE+WqhHr6Rj2vmrayYrd4wGoSbU/3RZyGZqxT&#10;aXgiruWNr4R2PAVfT85YW5ZOGnJvlhLf0ImyDz4lpM3+ET037OSRTW5mMp6NvcQ+9PJ68Tb26VJo&#10;Mphtu7bGV8oiOTeM4W6Tr805FLEOmyn9IgVHHl2Mj2IhzUfmtrR+2GBqx9A4y1jIjy9gj25pvaFP&#10;/EATf0Af+W3ZLLLko+KhSOYeZQ92jRf7SXPXzXaD2yC7OEmMmCjr29gig0CuTvUbD/pQuu7mVjuV&#10;mf2T+qUDZ986uvhOnDm4bk6YuvhMnyxjV17/JGlf5JIry7ETjJPIw7bEEfi16w68ysu8Rp5yO4MV&#10;L874ir/Jsy60bdrpTZz9dZ3y1XUb7HO+e4w2+eIzkvpT1AZoE7fSiCfJ67VKSOyqxNSCJMa1YxU0&#10;COVYyc25RWVKqCLarOdaY7t4QDscu442f+wAHzsUbIU8Predcr6KhzzrMUlfJNcfTbXpG3ryoAVr&#10;qv3Tr+budyIbHtfnjAVVwb6m3ranX129FRzZtgnkxqnXvMQM9S7WI8sELk9JgXfM4wvKGQttUpY2&#10;NWzxuyhjRzvF5Rpq0hHKkE+dFKOLTJlJ2qAAysqQxap2ZWha+tgjjnqeVGrHLTqlUQ7MrjfhUYi6&#10;5ZNe/Qrq6tJRDgm03WF4+myiPXOFdH0WoH3UvVa7JiaepCHPeNOuPdbdtxo/QrfHiSxz9bcdlQTy&#10;poyebl+Q/lD2j0nuCcJHapzdtEnT6Uh/FSR/EJ+3xbauz4pQVto6HuURp7o0PgIff0sMn3sWxzSH&#10;UZ0s27FL8sRaCohSZpSQpFGouBaf+23LLb16LNvn2EVKs7Qm2x2Plj4yzFoZ8ZXjQ9UxtF8ZK/Gd&#10;LPi/WCb/GzktLiCftOKs8uEfTOTVhtgqjTj6nFixDj596mTRFrkU/dCm7GtaPdoeOyk73j7Nmj2i&#10;jTLRmKe7KEc2SRe75otrDGrAW+wcRCDcLzuPfhiaJ74a0thmv8D7up/6szaFv/1ok7fiLuyu7dnH&#10;mNNkWsPvky7pt9cF2/UDND4Nlu+JywXJ/9y7sYh5498cjoDXPhZ7JLTXg7S2ir1vJkNGTNdB2JID&#10;Qi6QHhI0Chf4ght+BmDgXwKdaEuspkO+uTMaLJlvW/zJPax9YVHZeMji4oJsDz6GgynrsZqvwPvk&#10;EjLiuOZpHZ3tXHag050u2DSps7g9+PAAKq9mwuahjjJ8iihBwph4KOWDLPkuLYTZN/mX9B0K7HSs&#10;VUgNOR6sZGe+WYBXF/fj0UM9tiAfAXnaySRN9IIkiAYskPrQV2/Thfaz+ScoROfHNfCvm/gBN1JX&#10;3LDMmOWFVe2LDB8yIhsu0DvXEPS07SxcWy6wOShstUjfjJlHMQiNL6jbF/ruYVjiQgS+MV4GeWXC&#10;L6f33GICv8dJjA83Orm/xGBl+PubGBn/qM7+W/bJu/xyrH1SjzeirY0eLjoyzau2jrmxpV5F8E9R&#10;cYhPDapT3fsMC3Zslokr6fILsU5k9SHTORUZjkn7z7ncHZQ1sUF8aas3Vqb4w7J+nVDbaXwTHvqp&#10;LdjvmuuRlr5cxrdNbHnG5MM66owsQTvg0RZRsSO2eKRrf5rxyquvGTtZkOn4ML983nWYvhk3jpmg&#10;L3Ik3PgVk5VvjK3gXeLvDTz2Vxrt++TdR82B29Wrv1z7zw9qdkDTcl6Ti0VNWEF3R8/V7h7p1rp2&#10;br9W082TGp2u82TT7PCyVuym1su9ms0JhMVhbQ4PanWPgJiuan45rdklMpfrumTSn80w4GpUUwzb&#10;wKc/812LjPF6sWBjua799WXdxvLx8KO1d29SO/ce0/xarT74bA3u/8NavPff1cWbv1T18P26M3yn&#10;9nafq8Huy6wruGS8T4dx2OaArt2p6Q6OBJ+FSqe0jhkPHtV8fFqXYNYr3L44x4YT+v2oaj5nsI7y&#10;Vy/H2ItLBthE2Q2NNy2L9VWt15+pB+fTunry2aqrYzaWI+Re1KtcJd5ZHtX6ZL/GZ0tutFi49nT3&#10;sA5ZiHcP/OmB3Tp9wnQ5x9cE8fZgv3ZvjOtwxx+YWNajxbAuzrf17tm2Pnt2WPtnu/UdrJgHL75c&#10;FwdXdXX5Su0Pdmv3EDtxPePabHwccGzceGpwyHjUvZqd3616cl4P6rm63L5Vqwez2s4v6vzgrD6Y&#10;D+r4rRt18wL6qxvl16j5AwdXw/2aTy5rvD6uG+fn5Ddr/cp+be8Nar55Hh+d1WD5YZ5IZPBqcIn+&#10;2U5909Wg7t1Z1IOXl3WJW+cfDuocHcvFgD4xSdf79Wcw8qM379ZrB+M6xsKPo/ojNxiCm9u6YCIP&#10;6xZpWpPxcY3YUY9qj/XVC8NfqZuv/Kna+/j7NRu/i/z3an/2Qd09+DQX0H9a58TI9uRdqK9q58mi&#10;llfE1P4zdXJQdXr6uI7en9fB8LCe3d/UM/ce1t7ew9pf3q79Gy/U7os3aohNY58aNF5ci3Qmvmwm&#10;H2XA7LoOjX6XLvON3JsLN+y5KbAOmRuyTH55wMmbNUmUk9Q1Rpm2kRol/JdA6HACZeW6pEaueHS5&#10;Pol3EXITKr3zS7ocQpCnL9DI0yyrtEEjvl3/viRlU0Fu1XmQAyubKHuT6l8Os5lWB2VtyYYbnDxu&#10;OCjmI09nQCM+QNk2N7Piu3o2rMojaaf49Am8h2BuvDMvKXuhaU1KX699SIWwqwkD4Lm7v6TngULa&#10;KedpCMvQqNvNon2VtZPXOK3RlXLLYwrONUIG8PrYGLCP+sg1Jz6BRr0dr19F6aGJkHGBx5sTD54k&#10;02/2O320DC7+aOMxNpK6cbRdo+Xpxizm2gDevnXxleu1aOtAZ3tLGpkeGAXIHdduXLx5tm/Gl3b5&#10;SqnCvJgY992NgXqlUY/+iL3QSC44Xzo7AzZAcx1/lHMTAl3mFkWFpc8UvblSfzbgtlN2rU6cNuyh&#10;1/f6PeMAbXhI/E/MZ9ytdLn+NSkHeuW61rtnVab6nMvxBwX95DxXh4cVytAnmp7DA9oVG1nyUMkN&#10;J7TxG1mgxRknyk5MaC9NWSPAeVPj+CZRF9/NScvpI3Ku/Weymg/+a8/TfXuKxtSNQbfmZc/TtgvS&#10;SuJ4xnBzE0jHNrFnx4E0qdO8bdc+G4wfcfLFJnCpA9IH11QbsL1DaJNE0pAHTZ8jg3rGUCQp9gvg&#10;ujlm/EaXdXMTkD0IZZPf9xUZ0iAj/pfIdjPyHAJSSZ+BtFt2jJClWPMk5QkQ5buk0sj/MKUYnNXr&#10;+Ae015hQn+vA0+Pt3NWnzs38sQ25iSll0+bakydoqOapjvzVgDo8Wb+hyzhAZ3z4FQaWg1OO/Mhx&#10;rCMXiI9bXNd3ZWV9kE+8NtrnVkb8qmzq8bfGy2sugEvsUIx8cdS75thhvW1TRJ4qJ2FKbh5znW31&#10;p2+0mcvgAXHskrHNk0FjHn+bYx9iGhwfrl2xseMDrIqz6pjYN5m6gyLHP7jWFn2dP6qBU49NHhyk&#10;nwohydatj7pM3R5eOlzd9VtQn0XpkyCOaSCzrrc6Ay1f7KIovT7SZ66H1nM4ZZIXsE2fJcaoK0ub&#10;JNY+bTGejKX4wFxGhZmsiLOTbV37lBc7TZbFg3BtNDiNm+7acD0WLU6m8KO381f0Pu1DgTx9Ea9+&#10;28TTt+ijGJnGinhplGkZSGyZ1E+bmbgU4AveKm2RhxDnf4uO7d2BX77+QV74uhiULoe3GgJYb81M&#10;peuP+OjCbvfwCQjui2zPwU6LksY8elqwf7KqokMnF0GKbhHGBHnWupbQJgXGh65PgLa7P8rYSIsN&#10;iWFS5g448cqMHHGtvOYQhiQNMiPLKjSdzfYhNjTV8BpbXjsVmw8bSR2dqPSTyem/HAMESdI+aSmr&#10;JwzGF5k0fseaQeeDFGns+Nr4lzx9opSncFp5QtffrHv0p0Unnnx6LLx0IH2CySdoYod4UnxqWwaO&#10;e1pohyy0/tEk62InkPbrOh3NE3Ys1D6b0yxQHg20sFlnznpc4OfnD9qIQZsJuCHOz3eSuQB7CsyC&#10;4Pepxc7NhPH0NNBOK3XBfmgeacrwFxc9XGqe7vHohjKB7/7O103tdda60E+IzyZgvbu1r7Zv4tzm&#10;Vye3Iw9M+Nf9epm26mP+6a/w2XkWSJ+YSqyAzz8PBfWFd+oo9TCleV7Jnq7J1U0/Mvk9iERONqNU&#10;oW6c6qTyL2D4QB70eFDmvfgEOWN4veP0oDVTIEGkrfQJv+d7zuhHc8DpTa4rtIeV+FgVSLMvOtdf&#10;gbWetcJ2AkcuTWz8RxkmYzlRrKrBAm4dYlBhL5tTe7iDPp/CjHtozlqvNMaxOcTy10jh9TCQ2kgF&#10;6ymxyqaAcW8Oj1SKddFDmeTBqoeIeeIuk8qDQnQyt/yF2EHNsG+OHRq5Tzs5NuU7EfWf9hLLGzYf&#10;Qy5YUyb9SBuYZ90rp86XlEnpI31JnBqT9jOL6Ipm9OlbfaUL81i/YP+U1YxvnvbLBUv7lM2HQB6r&#10;Yps6HBO9EQMyDlKYlNYcsapIauNFvHKNJQ9+PWCTV4eDpmw137lHpzQ7S4R0NEvkU62NH1veLHom&#10;/Eu/0h45WjWoT9x92By4/eRbb9cMxtnioFZzgmp1ySYM433cZPuktvMZdrxYo3uvkAj87UmdXWzq&#10;9GJV84tlrS/pOIM+5g5373BQO0fzWtCXy3Om1GpWN5n0e7s7Nd7ZrQl3KTpnw53m1h3faCfBvRrs&#10;1XRnv+4ecAN68yiv980H53V1cVEX59h2/KQuHxzX1TG056s6XZ/Wo+0zdbn9RjrGNJyMa7NkcHxH&#10;gMGd7p2yKUU2u7PEAkl/jMdXhNWmHl2t6urRO7VzfoqNy5ovV3Ux84DwkGDCUcSHm6A4WZ+SHDJh&#10;sCZoV79Qj682tTz91Ro8ea3qDNz6vJ5crurRyayms/O6N1pgB3iifg+z9pxTLKbT6bTuMGy3aR/s&#10;zOE7IOCParS/xu/LOsWO1eJBjc7v1/D8sHaGz9ft24dVB//bWt18qeY7R7W3Gteh9oHWPm3zcMGz&#10;NgPCpcXAuWQ4B6t3uFAc1kG9VZdnT+r04Ryb363J5RV9Pa9nDz5b08l/WqNX/nKNv9HXWhe1ens/&#10;Pjj4+F6Nb3+E9fIZ0nEdbGf1Iv0cjR7UWy7gp6taEnCL0bQ+xw7k1z7c1oP7mzphErq03cCIW7ub&#10;+gYG4cbN/Vq/sqr10Q/Uo8Nvr7PpC4z3x+vec4zf6H5d3neaLfDDonYmF8TLtna3/sItF6y9l2r3&#10;BcYG/PDJog6v5jWfnNUHy3mdfPB2PXrjQV28f17n45O6HJ3X+PEZ8/qzrGmfqsHjN2q8+iXWkD9f&#10;Oy/9ydp98Xtq++yfqO29byDmnqnd3WkNDxc5/Bwsd4gHF75zNu5edFhc8K+bcddzfZoNCcly5hnF&#10;JD6yVjEASZZbOiFl8N0mpgPXeWWG1IEkGXcob3iAZuFsaCx2a7DXhMS2eBtJobUovYk4yRwQR/L6&#10;9/QXP3dyvTFwzH2T1zZjXsGdbYp1D6BdaWrbsrFs1sTgpQ3YFxBM92YOKROa2Ec981GcbaDCx0d3&#10;iDOF3+tQZJAUpx5t9ntH8j1AtknTQvwOoTcZ+tUDlvgFOu0WvParR1rb3PClHyRflVF3AHrnrH+E&#10;8WAsCVoPznxyRzJ9Jl/E0x79ltnXiFNVYsJrIXl84LWlw7VyMl0tWG9x+sfxUIi83khqZ8YDXomc&#10;7+r3EIj/zYfJfrf9jH2U3SxqUw6dOrlk9h9U+hKDW7wfXUx35Y7PFN8iM0KVCY0ybDZ+vfnsrl+J&#10;Jf2jDHD2zacPKSYpN2MtMQiLsbPlM8W/FL3+2h+/00k5+lOdtsV3JGXa/9gDn3U3qxJ5wJBxII+P&#10;ST4t45OMubZLDE7dXdwKiVNlaI846ol7khsq55ltYW954htwkSEvKWMq3qrE8oHP3Ge9zk0yZXXZ&#10;FOjskk4d8ttO3tkoymS7rwvK7zzIl8eDz/6RZPxIF3kqoB4/Axkn8GbGjba4zdRH8qUfLU0O4C1D&#10;Ixj7inMOub75qqLrTL77ELBP2iO5tBk7UmKCun/MsjGxSlHRJm9o7b5/ZBCUbfjLq72+Bpn+t3Io&#10;htHDI/Hduq1Q22OAybpNCPP6nL05CP1mTBmfYdUf0Con8WU7eH2Qp3/a/iW+OhqKypLw2m/QZt52&#10;9gjmHU+b8pqbeO2xLL2yxdlOyly2rM/EA9FDbnv3tkunW3y3adRub6z1XZ5SA6RVj/JCT9n5F8dT&#10;d83LoFD2jxnGut89l8O8Bt0c8kEjmYcRsc9G1zsgdqmbXLvSx6fyXFusq5tcW23TZxlLeH3CzLbE&#10;LrqzHlHPmIlv7c440xacaPLYCd5v4JDPZPejo+XRBtdDYy0+aZOyXCNUq13Kylpgsh1BiRPqnR+D&#10;p575TlJ25jiQa7Lt7ThYVF/0yg+fPoo8cm1LHAjaSqZY22hq/Ay4HmRc8Zd/cIre1pbok9dkLMob&#10;5qdy7OrGyXgx5rUpfhZafUJ8C113PbEaoKA51/YCaZO3JUpsUe72Od14aru2RJ859a4sidfu3MC2&#10;sm2y6BqY9Zc8eyJptI08fQGnbvVGh3TWSekQvIZ6/tBCbt/VrT+97qjHuJfU8XSuy69/xF3bSkoZ&#10;PfGJ/NCpprPr6WS7dtmn0DsuNrVtyal3+67oEtRBMj46WfonVeVQkUX/2pfWNfFfbGppw2SDumyj&#10;KL/+6erxITjJ0t7hlUNBESZBP+sz2/0wT2xRyDwQMDp9s+PKlQe0czz9Im699qhHksQMChw7+9ut&#10;E+kAvI0yiuwHYjt0ytcOb8F1QmK/4yHPtYI810RxJHmynlO2X9LFdouuYZT1pyibGwIyZSkHmtgH&#10;KntIUm61Mcq+brmoNLzNYURu9A0kKk2XGqM6/ybXdu2yCRm+SplGB9ULFhscjw7io+EYOR4nDbjW&#10;gvBwRXLvZ/UdsuGKvSaPHnyizV+19LDGYy0PfBxvn+aJVSi2T9rnmHhw2C7nEdPJMuDyL/aHWiTx&#10;jEO33G9OHfNJ5o2vN06g8604dW7gzSuw6Eys0fH8aICbMRb8gQMLj3TK9U2zuIFByXdt4d/u6aT0&#10;Dzn6qvvus+bAZ8CY2P8h93n004PHbfPU2lZdGOaBGZRQePFEATz+aw781N3IjY8IkDy1hs4cHrWc&#10;McwcueEOfXughVvsn6ClzUEWMtTDPa7yxlzwJyEcsqdXjoJM+NOxilx/rs1zBXgJNO+/fT20OdxF&#10;n6ZrALx8UkE2SbOcXM0PLfjK2ZIyutHX/JrpDF4Ph6fg/NY9J5K2Nk92ybt1080Y5IlR+2L/02eh&#10;8bV3/vY5zXwkSRLjscPJlD5J4IRrxlUH5RdP3bykv9x/Q+tlzKcuDULXJftkDDZrb6MvXlaROtg4&#10;5QdKmt4nz8Gm8UDNMeGTRA+JD5+QW+Xi4TxVjn1tE+ChZL6nTR20NzEs3pgip5x5pjXMy/zRDUR+&#10;UCV9cwc9r0/cbX+l9J+8/35dnB/X/HRVa3YjK5y+IMiuGPw97mpfWi3q9u6t2j73XF29iEOm79bm&#10;4qy2J74ueFar9RVj62uDj2t4elrjq0VdrZd1xl3g5mqn7qwmdWeXCXaTju9ilD7HBl01HHuCvq0l&#10;u9vJ8KDuQjd9ZlILxnX58O1aP/qpWs7/VW1OH1ZdrGoxQheyN8tZLVe7tVzfrd3BmQe8maD+HPTm&#10;6Gae/hrlW/cJknS8WSjcFA7Xs9o5H9bu7BdqsfpMLTzpubpfg/kbEDxmcF9jYjhAdyUmJxkjqwv8&#10;d8GYbrnh3tR7o5t1/OjDOn33tXrjdFKPzme1+2RT+8tNXY4X9YCAvjxjUE4Y2Bn2cWcwWvgI77w2&#10;B3MG5A/V5vDbanWIzPU7+M0vpnxSjy9ndcFYDH3ScHiz6uijdXg0r/nBx+rlvb164dm92nmJMNzH&#10;JgZ3gq+yKaBviRHz8vT8/TpnbAaL/75WDz5dgwcf1OL8cT2+gOnSH62Y1mpvWh+n+sIRAXd3zcTF&#10;z0/O6uIhds/XdXWwrau9uzWbH9bq6kndX8zqrfNNzY7fY2z3arKa1SH6ppM77MpvULio9dlprR9v&#10;arza1A1k7+7cqO94eVJf89E79eq9vXrfH0w48yeET/DTZT0czurd+eN644NxHR8TC8ykc3w9WmLP&#10;hP5PGcODF+rw3n4d3HWBParxekEMvFVX7xBIj9+oc2TOkbl4ouxpfLEa3WVMd2ow+zpseaHGN+/U&#10;/itfX7f3idVL4sRXhA+ndbXZq+XZY2j9BR4Ch/Vs8/jdOhue1mJ+p7nRw91eRzK5qDYTjoLhYZ2P&#10;4M1xpePh4Ux32BF8yyu9AEk2Ba41Xh+bcWsg890cXiGZ7dpAUXrXF3UotF0bmptWbHJzY8oGHDrR&#10;nR3a5OHR9Zpikp6MptCYJ+bloS0I1ySS+sWb9LNPF6SuLvvS1n0KwxtGIf0H55RUt08p6I/PK21l&#10;kFIWbZmC6gX/mhw8uU1ujtInkuMixFSnLiny1as+aILHnj10e9Zvs4eF3UFW1mtoTZotznGMLpIF&#10;daUIs4cHys81o8UrQyMij2Kulw0qMtx/ZI8Ff15Zo569EfXEk0a18myOXkEaMuvZa1npyrSpV3bl&#10;pg/KI3V9ajorQZvasbXdwzrlGhfRI15e+HJDrUzbWrDeHX4puvOteux3dAHKNB7y1AZgFruVSWNI&#10;1dO1WbbvpOBbHfnrOUmdnUMSG4JPSQvSagfF3NiKs+7ktcIy4bz0upo/piFfW/JaG7mHu/ohYvMB&#10;nnouqObIzPynrTtU1NRGYcTlRj0HnyQ3yP4YRvpJOfIlhdZ2oeufNwg5BCZXkH0PP7ZGp0TUk1Qq&#10;3vYWlbVDXhNt8R1lYzVxKBF57AWnDR6EJVZIwcurnJYeMem76OgyUe7s80YlbSYEyOoYaItzxzF3&#10;fuhvssZv8qpXehlI6Zt0CJNG+dKnY/Aa3/o7MSROGeoh13/a4t8Fc2NMszZn/mJE5js4/WhsO+8i&#10;TzEaaSfBq9YnDzzM0R7tzP6LsodKMmSOKo9y+qG+Vmbq2tqwXPu7GyDxnbNsehqsZwNHCp/65INe&#10;n2ctBtfNccFY9Ikv512AujT2Szv9Q0S33qbPlPWt5B2L/VB+Z+f1fAIST6TMceVAFxvkoZ640T7n&#10;DvXERpQ3dOqULoeWymjxscMkqboFK+IcD4vykpxHXeyKywG0esW1SYheeawok4LjESBPTAGR0+Kf&#10;9k/6reyOTzplAtpKU3NQLF0rI0+wWYUuYw+dLCZvAqTtXiE3gYLRj8/boJ3RI42yLcLTrS1hkse8&#10;5WlFNDwkbbP/8Yfy9CG0blmdL/kqAm2n3MWqsqXr+qisxAJF50kWKfgj3DbkkTV9acvxWQSR4I3f&#10;OnqTRdpd07zV8OBdEudmYtX5SlHb8/ScjeqFPjaQ0p90kCSfuik7ZolH28lDwkeecKRsPxNn9KGj&#10;cXwUL+gD5Zt5wJO4Vqc8JOVnXkhA0hVdWV7XkcQeyXGOPdZFKYs89unflk6bAq2epBjblgXpyER3&#10;NPrHeaLfcoBNOdcXlMQXlmVofd/N585P5goUHRogOJNlUytDvLGn3ZmbLS7tjocMHa8pzNCmAXLo&#10;7achGJQyKDgOWZORYf8cCG9UfZ1MOfKrI23UE2PUm4GVlmROEh3d0lw7q6HRt/kjKO2OtTK0KfTy&#10;t0V5sh9KpVHThl7Wqk5sbACufdpUG13a3w26jBbbsQ2Wj/TrqT64Lig8BxLyUG++8yp3waynErX0&#10;MmiA7QlAAF4PzFSrL/JUZTsZtgj3KMFxzJ4Svrw2C5OHEZ1BHqo0Y9scyngsIpPj0ayv3JuHz8Mt&#10;EnJy7EbZ8fKJoG1xv8+9beaV33eAXMfCw56Mvzaqzz7IgRNsHxNEHtLopnyfGIuGh2VLkgc6PjHl&#10;99V5+OXhk4eJ2uThWniY5HbXAz8l655BBpjcA5b0e5c5A7X9sM7I0rPYE9+Rj7HBdSnfXwYu9kGf&#10;IxucEyrwjW+V6w8t2llvsm3nvjxuy7EbOvlkIXBtkMWxEWIfZZP9dXJFZvxC8gKqLBj0r+cNPnfn&#10;YWX+qKBrFYbg/DCHXNgyyoZ1jBg3K45tAgN7fNrNAy9twn7EZwxR5WuesUUZ2OBBWhN3RgD+widQ&#10;0OqPfuyTPDqaI0Ybufd2EpCMUSzknkmhxpPtiTxyZKvkuiYYvCb7rW1o8ZD0+sANTWQeHNrHxGT8&#10;3sRBDiDZhIxd/PBfXsu2L6pPzPFBYcu46VZ/ITg+0G/a7BiZEuPU8Vt+koMFP69Kx1WNL/S9h9W5&#10;X7eBpIjoxb++NOuPP+INbKLfuC33BOjMPw1IwCKPiSCvVW/IPZfSo5+41/5K6a+8ecUG9SHjf1rb&#10;+U3G7+trsP9KbQ7uYePNurW9UTdu7tTm1rhOFXjydg2enNTgChMRumAA5nk2GDMNFAzbWWzrBvX9&#10;8bRG0504ab2ZQ7vihodJ1t5hNC7yi+h82upxPbt+gq5JzZ8Z1cO9Zc2ON3XyZFqPLpkcs3W9sBjU&#10;TbyyYUez8LR18DU13V+zoA/zl/UFQblY3agpO+rx8NO1WfzT2j7+dA0uXsWAz2Lbh1wYL2syntfe&#10;5gHLx7ruz2a1vH9cB+dzBn83C81qdVCb2fM1nON+Bmu2Gtbl+TrfATed+Sju19f86OtreWNYo4vP&#10;1fmHL0P/sHZHi9rZ36nFzm494Q7s8nxFexMESxyvn65qWhf48cnysJ5Bz0f35rVz42FdQTNcXtTZ&#10;xbyu4JssFvTjgJj/zrqHzOH+m7U7/EXSbtXRyzW4Y0AYaAYfeROrKecvCEyad5f7dfHhL9X6/eNa&#10;ny5rOzup7RVtLCYX2D53Bb7c1tXyEb7DT7PP1PrqA2x8m0C+VaPdK4LrO/H3d9Rm5906v/rleve9&#10;RS0fvFb7XEl90PfjBOTHbo3qMfLen8/r/HRe96/w2fmw7sy3tTjcq6PnsPX23XpncatOz1+v9aNf&#10;rPkHv17jx/+ydh++U3WyU7PtOba9T0xhayY3fUH/YHTBHcasjg6u6t7BZX4J9iMHi9q7c1y/zKRb&#10;vf6g/tCs6uUjImm0rN3ptO4eVd24cVRTJtlo+521f+Mv1uGdea12f6EWFz9ay7f/05r/6n9Xg1Ni&#10;5NbP1ubqE8SLB6G3a7TPBFq/Wh9+cFaPPryom6cnNd05rNWOjxljlBNVXxPrWXxzRchQNJs42rL5&#10;BeE8v86hCy3j0ywYNLXt15tR5Tl+5JFN2dzkYrADf24eFYeeHIhQV6dzMQma/FoeNLl+Av4xLLK0&#10;S/tIwbsotDTdRSN80phT8cZLOVmMzKUVTzn9ESwjW915ooY8fQaftlafdqsgm37w0Q+4hqfv8rR5&#10;1k2ST59EDTRdf3MzCG83BvnSb0hc9xolAPhc11qZ9juQDpCsd3rlk0ZQfovz+qZgNzg25/usKDtt&#10;ct2hnE0w8vzbj5eX1Mn9SPegUUfsa8vaoI9FxmZxyOj80Y1bw0RSpjQdrTiTPNTdRKaJcsZLvGMA&#10;ssP5y36JM3yfVy4p+mGftN3x99pmOdcjbbQMXl/re28ks3kkR8S17+x/bFYnmSTpF6BuIX2jHHoR&#10;Ed6k1Nv+xGbltD7SZjfDvo6bOLLNP4I1e49GBG25KVEOH+q0j9pqjEDWfJjsC/PBuaSN3iipNwcu&#10;7fxVjsnzuvBCl/km3pgTpT4K5vlrOjligguNskQA3pxl7ZCG1Bja+CTjSkrMibOPlsWLICmn85sp&#10;MaUOaCRPnEhjsi6vyXlmG+ABSPggEBX7LatLvPZpM5nrR+Kbsp3ubI8NJEVnQyGxsdL2Q9s9AHPc&#10;vOHPOoLM6JBXgTJbJ3t6zI3jjLn4libdUh80kibeWnzGybZWt2U3qsrtfOkHqKyL1nOTLJqPxKN4&#10;c3EStDID4B1DGdN/4009ChA0iL5f7ynJbIpP9TV9CT1y7Juxpj9MvuYen0B27Xvo8kcEivkQ54lF&#10;C1n7yJ2b6kpsI6CTkbktDjnSCvqjE+F86MYupBR83TU3aSK1UzlNMTew3R+NIoOyejw8jq1kjo3s&#10;iVllk3tvYlt8QsHvutNPib+2bEwkHtTb8prFV+T6JuNghZR5ZlE60rV8kYBZ4sEGeUTAE7o0Nmu4&#10;fVNlYsYKNkUmY2U/E4vaIM6kDtDy26zAbr2wbrKP0tn3/BFG2y23/JnvLX3WTmk1rBXQ+UH7+d/0&#10;SX5ocmApGbkyAyDib8F2bO/6HNusgstaJo5650v9qn2S+8em+FUZrX7X96z76jOpSzvkpZxrvjKA&#10;2NnSdHNAGZ0t2hi50Kg313hxtoGTznXYQ+1cs8DblfwBT9vhkS59lVdZ5k01H2nT5k5HKze2AaGX&#10;zjLtMVP5aaQMr9cN7bJv9lN8+kGbN1X6/Wm93SFI54eMd1t0bxA7KSfx4X7AjuUpTfuljU8DPNp7&#10;jZYe0AR1iw/KcbCsTdZF2m7/KTq99KHlJGWaXGukDRNA+doGcIlzil7/LRujkmfNtNzyievWmPCR&#10;nFPRD95kfwNtbtb5Q9uVHxwfirHNPqpfH0WGHQFil8kyKW1havgTQ61sZfj9hfmDpvaQGxOZG9T1&#10;u/pljz6ZSOL8aOze5rrhkymJK4nhD6k0ylOfOcjgbAMneXDkVp6+zjRKaSFAE1cwdjfq2VPLogx0&#10;xS5JzNFjH6MTPm/a00xj831xI/rSyJQ+/SKlT5IxoJnf0Hp7vmHw1OvBj27J936xEHlYkCfToBsp&#10;VxsRFD/AH140e1CzIZjGOMBfZIUCIc1BiQ73RxuGXMDWDmCjuGmnY1tfKyAIFY3WzMOshdii3Wmx&#10;kInsW3TchzN4PjgyyoLMRUUHyUnde3LfjMsgZJOuPi8sFLXWnAuO3/PlU4ED/6IDvXesm3axyeFa&#10;fCqx/JTiSLTE9369FcNAUDTzBblMcLk8rPKVZZ9SsxuyWXYSDlm4m1/etKE99LKY1FZII/o5pk95&#10;BRh5snsc5s3a1i98p6+D8mk+afzr7TzWbvPdacjSZLsCZXxoLES0T7SBwPeqyq+2WsjC5TejE+c+&#10;vp9SuMPXjA5kGGKcNJIty0c7CnMtQ452GhsePIpXZ+QSS/leP+1BaWwUZ+xHjwLcDDieO7TRv0wo&#10;9DAmmRvIyjqMXzb4fkUcq9Frpgenjl1GTVdpjr42Jhiv5oDZmwNixTHGAA9SY5f90TZKfs+acSpv&#10;8+onCfrsG+mvr0Y3P3zBPb98jOnIweWimXGPrExR6ClKqu3I8DxrawDlYmSM6MlhfeJe+6MJ//qX&#10;NjWdfIaF7n5tFxi3O65bB5t6fn9be3vD+oD6B5fjujie1GLGRJi9XrOzt+rinJCYN5Mp+uhM3g8m&#10;DSajmnCHNEXGaA8j2QFKd2HCOp+/IqxqscShczpFIK/Hi7oazur4creWs/06GM1qukv7clqrc7px&#10;dVKTq2WNFgv6v6iFjxAQsDs7FzXZeVTLxXGdPXlSF4+YGKdM1ItZnZ0t6sPjUT0iLU4g9zXQqx3k&#10;YOPqSW0uL2tzdUrg/3Mm06vIfbOGs1+r8cmrVVd7NZy8zUC+U+vN+7W4eq+2l5+rg4sHNR2d13B3&#10;WbvDx3Vr9Gt1TgCPzx/UXl3WmDs5X689wA8HE+zw9JkgHawYMN+13eyy+XUxeaum81+pQ/q1GTxb&#10;8x1PmOd1Bt35fI+x3a+93b3a7H9TPXd7U3uHH6vJ7l3G51bV/ku1u8+A7xG+xG+3mc44GDTsIobD&#10;JeN0owaP/0ltHv1PtXo0Ywwua3a4ykS9xH3zi53anu5QXteMxXKPO4U5C9Wji2VdniJstWRcfMrr&#10;pTraHNdm/ot1/2369xA/0KeR7x/mhxBWdbya15MnTOiTZa2usGExrXtcUTb7H617q1t1MB/WO9j2&#10;9uWolo/3aoFuv2R6sNlhfHfq6Mmw9o7mdXN3W/tE/g12+0cuQIx3Xa6QOavZ5UmdXO7Xw92ruljs&#10;1PF6n5ub9+oW7VPsvLpxo9ZHO3VwSLoxx1+XNdm7rMOXF/XcSx/Qt8v654+29eBn3q8P39ivR4sb&#10;9ZHlosYvfkcdHg5rd+d2ne4Paj57reqd+8TCI+S+zrjcZbxv5jBJ0Nf8z3WluXqJJHOOYXIawTsW&#10;4pzIJi+wycV5DaDsWOSHL2gzz6RvRTie6jBlXElpECjnr+3q7HQh0xseb5REh1daBJlHhjZQ7pJ6&#10;88QbZT+8HqV/5iZlk7drVRa6zgbxvstsNQsLdeWFT+PNrVPMYZ8ySJ2OHGRRz2EK9choy7kpsgyL&#10;0K5fjdwW0u7aTS5vbCN5fU2beNL1Zt9mcsnyAZ2+kk5wU+yNpptkLzN5XVZ+29Gf70KjHF2tvNx0&#10;K0O9INSXzSrJV7bSf9sgU3fsh8bri8hsHAXpzWiLTeL8UCZZuk8hN79Uck0ldX4TcvPHMuO1VVle&#10;COyDuX3qDoK6sdSO+E7a1r/KTt1qK1e84+K4ub1RXkRQN167wzn1e1F2PLOhop5+Wga8uTE+vDEx&#10;VnIRpZyDWvDdPMlYt5D5ozHgYyvl9NMyY5/YhzfjEo7P04xcXyjnxgka/semxHQrK32TR53WrbS0&#10;bTHx05UzENeVBrRdSMaH4y1JV3a/2fnS/olPH0S0bY65PvYPR64PymzNyw2oarM2iIRXEGfdcfGH&#10;e5Rls7w5LAIk1Vd+5cB1fJLHZ+AM35RJOdQh92s99Z2+T9/Vr2AS1STrmasISAxIT4Nj51jIGwXy&#10;t/XwtgIck8w75VJv0fGbpnto5bYwNpssi+fDQx9x0vm0l2q45IReGfpbOcYGV4/mdSX10aiNxpw8&#10;OUSVQaDM/2vQT9psjKiz842iLKcfMqgIYfbFeW9awidv/AadsvKjFZQdK33uE5HWu7VHWXn6SjvJ&#10;/SNJZFuHLnhStj3qFidfWzaegtBO8m6sw2eZpqxjFLJx1maybn0LLXVU50Yj/PCm7+DseOaL/aAD&#10;+lrfduvGLkm9znttUW5iSx6gJYstOVShLL1Kpfdm3jjqfCV9AHzn68zr/x9Zf9JsWbLl92Hr9Ofc&#10;LtqMzNfVe/XqoVBVqBYEKBpphJlgJjMZJJOMZpxhpBFGGugb4BtoqIk0lGlAk0iIhAgQIIACG/RF&#10;AFWoBvX6JjMjMprbnr7R7/ff2+9LkB7hx92Xr96X+/btd599Omh3jenhOaARZoc8RYJHB+joXAeN&#10;Wf0fv5OzHoOf9YsyuopDkXfvkRIvAOI7k2356g9g+cq0/KkHx37a8SnNXAuot2uASXppo5922G/d&#10;kpw/OKgnNPIy5SlA+40pqs5LGYbORKnJoufglnb+MKGcPnldCDpIiQGzBJbytim+OtHQH/JKXb16&#10;+YkdYMa3Y2W8yi82S9Oxiw7W1dV4ii2UzRGBWWn+BZ7Yodr80fzsUu+aFBbqJ2MamSvgekCpahlD&#10;29Bk7GiKKky80JHjH7IpestTfsJ6Hu06IUnWTB3f822xkjal1fb0ZMbzS/Fjih+VYZ/IJO2KX3t6&#10;214HLL1ezwDmWioPr+sUoVchymSTJTjyEVV6bZKHud0fmB7tlhnJtVLbvTbrH32Y60zXnUrWFsrI&#10;phq9odcnmU+0vzx/UkKjHHHck2Su9TyaT0TrjOqzOOpKTpDTdg4ktvDt4zjYZYMUXtTbH1tg38nI&#10;4sN/+bfcF9rX1oGmu9evKQ6w7iFT5FNvdqQusfVetrC2JoojivLk22Qktu3HB3kSBuW8MRcndlpS&#10;5KNlC+nJjnX8Bm4OXOAf/9PWRHXymMKDgi4AuLcFacC9dJ4ay6YVMF3GFq3sIfc4UF/mCSPwM37q&#10;w2T1gMRg8ODFuZtjhJTyInv41QE6HVlYdojPl2Zppz8yke+iYwnAr3h2gsDx6oFx3Vc/HTxpuqfy&#10;kqHxqbo8tSXTOEKxHl90fD0EtLvDQfkMtl81pchTBnv0nxB7YzkxJ3q/06+p3WGeuAKxG4d4WJW5&#10;ihQPC/XNUYA3K6B7OOnxi4c/0kueXx8l5xdec0FEf+zxmajEPbZ07wn0AEuaGfw9bCIWVMYBDif5&#10;d772YHOEP/KEmoKV66aJC2wOBhWj3hkrfBcf7KOT7y30K7pjaP2yMNRB9auOfmVVft379gDCK/zJ&#10;3a9vymfcDVMWMWEeSAmADzYYz/llUC5uHj+dsHXExSbv0ktbEkpjCLt9wsyv4Y6cEMHBBurOgxze&#10;oafpBOOjMQtdnjQE7NlQDjrlqb/sM0b5BxdsNY7VXQ76gkriTD8eUEMm+lEEeLcLmDbhnRG6S9v1&#10;ko1VB018fDtk8fWXdv1BBK01FLzo+WRjp2CXjVknZvfjHfLuDih9v58B99vP+wO3P7ie1nj/b2p/&#10;90e1vNnV8V6xOzbSbyH5Qa03P63V3Yc63j3Ufn+dF+Rv1i/qevWkHnZrxniXm1Qfxjqyq48+LrBY&#10;kcWcfzHIu3oGckCn7zurLTK20OeHCzY4dsoN1KhWGLa739Wrd6u6HK5qO13X7RaGq229w/Fv2Kne&#10;clcCea0fXtb+OKvtZFPb/X3Nv7ip8f1Djbava7R+V6eHc+bwAQfe12izqsnybR23/7ImNz+o0bu3&#10;dXi4xXc7LkjL2uKkh9W4xrej+hjFp+dfq9H5jIveoe7Xo/rh6lAP797V8uGhbpcb+D/U5eBdTca3&#10;9e7maW1vlLtmcNjljB5qiM6T3Vkd5me1m2EbC9XBr9COZzVnB7eYMCGnY24UyJtZ3SF/tV3lxxRq&#10;hx6zec25m9iPv1OvXg7q8tt/qYa/+B/V/Gtfq9NHPtqIU/G3mzOrGW/nHavwiKunj0gaTJfsUo51&#10;X293C+x/X19lMJ6DMydIz4/TuiJfckWcTe/rYoyPtu/q5uFD7e//dV18/q9q/vq/qbr9v9f4w39X&#10;p7tJfX7xgF9ndXHvE2SM34RlloC83h7rc791u8l5NDCUw/fLs5ex/5qwes5d4Z99OqgXn7Dc4I8n&#10;y2XNX4xqeoat6jvxiTYQmeiTzbamK4IcAw9nwPaHWoG/XN7U9z9c1+c/fF3DH9xzMb9lU7Gph8Os&#10;PoPHa+Jjt0X+9lTvHg712c2o7nZXtb28qeXqvo5/clez5Rf56+rw8APs/UEdVj5O+oNM3s3uXe2+&#10;+BXmwZ9jfL5V44+/XYOXVzWZTerM9cKYpvTALIcEup7Ss0f7PQBtX5sUnn5oXK+YepnYGSc7gDk3&#10;7BMx65F1YMKzRtDOgRx9Xmjd/MtP/gt1EE5deGT2POQZ3F6PtOVL6bVN+ZZREJg5ell1CHp6aaR1&#10;06f+WfjkIS8AOSgQR7Brj7Tk3PCLK09xQXBtcpfgmudarh+brSb7c/2xX7jym562oW3radRWKBXr&#10;6pFMv2MBanjoj2wKaIsojmtg/nolDrxij7qR1Sl+Vw5wkfRL/AOuY2C/dNFbeui87iWBn3GQF01R&#10;dIWNjIP2u/kSCI1rpEk85YWlMmz3HYkJq72c4Nq2j7Lpa2p16f3wcMC6h1yJR/uoi6aO7gO8rKqO&#10;OF5HNMkyMrDH99fY7+ZdH9iRmKCed2hJ27e9IOUriz29MkRQTl+N7GQb/diaEh+9P9NnsrQNXFjk&#10;m6QRZhVBgSO70al/buzp0772FJrJOJLWGwHlGx8txdf0eSBi7Fg33ox/7ZeFIvSzc08/yFe7sxER&#10;Abh+bnPmcZ0AJzdP5BY/xrcxmbjr9dcW/SmPzAXlyUBS2rEbvY1FwZqTQ0VKDxaSbGg/eJlDzrcO&#10;FJrIt50GMDsotSsgyswNeVjw0eLTQ59UQBQePPpk0RFb6Qr5eDOUTgE9D9eK8O75a1Nw1BtAxpHS&#10;wvQ4B1rdDvk2HeRjp23qGWuz/lOmfpDGOvDEmqnRAndNTz++UkTGUjjF41plYScVL1VRmz6vw+qk&#10;Lhk7dQCUQymQQmMmSZODPmism9TBQyzb6uc61ureeBtbzddZg8T1gywO/7u4tkLKPEYv92bi6Cqz&#10;TB/fvyedOsinB2WMe/4xnHrWdUr5iRN5MDPmmjznSOyXUCQT/dHDMdA/0qm/eDS/7F/1zPWt6UfS&#10;Hv0iD/ucb+ogveyCY5YvWd3DTOCXkr7LNYA+8VrKut4nSZPkZQkgYy4N8jJ+JvtF6HnJwi7X5Rzc&#10;IctlRXznnetO9NMG+toY0cxHYodqmw+m4PdygyOQD8WmTwLrwPRNrr99v3EHaRTLHLdPXD6CS735&#10;ST9m7ZPQsqWe36Ns2pFrAAloRlvQTpWPsKGtrFzrhAujYrxL7tCKo2zrbVy8n+0A9CsLuCCJjHvt&#10;yhrfmFoXT3yrvbzQkqNMLyc6Ojb2U4//dJI+6NA65YLQ5ZD3tPo51wKSMWu7xXvWFarqlz8cNph6&#10;gdOuA7LPH0jJ4vC/i4eer/bEBnWyk7plu5ZmkRdXuSRtiN8o5fN4qAZu4lY47egq2LqVPmWeiw+u&#10;61jo1EF8sl2Za5TuC5SfawS58RUnunXgDhcerd/06Ou+MD/aJ9D0Jb3UKXqZQEi9z/JsB9gZG5yq&#10;HfosrwbRJrNCLMUhxzzpgQm3kG/2bJQ57wHBsyTH6lGHPiemqMoj66ANaeHdcCKXLOgRblUdbKKT&#10;IHXMrTClfOxrse1RTPc+L+AIjR5xlsmDi46HYWRfmzPRr3dqbvTlg4wDHznko8/DEw9flGgseofo&#10;4dXR93nRl6+79vTStDmoHGPYr+zloEcHgGPh1wTFE9FDlccfbACeQzwWfg8CYw8LQN7FRSN7IFB9&#10;61x+sTUXB2jQz4Or/HIpk0dxOXjxKbYMPPfM9vcbE58kszwY8CiEFuD7qR52CZ9Evk7OVxp7H3S2&#10;dYdCQcZI5XUXLOqQCraZA0j5olf3vrQDsuXjfT0TAzn6019y9ZDSwyk9mV8J7S9o3dOF3MuyCHhw&#10;o5ZD+7RBVh6D9gePHgQ5+brDNvU+Esc+mejBF4rFPODpj2q0rKMFOuRJMPnqM3yXuMrCM4nvj8DE&#10;l5FeGztewD2U9FdcpfdbcgIP0qGXTxt6gKut3Vj7VNsODtoyj+1+Rdf3ojmGijc+/VKuP0AxhZc2&#10;53k1O72YmOODGACNh6UetDpC3Tco8yMl4OfAlHHIE2tYNCRuB8mOxxkU6JlT9y1+tvQrwfLTUz6R&#10;aYkQ+Ge00McnOh1mfUvPYyx0X0Ht6p0y9Ksfi23e6YedQeXDQpTMH+M7kpTta8OI29jqgVv/Drc/&#10;GS7Y8L+u4/Wn9f7hrHY3g1reVb1npb/Z72p1f6jdA4FGAIxw+siviQ5ecSP3Eoe8r/N6WxcE2HjM&#10;IHrHsEU5n1ojgA9ONibdiLsy/w0IPHUac+eiW4/sTIfc2fg1FB32iqvGL87ZfE1P9VN29V/crGtz&#10;66HeGmMJyBGG+AJGeAw2yNv/rEYPP6zB9WtQHmoxuKnp5Bab7+qwvavt9rZOuyW4DNh2WJvtoNb7&#10;m1rc3tRs91BUajB/ILi2tcJNy82yJtu39Wzwlrj/ffT7J9jzT+pw+4/r9Wf/ojaf/8sa/PT3a/d6&#10;XZP7U/3yaFvPX32tPjz5Sh3Wn9d49bN6IKiP97u6X57qejepV6dZ/epiUFfPGMiLUX4cwreqHwcz&#10;/HhVM+rDyTuCE123TMj1rHabCyb8L9To+by281+vr24/rlcvCf0/M6+zJ2vG4bwYtvjSBeHxRpns&#10;EOjOAzuEw4zy4lXtp3+h7utXueH7uzV4INyO54TEBXQbfH9T8/GmxuerumJBmnPFfE+g39wN69Vq&#10;WN88XRJXz+uL3aj2t/MaMRxnDNgNQXy3XdfyuMZmZHsCik+mjPv8nECevKzzs0kNn/zFWrz692v6&#10;4j19/7ZeovTka4s64o+LO2iYqBP4veRu9CM0PxDQnsNewOsjo3o+qjvuRPwu+e3uUPvVqub3DzXd&#10;fV6z+zc1u93VGvqt73pDx+N2xjL4tBajDTHxRa0+vK/D3b+pyc++X9s3r6s2b2p4tq05tp6tz+pP&#10;J+P6wefP6sNPiLn9x3W+uawnFxd19uKiLhmbs8tFnT+f5EX43cyicMGjtJ2yT3kygNK1WHA2XpRe&#10;UJ3YbmASu9S9puRrO6459OcGjGS/k1sCvwaYAy3XSuDy8OKXwwOy64LMgk/KTR/tRxnSQZQ1umV1&#10;kQd5RtsbADdtbtjUhyJroDTmxt/DC2nkHbG9/Ij2A3jLwbEPeNMtCVu9BqqTFxn1SAzTFBa7KIXH&#10;NrKbEsiC59rl0y2p00cBkcT8B6nRpCQpK8rapy7ypt2eVtEX0RW4Y2Da2E/p/pYlI2t4XgdJdjMp&#10;fAZctqGxj4aHfPITZjvXKfHUDVjr087oRz32QZ81WWPEtUuDxae/jWU3MJ2vvDYHHRwPceQhoJXJ&#10;yqHImiCID23pviLQZf8qaaV3YeS1MQ4r2tImHixtkKITMHlKnLYMSEFpepO1X+btoCkbNZG+1M74&#10;9G3lZuMs2A8BTVbP107lx7dkl4m816q3T1xhxlH8aImesnCtTEzK1yRv+8naaZdt3Z0GFTfDjls7&#10;gHvsl05+LLixwwTMfpu5KJMyj8wAfXIr/T0v8Y0NRdl+nC/0R+++Hlnk7E2l63mKo7+cw9ptPESu&#10;eLTjI6omWXtTkfnV9xkCdhjXzS/OQ4m0W58oJ/6kmiRMpsJhED1hII5Vx8ZYFG48eeikjOhOzlyn&#10;nRsXkv7Qf9Krg+uWOjZYcKSnnvlj3Qw8c1x4z89DlBxc9jqGRkR4Nf3b/Go2WKTKh2t05hdl5pNw&#10;9RCflEOgnsAi+MK86KpTzyN+h854i87arV6gmYRpn/Oz6RK+X/ZtL1MeoCbnw36yPkxVXMr4j37H&#10;TFjssU5nDp9pi+9GOGMMjofIYSkPOyljBzlrGW2fuoxvQXQ81Us/5+YU/rYltT8HSqQG9wduopO2&#10;i59OYJYKJkWWsOwDSfpK3CB3fVlTm25WtYsyKOpOP6DOFirxv3Q9jnHS4lO86E+ndkc3FbJN3Xbi&#10;2XZP0HSRgdXgC+/LkIMfeZbSKlOdTdqk7uLCIHhkDwoyXvQLkI9uiD9AyiG/GRzHO4TwbNcQY63N&#10;5zC0kBZ8J3fmr7gmcKzKW7XUr/0RIbaYhfshv56n/DMGtmGgXmEkv76MTuYeJ3Vy5hop8UOWtzFF&#10;kRx6KjGfUnKT97i+KiKK2vaDuu9ftS+xIi1tdWv6BL+vR2f7jEnK2GWWDznrrjRk9fNALHNUWI8v&#10;fUrRUML5pIiMYy+/jb+plSFoiXrGSP7gOv/kmflJ7ozr+vWxcjLH5EGO3xGasseNbV2105H+prtz&#10;1FjRPnXVVfbbVkH5SqtoQRn7VLok3HaeqoQuewJ4r8Dz+pHYMwFX/9x/2EfpIbwxL01QwFWe9mQs&#10;etovz4GsO5btg3Zg5IwZvIPbSmVYAVe9Oib8B65+8ZHtxotCQnUJWz+ox/dk99jC3N8l9bx1nH5I&#10;jJJdL6w6ZyUNDlk+0gtT72aPfVbVNwMBsTaonzSSZ60x0e7uik+Mszf23aFFbIG5MS+qMTOhI78Y&#10;KY0yyDkkoNOim1N2DhIzHigMudHYMwAeqMQP1DOPKL2zd+DypBgE3XXagxEyTs2xBEw9SsjXA2Gt&#10;jLyfTFnoOiZrYndo4WEYXeT8AEPq3X27ffka4GkaXvLPARuG+t6xPRPKoxnuXsH0qIi+TByzDGkz&#10;QfLOsFxs/Gqidu7hi36DKdN9yP2MT8DlWCp0mma146G+6kC/dsnafw6wh2hu9BgofZSvr+Y0m/+I&#10;1Ebt9g+yHvT5tJXfYFPzvHcN2XLxr0x5mgo/+o41g3PIvfRoOGFueA7iiYg8/SqmVgJDnu+ZU1jc&#10;SDUqs2AOfJAnA9edpXSblD54aIaK8fcrjwl/na/C2hmdgNN0LfBA0qew9H322nx0h55Ggj7s45M+&#10;dcrBaTYyANg4KMd/PoHXPdHn10DRJ0r7owsytQktvPWhAO/to7tofKhi1MxYqitc9alZi1QuF2fP&#10;lkTxiUOfHPTAcC1HgL6yzHeweZDmOCgHOnLeDRjPGFt6BTscV3Vwk2ncIT/vu7NXnY0FTNJfJk3K&#10;cZ+Hd9Kqk191syTG8l4/4ys3B2bb6ObcSawNWVdO9TvtRxP+we9/tY7TN9xc/qBWt+d1WN7XcOfX&#10;S+9rsLnjgnmHMxmmw1lWmqN3mxMN9JG5u3oyvK1vTyf16rzqfHHigjioJwi/8JCJu+MZpvhXGlez&#10;PPaKrvlllNGEjLNGCwYFLO6YzgjMF0zCxXBRnzFxPl1ua3+zrDPGcjg5ZnPguxq9iLdvaI4IhnOD&#10;mxEZTzfg3dZq87Zu339am9t/U4cP/6yOHz7U4H7CRfY1dv3va3b1v675V36tTi9+q4bnv16zp5/X&#10;/fau3n/A7ffX9Q2uHhf3F7VZzuuBOzjny9ObU33l/W29+fCuvvsGtHcf13ZyU+8v/lLtL/8yxr+t&#10;0faf1P72CTqhNzS+t+1ssKqvs+uZnU1rM4HXwdPPLTchPul3rCeHfU3x2/nshN/G+MBXGQ7qfPCi&#10;vvGk6qNf+E5Nnn+DwVsyRj/Cm69rt/0m401QOp76lpR4MiMX8fmrsm1P4gezh1oS9NPXv1v3X2zr&#10;loVlBvGTEYvE+aY+gLq+2dXr3bHePhxrfU+IoddxtK3DFL0Xn9TBr7wO0eEe5g/va7u7qfV+hS5b&#10;MrauBzVngKbEwTPWhiv4n833tXjC+F7N2WRc1+H2TQ2Xk1rv5ozRsHbTbf0q1n59vq278RYdDxnT&#10;zRqdtyy9xO+BCY46+Oqi1lwZj6dl+o5MysV8QpwN6x32/OieuFwxTsTf8Zxxc0rebWr3wJTYUW52&#10;tYbu6ei+5szy12sPDed1PprX4uJtvTj9YT25/1pNL3+p5q+YtvMZGzAm8XxcEw/QnUvOT3xuNWsK&#10;9WTq+lqXu+HIxgOYdWEmYd7kOE+d75DlgmfKmkU91xTrJkrn9ZcP0bL+APcgLhtPcYF7UMYUzJNV&#10;bh6kFS/rAn2uPxTd5r6t28qiv1tcyCJYET7r+2lLK9wbnGz4wX+0Wx3spx4Z2igcHO2mKJaBn8uT&#10;VvSep7hZcG3y8egHy5aEi6dsSu0JPaUpfeA3kHhhIx9LFPGmw7b+Ez9/5QFJHd3UZ9z4cPqEERU3&#10;kNKYs+hKQz22qAtJH2QMsM2DDpqdnX1f9ABX2yy1V5h6iBebrSNL/tqW8QInPhc5SoFDm//dYQIV&#10;Lwwttb78gaeXx/8wslQXUwoRTfRFNkBttDN8rJO1X5jyPMySZxjIk/7EBe2cQysXXWMvcJqPdvur&#10;gF68fWJHOlm48RfftSt4c9YPYtE9RDtEyDiKQz2HZJSm8Oh9krmhv6HriMg9Ymw2m1SMJJ12Bfw/&#10;859A4Y/raQRbIUMfP/Uw0Z3LdmedBZ4fvpJHmHQ4xoskGWcrZnGAa6frg4gW0tpvYTybxJGP9ntg&#10;ovxshNA98UlfNlFkr7EeuvkuG33tONgXfK4JxpE+12yqiVtpdLsxJ548ExPAgt/XpVOn5vuU/TqS&#10;m1Zl0O+TWF5/IkQYuDvqNtUnYwrc66lzkv+PcaM/Mz+Ek52jwZVWRGgT21bbuJhkbpsOLlGxxz7l&#10;Pc4F64D1k6j6M7yhdS6q8uP4iohC2pMx6bO8tN09iD6KDvIHj2Z3syY9PJWnPyNHcuVL39PmcFQc&#10;eIjTfB0fK6unTaLu5j5jKr1wysi27HPQ+3pu4ihthrd1HOM3DwJXDjwlcoxsd8FEvckFlht2eBlH&#10;GTvBMlV3sgfc8rYdP0tLmfUAWLrsE5e+xlvfCMu1sKfvu1K33z9geIgp3HVA+W0OOQ4Z3z5rQxCh&#10;Uz9Z5oOcMTQohJOjW49rl3xjg4m6dviV4ByM05a3cvW/ulnkkAo++iOk6Oqvfy/ANRzjC3UEFpc3&#10;f4hMHfCjTO1oa47+j769vZlrwv0wVikeY7JPzQfqlvtFk/Io9Ft+XbXHD5o84W1dXqBGVvxKYSk8&#10;NvR8214gf6whq6/9dgeHuln9LPWPSbZ2O1dazJuFmfRBj5oyc05ZvT4m48YcIvspnWvq8Chbn7bY&#10;BibIrqwn0DS/GMuxj3aeBKZtYVuCXJegyXgIgzbjRF27v2x7hDjYMJBtjLef3MY2zFtd3sazMPk2&#10;PhAHX3rlWkVerpfwV43IBG9Oad25lz2EbWnFjSFdXXvatcc6/9Pf1pTEnHhRnD4RzOgQXPHEoTAp&#10;W71FV25ig87HcaLtWhA28HANT9I/yqGtrMQ0oPCVjyWN+Ns+s77p6cyxy7lIIYF2NfadwK6q7rFb&#10;JY2FBpd3iCnk17fjF+XRlJ86Rr50AsXp+x0ax162xpC22ierhtvNIe4boPfJmbDpiS2a0qnT2fyf&#10;dSwXLftsKM3jDD7Fsdb9T3zK1wMCGXoP7lNUxveAi2/kgmipwnl3moIYNH9QwIOkPBUWPoPMDw94&#10;juLRTsyExAOf7uGY7muNVDTAwegEdArRzkv1Y6SHNortcUk5WKPURpXvbPHuln+5kQePBdt3yel8&#10;5eSdY9nQdXrmcAiaPDVGf2IlCyq8uEHMNTzyjvxTgk/ydRtCf5lUkfK2yIf0FpQHefZzrFMZBOyT&#10;U560ctDzBCC7WBYn3wWXJ/D0D3bnq4M6DXnq3I07DJXhAoODc0jDZiaHU/Adc3M+wsYjk8RDMZ88&#10;657iUyby4Pl4CKiboxwwPlWxi0nsySRTl+4wLcd8bMp80kx4DkZzgkRTOw1Qsk92dYejZOp+NTTr&#10;I6g5CFRGT2aKTrFRR8FHhYRFKnolFp0Z4CI7/nE8VQfc/OgG/R5aaUCekpScD4s8pEVfntYDP++i&#10;g396RTDmtFd5wLtDWBlpATeq6J+vT+cvnhP4eSDX6ZlDMPp/rg8opOjAQpVx5J9OjZS4Dp2Vn7G3&#10;DWqepPPmxIbHuR5Mdoek+bGG6NId7nl4qK9zgJm5QZ3Y/53n/Y8m/MP/+v9a4w8/rt3hvjbshA++&#10;I227YQOBm7DBXy41b3bn9clxVr94NqyLF9whTWcsxP5E7U0tJ9Nao8uWINg5GZ0IqoUhIwJ3hxJH&#10;nDHwgI0dwJAraP6hmAdpI+4mvMDcAfsxA/aZX8X0SaW9DyTe1262Z+MOvmOz2jNZ71EI2TsfaTzU&#10;wpPG6SXBPKvx5lT77bE+xWHv7p/XdvWstn7tdDCr7xw39dGzT+rso49q/nxS4yfjur/4qDb7H9Tp&#10;zY/q9BNctvxZDVd3deBOYY/0A7eMA+5iTvMd/l7U9epl/Xj1ULv736vpT/+07nD45OltfTx8V2e+&#10;Z259WZeTmxoufEHhkBslBoA71hWr6pEBGOHUHQ69h7vfV57uPR3zFJS8vWCgPq7di0WdLqZ1yQ75&#10;bP6shs/OkH+Gb//DWp+9qPvxRU0IJh9N9imcDX7ZrYgFYiKbFgMFmBfYLXd1PvX1fvyijpv/obY/&#10;uKn9F3v0IAD8Km8ta/0EZPRbX4+6X6tVp8mi9pMn6DmpO4LszMVxvK4FV19/pfUbBPGvsqh8NMdO&#10;4v7JOVMKOyfrUz0geMkYTKe7mj67YVH7cY3vX9fw4VRXxNdpdJuvAG+3H+oXH+7rG4zVzWJQH/QR&#10;k2hNDOzXx7rhQnAHrz0+3M9nbMKdIPv6Le4AfhN13tD+KbFzMgzv/Ernvl6es2CPx9jKWO6+g+9f&#10;ofcSK+a5ybwgpuf7i3rHuL2rX63L8+/U5Ven9fJr0/qFBTG0ndfubFyjj75Ri6mHlRCdO21I+pbs&#10;muMa4ybbiaq7reTX7oJIAuhagepEAXVK18jU4cHaletNbpxlQM7mkrYXVue28hTsOOZgx0zyK35e&#10;UgKHj9mbSTedzpH8lQ+Y1wr1Ugfjwet6u6lTviKUncfxwXGj7I3vgiyLHBBSyc2pPCRQB+Ae7Nmf&#10;dYmcwzzb/eaBaieHtvGIGh0tdbPstDG8zbRRsRNBQ3kxmXovMn3Kk5+8HQfh2pybARpePKy3Tb9y&#10;9bGl/JWbRMM19HG8+puyONaE0MjnIzdg4MUGyjamjpVjKJ3+Tz8djpU3BR6AWXopUDdp1CE/8CQ+&#10;AEXGFtpRGVjmr/jAorB94gK3GUapdHDxpPfGXCU8nOkYd3Dp1E1bHKemp3CN1KdNjiyEeyjiviZj&#10;aj9ELU7NXkskif9oC27Xd5Mx3l3A+C/fHt+UDab9jgFAbdAvXjMjv9HpOOq+J0la/WKXDXGU2Ur7&#10;9WeeCBWPbAwYD4kxZdlnRr6vNvFmVF85j5ybxnz0IHs90kZt12fNz/Y3WfpJn2ZfK518LPmwbd0Y&#10;539wvQYr11J5gYtkaZanWT4AEgfg6WPpjbvoRz3+1D/2wSN2Ac/ciRJ0ycuqylCxLr9s5sAJnTBx&#10;He8eT149uHOKfGyIR5E10LVFn7L2Zw6QQp9Kh2dShxbH2SfLT160Q0bdsfk5Af+BxV+2+7oybJvV&#10;v1ugepi8xaMeeu3vddZnX9ar+SkxaH/PN3T6RloVI+uG4FohhY02WALzPV+u8Y0+tslfHJGpZx0n&#10;qUfWO/DzDjpw3Admfe1prAN6lB2byOpsHBqn8SX9ylIvRbZ1KGuluOoiXk8fZvR7vRLmviGxpZ70&#10;WXVsTPElTNXPGJSfa1tcKq6yaMsqcSKxhfQCQWw+yzVLmIVtsqVzxgSr0D+On7zMyhCXujfQX157&#10;+71z2LreOPe8dtmWv3NVHpEnsO+3Tyb+ES/MKHvUjrhPtrPekTKPwNVmbbJTHROf8FOGuhszso8I&#10;9PV9ivJQvj4Sz+tADnykB07Rf0RExjZNmVi3YQmvxCVNdU98miUyUU98gh8dSeJmDGn7B6XEaK9H&#10;hJjlAaLxo0ztyKExfeL5h5TEkHEmPnX3N/Zn3RBms4clSUthjGYf0+NGFsn4l87+xIj4ZnBdyhpf&#10;efhhWz5mx7rxST9JPtHNRPk4Nn3sZs50XdHTfYA4ZqrJbXwcE9nHT/QnQxw79Q85Mr4ks/nzUQf6&#10;8ocR2vkqqHBKU6qNN3Xnu/onFoRZisdH2jZMwDPnSbm+Mh6K7ZB7GDn6kcXNDwh0zQ4mLnDZhMyO&#10;nmfmtIZbUkRuCH9exmbk5tDfumXD7/uyr5SPTpV3nEm2oO26lyRP4b3MyKVt0/jOugxui3n7bD/G&#10;kYbRoS+jhzSUbbzsa39IydrRdON61fYAUUWZ8jYLiDAy/fEnbffjrjdtbGDVzRdScMzgZ3zA87DJ&#10;V/0kpiLkf5nkk4QuoeP6GWCvuzrlgNmEEhkP+Fr4dbaOMQJ0SIxWngoe2VeCZ1swwa/esYcifhGN&#10;PrkNyW1vkvVuyE3UiXuzkw/T0K8Y8LsDHPDiBO6DNThy0Y1Jm9fla7M80LdbO7lvSptsRxZoHeTv&#10;XJrpYvPtk1I6K9cJhOXwImRijBDRHYrExxnMHePuIM7B6A7u1OXowJPRhNw5Pr/eijKhpW32Q9WV&#10;lUNLAmOURQIanNO9U0yu8FE1FnCfVjqyoHA3CzmegS6HaOg1wi4Pc05sBIYEuD6NABcbgjA/bCE3&#10;Jq3PXvn1Xd8R5vFTfh0V29XYtick3YGV42Fbn4GXm7z+aTlolZ3BUT9zgq17qguOgXVfy+x8kcMl&#10;kfU1zD0kcxHpnkJbw4AbHvnoFcdUPnGSnuhFOfSOg5z0dezX/8wG4yOTlitGbhq2PR598vIvV+TM&#10;TaXQGZXUkEoOWQ+Mg/guJOoXhM7GzpeCO5g2dU+UYQuwfGWXrs5i+LXx6URF9zDQT0LQyYPSjin0&#10;+lgkQD5V2vZ0xoPvX2u/Iitufqgj4nyyTe7+1dms3vBjk9H1gRS8jreHkL/9rH/C7Xf/4X9Wm9sP&#10;tb851YbB3Y+XCLypeljV8AEjDvN8LeBQd3V+fF8fjx5qfkmQXTJhhnc12d3Upzjzp3eHengPfFW1&#10;xqA1Fm/YqW39GmAm5pgbnVnN56OazfLDs/XgVekAARMpd78Eys4X9e9vuWpc13i/4qbrCJ9jrbmK&#10;HLdwgcZQcqB0wJEBX+OY5RE99xMWgT0bxH2dE8Znw5c1nX+tRhe4YPa9upp8UePpHyDnv63x7b8i&#10;Pv58rZ6dsUHyO7Qoefe0xsMP9cBd29vzea3PZ3U+PUXFp8tBPWc3NznDufjp5eZn9Wb9RX346dPa&#10;37FqXvhk3Tfq7Ydv1+r+Te0O79gM+njloM6mDMR8Rpy72LgQjOoGf7hEGEdHFpD1cVZLbNnOpzWe&#10;EzAsfGdYOp8+r8P8Y8YPW0e/US+ururijAD1cJdxMRT8XQH9ngWVtmPvPHDe+Cxd7f7Huv78unY/&#10;/Ge1efuz2qzxB7sPA2E/2maSjlh9PfQ7+quqh10dp75Q8Gk95W53fDmqjeN5+7YWx3c1YhyvFk/q&#10;1bNFHS+v6ubiqgaXZ7WZ+yK/87quy3o72tVstamn/rDG2Vn3Xqvdrr5JrFx6IAu/q4dt/av7ff2j&#10;m1G9vR/VCr9sT4vasVCdhkxcdtP+YsuA+PBEf3IAtt7XJRP4OZP8/WZaP7vDxzt/XGJc08Whvj4/&#10;Y4z+/bpbXNVpsazLeRFzd3na8oLJSYQSm7N6yWL6jflXa/TJd2qPL1fLQ72fTms7eUBvHLL41Zp/&#10;gh4Loi27PZKTER87xz2YcZ12PnuBFL5i/dqB42bAzakwEbxhMdQ9y3EzlMNp6j5xYOhnTaXtQYz0&#10;YUryGiORpaDMe+rSmL0GCpce14RfyMUhyy8HQX1WJkNQa+B+nTD4tNXVGxdA4RkxfCjDgDKOYgtj&#10;aOGH11CzNCb3DW6YlO+1oT0VpedcP3N4R10a4cZq9AKm/sqwre+MX6/PzS/qFEaWPa4pOskUJO2M&#10;ruqt/5URpK4tH284tfmRH0DxTa7HXjfcGEZ2lKWODyY4rv1yY2zHPnkkLBQiP0t59A7JdckKH219&#10;z40xZTYY4kEXHGCSa4/90c+kbrZB0jc5RDRTn9AX++UHzLH2Rt6b9h4lcnKdBd5flzpVqZjlb5Fx&#10;skM4hWV8bIaHa4kpa4oVPuI3s/LAU042/+DIL3aCp6/0iaxih9m6sunX7/4Ik7/c6Ma44ShHPBVy&#10;8+yNtJf1PGliv/wtQcqNLATqIV0y9aDyId/4kSJAkv3Bo89LT/NztzHo7Ml4A4+vSBY5UJafNgEQ&#10;Flk9TtZg6vGDdYUowzq6tqXE+ZAYEJe6fXbp4xy+9PqoZOLFTNt5KX/cnjlr0oe2jS9Bys746FNK&#10;DzicA5EhnLo2uW6pnnI8pHb+5lCInD0EpYMgD/lmvZNAMH3KiO2UombO4J8cnALLfkQZtL88DvKU&#10;jzQZc2DGir6xbQznYNi2WRp1ps+ccWn0ynYs5COYD6rd2NCXA4e+LR/nt/3xLSkxKn9kPvpZ3YE5&#10;RrEDHHWMAPtNlHnCUj7GhKU4FpSipt7Tmls8aFNsIKmXdImPDvQoJ7DWT6E9ynR84xvxKLO3pc+m&#10;Y5DDEtrxgbSUXg88aDMWxEuc93yzaFOPjfAS3/WlydE8+RojSdAaKxIbq80NHr7qw7yagLxVX20A&#10;5vrs2Cjba0Nb60PHh7amUx1sy9+6OMDFi262e9mm+OfLdfoTW5SI7+Ld3MP0a+zUfpI0NsMXnOgE&#10;jiK0K8kKcPH0X+YwOXLIGaue3uRc65h2ReSTpRWg7bkeysdE3RiOPPo8GEpIgZ+4kQ/9bZ0xhr0W&#10;RKZ4fsiTUnzHoMWgcdHi5NEgadPZN9WfuvPWea+ejpd/HIib1F++wDTBHHxyxlTeJHGteo3PzbxG&#10;GFu0pXW/2jmEZD+F+smnXau0M/se+8WVv/jUI886Sdr4T5h94tJWVcfcvuD6IZ4d2imufT1vcTOO&#10;wFx3xM0hLuUU3dXb5EGaOPyPvdJLJ0C9kpTbOyj2UmZ9k8gkj563ZSMLUwvKpnfGuodFVeHo5/g8&#10;+kEcOsXrmx2udT6Mm5R2ikd2TudJeGGk2KWO+jxMO7xHBNLjOgOeZbr8oB351INDkk2S/Wbgrq9m&#10;hyDKSNNkkr5sgwyMAQHyTGZByx+RScaVcvNUF1XZZRx6+eFNR3xkaZt6sr6TqO+PeOoZdkpZ5NpJ&#10;6RwzXNtYP+qoQP1ACs/eB4kHaMRpftLg6CIPSxmbpDP3NkUR+3pc69284oafyeSDG7m244xOD5AY&#10;XHEU5R8Z9yiwwykelnmIlMOTbLYJYmkg7MbIwxkV6mRZzdM6TH4fMDkxabN+Iy9tBsOvRHqvGE8Z&#10;2Lm5QAuMFw77rDceMGiST0rl+oaA7uuiHmx4WEXJBXXgq6EcZJ2AUv7zRwTizJBB7MShnRhGpv+8&#10;GHvfqEQPQTwQ82ucHmHlm1wecvnLl54D+H1oeOTJJ3Cc5ybjEKvIHhLqLRIf/vCB94b5gQNLdPAA&#10;MK9/Ujf9pXw3BGQfFvIQrMPtvm7oAaE6gwr+KPEz5iYm93+CIlmcGTW/Ugu1bqAcGgzom8PDLB78&#10;J2cIla0foi336H0w+nVO1fEptRMb4/jXye2dHjr5i6w+aZUREF85EHY+xE6doo8SRYFQQM+GLe+f&#10;Ey8DYL+HdIybh3SCvNjHFgoEJKSg8+vLcnRou6fXTODJZ7yh6N+7NpzhQy1Cv0wYtfR+X4bopW49&#10;7/iU+I660jKI/kIqjOjsxvqUmzz0Q2aekEN/7x/bH4liBm2Q+RCmbJUUoYPlMJHJGL/oB+rtucn8&#10;8qho8HFeefCszPBwvED38C5PkCYGGM8sON2h3G8/e1ujv/JX/spf/59+7+8lGI6H89qtF7VdI+K0&#10;ZFNEmPkdWFb5O2xZGRyMrid4692o3oD3erOu9fqhdtcIuSUYd91P8Xr1zOkuOyu/Rnp0YqDIYNx9&#10;/fMMHv5S6RsicfNwqMPymIMIN8dz5DAUCbwtOw9p/cnhMXeUwz0ONaB85MHJkrccXzCJMN53nk2+&#10;VeP5tA6TmzrHaZfIH/t+ryNBctxQZ2quZ7V+u6jB/am2oz9bx8VXanR1U8fZj+pmOa/t8h0bBeSc&#10;M3HZVSrbXykZYuPk+n3t9j+sd3Vdk9WprnHo2+GHOr3/vGaff1rb1ev66cOH+vT689rdvq/pblhb&#10;7oI9ELzzcU986U2Oj7qu8JS/wHGGndPRORvpF9gxYYEd1BmTZ8w4jfHn9Ig3Ll/U8dlt7c8e8n65&#10;q/GnBNSbOjw81GEzqOvTtlZf/Ekd3r6vze2mTtg2JkBOHswxFtPBH9bDO2z88R/V9vYntUS2v+xx&#10;dcGYnT/U9u5Qp9s1flvWwcc+iAV6iNJJXREH0+f3db/Y1M3drl5eH+sjxva3rkb1f3l6qP/gO4f6&#10;8KLqW5tTPSMAny1G9b86m9ZfvtrW89lNPSwHtTjMa/Zsh21rNvL+7PGiVkwSf6p6tZ7UbU5CWCSO&#10;3WGpX2E2XnznwI4g9teDPLH7iF3q12i/YUx+H1nr7biu4DFH5uTMFz0yTlwt9k/+tzV78o2azl4X&#10;orlYr7kIwMN4zKJwWaPFi5o9/8AN9Pdr++HzOn3hD2LcMDbLerZ9TwQ+qcvZW+bKJ7nJdp769bj8&#10;5ZJMmHbvtmHy3OCqvI7uGrwVSKRsIClzvenmrnO1WyOoZ56baGex0u3wdR6YpLXuTYsyfYoxB2ji&#10;ypOUNUbeylYvqqwD2bDnV+7kJZC+yKduxgWxR1xx7JZn6MwArLtXVoaLvvy0ud3cqZsvzKfo2tSF&#10;efjh4uaZJcNEJ//J3qTI0z94NHs74p+Xj+uudfjkxsa6haU2aS844SGO/ABFR9qi+HWkhW35kqV1&#10;/XMzqwhvdjIOvQ6urbmmyLMrwj/+gn8Wa+ZjrmUguDHXXzalU+XHm4Se1rEU17YXTG82pHm03SS+&#10;xNDCMuuzcRMikl0ZL0t5yM8GHekjd0HW4ZnkFxrwzLkuSQOecMdTPjlYpC1Z1JGGrK0KlMQPxzyH&#10;MNBlPLSTpC+z95CfAHn2cG3XHlfnjhE4yleXfkySwU3c2W9f35aRZfxOTuzCx2poqKtr7BZdnZQj&#10;rXUZmlAi17zWJ7J94Fg4D4xRu5TpryZnrGgqO7He140R7fO6K1A77DNrq3ES35IbrkmRPpEqkpvm&#10;jGPrUDdk6i/pvDZEdYiVCcu0fRm3/hMmjrEuk9y0k2Vl/GU8bVuSnW8m7YhetqE1/sTNWPV4eYoP&#10;eI+SueMNs+4UGJ5UM0bgObb+ESVzCYLMIR0hf7Nw8OzXrxKrW/6gap9sKeUlnjJN8rCuTxybNr8y&#10;l0nqmj+kCpSncOnlpbI9r8Qm/T6d2pKxbL9FngYlxy/qTSkrwbHRUp86b6k7B+QXYgFkWceX5NTJ&#10;HSG4wqhnDpI9KM76iZBmc+JS9J5vxs9MM/EPrm3Hqc2dHIaQEzPyUobk6k/bwwIueZ3uluDGNhrG&#10;X+RQxJ/KUJgZPL8WnZtd+1oCp9FYalN0IUe2/IHLJ34kCY88G+IyXjnopC69ftDv0kQ+CfBjEhQ/&#10;AOzZd/ytyxReiS9K7ct1xn6DUpj4woWZqYeWD8iCo8DAzLSz7qYTmX2HN0rKy9pFW59Jqg2JL+VJ&#10;08t/5E1yLI3HfP1MnWknHqh7WOA2Kz7scU3GifVcc3uZsYd2bFAAbflqq/5p8eV45zACHH2V+UxT&#10;/uFD9hZJn8T/wkjpl688mkx49WbE5swR+rJmADN7I5MYDQP+W5oorepP49G1WV550qgfO2NXMfJN&#10;osx+iSyfzHuZgBQ9yfpEHeRhX8aMrua7Nq984402uK7J3tyuW8LjS3Wwo+ejQV7fIwu4oHT37YyT&#10;+pCsg57YFsc4sB6+5KxpygZfPHNI/ZCfOtjOR19CE142YaZfxXetVydUD15iA5j+M/O/m+voEJ3l&#10;QzZuTdLKXr1M2p81Up1RLHMEXMdJfs5PQ1p+zoGskcDzRy7qGRf75d+ygk3U1a/5uOntflW+zV77&#10;PCBShntbebX5lv7+I+uKVUvwHV9xW8w4HllPqIecj3aNFKWNZfT5Ut30GDOUDV8mLe5aO3+Ehqex&#10;AjhJPzWbEq+UNLu1nTJzMYA+GxziUZgbXdYvcKnGflGzSBJQHswk0eFhm3O7IXpfloMKaIPFh4cU&#10;Q5RyzsvXb5QJ1x+dcz1s655o811WssvhjApbBydPGzFJuWuPTbb9iuQY4TlUYECavp3juvv5vJtN&#10;oQyIpYc6Hrn4gEgGUWPDldLDO2hyqMUCom0eoCQzsHnSi0HQf3l6qeedp7Fkg+5a41c8/Zqidqmn&#10;G4LuqSaiFz6Z75AkxuVpg4V3yMVcD+ZAStuDZ9sDHe2DD3xzFINMx9+n5Cjg7dcHc1xGnw/66D/1&#10;gwk5h1bqgndt5euOKJJfvcRX3te7F8rXOZElH9/95g8R5CCVyb6Hv2PgIZQXiyH+8mmuzgp4ujgk&#10;Kxux8Mp740BRvu/+y48MkPVu96ush+idCWNwaj+bTtWuwYJy0tVtgud3+nJtyz9lkuWD7t14GND4&#10;UZ5uXuGZMXDccrGgrrs98OudrAfzpBi+jf1evGCYH4VQHa0zyAf+4AHj6l/g81dwx3tBMWUOaAt4&#10;xr7yNEmlpdYPthRNvI2YZBk/JyW42pF7BDbJkaUtUkbnru6HfVHfjC99bZUUQQoddeM5i5BjgJdd&#10;PPmf1PsCzGRlW0j728/e1eiv/bW/9tf/i7//X4N3IB4vCSKydu5uUHLL2OLc4aw7oT2MWXindT7H&#10;eaNv1v3pW/XFYVrr3ee1v19WrQ21Q+1ZkfI6u0wiBn5KIE3I+PHAHfodE80Dlo0HpbRH+zWb8B0T&#10;EASEjw5b5qVa+osequp3ZieZ/NrbWZBKX4xqitzR4qJml8/qKeMzm3+o2/m63uMYn+gZ3W3qtFnV&#10;eL9lA7Tjpn/Lon9bw/kPuYn++1U30xpu/k91/fFv12b23RpeX9f4Gvn7JXr5oxE78qE26L1Flu8q&#10;W+DoVwzE12enerZY1eZwU6PlXa1272u/eQu/W3QH+4Qs5A8eGEx8M/WJLfg+UO4385od5zUnwv0V&#10;kNkW2/eT+haB8YsXT2r3fFE/O81qcP2V+jUC8NXVea3OT3V/WNbm5rbWb5f4fkJgMYHu/281+PH/&#10;qwbf/yd1uvkH8PmDOu3+Qg3OVqzjH9Xd5Du1Of6k9rd/XDfXLAbbu3pFwM2x4ZbAWO0IIOzyV1AW&#10;00l9hTlxMZ3WexaK5cOmjreM0ZbwO7DwgPeWReft7FCfMon+6OZQDx8earXEJmLn6fhtfeNsUeOL&#10;X6rXLxe1mN2VX62dTs5qO5vlXWoPt4e6J1JH02NdosclwfuEAV4w9lvixs3pU+qXVDzwXW6YRLlS&#10;HLHjkKeVEvvnDPB0Wbv1Hpsv2XABPP+ntVj/61os39Tu9IGxu6vpwz1+cEEimlyYL3yPILF6W/V2&#10;d6zVYldvGdPla+L0/r5uNwTS5Me1Gv9Ozb1Kdn/kSMzlawNU/ZHe0+a/rN0Pyd97Af9LNuFvWCte&#10;46sZ+hFXxjA0zslMbiquS0nAXQdlbChnzTHDPBs3uxRkJzRWVSW45NBbMHWycJkBSItLOznimK3D&#10;23rWDQ+QyLazqRFG4WLr4ZlwZSnA6aic7oOCMrLoj/5NDkU7cPPwzbVIFpZeHj0UcC2RH9WQhRdt&#10;U9Ynn3aiI7LJ6hadKXMgwZIknTLcJKtHmPU2WIrr3sX1NnqFoONlW9aB9zDlqnv8A677hOAoj+yF&#10;18PVOf3ZLEmjz0HxRsEngPWFRNFLvn2OPOgy9tJRetATW/tsElVcx04D9Ut4CZMOePYG8sEHXvbC&#10;no+wAK69sblP+i1PLSHP+aLv3DwLd0zoigzdpxx9lnGVWObQmFOIpx3UYwuV1Mn5UA9L8aMY/Ki3&#10;G9ngC9c2S+HaQ11b3QzGN4Cinyg0QiM9hR/2JeaE9TT6ItdwSukEGG+2xRE/NGFCou43xY0x/ZHL&#10;TT9GeaqD5THjDDjyrQN3XtjM9dYkb+rRg6xJqYMrrX1mfdxy4CDmYIOsPRlDefYyTdFbGADHJPDW&#10;KT72ZuDCkKxw5EpnskzcSK+MDuxeqfMh2b24cWDMa2+Q5EUpnXZmzyIPdenj/LQBXx2UBzjJ/r4R&#10;f9uk7XqQr9GKbxahl5W5Rtl0Dg8JTT3MPn2VORxAjy8PYEHzwwE3aTNwdVc//0hhd1jbJ71156A2&#10;2nDPo1xpun1efBke9CvbNSW2iyoP2hlPAK7Z+jExZAYm/H/h/7ZOgNvsNsaNLdsy94bOJwmVJ6o6&#10;5OAHvpFHm67Erf2mR15klsTcyIIeeFtPvMl1HFzPVCY6kd3ixWfi05e1inqepBRV2dKY4eGeXbhr&#10;kTLiMwDRJR+gRjhw7bIqL/vMEltQBtbzazoIz5wR3tPkxsc++Mor1zfxzeD5xFz8JVxEceGTAwsc&#10;YgzTHZ45+KRsPot9vYzwE69fPPQXRaeHNqWToo816dOm1B+wCl9lGWtZmIDbp5+DBx/3D3kFAvUW&#10;q46dOmTOA7Md3hTKb7YKMF5y3Wt2aIPZPmGi0Z/5Ja1MhKUjbFO3maGCt3U7LFOXLzlmAMhcoLRt&#10;zPrHRxveRKpDmCJPnPAXEXjGg3rmj/3q1Pen5MO6sZ3DDPp9V5nyokOP4yGHODnAVBfg0j/K1SfK&#10;oCPxZgmC2b/LiyaBpeMRn0rKh39QVU/nTtPRtjH2uC5a9n3aIkz58a1ykN/W9fgAPPv1rzLjDyr2&#10;e60TDkpHDzzXOglI2qdPc0BOyjWUZPwqO7Hh+iUe1cwXYNKYja9c54EniS9/CmPfMuu3ODbM6N90&#10;0MbYBFy+sZ22ct06CxIuj3ZwmXUFPHmqV8YTPvrRGIl8+7pqJ5cUX5ppN/2zDgmSDznrq36lro7R&#10;DRpl2NcZRCaFr/3mDvQoN7ZRUZ8c3AKLHGgdP9eVjB0djVakHKywORrgVP/l5h14hkc58oOH/kkM&#10;2mGWrzjCyZaOf2MeWV01envg0wIsYycP8K376qDsnYHJIvcg0GTuUg97cBIrBJgHNfnqHcQetonA&#10;XSKdJ7o9nvHgAzD4hwQe91zQd19RpMl98lBDmVhHNo45HNEHIqk1jh9yb+uvjCpU+R42+Pqfn+vT&#10;8c0hVv7q4mGS30hyUfZl91NsgxbFc9jF5Pf+TDv0c+YSRvqVVZ/2y48/6Az08RVVYikh9ARw92RS&#10;Viba9IPvoVOessvAkEceNu3JPoU0Ys0ZJEaHbG6js4OWoPSQi8Rioh3dk3Io5CaaYNH33Vd80TQX&#10;lBDH5907wJR96OxDlzx5JQ8Jg0j/YA0Z99ao5yEqBbl76MYzmRGD7dj5NJeHTB44yRMlyPJGaDaC&#10;6KvfbILnYdMxNktvVj/lAqKqpfvgYBf9UV0f6ngCyh8h4KPzfZRyNEweZI3jM9/JBgpJW0HS9UxO&#10;n74z5x1mjLcxIYscynITnScZg+4rtRAHrxzHZtIcsh6rqhJHLkrqg/55MjKLKp0NqWVSnnxjUp8m&#10;jKmBDb3Hq/7AiKNJNfp6vmEMhWcI4WnWC5FFTkzDi8XO+TU47dCPeQNdDjVBT4TgP30XRtpETtuU&#10;wWAzSTYuf+vZdfeV0v/qf/g7NYH5YLjECTd19GVghw2ME+0I9QmpqjMMmyFm5jvXLp/X6eITjJvU&#10;7PjjGq3e5c/4PpY69OR6x+Q5rGu03dRgNavTbFGHZ2jD1WuzGdVqg7v3+3xVa9pfAfKYJDK86O7Y&#10;eez9xUnq+cWQXPWoM0JekPe9kzMAQ5yx89AOWdNlnV1e1+TsWa32r+r2HlO2dzWbHmo8ndQOfZfc&#10;aT1Mh7Xmpup+tajbm1nd7me1PP/z9fz86/XR5XdrWX9aP31/ViufCtvsa3dcEhi32EeQj65qcu67&#10;6Jj0p0kGejTbYn43sEt2J3fod1oN6p7+B+7UIceuca3Gk1ox0PebQ51vD3U2mddsTvZt05MNNwc7&#10;bJvWlPpw9u3aL/6D2p8/p29Wzy4nNf/4obaHh9q9/6xO6+/XZvQBfHS6X1dd/6CO929rf3dV9x+e&#10;1M/uR/X25tdqcscEOSe4J+eM06c1efe7Ve+mNdvdIQ/bdkMClEkyHzPOjicBh79Br8FsWCtWdqxD&#10;BwLnjGkAruvwNWP9tx8O9buf7utfvz7VH77d1x+9O9a/fUf95lD/fDWuP1w/rzVjeTu+ra+Buxic&#10;12ZMLAxWtd8u82Sj472ZMunxrRPWx5RxeR3ZYZ3Nyci8o7w1gNfYcRjVkon1YITPJvWMq6dL488I&#10;heUGf7PQ3N/e1lvG7ov329rdsahtHuh7qPvccVzmwNSr7ujcp+3WxMGWSXZd6/ttna5f1twD4eM3&#10;a8IivK5fr4sFi+AV8ef8Rw03ZjPuOr/YjevN975Xsz/4SZ3XV2r/8qPaL1d182ZVr4/4m/G9JM6O&#10;EPTh3W1MTNQTxrbRPetNS+Ca7Ap633Z9RQXXpWQXLFyV9UdyphOxCx5tN1xJvVz1lsYy7a43m1P/&#10;oBBGWVyMVergZHMDjRd5aVywQseHeMpxHc0Upp5rNaX9zlMXKzc32t6y/RThnYWrx/NJktzsukbh&#10;Mw31aTj5Ws/6LT242utGy82fdNFHGNm1NhsHwFlLpIMmG13aTba6mjMO9PsUkRthn16jmTU09pJz&#10;HSfn+mYHOHE4PE2Ag++HLFMNoOsLnfKoq7ddWda0Xb8bH/Kkz7XeQzLNCjFwr/+5CYRQPH2fzZco&#10;MqPiUhietBNj1PWTsu3LoYd8aIeGuoV6aopl2iqpLpbgtniVJgdTyqBQh4xpd20OrX7M4YUMpSfp&#10;a9l5g6ntYU09X9GlLq2oiWHovWgJCP8YSEk713R1sd3TtL4Wg9k4KUA97KMwt3ri2T7w0yccGp/s&#10;ebRbHLKxlUS/eCb/AJSxUGavW3wsnaV4MYouYK35GG/Q2FYHx8Sx12eRTTJetS3Kyd+qfcD1v/y8&#10;KZdekS5jPvVpvSW7M86UzkFZ6e/cGIFIV7cW0G72i5+YsG0Xpfr2oA6HRvBlYNI/6GgciiNP40Mx&#10;ro95Kg86l5YFNO0rik2Oc00ZsnO+ytu2X2eJH2Vkhi5fd+3xfTLI8VY5/j/GXp487tvxBx/y9Clc&#10;D5s8lHGs1BOW2dMoW1aubzacP4nhrtn1O2b0R0fHJEK6TvWxrpzEN2Vg2kqReBEuGoDEjA1xaKeK&#10;nol5G9Cpo0m65odHPmT9Jy9xM27WTdoLbuJJHHlSb3JCC8x6+Arr+XcDCAv1hkZ99Le4woMuLwBf&#10;1kO/Sm5sid8RQN/zFU+TndfKMo5M0shHfwekLeJHUCdfHGUKb2tQ5IZhp+ejyJ6v/VGWMjJlYtvc&#10;02SNkQ85tognnTKZS66feXKdtmDlSa59+s+2ONLYH7vIikocAXT97m4maDouwkUAblIPeYaHTIQJ&#10;AG78qFd3AaBf+UEGLk/5WLdT3YHFbz0ffeXak1jQV8JFBt7828rMRXnYZ124OqqDMOnM9LXYcUD1&#10;jT7wDznSqa96e32V3CfMtdHk5cA+m238TU1eg2VuWZqVSbZIAphx0v4v2ZQxpJo4RKY6u+YlHuhT&#10;z8SpdvU0rt+mjI0w6eCZ+1jxgbs2JD5lTlI3dco1mpR7bmRknHq+iSn5SENd3vGvdemQm37a6pB5&#10;bh18SfRnnESKbMqMi3JtIy8+7+tZ2+Xr9Vec3ubwpIjcHpT5TiUypQMheyJKwyz4pMQFDdvKbHPA&#10;cwJT5AkQr9etzc284oK+iOr9Jbq3Nj4pp8/c1tnnWq2BGQtl0E6Mh7jP4MXH9IuTOUc1T4uTcnBO&#10;f+ILPrLSBdGnx3lcF+AVu9EhY05SnuMherOpzWvRvWYrQ/mdXdzTMaBtbxnW9olMEucxlsXXeJI2&#10;yL/pHx8Dc0zkHX7kbr6AkQt1j4yBA4NXvaOf99gdjfpqg9dc1zR9ED9KJw5FYhqYNI6lh08ef+Sp&#10;LPHgS3f0UXl/kVL53bdQvNeli7Y2eCCk/PyyqOjyiUM96AKQSeTXezyI8T4RIujzUn0cLZWHSSc2&#10;LVmjgOegj5x9GcLyTBXB5n2+f8XunmzzUAPegBTT3WWPua8QW8WAg5N4tqFtLlZspvw6YHdRF6Ze&#10;OoS6f4XBYfLv9mY7Mr6mHd3JautRlO/xmgQmW+75WYjE01VAGINuvOIPeSPLp/SO3MycWBBPgzky&#10;kEPbw7J9+I7Yu3nW4TN9aB257WDISNNeDUY5BjtPoQE9OhHhncMi+nKoGjtiFR/IBt79SIC+GCHb&#10;r5QajGRuAjxM0g6b/rJr3lOXBU05YRFsY0zT8AofyKHTg9MjOzrfaeczZQNPwfsLbTe3PFBVJm2J&#10;ox+6mFRQnsSZT/0l6z/+5eVatLsn1ZSzgPQMGj0iPfZmwjim2tgpCiR9eZ7SfvxtTPmLqUN/nEI/&#10;eqirck6Q3DDSlie+dD3MNy/lgewRduiDLlNnkNXPsR1DN8xX3dRJDzE/svp0GJrnHLfXutB8vZbs&#10;wd+vtwO3P/kXfxt6WM5w/nTJOG9ruD6gdPdkWhx0QLk8gXaq2XZfk8MKP1/XZvKhBmsGfHMB+3Mu&#10;ehidqx9iWQl8H9V2z0RiQH312fQJqsy6Ce2TZq4YnpyLPmaHPprAaz6p4YIBA3Zit27wuqrpVF+E&#10;mO+qAzsx2P6074nJ42OETuZ8LZaJvuKO/bSa1ezmWOPNBxb8Ta3ZBU2H87rCptH5uha7Y80O77Hp&#10;0zpuvo+M/xbb/kZd3H23NutV/fS0qe2H66qbDReIHbYyYZjEd9tJ/Toq/coM3vNT3ePc2eZQ3+fO&#10;480KLdaDuuSKPX86rukUHdjFLpi08zF2zSbZjLkaT04z7N0TKKuaYctwNK/tGT7j7mTqJJ+O63R5&#10;Vc/Pl3V+MarxS4Ln2aw+LMb12e2m9p/d1AsmzBy/395Oa/X639bD9Z/UNXdkp+1FXb57wD8j7Hxd&#10;09XnTPCf1d7Hjr74Zq2Ov8SEeE3szMs/NnjQMWYhXOCbj4mps8uqD2enWm2H9RJ+X8H/u+nBBwGz&#10;YHiIuB5va7w81nzlU3wsLj41+LCp0YZxJrDPrgzquxq+vq/9/aw+fj6s8xfTut+M6j4/zOC7/U61&#10;Xe/qlnJNfHjTssJ/C/QhDOrBwzbY+J4x75jG8z03BS6085ox5uPJnDmEQ8FdZ3L63j6/uupTmbPa&#10;Hq+IzWc1Xk9qDdWtd/nE3wt2B0fy2HiF1+0GntfE9RI/fPSsvvXkWE8mX6+XF4e6fPErNf36me/p&#10;zETKQkseDIipm23tfvpP67j8e7X366v1/Trc/MM6vP5btX53U7PpJ/X0cp3DzuxsSF4glRo+LkCB&#10;yo8P1ygLbPamVZhPaLg+NDynl2ucfLLuSENnDmRIrnNewPNXRegkzIXTtsm69DKExk2CutgtLDfN&#10;8g0ytMBcXnSvf2VzDfPAVbiqqYPX1iTpxJFYGPXwImf9FQyz0EAsahZ2ynY4YF/8Qhn1+fCiaHsl&#10;DTrn6ST8aV0+XlOV6zqSJCH48Q3VpkM2PQrtdYthJOVn42M/9VwjeposPyIIEo6M+AvZsV/Z9Etj&#10;GRx4qa8I8nA8pHEMwoq63fbpF6+t6tZ3hT6bYwVIQDvJeo+XTZAV21Sik5l6QgG9VKXpE1/0uoqv&#10;3PBVR6t8qIOHODmPBkd4XETFuu6VxPEQkAsTCCnVtclSjjAJ5NMTx/cmYS7/4tKXqdsn+QRG3Wxq&#10;+6SItW4pP0vlU+oP96rakA1skCjJ+kDcCTGjiiZx9YX22WfseDjk/tavJYmX8SSrXvwTpj/XQ3ua&#10;vPCAKGNgv/iU3iDZ1s8uY7kxpJ45o/Agk2GaPRJ155bt/PGStrHQ9BBfGbZFUwf9bCl9/E65hzb6&#10;I0e9vXkwxo3nxKY86EsdPayrStufRidy4oSkvqpsinxppYlSJEqrGWMq4oaWuqwS51YcPzodv8QM&#10;sKwJVEWXZ5LwXn/doI3xi/C+35SnUyCUNuMgL8o2cwCcpwAA//RJREFUP3KDSsWxydoGzLGzL7qR&#10;5ZU9KDjylrVxoM7xbU8vrodfGRsKeYWAigeByrcjB6dUvdYrWxvUya+CZs1F58wb+pxrGTdjgm4P&#10;Ks36yjVRF4nnep75SRm/Nr6WX4KpT/wAs8wVmaqMfT2OhR8ZK+E9nWPf1qjgkBJPNsS3AC8V6z29&#10;PtIGU64rPQPjJGNOO0/raLNts3qRQtbzUV95euAhjrIl80ad7VdjG73NsrCdJ0/J6t8hdHsJx77F&#10;W1Jrm6ShnbUGGg+/7dafiUf5g9v8a1zJR58f/SMaTdfZNt9sS5+P3rbG3zegZO6LB6I+EsU+8RPX&#10;JH0TWWkE1LWpW8bfwmxLR11a+yRKaUZGeCEk6ww5dlLNh3Wy+uUr3vaz4QiNTLE7Johr0fia7Kfe&#10;5lfiTDxy9KGdvQk4PThyrMQf0OVaJzK44cFH8CnFUeXoLpq4yu7HogOSLRwnK+ojjvQ9f7N8RIjt&#10;9GX9oy5uYoOk/2Tp/PfA1DHK3LdT/awAt1AX1yTxJdfW5u+cN1iVP+34VzngSxMdLYC7Fnv9MWU+&#10;0dHG1rq8vyzTNVY0Q1f++jfruXJ6HZQhD/3bUvQUTo6Ynnfzh23+h+fjGEMk3HXg8UDdLvyjLc4T&#10;U8aCrB3alPsayswj+dGm6GT2OOJHf6omQYm9VOgmZx9G00O6tO1DtvSOW67x8iSHN1n8MCNZl0b8&#10;yKFMF/pkzL/knzYGLbaiB6VJXyrPZg5hUCa+Bcdx91CZ/2lLlmuMfcKks4IvEpfgW7Q+c8bDtjTk&#10;2GsXDso7vWg47p1sx7s77HNclJcPefXJauipaL/XVtcaU4vT2EdyDNQr3RIpA8K8TJ6288rFdMjF&#10;bsDNeg4kCID8EIM8wo86goxFafKVThTNE0Jd5AXmK6G6a5tClelRxAF53PMSUB6xGCA+2JNrG/eS&#10;HtsME3B0xVHQ6lzwbErre+KEa0t3QwJnFu7uK5LowgY9T5rlQivNsVsXQJeHeltXVn7NUg1jXJc7&#10;Oz1qIXORjm+QL8RDMr+aKye/IukY2SMvv9m3hy7jrtMJghE7S7/uejhyE4mOeeoQe/L1TWg8lFHJ&#10;dpgUUpKvnjowkfyxxay3Hhra4YRS30x4YMIzdnDT3/ATL+94418zS6r8wIaOcAzwdXd4p9zurIca&#10;dOAok1YXi1DCxEdvHNPwIR+BHRmnIfxkGV6RLb0K6yMXDAdAeIyAp099IR+YnvcMyLE/MkHzlVH0&#10;Vp/mY2VFR2Kke1qxz4zpYLBE/j5xHx2Rma/qYl/81o9/l+AnT2TrE63Vjx5I5slO4io/TqExo2l0&#10;6cbHT60CDpru0H+y1YJuzBh/fCV72+qeJzszNoP6jef9jyb8sz/8x3V4mNdxDdEEJjMC4ki5OdSS&#10;qNwif8cOYQOjNZJcdEcYfpzMWGR9/5gDf1a76VkUHnpwdoayfvXW71p5JThtarzad1/n5E7rAP8R&#10;jD3l1DUGxRnGTaGdcSWZ4nhLN5lT4M4Hn9DQ0jEBOJkweSZbYD6CeF7jyXnNFjhkuq/JelUD7DmN&#10;UOAJtoy+Ubv9R9jxEj8/r2eHyxrOX9bF1Yu6fIKbrra19KDvzaJevx/XD6+3dfd6V8N3yDrc1Ha7&#10;rvVyV3vfiL/a1ZYdvu+mc0V8wNnXs0EuTG+347pZ3ddk9b4uNtuanu9rutjVHMdfoPsVG5qFAUb2&#10;0GiOXbgpm7cbAm6Nzk+x7QmBdGAHub4fofdFjccPBMZDjaeva3z+9dpf/Ie1nDH0q79XVz+7rcXN&#10;H9f9+A9qSRBvri/r07tF3XO39Yv4+fIXfrkWv/Si5meTGm9nNZgda/Hqpp4tpvVy+oN6/3Tlj3vW&#10;mrG/ZYfqO/P09Ra8C8Znvt8zRpusTrvlou5uCObVTe33PokHogsiY3d3HNWdXzfdslgSuOOLSX10&#10;xUaZ8nOC78PtoF44vs/G9ZKF51dujK9t/Qi7/YnRB3Y6R+5GpsTawANfn1bkauhi6kXj9MD0WTEx&#10;htOazg3tQy32B+LgAXxwXUzZ0Y9ZbH+Nq9JvXk5qcTGqOeO/eMFCNzvU+WhXX4HWzfzD/FhbJumY&#10;3eZp+lHVclqTLQvOjMkz+Xqdf21Sg4//N7U4/7Uaf/yshpdzYv3HNdr8lPH9YR23PyIe/qR2H/6k&#10;Dl/8qB7uv1s/ucbO7x/rzZtdLW92NX2PA+5+va7w5f7qKhurTFRnqZMWPVKlxEWCsKvrJ0QMrwAT&#10;94JdJyiNNeH+6IEA28LDhyFx3fDCHCA8nH7OWZ8ccY2SbdYd2tap5uA/N6rCBQapL8my8iN/wXc9&#10;6vm7YZGnG1RpW/Jij9n5aog3Q3aFrzJlRj32oa8+0TfekKmTtlmY7Y+ertn0S6toswjBcYPX81aX&#10;0IsvLfVsXKC1S18BDp/4uCNLNpzjUj66DUcHFz+HezQafvOPNEnyp1N52WhKn7lBArfBmz8bI2ly&#10;YEDdDZt9GW7geWLHLKplv5TGNvn1PJtcb+b1pRuJOXX/4ix++mVtf5NDmb7ed/EHeF+Om2zmqUbX&#10;Bu9hOQiSLzljo+O0z07KjAdJP0oaGH12RxZtxyR2gZB34kmvPvrSGGs+pC2hfLJPkL4v5eUSYqzZ&#10;n82fFW0SRtsbgcim7Xsxg0J/5gu40isvupCV6WVLnOCql3Cya1FkU08/9Gkqk4p8Uld3fQK+fzTq&#10;Ts+pNxpL+YprF33yCS8BfX9kybPXzz1o9jAk7UmcysN+cHt2XHc7X8RG8KKS9FRUSz0yKaW3Lh7y&#10;xMumvocJ0MemwCkTQz3cMZPGZJ8mxaeU+iFjrW529vjhSRYvybgGR39GhvLItrO+UPfmRr3jd/n0&#10;OPLKAZFwcsB8ZByRqTx5tjmQGxDxyPEBcFWKPtqCkMwx8mNM2gdd+NJW15bUJYyBZzwCBMf4AR7/&#10;9ziP/gApN359n/FFV+rGt+MrH/3geDfdw4cU28WhzCFWn2KPpR/qzVxyfoe/+tERnShlYV15c3J4&#10;As86BE/3XU5r9ZKVYsT163whbmtR65S3/qKvfe08viXnvZfkMTQt7uxPtg94A0RPhcoLPNHNGS9K&#10;D8IyJpTq6Hh6eBU/QG+R8VJ2z9NCfyem5U09MUFVVkk9j6zbAHNgCp7Njilt6WVGf9MtMSMddW1r&#10;cyjjSg4cG/W58y+xo2xogqcCIlkA8KDf9Vm5HtAlDuUjP9uW5KzhJoCqJ0w+Fl/WV3xhWZOQ1Q62&#10;zf7RTSOiJ3tQYY59/ohFqYjoDZ66JW6CREk9T5LBLzFtloBsu8FMGU9xsT0g+6STH80vH9DERj7c&#10;q8jLpTO2ARMuXmPX9GhrS1J/eGhbPNdAaVosGDt9tYtfkAy/+Aedcs0D7rrjDaCH6/zPZBAmP0uv&#10;N/Jt88Yce+mzGV1dA6yLZxcfmfeUeXcZded2O6hxvpnkGZtJWf/UAXz1zZredWWuyDc62CbHH/i5&#10;rVvNWF2irOhAwz2+B9La3dZY+8OQ/viDrN8ig2xqh/HGv6zFCR0p8Yps9x3qlPWr59di2DG3L9NA&#10;GHoITwaonR3jjq962qcc6bTPeWSpjqGjnthUjwaThpzDKds2LaUz04598A+t/dTj+17f3Kfbh17q&#10;2uQ3Z2S91xDoMrdoO0axVZB8fMEe1/72x9n4lU71erwWydu2dZzmwULsMDAR7LurvGHP2teRd3NF&#10;NADRV/nQqK8HscJlL3J8oY4mbaHPZvOLehqXPr3WYjG+JWeMhDMYHqrkjymB9cxc0Jgo4vgOsvwj&#10;+KAQITh5Zxe8wgz78hVOBPmKqLCJsUf8u0VnDyn8QQEPMXzaRq9NchCTp5riH+59PWegLbZzIk+U&#10;Ecix2QS/7mCok+BBUs4mcFYObuI/7lwNUgcWeTlQRX91zUGddPzrj50g8DBPvC1qmXWFtnug5WCN&#10;UM+zkDH7FfnoLMgYFJ+Y9hgx7kvAqpvaU6qHPGjlBw7glSf7wM8TY9S1A49Q+rhLtEWO+DTgb3++&#10;2msvcgf+1CZJe/QDTMnwykDjZX3pjMUWY84FWV5me7o4Ry4A5cqneyoMmgSJ+D6Boq40VSqE5Hw4&#10;ntCkyr05pF3MQZusXdD61ZKTB6QullgRRloHCnY4Xt0vhJpiZezXtermgaVfRc3XSZ2wTBK9mjFW&#10;oj5RCQkykT3k65TRJWiRsZaz+mZSm7IweRDXHz7GduFeYLwqeQitr/EDAZM5ix89kDZipejiVLpO&#10;l9983j/h9m/++B/ma2gP9zjoflurnW9v86t+++5mYb1D1zXECDvuuLnesTFYMQ/u0emOgX7Ajgdu&#10;EFd12t3VeLOsyc5flDzmXVx5nwha+BL11eZUywdKyNfM3ufw/9gDqxc+2UX47ca1345qh6OOrCCe&#10;nuYFkdzRezDlI5ojVvuJwTCe1244ia5jdPU1/w6iDwyO6JvPzuujs2NdfWVa4+fwWIzq4mxWX5tO&#10;6snZx7X++jfq4eMprntb29WCCfSujg9vavf+turuvg47FN3Ma1NndY/zNzv8gdz1YlpfzMf1A4z6&#10;4f2+Pl+f6jNmH26pc79Ke1zm114Py0Hd4IO7DWw2+JSo24xXNViv67SesxjPa/yUYJtf4LtpHY7v&#10;6+Lhpi7uGbTDtG7B320varGF8XZWpw1+GZ3Vafa8LlfrOvv8X9fvvz3Wn3yxq7Vfm0TH0elpvXqY&#10;1+VkWLuLTa0Hf77q6pdr/NUntTnD3t3HLOy/VvULv1nTTxZ1u/5W3d3s6nj3/bq/gf9mn0fAV0yq&#10;P0P+5ctJ3byc1g/w+/7BmCCIWGzOWeCmBNHYhYE58xET5Rf2+7rwu7PMnSm+H13SN5rUYc+YEjcf&#10;LXf1lFgaD7f1gsDaYde/NTgZs86/1ImVHQHsSw9zYs+Ox42Fh64eWo6fDevmDBzi6JqYeiCQPl9u&#10;6+3dsBZrD39n6Mek272s/dk3q1484eb5aS2XaHv6UGdXC+L4K7U+njMxFjUnn2YPNZtvajEEhzu7&#10;GRPlsF3XcnJei8WkLi5G9bMnl/WDz27rsz94qO99sa3F2/f1K8u3dXf6Xv3oR5/X5ic/qPf3N3X4&#10;8Ie1//x11bW/xosjz/7jevZV/PvsaX/RwUZnJHPBSemHc9L05ZuN1m/2yQlB58Cs+5RZoxUvaxR1&#10;L5Jp2yd9Y9DnwEmKc20RxyReFjD0EiQ/u/1o1yN55+udZupu1twgSCd9bnxQUtPcOWb9AS8XQ3TO&#10;whumJHCVH338IGets52PnyebroHKymZaPOTIv+vsZHp5iTxtiIE9jskSHUzy6d0fuS66puinLo4B&#10;RcZBmWY3Tcq0Lp9+fMzZ2Fq3X37qR9vrh+PdeDm28sqFh3oOx8DxprFtNN27qHo+pLGwNEPbsvzV&#10;V765LggTtz/UEZ5Yczx6/NCog7woxHNsreuD8KM/dMKlM/d2Aera+tcMwAOJ3OiS7Q+v3jeG/oRB&#10;8Xonj9guHdUcFNO2z82phO2pocSiMNqWyo4/8FX0oN4OQ03NNknko43NHybL0Jmtq6s8TeLKp+eb&#10;1PMwnu0KL3JjaIxJIwtz6uAaV+YcAvR1SfSxcyUyKVOko4tDD7pzo2+fAnu6jCtlS3aZHWJ91LPI&#10;RtnsODt/cyOFEPlO9LdzZkE/OG0+OleaP3xSVNmNZ2wl5WYAQK92pzNJPBXx4Nrx8eYndgBTN3mH&#10;l/3y7u2MPVT0h3jeFHhDGzh141++Pu2VeQMj1xxjJ3sWuhP/8NAGzIs/VAe0ZPnKX1bq5rwRJzDo&#10;1C0xRQ4BvJVjNTeflOplsmi8tMc1O+sgDPW3PMJHmAR84OqfHx7AVF8mlqlLq962tTVPsMFTHPev&#10;0qiH9chEN+VqQxuTyLMeBDJ9xlvGxD4Z9ClxbsV5I759AnoeYUk9tPQ1llkHzI2X/MlZF0DI/rXn&#10;2cbM7Nxm2xb/+EvJba3Kk2e2lUFf7Feu/Cj1sf4Mb7J/DJN3fC2cJE7TPwddyqXtMiCNeMZ9EnVv&#10;bmOMCPpYeE+f8e/rpjZPXbd8x2XWFpI6xPd05g9GlLmRFl96kiKNf0kyNuJII37fr+0Zd+D6K2sB&#10;HRlvaayLTLKp3rHdtnLklQa510d0fSkv4R5wOP8TLz2qeOomcuZRlO1orNrfnuZq19PoEeION/4H&#10;OWtehJKpZx0Bnn0JdeeiqPYlnuRLX3jStl+wOf7vr1PJ0gj7Er4w/mcsPGRwzosbO6zCX3xx9I1j&#10;F3xpSeoWftQdM69T4Qtdb0LaXx4XRUgQPKvQp8qHsW2fMRZ7pethWa+gzzyk3xQ7yBkP8JSR6xJ9&#10;4qqDPhQuMHFgFXzHPH9oEslEW7io2qUPlB8cE3iuo4oOP/EpMnbk1Psc35M9YFN+YlUaYK0vctVD&#10;fHLmOFl6q/mtOunEEakhWqUeW2hnTMmRbSmMeu7VLXtc/ie5bnodNG7UzfQ4Fn07gyRMRaTV6J6B&#10;8zPXQBvU9b2otqOruM1nLcmjx2v+SmnbD+swSLwj2zMM2ShHBK+RUUU6cBptG9fEkPZ4YQDR+JHe&#10;PlFysG0dYPNF5qMo0opEytpLyrpn0g+k/OGVesNrMtVX1GZTxgm4pXPHr4E7DgrzK3xZnzOpfNrp&#10;2M0jHJNjCHlD6GFXfKps+LhOj4Mja/uRqTNdmLQOfH/0wMUlh2+5kNvnE10+GEE/TvQzh3XR2Cyt&#10;xyjc70vSB9sRJf0FzBx2gT9kEcl7w9TJtlrQlo+6eDgk/7y7jhxZVPPuLpztvzy1pW7GhU6QWS5c&#10;1MDprPMwC14OKpuqPIXlU144w/eBi+NTaLGdHv/5w31j6bkJ8Fcs1SVHf+opGyaVhz6PT4K1wbcA&#10;odNP0faLiw5mcbUzC94IHdFdl7KzsSeHVmzMBnna7wCldigwFbKlB2eOe1DgP4EfdPo3CKLrXzTo&#10;A9nDyu7wjH6CLq99YgEaIN9vHXYHYuQwJceXc7idsT57aOXhqDGgQDekypjhaukZOcY448HESna8&#10;4O0TZz6c1I1p7yB1VE0ng4t/f3HMO+sYSM9AOpPVhy45M4EyJ+JUD+zwJPTqbYhCFLyecd/UsdBq&#10;inCaCTedhsxw6Q8v7ffhIA/b9GJ8lI0l/X6dNTvTqt969qE7cPu9//5/rM1kXKt8ZW5X2/WATJAY&#10;3PpcTT3FRqIuWoL1lqvVzWpUd5tB3fvC+c2xditoNss6rJe1v9vV4UEFIEeeAzvkLtNfGD3t6duf&#10;as+d1xV38Z8scP8nZ7V6Oa4dq9j+/aGu2eX4dcaNX12kvtngCGzQJX6tcw/84E/rYpBPzY32dzXb&#10;b9HZA7cjG1qEjl/UYkHf+f+xdhf/u9rM/2wNzr5TX/nGN+vZt79Zdy++VT+F5+b1H9fxBhN3+xqj&#10;0yU2+YMIv4RjvzYZ1cfTaX1lcqpXszU8cO54yqI7yYFRba+r3q9qcP2Abbc4mZE5varDWfcVRG1Y&#10;Ppxq+7Ct9XJYD/tnNZou6jRnwIjzBbsiT9Z32DPYbWuz29XdflIbiKc+NjR8WudMoMkVC4xPqbkY&#10;jab1MLir04d/UA+f/ajWtz+r0f1PanLzWQ1WP6lnw5/U+eS+NpcP9VA/qOHnf1KTd9+th/Hb+t7m&#10;03r3o+vavVnXevppfXG6rddfrKo+fK/Ob30KjslhMG+r7pgo70/zWtcF84cAHV7X2ivP+JKLAPaN&#10;jYQVG7fuPWufXI5qPj6r9dms5lezOi488T/UjLFbwOvF7FgvZ/gAn/6IcVzh42/grlfcfRzYsXhS&#10;/Rfwx69zF3ggr/ClD+keiLvB2HeojWt4NuLCDBHj5MHwabOvW9S/Xm/ryf2yXuwvanP+rK4vWfRm&#10;2/o2Mg/zef3LzaG279/XJbNxPz7P15JdVLfjca33/iLvmnG5rIfzi1qfHvDHTZ3uvmBj86c1nf/L&#10;Wr77vbr//b9R9Sf/j9p/+nmd7b5av/RyXcvzeX1vT8y+/m69uR7XdkncLkfE7aIuxrvavfqzdfFq&#10;WdtnX6tzbnxzENPP06xp5AQ1yac4XKty+ED2hsz1y7nvIpDDDOoOgSkLA+2si/LwAkzKPCe7GXTq&#10;2rbbDaYbAP53FxlS1gVkKsd3MeX6JgJ1NwSZv9D5V+7oahJHXG3IxarL8g4BdKKmTb/0hpQ6hBd1&#10;NxFZGKnLQpmSqoc41jUzGzTamuZalE0inRTR4cv+iz+oK9a+rF0m4X09/Cmz0IKYPQF9rtvyDSva&#10;KfOBHtLSpy7itg1Qxq/n8WhPD7N0Y5Zxo53rgzSNlj6r3YJOohF/yaNvyz+Z5mO918HFX7gy9Z19&#10;uY9RDnVvtoyX+Au4/nOTlK9q9bLtUD/jIn6A1ra8pNNu9U6fNikHMvk2Xys/uojT6yZtblztgz76&#10;9bTR3UqfaAYuXngCELeNDSw7myhbnzCJ5BX/A2ixJj/3G96QZCzEJRln6u3X/3WGT9tsoHGOUQ3/&#10;HCaoA/0jN8k6TTuiBNnCkuzYWm0xL5o3QtlvkqMH7RyCWdKOvvKCr3Eo3A7nc+a2AQ+v7E3dA9FU&#10;duYPDXVLFq4M6vpcGvWQv0ncjBf8tCsTQhnAzZEBnX7VnrCQV5BJAuTR4xsD0oRWPHL2VOJRD619&#10;6Jz1irap6RNa9QOu/vIRJfNTH/tHPe0nhUQeZhoRYV24HyJoTy9feRmzPosf3UNIBjd7MpvCpUdW&#10;WOkjfU1/5j9A17lmb3iQYg859FQdpoxD307mQ7tc113fPFAXP7yVKQ7wrIP4yYMPn+ZWvi5wDtLV&#10;8ZIvdCEzOEmq4njmCU3lkHWZcGnUZaFdNPIUMh3CtCsHuta1ly4FRj9y82N0lAb6rBkytY+6sZUD&#10;rb7fssVOo1eJ5mfpW0pVfPmqnzywQ1J1EkEfSZrYoe26ow3Oi7b+RCeRaLvO6ZYcOJnAy0Fpb3/4&#10;imuypB0bqNtlbhV1Ub7k/oBQ1qneJmHys9mzDx9ZxnZy4o8OYX7kGgHPrHH2O4/1HUmYB63u012H&#10;PRgXJ2syde0zFlo8Z60g64/wAJa1jqop42kf9eY7472tn4k3Svv0oXp5XUgMKk8m6Oe4RRaAFBoM&#10;nfsQdXZfIGsdYQmbrNePh9PUxVNvdcgYyEg+IPsH9wgTTmGKjerZAx6b4oCftUFeEdbVTY/8bSAj&#10;615ry8BEQ3Th7RqWQ9iuq/uQj/T0udR3BLBQb5vUMycoEx+U4jf9LO0T3ao+TkMcsjTyUL9cV2Jc&#10;r6J9PbqVXAeko4yMZr/0wqiLIq48xXXM/AO/yfjRjlxrybFNOgWIr3yK7Alobw1kYK4LST3do33y&#10;M6bhI9+sTbSdv36xJ/jCqCb+5UvduLaetVSA9BSm3GubG8x+8dLZlY5V1iUblPmKvvIVZBz0zKKj&#10;9PSHD+02ZzL/qKq3ZZvbmSfyUAf59f1N38xXE6W8hEcPSuvStetf1hn9AVxQriPEl+ybTY6388Y/&#10;UmdcAPoksT7wPjbye/31e8abtrQZhzDmPwDjUB3k/6jX/9z2OIdMMFnL4AgX37Z44j8mcWXhYQW8&#10;+8XGowQFeOfV/WqkcBWggGfiGNvbPYMHdungwjfCoLwDLbSAzeLAw0MbD4w8Q5jgSO9jPSTpNgYy&#10;FRVk6cH36TBfmJ93n+XUmjb6CB8bnATlwUFWbqdy5wfqR30AX39KkSadODwL4JSx8Ijo1M0fjPEe&#10;UMkDNnTdPVneFpd4yA8lICPjwT8KaDvD8wRaPwYe3Phu9xyi4Rif3su3v/Z+G1BcJcIBvXPEFNx+&#10;QcrVrDFCH4yJGSjoVxHjMyWjhF/fzMGTCD2sq/ojBj5p5T06NARcvuqZ8fBpQS9sHgLtwiv8Ic8Y&#10;s+HR/f4Qoiy7p8aIApHwfcYEH3RjI4L6OwFAEI6sk185ZiOdeSUaXQPfW8f4TXw33mgfu/Se8j18&#10;88zDQzFPlE41y3g9MkiQ9X7BV/n6cf9PvXP4KDuU7EZFVxtP2IaNjrBBmnfr9f6yiG1c1HyqcZin&#10;R9BdnxKTKaE/ZQGJlujYxaJx0B02whbWau6Tgv6a6pHJ7DsJXeSNiRxAom/mWpQkVIkBNfqdduD2&#10;n//3/6D2y+77p8PpJgM2YhM8OW246IKciEYpS7OB6mLv44j7bfnV04O/UMoAeDhyOE4QOc3P8Wfx&#10;RZoK+5j4HOWHrPQPOMuvTS6heYex7+/Oar2esQnRok1NVr5oznez+T1adPdUecWALR0EBvyS4Zrj&#10;PPTJhYTgnuo47qQuxsN6wQSbjS/q2XRdZ5e/UC9nv1jfnk/qo09mdfbNqxp//WUNF1+r4eaqznf/&#10;tJbDdW0MnNWyRiv0xQf5VU1DAhkT8sXgou7hucXRu82qvkCfJbZnA8tADrha+AuZg7lf3WTR8p14&#10;2sOOY7HZ1svdvs5mr+rq1bM6fwFsvKone0/7N/DZ1nHN4Hp1w77BaFHTOQM3el/n+y9qhq2D5xc1&#10;PL+p4/RN/WR7X1+8+VGN3t+jP/ZPd/lL7B6//YxxebOe1D1+3YB7u/qDevejP667T39cp/t/UXX3&#10;j6re/m7VF79Xu+s/quXbT2v4Hp8vkD+6ZFO/QPdjrTenendzIDZ29WzPYsfkvMUfPgV6wL71ZlcX&#10;6329Irr27MjfzKqWs0kN1XXB+DMW/hqM72o7HHfYyVgQrvvpvE5+d2J4WZP5nOyvkI5qRaD/Wcbt&#10;NxezWpN/Bt8Ju+odOzsPqnzCbcL4/5/Xg/pPXp3q9y4GdX2/qyM27/HjZLflwnFeT558Ur/+cl/z&#10;yxtoibfDJwTroM6Hn+e9fS54w8WKMWLstps67q5qNnlas4svarN6U5tPH2rw4YEY8NdOFnVY7evd&#10;Z6f6yWt8kl9qJQam36x6sq3bp/hlU3X28Mc1Qjd6snhNWdxfnK/x2Sf1fPZFDS5/sxZPsMO1BNOT&#10;HWqnk3XgiWPCxclp8oLtOmi3FzfXApM3+9LijkdYeFFPtg7IPq8zTllhysnC43VUHHXpeSnf65hV&#10;52sWYfCzGaHMIQbZzaPw5EarwmTXhGyO4OPCaCi7TGiXT02Krpzgkt1ghZSPXABpNzusu+4KcvGX&#10;l43YIpp40MlOePDNwNtfgL2PV3fUjv+SFUi/uMqNj8WjHpi+kaU49CUBV/l2PTArJ7paCLPPuriW&#10;tMMThFy84BsbUFi++sSxUX542+eAQi+L5gP9oh3ZL5Btiy/PjEGPa841037HiLrZv8h5U5k4ATl6&#10;iycb8SgjL4z4Ly9LZYtDjs/NNiy9SbMEwT7B0clxJ7spj1+bL8HP10x6esfHOI+e2uy1T5g3p2bg&#10;9rslsZvmY6wnLnu942t5gvsIo62NYe8HKX4XDr43Gc13udRIbzvEnexHX4CTOWLZgTpbTVQUHzzt&#10;tCSHXY/4ZZ81BmkHqaeHP+QdinDsDy/gXq+NVzd/2mB3R9SViasASeppNqkPdX3mNcF5LW7sBdZi&#10;QzmZd31pjMnXsbMeP8lEuDC7WfsdB/UKHfihQ6Z6qt6jT8WHPnTgy8Mi4yZujyefvvp4EKFujlXW&#10;OhjEl+osXj6gkTH9ojQbbKi3Yx1k2vkDhnBgojTf+cRCxpvsvDflptFKPvrU82oxpp1JlHYFaCGO&#10;chhDfZgYo97WnNjdw50Lzh0HyX5t0zn+cnRkU48c+9Ct2WOZeWCmrdrCetT4QXMFyD9fzbO/ye3n&#10;mgc/IaJs/DJ/acvHtdn547gZAk0n+93Xie+4Z+yAZZx6Pq5tGS9AiRXp8UOeAhJof5SklKc8BMvX&#10;Sd+SbfmQw0ykXl4OMcSF3n7bJtHkZ6Uvkj0wBDUxkhKg7IxB5Tq/YicXLHmpa+a1MOr6wlfFeiDQ&#10;DgwzJmYvciRt8tUDdmZM7QMWGVTN+t6xl4d6CFS2YxU/kPmfFJ+Spo6LmXrmAHBv8OM7+MsjsUfW&#10;vtSlNdtPytxXIH3Ru8d/LMHN2NgWj7Zj7TU/B2vC0UGcHPzSFzvAzdokT1JY8xHbxaHwYDRwGhl3&#10;+dnRMsm+FhsBKavvy1MlPQ992Xj7zR51TzwAiqlUpBMl/hCv9fV0Taa4sZFO+erLdPU8cx0CkPlB&#10;O/r0zBKrtH3S13hxrGQdvfrSnLlPEhYbKR372AqdgB6lG3/1p8wYAkvuK65NPp2UPQMpY4EMY1Me&#10;oYsSNsi0U9BpfKlj1khjibbxrX1Z88jyUCV55OvCJvvAkSx+QL7Xk9gHDt2BJw57nsLk0XRR/8QQ&#10;dK4rDfZYSktyv2RqfZnHylQOdcckfWTHNeOsPPtEpfT6oQjb4llP3IHXHO3YeRBuv7RNV9XQl8m2&#10;zfSb5JGYpJ19OsjxYU8v74NzUlz5S2SbSvZ6tsGTPnEkTd82tqWLf62rmwS9vp1x5DZu4tCfa3Pr&#10;4z4ncJg1e1u8Cn+U3YFo8xnjgPgf5/pjdd5Pe4yh071388X+Hkyprh/xFXq1dTRfpWMx8GkkceSf&#10;ZIWc+Y5D/XZcF/9jrsfcA4Ls1xo96HBofB4rxxwI4O6RPaSHKz4ZhRT451tu3QhFcH4xlT4PuLq1&#10;B5wUSKCtxurWfZWUDF8PUfYo8XP8A2APv+DlP/vElzfy8+4ysDy7OECkj9qTZn56sOZZRr7lhV05&#10;QOysYB77gn2f7kM/dvAelPnrrDokbQ9q8Kv+cJwy7+MfqJE9ykT18EbVHXj5d+OFCiQuOj4tVjPa&#10;Z8QONL76CTr5GCcT9NGbAjpfOa6djo6yOEkeGB3kjxwW1YH6CQdX/fPYFLiKV7aj4BNw6uN7/h29&#10;8IferwN3k3MPLvpoEfDuvWsenoGNro69fvQbienX70yYHGxFT3lqI2D1ctBwUvRJv7qqH/iOFWj5&#10;wc4EvrhEUc/K3IUhePEF2TjXr4+LGVkV6Ruivwe9+cqyufNGsHJ4CrP8MIPSPeiUu3TxgUj9V2TF&#10;PXGRyoI/rt9+/r47cPsH//j/WbX5UIO72xqsQZxO63Q5qPH0yAI5ZGijbpzmd6UP3NltKX2325jV&#10;30OU0XxYF+zurphMMyfVZIJcjWMqecU9errqL4E4vU61hu6wpZ9FybBZrVHuBpwHfzniVFfYeLFA&#10;lSskz481c9LAz2D2UdBTvl46YjEb5WDM7zF4HnzEOBcKX1K4rQcW4Gtuvn9Qg9k/rdnin9XoalaT&#10;Z9c1vgJnPq/R2a6eTP55fdh+qLfvGJA3m5pzVXDj9Bnz43twes8ua4dOd+y4lv7SqRrv7uu4OtR4&#10;48sbkTydEwMXLNL4zscncvWe1AFfbud+p+einozOa/ZyUpdPBvUEP5zvDvVVBvclu9EvCKBr+KzI&#10;b4Dd7ZlIXKU2C/wxWdVxv6jN8WPsX9Zh9T/Vw4+/W8efvK3j3ZKbqiM+wycLo2tf24dT7TfLOt7c&#10;1fHdpjbLQb3D19dvpzVZEhSHRd0zSd8t8f+bbX39mrG72tTa9WA3qYfxuO7ZaR3XhxrlJy+7X/s4&#10;rha18+VGXI1zqs/ilsURZ53Gi9rjp2MOLRklf23V97/59dnNirF2gszrNJ/W8qSfWPwYM+8vBvtD&#10;zTenes44fgD2p3C9RZkJE8QfNTgwY4xAN56H8bwm01Ht8emfHi/q/XJdB7JfR52h0+LiUIvnm/qN&#10;58uan49qvd7V9P62Ptnf11fR159CHs3H9VV89VXuhtZwPq59B92kPhyX9f79Q33x/ljL4xYfEWuH&#10;eb2qOybZZ7XdPNTZ8Vk9PRvX+OxpXc4fGJs3df9uWcPXX+Qp0dHorHbE1clfT2VchqNv1eWMuP7o&#10;N9Brkou4a6lrgmeO2USZgXlgkrVKV9F2c8VQdBdXcNqGKeuNfrN0FSBnore6Zd9nduq4scpf1Elu&#10;EoUzkrnmutQZ716obHQz9OdZ50ufDYT6ULWtHiKoq90NHr1skJyajp02KsfU1jgPZNxkadfjZpCc&#10;XxMEjrjgsZ52vC3VkX5hLnxuVkzNZlmExikIf233piF6qQB9A4JOvVo72Tr0+l+W6ix/xylJ/C/x&#10;b5tsb2j1oWtYS/rDHB8hWz83X2WsrcoLHoH3fa7LSdbNKkGf4+9yEvnAG35Kc0viCydn3BHktVS+&#10;zjNlKuLRV9hsVZ3iF0plNTyTOhgX+kr8HCLC301prqE9L0vX5CTa2mXs+pdx5bexNMU/9D/qL22c&#10;1PMGP9dNZCT2tasl8DXxMUhJ0cG6GRqTVZ9Wkqe/zdMFeTdWkQ1CRPPhTYAszJEtjOyNmDiK8gDX&#10;cTNG41v6Yr98gSVOQI4vScaRc91+vwLuzbomJpZdZ+2zDvN2sJSYkI+55ytPcR0D5ftXf3HkG1R1&#10;xLlBFZc2/9PnQVP2atovjR3ghg4dtD069nJy46k+tP16uGD1Vpf4CYAHU/rA8QcU/HxFGHwP1a0m&#10;runXrogEUZ2dq9ogobYmlswgZQyFw0NblWf/o58oc0OiDNpmfayujrM3dPzv8IFJ3+a8Omhnxt6+&#10;3l+ut479Iw1ZvWhmbOVv/Iqszb6/LP5QkH3Q+7Vdk/U8qQS+61q+VgmO3bkhJWuHvEVra532uoZk&#10;TOEt+4ak33KwAk/5xz/KtEopH38DKXMEGnU3OTbyjc+ES2AiDrKmkJt/VcP6o03KRmnjUn2bjsZA&#10;SumUR9W+kEIjWfOjfB3r2EhyvXcNiG0h6PwojjEVOeDoJ9cJ9cnf44AZR/owegDL9coMKGu1Mohl&#10;cWQTHdSdepQiWTdOY7vyGg7ZMXpM9ukbqo/zEUEZO3xozAWHrI5eRx1z40iazC/6FBibomSHa7XN&#10;29gCbvQh6S9Mja3aFlpxkZmxUaYC5I2D4l9pxe2KDp+sf7IuiUu2Le8oYBw0ubTVJfNP3C/zsy4P&#10;4iW8ZWCfDXWx7dgYm8BcN2IbYEUoPyKUAZ7XnsDUIQy7MuNgm7KtD60dH6mX+ilL3I7scXzjEyrK&#10;cm5qs7Bcd5VNPXrRdqwSh/KUGKI239xnxT80sjex3svOXMAo+STJp6c1efiVtc42fKOX2Q9x5UMZ&#10;+dT92nL64xQySXhiihx8UrMt40ip/NhE07jXH84RdfTwwuuA16jERT8u6qkJWX9o5w8P4Db/KS+8&#10;zVb7ftuuq4l78YX1+PJ1zUy7h+WpW31EO0nm+lE8ZJmyh1AOZXSl7pwUpj3SRk9K617Tst7TnzUM&#10;mvhdZsDVMT6zlAhDLeSbdZBGcP0gt7U8MdCPZ9AaLjm8bOs0S7K65JpvE1pL50zmoJl2gOpGGV/1&#10;dIHR1hUNJ3Fkph1/WqVtKTPnQP5ISj3rE6Wv5/CW0nnG/zB0rOw3PmMvhudhDfDzhwgCKXMmDpSI&#10;Aj5W/eKU8zQ6gCOZB1/dNZLOPmjzi5xQxM/ityRLaakabzl4QPH80UpSEt3h54YovhbOAHpoJZqI&#10;8XVnOf0eWABDIe/2fCqIuzU64AtNVCLH5+Dl3jOKeSiCAPQXJy/it5KLA7xY5HxKTW09FPS649dZ&#10;HRPPDfS395dxhAlZ3VN6G0ruZenz3EMbM77881GgIZNtxH2xzuYuObDOEn2sBdxXQnBwEWVTmXeM&#10;MUkS6w5qAsHRUGl9QWmd5DvD2uGfc+0IXfdkG3TihgZEeOYQkPbo5PkK99v26cPeJza7X3xVc3kI&#10;01dkAjtrgezwZ/d0lxrgHf9SyAbeH67ofh1Uxfig34Mo+fv1zYz+YEsX5ZAbACZJ+GFDp3O0ZQz5&#10;ZBwcidDBK4ei0XiXHBcowwsLvu3et4cOBJku8+xIs4zp/AIqVEM3n/6qoKKGc5AWgDu9orPzwjGU&#10;Rk2AGbM5HNU/waEwyw8yD1BHVI5snA99tOYANhdL9MWf+fqyNzws5HnXHI7M/OoUhFbLxHe8iAjg&#10;v9UO3P7m3/2b6Dyo3YY9me9QMzDYSRy5Qmbi732R3wicCRlnHJbE2T59OXBBUd+tNmHHPWcH6vvU&#10;tjjBX6DUiVmg6c+C5QAw0EvYLIlFL3ZPMOh8Pqz9fFArdi+wrz0zYYfC++O2Tv64wo6gdtXJG34P&#10;dbrHEcsBDjoyiQywp7Wdz2o1eAXNJ8g8rzuc4osUtzWvVV3WCJ1271/V/eqsHvbzunn4Sn1veVFv&#10;Pvxebb730zr8iEmzZ6Kxez+NsOpIoO8nOHFWs3MsXVzUZuavoI5Rgcm0WRCwLEnUdbZXKSeT59J5&#10;ISR2Xm1O9W34vfwzw9p8zJRg1d9zB7Zm8iyZICvm7MP9ou7H/kIpjf1tba5xzPZDzVcfiLs1U3lX&#10;0+ENtnxa493rGt7v6+7+VFuu3hsG9Ab5a21jPLyg79mp+5fYBePhIdZEXXH0GFuuJrs6w5bxZFaT&#10;44pN0HXtdyw8ROF6x7j767RbxmDzgOw7xhd78Pv0DNsw8Yg9w/22xr6LDTV9OfRd7nbG9R+B8O3z&#10;Y/2EC/A9+h0Zn+PKgd4whozf5LIGT4ihyUc1vzqvurxnrBnlNfKYOEfGpE4X3MAxblu/JtzNB9Tn&#10;4tzFkjurtwT3d4nDB58c3G0TIzfo4hOW9wT2u4dZfZ9F7k+J10/fnur1/X0tD3d1M73AP4v4qXsR&#10;IuNJ9B2GX9T+/U9q+6Nb9LklVrY12LKQ7vbZ9H/tI3xw9Qt1x2IwHf2sfmm4qovzs3p3vqrV23f1&#10;3c/29ebNu/rq7bHm5+N6wkXm6QsWnksm7Pxr9erpthaXf64Gz7DZjZZJ8f2cd8K7YCRZNxHeXgey&#10;puFj57EXYg/NdHfQ4JELL1nc/NWIuhsvqmFpzloHzAMQL5TiiJA+PuIKsuuySZsfdTKD6/qbgwJB&#10;rgnCwJFeWNY/stNTGc55S8hcf/JURDZN0jKu6mx/cMD1oIL/yY63+uSmnno2WvIXRx2DRO71MLUy&#10;myP45wYPmPjydh0PvSVZk8UV57HPLj6iF3TqKk4ODnp4f81LaVs/xQfwUFcZ9yIiw0rTXR+J46Ke&#10;a4J+llY6EwSBS0hWtnaqf8YJujBWB2l6HPu8kMeAHqYdgmwLZmVJPWgAhOUi1vAEkHLDAaBde6Mv&#10;dVP0t8JH/rgmjgMsA+nwu7rJNzjA3dAIUyer8Z34ZGXHJmx0OBXjYYVPwzkmOezo6SODrA7aa4rP&#10;wXEcPJzw0hSfCaPPOI4scY0hSrvlZ8xl89PrJVrmWuNNlpc6ON+kc95k/MWDIOsRWTsanTxjq237&#10;ZWwhzHrfNmXDDFy+6ertzPhYl4YiMEvb2qhf1MV5RNUcP5NT9HY4B9pYZ36m0qvgR+NPmWRbuYxp&#10;4oBOr89ZH6i3OZ79GOMf/wPPjRwwcTN3ydomqjiOjeDERs+rJekzv8WRn7zVQ7gM1Ec86o9xKH3v&#10;H9elyLMpvsl2AF22SNxZse6HMq0rs8frHEMV3lkzQfCm0OuQ3eIqI+PU65zrPklfeyMnLE94UoaG&#10;kv+d/pTZlDku6QQHXvmBBfjl4KL3d5vT0pm6zVyXfRduWxO9MRbX+e2NVOykno06pdM0fqPdxjGK&#10;UPewoMWeYMfeH8bK3AEuTnzdIzRydQ4+H9nT0W9bhJS9H9Ql15I+xWb5yl/l7CcLzlpEJfxoPx7E&#10;9bxVQRxtyJplKS/HH39mzTB26JNfMv0ehAhr8783JeuLWXgb78wb9QUh86nvb3pHnz7nmmFivNr1&#10;VHn5Krr44OhP0ZxLGV8aXktCSr9kXmcc26whvQxjTH3yFTT1wb4k+yiyxuljM7iJEXHEp0gSRz4A&#10;tCW2itfjWle+7F3fhFsEl6zu9mctsI6dbX2KnhSZ4+pOPT4g9UXoH9f8MO5samuT+iUeTTBQproE&#10;BK7DasM5kK8WUs8+UNnoIv/4hqT8xAaldqXs66boCEC4ufnC8XLeyjfXT/hmK9sbkRimzJpGv3za&#10;fFB+5i5t4YITMybgAZgorTac+B3jcvhou/dH4owyOsrfCu02Dz3MaNdk9RE3fzgQt8dRt/gGWNtP&#10;BUYZna2D93iYRnbcVEX/ySf2iYdvM27y7fVpPguK7R7X9T9/PKXZ/jCkL/RtYpV6/hjRw2OrDT9A&#10;jt/kJ8xkXb2UJ7DHz3DTpz7GhNfw9CmDevOhyI+x1acGl941XVKT60zzhX2m6P6lUrIQaCC5+cik&#10;Tx556zPbEGU+9z40TqRHPQR2fF0LXK+jq7hmknq7D2/+tZQ8MWgSBq08PWvQF9mXit9n7wMcZN8j&#10;1h020AZfsIcOxv8Jo/NeNJmhUPS1SuHTY2L6r+2PhfgRnQje7gcBhvgPgE8zxakdLwXmoE8OFNGP&#10;QPCQovuBACnRQw502s6BWySiE/xywOXTW92ok2hrtERM1O5l+hJ674+eZM8hxsjx8M9fHdX2gYcj&#10;URXZTAqfHIsunUV9jHWHOjnEAS/vKBusUVwcJqv8sEkNfbLJv7JNmXw+MXVgEfbArjucQz/65c+N&#10;Mj7ewO8QWR6LeSDl9ciHV/IUG9w9P9EOr/06Kv/iU53E3XcWPO5H89cPnxqDn/zZbMgBLEUiC/+z&#10;sYjN+CQ+hW9+fVWbensTgPJSV3VKwPqVzy3Z84s5uN1fAzzM80nXvQt9+HU5vMHwREA1B9wY+k42&#10;RXR6WlHvDjmy+d8dqGIvOWtZBw4vD0Hlm/ARBuP8mAMLn+/tG3hhNeb6RTdPB1p1hzMhHib6otO7&#10;/fqp4QhX6lb0q/jyR4/ThgxtD+mes4QH45k5I9/jDj2JQPzQjYmadXGbXy1V8dAzLo6pfADmfXIK&#10;i+zu7MwHlH6zfaX0b/3t/w80MMICTyvruK6Bv8i59gCIDNxf1dwgdIXQYw7d4IfRIwb0HA18qb2b&#10;vBVO8bBtuD2yCWJiuqrgB0+jVSELB8K3OG3HKj08bGoOvgF84Kq+PDLZ/Irqfl+73bC2GwIeIt8T&#10;5oZ+Afnk7JRF/kj/0Izcw+iqXo2n9ZWr53X24pdqdvWyxmfLmo8PNdch07c1G92g7w/q9PDHdXj3&#10;z+t087frzfv/rj78+Id1+OGHmrw/1Gl2qO3shB7d02tP8OdsPq5vXfg+Nx+ZnNQaG+cM1m6NMzfo&#10;iZ1LfHM8HGvuBKffFydOKP2rw4x5Nxp/XOtnz2rnzxvt/JkHXItfVvNh3UO3Zac72hL49N2tfVJP&#10;Xw5S3zwwcFwZ7nH6+8O6PujEHWPCuHiS7s9FT4aMl0+ebT0MHIMJfDqps0sWrOmw1vA5YM/FYVdn&#10;RPvwEoxzeODI6/2ktutD3a4ZX+KAat1jxwRZ38Lvs8W49ucMNwvWA+31ccvYrGt7D+wwrfETgmw6&#10;rrONg7urd1i33K+xZ9m9w2DnqTfhyPhs0Wy53dZsScDjuxvs8Om7HfnIlWJEgL4iUvxS8jtkGWYP&#10;sF3ij1+m/Pp0V++527tboS9XnPeM7W59qtUaTxDo06cEBqva/AtiZDPvvvrKjnf8blL7/ZIFRZ2Y&#10;SD6J5yKFrnMWxofxtn5CqK8fdujONOWu5hV+Hp2d1fA5WMOv1r+3GdfLpz+sPz2t6u5uhm7+sMZ3&#10;a3nzGUouc0i5236DIH1Sx/MnNcD3p4v/tJ5+/Jfq7BtPa/hk0t0gEq/OBZNrvNn56bpmEsW/XroZ&#10;Ei+xgu0+CUG4ZJFjeDoaEcguPnRlLuQiKQw8gRZ+CBPfmzqZZsFIJwm4YMImmyMP15TvzWGWMXVr&#10;+ORsVsWTp2WTQzuK0B8AcgS5/j4mAaTACM/oRdUbE2EsB2m3p0kIgySXpqTehyrsOtCzC0ywN7xz&#10;5OozbYiddph65PgJHLPd6t8t0F1O4FFxbKIG9WT7Wls90Fk/yF5fKM+6Xa7P0qs/YnJRVcbPFaZN&#10;vfGUMHpYBZiNCnXpvUDla5kCRFApSl/IK57bEuWpg08veUPghtwNRWLE0qKNo4Uwc2+DyW77laWe&#10;sVNZvTzr2pAxsa48s/Ict77P9YslvLu24wz/SptYAU/W4jwexEAT38hHGDl+B+YNRDs4EjkxRxYv&#10;uCrc62oKjdm+HpabI/jZzJ5IIDjOIedN29MFzkeuq/qkb2ffRRK34cQ3wvtSuzMerY8iH9j+qAv9&#10;sUO5dktD2+umh+HeCGlO7OpxUwrreSbepbMNQHvcxMlDhIjpS8cgPpUGmPa6GX+MTXJkAHCOe5if&#10;+ULda234SkfbUjqTvCOOD1C6saDu9iXj6JgB89UD0srPdeQxRgHojxySUPfmUF1lqo+FZ8wAKdfS&#10;m6v21JFrY+KbElGPPo3v48BOlvXY3fO1njklPWX+cEHOeqOQKAgZZQ7BqGdukcNbOLi50TPbr07U&#10;9Zvy5Kt+uRSSH+cbtNoqP+kSj8preBoiLj6jOzDjPrFgWxA0xnZuEgG6zkviIMQfEvbIFnRnPB6v&#10;B+IgU1UTg/KmL2sg/RkXunJTAJ5fR85eGxyvCY6nY+zXUSNfeWaS45Q6tNHZrALywLYcvIljgTzr&#10;ls3/WT/sl4ZkPKcqTP0avUBLC+XZjkFUlUXOdURA779HvbRFPEF85BqmrfS7Tc2NqjwojPWsFTQS&#10;s8L4SJySg9r3aY4I+rfFl/zb9SH6S6c+EvZ0gYlPjgCS/k2TD8eO+7YcjOYAxUzd+PMHaUICjk/Y&#10;aUPkhtgOEjD1Nf61j/+Rm/WDnOsE9Gb7kqC127Jd4419YbaVIXuze7v026ZUt8eDUsdAfKoiiBMY&#10;RfrVQ6EBwF862+TEcQRS0Nf8LKrgx+sVMFGTxElnhxcZtFEhPpdPdLAtEY1844kyuG1xYwBs56Cr&#10;t1d8WZva+p7YsI+mpUKNn/jDNjm+Eq9rPlYin1jIWHypP3qSHesWCJkH4GUNot58pq8e54u2WCdZ&#10;6HdjJ/yNeXHoMDbVm/+dT3sC+5vvUvQw6+3aByi8jAF1bP4NE2VoRx/fiRvbZNcemh1cOurRVzIa&#10;HtTFl8JNVKIv4yGP5mtLaQITx4Ztszx6mHNBOfqs2W2pDiZ9kvEE5pqtH4LmB3D+d3FLW549uEfq&#10;srT2tTkZ3yM3KAqyLVGvd3SwCCOSiKSMTw+zP/Loi7+AiyaLbHvpa+utfLQ51wFAkUu/dsfHZO/l&#10;u6c+uZcRj0wz8lxPvJ/OO8EoWyxn3BCUd1fFKOD57MquDjEDa7dPliWmGHjnyzCHQ/xXIXmhqO8i&#10;G+biIIJOWlHvByyLVndwYuoOi1xUPKQSn74Y670umvXzXlvzdJQLPUr7Di5awD0o4Z6r6UHbQx7n&#10;jQd4rlf6zD1UhwucAO1iwrMPK3KiVGX5e8H3oAueHv55RzqqNTah9MH3o3Fvif0+mNK9/wwSyPWj&#10;evgkWX4cIAOzQwYZn3fjjmyM8ukrDzlDo97WqASuHvLWFnrk1ekBnmrm0IiFzMnWAjMXbYzVFzXv&#10;/JqLnwQOtlkOOEKNM574KdoL9wyjs8EvgVrPARN6R27TV37w8JdG/dEAx9WDpvABvxsTPS8nyvyV&#10;QecAl1fEQa+fJFEvugMOHhU1IHi7J8aU2+ntsZeyuntGfYItOjWLFCjK4J8IniYk1hNXHvZ54Lkn&#10;K8vzI3kqk3/xSyfb+OoOfJEjcv5S0eH5X39mTdbfsZoeDPGgUnrZmuNl6H/9aXuH23/5n3ebZejs&#10;9DvWHq7t2Qklw2yP4BGDPTX4GTwZDLmTGo591xgBdXZRx/ElQT3nJhCj2L1PBrMa+XXKhT9ugNI5&#10;YBnUenuq/RqNFApvp+AD8bHxAuhXSwnmCSuxX9fwRxFmC8yGjQdZvlvO0PMleQ6A/8bcze0X+3rG&#10;FfQr423Nn2L8/A43L2pxflazp2cMyhMctqg9d/GHqQPM4O6YOPtVna9ua7hc1d2SgFmDhr/Go12d&#10;6Dtu96g5q7Mnw5pebWpzeKjb602N1vvaXOGXC2RvB7V8IDhP27rC+T49dkZ+xgBNZ/gPvQ8fpjW8&#10;637QwdPaBwL0wK78tEeX2ZGJD55/Xt7t8Ydn4DvG19PdYw6Hzrb4hcnjL6JsuXPyBZLZ+II7ZUGb&#10;ofSBcUgk4Lc9s/6cAPx1FrXnL4a1YXM1xvdj2nlRJKvO5JyFYkLHlkVjeqw5M8CvZY4ZbX/cYnhc&#10;1SUsB/NpHaAdLEFF9vY4ruNsXtsX2Dzc1vTGr/OOajU+1vsty9EDyw/ynxMnv4Sss9mobuAz2U3r&#10;dxD9VeBf2e/qJTZ5iDRDpwUL25z4Gg7P8vLiw2BV914Z8P1uPq4td2FfIy6+Ojirt5PL+un+WA/3&#10;23rNmG1XBA7jNsTfz5AznSxYnJmgZ5N6fjmoK+bMlt3QZuWB5o4YZTyw78i43LEIvN3uavdgrBt3&#10;/oossc04TI/EAHpc3NzW8f5dfb1e18VkXt+7GNf9Zlun200dHla1vGPinVb1KWP2kxtmy+2SJdD3&#10;E27qob5Rh8XLWrP7/rA5q3eYNCXufR+dh9H5O4WT2IlJmbrZoTSz8cjiB11A4DmfXbpc72h2k57s&#10;9cvYbZucLPzUvVHIU1r2S0h2jaCrW3eB44rgWoqTtY+6pXjdB0n8nsYLpQcquetFYOuKcCrydn0U&#10;pmz1bXDp5d1Xk9uGMjeA+CdrOO2sh8oArj8iC/3l541c/MX4m9qBgdfcdrOeJ/PUSTw7xYFOWxUh&#10;/ZcXR/XKRRm4vsx6AG72DSTYhac4oacvhzfqIgOSdqu/Oes0OTdg4qK7pdeG6C7flu1rdflRekAq&#10;Xw9lIOuSFfr8hrcbv2zIydoVeSoW5fI/ceP7oSxjJH2qo81tPNTZA11v6LzZFpYY6/mIa0zZF3sE&#10;o68qe1iT8dUPMibZ7wbHcZWH8SUsevVJ2ck9rLXFiS/lJ9x+cur024xuxkSf9L8kktsnrja5Ttrn&#10;X+v81qt83cQavyw5nTryAdd27FaG/tc+snzkZyxkvKnnegncKaBv8vC1dPS3wxznknIzzlFa5I5X&#10;EnXHK7KlJRsnmc/iIsNxjXxy7EOgeOII07/GaeJZWeJY79jmw9j1Jkz9Yx9156TxGR6As3YAT7wJ&#10;B5YYp5L4lzfZvZvyFdBucOShnMSAsuym1IfpA0dg5q14ygEkbuZNr7doiRlxKMV7vCGgT1udF+FJ&#10;GZvhqZ+cl9lrSy8M3PiJLJz/4eG4Oz7+aEaWLnVShwigDZ1zJW3q6gK4+0MF7aaTc051kq2Dr55t&#10;nXAOpuqH+tDv3MnBDrD4QRxK55V07VAnOlNm7aGetbink1XWckq2HtG97WWjDLDEg1VLcSBKt3Uq&#10;jplrlkm/xC74CBLHpB5WM1ZUEofa3nUnuYZJlK8oW4Kj3vKXODxkonCTfeCpuwebrhs5jKcuStxE&#10;Pf7taRML8uj5tLFv8yNdfMQ26mFkhTLrYN/OeNgmR2/hZGmFZ50KA5JjTQopdXXaMS/1e8YZPH1h&#10;9g9DwtQn8wneyoqezNWU8u6KxyRcu9VbOSZjo+npmLY1KuNrUjY0Lt4B8dHmlAIyZ/osT8fFJ6py&#10;LQQ3Pup1cc55vxY8s3R2mCidh7FRnYRLJ42+s3SdDyFw8EQxTrVLnh6kWjGmM/fFo97mlWtN5naD&#10;UTb9MhZ9nzrEblH6Mj7ty/ir1zN4ypWGlC0kfJQlofyMp8bPMXNtCC10+inrID7WX9Gh52VMNLnN&#10;XteO2EtbNOeqbrFPWOYypdfU2Ck/ZdM2VpovEj89XFhsNvewtKFNoi1cnaO39lHGDvv5yBrU6x48&#10;YLn2oW/YSNdKcftS/UyxibprhO70OuD6auiFN/ysi2fMZp/U5PcpdgJr4y5/+/tq/PllHMcxmc7E&#10;hTgIyfpLzrXGDA0kQbAdOyla7DVZJuWZjWVBjq3+kJ9x2X4EQoaZI7QTg2R1sE9Y/BOhJB1CyjhZ&#10;0vdoowBhlmT9GXuww/6+O/wydgLUX3pjTlhL4iDTGLVfsWHb41jYZ7xpt29uij/NBNfIYFRnisQP&#10;BDlQwFAPYUYQO27SqkOuKdQb36wz0kRon+nIgUIWOvpCP4IvAhoOBPEfZfcPGgDeb3ls4kMiHrLk&#10;YAZd4l9w43d4511iKKaueaLLA6V+cereGSZcUcr0BCCg2KG0KEFgcEcMCZ8u3m3Sh++EPQO03CzI&#10;Y+SBGhNDnQzG7uCH+3iYdjE5RDz3pgjIUY9GK5vJ7ZFUNMgAojt1D3eU22lGiU1YyRgc4ra8/in6&#10;6hNdTx8ig67tZnSxX3p1Un5m8GAOb7m5GNm9Q6y6q1PH15QfTZAGHN+Fl4rjpiAvaOp78lcysVLf&#10;knxVV7g4TuoPD0PApxn1dw4ks0ghREPEthkfICO+04faSxZvyD03vnXsZWJceTyWpxMhz9Nk1I/q&#10;xQVDyyLbTXAuEPLrLjTpa3xD7hmUsUBDAHC10jRzl/AtGzdPsHIAHB7i+ySbF0cdz0WwXezgETeB&#10;02E7buYwo6P5gipxot75iinwPMGHx0IXlUQKs/D5jaf9V0r/f//v/wyZ3elrXlJIp78umV9vOHhE&#10;5AEQzmJgFwifTkcsXJ7s5kdlmdhwdCVj8DJpMWJH9h1Y+82k9tydHrjzOB7XdfD7ED4Ly47Yi5Ga&#10;GZCdYgwYE+I09P1l0xrOJ3WczGrBhJmxEoyINx9B9bFQb4J20DoZFvhtDt09On7GjfeHu3Edbpe1&#10;2zyvw/SbNXz+rA5nv0ac/bka+C6x0W0NFgTu9EPtbh/q9AWyl5N6j8wtsTjeYNd+xI3SuB6YmCvk&#10;+yuaPr3nr6ZeYsOC1fgSuU+vTjVbHGu1YgjXm9qMd7UenTG8lxmy7em6Dg87NjY3ddh+gT9uqtar&#10;2iyXVb4zb3mfu78ju6K8NwcFlrR3GybCzkcR8f90VkfsX+HzK67cl44lAeLBmY+03qHTZoPf4OFB&#10;QE5j9e1ox/ATatw9rK9GtTtzDAkKox7bJregbJ4hy5/w3dTF/FAvJsc6x4Y5V6NzaH/E3eob7kxO&#10;fj0Usgfg91SOe2TlybZ1nX1xgI+Hesfajs/gfcWFBpwxY3w2Zwye4BNsYIy+SjAuWHgu4P2Edn63&#10;hZA7J3Ac4wkx9zO0WTHAnwH/QIzN8MuMMX/gbuUNMfYwnhI2+5oOVjXmKny229SInZWHwXPubgfH&#10;ZzU602/H+thxwrbNYVN7vy48WGO/MbBgoA+1Hm7r/e22Dh8earr1BzheoMu85uwe3uPbB2LyIyeO&#10;vyyLb+8ZlzlXtifnLhp+XRe+TsLb+9pfEwR319zJva4dseAb4sbDG274f1Cz4e/X4Ppf1+DtP6rp&#10;3e/W+S3jO/tGjZ4ylt0aBT/UYtiydlKx7SbGd9f5ej43CMI8QDgD3t7rYP9MfOOCj5YNA4e66yAk&#10;wLPMX/Z0QY8vLP19XbjJlcANWjYe/S7StdobXK97+WqbtCaJoM9fz4Cpq0uJbTfm6i2Oa6eLkRea&#10;JPvt63MK8eTXKyIfh6BTGHzbVuEhXFx5qH82gyTb9mk/KgeuP5QXU5rcXg+rJtddUzZI8HU9a52N&#10;Z2htk6OX2euNvCx7fe13zhDmna7qDxCULOAZA9rRCzxlBtcmPNo1QDJZGxf6TXRCMbHhshue1OM3&#10;O5WvHtogM2DZSJFbDJhyMyCcesigs25/9icmOuSVkn7x4svexobroZO62zY24ifaeWpKuLnXh//R&#10;U7ba5tMXduf6SsV++edQjIY4oXPgxIEwcS2MnJe4C1c/cw/PkyDwzlksbf3s9VtheUeUMFnqK2no&#10;bzGdMVEX6/AUT/s7AuraQtVk3CUGKSV7TCGCJ/xTlaCHJfYMTHljl83ETy/XMroq005LcVsd+ZFl&#10;m7pxFP7S2GG7t9XsGMUWmq1PP2a+AHTMfKpNuxNLPQ9vcoRFFeHSNT7U9VcOosCJD4XbD0JikNJD&#10;4SR4hW8v81FX8BpMGp8uM+6VIzj7Q/ASR/rdYOt9F5+ZQEz8qQ9lxMhDOvXo2y0Za9qu3aEzSSTP&#10;rtXFETDbWRv1O0k2zT827It/bVtStGScZqxJbpMyN8jqpT6tHjozMsTRF46pNmcdAO7+UB6uqdrt&#10;/M28VmdLFevtV1X3xNoonu3H+NAf1NVN2a4hWVfEp62s4FOPXsCdxx7OREfqSdQzJuAlJrRH/uTH&#10;Pb4LFTiRLT/0yxj2/coIP3Ggix9t8hGfU+ZGHoUyVj2+escn9CsyRMYEfbZ9YjB2SUtf1izxaHtj&#10;mrVPXmQ7MtaUsU8YpfJT9QOdVVmfxRb7LUnyFUX88DDb1ol0PK7D+l07qMvLPzbazpO+9lPPuiYd&#10;PBL/fRm58Go6y9ODjtRBz9pEPVkfA4x/viQ76yN1fSdPYYkN6vGhPEzyEGamw+nrq0qULb1jLqq6&#10;SSir5jf3sJEtLtWmu3U/PPxLFQbxK8lxl2/8J0CbKdTJsc96BEDW+s01ycM8dRdJPOU0GblO9HqI&#10;I091SKyaoFVf533sASc+gca2DLUv88oMLHBLeZD1mdU8GUkpXBnCRAX8iBsYPPWJjOM3kOJf6sap&#10;XTkcNNF2iRPo/M4YSSdMX4hHbvEmfp7+1znUs56QxLc/ezboe7LHdS908Mt+0zows2uvrFr8trFR&#10;T/nFp+YIgFSdROUjaz51k/3Ov+BQPMaEINcSK6wP8XGH1iWF0zDGI5+sTfor40bW//GvCRl7x45x&#10;z1qBvYkN9RfXKm3XTuPEtikxA0xU8RSnv9u13T+OtLmRGKAUP7LJ8ZvAXo9/Zw5qE6V08hNfs748&#10;d2J/n7Ql8Qleh0hWD/F6eSaLNv42Uu/lqqd+ilwa+r4dmMrfaWFf4oZG/Glbw6lnTSAB6sa8z9oV&#10;H4BnvHq/FjnUXbua7FQlpubxSAcBSSbKxGGeGHTv/vJeywOsTo8xiuSyDiC3Zyjpk3EecHkf7VcI&#10;ldL9MIEHQ7YVfCBePYQhR/E8B4UtBEEAE9yDgBa01D2M7L6W6VNOB3ylUQjNxOFeHb0GgwVx7X2m&#10;hy7eRYOezTrcGZBIoR11HhP9IIprRw4MmRx5OT+B1b0jDb3JWiaXIZuTLi5p4Yj8cAW03ls6HrEF&#10;p3qgQy8AefR8nHgs0H6VctBPtM4/JPwnft61nh7q8bcHT0fWAPG9+5bvnowfIg+IAeI8djBF0y+A&#10;/BXUwFxAoifY6snikoMvArhD9Vwmx4gyCb/uyTTwIkMP9UFO8J0cDw90PH8aI6NfwDUlh4ExGz1B&#10;N7JUyjMj7fGBpO5JO1M8lNR7i+zC6FdyPexTswBhwYc5OuhlxgibND16Z1NrbFA40Z2ciS3iDbI8&#10;sAVtxoccPzjexGliJqzhRG4/LPGbz677d7j9N/9FZK8huANz5ZNXRL+Pm8IqE8MX1o1GOyYcgsYz&#10;DJgR6xq+Z1JjdK6AOyblJs53QLeocjzM6ZvhVBQ9LOvQ7wDjKNTVqQuUPUeBKXfpMxfNyaiezEb1&#10;1fNhXV3Oaj8d1yZ0Th8G2pfZoaDveXOV9R1lfjXSn8FdcVXY7J7Ubn1Wm1rWevKOgbnDtvM6zpjQ&#10;s21tvDoxqL5F7X6zq/f3+HQ9qD+DPl99sa+zZ/vya5oL7uQuCOjZ4lTPZod6ht98cs9FrGpVx9Wm&#10;BrfqNavrc0YGPbbLca12RzYEa+ze15Jd0RIjl0yOD+TX6HyzhNqvb26Ptdv57jXP4mflA2qjqU9g&#10;IWAzq+lpgU/OgX295rPnNZzta351rOklg+ou5MYgXNXqapu/vg7YFQ19Eg05jsGJyfx92t+75bp2&#10;faoLYsiF7Rw7R9NZPTAOq9NlfeW4qI/XOGH/UJsJQTTdiEhMXNT+4qwGZ7uar/DJ5oDP9rXdERzL&#10;dQ09SHyY1oLxGc+HeWrvZu1TZOuaHffh/0eY8gYdfgVbn3Nx9Tc5/Erua/T4Kf56ux3lK6UP2HxA&#10;5taMg7tJy7I63NQVNs53c3S+rMmTMWM4rJ2xx9X18IQ4nKDH2biGi3Nih8Xnak6Ijom/Y/0l7PnL&#10;r4if56O68W4CnzgOw920nrKA+NO+N8tDDf0KtZP76S/U4dkFE2YC/UVuWi58IvL8shZXyKLcDy6h&#10;WxGDxNHhnji8qcPDWe32V+iPbvj5djsmLod1ySrhV2X3dwz69b4u7ud12D+r7ehJbZ99CxtR6T3u&#10;xk/HOeygddJn80eUZeIa5maGPBdv537fdgp0C2WH5wJp27q8vY4Iy40xMNc1GXuR9T0YfXcO79oB&#10;jodllnbkEIhqbmCAyztP7AA3i5aF0T7qSVSkYYgfN0Zu3ANEvhs5bxZCQEkzOSAq6uRQeH3yWujU&#10;91AiLIDlr8U0Qk7d645feVJv0Lqv59kvQ3EbHqX1JPr1QbegkrVJv/QIsY++6G2y3xLcbFDkCyC2&#10;d83OZmGUfqi795vybUgW4uU9LjRcS/Rn1n6ytlrKp1/jgx9C+ZjUBWDiQJh6W/a6hoU4VoDFDmHg&#10;e/jgGJjd4DNFc8EHPfWMj3yh1U5h6gaouwkAUfMjj0pijPoZzVyiaOdGUp6UPjHnjwG7SctGDRxl&#10;RDf5AgguzRbT2iz/oEjnoJokpi3sMQGTTtz417qldgOSt0uljfRJT9OxiQ201SFGcX1IvApThnBp&#10;5CVP8UPcd/U6JmYAOLfyNQ7r0vQ6RK9eB3l3E5smbeHtxtt9RuY4jow8M33OU0vnhLLloZ7GfPwP&#10;WNnSOkfjR3ABJYnvmwzUzadxPHBoOkQepXPKeFO9ZqubI8c+9igHXOea5KEHZiPjar1rBj8+MdGX&#10;KqU6Oh+kM66UFV/Li9T8pYxszMBzWFyb7NM29XcLZYf0tqWJziLTmTVRGPJyyCUifYpxnX20gdTW&#10;Ff0VX6i7AJJzxTiILmYdSpn3EYGTmw2yc1bfRQdAiUfq/I9vJLMhnaqIJL9OMHX1tsO6RCS7xXEO&#10;xpfkHMzCzMtY8Mi+WytxST1+FFedBdEW1OZvZFohfdlH0cO6Hz3vhmtc6gPneEiBN3+olz+UYdsD&#10;OUvXDv2hSfmaLEkdApcffY6lBzPqN6HM/Oz56wZ1UufAAXgQnPsJZdB+9DM0ltqfAz5520dWt9ho&#10;W970txtQWQXXdaVv5+lhYL6bUDuMdW3ODbxygbENDC95ZgzMwNVDvsJyjYRGPh4cxyjxIrQv4xz4&#10;9zo/jgV4nZP7urIt6ZTMuDTmtEPSjPeX+tv6kT/cUsoq66s29bio2c0ZcTpQYld7H9cm9TH3dcE5&#10;IKHuBI5/7JOOTnm7pug///iX9YnuM/rdPxgG0jgG+WordX0lTF+aYicZUFJK+6DPPBQmkIqlP0qS&#10;AyDtpB577IeHsptegDNvTMKbbfpF+dpuSiEP9bKuPvDuHE8W36q0XTP82zjZjng+tDcyyJKrn/s6&#10;+SSWRCaFVh70R3fgzR/2JY41QF6U+QpwjKAElj2OdfFSwS/SQ5uYkkffn9zHR+aNHSR1jF42qOu3&#10;dIEvf13nXMz1gVK82E3burixQ72Ex+C+o0+RJcyCuvNbOw5cb9W7++pjl6XLfg97Xaud1+JkDet5&#10;mLQjsqSRlr6IVX9whSXmqWuD65R82lzL2FO2dVtiY1Na/dNiOLjKsg5A1JzPAMge2Zixs0cW1zWg&#10;ZxmYPNv1rmPEfxptLBtO8LFX3Oy7AQRdvSz9ABZR4gf489zsSNsSQ3KoQzv3g/Bug5YxSKDy30w1&#10;H+ToatnXM6R+mBEe/1CP3dRzjaSMTuLT51ovbfCpG0v5pgE4+YYEcMfFJ9haQPnNOg+/PHDqzh5I&#10;0sDEh3+6jYEqdscuHkr5/rQjfb66KQdTMI6u0mVye8/qYZJ9UKKkB39+G2ow3gY/X01FZnwFD4+h&#10;bHMny70bHODjN9D8eqSDkQOePrgyNr5j7LQj0xcHqCr81LU/COsWKe7PscuHUWIyQWaMO7eceHva&#10;OfhCstkns/zrwuPXgkGTv0c8AxZ52wMPHGHfrd16BphKOUgsit07yQTKF17YkHHDDx4UdU8Q+oQf&#10;fQYKND4dZ3JNzQM66JtfaXVAc+Gjk8W8+6EE2/pBYHfYpM9dBfOjDOoKrb7xO4n2OrD2wAFUcoIM&#10;SP/KrrSzCdYoMsZ54JqvriIjmsPzAJ5jSwcw5KODpFJpG9rQsAea+MJxdXCQaWlg5iLNQmR/ZClW&#10;XdEOlh6iGRnxrT5CT7/eKob0XW8Xs8qJDtooTT6loyQ/vsPt7/6tv5GbmhN3rP6yhodo3VcKkc7/&#10;Ebs6f31xMHlaw8W8fGmb+P50r8+/+Y6ta5hvNqc8vLbByL2TgN3BcDDDp3Mmmad9d2y6Kc20Hbvu&#10;Fx8YCLVUaQzyxHo2GtdLLjCXi0FtuCO5M2B2/oLogYut7ygb1wZDR+QNtt8ic7Qd1tdw/uyjq/oL&#10;V4v6j6e7+vrsfT2ZXNfL4ydVzy5q+/GoRtOv1GT1ihi/QrdXtT35RNZN+bqz88uv1fHVN2r79AmL&#10;6nk9GV/UxdNhffxsWL/I3eMTAmnpGoGfNqzQ1w7aelTP0f/FGbsSYL6DbrrasvAyCWtep6tpnZ7h&#10;V3w22KCnL4/w7oM77Xw1l5XbH4SY6QcCbusPC7BbGWPTHP+Oz3f1ZLarxXxbl9N9PcMfHk79mJhc&#10;3uoJeDwZ1WQ2xDf4nN3jAF1HTsY1wXDc1cVpXecemOH0od/Vxb/77b72u2NdPbmvp1cvib1fruXZ&#10;WY2eLPH/vBaTJePT/TjCORPDg7oLFqqXrJxPiYG7MxekUV2yUM7PCELGz6/gXh3X9RVkzJlAToW5&#10;L5CEz8avxu525XnegTHeMb4ulv7wA5rmwntgV+HXP/11kMXEX6cdMaaj+sXFMLEw8xlwbP+hk3C5&#10;R0/8NF7XS8b94nJW32TH9wn+Hs0nNVnv8OOubl/M63ZwVeslEwIfr5hwI6JnAe2RWLgd+eMXK6dN&#10;DZ6946btugbXK/BWtd/vauJ7+jx0WxDb3DWtWSEP22198bCvz+9Ptbzf1WqPz/HZeH7AHxv0YbyZ&#10;Kg+jda1vb2r54fParL6Hzoz1/P9QV9+6qNPTj71eg8RwOIGc++fdVHVz6tzL7KV0wqJe5olrKUOS&#10;Lq+ZbkhdmxJStl0LejxpPdDxr8ISeaFNAu4amTXHkpySrsgitZuc1naTYdt3D2Yx7nm5xnaLU4dr&#10;24sI7k2ZAwNxYJ6bGGjdmOdgzzr9Zm8EpPGC6XrohTt0ZNvhrbxe9+hGtlS3gFg7XZsE29Ye++Sb&#10;myhKN3T2hb80+Ma/F2xpz9EnGyZxcGae0NN30LUbtlzQwZM4fMj6WlnRE1xttUOfPiLJx+w4C0Om&#10;dC6z0QVYe3pFGbrX/tzEkSWVjO6OFZX4gRQcSn2jPfGDiLTdHBkvbvqjF7pL75OjjkEOP4G38ZVn&#10;/ApMfuouj/7aGp0yJuLoB+vA5Rl0+dCwnrHs+wR3wD73/Eyxg5z4BB4d4C04cdbTpV+/yd8sToOb&#10;rFuC71jlK2sAvPl3DtiX8SQ5b7zeO9bSGZv+LSa2WddfjgP90gStt8ekH+zLO8Vot72IuI67c1Kf&#10;5eaAemJPQn1JfzbV4vb4jiddnXxLsrL8I4X6Z//R3/A6xrFbJGSEwKydlKLapb7RWT2EC+z9alZW&#10;5g4yZON64NqTPj9M9luEITjaGQB1BUkoH/uVRXYtEkcb/eNdGIDnL9o1HrGV7EeLrZ5tcvpI2dzb&#10;ryz4+seDth6or3wduxzQ0PaQLesd/aDmAEL8NnbWnXOSmvW/84fLTdbP4NKhvMgBpu/0R65RttVH&#10;WM8jB3l0OJ4erDmn3KyD1j2JTGksNuN0g33mxsQxUl9RXA88xFCHHCyIQ796e2PoGuJa4WGtXabs&#10;UWUAbdaD3h71cYz1YxJ0xohjQ5Ebseb7+LMxVK7wnqcpdvelKWpRt5kxtOTDdmIJHRo/4c5lYcZK&#10;87H+TFIPs/KkkRl1Yykg2mafmGQ7EXmRaad96Jj5Bk9jxPXaWNB39rW1XFMStyYathWVuBKfetYj&#10;6lFOhN4GY0Vaf3gp6xN42qQ9yeoCHVuGyJTWdcHY8vqm3+2XznhVR8dF2viaugroF8W3hTPjB47q&#10;RMEeJ/VetnVprOYaIHLDQS/pnf/qLV6uZXbRb5wI1O6MDX2ZR2T3D5olctYocCKbPlnLo4mxLm8B&#10;XvuVmT/QaadylUF2HHP9IkvXcvyu3sDlqXyq6WzrnbJzCA/YsUi/H00f6q4HxoL+16+JW2mpB5+2&#10;vs8YCrAPmHZmnijcpN7SyJiUQwuScSpZaHvcNoaJY3hpm3qkn9KvqcePpOCZ5C8d1eiZSi+PnOuI&#10;WT2V7UBZt1tm9imjqz7+EQD3dLEE7/C0NFO13eI8+gvreeg7kWxabbwFRA9z3zalzkdkaGcAfUK+&#10;esjIsU5MkkMqTHz9qJ4kr0HC22FpYGT9ahy0/alroNdcfZtxFR+4vHOIZENC+6i3/GU/tDiWhySq&#10;In5ueckCjP9cMywBZY9GvbUdo/hUvqRHOdSFWRpjDlt07Hk6L6QPmfhkXZBrmHQ0sjbaz0eLC3mr&#10;V5t71gUFt6exLa+O1vvvAdcPWx5w/Lsp8SOyvEjybXFtzmGQcOWDk35KfZR9qjih8x5eou5wQWKb&#10;0fVLtigm1xoqna4emHiAIf88+wa/7tDE10rJIF9FlFrGqduJXSrmgMAlh2h0i+sPQcgPjYJqZivM&#10;/QU40iPYp+HSgbE+1BErsmnSQypN3YQifkUwD36wicl73uwmEGMDfGbUOxdyf5gLkLooA57yzibA&#10;DRAwrvodrU6GN0zcJ2xg6nmI13V/bNE499VRedKNdveLrKrF/SoyfIf+wPfsuynM1yJH+Fn7pAEP&#10;/n4LcIxHfWF/DhuR0VklL2PCL/Z2X3+Egv/9YuITflnAwHdxRZmTj44SpDmY86ISEvmgsMq66Big&#10;8a1c+HAQ9LMOw7YcQ6GvoG7wkJeghp/nFBlLRl9+yHesMq6IcO57wCZvD9H8+u8Rvo61DLun3WTc&#10;+x85HpeCqrVSJHfUX0o24CE/30MoSsYnOuhL+cVYTejmdOR08rQzT+5RN2Y9ADww3oNagvEAX8fo&#10;jrEhU/+Np+vuwO3v/83/by3OcP0FfmLgxj64g76+Zs2DMw9DdjjpOLyqs9m0JucEB7PxnGiZeTKL&#10;c7ZMkNH+voa7VQ03MNh7d4/A0wPOuanteBWlfNrnxGz1O8hO2uMOJclb7PWJuNwYInPF7ucDtnzB&#10;6rNnpzplhzM4rWsMX39JYza5qmezSc2mW/ji/N0W+Xd1sVnimGN99cWmfv3Vtp5cLGrBXfSLc081&#10;PtQX65sa3u7q/LCEdleL2aFeoM3TyXUdZ/taLi7q6vxpfedSmkktn5zXFqcv0fEDOt3iyPWd7/x6&#10;UnX2SZ2+dl6D82mNx/MazF7W+vzjejjzu9HrOm3HdZyM8c+gtg4Uu7Ezdl0zRs+nBv31CxeDM64o&#10;E67GDqVP6T3nTvirLwd1/pwwwWmT/ZIVYwmvXY3YyU1vCLiNw0rA7fH33bZ77xjBM50QrNjvUjbE&#10;V76X7ID+54thPXPnjv9v8fWGAPcXXcbsgvz1luOTRe2efVyHC4L+9K6+2E/rYXtX6/frWt2M6vI4&#10;q48zJ/a1PmMSTz6p5dXT2s+3dbY7YBPTkSvGBpQ5fL+ObfP5tLZTZJ/2eaLtJ7tRvQL+LWLMuHpw&#10;gTgjG9fo6+n9gTg7B2fBLnuMHf6IwnE4yyPj94ddfVjuiI91HRYbFo2HGl8j8eF5zZ5e1PByWFdw&#10;esYVbe8JKPGxWS/qp2v8T3x+RJz4iO0DOP4l4wZdV2smjr+8elzWB6bK6mZX67fkDb7k6j3Dp77F&#10;cLt14XI+n/LDEqvttvb36LF8zrz5TtVHTtI3MPSJuxe1WExjzwPjsntY1QML+vr4Art3tRle1y/s&#10;P2VRfV673TWbdyc7YzWdZ9PfNuWud16gHWY3+G3tFt0+U9u0iCMscLJ/kU5J4freDuWMMVlacRHx&#10;upY1A5ALm6zMbZONCbUCkJsV8FxHGxP5GtZuEOzL5pi2i76C7cshlTi2yemT3kw9azJZuOtbfw0N&#10;zHB1E+INgXX5BQ+Ytrm+ujba1Fzc05X6iX5tyBoDjnZKpw7eIFHksEU8/Zqxpe11RxzX3/iUIhcR&#10;bVQ3kj4JA3mS1VEZVGOWH8EB33csWXfTmHWcul1maeMD2+rCdcj1IAd9ABWXMej1si1/szTa44GZ&#10;PknMmOVD4djqd0W47jah0UsG1sGXJHoBcx5KZz3srCuUUrhk+sJOab32yl+04ACLr6wD0oVBp+HY&#10;JG6VoVHiQJwY6WlEzs0ZVS/JuRmlYiyEThTHjrYsHJMmq8k1VvR1dKFUT5M4uUmnDJ0Vs0kcsjaK&#10;54c3R4HZVJhJOorIhNbS7MGFvHIDJ9y6cNo5cBIPu/wV+Tx9Qla0WXvUtQHyxBLVR1nANuDkJkR9&#10;5CXcj+ZgYPzvYOAb6/xPXGY+Uu+YduOQcQdBG3rVOz0ozdFbebZ7nqbcwFMXJ0keNFrbG4lOEeah&#10;+lOP/4XT1ieOq/3Gpn/xBtytG2THJbhmks0ccNB2jgrWxmza0+hdAI7rhptX4Q6d64AE2ue4pKkM&#10;6cjOF6ttrNzQ2s4hl3BlQBd8UsbbTKc2i9RiLgTyRlhg8pRIHyq77zfe7YtPzKSMqfAepG0Ze7Jy&#10;FK8uluJaiph4Aq7e4muPMZJkjKmX9MCcU7lhhVi6vH9SHg3HQnlULIMDLLZTcX7mkM9EGVyzzjXR&#10;H93I8lSnXFfo8gAqPJXNpTpjIEkvw5T53zfiP/GxLeNG20I75O38kXFwejrrui26id/LMPkklOPg&#10;uLoutDjLvLCvtzEDpo7CyUzVbn7Ik5xYNysfeA7qyRkH++VBW2XVQZubP9r4Wfd6lCRdv8bEZ857&#10;eIen+ND79arQg6Z9krY/PgiLY5QHr8w9yvCVh3xFChHZJEye4pL+neu1dYqsnal0eNZt5oldSg9v&#10;E0vUc6irPuid+aMskMOfep7oJOfpRwnEb7oAU+/HJK087JeOfn3f1j152xXzgck7PCiz5ksPXP3b&#10;XDYLNrXSSnxDNf6xBKZcS/GaT+y2lLdwc2D2K8eMTNcPxy46kRuuflEH+eYPJTSMl1yPSeqea7SG&#10;AQ+5erB4iWcy9gw55eSdePRnvBo+ua3LNjKm9GUsBFFmj0gpKLaqh/jiQdP8IJ3vUxQvLKnEV+IL&#10;IGX8enzLRx9ap2yx43ocuzNg1IVbtezr0ijfPW/a5t4+60lWwNdPTV76hFExO9cSHPrEbDf9jqmx&#10;EDxp1Mc68MSNbbJ7reiiDHJ40M487nGiM3q6bnptabqLY3+utVYptbHBYy8pvgAWXyrfPnwTe8Wn&#10;rZ7y1JSeLGXmjlkeJnn3+dEfluBkjZI3pSQeWogkacaTnPmhDjJvfKnnDzDiAJNn+JLsfvRDD3TI&#10;Mld1IkSysdPruzzE15bEmm3qiXt5o0geNAHIJ7geXrQLfHd44dNdIxQZR9lOqHyUrw89QVCG98ce&#10;5vgVvy5GohmlxyGUVrl5OA73hOIe3tzfsnh7IGVQ70DwlVmZLzFcGgyLEHl0hzGDbF7B8VjQk2EC&#10;3CemzH5F9hB49yBR51gfBYINC3ZiEX5yy3Dg6Dx1heQdNAd0Hp64b0ww7IgDdfO991OyQp1E+gpZ&#10;8M7XZcfdfb0PuXhQ6Tvdo6ekxyntKXIcFXDdPFmGl4OsztxX+/Sbvlen6Ad+7FRPlKaje9+cOPoZ&#10;RC7op+iPzv7lq98wnbxBEyPzXVpwHAN0pRs5Hvj1/nXCZgNCP4toflwivlSOMuSFnoxRDv/kG17y&#10;hRxY3rNHXAhyxLt+Qd0Rm4jd03aUFsnQJJBdYP2aKbqh8ImL75EJnK86Z7EARz9KDZ1x5RnYEd/4&#10;MFr8PNoyZvj8sAT2YzYMn9dh/Wnt139au81Par27r6X6n8Dbjmrz4ax+52sPNfqrf/Wv/vW/83f+&#10;qxpztfACv0Kgh2LubHR2TiV3CNgSCDBfbO9qipNHg3kONi7n+zpND/WAtRNWe09o88gmQe0mzYMN&#10;n9J6grFXF4TvDOHgDX36iJ1gdxDQncxqISpkCtQBp+x2FCAcDjUjdxOFXg+uzif173F1+NWzRY3O&#10;Z7WEwcX2wEXvRJ7XzWxa318c6wfbef3b/aS+u13Vh5sv6vj5dR2vmXyDD7WbMFHGL6sWhOwY+46+&#10;K40BHC/r5XJV57vP6uHwoZb397V/f1+f4gO/AnnAP/nVVPT8Bjpfnj+vv3g2rb/49FSvXg5rfnaq&#10;r9ddvUIXz2HOGJgJNGejWY2fjGvCXfKeoN0NZ9TntZjOauCL6EboMdnU9PBQFyt8PF/U3ifyWHQO&#10;G/y2BoY7FnjId+vN2AVdXh5reMXAGhWbYTaKe8ZnxvyaMNH2+M/5NiHIZ9zN7/HZg+ehqzVjteYO&#10;n9KvgN6/qeP2j2p//aMavT/U9XRTy920DqszeA7yhN1vMN6L8axeM75a39207MsfWnBjPYH/M+T7&#10;67RLAnSF36eM2XS8re2IscQHF/Nhnb8c1BZeuzvnloeEzoWnNM4yDlP8NXWX4NdbwXMK7dhV+Mun&#10;P1udCOZj/RJ+eP7sRPxVPWUch08GNQfnM3a038cPa5TbL0bIntYnOgUd3i0K2nG98/183BFM7om7&#10;w6e13b2v0wM+YVE4aRRxexxeoNs5vscHLF47FsTTfpqvCd/uVvV2BfzuWfeE3UfYNNnVZPVQA8bI&#10;vyhNCf7BUy4YsJvd7/ARsNFTShf+97Vef153m3FNN99DF+bV1ed1mn87N0NZd10XnD+4IesgfGy3&#10;nAt6FgLqThFguZkH5sVWOmncTLSbH+sbshuO8IPOdcu64ZMLmAyBZbVRjgVt12px02cWD5ok4ks8&#10;+SqXoU6//MKbMpt0cjbG0Dm8gdvP+MQGunKwKK4srFN6iCu9Orle+Eh6Fgrayotewsje1GlD24Db&#10;lXW31y3rNHVh7eYnepN97D36QO/irf6uS2bvjfSD/c036mfdJqSPf9GPX+RNqd/0zyMdOWL5aPLd&#10;U5iCC0/lZCwEysPSxDxRL3NkUFpEF2SYcs1Af+e8foqf7QBR9k1GbqCVQxFZ8PKwT0B8ZIZG33j9&#10;c18VPqReVOjaTbcq9de3+Ct60jSOA+5huRHt8SOLhvVkcWnbr0/0Q3CC3NfFVyd8QbMD0258pI2c&#10;/z9V//1z3bbld0Jj572f9IaT7zm3gquuq1zOVLuN1FK3W8iN23YDBtNGyEgttWh+wAIJIfELSJYQ&#10;fwKgtmgJBBJ0cO62y22XqxyqXMEVHO69dfO5J735yTsnPp/vWuvx8Xzf+cw05khzzDHDXnttonBf&#10;6prLO/nJnow2o/1Ch6CsHRI/3TXvetDJLZz8CebY2Vc9evjWfnM4bGmqM/lwLPKVGWgHJfXqR336&#10;mdRGHCJs8dkmApfgdKCvX4fJXCbNnALe+eoeR1vX5jzgOGb6mz4+0e5G0alL5350YkUbw2OYyhak&#10;0SF4culNXfTRISGayBMk87LpHIipNKoX9ZD5bh35+DCCKGyPqZBmHoHbZsk7t6JD0s4+hfOyWjxh&#10;gzqKuaTIHo8o/i8fyO0nHXEoTzpaTxBeu+34lp6y2q5v0YbCt7htoymX/CASNvPfOUU+MltnfwEJ&#10;XjB6+Z0xB19ny/ohdS9u2yIP0bHUxvQ5uVgRCWX9RGdDFBuZ+WNf8+KNvZsnBVUUK4/ijX7hU/jI&#10;rs8QhmDqh8vav3IFb1tvEHd0AmHtNuNKMWNrHVEbiq0JT8wPW5EqY8YORZloV7bLa/BYJopLHrIn&#10;lx5tsWvK4o/+NRTqujmg7ruxyrxr+2mIJuadp+YN4ujWx8ynLpgnOkdA0fh3fYJ8WbadvPXaldGG&#10;2EPbV39nX59Yi7zUhU3ysX3yGprjmr7qUbD8afVkfVNscChHi8vUrH3jbyhEBomYStciZQ/I0pK3&#10;2C+w0u/e5+oH5hK3PnOESmUPAQCdR9q48mc8KKs75Qgv9BU0PAlH3pg6YeQF/eVSlaJ/MofIuk/1&#10;x9CU9YS6+B5h2pD+Btpj82SlJ3zwqEPHtJUxnZWl7Re/R1546yg249XCmNVHijh+kRhfQZRXbdjL&#10;WHVjiL8HiUk3LzqBnY/69zSmM+3aMPl0B0Z46QmSIAyNnd3rd4Q1asMdnGX5DU1wpgFanX4y/qQW&#10;1U9sm7oOt09/2sW5L5zwwsqL64p2mvfvWUlqiN0YWthku/7i72jY0OZdO7VpLwPdV/xrc4I2aclb&#10;/C5p5rGMidTQwqYPsCkbSLVL8YUmZZv1N9qn802/4HjbZjdlj8+2v/jlq63veDJmztlufUuz80EW&#10;g4C8flvbiN+mob07aC73zVom2jd+CpjYkv2N1pNox/YX3DG0zktYn0KOTRLVS+zJSHvsQ1gLllt8&#10;gAXAevu1zWkQv77BemW2zsS64KFMtpkf0HnQiTJYRwyYdOwjsHW0hy8a43uoDi5jW1YXWcOAk3hD&#10;jzM5jkW88h/7sZqU/w1p+5AabFPuvPPKfiySPp3VfFWvoeV51iewfECi+RVIkQ0Cmy97tgbg/YLf&#10;xMsL8eEjl2zURTaZwxH5Pnov2o57ztcMnlddfTZlR86Le2GPS/r6aRAHxCyQnDkR2jnfXLAI01wq&#10;7r1sYhA7PUrriLL26gLaef+YAyzHCtMZRzbK8KYC46zRWW8DbliUJ+UFT161xUBEEhTRfMsQfhwc&#10;5fapNh1uwSt1fpU1l3I4TF/bFdx9v1VIVTae/m/4VzfNBaE3LJbbJ8FUVgwWYCazchiUz0vAfBUz&#10;ZTDQ16furPGiX9qZoxICjeOhEeSyL5PWssAAuTGNfqyQMdLglzMlDrNEFWYqDq9D6RKFMwYapjpv&#10;2718jAz8bS4GrU9j8498fJ8pSSK2EzWqZ3iRQtYBdNhc/Db0GzSOL7bJhjW/zMrY79iE7u8ndXN9&#10;Ui9f7+rm85t68emmXjy/ras3V3X3/HXd3b2u9eazOp1/o2ZvfqM2z36h/tDP/P4a/Pk//+f/4t/9&#10;O38571tQaTfoaMnge5voY5i+6cyXvvkONZ8cGfJHRrf9s9rMhrUe+1XBdW1WsLdGqT4acKJ39vbU&#10;rZL6bZ6AmnA62U8ONXdgVl4GMczxJs0Qo746R0NfQcNns15tp8fa0D5k5z1R0XjCIRN0xCD51NMB&#10;fKvJuzUff1iLyRljeqjJo9MavAe2E5i929V+dVe39/d1fX1fq+tFjZbrOiwHdUvz692yFot5je+W&#10;tV/c13y5qfmcbsQf3PXr47tFLW421QPPZrOua0612x1GMyCyku1rUbVA/vWfr8FX/wc1+N39Wp/+&#10;sG4W8MAADRmY2eDD6p/9SG3fOavpI5zvelQn+3Eu2+6Q9QQsvxc1vffOoHaPe7WCxrvLXf1exuDR&#10;YFK9U2DsB+zUywS0NJ/10ctJbcbD2k1HtR+NWQRm2K8XViAb7Gq0w4x20PGHICYzHORpzaazOjx5&#10;Uq9OTut2Dcz8WCMNbqy5M3zo/RVqvr0f1FuU351hZKMRPGFo+00tRv26HZ/XexzNH0328IDT2oxY&#10;iMHvytLHgeiQyl8CmGHooxpNhzU5HzM+0/yIxpSxPmcF2uKx/frraDKsn2JMP2In6ld19XK+++3N&#10;2if7jvV00q89dnbD2O53i1otdZSMB3Gpa4Csk2Qx39RmvmYiLGubd/LhxBYH7OVYT74KT7OP6nIx&#10;ZZxv6tUSPe9u63SBLU/7dUdcLafY9Rgb8iuygzo9GdTbxPcvsNEnVfecrt5Cnh+Z0udkUYeZP7rw&#10;1brD3rebQ75Gvd4sanmFjW9esdv1fYXMiwmDttpWD2Pv9U5qSN6XtW05RS+Gf7imc/Q7+ok6P2Hs&#10;mFMjb6vAiZqy0Lnodxc7HqziE/WNtJv38Kj/slk/pb81BMY6G1rYAJmAzw9JbPOCL+3q3iAt2oK/&#10;Lep/9I35Ko/5tgGwxr+3de06k37Sw4SzMMN2SDtWxoSMNf+hb5X8mAlu45fyWXPkmSifO/jQC3d0&#10;g9K2pro5sApjPxqz2BPVZy7ThNf/C0u0jxso0+iFfA4ixOiI1KdExCW9wJmXDqlrtLRskwdD9ghd&#10;QX1KyD5Eg/r1skUZ7C4NdZNuulHy9lGHtrkfyGVk299Nn+j9Or17Dw++OZyIh7y4MOvIIV+5HKFP&#10;Njr2NU9d+G/7KF/shHKUZFubdlFeIitJ2ro8+JKXDwVqcYQGWZUmLeVWv9bLQyd3Z8OKoOw5ALU8&#10;tqaRfNCa0h47BiY6gq59Yvfy0tJSZ1PqXJaUn2xzaSIi6YtYPCQe8JRDW2BKhxn1J075FI/6cU7K&#10;Y+wRGvaNHmVU2sjvhZJ4PXgmT/DQFf3bT9rSop/jLQ7rlSXjLm3riF1/gSxLK3afQsOT/RPIgKbh&#10;i/YOxpiy9QCor9gB5eCQH/kAJuMqj8ptve3yLh/mqVefwmejIrz1JuJv65JK03ar6NfZhSG2QurY&#10;Z34Ia39TdNh2b/SqMgQmxgcpQ1sODnhLvXnxKR+FjJN8E5JvYawTvzH7UmkKI49UZn9soFIe1GnH&#10;UNBR77hkvhCyByYvnPOxmzfO1+w127yHCdu1Veewe+TIaCoPX4rSMfUg52W+8vmBSfwFjcofmWwj&#10;lZ5+0su/Ttb4OSP1mWeCKSMheRk2NXY46CctfUZb1chvBuLi6pTXHU6tCt8treiFmIQlTb+qTYcX&#10;8VOfYB8Kjl98gn1InSvOBXUSMOGkQ+oBVn+XiwT6KTtog0s7ciuijOY72/OiSb3Lc75GTz9pDVbA&#10;ACeC2GAbojvxANcoioTYHf4DartJm1oneGyLgnroTZo2x0Ua+QowunB8HFc7mXfM/OApMhrb+tgw&#10;+YyvBIgdv/KY+WudYyoMeGxuDLGtoyL6kx/7UNfpWDgvTBybZhBJhLEPqfMhl4f2ITF0cy88GoHT&#10;ltWtfTNmHY4WPvIb6GddfAkwGXurRS5OE/7Im99qyMW4oOqHNH2oc+7ZRzT5MIFUPuXJoHwdzkTq&#10;M6eBETZtjEMue/Flqqrjtwte+Eu0u1xVH+HHevGHIYJM2FE/RbA942IfYc1abnmWmOBGx9gLUuul&#10;oX1lbGkUbS7xBSS0SWwhc5kKwW2PzqkLHdvERVQ3trn2iS+8kXopL6wqeZCHJH8C+KXY6k2cEoxZ&#10;tTTDm5FK9afP0LfFRqj2T+fnBtq3OJrqxkdQ1vfJQydXWx28kVMYo3Tkw0heOOW3rZPDutA0afUY&#10;XkizLxCxUQDb2z6m8ZG0hS+Ctu1cDi77KLhjTKqMjl3DKFXAOoecC/q64KCuG//4DSN5u8SebEgh&#10;YjUfBHQAbZBkpxfhIg8xc5gq9WC0bNS/uhZFrhY2/Zqk/dMEcWoD0YtR2aRtvu3jH2HMZ84abEMA&#10;98TNh9+9Zmxavk1CG/joDfiwQT77VgTN9QqC2Zyv5cFwLsJStkgZWK9D7JhLGRpHLOy9nS8cOkTG&#10;5kceJSYOUnFh+LlsS5uvChL2hGJzqdP4Z86RwHSXMn2MJT9uQL5RxBZUXhyNgJcRv7HkU2MdDUDo&#10;3/3zXWd+G+uY9gZFZHMzKVIHMU7QqMETpceC6vvPlE8xnEO5DVFZge8HZ56eo19+eIGNqmR84Kd5&#10;9xpgEoNGrsIY2OYHHrzR8Z/4OMs7gKbZ7IELJiNKQ5puZNqg/vxRTN/5Hl0AK4+CNF9RJU0nJULD&#10;0XfzNJ+8+88n9cSv+AJ2faOiwFlvnVl1grwujvl6FiljJHwuukSkSJKxH3+U3Urp+4458QUl8kUP&#10;KTTj7Fg1E1De5UUdOt5okYXB4chTjHYHX8bBTeT2lnX5so7bZ9Xb/E7V/OvV++xXq//dv1KLz/5y&#10;rT/761Uf/83aPvu52r/8xTq+/tU6Xv1W7a6/X7s3z2p+/UW9evOinr+8qT/+b/3bzYXbX/97/0V+&#10;MGGrx2AX0DuMYGZag1OMYRr+EcofJZjUGAPx1yQPsz0Tblub9aG2PkEEk4N4HZ0POFgxRaeweybI&#10;CulX8L/m4Lhmk3NktsbpqwOUkltkDMIX4btwOilj9iDpHyYsSlSODzWcHGuMV/cGdbvb1V1vU9vh&#10;us76mxqxcD45r3p6hjHC9x0K360OtV8SV7sabtd1wq7mOBrUh9Ne/cz4si7qu3Wz/qy2d3MUu2HB&#10;vmFMXtVhcVmH5RbaBxY9haq6ufdSZQntBRNsk180ne83NR/364vpsn5n+7JevHpT714Oanpc1Xq/&#10;q/ngpEbnT+utp+O6uNjWDzeDevnqtHZ3j5AOho8LNmGD2o8HtcLD+9XaMTvDd1iFB2djf+cSA1jj&#10;RFc4vD78jOsVFrtczmqzHdMCzwxAf4FRcrqMC0NPE/Q5BH7KqfviZFDj05NanA5ZgB+zgXhck/4a&#10;OTd56uyIgfv47pGVYkV6YGDG+21ND7vaqeM5k22R29Ga95b1k4dFfTQZo/cRfG9rfLHK10l7V0RW&#10;+ONZv27YxC3YEfsWuyUO+QRn9wFq9P1xl7N+rZxA215tBpO6waau9qtarpb5wQF/zVR8A2zkhF2P&#10;N9d3mth6ig1NMn5e2C362MXId9/N6s3utJ4zQb3xPkem/FoI5rjGw/9gVvWm0PfCyXVbb2369aR3&#10;Vy+xh5urcc0WffR1gV2foq/TqrOLOp7qnLc1ZLy2OLgluKfTeb3zo9jSdFKLlxsm4LO6Xr2u3avn&#10;tbm6ruViRXlfd+tJ3Z4M6/p+UC/eDOBtz2bjWMuTizwVsR1P66fOtvXk4mfqHU6WZ4P3q3/OXFtc&#10;1CXz8H43rqk/raiDwY71HfyPg3vw2eSNJjog1cmQx6/YTydqyKafvF2swuL0x+nnwa17/5Tdsikj&#10;uiAJYz/b4uRInZduQgyW49M6HvwjrraPef2GzjVlQtosmEqQ1DlusGyb+G2K/6TsZsyDkuXwAc7w&#10;oU/WnqjP5Yxykk9ng4K262dkAU9oUO7S5s+XaJHa3Ri+odMIB5/EwBitUjabAY4/h35ScZDqu6Nz&#10;8aDo9LVMm1H82TjqI6mPvtrU9jzJYdGysonMPiRZjywLI1822bmV1z/qXvbN55JROHG1UfDwIg/W&#10;AZPF0U62EwXKhV2TzdhEfutaniznYEi7QMruxlGYdCSqm7BLPmNpbGHky6fEPCjlE2XK2q6XzB6Q&#10;ckgSV0urEYqEPtEpbTmkiNOEuoynfcgntd4/5KVtv3yFy0rb6d+Ni2X7dE8MChe9EP0UP7zLi1XS&#10;NYPuJJCLRkMLIz4vY/OkDv29ADV1rNSDB4LYD3XhiegmVrSujc5FbTubWtrUkSQ6vSW09GN/6ov6&#10;0BZGfu0HLl8T0e4vmjGkj6qUj9gHaeyRvBdQ4vBi0rHMWJMXPv7ENH84lDZJow/x2geY6IPEP9Zr&#10;X+JSFBFF19Rps8ElXqI0IlsQUiYGv+OB8Nmwi99LHPp2uMTh+2/Nu8eV38hrZ2HUQRA1OvFgmDlK&#10;HMuHhO1Dm2OsLZJNnXrMhQIVjrG2Zz52Zp4onfAFLqti/0YT+9Fms/Dizd7X/sLYgaDcztvgJsle&#10;vSk2dmdB+taLhwYvbaTrxUjaKavnEJMn6ZAXNk/g2qa8pnagrpPHPqrUENuRP9psDygwrl+54Gj1&#10;E10L27ZrH45ZLpOo1L5jr46dMPQTxvkdXaSSlCiAeOTVeeMcDIzt1Ml75g1ROMdEn+Q8yUJCe8aK&#10;rOMpHxkD6TVVweWHFJ3+9bPhu2u3M5noiUp9i/ILb5qLKfPUCyIj4VF80m/7OX+TD1Ki9goTXbuK&#10;llT0ZX/z/BGPZcl4oRjZyYcHMnbtYnTsONDG/8yHbiwUWPmV42EdbvFFNqKydnnhM1bWE03jK8VF&#10;6tkjKRXyEp0bwKG/VpbgBL9lbcfLxdDo2uSNVDrRQztfE0RglFeS8GueOmHFF9rIaHv6E7UHL1g7&#10;m7M6Y0UmdiYeaahQZTBaZ7SPZdvUHUnWQfkkCpOxsY5GxzQ+0m17Wx96/qG/T2TJG2KFrgXlkHdt&#10;NfpXH+QDSLCrf+KzlZ+8dfJm0aXejCJknKHpOhCc1HkZ6H6ow2db+pNmrSUNf7bLmEGZqctYtG3K&#10;I8Jc7JPt6Nls3j/qQt6loVzpK0yrh8grsAiAE38CdcIqUzdu0a0peou9WE2drKlH2x4u/Lv+HU5j&#10;y2Rsm6xjHV5IDPKUsaIxvlP/bx1jl7EBsFvbOtzCBmcwEMy0MTy0xehFXuxD39gzjWkHX3QpnJF8&#10;xtY8AOGfNGNttJM4iLFHYWy32jryzrXMMeCjM+toN9rdKCr7CSs/D3RsJARXk21koD4wLSLb42Oc&#10;k84Fyvr5sCgeYVqC8u6PFPiesebyjGptIIiJloUVB7Dx2RTFZSa8CEtUV8oWmUjz1VAavSayT8Ay&#10;OM1F0QGmDn7nJQ5o3NJsLl9yIUTRd601iqcAjF+vtMGrmbwbzJtojUyioyH8+yOQnLOp8tTXP24Z&#10;MwTC0L2UUZY8iUffAfW25QIMevIubq94lNCzdBCpVPshT2SRPxTcj/P0/oK6PWd8i+DaA7cFv68h&#10;6mwhgYLjGvQizKUK5/FDczcRqegvFX/sYI9Mfr0zY4YeYvvUq9EgtaxunDAxQhGPkHuYoqzLQ0Aj&#10;nxePPixidy8lxUsXYUFudi9d5STGPqnPD2kGu5db0iCfT3LoKj/iJ+99QerFq17kFIPpq3tLysP4&#10;C5+5Bm8aOFYCRg95HO7ZXOQ9bHiPvFvNT1AyaBLQo6h//lJWlX0Oj8OBNysL4G+R95rKOVDA7lZw&#10;8HnV/NPaffGsNq/+fi1e/0rdvv5O3b74l/XyW8/q2bd+WF88+049e3lXry9X9WaxrdtVv+7Xg7zL&#10;fcfmcbca1nqxq+XdotbXi9rezOvf/+//iebC7b/+B3+n7uiw3hxqzCp/AskR3i6PKnrRwG7uKew8&#10;4sTQP+nXCnl8n8Boe6gJyvGRwx1tezx/nxk7NPWXIzVMHxUQGLz+kul+t6uNM5D6Y77zpDqiQzZP&#10;4MDj32Pct5xSputevc0Ijp9g9Oc9jPNYW2bwHVpbOmDO5vWmNtt5rfZ3tdm8hbE9ZQwGtYdnv7bp&#10;o5gHVrudnqQ/rVO/Gz0d1XuPjvVvnJ/U++Ofqm+MP6jPNv3azumzGeRXOO+W6BwiN5tePYf9K3he&#10;LeFv7gvyV3UD/iX0v7Le18Xwc3TxmzV+Rnp5UY8nXtLBz2IFTl+g9xqdXtVpzevzwaa+WL2pun5R&#10;48Uc/nxaa1/+2OkO4xsvvcDc13N08sUeQ0IPo+WutnebWvvx9nhU6xjSWZ1NTupsumbRva/+nZc6&#10;c/adS+Qd1fjIOLBcHw/Q90LusETl89qvtsCtaorODhjdYnrMk4a+Jm55O6vFYsQB71iYIXL30UW/&#10;ni6xB4zRT2H3m20t9tt6s5vAz0n1l+vaL+/q1sm3Oy1/5KDfv6vtyicJb6u/uKke/NO1Tvy5QjyU&#10;T5gtF9OaouveYVOfgO+HyLZbMTHov9aWGNo5uvgBXS6ZfO8h8vi8X0tsQ5uaUe/l73Q4rMnoBON5&#10;zGZeOr4TTSe2r8c4JR8gXl3iMK7fYF9X2Nybmsxvkf+i3vQumCjLOtuv4G1QJ7N+XVxwhDzFpkiO&#10;O3iBrje359iqT2reT/q1wPHP3zDpl4wvsvU393XYrpnbh3qEfZ9sH9X7PzaqR++Pa3k1qeH9ksMe&#10;TI0nNZhsmScn9WSCOZ68qdO3vlXDp/9O9d/+ag1nf7luPv5l+ryu0+XH6O5J854XTjd+TVVnlqeG&#10;MeU8sQNvbsioyrs3POjKrr4mETgdlUGHoxP2gKLT7BZ1koT4PBdaN2Vf6pNUWPGRd56KMw7MMtGx&#10;FcYKF+sOhYuRbW5ssmjQFxbDYy4WqM8nuJStzEJO59Dr6pUJnCKSdkxfpKRx2MCKOojtIHEjbTZk&#10;8RIffeLOhDNYR2J0Y2FG/ahb4dRpDrNGC+IDh5sscXngivsSp+32JXZp1gXLjp+4W7rRnVW0uV4+&#10;yGO+PTSad703RA8tXAS1bN5289QFhym8S1cbkZz59OlSs+TlL4c16Mq/G9tuXDu9BoHt1Pn1s4dN&#10;I3U52NhPMMrpF4ICEFscokloaceeiFk4lVkAovlkpWE97ZYjJzH1Lf0E8n6l1LJ6jSzQyObH/tKz&#10;L6m259Ms+hPHw6ZsvKnPmNiHKG+Orbil66HCkH0dMbxbJyztsQ2KXqLlSSdTomCJ/iFoWzkQkvdy&#10;yjH3YkheMt7SIxGn+LIBcx6SWh/dWk/q5bjDLpx6ijzUO5eUs5v/IQZucXW2L385MJqKhLps7u1A&#10;PptsstqBNmHB/tERcN17mGLj1Gd8iV6WRhZwRP+CUyeJ6Ms+lDvdic5yZ5vy1+ndkE03bdIJbuq0&#10;Dz+IMYR/5QBOmUOSPzk4W1YWcCW1Sjriphx1Y8u5qLFR/BoxeVNpWW0QhxdxnS04zurDPN0f5mpk&#10;I83FtPgoahvRCTH5BiSpdCMjBXVgXn7SSBBOlIrjV7zDvzBtQ8ZdeIL9c5lL0E67S+LIpMxdHyN5&#10;4TN+BtuFI7boQrebo9Ff2y8AwJkPDMyp//BOOZEGo2MZ2agMn+KyTPQCKbLQ5q/mBp+RtujO1D60&#10;ZS4RDdJxy6gOpCUT8cO2kSpv57uSMMbiTv+2Pj7EOqJ4rFbJrq9eVqbeOhuM9NWvZ07Jk7BE6cir&#10;v5waXaoX0nxW3dL3jzD8zx9toFt31Vs31sKHBviFlYfI0EafKI8O7afzMACjLI5JcKUj9kkUvyYw&#10;8g95n6AWtzJIUvzRt5G6XBDRnstou0hHwBan4ySNB1mCpEmk341BeJKmcGmkijpEy/wIDLBWZG7a&#10;0OJ5WNsoy79z2voc/Mnk/ErZCGhsIZkgbVOi7dqcfUSQNZmob84lHQAHzum2Kb+26hN06ic+jiAq&#10;8The2kgufIz0yRw1L6B5QsZLHtv66IrU4459+N/USYO8fMdO7W89ZXXsHNaObQouM9TJlnwGB+XM&#10;DRGJjzT1rd6t7vSYNmFbOsoi3cC37Tm3kxekoyUOy5nH4lKHBvt1dUTXT+FiK7ZZbd5UGc235fBD&#10;nfqPDJSjg7aff2IjpOGbKv2sdOQjurDNhD/arG0Pa4NtbZ08dnJrm9IMniiScoy8wWsIr8gSMHB0&#10;YxN8wtKg/QUvxTBMJuMgDcqhL422Oe1Gy6loQi7qRWK0vuUhY0JeeVxDnLM22TexhY9OSbVrkoag&#10;42NKCC/A2GZ/51GODhRcs8KT8govLssdcBtS7mCtb2nFx5Lp9kTK29mY9c7JNEnLlD+Zf6T68fBt&#10;gziJ3XiHDjjsr0/w+ib/7E+HJRvs7fplDZcva7D4FgC/zj7ltnqLR9V7/UXV6peqd/oD/OgJJO6J&#10;OA36e+Hjv8Zx++55L204k1NlTew4/Pv6Hy95DtiIlV62kcgLCm/eK9bw2uHNY8h9v2bqVVK/+cAn&#10;7QbazaOU5oLukD55gs26CJwrPUABDE049Ze6OMlRK8YGB/wmCR1f4ESbcjEwefqMwRiAyx+Y9EuV&#10;PoFmHy9A7TPIJ9ZgiABi9krQf8BYbI0hT/2hp8gtbuDzj3zW20xy+0Zzod1MGgfYKuvlMY9kUW76&#10;qRN/VHMgD/TzfX2Kay8v8qzTqfa84wif6EBnJh9MlvxwQT7VG0JCfuip2uzJn4Yj/gLnV3p7HMga&#10;/0FjFg2cvdE7kPz0+JahO9ZmtantwteEret2va0bNoRbFuLdelbz+bSu7461eH5Xr793V59+8qbe&#10;fPqDevPFZV0/u6r5p8/r5vmLur99zrn/ljiHxB3ksL39Aj58vMhLvR2a2HCG8z3+0N3uWROO9af/&#10;5J9sLtx+4Tf/dg2WfSYoQrE6H43e8s5h9B4lrPdMGIZ1P6XtpHYzlMcuRfgpRtVnZ7oh70Wam5dz&#10;Ru80g9orH9RBg9kQzNDUAJgFOvHXSh2BDAD1Dni+u4xX9DcHRtNJDUd+FRIR/FqewsDKYT3IU3I7&#10;duB+v1oE682gZHXBrtsnzm43m7q629b4zosv+vi0nUaB0V9hkFe7Ud2wEl9ORvXZ9A/W9Pi76/Fk&#10;Xyfjy+ovJ2y0b5jEaxRGLxXm1wAZnMNux8aCAWPQ5vfHur8b1I+tj/UVf8H19HEdx8N84vTj20O9&#10;36M/PC/XGAurxHexy2erQ23pN9mtWcyva4MgXnadY0xTGPVXSYfqmhX7xKf5pmP0MqjhClM+jPNk&#10;VH96XqvRae3GN3VaV/WIk/kIz5en2ZDvlnTJjsEnM3yn3or0DfQXS9wRBjeAR79C6lNxW3Ygi1P0&#10;w1idz2kbvFXnF4/q7Nxb/DW8Mh6M0RgYPXheoDiYwN8UA9rjTJf5FHOPsb5Y+p61VV0wIONNr5ac&#10;NLfbIcY8zI8jeBk7ZCV14v078PS1k3F9PB7UFfp926/RAuOlkrflEybaBb7TJ0q2jP9gsKqzk00N&#10;Ti5qPpwAM8A+xtU7gzfsb+rEOlyjO5zQ8WndTfxUY11/AH2+NRvVC+btAPkPeP/edltXy2NdHdGn&#10;NxSrNXpiPGbjmp9O6pqVYjfH1m/QUR89P26ettugQ3U2u2Pubk7qcMpkH/p1W45FRyaWH5szI06/&#10;2q/hk229+3xXT3eLejPADjDO/eZQu1Ef/vd182ZSB/DcbGf5Oup88mP1Yvaknt18q46fXtbu1bQu&#10;ruY42ffhywviYQ04bWdBRd9SQlXNgqV/IWbDRiQbgC6NpwY2edr5HxzdAq5jNC8+Yweu78zunYKH&#10;8XS0jwmp/bLgks+iKg4j/fIEBsFNqjzaHH78E+Rtan/xmwdIOexvm30Ck0zT1skYmUnzRBTwbpA7&#10;ebRHLzjMd7Rd/LMuWJAH8lk3yPrHNHo1Q8z6BF7pdPTjqNognHzmwsJyy9fD5g29qR8X41YV2QBJ&#10;00UnrFiWR/KmaWuB5dWtQy5MxZ3Khq/ogSiA/bogPYn5xIb4VU3wU+7kciMT2Qj5KrEpPHd1D7J3&#10;MCJSbiO4Yn8gdi2UlocVWfZy0Db72e5YhDfLRvu3uOVdWPkLHeFMbJdf4fGJIlYnyumBxHz6U6Ws&#10;ueRq4btL0nxFiuiFljDW2c+x+vIYeekSG6CvrMmLm7HuqSbHz81vvibY0SY2Sm3Ytq+yxrbsRBRH&#10;FCK8jFpPe9ucPU5S/4iLVN6Dn3zGKQDEts40tGynmD0aocOVdmWjUZuyPfW2m7GTwbx18idv0E1f&#10;8dmf9ujeti/N+4wLda4RHlh0mdm0t7id66IwdLaqHNmcd7HlJfyYUpeL/S6ITyS0dZcnyhx9NNUZ&#10;m/goYA9+TQ9aloO7A5JXs8pgvi23aBLEGfrpRGhhhYnu2nL2r7p24CKXaStrDm7ySSF+kChOg7Bm&#10;5TM2oxwk6d+2ZzyNlGOA5mmMT7EfuN1H+A4ukthud7FmH8kL75OLkZE2h0wfEzsXX4tXXxiaFMVl&#10;XiTxIeIEzouF2AHlyEq+49+YsZBwC2dWGnaPL2hjdEqlSXTV5rv573oQH0Kldp8+LQ3HJeuHKMiH&#10;P0GEJeawZL7DQZuiSMNxcx7a18sl96A2ui6ok+CnypDxNRWHeFve9IctyQf+TTt7NG+fyE+f+EFw&#10;KX8+JCJVR50epRO/QBr7sJ4+ubgmqnNl9IOznCuEkQZR0DytCZzbZD9AFD4DTwhe+tEcX2WTv/ot&#10;L4A2a4F9zbd48skc9TZJSxgfnpc3Yy6U6Oy8jR2BNDyTjzwkgjhsftVSOsIlABcbI0YfpFkHxGFZ&#10;vjXQMNrgst5iIyxl+4jDOuhlXBHAcZCmujKNXyGEtsD0yfoAXNRD2f7OA4NrtF1igwBIo/NN5sWR&#10;OS6f8kFqcy4pbaPghybmY1OUbfdckblEPdkEi7msM+8f27pG9S999WIdbfn2FMiEja5BEFulrtNt&#10;QPljcwL5bszCk5F86HTRhPpubgZnWxejIMqra1zslbJrp1nPa6Fvm51a+wm+ro3OwuaPMgnbyUsS&#10;vZpRHiP41a2XZZKPPPQRfbeOKY96sM58d+mpHwpegYj2jW1ab96EsqzYJv5cgghDQX6tDx8C00+Y&#10;5KmPUGYpP4xVF4K0qe/muKHTZyL9rbZ/aLV4UkdsGKReXAbngeMuPnXX1Da8A+u8TKQu64GN4iCE&#10;rh1anAmm2lSLv6tOF+vIyFeeEBcZeWEedEY587STg9jpLj4QRoKLILx/xGdlaLYxbYTYJWlwkXEe&#10;DjpnjpCxKaL0A8Of5B2H4Onlnc3b1aKuPqm6vfm12r9+WZsvvlXXi+/Xm95X6nb+lbp/9Ya213XP&#10;OW4++4CzMGf1PudjkHmxxWkWWmJj4sU4R9gN9RCMzDCad82bh7j3AzZ4Bvdrqj695w9I+oML/JWx&#10;xu40mDDtJZP4rVQSgncmDabUN1+9JNfKlWB3Yi7zqfJHE3xCzQs8L9DS034tHgfCl/trNH4D7egn&#10;PRoPivUiyq+bNjr3W2raDWdF9AyKjF30LRo48FJMdtWGevAaz2src/LpAUsoQAhAOU78A7iJhHCo&#10;XrE5g+/V9xKu4bzpb195UWG+fy9P1KmH0KEakNBgcfUBGy9XfRed90DNOEgVCOr96m+zENDbTuEF&#10;nkHSXAoSowD04OIiCLjkxo2BNnAkHVyt6vrypl69/KJWH3+9rj7Dni7/We3vfq1mr/5xDT7/u7X/&#10;/G/V7rO/Vsfv/9VaffFztb78R3W4+U5tbj+r9e2zWi8ua7W7r/VuW5vdId9w9F3wO/D7ofcOhR8U&#10;UDk8iLF458ciyPqru3/6T/3p5sLtF//+X6vDeN9MDAbJX9W0E/8JjVn5irb7PHE1qsfkzyf7Wo0P&#10;dQnMcuVXDv1hAApg36Gg3XZI6tcOHbVtCPvuNzRVS4jsPPns/dUQVKtnNZVZ4lMoPprByBmw8HRY&#10;7WvBLJzjsTesfrsNhoqE4/2+ZnYZednkjzMs4e+mdvf3dbzf1ngDpS00UMyenUnfvqy2PulVKG9w&#10;dVu3q1f1pPdJ/djkpk6fwMNFv87At/cXNtHDeOn75zjIs3P1XQtTVoWT0a4eMWMuxujm7FCL0azW&#10;/fOanAI4uqv75bLmt8u6Wa9zg3o8bODfJ8E2dVxua3+PvthNbxigHbutM4zlJLMFQ9MRcNJ7ezqo&#10;xxejvL/sHtl8KaPvrjr6ww708Ym1LYN/p17Wk7pjnFZOsB1Gj8ynLJ0X8NyfnNeOXZePgw7Z5fYH&#10;6zqO/cVW+FKv9+iX4pmjPOvXu+xsf3QIn0zsz51zGz8ZwBZYxe4ZG7/aecF4vYX8kxPoYOOT3pQD&#10;AnrbLuqcwZkxkXbgOgxPmAeP8/XM4fiuTu9xbNst9rOrKTuKZ9jPDZPjDPs4HyHX9KRWkyHTZlzv&#10;jQc1ezSq+5EOZF0nTL4RI/wCG3rphSQ8XTAwK3YKt9jdzXpTz9b9WuzfqeNMu7vOJew1cntp6C+e&#10;+hLC/n4cOr6QaT/ZMEk2NYTnMXa2h6/19Qq9rNhUrJjnN7VaLLC3Ta2Pm9qwG3mLsfAi5B14eHLW&#10;q8/Yee3ezGu7YHxwPttz7Atn9Pqq6jnjfbZCNgxwC+79+oCO1jVmbD9C9renMHjBPBj+k1o9+yu1&#10;+e6rGmOXvfpqnb71dk0++pHqP/JXUHEmHjKb6dM4LV0K4+0lVDbIzVTNVwL82o95WG2cMHmf0NAd&#10;efHtRabTsttUiU8403hjU3EYzNvW5U2aaf6wkWqnb9OFctZXyjQHp92s8mCUfAsrnDBeNInHg0fK&#10;1Ot7XCfjg4IIedyg0DGfOkrbdUf8RurdALs22eYBIhtiQ4cDWR/ksmy9iUwR1FfqxKdeUktqxjr4&#10;yTpD3j7qThpuQIX3sOzGxsXUQ0CeMLBfCy/NOF+QSIbmhncyNks/tMCXA4P1bV3kBr84wiflHFpl&#10;SPhWnmzajNQJbhBEXr2kEq8kbDQVr338VF7byUbQ/jTSFDXFloSVD6IbQcfOhTP8COjYkMSebLOJ&#10;CsfQQ2P3LqPwJB4zwpJ2ByvrowOyytaNrWlH38bYRNdGPuMMgHCxG2J4E6cCmFduyqIQt6l/BFFf&#10;jmGeELI/9cqfw7b9W3oGbUvZXVPEmx9vsA/FZrlv5A7v4OzmVyJlWRGV8P6RfsaSmA8viNY9jBkw&#10;NDXjT9p9Wu/cjY2TD+4WXp6loWnkYEm789P+AoVtcDrGrmvqqdNbbK3pkrL9MrfpO6PsJZAXHz7Z&#10;mblIm3pyvorXNutEIv2QF0aEwDsf8rQf0cukHLCcy3bpxsRO0JOnTi8Ogex3diA9dRe5qYi92pDG&#10;5mAXPgjOP3kQueMWu27rvKyIrOTVs09ChlfysZ8MQv43+JLhv8JaBF4QYeOrhFH/tpuXafqET2Js&#10;QbzWCdLVkzdYFxJtv9AiOr8exudLPPlHvaUj9HO5Qnt4kQ79nNeOt1HROjtSdjMZR2AjNmmeOBa/&#10;qVGcNIrOoE2pP/6nzrExP2vL0QWpn9n7RJuXOrFZgDKmIdTYuXSjZ2JkM5UfwfnTjVt8jHDkowdl&#10;IG+fBOvA2/Ht5aw+1i6Oa+aJeIniSL8WXlvycitP/IiLTvo3+2rE9rdsP/kJfzRmbhKVLfrVLwAW&#10;06D8MK7AkH3wPfoNbfWhnWCaD2uodzxip9QJT1XomzdkrKwET3fp43rI/wR9kGOSDxZIg4fMw3ha&#10;Fj+ZfEVeIII41W3kFy9RebU9y/ynsuHfIC51E2LwHL8DE8K6jjiPojv5A0SWM74UHEvr1J+Z6BTY&#10;Bz6pFm/gBVE31hHsq77FHVxWtjgaRTbRo4hjGhIqBz78VWTpaJedThU/PlRFUZ9xClJSAezT9rMt&#10;NkC1Y5R+gSS0sKbRVxuzBqIzdZt6+wnfyafsbb8vD7p9w5t9jOS9BDT/gIuo/QmTMv20LYdE+RNI&#10;c1lrAKZLY9PUZw/R0ks9deKJPbT8dLbbXQJqAgFv6TnWorOOYiMHITj175aJmbvWAyS/GQPSbl66&#10;/gqTuQp85hVNRi89tb30afmxbz7wIt/xaio/nc2EL+0AJNkzit9+NAS3/s2M+EVK3n4ZHzKJ8qee&#10;2nZlEZfIu77hm7TbF0nXIFvKYZDfwElbvC3PAts38580ehMBUTKBEQcxHzq3+MKHuqJd3t1Hyabs&#10;ik945fT1K/EvXb8ulZ4wyio8Ud7EFR1Z1dZ3sRu7zFWqDFlr2thclHCWZDPghdCDkyDJi/+VWVD6&#10;Rx9UPciOMa+Wd/XizU0tvvdr9fmn3+Ac/XGdjl4g832tPu/X7rNP0P0vgJ90d4L9+RDJh3nN1LbH&#10;uQ7DPaABL3I883nh4uVZYyCcdXOTTj2cWsNJnzxncgTvYWCD3IIPQQNDbAq9BMtYdZsO+vr0mpda&#10;7vd1LV6yKLf/8qMC/INiIxh53zGWi604Q86grUPwn/1yTSWPwWMP6tpB9jLLr4T6mi7P4DGa1lmL&#10;Pl9VJdM7ssH2kCh/6jt6zWgQofMlR+Edg1/NFB3/w0MGVEFToUEIb2criNKBdy/bzPt+M+9tvNxM&#10;t2ysfEgFcCS2617MdlU2xwTem6+E7ujfwORSMhumZkwy38xpZO1lW/P+NvpapR6dGMc1zXekb4iv&#10;GI9P8XPfwUc+o34B7HMQva7jzV0dfvjD2n/xn9fNx/+gFh//Sm1e/v1avfl6rS8/rvXL53Xz4rpe&#10;v1zUixfbevFyV6/vd3W96NdiMazl2ldjDWqFQ/Uhox3p0QevdFY6pCM7HWJ0zl8fKNIpe+Em7Jpq&#10;3+++I/6Z/6C9cPsv/6u/UafI4C8r6ux0bvn+L4IdorFZ9Wc+UYSwrKZ+jdRF1UPlHA1vl6Ma+IuU&#10;vnV6MqglhupPom42vgNMBpuvX96A2Bfj71mF+lqrF26xvZ7foq4TbMlP/EYMio8K+lXQgwN9aB7L&#10;8ykhrbz5GdcxC+i4TkbDOk4nNZ2M6pRJ543nFQO7hjknhU/MbZlAOhJvtXOzjUKO21XdoI3720Nd&#10;r+b1CqVdbi5qAG+90Vlthm9xQGCQD69hE/gDk3nMtnI2rd74vAaT0+qfIvfJqPacXA4YwOP1pqb7&#10;i/pkclLfxDS+mB/r89Wwnq93dcvA3XES8GGsmU9PYmQOkd5thh51pMr/exmDp+PTWpxNaj2V90H5&#10;wxGZeH6ldLdi8q0yyQ/bCTrGZexua73c1hod+ZO1Tviz47g+Yocxe6tfI1g/IT666NVTxmW7OCCv&#10;6kcp8OMvc76F3h5fDOvutF8vGLcVRnfMDxfcA7AGZla9zYTsps57y3o8Qacnj2t0PmayndcWvdTY&#10;96f16oy2g3Gzr+FqpTurAU7qRIfCmHwXsb+NXIxOTXwaED5+AtsZTGa1YBc5Ho1q6m6QU/rVdsqc&#10;u689OjxAfzEe1mayqslmXpMVOjxiG0xKn/Sdb+F5+6IY1DqsTmuNTdwyaS8Y/NOBP3IwrcEZ+jnZ&#10;sVlFnwyATxi6A9twsvDXSGt5qMFqn1/W7Y3WNV9t63jt+EKfyb5hRV1sNnXLTLz3XW2M727+BvtY&#10;sHlBzttt9S9X4F4wj96uydnTmp5e1Gr0uOYsCCebKeNxXl95f1Y/+tGsbj+Y1Q2nz9fPe/XJ5aBO&#10;bvd1/vhRTb8yq8lb79ToXfrjR1FW5qYXA849p6XODfPPy97TrrOizpVEH2c2wbwrMfU5LNm/qdZ1&#10;paAzSz3R+qRxfk29/axjOjedhAUfphl+PIxnTYIX4fQ79ol/bsAbh9nWyavg2ajbyFiEd9o7uk2n&#10;tk6ZrJc2+dSZiKTlx/mUMvnG8bc8Ed1sZ00AyK/nhGa7ieoOFd3lmDLZTRcVteGjQhte9Xnm3VgF&#10;iOjmwRD9i4NOWd+FJbHuIbQ0009Y8+K3rZPRlL6uN26Ws1n8Er7ohOCli9nUGdRlW5CX8AeAY9HZ&#10;RujZz7IRvMqnCTkW6td6deBhITyRRO9tyPoobuWkXh2nr3SUpcURmoICl3bz1smHJ0NxIKN23QmR&#10;A746kh51VsdmhSWVL/cOCeDJBtQsfyimn/IGnhDdWRZI2qQ+DeLTa7Fp22jyUK6uw7d45Qlc2nun&#10;o/BOfWzHdm8VhCWOgfUiyr4ZV/mijiSx22BGXlJ1K0y+WtegicixUem07cnTKIxA4cGC9O1E6OxV&#10;f2aTeDzM6iuiFyvbfh1vAmYTLk7h7AuMqSGw0lVeYUGq3h3rHKTFR0z/lo9O5/KVS1T5J6a9hTER&#10;zEur8EJFvjbftVsnbm2s7ReZ04nYyQQvwSV+U2LmOuV8vY52L3kjA9XhlzrF654yMmZ+AeBllReG&#10;sV/705YLrLafPBjUh35C+upXNqMy8UhLPVpufbb1+hztSTg/oJZm5iT4RRsZyOizxBlZSTN+dgI2&#10;diE+ovsz4eVbJcirOgb8QUabRC5/OQSSeuEeeQRA56FDUCazzkNliKzCpdE/FNs049NkmzrL9DMb&#10;mejngZeqPDXjJWvsV/4EUpfmjRSVMTioN/iEjexl3Nv6PKVnHbCqNcJQb5eMlakEzQDTya/u9OEp&#10;KJt5ozRNCd2FouXoJoQAEa/92iAv3deWBekO9bGjts7xkz/ZCyiV2p0yakvhx/qWdkjxxzS+Vh7F&#10;SXtwWtdGExF/eXykY303Fy1b380Dkw4m6xH409dApfi1JedqAMUtbWCEkyfYjv1mnpPPmBjFT4y+&#10;5JtEAIsPqXAmFoSlIBvhhTqHLGdI6sMXafchoDII1rVpP7Z3dOIeWpzyT9LoVVgTU6PjRBqeaFDU&#10;BIEo5PwtD8TokfocRInCO3f0C6I2RFVtfcZHhmyUF+cz9dLq5knWRmCETwV5aQijvUhLmVNPnWuI&#10;bcoeccgLL3/6HWnq7zt/lssp29sxco6nP1E/o/91LQAkF7RmhAsPpKFLYuhgQtc/RnVrAzFwpm2M&#10;TZDKT+QniW8SrusbZERgY0vk7ad+IoNN9mn7ZaxSSRSW/rEF8Btts6mzB9vEZz7jYbbtH9smVb+x&#10;BXETklhu+6Ubf+IfCMHTwQIjjfQXtou0df2VMzwQM+7wGVTkHfuG4QY+tmNKleJkfEmzl2tpWhG1&#10;URd9Eh9s1AajCKwjMWQMhAPpv6YPcRKzR2hxdL7NZvOd/cVXdpEQn2pby1cS/sTWiIZO3kTKRv94&#10;2RKiLSHfxdUBxMdYzCcG1BGt663e1Or5d+vme9+v/Rc/V5tXL6s/9x3tG87O6OKyV3vO64clqLdn&#10;yOL75A/Vn96zp/+0jnerGoy/QKgpbPMvFzvgZ8Pi1/x6iV5/eUb2a5Scxw/U4diH5Afw2jz046Si&#10;HzI55/xWnk9ypW3oE2c00+fAJuXIJMsTWjEQFxPhOFtKGOPz65q5h6CTuvZVRz5xlUs4lNedOYwq&#10;mxNy/gWPxpsJbuS8rOO0rh2fhoYCwje6dH40F4jN5ZXR+xDHIRdV+USE83y+vun778Dr1z2OKBS+&#10;/HopnMOLg0E/DUje5QhaTSQvHBtmrwplPDbAOBxZKGSNEzzVPuSjJOpeXY9hYwg6jceHkCQBfcl4&#10;eQffQ9r8Wmroa0HCCtDzhy9e1eBuzhj/szrc/2ptL79bq8tv1N3ND+r29tO6fvOy3rx5U89vTuvV&#10;/Lyurg/1+nXVy092xFf1+ovv1eWzVd3f39Vqt6g1Z34fgDosltjTfR3nd5Sv67C+qd56UYfNGjbh&#10;c3tg3cfmGG9/BTZ7YMfPFNYiMbqKvTE+eUoP4Q448kjFoB+Ru8/E/DN/qv1K6V/+q//fOttta2Yj&#10;J9MtGowzZ6C2xAMG5/vTRraPBjVHT7deUiwg5FcmMY7heFCjfLQF0czUHc4BRe0cSOA0PryHF215&#10;oZ4rw36CQxlnQfAC5BSmhpNpDc4x3CmDw4A4sL4bawOOhbwwhH6aOmUX41c4fSH/ejOibVR34Niy&#10;Y55gQ2CvGZNhOmGwx7MaDYc1HKLc/by5uNsNa48sPs3nE3PL1b5u0cGju3VN4Xs/IGKM/oDBAnn8&#10;lVad3RglehnoY/47Vv0tNiG6FTxer/y64ltsVJ4gh68hRIdr5Km7muyXNUKW/mAcXZVfzT1D9sn7&#10;NR59UJPpSS6o/xCG+eHkWG/Yrb5Blt1qV4v1AVq9HM58z90EmU/YhQ4mvbrLJFgxyDCygB4DfWB3&#10;vxlNa4WO7uHbpwk26NKvQPqok3Ivib6T7LCijDwXeOOz2aZWJ/O6QaD9YlQn00GN+ye15uTiLa0X&#10;rUyleo+J9PsZ59F0VN9n434P7p9ARz86W9Uno119bzOsu+UwF5q73T2bU21gWjPk9ivCc/Sw5bQ6&#10;3a5quD7WbNevpxjrtjerG5Q8OKzqBGMfbW7q8jivzcZ3/2FvwPhjC+reE7ILxHqD03NVwvYew9cp&#10;q9YIHKPdpN6G3uMTzH7s02wntT05wX58WnILb/0aravOsZvZ+KxOZ49rcPYTdfzwUfXP4cvL1Ucn&#10;tRw2n90fl3ozaJP4frerm35drRa13Cxrq5zwsmfsPEU50YZUDCbjenIxqkePBvXhyaB+6gn0PsQd&#10;oc8ei8LSS+zdCfMOh7e/YSy2dTpewg+OZ7fCDh/X8Onvqom/rwHdLGqIynRpNgIMp5thD3F5RwQh&#10;vhIYHbkbLpJcbnSLvIu6dmw9Q5FPaGyIH1evaaCv8C09q5yjOlYPP66d+uKHhVZ8RNcDywm2Qytp&#10;U5Oyebqnv/zLtptezCt8SkP+OvwPmyXTNt8IQpSW8MpEOQdhq1o402zqiPHttOsfk9ImqgTL/yrB&#10;7/iH/8B2erOsW4u+qG/VnUbbg9o/RFMXP3XFlImdCm+z8sknojZfzSFmMy49gKI/4MMniM3aLO3I&#10;ZYUpcKmn7CEtLtdgniR6AiZw1BmsTyDjuKYCuOjIon/ED66MD/no0dON+MUFbXXS0RfcCwz3TuIJ&#10;KfK2KX8+QSbvWq+9Ce8fYdWzUVzaWsZP3IIIKBwFybu4yZ/2ru4yLvYnH50QA9PiEYdRfNGDdeKT&#10;FlX2S704aOsuI8K7AOI07YLITEjFGRsy796FVP2HZ/vY1qbdniHBsvTISsN+2n5nj+knf+YBUpbA&#10;i9doexsjc5vv0EeXbV3sShoWhRGItGvv8EVW+2lftlu2yb5tPrAG4eEpvoA+macdHybCt/nYsn4H&#10;+R0XcQS/KcWOnnI7xuHDevGRTxv9OjtMs/VGcahXcER3hG7OijzzqcWj3XX6lYZ5Uy9MGkYa2PBm&#10;ljbHQCOL7tsoj+EHfPkhG3HBgzCxQ3gRwYPexEn0clqdxTe2tsD/xreaEa/wBuC1Xekpswd9wwN9&#10;88KAR//SySJCplkuh/U3zrsOp3K5NuiDuvfQOQ87ktK0j10Uu1lbaQcgYwCtjAFZi92BXNno1ujN&#10;Oa6cAhDktdOn62JwGeU5nfgvTaLypB9pbIKsfAjvGGnDjnN3MeZ+Kzioz9ogLGXh4hMo59KLBp9Y&#10;9HM78XU2EZmIsUmA3Yqlqu2f8SHazxBaOiCAHEPbxSFv0T11fpjQICEvjHnaMr7CEELXujY+KPRL&#10;OOU544+s6sXtdPQEjPsO5U+7XVu8GUvzwpKIh61RYxDw1TY17R1Ma4fWC6v+gwc5o0vzpKJQT9pH&#10;xtC+pLFn0qzZ1oMvvoB2UWtrwnQHeTtmznb9yShfJ4OdMu+I0ROhTRodm9oHnJ1dxsaol988qUtB&#10;2s4L/ief+SevVnS07AR8RzvjZezqyMdWCHQPvLyFDyoEFZdP0WYOt3Kp687PRZ/WUY7uhLN/i9cO&#10;8h0ZBCRNk2ViB+o4ON6OUeDlAzodmuirywKjX/bCzn7WZ+2VL/PE2IbABhQU302QN/Fblt98I4ug&#10;WYuj8zFf5s+xV87ITIgN0t9yYOhM0gQzRmCcT7FPQuZQy7f+LvbUxgRS9xbCPPg0ozSN0giTxFZH&#10;ou50qh7Mxnasyp+m3bVJurER6tWB4yH/VDUdDNQZOnuz2tiSaPyDfLheWNHyl70AQVuyOk38yd5E&#10;um2M3VsnvLgMlA9ucmhzXhmlpzyhZ7CfCW3K1endvoERX9sm3swB7cF8W2e74xa7auvCDji0p9gR&#10;dmIfYz5QtA8wwgZ3S/OB9zDgOd/LFrLqGoRe1IQWlfb3g2tOhemRLupwfqj7Zxd1+Yrz7Pyf1Xbl&#10;k2qX1Tu7g7/HNeIsNXgn1zwc2Ifo2B/kW3MGe1Orm1Xd9Z/U+WSDD3i3xbxnf+VPItCHM3F+zBHn&#10;2oeYl0hBFEOdYhMj7FymKGvwwOYd9gzkAVm8MMylmpdD6KC5mOKcB2xzceQ9iCc/G8ENvF+H9Auy&#10;efopg+NFmJ6JoP78pzIIO/rk64iJ1gSgUVb4JhW11bIRGHkatHsp+HHy7rfAuGBZpwyI2Q1yPin3&#10;24Ze3vnuNHF5oyIfUQY06NA5YycqZbA0vKSDfHqhNkR98qUmZE3ZvBvxnqfP+JPHOPMEol2R2wdj&#10;jj4NlqesdEAv0eVLbNcHiKCYuhHlCUsu6WZWiy3xel/zT9b1/LN9vfnki3r58et6/vm83nz+qi6/&#10;eFk3n35S88++V8tPvlXrl/8UtH+vhp/87Tr88G/U/uVfr8PVPyR+XpvdC/zbdR1269qgp61fDd3v&#10;a83GaQm/a/Sbex1ifggCuY0+v7ZDNqrhX900Yx91UGoubpvLTX980m+qDNhM+O2/JxTOZ4N6d9qr&#10;f/eP/8nq/dzP/dzxP/lf/7nacTqPMR78FUiVBVoJM8u8BZ6gjNEQo5yc15ENZ14quGFCAHMYrmvC&#10;LvBUY2GVXZOu6ddHgoGeYITh4V2HG+qQ5gapbne9XBScI+jQr+vxz35VF5lYozOFGNRmRept48Er&#10;GkXd1HDlhcagjid4kDPwa2h5RxemAe8X8t+b1ZTV1xfhH09P6ike+2S3rKvFup6BMxtPLOE46bO5&#10;8okw+iPfRkvGiHwk9kBbb3PKIPjLE/cIeo+ONFbKIDiw8+75pYnBBr6uqwTh5DYeDmoG8j3Gt0BP&#10;u+2mnux3+Qrq5nSYS7IjK8kZOusPn9Ss96SejNe1G982T5swYRaIthz47q913W3g43Bap3jr4RBH&#10;A7+9AUY5vKhXesTVF7Vd7Gs/v6vezQKDVy9MKMcJ4yeHnIM6Y3d5wcCDKs7keFzXzT2GdterdxjH&#10;txmj171tfXczqNHyrI6PUFL/pB6tff/aHNPDeWxHdYYL+xq7nP3pvp5jVOrmfei/dbyob49O6nte&#10;sq3vasWq0d/N6mzCZBxv6x3GaYZOvss4Pd9s6icx+ObJtkG9h+OYDx/VPwVff7urvZdojNdjHN4E&#10;vr7A0K4O09CezpgA5+Pa79fVv3tdY/ir8eM6OYff3vu1ANd+/7IezTc1HR1qOz7gR/tsWnG6y03d&#10;3vv100O9zbj89GRSh/cf5b2Du/55PdOeNq/qJfbkzjEfCmyY6H5l1K/eotrBCSALJuTNvMY+WjcZ&#10;5iuyw/G4btH2arGs3mLFYjOqt94+1Fvv/ESNz3+6zi9uWSfWdb+4r+nqsqYnFyzAj+vssKib0XW9&#10;XDyqi955PRp9VCfDn6rHv+f31uOf/e/VRx9CbwY7znWnCCzG4SK2B5A1pjdcUXwMr+2TFXnqzDZg&#10;8lUp8naJ1yCad477q7g68eCzzZR654YhPpB6N/xuFvxqmRdFXjJnM0E+iz5RX0QVc4A/8JuNK3mL&#10;Hsh8ysy1KXXAy5eXRaErPWIOA7bZV9z0CVL7Gdr6RPsZzQOXjVbny4UzWEc+RVPhhbUoLXmyYJlU&#10;J5ouwIUEdO1inaFDaxBW/txcBb7FtfVyibw61HlLx/EITy6O9qVOtxXaRoKLjjgf5KK/OlW30s/i&#10;jHwP6yE4pJ+NmPDKbpu6ErcpdX6tzL6YbmiIOwdr5pp4HQMvZ/2qjWEEoH2E6S5t8748MrpzL4nC&#10;p0HaJgIJ26aykX27tK0Sjmje4GZbOeTb1Ho3vslYJ2OWhREZeIzZgJLtBgRX0tgIacaAeuWJDbb9&#10;H4jKH3JIuzsUWifoBpn9TZesZ7YZW/3EnkiV2XHzIBmYME2dl26kHg7sIExkId9t4IV3IZam+40g&#10;JC+cNpbxsw4c2klkoE695ykgP4SkzQ2UOrZN3I5xd8Byjuu2QpBgVn10Y2Jck/jjC75YHfDUZd4K&#10;J13qc8FKOU9LGMFnd3UjfXGoQ/WegyeI5CHjSF9h3FAri0/ee0Gk3sXh+GkYyqwe5VkcviDe+RA/&#10;RWqbY9vp3PFSIPfHsudmIE+gURed2g8Y4d0nRCfk1VPmDdElxQOka2xkIsZ+KAqrv8qrOLs+4Mx4&#10;AOOBz32svg8UCfpjL2ZcI+wX/yM+FQQuo/wqV/gThxFYqoPP+SioFeZH4Or48jJIW4ge5IUQH+HE&#10;khYhc0M6wpmnr37asRNv5+OURfkCT3vqDeSDgj9ZB6jPJp266By+bPdDO+t9ai32S15esk7QJ7Io&#10;FMrJk21kD6xJ+Zq0uImxdWlQl7GhLuyRj93QP7YKXWGkawheaRLd2jjO0verUn5oE1jqHLNE8oKo&#10;c9sSlMuBkxb58EExB3bhSORHGXMuIR99UI5fIe+ZJL5GWa0nmzZhJYi/EM4G+1oln7FLs9ZDL7rv&#10;xrClE76kLaBBHoTVHsSlbqiKfgz046yQdSUsQaOzp/AIvDLmCVrpUh9dEDN+1CsPWz0awKNOZJh+&#10;mR/UxQeYJe/YRB/C2Ed84rAMkCQznkSrDKLo/LXzWvrxkfJhnX9sB1AfYL1PCosnfIrIvFF9Addd&#10;ikonXYDpdKK8CbZ1MrR8Syx2Bqy8eLhyjugnhOtI2U6XyOZ62PmOjKsyGOmXdcZOxMwpomV5tqx/&#10;jIDAi188Zg36IenqUxTrYT0Qz5f6OD722zKPpO9Tso5v1n1SQ/wCMFnrDeDKGLX9nY8py5cp/WJP&#10;ZMOXkT2jvGs/ieKjr9NFfjpYY4e7syXtJgE46/IVdorSznhQDiz8ZUwox59ZBWB7pn+wrewHyceX&#10;EmwTVn2KTv8b/BS6vU90LrDBsh3EJa9m28aMpXW0Z80g61yPX9ROunaDfBiB1SaUQV11rl2/Zr1z&#10;UNljg9IkMXWMTRVDvPIQXQfgX5ERl7izPpDXJrR/+3fr2QNeeRaOuuiU1PqMl+38iezWS4C8eurk&#10;tUl+U0XBKH/akvvt6MlIiMxtXhzmFbXThyE0WnvRWDKOZNWna+KBTr4HLX1saPspT/gkdL5RQQbr&#10;Xd28GNb1N3+j1t/8z+oHq5Maju5q/F6/Du99UO9zgJj0V7VecC6+G3A85ES6X9Xw5LpGp5w1n/xk&#10;ffRkU4fpezV6tOMs9N9hznwVO+PMfDyHb5jocW6Ept+6y/xgM5R3oeFAexxqYn8K5saXBePAYBwO&#10;nDNrBZ8q0UduFIazcBz5lBITyKe2gPGK7QiM39gbUJdvX8WjcCblb/PuNGBEzx9Z8CpnmwGBPnrI&#10;BR2eobncAX86tpE/nOCb8Yer+CHqfBIr4+XmHAhhvQwTQ2MftusM4DVOY067ihjyHwABmZiZ//yz&#10;qAoM2qLvufPruU5hCbHUId8RXRLVK445vdSjDk2j8hbahUN52QR5KdXf7GqJ7i+3i6qrz6u/vPLK&#10;p0YXnJN3tzXc3dduc1X7xXX17l/UwgdaXr+u3es3dec3HTm/7+jvhZjjsW8n14GN5sIyCvE1ZfLp&#10;O/h9WCx6gXf5lUufUMv5x8mkXvibEJ0SVK5D3TrZ5lsJwvpgDTJA36fYvIDucQD3fW4+j+Mc8FuW&#10;vh5sj3GdkB+xQTwMJzVjU/Z//r/839tfKf37f6e2VG6gsvOCjc29L3nzS3TNC+G8yWxesXdkh+WZ&#10;3q8/DvE6BzyEP8O7h4k5DPjCfi/WToXn5LYb+1U9H7WDCfLH8ZQBHLOYoeX+T9bkKx/U+Ksf1vH0&#10;x2q7+YhF8B7nOm83xb0sxH4lccwgvg3+R9Bz0+Vvf/pkkwcSF19/BWIPXZ/WmughZuOazqb1FqeV&#10;4Wicrzi6wO5Q+jqnR5SFYnrsSHrsYGcLpsXurJaTWc2p2++2ccaH46ZGxBNk1K7mDLAvyhtCb6AD&#10;OBvWk5HyrmsB/BqnUeslE2CDc/PrkWh1wgScndR0ysRH8Wtw+Oihv5CSTSbynaw36LFXm7N+bab7&#10;/FLpfoF+t3491yfCdjWZbJGFAWT3dUDfGsAQviZHTA2DGLOT2I/Wucw83PfqKQxPOUWOEWSK/nbI&#10;sfRWl1Vju2RsbzVc5xkuA36mA99b97jeYDm97W3tb4C9W9c5Tu3ME9qEyY43PbLCrfHcN3indyi/&#10;wyryLTz6b+78hddBPfKrrbs13DElGO/RdMCY+lTZoW5pX2/hn4nnk2x+93sOvYVP8m2var68x4gW&#10;tV/f1wH5J9Njzc7GNd9N62q+ZwO5rLfRT+/JsebQP941nzL4dc93+eu7/+7ps4f+JRPhM8a1B8wJ&#10;PG6wnQW8jVbbesoKM8SR3sD/fPKkVkyuxXpRr3CaK/icv8FWfI4Z/R2x4+3aG/ctCyI6H+LUJ2sm&#10;6qhm/js91AVj8y5wh8ezWqGr/tZb9FFNV5O6YLL0Hw9BtajeclXj1b7O73f1FerXX5nUt/1q84tF&#10;3S/R++q8Hg9PavLO76offf+86ulP1JrEg4VPF+gU9DHxz4xdNrnkB/it/kvqpsSTxt958HIjbgSs&#10;2QQ5V8zbn6hvEU/avxSpSmD68+df0fYgpTNyw+E6Ij4dmmBuJrIYm3aILNOYap0S0UVCuh1tG7u+&#10;woUv54X9LQOfQ4SwBDfdecqDsrHjsWFCCOBtI5U3+ZCWbVlHKYsjvApkSn+9QnREtC00haMt/BGD&#10;z0hoUWYzI5yLtWX9TPqT2iZ49h3CtfzgpsK7es1ZgrZ4JQZHXh076WecSLuNphvPHGbp68HWfrn0&#10;IC+sSMKrbcKJVLqkyi7/sRfw2McgX66NQawMYaThQxnyVRl8huhty5gR1YuVgbdRfsVrlnIO2sAp&#10;p+MpuHoQpywFUDfW8UFb4KQpPsu0yRouNhvy8EqMzikri2jEm40B+ERnP23TCwFRCRR7IqZdWPtS&#10;EMaHliK7eKhT/+pInaW/crX0c9iz3uheC4BshNGTOpE18Rija+C6JwA9dNhf+xNfdGMH+RSHtMCj&#10;LQmfMVOmNDQ4oxdi7NK8B32rKauj2Azl6DoZIjgUPDYlH1YJTzk2Q2J79hVm7WNKnbKHju3mxUN1&#10;bIM0dmBIgf/E8EAUnfs5m+wjOuNDgQY/NEgf6qwWNmxIz9RKbcxUmqTBR955FJ7okEOTcHQKfdOO&#10;R2mY2iy/xMhIvXQzlnGM/Ef/Aupj/Lpr7MZ20illLxPFYXfnoeOZuWSkftzO4cxN+OnGWZ4ck5bF&#10;yJy9LwXLZv1qvvTVWZ7uoM4G7cv9cg6pIhAnMXyDJ3YGvfBBiE6oc8y68XKsw5cAMk+I3q2gnHrh&#10;SeQ5+rEjwTbhYjttvfM0zf4h2s8YPPAb3oCJzyD1GwGxN+sEEp/9OpykmbdkvcBMFWk3x/WNzuko&#10;UPlMAHIMgsMoHH+iW6K47ExTaKWNPt0aajn20IaMtTC2W2+UkS4Ib7SOKFxk6OC1IfkjRF/KTN5f&#10;Ee98vTgFzUU6/bThPM1G0U082eRzHjCoPxJjJ7dRGTK/idIwa7mz+RiU+GmMzMSsOxLHluIfBaGs&#10;TPnFVtLoQ3jaM/8JiiWMmfhE4ds0egef+AUPnLx1vGoL1lOXJoDSZj/KBv2hvIggfexPGhrWG4Kk&#10;kSdrHh0yXsopjbZduKxnXUflIxHW1D+mdu2CckeWFlY9GboLWbac4TEfPAJg9YP9UDYfX94i7tqU&#10;0XJ0QjA1K21hOn+r7NZpI+JwzyassnZ6ju2bN9pJHVpnbINtoeVYmCcbmyCjb8maTJ10tD+/fq/s&#10;ngNilLYjnDisDzAx8rR5k8hm4h/pyy8NQUHZenmRrnbxICtpd77PeFDO/LaOtJMlerOsYgjBI3LH&#10;meTLsbtw0x6Cg2CizbbqbfwElR1ag5cL4pV2dCZ+AbpooC06NjgPweM4d2ta/KxpADKtYkOdT0r4&#10;Ev7Q5k/shFR+02SeNOLaF8bT1rbLgzG2ILxlcSggnTp9hw4h/rSDaevEq65jU+LqqqnLXCcvfrvK&#10;j7Yunk73GceuEyFjb5BOlyeNH1RAJ4l9HhgQlDMkBLO/UkbrpEHep4NWMLK7/EFtrn+rrsezGl5c&#10;1Fn/pGabDTrZ13p0Cy/LGiw3tb3mVHzPWbsWrC3D2jw/r4/vV/Xp6O0699P9kw+Zv9OWnz74IQKj&#10;+3aj3msV3VzPkMXwfXdar7eCd86NOkR4tb2JA9pgVliQ+s2+/PIozsx3m3GiRL8K3JztfQrs6AVX&#10;nEk8P/LOgOU8KH3g8g576yn7frPoMRO3uVCSJ2oBlh68CpyykbKbFgZH6tn7+OokrLABAz9wtsX2&#10;PZjgALxvyGbHgXeSOwjS3O+oIsKHJ2ov9hocYECufHMRw/G1VbIQtcoGNMItOIb073t5w3m/v/tu&#10;9dffqv7916t/9ys1fPNrxP+8Vp/+ZzX/5n9Zx+/9ldpf/q1a3f1mbV5/r5aff7PePPvtev3x9+rV&#10;97+oF1+8rFef3deby2XdLHa1XvTzDTcfehp3Y4HifEe7d3xL2DruN8xrzuac1Xts5PPuPRp7XpLh&#10;KPRzvmvd6xO/KupFoEJEDuTxPqKHg8/5C/RDFuYZzjLf3hxyvvf9TWwMfdVZ9jO5V/GuDFrI792I&#10;H9SsmKAbyis0ucAuHP0/9cfbd7j91q/89Zqc9muCt5ih7C3U8ouj20OdoOyxBFltRnDVz0ApFCT2&#10;oPH9Xp5QmJ1ednkZNWJiXMDAiBPheswkAtdxznmOA92a9j1MRRGDaV3M+vX4Sb+GjzGS3kkNdjco&#10;6IZN+KAOm0HM3B886KFI3zGvgW8GoxxAe/CRK3ulgba3x75af4KwfXafo9NBvXd6rNl0UmuUdc/E&#10;8DvEQ4zGT4+9MPRblg7Ylp3Oxkf3xuMaOdm2m1pgUT5y2Nd4oHcYTBg0cHuZdFjnMlKrG9Pup84q&#10;eY0x5JFVePRHAyYD8E2hd8r8nxwwym1ewOf3uJ0VPsa6GQzrisG5YaRywZhLwH2dcsgdQHiDEQww&#10;oPVoWwvf67Y9qcOVL+F/Wev1Te1Xfv0VnsB1qFM2qxgF43K+2auN6p2Oqn8yRpfTutz4y5roD5rL&#10;1bYGd8Cws9/R9w6bWowG+RSnj76XjFW+SssOzffUoZr6ENR+ZfM1trFiEsz7m7rHiSzqjAOCXyO+&#10;q95a+ca1z4nhuoarefV8ko6hWsHXfoeT1IFy0tLgbxnj36Ht0wX2wAllPBrWGybTNfbmE1pzbG/l&#10;R7F+zI4teJu8YQU9YcxG7CLeQkcz4kC9AbsY75GHSYEyD4cNdnxTw+UFxv27q/8Ih4QN9Scn2WAu&#10;2SnuznY4/23tsdFXd71a3mzqDmbncyYyfPsUWI+x6ZE5Y36cM+YryitO+Hfw8Zrd0av1rj65Gdft&#10;7Wn5C7r7DTJjw777cDTcwe8it/a7xSU242XsYwZ3x7S5qnvf+7Y6r/05iwLj8HTENH20qo8G6On8&#10;99V6BmP9WTGEmkyi/tZNk87SeTUgatN97GzoZpNp6uLqgucGwWz8LHbqZsH6HORFRjn+W7MR0Ly+&#10;ljQb4zavsw9t4HVIwnpotz0OS3jaDeZ18jQ1m9O2zgrxOJ/cwGqq6eMfy8IpR9smDuGlp+sRhbTk&#10;I7wCa3jg1Tx9jZHRRv64obAxh2nwhmfrbRaOjKikCZnoSprRhbyYKgxwWW/sS134s18QERVW+uZp&#10;cFPhOHlIF1a4wEuMTGSwXv7MWiZYzkHVgrgI8pB+6gFePGAL4MEsh22im8jomP4dS11/WYvLIvpp&#10;uTSUPe0Rmn7gi+5MlbPFpc1oR158ebEleLpS3+kgew1Sn2q6J+PTCj4BpBsQj/zlAwZwSDJ8ApeN&#10;HMWQpUF69lWm0Kc+fBIyDrTHbmmLHZKF1VzMiUO7F1x+FTqg/LHN0NlsylEK0cvGFmfGiawxc4L6&#10;bKxlhNi1R09dEA9wHf9hmuDliGMuP5G7xR/erAfWssX8Uefip0P6AZ9DkvhJIz9t2XBTJS0PHLEH&#10;4cyjiHYv0shInfXqMPMIvPaNfyDqB3KAIO9SnkY7tqn95CWHFqq0Z5sSxUWlT6ilj1G+wWnW1466&#10;V8khpYXz864c5uSJNtc8aceGKcuC80XcCdR349/pN3ZBXj0IJroEC9Rl/nwZh0Gglq623Ux48s4n&#10;m9CbY2G9fjI41buwwtBPOaRpSLsp9RYyNrSbxkcZ27LjETlIAs6fzn85turXp0Wsk2/145jZwfGR&#10;ZOZKl7eeNPyBw3kZxKbAxX709ZTl2b6xqy4ClpQ+XgZFn5Tt65io//gk5FZeP2DJ5RH52BDwbrsU&#10;yzki3eAgqq6Mk6kA5I2Ou3X+Caz1VpAPQ7ZbR7BaGzJVN2aChj/RJzH+gbIkHnw/5YDzRz7lXXh9&#10;g4DSlZwxc8VUBERN2KCdy05ksg2g8GVlOrb5EOR/126burCNcsdn6FIvXv1zxqEBCYrk+WM+c8tI&#10;WVtwjxJbFtY/pl30TwfXxrALYuVMm/zYRjn21vKVNmK+Ek8xurcPIbwAp37DI2nnH9SZ/khZwrgp&#10;dSbZTwAjPueXvj8XX9qNiCx37f6xv6n1Le2H9hBuYmDbvjJkor0Lo3x+8GSlFwQTytLNHLWdmK22&#10;eLo6aMU3UJe8bQ6+PHSRdi+41ZtRo87aaR2p/Lqu6UODljrfV5ixkgZ18uR4ugZIxygwVenvuT96&#10;EZ/wbXvqCFlzrWtp6EfDv1XmrTclyps49RvxYeT1qwJnn0VeU8iHUtaRt7+8dvAmD7DEbl2y3mhd&#10;GCH40IVD61khHwAQhI1NEdPHP4YWd+zKSCG22AZl1Ed1a0InW/Kklj0Xm+/mR/jq8haAyd6Ccny1&#10;ukXIbl4kCgbO8EjZ9Ug+8gEKqfXS7fZ34gsfBtu0EdvpF5sgdmuB+S6kTjjSyEIIv/Cjfg2ilQdl&#10;Nu+42BQddMFB6miKoAvibWW1PmPY1vvaAI5Pja7Vg7yCI/omZvzJRjT725GKzuYES5lMdIYutH11&#10;kTMzxfApHCF82ck+DFKPCRG8AhgFFpltDEyul2DugR8QSsInTlf3lJ9zJn/1zdqsvlG3nFvPfmpR&#10;XzuZ19nH9/VmdV3b6Uec2b/C2jau7W5W+9kdTH1Wvfk1h7nfqP7ykxrPfl+99+G2xmdfqXF/gs3A&#10;CAuir8raezaXNIrO2MhIJoAXSZy/oge41LHkAqpZ5Xqcv7wo831j6SOs/1DcEQl2lG33CUWvyETp&#10;fYhf88xXU5kUnKSJnFFZBPyBiDwRlkUOJxxHhH68HOLc6DvQ+hiLv8aZp+IYCCnJW6NgWaZMmm8b&#10;Jsq3G1k/HXcD017IYaxesoGl7dcOugOsEtLPGv6pE6L05Edb9p35Gkp4B3e/t0QGvxoKneOK7mv8&#10;z4p9KGfo/aYWt5yjX+zq6sUv17OPP6tPfnhdn356Xd/9wba+9cmn9en37+vq0369vjvU1WpQN1fj&#10;un/Jefv1Xc3f3Nb6+q62y9var+ac4e+xq3tY8b3o0thERn90cwXTvkrLJym1IUUaqUec4QG5fG9a&#10;cycC57T57UUfuMrXX+PM0Qg67jNo/hrtAPj4LmT36UPHS5tQH+Lwa7/e+fgutw0bZZ+S88G0LfWO&#10;deiC1qfu/Apy5hiLaB+kYxj8k3/iP2gu3H7hb//NfH3S74376Nwa5fqi/j4r6xkdZ2M6sOMaMUC+&#10;w0vCzI1aM3vPtsd6LPJJ8263NTPHlxquIbwAzk3fBMaG9PXFg4OdRsUAYVjH431Nttc1W92wEbmv&#10;zeAahn2flRdPA4Q061N2IwQ7rbPhsCan79b67J26I++ljS/81yA1Zd/lMMArnKG8c4RU4SMqj6Mp&#10;iyETVK+NoTeG7IXYpPbxImgjyodivqfgZdA2L9bbbjc1WO1q7OWQbRjfiBPuHLlfb3q1WiET1flq&#10;HvBj8LhQesHuk3Vr9LJw6LDZc0j1RpuaowPvjuT3lAHLxWHivCbre+g5EaY1OcE5jM5q3T9BE6va&#10;IO/9ele7Nca3XdcWJd/BwwK5VtCHzVyUruFnB40xRrHDU57BwzvIOWIHsV4ylsyiGXXj0QrAdR3X&#10;QybWGOcFGUx3jzD93bx2+20+afM9dmMM0B8++EB1MR6fM+aL1aGuF716tTnU/dYfyPDJPGwHUdbo&#10;8gxsI+rO4OsUmhvGaYvu/BVVf2V2iw3chHfGDmc8qPMaMyY9Yn94UsPhlr6LOodNzX89aSbCwAs9&#10;nNgE2zj2JnV2gWwnML+ZYbP3tdzMa71gcqInHzXVnp/tBuh2Vv/ecFOPnqzqe9jqYb3Ojfl+UXUz&#10;P2LT2DgnxNFui5M+5OLVH5l4xOBNptuaIIv/NjNkQV9extZiUccblMS4H+D3uL6u3kLbPqv+bMgw&#10;jmpG2xbcc/SxXjEe7FbXLCbPmBP3b2Z1Ph/k12/fpXxyclqXzLXV+DybuZvlH2ETiSO7OMtC6ocU&#10;qCDRCZKvnKBvF1W/UlqnOgxSoiBxoGYMOlvyWQzJZwMojrbJemlanY0A9DCTZuMnfup1IrYxpNVn&#10;XNx0Ddh9wXra8km98CCVtPXdBqajG5bEQTTkwCNcGkhloA1mLefQCJ6O2SQhkGIi0z0O04OCFZnu&#10;lKUV+qSRi3zX335u3t2oeCD08uKEspeW4Yv6CG7/Fr9V6tX8w+VDGOV/Ck1q1jXR7vIiDvNpF946&#10;gUzaVF4NWUs7uiTB9yUcfjrdbY4NydPmuDgQLvzqzBTzg4EWD/3CP23K535Ovano0CBKJmXbwBW8&#10;FHJwAI/w2fy38OFdfKRZp2nzAKM7VU5pBYZ+JrEH0oQWj+FBXvpknIge7NLsny7SJ3oCVj04Fsqt&#10;z1UfuOHGZmlzAZS+dh1bBM4nqtxsO3Z52JnOgLSECPYlsQnQZq4RPPwK0uHKocQG9zck0SWdbLeP&#10;bbEP+SXvZZYfeNpPe1D/0RWA0SN16i36hrCHO+tcooxZFlrcXoDEHugvHbP6BuXOJrkLNMTWDLTL&#10;Y/oIZ9aOBHnxMsCnIDJONEbHbd454j7NPpGPVF5CD5jgpL910St1XgSfkc8mhLKXb+LIEzJGkRHs&#10;3j01En1TH90AL+/ynKd9qKeqCY4FfcSXw7KwxhZn5yscZwmIT1uRV/4HZ3yUtFp6HrxCA58qvlws&#10;EINDOp4ybQK3vlGbU363D+rKOWjZOWIXcYg3Ora/+EhlrfNR8c9EYeQvl1LisYtIWpjIZSUwGXfq&#10;m0EgEiKHeeGFa/FoC6k3b30bsr83Yzv1jqkX5eKxn/MvPou88kf/0PYDStmys3NAkMwPYsZCGHHQ&#10;pp6kLX7pZdxtI6+8/9p4WW9qXdueSL18a0PSMAmMqYxI08q2f1LLBOGyxrX9MvAGCuJ1DDzvRCDK&#10;jWBNfVcnnP5EORwfg6CaQoczvAhLqp9U7uCXjjD8iR9yfghvtLOp8GQtWvdlnk0cB/WcuQUedWuH&#10;TkZ9u7j1KZ2fE0ejjKav2ehem7DSvkb4zLrKRi2HcyPjG9sgKq4+SFtyH68tB4F20uLvxi08k88a&#10;bDv5jH1rA5FTwBZG/rP+y0crkzH82g6+zm6Naf4SD5YbpdHcwmauWW+wjXr1k3G2XTlIfZq582GK&#10;Z8Z886dNpUMam27rTZyT4V+blB54lDU8mW+ygVUG/jfyywONwkZ3ALgexO/Rpq9xPIQXNvs56dDe&#10;4XI+ZD9jO2XrMqak+qBuLmX8gPXpNddE12pxeBQPnxSyvlKkG8iavN0TpUuM/wE2tMl2wmUcCe4H&#10;YvdB0vRzP5i5bUULFxumzrGwKlH81hvBEX9NzJgbCfIcXkyJnV1nrG0XZ8uTdgY7DW7pC0DIPLSO&#10;hujHPuT1KeGhqUpb/KwVpMqmjeSDI9JcymHX7d1DaDsOsSNgOt5CzGigHJqmbezomRrUi7jSzf7C&#10;W2j7hSfb7fDQKU0Nr/anrG2LP3omCmu76258gv1aOvEV9mnhgq/DSXzIpEBCp4yztCgrt6l9HYuM&#10;H0zGB9ApDwFRn3GwH4J186h5KoxGEdDmsIvHhx2OV79cu9Wv1mH+jbq9e13XXuws3tT1i1W9mCzr&#10;cMJ5tP/78q2i0XxZd/e7uju+huJlDRecEBfjGr77Vg1++o/Vu08fM4d+FPs/Ra+jZi1ntveZ/f7K&#10;qAaXX+6kLVdn8gUrkQvF+CMHXjDJX36xVMWpWAwuNonRDykPWLB3/iAA0H5Fk1YAPTz4ui03EhpM&#10;H7w+7UY1A+kTZM0lGnpBMc2PFFAGd24y0FejbzvsWy7A6ctj5cOLOZrCMYObfjgCn87rcyjzBwwU&#10;RFD9i767j9E7DgcMeq+jD8forO875uTzmqpP6oi+D+tL1vsrxOVMf5jR6tn9BP8xq812VKu7ft0u&#10;hnV7u6/7+03d31zX/PXzWr3+rPYf/8u6/O6v1aef/FItvvWrdfPDr9fi+ddr+/xf1vbNP6vjmy+q&#10;v7xBNqLv+F9Bf30Hj5ybt/d5hdbee4e9T5B5uQVrbES25P325BbD3RGb+yHHDbm0PXWaOe27+dE1&#10;526fIOtT1h5HbGDz7nv07Wg5pGPswIeIxoCOwOP8U++DjIKXbeoYnTru8OMPJ+w988NLfkyU4HWe&#10;7xJ0cH2C0vPyhA3wGMc7YZMwxlj6OBOfZPzTf/JPN+9w+5/9L/9jNvT9Gp0yACMO9zuG2B9DwErd&#10;6A84tcngBI/tIPqpxjK2sEOAbZ0Oz+s4+mpdPhnWfb2o4ctXNb1EaCSYzPx2pz9wMM1to17LSxAf&#10;/9tuhvUIlt9iV354Mqk5zG3uOcXf3tcG2lE2f7xUqf6Tms62NZr9VK2mP103Q2+0f6kGb+6r5y9J&#10;9u5qsEF8DO/ipFePTtHyeFZvTVD0dFZz6N8dMR0GNT+qwGrvrfocgXojDMvd5R2TZAffPl7R34BP&#10;jWut9PO0gOJ32PwenkdLjBx97BjN/rnXQV72jDD85nY1v2yC4lcM6oLBOuUE9ROw1J8d6zNgrpio&#10;uIb6iPxuPKxLSK72m/oRPPqHgxHyTepzxO4xyZaHcR3v39Tt8rpe4/lHnBin4Gd0MFwtR34xuI0G&#10;Ma9bdLdngN6F08n0tM7OTuq9yaE26P9TcB4OT2oG/SGTbLPzRwk0iCG6QAe7XT1GrtFsV7fsnBac&#10;8h5te/UOcmxYuVfI39tN6gm6OXohhmwzjPINcj1Hl0fGYLFCdvD8aAyYP/Qfbod1dQLFKWO1WdXS&#10;lyYdTmrprSPau7jjb2+dH7roM2FO8epjxv4x4/Ah+rk+HdfvQGeCk/0AuziejuqaybLdjepH2DCe&#10;nkzrdj6u7fJN3e9uw8M9PLxAP0Pk8755PHtcv/sURzPe1meorLea1x1p7ekHj0fGudkwMKGR0ycF&#10;34H/i0fj2p9ManB9U5cv7uo5NnacDWo539f4zZqxRd903BB1cGf0PzDb9u7K2bFqWhNs+4/A5+Lp&#10;sL7J5J7uzutnZ9jgo7fr3tPM/AU6Q4HTr1U9xilP14wfDuP8f17v/ghz8Sf/3Xr6HsyOz7NjdIMi&#10;ry54vjPMT5IxGVWZBUEf4Q18Fkvy+nSyebonn3wSsoEAj9Myiwj1qqM76NkhG3Ji61/Sx5CLCqeG&#10;hTDSwLmRybwFB8XwF6Rtu3jdeFqvD8hCTDkLDH2lLQ27GdSdwc25sJLKZoi88hgZ5jjbHJSkDS5J&#10;+gCucknPCwxlUJ7wZkpZQvLVwUjfT8k9eERP9mM+yJ/wSamTL/Negjp84Vmc9AlueaHdzaiXFQvq&#10;5Vn7CB5SaWVTZx30bPMCNRtBotWNEimLi9RP8/OpMlHZhJd+xhBcfmKYTVDbz5gNkh2I0bU80k8+&#10;XYwyRuB4gLfcBvUgvDamTDZJxw2gXTp4D4TK8nARJ0/SI2qLPi3gEwEuaqm3K3/kIYd5+EjCH0Ab&#10;ewNnvtYgPvmmylNDDhlk1aFPwCYPTrJJ/TDDJ/jsF5kpe/HomPEfH9nIIB/sH1IZHQoLHXUtHmEM&#10;8mkfLxus9/2F0YGw1GvvbuhyGDZqC6bSELc4xG1KffQLjBXynHblEEYGqffyI+1E2+TRg7+2ok1l&#10;njXV2VR3csqXeILYRvLRsym0xSdexySEDciVOQ9N96KBpT2v/DClnxdxymlb9ANcdCg+grp1/jiO&#10;2nuegAFWNURHptK3ThqUowfxUTDrpb56ttEkvosMKHNJqh4yVwQmpjv9Q4R6mzLnkCM0Acicoi4X&#10;t+RDh+hh14IyxR9ZJ7z45Ela5kmdt8FNuxed+lV9kE+k2SaYBzLxqPuhH/zKNHntIrw5f6jTLhyD&#10;XDbQ37L8eZngHI5c9DPvE/aW8yE4Mbc81CufwQ/DIhBR/rRfg745/pw+uSwjSkNdOE6OQ3QuDHTV&#10;i3tGx8/Dvzzxv3myW/rUqafkgc/TjBKkHDsSF/kMmn3tbD1l9dKtQeojvpFUeOmYRr/U25S+psSI&#10;yR/t4sF/SZNs0ADk/PL8ELuFXtYBcRpbHYhb9bt2RF+UQ6blS5vLxZL4yVsX2ySoU7d+Fh1SZUl/&#10;EMbGqZRuGBKIaFl9qivnVua2eeElLDxBWTKfyOufpGmTXys1z/9s7ZTN/bb+xbkV29HGKYc0db6X&#10;sbNFfV/0KQ7SROlL22hfEqN2kvnPtjsCUta/OH9c/3J5Kojy2pegvpU988VGgvPJsQiIeMi7JkSP&#10;RNeR6Ai88Rnk44/pIB/OJXUr7Yw19W6H0lfYlqes8VaLAxh1nT0BUfnj38TbJOytG3Yc1+5CWfra&#10;h3Qy90k9Gyuf/GTttJ3UJxPU5xwY+6l/YYxhhXLWN9qVtfOHzqXoPcSbusxP6tSB9iG9XJSRlx/b&#10;Yt8gFjR8EDJXgdUHh5aEbSMKq850Da6vtmftINWmQpt++iHAHvp1czS2Dg5llRf14dY8+xk7oD/5&#10;zph0wT72b+eMa3J4BE+nT4M4DarAsJBX2rIHEh5Y+Q+8PNuXskHfpi6y7tje1tvPoj5N0ewTW7As&#10;XvJZX4Rr2/SXmQ/ioBx7sovwZExiuG2bckhDHeS9rtSrWys727CuzeaP8OaVSVnCs/VEyToWzpeF&#10;+O1ItN4Pp1IkTUZ+wBH9WkUanrDP7A+Ep66zl/ge8yIT1iKwrl3i7N4tanPwq2fS+C5SdSXO2JX4&#10;qVYG7cU68bSgCdLOWIMncjCY+QIj/2N/dHZ8/XqdTx6Ffxp9kb5PYKmP4Elf24g4grs7cje/mIu2&#10;3cffqDcff1wvru+qN/9BrWBg+P6+nqKcY+/denK2r8ENZ+HrXd1hpGPP56snNXrnnXrvDz6t/k/8&#10;7+qr52v2SD8O/TGy9mKXA5z88TBFdyoZnjJG7cUKNNRX88uf8q9IfdRFZXtB1XwaNsSXqfQ150rh&#10;OOeB3CffejoolanCI6BPpTXZI8rNGGehsrLfjCvKtC2N5JuvNAJLp8aG8of2Kfbs9c6W/cCGdV1k&#10;Xj6hXTZFsTsR4gzypBtOQNw+LecrqALQX6ILZWFSyzfwvfttzVf7Wq0v63j3WS1XwHDmPqnbmvpj&#10;fnk90iVi+Q67awz4sva398D5q563+Ph1bTfb2rEp9uzvO9J9oOgWx3vkzL/HkLxsMkSnZFVBpwal&#10;ywNTDMLAmm5cyHvhGX/KRNyjW+9d8kkE4uRXb8nkq7zZEKM7EWpw4nAhQF/+0GMuxdS/w8OY5f5K&#10;nVGvbXreV2fNuNjdFgJOZkf0noje4csLOC9NnRP+MOKRjakPl+1aGSak3vv0mPB5+MQeTDZ9yV/6&#10;v/7fmgu3/+g/+V8wMDuMEghOYDu0kXkJg/pUjcCV7ITEm0Dvoe6JveWuNhBcYtTHeq/+6NlJ/djb&#10;1/Vm9Ky+/axX95c9Jsmx3j9H5PFp3Y6HtchqfqgFq7m3licI8UThzw+1PEUZEr5CUDYABy9KnBCu&#10;cnl8gbbBKQK/lcu7w/HzOtsu6xQHg8kAjzIYhD2M+sRe+dVLbWs8qdlgUmcY23F4XWN2LyN2kxsM&#10;Y75QhSd18qRfgyk84BEXbj7QQF6yx27Xi6XsHNcTFnAvnvb1iFH4kRV9T8f1w4tj3ayH9XQ5rA/U&#10;3XRQPvTkI+bnDMI5g73ZbXEO6IxVwO9Eb6fjGk4nPpAEnyM28X6Nd1uPUMi7T/we8KZevGbgemuc&#10;Js4L25/fH+sZuzFfLql43ur6NM7EG4LHQzamyH+3r8+xgNX9sj70XWXjWa0uTmox9Qa2V18lHZ08&#10;qVe9WS3nN+C9gxZ6ZjXyF04ZWTYVOI/jRfVnszqcrDCsVZ35Pjn++RTdgZXjbSBHGNaTadXbs6o3&#10;eNlvr5ggTMDPWQ12t6P6YziOpyfn9Xo0qiWy3cHvyyFjsFrXJbvYPuPT8wYBfe3m/dos7uv3cDJ5&#10;FztZM+5uHHwy8ozx3J6O6nPk6y/39R7yDaZndfnUr/DukPNQj7GHORNlzbiuoXWPo7ljtfnOFl2t&#10;VnWqUzw9w12ho+19fQUZhtjc88mx9tjAhuhFs7ffexzr19DvRx8xjh/Qtp/U3easrhbXdfzsRS2v&#10;Rxy+vcTDGe3ndcH0W7ETvGTuDNHMBXZ0YKecOZRTKAEn/EfdFb03ql+6p8hp6n94wfh+9Wl94ar7&#10;2ks/dHG6qrfRR63QG7IfT/79+uirzMKf/tP1GH6OdyM4HFWPBWjdm1b/M+xa9O966UjmKfYAGv2H&#10;/j9zRn+rLql3oXb+YgpZfOOrIBd/TLRP/L+mQNmpL6hFyzTlj5tlTzHic1MZB9pGN1WSFZ9pOpHB&#10;18XxZBEGzg2e60YOpW1d6INb5xzC9iXvRZLrpPzo7WwOHer43xy0SC3YJg0PAcLna40Ql1cXXnUh&#10;nwEERwffLQjOLZE5f63z4NQsfg2/tsW5g+fgmBL8ao703OQ9bKwZNsGVUx6tzoWB9cB5IHHzEnhp&#10;kQTQiDw5tBuACX/AeQDz29XRu/3gLRsg2j2MdJepHj46fjUv6foUrPL4IUpo0CeBdm3DTWz4Fwd5&#10;5TGbr9aQt65d56MP8VqnnkSpHDkkwZMyP2yepUVe3cq/Y9LhkUAO3GaFo/ww9gQ3him3vDp28qI+&#10;1JGXrbZra7FpcEA+e570A7d6cglRNqtyELcPsNqefCl7LjbkR1y0q1PxSBv3LbnQz4UbhRxW6aO9&#10;ejGojoNXGYRtU3WlLrunU3BJkSEw1HVzwLU2T8uRd3xlVnvNeFMvfXFL1jksX9KLLUNDhNEBIZte&#10;xw3+vKhLu2nbz9A9NePSmqd4iF64aE+BbWG8YJFmdEkSW5BZcHfjKB3XbsfLQ1J0AQzLVnixvdv4&#10;K5P6MLjHiC+Rd3GCQ0fhBxjRvboC3jFVAbnEIGgryi5v6le9yHdnY46XbdKOLwOXqYcv7daL2tQB&#10;5xQWxDH0gC1cLhOgK1+Z16QG3+WkL3EP6zzyYKhdmTr/tLV8wCy8PNhJHk35Y7Vo7WOIz4MnZXmQ&#10;zzbKmcukXu6kHZ3kqUd1RFmb6ewIks0fyl6id5dY6jAHahhxDDr4oACXdu83EByD+AxwypP6dDkS&#10;NjanXmhzLsu7PLBMN3ZKXl3JL12aSxppgc+tVC6/aYgPNQgErF0zhm1ZncqjIeMJntic7QY7kM84&#10;U99dLFnXNqWcSxkLVCq3qTLF5ugXtG0HQdPfSoK+gfNM6Luu6dczDtSruxYs4xobFx75M97Ck7jG&#10;KVPmCXWpV3aJ2bGL1GVsiFkXDKZtzPiG2fxv4KETu6Rdkp3Ow1crq33Ug33Cg4GCelROxzHzDrt6&#10;uHCzTYSUTW2PTxQJZe1anTlGWQ/FCZ6MBak2lLWb/lkDqHcexgaFI4a+MHZucSmjfNg/eqLsB1y2&#10;Z7ykDT5FkyfnVsaqw0fMOims40BiEJ1t+un4QvB4cBKPF6i5u7adKP/y7qWe+u32GAZfmC25fLBj&#10;mzKRZtxok0bWM2DUVzdekRPa1mur9omfMd/S1EZk3dD5F/HlEsq8naVFQZlTNlgnPOXYCHnJWpX+&#10;Cglv7snsYjFjTtoYComFFq8d9UHyor78cMNOUQHtmYfpTBFY9SDdOJGWx9gPdbEhw5d4zWUy2Vui&#10;5/3uHZeOq7gzRyWmvsRraHnIRRNtHl6zP7GNP8qTfSuIpS0BzcYUc27GCDh5ik1J087QCF1xAGv/&#10;Tg+ybtFMfBKhm5eRiz6KbH/zjrE60xbiBwkZI6M06ats6rqzkeitzZtVnwbz8cHKbJ0VXWjl1Oea&#10;Klu3P/jXbITU8VNvsQHllFdxkjQMEIW3TJu6EYdzza/ZNXtRznrCoKQ+jQMdahTa9Ise097Ee3D4&#10;owOnDFaPgfKJLa8zQhPlNF+9hDyx05P8Zizkbfm83nCm2r7++bq7vK/ty+/W9SeXdXv5GfS/gT9g&#10;5rAYHXxw5+z9vCqqf3ddt7db9i0rxnvBQftRPf3aef30H/6oDh/97+uDwQIb+YDxQpbhCTKMmLtD&#10;xkNZiD7EIy8I7LvTLOSiquVN+3Cjojq9PPQl/V4g+qonYb1IGYoAmfOOMxXBAuoPA+QdbUD5cl0v&#10;k2Ae1ftGfPIabtqkJy2fcPNSyABOUbLYetZuLqpokRd4bt7HtqFmC9sOrJeHdgARMpj1hwKWLkhr&#10;ZtvmBvw7ZF/XZHoPX+gAIxvsr1njXtTmclm9y2/X9fV1rdDnbvUy+7WM/baPDry34My/GsI9fLAg&#10;Zl1QTs7g3hmtMNgNA9ujzh/I7PX8AcnmohEsTURmr9Py/nd4df3yKTKfEotZER0Cn+jzTkPJ/JXT&#10;0AfWH2wY0qa+vWgTu/NZ4/Oy0XGSgrarTlVX/Ai44o+h4/v0N/TJuKoygVlMvH4YIXAu2ZoBaew0&#10;MjU/iOCrsAzyZd/QY4745JvjlzNKnLD1HQOk8m4HbQJ5/p//6V9qLtz+T/+b/6i2rCw+hbGj9ymQ&#10;ZyqHf3M6rvRGaMl55wUYJpqXAR+Z1b58f8VhwAuir3H6+cn+Sa0fPa1vXVS9Xi/r6c2qfhfCjqYn&#10;dTUZ1g0rlozOEX7DgA0xYB99dkJpbL73zcceF8tj7dbOyCGbTAXbZzM8om032uRrlHtWwQnCT/Xo&#10;7ESbAwQierpS0ZzSHZcNjM+YcO+48UWOyeSYTbebxzsMx5+F/QMYwu952q9nj3r1K/ND7d/4lUQn&#10;GsN72ORdZrWbVR8Zeq4Y620N506QaR0u0Aeb4Slyva0Q4xNk69UWXqaIcK7+6XJNfkdmsMI43Tk8&#10;cgoy2HezGq19sJXB47RyPIHPyb5es1vd38Bkdr4aGQboZme49Y4KJ+btK2Pgr4HOTmr4gfJParP0&#10;ScHLOn9zXxerWe0fn9b2nP6caN5jVs5my7pEjzf4qbrd56CkAY7hucdJeQdvm9Wk3gbvh29XLd6p&#10;esN49D/f1Y06wS78Ct4YW9igyB1jNkSHB2yhd1xkchwQ4uz0ULPTD+t48Ra7jbtaLe7rEpn6nFj0&#10;B4f9bezyiMz+Gu5iOaqvYQw/8Whcy+O0tui454mI1ep4Mqkr9HncbusD5J5OLupjHK/vWptyAtbe&#10;L9h9Phnta/nId7Bhc/NRvrK7Gd/XpwAcGauVv3p7/SpfE+73z2r9Fk6cHeTialdr4N9iHCdnT+pR&#10;/1G992hV63c3jOW+5st1vbjHtl5uGXq/Njyo8wkT7OS03jlrfrHku/AxPGzrQ9TqGHow9+ulP6Pt&#10;YHy/PEXmLwZ1dg8Ps0P92MWBefEY+WknXWrv2+/UivHtH75SUx3A6Kfqxz/cV/9r/3Gd/PQEH/Kt&#10;OvwyOpz9Yt3Qv//sWGdL+Png/1CP/hDw7/50zVC3Tsx530x++CC6afETX52qjiiLa2NacXhOc0la&#10;Z2IftB/nlU0opuhUE182NzoacdMO542jIhWfzj80hDeQZyiyQIcG9Ypt1kOD8OK1PTj0btKlLJD3&#10;3U7mdCXvFHftUk672lcZDH6CYZ08CSOubOro38nZXablE1SaHKIGeZOGHxCEX/Kus+ori5FzT8WA&#10;z0ODcIK7WVJXkRkcytmiaeycSHN23h4sKWZ4okPz/iG6WYoO6ZgNKe3ONxcZ7cxgYr0IuzGInBIA&#10;Tl0rg4cNitn8Rwe0u+BJw4XC9SqbHunSJxt4+1KfA7B52h+enFMYfRDx4SuWLX1x2V++stAZ2roE&#10;BsbxfLjUsTNR3VvM+CkDMFGM/aQn34YQa+wmFyq2AeOnVvl8pe0rmGMkDeVolAwodeoqY49SOhvN&#10;WJE4P/LZCvW5jCCfjSt5DwqiyS+XtvhSoXLBK1jqwdHNPetksZMhNkbqp+aRmfrYsPTp0NlmUvsB&#10;F1tu6UGmGcNkiC3vgQXGiyw/0XYc85QXcOqhO3BGFwLTbn0mt/RJ3HDbz8frg7MtCy9PmbMWKXsI&#10;VUZZCS+E6F14gnrP5RMw2m/oqktw5xKD/vEFtpMGBXl1wVIbFr00UrXCOC6hBazjoZzyFJ3KJzD6&#10;Jy+mtE+WqKgmfNvRfrT7rjJZyQaJaFv6ywB9pRm7bOHkwz/6Gi845dX66FPcEqHOyiTWkc8HCY6t&#10;cMTo2jryjm38rsg9gSOvewPLVnv5qb2EL3knPNhDq5NcStluXlnMEzNvaPNXhgVJO/hM9R3S1Tcp&#10;u3ufXAhQ57txc9EEnGMmHvXlVsbO4V/C5B1X50eCuMJQkw8C8vqKXIy0cklPGbzw0N/6AYgf2MqP&#10;PsPu8v/gJ+xDG2iiIy/V88E8/eSLpsiTbR+Rro190i7v4kylZXkiBSyw6UzMmBPkJ7YIbasEjy3b&#10;nxDfKiOUbYtOCNq108c6t4PdWgd4g194YZWJ1L2renCNiM+hj7C5LKK9u2jMHJI2qfqIP6CYyyeC&#10;88HLz06voWGR9ugGvP6SuL4xTxTb2OJ2jggu72by5LZ4yYs/dont/Gu6tI4g7uiJ+uC0XhzCEtSL&#10;Y6L9hByp/EV/5IUXVvBuffSDBMfKaH1khr7t+gh5ii3qk6iTXw9IDQONXgyykj8Q1m8HlrJ0Q6sN&#10;eeKfNPyEIIE6YfQpfugQH0jZcYm8CmM/aVLnWui8dBxEof70D84fdRQdGqVhFAepNGNz9E0TxuPY&#10;Ziy0AYN4wSWYeFBBCtEbnYzxBZaJMuAHE5lH6t6OBG0sPLcwsROifCub9qxsGSjoB7/wFKMbU+pU&#10;pfrovikhgLYr3+kPzfhA+9hunfSsQr4U4U82/CNI50ucH9GXET4yN+FL32JWXx7+tAcQZf1VBmLk&#10;MrSw8csdbSqiTsqZMy2/CcK1/Aqv3JmLVrU4RSOO9CVmzhAzrgTnG/8zL+wvi4K6P3VsFE+ayhXb&#10;BUDc4cE+1pNXfvHEPkVAzJimskksKpsh40I+9bRLVx5ie+hIW3HORMdE2y1Ix0L0Q+dOntiIbSoL&#10;fPHD6Nwzue8t81Xv0hsgVG+EEz6ehplcStmHhcDXQO3mv1Q33wQBgkx/gnPf+CdrMvZy5TE4B4yt&#10;X8fxnWTQJMpnw7dnenC5EP3ge/UvX9F2/Tdq9/lV9W6+UfPNq1ocr0B7yRycwv9p9d4dV+/s36jB&#10;FXhf/nq9ul7Vojevx6NFnTx6q85/5qTe+30/U/vJ/xZ/dM/+7Zw1nwPnW6d1cc5SMjjHH72NDpDD&#10;h4Rg202slzUq3wtHVZJAlREOaRoxhpyN/eUwJPCl/db5hJgXYENS9bRFP1sMdMAZfBhMebwjiLw8&#10;89cxVbqopdcMgBd0/HVgMjkMO+AbXTsxmhf/c9Yk6Y3WzF83DbShTL+ZdxygpzV1yxe13Xyj7tTl&#10;8p/XZn1dy81bdfBA+K4P9fze2t1f1H79vDa3r2v7Ylf73bfIbzh/32AuN41/hbclsvgu8h7R13pp&#10;IFMmgbIqQd5LB5xPwe+zWbEjVU4U2nIB5X+r4d0rRS/TFCJ7tQB7v2IG9AC6l/Gd9mrBdwHqY3I/&#10;ivE0eKDd3oH4xJsXk77mzB90kFjDEuNAGt/S0QLWH0jIE/vgzFptw2CEHTb6RduZmyLxsg0y4FK4&#10;A/sYYMjGJbVyBW/sx7sAqqg42ka/hnGieQ4R3pN5Yfv/+X/9v5t3uP3iP/hvmCiz2s3GDM6oBpyI&#10;ZnjloT8SMJzUll14nxOfv9jgd2IH/RHKb372dDI55EcVzhHOT4G+QPhXm3E9wfA+oG02dQKryHEt&#10;2AnesLIdOPWvWSkwEZje1gUKHXvrBucHFN1DWzt4yFNqtB3d7aJF57m/FtGDnyW4vHXdowxfXr9e&#10;9WrOyf2evI8xnoLHl+H5NaAJDPQprzGcpR6cnXVvOsJxzOpsPKmT056v/6qr3qTu63Gt1mcoDL7R&#10;mAPhu9V2rjr7DcpfYdy0wdOc0bsDbrDa1JTmXr4QDB10c4YuHsN+Fi3YN+OjhuMxA4/erpks2xsc&#10;21LD0b0d6267r+PqUKf3ew5+a/SzZSL4ixyjGqsL8G5doVmhhuAYotO9T6qho8N2U8fbPTrZMHab&#10;OvVCcAOfWMVxMqgpdP3625p+d+x8h3fHegJbg1N/4wXeoH2Hsd6z67jQR016NXjkuDEWq5NaqX0n&#10;ITPgwE76lHE7hX5vcla7E2/yTzGsGfBeZsIxO1nfgXd3WNUS/W0Xt7W8u6/5Yg2v6/oA3h7NmDD4&#10;8TFj9iHG8ON4nvFJv5bETQ8Hwbj5izIa+f7RqB7h5E/hc6OtnZ7U1KcWd6MaMob90xkb+Rm2CC+M&#10;7ZYdZ293i94ONZgN8jXbHnztTrGx7btsSN8lv67+aptfLV2zU71Z9evHOLH+m2+jp69VfccV6M2+&#10;3kHlnrLusSHftfaYcZwxHr0z5sOjJzV4nwXpZFYf9E/qyfldXbPG+B3zD7DJ0/NVPeOEend7wiKC&#10;G2aBGeKUjixiF+c4cp8i1B7H69qeovjJed2tzrBjdPEUuU8G9WSyqOH0Z5nkT1h8/kkd716Gr69f&#10;DuvFF7364fND/aD+u/W1U/C8+7T6M50QPBuceyQuLqg5fhFRmoUem3WzY7kBInaJ/XR2tBtz0ULQ&#10;yWTxdPIS4usI3UFEGgZ9TeY9yFBbNgA6Lb1pFhjqH2Dsw3wwsV4aHux0aoZcCFlPOVEG5cuEctrE&#10;TRB3d6BIWXjbhHeOtvDOSXnrDi/GtNFXfjLNiDrobL6oc0GwX9pIZSBPb1AvGnE53+XbS6UOp32C&#10;2/5E+Yg/7vhp+7hps868PErbIEzWNHnTj1CXdU0a8miF0WCZpNtYqm/pyaDwyid+66zuZBRWfaSu&#10;xWViuwtKng6gIheUCkudahGPvIgzFyE26WfM2Ga9deS9aLKQgyRZ/4gz401RfF+WR37Cn/X0VzfZ&#10;kygHldGTefDG7rRRyvIhPZIm2iY8cHaPzQhKwbaMeYSBBuXkBSQmDy6D4+96Yv/olDb1HBsWwDrK&#10;4rAidkfZojZrn4yrzcK2eC03lWbIku/GNro2UKdeoxtx0m5e2p2+lCU2Yp2GSN6onOkjLmG7xD9t&#10;m3YZWHkQlmg2lw1tH+sjl7Bm3T23dCKXPNkmnyTWZWLYz5BKInJnzhNjP21b4DOByAtjdVufC1Lc&#10;sSqTfvgTJkBfIkH/zCvxQjvzgBDdCw9s/EPbn/+NvciLgKShb2qw0ii+lpa0u2brtDXpxI7Jezgk&#10;G9+gLchH2oQ1gj82InHS5IWhTRLd/NK+Uyc8uKShn/Ww1F3URH5h7Wee+swZ8pl79hefuKwn5f+/&#10;0j+8ZpOt3ugrHnlxaPOeQGUTjjZx6guiU6NjInyLK9F21oaMEeW0y4PROlMqlTlt4m9leVgfhDEr&#10;DXCZF14cma+k4rY+88g+JKkn9RBqYw7nwpPa4NiIsrsMFUZz81Bs0XkSPomxe4Ad64y70XKXEsOP&#10;xbYsjL7BSmllnaAY32i19K2nHHsRlhBerCfN02FG8uJ0z+Y3mNzsO7Yd39ElfQzhqa0Tt/Dijxy2&#10;ARf+hCd6mBBe/Xa2IV35McqH4LmMZIxFkQ/HrCTkkESb/kh78HJVe8nYiEPeSOPbaev4DCJxUG8M&#10;HfPUmUQn8gN8utjOltqh8AMuL94DSFBOi5bjz4WlInPbNnE12dCRdDcema+kCQ9A4CGvnsQlfvsp&#10;t+MXGkRl7fo6b5Q1/WAyc80G4VtcD/OAvHUZE2RUJ9pl1jPaG4HJmu8COCOXfcRDVeYIeOymjO4z&#10;pOva5lhmbsmEKTH9waPNy5yw0sj8J28fefTDBrtlrlPOWNhPVNRFn9RnfZGOwLT7IZf8tOgDTzHj&#10;qB9+sOWu0SCAiXUE+W3RNLLIG/3VaeYudV33jDuAzq/Yrqkw1IeGWeHFAVz0STl6EEYipPLrE5ii&#10;0J5TTX3mAAVpqevYJzF6Iyte4cz7Rz0lTxCHtmWFifyFJ/iLTsmqP2UKy1QIlyASCiaxQVLhH+Yw&#10;wX6OSYc/8rRtwUc5KiHNOFrvZF/7iqY1PIxrouJo8emhGvzLGtx+WrX8grrP8NvfrOX8h7Va/lqt&#10;Xv52LTi/9aZbxmPCGJ2El92IMygHxvvv9+oHL6/r+nvfqtsfLur+sQ9/cL7jCHM2fcHYnedypg8j&#10;+Zpm+PHSyVP7Gl7hYTusJeehVf9f1Gq+rNmLX64Xn97V1fWnnH/mnOtXtV/BN5uu8TvD+uCiX7Mn&#10;A86Gr2rwyef1Zr2o5WBTj8b7mj3mnPx0WydTzqcLzkHf/mYdPv/Ltbr6R3W/PtZ09pIzKeeneg/6&#10;R8bNZ6y8pEGhrZIz/rSpS1s53aFnR3WDHJz9WS16PQ53sR4gkY3TPpHzHH1zacNE66GvXMJ0F26t&#10;0cUf0LXZJ+eZr9Dz3W+JjN4xnpTI+PiLm3X0ZmBHEa3hhFbLfs3vx3W1GdQdm6IB59Xe83l9/Pm+&#10;vvX9V/XZ15/Xd767qM8/fl6ffbKq588WdfXyVc0//qTuvveNWv/wH9T2h79cu8//eR2vfov4SdXq&#10;cybyVfW3K/ZZS9ZD332+xnZwut6DhDcj0iDoDgNbk7om5TIMU/KyUh95ZIPilZkSqxF/KdRP93zS&#10;bg+gcnj5uGPRzfvcmXzd2SYaALdP2Oa6BXz8R2/Nhdhhs6/DelNb8HkhmbmaCeCIOVrkqT9s4TO3&#10;buAA1w4ZvL/xwyhpaHteoPoUn0+wbTiM+WMK2oG26oWbl4j+EIWXq75zUD7kuzFlLRlwpQQm5xD/&#10;2eacl3DQUQd+X8ezwvn/uT/7Z5oLt9/8hb+Bw2Uw2X0ovJtb5+NmjAgY8BALGVHnV5Lu9/5K5oRx&#10;GGfh3iPFUa+bdF89H+th0MaHu7wrrY6Pqn8xqcEFZsOqcIfgx81dbe+XtV6u6betD1DI01lAa8Eq&#10;dvQXGVbeGsPwuBlYb4cdFDcGPib6GEEfs7OaDo9sMPwxB3++tZhYoxpNT2syGdN/lMuXoy+vx4se&#10;6Oz4O4Aqye/dPkWut/rbukHAbyD8q9tDvXu3r3emG/jZ1wIYf8nzHttfETewvKTPxgsRRB2zAq/Y&#10;Yd9Q3mxP68QVmp2BTy0d0OkB3eV72Tiq9X6UlwIe9jgTP05bzljQh0xCHA87qxtkVIdPkHlw8qRW&#10;p+e1HQ/qgoH7CBwnZ9t6qQ58OgtB/L78iBn8hLoZynZ69673tV7sarn2xxUYMGRSzgPG7STa4cD2&#10;S4yV+my4cMJLvAOjj2y7yHcOH09mTBwRe5M4P9bSyzsNERobVp8PsK6fgc+TR+A+O9YZusfPoeNd&#10;87g+43jO6vMUPh9tNvU2iM/Xy+pB/2S3rlt4WS3pg6E1X1N1gjG4I5wrPs3b5e29P+1LH58FHeFM&#10;H69rOpjicOH5dFCPnvbqvQuczhi+B+sajRfoDetgPMZMouFyU29g3/cm5BOd61GdYVsXj6Y1fzJl&#10;gZjX4hZe5ntMFlpM9h32M2dRuo+OcfZ9dHbOYtK7qLs7Jh+2eu7jhaMJE5lx7l/W6OoO3It6PJvX&#10;GUbxxl82vdnVTzzZ1/tfO6/fPDupTz5e1fbZttYo3YPYnpPhSA/MTvIKWa8Z9z26WsPDYxzB4zU2&#10;fYIdnA5rMl3U8OyP1vfOf1c9u/r5enn53XqNo53fspaub+uju8s6f/ePQWtag7cegd+BRd54CaL+&#10;iHw2XeTdDGUNIOosG4dBe9stkYr4IFOil3J2x5QSDdn8GWjT2Qiv/xBZ/CCp5APe0kuF9NtsaJAG&#10;rxUG+bLMsKcP+WyuBLRMCP8ETDK4ukOR+Y6tBCq6Q1U+5cW24gOglc0cITy0+LLZkh7tQQlM9NPy&#10;Ed47XuSX+mymxGEVbS6q4nbBCO+mZoXpyvRLM3Up8scNuUjkwdDJKEAWpJaOfQIjL/Dgaw2Eyaes&#10;RouUTb0oc+PqRlCw7tCpHWRDDC4H1oO8bfmaHADSE0Y9iFu3pr+TvrxqYh5sPQTlAEfoDs4GxyMy&#10;CWueKJyyR8fAmFe39okOraTNqi50BzBhoysbhSFVzxk36k3TRsyekqj+Ykdtfac3L+esguQDzlw4&#10;YW/Kl0b7Qjsykbc+MhN13eFVns0DH/6sI3UclV2debFqMC+MuLpxtpzLGIrqIRsW661r+Vd3wnV9&#10;Ijd0fUrICyifVvVQri7y9CNRXWe+gscxz9wgn69l249UWax3jslrdNPyH70Bp+jy4jTUPiKvIDQk&#10;pS76p+zTY6EtnFFctDk/DcKpO/XWfQ3OPx5glV2Zogjy4nWO5uJKHOBXDnnQNgMHX8pLVePPzFAW&#10;b8bUKE6DOGwgeGEdnoGXF/cT2rVVsQuFpS74DEGY/9FLipZTwX/7EnMhZRmA6IA6geOf5E8CRhG0&#10;9FNnUNFtXTbj8t3xYH/GufPNViXyx8N28uBXT938s7u2pB9zjO0n/lwwC0sx81tZgYn9Wg+gc2fA&#10;Xsx3dpmnqdGLGfr7dKi21ckZe7IsPlOSjm54tJq8On+YI4yBvic42xg8RECbOjpSTEX6WU2FZLo+&#10;6dfSlJdunsi39OTDORD7b/lT5tgTedvytCv8qBd9UJARnB/yGpxE5fMCErDASC+6FM46U3DHJsGn&#10;roVVRul7cZRxBS4d2npTZYhNEjP+tttG0H6ctx1Ns+nj3GjHJ3iBs03/nW03ZfF0fqrbEhhtVzbn&#10;U8aeNnnt9gHRtxFg4ZVdOSNjABo4CQZG3VlnH2DYJqdf+lD30GYfeHFcssYK1PYPXuC92FBmm2RK&#10;fLEZA/mMkdlWrvDU0bE9RBpZxKE9BDeBIYjwznnHx2rbIj/A0smYi4coj/od6zqfTpJgv8hAhbiy&#10;fwUuMMT4V1L+09im0JBvcQS/A6YMnfzyZNlgqgD27eqEa2ECT1sC+W4c7WOTOtHf+v5Dx0G62e+3&#10;sIHhj35ANpRT25Vk1y7/hq5PYktTWo69zwHEjqhPm3kSs5kblGM/8Nzhe+Cxyaaf454gHvPK2NQE&#10;h7gCQr7bM8SnE5XL9S/jgY60bwVSro4QIFm3zIdeKqLS6DNFcDkmyuZn7Rk/yqJwrip/9nTk7Sf5&#10;oATfg5zW8yf+DYDYJtG8iDJ2ZO0cucx3MLYTAWn8gNXAdXS1My95c3FAKn9eODRPQAGMAjLXYK6z&#10;hVpwKtx8kf79vpdgnln65dNY+9/4uH7le5v6+PK6RteXtf7By/r4hy/r5Xc+r/UnL2p+OqrTJ9c1&#10;8eXQPuU1uqzD/Kp23/+0lp9/u+7e/EYdb/5Tzqifw8+sdj+44ey55axyW4vJT0PLF/QMG3kaqdEH&#10;Z1wc5O5uWZvX36j5zcfMm39B/fMafvpP69nr69psntdhNeecuqLfPj9g5teFVnebunl5WVefXtft&#10;3Q3nQJ82Q/AR57WeP7bXq+Hk3VoefqxWr+9r+emz+my9rtePfqrewSAmW1+yf1nj3hv0hJcaXCOX&#10;g79EJ0M45F8GTdWhSwY/Ty0B69Vb+aLsDJSCeMGk0jkXU+dXHQ8aOYNkF7/l5SCIIwt4rNJzNoap&#10;EUh373Nw4GOwhTv4jTzk8eGZ/dZfkfAdacs63Lyq4/U/R1e/XbtPf7HWX/y1Wt3/evXvX9Tp1a9X&#10;7/O/Vpff/bu1+vYv1OHZP6rN/Ter7r6ow/1VHVfPOb8/Y5yuanuLbpf3teI87a9seqx2L+uvanYX&#10;YX5FNZeMpLkURcRmrd4zxzAsWc9QqifOpwjr02kxVNrUoU9zrXGonmc9dxuls8I+dxiiv/SZs4Br&#10;WDuRovboTOMlAtPYNTxQ9DUem/W+trtdLuTcHzZfsQUf/EO60Tl4fWWLnXLJZ2o5CwEp9uQvxCqU&#10;T555yemkyVCSerEnTf1RfrUW+RwleQk09YEjpWcY92LZeUtDK4hjPibrhR0YqfKHFf7DP/s/ai7c&#10;/vYv/DXNGofrd11RN0L5FUHfUeXXF3tEBdqy81rsfQwRA8WQ91viwR8X2OcTFhnwl0n9yp0bAt8J&#10;txlP6vakX3fIO0fr8zWK26yqt1jWeMGEOXhRtK3ltvlq6g7tHFHOERx5BBMBDgzmAY34nVqdicZx&#10;Dq1zDHU88gknvybaq4txr56ekL51rNOLQy6ONKxXaGPPafv3w9NPXlS9896x3gXBU3Ynb+j3wotC&#10;eHkC7rPRvtbjXa1YofxV093W95s9rv3JozqcjBiEAbL7RBeuBFmHnBi86JqDY7td1fl2yQDgUAZD&#10;jMzbU78Ke8gAPgP+h/NdLa9wSmt0PRnUDCfhBcljNPwjDNrFOfq9AHj0Tm0vntT+rPnu9motvkXd&#10;LtDRall9dNjXajGaQd+vR57UBv6O6GSD7ua7KTKf0zaGF5zcCn0uB3WLPK8xNm+YT+BnO6MPhjTc&#10;bZncGBp9V+j2DbzcR/Zjvj68QoYd4+dP6+4ZD2/b/TrufL8Gxtv/Va39hdndhEXBfqc1RmeTxyfV&#10;m85qOp7isIfYzrSmk0ldDae1RD9+irJYD3CY8DXF4jDyH4H+jjH9DrS8iLpFzMs5elph9APsaTjE&#10;jvrEYV1xWrrD+NY3jMLqps6mOCt205+p5/mm1nMvsjAjdxzHaY05pYxOzms1OmcCb3H8u1r7RmJm&#10;dBa3MbiwwQ31Z0xwJ9mb5aHmV/Bxq6Ma1h/Cxt56OqhPGLv11aFu5tg3+voYf/zp3bGuX+Lvboin&#10;+3pxclq9lzOc/X19uFnU29jGOzP6s4Bt0dVu/bJWty9rd8MCcnlZ2xc31VtfMa7LGizvyKO7xWlN&#10;9v+yXl/+47r97rdYSF7W8vm6Vle3dX97Wj+Jm3jra3+iHv3shzV8go1yunfO6/+dL91Fxxz5Nvjx&#10;CfPMwxnFOAPnre86dHPQOJ6mXr8EWA70cSgAur4lAhsHa739LBNykLMsUtsM4BJOX/SwG6csTzrI&#10;RPtZpl82Qzoc4cTVVMdn5n8TgrcAAP/0SURBVGLGCiN5QR03LyC8UDNmIwJO6w3WCdtt1BJbuuHb&#10;dlOC1Q+8CvevkuZQZgb49OvwUI5OKLthy3tfAGycc9uHNvkK2TZvXRw7lR28es8FBHhMhTV6kPJy&#10;wnfd6Gul77oUXnxqHxjHSh7JNuMj7paXyE+02s1X2u3fyhHZpK8sIrCJtujC9gassRPrBADetDsQ&#10;JtiHJPojSCJ8Ef3avW3mHUsvudzoqzv10nZpbFA88kxn6T1cJhIdT/F7sI7O2nJnu9kWkWqLyqTs&#10;HoCk2b2/x4OIwSXGyNIRmurFuSNOF3bxqGvHyXHQfPOjO+SFUSDp5mFsY8e7+Dq+yMq/ODIG5qnU&#10;znHDDYD1diXfjZeoDNmkw2+eqKBS/rwEsT32I4z45JeCeXntxkmexOGhX9R2tN680a+fhTbRwQrv&#10;NMSmW/683Iku3DcGCeWuHzYWP0KUJ2nZRzvKb+IQTUQbOcUHYC41yGcuqXNh9NWkmQctTX1VNjhE&#10;Ly5jVKTqMBd2wKkTccuAiYxlntHHLtLQR0jK7t1FTC4BSR2H7vCZpcI6Osaf0a+zIy9dYjMe6Fp6&#10;Nvnko5c5uXijD9m87NkH96NPERMAz9eE1Ytw0s3FFv3la0ZH0fontAny3alde7La1K+feoGogNbJ&#10;r0DKFdsnahNplC/qE4F78KHCkyYLnDx1vkM/4Rx1HYn8BJsihDyDM9VWyrQFYmxFnLTngrTF73jl&#10;zELqhZd2Il51FT6ADSraoy7xCUMSG54RaRN3yEmHDmmjTrbElQsA2jKe5EUqjqRmHHsJ2Ebo5G8U&#10;T96+IrOeNHwTvVBxrOQxF8StP3MO5oxAwTFx7VN3gaXNIYidCEe0PqT4I21hclFHfXgXqYGO4VeC&#10;3fhpY9KwWiRhhnJbF0GNJvSJfijHNghJ+PMwzqa0h448WidQW/cwf4jpB03r5VX/IH5D6tq+8cfk&#10;wy9Vyki2GVTqxRlQUn1gxlNewZc5R159atrylA+AqHPeWbavenI8LDt3wi+JOpV21rOWLknDf1uQ&#10;nl3lWRWmQJ/YLXR8vZP42aZFH5ENEMdZfxP6RPdTBv2ye0zRxCdIPwToR9rtDZQpOpFHUkHjv+wv&#10;bdLuYtQQ3045F9701Q5lJP7VoFMQrwyFOLHFnbEwfLkdHJ1PeaBB+5dAG76lAUC3NgqbcRGIkPFt&#10;6fgUZGjYuc3bIbZjvUXH09R62wndXLfPg++mInZKXUR0DMXTNKVNWWKT0nLcAfQ9i0HLn9iWddIS&#10;pqUpv/LT7bG0ncxR4R1zI+VcOuqDofOgQ2C7NS64qLIpPkE4+jrutvtkjjj1A8FLqixZyyjbFidF&#10;mjkCDqtSpq86TSA129HTZ1jhkMt3dMNCEnl8AiudOXf5fqA736PFuYxz7Gj5BWfbn6/jzeec7S5r&#10;MPlOHdaL2n77O7X7nf9HvfgXv12DL/5SDW//Xt1ffVbb19+uurmC19e1X3GewPhW06+w3p0Cc1sv&#10;ni3q488+44zzQ85D3+R89WltLzlHPX+Gnf6wDrN362x/A3u/WLOrv1nH1xy0x4vac047osQRC+Vh&#10;wfn5B8/r/nd+pb7+xU29/OJNvX6xrpevv1cvP+dMuLquNXKsOItP6H7KwC/v93V5va3VqyXnugVn&#10;Gs573or23mIteYSCZnXKQjkZcMBfParp61c1XP1zOi9r+v7vr/fO+jW5Oaubm0E9w0C2s2mdMQD7&#10;0Rl9e8xNdOedRyYPvGYgTB14zlQZTBXvgO2ohzaTxeeqfKbLp6C0u7wHn7LXcL6JjZM3drhmXDeQ&#10;4czeu6vh8YZ4iy+/Bu/Xq3dHfPVP6nD1X6HLf1Dblz9f690vcg59XXdfcO78+jfr8rt/qz7/4af1&#10;/PNv1JurH9Sbuxnxvfri9bw++eJZXX3uK5EWtTzsOFMj19aLqX0uoxrDG8AJNhKDgW8jHHq9lktL&#10;xZZ1dWEt8vhwjf+9A8iPYFB3wEH5Y5gxVOKQ/gNv1MChzvzlV++QfP+f+fzSajB6idXDv3nfETKZ&#10;C1GzUbWa5U++fouR+z48yz4Ft/VVVhvxRgrGPlonNv39mnDzJBzTC3Z0yPlVUfHh9OSgQQYM+PMQ&#10;EjjyL07Hi2AjZaN4gxMd2RUHktGmbsimagzsmP6Z50Z7qF66qSflG1HC0uAB3on/0/9J+4Tbf/EP&#10;/2Yt87VNFIJAKlfeFNqFRCe0A6tP5yxFusV4/MriDqPXkDbbxiGB/uCOGIaGnFZG6zwPVcftqvYL&#10;Io5gudrU1ndhoYThdMBhcVLz0biuKc9ZwY5znYoTAWWDag/np9A/Z5CG02NzuINXf6XDi6r1aFSv&#10;mWj5Zc4tioW/DSvblkHfusIxcftLWNo+rfPTszp5CoKLPooacUga1eVkWG9Q3uBuV4/ve3XiBQ7x&#10;zQZad83GsH++q7Pprh4Nj/WITdYTeHuKB1yS9+uYvkBQT9hHWUMm18HvrR9m0EApQy9y4GN3qM36&#10;ULsVeiE/ckXHYUx6m8ZowX3mVyzZVG79QIHJ66OQ+/VdHZc3dbNY15K4oP8Ww8sTf+hsxW7kBehf&#10;bwf1lPHzxflfOTnW75316+13x7V9rBPC8IDZMhEfM/nenx5qihPcaGC7M+qH0EFxnAKOF1O07wvI&#10;0BPtM06ox820Nk9xkudM4AW47nwqbV/PoXe1ntQHTOahX4/E4Q+GuzrH0Z9gL+/igX7qybHe+cmq&#10;rz7u1bucLr7OmN0v+3WDg1s4M7CRzXpYH03G9W+9C/8Xh3qODWxWXhz1OWzsakw6mG1rjJ0NkN/3&#10;4O3R83G+quMt+kaPR08wy5N6TD8XuN9Z9ury9d4PeLCNUc2wjeFkVm+dj+ttnP75cVzvjFc1ni2A&#10;8aLRr74i60qfxHLF5PUryHPk99Juu9jUO8RZXdTox0foY1TrW+Tm38afhd4v89XiwXyTX2rZY//T&#10;K8b/igHV2XFyedyf1JNH03r89qjePfXScFS3y2Xdr9d1tx7Xm+WonjE37m/39Wo3qjPm21vn01pg&#10;dDfwdbxmE3h/X7c41sv5sN66P9STs0k9fXRX47N/r85+9KMav9fL0PkJgA7AxLncY3G+AscGg1VV&#10;vlvDTYkewnYG3f9Nh2ToTt5Nipc9qaOsb8oFlkVN2EibmwDnXjYRxOA02E7itPWTOS//smEUxj40&#10;xH/Dh7hST7vdsza0cO4nbDfFLJsIzAMP9hFeFC2cADrL7vDkJkoelStGYmqiqdNmvZt7N0+eC23P&#10;4Zu+9s8BgOCmNYtTC+uGT7zZ7AlElKa05TPy2dF25JS0daKw3XrlFL5jy2jQdbhBy3qfCv8QOr5a&#10;3h3HXHJSHx2S+EecyXa80u67fTJO1gNjFIX4RGGb5RwYBSLKZweTwaSgjfkeHlxN+HYJid4p4xqy&#10;cc1FVhukLz/S8OJCO3RtGaBsLxI7+b2ECN/gkZT56Je87XRJXt7E6RM3GWMq5V0evSiIbsVFkkA5&#10;G287mzfSmChsB2892WzCOzjxid+8jTLS4TFLP+mq56Yz/8XVjg9gAQ8O9PIwN8UrbNMlsWvzj/bU&#10;5SWZAhnnYTduD/za1iKJTXc8G62XR5LM07a/IWXS6MXQ4TAleKmTcfgSfmPsXRrC0Dc8ES0bxO+F&#10;liEXN6ThA3rSih8wtHiTyAtt4smGjPLDpSTRA6r8Bha7SXUQ899K+7SwmVPAhrB8Wiec40JVgnqy&#10;jn76mxw4CfEnTbaRQbwkHtS6+vhPy6Sdz5KW4CnQQdtMX2lYRd5NWjd+HqAGrPfi0pb1QbF1dUNe&#10;R7QGPnOxKTYfPNDfy+P4TerE48G/89XWuf1Q/hwASf2UWd9kn4ApOx1zmCOfvZW4ScSfz0Yo56kK&#10;OxCdc7Ybos+2Pnpuw8Ohnb5tNrDpKy71Tx/xZMwILZrQNdoYP269dWlscKu7h4tABRWIqOt1r6i5&#10;GKSpr1Nf9lWvptYni7w5CFtHXt6cm4J7ySFO85kXwHXrYWczFJuxst1AXSePaezXgnSA6+zavZi+&#10;M/OTcg7hpMojXw1iIvBe/mQOCE+UVHwGdV++nBNPNw/SlyAu5UuV/VNLMA/sAy4a8l5G6sUX2yNY&#10;38nu+t75E+Gk7WVy1kJhW/jgjhC0Ue7WvuwZxKV+27ovh27e5QK55TW+j37yZHd16Py3TdzxP/YD&#10;r3w614zCZo0HxiTz1Cj/4FQn+dCGPurepji4EKHeCxzx2taNtTbbyqptaFPOY7tpY8qZLb0wji/1&#10;ZINSe4yerbAdvIEDXl6s069EL+RdNx282Bqho5s5aKA9tqUs4gDW6BgJcwa8dxEeS+Lzqc+YkkZW&#10;gqk4jQZTRTZIFxQPOhQ4dMgqozIbhDHGBony6Xhk3wZvkYWm4OmCcCb8ybgA0+nFBnGln/Xk3bOF&#10;sAm4uwtJbdAmfdzDPDM1isOyoRXqoS6dWjjLBnQlXWn6AYX4MhbaIqEbz27eOw+8NLCPY2udH+Ao&#10;p/PBsTWKL/IYaQuw+jErDVLHP77NyhBp+sS+Ez20+67zZR02nHfWH1fdf7cOr3++Ds/+f7V+9m1s&#10;9LPqnfbYA72HP1+xh52XP0h48+movv/Fs3rx8W/W6+ejenmc1PX9ut78jg9Afc6Z4tt1d7Or4+Vl&#10;XXFouBu/lafAeoc79rQLzn3frZM3v16HN1+n7p/Udv6P6/Lj367FD/5b6P7XtXz5A85fixpec1De&#10;veB8dcCP/hTDsK/1p7d1+YxzdP0u9ogLcJ/UiecutL7dzerw/Jt19Tt/tz7+AfJc/kIdX32zjp+/&#10;rMXyljG9RB/+6IHvZ/eEtavV/baW9z7ss8Z3cv5FNwONcnRWI8eJRWo83iL/sUaL63p8+BidL2r3&#10;lLPdj/xBzuucJe++X6vDb9RuBi/TD/ONuGPvPcZ78OAjYqtE39vl3Ydf2POixXfOeamiOR0wcn8Y&#10;wm+J9XAMxyyoQ9rVHWN0uCVy2ILXvU8Y3lxy1tug70Vd3czrxe2xnt8N6s1lv9588bx++DuL+vi7&#10;l/XpD17VJ5/t6tmrRd2+JnIQvn7OOH3x9Zp//mldXr2s9f1NHe+hsfysavFLNXj9G1UvfMLwOcaC&#10;vIy7D5LUHhgvBpn4+YaitjtCR9ia36xSlvhzJrQXRAkaZLJedik48sVIqWSB9Acn8p47laSeWMjc&#10;PxxRkvbmty0YgUZ/TlAyXl45GXyycsTk9QcwwY6foK+LZyYGvDzQbqr85VAnTtZ3tH5wwhihnbOm&#10;fYT1L/+dQs6XXCPaCYfqjyB4pSgv0hRetqTla7x66sGy7aIJKiHTvTlTEL2E80Em94F++Om3Qccp&#10;9zLP4xc4ABy94Mu7d9ACi0gP55QffsA8dhx8/8M/+z+uwc/+7M/+xd/+xq/HiSp/LnKQOJ845VEA&#10;BuQe5lYrDHBRq/2mDst93g821LvUlLEYMpgzDvFntZuMEYZJhde4xftfE98H7idh9PHsmF86fYxH&#10;O5vCJ05iyqo66o9jENPBps4ZOJ+86jE4PhGhCgbA9ziVHZlch9kkT1l44TZRe6NFvWHU71YY1/2m&#10;Bstd3h3mE3N3TBgX6N8N3PvvDOvmvWM92+3rFY7g+4te/YDBOeGE/aGT9cmWhRR55ru63e7K3yro&#10;cWqcQqs/ZfJv7+swH6EjfwZyUv3xulaMxsZJd/AXSDSCWU1HYw6QWjI4vWHw7g0cvvjX7xX7+OWE&#10;U+hsBP/IkMWC1XvDqn1N/tZBhd8R3n6PI9j5hsDNbd3Dl99nH2630ccE/ZySDj3pYbyDw7qmjM9w&#10;M8IgzvKSyN7Jru5HOAc8x5aVZIWhXKD/H4X++GRYl0yi3T0yLNAZvGhE55yEZz4tiDynjMn78PMW&#10;u467k37Nx3vmNJLeHxHrUF/BEM9m5B4Pan86qjsc+nLuTwbjYLwA7c3qlD4r+zkVtvP6GDlWwKw3&#10;8ziG4xrekPcRsv/bjPVk9rj+KU72br2st5DtdDxFznG+p3+DDJ+zMJyuB/WT6G992q9vodf1K/wt&#10;atjMxnXFZLtZIdMdNoTc7zDBH52Pa3yOU+2jlCGSnQxqy858S/8Ng3M3x1HuXjOW2Dl8OHkbD+B8&#10;GMeWt/sn9a7vjXu6ZrWC5/mqxjjUs9m2bk53tWAxOIPuGbuwLRNxw0w8P9Omp/XkMKn3zg+1xvnf&#10;s6A93/TrU1ba58txvZwv63Q1z+XkzncTgnO8nNcIGQf+QMcj5GTM9rurWm+f59J2u/f9dm9De1KT&#10;t/9XdfEH/o81/Tffqtkj39WHHrQ3himXAMqDQOrns9f58CoXJM4tU1BnnY9/U17gLet8vWzmf97T&#10;oQMChX43+NyQxsEBJ40cZoxRHm3mCQ+bFqI0vOhLmXZx2yAeC3GE5N1witNNbfoAq38yNk6xCeZd&#10;eN2gNF4SXMBjxmHDjbFtfgoriBtj273oySYVXlx0dLrits0NpajSl6mn09UXPtC1kSD/ifRJnTqR&#10;qEABbMr2Uy/alfWm9nEDHJz2J3URCX3qzf9reFoY6WSsSNVLJ7s8u+a74AmbTak8B7jhHzeUJ7Z8&#10;WtWFQ9tQ745lDjHk5Sl5ovJ4eJG0426wWpvwq37StQ2wHCDlxad8csinHBlpy4UTfQzRl3kaOn3a&#10;L7qjLWCUrQss+lcnNki7WRwbOLtZVgZphseWIdu7w3QOL9KTUXGK287UC97pNVE+SLtxi+nabh/r&#10;6SA9QYX1s6XoEUB5NspHNjcAOY7m+Z/5E9mJzg1hvaCULYNjlq8YdYE2ZfBQ5yFAXnKJGaYbXLF1&#10;64HLRTHt6sk5bLvk5MfDfXTa1pFt5nsrrzQcT+eydq/dZO6DrI/huMnIXLRMPpF267oLT7LpJ05p&#10;aKPqUJjsz6j363vRA/UOi8ujcGm3TMy8AE7daouuj/6Yk7JKM09UqCfy0lQB9g8PwLk31F8ppO32&#10;iy2RF86+vhHAbPpaRUF/4FfNMkak0o9vI+brsiIg5ivaZEWQeda2xQeZJZWu7fZvWXngWfzOifQh&#10;EUY81nsB5piLQL71P+lDKl7x2MdoENQBjq7Nk2ac6dtN2m48LHYw4o+t2U94fbKMSlf5BCSKRttL&#10;oL3TrzDyJy3fOGF3n/ZJX+rdF8cHk8ZmaJcP+zr++uFuLoqn4yPt5KWdMWuVF99AGjjgW5Dwk3ZT&#10;YAxt0ugZ3ru1wD7hnYyXEtptx6/4rXfNFDi+zUjRmD9RNvxRr9wGLw6FbZuSyX6OVHuPX6Zv1hCa&#10;wzvtmcMdrHwwud0fJtAmL+GrvYhNVBZ5Mi8M/WPPwjY9G5kp+CFG9AJefbLzMocU+jnnvHwNDsAE&#10;Na8M6l6Y6FVcXZ40tgwP6iomYUdxU5+icKbIE7nME9WxwQ9YrHdOK6p0rEs3EEo/um/7Rn7rCOpb&#10;Mpb1DxYyh6wkamPSMnVM5C/rKZUBJ+3kiP6lY18D9fKevi2edosSmSOfbeKjn3i8rHOeOiYJHZyp&#10;uMiGPuWMk22UIyPB8ZEnxz5P75mnvtOlCGyLXUuTevkOP6TyY/8IJ1LK0YX99BVNNv21gQ5PF8SX&#10;H6qjX8ZC3Glpgh+S2SdrAf3Uj90zJ0VMyDjZ3vKWapFYB03HXZ/a6cx+HR7L2rK4u3J09OXQ0grv&#10;0rDOP8JaZ179t30d0y7YHF5NqTfq7wSXrnYYfcFngOTbQF3kI3b2lbUJmJRtso16dajyuj1WN3dE&#10;J37Hh/+J0UNbsF37kedOdpvyx0bqjy5Iy17NfVMNSPVLu+f7evHJsV68ek68rZff/ry++Bev6hMG&#10;qf/oWc00SBQzGH5S2+1l7T/95zX/wd+ty89+terFd+uw+g6Hy79fx9/+lVp/8Xdqdf5bNV/1a3k1&#10;Ry8vsFPPS+/UPceb+y3nSI0Up/7Zal/P3pzV8zekX9zV9ac3tXqzquX9ea32p4zvaY3H73PW/IM1&#10;+OAnqn/2UY0/5hx1+e06nnNCntxyxv8eh42vceb1abIpZxg2Fc+/Xtef/3Z9cbNGl8/Rey8P5nj5&#10;Mdmv82a03UmvOKbWmHP9akFsF4cjG9je+ATTH9N3gy8HerTibLqt7dUbzp+f1W1vUdcsrL0nk9q/&#10;/0dyXl3dLeixqdPHH9bs8WP6NU+cjQevGCO/7ug5X8PZYzOcTTk/Hoh9jHCEQTk8WZ9xYv7w4wAd&#10;+bXL7Ddup5wBOSNv7xngBee3eR3Ir245dH33n9bLj3+rbj7+J7X4/s/X3Sd/n/H5azX4wV+t/Tf/&#10;Tm2e/8PaX/5qHdDZ/gZd3f2w6vKL2r35YW1ufsgZ/SU68z3yvkNeWzvm22b7O2xjOWRf2GNdhQmc&#10;iReEfkAXn4bhH5nMrnWy6L3MgI2NF01eIPm+NYU6ZqILfySSoaCYrp3atFpvfowAmizgzQUVteDx&#10;nsZf7PT1Sjs2qD411zxPJsyh8bU4BL+yS4lz7L78yqc/9qAcftXy4cLPAF6npfzSTEQgHHN8M7S7&#10;J9x8/m7AOPV1NLICnO9cOzBA6sgLvdADUlbFlTlK3/gj/jiPB8qSSv5ESXAuHNGn8yILddqA/dST&#10;82yHgjMvqfCDSb8muyHjtyJ9zMx/EvTHIJXVd879uT/7Z2vwF/7CX/iLv/CP/mYI+7K4JYD6kDGp&#10;B3KlZ+7X2qeqmHxZ+FFa8xghONmRz6bDOrmY1uD0rZo8Pq/Ro2FeKn/hU17TMW3ER+M6nM5qi+nv&#10;jyM2EyjmYsSht/2aJnGIZTxi9/FoClFw3iHMYQH7Phmmlz2M6sfh8aMTeDw71jM0tZrv6t3lod4f&#10;7+vEH2hgZPyK65jBGDMYiuAufcuEXO8Wtbm7r979fR02Tog13CzrnAmrnP5C6ABPeMfO+zUrpo/s&#10;XkB30of34YQBxAxRvAvykAm5Y5D8TrJfGfXXLiacTLYobcEJxu90n8Krm2Z/xWpE7zyeiDMduAvS&#10;kqFFKYbXw8mM/AEFnNhgjC7HW/hb1vZuU/3Vpu6B8Um0IYY79r1ep75MH72fnNT4bJRfzDxMmfA6&#10;I/j0Ms7bbr+a61idMui+7N8X/V9DfrEZ1A1xu/d5Qh9JHtdwivOk/QCPG/jfjfzxA5zadFOLu3Ut&#10;cfr9e8ZDY2QFOjthsuEU1cOelXU+HtTSr4BeHerT+TBPHQ4YjxeUX7061nMs6/sY5asb5Lz3a7a9&#10;OqXvu6xeb3EK+sPsAqZnj/LV2Hc297Ucr2sz9XHhxyjc8fNx4kHN0NsFq9iOMb7G6od4vJMVQ7O/&#10;YwyXaNobd//u64JJfwGffj/ACevt8x6e98Oz6mWG3MLVHie/qCXjjmo4kKFBZlecFnLBQc2w3eGj&#10;Afrb1gsm0dXzVd0tfDINR864+UTbUNsbDjlY+nVR5gAyTZ94szyNY9hwcvPJOd+Fudne1Hbxec1Z&#10;cGaM1dvvTGt+8qguOY1ogz3mgO+02/rjHMi33GzrmviS0+eIcX3aO6mzyVmdfeXteuerj+uDD0Y1&#10;fG+Wr425qcU0yDBO2N4raF5e92r9GY7hVdVbTN3pUwVtzDAbeZ0yKf8fQhwRUZ9nsKhvBF1TMKF/&#10;m03nrhzfRb4L3YZf/Dphh8LDs0935FMD2ly4pGVfnZsXQ64JfnrIYD4cRsWrDQaZMpLv6MmfMKFF&#10;ZZxky7/wwsYBdzjTkXrKnbyYQz7dkt4R/gJivfTb/m64crCSVtskregSvPLhRZd93XBRzObaPrZ7&#10;eKGYhUQ+/WwjmziRUScu+yT6h7p0sJ009E3pa5MXS16qWdZuBTXigr5UoA9lN6MGZZd2mGzxZ8zs&#10;Aw4XXMuux2EEOF+urA6l19kC2ehKPxc8BnGLi5Du4iITvVhB+LJduWhFTgMVypcLJPDo+oXp+Arf&#10;9FXn2oFjYPCCzYuS0KFdfatH9S2seXHlcoZyxsN6aVhhP5LYhC6aQtY768BhW2zKFFmzJBntL05g&#10;tOnQJEpHwlQ1soaJtp7UfvobZbUq+NtMNy65fCYrL9EhMZeatAkv3YyD9iuPwkhHGFH4BxhpOJ7B&#10;DWx8OEV5bgCbfo6n9R1/zhNfdxK81gsnnU4e4MUVGyF0Nhw8La7YKu3S6nQTWxQHwXF2DNQL/xMh&#10;m1T9qqP4Juipn258JC9fEvGCUBrRk1XSbOvCL6k0cjlLm7i1G1GJL/oApzYUnRDE7TzNxYq4KM9o&#10;kxdjbMZ6E/qZhp7ITa0gSEd51LsEHTM/AMlFvlXSBq+/LpmLF1JhjMqTr6XanzbnSRec7/pVvxKc&#10;uQIO9SVeCcYOoC196788hlEAIXXkw7NymwJEdaNni+BRfnHKk9UZuxY2eiDKg77OcsaFsvxZjs7F&#10;S8xFi/KLC2SKrD3LrviFCYv+AY7/D2MpHu3EJ7IM1mtn0RdlL5fDH3+87DDvH3mQnkB+AGqfzv6C&#10;m3b1J8/qK/PSIn1zwUKb8M6h2Dhw6tT9nWj7vvcOesEBb8qQdupImrFAEGFzmUzGGL2D38to2zNP&#10;racusoEr/S0L86U+XZTf2D004v+Fl7b95UecRsH5oy6ETx/ymRtG8llrDfRVp/EV9PGwkg9b0J0f&#10;FEQW4KVnUVqxEcrq1hD6pN08SLCCvuGPKHvhv+OLPhk75A4+YOSRquYih7xtypE9BfXp1/ZNneNA&#10;PmMFXOiTdx5Hp8I4RpTjJ2iOn3SM23YRK4dyiztPeVLtOMlf1y5u9y65RCFPNnxk7SHGT1BnCF1S&#10;Yy58Be50IQBBnXQ2ljWDdm0+vgkgSduWD1/ETQzftHd6SxC3SE27fCt/Yquj9CUK0iBvUnUq6k5H&#10;nX79DEBZ80yBk4Q668MHMXZqVlqkDeIm39lbM5jpmjFxzsQHtjH2bQCus5Ho1jb7GcVvQ8tbaBMN&#10;XRqitKk7s53PEj5rG5V+ePgwr9VJ20/7ko1cwlMOTy29oMURhw8Pg9Lv6oGzGFgq4gcsksYXErWJ&#10;bp+STgbo9VFCU+Rwf/OtWnz2jdrcfK8GN59W75P/tu6++IVa3/zK/5+r/4rVbdny+7Dx5bDCjifc&#10;c27sSza72WyyyQYdRBGyKBtQsAUJZLNNBwgw7BfDMPzi9+snP1hPhgkKsB9s2A+GCVAiDVqkKDbN&#10;IJJivB1u9+0bTz5nx5W+9eXg3+8/59z30HPvWlWzatSokWpU+GrOWaeb79XwxW/W7tWHLF9+XL3l&#10;b9Xr4ds1uHxa59u7unl2rKvPXxA/q/vr29qsXtUd67fF5+t6/Yq15P2qFjfLWt9do9BX9AXWdRno&#10;X9Z+xwJh97BmHqLpXdf6dlvHzcc1Wnxcw9df1GHJKm44r/7ZZU0Q2hhahw9m1fs266OHrCUX2Mb6&#10;edXms1qNNqyzH9VMo6Ts4vTjGi5fYYbX1b/9br386Fm9fHXLev3jWt/4SCS0sq72o4IDBj1x71a9&#10;WrDuWWMorhkGCO2MNfbo0aimDDi+EEnH1GMQ3LPm2u5Y96FUP/7o6beJJxAeHOts/2kOYRwmrNcu&#10;3mGtd1l3N/d1c3Vd97e7ujq7qKm7VXSM4Zg1s0rLhhrry9EOfa3Rq2tfX5u0o/xQg9EWW9rUYXGP&#10;Tv5ftfniv6rt1b+sw81v1/LVB3WDDp79+NN69fF/Wi8++mndfv6junn5ed2+vKnbF/f16vm2Xi2P&#10;tdj4yqgeNLFGo3PtjiP6xQDbI2ZR5EGdI8y7edRMIgzNxlnen0ZeT0cFzX1k5/aJrzjR0AbAOPTE&#10;N2B0WdvSAXzPmvJsDN7yHv6ANS+dEaljt3awpg/EEZGfr5GS7mdBIy2DdGV9tzbtfMS39lnmF0Kt&#10;68ZUHISDIg7nhI72OBdzJFEeAm81cqGi8ScJ8k3A6fjhAV9lZR+VN12P1zGOyeDGXXKiJ8XiSTc/&#10;wiBOebFBNwfdPJN8sz1gJltuIHpiUjnYN12Puf40b4Az8BsA+VIt+KRPvnys2A9bnDbIauNpNuwj&#10;v0rt0QfpLbTjQNzfccPy13/t12rwF/7CX/jOX/2bfw0RN0ptjkkKAA+kT0e/8LB3n4LGhtldPp0u&#10;GDFYsV9O6/DAd4Ht63KDYTKLvMAIz+k0T0aH+gVmkH/wsnmx/v0Z+Kan+iqS+nmYPIeuj+hUt6y2&#10;B0hxptAdhVDiYThiAo/qfDxwc4+clhGUYnBSMxhNajM9r8XEbcFDJsHnA5zAxUXtH6L2KZ2/NyU0&#10;jyVuwOlXIjTs202/1qthPrRg59VS3DRbrXtF/6sbZxMI1VN2GqcO1U1CPAxOACcEj0McY39KRxjQ&#10;IY4TnNWsfMbdl/v4iO0xZ7l7dTFB8YzG/mI0lj+VBzc+zupGjjuoGzi4Atqvrf4cdZ7OhnU99zFR&#10;OuItrgkHtlrv6rjSgAc19oujZ7Q9H9QWYWyHFzWandXQc+TU1Vr6gxUTek/dTRgc1dcIg5nFiUlj&#10;M2E65nHLnRt9zBqHGMlouKs5utMyr6Btzezfxz6vdGJ0+rxfBrm4pTfG2f0KsnkXWnaIZ4htbHEQ&#10;C/BMV7t6sPAjFn7Rc49zgpfVoXbXh1qAx1OBPi/vbGiAnpEgcurVLzKrGZwt63pwj4Mf1nLj7xFr&#10;2rxnIrirJfVeMdNwg/M9Ol92x6Fz/mBQD+c4YhjzPYQ+rqzz2q5wrtB+4yzpvl9z/RRq6iGn/eFx&#10;3S3dlX5dm3ME0t/V7n4oSdihPZM8V5HQORismcT9Uo0vv1WD85dQdFebzVsUvV0b7Hm3Rj4rN8rQ&#10;L7a7xT7dy5vim8/Rwh7cWzrjS0T7k3tksThgj81jqgMGlAH9pH8+rLPRrH5emb27x5b71PXpZ2wQ&#10;W1v5rsRXy5r4MRFoPI3nNT1/vx699xKof1bHmzkD7rdr+iS+J1diZkz3n2PzP/q/1uHjv1i7z36p&#10;Hs0e1+QdzJxFgpbqJoFdoWM71kvaPIMOVX+gE4xfsFxboMzJl2IlmT9OXLJgMHAvvsQUG/TV3cTR&#10;QcDMTGYIFCVO/TY/eL2ECYImDm+mrSROotQhdjItrQEl1h97ZeABQHqza+4l3g6naWnl3ve36Nyt&#10;msGA0E3mQxcwkQ/5TkjF6cQx8iLYvrhCZxoksp51xCsseWmTq3u/VkKb121oyJ+w+WOebbdtpW2C&#10;bc+BdRJsO7IU/VjPS1iC1QENQNoSQGBxG5EWp3VDBuXyK4iyMM/3Vxkr78BSaHl49iJPOTUNJKdZ&#10;8BI7jrsYiYzQk812fHSys21xa3eRMzCdTYgvG5nCU2Y7NhGezDM2wwT9LfbXnhQxT9lGB9Y1bkEb&#10;RTfwkXcL3+na2+AXzqsVbPAZSydpogZ/W9f8ENfmKe+8P458T1Q5uGtvWVzZiHHbhrISf2e/XV8K&#10;TcJp50SxJwG4F6/4VPQbPQJEFJl1j2xJh+WGVBaA/CzQ2zZxZ2kgNt/mG4UOaTCrhfX3N2nrFipB&#10;yR9hlJ8Vk27bSr8wpkzditO6ijU4hRcR+W7IB9664jI2KZw4CJCYK/Zsu8K39X9G0JfyjIjt47lk&#10;jKujT5lmbqtMkZlVgpMQmzOAK3nC6U/Egc1lGmM75Ed3whBrg5EbaYcW/YnpLJKpm0U0yY7G/DJN&#10;7IgcHPY78jyhpExcNIpPn6q89N+q1xNkwvmjgfo0KFtl7KaY85HMAbjUsffSpjwlRZrcYAgZwsmH&#10;/JKU7thsK2d9jfIn2fRb7h0TYoNkxidYSFn6LLTYSB4H9p58s5ImVpGmzVS+XvHDtGf5AQbTl73I&#10;6OwvG92k9X/KRlh1uCGWBjf5lKOw0uEVNAKKwzT1YsvEZ8TRP2lPBseXkH7jtw0komfy4pOAS58h&#10;jh2qDO9tEzhhxSE92WhoqkYe4vXl4CHNTMrtm+pSnSjzZFuXwP/I22bUfe5tx7Rttm1kOsd9/BpB&#10;2Uau3pM2ykVC/LFpbymLT27vO/9p25E1Zbbx5f4XX01eioBRFp0vz4lK9W4j4jVPOPFagbppyPre&#10;mxSAvNBunmnbtEy87b02KYgF3Y906jt9W2Av8pWjeuj8RnhsiiI3N67Ne0Mj945bprMBqO6oJ09m&#10;B8YAvLaSfkZQx6o+p8WFNZDuxmWn4fIojpAnXvF4oy20dKQM2MhV/Cqb++Tzx3bE34UIVKQG0tEl&#10;+bYde+TyNLMyy2Lby7rCS7CX9206P6qlMWLxGEjLf/qKZeLp8rk3+AhV+mkrf/Maon8WR7fS1dw2&#10;9sVl/4vPJLzRD2XxHbZLHWXomYXAUGZ2F2uIsf+2rKsbWqErsZcwlqcSV5C07AhPOjIjxJcBm3kl&#10;SXGGNf9YTz4Ieac8dUODsZe4iAyRM0G6wr8XaZ8o69/16tWNr+jxfWWs+V5+UJ9/cVvXr/b14sWu&#10;nn3+Yb1+/qpuNjc13y9rfn9XN6zLV+tHdbz+Sq1mu3r08Lt1sdvU3Wfntf7gH9Tys79bi+c/rd3i&#10;w9pvXtXOF+ZTf7u5qu1iXdv7LeugXe3pNBOE60mnAZOSYfvVHP3H3X7MuNRnbHE7xfd49/CP94wn&#10;z6u3fYFtvajT7AX5n9X245/W+tV3a7P4cZ4u27Fu2vTeqc3lqe6+OK9Pf7qrH39xUVcf9Fh7/YB1&#10;2cvqP7+qzfNn9fF6zxqJdRZtuGZl5V59H1V07ckaTL154GU4GdbkKeu0s2ENWL/1Frucujqy5hoy&#10;yA1Zs56gfTuf1nHCxA8lbT5/UC8/XSLfVa3Xz2v56raWz75Xyy9+XLtXr6s/+byO51+ty7qlr7Eu&#10;pxP7zrU9eD2Qsl/e1/2atStOxXef9fZT5m7j2rMmv/t4Xx99hp5+8jv1yYe08fJ1vSC8+vSzevnR&#10;B/X88+/X/YtPa7W8Q0YL9LCu43ZZvR3huCKssWtGKfC63aQP8oOLnqrSBll+5/TUjk6cDxogCOM9&#10;Tq7xMwhGZ6LhjZAadMW/Yay+p8yTXPn4JJMDeXMDLu2AvOmDHpbhnv7kHsWMUp9G89ScH2W0fww0&#10;cukAL9mNzfPHU2Ue1BKRG5MC5yQbtJBqN8rU3R4cnkjT+KUBnA4kXNlEhJY3/Z8gWX7hs0VNgHcB&#10;9ClUlidl459sgiEI2fcdbtKeMcdy8kI/iLwHElHx1xs3/XDoB+WBHPvI0L0ZK2WviXsfac6A4q8L&#10;TMZ8zDX9u21/4OGd/bE29Jtu4851mPtobhR6nw9SyCP//8X3Sf21v/bXTv+L/9X/DDnQEJTardxw&#10;WJNegaRHpz6xyPd9br4z7SmjyGQ4rcPkPCu83mRRO9/PdkUn0FOfwZDKg/D36GjTywnO3fddQQmG&#10;9Wh6qCcIfXPXr3++7tXr/brmtQUVnLgakCONDgr9SIPPB+dop4I60oGcHc60tDFMo8z9osbrbTax&#10;jhfzOsxhmJnrxA0fTzmNt+UnbP0ixRbrvWcG09/M6gwBDs9wHMNVzXdDaH5Qq/MBi8F9Oro7xr0e&#10;fBEfoWPILMxdzxP8KyMf9ztBh5991bs8yw71us6Pm7pgpN6Nx/UK+ZzW4GZF7KCpwTlZqeGMCS1G&#10;ctqgoC3yaZT/FnzPZ/16CW3XdMzeelEr6677WaT6MQA7hHtrx4tTbRGXG34PkNmMWfiGUXmDTP0s&#10;ZyaXzGrP0OOYxnd0tsMAXdKmG7K97amer/o4R2Sw8YQb8piAZ67+5jWXzv661u7Q0r5dSCb6xxn2&#10;gXyYyf1RbOL8wbaewZsbSNfYyxfgnC59Fx545qN6G56GlH0fR313tan+ChrUIbT7UsT+HgdKWyd4&#10;Pp1JdL8eEfnI6xJD3+JAPVFphx5Dy9RdY0Y2n5/WO71A373xWT1lsjrqndVmNUAm+9ohqzXW3yd9&#10;wl5n/fN6OPKI8xJ+cR6UXyuH5eta+yKqza4WTqqYGeoLTujTDuxngY/I9Th6vx6cP67xxTPEckXT&#10;l/XN83m937uvD1fL+uwO+k4+7otdHuc4HTrjGC34yO6WQfBiXOeH83qy3NTt+K6eT5HlHfpjoJ2e&#10;IafHMDB/WufDHbRvGYxG8Pugzp+uajO8qSuEPHrhljM2NfGLs0/ryYM/WD//zYe1Gn2zFuffrPd/&#10;5U/XL/xRZPbYNyW0C4XVXX34Ra8++eHfqK9+9Hfq7Px/WQ9++Zdq8nPwfknQltQ1lws4PZ4Tgjg3&#10;M2HBDRbx+bhCLnTqhpuT0ANku+HjhNBqOnvLWt8VR2dlnadXfK5pgpGytlkHD1SbSY39q5nR8B94&#10;HVdDwM9CBgvybdd2bC73bVvWceItbl9eLrw+236YCQ8VdJpOqizTSYtXtNIorGnR5yQCZYwdDf0N&#10;aEIASDjpN6376nD7Lhhp0lSF0cy6ibaT4E4OnZzcgLKfN4i5Nx+Ze7IgMEQuBq2TxZ3wyMk2bcMf&#10;6MTrGJFNMeupCy4X95bZfi5iB3Np6CaU0q98TFo3Cw9iF0uBI1jmFdrERx0HrDd51jNNSPvkZdAk&#10;025vG9IskKdDxBkleU8UXZho72M/1DFPnlwoKA+zxSkuNxacHDrBd8ETmwA2vAPrxNgFq2k3hsTb&#10;jDEE7qVVkvyThT2wada60g592qm8aFP5qjJ5OaVEWvnZZGREnGaBCy9WI1Y2bsp4WsyNkbRPvvU6&#10;Q7MdbUf9SYC/ovuEg/S/4VsaacC+Yr+TbmnVLnEd0ZX5kTtRJgD2W266xai/+N+S54JQ+Utj6IGG&#10;0AqMv1F0uN/YDHWkzzwrCRf85OnqlFHyiLVHNz7c2ImvsI4EkVB22qNf5xlrp5aBxw0mSRVnZAes&#10;+ohdCWMZQdyWrShTV9IfW/VSoDYGUnGkIgDahbhNy3d3SW93mtUr/TIICeIiVi62I9rYhHmkgx+d&#10;5p1P3rflDEmND6KCk1Qv8Ys2eiYKLVzmxfcI37YT2gluzHrvqbfYpPhI64+0dWnXX3qJP3YPTeKX&#10;WO0xurcvUO6X5nMB42avfHS6Cn7K7Sfq2EWz5eEb/ux7XsonC1Hy5c9s6+mXFIc0dRt4ylG7VSbq&#10;2x8x9FFugvkblzxKX/oG9+q9W+xHHiLkUkbyIoyPy6RNaTCPYL9RVkylQoP9RN14kk0c2obqdUNT&#10;eH2JCxsvN6T0HeJI29x3fVB60pfgT17sOxlTCdpfdEVZxjAmh97rk+W1FVHas27YkjjCTlpNAxvZ&#10;Cyw9hPhEGW55eOPvgfM+dqFOhZdm7sWZfmaDwkBbZMt95lZky0fGZummXcvfvGcLfNa3n3d9VZql&#10;K3MC2275Fr9w6QPisA5BmuVdODcfpdXxxZOI4toiH+e+2qBTVC9ZEIdXt3ls39QetGfxaUeZG5Av&#10;HepFmxe/fcAYtTfjiPWlt7u4V/fxNdIoDDRlvDKAJ7wBE5mZx71jq3nWUYbynA05ytU/06/oNn6J&#10;vE7vXXuNwfLf9gQEThzRuTjJT5/nEsbghrg+3cetPJwjXOcP7O/px/Dr6wPkIXZt28JQnqvFGYXb&#10;Vtu2Ms7cjXQ+OKn8xKkdUj/+hGCfl3b57HxJbKott766MOmyJ7bLTWQlLOW2qT+NDKBVecTeBKHM&#10;OtEp+AWXLGHts9LC8iF6FSZ21dEhXVawHvcZK4O0we3V0Rh9kB95kxY2eMThPWnxiUvevSwObO6S&#10;TGbu7Se2A7HRHW04hgeXgOKzvKsvnaSz+WqxZWZ5A2/xNxht+jlXfPDLf1Zf/PiuNtv/Eh19Wv3b&#10;P1ovbx/WfvOjWr9m8U75Zn/NunJeFywA3UTY37O2efB+jR7OWMf0a/yQdfDDb9Wrq7dr+eE/rMUX&#10;P6671QbyVzTrS/TXBE+uMcOenOD9RH8a1mA2K5bOyBPiNMLhtoYXMNB/VGs76/E+p69Hp9t6tWaN&#10;ycDrqTj7zH52YEwa1Wk5wqeCk3X5HL/LcqsuEdBp9rimGNPp9lU+KribPKwzOvF4MK/r3WWtX30O&#10;fx/W3c7tDiYEru0fTespuPvLQ6102ixYfZx0zfr0DLznl+d1PPtq9a+3dfrio7qfsn5+yPqIwcv3&#10;yR+3zZpvxDp7KJ04TDdwjpNBPX3ku95Yx01HNZp8owYPv1aTrz+o/sP/bj2pRfVmD5iTwP/aL65e&#10;1fZqUcerl7V4izXv+79U70LPYP9Bbe+v6/T8i7r57Cf17AVtXH1at/DruOrTeG7E+JVOJ/227SaR&#10;xpaTVCjcpwn91KAnpvJDG0bixuEeuD4DqK/Lysv8ddrkuVbWbtLZtBvkA2aK4R1j9kSZk5E+xt4/&#10;uoG3ob+J2PUrKqSUqPE74HNMtsNLZ05XY+OOz9qs3TfrEBvSqMnTF2Xso/2cqsNU9FnOdTw4pH/O&#10;+og2Rd0Dt6/2WnPje9uyr2SZ6MTNn3wYQT7BZ5br7SS8lCE48y45CEgdU4C46ShN2m/fzog9+SVR&#10;K7sBh0RCp3wI7xdGjb0UiaoQKqfWaNuNQ8tlL5tx5Plorclmrg40lWxPXM7J/cpvb7OpNTz6YU5P&#10;iIYscEF5i8OTcQNFFVn9J9/5nzcbbv/r/81/BCDqg4BmENZI3LiQYzqB70fbjhkUz+rBvF9zOpmf&#10;xFXuPWY6WzrqUm+9X9LUASfqRtSonkDs9BJDmdOaHReH5SOVfTTriSZnT8d7HMJmVRf23tGQTkG+&#10;CxPKIRm5Thm4JygchnarWtGuu6/RDeQdDuc1Gk9xEBjY1E8Jk3d/qClSOYfh02RSS7jdU7Cjnbst&#10;bezn9RinNacD+4xtjo5C4/p8AIkgxUrsNB4f9ZhphI5c+ogC6SL4A4PCWQ0uLnB2BwS/xslV3uM1&#10;YzS+gPETjufuHuUsEDcjWPOiRd/NJq4THQoF0oYbWXOZYSayoczTWQtGlht61xCapxhlH7gbytYo&#10;0w8uWNeZ1EQ5IbdzetFs5obbse7vgV+PmvekYAET2h2it8HsvIbne/S8reUKmM1VvcKh3d+hD3sF&#10;svZI8wTDOuIUv+Lm22RVzxidb3Dm6s+O6aah74HzPQMuqAbg991RG3rHBOc2hXafD3cjprCBd+T3&#10;wa7exfof3qzrt7ab+gGrwslh1EzwEOw8+GY1ugAWWUyZ/Y2GOFv42brxpSXT2Bhbe0QP36OQW1+s&#10;c7+r11c4rMG63of+ydxZbx+nN613L0b1Fs55PT7WmhnguD+v8/2u7k6L+t0F/H+yr2s72/a6ln75&#10;go4zR8cnZjuPXUA5EDnoTBhImOUc94vabXG+x/ew37fqNH9ej+tFfWX/qG7ml/V8flbj9Vvo7DkE&#10;/gidndX+/YtaPKVD/u6wnn9wrLcujvVnvjKsF5PL+oc3i5q8/qD6izG2e1HvMhAcLqbNpsndFvUy&#10;MM4vavKIHjVa1uIVaLGxV9jqnNnXO7vzmr/1i/UHf+G8Dj/3K9W/uaiLp79cX/vXLmr39jdyqgdR&#10;1+GLH9Vnn/1W/eSDbX1j/byefPPfqvlXf6mmX0HfrHpUT5wZiUwgEKv9KvZuob7bGDPOqQe6eeAN&#10;erQ2jWnm8tb8+C1uOkfph2A7B+ZkDvTBqw9xImV1fyG0jr+2iMO2QqAXcehp76mWYH2vjDfGlOs8&#10;HZz0xQbNW1zam3xkUg+cVaTPMvPczJAlmZDWboLlr8LSnW5CHmb/BsYx1cErPoLYfudkTt6GyE66&#10;nPBZlskq7QiTxQ8huLgAT1tu3JkfPZjJFTkRh1fqWiYdxi4c5bGrryCzODN08iMIl8UU6Uz8iOVV&#10;XajvTECJHSt0xeokk1RwZsMVeF22Wf6RZ/NEFXpIZ9FEmeoLHG1mEG7p8t15gEXOkT9AlotEv5jN&#10;MGJhGgQUUWY7wtmWvDnZF5+RCyxJN892hI8cbEscEkMd8XolzzSVlEVo116NuZxUuGCM/oUVOWXB&#10;KZ2UdRPoPfpVlgYXaSGQYL30h1YeEuoXFs1XbpLklU3aLmhrtkmQx+BVx+IEj+37Q4F6ymKihZXO&#10;CEK8pNVB+pw0mG1sgrI8lsS9ddy4UL+xCXiKvQBnnm26KeBiRPqtnllDaz/JAEZ95SKtTn0Fg6vf&#10;/HACTZLRTBJJQ1dkIu2mSQrrGBLdkP9lu0hl0p3txNbIt9z6glhmvpPETr+2p53KS36RBVZgi/M+&#10;K2IfTzAhTPwNt9Jmk/ZVm7R/JgGcGznhn8usXOTH56gjeSepbATzBy0TWbgjs2weUGY2USafpmOD&#10;JDL5pXH74Rv+zaOeC7n4XYnjWnOfx6AYX6NnZa5egWV4y2I3j33LD3SvxUGQV6Zt2ZBVVtqTTQgv&#10;TcIoT/uo9DrV6Rbp6ScCpUIDH7lQ14mk+bE72hREfagXbUcauU2f8VEQ/YqLEk/pxTbFB/3G2WCh&#10;bXGLp9N7poptnht1spwNDq60Q1iDV1v2Ur6W7xkD42dJC9PMicBHyIYjtzQdGah3ZW2b8p8NAAJk&#10;RQbSpNyjB2FaviMPgn3LU8orJkOy4HgQvOSLNrDUSf9ybsS9m1GxC/KEtz3Hf1/loj26CRb5isD6&#10;xuRlrCFOf7XIesSBMVifcnUir+bFvq1vBWkwX56Bs9xs+4vZ2puq1z+5Id613659Gh9gXfKyISj9&#10;RG6wyY8brtq0Ptl8/+i/3SxTH24qiUKbC22E9Lf2yjyEWJrtnxkDSGsjfhBKniI72wbWe9uT59g6&#10;wpAOeTK4NBFHxphOh9hGBkBlAZ7onzQgsV/xcRtfLDGCSkP8MvcZM6xD0LfFJi1vcZhnwvvIQJwE&#10;x1Llqk3HfxkodgxXRhkfxE+IvMFjJExkL17pB6/2krGQS/qVb6db8eZWPOSJ3wzlrFyVgXZo9b7j&#10;Cgn176XscoEzvHIf2yG2/3op8/g28uIbCPFH5OVQAXVbNxscohFvx3fmHMQZA4HVl8pv5gvCpKKV&#10;qEue/cix3sNA2Xzl8qSgbaob5dLZurjlxfw0DExn+/o/cUaXlptve7ZBueCRIXnSFN1Zn7RzAzdH&#10;bCvzOupG1kHUoMo95eKMHyTZzRfsyxm/7awuq00TtMnBB79Rv/+jdW0+/Q34uKv6+ldrDBPDD1/W&#10;swXr0cXvsX7dwu+izphY9k8P6IesEd4aYtuso1d3OXgyxCCuIHrtUzfU67NedRPgQIO9ox8imNd0&#10;Pq8LJtuuJ93oGrBO6/t4xHCCvcIkQs6aazjHF7IKh45smBwW9fIeua4W9PV9HVjrDli3DldD+hxr&#10;fhak/cs5cx3Wzve+XgjBXTzEx4Lzi9u6oc5+zLqFyTbLZ2TC+uPqBv6XtWM93mOwcmN58PRQj2n+&#10;xLrMObcn29wvyCmpIw52+nXs8E/U/fIlAP8sm3Qn1mo+DTSgjYlrUQxmhUJvod2tvBOd6vSoX99i&#10;3eiTb2P4y8kvjHU4HVP2pM4fu/n0S3Vcz2vDWmm3WNb+2sMz+zq9/4i+9u/W3Yp19v33a3B7j6ye&#10;0fFf1PB2Cy8v6Wtom7b9UQzpo2/a0ChxAhmb0LW246rrSEeKv8CAdxjVCb76VOxB85AFh+PcAEf4&#10;Cl26vh5kYUACfM2PCu5PEDDcHvi1NREOSHg85ojUj5mgsBbPxhYAlIdG25RG6UIX2r6DjXut+nPx&#10;27fMtpqOxo0xfYmqlC8HoSHOcYqKBdTHyk/grEvaw0qakX8EC/0mEkMlZb4LzzraQlduZDvpNw0B&#10;/DPfTa0T7TTrVufieRoNp5w6xOo6p+6Atalu7iLtQWWRVxw5cQb5Y+N7pQJFNf5HIYuBAjJ81DRZ&#10;3HeP3jrQ+KTegP7sBxOWgPqeu2zKSS2TMl8x5YOH/fGg/u9/6f/YPFL6t/7WX5UnBN/Ll23WeisQ&#10;TtBEn1mEXxd5rBHM+zVyS9OJDIqfIvipXsTH6GC8d1rTKXEGOhCUOsJIhu44++40yg50bD9+4CN0&#10;/kznM69+utUdxikzvcH0ER3xSQ3Px8THmuONzhDAfLqq6XBXD+B4PRnUFcrqLQb1LrOwR4/Gdfnu&#10;sJ6c++L9XS1Q1Ipe6nO1OX45mNQ1jF/vtrW/X1ZvaX6/Hpzt68EjnMOczovz6tVzFlCva3eHs1ms&#10;mi+BLPaQieLwzidHkanPF8/o7NO8mP4AoyNmGdJ/j8aWSlwrYWT3pfkP1r16gqMYu3EDvAv3TMBQ&#10;yAS8Zyj0yIzmltFw5X43eT1koro8kefx3hHKHgzHzabjVgXfImMNDxmpi8GMAXrCJGeGM7us5XRC&#10;R9rVioFpQ6feooMl9B+xikc4oz7yXEDvlrZGWKFrowk0OSFxB9fjzafeFEeLo2HI8l1oGqrvNKML&#10;1xDHMAJP74A+gDjXkcHeEV0MpfUCZNP36vTwvE7zKSKb1hGa3n4wrW+dDeoOmB+uRwzK6JDVlo/W&#10;julAfqDjlJ9jkR341nY4E/zPW6tpf7wf1jcgePbVQe2e9mN/fl23f7+qewabmxWGt8ZxsVrc0Pb9&#10;o0Ft3Bg96ze/xNwd4GdR18zc+tDrTrXy3jLo+BnlfOSi/15dPH2r5u/uajbZYfvTms3HDFBD2prU&#10;S2jwyO/psKrXr1b1o/te3YBn0t/R5rGW2P+Wwc8N6zED2B97t+rR+9j8qg8OOuO3GFTmX6l30d/D&#10;d35a1zqJ+7drwqBx7N3TH3bpQ5eLHY4DW6T/1PZ99DpmQHpVh/WEAeJP18Of/3r13vtv11MG5vql&#10;P1jDrz6kzzyqy8txHZ9cYoPIj46+Wfbq6sW+fnz1bj1cfa2+8u7TGnzlskZ49LzvDfEq4gwEBJ2g&#10;Dlino1/VLhLgMY6080NelCdq1eQf6xkAjy/T4Rm8Uk2Zk5+FhLDoOdnmEbtwdGKWyZxlttG2l/GD&#10;KwOEF/lvJsDtlfGtxW02aMKjg4jjv/0v4OB23eMEML+aCy895GWBZpvmSYPl3kt7C6dPF0/4JZFJ&#10;GDCp772mxE0m7B2vEQr1xNPWtV74SAbFlkGj+suEjTLlHhziFRzcyePGCWQ3NmRBQ34msdJtfeqI&#10;Q10K44Dq5FvcZnUTz7TvJbwxcJZnISI9ZHbyoXpzuouEeW6UKmMXNOoVlA2d/LEsm1EtLSKIDLlX&#10;58Y2lE0u28bco1PbbWFDm/WtZ0NcwcUV2yRfNIGVJupKf3RoWtg2JE98lqtnb023dXTf4jO/g7Oe&#10;+he/cjTbhbMLCvVke7E7cbeXMKHb+o6XZjIw+8uhepJ+h1kBjdJGm+6CtqA+xSNqg2046U8eQK34&#10;0me6RVVssy0IHDTa19N/BSaER2AtD53AO/mXF/uIlzy5aaPNWE16XAwGhbisK43cZ8PTQDvBB5Bq&#10;z8IqCbLUHfcukjoY50vKVrrMj+BIp6+0+WZJrzK3notW1yzZoG/AQos34nDz3MtmoxNpgEjlE7lb&#10;KLy4U5n/wGhLsR3K4mvEY5l0t3XN9grv1uVKbB0iq3d+z7zImExlIO3aj6GzJ/mzjnUd7nJZTxwG&#10;btWbfKljM+y75uu7Mp9o5SvDaUv9fSktvH1Te5NPaQ8uYajnpqdC0Z5FI77OToPW9gip0uapn/gu&#10;A1d0KD2E9E2BFbRtmrZemzZEvuZLI2mTqUssbGyplXva4QpcAJs4vkk8XNpRbIT7LOqZG3nv+jEg&#10;pO1LbuiRFTtWD/GV7aXYYoeWkd/ZQmTlPW10/b/zv97E5qHXhtzI63xS+Ka92IPg/MnGptXEQ+B/&#10;Cju+vI8vIbZe13dSHgIJ0kUsrzabtDEw0q+uvaRXAMewbDhY17y2PLIPAmJxfZkOgsnoyXvgvNde&#10;YtvWIzZtXjYiCC1p4TUbd+Q5RtmsVZS3bAjYydXg9DryIB25iYS8NzKzMnlG8YktHeZHRJRlnDGP&#10;tDIQ1vZcbgjrO2Llz/JsfhCHN/IEto54bNO6sQPaFmfGZZPWR9+xPZmSvhaHZfokcVgmvPjdjHMz&#10;Upl6iVI5CdPZSGihjfBLsjFSyrm3P5onTPTjZd0uSVp8EbKZAW7uzYqcWnpTxzIS2oT19Avp14TQ&#10;wWU7sQERtPddPaNsjDe3qRfdc9PxJYxX9MKNfsj24sPlt8Vl/fQR7pMOggbmTdo6FNqGl1HmMPJk&#10;PXVDeHORJ2z8F3HmOrZlHnF+XDUAmj4ivdwEVzIbHCYNzZ8mFkY+5VlYm21RJFiWS9qS0VTvszbN&#10;QY16Vr37u+rd/qe1efYbdXz9qvbPP6zjT/5Jvfz8k9qvPqnZcVnjuw/q9vaTWtzuWMhvmfff1g5D&#10;2p8W2NgeeU3jt0csPnwv2y0Lvh3ObnO7r9X1nvGR9Qtr7CmdwieCTgjLJ5d8KmugAKBlyzrjwJon&#10;jzTGQfhcGmtQt3jcCNgO85SQJ7V8GfzGDbNNv/rrDevdPWuSBzW/fLvmvs7J93n/HGuSiz9R9Zr1&#10;4/pD6PX94J9W3b+uE2uv7ZYB4fiCueM18liwtr6r0ZI1tmvky37zbnLaGS6Odcv6bEWn8dDP/mmv&#10;Hj+ueuyTXqsptGxqv/0hS70PoXHDeo+1M+upGWvDfo/1724GrVvWaz7GydoXZblf4Xzvfnuqq7uq&#10;m5uqq1Wvrhn0ru/G9erZvD59caznPz3WFx++rJfPP6/V1ava3r+qnafZ/BLoF3+jNh//zep/8pvQ&#10;/T3o/4K18KqmrNsG0L3FSH0ybkNwo9A1x5l2j9HZB9JltA+MXftznMreAlbEagz4UQ2Q42CKJij0&#10;KSnfXddDF26hOdb3QKreh/DUZ2Ds06YfCGgmNUfM7Ugehoehuo2lgbrfkI0wBi0f8TxusSfWmU27&#10;gKJfDxf4CjHpAj355KHv7qRenvSjGW0+dg9q34+WjwV4T40eEwX3dPbozPZk1kdw7XziywVd6Wvc&#10;2j06hxM6Qndyc8X/yB9ORFn5CjDl1MeW+whhNGo2mz2Vln9UFVZf56EfT7DZUT3p5zZkR4W0ulnZ&#10;0A8f6o4CJSJvvkpsYl0k4bva3ODLetTgQBCepJA1+WiCbdkOdkp8hK7BeFhT0nP06bsQx1M3UQf1&#10;7//b/2Gz4fb//v/8ldogNRu7oPFLSJowAo4n+3zxcjx7VOOHk+pdOvsm3Es1HdjOe4am+j4bTf5S&#10;psa1p+MckdAIxjQOF/4et7zHcDYofE2nXgF+s8TgfQ4aJtZId1HzuhnO6w7DWhx39YwO8QWd72qx&#10;quX9vhZbvxgJHRobUh3jUYczOuA5AUM94Fk3jKob/Ec2yuBp0F/X6rSqhR9fWMAgHng3mdTj6ai+&#10;cnas0YNtLYdraN/VanmsG/jaMfPwuKO7nm5IPaHOCCXcocz1cIwAJ3U2xRAGW+g+ZFdzv8Qg4cUd&#10;Zj/G0mOkPq2gyV8a6Ok+iqraj1ucyGqMbKY18QznaFf3yNzHZ7vnkY+skDwqOqQX+Ajp1FN/Obt5&#10;rOHmWEvo2zOzczKzQw5rVgT3WNsO2p6g7NmDNUZzbJ68RUae2+vjfDY+t+8XSTd0OD/9xkrqNPJ9&#10;cr7rbdgYKG7BF/8Nels6Cx0NY8O8aBu6KT4dpzlp5kbZY4z4rbyUclJ7ZisTBObGnOECnidPq95+&#10;cMpjpc8p/11k8ApHvV7SWdDNPPrr1QN53e/rKeGRvQbYPD9NO7sJTgT9zVBRbzApTLFOl9gRsu7d&#10;IQtsxA9r+F64e5xu/4BsGd3X2OFiQ+fHLh/QUXazy7piVrFcLGuJ4z7Sac/oBLP+BucB3djgEZkd&#10;e+fZrLsbrNHpjg40rtXlpO7PsQFs7Imn/RD87XRbp/tFnW7dJF2i65va331UuysGl1sGw/zMsazL&#10;51j7Yle3j9fI87Jmt8hye1UzHPX47I/U86dvV3/5aY2BOeEEff77tLusr46xkEtQ0HGt98rZ4H5Z&#10;3+T+0cOL+gMX27q4fFzPYc4v5/4xnMqcUel0ieyGl9lM3L6qenXXq8vlbf3S4FG99Ue+VvOvn1f/&#10;IbqeQQcovbLIhi1vW/8Xp5jYe8q8Mjlp8xN7T9BvZGLRBhdILtINbjITZXNr5LgAPmH0UVYTvZMr&#10;1S0d2pqO1koOWE7YxGfwyoBAXh6HaMCaMpBJc/wh8d7BiTjVbMvGjFt6vO0WVBKRNGWZ6IYIAmXy&#10;LA22GxhoTbE0UJ42DMIZqJ/NNtuZxJSDKm2LEhzi8Rf67j1JXlnIyRMxoJGPsrItF2DC52QMSOyH&#10;TjZtw4Eogx/BiaX0yGPaAR9dqElnd4hLehw4SUYHEkV56llMXhLKgcvNhtBm4N7gFTD+OAiZJy1e&#10;4rFqJsnkBY68TBZsVLptn7TyM8srmyQAi0v6sgixAHiBMh/kornIGxeT+sYBsZyE8gl/4rLAfPNC&#10;iIAtXmVlO8RGuWiTISHyVr7islB9JXBrcFxww0f3rQxhLbpKu+RFN+T5J3xyz//c00TzSyKxaevH&#10;fshITJk2E3lKi2lisqNj66VPUG6/sS31LrhtKHPbiw14D2z6J1e+TmjCMmFEKm5idSQf2YiwTRrS&#10;5kVqG6G1AU++8C5mw798my9yEtp/dE8QRhvKySkrk3Yh9Mae2jodToNtSrN49Buarvlkx6dIhDQ2&#10;jTZ5ykmc9kPhozvgpuKAMfM8ASY9yi86lj7yRSy4ONr5YfxIeLA9QYSn3NO30ma5/VAaBIkPI60M&#10;RRY+rE9eaBfWImknHfsUD3nKVdo3IAq8ZfgOy9N3yQuBRm1eFrzI3b4fubblaVPdtXi6/pl0G8uL&#10;m2jhz3QKyAdv6Dbd4QOX9pds0m/kTvDVJrbT9cUv94WuunnSaqzcbDO6oswFkJd5add2rAvvZJHg&#10;P3nSm1tjg/Di6/KMlQGXsgqNwqDv+GjSkVdbN76EuGmkiW0fdkKX2Xl0j2A6J5ypK2+drDo4Ze2l&#10;LbA+SR9TP+rFZrR9bdG6yin1KDMOz17UjS8idHIUwHqRB7exF0GVmbRxRe9elOmTpF9Z8T+bQtKs&#10;4dsPtbnI2ToA+gOndMS2uNxwiU8gdgElHk+qpTgEmOBq8XT3b3jgii5a/pNtfeFJ6qOkQZqUvyhC&#10;n4XwI1tMf0KbQbwJAL5pTnxEkSOh06lycpzzh4WMHbZBJXUQ+wVOOvThHU7rdPLr/GPGI2DSBn/c&#10;BDTPy6bkSxqC1yR4DKlvPwPeOUtk3MEQokfi/Khkoi0PiPcmoLMbo/SnJr3XvhwbreLGpbZhFe0w&#10;cuTeNtWXMMEVxMAZi0i6xc99mmvbjy7b9pVpYAnZfKOO+o/OgI/dk7Yd8+xjZslb5mfkiSK2YYJL&#10;XSSvrRs5WR5htmlj8LuY95JGeXTJI5m2K/npZ2aQn3mh9Sxo4bp+Ep2Qn9gyC22fNlOH+9gCSStI&#10;e2yCW3Uuzy1Y4CUxVwB+Bps+Lh/SYtsEbcfCwHhvzFr5+arqNTe+K3z98XU9+3BXV1/8Zr18tqyb&#10;+0ldX9/V4vPX9ey4r/uv/uF6+OiPgXZcr55/Ne9dO2xYV9//tI57Fw8r/KfGtsC/LWrPJH+3u8KX&#10;Noc1jj0aG3gCjvUowTWiNA5JHJh4uHHm5u+GBcJh7yEZmGqZ7DFYDJgounnl40zH44J16YYxZEmb&#10;K+zNp81gendP/ho5vlfD80flR/N6F3vW0k+qt3qr+otXzPdesEaF7lfHWq1cq/qIH2twhOrJqNPg&#10;rPrTOX5oDN04I23lQFsr18h0pz3rZdr1AwgH6BkvAWHSf2A9Njx4PNDDCadsTM2YUIzHrPsgbbA+&#10;1d0GOW53jPfIQJ31dzXe4Fy4z0vtwT1C1j6dNYT2oYdd9qzlFsh09bwG+9fgAf92zTryGNs+Rza+&#10;1sinzUY4V99VdmCt7cfp5g6mCHXp7s3G/Q1kjMynlE20Ew0JgzzaaajvPz9uEH9A3R0DJnfUYQ0P&#10;PW7YLXAyCyZjZxjTOWg9CCNOx+gxRp2PXLhZ6n7MDrm5CYvgejj8vGqLTu7rrvroPY9gapjouk97&#10;0bF809GPOHu/vJ4fRWIKwgKq/dCEm3RuouXIuI7D4gxu5CGTPrR4Ws8OI9whm3S0D5+pn3zxkUYO&#10;oZ+0cmybgjLsRxERctnpCTn5Jgz1fOWZvxr7RKV7JO7/SHB8ijAtPkmzenMKzWxlC34Q2SffNArB&#10;nvzMhxSplE1JcLhZOWDAP0DoXicCno6shhjkKi502fMQGmPOBXmjw+HNem2Mk/RhuwnOZGDf0JaR&#10;3z/4+/91s+H21/+L36gthnzA+C8mo7q8wMAv/ILosIZYsRXPJ8ea074EuCHlc8iv4Plz9HB3Q2NX&#10;nozr19loUH9w1q93L7g/69ULqHXvYbSmU+wwcjcnMPA+M1/fk3Vcuxm0rjEdZABRpz0GdI+Xur+r&#10;9eq+Fvd+vQQk9Bc/Fex+cAwOJeQbAHjie7ryDzH4T1+t6+L5vr4BbYOnx/oAv/Hq+libVwjTVQ7w&#10;7xGenlHwcFwLeFrRxu5umdNUvZowcR7ScQd5R1t/OKoRs/Wz+ahOs0mtmQnuemuEe1uztQZ9XhtW&#10;yX4S1y9KHuxdyG/oLiM0rNDADe36TrknyGDqRhLtazAjYH03paOZhuBAZue6cDaKvF/BnxtjWq0+&#10;zhfqngHvs+e+nGTsbAX51f0aJ3FX/RVy3S7qHKc82F9iDDg0HFFf654O4G1UC5w40LVd4wBVCjOc&#10;AfI8snL0C632DsGHGLdOEVvJRFD6pvDzhwB5B5ks4G9HuWFJT12Bdzel8+Ig8iGDI8ZwdZvTgvP+&#10;omZ4lu3pPO9504ndgafP6mfsz8+Dec3P/NXlYT06u6ynj0e1uxzVSllRfIdvHa4P9Q2cxfTtYf3o&#10;vOrZS2zxmnwJBIZeXu8zo/vm5aDeeTKop5f9ungwrgmrvOn2kInYof9WPRuMa4OMzlY9bAia0e0B&#10;ffoVXHfPj9j6cXxd/bvPGSWx1bthjf2VxS/Gjg95xPTsbU9KLurl822dlqQhwaO7OqbNYoijd8PX&#10;X2oYs9CBHmbB4LbCEe8pu90e65YO+wWd8NWnF9W7xYHMXtSccj9z7GO0+wN2Rd+7Y6DYU3d3+XZN&#10;sNfRYVn7C5wyg9uR/rGlL31r93mdjafweQOPf6Z6717Sh35Sh9//rI6f/pVafuwXht6vRz8/qOFX&#10;36rRxTALmtghonMwzgREnRj0a63zdbBC7c14TJl2oFP03gCY1ZsNApFRHo/TwljuGORAETUJQ4F+&#10;zIlO2jWPEGfbpcXxs9uf5YvUJH0hdEtvRxf34nCBIxlYd2gQNITYLpmajI822d98DKnj0bqhgauj&#10;RbwxMdKYYbPwghFPd9nFu4mmdNhoJust7TktRJ74veK7m2Q21uQ7k8GONguEMQ3+PM4FDvOUrfXl&#10;0XriCTyJ5IHHcUNUoV0AglH6MHyL10rmeelT8piANIib+8iR2y6YLw2Q2yxiCZ2cMrmkbmhrg7/k&#10;y5NyUvBZ/BjAHRuRL2In8NbrJreCu4ElbZaHbWBcpGVeQZ7uSbhsigjLjWkvZWIddSqt8mx9bSH2&#10;yJVFggikh0sc0mVds60Y2QLv5MNNnOjHPO6lXbjYm9m2aaPeaGy2BYD1oyvzaSR6By4LZS/gLAsM&#10;twnUiTy9usyu3D/gcb4jk9azIPnG4g8zpNUzsROdDs72YgOt7NPnpMcKXb6x9/6RZ+5jh94bd3wS&#10;iz/tem8sLmDU0RuahbcBgc0j+N6p8EjIRot1hTGvq5vK/Jce5cSt9Kiy+KUW1nqBaYPZAWppN4Rn&#10;k8BmPkiZNqzO7CvS4jy/s0Xh9VWxAeDtG9IQesVLMNJOhPVdVG44aXP8b3gWB3U73iNrY4I+JCYC&#10;Ejf9AkOsXbsA8hUMvqg//NEZ4k9bPNmsAMZb2bQvuWl5JzjlysX3Qyo/6Yl8KAthpsXpbQsrjDTo&#10;hyTbjSIBXACkz3DZVifP+DjzRdLyaehwemVxDbz0WC8xAPHzxKmSCvxv8Sofr07v8pxFrFcL46Ur&#10;DIhl5KnLrq6+Wx8rqHjNjz6RoX5I3Xdy6WjVDgJPEG/ogn4fOTad27Ze+m3HszRxhTfKO/2EdiLB&#10;Onvx3j/ZMAEmfsN8YeHDWPyhCbg3m+bQEHtVbta3HnB5DQEh/o/gFV9D0JZdZGRNYj440n8oiy8A&#10;PjxTGLm1cPKW8YnQlctPNknb/NBCMvIg1raiT0L0YB7BcVbbF1aaO1lFnqTDL/emm8ZJUzk+IQVf&#10;gjE2AR/iiR/mso/5g0Dngzs5JFJeRMoh9bgiW+SQ6qSF63yH/SgVbN8y01y2K3n5I84ANrdpj0T6&#10;IvBv7I789Dvy07epp/xsS/vXNxpnXCQd+/cyX/zeG1tGJGzDVBNFb+RJmzzZnqi6tp1Gqx9tQ7qE&#10;T18Bbxaf1O30mHLxkBcaRWJMiLwMLR51RbIJyPSNfigDPHFI9ca0+W2FTsbea5eRnYF8CYl+TRtz&#10;H5qFlS7zxEm+uk67lrfg+tKMNwZxgacbo4K3jaMjyiN/YUIQQdm0cF3abC/AczkuWGyV0MkVXkhH&#10;B+a1+OwvGVeI9UeSkraNN/t6/eN+7V//P2rw439S+9/9v9Tys79R+5c/wLY+Yq3x07p+/YNabB/W&#10;29861eOf//frKxdfrUeHT+rVHevPzTPWt0fm+5+w7naTwI0V1hIIbEf7Psrn+aesjFnTuUmRDYE4&#10;BNa9TFh7EYJPTbHupq4f/XO9M8Qw/CFMg8wjcNC/RrjL20G9ZM21zC8WrOlgyPeG+zaqjU8b0Sk2&#10;LKpOD32CjZnx9asarlg33d/WafEx66lX0Ohxmx4ksH7CufhesR24/OjiQ3DNLqZ1eT6sB8hUEg4o&#10;Wpnu6UBu3Hga1UMRvh/OJ+M8nNFnOXVCsD3WjjsmRB426Q2nrGeG+YjgGUY2Zs2cdabKATYnu1Yn&#10;5Mv8lEn7JY7K9fkYmqTQE2KerDoy8ORVENRxE8k2DtDh02Lj/pr19hYaCU7+aS+2D9wQOfuhSd/J&#10;5gbgADofsE5/DCo3klbqzjWkAXwDN6mUP4O4dX1jl3NfB6xjXgbrCUM31FTfkDYGqIA1oRnYar6a&#10;SVu93anu8d8LJi0bDMEnwtw4s6MchsgFJzJOR/ElXxSmM1MhndSPTcIDTLgZ556KbaoAfVrXd5os&#10;tKgcoGFLRzoCoGn5aCpkpFx75E8mMsogfRP7tCz5blaqXNpD0rRlfVJWM9iUoMA7F8kemCgsUz/q&#10;BLrsawP48HCMTxWesK2TsrCNECMiIvVoHNzoRr4EIbheTwDeeZdpwYW1viQ7ju1wpidkmbFMZUu0&#10;AVp8H18C947t6nbDun6J+txWEZW6OqArt0Dto55O/Ut/8S82G26/88//Rl3OevWIRg7EC0aGPR75&#10;fD+sMwTscUyf2+3hxX2a+0Q86G9AtK/NCgNa0V2J/QTqiJnDW4O9HzAtX1/2bAtjy0NNKPNEACae&#10;DbsYKEGBhULK3PBwE8TJ4wrK5zgrN6rO8NgbJscS7+JGQ3fEWKI0H+Fbr25q83rpcZ4a0ul9GPLQ&#10;n9Vi4pHAHU5vjc41qfN6cjapB09Rw3xfKyz2cIMjWqA42hvQuc7oyLN5vyZ0mun4lI8RTOFlROde&#10;Kh+kd6De3Ya297Ma0yEcUNwo+wr1zh/0a0yHnoKnR9s6CDe1shNMBzo4S8dp+azwQMtiqrIn3+Oc&#10;o9mh5k9obPa0XuzmtV2umNgjHDqxp9y+hmc/h/7JfFgPaXQ/HWTTYODOPd7S3WqfKT6OfeR1hFHR&#10;SXA+K2FZQY4Jwxn0QOsQh3Lcr3MyLCrI6vaIbOnwyK43uoBGCvxyjGTCxSPan6KjGyxtqRfGoPbj&#10;GY7/cZ1WPh563zjuNe5OB7cZ1+V+XA+RnR1MHh20XkGrH+PQKc2mk+rN0c1kUv1zbAu566g9kjlm&#10;duVJvBHIPDHpAeWtP/J4Dhj5upu+xkltmGEOp/OavDWpE4586NdpzuY4D2z3sKYtOmj/pp5hG+vr&#10;RT2crdHpvFaLUe1ulvmq6jmErccEUO828McM11+EDtKKRflet91Vr76gZ+6wnbP7EzbdnI5zMblV&#10;iNhYJjETBggH8tGTmkFLr3ebk33b5aJG1yyTaOQwWQH4rHqvn9FR7rEj37HwpLaTOf1rgk3haAfn&#10;OPezOr71SU22r2p8M8Sx0p9qlnfzXG9+rv7DJ2f13rf+ZD1/67wOX9kywL6s3Qef1d0XK3j7DPlh&#10;n+99s56+h6+YP2pOTkCaenBilxjSdRyZOEXXmAL5+mbZiH1YyfCzKE6K/z+7x7FoMskgjvkI0+aJ&#10;I46TdnVW3ncTbv43Me13/k0cbyaG5GesIK1z9n06OTVDcFwJ7bTftQWbycs+O3EmsdQRdzZT0Jm8&#10;hX/zSevQM1vqLjK1/U4+9nPh35SJW3gn+KRzeU/A3BukwihTy82TPyIv6Y68oTty4bIt4XNPEMS2&#10;rZ6XTRMs8t5EaCJps9EnN7ATHHSZBj2xC3Rp17fGBZF2gqEsSGYsVk7Rs5WkwzrmcZ9BzOz2vjsJ&#10;5akcBRk9WocouiUdGiPkL+EmSE/SXKnX0gBI3tGiTMXhu30tEFfkblDHbVr4NGK7tmGe+Npy2Ui5&#10;+dxED5ZbUbrApT240eBEwwry5ulJ29TOgh64PCrU0qVMEkjHVm27RetGZib2XE7E057ttnQ4kdeO&#10;dbfid/HtZB3XkUv8TnytE/1RZnXjtBkoLuEJ0mtSnOpdODOyUIEPF17qyh9SfP+XCIzsH8HFHxfL&#10;PnKaDWjqdjYh35Id+zMosxQ0ZVMRcdluNlOJo2f7gzIgpH+ZB87gsA556kJe9Q9e6jyke0++NKvn&#10;nDSifuDbOoGVRtL2F4qbTTQS0RF5HVxsjVh60z/M8x4YdS6pXuLOZpnwRP5ybcxcMTyFZ8oUnrK1&#10;34UPYuUSnZMfWoly0U5Hs1eX3/kQI6t4he8WNjIDX+wPHMLY1wymzddevHfDzgBYI7+2/fRTYmWf&#10;9qWfSPosk/5s5JFl28I51fBE4BB+lCtDTZApi2yEkY4MTFPm6QnvY3NcRtpzhCqhlGmXwiQoI7Np&#10;K8S0IboyXxjvSXd+IzolHX4oS58TAPypR6PG2Tgl3enF+uo3/BFsOuOHdJGfuqS1P/uGm5j23fgj&#10;ywjKJ6eyyRKXsCm2vKNJOsRnkGbKUt9y76mjbXifIv+0l7R3V2wCHJ1fivy4706+xibMs45tgTfl&#10;yLqr1vXdyIj5irFyl099kfZtNWmwTg57eC+N5HkZuVnZ3Xf9Uzz50URYgrK0zdgX+O1nyt52xC1v&#10;1gmtxNIWXZHF0NuUmS8/2px4hTVbmbb58RnWtUxeW5k2jLSx8MKQjJwI6kZZmRc6LQdW0UZGbVvC&#10;WW5wU9M8eetwxx5Ji65tKnYhLnnqaJF34WKvbVoc0h5fTLBt82L/LUJ/pLK/6Ovtb10/sx3H7KDn&#10;T2TQpoNDZKTTTtue+yMWZ6wg1ocKG99BOnYkOOWKt9NlcLb0KHd14ZX+Yx5peRI+MAYJbOFyec8V&#10;EPiRXtOdTr2M0xdoI/2MdOTL2OOJNtvNBlArq84/RZfme7V4heno95Ke+BcbEZ7Q6Ufdy0tkGMbb&#10;etTpToB175TMSVHylL31tX9BgtME950uTItH2Xi9GcvaP46n+8W2Vi/2NfzuP63f+cG6Pn/1k1pc&#10;sX4EYE6HOl1f1GcvhqzXPq1v3nxRo9H36vLB36vD60l9dse6Z/vdWt1dV92/YI3BugEBuo7SV7vx&#10;4vo5JxyJfRWUT1sNSXtSZw8jvovcI6tHFDnE0Y1HI3yRCrLenjUnNGI8OX0FkyfWJqftTR7b7Hla&#10;ifWgJ9WcRy/ogHPmZGMEtUWo/emwscPtmj51wJbHdWBCeGDw6jOpdv3ubjCrJGyTOgoLB3HB+rve&#10;ept12gV6AT/lHgmJ4DGCQX+XNeqE9e0MYc9xpCy1s6F0z7LpdrOrzZ71tGtecHpazGc3H1Pdk2y3&#10;rPf20O0vaCcmPSefKhO962jW3kfo9J1ze+TlU3EHlY285ih/RCNuXu3AOSFMNR7o2irPA7LTuIH3&#10;o3121aztMT7f0e7ptLwTjfZdW3sK8LDd1GmzQXc+5AssE4rTHn62yJR2lKNjeT5CoSzBMUAmY2WS&#10;nSc9NAFB54QdOFyj+wLhNbwe1ltsHzuxozKJG+qAmeD7sT83Ak84Bd/D59Nz2ruG6R6MdLubk+09&#10;8t200n59FHOAQaevk5cNXApCCh0xT+GBKljsmNaB8Gy0AZcNMgHEQZyNNi7boSTtZ5OOuyP8SFYD&#10;0VwNuJAklCd21aO2JzZVoj8u5IlCgvSmj7b1fCrRTTT9qMF3PWaTl0JNLzDhwzRtN4km0J7/tKUh&#10;NuJhs2ZTWjKsKATUQ5M/nOin9Ld3hFts2/0q9wDQYvQ0TAX3lQ7YAPrb7erP/tn2kdJ/9A//Tp08&#10;ZYSi9swM1ngn9XxuwNAGrEjyOVXUNMBj+QnhMwzHHdYXHlmkwbPVqS4Qcu+iV6uzqhskmcf9yO9j&#10;WQ8g5gGOdXDenIyix0AERokhHZnpjCBxaMcZ7mmHMvIGg2lNL0bVn7mx1KcjTBDcrEYIo4+HvgfP&#10;a4x7udzUbkEVH1mlE90y4lwzI9cZ9GH4HC29D9ZHF+O6fatfLxHa7fWxXuPHFkv4WB3rHhq30DRY&#10;7emI8Im8hhq2zzqrnP2czjmqI233DlMMfYRo72q8u2fxv6sxM5xHVJqMz6v/YJRNtx4rtx0jqB3T&#10;DrvWScG6C5wTxkHTtaHj+TivJ5nuwPgJHeZ6c16XN+M6r2WtR9taoA9fgL8lXvTO0M+EhTNdZoxs&#10;JnQs2rUdN/fGbvpE7XR03w6NA9nBh0d17cB9nbyjm91tP6ol+j64+edqzMcxcaLDC+wLi9ojtx4y&#10;8TEr3Exdg/8FHfkxbXxdHA/JYzY+2D/AMbrxeFeXqPDMY8A4oONpgrygVaeOQY19QWf/K3WcXtZo&#10;sKoLHM+Q9v114sTqbeTRX/f7cSJ9LLl/2uZI72A/oQONsnnqM+1HZkwr+L1nQPBR4bsl8kR+Y3rV&#10;PZ3hmtHh/n5QR+xhO2ZQUd6LUy0JtdhgV7s6ns/zPoCTR7ZPKwYU+FF22PIEvmfQ2z+ttUSuc6TF&#10;wLBa1v4lNrV7XKM/cF69+c/V7vzt6tNRdis3yrQ5nPlwUecMjn1mrvPjfY3oI59tsNcbjzLTrelP&#10;yxX2QJPn414WOfaXu+M4r6sb0w91+Bv0/QC7n63ua/Vqhw2MaoYdD9eT+srqUJff/lrVL1J38G/U&#10;syfvYMP/tF796NO6e/ZB3X7+aa2uf7/6yyuc0p+u83dQ78WDQh2OEvq9ZjJE8NIhvZlU6Cu4F8yu&#10;GmfbwX8JzEm2QE6Cncg0jpgAvM7IMr+Kpb07Wc/CELyZ8HFvH1O+9gnLMK84NSev5onXtszzEodt&#10;NI2Qb9zevgHiarOTCN22SVdOAW2nnu3RePgXhiiNGSjr0sI6huEeQ7fBCW0nH+m03E7u4stfaCwP&#10;naaDmHvK5NeJt1nhj1iXJ55kgiMTQEJkLd22ZbnAbR1MIld01l7hQ1hj8lNfxOIzraC9RQ7SJpiT&#10;0MDZnrSJzyCNXb5Z/uHqbMSJgXMU6cgmTlu/o1mwXOT7dEJkSHnQ88fJmzLSBizjfxa9bqI4ETdf&#10;2t14Cq22QVoEmZyQNmTTSH463MSq2aAcHRjFlZigvhWDG1HZzLISl+1k6CEWURYnBPF3mxnhm4hq&#10;+dPJ1jwXTepWOlwwjQgTGvIjM9Ip2izIIMxuIc8G7Vl5uABMvwAm/cK4xadOsrkkHtKxCWPg+P9G&#10;7mSlvvmRofc0ZrpbAInTfE9nkmwmLKSdxJjWJv2+kZMJ5Qe65FmW9rmXXmmQXtxr8CgLY4mwfQHl&#10;Vdhu80W5RMaUZ1MyyBvf0KVDj+D8iZ2CV925uAi/0mQsPuCcVIlXpoS1aX8ZzwVA/IcBHJGn+fzx&#10;ZKV5yjEbdeZzL/7MV7k1TzsPrcoPfarLtrmwxUjV2DZw4uV/LuWTDRZj75vsRu9UzELYwH3kTJ6w&#10;+grxh0eIUC+CJb8tY8hsaGvh5CE+gnQyW7/b0SNeL+PAmE+Q5BQpB/OoIx4v9ebUp5OJfiK6VKbI&#10;QTTK1SxtU9qkQ/2pE+s0jDTBMm9jz+IkhERisvLYTfRBPXFaX1h1Y319g31J36rugpeywJE2lva0&#10;a532Epd4G0EQOqaVK/AmVbZtWZ5IvMTai/pmatYuaN+YckMjgalFbMUfMczo+objog8fxLaBUX5j&#10;buyP2nX6m/RSnss2vZdWrg6//qzr++JWPrF1+ZAQ7lOHdOyIEN/ZFCU/NuINcNq2JzPT19Uj+Z2/&#10;EU03RgtuRuzfNBn6KH+ksQ9LS1dPWv2jjQLS2JuJFq7rl+bbvvXj18nrxgRvUi+ADa7YW5cnPMFL&#10;+wpuovBlMG056eRxpb5p4oz9XsB02TFIb5CDVdO3ydOvmd/ZoGnHMPUpDZ183/QxcQNjn5YGq8iL&#10;gf8NjLBc2Zi3MfK6eYDwkQvBfiJ+eVT2jnXCpO+0chRVxgphLSMzeietDWjXkqRstc8vzz/SP7p7&#10;yuKPujyCeKTbfhealQfIbMvNo+AlpE7Lx5uLe3kBNH+Ufzdu/Cv9UgDulbfplHGFZ7P4k3qk40+6&#10;Nmg4dcRDnvT5pELHk3Uzn5HuDk7ddvXJf8N/F7jkJfOLVo+xb5L2e0GUo7G61bXGH5COvyF0PtP6&#10;kbX5a8LmX9b9x5/U9qMf1nL9Se0Xf6teffy8Tre/W6f1LXPxUfW+cqj1/cPa3AK/u64XrD2ffzGs&#10;jxbb+vh2XFefXdXy2U+r7n2sc1HL7RHfoeJcW/VqnN2AZl132m1zAEZW+iwiTkz0PSHlu77GEDXZ&#10;W+ZJKV9X5BM4h1ri1F6zjhsx0XmooKF7z3rZ96YtuT/uWAMy+OY9ahj6YTSqS+r5HvSVr4863CdI&#10;U5/FzODezR1oxfC2y1PdsEZZQx+rLBgELw5jQOf38Mx6N681a9K7waZm40NdAHd0o8z9ApVy5rr/&#10;rAY+cjpb12nJ2nXjO62bD0O4B8HqEp/l00eueWmFAXm5ccOQdTC4svzVfkE3xpHmi5YY2AG6jqcN&#10;Pg05YWRu1LgZNzlHjuT5YFmPtVsf+R7J99HB4RB99c6p0xyO2dDZVm0n1Jf6Rq07Yl8NtaLdpRuJ&#10;GJMfRdgyeC1xoAc6w5T7Pjz4kQS/nnp0E3XFPXlHdHQ4WEaaAdhTWBtkv0a/bua4/t/vkDv4fV+f&#10;X8t3LLHvoIH0HTfrMreGNk8ynobN46/aDJwGptnMOsJPcxBnn0kQ9bAdt+HsaMol7zYTfyzHSwNv&#10;/4LIjSw7mnECJXmfWpykm35Edlra8eMG9qEhMJ4q9Gkun1DzwxU+Teec1HfAu67IvB5sh3RY5A+u&#10;bBHKv8FmucQvNfKRr8A25DUF8tswRF2CqlcuhJzvk3b+h0bBaCubjdqB+Mj0NJ1fZPVrsUgLsfB3&#10;sI9s3VTzFKWy67vWzy+zboYCQ7v0gsyPfWeeh4+U5b/z3/pGDf6n/5P/0Xf+s7/9t+oBcp6C1B3x&#10;DUGBPyQ80lAnw9pByIEpx5HZ52bGPZ3ax+j2y2FOIA3R/NCZ43RWA5HNRnTSCY26oXOsMxh8yMxq&#10;+KifR03pKuh4WgsM2FNWdpAp7dp1zsF7hhKGjPBOMB3sHdDOgB3PxrW9gBYEctq7E+tz2AsMVmuH&#10;YeAUqO8tc4Nmv8ZBwPB4ijzmcybkY4RwoANv8h6w/Wafeze9diCd0tZ+dFGT6bzOuTkx21rsB3VH&#10;2QNwv89qxI8gvITVw5K6m2Ot6GT08wj4tn9WC1ZcCzS8k/iswGgbi8rkn3TsH4Pbuvvui/59eQUy&#10;6uEoTtfb6i0+Z2L0HJnS0ai81KHSowc4Q9wAHQzHhAR1CH6CWSO6wbBVrhN6IJEHzhbHNcJZvIcx&#10;Pnb7/yGWRQearVhYQcPkHKfFiD3fb2qJDHYLT9dN6vDkkA3EpzjWAauJOyx8t15Dj+8GaHb3J9rE&#10;9LwWlPf3H9d4c5PONptjAnPkAd4tzO7pPlc4SN+l9jX4GONI35kf692zTb2HDb2ncNBrnnOHXjfM&#10;/NqqDm3rAKMdU+6LCft+RAAHO6COH9/o+9m+7aqOOO4hsFN06Sbh1k8i69SWy5zw8plqn/n21JqP&#10;dY76DEHM4vdDnB243Hw7PprFSPrDeQ3nZzW7nNSJnn/FCm6Pco+7PfpF93ZebPObzJ4fnvtk8rGe&#10;jjf1i/D77XcO9ekj+s7rbX5lWWz69Rq6XtPTd7R9hL4hM1o3bSf3yBDP3j/DuU7H9XgyqgcP0PMM&#10;hn1h15aBY+W73l5j3xcM9Oc44RXjFoPc7ht1eTar4bf+ZM3f/zqLu9+q6w9+XJsfflA3z1/V/fMP&#10;anHzshbLb9foYl7b4X+Htqa1fTSuh+jdQQK/hWAJXooe23WCYpaTCCdyTviymUCZ99bTmcRJca8T&#10;wzcFPvcEyxwE9LOOm1YzP/01N4Qu5srimvv86JaM5t7JTIJZxOLrNtyk1Vj6xC1t1vVkkosj6fIx&#10;Vn1gaBZe3PJunny2OK0nLsuE8+Sc+PQ50utiz3zTTqhsG/ZST4duvuNu7qmjn8okrcunjfBDCG/k&#10;KTNv/RMepcuL/CzE2rpv5ES9pIU34o/FDfEmoJtYMOXpvCJtSGgbbFdc3YI1shMGeMaRnJRQvmmD&#10;/Mia/CwSKAuNLW3mO0b7nrxkmwd+adYWck+5BHGbdoT3hmR0pk15RR4gUa4GfWMqteXiUp6xAbO5&#10;79qI/IW1PSNpJS82QUPCWse81P8SrDyrGwFMhzDT8ioM6ejZtHgM1I8cG9A3ddyc6GTurDyyJzBv&#10;avLkSWQtHZEnITq23Dxt0ra4jSKFz4qdIIyX8AbhuvwOh214mW85+GPT4rFc/BZZpiy8oW76SCtz&#10;5eSCQ3l0pz3SjrH3hMwryFMH9hFxKe9GWE1akryPfC1r25Ff5Rc50oZFgRdO3OJor+C0Teq56ZW0&#10;cNYnin0BE1rMEKe4wBEeO3gv84gShCGOXimnWtMHhQdn17/dYAl+25ZWYYWxfWL9oiIOncpQXYEn&#10;+IQjpF3TJPNHvQMrzJf9Qiv+xDarb7Z/dps8kREALqjdgLQ9efCPtLrJKG22YX3zlYl+LPZmEcjD&#10;M/m22Xz9jTQIMqZZZlWJoCz0tTTGR0ug96ZtVLCWnxABXCa4IhGuTRq83GRxniIfoG/oFc4baWvp&#10;6XTppFpfZd/3l2o3NZ2My0MWGaT1UTbtgiN8EeJ7yRO3cGnMfKI3PqRtW0Bpji2JWx7F461l5Mme&#10;dcVtnu16KYP0I+4dF6zTyaHDoQ/yimzbtE05JbQ/xK8Ba14qEOQ/NHFru/KWsdNicGRs9sZ63EuH&#10;Nm9/Vd9pRj5EAEx487JAPNwHl3kkwjM30XWL17EzeeBVZ46pPp3iDyXKw2Lblnavf0UG5Ombu0Y6&#10;G4puiOXJkyqSow105DHFa+pIn/Wt0/q/Nzi4DX7o6uzVP8qoYbzNh8DwbWjzg5u08tO/adPJFl78&#10;5MtX4EyY561wSbSojNs6kT9Zjm8mxNXNF3IvHuorM+v4Y2rkT9pFZfgnZH4ljLi5F952lGva0l4c&#10;V9S1OM0Lse29NBLEJy5DxjQuTwhrP9JrH8tlme0YLCN4H3sFJn6dpDK0fctoutGBNBDb970stjyo&#10;/UOGaJSBdKhCf5vv+px2ot280RPZ1gvP5rV0NwJpYfQzLZ/SYPtpgyBeY/OVnfKwDfm3irYhyrhn&#10;8iMLQniwvoyJt8XT4UjbyWhiyzOHaWHDB8HqzhmlL74WpOk3n76q3/lgWFef/ss6Pf+s9tcf1nOf&#10;1Nk9ruPbb9fp59+v8WekP/lHtd58gQCu6nR/TfmPWER+UqfbT6t393ENF6/R4RLd7fPETR/G3Kjo&#10;ozzXm74T/ZbBaAEjrqP9WJ991o2JM4x81Gctx3piyL2HMnw0cIi0XTd7OOUI0SPXqR5OQDGuK/3i&#10;oifmWLGwlnQbBTEA0h9P6gwGT6wVb6h7YO26WlaxjK4JE9/hFPx25FXfQ2+1QlBumE2mviP8AePX&#10;HFve12AxZK0rbT6ztq+xu/wT1r/I0eWP764+uxzUnMnYGH7dLBzjeH2vvOvz2XxQk0vWUP4KzsJh&#10;i/A93DA4sk5zDU3n6rEu20ojyhywthpjhJ7U2kLvfrup/Xhf69kw+wwX1mdw8ZCJKvbpO0+pwWZt&#10;kOcQnv2e3/Ho+tLNsQPjE5LCiPNDMW2yPMz47AaNJ8dGdNgeOmle3j/M451+HNC9lTWIsQT0wRp3&#10;4wYd9amjX/TdehotJkYk3kM2ImmY0Dw15wnAI9bNypt/wGLM2t3QXxYYVA60qR27CeVmm77GE1ee&#10;1PLUlj4wdq39YNSumf0YgP3SXuFpt3yYMRu46IV6KaKCOzcDbMdHk8GeYMWMU6IFrxtovnNNf2S/&#10;8N5HeH23+88ex4RGQt7H1hCb0LMT0X7sPVmu83EAIMumGC3GHt84M+qQzNN4tHEihFiIkab4CgO4&#10;TNiW/yIRbZVBqW+g3oCBbiQNVkIuvl9PtM375KXZey0EKZDvvN+mGv8gbfCinZDvXpJjfGhr5f07&#10;339Qg1/41f/ed7733X9QMyzKHdEtxrNaNhtRD6j5FAX2xxgIynQH/YTSF+T7QvohsO/Q+BPq0q9i&#10;XH7nZI58mscy6fQQcsEI2Z8e8kimn8D1w4s7PPawf1YXIzrxGcY5cncXRiQUOF9ueMC43OgI4TDR&#10;69FB+/d12K+yK9w8mL3D+WAQcH1kZPI03tBTV71JLY/jWtDejg5yYGRZ0IGnKPgtZrJjeKLv4ZiO&#10;dYFgHyOQ2RmGceHG4WX1zy7q9HhAJ6RgM8aOMcDxrrbMePc1ry1G4MmyeHAcVp6ZVjGzNbqCvjVO&#10;8v6+hnd+ufUOI10hfJwNeEZ7+D3s6ham1u7o45x0cE4gn0DTJfx71HSFAic4jIdocYaD2ONwDsxC&#10;3IH1VwNttFkZ43zXnljr1SU8nD+Ef+TfH4+qN3tY/fNZnea42ekII9OAx5RPq3cxrxNlI2S/YNau&#10;A++hVzewPHX1c/A2x/n9FD1eL2CN+6HvqHPj1Nkw6XPs4wz38Zq666U70NCOYfrCygNyeYj3+8Pc&#10;zy7W9RPov7mf5heY3WzHIHGqu94Z/pmQUY72M2oN6/AAIxrhLFly5D10ONDekAFq9hbeeBcZr1fo&#10;5zjB8QGHvcywwT36uYZ2j1f7y8DiDr0wIB3PsBHsOy/KnGHf6PUryO0XHMwve/Uaefnrwxwd+pXc&#10;Hg6/j/f3BOLATT0c3oHyS+r3R+gOp71Et6f9HQueyxpcIM+Hp3q2G9XBr9zSN5rVGy6LgQB3mgX4&#10;iPvaX2Bnsxo+wcYGD7OJ+s60V+++hV1N57QFIE71tJ0y0Z3W5Mmg7mZMeKn7AkyfYXtvzd0qfIrh&#10;TOgCtzV8tq3x3X0e7Z4cr+rFcVHL/s/VL749rPM/9qfqyfkkv1D7FZA4IXyNkxvMnwRo2slt/Jjl&#10;2JZJHYs+zHvzdWTanZNAAeJsBCQ/i1TSeXQFNYrLMkGd2LkoCC7Bybcapp6JprilJ1bACGG7/nLU&#10;+qo4Tes4ybEsEzjrWJ9023Qz0aSeixL9qY/KWTd0gyyDTXtFBpZ1jVA3DpK03drLQSMX9cXvHydp&#10;mahRpizzqyixdPlLjaLULzv+iUdUuSdWbuI0HbqAl2TrGpSVNIk/pkKG78/IIw/W4U8nc+tnUCMo&#10;30y2vZcvYKMT8GdhSqxO0iYwwkaO1pMX0g5wWXALY3viafGHJupHXoT4Y+o0CiMNfMqEDUPJbgYb&#10;67Y4GmHwn5isBk489EOvDkcu2yAtTx2YCxR5yMBmXkujV2zSMu7VQ3gmbbluJQO4IMqFWLaTpp54&#10;1JFkxAaI9Yfaso9OZkJBOv2iTXtJk3kGedW+lesWfC5ggos86yg/7T15BvBqj24mpN+RljdcVxbl&#10;0hi6hSPPJuVFGP43p7skGHv30tZig2aRdiOG7k4m/9s6kb2IW3zalQWdjm2UoiZPWGJdfWTLxdCd&#10;itFBk0w929TWvLgNHuWbviI8953+3TjRV4gST9f0S+CkXRBhbVc6jEML8NbvfAv/Q5902HYHJ6+h&#10;SRwtTIrI/BJI8gWQjtBlJnWUkxt8bjI0CiBwpa51uORH3rSx2J6MCNe1RaFx+pL5hMjce+kQD3F8&#10;mHVSiSRBOWjb8Z1kS0N8Fje2FblYICxwnspxvSJ8SAE2c0JujNIOkbL19TOxU+pmSBWnuMDhOKCd&#10;pe9ydXYoXr/y2MlRmNAAHn9ciI8iFp4oi52ONn2MNNu2MGPasZ5tdWWRcSo2oZON/dy+ZJuSFD9C&#10;Xugwn7S8dACxPetZZl5z28idII7YLGnpFyQ42lgA+4/gyjNtmuZP5M0lD137tuepu71tS7Mw3Kce&#10;f4KbvE5uaYO09IQmLvkLbuGRTXjnCp0tjo7X4NN+uJzQewUNfT9jCjepTwd1PEo9cIhLQPut1eLD&#10;yIu/4z7tk0g/ICkON9wiQ/F8iRd5tTw4DVzxfaQNXXboIj/8ErzUuTp1Ayg/ikmbeW25Y6Z1vO3G&#10;KseltE9e8Jhu+0fosw1iizKmtm2aF3kD5xV6vWxXOGEI+mJtOLfi+VK+1YWLPZlnhnSRJiKjsRf+&#10;p/xNv6HQOvF55n8JR0ebMOrBKpm+E8d3E0e3JISJ7ZEW1jblWb/u9Qaf6dYuIivLyQ//CNUnlcx3&#10;jLMotFP2ZlONtO3od+RNuUuHNqR/SwXbAU54yZOmzlfbXmdD8W/itW2CWUmTUAZWSBF/Ms3n3r6j&#10;XeuPhhhpmuOPtuKrL9yUzthnkD/Kpa+ziwZhmwnMG1qIkzbZVnIs0s7FJR/GM/OoL52xY/KiT9JW&#10;iy81bR3i+GwrG7wol+a0J0/cO2/Y3m3rsx/M6/D5/63ur17UkvWfj6uNpg9r9BZr1NeTuvtkU+vd&#10;R3Xvmhj4JevUPO2EY9lB6Jx1QG+zzuOTtW02P1QkKxPoYo3hES7Wx24EnYRJZ/JNa1ww7x7NhnXI&#10;ArBbCHSDJ+MnTPoIYDaW4pxZ2+BIfCzUV+ScUE4Ph+JTRds87QUimHdzbMKkfAfO9Zq6e79yShlt&#10;+STLkcFoz6TDx/gUZDYvIMYfpw471m/A93usfe3E8DJkYeZhijHO3c025+qDh7QzYj3tYRTWMPut&#10;m2jTOmCMB9apewxmB1Kf7BrRKXe055kVuMmJL0+iymPefQ2dh8mwJvNBvjl4BOCepvPVSYzQ1ztd&#10;wtdQGbLaVoZ7JtzNCXxfGdSrCYY5xUn4ZJKbhG4+uWmlvQz547vMbNcDStrrANrN9xTefoXEGDT6&#10;PrrrIYrTDnqbPRR383x3uO/kOzngcJ0UlOVQ47zIvRI3WR13nH+qT09K7WjfA1ATZDHSUKGh+eBi&#10;s2nmq6uUvafHsg2k8WLIeaxT/XPvBpWbZ37gwA22nOQioIn0yQF8WhcNpnuBntCHFw+/aB9D9O1+&#10;wgCcbuQiNPKGBL8iaqewn+cDl9znCUnufcw0AZzi9gRgfFz6D7ogz9NnaJ8ARNcpBVJWTDhis/xv&#10;AvnYk4d9Tr0RNWjLPHiSe/umJ9J8950EOM5k/onTU18exvFHzDGToTH2ZHuNv7a2BEMf/SIf24C3&#10;Xm9G7hSCm01BPwLiiT6lZUU3AnPHbXN6r2nPPvmX/tL/vgbf+uP/+nf2n/+LmjMzn0gEldT/OUTb&#10;iF/KuCcvz4djxO5+D+kEU4zxRAe7v/Q004hBYVY+4niar6vvp35vd8hnhePk3g5Mb/KjAn6RZEt6&#10;yyy5P9zUIxzJI8+5nx/rhvZ9BNWPDeSFgOtevaIHXa1xGARfoH+LNztbspDAOHLUW8bJg08REpp2&#10;DiO/79nsLgzp8u6c59dhn/XBi5+Oo1oxqu1xKn7hZPoAj/HgrEazeQ2mu+rvFjWwQU8hHXfgwNGg&#10;uFsczGa9q8t7wmBbx8mu7mmjz6j4Dih8F5hf4Gi+ermvD6Ht5tWulnfUI313X3V9t6/F/aZG2y3y&#10;xsnhMN3JlofR3I29p3U4ewyTI5yPagfxEOcNP8f+Ege1ghdohK8+8vMdbr6c8cC06iF0PoWv4Wic&#10;ye+Q+vfQfb+EB7yNv7Jl4kascdkRhuM1AzkG6oBHh3Zg22IxL4B5ucCOVpgxBuTk3pnd0Z4DjDvs&#10;gzjSqiXG6m8no3w2eoJtzJGNBr2q9xhoBhfn9cFgDN/bOrtf4ZDersX5O3V7vqz18RrniGPVMbEq&#10;8Lj0awi83xzq38IWfuWi6mM85iucq5tedzivb+829e9A1OTtQf1UW0Ifdxj3Cj30/Yquj8ISRtA7&#10;gels1uLwYSML6CmOdXQ+qfFTrANBLRf9GsHL0BHzdJuThrVb1opO1Vsq28aRPbGTznr1BTK4xs7H&#10;6PVwecSp7zG9DTQAuXDzGIeBHVjPU3p9nGkPGfloyWA+q7OHo5oSnqKnd+hwZ+A4P5/Wp6d5Pv5x&#10;uFnmVNvg8rL6lw4Uu1qtjjVewc/gizqvD9HVp7Vf/l7tXv4efe17qrQ2OweO92o5eMqi/1hfH9/W&#10;6J0/Ved/aFQDTCqP+GkX9gUduALRKVjZLO4xiUw6U6TPody0dqET1Q/ZmIstfZ+TIgdWJ4aiEbf2&#10;op/0EqcOSJzaTfoqbevEQZ1JtD7SRrrFiPB08cbPWmYbAW6CJmi+t5ITH0xIMfnxr9CUxS/52qKx&#10;g0kWG9IorGXGQdLCmyaIx6R4HMRzb2zA5jyV5wQujXIpN1SeATKKpwG6Xyav/sobeoRtg5PKhghg&#10;iAyZtJklLW2ZdcSbExveEzVAwOeGCxuTrq5vG6xvUH+ZF5H3Rn+CWN86LQ4npKFP2JY2y5SJuhdH&#10;J9uGiIZ/84RX7zYvraEf+USP1AtOggsG7cHNIjcSJTWLQfLoao3N2E5bpl5xb43suUeNzfjLTfil&#10;Hs3Etty4cmEXubWB7NSzjrq272vT0hE7VTbQ4oLDKpEnQR4cKNUfVVKo7YhDfC5GjK0jvLG4uvqR&#10;vXEbUm571Jcx9Wxe1x9i95RrE+FFMGjqcHkfZqzfXtEDVxtFt6JxMZM+LOHKhCgnEmwHGOHSp7iP&#10;vEAuX1aOTVgNXciPMnIBbl93keYYqj0JR9T4BNLavCdM1VM3HxIuNqE+gYktCWPFtn3zYxvNbXiJ&#10;TiwjDqj1rG8Z+YbYgMAEH/Pp/I2Pw+YdfBbxx/qeQAisN22UiZCwZoBYOYQ3ZKHcYuvSTj1hpEV4&#10;VSLP8zbtZR+I7wGGqP1FmXIJNgQBQZj2Vjj/RM9kqhfhY8vgyeYGaYN5XoGDl+AxUBAZQ0jnt5WN&#10;H2BoGCfIR0uf5V7RNSF2R558drTZD7zUtXyGN3VmufWE9Z7ywJOnjLQpYxfOrBkaWgj2LespO9/3&#10;GD20PEQOxKZFln4JPOuS1Mn4QpET42zCkBZvpnncyKu+XFsRv7hcmMQnEYvT8U6a48PMIt9NCHmL&#10;7RECS7AfBIa8nKr0IsO+Irw+fAfv8XXyb1vkyXdwCdPW6cajyN9yERPiy6QF/MkzVuYG4JRPNnKt&#10;K06vDs60smvxBYQ4eKzvRV1tIpc0KLcWVh1FL9JkIC84gdEHK395cCMxG7/kJ4+0fTDttXnBSZ4+&#10;0vaTB4B0d31T+K5t89OHLVO2pGOXrZzf+LIWp33QH+ZJvqG7s03ralduGFvu+KoOtIdurIjdkieA&#10;MBJhHxeXtFiWYvLkLfSQ313m6Ys7Wdo3o8dUIqAHcTgHsO2MX2YTpy54pU//5w8faYzQySH+TTrJ&#10;Vm4kG9wG2zJYRkg92wTYSDkEjD/KM5sops0kiFP8iiswlKee7XEvfeFHGgjhMQ01sesA8YooNmxS&#10;OOpLh7brfYgwzzrAhmYbtcwGTdqW5eYRzBaum0tIWwjWDijv7Cx4zZIGb6FJPN1Gnfi6fhebUh8t&#10;Huns9p/kN20HWUsWf8yKbNr+3DTaRuQ7BsmKbUpa+gF5Rr7X0f7vve03dsZa4+5Yg5u/X8vPf7+O&#10;P/jL9dkXf7dOn/7z2g4+h25WNK9f1un+kzotPq3D649qtf20dqtVbVa72u9ZA3lyCafecyMG41+v&#10;DrVas26E933LxAli3RTLHIq0fPu6pQNK8bDCCWVOQmwvfJ88tOLakgo5qeTjbyoJ4fi4pR8f2GDM&#10;93B+xOF60mc46dd83mNN0qun4Jisj/UqSuvlIIUnx8Tle8l9kb7bMj715CYFLUR4pyPrT9p2D+C0&#10;WOcx2uPWQwfISHowgIObd6y3z3DwY9qmFvIEj4IHvyfI8igmtPpUV74MOiOMWbsxKRne0z7r2jVr&#10;K7dSPEHV323z+qCTB1mywTms6cBHaKnvI5vIZXRW9eS8Vw/omHfrXl3BkyfPNsjTd5B7gst3ol8Q&#10;RnPCjHUudCjvHMBBxkc6necB3YT0y599jGIo3HCKPRKPd7GhaXR5KpbR5Rdi3QA9YJye2nY1Kqvx&#10;g+g47xrD8PUdzak2MgMBjPceuUM4eWcdg5UfX9Aw/ZBB3kdmGfLrY7Ej9OiGlsYZvRMiR4KntKS+&#10;DqPI4yShvi6LBb4fjfSJxj7Oy0dwe8jA9/fb54cY/Xg8qhnr3wl6OJ8iQwbFM/qQT8ohUvo2UkFE&#10;kpZ+Y59RZBij9pi+q547x0EajtEtdGJjvrvPDu0egHyRGx4yCDshEEc6HDKytvi8jSPBdhGmm4Vk&#10;MA+ktnzgnLKBRnt2DUHddGzaRxLqk0HHD3pIR04MEivDEYx4wpHuUGdUHBF20HJwEtHpxgC8DkmZ&#10;+fRmNgsZxJR9s2N6rD/7a79eg1/81V/+zuvPfwwhADObOPZmtX9MZ/GxUDr/aUmgV/uer/QDEE0R&#10;zJkrl/m+XoL6FqM/LLb4HE+SHXJKbsksOIfQoGu57teC2ZbvqfL9amNG2QcYzXC2rRWE+Cy3J72W&#10;dJwDszXfG5Ydb/4N6QiDw6ZGOzdpyEcJE5iYIMS8H+wcjTLbykv7dLoYXWh1hsboF+PCA1/C3wUd&#10;e00H/BTZ3N3S/j0dEp4uqP81lHP5gA7IKnCBxe/gaUmHXuFs/BhEXh5Jxzz66Or+rpbL+1rfbmp7&#10;v4XfA/nTOjvHwC4v6jB5wAQR+Y32dcOI7DHUHjA+AptPQ69wksh6jjVOJ/M8wrqEV0/0+TXQ5lni&#10;I46TzgztPg98oof6jPhaRwwNy12v7janul2f6t4VB6GPAHxXmk5q2T+Lwfmc+hY+d/ebGu7WTALc&#10;Jd7X0Q1RXyJHm31wr6m/A59f1dHZaYxufG7vwesJPIyyN8M+Jm5SDuAZB4W+HgMzxhbusPq9zpS6&#10;GvkIx5THF+HnE0zyFZ37PZzbW1MGkKk8PK718O3azpe1X3xWm1fKZ1cX8ozsLrGhOfruezSYjv0C&#10;B7u8u8XpvMApuuE7rMe0tZ0c6qfoaOCXcrG3fPUWGZz2YzqJDnNQ/XM78GWN9w9qgoO4mB/rnYsB&#10;uhp4+jnvvXuXifmDS1RGW2Po+Am6Wn3uRilysbP7H69zB9z1RpmgI3+SQBe+O/AOmd7d7uv2qjlm&#10;fWLWmmfckWO+rGPaU52zSfUv6JKnbV7QqYMY9zY1wJlON/f1entdL6421QfXEfsZnZYMeJd1d3pc&#10;t4unwHylzi/on0+nLE5m9fJmVJ9fY6/XyPUwr5f0j5f0pwsGt/l2XG8P0PvX/xs1+8pZvvLT99Hq&#10;hp1MUNxEzYSFe0ywcR4G/tjfYS33WdSRdtPHk2eBob51nNRk0uQlvMi6kMpNBGj+vCmmTiZEmpxl&#10;wDnJlTj9rgs9JxZejvdx1pTZZ+PIqeTY48TWNhvH+zPcOuNMEg3cG8uUcA4gNmUVcTPXiUxSRpB3&#10;eQ1vXC7ihfdEkJPCjG/cG2zPhGaSDK7g5o/BG9sLTICbK2npIhLMtpRxaCTfTHkQb7LliSBc8glZ&#10;oCI/BzgnzpFb24ZNitxFgHH0YkOkW7IiQ0Nk571wyCJl4uZetmii2ewiobuJLrjHjcYPuDn0gv73&#10;xQ36uWvadKGcRkHypg0Q20ZkTFCO6ijBctp0UJR2x9e0Y5n1COEdvMrpjWydl3AfotFTZEcds7zM&#10;VqbKSRmZz5zoDT2OG9EVfTuTPS7t0PaEia6FlRZxN8nmnkj9pJg/0tY0wL1pYTr8LXyMiyuPr5Iv&#10;DbEd6ihvqymP9AVxccUOhTPPi1g5dW3Lb/ATRCWYOIKMOPgRquXm207wuSEhfcqQK83xRxu3j2lP&#10;FEe/5qWvEZwUSpPqVbeyJO/yE/uzjPZiT0HK1eUHmKCSvUiHHi7rK/fwCT7t2natF79D/hs5erXt&#10;xaa4Tb64WxlHvmYSR58koyPzDVy2ZfviSbuGtr6wWeAqP/HKI6HrY+HX2HxlQlCUykw86bvElisv&#10;Nzu0+2z2AtL5N5HMiLR5TwKrI/kUh33pjY1JS9uWqpMO23MB7aVNxHbJV+7SY5G6DB0gsQ8I84Y2&#10;Ym0kvsB7yt24aOe+6WuxVXHYiAjNI7KN0GU5Ce8VnXTIb34kSCUi7Y84PJgARrsS1lsrep/+bnGL&#10;Wx3Efsk0Pz82k+cpAO+1SaZD0YU0pz2DaesA74acV9e24562FTDrcq9ObNu2XDS8sVvaMi3udBPK&#10;HQ8bIvnf4jHEdoFTL1Rr+CKh77bPCOti3fqdjtWHcJE/gelW/Lo2LQ5xaie5JzjmqTd5zoaXtJBO&#10;H0IPwphWHm5sxFa9N7YN8t8QbB2DtNkfu3sajtxJetm27Yp7Q31lpzy0DdtyTaFepD9jmHUYMHy/&#10;XY/5bvyG7dKONtHJPHTatnyQ9spmGTDafWhVCPIIXmUVuQsrLiLXot4rE4tN+yPBv+Jf6JCCBU68&#10;JOXBH1Rc/JpnCF4ucRnk24qhE/iAtHldOn7DG65us1c5SIP2IimdLaWOaYL9yfaVl7oMHG2mfxuT&#10;H7s3X0aNgUu+MN4TQpsBft/ktXFwiZhLOrVD+2p+jDGQZ98QtpO3m+bKPzIREVfkbr6wytW2LPOe&#10;Ol6hgdjx0vzIjiv0igu4bFSTF9snrXzih4ht334nuuCWPtu1AvQEr4XkB6Yti/zJ6PgMfoK3GTtM&#10;tBmxM+L4CXAydUkFQRRxNgu8J0iP/lh25VGZCBR+CW7+SYvvYt4t+vXZD/v16nf+an3/e6/r00/+&#10;ed18cMM68Vk9p+PfvTrV1atjLVjX9FhPuq58yRpss1jVhjWdj/W5qeiGmB/9i9xp0DXE0WPq42EN&#10;mXj5/unZhPXvYFRTmJ7g3KasWc5HPmHVq6kM6otxGL4DDKzYVy+yAxvr84Yx37u+8WQXcCxNy3eP&#10;aRMDOm1/MK3BlNFlMq0RA4WnxXz/+IhOtGdBoE/ZoKAdHVe8vgQ/hzEQjGQ7+O3oVL6q6cBAkifX&#10;ELJbahpCXuzvTrUbhON1nQ1wEMD5SiXncsrXTb9MyIR3I5KGeodhNnv82ITv1dKR+EXSNQPIeM56&#10;E0MewsyCZnKyDRn5SOt4OnrTzzYj8mazmnmcDn6VhxtkY+gb0WnHo0M+EjTcjbMh5mOeWzqnp9h8&#10;DYNPnuULlv7DcPOBChzncDwp373NKp6+SaWpAkGWrAu3rBG3vtrKd9YjPB/fdMMnm8fw5xdHTzhQ&#10;9eNHByJTZJz3qEHDAV7z+i5lq1j8A4yHekSSrUr7I3LwZKKDgifF9KvZ3AKnJ8PyLjEQ+x6yPN4J&#10;124w+ZEEN0xn8KXazxDWGbLw4JUnw0asmX23mR8SGLP+H9OOG0sjgptRUNz4YEbkAzZif/ajDekz&#10;5Ko7+5Hbk0echDYpL/Z9T+sJE2CCftOB0jrZgAS/zkLfYsfN450JQ2RIJo7RE2/yaqfxnweBTtjY&#10;EF58FZWchjzKGs2RoqrW6td88zhtIChJx7OT++iu+y/WG0ECAoaxw3HLkp/yvfsoPo4ruWBFfjEy&#10;KtiKZPt1V9GKUl7+XDbcvvXOdz5//hJH7Ek1N2h69QTcT88hhPAFiO6WIMdBuPvtrGQ57rPQOmJE&#10;EHSDka7WTIaXdLBtjm26KeUu7okO0ggI0W5XtV9sCMDD4NlojzBOMebtPYSD/xb0HmF1pNII/JDD&#10;nA7mFyvPEfZT4gczjJo8WgZYi4U5Zi8+YnkGf75I0a+kHDBCP8QwZ1S1b/fw9D56qHEqjOFhHcfm&#10;bMwjjOcrlIoSVxjWxp/3l3RylOGOsM8r93UaGJFG4xGh6wEB77y+B2Y1qC15Gvke57gmuPG1W2xr&#10;sYS/DU4S53MOre4cu4lx3A18zV2Nz/zsyzmGiwEPV7QH/chid3BbCQcHKYcNXXF/U4floo4rT7Sh&#10;Cy32MKojztYdWo81eoLKZ/Lzydv+sga+yXGzrdXe48r7GmEdZ4jNXfo1bR8YKVSNvyx4LHe1ouvg&#10;YXTAdvCR4tEv4eAP4B3QmcfnGDD1/ZXHo8F7Zlk7HNbKY9C0MRhtqo/z87ipH+A4HN9GKQhkelcz&#10;mPElnrsB+ac1bb2q3Q1yXl/UdoYccPY+gtqfTOrJ2bAeoecr4F8i11tU7QnLjR8/wGZewcs/Xxzr&#10;xwxiQ2zQL56gmVzuRo/Qt1+f8cMDvj/wcnpey/MHdQ2vGwa15WSUT1v30OEWfu6gecvq00dvPb6w&#10;PuKoNcXVGN0jR/shM8fedl3NByg8+egnqSf5LPUWXWzuNrW63mDqOAE6Y4YfiUIfCVwe3XWyoT2N&#10;kdsNNvcM+J9eH+pfvD7V7WfHGi+oFocHBppeHWf1sB7U1+ezevDeo7qco5gJ9uHXXd2FvVrTj5a1&#10;Qi4+Ir3ZXtVXtl/UY+zh9PC6to/+9bp88riGDtw6EIKTjvg49Bhf012tEAWTZAccfYkTFG3RzZUh&#10;NDnRd2B3IpbJU8uq2bAWJ+O9bZgIDtNeto2YIwfbJp080t0JGsdT61vPOHi6i/JIkwIdp4tHccT/&#10;ms2fttnAhl/t1UodHmPzLfeiTDy2Y1EWSMQuMsRjmeOoJ2Uz1gsrAJddMSc5iKXXkEckgHECZ4Fi&#10;bohrSSKfsSuLlEzskGV+wEK1rqTf6Ketry6mpK3r4qYRQIOnWygJIy7+5xLENKiTNghrXhY1JBwc&#10;vSJHQibt4iTPOJNMKka/ZhKr290d4ZPndffhTe0++N/W6fpv1uKD/2ctf/BJTW6/X3X/92uyZ+k4&#10;+yaEN/i8bMf21ZHtia+TmW3Lg/p37Aqf5lPZeYQ4slAg4YZAI1Ru5d98aRcnlwN8bLuVseBOSjy5&#10;knEQHA7utqv+lLdp5hBpTzlmkWZsOXWiM4K/pfgLepoSj+Wmbc98bsSRGBzSYr4TLHHE3r1a3LE7&#10;EViXtLblgjuLRnB2PKkDh+AsaMXj1daxLH2Rvil45Om9OChTrpkPYAzKVd7Fq214Aky6xGM+89RG&#10;J/ITZMARcMfZ5Oh0KJ7okDa6ukQJ0imQi1p1Jy+xVXBqc9lMJ0+/knqklb11XUxa37FJW/MyX7GF&#10;R+ubCYw8uthyI9z+ltOKFJEdOr0sz4nElhZPYLVFwSk9yhTX2fAGbd3iynaEUb6m3/iQDgHp+Drv&#10;qS9t2RgnP/Ynvq7MPJL6x8iCWL0k03uHmS7d4jSIP/dtnY5ncWbhTV7kpSFzH99EMj+SCCMsF8mk&#10;s+gmbX/TluOrpJsy7y3TLnJxwxSDuWHT5+KzjS0TN2Xatb7JaZObhdqKcOree6/IADgrKpfYDTjt&#10;k9LprXyGVm7k9Q08ceyA2CwVoR7Sn4AVVFEHiXm0nT6hHk1byXvSAabN+FwqxV/KLGWKL/3c0OJN&#10;PRPcW669aqedbSXij/Skv6VSk5fNBeL4HXkDr3qSHGmRpeaG0OLs9NrpO/ZmkCbBxCUhXMo3sgCH&#10;eEVjsC3Ao69sAJFJtca2uY99wLO+idvGrkRuZesQx+9JY1snbVtOWx68sO3woOysAy6iBOUTfoyE&#10;tXHvyQg+YoN9UdpiT2170iZNsXllQ12SCRYoU+UprcJLp/DxVQBp04ElPwnyI0Pu418I8tvB2H9M&#10;S4ObguIRPuXiJyG8bEqOsvHK5n9bP/TmD/QBG2GZbx4h9iNCdUid1Gvv0w6wXbXIWBjz/WOjFMQ2&#10;wKUP1ka2VOzgxSHOrGCBMT92ZF1p8JIBrtiUNFmJdCd3+ez6XvwDclTHitXLeZl1vLdOQLkPb7bD&#10;5VzJAv2b5IQmy3LTlHV6Mp1sygWxLVEFt/SRqWzToPDQE1uBR/tgp2fZ0waED08tv8Lyv/Eztmt7&#10;bZ5/In9g46fMatvXvqyTvkPQN8qPfSq2IQ7S1XvGGvG6eouf1vpHH9Xx9/4PdfX8P6vdD36vXn70&#10;gzq8+B3WK89Yu/mucCbNq1v6/5q6rOn6rBHIP91vGGu3dQ4RvmpGmnzCyFNWLuJt1IW6unfdMMdI&#10;RzjaC4xwhBJHbjBp1HQkH9tjZQFdrhWp42uLWKT1YWgEgrGTGRj2XWVn4J+7vsRAXaXMEPo5MPK5&#10;ROh+3bLOejV5NKpHpPesKxaZzJ5qwTrPN5DZRgyGuj7KOFRgrMkOHizZrPFR8AftzYmrCAw+wkj2&#10;0ZxIXaDIyapqsXF9NyCrVwM6oV9T9fk0FeFhF9eZuwvrXdZ4w3rLU3M4QV9Uv2NRcmSQGekYWafu&#10;GUxG572a+uHCGflMCE5MPrY4whOD3BR5uWEUH0UTbse4Weg7xjxsMZggK2ysx9p5OwI3E6ac9LKC&#10;+xI+SrvdMHYgO+zB/YFdzcE9Yy0OyfN9NqxGyNGPJZxYe2+Rg5v6Ph66xsG5Aeqrl9xUUppunPk4&#10;a7PpQzvKtV2MeDoLapGBa3xKNQZJR/9uHrGqB8z9EmWteJsNNG1auWdjL7JkfUvYwd8QG5rYIRiQ&#10;3PoSxi+tuua0kbQADQdgPPll59mT3+yf+Eot+ge0oREFgC2fiiUs8AoUfesUiGUhvkXeQ7MbXCTk&#10;V+FhQz0G4LQHvKx5MMX3DAqmGWazzjQ4s5ElrIB2FuCET39Mvu0gxYbk7Ou4gD753j3svefpzvQu&#10;MIaGRubhP7DIhtIx6QH68J2GK/nF2fg+vT3t5UukVHezzROheQRbAmDMfaL8cgK/4c92oCODC9l/&#10;7s/+eg3+8C9+4zu3t3c1vhzV6AHEs5Af7gxujIzqZuyJphUErOIU+iMaRTk+b76/O9QYA/Q9bb64&#10;7WY2zIbZ/aZfV6w0Fx4AwnhdtCu8J2jq4RSlXVKOcbrBs7zt1f09TMOFj+s9OHNTB7ZRtDvHU4xj&#10;OhvXaXKWTZm9L2akE2R7pbeto8+e3gOLQxheYJzjeW0GM2h3I21VU5yAHeqIoeWk0uZQUwQ9Ab6f&#10;1ROx/yjaMStf0u56B/bbfc1wBOMJtM9OtUEZfh0zGwLTcc2g6dwPBPgpIDvGcFIXqGt+wtEcFzja&#10;dfVXq1rfbOro1ykB8zlhnaNfxHTXeka96QRjGC5qADxqpU/TgTHEPXS6k7pD8W40bV2Ng8PHVe0S&#10;LiAGMHaO85rCR/MMMuUEquE597X0azIIv0/ICSqM4IGGCdAG5+TJq/QGLNXHRLUXF6e6SI+AZoQZ&#10;vIeje5eJFQa1va/xUgGgA+SJFEl7LFWaddgH2FPuyBLDe7ltaND5rzD0xzjlC2R2e3aqa22COnsd&#10;BYPCA/Q8xlFuJ8gHJ7kl7x7H6+kzT/3NGVwezg8MOgd0Ay+7+9qDd7j2/B8rlT32C+7+9LImD+Y1&#10;wJ5PI1+MSH3omaPg9XBX9+imbm+q/8r37F3V9H4J3Tj8KQPj1b7GhOMO/dL+xXyLyH1im8EJOYMG&#10;XukXjExzaPLDEQ4cbnYukdr9aleHJfqEd8WqzVvHv8b52q2dFN0esHf7pm9icxYxXO9qfLuD1g02&#10;RpvDaV1gZ/3JjH4wqCEym7+LXc6Q7+YMh/0NTBnb2n1BfzhHXg8YFN+C368wuOzq2/1l/fyDb9Tz&#10;h0/q08OfqHcHT8qnlJ2s6q+0YxdZ3bjpeKIz1O/Ytbw0AR/RcmPIBdUMMT8GRhN4Tp6+2E1JFxLW&#10;dVGtNVk9gfvElhvzxy4YIOqmKdsFLnlk6EqE1V+lnkBeZgL7JpDvxNF8JwqOMC66U4c0KmkmjNaH&#10;ZzcbrJMFlm2SlpagaGHiqEnmsSAK4icF4BKf9LvpGDqxh9BKPRcOwnay6yau3mZxIIy4oC18tJGL&#10;i1SxXxMLI2zkIbxlTqIDRJF50JMJrUE4cVouAmLJbZt/c/lLlfM36Qqv3MtPt1hIGUFZOVCFFmHb&#10;tuRTNtxs8X6Gcb9GQR997x/Vb//z36wP/9H36rMP1/XZ8309/6Bfn3y+rU9f39VkjY0/fYDfWNb6&#10;akMveg2vMISt1x7/yYRLvE2DIicpfdKiHKSFexf88ia9iiM8kudi0nK6efyeeRaGR9PtIiNzTe/B&#10;FxcsLu8J2oC+v7OHtE+sWCVJ0hw/1LNXZEWcEzMCkK+srKP/VH6xL/HTbvQkTAsemsgDPG1Zrv2I&#10;LvkmrE+s3mJ/5il8cbWwJJvFC/exd3lsL9tzsWp+7B8cJFPHyqFP3BZ19eRRPqTBMtPeyoMbwNTT&#10;vru+LP6AS5/lLT55MktdRQ8CGSy3vvjNojxytRJBfQRfd287AIZu7q3bofJevrRh2zMvc1Tg49+I&#10;swFuOWXCBSfIFFkWy9bhXlrkVX9oW9qQtMwwNH+oE1CdiFf/kI07st3sUW/KR1uIXYJM+1Luwuhr&#10;XMDpZyM/0uKSLvPSBwnRifX5Iy3y1NEsgdlYIi/BPHkk3fkWG7M9aXnTBvfaZXxFS0+newujL/FB&#10;eBZA5oPLvmBSXgNnIB3f0dUjbpRMmjredz7E+YMy7trs2nODIH4SO5Zkxw1lYJm6zhjEfewfuedx&#10;c9NcLrBFqu3Zd21Ls1W23ucbQyIlbZ3opW0/8pVGotgj+dLeyd2QvmIS/KYzJJthXovTum4MBhfp&#10;+EplQSPqR/q1u8ACpkgjQ2GIPL2on7LdwFHH8T/l1Ant3NtEfK953HfyC53KgDh20maHnpZ+x0xx&#10;R8Bt/chCeAN5/4r+KVO2XR9q5iMNXHwXscnYPrH15C8oqJt7CpSVdu/mqnD2EYEsI7vxnSaoa2SZ&#10;OAzBS37GPsupa7qTq7RlIz2IGnjpejNOGchX/mZoF17WUZ7iiS+BhvjmVob8b/i0bhuLwjj2rCC4&#10;shlsoxaaT7DNDi59ldts+NOGP7ApD/tBxicLgSErOLrxIbZBvjyGNtsRxj/K3vZlJgw2OA3KNH3E&#10;i3vrR4fcNu+Sohr3VjNfn+QVFXAfn2rAxqVD+mOHXiIxSI/3lCnXri+IKpu15Cvz9DFhCOKNnwQm&#10;JJPo6Op8mTCRNQCpb7l1baMrsxGvtk6StmnaMtLx8dYHXtqy0Uewftd2aATefmpd881zbUSUP6LU&#10;TnKZaQaXuun4Ng59gWuX/Na9+riuv1jX+vOX9aMfrurF7/yd+t3P1vX51bauXx9qsXuddfCaAfbI&#10;JNtDKNlU8USWJ7/8BQMheJJsgpG4ybCHKbdQYuu2E0W7GScvJ/wH5TDvB+X8gJsHNzY4+JgKdfcw&#10;67vS9LWOf1PgfdeZJ5d8UsythtNgXPOHgxrMJrU6sWBCMEPhxA2jAwaR4Yg11XTCPesKxgdt7BGg&#10;Ty929Qcg663Nrl4hnDGCjZxodw89OVFH2wYp1/l4CMSDOs2jsK6ThzWcDbG/CT6Sdb5t4sj9uJ8b&#10;ZG5eeIrODy5scYR9D5cgk7n7AKyFdrR7YN0zJF/fdsLxeELNxy6UyYmJ/syNsf6EcW0Ibcjz4Ois&#10;6QygIxYSWuyrnuDy6T5p9uSuhA88xUfHcU6ZU130FU9LuRcw1ciWrPWofGJy7sabX3Dt91fYyYbl&#10;cC8fdzjtWcNSz48uHnpThhTW7OR78GeajkC7+cXHTRxkproNUOnjv64YfZTTj0R40CUHfeKIKNH4&#10;Ic6NQNfwA9a1nmzr0U7zVVA3kcAF/gO8u77dz8Y1Bdlc+hmDfU3YDlm7oexjkq5hPX1mfdv2lJ6b&#10;etLn46y+ciodQp1Tzz6V033atsLVxoKnwcX/Zu4TabtBHJBmfIoTMxKffLc4QnRaR/78NRPFSLKX&#10;Usn7246ssQ0BaHC8OQmnDrU5aHF7sEe/27oPZTWYlSYdpKdJs5nHfV8Z0ov8yMWQAj8CWrst63zb&#10;0b5Yf2sPDAruU2XNbL+mfSnwq7W+QspNVPcL3NtpNsqVocACnerX3HD79h/6he+s1zc1OR/WObMC&#10;Dcv3d63A5LroFd5nudjm9M4tRn1LZz+uEOAKLCKEyIO7tkcqDnz+d1ATOtWMUWQyPuBMCDiJfn9e&#10;o4tJDR4O64D0d67aV9Td7WFAKQ3qEg8uDf0ZDEAoXTTvknsADl9U/5KZsqftNj67DddrOHET7zHO&#10;oB5D2xlyYqU2wUPMGSknOI48Gw59U7DNmOENmZ3tMPyDNMFsn47cyw6RBkfZCUHDuC+fH7C67g2m&#10;dZzN6jCBRgQ+QnN98I6G65ohfE8hecRUx3E+P9Z87jdK5rXxiAJK8BTTrD+q2WSYZ8GH6UFOUHAK&#10;bubRtieibuBpuUL26tpNGXD3cMwnaBjQaXxcV/XaMWPCtHlg1e9z1TXeQseWSOUiWzq6St7jFHQk&#10;Q/geMMMdDSf1hE4zmB4RPUaN4bnDHKOijsdJZ3Q0j+z6PPYtLC+YjT/B4L45Z8B4sK2Pte7FoP5N&#10;8H7rYlgv54NsUO4wal/u6UshlxtoWGPsHqM9rGuyX0IxcsOBKGOPAe/u1/nV53BYwuc9i/N7CIZs&#10;FuSnzQqnt8pJMvXnrxI+h3+JLiZnl+7a1gxH+7KPg6FNH3F10HmEUc8u+/Xw7FQPz7EhbGkNb+ea&#10;xwVyeqTbg4/bVX10f6q717u6uznW7RrGsTGaqvOrA7Ka1QrYvZ+3xdaHOO0VevKUn16UFKYPMJ3u&#10;dNqQ3tbeDgq/ni+3sznL46+egP9RmhLgjy4IZ09P9+ldjxjnay2nSZ0N36nZ41+tB996r95++xv1&#10;K2+f18Uf2tSOwW/4eozYqc8AMAP/0F+qRn6I47oWh0m9s5/UL7w3q+MvP6w73514d1vXj9+pt88f&#10;1M89+sW6/Pm3a+yGGyhCjX8IDszGuZU8y4ibBBcsp3viC05Lbn2t4aLq7ln5zQz8BvnWB05b0x/G&#10;L3MfHIT8wm1b3lvWtqO/jD+iXNacZKYuaRexmYRxH3qMubo6X6bRjQk9X8y/bcsJr7gcXzv4+HPb&#10;AUaVZAzRcMQtLOkkpV14+GuLuGkS9pOkkUfUShDeNjSP3EujZeIgMs7EUjrbOl5Yl2Q3J93Ii4uR&#10;fuiIrLgyOeZeGTpgARJcppWZPLbNNpN08jrZmyfPPqKUfKJMRkmIPnjMM9COss3ik3JhvdSFIfjI&#10;tM5z+vqLHwzqxx//lVr9zl+v3esf0Wdf0qfva3v/gv71ce1uX9bNyw/q9Oq36+z8pj74+PO6/hf/&#10;dd3dfVGLj9Z1+/HX8EP+4oaPhAnlkD/K18Ztr6U5epQGgptnoU3CzVN2wPK/qc+9PMduDPJkLC5w&#10;O4kS2O4bOVGWdjqYNu0czUm2+lb+5qcN4bgyeTBN6OxU3cWOlaE0WYE86/L/jV7kxfYziSeE/jZ0&#10;fUQbcFMil3yRl/pepo2sb5k4LKOOuOXR9i1GXIFxmOjoja7NB8DFmXDpEyRwl4GLDYtTmSlzcVMp&#10;8jG2vnDkOyalTcq0D3mwHwqTvmcQl/AEby1TbrmsQ7l05dZCrtQHZ3evHqMnQvqx9yIjnWAb6O2N&#10;vJqoqQOcoMooJ5qgL7pp+exO6gSUWH70HfYJr+Aw5j79pG3TuqJKGhjz047tUdDZnjJUz+rJwwDB&#10;05YZpS5lkW2LRxiiLOTTHuWxdyJGrOjajdbYj3TKA1d8H/cuKNS7chWvPlU/I7x6kjbTTiDdeLXc&#10;TTDp0A5CG0E5pB8R2WZkYXvkm85GH7dJkx/5ASe8YJ1t25ZXZN3aU3AQt801GxDE4tKOOnkkWM0/&#10;1hO/FdB3M8dp9JDFN/lGmoKx78cRNn2TDPF244NyyOKAENzWJc8f6awMWNMfCNkw416mYvPmA59N&#10;a2KD/cE2BMxYZJL2xZG6wnnB55flFF6Mwa3MZEZ6U4c/wcm9tPuDUPjgPhvAtCmd6bupwCV9RNlQ&#10;NQ98ZL3xQaYje2+9ty3lROPCeN/BqjftotNDLu7lybazYUSWzUQe4spNK1NgVbnoMmaREN7gJp02&#10;FVF1bRNbV16jI8qdm8mH7auzbqyzrvaUvkNaW7SPWS+2Cpx8BW9Lyxt5CkOUPNsQhuAGRxZV4M3J&#10;LuGAEZ9wRrYV4Znf4gpq0+YROp/IdDc4uk1A4Wgm5Ymhzytyo9zNyxDW3ntF/uSFLu7f6AEY7df2&#10;LYtNglSZCeM4Y1nnI9RHJwvpCp3WA14dkJ0/ytvNKWlRZ9ETANZR5+bFfkjbRC4S0YHpFl5abUPa&#10;rRK6SNtl1G+m0dIhXITxMxjxiE8fFr/CvUQCHvo7Pvnf9C/rEXdjmLH3nSwSpB1cE8vJXxJ7CaPv&#10;sQ7Fb3iyzfhLyocMlv3T36n+3fer98UP6+72kzpc/9V68eF3a//Z9+r65TWTrVGNxh6euENObqps&#10;yi9Pno4+oMj6k8nqU5zNZMz6Apy+5X+FEPwg4Y6BYY/Qfbea76pWCD0McIpSwRQbyEKff9mWUIAY&#10;rRt6bkL5VJWbCD0Jli9Q7I8j5Mt6DKZ9wsqDBL5WZ/CI9eq0Vw+A9RVAbrQMcSZj1hV7FOdcujda&#10;svbdIX9WtG5sTeb4yVHek/3qwNq5R5vQ6mubGr/jdhHrvghd2fXzz/dbhRz+sJSpxz61RifVV/sR&#10;O5fEfuU0mxOLQ+1Z97Gyoj3kxZq5BnO4H4N3GBsdj5f5mONbFI3hYUY493CG+Ff9usZY90vW4fSr&#10;A3gntDWlk7gp00NWJ/Sxxuhce0+pJ8176NiPfOXPrIZnrFYx8Dyh5wCLXO0P2oe2t4X/FQz7sicH&#10;H9cNboi6lj6sfdoLM9gPao8Qt8NDXcDLY18PNHEN36uxm2xxDG4sgRdD7iFXX5fVo61mCxW6oN2n&#10;+dwkzcYkg5abSAOMe8B9M19oZNt0BtMipH1QbD3YsaVNmvJ19udMnkf+CL7V3tAVPHhK0g0ykXgv&#10;aBwCOpV+3zvvRuoRG/ADCT5G6g/gQ2nQ/qg/YLCcoRg/QOCHD1RjvnJLrG30HGyBg4nI0Q1D9xxi&#10;MwovCWmHf/hWR57i1rYAD23kBswmsxlH7AZxs0lMXRrT7IS11qC3o333T2iTjuaZuT4G4X7BkX7m&#10;k4RqMO9DRA/uJ9n/loQ7ynzvfTYJh6Ma2C/gzQNnrguUbTbUaCmbhtAqT2L0pgfxzeOk5Dg5oU3j&#10;P//n/4c1+BN/7A99Z3Fzh+FOssNs59tuhiyYxHxV9xsWUQuIvwWhBkxlGfF5Z79UcYIYn5d1Bzsv&#10;90Fok+mwHrF6bF6q169H80E9eADTlzCvU8NOJdrnyH0vGighFQNCeL4raQtuNxnpFRjvqW53+1p5&#10;kuluW/37bQ02G5wZxCDMIcrunyEsFL5xE3C5rv76nkGMjN5jHMuseucIDo89RRv+aq2T3bkLTscZ&#10;q0rKfNTwegHvCzhwA9HTUdBES9hqv97DYOYXp7rBYazu6bB3B30D/hKF06zPzA8YqQdzZDe5xImO&#10;6oAzTYOX5zW4eFiz8zNi8F5M6ji/qP74EZ3I56i3OdXlDrNiPPXIG02qN/dkH/GI6fVYenDS8Oxz&#10;/h5n9PFB33Pm8aOvXw7qV9HdY0aGl8h4GhMDF/IbYEw+y7wFxxe0cYVcF/enfFV0Dc8reBb4UpHh&#10;yFAPdPgLABnIedC7y67AbvAeekOeh9t63w1N9HxF2yuMzE9ErzcYsM5E1dDR/XXCFzH6VVWPCm/P&#10;fXnkoPmiKjLer3u1XuNCKH+AqBiq6mbXy3v/HKS1+BsGhxcY9dVmULc6+t2snmN3y9rWbomTsmOR&#10;P2AkVUIOqA5JW+jYLHEYdzjb0bTO3xnXbnYGjQh4uanFalD97ZZOpJMY4g+QF7K69LTZg8e1ejAt&#10;v+rT2/hLDPLC0axwYEc/iKADQjT+qnTcYrfo3l+a8vo76Pb4qY5DR9DMgBo/gCXgGGgfp6Tj8su4&#10;Y0cdeBwyqEzHj2v8/n+/3vpjX6vBV36ldvN36r73WT0fPUBG1H4Bn/1VXZ4taPtD+umO/viYwdFf&#10;F5Y1e7yt1fi+Fp9tavYC3uq/WQ//8L9XT/+1d2r41gUDFX0OujNx5KJaJhj6vGS1+ZKtYwvR5GlH&#10;L652tfjkGYMZcr2Y5pffLPbccHP1Byyom8Af2e5QZNOLPH1unHAzNjTo27QO1LakySQqTRySWljp&#10;Sl1knAkY6ZRZCKAmo7PXBmxH8+02wZrC5j6bC+KA/jcTOS7bDow4iJ0gq65uQeM19Q+qoBsG1g0g&#10;T69Kp1nZzADYtH/0DeLQLpS78nZ8E6f2YNon48UPmtQTVwJ0xrdwI81dofQFl4Es6Y4MwGN+2jS/&#10;5cOBw+IwKu/Wk0bLlYNICPmwBOWRr7DE0YuVqRN85F1/8ryWv/cf1Ce/+cPav3iFn7OQ/nX4Ov4Q&#10;xNe+1/BFvVpsa/L6K/WVJ+f1w/1ZXf+jv1Kb739Uixc/rtvXm5oPPq/Dxc/VgzlNdbo0kngSdg3p&#10;0GbNky/5M0+Q2K/31FUmji3KwMuJjON8soBz40wc8kBRs7gh1oZcPEi2uhGXyhBfFkwEunbDeyoQ&#10;uDy1nYUd911fESY0gy82Td1szFoBWOl1/PWyXvQCrBuiGdyJhZXubJCZQblX+qzwApi2nS4NLbEF&#10;Qqev3Ms/wdOYth27AC8kNZNd0r5qxM1c6UmfExZ8oo58CZ09pM8qR2KbyUKJOtKu3VsuydIkPoYd&#10;gICxj5B2bLff8D/1pFW4jl71lDKQuCCSLt+PI4x6sa44abaRD3XSV7mXRnkjIkEeQOnbFHb6MaRN&#10;09CijWSzXtzELmiCgPpewioL+2/ubVNcXN2Gq/pzom9+7AMYL5sQv1VNa0viVnb+FmdebM0gvW29&#10;XNyHRkJ4kmGvIGraDV/Sqg6IbVrc2nJso41zUa5sI3PS6jTzMMqVraDCuwCMTNGXVfV/1gt9wlBX&#10;+cdnwIOwnmrWbwWJZeK2LdLGqQuMJ4CEl1+GkOaiXJDUI0i7fT0X940ym7IOVhuKAVAW2rhyQs88&#10;4ARNPdrpfBnJZnFiPnVSrw3CS5bp2Do33mcOxL169iR3fAR5ed8XuNzokhZt26Yjx1av+SMSYYlj&#10;M9JGfuzdy/rei9cQITb5Xf8LcSaIlYHJ2DUwXpFLG9J3WnxMyd70q65fpg1xdHXIs5/Zp7QDde+P&#10;rI7dvuQ/OoYm27J+7Kqp9qZNb2xTGPGmn1EvBiHv3GfsF4b6+pf0c3GRF/sj7a1XxjjxWJdyfZTq&#10;1ndodxa76SmcJ78zzgIXOoxa2aQ9aKBKQwfwnf6z2du2k4aBVXYUN/3ctoDT9wgWWxY5+ZlvUBY7&#10;AjZ90HIAc7oPmM7G1Lv1rWofUYbqJLi4tMvQIKxpky3tsV2jFkHHo1c2W0lnTDRQN2zYNonYYFeH&#10;MuUtgL5efehLYg9kd+3n+lIsHusKJ8+SFzxtW44nMXr1bFp6lb1l4FSe1snJuVRu2g9/1pMOolzm&#10;ESWYJmGwnU7uCWSkjviJLPJKvyNkXCXTJWizngSeOpInbORBkJ/ogrI39tiW2178PZU1k64R1TC8&#10;qfr9+6pnv/+b9bs/WtdPP7uuxafLuvrsR/WjD1d1++JZLVjPHlkjPjwsGGuvQYyRQtgKxnr9B8xB&#10;JqyDfEdYv3Ys/re+FIyJj+9IZ8JE46xhWAuynGWB32yoDCDQp3R6DIgROx3Bai5/3ZjTl/rhQD+6&#10;l8cUMUb7TWzKPgDugbsXcOR70Y44Lm3P9cQWI91gRCc6xQBD953fR5zHBW2/xRrRgWCNYFzP3TBJ&#10;eXV7qo/u93UlTg0JvBnjbU9ZYTg+3uh1UrAYnF+MdPMhX3Tkn4db/BDg5sT6CrK28Cx52x1rNdpY&#10;sp4/Q4YPwDWQH2gZePoNXJ48e4u17/zRsb592a93WM/uRiN0ibb6k6zXjrtt3UNU77Su/vm6TudP&#10;aj65YN7OnHS7z6EQT0i5EeR7zMY4F98H5xxmpnNhnZvHBvNaJ1gk7SO1Hgpy8859iu1qxLqVCshn&#10;oEFBG1KkxBNQ2yjmRFs+gefaUDz3/LljzX27dGyBF/KHKGIATk8uehTEx4Z9J5qbcurck4FIMfL1&#10;jFvSOk8GJDfJYtPc6gs9nANlyILa2JcbYtM8jrPP+iIbXCtkDKx7L/mQC87EDx4ADbxbmsgae41O&#10;+WP1nYrFRtzwsz8McDjqNDZL2k1SN612Bur7KqrmAw7g8HKTygg8Rzqn7/f3KIor5HRo2zJthwy/&#10;6iPVsFHSCcJwCUtoTrZ5WeDeE7gpsLjxv9AoSmmHb5rMvpV7IW6Won2y3dx0ld7WBTbBfoCuXaf7&#10;wUUnAH4XwINlnhD19Vn5wQF86QI017EgnZ7AMz9jGDJJrF1S79d//ddr8Et/5Jvf2e5e1QzGzlHO&#10;fLKta1aQn2Nw6xc0smiIHtFRLsH7AKwOBCtCTqZJOIKyY8xpaI5y8sLFM0xwhjOZDFnI+bL9IYO6&#10;RzkxFAjZq0BiB013Mp25jGl/BPLjaBZ4d3o3WIfvQdtgIUMNAiHkU7P+w3ms6Cmeuru/7tfyvofT&#10;80gpTo+2BhfTPKY4YdWxhfMrhKlzOsO3nYNngAPSDfTWdMbYJgYPn0PfUzZ9gtIewNuG9q6YjLs7&#10;3W9eaGunZcXlRxBOPZzoHF7GU+xllt3QA07VXdL1almD200NMeLRGQ5ieqgzwoRZkK/TclfYnYux&#10;L9BHBlOMf8SK3tNLYzr/xBO/xI+h9bGnQXA8rGXxTus4Ao88+p6kwWZCm+d1fDKou/GgXqGc43Zb&#10;u6073HRABKwha+E7d72XPryKLjQuSN/O7NwDnBm69cQa3d9HSJ0le6Jvh1xf+qvAelez5Y5Ouakf&#10;YfS/t21k7sbfOfbzLZo4nx0zwZjR8SfIcow9+A4BHdrBd8F5nGc8qf4ZdoAxD9bowS7oZuwMfeCv&#10;DtiVX645Q0g+R+6XfHqLZ9W7uq3j7ctaXl3X6TV6yE5I4zx9SaO/0AxwwG5erpkBbdfUhTZ/GXhI&#10;J9xTvsfOeqv72mxweNB1ie2OR+NyT9NNsHvovtme11v7cb117iOy0MjgeMYM7iHhnO56htNSnCt6&#10;tR3UX/3y0Q7MIs+Cp/NxQ5wLXcEt/UaeGSDQu5OlibMn7n1Uude7rOnltoYPP6ing+8z2PzDOt79&#10;Xu0/flHPP7itw+qWOvfZJHwbAR9236hXDK6nukZH8IYdvdyMa/XJhaNWjc7PazT6Rj2e/GJ97dvj&#10;Or5/mUHRyYQDss5OUv32Cd0gM4z4VGlHRWYp3uck1swd6kMG6tv/b53hH4ZP36vR++CZUU1cyC51&#10;rCsOsvInieYyKU7MBKNubpRBJlnc6kNDln2Cy8ka5hj84nSzIBt8wBvc8LPcSjkpRtovB3aDkOOg&#10;A4ft2YaNxBmbpG42smy/VZNtuLiK36dM2djV4lGtK53AO1mxzMmaaJWn9W0ztBOHEWdsBuuLz5jL&#10;DYsm0UYgcXCJXGyH+qG5S9uI9+KwDnm6XYPsiDd21+KKjiFcHecXVPKYv2QBIrz8ChPeyHeOYeXk&#10;C24ewbT5Pi7Qr5tMKK53o1q9/F79409e1dV/+Ru1f8EA7rs7V74r0ces5/WHLw71nIHi/vWC8YCa&#10;52/V9+6mtfyteS1X/6Q+eLnDn5/qfvWophN8yvu/nC9kd/J3PiHZhhCsfFoZaI/6KwuVWSMA6FVW&#10;BvLVjSH6Nc9763OZVjbicY4m69pRcFFm+2HcutoGSS91Hv2YFidxJ3PvXXBFV+Jp9R7bFJZ8XEjq&#10;CC/NoROaxJv2zLPMq23X9lVScAIbOxVWXgwAyUdoNUsYs8VNwtgrCxILzCeKfFR+gJsy86RBmsy2&#10;L7pQN22feyM/Y2G5Us82zOvwcdl2145Fab+tE300ydT3saZu7pT+QYXYOAGza04ZEnd1LJMu9dRt&#10;dihryQgplDFvTzuZ95NpvhtHLoijC8ozbaG9jnR51we6iRq9GMTBfWTX6tehq+NHcqMbyn1/SRac&#10;wNjnYscEq0ozQ0RMVcHwPzYsjQIYS5Pw0YOIxUFkXxBXXlVLmv8OJcHhRkknVwuyACd22P6y/jsb&#10;Epeb2lZJO5YTZyOapPBOFCM3aRGHBcAEnpC+RFIf2dEtGqsYCx6euJGfzgel3xHsx8Y+xtLpKDit&#10;qIBIuwHqZmqHR9r9umn6A+X2q+hGWMsN3Ke6Mfle+ln7dsrJi66ULTCRBUGitQWT4ZUQeJKxEe+F&#10;NxYvshR/R3NOj4HXOvmRCZDIicSb/m1o79O2IOJq8SSAx8WNPOZHHuAs125SAbplXzyhMw216RZX&#10;6ghLUC/6p/Qt7iMXddvW84p+iWN7lnHjY/z6QuEEDf3k2UT6T1svNJJvc9lUEcCYEH6IzZLn+AiL&#10;Onoo0C5SLlPtXCpjl/m2T/oNDv5YzSt5hNgdMEw/I+vOHjq9hAbgiZKQ3vgu4pBgoVcbR79tBcu0&#10;Df1phKCOLePe29CArkKHdLb5vnojp9AI8pxAvu0FPzLWdmNfZEa2pNVxeCRtk8GvPgzW5z4F7aVu&#10;lGv6AzDxOzZkfXdkuOK/yevaEE/Hs+mu30mc9ITQlg7BkmXaPNKRi+15A++RN0nLpSd9Tp7MUx7A&#10;mo4fNJ97bSu6ld4v1RVeOYoztmhFy4F14z/+y/YpN1gvgfLQT4jdWIc/Vg8+EvGp3JuZtrghK3hE&#10;7X3mr+YZhAefPhQUTR8ibd+u7ev64rubOv3gP6nNhz+t/od/txaf/H7df/Zbtbh5BtwSX7rDJ7AG&#10;XW6Y6yx9qw9r215d4AR7DFgrGPLxxjWDVD6056IdJfp4nAtQT4aNWAD6NJRKSp91dotg3Hjod4dT&#10;5EPeLZdIMo39qicr5MbGsAV/tMocARCd7zUVVyhryIJlD2P3W2ghnjLIqyfrHxGI82g/HLdcHmt7&#10;B8+LFesuwmpRR3dsPEEGAUf4yQmf9nJTRvl3myTKV7nmi5MkfA+X+wTysMfhKQvXTgPWmR56OEGj&#10;BzTmj1jpPxjXnvmmP+b6YntfT9LvL2sy3nE/qAUNvcYoX+EEWBVls8d3m+9X+7qzU6F829q9Nay3&#10;L3f1kHXTcnVEJwqF1fDFqHrzWY2HE/oSctv5rjTo8FRR3tPWGKWPGXpSznfWDXEyPqHWZ6E+kabN&#10;NhuSPrE3ZA3t5tt+MyxW/PAxxh/Ax25Y96zXfI3fbknwl5w+EAx0Pl568kAOtLrN5qZUvpKJlfpO&#10;Njff9M2ODzsg9sD5VJEnHqVWe1Hi+Tps8qDD+3E/a0s30Han5l3leeVWDEN9qGvIAJ9r4P1pihVO&#10;0ie2OLfYF+3645IbTB6+Uc1RtYFO4qGS/EMOO+jzsIlzNh1x/JNNRenIlDr5UAQ27kcbdF7hsjMS&#10;+UcH1tGPazSarJfN2W76uHxamBsKkiQHemzKNXYfOeQxW+61/bzCKfZIHm007whEFvBk8z5OaiOu&#10;0G3I8c8NRC/bdVz2HXVrhOFGqQSOsX1P8Lm+lOfwQbsNtQbX86YgIJdtDerX//yv1eDdr3/rOy83&#10;V3VHL7i639fru/taErb3GLYntKyfHdUJRuALBJtNmh1SPRA0fk93HTGuKa3MfD77HKuAMXeyXQ1p&#10;kMfemgk0Hcxt+e2+xlA612vQ0+9pxK9w+gz2HTjXe7wFjZyYMemQPClmG30E5Qk8T4Jls4jYU0Q+&#10;ttl3BGLW7LvUhhM32kZ1OpdxYGgrvwzgKBwsZ7Q3d4Z93s9jh37VMkcK6YwqyQlhn7ZPwy0L1X2E&#10;/Sl1Xy6g4waFKWxmDX4S2WfxfaJ1MkM2czqxowzl5+uqs/GqZsN1TXEKg8O4NlPaANftXdWdR2e3&#10;fpAZx4NDzqd9ez53PqND050YLXsLDAEnMWMEOJ/hepH/K7W8vS8/NexGpU7VdwBsGNGuyLjG0u7g&#10;d708uC9XforYTyp7GkunNKS+zyT7XLeTpSH69MMUboC5qy7MFTq99yTXTYaDCGSw3tVgdQVvCwx8&#10;27znb7PJ5tXp3vfDDeqJOMZndTtC/6xsmwnnIEd0Bw+gA5F7otHBxS+j6rgHD9APOlu6WYRd+Dlk&#10;J+nvTKt+3tNTl8gd29w/39Wny37d3fdqfY9PxImdw/8U2XiizU2rONgRMbZgB/LdBGd0tCGO3fa2&#10;zMIXQ/hiMFzfU6fO0RsNzd1Qxnbs8Oih17utyfZVDdfr2k8ZaHxu8vLt6j3BUSAjjzbb0RYr0oyK&#10;6fTE+VoKMtXmdH0eFbYDSYt59o/BeFLndnrM9QpYfDYDkLYEHfSHzWJQI+SwWN/VT15v6voOWT/z&#10;iOqGwcYuv2UBBg+Pvl3fYPAZDb9bz+/WdXzdA4ePTr9bX3/n7Xrvm3+m/uTXvl39r/3xur2YQJ/H&#10;sdGPXhX5+ZL+LNJwlqo418/8Q/hQfy+/gL5P/8/Q8L2q2/M6d1JxzmAzXDFoXNLX5JAADrlFPM2l&#10;HJRnm++ky18fdWKZAJNnVyGZ8ly0lzzpsa6R9Lb3OSFDUifouNnImiLKnKjRRC7H2+iSejp7G8vE&#10;35g2Uq+9D27yjDOJIZmfErkUh3x17YemALRtQLi0xz/TuH4x9HDb4bes9d+5d2Ku7Wj+onJwUmbi&#10;8WSCONz8971Emg8mlvriDYPiIuincF3BYVkW0+QhovAeOsRNnn5CegX2xaYO7MKJb0PChYLyS//E&#10;Hl9Tz8XMAT/1Wxjpq0+/qPlyWJ9+PqtXv/O/qxe/9V/U/vMhPmyND1iwSB6n7aqP60RfWU+/Uafx&#10;sxoyhgz313X+6l/ij36jdi+ZDgx3NR0fajY/w0fab/5pTT7/ADk/xGfj//KzPhe0RvZczoHkWRlF&#10;lgT1GpnIo7HZ0JAqbd0M+qSTR1km++Qpn9xTlk0a70lre7ET60EGt8GpbEyHABKmtUPtSx11diNe&#10;unJos5+ZZ/viTbq9F7dw0RNx6AdPNu6EEZ9tWU770Tdl0qseO7687/h0c0FelJ4b0J29dn3Ntqwr&#10;XS5IcJfpQ7EDyiJPcUl3aw/CWT+TfGkiHRmYbz0Ri1O6zSeOvZM0+EhsR2t44T590nZsgzh22+Ft&#10;L+uEbXkSUVvfviGYm0SxAxklzgISGGN/zRTdmzbNJ87GD2nb7eiWnqAXhjhF5hPr+2J/wkgM98rA&#10;KzDmW4nY95LFL3hPHHshzqY8IbISnzHw/G9I4I/1Yi+Um58C2pU//UQ+8GC7tkek//Rem7Lcy2Zz&#10;CguYLBLFIT7yAm+gzJN14vVEXtfnteNMTsVPfib4+HSnGfItvizqxUleFnnU62gw2/tc1iHydRz9&#10;079Ejw+ZwKKslgcXVyrWdpVd5Md9FvMg8lZ/KI3ZCPfQh22Q90YfxJEXedYJjdJl2+ICSWht8+U1&#10;uhHWdpgThWfg7C/hyTrA58cdssJEG4vjTT5X5+PDE3HqgqeTifTnkl7aS5+hvuUmbdLqwWEsMcbU&#10;Cyz56R8EdWSWfV89iloWssnVItMm1ZG2Zl350N+HDu4ts672r2tNe+TlMo92cgHfbarIh03EH4iH&#10;WDkor7bZAHT9I/3PNO0K0MnbSBtxGcDUPfmxSQNIWvBGbtTP+ENwaq58YiNtTNT8IcQWSGqj8cHe&#10;Q3tgTQtDna5/BJcyIXZuHzaFgW55ygkI7vkf3qzW2fYb/2OaIF5f2RJeZEA4KoVnYDt6k9/K2jJD&#10;TuW29L2BlQbLWl69tFmJzLBn2rI2HV4J0mJR7J5ybUd6hFPftmd5ZwcpCANfugePaeVhdnjgsp3I&#10;tb23jeCUF9s2eA8+g3SKL/YlLZRbtbN9b9SvCu/aaJtu2rGsvRc+/qatKw3RJ7fZQBLIfNsATruM&#10;z2iZiG3Ip1dbX8TGocFb8Rh7D3yyhSGyarKlYc8ctxZ1vbmtzUffq08//GHtPv171V9cMzF+WT90&#10;U23JCo7B9DQZUZeY9dFu4PaIa1TpZb3FJPZQt9i8r59hzoNTd7PK1dURIF8f5GrEYxF5isn5J+s9&#10;P/bmVz6XKHi3ZU2GYvYYpi0xA2etyDqHNc3BwVxDpdxX5ohFxvoHcEKDjB9Z+PpEWY+2ffR0zbrp&#10;Ldq+0JEqiJ0HLVARneGa9cELBv176nlqbAP+LQLe4cv3TJaOPmFFh8p4GOFxIdA81gd/yjFFJkyT&#10;P4G+czq/Gzxu1tghm6r9crloB9aOPMRzgibHPV+ttKPeEIObu/a/OK/xRd45xdp2lsMkfpAga2c6&#10;0IkOkDo4Ed+75sbUnHs/GOEL7z2F5f7FGWvOpw/6dQGQj7hOJsgK4xroqDRsnIGHgpwcKe0DMj4O&#10;JoyxE+YeMGpHw4G5gZSnoMgfuYE382m0aY38Oqp6ZMBl2Z/307nX4Y/X8j4abKHDrbJYIX0AHuB3&#10;S7tubnnww4M7vsNejdpW9Ag/PlnYP9FWf5wvhtrWycWkhovsdzhRN42U7Z52fde679pj2p2+kk1e&#10;HGfeE0dGPuhA3SNrSl/3ZD2p0mbcq/AR557vpWcN7WZkz91HbVb+0aGmZ5/03XZSm3HVWNs3oD9P&#10;FQtjf3CNepQr7smxobTphqH/4lOhT1qbEmC0KQP3fqAjm88UqaP4TqBGIPRdfLFB7rMJaeDfUP7t&#10;IpRjRek99E6BgkMq4hzkyQACN+4cAzxZiNFnX8LHU9OXqO82RrYyrGZ1G6VtfbG+3M1ZH6XO48LE&#10;EvXrv/bna/ALv/qr3/nsox/X/Xpdny139cWLQy2eA3zXqxVKmWBQD2l5fEmdKQ2ATKW/DZdPUKib&#10;B57UmmMo/amba3YYjCCjsA160BI2j7e1u7mvzcttne5Xtdusau8jcetDdrvdhPOdX555PG1xdJtl&#10;XvavIeZLECovrA35O2XQ8zgphj4a02lwddMBQu3n9JiM3yGU1aaX3Ul39bd0uB4zFRWywQjuUfxy&#10;3a87+Fviuce0NUNqYw0UIY42a+iCTur196MaAzeCiCGddyAxGpsWRKcbr7Y18ghu61xP2/ZUF7hG&#10;Z34tZZjNn3va3S6PdXN1zOadm0Z27m2PhSkK9YsuF3TQrzHDO5/h+JDrwa+4QM9rlLYEb3+pBO5Z&#10;yB7jvPyIxREd+Hx1jvlirGNwzeDVY4w7eBv4dRyso/tUr0756LvSCIPdBlm7WTSqEW3a2+5ZQGzu&#10;1vllQ6d6OocPH93dol+cmRtbRx0cmOzcS3rUIxzSv4H+Hz7q1/ehZ3/r10fdmBzWYI6Rw7snFtzh&#10;95fhOXrxF4HpGfQ+ntL+pAbY4IAVv8dwHUR96eQdDn4BTz1tgbTaRxUggW4HMHr83lw6ii93zHa7&#10;D4S44YfdzHQYeG9lcxps8uvT4VXVCtn55RW/buuLNs/w4xPs2eO9Ewx9N5zVgvIjcvSFoiPs+gFe&#10;az3d1afkHRbomWbccLMf+gJFUEmYfYtB36POjWPJM+bpDsisd4E96CSRjRvJJ99d54cWrmq4vKrj&#10;9qrOr14i+2GtEVhvAT/YbI3fq/E5nXD8Z6r35A/U8b1/u9791T9Rp6/9x/XB1/8H0PBRLT78Wg2x&#10;nV99d1Tf/NWz+o++Ct5vzOovu4vy24/rYvKi1rMf13axyabs7Yubev7j1/XhelwX0MuYkYmrE339&#10;z+DmVJ+8wE5v/kHdXd3Xsv+o3vYznfTth2PkO3w7izgnPzLtpCeTP82ozVMWjUBMtEnLgLGNyAyU&#10;mTTZPmUGQSzTgWuT2q34UxUzd9KusxVfJlnEORlBWpsUPrcUxF6saD5pabS+7au2jhb7vXWcyKsv&#10;x18vnT9NN3Ma4SnTh3rpD52EO/mzrvkxBWLb9dd8HbcIhAu/wDZ20dAufhkQLDIxYVrcxKpf2E5W&#10;0pYL07CdEMcVuYM7aXVB2h8YOjmbt7vFdl/9Q/ryj+q0fK8Oz/BpzJQH2D/uoE6v/2ot/vHH1bt9&#10;XqPP/k/1O//kL9f6n/7teu/Z364vnv2Devmb363rH7ys7e1nde2PAcPLOqPP++4KN+JvPMq/fFlD&#10;BuuB7+oYvl9fm79TH49/vl5fXdUTJnZnjx7Vew+2terd1urz1/XR1RY5/XI9/fq8TvYN9QuPOQ0I&#10;/biDyEs5yEunG/XNXCn9T5kpe+3lzQkK8LixnFM8yki4tkyZR3bAu1GRTSjuXVw7p3ITzgWTusum&#10;kHXIczEkWYrZE1q2F/1xCZdFCHL05GhsgLIs/EhrP4BHT17ajoEiAJOVMm1XW7GNrj/lavOkKTZh&#10;madklZEyg0eGqmbzhfvYJfTIR3ijDU80uqgdU85wHluPTQsrIdwHVpmJk7R0x/4IoY8y23dS7IQL&#10;NbcCatoNjL+ZKXPzbJOgPrr+LV3yLgjJtN/1B3F7yiC/29im8IB0chE/TTftWE5aHtLXzetgSbtZ&#10;IRz/cwGW+y4dWQLrZX7XnrI1P6BtuXYmrdIubuur4/RvYQihqZWBpzrCE+ng8Y/3wpomROZe1Gmb&#10;aWC9KBO/9IQpL9uwfQUHYNtsc4nPSHgzlXlbL3KSL2InhNpk1054It+3cFjPOXV0T1pU6t/+Y7uR&#10;u7gIecm095Qr9z1zk+3yRY3vX9Xh9z6r7Rn+YcXidPUBC6RDbcaOc7/HImEKbhyONNBOeHKYQ9+x&#10;9+3rmvpIz3GcH1liw8rU9kh3dEcuBi5lHNlbLg6COpR/4Q2xHXls6Y8u2rIs2M2nHaeQlsfHiycC&#10;IniJwwBMbIX+Z3/J4oL8+CfzW1gv5adf0bY94CC+8CKQ9CvbVvbJlyAu+QkOQsdfxpaWVq/gIh1/&#10;2eLr5BAZcG/oxjJxxV6/TAP47Lf+0GPazc6MHcjeU53i1vaZHoVOihpZSk9LY3ThBaw2FrsjhAeT&#10;5Id26ySDwL2bKPJgdf2pvtuFjPeChG/rei8sBdmIJEOatJmMywITUs868mOl9j4F8m7MpY00iSZt&#10;dekWlube6EEflflDey+q6N3bFlcyjagYWwBWeTIlzSWt4pb2ZFnZTRVjrjf4gEsWf7rxyTKbNi+y&#10;UPgBavQgbdIfPViHSNoDIgCX6cikrZd8QniE5tgDV/QjgZZbRn5X1yt4FQ6XYN4LnycPvBeee/nX&#10;93XjcvjqgvcE6bY4fUz8ltmuaWFs3yRpdZB70qlnsB1Cx4NPqNgtYu/kyVN+VCDPvkkyuEVvuWu4&#10;Jjyv3uLzOl39oE6rH9Zu+Zu1efF7tXzx1+p29V/V9e3frc//+j+r59/9j+vzn/5G3Xz6cb1YvKxX&#10;q/vaH/wBHGTSAyMjFO5L+tPXadMfqmTarSVPeWnbrhN2KLf5kV6aiEObGwTKjtUyxuKGixsvJzqc&#10;Tx/5GKrvrbY/9nD+o9m4Zme9mhMeg2G43teVaMDt0wY+xrgl5JFA8O6jfNtgDao8xsN6G3x9BOY7&#10;zcmtDet/32/le9XGyMa19HzoIRL8MO37eOsIpgZMPB0bnOvErnEu5zgHN3Z8n7bvt9aVyI/8Hwfj&#10;OpvP6uzCZ5mgpV2HNxTpV1yb9qt/carR+UWNVrN8tNCdg5qz2meSN8M5TM7m9Q3WohdPacv3tsGz&#10;G0a+O80nlhbQ3GPiNXuIvB6e1Xw8hQ+F7lqVNSu0HZk0jpgEDTFkufb0XI856QZ5u5F+8BduxjHf&#10;Ib9hInX0CTaMzHfT+z45MR1Wrt2o7UID3JkrAC+7fhlz4n7GZl3rPuOd726n/mCzZb60Kz+KOHDw&#10;7vZHkIB02OF9xNEPSPgBRDeHPMU2kD86BpzlX9zG2bDmyPIdjJxlea00cvhwDujjkl7+YC89/jlp&#10;DG6YgcfSxu7cb2DuT0fywwdW9lCOHW0CuGtnq/ljt/MB94I8kOR7391k3GsAwO+hdwIdsUtwebpM&#10;OhvNEuDjhP2mn0Oj9d2MGmNjE2LHJeerE/D1mJj644ePqQrvuOCGnX3Lx0P9ly/dIhmlQ2n80QAE&#10;fR2AA4iblH4www1p+YHHrMNRkodexONJSHWnjb7xQ7SbIHZgfcrQeav92D2PZqMQWIUnH+jLfSn7&#10;MyuqyFJErvFzaJH+4sGcEwRKso/h/tqf+/M1+NV/9z/4zvPv/zOc5jqnmNzImdHyBVIfw/GYii7i&#10;8+y1CmO0p5vXcEpHxKBrMq3TfIyhgxxDPurpnD15xnDrkdNmd/m0onPc+SjRAGXROWDgltn6DmP3&#10;0SM/aOBLAhWoX+KEd4xeBwE+ePTe00oXEzrbxbSePOjX5XxSs/NpdpeHc4TOSsCvrPj89skjqL6Q&#10;jdDb7EJSzzJwBB/WdNpta+uOP51nIt94jz4LvjErCF/krWNYbsELrRdyzRzRo6PZnabDuLnoKHtO&#10;2RmysiPPWbWP6RBDT02hFJ9ZvkIJvgvOL8X0fXkiq+A5My8/pnCEH3eQ+3ZSFKjDnWCM/tKxmQ/q&#10;NHVjh/vFGl5el18/7W3n1YN3P1Hac1Uy8LPED/No5Gm8rLPjoc5xPh4bXjmRpbNo9FqxsnVWMCL4&#10;dVl39lfwfdiO8g4PH2n1fXw+ujg7+slqDBRndIXxbbfUcwPKDkIdf4n0mW4f9vUrspsHwMHrEh33&#10;Dm6cYTN0Ak8dwmX53jkfZdUoJw/JOZvUcMliv7etw9kWnrVMGjrDrYHfFzau0M+GEeKEfPz09Aj9&#10;OQHUyblw9D0EzVdBotYsID0V5d6hzsMv9+yw3Xtu/Souhpd23sbWHj/Bhh9QFx37KefpOTrF2R1G&#10;l9W7eFJ96HBA8VTOcfOq9p/Txv6yDsh9cJzQti+zXOKUdAAKg0An8xl6PUleRoqdxFXk+RMHWuxM&#10;2UCFm8Dazx7dHLZDHMCgtn61hPrLyXkziI3ndYPT3m3m9YBeMHz3Sf2Zh8f62i+/X1/5w1Vvf/uP&#10;1p/65ln9yvt/r765m9W3puvavj+sm2dP628zCH30/El96+WAfvNWjR9cQcJ/XqMXu7q7Oq8vnn9Q&#10;g4++W6OfXtR89DQfVcikF99xD7n73bKuX6G3639cpw/v6MP/43r7j3+r6t1v1nT8NoNhI+/WByIo&#10;5ANLmEycZS7LVIxwiod7g+rBlFIuaERBecYi4Rpz1aenzPvUFQ9BOB+hsK6O040l0QnvpMsbVJ+0&#10;mwzS5saDOHWsqkrdwm7atZ5joLO24LId8sST9qSBtLBp6P+PHq/E8mG5l/WIbBNXkPsUtfSZ1k+n&#10;enufC9yhCVqkXXq7dpxoWt+FjxME68ievBiSAVzAHDDB5WnY3umDmrEi/ikO4YO/88P66Lfv6rlf&#10;xble1ubiwMRsWgsUdPP9H9Z//g839aN/cV3f/eT7Nfntl7W5X9V379b18Ufr+uLl81o8WzEArest&#10;uNs/vqg1gn71slfb/rKe0MdP9/fIYFRbJii74ft1S3/an77BpPAjaMPuj09rObuv7c1Vbe8/S/9e&#10;X/579Xw+rHef07febeUG/fblDHwE5eSiRvnoxjJ72zaRFSwyOxf32hGuK/Xa8bDBQcJ0FkaE5BHM&#10;jE5J5lQddfQrIYbL7wJFFwCoz86ecbO5Utc0ZdGf9YTh3mTgxcu9iwhjy6Q7BLRtd3aUuuYJx23w&#10;fikt/R3+LMJBpH1Yp8OdhsmzX9qHhHGeaLaXNKZNb2yTK9XE117S7WU/bBghkk/x2E46UXPvZTL9&#10;yTLg4hPIsy928rOvRT7kpX9bVyLaOl7BYdzWCf2UyZfgLrTVn4vclJOO7zEmqCPrym8rnthSmhK3&#10;9UnbbuRgMA1Ahknx2FZbLu7AmgdM2ue+y28Yb6O2LDYErL4o+iGKPA3mkZH2LLZ98t74OotJu6mp&#10;k4tfbPuDG5LW7/wY89jgCb3Ci1/Zm+aK/be4naJZPW0TuTC1zAWi1Tq6Qi8h7VqXLGURORPSnnTZ&#10;DuW3r6qe/4O/VZ99/jssSl/U1eLT+t3f/Lg+/t1/Uc8Yj4a9cW0//0fo/pvQyTiK3fiR+Zgaf6Rx&#10;w0C9e3XDtI0xcc185iEjq3RoY/Qd+cnw6sqDdHggMNRmA94XOrtmUn64nzwmrK7UnxvO+s3YHPfW&#10;d5xKeVsnfBKrP4WRdqFLXs2PbIxs29h78sWjHrJZaT3zCJ0dKm9lZ7NESUSu+nAynEo6xsQQbIv7&#10;0ARey7OvTp56tq/YruWSp9z87VZ8by7KOjy5pNc8L/Oo7210KZx4kY1pF27KXLvWXYnfzbbwTHnk&#10;B6ysi8o62Shr27wgljZD15by62SVC1ze+24/87I5TxzeCILZnJfpN21Bi7D2+WRw3+lKQNF42bZr&#10;QvliGt3IUTpaGiK/tu3kEbJ0MUvbavFlnGnLIyOTtJn0l0Jk092TtL7yjC+yjKAPwNwbXgBSX7FJ&#10;A2nzvSIrE9SJjYjQDEL02eKLDVsO0tit9YCVlvhZwfhjHLshtFV+RnMaamQVGO5jA6TlPb6BOO1Y&#10;0ct76oZX6wOTPGPuQ4P5BmRlHHooDz3gCV/aUIdHflQe+fZxZaB/FW829qXVNoQ18o/1DY7LCjbG&#10;SgBeHVndH3rkJYF78XquY/W8Xz/9Sa9+94cv64e/fVU//t1npF/V73/vi/rhb35SP/nBh/WT739R&#10;H//jT+ujH3xSL24WtbhiPbJa1RIEuy1rSo+Ssr49jez0LOg8CQPzLuyPDB4eMDjhENS7axQ32jwY&#10;oHCkzZAxyjSCdO3rK5PcIPCAxxRY11eueex/Y4TnesLHPgcDX+1ju66zjrVmMuhGiLA50aMCqKOc&#10;G7+gYIxc/fBvO6gbSLlen+qaOZQfRPT94JsnrqtZj+Ns5r7WZ+5rQ1i7s3byQEjPF/8jRE/V9YfT&#10;GkxY341nrItZS+GUjzj1AXPDbERAgieS+qMZa3bmdXR28biuc2PQ10r16JxnMOc69gJCp4c9/XtD&#10;OWtiP7uLYU4pm52x9put6uGINTv63jGR8nHGe+hWpKqid8fajnYXT8aMLQ9qsGaVNUb+2IAbPVsc&#10;lO+P366POXDgptEFcurhPG8xss3y/0fVn8VclmWHmdi68/yPEX9MOVdWVhWriiUOEkVKDbrFltx2&#10;2xJhiaJHGIblBxvwQz/bBsowbBgGbAOGDT10C0JraLUpm2yzRUkcJE7FoUqsrMqpcs6MjDniH+88&#10;3+vvW/feMH0izn/O2cPaa69pr7XvPvvMNquz4ekSpVqAS2E+RQ6JuaG7X6p0UUd+dVaBQnh9VdD9&#10;w4GMnTSOJp4GmSXxXhODUqlVw73jq+Bbwkj6mmcFXCZbIc39wNMoMM5JB2K9spM1TjQ554Lcr6CL&#10;r+PmpC4x19r4s0jsSb1ZEln4q5z0anH6EQpXra1dcDRB1sFX2U+5BIZXJ/fcM98JPiemxFtxchqy&#10;Kkz6any6m+BSapxUdLGVe9/5eqrX/EIs9anO+JTTzzLdP7QDHGhQhf5gSzvwg/bcyqviBCYZhXIZ&#10;MnKlv84OpG9KfwsMiDk20g9nnMrE075O2yC9AS8so4y7Ws1XbZfojW/rNWhZPjmIyUNpaAzlpLCv&#10;1YqXXxt1peEyaUE7iRtZ6iXXnIMSPkm5h6J4iwN/NSCWSb31TIgbHJ1kc59Evw7s4g3pkqzNMoX4&#10;pb/9S1H65o//5LdPP3kLJCSqEx0ISLUeezDe1y79FG4Zb6aM0Oe+YgKjYxo6J9d8xc45H+cJ/CSu&#10;jkeZiN3PBM+0NHQetylqRLEu1/M1TLqDYYBAzuYCs5VwUWSE0tl5ERVLO+KxTmbU8n3regMBcZab&#10;ttp+LbQwxOD4KdcqeDhBQfvgMwd/Bw7foR8D03fNiSuj3oQ5rYzTYo2xyV/TSPcdbb8M49JZ9+Ya&#10;w4EFaUXfraJTC9Isq2IvGPFXsNZfGYoYjBQczhXeHnxKGhbapDXpE0Z43IeR8xmKixEhsC022lE9&#10;8leKVUxVAoQjB0sFD9o3HaWlLf9cPbDkHhCxHi1ijhJpqPIXHXlB/Ra0LFTbcQkOo9koJhiNEbj7&#10;9VBfy1BUXL1V9l15+OLsrCKkYVca5VvRXxAoUyrPGLemSYviooZAI9LlRQzo/Ir2q/OcMksaVxF8&#10;XzUuuFdfsxoPwenRcBn7l6s0nsWWq1xuxHrvxZi4Mfq8B0zaBGcH2iW8GNF23/JXqziGr+Ub4FJD&#10;jpBU5yBX/MkvwmjEMB75GWZ4lwLPH5cfF+GZyp9LN72Sb3C31iLlSF+jvc2vHEVkGhbk5GLVV4pv&#10;AIvnFqNPa1aJxR5BwcEc2iBXAwbVGbXQ9MVqL7oOJsB8GXxa7VlcISO1oQMt/KA/zrTn8mHwrxGx&#10;agjEJT0XrKrOJdSOIfWoRR+UC2VJpbGOfHDTUgwJA8YxQOv7t6N+ckh75aj6NdXZExp6FoP4fkw/&#10;+16MHv1iFN+ANpVvxvSlb0XxxjDmV8exHn8Yl73TWI3fjNvFtxnsfoTBuYcR+zF0phfDwXfj3pNn&#10;GKdTBrPrUZ29FOUOAwK63rrqx9Nn0zifPCIAOo/1I78mi94c/3i8dKsUlRuVGEIzX4u031omTZlz&#10;ijpJaaM5kkfec/UwiFfOTdImy640dMAwTX3d2u9NgMg1JzMoo155bEE9h5E31Et7kYmcGmrh+Lit&#10;u3Mufc5T+KSrarYpCC6bP57AsZ4GX7ws6wAgKxOwMEjzgwlrjImTMQZ8BgTKp3nWlx55FR75+fqi&#10;J8+C8pQOyqtBo3Dtctbj2SBG++SvpgZV1nfcEISBh322P2mbSHOQSKAcThgURhEfXxXi9J3vxL1n&#10;V/Hwo36cfv52DL54GKOz34rp6adcsVGXr+Tem6vJ03j8zqOofP6/jrj3GNVBhlC85dVFrPv3I3A8&#10;yxiVkvYbmz5fjQiOz6l3kTakcUS7M4SD6D1XAE8+i0LvSaxryB6E1M4WZh9F8fIM3E+xRzhHk0v6&#10;/Z/F+vK1eLH5RlRe3PZL/LlKBzuGujjebQ75aR5Xhxl57jj0/CBNmqOO6ZA5iZo0I83yjlPCd2AE&#10;JTI2dWxLHiovtpfmX7g8a4/MS9w8ybOqR8qJ9YTDvYG+7aHWG/x5Vh9SjnnGjCe/5ZfB6k4mdrog&#10;TxGpjR3zWfjcpG5wilvShqvBOk0/lyPbEQZVnutf9tE2ODXBaX+5Yn5TJ83istGTbVqeZORwTN9z&#10;kpBTtiqftquT5y/mFMm2lcNd4/bPujPqOhEifspuBqGc4pHBFae8sk/ZNnk7GKbnvXXMp43kDWkG&#10;WdIvV9nuipGXvKGcvE7dJk0aZxmupvkgPjt7ZBnrJSG82pZ1uE8blIW4mM691+SleG3rySOzEymY&#10;J42S/tQzzXLWsVymcSQcTm1H1rW85Wxri5P0cJLNMwtZl2uOIZz+MTAWtvLndXfvj2L23WpO2Fje&#10;0x9VeMx7+SEekDMnAMRF3tRIyBWk4sG9+EtTfz0vr7tRviTYw0co+MPLah5X/bvx7I++H0/feRiT&#10;p78Si3ffiUf33ozZ/R9Cw+9GZ/xbEfc/jurpwyi1PoQ2r8fi8pxx9oLh8QAZu4jl6cexftaNdXcZ&#10;a/cB7hDUDWlfm07b+p05pHOmLVb2wM9JSfsiq5Q7HrMPBuHSz9MJRXXfuplGP3ZjVI4H3DsJ+Hxi&#10;i9OJLl9esK3kN/eJx7ZeyixHyjQwcpU26RI85dVbkTHN0/ttuo8ePsqr3Q89z3XQi1fSnARLObCC&#10;OJAmOspJIsnDFmxOwskr5c8jJw3Jzz6TZv9yBSy0zDTheRU49znRbD3OtDPme8+ftG/iQtnEjWfl&#10;8JQKbW6UUW2bFZJP3lqHe2mk3U39M4/M3LqAK67gpl/iuq276+tzepEuDG1Z4qE+eFjQMpxJc2HZ&#10;Bmfq3DY7abvL8/Cew+qWS95JE8rlKT851a2045YzjWdpl2Asxw3Jm3vOTcFNel63bSa9vN1es29e&#10;QCC7Q92UMdvgHhc8x/3snrC5pg6Srtzu2ktbwWPau23ZpD3PaT+5z0CWex/zj/c7nGzTpF0+h2Ne&#10;1uWQX/LIYtIij11ZZJb/SVd5r+w63u76ljJDRellR7Ip05JgHOIu0hxZljNp71UYVJA+O1nKutvy&#10;lsuxH4YYQ+WEFQWKhSf4s5fI//uxnt6NwviDiN4PI579Yaw/+3/G5KP/a8y++/+Ii7f/zzF675/G&#10;4umvxeryt2P59DtRfPansTp/m/L3YnWKr335jDHtCvj4M66McemESNJJ++0bXJiYmI+dyCOuAakq&#10;ZfMVThiZE0s8u+WMMER401/K7jqcj06wEG2hIKqAK83GGKw5UOzXnIFt5pU2pO+c2HVCbDLD98yP&#10;tSE8ddwu3/hywq2IcZtz5X/KcdJZ4vnFi+2g4DcdnGVZaeDmxBod6jeMMygJXrO9QkwYEJbjVZRR&#10;1AXOwkSmEIuJa7VTjD1iHWNu41FXbvn2k/SZrTFK9glhXeMY1HCSS0PjV+Js+OWWScUm8RKxcJt6&#10;OfmjYXJlGDjNiY2LBEzF5WaV0BQ6dgmCPwe3p71a7F2CD3AmCMO6SRnjcOg77a5jwFlcDKOxGMMH&#10;eED/1gP4Bc2WE9IWI/QB3KBFqUWTIF+Y0p/JJPz4xBQD4+uUoJqvARyh/HWNA8JYSDlYwvsVvvEK&#10;eru6yYk44E1dwTaOBTQpFhub+NiYGjpAFXhYJR9hNk6ELrX5NOYu/GGwcaWuca8TeOnf0y9lO3V6&#10;KyJOeGrzpLETTS7OkbbKm9tmFeBVCYfM11/nTogqc9IZo+Le+M6PODHkSmZXIuZMFIOle5zp09FA&#10;iofjf453lK2YhiHwlU8ntNx6yfzc8koaIA5rdU96gqg+4EYpkZE0OE6oFcHDeQRku8oJPZvA8sux&#10;ziWJU43yacfoY5X8HItEkbNhm41i1DkbSU94Tx0Xr+T+bbZpcev7uvNKh4EYhTQptaSNBTSAEpv5&#10;Bxx5J9x8tj3trmWVV3uVfYUHDqsl4ScvyFHWKO8p5M1iMHWNfkPHArR3NaqTdFkGGPq9beq50OkX&#10;//bfidIbLxx9+80HD2M8pUMzOl6uRKlZQ4mcTKEHMDUZXWgxILViVYehWl1p6sW2QVQCr/Pne7rB&#10;o8vwnLDCRIRfAqlBdPeRmigIkKuKt9wAwXq7GSf75Thx42yE7lzLjCHxl8Jc4giEA5jZxhC4AslP&#10;AJfpUI/0Kzz50XAWk8EyxrNmTJAWP748s23MlkbIkaJAv/yaZTmtfDEnsFydVlzVYU41jWERoSmh&#10;NJhHcF/GUm1DMB3g5YbLbufcLPA+ZzBtTt8OqNd2Mgbc3MTR1WxuUeeqOF8XdJQbo1DP4P+gj9FC&#10;4RF9JLoelRq0wes1WC8hMZslloheqZGb+/uRh5wVxPtxVaEKW8ZyLnK6HmFa0FOdSXAq+wtL6Sqm&#10;g26seikyKdwLjIQDgqNknb5UEO1ZmZNrsVSNCkbKybK2BsWfg+njailNGuAGv4hGx9B60VvGiP44&#10;4MhTJ0Vlucq3dKKR+kYYBwhqu4WxZLAZjzH8wm19OYqdn4/iEc+l96LQrajX+Xqq+78t55wTYAGw&#10;Cn8XWG+/EOPmZu435Uz8GCPrKr8UcMrpfPqRAn/h8OonINz/SpxBFxqCM6eKNndAZDDxS55+SfQI&#10;eG0M/bRBE6NijDlnkLRHvadDJ+8qcdiAzvNFDHsan2IcHqET7aM0GsXCKFxsOB9vFLpaX8Vw+zNa&#10;hYHMX2qK/szQPgb3DlwjeDAihW/uzVdAXpZ4EMpZKpCDNLxeYbmqKnWhE61GLSf5ruMxN68fxcFJ&#10;PQ6rl7HYmzAoRPxwFPHpJ5P48ONZvPsQenz+WTyYPYq9s1Nodg98MOTjfiByDBzQD/RGxXbcQR9m&#10;tdvxGO9gOLwXV6cLZHIctWsnUb/x5Tjeh8egvp7142w2iN7jxzF5+CQmZ7U4PmpG82s/FkfXGgGo&#10;dPi29lQh3NiD7W3+yRuSwUERhEnZ3Z0Tlfm0laYDUqSJ4UwbJmyL8Ud+emgALSvVNMawls5xAk88&#10;fIa1OQllHcGaLjy1nksGII4F/iK6m2jIY9u+jeocptmhnDC99d5XmwxE0iQKY1uX26znOGqSp/fi&#10;nrBM488OToqw9/xJ+m3vPSieZSyftJFm6jj4PYdHWW1S0moL14FKp9T8VEUO86SDTtUn70QMv/u/&#10;j2dvvxXdT38juvfeIiD+UYyfPYr5xRcxfvx+jPp/GHvd349idxxPes+i8OBJzBhEdPjmOBKuQvNX&#10;0SrjQ7tdjQY6NKKjQ3TzGQ7ZIaNTZV3HtqCDrnMHwTlp6z4WCv3bX1TiZmceT7B5y0siM5Az2Bqj&#10;O0fYlNW8HpfNr8bXbt+J9osMBjog4k+/8nVE+piiZt+5OpGW8mAZzt3ki2bTwFo+SQ/NuIGs9NRR&#10;2JInfU4eN5NPlEkvlyOdU2kJMGmMSUyaJt+hpTjlYT1PbpPf3Kcsk5/1vOcqPqh4lrOMDo3yozyL&#10;n3k2bb5ymLJFWvos5Gcw5j1wfDbfoC/xMI8r5Mt0BV387a66kLSyH5uqKc9eQSFxTBmyLKd0dLgU&#10;buqTGZw7OlhPQE5opWNkPRLzlV2fLW89Tumlo+TksHxLvQOOpLUdJ3Dsn/pnPR43vwhy47M0sR37&#10;Iv2kk4cTKboHThYw1CZ+ZAfDxoZudDx1zfY32QlbXgjneaJ02vXLAhzKSfaDM/tAujwXF49deasL&#10;VFwSuPW4F2/tUuZTT5na8VjfVth2w2rC2RgyTvO88Eee7fDb8XcDkEPc8AeSH9skYVvM0zpptzh2&#10;EzYpb6ZRIFeB2Df7TppldvXzIE06ue3F8CFjEuPMKX7L0wEOL9nTFgEeCPpD2BV5528N4gefLGJ9&#10;qxWdpvq7imfvXcQHZ+/E8ew8up98ER/KD/wf/ZWDfj0eXxSi696yvTL6h69y/W9G+ekHMb77Q+wG&#10;9ubsPIoOzFcXsWA8W5V/l7HoL0f5CDy3ciYfxTlpLW0cAzh2fVfm7b70yrKkpx6Ai0Xse04MWMaD&#10;+6STtLAsdYTlj2PKVDr+5gnP66ZWyp3i5A+P1tOPy4kqYYGT1VLm6H6ODTYoTMpYzueEZRmffZDv&#10;9iszNkfqFWXkV8oNz9lXy3BNOnhuHjfJ2/5l1S0s4diUZZ9PqCkLpKdsck199Zkzxw/KOqmedbKy&#10;lfhPn3d22OvoLOLZDz6Pk2sf4be8kPY34XM+R8TywMlE+2MyfzJ428JP38P24FW2/+fq2I545j2n&#10;OKpfyTfhbfuS9PIw3bKkJ+1IMi9p64OX3b1t7MqbIQxPHgx1spzMtn1oq33QrrmqI0Fsr/I584Sn&#10;fguDcuKqfpuXV/ITJ/G2GOmuctH+2paxvekegrKt5Ln1uFrPPue4Z3nupZO8SvimcQrE8klT63GK&#10;C8VT/uhKpmVbwuR+05HNJWm5rbeTC9u2vjDTltg2gDzln/S2H9opy3lvvxMgh3bfdIolXMcG8Tch&#10;g37h+cxhvu278iYPYYgDF2XYLTDO8YUv6JyvfPlxvUfYrCfvXcY7n8zj488exCcfTeJH7/XjzXcu&#10;490/u4h33nkSH7zfi48fLeK060KGGvGKX1gnVppz4uMsGGSMXP0R1Tdt9KH1hArEbKUScTDOYGE9&#10;hgZEZQx0vkHkhEfKD52YIcxzrjnuc7rBuvx1nN4x1kuOVflv0yeZX6E9V+64WmjuxI3/eHa/sMKY&#10;eNEJGj8bKkCEwJjIRQguinBJ77pQx/5QxuARArq1UY3TGH4K7JwIoN2MOcQLWs/px6pZyJWpZZTe&#10;fZn96KH7b64HxBcIRKGGrXfBCLQoY4ydSHq+CT/F3Rd4iZJAJcpBJ/hRweim/WHccMGLY79jXMou&#10;OLiSq4art9ekhVI9Mwv0cyKsciOqTVfQETeiECVcxsLcbZDKyO0efcJ/LE2ivr+K1qoWo3ElxnX6&#10;3VpGdUybZ6t4BAnckSc3vaf+xLiN2N5touyzA3zJyRfoV2kZz61iCpL5pU3gu7IsceRc+OoXjkth&#10;NYF80IGym9c9idkY+/pjxk2E348GHjfL0YR+LeSHWkkPvyLqirk5gUeJ+M6FQ2XoO6o1YrnfhD/t&#10;KIyAvx6hLxDHRT1ONsp7mOSeayCM/+MkETAp46KmCfzo0rZfkXUf+pm4YlSbyKNvJrqAokabrg4z&#10;xq44oWgcDw2clC0YTPOciluBttK7RnyKkV+U3BoMvtGOr5PmZBN0WdJ341Xl3T3i7GeHvPwAA2TV&#10;NqRg5IH8qAvU8SMQNemmbOAkuiJMw7X5Yih6R3tLHXOdbo6UfYylrzM7ObbknNHoDDl2AiuXqoCH&#10;cugqQscQF0otcSbr8K4uH6H5jL75tqRkFZKGRnL6DQA/wOnHFJxUTFxEHt3Lvd3Qjzmtqk3qYI4/&#10;Kg/11Cd76KvR+hNlBDq3jqKOr526H36VvrTQK98GnNG/n/qFvxWlr/7YK9/+6JOH+ETOQi+i5swF&#10;FKygCMVqE0O6F+UGSuxSUjyJBQxy9l4rCfycvDqD4FeTVfR66zhDsC+mBPkYv5V7egB3CvOnEGWM&#10;wPRm5Zg6E7yc0ekyxDiMcacRozbCRzQyWTbSeLhM1i++qBebWVaEA63zdcwigqpg0VSs3DuIgG5V&#10;HEPwYcxHk1j4PtzUfcpmyJGr31RwyzgJRXmkoqQRKpc3GyvC4AoeVn5+GcFqQDSdTFeAzeGS3YUc&#10;0UR4fe3UzSwbKHelvkhDUSi3owjdyoVp7uvlqrbGfBxtaFIgkBwy+qxnGIf5jGDH0cw93shjhPLD&#10;EzLR1+PKwCgwik1Rztm4iQC7R12d/rdiDwVsN4cxgoGFnHRzQ0b6RB2/Xuqg4MclVghiB5DHDRjt&#10;rD+CUKetPjgPMFZtjMaRSoh19VsAZQYR9/1J4RtjVIc3oMUrUb9G2w1ovmrQT/DRY59haHL023yY&#10;ouYv0NVqKqEdbzAQEIrH5KAek+Yi6gTpe/MeNHpAvcdR8dVeDTp9dAlpabSKwXAdI0bPOfz0azOj&#10;QSlmGPkJNNRYyuN9eNLEOKpouSTbwY3+8D+VArWiIwijs/iU8RVYZ8l9d96pSsxYvAxdjvcxDA14&#10;h1yvWwycKHitX4tqV8MzSvmo0M824Pyi7hQalaHd/hX40r8pxrYwHYMTKjhBDqbFnHh4ghwtBhp+&#10;2iPyL8G/Iga1dUwaOPi6bgmZniFnM7whHaNc9poHcDgb4FvFUFQKjVhg8CbKpqNSHMejeiuejK/i&#10;CPr6KxT/47h6Dt0GURj8QbTu/nYsnz2Mev8tgpbHqO/DqDI4LSYjyHIUxUMn+Paj0l3FeDaMQX+M&#10;bt5gQK8jk/PoMFhVD4qxfxudae0hzxjwXjX699+Mxel3Ynr5YhwvDqJx7U50btEXBmSDZi2ORkfy&#10;56HjRUKKw+5E95wgMHh1zycnOPRdred8sjyk2qYu9+qajj5syzydPG2ADpbNpJOXN5t0V5g5iDuw&#10;b6vlYJ6vGPjAAQsTL591TPNWGBzbS7aZZUhIJ1K8N48MNNsb5FGja16qrQWESb6Dj+3YX7OEIV6m&#10;OaZtUclOJzjgib/G2sm8bNfLriBX750YFJ5084oWZluWzX4CW9wN/ByneMw2pVOX+2fdqyh8NovK&#10;8NfiUW8evcen8fQcO3I5juFkhpmcxxC5Hp+Po3d+FudXJ/HFOU7F8gGDKPKymsfcTR1nDPo1PxaC&#10;zrunhwYSJB2wy13ODjqyh0FBJ9Y4MVi3tNv+euW+lKsOjpT7M45nyCRtijdEXI/micNi0YzmaB0H&#10;N5/G7NZP47jQQ/oknyS9NN7x0M6nDJjHvWWktzImXR1TMwjg1vLS2ftd8Gbarqz1PRO22aTveJHy&#10;uJVLYWbbHubv7jm8zeopyNtDHLYZBuPCcLIt+yGTTPfkVrSS7wJRKbjq7FsucbA9k/MPp2UVhO1z&#10;+t7cehgMC96E7AvHDn+Le82gngfbTJjbNgwEs57lBehp29v6BoI7GNk34Ztnouefo29eLWf+tkwW&#10;Ez7l8n6X50GaJjH5x/1Oz3LFy/awPOY+9Sqft+0YtO/SnZATpvfZBqcBqIGehxOBJppuG9kmaalL&#10;plNWncy+8ZyTtJ7i7Uk5z+SJ8kkZfM6k6Q6eeug+KPr98kk+4OdmWeUu69OGOBvbyAsnEBm6UlYN&#10;Uh1luWzI4x/q26Z5SSsu/nqa8LgazNkP+5/0sT0uKfuW5zknN6xPvm16WCYPbqTTiCB0/vn/JVZv&#10;/yCGT57F9Ol/FkfXPovps5+K2Vt/SLDyXgzv/k5M3/5PY3D2vahe/xvAK0Z/Worz/nFcfvQPCV7f&#10;xNYfgtswDgiKGsthjimFKaN5bxz9SS8OT+4T5P29WJ3/KK4efCcm5+dxeFqJB40bcTrpxvjiIvYe&#10;fhDtV/96FAiqSl2cb4hlf9Kmgn+KBn1K+vCcNtt+2T8I6BilmkhXaZR2wmxpZTVotUvPPDOBIQ9d&#10;4ZPPXJOe0hmYKQs+c8hzZUJYOdFB+g6u+NlO2gTyjIfVLx+VB4b3PJQ7eUpSwrWOWcKzL7o16dpw&#10;7sbTxAVY2v7UF9I9vFh/1w/LqrN2OoMFhcorh+1mezZGWo5dAEgZt1/kpw5ajqty5hhs+dQh8eA0&#10;yJmeQ+tPHsVp7Un0rn05bgFX2U4Zsw5Rp/1xnDJ9119ldqeP6seGeJvn3ZF98dzhYqI4A8+yOxsq&#10;juIunfQFxMtVnKYZ16n/tictc9zlzD5SxpX6wlMXswHhesu9P+xIY59T4JQL0qxiGrfP+WbdLJd/&#10;Nu0IbkeLtEG0533WEQiHMJQNy1tX9z4nmHmULNp34avfObFImjiIu+n+yJjysG3HI/noPWm78t7b&#10;ZD7zZ5fP/2ws+8SftIfWB36yRxicaR85d32Xlgl3e2pj0tejkn3OHzIFQF62IRwuCU9882GTlrZz&#10;U4Q2fJjGggDSjxAUp2f4CR/G/OKjqFz+MBrT97AX34/lD/5l3Pvo16P79Nei8cWvxPJH/zB6P/pP&#10;Y/aH/yy6n/+zWH3+GxH3fzNW93834tEfReni+1EYPSIenID7kNiKeBI83M9Je+GKMV/7nENI99oy&#10;r0i8cMh9izipBU9qMGDM6RdDXWnkZqhunZOzzHRkDfGkg5MkaTjskLcIUfYt/3ndxM9JPw8Y52ob&#10;hUDaeetbOyWeS8DxlUhfU3URipMOayr6I8IcXKYpOESWLh4p+gaVAlQHjpv8A6hJer2eX9islGex&#10;HmOLl/ho0DnhIPhEw8mvKfg3qV4mNnUC0y+rVsDct6PcQ26P9l3dlJNq+H75sQJiPidE3CNsRUzn&#10;R/0iN/9aIvO2UaGfKi0x9laZ7Heymc4OwXFYJc7VZvsKLiWXx9W4TUxyQ2U2toW+who5qehH23Dw&#10;F61G7JUaUR30ozcZQBffooM2BI7z0Ti3IyquZsTWOFUO6jbqCqg5sFKgwcdJKhfIcD/Bp/V1wDZp&#10;G12iryAzAuYEoa5Tx48p+haS6xALxP7L+sYojOf4xNVKNP2wgpNl9pbyc+Jl921fjKfYGWS6XCN+&#10;akfd1WyeLiLC8K77ReL+OfYavgDf8UMcnRhTjlx4YlDjtJMxdH70AMPlV2MXTrDO8fHLc8bIzSRV&#10;EbquKDfHYBs7KJ6wHHyIQ7mKmyyRK3R0o485c6Rkgi+6sECG8yOG01XMXYykksBTJ/uokWOIk86+&#10;BVmsupIMvJDNnLyCb77eq0PrF3RL8+2EGKeTT/64M6WfKcvgmivOFAgGGvdtU2w3VIRfyhAd2GwD&#10;Bg7wsFh0ateJwRrxE/QrLRifND7aH/iTM/LKH/WVNfEErybtOPciZOd7fFXVeLyifoKgk4vu66ec&#10;ukJ0iSPgh9yKEChfyUU/svfpMABEWoC38VYOYuC25nmpUWaQd0LSSVa3UXv37CRKX3r1xW8/efCU&#10;Cr4GuMx9o/xq5B7Bf7uF8HT2Y7bnPm0TnMJRjBWeGUrrqcKJvNycDwmmurEmkIvuFNmY0nECNz95&#10;7EZi481HCIbzCcoA8aYKkYQm+CLtcjCJYc93qEEaYSrjzTQgnIFkGiXSfAe7y9VX+/Yh6At4U/XO&#10;KgZ0aDbFMPRn0URA/KrJCuH0C6NLpMtlp/OlE1cllK+cX/fYx/jUMEJF90FrVjAoKEK1GaX6Aech&#10;gosUIbwLDMEay+u719XokHcU1XYjKnsYuHoDp1tTtcChWmIw1jGCKU4cHcCgVxoo6XEpV1NVoG8N&#10;VpUqBKxEXkMEw4F+jDaMpzCNh7qeAV60X1pZEoAW4EOhUY9ZZS+uFnVIeJkwas16tFoEqCh4DSNY&#10;qZfB3/JNBJ+0GqftQB8NoSbRmXv3LmhAl1btIKL1WvK2WN9DYQ+RkwmKsRkh6xif6/C/QX4VGnVO&#10;WlG4sx+NghNOC1TAia1iaGuE7l51pTpCilGeLmpQqRzXGkvwXsQzGh1PhvBgRPuVWM5RTJTQwW3C&#10;yOSvP7mBN8LbRjiLeBoLaFHwoxVDhNq9+GhxvTpAcBvwwi1CbygQXPtpVHw3HHKC+wpc6DHKlUuc&#10;EXL1YjXfi584qsWXvn4c+y8dxvEJpU+cKS/FS9T/cfjjBo4DaNZksOJCP0rxkLrDQcQZ48cFYpxf&#10;VQSXJ/DNFX8XWI1Lrt8YlOKFGxjWPXRsMiMPmetV4rizhHad6K/QoUmfvk9zQik/NQ3Om48owD88&#10;0GIZXhzuReGwwWDuqsu9aDcPotp5Ag6PY3J2EQfnV1FHvYqFWdTXzTivtqBtK6oVZOToG1G/dRLT&#10;4xtxs3qMc9BhQGpH7dowhujq7OnT+HzUjScPXo7TZ/7a04qfqjbi5Ku34hs3DmP/xp2Iaw4a7RgP&#10;J9G9O4yzh4+jeX43WicvxeFX9oB5EmVswroFvyChwQzs2wyciK7Onn4G6rYJ/njWcGqXdObTsPGg&#10;f2IZB3gdrQxcSLd8HqT5nPWEzw0kk+WbAMEMywAvbfv21O8wjf/pLOYNsCmaVRxdLGObCd963NuG&#10;9XP04Tlft6Kc9RwzENkcnFwB4qBhXw2Y0uZSTxwMIrJPnl4SiQ0sZTsFVDhc7GdeKZt9Fo52bksH&#10;Qei0Jm3M26bls/fkZVDHs23qnMsHcc1+WY7ykDfWF/847t/9JzGEl5fPxrHsLWMx6KWtzh8X/EIT&#10;kXip0I3i4Bxn5XsxmLyDk4tNqyHTAPFLzH44JOI8Vl0GO3RTJ8i94TQyS8cMf/0TWZDa/B6DDYcZ&#10;BRzmVnHGwDOLRT/XCINj1SGC8lPsXpVBGCe1fBub9gry+kbMX3w9biBga/RSPggvjy0dUg6kp520&#10;/1y9xSRt6MyRtBQ98+SVvsI2P+nJ/Y7vykwGF5aniL/SueLKtGx6W1bx8KozZDkPTbbtSh3LCttx&#10;n+aSV/5gx2PKuL9lWV8+8X8jq5TJfBIM7nREBKYNSp0CqHpmH+1atm0d4VBxBy/7SrrVlYXsp/XM&#10;47Rv+OC5QolhKhHwQhyxqUN5+7JbnZOyBQ6JM8/+2bUl7ZJmJKe8mW858nU8zLcNPxwh7cUry5Iu&#10;7Hwwz3SB++Mxz76yq5+kPplnXYOKbHsL1347ga1+yBBha1PEK1fbcS9BpZ0089FVKjqdHv74xuPz&#10;w+bVp7QXWZh63nts61vGmyyzrUzWhgY822bShrSkzbYtV3wkDtb1usXZi+VS9ngQd9t8PvmxTU/a&#10;cHiVj8qZeYmXZbhNWlM2+cuZ8ggsny1jfsoFaaqrq0WT57bJlf8bnnJeTfCXPiJh+Pvx208nBKqX&#10;9GEv3rjeiUfNF+PRn/563P3RBzF48GFMHl5hDoYxb7wbw7f+bVx88dvRK/1mTD56L4YPxrGePKOd&#10;FX4QbjFBwZrTwWuNfzYq9eP6xYD7fxLx5A9idO9xrAadqL9yNy4+/mFMPvtHsXp6EY3bPxHrr1Wi&#10;8cmIwISx0VX44ivS4Js0kAheSZOuTgzJb/VNeqkLads5drZeMksXO694WS5NF2fyhWvylDN/LKGQ&#10;xa2XbQHHtpSbJCCZOQZwm3aYdGGlHG3LpxyQ7n3iz7NtiTdFEjevHiknHM/HVNM8LSt8YXMaH/lD&#10;rfhZJvlIQSeAN0KLvAMrdYI8ZULQuzE5O2Ub5Kn/uyNXA1qG8s/py0V8UodJz/GYeub7G+zy4tdj&#10;OP39WF//j+Km24dsqm30zrIc0tlmEn/Sc/KLBGmSFTxM21wSdtovrrZthjhlpgd5Oz5mmvAty2lS&#10;dsk6W/pYxmLmpR5xZD8pmGXJMFnapg3l1N5mcGgG58Z/28Dwj82bjulJvttf+2NxJ7i9SdxNoHzi&#10;77MfexMcAAD/9ElEQVQImWZFD+sJ1zzqpYxx5uQNaUkr6JyyRBHpJwj54ESh6aCWmdLX8cs62vHE&#10;Rzhc0y7aFtfnvpQ4ySN/GDJvAyaPlOdtWsqi8KWBOFJ/B1PcHafE1W0wkr7cZ3lOwhTkBj/XgDpX&#10;CM2iNFpG4epd/PM/xZcYx+SyG+PuH8f47IPoX/ybGD19N7qPPo3T9/8knr3/z+PJm38Wdz//Xrx7&#10;/4O4/90v4v4HP4yLx5/H8IPLeP+jbnz2STce3ZvHKci4umWJ8Bu1+YtmBWNsy3OYlK/4oQQlA2kI&#10;7GuH9t/XCNdLPxQHoemX75Iv8eeX4OzqXldJjRfELg5udN7fHItT6i+M64jL7DPtOmmnQrv6LOkj&#10;DTcSw0Gs5y2E3rxyJ7G4IHTpA26NshMmOFb4mVX8e4nt5AJ1oHlOaCBoM/Daay3jVrUUhwjbfrMU&#10;t/cr8dXGKprAmYJDCT/Ot6/c8mnfdogjpw0eShXiaWdK8McU8LkxLMiCcMNfsQs1Ymranc+iBo1c&#10;KbfEx3MBzQS4E/Bb0JF5Gxru1+IAo1AiPnJ/tgI0coLBSSH3SVMenSzLLUaSGEX8PfpDv3LFFI6G&#10;sW5DAqLwueKpvh/1ZiMIhXJ7DidCqnvEpW181tkyevCCaB9/Bp72BrmV0SWw/FGkyr14DsDZDyWu&#10;cSr8sKBxV3G8pB8uMkE2ashCtkkc6ltVxGn1OvEUysJIGLOcCykyjjlZQ/84nbMwdh0iO6VOOW40&#10;C/mlU1+37KBsU/AcoEf+tjSlnPSY023fNlusamlnS8VxLr4xwwkwty5arIgNGd8qtQ4xrB9pHKJz&#10;+Nr820ywSURX4zkZ7KIVV3CBM/B9gcrDfcrcEy0dN/roW2GzBX3hzK/h0v8UK9kAviVPNVs6ce8i&#10;mKI0csWb9YGfK8I4XLXlG3bKp68My1v3DHRlo6vB5tR3olC7Y30XxhihG+O6cKmI3iFp6J/8p1/5&#10;1peLjmgHx2+9mIAG8QDGyo87OjnowqUlyOY+d+oKVR1Yc5KUeyxI2lt/3s9XhMGnpB4ljhQAh5ys&#10;g+Y6RptXn2kPPZohE+6rmOVoa4n8L2mUGmm75HUVerqVWgVZlazOK7lS0O0PKsoQ/ZE6cAi6k0gg&#10;5iT3fAGv0Y0ChrICD9bE7PLtx2fDKL3+5S99+9HFGX05iFpjLxoHjVi1a9GCaW20uwh0FVtHyU0V&#10;+9VyTBlhVwOYN3JyCKTprAbN1UFVBLEOkamZiLtxngzZfA2E7mDU0rnkn8Sykw0sWYsO1/AUW2hM&#10;A6Sr5VZUEOiS+6ChtC7ztGPuWeaESr2y4tSS7MWoWof5rh2j/Xod56yJsW3AcH9tKMQYj9SvmbgJ&#10;pa851urleA3iHx2to9VZRgOGHIHzy61C3DnCeB0X4oBo4RAh9Sus1xsQt4UiQdD1Em+CYDAdV3rp&#10;arjlahZ9jM0MJWvRXgfmljBEq5bLXsEBQpSo63vdfnVm9/GGYkHHFEUbMwBxrTkxibFfkL9cT6M0&#10;H2EEu/TjNHoExGMGqD2KdFq0017HNejXnqKkMN2PNbSI+tu1ZTSb9JNEUMwgzvNF+v8a9DpoQof9&#10;arRuXIvmcTGa8GtBZFuc9enHECH2NdQygY8TdC+B/x73d2K4/0rMOwOCZr82W0vFKMPTpR+o0KHG&#10;aJehWUGDsW6lkfIroCO9B2fuh+iLv3y4qRxlx9B7vCznZptVBok69DmEz34tsU+/Ygw9MaZrjEUf&#10;hXDJbHmMwONN+6noCcQuT8fIKXXo4ByF1BFwktnPdKtjfpK5g0rU651ovApBDo7iYfE4HpE3gG8T&#10;DNuCyHayV4ohxs59EorVWRQS1xb0QEnBwY0Qi4XLqLgDJTj3x7Q1PItldxiLwSRu1YfROroV/aMj&#10;eFWMUbnOWYgbl8U4XA/istqP0QjWTl2mrYHhHhz9GIcf38glvwxwRfWtiNwvWwyQGGJkf4lzspgs&#10;ozxaxCOM1OeTSr7GdwGf7mA0bp0U45Uby7hz/U7UX21Gc12PC/TnslSLWq1Ffy5i8Agd6n6Ajj2K&#10;Rvtb8RpG9fDkelx7fT9Kt/5GlH7stZgd7sdo0Y4peA4JllYP/quIz+tRP3wpyl/6S9F8/ZtReamW&#10;TqCHA7hs2j6mY6FB1CaamE4eBQxwtQMaPf0GHS/HNsd2g0PEIOVUJ8RJq3TkOEnOk+oZuO4muHbB&#10;ke3YvldEIG+Eo4OuDfXBwU08Eq5lvIf21kdN0xl0bDHPcZcxI53RHWDhJH6cgpQ2i0vq8ED3n5fL&#10;A7iOc7abtODQOcp8yiUNbCuR3KRZPYN4y5DmcxJU+2g+Z/pkwvRKlv23iFXsn1fUYePUkJf4c++E&#10;BChFXDyI937Qj2cffhLjoT+SXEZVgmKLtEGHANYJdq/Lq2UlLgbVaA6xAdVlbqY7YUCfgmQLorn0&#10;vou9EeU58urGrwtsJloUPez3gMFlDHPds8SvQ8mX1Wgej6Bbf+QqGJ4ZKZeHpdhTD7CZY+z2CYS/&#10;fueN+MVvXI/bf/3luH39lShg+6W7rwvuHHhuk7/SJWnN4cW+SgP7n21yn3JEOZ3iRJg07aC8TxJx&#10;n2lc5LFywmPeC0++7HhvsCxdlRkDxBx2LMsz5jhpb92d7Dmu2ZYI27Tt+ahfn6ewNtkJx0NYjP+b&#10;e/kNnJ0OZZp/tjCdUMgJwc3jc5n16rP17adHBrSc4kS11CWRtW+W0U9IeprMH+lindRhLzxnHmmW&#10;FwXLm7fp9KaOHcp+CcNy3pPus+1mWdKEYd8tKx0ta4KT2TlmCWdbXrjJB9LlQeJGuhMGxBiZZl1/&#10;uBJPkpNm1k2bYYJwNsUy3yrKR6bxYJmUnW2a1bVF6s4O91zZxI2f1k9A1EuZ82rbJpNuVuJPXsog&#10;sA32hSvOXoWrrdnd25awk+Ye3Cvb4pr39ks423PDYP7TjnUFZN939bP/3pOWwiVSwuFig/peeS8s&#10;yqRekSYN8Pzj/iMC2Xf+IGYPLmJ69l70qj8VhWvtePpFLQYP/vPofno3RoOHMaSjT8eTePTeg/jk&#10;yWmcnj+L8z86j8lVP7pXBB69IU0X4zENnE8W8QxD+xUDQMbb+4xf3XwVvRG9LuM8Y5urxnsY1ycX&#10;59GN4xgcVaD305ifLuPmzVmsbn4t+yW+ebXP276aZKeyS1ydqN0wmv/SgtNH9UJdeE5jEnOs2V2F&#10;QZ5FUqaFxVVeSmMn4gVtPfXJiQ7HMydjtO3PZZDy0lO/LOWExJQ56KxMZXtcZU2OZ5yQJg/7p+6k&#10;LnpSP3kkzlv4iTs3eVqJPGH5TJGc6Ml+g4BzB9kPTvG2wLapTSUO7Y79UQdTpyggDtIx9Z9n66T8&#10;mUea+iV+2jnj6MIHk3hYvh7rr/5YvLLtp7Tc2ZsdbXO8EyawkodbHHKywSzKPLdJ9nNbJ8dyYZBu&#10;/6hqTJj1pfFuPBBI0p4zbQtM8uKZfTcdmCk3tsNtnqSnPIgT9646zzHEehzSIydyud/ZV9tQJuyH&#10;MG0vcdnCTxpxrxykUFEuxxbSPJ8bf+vaEPUtk/nc25ZjjnX1f3ZH8mGHGHnySHBpc6xLXoLzKn2F&#10;y2Hb+mDPZdvyppvvSfpONhM/kymftCI9ebZNF/eUJw/a2NFPMBvDxrl9Xt+N+B5+00M60+sX49Gj&#10;WTx5MIofftyLP/rBx/HROw/jww978cGPvohP3/sovnj/83j4+Rcx+eSLuPjk/Ti//1H0Hp3H6Kwb&#10;Z4+GcfnwgvjgSQb1yq6vOi4G8yjhoK2LXNfYC1e8oFz6OCN8mMvxMiZOcNAJPzbltkATFHfM4DHF&#10;ofPZH9Hn+asPgTR9Mn1OvcWQmGM0ibnb3CxoazGHdvOorabol/tdG3pvCK0/udTBlyMqPsR2NZh5&#10;RA3PeZMHD0mv/OPBMx3K19+kHXRv4oc1iHVd6ZQfIkBB/Aqoe9b5hlOzUSUmghkOpsSlBX8Jp3yf&#10;QGg6Mt7mSp9d9HYDhtTrjejsF2MfvdijxT364SIRF9zI2hUCUnDRh1f65Ook99Cq4SjhPcJa4iSU&#10;UTLpCK9wzhy3a81FrrSaDqAD9FEmo4oNR+iqeElVYNXghZvul8Dx5KAYr9GOP0aPia+qriSib65g&#10;qiHIFeK/8XgWQydA/RosjnuLwscYluWoEP064kW9FmNHoTeJiyuaJT5WQGk9t3ZSOJwIc2LT+YcF&#10;MN0SSVvhRJZGJecY6UdDRbtRi+vH+MTUHRlnwbsKCuRbcL4N58dUCvirROoxpw/1hjE3MV2hE8ta&#10;PSqVccxm0gFYwHWVVK7oA4c1tHAFWQF+VjmJoHGugUu7ZZzUOjF9uwE/pQkBi5OcSwywKwOJtKEe&#10;5VFKVySuYIb08i2pBbKmH+MHK8qk5Uos+J1vgDlhBz0SArR1EslFKMqbau0roDkZBj20435I0Q8/&#10;qONOLNqetEvJzXo2ZE29Zk5krlBZcLeiXSgKPV35qXC4TnHzZVx1EH2inhPQOe8hHoBxPzVX0uVe&#10;heCnXReHNfrqtl5O+Dm5lvgkLlCB+vmarQPMcp66n84XAieespFE/DD74ipOYl/pT4NOVGvHrSpc&#10;7Z98GoPXjP5yC1GAk3JbwVZCS4y8S4SUH+lmX7I/tqVc0T/3ba+0PRvoSZ0YvBSdlfvbLmIkbIwq&#10;rI+fO6lH4a/99Z9fTz/9Uazq7WjslWMPxq+LlXgK8N6coGdZjwne4hKv033Q5v7kTdC2fjbkhEL8&#10;bzQQoMperlKY36BzlUFg4WJ1JpP6nL5KaOfmMUBRndyViDoqy0U9WhjGVgvidpaxTyRRhXHLBUJG&#10;J4soWpdrd4RSjFfxCgSv7sFijMYmqvGzHTB1OcvZ4nEy2YkNCEfaYj7OpbEui9yDcA0tR6sR+371&#10;pL5EqdxvDGVZ7cXRNdI6pZghPBrawmAac7ri9GG/VoluYRSl0WVUGDTWpVq02r6/7L500MtAcjqJ&#10;YzrWboK/X9q0+zCyTV9rwByCm9sXlcBH9EsNX6dC2DAEqA75oE4QmivhauCBFz1V0EqYOqTDCZsm&#10;THbmVYNRQ6hWtXJcKQs4takkKKuz0iUljzbhP9AoC90rWnCX99bxwg6d/ALOpJab/89G+9CqGdPy&#10;CKHvg7Mr5JyuoiXo3EW5Zn0M6uWSwHqIM/ws6nN/pVChYC08u15fRe1wP9qtdn6quos4PkDoSrNh&#10;+B79ej7KSU+oHPtUyo807GFgML79RSke43yXKacT64h3jkFaTQa54s0NR1VsP7IxRz7nDCRlYPuu&#10;9gpaTRk9cimo79FBtxbGcF1rxB7yWkSmbzHAHPH8eN2I89UAzAYMoDVkrRrNVgUdpRAD57rMwIrB&#10;LE7qOUBEaxgD7UvXVzG5Yt2eYCiWPR6QkRUe1+0mA9O1m/E6CrfXHNAXZ8rXcR+lHjweR6EPvVHe&#10;CXI6ZzDyy73uHahCu7qoDvxqfT+XfUecRHV+E9n4FFjPol2dxRUDzrRXQXmLuQ9DE6NWLLXiRpvB&#10;4Np/LU5euxWNF5SachS76Bhl5+vvxEH0sYk3QzVd9r4RTT2r238pvnECiV79uTh8GcFst9PwLNDJ&#10;86tuLO/9Mbp2EJ3LRlzD65zdqcTiRieqnQNgcc9otWwjPr6OjBFBpfLQ6HuY5BgDuI3Tzr12Oh1i&#10;+cqzgauOsnvLqSOiZZb75mjXdXa1D8LhYpUcFDx0ek2YUU72GLBkWeClESc7gwz7vC2jE5llOC2v&#10;vOqsi5fjg/lOzPz54MI/qpNwbNNfqUanvYhn59iewzg6gtbVdsyomCaHfC+e7k3mjXIsLtq5xG1L&#10;K4809tt+imPqkBn8MWjXvvtqSQaJJFvGG6/e2t889OaFwbNBd/aLU8d65jttD/9V/Ma//LM4+/3f&#10;jAG2br08w4Gsxwqbt6710tHKT9nXKzhW6APO2pWwfV0ZnfTHDX+Nki/+ovV0sI4Ow2nl6FqUsXMO&#10;6uvVJIbnI5xSl/Ajm9ikKvrIuMUAX4qLM2CUD+jYIKqTKfYHAh2IYIt+NuNWeRrNv/hW/M3/Cf24&#10;Ae7US9mh76qeX1xKXuxOL+CYvJUmgNsFZcqTvmAGEdwbFOdkCKcDuvmu9k76wRuDO1Rxw3f5xrHj&#10;h8LkuJXNCoM02wPMZiKF/AkPOQltOtfkG48OTZpb75PvwrR97ynrDwOKtBN6sCCPHC9szAZIyzGT&#10;I4NR7ymrPCk7yrH1EjfbFD73FTrsPUNu5ikT0kcfMAXMcp4+g4P0MVmVsXz2w/rei2/ecAAjD/H3&#10;sJKntDRv2y/lxCPxtYMcgkgakGdAnfhxn6vNuKYNoK3UP+jKELGpZHlh/7m2E2/gJv25x9Q+zzfP&#10;bHkprwyIdzh68U8G0Ron8pQD+Znt7HARB7N5Fn7aHYgjDZOm0oSknCz02XxhgIeXlDPy7Jvj+U6O&#10;p6RpR8zz11lpLH4Mdxvacdh+BvMi60lbHpZV/g3mrL9piHvS5M9U+dim5cSJfRQuh4vWLb+zM8L1&#10;x0KGkQSTtgJ6KLuEq/HWdwvx+Hd/MeZ3++jzRcy/9PX4KuN6t3Mak+EsLj9irFs7shcIhtYx6fZj&#10;RGUngI1ICo03YjxsMS6/Gddo5IrOuO3HKIbxMqPCsn4UPYTuOopXgIATxk+3uChif8b0bdLF17n9&#10;83Hn1jjmD69i+cq34m/8tddj8drfS5kf0zd1Vh1wIjQP0pQZaWA/+I9t2/BCWpq+032ZJ/1TrsRZ&#10;OFyUIcellHfok/oi36mPGcx8ZcJfya3AMJ6rV+XvVBpbj2eLKt/aYbeyNE25dhWaZVxM8ufblucG&#10;94594pc64El5ZdiJZW3bbpzKPnKVr+YrU/ZdGciJKu5tN2M+rjYrr5W11E3ytRupK1xti0virExn&#10;P734h0MapmxxKkNe0956tQxp3Sf4Dh+/HfHiU4Lvvx7XGBNL+9t2wctq+hf52g203U1EiY/kTJjZ&#10;KOlcdzyU7tLTTkjPna1PneU5x3c76DNwTbNNaSO4tEseAEvakuhHQGxHu2jfxME20pZY3/7ynP4M&#10;NwlCvE1MZDZwtBeeiPbGTnDmGExe0tn0LMyt99blPvWXK0Nu4myZ/EGQumkLyM/+WY7nHBu4pr3h&#10;1mMnM0kk6Luz0dLUPVulkXTINK7mpwxyNVn9T/hbO+iRZTh3vpjoZR4K5E9sbuUjYf1R2EA693aC&#10;aQWMaE0klxPsHOko2pr4YfkUX2P6VsyG41i88w/iO3enBKRPo40g+4EBN56/mBJL4KuWMKJOqGTM&#10;lkwDg2IDcq/gA/aAtBVxk7bNSYKS8QAC7Wb66oK/YDQQ4DXBJeEJ/ecPdKmQ3oHJg9k844sS8ayK&#10;oO0qEIS64kkDLlyZ62r+FFT7TZq0ywEXg7FeTza6SV/ztUUKLFGgAjTJsY460mRDb3wgTmXaOMAY&#10;cEPLTYC+YZ7rfxQK+kypXJTCv6xPcuoiObcICY7qpTjFqRy5qIO2nPgS3JIo3g8P+mpiA3tXZxDN&#10;PceISZfE7evBJMbzflzt1eKgWY8XEZAFyM4noIAwjImBfevgDP0tSGAFC9+MkABCOxkCBjjjbuav&#10;YBlDr8eF9CvzNUZkYoFz0mqW4/reZtWb20oVoHe+yn5QzlXuBdvjukbpXG22rK2JxdZxgCy4FdU5&#10;ilBp1qKB4q9HyAuKvWqvY79OrEsZ31CbVKqxj1+p2+j2Q/M2seO1VhwMoeLnV/H2BePXeI7Jpn8o&#10;lJGU+5j5WmZO+nPvoipj4dQDeQGN/fKmXw9t0cf1tf24QWxUKzRj2K1CmwE6bqyo0arGyLe4iD+J&#10;oIFCjI3xrUBrt5U6FE7/Kj4+W0XPlZsMTkvks1ioRZnQUqPsPn9B+VqjnNsWrUbFmEhjaLuy7/DT&#10;DwBWHOjn0xgpC/BkRbDjROQaxcn5Db/6l4MEkrBycpn7VjkXDrk/mnJn31Jg/aUv+89V4cHwTCGA&#10;e/3la7HpSMF7Yu2UQ4pZVQnTP9IxK8CznEiDDzbrCjQnXt0brcDAVqdcsexkH36/fUS+h3YBWO7b&#10;RkgBxUiGzmvwcdVbiT4V3Gucfvn2na98usLO1n1tkyr0zcVWyKjJAFAntKUuYHJuyI6KdX7EhDNx&#10;tk1426CP6qB+do7lOCh10irUyxVyVoGvKzqZr9hSsITT5scZ3GPfLchc7UftNAGAghbwkHq7lalu&#10;S6bRzAlEdaRWwx5V4B8+0niS+9X6RqbbsRmd/0/feCVKr73x2reni3Gsm/tR3tuPartKIDWF/ovo&#10;u2RrfhazXj9fQ1pNeijxMAqXKFo/wslsJ5WrIOSXFZHwmDlh4ed8x+t8dSF/UQFLzBtIU5j/Or01&#10;ELyGUu4hZBqUa01gIJRTrmMn+CDKEkMnQdzEcpURK8TgOocg8ypBY62CMtVgvm+ZQ5j1MI1CbgRI&#10;W0BJQ6ZBdUmke2Jhd3IPqjUDyRr4PYzBM4R+hLdXclnhrBpXRNFPEfr+ZBjr/jIWRnJ0pI5SVApT&#10;51lgZJFAuhhDhG2KddmDsC7FbTGit3Ag/aXgFKkZ9eZRGmOUMRIT0oYgs8J4uteaqwNdKrtEYde1&#10;oyi0WzieAgfhRRXhRPAaIFy+xQBBPoNaZTnDMVRYnb2nX61K9BCSCTzw4wNOFs0RKr+QqVA1MY6u&#10;oBpA70so4myuAjzGUF3R594UhULZXJm4aFbhE0YZo/cUmnQHhZiiOSOXew/6yEGVQfE6QBX0JxhH&#10;2YkBoS0dCffqkE9p5IrtmNe+EcXrB1HGgK/H+wjrKHmvxauiTL437RJQ95hzJeKpBn1E8A3vcp8n&#10;DLqfK3YJqPtGFYwm09vcDE5+daWFR6qQq7CuutK4aFRPKLaHda4dFHCMC7mf1VMs7yX97fbo5Tm0&#10;RNFXGCrfAV8u9oCo0q/ipFSJersST0F2Oh7k/nG+H7/u4nzgad8iyjtBlvbbhdhjpNurV/OXqPIR&#10;xN6vxQT5XFTa8OAQO4+x0mBB3/xYB0ZpjTz7S0XuBYAh8GuPftBj3cBIFydRXg6R0XF00KfDajum&#10;peNcVTpbjGIyBV/6MVnVo4HhrewVo1Ef0ccq6oHCT3vIAHiA91AZhvht+l+/fi1OjktxMLkRH2KZ&#10;H02/HC+U1R1E7RI+4iSvek6S/6s4ZyAotf5yHL4Iz165Fc0bFfA7jeKEKzJCtXA/KoPN9QAAOYBz&#10;r555JSmttqf8NsGGyPdee+WpHJrlvUc6ox7oTdpQ63J1ENgApQynbaQRFZaWmUMYaSJoJ5umYIqa&#10;D5ZVLrxuz0SNaw4wlHU80qdMmBYhTafc1zj0j5wwPj0fx8X5VTx9WI3es2Kcd+q5X42ju+glnsAw&#10;EHOyzUk623UAzAkHDsvkc44otGsbPnOmfbfvWzlOB55bT51p65G8Mf4cOno2Ka55WJDDdH1gxjPs&#10;wr24d//j6D95EItnAFyP4TUDOzaoUNyjThtbohYz0Ou0YYvdU1EAJQhQbhVJrxLwVRnMVnEBoSpT&#10;BpvWnD5OoQ82iuJz5NJ9HsrpLWID0IHyog2+s7ggfcWo5rLx/IV4hE3BOTbgrq5qcZOBoP3vFeKn&#10;7pxiz173bYfkpYdvNRhIOgmZPKet7POOBpvLZvIkb/hPYpaRLtwk34HjL9tkp6xIYt+cwIfNstme&#10;AEhzLM97MvRR5IP5BiryETJtBmzK6M9I75Q/6lnNACpx5diBzUkebsRJ3A2wPQzArZe4UljZdiJB&#10;eHnv1XRpQtv67orpyDSu4vAcLmnCs5PmCTLlgHTb8HRyxYki62xRyHZlmzIr7vJTGqoTBqi7iSKy&#10;Nv30ypm4cZPyK23AMV/lB0FhZznSEw6nsKVVZpIuX0U0L/6xAZ+93+JkOzvboeOWCVzT3nAr7MSF&#10;B9tTDpIm4mO6aZTXDuhbytu8p3CORdBUeDvbY38SsKftc93JmgCzDqe0VCezAcuYT3ri7EmCdM92&#10;xAm6Z98tyLMwLZuxl8mkeWu6bUrzLENaTuqZyalqpi3YtrPDKXHhlIfaB22JdBSPXZe8pkxRPv1w&#10;Tj8OdDnsY9d60VlfxuMu4+73/3m8dzrBvxtGv98G3Rm+4Diml5M4w59ZrBgnIKIrQNxvdnIFXowB&#10;i0N8lv6Y+PQyGgRbdxjz+v5MRhvjGWPevIrPJGPm0SKALQzqMUKhGhpZkJ+MFtgJOtF6Gke9c+6H&#10;jKfX4qWv78Vq/y9vaEz17Lb9o1Omqd9JLzJy0t1yPpMuHfIL9BBCHHN/LPM9LGPhBMwjZZUVVy2l&#10;Tip30stnyuD25MRX8mxXh/Lae2luOiqQrHJST5kXGcvkj1OUy6rbdI+8kJ8TB9t7j8RdnYc0KQc7&#10;vK1AnnYgD8pbtka/HVOkS9osylsv7RPFcnzj6in97I82TdrZtugpnzua5sG9+SkzNm6emVzTPpnP&#10;40w/8PQPsHk/iML+z8cBAWb+SEAZywlDPuz0juEhcRC3lGfTeVantVc5ebvFP3EiM08rUUbb5FV7&#10;4iFttCX23/LZngaeMolgEn2Tbr9NzzLb+tIy9YVr6ov5pNtm0k2YtK2+ee+YkR3g3j6kHaNO9s+r&#10;2cIg3Sz/ZF+QJ6uZtuuDR+JNvmnCyELbI3lq2e2ZdBBPymmzlPu062Tn+gNO6SmK2b71eBa2YJMf&#10;9tWrTN8e2Ufx4DTIHT8pxOT8H8Xo7ucxujzFZ34cF6dP49moHr1ZJbqTOrEB134x7nVL8fB8HXef&#10;VOLjj4vx4d1e/PAHw3j77Q/irR9exntf/CjO7kacP1nH47NqPLvEtx7iJ49b2EUCd5DzDSUXWRgH&#10;5H5l8yn3+AwOpAaZ2JCkYWJLDIOSLolbfc8zP0KG0PihtJyEn+D30g9f57scY1eMCRGuXJ0C012Y&#10;IG3KCJTnCCfMlUIb5XcijDhE5iqMRtsQeS2xFAbrklzAoLuVTq522cpCfqkRhqVfSQO2latxdnhT&#10;NlmEgTdod5P1bUbC2TCN/9z6pVHjmGNikzbGYwCOTgoscXBdgVPtVKOxXyL2Jv6hv1WYWgDPRntG&#10;+Tqw95APcKwRTxAjvlSqxk+BuG+ZfUpsPukt49FkGaMh8S0B7ZL6Tj65gMIxxIHU7X/yVb+5bzG5&#10;zQ1KRezjNk2usNsQYomsz8CZ2J8ktwhST5YuXYNHft/BDxnmyikXoTToN+13exGPMaYjaSxR3Fsb&#10;Hhtcj+n5sl3GjhCXIrXTMbEp40wdf1Pc6EW+1VSpd3KxTmUxS/rUVxNs7iJ/cNBX0uUC+oZtXGWT&#10;r1GmHnOqP/4gUHIbIX/ZAJEG/fDVzjJxeBVlKGnI8tfTRcyIhfPjFTnXQLnpMr8Wu0TpSy03SvJL&#10;3cjmhPjSxT421CIma4GQ5Tj9WIP7i7egNShGDxrOpCM64D5lRWDUiCVdNrj0a365Zxk9gU6uEFtI&#10;V/DxVdkSBHdyuQRN3YKLqsiIk6q0g/z4EQJXNvpWn/LkWyclYlnfXgMCMoccws+1NMcxyh+DKOeX&#10;OdNIyBtQL+J4udJrK54cTo5DA/SlQLtVBjpjBSfGHfdyRRctOMnkdLIUc04g96kHvrjLkJybYQDw&#10;jTSDQVcbOiHsGsW1v6Qiq7mKlX+WzY9U6MCRlromDIlomr9giI9pgFeHpIEUpWlOeQd86Ow+iE7a&#10;5SvfwMy95oRv36mXmge/cx5JuRWeclOmV9K+Wue+yUnMTboThTmZjKz4ldnNKjxkA7D6BGVujMW+&#10;enwQpb/2V37m208uH9NKEeeHQBylPR0hOL11DPB3pgizrzKOByjmaBblwZygVsYhnBgO97Z2cJ8h&#10;4bP5IFaX3ZifrXHsW3HzZBUHt05ivf9yzOt7Uax1c5O/5aQGA5tR3SPwa+wTxB9iPDAS++UYE82P&#10;fHF7BuIrOlBGcDFuftLXT+9iYqOPIAwmi+iPF9HDoPbBrTtdxJDeORG1QnK6XM8wuEM35cchwC7H&#10;GCb5XncPQ+B72H2IgfzFMQzx66d75Xk0ix3wPIpV04H/cRT6EIFBpthqRekEHOoQD7x8p1hhKmA8&#10;/LmzitMo8at4MXVGYQf8c3CdjDpRH3aAS5da4AxzFhosmDDVeDmQgMcaj6kN7BbRSh9P4hz8Y7SO&#10;ffCr7tXiEkYPuziz/VlMGTxcBjxCNIZEkb6D79c6DASbyF0ZJfTN13TiocFoVIwWgnaCtXKypI98&#10;rxFyN/bPL2pWKFgaInjPML7DKMDvWe67QgvTHsHiXixLJzir0GL+eawHAzrGAIlCL8CriU1yAtWl&#10;0DO0ZiZvsLRzjM7rq14c+LEL0jtFgm3KwoaYUPYKBR2gcEMUdIj8GQy6hLcPOmOVQP4YqFDe2cUy&#10;DnwZmSsxqjao77PGZ11v5OuhK1f5kb7GwFS1shoV+OAne1UujaY/76zG8IpByuXSvmNYKiBVfkZ8&#10;4LrkQezh6GPu4lllErPxNA4weNW4HovOPgNBMb7SLMfLLzTi6LgeJ61ydI7LsYdl8+MYZxiTEfrR&#10;HZXjFg7J16/PYv+lWRy0GRg5p8hNgz755Rs98gmd87Pcc+igRCk7FWSxXoYHFBmg2L04Qs4ZhghC&#10;JKCrKvedGO/A5NZVFEd3Y31xgE9yEvPZxxjqH9HVOwj1C+Rfgz7XYlHuwld4PP9BLO7/IFbnD+P2&#10;4ffRw78YBVdp4SRPkaP1oBvdIjrp13Ya0OvoYLu3Qg2dwMAgL25evXFspLCyBE+5cWVaJoD3zgl1&#10;0PPQ0TMYyGCcq0GNv1g4zjl5ASfSUO6uwhFm1oP/Otc6l4qFeVTdGsfN6aGYOJAunfg1If9wIUMc&#10;sambwoiNABIW14ThH/Mpl8+m86xuLkB4MfqIoPRprB49iMXp70Xho/9XzE9/IW6+TCAJPfTHrGPl&#10;Hc4OIInoDja4mbeD7+Gko84zWdlfD0VVD9oAw/KZZwb3SVcOy5ounHTYTSRBsXK8fgadu19EfPLs&#10;LJ5+8Hl0711GC6KXcL6G2Lj95l4c760zUGtUh3GEHg2apTjTWcX2T93DDVle6uhlNEddnJA73B7j&#10;0VyH+OcQbY6y2nd/7amvtMF0CPt0jJyssVsLDG8RG+nEup9A1zb4ioMy4OBZwlCtj6vYqHY0YMww&#10;fipWrp6kHxnk0DHVVDrlDwz2WVpS38P+awbM2/FXXhqEeMoHaS9Nt2zPQdkxH39yE6Rwn+ZiS0fH&#10;BGlvO8qo8JQV5U2/xnS7adt5Jd16OdFDOa8G2JbP4AdcdcqT98KmTsqfOJum7JCUp/mm2Y7XbX3T&#10;hS0tUibMJ8kj4VoGuDkRQVreixuwE+ctvTKQtTzXHb4eBojps5i2bVv8d3KbeuI9p7RIdLTl5Jnt&#10;pJjpOZZRxnzlWj45uajzoc57Ckb4HtLatoWR9TgTf+Fuy2S7PGc68OSrgXrSkPqu3rEtV7Y4KSdt&#10;MmgQlk4eaanr9Nn+7fiQ/c+G+U9a2jAeJVXyjQedd38lddxKfRQM5bzaRNKYawoXh7A9ErblxFua&#10;CJiy0kweOempn6gMmK4OuwWCh/1T/gUlXinX9M32s7xwuaRsC5dnLwmH04ma5DE+TwLx3N2SL42t&#10;TyQU9x48jMs3fzUuH/8pPtQfxZPv/pPof/YgKvg9pUUfuAQAdwYxuBxE79Ig0+8QY9UhQk5I+Wsu&#10;hJ9A+FqfUbKDL3SNs1bLVX14J1GZz3IFcQfkmvuFOMSRveitYlgvQ358OggxGmsTGLdRnMqU8dUR&#10;+ForCrUfi8PW7YjDn8hJnB1/JYMdkh72Rz1NHi7fx/i9H+vu70UMHxE8PYR2r8bqwQexHP2X0Pwn&#10;N52XYPBAuUlZ5Fk7Zlbqv2nqCKfyKW0d8mSzwZzBiWOS9NaWyB95n3znyHtx415+GohoY3b22wyf&#10;lXHzd/YkJ6U9aci6gks7Qzn5n0zMxM2ZZb3ymPbE5G1eyo1AOKXNbpywjhOPxjnaE+EqbxbNP+Sb&#10;ro1Wj7J9yngvDMGmfgiHq6s59959kF/jL7zxk3ELt8QyOZYm0E3ZpKNtiQR5npbzcSfLace49bC4&#10;E+gWkk7i4b0X8cjywDPPuECQ6qugsh8k5NhKvnpvn1JGtv32kFZpS3hOuOSZttNXy6dN9pkCSVPS&#10;hCls20ybaZ1smGNbT556L97JI05pLt89M1vY3vCcOs+ZsrCtm6DJ2x0JSxpt87LNvKEe6bYrrJQL&#10;bjNvi/8cQ+iX+nHLM5Z2QYSbrU8WQ/zFq6icnsaHz76IR3/0Qbz99ltx/wffj8ef3I9Hn30STz54&#10;My7e/W5cnH4nip/9esw++edR+eQfx/xD7MV7/0nM3vq/xeT7fz+mb//9WHzwD2P+6B/H+ul3o9j9&#10;d1HqjQj+R/TPlR7uAE0cCVq+cVN2eyKpCBPUbeWgDAFcneL+UPkrF1cnqFxt70IFJ9CnnHNip9Qz&#10;lL8MFFfEuOfzCp/dDzHhfNA/gnBnyVHSnEyAEPlqGtH/ZpN46AADG8Q7I+yQb9IkT4UrfYQpJUHM&#10;IN8VbvKuArPaCLLTc7n1jXgljuCaguJJeRiRMgSU5Atw/NLkGiGku4lPhbKbqYnN4WSdeU4KdJGX&#10;e/hS1/D57yC0/oi74PmkSTxHn/ya6RI7WizhnxMT1Br1qFFoveoDwO2KIO1gEZ3FOJrQ/RlB79PL&#10;KTH4IOZDX8Nd5coyN5JfY3zgQvrscwxELnojrs0JBCkMLm5c7xyQVEnio9TWcn91kcb1zn5Lfl/t&#10;cK5IR9hJHCct3AutTg2oxTi4xN6BqwYXHjnxN5W+kG61KKWMDqGBiy5UWEPiAQFDBX/0DjyvZ8y8&#10;JF6qk97MiSUD3GKFsQPDLV8cpPILn/DHfcqSNcDdTNgQhyODvlMmc5bE3zcb62iPKtHvF8LQvwf+&#10;T8Gtj6z5+qM/Ki/BZUlw5uKHASCt1xTWwAU8xVjQ31yZhmwViSFL41ku3Emq4aw4oVbFKVK+/fCB&#10;33RYQCt/vFoTWC2JAafuBeZCBmLV8XgVA9p1/7NNfAsN6EeOg9xXi4yj9DFXBtIfv7TpCjRX4bnI&#10;KG0GrcsvXzBduMhmgWyg+7495uuZ+udluQLebgnjvm++luteZ8I1lvENF1eH6bdsbA00hQduCaju&#10;zp3TgDZKC9E4MolsYKBddCICvj6br/tAexea+HEHJ7LlT4nYfGNHAYRcON+mHdT4KWbqlfZRFnpQ&#10;SgTy3mLeqnnyN52DHMTpO8zWFuZkGPpeSMdZQYY54Oqkfn6wAd/CD1n4wclaKr5T7kC0j4KlcVfw&#10;Ov/gNlDi4QcVSzqdyjbP4qHd8mMiOo3qqvs5upeb0A7rL0fpZ/7qz3370eNT6viu9HkshsMo9Hr5&#10;ytx8iLaOMIgz30sGKF5GGaKnocKhqhKg+YUKZy8HKNx8BENwnJxBLTeL8R9U5vGzL5Sj83o5ukeL&#10;/GLlaoIAobmYiDiik639anSu1eL2wTr2GzhvdFjGNyBwF2YOVvMoDmdRnyIQdhpJc8Kl6LvdBHPr&#10;8ThKkz4nhgGv2NVrhSrEXXIisOUlRheC5LvUEEDPR0U2ApCpOuNH4FKp7UWj1oLo9Ll8zrAwjsqw&#10;E4tqK6btzX5C+9SplTHm9NcfPoo6tCl9EBn4GkonkohXCTyhB8JZnDS41qOHwsym05z4qlbnMICB&#10;wcFAb566iqiKqyO3QEPWKGbJFSS+g2sTTfoHlzWsRWc5a1gDzT2SXmSwKIxgPspVwxAXik2cWER+&#10;Xo15pRpDlHsfFXwdRXajxy9g36y/QNFduQWewHWfA1esVWcIE2lO//jKqnvfTdcu78aQ+4tJ9KMB&#10;zepHJXgX0QZ9J4ZGEMjlrA2IW4I4dc7CehIX0YtL37vCaKgN41IlRjOXv5bi4KgWlbYzmy5bRihp&#10;t+DSZZcQzl3X3AQGConlUnFzFQWy5Wq2Sj7QRwzzujyPKV6fn/X2NTiwAt/WxhmEV67wy+CQe3/R&#10;2IOgRfp7qgGZFOA//cVQPeB+MHGyIeJyVI6bPF8rLeJZeRmXhf38SEa1toxzZOwR0dGYAGMifhg9&#10;J9OU+8IF8seg75Ld6OzHHLnvI4jdYisa5SOc0UbUG03khfxiPcbIQHl6icFCxhrkQVCkKMoLlwtr&#10;FIfIz1lMxsjBCFrRt1p1LzpVsG7coO1rMOPFWO4VMch9DCR6oZJLG/jhSsTh9FmMnvZicHUV56M7&#10;cbzfitbez0ajczMWX3oh2g14N+vHB71ljD/tx1dmtdj/0l400eHi8gBjy6CALh3q2LQ5ET8nsIec&#10;adcwuDkJB0vM0+ZpW1U5nXGd4zSUsoa09EXgg4ZUY2aaWRnAcY+Q5aERw749d8Jh3wY4hbWXeb+D&#10;u3vmKnzhpFNOPmzOwzoJhz/e50SGMP/cmVJK/s6wC2pAxuzZ3XgAbdbnH0W5exGX47M4X7wUL13D&#10;WT063gQT1LGaZgHRSbSEaXeki5M7DiJpnLdlN0M9z6bbOJUQ11xZ5yFaiRM3jkVZd9tW0o97RHnT&#10;R+HTJ2kvXFchnvWuYvDOfXg1js4x9rp9QgB8Lco3Xo4Ad/doW66wdwBdFfaQg2EsuthA7JUOUhTQ&#10;JXRtiN7OgaGOr8va2UoMjNrQt0odOSvXsU0TLNIS2tWi6Vetl4PAXORrlzoS+auSXghXPytfqtSj&#10;XllgT0bwahG3h59CqN+Jcv0NVON69tU5CK/2zcnaPLiXh46bORjyzP/s+05GMriUcNLV0zTrCItn&#10;bYOnPDFf+knLpCsX5ciyTuakvHHJ+jDTNnw23SYSD5+tmMyiOufWd9gEd8CTh1lQGFzFSSfDagJ0&#10;IiYP4Vl2eya/OazqvVdhGWB7YJazLes4fm6Q4Z5r4iYc+2Oe9cWHe+XEssL0hw2TE771qJPyZt1d&#10;+5Y1zau4btvKST6HKetZ1vxteQ/5k86UrBdXYfNovsnmaw+ST+Zl5vZKnQ2xN+VMkn5ODlo503Z2&#10;g7IpsqSlo881T3Hmku1ySpcEtOVlPnrlZteG+qzO6ivIc7vqaWb6D7TpUGPTllWvpaeTJ7bPZdOW&#10;J/eAyInhbINKDl/ZNZ8tIA25CmvXB0/lXzmVd5YXB1dyO/mRtoTEHOfAyXrJFtKFIw7iqpykPPLs&#10;adDPo1u2xfe6q+j9VjP6V/86rj59HINPz2LKeOfExZwxfIGTU72YxPRiFlMMfsVfxfRZ/FWjwthH&#10;p1bufzp2+wp0+aWTKF5dy5UG7XohXy1ZjLsxdfkDDpe/ds8IOAys8oNHEElauLLcLRYqBIwlfIAp&#10;NmR50gH5bxIEYbNe/bqLIPIVHF+H8sc9ZdU+uk+N/pS/rI/fuRtv/cmz+OKHl/HDZ5O4MTklUGzF&#10;8K13o/e9D2I4uyTgeMg4W4VmT3Cur7BdhCfLBuXwj4DnCqzULYkP/jmO0JB03tHRWM4i8lOdSLvg&#10;GCgDOFKO7Zf38HsnZ+KcMqEM8Kz/6Y8FylHKO4k7e6f8pV4DR95nullcreup3RI9hwttjWW2aGeA&#10;nPAALp2UibQBygwFUoc5hJOrZ30QT86dHTBvR2dhpx4LwzL2i7RBF3/o3uO41ZhH+/jrcY6b4sSh&#10;8riDk3rB1b7Yf/3npCewlPPdYf4WrdwbyjIiJt3zEE52jttdR8WdeqKlvc5+8Ifmsrx5WY+LOGmv&#10;7G9Orm3xSx3kmnrMyf8EmGMxedZz5aDprsBLHpLmPEPy2kazYe4tZLo4mGa+yNkW7dqeTLJJcbF4&#10;jgOW4eH5pCtnVjfPOhzPx6ntve3s9N7YIZMs443HFi/pOv8U3Xv3/xTzJ/80xg9/FKPzP4iLL/5V&#10;XN7/N3H+zu/Gsx/8o3j8p78W/fd/PcZPfj8WZ5/GdHQvht1HcXWJbeifRv/JZTy+dxUP74/i48fT&#10;+PzRLM6eLOL0rBDngypxYC2GnAtiHnd3KuW+GPhPCE8GzSCrliXNIYb98uubDt6uDrNsrgqD6K66&#10;N95REeR/LQ0y/UV2fImKCC5l3IBeHvgtp0sXV1AoabdVDqMryeCEH1EECeBEBdvP19swZe4RNYKZ&#10;uwDdPalcjVPiauDt9kRO9CnIpmsgJsoVsH0pSRkhNU8VhZJcbXWbvs13eidX2DkxAZwKFZ10cxJH&#10;PFMoFBrx4J+2LYp7cdQhNsWZ9mNTbvHUEH/a3d/ztdNKNLGdbtFzg4auo9wNYDVblDs2RqtAr1p8&#10;Xi3FM+LES7dYcssdnovY8FoHfpSqsZwRPzlBRYxcmI+hg54sOCH4rgIq45SmPw9ejkHugNOE/v7Y&#10;mjZGvtBJbREQYo1f2IRnvskkpBmG/latGMfEFTOMkTYgVx/nQKr/SR3PFPJFVAzQp/AMx895kkoL&#10;HrbKOcEkmRbNVbQOoVv5gNaqsb+Y5nYoPeUHJS7k7OQyVzSpsLJN/Us7KQ8WtGWeciiX67W4iSyV&#10;B+PoE3fN8m2MecwheomAxwm6tTOJhRm4+sbH5q2Pgh2hHyNkwom4ipPIpDtM+qYfj/l2U9kJTfpd&#10;ARH3P/ejky4wqVInF3FSRxUoEiuvp0NiU2K5ETjYLvi7oMeJMV+h9DXYgqsV5JvYI7S5qpJ2msjH&#10;PrbTrYpWqE9O/oGDti19Bv74YYNcWQrl/K9/knY5ecc/79PA2B56Qp1cHap+8s90hT4nsFDiOfIh&#10;XFVUu522FXxcreobd867rIgpnCAu1NAZ4JTBfIUQk0q/+SsvuCZvRIoSG1tBv3gsaSw0djwoc3gf&#10;aT9cMVpGL0XFV85VHydnXRRlf3KFHffiDvCUDeeEco84Ttm0rLsfYjHaxLjKkq9Ku+9cvj6qrGq3&#10;bCsNvl1eMw6gE06uctUfITVhEbXHDCTygxLSbTswL3/il6P01a+++u37wwuEYxnziRtLIjQAcbbS&#10;L2g6aVSCUP4aIiHbdKyJ0tTa5dhHofc6NFjHWIGmX9rMd6JhtK9s1vDip4x2Z+t6nDLCLZejmPiK&#10;opt1IET1sp/srRFctdxWDfj+KtoAYYwQZtPXPceDaZSHs1y5VWE0Xbt8Q2Zg1KconpMBBfB1wz7f&#10;afQzxRO4fkiRb3HevhZxeIARAtd92lg3C/kFG4XLXzx8tc+9Vq5mrWgzSLSdpSucoayuajqJ0vWj&#10;KN8qIkBTgm4MVX+KACEo1FF5Cxrh1QAlwUBh7PW6/VXDUX6xz31NeChPBZMD7nUnWMo4dxVOaFRc&#10;TjJgUkrm0IRmMXgIFHAVwlw1BiZ+1OFmg7rtFcEvTBzN4gKaDDBUhSn9QaFUnjF9n1cr8QYI3twv&#10;xsG1YlxjRChD1UsGiBHMcarOPe98odA9AJyx1ZAaTPv1GAeHmfdIq4Oh+/cViZzd6wmO51daC/st&#10;yM0JrMWMvmJdyqtJ1BUwTr/Y6iB2gdHsubHlFCOFIz/Ese5jgQ5m0/g6BKzTnx7pzhTr6NacAIBk&#10;fl4b8sURTruTSX0FfLKODoamDh9vYFTa7VLscT2gbh/5cuXhEf3uVBukN2IfR3qN4IyBU8KINafQ&#10;z3ZQQ5fWoifINZm0gemOyqjC4DCLBtGGX7MtIdt+gGPc3Ytl/3GURo+i0B/FYu5r0360AfmljTKw&#10;qijm8oDgo4lx6tHucILaXcS0N4/hZSUn906g5X+LQePg1VKU9+s4EEdxn0GyMRrS12o0j0txvWnb&#10;6xg6osAXN7ks9Rg4kasGA1WjUo1ioxHjWh352c+NU68zEv3YdYz3EbLEyOey6AYRrBOuy/njqF49&#10;po0z+HgvptMvxde+1IqbP/uLUb351XwldYhATO59EZV7vagtfzJKJy/EHNzGewcESx9G60O9m0N0&#10;AVlQtxHv/MUDFHVwM2DCNig3OvUKhYbOA5amjKQz6alMeaGctkxVySxVJgtu4MubBEXm1pbl6b2P&#10;1vP0SIfYZ+qokzYgWxM3C1uGe38Vsr6BhmbElTfi4pF1ybMZ6womYZLgb0WF8dvxybvdGNz7Qdx7&#10;fIHj+TQuZ+34yo3TiBe+hTOUYLTFiZcBlXZQ/O2LSJuXfds85o3wNw/bi+1Z1kLitL1mMctv29GD&#10;yYCO00A/4YB0lk+cORa9ePTOZzF651ejN3wYncop8gSzm9i34t38/K6fUl8uRrFyI8jCOCqTWkxK&#10;TewWdhQdcDAsL6fRwy4iQtGyLxC2gkXpwXiXlrfR93ID99roxF8glWWUebFQ/tbREzXsTe4DASPc&#10;p8IJtzJOX2evGu1WPaqtWtSR/Zm/EILLGfp2NfpqftwG1cz+KCc6mfLbQC1XLm3765iezJR25nNr&#10;GX8MkCaiZrrlNbdOWDimJQ+kI3nKLv83MEgz20N5SNkwk0TlPuWSq+bfSWdly8o5AUKa8iZc8dBH&#10;MIjKMcd6PCtb4m/3PGw/ZY58nS5JtZMLcc9b63m/xS11gTO7LVzb47qjiZOJmLsMClMvuTe2Sbmm&#10;MXEWH/GnSNpf2/JHyNQb6wnKK6erdNQTJ44UQ4NWi2V7wrENy1iJQ145CaHzkwEudRMW9e2n1fIP&#10;9cTRjggjJzsgcvZNmNYTLrebShuYJuSEaWZsyljVegaf2S+Jal0yTBenhO+zbVhGmOQJJvvNs82q&#10;w2QnjcTd8raVxb1SCNHP/kgD9ZzbLRLbkzI73Uw8ube+ZayfxbzftWFmFtgcCZe8lA/b9JkzJ3y4&#10;im/KvunU9zYDdvKT7tR1olrZ0E7bRsJBwNyL6RZ+zWeji/j0z34vxtiD4XgA/+fRJ9BZMEbrW1xK&#10;B8aVylD/kPE5/ZJK/nruR6CI56AVgUSzEZXZEl9lEm1XweJUPOjj2HexHeIKgn4tTcd6QXC3JkJW&#10;Xos4u678qA71AXrwaM/flTIQLo4/icPmOTbrL8dq+J2YP/ss1kTV6/lBVPZpG7jjfh8Hbkx/GjF/&#10;8rsxf/NPol7sx/7Z+4xTb8fgtBhX770dp6fvx+Wzd2PUncWzy9fi0dlVnN1fRPd+LQaHHXwL8ELQ&#10;lcWUPfwQ9dsfL5QjSLehP7Q1sOA279NucCpLyX/Tyd8UyMfkU8LkpMvP7bRp8gZTuZEF5ZVn7zeK&#10;zUm5HEOok487uKQpO8JWb1OmSd9VUz5ST4G9s39Zn+vOJiUunObB5qxgnuDFzUzvPZV1n+3nrn/K&#10;mT++jZ4+iHZ5gn/w3ej9i/No3sJ/2tsDBnHBtt38Q10nTLSTwheO18TDvpgPIlTZ4MAf7z0ctxMP&#10;EsR3NxlngbSv1hWQeC2vGCsZ61bNnFxMOpPlmfnb9vNRO7BL49n+y3Tpqr3YDCbkgZd5CcsyHMqG&#10;fkbaRvDIPlgWmMrIzp5IuwS1reuz6MtL04W/s3HCkS5J490hDj6ry95Sxvrizf/kiXgoJ/7wlGEJ&#10;6UUUxBX6hfvn8d23TuOdP/q9eOf9q/jk/X6888HT+Py9s3j0Pucn5/H0US8GKPsIYXQyPP1/fOb5&#10;BD9hgjLM8GlnM/qGn8nAUscJqazG0GQB//CSEF4/oKTMyRsDW9cLGIA2gWW85ZF2SuTAM/UBXJ10&#10;Sv+PtA2/1vkGlavRfK3MvumNuLhDxZzOncLBN8GRKxGY4q4kr2bECMYpOV2FkOTkHfXduseNh9xf&#10;1oUbwnL8M3C3WfdhcgJCGL59UgFgnas/8LtHYwEfaMVgUyReNR5eEaQ4CWWILYQVTF9R3h+6C9DB&#10;fZrTVthfT9Hmj3wn8kjGFcHP2pRM3ZMk+cpjBv3YRHCz7qJGLFefRWs+z33vJsQ27aMG/ng5mnU/&#10;UlgiTjdOJJQ5IsbZqxDn1WNIHDhdlonjm1E+bsfRMS1AtxnmskwMO8Uo1FpOgBWQS/wusv2oQROD&#10;5ocL/BHWhQmuXhMHP7JQQ7DkSbHuGzZ1bD59AM+FAy5HTgaBf/EQGhOrrIj1V/iIbhFVWNZi1SpF&#10;n3YnQ+TLBR+010JJXF1URzmMQ2c823Nj8wV86FDeDzf4FU5nBkoo+Rrb7xZMewu4SozpQp7SsB9n&#10;V8TQA2UUBXRuAJ5Ke/UgdYMH4zUnfnM1Isz3IxTG2ZvtqRhKGIcuUehcXadMpDLBY2N78LOMHzTY&#10;yNaCPiP3EG8lHoyT2nC/hqsMpk5Td7PXn+MfMBlTJyPi+PEyBuDVLyEz0NpVhkgs9ZFz4lU/LORb&#10;eSkryl6tlK+jpq2kTL4m6QSpkpMKpzIBB0fOuZr8wQXeFeaU8aQfTr45cSY9lK8cA3jWF8i39gAD&#10;qblSBnA5zpFHaVtNHfXcPPmPq/1CJ+B02j4dptSrxRK+L3JuAK5ij5H2yibudgFXbkfhxJ80BVdV&#10;ezPhzY2yR1/Sz6d1X1WmgURus6oPXLd4KSe5eg09ECNXzPkxjzQkOdklPGwUuPhKdcoF9kZ8yQCu&#10;NE0Lhl8Fb2zU/2YjRu5NqH0XjBPm2oEyAYSv61rL2RX32/cHA1/p9VVjl3j6CrgrbFVMdeR/87/6&#10;j6P0tTde/fZ0NcDIYCgZeVy+WcDIipQfD/DwryYqSp2odXCqjqpR2K9Eq1GMZpPAvlGLPhx2E0Un&#10;NPxVIL0QRqM+RDkfMSDj5CyHkxjOFvpGMR/6bj3CNivFYFrJVx97OAZjOqxgFIoudQYXFMmlj32I&#10;OKRMEdyqCFehWIMZGk8UzZVgdL2wboVf8FhinUsogXt3zWpHMWvsobgNrAkK32hFiftVnbIYmqhB&#10;DWy3g9I+zucBUfjKyQy8lGIDpmAsKoNelHBKhwsnWjbLINOo0EdnXRVKjcTE4WZdTafNme4U6K1X&#10;k6yFcTmjj1EeIZlDBGA6HsdoVIgRwudKwiV9drJJAdMpdiAt4AmsMEiL6toV0zFhUMnBrw99xjMM&#10;7iRqBLqubMtlm0jGQccJGISwRZl1G6f9JKbX6HPbV4QRtWkxqji9Odjh4TgB4eytRlvhzFV8Tiwq&#10;NCink38qQxGhfgGLcoDhHGAApxi2JuX2UVA3kfQ1Eh1wrzN4v6dgQ6D/JnT9b7eB0Yy4gKbl8SSe&#10;YXCvxhg2eDzFMZ8jrDMNVe6SDj5EaUX4MF/vh8tcy/PzXALtrEPtEDRb/OnUoti8Hd3CLQbMbjTX&#10;A5SxHVX62ngRPqA8414pDeKePC3tRblZjzLGusDAVUNRRsiRr7/eoL29NgMtVqfZoQ8dl8g2qFOL&#10;BsHBVW8RZ9DOj5W6/55fPHKQHuMBTjGO3X4prkC8h+48vYR2AwIP6OqXhF7vMJjsF+MxMtdz2XO7&#10;yWD1Uhy2yrHXeRbTmR73AiOPEcK5mSIHKwKPIoptMNJYYHaQ7enhcZT2vxW1l78StaO/FS0Gn0bp&#10;nTheQadyK+ZYhtJqBl/9yioByPp6lBo3qPO3Y3Ljvx/d478Wb7T+Stz+ykF+LbLQ6EZ/gi5++Htx&#10;PPg8Wi+3Y0Ta/OGfxf0nD2P02UG8Th9Xx/sxbsEWPcw1zsf6KtYD6q/AC9Uy6HweMCKCsD4Nttc0&#10;ILDULI3WJoLRkG5Ox7OcCKCMxVNldvWz0uYUFqRNGJbLNGGbD513ZfI0jdOLZT0t6h+d/RwIOQG3&#10;geXBDSzdHORl+5TPMosvx2etF2NxdRYX9yaxGHwUw+Jr8bUjcH3pL0aLANGqDsjpuHvahu15KtKO&#10;1DpvwjWfdPHIdrno7Nlvy0ov4Tl47wZB83Z9czAQV2mRk+Wc0s22HJtyMmoxjLv3rmL4/m/G6QX6&#10;Tpq2sWywfTaLHvrXwADU1qN87d6vOKkLLWx6q76KYwLeOnZxhW6u+th1gOdKJH8drVWiWeF030EQ&#10;KqCfuY8iBK606RyDEhoLvxjkEO3yeIic0SGdN+zfLZyHZnUR7QPlth0zRt0ucnt2eRkP7j2L4/6b&#10;OIn/vXjhZapg99J5kS4e9Fs5sJ9Jb57lVfJU/CyTf6DLlsZJN+85ud3IgvAsZ74J2zoGTXlLWg66&#10;PnjNSuRzb3nhKMCJl/xicM5ylDfNNuWPjo9OSvLHStbnsvmzuXqrI5JJtqc5sA0Ttm3ZfOZ72AYP&#10;9kd5SX3Z4bQtaICY9+ibciTeOhDW80j8TPOkPemZv1tt8VDOqPb8EL79TfmkTOJLGelleVdOpTfK&#10;4eqT1B/lfdt28mCbLih56HVnN5R/85Rh29rpg/VT1jltyICO4vkjU/ZTHMBLnLIP1E3/c3uvuXES&#10;0UmqrAiAlAXb3eIl/xy39A1NM2jNxRnC4dlDeNo5gzvhOiGnb7aTI+EYxKUskScppI39yLbJ11cw&#10;sEnHlSSG0KSdtDDPuuKemRxpq7wnTTtpWf/4q7ldTh7RhjTKOpbZ4pLVds+c1lNf+t1J9L94EFeD&#10;w2icPYxHH/0fo/fgRzG+PI/isBvlyRB/hIBSkPhmU5BdkDZhjCxMCCrowBKnfvOxn0YcY/+d2S4v&#10;6jFZzxhf5+EXv6d1gjZ8vQo+jisufN18gi9xTicrBGgGAW7xsQduzc46vsF1gMKNox1D7MQe/p5f&#10;fL+AGZdfPI6zNc7DGfbm7HGsX30ljhgPZ/PP4vKdP476kzdjVfkw1j+4EZPXfybKP34zGqvzGL39&#10;KGaP/hDH/kGM1mPMTwedPo3lR9+L1Qe/EfXx78f64e/E4vIgyq0e9u22v78lvT1ShqWdNJTG3pOX&#10;OmQZntNmb/mlSKackJf84apLplwo06YbB6gfjnfGBfpcgks92ZZLXRUuF9ux6cwnTR3KQ5w45bGn&#10;7Xhk0GOeDyqL8gkMZSzxtewWpvtYpv5ymi4c5Tb1j6vteRWkp7KIe5inDRTxN/wi3MGDp/F4gO8z&#10;34u7KMjh8f2oFr4UJT+Q4wHcRIh60sBx5Lm8ku6Z+Tynnm9un6fv5Nhj252NvSFNXUpYXLX/uoiz&#10;EbxE2NeV9kbHKJv94dQ22z/BedrvvCEtaUC+j0nvvOGUWLbHkXJA2s5OiW/aA0/Ts9Am3TIewtyN&#10;3xbINrlPewthhSlJTJa09sn6KQvkJUxh0TdpYd2d/Ur8EDzHn6QJz27/RLgSA8b18w8ZU7/7T+PZ&#10;x//3WDz5KMZXp/gvH0ep95iA6xJ/toc9wafxR7F0Uoyl8BHwD56ig1OCRid0nHxw5Ycvggd+7L59&#10;Qp/9h4dIPeMDcaauwT3xjCtfDIvxBJA/glBguUece2Bt6ugncEc53JKMjzNO5lSXtvEx9KB9nnP/&#10;JX0NBNiNytsYZPefbkJccXE7lwL2wrIppNRdI3Du01zDWBeJk8oIhAG6b7UQqEEvCUxchxy7yrbW&#10;tMyWofTbxSe+rWNgv56XidGQK42/OIHzAubnSimYWoQpviqZgTd5jkcy0qu3ssq/m1U7+DTc+xqa&#10;ZdyMvkycUNyrRhN/37gqJ+fobzP7tM43YlbFRtwhbjimvTKol8aFOOsTVx0QDx8Tmw+wsSMnjSox&#10;mzZj3iZG2Is4ILYfkjYwVkcg54V21JvX4pC4qDAdE4dDn0qT/ruyyBV/0A0+5VhKB9zHeEi3Z7Q7&#10;o07ZH1fh2wy9N17cw4a/gPFsErPor1aHhRggQ+phvgqMZPvD69wZzKQ7/XVP6MNGFOodZE/DRvyu&#10;jFXmOQFXZZwx5nRFXpn4Mffdw3csXdu8EdQRKn7rfc6uiyBGjBmQLCfTwMEVYZLQ7YN8M3XzOuYm&#10;bk9lVNFUXi6l8jQarnghHvV1ZYUoJ8DAyi2YlM9VBa9Wfwr5qZBTdVDGBkJu9GTz44MfeXAyLl9f&#10;xulz1Zm8dT9643+0IG1+7kPI+LhmMC83J5s31xzwobM/TKlzTozpOPpxRGNhV3ClXVPvQMh937QL&#10;hUYpOhiQBv1R9v3ggj6MC0r856SQsXABXcgPK6hglNm99onU8qycUxla5QowOy4F5B3FLZ9plMm9&#10;1DYF0pZJSvcyc8WoRk+fxzIL6OIY5+vK+aEKZQpfwRWvvqrqPoE5LtEwNbP9tAfaRPjkZKUOEx4H&#10;BpK/yG6Z048XlYhRGvTZPcobwJPnVW0L8BAHAK3TnqS/RX6+nZlCAS3VvdQ7+wlenJspUrtHHqbB&#10;qTSUnf+k05cy9Cm7vBmZrEI3/QQn+ZyUxxTh48AXbTDy4IfmZjA5X+EHoouh/t7/4Jej9PKX7nx7&#10;v4WLAx5trL/LTCsYpArEm2pYwb4E50TIIVeD5SuHC4Thik5czErRJ/AeDdw0288mI6xI9nyBw0WN&#10;MRQc0vKoN8nXGP3ihg5BuYJyEOiXhqMoTp9F/fwsSuddkO1CnG4UxtOYIL3zEZ2dlGKGAfQLiaUS&#10;xEa43PMM8dnMxmpAqxKxTvDm1z1R8PkySijfCGO6ggou36yD79fp0ldOIno3CnFfAhN45qI2kJri&#10;KFyAWw+hOEBQfEe/i2CeXk1jetaNcZ/rFNexVINOCCJ1PB0MNNTVdj0q+/Wo+isKgiCTV9CjQD8K&#10;fjhhNo4i/SpMy9mXuYZ7vMKm07fCIThgPmCmOldCSsVZe+G7zn6goY+xnQLHDx64sjV/iSHo7UCT&#10;g6ob/VcJlBkLEaRz6P4QWh8y4L5Bv8q3qzE8wJzNp/ALJUDxW+DXhgaIVPTSBhZxfp25nceIwHzm&#10;4OvKNIxPEWe1al9UJszFBFofEaFcp28r8iYY6qjcIhiv4/SMGAxhDFa+UmnFsraKrzJAfZMyF61O&#10;fIqpquDIX1VqKB6DwsLX1cDDySwjifToMAz026WiWg5/tSrDS5clL5bNGMHnAYZjgGb1HJWRpUJh&#10;FNfB7aRTj+ULtRjuo6Bqmz90jue5V5wf2zjyFUoGtSGBvyOmMP3SooHCsllHQTH69NUJ1sn0OCrt&#10;a1E96sVkOIjpJYpJmy77dZVgEVkpomrVunI2jSWDXRoVtWU1jSaCUKwdx4GfkMFIwH7ojCyiE8V5&#10;L1qVcb4iet5opuG9WNWQewKXIQZ+ihF20rXWjFsHykU9HsOr6mIQXypM4+SV/fiLd2bRbu/FZa0F&#10;n7QWKDcC3UU7cqNo+Ok+gIe3b8VfeONO/MJXj6Lzk4exPqzEITy68cUk3vqwGA+e/rsojx/FuH49&#10;riHnzfKfxeXoMe2/EvsvodPXr+fHLxwpFq7eu/+jWD+qRfWgE9V99MfJFFilmdAJzKCcIx1lsySI&#10;91pVDxL1WTxzQNfAmk85/Rzs2CaINk+Y5HloI7XBlhHGrj3Iks85jnJrtmOKjo4THcIzwDHDsSJx&#10;5N5yGte84XA1pLBdKm+QPKdhJ86hUCy7vSjP344vzgZx8+LzuP3q1+PVn96P5smPx2OcjMFT9AK9&#10;reD8yW7Beoq6Ew85eQNM8XePL3F1QBBfV1w5dmNWd+NY/qprlJOP3IuvffJeHHO84DEnerjxtWnT&#10;7JsfCRndXcX3PziN2ad/PxYXL0en/SJy+iAG2OEFI/JyiiGYXsZquIwROrZioPCXoaST1rXDkFOp&#10;x7SK05VLb6fYbjpCJ7TbUaWV0j5t4qC5HISxYZ0z7sCGMSsCcD+Zv6pTZ/FCjEYN+kybROpHBGL+&#10;Mp2TgAjVcu64gTPmRr7o1g2GqOoLES/s3weHr+QAvMGLQxpx8UwC80yrG/nhWRL5R1ok7yWg9LaM&#10;dCMvaUrZnWwZDHmYn/43p3AMDp/LngC4l295yDvljkM5S/jbsim/lNOXE44DMeTZFNq1L2zLeTXZ&#10;P5zPdWHzmLB9dqxTr7I8pzgrB8qEeT6bnjSRTVa27PYq7hnc+WxZTtsyL/UKHLPPlrNvXHPyZ1tf&#10;sF59nTN1k0MY2ab1rWch8ryXX6mbHpbhzH6Zxpl+rqfwOXZ4pQxzTTpzWmdnTzKdOoLIdPN9ED5X&#10;A25xcwjZ9UFUpW3i6rlt05Xl2f8tvQSRzezK8OBz9om03aFDt4Nl+zb//3eQlq8/U8/2dXz9mETa&#10;rE12rvLxMe2VbVPGfptomrpvsyal7eRgaN/ICIf2wr4KTJvRoL7hih/ik1byzUl34TrMKR+W0958&#10;8aOncffNfxaftR/H1xcfxsMfVmNw/614xnhThXCNUicuJwJHx9HzyWgc7o+6WNajdJNoo4gDZbmW&#10;KwVwNqHjkgDcQNtXW9LJR++L6POihM1Y4xPQEYNh90yRXy2gVxgfXZlQnOAbjir4BoxdREuFwwNf&#10;CiDgn0QfQWoviSaHf4bt+VZcaXbaZ3H9zo/He9iXZ29+HleffBwfn5/G3e+X4t3pYbx2mwDu/G48&#10;eXY3Tp8+il5hjD3Sh8JvHbmTEY44XJs3R3EHop1fRTx9eB7zq0+wOc046uxh+8F5y4tkhLzkVK7y&#10;nrydnc4J0Z0QKH/SnDMZQplkq8/c7MYcQfrLvuLnhNBz3eEQ7q6dtB/ANks+pkwLg/L5owvpysG2&#10;6nPYpisr2Sx/TM+xg/sKjbqiQLnCbdxmAkd4VMxgh7qeqVPiZhHKph5SPnHA5H/2GJpOiRSeTuP0&#10;STUW+A+tgyuC7Q/w2f9S7LUM8sAJAMp/yrvteXBNm0pf7W6qIs8ZoHEyjGxoS/v50Qnrcu/2FeK1&#10;fArjSm/ToWNwdYUDeeTnR6AYn8vNAWk3NgTZtbU9drwTnsOnNHTMtrnUb/tsW8IjTVxsVl3NyXPw&#10;IWtjc4Xl1fLUTT3mzDak5Y6ePCatOXwWH4uavqO1B3Fl3iZ8E7jJLK7ik/LBqcz4o/jmHzrkK38w&#10;tbp4N06/+CRGf/ir8cUPfy8efudfxMf33ozZWS+WkzF+M2PykvgJhqxghpM6rsoSqEGrk0m+jrda&#10;oJ9c6whGrkLCANXw2avEWhXaxY2ICTqN652yJb5OIGpj/OHC/Z7KW2IMIfJ8UgDHzYoospMUrmRb&#10;Yah8hXQp46lsDYXEyajN3m1rxhJiRRw1X2EzLlAgSsRKi6WrXMEZAs5ob+GsiBM82Sfuqe9H7Pbw&#10;dSvEbJuvD9IOjFPWbMMJhxRSYooS8VQlJybAA9xdtWScViSa9VV2hB0c6YzKI72op0yLs28s8Zcy&#10;q+SNh32Upl6fywqHE1j+aNFA+aubHiMna3xHYu31XrSuN6LWcU9bfCgUdq9FTNlsxXzZyh99OnvE&#10;NjWV19VRyxjD+3VrP26s9uLaDFzL6GS5FZ1mM5rVdexPsaPwscHAch26HFK+0SrGq3dK8RNtfK2r&#10;ebyPsang8zWVyykxoTGoMaqGBHztk3yCK3QKGTD2GczCfXmluJMRfizBBQibRQnYc/mP8ZPmRdqv&#10;4VxUgLcizw/IVeGNe1Y7PjYxemWdi/KSmKgSDZSy4iSL/ufhPnH/PvoAHGLgYo/2GD86pQljCDEq&#10;Nqjj23OwZ0YcO8YZdh/wBfBy0hYcpH1OsoJLcgohXMKUKr7oPrF+BaM4YeB0EUXKnx8zxP91kk58&#10;zVvhsPpKqLayBJ+L+MWrJeOjeFMvV05pvLcyqAL7lddCTS5DWBtFlp34yq9/8qicolKJm/MjLi7R&#10;BjlJmXsZgo7+tJO5lTQwTtwB2EAGyq/RhWKVGBTBcHFGymk2TRvUoxZ66VwF7cMz9WyFvmvnaR1/&#10;jja3eupF2mymvzwpq37J80znACElOifQ4GdOaiIPBYydOQkBQJb1gxImaWV82yX3hAaP/NiAemgN&#10;CuaqPvu8qb3BATlyVWHusSYqlNW+1CBag0qFMraoUc0JWCfVF07OokOG/H48UtptTAC6TlM5l4AN&#10;wSpBNfus3QQ2+U6mi3C+hoqdaNNOS7ujcmsryFf27LNfhfVDkQ27Zl9Azh9/izTswitfH7bcArlx&#10;cBe0bwr+3V/6O1H68pe/9O1pdUyDzoCi5PutqJ+g3HslDGozlk4UuZcUDbjHloN82RfolwjaEEXr&#10;Urffj+lshC2CyH5WDgb6NQ+XDA4JoAYD7nubzf+cAGlwOsvs0tkUAozmACL0FuW4mpTidFKM80GB&#10;OsAZg6x0ot2cSUR4nUGXEMb4UxiVDCJvWfRVTTQXJXWtlnuSLWZjiD9ACdec7fxSygzHrotgX52i&#10;4P1hlGf0Byh+GVNHd73sRAd8aqVGDOvN6Dq5tnBm3hVsGhx1BvjrAU7llMB1Hi1g7KOMtcMCRm6R&#10;y299TcDFWlXqNIBRr61yP6Pxsporlo7Bs9Nehj7s9aN67B+Vo1MnDYWV2c06wyhO7QAFuz0rxzcx&#10;PIcHeLdIUce91vagYavBINHGYajHAuGbY6RXdQbfy2XML6e0jcmuTvOX58EAYnbbGA7KridRW/gK&#10;KALCIDPO2fVRtHGAa7Q9QAjdE4FiGCAMO16OE3qFxkFMqvU4qyzj56DXf4OBbNCqxrtY6VzejSIX&#10;oMkdpPe4VYu5k1vQ5j3k4Nem5fh4WI0aIzRDPv82SuumoVWX6WAA/NV7H0/0GHrNO6XoMhgvlTeM&#10;p196rSPElc5xNDvuhTaN2QBF7Z5GcfoEZ8gBvoqcEByURhisaToOBeSsWDqO/F59px4d+lNoXMaQ&#10;YMCv5/iLqIN2dYThctK4woBVaMRo1UYuF1Er9wkQmtEv3ohLf/laMLgVajHbr8eQ/rlstEk/Ctd9&#10;la4cB/N6fE0j3lrEA/RqxXMJAXYl0Ou01TgsQj/o3uXUcLQq8TJKfEIAcB3ZvoHh8IspB6VhXMeA&#10;tJudaN3BnLnyEjo0R4+jfQGPGzfi4o1qjAq/HK3CCbI9DL9gtFw/jMnFGD58Bm7wGXmq1xvReHk/&#10;ml86ivXhSRTgl8a1OHg/Hj34YQyf/tXYP/nZKL7wY7H36gtReeFn4+z2z8bq+rW4dngtVrfgU8E9&#10;E9+J5f15FHovRfFGM8od+NmDPbKoCTxFRduFnGvAvKcraQRVHJM1gg5Y5mnTNUgaRJ0wDapBsP6M&#10;kyX8z9UpOq2QOE/tphnWM4jUPugvmpZONWke3go3n83bXLLf2voce3kWtbT9PDiOuYD0qapysflS&#10;74r+zS7+Qfzgj96J/ofvx+DiImrDJ1jk/25c//rfjMqdSjx8n7r3vhttovhy/QiHYQNfJHIi1EZ4&#10;Tt8OGiVa4kG+9LHoEnvlG5++huehO5WdoJxlE5bPHNrhHJRJd5sT6aOjK92E173PoPMn/4v4g+99&#10;J+LRfeSzEq0W9qD40/G4chu7+INYO6lLh/2F9mpUIujFhqJvRWcL3NcIxPWBr2Y4u9obnMEZmC9z&#10;n07qYjdmGEyD9FXfvHWMkPMpfTjF1k+G6BF03HwZqhrD4TKa2OK9w1pcO8BhQ0ceVf2FiHt0e0wH&#10;l3gBDKexOCzFxdUvxK3mfixffzn2IIa8sb/Kg86ycpBXnu2zpJG+Xh0vSNIH2sgEp764lt4vb3qY&#10;p89htnR1kkIy7ybpdIbki/emZ0HSkhcC52pZk3NCwxuO/OVLPluGqzDEUQdHPbGeIJQPy1hMIMLV&#10;DGL6Nu3xRxxRq9Qr77M/pOtrZT3v5fu2LLfZhvogTuZjFvOatPHqSdn0kyjnhLN89mq68wSpa1xz&#10;YocbnaF0Drk3IMw+5QwQ6cIRtnUsT7KHsqg+Z9+957Ru4sk15Z9TvuTkshXtO1dhmqazrD1Imm8P&#10;69i+/Uk6CEva8qx5drVn8ol0GSwcy+K+bHwJklM+uHeljfhkPyzO/Z+3If5w5rN9yUY5Ej/zLSeM&#10;TOQkLfEk3fyEwyG+aZ92bW5hi1s+k54rfizPaZp0tr1d33xOOJzSRnnlsrGTXk3jmhM+1LO6Ey3K&#10;nHTfBcTCu/ujJ1F6+qtR/2wVT5/14qMHzbh794e5TYUBdLeML4JhnfYmBOcC2bRZPKjF166X8UFK&#10;cQ17MVziD2GI+mTexm+p1QgG7TdO/RpD5iSzP3JWGI/9YaWLn7eazdFbf+zDV1g3YmrQSBC/KM1i&#10;OMaWULe0YOxqEUjl10/H0XYvIV8Vq34TWZ5Hc/WvCBa/FGc/OI/FO78Y88+exOTsQVQP/mdx5yfv&#10;xeT9+9jp/0NcPboXo+7l5kcM/h1DtANcgOpKQ3sZgX90Np7F6MJXbjCY60uc8tew5y/huLucGxbs&#10;6AoZ1KedLUlRoH/yRpVO+tCOvEjZokDqqplcU14oI7+saxl/m1DetCEpx8LOTO6VF+ubvs3L6yY5&#10;YSU800nYlc/6pAtK2FmPUxq4mk09tah/vJdf2g/1QvvnsQWRhyA9xd+JFXXM+Y6MXS4fx/tfXET9&#10;4BS/53txfvURxuoPo/SwF/UbeNAv/QTjIbKQRAEOdZ7L9hawciz+Tjp6SLP0Cyin27lNTlyVY2Va&#10;WyWuqyv3VhpFuXkCKyhAuk35O9Jyid+Lf7YuHWx8CtJTb7n3sM1krO1g8HIcgT4Gt5knnlzkk3XF&#10;WR4Lw/LJb9PN3JaVt/JRuqff48lzjtHS3kKcWUc4nPZnE3TzbBvAkBaKjfnyx7JZhauPhFkxZ4zF&#10;BYxudxXdq1mcn5/Fs6tSPLvfjEcf/Vp8/Gufcf2V+OKzTynzGeP9iLYIMGnMt1E03dIwZVaapCAQ&#10;rNIJg+LsJ8QqVsv4jsQrtXKUnORC333zRDuiWy6SfgHU1yMN9tXtfDuHThYp62vnldWCGAy9A5b7&#10;ilVpy9c7N+OsvoH0okGenZQxGM/907ha1kWSBrxOOLgKxZA5N/hHyWYpWK6+Jw6kf44lTga4CqWU&#10;K1mcaAPu5g/tbSBIWzu/+WIj5VFuV8kZly7A2X2XkjYMWK40syVXqfjjppMRruTJyUDKio9++Sai&#10;sS5lZBb08JKHV2giH7OjCgGE9/XNKnTX51xAN/sRlb38yvPq+ir+AvHu1/Hvau6dfLMUXzsoxNco&#10;/DkMeoJtbhKLlBix5/hXftzqJm3uF0cxqvuBOmLacIHHlFiWuK7tpBGx3mgSY5TESVCqRY14tUs9&#10;J1+vMYC+whhgDPYYRZN3qokTK/Jlt3m8PF+A95R4bUnfC8jHisHSjy3M5hV44ZYirnCy48YzpY18&#10;bIXZH3Z91bcI75YYySV9WUHhGX7n5oekJrKIjwn+a3zS1boTTeLvGuOHCxZ8p62Mo9XBWSoRZ/5Y&#10;vRJ35o34lEhtuFjGELwnMHmOU+ZrtSs3NHbxAzgUU2Y5UYIidautZlTb5DUq+F7E/QqmSthoRnOP&#10;sbBJLA5eHdByH3dc2sSfMJdYnlgWntkzXykWdeU/J8mUE/rgxLaGyQncNLbqjYIKLFdjSpAytPAj&#10;R2vln7IuAOIvIrJM/RSdMvLvHIz7pio+Tu6VcG5KLoIi7qyRr/wZHNAycggPuMpXUtM+uTIuBxUN&#10;EvwpTOfwagq+tO+gBY9zRhd6+QVSG3KytAwE9SGz0fWNfSAtdRPg9h+wbjeR+6Jxzf3aON3CyQk1&#10;wgjGIdLAz3iYgkBVujgcWNKOUFa4AHXCUPhuU+bk2eaVXq7wd0LZ8aoOv5ADZFN7oN2t2A/lCrLW&#10;1Edg+SqyNAJw8j3tIGW85kdN7AB5druAvjlBWtW+kG6co43CnOSPU/5YVaP/gM3JNV8dHiNj+k2+&#10;Oo/7knqvcZOFFfD1a7Iz6PF3f+nvuofbl789WjyFRwuIUYhreEYvuTzxuBmn1+p0bBalyxHK6cwv&#10;gIHnJ5f7ziTz4CtsSwh8jABdp2PVRiHG0m5O2ARh9uh0Heb6+VkJ1WaEeQUhusao7TLJsYYcg1HF&#10;IFbrCifMJfCrzKpRcbnpPkayWoOg1Vx95y9dfgnUV0pnyyqnXJyBjNwexYpozw8poPUkLVygFeNZ&#10;EecwYkjHBzhYZwzIvQGUcVUUKu2Mu9Tex9h8iQijw0D94l7E7Vox5uD3FIX3lahcBQu2S4zkGIbN&#10;B2OCSojpe/X019n1AY7oYLyMHkTwtc0SbWf/WigJkVOd0b8Jk4rcL5qY6vIxjiwPR3eieHgjivsn&#10;9PdlBOYmAc0sxjijYwTjGAf2Sw2M87X9GHb8gAH9xobkhxTo+hqarkpTDCmD29D97xYxxDD3OR9N&#10;CvGoW47RYB1X0O42VV8qzzEw4JxC6JdVDURncQEde/TDDfH9RbqNwLxKrztNnGuMvRNut2uNuHUw&#10;ie7hOD6u1aNfOow2/mmz3Y3FEOeaYHuKIRjDoyne1qIA4eBR0ZVySFBxPs4JzCLt5TvbFXBBQBEv&#10;nKrN8tB2tR5TDF6XRD9b7OC7hjd1DHixscAATnG857l3m6vGSshnBUs9g49dFMJXo6VzedmIQ2A0&#10;Dt0nAFlsglt1lV971e9WS93v7wgeOxnq6poD5OQQJ6NCMFBDgY/Kszi+1oz2zZM46iziRrmPnlTj&#10;pNOIl69H7LWGMRsVojbei5t+Bvr4RvRebMa8PInSCDjQeUYfFuN5dMBhUT+OWRWD5k/G0D8qPeQA&#10;5S+dxLrRxi8YxhjZKLb2onmzGaUbewwCmnIGmj7FgdXGKKw6pTjvPYr5xTtxc/QhQnCJEdnDyP6P&#10;4+nRl2I5bEG7L6NHL4P7V6Nx6y9E5/oeA00j6vTx6bAYd9GVQwz/7aOjuP1qNa6/WMVZhpYHES/D&#10;0xfh+aAD7dVfZHz++Gn0L0rw5jCGB/AGK4S9i+U+J45BBvA8a0Y18NqfHIVIg5SbA3prnDNYQJ83&#10;hTekcCDR/llPWKYzXqYjmnsdbssJw7I6096nI83VQMKLALI9yiQwy5vOs0l5zZvNPUq6ub0/j0X3&#10;bjy9+6cxe+sfxPCd34/yF78XpU8a8QcPi9G/98dRHY6wZ/NY0+eT+mW0xnfju48+iauPL+JrArvz&#10;MkEAuNGuoMVdxwv/JoP/7ULBdHjtvgOweR72OQMUTgeQDIy4OB5JT+lmR8Tdsk4wSB+TXS1mlQZ6&#10;+69PC/Hub/39GLx9iSm8irNpPe7MSnH9W1+NMcFQ/dGfULGC04J9olIbB8JfbKbORq1nNIuTg4ws&#10;e9ha9LHqnh11nDbbYZCrO1FWQNan47iazGOCjVF3/AIz4zw2YBnV3nl0cJKcmF751UIC6EaxHwf7&#10;uC5EvroFDQx6tV5HRwoxuUTuEKJb6N3JyTj2b/3v4rWvfinK1xlMkXf76B/pkTJAOyk/PpOe+R7y&#10;nT7pP0i3vN9mes0Aw2e7yr3mX79HHvF/Izfbe9vQuTAw2smn/DQtD/O9+kdHikPfThACYFjdwDGf&#10;G2GrH4m78GS8Vy7ZrHk87wJ177M8pxMYmeYzh+mWT3oLmzSfbcMiBpFed3poPkU31S3352A9fxYX&#10;7tOhgrapg5vkDS25sU86Jx76jx6CsZ08uGZbXLUN5tnXhEGGp20lXsCEtYp5VhKsH6bb9TNBcvXV&#10;GetJezf0n1JG3zEnBD0BLn62YSVUANvEyTXtEWVsTx3JRiho4G55T8x/tmmfE1faM00Hyj468eeb&#10;k8mfTdHNPaf6s6P5bnLPI/tpPvfZvnZwe2/hpLfp1N0F+paXl7gXG3hcDeA8tRfZFqdxTMqpeJKu&#10;LbV8EsxT+aH/eQjDNA7l7f7xJEbfeTf6f/avY3XnMib9/ziqD387Btj78rqG3Znnj0U25ibarQYB&#10;OojUSh3g+PW0USwOsf+Vdiz7PXR+FftVfzG/Bk8I6sb4isPLeAZDmgREK+DlD5UQtjr3ldMIhiF8&#10;iirjPOMLdcaVJb4K3liXMRgj8ypEO6XDT65Ip2PlVpGxsx7lyVN0EZzxZp80nsRw9D+MwTX8yEf1&#10;2PvJfxN/tXYv3hk9jd5dzj62Z1aJZfUwCpNaXL8+Z2z772CLXozl/Fasek/Tpy02ptiYn8SZvs44&#10;+5tRqf/Xo3mNOgaZMtFDfkHDHDOg9e4w10dlxkP+yR8fYU3KgEde+KN8mCa/IHfyxnEiRVKeka/e&#10;CEOWKYNOtuvm4uqkvqSc2ABnjqFbefMwT4FLe2D+JjntyW6M3EwabO5NSny4OpFmkOC9fbX8zvZ4&#10;qvfru+ByzvmAs3QZ0/uMEYNZnB7cj5vDcTQf9fBdWnHtBH+p/WpU9pUjQh/qp24IYwtS/E0XZ/uf&#10;aeJH2+qEz9lXT+uJLAWlgx9feebmywvCuYMWNmTrB1PEb/WsF+Oo7TtGdbIf6oi2SBBepasxZwna&#10;plpCE8QvbaZBXuJhPU5x2fFXnNXV9EeAw+3mj3SzDMCEL85Zj6R8thjXDMg4HNuFYb/lrWVNS55x&#10;Js7q/DbNH2F0GkqXb8ezZ9+J4R/+m/jw3d+Oyx/8elx9+K+j//ZvxvD9X43RZ/8sJu9+Py5778cU&#10;x9g3fDQ8BrZuHWMHfV3SSQxxyvVtwHaMN0YrGqziR/uhMfdKclFExZiMsvk6J4jKM09pWYapTfUE&#10;Yhi8ukF+2iP7RwH13xnKMcJVRscr6cCAE/3N+AU/eDnzDRPwkBEw2R+/pZ8TIxb3TY1NmwS03Pi1&#10;RG2/E4KOBW48T5hGHScX8MMhZAtYrhpyBZXb/+z2d3Kg93W9NXWK2/fdcgN6DL5fHZTIa4TNyYw1&#10;vtASBkwm+O/YrRnMy7eWRA6mSD8nFsRJBFNuASlledoQaEvbzUF61t3cy3BX0vhVVkMRvy5ZrpPT&#10;bubkX5nBaL9GHFltYO/0l8CHpnr2DbxOJrMY4od2681otKvRoE6T/CLx3yVx6XAP32pPm8sYy4Ao&#10;rbr4dGd94lXi0lGlDG+J8eDRvEisQDzQKk1yXcICvbpPLIslj/UJNrKzR4zV2MiQZMrl8PjAxP2F&#10;Kif+oXGuE2uuENSXdBFFHd65bYnX2oIYC7q5usjXkyWOP+BO6It7gLn4wMnslB9osXTZtgs28CGL&#10;M/T5pB/ra9Cj5LZR0N/FDgzyg9VhjMq1OG3vQad2tAo9eElcj5v58nHEt/YL8ZWbhfg5Ar1vgvZj&#10;FZxGWvi+zRbxDoLiohh/9K0DM1fqybwG/agTNyqvMtdOYTBGk0oUZvSddFmL5dnwUwNFsXxlOo0D&#10;z8ioPF/5a6yTJ8h59tyxlfaUydxTTRmnrGOk94pJTjapeOCW+glIX23NoIcyKYO0mbJGjO1eck5y&#10;+hr3An1b+zYg9fQZPNPOcYUE/FnkB4j8eNFCqwksX4t2fPMDDfa3iJ44IeibZdpF5xoki9KNdlBO&#10;XJ2/sR60gL+uiFTHcuIM2K7kTHqQrE+i7QZKilDaHR/oi/F9yowTZ+isNsrV8zs902lyAjMnLTlz&#10;VRoGtIUMuh+h+zwmVNp3TsqvGPs69JzB1JVvK40NPHiOj2D455Zf7otnW2kvxMUBGVBz+OPeebmH&#10;IPGO8wFO4jv5aHtLnUL0z7cY1yuIuZrAH/RFXGjLOYjVlHgIOyON/+4v/XKUXvvyK9/u4cRUIY6f&#10;0lWIDKtmcSeWB9ejfjBlMLuM/iWOS2+K4A+jhLC5mW65hoHVYlQ7Uas1clJp1SLwQpHnRB2VdR2Z&#10;rUaxzjNpEwxHrd6O15t+lbQZs3YjThGyovuAwaA6oPw1Ax2J/f1KHOFInRDUHuPwzRH8BULQptw1&#10;CdD2l5ditBGGOtgOIJTvXRfoYMlVTTDBAUT2GiC2YE61OEboR7HqKyTgdgT+/uKJgciNBnH0KjB6&#10;Xm3TJYzRHsqMk/cM5pbmA/oPi2CmBtlln2g39Ham369a4IjCtAntuiHiABwqi1m0MSalYjNaMK7c&#10;XMaLYPS6zDsoxRe0t+wZpPr6YiX2MIIvMcpWrxfiGbSYDH3F1oEBgw8jz1DgZ0u81TmZCNoUerjn&#10;2eb3Fzjncucugj6ZECzPEARXlCzjGid2G4OyiDJpxTIBNQK+KNYwXDUU/4BBB2PKoDN1r7AVvOac&#10;o9z+wnTUqUah1UA5/SpLP66t+nHMYNSFVl/4s+d4ErcxrjUM/4iycDvOcIYuLhcxHUxzYnY6L+Pc&#10;OiMMzmj8DLivwseDZiMae5XoMBognzFCEw5RqBsabWTnCIU47CxSrhxID6BfE2dhLK4MhLuv+3So&#10;c9gsR+2oEnU82UJ1geNexohfizpBvavWptBmMbxAhgfIR52+oGF+ocHVihgCVyMuKFuh76UV+Y1m&#10;+HXY6nIUTRR4fYDa7PlKp18MqtEOtPG1uGY7+jWep7N4FUNfO+nFI/RkdV6PdgdeH495BufLdey1&#10;CEgalNWI4ehjIeFvKT7F+lwgXyeU87PpDuzVfZDC+Ptlxxp6sabzD+n/HLo6gC1be3GdEb4MjT+b&#10;j+Oyz+Dlvgy3/m78rS/V44W/cBodgoiT69ei85WXo3nra9G62QhikBhdMchfgtOIduhL6foJcteJ&#10;0j4GDrl0rFB7NEyLJzxfvh8rgqj1gECl3WYEP8CwacLRN3TTT6I7LmlQdTBzsokkv4TnfKseG10m&#10;YZMuXA2pg4jGDbuazzqhjulezdMgGzw/P7y3LPgJT/suPMcl07w6XohOgqas9+YlGOvybBntuXWF&#10;469Wi/Ei3nywjMd/9jA+v3cRT+9+Nx59NoqHj87ii/k1AjQciqs/i7FGH76Ulp0M6p52T2N67zSW&#10;BIuntDMvfS1eOkSeIJM0lB427q8ktu8vPabpYEuzHH1IX5I4FznTIe19YblfOPkLo33EZeCPHNT1&#10;9wW3whhCW81aTo5QT9SK64t4copz8t6f5KphP+zhvmn7yHm5Q7BdO43CxSUwHSq1k+i5Agbhx74u&#10;jX3ztfn8VdhBtIuMFkcMvgzCyccZYwByCY7uZTHEni4nvfwVe42Ttp4zTqB/pYWvF1VjgoNg/mw9&#10;zQ96HKETyz3qL+rRpOMOh+X15svKxdYvxJ2f/w+j/eP/22j8ZD1efoFBD4dJebBvyTtI4TXpRJpE&#10;9lleZhkLQDuv6ddxOLgbAJiFScm65ktL/RdXz5mnXKRsbssb8KSMmM+pTOp3CE//yokPTFqe8tJf&#10;ZwWvPRGXBEqedcRFvy3nQUjPPngAx0qO37t+KZseWYdrTsB5bOsIxyI+iqNBuc8p6+TZJwNoD9Gw&#10;zz6mzFvQtrLCpoB6Y4HEmdOrcHV+bUNYOmqpu6QhUkl36ZY6bCEPO0eaYHPCjXQnilJfScu2Pcjb&#10;8SStiPhwdSJP0N4nT0n3wV/i7ZNwnIRyCPQwcN61Lc4ZLHufALwhTdim256ZHqSpemlvuFF/LJ/y&#10;s4VnmWyT2yzHVZylizQ2Q9/KPgpYeUj6kaYcee/kecqQDZvOPcPmRrZ4lo4Mw5tJFgj8XM4sQ1rS&#10;XNjKlnW4dwKQrOSp+iiP9PckpKik3STdtoQhLk5MZr3Z78fn3/0sPvu34/jRs/cxJMW4/jO1+MaN&#10;V+P7n70etfWPotwoxK0DEVUzG9FptaLSup6rmVd4pfkVuyK2oo4xGuHs4rjtuxeLe9wOLmO2uEpb&#10;MIGTTX/xpH2daIMktyOpF/CHbu7nZMfgknF8MM4JlJkbr2Af3OPGV5rw1NDFRbwocZqVGK5P4/jy&#10;KTrrfr5DxsdeXPvp/2V8s/RxXH48jMn7b8WfdPFrPqSjxfO4zlh+sO/HvapRhZHusTu+foD/OYhB&#10;ZRGz/gP81FUc3m7E9cNmlEfzWD4YxcW1VdypfRCl2k/kV/h3OuiZcqWswDdvPXJc2xZQdvLkUTlO&#10;+TPrz/E0ZYF0dfrPx0/KYOrEDsY2XVg72TZd3ouTV/M2fzZoCVqblvChb+IOL9IWWI5TOLt+mGyb&#10;yjFuYeanDgjcRwF6WMbrZAh8/KNE+DLOz2DNQTluFj6JTz/uR3cB/1/q4MPhIy1ei2eH0P20HhPG&#10;Rr/gvjja+PjZJu3g2ic+aYcBL15JTp5zUsx8ntWhtE+kOVQthxGfdQnkp4xJB7V8Nc8+G/QsxkPK&#10;9aLmXhpFt2rJbmV+Xn3mtK30U2QURdUZ6aVeKnLma2dSj0AqbRGHdE7cLMu9ei9gcbas6d6Ls/ei&#10;tmszbTx56m7aCg5xsL5XJ1Rcwb0hNuVN41kefvFBxA//9F/E/d/5vXj8yR9E9+6nMTp7yPh8Gt1u&#10;L857/Rj1RzEYLaKHbzzHaNiOr8PNMQKuGpPWTooVjHlElgEs+Q1SG5tGYE/nDbINInM7Ge61SaLr&#10;5IB2ZL0s41MQUPLPH0hW1HF1mpNu9kGb7lsaGarQaNU2ETJDMve6cq/uMqdvpYwx/q6GKSfRuAeA&#10;q9mIJsFB/55yIk6aK+bXxHAYiA2x9FUg7GY1ipvebyYxZIS217einKTwtUgnz5bEQq4k83XX3E+7&#10;ViCg1ueBJ+BQ5N5YyWmhBbHXglhqCA3c5N1YIyeZyNNvknDSbiNX/AMPJw7slxNGCvhmA3j/+2+D&#10;W/Kfq7bQscAiqbMo6XXixOYNfHfsr7GOcZo2agYP/ADBtF8iRlrEddI6BEynBC3+SNosupINfeBe&#10;2+x3ZOYwxo8hEMjFbLjMrUQu+3N8SNptE1+3RWQe58RNQ+KddR+ZoX9d2nS7KD+QU2ktiOvg35SI&#10;GfrUGHynGCwnW4xLcpUaPCtQtrSE+hjy4nqS9741h8NHG1XGKXhEf1f0UdvhikXlLyerUKZGg9ge&#10;ureg2TFl24eVuI7/fIj9vQGPbk7W8QRZPaOGH1twtmhOYOlHFSe9EXwfMl7gz9amdIlYjxhweaMZ&#10;+8d70TyqR2HfH4zrMSbOfcL440fx6tCgxtiwnpZjNAIPxqgOsUwJ+L4BtxiXYgjNz+G/K5TcKsGP&#10;c6vuNZTAcSjtknIqj5HH/JCBDFeX5L8CL74EKk7qKgP6MuVaBT0DL2UGfjmGF3F+qtw4R+2qLkVI&#10;+6fcKiC+Mj3ESBiX+xEKJ3oVGw3LEpu8IN0Vfe6L5j54RZzCmvz3AFdlMV/lRZYL0GhJH/QrUuef&#10;F9tIqg6ZdHZySh83+8qZZSCA5XMqjLT8eIS65AmsnIiTr9KE+qkq4mpnFHgpmI6NegRtAKN6u5pU&#10;Q5Ov8FLO10RTQmwXYiSqyH0JHLUHJWWKenPkyHbth3QaY0AZyuUKzYj3ZqItv/ibqfzTKRKG8ujg&#10;SFt+oDD/Ac+JuDLy6yraNfI3d8EXVs0y7tHovpZDCOPqRiePXdXnudljElzhmS9O+tqqX6zVhuWE&#10;2+07d749GlxES4kBYTfH16LOMWQHuCgvrUexR8R8v1zJTxKXhxrCIgQp52t/L7cLcXiMYB4V4pxO&#10;FMareJHGbjWL0SF4r4Ks+8H53vhtHKDDBoNjB0J2ajGvuM0cgo+CFv05R4WECCPKjhmwZ9VOzDEG&#10;7k0w6hVj1kOZZ32EHWou9mK53471CQRiBB7NailIRUYmP3EcLiWvtmIB44oEx60axqfWxDgR2IFT&#10;mT4dY1D9ImWjWQg/Xyx7uxB7OMEAwbhLGHQl4xi8yqsBTMTJxMcs4HDm28r0dx8Wdqql3Gwfny06&#10;9GPM4KNRd8ZZoZnXDqK6R43GMjdU7COxA5hpwFyaDnI/JL/iWcJhLc9wWGan0Z+fxWrUxRgMsPH0&#10;YYHTi7KtikNoNc4BQsVzo9MY92J5BXOEIy0VzgoKiEC6ou422lHfw5DQ1zq9VNb9CIUzsC5/VU5v&#10;gat7m83q1MOI3qT/b8jblwoxPoIy4DyFRnrS7vd0oVDDk5WvgaAE16BxsdOKi30n6+jHeSFqo3E0&#10;loNoQAO/YFZiMCivwFEDzWhYOFjHtHonireuRfHFRU6gTS9WOASTXPUww9DP9qQhxpU6UdiLxlEV&#10;1rZietQmaJ/FcoTh6DZx4tvRahO+NzuoBVZx2YgLBpzlsB+tCWUYqaeY5QXGtYqzUGihBOBTJOAY&#10;z3HEGazmfk4R5ejWlnEPshZHGHqMpF9WvYfxLZxV4jUUsXA7MPyIIIOAA+IIhX2M0unofAZxH15O&#10;o3mKPFfa8SI60CkO4sk5+OMgTnDm+8jlAI+kvx7G1aNZ9HsHcTypRbM2QJYZ0Bncek2MZrEfvfuz&#10;mJwhI6s+unIj1q40Ku7FXqkFvSPaVfoAv7vAL4yrUa/Xonz0H8Y3f/IgCl/7mZh+7cejevh6VOo3&#10;CFDcMwLS0LfFwwc4wn8Q/ctO1KuvRu12EQcVXd1Otnlo51fw0j3rSv0fxPisG8tqLyqdS5z5WTzr&#10;XsTorUdxenHJoHcRhYEa1IiKvxBpeJfn4Ya882ExniIzTv7cAGbRX/GAn/aXG+VP+6w51JnTrzGw&#10;1AHVHJmPSUgjbznvtZ0OSJm3SSaB8jyYnod5275Yzn0KZ4Mcq9NXwxzxZ3sCr7L4ID795GmsPvkv&#10;YjG8h04NY/jwFHm5z2B9Rl/uRaF3htPoZBIOqz8+LO9hgA9i3sdhGf67KJ0/ZRD/ZrzyyiRmBKri&#10;r9MrbqqPuDlJqLmz/x72J80uBnw++TiqvbdxUM/ivS+exvKHw3hxcTfWjXeifPF2nH3+Vkz6LcaV&#10;hzE4ezPO734Y9SffRxC+nh9IMXgoOwqNDuKo+xtxhb2s4zgPatjU6jSeXq7j5GIKj7o4kQS/ELrG&#10;AHiCjnZqe9Fz4HGJubhtB5EJdnLO4OvGuFMINYGGY2joV5yG2IEFTrCThWMjR5fbccm9SRr1OMCp&#10;qzXX2MhC9IWNQ7aijL+wTnEwHNDHMK1fq25+Ydz7Rvz7P30Sr/zVn4rXbzJQEqAlfTak2jDasSpx&#10;Q145MT9pi90/yoENldzsqcA1q5CvPclxm1MHwuvzfHjhPFEGUaCfwQV5/gBg4GCTwrTZbJp7ZVG8&#10;HLcNzvQjnECQ9MI33fwMtOGJfLcNg3NIl7LtCqyUD+GTnitAbIeTx2xcR4zkTBcHJ6YSd9J0fNQV&#10;LjlJDXk3dAKgwZN1POwD2ckaj5zYoaz59t1r6rqZABO2VaWPbaZzRbo6KTLZLwFyiF8epnGxCU9x&#10;XtCwq8h0INVXTTim4TleCQ640kPai4uJqb+2x8UVaepJ2gLzuFefTPMHMnHc8UK6W99y2pXkDUnK&#10;Mkk56eBz2gUSGOISV4bK9Ik3mRy7e8p5m3W5sY0UcZ/JE3dxlXceZG8KizOntmgHI4NZTrNT7rgx&#10;KZvhPu0Z96ZbJu89KJAyZMEt3zIfGNIg7/3Dsxdiq+TDtomktW3jKuQPF4U/+Mfx27+B7dh/NeZP&#10;vse4h09yeBIXP/2N+Cv32tF48U+wZREDiCxfJOpMw4UUVUhzBUypPMMmkgXAooMJyDzj+Wy4jmcD&#10;xqvBIiY4z04C6qq5L+pNApwSQUCjsoxrjOs1FKV8OYtzdGBuAIeTrR1wVa2BTrnN2N1skV6JGyiW&#10;e0FOL9Zx0CK/TvC790ZU+tej2v5SNJ/8i3gyeC9W+FDTx0+jMr/LGMN419mPUfN6TJqzqK2OCOxf&#10;j8n038W0zbh62Y7p4IuYXkGcZjsW1VoM7hFYVRln8VHqU3yw0X8Ulw2CPghosEhXNjKI0DhRpGJJ&#10;29QB0pRNZU6+qpdOrvjsfqDqeerItqyH+pSTYqSru8qThzYkBYD6KRtbZiZfSTfLI+VCflNO+THf&#10;PE/vFVR1xR8BTEgZBk7qMc/KhrCtrzz7oxNVUj792MVi8gCbNgaea7IHoOB9J4aP/ziq1X8axScd&#10;Av77ce3oT+Ol0x/En75zL2bdH0Vpciuu138hauX/JC7f/91Y3///EMxfj3oL/+yo8f+zaZxpw8RB&#10;e2J/uE88TRN3ykqPRBnkxC31HLm5RqxRw68wlqhTYc39tIu/0X0U89Z+tPBHcbpz3E1acs3+Sn+e&#10;5aVH8sQyXElOWlpEvUqeWsc8ab0tL5zE25M0O+R98t+yXGWntscJNC55Jit4th1lZF0ZRXUyjvL4&#10;+zH44r2YP/iNGD/4YbQGb0Z1/G9jfu+3o/jod6P+3v87Hrz39+OLD74bs6f0bzZPnRDJ0nocs/EV&#10;ejMnTsB/HA8ZX6fhVifqa4XBoY3xW3sacIO4E1MTOpG0RI+NRZxU0Ea7esTJMgPoKWXcb0qkpaPy&#10;5D63ruDxjYc1vkJONFDPcdaOOQnjq24Gte7blBuwSxMIo32SweqTBMzXQGnUcRv3BR7TpjiAS45Z&#10;ENGwXHzK5I2IvbRLxRykCcyBIWz+p+wu/AFbowNCOdkljtIJaL5ClitSiOPsaMFBpzyH10vGPyBg&#10;UI3bZPoMnIdj4gVih3wNT+7ZL/KcuHQ1nYKRK5K8pYQEakIgX6PX1lIaUC5iAcetkLmBvsrmpFOB&#10;Qcotktyje0E//KBbZ48IrUFNaDS3Dv+XxG1+HKA9LxMXlgj+iRkQ0AsgTrVBMNEJhgED7ZQx0X2t&#10;x1NiQPiWq5aw0f0Z54BYBiUa4+c3iJlbwFsQVzpJU3T7HdoU1ynOwAQa+epyoUUMT7mytv6QE9yd&#10;TFC288MVOLNO/ExTWUCXM1/jhNe2L5tUeNBCb+g7jpK8dBUR1En/0pi/XsGfXjkRdhSN6zXUFkyI&#10;G5zYLXYo6aq7i1K0nkxjdjGLqz62Hj924Go9nOkyMdu41YlXcDD8YflLNPh1Yu5au4SPCp8v5jEA&#10;TxdqOOmqP1gHvyYx54RxY0BMUsEH7RDfr0eT6FNnhRFcEffLx3I08V2Id5EhV8LqL/kVV2XCU7HR&#10;aCgW0sFns9KGwQP+bmxGsxh7dVdgbiYegYhOQVd4rZ5ViUkrBCZr7NYCQ2XNpfGqdAKok1uu3itx&#10;lhk3fV0y6v6oTvwIsd0/Wt1y5ZkfmFB+nOjyR46a9AafKX9coecCGOO0FE3xz3xukPecIAN0+jhe&#10;xTXL8uArHBpR69hJ9YPAIz9yCK+VZ+mQH01A5dw6IYg/9uFJm8b8OIm2Jt9uS51wJW0Z20g92l9q&#10;WxyQ7D9y4oKjNXrtIicn7V19mnvg0U76zDplOO6uxrVht8hxrHA/S1uwA85rpX2AFq5cd7LX9ZuA&#10;oR44QCC/XeDKOj/042IuJz/tIyaDmBkpwI5UsSN+fXWKXfPtSiyYREg+ESXTlH3gfo2cJYHk2YZM&#10;v+yE26uvvfTti6vLGIHECOr2YUIXTesNeJ5Owy9pjuYVGq2HGx426wSbEKfo5pJE72W8iRXCml9C&#10;HUNwDH196YwtDTlyqnDLE4L+46jeaUdxH6eu1Mr36hc4QlPKVbfvijkTqSSfQ7Qu8Hw9cjxFUYA7&#10;GYK0ryyhLEPKXK1cpu4KLCdk5hCArlPeASd/1ajX4wWcvJf2VtE6XMaqDSERygYNd1DOehmPgvLO&#10;BufGdzBY46g34lzqGpzyF9vhIIaXw5hf+Loqg5nMlukQ25G1ivKU8/3vBk6IbRCIEoxPnJQDVzcX&#10;XRdG0Vi4V5xLk/1RGGY5ejNClbJ9zno1lo1yjIDharfeqBJj+u2HH/zsc3QwghhzPyIxSgPLM5q/&#10;IAKbY2Dcw3yK1Z0gDKMVgkpf0MPw66YX8PQKEruhqF8HATWEFxGhXJX+OKHlZN98eYN+3Ih6ByQb&#10;g5jUUPrmcaz2m1GAZjNoowE3QClVD6HxTQwIalKfxLEGY28cl0OC9cfQxsG+2MHxPY7icTvWh61Y&#10;OZvDCLpWYDAKDua+mtwE7+Z4Em6+KY7+wv0ELlygUOfIxdX5KuoE+UvE/Tpkax/SFmdtPsO5msdw&#10;WI72Cse8VYrpcTXuakjOS/Ea+O7tjeIIGXEfmIvKLBYzvyJLOQxEdeJy1Fq0oh77DHJulOrHFZxV&#10;dYWgk4PuQ7Fa72FsVbh+lLqu2EPhcGJy5ZZ11t24PEeernqxHFB3tIgmA5YfObjuKlD6+dCv+UKW&#10;9WkxFqPzWDztEvCMYjwax7A/ipfmvdi7hhy3kTFG0x4GYTlcxRdX0MDdaS9X0Yv9eA29OXzBr8TS&#10;p2knXq6X4uD4ZnxUbURh+uX4a7eO4sa3fiYOX1X35tFDf6ujYRxAk5LLvtHhZ4NCfOfjbhS//2Hc&#10;Kl+PvW/eiONj8uGr9lQboo3M1x8uJvEInLvDP437987j8hGDUFyhl5dR+PhhFHvvRKF/N0qX7xMA&#10;AWPv1UBk4qxXiLP7/zbGH/1rHEiGq/4ZgdAt8pAhvU5kUKPsIAVpaYzrxr6l8crBy3RPDo1YZlAm&#10;g0+eTfLYOebmb4tn0ecniRrWS2Rtdnkes1MkrFjHlgFDIOT7q/neshG/8/gouu/+apyM0cXma/Gx&#10;r9xePUOOKED0Ly118kqLcq7SLGKY/RS8HzSZzK7i2EHg6D+IGy+hV9UWAUEPp20Uy6kTXEP8PAcR&#10;BxsH8Yh7nL0uwYP2swl+F8/i3bOH8cFb6P5b7mtU5LkfH3zwJN57dhaj90/j6rMX44v+OC4efhLD&#10;u+cxurwb5+ufi9sMsk5QVSbF+P6zQrz1zr+K84+v0OtC3IDIFeS5WpjEpDhM29L3FzxszQWYHBiF&#10;ndyJbo1+TS9iaNBM8DyfYKORZbcNcNDTWcU3i4W2C8e2ii0qYmPLhb1otWrRaTeizbV4WMuBq8BA&#10;VS7287XmafEAup0DUxuAqzE9z2ChUG7Dn73Yuw1Pbv98vNS6EaXXXonqwUYOU07g0RTZXcwK8eTT&#10;VYy/+C1s4fWodOoZ4Jw9vYzV3T+OZe/FqF/TldvwVpnycDJnl/ZcLshDNVN+DOoy7XkmTZKmA7lL&#10;2gmcF58TtEzksJywzNjlCyvlksOhJW/J1D/IY5tvXU8PYeSteZ48JFwOdVOcUgfoTwb8wDJYTTg5&#10;1nIKw3LbepbVcdrpjc/C1R7t2snDq/mmb9vJQxy8bOv54Dinz+UwZpKHfpgPiHeC8jQIS/32mXTx&#10;EG7aGdM4dwG4/US1cNo4SUu+2CZp2T/zKCe4LM8f2xIv6cIlg3XEJAvlJBO3WYc0n7Pf1iXRyT+v&#10;bjuLKcj2Eed04rJd8mxTeiRfBMRhF7IblEvacfXw3pVk1hGO/SqiK6qWk47GWoJwItfhV9okTxxH&#10;uHc1iH0Qrv2RVoLOcj5v86iaecLzXldkRy8nDhNnT2VT35g8eZ17Tz369+KHn5ygR78U43sg1+9H&#10;+RT7/eZ/EdH6Dpb9fx4DPxBzrm/Uhb+MkYyFOsdRZfxkfJxTB/OITcMmzJyIwR7SoF+GxynJVW2+&#10;OuYv027RViw180epKzo48JVzkF3yPGf87eaEViEO29hf7Kl2uELHKk1OEK8xrD4E7NnFMp7Rna7j&#10;8cy9hl6IvQ42BsO5PP0oLk+xsbMu/s8iX58qXsc3nI6jN+9j/7pxMLxkDLsX0245Vlf4Mth1PxKz&#10;uHETNfrbUb44jSX+VWFFaIsP0qnR195/FeNPP47azQ9jtvcTOOMyAHoiVK5MNJAx8JYXxhzKriSX&#10;9imrlKWbKSyu4PNZmVAe5K8yIVPlm3Iq85O/XCVlxjHW3fGT8lw2+rWVidR57pUnn3eymAcwUhfI&#10;E15W5kwb4uGzh/C8gHzKI/1cP+L66L+Mq8MJbbwWtd5VjCbTmI470f1334lV/1cI7n8mJqQPP/si&#10;HgyexfSzMX79JX1+Afk4jsu7b8d3Hk7x3fHJC9+M41t7UTzqZFuioK4yVCXK0s1++eBYvetr9skT&#10;/KXTBlH+M2aOB/hxhVpM8cGJp+P083Xc/eDjKDX+KArVfz+as2YG6skL+uUPDTS5+QOMHU13uiNd&#10;xEO9sp3MI93mPc3fZiWv5UvqmviYbnlObWLiy8XDvAzstnVShuQZ7nDh4Si++8N1fPL2r8S7v/Vx&#10;fPrWv4y7747iR/iG73z6MD598zLefXMQv/P+ZTy9fxVFdMYYxB/WcA/Tj5/he0wn+PYqPA05QTDM&#10;AYcYhPG8RszjRuNzdMM9kvOrkYmcgaJB5yaQN9j1B3j3aHKRgirv63D5sQLxpSOuaM6+eO+sEvCc&#10;GCpDNMxDdNHXIcnSluaIGahHwFClpTmxCmhCB1s18PbEHgBcH6qB8VQGMDfkLoEBTuJIeXFLOw/c&#10;EgNE4gRBUxfEm6sTYfvGZtRLfRRnCsD2tDk56ZXP0Ah6uOIlPwhgWScLnJDbTlIaLE8x4mv8I1rm&#10;H0ihjE5kbIJ96OYgyGluHlyongs6mvC2QXt74gSxtPk271sO7rlrvhMMdWye+0sVXXFILN2uwzN9&#10;RODnCjFxrS2wjcaKC2IAesOzK4p8la1YJ8bEyDgJtmbgahYX+NkAh54FbKo+biOISYit1sT0TeC0&#10;2+XYx/i0oWGR+MGVhb4lMSfWHPbn8RmC5a5Mjo+BP+nXL337qQD8oh8wzAHM7mr5idmgqW/kVGrg&#10;2CrTF+wynXWbouvIBdFjjpcuGBnR35VwrOtkK3Xdq00DODusROv1SrxIbFPs+vrphqb+uAP1Im4w&#10;HoD72VUtLrpQ3clTicqg0XbA5f5aR+e0CXqNmDZKMZoSR+HL+jZRc98FH6v01UsTYqxpMa5QpAIN&#10;tGqMF8iprwrOx7O4Ap7yqgy5qjtXoVN2Yew3pW0ncpGf/DEVGXKCyMlUZVtHIfcFQ+b8Cqh7uBXM&#10;r5Bf9Qus+KfIrpNRfrxQ2+0kt6uj7KZ74RU43ce9Bm4OO8byLl6qVZy89HXLMrYWrRKWk5VJZ/pF&#10;zLdawWvo6spUVzuqvK4+lZYzGrNNjZRt7mxf+mjy0f5ym3vdmUcZxyy/jmreVI0kw7XvmxWtCVYx&#10;TR9gMyknTHQXOs+pZLxdwgY1Ksg1A4zzCDnBTBsl4mNXHpaIx4qk+7ElV4T5YYKUGvlq3IGT4w8F&#10;tJ40Ejnna8TJOY3E2XrAtJT+h/zauFZiSN/oqB+59MObTkZqc/ziaRndk0d+/MC3PHMAhM5L7RFP&#10;JUTKDyIAAXjYD/wDpwlQR/Da/FgxoZwrfh07XEHsJL22gNtsWzv6y3/nl6P0xlde+/YFg+V6iA5N&#10;JzFbjGO8mMRoMInl1TgW/RlCiyGAiCcoVLtFhzAQDYBrb8YI4kRi+CoSCiuRzxCkhzhF/lJ5x2Wu&#10;+824eVKN128U4toL5TgnIHoKcRYjZ2oRntyDTSOiEYNcENvFwX7FauG7CWSnQcXzVAgqeM6lwoz4&#10;dxD18SQKzujTs7nKg4V3/g7o4DyNVgm44LjQehBQu8+XX/MolRqxamCNNDgYHwU2v9SDMLryZYJz&#10;2qNfo94izoF/xanzdwi+JRR5hhQ6O+zy4zr1/ZJMH9wIx+MAlG87WECvU9JcVVNVu5BKwsvcG82J&#10;JWdqneVYYpmWAFJxVjgIThZW8Y7rZQwEuOTncVEkl1gr1PnVEH8+nji6wW3+59fJZO4MODz7ZVk3&#10;41T63ZtMIVegFFa/HJPLUZFWX7WNapM+VWPRijgoTeI27S+PrsUD6LOYzqE31fzFbOpEZDGOEMYb&#10;zUq09yux38RYIW5X8G3UR/guob08p+1KvRonB9V447gYJyeVOGkWMcCr6Go94FMHZWrSfmmFkYD/&#10;uBI44vQZGXLwLuskYNgKvc2eAAUnS+fQHPyHDJBj5HI5bNB95KU4j7a62YQPDeRq3osDP5+2Bx33&#10;MUidk7iIY+AhD360AQbXUfIqZRvIfAdDtGhXYwpfV+A1xpFbVwgUMObL2jKOO9B3rxGneBzDi0XU&#10;UUL18gynfXQ2iTP67UogZW9BYFFTuVe1+BG0+4g2X4PfN+j25/CgezmNoXvTjMBjrFEqRL+yiLNB&#10;IS4Hy7ik7So0LoJbG3iHrivCMVktDqPMoDOrTmLdcyLkJKYMcMPmt+Ll1Ulcf+V/FLd+/ltR+nIj&#10;LsB70L0fk3cvY3XxW1GbnSHab8Qcfs16/1+m/jTW0jW778PWnud9xprrzvf2wG42xUkUJUuKadmR&#10;ZQmWLdux4MBGRgOGHflDgnxIgHQSILGDKMgHw4Iiw45iy5EVSZBNUiRFiU1S7Ln79uXtO09Vdavq&#10;nDrzOXued36/tU81vKves9/9vs/7DOtZw3+t9xk+jMvDT6J1/Pdia0Ker3w1Gi/QPuinLss/0NvB&#10;Cw7xvHyGLJ8/iYsxvDTuRXPgiEHkfxeZafwsBnQHI3sexe3dKN98LbYbozjoL+LBO9DqbC9Opy/G&#10;veFOtG5BxG34Fzrom6voYdX8oCc3H9gxAwKcksxqbBxXfmS1eMCAhXrAt61pKKy3CXnOa6aT9X3Y&#10;PE45P+tHXFyir54O49FT9MVxE33G81SpQR5HgICjfi32P67G7d5fi094eL76FTI7xWB/SDvQA4NR&#10;9HrIzxAjjqLuwHPT6MdgOIrZ6Dxmk2HslXD8Xvh3oMMyzlGOlxc/jqOPP4yLB7/K8Vb0T+7lQquT&#10;STtBzdz1u6m321yjYrj/MK7eezvG7/6/onj236KD/xF5/06sPns35u98N0rDt3A2fj2mT38j1ic/&#10;iuX546g+fYY8/em463z1dp32j+Php/M4/sFvx/jwBHDweXRXI0AXEjYaYehxNtG904kjRNH3w0nc&#10;XIyitK1TjKM5gKccOcr1xbyS/BnwX8Fp1ijT1bqdQ6xL6NRaq7sJmE1HsYU+a3bm0UXOl+obnpnS&#10;uBby1m6gvRq+ECnFKaibHogloAdpz5F59fo8XphNYrv9OG5XP4rGnX60JzcBWO3sf+3g1ZiWffb3&#10;459850dx+d99gLxdxc72MXzdi99986OI7/6jWN+8G3f2YdziVupE2UO9KP7x3APzgu7l4L58pAr0&#10;WgZUSJs8ZZrrZ9OB4ocOk0m8DgvmqDaTZl58I+KyIFCPj/nxpd2SN587a16X158/4wguedZ6mCYz&#10;5ob1sV7KpOX7nfX2MB/SPZeTfOw6fZbHRcsWq6QJ4LppPMRaggIDAfnmUQG5vu9ImMzTZziXHtza&#10;HFxD5WY9k26mv75n3Txsh+1XvrMZPkOClHHra1rz5sTn/WSd7afrPAyKWU7WgXsZULBMH/Aah/Uy&#10;D69nX/m5/m2g7Lkuyf7kY79lv/ItHzz/2FbrYx4ZTLm+Zp0yb2mjt+bn+XN8Z3Y+x5H96IXnh43l&#10;ukE7aW+f6k9Y76wf31l/k5vW+xzSSeDtbx0MdZz1kj+sjjZdeiRhuW9gL+vAT/vTMvz45t62SEP+&#10;530dVcuwObUXRIq9GPyDvx3Hg04swB5mu7psxHvHlbg4Rq5GxzhV6AkYWviqU5gVxl7OXTrjCltP&#10;ReWhwhrAiiHMKVSAyPkcW4ysF3wRS+MF6m5h7doubgpTWPaj7rpC4Adhu0sbFEC0C37XAcDT0k4s&#10;XFMNZTj3Jdy0Gkt0NHewYbO4X0YPgVOuCl+Mwm47Lp6exqPDo1hgU5f9K3AjdhV7PR1WsZFgDZDw&#10;uDePQ/R2a1KMhnoI/FGsbCem2ZHRt/ZimgG+Do55Eyg6jMlwHBdHwziZ4rw9Rlaah7F7+mMctnei&#10;dPBRlHaG9Pu9pItNTEcFYicbSSsP6eNvZ8Bha+yA5F+O7Es7h2/PvQ4Fk9/Nywef6w75y3yVXQMe&#10;VDXzkH3M3zT4LVm+15Pfr/nBj7yTssVh1joCKWMwadmNBxaf8UwryuCs4vitnL2yWrdiPXsKRumC&#10;rW5HbfSDGP7o05gd/ccxOv84iuftWJ39F3H+5IdcW8aidxaXeO0z+nm+xJ8YvRWzk0cxPb+IxhgC&#10;NH4+7v/iTlQa29lOK25dHaCR7OU3N6y2gWdpkG3kWtpHzr3pyzqfX74NTuqdx7T3OJZHfz8++/j3&#10;4vx7/zgeLz+Im+OLqJ59LVp34XXsYbbVjMkzaeQ3P/2jbGSfWAfLMHOuJz6xjpyTZCOb14dZJS1N&#10;bxqeUa7tL+/Zr9kHfJ7rB8wbMvskylcX+DWfR6X5ONZPnkb5V//P8YO3/ssYvPtOXA0fIiP4BqtD&#10;AMsnEcen2PrjWPUOsO8XUXbkFljZGumwOwPLgQ35As9CcRZ0yB2pUYcpqihD8awVdDMEB0WIzV0T&#10;cYHPkizJtboNp/JuiuDi945Qyagw9ltHUZ7MEV1JpDl0omAUtjWhJO4ZcCML8nB2jPoz9Ta/62RT&#10;Wrt8C2WgXEvk4ZGBCYidS/+YFCPgNC4dZoNk0s91lUiZ+bt7oEGwEkrVBdSLfBccLY8/gUcAD3Gt&#10;7I7/5HGtr5QL+9MXyRWXNoKvS6R3QEZZL9pyUKRd6w4m6ZEn7oZLe8d8BrYFp5k+F1/nkAZmjauf&#10;QSoXa8fFz+BLjtbhcETfina0eK6yqEblNv7lrmtJVtHrYHie1Ye6C0jYrYKt6K8SdXMX5UJjU5cK&#10;yn+IIp+iQ7t0UgV/4xj9dU6+W9S5ic9wBp+M8c9utGvRon971GreKkUT0FN0Gj/+ooMk6vgVZZTG&#10;rONahx1SOSeLsqi/+sQ1vBzVZOCqLD7sgxPRvW3a2kU/VPG3HKwxQZfm2t7Us0zHO0oop97RJvWJ&#10;0w3FQ0WXS4L/tE9tFNXtG6SvNcGclEkPDgzWoZCcuptevpEshK2MASzWoFGBH05txfnYgUaOfPMl&#10;0gLs90a3EK+9QDnw504f/x/f1EEZFfiEVpOmnmNx5yiQE+p8JGYd0H+UV+6AQxXUQSUG0Lc0XOVa&#10;9HMMrCJSkteQiRyZSbrJDH6ENsmj8hZ5WZE58jOGV5zxkVMoSSGzyqnqcUVjTfsdaSauqaGYUwYM&#10;Jsk/5F9SufmyZ4H/p1zw30NrK4YyzGMgkxYlLkrZcdZerRZlR4pj8N3htrSugjk3U7uVTUfAzdAR&#10;yo8vtKVwPs/jDvLLUawcS7kQpZijx2ijcQCbmmJtPehjR5DmsgF8coQeadam5SiuoCv8JRh03cHU&#10;1dTYALp+oXFrD3UOlyEPdCVPsgY/yAV8pAmEadTxlQEs6pzESeS5wNp5JJ/CuwXbBP1zbUceVH41&#10;FknPa3oVDaBDJwdhLWmX07+XACySpC5XHeVuwZS5hWztGxTHT9mGR3foJ9e9xh2HPmTIswbktbVW&#10;NOMfqX2kK22Fh3MdSaqRa1dy3wCbQUh5xX8GoZWLpKcN59iMcHvt5a8/QrHPcCJnwwVO4zwW9M7S&#10;N5FjHDIYczqt5Y5y+FV0dCEmC9f3MkCl0lHpI9w4aq7nkVN57JR5DeHpxtZWNUcjVTsoizoKjDyu&#10;qGifcooG3KiUAuw2t9xNpW8QzFFUvmkYIPBziF2lk+vUuox0VCBU0QUNMQ4uKtmAKJe0vqeeoeEZ&#10;AYZhNDaX1HNI21x3RNW5gEHt9Dn3Z5Tl2gFuF4/vC1O6rTCKDmEazZYxxEItcAJXuTgRzIHXX9cY&#10;uVVwDSZRUfBc7tohTRHGwhjhbtC2rUasansxNm1xEg2DSAoHguNbH+2mQ4HtLGXZnU6XI9dAmcUM&#10;uncnk+gWpiihOQZEIaXdMIy7zYxghiF1lc4NOt43NX3bxDWBlwvIupuJ09IX0GXbazCWCrDucFZ0&#10;3A70NWJ+WV/HZNqinpUYogwWGLHFshujwms55be0vorGCOWzHthAmL8ZdRzuJrRd1hYxQXDXa5x3&#10;6JZvjCnb6LTiVSzcjGr3S7F1D5O1dRXuOFtZTOLMKSE0vMZRdpXQGge0XNUUEoQdj60kfZuNGEJk&#10;hwBvAZw1cN3qIjoI3DlI7MT8MDxblFndBizQNoO+N+HwnduUv4NBgH8OqMszFOir/WK8cHsW7dsr&#10;+AZQueXCoSiegZ1BHzpaDxoANRHIctzYrsfLnUJstwDz+yjRGu2GqNXGOA5aCChGcHxFm4d9nBTA&#10;yRiDhdysptSfsldbANCnGLCTSXRaQ/pyJ/qLNgZ6iOZR0c1RK8hOoY2TBAFA5UsXGK5McmH+0ghw&#10;utXNdRRmtHdZakQdmq+WOBtxF1rDTwj/oPB6/MKtStz6+S/FrTfK0el+N77/+HFcvvnNKFwdxKzw&#10;czxXh88/idOnD2P+2ZuxMxlE50YzujfvRfnOl6Li1F0RCnwx42sMHxYvJ8jZZsOMm+un8RgDMT3s&#10;U+Yy19tygexp+XYakFLrNG65bfneFzB2s+i/BX1wpu5g6G/f34rW/Trtr0UNOuJXbQArsu+H7ksg&#10;k3pdJca3ANaRJ8qKoNCqqVtU1Cl0fHze6z6/EUDOecZrKnove693ETH47NdifvqPY3X8N+Pyvd+K&#10;1eGHsTv6BF59IerQd4gzOen/VhQuvhvlwc/G57MXKPw3Y/b4iP46jTk6aXxVjtngHEADM1am0YVP&#10;p5U3MOBu1OIItkXcqMCUL57F8vyfxuXjvwtu/l48++StOPrkkzj79PM4e/x+LB79flwdfTMuPvmn&#10;0f7096M8exdg/f0YHr4dhx+9GZek7Z1cJPCZAyJcc2NuIHssYAEwD2tRp5Nm8M9xvxrNIfrh1f9h&#10;fOFrW7GuVuN9AFn9w4gX+v80jmrnEGAVD0fU/wKdjgwN0dsubK7Dj88ZqKw44drBWTdaZwAKLvZG&#10;6H6AWw5nl7SgiRX6K3cjw0DeQ3e0AHNN9Jvbc5fQcTXobp9MAQMG911LkxrFqglQWdTiKbpqTCev&#10;J4Cf6jgazXLc6eJAOm0BpDGkbVcI1fHlKD5/vxaPrr4WT9Y78eQU9UA9HyE2B9//1Vj/3mdRff1h&#10;tACifbz4q4NSnH3rgDb9dlwc/1w8HVbisHIzl2csSLdtdeKGF7Q3z3lGQ4jqSqNoG+UdAzbJS1zw&#10;uiNZnjuEWm2//KTN5zudZS7qGMqzHoIcp4tmOnmX36jEnxjf50FjSJnOCf83vMy9LJdDFvc5z3UY&#10;TZdOH2kS2GUCDr/Jx3yVHYNd5uc1gaSykw4Q1/3OtqD/BTfKmbbXdD6bwIHvzI86SgodXUGNz5mv&#10;5WgCrYMEcBQsfkyCEgOOac9J67lpMccJeLIO5u051yxbelhW0hDbbXstM5tk3czDB6y759RJugrF&#10;TOtzqgSBrfWzj/02LUmTzjp+Fpt9y3V5PvUDH/VN3uRwSq59pROb/cS1DLRaAfI3qe3xxOezj/lp&#10;eRLmv3/f/PC3NoDNg49963PSTpr4sG20wX5ZP/vA9NIvy/GwDv42vfdpvPnYFq9bzxwIwe/kAZ73&#10;lp9srye2i+sTLgyx5U/PVnH5/n8aV6fbsXY9xdk4RjDULTJozR9FW8cOQjSokOsRZSYw8GpdoT5g&#10;kN1l7JHWy/KSO3Q5on8GRvP9300drga2FUIWxV101Ah7VxIfYmdcq4fH0qEZwlyuCTSpU35iLjd5&#10;wQ5TrtMaZ2CgxQRMVWiGO8jtNbA72Mjp1UdRP/3DmJ68h944xTYMYrUYgV/2wagvYmOegiG7MS/f&#10;gm7Y3vFutNqvRbl1FPVOO+ZbPx3T+lVUJ+Vo3JvHzle+GKvqrSgNduirhziel8j+o+je3oqb9UqU&#10;3z+Ng/ev4umPh3G8pd7qxqL2otTND01KvkznE8LAzil7fpS9HNXNb+8lZqZvDIhf+w5J46Snfei3&#10;1/l+Lo8p/5zKd5A3ZTUvcO85bykP9nnytYdf1/f8Le9ZXoXKXfLdf78Qn76PPTn6PCZne/Hhp/O4&#10;KHwcVWxK43Ns9UffjcvLIY+CZ4fvxfeeHMf5732MQzuO1e4wpg9n8cGxu7SNY4yS6vvy8PAIp9SX&#10;mvTb+SzmroFbGUTp7hvx0n41ipO/G4WmkddXN3XLxlJnG3tdb/WNVbYt1tfDNhiMN7ntXkyKcTW7&#10;jI+ujuKD974Z9c9Oyes8drARiyez6H3h5+KNN0gID0gPZYP/6TAtgLJ9yxFycVHxSRm3DhbMNfWZ&#10;6dXLlmke6hKrmLJnnfjyk/S9rpuyPSbf1IUcGTzkuiPZn/3+efzmm+N496OrePvjy/j2r43jDx5/&#10;E1zSQwbwb5CjGc5An0rVyL1osAN5coqUI8R+sr6S31SiKgGRE1BzOs1rAFJ55XrETpsDJ2J/cz00&#10;Gp1T1lBIblxmu6sol81aSNSPTtCXc2fEBsYgy9LxJB8Xtc+RKyi6VAU0yt8qfgNTrvdagTlzXS6O&#10;hZ2lblAxosgshxZkvdcFA/OUlW+Q+E1eqb8QClOZxmCB50lT8iuQwACdzTbIBszOmQVma8BC5nA0&#10;kQ6xG5xto1jKCIivHVMX8tvgh9NGxdsu8yMDFX1xWNKHK2SbVxjOGfR2Z3ZH5xh5yymz+DzWyZcH&#10;0lxH2mJ1tj1fot8cTURKjo1cr8nva5R5dwdstu3C/PQnBqEzKMQJjO5SOb9woxS73WacLZCJojMJ&#10;eJr6tPFhNIYOdADxR0uAQptlrOp0mrMNxjDXEN05b96IO7uNbLcBzFZ7HR38sMZgEQPo7NRQ26T/&#10;a8C3VS1DD3Q6fuoFdXnqcEN1K4qhsAWmRBG5Hvlkq46/Tt0xLCsAgrOnCr6cpdwiQpgj4hRYn0M3&#10;zKibAWD1mtcyIEJzgNRR3HapgEaOClsBplo80boGCbmDLM2tyaPyAobc3T9HELdcacVL+OfF4jQD&#10;xOtJN168UY/2zXaczNG9I/xgcCpaGj+2FBXsTaGNf7flWuLlfOHVFjhJK/rR0U4d18A7KMfHyr9+&#10;HjLfoSr27QThl88cKJKKm/pU6Wi4YYNToKX+vXERg5Sbt6B8w585rRjeUBLl29xh1PQ8L252bXfj&#10;Depud3RdwDMGv/mfn8zGg3IMwLkDawauSD+Hnk4dlVC1xgq8TVnRhObwDX4I1I8lIM1NB0uU5Qiu&#10;zdoh4Hb6IeUIeicWVC5pt6NX7YKZPju18K+y7eYh4oQa9DCQpg0zGGu9MrhESr0BR64bElSUNmuX&#10;2ZhrHUS+abgS9IEXOBKf0RcGynkw5d4he8U6vIu/YszHqagOfCrBnw0q0aXudQjgSDjXjE6dRpnq&#10;lU1wn7RUOncwpe7cUkWkjnTdV4OPaVSq8Gg+UEXe+YZXjIFU9P/xR9FQ4IZNoNI+sRzX1KuAf1zb&#10;Tdo7NdYWizV9Se3I5CZ57NCOBvdc387yrIaiCrttYjrS57pj1Sn/o3/j34zSV3769a8/fnAAcbhB&#10;I1fABgNfuYFCvk6C8BTQoBFtKuZURTdFmFGp0nweDZingiL3n7uTyPhbKJQ9CNrmKHXs4HJcQMQP&#10;qdFnZzDSYSG2BnQODtsZlb2CMYfkPcBrGY+cUlnCATb6i0OHAXVThHIJ518izuqx6FDPlm8HyjGB&#10;KCODWBPqPalCqGbU9nDuXQS3CUirOx+8Roc2o+B2LQu8MFca53vtrhIiJF92IMCr4QD9M445DZ5O&#10;W4A/iAe4KM5krxJ9VYwufeh6QTJvFTTs4p6OdLNz5TFHvI1hnBPYU8X28+T/6vY8Fl1AJx1e8o2w&#10;zE9n3eLYwUtwvSOVZgtFuwUXeywwnk4PzeBnmqIKfYAxLAAqETR37iyS94zeUvZV/hvDRV1gMLdB&#10;hvLUy0X/N31bhlkFd85ZdndCX4WPFC6DpQMA0nBMn47RN9BgbmDlPAqjUTRRupUm+VNxjbY74TgP&#10;3ZF4A/J1jYQLynJX1ALkLSI01XYhmhiQAkB5VpkCyoYx6BVwihf0N4aAOjUR0Dp1KGyiq/CbsXda&#10;QJ6u51TiXh1+a5XmcQVjXw1VVvPc2bZXwDDAG5Zn37huX6dL27f60ae+sxnlNuDTGu2/cCrgAGG6&#10;yjctUwzBsnYjFpUXAOfIIu0v0X9LUJb0Lo5ngFIMUXkc3YqjMOGvEUqKexV4tlqfpbGaHY1yLY0F&#10;Ujgj3zXoSsOdsoPhcPpqDwdhiBKsz+BPPA2NUmc5CZf5nC4q0aXu7VYV4+l6fMXo0cd9HJNBzxFS&#10;VUCFgNYptXAAIP/eXil2GjuxV6nHDgZ24Yr6q5eixPXR1pfjo61ufP7krRh/ZwDw/H7cmRxEdfdf&#10;jvluM+Zn/yCevPN5jJ5+J65KfRTIr8TOTjeWbRwNnJ01dYVFYnEIfU6Poe0HOaqueKMV1dsRJ4/2&#10;YvX0B7FoH28UyVOcnMlb0Wji8LT/g+i8/oVYNACPTx7F8ujXAN6Po9X5LOq7L0bt/u0o3YTv4B1Y&#10;feNc8u2h+KijUx9z6Cgb6Ji4yPIzdKZDhkhvmhx5Y1oOAbj8rHnxt6xvthoZ06r9CqtePL26is9+&#10;8P1YvfNxrMaVePekGseHs/gQnh883I5XMGKF2zuxsxrHB6flOJk8iZsY89r4MD6+QtYvRsiLYAyZ&#10;R0+4XtEQvhvTz7PuPoaB3nTnvhnqG5kejfbi86OLGH/yebQGVxi2XqxHF3E5GMTo/DIenR3FxaeP&#10;Ynj4ND47fhIPPj6LHz98Eo9+/CB6nzyJXu8UhxIn0SA8DXtKQ+ZzA/8AMXSub9Z66Mbx8AqnFO6H&#10;WPPtfyXuv3EnVnsAjXk5zqeV+PDJ2wCuE2i2G1eft6j/RRQ6kGWkzqjlZjEbA0UbUYKlyu10fue0&#10;f4HTtDE0mzfgqFl0P9fWCjj/ASUOdi81gLZtg6lT9JovTNzlkIe2eDZf0ihgLQwXMuyCmKPjWLaQ&#10;o1I7AZdrWRipW6MT1GOC/3phHOvBJ+ik34jVp38n5u/8b6L6vb8RVwd/O0Y/4Pn7gyj/9N+O7i/9&#10;Ysye/FTMT/6jGF18GoVeNZZn/zAWb/69WBz8zai+/z6GcRjlnS8CwqiU/2UMGcZzyhPLZ3u8xLnO&#10;VIIGzuVHVNEGtPjxXEbz2etn8sNJOs/XvKydT4ZErfp8Psd1edtnlbG0wxzJp9y3HqbJck1znbl4&#10;27KsN+TP8k2WsuPHH+bLb4FH1t12mc48OE9AYh7XSfMPefntNdMpj1l3fqdj6Qm/DRx5blawe1Y4&#10;01xfJ/uNXJoHv80jacy35Urj/P38sH6W47kfzrPusIl5OA0pacY1+cjk0sB0SQfLyIt8c8009plB&#10;p9Qr3BIcpp2jDIsxnQDTMrK/SZ/lep1rBn9SV5A4+9w8OffQVmf+XuPbvkt/gTqJ43g8+TbzI20G&#10;4kin3P6Ejnysj+fWL3Uf55pgy7S9fInxN/rRc8vhonRKmnLNumRHkEnyEKf523P7k4860U/Wl+9s&#10;Lx+Xphh9hP39g/9DHPf/uxi8U4vJvBnT6iZYXmo1sGtOUQEr1bZ4oEVbrrCTOMk0ZFXqxqo6wuka&#10;kWcDzIP9o2CnV7g5QnnhCPwlDh9sT8ETHEkJMwN1umD3GHs6W8xyDVzfbw2xjz0qtwOxt5rF2EUH&#10;XIElq1eTaIHX1LfVbTFWxD308y7Aah8CPAVbzdFtFRzGM6fEu8YvDmWB9jm66mIMrlgPaNNeBvsK&#10;M3TFDLzUBr/W+ujnG9G8cwP7+1Mxufpx1KszcEg1WrOtmD4DI/T+y1jcvBvl23eivP//jOat3ai/&#10;hO1Gv41dh+z2XjS++m/Hzc6L4Ffyh9DZBdKZEwPH8o98pQ3zMiY8eeI5711/bfrPP1yQt5Sp1LPm&#10;w2/TZzq+h2K+5ROud0m7wXGqNJ0iZV6eUjytCxDi+kHysTDzM1/SJT/OP4vLH74Vo9/5X8TVo/8y&#10;4smvx+qzvxnnp/+fWF69H5Vnvxe9t78R5x/9nRj3vh3nF/8kHl5+HkvsWczfjZIzUsAky/U0nvTA&#10;SwOwOQJ4AR5bYucqdZxuMNZ6KPbX56Hg+uvxBdiq/Lgdw+49dPK95HllxPrpvCWN+CmOttrPP8/b&#10;kD7u+iLmP7iKyWf/bvQn/RiMX4vi+dOo6gmtD7FiZ2DUz2K+tx0v7F+Aj760kT2zIHNFNXUqhbjC&#10;Scq2BwnSbnnwW5XjywS/s1Kctzj4nzIsjjPfKvxfLj0DI3wShfPfj8Ip9ueT3471J/9fePRXY/7o&#10;H8Ti09+Ksz/87Zj+1n8UJ5/9/6Lw2a9H4d3fjNnJb0CjPryC0NCJa+39Ykobtbu+vMZR5hyvIbGH&#10;O+/B5rnbpPXN/kThJAnhN6BpBiucNjYWf9pYlEuuq8R9nXKnXaV+41Z6C96w0ans8PzoV3fxNKjg&#10;S/GVgRGUjf82tYKGGDvc0g0xV3ggMJzjcaZk7K6ILlPjRgoSj+ySNw3SOUIlfZmk88Zp9zs3T+CX&#10;6zpZlxK0EGtoVHPHRhSj//Kao+QgvgMI9BHE2aXVELnLysQcheF6bAYGVvg52fekyRonLTko1hlN&#10;OWUPmuKmoesWdIE1osJWGgfcl1f6XQaa9KDFpfwnfxvFQfvS3pLK/0kl8l4Xa9FulGKwW4+vIniv&#10;DWZxiO+wbpfjNZjotXHEg/1CHIOdGmN8Haev049l9BlucYzI4zY0b8KABhUKd/C3tvg9LMeTYTWm&#10;YEBfZsx3lvFSjKOCznRgSMTdqNzYjhL6dILXXKw28WXa+YKzWV1FrYwnTX8bIChMytFEjoulaUyM&#10;SrrMTxUat/FPGtCW3HBDYmnwPPsBfoBHnPrqhm383wQ1YDJHoOW6f17kcNCC0yvR0hnoW4yn4XJP&#10;Bk+LKC13pi0A5B3VpvvSNZCFU7ns4B/BR94rufMdjD6q44NBi8ZdbNUbxTjfwVemP2+eD+LqahbH&#10;1K1CX9hz5XY1voQ/XXfdRnR6DR9/Wp7EGL/GHbYz4AaufmrUdjnD/Z3Spi1s5lYGogroM9flnuNX&#10;q4uM2rlRX4d2uszAFKOeo8G4lbPTpAE8WIfPIHna8dxpFKOtPEgfx+pkQMYawmu4yht9LT+jeMiC&#10;uiRbc8PgJzKYtOQebSng5zk12ajMOkdd4ROu2xmYLOB3OELPdeINFsp7vnV0pKEDj0gIZkPm6VrY&#10;MQfsZBDOsiarze6wtEP5cokwAAC2XwwAz68okbpjbZE325uN+4kdsw0urWVL/Hi7Sp0dbahsOZin&#10;3C7G3XYh7nNP3XTFg+oAdW5iHvJtlFzFn99kbIBZ/WQAXyyR6+UZvTL4DaUc1efGErnRAXWwD3It&#10;SWiW2ikrxzm6y+4x8Otuy+5U7FqJTo1uqW84HNG5pp+ACPTrkn6yPNtk3AH9ITijPGlqOw2cLqiF&#10;sZ5cHy+ngatVICU6V53tuovm7QwFX96qK1JPJH9G/EsG3L78xstf/+TxUXQouHVNqDaVdLv2CudG&#10;VssogwkdeEkn96d1MkcgINQa52syAHChBOaFOo47ZKrAEAj2vFoOp5KvKlSSDlxEAycOBpicRunq&#10;LEo910SbxWQK0xt8w1ld1KwcoG7AccW1uaPY1lGvd3AUd2O15WgKlCppl1MEfYJ57S3iAse5OJxG&#10;m+Y7UmerteSZNQRexS7p2y0ITANlCkEN1I4iAuQQQt8CzKe+CQCw4dTuAQz364DQTjPGMGJl7Csz&#10;1xlwvbMSHQahIIsLD87pqAJGqcIF1UsB5l471SqayKoA9CiKoyEObCUmNejRkHNV+XQQ9Go0quFm&#10;Aqs2R5cym1V4vh5VvqcopSGd5xBOCrfK9Au0QOHNmwYduYDTO8ThXiDFjg+sUicj5OhzBIZq09GL&#10;BQwks4J8XPugQp5TMnPk35hn1769gFmczjYwoARgdeDxsl4mL1jGEVvQcUHbdIbcgaOoUBsgclMK&#10;FIw70gxgXmOXLfJpV2hjkz7HKBo4XAzG0IA6KlS0fwykWpNZrosGjZOVXdyOfDT2RrRzCG9KAIqR&#10;MgeU464glRlKGSUzqaFIQR8Fd+LpUii8tk/5JYT8FMrPT6bRH87ialKLWyjwm/DmIc7/Y6zZ9BTj&#10;PoEm0KdUHEPnaRxeRZydLeJpfx0nl3xfFbhWiHPSHdJ/wx4KA5o5vPpqCM+d0f/nC+qwAggZiIS5&#10;FGJop9HxDcV0Wo1bOAR7r5TipZ1yvIjMHEPT89E82tC6Td+3tptRx8CpxFyE1DUSSrNR1DCgFZRA&#10;fdSLyujL0Xrhtai+/gvR6PwyAv9hLPoPMWTnUZo/Rfn8VDTq21FoPorJ8aNYfvDrMR++Havhz8R+&#10;5WYUb343VpfvRBwexrPlOBZX7ZgdlmPVu4ybqwlS84vIOvSGPtXhOJYHRyigBrx8NxY4Yk20dRu+&#10;vpy36JcuQOGVGJ4eQpN5DDi/s4Vhf7kWjfJ5zM7L2b7WchqvtG9G4Nz0azejO+tE091m6+gN+mCF&#10;YfOt2HMHQ9ttd8sDV/DC8TH0e6gz5zp89KtBUtKpU9NpoK8TyEluzlVw6ElxT94zq3zDuTiPs8P3&#10;4viH341nT74Xh5c3Y3JE23pvxr3xEcp1mnJZ3P9C7OztxkdXr8Xg478fg6fPYjoaYFDrUet+JeoA&#10;k8H5aYwGOGLFfeSoFy0BXX2EQwegEH9iDDCFIJYvRmEP3bE8iVp/HuMqgKgwjinnq+EIXQpA7J/i&#10;qAzQOf2Yj49jevIsFqf05fQ4FvNzdOAMHQJIoXFnyI6oxh2n3EE49Y/lIZu+ia6ABNfbo3i99R4G&#10;ux9b9Xfi9OT344PvfjuKBw+iPLyKY3cEMbAOwRdLZLOCoynawXKZR4LSyiAu4irmALiSgeMqhpdj&#10;yzUq211ovzEsjhoYoaOWC3QV+bSKgxwNowGqAm62HGaLvdDPWqEzy7N99MIseuirwhgw76Lo8JPG&#10;cVsQ09yPEYbenVRn8Nd+vRkzOvniAg16WYijJ6v43mEteo8BASUsSWkCCGnHF2Y/jB9ffRCf9T6J&#10;n4URFi+/iAM2iXfPinH4GXK7vhkvffX1uHPr1ZijN/UpBJI24flopjSo8A1faaQ1/gYt0kH13vXh&#10;M2IYgwnm4Yfk6ZD5QlEQkUzHTWOIrhek46tjJsARIKga8pxTeVh8mmn9fX34x3zpkrTVOp/yeAZf&#10;+FZPKCfplFrZ63oleLl+1k86EXxrB/I6v7MNXHuej8GMbDtpvGfjTed1gz98pUxZX2ln/W2wSxRY&#10;tPW3DOXPfMw3ZZHD5F4zjVkn0Sjce34EbPmwdSCxbTS9AQTp7T1YbyPDz9Nd18n0ecK3+fsxEC9t&#10;TWrbBHSZ1oNMU2fw43mgL9Nw7n0dqXT4ecYjy/ceh/HlbMB1/ZIG/M46eQohpF3yi0QRpPL7WgQ2&#10;eXLZ+lk5n5O2mQ3lmMZ+9vt5m5LnTMBHX8/Pc1o+5xt1n3k/73/L1lzLZ/JCyp75mob2v/lsHB/8&#10;1o/ih+jB6dFl3L4xjn/mhXa826jFztVx3Ok24oLGFHarUbz3UkyHd3j2DF5DLl26YQFOm5IfGS4h&#10;ijuciduWg2HOCKh1cOQbu9FEV0xgENeRKSHTLjixnvVjIaaqd7m2AauupVNwDR5AQ8mOc/oEXFXy&#10;jfd+ObqkWaxqMV4awK/GrKoerSMHFWhOGQ30BgRz9H8RnTLRGYF5QS3UYxLr+j34eobaBEtSFs2K&#10;AcTsd7qxje4qHm1HvfokvrZdiz71fnhUitHREBz0eQw79+JLjVZsffVe7DVH2D0wS/9PxEV1P+7U&#10;KtF97V7s7mPHHE3A/+wq+85+kA/9Ce3lQXlDx2VzkYOP6TM51/PydT/6w74XSvhTmbAP/TE7vYrV&#10;g/divv8Szh26rh8xxiaqF+QHnSzTycfqKJ9FHaf8mK/ZyJerGXj0nY/iR+/+MB68/UEcXRSjt9yN&#10;wdU4nh25bicY8OQyDs6O46zfj9bFIo4PJnF0eBnNkXsE2of0HZhJrHYG3cWMheVVzMp9sNoOjiIY&#10;BnsCwI8yfSPPLsoAzfgsLtv/duy9uLPhBatsW4V6VJAn8k+2m5teey5bGRTnT+v9Xvy1b83iswdv&#10;I8t34tUXWvEFbNvFukob34zzkxtg5zsxvvfvxOvbr8Rqu5W6KmlMfqsrbOXl5+APfBgcdOuWJKJc&#10;z8XZ0lH7kHqAw+dhuY0uoq7SMZdweRrxD48K8d7vnsf3fnAUb37no3jzh4fx1jev4u0PLzim8eaP&#10;lvH997F9Hzr9rRc1HVlnCPE9xMamLgXX5ggRMnaNVzwfeIQKoOUdyZEVou7qcgniNFIrp6xDefhe&#10;9E++qSR0GF3LC1vM4fQ2X7T7HLCZdiA3touGjnhWnApFsgynRbk20Qz8NaAwqsTH4Ar41loJ8BfI&#10;PR2T47koxyHHblahonSGxGZELPURE5PHRneL+y3BYsAFnOsMe8vKKMc6tCYwuOMaUy6QPk8lp4xv&#10;Xk6I+/d4uIvCrmNgq/gJE0etGSS0/vxT37nqWnXu2mLzWBsw0hhTnsEGN9VzOqBrU67pTGlqYNPF&#10;Nh1xq+PvskjL+TymGG/7Y06b86B+0tuH5M3U7zRBnjFI4igzA09otLSho71y/MuvruMOPvHb/Ro+&#10;6DJu3rBfFnHwOX7P1TQqHeSo1kF2YLDSMFYDMV8DHxB/yrK69A80uUKeBviLZRimBip2eZob42I8&#10;xnE7nuGzQLOzrU68gB5ugvNAuNFFN7p8yRzduY+u6NIZPXTieDKjvpTdKsYcYD2nL8vFIbWGuZ8L&#10;BBzosj4ljgE8aNB2C4PZomHu2ijHGYBagelc7scNL1DtGXB1yaOpPMBzM67lWscwgDOQjCu4MH2d&#10;/KqNRuzgy26hxPro+Qk+fQn/RINdKQ+j6YtX6lfpgkVbN6Jy1YzCxYB+nYKP8O/EreiexnSKTwnf&#10;Yx/EDOeLdgwpeHg5jh4+ymgPfX8f/x283DuaxWM6zAED+rxD+rhaNjpBnvhbI3kDfnb5qgK6vlot&#10;Q29HcIOp5H9ohEnE3ioTHPSbL64NNLleW5W2OJPNdc4MUkIaRFW7BF/yeAYloW+KsMxjH8Mz/AWo&#10;QcdaMZrwvTIxN6hDmzrIlREU11HOEZUY4lVhwvPYN367pqkBN+Wcv2AsSoW/6QV4iZxS+cGn8JG8&#10;5Av7DJamCC/wM/AttMktaETbqvi5ut9L6OA6cLnM13W/civ1VNZ9k21+Njt7ki4Pfgscy42ow/sG&#10;9Bw0MsSX9iW+gv+TtRORN9dg2+yCik/NRZMYmDcYNlc3InsWp5Er1jcjGnNjOCrgupUGOXO6KPZ4&#10;DVYoOAQNufWawXk3V5B/N2slaqA57IT8j84CqxRosLrK0bJlmLnaIT+UTos8tmlsi0o7mKoBVZvQ&#10;W/l3aS71jnQxS+NldXmb9K7tZkCTm9nF6oW/ZMDtldde/frjp59GZYEQqmCNIDoqzdc5nLujhDuY&#10;LGYI6ngRc5i7OMch47dTCMczuhXgtODaejqLBWlmKLkJSnui87xYxMVoGZd9mB1HfHA5i9OLZTzt&#10;FeLZkD65KGCEoClewYgGLWAUp6zNpzQKzwe6xbTi7iXt2IMhGtuUSwfmBgmTccxRUDEaR23O4foC&#10;NKFaRgmDPhcI2HS4jNmYdjg3plKJAgxc6NIJTtPj0oI6FtxrGmFfz1vRKDejCcFdR6QHMzrKxAVv&#10;nRvsIr7tjZSgUFBkULmIQijbExA6h1Fz6hpjW5CvSj5H9Uqc4pG5tolvJjViLsYIuTLibdBhBJP2&#10;6biclgG9r8j/Ngz5FYchby9iSGc6OM+1ARxi6nTWsmvpoZguoONysjEiBoPV/mXqpvKswahlDKJv&#10;g4qdrai0d3IbZLQZWhCGXFzEYkS/pQHiIL2LDbZRoqsq9Cv7tq0O+KBRaBnfbK99C4apbmCQ1gWc&#10;8xhEaUI/+xYb8N2lL3ZpvzvUOJRXJXZFXQajUbRRfmJUDXUNL8ChnxMEyqGtY2ixnKyjAT/puFMi&#10;RzXXJriELq/SRT8NUcd3CvEIxdc6WMUr0Kq1jzLyzSl1PIaGPSxuYWiIcYJSn0d93olCsxGzNhTB&#10;yS+0ltFEwbbhz2W9H+PaNOb9UkzO6et5P5VylQ53+nJNw9dRSLtUGToAKBcGLcatGPF7PcXx4GcY&#10;QIH/3L3EN36xbkJjDJkBX98uAXJu7c7jVm03Dms34pj8t+Crbfqi5kKgjSYguwNYWGBQx1Gd3ozC&#10;rdux3nkRIX85SvfXsbc7ihs7w1hs4QSdXMSDs2m8d1WOnzlfxpe+9JV4+pVOPOsV485VCQN2FRXk&#10;p73fjqd3Is7OJ/HschWnpxfR7KNc4RHXoKu91Ig7lF+8+UtR79DfF5U4d95m+SRaddp+YztaDQw/&#10;/DdFkV1e1gE48FD5lWhNvhtby/NoF78WOzddDP+tWDx7RsJb0YUOjepONO6/HOV7X4nGXicGiM3Z&#10;KfJ5hnzjaTTPZoBxo6TQD1nRKQEjxeXkScw+/Xsxefss6u3DKL+8E03fvCTfpO7agGdOVJDosY3e&#10;V6957fpeYjWYaL1ux8X41Xh28SQuP347rk5asXSh7RptX7YCBADILEfnxuvx6van8e7VaZx+/7di&#10;fHAcrmfZWQyifvcZdDuL46NBHK16cQP64vpBGwPPGIAKtAOwzZGBmnJhkH95QTVc4nYFAAAMqRfh&#10;21mvAggqwvdrQBSShF5Q78GZyFMJA1JEZyGeAFagKc4ubgrO1ayHLNNA12bRKE+qNBBZm9HPYxp6&#10;dbgTx2fr+ORiO/7xwSgevXkWxQeHMUQqJpNi7CFDzRoGFMDj9uZ1ZG9R02Cgv32rx/05OnqRb/8W&#10;CRjuNitxf7sUDd8q4oBO0H1F+LuAnqw3sBPoIZRs9AZ9aFzDaCF1OPATgMbU6UXouC3yWextRb8/&#10;JFtsTGkM7yDfABkX/O1Dq8nsJWhpwA1g1d6Nzi7yMLqKqRuQrPoYb/SSungpPac4+OO4uvhOPHz6&#10;bow++zQKJ/O4RKeNpv9CNBsHcYLjvJqd0Hdbce/269H+qdejBhJTczvaJPmEcw27vCLw0AT7U5ug&#10;Lc/AmPzFb9Mnn3Ed9ZtBo8ToXEPNpa4yL9OIWdPGcpFqZ/bmgUrc5MFvsUZ+yMOHvW5ZdEv+Junm&#10;j/XwlD860nnNZ/h9jTfykuX7O9Ntbmd+KTKmNx8O6+s171sfQYNyYn2fl5d153gemBIzeNCsfDtr&#10;ejBPtt+6mGcGmqifX/mb66a3HJ1+s/YDy6ePlkTg26+UZQ7TSgexAD5ijhAaSxvT+Yx0IZ2nz4ML&#10;HrbjeX7ZX9Kc558fZoyvkd9WOfPi3KAGYpTpbXPSjgZkGvPjsJ9th+WalZfNUxtu/2aelul9Dqel&#10;pk7iXCdEXko6CtBJa0As282RNCZN9rmHbfVZ7/HbNB7yigHBvGc5JJXGWV9/XKczeJj1Jl0m4hr/&#10;Mz9hSeHJWVx+638Sj588RW9cxqC5FcedO3H4SQds/gkOSzcGV1XksBkv/tlXotPdi9qTB9hMdRJ5&#10;V7CJ9jGFVtAPjhi1f3Ixbq65MlCzW4t9sQN2rw5xb6HeZ3VwymCWo6dvbJVjC1vojokr14MczeIJ&#10;mfsis8gzNfSjb6MrnQq6B4cJO97DuagU0dcA5jn6oTaizNk5OoB8JT4AugAWWiKAjtbN3cZ4roje&#10;K7cpF5xTQmdVESA3wipVQVqLo5j2fwCW+vko/PRtzl+O2tm34YXPorE+jvY2+mh3C2x5L052a3F7&#10;2Yztl/54vHS3GLt3R9Fc7sbU9UuL4D9oIu/bl+oAu1s+kkfsjuQLv+GBHGVEmuRLPvbP89/KmP3m&#10;M5jC7DdItXFw+J5/+nGsn/w/YrH7F3BucTqf/UcxG76OM7qVaX02g7+Ua8BN3vWT/MS3+fquZvzk&#10;JH78W9+N849/NWaTg7gN3Zut22CiZ3E5H8XyzDVPR/GlxSjugXX+WxqVJmGwiofDdZyDs8Yogh4Y&#10;vQ8PfAld7lIDI5RAY1aD1uO0p+Uhrsm2a3dWwDXgLyMmF/gH7d+Pu3Wcxe4vJT2SX6mjcmIdpZfX&#10;U645Mihu26SzDal+HvHJZdyJh+jyLfBII87ArqeDiEnvm+DoW/ELX+3El//In43mKzjrjnQhT/tG&#10;+lR0mofgqFoT203/cV0d5Sd1tAfpK06BKjpNtUSbsFXyuvx2Bf9gd6YPvxPLN/9qvP/bfyuW3/uP&#10;Y37wG1E8+1GUzj+PxfAAHHQQVbBEeXgWjfEJduKINmBjURCun+zyL3ZShQrQBZQrZsbOOtiBc0do&#10;OWNI+2LlHdFUJ2Gb9JA8yWYQ0p26XSd1E9XVEeagrrAb/VKEf8DTXkORlDgKtGUJ5liLU/BDymDR&#10;MnnnOl5gcaf+gcrzGQNI1oMcMl/cPO5h2y2JcjsGGSBubiIH3VRAuYOnleOCI1DUHSkD/BHPWEdH&#10;67nunM6qCtOlcTLs5vWFNp+U+GpVdIcwp0K9dZ4NdPWpwxDebOBXrlG4hicNJFYhRq0rtrF7C3E2&#10;t02bfrftRsAcgZNrtfHbUXoq93xxQFqdcseX0AtUib/QSD/NHT4NwFhVqe4AC9vHE/xZ0C5wCQQ3&#10;0OhIQF1BN7lzI48RfuccV+DDnVIMxtAFQcogD4bwqS/+8XtczmgENilQL5fw0C6tOvgEXfQoBZVd&#10;aKw3hrepx1TfCwJAhzoKt9Dowv9VaMA99Q3+Tqc0ypfUuWyE8s51/ZIBZR2hrJxJ1aYNuRsmvo34&#10;foc+0Oa6Th4P57S5Nvm/ah/2C/E5fOQyTvd2wbpb4LsR9cX/z0GF0KuyZbwA39C34urjGnWqkRZU&#10;VaJcecPRhgqyOHeJ32yQYlVoxxhh7ztKC95poG+K8KW63vX23EzQnfHdHGQ0KUUdPG6D3CxwyjOr&#10;Kth0VqKvSnEBji/vVGIL92s5n1KUPj1Y8RJ5WU2iVO7hF06ix+8e7XcKqyORKvARpdD2FWSlvfjC&#10;BlyVsfkMrE79h9g0l2IxICuvi4G0qeId1yFr0ce5qyVtNpCoD+0yLU6flk08xEiu/Q4hOa8mrxjE&#10;cqAGZMG3Rz7gG5fWmlFAoboG52O78DPHyNoIG+ZUVOXOfko517+Gj10+CncmMUeJ3zkN1L5TPslX&#10;3vblzhr+MahFC+y4tAcF+qxQQVejp1HTGeAnm8xXfec66gby0ifnMNjvkCH7T4WZMqY8KGOeZ2M9&#10;itxTkUNHeE4+dGPLDM5b/ib5hp6eIKjGQ4yYW447l67RVSvjJl5HsAutSpTrTXTkJsiZI93gkRxZ&#10;Z9tpa6nCNcqWlUkWdcMd+GnSxwESdXjZbtEPeD4NN9fUoxIL7q+btJH0Bo4FWPpKho7yGfUp9FeP&#10;L+EX+do06u1UctiKCWkmtMxp1oYCXNdRehqQ/5c3a7i9+vUnTw9wzDC0dP4Ya/0imd91jGS7GOdQ&#10;ZgqomsP1RnldVG4LCu9ToFMqFAa31c25ArnDo9OfOHCulu4EdYkCvcBjdFTbObnhaFeQ1HoJRY/C&#10;qiBgTulbJUOhyocoUpQ+rEFjpihI8pyOSdsH1A0ggG87OYow7aIVo3or5gh5rQRYdD2hRh2hxsgu&#10;c5JUnCDIferbHCyjSePLKJo6RG4iRBcQ/Jyqr65ohG/kSHsJ0Q8gVr+PQKIU3X43BQdC2rnKjFMJ&#10;XOCzDABsVmqxC62adOjK6D+d7zoBfJFfLdb1WiordxVxuDbWOIcEL1AGKpBqwcATSgbwWUSRVVAk&#10;heIOIGg/OvuNWHarcVVp0WM7CMYu+Y0QyqsoXjlaZBFnCKFrPekMyRAyeynR3U40WvUoU7Ey1si3&#10;C3UQs9tWJzOrGKjPBXQawNQaH3QKjISCg1sHAhX6fo3Qd6GJw3q1/grrajHNXVwG9NUcIYaEUcNg&#10;dJcTDMY4703HvskjLQI2wSitXIR5NIWHSrnL7NhI1Wiea7DJzQs8Q6dntKhHEYVUriM4tZuA4j2Y&#10;boBBoM2N3Zg072eAom6wp7IX6/1/IQp39hOIjQ/pg+kAYYOPVAwqCTi7OOhRFk74ENr1FzgDGJ1t&#10;AXwjLtCsi94qYA9kB4PFE5VOI7Z3AJBd11ug3RDXKXEOabdtY9q9GGKYoYNBSpWFO8y4rqEAfIVB&#10;2YdW99qFuOwU4hjheoLhfH/WiPGoFTUAw5y+783hYfqs2vDtfxMgjYGYDOJkvBtf2d+LP/rTN+Pe&#10;Ky/GC/s96nQeS8Be+QTwRhvlm3aTuu7OY1z4GsrnXjTbU+o7wcC8EheXX8HIfw5o71H34xic9mN+&#10;8iH0OQFslKNVBvTuvxF7r7djtfVzKDv4cPZdDOwIPriVoywL8G7Z9fboI4Np/eVhTGrvRXHyDuCy&#10;G5Vbt6N0oxZdFK9TiuZXarFq7AIKqpXtqGMAq9vt6JbfjbOzX42HP3o3qk+/hbx+OW7i0DSgjW8k&#10;EUdISDsmH8ZH7xzE+Ns/jPHpXRy0V+Pui1ux7lTToYFtk77qcwEw/1PpKWrq+8yLb1WH3zrADbuH&#10;m8NnH8T62VvomFbc6UTs7sKbiMly3caAtOK48lr8sHIR0wfzqF98P47mFzHGOM9QcIPDIYB+guId&#10;xw5yu1jBy+VmTFsawjI8sYzx2QS5Rq8h+2uMfWHex94v4wo9WYNhd+B1d3qqbTuC1YVCARm0u0Sa&#10;3B2L59yQYKrTpAyXHPrPASBYHKO3HLe6hzxybVFqYRCbqMdnOLzkscJ5KD6I5vgtdAhy8uCzKB1g&#10;MBcHsR6dIMWvRmzvJjifoKNXyyPoVQOYkGbWy7U7C1rkKroC3VkGuGk/DNDV4IGVq4qCpWYlZFQi&#10;r3pRHA54ZphtWC872h0MG4Yej7iIk7sqNJH9erSq27G8/1di/kV01AnlLH4hKi+8isP1Sr4pXYzJ&#10;f/ogGleX8KWh+VpsGxBFZgxKGpRfG32x3Am2BIevAEBeTl+MocCqf4AduIpZ/yKifxkdvo+g7bJ6&#10;J1pfeD3u3vofxPbrNzC46Dx5hKbQJRvQLOCQZ2AgA0HyWDqrpPOawTWBgR/Te5ovxzj3hzo+03LQ&#10;TRveS3ps0smv+RzXdfb8Ngnicn3CYfmWyZHAw7TmwWneM52f6zLN2+dVx97PLDz38J7p/MkNHa/n&#10;zz8/z7pwZLJ8mGt+Wz/b5iV/88lnydPE1tHnsq5e92M6j+fpuOfHsq6rkbfMO+tO2iSp6Tzx24Nn&#10;bb/XleNN46/Te++6vKwn59qprAuHQXrTe08g7H2Tm73PJ4ajMqjo7N/nfWYwIx/1Pr+TFzjPtZv4&#10;tk4+Y73UNeaJ6k/gmgDsuj/FatbHzLjlO8pMi3+VIPC66Tm90Hyyfnw/7zPMcLbR+njdtkg7HTf8&#10;iaybesx8bYtBRdNbR4MU4le7LenHd/6xPmbCudflFRdJP/n+C/Hg6QMwl9Pfn8Ti4FFcXT4ER9yC&#10;rw5iOjyK2uoq2uWTmF48jvnnJzHD9s4LyDr/ijSi6EjoKvYWm77G6cJ6YT/W0QCz+fZ6jSCsWuiP&#10;WhN7gI5dzlO22ghDAwRcBtAaOCsuwSa+WSBfsciY+rbAMss2ctovxSOIaWyk4csxCDwfrMFrxZxO&#10;Vx0t4yYE6fPbpRxOwZNb3PfNvnCR6qBjmzj/1G65wFbewQmqbWgBTuxdApzR4yujhOhLd3Kr3f6L&#10;MfvSv4g9/StRf+kr0Wy+GuvhuzF9+nFs3X4zSrf+RLRvNvlGd+3gzSIsKSeQQ16U1n4l4/GRN5IX&#10;+J286jnpn4+2VC+YVJkzrdeey53BEvnDMWHJJ6S9PL2Iw6OP48mtPxUvgIcHH34rzrd/Ifa3tzN/&#10;nWSDx+vz34nFj98D8/0+ffUlyt/Us1jC3mNHZh/8n+LDj7Cv2MMFfbAFtlnHI/ToLM6pREEHtIEN&#10;7C6ijzN83i1Dxzp2Yhjbw2k0XIoFZO2Ll9VVI56e4mTUxN3gpSm6udyPGXhm2anH7HIeQ/pgvF2N&#10;KQwNd3C9EnuNu3G1uh9XtVbs0UBHReQyO/YPh3Imna4hZ9JKiCqdiuDa+eomtH07BuCSVesxjHM/&#10;xh9goFYXMX/9X4vbt/9nETuD6OpRU4Yyo15xoFMPwRnCl+c79eiCMZVPTYu6Qd05hVlnPy7E40PS&#10;vHMeB27U5ewTsG3pchyH33k7/uGTz+Nx7zQevflpHD2dx9RhQGJunUDw8AV4wIXMHcVVBA+5fIxB&#10;JP4iH8oEZ+JGX27iI5QzuFBG3+Aco3hc62zFNUd2Obid3PCRoB3/nLaZNsB60yZHsDVoE7mSt7id&#10;NqAodHBdn1qqy2cZ7kqjV4xpKrh5rs+rD2OAwGu+EHNatiM3nTpoIEn32+BELg5OeXaIU7H8pxMu&#10;XR1IAOdkB2nDyIFzC11udBPXZxyicR1QAwLWHZLnYVCtZMCA/AD8MabtDnpocU1M4Shwq1wAMw8M&#10;yFBoB+ygb7JOIw29ZBadYDFDBkakf1YiRwAufGGHQnGkibrVd4UzeQ+aSJYlvt45NB6jS4Bk6ZDb&#10;DPWrQcvn/zYGanMPqkA/6YRvyGGAQ7/FnSOXRhqRkf0TfD34bYoes2zdapcVWgBE2mDrXdq5BRfW&#10;8eFas0kADaPNs3NfhpL+BBXZw8+7gFX64Crt3YSy9iij0MZ/IL8qfvMcnjLYUqSdLrVUqxjIXMYQ&#10;eq/n+AT42I6YavKsgxNWK6cNOlJsEDNw2rTYiRnGbzWZBiKcI8Uc6TODxrmUEm2f7dAuBLXSg4ak&#10;O6cuCwik3Z3DE+IyMR2iFbfgR/2lmcwKT+FF0z3oCOmmnlEo8RWX+IUrl3lyVIuNwwGs3uxGq3k3&#10;timzOulF79x64fvPB9Szli9zGgZSaEsTV6+J4lOWt6DPEVm5FnBuaACu/XyyisOrdVw9W8fppTO7&#10;eI576lvfAZRRzOukhwxGnaH5mr5JX1p8a1zDwUVOMeY5eUl+WFOmI0n1pTXeS2Rmgo3RN520V9QJ&#10;uYQ2smcGrSl3Ij/SNzehhRuMyUH+06uepfKR1zgnvzr931L5Ud4UYfbFVgbBvWanU10EDZLJqNyD&#10;wgbIlK2iLwsAH66HVuE7d/9Mu8M96izW0G5NZVHkpooSNPCfL/Spqy8lDMzZTzavZB7wAQ9TDg8h&#10;79Jh81H2uUXanAaLvXEkWYXDJaFqOaKRFDxToMAadJTOUDrlzocdGUuL4A9pnyWg1zbyVONaFbnG&#10;bGdw0yBag9+OnXf0nco9ZU9NTv0LOoi+ZSa9GzGIATihLpyrX7glrnBJDF/k16izm0tKW7MwuJgv&#10;qT2oi4OYcPXTFo9og7u0ztXtYA+7wo/40mXHlsjp0IEGU2Sdvkibb4XhWfX7Oz84i9JrX3zl64fP&#10;TvKiyLFYGOG0YFhhVhfwHNBTDmM08o08ITvFnHK6jeYoNmvRoyOG5Ew3UQCtdGoQRJ/AxI4wM4bm&#10;NsILpwKKCuiEerOcu0S4Fa9AcCjLuYMU3k7OuqSOGl1l0kjziOed/thDKE5ntXC9NgMV0axEl/J2&#10;NBw6hFXAHw2cQbkReSk0zmcv1zGWOLzr3oK2LHI0X87LBSSWIVBNbwmmyG1upd4UIOmufUXIizMb&#10;gMc1QNDFBhtpKaQVRIToZSrZkYkRpBmd6kRSQaiRVl8JL+kI35i42w1kQykV4xLDY2xSZqqj2VZu&#10;i0tHm/8++e1BE9+MHJFb/2wWpR6Ex/jcAay+REdM5uN4H3qM+3DCQD6hc2EcGc4tmG/CrI2tbjR3&#10;UeSu0VJxhBAKvDyDnjDMqoFglTFyMLjBLdpdBHQatc1FUM2q3Il2RpQVEodoI4AwpQ5wwV0O+V1w&#10;2/Ul9Z/sRGG/G8VbnVg29mJaaWC0obdTVuEfR7usBigElJ/TcGcYzanre8BL7lLiVLw55yqSHcor&#10;w1cVaOCQ42ULwLcAuCGsBxpR+ubeZJbrgsy0nLvtuNOdoKdP8XI02lSePEr0bQ7WgjYX9PVJD9B6&#10;7nRR+HhIv2kUy7UM8DWwAo7aaFcnsUM/1CvNuNqmTpS5dHpMYQjvupSla2igXMcjlMdkAzoFTjCr&#10;w3YhbYJEHZNyCa7WiJX3oesoKtMBvNaL9dVBrI+p2NzNEaArAK0OTxqILfW24OF70b/xetxrfyVe&#10;3etGCevVlEbVZswAvOXBKXnfAuDej9JWIwr1rRgPH0Xr7K3oLj+Ny9Wj6B99GCdP343T42F0Dewi&#10;g49RzFd9wDB06FdvxKuNUtRu3o1qlT652ounix703I+fwlGp7crzyOvcXYOWMUA+To7PovLkOLZP&#10;p3EMcH/2rBc3RoPo7NfiCLG/QslX6R8Xx38Mv/cBxl0U/tGiE29dPIveH34/Jg8uY2/xKLbrvxCD&#10;nd3obUMGul2Ac4zB7r39Tjz6wSn0+afQ9l60v/jz0X0BWUemVW7SV/2po5mKWm0nr/K897RDec5l&#10;D5Wmb4SMZy1OnkX/2fvQYADAPEH2cRxqQ2TiT8Lrg1gN/3YU370iPXK+xinrvxIx+A4KCKMLSJ7z&#10;r1BFL9TbPLMVa4i6GgAtZ+exmIyxzQBBynG792JDw4DcYxQcFVxfwZ9YuBVyUKyM0f/ks2rFvAPT&#10;jWubAAvKQZA9hfSi1ipEGeEMTSCQw7WLdcDwBemcxmXwF8W6HiGHyI0Litcq27Fq7+Hs3IvOpAXw&#10;vBWjJnzl2h53tqP4EsBidhyX/Ukse33ZDZ0MlEfBuqZSGT4uwWO3dgCC29QTY1VdoOORJQNtWo89&#10;ZKvIeWFWj1wbk98XGKE2bduqteO05g6G3ajS7wN07rBnIBDIDz1bhScAyotoAfJ+ugU9XqZdg4vo&#10;X1Gf4ix61KNwiR7dbsTtDpRbVuPTcQvweTMa3UHu7OwI6hWOTS7y6wsJAGux6PtcHG/15/5u1DvN&#10;2Gltxa32vfhzb9yKG//SH4nWViumogqagZlIQy8fXbNR8pOmCfbNUQP5sU/4LZj0GxUIAIBOPse5&#10;QTuvjfmN6cJx5RqPiakoCR7iD+fiIfvXbtW0mJd2IIEY3wZu8sO5h6OZEKesnHnQ7LzOo+m8CBSt&#10;u/Xwuo9pCrMhfFtH17W0jtlArtkubarJyD7TJpbjujgj8+a3ASEBlvTQOYW8WWcftF0ZHLD863I9&#10;sky/SZfleF1ScySg4kLaPQq2rAw6WRfr5/Xr5zKQzjXE7ydtwdQkBnAdKJ/1euInjjynjuDIbNdz&#10;DGqe+Zsf2TYvPs+Tz/NybQ9F5ifba1140CAJop7ppavXfT7LNw1fPps0p27+zvxNw1fmw5GBQq+T&#10;TjIk/WgPpi9p7a287mGZVoYM7D/boi4BOuR9ecS00sIyNJXPaQaezVEk9qfZmC4/yJnrGi0fgrGO&#10;HsdnxwdxfPE0Lp+9hVMwiB6y+Qwdsq8OwL5eYquFsdOdRVw+LcXgs1VMcDgyTAKjC9h1phxNorPk&#10;2j4lfhdrqwya19GLjmxwp7eCsuwUVJSxDrBA2hFDjn4SmLuuW8GRb00XLCbtdLMzXqtFWejONfZz&#10;fIk+nWOvdE7FOlNH866iAREXi3YMEKDWFg4X+O4WqLivU0da5Wvd9CVgO+aU5SLyhdo97Av83Jwh&#10;30XwCHqmDH1q3bgJ/ql2MESvvhx//vVavPBze7G3fhal1gUO0xCHrhBDHNtl+268COaZt7vQnnbb&#10;gZZlv/HN/+SflAH73r7zIuVap+wYD/uYLz/KU16T3+xoP9y3X+1n08kLHo6EWVy0o3RyJz4+GMR4&#10;9evR2v+T4IPdcL0sY0uuLXrx3j+OH3zzIsbHD6N365ejju0e4KyO37mMv/OtXrz93m/E+efcj3No&#10;S3/B2FiRGIsPwEUKfBtn78FkHQfghx2YcA74nND2++B2HY1JDayPcxnjAfofTFKGT+YV6AiOh7k3&#10;a5FdxXK0iFoDp2bZiE5PWwtYrfxR+mUcpfZ34K0/g8MHbgZ/OUJIWfVQRqWdMpQf5EY9KIl0xFp9&#10;MGn5RzEYLeN+9TBu3/nZmMITtfm7UdiZx+KNH0T/4KfjBQMyt1qblynX+VycDWJy+Fv4Lftxo9VN&#10;mcn+IXNjZqMnOFU/+jfi8Dt/m3R/I2bNF2JV/VL0zz+LB995FAfv/6/i/OMnEafY/d4jHutvnFXo&#10;5tTGIhi7iJDUZQSE0ilmde7rNqjgdKX8odwKFp3m2OC6Gxu4ZrMj1Xzhpu6TjmONB2l0J1weRqef&#10;5Hy4Th4Fg2Kc6uu4KYA23UCHo0Jz50xkVzs1p34uMTPHN6vT58XqHAcWXMlzE9J1qWMLzILpzmlT&#10;2hcDZXaBazKpsySi+FbjIt/YV9ZfHWE6BxvYbOuV+q6g34FvSD7S2ReOLmmj3ySO8DmDVbk+LrR3&#10;TTY7IUfl8bxjIBz1JrESA2H/DSYaKKzyzEIfj7Y7tWusZzzWCdcXWiL3S+oCLdE1+qHuclhDr+h/&#10;ljBIBtldRsiKbwKg8qzOOwe0lsb857cBik0/+fG6IQaDERum4Rd10x64O6L0WaMDDazVyP8Jzz7j&#10;ui9+XWLnLmLjelLqikYrckf3Ggp+vQuN8HXW+GvFSjumF+BCcOUEOVy73A4YvrRCxroUWd9BrvCD&#10;KXuFflq7VhlNU3Zn9MGIPvalg4vT73B5Dxzp7QqyJv1L0G7AMT2bx8X5Is4xINO1mx/YfvThDvwG&#10;UKo72hEa5tI7BoPw2bS5pZbp1LnUGWKVZ/hozjir+XJ048vnmp3wo3ztSD11psuh+EJTvCSPJD8a&#10;G6AcZ0M4Rf42FX6p3YrdZjtu4ac7dPWzAXmi9/XTFlv16Lbgxybcoz6irQtw63QbP60yiskFfF+Y&#10;RpX2FObTmKH/3Em1hGwZhHM0ttjIl8/y1xQdoU5zlKejTqfKEX3tqKnyfBWDWSkwO9htcDBEFNWn&#10;vuCZnEbKP0d3KZcukSWvuQxMzekNJHSTSYPCq6JLIcAfXC+pU+FL83Xa5oK65cYTpE8s4Icy5tRj&#10;qo5WafAc5jIDeYLSCTyfy7uQBzXgErThYf15dY7r5ovhfVln1HjtmyrkRkZ1BJ/87uCpArxR4tzl&#10;YrT/snXWifzEcSVkrwKv5FIQ6iHlgfbVqQfef8o7LU484+jcIn1SQ6+4zp/4tlzeyJOj95wB6JRa&#10;d1ZdArqUAXWBI/RcWsoAv4xXxjd1OYqicRZzpkz1vqMADZDnCDNtMe1PtscY52hc0mVAkXydTk8J&#10;SUfXoXQjFa9pmxf0vdPIixVoSrlV6MlTsaijqxyc5CzICsS+DjLydMq/LxqkU76IEABAo4yJiGF8&#10;ceU0XurmmvnqIct1PcJND63jr/61/0uU3vjiq1+/Onka5aYgZB01GO+Qyn+MID+7hGH6dDytoqmx&#10;TWXbLQrcgfnaRvvKNArlAuM5d3UFoTea+XooIKDPefI53DALpfGAoiXMZ9opDqYGumjgpEqD6eEc&#10;tkdP5OKDdFBu8QpDFgFwJXeBBHgVMfSl4SDW8xGGrR91lS1EGMtUdOaUPMcYDxVFBQWRwxZhzJl5&#10;w9TbCI87YviW5C712NmqxqgjiNB4wDRYHbekdkSbCzy6+YNrgKhEdZycRlZvlRAAaCY9KdeF8msG&#10;IyGyI1iSuSuLcGfy+yhNh/U6VbSARwFbpPNUwegU6dhFvRNzOlcgUu1jCF33bXoZi1E/Cv1pFHtj&#10;QOxp1GaHUR2hmMZ7cbJEAFyMElo5ZFRPSfBSgbYdlchWI0qA19J6jEIeUaZChqAOEfbhEKd8Qvmw&#10;AUqf3oCuKELuuylChfqtELI71UV0HQ2GgLl2nca4DphodlS6AB/KfkJDzka0GaVZbcLAeGm3aVe3&#10;M48t+HUL4+cQ2BrK12iyQzRL8Bg1zukjVfIqIGByiJHlOsrUV1sN2lMvtwD5NfrK2ldRUjjc48MY&#10;XvkWagvQBt0rn0e7fwiTLmMANFwWdmHSLYySFgIBAI0i8inwer8rFHB12Yv6eBKrmXw0hDGoI/Ur&#10;rZvR3MIg03fujLPsA0Wl8boepSb80WjEaN3IaaVlwJDTTBcZ5O0ikFtaRNqAAgM9rGGMKW1doFgN&#10;yhUR8iLp5yun5pXyLcbEabozGMtV81a3MMDl2N+L+HK3Hnt7AMjuNAYYmoveKI6Px/F0AExeXsYh&#10;4LJE+7fp1eG0FJfwSWt+Gk3BGu2qrC5p3xnOAiCqMcsIvuXV1n0cF5X77bjdouzOnXx+sjiIV8sn&#10;0b7xx6N6rxvLDoquA/ChahMU/Rh6Dc9+HOMH/10MnraiX3yVPH41F1seX2iMn0Rh8Mux2ruFEf27&#10;sXj8EEF/Nbq3jmMy+Dguf/BhlM5/GMXWX4ztvX8/2vc1Wxf0yW/F+uSHGNVfi6snvxfLH/9BPDt/&#10;gpzfj8rOG9F+5Wdi9w50px6IYzrGMg5iyg8OxN5vu1ZDoUP7k4Cb1+AnFbJDpbvwUX94N54NHtDn&#10;D2LVA4D2phg7nI/hSSwOUPS+xR5ewaefAQqeRunyIkYodt9WLMh4PZG/kBHKKk1mGGPfaghSMaoG&#10;iZAfLdAMJW0szbcauHKpl54hd0+u+O4tYzig3ya1aBhwpW5tDSCykUEujZxvmGhHB1nbQRc7ZLns&#10;WzZ0slOZLgEnFfJYo1+bGtBqC4ewAe80Y6eyFU8BCYXifrx2cxSNrfPYPtmKA9o/PT+OqyMoMrlM&#10;A5LD8tHTTsMoIxelcjsaNyB2YxE9rrsw64L2LQa+ONDgAuao23AJ/3UwtzXkAx5b4TAPCjfiJXi7&#10;3b4fQwxFa3gUreLtuOWaUIv346R/BdCgoPVB9NDZo8EOMgEPlIZRJc8x+RQr2At6bzyc4QDepe2v&#10;Ruv+n4l6+50YXQKk4V9H9+3QlvrNe9hC6jecAJzRKcia04MXd34p1vf/pVi+8Rfipbs/H+XXb0cT&#10;O5PgQb4QoHBCl/kCOj80C43HfXnI+17j23N/cDkdBj+eW1SaNJmLD2Kf9+mK5FHTyIQ6TQIoSJ2O&#10;OSogn9WW+1tfwkqZleXlc3zy2z88Z509aOqmTA/yzDrwTPI36bzs/ZQB7mfgyovcS4eTc8u3jc8/&#10;lsntPPKPabyvXHGuP5L3+YM53eR3nYd+oPUX81nX5+mUDc/BHEkPX5z5MZnwyQAkKjLr/vyZjDtc&#10;00MbI6YUjOWLH2/623MzIZ12wvaYvw6OukGa+Mba4IVlSgt/GmC13fa39bbLsw/4TnrxnfLs4XUO&#10;2/S8LGlk3ol5vc7P7E/py2/LyMZ5eNMPF8GGmw95GCAzb3UTYpQj13xcGc92mdZnLZv7nkpf6/E8&#10;G/PP7HnQsvM5nyfd837NOkPbfO7s3Xj76FkcPLwbj97/v0bv09+K3ngWw4cfYXdGOCQ/FVuLI+z8&#10;kOZhD7EpL+03Yg99uId+6WM1nZrTgwmmI+wH9ZLe6SCpf7huAM6XaGM66e4OmIiKnNKo+UhHaolV&#10;s61gHYj4CGJXIMQKLHWG11Ud49DcWGUQ36lVE/LP0cjURnvpGlIzsM50tOC+L3/RQTBIi+s6BJNW&#10;E6eyAYbp5bqZ5+ohOrYAccslHIcYJ83LU8Dz6gAHEJyIri12dyARCAfhX5d+Nm7dvh2lvftRPijE&#10;OWDx6bMvxuc/fCf6/YMYoBhKjxtxWXO67TqOztqx1b0RwLXkoaQ3H21Ndii0tx/kNXXKnGvydP6G&#10;dvK1HQpEy37VjqW8Xt9/LqOZFnr4rdyrQybz85g9+CDWn/xBPOq/iXNzHFv3/2SUPtqPde83o7o1&#10;jeNH7Rh+9Nejd/x5VA6xcU9+OyZn/20MPv0bMfv0G3H0o9+P4sF36LNLZMvlRmo5xU53fL6NMyxm&#10;R/e7Y7Qvd5x6+QxlWa2gc3Ekn9KeKU7vFn2KNoYl19GjL8swaxkc5MtxXya9wKMnNG60qsZt+nsb&#10;PH6XxpxCpPm6xzPHsV04isbpx7G68T1k/E+CD6/pA72St6/pkPqUc3lPOVHXPkFIr55dxNUHD7At&#10;fy/mza/jN9yJ2tbvxdYB9v3y96LwR/7H8dKLYAeMv32RunME3wxG0S08ivudl8Ajncy/gRBV15fR&#10;mU3iR88qcfhr/1V89/Eyer1ZLAcXcX747Tj/5q/Fxw9/Ly4eX8UYvBWjZ7F05g3OfcHxDyg1HW2D&#10;0fZ5AfBkMMgAji+mtDllOnuRATPoBw31R3RWuURa+gM76HrMbgTnusUKuK5RGVpKE9da5SvcnbSE&#10;nlMnyfNOUzV4oV41P4cLVvVdkpE2+Sc2obw1D9Z8EQej5gus5ZADiWiRIThcH9cRMupQp0H5ElVd&#10;5lRyXzlTCgmoBB99KUeXlOQJHCODO+pPflKOTjSYl7QtFPldbtTB+7m+EQQqIM8lgIcbPhWpuyPq&#10;9EOW9IGzZhw1p3CUrocwO3qqMMLWo/yL8FoVwRDXoyrCHT1dR1Iaus7WmOfFKblLpHqLMp1h6OzM&#10;McKkHpmpo3ARgD0ZOPIFUYX6if2r1NuRNu4O63JB5RY+6xqcT7ucBigjOiong4Acybfk7QdUzbVy&#10;bNlWfCHx3zb3HUxRRFbOOD9FUOYDZJq+tXWO6Fvgf5vFHver5H2A/pyDT/t08oK+akhP6Oj0t2IN&#10;32OF/4I+d8Mb+ck1qQuu7YUGXRWbOSvJqrpG95yChvrddNzaQCXyODkvUocx/TUnb/JH99UAn018&#10;4Yb+LDr/kvaWttZxH8PaBtBu4fO5JADkwN/Aj4DXDBar/8q0d4lPDaiM+RzfRx0Hj5fldfscehp4&#10;9QVNjixS/6xqGSyRmctV+KFOv+I3LbY7Ubm5FbeQrVn/Ml8kNEuL2KIu1WjlyKw+7WuQ3zb1HNGX&#10;V/DJCvkeORRJWlsfhzEW6lHDNszQXwP4xTq5a62SlDbWIDC9IA9qjw268iR1MUUzZugw60tG2BHa&#10;KnDLPt/0fy6+z12FzPggMD1fYru2GiYu+1f50yi7VpojqWYe3FiSp6VY5sLoH+cGjFQWpXkZ3Wxw&#10;Cd+/iK3CLiojBnGc+uiIU/Pa4Bxygcaup64AW68F9XIpKKdjylniQbqCNsgn6igO0vmCF1HBZ/Gm&#10;v+EfR6GhxwqUs5m2yT3Tkgd/OQfA1o2N0A7lBLvhKDhfuJRa2BQoamBW/VWu0EoNGPW3/0voyKyz&#10;vGWTyVMj53kR/iniZ7eb15tQZF3gWvzaHIEInRy1CcVoizzFQd8agHOjFUfYZT3Jj+bzoWH2MQxq&#10;LIdbiUulvbs3k0Hqggn1mxvko9DclIGEjl602tbcteZdc9byVAK50zF63cFZBtxyTTueQ+K5jb9j&#10;yeThSP5U3BbK8Rf/9X89Sl987aWvP3z4BOYjk0RtJc5h1Pw5x7GHYFRw85aSB1F2RQTDebYZX7Sh&#10;Mux6BsiCMCOVFY/nrpaCI9iXTsluJ3sb6nbO7goxlLnp7aavcmnQBXmd4+C5XkQThi2h/Of0rWse&#10;uM6YC+s5Esq5wI4Qm4yK0Yfg577pgEH3yb+CYrjVLsX99jq2uyp16k1jdiHQbTrXKPEzKOJi+E4j&#10;HCDg/VUnBvM6HUHduR/bCFkb55N/1foWeW5FFYBXxNGr4tiWUAjF7TZpQHCOxnIOtEet7uZefE/S&#10;Edfh2kHwd2puQFCPI7i+gJMsh5egt2+gYCmOKcofY9JbRJN7zjOeYSkGdJ1C1OK7WnJXF0erAUhR&#10;mhrxLv2hotPhN9bp/HGHTY4QlDGdvwsLdFoYU5CsutDFGLegZac+RRlh/Acwl7vkkJeCUKT9NYQr&#10;56FjhKcoowGd6dsj374NEKAB/TiedqLVqka5bXRevhgAbHuxOu9FEYBSA4g4qmVxgw6B/iPfwsyg&#10;aU5thb/gw1UZOjahLQrecdSrTiXWjWo0+wgr9HARS+OnywqKlHrM4CNBuCPl+mOnFDejluB/GLvU&#10;rdTaiWGjFXMkvYKAVg30YhxWINfGskw/YCTgyRZl+4bmiDaOjsFN40L4Hh/Sx+ACJQo/TZB+d8Kp&#10;btMfpK2BkO9gdG7BQL0thLPnZiE4LzBnGe6qgeTLtU5Um5igxhhWRjnCj/kWr4JRpP9aq3rsV+sY&#10;762cyrgVk7gHkO1u7UZn55Vo3vwXo/0ilWs9TNlYry6jtHhAOW/F7OxJzIdHMe6dRJwNYnF2Bo0/&#10;Jc9RzHAwZs1RNCazqE9qOQR8WbwZ685N+PiPRfXFX8wpfMPZl9E0hzFyeDtW4f56mI7/qHAW0/W/&#10;H194/Y2ovlGNmoqmPooifRijgxheXcZ03Iurs3EMHwMWKpc4bO/H6uhJnE0HcVBqw2eraADins0v&#10;ovfw01hcTjC4d1CiveiPDBLWY2f0Snzl9Zej+6duRW17Eh36dQ/avI9DdPLdg3jv01U8A+WP+iVo&#10;/mL8c7f2ovnFL0TcQB7hXfTaxkDyrR7Jc+QXHJH3/ai/vQ+LboAW1/lK0KcyvShtx5NH78T0s7dy&#10;6vwQzTvpXUVh0kPuKa9NO+MoTp49icnhQYLOXCNhMrme8gyfUdgc8Dofw+PwWUHPiP9LkJvroNXR&#10;U2UK78BrRWiTI6emQ/gKwwEocGpyDd4sw5MleNWNZwTfUxyTJYZ9NYTHne4ED/gWNlET/WQbtIMr&#10;+Gbaw5k1L4xcDpPG8Lm7VJU+KFV/Fvf5BsbrMrb3GrHcfh1mexzn751HPHwnhuMJugdZTDlUH+lk&#10;8U19CjhL9Qp1xXkZwhxFV4xH7yDgyGY36hiQGXratSZdU81IwnLgdN9uTLf2497dTpRufBK9J5Nw&#10;q/0q6HHH7Rwn8zjuj3IauAtEj6HRmr6u4ST6QqU4nEVPgFBG02FzJpcjaH8nbnenOBzDqB+RJ7wS&#10;hS/G5EYhduHh2s4lsj1Gh6kp0FcOccdRmJ+/H9XHvx7F3ofxWvuzqN75ZwKRo67QEL6QRyB3sozB&#10;l8QSXPfbe95IM+hBlglaeVYcJLC2GJvuJwMfm0eSz5JHSesFnxNYZNCIw3P50ed1LtM58h7JvW8e&#10;mmD5Oj/ceB4k9J51hNwk8CYfy+Brs8syacnPPGUZ6y3AyrxJp9nOtHwLbLzux3SZuReuy7XeOeLG&#10;35SP6t3Ur869zGST53NZNBjuI9ZPWTStaTIfPz5rOtInPa2feZOHwaxM5h8JyH2rk2V7mN58Obxt&#10;XtIx6+0zHubP13P6P6dzYs/rJEkL8+CCz9qPNjH73Gc4zNLn7BNYPOvvs7bVb8Ha8wztYttgGQYR&#10;rYN5ei/bSTouZfDSZiCm+Yz95zPZDr4tI+tw/Rx+Yzoq8pplJb04Tfr7m3PEJfvRqa9mnsHVTfKs&#10;o3nZD8XzZvzD36nH6Wf/VRz94Xej8sFBjJvvxuzZcYwusddxgNkFua0bUcQOFW+2Y2unTv32qMsA&#10;uz/IwJfOrxXAQucLRStVwotrYFBnEwDmZJz2dKvhiIJyjmZ3UX3x4IJKDwuVGC5nsUQR1tQpTfSc&#10;08VRZm74lFN8yuXo0vjPwWQj8tBZ1mFx10J1qutXLWA4ebxPO+ddQDn44ik6/PwK+4KaGlFPQW4b&#10;4nfRaw30LzCJvl1ArwZ2EvyEYxDbEFOiLvZi2RjGKy9eRvG1ZlQ/+348/fTN6B38jbh87wcR+2/H&#10;evc/jGbhYQw+/DRWz34XndSPvX2wbuOFdKx0vp/336ajklTZTx7Ks/ftF2/7URbTfnHNfpPnvOe1&#10;5FGu28fKl/JxytH78AybfxyXg2cx/OQ4Dim82Z3EXnU/Ph+fxIg+uP3uQfzW77wZnz7+UeyjPwcV&#10;d+Bex6NHkxg+ApOcDqO3uiBTdO6sQn+qa/sczjzAcVyCralAsVwHF4CB+uBSmHGK8+z0JmccrHtg&#10;omU/AyyFxoJjO6ZnzkqZgBtgVnD7ej4L0EMMJtiGMnamVowr8nV3WW1CGee4TrqLi3U8vmjFT7fR&#10;3S/+c8gRefpPOkCDPKCDtJCY0lBdVF08iXf/EBzzw38co9oXot7+D6Lwwm9hn96KUvtno3p4M+af&#10;vR6Fzknce+MYGfxiykuO6D74RlyBs6elPxMXO51cBsYZIh8PCvHwo6N46/NVfPpPinH69K9zHaZa&#10;gvN6ZzH7/AnY61msZlfUw1e/4EJ6z9kUuZ40bQFKY39xi6k/vlcUZuW4JHur75bG7Rq4FIUw8m2B&#10;L0Y5DBStcjQDgg/GzL6nZ/SsXLTdNsP+lAQtYSZHorpWocpK3plDJAcl1EjrtFBcs3CJZheGcNqT&#10;utZRUMpBHf29S3tb1F99uMSZd+qdLxMdAOE6da4960L7xXkpXxY74qwqtqiIfdRPGwczOZby1hg7&#10;F993HbNy2VAfuIi7KzBDFaXn8jiOBbATgXXIAnnSiTrP5Rl+BXV1bSxf5rjenLNH9ENrnDuqpk7d&#10;1AVu7tAgjSODVuRVxuCVxMjgpPkU3QK+cOqijvcqX55zqKdUoNLB/A2I4Hqtwcy5hBEygEtGp4E7&#10;1EEwngE3mU69ZTMNZBmAcyO2JrToWncNOv/r0t1+hjBuBme3qNydjVJsFeIuOrjBc21wpwvHT1X8&#10;dMhoTNox9LazHW230N+ehjvHr5EZ+366oH5DfBiw2kAaUi9fFhhi1F92/n1vgi9G/7rG2QC93J/g&#10;l4FPHQnp7JkR1/v9QpxdchRnGagojGf4ctDKl6hg34WBL9qLVwb7ifvBpGDX4sgRga67ST9s4XPe&#10;cBPEG2BYeKTSTx9+STtAzimjU2ixwvA6mwRnOAec1FB0BognCARuc+zjPzW3r6cKQ7gdymrgO2E9&#10;cvSV+sMBILle5/4qdu4M8VHQXWeNeFLA7661olVpwqPw29U8ykPXicavJYfh+TAuL+A/ynPmUx15&#10;qGKTqviIw2mNNuOXQXvbWqUfE/9xpI2HYQ3AjKm/I5/sR9lG1jC8gRXjAolX+KfpcOBX8mAGD+1z&#10;z7mt/VbfOxXTjTkM0BgQsz8zQIN/YAxjjQ1yxhs9mbJrZETexN1OGTNGIy53LTX5SllxB9s1ts4N&#10;HfrQs4g+hrXA7MkRyb8OVNpMkb4OUpOhvkaJ+rpk1WZTEngeOXcUlvkubYMGiYYYXPOFei57hWzN&#10;OV9QBwc+2UzjODaDx0gvpqEeKFbXX1dH6Uti2qHtJmAlLinon3BimB5LzgXKWdWgKLiBf3BOyqYE&#10;N45RruqDQHn42WXJ3LxlZl1MTZNyiSorkQB9w3OJ1ay7ODjBrfoBmU4DS539zirD/8YPyMP4k4G8&#10;DJ5aD+rqd1FGwNfL9dh9IedtKmi/O019CsZwyv0KObNNjh60z30ZuQQIL5ZVyA4P4duqN7eRcfsp&#10;NTo89Rf+lX8tSi+4S+mTw9ztw2Hpirw0ULFnRNf6QhAX0fbttFNFXehPW6VhueI4miPsA4S3v+Y6&#10;ndghYYu8cIAqVNS3JDrydpSc6XDUXLeIyuuEFmFGHVZX5XTopyNyFBzfniwpVyAljZ1G6pSEIhwm&#10;I5uhiw/m1rfUuj1B6EoTDMww2vRECY06r0l0FB+Mtlcpow/K8RADczaFBQYcI+o+mse4T+e6AMgY&#10;hh1RN4h8E9bYph3tzjo6VXfHW8YO1mGLDnZ0lgv9umbTPepyC8U8bRfi1CAjhnQNI/pW5Zy2PKb8&#10;CYbiPk3cqU+jR5ohCrKC0moomIUZ/cwzPeoDvYbkP4VxUynQ0pb0QNksWt2YGGBBQY9J41TXBddX&#10;ZacnwsS5zzkKH2OiIqg3ydtxy42dKDhCC6fVXUILTcBmZwtGJa19DvpfQxendirwLu6ofQDH5dJ8&#10;C/rXoOeIdgx9e3QxjrtXU+oOHShnyzciu7TdOg8q0SWv1XYpA1fubGbATSZ3xOEcJqwAwtoIYwOl&#10;e6MNq3RWsU3VDYpdwXCji2WMhqs4B3w3YLpb9G8acJi/tR7nvPVKqRU9yp70LxC6MbjpNrzYjbFb&#10;JfemMRzp2BaiY4R1qxELGHaJIszF6OH+FW12wVgH1PnGwzUTXGizMkIJwId1p0r4KhqaaHxrSFel&#10;WY9+uxZOtV72kAcUQmmGyZgZpDiDP1GqSL5R7sISR6aGrGiV+TSw9vvy/za80CnGVmkrXoRGzX2H&#10;tfai1fo0uo0+4vFCTo9ZjZ7EzJE+gDl3aplg/IaOOBpiYNEQvnVoVDEmtQaKYB7nvXk8nJbiAL56&#10;3KNvR90ocn+fvri7PYzPq7M4nh7AS+No4fycIoOPKzfjlzC0t974lWh/FQJR1X8Kjz793iSOAZ8n&#10;s4uYH65ifAwgwFivW0Pk9SpmTz+NwfkVzsggOgWgJ+2aUIfLk0uA6cPYW/Wi0m1gME9yMeY7b3Si&#10;81P/VhRfuhVLN6PDTJ6Q/mRxN04e/lSMD34DMHwR5fNPYn+6jK07/2Hc+eM3I17YjoqKhnop7RpH&#10;j+cgXMOosdPwpVpFceU12R++9iH5WH02o48uzj+MRx88iPXjx/Qdjsd8Alijz+GfQvE8muvTGM96&#10;MTjtxfpiQr8P0XmjWI9xTDF2LvarfoKLYg7gyW29Kdyp6a6fMkW2GgLnVoVu9q1KK/qi+uFX0E/V&#10;KO3Ca9satjIAtZr1Wk0w6RP6cNnK/sY2Im9OnXDKs4tNOy0APUHe6sEVKP4CYHabNm693EznM9cr&#10;QRbGWL6r2iRKy2No4CiW85gfnEKHQRQAbvVzDHahxb12jj54CYTuehvHGq7igjrQPo4l93whUOR8&#10;hazeQoVs7VXjBo6W0xRG8I+L8E4c+TIqxOvQ4Fe+/Ebs/Ozd6A4exh+eoHNdpxIj9BCAcQrFttGp&#10;MxzFCcbwFLqNqa9rXtYnZcDrIkf/uh++QPGGLx3ad3AaIx6fl+Oj46fRgk6VL+7Fy90pbYVOT+0L&#10;er3T1dOJWgPGGqNbh9OY9i6jP9+Ln99CDr/6z+c0jI39SLWYwQ6xoZsbK9sG3iBB8pV8lMad8xnp&#10;/KiHBWnaL6dveY74cMI3z/tMvqDkmmrZdPmTe9nH/uDjc+JsPz5nnfhPpvzmnnUSgOggOToGtbsB&#10;FF4nGUk2QIZyrJrP6+eiuoCumzysq9hKc5sfvm0jqjvbrzZKYMe5wSVUFhe47n2e85pTucwH9ZxA&#10;QVBhfW2LdfR4Tq8ckcZ18zOeYVn58br5eOo5iRKY8Vs6mK9Yz+u2L2nJ7+yjfIiD356bpaOfBHti&#10;ENudH57LtnAq3dVD2b/8JlnWGZHJ67bteR/6sdn6vs8TeznrQjmbBm2ezXMPCWdaPlmm6Ty3IK57&#10;LdNJK8vieE6LzNtvfue3z/Mtz6S+Iq00Fk+B0zJo6rn1tc3PR/llX3rKn6yK0T6uY+Gy3fpieS6t&#10;bq/jy8NCdC/ei0X1ML45Rt9+6zTOKa+LF+xU74aLJGHP6s1a7Lp+Tw1oC6GGS0c7oKfQMzNtILlq&#10;I7f3XZsL/YZTtrtbjis6Rzlvtas4lnXsILInFoMpnc7qboNT7N5mnRlyAeO5VuQCzJcvJNEjrkFZ&#10;bwJQa3cQ3wZdcQE9aMCUtBCm2Giiw3EJyc+30XXEvNTcj3UNHMa1VnmADlkh/+gMGGMNZphBMPzw&#10;aIohOBnUOrGFzXXkiuvJ7FPvemc7mti0M+zq6XtbcXR6mMG78SNs3rwRr9yuR+uVPx6dxWcUeBzl&#10;0U4MZrdocyeOyXfw6WG0Wx9He+s+2ImOQm8nD9Nv9q1yLt/J8PZv8jifZJfr38reT/jGdH7b33yn&#10;LMBMh28W4+obvxKHn3wQvdmrYNVPae8Ih7MLTvoOWOTb6OMvx8Mf/UGMP/2dqAwusRuz6NPOPrrw&#10;HL15MRrH08lGb87Hy7hEAe51S9HBwXgCLp7jEc+hYd3gKnUeYJv7l9gD6OnaanUuOiW4ugOmRvB9&#10;mVrJDRImMcI5d4pidbFLuU2epw9ohqOM1oXR5oVD9XZUyttRuNqJ5ew01m70EC9DjMdx80WwReUv&#10;5Yuj5HMI5AtJfMWU0ZQhqqWsnkKX03eO4tPf70dl/+34pdbdeNC+GQdPfxSLp+O4fK8eTxZnsbt3&#10;CW9XYu+ONvlrMTp7M5bD78biO78XJx++FcPSr8dx6yJePL6M6vv/93j3n/ztOP/G34rDP/y70T/6&#10;z2Pex/YhD452yGmZ8KeygfNDhdJapB10mQlHXTizZA19CsgNHJvTHSvaVurri/AKOPES4RzSsVv2&#10;LRQymzH43ylsjmIrbsGT2Pou/H2Dts7hVfXAqfibxE6hokZgdDw0mMdfjvXQyVT35XpllUqOSNGi&#10;pS1b6w8YhFly3VFrOIxpDLDrKihwS537LQcNwLglZE5RXWAMHDnnC/jkS645aqbJo4gLOoHfFDCn&#10;JfpkmwEZ0sSVlfAlnBlD/mUDdbTbxf4ntKFWhR/wXxYqU5TYlLbp/MtjJNosloRx0fYpBOoKg2cl&#10;yuAOculoNPAz+GgA7YaOruWwTdpNX0imzSTvNe1xaqDBDMQ8bXwGL7mH10g/UT8MlMFEgx4GGZ2G&#10;6rrMS5x8hdTRT+mnzqgLuid5kTzd5MVNn6S9g0lU+qSGd8vRclaR/AvpxDi2w9EzTjs1IN034EIe&#10;FTOjLrmJBm0ewP+zumv2GvheRVf/kkxOoVWx2sL3pC/xDQsSn28D/hmlMcCI35v+M+l9+bag3nvV&#10;eTRXjRjST8vpCKy2iF5zHnc6CzA2NJSV4V3cOHQkdKUfeuiCIfXrGRxC4NrwwWJWjsGEdpJ3C39y&#10;3YRB13j59GfPQQWFSW7aod6FG1Hy0NN6QXRqiW6sRAU7U9yGN8r4qAYlwGvrShV8VcJm4WvSaa7t&#10;7UjmK/I67RXi8gl+zHnEE+lloBTVssI4jgE7X8bXvo98F/Bt7PAr+vi4Zjnl2Gri47sJxawaZXR/&#10;H7s3R5/Zx66t5zMOwhEsbfpOcfD3BgMZ+Lc+Yum5Mkdf6NM5sKICgznaip5JPQjLJT4xF/GFPKj2&#10;s6sz6IRd0ObnPWXWb/gpg1+mg8eK2jUxtzKGbDs10hFhUDbrrDFPvuPcgJG4Q/xjXguENWcPwkeQ&#10;OVrkoS5WV1YAF7gsGax2Vk5O14QXEiNShoOqlsZyHL3Hb4Xc2I/Yz7jMAvnV3yDrKKjLLZd65gAs&#10;+l7ZMKht66VZBjnJR2ygjOQ0a+hrENMdfqfUfcLvGQBaOd4EARdZFxVgHfaGS3I5lJyO7L4BlOva&#10;hAYx/ZCSP1lL6kAZtN1yCiiQMp1XyIXeNnhB0iWMsA70mTPbHEnoWnmZJzK+RDcpRhOedSq0pFjj&#10;07gZqFphJX9SmvVd4FcP1NnQz/FoBm/L5LMgDzdwWjv7cjGBZtAGslRQyk5jtS8X6LwVPPvn/9xf&#10;itLrr7mG2wEKBQI/70i+pbuVFiw71cl1lKp1Oo5jE82kYzHUE4TP9dX4k2uhNb3UhQAA//RJREFU&#10;uUjfukEhVgwlVpxjBOiEEh24hDgLOqnAb+fjOvqosK5QBs4lwmBk0qHQrhlQ43BRxNzSVgVFxZsQ&#10;1jWScooh1ww6qKxzcXyeNbqvMUJe4wiGu7hCUHDiZMYR2PKU9FcQskvlbqEYnAKJ7sGwGCnnMDIJ&#10;qaso8RJUXlVxEOlsN4wo4AwbDCsDFl2HzTnphjjd2t6FzXOaPcySb3hR0EtBGHXOxSk1SJgZR1eV&#10;a624BDW6uKLTuKoLiFndiXHVlZBQWgIgaLTAEKBzqc1WtFrNaOygBOoARJhwNiQ/HN4ikuW6ay7g&#10;SIkwpmxCO5BIp25eIe3PUJalQSFuKty5KI/qopxDlJt1jBkKTLvsSIWldISB9qhbtws/cE87WNRS&#10;0d4CxqAMcxRrM4ADDjAMfk6jXGy0OBK7Izg4uY4y1OMz0Oa2/45MdD2F6nQaVTcKQGmvmjYOYG9w&#10;CY06PkHIz8YIxBhFUo3q0tF8S4R5Fo35BKYfZGC0gIM+gkeMzI87PBO7tHUHhp6jtHn+AkWvoJK9&#10;byD3QDjrrY3A6GlPnfsP/y3gUd/q3OJaE6QHhIUuCBd8OUKg7yPMe1uUTltWAPDFshkDbM0WfPMC&#10;9F7znQp5usTwKLXQCYVWRaFsycu79Dt0bUOzl+C/YmsZxzgirjG41YEn3dACnjRi7uYTk8U5PAGX&#10;lL4Y3dkE4RVg00aU4rkgFp5r04QmTLHFc40aaaBDAThcxbiVZEC05R7McXd9M+688OW4/dohFfs0&#10;5o/fj0n/hxgh6NbpRHTgrasBYvW/jJf/9J+Kyi/u55oNURrH2Q/h6Xf+t1E4+F6se/vI2FEG/1br&#10;EeXtwOeDmB0/jeHFOKrDXlR68EhjAA/diOFZM2YD1+GrRmHn34vbX/pqlG/++bjRvRn1W3+Hqnw3&#10;Sld/N4rn34mTh+/H8We/GVdnv5EB1lWDfEp/OV5/+Y9E+499LfZu1aMgL8FKcG0CKTGiB2KYSg0J&#10;y4Ou2ChYfpA8Qb66zB9pP55FPDqextX4rTh+chjT80cxAlRfDZYJ2twBeNKsxDmy3jsvpBPhDrt9&#10;ZLmBAjZo6hRjg2zcihJ9XRO40a/qeA2bslFXbyEDBvUNLE8KzWhtl6P6xj2keAbAGIHdyGBIZvAh&#10;TYjJYBqno2YUxi0aMsmAd7hzMJXvtFqx63pGGGXX22mje6ttgBCNq+zBg60OgKUKLcgTGXUX1OnV&#10;04iTzzGmAO0JcG3wJBqX8A680rmLo7O/HaUbt2PkyLB2M4btZcyPyxjMQey3NvpDh7dWnqOPt/It&#10;9wRZGaFoCzjgYxyJEQ5FlX6uogtyakUF0NX8d2P91b9Cff6zuPqgEJ3yVXTW9RwxW5v2AMb0setE&#10;LZA0HPMKMthwIfP6FoBygTHT2F9kkLiikq/cjp2uo0U/j3X/NErDEXq6EY3hFcb4Mg15aR8UtvVn&#10;AXP/06i//u+Bd/9B9J+gXwo4nbEfL96sxPrlPx/byD9qFf6FtvIFuoH/yTvyiZhFUJROroe/OWQr&#10;v70u4PBRGcpn83P9jBdQp5s8rp/zk/zptXzw+rcn/BbjiffyHuc5Ouz6vpe8b16OZPLbi/Ry2mc/&#10;dGemQ63nx6+8Zwbm5/PXZRu8yWv89pnNn82X7ZMPTe8hQPR6/jYvntGHE/NwKdvpNeulOTE46QOW&#10;85x2WS6Xs8zr55RF835Oy8R/Hpz78bftVJWa3rQJ/vj2IyaxXJ1TxDKDeQYbsz58e5+vn9DKTz5C&#10;G7SjKVd8zD/BI9eyTA5p6XOwaoJuK2BgP5tPWZ4gzhv6klYHV1jioeybdebH70zDQXdm/9pG25F0&#10;gVaWkXTgSJ1mPqTPrMlIMO0n68Z56jE/z2lBPtYnyzdPr5E2+4pvnXTLdOHn5Yv1WN75BfDSJD7+&#10;/RZY6Lfhs+3YLiNjgvc7yPf9JnJ5Ky6Gl4DTQcyxEVVfjkkITIU7EXc4aijZaRuHEvvmelvnNGR+&#10;QlngnwnKuMf1S2yQU6UurlzoG12JQ++LNmB1glPUZq7FqFN5s1WNOyhqlw0zUGY5Nw1yAFqdtioD&#10;Vopghi60BJetLx3pgiPK804HXQJw93e5v71LPRvYP4A2IH6poKMnozyJJh07KbTAMWDT0RKcCDar&#10;dSETNnO3Fu3bX4raZDcKvU9idbnAGTagh33ffTHm7VsxvtiPq/mDmLWfxuLen4hOvYFdLcZenMSz&#10;d09jMPg8nt7+hXiRuqLqNvxPG+0Lm2Df6iAZRJU/7FvFhe7Jvraf5D15Q36xT910quVUr9FB1M/e&#10;jLcf/24c/8F34xOw07J4EIurw9jfGcdy+MsxHP04ihdPoSe2rfdBLPro/qpYEBxU6MXSKZHkV5pe&#10;RGE0A+/NoNEW+KgY9T0q46yARRvMeyNq83Ow8AReXNHH7kg7zyVDxISOnhjCaBUBCALVQfDOcCIG&#10;c/IDVylTPTDqPddWKlNPjLRTHGXOCcLXeTHiPk7vIfhsGuc40DglfC+7d+LmBVhh8pvRuoutL9yE&#10;hm/H+sP3Ynn1n8M7L8CbrVgMPkHfY68/BTf/3v8xLnr/BBz95SjceC+ePvtHMbr6EcD7CXzTBsce&#10;xbx0maN+xtuNeHrx8/H4D34/fvSDb8f7Z+9E76OTOLr6JHon9+L736vH9z/+RvTfG8Zg4YvbOTZr&#10;HU2wd4tOE2P6bwhfTEbOuLBN4Gf6y4CFeF9faN2gPQhsASZY8xzWi2QjcPAin3c0xQycoUJwJAle&#10;BDzAdQS/DB19J6t+Ua/YexOVBA6aa5V1KacG/nXiahOfogkjKfLupgi8xqlDXvk9Qr7Ej66d5EvA&#10;Jhka8FLXuEZRhTyudGLxBxwNsq624FP9BPAPTOoOviobl7ZwkyL1UepD39zIsPCAuyc60t/gXqlQ&#10;o976ZbSb58vIaKFc5zq4Bt9pQF64DrlsgzbAaccpFyhwRwflDovKC9cdwaUD4kCOBcrZdaYdAeba&#10;WitH4+OF5yCG8QQdwrdBCzARIMcMKEDCUW+VpO1HCskBXgLrI3HOzKrQmJQzKqO+VVH7+LyPv0hF&#10;HdE3Rie6jpl9kHoXjGGaXNbIfhF7Q/82fO0UPrHomDS5/hXtdmRSi3xc365Mp+QmCjyzrjXAw+Cn&#10;cgufwTWzezjpztpZbGQFJmqgs0pgvBm+mjO8UJ0x666jQ70bi0r07RfovCvtOfRRjBZcLdBx8OcC&#10;heMIVWcULbba8WIDH6owjWMSuTTIHJAz367H7WhElQb3fOmB77IkzwwM4asXDMrPwPkwdwXdXL6B&#10;rscH2kVpOc20eluu3Y1j9Md4iMxYV/S1Uyk1zK7FV4GWPfzTnv4m9XHdLI3SGv27BHPP6Q/jAA60&#10;WTgQg37DsYtZmXqqa8bwAEahpo4yaDfpk34GDyAr4PXVsBaTm8U4eKGe/me3h3yCfV2/rMK/Pjpr&#10;SluXI/LBNg18GX4duBkha+V2KXYhXQmaDNTbso99SNkGfTr0qXXqQZNVsZZ21ChQqTDesJp4W/6R&#10;D/Mf9DPgiF1y1Fiu7QefJ+aSj1COBoLzxSZpHCGasRFZ1rI4eGIjU5SZgRr4Rttu5awf1ctvE8K9&#10;eU8tkFMcE0z5vKyv7NM48nH0nLeKK2Sy2OEZhZ66gvHXXTByrQ5+g84GmEmnDDl61DUSc3QZ+Tml&#10;2mVsxHj6M5AO/rbcAi4M/FQtBllFl3suHZFr4enjkp0zdMIloGi8MY31zDUJqb3BC/x9ehp6btqi&#10;4UM6uI5ONBDHs+oHpddRj2Sf7ct28oDnz3GbOjN3RlY+SOIf8y6g62ZgkDF94r4Dbramjl4CZtE4&#10;2Yc50pA2rumsMveq8ERhBq/q3yNH+SJF4iNfpqW6iYVzHcrsO2jJ4UhEl82ooBu1B053r1KxXCvS&#10;/uSaL9H/zJ/9S1H64pde/frBxQHEgdBwgcMXZQTtpU1Q3+a2sPVS7GBMnF/rQo93EMD9LkzdKQK+&#10;ULi57g5GEQUwHZdze16j9E5/HFBBFy90gXgX9a9iSLbo/24Dp60DEUjjGlcikNxthkbxH8rRDRiU&#10;Es5pud6JBQ7oAsHORRgdxwdhHYJsRNJedlpbqdXGmXUNL5iueB7lq2EOkZWIC9+YUIcqQK4BZVbN&#10;dgy7VASQUFHJzOl42lnaorxGN2addoxhpPUQQqLQFs1m1JsAA9K4OLBTxN2S+REEe+hIpGer2MIb&#10;KHRQOBB5JD3pbCO0OQyXGg+QtjbK5AbGcKsDqCH/JoLdQEi2NfDk2UP4nNqIbNCGLmU2ouwCeiXq&#10;OXRUGXlD0zkOtgEyNzXwbYVTvUDN0BCAQF4v9pbxKjRqbgOkDN+OOtS2nExd0EDCDM5Bp/fgIjco&#10;wLjVMKRzt1Sox7TRgN70jZILYyoYRejg27yuTnfLYcXLGPQBvgPaAtOXcM6dhVaYVlF2jgyqIKwV&#10;aF8BGFSjZbRoq5nTgh22Xwd8rxbV+BzAfoLxWw1c56MYt7j9MmUs94txCgOPzgtxRv84Es23hA1A&#10;/pep9sv3cdxvO2UTOtD+Ju0uNjZGE92Rb46uLopxdQa96Au3Mq9uFQH8pejCE4eUP3AtNTkOZanC&#10;KjoqsrHGCMAfpXqMirvRXd1CUY8AA+fRH1ZiAhAUNq6xNhqcHEwPCCmWduhLaAzvLxDYUqkR7a1q&#10;LBt1ZAq61jCuKH4DySWnXRTaMX8BgsHnhQuyKB/x/CkKYpDBoOWsH+PLCXQfI3uGZMnPKSH13Zht&#10;VwErs6hpNJGDxboc+zTj9f2fiRu/8Bfi5Z99I0Yv/4k4qgyj/uQkdlF68xoyOz6Pdv80Krfuxuuv&#10;jWJ7dxbD1SCmx+9G8eRZNHrHcYp8zM76eSyQl9s1wFpzHQ8vr6J/8HkcDMrRHqMTCoBM5HPZ6sYL&#10;MO/dm9W4B8Defe1Px90v0eO3mvENnIDPf+db8YffG8WDjz6Nz85xblyY4fwwJpODmAw68SoacO/L&#10;fyZufvVmNF68HXsdjIJGxG5RJdCX2m7tRga6kI38cF19ZQDOoLGXyTkVo6pEXCb7PvkUZ/KD/wZA&#10;04/p5ShG6CsBx2o5jV34oFxyKPacPoGW6CoBvouZukPxfNnMtzdOD1420A1UoFBCTiq1DPi7joFr&#10;kigjGp4GuqHUAbA3OvQ3lag7DP4y5sMznIcOxh0d5duBKU4x+mi8cEr2EzgQI+Sb9Pk2bcYAAORd&#10;/4QktGtGHSgDvbQGBBVnDexWDZBCPjhYKG8ADLyILPoWLpBdF8x2rZ6GU0XXvajt3Y0J8rCoPo3z&#10;i6NYfn4Yc2gBqgE812K/U0sdt0Jea9VKuKaCQ9KH6M/JsB8Np71D70l/Cs9NMSTqNcF6JcatH0Zn&#10;+Lci3hnkun/tdhtHHaO55RTvahxNK6Sj7MYvRqP21Sh3DwBVvozBycYIjzDMpTl5Qpclsrec7sQr&#10;hVnM6+c4K4D9Ns8DfNqCAQygo2dqLZ4p96Jefzs6ld+NymeteLoNfyxxzae70dquReH+X4j7+/SR&#10;vKEKk2f8XBtweUMwQ7flPXnOWIO8I2bwmryWwIg8YL001jJZgoDr6z6jERZIedv8fdPot6NePE0+&#10;9hFZhW8xGKKbhficgM4DdiLTzZHdS6E6K/Rqlq1MWCfZwXyyHRz5sTzPOcR+CUz85lK2lftmncmv&#10;n7HtCej4oJby/Hl+tkm583fm5z3SmKcW2DezWWamvv7+7/227nluOtvKt3Xy/LrIDR35mHfeN53t&#10;u342b0t4PtbN+wY3/vuf5/XKdnjP5zlPWpmA39JVetve1B80wPzzzaYn1+Wns8Uhv2QC0j7nHZ/P&#10;+2bKNYP99qOjMuwry/C+6X1ZgAjlb581PSYsdZmPG7C0PzFB6TTLYwJdwZlwyN/mb5/8hKbmxUnq&#10;RvPhkC+8aWBPPWjwltNNoHELkPzZaXzzh3gTqzd5/C/G1h/5Z9GhF1Ha+fmonHwllo//6+j3aQUA&#10;NQCqOscrgJ/TO3zLnTt4weROxygjk+5YOX46AVQDnh3/xPUc1QARVujPRXpgVBybLHAGNeQi3nMI&#10;v0TPdiDOvNOJIbq3NyEZyRfzGjjR0XWTfCutPDidZ4LsjwY8S3bWIxdIH2HTKa4AFhhjU+eUXUXR&#10;r9uLuES/3egWwFXoETqkCUZtoweBDzmivoYuH7dbcW/vlXjtjX8xGp3X8Fq/E+PBRRyM+9G924wv&#10;3d2Ps3U35gf/KIbTZ1F6Bn6avQO2+Dg6sz+M0slfjsvaRazf/5sxezqO2194Gqval7JPU374tvn2&#10;jx+/Ek9z4rVc04gG+rIGKJYJnkH62Rl1PC3GH3y4jA8PT+PNdz+Mp994Dxp9FLUxWOgIWzRFp8NU&#10;0+4rMT/6IA6wz/1n9Vhi04foPUf2rZsVft9Cz6Av6cfkCxijAU1c08cNskR969UYx32EA9FLbDap&#10;tnCasBvYAqf+FBEM31M6TVScUxmAoxdt7AJs4sDp3gBbQpt4Nqc0NsAIVTA2BtmRQa4HLVuU6Ue/&#10;hzqmYxAj9dnpzmJneS8eXRXi5OxJnM5ejTc/rcWPv/Egvvmto/jo3Y/jQb8cjw4fx4M/eDuePngn&#10;Ti7fj4tH34/WxWUsJg/j8PDzOHt0HKOLWZQG41hdvhOl0cNYXGLXTj6I0rt/GMMn343x+78ZF5+8&#10;E7MT10E+j6VLFjz6biyHvx7FMZix2Ed/L7DndIZLINBZWHpsyyzXL17NdPanMarhYNHL4lt1iHrD&#10;0Xhibu3+CmywuljE1QAsTkeX6ePpqBIz+Fqn0HWBrmACw0EGxMSauZyL16BvGVvr4v6LNQ6+O3Db&#10;VyiJVbEBbqsAGcroM6WJOizGKes1p+bV4Tv6yTo4ddTRLGJ7NVMJf8NRRNQeDAsWoMwl/lfZIHoO&#10;5Zbx1nGMv9E3AELdZpZBfk6xdHaNM1x0gscYEAOwNtlgSkUCyEf8zfWuaWeODKT+i9z5nKMOnkLZ&#10;umNhlFv4JvpZ0BbecMZARWXuNJNiM2bUwcCa60lV9DvQPRV0RRXaOEpNvqLGMjP/eUZ/hPrqp1qT&#10;HEXGb/+qdG2NM3dcRD4dcnUoz+TaduA3casjeh05S6uxK+gr+skcU+chs+pXgxdt6NrGXzUYIn9Y&#10;pgu+71KYARx3hWxS5x1uN1DgO7Spif9zioHU1enCI6W1UzvnYL1lbuKyyDKs1wL/Bb5Dr85chMxI&#10;7g56tg7mQbeu1mDXiVN3wcQ3wO/dbgab1O81+tbpynX4qElB7vZaKXcz8DlZT1Hn1JPr0qcwLMXg&#10;MuIU/a5fO6FLOhxb+PO5uL8j2fBN3aAl1xfHT2rsFQP4BC6G5w7GsTh6FFcn57E+mMS44Zq78BNt&#10;d9EtbV3FQKKOF3St0r4Sunc5hPtopyNk7zexGIAx9bh8vA2N2w5hg75ObS3xLK0Ev4OGyU8MtpzR&#10;T/qJnnPh2ek8ntKfL+PD3uqNY3gxxSbAIBPqRHkF1+1MXqCd8KWbFrjzr4HkMjIkDzgq0oBPxjZI&#10;6/rCC6rhi/UFmLtOYyrlqtXCH57hr7rEARxFfe03YxBpiMkjl83iucQQ8g/f8o0gwGmbz6/nx0c0&#10;buSRlz2X46hjVPAr6LecwiieJ1M5jeokP0pPgz0uIVWj3uILR5yidpNOY66tYQq7wwoZTHcav/pa&#10;u5s7eNo3ENK4RX2J3hzhX1hH+ttYijN5bKTsuKYObgbgNHodKje0dF1HA25reU2wAx8tuKbFH0NX&#10;Z/K5FmhO26QdtAidpR9scB49yLEZlcv1lCLkkWf4mfK0xqHKl/iUt1lPjfpDzNxIxjToHQPapudh&#10;yUg5lEV5jjbL9eccLIWfYJtK+Cj2ucFAp54qNO7U68621sW1Jo0VVelv18bUbhlaGoMdcim0DLaR&#10;Tt1Gb6jHBZULnhOj8QP+gQ6CP3VgHvIA9YVsPzlI/M//uX81Sq++dP/rj86Ps5PXvpYzF5nFD62h&#10;bCpmIRCInhdgUwcE00ioAGmVU+CcH24EMzsJIFXXeaLXlijdCccaIShhzMtdgF+rTedh2BvVKHTp&#10;eod+0dkq9RwmCLFdn8hXRS6E16TGtRpMX0awHMnTg3lgKAkPayI8kIJOU9lVEfwWyu4Gin+rvIhn&#10;VP1gBOP3CtHlUd8OOGx66tuPZSVaPNMm3wFln/cxTo4Cwqi4RlinWI/9BkTuzJzthCJpwxCAGzpo&#10;QAeeQ+w+xqXSX6HscCxLY4CFbw5gFMBgGeYpY5Edmi0dHTLpNtICraLTP2s7UdgGwOB/u8DeOobQ&#10;tBejIY7keB4tp7guhtGcXUFPzhHIdYt8qbODZOarMoxbyeGcKxxg16QTsbtA5ZA++Tnq8mfuNaP5&#10;i7txdBeDfbGKAc86jNlXKBotF2RHF6ZTtUUNWo1lDAAWfYBzdbSKLorc+k0tlPrrHEyg1Zeg/8ud&#10;YlxA62cAjOopNIBua4dF88yCemnsS9C5Wy1HdxvQvV+MPdfHq9TjmaNdBoMELcto5cgZxIO+ds0Q&#10;BIv+mwLgpUvZIXfcd5pdycU9FWK0TbEL27R4rqWyos8MJrVpE/WcA6QK0LAIMl/7lmTh4qIjjCFA&#10;plrPNQKr8MXpGDgI0C7OnbvNsxUEF8CJmaa5AE74etybYVSHca8VMai2AYdwHWCz6M63GFEVsdbB&#10;N/jy642qIKQCr6KUbFOT+rZL8GcRZ6MR96lrvTWJhwj3aDSNE1D30EAJ9B67hg3596bDeNIvRB8A&#10;5xq9Bii3MOijdi2ekO9ohMHFWM6QLUH2CDm8MIqP3BQrPxWLvT8frfu7cb54Mc7nJ7E4fDuml8hf&#10;EfouAZ6Lo6j1XopptRYXviF/NIjewbfi/PSD6J9C2GYV5f27cfng81z/pL11FnOAz/KTo2gvP4md&#10;2/eiu/sr0Uael1QErol68wEW/N+K7s/8qSj91BtRa3Xo0z+Izz7/LNYf/c0YvPc04vwkCr3TWF09&#10;ifXVFP1gf5Vif4zT1BHgHdB7PxvdWxATsqrruZBHnnsNYeIrFZkfgdTztF7zsgbPgAd6l2eH8agO&#10;H3x6hDKQxg/jYjyk36+wLbXYB3yWHeJnkGmNnkImfHs8hc8d0TaZTuOO64a0G8BWWA1dJeDsIuNt&#10;rNkQHs2Fhqlkh0rcAHjnNtT8Xjk6Qz7BIXCTF98Iu0D44nIKGIePAEuuzVgpdMgTRQ7gWW+Vcy0W&#10;xAh+B2yQE5IVZyhx12lwswUNq28iq+jtokPx0b0TGjvgWzDrmpHq5z4EceHdh/DU47N2XCKnq+Nx&#10;3EGfLFsYXOSEbHgG2iM78qm7EbUpS4xsJTR4FfSJmyVPLsoxcbo2/VZpAkJQCL4BHlz14+jxeTxF&#10;1h1RPEVKJxN0AjzuiFed7G34fvvLL0b9lR0c5M8gQimgCnWeRAOjUsZZW6DT7tChu+u9eA+KTk8u&#10;oQvPtnEmsCe+hT6lrs8G67iPMdXmz86HMTg8i0n7TvzMDbipdBmTUjf+3Evl2PnaX4zyjeza1DUC&#10;JthtwyTXH3kpDTgH1fS9T5pB1OqGz3yWI/EKF+wX9aXXHTklr/E/8zW9L0RUlwYnxeemUf9bhgDB&#10;UUiyrABVRwmWyHRmQndmsEEwpWPDpXSYUa2Zh2VbiH6KpwZwMoDlM173VPTjTe4lSPGbg0eyXvzP&#10;w3umy/qbnnwMHNU5N06MytnQRVp5//q39DFP62Ma81n7w3rQNh1BRCiDWgaMlMmUXcvxy8L9Ni2N&#10;zHqbhpselmM/+K3jp2ORv/nYBsxD1sO+z/rxsT9gjSzApNbHW55bFx+EhbOt1j37Qt3ANfsnE/rB&#10;zFr/fNiP3xxZ/+tP0vu6rOwH85Mmnnvfez7jfb7tjucfeSjbaB58Em6Z1oPfyVfXdZH/nn98zjKt&#10;e6YxMfk8zyp5yvKu2+agV8sRRtXvnMTPoKvu9B7Gg5d/Or7yxZtR7H8nPpu14/zMpQD+EB2B7UBf&#10;+Nbal5654xhM70g4l4IoNNBTyLPOlOu2XGLvnNahnSjjwOsMrXwhgS5a+ZaYW1rBkp2C47KzVUCP&#10;kj/EaFPRRRXnzZHd3Hfdl4IbsIx92+6sABxT7PB63eQ3uZiHwQF0oQuSSyhfcJVwshYD+nU0hD8G&#10;6E70KPqvI2abt2M8xhYisAVwmTMfmiimKk5/Zaceq/JL0X/1V+LT9VacfPQP43w1RO/MozFux2x/&#10;J0bVRsyfPY4h+Z/hHZ+fjeP0vBwHx7V4urcXf6z0efRKJ+g9dPZwHMW7vxgtnMlsuJ1iH1z3hx/p&#10;4+XUqXbe4oMoffppLJ/9WqzOvhmn3/hGrN77n0f5yd+PT7//92L66X8W8x9+K6aNd6DxH4/5U9pd&#10;fwTzgzcXY5yaEbQ7iK3eNKrLh9j/QawFhTgcxXu2/csxXB1iK7BL6GvXKPoilWoj3K6pVkbgC+AI&#10;nacGNWtAm6ZOB0w3hplyfSSwj8vFuBGFiwsuUXiLm/QRmGrp1Adw0ni0CWhUE++RH8rKtYrcLECH&#10;agrv5Jpbi35MLq+iMNjFfpOeY724Al+dgOdPovjJP4rhx//vmH/yw1j1vx3l/sOoQJf5o2+AXf4g&#10;Zk9+FJeH34/Li148OqcvXM+uP8S0j6EHecEf4/5VnIFV+hccYOgH4PmL41ZMFj30FPxEX3QQiDF2&#10;pDev4VzWYgWWdxR5BRzvIuwuDVGcDcCatB9c0ABTTnzBDs/OwKxlR12iRNfQxGmlRUfAy9TQeY0D&#10;WxxNcmqchTmiYrF2wpWdT95eByQ6I0cHMNGhyp1PqbbM6aeO3h2QnQEGFz5XFgsNcLm+mOV5joGp&#10;0m8L5KFeB0uKAegzX5Dp9xVoi2vGqtPXBfqKQtfFFr4RDEpbucXHILLBccNSyDhyjXRFXX1sUE0l&#10;goKdcC9H7SCHuXOhxopbOZWL306L03a5fpNrP+fLUHCT/KYimtIGdyp14XGnxuo7NshffFSEhs6c&#10;WjodEdlbqDvEJeAbgwu+ZDao75qDBg3VAS6zROmUTfkYD2UqR6RQVoVr2q7URdCqprOd+oK6kFJR&#10;VEdql32RuglnQHDabnAz84Q/HJn2XCG7GLtT5J2Qk6PjXNug1CA9OJE+qNwj/U4tak6rb4HVEYuZ&#10;i8Ph007A6u2FQf5JDOjYKX5EH9pgYvC1oBf9TBfAF2tc2jWYntrAvzPqPqAOk8tSDJBp2aZu9Ana&#10;uov9eqcb+9Cw5mwB69WEjjV8TvLcbKI3ymnnrmc38eGpQXC+5c8yPVreikoXfmjNo9CmTNrsuxPt&#10;aYWGOkOqhQ5tQbvlWTnO4fs+BnWI3PfOaANOpKG2C7Uw9ReTrNrl2EOW2shNbjQG75epU25sRd3H&#10;dTDtbjFuqsrR0VMDY/hcZdeUXLbwecCr2BdHUOpPFMTi8KLTb41LFNAhNWxCAUB+frEE85Wj34t4&#10;QH0+5vfDMXIDn9boN3ebLBpMWWzWPCwpf8i/Gxe64+sEntXvaMhj2LkM8GCbXDN0pv+k355vEn2M&#10;xhmEQU4cxSaYAX3DGvIH19TlfCsiuYC+D3FNk6UfaoDKnW69oTzmbf9w3yOnXkJ3Az/Zgd6FV+YA&#10;VXcpLbkeosE4iJEv+iH2ZudP0nvf8mmjL+UVDX4lPy/xBZxaPKN9BoewqrSFPOlLZ+osOVwf1TUA&#10;U8fQ526MUodUaMXElTxB08hR0OiGGgAxA84rAFJOOQfgub66kuWstPmEvnInEmyD14qFJnV1cIIy&#10;qDWQXlbQoOeGDg6MISfHqlAweYsFvGl6aGPA0oCamErd4qYuVGUzAAocMqHRBgf9nqBzTM+j+FX8&#10;od76NTnd3QM94TrcuYa2/QOozN2daYcDLtzldI28LijIdbV9UeDutWIgB7S4rt2U6zX64w7l7KOn&#10;3EDEUZxt9R78Ktv4zkY9NaAM45f2D0nij/2zvxKlL37xla8/+OjzZKYNu0CUJLTMgALnpAon+HdM&#10;QUMaMMRJe8bx+ApFgQNXv9TAOjzVqKyMaWQXAiB0UxrlWzyn8bWo7K4GolGOHgS5QOE4BaFB75Zx&#10;iJ3S6RpwGjTjUY6gWNLIAQLskG5HViz6KGXfhNAJCQQ5jAAbEXXOLNoehTqmA2YxBUTOhihzmMtd&#10;XdwliJraMA4qJRLB2SsNizGCyO4m6M6q+SZvDADBAW3t0Z5GFWGmIyyPnl0BeCbzfvQuUKQooQ75&#10;76n5Ou6USqcj2K4n14VWDi0s43U4FUYn1mCSS6d06tCtRn4Y6hrG8oKaXdFLKxSkUxMNv/lWuI0V&#10;ftqJ+GBUjMungBpoNkbpapgdNjublmMEMywX02hizOvQYcThvOlxYR4H1VYcle9EDcYvotxOqccQ&#10;7gXvovBhZjhB4TLQ6boAc6dlTuZ8T6MIqCsCsoqVW1Fv1zHulZg1GrEsT6ODqFQr9TjvNuIcRVtB&#10;kOvOD6lOsw05V0QvAUaukFdZw8OzbrawWm7H00vu955hjBSCCvSnO+a9aM768Al8BLCQYZcYnbYL&#10;iiKpDh12qs8ufNTooPTxCl13qjICrMDZI3hihCL3LbALgzqCycDJUoCCgijAs7LIalSJpyjrMxyM&#10;wZA8aLhb+c4BE79EPf7k7XI8vluKj4f02/EqOtBm0lnHKZI+nEF8QMEYUHbimnu+yYPfffNYo44l&#10;OsjyFsV6NKFxGVC62kY5LKsYkWpM6/txCU17k0NAPMZm9DjWTy6icDkD5GL14LMWPCgA6E9QFtMx&#10;SpV8ud6hvqv1EGGmXyZjjLDDvzEUZ5NY9ASJm/XIdhoPaO8/id2j/zqGn//1uHzru1E8AnQ1z8jr&#10;BEeF/iC/UvEpBv7HyOBnHB/ivDyN8fkZ+R1HfXAYpWkxjqbI0OTl2Kt1UEI/F9X2VnR2B3Gv24nO&#10;q4Oo3sJBad2OYfOrgNOfj8JWM24BPNo3H6AQD2L56bfjB4+exejjgzg7B0QMR/RLxCW0edqDZsha&#10;vfFzcff+G9H96a9E+UUB+UvRFlhocOkv1RIsjYxvWEq7pwOus++i8QIFxdkRI9o2p27BcoCBZTzh&#10;/PLDs6gdzZC1T+PT0xnG+hOMA4BzMYSfqtc7LDtdnYzQTRMy8Vl32jMwW6/OYwTQMuDeRAGvAd1O&#10;QRBklrccKYsDgexqM1b1eVxVXEATkIjeqpYFvk6DnFAmZaN7XJuj5LpxyIb3dzrku/1qNHZnsYvx&#10;2aK/HUncAIQ3MbgltKI6zuknVRE7dVhOAPMzmHjVp+06L+gNeNJFUYvIE8gkqugEDYVry5TQRxXa&#10;u6720ZM3cnkAG+B6M3OeLxZcDBcA1SbfWiMWp8j64nDjgOP4GoRoCOpcFwRndqtzI1o3ZjEcIVez&#10;E2R+FpXplPu0eRsgBw3dQavItRz67jTz4pcBl4ekhecvj+AnAJEOgWAI/bmu34wlwNXNGYrlXkxb&#10;BihbADcdcNEpMo91nRsoHWH0dpHxBnUuncdycIL+eIBupe67//sovPrL8fLNPxqrL7wQBaelyRv0&#10;j380yKjbNIL5kbfgK695z8sGMDQTfjK992kG3ZPPeQge5Lf8wH8/eZ7v/FjWdRnPr+VvnpGv87g+&#10;z/Kv78vrlq0NNehiEcYbsgqW6XW/fcC6++01nkEFZj0y4OQ1b5HG6Jj3s80cZJdA2bJgdVnKF/dp&#10;p57XUcdF/8rnxHdJBz6Jn/g2vSfmb16CzJTX63JkQ1845iXzMW8foSuVX9OQVZbjJ8vl43XwX9LA&#10;MkieQUjPTZJ0IC/rng3kk3XlsHxM0UZfkIeHNMzv6+umE6BiehPEcZoD6MzONToyT+/x5cd2ZPus&#10;E9c9z5s+QJ72nXUHk2cZP3mOwzajxvPjY8KEPCeRdLVd2f8+RIKkAbrred2zsXy87M+8xpF09tx2&#10;2gB/Qszn/Z/3/MAwheX9mH3ljSi9+pdjb/er8dE3bkfvo/9dFI6PY4reXw3HiadEia5loq1xJ0AX&#10;vRec52LBA9dHJD87pgHApEa+WFtj1xxV0+K8ngF/+0mnBJpSR3WzO7gbPdaO6dAfUdQc7KgPuaAh&#10;LlLuqFWDhCo6Rxy4jIk7OjpCIwXheaPsTOqoc+1LU0fTOZXHgNpqUkOfVQC/tVxiYULHGCBxKtdy&#10;3Mh1Hsu51lwXzPDPRfXqP4urB78eq8ePKGKb+jozYg9+bsUYzLdYP8VBM/8RuO+IPitHY2c/yrMH&#10;cbQ+iouBS3YfRuF8Hs27fyp2b8AoMKY8YD9LrlF/Hg+wI9sIgi9byufT+O67V/HDf/pWvPXDp/Hg&#10;wwdx8KPz+M6b5/HkyUEcHVXi+AnYrYdOhKGUFW39RVxGqasNo604Y7PhJCZXw7jdQb9XGnEFjnbd&#10;Jee0FC+mMRt9ig3DRvkCEn5y1OD2NnRudMDv5Fmhoyo/hUptY7euollEbyIFq9EASIx9QzePqrQd&#10;/d4p1WObfHvYyDn2+6IPfsQ2FZz6D0Yw8LpqbZymdVOsTfvpyxL6+oJO9oWRzlgFm5g7ydFXQ5TI&#10;FbZhPEWfwz86Opf0n6Ny+EGf4a6Sz1Rbt27EGgw4GY0pH3w6o+7LOny9xlxvsPWMxLkuD0rIUVJu&#10;qNNYuiQ7/aZiAsc4sqkAxl/Nx/AY9KgZyII+4M05mE5n6hjFdAUTuxSIS+Gk3UUG3WHfqid2R+EZ&#10;zF2K3eVJvCzXVkufGT7uwwCuj5zluospspVO34J2YHd9Oad9UW965A6F18GjJUAGzyNK8jAF+3Kt&#10;5AL26iNkxwBBBoY6hdgF/xq8c12iLMMAScqUL2xpMjzhTpgt6uYLvDk0WuFDnYOVHdyQozmQWaq8&#10;0UGUV0OZGHBwhFP+QyG55I/uMl1E3ZVTeBDF5XRyF2BxlFDuloo8GvhyUXGDanUwTAtfro0uaeuj&#10;aHWkFWnceEofZg7P+KLf9aGsgxst6MAqQ+q6EXkaIHRwheBfflDnWR+Hxm6CbaoGfCYDJdRRdeGg&#10;DQP5nKGpbKCBAf6RHzCanxP4BV5AvtxsIUfOpBKmDXx5ViE9GjGdcqcpDnCU2hRW2qrEi8jVTRKB&#10;TMh/FT9bXcYdfNMf9dfJ0+UxfgA+7Q38AQcenNNv9uEsjTp9bPWRBx30IhgIccOuwFP5dgmdiEOU&#10;Ixxpd3GJ7wnNHGXjKN3CfHezht2iH1OMiy/jzdeBFGSr+FBXZEzfe+ELW675Bg3iDOnEMX7n9t4k&#10;6jsdcOR2rM/Apej+JdhXGhbBkDUYpuJGdvCOA26KyM3aFeCbrcSklfksLvvwMrjTace+qHaR/Qm/&#10;jQ/M5SH8YacEOkJyYaDHDRzQF45CVj8oxkfQ9IJ66uPj2dA/EAlZcZ2wIkRZYRSsvzq84iCAWS0u&#10;URjL+jQaY+h8MUMvLOFF/FFHYyFYzuBajcDb4yV+OrINn7t+13oJneEhSVEpb+pWRGCWKX+rHLla&#10;ow3aEmXCkWszeENfOkeb0RfSd/Ph98bCc/hN/9B/smn+sdJwTwb74Nmckpg3+eQjlCNd1Un5z8vr&#10;KFOw+t2AYQb+8NuVL9NrTw2cueDMFc8ZkPPFdwEfZaytpEyxtnWlyrQbfU/OjlCrqYughTNS3KCk&#10;IPAxcoV/qmLJ36lgqAU09MW0Uu8SYRX9e76r6neUrSPPjDvnCFmVNDxZ5eggQy2AsDpCXqv6QgAd&#10;6yg3A5Nz+xU6wPKJw1wWzMEWKs4Msil40NwdiZ025sYyCXzhCf2YpDMKM8kHzxjQ3Ogn8uWiLxvy&#10;oJ4F6lnmogHEsgCJ65Lf5bF8PyKtFupRaJlTWz3sAergVFphh0FIX4pXUfz2XMqYzaUPbnC4DFmO&#10;kDUQTBvcqEZWMrHkFjCCUKifumcVP/72VZTuvfji1598/oRENppCrEQygucG3CC2nYDSvFmpxP3G&#10;KrqtaUwsyIWsxziuaq3kUKtlxevRaZSivdWIUmcbJ7QZhSqKedmL6hAiridUfoRAIFQTOqSGgcWg&#10;F4qAId3WciMKDQwqnWhAaIDh2wgtRMKCqDTd2tj1tvzXoBNKpF1AHaPU/eEyDkcIcx/iYHT2pAAO&#10;/AV59VB+KiQ7fA4jTeHiCcbVee6wXAa6xtyfLFxfCIbskI7ntlFsbkrawIjUVZBoC7cjjhGMTk+e&#10;k8doCDMoXwAVd2ydAFZwOWNcX2E0KtGh7g7znGLMBjDQZDaKAYBuBvCYAKBWKtlCKxbb1KIKXWZ0&#10;SLEZC5TcCoVenlxF9QRLinIEpmAscNoHw1hZ4QVKEJqUKps1n+YqoynmYjUFv1/G1uAiyr1CnGIQ&#10;hme9aIx64XB5N6XQ6DqMKadzQC/BxAgr53Bg14So49R+rTyP21vrOJKZrybxEXl/2+kAj1ESAwAg&#10;TCeTjqCvbzRch2VEVzuHvo4C3rHPagbWDLo04+ICPpke5846+XbDNWcWAFvoal/kNuYyr6+EyVe5&#10;ewna+mbnDMXvOg99ylDBj3vzGF4aaEMwlSbzEAzIlwqbQkRdVLquQec0wglp1m5UsTAav44m/Vzq&#10;lnP9tRr9fIgxODnoR/3qLPnC4SyFWQ/AAoC7GMUCOjoKsDAyqKGx9k0f/VfeDneAWFU7UWtj7Doz&#10;gAqgcdnAIeG7dBjnvV6Mzy4xWACIMX2tQRXMq7CrpdgHkDnF4YQ6FzGYja1ylFq+wUJ9rzA2BkGx&#10;Dk2Mg0DzAfmOBvCcWBXatQ2m1XfjJXhtOCjE5RC1IqiUr3vwN4CrBx1OUG5NAE63VItn8O/p1TwW&#10;pxgn2vU2BH/YK8ZLVyjWm3fi/k3k7v7r8VGTsh48o8+qMaiMAM5b9O29eOX2vdh7+UtxswlQ34fH&#10;APz9h+6I94OoPDmKzugyhvBQvdgH3GPci5O4ckrqcBHdO/9qvPjLfz72vvzFqN9+KapuLqBWRfx0&#10;rFFNOZrITzqc6ilFg4Nm5X3+5z1IFrB+jC/gxbPTGCIvywf/67h8/zdieliJ092jWF4extBIHE6Q&#10;ALGux0wfZTAdIiKR3FIucUEw0kV1k0AEpZlrHhZr9AP9pW6sYGKwRAVk2Dc56smFgLqIsiJvd8uN&#10;uBVznBOBnRsJuG5lCVlzDZVieT86WxRfRz7p//Z+JeodwEWrHtWtVtQ6KK5yJ4q1QZTQaxUcA3lZ&#10;eRCKFHB+1y5WbR0LN9CzqnbaLGhCH64xoqplFwgul9qoacouTKKJrJWKg6gvtnGs2mQ2jmdzZBB9&#10;5i6zYxyW8fhryDE6JU6TBrd8EUJ7juCVezi2t28s4xgw7vR3d+mpISkOFMxRJVzTiE3oSEdtNkGY&#10;y9sGwkexgrGXOLEGSZ1SK3AR9CxxkHwTK9i337EcOfqiBUDVqK3hT0dc6Mm6GO8tnLw51vUcI+pi&#10;v8NLmAQUv93uxxe2P4th+6MYkm50Oo3meifK6A1HjqlPtO2eyjdpiGEBeUpHmWZC58QniSd0uNK0&#10;yZN8fC75zh/0A+KfjpNGH5HM/Kj6T0ZmGdCSV03DfyFYgm85wwMx3Izy4hzR3Ywu474OCep2kwfX&#10;LMesYdUsywOVkxki6ln3LJprfisPlpfyYnqf8wYf21alcJ8XJORlvi3Puls/VHbelwZZDp/M13NO&#10;nuPHrAffvkT3esomqjcTg+FUwVkRnyGh98VPfvN/c3jdNP64/timvK7sk99zGmaduJQBtud14Nvr&#10;z9spPU0jLewT85V+XvRatkH9YjrqLX3JbpM/J7Y5Hejrw2CfdX+uj8zHL7Gl/SwtpWPSyhvW3fL4&#10;Bt5kwDdHN1k+eQhoM9k1ndV3YhLTeW9jdEhuPX2Gutom1Ym3paf04yv5xzZpMhPoUa7rhnjdKKAB&#10;UvPp7kd87eq/iH/we38rpmefo/uXMQDDOVgpp1WhIwp1lz2Y0q4BbRVrqUuwkWQ8B3cUcCbFXwXA&#10;8IJnDUgVHdbRGuMs7mLPkP0yuhBb76LJbexpB2A/xaYaWBfMLklTgsj6w3XqqNOjkDhVR2i6REgF&#10;4I4MaNIe6VmGYW2HNHKhdvvAKXu+7a/zQ11SxE526IyJI2dRiR0onCMz0LMG6Kra0O2t2NtrRPOL&#10;N6Pz0Y/j6PBy04nUzWk26zr06J3E8PwxehbFDDBYVm/Qlj7OxhKH7CBKV3fAMNjJPsf0MJpfLkf7&#10;xX8ztlrgv2RS6kI9R9jO6Sf/aZx89Czq24cxGb8eH7zzYRx9+7+J0Tt/NUqnvx+Tow/i6vhj2vkQ&#10;+Z3GajKME0CYuxquK5s1RifLWXTyRQNYE1I548yRMLXmMi5uiXehKXRqttH5MCrVAhNywNRONdNR&#10;8OX3JUxwhW2oaOdQaKvqEEwwjBaYpdtZgktxIMBQY/poNnbkkZE58FttFjUwrNOO19RvBj5o0X/l&#10;Yhuew3GtYaewd2U6oVyqRxO86ILcK3DFFEeuhhJoTOgHHPpldxR1eKKKPaxX+vABDvuItsL0rpk/&#10;dxQQ2MQ1vMq1YtygvW4Y5OjLkS+RHW0EvxTH0xhw//5eOfao99FAawgP1hsxHbbBF6tow4NuYOUo&#10;yfRRENIy5bhguN5j1bffvhTyWey9lnPgubbcIUhVnF34yymhC1/GwWcZ2MW3qaJAGvB+BoTFBgo+&#10;/Gse6osyNFR/5/QneELH10CT77m0B1Ou6Sy7CZPrr2kHZxgVR5eYZo1s+hK3mW+MddvxyejHgvPe&#10;kEE/TtFy9968Z6BXb4M+0GI7Vcx1WEs1cApYsZzDLsD0zuSAWZw+5dTxAbazR732qXTDa+RloEqd&#10;5MYprhmnzSxrELhWRsn5YtkRI31oCdzIF51T7uORRFlfBFJDIvx3/REO2uoGTFPqb11zgcPpGH2K&#10;PoG22vsldhoXBhviyBVxEvqG2kxnYGPqqW7LJYGoBlTIcgu0X9rqozrrxWlq6j07wACWfWNR9kcG&#10;Q9AXyoQkdUqgoxlBYJsEHPnSz24EH+vOq4PEhypy9dUKPt/ZAZeB0Utt+rRFnc/oe3zgKyp0CpZu&#10;0/ZtfL8jaDRBz12BV/oQ8EXqWac0d/Y0GnJpoAf6btNmpwju0deum9anfN+paj4FGVYt+x+y2v91&#10;hGQ9PsVdQ2+5VBIGwdGd+fYIOVtTJqSJFrSvOm0WeSkaDLxlgBaflrza1G+9g/5287yLBnq9H9vl&#10;BX6ycgiNjGfTX4OtUrT2y3GbrPUL9J/rd+rxKvqycj6Oh9DTPq5sQUM6fOFz4Hk9qmULPqEt5Z4j&#10;LBex4H4FXqwBbnIyibEd6uZ6V9ohA+Vu2mEkZImdyUAF+ZSQiyZ9V9utRQeaK4YUGVsl/AZo06Au&#10;BqGr0LkwVPc5uKGUIuIILtduk6RraLsCw5aqzai4gSD41VGWvuVRVxh7WLtDmwZYL4L6aOMcsZ2O&#10;Lf+tj+wgbte2e15Er7rWvJgR8mR/cXuDNfgjbjBg6297yMskyY8jqgy3bUCI/Mw1rjutNIEgbVM/&#10;uoGZjFlGf8mjjsxSQMvoNgNPC/yYGQUZ0DO4VrR+ZKjcZX2sLPfMRmzhyFvtFGoLbKV8058yPu1U&#10;1gQxFQxtGb6t1g2acW4wjjpZdNpc+N1q5vpo+pt0Si6fg65xXWmXTCigcwooB0eLifFt/QZ3cQ7B&#10;lEnbLt2UaQPertEmvnW31M0OrSRRjsnPQQ5OzazQJRLZUaza7dxIUxnNVm8CmI6KUz/mLsvWU70N&#10;qC5kIA9CJL34xnYsaVuxXo1ykzrR5uKCdiOAFeSKYlOHWBeFsqLOoA4X0POEujnrRyw9maLvM/id&#10;ZMx+VI87InAJoZdU4j/5q/+3KH3hi69+/XMDbslJpOLD2YYIJHLhtwpO3aJZihc76/jKXim27zTj&#10;uNOISxi6jBHOHSMkHM8bzRQZfoUffwTH+cbrdPrddb7h06I+gSD9UWEzhBUnybcnd6Hw9nYput3N&#10;goZdgx44U9WGb69Ufgh6AQFEuSxprAvc1Z1ihHz4hodMsqOFTC5Qup5NojyAiVDcRQi+bCJ4dOYC&#10;gqwRZqQoO3ph8AJGcSSfhjR38MQpNeJSaOlsj6MmyMDIuHNqsYC6nF9EaYD5JK8hHQ5L4IyhZOZ8&#10;D+dRx+C4eKo7P81g1hnluovFdDqLXTq7TT2HKO5TemQyGcf5VSEuc97aMkG7rfWNlWMRHeF1Slu7&#10;5PFlsEFjuxCPyLPPM8sh9YfuSRu+nSOtAJXRclfUyulcE/I4g+z9yxV4GEBVqcUZAjK4wtjh+LpW&#10;2mhe2+z0w+/WCGBFWQ6t7+TQhFkM6JsJ/brg/AqgctkvxXzgwucznOFF1GcArQuADI55dwt+qHUw&#10;ng0chF6u8bEC/ZU1HC3Urq8+AUWr2XlcQsuN90XDKpxjQFbnMnQZWQRgGZhQ8tw5FNqtAJ23KbNF&#10;Hx+gRcaARoNH0/4EUk1yTTtFTiCRQ3sRAPlRvnQov7ur+hZdz3lOPw/oc6enNRz15q6SOwC3TsR5&#10;K+Lz81WcPMQZuYJmGMcLjH5hXokb5LsA2Iyon0PPFXw30QDCIPcAFoSmstOMl+in3WY9/hSg/6Vb&#10;GGrA23axFpcY2OWwFxcDwAlgdhtt0uwU4gvosps75NFaR3VUjkPa3YNnLpGRuet0bZdz5NHeGEW5&#10;hYFsIGU4Ejm8Nwa0AxrPDVYa8zcqrxFZRnc9BvRVuJbQBaVBnzqsnzQr39C6kHJ1HNU2Cg0jHH0U&#10;JLyM2gCIj2nzjdhqULntL0XnVpN6vBCXJ6MoHv4nUTtBWZX/dBQB0NXRR9Hk8dLNalS3H8Z4ehyL&#10;3ndi8eidWB27LphvG34Z2r6CkZtFpXorZuV7cTarxN75aex3vhh3/+i92L1VR4wrm2AbekCtpcFS&#10;HKhyKmtFnUarZ9OY+KZMh1GdRZKcHnkJ3108O4/Twx/E5On7sfjknXj4ZBK948von17EbHQWQ2TD&#10;zRJqZZQwYMU1Hs7owxEAwSiIwXwdmwbatNxsxY1WNZqUoEz6Ntbh6E4pmTmijOeKtQkGFf7nvAMv&#10;SsUZmppikH+UOZVu4iC9iJHvo4n7yGOOgIVmHadmgs4veWYfHvEFwjl5+PZygL5zoeP1dBiH8KPP&#10;zdFHI+S4T+auk1No1DCQGs46ztMMWkNjQIddV2wCWOUzHKn6bjM66NXmAp0Gz3RBSLvdbtRbtdiu&#10;9RK0ukPTdDiLum9m7301RjgqhbODiJ1aDODB0QH0mGsDKCuRNoAJ3ex6L+sm/I21KWawTfhHfuj3&#10;EoYsQRZ026d+UwzZujeNM9Kqe4bU1Te6K5y/Lcrn6Vhga3wz5ZvlS3RID8KPqdNdjOgWKmMPGRh3&#10;eGZZjV36QnCtnq/QrgneqIvA3zw9i8KjekxPq7H12ktRwb4kyNDOwjCoJQwwTKMJ4Uubx60MaIJb&#10;N6O9SMP/xD+aSFXSc+Ai+MgADL91sE2YAJ805iWwl5f8Qg2hizY8Cr7clG1a8vCwXO+ZDjJlfcQv&#10;/s4bpuM868iBiUwRgQ3y2zx0SpQHDT0ssynPg/vWg8t52CbzFSRKi8yb9nnv+TN+YJ9NWzhyFDQF&#10;Je24blDKB2BVX9hnOp8ziNLlcNq0AX6+cppqAqfrMtMMWAa/PZUeynbSl3ODStJAHpKu6Uv4G+fE&#10;x/wt/SzTWxaiXpA2fOVzluu39dbX9Nyglc9bLv/T/PixPTrB6pmsx3X9np/b5uzrzeWNDrJgjuss&#10;Mj/Y+Cflu56kz5t50tTnSWQ+0jPpxXnS7/qa7fbNtH2ZZZuxH8vit8/bB1Yiv60bh/yQFePbN7oG&#10;pUxvv/CVaeUJYED87gffjM9+46OYjp7i3KFbHD2OTJnOt7QOkzO4ob30Jdgu+bpdP5ARDIOPd40r&#10;dJBSL/OIi6nP0XEzcdXcF11YYusFNruBk7ODoj3lOddDMaBv4KFYAuSCzZxyLDh3VJwjCJIAMEsR&#10;cOwUPaf7ZCsQVF96bHb95px6a+PWpUaOmnO6qi9bl9jwhsC4CFbBbs+cGgrmcGe6fWzy7fWteFhu&#10;xMGT2/HB5IfRG/XABb6sJD8qPUOP9WnoLmW3K+24CU3OsZWz/jl1QS9Rv0m7g84Gd1Q5xoO4CUNX&#10;wSaO9G3fAkvHK9nvl770+dbvxsPjz6L17Pdi+uY34lsf/XpMnn0T26DTU0WPt6NH4g7MuS5PaPMN&#10;6rTP9+foUeoE861oe63kTuFDoCv2xuExrokJvRL/gjtH425Utm/DEmfGMlLOHLXvhvVOyW/Th116&#10;sTYc4ySs4y4O8T4ehO8nS8VuzIroe/rIl7kGPorQoQS2qmh/YCBfetdUKvRLH8a9iQ6ub7VjAiO3&#10;b8yjg5C7A2ClrGOMw0s/rZpNkITXwLbgjqEB20ong/qFQh9eu4msALi4t6J+izn96zRCbZnKAKZ2&#10;VA8IBWcLWsDc5WUt5uCgZfGSoxJLsHqPug8v4K/ONKqlZowvavDnlDbBZ+Tb9mVNDbuEoL1Cv5TB&#10;9gbCXOrGRdpr0GCO8Lop2gV4f4YTPoOu1AK/A8yHMrJOJXhUJ7wAL+W0UBS/2A8gBh9ywEcIBySE&#10;D5GJtcaC55YoLiwP/YbzjKD7Ys7pW/oQLoQ/Uvhpb4NvbYs+DlWCH8Xn4FXqql6t1MELk3m+YJrS&#10;J45+chTokj5o6FxSimt3uU5wlTqWGvosBinA3+RlANxYwtypnPw22OVoxjmOe7dF/+UztAel60tz&#10;R5mqiGfI44yKOfJGpeWsI6esraibTi7URc9SdzD3CN6bdvFJIMWMLnZZlT5q4VivVF0CP891cvW1&#10;xNHQ1MCja9GqPpb4EQbbFuChhVPG1QFG0/XbyGv1/2fqT4Jm27L7PmxlnpMn+/z6272uXvVAEYRJ&#10;yiRNSW4Upm0ahiyABDVxaOYI20PPPKuBZx55IEUowho4LEvhCNKWTYoyRYhg0BBBEkRbKFTVq/fq&#10;dffd9uuyz5Otf7+V9xaY9+aXmefss5u1V/Nfa3e0R9bQ71E3pM8GtkaF0CdgE/wj8VOfvt1RDlRP&#10;9eEfaeFeayfQq4KPl1xrg1nOsq9pg31JMZA11aloGkrxlgzcxzl9PAJLUZeD7QcoZFCB/NSNG2jU&#10;uiJx2YrbBU+Kw+DBRvMMGXCFWIW/6Ywl2gM4KGk7LI/+aceEBsxcTks+1lcbkv1LleQtWQQKOr8D&#10;TIR+hEdcTbaEdrBt+t30NiQiATjoUrcKJbCBJk1E7H3S9qbodXUr9dy5B+PtmD67znY4U1N/fyPo&#10;6e6icCAFHdNxuxMoo79ycO/o5Sn1RQfsZhkAcU5KNYBveO4htDtrgyvxe84p2wMfhsiAdsWJBF34&#10;K32kPf49DXPFWZ9WtaHTAkxo4HuLrtiBZ8tGhza36S+3oQI8jqgHz263C8qH4yAIrjStxo9Dl2qT&#10;Ng5KGDBEhrQFsqtEc9LOkGaNDD6Dh3vKEfotsQiGn9vQigTUUyCQe/lBL7FhbYCFbBz8adoOeEj+&#10;8Kqk9k/OsOJr4gl40v0yc6mpT8qv3qUemd5Xfopy/QKGhU75LD/N2wMltdlpX9/gYfcEdxAiE5K3&#10;qsWOdxBiDacaQE7MQGPyhNQsl9/8s33kmG3bobOyVOgH51CGDI+sWDmuifn0v91GwICke+jvkakG&#10;dDvh2gjeUyfMyHOL/baZDfrT5dUuv5R2BjmPh+ZQfQr3NFX9Y8mb9UK3OIvNoD2PcM+yKZg2K0vN&#10;NzyTS1ehP4+pOMLDVQrpaxVoi3u26W+4t6OnEetzqbMwbeFprRJccdqhZ+cA+gXpj6eUol9ptvLj&#10;mQXuWVnQh7l37W6bkyTa6ClxDKxOuiwwf3vIC9oPevGJvDjbTz/cQcCtuksbKeNBS/eQ3aGbnHns&#10;YaD/i//ZvxfFh9/82vefPn2ahIB+GCyVEp1uh5OJmxd6yIECtRg24iVM+2ozAEz0YzdXeBcUIJMl&#10;NWmjTGlrtiihXdzjAa8atSyBcScPlLL3mnY0BKLUGAEgWh20wvAkSjRFcwi8QzF5eoTr6dOp3VFe&#10;5yRWZ7BEHxOMgDkr3h6HJsk0GyO9dKQHKtgxBWBvCxpbmQcdl5v5QTwN4hyFl/tT4sA66a7ivttG&#10;tc9REoNDHumdp8G0NQAwDOVobG/Wu/hs3ozbGYJOby4MOlIPcF7udbZCwS3qdowAKA+hW4VC17h7&#10;NPgAw1EB9jZtAE4HhdGcxmyCYZmoaAE/dL57mOTsEOrToWwDj10MZ2WUtLyIzaCfgUiaRL4oo2IY&#10;rTYdhqJzNCOKRdSpuGEOCEOXJqOcQy/XfY9hJAMJ5bYCZEo7+iZn9hzCAwda7QdRPLiK1mMjs/uY&#10;TAE1WjPa4N4XtSPiMFW5E4wUKCoKMPiEQDwgWR+a3ZHrcrkhHe2gTotuMzcJnc2oHiDSKdDWwX0m&#10;jqF/FDy/3QNEhezR2tWgldP3HaH1EHlHNhbUYTys4pvw4Xfa9CPNdc+8HgbM5YBuzOoUTw/G0AA6&#10;ar+g37YIkZtiClrAglQXhYjSNYLtiSzLbRtl0okTlL0nOd3N3BtmEYd6gyJRAasP+CNQ6T+I9x51&#10;o+iP4nrThcaAUngYVgNkIHy9c4yMRKlj6Cmqg4cxduOF5V3M5zWOwiJPbMRq8hSNal3GxcNeFBeX&#10;yReY3ZggV9sV6RyJWi6iGK/C/W0uAfmN0TDX5TcwgAZxDnEKAO5GAz4mAyqKHPUx7Hw9Vdm1e3Ha&#10;QyH23Qy/HduiExPJvlzBb/AuNaUbcQB3OWK7QVYdtXaA9xz+rUGjm/k05rMXcfe6jrPxi+j1X8RV&#10;dRIDeOXsDB65OInfvdvF5JP7WIzHOBjz+PLVi/j080V8+rwZpwaxuv34qkYljl/GL9DK0/eL+EBg&#10;253EH8y/Fw9X347zb3ZiS//qkEHqpLvKlZ/Jx/mS79Vn3EN8M6gBayNDXEeOsccxvdvE3d0kXn/x&#10;w7j+2Sdx/fqT3Odrv7iJxnRKH8xjQ/9vAEELwEbNe+nSKPja2V+w/RHI8TnkR799EcveANiBQzSH&#10;9lRMs6WTKLB2L5NYz6IJSPSkqTZIoFkOMRCb6JCy1VjGBvk+rNASyGALRdsbnuHInvK+TiDrMd4j&#10;POTDgX5Bv6wd0lxgCHHoDqtXGIJVNKlndehAM3S0yxLUm8oYQFpDKkVK+mMDMNo5mm3UotUBaFMv&#10;+Nw9mQxK7d13Ul1NHzbatB/Ak1OpAeoNvdfuWfSLy6iGvw/PuuT+63lwTToUd7cRD6k/LN3D1M9K&#10;wCdcZFFSJUeRMJpGRSqeiT2MiN5zeYy62nJXgHv3rJi758OWftGQOdqt89wxiAxflx0MPwbrUHu2&#10;hD4ZnfIoBjh5nmRaOKKKkTrUk2hNkXO8RPflcNCmiUw1boq4+CZ1ufyViKtHcfbhO9FGP6doylOS&#10;i+bAivQJH/CVvCUZ5TU3wzap9w3UJFjiLS/yeAZO/J6J3vBk3iANYpfPYc8z+0zn2zz8+iZtztp8&#10;+9y/VodECaQ1uabU9DQNGvHdi6b1nsn8/eYNSf+sLF7+Tjvx5pJyrjz5Q0D3tk2QOYs1/zTL/vCe&#10;dPcZf76hm+WhYjONqlsHzvwsyzqa2Cy8Jh28lvXwN3l532vyyxEgUox9YTn+Jm/boK5+m59lWnev&#10;GWtwYjkYLumbJo9kVg8RygC99bJt/D+WYTb8cJNoA5XqDszdkSZ8Jht4nbTSS1VvpgYw88V38zIP&#10;eQHWzzZ6P9vIp77s28CglbGeWXc+rGe+rBvfUzzMn0uWKT2tp/XONvG2PlnBfy3P7FvS+c77Xued&#10;dHrzEru9fc6yyDr7fMLzmJJo/8FH8ac/Qw+OP84Z12h70mP/YWgsKDjx6Ix2yeC46T1OGLZxC0LV&#10;dq8F7NhF93VK8ExjnOnbpGAHdpwZ4SQcTDl2thlT9OiN6HYJwAZ3yQguN5OWrlooabAnoDlCb9UP&#10;ekEG8HyTXvzapR46ALY/sdFOAE/dMz8HDvYxprEbDID7mHlYV2sg9gSDFOg2bD9WBUu5jN7mRby+&#10;/jTqF/9lrF5No9hrv8W4ICEA+R5bqmC20Zv7w4Q63INlXqZu14HviBU3s7gvxlGP72O9xD4upjH+&#10;4p/Fi48jTi7HsX70b8WQJv/0Oeryx78ZX37+PJ5+/NP4/PNxVK+uYzW7RnNW4cQQT3E+pQ9eY2e2&#10;FQ46mNcAT4zJE2bcwODu6zmk3DzV0M4n7YG+3PG7DRZ0j6sxCrIT9xH3BycyYXugLf3qCfvFuooK&#10;fNC6olK0wQHHgQfKdM5on676DZj5LlqTCf1dQiVoia7fgSNlVLefEGJ6MILyIc+3waSedFljf9wq&#10;YYbNc+nRDhuTm3cbGQDHrcB4ffCOM1IOrWNwpUVfu9x21uvEKfhud5jlABglwh44Whmhl5toI9m4&#10;ib4bcDt7u1iCGdrkZYCLvMs1wHGKzcReNnbYsxf3sem+BCf1YkhZVWsIpdfIPO0HH4l5Ztgcgxv1&#10;uoa+3ejDO+tWC+yO7cdOOuP9iUG1Ct8BRjXes+d3h2e3yMAMXnSWTWOlw0tVK9pj/eCRBvlOkQ1t&#10;oQGPHdpit6qRJeog7RBGHUpnouQ+1OU6V5M0N27HgP1Uvnhqa0CH+w6SeriFLn0L41UclugLZBOs&#10;afAutwIiP4OvrpLIAwGQRZdv11RO6KVdBNrBx9CyD53VZ9Cb5uRsUHH0aQ8+gef1M5yUoI4tMN0G&#10;zus1ONJ+oz3KuwEMByh3FXXAL3Q10gFcmRM0cMxb5CVX7ainMrUFo6uXnZixE2Pq4IMH2xoE7s3p&#10;cwOe6n4neHR6yBn1HFHHOZVMZ5p2vF3Sp+5Q16sz1cXOZjEo2SG7FrjA09x7APLFvsNNaKpigSfT&#10;7oJvS/LdobDXYEBnADrY5IqcHf0JCkpbQva0kfbwD47Mdjs7zNl3U+joXrkTdZ06lPqMoe98hv+A&#10;7Hn6ZcF9ODR1nbz8bLuOVXcbp+ilRmuALAAw4LOFs1Ph4Zr67/FDDCA564qHoSd9wr+yMcwBk1YD&#10;X4BrLfhVOmiMjhNdyJO2aYda8F4OdlDsinLtxw2y+GwauTWRcuwsMgdfkh+WYHyY2RNxHchv6kfB&#10;W40hdRni2UDCQp0EpZ1z1tyDnzcGQgt8aNLDBwYUxMTO4Mtl7chpExy8PS9jc1rGat3OFQxNQRey&#10;bWAdlZH+jQHlKXy6ndEn1K03dEUD2po2GszeQPclfI5bhp7ZxQq/sqUvR5udBVXOoeGC61sjDOgi&#10;6OFMRnWog8rKmbTqnav/8K+ap2+CPeBq5BXxykGWHULhVlgFetKlxvap/mP6H34muWkD/WKcRJ+e&#10;YmSSxBJZrom8xNsecpmyMpYJ86YP5B0es6cNenuLQkiYK6V8Gjq5/NXAzXEptcXACZRhEOpAJfTc&#10;PSBgZ/AxdYbt5WnbTik7hENsY+DQ+I/tUfcZx1Bw9LF4NOXKt9szteEB3C/aSD6006CcvoN6yGXw&#10;Q/iyxXfjKMLx4+ms1M1Gku5AH2zJTN9FfOz+fbJbCZ/ujTWoD+Gbeu0S7WOdxW/OufFQkhHl2kbr&#10;miTjWTqasvGVya/NBfXcCnplcF6MI8UoTP/FoGQJ8Or5DDpKGjiY55QzB5acRe3WZ0IMZZziEkc1&#10;4VkH90twj23woDgDcBo6B2x93njKjLa6dNdlxurU2okkxmfIxwVNSzDODDpss99Nw5vv+oBd8v2f&#10;/srfjOLb3/zw+58//YpcqayVENVihPYobftG5e40bIM2K95jDN70ZhGbO0wmzpitzoMObLiWGCI3&#10;Gt0YY0y/RHBfgfTKMRXDQNY4WnOI7bT17G2JBLgZWCSOng6fozUuLXB6+YRynam1oRg7uQMXPIQh&#10;TgcLOoSOBYh4DDF6JDptGALkfgoBByiNjg4hebZ7LZQ3v6nXDkZ1Cq4nauXoL9LWBKioB0oUsNO5&#10;UV28YRzqdWga8YG5RdLUaY+iAOKkcBZGiEgH6sCAoZjacE13ELs+UBVHe7Bd5oaZh/Yw1kMYDgbv&#10;r8tUW5vmNOYuxV20AMIAFBxHj7/eQiNHbT2WX+7qCPBa1AvD5pIs17S3YHVHb9zQjysIP4Ji8K4f&#10;MaOui7qO4d0uHtCe1rARSx1H2npGbZ3He8ozjx3VucI5PTHAxXMyPQbCkaVFbxj980E8ADEedsu4&#10;nRwNoevIVWB7FFKDfhCgaFgUeDeqdCTSpQBjyuqgEJ1F4wmJBuIKONxjvIsVUG4BCIY5N6oFBMhR&#10;J5nbEQsj/Rq/inoeeidReMBGRY2rQZ4oWw6H0ThtRolRb7Y2cYfC8Sh/WIZek++OitF9ZdZKFcb1&#10;KGiUreBA0x5llZ7IiuUxUCEPLQ/tOANEORr/eteLp67bIN+yqYV6SFqnyBoAw6DBV//D9jq60OOP&#10;ENDm7BCX9E9nBE3Jo9dtxxBie8rSPfIwhj8EHTuU+8Z9RDqLrGdbwIO4JLhESFfIguB1C0OPKX57&#10;v40aEYP09Bi0oa5zko43GGu8kG0TAEdjd8jq+9DwrLviPrxC+Z7Shp8RM8pfdPo5+2jR7MR050yF&#10;dlzSL7vGJO4wgiWekYZwAaHmNQ9BMzfqnFCfCVbOvb9i96cxeflpLF99Qls/gqe/HTNn2mF52u0e&#10;vPDfp+4/icb1fxTL62fRvH0VvdtnqIe7WN/PqJObFn/C8z+DXovoeepS01l0GG44enX+IN4ZPKQN&#10;r6JZP43G5DL3j4A8x8AAb4hwNCBW0Z98d7+gzeJlbJc4CouP4/DFl7G+/s2Y3v1mLL78j2LyJz+I&#10;1fXPYjO5BdTM0VNQE3B80ODfG5S+j3pSw498x5h30QXNZg85o0D3j0C8e1iEPgByQb84U8ylEZ5q&#10;vFdm4Rt/kjF5nEac9wDQyB9oplEuUYVFtNCBjvrfwSN7A6jw7RnW4hHys3fpLA0SWDgr7puAk9tu&#10;FVMtjsAWGapr9VYL5d6Ny7IXg+4mpzJ3kLUzBVNjCE9P1Ad1GX2MzAIQtALAu3z6gDVwj8g95Tia&#10;M4MXXSr7PkR0uefUQL/BQEDOEAA6cuYDuuQDwOFV+2vxeTmiTwRmcOGMOg8mWYYj1VQ57nhrsLvQ&#10;Zkv7dvTJmGo5o1gZcQ+QnOqPTlggV1MJRr0U/zvSOWgyQEe12sjlBJ0CzZ2xuQAAe+pyjZVzhsbD&#10;ThmXA/jYEVAE0VFeR9rX6JKvMLh5EM2sjL9wAZD/a/9+bAbUcYE9+aZL4Rtxcva16GN/1Dcqiew2&#10;v/JF1ZAXfFEn/MsE816SZfifaXxUIJvX+fPWYGeWJjIvvhtsoHn5Xd1k8EUwbCDN531Zrs/zkZmL&#10;U/3hbfP2jSqFP475qyvMRxzgy+f5n7bLdngZbZkXUSf5nGIj4DEtP/Oe+WS7SeM1PzVvsEjmbd1t&#10;k2mkgZn4PQsgjd+z3lwX8KRM8l3s4DUzlWYpr16jEebj98yPZ3xl/nzaNnV+0sdrb/KAhTOp96Wj&#10;9cz8eWXduWZ71ANZN++bBy/veftYqT9La51sp6/Mw2vkqY8qQEyampfPe9/bVMI+9DHrb13eZHus&#10;m+mkH/yHWv05bdUd8pH1wx/Ol6yPiOXDtk0AqZ62WdLderzNO9/89p5BNMxo0tWyzMJ6JY9SMX8n&#10;jf3tD6/ZLjJxf5fi9vN49qMv4oBOfP+L34p/OflThGYMjijRB13qu4LfgP9iDApCVR1nHfLPPRJz&#10;OVY9xZly/yPSo7edwudBMy55SRpQbgPkLH8l54KHnAXUhgG62LraxkIAg/PHxmm/wFEgaQdH83AG&#10;nk0nBJyWpzqqY2hHzlgXj0kcyrI+7hNjAMb2uSeQp6Z30eFT6tg8AyVhSx3VfgSzPkSfjyHMDXro&#10;U/SKe6vWa9KQl8uSWujdLm16hhe4HTsnaxVVD32PwZ0iQc1Dlzaig1EyHWxj2RnH/SvwETTYgzs9&#10;ofFQv0vzdvHk/fs4XP27pN+RBjz3s/80Xv/sLprrG3gHHblZxnw+wxEG5zXcbxg8CFbs9Z1VLK+A&#10;SefrqNbYYXBrBg+ou0B+Dl6dgwNO7ScPkqK/T0bwVLeMB+h19wyVRspzG0/bU+QbtF+neAMnuR+v&#10;HmYfbLKi3vP6Ms65V+/BHPOTOLk6jf0JuneKbT7cw8Nn0Bk9KhVa2AFskLOK3Hjb2coegbuHttn/&#10;+210OuLpUfSvF1HvsPGNm+h4WNCqE0tw35T2Z3tRbmKS3rIX4wUO9e4+Z3J7QFmfDnfmZRddD/pK&#10;nhY/andd9iRfuj3wAN75BXgEcsCzzViBvZyFtsIO5WFd8NU7Bn7aYBjo5QwvZ6JLd9tb1+4lrOGZ&#10;56Fpzs5cmzF2uQk27NIZ7oUmbssN9ql7oU1WKqQv3x0gBmrTp+IYt/XAzuHbOBumIXbP4GmH9q7C&#10;5U3uczZFNh0MrqmrhxO5QdkMem5gxjHtkZ7yOxKWszc8HdGNxA1uiUXUA3pqhfueyAAGlUmTJxCC&#10;R2y3SkVn2MFoZ6t6EIYOpSGJRoncwjq7Je1FQen1tLegcQhblyfkQx0w4j38LZ3VmgJzZphYgrJl&#10;oZxFI1/yW52kU+rBba3+LkbdXbTBCh7G4D5tUxrintb6XjmrziCBylFoL3AAQ+uUZvhBxnXUlL4W&#10;P7hMdT63Psq8so8+oCz1lDPo1E/4uNy0z/UzrKCzApEXeMLl69In9wHkay5Rg84LeE36pu0gDyMS&#10;nkTrLKEWvpR7iBtccrsdaaVuy4Ipp6Qt7ptcdMCCYMnmFN5Q31LnAj6o0TF7eNr91PJAMGRt497k&#10;tLWifUP8l0Zxip9L+1vrOIcX2uCme3zW9kUFLkQH0Kgx/NxHj/1itxXn6Cexz8BT5J3pRSeov1A6&#10;2BxoB/0OPB/dUZTn4OZ2iZ9lMG5LP9BI6GGAp9GSD/QldrFGb0KR5BuDfxfDZpb3gHIewkfdCr4Y&#10;OnYPPcBNJ+T7oTxG//2Yj/nNwTh3bHsH/G3qgJFzZuzqvBsD9IT84/7YKxzC/QxqOxALjxzoI6iH&#10;PqLOyoT2pRhSh24G+Yq6Fwd8Y4OQbsDfwAd1pmBjA5En65whbcd5MM8932+hs0u+czYS7zxx0761&#10;y+hL5+d0qf/grAnPwHT4W+JwmIQyKJu+XdAen3VQxsGmDfjbw3zkN2XRV/I+dddWJebiNi3iC+VY&#10;JdKIi7Lc4xN5XRnKPDIRXI4MiM2UKfvEexSdcuSnrr+4yqXVqljtqeVony3LoKSBsKZ8CM9u7Hv1&#10;SCIFEvM8ybJ8g+6NBCXGaPxOeSSzHdZRLGS1cv9Cau6WSA6Ei0XIhrIdEEPWyEIMpFuC94o+ctCE&#10;OqBbHHBwxQ1ilgHoJQ2RJ52Eo45wuTRWkHbBi9hnt6DYNB0Io37wjAEyI5h5SAo03yb9KZ23/7b6&#10;NeS5RSYMdjt7zkE9A6XWcUf+DtIZn3grqxbvnqWQCLqRlnKkjhMUcFejj0/U44oHKuzUSTyvjclT&#10;UvndRt/mNmq0n+pkXYxfKDLGuhzUcLZds12g45vwDPTb0Cb4xUBwR31E7ayLfOlsvwV5/dqv/EYU&#10;v/ALX//+Z587w42K8q7p2C2S4xRBR2PcRPOCjup3YFwY2H2/RgapEBmPsDbajInI552NqvNUtfsx&#10;POnH1YMyhpcQ4pzG9N0UtBPrRTvch6CFgWsJuDAw7iPV0iEFwOV0wlhC4FWsJ7iic5cbLuKAVJQ0&#10;yM1am82rqAdXsRkChCTQgeeoXwnoqhCqsuqjdLjnFHSjslCthRFZ0Us7mNTTKPNUEERMlLs/kL4c&#10;RDEsUY4YyS2f3ubZDhLgYtUbevclBvUw2cU53z1RcdAt8tQjjxD29AyB1xxmdsSqg6Huyd1FJ2d+&#10;XfZRDKS5pQNUFiM+uz0cchTO8E102Q1VqwYAgaId3XCEuYvRcAPKW+rgHhqbOYYRTmrRDvc3cQZd&#10;NZR+7ViqUHaL3ODY/eRyvyYBLZLlaYao+2h2UWoDPgcPotMbRtEdxKJzAhkWGAoe306jvXseg/ES&#10;+gOIYKbm9j5ayzfBMgSn0VhhkBYIGXyAEFhPEAEgosgR8z7GpaecawDd6LLbjbXSgHAaYMqTQSBw&#10;g3rlHh4yMgyk4c0RHIE1WqlVopZRjivfAIJetaVu23i+3MVT2OLVuBHXRgtx5NvkKd08pru6wKDi&#10;wbZmgDzq4d5tVlEhnafept+dadkFxIFbuvS36/B3J+TQg2ehdddNiODHdnkKkDRQN46zmjpRjmB1&#10;jIx054c4h+l/YVBgqHbxEl7cLVsxu4iYtTCYlOHeV+4rsAawG6CJwx395+glFYUHD+UyiqmnMaGI&#10;tvPYzQ04UFcDQBjLPK64p/ICDK0wSvByoQaEIw70kSOGXUDjoXkaNca4AGS3VKzImHQNQJTTtrf8&#10;rhcrFMBNdLlRH07jHo5oLcbRniLz8j1y6CyG1tp9b2jnehpVPUvlPsZYz/ejeI/rzdNe3FK/7WIQ&#10;J4MFsvJJLL96GRtPckMGuodlnFHGaxTXFGO7W+IowJPlNYAca+IIgvs9yOs5pXnfj97jduyGT6LX&#10;+jDap+5hBkCDXLJQiipdA3tAP97+3LyKn766js9/8FlMvngN8H0dP3gxjqe//1lc367i7vUylq/o&#10;/+UCw1/nqb1z+vgM3jI47Ya029U2JvCvI15oKNwKDAZO1AV1dz+CU2UZ/rhGBrv0lxsnuw+JI8Au&#10;xy6QS51ql6k8fNCJD9/FGcJx+hI52gK8PCa7K73gqe+ioM8BpB6oMaP/n8/bOBkOQNRxAl+t0V+v&#10;kY3719AeBS1+akArzwroDODJdhX3OLSe6OmoZMMAFUw9xrGaYqj6PFM4SIIB0hkucBo9WdRIwg16&#10;c04feAhHKSBEZz+HjtPaTaqXMSzQxdWQOhxBNpgqJljQ6fivxk2cxAjn6UlVxfqsQx/gREGvA07i&#10;HlDlniRrdM0ceqKZqDPADVl275cLjbj0Ll0ShZ6AdsBAdDYQYl7FFfqijZxs8EDM77DpI8rq/3UG&#10;FJAmMGUdKzJZ93o4Szio8J171DWRE/fm7AGkaHqOdPI3Ln+xF5v3/sPYPzzE5EdVTH7236JzBQl/&#10;OXbaI3L9+Yw1LTZ0FpNqvwzyCKTUU1Ti+N1+8PsbTOMHKipfdCk0TxOSeZlOHeRgjtfF+15X76jS&#10;EI0cHTVv077NW+AvLvJ+Bnh4m15gJjD3Ed+Zl9ctxDf1TD+LxN6n+kdgyA/Vi6JlU6y7bck8LJfv&#10;iHqm85550qW59BPMkfIG++fsIj2TZCnethPNmflYrg6XjpP04NaxLG4aW1Hfav5sW7bpTR3f1k/d&#10;ZDDFLDJwRx6COgGnCS0LPJzgliLyu7PuwXgAmmN5ttFP2yYwtbykLffNQ9mExbK8/G05fLUR8oy/&#10;sw/elGmcyA/5QP8q2849vyZLmDc/rOfbR8wfNs12OivS7/mclbbN3BfYZsG8s6/5Kn3sQ+mf+b6p&#10;izwjvTJgxvfEy9zyLZ2SB8lX+luJvPcmD/vN6ljm4Tbid3h/9Nkh/vBfPI0/+EfX8cN/9A/it3/8&#10;Op7/5DZm+zpuYa4cAd453wrZVPZgQpfjgAawQ+65iixDQKx2BkIGtEtd6KyUPjZZ278mCzegzgOC&#10;qAsGlz5wFhBpsI+eSuohOdLGwIUEdO+bXKZjmZQl1kTaaRgOYym+hGgG2ayfRLcT6XxPL3U2RQox&#10;2MqZvs6QzAFBOmNfVtCmTxWwqxIZkF2DQZz10UCnNcFNDjp4GnK0N+h4nBbs/y1Kz/20dLrOKHqB&#10;UmieV/HnyXcFnTwdb40tePdBMx6Afz9eNmM0PcQpjrHnahcISxed/KC/itmrJ/HJ04/jsvkJ/PNv&#10;xM/ItXsNDaunuXfv3TX2FOZwhvsWgZNmzkZ3Vkhuz6JTxX33fqkoswCfrqxZC2e014/zokuf0wYk&#10;3pUUOWg5rGJBOg+hcRPz0VmdqzSOwZBW9HGCd56uiD0ELsf+Ggwyej+aONqX5SS+txnEp++A4Urw&#10;o/uQLNDB7nekogAH78CWS0i2BpzMoZ/Bp8MFtIAHDOS5IqNCQKvOMh73T+PF7BtkcRtXtMGD02Y1&#10;+Ju65ayDDo4KNqoFtl8U2JFDl64FS3cMEixzexC3JnG2kwrQwKrbN7hkz1P1+tSj2x/iQIvD3DOq&#10;iofwmQPmCqy6t8TGeRiDsycctHbZTwujegH/ebrtXpwH/u5iP2t4saaeDnxlIA27795Ubzcdd4mn&#10;yyVdbXPoOCBnUEYnfxf3t3DtdBW76SbtmDJqUMN9WkvqtsV2Omut2yU9fLsFkBYHlyJW0cGmF/If&#10;+VeNNXaY/JE/JxxkkIj2OOepR4OvoJkzRJw9obt8AKO5zHaBrDlbaYjstFFcOomiGWXSGWpdnjFI&#10;UGI0aqRYWmqDxZlrZK9J37o/m3zi8tYKx7FBX/iseNzlceQEIdfIHnabfNxkPLeKSJxJQTzvLH8P&#10;MDCQskaeDGI0BhFn0KpH2wekFzMZmqT6FI6sKuIjfEr6u4F+yOWQyJsDdHev9zGZ669B37cKWkWH&#10;n9SsWoiudp+y8hGuqQ58Hr5yJj/dGVuJsF4dHXj6IjsHfSJ/8D/1p7KTs5V05Pltm2v4pAvPuN4E&#10;9Jb2oE29gP25L58rph7BW33afMvvGhoPeK65bYJD6SfooR1LZ1/vn/p3xNb4QF1wyn41i/V6kfuc&#10;uveUvubqoh2twRny2Iotglt2e+l7bOmIBTxSt1uxw1e77LfgFTxk6FXlPsHwm4EE+KNdduLCgCH1&#10;dIDzQN9qQ8S22qLmHL0N1lzR8AwESWvee/yzRx101NkuLgebODEovqrBifIQ+gXfBquAr9eK+9VF&#10;LKb4QYub5P8uMu3bCTVPLg9xNnyIrzTEN93GzYx6gr03tasoqCp1awleduSJATYYsaN8O8T9A9tO&#10;5gHfqV80aMqbPaAt0QI54dbZjg4k6ySN6QyDQLYxT+an3fRy0lSA4X5nzujbd0+xbYB+9T5+lgPZ&#10;nuAvZHRZrB1gQG+Db+UhfOap6VCSqImclybIgBXiRt9Sb/uWR+VXB6hyiblv64w+ceahM9YMlqV9&#10;VlbkEQyR/MeVzNfeMcHxO/f58vaO2cubkIJkyiBlylf0rT5tBnW5JW3yEdIlPuHtIB1wPjG3bC++&#10;Sx+bAjL4zXcHtSReHhbCfVfEuKWMZViWM8cKdUECQHVBfqTv1KhJg+zr8xuothCD8vKE9pzcwL34&#10;lNTVeIV7VDrCZXBPrOBEoQw6Wn9oat+6l76zs7N83ga7HDjboaNdlZh7A5reNJSnXnUikwLaQlfL&#10;U26JJF/ZUfazgTJX3RwACYeMdMp70gs5pZ8M2LmPnYdbGjxzH23QS86oXL0ZtHO5sjPwDaBvIeqg&#10;38DeuFc6doxr6h23rPCEX/cndWKY+6w7wKLsO8FfTPUb/+7fjuK/8xe/8/2f/vQLbkD0ZBQqHYAV&#10;5+xRiFHPAQJfGpQ5OY/ipIPhakU9qGI1woC3csIcgoNpaFWkxekXZKFsLwYYxxGE57cFuoTQUzKQ&#10;T4xDARhDeQw6GejyGFd1k4R0ZEYHbgzn10tADY0etZwGX8SjHsZl1ImzkzIedQFHrU3MaKwd6n4k&#10;CwhWY8gGKkEUzprC3PNgjePvFGunVrv+XYeiQHGfITCnnU6cXg3jvXfLOHtAZ3ikj4Gg7Zw86TDq&#10;kaMaEN4gAb4nD49iW/UzQOfImstfBdwHNcuijt5uhZMM86IInTlT7HsIfj8OKNTjCUSAq6EnLsEU&#10;BhSXE8AMRs1T/2BI3YxKo4yxdcPJCQy49RSCqcvMPNJ5GP0HgyhPr1Bi/G5PUbKb2GIBHOF5TRnu&#10;UXfmrKZuFct2OyZ4IAbChhiL4ekhvg3gPL+i7u45tl3HNRL1bF5G4xZpJe0Kep/QnAFKaiITwtQz&#10;hDCnqRswgY45BVywSPs9gMK11W5wrB3uY7TfgUF7XffmwrBiCSB/GqbcPBkec3SnC2N6HPMMfitR&#10;pOdIm4rJJbxR6MTjYHPdyHgN/eeTdSzG9PGuA+DDMGGotgAoUUQKL8/MUN4HgJXTPxU+hVENSbV4&#10;OftnFk13ch6N4nBOn26AtPTx3lE2Ebx1xOFoGogdIcxVOzezb4wAwQXGj7Y24cVytIsPhjifo0fx&#10;dOR5S/DjMyToZhGn1LPcjOmXCUZnCm6d0JwOQAdeaIB4jGzUJe3CmAD+lnzWGKd18in5olSvTrvR&#10;umrh6JBvw/02MH54ZA2sxWtA/xggSPGx6Q/iXWh6Qn1+CB+Ox9s4R6Q3F92YQ7fxqzqeY6A0WB/S&#10;J82rrpAeR2JJvyOflG2fLeH1cY3xBhB1O46GG3DexSOA7NXlMMpz1Om+H4/JZzgcxuYEhfJ6Ebcv&#10;F4DEMXwKBWbLmDlVfgzv7Vc5q7OiD3fyLzJkG5aTRnxR0Z8Y9v5tA0flEN+4/Fo0Hn8v9gB5g+ca&#10;qnSmecxlAWI/gxnq+sXsk/jqD/8wbv/wR9G7/1mU00/i9RdfRrz+Y8DHlH7/MO6nt7GafhZLHKNS&#10;miGrHqzm8pA7lOt6iZNCnzcdPZOuGAtHwfs95L17CShHd1EJl46WGRgU9FIv2rIC6+QGpdTJcw0K&#10;9JGGeFMPY4KX1DzQxwDrk8YC0HsCmKroc/JrGRTjIaM1WsH6LpqOAq7RDSt01BSHZz2PtmuGtr0o&#10;kE1HUpog0tV4BrhH8SNLylsBQlSn6TC2SaPd1XQ7dbqxhHe7NBY+XdCfhxU8tsQYkF+j34xVKpQ7&#10;6uBgCv2EodjAM24A1EC41/fr2N39K2j4U8DmPk6/gXO0mzioCrBD1vRk6J/FPUbw9iYHSAQYnlrl&#10;wQouSxi+A8no10MPJ8VBEafx03eCdioTIwPq/W4sPTWi8Zj83H+IPMwaANj0gJz6W+hYnYxXsZ8j&#10;01NnxqCLof0QHd06OY0F+q9ZPYj9O38xHszfx+n+u7H77L+J1ey3KWYauy+fR7/4regN/0qcXlAW&#10;vCSwSVzwhsfEDOoGeUx/3plZP39pGrlm5TWT+RyJdeL9ji9ybJdvr/kDEqlyvJggxXTmY3nm4XU+&#10;fv56cy+vUQd/+8P9CRNlmP5NGlGltjzt+fEW/MEn5Vi01xN58kNHJMv3J9+z7iayDH/zTlqYgJes&#10;mel5qzotDhZKkCMNDEC9rX8+R3qv6axIu8yK+9LUt3j6mAlV4nfmTT5Jmzev4ya4yYoZNEwMRRqD&#10;k1YTVZNlGmRK/998fNDCrBf3YJnMO+nAfZtmevP0ej7AG9Wd9TaP1C8kRKQzLz+c8W3VMHUZ2MN8&#10;AsxIw3dtS7aFBKiKDJRIG8Gt9VSc397XhHufZIG5zS8JWEkoUJe2SUfeSVcr7DM6OXxNGqj3/GG+&#10;9jlpfP5t//iS5ll3f5OPbfBPo/5n8dH/5Z/E6p//72L56d+Jm1f/RWxef4aJvI0ldtHDiVy013SJ&#10;Gk6qm0/nJsRQrmVDILQHOAmg17slTgjAHByWM8s6OLQ0wMC48NqyPclt7YoAKuPS96ZLvmnbkg6Y&#10;GgTh8ziYyn2uC/6lsz6xeyelQ6ATaL+Yn5/cdyZVbnwtLasiKjjEmRKCZSfzlGJIM5ShwJ4+v8fm&#10;bA9VDlbp1e/LD2hTh/5zT4tOrNBfbt3gMp0+jrsLNQ0UGERy4HLQxs73htECn/E17qnkdvE669dt&#10;D1Lex1Ruh+6eHoZxRvm94SL65TyeLuZxPRnE4tlzsNXTaH7zP4h3m5N48eIV0O0nYDqDNVt0bhHf&#10;ALi7umMAJfBhw721dCoGfG+f69BjB9GBntafgzCkaz+I+FoLO+7evx3tMjqwOKVP3HN2lcsXW4Mi&#10;zi5OwXT9mHXAD+WEa2AhbFESmnz3bj9x+hq7tojq/LvReu9pvPy929hNpuhbsOPuFDtzL0mh0zm8&#10;usJxgm9g1iEd1EZQSvCW8rUrTtKRe6DwxSK+enQVw+pJnKy+CA83m0D2lxjxc+rdxtaMsL0raLoY&#10;Ab/MZ4Z9hdfdt3aGrSpgarecyWWglNfQqeP+CiIt+P0Qf6TV30e31437+oK+W8c5QmYwypnPNIpn&#10;Rol7na0vDysczmhziei2DZ7UJmU4CxREmhb+ywDst0ExHFbwFP6De75RfXgHhwx7fTLgiUE7evC6&#10;S62cBPA5jNAAVDtDXV52WZen3xmiUGfmPkNg01O88pIEBhYbyJsb5vfAVjqz7jWXc83gS5fybuf0&#10;o34S/NZGwTgZoYI33Uz+AE5ouk1DzKOB/+MMlib5usokdTnpDDgZdKG7wH5WCrlCGBuk85A6Far8&#10;bnBhRxqX7Y3AjG2wicErFS+5wgOG2UEUylTp5vCuOkBGqBeto//Fk9CB/NVhRilwdfBlauw+2Aga&#10;6gvspSl0dIZLE7x7MKgOL7fwDw1E5CEgKG2D/i5hr+FpD2zrgW1cPmb56mz3FXTpmTMDnaRkO9Q9&#10;6gv1kMtea3DjSXcP5jzkrBIDgp5mbAooI4HQ5fIpL3UZFc8gA/o195BUB/G7pR/Q7ebKJVQZNNeh&#10;p348a25bDNuMPB+S6xA6Tex39IkHRuVSbrJSwcHSaRutm5uq30If4LFuDbywjxVvJ1p6sE5zvI4l&#10;Br+43MYl7W+AwWYQ1LoJSEp8hjPu269T+MOuxdvC/hgg5W1v4Rd4KI0zPRvIbO7fZ+BDu0E6T+GE&#10;wzJ42JZ48suuGzPw2h3474tX+/h4jv84OcQ1cmfUfjA/xBefNeJfgKPXCOIHKzAtDXCrH4MOxWN4&#10;97Qf769drYYeXW6iM53HK5xtT2zdvWmjsK/ET/eEWI30Ydd2fgiYE18I7LsDezrbV6PbQD86P0Ea&#10;uvdgDrxAVDe8N7BmwExcYCxBNyrjCzBKB/612r6ayK0+zabtKjQSG/gx+IJv5fNTs5cfyFv+zcEA&#10;r5FUVji+uAe/kZsV4a0hltu0j5Sp7IpP8ZddoZVvmF2ehWGyLpp2+8pcYBeoD49xwWpm0Il7ie38&#10;5M/bZZ98I72I3of9a/u95jc/rJO5HvUA0s0bfiBvcQKaxhKzPb6c8Sa+c59H37bN59UzOfuQfw4u&#10;ODtV2noyrnm6zUT6QPI+fG9QUVznzLMFmbvKLZk886PfuA91oKFxAHEFAAn+argKsN0hD2NFFKC+&#10;0ID4ydPS3NnrBmHT3tfkgQA1sZe99gEMn6qdGqF7qK9b8+SBFfjpHqqQe01SlyX1NzC+pi15XRJZ&#10;jGXxdkDKGQ0Zt7Fg8mlzDXUMH2AfpANtSz7BX1XHZYfyeBRV6skKw2CwTjW0gU45mAGDl8ihfqbx&#10;Ezw9ssbu8KgJ/+av/+0ovv2tr3//UxxVO9qyBZd+odxUYk7tXVCZCYBltuqkszujsR0NLIUaBPs6&#10;ivW7GKMHjyAUXn6RCoBnR3QcFVmjZHcoeqcTuwl5j16vdKgceXQmGp3gdNdDYxrbGcp6BgRCMFJF&#10;usdEtxX7EeoEZSqtdtUp4GRIxzhT6D7mS2fbcANCK0CHshudIUZq1MaYoExcNgHAWJc9wAQau1nR&#10;YZ1c8zugnrahe1bEY5TASWsVq6rOk0qb83a4+esOL9+ldS0I36LHOwivG5O7B8RK46JSQQEapR1R&#10;5xEGRoVfIW2NkyoeD3HKMZqXAMAPYZwTGvEVnb1Dc34FXb64A6zeoKScdQXtBuTfA5hshs08Ynw9&#10;pXM1ZDIeSqMq+jECYVw+akc5OqN/gGI4z3sUtBuxnuBQP3zQiovLbpwNWjGEDp1TaAJ4HHT2MQBM&#10;1yCcL2GGl5N+XOOwuxx0sbScAQ7zCQbP/S7W0EsegAFVOvaTezUcMMzQ0D3TcvSH8hod6iA6QZgq&#10;nPGi7NPHwxh0OwAO2uA0Zxh1BaBtFADiJgoWoNbunEX3BB6hHyYr+mzhyVTwRgdKmhZAfYBP1Ij1&#10;DIWPQfHkrnv64oq++OVT1Nf5Lp7pIQNC3aDRANYC70T6ytMFzH8cBUjVdVSg8onKjH52LbwC5WhU&#10;Bx76Gv3TH5AOxXGBkvilwT4eU46bgw7h85sh7cFLu7DtCJOHZ0zhrRV5Npp1fIgReWe4jvlwH5vV&#10;Jm6xmCuA2f18G2OM2wb6rNfTKGa4Gn2A2AlK7Q0gKnl+hVFxzbgg+74exLLqxvIwB3BuaN/RwuwA&#10;EUAaBHkX/SFycPIw2sjnYbvIPRu6NUZbR7DYxGK2iv30FmW0ggr9nKK+Hr0TO+QJ1AhcpS9J24T/&#10;PKp838AZW9/j8GGoqWu9mQL8nUX3LrI6RIH8DNpdo9BmsfnqFY7cHfJyj3cFWF9C6b3LjSjTU10x&#10;li2MZ4EzoZN0KK+i+XBAXkVMPz0nv78VJ3/1r8Xow/8gnnzjnTic0QZ4Pre4sPPsMIB981NohaFv&#10;wLuC0uX8i7j56Gdx8/nvxcndD6O1vI0X0+vY3X0V/ekdivJ53NxRt8ky94pou0cKAFsHR1vzCo28&#10;vV3mHox5shz93IKHBYl9g2qAwS0KV7ZK06SFQRbS7NG/N2vaRN87i8MNWds4NjdFGfN7wDKgwmOp&#10;d4NefKM8jfeuMO49ykGeHD30QIKuxhvtWAKiP+XrDL53afWU/F0qa7BhD+2HfGrABHB7yvTUnyv0&#10;luD3mQZmXscamXMZrOBCY+5eI23otCATj0YXGLvJscs5H3N91AXoUG9BfAEY6YzKBIA3YB1tg/t2&#10;PIcOt24gjYHaA4zqETJBHfrUzdkkW347O7AGjGkzWtYR53WGHOVhEhh+98yaUOc7DOcJ+muPznmu&#10;V0JF3fvuFDls9jvJH27MXjXnsSSfLrJgH7jvYou69ls1bpzLntBr1of8PWBC0D1v9gCRRYx67bgc&#10;jXJfluX9Pu4gYh4rjo5e01/VCjg/+Da6mIqcXCbwUA0I2Dz7YUtSmh+GDOxqRcNRf18GVbQ7NCfp&#10;I7tQzWy3YJhbGT81Tg9JEmEJGBIccM30JDuCCO4740keTMzBff2B5DG+C7rM2/tiqTTWpn1zXQBH&#10;F5ARb357z7rZhsWbZ5whJZBA7aXjJZ/aVstKgMHLD8vTkfF5cZz1M0vlzuuCrlT7fFpcXjedGfCy&#10;LgkUuWBgKv0avmOWMz8zs875ABmYv+3Ll3LoPfI0HwNHPpO04bJ1t2+youbLd8TjeN1rvCwv03qf&#10;vGz725d18qbXvGx7nNRkHpZhe7xvXllHPq1bXvcZvliM12yzAbisO5/2q3W33j4qHnOcDZWVdTUw&#10;pnPh8+I0HQR/yCPylM9Kcwf9zNs0NsE6W0/LSjpmBfJ/9pubAXtNDEYReQ22TZ6VBoqWPGibWk//&#10;KH7nd38c44+fxqJex9ObGt2EbVB+SGwwA+mDPnzX3j1AntAbVqjCxrkvmCeXH+gEx17l2+OMNIMZ&#10;Q54hH3SXAzjZt9QhGY2OcvnKHiZwQ3RnwLsk/ZDE4RmSuI+jo+d7CGNwrwnBcpSda54m6RJyDyVy&#10;A+Z0AyCK0L/sO4MHW44NdImge9A6q9dj+lfUbbtv5VKXPH3MgD/6z6VOjS42NNuxiIOgmLQ1hJzQ&#10;afbNdtCPPgzcAUx3T6sYwfRt8Gir2Y4l+c8xju7x5CyyFnpPPphCq+UeTOzSe3UsOKdDvW5fO6L+&#10;E5zgj+LixUdxmPxXsfvsv47bmx/QEvQ2ne4MfweoSwzHpoVDjR+iE+0Jg9bH3y516ZQuWcHhby4g&#10;sas7aBbPLmekh5naCPreEfzBWTzurGM6J68Z/QpjrhoGo/bxAnos6ICFp46OeeNpu1m0jqKzkZc1&#10;7QBfT5+tYjKjPgecXh1rKuQhEq7w2Ilv4YfalS+tYQbM3OS10TrBNNMnxYx+8VRQ8kYpz2/voN3H&#10;KKpR8mo9v+F6GaMSOwPP5Ul48EnhTMS5syBmyCY2gT5xH08PDnKVhvth2VdbDAnaPAPbrYkrPBoB&#10;HImFe05hc9vbVXyOQExRxvPxNpor7Da49wKluKefMK26oTkA+5J+LYfdtNkS2xkkcDG2Z50zQpyV&#10;DuBJnJ+HHvD7AC8edO4oV1ucihHl01hN4xp/psxlmgZ24G+cUmdLOJiPCw69Nsh6G/vSdGw1nfo2&#10;nuMZ6Yx9UZSkiKKDDMJ3NbZv516ttNulzo+6SGkTvCbJ4BGF2xnjDsqnzpBmfGpL8Bqhl9cMnIlf&#10;sP/UOZdL4a+InVxxoa7eQCtn8IlxDSxCXeoGBsJ/OFC+e0W1wPfO6udx6AOt+deAZvKPAQ4H3lfI&#10;r24L7kq49RAsh7xiw8n3QN+6pDRnokgX08F3LjChUtQVPIgx0z43pb8+1ME1MuCZnOGIXMM3Bjjc&#10;V0q+pgb0KT1G22Qjl+SJytRjbvZe0C635dHprqnPXkcfveKBe+RE2masqYt6Rb3tAIfdqdHX7qcd&#10;pH075H12ji9wcYhHyPWaPEtovbY8eN0D1xyEeA+Ct6DXndskoSTdQ1qrsJGZ6IMcMJPrDRZta+jH&#10;ffrcw1fc5F8fd40MLjxIbbfAz+TzVRP8Aj7t7ePcPFZFHnQy594X1H2OfDxEkRo4EMfoj+a2TNTZ&#10;MW2XQq/V0/gWeHJg9w24Cl4XY9HW5raHz9SJ5gj5q4dUc4qvC8ZGthrguYb7pPGM+yMWe/wOmuah&#10;OIN6GWV9hx+zjnv8mRfYkjE813sfmX6vm9sVHaaN+DH66dl4FTcTl2Z6snMj8ZyKUz42GJNBdCxm&#10;zlyH3jU+6NpZQeDB/ZA3unenIUR+6ZnEBx42Em0UzztOlEC6Fl1KxN6IOQU39EviECieg2OU2SVp&#10;S3+SiwcaUuM7LukL8bTcYMamdWajP7mQdtivDsC40sSq209pcPPlXW7A5+5RbtDHEJP2zGCtAaS3&#10;mRyxyZu8NfYaD/rw7c/M1k/f/NEntU5pD49FwNeklw9IY0DPA9IMsFtl+dh7JCOfJjyKrEID+UI6&#10;7KUZMm+Q7PiGF6231YNf3QogiaOOUNAVAsvzM2UUzWlB2nPKcu9G8xRLKWc5QEgfF9gKdaBawpNn&#10;tVWYxDiFVwfqJQC1M4fF6l2edZqWomBgzK2qXNK74YJ7cTrT0KXfuX8c4LPZc3KWA2w8aPkOmOFP&#10;Now/SEQAnXWxHcaxjpTkJ+/ELNKIftmjWw3ay0Il8um2QAYX7a/E/74hhzOODbi5D6AxHXnDgQz3&#10;Y8xBCXSKWNZncg9CnnG2sTGfHoR1tm9ugQA/uExWvC7u+XUDbt/5xrvf//LFczqBBpCR62Fl7BaE&#10;dj83M+/QwIwK4n023cgKYWwZPCMjiojTfoUPA6kvurFqe0KlM7qOpyZ6jPwOAc0DFpaO1NApGih6&#10;xA0ay3KJsCyPwAEBdqPHPHGOisqnTml0lOae3/PJJhYohdslCgrB2VIXweR4wXO0yk10l3ClR0k7&#10;3Vl5tT/exYhc9VFe/YjLXiMeDCMe+glDBI71gjauARQvIeDT8SY6t5t4gpJzP6y6i8JqLckbILHQ&#10;+OPkQtyVwbbJKtZTZ6cAHjZuig5LdlB2BgZ3rTifKYgQvocgwhxbBF/7YfDKKZCndM4dPTcmT+np&#10;0sEDoBLXG44RzG7iMKNS8yVG2DXtdDgCWVR1VNB3NJlgrV7Ecv0yDjcYzE2FgalxFhdxggJqw6zD&#10;ziZ6tFOD3sLR7wO+BjCdW1z+EGNw++wuFq+mGZTZwnGePuq0/vlhHcsVgAxGQRXDuAgqjO8SVveT&#10;q1Dgts1IM/g8nCrs0eIPoXHzpJGjZhQSNeUu29BMBUAfacjcO8+IeAuaLzCDr/legK6ecM9Tfl4A&#10;MiarNvyHcSSfIYqk197kaNCaPjDqbIwM8xUvsSBz2vHOEoFAocxVWCCbMcrbE210CKgtKXkrlKlp&#10;qAy87bHkTQ8f8NQMpUclQJpNdx8z+N+NTFXmI+5v2q2YjQr48gyF06VuqyO4b57SFAzX4T5Wt5R3&#10;N4dWdYLV9SXlnfRjWvdju5jFDiZ1SW64iR1y4fJNHYsm/dSg71xLotJb4TjkSAx0wdRTLZdUw3sA&#10;E9tznL7PdwBJ7oGIPERzhkK4Q4m+Ezv3cugsc0lfq1HFa2iyUV7gnya88aCmHgDBDkinUVfwOHSn&#10;vgXy5H5ozrKDeEmql3jlz+dVdGrkeoQD0kAG1xfxxf4kXt2V8eyuiLvNNN41kHS+jcs+xv99wQ3y&#10;LIhAocGu+XtM3Rc4FY/QI51tO65Qmu/929+Nv/7dRpy8fxrLEwpco7bw8AojzCjqLUrucHMTf/dL&#10;QPU/ncbFdBfzJ4Cxzev48vp5PPvi83g9vY6vphgaeOiwm8QznLzbm33K8sblI7R9hX6ZlwbgmzGD&#10;DvJRuakBCbyQjw2KPHUe/HpAPrbu4we/6hypdPXhnJWhw2oE4l0ec5R9Rn5Tkt7Qx3OcmiV9ZfCj&#10;OunG2dcG0X7nKhrtRXxCn93BqPcAqdfLVTxb7HAa0F+gbo9dd58498RrIhNOmS8zyoN80NGO0Lq/&#10;YxcedtbhnFtu9uym1r31fQwGg7hAp/ab3EPhHRC2BFy0sYmeymXgfOrA9oyGlKdxOqoCNqY/BUq9&#10;6HfnufS0jbd3RdlLysMViwq93R1SDnJhoML9PkqnAcF7Ls8fwqGD0SD6F8orRg195THlBr4r5Lna&#10;dGJAf15165ze/oo83FPGwk91DLr9OIHnd9DZI7tP4QmX0LQxVtf1FodwDs3VsdgLnJZC5weHo4MO&#10;N2ig/XF/joan6OKcikK2u2Xcf+UoVQfH8Uv62hnbU+o3i7NvfIR8/Ds4jcgPKkpUIkjTQotNVA0C&#10;G6qe2Mjrfqba4NMgjy/Bft7mj9iEnz9/e131p5r7eSDJ69z0uXxxweBL/vR5vqu61JkaZ7GdYEvf&#10;BPObdTXoQRcmf8Gqx7R8CBjz801E0GUP2r2sO89gUvM57wnELMZXqkPL5bvt0KG1DglA+XTSpF0l&#10;hrTuVsZn07fgnm2km3L0nEcyf4tN58/6ed/nsgAumc+b8i1HfjKZIuUXHbIE5ObD93yWe5rpFAee&#10;tVwHebLBvATD1h1tcaSxbfLTP+SpnuSRvKeKd2AhacJbGtkuReJtHcVf0j15nbf18K3a9jmzTdr6&#10;8h7X7Csf9/C5/EIdkid4J5j2OdPy3T5MWvvJ2/skhwiktxzrZ1qvcV8a+7I/UDXJT7ZHGvlKMpuY&#10;e9JCQtgf02d/GP/8X/wwJvtncbOcx/LFAp22SnyVwS4atKWhuRyL5/b9RpxRiPuFodazPA8fcg/W&#10;nPlBvi7fcMaS/dJfb2KKXC5kLtNYEWgkSHWzaScxuEeKjoNbbXgogzzs6L/zirS9OlRa5rfEOHR1&#10;HgSsEEFA7Znk3BMLOnvWWS+N1prrYiRnigH0E0ceB3N0zDAZ9LNY0g7kWZ047Jyn7LmBtDpPmhbL&#10;KlpgtTNUxuhsgA7GQrlc61DmPsBbMEvDgQz+7TwdvL8hbSMuqM8J11wy/975Ib5F2mxTF10GUwnW&#10;u4C8Bw404E2OP+vEzRhMhk3tIxhdhGmNPcptFtBvubeObVd3YhO21M+ABWgt+giENqbovBsrD15y&#10;hjD5oOEgNliBsnKgDuFoL1ZxC0Y0mOAeTh6mVa1u8zRoUHfsOyOchRGknmF3wN3u84pgDVF05YJe&#10;mG+Ph6Otp3Ev6bBHHkCxJL8efX52WkUPoFfMI14hZAZQ3evoJQIrP3bBU26jMce+OciS++PQDgdG&#10;MbqYsn2cDsD0jQGYnXK431zo1EgDnF4wuAOIDbDBAIlwdoKnm7fo1wOYRUez4cArdg/LAr/cpazu&#10;4SMxkSeMFqsFdCC/LvZC54z/K+zZhjovx9i0dh0PoGmThq9tA8/taX/qRv44U0s7X2zoH/ravZpd&#10;erfivcbnKWhv6n34R6fX2UQva2WIshURFJmn6bsNTwOs4UxsZ47ovBrYcyAxdbOK15Fa+rtphETb&#10;yj8nKXhglQNzzgBptrrIu0G4InXuUc/DLxSmrlBvvT2gRL2YkxusK7Z7qcyStRMjPFFvh/I9R05L&#10;aD1GRp1t5qF2RYlPh+SoP3fQspf454S2w3uVOA4maXRoB/SCnjrc7heWdkKMih7IrYWwyS7bKjFO&#10;ZbcbQ2inpDu7rcCXadLnOrNz2ti2G+lbZ++5lPQOuq6pi3yXjnZVxZAyBjTYg+QMdDmjxEOUXL3j&#10;Kqic6cMrAxOUpBLLoBxfMf/IEnyBfOkoHJx2B/20PVCO56E99DGHDFaoWOUXaCXm5irXeae/so9b&#10;cNGGfhSLag/FZ8BJOrwZz/n9gjQz+mFOnagaZOeT/LOe9htluEzYoKPV/vmSYX7n4KP8Ky3gmRby&#10;vHMWWxec1X6AviC/1Zg2kZH6Ar3m6jNPZMVjzLx20GlOn9a0Q552JuQ2DUc7Z5Ku8PucqSq2tA/c&#10;U/zBCTL7oBmX6JtzjLgDnr0OfAad1x00Bu82WHw8HcYL6tbpr+MBxK03PewJfAbvIuoQA70IRlTY&#10;TqD57u4mXk2mscUPWq3AbjGK7skoBkPaSV1yOxRlD7+6OWzHGf7kABB+CqY8gydO3sEvPmvFI/T/&#10;O8hAH6ytXXNfcPvZIO0GPhMDDtEtAzBjzlpNOsjH0Jh0Dgg5XX0g32hwnYUF/ZyJ7Z5auc9Y8sEO&#10;voAoCrW/1Ql8df8yX0eb9WdyL9foBzhIbyDMwSEalPwkFkr2Id2bx/N5buU7+Yp/WiqeyLd/kxN9&#10;7l9LnPfJJPdrM3/KyasUl7PLKcw9w7Ke8hFpMviMvDXo6+OMVHRE2cE3b2egW/zlgAKqlXqia5QG&#10;9LK41/yT50mjbsbawD1cJk+XisvD2U7+52Fx2GJnuGX9oLXb61hPA48uTbVVzvxz4oR1dhbcHp+q&#10;4eCaeoTLuccifVigxJxxmEtA4W9nlB0PaiB/GmEcSszgdguG/dRVPi+LZ9WpU86y9Xve4y+6wNl4&#10;lIadPPJGrkrr2DbyRmZ38INL1uUN+cHDVwz+ZYQZ26R+21V0DAWJGwt49TDogRu61Ae+SsBDJUju&#10;KjAHLvkaNTzuEQeurHTSjLwj7v61f+9vR/HuB+9/f4KTWlGRVuIcne+IR7TkvT4CeVXGnztrxJ+/&#10;KuIxF/cXAArKcfbBXOF07y4Kn9Hqe/cgWpY41W7AvsoZE/c4wut7CqUCzjx6Dxq/76yesypuMeDu&#10;W+UebTncA2Hd9DCJjwI2sring3w7W6G5nkTnltJ0oLaTaG14bolRouJuYOkxy04xcJlEG2DhSL8H&#10;OLT6fHY6KLFe7BBqOa/YOuaFAGJIPNa+sWvFFmPhfg69bRXngp4eoBIJ2tUoIrh4JrBTohZ80mH0&#10;B51POjuWertEwY53CYRzqt6FnmWDwnGGZe4NIGtJu3S0/hKM+ucb63gGk/0pwKaD9tJEHWDc1zD/&#10;C5XYLSBF7kJZLSryR8G70f2rFbSecZvmvxzT5/fkTYlTyl+gUaeTdbzCK7+eFvEZTveXN0W85H09&#10;28Yr6vBs2YxXsyp2N+S9G8PgyzRSjkSXmgtPa8JIFtCuTdktDGC3344u7c8N5Q0QVatouvwrNRL9&#10;BcstEFTjgxpJr2CWKADwgwHZeyyNyye9h1CtAUD1dBb7+U0c3KgYo90dIa7d91CoGPjdV1EtHMp1&#10;RFAjLvChxwDpjloKsFz65iEOFBGXBhXCI+/pERDW1CDlgn5F8RxaCANlGnA4ajbojALaIvmNZgeg&#10;aaCyjexQP9LkEcICMQTNTW8f0KeHJ2Xc0Af1a/fVoz7mo6dYHeKa3xP38oBvBZRftYbxFcaneGH5&#10;67ihn2djOAAh1mPyhBgj6J6s5OjWCjCyyD3eqKucgsJx88VUsQIU2q7CMQLvrJ4RLegirzpnBqSX&#10;0MUp5mc4QMXgYWxOANC7KbKFeMBPl7R1MNzEtYGk2QIe2OEEOLIMUEA46PZY3Gzj+noDGL+PJUrI&#10;AMs5OmDdx0CVQ4wxYL2rI7Og7r8ELzwCOC1Q/PDE5mncVhucu4J27uL2bhYvrgF0Y0FmskA0UG6v&#10;oc98fB/7uzF88kGcf7sT+8d/mbZDn/kf5yjbfN2N8fhFtJZPkYermGxbUb/6T+P5T34Qxcu/E/1X&#10;n0O3fzsqUNv9fBT3q4+i8fIjkXUWJPheIB8q7SWyVWwXaXQa6wG3p4BpeA5WdP9AGpZO5RajvUFf&#10;CdjdGyVnibg/IQYt698lb/sOvXagP5XnIfxw6I/QzeRjMHU8pX/vc5ZCl7ybDWes3kWrfhrV62U8&#10;u8GoPAf8YcXqzQl1pAwA7b4aAjQ60TwdxbKPKW7C81jAplEW9NQao7MHULkpZ2e/iE7rNOaHPrpm&#10;HJsZvBsfRvUI8NHDYYLvrnVW0QHOSnB0PUcSRaFQ05M/e2Uvl8Cc00iP5Z8gQxeTe1RMK56jd1rw&#10;xiP4ZY6u3hn0RmeWV2fH5QfIlCNhlcAUY0oJPAdQuzQoooGU35CRCXKKcqQmUfXKGFwM4zJOcQDv&#10;43OyyKPyefYUPVL0O3HhSanoHCQ6znC8ytEV7d/AQ8eTrnXcXH5gn2VwGrHrV73Y9IYYxA9i9CGI&#10;bfQgGk/J9zE6vfqFeHUuO9DXOLibvaBjF+2z78WD90nX+6vHJUiQRaySQRySS6YE5fzIIJN8wPV8&#10;+5tP1Fe++HkMQvGiOXlBcC2GkNreEzvRzDTImbdpSOunmb0FcZA98/75y/u8My5pGm6ab4J33rBf&#10;5pPprKNvQczba3xaJ/M1D+tsXXJfMV+mgW2z7DdpvZQv8/IH9cas5f2fv6yntOK+98w7y3xTzyzT&#10;+pIuy+Sds8FMI13RA/qa8oVBIYvJrbjMlx+YTeO4STKfhc2O17lQ89CGtHT/sa6ks48ElTwe4nHb&#10;qLwCSzKN77d5JL2lHfc0YXxNfvWealyxMZ98CIWY221ab3/bBj4EXeJ4rRqqIV8+bxmS1nz8bRl5&#10;m+ekUT5ve7koXUxPU4715Y2qyrKODu2xfr6kpXS28Ay4QT+/S09NmZ/mm3U0nfmZF2n3s5/FD/9/&#10;N7F59s9zKdN+4WjwEnuGXcEeW0+fTTBPBRvgthIbqHPaQNe5f2QT27kDeR/QkYJr69Daka65joXg&#10;2IFG9JTLvGxHDgbZiWICsjUoIVXz9HTKkT+S9r4lII1dc91Asc6LToFtcJBG+gzBHt+jjGeCWm60&#10;YeCy2c1gkdHZHp5DS4bh1TgR9LfCg1o8gEgH7EBB+7YLMU9jS/uLchalW3pgT3W+HN13WV91+SQG&#10;D2Yxv8GeYcP6AzBb/4R+2mCfITp4otiucoZ56cBqYxj14DijuO65xLAirdaadsF86ij3l9KR3sMt&#10;u0YdSxh/ZVbg3DwIrL+Nd8EOkmFOZ8i/ngrvgPcAulQOPHDtbrmP8aydM1O0wx40lDMq0N0FnZ37&#10;+LjvE3mOsSkb+wXm6G6W0b2vM89Ap673K+zSFDvonlA41Ci/YjGIrmC/uE0b56mfezDmUkZEOMSy&#10;3RFlQ4uCTl6swYzb52nzW8sOcjqOEXzhjPZ1rnjIjoWvDjjNYAgIZKB6B66ZIxEd6rJz12oweu4X&#10;hAPTR4ANEtxh+76HrXiC3fgqeQEnnLxmYBSXG7oqwVkNTqFyWdpuXccMIW12kDzaWouf4c2qAzZE&#10;UA+Njmcb0Sbw7UTB4V21o2VQc/sa3lULkV/aFlkRO0N7c09D6uphFbu6wtYGWChDF7GkzgZTdFrd&#10;p2mDjXI5WheBVudQLWhGn1B/9z5zOVEJf7WKCtnCttP3N/RRvWjEBFrlzA/sqEGjDEN3wCPgGgMS&#10;DTB687DC7oMRsMnbFX4Pjqk1aMqDjhJpg1Eem43BGXwg6uzeSKm3+RRr7j38Cd/pQJ95zYE7911s&#10;4l94EmK742w+7DiKrYsS9zCHAtqd4NAvodVEupPVHub1ZEEQUQ50qQUNTLpPmnuvVcq82ABilZ1e&#10;jMjvsFlhv5EzDRTyuKY/PfyhgzHzsLqS8g51M1Y0Rd/HJW99bLyn/JdO54UH3YKjBXRrd902g7rR&#10;py33I6YfDGBJawcC3Mg9IRP1gFTwO2VRS8SBtpsmq5A6yqoqrHQZfEV7+FRxHjfIB0NIQC/Sn85M&#10;ky9cTqfDn9EKaG5fp7KFPxs67DyLN2utVHzQGAxP39ljFgw1UtcqbuSQdbE/bIO+SM7UIf8debrX&#10;2cAoyLqIKX29o/+4ZE6pJ5Q/g+2eUqzPsUOWF9IKHnCjeoOROzdkle7Wx2ecgr0mL3Saen8AXhcQ&#10;eEJ07Wn5j4bRBkZtkbECX7eJX7876cXZRS/e13BD1FvqtDmg65DRCmw5kubw9FPqcvO0jD99uY8f&#10;G8gF/+lDGOyrL1vx6GIXD+CfFfw0h97y0xZfshwVuedc4QArvO/BiU33ZYJnWuj9Jnk4cwitBI7D&#10;T+favp7GGiHaY6M66NSC60s6VF2cs3bJ3ECLs6lyP0yo7coLly27PFniQ9mk5dGsmE7a8xtyOVj0&#10;NsDm8nDtbPYt980t9zUEbDXRd6WGHgOf+Evezvws4tjf/pX8WaiNhvDqjQxskY/LyR3wkhcy1c+f&#10;lyeOF3ws/1BHL4mzHNTxAEtYO6+rp9EY+fbpvEZqJ0TlTHD0cUYgsB1OVDrAUwgedcf/bZwjh2Jr&#10;9Ar85HZbLjFVeBw88O2gkEFGzYK62NmZW/rdlTwZ6KRNa3SYMuHJ4rrkTtQRJ7mU2j1QPY9vjW3V&#10;97VdW3UcbfWAyAYPLujALTSU1sqz5SUuRP8YSDdI7zZcW/yALbztMtdc3prYAl+MOkgfA6HOIm+h&#10;kD0fwOKQqlT1gjcHkQeU21ZvIrsGoKlivhHZJIuhCsNRqtgsw7pA1zxUAhnT5PTp99IZ8tzZgEX0&#10;09X5zqXZkumCNq3Vk9pHGMMe+bVf//ej+PDbX/u+0/GrEQ0vICSN8USoTq+ILl7J/vQ8Og8GUTzu&#10;x/qkH7MCZy9Zz6m5Tievo5jjrN4qBB6Tfh+7OfcXJ1Er0DSqqfCQdledxJOzTjx4BNFOq3i9b+ED&#10;Q3gAYRPF2ujTWeTsCKBGBlmC4REYOtxAw74W7FFmF2MJiJDEe4xOh85DJ0NMGo7C6VpuqxMzOkMw&#10;21YSIKjGc0xdVjjO9/y4yymmlA8j6MV8iIP77glMcAaT6NSg3d6lQ57w/QJD8hgg9bC1jdd06srg&#10;Cp3uNEojrXLPHu8hhZd6G4XOkdLTPoAI5YXhc6PMJe2qofE7PDTsrOMlFuEeZXCKtXBk0uCAp6m4&#10;kXnukQE48RhlHROZx2CAx6pDQQSKXiC9y/WMBu8aCojTbB/Gwf3GcGSdjhzrScTiLvb2yw4wSQqn&#10;UqZTIVg22EOeDYTLEbCoBjil1Kc1i2qJod8solcvojsFjM8w3nBjcehFEyPYxEAKWJow/Q0VNKji&#10;vhXqIo9zX2IMagzHoRag8p00nhJzj/K9NuhAPTwVpCSv0zZCosFoAALWSxiWtgOMXFZ7x9tN2iv6&#10;JIOd9At4LT5wdtaTMr6kHePJNq6pywxpz7Xf9IVOklF4md4RaFqLkW7GObzyjUET3qZeGPc20gVW&#10;AwBt0sB6ita7ZwhWGyrT/47su5zOZXU9/nQFO9TJQwxub7exBLM6Bf5w/l70Lx/FyWgZC8n++j5W&#10;s/vYzkmrhy+z0Fep1BRQaELV4WGUHs7BwcCDsxnheW7xcr24yp28qb/Lb1yK4h6ge/sQwaYFPNeJ&#10;S96t/k3U89expz7lCEXZW0U5QYMAlsa0vbH6TjQen9L3z6L9HECOxO0O89hPURIoCLgYUIwT0e3G&#10;aADgbLRiMccxIV2JQxNzly//MNqTH0c5n5D2LoNpToFfrxbw4Cbm8MnrO+o2r6AjAkiejtq+3m1i&#10;ercNT/6a9/bx9d4YXot4fv9VLJ/PUGLP437743j12dPoT6+j27+OV/PnMf3pVzH+mQHNWcyqOra3&#10;P45Htz+KyfIuZs9+FJuXL9ARe4wQsgU9XgOSDJyj3qOaL6MHrbdDWgYZHH03mPRIhdBpxHMNl44G&#10;zziz1qOfz6FD4SEB8IBKG9+K1gfgB13CY5765hHWPXj2W/TRrltgVACeCwwONHI0dk7+nztD4Atn&#10;YFZHGaDvKRLVhVOFvug4yIGz9B66ZUQ+70OTy8E2LpGHJjzZAoA8JO+hTIdjgsqEbzvxFTK6nc+i&#10;h15onKL5Djgc9NGqasX/CF53Fpxy2OPtQIpLDSFGVDCUB0dM4OMB8lCjN5y+/RJ5/PS+jEdcbz5o&#10;xiva5gzSA+V+AJ8N4L+63AK21rFF/065vwaw8wFIQoap+wvot0CXCnT36Af/ufS1PAMEUq/Xa/TD&#10;ZooOh9/x3Lvo7yGG6nDSzkGNxQ19h447Rz+4JcCuWMVrQNoaGn4L+lx80IknyLQ7TzWG9DX9c4HN&#10;OLu8igePqV8xiGefASgX62j/+VH8b3pL/LAFdmUBrZE9QOP9+uvoxWFMJn81zqDTHj2vTkXtpPGn&#10;ysglNIAH3OPEV4Pv6lyDBC5/EAS8DRqZnuokpkrQZD7q6bff+fA7X5NG5uU1yJLPmww1kiDc0UfT&#10;aq8sGtVglx1fXLMMX+ZvoMnBkQTv5IXaz2dQR+K/zCfr6T3z5M3/48wzEloH7/nFQJ5BK9GbbbCu&#10;vjSZxjIymYX75oe/9eFVYwZKNHdezPp7n3ysuPX33aI88+V/Zi5w1TGCvfKi17OdPGfwwXxMJ+A0&#10;a18Jhvzhs35YV9Pzw9+2MWniM2TmgLXP5PN+554AOhNbH2lAurzvc2/byXW/SAPzzGd8c93BDV9c&#10;Pjq0tt0fJiaNdZfmdqzXMw7ENXyOTO9LHnBQM/uE3/ZBto3vBqJMlgE660EC01uu9ZDe6iDbiYgl&#10;T1pW0tH68bz4zraZ0QjH5U9234jdl/8kpi8byNx9tHqd1EuFIJe8rYdVFkl7bL+z1hsbNxwHV1lp&#10;HCG3PTvO+iB/6tQijbOAddQ8ldTR9Db6dHfATkoE8jk6FABliOwSQbGJA5CuaGi4lUROD7G1yDpZ&#10;ZzqYZYd9tyj3A7vo8wW+fkZaU3rKYqvsYc/ELzhb6EJzEStOnTFF57vB9yMSS3PrsgH/nWHDzsWe&#10;lt9Y4lCWebBS4UZptMcBRFd2dNZ1PHcWOdw45N75xSHaY67hXIyoS7fqx5cLnH+F6AG4GKHaT9Ax&#10;6KSz9IKoD8LpfmBumWHDQCrQDp25It0eG+sgb0fsgg2kPT2Qfw0eBY6mznQGvHsMK7Du9SV23jhY&#10;DU3PKbNefi+WxW30EBIxQL+N3e2gN1+24tbpJvIMOFOcM5tiB6ET6peKldGCTvfUcTHvxgxM2afC&#10;1dkwzsBPJfa/LAexr3okQEeL4Qw0Sk9a0fCAHHDfbAku2TmzH3uOV9LECxpSty0KaN0GO2KbD/t3&#10;qEQVPbcpOPwC7RnBG8+wGxW4HNxSnsfAPu9twZiuQoADi3VU7R687WqAVQxysJOqwMzSwMOtoBwd&#10;i71LG451qdYxAhu2cpnrJs7xIQwU34F5rk7A1toZ2q9dB7mgc3mWej+lbfyPLcJaOZMhB3B0Gkv6&#10;xWAEGBeeHcI7NfUAwkQfnNXc1FG7KS5tONB/bdqrC7xxELrKo3jAg1QO23VYQvTs76O8rqCtJ5Ub&#10;Me/BpyPIPILnB9jfCkV2r5OLPRM3dOirIW1zLFzfaELZC/KZo1RA3thXMDX2Uwe1pswVSst69mhD&#10;iXzlfmPYdE/md7aGwRplwYAbtxB1+pv8lLONB6j1qAz1bxTIFnmtBAvuiO6qFGioc65NdXasJ6w7&#10;K9VB/R18YJ8sqI+Opf7ZAppizqMx6uCLUVfqMIck6hsdV3VuE53iDHpj3voHKiKddA9P0yG+6JTx&#10;0GC2wRJn/8HUTQxOhdy5CmsLXoryAY43/Qnu2UJg3V61gYPUxyAJmXPtGECjTN4Z3FJhkC71N9+0&#10;fX4BAvKSD/jhNS6mbrTO2IwMAHBVn+MYQH4TXOGPM9ne2kBfBiWcY6F6MWC2MC8KNgf5LA93cZbg&#10;mzJ//iZPl73Cbugp/AD6QlxukESd7l5YYoNjQBi/gWc20L3eOMFDpEu+6lDS7aGXMqa5s6AmmBiI&#10;yz10MgC2Qb936Qwpt6SPVsi5eqLjYQ74UI1rowZT/NZ2nADwhqt5LGfzWAiOkaZGFy2JnsvAlkEb&#10;6tAt52DTdZxqWOQxiEVv4KtDC2rrHtxLdJ5BDDGwqxr0+xTBzT08PQ/q6J7U8DoMP1se8FdoJ3i6&#10;DZ+4lFc9r+8n3+yAvW7NVKFq81A6is0DeCjfgWQP/9FANg08olTRaJANiSWd3Zz4ALI7Q81ZVPqK&#10;8nbOcFI4slNJnN3jn+PXfIa8cyIH5TkzSl5AHFO+MoDGGyq+efb4pLlJmnyTn3WATImHkv+yDN4m&#10;9OVPCjOAm/jL3/zxn4M5XOYeiTNj/XDaAaCQtw0QeVl8scO+OeBuqFx+0YbTSu6Rd6F/VoHvkS/s&#10;urPZ3R9RGnpwjXEXi3arqB2ynYFr991zOy4yt+369amZ0DNOkkIZ8Js37XQSUuI56JoNRifk0lMa&#10;5BJNEmJb+ANj2/cyuu3NZvk8b+mZy97JaNPFt+o0we7YTtIeu5gyePM/0+vD92iHy5izTOro3os5&#10;a9yBJtrcp6c02ZhefD5plZyaaXMZqzSHbg7guS2Y2+UUNKhAztRhDky4dLRpTADH7XIYcUp7zMkA&#10;eGlcCdVlP1GlxN+IWfzt3zDg9q0Pvl+Mr3H4uAmTZcMh5ml1iEu0dwVIMxJtcEaQoU3p2xEIzmta&#10;uIHIk9khniOjt3PAyTQQ3lYMrqr4Jorn6yebGJ1CSI84R/pWKNNrvo93KJ25k8MxGziICztV40o+&#10;Tvdr4dX0YYo23ol27gkNOsXxap3xdl8Du4b6ujTCvcZWCNZujwEZcm90hrN6Hh2FuhpHB+F30/Md&#10;VmE7w2Wb3eN8L3OEtqkxUBNTdCeRvEErjIt1WfcAWnQS5Xn4wQ4H0SWUrwwiKb8QUka35/NkEjuB&#10;PHKqP8LuNNnD8CTWoy6ABIbBOKxXnoZ0iF/k7R54E0DHFOf6dEi5ZFU2V3FWruKhgI32fUmH14tj&#10;oMkyRnDWFUrTNc1Gcasz+MqNnmiDRxpTJI68M6Aw7oCCD+jX99sbrgmUyxhQXh+g1+sV8QRGeTB0&#10;/xEEFQJUehy2BXDkHiGOdruPlcfxLlHa7sfg6R2+du1udAe0sjwetnAD/R/x/rDaxyn97XH1vaQX&#10;9cFJ75CvJzbaz2tAaAOjXUInD7c4w3P05KEl8lGv5zHdLGMF01Y4287g0sFtbtowfx8MuIWBlwAO&#10;lGlzFM3TdqwxINI11nexsmM88tEpCxiAHOKiLwVEKiaVjPvCefLj4AIweP612PQ73AeWwZO5jBHB&#10;bvQOcQ6QaaKhXALrQpL2CCPTXkV745LqCvBrmYA8ZGaxn0RrusDJvIn+7lmcTCZcX8YE+dguKR2e&#10;UVkfD8TgjZFyRtsGRTekjDMaue3U8DLCzj1UBgREuVHfHlaqS793AVSn7mUI6KhRni1oBMfnyKbL&#10;cHImW7sddwekajOKLXznJsDPx0W8nq0xqNATOncFx8tFzgBEbUGrZB/oCiDoO30fZQNAU6m2UVbO&#10;8HNFy4R6NAFkTazjeA4AX1UZhHLkF7IgS2RCI821zfO9AcYS58zAsG30hDZPnHEvRMdcHnhqpwcK&#10;COQhyW2Lfn12HbsXAEmU5ni1ieefLeNuvIhXTzHEd+NcZjAd/378yau7uL4/Jb/PY7F6Dd+Qp0of&#10;evwCeV32kDOAenMzydmgmoUWlt4lGqhOdCsGBSqn44rcOFJsvzSo55Z8ljFC9/EU9c+RYYy9BsZ9&#10;zxpVOy401OTj6NC2fxnxeB1dtGy/0ctj1LvI8OPeHocEmfRks0ddjMU+JoCLYr2IB/Bs8+I8ZbLt&#10;vnntaW44u2h04/UGBwn5qy4eRdlDSJs1Bt1Rcp4ZtOMeB7Ixvckl3vveBXhiEoPdAiODriigz3ae&#10;p/EK+DzwRdAvnm0JFG0fMtGDf9zfhEcwErjDdU3fA65HQ4wkuuhwj52EPlB000RvY4iczaoBdODC&#10;bQKcsduY4WTR7lUe6HKcUSa0V+5dIiPwBynl7DzB5AYe7kC/zhBQ7hIhLSSkR0Uln+gs7vGqnLkx&#10;3zsrh75atdFRZzGkbvfVCRVeRNfl8ye0t/uL0Zue0l8XAK8vo/EnX8Xu5ZdRj+ZxN7uCE5HJGwzy&#10;4VW0++/Fn/vFXly++9fioqLuQ/VBsmziK20aqiX1sMCQy9ykHdKST+VE8RUAmV5DKtcYZBKI+/3t&#10;y3zzeT59Nk0LXyFpfgpILMM88yUf+p10YgXY9AhWeFmWZtn7yol9qdmxXm78u9W/J40ATgchsZvl&#10;WLZfSSuwM1Bm4ab1t99/Xh/SijMFLgIZ2wm7JxgUt6Rzwn3TW0edALGsP9/mnfqNC7ZdfWKT6MYs&#10;QFVp3nwNsPTx8APLsU1cM3F+51o+w9vPpJP331zz+9tyjqDuWP7PAa/3uM7/DKCZJvvT6+bHp7+d&#10;MeR3/qdjYn5vX+ZvnhaZGZmxCX1Znjcsn2tZlzf3su2kz8AqaQyMST/MKRd4+z0bw4t02U7zowKm&#10;zzfXpXG2z0/T8px5mY80s/+zfD7MLgOGvvmRdfDdOYvt5aMY/MnfjR98sgZc3sRq36etgksyoGJJ&#10;EzPCeXDwShHGncrAN+opOny3LGm7xQ54cr1Fu3TOZZUGXJrgkpzdL5FgSLfy8G2/6PzlKelQ0jiZ&#10;qwyKBWCUDHPDZ+qQQJfnE6za987I4bd7XLkVwMQ8MMvO+FWfCI6b4Idqjmbq4M3BbDq9rSWYYgW2&#10;6+5j4Sg49XKWWEd9jL5tjjyJeZ/2DJVIGQYWsefdCtpgX8CwLiGzXh70QNHYNnQkdWxfUIduj/pE&#10;jMBRbRxi7Z2Dnn3y+wK6G8TSScmYTHhAwSFmdPZyEnFH53nSWY2+VeVBRurdhU5VzCabuEOPHsBD&#10;uTfpFnyypZd4xpUeDb2C82Fctsh/PIsVeqzbraE92Bmvc9YHaJFGh7wN4zlraDtDz4NHdtiKM/CW&#10;A3gurSwovH12kVs6NLrX2I4PkMUiFtPnsVw+oRtOkI1X4DPKJs0Bm+Pyw30NXqBD3dOoOUE3o9yX&#10;CNAKzOU5Ow7OlPTzBNptDyNoQz+AfXYwZIFtajrLPGWIfkL/fzgCh9vv0Nfd6YoW9gg76jYe6+0m&#10;Tgf0SXEadb3CQaQjPKQDpSiXNffz2PZq9MmI/oJXmlPs2CXtbcGjr1JGSgzUHp+g1qvCZnbAAjsj&#10;5NhIg7nvwkd/ifp/aZ+Ay05pw3JZ5sncOn9bcJdOuLMWHGwThxsZSJ7FnikD4rHmSsGA7bFhOpJr&#10;g1WbGn402KPDCr7BNtravlvsYDAyYO0yYbBkqeZBGa2QP+1qC17Yk87gn+GsBg7eplZOqJfKhr7Y&#10;HVxeJfaAN1AgzgLyZL0GAmzwMoMzqQSppAaE+rqPkPLjQIeRCQ9LcCaevz3t1lkdOVOKfr51sgNt&#10;cTugnbYbw+auai51FZe6HNPD0TwUygNNauisjjNGRxNihG8hvgZmwgu9nNFpm51FJ/5y6XULXrGC&#10;7iHYAWd7ANdZax2X8MYWB8YDraaLRuLFEXyPyOVp6K4Msk+GV0X8m+iAJr7cC3VNNpb2k06sk7RS&#10;t3hZWlkxXtaTn2/S89s/yI3dKsY7DoLDZbwNtjltUT9TI+LG/S7hU9e4JNFVTNvMwXIsgzzsH7sL&#10;v8EZPZ6AqV62JKvgV2f0OvxwFAf4VNqRH9XAY8SvS+PfyK2HzJc7qYN2BjsyL1/KAf1EX7gvmXvu&#10;OdvNaIr7rylX7tubZLACEMZnnRTRO3eQt5NLV2NC/2GMdyXYFD2w38xzy5PVxD4HExe9HCy+my/i&#10;DudvDOhoDyIeOqmlqnIvxy7tqdBFg7MyHj+okN1hjNG52sCNEzk6bXCbfkAbXumAs+EDWuDgby61&#10;he9clnzoQE10zBb/4KBcww/1yWmcoK+euMIEJePZCi2XkNpfdLQ6fiZP4e6N5Gl+G4xzb09YCf1K&#10;GeoZhEKbn7SWfJTjXs3uNeayevvOCRlO8Njxti+OLEO5aVj5z7X8YuJ8k86831wzcGegLQM7ygrf&#10;M7CWSbAfpM/DDPiZuEY55bsY0n5K5nj7Mj/b6D3TwkfaRKp25GFfWZa8xCd1FKcnDqCA4wxN9L2M&#10;TTtzn0d426X7O+TQfRzdLsFAVlluooNP7YQnD1txRpyTDLTpbfiIrs74RxuZ1db1nOGI4jgOoh0n&#10;pzTpQ/sCdUqdwAPUyzyc8ZzxkYxCU4/Uc+ghhCRnvVp7+ZTn62ynjaPHBIL4syXluO9gBr/sQJjK&#10;vR497VmPXlzihBW3yHC7JLLKPjBgKL8beJfOgiRpdcC3d+srZ8FbvjZafWHf+6z6RZDahi8SO9D4&#10;E/ywHvRzcNtIcQObOui3YuRM+bNeDE/7caK+ow4zbPfKIMZyz38HDeQL+4L2kvdv/K2/HcV77z35&#10;/nj8ioJhdgTEfXIEw67tdW+z6RojXPViBwev6FjjF3tco21xEnVjAAExJBscZoyPgSsDO+VJO/bD&#10;AQoWYr0ZDc1THCBWwyGPO9yEBY71+g7FrnFEGCUI3xONAzyaOHktAIIgrTus4uwMB+1sFPvRIPes&#10;8ARLNym1j/xc0Ik7PJgRxBVY9Toe+b4JbG00NYgwng6kCs81yjVM4HJQyJEGCzaJMR1xjbKczUmH&#10;YZrQ0d+D0F+DiTwi+gK6PKTcjzAu1yiGfr2LM/J0M3234OK27J+K0uj9X2gf4vKyH+9fteM7FY43&#10;xvdTDKinGQpe3LD2U0DLp7RhtVnHVzcYm5tlTN1wEsfPKfwd6ko3RI9n2jIqQHg3JA86eU293S9p&#10;IXBYLY9vDP5mDVBBSW4BLOt1HXMYwKnfuRkx9c2ThXDGWxi7RmcU62oUW5Rus9OPximCCKBxo2S8&#10;bwDsEHBWIDO8FdKyOjpG7Ul0POkMg+qmgUuU5EW5istTjEnHPbagOVmoKOSLVsdRqi2gZhuLOwQH&#10;2nm6Tof8zlQKvG9kegzIBGO7XGxjhDbyVK+GUREK7fULFDrAtOEMOfgGkD1GWc/uUNDu18X3GuCr&#10;MApgLFcFpeDRhdl2N+98RD7Ny1ZMuxqxRowAlx3rDxLuofgVxBLH4Av48XpKn8CTrw/woYKMof+M&#10;318CirsIWSUaAARUAMwThOOUMu8223g9xnB5oiTCfKyDqoRP/qignEnoyHoTMOLIg0snVvQlOg7D&#10;B//hNDxsdeLbF4Au3s5MEKhvQTIrBHtNW23vDIP4EN59SHtcVrPbD8mnjTy/E19//CAev2/ggbJu&#10;phk8PDTH0cMLaK67saTeW5TYAooJHtxjoTr04woDWsKfBgnVNJ6oBTWRE8eKkV1lKuXqhH5u52at&#10;O+qVjpzP8G0/hFeqBwkmdi4oObRiRl8L1j0Yo9HqxYMzgArgOrgfm49i/+xVxOw1HfUymosX0bz7&#10;QSy+/IPYfPl7sWz8MfX5LIbTL+DtFX3yAp3zu9G4e4kRBxCSi7MlD/TDIwxBWQEe5oCRzXlMByhv&#10;+MGA1RZdk+vb4R1gEzIB7wAuDXTKJBo3FfgOXdVTCOB5tUMuN8Ew5f4sGIErPgscqk6ftq4BFug/&#10;93xs93AuyLeNQ/XEpfMF7etjpHAMW+i+FzCAS12+KYjoLaOYIkM1wo7lPwfdL+Grz2abOL9Zx5Dy&#10;yiFpAMGbGcYRWhfFKsZ4e4cXmyjm9NtwAu/U8QBeHaDYn0L+1WYYO3Sey/DE6yIUA1ct9JR74zir&#10;rcJgumfRCMCh7t+h7zYuq6c9HZh1S3v2yPCWDFzi5WBBiR7oolBfTTC1d7e5p6U8rX3wJKj9vhsu&#10;7+/Ahx0A1mrbSodp3erGqA9APx3hBHZyD4UBfC/t7bNdtYkz2vXg0I3ZQ/gI445vlKPX5WYWr6DD&#10;ENv0/uk8vioWcZgM4xTDPQe8Ta9v4nz9KhbVMF6Tzqmf6/plPH2BzlnUMZhQ929C/4v/SZS/+Kvx&#10;3/3234ir7/ajOteIqxeuo7Ufw2+fRPEMAXP4FTCJ35/BmwyuQEcNZtpOftron8u01/yNWZOFDDZp&#10;4L3Gfy7Il3z3B/cSSL25/gZfHAMlXjPzIxtmeQa+3uZhNfKPTTQP73N98ZSLr/8BdhVbfDJM2Uws&#10;8+Zllm/LMD0mI9/iyCzU9AqPv02XBR7vo6Iyg2wLab1n+/LTRObjFz/Ng0/bmPiK3zphlml9vZdB&#10;x7fP8sfvFqtfaBrrZZHe957ftTX+xpQmUH9bH6/ZVQLSbMrb7/Qb8OBYR96Zp89yTYCGGct8BHg+&#10;YxmYsKSzv6UrbIHePj6HuchNiG2/aQRobwNe2Ta++gk7J7jzt5Og9MUNIGXbfb25T1ZZAdv3Jsaf&#10;geikL/dh68zP/NX3b2n/r7f7Lc0zDXmIr71kW5MY5FNfL+L576Ot/8v/dXzslFYNjzuUY2McYXZ2&#10;iuW4OXtJox3BbgJyC2yhs2QsFFMWK2xBH/A+7DsLVycFO+5tsFFz16fv0KMQ130XTyC+EK7E+S/p&#10;DMnUgggV5fX6yPkSQEr5JDn2F0SwD9MZh9DgYegINgHnOGthRQWTT0nnLC+xhAC4g11sOdhgp6Ye&#10;t5+0Kcb20VnYrAMOqHvVdtA9VafGUVP/j9C965g70OoerDoOzqojDw9iqmhwQxzksjhH7pevkWls&#10;BLTbzRbYW3Bd/70oemAuiN1snYBp6liABWM3AX81Y0EnzcAIHuQ1m4ElwBinYB//xQKdRRsN4lyi&#10;Mxe2G713Wm/jBkzgAQAnCJiDRq72GGGfD05gvqcNEL36ziHOn86pB/hxR/1gsj7YrlMsKXMTD0DZ&#10;p42zeIVTtMfErU8b8Q7mbrsaxKSxJt0iqgeHeLJdxgL6uOJgDWbc09Z9z5lr46TxGtpuxm3kFQGu&#10;HICDXwYuUHJgBhmAHiBPHKIiHVvcjexDBxaLzWm01m60PotlOUEeDamJ9aC/PAg/3Xeh0b12yuAr&#10;pFtCJ3jsnPxH0PYKXjuQrkG/uDxJQVYWqRb4DZ/CgT/q5lIyV6KswRpylfLVce3RBBsCLVc6jpRt&#10;cH1zCV+1r2I7w86icK6g3zMUrM6dj2SAkT51Y+6WcoAecf81c/CQEYVLM71bz8I90ly66eo35YQn&#10;cg9WT+8cYHMcgFaJuO8gnGNG6Vi7xE55XdaNxHM1Pxbw4oiKH5fAbUmzjSU85AyhJsSRej7kNiN5&#10;+ACEcCmdilgn2hOG9bHSca3xsgxeuPpE+YPXXUp39EloBzJFs+kt60XNUKoGPLRdM37Xlkl6Jxt4&#10;GIJurUvsEn6LA2mD+K5HX1Ywsfv+eqiCv93HqcRJ7XbpH7E/9AOGmgNYiDygmYuQ247M0I6Gg+J0&#10;aDmqYoTgNpDTBnK94m1fbKGjh0d0Kdx9WusV7V3Dq/TJHqf25t5Z/LSP1h1nNVE5+sK25ot6qw5z&#10;1g+f2gKakV9Moc5QaWZgwedTqdKn5GHQjOry7DGl/WiQzfbbj26ObxAsnXvSm2duLE9/+Lz1OBZA&#10;n6DAMvjCO4M86l0M5D7rCx2ynsiS2aAMxdpbDK+2F/LmUlJ9IGcEaguF1x7U5Qw6qp3t1+a516/B&#10;F6thwg59YoAhZ/tpd0e0sedsNfoGXSCfxGQZa/zFfbWgK/QJOjHfdNEH3IPX+RLt9hQflL5wBi51&#10;7eDHtjrgxBhQF+QUrHeGvnR12e7Eeg9i6Sxp/RPpAH7Un5l00aktg9v2P3LLPZdW38F7Dua6THKN&#10;/jBQ6eC3+0xOutv4YDSNb1C+szhxqVJfTzXIyHfTgJ72CDlEksG29rH0hK50lEumDZI6wzODk8oL&#10;8mMAx5NyHWDNJaSU6QCA9G7RydQ6+9QXt61ufkpfrxq8MZDigS65lxsXDXBmEJaHc0UV/KLt0ibr&#10;d2Itj3bd5zMT/nPfzyPryU/e9fuf8aMtywdN/+Y5+92gmv/k7SYF5dZOXPPAsw74ucQfU69ZTzU3&#10;KjWDRrBgXq+Q/Rb3OugRJ8a0SOBhL8bCcdPwOxop34WzxxGIEtuK+wTZ4YUKOaS/QfHYWvQPgMdZ&#10;dAYbHVhtwMyHoosMdaCRATO4Hn/Ek8vzXACIlNta0C/aVvUbaojWUJ40pR0G7MSRyqL+mMvNbb46&#10;LAPrkMS+zsNTAHNulaFMSfvWm77LAJ6gHNoo+3ngBAar5zgdDV1TN2eSS6M8obZoYac83Rz+7VBP&#10;COaSVkm7JV9nM+/BBy7dXuG7z7bYVTDNNfdve7s4hTefINOD/hp7iW3mGSenuXecPPA3f+03onjn&#10;/Xe/fzueQjSEk4I6FNyDuAsSfQmD3t1hAG5Wsbxfxb0HBKDocj8POgzVGP0CoUQplnSAe2q4R8AM&#10;oi7XZdzXh9wvqp7s43SmE4bQ8H4Bkea3GNmZy7gEGOVRsYBaHXlxaqeAwmmuBlmctifga+G0bdrt&#10;2FleCBBUYNbjeMJPO40sMk4HrnHCPSFlVSOY5NXA6u61vBDXPRXWcE9uokfHuaRUBrKjWtS9idJ3&#10;1pCbiD5sbgBudA6OpIQvQRw/xdG8xSnuYOCcNaJQbTSGG56lE5sGGlu9+BCDXoxG0R7icGJENqs6&#10;PoWZttT/AkXhJufjWR3Pn6+jOVnE9QoghxO9c3rtGgDTcHROCaHzFCTPqG+f0E8wY2ebI02eXDil&#10;/lO0R72EEQB1KjCXY7hH2R2K5RX0bgEKH5Gm0cephel2eOMFAPJ4qg4KH+Zs0+ZBL6KL4XemowIh&#10;CO2gUVb02z10NqCVU9wnu4yb3qgoEUot0YI2Pae8dd2JR0voDcFek9ZlfgLxJWW1UeQjJKbthqwo&#10;4A5M7uapB0A65EugobKsUJY1/eVUejcvbAKy1lU7FoNdLFbcu6HfdstoC54B/SuMiDPxPAr6+I8C&#10;00gqbEcFdjyNCeECIG0aJ9SZO4tnMVx4cEc/7lE0S8Di5B4FwLXGap3gYUg+HbzHopwj8AWGAYMJ&#10;kOws51HAwwvA8dplD9ChGf1YnYxi64j+Cj4FoL5V3mpMN1LVIBhwTTWgpoFOAsRDE27O6RAINUr0&#10;rL2KhyNxOjKFtWkgQyKo9QrQvQDGQns3DH1nu47Hp5T7pBfrchsbAWzjLr5zeBHvwMufd9uxutbq&#10;lrHtDeJy1cOIj+MO+d3RT1NA+wZvr+zsokd//xJKuOg/ijsULJ58uPa+TbvdOidBG/zVljeQ9W5/&#10;i4N2iHva6L4qacCga4s+9/CU1XIZr+7X8WPq377d5f5zfeS6fdqJs3PkEnlwBHg3RfbVBZTjEfY0&#10;L+4x8pNZ4LgAZlX8yFged0/9XlKPeowhp7/djsIlmW5kPUSB/4y+fgVvTqCXgVxnx3bgJUdpHMFR&#10;b8m3m6mz7SAL6R1IcN8NJ1wJagzEkhT+wfGgzrAOQNdZDIABdNtLjMbL8SG+4PN+1YIm1N+um63j&#10;+ZR089ZxRh3AdIgemEPD9Xodl2Q2GKG8STvByTNwnKcn7ap4qBxQAWVuQj/e3DdjBl3ngA33hlth&#10;KSdz9C2OXHuEXqatxQ36SR5HRpfI00MA2wAZ78OTDzCY71LvF7aNev4liF/Dp7W0ph22TewiaECl&#10;xBX1HQK0BQ4esa1eOeFZl5gJVtyItYbQ+xl1nN/i3AFWcQhb3e5xE2SXhdMHguTOSYlOKWKAjnvU&#10;acdlt4pT+vyO9qENYoo+cuPdFfprQD0noMZniy7gjQpRxyV0waxncNW9DqeAwR85++EGHqj66aDT&#10;3Ogho7cG5HqP43/5EH2joqyfxgBndIwu/Ay++WsPG/HuX/5e/A+efC2WT76NPOnA7eJzyvzkt2/i&#10;T368iJ98ehN/+IWHLBTx6nnEf/PJKr784Tw+Xq/iW4DHLTKUfhcykPzAJ92V/ON2m7BGgnRtpzMH&#10;YLkUe6qYAR55ye+YrAROgq1cbomseHpw4HgfVpSxHgNIXvCsh7GsY78aAxxxRijLPM2bLs7fgog7&#10;+fin94DdyygeorzJ19lK4myBdtaL7waJ+Jogxi9q/awQ3w3saQZsj4DR69bZ/C3HewkG+czb5OGn&#10;+fo8pPz5PUxOti3bTj5+ChDNLOtkGt4JNv3kLWB9cws9zx/eGazios9adraBtyDZ+5k/v6Vlvkx7&#10;/AAb8LLOvKW3bbBNFpn5+wX5Mw9f5mEbDRImYPT3m+csW3AnePa6oFVgnu3Oh8mON92QZeQ1v/LF&#10;smyztEw68JyzAn3c5HzNPs2Xn2/qKEb0Pj788bsJ31zP9vKZjh9v6WK/2Yc+b9vdJP53P/pB/P5v&#10;/b/i6bPfRxdhrwwokIF2cATw7aFLdDza2GuB9RgCVNhkND8yiz40/xr5xPaOkC9BqsvE3KzamVDb&#10;gfKAo2yACqe/1UXnQ2wQEbpgFC2Ba9EG4Apau/wGbx2wWzhJLvmxIQYRgHM0gnt86IurixyBFpu5&#10;bKmTjcZmUqEmmEQnfu1AD5hIR8m9Nu2rPQpMp6qrrnTLkT06so8tedzDWcQxx0bsdLKadXRdQoND&#10;V5z24kmvHeVkG7d01JA6VOgzDw8AMeXspEO/jXz3Yo79ctTbjdvL5TheUS5+Zwyh2RTxNXi1Ag8u&#10;dWJXAHm+ryercMuTIR22RgHQgtij17pn2KOHEbOnOBjQz5nr987Yb9NO2u4G9Y12B9inzQCr0D9d&#10;yptez+OWtrRgpDW6+P50H8MOzla9zEGnxW4dk91D+oC29cGneKC3tHuFFzZobHASdti8Tp7wKeO0&#10;Di3sKX1wsY4uSmNvgG9s0Acsi00yINLCfhXg5RLB8LTHwxxawkMdiN5CV6cTR0eUm014oFITm1+V&#10;C/Ae+AQM3LoCSx+u6CfwBX2nA7PFNu+ol5gb1kH2ICB9WMGj9Hr252JufvQCtKngOfnapYUYGUws&#10;vspiglw26L9GPKigIdXtg1sr7JPtd/bwA94r9zl28Bpcuer14x3y3J5gJyjDpUYlxt7tIFx0nCc9&#10;Yj6cgUHP810H1GWU63D/ZGfWuPH3pi6y7xskdl85Uzto775U7hPnIGi5m6K/oRF+g/vKHeBLkHKc&#10;wA8G5rrghBpb7n5IuWcbvHlKWQZODSQqgP5zGWILWdG576Iou5Szot3OHPWETA8wcGXQDCzh2Vnu&#10;g4jZ5hkDvs6uBEuTnVh+jREQX/TJR5xGLwcmFXy9gndpo8tXSEexx0ETtRCKOPdCsu2U20Cu9fVc&#10;neGsSoMcBiBdbVP2PO1e+674gYXhMffhMxjg4WAGyF06TQdBZHxEaLgEo30ODhvThiV87o43rfEa&#10;f3OHn+QgwBGbueUNjAftwUGzZbyY66OoMI400gnTMc+KqllR/upQ/6huvG4wzFk9LRgsA3F+YrBc&#10;Pi9OzNMbefMz7YAtSTxrWrKQXyzKg120C87QcyDWQEMlbfhnqXxNfWZG1sY62PYmPqwzI/XZPODP&#10;entgQwM59GCZnEiinYZX3X+yaA7Qq+YHlnZggOYiRsdSaO+GursSyTrp98Bl2XR+pW+4NrAHDnIv&#10;6lxCj9GbgSMX+lb0wRIa5eEC9KX4bo2+dZakBx3SsDhcljE8bcWIPnNrozXCWrla47RCtouj/8z3&#10;C/Bvo4lf+rVeTgiZvySP6S3yglyTpqK+2sCcSUTWaIkceJdPxCXu363PZ/DytL2PkYmpR2uJP8H7&#10;JX1+v+A3fVGeHw8+PEOe3Puyge9iMG6hLEB4V02J3T08JPuGN1+5B39AG8h97BPtj06pARvpBlWl&#10;hTxr4N2lycdkPux987CH7X/y8J0X+a/IKDf8yGu0M82WqX2Al23lcvYhrkLabl+ZvZ9vvv/ZD97e&#10;EzT4k99e8q98kwE5KgHr8f3oR+FIZ6BNv9rTubWZPtPiews50XdLESczDyXIPcOd2Yae24F759jE&#10;KfziQJd2doO+ddKv7ID6E07iW4rFDzFD1o4HvFA/bK3bDBgUdt9WB+/2+LEFtr5lo9DfBTrOoJmn&#10;nDd14hDKhg4T5UprJ0Blbf0P/aESXwxIqz/kD2SCjvSeMul+bzsn14BR9L30l5U9njD0kZOw3J5B&#10;30EbrFvRo16V8gZ/UTWeQeZpWwuhMp3xB+dHnECrgbJJZfJ5dPTbPdftaw9j2U/Q3fcT/NY79O+C&#10;uh3iBJvbGxX4dsOYRY86okHop5p+ccrvr//Kr0Xx7vvvfr+8ukPYcJCWKFMllgoK6s9QmmfVHKU5&#10;i8FsFT0cjw6OQRtA4FKCGvCSBxygePYOT/YQuLIPH6jI5jjJywxCOHVexSLzuO/AWkZRkYOec911&#10;sUEYIdWmH/tuH+dB8IEzT4WdlVI4y83OLdzXa5mnaTpLyB52mmLmRYe5kaHL/DYYXjeXXSLvq3mV&#10;M8PcG2yPp59LHErAEErNoIUbgEp8AVMH4niyZ/TpABjEzTffo1PPYKI9TOnmqD00xk/oyOs5DKSj&#10;TLcYNFwj9DWM4zIMHefWsIzr7j6+WlXxDEb+nPKek+EZDH0ODb6AzH9CB36FMrvGMM5RLAPKG9Jx&#10;fejk8kv3TnoHA3SO87xAEc0AMBucTbAZihFOgalcXz2AVqcGJHVmuVYKYMgbaQJkwtCCaYUCTtt1&#10;h9EFRLXhQDde3S3toxn3y+gCZB9cNKNPvac1ArG5j9bsPsoF0tfCW++bD2kFT9DLLnf5YR7HjbF0&#10;A8QKeuX4R89p6O1YOsUS5em/hpsL81BzALTtXKaCaBYL2Y3f9JcBMJT3BoegQVs86XCzBhDvAe7Q&#10;w5l52zHOL6DPWWhqPg/5aHToK+imADqyoKE6YBj0aBVGA1MaS/fccwN6p/wDPzCYqyig/XuA4KK/&#10;jh/v6pi92OTMKGx6VPSzIP19+uqS+rykb+80iOTpZIHcFwJNNIHHFyCPGpnIzUtJr5o04PqXBxis&#10;s2704J/mAGVFfV0ybbQ9QQvNMNA7RD5yjxs+PRHWdjh2f4c8zu/JUEUJH+QJMWhNjYnLh0/6GCMA&#10;/EerbjyZt+Obo1286AAo7wCvi3Xct3s48FUMYhlnPH8BKPox/f4aZbGtHVmgPnw609STiKFKfIEs&#10;3e4fAw5QdOWE/ilxtnB+BERair0hsi2yiEwD+N0UWUNXVcsYwmtt6LPAidlNZgCLOjrI6qUBOqju&#10;SIJLkatuN5ZViYKfhAsCi0tP4EThAd62AO8CVN4y0JHgYxOotpjD85fU1ZkA4gRHZtrkteeZKbqq&#10;pcKEhjWOlopzCu8dclQUxYtTl6Mi1O9AW1ZLLcrs6Oy7NFkdj4HZd1WwGhFBLQrWoR17EyRk3wjN&#10;1WWW70y28h4HaHsN0HTZjTMnSmQAWSpwVL+NXPQfJJjfuLwZuu/PkccRlXMYCfkwd7820Eld9Jon&#10;os1whreNC8DUPPaA8sO6Ex09ihJPxSFAhzR51pl2gkmdwgKnqoHx1MnctxYko870CZU+LgXmmQsI&#10;NGkNY+HyTmgMp8H/6N0ODs1ZJwci3Dl3f9FCZ+AsFv04LbjeRadSUU9j3ozvoMkt+v0SZ6yN/FcY&#10;MngBhwtjQH3oL/hzvwIsXhzBeQtLpqPa6EzzpNb0DBASR5Is0tkkO2TWvYBOHflyLyHA4ApHbrtw&#10;JjLP1i9jf7tDz23QradRXdA/6Klq8KvRG/zlGH3wYXzwy78SN+v/bRTL/ySWrnvdTxCueQznM/Tm&#10;KoZfL2I5rWJ9jS59/uN49cf/57j+0d+P+ke/GfuX8HDxKnqe7Hf7WzH7w38Y5cf/p9g//SQeFj+k&#10;L/4tyj2yAkzgf9rLp0YdXQALZl/IRsebJPWTaogfnNitPcG38FIC+g2/5zjlL392F+UKG9y8iNVX&#10;z+Pzz347Xtz9csynAKAvP0aGr+IMm+KMCvOiuARtaaph4za6p+tS4AH6leuQ/Fg2b+uTmI1CM3CE&#10;HhEsJt9bN27Jf5oLqqP/ks+ZvcEtdVmyv/d4J0uZn2V4600evgxUo0ZcWZjgFvV99H94WSZ+Rr4o&#10;LvWeD1rXTMJ30wjqEqPxKUC1HeYhvswCeVlH62A671sHyJMymZ8m9Vl4FtWVz/qMesACxHmmye/c&#10;41aWDYtmfcw768TLfJzVZv96HRV4bBPXfI7Hjt9//oMPPv2a9aMgZ7+ZYe6Z6vOkfWO+MqEBNZ/P&#10;epI2L/PbOsI22WyLzDc/sij+SM6sitf8kt+dtdKIrz757Xj6O/9xzO/2cTtHrxm8xe5ZiCdCbnjr&#10;rHdG6OJqG0/EZOhWl3ysqEGtcytQh8BTGOMW24rKCNRFLJBXB0a36En3IPtlKlVXFXrGgY1m7oF2&#10;Qv5/zlkwAwevtLXIMuk94d3Zb3oenhg9eAOuPVW5ggh58AGAwP00dSQMqhuYUUHnLBY9fDCghxjs&#10;N7SJzrHvEoxzq/3A0fTTDGa7J2rVPI3efJGDfVsQ+JL3AD3fPK+iMXoYw/YZ6eY4J9hwyqfk+BA9&#10;eu9hYJQlFl0sPX1/Hd8ZoiNwOpuLRXShc6uHZj9D9uy76x1qTftGG6CBA6qvoMdqCk6mLY6+e8KZ&#10;g7cOaHagoQOhJ71NvN/axzOEuondNnjSwlY6CxHIAK2pR/Ugeicd+nIWs6bBM+zDwQOGhnHWdhRl&#10;knXfqHfBMHsHBz00AHvpDJCGI1Jg3wNYqtF4AF8N4YHH8OcN3zfhLLf5Ej07h4bYiXdxYicoik2n&#10;Fd9wWhkCU+uI8d4O4EhotYLHVgoCbRdNuZ9tB2zjMi4DZZ5k38Uf+IA+LHX6sQsnJ/DseB8vyAIE&#10;lQGbPvV2UFOHuEv7m84uht/quo76bABvgl+4gEcCbsK/qLFteu3r09QxfZSNfEFtwX84QdBrj6A1&#10;WptczbDZdmIzx25uZ3D1o9zaJk/ahrc1We4bqCO4b2zgkWZcQvPuAwMCR70+BbvUC3gVPH+JPnGA&#10;3/2BML/HtisHCLqzyckF/LDLPZHKu4gxPGn9eg1s7qGL/cMGw5PN3iBKMPtsAdZBTtwD0dNC++CS&#10;ubNGKLtlveCDjTa+GPLGz+lwAzyHs4U4rKMGAG4M1riiBV+sibLJWX/WSZogNwZUUydQpzZ4xr20&#10;1TOIR/Kk/eB9txNytYqHsqknHdiBLKlD2zC4e4YahHQVhYOt2zlYxe1S4GH70T3k1JGe2Jr2Ah1b&#10;IC/dMx1kg+3oFnwYuCF22PQDGKUagPPQHx5M4owXV1k4s8plkbWTL8gwV/Xw7MqRCfyCoeUs4A1k&#10;ysFCbYn1FA+DElJn+juVdSpYfqsfvMTncZCftPxQf4a+ALzn5uu5r5QK1sAL5Tbx6TyBWOPB/8w4&#10;T2vEJ1D7Gkoq8WfKEvwFRlIReYCBhzsddTM4keTie1Qh/Qu/t6GfdKFGFby1LknD2xw9ZAXXA/pJ&#10;S/oOHjmjfu4xPEbPOaFAaErVoFUzHXpVuvUyeGjH6evQS+RlhtQ7f/FJPzkDEiVANaGB/aMu0x+j&#10;TuKwQC40qOQCnoW2dP5igh+LHtzCxy0wZueiG4MH1B86npPWpanXkyY+Situ6N+pPtdr5ADsn2Wf&#10;VHF21sotAqbAsVva4gqlLTyEBKJH8fmUQ6PCkNAAbZu6LyHcvqJeBi0M0nLdpZEHCepg/mIVSweR&#10;AF2enjxEvzkztYR+UOVNsJbmahz8z6eDgQg7TZQhyJuskkVIZyiN5qS9xw2FdJTFrePLZ/KRIz7g&#10;IfPOZcd8yTJkfhogrZNPfFhe8Qs+W+YmS3qdlzMiPVwn8+C6t/n25u0PaGdiLmT/8degewF/Wraz&#10;Op2dqX308AUDXfKR+5nZTA/JcG/EbccZXUUuB90iW2PatuX6AX46BtDRVU6tn21jjp12kpJEaEyR&#10;Rq65p5k0dxaY2ETMu8N2OTXZrXFgStLgOzqhgbKaxmvg23ani5xhf6l7C2RpwEoZlXaJpaj/HoCo&#10;XvB0YwPg+o3qIn3QbDPX3J7CCRgOimxgfLezyAAg9crTTElnoI1sIDW/yWOnz8hbITgYtINm7YpP&#10;eQJ/uTynfcMO2IH3hLLQn+pLhdawn7PuxMo8faQFPGrgT35xYlIekgIfG410Zp3BvQyucW/B57hG&#10;HvA/1tBoi4DavS7r/7Vf/fUovv3he9+Pr3UzQuxG9aVBDxKozHJjcAxebzCI3lk7OicSFWJaMMZ8&#10;Ttr1kvQYpIIOLOwYhM4RmxLg0MEwG9F36PAeYzqbU4FbGAbFoXNySkEnlNGGENA/C73AiHwNm3Lh&#10;puGOdhhJxzu5RgFM7rdxf3uIyQKCUPY5neBpjZ50BGxKg2XUfY9z++hQx5+n6HexktU7EBWlUoH4&#10;Gwgx7jZ1MShAQ+i0A8yyN1ACJztTbYMR2NIuI8IL2nULo36F8/5qs8vNyF+75BRQUmH4c1SEbqp4&#10;3g11u3TsEFRue/bQYLe8jfb8eQxn82gsnLlEWfACOgPlSCIs+wrkkMp5iDPvyLFeVFPgiCIBoJXV&#10;SSx6o1j3ZKJxHOfhwpZqWxRoe+n+UWvYA4ExGkw73W/OKZJvT950xGsArQ/QtU+9nRK/xWF1DzFH&#10;0ocUORxu4jv7VZzjbN84J3wBfTHQHfdq8xREjFgfANXroeQAIIMRnyi6Qb/KDWAH9FW/DWCq2nFH&#10;X3pU9Yi+7gww2kMhE/xDvxll7pP+AkFz89lrfu9WAC4Ey1Hkh/DAY8GBCkbFInCCX4DIcQaPldDY&#10;mYzynA6gmzCrTI7AAYEoECSAzR4Q4/4Gx8XZCqXgiGdJk4FiBAmVEU/hp+cTDL9BIkDrQ/pt2I04&#10;hyYnWMoxzv0YUDj19B1nW8E7BhKKHr3mqDBKxJlq7oN47lRcZKC1baP8BrE5p+/KRwg+aof23tvT&#10;OAq0QoZPg2lcXvDoSOY59Ss87IK0TvlFH5KWflLLOhMAmrgfYRvr0Yb+1VkR7o83wDPuw38q3jFo&#10;yWPvT1YoGqq2wqFylNY9JhoN+naFghHg0wYD5I5MNtsDjCwN5v7GzVF3t9FZA1STM+0H+k9Z7EHX&#10;k2HsB+exgy+AirQdfkTBNZu9qEbwb9mNWb9DmwHzUzeqbOSpVTrvOwGm9abMBXLvfjkPZ+Rysg/X&#10;yjcMXNNm1+zb7zXXNJ6TdRmzzSTeg89z5gNtbcNrjtzY1mvAxHBTZ1C8pi+aKMMbFTAKlW6ONTzj&#10;CIVIUyy2QJkb/m8J6CCywDhPQkrACdHeGIc8sUhDAGAxyF9BU3f8cyTP4F4L3m8Uj2MH4HI2hnvk&#10;ffgQ4A5yl5+dAYVHA4JYRekSmfka47OgPdsYrMr4WoX+6dD3tPsl7wn0WtDVDkw4ijOhHi4hfgBI&#10;O8DTh63LV48zNR4AhMteN6b0YwV/FIBWZ4hukaXXYKvlDJ2LPuyhsNvyPO2pMXJbHMrTqsu1TTzn&#10;WZdoXSF3K2R7i3HqI6O+z+CrJzDQKXrImXY1PPQCep7d03+n6A34/BEk/TZ65Jl6DdptQAAbgNyK&#10;Zz6gv/URavLZALLrtsAR+gOoneY+pC+60PYOXt8DUh11e4Tcd67acUYnOcvPEfDD0j7qwmIF93nm&#10;En6lPSOc4pMHD+Ib34h48u1RfPvkObT8UZzXX8XPXnXQ97foNmiB0zmffxAXgP8J+m3+9LP49OVH&#10;8dV/+8/jy9cL+ngROxyI0ciZZZ/xvYuxnCEHT+m2ixihS3fn/04MTtEnogX6h+YmUHSEVvY3gKbN&#10;Vkx9NdApTereXPy9aPzkX8Xi+r+I+uWrmL/+SVQvPo/uF/9fnLjfjvrFX4nXP/1HMfjsn8Zh8U9j&#10;+6d/P178+B/G5Pl/HY2nvxnrr76Ebv+9ePTouAQCUUzQ7dKuxnROwdiVu2fwnVMzBhl0oHsTHJI0&#10;A0T5hTe3jn6Iv7mfb5oj3vKmYFNVli+f55r3bNfb9Nluv3rN9P4gD7+niiK9Qa4s32t8z0f/tbwE&#10;r15TzGCN/KFfAysc8zMP6mk6X15LU3f8eQRX3FOfmKdZCJCybbxdhmYdzAo1kQ9qcyUfqiSDcuDR&#10;TGsaMXy2Ebqh4rIemK2kl/Uync8K2BHxDExm2/hMNOUH+SFKyQ/SMNv/li7qAJ4F5+Y9/I1se+oi&#10;PszHbLxnoCi/k9a6rsznTRrfptchzu/8MJ30yAs869YR9cv/Q/zsP/+deP7xR7Ga3Mc8sYLQVGcK&#10;DAQozDWHMFJuUeGGGeiWpXN/yTD3UEH3NtAtFUQudLZk8p52ABAN8xXiDmSp58wqZHbTPAGAo2+R&#10;e2dhLA7tuMGJvcam3m3XGWRzKaSzVXgUbAMmoD7AKGjlACMOGU1YQ7QFOn9EbQ3Se9CPQRkdCQc3&#10;HWzxNYfgKzqpRjZPwYAbnU2IPiBPncEBdfMQIGegnSL/r3VAcCLm6MZLdHSM/g1ynlDOHbmVOVI+&#10;Q+c1y148uizinvw9xMB9bzJQdVjFQ2eBoducBVM7lRUHtQFeSHC9mMGPZeIlTzK9pw6LBXh0Owef&#10;iEuwIcOLeJd2THAWXy6PDv6mtYlbdOwlHd3Ftrh0K2dR83tGfp1DFf2/MIiLS3Tkyzkyij5ERztA&#10;fTXvxA3AaLFb0ofQHRrswdnOF2zP6U3042KPvYbgG2hZTunTFm3qoMfOaAuYrL92WSk6URzsQDZ9&#10;fdnZxQ35byn/ijq5TxeIBJ1Ix0JLWAWnHz7BWXePZXmr2ME74BP3VCvBny0DRY2LWNxht9cbcDR9&#10;DV5aVthc+h/WyBlvypfbFri09J5+vtu6VId+PQfH4vArK/sNeIX+0EHcUQdXupY9D0o7xHTnSdtt&#10;6oZ9gbfdRN4DIppu4E5+zgIyRrtRuNuGkl3MOYkC2+zpeg6CGdxQhsTr/b791CM/fk/XsZ3KE7zF&#10;0uCY7b6XgXMDMg0nFaCAcPXBKvAwNOzRfwalK3yXd6nfKTZ21BvkCpn2wlUSyFO3wo8CB9P2PrXR&#10;caYL85Rwx+JO+4e4hCd68IDYuOK3wddDTo9dROmMO8pKLAlmc+b+BvrDaLFSoMANOSEBntNZNIKg&#10;3XLmprNL8XTS1qpo1FEe2OAhRk6kAJZEt7sF10t3soIOZAd+ok7iS5ztMXJHDqmMtO/ObFGlbPEX&#10;ZBEH5xyMd//rh/DJAp6aOPu9386DnKbcP7zTiit9nFWFncfNpc9X2MxyDb6jr2sqpv/VBk/ru23o&#10;10YB72CkNvS1WAV3PO0CNSFD7yMbGDxX1vhKR1x5IT8db3E6JVhtJAR+4tdevYg8uxy2xe/0OXjG&#10;bTS0EcabndmbZfDHz7QJtKsJTfT1HEim9dBcjAnt6ccCOT8GDLAL7h2JD120vwcW7uJv3vOEwQbl&#10;vxtF/ypa7pMOwfWDxNu5FBWubbhCDHnhf/Kodq5C5tybUb6laejJfepHt7Q8p75uQ6SN0F8y2Geb&#10;NtJGHw1eaYFbL9HvPeqwpfOOOpXyoY+YxqCpM4g9KXQycdYledFHJbq0vZtH+45Ert6BX1z+6rZG&#10;jdV1HJ7PonXHezPHRtDCc/TQ4CQ6yJPbCXlK6Vrfgj52KfOOPNb0+4b2IBK0x37itjzP74HfKZvH&#10;KO4oVzU+n31uUGavbj6NeB89dgXDFV3kkPaL1RcQTP/Y/GTy3E6J/LWAEk3bKV7JAKqdimGXBzXS&#10;LkX0n3ySb9KYjBz4xTP+oW+dGZlBKy+TmUEkeoSsjsElXz7nS3ufS0tJ7Cn9DnK6DFf/Tna1ClQn&#10;66TfkQ/kd8umf9A/TfrPlYj88UaWlQcCUK/ESDCbdkY/T573+QO++AlylnvcwUCqkLb8wm2+Jn8a&#10;WPLUUIGO9etQd9wxPklHHu5Ppr4DWuDnNHPyiLEhT+5dYVd2+MiDfhFDwJMHDBhbaMPLrSY+D35K&#10;7o9HWTv4BW6BryiLC/q4B4NJ6CSX7XtQyPHUU2XZ/uJNBRyMcXZ1/uOep3MXBtSkNb8lsf38dg+4&#10;pDl15VY20u0MdG09ydTAtBPgjZm7DL/ET5TPHVhoUH8nbrl1RMqbwUj7gHIbbe716YMOyKQYUbID&#10;F/RzBtqoE23roGudLeehkFtsJpyd+lddbBm/6pLS9775te973K9LiNw0UYO/RtnYiW5PVRY9DGUv&#10;xhS43G1juogYAzBmOJGzxTZqFLwDTm6wmfsBoHEbfIfjAtMeS40nArBBQTkfTOO5wyAa3aQtEKTE&#10;ycNYQAEjqZ5Wo8Jzw83GoIUjzvVOKzs29uPY4WRsxxBh246+io3nnBaMqPEJwIAZ6moAU5zF44fD&#10;6Lw3jPXZAGNJedTPUzVaGNYJnDfB6OZUVofi3bgchs7ZY9T3ADgRpTvS94LOfTXfxjPen6OFIVUM&#10;KLfRwZC6Xx3G6YQeOlGhXRVxeVpkVPkFiuT58hC9eSPezQhjK+5hsDx8BxLJBCl4fO+jkBzh68C8&#10;5RADxLM6ARuM3BIOKQYwCsxaQPO1o0D2EEyv4yl9PdDAERAHM519dmlxTgfGUb80eFNs4jVKul5Q&#10;R+qkuZqQRqDlEba3KLI7nM7rW9pJZgLlelbGFGG9ow61gQ7K9bCEHVbI83Q8vrvTQW2j6as2gIvP&#10;u3aP/gSUGBzCGSwcjbCxKCFHuTdU3pmHuy0N59oWo9pwdKJ7hVPrHn3k1wI2Q4slSkfHx9k5DeqZ&#10;RxdDlO1hGAuAWWON00C9HXF1U9GMtCuQgsrdFAcWoUTZHvBiPKXQl4EvgYR9qzN6QMBcIrEFWRi1&#10;dvPdc43SaBS9QT+6Z0eAsLpfxWq+gtbr6CBQVQU92kuUCe2DPvtOFYNGPy7gVUciczQAwXAUBoaP&#10;7n4Zq+0q6dqcIweCYyx3Ami3X8ZSeMz2LzlidtGOFbxUUY8DDswWZecyYQ/9WEMQTwL68KyMkyuX&#10;8DXja/DRLz84jZtHj+IH5TaGWJuHAMDWKQoDbf56doj77SamKOMJIG6BUXdZqCN9je4+nqDohqSv&#10;OhhUROE19fJUVTd9XdI/b+JFuZS4Bb3P9WLpHxX7JYDs3NNQByi1GXSUyPC4e4SV9MMN97f3+4S5&#10;Y0RKR+MRcnc1asUZbbuCti9RBFP8nmt1C20tkck1dQNX5XRog/IT6LWZLY4OzlknUEu53GZOfWZ3&#10;u7i938XyfsPzjXgN8LvHsPeVBwCFhlvDppERgDki7ZKYrhqK7tFQTeGrmv535N5ZHRm00CJ5X4vI&#10;f0idIyEr9I2z8dyXpEdfD4aP412A+vpwnClQg3omOBHPv6IeSyB+XfNZx5Q+GIMeVrd1XFDvNc7d&#10;DdLxgroZIGuiW3bk55H4GshLDIWnOXmCce+yGecU+otcu0W3LOfzOMMqtoZncUZ9t/DOaun+ZlR4&#10;UMY3Nb7to+P2GF4c0Sc3pHM0/fysC5AdRAXRL9CXD6968S46q3lCe+jkBTZghVG+xplzqYK6F9aL&#10;br2KxxilybCVy6V0jJGA3Bz8foEs42i5z0Gv2Y0zypuQh5uT/9IJzid60YD2zEDUtI4++s2ZKy7b&#10;b3cgAHpCMOXBERucmhfo6A7e1iVOmka3h3zJywecgQ2O5AW0Wg07cV8/idedTrxsPIiXk7v46u7L&#10;uEVXvf5Y3f4UOS9yxnCz/348hRfOP0JuZvfxu7wXz/4oaoh/T/oxed7C6LefzdD1p1G7t97951GN&#10;LuPqEfbl8f84Lh7IRGhO1Qq84KwGnX5BagJ7ZEi6rW+Q8Vkdfzjfx6d//3fj2U/ucCI/jfqLk/js&#10;80U8/ekk/vT3n8X02SReP3sSs89/Gh9PbuPTP3wZf/r5bczGNzEfV3HP8+eghwdPvof+X1DOC0Rr&#10;gCzhWN79LMYfI9d/7N6IH+GEoLv3M/rmImXKwJCYTTwjUPc8GMGDRpefCfIEI1zOYJS+J10im2cC&#10;/TTZX57vYlt0uswTrZ35ZqDLjHjloAFvY5Gootw8F3E/Br3IEPInCPK+5YhrfTavkdTyLRPf94gJ&#10;/M3Luoih1KW2wVeCqDf5+0qcyKcOhs+av3W1jvmb5+0rX147Np40pueelzLNm3SJ2biPyB1pyG9B&#10;aQJafnvb+/kcf7JepiP925f5eVmzx39jFPlKm2AGEp1nk4/4hH0yCCgxlvxQVwkIJYPts/rSybQ+&#10;DozJm/72gJHt/SL289cAvi/jj28+j0//w38Y/88/ehE1TtBms8nZIL5ylJ9PIKE+OPXUkUWvotwL&#10;dJT7yMpHDSOOFAJaiA6VOYBzGmCrrbPN6cRSkD9wGekZdNqkg+3sk6K1jN3tBtuLMkMztDYumQN/&#10;8VvHz6WSqKSocebSQUGpKP8qZgcv3GxcmCedXCplkMRN4XfOtpJoouKyjT3XkdJ11jnGNqLDWugp&#10;Z8NMqHUFE7Sb68REc/TwK2jaByrszQchaKDrusOr+NZ+inxtwXOH+H30lwOPzhJ2kMI+aKHvHFQe&#10;dlbRh7MHMEGOnuN0AEHhb6waeusa/LXbdLF37Ri6VLe+idcUWjsLT0AO1VvUo9Gu0bXYgUUz5ms3&#10;Lke/IjzFEn0hM1QX6XhvqH+zS4l90rhihHLW41Vstu57swi3cXEK0WztEi/sxXCDE4FNoCO2N/Mo&#10;yW9fzKDhKY4syJh+OYAD7VEF+xwd/RDd+QT6/8sJvID+M2gjQxmwMPDZQo91wXHHfYKhM3b75VKH&#10;ZxnfpC0THD9lrocQNJy9pUPtST30TwWNHXQUm672K7D3BFyNc0W9DtDJg8rotZQtZ/Ttt9RXHU0/&#10;lfU8g36xBWfe3uM8j9NGuyy3hSAaK1W+i/08MVe76kUXGzOink4GaMI8cBV4EFsL3VfWkwecgdVF&#10;iiplk752JQzwI7HyceaXWAk7JR2pfzU1iEr9oW8X5VkgG+N6G+5XXTbqDOgF2NfAokuzG1Ss6jjI&#10;6kx8+rs7iKEnj8ATxWk/Jgs0J3gVCJ6yYdBZBeJG5RkoVcL1wVprbAgYlfY4++mKPumiBFyS6cqH&#10;FhjoFtmUBkMwYmfUBsdpM+kH+uACGW+DgTy01uAZTc1+3eEQ91SA3JPwByM3OIcNad0bxOn+OHi5&#10;MDAIXf3n7Dldo1R0NCVPj4UOngafAXxoZwBR5dWUv6F5gbLD0h/157oX8+sNfLJE3k7wEQbIMzKF&#10;UWrA211n+IkZyN7DQfQ9N8jXjHYP0AmetLnj0y03XIER9MedQT2VNDzpIX55yBi/DRSk88311Mlc&#10;Swfct1pTwwAdMi2/vZoKVLrDUwU8k8Fd6GMeDrTyUGJAuvMN3QxIkJYC4GbsHvwFZlnZbzyT+7yh&#10;S5y4AcTNmcZ2867i/rCK4kk/Hh5msbmeg60oy0Aoes7BywG64jBBl2t0wOk79SNEtGhnBuesJPOH&#10;j91H0yVvmhN6j3RVNMHTzVY/Svza7aFO7G4TnMWY2wbZ940O/EXdeOaA3q8xWs74dMP8VLxvbN4e&#10;n94A54bnDMZIpyENP6MPZiiHL2mcJ9LiEuDfO1sP2vGs+4FV+C89+LL9qBPtETgTh7SF71NOXDUE&#10;xrZ/0NNHk0Rh6mNkzn3p3GeweY7Pg/9rZEi538BzzmRqCBKgbc7wwt923tQa3nGQfIEw3Ow68HwV&#10;a/RILU+Ipw242Wy0jboq2QGiiedtp3VQN6uHspl+Zj3kE57zNy/7QBk4fvo2M74gc35KXjNWJnwm&#10;/ToSKjYuUzVwlM/k2+uUIcfBU/phkCRfftinYjO/Z935knsUQiNlKk9T5Zozxgws68v4TFaHP0hW&#10;li2+0T7u0esP4JcrdIgBtyWNFEfn/o/aeQNDSQwcKoScqsPj+LfoFLeQca8zl4sba1jrQOHXN1z1&#10;g85zkpId716o6iaX0DtruMbnWePv1PxwckvNc9a9g6xs8fGu4a05baLrE5+6D5txou0OO6BekXbc&#10;k2X9I/7PADbvY9BUuth+2iqheCJPjFVm/JfX6A+BJ9dcdeTS1lweTB2cRrqZLlHHi6iNYSHHe0NQ&#10;2A+Bl7Oe/+yUZ/QoSmBD2RtoUSNjbsXgKallWeN/R8ZaRrwNUic/H7UJFzDp6k2uud3RX/+VvxXF&#10;L3z3G9+/e/GT2LyCQ68hOITbQiAfcxpiq7vC+V3EfAGYmiypoMAMRYez6xbqbtqYmZPWiH1OvaMf&#10;eTLG7Vbccm01pYH3GDDAkwpSReR0R9WW7dcwlDTOvdb2+5JrKDIcrzMa9ZCsDzTkS5hm4Z4HONZ7&#10;lHtGliGyU9lreseg6ZK6u7fCmYGKXhFf4rg+m+KcjGEcjNSKir1GWdytNtFGebufUm8EE5L/Fu8J&#10;yBSjPqLQdbQTpqEzDCDK2K5VvqSQPkw2BHANUaC9k9MYPenE6ZmngO2hkRP0y5gBPidKLyCvRbuM&#10;KNsXHtLgJqiuk98jQAdnh8MaqwmfGivUm9P9o3oQkctqp9HACKkhU4QNPMHECmyrGsQegy6TJedi&#10;/BttATCfGn84KOWBtjQBBbtGn7IRFozlyMgtYHlxOoyVQFfQvXJctAfTtWEql+b2MBRrHM86Fq+R&#10;otUaww9TA0C2LiOk/04Am92ms2pW0V1iSHbTeLmYx248i8YCwIdxdHPGQ6uDoLSpD4JFP7nvlnvK&#10;tHaAc4TtzJFFl7EC3rcL1Djg/wAQp5uTZwqAjqPhOui3fDoStqHsHagllQ/8slXYoeUZz3gIg6P0&#10;jkgqqPzP4NCadPK1o+lO1z4HcXXhEzeL7KqJeVawfo+QjAGzN/STgdbZLTxMPYyIO2q0gu9cZrOY&#10;GehEESKQ5xiaLSBiSh4uFVMTeCAC9ixHFW4wGEuAraPhjVUNrQF69PYFysylYDv6QWD7grzua2hl&#10;8IV6e9DHcbkMzxnZ5rqjFusT+AxlN5sVud/i7MkjDNF34wkGfTu7A9RT5wpjhPKcGiwcb6MH37vx&#10;/jsojMcXEO6ctm+mMcYzmZMGNITsj5A/R16WOO60AfDloRtN6twpoTcac+WBHJsJcuHYbot6deiy&#10;LjwMuAbhHepl3Lrk4G6eQSaXPDi7stXBiaAtT8CeV70yljhKgk0JpCEVxBiUhUlRjhXgG9kDPDji&#10;MZkjx/fL6DsKcN6DvyGxgAZir+tb6GrbcF7o91wesVsA7JEVqGxwTuCkXfHtfgt5b1vlMvMA5BpQ&#10;Mj8dgAJDremiMnYAAFsHwdEZ0qhbqm0uq47dDN7E6Vp/FR34ZNW/jM0DdM2LKg4vvozl/Qz+dl6G&#10;Mg/w3/fgyV7SaUj/GJBew2/1vov8HXIvwwYy54l71RJpRcZyD4NdO1oP4JfuMM7p95eNNiBjE6M7&#10;uPkwzxHU1a7MPdGccRnnVwBv+qTXBtw2Ux+WA3RxD72A3unghDQfSXMA8H4Y3bNenJwCVJC5A7zg&#10;CXSeHluv4Blo0+wAqaBpCXjqnpUxAdjsQF5QADrqFJe0HVqWy9i+REagW7ffxkYABHev4zGEmzpr&#10;gPbMNZ44HhWKv+zRZ230HfU5bN3fCYdVSS+myDJ8g27DnYRG1LczRO9g2F0PCD/0u8g8Rn87+zwO&#10;L38Sh9v/KsqP/yCWT38Um09nsRxOAf+PyBsHTmjYuIvm51/ESe/3ojr7G/H8s0HE7T/GoAL0aUtj&#10;/xsxOgV8rF7Rr78HKPmc5+D3J38jnjz8pWg8+IUcYdRRwkwlONvM4IcZPAPf5EDN4S7uX07g+z9C&#10;F/+TqH/8/4jyxx/RL5/Qvz/GDq1j8cmnsXv1n8SufhXzp1/F6sV/jJIb45CNYn379+D5u+NsAWSm&#10;ntyhsz6JyfIs5h8/jefX/zg+Hf/VGEw6sWr83+O+eRV3N+/E7T/7rfjh+FVc7f8guhf/ZgYL1tgU&#10;96UWczg7WJBt4Ajxw2YeA2f6+Aa+PuX63c1xuWub9rnUwYTGN7Zc/1e0s8N18Yh9boANAUmwwyOZ&#10;Z8oWv9/cShBrAE/A4strgkAHO0zPVzKiLrwFrAkseWeG3EQFp/6TzvnyPh/G+k1v8E5nELbMRwzk&#10;OOvPfoDFU1ZpdtY3wRv3LdPssk5UVPEWC2fG/Dav5GkSOWtDXJKYzfu+LMNPfnvJt/XLunudQvM6&#10;f8CDxzy5h+o7XjMNlULkyfzP0h4fPr5kb+vqc291ls9ZJ4P9Car5bhsBX/E5+fzoH9/GT3/vJ/Hj&#10;+R/EZ//gH8SLP/mncT2+i614CbvlsyV/nC3uUiZnsarrss/EInSK+zY6A027Lg3QDvxDI/NMD/kb&#10;OkOYeu7RY1ovt9/IDZCxKdd+b1fR7jXijsYVOEn4/vGkS50HzsDCFkCE3smTeL+xjhc6UHSCM1kM&#10;LkkDlx1qChpgK09DdIuOPB2TMrYNj1nBFm3Ry4cFb3QwRHcfVGc779ClRQGWKI82ugNzyA8JzcEJ&#10;mxn6tw14Rr82e+i6J8eZWLfOeCPJBExVTRtxOcLRR9c61upG5U10cPcWmY0p+usyHsAsfTy5E/DR&#10;N+HjwcGlrYBx6juERs7Mr8EU9WSSA7NX9NGAZ15nB0ILwMGQenkyKGQGG1BXD5uAydwQvDgZxddx&#10;nueLfhTDcfTd24g6xOuK+9CpexIleHaIbt1X3ZiBodrTGQ7FGXKxwY+YxHa5jdagA376HozzEpyI&#10;h7x/TL8dcUpJp1c7bPXZBU75dcxeYsvAh4UYZA7zYZtaKIJ1B54oznNW8ba1iTX45h3a193O4uMV&#10;jrp9L/ii89xaoEe/zrFh7oeMuYlS7FDAKygY9+1xlnsKAg137yi3bulMqnixBJsO3M+3lQcitAGI&#10;LlXVB1mDH4+BgG5cDuhN+KgAb9U6NQ6coiSqXEoJnrsEP6D41jW8chhRj3XOSjig5PZr+AiBaxQP&#10;YkQ/ueZ908RG5QAu+YP53R5jTn3PsDFtlNJqSbGdQwy6YCxt624ZHQTP/Zc9OdfDRhpg5TPqWaDo&#10;cnsR78OjbXh3OOrH17C9hp8ayMEdvNooHVyivUUFXdSpxwFiD9JwRpNy7aydLWCk5QwOFKqxB2dV&#10;HnLdfxUFfoz20NUmHiTithcl/Lgz0AuveejDHpvmFgaW3kSJFk4np207HGGsXfSos/ud5V67bcq6&#10;GNI/0Gq6gaewz2AIg5+uRILN0v9qgFvdC2/2Rm5dspg6DjoYLIUjkVUwkv1+AO9TR6gbczBeB3+k&#10;0xefwas3rVjg4zl43gFf7PAdavXaylnl+jZL6NqKAbRzJYwn6Tdmi1jSt6C7nHGnQtSGqL/EjF6A&#10;usf6HG/zMuygDjj+cbYZzeZrIrujfoX2x1lHx9QO/huk045pCwx0iIX1VbUBh5ZLed8syVU5QwR9&#10;XjNDI2UdfBYmx0bqrykDx08HFw7Y9s1kFtM5eA297KCWqHePv7OdoSOhbWJg3g4kOFjocl23QcnD&#10;Gcg720zfTCmxboC9NG5UxYAjD5JOOm2hsXpdXc8ziaO4SYHaA0+udxabyzhbTh8DZwd6wyVyDkqE&#10;/YBNKA24Ht6sqqGN8oyzSMUnXTeJd9CdFixO0LED9L6BC+TpgPHcHfqxWTiRAHyKLBaosTl60mCp&#10;tqjiLW0cKDZwSanYgiP9085Ai9yfS5xNGz0x2T23so3I6h4+MLhjkNqg3FpdCS/lycX43AZgNKC5&#10;JBjdmHusQbwMitnbfpJEPpU3qLDkpRzTw3PyEnVJsvKW/NI5990zsONFK5M3fOTII+b55lHuIkek&#10;M0uTymj5lLTknXzGn2MWWXo+m0/6U93hm7xpIfaPdvE2SJf7sVo/2wKQcTjF5wxcuspHflxz38ka&#10;du0rePg1/b5EhhG7nHG8QP8s0CfOFl+A6d0Saw3tjNHYB/NeM56AId+1rfS9+wWj4NAp2lnoqS6g&#10;XOVH/bWjrB22ZasOUj9RI7f7Eaw4mKFPK97bINsemNjCtngasttjGVTmYQki+dFlZOp/ZCBbg/Dm&#10;PohShGRN+lP6CW5QbegK9DX11Pc79qR1MjueBfDSVC0A/ItOov3zKb4IGHmee3Nis+gkMfEBcOsy&#10;UQSRN7xOZbI/5Q+wRGyW2NpplIU+BTrFvqVe+u8e9maQ3JOkV5RrFtbRuI8zcn/1b/xaFH/pL37r&#10;+6vb53QmxhQBfgfl+sEpQOGczhlBIAiyvsOY40g7EoULEsaAdruKSrqWm4YCThQYiVbyRg5xHCuc&#10;4zIuBvsY9OsEaTsUTQPBE7C7xtbRqEZpx6iwMYoFvVsNeRbiFihnHPvdZJfTxF3h38RwtnGIdbYr&#10;R/l4RuCisnHPpNwo0EgznSHhNmimQ43jNZ7xHsd+fp1O8P4WJYBFddaXQrRAoe22NcZ+gRHAUvH8&#10;AuMoDzTokBwNQnhPIWhO78ao9HBOq/YyeutlnNCmGR12B5OoDB1dms47GNQWxg0jCSBp4vA6dXaG&#10;cnCm4GFHN6DsnEK80pigzHutTp4CWABGnKpeoRBXAJ0NYLSF0yOIdVTuAwzR5VkR9/TPqqYecJAA&#10;uAO9L8nLfQ6sci2gg7pGWKs3gaUBYEOHalN14hxD+EF/F0P6yCnJLvsb4Yf2BrQPpXmGMV6jgG8x&#10;toc5goEw16CcK/LsAa57tKdHv15Th08NTE3qWJNub7DF/ahqgAJplgVtQ3GPujj1neMsl81sHbcQ&#10;2BlNzlK6X8InPNvDOR7soSkNWAN0lgKPGqMMTdPIUbZThd2brUFfOyrnKBsURmBcUsl9pQ+6OZoI&#10;LEvj0oA/FHbBQkvA1rqMOOvGjjrtKSdPcXKtBI5FRsINJ3soAgpcL9HpxrkPnFoAOsAF0e8P4/yy&#10;C2jppUE7wKWxgIDF1yMuUCYFvEf57kC2hB7bLaAUwW0afCEPTwvq0ZZDuaat8J1LSpySitKBFQA6&#10;g1y+4C7Y+/FRyTkCnUBqafDLY/MxMuNlNMf3AMUv4sEdZc2LmMI7Aoj6Bvojpx7s4PYrJf35tbKO&#10;x4/aMXunwtHZxQvar/KtJvCvJ6rB+24m/C5gqXFaxVfwVmN5ABAXsUSu76lSBoJQmgaJSpeoauwQ&#10;TB23BmV8RLdNr2tAuEamE0/OANTvwjvdQ7zX38c34N9XyMx4Qr2gbWdUZDDGI8EnPEt3xxn8K2+4&#10;gnoOTWro40yGrQFc9NQaj/gWvedeQBoWnSxN1CN44GG/GbfwwH7dxzEHMNOmGbLsUf7VUaOTh6CV&#10;rxiCuVEIDJL97L4CBgKd6dZATh6Qj8tfakfL+e7ed0vSLhZFvAAQXo8b8aWbugJo3yk38RS9dj+3&#10;bwQ9yAj1K2ivI/8aAE97RVRQ+hH3KPU217r0q5siO9iI+k1epUdzw83FSSuukM0affHFtI79K5wi&#10;T5xDR2yg30fw0pC6vdfbIl88eFPEx+htAfhDORm9JMCDtaNCrxvgfB899OisGR/zbIMO7aMzbqSD&#10;Ohr+H3SK+DZ54Z9Sr1ZcnnLtAYYTA72Hl9tYbcGepyW/Ql92AEcFDtkr8i2Q4ya68gRD6IjrZ3uX&#10;VtFOZG1tQGG8igl67xd5fwfd8Aw+81SrAptSo/9WGNmvI+uozzw44wHy28N50oS5Ybh6bKEBpB4d&#10;eGRJf68nm3gO/944gobBf4yOPgxbgA0BBE7x9iL6J2grAwD7PxclbW80XgD0HTiif7qz+FbxIqbl&#10;OE9IdinqZtGN+XAT3x08y0Drq+UPMqi323wN/fF5HJ7/vWhe/3Estj+hv34xtje/E5999scxezWO&#10;1m0vOuPvRA/QeVtcxmJ8HtPZ5+ixObrvr8S2u8mZ0y6ZdQ+o1+iKJd5/f9vCucV2US+Pqd+iD5b3&#10;H8X+7g9j8vppvP7j/zzeffZ/xXl6FZPnH8f09Mex+tH/Oz6H/99b/3L0qWu1/ji2L35IPb+eep/m&#10;o5uQDf6o2sRN+I0JKg7FTbz83Vms/+ivx+p3/gl99A+RiV+lD+5i+aOfxeJH/8dY/eT3YjQcR9X5&#10;Tto3o2FN/T8zReYcq0Cc+MN/1aNfFWDSmsRX/jad3/3jjTdpHTPyu1UyH++bPO9zL2fK8Ymq/7Pn&#10;37xh38xDR0RfGjiRtk/MpP22HJ9zGRtYU9yYL+uePtPb532Ga4hh3kMUMvCV9TF9PsV3EicWNP2b&#10;a970mnWQ1pZvYNDnrHfWF1roqCCSOZPCfrBc89cRtB6O6CeNuJYE4HuWS0Inge6pVGPzn4FlFtGe&#10;vBPFV//7+Pz/83fi85/+Z3H3+f8txv/yX8b09YuoJ9O4Qx4OOnlk4H64zdIBOIPsSBFvR39zyZP1&#10;KVpgDr/w5n/l0on2iDQ1TqBO2iJqbPpCZ7o8hQ/qqNC7bgsxhFcfeyIXOtZ1BhW2zTIn2LXTC+w8&#10;Mr3Ffn6TRpbNd+IlfG6Q2z1klhBB7Ia6xXJiW9Hpbi4vj2n2yhPbDu6ic4Z8f0RHCnwLbNAZtsgD&#10;rjz50hP6NtgwV1Q8oSM8aKokzWPwzWrbjjEyNwE7iheQSjCQM0TH8Rwn14G/LXUYvF/EyMATDsMY&#10;uexUC3QXztgHIxy7b5Hui7hozaODnettwagjkMVJO1qj01hMB1F159F+RD20XeilW8ruGZRCft2P&#10;7gyBG6GAexDn0OM5dMwcXdro9GPUQhfIpCencQlOHFe92D+7jufovhG0Gu7BhdCvK6a82MT9FbS7&#10;Pg5cdjEYOqevwK1NMJVOh4ECjAO2HHyhReS6fG/wTxu0H4JvW9OYPp3AA+jdckAa7JXT2A/vR3GO&#10;zdyfwG/3yAU8VHZ5z2NwwM7vhjFB9lviyOYaPnbgpIdeFu/BH5ThTF8P/vFEwXkfttqBzhxohA7V&#10;aBW/iGApE3tn70GjfreO010rZvNW1AV1pa0dbPSQNAU4020a5vDeAgy0xJYYcK0o/wl9f0e+0y42&#10;GlaZ39bxBTIz7GEn4CGd6T0+hYOxhSsPurt41MGfwYYv4beugaVyCLaFT2nrateL06GHgCyEYqnj&#10;WtTHWXrODmq52gb+2XliuI4YCtX9zcSObQct4Q15sa3Q97G8I4N1Vazomx72V9P8AgFz0GsEjdz0&#10;H+rTJ7TTQQ4eayOTnuQpHm8uuUB/NXv4WvD1GfU54T0E58tHnkZbwvfNPnXudeA1hxfhB3huvHeQ&#10;ir43gK3eoA4OYrvdh6fnUTqFjqJonaNcyN89yA60GyVJEdEBa2xJbyDPUQz3JXMQogu2c1JbzrSh&#10;/jmLJO0U6Bf857Y6Tutwqx/3ir4CP7SRxwLeqOHZ+qoZ/SuuvWyA3bCxQ5LT3w5ezcAUDvu7Z+wF&#10;+mgIH8+hg3v83dGuHbx1nMWDMscP9BRKEHHq2aMx4q0+ya9HenLhzZu//oaOLrE04KKjXIGbnNma&#10;ytym8LEl+XGAAvol5t/nVjY9eGhEf/Ror1t9QIFj6ZSpb+SzP1/CynVLdWYNN9FPOP3Yd/cV9oRO&#10;9T1IKquc9UvH3gCR9eMK3YHgkAh5gvcM6LgHpytjHPgrB84gO829uwv0a607TJodvON2OblyiPam&#10;/VHfW0YGaqhZX1+R6wvqzXMGMj0kbw3GN9Dq9ijvYgMeQytnSG7B2cYBptiCHXUygNyDt654dne3&#10;j7sZdOC6e1Me4DX3q4rlNPadaRzo7HJwDn+DY+fgWeyI05x20DBn7BmR0JdIWvAJdjwYa9AP4u1s&#10;1Y2BZuRO39cZlEkv9KxdaDDfCVctSLUla3WtswEdIBY3aFuh4LGf7Hve7nmWfMKnB1W4XY4TcrTf&#10;yQQJVizlmE6DnBNb+J4BTi4dwUgyGpflNWicfe8V5YKnSXucVX4s26zoxGMa7YDFeO3N2/u5V9rx&#10;iXxnCaS1buIZZ5FlFbl+fMY/PMF732xBoyJ6fLe9C/rUWVr23xqFtoVm7mdmX+3ILLfKoT4GZt2U&#10;vLEBPGsnkXUP0HOvyzb5yx8T9PMC2yyjOQvVwKmTnhDznMWXJ7NSfgGeNwBWtjfgBHwabY4xD/pG&#10;nF6iL/UL+vhhM3TCGBl2G68MStswm2WTSJu/rdubQKPfnTXt3pYSQ1IYXzA4p28usdxuIR1/97im&#10;/rnHPzrJZdglb1dP5pZmlOlMUU9Y9uBGYwiWd4BWR71sL4Axsn3HuII62LapEvOQFPTtjDLvSbmi&#10;/+UrJz6v8aGW6Ce3P1AW5/AjFiR+43/+61F8/Tsffn++GeMAmBOEoGe7cOq+3Y16aGCgE/ttP1Yt&#10;pAyDRZVypOSwc8nAMjfKlyHxa8MNPgVdfcMPXQBHt4gTFH572Iy7fjudZsOrTn/2kAJPp/BkwoRB&#10;GFVnouyQnJx1UKNEUADT2ghtM/f08Jj3E4zNQxSO0+JflGU8w6gXMNO79EFbojn9UWGgY9xYT+HZ&#10;8UZfYFTpeAEh19HvedLheAoApT1OCXbV7RQiGiTYij3oHIVIvZfdD4lW9AC34TuU7mQfT1E2T3H0&#10;Yo6DSZmS8ZTyR7TXpaFu/i8tGnzfAriGPHwm+XeLmPH8YckD5zCcm173sT5Ol227ETsdDR2bDfeH&#10;wNihGT15z2NrVwNHN6g3tGm52QT9oML1EIQW1sOpoCvo4Mwql8s5OrBpjWJ7XuGEuqZawaNdBpKW&#10;jqIMY3dCG1rXsX0N8Josc5nJdrbN5a/giwzAuGb7ANAZolhdAtGi0NasGwsM96RPO6jrVpSCwHqY&#10;gKOLZamhd68QgSOACQM3loumq+NJhUbMqYdr9C/gja7/hoMY9GFSypnQNxqsRbeNgJ/B5M7CdKkG&#10;+cOrLbq4eYDWEL5sD6joIDYYo9awimEBJxbn0RydRAMwO+/26c9VVDwL+WBFeBGeKORD6OQehB5j&#10;7LJSGoNAHsEQzabGpFMxK1gY3R1g7S+AoP5XIwT5YRWfo1za8Ld7g2wwrDeHOf07jZcYpPFkGysH&#10;mlEYJ1hzp5k6wumsOzeDRMelc2cU3zlZ9HKe0LvHwN+4RGJSx448nZngfZcBLTQqgBxnQTltd0o7&#10;nqMv/3QeAHUACsCpeI1hlB8fNuI9AJ3p5sjUFyivn2D8trMyNl1AOuLSRrbl3XICXeB2R5Mm8Mhq&#10;XeHIA9Z7gDV4Kg8nwStt08cdtM8E2b9GXg1Qe3rWnHINkg5g8RGw9iHtOD8DyJ7j7O0dqaUN/U2M&#10;5YMFegNd0IPtS5S1wdfDpo4r+NNTKBfQN0+PQau1UV4d0nVRQyXAeHRZAOSW8T5834WgN5StoXcP&#10;gJZHa7Y8ixTZqUboFsx1scqNW93MueP8ZhqrA1bRJ62qS3ko1/K4/Oq4/FgFjMw3eL4H0IYHCrVt&#10;QRtwZD0dz70WDZ62aL8npG3X87i9qwExS3RHK9roKGcNLmbkhGNUXhgY5g2qnaqpoZnEH1S84T9n&#10;TsqPcwrLU+3g38t3h3F2WsTTZ42YjG/i5hXO9PVN3N5THuDFYGo6JoB4Df9nN824v5/FQ2W0GqDT&#10;GvEQxXVRLOM5NNxTrmDMgc37ohtnOJVVH8ea/ujWHcA8/YzORpLi3VEzvgTsvHwNra4KwO95zF6t&#10;4m51n47Pkmd5Oi5L9cAMO0d58HGn5jvGqYfjU5SX8Dn037s8jXrC/+V0Efe5lKSMG5ylGSB8h/Pb&#10;bLTj22dlnhz48b6I5StAulNiUYYbHDMD6ivkLpeAw+v7Nc47fXiodeCnMceJRTsAzegn+N1Rcw2w&#10;U777VxdRndKOW64/+G70v+uch9v44gZexTgU1XW8Xs1jcw9DoVfG8NGh1Y/Bq008u5tiZ85ivHoR&#10;7U++iP8/XX/+K1uW3XdiK+LEGWKOO7wpX841sUiqJFJTy3IbLcOD0IAlsSm2fjHgv8RwwT8a9q/+&#10;yWjbLdhoSFbDFm2pxZYtlShSZJFVrLmyMisrp5dvulPMw4nJn8+Ol0U2DN/MeDduxDn77L3G79p7&#10;7bV3j/8a5v4q/vhffyv+Xz+bxutX07iJvx3P734YvaefRokOtbCD77fO46PxGL1FV90ONn2CdSPI&#10;/+obMYaGg/EW2V+lLNuM4KRcruMDgmwPsrAA7uf6VvqWrw7o9S5evNzF9WQXV9it9z/K448/RuY/&#10;hUabz/HZnbjdd+Ozl8P48fU6nvziw/h0/hvxK/hV08S1aAwp+TKaFsPE5nAVNz/8cXzw3R/Fi5/8&#10;ML7zWR71s33czBbx5AffjZ987+N4b76K/4FS++b9aD7/o1h99kE0zs7SBE5aAEkgDr7yEqf6XpDC&#10;/ydA9Oqzguuc55Y13KVJTxNeYqMvfugSMnC6N/XV97x8byJK+puLEs5NF51++Vz103ttzgmbdK33&#10;6Ef9nC8MpBI2ti8S5Iu/vck2fM9v2/Vv+8olCVv7UXqe7/nQsfjc1F9ejsd70/X+5hmnP7iWPqdJ&#10;Q/ojfsTdJZp4X2rT3/zghdJipNsYN3dun98S8Cxj8fk0/t1ni/iTn6/iO7/3h/GtH0T8u/ez+P0/&#10;/Tfx+Q/Qx5t1zK/v4mrSFF7FesLf2F99VzqhDIYLNqrzvYcAAP/0SURBVJH+BD5dBEoFlulEOqmv&#10;tcd20hGut2PW3W2gP43lJqb6nV2R/PTWBY9jnerzeLJpu7eN9oAAvsKhQdA9hD+d6AVma2xj6MLa&#10;eop/AwsWYJbdi1iKLRCaBrYjo81U1BgCZHT2WNMB2kgr9336Y/FXgoJGEyzS7IB7NL/gjrIfTex3&#10;Cd5wAswJxKyFLcYmY2rDE94X/SphoDGOdrma8zwIg79c085XidAGjU3ch2mvcf0IO22h57sZNunN&#10;Iv4mAnJvtonLkgCxnzPOVnQ3C/gG7oQWD7G1IKXowejH4zomh3W0uadDf9zmKLh8gY8uhyeeuq1/&#10;KIbLhtEa4cAu2sgC9g3sW7SX0YE+Y9ptVcs404cQrG7h4RK/1Wl0EKEx9ga/0h/Fob+M/HO3oS6j&#10;mN+P+t3XY1P9PGXxuW3X2rGWSml162gboTL+Zm+RTqatsTMeolWCsRt3+H3wmycCHg7dmEO7FcHB&#10;vouvdtILe+NknIG/WQo7AuErfPsSfy3OdV7F6ac5SlY2u9ElojKocNuwW9W6xy5+cR1j+NW0hp8p&#10;Vw1w7Xk/3gXvz5oX+Lg74qYVuM3suwPyIVbswXIniKfoby9NEJlNBykwhduoixEyARasxynjYd9F&#10;ls1+BrfXyzGxgDKOn6vcjovE46OdpH3MtSM+n0ISa4AdnFHDzh+KblrE3y3WxC/wpgudJnWq+Wet&#10;tTZiY03UDIzbw0e6V+0w41ku4qAjHubVaA9S5uI1dn8J7a0p3UCn8vWa4K1GHxi/fmw/jzkGoI2+&#10;5AXYlz6bwW+WxxFsdIB2llFwa571rFJRe5xm4aQs983xp4thJy7EEsjTEnnzwLTuoR2LDbYbbGVW&#10;GGA7euiUc+ipmDm88kCSlgkDxE+exuqBJM0SecUuWHMKqqeJTX11W4zPtSswkQtk7rJJhzoRLGfw&#10;pAkd0sIC39NKwrEG8k10sIWhc+pJt2MQWyB3R/p2WFo521p7NXzfg3uhOw6gGB7j0qgdH2c98JbG&#10;kntMuqitpQRWcdPPA2RZGsi2bLs9TWzzXEiY7LM2NGUC8V6jaqCdHADjdmKAP7DV9FUM699OiiHX&#10;7nRxu7G4MdlmPnf6x50StmfmDgOOLnizSYwmT6BmLJxEBtPsuV5ncJqYg8Z8a9ZkmnBBprGsSX+S&#10;L+IZ+pXUG//mud53cijcjzNJ8Yz9537jT82ymZNObqYi8dznpEUJNhsQJLyOHVJXx9yj09lDR+eH&#10;00QWffc5DCRNpPFhWsA3IaG1pH1sQ/E2z7wcAFPRF7Bq1TP79JzrQO8eVrIC26J32gJ9RAHvWggW&#10;LYRHmShzOZi5NQaH1PAM/s8Z0wJ5EO81Gu00OVyhB4s1vmFe4xN20A/M98XY6afdTAF2spjQDD1K&#10;E3IMQ4zXgtYuMOu9JKPOfI+OINS04cskDPiFv0gOVnr4LzSWn+lgA3VVGYC2idev6A7J0T0TM7iE&#10;L5zg8lo/kH5uZdT+GCfxbWqbS08v/0xveIbf2wbtp5Gk/tK6Mu1v6CTISf33n1f3vXpzekmTX/5t&#10;1Gnv/OuL//7824Q96KPy5kEuLfSykDc0KQncHm1Gs9uUt7yX3mKgFFPRD3dUneh76qJbXLHW6AUX&#10;Mf4UB+PHNtB2bXKTKYXwztJheAjIs48uA5Ke3MZL/UMx3QaCrfdk6gY8P3CPczp8AV3oEw90+7lb&#10;SAlmkz57+Iy7uXxuqsOOrOMO0uSp82vGzvYT7qX7nShU9xMf6XdtUzxBwohrMEYpS1TMZbKEc0ee&#10;4Kw6u2NK49jp4qc6zZTckpirP+C5hBP8hq7cl2GfGn230ZrSA1cRhAy71TBpBnp6aqrakCMoBZ83&#10;udmM1Q2dprUkRpqiFvHdb/3d3wZHv/P4m588GQcxMMLSiFs69CnOZkwwfImD9Qje7JwghyCswHGY&#10;ZXHL9243sj6XBveA4S7bjehivFxVWjCwtUVGeZLb+ojzolqbOo8hb6/DuZkhQlzy27TzPKtONZ0G&#10;TtDg+KQeiuNknhMKJhXu6aBZWY28F3kPV4/X2O9d1XHb3hIhczaczw08CwzhfhxTgGjN67D22Fb6&#10;eXxM4DiM7OJk3LIaxwfwzAYQcVDQBkRd60RqFA9iKRgpYvBlsT8ACICm4WrSuVuoBun0ISAoAMSC&#10;uXAob2MQCVCIgi2quAdUWtFfRlgYtUd73UYvtu2LmAi+sLCNBX3GIGW7BdchpDDWQzazZidqrNYW&#10;iegw7jP62Tyfx9TVJAJUg7chj9zjoO6MouhzWyFHEaw9t4BX9fzVDKsZTPDMiaUcnuWMbcO1poib&#10;UTXUSWJUf4whfPriEC+vDvEcsL3kVSp8GHlEASVD5BmXqbo3CPpnOOgWhvJtwEwb/q1QuhJFwq+f&#10;HCqC7paFGXz+bIOijCPeRqGGD3bxOt+5Ij2vMLHwZ8bndziyqZMvAPo7aDaeIawo3psVwOK8x/NR&#10;HIIQY1GNkVtkGgCjt3BAbzxAjh624xHBaxvF2AO6q8t+9KFzNxshe2WcD2+igxZ0QSFuYzQ497hu&#10;V0Ksc3REBo77U1F2V1pdMTrtl0dZueYUvTFmgeV+E5+tsniy7scUGpptOCFI2mwnGPB5HNeLaBGw&#10;W8Dfug86fGtSHJCVI47frYpmbLVwYvhkZBL51VZgnARh2z26sAKQ4VB1Po745I7kFb81Kqk//Kbv&#10;Wk2DtAZAzxNmXC2tRhgEmNFCNrdOozgZqhGsN5EvlgHRUU5adjsHnXDb73oOTQku2l10BIfWScht&#10;yH08vSbU4LbMuiaAw3q5jO2UvuHkDwt+wzdXJ5w4buR9gJf11ubR9jvk9qixIvDAagKwrFmxgh/Q&#10;aduNGfbjeJhEDzl1tbWeEMAhFzt4AGkiu9cjkBghi1fR/ngezckqzjtc0yjjGZ4Ot5MymCw0na+g&#10;HUFKA7nLutAXPetk8LVDsIZubgfylyCHV7O7gmb0D5u0HNBv0ykBe+4DN6Otw/N16Nq7Y8ugknEY&#10;XTTRX9p3lbfAJq2zksAJeSLgQ5lTEc3jvp2KX7sSbaBTdeDLeoOc8xyVHI520deeKyElNmJdEiDS&#10;txybAWq9xEYNx1fxi+kiVvNVTG89eGEbidQAYUsheoJlI+sgY3V8cr2LOcHUm8iCBUmd0H0M/8+7&#10;VXy0g9FmDSPLZk8t0L3XAf7NDgEXAVsfR9E1Iwp70lkt4k3k4KPOMa6hZfsOesYEUMWzkQ0n1pzM&#10;c+XnojDdHzCKc1oAjHMn/qF1B5pkrUXahpPvBsnhHXvYj9UZtgO7eyCILeexGy+icYVIoMOvX2Qx&#10;4Jm/MAv4dk5wxOeMzx8D9DUysx1jSN37uOtgj+EHfAalp8w4/aaHRzQt4tG4l04ibBdfAixPk209&#10;jm+QkV8jKCqivvpO3NyMo5zfMZIOtAcerwj0jhXjcbL23ciRr90Yvmx/GPHTmxgN76L11X+A3MDD&#10;n70Xty+a8aV72IgO7T35cTSmz2K7/NPYXn0vbm7/VSyf/H+iNfkO/fsJtGjHZuoWtPdiM+sRFN4D&#10;UDxJOrHGB2zHL2N9s8W2YDzzWSxmgpac+JIgj8C+fZjG5ajCNiF3m1vs4rNYTd6D3x1s6DIa80/Q&#10;61+JQetldGb/RbR7vx3vfL0bR0AFA5Rh6bcgUnGfffqL+OMf/3GMr/91LD9nXAad2Kz5s2/H3Scf&#10;QYcJQWcFeMjiwyeP46fjfxPjD66iHv+VKN/oEbgh6+iBoBONTZNOziNrigwMGFaymRs+/BHPHhpg&#10;IHOm95uNahYK7udkV3lhjlUbbBE8P32UXK/q5+cJSKo3vHyPO0mfa7t5m8bFxwmz8jZN/Dnp55e2&#10;ZX/803tpIvXbvzWh4lr+T/f5j/33Y59vv2zH6/3e67wx3Z/+YOxcjElON6X7/NDG/dvn+57ftiOk&#10;2NkXP+NHiECcFIunP4sPv/tRXP/gJ3H1w/913Lz/L+P59/5lPPvuP4tnf/h/j9VP/klsP3gS22ff&#10;iezJP4/miyVBEbZLm3PAryG/ILRIhwgxQLOod/oYCYJ9tMyCtdXT6PFhKQjxb/2bwT+McKFFeq7n&#10;DfqEH5IfEtbAHd4JwNMWZcYittvOs0B98deNmBEFu8Nh7yQJgfVU8Ir9aTHQKY+xhs+Kz6yZ5ulz&#10;Q/zNWgjOvWbf1iovftHsmURkmK0figYyzJVmDBdVO2UDmS3lKnzWGkUNFgMIQucyLTZmsTxl9zhx&#10;ic2sFyvGh19iDMeHw/hKB/3BDyz4NeWzBQOmB7FdOJFTYa+28eRuEU+3F6fte9iqCmzWXWKzqgKb&#10;e4j3YOI1Jubj2T5hpwlj+vY8jxn0sIxCG9n+j/oRX5lt4/sIatkjOH2zHX/rHOwBNulClyG+2UW9&#10;28kx4bai/0Za6L15go3HL1qmxBp5x+wi7vBxh/IuDi/txyay4h7+5DYmq0+jfjGK3bwZJbxsoVQz&#10;lKqstgS5BlmQpupG//yc9u4hZM8Y9A6Mje/Ghx+c6Ozj69FPF6Mb+1/EcTHjWmwvvjunjxn9LfA1&#10;Q+SoTVBu4tUc/i3gj0GGxxcsCLCsQZyDZUb4ratWFVfw7CG4UUUVf440DND3+2C6GwwQ3gQfiYyi&#10;FCnbkeeYoTd1Agoc4cEMTvC6lbSLEZiti5hBlzwHz+uj28h9CWY38w6/cDj2ouHOAmWGtrMNOMip&#10;UUDVqOOCvts1iRvyFjw2W49Xfgk2MKhs0TV8PXxzcrYBpu254AIONOu96F+k0gz5ZobE4qOc8Oge&#10;4iv4u96uCwTD7ybZj3jNieEmfaX/54z5Eb9/hoHYQOuvt0HfHZ6/2McNdFkeT2U59gflqgmep73C&#10;yRz667NpqwIXDJDlCVjeWsqXdHIPTh7zvCJbg8PABgBrT1/3UAEzXSz9st8Rg4HzMvxjZsyB7LoA&#10;tYfP+9wa2eiwug/ecovtpoXArsT66xQXbbEFTv5skUkL+ruw10RmFjwjR596Ff7fDDr09kGvEQNs&#10;ykTd5adkHC0xAJplaZgt105ob42x2C6J5ZC/Pv1yEewS9V0vwP/QQ5N0hD45sqD+OyngClFX7IAe&#10;zvmt/d+lBX3TP9RdzQX6rWH1k+RnkF1676SAh2/lyJV+JmUhcUcyMdglJ+agWLJJPCldkxIL6LPT&#10;Hdp/9cND/EqxJLx0i+QSfGVZEkxuenpaJOCePGExl/007vTKB9GIsYp2NjkDr/dtcgZc70fcb9/T&#10;BBHv1Vu/S9li2GEnjfUXmmAiWW5uxXqJjqErM4y0dY/dNulasZMnmvyU2YPNd+LBuOlUcB6Mvzym&#10;HRb1eRZfAoq7c6UJnaxlWEJ3swwX6IaH7Vj/toedrHl4mggXm8AP+dRwUiwnHjYILWjogguJtRoe&#10;MgOtqnUbLDyj+9iS2S6mE2SM+ESZs/aYiP3EPCcn8ErGMf7NCPWllgeQ/bBG0vDeCSFjBMcnn7km&#10;fa8c2CZ0k7fc71bAdJ0vW0xtvOKTvH7VRnqjM5PWypb3y3wfSGvprZ/6HPiQnsW1r75IDduPlNnI&#10;n/42ZnGrsROFNMHfPo+XffriOu91rNyc3vvDmzT8Uy/Sv6e/vvjh3Ss+pgld/6MbZpcpccZwaT6D&#10;djy9WwzgrqhUV5CXu5KcyFKWfFh6hsTxxXvbaXJ/OjWXhhtmFtrnrXHeJlaAFHcwSbJ0MANtGQcs&#10;tYiMy3JBlsuaQc90gjH+3kOcnMQDtaYFkBLfUGFv1ZO9czX8h+nB3xF3YEdSphx9dfYM6CH5fkkA&#10;8YvYxO3NHniY6hom/fAqXvTBpJmMmK1hrTXsIUNhLAf0lvFwb6r1RoMZhnqHvUq7f7h/w/NSZpsy&#10;gt9sGp9j8AptOfYy29BTMYSTjdjDBX3YIO7OI/QL4yDsNc+wPukBnTSLVXyVFk5475bav2eG29d+&#10;5cvfHM+vT5lqaKsTRGmb2m5M0DUhcN1AVIJBkLXZJ1uDvRlMW6GgMDXVEsAJZ04Ymba8dAbbwxEs&#10;KG8g7YSXjnMbplq3cOLWPnDF1SyrA0rWKPO4T4B+kYqM9mLplKOBLI7xWBH8ZAP61IEBGBbYO3AC&#10;I6187lJWTslgF3nON6qagS7M3FbxGQDMycF6hvPACa8BBJf0ddTYxoB+P4CB9wY4z2EWZ2cEBN1j&#10;SjHsY6geEqS80ae/GNorkTsGqg1PW9ZKIJA0rdY9Im/hSN84jzh/IIbDYXYa8Y2zRryDEzHN/SGa&#10;eo+oQP/hNkm3FN4iyKrIgOF2egSR0MHUQzUk1VPbELzzzHGzjP8E5/k/xWs3HpbxPszdTScxu+bR&#10;gKYbjOQLFGK+KaCPIlfHfrmPJeDNVbs+n1iQvEXAm06NgQfZtoBO0KuuYz1bY7ShqjfjRFw1Wm8E&#10;qqu4XK/jgYpyRl+hjfeD/fgEowvvjvTLCQuGgVAB6nn29jiP+QTngPOsAJh5fxRFtx8lDrTpfu0p&#10;AKG5SE523/lSNB6cpVNmFhhm61plSj3gCjUgmNzjlK1vRTvQZYiiBMAjLgAPHYCHmW/wucDhW+hi&#10;1G5Ez60wA4xOB8NIG9a1agGoSsBVtiZgnowj33dSgdEc8LEfYlD6HpYAWAdFWhPqSKB+RKME605O&#10;plNl4VuqyXAEiEHvk1EqYxFn8YRujZeTaEDLlZlLBMn1nIB/tY3DxtVd5aRCGWlbYAevNWDE6xiP&#10;YeTnTtCeYxg6GIp5cirajhXyokgkZ6CDYqwG5hqQFm30NVXoEzEA7aLwtu9KD8/QoDjJ7alTbRTe&#10;I8+dkGtjcc4BOUt0YI1OHpGRLfxuQ8scXrqNsMJYWbS3CQD9tTKLUQ95RB9Mq53D5/WqFbdOqiuf&#10;0GUyawA0SwB6CRg+xtd57pvo010PfkOvKUC7xl5kgKWt5+ozrgVjfwpScdvCED131b1G9z2Za3BY&#10;x79Fp25uIt7CWB8ZsLVasJ/RwhDmgDKzOl9gzCcEet9DX564FWWB7vKsL9PXp8jCJ+iHB4LM6NeX&#10;MY5ddP8e+l5eCAY8+Q55wXpb82+IzbvDThxpew6t3T6NRLjjOJ3A28UGuNrhBLOTBwtk4j5UvlcU&#10;MTdY4351uU//X+vw+4JgCj2/g3Wuon5NNXmgAzvGmGfMcvsGm5HPBABkM/0g5gOMl/EmPBugjJ1u&#10;iSyjfzlypWcEqD5fcVm9i67BKnSqGasrxPV5B74CZOl7bh0c+rI/8ySwLD6Hn7/geUN41ajWMQHY&#10;P8TEPsThPUWvJhNsHHo7x66OAbJPUcNr7PgzaHJDXzY8s6/86Qj5v+3iCkI6QiasB7Pl7zlyt0Se&#10;HtNNbVqOA13x7CU8fgitD8MKoL6NnpPxPP81ZNOtZuNFI0bwufOwiDe6rXjOuJ5CIwNqSJOAmdtT&#10;LD7+U4K0HeByT7/eoI0j9H/iJKjXIbsPoWTdgb4Ayi6+qQJQvpnVcbdH5qcEq/ii+WET1/tefPUw&#10;idbqOcK4jSVysgVMeVR9jo7lPM/t/E4E8G2MuWcxPqXSd+sJNPgH0Sd2naEDs+ZlfCm7jOODSwLY&#10;j2P+4kksFzdxRbsvXxzibsrYDhX+7gFjrwn/4NES21O9FosHj2Nz/TJq5LfGXmjvagJDt7wI5Kyz&#10;sd9s0MfzyAbDtH37EQHbEp/nCiYQJ8azfixWtHqNv+1No3H5ZvRnBMjDvxOt3/xGvAVaVn/kmxNZ&#10;GPAUsGwYxubT/128/4unsbudE8g/TfYO7YodX1qPs7n8EEP0q1G+gS19+s+j/miDXb7Dnv5uVPf/&#10;43RgB0MyHoiG2eno9fzTdbQ7Fi/Fz/O5kzObZ7v49Oe7uMTuaXsZQgLRYiXYapfQg9NnAkj7J6iT&#10;r37pb82i8YkAGtOUFkfMAvcS1PJ0je29ul47ox1VtxLQgl5+7tyRgFQs7I/PTM/nXswkdvr0PS4u&#10;TQzaAOb2hEn9k/c8Gnt2as9++bJdv7P/idz8dkwCRNtPE3N+7+/9T2IJnQYE9fnid2P+wXfjxZN/&#10;F9f/7I/i//GDP4vP3v9efPJkHk8/3cann2zi6RU6OkcPN9hZGna12jq2cssMdMskNA5zcBDsAqPt&#10;DWgh7tFADaKh5nTo1QgclAQUeEofCODJ0IlurwK7BHjBVwZxmFfG5UP68LWMrI0PZ4B8ku5JGSjc&#10;g3UAVKMtDLqZnUW/XqJaPgD7za9VCgDoEy9pp3+xJuvpdGXGQZcG2NvCiQke38G2tOjXCgHpIbgl&#10;zG5hYzquSOO7pvRNzJph43oQ1ezQinuke94wUPDgHPqPr3DCxKAfAUdu9vE3uouk2zebRYxvVgSD&#10;2+jswLklCBKs1qy1S61YNUBKqxV0nWMX2tEboZvc5yrHHbY72/UBTEsCDe5tgqtq9GgBFljVcUFw&#10;ceiOYna8jSsIdXFexXDUiQt03N0b2bMyrt7OY1VWsZpgn8Ahu/VvRqe9wA5PGcci2vQ71bhpXPAb&#10;3IFeOtEEIo7t8AzfugJvg1W64Av4NYehE35DvrgE136V+z/EFrYJlH6ziy1qb+N4Y4GLHMzY5fpl&#10;eEp99U4/HkOLW3h2xBFt8Dl7bNa+2oB5a+R/Fq0JNH4A46q/FCsceL15AVSDFyhZI6/TZKaL7k56&#10;Nqd7+L2MPb77TMkA++3a2CR8/QGcvp7U0dnfRZu7U4YBfNNfeFJkC4zhImBu4MN4SsbvBIqnijfA&#10;uSV2eMFne7AwEgoteV0S1OE3ejzn64xngR87gntnGIvt9REkiL8DiBUucOM3nGjZzzZx6wSAGWXW&#10;D52LX9fROXo131+AYfH9bbDzDplsYFs7YEN34+xcoEUO9NUjMNcBcHU8L/DpPeRnE32+b7SqaGMP&#10;Pe2+zd974o9BOQKP58gbGAKA9jY49nW4eYfiDsHEv0L8kTMuF+euoe0aDCoOXMzxx8k4Yk/AOZ/y&#10;dgaWeg26pJpXBvi0bxY9JhHbAHpBvy327YR3GwyUNVax4nMPBtuikFiRKA7GDR2uXwYgDtu6jCb4&#10;2r5bN3m1X6PatIthaxL35CswP7QyK7VZwJ8BNt4sRHhVEPOYOuckTFmBXZxMNjuPTjcwggacOWC1&#10;Yz02gS0+1p/FJI/PMSYW48/gVz7AjhD3WdvRCQMnYy1o/gbYqAV/79BrTwPd6AzEvNDFSRBH1ODv&#10;ZICxK2nyEWOQdvIgG2kSDr6bEHKaJElGiLsMop0c0RfQJ19oULreccNnD4zZi2fWzbTQOd8hK2Ad&#10;n6oty6AHv/hB1nnGgWe4YG8NZyjiY6QC/xhPIF1N6Gtyiv8hW8lRaNPpxFYbhQ65A8yepN03tIWJ&#10;P/ku/tPv6zyP9QL5Rz+In/NH2KZqAD4mPiMWq10MgwbWwLLwff9SXIN8oi+Zp7Lb1g655bf14NrQ&#10;wO3gXb6ozEjFjniirDE11igUEWMQS7mgErFCJj0QTfuvzXWHnAetHLtmaGKrwfEVdiHfVdiZdqym&#10;8pp24Je01vcbvztGG0i0h1rubHGgp0w0v+SZfJ8mDMXafk0b4mbpYq1GtBz6OKmK7MEvs43gcuqP&#10;PPQ9j+Qf/k28gNenxukIH9EXv1LFnLBTBmQJraMT/M019pn/0zUps8k3NiFYeHVNcrHolocTpNNP&#10;EwiBOMpkes+Pn3ufr/STbuLlB47Z++y3f/7FC/X2/tCWBOdHFUhD4nb7Z3ZhmtSjbzUvD6gwM1J1&#10;k96vhp+6awvKpX8n0vMs6eSkY5qkkrbGuw0XtmkDudo4waoMoIuWDCNwTTbHsNMaaDlj36ckEawQ&#10;OKODLRtg+0rsiQWAm56kX5axxc6L6+fgH7MkQR3JbqTST9LOfuETnDNxS6uUs8/W7tMmuDhpfbqT&#10;zMAjrrH2nhNybk83a7VBfG/Jq5I2TWzJ+DyVO0A2jLGthb8FFLoG7bkBe4CqiRT8kSbcMEZgNvQX&#10;X3bEPwPQoRd21e/sIAxPmXgowxYa1McO+IzYGd+z2m2T3fU5HuZo5qAH4Pz2f/pbkX3919/95raB&#10;8yRQzXjgHOM34eV+7nTiH428nLXiCoW7W1pzBpEkcDP10iSQlD66BoDRc4N8DWET5U0yBCHtm1sM&#10;uMQzBHg4joe/e2mJGwMDEbNtHtZrvaLj0y0eCjRtIc3XGdtfx+m99k4n1gRsDbdPTmZxLeDCaSlM&#10;Tv7sYf4Sy2HKo6dNriDgej9KW8U6TqIBBpxhTZM9B8AWgcwGVzCFMetjL1ZFN5ZOImFk+iu3Jnai&#10;cUaEP8DQFvQFx8S7tE+8kQHmcCTID0ICMwscFUJkLQ7r5TRw9B2MkltBN8MiVo9QghL39pIBEgjV&#10;lwjN4ypyT6FClFoVRvxYYWAxewCt5qzGKELszTwx8NcJnr9ynMcEs/fz2SpaLx2fGoQhw5GCExKA&#10;ExlblN0C9ltAhHl3HWuSDRmHE1EE3Y3CFUGfl8XCidEpQaTbPhAQJ4jqDX2GX9ttEQ+anXjnET18&#10;1xpSAF4MZ94gcKwQJhzJpgZq8bI4YtrzrRIgXHMApTx9HUUYDvO4GFg8GJDopBy0Efxb2Wxr4V2C&#10;78N+nraC7QESKlZW4YzMEtTRIUT4r2gPG3HRQ3HR7L8K6H73DYLYsyzu42C7ALleRVsAty2y9XKe&#10;xfsI4pqg4wwUv95W8QuU4PbqJq7vmnG7RMag2UR5XkWMoV33FpBDtNXruPXDVXlAGjKc1FmrpCyj&#10;G2aZCQCQAEBVFheXnfgrg0OM7q1iwfgKlNO98Ra2NbhAo8MTMj0U4QJWuLDex+b0oCHDBdifAdQI&#10;3/pDDEERx/VN2n6SHIkWUYMpgqItcWgTJ+rEmR1LEzRcBHkBaVpIAC08u4BWrXKfgpy0Oozc75xc&#10;5JIJNL/armM9BUih6B5dvIamJU7ZOhH3CCj6/U7cWTPCyUoetoYe2F1AJfd04UnzQWwBX+3OETDZ&#10;jAcEYF96OACQnqH38BElmTTUhXYU3Uns77YEToBSFGaXlen7en4Xm88A+vSzeH1IwHBOu8gjnXaq&#10;NNUQY6weQV1bS4D/mmN07XoeS2i0GCOL9/LILrpRrYuoDqs41Dvkc4Z+Wqy3i31axzn96TNu1+Dd&#10;Gn8BINxhE+ZwsLnqpMWAGcHWaoZMpGNmCCoW0g/mQNfSgeeD6JqpVd1Pk6x5Yw09dtBsiTOqYukE&#10;J3S2j5jwtOKzRpA3fFcTIB/342RX3OO/baEnyGaODG2JALM19gxd9EAAkw/N5m21BvgknBjPbwLI&#10;q8ES+1XEkwMgbLkwvosKeejAM+vF7F155nk1/cRgxJxgaIMemC1g5vHxEvvD/c0+wcsaOcobACrA&#10;Io5xvV7HhIBzffM8ZuNZDAg6+8ip11qjAHMCYNriMM/jrYseAGoZ1/Byd+iia0toibzrFfmxhoLb&#10;XHT2O+i2VpuxXx4a8VUT+TrYpd0srmZz9A9bNDpCJ+QCm7E9RzZ6l6n20honsZusomgLfQDz6My5&#10;q/zwcXzrogFBJkFq64LgAl7qi1qAd7e5TGjrACI2l3NGH+brWbxYz6NxM47GcpYCaH+qxSxmm5cx&#10;dlIf3uiwmyDIM8BTQ5uvfcXxu0pZQ9MjRraxXSSHG9u7mD34n8df/fUy2ssqXt8P40f1KG4+rGK2&#10;+ySunn4ak8lNAh21gR/21YKpq+wsltkCuXAbewveXcSj1mUM25/hxxA3t9IRsJr06HM3jGOHfcp7&#10;6AlB3hA/5GmEbmW6Q0Zr+vwGNrGA+f3VCteSxdllGf3XzuOsqON804iHb381OkN8EzwCc78C/ryS&#10;PeP15A/i6j2eez3Bj+JXrF816MZ02op64XZcjBV33EKvw3CdtoV6uMd+wdh2hFKTD9GdDwAbg+gP&#10;Bsjnj+L5Bz8jsPwRCOxXaRNdECD92f8qvv8HfxSvLX4v8vv/4zhD3CGBGBXa0i86Jc4UVOGmoMUJ&#10;0/D/f/fHzn+BnrnGuQ9/tG3prffQx1cfpwm/LxqBBbI0AVlXVH12+tGueoP38vK6ZO8VAX4lWvGZ&#10;W3J87wK/n4u3bcPPUpv8neiLb0nzTHwnqhUIo25pVfRTfpvZ+vLbP4z/+vda8YMnF/HH3/2v4tvf&#10;+jR++mc/j5/ffo4PuYmsvqUtLqYha5W6MOIqdSrFQYNuvwBupm5aw9StGLvNOG6RuSmyuuC5nopl&#10;DUcXh8zuSFul+I2IaQ3Rf30ZNpWXWTHWpz86i0mjguoWuuAEr1sI0xizHdoIToB4lpcAPtAG9tTJ&#10;I/CGdVWcAFsi71krj3a5iaU+VIbyjNM0kC/75cMMtrAP+BhPWt1jR60jnA7egRF8wzXYN8bWxr+l&#10;Mg6Mx8WvLZjIkxnX9Gm2LGNzIx6Zp+9NfNrif2ozienPno6ihoHrgs/cj+O9YexPtx2CxTpuEVB3&#10;AMx49hZAuyaotqSCi2ONNlT2ufRmgQ36e9DJBaRPeM4D+mU5gW22QifwWzh4s9ZeYnuPx1F8A7/4&#10;vD1NJRdW0Mksnj4+APWKQ38Uze46rj/f4MdX9LWNnx9Ec/6n8H+WDrrxUIQDeMwJtuMe2zPE7jnZ&#10;A+YpoOnBReusxkfBp5Txj+1F583OcpJHmz+GX0uik13NOMFo0wN4r9GK+23abfWR1XHi/epmEJ+u&#10;FtCGwBUcrL04wy+NoPMz5LYGa8P5mGJnV55Uu50n25ZiD+jUArNV+LQSWhkUbWlz7XPvR7yGLz0Q&#10;sADNowDvH5uDFOB38NNl2/47oQZx4UnDAEIseI7ciBVcIE72GTtsIsAaOTFrrVQO9YNl9PYdXEs3&#10;cnytE5HFcgUGnBP0MC5xE4FWF8xxqOpYEhO44On20wZy1sMI9pCHO+5zscG4JTN26eTxDResxJMI&#10;f4EcGu+oQ7ucfqCPJhtk7p5og9uQCePumjF6sEfJM81OG2Czu9tetJ28JDgty2v8vzsgwODECpfw&#10;sGws4mazQ8a5fkA80ugQ/IEPBRJHt3eAgeGFOuYKwwG5akGPApsL6VOmspORBfJbIr+wn8CS6AY+&#10;Zkd8Bv7E7cRt/LV8oUvhybJmUo7PixhdtKJ/Dc14nifDayMWGOeb2QHbDh/R0guC3x74cgl/ARap&#10;3lsT/Ge2XAYeAgFFBZTxpNEjcV0r64NJkRMeXnDNAWx34Pn7epHk2VpOrqDmxGnWTGqMCV7xf0Tv&#10;yKUJFm36B82gqztfLF/jopG7pipuLZD1lLXlk7EtTnileMH+87rg1VfG+e1kvlmT0sMa3HmSfSdM&#10;edF2qscLzRAV+Iv88rmRfhM9SRN4TtZhq3ZE+juC3C26JP+TodSW0bbX7dFzqAqvjBv4TieWHIYT&#10;UtgEfgNpsQHEpMPLOLuH78aOb/Hx1pNC1NKibo7tLAtsifKIDLv9Lz0LGeSyFLg34KeT1Kmr8rbH&#10;2Pq8wHpfRl7y9S5eIquWDsD0gGezeIPYJs/hsTrBeNfgcVpMArRDzwbW7tplUV0ib71z/NsoTYC4&#10;wHPcwicnVqzjSz8v5zQALpq5oA8oGCILFbJ8ib3o3C6IrerYLfBDuxq7OoRuxLfIQAc9vPSZ+LC0&#10;JZEXkA36nbb7tSBQ4iN22sxId8BV6JLbo83q2ukj5Bu0cGJKXjeM+8FETrqamVdy76l2mu1CNq53&#10;ovVUg437+S2PU6aZ+IAf2Zxqu+HvMvjNBXLWb06+D8KnCTR57X/yhK+VAN20b5z8kVMpdvPadL8G&#10;kl/88PT0Sfo5XXj6Kn3IP7TtRadrTs9Jf6QP1DD9Cn+kB74CGOk7P+Nq6IeyIO/IIDqVTn72WvmX&#10;7vdK/uay1HZqK/2f3vqRACzVH+SyhDeMP/mdTieFNu5wQ43ShJt6of6l+JjxmnUmRtpviO3hyfas&#10;jMdnVbxTgQXg4xJ7esSmKwtLMN9uPiOWQU5WAibTG/QDEMBVTycJ3G2Ivssv+2h2e5oAxI+JadJu&#10;RCe24ZUy0URYnJB1wjYjFrCUgLvx3KnoBKjbj5Uf+dulwaq1jbwDZgEQdYpWDKDfEPlsu5DAtQVj&#10;CXRzAz1qBu08jdmf7hZL2ADn51Z7THessbv1BgyFbV+hRyZPienTSaf6ZZ9P27/zn/5OZH/l1975&#10;5ueffZqCQi/QsBwwKGnmXkFn7LJlt+R7t7gYgKDUgVF0G1NaPSDQcnUi2wLumwS7BC3plE2Mc5Pg&#10;KjGdQaQUXtoEcwSuIKU4rwh0DTT2NUBqvsGp3kWGw9zi0B8hOL8GIzrnzZhgCFYYdwvA3qnvBigw&#10;ysK2O5z4HCdZw3H7nyb+cFBukeoLBOUhBHWixMBM5mxg0i0CtV6vEAAC74knVUV8lbEOLnAABPqm&#10;YwpIBAqm07siuykJ8Ntl3Ef6usNmzDF2dxiqLkHQuxizLkHoEiG0xtvnvH6M8bu5AzhcH9Lx9Z0L&#10;Yut7rXgL4/ifw/n/qHuIP24346O7dWyerglIaRNaOPm5tzYDTukztP4D6PsEcLC8gwcw2lW1PoLp&#10;SZL9CtqjEG0DWPihg+tgVTsAM1dTXJF2b3eO0Je8VgiitRTCbXf8cuLrPuC+6pVxgYO+D/96DxDo&#10;0Qms67AHHQAc3npLwDtcbmGvBXyrJKAtgJAr23va7QC4iJsVngTultBmjuxsMQCZjIcZ+ymKgIwt&#10;UaD1chLFeJX4+NZlFl96bRCN4UVMoaHArkJ5W1U7FbplVLSbY+iHyEwv8tF57EtMOOAtoKFbp+T/&#10;dgwgWy8BrKvYrJ7H5g6ZmprVhkJChzSJtZrE4XYZx+kWYI4s0Vez7Y79e7FcvB41MtHYE/joEehD&#10;OvVGq4Qc6VQLnFSzNUuZUpvW12LmxCYAvm6cMqisR2Nae7cPD6xzc89JBkBu3kH+erEsrCd3E0f6&#10;ENvnWKDbaCzhC4/QgrvqpmNK6b/IgcfHOyGU9FHDhE6heMgbOgUKEfy0dkt4o7VsAyIwEnpoI6yC&#10;NqQ1wHfxUicHoO8V0KrCobpmu6H9zonvBBnX0OewXgAq0XV01jogrpKlNO7NBJ2ZA/Jn0VsBGg8X&#10;8bUBBvW+hZh5BvI04Vn30afucRNr2qNr6INBHjwhCNrte7F2GwvBTc/tH9a6Qf629H2LNR8AFD1J&#10;9iXG121RrRoZWCFX8OF2mMU18jAkOBQ8dQEOZcNtb9CZfqIaALAVQ+7GW2eDePgaAa4BTLcVX+rj&#10;RLAZNy9XUW1PvPsc/ZoiJwtTzvj7LejVglcCw7QNvOwA4HgGxtnC13mnjNrajCCZPTbQouBHaLEA&#10;uJgtuljsAaoAZnSkAf0Oq9OhDwY+m7oDyD+PXh/ghMx6aIoG3fToFYy/BPB1zuFjy1OdVlGiS4N2&#10;Fefc+8Mx7SMmFpDtlqO4xG68ECzyufbNgyOy6SbuZjv0yklS2h43+b7Gri3DepvdYh0FfH5IMDdu&#10;PIqX8HgMs5dE6ONjFRfDUdz7EmAOB5LDjzEB3Aj7ffY6dvhhHf3do/gxvDxs75xLhp/wBx55urTB&#10;Zwve1W6N4flLAJq1dyBP/E2EdkdgMsWmP322jxlgv4d9tViqTm09R3drbDV9NjOvdkUWO5gOv+G6&#10;ETa12A/iaQmPrTmJJahugGwexYnjbGBL9AVzAJ9gsuh3Yg6g3yFvq1uCmeYcR+sBFDrjdnhydG3w&#10;pg414ZH7qRhPmyBh33mNgAf6M05CEhynAEpV60brvnXkGNf9XXzp3k9j9ew26vf+T/H5zT+J7ZP/&#10;W+yffjfq62cEmFOCghV2hv4TNHWOS+zw7DSh4XIgtnwXz/FGPyawwEkbzi7pG2PQeB4aI7qzSvUG&#10;W4x5t7FkwiTZObfqHNboQ6MfzTfwFfIZoT/2OlHV70R29W+jV/8UM8UzB38zdp3zWDtRz/gU8TVj&#10;Edw/wyfcfvT9+LPvuYByHWtovrxijMV5FKMOgWI7WpZeaLyI6fMxAgypRsgK/nc5IUhEvu8trujn&#10;c3zs1+Jl7368+P6P4o/+/Yt4a/ppxNf+NgA/4hNYfPuj/31M31vGeedZNN74R9Ea4Cvod7zcxsdj&#10;V0IzAiJ9dDJ52ADorR3kvdjSz/xb2GGClp9pinEt6S2uMgVimmhtDbFIut52BJO+tzaOZt82NaHa&#10;WXEzniP9tj1Znp7LG3/5Y9yEWoovNf0JgAMJTqCU7/kq/Ti5p1n2Q7MDD7fXcfCQjJsPYvXxD2Pz&#10;0f8mrr71T2P9g/8y5v/vfx8/v/u9iE//L7H7xTP4d5Nq21j7wwEgCfgGQBptOu18QE88kMqsDFec&#10;Tyv7PIxriOMJzvNYjp/GzoMSXIVtFSkoS0vV2BdPKnQ8AlIzZgwYtQ/WbkqLSHzrRGIGwwwCkw9i&#10;sI7TONhtHhJZ6HuEV/5IZ7Av7fA5/XHLEWYPQA2tAdkekFRCfIM/M6SdyEwni0HgdMoo99VglkRL&#10;9BFt5z0vnuHWIg9EsA+bruU0+sj/Ok2oHc2M21kzDXtIv2pslMLtNiZrdoAANShcM8SOAvDX02Sr&#10;dJ+JQfS7uk+fB+9EG6Fo4SfbZqkRMPY6neiga253OSNKOOP5fexbiZ+pAMQ/BR/ueMwbBHjv0ZRY&#10;sFEuUubQZt2JKYL6mMcP2534OVj04CwrfX4XpXMRZtJtxkNwyuGyiNbtOn52Az0AZ+KSczEF/PuM&#10;wELZspD/lfTApu7wawOuqWeNmO42Ubp99nAv+p0tugN+OTzAf3BfNk3t9RinBe9X2IWdit8Ed5y3&#10;sS8uMuEvwMZ16yVY8Rz57kJ3bNX6xIMGBnu/1F7k2MIt9ht/eLD0CmMExx7W4zieWzKkHT1w5qYL&#10;Dt53oo9cNC15Qp8b4hQCjeo2YiZm7SIDtL5CSdcbaAzvyqFZbWBj6OXErZM6M+SiRp7vQX8zNKYQ&#10;bb3xRO46JghQDY9rnulkbAs72t/uYpTNoz/AJt/DRwzwC9DwBQHABrpt6JOL7hU+vAkNcDLICAEQ&#10;8pYK/qMPhslLcJc4mX9iCKYv4N/2jv6sJ7EgQDy4iK1eamhWs5RFMewdo9t4EAsw9hxf8gwda6Fr&#10;xcEFKt4znpTNRmCIm44XYKfFfMl1+FZih8c8/wW6d4dOnBsXLcA2GJclvn89Ry58ntjOWQfGjjtJ&#10;urhHRz3QJ8Nf5hjE1Qbdh3dtYwD1BZ0QY7YwfowM/9xDfnspFqs9pKLoJZlyMsuti24V3SyX6BKN&#10;AyRG6GfBeIkk4l3G+Kv8nvehlzEP8UaFTr3Uj4rGwTZz8I4HxhmoG/M4OdLC//aR1xKD3sVu3UL2&#10;lA2FT7c4/xocZ1kLNDlNDLiTKTpnyJ4TBYvYL8DR4BV33qQC6U4uqQtuv+35LAN3cDw0rJ38cjIS&#10;H2evrAPb6RPpob9JosUnJhq4WEqMaPkZF9c9uMIMUk9CNsnAw5dKdLVLv91i6YSeO0nSy4VY9J1m&#10;Uv07It808eUWshJsY00zJzw8tTdl2vAfYg2ztHWIHf8YPzh5dIHN6RaruMDW73jwQoPEfTuenQ63&#10;4Xu0AP5KC+gj5taOIwvW6a14L7mcSKq6eZwPsbHQaD+nz2CcvARn4oxcyy3BcDAySuLNXg+/ND2m&#10;Q8YO4O0Belvx/CX9QyOgNS5+50Q+ct+v4uuM412PFsWOOHZIElvi8K+9kcffAnOveN4HxB8DMPUD&#10;J/0uG/FohA1bdOPzHZgYX1VjR3Zp0pQ4AptZogsl412hfxv4SbPwDlvTRF6JL50kabmVGtkw7gDN&#10;MX74yHvjSbOoXNit6avbia0T3NIxwysnXU3+qLlGCjIkXv7DI/jv9Jvh8JH+yh//dTLWWEOsknjM&#10;VfokX/rg053wlHZThwUI/G8T2mm+4E8/szU/PP2t9sHYk6+Wx/pu/rOvfpcOG+GHEXELn5yaTf1L&#10;d/NB6uarZ3il/6ZaiZKD936eWknPPP3Yb8QmTfikLjA2+5wyNr3A9mkYyU9f+/rlmzQGf04feEfa&#10;Opr0Snzvp9BZv498IsD0V18kHRmrE2T4UCd+B6MLZOwsbQ0/4DucO3EiuSTOqIiTesT9c+z0EhuY&#10;tn3jp1xYSGNHxrV98tdJX/nlPAQq7Lp98jWVOgfPnMRWH3h0wnK+0qSqOo595OmJT9LJWNKjCEp0&#10;xl2KB0vHpIxQJA25ty7swUlBYhj5lISezzzwI0fGM3CAGX2e1O6J+BL5tF3XxuknSpTxShOy/CT5&#10;SULCe/jxD//+fx7ZW2+//c0PPpljDXUOgn0GSrfdk7phNEs+E7CYK/NF1o6F4Z0lFsQUGCPtQUr3&#10;dPKN691+pjNLM8fcS0ybDNUZwWy3B5iBcF2cTtqCiSE4h7B9CNpHmIa5e/uPccnfV7T/r3nudz4p&#10;4+oFfSE4mcBk64q5AnSPAOttgFnnXi/a51kMCSjLBgEUz/XYbve0q5xmJVkoz1oOBU6gxGC4f5jb&#10;o7FZRHNiAVoIR4evCQauIeTNNY7CdHQMu/tw5bYZI40KZ9Ru48Rgjj6aNvE/MN7JApwTDsTDHvZ1&#10;TdC9icX1OrLreXQJoDKCXeu/mTlyIDIcWPg068QHm3ZMl+toEWTX1lCAm2UN2NlUMTzDuT/OYzUc&#10;xgSCmw6cMf50rL6CiqM0w0bAJCA4CPQ07ghXhcC4uuJKSdq/rXBj/FbBSwC/1jgxJpzy2aCK5j3G&#10;NSwJWBGy3slRNXBgHiRgcdg7V4Exov0C0PSAtqz1AMpuTGqUB3qDRtseIlC1E0hxHcNtpkuEOlbc&#10;4+RVTvCAfLiqcwdgWsxKFAgn+LATX2tX8deQOU/H/RD6tCe7OIf+eQfwiZytGKMTsbcA3MfQ6157&#10;F/t+nRTysG4BvvkbR53mqszmAsQsAS/HGrVrtuMCcGSq+y3Ks5mhMXpa5ROFYBRpu+9iBVClbUFI&#10;RuBdQD+zppKt5eK0ysm7Oc70DgDx4bwRz29RxvkGY78N6xLpeCv0qLqfxdcYy1k3i9eRlQssA+SM&#10;Lk7VrKRzQPwz2t8DpPsEEvmIewHkJU5KfdPGj/inzf1fxlBcDgStyDBdhxUJqKST3eBTG/44y/4+&#10;9JrjOAU6ntSr8dojB2sNLgDcidzHGJev3z/1r83nKRUcUNq2yAqG75ogZjtbxzN07IoIzQmj6wUv&#10;QN8YT752SzkB9wDn2LgAyHKPp1RVZj/Aizag/hPG8NnLTYzcKoBz/4w+LwHsTgSuQdVpqxkyfLdi&#10;DNDXE22uMU4Tq/QyhhoZNp3YE2XmBCwL7n8Jr0r08ww52XOPJ9N1MdJppYOAo4n+r+lHiz5WgMyb&#10;R914AUAvwA2NDmOFhmY+3T3fRU2DS+gmfI9sHX3o5Qr9HF2v6dMOObDQa9HtAh5pG9LcQPMMBj4e&#10;0EXGXAP8VgD/HUGIW1oTAOT5BrQWFsUap4wBKxB1MMwPPPLz3hlyYj1I+Ay41vZVfWwoErYDXFv7&#10;4An24xYgOJtmcYUN+Bz+FDMAPs/8Goa02WNcJQH6fBctnnVp1kSRxw1O0INHHnRdXT9iW/MYojcb&#10;dGk+Rn/o05TevCQg3w/d9nUXV1MCePj7VexZ402s1OAQz+4aMV7QNqDdLODbm2N8/3of75fn8Qj9&#10;axHYubvbVOlMe8V/A2g0wgl2Gc+wquOhwQLurgW930NnbjfYDZRji83KEV5MTmyQhSXsbuEXEN+U&#10;zeKJRl1odsV3c2zrLTLbmWBbuu14Fx6cn+3jHnbWrdzb+YGgDwCvXZI3fIZHj51ygx4G9vRuDi/3&#10;ZapXh6Qmx2/cZBZLjX9wO3CBIyi4+YV2APo7BXaJlltLTZ/IUJINHGH3WtVr2Mu/Djgdxuflz+Oz&#10;ny3i4180Y1bAa2TS7Akd+Tn0TGkdyMs73RI73I1b5LuNzWtkZ0k+Fsi2ddrmK+sLvtr+D78OBNRu&#10;1Xjsqh22b+IECrbVGh1d2sgIRCytsOX+5bFHoOMWdSx5ae5wP4a8WtxbVt+L7cv/No7zH0Z39k+j&#10;/tk/jf0n/yqyD343bn7xz2Pxr38YP5t+Hq27W/S5D90A+qvP8Yl3Ub4OgOj/9wHDOf0EOCFbrdXf&#10;juNXfg1GYWPH0Ogbd4D3vxvH2T+O6bf/t7H64SJmrU/jUftpxFf+fqq19eL7jVj9+/9zvCCAPR+N&#10;o/Hr/wt0cRsvr17EzcffiasnC+T0YXhekDV6Ez7hlTAFv30hSMkWioFk8SsMecJE/F3hxxPo4cfv&#10;ncNPk2S8xxSnz8SssCf9YQDMo8Tw4B0+8gJ+m3Sf1Jb3+hAn94gP0+4nVCQBWQEtJhzfsMLfrfEz&#10;SNLmeaxuX8TT2fN4/tOP41s//Cz+5Fu/iD/97i/i3373afzJn34e33n/eXz23iF+9skhPkJeC3zi&#10;qkbffSZ/1zwMj5/8jBNcZiqtGVSahMKOmOlgmQN90AnE05GsjmoGzdefx+puTH/EAnwHH92KKABz&#10;y1ITzJUIBt4ww+uEVPl7J8AFJPudulqB/NBHZxeL5ihKIvxavyGYZuBq9D4uYrdj7NgZLEsiHi3y&#10;QlZdmIHGSGpcnuPyYZQr2KhwOtXZxTADl7StirtHMEAVkeGGy8aHBqdd9ZdrXET8tS7gtisArtOE&#10;LK4zbTc0u/e41zcXyVc6MX/EPy0RiiNjboAtjy0D0QM8VBLsPfeC+zxsqlnexeV+E23krkL/9zxn&#10;AM4qFRjoMBy0o4N99qTUhtmc82W8MBOp2MVZC5sMdmpsr6MJHnICzdPSNuNt9EYMqL3EL7jm3MPu&#10;b8E/cosx0a8anJloupvHyzHtY0+6PWw9ttzDhpbQycOXlP9zs/qtowYOSfXtDLInYGAItSzuQd81&#10;/tLJqB6BA7YVbOxY5YgBTB/fa12d7uudGDLOv8xz36b9P6HttnYVIT9YtAwb766IAgUwy8sTrRvI&#10;9354TqDThq/Q60uP8N+vwanrRMdO2wkf8MiCPtJElSELYG8HfjRrBt6nrBL6zMjTBFwDmfF0dfek&#10;HWlXfWpOkJvGOrYjF87hM3xv4e+34LP9vh0Dxt8tZnEGZm9nVbRXjhnJW+Zxxe89PFriD4GbMdZH&#10;3W6JA2m/m0cfGU/bIPH772BHzxMOQtfmYFltsboBbSd2U9sA3V6XNtDoBTK/pv01ODUd0iUOhsdO&#10;MhedbnSgeeswR0fd1jel3VZU1hcEU6RT7xrgR2SDgIHR3yH/C2KEXvTAdwanW2i1BItbmDyz7hw0&#10;HoCj727nQciQagM1kFUzLEvsQ9+JC2QgB9de4yNrfGCVFpBa0UMe3EFSNFyIoX/Q3jJA2iq3NTkh&#10;I80r+J/hgxfY8j1+3FMvXRxcIv+pVhrB5j3HyLWNYSteG3XjATR7kYMXxKzEOIfDLMZT9Gh7D8y1&#10;jU0NbcBgHvofYK4MHh0695DrFrzBT4h520WaBLa2rYFzh36amJD1kHMzQMD/Zeci+utV7NAzLotz&#10;M/6MFeHdYBxxRfc8/ege2NUdSh4O4CEL1n1O/oB+etiLGV9OLpkptsWmeZK+OFlbnw64cNFOW4d/&#10;LHht0O0VsV1BH7N2FxzaTYG9hdgV9KaBeNlDLKvkg4zwD+h/2mKbSh+50Huq4Z2L63hG7oQ4rM+N&#10;kZUttEYLpBNy98wU/XgKPz04wBq4HhBhzSgn+y7kGXjVpBL7bJax32tfzjvNeIfrnHSaMy5rer/L&#10;54EtmuOn87JCJvAn8NlF1CbObN/Gpo9ABNh6D8ObIhQeiKPPdJFvDS1pAVrwDG03/XG3i1tT56tJ&#10;vLBu8AK0AT3WBLw5ccKG2P2OcWRTZAubdUMb83GWJs+vkKE+f5dr7D7Y0MykNv2V7+6ayJA5/ZlW&#10;oYMb6mGvPMkyTZygfzlya6LAht/JXzgJC49VT8tByhfrPZq4U/DenQF72oTEXOfkFeNDv1KtvqNZ&#10;jjKNMclPnT3AQB+ZXnzj6Lkj4QS6hZ/leu6VZyl7S+ogYGk+w7ZPn9hk+jlR789/nDw7ydrpb3qW&#10;fuyvd3u18goB0l8uUKin6Un8c7rNa/mhj+nlj7NaXoAQfvFMbn31Q8sO4AvwdGotteXils/m//Rx&#10;GgH0/WIC7pcvP/YNP35jC6keHb9TmSviFTPWjSFgObrFj7ZJg8OAxF9rdL591sJnH+MesWDhbqD9&#10;Gjl0Stc8cQKVYwceolObJVYRe4zhzWB+OozErQeJl/QZ7O0kWspORJnko7Gsk2AH9HnH5/Jb+sjW&#10;V8joFV/9jusYI6KYFpjdKnvExloOx8Ur5dH66W6l1t8aP2zlkYBP/ACWKeiuhy1YJ95hSn4X9NMJ&#10;rwzY+RR3HaTJTb/HPlrP0vcOw/IZaWLVcdDv3/6f/U5kX/7S69904qjymGF+m3rrCqXbKtutbnQZ&#10;ZLe9TjVtjCE05tYM8DSqBoDF2bzDnkDS/XJpfxsgcA6xcZo6gybBKVYD3mAQ7IjZcHitYwPCN09b&#10;6WKHEdvnCD09Q2FdjWueF7HG0I8BR/vdHY55HM27TRwwLgLhLURxC9D9M5TqXid2FjsHSB72BCCC&#10;BJB6qtWAIzoCJqzBpXNrw/bOq6DGAwOwemmBxNUDJ+FueD+947vpLtKcDJcMZCd0UXCbUFeDWqWZ&#10;lRMY75kqjxF7CXEXAIp6tkuphnNIMsWQ7ZfNGGLwTAPeEeDVplLi8DY4u+vrTYzHm6hq0OKhjmvG&#10;5eypW4Zm9LeDoegSjK3yHeDUOnkIMAZbZ1wCyDp04HTamKs2AjQMGf2C9GkC1NVDj/DdMv4efeqh&#10;3WYE49ujQtguEBiPeLZGloVWTR812wY8GJ4S4hYOYlwxGQE9fy+gp/RHSMc09HysErp9A9rgeO53&#10;Eeh+HiuAx7LeIAeb6ML7VgcnBZ1c0RKIu21rBHGHfHd+L4vRRR4bNOxzDT1CP2DMRWsT1zwfrJKM&#10;ksLribSagRnA123OMwvJIj/Tuh03E2g7nycl3YGyZh6vWi/jDBEs+mextbA5YMqDMSpXdeGlyu8R&#10;4Aa6np6zvVsC3PHwZrABDJywdEVQXqdiphow/jP70wKqOcYrP97hVABYAKoBPBCINpywbJZRwwjr&#10;gq0IOCebVsyg8woAdIAWe4Cbx9aXnUEML3tRnctHnKZOFsBQKlcaGvsA+Fi3h2mVV0V/iDIOLobx&#10;8LIdw/PH8G8AvQxmyqhaC+QRpu0WYGDkKeug/ALeZbrXFeLmtozlsBub8xH0ug/vccLIdCpazOuw&#10;BVVN3Q7qljoEcglYxok2TZGRXrQzRPaOPcwztNyY0ROAJei3B8E66aHBPkcG86qKTRrPo+i82Yui&#10;B9iC160CU1aso1pcE/Qfueakqzk6ZKCYDFs9Iy7EqRKZof0EugCJBX2aAPQAA4V1Z1aryAh0mv3X&#10;UwHtpikagNadGbPPsWei6dZ19J6tEYc8FqajANY0ytaZUbiaFTwrAIuusqBbCnwGGDNgcFJSg+1q&#10;ZFYvUn01wdJqPQH0TXg+4AD5TEs/Wv9kfQUJGA+sdu8RYyUA6PThIwb/uIO26vsRAAPYPhDcHfpc&#10;615nM+QIGDQ8pX2iHwK9BByyZZSFQQAyNXapEofWOI8eqPRAAORkeFWW0Rx2kJ82WB+w25Hb0GQD&#10;9bBLQf8zAoWiN0nZgTdLrgVEt5D3vYd9XBO4bT05rYwuiuMWwvUTgqwXN8jAkpagArrlFhdPxkvF&#10;PdDVdHKPhXYJjK2bpGmdr5rpGPh6Bq15hppjQWe3gLpo42RUA+A9RJcrbRAyhaRgU7EVyHeZnWEz&#10;GjFCDwr8kShmA40XeFDrLkCKKAYAe/TUjFD9mAdHePiLW2Ybc+w+/qAYvYVujqNjIOa2Vxy7WYXH&#10;GGNyCdCc7MA+bwlcGqtb+uTxOzW6OSSAQk8BcAd80bZ1FqPRb8Tl238tzmdnsb/5p3GDfL+JfJ01&#10;CJTMuYcch10navTVg1NadSee9HLsbRv6Ehxi99eHy6iw9bUBKoDxMfLXItjFncUN73sI0xuMaY6s&#10;NBh7BxkVrLpX8FPs38vZIW48qMTCVPCilRP8InVOxvWG3Iev8qjyz18C3D/dxou7Vnz+ZBwf/3Qe&#10;H79fxY8+PMRnnzTj5X4W59i/d8938daX7sVrgyLVjRvP6jiDT73R/bjAF9/AleNnP4sZFHuY3aLX&#10;8yR/h7s1/djFZ09exOef7PArzfgycm2ZgPrhY3jy3Xjy8Y9j8pN/G5+h38NWEce/+dXY//T78fOP&#10;fzc++c6HcXv7LO5dYidee4jNQO8QUXFuAjgM0RePTfY34UnFxs+5zr+lGSySjOgCL1Q2ASA+MzhW&#10;HQVK3MYXvLjHBTlENv3YhrhNleXjJLfe6+eS3JeTfsQOyQ8Rs8QHtxEfffxZfPzsZXz43ifx8c9+&#10;Nz74/W/Hp9/+N/H8+/9tTH/8R7F+9qexvflJ7K7ej9b8Y+wtwae0qc1QQ/7pjCdZ2dc0gae94KGe&#10;Ypj6xheexutqbdrORp/c2uIgsRL8jXwR7H6KzdhNsfPIE2YoAV+HgClNk79OILr4qLQ7tkvbK1yk&#10;0I/6XF74qYNgGfn1dEIzLdxm0QPLLUXWjR72DWIiKwfsvLjA0hTHEgOB4B15TsMJFfoo/8o98nP2&#10;Dpbi7djPPsVe4Q/4XC40uC/xBvtJ2HviuR2hP04AiLHcPlrQjxa+UJ/rtksMWtLP7XYJOMZugvXK&#10;HDyHf3U7o4XMBekdF33Bpp42nS0J7LCbDIXn8GzoZ9sLfMjidhmfT5sxA5stOof4CvZkb/Zc/xBP&#10;6KfZPCMzkOnHptlOGe8vwD6b1S7G+nZ4dcBWbxhbBzV268iUIPwsepFtVoHJi7fOD3FZF/EhfSzR&#10;p5Lrr8UPxVm0AYgvsZmtfBEds3PHjK2uoh4dsGvgPL4zM9Es4tiK2MG5LiZL5BT83cVhtSAwxiev&#10;5rgz+XsPezeFlAZFYlECmotmrMvzqMED7jK4g+5OSC+R5TsnBuijW1chbPSwcxaYn3EvkhO7zQD8&#10;AB+IdLuPsMngqSK7SUH0Hfp8B2Yw2wdKp0zDFkGZhwwdwML7CjuLYiIx0cJV9cz2wt+lSWCUcutu&#10;gJU4muvAxSANiEg/dvh0+VV0YvsGWGiew1f9M3JQj2Ovf8TWK1BePgTslm2U/oonwZ8tvO+61a2L&#10;b0GOW8QCBvkAhzSxYgIBACllPzizrjxf+hF9dFvmFR/foFsuUBq8u42+QpasC7jH2HQ62ECwjIez&#10;eVJ+j0CqQI8LDE+Bv87A/Je0mxPPuCtD75svVvAAnHg5jPvI+ha9tfTKClndEYCW4HxL0HSbRdzW&#10;3VhAgD7PcNLGbXMeGlT0uY++pfpQyKhYr1qZxdWNtSeI4tdyZGUOaY4EEB745iKRp55um/jkRR7X&#10;GLHFHDuBobBUwRk6Z43VDT7mdWjZxQ6sMEZmDsvTW2Ktj9qHeNCLVAagwh85rrQVlOfdudvJTBf4&#10;ZyaaNXB38HUP+CrAhNZ9WuGPu8Uy+vjFnQFgBZ3AQq0efccvNfC/xzNkpDWNbLGODb7YCTdIk/zu&#10;Hn+3qfmNLFn3THrWtOuBIhb6r+BniX6ZlVoYC2FfcmKQRlHSB75Df63Va1F5DywzJtVfCPEKZCpt&#10;KSNGO+OeEfxrQ4sKx4FkEBM0GDNt8NusfYQrZV5afqmfQ0NslTxpEoU7wY1kwyv0FptjfV7xjv9p&#10;98Rvacscr1Rna8v3l0Vkv4bs5sTCaxcsaIHvatp0Yd+Dvhr0KekMnx+wlVP6sqI9F5it0feM9mbY&#10;3wzb1xoWMXTVCFtUIs+V9GO8GTo0Ae8uVy4OQVv49RC7agbyjO7p39TUNDnrOKHtCr2YrypkYBBL&#10;7NGeOG632xKPLqJaEvNtqrQYpWqZUGF5pZTNg40tiBMamxIkB39xZiXPc7I4TeQq/8ipSTDSxSUm&#10;s55T/Vjk0QkTLBI6a2xlPKBfIBaAjpAIubPQCCRDvpV16+6usbXSzB+3A9IkfeE33+s3dYo0x988&#10;49Xr9AHX8L+3niaXeKHzLQhi9uIXW4GdnDpd7vW8Xl3vR+kh/miX/eWLf9LjX73RpyUg8up5r7qW&#10;fnymX4t5vCL15dV1+sR0HRekP9PHp+dKs9NFp5/UpjLCc9JEFN+n7bk07MgYDVf5Ll19uiHd/+ol&#10;L/0qvVGSbfB0tdRPq/L6Zz4TOwBMkCMwO+IrT5ShzCwKXpiUuMLubA7gcOy0hxJ4aOCh1cfWduJX&#10;ABAPwYhTZELaYGLShJd1N53DNlmlhYxIUlXGsZz4iIzyS/PvKbZ+79fyxsV/JAySaTT9jP5qW5wd&#10;BBy29Bf0o8IPdFzwwQk6eavMGxFbquVwMDOzBPPn6B7jg47u3nGOS+yUmkKWkg9WJvhP/RdzJczK&#10;o9WtxCeu9QAFr3FOxWSvf/T3fyeyv/QbX/tm0bphoAQ9XGhmVJq4yQAPEPQ+cc5ocIh+txUXXNAm&#10;QLrCCFjrIlC0PZZxjzHhmTyczvB6Hel/hCMsLgQwdIJBVQTQ5jzJ+Odc/AQwsLKgNAAmQ9nwB+n0&#10;zXqBI+f7W5zcnGBvBzDwuPk+IxvgZNrDZjymHw9x6q5k7AE/u6yDAT1NNDlY01Vb1h6iDWt9FDkM&#10;p00d25j+PoMQUx6yxtq4NTWHmhpuDTr+NNoEn2cI1z2cz2jA332ME4bcEy0sxL5fCgwFywAamMaf&#10;KXMHexa79TpWd9tY3goQMBr0s4XzbDuLW2wAeAQpzzexuFnF7c06Xt4QwK6mUSEgrlwgD+lkpN/A&#10;gXxjxDPKOp6A8jc3M4DGgmcDuKGL9d3MajkMcOx5L7Y4mH255X7GKgom8E6TNQrpCiO2saqSp/cV&#10;Md8DPDC8uUG9hs9aIN1teHpSqvvixIHCaqGWehr9PSYevl4jRQLeltlfWL9Dsx87QHrL4sIGPIzT&#10;2jGuWBJ6I6AdaH9GwIsW9csTSAccbLTyawDoSKeTRYWHNcvEyZbdq4w92AYzRzHxBBwQ2/Gav3lm&#10;q4sCDHAA8G07Q9iRmUa2jPXmLubQqAGtWiuA6XYdU5e8cdYCCzP2amR8v6b/OA+De1fGd4JenZUT&#10;yQiPANo6JK6wQzD6gtJIDxU2ved5yJeAQJukxvNXtLm+OQRsdaFpB14wrtZxRHBcxWyO82JAY5y/&#10;BXDnBEml2wYwVl1kr41w3hvsY1ABEgCmPaf2z4pol8OYlNAYuZ3M4RvgqgGoP7Z38T9sZ/H4K3n8&#10;xqgRbz7IU92Tc9BhMcq4P4sXAvTkTZERDJlLEva7KAG+WRUT+L5mPOmkFw0DQMkaHK5MW5XDiQi3&#10;Ufdp5wan7ZbFIeAjh/6uujrZcYYhmXQjfooD3oyR8x3Gdks/AZqP2q24f/8Qjz1QBAD5lX4z3n3c&#10;iF/p7uOt4SoGBDklhu8WGTzcNdK2BA1vR6dBP92iYEaZk8UZerUCKL6YAhAn2/CQyj3PrLuMAfu0&#10;3BfxN7BZPWi4AVyu9rv4ZAz7sB1aplQDBHQ+JXCZaZDhL03GBNp04L0TFdYqctJ/iB1oD1rxoEOg&#10;hcw4R+VJjDV0mUIrty++DkC7gRYvbmiXcTMC5+V4jiKDq9Lp87/b0T3B6avwqAPvuQoDj70CINXo&#10;6JbrXGUXpDS1cwQtB8ax1Jms6nikCBLTqtNmd+4Wm3gGWPYUOmsUduhbFxu4A9QcANMCKNiVbLAL&#10;A0c9E+PpIY/34cHzrAQE79J23FG7E28QHLx0cvIwi0+xEcsrsywM0IEBCOdbgN1ZexufoGdtaHds&#10;t9NqUX5cR88J2xYW3YlRbJETtkcCmpd8voBHnj44I4BdTjcpI2PNWGtkrw/07eJPlH3Yzws5qUtk&#10;VpoouwTNGHJ9UYnDtm6DWXPWZtA1rhjgGB3JkeEW/a6g2Q6wjC9FzgUBPfSvim0PwYAGguNWhyAU&#10;wO8BD9ZfOMAXD/1xocciqnqlA/Z2h61uAvqbm2EURhj4usYMUIiuHUuIVTghgS+s/ijKr30nNq3/&#10;Zdw1r6N/vIWHL+P65QagOccpe0gLfS970eztsN0wCvt7bA3xG5cAz/fR89NilfIywIYKHD1B74Cf&#10;KLL7URTdOPZQrmyAvZwTMN3hWyreO2mDEakx4Ik+Dhy/jeNyccn6np5gfVi8SIGRJ4xlh49iO15G&#10;F5lq5a/FGHCxxz/sOjcADekHgG58I55t+7E2m6f5MhSL3f41+vO1eHl3P+q7343aOi/ZLWC7g8zN&#10;4w5azW4n+KNZeFDMmmFe8YxPt7yePIpnL5/GB//hWTyd/hD/AO+/gg949vX48b9/Gb2f/CjOB9t4&#10;e5DF5a+/gY99I4ElxDUtgGGSVN5XgCuxMvUJEU/gTvvjj5NqXuef4kzccbpXsngf6oY9R5ZQBWND&#10;//aVmlU9vJ3vW8efRRvfnDl5iR9o7t+L6uZbUS4BgS//IFbv/7PYfue/idsf/Mv4yQ/+VTz91n8T&#10;L378h/Hygz+Oqw+exPX1dSzG1iMl6Adx1sj8DtnepY5jQOgcMQL6gv1hkD7TQ0NSYJWcHZ1jsK4m&#10;uw3DsgSCQW1KQk1c4iSIFiYFxMjLYf1xrCYz+gtfsfkCSLdt8m8CqNZFsumcgWKyU6bMEh0x8+Ow&#10;OWX/JwJUVfTAPtZ4moEvtvTBbV8LcIGZoscheu6E/Re+gk5ZkLiNT7/EN47BZoLuRHdf8mg4AMfl&#10;sbl7gl8FQPMhTyUQxraJF7EtmDxHxg2OlT/opCeiHnqWy2hHgc91G2JGIO9WDdchdkvklvarAXQC&#10;HKf8NvwblhYgTOCNzTZ7yu1F2uQGGKmBL9ph6+U3DEEewDoCdHBG+7hAJ0YE48iQCzs8f/cCHsKz&#10;GwKuGkx0qO+BT+7iOT67Va1oFzq4AEX7Xf55vgQbutUTnHNodMEik5hhN4AgcfcrZbyJn1rhr8Yu&#10;LuA71pt2PCtdWAAj4tNeMJ6JWV3YpC/nYkswMdjxGe1b165VeuiWExrYVQL6NrxuzC5jCl2B5Wnx&#10;4k7hNwigH4Aa5A8e7tZxQKYPlscAc5hN46T/loCnBgNtUZ7c6GgBb7DhrTP4XKzxsfgjnZ7B+j2D&#10;LDDY6gZbfU1/eCD6wTdRbsHlKFY6aAa7vYXOe4SzhQyuFnXa1mZmtr7zplfEgyOYBp90C7/NYmmh&#10;xM7BpRNy2/gkfFQPPy/UO+B/MxzEwoANPO0pp5PbRtzStnNlEDqVELl8vQENsItt2kBvtmADD63t&#10;De/Hru/CEF7F6wmE9uBkyRPNu7QLwYweZ+hL8LD2vXHudss+ujRNAVRBNFlwX4VeWP+qj2+tCBrT&#10;9qoz+mcZkaETY4RsS7AzcUKTPjUXyHeXwM3FVfDNBEk/O4OHzVE8RYhbyNaZ/KZfOW05mW9i/xgb&#10;3h+4RQ+6MB5LTmDh6b8TnU3sl7qfxyX4qo2ddx24Js6Zo1vn0E8sf2fkiqxb/8iTUs262vCgw3Qa&#10;iwO+g4DsiO6UVQHu1i+DYfBTXTCCO3gOYsa9C3ngM7BURWCaTvODz5UaXN4P4H2sJ7fYf/AjeqQc&#10;NcAnQMhwS7rO2EyPZr+IIQDq9tkungIcnOjd9LMYOLYb4okpPOhv0iL1ts5jAe+mtL1gPAvGPUfX&#10;Z9M85sjJEFl3p4k2Li0kyFLksM29litCiRm2C3jKMtc6Ec3Y+QZ7Cq0YA5xB5vTlWAv0rFm1uXdE&#10;X+GnmW8YO7eHr4lJPfBltcPWoAMb7AtwNXKMtpjsDGvj5I9ttpCjAvkwM62FbF+hTi5SmnChbc11&#10;SOA1rbIT5Vpx7VDKfqOvZqbHhIu9AV9hXU23qTkplA580JhiWN2llHZQ8L3xiPpjWQYTN5roYYZT&#10;9FTFzhl6mD+MrTup3MnlxN9xjH+uwTybtAU3lShAnqfIk5nVQmJECZtIXxjDnr4cUJRtexA5NHKS&#10;bQ09CW3TzrLn3DdFYO3PAedqzFeBh4fgpKqnP+OFkdY+ljzHRWLlXCProR0efrjD1lsiwz4i3Cdi&#10;CQi10fA6FbmXdJAlJfecApgTxoY2+je7a9mRtO3We6SX93E14seNx/DwIH97veNOMRzfS1a+8WHp&#10;X3/7mb5I1qV6qXzAn6l9r/V75xfkn/308pRJ54d+9qotuKenSzf4vT1K36WvuTDd7x++0o3pt/+l&#10;j9J1/jgu/vQfx+bg09+nz9IE7hdt+Ba/4NgTBfhO+6Yf1LeeJpZOOMKRe9epsVdd4fPTd6dv0iD9&#10;jrfGY+lNuv4V7ZDftJjlx7Ctgc1KWzKJa7TV1pVMJ442nJg9x5aKp+voVjPkZJMw2OeWC8C+Nyzr&#10;gg1t2n+xqTEg49EGKZwHyxykD5QDZIDvHZ+L8YRvp37BLz9Pk47JBqlPUBSbpM134TDtruLSOXQY&#10;g7VnGF5PTvcQnjU6tsK+N53zcSLfXSMARqnmQqjYw4lds9ac13Hewed4eINXIfHgbftAd3hJS/tq&#10;Qs8ee6UO/6N/+I8i+yvfePebn35+lWoMufJnmr5J0BnBkzXWlggw2CimDNp01FrlptdtjM2g14oR&#10;gHlAAKVDsg5TTkf3DHaJI1vQ0tZABs1Ls4kg5i3cqiUiVMi24yhXFtM8da5QOXEUR4E34L5JYFGn&#10;yY6GORphTY59u4ezgypWhsWBmhF0NDoj8GrMpwTi17FcmvpEm4zaADTNjrjygJHd0O565mTShufy&#10;e9PFIBOkWXeOwO20P7QbRbsb1VknmjjhFsGbKzIb2llAPI+GlcHAFdrASdHm1kKyyzr2k3bKzFt2&#10;TESkXSLLRgswhmFtMc45AgtsSSs51wjBs+0g+lkvLrqMh+A861VR8Pq7eRV/5zKPTx/n8e8wTitA&#10;YDZxReC079kTAXdKgBkTWyRqTR8AhAN4MMD4HfoALobi1koLtuuY8T/cbVC2w8FB7z1GEv4IUs0w&#10;KRifhs7VGoObl/DMWOFthNjTK+8Q8p3ZbIzfrDqzIQcoijs+sqpFKJ0BUhvxEvL06mbcY6x+NzTo&#10;RV+sV7Gfcz+O1ZMz34LWD6F5ATuJcwgCYCPPJGaDLigDsqgDEux7SMaGNhco2Ewgcq3gMy4crkHN&#10;agxvceA1zp+v0ik6rjzLejGigaQgO8OpzpELU2MhiVqdMiE3GBidJ/jaXQBJ4ZNhhQ7KZjLgKpeK&#10;xD3aOg2gR6U7K68/OdIfT/KcH6oYMbZ82I97mzwu8ikye0g0BndxT51WWKVhToPWkZkBthZ1O3Z0&#10;dgPNvtTJ4v6jfrw7aMeXv7In7m7F+b4TZw/cJojs0tYcmn9Ie5+9KGO+OJ4OMNGo8t8j0M3Z5SGl&#10;ihcQ1uSpAmM27LuS1oEo0AcCyBsL5Y9oc+t2Y5yihUhzLIxZpBv4foZjHHUh6hmyAZjrEZQUgBbF&#10;b0vQ7YEXpnebcdBqd6LTBSTxukXGPISg5gHjEU5acPjxPsaTaVwtkAXAmJPLHcBOp4Qe8NHTapJf&#10;gb4WY+0AJMfo8h7dXhHRt8y+Qj7PCcTApvhwRut2PeT2ejFFJjB/8KKnjIqSWttolwQb5UU00Csn&#10;bs5w8C1kHpjFeHRM0IBLO9Blg567bbRHn3Lr+gx3cY9g54xrJlhTHfyEoHU1B9Cic062aQ+0czpy&#10;XZm1JnrYsrRCW3fiESDcTLoFBr4NTYbNdjRHncgB6GMCXFP9TW8+nmGj4NdkjkzXi/B47ensEDN0&#10;ziDe058XUwDLGF2G9rse/QBoFWadAhqdDPMkqRoaSEtUB30gOKt6YV3NVcr8nabiypt2O6Y97NGa&#10;8Y/HkbvKgXcS8LahbwObdwVf61kdffqeIW+nE4l0NmtktB19QHrVxtbT9w7OsDfQAhAsg8i/6uQy&#10;srxAd11owd3GVwCD+UUZObr6Mc9xEtfaHk3s/Q69eQjjrefpBIP6b9YGVvGkjwwOsYgOtH+Ntgtk&#10;tMLmfgxNO9h+5+VvsUeNPTLIUJrc32oTMEgPV2SRFZ2z2/e0B23BLgZypZNEJuhkCl5zwHaB17XG&#10;oFun7+inq1ZmQD6E/7WT38dNfIoPmdSvRff5j+K9Z8/j2bMJhgndR698oTbJ+Dh5P8R+tvIaXcJW&#10;djdROImjLjL+PkHZZeVk8CBuCBzPW+Zgj5DpWZwd0ObDMqYE4rN5kbJIoQQARvCREUgBaKCBq3AD&#10;9HhFBDZ2ItpABh53Rr3oP0YoGn8pFvNFnDev8C/jeL58EodPPyAIA+jgr5uNLtf/MCZPPosjGEAw&#10;s6PNZv0B3Pw2+ven0Vg+NNJI29kP9XUCEab2cwN+DXuEbh8aGF1okyaO178fzY+/F5u776IfPWxf&#10;Dl3xS7v/Hnw1I+SjaDz8avR/483oP/wfoXsAM+wqI8NG04xvYItmV7AsyBNHmZ3g8P2BlclOG2N6&#10;oyBH26HL11773s8SduS9ttsfTFdarXSCqAYqfG8c8bM/+DD+65804hefN+KHT5rxBz99Et/6w5/E&#10;t37Qiz/4s0/j29/+efzZz2/jZ5/M4/bpDLlexMZMXIKTVMqBTu7o7Zb3c9p19f+AXUjZRj4POSvo&#10;jLV8zAbbCf7tEH+7UOnBCG5n6InYnI3jx/qdnmgtMey6suQMo/7uiJ8/EPRap8tMDreNWeQ4FWwm&#10;4Em0wDZkOFeLUTehbxO7nYoPZ/IcnSNwgtM0XOOD4Bt9OhjhCILrGUE0eEDCQcgjtsfAJ6MNazPJ&#10;K2XFwvbcCau69I97acP4t40t1Zfs756lgN36Kdaf6XP/uva5+zQxEl1kGJtoxokBaK6eYWv01xva&#10;Nkl9MT/GjPuV+4KxeLBIpv4ipxl0G0Mdj/7vdMBj2I8eAfJr0HGDXlvbxyAEciG3+Cz4pE2RoiBQ&#10;IB+0wbfeIgxpEhdaHKHxbHyICe8rcepxDrYpUg3J3Im+4gyaij2RY3RtWjjxjd84nEWj/wANvY71&#10;Lb7rchL5o78dzVkndqunsNrC/vCgsQRvFGCEgiDezF+w04xxLSZxi2yM8Y0zOuxODLNEZk6s44/9&#10;T+k+Rzdbw3NsGrYKXingOWOsMHAltleWMezkG0z+anahN/wabzIwGPKGzBh4ikfFROVZlbbpLxiP&#10;W3DdPrTFSLogVCpr6jb07xfYbz0e/G9hg1vEBB1rL+FXGiU+SlnCP1uTbrPoYQd4jyAesHUqXHuw&#10;pp0HMcPnZFalNgsfe9VoDaN9D4nAttTYErMTj+rOixnmBDl00ZD+Z2Dp9g78TtAjRsWjx6rDuPDX&#10;Q0yRJ0ku4duCwH28GqZJ+i1BnjbC/Wj7SSvVd+vg917TpsPwEv454VmOmuC0bXTLNVgAemGE9DX6&#10;a0Q02rw/Z8xm5nvQTsFYM4OLNBmCjMCr4+oUTxTwoSEeADdsd8Q3+VmU61EcZtMYz9E9MKh+bgmd&#10;Dp06dnyW4bR66jb6XqMj2wWaSTxh8sAB2Vpja4st/OX9CvxiXAT56Qu/8QVlG7lCfkv42eaeLs/P&#10;wBLapzEB3AqZMjmgiQ9/DfoU7jSC5+KNapmnQ+PEMAf4caDtA7FfaQxEMDrBzq2KN/Ex/Th0b8Cs&#10;lqhoxo0rLPBL35wRB7oV2yxHZ/ktGdGCcI5pNSEwHa/ws/M4tAfRhr5H2tzQr2yHj8MeHMpOitX0&#10;O2Ype6p8e9AFexTRJUAUV1kX2cDXuRcXZ/UDmjv9g9mGUD1a6L4HY2wNiPnbGrMPwC8dHLKnv5v4&#10;MaYNXb54oMAWdumjGVjWN1Q214zLANwsTHkrjuvBM23GgDE1PWRPm0ojLj40G/CTjmy43vIQqVMX&#10;0KQkdoTmZhzu6V/aJs9z08QJdNdPbibgOXww0sMXDur0SwyTruNv5TdNPDFuJy3Nuk+ZpdpgyOGi&#10;+ZSLMM9p0swMxp0zzwRAZj4esZ+32GonR82K2/OAJbhpw3V45DTxZSznaaxakjQm/IRZZx6K0dhU&#10;0OPsNLHqKgIBSvMI/qUP1kQ3s84at56AqsXS9ngAhdtQrZnMX/ChjNqsT7Cp9tUtva0iBxfgF5E7&#10;be/Jh3E57TLy5DtrxsbQU/aQJWY8RVkS0zQ2H1roO6GDE1BfyAMsTzu8xONp4lO/pkPkvgQkNJA+&#10;gB9/+Wciutf4vUT1HwTLOQTf+is1wGduT/Uyb/QZKUEg3aGE8I5OOAJ6dPpt33ydGjn98HfqAh+l&#10;bvneHzvzxXe2yD1pIlFZ4OeXbXlHmljyWa/u9rr0ny0mJmgU6Xvq1asf36kZ/jgOiPbFl+nZ/nr1&#10;gf2Qtr7Sn69+S2f+MevSR+3oQ0GslveRCfTVsKtJrPil0TG+jkx18X8f0cYVfE9bfml+jLDe1PAH&#10;G+li8QgZHCCTK15j2rZEgM9zgmuP70jlkbgvwaPUTWiDbDjnZAabcZhJQeksAi+kb+lUYmTYU5WV&#10;SXlm6ZgCLJaZRkts6oFoUc9pDbm1TeMB+ratscNI3g4fislIi7VbH04c/6B3jDcZxBAb47xGm3+s&#10;pe7sY5IX9dRucb2xqPwjHIzfdsLt8eX9b7o1T4CzopOYuxhgHDxadYMyzBDEHWDLAnczU4bp34jO&#10;9ssy+qMy7gFWLoY0DIpxG2SJsbrlYc8JZhYpkwmDopPE+S5wSAuMy1YDw+cHdFcjMseJ9AFlXyYg&#10;ObsAvHl6BAQuYeQK567QCT55fKptYwaWsuTfC75b0CcLR1uY3YmoFVZJmCUQX0Nlj2btc18XKzaH&#10;UNakchbR7FsNxumkS4iH1p9zz4i/yz7PxSkKMHcY1rTqQADa5N4BRv3vEOD9phFapxUTGNNeu1cZ&#10;5ciKeA3n8xYGd3QBoHLVIWegPNcJJVcUkCmYwLPoe4+Ia3RZRZcHtwBz/T6CVzbjKcHaDzcYrRUB&#10;JrJx72Ibz6CvBrpB9OgWFESRcVuPapsyXjzB0PHdQs/lCgiGQO8BCF242m6vY8H4TsH7CgDI/cdO&#10;1NYFc6sP/Bf4e0y8xswJzB4Etk7EDmO8xBC7Ym/B3iZMS6nJ/M6hL1Akjueg4M4WpYF+eDJrBxCS&#10;ABqgzgIQBe93S+iAQ3ab1DFlqLiN2AldA1l+Q+e1R6jjkF35bWzvYk9fw61rgMEW90ECAhycwBpg&#10;rDFFgZogx13tsecwFBnWnGiIiyTwo8jOcOZ9wCk3tBqj2J4DfnoMwAw+fmmcvihwqJKnWToigHTC&#10;mm5FQ4YcGglafyZtceAbV7gKgFp0h8gKFsIsGHPycRw99MWJmHK4AnjcZ9gj2q6TYWp2B/TT7JVO&#10;ZBYzhgc1YOoAva3dczhexP3OIIrBMiocVlW1YvxGTtC/IJAE3IFMrd11yNvpdLV6wnOX9O0wTTyM&#10;zb0YELhnw37sLN5Cvyf8neOJPNHVrNN9DycHgO70CMi6VZQ4zDWB/ioDiCGoGfKxU34Y5+CccZx3&#10;0bcSmZqnOlTNHNmjHbeTM0wMyjoqdNrt4mW2iOWW180qRvC8BSje9DBeS+jeL2PX7hBEEADCj866&#10;iIznW8/DukPWywlAoTOw0tAahTfOFC9ddcQ+GXQyjtGlmVv0+dCOYz6O+fU6NtfoEDrlNna3R+1x&#10;6haP7ixpB/uxFzQhgufovqDu5NxxGPC2D59zdGSFTLRWs+ibZcmjcmSu2wZ4F0W8aKPvtLEUNCzH&#10;qX7Z1ixTbKaTvxJLH+RKaKeFbl1C/9EmHt9wPXrjKks770Tv3ix2t9NoLpcxVQDnBFvypYQm0HBq&#10;xgbIbE+bbqk4rJRP5b0N1qEP/DhGHf2B/laiMdo1EeEIX44E2bmRFkF2OvHv8DKK1YLAdQLofy3K&#10;B1UcMkAsdLFeTwCI3VK2xyat6E4PPWo2ZlFDD/5C7gBUqd7AChlGRtFPLH10sJNZ6zx2XWuYYP/o&#10;556gpXlYYc+PMUYPFgDYdCJY0yLXOi36N1/F7eQ0UdFAdwu3pTb6Ub6NPTA7BV5h4pFDF12QC3Tc&#10;gK+DjXZV38n6NUGHNnmMfWxgh3Y4PLdJNZcbglDHxkDWAIABtoBRFAysORBY03fsDtFjWNtwQ0Rv&#10;DUOenByKq5kbQOmAS8qcdgDeiDkyXzMe/k60Hkfx3jT2sypuZx9E4+4pckdgxZid1PZY/C7mcE2A&#10;cEOQ60TTbrVMK9NFwwNKGAT27uvI6JfwsX+KnI63A8bi5zkBwwBdnsRngOZbnJt87tnucRUvMM47&#10;fKurrzP4tLFOKIw/GiwBaPvQaI4dxYoQJOGjkd1tdRmT20n8lID+F59HzMb4YwKl1SpLhe6XtD2f&#10;L+NA8DnDbt8VAHXGsJ+gU/iBS5734N4ufhPZf49gbW0tRnTzEpq06X+JzbEUwxqwUwJWXJRzYcY6&#10;hxWBe7u9jbOCwA1duh5eR3P208he/BxHcS8uYWin97XoXVTgFPQbWyJ22ck0cZMm/WTWT4AJNume&#10;GF4KqP0OcTmBML+jH7AhvU+XcZ8/4mnEEyBFP+fvxfQnfxjTD/9xzP/on8TT7/wfYvEffi9uP/69&#10;yN//F3H44P8a6/f/feyePIl4+S3Y/fO0+NdE75vooSehH3g4qpaCXbcL6Jic7DbzWnC3A4N4wJBg&#10;FA2ko4gX79026eQk1uhUX4TOuz3RbAFaT/21dpuHqTgwg/stGMRhENalgMWaTdqgxWaasio0PWt0&#10;SZp4v7caUCLUANcy3qzoCzI+4bOvwa8eGAXLlLav+mO7yhOWn34BQiU0RLRge0ebhw+VcOItTXMP&#10;zLTED7oQ5rabnZErdPGQqXTaI4F5uz/An1RxHD+Dl+gc94Ko0E0z1WASPwVBubItz1KtlkQniMf4&#10;zf6z8LbZNEOw6BD/c46P9bAkbfD8CigBBvDEwwHXu+Pg0MHHwQ/ry23FgAbhR7eHO0GPDvMqFQTU&#10;zAnZC4TGE0H1vV39Bi45TYjSjVRU/faQakm6DX4HCd4uCXRR/5p2v0TEnxMFGjhUAMk8FfS3XMYs&#10;1rM5fqERo20Z7fkCHbvBP27AgdhJsCEWL8bYgscL/CU4zXqhrdYKiNOMW3yKi53brJ2yvTe7RdQE&#10;siAY6IFfgJAlz9sXt+BcfBU+8WjmktgkPyOInxGQY8+xswdsSa9ToE8HoEYDnwgNIO+UAJynRkkf&#10;3aLmIUbatRpHfoCe+r03CSK+xPM8vMpDw9xBcg29PARB7Deb4bbgoWXKVvhway6pc8qfh2HwjqDG&#10;hXdoj7w9BCuPW3ksN/jYVE6BRhBctwYJs87w71OCnPUevnGPWeLNpQEUTcEsF14bCIqeZztyguci&#10;yt4FfuWtKMGJ1Rgfuytje8HzNhVycBdxZ/kEsBLYuqzzaM3vUvDVar6eJsImc2wn/T1nDA3rKQKg&#10;l40lMUcvRiiRMccOek+xqTPoLA1cQe7TFzN3cp43RoduZ3X8ELrs8adL7NhvcH0BT295lkXwM/ww&#10;KDBWtzfxjDb3Tfwy7VlqRvBk9ncL332GDfEAIUv27JS7NUEfNIjdLNkZt09n1Tpq7K/ZStbichuU&#10;DCu494i/SJNlYLJ1Sxy5ZFw8H1nvQdsFTeWWSzBWmPI3tD6guwd98zl+qoutWaIH4qQB/r3XjpL3&#10;IzDhcPggHihD9QSbdJKlB/iAubgMHXZCRBvnib+1+o5elbT9OnZ8CtlWExcWYDmxTkca4A+xoqhy&#10;ES0zYzrIMTHUdr+IHfaqjd/I8EE5MUWqc6WBRya3KLInJvs8Ey2ayPCeeNStY6f61W46RX6QG7Ni&#10;lPQ2f+/wuU54LeGXsN/T0c1OsSZ0mjdEDq29OzdEcdLTPmKTkVJirEbCRfpKa6tdg8Ee0/cCHdth&#10;i49gmV/gi+dicuVVHeUlHT0ISTly8jqDT7AwEcoFFnm10x4h/0HcI1JxC/dpQR9+pv/S5cg272nb&#10;yYS0pU+dwN4eeG7KEGX8OOvYzmtkZoM9osPcYK08F5UJqVPdaA9BKeCb82A2w//pQLEB8M7sPye/&#10;3O1T0d9qnsWEGH5G/+WVSTIb7N0SA5lOPqc9txV6UIZbSmtkPdHfiTd0BERBH7NobYhF0cPdAYxk&#10;7MBYrC/n1n+z83Bq3AMdjTfokH7ExaoD9uMg9sfHNG2XftlfzBm2QHuYSGP0xpvTd76032Y6us0w&#10;jZMrIJtvdELpjff64+d+5W/d4cGxpGvSVekWd9ukXRH4aXc4pXv+Oy/+ObWS/pWT6T9uxnXzwem9&#10;HT9dy4/ffdGH068//+Ga00Sfsk6b8MKepI/Aajr4NIkEje2zDWmz0wRYIoofIr8QI32fLrENaeXX&#10;4pAT3bw0ffOqP2KnU4dOnZMUqXYdL3/SpJvXKqM8H8LQFtgUW94iZrSuYw4WOID57uFjRlPi8tld&#10;vIw7MEY7hp1e2tFhP5WjzIn9nHgE/4n7jI24AvBi7J6yJGmPL+mrtMdfcB+XpXEov6bpWw/ZRU1r&#10;QDsBJn5MWZboVUI0iWeMko73kA39fgnABD7EChlMh+g4FCf71SVlWZytHWZs1vWreb/FRh3u5fFo&#10;mMf9DB3AX6/LHDuEfPJQEwgEqu6a2ascZk278mDpHHj/27/1DyN7eO+1b7ZHjTTpZJKXx8wvuNEa&#10;Ay2ChTM40qsIwAHa2gXs7GkmGQN2yMvY8DBX2lwZKQl4rMFj6qbEqPinZQC/XwEEVgkgpWKdGxiC&#10;grlKnlL0MK7WRNj3AOXNZWwnOGSCQEgeNUYVSBcZhsWiq9aL8lSp3FU6xGHfwqAZYG3XEErncXbK&#10;SMN5WKtnB5hqEJQ3cPZ7ou0F15nN5/HdLZ7taq+nGmYovSf3EKIzuAKm4wFdClXg3SxOMKKUStys&#10;VcUjghnLCt0gJXeAuxZObm+KMkwxewKcA314PkqagAigMTDUnmq4IEhsIkRtDJknYHSH0HWAmlad&#10;sJAnogeQyWNOwJcx1jM8pfUJnkD4ekq/oZ1H3lqkW3DmPmmLnppF6ASjYNxTz3I8C+8IdgigAJMT&#10;BHm2hJqmA5v+D0N1sBsAUDPVl0HYBDwIcZNA7xIeFtDylmsntNmF/gORPEHZPqWrt6OdVirWPB8e&#10;oHCPoNHjYStuAUWfItCerLXGWK7oW+4MqBKPMz7x3ZUkV3MBNAC+GeB4igMz/Tl3bxt9d5uLQHPI&#10;qw/a33WhIzKJbwkPLthrMRjzGvBjirROrMetbuU1aK6szCnaRokuuXbkBOMAZ7VGpmeAEeUZ56WR&#10;VYnXKLnbYy9wPHk3aSy0ZhwaIIwLbE3OPgWEGj70JTkV2ncL733a6pbIrBfCx6HON1cJcXyu/iK1&#10;OrSFDglwbQ2lTueQkisHnpKKLFi/JaugDzR4PiNIBdm2eFmH4nOcz3S6ias5Qe6uiGfI7O1dEyC8&#10;B/yv4g3+Ls6qeInzW93yLPtFkG9QY2DsspDbzH4NA7Hv5fGh1tNsUMZUEJyP0IMaELWGVoL7Jjx9&#10;yXOvAKTvLi04uYFP9HOB0WK8zbPcmq1pW7YBwhjg8hR5Hd/sU/r5EyLoX9yiVejPxK1LtLlnvB7X&#10;bjasst7qEJQz3jF9veY5Fp41CJ3CC1x02u64maDnyOdp1QNbxbO6D9AlZG032UQBfXL68rogjOus&#10;Q+eBBK8RfKwIGDxgQXkwZfk9aJHNG/E1xvvmw1b8Kve84LW93cZnDG65drW/Ec9gyidT6HfFZ1x7&#10;gez3nBDj/ja61QXsdssyhoAllACQJUAQMKFXABEPWyAEih9izj6/cXKogX3LYgkK+OTmEM8I6I7Y&#10;zBXyAktjCh/GfGdtw3YPHiBBHo6SJqBg3a7I02EEFcGeztIJdSeJEfnYI3DWVXSVFhNEMA2QZ7xm&#10;0uzRWydjXvCaEjWPuMHTCserfbRnBIx0OJ2EBW1W8MUtrIdtHrc4FGuWoPrupuRzne/J7sCSuETW&#10;K+z72+p+v46XjM8tntaTzAp40+ozhl0Ceh6rvcEJLfAZbt+9O8I3BrghSDEE3Wd9pIz+QleB3QUC&#10;a6xfIx+u8Hsq2D34cZoSACyj+7GYEVMRXBPwrKC91s4CMCW0d3u720Ys6pr3CXyx1zWBTiND7wG1&#10;nqhsncINdqCgl8UOpcAWuxXIDOVzbI119zY824k+C2LfTpCt1dNozdB39Hvf/iymq9vIplgH9MUM&#10;DawnQVaFLOCoCR6WPLPnLMVuin0lCEG3m/sb/N0Bu9zBTu3jowV3rc+xhy8AylOuZYQQx5qX2aGH&#10;HuMHuhOcxKNT1hD2eb+eASZ5LjbUOj8ewMON+L9O7JolNmQcFfzJ8TM7+Lhd0C6BQWt2FRuiBw/c&#10;cYW+QBbKxgLAZBaDYMnTh+vYLADIi3ls8VWTgUH6Mm2hLpAloErKFN81N9Ad/UfuRGFuYVwScQi4&#10;Mvg4xWZ7AuBitwXYqBTwZjKPuxcT+j2Ouv9O/K0uNPjyN0xpiBbyB7nhI80hjkkg+EFcNPHGD/CJ&#10;D/hOgMVHCdB6KaRKCzCokNM22GICcFoqFvj32bdj/eTD+OizH8Sz7/04vvudH8R/+OOfxw9+cB0/&#10;/Ggdz59jY3nwFn3eHHP6ejptV96bFdDyCT5MmWMcZorsGGub8SlzTqpZ/HuXDlHATkEDQaAn8dlx&#10;QwFrrO1cUJBWgDd7ba2Vg4tWOpiUferUFzaBwRlwCKJOuu9En8+B7/Ud9xKU1mNnOHk6A6eNRAte&#10;GnK3YWu7zeBtN3sxA3dslotkL6wLOMuG+NxVrNHzDL0k1oJojejjlx/x2Cnjy7DFHmajT9vXPWzP&#10;MnoGb4x/r933aQBVC1X0eO/2eXlgoFniYHrddqwzJ9yexvrQih5jzTJsJ+0bwFgAeYUudMFnBR1Q&#10;qyWvYNfDRE7BVieqh1U8yM/iYrSIS1ed0SlVZIJdhBrgT2ws/XH2UnGx3xb5dfHAzGtPYUynZgrC&#10;BM/pdP1eCiJcpGjmQ1wi+qjtRPAaW2xE6UnLjBncajZDHxkddFYxQaY28zbPr+kXgfpwmOrwbuW3&#10;NWPX63hzOY375SHuXUA3bODybhVnYNQt+r7YFJAZeUIf73PPR9Bygo7W6NQz+D1hBCljHl5UYIYJ&#10;3+/Ae1v48rALhdzeunRRhHFPwTrIOxJCX+GHgL9vW8oljXgyHD5s6PPA21qmEv+RL500QO+xkwX2&#10;Yw4Pm+ASFymU6RSlgAva2B0PrVgTjBtMu2i9d0FworxxDzpeENQf8a+dahQPYIH1+FrYoY6LyvRj&#10;gdO4Tx9crJniBLrgwGo1RYboOMq8xXaUfG82jU7zssPLCTh6K+YeQxc4iG9BA2GrGVHalL9EDOPp&#10;sZ+Daf/Ko0b8em8T4z5DVrZgcw+edcDeW2hoFp6lUsxWa5n1hk4cD59FPSbOwR7tija2HpuKLjiR&#10;dNhgPdCfNjZv37wPD3nTOQfzr8BNBIjtDvFMDRbBsx2RExfHlthK8EmvuYgCP3OGnNeDxemAEoDi&#10;cdgLT/7Mbz9B9poxKHsxhLdj9HG12REAQnZ4PocWlpOwkH0LX9JgDH2+GyI7D6HdhP4t5vtYgqXS&#10;whVjMqfck+ldfFniS1wrrufbeEkfLGXjxOBwCBbOOvH8WEV2xh0EjJs1vh6FtX4xihLVbgkLBrEh&#10;Dmwiyx7w4aFO1tLN8ecA8mhhQzbrKuZgjZ06hF+c4u/NyrOmb5IJnlvgK9vgJbeH18j3HWOZIWev&#10;99CLTpt2bHMdQ2IrM1anyFkJIDlHLvb48aPbwJFp9djsLYNes/aMv6xx6gnLLeKpzAx77ONeW8kw&#10;8Gp6QK7ThoIHkFttjf77UHlCZmrSMrmvZJrbsD84M65bofvYM+h4xM6knTX8ZxKm2V8WT3fx2wlQ&#10;J/StPzhdLGNlKQU+b3KvWNsVI02NC997bNiW9iDhCTfRPw9M4atkR9PEB31Kvg7ee6HyC2cDL5Ji&#10;m+RDeGlv9fO2pfqslV3wnNmjYkGvc/HG+IUWDdHQ31b0XY3huTGiBf5eovdNZNJlCJM+nLBUpjt8&#10;lxIO0O1GY4AvR7nwbvQA2XUb/Qqe4dvpv7Fnm7542EETG+/6pTWjO+AzUBN2FPl1shRau93U/phI&#10;sIcW/jhntGW8lq9xjM4NypOadvRF0nHMWJa0b0F97aGLmZDMpl75S/WY3xAMkUi/+eAUs/CnWdMH&#10;dRoKJ5/KZynIkRbYED9LH9o9b2BMTdoVE7lAbMa012hK03wHF1uu4RXHTvfy8nZ/0vf8Tn4xfehv&#10;Xqnt9LTEb/5/9Z2/+fGD9Bk/v/zsxG9vTx8yTieM0ji9ON2jdKZLU/uqcbpAfME3/nn6EX/wX7rw&#10;1Q/v/c/r7PcXj0n3eZ0PTn//+U96VnrnF9z1F75Pte4gq3Kt7bqDFfNbYp6riB9gHz7CTlkWpokf&#10;HeFbPFDBxZg+MnOfoKzIu+ARdT7lSNMethrZ0H44LqQUPkpI+Qu/ZSHtufhiSRW3doodnG2z9l7T&#10;VVszo5xMA0vpuySN4tKSr/w2c9i5BZO3fGGekMUTr6sW/g1/qg0bgfM7yIYZw0PaH6J3KwLe58Qu&#10;jnNKO1iOZFdS5+mb21Ir7mvTKZOwXDR1V8Nv/2f/MLK/8Ze+/M118xlCvsKB0km+cHWkprMlQHlI&#10;KznGzRm7HQ4yVyVwUh47b0aFp7hZ88NtQWaB5J0uIKjPC8cEcHFyyvRvT9lKDg6fDgbCZ2sknKxI&#10;SagoE6AFQzad0wbEt2jvkUD2iAcp6Zap79YvaOA4uih5u9eMHQZ86r0EjR6lrdMR7D4m8jE9fA1j&#10;J2bSESHfENzfaBynUAnQofio3AZkNUbnDsIt5hginrXQiGHw2/RNYOhBEdZZGfF6i3tG8PNn3P9T&#10;AMgdQaY4xZXBoZMtAAFrlaWCx+tGPML4nJ3jWEYY7A7KDOAlZqLtOm75fcd4PRVxxfV30HAK58br&#10;YzwlKHxJ0PJsXsfPwNafgrP31zIQIUJo0mo4r6TESLo1KSBOAlvd4gg4OMQDmG+64+e908mT6zto&#10;xm/rr7zmxKDgW0EjABvi+DvwOIOvLZw0HhgHHgTgPZw+gAUA18KZCodmaNcVwcgecNrNAX75gvsP&#10;ySm5TU7DbjacGQDdk9VN/gScTHt5jACcHZi6adRpdSnpuG7GVRq8CZADp4fjZaxwLynOGhC03J22&#10;rBWu4HKPDrV9oO/0p1EBflGSDDlOE4fIk+Df2TH5c1zpzGkHWrmNKq81whoOTCj0xE7wPF8osUoD&#10;HXbOTvNEr9vCD6Ic/uYaOpx0WgNgthR9beOkLVwaF7TFM1NKNk5qyT2L1SJm1veZnWR+i3xu52v6&#10;QfeECCg0LA+6dXr+YRK7+Tg2E+SCJnVOZjrtduexHHjQyMvYv9CgQGP4XxCo71cTwPgkiumcdmra&#10;nOsv8SP8gxxbRNesSA0jHcY/lcRrj9NDs9mL2ALszZyroPNibiblGp2ln06WXxFIEu/30CknKjbI&#10;dxDIFQhIk9/HfhVVuxu9NxlNvonNHe0vl2kCouDxZuV1neCsFyjXFEBIe25F2PSjOCOIUM/LHN3D&#10;eeNVO9qc6McaW3I8TmMKyPe0UuVEgFg4uVVVCUjLC4Oke/er6NynvazkM9qbwZc9tNiU3ENQ74lv&#10;yCeuNAUoJbapBfhbj4ax4r11dbK4jev5LhrIcgO67AgOduM1QQq8AqB6DP+x2Yc/Bgq7KC4fRfH6&#10;W1Hce4CNfBSd3i3yXKArFaDaLQnQgvbMUPOUR41LkzZjLBiTz7gRLf2GwM6CtmYquCCxsMjxkY/5&#10;jntaOhJk27T9dsWYsWurFZ8BUCwWbHFiU+YrVy4BOnNseDYBLDOODfyskP0HOYBz0Inh/jo2C55l&#10;4MEzN5t1LI/tOMPeNtttghQzkAGS2068jS2pmvMEiFwvsNZJWRGsQf+hjq4BAEWHnXBym77FjNUV&#10;jz6o2hUAClndLwFT2HZ1E5tRHso0+d/HbnTayNMSvQd87/rnaTs34XTcEjDcYhhu4NbmgMWhb7nb&#10;kPhemzReNOKzGfZxbf1L9U1/pU09RpuOPuD1sspiOoMOGgoAvCfltkv4j2xeWbOIdhs5corjtJZl&#10;1kOmXMHnmQ+4BzP5yiYIQgCFgLACmyE/dk4aYueXY/hAX9Org0roS/YG9fAOG4VXIDDEUWOLs2If&#10;nrp6H3510dvJIo8P0fcf0HYP5XfCelRtw3h2jy6aKPs1ntEpV/GTFYGM27rydgIDS+zVGpncc5+A&#10;dZMX8I8AHzthij69AKjgI+HPcQZtsZOHLQFVmtBBv/F/yZbDxxbxpBtJCug4hybWGWq3ZtgqZATD&#10;eWwTPN4y5vkBXpv5tqadDhbaFT7ulIAYQ1fxEfhErzRhbh+VGWhrJfEc25gLxCGU61f5/gWd+Dvx&#10;jf/J67F/+28CeE4r5gIWAZGmW9MviOPP0wt1MKDUDtDl07zVq+twKelaXdfPuebpe834yfOIn/ww&#10;ix99/x/Hn/zRj+Oz7/1pPP3oJzH5/ONojF9EC/nxRHAnCWALY8MXQE+zHPmVbLiTiGLYdEIXGMTV&#10;fidrDFacEN85OYS8SGMnsBSRPmDQLG68aRqTizUbcQj9t8uenGewYZaci3xnXOOkE7g0LV64jVS4&#10;n3AF+mssYQbXdjfHJtEOvsBVX/sgec0IkA7SzWAChTrhFhxZmcFvcR0d0z2ZkbHfASiwSzvkNAPL&#10;tRiP25vkUYfnTQ3hfCY22cLBBydj8MFulXeCV3qn2CX1kc4zFmNNQacnjLaKLjjHeo/4h7vPaQ2f&#10;jd2ymIomzWCiSf8GyLd1o/TxmDSohV7Sf7NQBmKpITb5HKwxb8fn14t47wbfiY0z2O7TXO8CLEYA&#10;OQFQe0Kqpx+axeOqtdkmY67V0lmXbYh8SR6zbnvIscB7Thv3LsUtyKR4xcm5Nv1DkPZcZ6Fwo8Yu&#10;NnGATXeR4ADO3CMQffzU/tiJLX7SelGCOklxliZlSvx7BX7tQwscJ20tCffnAIzWLfLUXOAvxC+M&#10;F3tiEG/9XzGKi5GevNrUxjMYt+95muiyctUdw4ktMMvRAx7km9svd31ruSFP4Isj9r8DX7dcM2XM&#10;8gWzjL614mqSY1P3qaxFjex4wqOr/mYlqnfWWtuZacSfTiLO3srinr55tooFtqeBrFjqxXqXFtAv&#10;0X9P2u33l/EoW8d8u4K33TSxYS1DqJeyx6SlExlVx8BjFFvr/yrcyGL7oZO+YAiuVc7NJqKb+Gjk&#10;W7sFxk+lY7BZe7CdkyvbM+gxbKRDwJRFF4Ov0E1PnW5p713g5DN1SF1ze6gnnc9b5WnBbzmNWSuP&#10;y14Wg06RJrwW+IpPwQdvKlvowDV02daMr72Jh511Otmu5Dvnntweu0Hva/9Gjo74bLNpShyyzxvA&#10;kwOyK/7aw1gPkbB+c8xdzAGP0KbbkSeMb4/9sdB9w8PiZmZ5DMFLY2RxCd7oR+4uGif2CDndxu7J&#10;1Ed41yBYLXuMFfp7QIaTcy1stLoTDzbxiP6a1XUnvWDosl1EF9r04NvICUvs+gNkbgzOmKu48L7m&#10;+nQaMfSo+AzYGhPGO+jzNTGZWY2LehUT7I3x2BDMO2astQkA+DsPA8nBKBm+X1pAahiJnzQDEiB7&#10;j4CxAC/se8iQE5nYBU+YrJfEHESpHqa01cAbQ9XGlK8WMPbicPybgBm9LsyKL/E/DToGL5xYcQuv&#10;h0voR3vY6C760iTo9dAEx5vDezQySmznffrsBCEwV1OZbOKGdpfQybX5DjrnwiNIMO4jzL2HllRB&#10;spHB5/gEF06sN75E4T0VeCc+0b4RL7iwiQHHJyCDxHNORog6NcvJoHOftHNyS71ImVPIsRlvRv1+&#10;zif8piPoQ8K3yK/21q1pHornITgl7bblKZ8jtskvutfCBWm322McYrVE57l/eWGNPz5i3PegzYhn&#10;0GVk2oVE8AjKn7bn4QNcrG4QXzsB5QnGlVm99IdHp4k2UBjfYc8BYzlyi8biirCbtFkqhzqw9CNf&#10;/CVm5nMnZZQv48FXl+hHjUuMX3fgep5MDKJK6/+QKeReOTIJ6JRNZR+SeNAeA+Ba8Qy/JFRq00+S&#10;TeMdbuA0SZco6leMj2dzux/5gcPk5W9G5vc0i0sCE52EI/FP4vqbe1LMne5MDZx+uDS15RvaOAEU&#10;f7zBlwx2YA7c7/7CC7p90Zf04/128otLaCtRhvfpxV/pci6RJ7AZOom5XzXzF3683dfp5/QufcZA&#10;/ry9V5/yh8/5ouuvfqVrTi3zevWA01/SDHrBELEGZENfxUJgwCS7yOoIWt4H83fbMXDuqCgiW2RR&#10;XxujrKLzdo1unUGih+BL7ROxBiNxkV3cnrY/02aaJ+JvJ9ucgVMKERinCrAX2h3kmD5YF9HEgZTR&#10;Bp5dIMsu7isDio8ssOyGE2RLFMBJPXdRen0NzbeAtRYxQtWm/V4H+9qLbhsMhMxKZ7eiajdWyDQi&#10;j85ik1xQYczu+tPPG2BbkgkQyfOwdWAeE6Lc6v1bv/07kf3Vv/zVb35ydxUvMeQvZkeCbRjIe4OH&#10;A8qIPU+BggOs+O1xy56mkmpo8F3aLsS1BrPtDh3uWvi9jA4GqItxX1Q5g0YpAApHlDEV9UXINCgK&#10;sAyGTWnV4oDR2Wzcy1/iaLPT9imnM2UuhsbjpVvVIDYAmSXIOqWnm6pMwOrWKhAvAySIxFDPCNgm&#10;E4hO4KmD3c0XcbS4Do7/lI6p4tEHGMhfSUgaCEmHv61H58lGmeC2xhGc02+cvNeYxVUTdOxmOM2p&#10;AJEBdLkeYTAL8EiQ2ahG0cQhONOaQat9t0fw2eM5JXKYxxrBM6uKSCk8jcPjrEsCMiea3BLVXG1i&#10;P4NeEyz8bAFOhWGujmNcpFZK58SCm2IPgRAYnHXahodjl/lEH01AW1fDm+9ixjis+2QOpeO2/lFf&#10;GhwXAE0z+wCQOObCrL5RFQ2ArJbteCtwWQBkTc33eRreLNbHPCY4utZmxn04QRypmW5Zh/EQ3Fog&#10;2YWVGkXIoOkOR91cLWNOcL1bHuMcAFtVnVhlvVRnztVnAaYpL0foaz2UdAQw8rZzcger6LYPT8Iq&#10;EFykI2X2rRFqa1qMePahn8UcPnganLsVPK3T7TBNPtsVBC3NLm11CWiQ220zTSB4alIK1NBIJzic&#10;4EtykGgK2ON9RrBhkAGV0FZkR8WFdWA6+k3/4L8B2gAlbPUBRoJFTxLA2zshfQ0AmyBz8zFKvkH5&#10;oJdjOaKobi1oYt13+LcF41lAnza8MJPtDuM82xOgLJzMmCMLCwzPAmUfx+GKNqCphmSQbaMD0LkC&#10;tJqts2Js0+wch1jEPgcxmenBZyMMTatjwINM85wpf2slH2aeJlWj/wT3aMQFzmXMvVN4sgR0mYW3&#10;ZoxrgFSJw9xIM5h7QE/OAFkt5NjtCr3DLM5xlDsM1gxQ40q8W2+soVV00SteGrM7Husu4ZTFsd9F&#10;vyLwKwuuVScFSbQHqc06vmvDu7t5qoejPdoYtNOPLmDbgyPW1nSB/1m5i2+ge5cA0LqFHNNfT33c&#10;IKPPAR33J80Y0mhJeyUBmvXCst6SIGIXY/To2c06htM6+kUdn6FiB+joRE+9HSQ5M+3fQG6k7eq1&#10;U8aW4EJ16dxbRxsACPWj1wKAYh97ZRugVhI4tAHV/WiOBtEYLKNeIKfHigBIGQekQDtBR6qFJMBB&#10;VpRFT2c1+5dYDFlEVjuuPmLIoVkXfiL5aQIgN6CGbp4CJBBoA6Dq5jbmbhmiDVeB3JpWNTvx8PG9&#10;aLz5OG1HGmOLjmf3kVEsDmNbY6/vCdd6rxPIAODnecpgemPE4DsPAaZmodBX63C1sf3woUJPD2Dm&#10;A0CuDQLaNs6wazLX8YzxFWs+q1UZnBx95x5lJauxcTg4s7cEM640ZW4LxRa1M7dPbbHpelLkltG3&#10;kZG8xAW3CJLnuGNsnadoTLGNuzE6IRgr+pHh1FvQW5trH63Fstd+amDyc14Gg9yPTJqVku2XyWEa&#10;oLnNNJ3q6yQrfXWdbQfxDwTA1vdrImdmgXiiaiNrEyCaBdWCTzf4S6Mq7Cr2t22wugXWL+kXz9oh&#10;mysCP7PMaovH4kNbHcADduhmhm40AR1OFqDzrfYqTZ4Ol83o9LC3yNEUAzJF/s32tp7VigAfQiGf&#10;2iW3ZxyTvxqhl57AZsF9T+4rAbgg5TSO6ZL7mnk8pEdrrt3hh5/h580k2vJ5Byov4OUtPDGs0Y8c&#10;sMM79NeFAOvEOeHtwohAA+pjh/gculijp0mQbyCw4HsXDc7VPfHDhTVPmykjrXXOZ9iKClntIG/W&#10;UWpij+vGV+M/fhubcv9+zJ8T0Liojg2CY2nCh+YSaIal6TNM7gkA+gU/dDkZ4+bhJg6fvIzDs9+P&#10;xif/PD79wT+Oyb/8L+Lm+/9VjD/+L2P+8R10vE3B2347p02znri5CX+hibW9zCIzqDFLHsbTb7OW&#10;0EPsvwcFGJTBRuSWAYEvzIxQP82MceuRvqMBuLI2mnrt5GbWbONnGA98zzOzPxgLL4NrhpQwkVic&#10;P3VxjE09gEfI2hbZMWOBDsBQeAsRmutlCkgsGr3Ff6daVvAn4Rnakzb6Ji5xOpRgFhsiyOe3pxq6&#10;0LblogY64XV0FhBc4kOxbzwmp3Ods2aM5YE85D8x3hH/t4VmXVq2jwcXUtEJZxTSsfi05dZAV4wH&#10;97Ctwx4AtY38I1F3T2KHTWmJIdHpOvGXcWLreg/ABgjN0VlD7T+46tjoIrft6HTuR44eVGMne+9o&#10;H1uHn+y0CYqH3K8fN8uePltrNIeXOcF1zVitHbZGl+VplwG8A4A2S0y9WfPZGl0yS1G8d3RepEJn&#10;kYE9PPKwgQ2214yL+XYb78AvJwzHvPq03R4c4nId8TOGP9vCR3T3a9D2koC8p2/EJhu8/xT//BgM&#10;+RD6Pl0WcXu1T6ecVuhmht4M8cEeciUv5jMCfANH6NPEf4nhMmzTkmfn0D/H3mycNWsI3MUc1lly&#10;GtcJG3BdXoUnEu52U8aOHGNzXATfi9ega9YbxYPXi7QYdNzN4QDP1o7IB+UTDCG3W4zb07idFCg7&#10;u6iKdtwBTJaTFWYUuwcuEKMtoNuesViOpAdbnXx6xj1LbIZZjS2C9AqdH2JnntNL6Zm21SgTzXXK&#10;TszFBgQzZ8pS8SCdmj+fb5HDJe9VNDAi5m7LdcftMk2GbjFuLtAb2xzRiR7+w0LbnqK73LbBbF1U&#10;Oo+Gp6cV26jn4mQX/fGb2rf1AplC53JsDtirdLdFewg29fo5drQNzmnHskG8AH2KR824AAt42nnd&#10;7/A8JzEO8Ry7kDKUsBX65A3Kc4WePQK0WB/WEjDxMo/3sat9+HkxacXyBh25AHdBaesLX6EzBm2W&#10;q/kK4yjxr568WCEDQCV8WEH/YC2Kav2iNYB1RSyygz5H8LMH8livLRUW1y1IBu0R9Mp656ncwxbb&#10;f7jZEmPgP5FJF98O+C+DP22g27PWbmE0A9X6qrmTyfCePjmh3AVTDQFAlssu0aGxPr9Yo3OMZZvH&#10;HLuQMf4B7aetnvg1kxfc5dNBBna0Z5ZSge6KmXboiGVvpussnWRoAX8xYprIh35m9boobJb8Ablr&#10;giPXYk0wj6UnNGXarCY6ZV3KFEfOsb3atArshB83k6RlHND3sLES+ViDQbWLZm0iO4x7W50wk+U0&#10;PL2fUTMg2sIOuWVypT2FRsZ2R5ixpW2GaEIxl2FroCNuln7zPN64eCA+bWKPxO6elI6m4pe0dPCP&#10;a8Xq/uS0aTJHMnnaKvvGf6eTJRmTY+Fvf2uj6Ra8Nfbic663MHzGdSkzzYxjx4Tuw0IulFZ8j260&#10;iZ2bWR+7m6E72lj6TyxhduSch0+h85rOG58enBCDt04QKuNOTWoXMmhljVCQFvaCa7ApLhK47a9E&#10;CEzsULcgZ4rznGtDItKkr5OwmKvkX018MBRN8anPkiKO51V/XTwwO5HhcQnf0ge35el/zDRzaGby&#10;iQcVAX1gitpd1KSfLtY5m6I9THW7fAK6lA4M1PRIe+nJS9Xk1y//ThOUypTP9z6Izm0prkuYHHq7&#10;gH9qQ/9nG17Jn+m/9OZVm/7hj29OfPf5/rZXpzu++OFZ6ZtTW7/8OV3Gx+mBp5v94e3pOsbsh/Y9&#10;tWo7X1zm9V716vXLTvniil+29cUdp2u8LPUstWlf0ze86KFvvFY59LPTxfzvfSd+6EcdqNe6/RWW&#10;nvx7hY1GL9p8cR9dHRGLuZPnowEx4qNuvIkNu8D27oxx92vkbplkZwPeMvnD+pRpQh0lSQjH56JT&#10;2lycJQ/jZR/guYsqCHOSYU9Ltt6s+iUd1UH5nn4jf/o45xjUTy6Cx7z4zL2oljfvYsezPnFmr4oB&#10;wlfiU826v4UGyQ3TlifAqmdp3gsZ1R64bdw6vB4kZxyXDm+wW75o5+97Sunbb735zTHeIBWJrHUg&#10;JTfTGYBlo4EaGHQAADNAqFtF3K6QBooGCzAby3VkBFme0GAh+MzKDvsFDgnDDEK9A0QtlnRkVcUO&#10;J7IHNR1bjKqEMJUeh6Z4KQQpcwtHm7berVcYI5654QWyddLD1eYch7NozAgSCOjMMMAo1zgNT6hy&#10;dVC87DHJU1du6JeznBsUsnYFEsVJTODvfRMA0MXYdOlX1sEB5cgMoNKgAAYeIb6TJ2YXtZG2CucA&#10;9jb2Sccyu23qNPnoDChgBRlwHNYFstaYtQ8EpBNEZb7icx2DqzXQpMTYC3IfccUb54CWe3KQ7ltA&#10;necdCLB7vC4BcK6EzgFcZhZ6aEQOg31VGJrcWVoMZo7Bx6clY2HtAQ92WALkrgCRL3l2x62+KEDD&#10;NG8QXE5QVSIsgk2P0R8iKCuUYwwNNgQSZnzNARaf3IEb7jCoAMw9UkNsBW2bKE2WCrHWBAwMKcZO&#10;4DEEjSXYMW5ND0GxhhoNAptnGG23fVlv8wDd8PlR45wOPKtAqTYogdsJ66kZL6dVLuw/YCAC/J72&#10;fKskFklGhFK6ZtJ0RN8tGtbgcitsj2e13TbM84+MpQcPdUpOTjYBexZg9YCPcsCY6JtiLPA0oDKL&#10;x2KJ3JkMNR8R+PAQ6Ola6anoJsrLLw3NaRJbFYamtO+K2GJZEkQhHwQNb3aKOO/yAPraYYyuYrvt&#10;NkcmiNhPK68Ah2MXuVS+oFGbZywQpAWtLtCnelOnldfVYhUe6T0DkOYL9arJ9wQR8MCJym1+HpdI&#10;6bB3F78KSHp9dB5BwNteTtBHAMgAQwRt9mvALs7W/g5xWq46/qK1S3U43O4mUHIrpDVrzD4yXVcc&#10;8CWA3zuvdaN8iBQyftPXdW4bQJWrBc/czjpehHMDt3euhAIADB7oo6cR1RhIMfQSQLU0eGesFfRw&#10;RfoGHdtt2jGC4AJ11BH5Rc7goccpg2bjBuBu0PqbyMXgshNNt6RCmx3EHQCeO4DrOxhzM82QtROg&#10;m9O/1mITr6FYS+zCxGfDo3nN2OTj8pQJeYnB+Bo0fK9/jJ/Pd1GOkanWhuAYUKHRbe8ICrZxzt9r&#10;gr266qbAuYHX7ySDDY0qdBi6WKtK8FXw30SjDo2rLI/hGbII1L5YEGScCy7gAbLGLWlCSgCmt7IW&#10;giueOom0akTzLjS4NaaJjcvQ0TtM52KGnghK4a5AyHBJQOLKXNrGAK3ucZ9bxDz0pof9eCNlIVbR&#10;HW3iDXR/5CEK3Pl1bN7XL/K4IIi996CKt8tNTNBDD7h4l8Cw9Qi7Q/cqvUY34m8Dskps90+sXOuk&#10;BDqwgo5zZGVMBNHmd2u1jWsccBP9dqF/SJ/7REk3WwA4QOwGXevrNGlSfetDPEJ0egNYw7G9UK5p&#10;50Ag+eVk26A9iD3RB9kZoX9XMGE9BUDCA/s2TBm4tGBwBAhNhbfnZl3Qjqcgoccl/TwS5G3NMlaO&#10;0Qnrj3jqLi4HuvMZ99XKPcHCwdojfNaA79YEcctZ04DVRE2usfbRksCzacoYet1FJgX09BD578CT&#10;eTrsos3I/MEDpJVlYcoMercAxM6fZm6Zwi/mKEnergkmz2MNDYW62nTrLWprmm4Nx+busSdH/Fma&#10;+HCLHG3abzOjzJB1Oz0ChH9ETjDQ9skJ2CUOrd5OYzXdJyDrFr8dweJpyyJAB96URG2PQMp32CGz&#10;0zsE9nOLXdAmmOhkb/Fp9CAa8ELQWuGjUlI0+jlDttw+ugA+5fggM9c9pdLsQ1f6LIYr7XuP+jEo&#10;3onq652Y3Z1jizpxeYFiuZ0IuRerpIUTPqLZJCtmkVlM3dyyw2qMvb2L8Y+exLd/9Cz+xR98Hv/h&#10;Tz+J3//xVXz2o0k8s7bQvBGTlZMn6A56ZTDnOPWxTridap5gLxi3ZTQgI4Bun4DYGe9dKDQodFXU&#10;VVb9gttduIR+6Puc1BHYcR99bOrbTNNETjMct4tqnpDnaZj6XYNCJ5lBh4yBsQEkj9DaGltptVh/&#10;wssyGNaJOz2Ie2gnZcLub7mL9pMBuiDYRYNldbou/Z9oh2Qkf2VAI9o7E0eg72Yx0OXUJoMULqHb&#10;XeTQyR5sMnI4QjeWOHptv94wZVhDHyNDLCa61MRGZ/hsfK4yiu6U4IeWBZOxwQ+wGfmqiBlYpc5R&#10;/ulNPGS8L9Fps/7v0SfdalYO411k4RaZUF7sew0/zD52xbqP367ogfVWNjX4DR32EIEC/1Q4EyP2&#10;QQ/Mj1sx1hZXW66hVk53nWQDDshfXqzj8vEw6uIc24jsA4YNTLWe2p4G/vqwWqQJdjOqMujhYlJZ&#10;L6OjfPcZZzlKvHWbiTpyjXy8iS0coMNHdGrXRIbRk2ts1P1hnhZmpoxpd7aNWxcV6b96be3QZ/DS&#10;OmhX+DQnqWb4yD4yBhTATuzjChqJI7cEDkO66g6SGTSGhcBqZBoZTifPYX+Fze4eaeEbklyDOY74&#10;1SXPFufyVcoCaA228VVsy1UbzIw/8lRT6z+ZIdtkzC46K78WY2+04Zm4bFdCX3wwAfphOo9dAX0r&#10;ZPjQxy7zPIyBePzQpp1DL3b0pwL3uqXSxZXdtousgeMNymly3xpFuT2LVvs6fgVMVFwQB5RZVE6S&#10;DB+imzWyuIoC3L9E+TudPT4XOXNSyxrF9NmJBheMLNlRImNtfH/d7aRC224h02B40qvbUY/EHx7y&#10;1gDn5719fL1/iNfwv3voe0BGnTwq6W8DY25h/KLsxjn331hbzLbA9sXoIvo30MwMd3SjC93rZR4L&#10;MFi7sYS+2FPaspi2pWLOOx10CJ3gs2XRjilji30bbMhn2JI98niNqxC/j5BP452cNmYYuSmKaYH4&#10;BXq5ROmuGPsUo7pDRvZgOqxJrGagOQTWSXAn7Wku+WaGhu8F2yAP79J2l8/Mnuqg6+eY7h20czLp&#10;mmHtG/CR93vtCb5xaxY0fe0mudjHBhtfot89cGnRrMDn0NysTWg9AWM34FlG/HDc8kIe9+56wHdt&#10;GKc2jBEjN/NoTPBjAHgX/nPiq5xnpDqz9PNgnHkwWxrZxYe1MUS5thJ+VciL9Qqd3NpjA8wjKKDV&#10;iu/1NRbOL9F9MYAYaAV9nOQyqNf3maJme9Ytc/HCWNY61jww1cw2TnRx28UBt6l5iuc2OXl1ATyL&#10;2UUdT0G5k2hce2yCTgzEsBmJlvLOFXcUzMAaMB9uu21gO1IChnYZ3Unb3bgrWWYI40EjaZeFwTr9&#10;FR/zDc8Qk3NBejlO+EPztJD02uQ5F0suwX9f5l7pfOdY4JV1ge2CE4Gn7Gx8LUDwMVi+It7rwNN4&#10;uY+PCVznc+JxOjQHn66wGeLQjvYEW5NOeKRtM4etTekcimUt1ujErnXBM+/RZ+jFNe52U3esb8xF&#10;yYZYM3KPvOq36xl/85m1H7E0aSfSBju0QU8IM3QljA+cDJ/OEWBxA9IRPWQWkyT8TfRL0Rj9MNPw&#10;RKfTS7vmB07w6ctTjTWuhjyM53QfMDLd88UPmp5edD9NzqS6aFxLE0lm5e3pdEtvhAc+OL34DIPs&#10;5C53nj6nneRo/Trd689ffOAXb+RguuzVz+ndn9/jD7364qIvLuSC9OerZ/zy8/T71Zep53/+k9rk&#10;+tRWev8XfqdLfcPrl23yD5+n6329+ujV29OPH/yF8Z76Y2Onq/zXv9wlJtX9IJEMgqbMQJi9w796&#10;YrsTYJMDejKIeO0NfOQbF/Fm0YkR+Didnots9Jab8DyBlyigWHGDbGOdeAiyRruKG6rHk159Bu9d&#10;ME+Lsz6X3hB2np6HLMkxBcZtpgX8tq6buuMchBO6SRZoyvvcSenJ0CVqbpZ+Axwqru3SeBOhNPFE&#10;7EBTSX9xcantRHhs+AG7utOJY6sB/9g4bYM9RSe4R1z3D/7eP4zs0buPv/lschdtJLSnsmJoR51G&#10;DLsMun2I5zTuiU2bMcrCAxdcs6BDKxpcABye49xejJtxN8FB8NntDuCx2sUVjvpuEnHJfZ4qd+9R&#10;Fl86j3j7EmdzH4UlyDrDYgiWDI5ErWYrqIxrCD4FnEwJ3A3eTXuewrg5gf0MC+NERNomw0hyONDK&#10;cA5t2gSHtVzpZCwthurq0gO4dNYF6AHu7vMaVYACHHavWcTZPQK1++1odwYEEnnKsDgctxDWaQqM&#10;NvcmYtU6IvoGLd32kdH6Bsczw+n1mu34Es8eDfcYMidBAFoEvQsc6GbhLAM3aWxwcrMZARmB/oOW&#10;q4dFNEYApHNMBc549wJ5ZdxmZBmINfIuvpprABSdy0F07z9MR533RziYIdd0u/ivQRw8SRVApfEg&#10;/IbZCrcBK0EWgNSVo34FuO6MIrs8j/xem/ur6J8TSJ8No9En6Bv0o1mNAEOObxEVQWSLgNugs8SZ&#10;9HG4nv4jBPc4XOvFrRhfY7OIFoGNR82fZxsAF6EQY8NEwyyuvjX1nnEDgmELRhyhJljvADAEy3Ce&#10;fgs8MOQY+daxh0OygD7Of8DfnYvojfrRGg1iS/8sqNCgfQU9iYwBsM/SYh4r3kNDQOAGS2zg1OHa&#10;LAPYAbpMRy0aa8AKhhZlckVEcLY24MRBOlGZUkEFgPA1ZSqghG4PbuhIeIyKnYyQBob3aULK579a&#10;fZFCjusAGLvsjqPdPtWDMipy8nB/JLhpQvN8TTCLtKDdTrwp++mY8Goem/ky1TtLW6+XBOzbZQIF&#10;x0YRB0EJBslCkq7S7zBKHs1vFNsB3Gftyzh/7SJar6+gLLQCOO9vGSt/NTQE9XmsoEWT4KUN/XaA&#10;8ClBUwP98lj3VrFFN+Ax7xsAaMH+Di92hjXzlK59P1k77ABNOm5XxZC1JcDouFrFcUwgjkw4udbY&#10;o4xmkACsLOraxDZETUgBGFC2e6+jjP1h7NbWAtyl7di6xBb6vVwrN3MAqsBtl4IXT+Z54wHBz8WI&#10;ZuDLHsAHKzz1Me/0MJA8j5DQe91Kav9bR9rulbEfVOgaYIkb9gSyHWkh+BtoK66iuF3G08U85i8I&#10;urAtR7OoBGxmbfKsDMvbQCabAGG30GYelBHIPkHEofMVaLAkUCEcrYZxsE4PvM1GNbxcxer2DjR8&#10;F/sx/LR2IJ7D+Qvr0ZnRd8r0hfeKFWD7gI4IcN0C64lMSdzUH+jdRDd2C/i5WCbgWaEzHgRjskkG&#10;jSw06mJfTZBXno/ieLkLTw1zQv44QwAbt8jBOY6lTZA5g2fQs09AUCOnZ4Cwcpwm2hcbHMh2HWc8&#10;13ptZtscij6sX8QanblFp5YIqFupCLPSCvVxdssYsZ2tbXgKcB/xMLCeghw3yO+ae5d3jIF7lEiP&#10;DHei0qQm5ayuCGTovIe/LLGZQ2Q7H/aihy9ylexN9PDDZRMfcIg7xtSc59EZoLeM3cyu5VSf41ay&#10;bXR4/hI61whiA93ypMK8Y7AgTQmk0Oc+ANGNTBV0PAJM1/ADAhG06n94IT9mhg3wfxX3eQjbZ1yz&#10;ZIwWe/XUUidBS5x7jXGwFuaNDhnf0GUsexc06g2gsIXfQY76RYx5hKcerZDDfoZ/gwbPsY9DfRif&#10;97H91urcA4A/Qy+LO5w9Y/TaCsDdIfhcARYS6IEmfMQI0HXGqA/1kJADnxPvoafLmIFyzZLSb8Uc&#10;vjRnWAKzawWe9BWgYEashrMFjTxwqEdg8RbA4xky0zwuojs/pOyTA77QYv8WYz6iQwY3rT562H+N&#10;gAg5daWB69eAJmvg7PmbcBgZB5nADxdjsgaBFwzXz+dO6MOH4bPnsb37f0KYs7h8FzvSfORcEHpA&#10;nxkHJjjZesQunhEpffL5MZ5+/GH87L3fj0/+8Pfi0+/9k3j+gz+I7Ys/ieb0Z+joS/i9ou8GMdof&#10;bBn3S98UZNGumNpFACd4PTnUTNsWeiegM6vNum230M2MbINvY5ZTgAbp6RuiAd2wk1yvznkYjZPd&#10;lotwQlKX7wTuGpuu3NS+4LMDavLMVCcGWXOXgBOBfuoWJLdd65roWppwaaB7Ttbt0SGzWY/ZEJvn&#10;8l9BK9iAeoHO0Ct4J6FckTdQFIg6EZ6y+BjfCKzVGODceVa9BExyrxOAWDbe44d4tplwLYLvHDzn&#10;tlmdK9pCUAsdHYxglf8YbuKlv80wKwjs3ObfONwPD4VwUrbGHuY9TxjsRpnt4xp7298uokdg7mnN&#10;ZvA2BvdSVn/OGHrYOU9vN1uqTSDbhwaC2xlg0Jpvc5hmnTOGEp7G7PjNpHSrkpmXFwzfE9adODLo&#10;ssaPer9QsOH/PmXeQ2fwlycYqvNm9u2gsRk+ZruYeVfhYwvsjfrSwx8NwVbjFf6Se/PdJjLwXD2e&#10;xt0KLEs/MYPghyV2dhK7djdtAT0ruQ6a3Ur/phMMPJvxNN0OJzbgu9ZmbUxOoElfLYCEPfakzgY0&#10;2k7s2z5N2LbM1OriT7DJDfdhm90EEZwclRZ08RS8Yuvc7rLFl3qyojqfvCkX4L7iODnGe9Dly0MC&#10;dnwLIhBZmrhGDvm+oL1zbMcGmbCb54zXbWxHfRC0OiygEdLb4UuLwLs0Yp0dC51vGMcWpgPX4xy5&#10;MPvH0h3q7wGfXNbgr9ys0kUUmxvwTiMe8p0ZW5vaGpZ83wGtNMFEygOyMUNhCm3e9n7My/t8x7h3&#10;yDy+yt0mliZotsDsZ3305TLag006LCabTOIOc+Picw3gEr8PzjvxVTzXx2D4z7Dzn6F7x1tiEnS8&#10;PON1s4vPp8pYETeMa4SCg76T/uSzKnJkf44Mr3mmWXJmpW2wKz18Y0kQ9gEy6AFhA8Z/BjO6yMUE&#10;m2qdn1RKAT+2Js4pXICHdlf4q3J4Hj1+b9yD7EFX2lSCNLdTO7lw2IEDG3P49wC+ItfgRctfbMzi&#10;Q8b3ChTjEAMk38fYPKTGNKdtH705bgLoiN0u4hobsKQvS+yEW1fLZpd2XDCxRMshLZC1u+1U4854&#10;AQfFb+1CBk1a0BNe9E5lEpSTArkxs87Zeg+IcbF2LqZEJ0XAThK3VnnMuLexxp7g/9z+WbXBshmY&#10;w3ql6JcLAW0XnYkxC+ymB5RpXzLabTK+5cLs0RXQ2Ekc7BPfaee8xpRgJx2dKHPB3CxAe+wklVku&#10;TfQYgYkF91oWZmRwvVkmu7xw94Y05L+EueFXBd/US5M1gOynDENY4+RYOkWT56VrM+IJZLzAXqT+&#10;QIu1Pepis5AHLgP/8w2yZ7ZLwhNeB5/SlkUn3Jw5wAaJ+cV/kkKs6YwCkpniCgbBC3pgX5tVF1Kd&#10;J7+RmelHW0twtbjcSbpT+wwXGyn9jU3FqOKPDf08Hbi1icfIx3lRp+3Bo0Mb22cW3C7OHCP89tC6&#10;FFfxa82zU5mEBjGdegh/1W3LNOXyS4+F7HhgYcL2vOxHynYm9ncXzQ5aeOK29YAxi2AkRMtQBVmV&#10;N0eeW2JvCGUT/ghkQL6tLOSGndGG6GTwjPziO2iUJjn0AXyVDlNAJq0zmrL+0M20vdExaBOlo9dK&#10;Hunv8CQUzzplrPniAi/zOv5Jf3oDP1IziZOfwSuaTzY1/cge36brT7/8efXtL//2Jz2b/3557y+/&#10;pXU7lf73O5/m79N1fvXF96ffXzz01LN0j23zOrXo38nqv2paep5aPf34vV/wlktSf/yd3vPyGV/8&#10;+PbVdf8/Pz7TX+kPbz79Jf9d5FFunJs0CxkUmPBqjTyK7+9GGTIY8Ra4r7zntvd5DJfrVLN9tq2j&#10;IF56ifzcYmQz/G3aOaBFdFIXObBh5UIeNxouzBp30wdkFPOBD+U993ggR7oeeUkxvBPu+jN1knuV&#10;J/kvDVImo/ER9lSR2+HonLaZ7Is0ue5cygwh4C2+GvsEwXxq4gDtiFUT6XiWyQ8erGWmrhO+aN+J&#10;vqnrjfitv//bkX39G+9+8+VnT+kkpoNA89i8iGIISPCEw/YFThiQZ3sYPUKVtNIPwuJxtgKAQaH2&#10;ON4MbbKYaOPY5cE9FAK1RHv7KJXHjjdHnegUBcFkTrt5rFs40G0Vs7wXa1fO6GxDZVOZkC0DR1pN&#10;QDQxE0KZ9rdTqQwS1GC4akqt91oTwRWSBk4mTWKUnWinE0DbUVwQuAGe+vShBfDc93D0nYLgogIU&#10;CrantIlxYQzOqLr1xvF54lo6MQUgqhN3H7rpgxo1V8QnGIbz5Sz+KkHGGQbjaa8Rcz7bzlZpcq2e&#10;bwArABDawd3EDQ7NrIBvCHAqgmfQ+B6DL/O3BmVts1BKAmloa18OO97v4g3uvyCKunxQx/0LnHrP&#10;LDUBAGTAUOeZpYtxPNDOiaE1NDPIcGb3AOh9QJvDe27Z2eN8tjHI6zin3a5OD6DSJfgZYsSHhGMj&#10;2hohPEMiiHP69wDEVgOqzSdarxkH/XeVdwXS3WPMVwjnFH68iYxcnLfi5ZDX6hjTu2N8TqRkZlGe&#10;eKWS8Kpw8ki226f2gFv0MnJAninnfZzBO+1jXACM3sBgP76Hs78E2ADY24CeEYpn5tfnSLOZl+Al&#10;nF3EDLk4An4GSH8L5zeCNmf0WaBgrQNPgaLb4QldHWTXrJ8xbSysUaGjZSyZMkV7roC6/ebXeP7Z&#10;PbpNnNJGrtwuQnPwXaPiqpr05bnJABlooYQg6A5jylHH+7RVtcp0Yut9s1agn7UQZtD7muD3Id7/&#10;nnvbC/oKMPQ5zlQ5aXDtdlGiulR4G3427D+q4erjCoDraUmwkc4R0KFjxf1uXNxv4rygOfL5YrWJ&#10;d8Z7wP8+nvLM7dKJVJxSL4+/zHMuMQrvNcyOzOPXAPUDCKnRaWOc5MsEYn2GjIIh4pw+XGF0nty0&#10;or6lH9COGPwUXNCf4iKLh/Stam7iZ/TVYsTp2GxkS3DoCruOuFKnADtf5vP7b7TirdebcQHfTQ/u&#10;dbepFoUTZF0c8kfw9v3bXQwm8BNCOwnRxSa9BU+z+4AxnP456OodQbaZSADXd2jnAc+4gSYlfbng&#10;mU6Kf4iTea1uxlcAju/vMfqzXXwJgJCfe+ojvJhEfHubx7QusWXYkg02hnFrMF0FcULLydIp/HqA&#10;cvVAenfowf4OiHeJ3v5V9GC2ickVsg7I/ToO5axfxjvQ4AVO5APGIU2W0H+Drrs1yO1amOW0kmrQ&#10;lUH7vlb76HbtBsGPulDGkv6bQu0sgaDClVCLLLtKfA/e9S4Hcfm4iH2fwGCJney4Mklw4OzEfpWe&#10;dQkAP17043P43IM2bZS7iSI0rrFv2PLlawS72qoXW4KndewWjB85aWBv2ngxKI2Y0a7x4s0c2QCo&#10;02eLmnuqrI7KwPmwLWOPU13iIzbYrpGBGHowrwnuVzOuHxBk8Wz6IDBiyCnQbBPceVKYQXiNsLjl&#10;0VXrLmPOCMSsG1gw9h4O9nMCCmuR7bkuaywZxxnAnCDESWdswwbwr/PoEc3UvT5+A72qDc5ygmMA&#10;K7rpCuXqDscIeE01ReDnrsInVAS2bs1vLeNgFL9e4yTb0YN+LXyFK7or+5QmNwhskCkXSnLsfhxc&#10;2XbLILJngIzMmAnuAsSjPuD3DB/KPdZi2ltsG7qZIWfVVWJ2T+9HTwAd6J61Td0aM2Tcbh8uZ7P4&#10;mO5MVsidE8iCJmya9sZj948r6ID+WeekSVCaJlyRmRXP8XAPFxi0HzNku9uqkbM8PkPGnZAQhAgY&#10;dJcFfDBjYoWP/oS2RzxT+/45gf7SiXUCTrO+/DkQOLzEB/4m/Hzroh1PEY4lYGlhxCJIAQClAln0&#10;tdXH/+M8J/SpA4AfVb1o7apoEFCZ4bo4LCE1fv6rvxGvP77P0M6RIMPOPQHOLLq7D2P/8uexfvp/&#10;jA//w7+Ij77/z+L5n/y7+Oj99+Pq+cu4xc5Zu1W04KSTAYMHjdBLuA99BBMgHrcwOzflIQX+bYCl&#10;ndK36GctC9BEhtzyT3xC0AABlPHUhsGRs441/HISk8+QQQvtW+y8AY6Q8OqlE1XqYAk/2mZx06e1&#10;k85rJ8mdUBUHwUPk0OzygZPp2AYnicRYZlUgKlzr6a76kg0yhy8jIO6U+At4fYkd2eMIJgSkbrHT&#10;LljmY4D8uM1BgMfgUz2iLm2v+Lw+gLswOGvkwINVzCy45rIt77f0xYDFgtvP4ZPBWEM8gL7VTvDS&#10;J7GYgqLeODHZgb65Eyq9Ko73BhB9HcsJKIH73N7cFZ/gMLP8Jq4X4KzsPno0Sdm3KUN6MIj2Bfq8&#10;Qjc2E2QPGkDHptkz9Efd0kpaoPyADXEJtXPu5F5FT6ATPmGHHBlQwnnozP20MYPW1nXZ0e/H4MxL&#10;nMwl/s9JYAvAz6GfwXTTQ1KwubyNHCz0roG+6af1aTHZTKqij75t4BUPWI/wAdy7Bc9VYKM7sN7N&#10;BBwxR360uci7GedTeHVjpjT8tI5t3X0ElhGkYF+bdTzUD9LvZ9j4+xU4aDtKC1gl9i+bLcCBqo1Y&#10;BD4pT2DCJg73gCxIjz26yOjoNbTFfzmhbADihO9eQ4BCG/S42JUydJAFFznzsoxuf5C04qbLqNHJ&#10;YglOw4eLrZ1p8JCKxhJiPdJ2W13WiSN5URIfbKI4ECPgHM0Q6iCfPa5yclZZ8TAi+brBJztZt6Z9&#10;s5KTW8PnVuiMW0nnq2aM6eZ0yLX43hxsaxB+xIdc0q+L8SJeqCdcr/eZgaH3CzqJfmoXypwYZMtr&#10;t8R8rWj3NoouWBbl3j/dxQ02NogFzK5y+1CJfg3R6zFjdYvS9trdJcc4e6OLjg9j66mu0DA/TvBT&#10;0AUcvm124SlySPs7+mXigip7gV23lu6EZxiMLbHxZzyrk3XAfuja4BAVtuyPwKIz5OPXec7N8hBP&#10;0RmDwhVjUOfzI0gww5bQvy5Y7TmmRRZ4+Md4rZ2Hz/DpkN0DezJ0YrMW+rk74lERlhnk8NTKYYE+&#10;I/8TXtZwFm95CFE9w59h1+p6hi/G1lZdZID+GXjmqxQ6NXvYYTCG2WcZPMtN0W8OY+WEFZcVdRuZ&#10;Q0e6I/o7QkfHKRHCXSprcI5Z4a2qBrOtsHMD/HMVvRLbCR2aLjJjfLIM3pmihqyYQdpEDprW5cKm&#10;5ujJjPEeh3tiD+Rs2Yox8mF246QHGzAy3btt2sZV439VWk/i3iOTKeBmrOK0PW2UjMtFtAMxgnGb&#10;9S5dPF8akGfENjl2BF10QWPPNdbTNDvT2FGA7VZct7ZuszJKYsSy34S/2CYnvJzc7JSMhRiVWJcH&#10;M77taYEO2VXVnLTu0h/tvxhki29Yov9Giv64wAKUS4cvqHqITLLPKXBHrnrw5p5xBDKP9unG0uSS&#10;Nen0GWagb/E9TmTd6Nvg9QVuzHqGC+TCTvB0KINNph9OmTlReWj1wPz0vXgY551+ZPD7kHXhwTLV&#10;UW0SI5t4osMw7nERFFVGt7ThbuFlDNARC4dPWBEXg9EYv74vHXzIOFr4CHXbWH9m1+pXk2X2BgZt&#10;6L/bs51wcOu/2W5ugd0nmcBGMI4Z98/oj3jGEhbWIXZB0HjbzEEnYY0DSsZt/VJphPhAG2gFndIp&#10;89DFLdI0DEuVE374M00I2Vb6T1r5Gbqik6Rvrz5IF3upv7VZp+9oRd/vbekyvpOlX1znbfzQWvr3&#10;//8PnfWaxJvTs9L9/Pri9M/TH6e36Se9V4bs4anvp1ZOv315zyuUw8s/8Yt8k+JsXk5C27wyevqh&#10;NQfj3T7vL/54rwRI3XnVpxNB+HlFi1efn/p8eqUh0Z6/vVpc6hZid1B00bsefqU/6Mf9y4y4Bnmm&#10;TecMltND3F0RV2IfX9L8Dr7uF1ti12OMkeuUYa9c+RwaTmJOF4StzgmlBUruA5IjBNgTXmnExhdc&#10;c+oP76VBohIf8GPXT93nE2VGxiILCTPqh9JCqjLqQvseDMZ1GQZp2wPiSE/jAvqKvTiiG2kSD5vi&#10;LpK9dSiMveioNf3FZRop52R8/H/2W78T2V//a1/55o9/9jyll1tzpsbAVAh8EyHWqPUxKkMMaa+z&#10;xfc720+wB78edwjGzwhCcCwCtD4g9QEGYjAEmGOw7mHEL7sQfXSMimDHI1Rf8tzrBUSbYngguob+&#10;Te75VQLAe8NtTAQVUNRyOtpsU6/FQK5muDLgyqe2VzsmnXT+MuC0F94ZduiCYcXfMe6cvzGagNMl&#10;DVjof8x1adUTZ+le2zu09iUO7M6AeXLEkQGcGMcWLroCPseACkjcxiLzzDwwUKlxIk0ccwenaQbS&#10;RwjNh2PBYwPngyFyhWkBCIb4b2/28RocLnCACmGHQO0lfX6C29ljVdOkLIIlmM0InO/aRUwxaNv5&#10;NjHf+g35xBUp+gWNNFR3c4Icol7L1tUAGzO03LrkgQjWKPLIa+fsLN5cdEZxdh/Deu5qzC5uCfLq&#10;u3U0AY6bTTttt/OY/hsCl6s76DCbx/U04nY1ACy6HQ/imxWC0d0SSKeMsNosJnqEzKTabtCxBS+X&#10;0OWOwNAtS2n7EIDAOnMljhpVi3aH4KsHeHC1eIlxhaZLgIiTLq6emQ4N5oO+LWhgsO74MMA1zgaa&#10;mjGwWhGoQY/MI8/BAzu8k1mFsZknQOImwiFBbn5fS0wwjuM+ojQ6MCfczGhw67A1ZwS+OpUWNHaL&#10;cMK5fJ62j4CRVzkB4YpnbAhwRVy04RZKFVQLcDi6KodMaBJdCpGHeNZjhQNwUmZTxhIarrJ5jG9W&#10;KSg9rOapnkZJn9JJsToIJzFQ9hVoZmOdvc0aHVggM0CTTpf2oTUBg84w2Uxe+HCeV6JbgALBAAZi&#10;t5/F9G4JfWax5/ccPbtGhtbbblz2WjjfLDaXGLyu9ewqyNOLzbCKrcCLwKnZQ8EQyCO0baKnR8a9&#10;Qn6beEUnIc2+sJB4H53qdQAujGEL0KrXZgjNQ6yeb+knOuIBA6nWWsutw4foATrbOPs1MjIDnV52&#10;AbTdTbx8uYvddELfkYfjBUHhEtmboj9OwlgouIj9CDA06MYcHZsRuI6Q62N7EKtql2o0rgHut9sd&#10;utyhv9B0NYn2LfqCbKx43YNHZ9Bxe+xG/7iIMXZtuUKm0Zc1PJMG1ZFAuLlJk25uP+xA37LXjOGZ&#10;rgYQfgNABmgd0Je0ZTbvJz5nz6bRgR4ltOow/o8eR1w1zqCFk2zzKOFnBTgRaINKkS/0Fll3Mh8z&#10;HnuAhKt9mB342grrz/WHPLsDjQCZ/Q7MVp8RP+tEprojahP9PnYHkbWdMDMwPsSXsZ9dbQTy9SvN&#10;bXwFfvbuN2K478V99MCMouUSmcVO7QG6rtiU2LrBUIAI32/ruCHARHviDGf5GrrSB5g7j+JptUeQ&#10;qdvAhowlFetGENczbAygyaP8Fzgt639mBjbK6SCLAb29pZ0FwXSHMQgEzRD6/7L1J7GybVt6HjYi&#10;VhUr6l2e+pbv5cv38mWmMpkkTUomIJO0KEsklckUKIAy5KYBqeOW3DHwWpYb7hhu2w0bcMeAScOQ&#10;YViSYYkmRVIVKWbFLF5xq1Pss4uoY0Xp75uxz82koDg37o5YsdYsxhzFP+Ycc8yMv+az1Hi9Rae4&#10;LbnXcA3+28ALRgUtcYB0+Dxs5QHx6tD3EmBuTsEDvGekrXqoBMiP4c01cmuU0ahH/3i+NW3S5FZy&#10;CPkd9RH75Ta+oi63IGk/nNRWv7tVsEQ/t7ETG4Cgp9Udob02J68B4baL8TXfpNux1guBJUPqAhTG&#10;qs04tjFOObwEdZBT9B4A4/kYUOxETmPkHfqJ+nc4VQ2IN58vAetZdC7UJYdocEY9fRuGwNlnfHMc&#10;s+Mm3s8BvRBtb3RJmviZ8fY8cJ2AeZjDLnCqWm2cR5UUNsIwd3PGiQecBPLEbEiDihpgAwCyB2Qc&#10;EI1yo+0ltGHc4MsOPNiDFktotaEMlBJ60wiSbnzKeE7QzSbhrrfoE+zqAm+j2m3Q2QvMKo6d+hHn&#10;/FCW8ZQ+OFFjcnEn/Vpr7sGBM5eU6SsOrQab2ETN4L0a/mp8k1/FzcMgZne7+G+Rt9/+Rw/x//6d&#10;1/H3//Ob+Mf/9L+Jr3/rPm7f3cdisYl+s4sJNHMSyUhFJ8wENS5q2ASxjnhxQ1t3yI//VvBLg/3V&#10;4TNiza0xniK90t5CCoaHZ+g4fHEDvQtkwEOgNvJpCz3UqqLfwf5AX/slHhDwu1VV4JZOeAM/Gcnt&#10;hEuNznN7srnytvCVEal5SZk0Dg2SHCrtyqGDLZI+VJ087w5ChsPjdry86Ien/rmlKUfWWyUONOU0&#10;xzc4qepIyqG+HDyip+bENz2jbSc6eICPk2vm8mkxlsmV5z7ZTADrBDKiRJuR3YMLivAMbTGH7Y6x&#10;dhFJ/0knxvw+mbSC8efSbzyIZ+M8rs7Qk70dMoQMY/MrZOsO23uNnSnfTVOE5LI6xByZMaLSLrqi&#10;scHeTZcryjKNh4OGXme8nF47ba2PlB4j5W3BlnjqtDm73BKEJsZ2gpH4zVN4zdXVOTQ4b9hP9cNy&#10;HRfYsaL7UYqab4aepnc6IT5DD9LBaEG/KLHoOnZU7xYrl1xNjVJBt4x63AaVYeu6w1Fs3veiwCa5&#10;ozVl5IUOJbaxgh9hFeQAflugi417ASSDduCDz6Ji/NatObp7FVN0xxZb28OJNsps1x/GHTpqgb2Y&#10;91epTrejOBm8xT41yP5SBxec5LgaR+TAGh2PKUm8p87ytE9nZ4w8ca4YgINOoRxk2oOcQELR3pbo&#10;HuzfHbofvdrj8w1Yg8fhn120BrQbuTSC7LDqxHG94v4N9J9Tj/LAONg+5Nmt7EfAWlYZtS/P62AI&#10;3LGr1mk0nENKew6tS3wERgw9YoqE+pLxvUWPMu69nDFI8YXo+Vkdd3dTsDp9xabqbq1xxDwAC/aP&#10;LXSfH8oYgX2zDnTEHyl6jM99O17fwTfIgU7RDj29c3GF7wvq+UJnzskR9JyHYY2rQXwPoP/TB/AS&#10;GPQj8KsRsW5zM1p4u6GMM9oAb6njxTFus3Mbozr6gTFvoTAOGO/aFTPtC0Ss2134YR5fv0MzM85j&#10;9OtkPYWv6DPdbGHUUMn8NTgBnOSODcb6ljFuIzedM9qL3WkYwAt4o99+6VCHh2ws0ElOKrroO4DM&#10;Rg+tBycbaMSjwoKvedqNcFHEWMyLD7E678TPP8/iY2zrHDlxz+SE/p53q/hcTICqMSdrC9nXXk7F&#10;wugLD886ZOZUBK/u780SdNrmCfbfMx7mMy2POKHbl/SF8Rki/wP0uuH2yO4OjNHGVrUYR0/qOy6Q&#10;B5w5FwY8i6zduYq1JyDtAG9gp/0RPCo98JMEuHsc8qSjXfDqdZBHbCPXXbArwF2IrJYOvYGdpP07&#10;5PKOBt7DdJ7smgEAxPPi/Yb+mnvYxcwtdDQC1AjKMf5IGxwsC3rQygRb/pRxeEo5M/STEXRwOwSn&#10;DWmswE6AISc2lk5UMU6mX2mXZ9HFLjACpwkpurBGz7nopsufuZh3Ls9iZ6HBHky8Bb+5GKPv6sKN&#10;h2ipk5UjJ4rdocWPVKG9x9dBnhEkSEO76IO7yVZOEvCf7UkL/klHcMl7qPe4r9Mk31Fsj07b4q/a&#10;StNSrGBs5bmGj/TzTdfbh1bAvKQzZtSxxHcQH8lja74vGJt2hb7D1rkwaLqYAnmqh+ItcLGhs+k3&#10;Boe2OYFnlPbe3SjiLPSD+kPNaA4td5WlAxHAOPrKpqEqGQwjjbVpTs2mRPvo63Rav/gQ4srGvigS&#10;/5vx5S3tFAPggGRSbL59pc+PF/gZeistp1f6nL6rbbyavLl0zQk8WpzKE0vARicf0dt4GyHn2PmV&#10;X7jATelHXo9/Ur0fPvsl2bnHb163YJ/7cJMfH38//cZfbjwddMA9fP/wmC9G+VRtqt5vvnmdbk39&#10;PZV3Kj89xwPpGT7aHH3JdmrD6drpEy+une4/FaaP+ce/Wsbjm0JStxhr017V6Erp5IJ+iQ9SdIu0&#10;i6PElniS8RFehMsTyUzfYCR2VoF1sDF3RgYzmCWyI+15gP9zDzKVeN0nkfHcyFv+Pk4HUQ6SygA5&#10;90FVCQ+mlBo8n1J7YO+9TyyRyMpPsCI4mFs+lO296ERP5wYRYL+gJcRpcHyBLzEQf283gSo8TS4j&#10;E2nyjb+nXVw+J75yQpnyZFRkwbaprH79r/2NyP78Dz7/0U+/eZNCa9sa3QwTNJ/G/mEem/ksNjiv&#10;nqi4Mx4XhW/y4HZGxRVKrriIeXeIs2VAMUYGZ02mPSKUthBYjgIVIHINYL3GABwmKLiyG53nKK9h&#10;l9969LxIkVoPOL2CBPP3JAPw4R+EdazVxdAkCZyRbunwAAjYQsm3UGatIT+gMA0DlAAZN3qy3BHA&#10;ckSQwcdQAWbAj2ih9BrA6Qbletx6MAHMiOFIM54MVhJCJJhL9A2woRMDyNCJisEMww6dbmnLuhvL&#10;ToECo09lhd+DgsLZXeCxGHnxksFwa5b54NxbXMB0syUKr6mjuALcPOF+dGk2kTEWMW9W0bxfRXu2&#10;pq/UmV9H9ayOwwtXnEAc68DB3saNWzbXSxwOGJOBPqw1dPTbLSi028MpBvSj3d/HRdUEcDFMGHxv&#10;9AbP9lDOAZDcYYCP1DebruMO0LdeljFD2S1jHtXdEgfVUxoXUQFOG4hiZB+eSjTSg/oMseZ2+Aon&#10;DSdsCWDw6GsNhxOXnjzax2a04ew+dMF1xTGt4TXKYNym9h1jOZDs3CNgPOwHMamKWBw9HRJnkecb&#10;DJhbFTcaE5SceRSEZE6euR302FAW7I77GR/DpwMc3QNj0cLAt3oobcaw5HqO07TF4jeMhxDbXBYF&#10;/IacIWDwgsoj62CcMNLU5UrWdkOr4VcGMqaLDryiEQL0QwOj2TJpmRgGQ4KA4rZCj06s6iKWOFRO&#10;RC2WACkEr6AfNY7M7jKLFW2TTzUmM/h05uxLDGjHDoAGrZyA9kgxlNDebX4YqI2ywl/BfKtPTRAu&#10;h45bgP4WfrgDDK7gvQWg1Ci+KXSaY/A+g7ZlP48HimsATR2IaZTg5B6G2tzHGU6ygHzLeLXb5omT&#10;FwAwyIcTHR235DmBhhJ6ApgaAXbfXEKjtStV0KhdxwbAqfN/uMBBpCs1ytYTnBrGzfHVHX8ACswZ&#10;489a1A8Q+AbwfnD7AA9sRqgraDJpegBP+A2nekXdxcQVStpS4g7hCHwMb+8601g/mBi5nXTSjL4s&#10;jKZqLdKKwgiAsxufA9738WQ/j2uU4MLtpwz0e0CzeVkGOMSG3c/uEDNkxrFcQt99u0nRSFm9iyF8&#10;7AmVa3O/Ac7ayMzCED+e9ZCU4i0GZoGjUi3gsU3ceKLr/Q16Zxkb+n5oDRin82hfjWN7MYC/aPf7&#10;FgASYwFYMWeR7pueewtG1zi4Am8+weKIQ9l6EhsTazjpCsDd7AG5scIxxqBk9Id7zX3kul9tNB28&#10;s8DAdXGE4/qXacNHUPxd2hp2bGBEaNrK3cIC36UJehwrylxT9hGdtkEHtPan08Fy+r+rnkVxDY/j&#10;MRStp9H5+Cl6aBpT00ntV4yoW2HcxsQ4T3AtcDhMJj2ifxW62DyTw04HByCPW9rpqlJS5IynDtEl&#10;nmqDM7abLKMHD7Yoh5ahS+HwXgYPWg86QHqs0OE1ugHeNPLFt9Fuuwv6LB+uoDdkcqV0Bo6fo2eN&#10;6NlQp9cGOGMZNG7cQi3PQru0fQ6nw91bLsYL9IzAQ8QAgac16qrbSxPMsC22cQcv8AxyYRLhrfLu&#10;ogR9MgVZTiF7+jSAz/bYw98GAGTUZ2TKF06a6eRTzjuBLHx7AKg3OG2zW/hy00ZHAmSRlwn8fIsM&#10;3C+Rx8UJREDsFN2a8iMCShvbif43os7ocvNZDOCpVQK5yDO8rbNqri1+jnpXRgfn5A0NyI/LyHB0&#10;jgD/9ghHFPp20ZcFMtxB/m/Xa5wCKrzMsRV1dMbD+OTsGG+clN6dpQmlrGGsD9o9gLp6Gd2fUMwR&#10;WI/8j7DpO6PuGE+BUIaNytov4vhyyD1fw9Ir5G4F34MpNr8bi9/7u7H+/f9LLH/v/xb3v/u3Y/nb&#10;fztWf/j34vjuv4Ygc8qB30TVfMLUJPteoP+BLugtdCT2ApWHPGSAcfSCdihFtKGHpJ/1IOWeEJqj&#10;6z1N1YiKvVuPGVMRiw6E22srxmfcPcRw3I0xjtGQSsxvVozaKSfaEyfFwQJGSThhIf/s08T5aZu0&#10;bHsHzZ3c6zO+T3DKbyn/oCNHe8Uxyr6nZpfQTt6rAYU65JmHfwDsRvRxiB28ilmY38ot543yQ5tX&#10;2QA9pFWrUB1L51spHZmC542ISLlJnSRknDyFkWbRfWwo/I1mPznp3GMUfA5+MYpVFOphDweZhXr4&#10;OUWs0Krk6DlJ3mJgPbHd/Lvt6lfhL09iniJ/o1hhj9ruH0IuV+i084tzHNR3MYdf01InNgw2Y8zE&#10;ZtPYGUVq6Cydv0KO3F1p5I7NNZLvjJo9BAFVkJzrpRMhEM/oGiePTUdhZMoVfF/RdicJhWd7o4rm&#10;x/hDhv7rKXLC2N7x7LRtygB4B9vqzoIxPIpvgCMAX9NXHbcVHf7oHEtANzypesY4l8X34AEwkhg3&#10;HyMfvagHQ+gO2kCntLfYRjBAWtDagQ+MGBJ8G5FUbqKY32JvvoTd0XNiEuy/eWEcD6wPf5vo9VfR&#10;HZ2B/dQ/a/StdNaBaLAqnh5OZ5DVTY3OQW6jU8dzcGWTo/90YOl3m345MaHTLFbXC9IpPaDTh4zv&#10;8LqK4W0Tb7hhXxmFBq/QZxfSBuIex2XQjlcDJ7LANtxXwh+975YxgiUSD8CPZxDZXJv3dRO/OKB/&#10;yP0SPeooGxVUU5bROuaK21P3ocKuYH9TmE8fDO0CghMqgzJFjPtiZLHlpxPRMT3w5SBhiC19bDmZ&#10;vEB39fvIpIoMvum9hBe5BibpYIeMvD6Wz6FDK+rhHpkDi8Bv7f0tGMV+yHi9uBwaVDCOH4OBAntX&#10;gtPeU/sSvjdXqNGVx00WqDvkEHlYUTUsugAbvUOf32M/N2AShcNcyyl1AHRSb+NScP8+pshce1/H&#10;FL5wAibKEh6mD8o3fW2Dd01VIi2z+SIt+juR3NV2UZa5Ic/O0NHDHfgBHVtoe9roZ9xAc06DZ8PD&#10;d2bKC2OYqdc7CcP2htAdeU4RzGDKAnk1ncIWG7X32OjlXawYU5fCjFZDNGOLbb7GMew2i5RDOEe5&#10;7pJ9o13lLp1cbK65S5RWjX55rVMLncShG/y0RnvXh2dmyA+2Tt3VQY4raN3BFpkfWXRk1Gs6LZ5n&#10;neS6hxqe/t4MJVwZvTltgV6e3Jze+Ag6ToxosqunU7Hx87RZ8HPm5LD+gTSCN/karW6F6+mWSHT9&#10;J/gIY7TIHEYS208QEmiNGnONLDrPuuCxc2gCrjSsGd4x2s0ciBQXngbq8OljuktHm1vQ9xzaGklj&#10;vlNtSVHVcebEJTpAn6QNjzj3ZMCIByl1nmIzIH1rhhZE3jbogTV6yGhr7RnDnRYZ4Kr0ckLBNAVO&#10;u4GuaJZ20wkF2kX93mcaDrd1t/A521mfu7DhMGBLjCq90JM5OrZc4ktuH7BTc/wo5M6IXMZoQbvF&#10;lEYSWQdERDdjYek4owJOQmawTWnbpTaSa2nHzRobBP2S/20baKe2Xr0ObEC3nxb2XJTAzYMP1Ino&#10;IZhTnT5i7Fy8NyqwdKIFGjtZWIsXuT7m9z5y2NbW8hYq5sibBwOl08NtH/WnNtE2A3TSX/4pk5Cf&#10;3xif1O4/eY03fTh9+PD2J0eMv2kykOdc0PGffu3phqRbP7wsUiwGe53+pjJ9cb/3Uu6pvHTpT9Ry&#10;una6fCr7Q2u+LT994Q1dv73ItfTJftCm0zfe/P6hnD+ujBKhkyWnVDWp77TIcm3Bh/sYTduZyuar&#10;PJ6KPl063ZN+SF/+O6/HOv3LPU62JYvNgwdl1MVbxtIDU0bgp3N0nDtHXGRPB5JQ9wSfuMGn+TV8&#10;yB+gr54N2/ECTPUSPaKJGNLga8b1AV5I1IR/nDSnVykdhFvUC2xHF71Wy4PI4gpbaqCEDUn5+dKk&#10;H7KDznEOwEPIHFfLS3l0aePp1N3HTsKb6pU0X4BuPjpJju7J8SNceMqMssdOb6CxuNI5qjbf9X/S&#10;Lkx8ngabt0GmPXnZdsC9tAWfRFnh+6//1d+I7NNPX/5od5iGIQKCkAzh98Sd1zj5kwejOVCMOLUm&#10;jTPnzwKFh6igABAkBMNoNLcjdjz5he9Oyjjraz88zUxgaWidIussudsW3Pr3CUDhEmP6Bmfhd1eb&#10;WNyv4mziVkuIfs5DRtOh/LSTjr086LgKmY1KSlsvaMMlRBsBaMfDLK4BCucAJNAJBD8J7ysMk8DK&#10;I5BHHRwaAIt75cxzUqFkesCZDlZ1Cse5Wu7qdmq8HKhQWRyKvMdA7HCObnj2/WQbF+8O8QIFVgxQ&#10;7pCkZkDvASvvKG8O0t5MUYxoizcQ4GcwwxcAsG8AKXcouzNBKaDtT10V8ZevjjhJEb+D87ufb1NO&#10;vPcT6LXA2LUpuz+MzwEVYzR2B0atdWKhtREJ42wTz2jPc/z1NYZshvOZwrahsdGDBxwhk+G/YUx/&#10;TL3vbo6xfAgAMJ/p3jvG890tfx9wWHEkzSu1ox9OTB7MywFwnaHsclcfoMUCms8cDBzbFPKfOQuN&#10;8odWbqF8gkY9Xhexot4SjwMfNd3jQRMLgKmrHEZEPSCU94yPOSzSiiyGa8a9dD8B7lU+BE/icFc6&#10;9Kh/gFvaG849AjlFz5lkIyu1VjX9qRCQX6Ddn1zBt5duRUBIacPW0PAtvL3fpWPMr4sqbS++7O+i&#10;7+q2Dg8G0lP6QO9ppbpd1mkCWONyFGjihD5/lUf3RRafzPP4ZNBQBryqp4dBTQnecVBc2TH/Qw2f&#10;jAFF5/CbMkXz0uppWqV21ShFQiIHjFnaGkPdnnrlKtkGULnaLmM+X8YdBroBxDR4dM/g9U/hg7Oz&#10;FqARcIR330XOGuqegx6qfRHlbgFYMOoyjwHyW9V76HhIvAkboRRKwA90zJaAOg09igrC729OedfW&#10;OM8H+MCt0GtVBAbRRLJmDSoAlxe096rnlpBWPIAoXgIoLi9RXnzv0MYMeRvXRXwGMzx/to1PPMUM&#10;nu0A3jxdVqXmVoMceVgjkw8NdKI95Xkr7njW7RgvcNoOZ+ghwfcCMEU70uTtsh3fk7YXVfwYOi4A&#10;DoKfCQ7kHePkQQweivBS8Qb8fI2crw8ADwDWlHH/CWU7wXSE3m5X7PYA2Mk7A+DAi8+Qr4+G0Boj&#10;nyYjFVGMr4sJQ8Dmx3z2JFxXGm8AxdulE5/0BzlMCwRwqkm1daZNqj+hjrZRBF0c7gHqFR04xQjl&#10;C1xR+LYL/7gS1HLStgcoTpEkG7BflnLY2CdPiJphXMxh4CKChtOclSXjaq4uV1bc3lPxt3fYxD+D&#10;xhPkOYcuHlziaZQPKw+zWAOu0RmUCYvFyugw+HhvpB68Ri9j1m4AufbCiagtzq28C//R389w+rrP&#10;8xhVgLYdtuKminu84LZbjeARVzoNsTYalcHC8KKXoWMJEK3RF1fQ/Kozjz/Ec0mnMCtT0Nctm0/g&#10;pwV8tFgPo1sOkQfj/tDP+yV8cjhFwAI4XbSpeeiIspxBg/YSmhvhgzwdRyPGCeP3AOEB+763vPdO&#10;1PF7UlLSCLvTznuAZA2tjYBnGbMcRVVy3TQKbXhiC/bOSicc0XPQw1NSCwEyutctXLM5Y4Bhyns4&#10;TPI1ZRkb41a9llsGQQ1rnAhXhuMOd9gcRIzTOkVtYrRp1xbQLeCsqj7iU+H0YlMAFdlYxLGKzf0G&#10;2VtHDu8t4SW3wrjtQ/2UHZykqKM0ugL9aj7N6XwTK/SyE9Y5Oi9lzUPG26BjNAz6x+hHHDPa9j2A&#10;ZQVPGFdilEgHoHQhkIWnDkPoS3mf8twz7PevoGfenwP84Vm36s1c2sPxPAegzgFUs00HxwmZxTnL&#10;9/AE1HBy1pNKG4EJ/AA2SpOkCaECGPIt4wT5xQRGMbgt5uv7Y0ymTdy8P8RXk4LPZcwozUi4ndoe&#10;/Sd/ud0FjyQ8CbIDuPFkSkH+xvHWQaGd6SADJ9oE6tTvio11oYDhJTxofmtTqluf9tqgXi+9W0U3&#10;5UrKzEkEHfKqm4CaUa0imAPgzcTtGFcwSBZLvu8AkUbQGam2Z6yc3HSbqpN5HqrS0SDwyA4b1yzg&#10;M8CXyf/Tqqo/wFc6eIg8YBT6iNUy+HDdJJ5v5RWYbIae30SPep4ja6ZEqKODPHINcens5mmSdopo&#10;GtEnBhOltdHZLpwIdp3EOImnTtseuaZ98ISTMiak6Im6wWRz9EZC4Do90MZcRbBlWr1FhSVAWuBc&#10;G5Vy3N3FbDUFSJvUnnKR7Yoy2ozRAt12ro5AJuc4W8rhER3kAoxRlgkTGhaa4yCCVdSTaXKI+1wQ&#10;bbtNl2o20FW86US6uhZYq7nBnnAf45jy93IBM4AsojvhweLwkE6M/N+CBX7j11ax+IWI/+BlHn/t&#10;/W3814Jh2nFY5nGvLkQwl2BQD6x0i2aBTtpeoJNozHS6i+/Q13LwErs8R3bAkE8H8QoaTtGhR+T5&#10;DFH8CffeIptTxtwT+2onu8TB0NCZ2Dfqb7BIDxq51SxWRlRvY4bs7rbdqLDV1zw/QsbfQvsizuG9&#10;JcAfcI8NbNCttR2Etm4BTjlWqegC7LHc9hn7BVgRetAX01x4ErsLGk4UqJ6M4Otco+fgm3hAbi/p&#10;K7xlfrmd4PXoIhW8y+cDYyke2TL2x1YRCxyjZjKM+ZSxA+fvaN0SOhzMtzbbxFvaPD0wVg4e/GXO&#10;03P1iBPYn4Fvzhmrr3enCQf6roZwci7ls4LvjBB2kmNB/4/QygnMPMNxw34YbZbyMQNI14zxU/jk&#10;B9DgHVj2CA+3x/vonQ2j/34Vb6T3aIHOBg/Ce53divZuadIgRbk7qdhCHgbQZbe5j8V0RVtos54/&#10;+LtdI/8wwR6b4EmclQtU2KMj+Mao/vbxGXiqi116G9UK2iAHbq1HlTJOTYqkunvwwB/KghztgdGQ&#10;9A17klFHzRjk2N9bqnTrOpYjSiNkD+hpr8ErU8bNCT9ld4XddyHm56FBpX6BdkMwnHJ6D3u55Slj&#10;fM21XAJ4huitnp+hvTrqoKMLji5pywGeV7dnFrzMYo59yHJ4Br0pgxzAu2fc38LmPoBXT5MN2EYX&#10;x3lXFy40HtBR8BZtnaELCuxVF710PHwDn0OnVhf9jN+DbBwznEZkoZWN8Z1O+M1TvD0cyAWA0DeC&#10;XjV60F0vNTamasA56nTG2I3PaYs/rVDnH2uwNOPvAuSDCAU9wJAlNWVkovk09Utw9fDn3JaJDoTu&#10;59CtRH6WMhj9okoYFDY1QASZ6s6FAPARv2/SYhjCjONyQK7SxEtBO3yGcUkHEQkKdYRoyxp94WJW&#10;OuW1WMWAthkokHAzuvrA2LnY6CFaVu8BB+qzHnbSRZHVaoctQydymQqwS/SLN4OH7GM3lFV4MYk9&#10;fGb0j74RQ5+2j3sgVgc8WiEz59T1CfJfa/e4fwAvuYDhwr4LKe7aAUkkXW5EmCkUDFw4oqeNkE4n&#10;8iIXrvasUfZISJINpztSegj09B6mht3QKbQRQqa8WmJf2lO6jQ6cvYNeaTs82NsDUVLEFX1wwRo2&#10;goZgYmTzsIcR6bt5Sqw2HYZFv40aF5kZ9bdlgNWfBq4sKN8TubHctIO20gQnlDQJEpAWJhvFkCCP&#10;0v9k69KP8IV05/K3rw8ffU6aY0J4EFnmnQ7L4DltnTeIU1OBlifN0g8nOT2V9OEtTfjj69vL/M/7&#10;HpuRiMXr9Kxj7nWeS209vQxoSLnE080+ePqT3r7+ZCXp4+l7aiL/+7Yof3783T+n92PfeJ/u8xPd&#10;4sfT1T/5+nDHh5ag09M3rqXCLItfJIf3Mi5OvLaxWViV1I9BHx8VmXeX4U66SWcHCr2Xg1+ff458&#10;fj6O+eE6Jj/pptOwv8JuvD+WsYTn5inFhOOiNsLOO4mLPTalQyF2EBvA52lXgvMR6jKImdJ0yffS&#10;mPFMh5RoE2EcdaAYTFfUfvk8EAR5OsmNi4FO2GWuuIOR0oFZ6KUG1eDuyLV6FdzoxJ9zBw2Y0sUB&#10;A5+MTBbP+pxpQKRoOkFYI4wO+I1f/xuRPfv41Y8WCMq+6EM7BRxDxMAhXmCFbfRR1s4i9hBwT5ur&#10;i3GUvTEGpUCJImQoLBPPeUrezgzWZs2laWllfQdgQ6DWAJANTm9KQKxxb+5i924e67stRmobi8k8&#10;Wg+TNJPovu4Nwr3D4B6d0KGzRgFBqqRgj61OZF0clDPAcO86OhfjyJ8gnX1cI7dT2B7qdebb7Sol&#10;IMFjpT31rZmeHHdXiXer+9jO73E8lymaY+XKB9bECSB5wxWMVJ9OEUQsURAHUNNuBSx+gBYQfzjE&#10;gFRVctDau3sA9UPsblG5OrIJUaNAGMSWqxU6DDIAjDHk2hEv5Alg4ymaeNLM4g9vcRjdBrhYRwOQ&#10;EcxURqNB/yssQ9YB3BtBMJtjHO4BupvkcBq67rYQc/QsZzgSGBjl2fDONvW2aIcruobZq1BN9OaW&#10;wSN0P1DHoXG12xB5AZqWHLW2hjtWMBR8cHAV0QmdHjyD8l3iNJgMtU27VBT2EjUfY+jTxyFd46gu&#10;cKyz+1VkDeXRvkbDJb9TLK4oftAiAckW/VOMTfqfjl/mtw4MasSIiUnbgKa0CmRI8p6xhcEFWm5R&#10;bMHc3AF9BlE4iwDAvhxhgJ7gqOkIKSEYNnO3qNgPODY1RnagMcCoC1YOGUI+GKA7XsY08zCDTeRP&#10;kb4L5AFecQ+ZW3rVfxfQO1v1AHh5VFeXsRlcAqyqaExAjxyY0+qwPY/O+VkUz1uAJPoLP6/dfjtj&#10;bNfmhoJr+s8jnvWiKntRggIPRiboQawxXk4UlNwPDx7cdoWx1gmACRPYGlxdxW7wCrBHeTUDivbY&#10;4/AedkagFFGOe7E8nCNDC2R2BYg8j9YZziRt7HWNNL2L7VvGtxmmRNLHPTyrJwP9c+TXLZLtEXUz&#10;qJsFtHWAcSIrwFx5SZv7fcAdIwiQOOSr6NBeV5nxH9J9rkXm7bsTX1GsYeyGpbtfH+8zDle9yAre&#10;Ol1zFKIRRPCUhnUNoM8386g7K3h5HosHlBdgGwgGaASa07Y+Q3poy69OePSi+6yD4h0CvnbRg+/6&#10;vYvo9nDmeMotXNnhPkUUefjADoAwwNnu5OOY9WpkEe8UUuzb0BB+y/uUNT7GzR1AHxlMPlPZj/4l&#10;nesBAYdVTFbdmE+m0UEvdgDUJfxbbe5wMumrqyMo9RV8pQEwOTc2KJ1wOYSeA2BgGx7q8sw7dFuG&#10;mjS6N8fJL1qDaEq33i6RDaMXS3SwB1sAzKt9DNFhbRxJc5T0cThqZAV3jHFEDqGRk+ITnL9cR4zG&#10;uNhwMIqg2cT5cZXCoYcCJxApKjj6KDgnk366BMjMANm09Veg2fPrIt7B65lRMuj07oA+II9/sDzE&#10;zbSK10sckdf8Nq4jw/Cpz2bo1QJdqyIwCHpAOR4Hfo087tCNv4dz9AeTQ/zuPaD29clwGa2KGqKt&#10;ZUqYfN5rx3cBjVeXrejhsP0hoHQ9bVJkppPtOfp8DC9+yZjc4yj3AIq5W1rQyyvabu7RAhq5vT3H&#10;EPccEI2uE3To25MjqjrG/pzX8fEQHdBHb9O3F5TbMVIBwytdCvSVUZXj/SbOasYe56WNbXHxyO2+&#10;lnsLzYfotPocGeIWczcYaZMzLsXwGGfQ7Z4K99DGlXinR5zkXuBY7w4jgK/AGAgBX9cQImOsM3Tn&#10;ADDvNstj/grawk9Gw21xvIbaZYwvfGefjAg7wMvtHXZ2P6Q8+F1+wuGCYrSBeuHnBj7o0KYOMpcD&#10;FNzOz+AkZ2IFP61A84Ly0nEeoRMo60g9aaKAcdgiD55qt2z1acsd9oO+omvaq/c4VkgmdrjLfS7s&#10;ONO87+FAw/QbnFknbtT5qLG0MDLHuXHLSwfd5cFBhzb9seXIsvK8RH8aMeBk0EoQQ/9TVCYOAtXS&#10;K9oIn3n6pHnAtO8CZZNFv9PpwgY22HaG7nFSCR3G2CMR6EP64Wf/ok/dfqdd091xzrJGD/fgWdNV&#10;gLWixVic+dnVTsrdosM8YVxn0ZyOgvktNnKBLHvytBOCArU9TqX1mTfUrW4dHEVz0AhvTXmxwR6X&#10;6ImypS0Tfa6xGzwPv5s0PMNBlFFb4JXWfhbF2ij3e/gfm2m0CQrLRYA1mMQDdLYQYLmsYtPM0+qx&#10;k3+UgAwwrnRMByKDEDu3PsEzKeF+siewMaWpJ3wVGeCypu1ggY2LiNhI0zt4umtfcEqH6XbalmWZ&#10;n/UjHnh+hz7YrZwUgWbwqTZ2rfxQx2bjiecVtnhOWTjAAldo8AJn18hWJ4Gd6xgiPwP6MqUOFwCU&#10;w3RqOjSdof9cTDM6yukR91B6krWnFBaMTYZ+MF9MSphNH0va//XTVRSf/YW4/Pc/i//lX/+5ePVv&#10;Po9/ePdp/Oa/9yKe/8pfjf/kr1xH+QWyfvc63qCwjDZSRxi1IjA+GovzAH8yLk5C9f6cC8tFrGbw&#10;/YGOd3+IE38LP9/AQ0/xH+C9Bt3egD99njaY2qLEhusktLu7+GVTWOBg/Bg9cSHPnVcx5J4dRqZ0&#10;ooRr78AkN4j7J9B806pjuVrG2L6j60yvoT72YBYYjLGkrascXY2tAZu3deLlL+i5gq+sWdyoPVYG&#10;3MoVPTTD/gwMPkuY8bhCvrEP2/yEr+TpVtvtPhfIcRWoIcZ8GasVPHpPn5C7NroCglEWfW09TRMk&#10;x6kTUuD3CuyUOxkKzaj/YORQb5Wc8facPsE7nkDvScqwJ7QaUSa27Sljx2+tJdTCGS86BW1CFhhz&#10;o6A8bMlTMZ3EAkHEA7K+fqD/fO/ARw8/68eb+SzRuwUvevpiDk4+9t1Rge5Dbw+QYXGcIWimb9is&#10;oSXjLS5dYYM/oUFOQKonVjNonveRH+wxvsoeG5tDF7g2qsKTSdfYLBwxiju44IScefpwjW6fMb4L&#10;cIeHCLXwozLwkfWmU6DRFfsluIZxz9umG4CezoKvhtGMsKdOkqG/XKAuh1e055z+34BfjzHfdWKO&#10;DVvyvhu24iWPmY8V8mNjQDKtbgz2deSDdXx3dIwxeLEZ6K/VAWIECzH+4DlPbN5SL+ITF5eHlNd2&#10;hX3wwLIZMutJuxtxCzTELEcXFd3HlorsPEH7S2i8bJAH2gFcgT9pA7Tb9MFT6OHGbULqGbBZGy9W&#10;/ndRZBPztLiZLeAXfL78EjuGsm0ttN3daL1z4fv3o/2iC974CPyxho/RBejANb7KvnuJf4Guwm+U&#10;B0p0dwtTtsOer+lPypeEChNvGrmeJv1o1+LeIIR1wlDKMuoWxmOckRttUwMfTKHJPeNj6hT1vKkX&#10;9uhVbbk6YQn9txCsdnIVuoB44b3Tls7dLTZdGSiquAYXqD/UWcpRiS7P1PPIn5GCB2ysJ1jXa+QO&#10;XTlHj2udknHzry8dNzjNQBLhGhqRfvEd/aOmts0uqGU8m5kOp4UMMV47fG53T82Pp8n57Q4/ANlo&#10;cvwC+cqcc+hVd6KYKsk0B5iKxJtiVIBQWvRZ6APQBmlANSed789gGNvlpP5puysvnt9yUzXK04n4&#10;nuxtrmzbaW8MVPADkoreh/7Ub+ydJ+RiqE59R4/xC7qEfqKT5J2qgw1DTndTapkusSEr9AT6TTmC&#10;R8VyzulRSpqY43HG1Lf0VO9RI29tnbndvdefvc3XicI+p0Sf7kkd4nknZfT5YZEU4ex4iCVOsw8+&#10;xxM8yl3ptw+l+klomJ5N33zxiZ8//Hb6cHpCLOPL8r79TcL5ot2+E30s4LGOb1+nR9PLutJXK/72&#10;h1OBH7Z7fvh+etkpX/bowzVej9V8qOmPn5JCH66f+gOJHn+0s/bA3ynXlQd7JA6Ex4xUVUc38KpB&#10;BEZSNzU6A3/X4IWhu6nwERbI3xdfHOIf/GwdP76fxVfTbdwgUwv8nMp0VDCo3O8OzBLfuz8qoove&#10;0n+H1W0V5KJ8vrsAZyoN07OctnOjZxy/Ar5BZk3GiUVA15xGMzkFyLb81sZuuZznQUqeEg+Yo2Ni&#10;dzuIzXIhEZzYwt88tg1BoY/wsemUjAZ2cT/lTZRAlGtai9QWsK3kcRLv1//ab0T29NmzH8XhjkYv&#10;UUpbOlKAvcp09HuNkhwiVL1hGYOzKq76GUocoes0GHe3YSC4KB4nxY44Ie6N11PdA541fCbCe8Bg&#10;vZvvYnbPdfcPInDuyPoShv16iQOFo72e4WBhrFSAbhswOacnIBkhgB5BSVCs1gWFv4H8HsTwssZB&#10;GXlaEI4p0sEYYkDpIPf3UM4XgMkSR+6WfkCPlJj0Z/jYt+/38QCwe1jQJhpiJNScPpjXKP1TaSh4&#10;FCgwaCOIIvsd7y2DkO0YDO4ZwmADGQ5NL2AaONuJcvVUOvO7HRxI6KeisU3uP1eGUti+85JYrD3g&#10;e45D/jMY8b+EUd9+AzB7x7DT3xb3KOabTRdgbfh1GasFjDXfxB0Oyx/dYyzeHuJuEfF2BeNM2zGm&#10;ijaYcEbbjxvalhQG5cCMKSEi5aBnqBzGSECM7wolw+ZnHue3dngsrpEDDW3XUTHB5juGzkMGMqNg&#10;NHBc81H1qiuiOr+Cj1k3S9tEtxMUuHgCw/OCwi+v87gdt+NmRv8fcG64t30BjVDWOb+PaJsrXleM&#10;27DAyaPuBod1JYgRzNMuRBiGxtAJjuEFtwC4kgfCgZ6CunZM6SsYMbbwoKeFqVxdHexSnmV+DW/c&#10;zNrx9cpdSq4e0ndjneGhzrbBAciii1LoUp/bLFaCTAinT9KkyAbcHsqD1ZARwA7jtwIgGFno2uQA&#10;x21EoROU5jv4a7I4IgMebpDFC4D22UdFPMWoHOnrDIbYAsSciF4Dpufcm9OmM+k7UJlo9OBHeFBA&#10;bL6kB67dedqjYw49P4Vu37/CSfoOSgmD6MRpRT86DGaG3F7AW+YpWpQ4La6WQxsdP09L3DFAbmPb&#10;CGbo164YpLFv9qt4CzjuLBmPTjd6zy5jAGAoUB5GJrjK5PYiD5BYAXI9PdjtpL82xiHtbeMfALCn&#10;3zT0/xj3/M5QhPkFzan2DMI9pc0T6LlFsCvB8NA8d/Cf87wovMlDGROUX1qlgBfGyEoPAJ1OuKMv&#10;Tjh1DsMUnn6JnH10tY9X42N8cp7H+hwaOuGtLNA+83ptuf8BAl6jdM/Oy/jZEHpMkQmMelqVc6Jm&#10;1UR1f4g3U0AWY6KDY1jyJb8bHbldLOP9cR73D/uU+Lq6rqNl9MOxG2UfUMQ9eVOEyaLV5Qt4NJu7&#10;8g24BQQPughmr4sD3o2fTACjjLUHfhT0K68Xsb5D/wLIG0B6BljXCTHHRnt4jZFx+eOUs6emzkK9&#10;AYA2kbW5Y9a8N8hIMUD31E0c6X+rBdinv4M++rqGP5TuUqYA9AB0jzuj1GjjYoV+KONcnZHV8Zr2&#10;HnBgdChSVOKml7acuU3BHJVDeKddXyH3RkdOY0m72+ikA87DlvurCphNP1v9CnkxZ5ILCSjemZOz&#10;1OeJW9Tbv0JnPMHZho932TX0wqjBozuchAN2pXNYYRoHKUm2+R2WyOLeSeDVHP2JYhERoZMPOD95&#10;VeFUIU+AtvVhHMuqBPxTLv+cgHGhQXNqfpgjfOOqenMYUM8qXmOjZmsAHqDTw0LMN5Wt0OX8W9Q1&#10;dIIHcYQqqr6okEfo8lNkdYysmdgeFZ8mg6FKDBgf83K5srvHEGfwUdvP0NzVc7d59LWlLZNtt6Iy&#10;egS9VcvXGKk3+yxFoLWzKnoYDaxy2pb4fcrtOjHBNdQMRn4b9zBDm7YZMeQ2izSpiD5xkqiDw5p3&#10;6D9tfkK/LmtsVBf4gZ6BNWILvzuBo71+Cm3zshfNcglQmYktEM5ZYCBjR//MqXcs0aWMfYMsHbtC&#10;NcASTl59dRnV+D6at8DyxRzdiJyit9zC5UY4ZcItim0wQLMx45wsyPNGCyBDHnQjnDrsb9NEXkkn&#10;j1w/oEMF48lJ5g4xKJ7L6S90drHHsT/WXXoMf6Gnji4SOSmKXjV/ZI4+E9i23afIXWeUu4fulniF&#10;jj/UfWwyaEJHsMLRox5XUv1Hl3lCPQiPQ/N0AixKzJ47J2a+Sbe4+MyQMq+QR3NOVchQbUQxfKIC&#10;2jKemn1th5N5Z9gfF04XPJdit/lxjz4cc33IeD1Dtxkt6ALBBv4/A9CZ8wSQBYZRJ3Uw3U7vIW+M&#10;bbObxcNkHpvGkw4FmtRFP/NOGV0jSlx0oQ3qwGQJkRFP/jLyySu6O/wPfmOcjAJk3Lbo9wxvzFMh&#10;qRK+pyLlhvalNB18PevVgOgRZTDulFf00QZ46EaVus2i1WYc+Xc53ERfOYKnjiov6lLnbRFKDwka&#10;aV/FF/yQYycCWpr3JLljRkggzwv61aP+J/CwJ0fWtM1ceG5LEteIuVRrTsr94+dlvP3VIv7n/+tP&#10;42/9aWTz4xJbd4g/fJPHn/6FVpx95zL+5ieH+J/+xU78z/7+Jv79r7FtRovSR8fb6DEPHBErGS25&#10;75VRPrRj/c19zKYT8MFdtHuTqPnsCbZ7bQdjARvDD2ATxt2T0w7KoHpDEAdfPIM2TpjcPGzBIVAm&#10;Q2e6q8DxoH0FetrtXlnTpMnyTWvOc7Qdmu3Mtcjf5E5CL5Pn68C2sYlPGAuJetAzZijr3jEuaERy&#10;yrENbm82mbkLqUfol6/OkIdJim7Jsa19Bxg9WsGcph/Z4Pju8178WWUcHb0Ds99iwz1Z27QdRmiZ&#10;4+YcvFXSlpI6zp1Ed5KiO4zz8+sYzNcp/2kbHd1C5w2xl04s3TOunrrYKhp8DMb/uEoTa2P4rAUt&#10;nTjXaVdet0aSH7Ubuvs4CdDVaKO2C/royQ08ruLtcs9mc5PGzIUbI276yyJK8Fze78XivgOGxNYj&#10;RwcwzeFYx+gMPA7GWOGvjMGQg2GXcUN+4TWGKvE8ICZF8ufNPNrYaXOQmdsOhqMdBiG0YgaeMWqo&#10;hjZie8zbydbw2wIabeCpIbzpIsB6uUuTOulwLwTXyNrq0Unc127B24W5AdfYv3RqqPnCCmR3OYwN&#10;TmKz9WCZTWynS/RRFh8hO+3jkH6hj8Ak62En+uDUDGd0POukg4/c1gpx4jCBn0yYDY44HLDlyMlh&#10;gz2HDz0YwlPiUz7kZsU45DF3ogh59QyFLXywqjux3lbI6SK2+lliIkjRdXGW+3roi/N+JzqmQ4DP&#10;JJ+nlGoXjQKcbrdRoGcHygW+g4d/XA8ZO/gdtU0BahHKos0d8IenCbvFe8ZYb6fSld/xO5/p8Kp/&#10;4I8cJbRjzHZgqbWLjtsFuNcJvjpNbLrtS/2855lD1YuS9sSuHy38DVMLmeqB5kFDZNbwM8bX4BDz&#10;g6mwlcUEleiMk9zHQ5+2wXt8T7siHMv3PONhUGIaF7QZE9ALcgGNaNMSW294obhD/WlOwYxyO+gz&#10;RCHpCyOB5fA2eF97hYAk3czl5CM76fkEPecODOUc5Z0myjxx23x2pgNaQVtPwDZNi3Q0Z+IWHbwu&#10;KZkxGg2w86W5jeG9rdvXnbxS91MB458l0OLiFrqihe5WV6C30hZeMHCKdE0TqThMaVaechLGAech&#10;R4w0tDphCzgoYbwWfJEi0Gj2DpykTa4pZwnWc3HYxTHjP4yWdD5ijW4R1+BGxD3P3DPG8zU6k7as&#10;Lceuo5+cYHPxDmTrHKEQgv/x9g/luJjkJIeTbdxGG8F9tFd9ng5UoH36307CHH3LBfQj5fpSvyq/&#10;PM8tDAVlyB/e5TPeyytFp1G+usDXqVTvf/yU6nkcL5/mK7Xy97EMCz9Vd7rFj37mnYr1Gm378Hu6&#10;5fFralcqx+9iJ9/+/G3r0v9Pr9S70ytV4N/H97ev0/2nOh7L4vdUcrrolw8PUUdqwLdfeXNTarQf&#10;uZD+oi/5YJ7YChkoYOQjfnwLfH9w/gQwdERXLdp9HgV34ztPbqYxF0M2M2we8gm+O8KnyqOLijt0&#10;jifLmld5jQy5EKjucDGJkpEJaoT/AGkpwsyFPaNBFed0IBD4CpicghGcO9aGtmG+tHBFn3gyLV6g&#10;OpA9+YJ/6CHTRDhxB/egDOie+pv+OU+2x1bv0clG4KbTVC1LUnAfSorneIby5Bczg9mGX//XfyOy&#10;F69e/Oh2/j52swUyxUO7Hga2Exs8DHUGbEjFfEd5TBGv6XYVUxzD6cxIJoC1zvYCoIIyTUesmlML&#10;JbtEgW5Xq5SX4TCBmCnSBIWMwGnUDM1sYXSPOD3ud3Drmic1ue5son2JfUQJuE3PToL2MAx0HqPp&#10;1g+jcVaHaTTTeaymAFQULuNCW+vYogAbAMaaQffI6m0bh5mB3wNysu00Wqs1b8raAgYAxoI8mcmV&#10;V9RbUuiGvvZQdFWnG+NhL56cY9RG0KbfBQyZSHqTGMrjn1ueCY7hWGEENnmNQzyOivs6AwYNpdZ2&#10;8me9CBOPZyDN711gNK9gyDTpQBnHQbyHxsVmgtZZwTcAJpyddGx2NUx5d4yMS4NqYv3pLJa3KHbo&#10;fzZAqY5Repcw8xlGpzdOifYrHPNut4gaI1zhwHWgbdZewKT013hoQHia3U+KV4Glz4IBFH9vALDr&#10;5dAN2sM1uUbTNlXQ/hym0BKtGUPKSrO4MDY6GIe2SHxiLhuTwh5Q8riV0T7LYzPEaJsA32T1hoTS&#10;5oMntULv5LzAmPu8C+0rjBpMreHi17aBXK4EtpYI1skYOosoXXNPa8VZ6nRcGR3Szj60xmk0H4Oz&#10;0hi+VoOhV2ih5eFYJeHykIQOxitvQWtnY1fQHkepxAmr4a2yDRDpVNHqPMOYXuMYLyIlVC+MSIE/&#10;jnTehLLFBn6GL+dbymJsO3yG53eAHLcHdgA1UJS2wEOjszh/AbWLNQYSw6kV4dnjvEH2EFiabISC&#10;uZgK+8c4VNDzCOBa42wXgIIcx6u1u6e+YXRfvYzu564QHONmCu+lCQYM7RKlA3jIeVYbLpjYr5Zx&#10;NCcg5ZuoVyymVXerhM7+AAD088MsxmcfhadpxuRtLDF4ngxbDy+j9/SHcfWsQcnNY44vDiulCLCU&#10;+HwHEKPsQ/Mk4uMiJsUubr9EiubTxJ+wUGSUn3J8udOAfrsS1qeMfrmOO3hpM+/EGHLg06EYkbtu&#10;HZegugKezgPnDZneZxscNwAsOkRH+FiexwsAXYHcDbr7+H1443fv4NF79NDwmCLAVMJuHXfxRUe0&#10;c+3BIWV8Dp+/eAlohs71CmcOXrPcd4iFJ6IOZnvAsSx0mnBwm5aTWGfosGsDjc557+s4V5HC2w/w&#10;79v3u/gSXaUOdILxJc8cevv4Bh22EQDXgBja0jprxxPo/wlO6i+eI3W8a3TRz6aM02KTdKPjo8F6&#10;ih4aXPTiGXqkcwUPwHbNHKCPA0JzofkxpshBZ4dMXefxZ59n8QT9+pZxuUb2nzuhpgEEQH0FD2WA&#10;fxM//xHK/927dowAky3kREfjtwBGv//lIRbo6qU5O+EhJ5e34Mw/C/psAcxcQb3AxHl893oyi8X8&#10;IW5nbgtAv3K/IL6DLnTB5gb6L+bob5wJt5p42EsLnZIib9HxRm/UjEUJgG2WrXhYzKNn+BsOSDqx&#10;Eb2Xu11bHQTPTrAxRnYZ5VrqnFkO9ZjX0DwgHvQw2Q/QbzcAUfjdstBNmsvWFplCbtVFwsIuDkwz&#10;v4vdA31Vt+hYYfgPgEpz4lQ6/p5iiGroXx4ixwZkZzgZGH2gYdxQ1hAdW/RcdbUa5BT95bYI424N&#10;nz+tBtN/81rBm7lRtuh7F2H2fXQsY5R10TtOZECRQ4N+WyIH6LGyRofQWjg7um2cJvhhRt8nqj50&#10;qhMuXeTbbcgVdvqSNuwBzTnOQ4UN818LgOvJt26Zu+feEei9Ge8DMxQX3N+sDnGDfBg0vfH0S3TH&#10;qot9XrntfBtvtjtsfBbX6AdX4z0g5SP48QzQdPniEH+I7F3ghJxjjzzpd4cMrrNuvIQ22nnBjIer&#10;ePLhlM8deJcupROvq5Lr0N38elud9QX2Sx3NLYctDhJ1qC+cCNZxTfmIAPdiuhw5NqIHosKJO3Qn&#10;eoxrAlplpoC306E33GuoPwoHwTnGkOsNTsQOp3+MnXbLivnHcng3K+bYE+yUMs84HdGNp3yulImy&#10;29B2o+tyFMmO7+mEOwGV40xfWtAoHZCr80aVOvNGYrt1QZlIEQvSEbzgxK65wdTFmWCftpnz5MBf&#10;T3gUw3haaQY/PIAAp/Dje+hZ0E6xhScj6sCtGbjleh3TO3gQDCV+gR2SQ0HJYCMcfXNgwrPXtKNA&#10;Rty6m/IAcS35FupxOp1y7NAuV6aN/lPmnUB0wt1cLHtnC/nN6P8878UI+5yiKbGTLqIYzZEiHFyQ&#10;g+7RQR66/bgssVHbd3EvCOV5K3TyHCiHTIOnYIjVFvsn7rBOGZ17HGNqAwuJA/kEuGjDo0mHaHjA&#10;qFtkf48D2W6D+9Bvr3q38e9+75fiB//uD6P1nUue7lFpL024/cPfK+NXfr4d3ewjrg0R5E/j8Jfu&#10;4l/8A9p/dxcTaN6jOgXeZuqDul1rCL+8X7VieTeLGT88k5cGdTplPC0+MVgeFHOGBI8g6Dc850SV&#10;dF3weQOPOal0h71a4/yfYWu+4ff57FUswAAzdG+zKaM76IBhzqOLPjH/aizWaXLr3sgP+LKWfvCU&#10;UdRIQVrgPIJBL2n0BsdlT5numSxH4hfsj/ejj52Yd1qoBR3cdZFt3zJuODknryA5icrXsfyIMuEj&#10;cL0HxZgnbclYHMB99/TT3IGeOOcJjA18MoTvU65j+OGBoubYnMnqIpbNs5iObpKcNtTtDhWjnrfo&#10;rhoMa/ICJ+KVkR529JkRoOgv9cXXkFYN7RbcPrxwwNa+p/ydE0OjTryAH3cT5AFnxtM+jRx4jnxP&#10;wDAPeFND+RDWeKaxp62e2nln1BJ4cKWdHpRxvCjizO2M2IMlbRp0wbZPr6i15A3fIdP6Mwdwcg87&#10;4emsaTIOTHqoFugQ5PZ4FjttOkW2lH36T2toMNzDOLuzp9UHW+JYGum8ofL1ZBWdahMlWMUcvj14&#10;f1yA+QxemEZ8AYabQ2Mn310I1SfYGcCgL6EN3zXRU27BY61VlRZJb+mzu0DM99vHsFT4X+qR97TH&#10;0z7ntG+FLtD1qsFyptnwVFH9q3TQAnbEBaaOSfBHI/TxEN5YByYx6R9l3NMit1sXROjXYRnm42vv&#10;+/Bpgc5z5hx/AMztxASoE/kEzyOjAD9sOP1jRJ0g1Uau6Fu7YlywG/pbWIjYYtfplPNX3NNNaYvc&#10;QbSH3ht8AUFx1cOPoS+mT3HhauZI0S+3arpdcof+KIw6xFYswV8r5KwBr7jAm3QReiL5TtxfIU8e&#10;WKFtclIoRS9BX7fdN9iTFIVLkzfwW1d/zOsUsmecuqVLjLSb55wtMjLuSN3HmquDKukMF48M1DB6&#10;OZ3I3jHKlBcydwSXltCzAzaV/g3yrT8HR4FlsFeMp1HOp+28EIy2o36wTdIqg7d4Dn73gDh9rrX8&#10;g72p1cmUcTpQAqwKHyqvJTJkW/QdNr0yBvzmAu2C8jUhSUhfga7H0GlihBv9pIwdfLaB/k6sJnVM&#10;/1POK9qWcmPxqOlMXETqcH/O4FXYS6PRlwoB+iTD/wOW0V7ux9aU8ITJ5leMU8o959Z1eBQGoq0S&#10;CJ6hslT6inavscvmsaQNLpXSEtorr5zuUX35yeH1k3VQqL+AZ9NFLsMjTmDy93TpdH+qjzeXsRvy&#10;iPd5CbvHjdpF35AjPed1n1HOfUbes+WpLC+k57nHz15N/eHJ9J2HPlx7/Bnyfvgft/j3sR9+9JXu&#10;TbX64fH9+Cn977Hx6YE/fp96eSozvdO1x5f18MU7vv1f+u90T2qyn9ID8Mnp2+n/6YYTDZQnTPPj&#10;j/zPMlJ5vFIh/E++8jqyCvulW9OkKh82CJcLaLcw6T14ZgF2nDygc262+LFG4iK7jLHbntWjoH10&#10;IryBbRPjOUAb9OIWvW5uUwSWN8wsbyjb8LiTb6jFRCLtm4e2uFCFuYRF9CHE9jRInWObH4cogU9l&#10;mzrdPXBEQRzxxc2zLC+4GIsU8yztwt4dqNeDIbXF2kJpaXSb9EjyRVk+5wK8qShRQ/Gv/5XfiOzz&#10;z17+6PXdQxwWDDKN9cQXbCp9QYgQUEPCXX0BGsR0v0pJMZc4UnMM3dL8KkfEAeW6bQGcMMgHDHuD&#10;0EypbY3S88Q3E/UapeXJoOl0E1qVtncokNx3dFINZ6hwZWpMtzodFAdCCclNiu3xwsgTBhHmphyd&#10;OE+uXOPAm9ReJWLE0xAjX7a3KF0G0Fw5WJv7h20sb5vYTiAgSiHNfgsmpC2vR3Y//R9iOXFUYbTR&#10;t/GsMmlyES8u8viFcaTTuO7PbC8KzbajEZ3cMylpq1vHdtADCzpRsolLBgH8g1G1zyidNQ5ShSIb&#10;HeM3IP7/BIW5YGT+2xUGYIoDu1hFdU+bUahu9/GkKLdzpKUmytsfGhyUdSyn/H0PXaAjlju+i7P3&#10;0QC1dMnYdTAMgHDpMMRYnUELo4MGGJARv1f9LO75nslwalOImmQRaTKqL62gwuCeNtunH+az0phW&#10;9NdTYttYvnTkM8KRopbkdd7KAuSIKYyzmxyib/45noMvuQEwgQSY+2dv8nseNBdDx3GFmZsVDiUA&#10;1qiWDcIoE5v0223MDEFyvk2+vwHo3qisF4AGeMfFY1dly2wQw34e3XqGzKDydbLWGDC6qMJto4w9&#10;1cdTQA844Z7Upms3cpVw1I05IDZmi7jCq+qe47h3zAmHI+DyUjXHoVzEGH5yRd7VObcUVVhdD4OQ&#10;l3T2Kw0lYMPoR0uf4kQDReJcLcXnHR0Z10aLKYfFyTABRk3OvUe+PBkTjg4TaMt/NcY6x3ntomvM&#10;mzSHZjnt0/i0jn2M3Sq6+5sYv3uI+9tZvLnBYXw3iRZg0oMcjJ4v4L3MrXUCAHipvcWg93vRvuCN&#10;ExUrlbpbFKnvLI/vdaHz2T7empT4vhOTsnJhOXq0rd+/iSe0bYpr8ZAByldODCPT1LNv9ywFQPpl&#10;VD97H9vbfbx3pUxHOEkXfIWS3MEonhrsJKJ57wbQpQII3FXI+eE+hoxNOzlU9LW9SQBVELe7n8Zh&#10;8kB98Bzg8Cj8ok8FHvxT7tFRM8D3psliOmuic4t3LHAayds96OnYSAfuA4gV9DvlnOC1HDqpi35D&#10;Lo/Dq2g/v4jW6BnF36E7dKoZW53fahw5spMhE+2zIe3y8AIUN7y2QQHvZuiiO+Ry1QCAlvAcjhFD&#10;vzMbCTqk2uP00L+8WuNYw0hd2kffVjhbM7h8g5P/MIenBdnoSqeFOjiY/csq9c/TqDbI0LHrhG9f&#10;NxKDABCtuzGEkfNzxhQndDPqxazYxGzSwWkexqyLvjYJdVbHDz6BsZCjuwfGA91tTpKxoAddujbn&#10;CCCnjVyPoH0f+TyzDxpNgOgC+i5xHOgtfeJzaxZf40Qs3s9x+nFcaFsODwmEdITmm078HPbk/DKL&#10;UblLhyH0cFw+GSETQ3iAktboh2Vexi85uW9kHvpqif5q8OAMF0/JV6GTixIdjGSf+9c6JABV04jN&#10;ueeBCmHzNGlhNOMAvXGxW8VXGDu3O0FMFJP6DX2N4TDnzhGb9A3v2ZJ2wsBuY3JFd2FUCPJqJI55&#10;ctKR3vsifniOLOMdOqHiaXXmdnBLbL/e0I9WNEPuXZRRwg9ud2qM7qRtcBJ2xAnLNnzkZBi2gj4d&#10;Z/bBfIjUh51D0wP2cWoEE9heHTG3mWn7MxeZdPwYg80SUDzfpCg9V88omr7Rb0B3p3JijX4go4LI&#10;dGIy49haYE9WC/gSYE57t0dkDXDd+xzedOEGW11A2wJAM+iiY7umaUA2GWOjunJs7ABA3upUzvFA&#10;mw7jcgUAWgGKARK0y5yIpZN7yMq4N0grks1qGTOc0mtlvH9O2YwtdsPIlh7tnG9wBJpFIC5RA27a&#10;0NctjK7+m0vJySLzSxqJUiO6yUhJJ4ZkCX+l7UbaH+y/4MgIMaNYzRUyAuyPoM2YuhtoIYur/wXK&#10;JbZtRDtf63yAY5xYZZiwSdAuZzzgS1QH2ILyua+Fg+sW4wn1wR6KbdzxiDTrUb7R8G4/NQpy5kTJ&#10;wai+dkzANPJwt4sOQn+73VHmkZWrAAD/9ElEQVTZWlofYycYZKDSb4JCk2s76+3Yujh3WNzE9n4C&#10;+6Jrd9j+OTxB/T6YTtLCQTff6n61Rp+ip/boEuq1M7AA+t465RPsIP/cdrhFBtMiD7RULzs5586K&#10;tjqZa5Zr6IW30CR+FAMe4vudA7qgirfaAfptagG3Z5ikfoeN+D4O65a34vIe7JKAWl3GS7DRLbru&#10;dvWQIoLW8IurwZ4wTQ04vE4GgAmw9zp0bmVLTg2enBOiRueaQzVFNcAzC+xuzb1pfOjqAtq57bOm&#10;j5jE+LnRp/G/+vdm0OoL5OJJZN/8UcR/9k9i+9Or+EfnTfyp39tG9c8eoj29gZXeRmv4KrJ/tYx/&#10;8k/u4vVbmg3TbMFFW2gwwvC2uvA5zvtKxxhn0e3EVzX9rBAeV8eyVZqUNKG3EaNrI1gYFx16dU6n&#10;z9iCJXZFL2oXOJt5mnh41gNT/vCHsQHvNfeML0j8eNGJYzWCR1exm4r/1km/wZDg5BJduY8ptsE5&#10;64a60sIj1RgdOxiWcYaNuYA3jgzqLfUP1Q/o8BU6pVT3oB+d9N0c+jjg2BJ4e6+jAj409+I+b9LW&#10;UdMTtJ71YnSOrjJcb9PE3QSepP4BfLnA/u7RBWfI6SE3RgU5ppkH7muWC+qAkLSpszSS7Sk44xl6&#10;5Cn3vov2E+QTeVLGzDFaQK824+wk7dpDN6QdSs0DAFxo3ylLcjRtbW+76FzkvWMdjA/GtYuz5bk9&#10;MUIuoa/b/cRoc+zlnD4u8Ck69Kc630YXHf3qmje0+B3GZo0VK9FnRppO0eK/0N5F5xz+Qs48EIEq&#10;sKPoD3C9Sf1d5N2e7+L7Q9oMTV9DuxxeNGfQBpmFGgknb5FDd8KYRqa9qeP8AV21moHb9aGQyfYY&#10;vsvR7+CE+gLM/Ensl/cxo5xWa50ifsUrhYnXCqyLso3ceaKjq4ZQHxp040mZo0dnsUnjOooSOco6&#10;6HuerbBROXpGH8yt9zP0IyIOjeEleEdZdSeB8p0WMtBRe3TubIV+Pa7iY3UD5d9Bx4bxatrofPCT&#10;2wyf0I5euw7MiIxpBTHBN7mjbw02dQ1TujBgPswO+jSO4B14Zw3vzPBT6n0ZRVPGztyBtNFuuTB2&#10;wFY7WacPkRYn+sgBGOOILXeCXb+0ZkyPrQpbRt1g8sOOsvemOYCu4BuUMg9bP2Pi4iU63TyyvXY/&#10;li7eILMZ9m4PzgEqokdy5IF64ZGUoob+mTKi5pmuW6qN8MXpZjiT/zPn3iX22ZOJTRMC6aNDY5YC&#10;drcWwzNbo+0tmzI1By72Xoq14LuMck1d0UPJ6aMsEeYDOtrFYzQH9TsBzn3wuxMIVJecfHfnmM7C&#10;3M+e2u8uAo2aulz5KNHbKRKcuo7IjtG1KT0BStIJCN01Fb1YCi5ErpFNRLugL07mZ26/hqcZZK5B&#10;axR51hpCUxe6kVf6by66An0ubpPXnca3XBe0G+g/xX40g0hpGArkEAjksATwPPkzpv3wFFj11lGM&#10;j/6HCmkireRzgby4g8CDbzyszr7UXE8nUSKHlboN2hg0oZHQf5eBEyyQXrTq9MWXv/F/7Qn3nu6x&#10;Xv5SxodoNm7gs3/Tx/SyKC/xqD3kWT54QyorXeQef+GSNynn/HUE0+/el2jkP/uRfqGcx7b54J94&#10;nVriE3/8OlXzxzf66dtv/ujLB3j4sUmpj+kvF9I1/3IDo3/60fs/vH3Rh9Nvj8+l96kdj71JZfAn&#10;vYwGbPM+9ePD3Ak/fijvVKkfTl9pmzsVEi/DyP4TIFiOaRcMhFGQ9/dg0PsGvMV3bC0MwX/ICePl&#10;5LTphjKwR6ajaV0InfjW4BcjdZW1HBwh+yeVJtbir4uWHrjRQ412GSPzqW14zpPWWygZYZiTbeIN&#10;WIIaXSi3qcodb/9xYe98hvhDf1M+FO/Be0kEEw0NCTpNTKcxV06Ri0R/I2EBrxkCpPw7Q/2v/St/&#10;LbKPv/PZj+4mN2mNx0TuTriYY+wKAgxxECmeDjlR0sQCTZ1OSMKjBy/iSODMcv9R0BlNVAJDhLxC&#10;IV1Cowt8Y3NP9QFEYxS/e+eBKmmG0dn9U+4MhVKntoODlsfZCwzOeRUbGpoBNj3p85SHJ/E3gyko&#10;xnnH6G2XUgwGYSCcxJujuCdLJ3EgmkCCdm8ftKynFWVJJBv6nwOT2MP/KURcSx8p0sFIoasM4AKD&#10;M8UY3PHE66YAGLjaAMFp8wYFt/EEPgxzZcLtq0FUGOWitQD4HOMBIHA2y+M5fdF5rkYlYGgTr/nt&#10;t+jbb6N1f3qzien7ZSymOMbQz4E2uqmGm55Bszp3f34DkFzGeraIOX0x+qSCpu1+jZOe44jBcCjN&#10;HJC1xcH66c027t4DIuaqxl6U54MYAXg8feMWQ1LA4LsNlFCrq4xSz6EOjKIKNMrJE5bWKGon2DQM&#10;JoZO4bp6PRgoka9PJTryPxPyVrRXJ2LF+O4A3wJMqJmc3xbPOTssR6ZwUSfYuLYzjpP2nPFbhd1s&#10;1TvGvMKBMmoLkAFPbgB5VdaNV4x9t5qlcFLDmd26kNVnsYe2++IWgAmIdbUPA9thQF2p14g7Y+4W&#10;qh08vLZOQQECsWmNnDTndc8zTiXkMRAcIeDbHso+n8XDvEnbjj3lsKGwxQxHH+dJEGXTnfxLOYAA&#10;SPJ8NeYa9RoNMIcwOTQfQJvn8NUvAupdZXUrqROPJoA16buRGDplkM+FpNgamVjX8RI5WveO8YaK&#10;OpMmeuYgcbveYR3TxSK+nmxj9kBb1rSZewr3onsMs+0Qs6XJNoDoANXgPBVo1Nw4u/EWAAGgWh3i&#10;PWP3MAWUg5zvTbpOf0p45QnPd9ABU1dzH3Cw8iKaDry0XkR9t4qaNrbHbWiEEUMwy/tp/NHtMe7n&#10;efyAfvShw4TfPEzB0wp9X/HM6AoHodeKL6D/21vkdYJB1vMGSAnKPLxiigNq2rfVBOAN4N0D1HaD&#10;djzv5zF+WcQldBxz31Pqb14VKYdTB5D1DN76KbR8u6QN6JoRRP8UoHY92MUL6qzP2zh/efznyM/v&#10;vN/HL8GjJvJ9DRd/BL/8ZZyk3fgQBXI2RtleILeenNRFv6XTcCRi+xA/g/fvGA8Tay/giWoBndbb&#10;mDjJBJ8UjJ05M446PwJyZHUHfd0SYb6RHuO1BIh9xZit56sw/9eKNrX2DY5nEV1AdP9JKx10IZi+&#10;leFBMU5S984X0TtcoYLVNehoaBCA7Jg/xPr9JBr0g9vPzNNhMmbDuHeA/F9kjFaDTty015E/LFGb&#10;VQzPoG/VS8mZd+p1rFYX2udOEg57AHVQFA6Uecj26C1XOJX5yEcxf9lFx8ITOEzKmgsOCCd24RI9&#10;PY+zPQ5ZF/3rRM72RZqcNdnoAVBsctXThMoyhs0mFvDLsuhivAY4OC42UN7mIZ0QNMUAGnUwx8o1&#10;0EJw7gq12bLM3ef20jRxT9sKPIEMpzDlwkFGzM2Lf8F1+tBBp47RC+c4/XShh/2oe3X0n5UxOKvj&#10;E+jo6YsmujYnWUZ/81UV82cZ+rAfJfxVQ47AGX0/QW6XTrAyZh2jTMt4bzQO/KCFqWnLlPGfwi4u&#10;mjjB6ZbMcz5jLqKCF+QPkUGfPi2ge4aO/Ryw3AyhKfrGvFlLnp+j089Rm26l9xQmA3LN62R0Jiok&#10;rcrTvZQDy+3I7i5LSg9dsAZRPFD2wxIn3jkCmw8vtHigNeV7jt4ERufo7Evebn3KzS1KOxc4Dy30&#10;ZQfnyAnAcuupwGv08G1aczYXi9G4RvdVZ+hKAHo97sQScC5IWSI7lzgYbfM4AZRn2J1sb6499L6z&#10;BfCU29w64IcUoYbjVXTm0eq/4nnxAZ1D9xfacZ0znjkdHgIBGG9PUPO0dJPrDyhHB0FgY1Rkirho&#10;yQvwAWU7YVszTgcj98ET6svjwQmoE6ncngebg02cQEff4cy7cmn0iE4GLaUP8L5ADhuZl9oK7mMM&#10;tJh5R3tj/CRtRF8YBF6BSZQXsYV4YcGdbqFMx9NzXWdMPW3+w5p3VRmliV6ANE6E3tC4MycpsSNY&#10;zmQXjJwA9yVwSOOQuXa86mLP0SPfoMvSNoZH57yNnkor/PDU0SgSePOQlpwzaEXdiGtatDNSjUK1&#10;fXijySlPW+goymiVV9eMWf9Ie6hn3wNEjnGkTPr9AD2v4+oaDNRyEcdJOMpFh7Xqc8rU3t4i2F1I&#10;oHtFmfTP/E9pOxKMulJeXEmGF/rKAzQxJ6403GNj3eoPG0F7eBD576xBJwyU8uW6jROmOpnPsQ2f&#10;/O+exF+8WEX+/1zF9Huv4v+6mcd/NF/HPzxexBP4/2//0zz+X8jsX3F73Ze8wZrj/ia+eYPdeT2L&#10;t9iNwwwHoMrie+Z47OxigU6fgx9daHDS4RJ6t8C+h+sOvPMEPpsjD+All0DArJ01+o2i3bJXGh3V&#10;OodfJ/CfoX/gQ1Mu3NKh/k9icY+uRt5ArpHNaPf+IUU+JhDQO08OchtdWLa+E/Vhjj5vMD146eg/&#10;8xcihIw33MfYmiJiuUa/G5FtegvlknKNptqgB5xQS8nKszFtXscldM96LqHjPNNv82FdqF+dY5t0&#10;AuiIjKgtnECGH/iOaU/OfdErU/TUAps0RZ8/h3cK+mxagxKeysCNXcfn4yxq8MlXyPW2WqTI9QpZ&#10;r9DlJoE3xySCHnP0zgbArV6jtfAg3N7F1oB7PbTjYCIg+NII0Kiu0GHoCWyGeKFB17TPximNSqYs&#10;anPFd60NvL0Jc6YeWldJbkv6nE4Y4vcKPnAyvn0ALzXzyC/W6Mg6vqTjdQ8+g/bP0b31krEF/+xr&#10;7CO2HNaI+QodjKwdkVflsMZWyIvqixH8eUll6eTKfhV9+NcDqIzaMDehuyb6yK/jt0VW3sy28a5Z&#10;BuybZHWL7HbpoaRJW7/RfVVyCJAF+MJ8QRvG6DO3oTJYD+CGsmfUFIYOzOEOk+IG/Y4vscJWieXW&#10;+EjaxRZtlrWccHBrpw7P0by+zYjfZtBtzjj3oQX8UnBNFVMto8DRKEpshM5cB5tf9tJixnH9kE6G&#10;b1y4Ub8w5p5uvAJ7rDcXsaKO7X5Of7CVjLE5HtsGaPQzcCBygI5Vzj18KIN3uuiAM3SChzO4OOsp&#10;0TU8lnQdXrGqDelgHMDLyImndUOW6HZoLz6aB8UYiNujTXMU7hbb8zkYswcvvNH4UQDdAMeMwPHQ&#10;gLbRXDoJHwgI4MEWoNitZm2Z0YnABp5CZ8IqKTIZ9ZUmr8WAiqoT/lvwQo79uIDeRkiaGzBtO8Re&#10;FPTPA8Jc1a7QN2guXCfohHJV7+fFyV708DVGBmow/pbhwUCm8xmiL57TByOh00QAfYf90ksnX7uA&#10;tqX/9AF86gyEOzkMNjDtj4cDpn9Txotxkac2/ngJtuS57J4+YlePBe2hNOtxcd6dBABWdMVp0sto&#10;Nn1vD+xKixJUDrV4Uw/tRaKxMz18VXSM9gtatRg/adVyMRufzCh/25jyz1GYUcspwAN+16dPi1ca&#10;ObCoUUHOR+S05cC9TrRl6A4PDbReae4UiVsHtSt80cz6h7HiNz9QNq22hVyk/PS79zsLkK4mP9+J&#10;DG0xTUh+rM+n4BN+8i5VrZopFX6qgXsey+NtNZAtfU4vae+bjx+izdLF1I50Mb2VwzT5l37/7768&#10;1/eHQv1rY30xNumZxxHw44efLdoGyQvSNf3j/jRR5uuxvFT/t99SEbT09OXbe05/fP3JLnjfh9JO&#10;N52+WUX6xKX0KPrYqExFzCh6IzcTbSSoGB4Za8T26g3GGDFIspgmy/jiwtsR2yVWSCXDe2kcbYHt&#10;hy8BU4n2Ns2fKZy+w+9eBzOkaFr88iPYsAV2MrjCwUk5/tDXyiGqK817nFKyYIvbW96iIXiV64lH&#10;ASHaLG1ukjv7Ad+00GMFGNMEGi68pTxy/K68YBpTpLAHWHq/fPdX/1Un3L736kc3E4+dBzi77IkC&#10;qxH+Hkoi7wIBcbIPxZhOXMVieBlbjzU/LiLHS/JvbOdx9NxslGOHDpcd4PiwG70LwPR5mZKRq5Bq&#10;AJj2Dn1II+iwo0Mn7ahbCKLaxwgnxwSn4aQNHW8biULRe5kL5nRF0bxnbi3Yowz2OCOuCGcMnqcr&#10;mefAk+Bac4jmFlbAxNaKUMBpNYf/PvB3+kvdTsPJIklw5EIGXwdG0O7OQQ3tbr2I7WQRyztg8/08&#10;sukSpb9KDs4OgH7extHpGxy8jvp2GdlNE18LSG6O8RTn4NUFQOWaAWQg+vTJCIwvjji/gLD3jMza&#10;/BI4WQcUk3FBW37LO8N48qKK7AzntsJIwIkbJ9cWbl/aR1eltscwPqlic8WQD3GKRl3AzSC+XA/T&#10;9r/L+S6dmFed7WMM/U0c+pUcA8Dbrehf4pwTXSSDs9Kuljg5tcGYxNqJEH7cuS7Ji/vb3O/KSfoO&#10;t6tEzcOmQkZWUhk6LkYzKu5KtmKSKlDJJEJDY66fBMXvVYwHCMTVeRwHmAKVLAytk+7Jkh5f2jk8&#10;xKXGIhvFxCg9atGYtwHQR0+9Y9yddNxt6C/09Uhvt1aIsx4X47gbQwxAbuFyp2Si+YKuaTnrqA0l&#10;qorom48LIXJbUAsaLShkt2tiT/mHxSnP1h6w0OZ9BJTqMJqLyYlqZ8DdYgxb0CYMEwKvQLrNaQiv&#10;PeW3GaD9Fhoelq2Uay6F3Kv5XYaEJklB0uaKvg7yTcxxDO+ngFfAUOccWtYYScraHRl3+njYASrh&#10;hTTrX9Vp641OinT2REWPAT+4JwqEcFzeR/PmIXYPfMbRkbZuS2w1XZwP5Cpfxfo1zqSgvqSOw0Vs&#10;nVQ7TKKP41Rcn6UJRbcoGpXipsA0MWHUH+3e7KABoOzlD5H7p09j2hvCf/04G/aigD+L7iDK8RA+&#10;RefCU8V+Fsv3awCBBp8XvDRwcgsQOxgVUQ861Pcknl29jOcAFieBalDV3gM0ePYt9JyvPHADo9+B&#10;bjzrCb+bBW0b5el0vA78e5+t4vW+gN4DdBgOFWP/AwDV7w2R0d0grVq6uvsemf0Ch/4Gvh/NYDWQ&#10;8AO8vt2tYkZfI3erkmAfwLsF8euVIpMrvjfQ11wyV3Sk6kEX2AkmiXt00IqyFox34/YkHhGw7wCR&#10;Jv+vQH1dPr9nTFuzJp6W9PtFP+Vyec1973AWF3NkaoXM8G/YP0R3OIohPNcBFL2mztnUtFurtE3+&#10;gCx+BEh78TyLXxrBi+aZm7XjC2V2ksXP4Uje9fY4fHn8ijbr0zI5Ws9xzp4U8LV+ENe/RFm5sgwH&#10;4U6eIp7ewi999JQHJrxER5cdADGCJbgz2nOIfnArypM+T7mNGGeJbtN2nLvDEgcJRwh6XSCLDb77&#10;oanjAdmfb3FYW9Cws03bk50MyPoj7BAO2x22AAdihh51skUaCLRKdISHMyTRoU0zht9jfzxe/vAM&#10;Q3scp6i8zsBFIWWczxd5FGPKpZMCaycEsz4OXN6NM+ivs33IcPgv0S/DYWTn6JevsXfbexxNbJsh&#10;FdB4AhDO20NkHj16t4vddBJb8xA5QcLzZ1fqJ3h+fxuF4B3aG8puUMmhvI6sA8+jlA6rVUyRzeNm&#10;gd7EaUCPb48XXJ/gYCMTGHkjbufmUXJWrkYW4YOihf3B7uQ4NU6VQBnsHu1A1s2t5DYUF2PMb9dj&#10;TM6puwOvumpc9ZADF6o6LhTg4AFqK3TgCpoLHCqYwYgn8w3t4S9PfdyWHfzbNTYVWaKP75C5OXVP&#10;luZbaadTG/fgAhPlelJw97COT5DhN/CHk6bP4Q8Xw5x03ACmnBgr6iMU0gVB36JLG3R3B3luox+3&#10;OGGHBkFqTxgb3f4amUdWsDfbwjyatN3QR1cVwCxn0ClDb7uNyV2dTho5JYbqhZ89mAT9jIbZVdAI&#10;hwHRV9WeXoy7UdROzHliW8rRQXvFwhlgrcCJNWrF6DM9GVNhuI3R7VsCBQ+C8DRxE6c7Eht1J/eJ&#10;TXQ0XBxL6TGc7FK7G0WALXfk0ulabqlHT7tNwsMGTJWj0zbDSZzDMDP67aKHE6n7GoeVaiErQkpZ&#10;OI7vkdvZvkHV0HfbjTOsTXdxLG0dRVbMj2Wibzs94PmKe5ygMKLce90OinhxvyBUW5JUMSKTxffR&#10;l0PszpuZEwbw4VkdFZhrDr/tcdhf1YyrizT0+Qb+zsQlyIqT1x5Ig7E5LdiaooFrThogkchPkxbm&#10;/KYtqjLGHKfM3Qxuf9Umpxye6CGTFefwjdF4Ag1BtqvaWWsArcv46z/I4hf+8i/QVhTt702j+eI8&#10;/ssZtG+dowd2cX6Fzr+u4+eXP4nP/+wivvhmHj/Zl/H0o2P8fvsi7n/7bRzukB3wgJN7K3hphVyv&#10;GfOUm3ZpdJen4AOuP63jM3dhzIzieYgKGiW9gexV2LEF+twTWp2AMDLmvFnjdCN7L+BTaLb0MKD3&#10;RazFptDz2IgvoLf6iL64xb6owTvIWLarou7fxRmyNQW7tRocfI27XgJg3/lSZ+sP2wacg4OMjDq5&#10;aX62FoOYTpbcomeQt7Z8eZwkXqgvGEvu29wfISf9Q+F2PsamNoMotrfI7DpaGCpPUt5V8lURl/Ib&#10;fZKnh9BEQLVHPjy9X52+YvzLEtyN4dOZNp3AHX08p/wOtlU5MBfmEV2zU2/XVeI3DysAPsPrdN8J&#10;9SpPh7OZv6+B712ogivSZIs5mc/W6F/udz5w4wT0FoxgJCnq4DjrpjyTa/jZBdGM+t2NIhsWrvJs&#10;TAvjJJv0lNxNtHaePCo22MYdPDguzcNVxdBxmU9ijvwfDlgWyuvfoZugi1t4PTV6i24xagv2TVFC&#10;JsvfV2W4deqYg8eh0wo9v67LGPbK6EIrUwYirujgJeVjUOjvGDudUmmgx9yKNc93cYU9GfA292za&#10;6kd/S+jRZ9A96fQBPrikD+44+oqx9MRTt7x/QTsW3WP8GWiV41M1CPI1dmAM7w7BeIhmIILoCeRN&#10;h/MI7/C8CytZC5yLfnJsK+SzYgw6YIAcm1cMwNn0r727ictiHtsp2Ajapnyg6EKKhNZN2oLl6cXt&#10;o2dMY1uQZZrJCDJWyEobO1MP4Z/2c3gL+YWWDddbxym2bRtLD6NhgBsItYRvjxfQBLy4myEvLiSi&#10;e8yn6Tau6uoYoyF8a362GTYMHDY7wO/q6CEuM3UtaaOL/eZI2yJbed2Jj9DHHfTrVt0vLaBtGkM+&#10;t5ErU3+kSWX+pt1O8Gg6mEEnR91DeQt01x7atJGNYpSl0/HzZc64eA8OOGOkqGqXWh38C8PylxPk&#10;jopgxfYZvNDpxw59k3wEeDqlM3BCADvsye8dfgOuwU+MP/3dg3/SZBf08gAGF8xO6QqgK2W0wV5G&#10;/CgsW+QuTXdo09SnjHfrrAU2O0Z/kbk+CxZZRkcbrZrm/sPWaDfbC/2Ue3Cyk1zysQeYLaEr8CGe&#10;QDe3r5qHFOZMEW/qYQ/HMZemE/PmydKOOMlbck9lFCn4EvPONWQFrnCyVfpnCqi2n2dN8eQiE6Wl&#10;ycc9PKjtN0VR4bjjXDVgEBcNP+RTUw368q8elJeTgT/99/iD/4MmlM8jDABv6kwTOpRl21NJ3MdI&#10;p3vTHICFaad5Jj3G77BFeqU/Xkwv9BRDbCn+l35LZfGVCiEJ107/0ss/H97prsfrj6/Uh9Q//j7e&#10;lybvqDxNOHnBjqTf/OwHPnoNGT/RxbcP0n7v+fb94TnfHz7QeN/Q4zTJ5TXu479//uV1X/7wWA6v&#10;VGSq8/TZ/6VTbBOx4HX41qjMpP+UHca6wD8Te8nDieTcIw1PUe0KJa3nebuDWkM3nW4zvYfrEBTD&#10;vYnip6Zol/zoc8jeBxwjRiusz/vRn57Eexpvq4RKyCzoJEwL5fgiUYow1dMfysGccp3fVGQb7B2Y&#10;Ny0AgQ+UAyfoj9hXJ74tyzZ7On8CVfB5K0XftuJP/fKfiewHP/fJjzqbh+iNUI8om1JgiGLaYBTN&#10;d7LEuK8wsqgojLiRRisKW8QWra2z7wmXKWEvjVkjCAvuXW+A0fT0UGQxpfHvMJqeqtmodBLYtSEn&#10;ZjSMF0yH0gGo07AKYm8xLPdQeI2Qu9rqqrI5UF6i2D/CONWXrXQyYk6H0qo/o+T+9r0Tebw1As7V&#10;rVE+yGpSYL7lRWQIIlE7RFTRCPJtw2mW3dHR6NEwjRxl7CBkAsMoWd9LPj/wrnl/ym39fhUfjY/x&#10;FALf37Xid2/3sZzt4ns4SZ/T5rjmOiM/ucniK5yP9ygQQ4rLDqDt3Hxl0ACP/IhzbUTZ92jL/7Au&#10;4pPn3fj441Y8PQPUoFyvC4wevZji6HRQPDwWnp745HnBPRjSHs4TY1j1spht+NxM4m63jS9meayn&#10;MBBMsMRJeY7T/KK3jAlA2e2rbiMwGaCzudhllOBJ9FwtF6wYJilgSwkpoSWXYFoIyd+Tw3CSOK9D&#10;KsbjpGRdRf8gR0lvWIfXFAJ/54c245kcRPpnFNB222X8nEjVGYsYabBkEmi2AczdMD7Txi14GCQd&#10;VtqzoW33gMHJFGWOlTQy0AMSjLqxDljwpPipdIDgXWOYauh+DygRJH9Kv0fjLN7W8NSMsacPK/gf&#10;LAoddzHEZp3hqM0BBks+6+SmhNz0xbqVFx2YJX8fGFcPPpjCJx2AvqtTbYCOx6nPef+E9n5524pv&#10;qHcDcOtrZKnfycDT6XzwIfV34YMl2uVnK9rI/Z8BxgaflIBFye7kAmNH/9M2WZOkwHuGzD64usx4&#10;nmMUp9DhnnKNwPL0rC3tojvxjnvv4IEzPpfId1p9gD7C9TkGcIbsuLq9p+6tK4ObddTI+UW/iIuX&#10;nfi4mMAzAPf7LfR2q9o2zvo7nF6ECWDZv4z4Jd5DDPsbozRwZD7C8Hf3q+ium+i1ltE/4jgstwDI&#10;Y9xBw7Tiqqzw/LNLgAbjPECxdblmmPl3Ke/zAWAE0FAfNqf8FfT19yaAqPsNegDnFiKW73bxFuW3&#10;8nTa+elkvws6vQQU3ZQQ9r0ZZObx/e40PqbOf4iDtHuYMQ7mHxmFSYJnPLd48524Gn0cxVUdk7Pz&#10;OBbn4SmA+eGnkcNnbu3wFOMtTmis75EPHHl0jStv5/BxOrxAouZPoCtjtpwBrldRALIZ8aT8WxUO&#10;FY5bdhigC4w8ZdAA4DQVIwAtm3msJos4TJY44WucglVcttCrly9ih1NQgMT2rUlM/qiJw3Secp/0&#10;AclleRHVc3RLXQPoAICtKjbolwoPAw2Ttm5tUTp5bjQs4DwfRuu8jFXLJMzzuEVXb3lmSPOdbDMa&#10;dAt6TMfII0xdnH63HYymbovI4wZ6e+iHedqW6Lw59z1ACyMu5jhyRmAtloDnySqtNu9xpG9W6gCA&#10;7KiOXx4U0UPHrR0r6hplOBsAw/7zXvQ8nGeBLDG+exSBwA+fJcmMk0my/g4Cu0L2CbwyR4bvaT++&#10;Q2TQ9Alte09bNy7MwPOmN9guWvE1PDndr1MbN0scNIEz+mKKolriXPwSCsxkwoJQ/KSkO416M6m1&#10;C0Yd6DHC/lwAbN/oJMHLGQ6PjneFLvsBclpeq8Pgr6MTl9hO2voW2cuGa3R1gaPRjd3kIb5e41QD&#10;vFu9VcxhD9uh8XIyvVNuol9fxV0x0EODZt3kMFAJNEdH4z21cNoPU/qGnTUKrALRur29LbCHRzzy&#10;vDgfRjOtaeMMW4rDCY3SKYADeKNrLs0GkOuEMg4QFtuE9JNZBxmdJfBQ06T6AYA9gA6M02Eyilev&#10;qih6vcjgzwf6v4C3V4y1W/Z3i2XMVwBmQyyhqbhggw467Q9WpuEhdPoE2Tfk34mEDeOTjlKnLreM&#10;Ze0u+mGC7swA5R42soV30d04IT2QzxPLATio680j5WE+JTz1AF5I+W64lsA9etcjR2bSk+vmn3Ji&#10;XPtkvkVXtxno2IsHvD8hHQYZ58BJtbYRqgkIrOg7sktZOforU1Hj0KZFOgyRDoGyskAvGKF+QJAP&#10;GB6BohOESbFjXHRiMmiSwKnGEgspTjrSgIPRYQAkI8MWU5xfU3RAb1djzdFjBICRfRlg73igVxv0&#10;w3oOLXG45Cm3C9EWnTLzFlmHkQ2muJCeFJN2H/D/ZPtP7QI0cp/4SOCjrVZH+c9tTvk4j4XRqNih&#10;Adirx5j3eGbbw/luwCbQ7SeziNfoUm2GEYwph4/l0C4MJra4zX1F9Gm3EDD9BFp2okm4mU4D9FoC&#10;46f6c/RC18M60PWd2kNE6Bc8Y5Q8zWQceLsAi9z9b/7lIn7+r76KzpCHX9XR+v1l/IcUuL8qGJN9&#10;PH2Zx/NWNy5/dhNX32nF668Pcdeu4uPP8vjx7Lvx+v/7+/Ge7u+LYVpQPt7aRnTGizPoN0ayoHOr&#10;Fz/E/o3Px5AMm7JawDa7WKH70umhk/dp8tzJ1Tby6umYrfY7vpt3DE1Ke0ow8L2T28ca/jxEw5ju&#10;7Qz994TenOsZmKHVMO5PuvErOPLZch5/SFmLOx1MdDyExcykCZ4+dHIywCJewavm8Wpd5vHkAj2E&#10;jnuPjkD5MRZuJ0W+GHuxtGO/me/QzdhpeN4oPfOBdcbr6A6v0K19eGgT0y2ON/Xk2SA+wp4v6NuO&#10;a6iN2Je92D41f6pOEtg4RaXAL/TXU2P3ByOWcZKdbMbLMmqnhQ1rw4fHY4UtGcWuBrOhS0vkbzkx&#10;wsa06x3kLUvRzNpOZcQJgApcb24nI1B3BfpjcIhzOj6EH8cVGF3Zpd19eG/vAsWxQf3RX9p3jZ44&#10;dAt8Fp4TZ4Ill+CvAr3VHtdRoeuz9SHO6NsdPsX7XR7fQLsHaOsBNKa+ae2WMYW3N712ytd3z/13&#10;F4N4jk+UTXb0Cxp3sCXHXFWB/KO3wBxGQolXLvpbcM2AsVfOwZpgH/XJkbqHtNGlhxw5Efs27Rcx&#10;br+izIdYYMNbuSONSziC6y/AAFOww2EKD7nzBH1PWz3E6riGJzuryHovow3uf8BmTJdga3SLaQv2&#10;5pNjVHRUTZlxx+eqBJdkdfS3JTUsFEbaBU6kvDl8PQWLAldjfoOM3xzjluem1DenzZ5IXfPXiDd5&#10;Yoi9FWZ1UQouWgNBHcHkqOYDcy13o4JXFN792lmhdeLpCTg2Q1cYAfwATr1zay+0SZO4E8Z/jp9E&#10;O/bpxMoT9tv38yj7HbAbXLbzsB90EkUe9jSk4O2CXdODZ+bRYLs9AMvgAU9/Vsfqq5guw10FTgKY&#10;i7MNtjkcsXvoGn1Uda6LALhRaRzd7tgD28jjRhyW+sXaL2TLNBMLaJH16K9yQ/n6H+b5O+5LsBY4&#10;ibrcXimGV0G2wLigA/QlN0Ijt263rztRXJ9H1xQe+JF3yG6aZINnnHA48N0tmOYHlbx60W0InCLG&#10;wM/6UwaarFXA1gF/fJh8cQL+EgDTfscYgv8CGa50gilvr65G7zjhB6CmfzYIO4wsqwOcBnTgsLjY&#10;CBdg1wnbpXxxGM7CSXuqypATt706wUINfKYtvpF/D3ZQ/7tzyYUpU6WYYxTUmvS5eVON3XHLO1Um&#10;/eSchYtH4s8l13fYcXWYgTpcSv3SZvnmP16n/6e/6ffTy3t5nLKkP9e9n4vJx1V2vCndfLpRMuj7&#10;ph8Ebz7MxZRqxEviBv3f0xSQV6jDOrnPcrz04SWu8aI/+12Qw1g/ztCdXl778HLcfPvPx9L7sdxk&#10;oH1/uO630/dU2Om/x3pOf/31w73f3vrf80o9+famUymnck4Pp8kp2iFfn7r34d5TCx5bzK18gz7+&#10;c0LKfrq13LkaBiA97MEJzrs4uaUBM1pVG6Gvf5pogAcVPHjGPLpGeCb6o3PkOcfNNGL+tZ0OhdjK&#10;LcupbnEIfGZ9KTqU73t08kHsyeWMMbWctG1Yv4BiUEO8lWVsJG2VB53828IHNskJ+i2Yow+/j+Ci&#10;Eh5O54lQjxKSJtzsu8/RKnddMvTpmmcR/Dt/69+J7PNPP/rRFudD5HQ0qTW4W6yeloAAvNvVPPYL&#10;lNTqPo4NSMSlqDmwFMaN3RCwPo4DhufYG1Lyeepc6/gmOu8XOKdLHINVLHkfMahGxEseByQlmaY1&#10;Ko+OkXU1yrjHG5S8R+An3IvsoqwZFDvCfWfc1u8BFvv9FM5uMmyBm+U43B9mo50ISiqGQXZbwreM&#10;7e+GzEIwQw7bHYylDiT6OZXhPQxMEhoI72SSyTbTxBK/q2gcLXOKGMp89QSAeomTjZHoPaxwPObx&#10;eo3Bw0G+3myiyFc4EovYvMNpfud20FkcPK1vamQexvH4EOslIOP9IA5DFP2oiqe067nHnF1UOLco&#10;PMDQGkflSLvcB39HE8zRUDHwx/NVDDc40w/TOPJuvQH53q3itgKEbxijbQ9QeMDwLKNPnXvzGBTm&#10;AhvE+ximVcA2NEx5wfpPov68G9kl9FxiBmRW+y1psQbO0qfZ8yRA0E/G4vekB+CFNBucIgEADhVO&#10;HX+N2tDankI4MWiUZaRiG6/ZvE2tCnAMLd2/XcPxuTHeGQPP36K1pu8KEAwJOI0cB2TLvTscRJsE&#10;KkgTpWUZJvHEBPEMYM3IyJI+dgCE1XlaKXI7nFufPPEShEqZm+ScOZnjyvkOILQfABcL2kG/Meex&#10;xkAawIl3EYcewqbRE/QU3bQ9ANPM+AJSapwggX8HXgH4YYvhc8AjwNqmu9LkNpPkFCEbe9BY2gLK&#10;NfNc7DOcYfiyBSI3pDvHEVCZJ4MP0OtixM/OyjgCINb9djJmaxHQDF7SwUE+jORwtcCccIMMUN4r&#10;o4G3ZeEUKouMCOQE6p56mlaPaOvePGFVHnV92oLoHtk08Qx4NGLn0Mx5dovjuovPadu7di/+yWIa&#10;kx9PUtLX6WAfMxjybrGL9wDfHaBuh0GXbHfwRYHMm+fsnn6/W6/jZ7N9vN1t4ivlcaID4um3KDH0&#10;DdAoyWR+Bv2gW3/dxknO4/Y2jzfw4x+ggKczHWqBFYB+gIhAnzOQkFu4FM01/Tynn8+6lNdDJun7&#10;a3TGFhl/MsTZHh/i5ft9/CcAx//4Po/vTnAiuc9cZa0u44qMFTNPIevHbZ3FHXz0PwbUPunvo3aC&#10;E7n+2QbnABZdwn9L0QDq8PMSnhqeTpw8B5C7JfkZAKjzHBAGeGsATrfI47iNkRmeJtCN7NjQ73Po&#10;9PTqEK9pc7yfxw3lr+8BJYzTrmX0B+MEaOrifP0KeuANvPezWS+eTJSLMm4Yw+MKsD/wxElAcBe+&#10;Oxo9BZ8wxlOQzOYepxX52yGAnpqbth8DkO6QwYZ+dSfLmB0nsZ6U8XDvavMqzgCya+TEabr9Le8G&#10;5nGbjWoRsDUsAI+HWdzMEdemSEZHOTxa92yNjkPnA6ihFn3gXT8HoD7h93fRAOrzLYKCsDx38rWA&#10;j3CCCleC6EMGz4enq+bdmNNX1ZAn7qorjHLRWOfInlEbnRKQ3xnhNLZRS67MIr/wsBGQC7eQ323i&#10;CC97+lkfOR3S5tUGfcj4PcF5ydpG7CxjcA7/HMvYLJcxYswO3TLlADIHjluetlCiCBxGdHLVwflk&#10;fO8WtsUJpGUM1SsYqIKxanD6wOKMi5EU6IY+5cLzn8EubqUxZ+Cd+qA1i5fuczEijnamZNnoBKMJ&#10;8QvhS2jAOKlT8sMCnYK+QDfs3MIMX4wYGychjfgwTYO62K39G2jh6cFj6vMUzi7vP8CJOeKwlv0s&#10;nkNmo9DM1WPuwy26pzNmjJ3E3QD4If8D9sJtmW3koD/eRA89cAPft9K2ol38PDr6eIFeha9fZziz&#10;6G8dOh0B9f0ap6dCNx9xgj3NUdDsEuOhcTINoYQea67VXHPybQ3NiwJbiAy1jjhi1QR7UiZnV7tO&#10;T5MpcgxcPTcRrfom2X/4wNNQNSWCmzZOsie/wdrgtwVtgxDqXnTYmr5pu8zd54pmR9vBGKIoTzoS&#10;e7jm3gzP0Wgh7Z2LKIKXgna42in6ctvYx4xxR4HgHoGoeviM/kuDHkQc0UYT6XbhvQsnaBFZc6F6&#10;oAutwCZiY6hzaDuwPT2nnTAWR2i/oM3mx+Hn5Ii7aGN00Qj+M1n4IXMijttpo1t0+tQj4G/By6Y/&#10;cAFNPANl0gJGijjD1nXsE31ELfOzxECm4LmEcXwLgKErRJJ5or/E2Z9Mo2Gcjjjge/BGG0yzoAzz&#10;wnUYq+kCJ8vFTYBjga0wotBJRVfvtLkeNuTCDmwsqajfxTIaL3n563ymI9yr93FJi92e2kEua8pz&#10;An9zrFN9buH3FDKjGzxN0SjpJRzxv/izAOB/6WXE727iP/g/HeLv/Vv7+NFvwZP/jzLG/8oBuhul&#10;SRnzZTx5VsY7DPN8XsRnfSP+L2P+H/9B/Gc3TiDOMPfiEXj+fBPP+LsCewhPq9Ex/ia49CNwzRto&#10;MYc+RhxOkLM2Nj3D6L3D6ZbOWQ+6lA00ZZzQIUDoaCH3gyKLOe09wJhGpR/EHIh/IPelspbTBuy+&#10;OQH36OPqbB6T4tN4qLAhN1zfTh/pBm6TH/jnNrE9DsPhwoMZoDFOd4s69uiknpOgbkcEU1A08oSs&#10;jPYxRC+1sKFruuqE54Fn3PaXIc/Z4JLmcBE+Mveqsrzb1fG6g0ygX9UvexjdwwTMw+dBPgloQKTP&#10;sWsvGEwnBUuj+xng105EQYARfNd2a+MAXoPNdrNlTLEPH9Ow3qqMCdimfexAG7DIfIffAXZmfF1g&#10;aHvwF4jr2KxhHfAf7TXUZnCZR6H+Rz+veg4Stq0NbxsxTLPyPvIKlk4nQEKv9vEutnP0wbzDPeBH&#10;sFJuTkqTT9EOc/PuW+h4fIsOferknRgODylYYE4frtEx+QGcgH4eg1mfZ2fxvilj1eE55JpmgGmd&#10;+Ff+ipjRHiNqnKTvQt/WsZsOizptoxTDb8Gb7XhHY1dgZYMNnIwzhYMT18ccH4rfMhzRrRNhyIeb&#10;FQZrMAt88JUzreitkUER2J8lPkd7zgPYnyM2euXWb/BWezdHTzAayNUBntWX2s5yZCtD/1IXur00&#10;L2dxFttdh/4t0wJIjo0qPMSgZRZXHMz+Br7+NOoFGB/fpb3r4g+PGZPNKYodXZ1ojd02l5hpARr6&#10;g4mITXWG/jiLPf6POmm3X8UE7Jby24GhnPC578PP2NYaz9ct+erNBnnfrirnytAfm7RTpAIHXWMN&#10;dot2fKEiM/cdvG/+UdPaGDWHAKV+ObFhPkS3PeqAbNd13O7xBfAzXyQHHHsNTdx+Zp69BpqtGZMC&#10;Y1LS/g3j5OEZux0yhfz3H099d6JTH0mnXKze7vKhPo/2FL9mDf95XT7wPvg+R87RzvAlddGnzAk1&#10;5bRvnt4zxhP+x59r/9oLbOz/IA436PXOLf4wz2pzfGmjnMiEx4zCc0ZLfJYwIkK1gxddVN+ig8T9&#10;TmKodG2LOnZ7F3EL7vYQGxdU8z1t5ZYW9N9CwzTxRB3OFhgB7QnXpu/wcGAPE+tTkFtKF1RirsMG&#10;+mXdCiwIvao9KgDaoANX6CN9byfbUkAO4+D2ZofKwAADOGxTmgNIRgHZQ+5d2EpbXtEV6njtrDYy&#10;+Y9JoqW1LT69uDPJ9Wlrqq/UGwrGN+Z2qU1B6Zd02Z/TJf7Hw9peJ9PSZBY8ki7z9h4P8Elv/3nR&#10;649VazflYf+e3vxLz54qSLfxP/+e3t5zetl8+UKfOf1K21MZ6Qd/f7ye/n6o1/89vj98Trf77/Hl&#10;ZWTiVE768fTbn/ibXulxFdWHC6ePUJG/MEa6AQY4Ffh4m/XAn3xC81OH9dtu6jv9zNfH1vCfZEjV&#10;QGNdPZ5IzbaoBDH8gLJMkWx7sI0+D3xgXmfZwTk0fUJxjLlpnQTzmqeUW698bRom/ScXVpPJto7U&#10;NvSmn+HdRA/obBtSVJq0hr81b84BJZCOzqIB1IcMoWfNIZ9wmRU6qPbEscLW2aEjlYtLXEhyAhHU&#10;mdomL2NpKZj79aX5zbmnNP/EZ23kr/8bvxHZp68++tEfzuaxBDDI/OgQBCZOJ5Aut3EPUL/ltxVY&#10;sELROyPvqvAZ5ZSDIn7hIou/ct2KX/0U4/gSReSqPADsNfe8XrRi/ZBsGXxFB7lmexA3DCj6CQXo&#10;zLzBHTuU4BJGmNDJKUrYJNGMAA12WBX+FkAp4qdNHnc44a0JxkPQ76onv52YxvdJ+NBJKGHuQSCV&#10;F8YBQsjYgk5+xyjlgGXBXUru5+9cz3nGmXpXClR0YnFYMc3WK6AaQFRmAhwzOvEwb8V/hSL7e5ND&#10;fAnAcbYBfyj+GQP0u/z240k7fgod3nLtknZ2KPAtBu+LJcr/LsOxRdED/Ia0pUvDnkOPZ2NA8EsU&#10;8RXto2NvaPe7ZZMOgXC1qAb8PQNMXFQ4zIDCCQZ6ibAY1bQ8Vim56dUYpTpqxROY0C02vw0Vb28j&#10;blyNdjsj7d0x0AOU2lPAy/nHdfzis2O8vMTQ4YhfyUi0xVwCufSlDWl2GTqcotd4J5pozAQ61Ef9&#10;nS4gBWPWRenPuL6VgWlzkkL/QNeSMTD1lE6wQnZE4X8MrcfXVWyHgFSEw38me7aOSvCBIvYkTpNF&#10;KxDOhLtYnwEmjX4scQL9ZyRFOm0XIWlomSe1uYIl+5mIWcPTXkX8gL/no3a8cVIMIzHEaetCC0Y2&#10;8i30BBzve57oZYQQz9CmDs9vAXhLjIeryU6I5m4vc1UV+qtYjgBroyxPuQYB/YCsHY6HY+DEm9GX&#10;rpbl1NenH7tyG7PMCBz6wHXXe+gWDAg4PcujezaIF25XApzNVxj/9SaWTgZO6CftzgFyJc5Ea3wR&#10;x/Myeu0yTSKtQTHNcoP8ALhQKDvftNvJCB20jP4IvPqAnILxWvt9A6EEbIde7AwPoSyjkKrxID5i&#10;bO4Qqi9vAeXU7arcdgidafP2RlCO8X3Ks9ACaJ2iNlx2dth38LbKaAVwz/IxvFRFPcQhvzjGA6Dp&#10;AEDpwNhGVRrB0Wr3ojpH/8SaPsDzS5gWoFAZBSONcC7aHRhmypiubxkf9E5vFC3Kg1XRJzp30Bwe&#10;BcunBYR6Da0z86n0GN8B492Kp6MseuMOzhMOR9MNTwRs7Q2TXEdv+hDdaYOSX8fEyQaUaI6Cvqp3&#10;aeL7MJlEF/Tbqc4BhiX97EbVRzMAYKVFeQlPZMuolzg40Ooa0NU+rwB6JSAeLQrocP0ClkB+4Sd0&#10;SG8+SzliuijioYsf0MgDJIxm8nj2n1H2Jf3+YW8cr3EklnURT6+p63oX5XIX7x4OcQe/d4y4QCaM&#10;/qnRqSbRbpC7GkX4sh8xwjcdMbZn3VbaAlo1OAXwrZFXd05A3MKPyr1bqCCoJ52Zx/m7KMY7BOlu&#10;ilNFmwyKQkulCZ1eeYA27ahdFQG8Nk7kdEfx0VU3RmUvXmArvkF+mpspsgA/INurXYkDmwOyipgk&#10;VM44dF0JhvdwrGpkvIHuJXJ6KTjmvuNxk7Yo5DqJQxNo5/Anihiw3ZrBechJjnO4X/dSO11Jh+PR&#10;5/D6FffX47g/60dNmy96yOYVDh307+q8A1ybRRaXn1Le1UWS6wXf0wobnS1M9sJYtnGIPeBgi7yk&#10;k65xvFrXyIOTkhhuT0NLEWarPjxcBCoqGfgKmdi0OrE4rmOnUW19FO3nZVpRc0JT29MuJsgmMod+&#10;Kni6w/i/ezC3FjaBsTIXSoFCPTujKUtkjrGb0MOUrF39C8/jzkeDocWsUi+OA3YgzEHnpBEO74/R&#10;x9+gG77Ji+jMcMRwZCFRTOCbFU7mM2yitD/D0fXEQBOm19TrIUiHjrnh0HMM0QR7ZfRTFyEfoIw9&#10;0XSv4UX6PEXz4ATiiKIp6xbds3wveI6YUeYavXVBWxPegadwNcKTZKWv6wkeVlIwHuoEV7w32Doj&#10;nrr5GtwAQD8H0MN95sBMQOsIqMf85tiJFgq/LYYAHJkzJOWQUR+gb1GDya5rtTxYwMUVFbMHG6Ec&#10;EwjydF4XMlrHZbpHp8GIfeeh0hZ8ying9Wvkxy2cLup0cfi7g3704N8dstRCMRqRh8mibfAK1QgE&#10;jdRQPob0NcfpNFrZ6BQPtngPCGvATs3W2CDq1c5xvyvLfcrp8syl2xflBeTASb8zxgA2DfzYuEN1&#10;rdFJ2r50wBQ/FNBEGpvqQGWM2UlRIl3KhBWSnV5pE/g57xRpYnAJmDUyzIWfHY6kE6NL7jc30kLH&#10;EH0wxU54YJVOhoePpENdkNUOjGs+v2Rw0cNus3MM91meFjSkse335HAn0EUUOi9GuXfGQ3TQOdh2&#10;gJ3AFvDLHB3PAHAHFEEOE3AHl4iDMso+4nz/5e9D57/wNEaUl393EJ+8HMaLz7A1v5jF1Z/HZn5T&#10;xcuf68aL7/RjcBxF79U4rr87iy5E/YPJq/hn/+D34uEW2zC/i682vZhmOMKLdYxh8gdkId7SNtrz&#10;2+j93+r19HtjNqNF4iKTobpdC9C3gk7mM9YGLeD3LTQS4OPLQs8s1lUZHXgx77tS30L3HeMpPRMv&#10;ylPaqw12o9niOIObv7xrx32X8ZzCF8tlHD08AJoW3IuoJ4fjAJ86GeJkqFvCjHrNh8hz9YvIynms&#10;lyDA3Tf4sNAe3XTYX0Sv6HNtFp4a2h8w7qaHcOL12Ivj4j7a1Nd2Cyv4zHyMLaPvlIkhNHWbGzLf&#10;AXsDHeJYyCfYVHTwZt+HdgswKDCCuhYHo4Wwe8099gMZwPZ5iIyTTjQ4Dg/7eI9dfhudlJtsjydk&#10;VMMSGTNPl7tAtIGCbideTL9RY/MGF3n0Hpy8hPfw1N5jM5W57Ro9j86osVvOoTXI5REb4ObGDv88&#10;df1tH7u0VodzHzqrQsGhXRmPIsadCnoN4cl15OhwpyMGtOMeALjY9eOqAGeh143ErCnHAwqmyK1H&#10;6buNv3UcgLVWOIPwpadaogNyeKiAt10c82AAg9cPrSl6Bbvu4isMnWnjqrN0qnNKfG/KgfESHHE4&#10;+WVoR1MC9GnTOePkhP0WETOCtmM/YIYrsMcL8M29ExYrrDKC7i4QJzpMVt84aQRjetCcO5LaDN75&#10;oBXDF3mMZ4f4CTR0UdCDUvbowGvw3xB/7gn132ADH/j+Pe4fod/axYp+0Ubu3aAM4I5YzD1B+YAf&#10;A23p+8HoXKOg0N3K9x4eyrYoqO09Y2wjoLvO5v4+sop7jTK5F9y5qoOiNQmSk62l2/p9HplHjjKV&#10;cHecfLANY9Hgq1RFhZ0Ea7vwA113+ABOOAbYbe9ENjorh251BcYeDOKMZ50gv0FHLZHPhjHSVrl9&#10;cYxsvYDXN9zrwVgoK/oLH9KGTGyqLGPjFCd9VzECw5Z0UobM9NERWWcXS8ZEn0l7rFlx0TrLQKXI&#10;bY6vgPqLI3y9ZlzVdRX6vA12y8y7vbmh/e/o7/I02QZWM0KPu/ApxDgu6CP3NC/Jp3LIOMPY0JOL&#10;XEMZ03YnUfidJzVzKX0T5aUE+OI3+uvsxR6dZIJ4I+SdeNcvUK+7lfkAzzkpqU9meiZ1eY0x0wdr&#10;sEctdL2TPBvk1oi3Ndhoi10wshrXjzae7Lc5EzEvKVenqXcY3bTgBWmQheTqpzmNdIH6UyoEygPe&#10;JPulHrUnafHN94fPjEUX2jtZLRJw0Sz1lzvSK/3xXj9bge/Hl7RhLNLkHmObJuC8nP5vGbwlrrX9&#10;c49yzcs8QyOhBX/9aBnqKe77k7ee2vD4J/3PG5B1Gdr/KNw5DtuXJsz47D8K82ZepzI/vNId/3yD&#10;Hl98T5ceK3x8+c2SfAT2S3Wla96erp3qS+R5fPnxdNeHz6eh8SWFT6/H9vHVcuyOn0+0Tv/zV170&#10;z8L96r0WlLAdAy9ok4bJQ2QExR3qBXjn9JJH8Ml5JqUycpFBTAd/fVu6NpD7TeNhDjYPVvBeD0FD&#10;lBO+V+6csyjhf0/99jChvdtDkVdzA6emOX60B5alrDQCSc5cSS3gMdyXFA9kLNp7VNUMO2DwhfjI&#10;HSl2OU0O8zexDS8ppO7aoyd+86/9jci+96e+96P3X35BQQg8xqOFYT+seetMoAC2cLz78jVQqGwG&#10;RxBVorzoAIa6h6EdXCCwo/N4V40B/xpujG0Lo45TYuLEvMR4u22m3YcIOqUImwYq5zuOcnFRp4in&#10;dkdlwhvnattgeJBYI2xy9UIiXgYIR73rFHtcjVPmco0DmAZUwYK4KpTEzDhoAjvKOwkWZSPdaVsI&#10;A46IQw0KR1mlQxykcCrsVFYSem5LuUUkIP8TIua0o025rlSYf8dEtW6l8XhkT9jAFNNnALgRdDgw&#10;Ki9MQfQG3N/F423hULWH0b14EvV3BpFf0+YVgBTn5xlO5M9/gsF8Mo73AgCc9rs3TSx+uojtdJoM&#10;9L7FswNU1ugsDji1h0JnvxOjJziS51f8Pqb5OD3Q2aPBVcYqpF63wbBhEFYrxncRHmzQo7XnZ4zT&#10;RRcQQZ+zcVS9QQzNwYQRx5pHDbNkKG/HX8WpA2viYhWouQ1U+irPEkDZ6l1G94m5+9ZpYqtLO9x+&#10;4ySroFXn3BVwV04OOMNuEzFZ2x6gOe/2YjOHXmvqQFIUQ8wqAJF7oXnDsLdBmW7bAJ0lITenTw7o&#10;LqDTYrWOBY6lk3I6FcaCVwhnCcONuzwLGHmHoXGV8J6xvcGIdBFWo748Dn0OSPBQhTnmYDjM4mJQ&#10;hcf2O/l8RXuejpEBwIETsjXludpLbdAEY4SxNfps53YwylLUTIJqJNGZ9+IsGpnlXu+5NhFQqWC3&#10;ocmnAFsTpyLuSWGsVAz7Mj5KXlYnvoZWCycPaEcb52/Mne2h2+LAJaDblCOxSz1njDPvNobc02C6&#10;9N1563snVACrKtonlP1k3I4J4Gm9ot0oH4H3fsF4u6yg4QX0Oba9q338udER2rVixduTgoz0OgKK&#10;bvAirqD182sUE+9iWcYY2e6d02/6W+IovUM+t/CFCYU7s228gM6vzo/xgx6gu1dw72kl86Km/Cuc&#10;4nUOv+OYIGUTnl+/Q1TgvdYFCpX2XwJkh6MMp84FdejREfBF/A79aM/WMYC+S8ZiA92NQnWb2GvG&#10;aHcbcU45S+q9oY7vjLP4ZLyPj5DHC/TOl+iM3btpfDXfRAkQq+Ct85fHtF3m3T2gF9l9gIYDHI1P&#10;4N233SJWqzo5Lvn5KnrJyT+CETfwJoAPHugCSGL/KupRN4ozwP5QPtGZz1P0npM4qz4cDno3sqly&#10;4hZ9ONn3Uoh+SR0HLEMbS7Iy+SXAXydkmC9iXCzidjvhuS+jmM9ju7qO9nwZy6XyDSg+RzddPY0K&#10;mrr1MsrnSc+WvXl0uoNoPb+IGAKsbzBlNHMH+PU0vT3OvLLp6T5nvTra3Gu+DU87M4pji8At4SJ6&#10;kVDQEidkiXF0ZdIUOeapGlwO4xdfqWGdrPk4xj83ivGTq3iJ0N0sN/DJLfwTMYAOQ5isAy/ukF8j&#10;jlrwessJtYYxh6ebeh+f451dAnjTii6gv1ibzw2+x/G6hM9UAu1NEdc1/IIOWXyxiTsciPUO/YhN&#10;Q/lxE8/x/BHDuXULEIAuc+UV+2CiX5MX/wRddbzn1lE7fuEKAEmbXk+RxSk8xth6IMLd0jw/x7hB&#10;hrM7aGR74DczDN1PsJeLJkVNm5DYSRITq+7hf7ftu4Vzjx6cN+14fXuM2j6OoCbPrJomPK3YyQ+8&#10;KJFwcqRyxqQaduO1Kzvla/rAOKCzXJket+vY95wA3Mcd/GqkMp4dOpg+0jcn17vU1941YfL0Blpl&#10;cY1cH9IWnqOR1fBLN6boilMyZyMlBfldwQue+LHfjZUTxTl6nbbdTlAW6KsWzqar2ohp0sE1MtOm&#10;rWuaeQm5qy34gfEdoEMrjMBxji5vCvh6io5Ab6CfRvDpLc8KiERDaqeUWgB6v2UsdMo9YABRgd9b&#10;cdHpQEPoh3K9RRd46hueaRTw5wRd7+nYroSaCstDk4yIMF+Zvpsr5vJPhj602UPa3aENPd63lL2b&#10;8+Zzbd+o84Dz7hi4SGgOohIdlaJ+qceosxznaQQA+nxAn0BwawDdM2g95PuI8Z9jHHQWXDhsHwFz&#10;tHmr/kVPmLvPEyR7HcbrcBYzZKBgzPc4o3Psl2Oyxx5qU93CkFbjIbuLhxkyMURnbbV/4hf4GKox&#10;1tuYGhWk/uZ2sY+TswxKaoeLVWKySmwk+IQ/dfgMGPcZLsVeG3scpAN2PMEybd2E7+17u8rDvDzm&#10;T0oTR5aJboesNMxxwIHEMXNC33xDy14Vr7AzYidXnFGjCTk6aeK19BhYz5xWTjYaHXWNbtaOHzCu&#10;7kTWLvaw9W5ZF+d1EYsE9GnXBputjBXcozP2awf03g8/jY8+OcYrZOPVP/oKm3EfZ7tv4jzrxy3t&#10;ez7so9PeROu34c/Rx9EdXtOQYfzk/mfx+//FTdLvbo2fGomE4180q6gHw9iCWduTG/T6SQ/s9uC9&#10;n4IzJhuwyi3tdNHz56IJMDT0gZSMHV2CH03I5zZz82AV2GcXr5ZlFwyHTMpi8NMKItIdcNc+TYp+&#10;/JTRWXS4vo8zxry8W8M7LsjtIuf5ThfNmkNN2EenK7+gbORVh7WN7hrAAp5Iud70sPvrWGGTtrsF&#10;2lhdhGyg312E9cT2O2hljr6zqop3zoXAH2Y9uMKeuqCm/M1TSCh2euzCHHzBePThrU6rg32saCdC&#10;D4Yr3KKKrtmgLwD22CYd7jV25bTlucKeOXEAV2DbGMvEH/Acb1MUtKboz+OEH2psGDqnWkX+Ofbn&#10;8ASddxPfH4G7DqO4pwzzlanQ9gqzy7oQoI9cFYyzebfWG3NMIqcz5IeRoSeU200BBBfQSfvqKdVu&#10;KfLk5gvwWmuXxc/A3p0L+HLVwKPyN/ZE+aeN/QO2QhsnHsRHWXLvA/0awYCdxcleVxdV1LN93KJP&#10;mo/62CSuoYt60Oeh8XAg7tO5ZOy6PDfj+xIZdQKmPTyLYa2dQXfSHtRxHN7Df6XpAZygcMsnugJ5&#10;xRLTYPSEvgyD6oSOC6kQAtwE/SmgeEI9yMcOm5B3z3jvo5yDFdcz1C0YDrkFuUD/J+g1EC/4tIed&#10;WrqFXptP29aLnP6DJ+CrZ2DmCf13K+4N/CgmUt3sK3gJ+/AKurxCr91D6j12e5d0hHpKnI6NdFGC&#10;tna45gT/Nkc3aXPw4yaM0tqJxISd4SMBAvSB5PEEOowYA8xmeFK/B9nFU3ADOngLXl/ym1HSRmC7&#10;bXGzAp3oOKNbTJR+oE0gQZoB7RG6ttGn8Na+wV9A16KxwEA7WBPedhLVHTo1OsyIQhc24G/1/b6m&#10;s+i1cg9O3RnooZKqkFn6pp52cVlkhKzs0Ocu+Lrorn2zDfL4Vp8MnvL3BhbOoZMT7iX6wS13/JIw&#10;/u49mM/FctqV67tiF41YTrtZ4EUng4145r9kJ8X6K/6qfNIkjhOC1Gvklql0DFbxeUxYisI2wMR1&#10;ArQK/UAvYNNcLGHEks/r9rcUSQ9fur3b3Qv0Iv1zdxUoDZ1Spu2gbsvV3/ZAH7GJs9FOwqdcFvC2&#10;eTg9BZ4/SQchcom/UKj8dXHCsrWv6gHkgLarU3Pq9cRbJzDMt+VCWjrcwHvoojZMjGWkmG2GWnxP&#10;VymNN/ecJrL4yz+/c8H/+JaqpH7eCpp/fSr9fbyXz/7RVqXJLd9ccSLGkfKfIqegniLbeMTv/70v&#10;eeN0T/qT3o8DZhv9w8P+8z9vSNWdvqR70it9tY98f7z04f703Xf6/vhcep1uVO+mT/zv27bw97Fb&#10;pxePOTYf7vvjYj7cwKU/8YD3nqo/0cweJVo8Ppfu8v7H9nv5Q5Ga/WSQuEv6GhFvbjaGPGFRxzbd&#10;DIZGVaSdNS4ipnzdaWbgVLe5+Q1w0fLq7xnpWsLo8knardnlM/5/2x8pA7WAeOjPgJOpP1lseAuE&#10;9G0DU918EK+Jk3Dik8+QsKr1w940ksd05LEjCb0i8ciluvrEdY8vyrM0meM3/43fjOzjT57/aL96&#10;SKBnjgFD56YItzlKQGcqRYdAALd6o89jjuTUiM6foyG/+LSO46sq/hnI9v3DMe7fo0xngB9XeQDU&#10;7kn3JClXU40mu8BQP0dBj3tZ9My/Mi7SKvpLI7EGGASXzFCozqALuhqUswp6LBGvAArn7XjVMRcX&#10;IBuDYVfTiSJoniS39otrCXDyPoK2K2fUAT2+a6hd4YB2UazmgqFUlD8gj/t2OHUmsNzTvwYVLZBL&#10;A4KSc+51B8F3KI4uhOgDrI+9IhlMQegWA7nd5RgB2mgdRoxBy4shPIWj7fafNoZKDTnHbL5AjH/h&#10;HIftBUwEiDH3UoZSdzLrX0Aj/pvDFk5BO/7vGJ+v323iNbS9YVAWi22KwGiOOKuClA6MwgB5bP0A&#10;IPp9GOCMch4Kt3O14z6v4jVj7+mx31tmMb7axC3A1q294JMUSXJGnZ+OANTX4yj8LevER708no9x&#10;GjzE4ALHucPYMPiGUk5Qqm6/HULXPuB440QG3wuUdE8j0G3i/LhOCV51/nqAMjxr6NWLuh5BuzKy&#10;AYYRppfZdCxAO7Fe7wCx0AmHWkZPgkUZOiM6dweA4syZLkCEiX/xMEWsGBhAB/QzJHuG17+gY64y&#10;Kv1GvnmceI7xHDCWhziLN0ivWyUb6l5jTM+4J88bnFDGEZB24N5Np4QuefS3u5hCz0VrHmebaVoZ&#10;2xU4uhhBt1o5GXZsD2zGydAARo9OjMCFGsMSINAGGXcOGG/MFMNJ3SvkC2GmbGXZU/b68BbkA0Bi&#10;tKpR2oJWtnkOntlhrFfQ5Lia4ozwXH4BD3ZiWw8BQIA1gIPRcSbB1TFq52NsXZZW6DwgYoVT6qmG&#10;hterqjs4UBnAYemKqxOSOdezAWJX0eYjcpjF4GwTD4tN7GfmqdnEFId6dwtdUFrFyomdacqVJSBt&#10;4BXNUrvXj1EG4KT/yq4O5luAz2GJvC6hSLaE5nvc+w1jUMesNQJs0jfGYZMP4uK8F6On8BR90lHu&#10;Mbz4OzFCX9S0v79u4iZbxbusGxt4e/kOs4dC3Qvkb+GVxSRuV0ZaFNGgJfu01XH/i+iJj5DBjZN6&#10;ePg/e1MAFI0K3ccbxuFr5P/3cTY2D8v4Dha37bbdxWkFeTkCcPCb2+HFENt+Hm/RM8eN0Y6wIvLS&#10;xpmewcPbHJCC7oKcyBEgCvk+7ob0jXFBn/VwqKbwxQbeXcIwbo3yFOINz87xlp7Ce4Pnefwyz47Q&#10;hTfoq+eM2MvhLn6GjB5nMAj6ZYqX/OWuxpkqYvoW3fAOILbYx3djHbcmyZ7xDHLS+XnzsgD+1owB&#10;4/Dk2ODko4/pn5OYJttOvzF8S7fP4QU4WfcEHhgxpmfo5BaA0FQeS8caT2y2qXDseokPzA/XpO0W&#10;6nnGX1nAsA3rXXx/V8QD3kmr2IJRl9G7eBuXh218Cag9tn45dqUHIsxwfMfReYKeMYoDZzedTLmm&#10;fa6cOgGHHhgJADTA8Noa4CnANyF3iiBDN+9FkOgST9ObI/uL2Tyy6Qaa62jRPvokqCrpsxPGe3Qn&#10;Plq00adGBgxxsIz8WsOnZzg847MC54k2QJ8zrP+e8TPJP1Afx3vKeON80KbAAZ1jN9YTHBMXL+43&#10;OHJraAtf2y6kwkhL1USLcp34SPlQ0Csd2uoBsNL89QO8eydYgAdoY7fMYwQCm2K/8qFRP1nMtKVf&#10;zXA6yhijf02sboR1g7wf8mVcM2bmNpEvNfApwTA09BTaA/pzYeQdTl6Nff0Ivr/hc5v+9tHLnboH&#10;rdvxBb7uGBBRj3sxQw9l9DvHQXvDGLc8MVB5gY9ynByGIDo9/uds2L6Kfg1Nqwf4oxUvkbP2toc+&#10;x84+py3Y1C3ewM6tTeXzqM/NzaXGOKBDMuQFJxwEc0Cvo10p8zRZ2GNcXZRzHjE5Hejg+XoJzdbQ&#10;cQINMWJOhCkW2AqQSMIpbpvywBlPRFT/U2jSTyrkA+UJ8FNyZ8DRWr5hrNySklY54T9z3hhtgHQw&#10;ZuABtTljA+TnPvrMs25/Oe934h1yMsWG5s0hvuJ9ty/jlgadYQ8H4318vDrGH9GXDXIoWvsEZtAp&#10;/wadd+kk0mUZP0fZluEsyQaHEz8r8YJzydxCdfSFz06+pbQaJTRBx2nN7K8OsQnYb7AVaTIN/MHj&#10;p5cRTTwvU7iKX9N/TwTVETUBuNUeti4KIhfcdmxwWzwcCJsnYY/wfW6UhA4m5btglMpzlt6w9XyU&#10;UoDkOP9OPLo72gOFhJ9DFGaD7dLyGVluFLkJi92+lBZEsRfjCiyADXBCpNT2wbOOmeupGtXVBvuA&#10;A61jpvO33mTgLJwwxoj/0mJdjWz8fdrzj//MZ/G3PqOu99iDu1vKp33/1NmjMXouj8FVP/L9NP4/&#10;b8voXJ7HAKc65pv4u//7P4j/8zez+MVyD1/BmNU+zpx0O2zip2CVH6BLu9T/DTJ3e3+IybttyhNq&#10;5G2zBguCTxebt9ixQZwVOODbVayxx10XL+GZJbzfpy3tHgYBHbheouuWi7QlugXvJ5wD8cVj9mfM&#10;/S6Erfq96CKbruztn5WxmXva2kPizyP630mCHPmvMTRDaMhQJ1Z3Ae04R963d9ECM/SOk+iDA3Wi&#10;zZHsJN6KehoeaJw8eFLEioFr36NvlG8wuvymfhpjf51Ez+mvRVbvjlHy4RZe3BitBu1L5ROZs/KL&#10;AZiXsVUXmYfShcgRP/TMl4tuG6JzxhhIkAy6shvPkD0nLLKqg5+ADqFcF5UOO3S3E360uVyhT6j7&#10;f4SOOSzW8WP63Yc/MzDcdg/OZZhT35xgQYaXD+AwxtkJjLJCnl3od0YS2jEgOEm0j+/LV/BD8RKg&#10;cYghsuGyYwO/18cu+nMHP2pjFgnXcxO0h95gyX32LHbgfxd5WtjPyomCAbZujB5jXMR1+lD5fETb&#10;0b/mKYNnjcjIwNB9fBcYPkCoyCD0vMjjEyO1t/34Sns6AYcu+I7NrZ96ki73rFYxQR5mjNs75P0p&#10;uqS/Qr8b0QgP3SJbRie/A8M6ISLP1Mot/O3WYQ/FKbfYBAiQ7RgoaTnoxwyd5RZ06SGWd2wNMjMx&#10;UXKs0ROY+xjoL+03MZuhT2bYSifkoRUkSRNje7BTtwdvDmowHm2CbppIrBnjQH1iffCSaVzcYil2&#10;cCJmh11yrFK6FvrjZGJR0lbaV8LILpKYpsKFdtQAtFzBOVybdcCnjAU2qY8+MWBuCg8W8FkPpSmO&#10;dfu/OXWVLyNPt+AJ1wa2E3xVnrE8zY2zHWn3FXzod7dKLlAhaYKL5/rIhJP7W5RlmrSDjzP6n04t&#10;xQa7wOOBfUaeH+HtA3pv74QbP3uSYkqerlzRlz3ytl3SZ3hkjy2hSTGgD6b6MVoZRylhsGO2jp2T&#10;bOhX0/O0oJfzjBpxc0h58qKHtRgoYEVGprklT7FLrEy7W+BJF0LV6ynKj/KdILFd6mTvTadk2n79&#10;U20br3RdjQyxCmx5h78dnvMQOscPNk7RznQoLaQwPMgEugN7fQE/19oGrik/wOcYoG+M23BHkzyV&#10;7Bh/99QtFtti2z2cJ4dPnJQUW3jIjPnzPJk65c1yLKA9UsY99O2xnad5QHSL79QnfAJpkojAvel+&#10;vnvpQ+fS7JZfuJY+Up7XH7+fnvPL41+fV7mlcrjm9fRbejKVy4ikT6laXqfnPnzwL7/7OL/7Vzud&#10;CJ9epzJ8++lUlv9O3z8U4zu9Hsv651/cma7524dnP7w+fOIvN32IDjzdQ62Pffej/U9y/1jGt7+l&#10;14dyeJ1+5K1utFN/4j4+nn4+tSW9+HP6dPrgZxHVt0MB4dLkHXLyYRLvsQW0h2/85xi76CUW+HZL&#10;sCRMg8ab+6wvTSxDaCNCW4IoMIWTweYJd5EQ85L8tYXyzr0pNy66NUEa+Dcr0Zd0yzfQFUximfAm&#10;/2yDi0S22wAjffzHDqTPleU99pniEm8mmqbPEb/5G78Z2eefffQj94e2ao9WRis6S41jcigxKoBg&#10;mcsTJ1OyPBt3qDFko3hxhTPw8jJmoydxb+b/1ZexufsKO4+xXKNoPd69oyLCcdeBXQG4d8ZHAJoy&#10;XMlrlAnOVvRqhKqDKlnGeoqiMUkZwG+H8OigGB5oNn9PRHI1ysnAhUDMFZBHJehqjQRPHYPYmcKp&#10;IS+70RsC8IeAyn43tj1AS+mpRiis835knlhX9HAe+nF52Yunz7txftGJca8b10McLZQrrYgR5X//&#10;LItXT4fR+7Qf5QsAIiOyXaAIMQIjRmuIs3lOuS+5bzBGsXbpJxr8QL+NZurSl2e08SyrojPC2Jzj&#10;YGAcP36/j6vJMpb0eatgg8Te1hG/g6H0SPoCAHzOaL0YbjB8nqzDLQ1A1bxiAI/tGucAcONWlzZW&#10;ZAqiXRerWB6G8Wv1KP6tJ4CcwTb+Uwza9N06Hd3vKr0OrqjVY/bLAcBweAbH4DzuBzHsm0trFPsx&#10;DjGOZatexuslzu50hfOGwcSIdGRs2qlBLBgH/wkiGtsAQLtfPYYaZ4LqAmcfHqkxyHDrboPRph0p&#10;35//oIPHtuOfw+AIFXRvI4Q6CTpsKacTPOB2lx5Ou5Me5hgzQs+DMfoo5hrF7WlLbuUxlH8HH6ec&#10;PdZHua4y7wY9wMWRz0ucIlmviBllmww4hx5wEk4v48QYfIXB+KM55U7cKrWJCUDgpyuj3Rh36nUV&#10;0u0CTr65XTQZUcp0JWaAcctxRLb0Qxq7HQlXPN5Th5N6rRQRIFhGzjDa72D57ewY38NYnF+V8YuM&#10;7WjYir9LG6Z3m5jTjsUDIJG+uvrzwxonEGf6LdqjuFsgspSD808T4Df4KjMn1jHujXpgzD1VydD3&#10;dt6hfYDrqoBHXPfDMEozZEWHNUc5/Tn4+tnTbvwjiN28PsZPHop4bw4syjiMdvER8nW/OYsvsHbH&#10;GfywLKO3K6IaNvF8uIpziPDuHiUzn8VXD5s43OziypXWwTjmyOIS+t1NtjwLKJ4yMDilx9Z9PL2b&#10;RNfJ0tEminRCG6Dr6iKqz5HdTgcQZoQNso+clG2cltkyijf83S9wnOGl5hl90tWbUx5gwJUPVNnH&#10;sHWr6sVqAi+Ajm7hvf72PnIjoACf5mm6f6DvDzNkFD2Fk7U5p79voM79Igr6ZE6olk4FsrLvAKqL&#10;c8DIfayclJw7OQCwMiKI381RJSjR4YoKb2SyQqxWMUY3PGyGsVs+4CSiI5HdmTJs6utmheJfw7/n&#10;MaF+TyusGM8F/HkLTS5xhsYjdNYlPAMYzT3UIIfurVnMkP3dfBrv4bsR43iG03O4wAmf9qD/IbrQ&#10;d4ATOYMnPL1tRRvzNQAaJ/oGndEAAFOelMU+5cyRKTYX/MXgrOG7DTKXtp4d1vS7jJfo9U/dZkb/&#10;ChyJtCLKMG7RBd+jy0aT3lgHOrNGxt9iMxbwwC1A3DHt8vt3q3W8vF7ERx4Z75Y4QK6bxpyb76Ej&#10;7+i/+YHMdbPByVl3i7iCf90lQsPTNvfjdBMPADRMabTm6LzlNh6mTdzhNPQZD52bEkfEaNEdeq3G&#10;jhl1YQRrUcFn6AWjSs+haZd23cMPo0E3+tg1bV++qtK227mHFBzQpwvahDPausCxZgx29KG5c+Kd&#10;NmnUoZ3HhztDeTDPKbJxxFjlBTyyQRfw2RxKrpDSYmxiQX9m6EvGWmeBse6Yf6kzxlZV6CS3Bc1T&#10;lHCObiyP47TC3XUVDWdFR9PTvrPVJAHvrN0HkG5jgS7UAcBtiewpOhHH1slvT0raQ2cX0ebY42rQ&#10;xK/iyC8vIDrj2IGP+lc81evFFWPnxGazzOJTAHNuLj/k6RXsHIzHwxL7yj1O3Bb0GwrB52g4tyQP&#10;M3Qq3+GpVg/+mu/jx/DZc3kInm50XNH7aXs/dECVwTOUxd+dCwzQ4HPs0UH7iUMGJekoegRZ+2q9&#10;TVs2xzoggHQnCt1KOoQBu30cZ/Ntwj/yIEP4CIbQzTiqRkaJDRKwkmehj3o7RYbo7KOjnWRq09cS&#10;Pj+YqoBLoLA4YPsMS6nQYVtk360JRtOkiGXGIQe9rJFpT7/OZg30Ascgy0vK0QnvHuaMby+K8y7j&#10;+zwuKavTXpz4pYftpa7DdBqm81aHtHXQqcN6dO6cuKj5zRX+RBcXBqnYrRQoMMizxjYgp+h8F/0o&#10;FZ7kOnyDWUlg8MPCpBP8pooQOJqjyyhtCklbbbmU7k2gm5fYT0dQuwL7o08xVHpwyGeyljpT8Ekv&#10;60R/cMAxa+H4FbGifcM6S9HHLkIccNy2DW3ew7dDbHoL+UMfjbvIiluS4KPcvlC0J4Ju6ZtbwnZr&#10;xgssYmSG0ap7uQF9Iug2XylDzRt+wp4MRov49b9EGV9cRvbNu2i9oNHy5Cc4sesc3TmKbLPi/jzO&#10;zgdRwj//R8bgD/7DvxPNf1XFCj00u3gaq/UiVhDTCfZ1U8XbB+zz0kkaeNOjkNc4x9QrDfbiSnTQ&#10;YrrEqUeZQ6t9pS7HYUUG0m3QeIt87zZdMMI2ReDs9fbp1AOOwMTtx4zdGtk0z6O6f1WC53aDGCO7&#10;eWsaFd70ZCrWQ6bgj60pFAJdhRyM25N4Av86SR4uVNPmNjjr2HGyBfaCqJ0c3AVvV2CdngsW4D/z&#10;kLlg0nG1mP62RowJvNDGyR//sBfZ+XeQAbDRFN22BTcg5+IqdzTs3aSBfjouUMg19KCnLoKucOyn&#10;+QqZZlzhFfNgrujjBj1+Bm9ukUGsHGUx0OvL8PCGe/h67dZBcNIK+s6PTQyQaXNoFcoH/Owe1f8G&#10;xvzCiQ2qnPGeYtefuPBgXyhjDq8t7nfgER1wSAF2esHvHTBf3gWzNb3Y3jfxJfp/uthFht0WJ8Vl&#10;xEvlDBny1Nx60UTRLGMAzsj2Jf6Nkx3Q1EkJ5WY/iU21iJY5dpDNypypprMAI7WO77mvA+ZUAd5h&#10;f1DeaYbZySXoZeQZtvgAjcUSsGCU3SuY5Cw2zU9ibroO/JxylIE7wBzn0HsOlp2ZMxedUS8Yvxq6&#10;FrHRXzOC6LyT0r9s6dOGNrvtPh+d4VhCV2zQDFbDCWN80HXKLv6JJ/G3JzXy5UIF/LGAt6GbEa+a&#10;/lF/lwIH9k7mwScTnr2hDu1pa+AECvbDxUbFgQqm6lD0+Zr2GEWbg71zJ/Wxu1vMi7mLVSwGP+Tw&#10;kFGvLohtcif23BqqDltFCf3NU6qaSfTu8iGFb5qXT5ABqWjPcTdBr+BP5r0o5UnzdGILsMCQWwcb&#10;nbHFZmGL3d1k6hW3tAnhMBBRMHTtDdZSG8bzTkIe0Vt76gBtcAt8ZWABjDQHs8836GjwC3AmzuQp&#10;7IkR1Gkbtl1DjpJaNDKaVyuvoCt2gXv83ekgDxUxTQvd4m20MTpxHvEWvetjJfrUSag0oUBD9Rmc&#10;ZFMVF9RjWpA9WHCCngTexFNonqMzPPnR7Z1zwa4vylWPmmaJR07taiNztNHrKfoPGnDX6aUSRRe1&#10;oR+USRFBAbbzkCmj9tJOMUFOa8DvtM/i6Uty1tDraWJD3xMt4HZuZU9VbsUeKtNoUPzuuDLW9rOU&#10;f0pPRwfjw2cdfnP1Rzp6tlLamsrbrfhORziJYuSUASmys121DWnzBs2XRpSQuuKEkoqXZpzq9atl&#10;+Kbf6YIP8IJV+fZYwOk/3ifapOvQON0KDfjGi+/pt9PL4j7UbY2nqh9LYCwTprBiafhYR/op/YPn&#10;oMWppb6lP7TkX3qle/2f9/jyHh9+/D21nWupXO9JD/Dvw+fTtzSZ6Ntr3He6Kz1++vDhdfo5tcIf&#10;lQGt/OnOD0+d/pw+cedjn7wz1cqt6bfH/3ktjQvfU32pOO5Ov394ObYMP2//pt/gmZRTNhXEZ68/&#10;3mNdp6un6+n1WL7PKnMpf6x95QFPKA7kxMhTJC4OfHZRMPbml8YPw1a5GO6CL4wZ7bKOHBxrQE3a&#10;Fbn1rz47z2i30IWMNLJ6qlN+T8NAY/ye+sF34El6SX+xl735G064/el/6ed/9GLyNuUI8Mh/txN4&#10;zKmhnKgACgCMWRclmTvHY/LLXic+6x9jPG7FFND00/Uylt8sY/+WZ3BeTEhZIAk9xeOAs0VXjUqI&#10;GW8M6YoOjVGmnv6IBo73KgzA0f5ORYxQV2VUnfLkOCGQcwTTo6AngLEbJHJm/Kzg347RIQl76j2E&#10;Q7pMpj/UiOLEuF3tEn3hCU0T6toDvnqAZfOlGVF3YTvHx/gOzoGrmU+HdZxf5PECZ2yLBzitdPYi&#10;/hJt/v5ngMNnOYYOpYtCmiHxGowLnN8xjsoFgPpzHJizZ52Y8HcNkBZwB6DSCboXJff1Mc7nvWhw&#10;rLv08/v8vcLJeLupAQ2d2Azz+JmTMAxuiVY3ceUYJZgSfD85j/vzPrRtcNh0UGCWBgPmyjHOTE2f&#10;dkPzb3ViiUH606tp/HXDv6n378igNyZGF/BBK8YUyJEmXAYa116JE7EDGDzE1eoeGjUMHUw5n8UB&#10;Q/4GTm4zRgsXCjdN1Bg02JLhRHFoIXl2KxiWeXnvcdBLQEkLralTXHCPTsIOZ8Kle0/4TJqQNrgS&#10;ll8Cuq579IM3HNsCqLi632agjSiQyUsA2xE+8DTQFk6QUTBYrug6YUZr3C7hyXOWeTpIAWOKwLUx&#10;VB3uMXJgVVEuBtYtssccow2Y1alpFZSNgjSvYIFTOAOEbu9n6aS8tEcfernNswvg6RnFAQ+YTD0J&#10;NqDAvEEH6tKw9fQQygFjQBupyzKPJcIOj1pGBjAt6mHk8EjLBIePNDJkdonA32OA7jb9NGlYbd6k&#10;Vc8CI99ztdIxGx1jCqi4fYesrubRUjng3Gm5yxznA1BtEtX9AQDnHpGmHQPA+cijFfsdQFAeNW+3&#10;Dj7B0F7y6BFH2gmVJWXdFXU8q/N4NtzGp4zTdaeJP0LOGuR7AXhcdYYx2Lv1DyZsVTEAHLr957eg&#10;5e8B0N/etOJ2wthP6DAkauBL87x8DxkTsLnqb9J8sWg60XLSxB++P8RP7uB1rq3g13c0e0cDdcre&#10;TA7xh/D6fgZfADBw2xziuGOs5/x2h2NmMv2zlgbeFfx2chBn3PQa7nqPLPwFaFe+RIZqQB08tIHv&#10;1T1O2biNzKCOG56bo18WAFAnOfaM87WTy+M6SsEFTs8Dnul5zOOyvYwvrO/NMV7QpngCf9HZBjle&#10;wT/n7ykzH0bzBNpkRXzUdOJtu0QPtmKQdxivTdyanwgPwtXRHFLq1HvAzGG6igEg8w4Zuntfx3Po&#10;0HlaIlcYBHTUHh7ulDjsRT/unUCNYewGNUC5js7QLexl7LYLnC9PLp0Ajqn3Ad0wxzlaAvrXd1Fs&#10;RjHxwAUTJFu3jo3RXCI0nBUTre/WuGv85tadY2sU7StkpgO4hbecbEgzixoUdUMLPmzjFPc+j3P6&#10;vzcCSXmHJ1217CPXy6wPiL/H+QRsI8sN8mtU1EpdCnqZU+YUWetOKZsxNp9Mhp3Y06fXOOVT5GR9&#10;j52aSudlyH73jP+9K87zfZLjASD/43E7+uhm14EGOGZDxlCVp9E0v9UL5/7pkyusC/jAnAwXjP3Z&#10;8yIucUZc1d33DvFH8IHRg57i6NaiK+yZW5CvkJXD+33cF0X80qiN7kd+0Tf31L1cAG7phzw+RzfQ&#10;9UR7/DvohslHJi1TPtuYAAL+H0L7Hu2A5eBGgCt9niDvLR5yYWQMHaoOjaSMaiNwVR0hC9A/a9Cd&#10;6uDWCgC+jQdA4nGN/oMnS/SRE4HmRmpjHygMx/o0E1Vd/tvxnc9/GOurfwHQ+3mUn//5OLv+mzG6&#10;GMXwyc9F9vQH8NdNkrnV7ibmKzc04RxlLlxlcBx1Mr4eMrFYrMIckK3zGmcV3saTcAU/Q4ZNvp62&#10;RGHXjjPouFH+aBftnKUxEagUcc8Ylej7MrCB2l7GW9A3h+6Le7dMOrkNTWi+GuAdOi1tuQTsv8Vx&#10;9+CZLfSmSYB0HAeuv+fdMBZOKFuP0QMptyYOjTksa/AOt6B3s5SDsG+EBPrYXEriAk/8xg9NEYHa&#10;t5eMzXS9om9rMAntcStwe4T10tll8EpsO+Y+h5cO+w68vIqLYh71oX9yTGi7W3CuOk6IXKNvF9Bo&#10;A02g17ubmN4t45AtUqS0kycp+Td179ChBe12a2+FLtV0uhjlKaPKlw5XNcJR7/fAZ9CxS4uqC67f&#10;xgbd6MSe0aJpwRQCtWmfEbbJD6Asdwxs/cI1I62NMvNgCsjFDdpoxoimpATAcjTXtZVeNNoycPoP&#10;yN4tD3gA1tmQtiETO/DLBkXco+whsnJx1oof8O5tnHRrx9eOOVjhKW27ofx0IAD16kSad2rG909p&#10;bwfspfx6mnA66QyNp9YT8HtogoeQZL+/iX/5m31c/HoT2fgpNOxG62eDiBd8p5P55TBt1z1i37r9&#10;C7j378b/4e/8LBb/6Si2V/D0HIe7N43d62VssWNuuVzPwBUDJ1KhP7ybFsqczEY3egpjC71aIedb&#10;HfWWW7Pn4B94D4/TCOmdk2iMX6mDK/4wksUJLsbtjDa1uddFC/M4GUHlSvsefm2j96vhdVxe0/7W&#10;e+wbdT84xkdwIDwOzdvgiBY2ablcxFsY6wx65GdimCJGOA6dyi2MtBzdvK+rtEPj4jyL7zBuvzdB&#10;y3RcREPPie07RfS51/QfdZHFL6NdWrM8vnwLPebYcfTRk0tkYTOE3mge+m7+ZLQ87UOusM3KuAdC&#10;LKpunLc6yRY6ObcUo9K6MyPHwZFu+86N8tnfwiMHaAzy2b2H3zzMAFtktNoYfgUHOWF8QIkcMnh3&#10;QR0z3lzLcvBQ6wK9B+YzJQMskQ64Uo7gSaO+nO3Vsd9lV+i8mnE4RxbuwDvb6O022BL4HjzSAytn&#10;K+wJ9XtAxxy+e1CPMhYzcHkffj5MiziswITwnilBvgdNzUu1AG+OzCe7ruNhfQCvoWvwfzqo9dJ8&#10;sdAU9Zs2tSaoC43chncAB3Tph7tLrjGOb+HL5mGXdg+59VYbliFLTrpseR+wE9vSUz4vUr5MT/Dc&#10;U48YNx9kMUIujZJfAWJqxqPV5f7jWpWVfIGyGkSOMcw+gi5PPG6A8Tl+DX9iPyrGGuyqM0qtafLH&#10;rdNNWcQuH6cJ2Xy05t2JfF2GueFWM+7DxrgNW5wv/PdUv6lth7edZVsxjk5IODnUdsF2jY1HZ99T&#10;wZ4yGnRvD/7QptBM7PIOvCNtsMvo3fMRuBNfsDFKEF9uzXV9CycpXSxz61iBnTeieb0p4D14Cnu5&#10;Bd/VI+xlC79IG9TCdwTaJL3nDFZRRdfvhyVjoU6EhrTTxRd1qbmSD4bqIsDmRW3QrTvs5l7O7/Rj&#10;bAABfpET404MQEje1OEAU6e+p9tQtTNoLAYA2ea7O3SScdC/1VdADtIptRDJSSdYFCZGHnhMbwDt&#10;kBaD0qcD7cm0fevoO+GmfikO0Bwcga480i/uoO4Tj5k6QU3NwzytukGf8pcShBC89RfV4ehi/joJ&#10;pqpQp/edyPJZ9BbqIPGCgexpmyg8Yjof1CAF67ehAyGeNsdJMdBpqtMFlvYRnY0u2uBToOWwXVma&#10;QO9g/zJsp0W4UGiqKheYjPL1lMo1bYUMyVf60E5aR/t4Q4/Td/9Xgk+ojz5QAqXRN8bAhSR76v+1&#10;D6ki/qqfnAAzqs+PFGcpvB0fPjyWoU1LXx9vSGVwg8PtLd6VhtaXX3jZ3jQPwTvlKuPBtGjF51Qq&#10;bbCpqI1T39JTj7/xTsWlRj1e4Idkdu336Vde0MJ/j23x6uk7H3ifmvv45dtneFkuv5xu1K8+fU3v&#10;9PI33tBGGnn5262ifEut/FBceu50zx9f9G9qyakcX49/fPnxRAs/pEunF5/Tbel/EvBEd1gkjavp&#10;wz5MnvpO/MA90k694uR04gNpLm356IS6Olj/b4v+0balU0Z9xjL4ny6L75SrDR5HQpOfkPIAond7&#10;+FfX4K4zBlloI3/519bBqtgfdbyY0lZz1WuPjUwyltppt/gfNtcJf+kqvPr1X//NyP7FX/vOj378&#10;Wz+OCSBjQQvMlZQB8s3C00Fh6YzSfoSejrlaiTNszjBX1/Y44jfradx8s4rtLWCeDuh4SABPJdvS&#10;M4VphHI5NzTflRVXdlCCZYcGYfR3zhyikKstzyPMO4zO0fxvOJkHNKMnkTU7kKozTDiQAukCijvX&#10;4olQcrAdtH+2MakBGwCT73B0XbWz/RriHtQY4KAOAXC9AYoCgO0pUcnQAD7uMNT3gWMIODRp/lpV&#10;hBBXbRQv7X6dVxggnGea0sNgYgsA6u24pG/mbsn7nViOASYUugAEGXmkuqnhonp8YDBpWx/wfd0F&#10;pEILGCsX1F9FrDDsngo0RjqfdFsxxgFQ2R2cHBJkDygPEFJT5gDn1sToAxTLorePb3iumRRp2CcA&#10;/QwDUMNmrgj+R/N2/KNbHNt7lHczwaggTNAPrBED2l3R3lzndFMnx2QNIJmgXN8t8vijhzz+4G4b&#10;33wNAAERrxqM+D3MlFYqASd4AksMr1skN06CuQIl49OOlCeAoZ0ADAT4GQztiX5O7ObwEWSDv7hX&#10;foHW36PPnz/BiJ6jvBlTnTIhgKeY3GJglkuYl3rWWBUTwXuq5VYpozwhnYdGOJIVhtVVHIGDhqeD&#10;YT5UONYw/uqAkvYunKp0OhrAL0W6DSoMdUUpWYo6U3CnOAsN/fNswhnMNqD8a8o5Y9xe9BX6Il4j&#10;eDk0tk9wWJrZNuz5WkNMcwzxb4PshsiAkQvqndJDMuhD4fbpHBMIYN+7dEafWjgq614FKKH964co&#10;AGJtT8HCYLeLGoUAPDFp+AYAcryIG8YtrS6lY4QgPvWWgFATcm8B5I1ROYII5KBGXrvDMkWK7tsb&#10;2okjQp0D6uyMXIk28b+TP4ALT8yyCwALQc2hO4g3mzyKzTTKAuPolmXGJ8XsAvhgS/pW0CZGvjWO&#10;zGiOlPC2D76Bv5SNziFG0MnV7t1RgwsHIftGqLi6nU49KzqpnVucl+ZefUB/dkt4exbHKaAERzVF&#10;RSTHD6cVmcgpr4fe6dSzxGPtqsaJA+CNtlH0egAbjP7qm3j9EPE2+zj219vYOLl/i97YAyCQ9XNB&#10;GvcJUFvtFQAOE841D3swn/y81ZOhac86LidbaLGKn97tYnVDGWjSP0dzTHx7W5Xog26MaNB7xnWB&#10;o/0LFy3+tuL/B2h/sSji5zo834d3FzjtM/QYY210YZpwgiV0hBtk/x2A+1OQzq+eFXFrQv7lIb6G&#10;J1sIlbmS1HlHnKCX6IYR5QkizWV1NwW4o0+36I2X6j70yvauFf/kNWXerOI9TqTbfLXozZb+c/89&#10;xscTeqWbx2cfZx0cMD53l9GeNLTNyffSxfFYUN7D/DRh3XIrEuOFhUy5fWZc93jNlyPqh18EK0bt&#10;ljiTvToHFLtqfkfV1LGl10Y/ILP77SLWCxzZ2SoaiNBHORnhswNUFXvhH7R2oWDuZIQnxm34q85R&#10;dhgDZNmTHLPhRVQvBlGfDeLYZeyH8GfRR0VscRZRNlt4B33CsGKwB7CqxhR7gr6Zw3/7GCeAeJyX&#10;2KV3kU82sVqtYldQJiB+vWhiij70dLkl9DUKbaSNUpnRl90GPl/MKNvJMBcB6D98o050gt7T6w7z&#10;ddzhvK+QzQ3OjLrRBPIb6KpzwiNpoqmE7yr65c43AYY6znB4E1/vGNeh6gM+8IRdT0KeMuZ3/OZ2&#10;RsSbe7J4hm0pB+hUaKPDfbxfosuK+DX0z2d/5s/EL/2wjldPz+OzvImfvzqLH/zqx/G9j7rx4hmO&#10;3dmLGLz/L+LLb5Zgg0282dtXxgqn1hNBz4wsgAmNrLnF4dnheGkTcyf10E9Gr7iA02qPVIqRnTcI&#10;EuO43SPTdIj+uEFI+TUay4NI3EbvoSMYTcYfYqDLmym0lEvMQzTQeUQnwa8elqCO8jS/FuOabZFp&#10;bHi/5runTq/mOPg6kvR7w1jI4xgoD6YwdMBchW75zxmfsurSBIQf5/fAmPiU+GKPc0Wr45wm9v//&#10;XP1pzHRbdt+Hrao6p+rUXM/8Tnfs2/d2c2yySYWmJIpWFNKUAklhU5Zk2EmU2Aj8xYEQwF+SDw0k&#10;H/LVBmIgA+AYCGAkQeI4YgINhiGZiKiBZItiN3vuO77jM9ZcdU4N+f12Pe9ly8+99T71VJ2zz95r&#10;r/Vf/7X32nv7Pa9XcKRqLBfaRn2JnoN3l8hiCdZX014M0aVL+MGsyOnDdVwtSuwS26a/VzPa6XX0&#10;74LgcrGexGJaxUdT8OJqFp/dgI2UiSulHgcM3yADaY6+w2VYR20D1ANWjamXMtz2R/HlU/z+CH6y&#10;uYseirKMeeywGQM4qOuBb6ORjUYb8nf4XL5hYNiDCzlQkLKFeBAqkoLoCv9W85Sa/TBxBoe3LA1t&#10;53P9Gb4DHtfo6qnbSefSslt5C7+a8CyzYbbH8BFwttdEXkR4++OH+HB8NnhRr2ZpEEYyu8eXGlQv&#10;EYDEOZ1Yie9cmgVMA4bojYOkK56tPZn1kA4rosLj1TL+o29msf6wER//zeP4uXMq+dMI7ZMVXAJL&#10;vEAP4as+9xk68y/+0xfxk39ng76skyxOEXIfx99bmkWCHOjDS/rw3YtGHPXPo9dz79BDdss1fZMy&#10;I8GoNDFj5ZHOSh9Ov5g7vuJzTxN2D1OXpOrfXTKaVhZQ36M3qH+ayTaBBx2Hdyk3J48zym27MmME&#10;XsE3q5fgdI0KCfIT9IiHmIHa9rQFzGQHGDTwD+7n27ig82ivg7F7/GoLOeVlgU4hg14/qrdb0ZoU&#10;UeyW6A/fEVyoVx7ysKyvYww3H4EfV51OPH+FDmEP6YRZwH+PP8uWq2QzZu/qGz0zYI1+OWjQ7nlo&#10;E35a2dB3G2Q9ollHb+XxU/DUp9dVfOpAEjpmwGK2rfzJfRhd8lPBVdb4kz5YWOdvs31cjg0Fihb+&#10;tUZHNXpd+Opx4kG7Kc/YmmGHLCkPCE4nktf2EpIKuYOa+HMPJykxGE/G7MO7as3TmIGNXe7N5Ggb&#10;91Htx1JF2C24HxxPXKuTBh/cR7jgeSv4Qi3rgsty4QX9eRbdwShNmu7R5Xb9KIZ4vBJfuqfeS4Gf&#10;PnBgU2g3i8hl/zWXo1Lf7RF4ij/+GN8872zjsYQ4a8YcPSuxN7cm+CIq0uJZn9G4NTzwTj6H8Db7&#10;w1YD+pEp2OlEhnzqFn2bbPF78HL3ijyFIxZDB1Gweb7f3vAsuMd2uY6O65r7PZlruGQwp57uq6lf&#10;miKXZncaZ3DAtKclQOhSzZr7JNu3GMjMSVPsr4FszeB2IPrIidutA34oBv674eD1ijLQmXRiv9ej&#10;b7Yz7euX9el7HMQODt4Cv3DO7e4AvzAiZstSxuymViBr+Dnc1Cw5V8RsMAcnt/vi4W6YJjkzYsiG&#10;A+DY47qsYgonSQPy6AcdQn3EpQ7lURf6E0+F7jtYxOPRf3lljsMt4HFio5wo7+zSPtDqcq3eiQl1&#10;v8X/OYneUA+8z8lD/IvZux5wVvDZAplq2/pyJ0hQA/6xJnJG7JnvbM/OJdxgolmKfuaAb4P6N+ir&#10;Ote5b2nNySxw1TippZIT39E7sd12U4yKySJq/kHnN9gNRSVe6ihEjZhbvNm71tz+Uxb8pprImPhW&#10;XoBeOrfjZL48SvMFQOhH8BgZIxzkAVexThSeNqOv8VyJiYOkCJDWggVgIG3Xh2zoX7MVTZhp8owc&#10;XZ2j+3dgYEW5KWONe80UdNURJWEXTlontaG9vOFTqMFhQI+Xy3J1Lympgve0GLxEvulu2my7eXuo&#10;PjXlujRAxWfanze4jFvR+GH6jwcdBuwOPI0P+Ad5W+bh/1RwGvBDd9PgCZ86GGQb0i0qkCNFdeMf&#10;b+BHfaE1afkj7z4vxz/5SX8fbk6vVBc/84cO4HHp+lSv9N3hmsNfr0u8f3lxutnv7InX3x1+0l9e&#10;9vlH/+p3yuNQtiX8yc/n1/v78/f3b9KF9+9ff5d+7i9+/Vkq9McueP0W3bGmyt6424w2OZ9ZkGmp&#10;NLboAJs+MQ0A3gvuT95zp1lr9HPCIOqVJlV5gHjmiDEMiudxbaoOn5lkA6Y4sKzYU1t47xgRpoV+&#10;JAVJemWGq9telXB7J7g87Apz5cf4EznzciDbH59qv/iTpMgzHTezrJQll2RWi9/8qx6a8OV3v/6N&#10;j24Bkj4MqcAZ8VzAa8jD+hDsPY7J2QUzbLA7jIUHALBN1/7Pqri5hYDA/JZrKorSubxKIXApTp6A&#10;qd6LxwTBZ2fdqD/sxfrIwQMAHgfhiQ8KVPJigzUSyRQeEMHg3AQkXiuQaGdgVfkd5RtYUz8VRaPS&#10;4WoAyuywHp93XLPLcJwQa/c12RNI9amfxxsLNu7z0jD9Gkeeb6CtiwWBuUCgkSypvAMDtBm5NQj6&#10;GqZwE7y4p9D5EsOq+nHlqUPUvUsA08F5mJmX0l7341jfzWLzijbMJfp0NnLonhSRPaR7aiWObwlJ&#10;uok+wWZt14SsCaCmVd9B6gQ3SDMycEbBDe8ziPtus8BRQiBvepAs5PlgFwvaMR03cJYNyCOVbU8i&#10;v5nCFgmSdXYlAUIJuSKociC1lIwB6k0CBjcurlFvg5BdXQ+2SODrCT61WwNy1ZY/7i5j9eEqalfI&#10;x1QgBJ9gR0WCFEkSHdk/HFShg9AokL9gqK7sTd8EiCGdDrBuINESwl2tHXnLrB0MDb1xJtCZKrOU&#10;BF6N0BkUD30w9dNAabPvQX6oMz7apTY7HEIOufUYaw0lZdLxLOvuAN2Gvt9CVJwpcsT5lHq1a7NY&#10;LKkDQfOgR9CVDXFbnSjgKR035c8gEAbnjTwG/VacoEvu/XOL13RZ55QyV+hEH+LTyNdIiLbwPjlR&#10;yte4lrRhmYjKijo7G0XAoX46+If6eDKrmVpmBxlUtwh6msfqNYSLftrNFimTz0Hbx8i1PyKALogZ&#10;sKzn6Pc+H8ZbkLR+D/LEMwue1aLvtoNG2udji044aLJtokeAhRkBZpl0kPUIh96hPQPK/ghn8fHt&#10;Pm6udnF9s4n2FJmdQHTwwMuXZnRBjKnjIZjeErDTdnRtaqYNcnBG8wod/xAs+CKB41uP9vHwYRWP&#10;hpvoDrdxPNnEHJvJAK4G8gVa4qKBLT06ittz+wVyQ7mOAUlcVujlfFXEZgqRwg7FHG8kJo5zIt8H&#10;EMgr7KVyWSCY4Oz00QVU4exhVPSdS/jcC6RGsOnyrjvI6upySDskb5fRpT4biNOuAyhCmHbFSRwP&#10;3ZiYdh6pk1x/hx7R3tqaz9G1Xd5NA4G1fAAmNuIOYj4j8Emn6dD+d4fICgC7I1iuuwnTzRy9W6YJ&#10;zePxksB6GZPaMlpz97a8i7vZNLYTZ/vRXchG84gg4nyYluVi4jyziFbe4fco1i5B4Xl1AqSpwphP&#10;Y00EkuUUjtw8Rp8L4xg7KwmOd2BZG0vKWgSppzlQ2gUKZ1ER/LfXU4IwMI8+2BL8ziHF5QydwnHt&#10;mlj6ek/giR6dgC3Y1dXLafyQgOANyk57e2FgBc5wSF+eQYyHffRqWI9HuI63OpAzbLKPnrchkc/v&#10;anGFL0Ht0mDZJboyQm97i1V8ApnNCfCPsO0fgp13dwR66J3ZIs7uT3FwLg0028IArJyCxw5ucN8a&#10;BzQzIJ+BfdiNFNYBcgcxesUmLsDAeQ7GoI/uc5mcKwGAe744i14htwxivxX7kV8HmUoIXyyQ5eIu&#10;1mYkIa99u4/NQNovsV/aMOC5c+xoEoMYuTQe0rjCJ47a9Dd95QBbOhHZwGOGMlmp/iD5IJcpmoGJ&#10;NlHbIfEwaES7HVxSvzJ9JnYoZ6vRf7EZRNGE0OIbKmzNrO3dhvAAfXdz69wDExCty9M34JRcIp3C&#10;1uzEscvGsd1GDlIMCVa4b1+0kGWTfr6KguCmwAfuHv16vPVkiDwfEVBPkcFpxKMvYg9maA5ikh3H&#10;+uP/Kv7ZJ9SnVcYA0PIAkmq1oIxI+5B5bHsLPCnAEZcI3azrMVmBfat6PKR+jr+uu3XwbBMdeEIO&#10;xnk6+DLHz1PnLrZTGhzRvmPVWH/ixATY6fI9Ty4X4z3goCBQPiZod6mws5sONDozn+c5AYsZBu2Y&#10;8NlD6ri1f/ATyy7BXM/sngxfhy14QAFs3gzQeka/oyc1lKgeT/EvYjWVWjnhgE2if9vdXTqwJFuB&#10;1JubNGPqoEp9ix1VgLhD5WY2gTEpbdxlCuhUOh1xNcYnOIgMJi9/AIfaxwoZVlefRWtEUIcm1NbX&#10;8cpB5ukcG1+l/co6GKdLskr0wsGx2g6/i81JMs3ci55BETrDW89TPIdLHffQKbjJC1py/WIcr8Dz&#10;ycRJMTAMmcrHeBy/IabcmDb7Tb6TunGNy7/NHtvqZ/XbfL2hLAd3gQaupXMSqWxSD2SJvPNjZO9K&#10;BBC81oT7AKAeEsI/sZvLO6jqFzpxOmrGnXtX8dUx8k4Hnpxm0VvO4sagHH3dYLduL5EC1AU2mlkr&#10;OIQ+HFnIBmr8AerzHk7CdVABnkUtxT+wWmK6283i+F88j/E3r+KuWMR3Xj2Kb15N4rPLRvx+rRf/&#10;5KoR/+//Yxnf/Id/Lz75nXZ8G3v7FLCfXNXjXctBT15tqpQt1AXLfhKsfwhfOzt+Mx53aT3+tF93&#10;b1VxR95IoyTeQLEcyqXuys7JR/celJAPkecN/GgF/vl3Bhdwz8sx2LgA88weMWAW95dwAzPLTxa1&#10;eK/fjc/UdXzGm+sSzAPbp834FBxzOb2T0Z6Su93jSx0VTrwZ/MRu1lRi77621AMYiRzsca9UD2/Z&#10;j+fRhbHUykHcoFc5uGPwQbPBG3iFW5js1rFs3uLP5G0GNXw5KZD9u+GeW5gcsof18FwzBdJSMfyy&#10;e/5tZ/RJb0MdwOllI76ArgzxLc/pKw+JaIEPpydwHYqcegr4bo7fop2WBVfNwCmYArpYi5L27GuU&#10;57YH1h3+0z1qR3HSj+J2EU/xAU7qb9Bl+Z8Q9jZ95r7BHlTwkmrOneCkjeLUCMXxlFfLcYB1B3ew&#10;3R/S33fyPey1wB/04AMN/I4DUH36q09lT+CQr5xQPB1i9mgi3MBYYYBfNmSHXEeneRdDeMlcf4q/&#10;deC4xj1mkelPDb4MCB24zsQyuiy/XMZNHRvvdKKDo8E944cWUV+OkW8tjujL9Wwe14uK68Ea4xXu&#10;rbuH3o2xxV00R2AlsZH39rD3dvcBpkHHb2/Tsklahn+kn665Hi7SwjgbcK2NmY/TEW1ZpS0l1iPq&#10;gy9v4DM8Kba8LeMGPZ6j40sw0O1blnCMC/TZ5X8zdDsNgoAPdAE4Sb9xnxIZiBvwkjF96GnRuFee&#10;qyzRc2zNTf8dC3KP4zbfN7DfBdyj39zFKc9fLeDo9K0Drlu4k9mhchcPukmTu/DhXH6OP1mhrx5G&#10;lDmZQP86qMdV+Ghwm+c4FpWWRJrKspumvhDHPMiBuwxZwDr0KIOHNU+IwcAZ13tS5z16nfa8w/c3&#10;ihEcu0h8waXDAYalE6mpL3fzkB5+0EEkYmPsYueECbZlVq4Db+6ZYdzpYXGuxnYPV3XTOEdMWzhR&#10;RV2AaXyqPhx7MaUPgDALtlqaxIAPBm9ymuLAlAdGuEdf2tssZWFSDVGSx6V3fO4yXJ6SNC/9B06d&#10;8nIbHuf63b/c06+7mQNw8A5sQz7shF46tAB79L90UjdfOGDqwYlOjoR8hd/7SnTmKdiPW13oL+o0&#10;yqxdlzLXV3P6Y8o12Gq9g2/Dlty2QdulrVtJFpixoT/d+869//R5xkfu6YvW8zwbZIYct6ZnUTf8&#10;w4EzUGGVUH2kv5200B1xI/2tHNLb1Nd+7HUpfuVvejBdRDHcw3teXs+fjsckfNRWkYB3Jh9kGcb+&#10;9pXXHAbifM9nySYO93vh51lp92Uf/ktv0ytdk/qHV/rs/gtvSp/++M/9d/zv71QmfxxKVCqHOv7J&#10;z4/d/brc1z/3fyb3nqTjm8MzP//x7Y/9+fn995wgfY3cUw1oZ/qPa9Lnttt3Xnu48HAbMtt3azEw&#10;hsAG3f7LLY+MUfX3qo9al5rvba9f3Gzr7Gpl7qE+ZlWa2QjsYIHedbjW/nRv3jQexPf3HZD6yQMz&#10;05jMoeGHsrn2MGaBx0OfzWJLE/pguBP6lRNoDgJ6LWWk/qZsJSCPSo3SkfO5nX/gXAdZ2BqflQbc&#10;eqOLr2v9ee8oiKIABbQakudyuTXatAKYwDzuAYR4eCKlGNmawOkOh+fMrUu0MoLgFoFMDgmA2ScF&#10;9Xj4vNmP/aAVJQGAga4BRrPJvQDVi3GN+BHiDIjUwa9tIQlEIM4Y0LgVDXV2BUxOJwUlQo60LTtt&#10;+EgjhFa5knu2pL1waKiA2CboaPHMGmDpsf17AjyoJr3k6DsvBLpcbeMpTuRyUsXzmyo+u6vHq3Ee&#10;U9rkkhWPeBxJOgdZLPAOM9rfvt7HABRdHxPMUF/3nULkOBlIB4TlS9Tl4X4ZPQjvgHq4BOBRJ+JB&#10;rRnPRrV4LgBdRwwdcBxBIml3Pm3FN+4a8Y9flXH7HDLFc6+QI7yTgCiLr9IXXyMQfcTzbrH+Id/l&#10;wxrtxslDcAZ8f3HSiDdPeA7l/YDn/miKw/HQJ+q/BqH6fNbr7GJKn5qS7qxiniObVhETnNSCti0h&#10;kEuiJE+IvEGDF844QMBKiNFyqWLR9weNu0cTfvFR8mf+42eQOAcdeQQBC3/yN3CbXktkvaDdawiO&#10;E+dbyEjKMIOQTJrbuIONl1cVpI2CAP5cj4wuSb7M1CKeTWT2FNPqIIsZfe3SNo+sV3+aALbZPxt9&#10;IVUxCyYd+U0wliO/GoH8BYbtEfUTHISB25BnZHye4wRzAuGilUcBUVzinNddzKFTRafepU1nBHS0&#10;s1xQFys/jjYEUYNbGCwQqLmMy4BFXdxCnlcAig7djdIjh8zhMNVYuBqCQRtpl5GJfNa0FAlJzUMO&#10;IPdu3FsuJAQ4VeqxR4dakPZ9/iC2feyqfRnZzQqbdKCF65GlIO8pj2afUVXIAgCxxVWil86iZbwq&#10;nrVYUKcuRPC0GYtrKvPiEhJ/F7sZ8il22I4zpp6WB2FQu7F1Z6H2WRvbQkZcMyAYHgw6cXQM2ZhS&#10;j+tFTJCNJzBeEiC8hCy6Ef0MPWvCXZp4QVfI5C0Voxtng4v44A0gB5J22lrHY3DnXQdBBu7F1IlL&#10;2pKPZ/GA+m8b/Zi3t3HENW2IwSnk5yHyvKYtDfQge9DgnmH8bMvMjRX6u4ub8S5eYcd/A3350ged&#10;+IRgvzde0zc4b/fKQrfXsMASTDJQ9IQrB4/X80VcYjvH6O7xwCW2DqDn8VP06THB4xvKGkBu87sP&#10;lgzP6/GNbj2unvMZHnv+JgEmZOroDjk9RNZct0IW9uTTcT2+h4wb9P3GQAJy5r5MzV4eI4LQ0XIb&#10;N+AhFCQdFLKGWN5B3rroVj3rxC2f7yarNCCbt3hIeQyRBnPzdTzs7NPAb7lwMB11khRxXxZTrh2B&#10;X0PKwPaRbaNTRHbRJihsoytLgiUCnqPzqLCF4VrdgFpA6BfbR7GC0B2ZbYC8HWTKGgtMM0vLdYy8&#10;TEBL3Il2jMEWyVwPPL1bzrF3iHcPnW4swXEUksC6igexQJnNZsqRY9kycMXu0RuJkssf/TH70CVc&#10;qwrfsbo67FO56iF79I2+azgIw/VuAk7sjy1jSssqriBuPTMB0X33b2ugp/mQaBacGIL3D46KmJ84&#10;KLDFD0H0+lv8Gz4J221lLpPXveF7am3cYhUvUbLJUuJM8DOsx1v9LF5ijzsa5FIxV3uslnnMsN0F&#10;Tt5N3a9gsQ6GlWCXmJuDne5Z8kQcfoA9ZGB2vwoejf5RR0i9J4R7+qSZHp46+YR+2fN8t3nwlLMd&#10;2NwAUzpN+hv/vEBXbbPLfc2Sc+C6WStj6AgJ8tgQvJjR4Oi+WZut5hS9e0D/uK9pFtmbX4y3B3cE&#10;Bk/DU0qzohmNoacCvoLYz/A7BA2f/EH88fcJ3OOOgBAcJcDL6UEH9pb9NrLFz+L3c7AEIpAG4S+O&#10;I0Y97BpMvSFIq6ZmNIL+EhnktQRP3NPViQT7zwyXFhhttvgeX7eHCDnYWqN/zDBpYVM7MG5B/+kO&#10;XMbniZnGvgV16oOtJZjg/pNtTMIswrzdTtn0XxnV483ePt5AR4b0Uxf9m4LYQ4I65e1su0tB3f+I&#10;jqDtlE8/e9ranN/L2TbG6CBVB95ncYtTOaEtGbh3rZ8pKwKuSfSrPEqCNSd6Vg3q397E9iV4ir5t&#10;6I8tvmS1JkgEDzazMrroUweZ1bajeAHW7HiOp53PwZNCLkS3bcCNGniY6Da6lD7kZbZS1jnG3rBt&#10;cQxM3nmCyxC/OR5HfkfQxqUu6U2TP7RF2RwmxLQtZOzIIX6QD3DlG/QeGwZnm8hGV5QIM/LtoJuq&#10;EFJKnLWdDdAdHnUEblGl5jBPgajoRjHwFWpr0N00AMQ2CajOBwRy2GR+LkfCxqhHtWqBkeuowx/N&#10;hqTm6KHYtY0pWJkIN89Np9JJ9ihX2Uo/dthsqh/PE2u66JScwBUVco0PsYdv/aAe/+B3l/Gtv/9h&#10;fOuffxCvIEX/7LfL+IP/+J/FP/jGh3HzHcjz+i5up5NY9fGn727jCxReZot4MSnxj+hk63GcP8FO&#10;RuBhE/CazNO2J9Uczots1Ik9PjFNHPqqdWkX/UFNJaSeXJ05mKhNI28DCTNo0l6gdMP+epsCUjmt&#10;G9PHkucsOlH2m7FGZyu3f1gRZK7wRznhPBhQwx95Wq0H9QSY42bznqK+Qz8Qe5RDfAA2cMjV38ZL&#10;cGgKd76B//bwwymLAGzxlN8lfPhC7rBHV+E9506ePWjGGQrwh5Q7ho+mTaBpZwPbw4XjJ8HeahpH&#10;bcJmeLXL4yra5dJnuaoD1Rt1FXsq4SELBy3RlxG69gM4WgO7zNG/Pn5jD5m7gah56NTOgJk6oDKx&#10;J4bIHCHZzVKfqlsIDt2nTR33FIaDOIl0/TLG2F8Grzbw6eDfi3Yv2jPkRpnK2UC9BV9OGUpo39wM&#10;+W4RzTn4BodetzvYZRkNJ+6IaZbUabMDa/IuvF5wookEWms42iKdkuyEfRezoVYOusLRrsBZMcLg&#10;f4L/eUHcsMXHK4sXZlUjl54TxTRBa+7IV5ENKotfp1+afA+OuZXGR8Q9Ll6s6OMmMQYQFJ40XdWb&#10;+AF0kTJcHu1eVPK8dYFOoLceLGF2WUVdhjyrOVgEHoLKt3iu9qmtbxPW1rLzaJxBJqmN++vuVy/x&#10;L8h+g+4iH1HALDbHURrZOnJit2bW44W+Ur8G35lyazIFLhn7tA7wAAj4JltG4QQBfNvltGY+ujeS&#10;MZyT/wZybkdh4Ow2CMYOGxR27OAf/GWkDTu/70j73qQD9ZXam/xAP6RNz2lKRb8+RGZNR/GRXwbP&#10;I7KMY7jaCWVLMQvq61J597U1G9fBZzddr6W4EF8Kz2kbpdPf7qNYwukXQ/zrWRFDfLgDhx7GUdPQ&#10;0V337MzhoM3GClks0x5yAc90WwN/bJczrA0MZmeGo5/LVcRaHbW9D47k23WyVx4P34HH6weITSzf&#10;0zy1BQfaGgJwNqRfwOA0AQiGyBnTgJNxBv1HPd35e0O/ugLCbZdcFVWjTWbhuBWOg18mQDghkE5r&#10;RBZijqtBNvpMql04KegbkMOMuXRQG3rqklv34ExLm7nPwTlPMl7BY8wqNl4x4SH5dOzX5cyeoOqJ&#10;33vq7V5s4oOZmmZhunpjRzkEbLQdHaeJT3iGB61d0b/2j4NvqDFyo2t4VhpIEy/RFQf49Ctp2S5d&#10;RxWRjbGObeQC8ZW/qe59LAS2IntXzh0GXOTW/J3K5GWTuc041RvS4Yv6SEfYeIbPSgMncul0MUXw&#10;WaqMhp0u0L4OPz5Cn5oKFm+5jpql7/zlmIXInO57/eHrX8jOyqQy/MDq3t/9r7z+W/cePuPa9Obw&#10;en2NtUzF/djP4Zsf+0nPObwOt/3YFfffpS/82Ne9vvuHz1GXrHr62stour+VQrrXn9e3vP5Bzntj&#10;DThil6ucpHRg2MxOfaQTBGh96v/Pf5JY7T3x4/CAhGzU5zAofH+tv/gsXWdqqWWgow4KJz9Cv9V0&#10;VhRhNzruplbYDnVAvQFSwFiej06W4ICrKfj3oFfeaJu5MA3S+befqgepfvfN5Rr3QDVMIkQCk/bx&#10;3/8rX4vG4wcPv+6cRAwqKlBGDQ+9d5YsEX+Mz1RfwcQ0UCrgPkIOYCwaRcp4wNyjDYAY4HlSSbNF&#10;Y5yF4QE5TqFRmyJQ3LWn9RBEOJXXwMDuAIjrGcA0X8YQAmHK+JaWCiL19SzKGeSGwM1Re1OWPe1F&#10;ZTU12c5IwqMutawZWR/LxZnX3eCawKEOILjpqqneZjfscRI1AsDC/SgkKyV/E4zuCaymBD+OYlZT&#10;gtEFHbO5icwN3RfUifp2kYmLgyRO1WIWg8k0+pSxzrcx7xBIQnwN3qpbgLAikCooF+D0NNJZi3oR&#10;DNQTaM5jQlCyuWxFG8fW/SLdcP4ost4Z9Z7E5dU87j5ZxWAxjRMQp5HjQgDvzXYQpyfDOP9iN+6O&#10;juMTyMS2cxd342VMLnFAOPWKZ+wAT1N5V7t2THkJRGZDZRCrGo6geZwReDZTZpZT9SO+OyZIKHpH&#10;0YZUdpureLLaxzkoVqD8eb6ITnkbrTsCchSupL1udisogpsHxRL1tDb6Wntw9iknWO9BsFw+4t4C&#10;VIQgCIeCrkhg0lp9dEsi5wzHDMdr+vpyRltwyhsCoS3Byb7VJQAEyPW9EBii8uS3XNqybUMAcR5d&#10;AjSXLyCqaEBy17T5Fp6xmiET9Q/P+wBdaKOrFc5ZHDXIc6JrgiN3E2JXabgv1iuacT3JeNXjBcbJ&#10;YwAD6i8Joj8LAt1H6FO9Wab9ZjYESSXev6R8Ad8ZOo3f+dkLAMVAEXNIJ4NJEjQxT4Ca48CFXbV4&#10;hQ67GeyKepTrRryBgRbnjXTIwGhXpfvaPp9ydjt0W0cH8XrD4HHQwzmn/AIQgiC0x3sIYQNddKZ5&#10;Q7B/jao373Zx1sY+h3yOvU1vyni1XEd7uoo2Ac6iiw02kU/ejwrS8xbl9esQSUize+6VOeHQHWTh&#10;kvZBFhwscLPTEdd0sln0xwSnBMZLiMpk20skeHNNm+jPnP50I9o2gWIDYnaMfkTzhACjiu76MkYQ&#10;vuSSik5kZ73Ie+4RM0T3pwTD3I/u9112scce6ZveCQH44DDbiKLFLeS71iUIpQ7atXtuTMCHJf2e&#10;p8AD8nQMMRyMCDqg+nuwpwbJrxEFzBf4Xy6i78/RuVZjAwZAkAisXKrRog/d19CsJAPROXpytz1O&#10;mQovGs24pik96uEShyUdVFutCCB4Bv3UeeSpabyfLOK5s/AETr0esCNyLfiuAzhn1JVA1Cy4Aqxy&#10;NnaBrhSwmpw6VRDKbRqYW0UP+8iOqAn9nlFvsywfg0rH54N4MqilpUUv0JHr9WGg8S1gLMeuXoFr&#10;ZgdEL4+HGNxxp8QmavEmOvhFbHTiIA52kvJPgW0qEa5r9VCVtliGnb3Dx8+Q3dwBb957Ck/bWSl9&#10;FgHqNk3AuMSthLjyvlXGEfe/pD436PfbvK8NugQ7tB9dXI3H4Ows2YyYv19gOwsXwKEHBElbySS4&#10;7EhWHbteQya3JXqP4dbwIZnBBfIyDbzRb0fn+DhaQ2NTOojvl2Oaq0Pl+2rsoCZ0sHYW+8cDyFwH&#10;0my2iCCBA+0ia8imy6pgi2m5f+2kEd0Fvox+rogI1reSODeFz1E59PRCGyKAuKPtVHNlEEC/6vLb&#10;6EyHOpsVVQMPnP0eIKjc/TrpAzeTn4Ebz/EVs1WFf6hHN/lZ+rtepROEUzYbgd9TSMgMbOsDtj4j&#10;wPdzAGyFTkiyj+gL4oG0nEMMSMu+ILt3XLpIQWLEqdhLG1c8q00w2CBgd3DgYXsT/dFXoofudcDa&#10;DvZp+nz36DS62HWFXlarLLZX/zS+8Qm+e7yIigDAjfubg23ak+u2BabQzuEpXQ5umFH9DPm+1+/H&#10;EN0/BTuerQhswdMGOmd/7xtdAl36/BrbK6dgo0rUTX25QrkMKIyWagqWYFYj3mJXEh4H/E/gDGYe&#10;mN0oAfI0u44nYDt5sZ2jg2Agurp1kMvTJrD3Ffrj1gE3yHg+v4nJhAdlcIsNgQ84WIej7AgYXVLn&#10;XlFmmt/N68ACdUYWHgQA7KJHkygdKHSQttHH9ygndJPgfVZrxbDrZATBOqo1pxOWROROMLlsRrOa&#10;IsYTXsVZFU8pfzkFT+Q8cJL1Fl2quTekrVL3wR+og9zWk+YoMhE3B83qnZx+pCdor9nFZp+44b5Z&#10;a8MbAkwChgk+uXKQ1oASu8/yFnauI8Uo9wX4udQV8yd/g2UtgntPoW0QAK50so0lPuEBuiz/M3ij&#10;TsigNSgjO6ad4sWacJr24T2ol/7/EJyZhGu2Wp3+ynvYXzHi+wJbgfssXZqvH5OIruP2JeTajEK6&#10;mt7Hfukz+gmNISbbRRMcdD85Ho1sCdB4llnhjhWaIekJ5w7iHZZ3KB9elmSzltjP3Tyen3w5/vYv&#10;1uPb39/FP/nOJwmnNrRrDWZ+c0pBYOgHJ/tkg1Mc+wTcHIDr/Uf9OMdnPcMn3HxSxjcvy3h2W8ZL&#10;+rrEFnN5ErIuwdINAb+5d65GkJu6PcJjjNNTsmeSJduGTnvqvdltLlk87KsI/oMz6RK5Mf5ou1xy&#10;jTwCrtHwVF7q6xhSuxkNeJonvaaBOjWlwC9vud7Bel6ug81Qth79nm1baZsCD6TxlMuRx4miyEt+&#10;gxbIzAlMB2DgiMfdyMAG9+l0ZYmnjxrMbBzcpCyHq3qJ+69pJ8/G3rfYmQMmQDEBMlfwrBQIpZPF&#10;aTG4v+R5P0Ng757J/wwys33mIh+4G/eswCOzPN0btRgRfMFXzBSydrmcknYsLdMBD37SASIX3TTp&#10;OIAD9WbruMInuATQ7N7TLhyW25oOpntYG7br8jH3yGt03Qm4A1/H1zvYcgc/4Z4qL6Kkf73OrKkS&#10;zGsUaNvRUfRaHnBC7EI/1Vz9A2ZsWuh8cQEmoeSLy7RiRMytFyeJQ7sHVZRYh2U0h3AWbGv3Cp+L&#10;TiMLV/XcuCR4eUfZ+KmhE86NuOV6DzyYI9DzThW/2EYXzUpE1teUP1510wAEmoDeozPIZIvRuOWP&#10;4/BL9zlzcAh922F3Zq13HYRCDy+sI324pI+mToDyzKbbcsD/aDa6qC+Fk9AnBfUv0K2iwl/QD8Nh&#10;I45b/RjlR3HUQTd7yBMOeQ2elhh6YrEOjmL3G4i6etOhnWatOXgp18c6EiYIK5gOHYlfd+AHfLNn&#10;nTAWc1w94MmqZvO7x1tmH4J1rkLxkIXEE8EZB1DqxAYDcMFJvHVF3FPiA7Tr+iRW6MlGH4otrnh+&#10;aTa4B7bgbzZN6gLWmyixAffc822DsJwkc1/sgvixtuljFw4iOWFFv2Cja3BShNvAZ3O4iXGeK66M&#10;eygqbUsBlUr4abt2lasXQAL4rn7EwyPcasn9rJWRPtiM4HQwAjGvkNjVz6ycwEIuyEsKtKF/S+Mt&#10;rm2hJ0iWZ3EP1zoxt6U/3VfQJe3pMJxAhx0o5kpPdXYPOw9wMe5xnKtGfcRpzctTFj2xukDXfH4d&#10;Pamt5lEhDzPwkg+Vr6MHtAi50wcooVtEObjlyrCWJBCk2sgjjfH1qcj8sOc1/gQbdClowmV1AYXT&#10;l1pTt3hKkzmUt9h7yB+YxHe6JOvn9/4QaqTBQTHdcrymoo/TBIuXeC1v0iRNuuNQY8wgKZ2+N50E&#10;7Z8O4PItsIJO+Q//2428vAcRJln7lX97AX+lClmc3/uy3w8P84N0WXq9/ij9+DcvLSDZiY1K3/mF&#10;D01Xp7IPn/nl61f6hB+ffv8ZlTq8v7/v/tfha+/3A+t7eFnej1+Sfj4v48defpbazPtUBz++Fwh1&#10;p/cOH3mp/6Xf6ZPDPf71edv8Obw51OZPftKV/EPXJS7TkPNiD2bSLtR3oHNNf/E22bp9RLXQB2pA&#10;n5sJClLdl8S/tBe1h+ccWuy1n2fAWR1echPHAeQXqS/UPeyTXzTR1vCbch2Qt3I7lEy8d9os7WFL&#10;+Us+V3eUhPanIh7u8W76Vk7FtTKhg9x48beDww66A1NpHMB7/9Jf+c1oPHz8+Ovd/hqCt0mz9EuI&#10;yn4psfFiggwQwQnsTnsZXYLtHhbTK5o4aGd7AGfCDQNSU0T3AHxVOOofMcMIJ7D+OdIc62gkVdT8&#10;BMNrFlvcn/uM72LU2sSrAQEaTmNxyf2AYAlgTecQTUipHMzMJpc8uIl8SiOlMfBAQB6wQADEMoBz&#10;I06b9XhAENHuU4Ykn+tKLNFxNEEf/hctnPSYa5/xfuZpinxuGih/Arz2invD1DHYBkFgPZ6hBNfT&#10;LB3UYMbDc4D22wTNP5wgwrmy3aXA9jmsGD4WL+jZT7nmuzi87052cT0GdPl7jDybBDI8OrX5IWDU&#10;pnOu6iVBQJmWsQmVQzjpGY6m3WqnzLM72tGD+Lhk7Ha+jk+ITDaLMr6L0/veBMc3o0yUxE1OX1Hn&#10;KwLJ2pQ20O/KZG+gitxOAPp2273oAFOc2HmziMfn9O0R9/PgXpbFl9qteDtvR4XjKAlE2802pJkg&#10;k6BmRkAhQVwa8AniKKwbY4K6sUcX6rBgM//ck6494llEwevhKEqz8dADsxh3LeiayonDyh2gItRf&#10;bQjm5gQHEEYDBA8ZcPP12m4S+R10eiLhp5NQXrmX1FZSuXeQlntd2qEDU3qbbTslA6S9EbA4T4Ht&#10;APz7HQHNDEVaudwAh9E4jXW3H402Tpa61dd1aqJh0eMVPWUAQ4lJYVGMBkSTEBMjhlS4nFF9d6Zq&#10;ozcYUg6dCvPZSHr4Ttm7gfcYvXBvC7Mo3LA7OQXKcHmsWRsHJlJCdCgvp+OPIVk79/OBZOFMUyId&#10;1yAynOMoBZhm/A3osC3E73mrSDOwrTpEoWhRPjrZkrDX4+GqFr+OXPIn+/geCLR8sYXs4TSpj5mA&#10;ZhCt3PyW77buD1drR7dFQMGznkO43P/NGKDLw51xm6a+2ceb9HOJTn2LsqqP6Uf0pnoCRA0j3gGE&#10;3gcT+hDyYxx5OlYcLHmFVJag7ALkaXRa8Wc73Ms1L0rsHRk6G3xDz95ON3FK33azdpzQpsGDWnyk&#10;Pb8q412wZXPhkt7AXtxkn+CPtqCBkGw06TaLP6LuOv8W+u7SkveGzfhurxGXBMoFuFKnjTsY0t41&#10;QdjihudU9NsX6efOg2FMj3kGQr9BT1zy4t5aaRswcOUKIr9eXUa8HMcs7mLu4QmQtGbzKG532AD1&#10;nhiELebRpj9bRy6TKOKKMmrbSXTvIJbtDfawiuYNTHEBgZUQFR3s0mTqHhgK+eerRNqQ0Xa1jAqZ&#10;gKzUu5syeeiMqJ2CbeqWS0f3KwKFfszoHwMxh2Dr6Ee5MYUffWie0g6zFVf0dQ6OQ9xcE4Q+1mlb&#10;t19gT3XUapwGKR0kKFdTApEKWYPBzS68pYc/Qq8gPkB2CoRegj/Xd9No3dZi3u7GlLq7B5SnSTro&#10;4MDccWsfY6q8rdpxCuYPsKuRp3ZC5DzoY0o1nAUtwdU7ypQkFZ5+hq5kbYKRPu2knOZoH6cEcumo&#10;fxiZM0kZ/dHl2jPaeoJSpMEI5DNGZx2wcen8jUQQ3TWD8QEE3kH+DX5lekfAAvZWtLuPnXY8rMWJ&#10;Gj5zwO8BfW/9Z2BpCe7vIZZ9CLyY1WyZbUBgcL1KfmhNeWbnZFQehAzT48cC+XoBmUd/JItgUQ52&#10;b3I+g1TPXPexEBO2UQyQqXuWOuzJs9KpafRibZsnJ+1AyrYCf2r9dJiD+6jqxBOhSJNgLvVSL8AQ&#10;dNmlV+JWjp92K4glAcnN1B1lFgQRWUzwV0OeUXvw8/EA+Vb9FjizIvBrxvriIh1csQQ7Ftrl9J/G&#10;955N4pi2vENA+wpfpCN3GQfxZdpg1oxxB96y4youYAIeMnSHz/s01c0N61sxQcarOdyCILKHnIC8&#10;RLaPCfTG+mP0QEKzc0AL/W/DnspuQWBaSyeiulwfgIovHzvL3sHHHuGDwMPmKO1ZZ7X0KRXl6Qr2&#10;ywl6SkCFnjv7b5h/S13W6MmMvzNs3L0AMR2wnrpsZinAcVkDWpGyXooxX6TnIts8w4e0IIXo7RLc&#10;p/0Gki4p3tXO0B3kubkGiwm4OmYwLNMA/BJnlIN/dQf9jtfIif6fdfDfM3T5OTY4ievLMXKaEmA4&#10;6AfGYMNOcEo4V/SlG5s7yIR6gxc8l7pke/R1P09Lqt0fSny4wNZuUIrbWS2eUY5LA9W7tFwDu3fS&#10;0lULlmZehCfDNvyOfrBsdcqTtZ0USlmW3WZ8CZe0ovRVs4wR9pAToLkJucttHQTagBVL/LqZbWlS&#10;Ql7Gs11OlSO2vQds4NcHBFQe2OIJ5maoekhQPi3jFfq625vlhN4LLGAgWkxgSDudTBpQKeqTtqyQ&#10;tVL/vSMVSN+ukZj7v33ugRAe6//6RxruPnu7iy/GX3zYiG99GPHJ0w+jg548ePg4foL+yOCX54NW&#10;9C6K6JftaIAxrfN2THlf9YbxDI5x9THB4N0k3kKf3+6u4wtZz8QTdMatTrKYIRdP5EQhU1ZIRj8M&#10;8H2vqOMMn2DsmWbqeYmfOdyovjTrFKyDKKA6KWB0eYwnxnfQwUaWhtvARcvO4rTejON6O47g3y4f&#10;7cLJ+/TBSwpBG9L7Mbq52x1FDiYei429fVyCX21k4HzCORgo9xojS7Pk9rt2OrQmJwJpmPFKXWvV&#10;JbJ2IpDKETxviVDqOqN8FPmjgy1tV2iQGZm0Sw7oQM9+47AnnAllquHvzEBJwQZ92sRPT1qdKHv0&#10;KTy6BEfbYFVdfk8v1ZFdvduDa+J7zfJEPYZcY5aB2LKHC5sZc4yOdjr9OOZ5swrMwEG70iNTr00C&#10;cNDKqnLdAsOYIg9i+ZQpugP4a9iN/LtGnFECMvM9+DZGP/N1PCZm6bawC+Q/QgeOh/BesCSDM/Z4&#10;3saBOfB7RdtL7p/u14l39PF3nrzq1i4DlzyiT57M6CEELgvKTvA5jXN0s4Gfxxaxhedcv6XMFs8b&#10;PqjHEXZ2s8R6JtOYI9c+uv8OevECYFrCDSq+24PP9Z6cDZ9Bn2bED9pIg/ru62+iiyAAgLpD1u6t&#10;52CQA05mKlXwlEXp/nPEcmBMtgannPinHjX4zq6ZlBkfBO60+bwhn9BPOEjZihU4W2Tn0XO/SWwH&#10;J8j395gGTu8z4gH6UP0x4SL0Z/j5tLcZ2KlfNDaAFjofBg/M02Rm5nvxjXqu8dPu5yoY9Ua7+ODe&#10;Xnbg9wpZeUBFG11vUscl5dXeyeI8h0O+2MRT7t/DW822mq09+RcFoBqQobRCxyB+L86AKxviJDk7&#10;pps+M+vLvqh4dtojzMcScDrBkw6lUK89jQMbSCtIkGPugHWzB09w4hZM1/YbcDP6seb+ddSVJ0YO&#10;dmXtDlwfW6c6LnN1ULdWYgcNcBCddKm3WbxAZbiUcQu2pmwx6p8GyTI5i7JWB2wHXIJ+13c6AOvJ&#10;44gTee7Spu8FoJv21WyBLfzdor88OMVBceNOVxU5sOEWNNyODoBftNkJ5jl8f1JDlsrOvqIdRmja&#10;sdvpoGnJJunKKPBDHezDlQVN6uT+djl9mVYc0Wdpw3vk6X7jjrFaEk/HdzhVA2YgsrXYkZ5hooRt&#10;poJAu4Mq7sVOt6W6pK7ke0dU/KUwvd/RlsNeXtTRz5GT34urDgTZLQ78OSycPvRG2uHkTDqUD52X&#10;zJrA4UNMHrEYLkmXpk7xH//mn/So1y9/0gf+OCHr+0M51iXVw49sYyrs8O/hH37ub/VXqvvnb+7v&#10;TW/u379+cc39bYef+ws/v96PeHmN4vELRPb5d4cfNfNwTXrnwJF6z4V16pr2/bPd3OuhTId2HeTy&#10;rz799Wd/Uv7hW/96/frxH8rn5X/2pUs9U4N03NTBQUm3n/pcyPYX+uB+/wHfrjVa8BdHpLiG6yUr&#10;KRNRzEjKoH7xm75NWYWUkw6x4FN5QTos6r5/vczBMPFAZTapyWelgTONzs/ThAbY5HX0S5Kx5fHG&#10;6xyYS3sz8n7LtT4TAphud3l9epD32Ke8MC90vB6/6YDbm2++kQbcGtkcZ7yJBY7QE4FyGkKxgDoE&#10;tQNAtCAkRT8dmdroAtA4lt2Gz2qnUe8PCLgBIK3f3HZTaUGFDR7PmVD39NhAsgoq6HKOGqSFaCni&#10;CBMm2BxDol0vWweRbXINw6wabRwdAnGmCgIIFiQwO7wQOLJ2mVXeGhCk0SkE8u0CMKeeu84gndZZ&#10;h0CaLr2pcDQ0uItTrvfPouw/IOAXRF/E7gpHeUcHacA450Z0aC8BT9qc3boDsNtxNOYTkAmQRrat&#10;pmBNkF6H1KZBGEfszSaj/jhmWYN7ONTN7iGIG/aRg8ttIU55g2Bg+irGny5iZtku+cJRbB1EOeLp&#10;tGHItXFUxFeGzfhTA4JUnO9sjMMfz+KzGoEzCtKHFD1EPv1TBIbjzOtFjCBnBrQ6pqYONmvFrg/Q&#10;oVieEuQecd2qihOgs3WCfM8hrijwKxzefO0SsiwuUfAV/egpQE3kVbQhKlyzJYBr4+QueO5jAuDe&#10;8S4t72v3cCJDyodojwVuDzegr8pOOwaU9eAIORKMORjpKbQ6CySdRqGxjxTAa2fqaJrxJQhIhq6y&#10;3wOWhNE+x1+kC9souwHxhNcNJMoBWWeUtojezUbVz4LrTPsfcwvanYLhms4AWZiV9i66+QZs9wo1&#10;NEh3E1b3mzvMoNdiTaXcPFnS2BMUnAFNxAASiYMTE8boJRFS9PY0Dn3wT9M0cRmQlVpccg1xHUSD&#10;umN4zsgLDWY8pr1PKJ8CwwSRRhsCg91UVwRORH9rbNHlAntn/Xj+nvILCFUNZ30kudtN4tU1rXt1&#10;FR2IqnXfpNnrfiLCo+00PsAcJ8dZ/AC5wBJTXztA7Z49DQKDeoGtrPvo623Ubq+jho65809AslzH&#10;um8sok89M2xi9sQIGwdKW1Z1gxDsABLbfruILbhQc1S7WEdVHMWycxrrYRk5ThwRpLYbUHRpb8pW&#10;BQMWC+zvzg2C2zGGWCyuHWCfxzE0vN79uZidHWMz6yjQyTo2cwWarZxZdUAWZl0vF3E9Ba9uCfBl&#10;AdTyZ5ytO4MQ3zXissziI+p3vFBH0VcE34QAmaFSrGdgUR5vFc14t1fFR+1t3DmgARzVJstoQIok&#10;yM4SXkAi25ALiV4GU2vBUCQxHs9+bpNPwQvMtYW9T3jGCXpzTNBxSjAzHNUhzmDX7TamANYeQuQy&#10;RCFiRZk/B5b2zzFg+ulosQYbHQxDxtTHbLYltnZjtuB4EzNIdLNCplz7kCD+BXr1kjZ6aMuCZ3j6&#10;Vx/7PHncikuwbXW7Do/E3ramkHZoDe83rVpcYJzuH1OD8XYmK+QAfg3ol9ZxyraYY38bZ/QJMswA&#10;NFMrzvhdcM/9QRMOcK8JDnZz9/kE++rXsZ+AsUeHzDCXBNWb9C+y21zTXzpT9GhNu1a9bloGKwl0&#10;0/B9ior4Gk3JDYzcsBq5uNxCwlZRxs7BKR0bNlj4N9eKvxJMswSvxjuIPDa3JloShyXCBKUZOueJ&#10;w3Ww7wrMnoGJTpCkARPaUaefPQTiGnQ4lggPd9FHZ39wHXGJreTOVkGi88U+7sQY+s6lWCfrWnQf&#10;0V9Y21IgADt0fWZ0zAAj93Z0ytuZ9iZtkvS/cgKYeqzLguZKOtBVGHAdPNnprHmAe+i5HQJiRIbY&#10;Dr7Pz5L8KN+BlQ5Y5sbtTgEk0qDdI0OeYiwUMx6tzem/F9S/LCcpY6uBf5DUlrw3+yw/++/Ew+Ea&#10;3LuK7bMPoz+8jWWJjX04Bn/HyHIcm5ffiT++QefBpx66jNoh26OoH0FjxwR3yN6AfYO/3lZIg6iq&#10;AeJmLs8aOLhCT2WPASFsbz+JJhHNY7uoMQD7HNxBTxL+0adUGu1P99T61rcXXfQFsR82Nucao+5+&#10;3o2feKcd//5brfjCV3vUaRMfY5vlEkzkfk/KLOERGT7fJUkGAyv053LqRCB9w/MmSG6OTX2KDQ11&#10;QvSr+wO6/AyIjRv6ewljn6MXbknQpi9x2nELLns63WrfTnWag/0VwOJegOOZpzgu0SN9AbwAMLgh&#10;6O/xzKw2IpCiXbsVeNvVtXE/mA6W3lC0e6aGA4IOlPEsdbRBkL7h+YkagiUpFQLMcA+8PDMzD79L&#10;3Z1UqmPXiCDuwNTV8mWsZuhVLlEFz9AdB7TcE8cgzRPyUB3KQh/pAwNel1llYIZ+YYr/HmRtsAjb&#10;RN6d4SjOV/N4jlzr1EOCahLFZg5nQRYt5eegkcEftaWKcA/6g+6qu2QQyx40ttEq9wE0xzU2KTc5&#10;W21oL9cj3zn+FNeCTZtNHPQx7ge7c1nHnL5zC4wlz3GJk/RSvuW+qJJvuYZLkJwJNzgECqkndcO+&#10;9J+b0ZfiL/1cM77zaSO+9/yzODpBB98/SifSl+iQh2cVS3z4yQL9BQOw/VsesmlcxuyzVcJqB+cf&#10;vNmL4vGTaI7cNP0Ya/sl+NQn4AEPl/iDzQ40mmXuckAtAU+UDuZytYcn1zr5m7Z8OBvEFzvUG91w&#10;os6T+dy3CEKJbVAHuLGnBZrNE5sOci5ilQ9iUZ/FdulkQSeq5joF0XI0l7AVyKRd4bf7yAz9Gzug&#10;Aa91kE1e4nYYnhzpSjhUBnXK4yF9MaGHpLYL9HWGPx334JLI32x4uVeCbponMwDI6Dt8F7J2UMCI&#10;uEaZ6TAr2u12MfUtnALb80TFs10T/1fEq9OjeES9V/DeWa/uNoT4C5fFg1P0Wb29BOuxpVUecx7Y&#10;0/7b2CQ6szMblQYM2ohqNIjWgxIdn0eFLxY73fvJiXiVWr6e0x9uAbGDm9fhwjVwpAYRyzpltEfN&#10;WMMXNnx3BD+N+gV+aAbHwftg08qyAafdQAT2YOEWXlVR1nI/JC6aRYM+rqGr+zaYCxpPjU3kghNw&#10;GXxxv2APxnCwzeUJOzftBa9cdXC33MQ1tmbWcRed0LftsCFPLf0Y+7+j/ScOWOBPPsWep3JGfHuf&#10;/mlDZh/BBxr4XLlUEj3/yZP3dMh2vYT/gh/onf7FE8CBp1jjI1fokQeKefI70VLQ3JjRJgcRPZ2Z&#10;hmOn9LWDUm38vocN8bcTNSnzg37sbm+imM3gIOhuhe43ia3Q701ProvsiIvkpTXk56EQae/opNMF&#10;nAU9diCQOkuaVfMMHXRA14kQByP9MtMHthyMdJJIl4pHA2+0ohayrPCt7uPmEtX6irhiQj8Qm7pk&#10;s0lMk4JnB/goblREDPDvtQXfwbs87KkHbrWRRXdAzfmd8d0M3d7jk4CRdJ/bEeW0WX/niqoM/XIQ&#10;rnbUSqfsDsC1pX1En3nAHFFwsmsDlHQiKm1OmVnYxzl9V1AfA3b3TqzsNApzKaWJEE4qucTXQ2Ya&#10;6LCxwHa3BBPpOMp0HzUzj3y++uQAguDmoJmwAdSk/td31czwRp94Q7/yeP0FNmHGqANbZhQ2qbfJ&#10;Kg620SO0j/ItBA5Ww495kJwY5NYPnn5u2xxYsM/0QSnDDZm4RNQow4y6FeUtkAVi4gpkpR9yH3ix&#10;wGvsSzDYweCag5bNVspUToPsiV+l4r0Zm+UP9GIBbq2EVD7zIxQg4XoaGONz6F2K90yo8NYkE944&#10;MesHist6OkibDrrwEp6FKC2KP+6voXxqxTMO3ymVdLHP4oJ0p3/7kXW5/zx1Q/rCp3sNLbUR2JHl&#10;+krfIpu072r65PU96Q2vH78f/Lj/yjeHtzzQB6W/lOTrkv3xs9c3/Pi7w8/rvy0pvecxr+/4k+/8&#10;51A+0vOvNNjmoLPLatP2E+qN/Pf+50/K4L4kBP5Kr/T1/c/nV6S3n7frx37s00SneG/p+hhf6QN/&#10;vM//wAU/FwNNaDEGz1EYB6odsNMuzEa0vLR0GD089J0+C51EKRzM1qadoDe+SPrDS/5l9ql6o417&#10;CGQ6wC89Ea1IBoa+851jQmlMQjmpg3znZIbjRRIqrJZruI9nOGiJ1GiENnPot8NSZx+4j9/8zd+K&#10;xs9+9b2vfwyhmo+X0STYH+E88y6OGBBZAAQphR0j3mHUadkT968ABWfj3bctbxVpLa6ZIAZ0Nzxu&#10;NYGQE+Br1LIh4mtegCcVdznfot5MwJWW1DkTRCBSEDj0uHYoMAKKQ17HbYJX0O+Uz07w0sejw2uE&#10;Q34EAD4mMjk9ozOOIbau3wdoh91atGFvHZ4z7ABmECqXC0EDEmfVutKeGqtF5MtFOlllvSc4o5E9&#10;grlmD6iBPLocyFTslBoMcLj/xZYAPu0HQOfvCkDMGX6C/BQU0h4ekRzFUqGjbRlOInNpGUrjCUPO&#10;Xg1p+7zRiw8H/ZiNOnEEQJmOvu2l7okO950N6NyLiL/c3cWv0/6K/vg24L1fFvHZHNkBh31I1ciT&#10;IE+GUREM5ZubOLpZRW9trhZ0D2LnaUFm7JjB1SR42eejaA+PonOBYmQozi0qhhxuna2a0v84bkJp&#10;RLQ8EHnElQHIMJRwLysKJthztq4VGwcvkNN+M4vK9MWJM408g/5s6e2RWZNgpNUniKv1YgHhqrkM&#10;BUOqNdoxGubROvlixNEbaQmAzqqGc6zjK/bIqNbo4gGh8A5qosgC7B5n6/Iu9xtybajp4ZLqBgbg&#10;IRPbzQoy5mAnhpBmfF2ag6k0M/QDGbXVYcB4tYyVG9kvcPkE0J7a5qycWWdriMMcvTQTJh3UwXN3&#10;3Fs6SLDSyVZp0EbpbGCMtWoJSeJTHIHyauSteICgCnPD0cce9vQGsjhBl59R7ZQ9quFjpI58m1XJ&#10;/ymboeS7Nbq0pvs9fdGTCHN0oQ7h8pj4MUZr9knGDTOc06cuT+CNOupei0Oeb5bds+U2nq9W8fdh&#10;FFfPa/GzdEeMIHGqK+0xn6rN9d0OwUG3Hh3KvSVwvqIPjri2O0SDWugHgdEHx03q0YiPeW61XMZH&#10;EPPpldlK2PdIMDJo8gAGPseW7rD91XSVlhQcQSSbdYIDl7tik2aXOhswp4GE2THi/itkd3UNMSAA&#10;ds+vB9rV8W3Mbi/R2zU6RCBDe29lYdczcGWOrRLUo9ueTLdZQKJdtkd735m7TC9iejuN9We3sbw0&#10;Rje1nec7AksfVC1wC1t2MCOvE2RBDqaylJih/4QVENKxeWLFUTRG7i+BDkhMALEWtjo47kX9+GE0&#10;scfWGmJP+QWYkdOpEv9RF3kd0+ZHnSgB9eWly4/yyE/AAfQ25/oWrW8XnWieAJrF+zHoLQnyXsXl&#10;fBAT91Tcopt4JfdTrIj43MjZvBSXVXtyoXvEmRnhqZGNI2wZuTngPepvoz+AjILTJ91lPEfPhtMq&#10;ziF47t+XE0R8n89eoJOfoSMf3+7ik9t6vK8T6hKs4zx61M+lhmOwuH1LYALOdomUuwtUCDHUMcu1&#10;Dle7K3fRo41NcK3N/W+Cc8e83FtFHa+DL66+2XW3MQYXrl/u6UIwqoI4g6FuaLzHNmBxBNfoU8us&#10;KMrDFjHDlKm8xR72d9gn/gRoAB/RcerhbFOzlcWs6NJzc7AFfS3HsZ+DEQZgYgg+o9FtRYMAZ00g&#10;rWN1cNTn6kATOa5MSxig8xgdXxZg4ZTAwomdFvaaZrDoC+ItSDHYik/rj8A5fNB07OAhVkcU46yZ&#10;gVV+OY0xTnnTOiMwwy4gAg1wEGhMewll/U4KKEv0rpov0imc2xl6R1XOaRvomALaFXZVgUMuLzmc&#10;/E0dwDP3IvWggQHXLiHIDqqZIZP2jONZBmS0EF9Le/GbLs1zUOMt8PuMMtNyYIS4/8LPxwP09may&#10;jruruxS8fjbexo82w5TNtmq2saF/Ed/87g02PIs2DnXgwQtN93clkMO2d+CqPm1Cnasp1zgo7WAp&#10;5PPuNqO9yJ4+TUGNS+Lap/GoYU482LpYxy2+TUxA5cFB5Eu3pewm2or2Q2Ka1MPgocSd4MPp8+EX&#10;HsR7f+Vvx7t/5t+J7S/8B1G2PouPv/ECf85LXzkFmen/PfXcbOboShf728YEPN3W1vCNXcwMjtFB&#10;90daI+B11Y8cLDRgQ5RR4vuPOlUUwxFlADv0/3h+F/kaVaEvzCpc8EULH+uAk3F1RVDr1hV3PMc9&#10;YM0UlGs5DFiedOPnsc2VAxntjGduYlKWMcUHvIVsXE69xmc5ieSIk4HWCc/h0XwDvqia4izc4wSO&#10;VaN/TPEykxYNTft7lmDf5e2CwP4e3whAHYhyZtf9fFx25ICQJXJBCiLMRuPuNLDV5J1ymvJZtwc6&#10;jwZcQ4CEn2+vZvESM3Hptac319A1/bz9SknoPrhO1d1ncE9Q7DYfBm6wIvz3Itrod7k1o8oAkFbh&#10;VxS0Wx44+MFFiWDra93nzyVfLtc1Q0VSS7wYI+0RnG/x/ZJ2SKHd41ECLTfYIjvJNl+njCZcNhyG&#10;MPDkg/itr+Rxc0fTn30WVdsB+eOUObjgGpf23t7Qv/zxctqKD9GdFeKtv4j41VU9vkWZk1jEL2Az&#10;M3Bj+WoWn+J7Ghe069VtXGG4nr6+R/e2tL+BHnmKrpygXjtJW1G0ARIHBW4VEj5+iw7/0jl6MFvE&#10;ZtmKWc+BKpUlx74JTEG0zlj9hY9VYA5cTbvY7xf0GX1KOfVaB17jJvGGusgbI6o15mk/wLR3DUF0&#10;Om1bUkpnp43MwRyDz5Thwp9bue6Cerppvpm16IonxLln296gG7k2nCBH91ylYZ9phwbLBZj+GETW&#10;d7r07dT64YdW4MQQXNre4X/gvr0+9o3PdFuSauoOihkckr5Cx+YYvPVJkyD042qWpYzJDa/lA7wk&#10;XKb+HBvrNNFxfOEii/mijOU1XBPdWND5FW217DmYvcTPOsnjcteGGVfYSMPlhtYXXjak/OfYxvq0&#10;infkeNUEPVtEH79q/gSsFpyGC6N7BDjIAGeBLKrdNG0344RG7AfAkf04ia14j07W8n50ab8nybqn&#10;MLQ0DYKm0YENiudp833uPz2nHUO+34DDTTCbWGAxi4yyCjhyE7tuwZOO8WtL6lri0xoOhq3gnvSB&#10;yxyXCQvoSvFM/0Vdi0UV3WYVp3WAFJvNinUa1HRLjxk44NLdHvg7wCm4vYeHfLSRrb50t0bWcIE1&#10;drZyOSw2uYf7ddHlhMLY1Rje8JymGONs4PMX4HynvcZO9W+7eIi9bumHHb7M1UxmLrq6IfB1Pttg&#10;3sPwzGzr0i8pE6/Wxr8Sd7msXryHXydooD1mvdPq8JTozP1mAV4PmHJ1iPMFTpZdHNNXPeTnBGwN&#10;/UCero0UC8TkbJFHxWd7YqTMEWT+dxDeyS2XL+6wxy3yJcollkF38eN17H0PT6z30UcEsTO+gl9k&#10;GfEZ8lhvCvTF09VpOxjuqZXB87dUvEW7czA28QC4tCcbVhXcdImtUR8HhNJAk/KA/85UDWKJlDVD&#10;OW3s06WcrjDI8Ikm9wqNZl5LZ9J+UfoeVZCYBsiPGv0G86GN2iQfUAfUEfxBR7gQy0ycVN4ErKfB&#10;88OACjqK6rilgC8x03ok58fLgTl9D5p9eB46bcaPg8EOjDkJ5UA0H0dJJdPEJJIkJKVs/tnCn8BX&#10;B5/tR6tm2xtcK/Onwdg2vgPMOyRXHMoVBJwgANgPn/Pi00O90LPDZ9SZT9Ppn9aZv9VTy9zr9y1e&#10;MEn38EJ2Dqp5K+/SK7X1cFcqIr3xn1Te4U+/tWTEnngJ/xNnHkowu8lrX/+XfA//AZ8Jm61Devyh&#10;1FSszUsf+Dp8murku/STLjiU8/q+w9+U5dvX11rY5z8+/cd/DmUcPqU+/Ep/Jft6/fnhvTK03y3c&#10;emijQFjSG7vTZ76Wk3VTGsr60Bil4Xf3f/vzeQPvC+TP9Dw/5u/XRaUfC9fnU4GkOkkB+W09vd1V&#10;OG/l8dXjevw5/h6h16+Mp12htC3wD/SzOozfdTVM2hsP/LFWPigdtiiTtuPQdzvQpdVN7rHl6nWq&#10;AzqYVuWgh1v8wWH1JB+L+X5ngSpveg5lcK9jDV5nS7U5M/kNLaFCyada7Oft9Crfp79r8TUH3H7u&#10;5z74+vPbG7xdloDJ5YP7bjcWDdNmIRYVwa3rDAiit8s5LwgAZBvcpm0ABibfhNjWnWGBbC1rRIMu&#10;JdmUEDmuAd3rgiGAZ8p5C62t43AET5dM7WE8+wUFAkyNPYQe0tvIz6N2esqrC4luEQxSl8Eo7a3Q&#10;OO5H7agHyPRjg4OSQK1pl8GGBNdj4j3AIGWRrNtRFdDhEWSaCLXEIZebaaxWV7G8dbmWzh0h1TuR&#10;tQcEzqhVNsXZlVFOELgzMf5QdkHHuj9ZFyAd0bUtWGCFxzLTwNksvk5kVFBz5r+HEg3wjEOcypfo&#10;kSejVsyP6nGd4xTqPQgtROyoEde04fkcpbmkXGcvKfM7OLAXt7X4J5f1+H/QNd+CEHZwBvM+Xc7v&#10;xm0ZX8LJfmVn1kI3/gVBcnk3jR+83MWH1zuI4z5lVHjy384ZA+TvLOUCZTXzo96U8G/ilTOg8028&#10;jazOcJ63OOI7yETam4w2ePLPLX/Pef8Qh3l6vIvn1O8ldZq9IlAA8Jc4iQX1d8YnZaRheMrCPeU6&#10;9HkHhV45SDOB2JXoEd+bZfUbAPBPfGUYu5/IcO7TyAkYJD0quEGKe9d40tXrtE6qQIBj2Sq7BpI6&#10;5hCcQSQ8MrvEKCZYyRZSax9ItHRcmQMlFNzESd4QDK/nOOpalrLfWihPS+KGsu4gJ2v1h/bs+TzN&#10;jFCnFBPwfb3QoVIg5HyPta0pnBqhfJoiRilBRC+O/bzTiQUBvEtU+wtMnDq+RB7ubaJDTOjM3w4M&#10;1HHQGqQZPlnRSpvCQk2iO4KuDM8hy2aE3EZJoFgn+DHTbeNBDugid2P0zh5JrGj31j0YSpw/70Gv&#10;NkFmiwB/00QCeNE297ozWQz6se7qJNfIBX3sjuL0fB0L9GCJra/uFpCFh3HxuBvxGFpy14hicots&#10;qD9k1xR+qGlMljRhwbNPkSOkeCQhBgfMgJi7JIx6nhOEeOpSRV/V0ZcWBG4JLjzv0ImAqTPMO5kC&#10;um0GR2lmC211CrJpIIMXmME8ZstNvJzU4mpB7IRen4330QYjfuWEQHywi/8v1199SLBP3dw89yFY&#10;1j4iAMqwEwduIJIVnzsA3aIfPuP9jxaNGKDvwnWP57u84Dn2MALnzlzCg55KAB9ybb8/jLOHiO5o&#10;GQ8W6H/VSOTNoLmDbaK9cdSfxwnBwpQ+WT+jvAF4VisJUmk7dXB5QB3daHQh+Mikvn0R/ZtZ3NI3&#10;UwdqCLS2U7AJnUmDwJTZduYd4rmHRLqnj0us6+Js3oui3ySwhnzypxMBOqUt5NrsvMmsqa+gwg4s&#10;Y0PUVxP0OHv3IWkj9wI7WCHju+Uypq/AbwK1hZm6E5CN+hkAExeCBQ7QUhjOsEMf36JHazN+eKQz&#10;5st9Fp+CU894prq4BD/NCGsNkC1lGrxJb/c3+Alcnqf27gCKDkFaq9jGFebQoX9PKB9OG56YtwU3&#10;t5S7xz6NvR1weqpTA5dpTuqz/ooAAD81o+zNeBuXc37TtyV1GtCu4sRBb6TIq0XQb33cM8iMxGv6&#10;sKkY3SsyKyObbuIcDJ9gqzVswH1VNgRqLj+5tv9cR4duP5oQMBRvUudZ1CeX9CHUlqC6cQRpRw/G&#10;LwnUWsiPQLBP2/aDBxBTBzwJduj7Zo9gu+wSHGOrEASzGuv0r0vF3OfMqGLr2jGCWZfFNZytx2Y7&#10;2HsuDmHXYqILql0CU4L/dQIWs+Oc7DG/ZtDAbxbo2r4PRqKnkPRZtYiqlUfOs2r9n4PkbmMyXsf8&#10;5hqbWXL/J/Fw94VYH7fx6v2oXv3z+KPvXWEvi+h0unFJmYvZPM1Mq5gu/zcI6PHMIlvHLcTmMfY0&#10;IgD5Nnbq4J8nHB9jPy5N7w3yuCGA9+RxBwrcszWRIMkT/es2Dog76exyWk+HTzTpo3JU4j8kVbV4&#10;/6u/GP/TD96MXi+Pfu/NePD078U//ZffQ1bwDZzv1r5G950FT8tnCMa66N8tAbOkfoNcF9iXduWs&#10;6QKZbfm+sE5ujk89zM5qo5d1yinp49X4iuA6Rz48RrIJpm/KNfUkCDBTZCivoD/Lu8PzCRolq/RA&#10;tIjSm9sFvp9gbfFl2vBpGmzM9vAmOJDX7JtgODhoHE8rU8C2lMFRTvIwPNdBf4/NJ3SP+tIlUAS2&#10;pdNj+Elw77M7bATMsj9SO83apirazdZgzuCDv4UDZ7AxsRQUbJHBiROCyH6mHvKwOu2hYXzpPdQP&#10;ByiP2BsMG9TRRgdkHPBKesiD5nSgWWdmgjtC2HR1AfV1f1JYR6wbWcwdgC2xIepUQ2fvwBcHx5yY&#10;TSsMwIjDdiG8VquU2ZYyQgh63Z7XgUNTRcx2c/NwRJXuST88O733TzASTaB+8Ljjn4qv/WIrvv/J&#10;Mv7o6ctYLtC76jQ2d5soiVrNemw0HRhwxvgktv1dDAHJDP/4z20HuNefvuK6XbxAZ2+/P467ySqW&#10;OKFxfxM/g7/sw+PcO6yGvrYIzqX0j7HTs4ejeJs2KoPGSRlPwP82Nty+GcaYtj2nnKfw3Xcx+e1s&#10;F5fwly8rPvjSK/TM025LsMIJjSacqYkOjMHWHnZ4nO9jYPYcHeqeUy4fy+CahvQoGW3HjxO8u3Qq&#10;BQi+etRD3kK/qRvuJ1Uv0SWuMSk3hSnK3P7FnjbYs6crK1YZymGpDuUbnPFBH5uaeYIkdpDBjRyc&#10;dhCh0zYTigJX1KuNIkKROifUafAWfGMOTzjsqzme5ClL3pNb1+BGvTmMAXgNCuITHsfQgbM5tlZ0&#10;4kk3j2K6jk+IRcRGl/p70jpOFawCCZM9tvHD6B18bImubujbCsWRU+cFckT+HxzX4k04yMeYegkf&#10;3M028ZTGv6KS17TPLM8z+J3L2aFz6cTaDXxwSx/V4e+GbJ7+joBS1lKPPslGx2niYfd8HO4LvMI2&#10;PX7H5atO0h4y1fIYIYtxHU81q8cxGD6tyniO1E/pt/apA/huRdGO4VnEBP7jkvSsr3JvIwPMSvCC&#10;aqds1gblYoL80O99M7t4whreViOeyvFDDmAha7crte9ys74J3Dzp2L0E99tpyoAvN/BNB3YzLsTf&#10;ZnALY4wDdqIP+os9fnOPf3EP04w4Chtd15eJp9u3uwv8C9+vx+AonEm+0vIUY3jlGh0zSD2hLPn0&#10;Bp2pHNRsgkD0yZZYkNvRgzyuKc/sOHVTSZus4BYY7YbtliuZYUxfiO/008S9MOGe7gGH64YTAKBc&#10;U9EuUwfSEnPsz4l6s2FMFinHVbzCp6zNgAbo3UNsZVaeokSPHMxznzb7jZ7D7uDHyyplDa+WyKgx&#10;lWilQeGUgYo+eG8bu2xkxKlmFmPTdft+PaV3ICvikalp1MfTzMV1B3XFqJy6UTVkfIhp8EK028OR&#10;KBn7w0K5DUzB0J1A828nLNIebntaSfsa2EHGb5MV+J8mY/viJfJwAt6EApe6ufebS/rcS40W+gDu&#10;tUTbqj/gNzhxkIXVVZ4OUbhSAI6LzFvYkIPLHXyFkxrukWj8TauSr1H2HtRP89P+do67UqRoTH3N&#10;juOHdvV5SA2RLHi6z+PR/AOGePHnPzybP9P3vE+BJX4l7eeFj0gDgnyU2sQVZiTpsiiG+7gXmaQf&#10;L+J/2ys38A8H7z7fuyy9vDF9dfjOt3yevrIffG9R9/U5fH94c6j74Z77P/jc3/c/n79PV9z/WHuv&#10;sz6+vMaS+aGeh6dR5n25n9/Jm1SnVB+vO3znVb4On/nuILVUlgrmywv9FDEAk2mZvlyObkicYIcd&#10;uHshTiBa6IzjN06GpAHL9NDPi7j/4Ul+4Oc/9oWfpcxBvkjStmnputcXHl6Ht4fPLF99bQFq2fvD&#10;KP6DX4n/z7/3Tvytx78Yf+azX43/ZP2nsJkx/KDCF4NtxFROJOd0CFp+6GKe87rlEsq0lNRP0IMC&#10;/dVX+omWl57vTeoJ5WA9fMnflOd/9z2RxLbH3htwmddtOegAraO+afzB5/JKuufzDsUfXj4nCWl/&#10;GHD7qZ995+s/ur1N2VwWhB7jwAEnDHqzNHAuCXTraZ23+1CBDwAZDkmyioERpxGMRLwQ+CB+/SUN&#10;Ayw6gHcPhtoqIKMYqQNTAv8IY5V0LDCeKwhjRYDUJeBtcVOv34pH3XoMzzvRPm8CtoA3QcIUQ3Ij&#10;6NZmG8c4OpdBLRD8HFa95nWLkc9uAdnZNmY4KXhMzEHgKcSpgSPuQ6gb3G9QN11X6boFDrXk+7Rk&#10;Cs1qEnANCDQz7+cj01rTEL7t3TljSruKFgGbWS6QlA6BFW2Yr6CTFUEUTmY3BOwhKJvVLh1L3kUO&#10;Lo34MgHbiLa9HODUgZzGapbItmn9d7f1mH88ifb4LkZFGZ409PIFTu2T61i+vIu7q1k0riZxdrcC&#10;jHpRPQJoOru4gKCcg3CXhJrfv11E9solqpBes8vWkGR+u8+C+3U51e3eKbvSga2bqI8hBbtOLLs0&#10;bruOYqYSQVwIFs1SdH/dpssCGjhFSU/WiuNzAo4LyAv3tQnOipgeZsUhzqgAQTWKhfIZDIpzhEmx&#10;m0MArgni5wSFOpiNzoOL+Ra3Gi/LBzGpdyBUU5zeGv3BAaJjW2RXgwR4Wq2nMiUvgv6YBWF2h3us&#10;OZvuyLKDAPV+lhRfBuSodBNinAbvMCD3WFkaKAMmSxxfB9kU6NoTMyQHAH6Pa+hzD85I6d/oTksj&#10;gEAbJDuztbp/SXacgSVeglAS/NH/HcjRLVWsTwneeVatRWCBorufhNk9FYHoM+p1TfmP0OMR8pUs&#10;wPUIVGkDIva0M03+MeX0IezOvGvefbxVlm8hdVXKaJpI5nGgcwjlCiLuIGmbgEQA8dRGeJ2ixZa4&#10;G6I0Rl+zXZdAkb7sooPULW/2IuOZVXNOEEv9Pa2pXxGgL+LULLwhgdddEzLejnXrJt69usU8spg2&#10;6ZPJPsb0hycdtc7Rhf5DyCXB9nQS3dtW1B8XEMYOMh9FBfHbzTxUpIbuU0Pa7JLc2talmwCms4od&#10;yF0JCZy0omz2Ifi3UaDrewKfeAvi0uU66kxoF4sJfbxFf5CBB6KYeXnSAhPOTyInQHR/lf3NPk66&#10;s7h40IjOUStq/TZ2jSZ0eumwhXxrlgr1WHTjGX3uXnpmSXmCK6AWzRU23ILuo39LyOkzFHs6jrQR&#10;fZ/+WxEN1If7+PTpKr55lcXtPIsJeu3+cy/Geby63EPeF/HNaRGLj5oxhbQ9RhfaRwRw6MvJuh7n&#10;w2Z8cdCML/S5x8zJ8Tq+hT6NeIbYd4Rsj8CMpdh554DLPt7obOPiKI/PZC8ESAVMZgIpu5p5KjLO&#10;hGBEfJ2BbS/ghC6zm8ELzVw0ec8lsCXPLyW66GBth2yxETfXbm8PS449gU9MXILhy3UrBj1I3aAd&#10;Jd5E2Xos/RlOrNYHL1pFXK7pr9U8kUToHk8vYwHh3izuorfyMIU1AQt26Ezwtp329tiZgnwq1XNW&#10;ehV79CmRP+yxRDYNB446RDaddtKXJvLddw34sP2lxBHSR3n1Ha3NOrQPW8Km55DhNf3jstkGerGt&#10;gz1BgAAJntHuGyzkCCzPzoZpFm+JHpW1BbjEZ/ixBjhWAi5L6vuKYHQxzmINuV4AJhmBS1FAArDX&#10;lkum8BEfEo1cTs545jxWi1ms2804oy8Hw1aMsDNnyIB+ZCKxp17o8TEBrLPgraFbGyABsLC1mSA8&#10;/B/93SPwTAEDFTQAXdE2S3GvCkJt5LWPdwDWtN8V2D6GEPne5Ywz+o+QC0wmiKN/TZM3E8pB1tps&#10;BVlYgdbzWM+7FM9zwZRGcUUw+0mUE3z/3cvYH+f43H8/ug/uYvXJhP74UWye/ii+++mae+iLsy2+&#10;bUX7R2kv0BXB7950G3TMvXAktwsnpAqC/mweNzf4t83CuJQ24nO5l7g1tiv8wXYeCwee+WCDLylv&#10;xQbaAF55it8MPbTPe+jGFAXLCZIGyOwnh5D44Z+PH31wEe8S3Hz44M34z77/O/Hp73w3ZhD/Obof&#10;+DaXzm6oD3EsfKoZE2QlKTMyGMMXKvzzBpktkHGfV7MH5iGrAuxv9NppgOgavZjAoFqUu5Ej8L3B&#10;iaRqB24QN4In/EG/79CdCv/lsv4Vz3Uwu9HGhk7QneGIgK2MT24I3KafgKXDREYbKFSjNojmCDBu&#10;dvA77k/UpK/66PYiZTunTbUdkOJ6SbL7UNmMTO6Qt2PnCGBie6uU2SduJU+SAkFuMPJIFeamFLzZ&#10;FwSfvLMovkXzCf4f4nebnhdG4E+kl9W68CKww6ymPYF5oxm3yTcv4Yf4I/TOgHG5Vz/hRpR0Bsdx&#10;AM3tMJ5c1OLhqQMT6Do2+UwMwYe4x15Fe1bI0wHyNrrviYtr7kPoaVVEmgC1mvI9PnbwxT3i5tj1&#10;kkCYbkt2lYJDiay/Ja48w3b5Y4aXy5kcHK8e/qn467/cie9+84fxj//4JdRokVZWLAbYAJjhQQdN&#10;ML3jwOLq41jvZtEnkPUgq29e38aw/wwf8QV821HMR2exvJrGAq67R7d3tSLO38T37PqxfLXBj8AR&#10;+9T/qB/N7gj8BGewv0k1BR07seXzdesJ/O0GP+MAL/ZiAI6Opw2blTltWdGMRhveVRSHQWjxGYWd&#10;rFrRk3uasQ0PeobMHIBo0b8uA9zz+QJRbJu0C6xZw2MMts02Vg0S+OHfH/I6wYe8iV3PsEGXRgLv&#10;4ArBAmWmrAH8Q44dmTngRGQD/UegKQCR72k/ZtVvHAnFf46nBmt2B/aEz3HQ4RT7o1Zp8s0M+Oyn&#10;yuji6/clQtpexzWctg35bG1hk1zT6N9iM136Fj/bvYq+h4mAF+vjVjwAW2rwyI+nZkNTKvUt0BEP&#10;ANkQiDQdKIa/mKUGgsSucwJmPsFIwaA5utQeR3skL6I+nWN4KP4I/7V0MhT5m6WfMsXBFbdWWNcz&#10;7BzdR441U515dfMCjjeNFsGBNrzxiH2wYLN7wrMyeOZnMUdOTXnJG610QqZZZmswYgopvJwso+ne&#10;kO6RjK9x+aBLvl0uv6HMH9wCX3O4UGsbqzv4iZP+tNMBzVfYkSfA5paPzThh55Y78mDjEJ+xRCeS&#10;KTTgJVgDoelh8At+0Ibjz+ZgnhMxxGPyfLnkCpWY0zyXBu+pV6NNu/G1VtPc2xb6aZZjvbfiPb4A&#10;frPCt7viyUyTOljdWGRwZeI8bDQNBsLv6nATZ+o24G22a0Wb+powiKCSrptJ1uyjE2CffVGBMzP8&#10;eA629egjfU7NPW3xFftSHog9iDdgZO6WO8uc+jugizh5lBPMDnrnyN6BnISFYh1Ys0e/t9iTE/Z5&#10;ZR4/2DMs0h5k2bTEPh3QhgtjKBXXuhdlSb9U8JEtgARtghMZQoC7cDFjIg/TcYXTCNn1MB7jWU/q&#10;RA3QH3QTPHKZrMvkc+zKKQCNx3CMJurR6Rew12AeedwqF3Sw4PoWBnRC37agQmayt7jebGi3YnHL&#10;BbfYmNG2LcI2QQWtRV6Uw/UtnlGn7TPKcmAvJQo4gQiXSQMQ9jX6cZ93RncgZ7GT9jigTi34nHaY&#10;DQu2219mPxlfmQZAVdO4Vxqs0s5lT5avj6UPiFiwzcNQS07darTFJIR0oJvcHfxXJh6G46ENDna4&#10;BYgA5cFz7h13D+cqi49PmOPzrIdb7OzLg6ysM1+llzekvbSsPvem25XBfTlU+/5fIy3epzJ5yf/4&#10;7Tf+8ATHYPiXd+ki3mNv2qH10o++3ofMjPQUd/LiU76nbodi7h+Q3qQ/k6+6/zm84x6uuf82/Xv4&#10;xSefF+Jf923kn8Pr8Inysa6vv9T3OeFkX1ql1CIbeH9tKjM17NCuLu12xYDvV5YJeO8fgZVv/Hux&#10;P/17kT/5t6L24JJA8QE42acP4Tcep50Ks2wr43t+7n/7Ef9+/krytQpyDyqVlt4mvTvca129yWSU&#10;NPCL3uTtRdTf/VLsf+Z/E7/5F/9cPP6lvxGvTv9iPJv9+Xh/9kf4wqdxXetHpwagiVn6TycJfB7/&#10;URK25UDi/YCmOkDHOeFvnGxor5qkur5+KZN7uSiiw8fW9/X3+EDqZpZnOqCEQpy08NGOSTjgvKFZ&#10;yt12+F8qgc8PVbD8iN/62m9FY3h0/vW72+dRm94C8DiY6TJlsVVSIgp0Vl9n4obM9azC6CkMcAXa&#10;KITP0imgPHUJ2OL0WzDs2r6H8UPuj0DDNiQj6wJWBMxUwn3MXK7mstSSoLC2xjAxvlrRi11xFLt+&#10;gfMYxqzejzkGuFrexvYWeFjzLBxtxX0rvP2KZ24WFXUl2MIZ7SeCo/MJgBsA5ZLAMg21E5zxvcth&#10;zXzbce9uTjCIE3Y/Ik/d3IKCm6qKBc5higNx5g+zo7YorwaMwvQJKjKc7hHB0wcDAuQRnwE4Z0Ue&#10;pyMCLQLo4bbE+UDcCdCOj7YhlxazPsOBfLRqR33tHmubKNoE+vROUbXi1bges5KatXEuOML5vB7P&#10;XYpFFOXx0Ro61YkpnX6FXM/wNWeA/j+hg/9zrvvuU+rvqWiVA1s4BcA9g7gJInmnFgPKzLJWXAHs&#10;dG3cQeQvqeMtwaaHNSymOBFn5XoE2mhqiVw6s10MNYAO8uJZOU74CwQ8o/N6nPbr8aRDcHlaROe0&#10;g9Nsx9N+B4NVqaDHOQAMsG55P6sXccPfzkA1loArlfJgjV19GHfDdryiDY1bAkL3/EHMBqe7dZVI&#10;hKTZo8Mdb9NBwWowFgnIAbxrTQKjRjta1Ms9NdT+HfpQzgnIIQbpKGgUYYu+uPylCPTUXSwIKGo9&#10;T+bDMOk/l0GuCR53M4J0oyiDE5wUVU5ZdZowbASHtYocuThsXBtpWBkBFI/A2NW3xgZPC8F2yZDk&#10;NOkPjriBs9m5r9t+TD0q9KzN58CCGR4aOPVb0Mn227FBVuYeepRHjTMcMszlsFwCsBsMqDcBOzSc&#10;F+X3qBqXONhpOjfqgl3yD3KuQVAG1KXXJHzEee/x2iv6ZVNB9rDRLsHTI+sBgXd/uKcQi++Ma/H+&#10;ZS2+dAwYn9TjYrOKb/L5hzeteIhPbI02cQFRuxjV4p2TRhxfmHWDk5x7iAfyWGgTBN6IzD0MjY48&#10;BctTnAzsJgl/dvHAAUZspkmlZ7NlvLw1QAIMITsl5GeGjQ1sH1ixxE42dzxjZjgIYUfutSOwhyD5&#10;QQmRfNSP/WOAtyojG2FfJ/143EHmPW2HwEQSBBFPewKBA27uupzdxqdEJgU66ub8TZcfricQSnQg&#10;X0EowRQ6f8Fvl4ltdk3sGRn20dXPFrG4XsdsOUMt7u71lN7m3j2Ys19C+W/mPOcKIZTRgvC7DHQJ&#10;InePm/Hoy2/F0/3bcXlXi7tWB914FX3eu21aRduc6TfbxMNOAh3XHvae+sW1jwkERj1kTvtPwJ1z&#10;pHo83GIDYG0H7SbA7EPS280qOgTJVw7QqbH0g4PE61WVtgzoUMYxGNVE7/IKe0T2xeaAPxdgxmkr&#10;izvaO+pk8dVsF0v6z1nU55C9+VMCZpcSQuSHJf0BgRo+yuKMIA+0TSfAfYxNzcuMvkUP0cvqAt3g&#10;WW5YPsBWdRfum+km8cp6gV23sVeXk7qNQVvyhc62wSQ3TnZEaY1NZvTTCDlW/HYzIQP/FSR4gd5t&#10;Cdg8uRFo8PgBML2MArtxqd0Cuz2FrKY12i4rvAVjwEriV4IBl5hxPXq29/CCySS2N1epH7EMsAZd&#10;xYbpSLAN+wFbKjAy6Lf9iiAEcDbISISwaqZlRo5DNcHOHkG9mSt1dMMAeUx0MzfbEZlWK/oYHbJu&#10;Lulz2Xsi4fw+4plmgzpZdUSf5GINjOg5xOGG668py2WMToDpvzwMqEkQQA3ShIZ0mt4k2IEEtrcx&#10;UfbU2WVMKycJkHdz0Ukn5lX4G0KOeGjmwgAf8cMX8cn1TUwRzrb6LF5O5glTrp1EcgkVun4Cflxi&#10;Ry5/p5ujjf9wEHDqNS6xKpuxJjCqwJ4KfE6HS6ArK/TCPZDWDnhi5wkXEO0GAN2Bu3n3kAnrRJ57&#10;2xhEePCD++Rk9S/Gw6+8hQ/G1n5vGW93r+P21f81vvl3fjeW4xe0lvaDVw4+oTD0D9hAgOym0xlB&#10;+RIfs8GWzWbY7+E06I0HS6RNqBtcp79z37LsBNiibnzXri1iIMGijBr1MfHLg18cBEA1CSAdIAGp&#10;wRX3vcnEFvmE3CaHE2jDJXjfWKX9K1f4kIUBfWMbw6aHCeAvucTtCDboJSpDP/JseImDgQX65r53&#10;uOvkqzJIH1U71Bkf7FHzZhxJEs06kCeYYZCCJnQsLYWX9enMtGGelbIe0DQ3bVf2HsZygn5XDhxg&#10;iwW/bYuTdp5SbUa2eyDOsW+zKdGilInJNynDxz7M3ZsHPJ/N8EuNSfSO+tGH/GgP87uSOjnhh4dP&#10;wY31WR4GTFDiPdzEfdoMBvW9r/e+4WLkhN7AzZysU8+dUHJG28FUXDJNQuO9lO8kywaCPoOWKoFo&#10;gQH7Bz8f/5NfbsV3v/Fx/O6Lu/jloorjx20CfTgM92foqycdPp3W06TSB8h1bkb4Z7V4dFWPV5M8&#10;bt4o4s/T/o8ud/Hscow/3qWTx/qISXv3cJWXcIxfeRsO2AbraY9L4JbrRXzkQKHYu+yjE1hSdYeK&#10;HoL6dtGKE3TGyW3TQTL4wuqeewDPqevqkGT3C1yCi6tqFt3xEkxaI+9t3I0RAn3TwDfWsLNa82Fs&#10;HH2g9Wb3ufSsHl1kxHOVk1KhLq722DSepMza5m4NxkTajzZlQFGPLe+RaJKRmWHaghMxLrup6JOu&#10;fYGwN2fN+Nn3u/Glxia+A2/ocJ8n1e/0ZZT9gjo5+O9+jR3k94Qy/yw+rT8sYnh5E3+ED6A3Y2kG&#10;Osr7oL6MvwanKJCh+0x+Yn+CsRm8+SU4dYNMzX5MIIeQgDd0Iad+tBK8bPPMdJop/tqMwHUBr8cH&#10;uLTWiecRDmoNflb48S+4Iuc6iysE04KvZfxX4tOcMN3itMyk2C/hmhpX00Nn9K/bAxaha9s0cYd/&#10;q+EX6mNwBr+x7RLr4DfWLWwUjMUn76hkOvwCX+eJv/oTB+9qxFMuW23g05uAQN3Dj+CwLeRUNMBi&#10;M3K5xH0/N5sZTQYkqJNYse3ybIKP+lQbqafMXgcrzEhyjy0zXJvoT9ZC9rRpX2Hf6oTLsqjfgwH9&#10;RLM29JfcBZgBK2jTKo8+3AMzAK94tZfoIX0HZg4oy6zMObbo9g8AmQmM8KRdOmjF/jNr1fFXl33P&#10;eKXlhDzHCZBZCqSQCc8L9E2//iZ6NSLm+oi2riYOlNajRyzxRQ0d5ffQJ0+kX5vlhi431QUE0KJ/&#10;PXDJUWKXyTYa8B+uF+cbKYPVJ8MRWq2Ej2kwkTJ4LFh2GExtgD1mXe8XsxjjwHOwvIm+bsFCM3Vr&#10;PMdJdS3IgSQPetp3kQ3Pc4DUiTqXSbp8Ea1I2UE1+qlWN/agDnTAhoe47+weu+cLqosOICuX4tfl&#10;ZthCi/bxcZqYFhr3AMsevyWeGcib/FJqQ+IdfTwhTqCL0HfaK/7Bv9KBILyvoWMVzmILjntoiIOF&#10;SerwfA+t0xbl5h6uprOg+ISZZsYRlqUEBqpBPx7aJ5RQumJGFvg2LvZgnTN9sjNAXsN/ibcYI/k9&#10;fNvBp4TFvFzF0OblAA/Uhuegq5Rvv5qdujmhV9pPkMs5D1kk7ubqjJqDcciA/1Md+CPVAUeFQjmY&#10;ihwESJ/jo5SddUrX+t4vuJ/nWYgDVYcfW50+Si8vP3wlL/ANZfgs5enXqSz6S4PqPInB2YM4Pcnh&#10;DrQBW8qJObrYYrs9gKMMwmXFaZxC/2Wx1uH+9+t/07MVdHrefRt88U9660PTz6Heqe6vr0n3/MmP&#10;f4L81vogJ34OlnZ/33/rx0+8Vq4OBYavcC0vzDzOMzjYr38l/tL/4i/HP/2VafyH+TcT8biEnz2a&#10;3sRL4yT4axIKPwcvwc+fVDe9bFpqvZ9bB/ogDbiluvvyX2rod+iE+2C2UDL1Oa/DXM9Po/FTvxRf&#10;e2cVbxKfbVqnKYHg/Wd/P67Hl/EhNtXZ36V2Okjlnmtih6TA1R16fyfn3afNLPu05BwObT+mjD3r&#10;4eXWIwkLXRKXVFqvT1/ey96r+K3M0rYPG7AFO0qD05SViIxtsQYU5uAhysI9Pjc9gWstbx+/9bWv&#10;RePs9OLrz64mkI5tmrWdwqLcPLmFXAuUKm9j3ACSm3NjObEEwFF5HJ8P50Ul0r4bFOomdX0q3YA5&#10;ZoCXQYJZJGOc22IBWZusAHUcIEDg7JvLLySFzug7QOKmkavFPJYTAtrpNCbjSSyvV9FeAuQA7pY6&#10;QKXDo5pLgMZRRVN7U0owSlFZNtFctS55DoEyJN8lbDnBuFkPa1OnxwhsSX2dHXYwBBim+nQEzpn2&#10;u3bXNjnzpJiTYQAw7n3laRl9FOARhKze7gNoEPc1gG+6+Yn9AkhSqV1+HMXFWRSPR7HvjWLdHMW2&#10;jVN2H5hbOsBNFIaUm61jXMfRQmCHlHfsPjIE1zMaCUdH1wEu5J3TeR4LjYDj6M1NtE6zmGxbURFA&#10;FOV1lMgLISBPPbSDQwASjarDsAsAYdelDpAas0rc3L62NOV/mgYeYX4Eojg8ZFtNCcAmbkKK46e9&#10;xCXRHhGUe4oiclhv8hhjmTe0e0Ojmx3I0bAdD/vteOt0nfbfeosgszWENKArDwZZvHm0x1lvAdJa&#10;DKj/zxKpPDofxIM3snjEdxkkgCdDEJxl9j0EWx3neWm/HPpErDMTxiwKId79n7YAsqblfkITCL0b&#10;XS+mEF1QpKL+nqBGF7rneZpZcUnVAsfrMgQdm0ReEnuDrjuwa+acA1aOYmO/kJ99IhRyC41Ugt9D&#10;7+o4XZe5BI5vRp1X3N+T9ODQPd3LwHFLQMVX1Jv78JQlZEXLdknfZptBSmgFwb+n8+wgk1PaQhPi&#10;EZ/n50UacGk05hAppAbhct+OLcRyRJ2aLu/pIicCLA3xsMEjcsHGtnro/XnUCH4MbBtpYOAWAXAN&#10;QWVScEjBDkIHzkWGrqb9KzoE1zWUOCsJ3g/LcWYdSJ9kZ+pg+yJaPewJvTWTc99txmIJFqCjLgsr&#10;XU5AUNDySPG0OcU6zdIZcLvRbUZAYn95EEFaXikQZn2Cu3Usb8cELFkMj+sxRG+69GkH/JCf7QlW&#10;ncV1Da5HuO+mVcwhaoPTPI7OnZEEa2478QzdXRKwvoGdSLSu73Yxf7WNObItUrBullMtZjDDjwmW&#10;es11/Ab9WD7OY4KedHg1qPNTbGayaMVU8iSJhwtsWzzfmXye5WEMnxE3CnsnkMiAnHugS4XcJZBm&#10;K+7QK0mSEl4jcrhfzCaNuEUGD+qb+BVs8L/ejuP73/s09i9uYw9xf8K9VX8UqznYpe7w3KbpQN0O&#10;8pWQtbDPRrx1Voej4fTQvdYpxHNUEP5i15A0n1f3JOETrkfHdIyTF+gJOp+1wMbFOhHvnicKw4pr&#10;W0jdGRU+ecwzh/TJIqqimQa56gMCFvC8Qz8NwZDJjuB5cxUd+rYVwzQw596YnoxrBpH7It4glDne&#10;u6QflrfYQdWmTgSVXeypRXAAEXbJ7B12On+FXPjbwL62xdEgL2eExSw3PE17ZMIA2zzHDbj34jh1&#10;kVjO0HnuBAvwVxinZLibQfp51nqxCroeTMbGKXNMvXRbp2YEgj2zm1pc07ebOUSPoNPgv4FvcYNk&#10;SfF+0Mb3lFFeb6Oiv/V7TpigkjGgXzftbtytlrGd6eAd0K1HHxZZQOzhuAfbIghLY6UETn2eNe3h&#10;ePM+bdJ3IR9svIAUOyjnxO46g7w5+I99GMzVJXGUvaKPDVmaXEeTkLPLC7FvdBl3kQZBXFqzIfg2&#10;42pn1osDeWCBGCSWFdTf7NQ19TTo0H8f0+UNsMEltisnqFC2VXUVd89ncfnsj+PVs2mM8knEwzeo&#10;3Kfx9GqB3YJNtNlTUVE3Ho6V4UPdXmHAn5eTXdyAcZ5O+4pbn9FPiDV6yPWINniKd0nHrQh2jmyM&#10;RSAfJySqSwJu+rwQy7f4F9TelebifYN6t2kyIool/f1uB3DvPY67+lFkDwfx2Q8G8c3ZIwL8n4ht&#10;70ux6nwQu+JLxBIfxPLshKC9FS1kkNV6BIvUZAnPAUcxVnzAhAAVnZNEEczm9K9dvd+3kaV/r/ke&#10;+SOvNTI3cGoPHQCkd5Cds7FpMAoLbA+FPHgQHGTFdwkgau2ULWKmMB6BntNnIZQupBBeZOywBOd3&#10;AP8GW92Li+it+2GZ7Wfmwx4cd38gM5QcaHBSwuyjTheSz2/5mhvVGwBbR3FIDqCI02Qdz1BlzAxI&#10;PwY7KHSOzuqDHHh12V5NnAMXU9DHNVWFzjg4hH24hHSBEel7d4sSTEfnXX2JsDyt+DH6kFNWDcx2&#10;cLSAf7T3BNN8vl3m8RKdrtmB6PgGG4DymHjG/e59Z8MaMQUbPZzIihsgpWWLyoPb9EGSabercEDK&#10;5VJOTqU9fPjG/xAt5YNJGqs30Z/ap5kTm0dfjb/xC9148Z3vxmfjRjy5APv678T6xiWIJTKax2Ta&#10;jMFRjo87iRn46iCT+y62+10C8YcxeDCHw8E2LldxdjeJF5IB+m7Z3MYtPtaVBbvVPsbv7ePpoojL&#10;T8FCgGhpmhD2SCgZR60OcqSB14d92OQn+5JgAp1wsrFawmkdLJUT06SK9k7p7zk+YyW3RiY9+JH7&#10;CeIO45gynpnxh/+54v6TfiOKYhvFfInf54XM+zk2T4QvR+J/CqU6VGHDfe5lmIGrjyj33WIY334X&#10;JS5/Gv4HvjXgyTm20/G0zj5BZAXuis/UHf3vIp+6vh2f9A5tHuVH8a3nyG97RTfTXzPwbQ7f1l84&#10;uFo/i7MPetEffSVO5HfoWu1mGc/R736tH20nPLGJlqdv9qu4Wo9j0f0gtqftKG+v6B9kgzwdT3fR&#10;RROZFV39FLpH/Qzil8h/Dt6K+8tlG5zfpQByNDoEYDV0TGriNgK34yqu6bfbpgu6t8gVf2q2EVyo&#10;LxchoF9oP3C7V3ShbUmnqJo1TOeYdVTxzCm2IAabMXtB2U4sOIE7ox5jJzOgXmv485DPzQw1O8fT&#10;L82SAD5pbx4P4Dc1DLxuMNPHB/S64XLG5QIsobN8OQDRw79vwHJXP2yJaSqe0RrSmYMizNqvVRgV&#10;+uIp2DtP73fgB0WpC8TwV/2pJ/8aUA6po6c6e/hazdFRbYyANOIOXJhgg9TjAvn2vhD7Bd+1xrEn&#10;XplPaT/+r3lBmW36RidT82RT+k1nhu05FSwndQ9SFc5TYtNBIOBck3a6FNEEjibPmCOLaUWws3R4&#10;An3scV0+hKuDO/imBrGoG7nn8lAEtjbRgmeW8A73NXZZeaaOq6fYCWyctiMDqlXB2cSRHWW5gkS/&#10;7CnYLg2Xa7sFxzV8ZVFsokAOSCdhiFkzZi57OFoK35G9W2M4+NSA73WRX5u4sYW/LhbEHWDRnLiw&#10;fX8AUJ3r6+janXgt7XbQC/5hZmJtRnwqHuO/9eFOKLSTnORs/O0zxTJkWYdQpIFDfTufN+DOcq0F&#10;uOGEXRv/mQYK5ED4jDSQC4ffn1FwcRKLeR9YxCETn1KAu49Qf9oCb3dyjJvpJ+oL37R/kCZ22uQF&#10;cIOzeBKwUdxVN/iWYpv49Rye4USVsnFbncg63IkP2Zep/1L2Ibpqf+rDAWX4N/1Ku6htap8fu51D&#10;/2ERP/dOFm8/fBwXWTfeqWDptGVAnx8GNPXd1pM206d0C7qjHCiLOjmewZ8JLxMnVHS+7Ep++/If&#10;rvRdmtxyP1yo4IHXWQbl8r/SSPfrNP3tZ77xvc9zMdjuvU782S/X4tdoU3fcjpfY7/AL63j7tB4X&#10;RXFYAl0BGMTiUxrsJHUaP0g/VtZf1ub1+/vPX7/QnftvU33u/0+v1NjXf1mhH//xOZ/XOtU8/Xw+&#10;cHf/y1sPxfAM36eP9Le+g/sfgcM//evx5q/8RvzWL5xFnP1G/ONnX4vvf9qJRvnP4tX2AY8ybUI+&#10;owAVECXwKxVhWy3bMuk/l/4WfJaDmy1eZoVipqCCFysbbznU2+0i0kots0hPj6L8iT8ff/On4RHt&#10;41hcn8S//BF3/Oh34uOrp/F9YoJscw1/lRPBnzAety/xd9oPlCJ1d1bRVQLiTTqJFU6TgwUd3uNG&#10;Ur29LlWda2tmcsvP0RMHoFH39NvsVwcDlbH7wr6WnTQ6Sdw/eKUsPXRDniVXT/vSUxmtyfamDLdH&#10;Dx99fTy7SrMkTczETZVzKiahkV+nEtvckg8IUo4J9iGrzRmAvcIxHDrXBjpq6MyPDTII98Mairer&#10;JrFYz6OaLaLuEjM3aAXsnLDJHZ2kAc6clTiM9XIay7tlLMZcN59HXkJFeMTGTa8BVo8xTie20VOO&#10;JHqMv9brwMm2pD6AlETTKNc9wBwRNwCZ4bRmOFr3wAKzafohCHdvG4+/Fbgd8EsnodCOP/nhGv50&#10;s9BHyOOctvcumtE3ylg042MckAG4gDCC5znDcwaiPiRwrR0RbAGSOuiXNOJuuojaHSqFoywFOGcy&#10;6c1T6nCBo/8yXvxfOyb4BjAb3SKeDAjYzhrRpeCih3PqEHjikN+EaBAPJ+DKAGM3On5JGa7pp4up&#10;wwEM3djSNNE+MnAWZO0fSwyKPhO4toCZS5gk8guuWcxayMrrzDhsRKdHkN09wsEQCqEPFClux4L2&#10;LunAhunmjZLfZQxvKxwOAd+b1PXkJNZdaBVtKHBMbYKeLQ5p0uhEC1B6eEx5Zwv6ymW+9HnpQBEE&#10;GbKJsMJDOkxxdab7sLEmgSZyTeDu59RbMHdfiMxlOTB4s5tMi3BTdP9LJ4PYjRoJLwdVO/Rhq+C6&#10;BiSAZzrjTsiILncJTO9JmS8HzPDYOTrURTZ9+ukhwaR7NEyVFySMQqkKgT71y3AwyxFBPPVz3waz&#10;685wiF36qUkbdD9VD0MGDDypV2JTwXHc824IAWibsUbf93n2Aqc4w3hu+XwOWd/PIAcQPQHAI91f&#10;gA43kPsOgZU6TGvSoPWUNxXPfIcgsOi30t5oKQAU3OYGgYJjxEiwwFE7iFQRIDlOW00hwISEp8j5&#10;7ayKiTOZELgZ5buZbsvlGkRYs6NWrNGdM2192I9PehDNV/PovzQzZpVS3HeQszlyaDsICXDNaNeG&#10;Pm1SnktDXbrpQKFdQwujP6bNq27cYd8DDLOYCVL0baMXdQIgI4vqhr7fL6N0E9v5HaZNvzTWEHnq&#10;RV/WayOINLKfTaJocz2YsXsqxkD4wZDmDrLovmbgRI3gyoyEDHKwfFQA0L3o0O4Cou/pZg0IQ/v4&#10;AlKv7kIssLsGxNBM0S7YQJPiIX05IPD2hF6X/TTVHeqST1tR4KNcBn8G4I7OG3FCuSXt8dCEdzPk&#10;Tv2+Bx7kkP0zgormrqSJeVzmOfbaIdAto4OuZ+DAHQRt59pkgqjHyOcRz90eY4PHtHUBYZ9uPAw5&#10;ruh/YpIUcPTQlffB3+eo6ApSnhmcOUBH95u1EINRXGCXu/oinWoqXjqbO4B9uk8X8AT+IycU7jGY&#10;0S060T0Fex06A++6D9uRjbpp1hL4pS9RMExtPcvjxs2zp23wZH4YdNhOkv9wWWCahYeUr+iTcmzw&#10;ce/pIGr1FnjQhDCDe3uCOEGrgVz0Zg78u6zbjdU3U+TnoQjWRXyHNKbNeutE/7tpXN8uwhWah7LR&#10;RSz6cAIeTvi4GdUaIwL/hp7WmY8g4hNoIXZkJoH3wKi2M3ycA5MbbI8+rJDFWtikDh6c4Ez6YwKM&#10;awxLvMqxt6kDkpTkgQhmInpi2DWPconJhIDsg34tjkc8qUVgLSG43sacgNcN7MtaFU9o5wBMGzpQ&#10;IJFFTi/43tPdJGsGdCvk5CTTW5B89zjs5EVcE/iWyHZFoLZ09o7/upTlQQv+h2vC3tE1/O3cAQrq&#10;E8NmnII3nty9W9IfyxKMuAIjkNs7de49idXNZQyzq9hk34vdt1/FiwW+Hll00a21JxGhT22DMJVK&#10;3SJA8eWeXQXPbxHsF+s12LHC3y3w++rOLi1DbvfMstPv0PYpNsrz6dQoii7Y0OR+7AZcFBuTYoES&#10;aSmLOL6bx89n48j778erGMSD00EM32rEX3hjFL/xp87j135uFL/+pBu9s3b89K91439+sYnf5xmz&#10;8SIm+JTdijKWY/oaKmTx1o//fKYDUDnymeJXV9tWvOnAmEEw/Tynnz0cxLhOApWhk+5vYpZhHxvq&#10;nMIH8EVTjNHgGLjjR4MjECPw2ohd3XPCUHxEeYeOjCJb0qfg6nK9xP4JqPAzXJiyOrf4XvfOGlIF&#10;96fdmfUM9qRNySnZnm6KEWCey7z3yMV9j8wiqwzO7X37G11zcAozgGg6QGLONNiRmX1Dv2nAlOOg&#10;Wt2BWmThCdBYJHXI6Rb9Mm1Hn1ya7elyQX+Z0We2HZJAJtQFLmRQuwHDWnpRjP75Cq7CPWuIyhnt&#10;csDPU3N5SFrW5uzwCY+f8+zlCp9B3cUhh8lwE2kZvFnp/g3swS0cfJIbYP3oxmFjbcpFLxS3E511&#10;bCAt5+BZzkSnIJH367d/Of7mLw1j/e3vRNCmoxbWRJ3nmVtWmIXSjlfI+wFl55txXE/HMRpfR3Px&#10;Bn4WHLj5BLPsRDmBb/bQr3eK+BEBSH0/5dnYIJzJAQ03bS+um7G7guuiWzs3vQPk9jzDjEVxrXLQ&#10;nMi1MaKv0bWce1wh4vLibEtQwPMqJ9S0+yGy1Z74/IT+36CPcjouiXK3TltUdHiuWYLH2PMU+5mu&#10;5rGBi035fl7iT7DRdWN1GKC0CshS1dQA3A/wCW8/wnZ/D53/VfzKo184ircub+LKbET6N4MjGFyr&#10;+2ttcc+/9L9DG3Xs/X0u21/v0mTQbEYfzhdxiTxMpNoBnGZVV/Du6Zv1+JVH+Gtwd99ZxvAcHOCa&#10;FhHH8AncB18z4f2mexGf7LKUUb18axfDH8xi8Yw+gcOUYLKZZx1kKj9tdtEHZGgA18SG1vjOEqxs&#10;IQ+5MRAaxx1stf1mbHoD6o1eo4NVSZ/y20Pa9vVJWt7oKeTuH2e2nJmmVXOb7FM/10KXGhUcijI7&#10;TjTIoZDHHi7bfLOIVtWN9mYaE/yIY1srFLjXKWJgnyp35HJVYq/4hm5Gn+ywv2IZ5wZ2tW40kNP8&#10;lnsHjTg7A0PxuS4vz5C1+1ua0elk+0K9pgOtwxC9GFKJAh6Z3TbjJTxxV+Dvuc7M/ApdOcGG3Jbt&#10;2uQC+JdZXSP6sp9skcZwjbgqRy3wOU24lsGlh8fVu55kjY6uwM9qgWw3aVJ0CuYsKHcAv5MrL8AN&#10;VA2eRXlwILFGn2yGz1obNLuPzkiHncE5m/UWPgrVApsa8J0lsYFUwaWidBA4dIhf0oopdS3rI+sT&#10;2l2BRQp3TV/y3aDL5chjg+0gvz0+2VNSt3DkLfJN+d/Ym0v9t9hXznVZSRxCf+7M64E7OLHvHsf1&#10;2pB7c3AD3sH9+40rQJTDNrq53AleIjagsDncyZUjOz4zS7iC66fBxg71QRl38gabR1+3G8gTLpwG&#10;HNHpmmnKGTrsmCcydDI3g5cf9rbNeKYP3Ycnqqo3N9grtBG8AA+R9hLfsF6D+U7uor9mJq0RGyFh&#10;kq1tMzIqiNWcvNjRnmbO89B7M4guuN8VWWaFuoevyzERMv8hE94Lz57GXKc9GTrhkjlPIXW5dd2l&#10;uiOkCl67NUrKRgbXUnZRq6LPieX4SL7lFhe7PTUWYyhbnM6QdQYv2jdbsR/0wL6HcPVBZA+KeLeL&#10;72+9CR4NorW+jDEycbmo2O/AqYMXLj+WxLoSQwxL5d7/ixHz3eHz9Dc/+gP9QLrWdlpf7RYb8LRU&#10;Oj3xlzTQ5E0CBhrhWIDv/Dl85V+87BvsblN2UZ16vGr241nrIT6KssZwT+zhZtmL2zvipPmKvlmi&#10;i5Z1qKMv9eLHSvyTF/+8fhaSvf+Qq9Nnh5/Db0s7/P78Ryz3T5pnFdP36Wv+od3+bQ1ef5e+5yct&#10;xfW6+6L8ZTzZ762j/t7Px6Of+Y34N50lupvEt35QxKuP/ijat/8onroH/H5MAdgWhWlNqdb6YuqS&#10;BkFTaXyDLrcLeK2DsEPiqV4ebSuMXrsNwut2p6dzs4O7yky7yy7g4b/4bvzbX3kVb+isb9+OP/wB&#10;qvDdvxefXP4gvk9/5ZD9tKwTfdujb9bEtirDtBTa/rcP1CH10Vku2U1GLcBo+Y+Zt9s0FqNkqAe6&#10;5r1p70Jl9q+8aKOX8eMqAdtrP/m594rNTlZyc8KVpLxiIIaVruHa3/raX4vGkzcef301vg3XJLux&#10;pUuKOrChmfuaUNQesvn5Ebd7aFm1jsYCc9DZOs1ZA3ggrBLFlIrKSw7iqWfOxO1hFh5JXSoIZycg&#10;dYeR/01aOoSLiRVkYQV4mC69QHldVuRMqN97os/OgRQI7X62xAnwYOvA74ZnCMNAFi4Fw+G50X1q&#10;vwJTgL613pZD4xXAAVkgoxA6H6hpp5ucEVEh0n28EHwSvgZPm44Bm2anH/XBUXTxGrsYx2Q9xbGg&#10;qARLx9zdgBxtIFEbgrwldVqO17HDIKsxAe1kFg1Po8P5buj8GgRhsx5EOWjFLQHuEwDzVwft6Jy9&#10;EX90dJRIzIRA9K7Zo4ZtlKtNoMhT7+rx9DmB9tU+Znj4tW1ZIUXq2IQZGZC1CPQKQKqJk5AolXyv&#10;0/AkT0/k2EvwaTOqigHt0+xcd5DH+ycR7/frceTM4WkeneM+72vRhpjDZ3HEyIKX/THCKT6WNII5&#10;DhB5PPuwS4BNULcvIKe4iSco3ReIoYfHkEPqNUTp/mU74vmLTTy73sczAuS7iVlFBLvup0Qdq/ZB&#10;12p85tip3WnOlVk0aTlcn8D/OIsuhux+I+p1w9k+DQcdXuJgHFt0MDFtuI5czBp4SLv7tGXGPaqQ&#10;YwXOeBT1dfTRRVPGK/rBwbk1tUeEKZux02vFucvJimZcmg3gJsPqB9d3sRUdsEt5XXrYKDDsRisG&#10;ONi6qaE9HDbkanWDrt0W6Rj1Wgf5T7me9hZ8bCDsniux7cV+1aWcO0gMuo3zlrjE7jgap5TVXvC9&#10;M4HbOEKHmvy35vnqelr7Tp3rkOGysSZglewBcARCDbRnDeltQCQLB7CoO6XjLNrYM/3qcuZpFXeQ&#10;mWfUaTYliCcI8hCSLfZhMLSsBtE1UGhKetGnxlHKcqhtJ/GjF5TtwRvU5fF5I95DPzrIOaW48+oA&#10;QFyCI5JcYK7Ivo9tG0D9S2dMISInSF3I9Ih8ZyrmyOk9yOSAcr6DLsw/WcVnMxwwOpHVO9FrdaPT&#10;huw2i8jOwA761JMOPkMO68LN8psxO+tCEIFh9wUCmwwcaz10jHpubvfxdOz+GejoBcznuEgDX7Wc&#10;EOAUQoyd5Dc3UXcNNhWubzIIAmQCEnO6og48zz0oduhgcM/upAWINyO75DkuTXhAfzVoQIneSuaQ&#10;uIGCgfQWErwv0AHJfR8C0m4REFFOAuhp1FCm3aKZDjXZLS9T/6XZaACyzfOwjri9oh9nVWxeohNO&#10;SkDSTvg8O+EpFPMCjF3NzEjEMXX7ceJgCM3sdh9R9zb98gIsjTifo0sPwEezUsHSE64/w/aPweOX&#10;kLg1uOMBFrfo75yIY9Snv9bgFQ9x6UuGLF5B5jv0+QcD8IR7W9RHp7cnMJzRn136fwe2jOnvcoKd&#10;OZZGXdUNF3kfYwQGECsIag0wcdDcvZpW2JmB1aIiAKNuG4KqLb7BQNEjv7eQnT7B4pb7t4DTqzvI&#10;O9G8sa1TTi6jakpcsAskTkCPsS3NziF4y7CxGoTvAvAy+DBTrwK3ljfJ8UfmYT34E9qc0/cSxjbP&#10;cYl9Y1CPu1t0hHr2FSrBeG13QyAjiceG9yuCmCpaBlQEZdsW/g0zzggaJrer5At6S4g6/exuMsfY&#10;pCT4DiVumfq+dgk5/dXW92D2BCB9MGlAmy8lErRJPSUM4T12C0F9S1+FrT8D111y4tL8AXbq/opm&#10;ariHX52gtgYu04RwGesKfVthW07Y5HkWv9p3yU0ec3D92/Tg88828cmY/kbGZuVq926E7Cm+D/CJ&#10;G8vDN6uPD7CN8+NNnGDgbSrdJXj9DHlW+OkFpXY6ebSO0N9+D3IODtbBpIkZADXsyCxsPh/ydPC3&#10;oFyzhvkG3+S/9KETLr0/HV84/XOxPSMYyTvx/k/jFd/8Nwks3orJ9J24zd8jwLmKpzffBsu/GGfv&#10;3sQf/MGrmL/4hGBxDEa/hCoQLC0IqMsp/gpMR2buh1ar92iLwSxBNb8nkL4GelQjQLpGVk2DEPzI&#10;9RqfBAY5uNWFa7QIRDKCMvdXWlGublW95l/KjDhD9RrnXLMZxRR7Pt2O4wHPembggE9ynzT7rySQ&#10;XRtApj6F++ArJ9hJNZWwufTDIO8cErtC5/VtDoLbL2Aj/TWZO5CAjvMd/JO2ITf0Kut08PtNSCZV&#10;QotHo6oaVAAA//RJREFUQzkaz8ZBuk8qkRQVRM9QQP/eUFYTTNyCZU5cOTnXqC2AOHwLtu/eW+4B&#10;6X62ZlR7Yq6nKu6wUZd007lcg4/AbxRu20GbM2o/Gc8JVrAdbIRvqQvYST9X9Md2s0AP6APKS7wN&#10;nZSv0UrwE5+MfsqxWrYLIpuWESU+SlCJDGyP2uI2EyBIkleyfauDnm4ffzX+3V8axsvLb8YfXOkb&#10;qxjT9y/AE3lH2cV+6OtPkfc1vnN0uY1vfFzGt6578e1xSb8vo3XTie9T7i//2i5+61UZ/zdws43O&#10;5waHafCiHyWYeI6e5h50hLyXXJO4iX/gqzb98ygm+Ijtkn7Zomv4TbjHfjeI4hgsIkiXBnhQlRwN&#10;dgwsnUW+m8bxUKzMCbapL/U0iPYgH/eO8lTUZhM/PUX/btEKlEAfuq3DOfHp0t09/qDu1gr4EveX&#10;dJLbzJTzs11M3WcX3OtvbpDHZdyCvTOXXAONoxP6YreITXURVd0s52nSCQMuwAp+jl+aEmCusFvX&#10;wFLWGlmm/XKQs9k3LQet4BV32NpueBHvJa4BTtE337iuxy26+uJRxG8gzw8eDeKnRlV88KCML4NV&#10;/89P8DvumYdhuU+gE/pT5G121wJOcwYWZej3JV2AqkO38BngrsvyT5CBOuDSuWNwKJD12FgiQ4eQ&#10;xIDr6iX9gR/uthvRxJ4v8RFOPl+DTXQ7BryLRw5GY9tP4QcP4J5tVybgJ+X6ZnznBEKtdZGWW20A&#10;R7l9b7SIDr5LX+fkUDqcCzngeWMlloFzTrLE9jI8AKXCT+xOu1EsHCwCm5xD2kAyjBXAibQNC3Kq&#10;U9daxwmqAb8dTMEG6O+Fk2v4J31TEw7YxiLMcj8sCTczCb3ED2Xg5g5qop2U9MGc13Y3iya2v6Ze&#10;Zo65FYxLX/cTMG1+F1OwWuxzC5bGsJ5W+jjAVoGJQ/klWLZEF4shGgtpToPF6MgSeW61Ee0QOx61&#10;sOGRmSbcj32u8QsutaqhDzOurbob/Ab2C1iV2jzx3AQ5NcCX2qCKwekuBshgAml3RdUAGzEKm8nv&#10;3VLCTG447RxdaWBLhdnG4A/iTX3dEtcxSH2OK7dMtkgybcDbnTSlnnR1SthYYh+F8Qr9sM3oA75M&#10;GegGO8g1nNR1tRT2KNaabZ8O3Klxg8sT8OMZgb125mCnwNwwtbtLPLIi6K/30+BjIsT4V8ARmWuX&#10;6CxcSoQs4Y5mi7p8FUhEfYnV3DuPDnWvW/eoMgvMVQj6DXdScOXDfmqsPIn8bBnNHlaTlkU7mQGf&#10;o6CVhVMVlx0fsJS/+ZVeYoeDy3xnRm33AB7EYZRrH2FLpdjD32tsxYnKdEgIMvMUWscQxF7Lcm/O&#10;9Cj+1NWsxUH8SNYnpiJ4eI9mt7Cx71Ov5/lRtOFa9dvn8f2ZGfGbVCYSpY3EbbTTtjou4sQNzTzU&#10;l3udGMXU0CtkhPwQIp/qYfz20LzDj395GzaD7jgekA6SoW6K4fBzeHPIDNNPpl9+kGxmJ/6Ol3G7&#10;n6f9rXvlTexfVnE7gbNOPcn4NjyARLtMJwhz7+unHv5Lpab/Xj8rEYXk933/ujNe/6QP769//fIa&#10;X/d/p0oe2m521WHPX977/PRz+P7wi8/TG3WNv5DbofG8sKtmFx/y3p+JRz/9a/E3z/gYTv2H3yMG&#10;+/6Pojb+b+LTigB/51LOChdsOWCZfc5bfiWZmxCT3itb2rOmc9ZEPxV8HThLuuPej7bBph/4CDek&#10;8uA+bnXTgH9/9POxvt7Gx5234h8u3ooXvw9v/fD/Fx/ffj8+22BftXGymRTDUh8bZHSU6kBRqcj0&#10;lMNvPsF2lA84RJvT6gZlxCstkeezxN2wSZd9A9uJTzkhUFIYMJd+nKC0zanelkp5Tuwpf/2Kg3G2&#10;w/fGFulABhsK/vzWX/1aNN564/HXL2d3AHsOkOOUXQbRwrm7wQfAV0eBPOq6wtg3S97P+D3HoHAm&#10;TXrMAG6IEbm3l0HpEudQ2iVIdwEhcXPk0tFtDDEd6wyQqPAKytnBxaaTZvoKZ6MK9xiqxVGaTQCs&#10;dEoQgAXGvgQpqiUvyK6b1k0lqzjd2R0diENPp1wB/ClLzUYnaSgQSQ8iULZ8lGSs4HzxRm5HK5Ng&#10;ksFqvPx2oM0Ti3Tavkc0CLqZMsBmgN4NwGTA2YR0PuRBP0PA6CbuHwO+V4DQLWDyjLbOIKIeQEBR&#10;MYYUvkTOSzpJQHN50aJeplNFf3Ea8bdwYG+e5fEPQajV5YuYP7+J28+msX+Bko+5YFbGM4K1lzcQ&#10;mxsAf+lgAsRMR9ajT6lsXtAOwc/GE/wv6ZON6b6QBgfmdjTEgQIVYrviqn0jhscozMMHMTobRf8I&#10;oyq6sW02IXMEjyI0ZHmLA6oVEPEG5J+PPFig6wlHzV6sz1tR9wQs91FCZ1w6Nl+WkOQ1RkzAXPRi&#10;BuEwZX3xahM5Qad7jDTof7Nf9jnK5Iy6wQwdchgUxHHwnl5ISp3WS9NT5a4XzcK94wB8g4QZRkob&#10;HNCTJDrq7Sybg45N2tpCHk2UVX2TuJuSLdlwFkfdMMXcDcol5yMIS7eXxwiQbzYhexIIHKwBcUUd&#10;jqiBG9aP0YUtunfNfROCDQ/iSjNsfm4mAlXVwTxFj67v0PkbIIEAekhfdNE8Z1/VPUHLpSPO3Hi6&#10;myfmLZDfA8ocDiKmDg5RX/etcL/ENje5KuANgp9BP4trQGG/KOHzOmHaoX0oZmzBw0JGBOR1Gjkh&#10;ksywsR4N2WwgIVzn/lPOQoMgxlyJ9EwWdKwZFwIpJM4R9wod9p6eWVDY8eHkoquofwq5vIbwUM82&#10;RKRPUFE/60f2qAdB6QMOBBm1NoR4FZMZdllNCVKdacyi1+fvVist/25Xd2m2u4t8jmhThT254XO0&#10;zeCCfKHjzf1ddHDIp+12PDnvR/8cB91CD/oQF8iYGTotiOEXCOJ6tPOqUcR6OcDOIB1Owd7rj7Nd&#10;C/rZ0zUnk4NTWrssGoxqoL9uJF0sm/GSemXTWdqnp9MlsCkIDB1cg4iaBWZWhst8Og6G0NQOdtvt&#10;7OIZhrF8UaL/u7hCN1/erOMY2TUgYN+CWE2daUaeW0zZmU7iTbC2HjOu3d8t0Md2rM8GURKsPb+j&#10;G0H7Np1TAh5z7OGhUTh299KlSuhEjb93dyW4VI+LU3ThwQg8qOJqjJ3c3sUevPA4BZfI7HGojfrL&#10;qD2CJDRaaXlOB11rDumvkZlKJ7EfdqPehjQik8USm97cptMT18jMrLj6bQkGYw+rRTQ7U3SrmzAc&#10;pxCe7DxbrihXkoyetAbIj/pla/qU56Fb7rfpXkwtOrwGEy/Rw41+QgKJ/uW7Towg3h2YbxdjMkPS&#10;jDGD1LnBEvpQdzIBnS6QPWaVHPyAKruMJ0vpM+Af6iM5cx8ssd3Y3Rnm7DiPt7n2ToJ414zjHr7m&#10;SRHvwdaeEpDGbAUnpJwh+IAhLbHfEX17CvNuD10+m8cUx6z9ui/iW6fo6xG6BQafuDyJ9pbbXnQh&#10;lMBidMFcT/XcXC7TXmC3K/ASZe0DELhT9LMdZ+0mOtCLBQFsF33cuWwEYlrwbJcr4jLwjwvkCTYg&#10;O5cx7jcQb7Cxip+ifVcOk4EjG2SP3wQHXPZRRz7ujZoTKKSNlJGfM7zKvCzpJ/RyQSBWx1/tu+34&#10;KTDH2ds1+rxEV/O769hVzXiSI6fTRgwMntBX9x694b0Da546/dHCxAMwEZL8jSvwbskLToBZQpQX&#10;cdRrRg436HQb0aVtlxCa5QuCdNphvQra1SfgPHOpOv9d0Z8OlDphV+98AT7xAfX4ENzrRPHGmmch&#10;z2oYf/3t4xgdH8Xf/e15/PbTefzxG2/FF+tn8bz2M/iAL8VR4yfjv3n1F7DD/zKWTxuxmCzAenw2&#10;tpCyAJERITy4j6zwP3V0pJ07eBExmUP65sh80447/H86wRSM9pRksyokD1mbOiIvqpq2JEhZl/SE&#10;e1s1W9zfPIraMfqKfjemLyHjk5RxuiVoPQXb3j2qxRcH+A705Kvni/jXWuBGq4o2dWwQHLunkhl2&#10;zhp/Baz8qQ/eiz+9u45v6Djwrw5lue3BZoXf4flu+p6IIC95dI7/ag7bide04Uz9IRwBXXUiaiWX&#10;4l5PwwNSUxbGJtk5uo7PMTDPeYLZVDsDMISStheBGvRp5QOfkeUJC91LFI8OrvJ8yhSXuuDRGD9Y&#10;atNwwBvqut13oovNOAG4Q/kd8NXPOClGM5ON2tZE2qhzigawX9SUawyYeQ5yl3ug3FzL89CnFGhQ&#10;jnfKGw4n5/sXlwV6/uRn49/65VFcffLD+MaPkNOJpH8b489KuJtZ9jN4kRkam2gtFjGrxDiXm4/j&#10;aDmP4pRn/fQg+ahn31/G716Dtzy7lY2wtU0cI6/20SOeBiZmK6reR2/xsfpP8Ns9nxo9B+GO4hLA&#10;ajSnafuMS6LGJd8vtt1ow5FKgvhL5SAvAeub8IcOtteCcxPuwCeQG/Ytj7V18liXX8/gdGa9rOAj&#10;aqD+IU2uwuFrfbgnGNIFX+sOyOB7XB5H18SePn2MDnvYwdRCwc/xZ5t4Tr2a4IwZK2fI0xNWy9WE&#10;wH3CNegatuNG7LX2IHq1Iqr+UVTnebR/EhyDIc2wg52RlREKeuAG6e51VRtjE7GM0+ezmN1i//jG&#10;p2BhbfwiNpOjeLSFL2SfoqO0a9uJMW360bfo19tbeJsyRCewi5aTIDtXWEQcESM0uEGsK9DldDIu&#10;NrmnLYpSPaCF2BH4CN5S+7TfXYP3PfB212wT2DtYYyagRm3W4D4eOmAEDjhwNJErEoF9Aexfn8hl&#10;9VOy0jx68NUZHMqEAgOwhlkIyccTm3SyOENPM/QqcTJqkpaQ47tcUr2g3PmiiptBKy7ebMZD92PG&#10;lmdz+CKxTZP6DZEjVCE2D8WVgxz3bpyPfrgtjCsx3KfL1QXyMveVGuGrj+iDO3RwBwcriAlc0d3E&#10;kDzMxqWl7ilYousV8YGnDrQ79HGJ3uNrTZoQx3L0B9TA1zWhcugxPmJPv9Qmrh7QCDvRWhNLINgV&#10;vi/HsBzY2fHdfkpZffS/ewJHAv/x52Z7GVyZUb41DsR29qlT6CkPMMHAcHsJA1zF4H7hKYN2W0WT&#10;PluBUwv88GbSpu0z+JdZj2aqIFwwt4GtbGKErtLOaoGe4+88eVyssq+RgYNpbofRwn85IOTg9R45&#10;wpTSpL6BNuaTuIM46bkPnpTsIQDu8ZqWl+ojqdNhVRTPtm/R9aZ46sR8gi5wxnE3bNnsZJcxesJ4&#10;E9/K/2m1RAWepVPgebaDplJeN93nF5xbzyQ/zRAP/cG9PXkJfWNmTg6O5vjTrBjCGTz5GZlS37RF&#10;A+W6UmBIrOogYQX+ZvgvXBrP4DvapnEYd/g2qSY/NsV2bGhrSYznYWNtXmY7V0WL68AwhSiXTune&#10;xsv85j4ze+RDmE+SiX0oRjohlE6zpq8oGY6JgMFaD73qNpaxdnAXXfWQhxa6WVvfxQ3kakd75Oto&#10;O3JQt7FrdMd9bR0w0x8YNxrb8NGh/jwhbZ2ArP3IyTp6Hfn6wyfWyxYbW/oySFPY918fBONl/E7t&#10;oERfqWT0xsvo8z166/6cdbiAp+rv0FlEnLJg06o6MwzBiJQ5rwtI9bsv0wchm/Rj2b49/JM+8ifV&#10;4vVHfvf51+mfw8/r73zDs1EBfAX8hRg452WyCHSPZ9sPXKVO+pt/FJF3piqlD+Fx9xfkWMGa+P/8&#10;veP4Hz74vYjZt+K73/s0vv+DfxzZ1TfiE5cfp2liepNb0mi+crVtqEIdvfCAJUuq0fcuE3WA1m2/&#10;6shGg9vhX1NWGroq0jgwdyjA3qG/aYdLUDeA5JtPPozBux+Cbz+M6vd/J7Lv/9fx/OaT+Gw3A5On&#10;6Co8WL1CV5LcrNL9KzUwlajUqQ+25QrE+h5LdzQNHXP8wLqgUNgEPoqrXQZdgFd0YdJnx8MVD1p/&#10;X7i/Xz9F/LHNfOuffpb0DnzhhXZyLwVgu+67+7W//D+IxuPHj7/+8sVLGghIoEimoyqbjcP9AjzC&#10;Wq4BGpyIAaBL/tyYE7tO63Kj14jzJkQNgKzX13Gtg5kCADgj04o9CVQhO4qvI7F9jiymVDuE7SxM&#10;C4Bs4vhM7y2GADSB327Ui2qIkRcAYyJl/ai1RrCAHkSWwLJ3lE6eCQx1b7ouj0gNTgLhf+XtJ+oS&#10;bcaq7w2NLvC79E+elK0BMDU6UJNzCMqIeigkvhbLwWZs2IwlwI8ARYXLFsu0j0LNNGfk5ojvgjZe&#10;Ih+PZx/y+wFt/IBi3oLRNoYQAjrluJnHg65ZFtt4SuHu/bGfEIQaLKKsBWDxz1fd+O2renz67GW8&#10;+tE07p6WBG2LWGLc8xkqASClDZqRm3u71ZpEkH0bjOM3SKTeBg+SOhXnbepwATFZSljRnj0dnzYI&#10;JG5wBs6GHuN4MwKaY5RnxLWrkTPv21h9to2PJ7t4vqDO9L+g2uT6HiBTI3BY8gZ3GG2C7ibPmtNG&#10;Z1GuULpbnKYHXbhtCe4XR0ydaad7FjVxNA4FKLu0WTPERt+7FPBpA12FsdJWXoepJ1X4MIvlMqwe&#10;JLSLHNKeGmkz1CI6RKb7dhELAjxP7Mwq+pY2e5pTvXEMIg3QVeoC4ujOPNXKPkdSabBWUuVJtsAU&#10;8uUagv8S55JO+aI899hJmZbqLHbhIB+XYi/IeQB4QBj2NMlRP2hJNApnT3G0yFwQ0unqrFxn3qL9&#10;HfRggw44QNcR7HCSA9pyVBCgFDkBLO0Dybemay94NkTTzburqhGv6IeXmPT8JcHTeoU+oRM0JR1h&#10;D+Fb0FcryNxT6na7oZ10t/dJHue0Z0vfx5w6I9+cOjlg5ASUp8EJOwJkRTm4RnCB9/TBmzyzS5B4&#10;Djkr6KM/oC8rOPiX0afmwCVvNQLPfTynLzP0utUsIRlVDOmnZ5RBK+IcUqS6mkUSvW5Kk/eUwJG2&#10;gd49oP9uGwUgjQ4i2wU4ki/BJWzUWeshsrkoupGfHKGv86iDGy5GWVdL2riLCxpqWvL1bIlOEeTS&#10;9rRxepegWnDk/foMF156QuUmBuUMvc7TXkv7bBLb62WUk2mMbykPfWyMhlE7O4/6aTPKGYRzcp0c&#10;Td0lcEeQ0j5kZ0DfXEIOFm40v4CQEqiin27GW58SrI5KCPlZfAmMGXWrNBNv1OSePQ9428mpL5g5&#10;3E3ifDuM8miQsiKPsIHR2Sb64B/mDNlzgHcfr4iyLsfY2K0HXWBXYJon1tbB4d1mECfYhySxRRvS&#10;pshg5IEgcQ1OLhG3eSMNPpd46ck2jzP0od7fxXhXxRS9uYWRdwmNE6FBhzYQ7tqiEVdcuzLTgc9z&#10;yFLNJZ7IuirRSWf0Vy0I4iJlIzRaYCFYsaAP3K8tbTTKf25J4Mmo2v5aeyOoEFVb2FSaC0NOOwcc&#10;sMsNwWCjBWnuoxM8t45O1tbaUkHd6Cvk4WCm+2/NpFabDmVyDYGPg5AOmKoXaTZOuG8eRQ62zecE&#10;DVkz3n8/i9bgMW0nxADfu9UtvmYX3U4VXRizs6fuDTqLYSKdFnEGvkmuB8DJG6dgqdmctCnDUTSR&#10;W2eAzzprxOpmEz+8pl63ZjjU4wU6rn0Vs3X8iDpqL+7hZLaT2x2IIy19E/oxoLsAEvxkjT7BTtf6&#10;Yfdiw94Rmfsp3QhVtPksL+OWoGoD6/Jwhz7yA0rSaZCeQuW+K30nDjRwdMXM0vS+QdBL8JObyoFf&#10;/Zl/XRkTnr4sY9KnR5bdKAkgTrH9bICP5Wn2EIaVsggLgp06cnfpalpmhd1N7giqZ5Ool6so8jW+&#10;16xs0Bn7cv+YzMkaMLu2HocJTaplE0wowOEVOlWBc7W5/msfb0Lu/t0v/kY8ePffiIdP/4v4zrQd&#10;Q3TBLSmatbOof/UiZm8exy9/EvGVf30Xv9B+K8rHg3jcP40nX+xE570i/kNs6W+9+i/iP8I+s+U0&#10;tmCR2TKImTZncYwYemB2gVxu9DXYhpOLHsJkJgywEkv00+xKB5+WYLL7+zgRhyoSMCJS1M4N8JWt&#10;DToD13s9sJz23NIPrV0rZYHNNk34yjKWP/G/iq/+7K/FF3/mr8b/6f/yn8Q/+tv/y/jZr/3f4+f+&#10;4r8d3/zgrxNM/iTY8Y20X5FMfrttxns/2Y/hO38+zjYv4vduIciA0M5+wFa3dIb6ndHf+8YQnVmn&#10;JUu1GhHqrovLwQ/uEGqnF13eexq9y+3d7FveU+d+7WfLszyJu0/993ArB/vKJb7TY7tRKG220QaL&#10;0fMJulnti+hxTdoQXF+OhtSdWAFDPJXeLRw8dXOM3hsEZMNW9LCdyynNovNdfgQ8wevwQfJBOYkB&#10;MCWloIB/zOIyw82JN0/dk8Ab6MnLEs3zPXeILGIk1UqE3cFqXJ3mEcsP/lT8j37xOJ5+chX/6Edw&#10;g20r1tOruHMQEqxsVA+ifLMbvVE/mo1FfPIZOgrfjOIiBo/hbjcUBLHvwPmuP1rEx7R1gPxr+J8G&#10;fq+Fv983n6UliE1wEDBExjQFvPVgp6MHHUytF/k0ixW22igv8eWYEe1ReTyIIsazKMdVGjw1zNx5&#10;4AF8Oasj6QF2SLm2qQ02uWRSvuE+h55W2aLv0lAv33kwyxLfn8oAfetDeDM6YFbtkn6pqJMD9e71&#10;mIHf7uu0VG9cPqm6cY2DCi67FqJ7ypXPDXfdhN3tIVD5tCyweLMXHzzM4+g9eCO+9OfPoKFfGsT+&#10;Je25raLVcPk4TaSz3FZlRn874PgN9O8FhTyFI6wcxXTwQ58Kz1lBDk7wFX+8Rs5wz9Is7mUVY/Wb&#10;OsTGfsKf9TqxP+/Ead4luEVnUHVlweNSUO5qAbOrZKe12kOCzyH6PcdfgD3oWS3vwGGQjctt+S/5&#10;CzBxOzHgot6nrZgBxFsH4heolYM36PnO7O3ZA4rv8mEnWnD38mIW+wuuHSMUKuBhME5+eohWjm9w&#10;aNwBHYwBzt2MIRjRheCaRFCHw+vLJEWL1Yr70CGIh3bnqpQpz0z7IVfqLHWHf5qZsYK7GQ9MwSMz&#10;0x5RvhzJ9k24D5ZCEA4Xgnc6sLLGEMx81l4bj1vx73Rq8YvU/Y/hjD3q4wCB2b0uOXX+zOzetD8q&#10;n7+JT0CiMQW/ib7iOIcjcL9rbDcO7hy77QockO8yfDruEpsWBwxRd9wP5yE+bIKZu7KJP8OczC6j&#10;T7dwGvfldgN+T9+EMuhkYoXONFpNNLiRBjfdemhOfc2ac+mny+VXyGgrt8WfIMnI0h6jd9AJ9E9G&#10;gUxr7jdLGSmRBDza7nQ4+EQn5+Oc2EEytozVGKxCV9yryUMz4hHXbYlBdbI6Kurp4SoOALrHYt2J&#10;ap7qkIH5RHUcgdtrOODjqajiUdpzzVL9DB98yKij7+TV9LtDQYjIuRP0mrqjIi5L9fA5923bImMn&#10;wjyAQkmW+KYtfdWiHeqJSRM1+Ey9RG9p84znWKrY72if+2kqxxx9yNZrsJTPUwyPiH0Wf7ovLpel&#10;GNkuLfjnYhjxNh+4asYdTey3Hp/3+/J3uAn3QHvTViHCZOu4Fr/Qq8U76MMzdY32GMe5YUPCEuMD&#10;+Emf2M0ti26xsxLbWfPgCf3g6dC1qhOeqO4J0rj3yB2YAYvEe+0eiE187rC/OjpD2WlfQPpLX6Ck&#10;7QsD/ZQ0g26lbSgUrTIWE9AxG56u9Rra6ACUvw8aLkc6DOztneVstmKHP0Uo2NIpDUWXihE2QUzQ&#10;O4m8cxb9vB917KzEp8iTU3+C+Q2XQmsR4IbxnXzfhA5jLTk1YvJpPJMfxyHAbirBi3ZZFXvcur3+&#10;8bvDBbxs5+E6M/FSE/jPAVrfpf30jeP47SBs+tgfb339HnkoJ/fWcwm32u9XaRVQDZ6Lz68dfy9+&#10;8NksfvsfTeMP/vCHcbn9KKaaQxO+QL+ZOOKWODzKGoGbvOjrtGwXQezybfTA98fY9wi7S4N09LUD&#10;QHYjEJnG2dRFq+aP/ZCBKa0Ce4mzGL+7jw8b3fju7wziD//uNr559VF8ur9OkyQVPEf98D/ly6Nt&#10;1uf6bHtS2f5B7O0wgplsNDHWCM+hD2NbB2+tm77DfdgbRy3i0Cwu+NwB0xn95pZilJxkakyQHpT6&#10;Bzvnbz+yG+87j6+oD3+nz3mJB/7/m3/1N8HfJ0++/vL5Z2l01jXvboTpko49IFnvHu7aYrSOCjrr&#10;6ebWCrzfJugA7FqAyQ3XPMOixzjaLcGgR7o7S+a+VAUo6qb5ph97Wgl+Dv3CPATlQ/WoJ+QWQ0xp&#10;6xjXCiVoYSDnGHV3sEkzH0VGwE1geUHQf9znuYCAm952KpwmxuqsXtLdQ5sP8rj/nRrOezvgkAp5&#10;/zdCJNYCUCDJ51k8HNXjpNfCoeLgIKdtFOWk1wRscH503A2Av11BOgVOhO/pRqaKe9rdKwq8xljf&#10;QmZn7XY8LHrxZQjZxUkjxnYkbRxSAfdsM/j93obg9WYa2asFhMd9lLbxkEBlTMDyu6u7uL0cx+rS&#10;01hx9Dgj2+eG7GmWYIuTdAZDh5dBsN0Lh4DE5aw7GGcGEjZqPcDhIjp9QKPdimkGCWlCvlGtjP50&#10;ZHlN3T0dyUMpNoBdtryLarqI6XQd87t5bO4ggpART9l0DxePzFZVG5DtVXESNyeFIXI0L92nDYdE&#10;H7o3xlJywu8VpOoZ5ODmbhXrux1BR5c6Qmib6AM6dgwsr9xPC3bswQguUzNYxN6oPwCcdAUHg8gk&#10;4ISyKZgndIrLOQ7BjC3kuQbMVwSxBqQ9DMoNVGew+R2y06rdQ84Zh3prE06UugceBaXBGSMnXBn9&#10;u4vn+Or9XS2ONCwIhvvcGbfgS1JbnNF3qeUDbiv6eRrMa0l0Ubx0Eij31SDN/apKxH9EO/s1l9YA&#10;UiuIFNLS4R1jY12c55jKrAGtIeTJjLohFj7IFgTh9PsNASvBnrZiQKLCpkEL2zmnL8zqxK6czepV&#10;kFCevVS3IBAbSKMDFu7/VG8UyFQgNBMKrEBHzPxLR//jyRr1Al3A3pF73h9Eo3ccObYtSeojqJyG&#10;EGfF1mxM6if5SRlLEEtMIx6McIlH7bjhiXWz7QwaIFkL+jWf0AaCryPI72NAbNEHjJHNMXWtD9BH&#10;xQ9B+SGkVhLTPKacbhOnvY2CNjvfZzCh/b6Fg911GvGUQGFG593Vl/T1JtoEnZ+NIYjY5EfU89Wy&#10;mZbROaPbx9F/mbZ/QD8t5bXowzUy3d3Q39jAKQU/GXXjssj5m0BglcXtrJtOWKw1CWqoQ722ihz7&#10;HPcgRdNuOi3UpY9d6uzeMU36znCvVnsUE9q0r+6wWexQMmf/TiEd5Ty+mK8oCzkv89j2sdVBGaMX&#10;6CcO7gZbbufn0b9Yxfx2nOpXG6B7uX0DLi4I6hYyM66X/G8JEmoECQ6C86lEKyPYrWFffRTsFf03&#10;oe59oiazXBys3PFsD37oLdUFMAJC2826MYQwvILkrCH8LWSm3DrLOWSUvsvbBJpQkMKBmTxOskYc&#10;dVpgGCQD2a3Bqil24bKeJwP0waUyhX1Of9K5iSCBtzpDN9jvpAwZdBId1gneAFtptp6+dSEqMSZl&#10;1eOK9y45egP9ag8cMELC2FjD/Qix0ww9FAlK+gEJQygJNsDT2m6altjVDGRx1IOjJo+XECF3xx96&#10;R5ERqZYu7W/X4/2MZ7eQZc+gGXq/G8T84iiK0QltxgbRBw+42dJX+WQFci7SHjtlbQju1mlTBl43&#10;YgW21cB9y/XUtuU19QQ/S9rWIbhq9s/S/mqdxhQMA38xRLNdj8zWAyfaqwnyxWLBUDMMXP7ZWNFH&#10;eG0PduigZ4XYjg2aaeVMHa4KnTGjDd3nngw77RtIcI2OboHcnVBx7zd9YIm8N9iFWbLukTmfr+Nq&#10;uo85mPJyNYj/7qMsrtCn33tJX0sACcYRR5zpIOn776PT4kwGjg2VO/KqE4G5GXTa9gE9mNGvWd3l&#10;uIQ6tGHLy8ONBlTSrC2XzdWdCUauJTqfNcEX2w8pXdN+j/t3abbZCiftZvyFt8q4Pf4syo8+jG8v&#10;V3FUXYMT6NvFG/Ho9AP6/T+Pm9//L+PqX/6ncfW7/9t4+tv/+1j/8D+Lm2/97+Lj//P/IaZX/+v4&#10;7uDvxD+dEPze/POE0x50Ick0E3vrUiIHN2iuA5nORjp5lqHzHjSxxCd6oqRjaRW+160YJOsGRw6I&#10;ExIYrqcBBQmWy14c6JyXrbQ/Zg+ZN9s5xA1/iBN58qCKLzT/e/GPd0X8/f/4r2G5kLD/6h/E//js&#10;fxb/aP40us9vIj++jeNP/yC++9LM0DL17Qfg8Ifr9+L3Ft+PWlpp4L5cZkXg26gbKpcyD3f4FJdz&#10;GriavVNiK+6r56jJFkEfg4EV/n656RBMtOknAsUt9SvABnBjQVtH6KAbDDXcLsPRFvyHnMxyXAXV&#10;WDejbLWw2XnKpvcUxj3tcQBw776+zhpj4wU67sRfDXyRgLrswoGamYPmVFiffjiMyMEZ7Puew+2o&#10;s1LdNXiOA80ldQDh5JNpqU8aTeSZyDbBIS/3kEH1ky3wZ3iYA5WIN5/U49ce/Uz8wk+fxvbDy1h/&#10;solz2tDvvzKZNa7hch5o9ZPvRszfduBpGf+GE6K/CO+7wd562AfPdgnqFfVzMG0Abrj9xAAd+hK6&#10;8BHVW7+S28BfaMcWP+IE0xDs7Re7+NNc795PBTa0os/Wi5u4A+OAtMRtjD6m8EqzFQ3GNnC3HYZr&#10;QNncYQsn3NM98O4O0aOHr+R97EY5mE2AvFZLMAV7qYPz6y4+9p4vZGN0tpykQNDjhNM+NnDbPIag&#10;0NyVrugQeOZsJ4okZ3OQH8hJA0/uA9Y6bkV31Ip5RV2Qq0sGB+cERccPo/5+P7Ldk8hubuLRMW24&#10;+HLcXE/j5ha+ty6T7dd4ORDjCYlu5I8rRk+QYaeKk0f7GFGvC+plFs5+O4pLSFbtZnHYpBx+++iN&#10;Mv4suOCqkf0bnXj7CbKlYucEQa8IvJbYAPQ8nf014Z6UxVEU8QA9XqrT+NAeWrEhkp9qj8qVBj7j&#10;vinyMbPfRAI35TerbgcR7YCTEzC34jqXupWU9YK+6SIb++EKu9gfEd90wIYb+u0aGQ7wMXCEFbwg&#10;c2BaDkuFNuOK/oZvtY4w0l2cZZvoYhjX9JuHmpnZVSPA9UA5T5+t1TuJx5ocgMjh0/gCD/KROGI3&#10;NXiSy1bldm6t4JYGbcrZ1hfoDjKqVCxsbMZryT1r5FnhXU1sIAiuoSNy4TvK+wQZ0B1wDPxfTv3a&#10;q1iYOUc8sBT3uNe8ix2+tOD+inYv5wbP+HB0siFHcSIhBfh0AL/NeHe/XAcvHD0xZnCVTYVP8FRH&#10;4CANhpghNqJfhtibWVHuoWtl9AHatCGw2CaTdX9il7L2JLD0b4O/PXWzRdzWhVM08DtT7Y+vH1KG&#10;J+WPkIlZ8C18fMItvjcTVKw85lHNAXXgw+btMjyIqaBiZwBIRiGusNjRb4uSm6hnrQd2HWvT4B04&#10;oMxKnrniGS5jLrBDmCiXgqP0144+btAPYvV6b1Y/NmvyyqKIBUGN7MWMG1cbNRy8BwN5UvrtIKzl&#10;oH5g3DKaYHTsO3yPTmQl9UaA9NV+TKOqW3TG0XtY0D1+Zs4E6WONE6lDBkegRtgC38Odt26dITEQ&#10;nOEUGXU3I8p92vadNvAKh7UIdEy/mDb+h/fV0Utqio7BbahrZcyQcFhilYN/u7jlxrSNCbrvRFoD&#10;TDKpoWG6H7ICzvAHYBdE0K1dnJwxA7zEFznJ6KngC+q5mS8TfszR5xpxUR1w9/AGm4Sypn09TVJQ&#10;e+V31IJ6YicOaB1UJMlLT5JWqlEnNcpP3H+Oj5I/0gd5+MY5/d4HmNwf/Y1RI945qcVPPsjj/Xdb&#10;8Wce1ePnz4p47yKLD07q8SW+e+9xFj/7Th5/9rwWX6asPf7yhBi/M2gRN7VpR0EMBs6mNsMfHxaU&#10;W8T7+NIWwDCD9BmCVnB7LDphli9hW27xeoyCZqVX+ss2vL6OT3zxIR/bLtvtd+gU+ue+idqN/fd5&#10;If5YhH9xT4IOZZVeXuhn9HCfOL64jbM//DRmf++P4zt/9Pvxyez78JdxrLezJNN0IGbHiqHLcMLD&#10;ECgv6+0Ao8/gl6tFzHZ3T/Ul37tPK7enAbfXdaIq3GtZ1qEBbhKzqFKekPwvZtH8f30nNn/wd6Oq&#10;/Q7XvcQuiD/3JlpoMRhuKgMJ0H6aYhEoH7Kgcel0UO4yk1SfdnikclYKPg8Z+VGSHxKlzwBx9KwF&#10;f4ZHYBOe1O2hKnXtlfv8z8FNX8Bc0rf0sjQbQ4mHjDsx0KKpF7+dKPmrDri9/xNf+PrHn1xzHQES&#10;0vfEMOgOhmt2CaaKUmwEIQhbg0iq6WmXGFKBknU8QAF25/48UwK+nbVMT+lFozuI5jlB59Eg8t6I&#10;oB8DbQHoKgP2bhZRUhpqqiMXgEEoAj48Fv5fp+hyk6g9jk3vgqAewwVIG3NUlaB2WY5jNcNJT5w1&#10;4LFq6uF/7kGYau/hr4NskxLyTB55SBfljS+eU0GGdkRkvRZCbR9jNMM4BTAGfYK4BwWggUOeCgQ4&#10;0saS8nCkdEDK6qHsOUAuaZoSJJ0DNvV+J/JhJ85NcYdlfgRgLQgUHBeTbLm07G6OIi5n0VpUEEVk&#10;T1uf4Uh+RFXBkBgVqxhC2Nw7vgfxWxC8i622ZQ1SPKGXf75fi+PHaBi/ewCSARrmjSzoE2cjCaBm&#10;kPYxAqrPgHnad4bhfwFy1Bxu4inP9fTH5eawb95LuuATM1nucCbzwInlKUvI1N8SpzkGbPPbMvp3&#10;BEIwiw+vZ7F6sYlTDGDbrSAkBJj0wwSdKRermL+cxWfPNlFeQSZgpC57qpt2T4A+AJW7zTzGrU7M&#10;AP0MVm+2Sh2AztArSf4aQoV3ABjtOQI2wDoz44d6a7TugSOpqEP0XepT2yzT8pDduhVutJk1DO6Q&#10;mYSjpI5pBA+QkzwQGMgzdwh7h1M2mGogL08XzEH0DfqqbqYsMB10bRUFD22rM9Rtty9ShpancJ5D&#10;2FxeOE16SKDkYKMbY6NnK0j6y/Eu7tDVrMINEBSpjm52PsCQj2tl2oB7PKvHNfpxid2h2qIxkAJB&#10;QG8lF+6/5D4Jpug661fD+WAOxEM4C96o8q4IVZ+3XOex4+dD9OK0TmDuDDj6qRRvt+l4/gaEw0ET&#10;U/JLAqcOfTBC7kUfAlGHDNc2cdzDfk8ldMt4SeFuDj8igNjs+lFB+FsQzDcHeVTng3gBODVdgkO7&#10;3M+xTPu+jSI/OY7W8CRa6Mc0bVwPycJIdpSbTsJDHxwcGKF/Axo1pq/K8Sz+/8T9ebS123WXB869&#10;97v7/vRf/91OV1fSVS/bkhtkucEtXUHoEhwIFAYSwIMRMgiEOAG7GJUEEyBFCFQIJhibZgxj0xhw&#10;J9sYybiRdNVc6er2X3e+0+2z+/bd9TzryPmjatSoxmk+ad9zzt7vft+15przN39zrbnmyhiv7dxx&#10;pmPoeutONZaVp9LKa6lM4L229ghKCujPsKUSDtpVvIzntsGkIuTViVgJ4AX2doYMJ8t53Hi8iTay&#10;cRK914N89yrRx3b20KkmA76304qPHJWiy7i8PgY4MdrJCEeLbd2A8FdxvIgureJO0JvzAWPH+A7B&#10;O0QY69OLOJ9ksYeS3NrFbsGAwuk6Pk83LgkuJBaFNjYN4f0Vgv4HF7V0il2nv4ob3POCPjthuoSg&#10;bgZtdJY2IH+0MMnc+i/7jFPhwMkk+jQtgoPYyoSxRO7XdrN4fdmMwekobvfA8V4jEVwDWiwlkUZr&#10;HxoIVyHWVTD7lHbnhbtRbzA+YHSx1EL3mpAdMHgPbJRUYRvAM5qDzOn3ioioWK+Dg9hlBd1uQDJ2&#10;m+AA12LTaVUJ27MyQQEsXZvlBM46ReZkl9ta3Xrj1mcPRHElNyBgU/pvYFNHUE4wbQjmzQRZEHBZ&#10;9zJlchAUWVC5CZ4RHcSAcTad3UyRwQQbBjP0U2XIvFk5Jezh2TbB241W3GivYobhLy7QC3Tpgu+O&#10;zgopaN4QQN3FkKbg7fIxRPwCR013ijzb2lmFlgsMJXADGyOYMlvsAhkOCU4MfCcX6AG6cE4g70E+&#10;BchDvUqfdwla6U+9TODC/3KihPb+PmNeIyChnUUC5x38pHtOsnmUGBNXzK0ZB5RAXEr4IDCLAMDC&#10;zBsiEVfbMV7s3glwxiInWEMfCvQnRdjghwe4FMAnyUnaCiaLd3LDpenFBBcJmcVeZ7NWfPgt5ThD&#10;tp95cx3ZiM6Cz+Uu2Mj3lvjv5rgMaarEbDuJC/RvWaklvTs/9X4yBv7Hcy1K6zia0etp5U72eyIm&#10;rBm/D7ahQy5OWH5iiZrYPye3mn43YVIWb4HkFJtZ/PKyE//4jUZ8ZvhSOoiljA1us0a0Dp6OD7z/&#10;XbH5iX8Tv/9H8vi5z2zjZ1/rxs/e78T9NxvxuZf78cMPr8W/ff1u/Pzv/73RK4wivvCiaotYsBt4&#10;FU4E4sY91Uiap5so0r4tIOKhBHP8iQdtyKHSyVeJo3CRHIK/W13u5Vgmam+WSAu/BT+q4KPKYDS+&#10;J2VDENi4tcgTHSuVm5Dan4rP/Oj/4I3+l39/9ON/Mf7a6PWIB5+KWut67NZ+MT776iwaq0mS3+/s&#10;gqf1t8bo+GV8hCe9L/ALehHarA+gkU5cEhlDsvFlDL+ZM9bAvSWZKC1jgA16CuNW8oXtteEbNTDI&#10;GkG3kYeLd45fmbbnSzNV0TP9oZjBWGJ9aYJ/wTOsD+iJoR7SYDFz9XGFzKY0yexas2r6jG0F3yLh&#10;tmZLCVn3IcueupkWDXXF+h/sxFwUs922EH97ZdaHMk99VJezFj4vo+2Mj7wOX0MnGEP8O9eZjaGf&#10;dqLX0hEbJ/UY1HZrE0e33x/vfMedGLz4P8fHPnMW68pxLLI9bBNcKXUjO38lRg/HMTsZxnLQj53n&#10;m2DHYfTOT+KLlzQEO9g2+nGd4HS9GMQFAaJcbjpvp1qWlicwK8JDsJx4douK2UbWwVvClzzV/7za&#10;jGGX4JwrN9NT3leX6RqynOMDW4xRGdOXZ5fgdkVwzuyDJb9PT4A4ywtga9Y5XjjOY3w7Y/uQ5s2w&#10;abmAJu1hSEAXNq18zO/hv3xmGYUO3a0xNgZZbsVsgykb7HPtAhBcbc7YCMElbU9+0GrFNQLIzm4d&#10;TjuPRxPwaA72tUvoJ0F6PoKGj6PVOEvF9m8/TV+u34zTjz9KB0+sZ+g8bS1hdG7NDr5TNAinj47z&#10;tokPxOjKtLVc7aJ/Yt8khg/nyHscm04H7lmN0uGtyMDtU7Agb5Wi2bDmaTMWx2IhY49u41YSt9ui&#10;VE3knXFzZb+pg3Fw6IYRTZ1xwn9ma/zaYgQ+O9kOttJvDw8y06FVAg/hPWN0qGZNMTDrnBho5YVa&#10;OQJag8s53w3wcNtx/HWN9di/ZQEAxhs8bKDAdWR+Sf/MQHOrZ1EZoK+n+PzHyAtoRTjo66oQ40uu&#10;JbZwwsz6wcAFHC5L2SNNx2JNYIvOuCJ1lb/Fr4x3Xc7FmJ4iB9QSrDG41TJUAl7Ie1vFN+Lwy/xe&#10;bMAb4An3iZnucaHZaJpT2VkwtZhYxK2HmyV4gVzWeR08Avc81Cqjb/R7jq4UXB5rol1z8PFykmwV&#10;o07Z2Usz37huK2mGGzjpktcPsH/tjfjBiXJBVf64qdJb9LwHthB3ObEkn9vQVhwJ44ItMJ6lJu9v&#10;24mrF1p8hB9dwwu2Zfg+wrKWZG78kPW5rXHZKmWxMLjoM7hmUwzUkVPuLAvPn49HvGa8R89tGv7I&#10;LKQl4315TvvXEzDEiVOzk7gGgJqBk2V4hLsS5DH1DB2A38lRLL+grlXwdTC1NPGZI0ezv01EcC28&#10;0K6m2q5V+KklcCo8a8B9l1PrYaILTthjny5UETZGBrZUaWvpmrtfIhrgjrUjq7V6igGq6K1ZY54g&#10;LXCqpmiAIsTe7H+Wsg/r+HAP4TLjiSEHr9FJdQSbPEC+h8jQSc0lcvdQD6dV0kmoyMpDw9wOlyZ2&#10;+N4ann2JH1ghuBrj7lCOEPBY3TBm4T0P9qipi3I/7uMugzQILuYgT0+LLBBjbOcuctJvsKhXw5vi&#10;2y+taz4GjxbEjwjNWskZPsLtwBvjHHA4HVhWrWIT6FbCXtvIs5xENDDk3SQTemkWtzGO7TTZJNWy&#10;rLSIm65Fab8Xxe7NqDUOMbSdKO2gg3tHkXeuw9GuxbJzO9WdHLWvxaJ4BOfBL7o42+jGFgKQ7XVj&#10;tvNMbK/diMbR7aju34nOwY3o7B9Fm/scHB3G/p0bcePaLjpwkHjWEqEMwdYCHHZr2RZk46KqCRop&#10;6YJ2tvAr8kllpV9miK5iPnTDCcQ0xvi3MlgtzmDV4D/ji97YyzQRpAz4C83nd733lQzSP37+6t9+&#10;wlClf2kNh+esHuXx2ZeX8YmTcbw5meLriK3wvR5m4VhVwHCToEzycLLdAwGVufNHcvkka8bBBXfC&#10;o5TV6iSguwvNSkMdI4cDukMytd920R975kKFZWNi1Y0xY3zWq8aws08Iv5cWN61jD8KnRRxxUjO3&#10;/frTkh0omGhi47gnH15t+77iL06YKRXlkiaL0/t2HgGDc4Um+pQ3YzwpxwV4tsYH7CLTjvegzSbe&#10;uCAu3/pVGDNxBRVLHFL7SjWgnfjknhvsZ4u8Uv1kfv6mb/tNUXrvlz3/3a+f32eQttHkC12AoMHA&#10;axwG9x4Z5bYLs8AarijwZQvyW8vKmUgBDftLBL8GoLldLitXuT6LHTC5RaCxBj1mOMD1CEOaIjSs&#10;XqBUMSTmgoyZQ9ZfQL94E9JaIVhhJHLIYZ22tYqAV7aAGCOw1TxGeJgLAqHVmHbi3N2u6oAmadL5&#10;9NMfCEunciXsK8FvFQj9MFXQ+g06HuvR7E8YUqLEw80obi0n0chngMgsqo8XxHKrsFygKZMlhJej&#10;GWtksMY3uNJsKq3bKe8CDBbQbhHw33RCYHserzg7fAGJOJ9CUuaQkWVcNJydob84FaholPcPo32n&#10;FVuEtui3E8nb9vYiP4IcHu6hf7tR6eNA3NpBH9qQuxose1rbiVEGEMQwJsh3MVgkAN+spjRsEJUR&#10;TA0C1y5MGd+dqFw7isJTjFtxFrfPs7jF+I1VDFfGIW/YEmAJuCO7qqsfGkSxnA5TePL6HOe0iPOL&#10;dazPoAYElta/qtT4G10YIOfzIQY7xigJWObzGQEoKk0g41bX2aKYxm/qRJ6rUug5/0/E0CKye4x3&#10;BhE7RYFzxtXdLNpQl1e9XobEQ/5xjp4e5aSS4OOKqyvfGgH/heAwrny2y/3qngzoA3A2E/TLScUC&#10;8cYWY5oBdG4/c0uL2VpYMkGTDh4Dwmi31TbP1tHgdB3zCqQQx58BEltrXXg/ncWiFvt1Ai1kYDHg&#10;LX3DSBL5Lgyxo2kpxi30rNaImhMRLUyRdnjyZoZ8PNl0oh6iO2ZdFCAhbgXw5JUiyFTIW4B3LaqH&#10;EFK+74SDRYPXjGkFoLN9a4iF+TdOIKajvWXfBrf4D4nH6CH6STvAb9q1CouiGjgZpGgmW2wtK+PE&#10;cWRzkMvTJDco9LzUiH0LtO+MY4/n3IRgndKFFYP0NYzBTm0Zv4AtTMb1aHL9CvZ57qTaRkddTtuK&#10;UlwDRXSy/cgxBoQX6JIBYW8BkcNudmvY+g59whYuxsiVdmzAAEwpEUgrvTfBlvnlIIbTcaqLkmoS&#10;jhfYNWOB7lVwZCd83yzNm9jyksB3AmFyy/IMXXSybYlJPIl+lY/2o7CPTPfqON3DaGTXAf9lrFpZ&#10;lPvjuGvtFkj7/RZBMziwRIl23U/Rr8XsHHkRCK8wkrwIHXYWij4V43EsCTS2Y4KKXYiEW2MXgDcM&#10;cZMPooTXQcti3SVYPpsRMKwgzKtodvdpax7j8QXOrRKzZQ0isYprEo3SEYEOQfHmnD42o+xq4SqL&#10;S5yadW1wgThttB49Wev8kOMYUt05q8XhfBT369jauJrswxooZuKIhXw1dsH5KSTebSt1gpFmqY5z&#10;mcW0PIL866LVJXQQXBVQXbF1q/gM0jdjzPQJPXB91cMOuZdZUwabLkpUxug4pLdeh/yiBwWClBlQ&#10;6Kme1ovR6cYGfHACGhz3KPqyRShwCJ6o61amDOdnMF0AQ91CJ7F02axovTmImTido6dr9MKao844&#10;bLHtCdc0SuAYMrXeZyroDsa1cCyecrcAxyf4oPV2HrURAQD60QHnL/sTbCTi4gE2i0zNNrgwWzvV&#10;24Nk7+IjKp3UNifU9bA9U4nwex4A1IRsuy3UE2slSa7uWWz5Q4z6M61azMGNsgsIRxHvaEOywbM3&#10;0c8n8VUVMMF6cRbsnl/M04q781bui7P224r201VjGh7HGCA/7UK/Y5HoJm3Rxhb8bjZVCV/ZZCyc&#10;rxAT3WaQMhAITBL3LU55n4Blg4zzKWR5Gx9+Gh8Hpn3q1XHUTdOAEJcHkEIwLGcMytZcIdjy0IHt&#10;DNzZEMSOtQN1hEgEY/UQAk8TVV/csu8Jc2bVNF2Vh08UXOww4HEoeWtOsOEWGid5EBckphAHshfw&#10;oVABHwD+9YrxPHslUv0WiPwa7Klffzaefc/7o137e7H/5jS+4eYsPnKnEN9+dxO/4cltfMt7GvEf&#10;faARf/rXt+OPN35r/NjgQVz7wseif60YD+ljDRJZkcxqkPgQJ/UZtrSd1EyjMXJ1G6P9QHRXhBgs&#10;c1sfbyE/fIvtsdFc26VLnspsrawOAYYnura5ZsL1KXvYLGJepWo3fuHnf5H7/r/++yP3Xom/snsj&#10;2k2C98e34pPju+DnawQBlfgmnPKjeiseDl6OwYCxIxjZcl+ZZtrGwfP0UT7HEh07tK3+nFuy1oyb&#10;gYr1NKvRhpNtiIo98bJqygd9XOGH6toSY1VpeGAQesHYpyxR8MX6Sw38omTa2lz6VxnyCvZp0LWA&#10;A7jl1nq7NYSVCnQjyyJ+wq2lQwZ7jd4vsbnH6EiZ+9KKpIf6XjmZ8k4HOaUnIlL+9qRVQiPuo25j&#10;G3zmlvirLAb67MAYmMjraJKBpP88IMCJZ4YVvKEhT39lvO+dd+P1f/Ov42+8WYYXgVXo5lv3sRX8&#10;Y+0L8/hFs/TOCV77edxZL+OgtYjri0b8XMBDnWmvTuIWPHCq/8MO5S45YOFp5x5MoC9XZ+WtW3GK&#10;+29pt5F6jbFYlxProXHwM4DYrPaUUUK/PEjM4Epibi1XY0YXEuWmqpt9TpmAjKWRinipzmHoXL9K&#10;8jbQLYPjHhwx4zE4pZTV42VO4ihnJ29oNu3epmyDMW01EFjMec0gWj5DrodarRiL1bqVJnnWC7eB&#10;L6IzZnwPnUyBs3pKcX0ZuMxoc1OzljcthuOkHYcvX8Qr5/hacIEBTCeU1zrgN/axxa/yeMaM/6B7&#10;JmBNCLrPGPW39Vf4kSz+tQtIE4KstYfpwO2B9sdTC1IQkF+ia+DRNJ/HGZjbBhvN7FvyDLfm5p1K&#10;7KBzpfUwBgu4vBNJYEbDKSqeb83aYjbjOXCyGbJ3QkXJEqDl8LUG16eFIIRV53sV+jdaoJHYStoB&#10;QH9KjatC9MXlRZTgKttaM/Jd2gZW5qNFjBi3koewgAXWCHOyPdULXg3xT9jZFr5QaqadQSkAon8b&#10;bCl38huNkPdtGRePJE/1H9OEYAfMNzvpPE1Mm9FpuRZGExlfTXgX4EE5Y843ETpj1aD9lUY0jdng&#10;IodwBoNDdclDT9BU9OLqFtAmYodCKmOiXW7RtZuM0Q640YEvucB9H92z6bYpzeyUm9Fl7EulVZyD&#10;D+UmcSOcqCy+oj9iZQ1ffbObRQ9O2q/hp1Jw6uIuOsPvZl2vuH4CIVm5BVNdp20l3hd4PSW8RCzq&#10;SaoW0beOa5v3qvR9DO64GKSROJnmdmqhSR+0wHmOXVCEdzSwbbcramtzpJMD+us6700yXBb+hfuX&#10;+NwsGDOgrVVutpzbMotwyBL3KsmpibvW5TYxRT+qcG+nRovwVBApttMBzx3gBOB9Tq7pb505IM50&#10;ak48SHhF3417C4y1mWdi1wz9kmNiobShnOTodtp6Gw6NbhWtnwaWGgt52n49JZ6A7MQ4ziuYJRXr&#10;aSyQjzuRrN8tG630uA94rm4r5wJ+tAqWI7HEUaxVVYKDE0XCN9ZwHLhYqx41+pt2phWMBbEOXmbJ&#10;i8kTZLwEu8w8NhvWiWgPEHGqGyeQFlCdlLGYvXXK3d3i6e1LQtAxtpAOvUEOnl5rLJKXzdCVi1ln&#10;FtnXysi2Er0CHKQ1TQkJ1vY90dcynh5kIRfUr6Y66HRGP54WRWnD1vmAL03s6L6dHOqiE9VuIW4g&#10;17u0x8X2KvFED67cr19NcC1cMDSjjnE1zr+4XMaj4SKOTxbxgJj99blJHXAdJ3ub1ajT/nxEf3nI&#10;BK7/XG0Td7DDg9Y6jtrbuMZ1B/iD691GPLVTj+fwy4NNJ+4jo83iIkZgHMCKPvBwsKgEfy3g98v9&#10;Rux6cGJ1Bz7Yg/cRb9aJ+egg4oG3cx2yUM/VJct0uCDnQvYK/dSerTPnx8pVnXdSSQ+afvLiE15f&#10;mkBFholD+B5Yb+ZoqbRDPPh8FJ7Yi+xmG8zZidUAHczGKemDxhG7wS3ECXzlSrnTFusbO9nkgUzG&#10;pGmSk3ujnYy19+cXxkUf5p8uwHoISSYOovdbZxztE4Nq/ci8cTNufyOy+0134vDG18T89bdHaTrE&#10;ms4YX7iUYwZY2ceky8Q6kCe4dC86fL9hNij65q4Ds1c938wT8s1CdyLY7eNap/KUX9R7cPzrlajs&#10;d8C9ahzAbZpgwRh9dSttmuPiZb3CVLONPxOJBTOkYpbEsPawO1bcfdnhecBfOo24hn56GNg3feNv&#10;jNLb3/3sd786chnN9dp11J1kSDO5FV7OCNNgC06D9DqqTDJMcJRVeDlbTOOmBEfWuPHI+SJ3L1go&#10;uZpFDfLhTPYScrCiMXrPBQ42Fa+EiDv4aY9tGnAER+fbGHG1ivLh2FIqKUHSCmNYTWc4YkjPlPvN&#10;IS5LSB6gW8AYLB5qCraPSEUPr8Tx//RPxbwC/CqKavZZH2vLAV/r9hQI0j3xc4hTPiXIfQPUvY9z&#10;v8DJP+S9t0PevhEBHvVKcc/tNihoE+F30Bezh/SdDe57j4F/cVmKTw+K8fOM1EfvreLVN7fxACLk&#10;itcEJ7VoFuMpDP8GA2Mfl4xSD4B9ug9hh/QNMFwLp1eIvNxC6UmP12njISBkwfm+Kyso7CPAcMg1&#10;wyEB7QKgQKRDAMpDAVwxMaUSqh/bZi2OdiuxewMgliUBIu3BKp5HHjdr7Xip1Yyxk04A3zplkWXR&#10;AJQS0KtMkKcnZ4vYx6mP9htxadA750OITrFwngIYZ01dJdksxpFfTKPAa844DTGwkgxcw6QPZcbM&#10;bUXZ2uU/PtPIkcEW8F3j3BcwzoWZJZBAMzBsk+yZ8M8FO9qEUyvXCaDRPQkm5LS0sW4N7ceSSgQD&#10;jjHDyp/IkXEpIgtXigySVtxr7kq5xAFHL9wUcYwVjLQJKJvhhvYBMPU0EWxQ78TzBtKSThSlTSPG&#10;EMqcjtXvgejnbYgZQO1Jq9ZSc5IJvgbxwG4Y40oLMgIR2AoKBPMjxGUdJkwD518lMMFlQSAtLGk2&#10;zpI26DDcVq3Tv6YB76G/yMeJrVP0bS7h5GeGTQ5p6Bz26nZNjaDgkW4EBwuAfT1cxXTi9oB5qi9o&#10;PQPTcl0tLUuw6IsZf2UcQBUisMpWkGraMQOkGbt2axbV5lEsevvJVtYbV0sX0eMaJ1NOkHdpPiFg&#10;ocGFDgESzhOdSQXzx7OYjU6jcHkS+bAUp5CbwcIMgnJavT8ZlGK6bMcCGZTWHhnP+PSRHQNdWVbx&#10;RdaEJFQ5q8XwIo/L4UlsLtbYBfLAOb4JNrw+BdEYi3kdnUW1twT8nwOrFpNydGm/2YMPcY63Jm5t&#10;L8RLtO18DtJhz13k9+RhLa7dqsXN5iRerkEgHubxGfAOahstBuGUsX8MI82RsfW0UqYmRB2+HnEC&#10;jkHgti30ZdCMM4K0wmYcR44xBOZ0PKW9E5w5+EIbN4VaTCD0ecWDCnD6I/rZPI9JjpwuqnECKykX&#10;YSfo75HkpXQSJ9ieNatKDcYEglDYTtOpaTn2uDmFjMtccHJu488Ki6hPeN56wDjNYsTYx2yGrbj5&#10;DUdhqj4BohOIRbBjWupAtoexIjJwi9r5+TgGZ5cxGegmMQ8CyvIZ0gUELFzr4ki1MseG6Ty/uxp/&#10;AJZ5upg7HzbIJUd2E0zboN4CzcmRo1cWuzYDxaPmx/w+tyYLOJW2kJmhpq0ZNNLOMTo1uuSaWR4j&#10;xnTgpAu2VNpnjOlvCT0Wc+9LsOgTZp5WVrfzEWq9jn5lHXuQx4fYce6WX3S+CaGP9WEM5+getphD&#10;ZgvtemQEg91aI06yVsqsnHGz6oh7EuCcTxi1CYESWNPUFgnkygRfFti2zocL7841rRuMI0GYPiiH&#10;JBUhTiV85Ga0hUDNY713J4aQPyOwHCQzaBwPedacccAPLIiUNtjKGDtK9bWkEfjDNT7JrJ40sQrJ&#10;U+ck+DwxmuhmFXntgGtD8GEJHlhLzAOFZmZRgD/ilXonz5EcuGUSPgDXgyyCq5fY/obgdQnJ/fKn&#10;sSEI+8X9ZZzgB4F28EsVR5fRAbP1NocQL+xpD8I1qlVSfYuSGa0zAmExzoWsWTsFT26bNetHbO0Q&#10;xUvAAOaU3WiKZQEfO6HNBZ5vjZd0MFF5L3YPG2Ci27bzaBK4jquA6/AxouMecJRS6Xb07zwf7/h1&#10;747ewZ+I9W/8D+Lg674zdr/pD8QRr92v+33R+4bfFTtf9Vuj9Z7fGMW3RHz0/DiefPDTcfftvz9+&#10;7ryPb/oYoyBWGFoiD4MHdEnp+nILhIGyJq7c1ElXVUHYNFlt4IC5ITfx0HtoC0Au33H0ppDfCTiM&#10;OfAdxg3es48dfOLTH/eO/2///aGHr8Y/fObD8Ux9FJ+MKXb2amTYyj8Ezz53eiOGowfYKjKo1qLW&#10;Rx7I3npy1kNz5RXhpMmgD723Ed0/8YPR/JUXYnRxztjBx8A2D1KwVtWWsazhyxe0+37z22I3/wb8&#10;6mfQ8XIMHR/wpwCXM5swgws2KmZ28je2ZfDq4mw+nYb1ilAH7JdAgkDIovVudzLgsti5HGTjQgP6&#10;hBi4HkkhFFQDwTipg73gT12tdnvRFhk5OZwmE7dIm+uU/taZdMakSNslu4nu8gxf2vZVTWDUyrag&#10;Y9qPgR+fxObZL4+vfO8zsfzFn4yHl8V4Ejm4nfuMAfvUixFvgL01nHWOz1zy+Uv48JfBnhf2KvFB&#10;7jd/tInLQR6vwEnmRD1QYjhypImdt+GP3wD/N+ssbXdz4ddMAyARnIC/GaxyDyfDq6MMDohN0+8i&#10;eDi1zXAKt6ssNmCFftuAyUU3oUraQ6fkEU6ypEVi5GIQkzgzBmqt2mKhjx25wLlOxdPnfF9+lRb1&#10;OsgjGmmiFGEzHsgVO7UuszWSnKTL8z0UesF7V/ouR3YMogAGxjzqtWnUGrVoPQGxgdecLcqxC+dv&#10;TsEYGra5WMbiZBMnry7hNV+M5vObeHXYisV4nmr2Zh0wB3l75kIBHlJBIJaZcTJU2RR73cgW8MXb&#10;0xgdtuD/VxM15eNpnNfhtWflmIxzN+ylAMoJsPJsGXvg7hyccULQLLl2dxmHYPaDJba3naXTyV2k&#10;66KD4pyTLE1s/GwKJ6CnBcBUfd4gj/YhPsAMftoTYLJrHfvwyR0w28wSsdZDKyyrYggpvVKfLysM&#10;EvfXCPRjC3BQXrdt8nKLLPcXgbvaJ7blxJUnlef4DQ8yMeZxIm+NXiROxmjl63bymxaaz+BoHsCx&#10;LS1jtpknDrKCf5XKvaQbadaC2MHazGmCnJcTk2aUV8woRF8rtC0rouMuXmS7KZ4q4VcL6JynTxfw&#10;F5gAz4C/dvGH6EtxW48eOFzqIh8XrLa7PLeNy9+Da4OcxD8Fd/9ge3m5FVm1GlVIb2lL7AD/q9Am&#10;J09LZg3hDzco9gK+syGm82A3F8SdgCXOxk6IJVy0D3gKuls1oxBJuJWrIR8wU1jRIJsinEIdsL7k&#10;PGEKQTJ64OLPUrzdg+PXiHlsP5x2PoE/IrM0Ic/47TJUfcbANZ9qm3HFb9aR+4xxQKXjiPcz4ieP&#10;5Gg0kUQLXejxE/1tcG0XvrugrZfyL+LOHB41g65NaVfTQNstlOivu7Wc0FTXxwzR0jg52RXjDmY5&#10;6cawE0vjU2iPPBxyFSXiLksx1Bj/PjhSw09at806guk01H45rsFXavC22Yzx3Vzi7/kudjVGzzzR&#10;1tNLGdFUG62yhm8iz8XcbDRUpQa/B3/NKkbySX4rFyHlNugnXvhqZxnj5SE8iD/pNZqXuA0oDK5W&#10;Y01M4mEb+nF3P1TwEW5nXNprJzR8mNzKBAG+uwF79BvGZUXGJ/EQHS/PNQPWrKgGdlOUD7SnYEKT&#10;OPQabXW78orYlPgAW/RgFBdyzbTWrszyF69SkMr/9dk8Lt0zZSbyfScw3caao5sL8M+FzRX6p5Rs&#10;13ozgWdNwcYZYw/f5XdPhq5ux3DaSZQ3w/CgpdbuKMqdLm3cSzs9PCDLA3FyOIq1eIfYYwnfYg3U&#10;Mr7BkkGtJtdbk37bZIh6tIH4fX0cBXe6ZHN0DH/SK0a7z4t4u4ZBTLGfeacR/XItDhGz5Y9a2Bms&#10;CtmCQYyfdg3wY9foiF3H75qc5IFGHgVlvMyfXMP/0SNhKh3ioMjpvyLzRNmkq+ARP5JfcaziiXb0&#10;vv1G/ImvKMVvXy1iTTz0KnbZzQBwxq5YLmPrWbq/PMm6kWntj+fw/wRJ3rfg5GmrmsrM1JDThtg8&#10;lTgS/5wphlMbT6TtvjaI8Ux94l5V+PTsmSfjW9+zG79/px63H5XilWMwZHKMhl2mZIwyMtA21gBA&#10;OrnZJBnisEZ/G0dm5Bau3t/sEW/2u1GtdlNZllTz0XjTyV6wJ0fOgAGf8eL3knZez6OHLAPOfcJ9&#10;J/peXi4YJ+5ihr33AQ82yCLHHnITdIjrsrpxRSuqvVZUemCpO34qvMezxt2vidLb3/nMd7/8BYLi&#10;fInQAXcAwOL0KWURuTgTCjeOMYY7w8Ga0jwCwZyptpYZY5FWciRZNQzgLnK7RaOdZJgki73KJnKF&#10;wuBnOcd4IRxufcD0cfh8wcuA+lIJ4VbLsXfA83cIvLhi45YuDGMEeM4uVnE53sQEp+sWKb/HJYns&#10;JRN03NK/X/0FoaWXioYi8Lu2WUHzDmhTk8BrhpFIfooQW+/h/LDA4nY002vXOIgZAHen1Y4nj+ox&#10;7VbjNYJ8t7tVceIZyq4jtMD3Fs/ldo98iqMkgCoNZ7G9nBNMzWM7BtAYPCckimXT9N1u1Ip5oxur&#10;Bk5wexqLS0gGr8VDUPxcp+hLcltJW3FnrqaiaAUCxELWYXyQc42AEPlkgKpFt5sQvcyVQXuDbK19&#10;tJzXYlrP4oLA+PQ0j/N7a+QIQYO0nRJ4VgDbPmD87u4mvrJdjIM+MQ5kDTVJC7e9yjZeZ2w/d1mO&#10;8cigjWAYzbtgLD0tSFKiI8qN0lDGEfI1G5DW4lwwUojXHDItYHieVw/DmHYyArYy/C8DXLgfDs/k&#10;kuWYB2LBrvi6p1qCM0YRLZrcGOFs+dklcLiGni4w6hNn+NUFCITk3DooBZy0BYadABa00yETTkgQ&#10;WM0BrhX6UljbC0Z767YrAniAnB7w3bL2kSYZ1zIrVxYtWEuPSlWXmSAqAG6qPYNjzQsErGM0ZoI2&#10;SwYy30cmSygi9zKjw225+Qo3vlgC3ui2zjWBJmNbINAvNiE1HrlPcI4udRmzDkjaFrRBy1RvAlJ1&#10;jHwvTS/CCDPai/Uk0pQy9SDZZnn6fetdlJCv9QUr2LSr22a+eCiHSGk5MAvZTxkbT1mBVyA57J2/&#10;3YLpSUcb7QLyuUPbW5CTewD9xcU03gfRuI5SvA5OTbBzt7EWBvSfYSsDdi2IVZmAuQK4nQF6j3BG&#10;VVhlAQL1EjZ2xhgeoqtWgng40zYm3AjnthhFp7TG4SDyhbrJC892DonNR2jTWKdogFnC7urRJOC8&#10;XNRjMR1Fw/R/nENhvgRPerGB5DeKVxu+5vRzPVykemtLZOBBDPn4NErnY+xtFoOTemz6zZj3JnHx&#10;uthUiXPkvH58giyxWZxmB1ms6OJqOY7Mrdn0YwcbqeIwK8tK9NGJ3kEtdrsQpsp5queD1kSbZ44g&#10;dB6n3tE54vh3wYs9yNwhoP4y6nRxuogV5L8MSTxA724cFOOQAfFUW9MNOoy/QaZbk8tTng2QmTm4&#10;2VTjknG2ALAk0TohRZxPEWcy2DZiAHaMrLdCGw7Fa3CswmA9Iugwi6qymEFaB7EaoJvo0Go5jIvl&#10;ItUHNFMqmwjqtJl+liQ27gU0RC/uRoF+JuzlPzUC6lSTpwOWepDdY3TYyBEbkyh6mqOnZq50tuVF&#10;WtFKjhcjst5HUXvQXsAwQZo/04mihWwB4VhjA8gLm55CnJaTZgz1I9aKom2LAWY/MiOP7/Gs9QTy&#10;hH4t8frDAuNK/zP0wJX1Jk44q/doch57vHe0l8Xb9iBGR9s4RsZ3kPdBCxqGfSyRk9iU5g9ofwmn&#10;kU5JnGRxCu6bHATqM+5OvkIoZ2LHKoojxh0MaNLuKsGigWtxBUkHe60nZMBZwEd4gvPs0hpd3Ih+&#10;bvIWOLmMIUGY21UTNOAfdUTEWrQJAxWtlLnuDBs1rT9t1+DJc4IrJ+ZccU3fo3WeKF2rdPAFYhpY&#10;isx1lhIts8RWtNODkNzi74Tn82/BDLNG3DshUEY+VezPU8Wv0659+u4C2h4kot/LY8b19WU1Ou1t&#10;vJXHlS0GzzPfS5ta31yM3oNtjAAdOAkkH5LC2MmFi+oJeqqPHaJfXTMhYN6gFL6rFN1rnfjyXWyD&#10;QKRL8PJaqQFmgyX56VWww3PL7W6869kn4rd/8H3xtqdb8eU7Ee/ei3gePX0Wn3W3jQ1BUrlNWnTh&#10;1/jEZ1+Kb/2lvxtf+45B/DcPvhDllx4he/wjPsLFhQ24kLZF8S9NXNFW2cCX3sA3G4qgr7TcRaN0&#10;mA8fO0nhK40OvAXRYscGMs+miaAygci2CR9Yz+PFL37h6n7/H/79zhd/Lr7n5rV4PHwY29PzWCz1&#10;dQRSjTvo+H36tIz63n50rm9jOvhSO2itK7mOs3Zx4/2NWLz6PTF58cdis7wHyZWgms1DH8FlsxI6&#10;jMNvQlY/8fvfFz/2jc9E8cd/Ku5xhdkkFXibJwFbq9RsgAsCpSY2kKEL3Cw84GKdsBYbZPydKzDz&#10;zVNneVDK2jIjcY1PN3Ot7CRSvwo5lwMS2OMXnLRbYBNrgja9/IbvI03Nk38qCzrLc11AdZeCmZCu&#10;njs+TiTzlYSPqQ5amrDjev4HsHCNY8dzsY/6W78iPvSWd8fi5/7b+Oinsf0jeNnO7eifTuLR5AT+&#10;ukx+coufJzINgBbeZhRdjaxjsAjeYuf6khq+3kVmM8Gr2FeJ4Nf2VAiozjBOJzPyNf4YHbEOW57X&#10;8el2ZZ4WkVKmCXbhAvIucm5XatHBt9cI0mrYW+I4vDCjMAnCLD/l6MmT1rZ0QdpDCHgQ8kui5j3k&#10;Kg/Bjsx+FXM82MlMD4NKVJdx4zonZbje7wsRmHbi9jUCvkOwWD/OqCpKpZ/8jFv4GkBmq1ONp2/A&#10;xI6vx+fxUU+/nQBsMI1feA37qS5jXi/Ea4yzgfvT8LlXFgSNjwlQEWnRg4Vojxm6+ovyofyxEhl9&#10;s0SGBztkhUZUL9vIioAn70Reewp+Dd8fgWujs/BAN8sEuCju4niR4KXYJtgy/Q2/XzROKdZpM3wA&#10;XDLDzcDfScZVXsPPoPnFdmzA+uVgTsCs/+E7azgFvMTJp5z4wiwhA08zs7eMr6hmCRg35ROLJ9tf&#10;gk37NbANrOliP3LumhOOfHdOGw/xr/bX+mAzYxy+P6Mpa+5pwJsm+nnNR/hs9MHTK9f4fyev3eWw&#10;7dTjBvcVfyY8z8V2dxJBc1MW0BblqBPEt+CZqypYlCYFGRvGyolC7+7OGyc9nNx7goc6YfUattIQ&#10;wxlrTzXmxqmmdhmDc6ukerFArxvcJOM5T8D5G/D0Y/SdZsAtwA93ZyR/AtbpJw064Ry72Kl1IHG0&#10;6dC7BhzEBety2t9Mm3mch3MU+I4xhTalbLUjA3QaEWaPVzsEqHD2mYvqcKByHY4uhoIXLhK466RS&#10;ayNb+FqzFdGuRY3vFHjfk/FLu8Qy1gkuYuNyjk431gcEvkX84LaCz6zxHNoDZypV0ReL3aMHOdid&#10;lfluC85Q7cWyiT4S51X3ainrty6mI+eNbVlCfOfTqJZm+DewrIaBc9/Kivvhgwl2GAIntTQo9IC+&#10;eRK2B9xlnkLtwildTtmXcCG5ZAXDzOAIFXQlneqIPXkq6gJe4GTdemcTe3DwWu6EDPhb70dGTJjN&#10;TlMMlk76xNYy9MFJYeuupUUh4kwTQyDH9BcuQSA/hq9N0Ys2YwG8pR0CHshgplQZh1nh1WJQFrT9&#10;DAxQX22w9EGuWYH7ux22Lr6gk27Z9CRiJ5F3saUdvtuj/TtwXWuYGRPBMJG//oEX7a+20RH4qKfc&#10;zrjJKoNn01/x0ZPVa7RN7CkuVrGdLuC5tA2M3EUn5DRb4qUiHL/K3xX7p06V0Tl0oFCrJ91pOBGo&#10;f0AvneyegMsDPM0S7lOoVOBAyJn2rapVcBJ0B4ssz2O9zSKG7cnSHpSYYjhi9pafu6hBnJIZb9An&#10;kwqiYi3Ts9i0W9EFFPbwZ1m9G43DOtwZ/FqhR4PjGIwfwXnG3ANu2aO/pt6Z+Y4PKGJ0GT8DfrOY&#10;8jw4RbMM5pn11axHcYf4qdbFPrvYLXEubXai08w4J6yL5T6/d6LI+5AxQla+g07SEGwOTEUmJkKZ&#10;vOEkVCFNfNM+ABoVQTcZQ3pUbS2ifP1mVA++He59O+2Ue+2iEMeX2HV2ybOJWxttxqgJ3mhnAoO2&#10;g944dvhsRBYZzSxie5XmHv6jEeVejec1wLAqfFC7xuejBw2wzFOU3YZdRXeqjJe7J6uWzKl9Rdzd&#10;fzp6vXpcIOvheSXaxG22Y2INU+KnCjJsgDdN4kF346EB6IN+2PmERliy5dZ+NXZatBmdwfS5Dh+d&#10;FgR4Ls90Erdea/BCX9CJdHAN1xWwowLc3wn8PjICDojFsY06cV1nE00w2qSknVYh9tHFXXykuznN&#10;8m2i8Z6GLAE2WzcdzAmHvvHER6L0/Luf/e6XX3oxEUeFbnBhcUW0EWBBemuU0f1DXQwAdCoSVMV8&#10;HmWcVbaBTBK4LYezWF0QcMxwDAQbecUijRg2ked6PkqB7ZLAckvAbhq+tRecBYA68CyAn7a1UYBK&#10;ey+21wBTnuXx2NNjDH/M96eeOgg5w+E6K020wDdVWN0S/8OYE6PHYV39u7o37/Kr0vOH//FdHBwo&#10;MuA2p3hCU/DdZuj7fkqzAl+anEgX8H4aYd9CAXbdOgWozGg6MQmEAaBD4WY8ZLrI44TAfjxc02fu&#10;uSwQcEScr7YxMBjm/qsNRu7kC6K0bsqHIWhPHGUxvoFyZGuC4Dw+cZHF/TeL0UHJ632cWh9DwCG6&#10;hWREwL0CgGo4/hqN1MEmEo2yL1x2LaD4AHIFUNsADlOM184wYhBixtNgB5muJwTE1ghijHcBsbyF&#10;8d6lU9evRX/3TvSud2Larsf5zAk9QP0mQQ/Me0GwmY9r0W6Xo0eQ48rTfIyhbSy038BRuQK3hGCX&#10;edRVimgZQ2jgFKvNakwARI/kBcdx1BgsRtNsAEg42Cl9sb5Qkza6TbYCOfHnnJf7oO9WynHrEL2y&#10;4DnB9Qwnc4YHcELuJk6mX9nEDv3s0J8NY1S11w4mbTnHgc3QG9QHUkm/eengdGjuMXf7BlQgsdcN&#10;+mE6eEfiQ1sW6hTOJaWujwmqJf04Awmt8lsAEBb4T4VeMU6HQZBsgzrWJDLLwWd46IU679hph+um&#10;xA5CZL0umJxF9fMJQGnLSx0cVjM5pSrgWu4Acjh798mfD+n/ACOjP3QxOSm7uU2rHgZ8ZorgvO28&#10;E4g4fmswmFrt6mQZ8HIrymoG6PHNBgCSNekLjbJwrmPjhG4RQlaerdOkWRWQ3uSLNOGdX0xShtTZ&#10;shITUGmx4r5nDug03Ku/mpYgSwJfO3rcu498bmAj1gsqtzfxEZr1Xp73AqTdreBdSHcN2dYBtwky&#10;edPJ1sdXk0gexOIpXE8xDrsEEw/Q6y5y/cgB+vEMjpNLC+CAp1s6IeWKv1tUrJNxFybR7ENWef6Y&#10;8ZjiiIbRiEtoHk1NW8cs9n6Jjb6G/FuD8yidTCDnyLa6idecBDlGh7YGXS3aB1Ghnevo4owghehA&#10;C9K+bTO2yVGAm9YhQfeIKHCoIMhuI7Z79IGgeEPQXMHOJXr5I3CwNAq3Poxd/sSuBexa/yhqEMas&#10;0McWIN/0CeqCPRtIMpaLcSzOp4wF9sT1njFfNEBAhg6cwWm9Vo3rYPU6s76JB1hIqAmm0EVoQlxi&#10;N5kBARhdpD9jouURY+kJUBts11oFiVThNHquuNE31CKG6N2x3IKWbGs8H722Lkgb3b7H4xFpWkF1&#10;Qvhi5GEOBIBgTo4d74IXblEYYTPqXBVHt0IfzeY0q8gJHxd3rk7xBa8MUFdgHk7xGvhbaTVx2q4g&#10;ggXTY3yNeXX0gb8XtHOb91PAn9bFNy1kC84gs+IS35ObX+T2jSrEmc+KD8PT4KyrVodIl29DcMD1&#10;S4KfvAZGNBm7UQlc87CacrR2Idlg2Bzw2DhxDclvieXgkAWknQweov9jPu9B26zN5IEdQ8Zj5lY7&#10;7MOAaDkvR5X3zehZYT+n4K8yajLGbvVdEPE8nhGCWCMUR15hHBbol8Xfx2C4q5KYeOwgwxR8IX9M&#10;Dd9YigtsntgTvanG2EUEo0/ITQeiVYd01EoSR3QxI5DNWlGtt2l/O+aFNr4IPYW8r9u78a5xHyyr&#10;xb1qP4rIoVTsIs6n0c33RWMnJ7BoMcZwhEUTfcLuJ5692oxOL0u+ZjprxJd90/Ox9x99LO588Jfj&#10;M/8M8tYYYo+ZpXTSJIlbpdIJyVuPdUe3xHB9Nm39AGNy99p+PE2ge4bNbus34wjiXu4uooHelsBD&#10;60O2EED72XfFu9/14aj/csR/+mrE3/x0xF//VMRHUcTvvxHxt38o4sXTiE/s8/rFdbT/9ZvxN+/9&#10;g/gLv1KP5S9ZBt9tCVd0wUmjxCHQzTSZQ/P4gwbzDn9jYYnArfUB6XepBnrHGBkgO4FY1U/uvivK&#10;m1E0GKMcvFghm7rFrW//sXjt3/wt7/r/9b/f88pL8V8ffRAxvQTVqcQeAUROIL5Ymg2InzdjxSzJ&#10;tQ2lXWK2v27RU3Dgydf4OfsvYjK6z8f0yWARwmjBfSewXJl2hfjg6ZvxTX/uT8Xf/uTXxeJXvitl&#10;RLgF2G2SThQNCZ6mqyaYjw6j28uiDgzf4cJH2iLp/51wBN+AYOFP3TU4u7YPXuNHHiBobWe1rEfX&#10;CQikn8oe0G4zvQwYPMhIuToBiunTF/EMG0Zn3PpRQ6UdJ1wZwTYcAZxwQtPFRP6ffKHPTBSP/zjR&#10;CzRx72203/7V8WXPvTMuPvp/j7/3RhZPATBt8PlD5Xl8Gs46KdSj76Q1wYSynpvR42R0F16DvynX&#10;17GzB3+inWVsoIDJWEfWWmfZwiCPwGYzS5mg2qh4btH44ozGWuCrRj+32BR4tIQPb2cXabJXvHQB&#10;omxtS/S9CEaMprS9BY7t7Kfvp+VtghQ5eamFfAnSVz4H+Rdom8WdVyVkSvCRwQkMnFIdPtpf9X0w&#10;xgN2athUkYDDIgRN5JQmA5CzKu1uiDEcKsffWlZEnuScnkG7fnIMR344qOM/SjH5qqP4srNlFHQG&#10;z+JXzhn9yTouDErwxSY/vYRjnsBhiUzTluIOAc912uzpqS3u+V5sesSYyuHcOt+aFOOJ6+W46JRj&#10;djklIM3BPjxeETnBF9WvTTXjO/gv74FOeIDTDPQpg69mO2nHK7iOC/wNcNwtnNYWcqF/6IqxiyXD&#10;Je1d4y8ZuxpyYbAKuUusgie6Y7CLzyk0NtFChtbwddl6MsWXobfJ/pHnBp61e8Q92k9E2cmXjE5s&#10;aBv32cLbuk+blcPzz2gnwjYIdstXVm5HNoXDz2bhYV4eylQCy6zLtYLf05pkQIVmI3awMcJJbgve&#10;Iw99vPaRMkBprtmTqAzyLER3VouJkRv+Zbb0Q+IU7DSbzaO4kAvkMUcWDDHYga1mq/AwFTNdBzxz&#10;CVYhXsEj8VjoGT6GsUdBpxX8Js+wdmaRtkGnUoKBOls2E7y1haOapUnjkJn9reBPPZQL4glOEQNi&#10;my4UITZ4jZyan7xXpU8eoDLscA/u42FezhgWCKL34Idt3uugK2buWO+zS8yxAyexpIs+stfhPeLE&#10;fZ6X6hMqD/vHy9IO1s5u9MEg+MwO99gjMF6hC2bW9eElTSeC+VnhOhMAWuDGJdzEyLqJbQMHV3Wm&#10;GTuz4rQrVB1bRvcBrPo+YweOzEvdWK/Bf/CqgL/dbj2/kfEwq8OJGzDDHTzWIivynFqzEqWNEzz0&#10;t9ICz/DPTgpVnGzeptrOZkimepTo3xb+tm1mscM9suWSWBh9x9ayCuOLYIeMxZbnwubBBOTTgaW5&#10;sEhcZuIBCsT78EpeJWQ/W4MRJdoBh/TwFevlOalZxU9nnU7UdnaicdCGL+yip/DfwhSsdaKFWOQ2&#10;9+8y9lOwT76FbmW1TtQ9rdmtjyUG0CyfZhvf7zIKek9b9aJrFMCsIjO+ijWziZADY2KtN2vFWc8r&#10;Tdwgi5SFZKzlojs4onzMlCrAxwqNG+jVTtqppV+o8J0a+tJqN6LV2UkHvbXFSuLKRnkTmCR9ZQwZ&#10;swNik26rHnV0rNXcpBJFHWTbwrF0uLZqXWLjF7mTk4/YgBNJVXDMuSxMB55D7AngTHhvCc678+YM&#10;3Dxd9uL1UTM+OyzFy/NaPAIWXsVvvmJ21uoyhsQWZRS/4KRWFzszMQMf7K4r7Qf1gavlqbZjTzsT&#10;k+ibz+42uQadb2oHtLvT2Ea3UYCjcy19aIPvJmh0LA3De04EdczcJR7ugs0t28/QNLGpHW2H965z&#10;3d1dZEJ8v9OrxR7f6fZ50ffGcSVOzk7j1e1xjErTaBeX0SS+dzLbmN1J2QJtyerwaASjrCw70cII&#10;3UlSZPyKAJSJAb2Si885n2HPgFCLF4/ge7QTE6hxrW3TxusMqNmxGXa5rc/iye2DuDu5F8vlBXHx&#10;Y2Tj+egRp1yj2/UE/qqTfPIfzM2FAh6ZFjKWyGwPnn4D7Ke7cAWds0kcTmthM8YIvpCxmbNZDf7t&#10;+Fdr6DG2wI3SYgz6YS3iIrIsuOOz10VHdvkOSvalSbsqtq6OuqJiLKXee9K5fimxS8a3wIOv3/7a&#10;KH377/x93/2JX/gZnA8d54IahKYk+WBATL8sEPDepqm30YQ2BNZl/yaGPoM03AOELieAM4GjIGB6&#10;rKt0l2DS2QRF5DW8WMfkAu4BP3MF3tWNtI9biOc/qGAKJI54eHU3j8vGLIYDAh6c+nSCc8DJrXAm&#10;awBaR/arRNkUV7cl4KkwZ/72v+lD/qDLmrmBnKm8aWLO3/0ofc4PBiGl5qdfFD6CVcDZYdR3DqJ2&#10;rY5wgTGUylNI6gSOTYRuraJ7QwPUSeROHo4hWJMFoEsQS6As2LtFwuKrtsdT5XSfhpt1FLZ/iALs&#10;ohwY1wXAd9HlUxRyO4IwPGDwaFthdxuLcjkmE0gYxHqC8OYEd6txxAVE+ATAu5iUwrkXT0NrMEbg&#10;aVodcJtACWeuc3Sl4iZAfUBQVNhTHggLj2ddL1eEcz6/QLnehhE8Q8CzRfkvKrQd67dYYP/aInYh&#10;mHsSPQzcukPvbZbj19/EST1ViQv0pAs5v4fCjggY8eyJTHrKj6RVB3gHha9w3QNlO6XB6IGTjta6&#10;6eQ4EAjwmLHNCBY9ZU+/m2qyoRkTxlg535xNo4NeTq19BAHdEhhYP6BsXTr0CW2PEmDh7P8UI0Lw&#10;jIHboa9WFwsrrLNcx7EwJhCYra+0TUXjwOFwC5+JK0In1mnri4Rwhcw3S2zBQIF2WrideJ0xYlwr&#10;3chbTlbQJ20Z8DWl2eKpOazIbaHOW19lgfI7nzs56xY53LILF2miADoXhMI4DHQD8uD+cbMKKujE&#10;gO8Ph4A64z5Av5ae0JEygegUY1RHpkVA6hYEba+HfuF8rdMz4D1L+N3lmuZhFcfET8DI2Xsniufc&#10;okYQtAtIZP1GInalFSTNCTrGpYyOVHhGeVcgSWgVY+x+U7CuSyuWtXmsaUsO4Rd3rAk1vkRvhtjE&#10;+TQa04voTOc4znWUkbmTqRY4PXoWad96Ku7j1P1eGeQt1nHogHah2kNWc0jfAJ2AnGZ15FyPSZcX&#10;jsoaRNVWg2CpFgOUfTA24ELuyNm6XfO1WQP6e6QLYVl6sAfA/MxeOb76GQKpa9Von4+T/Zhdaxaa&#10;85bawwUCeXUEsUQ2C0jq29HH3YNNIiS9XZw0ZLvFw3qQoaewkfpThfgl9G52fx0LbM8hmeFYKhCE&#10;nOeOwK0F4z2hTU6kG5Q4sWv6v8VrV5tyLHBIBrFmVjzbxsEf0FsndQpm0oArrpJCtlpjDLzoYgYE&#10;VZtF5zxdzi1QuQG2qQleS1fKOJIO8pjRoI0Ta2ZGNlpRg/w402tmsbVfTAuv7HAvyFdhgdPax+4g&#10;j31XvyDiYY2EPewMcmVh/NXFEPy1WC06AKliaNNpbBNssAKppqtJp3JkkeXDqLtdqQjRdEIpbfGh&#10;PcjaCeI6No43g8it0wlxOf3z+HjgBrtxVZfr1Mcc7KNXF3z/MeNRpZ8ZuObKWg5mLZNnZcxw5GaE&#10;ppNI8ymYwHchdW4tn2DfV1vosBOw2cLjZ8i/28oTARcPl5t6XN4nCPrcNDajcwLQMX2zaD73dVKw&#10;iO7w3YIHmZSWEDl0eYTunzHG2GTOWJsd1UIOnoa87jHe+Kxi8QCyhp21lpD6dgpy1271NXJCVm47&#10;cKUPqorMjtEb+sf1nupVpX81HL/kxHtUymY2cl8wwdIMnppnVkAJ/a7T/zVyWWc4bOSVQVwktpKK&#10;OaRzoqy8CbZmILQAHyzs35eE9itxAO7cRfce8RqBnfutWlzv1ePogED4Rie6d1uQ0yUkthovY++v&#10;38e2kUfxyLaXYgi5sQbXY8byB3br8e2/7Tvim8/+Ufy3P/M4qpupMWq0IIjuw8tn6D7yNyunAc4s&#10;8Bt0h2Zn8Y0879ozd+MWNndv0MA3Hcfu4dfEovVd6P4/is0CzPgqfPM729E8/mS8dfBdUfk3/3H8&#10;y5/+6bj/E/9BnP3MX4/WJ78/Zmc/FPkP/HDEG/84Fi//fMx/+vviovev4uHnsZXRZQzyUXiwjjNU&#10;6dn4wkQR0NWUJUOQoy+QGrj1RQ/hAQGZ+I4Y3c7hu/xKMLqBc8kb4ArNr8TfvIFersHYdTRv9aJz&#10;2IlP/uj3cOX/7//+40efjb960AHqs/iOHUj17m5cLEYxp32VOb4Z/3GKDZpR7fZqq4Rdnb61G+/9&#10;DTuxPvxt8cbrEwLJGXZRi6lBFs7VBRi5IdoUTzJu3zD5WPzt/J/E6pPvidbN67HsHzFWtwhOr0O2&#10;bxCccy9rGXjCBd7Kg1BSdjV4LBZs6HuhfEQg1EfFLIqmEoNnBlerUoy25jOZ4TENt1JtNtijOKTw&#10;EaglRwJusdniVcFlLJb7WUu3yf314dwH+LIOnCdeFsAGLsPn2Al8Fb+72IBF0jy+6yQuY+fQ4hbj&#10;+vNfEU+888ti9fP/XZy8nsFZF/FGeyeWHXB6u4hKpxrHYEmL4L9zvRRPoM9uUVvkjXgbWNV6ywa+&#10;m8UUzifOWkj5Gtjbm5biNuK+VORwny36v4IzWE/LbU70IC06W8tqVW7ApddRo61rJ5q4lfVeLImh&#10;D98lOGhgKMfwjcwJJOLlnbY9Am/xD4sdZHh7P6TfE2TqKrHlHlbIbt3EGTDunjzvzoY1XM2skzK+&#10;Yol8rfflZIt1NOX4lTxjPPtAPLwFvbE2lfVazcgyhpaPG5jLi10wSRMIczD90RDcPWd44eXH3Lvx&#10;3th/2wG4OIrxfbc/4qdyfNh0EUt8QL7t0sk6gcwOY7RKtXy3tM+4B0oLLtA/xqvWmUX7DlHgw25k&#10;J6/HKJ/HFL82XY+iNFpErd+Md2GbXbjwITJ6bDAOtpuVXcY3KGkH28ziBhjZ5gHVNfwYn1HSFg2o&#10;wBw0LNUhtebvCltOdbYI9Kf87c4cx8mJmRr3Oafvfb63I49mrKwdNWeczU7UZ4rh86NWNBbEKZeT&#10;mHbALnxtH/1YIOzpII+H+I/nwIqjFtwM/XWbkjUe54yLB9g4YVZuVmIXf434+d6X9Jtn3eaz2OyC&#10;6WKNCoY2wU0YdMbLABK/0C/EtSZ4Dbd4tNqgf6u4ZOBKdcstYK8Zr4oLKzXcJLEbepRhSNmCsePh&#10;nuJ9CdfcVppRrbWQC8/bGOfgi3ewdQiqxeGzgiQWXoeaJd6JDactVUXuDw/HuSZfu1nP0Ed0B55X&#10;GLowiLPF/y5tPu229mABvYD8oJN8Bz1ydwiDlBb40qIp7URb+cH9UuIGvr7g7g9+0mYPXsoNbNDv&#10;NXhmprzZi2bsruAenqDp4RfmkOUE4y5Ce4K5PHyDX8HY4KTeg3shew+JqvCedbmymnFTCa7UiBrP&#10;sAas5VqKxEUbOTDjYj25Vm8BfyAWbMOr+7Ww9q2H2zkh2OmZ3VeOBn+3e9to4d9dIKlhW8BhlGlj&#10;ykDdLUYPnfGgMmM2n2VWV62LDsOzW2BJmT5VCdLL6GUFjmYpIquncDl6WIE7qsfrxKccsx1stYec&#10;ce1wDnDF+9HeXYbI0+XTTIPtgvfsNLO09XezU4lr3Wo81ca/oL9V+mV2+U34sxMn6lkLXV0Y/8IX&#10;ei5UokNO8Lhlsgy/qKGHOy30Sz7GPzPdWsSMbfpUxf4QB8MFF+Fz8cksshI8yQmXIjF1hwuaxr88&#10;zwVphoY4RB+A7rd5wWcKjLUZUHgNHqAsZ5GBc+6WKHHvMmNozFQGYD3p3UVjJ0kyHIDZ3eqWh1XU&#10;6HOR8YB2Gz4xLlzjTA19NlvZTEf1q5jsDjnTJUsEFGhUGb/mTo8NnG8FlytUlmHdZ8geTkBQexAx&#10;fjny0Sv8/vmoPPhC5Pjw1fIFYshjTOASHXbPXg7HBGh5mbCTw4NS7XmDiM0MnUaH9W2JYMCw1CEd&#10;GXruLpG8RHxTdaHUTDXaBGd3QXWDHNd1MzRbvLjmS1mmZlab1EI0g28kjmIcVtzL09uK1xqx6N7B&#10;z+7SDuPcGlwXPll6iXjllciHs7QraFGjTSiWWYSWVynUGUufXW/RxAbj7BhxX+6xZQxcIHax0ljS&#10;w7+c73GqxuUTF9SsIW7NV2AZzPGzq4XMZLcFxsPvx4z4YBBfIGB78RTcB1POjZ+UQ2Jl3Aix+0Uz&#10;7RwrNdCXPM1akni4OObej4nbZnJPHg5b94o0/kKJpaZSVii47S4s/qJNRSIw2oceVLAjfYC8hG6m&#10;LMEMLBKiK+ii3N/FnyU+xwlZy0gVGScTetyOzX+50i5t49qdr43Sb/vdv/e7P/qLP8vTAUKMq4Tf&#10;jKIBH2AIOJZwHHX+LgIsy8puzDsAMaBuuagVJKS4nEGsV1eBV3KoCHix5BY4SwLOJg9NK0wSVQaT&#10;vmEEvEXjgeyoMygZTkflW+B51m7HnLk9zlUlBg8hJ8Hyz2k6vpaEm0ixhsmA8Su4rUCuhOmRy+mY&#10;3PQeussr7Svmp8ogtjd5CfTWdepBeDr9YhzRoF0C/P5BFq3+BrDA4WK8AR+ot/kbY5udr+LlidkM&#10;K8g1wlZ5klfh/jzDGXdnPY2ePCJaJ2W7TV9t09BDLKlU34v5jXoMexjKsh7lxwR2p7MY4NWLBFcy&#10;ynyIclhbCVD1Pjp5Vzus7bYaESBOR063R76cJ1Jd3GJkBswEk9ZSWi2cSIIE90HA/oIgHAMfcw+U&#10;ydMHPTShfLmMNeStPpzE6GzG2J9GHyed994Rw+sEj9sLSGopTh4Atr1y3L7WjBmO+AvRiNcXvXg0&#10;qdCEQXTPIBRliL0TBgxBk37if5D1Nk4Z7CmBWgM8aW9GMdSAJ6Vwx9oFJGI23kD46B/AR88T+UhF&#10;ftElV7XL6NIDrn0dXRsOITpLSBKfTyCu2dR6dsj+MDOrO+nK6xAtx6g/RR9xLGUniHFC+Dr0Elk6&#10;8aGaoFNpMladAfDUJbMGTTU2O9Ft0gwboIABAtYGFzPrF8Q0OtygWJtjA5CKMaZnBAMoliAGiVzw&#10;0kE7l2udnTUkbVtA1jzU7IgKzrO44r6Al4XZKjutKO4lgTH0TubyXAjMFMK5ulxEAUJfWI6RBxEW&#10;+o6/Q8dQVoLgDYDXAVxLfTwYH1jkdQFxMggz+2RbIeie0waCCDM655OkXgAnIJpSmAFdbG2xmMcM&#10;/XN36AkD4SScJGflVnKe6WkydRBqB+NrV+boBqQAnW5K8JH9pWCbVq3LjH0lnoSQZDUDa3QAOzrD&#10;UT+PjFqtRUzWk+hA0KsEDJUVOo3SmKJvAdMB9nCK89nlGR2zzZaQ7zN01OwfwKNfWcUI2VxeECRg&#10;a6XGKsZuUZ32Yq/eiGIXWKcf+WUtZjisQ565C3F7CGHYTrCxgWDNg3BqHiVudl8d9LWgbB2Cst3i&#10;wPhsRVDSaDupNySIP8C2jmLbnMQcwjKFDGenxagthymA6IFv3fkoPjeax+jxLPpnELNGJY5wVBN0&#10;1PET7CXNbiGpQjQyiN8+z+/1IXQ7OIRlNU75/BoyvIUdfRGZuLXTItfOqUF5kRGEamx9KNoPZpkZ&#10;6Di5bcsJchdKTnjPndCeGFxDr1vdbTzNM2UyYp9bojKi9YJZSnMzU0pR5/1qdx03+LnNd+inNojz&#10;g/QOcEQWiLXwuunXW8ZlBuZvR5foD+/VuC9Btc46z7o4O+xuDfbECD0DhyH8FpBOpwAX52n1C38E&#10;XmUxRp3N3jUA0TGpl2aPwg/ASIj2HHJsTTPGv1gaQzR2GBNk14Eoo3cW1K2hD22Cmi36VVmdc1/I&#10;X7MZO708DnhWvyvxVu83KcviAFFk2NoMx82wxRg9efV8ESco/umjdQCFaXvqlmDuCEdRxq6atMlM&#10;JmO7AX3Cg+BbSvRQEsP9Ic6zQjUsclsGiKo1SMhem2ALMl7uRBtyNMtq4E4tptkupFxc7kUlazGM&#10;TfrbRd8IUHkV8K8VsKaGbVUIaraugnuCGySqiM1veca2ch38uYYsPaxlH7kcIK+bENg98G4/Kryy&#10;/kFUe9ei2tmByO9HvX8UjV2C3+Zu1HotiPJ1Pj/kswN+P4BQ70O4e1Fu7Ue5vR+lVj8K7R18hdsY&#10;WhCSdpyMGjE5/Rz2jV7196PdXyf/6eRNAR356U43fuL93xGfHv5w/Mq/PGEsZ2m7e6OOjkL85JUe&#10;1uGBEumUaLCY4YgawfMvQgh+8XgnPooSaE9tdOo73noUr3z1Yaw+/ok4r/TjD/R68Y3lG/Fp7PHk&#10;k3fj83/y3fHczr341IPPxsOLp+LOjZtRuP88PvtxfPxeHievDuL+8SjuHYNLsuybH4iH2UEEumtA&#10;FoyZKzxmKRXdc0PbCuirk5MFF2hQRAlWEaKZTrVUlw00CQDSRBB4WHISSxivfD4tZui7CnMwOzuN&#10;X/6ZX6B3////+67BJP5SpxVPPLnBj+7Hm6fnsRrPMWUz7rdxjD80ZTBHsE40l7Xz0mE8/x29aF7/&#10;9rjzmc/FqnweDQLBHfzwHD3dEqRLOnGv8XlI4n/6Ivzho8MoPX07Gq76Mw7drlkf1mcsxfXdiKd5&#10;HRKQHPLMXtpyUwOL2zEtY6PlNl4NDANVpWpmlVq7yGz3tbEMfsPiwS10epACAScRPdnYiTo3mEFW&#10;V/pIvsPYS2QTwaNPeKirBUx1BVyzzpB4m7b0gjNGTm5n2nLvtE1Oh42X1ULTVk8+23/38/HME89H&#10;8Rf+Xny25JEndWxlSD8ITEpv5/sXcXkOsa5g+PvPpCBiOjoLT2ar7+LnUBtC83gAB5pevhkj+Eo+&#10;xScR/S7AnscD/dnKJZIowr3Kc+SsH1/SLjiWWwJ32714An8r57UuVQvOcQlOLcFgD2w6odVnvLe8&#10;lDuAlcgDREMWYDOY/r4DgvDjFn4Rf4Js1/pqfLLd3c4IRpFVkWDaBT+f4SmpLpRZG9GM/jEy9tAw&#10;vzLkGq2uVF6nIF+wXSB7QjgCC7gT13E5kkeGciYnV8DuCW+OHlXjfFwMM6POnl3Hdz07i4vxbnx+&#10;SXwwwXe01nBRY0knFgBLYoCMcKQymMWoxGh2GHcDIT5f0ZctPLRqBlFarB1EaYSOgO8rhL4Yg4+r&#10;flTaD+MObSasoF/rOKb/cnsPOTN7u2iwhd5bP6fYakVj2+YZ45i6JaxyI3L4bxuHVoUnWfC6WjqJ&#10;Wuvt8Nm7YOxDuDLcnvtUaJM8foPs3elgrUonx/r9EnYBbqF7W+4x10ZwyJUFOr+Yoj+nsOEGQTT4&#10;P53Qdtu3JbYppLrIA+t80b3VapoW7E7mtTTRm9P3DT7LOSu3HXUQtrbgIRhT9Hazcxh7BKsTfGM6&#10;9MmFcnTRk/KX3H+KH7o4K8Yx427gWoI3XGMMjWwH9Uq8Hb25/VQlruHwumDzK9zTjE0zdTZwhy18&#10;/ma3GDv4zha2XTPTspFHezen7WbEcyvo7RrObPkBawh6wMESJcLEiSPwefjHJWPhYT+zFKsgQ3dt&#10;wHn0/eLSCp/rnESKo3i+E2VFnqXdOhHjlKmZXXLmfI3uLxloeGHO5zmcaQtPLCz4O2WZiwHAA3+v&#10;4XzurrLk0Bp8cKF8m/CXtvGoLbwlI3aqggvWeMz53dIxRdppHJWDGQ1wtFQc8/6K8QZy1CtsJtVG&#10;tH3w/gJRtK7fRT5P37e+debkqGYiYXF7FP5KW3FL89Z0O2RazK+yeLdwSv3JFl6QFgu4meU9ai3u&#10;gd9xEgn3BzDwfnOPMeiAQVe6VoQ3eDxp0fshKbfbVtCZIjwwZWiCp40uHFssXjUYJ20cP4vtZyVt&#10;3wl4aAtthpYDZOWoMO7VLnEnPMK6U4WKufnEVXDuxbIMjsEvMfnR4mrRYIM9NogzKlHDNvSX8Bue&#10;qS7NiYeImPDl6iYjyfh7yiXSIz62lBQ4mfQGH6mowICpfAFZ9JGtu4Gs5+UBDJYyaCB/1CfNXxkL&#10;OgnnYqKT46gN3yceFL3Efr7vlmjExmc80/7xthM66gCQxXcRPeOk666Z9SYewvs8DdaDxiZilROB&#10;yF+b5fJkt9ZE9ftp54Uv5OrkDKLH54MhfMedZGZnFbGhZrsYHWKryTDimFhvmpfjBFs/BSvH2P8Y&#10;Lmnd7zGGOjW+43cnwbWdtcrFe5ly45kTMMfDF8UB67u7gNrC6ZWW+EAXeNMiwjIqdXyl5Qhogyct&#10;e8r01FVt+EAJuUumLSfkWquLUPpmMyLdsuxitTsOUEdHD3ObRAkybv1gs4I3yMhdKNBrcAv7QaBm&#10;W2r4bs8twZvSKfSZWYaWW+Aa7m+pCWentsgkdjrQpQOeic/F7rBuxpmxtw36R+0AHfX0drPy5dP6&#10;bGMUWszfGVhDrA+uTfAjW5Ob8BlLF+9dPJLPqRSm5zrLXDTO0AcukvKo+ybOrIhxNjNk6SIh+pdK&#10;goChOCj+1m+iTy4SYiDbKc9OWRhghH5Fq6M9ll5ISWLwJS7kfTAJfgNpoU/2jPtxX7cLp4zrzYJx&#10;XRAz8Ew+V8p8Ka7d/UiUvuxDH/zun/u3/zpWAKurdBZUXWJ0DQKiLgKpNe0QX8GY0uo6jnQ7m8dy&#10;soRM23AUAuG0mxUCoXpM2wBxhUCF9wlLo9XG4AiQJiiqzl/A1DoywKMJqcvaDEi3FaumK6Z0yvQn&#10;lCJt+UMxpAdJEwEmybGTG9ZLcXKhoDY5saHSYvxupdk6u1JzNU/LMzCCpKUJML7D7zoOHXbZexcJ&#10;kCwUus93WmYmlWMJYDmDa8aYRfmWAMmiNI35+SzGDxdxejmNUxTTwtPW2FC3VRRXMMzo8AhwJ92s&#10;BaFhWeBb4N2gIBahtizppnMQd29AaI9QKvo0QpY5znqJQXpqnnXbXKnBL0WfYMV9zU78WvTeGj8G&#10;Kg7wmmvAtTRRUaHdFoM9nq5j7moiyuOk6AiDGU6XMR3iuAEFT/MhhIoCoPnwsByXAMTJJIsvzKpx&#10;HdLwQQL05dOTeGNxGpsvDuNlHNp9COYHJrzyebwxm8bHH17G5P5xzB8RANyfxNFkHo0MMkKgaVHO&#10;BoDQxumvC/24NK0LwiColda3Yphdw2BGBCVz2kg7kImJd9pOGcLqJJjbaItOuBm808Eici6jtBLv&#10;jGC/vAEgsCr8UPTaKDw6McNRL0Yzxgkwmo0hUdwfnWggnEYbh40xZEuCFe5bzRb81LX4POQpoVDm&#10;mhM64y4B1c6VNu8BogBQleigl7XiJC5QrckcZ4A8F4Cr9RBURUFH/b6gXZcuifJSpyXtGqfbQaw3&#10;6EdD9LDH/br10lVNGEj0eLSKGXY4Xi1jMuYnnm8K0Ga03S02eFwaUkoTiO59N8bIIR57lSXgi4OH&#10;4BXnl2lCxBnDniBD+3ViIEMMsaPtEq8wQ8ewbetxWA/LPdaIAVlkaTVEEl4pNNNKfQngMePRMGaJ&#10;7nla0hpCa3AkKU02UHs2es80ot5bQTqbsdNsRO9WPcYEp8PxAjK6ZOyb8QBQ/MLZoyi/OYbcMmbo&#10;+nS2iXsDHMb5PBYAXzWrxx4B66y6gKSXYh8Z9xsQTuXLd84JWJZjnDNOqrLHC9mUzyGJ4M4D2P74&#10;oSQeoLwDocSjvMQzfvL+Nvbf3ETnGuPVdZUujzrjbO3BvFeLg14r9gkqLTy7HHpyJ8+CPD2DEoyQ&#10;3SmCLuuUUNTLAWN4eoINobjVnZR9sAMpaSO/XxlCwiebOLyNDjcIPi6yOINc4I6ASRwV+lwrgAC7&#10;EKs+Oi1xAGvU/xx2sAVT6hBDIo949Eicpa0Y68aJLoP4Gc4EmeQSLpyU/2YT9ICvlCFZpv63IeZO&#10;0nsgwRlqYIas5HzMeC4aOGj0zcmDDYRqUULPGNsxGDpBhi2u217vRL3sFm3kTnveYibm7iZOpsqL&#10;dgq96FEZIlldlWNCMzxM4yY20ud1bTWLAUYgjp+Dnaa113E+ZmSoYxKzNjrs6VWYKpi7gQAQZEFK&#10;rKdlQJ0OoVE38ESWRfEUSYmT+13amkClk7ZVFasQuSYEEOz2hNmAeG7a7URm3bqxXXni4jlBMOTB&#10;yQYJOFhf6V0Hr2gTtrMgyFL3MmzOTRAW760DAG4raO9jI3XuV6piX3WCX/SMcarvMi79ZrRy8MXt&#10;Jd0a5MaaJTj9UhMZNdBvAivueLFuMw6FGDrpzf3dd8zVEKBSDEGgMX52im25atZpluki/WAcnZAN&#10;+nbQsl4hxJr+tdoECbSjtdON3Z1WdPGrrU4zur16dLnGLbjWEdzpV+MIYt0n6OyjmJYO6MJM246/&#10;CxCMk3VYmgQlntzkKnkJvbKOJe4LrAV3+YmbjIITxZCcEkTm4flljB/fj96uPo42oi+VLrIt18F+&#10;gunLOSTxv4nK33wjvng5o1fch7Fp05eik1gouicrx5bwHXJo3b4W/d5rrOJwOo/rxbN4fjmOp54a&#10;xf7RO6PYg/htxtFrduParetxWT+I1/L3x/1rt7Hjp9Lkx96DB/Gp+y/GyRtPxuU7+tjqk3G2/WRk&#10;r88hW4MYT509zeMrnqvGt+w8He/AL107OEa/4QK0ue7Y1uopeKnSj0q9he50oRK3sOE6umVtFIMl&#10;CEGFAKXKz3o/KrXdtPW20HCbbofr97hXJwZuMar045XPvJDs89f670+MRvHNXxzH33/iWjwEkzbF&#10;TlSb+I5GNc4W6D+cJ3ObN8GZCxyl+iD2fvxRzF/9WEwq12L8jndEPPc9Ufmm74y33Pjjcef5s3jr&#10;CH1r4KOnD8HnYnzkgGAdLDt1sQ9Z5einGWeeeurJgXKnjYWnq7vYeh+fuhet3m50ejtx2N9Bnqs4&#10;akccgdlHzTm6sSIQmEXVRTK4yiU2fLnkfpIYtz6hb+JYBg6UudYtNM3mJloAjDTNrVESBrMoPAQB&#10;zoy/gVPB40oGd34dPDFDoQT2mPaxNFCX8xnAmfkJpjQBpKO3vz/e9cx7o/7Gj8UnCu24jr7uDLN4&#10;2GjE/l4jdsGR18yGOD8H6CZRGF7EZAAumvHvQiqY22014hUCpzm8YjJ1yzp4tQI/LiIG+OEl3DXf&#10;z/CXvC6mBL+0A36S15+NRn0nWq2TtItjga1tCeDX3Hu5hgOjhU6EFeAGFmgGbqNqlkYVP0vElwI8&#10;bKcCl7Y8y9hVSmzImoI5Pk6bLZo5WCGQIHjY0i6zgcwUKbaaxA5ub5unYMateBYc9yHbwjwFVQX6&#10;7cRDCb9uRokLpEBwwmB5NVCCv3AS7WpCwQkSM7qd6FyfWYVkGztv34/fcnoZn4B3ZvAXtwGudugT&#10;ft34AGoRl7TiiXoevUo1HtMvREc7uS88xkUDFznvc9+TJX0ikPOQgVuH+Kld/Obrk/gYWDniGrms&#10;vsdi9rv011qDlnNIGVKLdozBuScbbrPCbut1AslqjHZK8S5wcf+gGNN6Oa5vsrh5oxZPX8dPI84B&#10;/LcFiXeBY0ig6EmASwjTDC5+zri+FUxu16uprIl4/Rg+13ec8U2TNny9thcNeOViPg23ilo7r1jG&#10;Rv18RdyAXhY78K1aGyzO42S8iikcz5MVDRAzDxXBB1dou7V+nWZOWehIrTYexXQwg+/Az+h7EXyp&#10;tzAQbGl94ZbOWVQ6vdgOHcNZ2ka5RbecYHArl9saZ4zrclGLZVkuUeY7jDt8otBoxmEXX1ipx4hx&#10;cUbB9YctxuXioHFrYT3gXi4eEDzruxgHM4HTSf90oIcfbOiu+E61PE/b3rZTM+zxMcitXqTd+Pey&#10;fqcPJwJXzP6waL8LWJ6w6WSZp6ev6Z8nHrs12IyVDdwi5NgEMUmPwCWlYha928MsJWKdUQ+tkVfw&#10;/xSLJRhAf3zTXR7pAKdkY3BuuOSQMXJibgWme1JqyRMpx/AfvuIEgzGYu1I8dMUJQ02T8CfxECc1&#10;zW73WueeuA28thjVqbEVPMuJDB99uYg59jrHVh1jJ9hKtMHMZywVMRKTcF1pgm3Y7zSRRPvB8B3w&#10;rFE0vwaOlSbOiCmxFftYpBEN7pm2+IIRhb1S3DwMMCyPh8R38/WMb61j04JH4tsrjKGH6BhHI/XU&#10;tjrxZEO8JAgxoaOY0QjGYr1qp0WNdRGdRd40y2A1CvCoFnIooQsrOFPBrZzEcyU6P6MtSl6XvsEm&#10;nERFQ9BBxgk7dLw81Zhg/Iqvwo+IvPi5iq76qWyc3IBHZfjhEn1yF8jSpJv1KC2ebnOnwGi9OpH8&#10;Bo1yhR8ZeDBCCXvNAcpU/xBekQ7ac4KEv1F0sBEFTTs3WgnX1vkUfXASid9pPUKlRSYW0W70G2uk&#10;TXwfbS1uuzyXjrit1axrYsAcvXeS0NIlBZyVmdbuglKPF4zTGp3OzFzEnszok7fKZ1Nfy04yV4lN&#10;GVNsHXYkqMK1lJt95HN8ZJnx96R5x8vJoxWx93yxwF7wKc5eOw7itTu9tAdiXe0EQ6FTbk9fEWOD&#10;j/hUM/MKyMH5GBfsMeCreSqwt6KIPIRyAg+Gj5mBnHGNk4xlPsQDpnmUDf8rMMjpoEGDYesfIlYP&#10;40knu9M/h9kdLHQHf2e2ZxO+3CPOAgeIR60z6EJU0gXuQpP4vBBWOcINpe8qLMPPNIemwxEjeKQT&#10;72UnyPif80I+S/4A6eYnv9O3DfGgh/+lHDbjOsc/6YB6z2f8tASFiSKYcTqAzElaYJFrsFttGSwx&#10;fmeYuDVt8X1+VxvUcRcbGGawiTFR1OISWOFcjROFmFsABTGznfaS92hKGkezrK8/+ZEo/Nm/8F9t&#10;//L3/RcALAOt4WPwW0kdwF5uYww45+LAL6BMBPaugBnkb6dus7M1kNQm3wN5c5DePfJ5cRbFCYSb&#10;aBUdign3ndLiIujXGkvmUQDAv0eAXHDV3tE3H28zizPQbGFxBwJH3lHaPFvSj2Qh+U7+KUA76VSW&#10;KyNNkNICiUscsXWzTJ3IzZxaXSmxCmav3XIhiNIkAA+FrbSijdPwZFCB8GIsQOGcqwT6HRQJxXFy&#10;xYMPzCxLdcMBGmfGNVhn3p26t7ZdDWBz+0cZpSkDOIRwccaAFAFiswYZy9ilrTecwIQVvG2PAHe3&#10;G2+2Ic7jRWzenMdjgN8jonO360HI3L9t0T4zjSzTGOOTmAw9URBYQx5CA5/GblLUdQxQ6tnalZFW&#10;5C2c3XQYlRFGgPxnKNCS9pQxkipEOnb2ov0OQADgu/6FPBoXlXRCyriPvHGyDZTLk8PgVSk7bx+w&#10;M1B7CFA/POHegzkAz70xyD36VsS4ZjjZZT6LFjpT73bBxiPGZglQbiCwWFK2Eyvat52exGw8Y4g1&#10;XMBQR15tRXmnxs9idCD7OfqxdMxwuqtLz1/5RBRH5xA5gBDkzAG8Fve8jr5O2rW4J9E5XSVn75g4&#10;qbhFDgdO4hCoP4DUzACujStjgJ2nbW62r8fi7NWY3hfwALkqY4XDqTgjxrPBJp7L/yTe6EoLfXXz&#10;jvMeIRhL9ovDVPPNFTH5vktKuatVjEmN72U4lBFj5HPTNgqeLagUIDpmVmWwziUOJx8fxwpyhWkn&#10;h+DJZ1WA2UnBGU5hva2EhawFACc23CZ4n8/ngzzu9HE8O53oTQDT6kU8YpzVzxGxYYzb2CM/AXCJ&#10;dRDArtEJcXsuqUY+z0BcRzjPATpVhxzU+TmGGM3oV8pKpZ2PWwVAP49DgoxiZxp7KjQYAL+Kyn4j&#10;3rIfcdaqxqdOI27yegLCfCyJPcNGsb9iexOnjuVwFahdbNGzGV/2MIA3kFP9jOC/DiUjyJYomD7v&#10;RFOLtls371jCM4LU65SQiu6yTnBSFVyH2E15Evew7Wzcj7tHyKnfjWZ+GWfzi7g4K8RRF+ezdz0K&#10;PRzUyUl8/vOF2EOuT99oxbQPac3OY/gQ/XjE53w/ax3EDuRiXcSBQSgbPMfCt69e0pfJeVhUtdYm&#10;6GR8zxj4eWEROxhLXhvGAL1Yv5HFtF2MG07+rGZxj/aXNwT7yHuOIVnk/jUcyZKgtKN6QYT2IJBD&#10;iNJ6PI9H5+Akg31jlyDnqBfLi2XUR8jy4CozDLYJLhIwQLQWK8gv+lqC9GI2cYGtL85pxwh93tRj&#10;F/1wwosbEjyoCxB2HKo11FaCGu1w+9ftHWQLHpYh6NY3SQURsw2B/TpOLi9SP8JsK52mQcNGckc7&#10;65241rg6zGY1wAmb0VRoQhRw4ARaCdPQSbcozcGya3jrCtcfc+3Ck6cB+nzkaxpDlBUXgj2V4gD9&#10;3EBCdeieSGd9SGs81No9AoU8Duhrjjzh0clmdZZfRK/3kO01cPOzU8jrbBofIlD8Fb43tHCn2L5f&#10;iSMiivtcm6P3MwLF7cyVqWIiIRLiHDswe8syAzXsdi5h4noz8Ph/+pczcPkM0oVYdAUoEf9PvwAf&#10;R7TNiWzGadtJ9zRzMh1Sgi1J7Dw5S+LgYUVVgy4+t8AqpstYotOQbbc6iXX5Bg+g10d2bufzpCga&#10;nTBHHytLMEtXwqnzd0Fpk0uZCLjFJ3RXjyF0GeB7WpT4xlu8AfkDg605lZ7vDfFVCdO8wCwDiNwn&#10;XxvEg5d+OY4M4pbg1lE13nNQiAEOcUjA2/qaTsx2vzvmP/69MXz9XmQwqSo41cYvbDMIPbyinsja&#10;bfxFB3tqoAezuFHuReMIezo4iLdV0OHSNLLym5HNZjGfDuAmhOzTSpwSGC6Wz8UrXQj6kEij/YV4&#10;26dejx95+EPx6uvvSad9pfpgRFdl/HG+6cVm8K8Em3jXR/7P8dTuOI7RtcEii9FombKtlYVELZ10&#10;CbmQ1FacgOv+ZojLvyAIGfKFR2DMFZk3az6lvCOvjEA0izfwq8gHemrRbAO7n/gX/5Br/tf/99W/&#10;49ti+CpPqj+As+DPx66Eg508tIZu5BKN44ifMSvp8kZasNvrbqPXuxF33tuLv3CID/nwUfTWb43/&#10;MZ6I136yEH9tXIv/29PtmA3+fPzdn8dnlVBmVNiaox63nw4UcuIL21BCZtt7kr0XpXpi8KgCBEud&#10;sx5NET+JFGIa1djevx+v4ScsOZKvcQpgfWGMHi8foVPq6YL7wp9+1ebyX834aMTGIujooc+EceH7&#10;reczJDCC/+CvCtwr34Jtu6WrwPoCPgETru9W44mb1egYyJyAQd/0W+N93/LvR/lv/IfxWbDydDuE&#10;V0zjnVkdv7uXauo83o7iwS+/GKdT+KOkE92XNJqnW+nMo3FzP9bHON3FA/hHJZ0y74LAIb7cSZ4t&#10;oOtpco8v8ceQSFATvKDf+wexh62U4bVtmPjr+N8t/mTcLMWHGLflqhE/CYe65uRb4Sxe4dk3wbQ2&#10;gHjK2NW7WTSws6mnWAIwU/SrBUeR9Q3n8k7wQB4KTrrVMd8w/vpsBFqhf1P8b2wOkdUFePAYuZdj&#10;la51Ys56gPSzCp6X4T4WYV1PUhmZdLos3d3t0jf8oNx/dkrbC+NYEK1kW4IaguNvOahF9Ru+Bh93&#10;L37wx6exGl1E82Ytho87sX5wPxb4g2LRQG4bBwRyRaIrs5knCNnJiTu76EvvSfDVA5RcTJ5Gy7pw&#10;+IatC4hL8EeOgQ7VDV7hrhZTL1XK0UJTpqUlOliNmx2C3NZNeOcihthC3tqPI4B8sUzhfGAq4M0m&#10;mmP82Nk0TtHNFTGL22w79+dxb3gCZ6pEvQ1fq5fjHfCSZR9bNxMTH74Fh4foaJ8orV/GRxNkGXyW&#10;nCku1+Elo3jZhcVL/Dn+pdKGeyyGscG3mQmGeyQYr8YjsGX6wEXGZTStF8T4WmfV2s4GknN+z+ur&#10;uIveWdoi1Y3FDlf4IdQ6ikdN/Pw2Jm6xArzvwDNa6MIYTrKZLuNNAth+23Iw9g3fBbcc0MTCohJW&#10;lch6DDc6y8Ni3S7H+7mvJ0z/Es8pW/NnUozZvIh9ifnoQWEUZXyVC1lOJlqKY8u4m6WyqeND+X4B&#10;XgtdocXgAPo8Lh7G5fVJHG7o43Qe0xHfMxuHW+b87aSystuAIy5Gm+nDl6OwgZPrOmm327yM8TxY&#10;Iyfm3LitEK4iPmfEeB4IVJkTB0ynsYAXSKhziejsgjHnXvITiXKa3GGcwO0SOOPBfWbc1WlPodOB&#10;K2HHyywG8vscrpfZlmXKcNLGPMjFRA77q492EWpDB5wsdMLAk8rr+PzaHA6Dni/aWTTpR224QO7w&#10;IGIZt6oVi338Bxi5JibG5tw67FZRccZJpsKqmSZ/to1+VF0Q3ZzF1jQzfHwRP1ZYTGKUJgFBVq5P&#10;jltuv6gTo/M5gLN6kzavxti9kyPoEXJgANPOHifnYQ0pdqi0FVcW60swHXtYlVexdOvhxhvOkJsT&#10;XdhTpRJQXPpaQSdo3fyMe9FmE16kIWClY5kDMWZdGtOblGM/quhhFZxy+/zamIMxThlCNEB7dBEP&#10;SsOz4EvgVc74WZDeHS9zvrOY6I+vFuCzUjO62ICn/lozzdlk62QBYrynjRphYSv6KeRrNTt5Lo9A&#10;h8FE28z/00QJelFy0VXRCHe8cif4uR001TyENEGNONIukS2cI2VcYZNptdlojGBGF6G+2gzbQQN4&#10;A67nHIbzFCiHJRPMpgJuodBOaG1i7OQp8tvlcudGhoytZfLTBBcNNiaQz8khTG4i2knPtEwAjg9d&#10;dezBXxpXkbOJ47aBKz20Mh0kyQtVSROeXXQUKh4buHcilatVKvm1xJ+b/dwQx2bEYXy8doKQlzqu&#10;/NSX4or7gv1L9V1Z6huwnaKJMPYZm9QPeEpnAYfhDp4t9poO/mGsLJVFi/AthZSAckkjXHbW5vNq&#10;JXHYtmPLuC3EOvpUBAudBLMFK2Sc6qwjE1xmAPsJI5xXtEPpQKUkL2XFPcUN+sL/r/4hk/S7BEOd&#10;tb/8gsnDMTIwCfv1Ch/AT3rJjy9d6/foQ9o5iQ3kG7gnbcGr8CE+Ddsym5jWJ+7iol/65634ttmR&#10;4QQnN0sn3q+L8f5v/AtR+EN/7A9tf/Sf/QABEYbklwBRrPBLBmJvuLkdlNABXAt6bDHWOoJqqnEN&#10;DM0AApC/yijzcTaE26TfEZDZFARfhQVkmkEpV3BkON+rCTeexUDbOBXuZIISDiF9E2dtvaerJA4c&#10;1xCUMPZfkqigiuSKzWjuQBR3COYIMC4J4uLyHAeE8m7oOBfbhvQfjRuxGsj2FGRtJ0o3mpHtAQNL&#10;gpdzrl5iuFxlpppB19gnOUmDQaSi+rxsrpNtaesj5uf0WtllVzMuABv3YO8gw/fyvKy8iZ9Cfvdx&#10;xhlOS6UqFOuxv0tL9rpRb+KQCey3BGapThBOZMV1zlJMcN5uPSiMC6kdm8UoWqCCxxGnYor2B0PU&#10;X4gCaw0Alr2GCEzt6fkqehiGK14XiGqK0mfoSxFwKzezeAvWuOF1l+/uj4vxCyjYL4KEB+tWPMXY&#10;6FTPuoyt2To0oAazPSfoPjnFMADsBaRGZdrh+269WTQXMV98KO4+cz3ufNk3RHb326PzDGIXvJCZ&#10;M9fO0Va9np8MD0Tq6qWhmLFWAw1VwS8tuqVss5cG9O/Nvx4/+6lfiBc/T2A2lHTSF+TsMdZpXzqW&#10;V1hDBLneByZjNJsIY/B/EppEvww2cfYTjGi4fjmuPXwx3jKGaN+i7Rj9ciT5owHWTuNWgogz204s&#10;txvcs+bpen7QjI0NdUKGO1sLJdX4QEEPJdm7kAL0tczz7nPZbLRIJyhuMPp60osr2Zm2PgXg1yME&#10;MOK2OOMVtpRWgLEx69+MeM/jl+GI2ChAyvNcmXyEgBaTcVyHlBYRYsuV5Voe5yLo9iAWOJPt7FHK&#10;gLrSff7OdwBn3pgPkFc5qu1WHOx6eiug5+mQXGUBYQwyOdMOfUINYkJ8a3A0JKDTUXtAQWAzKQMX&#10;e6rtZNFq7sRbnbjDd5+in70ZbbIvBOVuq7TAqJmGtmWLfT7iuyXsyhW7EnbnsdiTfjmGkI33gz29&#10;ayguZMtl1NcwieJDw7Ftynw6OyvEIb+3uN7TbqrI/2NgRzZfxfuOstj0dqJKIDFczmN4mUUfolnq&#10;5dHvIuuLevwcQc3N5XG8q9uI8323+83jAhvNT7AfgbZ+HvVTHEmnCXGFVEPIC6tqvGG26eBzUXyT&#10;Ph+so9FzW6Cn7xzF5RSBrT7LuFrAvhmnOKcWUBaVTbxNgnbwdAz2ZrE5I3BBuXgrkcOReje4jHsX&#10;jK3BRWWFDqIbkJWjvWo0ewQQKN0LkMvZI/TrkrHsOevGPSEoZuoyPNgTOoy4xgDCFPJlqvmWwTtB&#10;dtVzSBfO2lM1XVbyFKp0ci8MtYq8LW4vuWiCOb06n+PwXOO6wLtlBFJOhIvnZgWtZAVudQb/tNsi&#10;Bn2zVo4BwfaU4LKq/tUhqpBNa20WIMOoOt9Fj7HVA57jiaHnYNlyfBYzdCNtpZ93U5ZntTQn3oVo&#10;wYTy5pFJYfgCweOMzoHfRA+uFHpKlRtgnJDT9pxZnhHYFt26il8R78zCrIDlM8Y/J1iXPNd5Vks9&#10;NTuTcec/jJl6CbaL8UYHYCSqlTCeK1IJAkm2ExxOVgH6caODzwGnzfqw5ooE2YMAvEeh2gKX0CPu&#10;W+Aax3oNCK65xmwTmVUx5/vcy0WjmjfkexhgIg4CpDRCf2MBVo/HF9Oc6HGCzD7ZbkaCb/LfcgOz&#10;sg9QD75rO68Kt+Kf0q2tjUOAin4VMeyCwIou6EPNdL0qCi6Lku3wwsZ8BK1HZmgDhPflh+D/g1+K&#10;bMDfs/NUQLZ7E+/3KI9Hs/341PcexKtf8RPxyl/9ffFzL34sutdbcXOnkSYOyute2toaXcBh+1RM&#10;zUaH7mzyAUFZK46xsfnkWry8nkbvYgExfSNu59M42l4QsL4BaQODGLfV6np8HBE8GIAT8ITC8Vns&#10;Tf5tNPauhUV3Z2Daqvw+MFtfOIzCpy7ilXIlbr3/mThEF6wxKu1P5QQUNkGTv1lPygwBJ3/LXBP7&#10;8I7zTdpeY9b/tvQk+gyp3IzgMYDgepG2VGQEKm63Ky6njHUxfvQHvo+7/W/371v/4J+N9ed/JIbt&#10;Rsp82qKU280cbALT10NkWYjfcYDvOrge//jlS/z0gjHcxCXRdhOuUTj6lqh/zVfFN/TfHje/uhT/&#10;7iU84l31GL/0Z+Iv/v1ivHRGYDqbYJNwHuWEztTghSv6prEbzKXgDd+TisNre/iZ3aduxlffek/s&#10;P1uNt/L5rxR6cfajfy3+yWtOGoMDYj42N59N4SkEt/x9PsfvDtYx4vfNGG0Hs6yJ4om9Bca+stJ2&#10;sGXsoIYtuaVI7uZCnC7MIvfXsAVLUngozBTfa+bpc9k0mjV04xF4+Nt+d7z9A382yn95J1744kFc&#10;9Hux6qzivdda3O/JKHcfxPGr+KsT9KkwiyFcbzE5jclqEBV8tzXvqm7X5Pk6RCeu3QbkYkdrx5Y5&#10;Bth3ViZ4asRmNo8avn2OvS620+iIkfl+lOvjOOXeFj7fgQg91r7hTNfXdZ7bi83FizwD3lbSF43T&#10;6ntF/9wrRxn+B7OJC3j3k042wv9ekYPXaN+smGpYLWYZssXZID9LtFg/ykMLtsvbsVxcxHbxkHYa&#10;SCNDfKVhaoXAadtogzfr8PTCHNPs85zxaB3urnlLCxn32+HhOkUw3J0kBo5z+rFCPxZEQd2DO9j4&#10;MC4eLIkLpjEmoCxOIG8eqiYHI8iTExGPR+nObjw5XsWjwTDOskp8uZM5t8uR4Z9fGZYJ/MaxC26N&#10;kcmIWKFKoJowFf1zB0cJ/imLKVXaaeIRqgZkLeKZPfBu70bs0r8Hi2os25O4C06ui8gVX57WmBqr&#10;6ID3x4+X8Xg+w8eDrY1N7MyLce+0yvfOogd/rTZux93aAm57Cdag6wbaZTO8CNQXY/SwFRO4syfu&#10;u3XabfP6tnNLdQxHMXFyqNol/piBI+juphNrF46WFzF7jF1OzCr3FEJhXH/DkFmfEFsyM0Kf6eSt&#10;mKOO5XBOa+e6U6jYJW5A/ssVbK3awCe1orxBlsQLXJ2yltN2TfyXEwkS6RQbzKopY4W78Rx37MBx&#10;PHWHb0UL3+vsxGSU/P3WdBMn5XT2YN0WHdhGOzZzbBH73dL2BtdXiIrHjIu146zr6KTqst+IW++7&#10;EW8/H8bLL81jhBxTKY3TdRzzqGIVGfKzgL/x0CqemiZEDKb1mVIllBHN5Brswx1R1kFa8yVDUZHb&#10;bOxyBe2lfTm25IRV8pvqJ/rhSb3eI0/chHu4UKesaYeTP/rzlNHtLin7j1ycZwvwxzk7J9zW3A8z&#10;wg55Ig+2zpq2aabSGhmYnY4Q0S3YR50XrtQDFebEfoSh0SI+wdpiSjxYJuAxO9EYwTI5DZ5XtA4X&#10;eOrJmF2e5Xa+CffNWy3UHbnjp/S9GGjKjLNEgXUPXXhw4dJ2C0dB3FKwPmqrkrIM5QceWlOCT7nT&#10;aMsYiU8bxtV82qILWcSZpbWlaBhr7N811CUcMtUc19vDIc3ccot2q6F+ExvAq51wcfuzXNay1XI6&#10;6xTnYF4NG3WLutlO8pRywUx2nws+itv0BSqCTq8ZA2QOi3fyhJYmHTA2TFMAcBe3/+W0Jy+u0uS1&#10;2xeb+mO4m88TM8tw8HTKNc9bEfMXTAXmb/XFg3IsieXEq3Ue04RBvuDZ1gzEc+nvvcZb0mV+pIWV&#10;orwpcUDaBTdyyySi5F68UeIKxgspEBcQa9B2S46Y5YRhJ06Vtj/Dp9ZgrnXjnNSTroEy9JGg2+er&#10;k9zX3XCxcUHBZ/AQuaPjSoMYesYmS1mIdb7rxJAYIDdbWO4E+0/1OBUq/gjXhx6B+TzFk6xz9C1N&#10;avNwaawSvuKFPhPd1dfKQdNksZ99qZYcUihxF+uZWcsdD5wm49bEaTNssVAnzgKsysTYS/DfDGBJ&#10;bZ22WcvPbDsMBvNZ8hlYoB/XaLlsy3ilSUXe1x8kHotMVYp0ICEMG2tC1LSWMUplcviZcEhwTePA&#10;5QC5Q+38Z8mdO9jzhEvSBKBitI+8HDdfitWhTkqGCNKH6mMafyNJ5MV9fc8txX7fswhQhfR9gcGD&#10;LbIibcKCnNR0kteJVK3F9Dsz6ZKaMV78CIbm6st+3+dgCy7Sawsf+rrvjcIHv/rD23unn0ZZUMQ0&#10;+8GA4ijmx6jJKQqicNQehUAAt3IVhg6LCzrvLY6zhhLW6hof1yljAwQsyImElFlxyXU4cVfkWyim&#10;RYarnXpca9EZAr0xIO8R2AVQ6xxy4aRHPp6lQpFJqwmSrgINQQMjQ7oHdPQ2BrmB1Nf3ClFrFuKC&#10;AXppwEATua4uMd4kFTvL8xG4snXmUQC9Ljj16zHtQ9K5X3FeSRM+bp1ZAD4eUazMZgTG25krsRJQ&#10;ruO77l4qLkuxon8rvIX1uCpOmAAGJTNoskXs4tQ/4F4+lPSnuNH9CUN2ifDpjoWCd2lXoVmL+m4W&#10;tQ5d5OsW9d4aUCLLDI882RDEDnEqs8uo25esRkDsijaBGsN7CagWJtbzQDxojiczafRbSEKqc8J3&#10;5AtijkFX2ovML9ZCEKCulBN5KF7k0oIo9hq1KHV70aUNqFt8PW3bR8P/KaD7Eo6hCJFYjAB6DHsr&#10;APN9swZcMWkA5o+zD8T3veUw/vjv+cqI3/UdV0L/Nf3L42e4yezFj8bf+enj+OlfeDMa5y9z3130&#10;cjcKENLtZj8FjR4KoGFl5rzjsTICb9/KcFQGvuqRwUI9u4hjiM8bb3w6dh79bOxAaNa7BGoa1qKJ&#10;PCGJs0FcDNABM4AM5tENJwG1Yn28Y+1pZcrRWlmlWhWnCS3DYewjUOs4TSuSc4TrP4KizZjfl5BZ&#10;DRDCnFLlGSPjW7NZXM3SsMySdKaxgdJCuWMGiTU7cQ/A8mSX1xm/ybQCDaKPGePhyoJWD4H1lNGG&#10;q0o4TE9HEqUlA2YXpDRxgFq7cD+/J0Zm9UY65niT0WdP1GS8XO0o42CLOK5+bRXNLn3BCTvLdizo&#10;jy4g5TxjAfDwQ2LTBN1bPYKdfjHOCf5PFotorxbgAs69yxitL2N6gVPDJuxm7na/Dg4M5e9Usbnp&#10;RVwOatFGyE3sb9XABku9uNYB7DtcC/7ksIMJOLK4hGSeleKI/u006vEYMrrkmj1wxtXm/UOxbI9n&#10;LwD+JfabxSmyWlxCunEQBQhPA8cwLD2ON5bV6BVq0aKvx4C4hT+fs6ulRXxikMWd83I8uYvuQ5Rm&#10;Z7U4d+ynj/CPWXSr1ejAjj+8X4jb15+On+VeMfh09MClh9M8Xno0jap1XXY68e/vo8N3b8RnZ+PY&#10;HN+P6fkO361GxoAeoyOz04t4hShnh+95wtIJjtuVzV3wttnHBsGJz2Fj0/vTuLbHGLRrkRNcW3B0&#10;hbz2sUFPvhphB04e5DjG0t4V2anfQy9hOGuC0KUAVOykFG0LmpbLy7hAQTbzajDU0cas9ppNgjcI&#10;Af7gIXZSmz6OWrXOeOAQN9W4QC8zAidP5rLeTGG6jMMGgQ7f2xaXaSIr5lA8AjhrdtV5lnXnymBU&#10;px0xakPkCHIyV4s31r1ZR18/0yFondHmpKg4Y+ygCOa5zd6tIzn6NPMnl2rJXqVzpNnAEOi8fQI7&#10;daHlPnrpljjsN0d3JEiMPy3BLvhvvRINcM76GhIXF4xlR24VM4naep/ad8ufyVnyJ37HyXB5qdfr&#10;R9zd4yKMRGrts2hVSSLCe4JEEZu9yiykTfxwVZSbp+y15Ahw+qleEK1LxPpLWJkm3NLLFUHbjiyS&#10;41D5dLK0w+/RNv2wK/MuLujknKxIxIX22BknuIUtT3t2sj9xIEk1fsDAwow2ED8W3GiLz0p+VlLK&#10;NbbJBaIch+82h3uPH8fFMUEvNlnfQLSPrkXV05WxmdOb3xK/+NUH8dq3vCu+8OoyPv4JgqvWF9Lq&#10;NKMdhdFjxmMU9XMz7l6I0uUoWovLRB7zZTcWB0R22dfH5e16ZPkuPnAS3dNh/OTrg3hw8iNR+CzO&#10;sfpm0u1L7rkWT4tPg2mrqBXOCayy2HdyBHvMn/td8YMM2j8dvxo/DzaVGbesRDCD+FyllAAjcVwE&#10;eAF/STJkgAzYJFwT9NdFNMejpIzAw6x4LW0FtKbQkiD3GQKR8Q1rNL09Pj3pR+PiY/G3/+v/DEn/&#10;b//vN/+B/z7OXvk5AvLXcD9D7JK2G3ASIE/zevw7N7MY3Xw+fureIwKQiyhUPxDN+4/wZ2P6/Wn0&#10;qxnP1irReed+vH/vvdH7wLOQ6m+LV3eqjE8fyvJPo/Lpe/Ha/KVYPD6Px/h6s9mupoVRICftncBF&#10;xm4H82TA3/MbPxTv/HW/L/YbETXk9iKqNPz+74w/97MmRUBM4XyeGjebjlMg28S25itwG331AKWV&#10;WS8b9AG5bs22uRynGq+ekL0a5vEIPrM22wn7s8i0tbsMGhwky0/4ewrmeQ5OlmBiHfX2Nr7st/6u&#10;qL/3P4/488/G//BGO47oe/m5Qny4WYmbxXbsFibxJt+bEwAt5qt4CBY9fOPN+OJwjI5r+VgnvKjN&#10;r9p/Bs657dD6ubwd2wNkEU10FjuotrGhk6jjgy0FMR/hEz2dmvu6A+BiUI3K5EFcI9h9Cex2i/yz&#10;3Uqc1eqxHixMWg7nqpbo4Yw+p8OLzPIwk5YobYTPOiJw88CmY4Coks3BmA6xGAGO2cWXl+jmOi3m&#10;eSiJhyrEzruQ6WXk5yeAADj/JawRw3BTydxXRrwGCZ09+riM+UN0Cp7u5IDZMTm4kTIZcUStCvzF&#10;gxFoh0Eyhhc5McMBY1LAv7rQJjabpQ+1jxV+YsiFN3qYd+0wfTfGg9jcqsUhXGHx+U28gS4e4kur&#10;23EMxMFhHd83i7lBMLK2bpJb9i0JksoptBhDOFY6DOFsFtWdYvSu34yn4eIr7hWPZ1Bf7LvRjYpZ&#10;wII2OObi3zkY/3gyjjZcpthepYMS7j0uxWujcbwPzlFOZGyLnycWMfCmN8V6M54CH9yls6Q9Zqps&#10;iRt66OPseBwTdwOZbDCY47fRU3T7As7R41lVdOg8zSSdAj6otRPMPLPFOHuYl/d3J4mL9Qv9K4NS&#10;U9ewIetteeCJQaq1cIvtRezznHWhF8s2gT8+nWGOMzDL67uMl77GyaUc47Rupr5RX1xGJwx0xfV5&#10;Wvy98qNBIO3BI6lWdou2OFGDXborRlMH7hjjDGzRvyJHuHCFPnrCZJrcwicXudcW/7B8oh+9m++I&#10;G6OHcfzKeUydbBUrsAV3HlkXM0200FgXyuXjxorWG7TOa8rE4RGoMna8haej93xu/Won+q3dZXBt&#10;ssPKyQo6YPab2VBFeKmTGi4ye/qs2TdZDTtAH83QsWyMZNWSQiYr6AucfJNA+FidgHgWlqLB5gkZ&#10;kAMyog8L4tsiA+bEpFvZjR/XtGsJf8mK2Ju+1e9wvXPec+x6t+1SINzdibnFElHyP9pTq9F+fKf1&#10;oIyhrPO3ruLrGPQS31iJN9yqSgOdHJXfmSggZ99mUyg+9ssYDBlYa0NDA7FDeBjj5PyE69PZDB3j&#10;edbck3e4U6QJ16/BySeLdczQOvsgfBozOulRRN72L6et65p19lpRq4DbM9ruJBntqRjvFeFtmhOc&#10;1d1iOTxC3LXmmAX3TXxwosVFve3WDDGEWjLTX/nwO3pqwX8X8Z1QTskADPqC77j91WQMwh10HDny&#10;mfdyDtiZJfMgNp1SdHhmfb6IS+K8QbVJn4lXwcYc/2d8Jg8zU9m+O7SOY5rJ4rMU/6pfPpW3fzU8&#10;Uw+MH1OpKcZWiE/CtL1yAOTrdyqtbXTgkPm8knyRk1jWXFuj4zm+Y2UcBw+vIws5qVTYCRe3xKZZ&#10;ocS5fDA2Zjt8z0SiZGzEaI5rpRhthNoC6zbg6AZdL8yJSZChk2PyvmTYNH6BXeeZiSXYMe1IC1Hc&#10;0vt5+AS3uNJn/hXceopQPGk5AxusAe1ikdt+XVT1RFjLG8l9F8RpuYefrM0iRVHwbQ1sp0wDLT/m&#10;mjp/pN0ooFSaeFLYBcbQSX6zIY0Lr8gz+oDdZvB/scVxSJ3XJrwP1ykHMcxFHTme72kItJBr5bVc&#10;p02gN/rdIjHHAvtzkeJXa/V7aXrxuwfimDQl93Vy05NLLYfjfYvK02QEFNCFEyeePRDDuQGMEXlj&#10;k8ipAJameo7qDfd1stJD7pwXSbiGzFwUNys3ja1j4otxV2XdEp36aHt4fdlH/nwUfv2Hv3r7xc+/&#10;QAxGR78UsJcw2LPhNgYAqfvW0RFefJlnqMT+S4VLkYkOm69i0HQIJeHS1PkV9zErazvnAp5GswGQ&#10;arQgZCU8cRWgv4aRlzrWsQEwLoGsxTwuuM9KxzqYxXjsjXjfztOFtMqAwJ3E4jbRdTa0DdndB0y6&#10;q5ggxMcXtPXiLNYgUgIKnuxci20wc2XNqJpZYMrjlkDBWeCyq8T1Xmy6XLbxNK1lCooEovFpIaWG&#10;ZxiT++mLgG+P7/jFFkSo08pinlfjvg5sAjnCeZQgLSvAbapT8FKe73y/kz6VJS1ClsR6DGol2qaF&#10;7wDekK4BniYn+L2BjK1NdoFmPYJ4VSEtz/FedkRQ3MuihXE/IjB/QadyOg38J93jST7M15cGIaVl&#10;X8VnUU16gYOi3+qzhgC+okhmS/AGRtttV6K/W6APGQSK2wCuzyPvDl7yp3Acr4whmQBymrCB5FYO&#10;6V+hEWfIKIcge5zmw/X74798z43403/wqyK+7ffyYJ71a/xngltz+8vxtz71OP7lj70Ut19/Mfrd&#10;/Tg63I8PXcMp3b3OFTQY+apnaj1uHIVfxgV6s17Po0ybC6sxQf4q9nBg3498/vuf/7dR/OF/Hsdn&#10;gvYmujgh9/x3QallbR2PcLpFZO/R6OZAq+s+o4xDjXYvGmklcEjgiONtMX59AgiedXhukFtNRHOJ&#10;FWQAlEDkvJ3jM0H21gC0XgEqix2poG3kXoUkztA/HBTokPa1b7kT9lJqTKIKWTNr2W2+cPIkW7NQ&#10;87GwVEnFfc1elBc5y9CQfFQlMvyNXo/wYlsePsIWPO2xh+7lkMl1g2vwbvPhl1YiWq6al2KGU7uO&#10;U2t3GhAlbBay/RLPXZ1exhz9U5HwB4BVKe6q9zv9uN7bxhnfv/8IAD+FvJQhFwQ3ydBw+oXFMC5O&#10;JVqrIC6M0mE5bqPnj5HLS7NK3CFgvNGfxxfxxKrUM3xW6uEciKM2xRYBLgTo8iLOF9U4RAD96iwe&#10;MaaLci2O+vR/1o2epLw5i6aEkwDJcRszhmvr8RiY4lCW2PNidBbnlxkEkqCctpyB/q5emokZhXYK&#10;iBoETW0CwVVYuL8db+I0SoNJPLvjNu92XIJX12+vo7l5V7w4p5HzT2DTfJ1BqL45iksn2HZ68eo+&#10;+Hd+EN31JDaDhzHb7MQH96rRfls1zrC/0uuDaOLkHmG8gynOFrlud1dxBoZVR24JMTMAnbmMuAUR&#10;WD/RQLdWMTrF+aGj181WLbXihDFu4HwtAp7hfd3ufh1iNoaYTEvzVGdCsucKWmHbSJh2giPdzC6j&#10;gY42PfEKuUKjwcRunOL0KlN00BVHApDtuhVDcMTMRI/GnmEv5mi36IOrqmZBz/SikAdXBSUwxcIs&#10;+RVX8l1t3DgJilLmBNQ6+qusFr7DNahzgi8t4i38ssBPnKALZQkMDtCVcBfH8ARpZbJgRgXPsDh5&#10;uXc75thxaXYK7llcGH0TAOkjN+dnPQUSVycN0V6X0rUJ3kv1MPUxDj0vCbhBqdtMrVfoiqor/G6F&#10;KSIvgxD9rAscEgPcJPLkaxh5SjeHrOqDDQr8M9WVMbOMDrqa5tO8jVgqCdDZO0GIofAJNzNtgGcY&#10;VBokWOg5sUMzPZS1QAIxdAXualtfAxIEMdlYu7KUtvc5ySYRUqY2VjLjAkthNaFvYIodAMOkB656&#10;uihwVRYB2dFuV4M9MIBIN96Czl3CUCedSfw6SGejVwMv21FiTM2S3rRuxskuA3PeIfh5FF88nsRk&#10;vIl7407ch6lvLzoEiRFPE0S0bixTps6zkLvK3kMa14wGQUiheCeW5Qv0+R40hnY8+Fz8xX/2T+Kz&#10;L0yisBPgmyQKMSKzNEHJGK7x0+m81HI7DsGdLthZuvufxF/+D0vxz/7lx+KXXq5CIpUVtoDemyms&#10;j5ALVSQRBfrHIPAnYy1XQLbqIrLUTzskbqm3WHUVXTOjzCLPNCOi34z5u749/uDsehz9Osfuf79/&#10;b/ydPxW/91/gG7/4o3ExR/+wp+14An6V4xCCUnvqMA6G86jCRbpf89b4tu2t+O8unorBa78U9754&#10;GbXJJX7sDFtvRaNfjtada/H1R1m8762EfTe/Pnp7+/Hjmztx+vlSvDA4ieVL97Hzn48SuL+FmG8L&#10;yhP1Ub/A2e/82i+Lp77598Ru5YVYrMvx+uAoBj/4n8RfecHpF3gaY9WEeM+ISFfgTgNxzfEBBiQe&#10;IGim9Ap+mLI/wYTCHKJvwIG9eYjJMRduJ6/F8vwytkSXm/kkBSANdDvfTtMCpMWhNVq3o2sDNYLk&#10;b//3/k+x+urvifV3f0X8yIl+nocR7bWBg4Zbc6qWZHChqR5bgssG/RqUXo7jz07jvuVACIjNckpc&#10;CT5lxnCyURyw/vR5qEe70Eo13jxkI88vkgXP4ABDdO2rbtIvZLTNO3EyxR9lpzHA7hpmMPfq6SCi&#10;+diMk2HcBgNWh5UoPpjEL76JVYqR+DUnCAo9ZAPRS9l/cE4n54xJAMCY4ffzJTp8bxhDuGEJn1ll&#10;ZNfrdhTePYy6C73H2DZ6PkfO4kepXEafxTbLOsAxwbECwaw1qpYX+AkUX/wKJy+ccAd7i+1udMCE&#10;GX5vVRykrKntpp0WrG9tkPvgzXjAeLmoIcesa1r42wlyOyC2KFfLV89vM65veSre063H7MVPxsff&#10;KEW/5gQJAStjvUUeKzm4q8wbN/1wM3yPW6isQ8lA45/wUwSOjRjGhvdKlTtREcMYHwtsW47DgvCl&#10;/AT7NRDfiVk9i9r2erSy45idga/5LHpw2LPTUpzfI4CvIyc4rIsPjWZG0LtM9VtzfOch448b5VXi&#10;+1c+ZI1+5KNL3B/tnVvncBGH9Fle56Eawy1js7sI6Ezkb5yk02lX8L7VTKxHtrvWltpGu7Vk7Gvx&#10;OpxsNsO/IKMyPHzviDHaBRsfLOJ8o6+ED/DFzkE7nqCNcjQneuS2ApLJCB5yYA3BtP2TYHqOT1de&#10;IDBjjTjR8cmYYFUDSA4Kn+9g8bkTyuupCzFOdvExuuGmG4Nhtd5FYWuywfYxnjzK4iQ24HdNqJj3&#10;K1Fp70YbfjSczrFvdNxZDeIJ7g6+o2c2B/z1ZE55r/WuxHrnHPkhCKQtY4VmHh3bi293G3SB+CM9&#10;1wk7g37kkbLq/N4KfRaQ8b10n+fwEF4eLtPiO07wO6EjF97Cd6tw6tJyijvmYifOjMkI0jwgMPJd&#10;2sFzhqfAEOPEc2f42BI+r5yKSU4IBQjgK9gsOlnCJ2cZf8+RELi0cIIOv9LrIEN4mOV/UjkNbmkF&#10;CbfLupvDLYMIL2WXuTW+AmZ7OmY+ESvoJv2xjJIxtf9WxMIeZFi7I+/ivsdcu6oTW4B7xSH3dvKg&#10;nCYZXPQz635DLOLCvuNplm6ZmGCNnTpJYOaacnc3i7GjukN3kBb3bZWjWO1FE5vfLrEd012tw9ui&#10;IZVDGoceILTlBPmYJeLChDxEXiO/cNyRSckTcMUwuIuTZwX6utbnVjopWcfFFU+735h1B6Mxi84J&#10;MWsCby1i7+l1JWJOJ/rQYCdk1OUcnuzi4LbCGLa6DPUhdMk0y1Ou5yJEu3FM6Y0xrwc52ERVRR3x&#10;dzMb1enkw5KeiZtIRMGjk8pD20Dp/H+aeKYr2D1ytIwA/TNzoMBYykc8zECMdElKu0sxPzrqArFZ&#10;aGYdS5W1A2mXk61OLDuhygN5Pn8gU1xikoGnY5qBLPeESiduWONVQTlm6JMTrkiKsUBf4LUZz8yM&#10;e2hWAxlZ99xEHNSDftFdLi1gkxM6a83kDNvwkBy+nCbOXaC/Ah4aC0dza/mKcSlnc/TYPtWxG3QL&#10;Ocnl7bO8SVGqMyhnkpeLU4R5mCn3BIN9O3EprkJzaYSTvTyKLzrB7lyok7eIl3Y5fNit+uN35Wo8&#10;ywNQnNhz7kRZMNL4d3QTo0q8mmd5n8RFuBe3wW2Uoo1/O+D9Iro0QibirzDB7dJkJLdH7jQdfmg9&#10;0Ab38pDDKbYzR07uemGYUBlu8iVumKblDAx8CBolhtlXy6OaFJMyA53cZpA9zEhOmUTAPd79df9l&#10;FP6zP/nHt3/9f/wbtsAY3bbTAgYFCSzndIAH05bUULflOXtpPQkJr2PjTF8DoRjA5SjriAsFvTIP&#10;1042ONldHn7IxdbjmWG0axq8xfCdnZUYFQF5ZxyjsbxKH57g8M9nccb7ZtUJ7KlALBrrMdpVIuIR&#10;zhVOE8V5Fj3aXm+gIAC7VbBiMceXoga0QXCh+QwEQkS6Cwyk4ISeM/tcKmFL295wQG6zMgh0UoO3&#10;GBAGiZ+mwYJnKaOj2KhFny8VqnvRqEFWK4BscRrHtHu7vIgMYlMa1iOvNWNtnQYAek5b1gaoyLVE&#10;O5z5d8w8LWUHJ9/vtAGOAxwaHSqMUsbSymL29MOK92mmWOPICEoaDC8B0BqvNHMr2HQcFzPk7MDQ&#10;F+2gRbvvotQbApo3MEC6nJRVtyfxdRVF4FERJLS3UIbGPsQOBy8I7SH3b1HRapX4KGOUoxgvME6v&#10;8aDdU16S2r1i7KfTF6rxJvfOz4oxvljEG4v3xJ/7wPX403/kgxHf/Lu/pJi/tn9APsbwufhbnxvE&#10;T/z4Z+PgzRei0rwV1w+ejK99K0HPk19OMxg0gQu5FpC5BuKjpxotfwuY+fTVWDw+ifI0i5+rteOn&#10;Xv6xWP3w98ebLzQwnFlaCbMgMWrKfYoxpV9pq4438jRRxFYoLqPcdSx2cLKM5WYQFUiUJxSVujjN&#10;6jxGY8bbzA++COwxNgCT6s33K9wLdUirKzQR4OKZEJptpRwdAoZqDWKMHjhBZ2baFBR6hu/09rKY&#10;oOPWahnieSR7cCd0fJXunTOuFro3QE7bZ/NaNDvYEn1RfRTApdmao2Vc8j2oWOxglzlk3oMirBO1&#10;9LnczNMpVzOCoVEh+nzVFOqMwKLYzuLxA64/HwNw2Bc3Npg3S6bfLkdt92Y805nHCbJ88xTSCxkt&#10;ebx9vR6rVitu71ajVnoQXyCY2I7Hse/YdHH4CLaEHdfQt80OBLtAUGaGKg6rY6YQzk0+41FDjsfy&#10;McG8xB55FKbrVOtkuarEXQRc6PYZSwC6B/nFcRkau9pbxQF5+rHZVttOLx40wIWHgxhOsKlaB4JH&#10;IHQxJUA4iDlyKyOvfYCgVGJ8i3vYfhdHu4nXwYLS+TDecYi+Q8YuZk/H/luei1bxn8ZnXx4RFFrs&#10;G9zEw1W0X2yi0qrFpxnP4miUAiWzZT3x+clrjajc9eh4xuV0FKtBOVbNq4DhEuwVoyws6iCWMoKp&#10;0RyHU42b2PeaNi92FrF8RPAJgS5hiwYYNcak0wGjwJEXzRBxdhdS1Sg0o50t0vYt+Gb0JCZphdxg&#10;HT0tT6KOXjghv5aYKd8cksv4JhKEa91wP1lLSmN3hQjMcWHZdPq0EithwkmnrE7s6Erx+L30JOYD&#10;5q/e5HvgF/qeToNMBAQMgxG4jbNYbCSH60TZFtJz11NicV4XkNYqtmTB5gqyxdj4q3RFXMy8xKFX&#10;nGgDm9MWN8YuTYrRdVdXXRzS1rZOYoN9RTx+Gbucu+JK/9NqvkZOHyRfYi2XJ4Kkx3USEavgfQm2&#10;fRJksqt5PJ5rP9HE1F0Dc1XVVUidOc3hdXU/HEC61mBAQqfjtwk6cVwLbXSiAP/kxUYQPMCWmcKe&#10;ZuvT/0uJ5Lu9wm8ylGkSUhmmLHGpC/3wxK8NJMkVUik2QrhqA/fwt3IDUkDfgA2IdTWmTvbTl1uN&#10;bmxaezTzrZH1+aYz3eV59JttxvqpWFTBz/EqphNs8AKbQfcK48exKt+Pp49nBA4vRBtmeofnFt0O&#10;3L0dyxs7jMkTEHZPQYNIK1OG/wRSlL/6atyk7T+7zOLipBej2XE8ePh6zAaVOJ69Fo3Pf5QAZ8bY&#10;qh9OoqKJyILWRglCZYZK8sv5Uexf68TbGu+LZ/+9XtyH8Q7/0RuaXwocl+CaJ3QpBCeLtrD45PdL&#10;Zko6rmgiZGtrWQJ5A8GNk5AleE2GXVXwuZagTzXiGCeJVaVIb67/tvhjv+Oukv3f/d8Pf/8L8fjv&#10;fCS++34HXKHNG3Qan/91PWRykMUJRPN5goP2M8/Ec1/+gehUvhIy+5NR+qnH8dfu3Y+T1+7F4xFc&#10;Cr3MN52oVMEZcK3Y/dbovOcgvqV7K/Y/Uouvm1+AI4PYnL4U//y0FK8+KMTl+QXfBVcJuOQys4Nb&#10;kXW/JoqPPxGfxs5uF7vRLvzz6J7gw5QXkUCTMVkuJsQpFWPwNLHpFt82Nj238Hy0v7QQgHSXjDnt&#10;8vTyDdHTo8cGH+gZeqfPW45WcY4fb4MP+eYs1cPRvgqFW5ikJyQPCf778e/84W+Nydu+N/I/fT1+&#10;9B56Y6oA+mIWeQ1nnFWrcZevrvF5a2VQw446R3HBZQPIX3E1TL4gk1GXCLYX4Bst3eKcz7btePZd&#10;u9E56sbFpz0t/n6qJ3yMz7K+3gQbeOIW/RzX4XStuGhWIxtexhHv3yNy2HQPY59AfoHPyC8epcWJ&#10;7LBFG6fxhc/jP+CV9awZK1NR2lg6QWVRB8KfIzha1TIwjUq0evx9jDxORsk/Ou/UurMTlSewu39z&#10;nGrAlkv4CFqOmGNOUH+xW44D/Jz80jppQ3zSCsBy2+UiX6YAiE/R9yzZjqUiKrutVAt3p9iMRnnG&#10;c7bgQCPewC7eDhiXL0/jY3CWJhw983RzYRKDE8/Mvipxrw0DX7u2G6ujPP7k7W2cf2Ye/5cv0D3a&#10;uDXDElxbnV3GNDrRKsHLpo8TqV0Clm4ovcXnm3khzog1nsCv9RvVGIElbkODaYHtjFPeiEZTjMWf&#10;MF4Zftwg6RK77sAtDsqNGHfhZ2BxF/0bECgP8NUPHqMD51P8YSFaLTgNbb2YoF/4gx35fR38gH/X&#10;0OcC+pIx1stBTsyD3bj9oTGLQ3BquTqEa80ZrkWsdiZRcVLlwSXXwZ3gDxuzcZzdaHuqNV/j3vt5&#10;M8aVJj3ACdPODF1pH3Lf/n6Uh2foJjqHXQ0dfghZmoZMvhB7RT46nZqyW8/hjDBP9KBIu9QTT/g0&#10;vHI8Pd212FSP4InJR8NxcC9pNqMB3jkZBacyRN7WiIWMCac5cZCLZxWeu0qZk5b/sabvBn/ueqoL&#10;TJYk2iwasYI4FyqMA7dMQSoxglsdHcjE0rE7F8g2tHEN+UmlgWifW9YM6KFpXOpEGc3CPxda4Bm4&#10;Voc4zxmvFR3WJ9p8JxachIHGIjf0hOfoz3+1DpuBbnohU7MuV/izKvxGO/JggRI8ATjxiwmPImvD&#10;eeVeg1Sv2j1rU9pa7eTERXlM4M+P8VsNM4TxlyAUHYL3OEGEDZlhaMed5PCgMxfrfYZ137ZgiKdx&#10;lqfoHN9cIm80PMpgiQeauV0143MXhpznptORahYjp4V8EN9UtGA28qqcyjmIARHcptYgZjFjG+4g&#10;BmLpZvgow1SnFzmWsU9ulbLj3DEwISaZEFukg+EYDzm2E0bGKxKXInrexr7NvpTnbNfWN6VNyM+4&#10;pjDF18C7rau75voN2F5FHh5EZhuKxFflxiGYSOy1fhiTFTcZM96IZ4svhZ7ACYzJC4wnWEf/szX8&#10;y2FUdqpL0kt0kK4IesAH2E47NuBIDsfjZl5X4Nkpg87ruQZBox/84HsugHpYxRpehfS4hrFQp7FX&#10;J3GKtH1FOzbotKUmMn5XmeTTiSgbV6NzfmddR7Jc7/ht1W//YU85JG4LvpTgsOnk52It2bXU0IzH&#10;pXE/9mEtVDe420QXUhe07WrK6mqOQjKYFmhpt3Mr6o6TTpg0nyNf2lBBVguM2Q2DXML9eDGwjpG4&#10;75bVKrZRXPbharVYNezXSgpHQ+ax5LsgA/JHH3iWG7mdbEwHGoEvVyyRuCI9kb9RxKJcvzDm+WCe&#10;h0bAhNIEoehOd1MriKtSVwrYPveTn4tXjoOzUS4AONdgaZMSeCcnl1uLdZaPkIsv1H2+i7ldjSfX&#10;SOOTsnB7E5XduecEcVo45m0neN1+WmBcVK4t3ME1AHldFSESdvB9dBT7My4BfcEHnsN3cvpmYtgW&#10;AHSy0qFzaz/mxq2UDW12DPhZgNNy6/T8tFCh8O237VIU2gL3t6TMtlxnrIkx/ED8Ux+58APf+J9F&#10;4S/9zf9p+6f+7B/luwZLdoaOiN40yMkqMxIECTNi7ISrihs6Vqb3ZobkKFcT43a7QI4SGtAtCJAq&#10;iyxtg1RRd2rb2PNaNMazy1YbSNPSiSXew/iLCFuBOTO4xFFuUOL1YBVjAM8OKjMdpkFFw5Tciqvh&#10;NUg3Sk8g6gzfdtOEgEMEenyeAYwq9IwGcC8DxDThxi+LuWRunILFdG9klgAFZRWQlBGyBquQA31V&#10;riq0NXok3yUcxLPOhh724oLA9tJsJOQxxXpziELt4ZJr6fQ+yspgFgebeEgzR5CWkv2UGHJXYkn0&#10;G9KDM9nvQeU7B1Frowx1V1a3cUn/WziuLtd6HPWAhuBukBNaTRsZRmTHTabluGDMNk4yXXoogOmo&#10;xbjBAzx2/M1pAZI7BtBWKJUrzcg5IViLZ3EPgobryLS5w3N41uJiEy1k9Db6uwI1HjD2OsV0WtZ2&#10;ivymMR7SP+Q93kVQW7fjbQGCejyizV+8eGf8+fcexZ/+I++L+NbvQKA86tf4Dz1HI1+Mf/jaIH7+&#10;p1+K0cMX4jPbu/GB1dvij7+7GsMPvAUF1wFLTrlYwu2X0NlUM492XzKeq8s3Y/DgHL1YxUuQtU+/&#10;+NNx+XN/O1560Al4GOQEGa3Oou6qFH33VLFkfWIrOm6QIDtxAtgjvdeuEkKcy26D09EBBGrrXCPF&#10;i1+dlIMAuIUT1w6XNrrkPxvkZnFSvYi1hyrYjs5xvZqjbzpy/mfgx3C7ElEotaJk8XEMuQf5qbZx&#10;wnyOSw0PACnz3WOesQbQ1eM8r8ZtC6p2C3FdfWnO4tOX3AdizhDDj/K4zeM3EH63oG3qkr1NXM7X&#10;cWw+NszOrSS0lFcRW8cW0HFXjrS35HyxKbGnsO1HayeP+t403oldHeOYXoN41TY7kTUgiycD+nwY&#10;d49qUS9fxhcsKjZrxc4B7a+dY+sV9Kftjhb4P/gwncTsEtCf4WTQUZ3I2vp2ENS9A1zEZSWGgwk4&#10;NIwFwUx1nzEGWa8JW43rMZg7ATMLT2hHBcCqVRwTVIzPV/E0wFjc3Y/CAc56QFA2bsRlswdePIrF&#10;PXChdRA5MitczlLh12Z/Et1Nn740o3yAU8BxFU9HsWOBr/o+Dh257fSjsv5s/OQr84BbxLrG+Kxr&#10;Uess4q04qSPI0D/ADreTIXgDro5aYMw8ehar3u3FbTBgbT0jGpt5ajKdfXAMpk0q0T8CI9HFAveb&#10;QILWyOl2RUcNll6iA8mB4nB0BDj0tMgviUf3HgrfjKeTUBkOr8JYmva/Lc7AQK19mvDELIftytoL&#10;OiQzIbgXLw/MycErt9AfMqYPJAjcT/KWqCb4WEe/hTsPlEjb81w00FGCGSWeIPEtte9GuQWxnj8Q&#10;9PAjOCWur3KdhMKaFRZIv/qO7/k59+WZTup6EtPVpBL9w37SBBj3FVt0tm5bsJh6odLid/SS311N&#10;8X/arfd0AtEgwcmBNOHGddYWTe9po9iUPmKpDTM2ZvdaTyXJgmssuMvHac4sGTHPBb75viu44CPX&#10;8rDY4M/S1htsSjLAN/jdMcKKSow31yavoqP3No6b1zrp7E/w2EBQ5ugBDLbTlTzbMZd48Jmp6hKy&#10;VAPS93RiBENr2lgE5yWl4jygzfVl/KJEr8l9OhBJ9MvVv+1e7O+2o1o7i7uQz0cMYiGbxTdi4yf4&#10;a0mwRH+KL1guXo7sfBHD4aOYTUZxTuBxiW0P5tdieAS52Lw38sNGvM2JlKNNtMHiJ5p0gfHInWCh&#10;TZvhgzRJeIaOzefHcX7WjPWkE3F2D1t7NR49/mSsFudRGhHEylS5V2OdxbRVj3XG+xD7erOFz1/G&#10;I25d1TdzP8tK7O1VYr/2bBw/s49O/uFY3f2xWP7sNJbLy1gIoARTLty5zRaRQozB+Wqd+BK5uOLv&#10;85CQPn8NOZ8RSJYJ0t1CYcF06/FZd8jhtIBuBcyeEny/s/XO+A2WTvg/8N8//Z+38Wd+4K/G+N7f&#10;wdbrMQN7vvLd66je/Hdj3bmIZycTONH1uOVWnFvoWP0d2GQxfvqsFaMHPxqjj96LV0YvxezRawlv&#10;VxWXLHspO+xJXtVbz8Wdp27Gduf52HbfGrd2a8jEQvz/LLLPXyDjL8T6wSg+Nkdf0P3N+nE8NarE&#10;g/ZBjCDf2u0CErguiP0GgCP0gSAd2wGCeKHLFSdRpvjuLgELeovvLKQaYPhAMMGV/xcfcvHlY8YL&#10;DoJ9r/HhY3CiZXFFtyhiv07WFHuHUV5Zq2gU2bUn4sO/+atiePfPx+YvfUX80JvojREfOjhFH3Rm&#10;+trrYNl8PYab1rB59Irx9acr1x5G5URGDxwv9t4eVq8fb9uxPnsYj4/H8dbqg+gctaAJHsJTiN7q&#10;evwS7S5s78ccO9s34BqNQFpsxiyTs1o8yzM/n61TGYQj8HUB9uUXYHwfqycIr67P49UzOTY6iq2n&#10;0K4FFiFjCz8bpAzBmEphgok3o07APB9XYnoxigmcVwypH4AT+v83GrFtyGEYVzDLoMVxxm2m+juF&#10;/BBfjK1YP4/2K34jFjPQrdGnzgP/2BsmWWPssbeCqaFgBK75CrOH2EyFsRoN0/ZJvYMBqFiboJJA&#10;JMvgvoxXqV2N1v6T0T89iZMjsGWOX3slj3Z3E1kP/44urD0crLQT182EOXkz/jU+t4H/Uh+sY2vB&#10;9f16FmNGaL6qxj7cxGzJ1+ElB+pcp4W/kutXEj9vM4Zm4n4GHGjDs/qVWuw3GWPaI94v6/jtx6v4&#10;3H2CWfBK3+IERvOgGrsVrnu8jXP60uThO41CDA3KwI63Ipjzk3V8MivHUx3wibYfmOSOfj9k/FJa&#10;zxF+Hd/v4p5n9hSIR8xEWoIr1jZydxAwGT3jmRpY2oQn4mOMd2rWLOi1ozCdwjkZV/zGwPUU+uRk&#10;V1ZBJ+ETLmBFrUEc5uTKIsVN5ZH+JCc24Hp47Ux3kCEbYgAzv/DCyScZ+CSdwufpczMGlVAOO6XN&#10;yBnRwkPgxnxfHtpAh1bu9lhzT76XY0MNdcZJCq7dIFNrEOtLi1yzAVu32L4H8qkZwrGxvVsmLarv&#10;Ap/64SSP/NqDhcQFnK5JTTQLbXLRBNlXSvBObN+JgJQ9I79gXDyFEZS20bGkwQb1lqvYbmfIg79p&#10;JybH99RM5KJCV8pR+1KbtS+zV7V5WoCu8PfK7Zf2vQiOIZPWOnrca4l+D2mX2107DNQavUtt4Ua6&#10;cpQ8zXyUGF+fiSrwN3azBsdK4zT+ZkZtwILI8Y9gY2GFn8KGcscHO4KtRQvdKKEPJeTp9rmRE2cY&#10;b3tH35/F6Ayu4e6JAnyhfhDtRgP5EFc7uYGAnfyxHIIZjmn7LTqdO0HrPzECjm8W0QZ9NWuzyBhl&#10;JfoC93Q7obsGaonfGNfzk7iCX+l4JfkPSwu5mGdaTTrQ0HqSZvzBqSz/sawRr9SvRYW4NB/fS4u6&#10;ZrRdxWXwIHCtAJYYq7hd0+QBJ1OFDMfU2NbMYNQtbX3ftrPooDMVdM+KX+s5bcW+vIYepHEVq9pc&#10;K58z0UL8SnDvBDS/GL+7gGD1nS042+G6Cu0d86wpnxedG+C9Qo/P2upMPc0jqI+oSlRcyOoWY88t&#10;1KNlHPNoD1kyky1NHqkAZmXUwQJ12bd5fk586JbtJThdKGMLvO9OB2meNQpdWEpJ+PbF7igT9MuJ&#10;cHfpOQHtZG7K1mMM06I4bSowrorTGpfqmyzPem18zJg0eB87cSIc6TgpbxZkhed5oJT18T0Ubyte&#10;8nxrlRbggESY6KkN5P88Vyo9kUs73wMwmCW5WVVSDGtJKacSfG7i235Nm8AyxVBrPKfZLyzMAz+Q&#10;MBdjq/gZYzo5v/UPS8tFOoF67KN9ruPNja3XmumDGL+UrccDtHpjAImxiwHQnTTJ5YGCxrQbAtOR&#10;ck/GiM1zQ09uNrKwJqsJAZhUsgd3rzinrtgRLXpDH/ifGZr+rUKp8le7RJCj19F2fZvfMeXRmm5m&#10;2fkn8Gjow/PkD7Tduxk/8Dn/iS//5u+Nwvd831/a/rXv+89To+o0uouktx1JOaAhFOGonalLgSLg&#10;4IOKGqZZMNzUGjlahYF5AWtqMrCmwC+wkoGrrgT5WwxpIwhzRyc+PNUrJ3Id0ZgcR2hA5IqA5JZQ&#10;h35ogTgAPrMnabbTHiGAVIi1VIt2DZLd4vdGNabcx5lbT+vaR8AljGkA6E0YyMIEIuUsNcJdADAz&#10;riumCTpuyWDqlEp6AGteXact9UmsT5exgNWndEGUsVBsRbGLonT4Lop/AAEoYZCSqDlOnZA0nYRZ&#10;zAHOyxWAZTCgg7LN1SQnhPAlMs99kdEO/bCuydPtYjzThxRBFG/t5NEgwP8oBnrvPvcZrOIefS9N&#10;kRAGXNhM4J7InWGxbljPwe/Vom+fM5wyIFRd0G8Q6z6GXxwU4wxnv95ATVwdIbhAxBgOjWvUo+WE&#10;W6MUBwRHXbT3AQbnyYn1i030lHkV5RY8G+1422Elbva28QBZ3nuEuR0P4pGnQ2KVt2hLHXL0Bnrx&#10;xcmH4s88/7b4c9/1XMTX/xYE8Gv/h7hQ3s/Fx18+j89+7JUoL16gTc9Fv/7BeNszGNkuwO42T/cd&#10;KSfGQWdOT6+IzQbHy3jnqzei9Pgs+otF/F3G5K/87Efj6Af/p+jOPF0v4mSwjOLFIBbO2hGoTxkj&#10;JyacfNCS9lGTAkSOTyGf6JKTrOcA+YSxb+IEJMUGd+iHKxX674Jby9ATj9G+oE1zbMKtynlu0M8Y&#10;1a8mNCSvQ2SeJtGw3BwSkRwZvb86NARHm4CQ8YZIV3otQEVPOKZp2B46445yBJFWxRRaH/soQHAr&#10;tCffnMY9yTBoZG2sQrmJcxWIpzybZ9V7UamvcDyrGI0g5ysC5VkeHYhLm8DhmL7OLrmvcgT0j3hU&#10;if46CVAo96PegsCdjSCjpehCVu8QKE93d5D7eWxOR+BIN2aQ3JyxiCHOpgEE0r6coH6I59nFjp8D&#10;fe/R17PTWZxPljG/BLwT8iFznltBUO9uQXir1aTX01UWQzBqn3t42us1BQ4cHUN8KxAU6+4UEVEF&#10;D/sYRzmd1uMO/ShiM/kFAlrcI6Bq4JxbEP9JjE9x3EUCD+W9WqI9kJiDu1E/nEbHv7H5iXssLJ5c&#10;bhPQfXU0e68T7z2GeC3i8RdxCJVSvK9XinGrHwMzNcAa65FgLpC3C0gsZHC7AwZdRBMmW6rsRMEU&#10;dUiwelcELwrVEXpl41GMLn1ypWhexQmh6+tviDvvbMb8zk48uHgYsxdejvnpg6uU+vU8paknkrRB&#10;D3D8UTiL+ZAfOgedUCK4JYJLsRTcACeEp+KqnLZApdOP8QNu2yxaLBr76YBT13Y28RAskPzSQuTk&#10;yj+ODjvxkALJajreXL11HNALV9AYcTAV588YFtyeADFJDqswS349TZjxDNw9OIuO89OaQh7sUYOF&#10;uNghOZBEGYS4AuwW1DRJmEycb6L/Gb6nWGql+hU6wg0fWm1BQJCMp75znbxIz6YtLSBB6R58rg9y&#10;hX7OfT2BsOTx87IJSLtECpWgLTyTWxb9EljpaiamnCYeU5aqdEDHwvdjW7+6TtaCPI1p3IYvgb7a&#10;8oIceBbN4clczittDeXa9E9CxuNTE/S74Mcau3NSv4SNOfloVrg+xgCiiL+zllsNApVVW/EsNjvD&#10;Bw/zbnxwp4z57UKcDqN1rZV833xwFPk1Ivz164kUWi8qn0zixfkiTofzmDxaxQOwyHJa0+x+fMVi&#10;Fde753F4Yx3vc1b3oIf+1GOLX9w279CeWpya4YgO54th8uF5eRDT0/PILi9j9UX8xTSPX5h4WMUq&#10;XphU4gk4Rda9Fa/SzuuQ2xrBxBG+qVZsEnhcxlMw8ZPJo3QSc9YuR7XRIs6fx+tj+EnnDux6P25D&#10;/XYbn4p9A24Gaf7Yk5OdPFMNkHuOpqO34qY1jSrYv4dYOAZu75EMSXTdopSv8RsGT1xuNo5BYhoq&#10;dZu+liAp6qGHRP2Oa5u4+xv/6NVY/R/975/8QHz9T07itY//UBQf09X9SXRvPBt/6BrW93YA8fS5&#10;uPSwn4MFwfZb47CHv+lgg9kqzl9bxg/DdB/98ivx+iceEWR+PjZwJrcCtctwCqLgdq0a9Wonytzv&#10;t8ANmx/ciXL3d0TjsAzG4YfuV+Of4y9Kr70eq8Gr8Tx48MrkJM6H5jO6XWQZy0I3TbKtCBJRK2MS&#10;ZI5/xh+4dWa9kG3WombAsgGwYPolbCD3cA143KsnYN/oMUHmKMYTuSG4iv2lgHYCxQcHmmWwoEJA&#10;BnZ0KtOoPvGh+NYPPx+Dt31nbH7gD8enHoAp2FCxaCYygfv8LGVqvA43Kzw8T1ikP0sZu+iINQ6N&#10;ilyEruL4Gm/9qvjG5xqR9faQ6ZvxI5/lO+efoQ/d2G/W43b/Rux984347URUP/6vfjl+COyvjsES&#10;vBSQjt3ScWt1oW9Cu+2/gb2P4F7LdQk/S1fGG7ozTfyl3LkZ9XwYZbkw/nEu/hg038c/8v0K41gc&#10;bVJtpVKxE43Hg/jsGBaQ8Es8ov3guHOSS3jHCu6C6sbKrW/Y6sYAUMw1IHTS2dkVvmOh9wrgs1D/&#10;aWtVe/LZBBLajDWh1oxLC19X8vRPONCZkyEE8UvuxdPAIji6GWGreYzxaa0i9rMZJfztPlOJw8I8&#10;XvqcS3ydKNZy7Bobb5Sja2Rrrj5Y0NefPB7GCycr9OgUv9WhT9hgbRo7t6qxHnRiczlHlw2s4Q1D&#10;dLaFL+rvJP5qNuUl/ahj8xmgd4bvrsPnu8iyTh/MmF1nG2RxHtNhMV5/BP+a4HvpdwWdr+7V4xn4&#10;Ux3C/pjAU75Ww2YGcPxlqZFKWMymm7jwcCh4dIFo/908yzp1n5pu41prHXvwrI87OXJ6kbaXdarz&#10;aMO93Zpr7GFNWMd01qjFjluM0XlUO/nIpZNjBXdWLGJGG2SBjqNJBEX8gVsizcLVrorNFt/FdBh/&#10;Yyh5mj6DL/G79sdPT7YFa9f0fcVD+oypJ76e4tOt78SjiS8IbtEZy+bUsIdRigPW6d5p0oY4KkNX&#10;9evGIU4SWRO6gF674xAYTpy2iN2UXJglhsqR1TY5qgLxoUEsXEz/trzKRslwok4O2UTLB/GIkBT3&#10;0PH14GqCU7+Hu+AaeQVqxcVmQrW51BMhlzjY7bSYtqWZ8SSP8KT/6RRuiD2VuV9uG/C/yUfJL+Cb&#10;bgdd8kAPmWjKi9GjFDqgt2kX1KQZFzynXNtGVxsibp0yNnX6u0NnV+VFqu0p23CxLTlTuY+2A45Y&#10;NzXVcdVukfXVAs8a+kCfFsU0sbllXJz8zBvIVofD9d0O9tCEJ5pxCOkcTtU5uJiToLR3ACexWL/x&#10;xgae1KF9VTiJPMsJNzQHnUdvGOelWxVdGKT7bsNVeD47bWGtg73c15pr8kB33Lg1rkAbnRPUN+oP&#10;lbzkZwt/lTMWCGTlWJ7aaZaYWJYOuoAnbOBi1tDXrs1szGfomzJ1pkO8Bis8dZZfdMuIy+3Z2OIU&#10;smH1OflFXrvSAzCn1uDR2GyTPstZV47tHHsgNnGR0bqEKD3/rrLArAs4mRWR/ZI+cx0dt4yUsZs1&#10;Ps2ms2QHbiqKYiHSlzdeHW7BNTWucQas2KavtJl+WfOuQqxeqKPn1uKeDQL0T2Puzg/cJc+94nPO&#10;WBuvuJiaZK4NoehXeFwJaxkX8Xtr4mXrtTm5SZhI8+FSXs/fV4u1/lPj+Udf0qEO+Au3l3rfQJcU&#10;K1bMC/1On1/VFnUsvEeqI8a1+hsH2PqH8nL/p1omMugMILrj4KTHMqZm8Uv2rVkrv1UGUM40T5NI&#10;kY/SPvjTjLPES/0q/dS/mzlW8N6p8J7Tc4wD93CWzFvIyp0kwUyIC4j14LKMSJIFroIm0BbithK8&#10;tICMPRhtSf+K3EtX5USGcYa3VCapHi/3sruYNvKih/ytnJyQT6d4g0cWyl/D/d0F5sXeamsMwz2M&#10;LZI86JUT8N63yE0cOT5QXZNcJeZOpBU2YgT454PS9fz0nz/Si/+od77Hx1/17f+VE25/cfu3vu//&#10;GttaOZo4u10cRt4nWADtLKpNJHo1oTBncAFgZ8QLKIkBl8lW7o82KHb20qCtygOyyiSW2TguTVef&#10;TAny0UaU28MCrjLgEBavVIRu243abg3ytuHzPIYDgp7BGBIwigqE2Wy15GP4j+nDTlasCYTbBNj7&#10;e4ii3eOeOCeIU3HpKh73XlVxMBi5FpWP+C5dBkh0FiolT04nTbqyahbT3IGF5B8d4pD7kIflJh6f&#10;ohTDZRwADBZinh4A3iL9KQ7W29IewTknGDa766ku1+0U4z6jcjKaR+1yGG36v+000wmO5WweM94f&#10;XiqnQuwCfBvA6znY0Fu7BC79/XiiC0BBon4c2b5yehaL187izWPkCRCYvo/ZQw5KMQfUahhCD+Pd&#10;dm7H3jU+KQuodKpUReFraca+sL6IE4BnPSPQx6uuJqZeb9MRzDCbdErstt6OXYCo1q5EjX62q4Lo&#10;VXHi4ukyhvRxtu7Fc/uVuIN8LtCDU5cx8+MYPMZgULg3UMb5qBs7q2UsGl8Z3/G1b4/v/I5nI97x&#10;v86E29W/cbw528SbZ7NozqYQ53rkLQiYpJE+O9MtUCE6DFwCxpjjNIDitLqwQm6b5ePICPp3a8P4&#10;wfNN/MV/8KNx8Pe/Nyone7E8KsYEp1y47Ccj2hYexRhdLKwwVAiI0+p1kazUZDzQu+oEB4BTxGEO&#10;fN6mhc1gXJAs6zJsh9iR6IkzSI4JUp8TcDoD7ymlFcDPU04l8+m2jK5tdcWiSx9qps/QGWtEyVvd&#10;SucKwArgsIjwtsn4cY8aDvUV7jfCV70Tnaxdq0UFVl1YXgUPXBDnRvsXhbjQ0WIjPex21YFEQgor&#10;o0V0PAGr5Go6ZLFpTUUCZ5zOGp3qDDbRqhJ8o/qzi3P0n/7k1bhxRJt3bjgvjpgfRGVMf7D/GRjS&#10;wDnu7WKD5TbmN8UWdSzjqB0bRFWi6NZPbHBEswp5FwIKyWybNbOKGQHgbIAdOwagZcIx7Ftgd+nL&#10;0zKzjRPupeijs7udZUzQe7PBzpDlFh05YrysXXAyBYTVfxjpXQLMLvf6glg1r6SMt2w4TXXz2thh&#10;p5HFfZ6zOAb2uU/BunX8nUGknHu5jqxbOH+3VhjhFCEdte4mduj3xcjTgiRqfK+9ja+htWfN/wd7&#10;fxoua3bddYIr5jnijPecOw85D1JKykzN1mDZsi3Zbg/YGGPoKjBgaNzQNPAwNLRtTLeh3EBRRRdU&#10;lTFQbgZjYzwgW5ZkDbZkSalMKZXznHe+98wxzxH1++0jUXypT/h5qij6ZMY9cSLed797r72G/1p7&#10;7bXHPAPHpG9m8CgOVdg4I9YtyLiEyrVFAyfFdpp/gcsIg+DBAJ4Ga3pySpWHKQzMTLPlOJXpRXzD&#10;L8ZP/z824MlT+G5fjE998mfj1Z/9XHxirx2zvdQQBhV6VLdiY7vKfMPHB3yGTBtoqAA63U5idtmc&#10;8YwxXM67p37aRaAv/Co/ME4ckqIyxXxa66gPX5t1yawwGX4P/2Lllugai2tnaV/wmywv12lgXaXK&#10;5Ssxsr1pJxn8ZKCENlzqBHuv26k8Pcj6DW5XNgvGmhXWVzPYxVVcK5C0j+pyV1f5LI+M0J4FWQUV&#10;xzbTDDgAgGCM+TOQJf+YzeaTDdzlmIMJxnWpXuDTkv3ktz6KV+skWCw/u+hh07Qbfn5soOkV/2Az&#10;4LNUF43nC0bSwGlzCkBwG00CNsi9AElI5HcCI+kGxXnxXHkGADpCphNd+Vt+EJw5dqP2puYLIugq&#10;11awJWaYYKOn5yPfMi+nC403kDG3kuKoly/GGy4Wo58rR3t2FG+jD8MGzieAzvINkxEO+3AHZxUP&#10;dPJ85G/tRXNwAxsDeBwzVy3rPrwxeufXcAIeTY7C6TVkwdN6XTGFrl5bGuyh57A7OJxL9N+ODlp3&#10;NS4fXYnb+52YjZ+J3uGtWO4BTedHqeblGwr5aJ7Lx33IXfW0uupNsbJVj1xjPRXinqD3mkcVbOlO&#10;AqXtzm6Mn87HZ9CVp3AKm+vYpH4hbnS34tayjuOILA0vI/AWL5bEzB4vye22AecI1Y2caeOx1czV&#10;fDkCswj2oK/AEJ2cznSiAQ9nMXPO+nW5QjEBQzGItXF0hrKlVswuvDf+4rf8b7ON9H/t54knGPen&#10;3xN/9Zfy6RTIKTqqlD8R23eeiNajj8bvn7bj5Y2DmHXeGHeDMYbrcFtxLe6EUIUWcpV7OXKfuR6/&#10;0Hk+rv7uYTyDDu6MD2LSRS9Dt2q+HPlqLqoZ7O4Wdnf9G+PsVibuxAPcuHQiHqhNojDai3KvHZ9F&#10;1xwiA0cvA9zRx93B9egiuyfhmwn212Le+r6e+uVpZhVo7gl3kzn40WC9izI4GOqsBXy+GPTi+t4M&#10;HAMmGkziqG8GHPa3VEOv4Mz3bjLJpajDU8p2Z7iItdIoSne9Lb7rQ2+Kg7v+fMz++Q/Hy2Y+J/ET&#10;UPMYZM3I7AvPMb+LduRPN3CAsTX0cQ6+mvfg9flN+AKQD1CvXnpX/EHmff0Nb44K2PQv/u0nY/XZ&#10;/2/MH96M//ujb4zim34xVr8t4m7s7Ud/6g/HT//Gy1GZ7cFLR9gw5NVsljzYbYkDYNZLHGHT/Azs&#10;wPjTCdKDLtdho2rIfe0d6I9XsbmHES7KohjqdLzQaSedNR/iqGZ7Ma3Bu7mNyOwfxP4AJ2DoFiqG&#10;ppOHbfUkRLdhG40AAnIx14AlN1J6wByMCG5ADswASVkGPAONehy0Q5fOUG6lMtiI+QcCpsLgE77f&#10;rmRiXKjGNQDxoo/dKuXifc1sHKAvblQK8ac3M7H75G789KIa71qvxAZA6vFqNs5cKsSb2rfjF55C&#10;R6y8JR4s98GYt7h/NeZ87y6WSzzbrKrFXiV22ujNzH5y/q6nTKBFAEfDbVlm9k8cP/QbgYXMgM3W&#10;GlHD2E9GlTgwcIAdzWb4HHVXWNaivjEFt+KxZIsxbTGGbjF64KDrYPtRD4zDNFj3sbC6Eg+c4Xpw&#10;xo0DdB5z6cmxh/DNBM/e7EUPbYFzogZNMpVSPMSYR8zBl+HxU9i0DXyJx9ArM7CGBy3VKs1oNhdR&#10;AzdZgL+7gf1Y1KMPxm+uLVI25dxFWzDtrJ7Dd6+BE0apxrV8aT0yLYVz5RzOF/BTHW6otaJqOS38&#10;NQ9LV7Wl4JUTPumlgFu2hO3A2XQnxWQ4jWIDGlTrMcbXcReINTEXI3AXvJIFj2Wya8gB/Jnbj6K8&#10;APYyaygHT7jAswQbL6dmOkGwYgNTBfNolxuMDfnI9ZirsqGkFe7FeNHnqnyIXs1NpzFBhvt0VH73&#10;2UwVdm7C3GrhK7GHTZRn1ekZsxS1othCZTZtE0VeEGU5Mm3btYYi5i3VeJyoYCyp0JuizztRAAO6&#10;kDedYu+HvF+Mo9qADwrlyBkFZv6E3EZKcAvpI/ysfug30JM8H51ZAr8vRwYmwYnw8gFzb81UGIye&#10;lbAnDABcK2bzICW33RnwcOHNg+zmK26rz0UZTN1T34kLmJgM2Mo6ZblhJmWjWWoov8LAsDX1Jdhr&#10;2o2eOxXE7XTVII1ZhXbXTVzavRVkooLcmS3rOJFecPI0xvCV5WHcxgzZ6DsX81x6Hn2UhJlmaYsf&#10;dlm30AgG4sJcuYjJb30ffhsUbDGTZoYfojfmR5PojcG80BntlQ4JMBNriD4xm1U9axaSi1VmdaXF&#10;T9ouo1uypUl01Xcd6AOPuvhuveUVxtimkev0rwCfOIUerGaNTw+coqu06QIrNhm7YgDFUjqekp92&#10;eNof7smC+Q/wy0bMh/xukM7Hp/7gi5/nmnxnHjcYf6qZaFSGPs/o+wCZNqNqSrsz/OEz+Co16GpJ&#10;KzGzwRlxQmY8SLWMET/0juMWOSuRPgq9wjiXWUODxzyqzXEBz5rWZqNZ1srDwqYGjaA/ogX/4ysw&#10;bseZtpI6FnwPOBA+wbcGCGOJ4CfuV9b4SXLDfFsr0D6o50rYCReeCthCg4teCem/9o+/xZz67tJ1&#10;kZ7DLBxjJ7+HXGnO/V5+8Yd+pnIv8gN98lemP+e58LEyzNhSbFLdCO+P6J8lsoCe6AReqRO8mANc&#10;N34d434/zkBPA+bysfeI2TKA+RRwg08sMWEmvOUnDL6lH/pyrORsWj+Dj6QvY5T1smJt9R/jUCzF&#10;9R6YlUUfT6Ax0sTt6Cb5xnExB+p8ZdtAexq1ssADPBDEILlYUX8lRfGkjX6PeD/xhej9a7oKmklP&#10;VZ0Nadbl2fd+709H5i/92F9f/tzP/eNYwMgVZn1FvwuQ4+mhhfKUyR/FBMd8AhDxNJYGWN8U1JN0&#10;7BGei56Np+nsM330zj4Dg9hmBUxR4BaVnU8xzQzS/dlwpJuYmCQGMT5OIV7QYKtZiHWMrJk9N/i+&#10;g1EtMZkGhnLlcnQEUcyGJ9GY/GYNgVZuGlsMcrmCYYYBRxj8DIp2oQJDScvw6TROJl4CuydtMQZE&#10;TYDQgL+GRqEGcV0q0TGHC9a2MXi1lehUG3FUGEWufRil12gPrpk1BR4wJYbvCMNtDS1X5TwOXkfk&#10;9CbKqLmCsavgaHhK6s3Y2WeAg2YU1xDYOgYXaR7uQzSIf0GA0yqlk5pOo8RGmY044hnWvnua/l8f&#10;HEYLoLXWRcDXsmE96jLXvs6Yb96YRu3GKFoQcLG2HvevRjph9TaCdsAcCQpqMkmlnzLk5rcH0dsF&#10;+AJE6zDIGpKxXG/G+hrjqRVjFRLkq+VYP1WM09BgADPtX4FxbnViH8A9mJbjXvjh9OosDuHQw7HZ&#10;Auuxu8o10Pt6mzltD6Pe60Sn+O744+9+IP7sf3FXxP3fKdv+nv3sMp1uScrB6IICHeQKQraAH9GT&#10;/IUgK9S8XFGxkLDCYrDyAKXU7+9HfTSI7dJR/PzBOP7bf/vvovALfzuuX10LT2jdwpAsrGWANFnI&#10;87a8JDhR+krMv78npeQULKvLOI12LSFaVxFatyoXMPpZgNgYa5gAaJ9+IpxJ3zgfNKACcOtLAQOT&#10;aoKozOmbB2oYuNbGu2XV1fZV5q4BbwzOAKwxCLGPDMwwohgWd7pWzKqknQojp9suHCHsPL/J2Bel&#10;aECjbLkbN1ACy1E11nj+soDzAkZYHkyYR93/cTTT8bwaRZSVKePogY16Ic6vTuJpnnvlNRSLNXRw&#10;OsamcY9Lcb+1Ze/ZSjIeVw5w5NFB9Wn0UZTlXC2aFcYriHDrAaBnDJjYhOcLazjT7qdmbm7ib2jU&#10;T6xko804r9wcxHzf7aerkau0MBq3I3MAcR2sBsZsLBzhYnYlGitTHLUJjmA15g3UIoalZ2B9dMQc&#10;w/MFoDc6yuLQWVepmal8HNAXFTGAAxnMLmoYEMaMI5Err/BZhTkaAHgEm6vMB0qZ/rvUZphek+oW&#10;lCU8kI5dNwuQudPgmcqdUuxdIQYZ5eAfM76YVtqkDeZfzZ+Df80sdFulyniZ34oW/LJcXo5Z32oL&#10;GBbAnAGgjNs7ZOhpISaVRjyYw2n4L/51/PofWztmcn7+Ha+nv/xK/MI/xrhc+WORGTYxPNXINOux&#10;4sla0MOtERp8lX6qsSHfMjeuTAkyCqZ/Auw0powOPoc2GvUFups+ZiouGMBz6I9UqBQym3XMr7Si&#10;7Gc6grOsRcMTt6f58oAaeaqQOw64LWcdaIRh42WdPeXJTCO3nyRQxMtfnhCENAEgaZzrlvCYz0pb&#10;Z6QZ76WnJ6dp+j25yS2zFrI2WJpWzhP44Hu3hjJzaUso85jstM1CflgwtY14uJCaAjAadg8oMODm&#10;4TGuYgkOPNEMbZf661K7tU7yZuC5KglBDIJroN2GzYe85xr6l1b5+OHPRCflOmVWadhpy0Ah8ARd&#10;YPvygS9ohHOiU7WNo5Kt4RTQB/zUyGw06GMlanMA1b0nsSM4ij0clz6OGfRRVObo6yxOXQ5nqDja&#10;id3eIMaTfgx2C/GlcS4GeyfiBpNdROYKGMJLxUG8sdyJlXuq8ShtZLRX0tVAI/06DkDkY7C4J0bt&#10;UeyM5wDEW1HufiXi8DBm+8+n4MTNLvKP8/4az+ggi5l8Az4/FaXzG+CER6O+lcOOlKO5XYmLTQAs&#10;qDzPq2y2awWeHW/E9eIstgDz1ZWXYggovkrf96/eEddm+1Hb/7dRGJi1DEYYlXFacmn7ynyC3oDO&#10;BZQ+rhB+nbW9oCOOUAb0pnMh72QWzKeiaBYr9Lc8hosxZkuafZRWlZknM46tDWjfXMBzC4SZiZ4W&#10;ee5db4xvufN/222k/2s/115Yxk8+8cV45p/9SvRv/koKcm3jDFTvq8W3PXRXjNYfTXJyHkPavRNG&#10;WT0f93PNbEMEvZa2ZXx5Wove1afi4LdejZePPhq9Fw/iZby6vIVkcIbdzpPDVnhS5Do4ooStKTQ+&#10;GCv3utUW8LhWi3M4lQXsSLGwFYWjUSwGn43MzVk8i8DNFocxHB/LqYHpEXOA+o0ZOmiCXCXHfo78&#10;zcb0BzCL7ui3u/Hq7UksegfIk8E2+j7sYR8qOJjo7OEuNqsEllGpZenmMk7hTFfOvTm+/dseiFsP&#10;/tUY/dMfjqsjM/zgA+cUqdOX0JF54vVFbKxN4+wGAuZimv1BR6cArJkIqJHO0Szq2/X4yR95W9z7&#10;5h8Eb+Vi/f/6hTj/+O+L0T/8bDz7xg0IcTHxTyAvv/LX/mD8yY/cQE4PaQ/5TnVNeF4RfY/MzvND&#10;9ME8+uikopgD+vZx7PNmvpt1op0p1GOx30F79aDrA/RtAG8OIj9sw/PorRm6B1utaYk6jj625/Ye&#10;8t/vgBFUQ+AP5KqJbMwWfWxY+dih4x3inMqaWOKkDe+7i0Wed0GIAdBneIK+ZDPdKNRasbWxHlX4&#10;f4NntHE2D/v9qG8yD8X7Y1Y6iMbeAePYjnsfKkR/tBadK3TpJHPRfy7aN2qxerYCLjgXV7H1K6VF&#10;nJu8GJ95+kZMt78PPbsbucNnsVXb2Cz0Xb6D9s/GCZyv6nwzvoAemIz343Dajsyei730G3tvMMHy&#10;HZt19CtTXxrN0QuTGBZrsebiJzbQnR1VgyiHk3iqgyysVGOzBg/hrHuaZR7wa/aMW+wO2ti4y/tx&#10;Df7J0cf5WiPuPlMFRxWibSQSB0T64BYDxluxzYQOO714KVeIB9EVm2CmzBbUuz2Lr9BNa1ubGbnH&#10;vcvKPBo6ueU6eld+h/9ahdjAn5oCuI/ALGYqC+IqMGbGwII2ALtcxuE8gh9ng2nKMM+YOQR2nNEv&#10;D0lQpk0ZbUAL/dEOdsZ6Xh5YkKDHxAVPbNQJ5gC9PNoD9eHwm2HjISAlF03Vf0aaplP6wffgyPkI&#10;G6f9Ei9w/6JeB5uIYcbQm7Hqqfextd5nfWl5B/ykjXORLo+smeTg6UQp2w496kYUBBv8sYyRwXjw&#10;dcoEVy65dL4ox0lweA45vgHbZxbKOdLq1mXm2y1wqVC6vp2LhDKyZY/8G1kYdRkvvDkycA+9ra/l&#10;UrYHdkxn5ZiNrIM7RsxzbvLBN6inQPgSnFsFb2XAjQYN3Odo5pjgyVr8rlKXDVBjezNN/eFjnYDj&#10;CY2xl+BwD1dx0dC8B3XGHN2anTOPuPdZF6oQOIN6+r5zaJey9KUHPkCW/njau3XmPCW0wrMsSSRM&#10;9DvLaizotxmI4p0yeCyfQ+eJRdAVnkxsBvbcv8UvTHwqOeSLOU1lmqB12toHo6XDEuDz1F/IaA1d&#10;M/ZTjVJBnxjNvqV5po3+EbwolmnFAIVNK5Fnvq2p6sKiAVSDv26tF8QtS8ynbeJjR2ETW0pjfLcw&#10;AIwOk4+XA0uaYKCsVWe8AawzH+I/C2K4JgFNrLeBRq5GL/gqQzf6OIJ3sScOL4tvpujoqLlj10Cs&#10;foX9cvvl/1L0nmtcKOdi9cfM7bvYuwVzOi+hE9wlccicjPtoXL5nDE38vBIC68JtQf8JfJZiPgwg&#10;xQPEa9oM8Siya+IRmo85g2czQ/pqUAc6Mw75eFluxLpB18UoenS2B01SjWH0V1IA0s++86dbkumG&#10;U3EcvFNHIxfpIC/HlOSGtgGzKXNSpxf5yCFbBjkF+o7TBoSnClg60dNtE+Ci40NCGIOGiZ7jecB/&#10;vFfXQC8lx2sN2vlcA8RmrvErtSdfLxJ+Euuh25wf/ktlYmg3Obu0kwSbm2zaiUrX+RmY6lgA1BO8&#10;0FvumHOeM/BdNluIAvyeDuhgbGJzd3UktkA32iZTnWgmqdLJ/MiKtt2+eTCbcYJUE51+J5+FuTNG&#10;Zf1I9ZLBUref5tVJNW5Hd4khUru0Zd8YBP2ED2mD3qTvbYfGuUQ59D50Dbxg7bc0bmnm7dzjf97z&#10;vu/9O5H5zt/3vcvHPv+p1NkqD12tKixlOgChmUzEKUUfzawx/ba5CmMVm7GBU32vpzzVJ/FiLxMv&#10;30bp9fajj5xMPckSI9GDuXVUGG9yPpdYRTtsAUkzGlbhiRzOnCfJmV6dOEzJkTD0R5sfmSqDB/zy&#10;XQajZe01H+KWVE/Sk8ZHPGPQwznsAbY1ZExGnS/q3D9uRFyHoIudbkz2McZjngVRsXsAtEKsACDd&#10;hrrYLEZN8MhkewpIH2PggQQdg2saOfsFky/6gBr+HjHmFkRtNOn/SiXOQNh8cxoj+jkfYNT6+ZT5&#10;JVYyGqxCnMJQ7vyCTeJSHaO5ugGQWYkz1R79wtDvMpHDfrzcn8duJ5sOdKg1UC61E1HdhClqgzg4&#10;WkTn1iiqg3aswbAaTGtxeFpoGaNfrfNs6LmnMrWmQer2LBXy7x9hVOCwFRT8YrMVzU2ZsJAOhAgA&#10;68q2mUsAKsDCV6/Q5m4nLnTnUVmtRu+MpzLOork7j+1ZLvrNSjzjShR0Gggo9qANCvRW8T3xl9/z&#10;hviJH7kU8fbvpeHfux/t3gEv2cTIufys8kTXIIz8AbmPmT/pXmSkC78LICrRw8AMh+OwnMlG9Xr8&#10;0tFh/KN/94nI/8u/GVdfWom8K3PcA/dHBUXraq2i5hIGdo7G4AeekZmUY+zqM3PjCXnmWx6fw6wh&#10;RzYmGG+DC9lJlDD2brWzpsVijGKiU96nstQwtvi8ugZ8q2L8UCimcFvw8gD+c8fjo1x/aasUL23n&#10;Y38fwMYcljFcx3WQcGjox6JcjnNY5UoL8KJwT7IxgMdUhCsYnyzA8QbjCpzgTVOz4ZHrHR50eD0O&#10;RjhGUUkngLoVsmyGnwAkO4jCvA9fLOCjRXT3kVqdD+TEA0oKPLNwmrZK27EqxTJH8C6f97uxAW/N&#10;Gi3mYwIgHqeCs1Oc8YnH5KPQXCGbuYUSQwQLM1EoaFP6rPfUNaO0H+dPtuL22VqMbrbjEL6aQY8V&#10;jEpmIx9NfufQPQ2MWw/Hy8NTVpH3YsnTglHCw2Fa+fZwC4uOZgBBFro3m0GDkrwsFag8tLQQsXPH&#10;d7RlkEZlKR8IYlTwBsc0Psp+YPTMxDBwmviNz5La8nk0k3OFBIoy1cl2Cq5U3Kbrux0lAxJLOVZ0&#10;c4bTak2QYutNsYAHlvuPAz4Bv/BEoYgsGyhkrl0EQVPEMNOI+wAExe/+V/G3/0sDbvTxuAv8cz1+&#10;+HMRg3/4f47uuAbPeTJjDSwKIJvtA9K4xo4gKHOMtUVCXWVy3PyV5EfQQHexga4EGzBkgIzL2mQZ&#10;QELOem5GqOiN5PBHY26qt8VequiCOcYyZa9xn8Ki+c1rADH+Gm8NoPhbQOr30sxBSHbtpzUkDEx5&#10;WMZiVoIvuSePUQRsWrMrB39rzxK44b9UO8OMXsaWR06zel0ahJQdeRxkU/t6rfV/BPHSX0Po8wRn&#10;DsY6dDMdfW51Xq01ssSRrxqFw8rYXbNxHI+HEQimZaO0Asv4U2Yt87bMNemfC0zWgEOupRNz7JZX&#10;LjkeK4bEQGICBTy3gF3IZjboazHK680o4bhMtCUz8yYuxsb5Cry0kpzptXXksLoN2B9E1nIJjX60&#10;ANFX+xG9o24c8MDBYS46vacji2NaWF6J8vyVuOuwH42Tmbi7gmwjQ8vKO9D/p6J08gS4636e14Gv&#10;ceKxIX2ek20zN6cW8SJ64sRiGM2bt6IyWGJHz8XNGMTPC4JeOsJRfAHdb1H561GZVHDOsD/F7Th5&#10;OhfvbBWjdfda3FtpRnEdwFo+E1WAuiuJsbwQRRziKromV/pkTJ+Dwo3DiKt3xWNnC3HX/nqsrv16&#10;3Lo8j+cPlnHzdjkGzLkYwKw3t9GM4M8hgEmAIwCeohecR4+7dxtkzUURdQZ63e1wfMNF8A3zm2oA&#10;8t4ivcuFhSH4Vr6EL6wPe7zdDCcK4UoOz6ISC3TtBz40j3u2/wQT+b/jn6NPxE8/U4onf+q/jY++&#10;xNwVryGnjeifrsWf3l6Jsw++IaoAr2uztRhtz+ObhqU42q7HvLAOnkC+mtAI5TXbncWncaKufvZW&#10;fPartyNDu8vOMHZx8Eu9PnTqxJp2rgy6KdSjWUGXIQNZ8MxDp+vI7jujXHkm6gbxCxfwn5bxAs7X&#10;on9PjI+eYs5wijuH0WXyysivgQG3cxeYJoOgy9nQkC86rBm99u24fLUXs94Onyh0jHOMDPC8tMBL&#10;G7kijnAOUFfACZjm4zT8Vb54R3zvB++Jyw/9RHR+5ofjaGC/uXdZgzdUPsz7bBBfvTqPlY1CnGst&#10;TZSEQXC66ZPZPConHYA9bFUOuf7uH31nfMelPxUX67m446/8bvxQ5v1x71+4Hn/g3hPc+LWf2Sh+&#10;9298d/zNX96Py3EUM/DqQT0bb9vAedvbjOfRaUMc+jEK94dQOk+NMnEZrNDlVs9GOAG/3uCVm9ei&#10;lRvEHjhult2GD3EIDXbkJrFL35s48zX0lhndS2x7obuMJ9Pi5070aVP87smiFZh7cgTJlt2oApzc&#10;km/8z21yMS5HH1mwfpOnzaLGmQttHp3h6yx2tN5oxB3rG9FoZGJ9NRu7o2ZcH43T9kdpXsSYbIAf&#10;i41e3EEbvfLFGHT3oj1GR4ENypUWTusppuaV2AHD1DPrsX3UicfA6+Mt8MKNLvbqpcg2L8VaqnUF&#10;sVHSa3jNlcz5eP7WDLz9UuyANfPMtc6vTvUUXTvGtnoyaLZ6IbLlYYz77ZQBlOwbdstdNXUMTgkd&#10;+Sq6spDrw5PoQDUwOrfQRA+DmfPTXBweFWN+82a8toOtyI9jUS3EGfA9WjNGYhbkaLHfj1zhEHrf&#10;GxcaebDhK3HVk9XFJHS9fgb6dTLxpb15bDTGsVrBXwCza+9LtJHPidPNqqa9jI457LvYi84wG55Y&#10;W2R++/CcNU7zGiRkUSfThTFxxxD/KtuY4atw/wwdhU0eY7TcNlfk+ebYDGDirBmizLELeEt3ViBX&#10;udUaMo79sgD+eIiONE8xH7ex/W4JrBpgwmE3E342gRajLv2EEeClVGO01ogVPM1JZhxTbONS/wPM&#10;ZuAhKuXImaJCu3OdJTtDB/ITdH4ZACJQgQcTbrJ2IM/SJteZEw95cDcGv7BDReiIHoHufebMA9Aa&#10;6HLLp5gFOIfvPEHXreFFfB/rLWZ1yMUE0k+sDgaE/HyXjRpy5M4f55sLeJnFTTvQC1YFUxR5BvMB&#10;H1xAhlwEamNHlv1xCrpYUcJdHGb81+EzC4qpGwz2LNBpY/zOA+apCM+lOAa6ogiNrS028XA86Lgo&#10;jJFr5AibMuSisTVUYVDxvoFxs/ETVhjAz+DQKeNqoSsr9LmLoE4K+Nm0Xehan0l5F7UAAP/0SURB&#10;VM8gM7wia5QKUadfnqvVg+TW1Eu+NjhrMJpFn0mv4iVVsXdTdSnzM4XIfUhhkfhSMnrQj0e7uFtT&#10;Py+aqdRGyjJ2rtCJiEJkDkcxxJdYwuvWY5uiO9aZgxogaKr/jFSmQJC0nSKvzJl1rCxzzUDSrkUL&#10;CQ6glVlp+umZIbzG3GTSwUxm/FpyY5p29CzLifMYWDW60BNrjz2Gr2k3ZSBBB7NvDeyZfWUfU8DN&#10;AFu5Ei1oXOY5Y2jiia0YNXQavVyM4E/mlX5L0xz9cPFiljAc+FtMiZ2Qf2bonxp0MjkiC++4oOfW&#10;XDO6GDBt8s+inPSRuwHnYOQx9kheg4X5VzyMbNJft19K6AX9OgUb1vm7jV9yBC9lGUeqs0d/xKbW&#10;UkyndXLLkr67qL3ArqWt1/of6ILjLZESlx/e+jrehorspHbUL7zoojDY/hjESAvpPFNFzyV853X0&#10;TxLBgwyRf+AV6CbZxOPGmQ1Cj+ijWXaOy/bMstOWJNkCKOUZl30wIG4w2S26ibF9EHMkBNOH5C/a&#10;YxyJ6f2hw/KPffQv+4CcZMFxiY7qOMadsnv1IcB7bo3OMD/JS5+ir+A9JJK/wK70Iy28y4+pLVq3&#10;iz4P3naMrtnJL5Ybw6vjcZMoSwcudNuoJ3kn8nq/L8ZpsNFDFKRnCrjZN7p+PNfpya7XJYyZrvF+&#10;/QovhLjv+56/G5k//YM/sPz8Z34zClWc0hY3Qd3MqBRjZn4oAaUXjbsiXCoDShq4f81aFKtVnOA5&#10;RnQY19s49e0Z782oiuj2eXQHoWeSFozMYnYGuGUo60GkqGklHycRYE/GchuJcTSkDuMMs6EI9WjQ&#10;/fQTRUbn8eMT6LUIXmYIiTC+ozSUYRzBHIM+xMexx4agYD1cYRnVWjEm9VrcajDvgLvZlWFa3RFM&#10;F1dhlko1VgGMGwCJeauMs4QBmezE5KAbHo5kpKXH2GeMPdUYSH1cBHY0PCFtusIlGsQ+gJzv5plh&#10;rAFSV5nxAQbnNv0zum36r6eLuOe+r6JhQj8AQZrnVmPjXCPu5L4bu534r7rZGN/GoO+jSBhHKqaI&#10;VlhWad8iXwZsUJozFHmlVImtBmPAye3z2UTggYI7UV1EpzqPK94/lFbQE6vRhR37I5TzOBMrVpbc&#10;aEajKWOg5KzhAVOuYARPIcgDgzIq76NebMKdhdpqlC+Uo96aRe/WInZu4ITOduNKD14ZT6KDYE27&#10;a9E0AFJ/X/zIN70lfuLPXIx4y/dJsN+zH4Nt+7y07wwn8WYKhEJfg2H+KAD+QHYY3+UOAfNxMEaQ&#10;UQK8rFVvx68etOMf//LHI/7NT8ZrV3Bo+0Pm2pW1XGDrweQIu6sO8ERanFZBdKHndD+tzLmy5uqJ&#10;HZB2ng5ikM5U9JzBWoU0/Rwrc5Vkqu+m0uSlYmrC5wZUJ3XaYr5cHbLI7Jz51CF05TIFqZEPV6vd&#10;GueKhlur3bK2hryWapWYCOBQkgUNilafdhR/07Z1Xsxg1EKf5d5FqRi3+GzR7scOvGjqreC6QNue&#10;+JaCNLxv891hH0BmNVNkriIpiyWAN+83a3GUUvMHcRqeXlSn8SKgpISjvo1TPa5jlBnDqI90zjFw&#10;CwAaAtKEhqlmGG25kjBegTdz56PF+Jf1UwF+5LtyKhzcR+tOQRHWQzTtFxImxZmsgrqBD2e0bZBM&#10;HqaT6BqVNvIDfRbLAd8zfnhABZhsI7JSSBZoGT2+y8G7dSg1Zi6UTetteELnPQCvxWoh+kMcE8Dc&#10;IQy2Cv+Uoa3baQyyWDcyh34ROluIW4fPw2OsZdWlHbOfSgh+wjQGw9UTjGkMHTRwc4DeCgMqruHs&#10;CiIOcJJ4ToH+aHDkPWsUuKufUQBqC3H/vBfF7/yZ+Ft/YJPxfv0HenDPH//dwKn8UOz1cXbpZxmd&#10;Mc0ylygyM3yPVyIhIPydaiJIT3Sr5Ex0pR3LA1g70BOd0io+/+usZYot9O8w+ozTehXpVmjINOAU&#10;MBcGNjRQvhyfTjDtpbRx+mYavYG3mPeNZ/JM+I/vNFQLAIxg2sxFDZQG3mzBBU5B1WAjyn+IAJZ4&#10;Rh7ZgBu5SaIkZcwQdMuRFTqbtsEmReznyM7XrKU2xJNPGS3z7DOgK3pumpCMQE6lobHTiZM9uA+5&#10;q4nIzPZgrFPBHX2UDzW26nADbgZv3OyS1y5l3HQhyBpzreicuTSImAE6Y8DssY7tGm2VNk/Exe16&#10;zMorgMdC7DDu+09N4vSwFK+oe/se9b+CbKD/ma8ZQNHM3sXiVowO92KydysWIxw/ePQydq+7m4ub&#10;OL2dxSVk52KUztej3nwoGlvzeCP2avXsLO6Hp5cucMFpSwgxcUvG+ACAuxK3e6cB6S/hWLYjf+2x&#10;yG3/kfj0lwG/s1cjev8yNrrtOBocpSzSL6P3K8PTALFBPFqZR+3kJNZWz0bpVD1KzfdEbRPnpIAr&#10;V12LSnEeLcBdsdaM0zqENeiYeVN0sP0vH+JQ3PrFaH0Zx/zO25F9/r74hTP5KN/cBqR+LC3umPnn&#10;3DBM9CKOIw7pgEny03Siq98iTwXmykLWGZwuHS1ahJ+tN4Ozwqw4pWYcjrh3YXYHzMvM8rl8C38x&#10;mWlbDXYb1zHxtHPtHGeYo+GHH44/c+Junva//5+v3lzGRu8vx//zr1+Lp1/4YuxNNnEa4Hkc9Vzl&#10;Q/Hge+rx8OnTcaJxFIudEnipFYs71uIO6DN1kbPRiDI61yzbwtpuLL68E090Phs3P34U/2pvGqXe&#10;DrbwMPbRK9NhPjkgqwizdVRLuWaM1pCdxZ3w0EF8Hxgjf3YzKhfujLu3GziYW2CHfryADO98aRwv&#10;4mxlDsB/7Y9FGxxVV36zu2C/IZgJZ94g8M5uXN5px7TD3JvhZpoic2jALYFvZFwZds6i4mnvizhV&#10;HUT14gPxfR++P165/6/H0X//x9HnbQbV4gYdcH8KyYl5jo8bfHwGZeuJcqlWDrLu6d1mzwAfYu8I&#10;G9V+Jt7/wHY8fP+Dca6eje//1V78gZMfjzf/5Mfju+snU4vph7F96sfeFn/u47UYWWtoeTM5ydb8&#10;yuEEt3E8R0NsCTb8ntU5mPAI+1hNek5PwELaFqj3kKQmeO7ytQU2Hh5Hv2b6DBidkE7DQ5c7EEs0&#10;mADfQBe7oLK4fS1ewqtmCLFobMQKHuywAyZt79K+4BX9y33WyMxlq9GY0AfA9gTHUqchyzMNkLpd&#10;zUD/+mo17j29EWvwRsXDteatmPWGqWxJrl6F1jpbRaipw8v76kaUJ+24Mgan7+3FLZ6xXlzHpu3F&#10;ea4Z1xvRO+qHJ/EvdirxwtEwKrkrkT+zCQbFeQJ074J905ad0mac6c7j6PB6vAoWqyPHZsW4lQ0D&#10;m4KZp2vogfpWDLXvU/Q5/42wnwakcGVihfeWTbglrwzsP3olRVZH2EnwVBN+57PugbTbiefxZ1D5&#10;MeferY1l1Cp1zAR2DMxuLCJlupQbcTf2fTarxrX+NDbq8Fu9FKst2keHfwG6nSjM40R2Fjchttim&#10;UBb7oN8G6HNXftFMOqdzbE0PJ6s8m6Saf13xGfySzDLDNDssFVSH2Yd5eAAdXkn8XksZ6J6+vFiO&#10;GDuSwDyqK10EVIG5GGRF+ikDysILTR3W6IAzS8y/9ZR66RAc61uW6J9BqRw8O0FvepjRcg/7M/bE&#10;X+gOdiwxFsugqDNTNpXZa9CDDh7jUhTtmHZ0QDNTrjfDnLmy5nH0RviEXFvoM7foW/AyXUjYlxHH&#10;iH6M4bsmvk6uWsOvUbv36SPPW4JlkKvJEL6zCbCswbIl9nWZGYfbUgX/qX7sfIyfR3/hcwOqbkPV&#10;duigGz1YjEBtkF8MkMpO8FqWS9HiOzPJFSsz3AxuWj+VRzj4Y9/CAAkEXqLDzAYyoz3VUkNn6Jvm&#10;1LMMNWEZ+hwzhCY3wO4P+Rwsjw89K+dTnWMXI3T4PQDGQzCmU6xWwqtl8GM+ctDHnWUz5IieBGCY&#10;a+AdvvOE5YLlMJAJA1jiL4wmD2Y80GkEjw3pe4F+K9XzHJjK+TE4S1tZQLg7vLIAzSKfOwOZVQaY&#10;Xw9P310u26k5iClESsGxmemJBebBbCquN4lE38rgTsrQQ7dZ45wGU7BYWdNHdzUFFmae5FmaVHfJ&#10;n/DZ3KwwsKp1W+tgwTm+qjrISImXLGG8mnq42oVe0yjjD/QGvJQJ9MMQfGCygHWqwww++rTE5y83&#10;DNYwN3w2gdfsm23Ke4YXDMiYsYV6B39xj44kvo+0QclGkTnNmFDigj3COx2DQZBL/Q5VDxeB+3ge&#10;iibrAk2JcTPHlovyR2SSDrBgNAZ+EDja5ln013XctPgLPdBwqeyCGZPuCErrV17L4E3eNMs1LSTy&#10;3BHPF7+kXRP2gfvTLx/JmwSJwT+KgP6l/6kfuCPR0prL4vDC12zcMZ9zo8E7/he3G4wSVxkwU6Rs&#10;mybTNSnTUQANxk0P5hoxFVyQ+mKgy4Cau1Wk8dLFL26xjpsnS4/8kLnHtPFK/3zN9eAB8ovXcoPZ&#10;cQbtzbR1i70L1jwJGvoyE5HHpf7NU6DeQ2i0/1mdC3h/Lg8Yy1HOvQ4xdAGmade9h2ZkeWMGyVdB&#10;hy2sO+hgZVAIaLDNjF3ZWbbRZqZuch+Tlj5X3vVXHFbaqcM9fMRF/O0t6b26mTFx4/t+39+NzF/9&#10;4R9Z/uaXfgUj2YzZaiXm9CqDUR4fMbkdp8rCeQ4O5QgBzmCki61yWENKZ9309p32JPYNvsBYPZ5u&#10;1oMGu9JRoQ0AG1McXOhrGp/KCTJnCxZB5n2+lpwSHZZFoRLbtUysYFWN2N8cYqjaDAoFIHO4/UtY&#10;UyvPoo8xazvvk3GqvzJEAPOjOUaHduhnBYBSraCw4OAd+jTv4vgfuh0OYuhQ0h9PttooZeI0xmS2&#10;kksrFbPuIOYdDDoCYNr5ccDt2LkyYm80UHe3sDKPYZXJM6jVg6AI93xRiXWe16qhrFEctw8VHM9x&#10;YcTMjFsfFxq1XDXewCRWoXd1qxQrBejTGcaLMGVhehiX92exd8B9jIkhQyOZGBogkZsw7HqrGfMT&#10;m5HdkPl6sdNbRhuw8DaU9yNr87ixMYnHpxjsUTaabpdFG2WzFp6FHiinNo1mRvU4stbXaBI3MXR7&#10;+5k4w5gvmUl3NhcPM08q8gl0d635Ie57kL7/NsL1P+zhZF0dxB4OcQal39vDwRmM49QIUFz9pvgj&#10;3/Lu+Ov/lzMRD/3ebilNATfoRpeOmZqXujtxt0LBb/v773/4HvIdf808Li2gjbQ08zvxSwD4v/VL&#10;H4/SL/7NuHW9iU0cxsKQPnOEvoOuuQQwjb5tadB4+3yf+Tw8TNleCxzqVWhSaMwD1o85xtngiAVm&#10;re3m9pw9eHiYamjwAohYdN0MF+scZkHDrVoepxj3F0OvUR0eqnidU17IktseTftP2+UwGG69c0Cm&#10;Z6citfydx9gtfKGQ3YLjdsKRmUE6psigihssEUv61UBeFsjbAifIOmz7Bg67RzGmj9Z7KKtZTeWF&#10;BqVZKR39n6nh6CP7gu95vxT9VZV3lffw8rgbG8j6su6WCIhNezMEpZAph8f8m4JrANFASU6DCF3m&#10;KMezkCNXX4seBj6//aa4rw4IL8HTGZz6zo04uNpFXo+SU+wBBlprfREnxuwrnRJ10vHhE2pNX/Ci&#10;dMmuQiL65EoWH7sqVjBrS9gxH2K0MZqlMloNOnJlKszv5CIdM8HPohV3XuRhOIIHbczmAuCRhyby&#10;BuClzvgMXqVMWyTb1VsgLlxVS0o+crjrKOocAKeMvBhoL6DX+qbKMA4LC2MbMKo8D52wBMzPBcaj&#10;m0nHQi0AKPPI2LV2qMBkwHLZSjyog/Ad/138xA/+hwE3fz4SP/Lbt6PzM78Ut4blqOTrUYO3Jox7&#10;2d8L1Bh9dvWQJg1K0HZaaZZOGvyErOg3Q9SgpBRr+mR2aFGwXMRhz/ZjgK7FLqX+m6ZtPbf0gwU0&#10;m9CThY4PuJE2PIfPUpHWIo4R41+Oe8lhcZQGXN02lYXvLJqb0tz50blNwRBAct3VS4y4q39cIWUA&#10;7IwFYfZqa70t8zgttOPfOXQzT4XOGnrmzsgYtkWDySiSkZcNPU0VFz+BV6PlYo4EOniCwWcNvMDS&#10;ACpMxwvwxzMXBtygmFsPzMZLCXA+j7HUUUSF8kqsQosxzspi3Igd6F+dtCJ79t547+lKTOoA5t71&#10;mF474BmPRubtK8g5epL2Sm6Ri2sMKg+wchW+E8teIZ6hz73rnbiMYznq8Pn0OniwE5tHh1He6MS7&#10;qoW4uJWPjROl2G7VYtY8g405FdnNMm2finx5Gtecs/4wytiPa9aOOno6GrXtuDI7F8vbn41vOpOJ&#10;X+9E3Lp8EIX2URSffD4q57fiH96EVrsNcP5zcbqE8hgB4Av3xNXz1iG6K1bO5OL76oWonDsbmxVs&#10;KjTIl7H7OG1zmClT2ohKHeehUEdP7ca6Nr9Tw2Z8NK4fbcbL2bviaHA9qs/tR7b2eMTVZXyZKdEv&#10;inyTKcH+y3NmauOQuFVGYJxWZOEIAY6Ax1pTeXioJMIRoEGzCTyYzVvvjrnQlgkwYT6DdTHty/rw&#10;OPyXAmvoLPkcOfc492M5xqYxxxfgwa1vvxjv2vhGJ/s/mZ/bR8v4p7Efn/vJJ+Lgqb8Wt6/L4sgE&#10;xL0Lu3XHo/Oon/yzcccFxtqt42x9PmpF5iv/aBRPzaK6kM7MVRW5Rbden1aie+3ZeOqzt+Gl34zl&#10;szfi0/1ZZMEe09F+yqrRwZgW12IF3ZPLV3FCarFWZYLWVyN/+nujfnY9Lp5aiUdPI0fYqMykzzQ3&#10;Y/kaczn4e1E8qMfPQ/vp7149Dqyhpd2RcGVvLzoHHWwOMuvuiYlZOONowm+eIjdnbvM6E8xjZvVE&#10;CvCug4FKzfviB771znj2DX8jbv2jPxGTQQfZQEbUF4q7DAQfDLrwQU3+gcdxKNwG1B310Zm9yOJQ&#10;NWuFuDVoxOTG07F2eiUqW+fTAsCXnhvGH3joy/GBn/jNeE/tPwi48fOpv/LG+P2/kommeWvplFCw&#10;Ave4eIEVw5kfpMz3NfROvmItQ5zkW+iZ4e3oZ+rRwnvJ1XPRzM7itVvTGGNn8tg/y6pEEyd0VbWB&#10;bKAnxcUu4tWwMyUw5XJ/P15sIy+HOBFovDr8b1Bmgr5LW32Y8qUYGXycQzfnOzj7YA7+TTWasyVs&#10;KDqwhOxkR6tRAhtvNiq0v4hWC404L2Of93F8B5Gpl+LUOfQm87SY3oWvjd1o3OLaiCfbDPvgepTa&#10;BgWY1zPleDeYs40tfaU9x6lFt1YKMTiccv9BTArldDpjql+m09cZx3SlHm/CO7p9bT++aN1Hwy/L&#10;DnYV+wYS7w8O4t7mMPLMuzVQR0djnDAsTNVZUAcZDM6mTKBD7R92Nz+B/lw7PezxPBzqtRVwARhm&#10;SH9v78XrXWw2dtLzipY1bsJGFwxglufRpK0B8zYB6/s+WvWYdqaM14yxYuzafxz3Gp7rvDTH0cRH&#10;QHeJ0VriQeizz7MLfJcpYh/UZcVyrDDe/tAtTtyDnjKgJW+Ka/nL3ZJYJ+YH+V12C9HhgzK+Rk1b&#10;i52yNiBEAxcxLj7S0bVWYp3JzqM3ezrG4JdUVwxv0SBFHtyZHRno4T4EYqY+Rf8V6fvQIAC8mRXn&#10;FKfhrvPFrBBHdElbnw53YGxz8R40znS1lVwDBvMU/AJY0iEgVlFGl+Tk/e44DvR0v1bD1sMVCvhp&#10;zFIKAnTNJhtMo4VflS+XU8DNBSxNsNjXReExAKDNGM1IydLhuf4eF6ST/LXhBp4yjZi6YMlbg6ML&#10;dIVbeJOjLgaHFm6t1l7pe5pS5XZ0JAFsga9kHxkzMB/dV05ZtxAvwUzT8xlWSqQwYyrEmfRjgXxP&#10;eECOeRAl5Bh/AV1myQnAXsIUIhgPHlnwasG/LTDUgP5MoeMQXToeYYvwfzFlkUVtWNdxou8qBxgE&#10;G/oseKCID9HMJd9wAu6eeaCPGb4GeJBx/VZLv5jxVijBy9AC8Wf++Ic5TLXvaNMthdn6NGW6LcH7&#10;ieHgy+OlQTdD84OMqjJSUAK6LCWiQJL+azszZp3Dk+k94zXrKVPA3/Va+Fn8KgyjO8n/SQdD5XG4&#10;kRWdMhe5DQZ6Ai1uhOyesjENakDSpKeqYI9s9f6oNrFP8xvRO9qLvieFzgYxVOdXDUrRLrw800fD&#10;1ylVaBMcMkXeLQMjnpYf7LsLF5aVkr/lH1P+lJtlbgBvMM/MVdFryoxRHsHHnYHLhow9YU/ImLJA&#10;6eBiNE4xiLRFEpkycxPDAZaXd22L9vWR5ENpUMa3gufFwGmBH91gIFU8vsAvKdfhc3DIYgz9/TDf&#10;T7ua3JU3hr7GoFM9u5Fz5BK9ONegM7zl/OGE5u07uNY6tG4XNhLmrjtLNeQK9F/jR9MuQqapli70&#10;xWA5w0xtmWBl9po85RKtF6ayHGk8PD/dxz3QNY2RERmQWzLZ+j5FZRG+kusN+C9GI/QydGY+DWqn&#10;beT000wypJ+m1B90RJ6gb4bYzBYVYzuOxMBJ3o6ZBFYylJT8Qr/KSaPExwbX+T0EK04H6Duuk67Q&#10;tCEPcLHZlxP4wB0ySwmKv2CQUfFQNlLj/HKhwzlL/C8vOnTGLK30YzxoxUV+2B260B72EdVPz+s0&#10;gUwqKzaFrvO8gvd/109E7t3vedePvWANFhTPDEbxBAcJ7yqJAjsbTDBqKMO+imERFQSay2If4r8K&#10;IW/v9mN/18MALDiIcPYRen67v3uTyW9i+GYwYpcJtCjgrMIL5baw9hJCbZ0kaxzlMILWqmj2ulFG&#10;805gwu5iABoC9Iz7EGoIs6McskPmG6eGvtkfj0OZFwBsTIpHXhex9Ll6McoY8koJo8JECDjWASZm&#10;fRTWstGojFLqsQXnLWDew9gaMR/254zXGlkYyURUlBIEcwUd34lJhVEYi2msM2jkYQxjZ4lJPAVR&#10;1ys4f61c9CH8GEV4NIGejHkEbTWQ8uAWAl5iUkYYlS733WKIr3SnccizH2RezzQLcZ1+7qd19mos&#10;q1WMGGBwApCCETYBhZuMzZMWMxiFHArfbUDj/iLOYQzOrZaiv7IZe6UqABJnZxvgu12LJcB2Vl+J&#10;aXMl5vUGNqnInPN9ppPq8iwAR1WMZ24FowZ/mz65OwVs5WgHjnqtO4/fvZWPlw6LSdEUAOKVrWI0&#10;1mo4Nyj7yQgl249O5s54y/kL8Y1vbUacvIcR/d79YI/TS3lIQscvugyzf+3Fe+WHr9J3//5z3vsh&#10;6oJr4I18L57rDOK3v/Jy5J/5zei1USmA+KXe9nyCgoWuvAwGeLpJrgqvYZQ10iUkbcr8W6S42KxH&#10;rJl1w99DgM7ArBHmAmPTgUYlFLXJhGAFZTTVBqrjoJZqfOfSHr9dqc2hFUrwYAmLUEcqphgwa16l&#10;Ux/puCfF6lB41Le1FsxgqmJER8zLaKRSg1eRqxr8b0bkEQ8cGzSmLzOxDS/51YMwRoCpoqvuyF6/&#10;ibLkmmkbowUok7+teeQpZW4pz69DOQMhtDdFfufw2kReOXRLWz9y4zHyaAYQ84LM03hSUqZIuwrt&#10;lk3hFCYubUtvonQaK4XowRrdxXZ8e6McdzYfjDsqns5VjRcxoJ3dW3H9Wi/GR13oOcMhn0cHq12i&#10;n65GuPqjch5hdBYYFTPFPLV4nge04nCUqzXGUUTxuY2tEo1SPbYMUDNXi3w91srNqKxguCs4TshC&#10;ubUe5eZWVFsbkVlbi+zGqTiJYS9UV2JUa0aR+wuZFuBQ57OGQUSeqjhNPgdwrVO5wFFdAHrTf4Uq&#10;hh1Qr7EwYKMRcD5kLWg4gUnNOJtMYAbnk76aIbIYo+cEZCm916xD13yZN14C0jxgeQvGL9/94Xjv&#10;G4wEJ64+/pk8H7/05X4MX3wBusOvZQw282aAPb/oH6/moJ+0FRbJTSdo8UxrRzh5rlg6xz7Hp3EF&#10;z+OdLwN0BhzRkzOAejrIQvnTTtCflBaeMtQEW3aGvzVaRuV4ptfKUxabNSotr9gXbZE/8kcKkmAH&#10;zCxLbWqA4ZeSgW7pwTPVwRbjdduZjSagJwCyf7RpLTRPm+YTH0A3bMsgAHROltIH8yguTqth9N8a&#10;KZ5eZTmFdLgD3wlFaSbpiSXjNoV8AbhMRVyzK8cOc+MUgvzmWJy4Hz44Aaitx4koRhPH794zJ6N0&#10;xzvRi2+I/ZVLUQf8F+5cxHtxfJsbg2MQvlZHvgYxOdxFll6Lyf6XYnHwXPSvvxzda/82hk98KsYv&#10;/PNYvviZyFz5ZDRu/U6s7V2L8xs3447WO+PSo/fHXQ9/MM498q1x8c3vjdr974nshfujvfGGaFfv&#10;jcN8M9rDWrQPxzi36LPAMb9hXbxSPLFSjd2nPhe10Vb867374rNf+kJ8pt2LFz+6Ezd32vHbV9px&#10;eHgzDve6cbQ7iNOVRlzaHMYfPVOKdz3SiPc/cCb+y7c147se3IoP3VGJk2fLsY1dWd0ox1azEmvY&#10;380GjgJgsZJ/Ke4aH8WLk3Zcf3YQl2ed2D44jOr4pfjCTjdefP4gLt+4DnY4iP3DJZjCzA14jTmz&#10;duKI12wM302xOfITeCKT17kwQAt3o5Ndsc0VSglEuqqetgQwzqXXoD/NfLA2rNkRi6krzuj2TA1n&#10;i+egI3RU8ji+OZwYg0QWRzZTqpDpx0Z5LR768Gq8efNbj5n1P6Gf+k/9eLzrL/yf4tIHL8XdO6P4&#10;Z2103sEO45/HATz//I1yPNnZiW/evxE52LmSXYsXZpWovzzFPu7h9AJWR+ZGHKUs52x2A312EK3t&#10;erTue1usrd0TT67elxYULPw9KDfAS+s4BeOogmeWU3gb3DaeduHzQYyu/3Ysn/1Y5K9+JFavfiGG&#10;tz8bk5vXY94/QJfvxmB6F07yHXH15EUcl2+O5Z3wdefDyPW/juEOTvcS2ZkOudb3vOARayx6uErK&#10;/gZfFeGFAoDetZEK8ptDL7/xUit2T34gjp74GA4OcoADpX5za80xkABiYlcyxWpyxFAb6Kl55A6P&#10;AMq3ccjysYNdLEwbURrcTGUkkgMADh70J/GOrcP4xvd9f9Q87errP+j62x/5b+JfvBJxujZMW75c&#10;zLOAfao3il6q4Py0eN5NVRV9saTKfht7DvYdilHgwSk27yo4Wse4UCyBS90eNo3mei26SvUNsCtd&#10;WcG5dKXxYDmPM+CY5nAaXez8hI5Ys7QHvjDYUsWmDNGdBhxcdKmiAwvgxIMKYwI75gP9VsdZwPld&#10;AlbOrBWipewgd9Zk7lnPktc4g+MP5u5Ak6kwZphNWXvd/hXkFhpNsZG9cSqN0mvvRBVs2N/rRBtj&#10;dtf5aQwGtbh8vQuGOMB01APzmnyEEThLOizyrVh2IOMILITYn9xeMo5MXBkxZYxrOR5GvjplPg9j&#10;BO5dr2FFGMMkLUgsYg64Nzivp5Tvz5g7xjkYRqfjghHOIFNlPbsldCqIecBO1s01GUk+6syxZ+iE&#10;Yr0Mp7ih9DgQb7aLtZEy2P88k1rUcQSnza39g/5YpFIZ9IVxmp2CwHAN3aDtbBk8Dx6EEcB19Iu5&#10;0u8tasPm2BlxJTpqwv0Gh+bgBssopNpq/J5i3ywCL46blUtRYcxusVf2xA9jsxW18bxP28mwaWZo&#10;euiX8yf2m2N/5waMcNa1rRbyR3qjnPpJPxAHs9LzBvWgmbixwocleHQMZlEHq2MNrigoEzDvhAkS&#10;S2g0J7Tjybd18GMBbGZgIhUv5765L54tnlECDafriNpfD/dwl4Hb7goGG3ngvIBd5rlmbvENd8Di&#10;0PQYoqPF4A1MQzoVV2wpBjZwaLbZBBuxjW2oQIOeWKOAvPG+wJyJsZcDrlHmGIb+XK2RTafGWrpi&#10;XIJf+NzTEZP/y0TqUCcwJNaBLnztIMBxBlGQjYRJaQ9aiUfMXtJXGIrvKvhJ+HvueHA/hPVZLV8h&#10;5hiP8RF7EUc422NewN9U/mNYX0YN12KV54sbLYbv4mYKlhbhZebVZw5grjwvg6p4K2nZVxxl/6SY&#10;43O3ZhN/xQwfaVCkfyZSuNODX6IlxguNuMZpTYcq0XY6hZ7fLlTpf1jj0diUmTriSDMw04IqDUie&#10;NC7GLZ9MuTBtP8Q/N+PWLZtdHDO8BiSJe5CldHAAfFYrzWONOXGRuk8bx9RVjngeY1/CS57qPBqW&#10;ooOs70+6vEcRMP8zdKH8tNzOxAVdsUk2PcMSNHbWhWNMfkoA0mdfA0qW6HBa4KZd5WzG71QCCDoa&#10;XOkN8omvTbTpMKfuOrId58zEGQN3TBF8eHy9sYiUhS+9Rta5Pc6u9eAlZjthTGVNWaCZRCxVgxjT&#10;QLV1NC2pAGHgG3iFtyXas+SG26bL8hc36Dd4YqbxM0NrTsKxbKnmDBwe86NRFD0ua3OaXDTiOrNb&#10;i9DTEkHKj0FQ/Xv7YZsGkp3T9AOPqD/Ewx5glnaw+B1zjbsTqGr0ks/0Wr6j35pSg23GwsTvxyum&#10;SdUdyyTPVj7NjJUzUwCKS4yfKd1ibNv3WbapXkx6hu/NOpPW6gj5AZFIz8ZbSDKUeJBWE66Xt+iM&#10;suciHFfjl3ENdPXEeuXZ9SrY9Hhc6JEhNBqq++mz3cCVSVvrz8CGFomQvz2IQ1mRDgb1LTGhW2yS&#10;2HGWrBdCFwhqGdhmuRiNCraziM/L91YARJ3HqbveH7n3f9P7f+zV25eT4XAiyyiBCgrZwopDFFUW&#10;Bp/1MG5o7CxGrJaBinTOTnZccex0YwlIyKCg0rY7wMoSRlRZGhDo8DDrSSx4wSKp+P9Wi85gzFdh&#10;rLXyPA3QgLfbTWUXo9Yj5e5rHZXLUmr0OAuoiNgdQaguBKOvU7jA6GYBRWMWmEKhMFdkWutaAMDW&#10;aWSlyhQBTIymlwzyGbkuYeiyZYC9kzSCQQAaSJOTkyKzUD+LA5EBfJg6a9TYzLxynXsxusXGalRX&#10;ylFRkZuDgTGerZditiboh8lxfivFWjStnXACwasAhFCq4+48mjBEAeO+znWXoN0mtGqscE2miPLF&#10;GaDPF1ez8XAri8MDo3gksf2DuG1G2Z9UEC4cUPd2o9B0Lu5oZnDKAAetUpyivXMYVEFEHq1tAeq2&#10;2hsHrDqe4VwwwjrgGoDsySwKgFtYLTI6dTVjTF9x2LY6vWgCVF5lrl8ASI8A3xnzd+GD3GWcuf1b&#10;0R0BTA9wLDOVGLfuiUcv3hHf+DCo5tQdTuLv2Q+cB38cM/6EN+iEZEgUFAiefhuK8MUlfpTUtwKh&#10;shOsAA8AkZ34crcfv/z4K5H5/CeZj1pKKTdF3pTuBtfkylWcCAG9fIZBNI0fYGUYtLfEEUEWigtP&#10;dkJxA85MrZ8NjkGK9cIEFOLgEsZxgoEBU2EoVXIoZhStL/fYu4pginrO+g1oSFemxgDeqVs0FjyN&#10;wYLRowWfF3h+kbZm8OIYbe+1E4yMR1gX6P8Q56OHos2asZYZp3utq+O2ihnPUHT5NwXTxwtAG3Kc&#10;t9gp8qSzYR20Dfj7basYy0uZeBV5Xuzy6gt4daLdSw/QQmO5TTrvIQOmYUMLtzULPvgfwjNKZNIf&#10;s4oco5+voAOqyFyf53i8+ntHPRyI52J97xV4fhCvLs0yPB0jlEG+aOH3JjLSjHKlGsUaTnIV8Nuq&#10;IZOtyPB3vVGJ9fVG1HkZ+C0iZ3m3eaLsinUksllO97kKL32q9UJUm8gHaCZbKkaxzN9VFQ86AJqe&#10;BKFs1yoJJAkiwUtRxbzWYSIdNYtiquAXgzljddVyGu70VpeYJdZivnk0NDneCp5O/PW0K0+MZV4W&#10;KJdhyqDQwOfTXBo88HABvAVAh/ODbsIQyOcogaSHDLzm0R01nNhJ6e1x/73Z6DGG5r9n8s34yPUH&#10;Y/DsL6HPGD/jABrzuc5oLxksLaOrkwah5HMPlVEmkuOpBXK8KXil5nJu+QjjZ1Auk8VkAJbTKZ8A&#10;KD5CBmmLdo1tma3m1lNPDHabhYHR45U9/+c/kZ9Cq2PM9+kJPpuXwil4sxaLx7kLzrW7WMrj7DqI&#10;4qpSyvLjuiH9TYE2xuYBIZkMSh6wk3VbCTzsCctf/3FVPL2gH6ODkvblWFcWeHgCd1zP9Knt0xjL&#10;6EVEPWrI/yUcrtMnu3FPI6K+Cv9mmuiESpwYbcbWA3fFH37gRLz9wUW8uzmN9eosTlTHcWQ2T/4c&#10;fFeKkziQp04M4vysH08ejuLq1Z24cXs/hns7ccT7L105iE+9sBOf+/xRfPzlYXz+9WJ8cf90XJ6c&#10;j73qw7G84x3x1nPviEsfeGO89y1vjHc+cn+85e7NuGsrF+cq/TgbR9iNfcAAjm63GT36MBk8EZNe&#10;EX0G9Op9PGYjA8a1mF75f+PMX48Xv3It+v/uI7F+7Yvx5ev/ItpP4Xgjf/mdx3E+O7EWvbiw1oqz&#10;Z94fzYcejDve9GCce/hdcfbut0XpzndH5cyZqK5upcWGZn0zaq017NZatNZP8/y16M8b8WR3FHu/&#10;3Y2j/V+L84NevFiaxtGz+Xhp2YtnnuvFF157LfZvmknQizp6YMEcC9YFZ5iZY0cKx1hHKtXrQzbN&#10;mPFk1By4JDk1Ogjwg7OasiqZz7K8xHxbG8vTuDPoNoPE1j9aTNBzPKOURTdgd2sgJm26uKPIe9tN&#10;2bBwiicO57MfjM1vuy/evv3IMTP9p/jzt/9x7P3Jvxvv/KZFnO+alfPlGFwZpyCN28tz7aP49MEs&#10;bu2txZWTK/F+6DoBNw1fG8avICuLZSWK0G0KPigeomerB8l5OJ2vx7kTw/jOjWW853QnvrlUik82&#10;6rGKLljJTGKALuhPcrHHqzukvaTzVAbLuNktx+ev5uLxl2fxwg3sxlE7Xt27Hteul2Ins4YMn4h8&#10;60IE7Z3YakTl5P3RufiBWKx8GCE8iJ3eVmQxaJnsAfMFTlVfMhZPFBYLFEuN8OS5Ono3X2vGG+8s&#10;x8Gpb4vDxz4CD3RgImwWeiyLHpRn1Dlu78yAo0r03RIEBtfNNLHWlSdITo/MuDlE3zBA+KdQxs7M&#10;h3F7bxkPn6nGW9/7IZ6LglCvwT9PPx/x+r/9y/GpThkbjr1Gn89qYIjuBJ6eRhWUPxu5zYr2sKkl&#10;nM7KYJky0q0FlHMbGBjDguwmA9VOgCXWNqLf0wk74vkb0d0Dby56UdHmFuFt5qoABjlq92MP3VlW&#10;dmgbtJFkx4MuzJxNGSjIg3raxfUR9DqFCi3X6EcODLcqLhjFOjq1j1wMwCzWwiyA60vgSbdVuozW&#10;g0a5MXSj754mqtzUO6MU6Jtu1rGRsziCPsvhUXThq+x2Kcp9dDxy29sCI+9OoteeRBes+n5ryYFd&#10;j5D5BsCuiA13ZgfZcXSQWctZdADOHhwwZ950LJu0aZmp4TSXMh21YQdgEJ1F5TlhubpjR+tjn8yC&#10;NnipM8wQk5OdORqC8wAm7tbxPv4zy8aDx/LTAv6IdlRdA33AWL6fNvPg+EpUkRO3r5tpucCncJvq&#10;GLry5MjgsI+hfbaIPVGO1EVgFR4Kb02xs1obsB/3G7RzPsTbs/EwLTJ6sqbLuJUyWJtxKTtYX3Ck&#10;QK6CWzLAR+M5zLE1/ab9QQoyOEcCrQw4PwVo0K25JR4YmG5cw66a3exJ1bRXAFSaSeiWMIMvZiGJ&#10;OTTJll9IB2wU6GtaePY7bTbj0GMX9/J8piHm4JdCyiwfxpz5DBfe6bfbOj3d16BAlrG440Bv2ZMG&#10;6Uiar3QyamoX7tFRhx95LG3QixlvAM36lMlAL8EBfXphsMzFXRdPkscOZVDixXTwDnKZc0EGnklG&#10;HXvA71wRHFlBZ4DJzKZn0nikW13LvGWuGa99nE/tI6iAPmaQpQl6wmfk8IM9SCBnoNqtpHmebXQK&#10;3Oz2zWOchN5AAeVyayAvxoZNy/K3wSV6AK3wDeUFvRjm29Mkc4w3ZVSB+3MZD2FyNwufm7AiH9GG&#10;O148fM3ohWYOx01oxLjpCxjIer8lnj0f9mKKfrHWrgtRmRJ0EMcepwihy5EoeMIc/9RnF8TpTSYP&#10;nna7Lz6HmeFomlQ/L2e9VeUb/zDpSnSAMJLZ4B/xHZgMnGu2o1lz+jxJt/BfFv1Vwe9B7SQZUW70&#10;613oLGF7zcgVB5otxs2pH6YAzJRJbIt1BaXztA/dDXDCA9nxPnx9HXCATmQcHoXE5MCKtOyzePZ0&#10;WIuBCTh2ki7TKV4oCeTC7cXZFXg234ANkQN8/il2YjJAHtBBxbv4XanHcq8KnnIu9KnMInTRGlaC&#10;3sqx40ipUAbO3ZYL75htvzTyBD5cZvBb0AnWL3Pbup5gDr3JjYim9GfupTX6y8QBSeDnamqxeXIC&#10;IKlBI/0pWCXRNoF1eQX+XBhdQ2ChFh+r22xfeaNd5NW6tenAHN57YIqykkOX8jiu5R9FTv5RtrhV&#10;vK0pcjHdIJYBSefx+MAFMRg6FFqnenvQQKw2Ub84fdIjRZyUD97SN3fG2LClaxbwZgrC4Zu6jVxd&#10;lw4+4tlmRKZ7jawhxynjzD7wPD6hRf5LY5f/0CXMoTtLeMNvnqsMJrrRV68z2wa6z9FR7mbQV9EX&#10;TYv5yLf85omnJpdkoIvzkzKpU7u0weVMKLQqRNm+waMj+jJMlIb2PDPFobgWjuR726cv6nN1C3qo&#10;pB/ztQQDqSIN02IKtunUfR+M3Lvf+c4fO1w8h3NjpHkeZxj8dtGjpcexOwK07I1RcMfRbZ0v9aH7&#10;1C01fEiHp22IAeMKflMNH0mVqMXE8UYbcJymCTFhpsYII4QxcgUqI5Ib1UDHjYh1jF65BZOvRKHO&#10;w0qjGI0hPAKn0KU6ATBgCaaqQrgixiCHQXNVp86ENAACZYy5QbfiGGcW4c3TzrKKc0p/ewYKGIcn&#10;9+RwlOGdlMVTRjk16HcNGGEUW8Yu0ncLW5db2djktVrNxAoEXeezFQztKjq7VivHxbVivHkj4uQG&#10;4KSOwm/kYtrIhol3Hle+Xs9HnftbEG3N7a3ccxklP0bIVzwVEO+8Rh82UELWhKuNEHBAyT5KrIeB&#10;aOLUbLg1aLUSB7UGSlRQRL+NnhdRPIDKbOF4Sy6qLy5gRO/aLseUB15nPtzvPbJCZhZFjEhXAQK5&#10;zjD22wCCNgoO53IO0BxqOPrwKr/3oNHoCPoOl0wrMwhtrzM9D+E8fn8jExdPAWbXlrFF21/ieoNy&#10;057CUQUgIOjFC/Ho2XPxvrfWIczvbcANMx748rJWWvmEp1NtQH/8zJ+v/Uos6I9/+/J7dQ1qPko4&#10;lc91j+KLT1+J2gsfi/ayyedbKBVDzpYuxkBmG7HG3FTLo1SwcT5gLlGSRfhgBojOIx95xpsb5WOI&#10;Y+HGQgVYHQ8+xtnOxhF8s6vgwGuudphWqjPZB4D3oN2Il8VNs4NplOb5OChUAMsYAuZM41gZjRDg&#10;HPxXgJcAR5UypqgcfQDfkDmfTao0DTADrOWnrkKPAA3wBvLltmlUM3NfT8dbe3y0x2WrePIG0i2C&#10;30EJ9z0xTWd2JWrZIk4K7TLfBQzKvdo0FEwbozYTSPOMjAZQYgoWkNtKqRC5Wi+Nr8j401Yu6OOy&#10;oMAgnXrDmAyY7KE/rvRz8cAgogUQ+YfI29u7+XjjtBSnV87Eb2L4VgBO1mqwoHOGcZ/gtQYgntdx&#10;KIxmIRdZj/kqIEP8vdWsRaFaj2LFTNAa40PRNZAZnCLBVUpZBgBkAJceG5/HIKZVU56tu+5hATOA&#10;/rxXSMHAtKVWhYr8tNEVUwy2wbiY0paGHWLlrROH3HhirIZb82/685AxmoElS87zHp6AMzSALxLI&#10;U0dO08mzeRyCEcxrFoOZNvQGQnVin7YW1hWjnSp0L1XgF4yVW4kE7pfhvxeeGsf4d5+Ky3dvx1tP&#10;IHhpzenV+NW9GzF44neScTT9nEuTYVA4p0bTNUi0dVxjzT4rCwArdbZLXOj+HMhCo58uFUihS80c&#10;ysBDcCWGA37RaeCz1A59TYYK2gqiDBAmM2MDPtKRofeTQaItvzIIfFzDzfaP+3j8n/fDJ+pgrhGm&#10;W6cIFsLxgXapZXiQduW/ZBwdhc4xzzBzL898upJuWwbpLG5MK1yXesXfZnAzlymztxRTT7wqngUn&#10;nYnl6kMRW/dFqXUP9gcQi+xvNbpRPfP3ovUt3xzzrXdFbu3hGJ19KJorp6N2ZyFOMYYZ/Dgpmg15&#10;IubNO6M7X8Ux7kZ3Zzde6RzGzvVhXN15Pl579mrceO034upTj0U8+wWm+7F4oPt0vD33fLx/pRff&#10;e3c3vuPNa/GhB+6Od33j6XjXG98Qb37gbNTPng4PwDjKryE/zdidFOIl5Gc5wPY2lvG8YPLqUeRb&#10;a4wVoP755/Ef8/HYvB+v/+qL8dXdQvzM1Wn81pe+Ek9fL8dvP5OJl0eHURo246mDdezKPbF6YTta&#10;K3dG7aH74g/y/Pvfcmfcfe+lePTSaty9XYuLFl5fq0W9WYl6fTWaq+tR4/qVNYC1GbvZnShcfSra&#10;Vz4X46twY76CjrwnFievxPaNTLy+gDefvxVH0GQxO2QOmpFPR6M5T4OkVwRIy9mEGRbYwTcARGGX&#10;2WvJIcKeC3LEE069W1Py2FCzSV1xTNlszIfH3avFUavwK+2lBST4DZCnXFgXBI7E7dAhkC9pDJ7h&#10;CTxzAa4pxPu47sHveEM8cuoUX/6n/bP9d348Dn/wn8Tigw/Hbvwg9vyTsf8ao13eQC2jLxfDKO4+&#10;HfNbt8Avezj156NoLV8cvdrgWSazGXsNZD+zh71Al5SwBdnNmOSGYCvcwlotlvc9FBfg/fOre7F5&#10;0I7r1vVD7mrglTy0z04OYzC29t4I8FrBRk6igN2ZzIZxcHAUe0f7sTe6EFc2zscdrVNRv3srtsoG&#10;NYrR2F6LO0+txcOtrXj40mPxHejO11fALHvdVG9vuTSjeBInUN0mEE1wIF1gWG0uo7G6Fo/c14yD&#10;+rfG4dMfgyGw7UWej/5Rr8hJ6vohNsBTIevMv2UKVJsr9HRxMEA/98AA6I/8aRrfSzybRx6L40U8&#10;18nHo/dsxDe+670oKQNu3Hj4b+JXXvzFeO1fvRzXUFKDGjbR4MthJp1IClqKdXQu+JvXIgrYWk+5&#10;r+yOo7uCM7ByHkyH/cPpy4ArMuBGSz0U0Xttca8BqVE/evUeOhcelgZjZAkvM4etnC5xKIv7CSfO&#10;cyv4OQAOcIbFjRcV5Uxdj2OJgcjqlDBes/ZnmVosyowfbLjsdVAwfIbjvxx0uUYnCkcCm1YC0xrg&#10;LvT6MRxbjgKdaqYUNDfbqeYW89VsbFdGsd8dxXJ/EEX0RqlxT+Qqw1hBgBddbCs4HnMKRsA+gkeO&#10;2isx74z4YMwcQOP5BLs1iBk8VjfzZ68dB8mh5PopklvAIoFxxtCopgOMzhB7adONvJaR80LKaERv&#10;QJc5z0gL8l0caWdKDNfFsW4xN7VKsveentvmmhPYHbeL9rFbHvKik4sFR01A4zoYv1QJmgHnYJGm&#10;8LL2Cn0DjIAO4B6wy5jPTKfQnOmXujCJSgOfTcJtmc6PJ3vrTC+Yn33mdQKOs9ZtsolmB3GNjrj2&#10;FnAWWRe7BrxwFseQypI/JjR4AumyDx/72cjyHvQFjJmXn8HtnpbZ4FmVMuOCVAZ6jpj/Cs8ywGk9&#10;WwvlazPNRgJCQg9sr4478mu2nQEss070bTxp0lq2M9rztE8L4xuzGWuXkYuUwULnrXMrX5p17HWe&#10;cu4BD2YzroAPC3w2NMgC+3p6+7wPRqadGX0za69okAtcoutnfEUfcw7+6mDfMtjuog61WAIMVXfH&#10;TS0fDXypOp2Z4qctwJKWbalAwxI0NXiinWD60gEI4mCMQTIBYmAnyxqLagd3LIzgFMt+mHm0cBsn&#10;fc3q88DnZvJZwsCAmsH+PGOy5ppQx4wlLYqHdTEzjBsd0HcnkrJn/JCLFgYpsXAqG8fKvSVwbq4B&#10;zqU9CaGO0ESJF804m4D559hNPA9kkGehG4rwRZVmp84/zpE87kJxDoVR1pZCnymCYe1dRAUf/DgT&#10;2IVWsb0nZ/JxCnbwFXb2OHiVV5jQDSZhMKvJ3vJJYmZ/z6GzwbMq/Zi7oOw4oLtt5PKzWC3NwVDQ&#10;kv4VXOQwm5zr8/Bi2j00wwJjm+WP5KnIe7xsoMQzs6MaGBldTZtuxc8z12bLmWWZgz9omr5DXZ5r&#10;uRcPuBmPimBurkFPutVR9jMDLZUaqW7wFPylAZgcP3jZxh6B7TvYCYOCjaNpZLoI7Jx+lczyPpZR&#10;5zNtf5yha5hL8SVqIOkCpuX4wEFkZGrQKwvGwLblXRjg+wk3G9AtibehZ6r1J5ZVvplzx+NuqGkK&#10;PnE7DVq+xow663i7hTfpB+bJSTKGkuYAvrMmawE+cNdM0hnIHoNFr0FPZAUxhFcSu6VgKw9OmNr5&#10;5yn0mfa9hudqEtwJJQ1NMDGjzvvcjp3u4w+5wBJcY/pvvTkP+0gHleRm8Au/oaEHvHmIj3pqjL1Y&#10;yBu+ZGJa0FfXD5TvZWzHbHbbcekg+s3LLb4uqKS62mpdjLrD40/GC+24M/kP8or438nghyk/Hs/X&#10;+JRuoiN4kuN1PFynHs0jI+qmITQxS9TMuRSjsplEJnmJ7/muy98j2lOKeZt4zQV7O5NOPOUak1gU&#10;FbcQ208XdsbI0ASelbZuZ3b9wFIOp+75QOQeffsjP/bS7jMxxND1+pPYO5jE7W4vbu/0o397ghHE&#10;QDJA7k8Kzwb6PGSAclx2mQae5opzctAYsasxToyCw3MhyXEAqwaBykyMLuIukj/AUOdHMAuOcxWh&#10;2mY2DE6VASDVLMBjMokdiOHWTOwqgzWSWcIQAsLWcXBPFHHCBVz1WMlWomlmyzqmtIFhAwBYYDqn&#10;9i7i+GIRjNqmvZJj1+JwznHQPaU020KA1jzqeRMHZj3cA5urlAEz1chiXHUoCtYZqa3EBKUxT32D&#10;gBMAQrMewxPlOCrUAG01RhapqPThEUyCAixy/4wmPR68iPBtAB7egzZ86ETEpTPZOFXLxF0Izj2N&#10;DI5MxBd5f5np5fHQIx8nAA1nMZiNasRb6f67VmfR2GSSaWO1xywzw2UEehUqu/L8MK/34jQv8vN4&#10;Ukf/OoBH6WgClFbKAEqLPxbjhhlaEFU9opEdw2BmaI3Hg+hgFHNIXNP0+Oo6ziUTspGLTYNP9GkX&#10;pbDDfAwAka+bm4qynaLoptC6yLPGiwvxlnPn4xvfzoC270w0+b36MR20zSPVbcmNhuXUCV8XyK//&#10;KHCwHuooyVD68ffxC6HLduK1/mE8jRNcfPl3YmdQAQxZJFSFqzGwhSWgYIKwVmNoUATa1cYYKrTZ&#10;EOl2FQHSI3goKOQgDF7xZJWbJ90u3AKyKPGZCol24AGVg9H9+Qi5Gs8x7vIo84SSH2aqsG4jTq8u&#10;og4rNXEiloD+0QTaLgrR4/kDDH0foLjB6M6s0BZ8U6Qttz/3UQYpCwi50/GA/XkWTINspROd7B08&#10;6HZCsztMqU0nBnkx/FRA/tYwdMG0DdBzbpF7E/K1WyvHbYy1qwYGO7IqGYMcvJaFUZRwDCJ/KuZn&#10;uBFQP+kZALHeDHJYoqeA2SoOSqul8aAPyPU9mTHdqsa30xcgL2CnEjcqb4hPrmFC6K/KbyHaFAWp&#10;uPKuoiKHKBS387hVs4WOofvRZm6SM8Afq4y3UUWxV8zAQ440bOgC08wXKHIDQBpig7YnII2g/Tbj&#10;ESC6BbOM+sjlcPC1pNlR7PZmMe2NYmSGB/TCnqTVbo8ht45CqqWAA7qc4cgZtEP7Ls2KFVchX6Ys&#10;a/V05HFf4LxyGpcOn7/LzEceQ6XNXk66GDJ1pnOkaYF3MkMMMjpWnuL5rk5N5i/Ed7/8Ymy98Y2x&#10;dmc2rj+9HYe9W/Gx3+zF8NbnkUP6hBF2hcUiqZ4GiJ8VORCE9NJQOV5TodN2THlWuqDX+Yp36Ecv&#10;ZG5cmRIWZtCvrriagp+2aHIvHJbuMassBXMZE60mufMdjfA99/KyrmAY6MSECnhdxTqW0v/lR2DK&#10;ZCWZTuiasZahhfNtvZ7joKWOvyC8SP95LorAAItsrlnPu5ol/VJ7/G22CMC8yjhrdKFey8UFgPn2&#10;dj4urOZjBb12orwWP3KhFm9583q8basQl/jsnvV5nF8rxYWNamytnYpWcy8254dxKtOOM5WjOL3S&#10;ic3JQcz6RwDpV2J8+8WoXn02Src+G4evPB47Vx6Lg68+Ho+9+lTc+Oqrce31fLyO/O7nvzWO7vmO&#10;aDzwByP7jX8o7n3L98TJRz8cGw8/HJt3PBKVCxeiuoktQs6L890ojHoxWXRicXQd/oCyFaR4UohX&#10;X83EyhqAunEpPnML52n/M3E7f3c89sQw9l/8H2J5tBsf/+prsfvM80zTXuy9eC2Kt16JMxujeANj&#10;eGNrHG87W463P1iJb733gfi296zEW+85FW85tR2rZ9ai4Vbr+kqq27TRyMfJjVqcxt5u8n4Nm1ZF&#10;PwnQXr89jY/sLuP5K2NsRzvOlQ+jgnP8udkwbt/oxa0rl+NL19Dbt/Mxbh4Xelb/6ESZmTNFFwj2&#10;FJO0nZ+5FVym4LgOhc6OthxZly9kS0/nMuAqOEUCYRn4wDkHPGc9rALb5grmVL3qair3zuUj5R0S&#10;Wusq8R5tmDmaAsYaQnhJV+tU9oG441vfHmfP/KcfbPv6T+0f/Hic/2MfjLseuRD34+j8+vh0LK4e&#10;ov+7UV5Mow29d9oRL9wexOrw1dgCU62dcCtLM/q787h2tRP55tNRGbVSRsFydA0zWYoGzmaube3H&#10;BTyC9J+6NxYn3hovTd8NLdHXOB8zHN9lbhWYgMW2QNhiH6V9yHwdoIc6tIOsj2Yxb381lq98JJpP&#10;/LOYPPdzMXziIzFofyKM/eR2n4z99pfiaLgVh61zcXvlETDbPdG8+DB88L4oDH6dZw2P7ffS2nHI&#10;OoAqX1+L99xVj/2198TNr34Mfwg9XVhhvufwBpfCX9rwMd5JpmC9P/rBd3NwzS76/6Xdfly52Y4T&#10;hWoc1O+O7uBqCjqY/V5E//TBr296y3a8+61vi7+XX4mf/8mIH/21j8UnfuYL8aXpQRxgT9Zb86j1&#10;kVFsiPbXTAtYGydDJ4xnq0sP4Fn+aNbAyEVsxGgcR51p9OuZGOgsQCIzdSrgkjFysl8pgOXQeOjj&#10;AwTjdMmDucBxDdoF6y4O5P9s1MGbW7R/XUcMOWrwzP5Ap27OvKs7kZ1SOQ4ZkzsghnlseKYSk+5B&#10;9NTR0MhDdMxIStkYTGHVIAgYpIZNv1Faj97RrRjvgx3BTR6icHp1GtVmI+5Alq/hEBtoqI0WUSgd&#10;pa2dltVYdkdxWMB+8HxLWyz7WTBkL/Lo5sWsnOxDAX03mZViUjUblXEN5nGo/ccIezJuYYa0gq8M&#10;4tRa4KtVnGkMQTITLWQZomVjC+WCLgFvaFLcuZKhP56OmaljFDH41n7MFOvwAhYDPp4xZ5UWOgG7&#10;MCyAYZowE/1ypwyDYG6g78x6gmaNiNFcwMMGYecW+RL2BizJPIurdL5dCpfH3c4+tQbXuB9zZSg5&#10;e4wL/8ltrtr5MBvFDDTsradzS2u3pGlvM9bogma5Ee6rGKysz4UvolOKnJrAkAOXWjPbovWF6jz5&#10;BGatG5SdgaVcNE0HctmGwT+ePdD2w4c+e8b41a/WDksBRITE7EY1o1vv3BqWDgrAllnb0a2IZWgu&#10;XpOfRzrXBcZArxZu9eb5ZuIseLY+gvU4l2bKa9vh2SV0d1U2azYcRkA9rLOeFr7R3dYRNCClrXGB&#10;LgsvWAagip9XKtcjS3+q5WE06F+F7yzTIr4w+wXRZn4q4DUmVJyFvJjpBzGZC7Av5J4yhwYngNdp&#10;cdiM2Tw6rWQgq5mLeiUfsFJYCw+QAy0FGmZB86wK2Ah15qKPh8vQY8aukVqmLWguuJqlIjxOtY3H&#10;YHxong4cwHZZOoRHYrOYQedTPMs9Zt5pI49pKoZicrCb1sSq48vW8W9XmdOSGBX8ahADE5hwnQEr&#10;62c5ljSpePzJd+Y/s9Gsp1dgnrCKyBBf8xz5UACa7kdm55ZAAiAb9EgZUMxJmnN4x+2uBmPdvZJ2&#10;H9iWeA5saf9Qbck3k5f0hkbIlvNn+Siz3kwUMZi+QA4mvHQfrfnnLpj5AP1lP+AVsfYyw6yWyylm&#10;MIaOA+51QdjAqWWi0vZ/CO1WVU9JRWLSM+olfNfyPIplxswUFBic5bIys63IDpHVbA/dIdYYge0G&#10;cc8WWAqaT4/w0zr9mMq/kCRtp3X4vJKxQNb16wrge308NZeJZumUfp5VLiIlENvFFTPzDeiuwZMF&#10;+MaTSxcwmjWH1QsGOt3h9PX58/RMt6DPnH96jBlicrC/fO58cAX/HxM3/fL5X+MxDw1L2YL0yOus&#10;5ag9NivPjEz9e+eEJybcxIRAW+nL5eoW1QfN49LwZK5lHJ6QygTijxgE4zL+NBCbQQem+mvInQvu&#10;ZtOZQTiB16ZLDwazIf058ZvX8neyH/QP2tAN3qorHac8rx3mmfrbBvcZr/GjfNH5wxfIr2H70HtO&#10;BHcnG3SsyI/v4S+ziK2zp9zT8jEdHJe21u0LCjftKggpYKb/YjaiegJZseRIqrmd7KFEgJ7o8BJ+&#10;h+Ju1iYX0xZ4FHtqTKeAHnGh14CbSRTGwAxCZBkb6gNacb33SM80RmQSnjh93zdG5o/+qT+y/Ojv&#10;/HoiyAChOoLxYwjzoQCNdLvPX+c81behw0ZNlWVBgH1JW3RgHgMKRnHTiTM+nN4aqOcKJh9BwUgv&#10;M62YrdIGjkMBYFRzQCD0YoyijKVblKoxtRbCoocz047BESSESUsIULkE8bKCKGZfQ2S7KrhCLeow&#10;gTUIFF5rSpg5N+lOYzJW6QMoVpY4LgjB4TIaI3pU5b3CSLtzJtfWTJlSAbj3dwEAm0AHt3A2GVdp&#10;pRiHWP1bOOD5m/1oMEFZAJqrjxkcbh1Oa9YVRpO4AYdal60KgD1Fs4vVE7F+vhDlU2buVOIOaDHP&#10;AQ57KIr2OFaW09imnXYpF7+TAoz9qNH3zKQWtUottlYFAUuUiPggH6/CwNeODiPz+rXoX2cQ+Vo6&#10;LXUE3U4iTFtM+BEf4+9gWMfxQA2Qs70ao1YFwzWLGTTw9MVsrZfmrYiCuYJR2DscxdrhILYmrlrj&#10;2K3ALo2VWAPA1dxOOpjF5UOubws4UQ702WBFdJirG9BxUo4mxr5X+1D86Dd9IP7Wj65HvPX3tvaN&#10;hybsMUeu9mJzlGMY+vg7hpx+FI//8Lc/XgK7psCGsriauRb//Pqr8Zf+p89H6//3N6J30EQR95Nx&#10;SsJslpHp5jiWSxTJKoyeaanc+LsyS1H8XGeUTsdNRTfhqSytuzo66RtIgydQ8kCJxKtFr0eOZgZn&#10;Bscrka4GeopO3oe4FZlfp1DA6zXksAoQmFSZp1qMpvtR7HdpE1lABOYQv4XElIvDOAS8TOAjg0nH&#10;wTwGp+wLZmjXWhKZHOA7WQ4sAP9jxVPga5lW0FULzC+foz/CI6gNzFifz8MNpiileQd5HGOkBHTI&#10;om0JwJJSmY4A2bRdbx0H1Lhuj0kqoD8EP7lWNRm9U7RzcmURz3Dt7q2ID+GEFQAsfwdnSlsyy5bj&#10;lfUH42+cywKc1pDbdvQOe+6oSUoL7WNSEn0GmKqomQhroFg823m1xqABf42w8mAhXu9SyakwPbSh&#10;x7itaacV5ZMUxPbgiwXPUC8bzEvKstik7+qdThwgK5lxl/dALBSuL1cEM1O3cKhYAV84L24fGc8L&#10;sS4oTMeLqkdUo8gZNMtgkM3s0vgk/mUugWnRQA8Wq6V0gt2iezk6I91UgAk3I87M3Sy68EkewNIo&#10;z1Lh46NbnfgL5ydR/POfjvvPvRA3/8Ffi/6nevFPLvZisLuBgWYOdR61+E74ZIf+wiM59ETObRMY&#10;PvS885JWRNzulRAbBgm9HksPfzBYdcxPApxMaZW5h9YAKYGvGUgGidPqmzRHt4sfXMXk32Tf8Pj4&#10;RzlFLxZrMREBQ7e0eGuWA217xde3qPp1AJCZOsAOPPo1vszi7FY0s843v10kdnXYLRwejJAK8vCj&#10;c1HEWCYwBK8Pc00Upg7kalw8hy5dfVO0is9FZncYudmTkd8pRGed+6dvjvOXPCzoEryyh91ID2C+&#10;5DcF/ja8X0KnVmPSWcQt9HynvYzDbjeudZC//Rdi0OGaA7XT1dgYZuKOyiQ2LuTimxvFqNy5gUxf&#10;itGpBvS+L8YtpLds5fFM7MG/GRywOBjErkCkvIp97USW5xSqbn9GZ4OMc8/+SrRO3RmL9Qsx3vu1&#10;+Nkv5eLb1nNxKtePP/7yOM5cHkTjVCFefHESd/deiXefbcQ/6Oei+XonLmxcjBfPrURt9lA88OBx&#10;ENFgxP0CGhepALVrIgsYIotDVyzjKMIruXwjGjgdS8CHOvYIfp8eXgPgXo2z13oxX3sxcu13xkcu&#10;XIrpNfi2/VisXn8WJ+ZWXAHkWLNquWwyrwAvhFend4I8WJBesOaWhND5QhaOC+cmyU6AzpN+DZjK&#10;S5ZQ0AEHVtAO3XRKuF8HygC4eESBs96mq7ML5BArl5wV+beA7pnKYDSnPvaQmYy6BB3gdr8M8que&#10;HOiQZN8T73n/ajxw1/9xgm3/4c9jLy/jkTuei9/5pdfjk5/4mXj80y/EY9ClurDupZkBULKCPmu8&#10;J77loVqcutCMCyjFGTJxs/BavD6/Pz6ILpye6iK3W9Gp51Opjg3oWqpjK9oAbYzzl17HSVp5LYaf&#10;uhyfGg5icfVl7BQIfoa8DIfRxuEHTsBQE2Q/mxzIXAvdn4HfsYXqybw11dSPd23EI5NcvFAEJc7f&#10;HuU7rYV1Ah1k9jd4gGb6L17BDshBqzFpHEagDzdO/HJUV0/GX/mOlfjKhR+PL/zTvxn53jXUWyvp&#10;Ec2WwVY0ehz14BWwVrMwwTFGr7Q7sdefxY39eYwOn403nc/GPnwzvN2KdXBcmXbr2IdnX1vEN52e&#10;xh+7+1o8MRrG1X/Ti58ttFBPGJdlG5uFAwj+zI3a0aezY3CFq/gr0Fz74CKCnxu8q+OcZTrYgdz1&#10;GA6UH2SP74bowMYIDAzI17nVZs3XK1Ee0NZRH5swiWYVp0Pbg92ejcFuh91oowera+Uo4aRX+tCm&#10;txdHGJUZ9y2xrcxgsoGFVoN3qFF0VnV5Gv1Zi0Xnq0iQJ2dyPbK4DZ2W4m5+bzA9uXIlmivMVYl7&#10;Lz8Vzx5k4xTzs13LxeA8l/VPRm05jiE4c3lzL37rKAL4GXWsW9OiRYXjTHg3uMyapdjg/ag7i/2N&#10;Qmwg12az3MVlXTDCAOexOAbXZzpxHbxQ7OsYMU5ouBjmwhPja6s4mWvN6B4xj27XRTduc29hpQXG&#10;gdB48rnBIq65njrvY6PxTcroPuh7DsPlAuIeusIsFU+zX4PmmcVKyvwSNhnIzYFp1Nlmvetk6bR5&#10;iJr+GyTBAOkHoFPQ4+ou8YELcm6vGms3GUMbnyCTHYannVs2Y4yOSouC+Fop+UnHPkVxKuCxTmyl&#10;4Gw+BvRNzJ2yw2VcHGGhtwXyLUdh1s2sb1akuNMFV+WJ+eca1Bv4Mx9HyOgibfHkeWPkle8G8MyA&#10;MVfxm3LQyew1a9GVzQpe4EOBYcU8Gmr9Zho3AZHxHS8AGoAoMxHWlpszuyMTGkq9hKcs/2NWlQ5n&#10;1m1e+lWqfOZzmUeO4AP52zICRgQSZvA5vEmBPfpt+2YDTeFTQG3kLSPERXlr8NGYJyQXG6W0wGoW&#10;mg6zWUECdf3swJ7RBH9zjfKGnbHdWW+RfKDFCPrh/2WLWhecbGQ1XxjjUCNPZbArtMj1RrGPLzgD&#10;O8FS3KwB4ncNuda/HcJ7+G3LWTn6KlDkcUz/s9lB5Bn/QiaHp6fTYnR5uG2X9H9rlVTbTVp63gVU&#10;YYjwEwyVhV+ni0lMfJ8GAjZlAor4Hpk8YzJjjufKkkU6VQZPjwa56HqIjdkg3GfgrgA9DMR6YIeH&#10;BJRROosx80X/zSq0Jp7/OIzkGDku6D83QITfUOK98M5THvkAHxq7TVuGCguCReY2leswuw+ec7HZ&#10;TCX+4b1t0h8ZlbFk1uAFsPWkU47FYT9m+KYT/B1rIZZ9JvJpmSrHp34Ut/ufvhjucAyRrUotG2V0&#10;TDZnTXN4ZjSNfaZjAebe0IYwngpzX16OGNaYeUCPjitpN17K0hUrVJRbaJ2txolqJc7ib3XwgW/Q&#10;3+zBLHCtwSiDOD7Nlc8SD9of+kq/NJLGEvzPP80J8KAoD3A1SIW7lDKcNujHGp8N4d8DSJBlHEOw&#10;4QLcDNfjezO3NXQz7Wf43GxQa3ejmhLdzczXRrp4Dpm4Xjqjt5wkOsYUIUf+w5fQwu2j2kB/DMhl&#10;sbVm37rMb5BL3yYdKmDQCvyfdr0pHPB4HsJVnDdk0Zpv6YRU2Mj5YAKjChPkzUbAL5JNVBS6nO5K&#10;sFQRahW/uBgt+qgucaEeNk+BPnkm+Z/gs8QK9OU4QOiPvqj+KxiPlzbBZC0XyN1huEDpma2+ZO6W&#10;Bu7TWMDG9MfFUhwd5InnMDZHjruEr8Mz+Q38ZGJom/bTYi48ebyDkc/pjtdDisTfOXSztcwn9Huq&#10;/+uCFheYCrHQV+HqBR804NVVrl92medRJqyd724y5cmgrzGv1BfnBN2fHnSsgBJvvPt7fipy99xz&#10;9sdefvrlmHaGseyjJNzehlJPW40K9E7mSv3lNwT2lT5jYtJbZ57fEhlbFRb6LEOMdAw9v82iYB5S&#10;RN7DDE7ha5zHF2rVMTIW/Qfg9JnA6wy4c4RyOxzE3uEwRm1rIkFcHMdao4LBRrnWIB5MKZh3BcyS&#10;ptZAKhthLzEiQJAnM2UxvLMxk0cf7a9Ged5GgXTH6eRPuIyxwfY5jGEfxt6DaDhQuWk/ReoNKFjQ&#10;MtCVUwxHsrXQoMo/ZWbU1YElCng4HMXh3iR6e2NA2xS/aZKOY84NESInHuXfn7ci28jHxMKsKN2L&#10;jNMTIb/UX8azHe/hRdvXmFS3vWow+jyzi4IcIpADDPnRiHlpmz0zipuzQdzEQZvensaISbdOw77p&#10;ygDafebvcn8SOxiIIdphEK04Uwd0AdBmOqMCoCmOspjWAyRoP1+px7DcDIvgVmG0YqseC5CYRV4t&#10;QuZR40ueMW/PogYoqsI5pnyX8+tx8kIhTq+1o8tcjenLpdkwztfujne85c542zcAHDZ+bzPcXCwy&#10;zVPHS9nxx1++jL0qY/74N1Mvm4sR0+dMYVKQvq8C3p7sduI3nrwc5S//BsAVqcVIaiSMWqNdfYNi&#10;4YVTXED7uDKTxThncB6XgFgN0ggAYD2vCYZtsswzF4Wk2A1e0BwCi0Bq7FDAbntTRlxVWoF+JyDv&#10;eo0XVnelWYw1QIVHp3sSjkVh3ZsPfo51FCMYOhV/FcBYo2sMv/dQIpMjlBn9rAFgqwx4hMxOcSKt&#10;X7LIGiBDJgAVacuWtRjMdhxg6OBTwUYOo2KmXtnlkGyN/mn++c8V2V43Frvcj0xobEpVjFxzLTKt&#10;tcg3GyilVhSLOBJmuroyS5tTaw/yn7Ve6ozZtkygs3jsHuOe9KEIWu5RHPmVs2bbZGK4v4xbjO1W&#10;cT2+2sRoGpyZjGlrjMzxPRM24bfqy0CM23LVO556rNI3e8V5xW1Oh5D0kaGGqer8LDE6FQzcOjQd&#10;0KcxnfHwB7PLrCfg9qE8YMI6DEgC88T8FdFbWgr02AilLyso+wI9lbY8sfQIY/+2DkbSj4K9Eoak&#10;iMEQlKCn6FeVNlzJUmUb1p9riKFxCes3Z57ygAi3MrmdJTs+wg/heYB/C5qi1tCdLq7jiAJoyoDv&#10;AeOfdPuxM5rE88sz8eXnPxe/8NHn4x9ey0RL2pehkrKBFSpKf4OEuWEKPljTwYEYMHPFJS8ReU5K&#10;kU5Gm/f0NwmNMyd6wcjxL0ajyd/OBzYC8OgzDFh4LXdAI0BrAkhKl6TzUzPO/I6LCuh+PnEV6Ti4&#10;5xqrY+VfbIRZcKkhgz4KrH/wO28DbsGHBktoYCDGbEizj3XGV5HDZnMz3nqpFefuvjfO33EuNi+c&#10;j+bapTisn4t+8VQMi+fjT66diEfeUYwPnqGfJyqxiZwUN9ej1NgA9C5wtpjHbjuWw07kdMhmu8j8&#10;5RjvvhbTnV+PxbOfjc7zvxD9L30kei/9Rkye/UhMX/hCLPZ+NxqHs5SZeur+C3H63j8Tp77x2+Pc&#10;u/5wbL7/22P9vm+Pxd3fEPOtB+KgdCf8mY8DnPtBD0d51Ilqr4eTMgAYjtOBNeUTp3GuzSzH/m6s&#10;4fitx98fbMRjT/1a7PfW45evno5PPvZrsfc7w9jBhrz0havxzNP9KKE3Suj1WzeRc3j3YLMV7ynW&#10;49EHG/GtD5yO3//GzfjwO07Gm++pxpu3anHPiVKsrxRjHb2z2ihHfRX9s1KO1dVWbLeq6KMa9vkw&#10;yt2jyLS/EHtffTF+9/ZzcfXyW+KF5mGcfwYgvflSnNy/EZ+/+hXo8mTs7OxED/vSjQ3mvwpfF5lX&#10;5Ui+66UM6pTpAQ96uljKFDcVlJfZiU55RsPKX2lFELm1/kfizQCkmiVs5idyhiXFBtRwmAFpOhFc&#10;z4yiW3hhn8SO8qO85bYveVhQ6Yqr237kN2u2zREws/enyMp3wW8Pf/MjceHOba7+P+bP6b//45H5&#10;8X8Qk3/xc3GQ/34+uRpXrtZxDJ9HttGL6BhPHc+NX4rKlZdjPL8Z+/mTsbaKzSudiioOVPWmB3Hc&#10;jBslnBxsX5KXdiM6nlwfzWjUcO5HzEPmfNzIb8c3PXA2Lo2eiVUw2TXm023dVWxeA1muF0aA5HEM&#10;lv2Em3pz3IkMMq4jhx31FM7J9aN4HUw3ZJ4m+btj6zx2CMNZbhfiNXBSpo3udltVsx61aitaZfDI&#10;9WFUmq+B58rxlgu52Gu9P64/8wWe1Qb6gf3ktWMNlHDDUH9b3eMKt7r6xn58pT1iNGbPIANc1L1S&#10;jh76ZrMJ5qxh/2YjeH4Wzz1/I37qcib+2g66Hzn69RFj0CmHp7fgw34PbLlqbjP6vwhPLywVAv/O&#10;VlVtKUPDYHHeWjfyro4tPCr0zsPv41ke/Mwc6YDAy9nlEZ/zPXbQxaB5owE/I3O4PQU842W2Cc9H&#10;9HDQk7z0p9HcZFzzavSZLyYXXQ8t6ZtY1wwoMwJz5VP8PcJm9OCBelq4nk1xPLEbZV05eMO5E3Oj&#10;mLk+mxaKJvvDONouRamynWoSZ8Am1u6xf5MV9Ha5GHs7haiBz+tT7HoTGqDrigeaI2SQjlQYbHLW&#10;sd2lVN+IvleyMQPrJF8DaroV7JY1enB2rBndxfZOwGKLCv0HWy/FrG1o1N2LXi8fK3yWqy+iWYWn&#10;MyVmIxtj5D1lheFkZrAfbvOcMfgB83xgFpL2nLnTSRxlatHkt/WE5u7cAKdb4ssAXqEOTdyqiF0r&#10;4Rz19Y3AHAYduAW+RacIA8XQBsEM+OGBpnpUR9MYcI26yELmFV5m48ASycks8abZLMdKEd43cAVe&#10;cjuoO1K6PMe5lSA0z1xjhZnSKRjMxT0TJCzDYQF4cad17tzq18ahzw94phczfQZIdMCBiYm+KbhB&#10;n3xcDhzfxkeZmfHGxTV4vyGvYMDdQuizzcCxDpy4YkD/zc7Mou8NnuvPJb8QmRrBaikAgy81gibC&#10;aaAxvgbzwcNc/3TNzP5bpkzn20w3Y1Rmiy3hMbOrjPeI0Sz/kfAW38ExzIu4At+P8R5nTifXODn0&#10;iqDZeu6uMvA5pB8GB4y0W6zfDHm3ziNqRhYSb1j7rwiuNpBgENMIgYvkp2n/JH7QgP7lIIQF7D2l&#10;fps2xd0g5FjijKctxzNPdWTMOI2HeOIewNeFjjN4rk6TiCTX+VBsTwoW4Ms6bgML2CWahp7MK/2r&#10;6sDDf2P83uapiHNMfhbfUn9UXjJAAQPSFP2ENhMDB/izHghhIdoy7SzwrT2Oa26AB/pbz1TX1gNc&#10;VHdueUyBDvUJ5NHXd9zW2hJGm9Xm4ljKxKXZgs9hfvrMg9vntK9znuei1gLaILY8B1rbN+iI2Q8L&#10;RTSKC8ZTxNYYlJ5FsWqVQJ6DMBzJL4zXgjBuY2xDWxfyXbO1bwaN6CnEYxwqbPps8NN5NMBRBFf5&#10;vds408ILfs0QIg3wB9wd4xxn89N02qfbU2ErcHUBfF+Mm9xjbXNpMs1DdxjHcjoe2gBJ0o+F9w1a&#10;upirjpJvDZCnmCPdcajSzmC0OwBhRq7JxhHjMFhojHwqBoYPPSHZOvfWkzX45SNMbGCqowRNlUez&#10;5kQ0kI35Z1x8N4H46iZt1twAObwDkgGr8p57rG+G+kBW/BREZZ9oJWXw618whpQ5yXONS1jT1uxa&#10;27W/iZ7Mm+WTpnxv9quBMmZSCtgSXaNtrknzLi8jmIhy1HiGOxh93lQfA303Q47M0DNjzfHyJjwd&#10;nCE5kpRswpN1SRJNDbiZsLWE16u8GlzpYU0zFInlQLJ+B09KbLcU51wIwMalnY806nZYe2rAzlfy&#10;ZWhDnwPOh2VcXMUfYo7dUm8WX85dN+CQVIuzrOxpHxL1eNlTiEIn07W8Me4EPEev4Zfy1QQ+dAEM&#10;xZh8LxOvUqSP8WTmY3gCDcr8pPgZ4z137zdF7uKdZ37s2Su3EeI6E7uKkapb+TY5sgtXLAAAnhgz&#10;dzulW4NcgYGDVXp6hEucO9kgN68zsZeidPJUFM5jluv2iGvtanIsCzA/1zGwZRmBgDv7HZx0AEEq&#10;xA7oWE4OkWQsKkojpatiLE1ztz6YwYAhA5LRp9M8TCxTIfyzUtzm/dXhNHZvjWLvdiY81AoZgtP5&#10;HwIgUykjpsFz1vi8UF3G1eI8do/GcXB7Grc7ZvZl4yzXnqiUY7ZSij5DzY6HEHhGX2VmjDcNejLQ&#10;EIlbdFAKKJojwN58VgQQAB5kCgjsIoOrOmYERbEdtd5u5G+NozZYxslCD7oO4/XBJDrdThTaPcY7&#10;495svCkzjft5fg8wcACb5LCIExTVcHAUV/am8fIeIO8ahnh3Gj2e4RHbXYBfZoRKAqRa8JtZQKnA&#10;OPY/X41HrbtWLwSuZNxizLEOswmMOss4w/0rWAFryF3EsNQxQH0YJ8+cuJqU7QIikWzrKVhjbNUI&#10;UC149jLKmaO4c9iLjYNcvM59ncpmXFxrxfr9b4r73/RgPHxnM2LjLJPwH//D9DGq44CboQ7Vq8Lq&#10;Z8hO+klAh99J6P6Dl5/72+vRUemmItR4cv8ofuPLV6L05KdjOqgBUlAGCKQv6wS4guaczAGCnlo3&#10;hYlKMF922oypByzw4DHykbYh8NAUzERRu+KDWkcvIOgCEZ53fLoVnymc2UKUobFF1V221Fh5ipQn&#10;bS5L8Dqaz0h9wXoe8wG0drRVxG6KwwMP6XA2jOzzfIjhSpfpyq6bgD1xZrie9rOAR1cts4zLA0is&#10;E+Kqa1KiEAqWFncfG0YU8QwEZlDHosRMf0wGGCTmvQD/WWTcmr/1msdlW29uTH9G/C7F/rTK80VI&#10;0t8gCeMuAKJpKxUqh1GXaKl5pxKZUjXmyMv98E229Vvx7m/4kchV/+vo30Deiqvx+AbkKdWg5yhm&#10;Y4OcTJcKD2Vln9Vctl2iX+v8ac0AE8qajM+aKwWAfIWOuFjAyJENVzJnx1vTUZKC5zXGW+e+VUAU&#10;2DQZJDNolOUyijzV+ZBJaCOdbuRKPfPhKTwwA60LxtB48ImrT7aZUCR90ui5vDsTKHG/ae4zV135&#10;WLAoeLaOygJHAvsA8KCXzKemx1N+YZKk9FXvbm3wuyGGQkdA9NEzo290EAevjGL35V+Km489Ef3b&#10;7ZT9sNLwepQ+ejltSeW99SAMbhSZT0G1clxhrqvoiSE0M5jBkFNGQV4lCS0EUFzN/xotZpR7FnmE&#10;3hUm6JnSvpNECtT5XkMLT6dAnAsZ3uuLsZpOr7SmkyXNGIVLTdVPtzNGOkkbfG9gRJri/CQnpliP&#10;ehWHBye6UavEGxutWDt3Lk607o36mQuxvroRrVY9VjG4zdZd8YbvvCvOvOnb4t677o3aJZzyMxfj&#10;3MlzcefJE3Hfmc0YrK3ELhby5e4i2rv56Ez7AMYiQBIaQfcphv1mdxSvv9qLT17vxhNPtON3n2/H&#10;R57m7xem8anL9Xju1nY8W7kr7qrfE+fufzDe/+4H4w+94w3xLR+4GO976FR8633NeN/d9XjjqXHc&#10;2RjG2cIO9mw/cr0bsWhbGRIb13sl+hhsa0DOsmuMIxvDdjemnVaUN7SVm7F88b+Lo5c+gY04jApz&#10;/NEv/ssYfmYv1kd7cePZazF88nF4qh/NOjp5sQMAHsZdW7O4e/VMXLxzI+67593xwFsfjktveShO&#10;3feu2Lr7vihvXYri2kY0y6tRbraiWK9Gq1KJRqsaDd7XGqUo83cxuwI4r8TL40I89sJu/M4X+9HZ&#10;fSEuVY7i7Ba2av5wvLK8Hp96ahBffOpKfOYmnLuH7YHn1D1JyfKPwMj6LFnYVtQ64O/BDL2qToWP&#10;hDPW5YPbErcIFOW3pEOQ8fkS+dcJ8ZV4sILdBVPIJ+l6bNjSUrYAfe9TN4gf0I9LAZoM5mfwrn5T&#10;CugqV8gsGi316XhbIXosO407S++Is+/+cGzfDZ//Z/Cz/uM/Hvf8kx+LN+HyfHx0PmZ7e3Fr0kv1&#10;cT2+3YWDHZyDW2Cjl6e34j2jK+h7bDu2pdvKx8FwJV6a34x7DncS2MxlR9FxS+CwHxvz/ThaP8Ce&#10;3E2b7XhkfRblo6sxapyI1yfbANs3eB4CmAlAipM1qzTAhWvMj9aZZ493sRe9WA6xKQCpdDjNEpe2&#10;1wGzfDFKL34uJld+LcbP78ewcj1WkaPW9m48utqNbeTi3O7Pgi+fxIG4Nw7Hnfjm+8YxO/HeGF9+&#10;HB10gG0tHvOMfAof6swYGDCNoIJeRE3yDXJ61OfbTizKyFrTgICBmXysud2w0ESnDmPn0GyTV8AO&#10;2fiTp7DH6MN/jQO5BZ9WMOK3GZLcaL2rPNgvfzhBZtH32OfpmXoMwIDrPdDtKRxQ5GVh9hZyrWOU&#10;MgOwVS37aWkSpqaH7tTWFmblOBobRACfrpaiusEc7Pe/lg0A4+OE68AWwSR5cN12keGtQt3BNDoH&#10;M5xBbD161uxPt/vP3f4nBoUiadsctrc9BQOOJik7qkd/GELU86VY1MA8hSo4Yh57pXEcHQxjgk5z&#10;m9S8OEsHoOloaPRSAKU9QPZnUQNzt+jf3l42xsNsbECDCbZSB80tp3r/C7BDckHpr4dHGBx0+85i&#10;ir1ET95Cf1ur1lPdOzo7XG/5DxdCowLyRQlZIw33IVYr3FtvRRP8tJhYF+nYwdaOLdM2Q/DXeACL&#10;gcfBMH0VhfaIcbhGsEQvNMBcaUGP7ulveNJrplaOPO0WnNOSdMGW9pkzbFFe38YFalMe8FX4yCZ5&#10;pM7YZixKa1zH87H/OU1qFZ1brkQWzJ8BU6pH02FuBWQDHp2BL3QczQISJ5rRp11Xl2lfkw5jvtIJ&#10;uHSyAP5IwTOfnXWLNLgO3DJn3nNl2iyjQ5n7DI6muHQOtlEXL2f4cS6qQ1tLnZih5ZYpF9utk+1C&#10;8GLMC7pP0aUp44TnpSQMX/QRFEx7Yjbm3cAPmMXt/lmz5CAHn6SAUqq/Cj3FSgbPLM9hpvoSHsgx&#10;HndWeV8OW5Vv8MKP9KRVdXYORzwV9J9hN0wtYq7S6eXoCBdXl/DrBJ1uH+kdMlBDw0FX+qv8GMlL&#10;u3ym+FDOKc5Myn7WKiTbIMTDSc7CY/TNbcBz07sq+EDiMHVUAXzqyRvTLvPoqenSz7YHyCPjt214&#10;V7hoYOr4RPY8vFGM6goYLQ/OhycN7lsLXRyZL8Gj5vFDAzww+J750O/F30oHbmDbspMjcAS+4LiY&#10;spDkB2v3WU5BnSW/uguEW2PB52bnuVUVxoMXCrBjDSzOc4Zt+uYE0AdVLrz49UxMfde0VdAXc8FV&#10;/NAn5MkDOhL2k9b0R/lOWbXwmHo0MRTy7CFtLiDPwFaJ6PTNkirG+dPWcdo4xgDwCd/JQ2kbIYMo&#10;GPQwsCoGL9bCw0mK0C0t3qFX8nl8Gq73EAfrZxswF0em/PevBcmQBPiINpUXx+FicIFrEzZGtg2K&#10;pO+H9PMIeTg+8NEDPzJdJgz+SbytHFn7LQcuA0+nemBiWSmS5NIwoIuGjI/vE/egE3WF0uEF0Cjp&#10;QdOtDEYgW2n7oQk76CyVCho+0R0DyHv/gyo+OwVs6LPzBJ3SvHC/QZw84/RR8o9+qZFr5yYDTZ0J&#10;S3EYGNR/NWPWhX+cLPrOC/l1i/IcOjj/+qlzF0/gg5pzCZ+O8TsMzvqdJ/Qqs2mrKPpaeTs+CZnf&#10;+FAudGSL6AnaKmQbMUcHT601jt/hwpJBSjpGu/xOOsIX+kB+lFGRzZkvdK86ZDnBf6hjOxvZaEHv&#10;PLrA+mfpRFxGkHwt9IYBM82Un0GZNF8GoBO+9DOxJXMsDnV9P12rElJQ+D7VuHYs9shEBK7ze9Wq&#10;1x7XXjymo7cV+btooHkQcYib5uJfOnmVZ0zhbfVumbYMCn59a7e9U4cbMFVvmjRy8cFvjty9D9zx&#10;Y9nbt+JktRFrJ5rR3M7FWnUSFW4uQtx6fR6XABz3rGfj9HYhNjYzsZ1WjgBLOM/uCT/BYE+X87F6&#10;shLbAI/t+ijqMIZFxLGIjGCeVmRUxJ5yY4rfGIBhZpsFy8cw1wgmXOAUmUovUaAjzErncTLz014U&#10;ccKTcEKgJZosMwIQYTBjehjjw4OY3mxHZg9lNRikffM5KO12z8SGGOZlnvvHOM+9SXS5b3Y4DIum&#10;ZsZurWNiUKJgqjhYVuNoUUuBrnGukzLtxhh6V60UhhGTUwcklZmAMyi4h5uZuIDjlEVZ1LjnPMru&#10;rko2NqsoF8BJAYFozQtRxdhV6tCIGTSL7YtMwNXONAbtadw2KopC+EvQ6X1b9fgqztcLOcY96DI2&#10;jMROJ14/GMfOLWg4gVGYE5X6wAy3Bc7IKkK3sRqFjfUoblYN30MHlAT/naNNlY0rSiuVXLSy1ShB&#10;Y7d/VhHi4rwaPUDNIX3MAjzWEaT6DHrfoBlo0dzOx3ptGQcYhitMSvtgHge3caLwHPd687gKCEE3&#10;Mq5WzBnza/U74/zKHfGBuyDm9hkm8ffmR0UnLvYlhyg76ZWE6Zhd/Dk2Ekm+001f+4Xyg6t4yZLV&#10;TDteaB/EF5+5EatXvoDA19OWNDMRC6UiyiMXRcC+hjSLUi8AODyhZQrfjpbrsd4qIhcThA6B1CgD&#10;TAxGgEuTERWdWoxYuVOhWajdffxN+H2V51gDqcY1bRTNDr0zyCGOsoCwIyyhPHX9ugzsEJ73aOgy&#10;c1TGaJaZT7PrMkOAHnIztWbNspnkrMh9CUDjFGUxuEuAqgppgkEVkCTDiUSkUx4hhHrQLVxAEu4T&#10;g9L2zKCO5oMeCD4wKjO+3OS6U7R1GTm4fUQvGW9fCz9EeWVwtuivbaaVReTEFQAX1PEpkHG3++Sj&#10;xgS4xeUMhB1/xw/FH/jeWtSHpbg2egRn4qV4olKFt6sp2KbcMyNp9gxCuSrusqx1uqRVA/ClAV1g&#10;JIrQxqK1UwM8SdmiLDM4WipBBul2gxwOhltAzBRI2QwlnBjaMUs0Zekij4KFVKfAZzKWdBz6dIT+&#10;4Xva9USbKmMwpd5IlbzkKrNc531TPpsiR2l7JQyYjqsXCNoHnnG8tx99pJdHGwXmiF4lvsnCk+ht&#10;fusEeWrVKP3dVu/QR+fOY+tn/V7sw0cDT2Sa4igJMgBnTXjSWgYQAQBQZy55Bv9r9A0MzqFNqo/F&#10;hykjyGdh+FIRVwYicPIIbgjhF8kopdO6DMKVkQ9ATsqw1IgheClzTe7SsGFErZlnkDCVIeAr75O/&#10;/G3GnUWIU8CO8c5zZhY0cS5qsaycjGxrM8rNs1FsNWOjtBKt1hwnMRON8iRWy/fE97z9Yqy991tj&#10;88zFyJ29FM2Td0dh++6orL05Snfm4/5+Cf1zJTb3r8Zw/0rkd1+NTO8yAnQ1cjjEw6NXY3B4Nbrt&#10;l+Pw8Foc7t+I3WvPxt4zj8fui78Y+499OjpP/WoMn/9YXLj9ibi4eDYepr13nL4e7zv75nj/N1+K&#10;d37DB+Md735f3PvuR+LMPY9E68w9MV2/O3rllbi+aEZ3UYzDSTV2oP9lCPBctx+r7VlMsNLTfDWW&#10;zE/mxVeRpmKcapZiBdF5/qgbL3/0SryKoHxl1o3ffL0X/+Sxr8Y+v1+arsbrzx/G44+PogeQKBXK&#10;8Rzt3Bw3ort2PoqNN8b84gPxgXseigff/XA89IZ74033XIx77jgV50424/RqJdYbjahjg4ro5WLt&#10;dNRX1nBkTiADa1Gu4syUWwmgz4/gh/bNyOw/F/Pbr0V7+FIMbt8du3ecYe7uY75eif0X9mPn+f8p&#10;dr56hTm+FWWcmWqxhJ4BkMIrHj0vr89xODxFy1pTI5yVubYX6c+k7DMk2kAZIPY4UCYeALwgK+lU&#10;LljPsVp/TQe3hF50y/JM3kV2UnYrQKKHvu3DwJjPtPjjwTOWw2j7ns+mAhzuVT8DiVHHAk3ulfsQ&#10;JMGYhoKZiXL5u+KHvmErmvdhN/8z+in+xI9H8+f+m/gQcnghnojto914HPCfGxq4NN8XPYXMx94k&#10;PoUz8sKV7bhxJhff1JjFyROVeKTRi938PI6+KF4Zx4ONETqqFHs4LKX+OOo3Iy70d+Ow0o/Ztdtx&#10;Ap6/CYA/++ZG/JnVbnzlEEuOPjPAUQE3WbfWbf3cHVMc0q46izmd4sHk4YdM1hMNy6q36IJtum7N&#10;GezF+cmLce7UzfjDp3fi/JntuDg+jO4E/XKwEy8dNOM7H2rF5NR3xXwHnNjEpo172CXsoaoOO+gK&#10;+4TnRLGeaniinBlHA7u7ho7fTOVPGtMm+rYUA+zQJk5zptQChA9i9ybX9sGIOAg/3FrGEBz5rzqF&#10;WAEz6AB13d1QvoB4DLAjPBP9mOrn9NDp8Oby8Agb3UvYtAo5zKCZzesxlvfrOTDmOHpdngFWy+HQ&#10;4KWAN7rA4jKOFzYeJ3wOaC3NqshRLwXU5tl9+L+KewXfN7gPuTkAJnfAxDPk05qkgV7YXM+jU3B5&#10;ytU4gX4ulI+ihy3YRmlXFyPkaM5rGh2Ao1lCZm4cZEtxGn3iIQ87B1jXm2Y8z6KBsS/jfBWRyRKY&#10;Sazh6bSDXi6GtOWC+py/u8yxmRQlbM0I38HF+uJwFjfwC8QKBgAszl/EVlqrV/xlGZWJvDDpxy5j&#10;MCg0hA4utnnqO2Y91sACK/VaNBlrEV4RN+HOpCDcmPfjFm44eg7/OW3BqzfMcilGjfk61JZCCPy8&#10;tJhnQXvtf65aTAeqZRuVVG/M3TVlvnOLaQXM38Lu5tFVZvJ16G+hNos19Isn/vN/8Ah0DW0xriKY&#10;vYgea7kg3pjHiRbPB4tbE69Bf2rorR68qF+k02Y8w1NPJyhEM5cMTuTA4CvQxvFMwTplMKl41iCs&#10;vOypzeIhBSRlSzF/qWYbfRQomzGl9U8HEQDSdOo9PU/o48mhU3hnMAIroktHfKfzucoYzHydgv+O&#10;nfjFcXYM40vbm5EzVWkqtM5L/S5fH5+ADl9yn0FHcUhy/MFIKXPeRAJ43LCL5fWSLBjUBUdYE85S&#10;QS7WFZwPfB1jDCpsNXRhAzzCG3dnmAZawMcrAZSsP2edOWscDxyrwQZ8pEYeP0o7YBB0YgkUrkME&#10;HKMn5VtHNMf7JkTHWseIeVAuyrRlJsuEZ8wn2LPBGF+JtjyYjAayYNQuumK0KEQFgmTwhdwyPO9P&#10;YoI8iHlTkXzadTGzQJ9X0XMJI0PXLHQw01Bsaz3dhc9hrjzhXdy0wP+YmSaZmya5mnXycYQOsdi7&#10;QQhP9JzzSvXAeBmsrUFfF1st2M6Mpd1mBkSK+Ka56STazK2nI1uTzsNIjreBQnVI6QEZbqlLNVKP&#10;SznCh8eBG+sIWlYqHUygXPJ8swjFienkTnjCgKnbuirIp4G2KZPmIr9F6i0p5QEx1mseY5vH8gu8&#10;Ip8Ifq3h7pZFF7uVPWUQaBiryMYKc1uED6zbZoZaCpQgzAZKlWl51AxMt2SaGOO48/CcgWs+Tn4f&#10;rAaf5vDdmBP8EU9Cb4vBGXuT38rLWB6DN/w95isekxYCLaUlcimAG8zKcjujJcAMSfEn4kYn4BUX&#10;O6ZmniW55/70OsbVqLCUlWyjkJ455zreK2PJj4BnzeSz7p0B69RnyJjkQn5QSJkj5U76e3CBgmdg&#10;0i2aZp0ZXIKNE65KO2bsH3f4LAOCBqblI/3SVBaG7lR4NuZcIBR7/G6DuS3Hg8mDhuo75sY2oP8C&#10;YpjpxVvoLw8zXl4zsRb9GxtgMPgGbVI9NGy7faCjCdfxL/J13L8iNFthCIUqehwdq+4tQ/sh4/XQ&#10;Fv2dIb978JVsNVE+1A80Zz03fR6TrebMQtqeyt86NPokZmyqwZOvr+/DZ2mqHTO9MEvb+uNpEdYF&#10;CzrHL+ZQXpfMXnUcALT7x7+QNX6jJn0Mz+Qq39CXdHI57/GOwtrcOmp09Vi+ZQL1Hv/7vPMPfGtk&#10;vusHPrg8+NKXMfDFdHS0gpDFYnSY0G7RAnJrcbIGiGiiSIpjlDI342Tr7N2mh4vurajtuToKWzaL&#10;aSVN53c8zkUXZbpc9GM+xvnF4BrSZj7ojANDuTMDRm/5OL3gsMRs/iRHjd9+LBCqlGEuwP0AJnFV&#10;LB27m6ghCIdYGisIjE7jARUcOa7HOMr0LYyM9do6POuwDdMMs3EC/vAU0hGGe+zDNTRMsGnuBY25&#10;BRAy5TCWMYeLqtN8NOxNeRYtJw/j2RzOY61nym8urm3ATAhOE2EwnrzE8TbNsoDDYbHWOXTI4FSN&#10;uV4l+UIFhsJ5Lhy5ml+IjVo1/tzqItZPn4lfbtTj2f5+TG4cxiu7zFn3IFb3UTZVxnUGJ7nK2A8x&#10;EJ7HXi7GFjQvt4BYFSPtfDfGlJm3DqEzGOo2xu8HMMbfA1jylNTnoJVHUB8CJCws+hzK4Eon4uRR&#10;Ni6iLMfTQfQ13Cu5KGLIK3g5X+0u4/VdtwWNo2OB5DEG8CrMXmMuyjDerBL5Tj8OMr8vfuj93xM/&#10;8aMQ/75Hncr/6B8gaUwRwn2U4Q7N4rtG2iUhc8jMvPg4/XS/9ls28Gt5SMXINCAIBsWysZq5HL9x&#10;83L81K89HvlP/p24fKsRWXjYQwncfpCU2aiLcdaQVcPygRAcoIzawKidxhAUofU+8zhHIAZ95ngI&#10;7/JUVyDBKMhiOcqC5lYhhsjKqH0YdeY7XyhFo4VxrNVoy5VGsz9M5XVVDBDAo0yr1vRYBDiBLYxO&#10;WkmY8RoOkM1pDNEidfi1lCvFEQpsQn89kGFJf9fh/SLyuou2mu/PeT7jAaCYS2UqinW5lvNydJGr&#10;7BxQwlxbjNjDFYzcD7hMmjIgjDHXMp47AbDbaMbH4ZHDQxwEnLFMbjWmHnsFCMl2VITwh1pVhXRM&#10;DeaIdyhSV4xqFXi2cj4+kB9G5vu/Ej/3Z+tc2o3Rz9+MV776PfGXC+eiMjoT3VE7Zv0ufcEg0pzH&#10;81/1MbSNKkRhz+MMIKLLOLr0T+XrKkcapzqJuXblyFNlk8FTzzA2T1nz9JsFyrzMNOvEw7KphoZK&#10;ut7Q4NSwG8y72l3wiyPjSTXjAcaYaw30oTWS4TbQkOooqI0xUCNkTn1WEfyiqwrZEazkHphKzEf0&#10;3DHAt55sVSwCSJl/swfbPG95dDXKZkxWSsjYCJDJXJaq6RQkAZUKvUvbo4NbKTN4UboPIzqIZf8F&#10;gMd2nD/ryZvWe8FZq7aiJqBSf08P4ggAqB70UI20fQB51vGhgwlIF+AlV9XdJmBkXnBswfrsZOwQ&#10;cTpWcVAmMewzf+hdAYS8keYaOi0x6JAFWri+hBFOOtzAJHTG+ayjz/IFtzhxL3Ra4eGrmbU4QKdn&#10;xpdislKATxrIza24NJhEvfl6nEIP1asjxvANMX/7dgwK78IxnscNnQH4umT2i0UuxldxwDGsgw7T&#10;MIkS3xfmh7E6H8bRHNtz2IsnMUTXbwzitWvj2POYfeYJDmSOfF2K1mYpVmoXo3wq4vvqOF9vqMT9&#10;5UU0sBnZciUFIt2qbE2QZHBx9lED0BZbNLoctw/LUcVBM8thsbEaNxaPxM3rvxVvh6bzxml8+VI8&#10;Nq3F6JN/CAfpGwGYb4MvX49XX74W+Wc+GrF1f2zckY2XLi/i6Wdvxhayu6xfAMddiXNXjmL1YiXe&#10;v7UepY0TUaqsRe70alQ8TXWlEi3m2dN3BTsGdC247RykA1SwF2ZxlpyvAgYKEIrS4XUr9g4XaWty&#10;f3cjdkGsl5jUE6vPxdpro5isXo2j51biHwluXhpFb7oXxZGZT9AWmlnDUgChjpBlDKSaFQFHyAQJ&#10;AI1gdD+yfiXMxUXoBu7JmjGM/MPKADdoBuDxznRSLnpCvyiBIQBLxd8Ip3ZecJpBz6R9OHgkQmsd&#10;wJmAMq38FtJnrvoqkvjkjFeY97XVVPSB5QIM41sSYMjvP70cxNYH/nJk38gN/5n+jDCiT30h4tnf&#10;+pn4259/KbLXPhKDDhgCm5PJNZkr5yWiztw3NorxlruZl9M/FOfOiZeg5zX0V/EJ2O92ZAbfEaW1&#10;m5HfGcWo90Lszdejv16Nai8Tbz5fit98Bp20vRoPn3g9PvaxG2BJM6kGce8SuzgexlcEyxNkDId2&#10;jqz3+H42MiyKjlLeCiewu9opnXHmmv/0HJbRivmZSpTm747C+mNxZ2+ArQNblU7Fj/7+erxY/XPx&#10;b37nU3FuthuZFU9bxeli7DqEgoNXd+WLWawUeRKOdGa4Gzu3Z3G924/D7jDuBL3vu9DRXImHLhYi&#10;Uz8d9eHteOYFZKL9UnRW8vHp8xEHqPpvu5mLu+C3LDr85WwhSpvI48EsCnjlywrcd9kQMI+trSTe&#10;N/O6tDKK83x/BTma9rS/YLoL9ajcaMfLCFlzUYlKDpuzAj7dxenGltcbtDdqRA9dvgKFctlx9E6g&#10;B/rb2ATwIvZ6WWnRv6M47GGssNc6jT105Rx9d0qdoDIrno1VAPZoehg3bmfjjguq9Em8zti61lHG&#10;BjYxwp6QPq1X4kGzGlZWY+fyMBZDdC7yXTsNWqmcjNKwf0xDMPRgMo3JYMA8zrBvjHe0Qn/B5+eR&#10;19IkRq/xGXhCme7todMR2gr22VPPDYq7rba6uhEbVfgMR3bOPLzw0gTdfxstgx4ElGVze1Fw8dNi&#10;1qtb4O5cTMBht+Gb1fIoig1P8KbvOcY8Qs+4bXe8HZltZgA9lem0o3ebPhaPdZU7X6wBhR8HERro&#10;WnyIQhM7N8KmuHTvoWB8hW2owDsG8M3APeJ9ZtbmNnjXbCwwoJhRXyYvf2axqQAGT2NdliqRqeK8&#10;4ROMO9p55gZ9pr+66Lt1mn5wX9Jw4FC36OqzqWtzYM6FGXvoON7icOCT9bHtuammPDzkdQqN0zYu&#10;fCEDKyBGsAbowYUPnglrIdP0ATxjPc0Z2B3WSTWJ3Uq6xM67tc8i19aozpmNB84y41iDb7K9fSng&#10;gC9nVV5jejpOAT41udmDmE0uKGFq8FmgvfWQpJUZKi6CzJnrGq8sfqFb7sz2azHIyaiYgn7uUMD4&#10;RnPbjPdZHO0x/wOwB+3IMzroC+045l8fgO7zBZ/pu6Eb3J49Yl6sbezOFPcalK0XnG2nhW8jKgtk&#10;2hq51vQ0G6wK3/TH87TDp8TLrB1PWHTRweysLPxjQEV8Zw3mBTyatpDBJ6nIPHysXjGg786QFEjj&#10;yQkbG1yp8wxA0nJR5j7GDs4rlek2vnKq2QWmcTEpA4+YEZYBezEMfF5kAX5a9o9Pr3RhN8C+LqjW&#10;edx0kkuLTznG4iEWMq87W5azYUzAddlmFZmEFuCgm/QvU5yA3ekW85oyf9C3A309fXTGY8Ctuoq+&#10;rTGr+9D3EB5j3vVLzHDzcIzjkAZ9oQ9A1DQPA50GOMC4kvyccGGWMcIs8qdbqjP4nkhqWM7EDFkx&#10;mLGAghM6R0/iX9FxZIrfLvakJpMwwLfoCGieh4cXyO6QufBzRD8FXfSrZ0zMkvEtGmAMcFDOaA2c&#10;x1AZKDxPv4wbIIUxB6MX4eEmz1ospikJbSlG8FLep0VA3htxSYefSQE3IbhIzXym7aDwW+orP+m0&#10;UoOkyoCfqVD4LJXe0jk18szz1Rd+nkAydBGnaMecW7Oj3DViLTCoEhgl9Ar94/pUioP2lR2z9Kxb&#10;nS+V4OES/g3P5HsDualEjD4bvpA3+rhlxtIwIKH0jEhleuy1KkRdA9QG+3M5TlEVvWsAW6mRACZI&#10;GcjDFU5zZRDSBJEkx1xihiWNOwj4DsypgmTsjiXZZujswoJ9SrXVuK+CstpA5jPWigePZvBnZp1e&#10;7AyZRzpsUFOoalagO8ncqpxOAqbpVB+NNlKiAzQooL8szWO8JW1f53/5wtsZ8vH4fU871qxL8mPE&#10;lGvNbhO7GhB0rGLSpGMcC+9TUgGy6BDF1GZsS4t0A99lkrwxRr7zYxW+U+30mZ2YusM9ZrmpM9/5&#10;oZ+OzHf/wLctn3vySzwAwaPZNm3MmLltGjwF485OrOEQYcgWY5TyMFoIlkcYj3l1db4GB3GtO4qr&#10;RxBkHzEswSAqBB7UZAQ5mAoRSCm8MhMcx+CYOZxp+sEPACRpzuOR+pGrnkaDHahK2m1QOrHzgkCZ&#10;32imDAbdgtsZiDeFC0xLTmmcMKQSlh0I3jDQ5X40tIEFN3hhRKBoKiDZom+pjgMTBajPZjuxhoIp&#10;wlkVBMuacZFvxWtbBnHysdrPxxrgc7k5T3vAi+NZHABMb3Wy4fHU62s8w6wihIrHxhbt/CkoXtue&#10;xydgrtf2cXBuLeKjDL+YR5k6q30cZhTaeMT9NPqj9WWsb5+M34AbXxwdRv/aYTx/G5PZa8bWRYzn&#10;uUEs9gENr0PG7CwmVWiYX42tNYRkZRCTHgBuHzq47UDhZgiStYdieAfy/mYc36PSWqoT5jG++5vY&#10;BzzqdRi9xZhcAeiieRaNSezKl7dcCWCGStNUrDbfRVmXx7FxAhpWcZxvHUedb0FZU6Bv5QGZ4++J&#10;H7z3O+Ov/hCsd+9DTvB/9I92bLp8LHYfezyuPf1QrD30SJx5GLCwRInyfJmZ7qafZHz54eN//zvJ&#10;Pr9ddfZdY3EtPnbrWvx/PvpEVD7xX8f+fi1yblmBZ7SCE/mUv3fg4RhU0oqJATfPgl8yx2vMp8EN&#10;MykyAJQuyk2gY2Q/bTVUWQO6T9SysdIwWJSPgx2cAEDjstyKzWY9mqvwEdqvNp7GLYxlW3CAJnTF&#10;LY8GdDuxdQbja4ZFJV/C2SiiOLqdZYzgR7dGlqvzOBwyR114CQVlcMaVLVGCdSuWzK3ZI0jl8Qo+&#10;MoBughbNWC3BB8yZdRQWyM0EBaZTzeOSQvNdlTFqlG6i2Dq2c4RMonCaGsB8LSlUDc0C4BczjLPP&#10;1hj5sd1Adg26qcxcKZoWtuKD+UFkvv9z8fN/HkBsRiZOzku//kr83z77WlT7/zh6Pea7043ptBB1&#10;HHzndk8eQ3atb6bxWEc5DKDxEIWIneSFXCQNB02kF2OZc6/LG2anVrCiRcCgCtsVu30zxce5QGwS&#10;/xTUR666Wx9Mjcn9Kq3JtBttjSJI2IyLFhYqy29VmDUkkiJW0KDRvtfQR1e3swDlKvymbgG+4NhC&#10;O9Cu/S8guxWskFlLRRyZA1HKwetRRgfPiw2cA0/cA1BiHFwxcu5lZBcw2kz2950YROWRT0GTL8Xl&#10;T/3BeHz3fNxxkmsBcQKiAvNSEfFrkOd7OFzMK7xsTTTzXnMYUeUkzTlzYxZgBtRtSrZBoxrjdzuq&#10;NZSwdRG1dT535dZVV/6mOxpuz2BLujq3njIccsW1463SKetpFg14qbZox6rZekySdQ5K1fOxdd/3&#10;xontQlxr8Ix2HoBKW7Q3ywzjfGcB4DuIDQBXSf5c3sIYM+9yMDJ2S4/ErGR4zIDrtF+J64xn0DmI&#10;9vAwJjeh2+SJiN29mLZvxGywHyVAfB2ea1bq8chqIaqXtuNSnTGdXcXJen/M7oLmxftjmsde0LzE&#10;mdMXhFoFmZzx6ayPs9HiK8YrEEBHb3n06bXPRHewFrWN1RTMP3uiEB+frcfnf/lT8cfWAd+bwP1O&#10;J/5Kbxzjf/G5mK7fFYXNu7CT+3Hjy0dxfvZMtO49EXchIC/S568crMX6JvZr9QMxOV+Lt6OzV+89&#10;Fe9B51RxfAulOnRmjuH/XLWGDtEGwn+gIbOs8zBMCV3stJkxoupS6+nXvT7oxOD1IwD0L8ZDVwGO&#10;lwA33e+L33i4Hv1XGnGQeTzi1w8APV/geuRM5Qq/ZOFTs6QNdqlD0wIVP34vruQL5AeHBb1gJqWn&#10;jJlFq/wfb42CnwA38p7v53gS8k/S3fCIrbnEoEPHtCJXDBY9Z/ZK+g5hSxh0gbCmYIb2fikeRd+B&#10;GXi2DpIAT1n20Jrjo+p5Fv3JIlfp1GAas+85AGCr8o74/kffGutvppP/uf+onD/3YnzoE4fRe/pn&#10;47Ubr8TiRg/M1EX+xUcQVaCLrjB2eu5iPd538o1Run8TUVhDtw3jFfileOPlWD+qRuU+ZLpfjqsp&#10;gDCPxqQdH4ABP15i/lbfEfd3X4ov3H4lBou7Ym9nGu/45mGUSx+OT/3yV9GZnia6iDZ6dIhNTLWk&#10;XMyCNwA/ST7ViQV0zLKEU5szS7PASzvBCxmwTEa29aZYPnR/fMvRehxufzme2W+i93PYvlNgtHnK&#10;ZMnAz4WTYLon4Z3Bp6JZwrnwOYfPRmdvHNf7t7Dbp6PcwG51b8S4cUfcdxd4oHEqVtq34jOvjqLY&#10;eTkKzXz88zvgrduZ+K7bLghB0gKYCV4/u4WN6ZbjBm3M9sR6o+QkzGM9OXUjsF8uN4iVdZx9nYt9&#10;nKpxOTbOrKA3DqPDuObzOtigF5UW9qhRiu71KbIB9q6sxoX5OK4iCaPDMXoFPDvZxCnrxRZYctRp&#10;xtG8HStoLbdBXQVrFKxDoZOGYvAAhLWTW5jgYoxuHcb1YS7q28xztx9Xb4CvwKdmozS5Nosv4Kr9&#10;Sbz1/JkTkbs9jH0waneQjVba4bEFXh/FyRUc3G4+Ot1ZDPqjGKPHewhqtlhMJ2xWrKkGga4caQe1&#10;jTjR4BlPvSwxtuWizjwP0WMR9Uu1OIPu7vF+MSnG8zeZqx5tupjmVsdCLWWeleSDtUas11xuHsch&#10;OrvKMwvMp1h8gS43SzYpF/rFtGAbeTZ4boKNX9TwK+C30lopmmlRggvG6A10xaLg4hrtgXfc5jg2&#10;+IJPQdOptpW7XhiuKTZJt7kFN1/sRx7fKDOVzugq/IwF/oDZG8sidoVnzbNlzAuYHX6AIomvF33w&#10;N7xZXI7gZXgTvJepl/TLuQe6pgAPOAgMUmEoArkZc2Ngzt1Ih+C4CQ6vGWGenO4BEAV0pwHqGfRf&#10;QgxLp8igGfCatXeT30//89jVNu/1F0wsWJYNkem/gfvRqy6hphIa6nR0rU5x2r5vyRMEMm1Vc0Ga&#10;zlYazGdxVRcPzJFLi3FzBrjITGM6QA4YX83xTKqpJnOWca5Uza5jrul/bk4/y8VownPV5SSOuuAt&#10;6SuRao2oNxjfaApOol3IYO3itIVsDu14FQz48mxr9bp9ebFEdpC5TL6K7fMG+s0cZKCFmX+58hSc&#10;W4RfK9F3QRpbVLDO6IK5WbhQiD75WqamheiGY8YCiwA9IR4DcC7ABQmmwR+wH8+CF/iUHqcaiQZO&#10;zRhi8lIAKFtZglOxVxUX9JkzA4roAwvjJzzmYhT4x8BeKhnM+KdMljjNrYE55FCfTTvdBYNbBiBP&#10;/zK5SSq5Ir8NeC7qMdZpd3lYjeuCvgr+sB0D54nNs/B/h0lY9ME3Bp7zpYT/XNAYTZh3QOcIveF+&#10;EQAwNBUP0C7PTyVAuN/6gvqJGeUBmiyZM3eE6xtU0EOeLJtKtUBr8WSFa12sMdZgBi4uFbzI/CRs&#10;yQUQzRpy2mpL4Bi4lEfdOl52kRi58vASMUKJNrPItdv2MvDEiL4MkGcPRakYdHIbp/IO3Y1JeCCF&#10;ZXPmTeWLsSK/C/jYoJPB1RI8YX34bs/4hvgenSPPgPmcS/0KA8Lqwpz4nOe7QIjrkHwBaxGmE169&#10;mvsW8Ity9XUZZ8jH7cCv1rBFZcEr0Fne8T4xODp/WbUGH0MUi6ovwEkeLoAFTfcrf/oYuSJ4TzDF&#10;cy0TI0sq/3PpY4aCFwN8xGraR+4ysZzrTSbADvF96qsdw7hrI1O9TnybGnP9dXzmj31O90JQfVzn&#10;mitS8N8A7HACz8EPWTpgu/KgdrlQ5wkoAUQ8SlxjUHcBdNYIZdAfGfyK5bQfQwbnImo6Pdv+MCnW&#10;lbXMEy25Sx+dD5URNLcWZ6CtizFTaGX5nSrjNqnGxcKvgU/6D925Fs6EzvxGF+oFyZ9iCg9wG8MX&#10;0l0ypmBpejlO/kHIZUlaQd8xDj+HJinwwdgM3rljKQUYua7A2Cwl5YKHGaEp4MZnwtO3fvCnI/M9&#10;P/Dh5VPPPs39gxgMRtHGuZkxGafo9KmVfEw36jFGu0/dxtnrRxnhV+G6AuXxx9lpPqVndmDkHAba&#10;PfgS3xRXcZqMaQq0KekZI84qLQZsoCvVlpoOEQKEQo6DkAqHg/OVouUQ2CKgKSV5oRnyG5S1WVre&#10;Uy3EBIUtoJ8PpyktP2Ww0E9Pf8rULdjoROB8wpzMS3JgXfV3dcEtXNLVY9M3mCBTL6vVTLTqMkYp&#10;XuvARL0BRmiEIUH0W+WUHWMtiW4HYcJI6hisrvAMgMu8j3Hjc9M3NzH27lcf1hgzwtFFU11D4+do&#10;z+QMHbpebxp7RzyTv+/GkGS3TsYYZ24xPYzF9cOYHsKU640oXWTcs3Esb0pDhLq5iENB8KgUJ1Bs&#10;NRzi6zR67ZD3MPVGOgUootPLRh/D/mb6f3+lFnMMVs0VLwzqbRT6cFqJu5mr7VYlDiqN2C33YlG6&#10;EZ3rKN2dbOz2tTFLHGVEFWb1uN7qFnQorcQKzO5sXAdkjqbNKG6OY7D64fjeS98Wf+IbIPCddzPI&#10;//if27xm3S/F47/95fidZ94Qb77/DfGB9y5ihOUtKQDwvVzlDxT59z/KbHLKeHkZphABWER99lp8&#10;4tpL8Xc/8mxUP/mzcbhfhgf3uCjH/wbSEFqk3y0MpnsZgDVzwpoMFp1srPI3DGSgSoWEfqZdVz8R&#10;4CmGDxBqtBhyRxEea9OrwWCMUR8DxtaivNKIcnUc3SEguzuJogFkDO0KbbtafRP+3kU4trlvo7yI&#10;myiRg1Em1uDNOg6FNdasHbEOn9Z4xo1xNkbWUsExSf85cDWwBpZfggOjhlU9AfoLFmQ801hHkS9c&#10;ZnMFAplQFqwl52Ei2QU3z5hrDHO9MowDkOYAq4qUIRcYM2eesanXlOmuq7wYrpptABJdHfBENnWE&#10;QW4VdFPlnT8RjxYHsfi234lf/AvNiLMwPWO+PLsSP/rzr0btt/77VMR62Gtj6JF2QIEaxcUltfhl&#10;ZNrTuFpMKGpaUUjyq5XR6VfreQKxJz4Zm3HwpmZb27AEjXMAKgv87qqcx0MAg59htFqAfeZOZnER&#10;REU72uePZTsWOHA5dE9uDkDGokqjAh1Ixd+tJwk4mqFkpwIxxrkCUdRXmAuUL3oxWSQVryeT8ZbP&#10;yotSCmSYhXQEzy0PXoV3NHg1ngO8YX5cIEiaEPms4DBcgz+fbd8Xw/dUI/MX/1x89faX4lf/qz8a&#10;/+PnT8f9pwAQDetkIbeZ5vGpzgDMmF2LI/Sup0V5SpGnqFnfT7ot1eP0J9WAoN8GYj39s8jngqkM&#10;DF/W+LVO0v1RlOVfaLfOWHJMXRGdujbD0Jliu1KI6fQ0vF6J4byKoURfpnnaiRPwzz2FSRRW0fuF&#10;czHf/pZYlCdxGxuzRH/Jk2Y/BY75UQ/dPj4AJyET0DSTOYgsALk+a8NbO+k05Xn7MCa9TlwdHsbw&#10;8jyegKHbR/nYsz6R9C6e4VknonzmXOSbj8b2hVqcWLk7tk7vxKNwTflsKc5AgxR2RGY9LW4Cene7&#10;DJiSeYUBscjpZLq8YGAUs6PrMau9BYeR/rqOtXI+hueasfz4/4gjdTE6ly7QfehTmcanPz6Oz/3u&#10;p+Otd3Wj2hjEnVcO4l/uYZCObsQ9m2fj2tkLMe514/pzgzhZux7VB07FN8MDxWI3aisbcf/pShTX&#10;Hor19WoclSvQcgv9kImGNtXTh9HDZU+ixZGz79a4WuYb2KEctss15H36iOJG7uIQd3znVoyuteO3&#10;8/cARt8Z87V8fMfyFiz+W1G5+mr8PHTbf2kauy7FYkuWWDsDBm7VUDmYuZgOUbI9AMrErCdTMpDH&#10;JP/adgCy6+BuUXbbh1DVAFgCIgBf6/WokK1voRNhkCdjuoRghM9zOAxZaO2iwCKzEnPo73ZScYE1&#10;m6zLE/k+j0I4se8exS5Y9+YlsjoFlFVEHgI2tb3LoYBsAWZeva6zRzsentJY/UD8uTdvRLzhtAP8&#10;///4w3zMvjyJJ770/4pff+Wp+JWn9mLy0k7sI+MV6YzuTE4tl7q9Y1h9KN5w12bU79yIO8y2wB5N&#10;4nLsP1WKxxvgrHkvLsGJNd5ndPTVjznkuXkhatNd7N7tGPWr8Tu3J/G33tmOs+/5zvhrv3Qj7q0/&#10;GcW90/GJL+8whU+m+8xA1jEf97BBOkFTt5iiJ+hWFRtUqZ5IDmJk4A8Anjo4kyvGslmJuwwGbMA/&#10;gzNxcMETRP9wTE9y47gOnroeTTi1ueUJj8geXsAkux7z/Tzj68f1x27E3hf+PljgiLavxvzMpbh7&#10;pRL5lQuxOnwmPvXVwyj2J1HdXsbPmBl2OxMfuoUIyd7FWlQr/zN7/x2va3bVd4LrzTmcfHPdureq&#10;VCWpqlRKgAJgQCQBlgEDRjTBYIOxcds4dNPYY7t73G7jdtvt9oxpY9xjwMYmiAEhQGAyEsqxkqpU&#10;Vbfq5hPfnMN8v/sIemY+/ZnP9EB3/zF6b711znnf59nP3muv8Ftrr702GPDMDGnKxeENdFwMYlre&#10;jGobufA0zeNBDCZTxmKmeiWmBvBnnSiPi1E4e3pyehWKewLhaH+SMg9WzRZ6doy+nCEv52J3ax49&#10;cMR8dBzbYGVrUw4L9Wi46tPHqT7uxWwHO5XdjtsvDWIje4zTW4oSusT6X8utdlyCVrNeJ26BTz3p&#10;OQZHASzFTiBLYA9IjRlFdnAwrmD3SlcuRPPuOMbH+7Ec5eNkE95onEGVTuNca5G2hw3vLuJ4PIkj&#10;ZL99DD0geRfZNFBoPdtJskn4FMj7BIylo7dzEQlmfLmTAX/zWc1sXVRtXVNWo1voZ/C02e9Y4sjU&#10;NmIDR25VRr61m5ZSAYf5sBk6Yrmep4CaC9AGZ90onc15Gitjox9FMMsI3WVQ3qBaZoVORQXO5rQJ&#10;/SaM29I1IKPIclOm2I4s163XYGR4TP3nFrAtdWMd+cEXWAB4rEE50tBjK8ro0zy22O3xKRsfXFWh&#10;XVM2c8hFx2AGuMrTOt2NYob2nM/SNnp1MfjLjDFrRkkMD3TCVCR66sXV+d2gH10xmSoFOcz4WXeH&#10;6aTaLPp4he+xaRYXjDkGMK+Pc3GHNq0/lwUzuj1Th3wMzc2M4aukr91aZ9m7EvKfdhPxnJJga+UJ&#10;9lyLjjWLrsbcIebpYK+5thrMmmk1oo7ONgOrK3/Dx9YInujkg3kXOMurOjhS5a9N4P50YALztcbR&#10;TouYLl7jOxlwyTBXLgjSI+weXcD/MhBljWIDR5mpi/+n9jq7KJvfijVa4Mxzywz7rbdOm7g8mAWe&#10;7SC1FNonIxTMRx4snKetCna0OZ3F/mQeHWxGHkzlgqNF5s00kkD0OgUcxIuSRmfXedHmwoVhNCwF&#10;Refc79gAlQydseFL83eOfjeQqUyxjH8hD7q4y+fcUgFDr/AlF9DX+mIGB5xjd3B4+qQZiXajx9y4&#10;VXkHWV7wEEstmGSiD5ucUqGKc2ij0wq6hufj17hVN1MqpS2B1kGs68Piu58UoKl+AvOdsxQFvSl2&#10;ZjEczdEryB1tj+FhT/ks1AzMQC/nCzlTVhCKRA/TIA3mSJ88PG3dwyK6RXyu/acJ5Js543IDky6Q&#10;iwFx6eG/fMokMmAhU7sl0OCGP9PBAO48c2eQkafZAt+L75AD/TIPeFGurRlvDbEFz9PPMS7ijjeD&#10;0sYarEvoAY7rNdpVHYdvbMkXFBL4DXlAKU362ABryXO/PhQObvLZDdbl6YeHLjmxBh81ijnm0LIZ&#10;S4RG1jpd3IY2BvPoK9xLu/Aqg3fnkv0WBqWdNLbFXCgHiYY2yfwZP8kY5GYSnScn3YCu/OaYGDb6&#10;06Axf1i+gzbcRq2cKkuJyaUffG8bnlZqPVzNuRvfl9AilauxD5gek5XUIZ6o7Im/6kIfYmagk2lt&#10;wzp8m8d+DGf5GCLDWcZnQNnahItZMW1Nz+AzpWATvG+QK1vn2ZU6tjqbFqPslqN0Z4xbQFO9OnjL&#10;8JBhTXrBM0/7Lxt4sBWaM0E6g20ZdJwLf67SW1VMHyaHXkunLdNpszflGRpPcuoBL/JX+kO6M3+q&#10;A32iOW9Uiw+BTPISY0XmTeJI88H1qC/GxP1gkdSI16e2/Il2kvccFJg5ZefJv/TbADozQTf0YNfx&#10;6i//byPztm/4ivVH7j4Vy94gZjgzgz43Q3BPLiwB3lcFZoKZV+EsMVwDM3EmpsECshhg1CwWirKC&#10;EVWUGhP3K69LglydRYwe31mY1n3uy5R6CgPBUMYl0lHV3Je2kRj8ki502FRFd8qoGFRWMo6TwPyk&#10;dkv0o42QZJq56GF0xzhoeZRDHuWhkJh+6nMM+FXLTAyK7TGUyJs3MCztiOs06b74wTAXtyGsQ/l8&#10;2t6FKQ5r2Thoo1jaxSgOGOdwHE9lpvF7aMrK3Wps2LfcFCZhsBA111zHLga3UC5Hlwkwyj1f5gAw&#10;PIOBX54uYxOlMwAAHmMocicnMTxgvKNu9CajOBjQLgx81b3zu26HBRiMAGQ9t/PAkNVyNJiP3KIR&#10;mXug9yXaH2PIjmH4yQkGFLrgdA5oezBEgeN8nbnAVLdWcbSPcB8dRHWOCco0cKpbsbTg5GIeW0br&#10;SzjHDTqKYzfNVuNoPYp7AW//FrpYH+kHmOenn11GHWnIA6ymTQvWZqKId76noPHv2p119LL1eFl7&#10;HLWtr4m3vPat8favgOkvPMwc/NFft3lPh++ND/7HD8ZvffDheN0rHo63fgUAsL3F009fBmSUAQNs&#10;vpiC9IKdkoB4XSaDNkEZNZYvxC/e+HT803c9EZVf/5/isFuGD0/iaMy8guytxbGqzeLIparxPC5w&#10;cxYa3YClloBHWCTW5UzUEK4ckp/2zMNzXdqewuMWK7aGWqFp2nIOQwevY+1qOAoF+LGIAvJkJU83&#10;8vQmU591JK1lUC6u4oTP+gC3OsJfLU2ji7IfwoeeZFUExOXR8sr6qsmb5ywHyNoKULlQ0XqSrEZ2&#10;GTdRGtbiv0h/Xc25yZSskT91sBSyRoPZnjXaLSOvr0SOjkFwL8JzRU+DLM2jMpqkYsnHGOLRaBTz&#10;E2R4AfiHstZIzEKDGBeSi+9KgmVyzHANTwo2C7Po8ep1no+i7mQAwNl4TbUTyy//nfjF72tFXNm1&#10;M/EiwOivvOsTUfnNv4czhjz3T2I69SkqM0xXMkjW5DA8B1/zLPWG8mcGXQq9JeOCoVJdAAJNuccH&#10;QR6gI6CkhGIsYbCz6KxbQ/rZH6X6iQ1o2G4xj4I8npXzJhz0/pg+z/rwFgCEOS6MF3HCM5aVaVjz&#10;z8wbtxumeh0CSTTzKlOLTYPdKGdXYA1U6FS4kmz77jBNK30Y6wKOSaHeSDpjffQs9OVv9G0ZwLLw&#10;VDPQLv5FMi5L5uAvA17f+uY3xei7mzHIf1N88/7HIvsD3xknnzgbm5dziecEh7lyI0rozVke2R7f&#10;TPyVTqC1r4zFkyyxWdiYfDrJyXGYfWcmS6Zo3aFqVHFm8tmNqMt0G1WAwjCagPhC4ZnY66FfW7Oo&#10;DEqxfXEc5Xv/eSxfg24YBLwLNjEwDQnL9F1erBeO48J8FFlAz2Sh8z2M9fA2xp7f82fCArujLAYb&#10;W3Abwzbp9aPTW8YN+j3eP4w+87QYXY/Z9GYsb09iCf8En2VGfYBpKV5bKcb5M424/2wh3tRGvu69&#10;QL93InN+D+f83riuN7DaYQ4O4P8J/AQwgofEWCv+1jAuF3W+G8Udt3RMGS/Aq0RfspvtqGXuxOzp&#10;X4x5+Stj+3yFaxlYqRn7h61Y/Mw3M7lbcYyzOO+UY4QD/oEXD+Kjw6147CwAf3Mndpcvxe891Y0C&#10;HsJrdmux3KhFfrkVswut2Nt7IOr3PhiXN3AkAC3lViU2mId8fgQgLyBD8Gt5C/nEvsB7OeSyCoNn&#10;cOhdeROlZnJI37odx6t8PPPiOn58cCvuX/Qjf1SJdv9GLK4fRunqC/GVtavxniuvic4n1vEb/f2o&#10;Xn8CR+Zu7AmmAMY5iwTDI261Xvos9N0KHTiFfLj/yb5jmmMKMHPL8xyvrygA4i1PmUUG8kdWANYg&#10;pbQFgjaSCwIji1eW/H4KQuBHHFyjKS6sIV0pIMx/8AdyBE8aKMcb5Fr6IwCyxiWfC9bTUe/oJJ7G&#10;zWgE9KzAxy1qhqktPI8hTW3ZAyYVecjEN50bx87DfzuaD/HZZ1//ry902PPPRXzok++KH//kMzH6&#10;wG/E7edvYwIRbMEYOC+rp29GQUxjBx1ZunQlqq9/ebypfD7yuxuQeRij2+jCxU/GbPBYHMNz+Yvt&#10;eDn828feZLKDaCLbZgEsRy/E4bPjePXrbkflvm+Pv//b3fibr70ZD155JP7Kjzwbl6//36LZX8Yv&#10;gUGKs7QvJay3a8mLhaUVwIMpMJM5T7suznQiUwEruRAJqLbotScPIkCxKp2Pyv2tqF340/HG+7DJ&#10;FWTr06N4Hud/CQ8uUcyzpfxvZk4hGm0crJcGMX/iR+P60XGUu5+K4ta9sblTiULjcrSnn4qPPH0U&#10;xf48ds5l44fvwcF6Ph8PYv8v0l5hsxqt0TKGvVFMq7kowLriD52Mi9gHd2nogN85xHZkZwFJcAgZ&#10;SysX98K7+4e56DTm8Xl7uTiM87E/PorKLYSgsYhCtRD9IUI58/CUfMxd6MV03YeDKH47SuNGlrBX&#10;7WE+DnXIy/W4PVjFGfSb2/m0ExP0TX83F/eN6MNwHrcUN4HU6JCmuQbZ8qTzlC0eregj01f35lF+&#10;4Gy0DBTd7KVC7Ic6v+0B9qoaezg74uD55jwOnhvE/vV1bIK53Qo1AvDrYHmKz0IcMjcaUoqRi2DM&#10;0dkmc1zdjMzRIfoNSwVOso6o2DcPTh3zNeIfczPFcYgzpUEK9ixxng0qFXF210sXVUEDYDE0PHgD&#10;doXWbrMslWizuJFwluUwShiq0Wya8IwqPZZoudUkZnNsTLEUmHJofIwO82AQ+IsxaIvN4Fm6koiz&#10;tgLjNPTI0IGejmglplymmg5hWpeKqV4v6ivy+D+ysCf9Feboygz6eVGKDnh9mhaQ1GfQA/qId8xi&#10;M0Dhiao2vwYTTpmHMr5UEUAxplFrT6W6Rei/nIt9Otrg+OQ0mjXifeKQei6a+BQGgLiF+aV/zrOO&#10;ZW/K3A9TwM8MMjGkOzoMkU1oxwX2FOiF9dbwVoH23JaVHFK+X2PgC4y1zFg8fTQMRsJjFrQ3l8TB&#10;W+fLII3bdV0oToEw5sOoobECd0hgTiROGo9bw6wXa1AdpoLn6TgYaWkJHVGz9/BrFh5yZ8MCGcjS&#10;kRyyNsshx+1tVFUrCtODGBybhQftIa9O/anDDd2Ql/UafMl4M8yn+C4LX3h6bLYADgOfu93bE/7X&#10;ab/hAnmFvgYk6GPafSIx4S35TR8At4v2y2mBIG3HTfxTTrGvVBgLPJnJgp21X9pH+8GcuqVyvarh&#10;0xnImURZPMu8uxUvgz31pEMDD2NsXG5dj1IX9JLpJXkw97BKP9QrU2hscDlLvw1AS3cmISr4Cfo9&#10;ixN+ThgH/vC6wM3Qf41dtBZiDiw2WLmYZlCEv5nLInqlhAEfDdYxNDiDXLhrJoe+Krh7onQOfmT8&#10;88MYmK62hH8FfDz2lF/ou3beoBB9MxBoYExsmAInMOjpYoP3ML/OK6AsBY7gs/UUelsCwwVrZTbK&#10;KZFFZerQzIibTmjTa5lXM9Tcpm/2k4FRgylGl1LAE/43WJdOnIQNUqUE7nGXhwCdSxKt+C9yyMJ0&#10;5mmwp/yoW5CB16xLCeqBPsvE29aJM7FInKEfAliCFvTFpmqrVJ/M7cyu66ZD9OATsxAXTKaaL4PM&#10;CmNWKUgIH8rU0kc68Fx/2K7P96ADdzIUuT7xPgRwkSIFxCQGN/k0AVQKSHn3HL8JGZcnZviecEa6&#10;BxPDfJiRq53mUbQHuyW8N+ZtUNxF0hSzw5crMm9iuiKA/vOYy40oxqfp1DPIaAHD1YOOM2xSGR1Z&#10;R1bWS1PV6B/2Hi6HT5kj+K1B36r01WnRtU5+hzoITS0+5BEOm/nkGh135tCkjURR00n54SqA23mX&#10;LhzgfxpALyKTJtK4Q2sF32aQBYOKyhcaiRngc3SYtiMt/NK4ZNQnkk4G8mgUokBz5RoaWaZM3aBO&#10;MktNAZSn9PfcVSFOlVdswQDqnHnFQWEkPse5gtY0mWroMWny1+e+5R9F7vK99/7dg4zeJ12AgKYI&#10;G4l1AhSSnKzBhJkaGVN7zCPonNul2vxZxTkrbGGQ+KOAoTe93yDZqojzgeKaMrjJCMcJwZg5WKPw&#10;Ojj0OOnYxHGOGMZiMClNl9+N3mInEqAv8HtRoyutYBDbaXPPvXzQ3uQ5m8XEwGX+1+biahuCN4s4&#10;eJXIV1FQTZyhVjEewFt/BKOe2doAzLQQmAlKtRe9HjRel+NMiz40cVxaOFA4PmOI0F8U45h+WFug&#10;3anEdnETAQZ0QXxXeCZqCwbC02JcKMbVUj6+AI4+dwln9kw2dmAYFejCwAaA7irjP2NafNeA6On+&#10;+I7GG6e9w487g1ycOVnHVRTLHCBynclc9laxhyTUcCgr53NRM2W3oxM6BfBN4hCg1VXQobUKuIhR&#10;2piNmMd5DBrMXWAJ8nuxAOgtsp1YdDDGk1HUx4jgrALIK0WhBQAY3onC7YituCceeLgRd89txOG0&#10;HVvMQW0bZ34LxYSSnh9iYDHoZRRPtryKk9Ei5ke5qLiFIP9AXLlwX7zmAejSPuNk/pFfBnMms2vx&#10;3LMvxRMvNONcuxivuA8AUttIMuhL/OBL3OTLz//guz98obBcdyhjrJ45vBO/9+E7Ubz2vuSs0dtY&#10;oVBLqag3tISXFRyLpFpgdoIAFlFEFpHUWVigLJPrmMujPARb8Cd6xm1w1aoB61w0MNptDMUIwR+g&#10;dM1SKpWLiFEhhvIEvCAYSAVp6a3i6iEDpnLPdVrxMg1QTZhRTzpzdcQtkQWEpAganJca9BFtA92z&#10;XJepoT5K8L7ZJyollKDFR6u0r1fr0d65VTEayAG4jCcyPg0VhKLZGNYjOjxjMqxEqbATO1uAldKQ&#10;ftUAezUU5QLgaLAVZ4T7pgCELuMaoDRhg2SclMMJ6qSHgTIAp5I9V1zHg4Cwo8qC6wuxCXgZX3hb&#10;fMdrkf2d7TQ1PSbu1z4N/137TYwozhCK2xO2/mAePYhBlFdFLlw9se5dOv2GMamkGX16uxLhmNwa&#10;KV7jzvBEHY1NH/3Vw+ieYBiGODpTwblRF+ZnjlHQ4Li65eq/BuYOz5kBNIbQxJW9VCsDXeTJaAYM&#10;PJ1O9TUDkKS0ZJ/HHLfpUI45EqhGDeXANSPm2gBFOnBAoIpiT4c4oC+BDxD/CEPH38xfgeeb+qyW&#10;ts0UcFg34/Nf3oyr3/JdsWp+LkYg4vYLR9G48bvR7ZSj0gIEoH9Mr7emQRE9pCZYLzqxAf/mkNUe&#10;uqYAw7mNokHf6vT/Knr7oUuFePhMOV5/Nh8PX2nH5b1G1Nob4Jzt6LTgsWkdPsvHJk5RY28dr6m3&#10;49ID9XjTxa04+6qNOFO+GNX6KFo4J6VZN9rzE4xyJ1qrI/6+FbPeIQ5zlzEcRH9wjO7pxurkuaif&#10;3Ab8fCzWN98fk+d+MeZP/mwcfPydMfzYO+PkE78ch4//asw+9m4G+t4oH7+I8z2Ps7uzOHfuc+PC&#10;K98QF9/0dXH5jX8x7v3Kb4jdz/vWaLzmqyN731ujf+nl0S8+gD7djRPs2tBTQqedOO6fxEl/GB3a&#10;OUSfjobI5qIbDa652azGh44mcR80qraqUcdSpzoZOE8/e9yP43d/NHrzM/Eb02l87EPT+Mjdbvzw&#10;0yfxH59+L8+oRy3TjHp5Fv/jcBH7zy5iiO3J7eTj+t2r8ZtTTwe9EMUHPy/e+Mij8ejnPBwPvfY1&#10;8eoHH4wHHjwX9+5WYwObtYG8btQAvAIFeKDS2I78xh66eRu90oQ36vCyNQYBy/CQ4OwEvdS7fT2O&#10;X/pA5J/8aCz33xHFu/PYO4sjuHx99K7cG/2TV+AA/nR0n7obt5/7YAye/2AU+s/DA/moYWNcTdUr&#10;sO7JBM/dw0GWi1xMJgaUtSnSCb2A3Fv02Od6Cp2noKXtAcidQpi2KCAXBsTdArEEsbmNQ93Gpako&#10;bjqkA77XKUzbALm+yE8D954ONWbsqXYOjs4Km2Y2XKpniOy7LU77n+VZaXs57VoX8BR0YpcASmaE&#10;eEAKj0PuhDlcSw+yeJG1i6+P1z36LbHxYPr2s6//99d/+fdi4x/+3XjFbiUeb16JyuIadq0St4+b&#10;YNR9dJFbddFnBk3kCSCnAaWD/ZvxBeMno4nu2szvx17lJNrVq/j8xeg+O4tM+ffiwXkHPlvgbGax&#10;P/AUtqZU24rixUuxcebVUcBJ/vDdfLz5wjwun92OX7hZjgv312L3C/9c3Nx/VdTrz4M5sDsaKvm/&#10;tAEbNtGz6Ho8ydUcvTIbxmo0gBX72Aj4Eh1XUPnCwZkZ/UdOltffFdMP/1rs3/ilOLlWA5e+FJfX&#10;N+Oe/Kfj/PzFeF3zqXhz8yj+5PnjyBYvx83xC3EHvLMavYiOb8eG3kqd5w47ceP6JGW3Z9ETzw6W&#10;8YkHJvHTYMJn4bhjsOIROG5pFjSqfKuMPRuuo9dfxj5YuoeDW25AQ2TM1XF3bJgdNB9gDxje0hPB&#10;wX3XsFej4jbYYRydDtgDHVMwyGZQZjZOOLqCraihNyxL0T+aRhcnvcI0uV1mn3mqIONmI+uYV5FB&#10;gwqXkLmt3VxcwPhb5H11PIsu/cw3kc/jURxhyCe00cV2ABsjf64aDa7dRfbq1Wbcnqzi+KgXd5FJ&#10;7fMKe522e6EDHMMlPhviMB+Kk8Dr+XPZdJjYeogTXp3HhvNfKYeHGJmVbZDnnhbjxq5Z7N+Tvtfo&#10;5Cw4zODAsgjycuENfbOg72YzFBFvT942k3xWxLZp8M1mSn4Muma6SLjM+s7iErWCGTV5H7Ly9G4L&#10;yPOrK0SmryzQb/kF/gqYazSJyhScjA46dQ5p0+wW2nJrpQtsq7H5/qfzvwAHDXlmFvtv3Vt39Jh5&#10;WxJLokMNyECFtDCu9GTm6CnkaTYewhdTsA7XfcbBpGXuBYfUy5HbQPuqD5k3MYx1unhcyu6yrtmY&#10;frk4YlBmCb1dRLPEzpJ/JeYdQIgOL0Wxgc9SxvfBz4FkySG11pkQZQ79JylJIo9PQ/vIaAY96kJm&#10;vjA/zWrT+RQ/0hczFHMGuUrYpKrbZqvgZO5jDlxgTqd5YifSQmi2zuf4DlX8M4NIyK/JGGYjulXW&#10;7VaeQrlw2z/6O51KCV9Yjzqdgpi3z4BV5sYteFnGtp5DwfI61RIV/i7guyxjFffN+mBtnl1vL6IZ&#10;5Zisa2lRep4tQUPmC1/LAupm/ulMGxAwM0rbEy4yQ2f5Z8Q8yNgFA2PYPeduRd+kgfbOgJiOuXkd&#10;+gnuaNCv1XEumGXId26/lAfTKbpgczOjXNjaQb7L2MaR/rDW0nlzHPbGgCqfu3ZlkNWgg4sM6y68&#10;zHxHbkxT1oUzW1R9fDr/LmalzCv6Z50ss/TRKPCsgR5sKCTbpt0m4+rCQNpKIDnjO91e7yFoBqU9&#10;JdQagVA7ZdaV+X7uwjn23JH/QS1gtwrncdB3mPPKDIwsT5vxVQSDMh/ygdurtc3KrD7GwsgOH6W6&#10;rmYv+jd9dVHdzDcDUhl5A7yeZETh4lkmJ9Tps4EfMzyVQQ80yyuDzhOzoxZKB4MwXgN2OfThNr5X&#10;Xd8MnnbOS3zODNIXaJQ6hJ9mV+j3RLqpu5BjpoP+8Gj+ufW3xk3em7IfkTeD0gajXUhXHhltKuMD&#10;F9M4z+d+BpY2ASh7/I8GaRd+0A9wJ4U12wwa6UdkDdRDZ36F19UTp/cbRHJ8BiZh+z9cEPWtJyvO&#10;d7eOJ+y63RzxDcPcJlGs/KPchNZV3vBgBjtM23oF2kXn4jQrkHfCVafxGAmUR0/nwVDOAiLFT170&#10;w9I8lrW5gw7ooEeNhaadMcoO9CjQB1SDBMUuWboIXlLvcaF1CR2ZOxOs6+nihPXgTRTRr0v8zj9G&#10;nXjFlztcECqILGb0gC76U0BG8UWtW2wmY07sJx6hoylhwgWBlAYoZtQP43Y+Du0IdElNG71WRui7&#10;NPcaOpjGkA46sA8yAHNlfw1KSfPkUxuk5l4vkx/Eoilr03lCt3sw6BKDscIGpzbpu7s5kYa4eOVL&#10;I/MVX/2W9a3b1zCCA5T2FCPP4Oh/D6J3EYDciVvf3DLIc2nUvqH20or3BRRLBmdh2kKhqRj6Gige&#10;zD9sf1q1g8NQYBgtlRF/QzMcBxiOQaTikxjulLrOYOXgBJU1bEibOzEzhVKsMDprgMd6jBOAZLsa&#10;U4Np2jDVqrod84YrQmMA4YTncz+Ck5hVtnTFAQVnpYQHYYhHmoDEnVo8Td9Hh0exvt6nTZREoxY7&#10;zVWU29UYtkrRX80jexvjPVzFEMXxCB3/oq1sDC7U42lrJRxPoocxPURrlU5GsQffTFv1eAO0cFXy&#10;GqD1XSMY6PkXY3ULADgBNNHXNoBpddKJ56HFnF7tdxbx4u1VFDHwKjJXmc4aSCxVYlCtxbBIP5aD&#10;aCOQ0dyN5mY9GtUhyngQ+QETnoeIPMeioJ/ikmcQ7tIYWuGwreD+q0UA014z9pulOLFC/I1eKjCp&#10;u3IBnsqcbUXrMsYdIF2mL9VFCYDWiNc1oB9SvjsAYMHMj6O8rkPfcW8c101Bhh+qGpbWPfGpZi4G&#10;XcDbqB/53a+Lt73pbfFdX8Z8XroMA/zRX9d5L/q/Hb/6rvfFO3/3vviS++6J73hbM7qXHmBWGQM8&#10;9QcBt9lnfiadx0vFLc9CpWQ0yiiYnfUz8Y7nHo//+qc/GVu/9z/SQAOgM0/bqT1dZQ6/gIYC/Bsx&#10;gK+QXyXTwKlpqB2VJYqiAnDOgRQ9OEDJyE/4f7ER5Q15bsC8oORow5WjybQVta1qlDenMQVIp4zS&#10;8Shm8BIyidBraHmjQGdlgA8AY4LszKaocQRymYfPMDRu526h1Krlesxa5VgU+1HiutwoF1MDNQA+&#10;j7ifzWZxH+Mt7hbieEb/RtPoMAyPT7ZMi1tE7kgYlIOBLQPOAtZVFgDIWNrlVey1WzHMbsds3oUW&#10;45gPkXxBD1QdA1zW816MrbbJ6NOqqMZE46IM85/bEZsYA2sUeDLMBMM3y7Tjamkc09f+ZLz/L4O6&#10;X3OaBWmG21/9pY9H9df/Tox6pRgNBykr1tUOxyT9dbq7NOypPK5Iaww8WQxVmkCo6wFejy0AuPAH&#10;1xUy8HSjiIiUoPWMntNfFGe6gd+tcedJRB4e0vDQl2qRftvAMK4do/9w4vLWJ9O6gooKGIsMbYkl&#10;PEnKQOBMA0LLpqUbqHV+YBF6pfmAAdD41kozi0x+tPZDCZqU+LxUrEcXgLrufRqAj5FC7l2xSysP&#10;gB9rXYh3J+tW/PWXVeNr/sJfiziHO2P3ZyfxG5mn4x//+vuj+O5rse53mDv6kd1KWx/HRRwVaHgR&#10;3TUunI1buUbUKlvoeuYXEFPMHsbZzElsLW9HbXQcm48B+Br/RQzBCJ11G/4sxgmClWrIML9tngm2&#10;jl3mKld+IWrwv0HhxeQETWt/MfrLQvShn1urdTRmAM7JeBm34ZvpwSA+ejiPzo1p7A9eiAJzvFr2&#10;YoFeWkxMQwewc6+nZ5YbjXiojCxdKcSX1Cuxd6EWZ/eKcbXGk5obzHUpOtB6vmihh6EtjutyPkLv&#10;n2ZLK0undZ/4DNAzqf6JGFQ+FNObB1yLvMMkJeibBWTvbBfRm1fjQx/52fiC9q1YNd4Cn53EvJM2&#10;LsVv/tKLsfX4v4zqhTNR2GMu49GY1j8dH3i6G3G8iAcuVmOy3IrF6PnonqzifGYYu5fOxJe8sgLw&#10;+5KoALjzF+hT7f5oVeEpaJopbaR+piwSAaayi2Rps+roqBxgtlRppQDb6bIxY5GXPIJ7PItJvxvz&#10;W/P49/DZ7NqluHGuHz8Az1QefH8UnhvFQbkfRx+oxy+McNRPcOTg5xoAq+iYmYskTzxbesFiOEzo&#10;Mn4XbArb5FtrxmSzRYAFDiE8zlXoWvCBXOwiWQIoKhFsmmKF3RUgoXaS/IvyPd1s5eEhyL81q9ze&#10;aWkCv/ZCtzm4jdS5X8IzqV6Y8je2aDTfMyaDbq4ArzPwM7yYgA73KMJmu6U/uIdPeS5UpF3LYkDU&#10;U/2Bsarc83nx/a88G/Gy+3zyZ1//n15DQCPm69rBP4j/8Cu342Pv7UT3qQ/Gx2c6UQLaStKx8m86&#10;BQy9twAv1Eqvizc+so4vugwPb26lXQMF7NLgzvPx9zPN+LpOMzZfUYpztUK8gL2Z1IvxeuZ/4lbz&#10;USmW1yJaj+IoNy/Gt76jH9/T/kB83pe+MT701Cpul8dx/Gs/Ez//vkEUlXOcTotF66TOp6cHypgx&#10;O8PRhEvSolkR57eu7UGf5dCzmSR4pw43/4EtN6NRX8Wbzy/jfPNy5B67HA+94Vvj7JXteGA2ip/6&#10;nd+Kf/3jvxQffXo/cp2PxrJ1Nh5AV2Q3Hojqjcfj4y+8CC49G1e3Pze2vu6N0fyS/yR+fPah+Iv/&#10;+C/Hb33wWnQSrsXi1NtxtpKLEX3r5KeRGS1wTHKx29yKw8VmrOYvRuZoGjN0oQGJKrht3d6ij9gs&#10;7FO+OEin4uuUCLwyrVXM3V0BbgUG6Lsiu5XThcBBB5PO50yQW6Usb7EQz5R3FdfIDrgYGd3yAAYw&#10;3xIjK9ZeDXrRrXm2aSviZD+OkL2U+QIOqDWRqcYZ2lrEFni3eP5sNIeTuPXcp8CELdrFea8u4vxe&#10;xID7lqPtOL8dcTRYxj72szXArjAX4zPYu9voxG43xnxf3W7G3mwaL/aQfXyM+hXmijF7CmFFT3hF&#10;X/ShTM2SjmYIBXgMv8QyJ2uc/TyYw2wYHS0ew48p9MQWIPvyRlWdBG4yQx4VSzPl5By7RXOKflpB&#10;q3XgA4zQdTj7VefpBLuStt7pJK7AD+AWg1g8RtyR7Ak8lucDmk3BJM0f0B6sBn4E59CsAhKYq5QV&#10;tTbgj+Nllvxt6O+2+63lDBqNUlmZ5NhN6BP6zIyncrEUxRa6l7EeYGYMuuh4F8yWgBzuxl/TmTK/&#10;L8DhfbEOf2enGmw+rNOmi4hgjgb0mBXBkYwhn7aQqUSl1Tym0M/5x81IdmAFf7mGsV4XgL7IVB/7&#10;wPiSw59kHnqChYAp/KyZ0JwwpPVVs8yHX8ua4p8NdW+9GQPomF/PoqS/KA+OHA/PqOHjQadMJx8d&#10;/jYTxNMRl9ipKbRN2yfhBU9+X+WG2BE6puVAN+mQepKttqzKOC0XVIQHFkN0wKoQjW14qGSwA58S&#10;vXCiLzbrRh+8uu6v03ZZ5cBg4irnVkl3aTWiCs7O5EFRzM9aweLexQCchx1cV5BLeMoFeO1W4Csk&#10;24Kis26oB/Gk01lhCkvOyJYyzBIZlWCWDTKNR/Noyp0+NYYuBeay2LZamfsxpGiIxIt1eZwxwgJ8&#10;okPPTybHxUCQffIVzZ7yehUykAiiYp91dtbwlQoYjORUOYHWA8swyVaOMPsygz7PDqcxUf75Z8DX&#10;QK/y7PbNhBDQreoaXSD+jFT7Tv3Jn5lKNtV3ZABQha/Bl+LutVErU8jgQ7fQZhZToDgYgZuSXoZ2&#10;eGLJNksPd7ShNEAV3lNPfTCDfYk/lQ5DpC2nAuoAGXj2CtpKRJ/LT2U7bVH1e/DCAlnLlraisUv7&#10;6IPJMT9w4szWyxsQgW5uMTbEZBZalC/RFAOZHSLjzCLPMFxh9luWeazD42YaTvCj3JE3RYbdGZID&#10;VwPduHCW+mfwJQXtGIbsYSkY6Y/YQzMxcQ6cC6NPwL3wDoSILLoViccmQKd0I5olGSd1FE3TEXkR&#10;8UXf8TGXePBCypZToRug5FlGgHhMCqLyX/KFDP6aVVpw/qDjiDaN4ZiwZKDtDw88YCy0nDLGPOSx&#10;ZKCY78WCZtHKCdZWM8o/gn5T7HdzIxdb6pB+3hAP+oXHwb9aENtzcXWu/OLH+hiD2Ulm+MwDZMyk&#10;E9eZmGAX5FtvdRwGdWUr9Z0vM1IltNves2vmHk5JosS4DF5aZ9Qs30Q2xrdCp6UwkPYfBdm2n/CE&#10;JysbXHfvNiKc7KmPWNg/bQLP1jUURqoic7RtHEmX1kM2XCCu029tDqOIiZ38TDvG8MIgNw2b8eaE&#10;efAm008b/M37jW/5+5H52q/9ivXTj7+Xv2FSOuepeZn8dgzKNRz3QWR7N2O0j+M00PjMkh+4YuZ1&#10;Vqoa8kollkY0RcIImhFZGTZl7cgcMHUOBoGl6Onp9hQ764jXangUjxolRRDhzLRdhF8L/K/JO4u/&#10;sWgwQGnfdxXplKmt41T0WgamQJSYbCPGFlmMsQIJcelsxkllojwc4AGe8RAWcLhVj083Md29SWQP&#10;TU+lgWY11XorVABvPL8znEe2exw7CFehcjFK921E5Sr9mFfjzgEM3UXR87xGHYW86MUR2n+ybsZu&#10;Ix/b0PFkWo6nUVajkxfi8w/G8WBtM25f2I7nSx5DfcTYmROe/+LBLJ4/WPO7jqI856TDNKajY3S3&#10;UJpu8XGyl4Cfcxi1rYIrQDjPdWhdrGHUAGkogsdvRDx9uxPl0Y1YjFFazMtlBLq8W49RGUCL4Vh3&#10;UEDQXfrVZBLmsLQJCzP/S7hjBr0NC5zHKJo+WZShBEEq7sogjnKDeKGLkPdc8UF5F6/EK2so6EvZ&#10;+NxKP64WvjYuPPon4xVfAufu/PEE3BhWLLrviV9+94fine+7P7703ivxHX+yGt2Ll5hnBfJ/Drgl&#10;G/aZn7KCwgybpJVMTB9gC6C7+lT85KefiB/8D5+M3d/8YWS5meqWdQ02r0o4/Fw8G0cNcBKVcTpG&#10;OgC+6hzrkZkF5jaETDK8+ShDQ7cbJGGsAKwAbdX8LG7zvE4XwAM9CzsAKNBFEUdhDDKcn8zSSV4W&#10;hi4h9XlAjM5wsYZC5PGrHmC4ivGHJ8cArjG8JKBSFVXR7oUyfUVWU7aHhtXoO4NerxtR2ESO8v2o&#10;4iTnCq3ouYpunqDzPeK5XC5oqqoMUGaemLValaNLA4XxMAWcSvB2q1mPk0IzTo75DN5xZdrgQW5R&#10;xSjoNA/iWOAkgeWTfheQBq9aoBQFVQagtOjbBKs49xRbFPWqWohLGKjpI38uPvC9WP7P+atqhngJ&#10;G/39v/7xqPzq347BcRVFOgEnc92UWePeFHB3GgCBaNQEOL3P1eVkiDEQbiMTEHIp2pLhoosqALJt&#10;BPt4XeLeWQyZxBWG09VxJ3QNWHSVPZ+pxCbzU0Y/pJNH19O4gc4rTgcpACIQNmPAAIIdsWaAOmyJ&#10;rM5BVjNPX1SArZ8jLVBWbvHQGGfQpXOdKMCF6c8GV0qlMn2oRaFUiD5zt+7fwmh8BshYxM5CHfmN&#10;U2MDNw+mzfirr6rEV333fxaxdQ+fnb7k80L3Z+K//9mPxcHzd+IhgNfqwhn0aDG6eWS+V4qjciHG&#10;owtxbWUlu61YAjIucl1lZxSP5saxl+9Evd2LqztQsvxIquXSB+ROupk4ZiSewDtkLB4Rv1oBfKFD&#10;yrxLWUfqfMQEAcvkPR3wOI4PhjHtfygWt6c893qMjz2BaByzk2Vc6zKfwz7gfiPuRVdWdjbifK0W&#10;9d0mjs0jUXl5BRn4wsjh1OXbuwCZMkYckJbFufLgEvTy2mNUNNxGEwHXTDnO1hpQDVhxJRx91QIw&#10;mmHo6as70Dr7si+MyvFvxLXHX4R+D0QDZGJWgLmP6/I8fv36UfzIb3wy/nz2JEa1V8TvM+fLfj1W&#10;lffEsx+ZxLn59Wi94pF4xQQ+Kj8Tw2cW8b4e+jS7FQ9cuBgHu69xlqLdKsWV7XNx8aFKfCGAzFOc&#10;PY3WVT+3qii7OUBStlBNslcGCKDqUzZYztMaAZOF5EBcxFjrNPtdxHV47c7hSfT71yKP3bgv81Jc&#10;QvFNzlbj+dxXxePYxicgy+ruf4zVky/il+8n1KCPUkhORIMJcyEMPQaw45HwLWNk8sTtaYEKGhfg&#10;75Tqj+1MtpSX9PVtQDVlofM20OIiWgWnNQszTJiVrDKJJwXXc72yiCVBDpVPQQxilwBhzqwF/pnt&#10;tsQ+lwG/S3VE4isepHCiY3kS/XAbXh6dw83Kpavn/O6BJYLBVL8EXeS24NNT2tAZtCHm4MExA+B/&#10;1YWTOPfwD8WZ/z8+jfR/7csTuQ/AAu+783vxKz//qRj81ofimU+9EPvDO6i0EXOLjXH11n1T6D/r&#10;pBRyozhf2Yp7X9WK+j2PxWtr4D542a1cL8yHUX0JbTLMx/vAUg/nLsfGOfAN9w4HOHXN/djE2apc&#10;uC+KrfPx9M/048EHfi8uvezz4xfpyMUrr4irH/1b8U9/9nZUXnEnqu+dxK/2sEUzkaU8q26agnvG&#10;6AKd4in8q92DV+DVXLUe9WI9cvSnKs/IkMigJtFsoGXuUhTuOxtndv5UbL65Ea9GcF58/yfjhU+9&#10;Lz70wnGU9t8X1c2dOHsWG9a8P0bXnsaWPB/3fPdfjF+7B338lvvhwzdG3H1v/Kdv/wvx0739aMDT&#10;kw44c7ERe1WchO1psmdb8G5GbwXUcsjYVv2XYg/M7DamFfZ54SEERXRWewPHEHt00kvbfy6JcZHx&#10;F5HTXAPdh13cQO9O6gascsnJccVfJ2YNZsiVerFZL8fBsBLz6ipaOEsLsMdCuywOx8n1RNQmfcuA&#10;b5YG5wDTZtwdM/8lFxXxqHPbyGJJDDiPja61OGtxAbv+0nOTeIZhZDuQspWPe+8vx/G8GbMh8obt&#10;7M/HcbSsRwv7a3DnZDCNWrGHTa3FAOenfm8V3V8GA5dj3u+gB3ORb1X1zaIs9lqAWZpukQTjWo8R&#10;3RHLw4S1JmYFYWuBo9hNl5lAI+iFFQN3e93SOpBgNOuI6pcsoZOBJbMi3C645tpxKlQ35t3EPzjl&#10;kzIO8Xjdixm4qWSmLMq3Us6j27Glk34sjEYVKilglGnybpVj9TxEWN+OEvZsxYduObXupbVe6+IV&#10;bHkG3KPeNwB2fIxmy3Xxb3JhhbgJOlcdjCOVcKoLMHQx6dncbBodAdtskHY50H10HljDSBs2ugAt&#10;LPszxuPzMLYCfGLwUl9Kvy+bg+bYe0vQLEYQy2BIgTlVLtfwBbySY75zBhNoSyyXDtlaDWI6pBP4&#10;UisccXkqZYW5/lMAYyYvdBxzy1XM+jGfmfEG3ypLkNS9Dh5UEPXNsDSuQdQS9F8bcJ4jsylLTRwG&#10;bzE+dyV75GW1gMMKZhozv1kjd/g1C+R66YqunrvBIFMOx4PoOHX6oY1T/izx3QKHxphjrQL/lhpR&#10;ntej2NmPu6sJ9oU5h8+jdxSjPnilAu7Yxmby+aCH41+GVmew1SvwEzoubY3rIC9LsCiYfu12NpwB&#10;7eRpTXHGyUSlmt7wk6d9ugQA9MV+69wzJnRASrTGpqXafcw5asmHYj/5mQIE/MxM0E/SHTkWWyGv&#10;jRRAq6QAggkAZpwxO6f4FtsvCc0kAN4zJ38QcANn+3zo32O64Ya0oJUt4afDz2selkfPiCvpCrSn&#10;H7SR6p2lFWzmkS/cxQakTbpxZQkArrH2lYkcRk1lBReS3YUmLcw4zZbxIbXZ+CoGhczssaST9aAX&#10;iymWmXax1W6pNkPezDecHjtJBz4TdDYIji0HYAjxwoNJpJUfAVaSfBhNSaTkfrthfdusARGpwxwZ&#10;H5D+NSCPjRfkE/0ExqfcWqNxiMDl8aU3GONqazPVOCz3J9EdLmLIxKxm+O6yWzXAypClWkpZgamU&#10;BhPkbhQzqwwdGChH9UIbnoUOMXgtdPJAE+MTlpZEYmOIzAwNnE/GMTUi5LzDp2Z8Zi2VYUajpaoc&#10;qziLNsy4NPKyYA71c1U/WbEa76U6C/43mc0OJH5zTukHt6eA6oRnzpkL/USxmPSQeGYX6kMmH5Bn&#10;q25TWRBorI+bcBY/xF2zFf4P36FAki+wQhcXmHjlbo2/nCJSPMNgcCrlgX5yHjPomjXKABONX7ER&#10;ZXys0hR/YdpPiyMuiBhkZRQOINHwdDEML9eJNfhLP1O3IYbDc9xJpvgjbQ/1pU8GX7vjUCKtF+BB&#10;eMBMxwri7OGCDBa74ZOgN3SWn820cxLcpZF4mrGm013RU8pC6hfPQT2gY5kPeQra5hn/En2m/Kbs&#10;VzoDiyZboY9o3ASnPi0I56ENlIeQmXjDV/6TyHzj13/F+ud///eTwmxw4WaFhhvtGNVLTMI4MoPD&#10;mB/TeVclGLR6JqXwpRmlv0469PXEFxWQqx1Jg6wFPfyg26mAoMqAm+UpiaGiSYU46alHz6bCfAJ0&#10;mMfTPtOkcU2ginUKlEWp7FYSxCGAPcAVfkdgZwjbAiPhEg3dgfFdlXei0k2nXYXbNCiYFp7JnSjl&#10;eW4W5+jkZZze+Q4ggAvNkuuh8O9Oc1E4qcRj9Yj25XJ0tgrRhaDZUTcGN9cxQwltYFS3AZWT5SJu&#10;HzN0GHcbbbhRXEUPwXoeQZ91KvFobR3nzjTjaGsrDlDqmdmtGB7Qz840TlDonR40l5skBzSxCKtZ&#10;OYUGwIixZQAdm3B/waLArjWsm/DiRhTbUGJZi29mLC+n3X/VWcc7XuhF/tbt+LSnLEHTjSpzV2nG&#10;Axiky27pw+O5Qz8zq1ZKxcarxGjCeDCvJ0oNoZFB1136EstyKj3gpLRhuFa9GIflclxDaAqdIxgK&#10;Wtb34h6DIVvteBDnqFn6mnjk0bfGF38BbZ/94wm4gTHhog/Eez7wyfjdD16JV124FF/4BZWYtM+l&#10;gJpd1ab5UoT823tU2Bac1QB5ZPICowWMjb3FU/HjT38y/uZPfCLO/vr/BT5qxxwA42mUAg+dQkP2&#10;nlgTBcAXJE+F/+Fnt34cK6x+pkYqocFRAAaP/dNEqNOAM3MISCkB9AvnmEusXm9ZjMloFNPDeUz7&#10;riQuEqhSuFcolyaas2paJ/+5teHztlbxOhTAr4A7n+hjylUU89MskxVafAPeqKAIx4IsrLpBqVU1&#10;HxspawvJS2JaZc41kAPEj/GMSml7q6vfZWUG+ckg80qT2zKyWF8wTpQm1oYQbwHoUbJNxlLjg25m&#10;HrPxGX4vRTbbjRrG05WepzDi2YM76GQMRw1wiXLLI88VwNoM4Z1lAJ/wcx7ey2GAh/O3xZNfxrP/&#10;8x+K8t4srk8q8QO/+fEovPvvxtFxGUU1gj7LOITei6mGnBc0dWe7vbc+RSqQDu1UE64wqOBU1p6K&#10;ZfFQbVqJZ7cAET1oa4H5lDWHbCZ+Ub2AHAoFDAjguFmzboWrPHyOzrkGvfPDPjLPHGnEuB4bxbi5&#10;3wivq2T0Y0Y/xvRxG9kt5muRzlqYA87pmPVBPLXTzB1X7jZkUOQrj0NlqpNFc/uAkFX3bsxQ+K5m&#10;aYQ8eSgLYHV7yqq4Eye1M/H9912Jt37rlyD+m5Ig8Xl69X4l/vl/eDJuPHMjPucxDMvZL476csDc&#10;icZeGf3zBRzRB+IOskz3k7Ak3Ax/lLDS1XkPAH031iO3IAySXtaGrSG2zzB1fMz8luDzAkDcrYWe&#10;hna3P467OIPjozn6BiByNMHB6sf0GJ09vQOfcH9WI1CPLI5fpnYVHijGmXo9Ns424y3NcjQeORuf&#10;i1NXb1g3DiPDc+fQzBWwLn1bDJAZgysAMrMzDaYoIJ5SnQP8AEWSlu9jZO92x9GuAihrVzxLh/Eh&#10;K4C+MzhFt66+LB5/7qei+ssfjsU93x0vlrpxdBtQOnkO4z6IW0+8J57/6Ek8aKb0xsuiuNPCkT0f&#10;q/2fjyefxAZsTqO681gs+jiEs6eZ0mJ81WY2Wq/Yizfsnovl1oOA5GmUVZhl5gd969actGKkUQNU&#10;nS5TGjJH30PUCXLTKjeizqAHfo7xKsrECb19lHllZAbn796KJ7PbcbN+P9ddTPb2ZTR9qfjLsf74&#10;UbwweiIef3YdzyCnWQOQ6OhSjqfwFpOoY1z29nfrogkSXFVOKfboDwOpaZlPECxQRtYFeWnlGZiM&#10;kU0BdoUsDYm3jORWgjxvF7Xc1mLAYMl8J6DGM3PoJHVQYjraMtCRTjVGGbvWlpiMMaubrdnjNo9a&#10;6rD6EMef69VMrnTSpSRrRWTVbRMwIo4GNlEdhp6Y0H5FlIZ+6uOJFLFNYoHlqx+J7zj/xXHus9tI&#10;/9e/TpiL9mH8k+E4Tn70Z6P73v1450udmBz/XpjN7cnDGZysrKDQSTYIh1O2WV5E875GfFt7J/Iv&#10;vxy5wmYCzfs6kzcn8e9nvfiKzrNxduvhKF8txXC0EfO9fJzFUAvws+iigdtTs/fEZqsaHxwX4+yl&#10;h+K+3/+/xj/82CTOvP1/iKu5X4l/87f3I9v9h9heZAkneLWspoVZecFTz5YTnGz3+mGsUyYlOlhY&#10;mQLghTp9b6asJ1GhvGJmZM1M/2YpdnYq4L2vjO5eJ9pPLGI0eUfcnDVjexuOLD8Qd5+9Ft/+pZ+I&#10;Cz/Qj+88LUN6+jr8QPz1b/vm+LFneimjwlSDVX4zdrbR8blRGEMqg9uy6Dzt0u2DIhjxxRi2dF7L&#10;acErs0f/9faWZxgX2CFOoo39PwHEr1s4SeAHsfmqVY+TEfZtYx61IxxNZKGGY32mtognelw77EXj&#10;fDlmuVqsDhc4ui5IG8DIJyejtBqBYUtRaSJPOBA3wA3b7ULUaPNGOnVcG1KIR9vILvPwamT7w4fT&#10;OEBv7zSg22wRdeTy9zqawky86f5S3K42YnatFx+nvxs4j+dWtZi42FQCV6CfPD7UkxB3dHJAY/m2&#10;2fLQCMfMbIxp1lPioXfyEaboWQNk4IkNgzSokdvdGMNvbh/L5E8LwddbudiD74b8joUHf4GPwEnW&#10;gBIurOcjdIvuE+PEwdWorfrL6NCfEnbFkjhuoV+DfTTPEzNC9irMD/yCTSwAKBbok2XP7DX4ZKsa&#10;D8ArQ/h80Z3G3U+j/9D9FRdBxRDoK1QsfFJKi7DZJuhqno0OOGLKHMqS6lb1WRlM6jbrBGThS30m&#10;A4oZdO1MH2osvmAMk2FgVjElfIfdqPA2IKV/G9l2LPE5qpvrdDK4STRu8Z3RD7dylejXHO9/iX0c&#10;j+cpeGSyRMrksX/yPu3qp+Wg2RF63PpF+q9u9VduzA7BPEi6BILST7N94JM5mLYLn+SLYELAshk1&#10;opixY9ouhSWiMy5y6ozSiBlsHnZgtuHCPdkFd/fQV2h3nhn04KMT+waWnEOH5ZB5ZHzG3AQtxvEy&#10;vVkcDvlp0AAsls3nogFfTOmDeNjAx+p8La40q3Huei8+hMyIJ9Ku0JNB2u4dVxvx8A54A//2Orxv&#10;GYfNGrQCq87EG4xvCRBZMikioYVBaXCOdtBAi3Sz9huuVko89+ANi9snG26gSdvEfCQcjv9gbW/9&#10;VVQddDnFkhj06ENXgamnTIrHSzLhHF9M5cSg69pE5gSx5IVz70/aTvfzloRGKFBbYBAwJUyR0bfs&#10;w4e5ZVTsT70SDTBIHsYcaaedd8Ykfxi4yCALngo6NekG25syqKBV2QCoAaYB139mDtyxousI0XkW&#10;P9Fx7opYgRE84MjSAzPm0a3FJfiinJky7+OYuxhQKEV1xBgWw7TjxQVTF8s81AgYwb3ieeYOHsng&#10;K6TsVcbgAu8a3J5kQdztcxEat9D6LwlCxRGBu46XjOk4ZvDFCsxlElueCXNXT6oFTR/NxjeTMY0D&#10;wF9oYM+Y93m/mDIarVc3FL+DB1vMaa7YBsaig+iLPDFDns0ENABuLCrV8aMtm1du+CsFLFPgCr7I&#10;g1en6M+xmHRePF3MRBfrHjhG7abBKrE3rA89kCFxD8OXBCZmAeTChX6DzAaJ9TH1fwrOiQ93XOIl&#10;I7PwhzXUxNFwbIJgXMqL720T3VNABg0G+kAPDnBrf0oacF7gQ2WlgM2ewuBjsHcG3nHbsdjQXQYp&#10;0OeiNg270OOiCE2EJ9pbr6/gXMILQ2RxwYPq6BEXfZaTRYK2MwhnrX37RsdTANmDPIxb4Io6vfhm&#10;8LnfMxZ3TJqpJ/Z32/SK/tuHKvMkb4hBV06o/rFj5BlCE7ckLyvoIfi/rm6G/y2/MEVPZZBzH3WK&#10;Nfmn/qXPDNcE1sTfZi+mjFd7yn9pSzz0wVVkfgzIL5PtVembQcesnBLcOTYYiW3R3r75a/9pZL7u&#10;bV++/q33vTc5rApXxfTtfAMCoaBdjUDShh2U/hAG418ORwYZSfUczjkgjEm/HTGkQ1lPxGQg1j3K&#10;TngbpIApiygDV/HlCZXGFKJnGTRzfsqdEN7ooh0zLmfAR8HvQMD1AAIDFFIqM8rBvdtMQzLCVUa8&#10;LgE+MBJzjJkMphJ0dSeHlOUYTxIEGH4NIJOQ6ZQhqLiASeaAjI1KJnZ28zGvt6M/5rmjTtRmA4BI&#10;Nda7Z6N1EcbEZ/Ik1pP+JDK3D+L2dZgFjklZLmh/HXhrsq1QPFm9DYy6gGDLmUSYs/QzU2hEttSA&#10;tFjbBc5ejzYQbNP0pav1oJC/ZNgv0G5jsxq57VrUWrTXrscOICxlufUQttEQ2h5FfsBEIphfjLSc&#10;WVTjV5HwjwCOVyf9+NSQ61Hiu3BeFsC7u41zuxGxCYHfiITOKxfj55uZGCyvx8X9SezA+EeNedzq&#10;Z6NwAxpx3TpbjTbKuryVj+tcexfBq45QYHS0AI0e0+hf3YgXGfN8H2XV68dB40/H29/wdfF9X02/&#10;z98LAf7orz5vC+x+HCPyOMDyAWj70F4h5oBAp9uXfCNnSHJfKmZfBmrle31eTCk8gJO7ejL+/bOf&#10;jB/8N5+MzV/653y6gaFCiGB9HTsx2YobThSd4TDOqHhT7jQCyQP2p4CPySiBEoMuUwVd+aAzGjtX&#10;FObZepxBY9XPnPJJYQqIwKhNAAoznWg6yExi8HQMuRHjVC3mU6p+Rp5C0WygPJqgsxePFtFhPjWS&#10;Klo9WuvObaJNKjUMM+1MmZezDQD3RjZuDuhDn2vgcVcg0soloNPaYpkySlEwi8CrtPIA3D2PIyyf&#10;buHuMp7nAXZlHIM812SyOuH52ELJtHnWdQ0//W8jW9lMJZ3IGeV5fBIezNwdIAMobZBAwgooGRVm&#10;pspzQHjrJX2ZYMAWgMnydvxbneLHPh6v/LvLeOlKLv7Grz4VpV/9wejeLQFKh8wLipwJNDiBnmWC&#10;UZT8VK+4lbQAz5aZVyQqAVx3GqjH8NWQJ2jNeEz3FWwXoJVKcgHwM+PCjHeUCm1nUmZhCfrXGhiK&#10;ahUl7krgMK4dMkezE+ZU3mB+uTZti8CREMO45UCjO10XedY6WugpT8wa+yXg3dWSlcCNz5LHWawZ&#10;JxBXA45KGLRKFJsNQDf6arUfTehc2szHDjL7S8zVnU+g2yY6O1vxmtpO9K+cj/1H3hT/qtGMxsN7&#10;6Gqeo3I/fCb+wftP4vnj2/FXEPD8I/fG+cIU+qH8ofUBdJt2C3EbIs7cIrDQ4To1UriiOAjQZtFJ&#10;361zLRwFQO4cQzICtHgc/foohifDWB920D2fitHRlOE9F53jRRx3caTwerDLYItatNG7l9Cp9TPt&#10;eKwJ4DqzHe2tq5G7shGF8hsjdnMxyW1Ef1WONnTJFLYBjOhinC4PNci7NWXVRay0mOpsaySuosOf&#10;3W4/xvQ4sz4PXy1oCjBZzwLsMcbw/43jj8Zr1tcjf+aboM0oPEnawooXoNJH6834hX/5k3H/x5+O&#10;2QPl+MSoGgerzRgWd6P07Azd/ztxOH9lXP6cFjocp+mFZ2I5+ETESS3mtXzs4oBvb745iq9qMm9X&#10;GV8zXuYK+W41LtC/dBoT8o7fDCCCntDB2mSZzBYzhMPA91p/YMkpkHLqUmS3xRvm5e8xeqN/sIyf&#10;xt5On30yOuiFt4LCdz5/P664L8wDLJ6qxt/vAzieRSdMn4753TG83cMirqLNMzJVMzkAkMgWcCTp&#10;puR1AnphxwTERHBmqrn0bl2cdNIpPGf9wwTsXGXl/lSTxuuYhwQjcICz2Fa3dMh3/shqmxOYBfAs&#10;4AMXzVBRqZ6Mdk0ZQ49p2VPNDK3dmjkUpQqyU5aF8oatZgzKeAYlW0AeBzgzOioWKS76nbYf4c4g&#10;Lwb5stDHuoho+3Qgitu+LKK9hGfUkdXX3R9/7cHLEWce5ZrPvv5/eh1B882Ig+GPxb/7yZO4/aHj&#10;6L70rnj3HfQCDvwaDJUBr7kVXGdnmVtEzXoT4KfDzGbcWz4XzT+xEd+K7u2W6+gJ68uO43B5GLP3&#10;X4x/c0/ElwEkX7ZuRJ92TrrFONkaxGvhmI/2duN92ML/E2w/eWw76h//SPz1x9fxjd//X8bfzv1i&#10;vP1fH8TsqXfEydlH49lnkLPBj0Wxhy6VtzQE8E6fdpZjnFl0XwEj4QJAOugDGcmUltHGrmWK1gqj&#10;b9phFJmZECkAYR4ouOd16PPjXCk+NmrFhifIl3rx0vMR/+DLO3HlB34tvuAzpEqv331f/ODfeFv8&#10;yxcQb2Wghj67px2tAyQ/h8OCPi+AQXPNEVhsDabCOe0sog/gKrf30MN30YnI3GALrLoPTpvi1G1E&#10;dVaIEQ7fuoZdedEVPwDkxmacIHsbOxvg1Wl0j1c4UL04z/if6CLL43nU3H/WAlSM21y+iOHhYQz7&#10;2AGAjgHGErNW2UDmwIh9MM8merI2m0YfsLGa73tmQFRLi8hv3xP313HiD9H3JXQNams2K+OkRzoZ&#10;n4HFBfTTtFKJNRi0N8Su4BdU2yVsqNs2j+OEn4VaEw2wMm6SeMeTRFHUTHA2HcjmCafF+TCm8NB6&#10;bAAV2QdfeIKkp4Cul+ACHPFSHd3DZ9KziF1tbODM0pmV14DLFuDF+UQHkPmc9tJJ4PV8DfpAT2hu&#10;1pkJbh4CUKwWotODJ2a92HNLKXp5nivHMO07nEeZsS7QN7N5AygO36wa0TWbYzyhmZPo3wCBacPh&#10;mSJ+y0aLsaSFBOyB+hRHM3m7qjedfHHjyn2GfImdTtsmuXdVrUUJP0Yd6OmGyyX6NPlQvKeDOD5E&#10;f/L7spGNXTNMpuM4UL9ndlKWsHIobS25s3KVWL2ujq7y/CX2YzKJmQEvFyR4Hso7rDeUwJo4DXyT&#10;xa6aDegCjJecbq8UvJSSrk+l7rAHsDAveLHHtXN+4tCulsgQ85NXv6vXHXcN/nLo3DeF7llTSxhD&#10;uQXdmcTpAN6YdPGn0f/Q0BN+MwVsEXT0QLcS/uHYLaD4kwY71mDLtGUT7LJyVd1IuQvj2A/rRRWK&#10;ZRzwZSyK85jt1WO7VosW475zaxlj/IfYgybYiMNbXF/Zid3zkFs6GODOtKAzfmu2m0yzmZ76DvoE&#10;Hjw1mS9jonNtMJM5VM9YHiGVLzEIwGfuRiqjszIA+RK4SttvgBVhPMWj9L2KPskgJ/IwN4dnh6zR&#10;UbKl86ALqY1eeR88Atvyo5FqggkgS4f8HPZiJGhA/oG0KZDXVCY8AY3uZAaV6M/NjJqlutPyhltv&#10;sdRpO/bSDCSnVccIQ56CGGDFlEVJBwpZ/FYXAHjeko7P0omd47R4Z809oCsPM32Bv5HXAeDbIJUY&#10;wiypBXxp8MQ6uGYeLheeGgs+hg1dDF3hLzAtiTEMbqTdaAwnAz7Rz3ER0O2BtM788hT76j3wkb5y&#10;Xp61PbsB3xp1NEMrhw9bBXutR/Xo0KdFeRBNdHBRHwK+F8fk0MvWgzMwlA6W4LvT4v2nGCg7XeMn&#10;oJPFSjwBMcbHAcMwHjPnzaZGRJGNTDrJ3b4ZwJL/uIQ3/4PHU5/9H39alsgatwvlzOAU48iY+Udb&#10;HsJhYFtcKJOM5BrwlP6hdbv9WD/WTELgV3iomyNPGV7ca0DIxzg3bne0lqOpOcZbXAhR9fBfaofB&#10;pv6nPvlM+wi9UxBX+2fAiv+Mxag7bDyjjTcih65e0IjBI/0ht2N7wqin1i9McsqWoupn6lx50ufR&#10;f5u2n1ITNcpn7uJinhmjATfppY5LPjr0ceeDmZtp0Ak38zv8unQnlgefgDPTSbb032CfISSZSDy6&#10;lL4QQwhgB1LtONo207AE3yACjB+ZAS8uDXiaCW/QU50sDzqB/Gqyjh85j6lfBgfAti4cGCX1QMGU&#10;M8GzlvAOlyuy/O/0Hlf2UikkcTX99YTjN3/VP4rMN3/D29Yf/NjvcnEhlhU6Yj0C04Nhzrwrg+t+&#10;dFF44yGNc5NHCi/xGDcwPPfuMLiNjTguV1P6eNbjxFEGM7yjLBNhH9cIZYnJqBiyzJvujyCOGRhM&#10;gb1L/Uunjyo0TIJznVJFGbj1D3IQ3MzmIYyU5R4L4Xm6TNZVr4qOwyyKY77j/hyKAv8rKcEhxPXA&#10;BkO8Hle9cjWISfE6CzZzJ0TNRBNB2cAgLVFUXdoeD1Zxjp9XzhZjfnUrCg2YONuLbmcSRy/S3v4o&#10;7jAUJynxgsyi0pSJjQowFp6SJqiM82PgxmyVvPl4jUrkN7mGPo8wrG4f8Hhra3TpkijoK7hmBwtV&#10;wpGr71XjfD0DM9fi7g5MinGsdlBiGLVYdiPXRxGhZI8Yw+hOOa50CnFvZRa3avP4PQQ8j2N8HmWR&#10;wzFs6KSU8/HKdjH+bDsTx81S/Dcoeo9uf/kIP7jSj9vlfry0D12vl08dcuZL+uTaZRxkwBQ0LACE&#10;8iucquVmNC4xHzjXJ3eZc3ikNjiJUfPb4+u+/Fvie7+RifxjynDT7ljZYIShHKUaJMxXVYUAg8Ab&#10;/HcaBecl4/v6A95fwGQqcBVVKhwJkNiMJ+LfPvl0/MAPfzC2fvWfQ//TjBQVUWYFwCoxpwjSGLpo&#10;KNsY9HW+CQCQP3NxoCEbnURuhDD5nR2gTyWkWVlzhdMzMtc1V/8X0YPvxhi0dOoOUilwSRzId+t5&#10;gd9RaDCTQYZ8oYqBrWB3h9EXIMH86SRMGwaQyv9MCQp5Flt4xxVkb9AqAqQmsTdZMoxqHKA0XVnw&#10;OsdjVpC41vRvjRc+Bu2cOrS54la0WjgC45OUnbZGrpRB0+8npoPpRGPpc8iUNTqmKF4N83YRY2DR&#10;Y1EZOuMZWDJ7vRPFqQbKeiX0sYpSra3Cui/bq1LcRg8MaPPiCCMO4PjbPCi/Ohtfcl8jrn/fD8Vf&#10;W34ySr/wy9Hr6cx16Tf6n5nP4PwbHLTuSg86uEKU6j5CP5+fVr24Vt/blOOSpzJhENJpTQJf5rUK&#10;fcvlEmNijNAqKX4m7vQkRBR5phDtGkDeQ2AEipi9uyc0jGMzow0dk6IyrvFFZrUJrioZjEMi0jWQ&#10;hHn0Aq8xqwLDijyvSps4DCjr6n0AAtOxcUJ3cD6WrchV70b1mMlB1s5u4BTmB7HZuxNP9k5idms/&#10;2oC8aisXF3KAz3Ylchtvilc/XAcbfnWcPIRs9OkifPo89J+hfHfcKtH2NKNhjACYi9U+U4gxAtho&#10;LN2a6ZHmpzwwBlhYg42+Tg7QSQOTGuLmdBqH6LvhUT+uoaPWwwJgk/a6fXTQgPEyUPh7WW7wrC1A&#10;8MvjzKVqNDfuj/vOV+PhrUY0rlbjjUhBhjHV4NWlAHIFsJ6tY4Az0B0OACvQMcPzl6UY5RrMN3PB&#10;PGYWBzhC6HWQqsEXT6w8gcnu3rkdl8rYmXvezJRZzBkeRBdZk+SpVSXe+aF3xzffeTYyj31vfIR5&#10;e/76OO4cjmIXgNzBAb3xzK9GfflsFKoX4jy6sIIOqeDgvfvWLHK3ngGzXY4zr8SJW74sTsa92Fnj&#10;PFzcjG/cKsX2Q1Ucygth4WkdvRIOxkYJWQE1u/Uzb2ZZpRAbbj1x6y52EpXLC36ljxamVrDEMx5I&#10;N8UuVen3AKDYH38kZk/3mJcPMt97cQ0ZXC2+Oo7vr8ec+XVrwvLpZ2N+92djcasfzzOfnsSlU+Nq&#10;m/seVtAprWSr7MwoMQIq1wJIUoAd/SnLqxQtBG7qvivS1uZwm7Rgc22AgN8zLoZxnyuGAhcLERuU&#10;E5TkBErYZnUl2i997xhTw3omgjY1mqvZ3J+2esL7edvgkhzPS9sE7BKyYuDN7vFY+mOfkalVPz3H&#10;Ff8svFGkP5mSfUE/cm/ySNY4ebMStlHNP4yCOhlZVLZ1Jt/wVuTo3D+Ihzbs22dff5TX4i6Ozm7E&#10;706vxSd/8tnoffB34r1HL8atTz8fs8O7yfnOm4WQbbtz43RLFZ4VliJKi1Fkt+txz5mdePTSq2K3&#10;dsDn6OHSdiyOp3EbYHm4fjyODl8RLweszDdq2NoVtiwXd25sx43BcVzdWcbmq5ZxaaMQzz9fir03&#10;/WfxqvKvxn/zUzdja/Qb8cjXf3684oX74uCX/kL8q+fLcXuEE4dKxTqkwG0m6zYWC8wjA8NZTOF9&#10;HTv7V8BRzbiiildbxw7ksAHynoENbYe6R/ubzYE5C/W4b6cctVdP4pX7pXjsi+ax8RX/Oj6n3+Fh&#10;L9HGNN7xnufjN/7234nf6WbjBWzUdn4e91xqxdNdZKA3iCq2yYBGgbE+AHboupAGpjRwvI/dP4Ee&#10;RWxsGYfH0/WLQJNl4UyMpsNo6IUgXy9At91xN6rn78GmRlzIDOJKuxZPgAfryztxdV6OD2AzZ8tK&#10;OuipsYWMZ0rxAHK0fzyM22AO8bHZYAtwbKWCTBooQ5ds04cmn+ew0YviJCYnmTjQ7p3Zjcvo3Hx3&#10;jC0rRR3HZgR9jtFNQ+yPcldx22S2gsxCUzE8PkLBLDUL4qzKsY9uNyCVd7teCX2DPvEwqgI6MNvd&#10;jwPaKzfPRA3dPcUurOnDlD4Vc+AhnDP5TCfZQxXKVewYelLnIM9cVotWREavqVz5z8X0Gc5ZqvtF&#10;+yfoqBr4w108LgKawSG8czdDkfF3BowRvMAwY8zPeRf8pX3CbpWsrdrYjjkYuZ3D2VowlmP8mwUY&#10;HPqNwP1L7IC13MwO2kD/CFPnuY2EKcwitnZWWuxgrgqCFRcbW8yBAB7faQF/rswG4k/pYhF9g1Qr&#10;fTB18zSb6pB5yuUKvLcNbauzYhy4FwxOL6mHGYyLJNbKXIHR0vZ8gwQ6KnqD+HULdL7BOE9RBIzo&#10;xzJGcIr1eQFFZk+btQJAS3JgAChfEFyNkl0Y4h8twJkzca/RE3g5TADAp1uVxrEsch90dtFp7uJm&#10;eZp2yay08chDdggtwE9l/JQKPIIWZ6weFIK84aTKKpmStVwRJ+yjh39YdmXs4hn+xxqb62EQGXg8&#10;51YG2jU4Y8bSlOd4aNk2jv90uhHj4iiaW7wZy8kEjDzuJzvpAWP7PeQuetHQjtYrKZuHZpJ/mgcX&#10;NcC7qww6DEOFBokKOKjfn6aDQCYJz2OL9PTkJdgw1X6mXQM4LoRmquWkT8zcG4ldmUwzyJKpTC/a&#10;FB8U0T2CydFxzJH7dQF75+d5+I6PXXBKyQO0oXmPjWzsOXW3p/E0JDGIk2IhPKsN/2Xd4qx+g4cN&#10;hi+Rs4ZYnTn2dFRp6kEj1qGz/rCLDHqfBmrTSZnIVx5/tMLzxCy4BNho3sz9ejA3IS8lJ8CC9L2I&#10;rkfOV7OYuI15MIue9GHMFXjI7CO301qTzGw14YGNISIyXdptIsh314qZ9Qac3DUkphdri02sD6r8&#10;ul2Tm4TeyAn9S7EBfofe6fAFsTiYyvpgM2i0brSijRDm+92Y5MGfdkY+NyaAvKRF8DV86nxoA9C/&#10;GeZ4iUKE3egn2CXJayUFKrPwpAsU4q7Tf7z43b6n4vzwiVRMnh3992CoFDgVa0NzM+5nCzOxaRL6&#10;Oj+xQF7ExT6Gt/XVJIqB2XRyKa1ZmoMJQp5oC8KZoe2iJ0YLDnIyuI5+pp00OnlGncTEyidzy+Po&#10;Ny0xEYz69Bp1AQ1llDf9KHS3pT3SQW3Yy1MwZqCIZ6cVWJEej2I+3JGuvOWQs+Tvgnut253q86Kr&#10;a7CzpVM8fHOVihSiyGg22VMGqk4zkEpvU+DOYJjqyWu4DexGXxmb0yRd6Qa6nO/pt2MxacoyZCnT&#10;DtpKZ7iDi5Bn6SYt4Ynk7zPHjE6XAlrwLGho0FTvvKg8gZX1i9x268ElNsA0pUBjOgiBj7iTuaF9&#10;5MJ0RuvsG0fysE9MDDQTK3CPpOVq2cp5z0AXD//iCfRgjqwt441f+d9G5rve/o3r93/it1EYjcjW&#10;PBWHCSzg6GONpj2My7QTE5w4/G5aWabU0cW0irOA8TpL55ubKFgM4mKIEB/H0RG6o4vjiHI0mmix&#10;SVPnPaVp3VyEi2ETlLuG8YT5MHqeF8jL+YlAEJLJc3vNJkRzEjsFnBIonx1jhJ1DRibxTGuUQYzw&#10;CkRyEKUBo2WxAyMM3MSNwhbokzUR7GTIEuswMQYvmDTlGOwBj6Iw+bkAjDSrmWjhEC8am9FHqS9n&#10;3VjchiZHEJ/W3KNtVpKKwZgPGorx0320gUfVu1JnFo6Nqwy0C57qktIQC4wQw5gKF455nl1MzMBE&#10;QluV5SZAo1gpR/VCJXZ3YXJms7cPXQblyJ+ByXZQDEfjmNxETWKA7gGYVTAOMqAaZAy9DlCeucEA&#10;Y8cAG4IoU7ExVo1ytAFxFndt46TXQaa/gmJ9+mYnKje69FslVEShcV9tllZjllGOexnP3h6G7CKO&#10;NopnjvK9Td+zJ+MYMJ/zRSM2V6OYnnl7fP1bvia+90+hGc6+PNH6j/pSL8vMHf5npovgQsdVRfSZ&#10;6dTmpZeC7CuxBO8hc2XQTX5ZF2ZRQ/mczzwe/+rpp+L7/sWHY/eXfxi+aCdBc+UnB0hLhR8xYOIV&#10;J6XGvKgwFKQsoPOAn4sR4NPAMQbTI8DRFFGqww/QPutqKXRF5lAavRiPXW2Fj1AES4BvWqrCCUjb&#10;5AxmYbiygNvCfAIrbUWm2UIUjqPXGUZvmI974bMzZ7PpIJPZEGDhmFyRwqKawTbBMi9RKwanTE10&#10;8UnnX0ORQ7mejFUoIwAO/FtuRZNxrVDQnhKeK80CsUT3myFiyncrSrkJzvEwRinHHaWBI5HtovDm&#10;GA2DaGikprIHb7Qt+tnYievHGMzDGzGb5KGep8jwEDtSnUV+MEVRwrsA8hT0hL9HjPnfMUEGxa5U&#10;t+N66b+Of/rqT0V+60PRvTONaafrwmkyPioudH3igYQvBSjpb+VLQ30q1Tr4zroOnwrcrFptpka6&#10;jrUvo6c8Wj0ZaGQPpaASYe5KydloYqw8AVbF7wMOAJOZ2SQ5+gKD9XgG/pT55qkuBsQFoDBe5tTt&#10;I/fQVgnwtklvCs1p7MALM9rNzprxLLppdvtCOqxlerAVt6pFbGs9xjgiu3Oe++pafNMO1zbqsdmc&#10;xS5dLGyO40Ecr1Wjh+ExqzfHoz0hiPkaZAIXL1bw2mxyWrdqPXgWkEN/Gg9Fft6PMQpmmW3iaMLL&#10;00l0dKLQy/P5IKYQdj5+Nob7nRidXI9x5yb3u92oFyMctxljdkWyAgGLtYtxmT7dU5zG1rlCfE4L&#10;Xr90Kfa2tnAcz0Su8vJYnS/T7sU4BBT00KEL9MhA44j+5ak4J9AKZ+N0Wwm6dDyJlpZ0eQKeqsV+&#10;YSOG/UrMMWDqZINR8piGXeE+AWDfeulX4hUHNyP78r8S6z0MlCeOTdHNk0k8fv0j8c5///54S/dm&#10;xH2LuNEvRw8HeZp9NKWs9o9+LW7cbsQ9L6cvm38JYPjpWD/zkVj1n0lGfBvEfXF3N17zqFusvjo2&#10;NmALHPx8fSfqDXQnzFSu1+Al9Di600Ukl8Ezi1rKZpsxbk+eso5NYV1lrjLRVkmJpP5QGyFxq3l8&#10;8mQaNz7+VFwClD49r8YzR5di2arE/Th7b706iLpKbvkf4+anlvFrt8fRuTmLOwaqBJVL5JB2C9hV&#10;t2wLJPCOsRvlKGuMTGmnHwbFBFbWVTOQtsYRToVvXdWDvtaESllm9Mv/+6vp8UvsRWZR5Vljhkdb&#10;XDxFb5g1sQb4pmU/ALwgpIZNcPseWDrF2VwJdpXVDCID2DpB1gMyWJ9jUvXNEiZEbtICicAM2TU0&#10;YxFhTxMT0KyWgGZkFBZIcm1x8hFyKQVb0GCGLFm/Tf2MOKgI0M3wc0rpPxulb7ov3n7/m+NCCuB9&#10;9vXH8roDkfcG8Q70x92feGc8+fGDeM/genSf+ED07sxw5voJPLfgCzPHzOh3q1wP5nCBJlPPxp+5&#10;WowHqrWYtN0m3sbmHIEjpvExnKJP3T6Oz5M97wWDFnaifSYXhzcycXt4ksp2tC+ej8v5rejA9/X7&#10;x3H1ZBY/dg1nsn8zHnrky+Jlr3wkjn/r5+NnnlpE59Babp+OflceR8evT7PX5sihW/Y8DXSFDlwv&#10;kBuYJ4HlFLAGPFeQ50IT1kSW3PLPdwmborOsA9zWId1rxEb5QmxdvjcqD/+JeOMTT8ek8aNReuF6&#10;/NjHFtG9u4ijrUqU+vB+axTF5kYc9UuRPTiI2uVVDPp0Yn02ttv6DvSpDEboq48B5jywB87MTYeR&#10;qTXjzC42c/tyVA73Y9Q5TAGNMdhjOkFv7j4YZ6qrmPVvx7S6iS1AUQ5fjEW1HnuWJNlpRnsfeoCK&#10;po18WkAsYQdq02IcafeyYFljeEXmC4x4pZqNSRUcOZjEHff8ZMHpyGELKcxttqLq4ge6djUHEymn&#10;eL1z5iarx9+aRrGqA1QBF2XASNCywzPAXIUyOstjadUFXGNtnzJtz8GOt8H6Y3nk8BDe4Z7t3RTw&#10;SHWyLLuB/Uzb5OAhT/4MTzDH2cnyvYbeWmJL5mSCfbaYuU6e9p4GwhOWN9H9eWwtQ0zZOxM+d2o9&#10;zd26g9XZKhqbtKF/gyN1t4GeO8RiZbDx9DHTW8Qx/Wu0N2IrP0GD42hBR7ejmpBQQKcu1Jv08VzF&#10;hVHsvPgCoLIyAxq/wsy3DXhoCP/N3DEEE1rEewt6m+E1zC2AIIwJp1/son4coCzNpsmCI9MCF2zc&#10;5bNibRENnjFm/hYeCICfk7L50dN58GAVXT3i/rSDQh3PdXXYYgm+M+OsXsWWQaOONqFUStv89Rus&#10;a2RB+yyYUX8o288xbnifadvC8+xjsyzvsQRQz0V4NfysWTE5w7ncLGX3w8HMN/3iveZZ6VRq/IS0&#10;QwXZSYl29G8GTYvgQBc26WIKDFhrKVPA51EHzNbIueOXJpgcnuH2M42UC0kVAxqtMjoFYk20EtoJ&#10;eAH+sDxOxwXfCv7IFIxtAS94uwyOL/X6qU7xkvk8GYKZJ50oGc0q16KkQTIwxbPN1JqAhbPlKjaI&#10;DsJj1mdazeHLHr7lCHtkp9Qe2Dx3W5i1ZNBNhVGsQpsieBc7rf2lSVqB37mFKU0JeS6EGRhYg7cr&#10;2KnseD8OwWerDH1N/gZ9EWPS1zW8tK7Mo41/Ih0Rv4RJe9pSfNyViRqNTGzX4QEmzMNA9HcNZi7w&#10;Az2YIs8ztKDOiwG1LHrRbbNug02LbPBshnlzu/J6AZ5FiAwUpEQY8I2L6i68Lq0niGxozz3d3B0m&#10;LqDNoZGLGgt0gWt+3Jz8XGMGyr3jdqeNwBw2S98LJVwZSRmZ0MeMwQzA2pJSeeTKhUIhi8Ah+f3M&#10;nTtJltC6kg6fMrrDxBlsSnoefYNucyv1Glq0xBNue57CmY4Duq1rXAPmWqvfluhY8Y4BN3XCsgSu&#10;riCjYP48ki6ooU+wOjIMzcB0pwEbQ2F8CI368ic6xaHp8hikSZiEufdEaIMF+h6VuQHQbPThD31R&#10;KZG2z3K/wSNr0qZGxvmUaLBCJyR+5yOgXdr6aaDu9Eb4n1+M9bqDIG0h5sFz9NeEb7LMi7XGzNJO&#10;oAm+XE1yp1uatYLSmTFn9VmdIueACVKP0ljCfADANPeZCTIvL/GRkd8Fc+G8GZwtqqxqYGT64IFx&#10;ZpalKUG3ulC1Qk5QymnLtXMPGTQp0Gad/Pcc7YsP9dnFc/psaVDYeE2uY3VhzAQVmCthxVRKiEZc&#10;E8ig/9x9pb40+SFlmsEw7n7Iwx8eXMLM4DNxP/TMGRMRFxu4NEZDX6Sv40m71WRSHpxoCa2UHxWQ&#10;QcmUaQifr5ADY0XuvPEze7/Gj1yqh6U9tHAqLQmQ+svfDsTxvenr/1lkvuM7vnP9qWd+jafSAAap&#10;lKLzp9v4BkNElFnSwU+HINCQpwTOmYAqxq0JwdYtBl+wtg8Exik8QaCnOKm5IUyrQ0QnygxCMGPR&#10;xiEOyRyDs3KlEafRLSB8c0pdroOeSQGX6Ms2CsdVslkZJY7yzSjQEMq+GMyrGQFBm5ygECzWXhlk&#10;Y4t7Ms1lyoibuNq1mCXFby60KwhJyGEo6AkREGz6lFZ7dC5MHOMLaw60YfIFSszTf1ZDmA5ms6cZ&#10;JhXzxKQKDKGZ2pPr9cl1Lj2G3CCadWcktf+Ht7lOw8bb59MJ9YdbbJygxFzQLW1R5XoLRS7GADSc&#10;vOwmDET7V1Gq5VolegxQR3p+OIoORtHshq8/t47ty7W4jVE5GRueGsUQhs8Naimtf91eRYsOVlAo&#10;bu1rqDwRrhp9LqN8fhtH98Wbz0buxesxO3JcACoPZEBBWWxyhiF8oLKKC+d2Y3jpfExzQ647iGf2&#10;6djBSRRcWVhtxmYWUHr2m+Nbv/Sr4nveBgHveQV9+aO//iCIdgx5TuwzPwUFxl0kciIfb6mnbCU5&#10;8XPe4KI0p4nGoBbzt3ayn4yf+NQT8YM/8rFo/8q/iv6wCd8tuIbZKkwjZzB2Kmjglnw9zkgHJNzD&#10;NATmKnSl1ZXqJQa/rWLXKWfIRug7zKsgSQy36GOoNep8Mkd5uQXCvwz90rPkCBewsDmMvXvecwW3&#10;cS7S6WIDLhnMynGhVYiN88UY4VAvuH/mStoaUAB/Lz3pFBky3dbjyCVMOfWvEbUm/AqCESRkABcW&#10;Cl2vt9Px4Kv6JA75mT+aRAvirNuu4Bs8qqOYJsjPII67GBZXezWwyLvFVA2ipYMi6Jt/GuzNblTi&#10;jt4vDk4PfgkcB1cMsnmA9gJgBI9myjMA1wJd68ohxgdL/U9QUsv5cTzEDN7AQfixy9uR2fyc6C7u&#10;xuzALY4IM8/JrgvoHZ7nCpXzSL+dT4uGzl2x5C0X8GQuQun5C30T2ajktTuCzhJ8bFDeYIFHsqct&#10;oo7dQEUGQ8+4rHtlwVUffNjTkCiaAA0A8iI2otqAg2oPRG0bQFX7nCicgV+QzXXuWpzvjnnGr0Xl&#10;mmdbfjSKGHULU6+QyTkGw5ozbcbtISy1xg4O0ZkoNr4kipfatHVfrC8wnnElBvCRmdNLt6Vi0VfL&#10;GzFHF1tA2fRktaqgJy3wQgNPVioJTnGA23R91azFsn8YvVE3loNRvDhALx114wUcmF4XZ60zjQ5O&#10;z2o8iQHoyPoMU8Bejefmq1eitNmM8s6lyLfuj+0r1ai2Ho0r27m4gDVt7y7i5QDd7EY+WkMc2wwO&#10;2PoEp0uDP40BoH/i/GOZVvBKWjGEUYYzdPish5rFKVgMY6M0i+eZnMyNTlxq1WO5wdxHA4eCAYA0&#10;nWe3uiqXrtC/iO56+tfeEZdeeDEyX/q1jHmQtpjfeWEeD0zG8eyNJ+M3njuK9ZkB8/1gPAhfnW8+&#10;E1vFS/EE8z1+5ihuLXLxoIh+47F4ahe5GOUAGS+Ley+V4/zOTrzsaiVet1GIYqWSZMLDLbI430Xs&#10;S9HtvziYpqznAoecbqpfNNrqDTNOjeLKbx5Ak81V0yKAnOlW55u8R9eux1PdQcw/cRLT4a/H97Zx&#10;Hh/Gwcx+ZTz1YDPufqIavz+6GccfHjF/PxWFHjyaw47yzxOp8vCgYMlVtawZy4zHTmR5trzrIkE6&#10;/AD+T3WscGpK6CjBftru573Yblft7W1u5WKV24oVFxxIrpx9xnY59qIgeoWewRFcYr8MoK0YYA45&#10;Vk9YBNrj8V2NRapS0E17ZsDaTFN5QEnSsJqVLugS1OL2ciF9Qa7MxHDDmdlufHKqx5l8V8Wd/2AM&#10;gnG3dLnoUUIHmMnGQ7HfyvCpfZQOdfi4/KdfHt/xsvP8/Rqf/NnXH+frFvN/Vkj1rvjATx/Fe564&#10;GQe9X48Pf2IWN+9gXxboFHgkj9LMVptgcTAZHmlhNYvb8JIHdsxqtXjTBg7vRiumB4fxkvv6ej3w&#10;1Sg5GjmkJrPRiDPtTAwBof2Z2/UA6Mhhfmc7rtTBMGeXUUM35vrYmFo38pv3xs722cjsfyqGHbdy&#10;o3c6x/Hk7c04Lt4Ts+xHonoT/syjI+VxBGSG3lvC+H3slIsqZvumLTLYwCy8WMUGGIhyZ0KBBld4&#10;DUN41m2imeJGcjIK8GEWkPq5XLu+ilP09OviRwCm9ZvHke3/fmyPeujiYQoy9JWpm/Oo1BsxYHwG&#10;hJo1dOMxzy4O0Jnw/BQZqeNIn8DX6n4w6ZkWWODsxWiCy7svIYfZHjaF/psFXhnFBvpmAXZftuvJ&#10;XmakCzi52Z5Br0qUuG48mSE/rRRsqiDH26VJ3DxCDxTd4gleYGpz9Y24dEkcXYnx4VEMjuZAn0vR&#10;ejX0vl5Dz12LMToh1aTLTaMBDZcFaFs8gR+Qb2TeYE3yakdD/F7ohNeivTeLbl04F2eq+ahut6LF&#10;WIaHOEe9p+MOeGkO3lqc9JO+zMAXINdU13Q57aWg7Qr8YLRw5S6ZNb1F/6zNvJ4zZ+CPdHqxWVfo&#10;Ok+9tmSNW9Zm8F5zE4xew74aKCi7eIamwi5lrJc2Y76X2Ooi9n2MPsEeTvQFltBebKKTxXN66KF8&#10;oYGKWqNPwenzkwAaoCcZK7Q2q2bdKEVTfwQdnMWBwLOAZjAiqi6Dri5voEtNxR71Y4ycrEv1qOm8&#10;4ZTNp/BsC/7UiXCLJnoaZJh0o6c0zg2OzRlfcqxpWZDr4gbj87TEdRV5wHdwu9XKE19hbPlV/Jrm&#10;GHudK9ej7IIy9HYx1EwyHmDSG08ycGaAB36H9zPWCTYwaEoyMqERm+OrDSdD8EkfZ7Qc7TazhBo2&#10;3pXJNaKqT5EWwKbYTLeUQjvNE/p5gF/lT7P3kCDmGl1u5Nttoyhv6yi5fXNdrEdJULOugRn4G8y6&#10;MhNI3JqDH8x8mc2jKEautcDN9BPardOOBuQUDLKaDWK2D16tHkahWmfeuK6hzYIGZmiBc9xG29fG&#10;wD9pAbXcPM0QzGFHHQeO/ITrLfjv9l+zCq3Nt162ItOFR2bjQKojAya2YLrZT2YLpcP3snNG6D3a&#10;UPgLWroQ5y6ohcGaNf2HN5UU8Wkqqi9L06dDcDqznYJYqBf41jnSptMn5nADfWWGlays0Uu7j5Hv&#10;tJ1xqxo7tG/mzkTagxXH0NytujX9c+QSJKWbr4RGkXk122oCf+Us40G7maQfuQY9MmJcueIkKhWw&#10;WHWLftMJ5h+VBG8UYqiNRx94cKBB8aU+E/IkHsrDq2P4aYzNzoFTEVe+R4QTPzDWRGvmjs/1i1IJ&#10;APSjh5rkzbStu9ABDXHeUP2n42Psmf4kDvh8Bm4wblYA1IvJqszRwqCRvM13DJeLGYvPYy48yNHV&#10;OUiJzkQ+kf3KgL72x3GbzowhuBWDKszhclrhWTPu7aRgtIFRFxyXYEXL+Ug/dYg7ANZlsKx0Y7Lc&#10;XsrkwX9gdyeX+XH3TAZ5mKMH01Zd6OWhJnyRsJZF+M2edgsojceiahswIM9x5wfa/nT80Fp4B+VS&#10;4Ma5SEEnQbKISb/PQBIDtHmdI8TYLjCb0pXPwYpjty4jP2krDrxlm1Z/MFBsTMWtrVyRxqAfBfMw&#10;GPwPfA5rlGVSDGSddhIZ8EsB4XIRnQHXJKyGnkO3p1ialBv0AAD/9ElEQVQHelssauTK4FWqN8c8&#10;p0MVCtzD9QV4T/2m3T/NPFTO+cGgUxBRzMdYU8Y5XzuNLgBpo02ute6//rQJNXyD3uMa3vbO9SR1&#10;pL5DqiEJQbIMOC8fQ1v5Im01ZV6kmS6zMsetkRvCv+N0NBs6dJViDQYmpUef38fQ2229HupZTgkM&#10;sxhCH1E2Q3B64TeZAb1to7xt/y1v/2eR+ZZvefv62q33J2FzoCkAREd63Oyx0Fm8/g4NmB2Yh+mN&#10;2maLzAjSAhZOoNcV6jIdWCF4Hj2r4l9wg4XpXDkxUuegVMLKmEZG6umjp9MFeZbCoWJ1VUZOsb1t&#10;maZZQpBy4VYkV6C0WQKYKoNpu4INgJnuwJootyIMVcUYFXPDuIGDengEU6IgPXbZwQsGnRBTgc9A&#10;geIWIP8MLMlsrg/ncWcEf2EcjFS7Wr+mD06yxs5xyJTSj6944XjDFEZMZS6DKwbcvC7NKRfaPW5J&#10;CiD5CDScGMJ+2C6/mgIOuU9pLw1kBa436m29urJCa10I05IwMruoy53CECUxiB7WspDbjDMPcy0g&#10;bjUux6Izis3hIB6GuVZ89uIm7QGAjwAkx8titIqlOIeidx5u0n7uMOKZo1x0Dm7HeP84jgelKOVL&#10;sWVpIZSXJ7qMq7N4PUbugXO16F6sYeRnMTkcxeMdLrmD8jJrj35sAZon22+Pb/uqr4nv+UYk4sID&#10;DuiP/GJaUn/7kMAglDEd9ZsKRdpJR8nqK+mMz/yhQoFlksJNqbkuTULXVuap+Lef/nT80L8FiL/7&#10;R+NkXEtF+osYPbfIpvmYOGG0wfzuqvCypRip9DConhjj6oFH9rviW2T8bm81YUqTBUtGuZqLHops&#10;jrc9gRcWmXFMPGKdARSZYFNereu08lShgsEuOk0/V8tFbGBAGu1syiZbjYooYkAKPF/mXhX2RH5F&#10;ebtNYtoFvMmbMFaqb0g/3O4hqFJGMoDchGSny1SzxHTjLca3qq+ip0LqZKIyRRlt3xP1Cwi0znQB&#10;56dzEuO7jBvZFTh31ovojwuxi3KtNPLppFZBbdGAMzy1QdNpe5sGGIRdRSA6+XncmvG8RTGltTfg&#10;cQv4iikXyP3nMX/59WZ8YT0f+9W9+K0NABWOWnfQjVkf4IykFQqCsjWOHe1zHzqYX6Cy9IMWYs+U&#10;8stc+UpqTyvFB8rhaRAVtwkBLNH3pdbCwIiog0a0VRqnYh7AUilHqd2Ie6so7AZj45ngOJQt8r0E&#10;VIDsrqG9xzcuxFu3kbmvemO8vDGLG4xxH6C7P0dXjW7EYR/Q0u3HXWidAoz1ejyE4io+MI0vADBn&#10;99yu6OoM40AxHzFPC4DjLeZohONxgswlG6wuYdAGOJcCee7x5McpY1nDW56eOxxz/+A4Rt0Rugut&#10;jQMwWz0b02No2OnEdHQALeGPVR/doz6DQujTPd7lzXq8AqRxuVWOnTOleGijGMXNyzivjSid2YUu&#10;56LLnCyW/IRsXRDTEL2aak4UADY4BBm33XjCljoe3p2shjHD4VrOmCjumUOTKda9h0JdzQG2ELwB&#10;SNo5sxmPL5uRefJvxb2LV8T68ufTJoBXI4hHxPBiAHKZ94dxhqn60FE1fvtd/11Ubj4R2bO7cR6Q&#10;WKhPoxp78S5oOH/6hbgz3Yw/86pcFO9/c7z36Wej86nfju7sAno1G1UMZ3WzHN/ZykXr9S+LB84X&#10;o1wqR7l8PzrLLY+NKJSqzHcR2aqn4rYbCGmxjNMK35xGk9T8/EwWQB7zpbL4g99lTt7zl2AxlQf9&#10;Gj4VR88dx3P9wxg+W4qXcGJLL3tDxNlz8ZU0M8BWrQ5/JD794Rtx/OIgnhvmY6wCWm2m0/o8MRcY&#10;Tf+0NTwd2qxUgNokfriVQd0mgMPtTfbGHi1ccVuPE0CWz9zG56JBKkKMnuAudBo2jD661TihYJ6h&#10;rnSEDjkBYh0hvrZQsUEuNzjhqiJT1eT4r5h/7Z+++GnqvVsp0Hc8RjCpM69aUi/aOa5Eng2g8Se6&#10;xhVKrxcwCrrcguN292XeOot0AN63rzq/ynYJenhvAqX8wAtD3ofRzm7Gy758I7Ye/hZsnxd89vW/&#10;xWt2G/2OQD6D7H/054Zx8vQ/io/gVDz1QfDIc78Zx+iwHHznvn4dYov4m314CIjNmYkAD19ugS9x&#10;NCf9oxgYOAI3uaVSh+iUqQ2syjd8x/WeqlfdysXO3plonsFrz6O/MSLWIdM+FctVHH64Ert5goO7&#10;7UIlGOnm8Fx88yOPxtln3hk/9Djsi1OWToTkMcAqGRAbhhOxGoFXR2nLm0W/i/Dc3OAJqEMOzqHr&#10;ciXGgg1OmQiFDa0M7Zzy9NRBFXHIGg/GuY1cXKifxMOzF+I96MXuB5rxiXovXo+Tvm734nqmHOew&#10;9zn0/T528nh/EANaOEuzU7DADLu8AjNktqY44dAapF8sG2hcxA10/WRejD1sfaaEbOM03sbhKBdx&#10;GKMSLzH24sVhXO2t4thSAQARC+C7EJjnM3d9bO1V4mHo8GFs97KySgH5beS5iJN7nnnZH5fidn+e&#10;HJMatv01W5fjZOuBWHZ+O55RN3hKI8rB2q3WLZvRvxF0d4U/YS1otxhNo+SCW2USNRR5l3FMseuv&#10;beeijc25J7eMm2CRBfb1FhMNK8ViiB7UYDegK7r9AD6a4cw01CP0f2EGEc/lqagqNMEMe4yNqbTR&#10;F6t2rMH584wasIzzw7yOSjHJTsAdzE7JUiiqb2wW+iJxAHqNy8AQ4Cw+UUOaPZec3+oYvjKoiX4b&#10;rVNdWxe61gaaWiUw9wTfCPbIVpP+y9DfNXitnvQOOgy8XsQRLcymp5lZ6N4iNNJrM5tooi9SrUQF&#10;3jHLzEPhivhfnnHkZWbt6GimmlrIgIdlae9PfQf6ho7F5Uc/zqPD85aNUuxhS+bw59gojPXIuGeh&#10;zkbONF2FzXW0Vf36bPBqHd8mN5+Gvp1OvMs6hRJtii3FiXzngQhrsN/gBDowfqQu0csAxA74qYic&#10;9aUDHa/ouK7y6QA7zGh4YFB+iM3ia/MC9KFc9PTZyxFj6oFTmE+DcEVkAYgSyxqyh+wHWMzsvlWn&#10;m3jW7L8qczfE/o4noEI9dPjB0wfpCnzMPWVPTmWemO8q8zYew0OVLPOfjxY4ekZ/ln0caTCj9PQA&#10;BK6KpamPpVYUpNtyEGXaMghmrobb/gysaHfyYNTiRjlaYnhoMvHzNC/0k+/lTxeIzMySl/SLdVlP&#10;i/Tz1p/jh1mEyfGlbeOxq6rZeNgw7F4ZWubgexfCrTHeKCP/4E4Ty/Wty+DCLAyCKk0+ouIiH4v1&#10;12IZHE5dFHd3WhtRGXZBaomeXKf0czCnfgT9ELYnHQhTuethxjhc6E/Mgo22Rh4OJbzF75WzsC4P&#10;m3bSM91KbB02/dWs2XzI/HDorgjaxSkrwrcT3mMZdgVi4IcREx+XAjA829oDeQQwi+2YgkuWvEHN&#10;6IxmFFtb6B5kCgK6c0yHPO2w6/aiz3wt4ANPubXuW96tjbSX4j3qbDGy166HsAg350rQqkAfaI9n&#10;W0bKTUYeOJHFJ+7wjCl8WIVvEw8zKQaHTKGyXevEeurt0u1KOn7KMzRPO9jgLVwLniPVIQb6fA1/&#10;WqYwQyfUr+6AmE1LzOGcrsyhvTiH+8RCxRkjXsRSXkQuUzwEbeQ0SOh0SAUdtbahWzHpRKIl/wd/&#10;oUvoDozB2OkLXRB+WRvftMqMskafCvBEid+lvvWgV+gq8aD8lDGbkCaMoKUMR3jDXX/qCCdT+JV0&#10;cgpQOfRTXW3ykQAvnT5K40UYAarTD3S00JiLU19kJRjNjzSb3J7maQ3divTLXZBmz42gpdgPLQN/&#10;nt6sH2ApEzWz95nppm40aJ1BZprMSZnfk09jAJs+zbQzMjXzySNgG1rkZg9XWBXws9flKKKHUOr0&#10;A37AtzS5QhF1W66xqLQzhIG72OGWYmmbdjKqaHi+vCt5UpyM7y2d5nbxhGcdumDX+ed+ODVh4LSj&#10;ivcXf9P/EJlv/Z6/ur7+5M8zuXQe5ecpYtZM6s1w6AYYEyyLO1ymPKnAgNxTnzHylmUS7BCAWebx&#10;SH5TEi3W5x5/t4qmlOK1e/+5SQ/Kl/2mc/rmO/7E+erphDOYbNIUXEJ7rsS499mVA6AHxvwUXBm0&#10;sqldGOEqjSx2gRoYu0KN75hZizUWh+P4xNEqrt2k/UMI75gKg1ibso9i0DmwkHZhF2C1bR9hxJNi&#10;3EGhzUbjKAAAzSgw4GYSgcpzzaRiW+mQCsY+JrgFUyj4BkQcHGYLxZWEUcZQIPjcOfBoZ4MFfHP6&#10;HZ8blNOApRo7jEcAkMZu+3BuEcVfr/M9hCibfl7LxKu5/T6UYPdMOU6kD8+s95l4HV+UzwKubB8t&#10;4kEct9HGTlw/B+1yPQDCLEbMq4JRBqjNoepdBuKR8zf2l9E/hn5DFdKpk7m3RR/4aeFYs0lyCPEi&#10;51ZBjGFxHiu0iqc2rQG69wCICosmyhMAvvOt8efe+rb4vm+ic5fud7R/5JcBN0iXIs7WEDA2ZUzF&#10;gCZTlBjd7//wBS9JZ2ns9a58mq2RWzMOFOZGPBM/86nn45//3Iei8r5/HSfdWgpU7k/gDVh1lwlY&#10;1YA0qeHCaa0FhFMjpeYwAzSLkewBBpaTMTTjC6PiI+sXVOMeFUJzFMfMiZlDI0CcAeMpvDGfV6Pc&#10;xNg0obWgd4phRHm5vcF/KnsDmKV6GYMNX01wON16laPvXRQ6zyppnBpl7Gce0DRLGXcWuXelRxB0&#10;B4s6AzGU4dcsROqjfNxO3eBvT5Xj8SnlSwCwYswqqSrjuYRgzOCzJZZm7lhWZXighmGdxk0Iedw5&#10;iYt9QDRydwRNlpOKh73BE/m0+pb4j+/yq1o0mAQPDxgtAYjDPsqyAZjB0QD8DgByC8DPVVc8tx+O&#10;c5vojNpWci4myNXQ60c9xlRMgaY19Bh3HcOpsjM4wBQn42Iwbsrf8xWGBeXpwoHGSQM2pC1Xo9y+&#10;Ua0hT9Vt5hG+zF2OOrKfKd2HjkF/VTfRH/ux1R+AdR+Pc7cn6JKPROE24CDzfODPM3/wPLrOgr2m&#10;Ej90vhylV/+n8fIHKjFpXabvj8ToLIxBx47gO7MKu/Ie/fDUsGXf/h9H1i0A6+spAOo2T49LbwpM&#10;oL/bU+y4K1gGZbNZDAMGMpM7jgxOzKzfB7/04mA4iOVxN64NZtE9GcbdLsB7gIOFrGYwjupkM4QS&#10;6MUpKANkq/V7orq9Hbmz5yPXfjh2LgOamg/HPVs4YfBEpbaOLfqdzR9FAV2hJs+uJjGlnytA0xS9&#10;pB4UJZ7WrcRRADwO0MnTOUhRmlfR+9Zm2+9GfjuHE4ATWsR5WCJfOJrrOnyBnXFrfWOrGD93nc9+&#10;5Afj4QcejPIbviBKWcZ5iOM0fiF6+6P4JJM+fL4Wb9mZxC+sDuId79mPKfJWyV+K19fGcXFzFFul&#10;WfyLk2UUnlpFv5qL73LcDxXiYwDVyWEJ3tiM8kX0aPvRaNx7Mb6otRO1e2exh64vQPM8jo+gA8gI&#10;uNmJ1jZylYcxsTt5nDd1NBzIFQwwQYekwf+fXn6XJDetwBp8yB++FKWTefxcBjDxsXFcH53ExtEg&#10;mg/fjL9ba0e8/mLEk5X4zv4sqh8fwwrPRoV7DfxWkPUswEU0a73UBFrg+lSAGXm3fofH3qesCm5w&#10;e6t1Jp0TtzcgAMg8uhp+XVujxICZ4IJ++8+RZgDjKcjmnKIPi+hHt3AtDQ5r3LBJOgauPmpU8yJA&#10;o284gmlRiEeul1XatErWBFuNnrJp+QN5FZQUcCgKgHFUZFq9z6CovYTZT8BODKCgrlzSpB9/gMjM&#10;oDNdH7eddgx4AJR0HBmfWRIVfrWe5RqwJukXyHsmrsT5t56Pr3j09bFrTaTPvv63fd2A9ufncQ2n&#10;p/c7H4jf/fit+N3+h+PWb34wnnlhAggFdAmW0ZVtdE8FB20f0JbXMcGJ2F3OYxCHMR6UmEu4aDZE&#10;v8J78gS6bw3iV+Y8uMMVYm18dbseZ8+jp9LeGmziHOwGl3hSonjAoJJBgRMwyZkd7H39TOxXG/Fl&#10;r7kU5w/uxo/fQH/f6CVnuQw+7ffGMcKJ0hGxlgxigq5GShY9MBwyCX9ZM9SC6OpRA21FMFm2grNX&#10;2EInw8k6GNgf+Tn1m38F2qrUcPIz56JztRKrwdtj0vztePX4JZj1yXj6BEe0P8QeVmJ0CLKdnCTn&#10;xAMjNjeqsdP0NEvJhw7m87o6APxnvZlef4o9OoMjgK2/cBLVSSFuDDLRwJafQxeM0R2uyxvkmZmL&#10;UNuINqo5OSWZIfiABjMtRHqZFsrWQ+wHY15ikxeMbQ/bP5kUwYnrQFXHEttyu341HnvwddH+9C/H&#10;+6FdARob3k9ZO+oBHB+zWszwMNOgNs5FKz+L6zhAK7D0gnlv0YfCRj22GdvM7CWcng5Yf4XD5+mA&#10;wIV0bUka0ne/n7k9lHEaW9Fx8pT3rE6iTjPc4cEwOjttMUS+HZMT7MZ8EPNSOXbp4XwGPl5P0iEJ&#10;ucoigP3QmfnCdqPFaHMZx3xWQqd6cp26xToRE2i/pi/W8Ol2oSM6eZM5MNN3MS+BIUqRp83bYILs&#10;EDxTBrsVF+CwXHRVkWCnlhgI0Cg289RQHYFjdFu+qvZjbDzbbXuICPcWw9O/U/0qcJvqFY+Un+p+&#10;MNxsGS+OwZbQ0WvWjEl+1S4ZvDAzOQOmGWFXMye0xzyUkDkDJHMYCMrJmvD1ysQSnHTkSX5g8tZl&#10;bAjf0WSqa5jFLhsUlN5Z5GpowA056B/T99XY0HNM8A+mDWQBvKDjW7XAdmcYfeShBI7YxKZOwWEz&#10;5rqqjR3QtiqeMaeEbGSpBK3dzjiGd5XvFdi6ojwhzkqRqV0mcbjls+u2Emgwx+epI+St4ST2e7MU&#10;xAMip61l0jyaG+nQL7O63YJp6p64MTEn9PAU01xHuYCvK2Iv5nQwgSbYGO6dHdHg8Chl5RtIzWpj&#10;4T/gOvOQTYGScIsazRmgXElv/qmnDLAZiPBkT+2wfsmpb6degY/Fxui0lNihCKY5diGZn/BrviJu&#10;O9Ud2t0xNNO/MniXsfxMk75UWlFB3+TRCyNkxwM19DsSDvAf826w0m24ZrV5WIiB6SxEd2ukpzda&#10;W1Gbm8/zhubMMsTgI/pkWaOUlKAyEusoByjFtCUOH11fAocAX5RnwW9mZ7oTyuyobAqa6Pu4IIZu&#10;oUFLnIxsj3cqZJ/6Ttv6QUzCmgYL6M0cusETiT04K6ceBadXGpXYAnuIL8rQeV2sIM+01eun2nn6&#10;y9bD8x6xgQERt0gidoIDaM61XqeAoTs9yMkTZ9MpxDqFXOsOHReLLbNhqK/I+NNuFyaP/zPpfCc5&#10;pugE2p3iD9axX211VG6umCScMqA5Dzpc4Wd4mEhGvQ3fexCMwUBr0OpTm6XqTkDIFhn4052CZuUt&#10;wNcpe4zPhUAeUucJpiYTmIRhuZKkD6Q/c+M/AZa2aVKyv+oj+dv54m0MZTpKyRzLnGVomDv0l4Gj&#10;THKk6SNYziDhuowvDw3NwnTHW3JwjbGA11CmjAd/judl6LtrzerOOfZ1PtQnQQHqF/MMt7rSPG2g&#10;Vxm7i/5rnmFQz+B5Ad5zG7N+SRoD/bbuZoHrVvNhqoO3FDt+5jvHpBy5Vdk4S9puit3xtOCF/iD8&#10;2OS6CvO7or9mTxpklW5jwUIePQ1vF+Eh5W8mm8Mj0klVYVDsM64MwAK5ofM5MTA2CzaGH7iGt7LO&#10;4Bg73zNW7Z3k1w+yjTGgdwaNssicMSXZzRiPuWsGu2f8MWAc6TANMPUX/ql/HJmf+Uvfv/4vPvlz&#10;ONine+NbDRqFUF0EqT+e05FxMtSm1clHZsmsAPNG8HgsT0CgYAYdXHszhMYyEZ52MsBJwXCvSsih&#10;uB/WFPAqk33BPeeNapxkS3GCkcuNbqdCqaY/mjkm7Yx6qFJUXkqA7WksBCKtKo5ldStt51u7UgHD&#10;FKRofhyTu3TqLsqGgR6jmNfLXixQ1HMkxKwy3G4MPuAAgm/XMRBM4k3GMO9MowAHpEwLhcI+8HLV&#10;x1MHkaikoFJmHteY5eYW2MTsfG6/ZVCVVtr/zjXOWzqGmBtPT6WshXX6jch76ugcx6u4GsauzLqB&#10;ft3EoK0b6OJa1DydtFoL8EMq+Gtmx06lGl0A6F0LOXYHcePIABpKj2tc2VnfdXWK5xRasbEpPXBM&#10;ma92sRBdFNBdjGiWeR3AMJmTUQwAFtMRShgDngEclMqVONNinvBuLCJqAUS3A+tg5xGkgtkq61YC&#10;JaZq7dAOPBdnV0cA8b8Y3/S2PxPf/qeZ8DN/PIcmuGDhy5pjnlKZ0pr5XfzO9OkfaiLSix7xARfR&#10;N9g8be+cMdYKHcyh3d03vhnPxE8/+Vz8s5/6ZFQ++JPRmzSSkR4zvsJsFBWAgNGobDK+jVSvK7Oe&#10;xgnGwVOjai3muYqD77hHoxgNADeLWTThm0KlGbM2Ct6Te5iLyXgVNfgmB6C2uYK5y6bjC2TwkA3S&#10;5QRc9Es9t0AWcjmLnTPqEUyncVJh8r2mwH7VNDQNDJhGb1XG0FknZxblvqseyFIeQDXuRB4DKSJx&#10;QcJUAfWLqGtzl34XmT9Ah4Z6hAAXhyexY02OdjlWTZQZ/N3A0K2btciUJrEyvbvbiaPhNG1/qWoQ&#10;mtWYovjcVtEEVLgI1CkDtDKNOFtBmWaQJfp0Czoc0X8PD6HrMeB/y24uzqnEz70u9vb4Wd+MJlZw&#10;zGSOxl0UO/LKpKZMKcyUGyllNxeZNAquRKdtCZl5lFE+eZRsU7qiU3TwS/D6K9FjhS2Uc6ESpY1i&#10;NFa78bzB8cOL8QRyNr+xHc8I/roVDOBJTAcjgODgFMgwmJ1qIfLbe9FuF6LdABhvVuLLK+WoXalG&#10;G5VePZePV6ldq5MozScxQC8uB+O4w3zOTk7iGJ7SYRgbmJUxoYErIzKWdecExAY5XKlRSR7AT5NR&#10;IY6mwxh20VWjgzg5MjD7fAzwwub9g5hPDmPRtw5J5xQ0qocZUxFhyFRbcQYQ3NpoxwN7rXgUb2Tj&#10;vlq8pgGo221Hq46ztb2JeNTjGEO+Wu1gpOZxMpmmen0WPl3POnym5GBENTTo3BXy5LZlV8Qzy+PI&#10;64wC+FaLeowBR/Ps50TrPn42t+Kg+8Gof+AXI3PmG+KsGYtuvrCuH21ZmDwPIHeFqwm9fuCnCjF6&#10;/3fG5Vc8Goetr4APr8fw+WmUBx+NC+txvLbRjc3tnfihOgDn3Xejiz36QXRe/ssvxkvXJ/Fzz43j&#10;6QO3qGLQGxiuja349mYjGl/YjEfMVKtB52ggkzjJ1SaysZFqY2Ybe1Hjs1zOuqXIpcbduYEmm8iD&#10;//7nl4bNv2W801cSJ3mRqV8u78Zhf4LDB/90Ho+Do1nsMidXQdnXtl05/rNxvXUrnv74NMaTfxMX&#10;DnK0CD8M+nFA7/JrwD0yaRbdCqd5XixHCWcSMxNupUu2Bu53q4hgw7INqGn4xlNHTZGHnvxu9rU6&#10;0OLEJZwOYBxzBAgU1IoEmE8uSaCXVgJxhcezfD+PLZ4Ay8OrroCjTN1TgN1KJ2rxjHQCpTfznZkV&#10;aB86ME50yNPHrOAOPskCOjPoWReOctpwSGb90QyE0klfywNaQ7M77QV6R+e5luw6fRZwC/gBf2Yr&#10;6Txk8k3eCWkA6KDEZxb9srkZfLnGWQWUf+0r4vtefY57P5+rPvv63+X1HBx0BQUeN+L6z1+LX/7o&#10;b8fznffHr398FL0bd2M4NReSeUqgthz36rTqNIMNPzlEnwz3Y4yDbo3nTAfDCn/o7wuap24xO+Uu&#10;5hxbxGNq2JpLO4VUkmQ5KGHT4GtkVVyVtm0I1NG9PXjrwYs8Z6uODS7E5hb2G6daO7Ka9WK1+dWx&#10;vq8UN//Dftx46fd5hpETQR7P+wwQn2AwzR72RJqUfSQfinuQURdY3c5TRB7c8pXNbaVAhev4jldO&#10;TWUJMFZC3nypEOWtiNeCGbLL3fhwczeODl+Jzf7tmD4ziMrsWXh4EnfArbu7jHEzg/6njYWZWYzD&#10;LB4PdRjgaA+QeWR52gSrt9tRA6veGq2j1ijFWZw5KS4OnYEXPChnWSxitxgWv6/n0IH71hbqBgt4&#10;ardbxHrqmDm0Yb4aVXAkSmSWp33A9+pkEXfLl+PRh94QW9d+Nj5oHVeeAkpMmwV8GcgomimRn0Uf&#10;e1cBDzYa89g/pC8jxjDHgY5yFDb4P3K7xI7MaGOsDcEhyYK9FxWcUujdTJibOeDnEC93Me0kOpqh&#10;XIDu6VAVbKMn3BVdKAOTZq19gx5fZ+nXYohDDTZRhWFPPTTNbaAZbY5QwcKtMFw6UMbAEfzjIVW4&#10;5PQfjQRecGE0Q9/sidsPHbH8p/OvYwxEZMz0j6YynliEL5LHhrhdzJMaxfYVPTWUVDqt2nq+eIOF&#10;ViGy5XujOD+MzshtmQswFrfrucOzWT3aMs6zYNYFE55lXSKzQnvgJ+tTLqylQt9zXQMFY5xDAwXQ&#10;B5y2EoeNeBY6F5WZPp8a1FRXy5g44X6ZL2IP1yPsBdzC2D2R0tPKx4IrI0M+H/q6nU/draet8+5J&#10;lB4ENxtCN2RPVe5CbAE/IYZFMCEWEsI3d6Dh1C2quajW4TP6OIMv1vR37uIsclLkeXMYaOSRpy7c&#10;r+E3Gsy6OAe9Hb/BB7d2DkybBAfPmMNqIxNtMNJhF3FwXpQ/2hPTAyiiqlFj3NZZykgLdYNBFeQx&#10;B07Jg1MXALIlMuWijYfWlbBN2XohxvDLGjuuTdf26U6adWNd5yy8XfN6+G8pf/B5qncG5nLb6IL5&#10;NrCsbVQXpBPtYTHIFGv0nQcb4DUy5/xkOK5daefKDDIHbjUYJtkTTXVMtYNg7Jm4EXm3DnemWEr1&#10;AN0xMRprO5Eh+rFywd3WadhsPPkxrY8xZ/6dneLbgo+m/G1Wl7ZT/DF13RndmoI8PDfRm/Y08/aW&#10;ZvmCv9XP8GeZvw1K9+HBFT6GB8vlkKUp7cOdtE373C8qsHSNtZBLzEuSNRUh/xMzub4GhOMlbkdH&#10;wq/iBV02sxrzYMOlW8TtCzKi32shwfwM6i66aQF4ib46LZ3hGBk3ejnjbgTHL06yfcaWhW56XYs5&#10;2BR+z+b6zhBfMm+MN2Uy8UyDk+kANPpg2QoxjVHo5N/O8b0L8Dy60QIZLXSDJ21DptROIljC9PzJ&#10;9dLQmIFJEspydjzFd0Y3of9yLv56oOR4H76Gpz0Ny/EiN5kVPp/Px5+xpt2SQZyWClETwVNc6oEW&#10;ZksZ7PHQC907D4VxZ1M6PZVJlI4Z5F4LuoQ/Day6RdnsM1W+fXV46XdkyjibB0as9WU1Hjry8gR/&#10;exiCB2BYigESR1Z/Br7UzmTw1Ur0id4wV6hT2sygPxGtKEx4Pu7rBD6Qf4rIiAE3A4dZedvoFP3I&#10;pHkE9zkeJZ/v0tZcmcJx2w/eeebUQKY62BlNdNf2Y/N4+ilE9/l85UIYT2QsPC8BdO6R/2hD2UNM&#10;k88rdvBRPBGZEt3LT6cn9q+cQN7iS2M7BQZl6QIDjqcHRCj/tk279F2COaxEN9vjeaJkvzZObBDX&#10;1YY3fdX/OTL/4a9///r7P/jTKWrZhnJbKm4cjw4E6/eZSCjpCX8FV9Zzpejzu5FACZFODsGYLE5o&#10;vAvxNBQqcB6VRTDyTJDFSYs1JkKJxrmzVoCOWhbnK9eko9lyDDHK1geQEZcwi46ASi/tKfYRvmVq&#10;/nNgSSlD2ERcnJOCisU5YCI9FVlmLzL5rpJPUbL7TIi14hZDGIH2c4xTOwePR72yjgZjFmTg26Zr&#10;klF1kmweITKF261Y6SQLJlEarxBQVyS4jS6qAPkJVxpttx7XKo+y0JEAPOmTJ0ebvqUjfemsfZbp&#10;xzgQQzBfk/Ye22P+Hmylo+pLGAxVeAGgtqovA4wZi+NS7CzysbO1iC79uOYxNYM7cRvmXxZ3sUtN&#10;HL/DyHbuQnuE0xUz5sgC1h5+UDJ/u9SKckHnphc30urUFPBgCvYKY3YalMu0AUfWcIOxIF+i8Qhl&#10;byp8GURWLaAkSuW0ihFjmXsdo3w1vjT6sXv1e+PLvulr4iu/GmlsX+XmP/pLbMeTAjaLHrTUGDr1&#10;zpHsmowE7z98meIp88Po1mpYzMYoGUBUdgK4ysSZ+ePxrz/2bPxXP/ax2HvvzwLIG5HfjLD+3xwj&#10;fwI9MiP4WQuIoKEvAVfLeBHmE6xuu7JWy0Qf5WOBirFGfd2IFvNarKMImdflxIAZQF1D1YKWnn6Z&#10;K0euOogxgGl2NEV5oXQx4BZ7VZnij0S1Rl+qgsBu3B5MotOBbaCzxW9TDUAeafBbg99m8FXA7m34&#10;znpueXiXb5IizGTGKbsunc7C9SqlNJXZQuwByEztF+Suysu0Dbw0LsUm7OFKgNly5fk0KkbQNjB0&#10;AmKclzW86lHj88kJzgM357cZO40v7qb0e4NU60Ye0NCOQm0Knh/FEHCU0TJggF35yiCjTWQ1Q5s1&#10;fs+2Xx3ntvm6vhmtErRDO04mvRh5Siltyn/pYAgVcKYCeGLSM1uxMIhU3o5cazs2KpuwdT2a8GTU&#10;+rHmmcXSJ+MxeDKzdT7q6+sA35eicHIUdzqAzWGHuUP3zHuIJGMHvJeKm1HfrsZG7fWxuFJByb4l&#10;cq9kPuNSTKAX/s/pAoJyLi+p76b76BPmcU5fZ6O0KqyOc9UlmxkBLE4NmiDKehAChqQ7zQqa9mIy&#10;Peb+wygC9FbDXjyFwzg6GsRd5rJnzcnBOk5ED/CIc2fANQtAswZOobQVTQBtrtGKbPPe2L3QjnLr&#10;c2PnKrLeuj/abehRrEcBVN9A967jECeMtmh3vThCRDReABuASGYFEFkATGh/vewA5gFSgB6DrLeS&#10;jJcYzzLa9KLaGsY2yl8wU18D9OvlmJevxGvOF6LTPBO/9Yvviuz7fzQWn/M34vIlNx/yTOSxYjuL&#10;52N5B4evcC3q15+NP/u+k5g8MY8HG1sxuP+BWMEzi9vLqC2eiV3Awq5yVsnHz6GYc8/eTafqfk2N&#10;sb9qKy72F3ELWs8wZFvbRebusWhdfDDuO7sX1V1rMBnwAeQow8zZykLjyN8mNMvvXoy6KCT+v8mG&#10;4ub00iCgiQBcsT7CoZzEMfI57fbit4b5mPQqMcxfiMutYrzyTCFef/bZiOtu431PPPXkMn71pWl0&#10;TnBsYIgcwMPtUSV0UzrhFNn2ACBP9DYEZdZCAgqCIJ6asqkxSrMVDuUcovBhCnhyP6yYAJiBUUE0&#10;igQnF0iddxsANkBZE8gYqOPGdFIyaJPLIw/tPEFwwOcCJ08ys7iyYNNAmPUoZeAJfTN0KYhIjEj3&#10;RIfqIjrHp58JQGDbrDGTvqc9wZDbYVRAZqYIYK3Hwo90yRpQM2MATYTKcdi/9Hjr9QDG0pYdQKfH&#10;/esLLtd3ceyyKUCdAYRbMH2rvYrq68/FX/gz/9CHfvb1v/PLTEkPc/7kr0Tc/cDfih/r9WLw+O0Y&#10;vvTpOEBWDJq6KHLpLHNWKDNny7h+BK7odmLIpAuGzRQQDBWxWzpAbj+DI2gdPoCL3OaVdWt3Q4cR&#10;Xq/WowaPlwvzyFbdMgRvYJfW2VH0FqW4tFfFySjFTcRVyJMr19IhLPVsN7Kv+8/jv/qiUvzcL7wY&#10;73jnO2I0QRd20Xc4Lol36VCqISh2W6LX0ZnTJTodR30q3kuSAo6FX80c0AZ5mI1Bc7GguNXyE5rc&#10;BMKREQG3GUTr3Ba6pxm7i3ui9LIn40sApp+uHGCTatHh++yij2M9xxlEopBLLArml2d6EAHyv0Km&#10;JWeSLUCGJySmQtjrEnIuxdDLpVJs43HPRyMwRyVGYMAieK2kkw59AeA4TmBOHQvTAuifgcTCZJ7q&#10;sArTU6Z4CkBMo1u5HK982ZfG7s1/Hx/HKZgtB9EdFFBPyjdzto3+rRSiRlOfAn9UGlN0bzZGJzQ9&#10;m0ejlo/ypIgu0QIxv4ezGNfAAlVmdoQLxbxPwSQjZvoe/Qkzkxjz0TQX42E/am5ZwwaU0BUTxrHu&#10;DdKWOhM/PGHyWO8xX2Z+sTRjaDTGBoOHM8UWtvs0aGRij5U10C5J9xgsmwEsym5FwjfJArxK+Ck5&#10;67rxvdhGVSps0ear99YWmR+Av0a8eZYn0afDaeCbEnxYBHsMTKVgPrSNaesWINTa05Frx2X38bVw&#10;fvnzRjfHGPqxAa+vwOITvTKDLg3oZ9AOOihT6dTFzCLy2Gy9mS7zrR9UBw+MxvgApWpsFkuRL43h&#10;dzo+d5DSa5UySPr4FQucUtdbVlw/gA9LGbAlOjU5r8C7Fm8FqAvZzGZzcVaazbk3JZNuFWOvQjtg&#10;gGPa0iezLIpBxQJ2CRImx7fA/MvwBXDxeob7Ol8xd9CpYukB5g2wOUt9hADIsNk9+j5ux9K3svTH&#10;GuethXObgy8OtGtV9Lt8Ck6WJ9Z8tyybbcYbbDTgeQuURspANcvK4mbFBfiIOXKxiUdpm+bYk2Kt&#10;DJ7lWb653uBYjnb7zIGHhe3pz2H3jniefpxbGdfgMA+vkAlS5reetDYJelk713p6a4M6yF4OvZEC&#10;PzBmCf/NMllm3uhDwZX8pCfIl3Yu1TvDYUyHGZmljuLQ7vkIYQbqhN/zqE0+NyDBBLp9u4jpz9bR&#10;BfgouQH8CI1T4FRt6bhyjq0IDuVeH2TkDTrM0Y1T/i4w73mwxwr95LNlduVBQ+4OGB2ClNHG39Iu&#10;OfkN/kZGC2Ya8tmyzdcV5HkkzgCtwItL5KWIDKQYAe1PmdtsfoqPhD8wa8YaPsZR8nZeBShPW+CH&#10;CnLkgsQKjCF9kijzrHR6uowI6FY2LFlSgHc8EdPdOAYXpasZVRmwqruDdLKFegbUUwAPAU6BJXjM&#10;U43FIWaMFdTD8JvDtAauO0F0YZRlSSAfmukWi1ba7aPCtSaku2gqNLjBHC7pj7Fd9YpZlfry7k4w&#10;gGhA1mRJt4HKYxnxtoE9nJ5MtRYl13d63RigHybwSQX6NuBtF1J1JxkgvgQypg/BnNlPGcNFTUv2&#10;mC1Wpg8elKF+ctFC/Gcw1H8pP8E5oS+e5pqHmcr4dC5yczs0kX7oLeddOvFOD+EzA8kyaCoVQu+t&#10;y2YwLy2MeL23cL3lTZD0lI0m3V2Q9xBKmZepg/dAsBBc3xYjwscolwKeVq6E7DKPjlca+WwmSywq&#10;5hOvOmcptsOHJnUBWE/lgov9Kp0uK25HeRlvypi250f+jwtOk5rgDf9kOOpjcbQMbTDUEI6HebgI&#10;nWTc+UO/FZBbODB0kXRtU1IH/TNoWYQ/K7RrJud0KYZnXvEfjDfpk6W+2S7/rFMnHypeqb/qPGkF&#10;xnntl/+9yHz79/3N9QtP/zvoNo8eVx1ycw7h6kMnt37lmdwtqF3D6E14yCG/u7qVT86kcAjHHqs/&#10;w4iZ8uyE+GCfg96DNio7nFpmYr0wIwYmtwbHeBSZDkRFoeBGpJP0LIApjWSE/6WXxsYoptrJdMPk&#10;mKBUNCj+5WR4gkSsLdjN34AXU3k9ySeTnaeMnnTKiswpQZwg7jGgSs8TE6Z0Qb47DfCdZtlpAF19&#10;T6upKAIDFQotZGSc/L+IY3eeFlBEWVe0MOau/sg0phsmJ0PljEJaNBSQaeCjJ+fn9HjmYpTq1Tj7&#10;AIxe244SYMNodaO5jj3mZI7QnkDQDqjxO2GMP5lfxP+9s4zvf3YRtesHUVIZVRoogSIOPI7+ZBLN&#10;zxjwGc9erQAkCh8Ku4qBSKcnFmvxPCAgg1Ue3EHOrf1WGMdGuxzrSj1lXbksOEKzmA5u2qep/irZ&#10;JLTQ5XT7US2tLCyy23FfdhjLS98d3/W2r47vtIbb+SunE/dHfKGjEl9Yb6IH7RkCzM6cI7Qp4MZ3&#10;vv/wxXXqHXnFAJ1bVvJIUgavLc9kby5+L/7d+z4Q/+RHPx2NT7w7BqU6BiMXtXYeJbUZWbXWcpxA&#10;3RrDMaYDa7SbwROPxDYIZ5prGTmw7lTaUkKHUtB3XIwbbi+Yj+O+6TI2m9m4086Epxpluoj0aBb7&#10;zPkQY750SymMWAS8ZFBIm3S4BjLMNk5XCm4BMnt9i7BCd4CGRTvX8E5uZPZYKVp1I+85ZBJne4Ji&#10;HcJv9MctGqZQ+zyXJoybSSGTHV0JGqPkzb5El0FDQB4yMC/lo8c1GRdtk/ZwJacIYC5Gjc9T0gtt&#10;DwCAywEPKJtK7ImWXosk2jZOkEAvw6RAyVPlxFjzvC1AazYOSDjqezynfiGayFe2tZdO98q12rEJ&#10;UPS0x+niJDJHJ7RwWm/O7KUrgK9Cu52cg8x6LwaVUhwttuLmuhm3ZuXoDIrRQScth6PoQrN65qX4&#10;9lo15q++JxooxuWqkrYBlEv0fTMbVwH5ubO5uFqsRn4DcMgc1BD8PEQ5Bswt1ic4Y4BugM0JYx9j&#10;PJIhZCyu2rnKvZ4DXrgHimCsBccyXinGygegaARYG/PW8NwFjM/61+NuF5p0TqI3YHzd/VhMbgfe&#10;BfTr4aBAZ55PL+AHmamFs4kjV9+I3VYp7m1txM7FZnwhMlq8shGvwZvsbRSiz/xva6ArG9AecFWo&#10;psNe3C40m5i1RLuw9Aj9p4HIYADdwmBgbYZMZCxIPTtMKd6Ckna2ER3mZ3B4gFHls8rnRaGEE0I7&#10;HqJyWoSUOUMJWFNhjnPzwE4uPvXp7fiun3tH/KW7/11c/Zofiua9pbixP4n34/l+Yh9we+uF6B4Z&#10;KMLJXT4dxWeP8UGy8UOvOBP5L/ucaJb7MT6030/EM09M4ydeGsSd6zNoC7/wb5E/Hy+7rxLtBx6M&#10;b9jeiPz99ySeOIP+LeDJNODtKvyRLTYAvjCkhhPGnaMwlvDEaFGLM+1C5HfOINvMMf9W6G8onYx6&#10;EpP/hZdb2buA506vH89em8D/T4UnDz+WGUf9/lncm2kAqHawaQ/FjyGn/Q+s49riyeg9joM//91o&#10;TeA77RQPMrPEAw5MaDBgJiBy+w/+MN9jB9AHQ0Vq6dY8xqAsYjt0gqbwl8XePdVbNO92N0F9BoMk&#10;XJkie8nWOKBko/hd8IEeX6/mp6t3Rgrynr0GeMtWUq0LnSYzD1ydr6KD1gvAMXTRUdERMChtwN+o&#10;lwcPmcXmYMCr9FOwYfuGIbCh6mUekYrw0nftZh4+K2bQWcng0hY/3La2BqTpjCCediDZFNQZhga+&#10;YojW7FxgIz0AoocutMg1kCw59Pnsmai/4Wy8+txr42/9yYe46bOv/8Ne62PeGxHvejq+/ffvxHzw&#10;EzF4/Cg+fGsCf93QesR9pVOnZQXDHo/g9+NBCvRaMyZty4T31e2nL/mCJmFiM4AtnC+CdbGobtbM&#10;1gZ6oxjVeikyDWQYXk9B2UI7Bujr3ewgynx4C7udR6+jwGJnr4BzA1B/7dfF33i0HL/5gWvxzve9&#10;D7DficVND5JBb8Bnq9EwJm5BgutX6g747TRg0I+Fjv9iBM+Dybgiz3hyBjyUjyTXMjA2LaudQtP6&#10;N2M3a0IWT06CVi2Dzq23Yq9WidHG1ZjUH8GOY8/LvxyXDg7juDqIVWecSiKk+jy1WsJt+LHcDXYb&#10;YCFy6Ot1LS1QZSwYD74d44CsK9voGIDJ6BA90MCmYf+r2D5tM84Rvl/0R8soG9AGGx8ipzXGUGSs&#10;mHOgM/qCZ+jouuWu07gcDz/8trjn4MfjgwdD6NTBlpXiDPjSrOqL2znwTDFG2PCixVkL/aTfDk94&#10;7mwRO1vZ6Ez5Hh/h9IQ5MBgY3IwqLGZyNrN15p7BjZJzUkyZtSVonu/0Y91Eh0C3CZg4h77L5Aap&#10;lvQYG91jHrbAYh7+0mRqxXr9wwlzwi8bm2E9yALP0Rk2mGt2YhM6JnuCzX0B7GJB8cZmIYrVMvqv&#10;DG4w+2kaPXQ26ibZDoNvbikdjeirYNTaTLStvmzDd/OYgBfw2tx7VoIP4fWFWWlH4GacxmVpNzZ5&#10;vgXka+Cp6dwgcTfhBlOJ5uIwxpEvr+KkA13AHahy/JJ5VJizyWIe83UJ+wY/0a8xdCrRh9qqHgNs&#10;9WJ5AjZFYRqQAG9YM9FAc5Ih6G4QgAcme8FAAftzcAyYBT/CIIILGwbcVLo66mZwmvRQNEjYLMS2&#10;h29VtqJmEEdhg3+m5XkssLuLEW3iJEy0C4zPIDBUSrX+sjX8vNYW8lJOznMK4oy74DvsFHw3g5/1&#10;jN0iaHkQ3LY0j3lsy4hxKmcJ7IN51xgbt99mwd85JtStlVnsjktBKRAG/0zlXxx8a58GPo+3J0dB&#10;HgH7FcFuc+yJNcHL3GM9P0YULuKW9XuR7b720gC3EzDqpF0sKftIm8o9WCHM4ACfjM8NCPCJ2fup&#10;Bha+hfNY4F1Eb6VAEv7uaoz+GINjsL3KBFRm2Hyn7VTDwK8e4uG2S/exmRGkylN7GGidc52kc/dW&#10;pllNuzfy8NfCrF0u1PYq2LbsAoh13tLuKm0pFJoZcONbkw7+YGui7q07tswuEh9Y8siFDnc5ZLTL&#10;PtCxpnEzoxptMbP2m2e6u8s2rCVhQMmyE3kXMX1DeOs7u0guGNGWC0gMpmTAwX1oO88so5n4mBHC&#10;1ylYBqZMzwL7pgzD8TJt0/YACP7PeOwMdJZ+KSvG37mX9tfQzZiPfjaqmD5KSjCqfA7vT/nOYEjq&#10;M58zzNSeeptGEiaRNvr/QA2ediZKZqVWEEb8uBjzEMapOTG6LHktb1WEd01KMgjh9Im/rJ24zpZS&#10;wEo/OmXRKbtcYLmpzHCS/CLrAOaR25K8xtdiJx+esqgcmUFc5sWkJms6miRhfUjRm7TxcAy9D7+T&#10;PA4kzZsxCgON3G8NOF0ea/gZSBT/G/vQH3DQiAnfcTOfpcxLvqRrp/zG9y6kpgAlPL1mbgvIoQsV&#10;XpHGCf3MArNN758yDulnapeLpJ6AasB4wb0uBuEK0y73Js63x/SB5uhqCsTp9zov6VAF+Oi0HArf&#10;26HPXJdZlJlT+IoHmj0smzudaRK9mAZT+/zuRwYD9c3MhpSvrJudTnTldz4WHqCruMYJlAbibufT&#10;htGpHn7jzhDjBx7SZz1Isyg8hThlCH/Gt3Wu9Z1pMtHMTq2RWXkBZRmv/4L/IjL/ybd92/pW73fo&#10;9BoglI2jDkw1PIkhino8RrmheNGBKbI64y3jMvMMwDAAvZt10IeIOlRW6TAHMLFCwz381KGp0XED&#10;dhYPH1U1xKOYnYzjuM9kWeDIjto7GMLtngqGHODvp5S00dPf4WcfAO8yQD6DZZNzZRo/o2PivbcH&#10;Q6rcVA58l+SU53K/X9sGV0eupBPHEJgZC9TCz8kRSppOwUAQXE3PFxYxhCmHOjdDHWjbcdsdbZSL&#10;0dgpx+t3aXO7EC/NcnF4iCEDFDWcxGY+OjjocxztKcLfyyP0KPbBCbQZLMNjqO1jEUMNdoG0p6mx&#10;61opmrx3YM7paBYnPLtPf798ex0P17Lxnn4+fvylZVRPBqlWQg6BmBUQFhx+M6nKbgmFWecq1KhF&#10;wcy13DyqKL4tDNey0UrAILsaRn+fe4fjqBamUQcQjEuVuINhyuJluoJqND1JBy3pNJlqaTQ8nZJS&#10;KAFSeFZmO86CRqbn/3z8pT/1lfE93wrX/DEdmnDEGxaLsQEQ5w7+1caKRVXUdkOh9cV0JZZRbhQ2&#10;yI5wjU+DPm5OhRmao/fHT33kk/E//cITkf3QL8TtXjUqgJAEaGBWV1NcNTBgvM6VUh24tduM4R1r&#10;D4g5jOo3cfLztb3owQOL2RGKc4LN2KWvdNDTKS38iYJyy+c6+tG7a92KRapVYv0CQecc3ncdP8f8&#10;uAVBgNDS8a2tQywzG5qNKWA4NQQrU3p5/hzQ0cSYl4qTOKZvM7z0lKINaJkje+tBMSlXU19VwnwT&#10;22q70jZyyF+ro8hZbAwlM0cBrdbMHbK+AmQKiCSF2++WNOgpmBacXgGoPM49mz8bC7fNeppoF6IA&#10;IA1grFBGntbiJClr6owKk4B5AmyV4DxGumhFrc3ANvZiF0CS3X4srp4vR377lXF2A/1SaqJjMN4D&#10;+lK6Htvoo0zjw3HPPiCx9kzk7jLW2UGMBpG2fAwFa1jBSrYZFbdSFB+JxrlcbJRbcbHcjOy9r43K&#10;xSsxab4iLIfRVZm5wu2cwtNDHQ9PSpn2kbMx8nKIXDJv046LN/ALv0OLEjJpsCRtP0QfpCLIWpS1&#10;tKEzAMk+MrQa3I1JD4A8uRmHRzhNAxy43iJeFIAzljs4nCvmagSBgAZJj20wX3lofR7jWG/Vo1He&#10;js17qlGrvyGaD1k35o2RvZCLWqmFk9OICnrFlb0FPJtZDOj/nVh0O9A8E1XGtWJOXcHMCjBQxDo6&#10;Aga380wYzxKdexsLthhV4y6gNdBF02o/XglPV65ciDdcbcTzzQfj4Kkfjt3nbkVsfzHgfwof0Maq&#10;F1X3dOfb0A9nAW9hAujdhSZPf+on4q//cia+rT+Ks19Uj+LRKm6cHMRT6Jepy0arV0T+kVp0O6+L&#10;u8+/O6bj21ErbMf3fP7VePFVX4ceuhHP3QI4d98XnWcPY3FylzEN4s3lQmzc34hLtfui/apGFGov&#10;RzduxmrjUmRxom8zTQ1AzB4Cew5a5loGuOcxOJoAwjs4qEx4/hA934zXnkG/bu3FlMmfmbWAs9iU&#10;15tuO74XZ2qb1vZhjEN+PIcpWaUixh0A9snhKp7H0clmvygyD7XiAZys8tmInTuHMb75k7G+uR+/&#10;foxBfmkc/XU5BgB766ZYZy05O8xDypT2jVAmEIgl8pCRiUAfBlVuTldxxwAvdDdzsloVuYo5pAnr&#10;r+lUudil/jV+ZuFupjZtfzETs4MesG4kV0RVoGGwD/4VR7iqaxBOR7eCw9/kqoT36GO2molNbaUl&#10;BJjrtGkUO18XVIhgAZyeNKkTkOH51ktV8bogk4Jn2t88AIhL1/CneplfeaNTofWS6w0OYA3DWqMw&#10;INfg3MCjZoDnsY0FOmlJBrd5zHRY0NtuD7DWUqrhCg12GX/tyy7Ed38R9iXzhTzhs6//o1+ewtlg&#10;Xq//4q34lV//7+P93f148YVJdO4+F0foPLdCmr9Zn8zjeXgztxol58OXzpIBrlSOA33opwaa1gYr&#10;sJ3uJBAjuaWtAn7Ml60Hhhw3LL9gOQ4FmOsBBmalTHHQl2AhA1Oj3gz7XY433pOLxWYz5rv3xdfw&#10;+/PomY8e3oo6ztP09jS6q5fH8NGdmHykGTde/FTsTJ9LeEFfysC1DoaLbCOcV7fXGwjOYDPFqgZ1&#10;koMHz7pQ6zis9ZnFmUEzJR2fgm/0M43L39X+yjODXReKsc01m/fm4uHCRty8Cp7Y/7IYFG9iO27H&#10;qnKdVrB7PSzp/MiEY2iyhTOErsFGZbIHUK8eY+iyrgxS/NM6QeqbxoZYH1sxdnEOxx356g1nUZ5N&#10;kjN3hD6o5HHi0c8WqU50BO+N0Ser/pDvN+Plr3913Dt6Mj7axeHo9wPLiH1lHnjEBbD3IfbMjDlj&#10;ORbByoHrB9ig1ew2zmGW77JgN20qc1gp0tdpDJgXT7Au42Flq+3I49SmBC2LOkHHgqfRQvyp4A+c&#10;s2hxL1+hDHGimdt+L/rglnrKvihEs5WNUb4Skwn6QphnjVr4KrfCWS1X0nY8twDWcFitK5pFcd5G&#10;zWfoY9EAS5F5QkdWcL7cESKuMGhg8XrXvlS/Sw8fcqGDa9y2lSlZkB9+QD9P0YE5s3Lw/p3j5aiE&#10;7Rljp2forLzlv5Ie9vkz9NkS/Q/pwU78FGgY3RsX4FVwD9/puGexrR6MMQdnLgq1qG8yhgX4CLko&#10;lDpRt862C3mz+WlABOU4AbsW5hOeh5ddr0U6JVFwjG5Ouho7ncGfmPk5/bRcis5xz9UN+ElRyhjB&#10;MKPKFedmM7YMItfb0dbBXjLv00kM1/hwfK1ZXw/AtfzkAdCYfuPVmj0t9jUAbYCGAYO/eAY+5UhD&#10;hKGad2GglH2PjQIfrcFATWx3vthGxrh/3Ikx/GhQbbUyy2+cMFgW3jPgUwXPFXGI4QDshNkntotM&#10;OFnQ2GEbyDcwbg1Gq7RMR/hxFfBhHTzFnJhZzlfwO3yPTLjc6an1RbXQGH9NRwIcX7QfyFEF4OiJ&#10;uH3orePudlZppp7wsXSSvtkuugAnxVrkHiaRGVgTbxF4Bfh39BgeN6CSyi3o78pk3EhrqTbZAuHi&#10;kac6j7EWuXbKJWb0leCnArxt/ShPgK/SgTK22R1IM97WEYc7aVO9w7jSohjPMUCpL8CA9YM9EMTt&#10;i9a+7CPvhvVcdHBAsCV6j3FLQ+i3MuBibS2377grDBxtkNLagm7zTPpRWQbzFPBTDV6sDcDDIKku&#10;nv1BfzpeM/0sEaX+MxaRgtf0MRWw91rGJ1zyxpn9gVdMeJAnUy0+MJBZdUIIvk0xBxVwCpS5GM6n&#10;yV6gl4WqKeAGn6eAG+OUF8UrKUMqRdDE4ehj6KtPAKzlO7f80j/mwcxFLzMInbKEmQNNgoGqtFON&#10;9teMK20dLFTQC3zHnLnrUM/PWnI8mYbRwzw3M8YngF8NmPm9/OJk+8PAs/EIeoZMZ9GVvOD9JCXw&#10;bQGmNdtqDS7FvKVglr6q/7LIrQe3GFMY8rbGWA4i5/Dz07N53oIGZTVgLP3ld/qa5sBxSAraTryM&#10;rl6mfvAd417rWEAQ671l3UkFoVKiCb6qyRSIETy7intoH4gdbp7D/WHewKL0sQ99s6sqtOCL00lI&#10;/jlX+Ct8wQjRoQZ41yXwLgxgt+XjRGv65fXaSz9V5pyj9CVjMSKXaq5K54SZT8ehPNm+v0lomk9z&#10;ielBj3ov2LiM/jGb0ZUZ2xIQS0cnhHaVc/nI2eJqcDvUppEC4zVRxwC9J5bnfT7Yw6C3Osnr7ad9&#10;NCb6+rf8o8h8+3f+2fVvPvEbUB7iYqSnSt6kF3kcfU8R8ehf9/EuuLMA89f4PQfhpyhjV6mzGIQk&#10;vIKNrOm9DIh+W/9Hg6y7XQNkVQA9yzqgwEMAzPDiOV0nBGfXdHYVilbJkqwaYrdnGfBy4NjTxMDJ&#10;G4FGKtO0augsYxx3mJnqZjHmtVJMQCC5Xi869N8MlVT8kqbpaepPCtTx1q0qbOTiuJmLLuCpcDyP&#10;NpOQq+IOoDhMmc9iUUrQJZ9vxaBSjWEWkNg7BojQ0LwAwWVEnORaMR5s07GNfHKkx72Ic2iBzzsD&#10;zbar8WujXNy2ymp/mo5Kzoy60TuAFRA6V0pT1sAIRZQkzywrxUcpQO1jvAycaZPd3rqE8d0qat/W&#10;AADTaXegt3UkPN1OAOY4sUnwDsaH6dQRZxoTM3nK7AYXLBhnKlq5qMQhNBghBBUMibUf5jxf2pmm&#10;jR2U5xLDOB8qSospmhFZdX6QWMH0bLUTD+Icr+79S/Hnv+FL4zu/CY185o/n0ARwEc5nNyb9AUa1&#10;mdLU0bsoJJicsSeZS0LFZ0lDMT3+jz4bLEvbAhhHdjnGEc9Fuf/++IlPfCL+xbs+Ee3ffQfzgpKs&#10;AG7g8Rxtbil30ExAYkD3Lu1YvLAkDZA8a3wtUTL3YYQqZ2vxLJI5vjvHWcWo1+pRVQ4KJ3HiNrZj&#10;nEojtSiwLopxuixEmXuLtKOBnAMsStxvpourYaazV5G7Im1NcBo8/csTBy0gbgHeCrw2QPbmgDPM&#10;DzqkH/0+YBUebqE0XSWoMy25BiBQmYEhphIIIWobqNltxI7ZP+MqTjfSidPwAsBHACrgtVixW2Xd&#10;ulMBnI3XM/izFBnTw2uzKKHodc4NXmUWDRwb2pzvR2ZIX0qNqFnMbbQf+ZNi5DZrSVFfph9nt8vR&#10;gkfL5b3Y2mP8le04Yry58efHjQvIbvfRuFZdxrBbwkGbxsTAxeQgbXWfrzuASDrX7MTmAtpu5+N8&#10;0TqD5bh0sRWv3inFmXO1OFdqRnZjHnvQD+0SR8rICp6c5VKR5kl/7MbKWHQcN3MML4ykmUDgM8aF&#10;EadAVayNzGmU0VfwGr4+tqgcnUw+lr1hXMfaTU6O42DqNtBOHA+P41WH46i3b8Z/NEh462bM3NJr&#10;xpoRu9RWNaUiZ+hnrtaOrdpGlHY343W1ShRfthtfj5NRvFyNMwDlvRafVSvMnYB+FQcwsSeAzt3m&#10;wN8GRjW4uSUgaNnhWThauXujhGOyxCmbzXBr4CuPfW+Y1Ru3owrI9rRSZcGtw+s4F+N2ER3SxrgM&#10;4e9llLYei9c9VotfKFyJ9/zM34mHP/BSFF73FXGugM5Wh2RPdEPRgTgltHeN8Q+u5+KdgLb8jQ9F&#10;4SXmcKPPFY8B0mjbYqfLXnzxYhjNc904S5+ejlZ89NN3cJqmUc1U4jt2s/H4/dk4froQz0PrYnYv&#10;Ymsnaq3dKDTPxxt2stG8UIq9UgXnEOOOkTFTYJFpMAb0PMPL0w9X+WuI2jJ/hP5nrF0U8eB2XLuu&#10;HF6Pu/lz8YYrjahcvRgvQznkSwtksRqH9GmVacdi4//B3p+H27tldX3oWO/q293vX9+cruqcU1Wn&#10;OqoALSgoCyhFwIog0gRFIBqNN1z1STT3JtdHSTCGGKNINMZ4hQgIoROD0kgrUFAFVcWp7pxTp/v1&#10;v92uvn3XWvfzmetUYp4n94/7eP+wqXXO/q2913rf+c455mi+Y8wxx3wi8voBzshJfHjQjfaD+/BG&#10;JW60i3F1uxOvuwKHqF8Sco94gZ/eJ/K4N8Ix6N/GgA+jhNOV6nVyYU+DC2hXDrWRfmqWmTUglvBo&#10;qg8DNQW5c+2cQJnPjEO4QpZO5oYeKjKD7skz4H8wLh/z32qGHkLxgQJX2MyUecb3OtWbp1WjCi8v&#10;0TVIbQJwOiD0IgGzJY7MEsPC8Ll8w6OYO+wL8kiH6T2fWP6Ar+ivtM6R/aogjt/1L92K4mlPZtel&#10;dXgf7XiXZrLzBMEGH9kvyIXuAIoIdjVS0sk+0QG0HBjA0Byfl5nX8gKHYoHstrh1zrwjlwYv+Hnk&#10;3Th/X/T18eWM4bOvf41ezPUxb8/+VMRLv/5fxI/euR/jT49jcPLROBpZPxWQupjFuY4PQLdQ7IDj&#10;hMCj5LDoEKXMD3hCh5oPNiA72XT4CJlwO4uO7xagp6gnh/3SRnd20Z3I1X0Mvqfguio9EgwNR9io&#10;UrzxSZ5TOuD5AOYd5B39Pp/P4iJge72aRr/+efH/eO8jUX/6MC78vQ/EH/vIb8Sdu3AsHQDhJuZ1&#10;+5EZ4u6WWIGVFkv08fQ1R59nm22S6km52MF/YpTC1i6OH7oG+5Khtwwsqxssd7HBr7RN/xk979jY&#10;DLtzWAaHfl5s75/E53aOYrc1Ck90PHnQBKs+jHNks7KVg+WA/8jfqjuMQa0aV5u1qHQH8SlwvIEP&#10;F0qLDfQI2MKyJZe02ciuRfvNyHbbo2UPPGHRYAgwA10AxkCWp3ivq+4snht04rEn3hLX6p+Ko94M&#10;PDyLXcZ5ggyvmNMOYGMMXl6couf1DQo1dGox2g30dH8ez6Kc0+4SpqIiBtvCh5gt4kT77kFe0KvQ&#10;Ym6ww037W68i69DcxWBs9n130zTXsbPFMzDEK/0CaLnsY4/Ql1MaXskPOOtuO66UFmAW9Wg1yi46&#10;oBfzdhVsgH6ibXVNuVSLcgObQPvLB+M4M/gBvyRm04mEDuJIgyVOEdMDrqrGAXM+LrjNDV05pN/g&#10;sBb0Ha7Q9TjvjQV8xz2wb+QGHRnHDbO2wAHPMX5PdKxA31wHeiamg21y8A39n607MRz08WmH0GMv&#10;mPLI790Dw4DFGFO5hO5rwzcwlYuY8doOGoMDlofwxN71DGuCDK6WU7BjNQ6r1eiAG+8zptUUe8lt&#10;lSY4cWmRe+6B3voUytZoSP/4PGUYGzTcYbz7RWTK7diMtbgdDXy6HOw6AUdNpkN8A+jPfW6L5TFg&#10;yuQOpCw/sbm8phgngs7wb5hjCITs8V5jXk55vsF3Pl+4IFmHf5HNqHSik+Ogj8+hDbfXmhCDuaST&#10;UzC6ZXvKEpl35SjVa8J+4Cnx7E25IJRIWlTFWkVT+QURWszeOnxTeMBt1hV4DLOm2ool87EGz6Ss&#10;Q/iMbkHjcrqeyU5BiZTVol8EDTwQaGXmoQEU+MPsMBdgtehMRQoMpkL0WLQMZirO5zGC30c8zEzT&#10;Qom2UGya9FQUHv/Lk0VdjEs8COOp67S6FeajUmtjb1v4An1oPIoSvGx5mxyc52EuZRdStfXMqwuq&#10;nsav3pRfrMvNCO0kHzBg+rZC367G45ilqGkhRtpSfAS+4n2edqwZpDOI7u4b15bdYZNqxqKiOvB9&#10;Cx9whIM5SdmI4Jayi/zuFsrB/dprej93cY421XMMSx9eyJIBqM3aT0EyuwCPpF0w0pl+JB7B/0l+&#10;L2NKWXO1clSb8D+MPEM+Rsh/wQVsm+dygzLOuMjHoKInS6KuoAW6TV6hH7KgtcPM89H/NpDr1ssM&#10;GfQANoUyBZHpk0GodDKy8+C0oL89nTWK4FroYKBws2WQH/po6Y9QfyMvRiq5IrXHYOwW/FqKBvJc&#10;AgtPIegsZVDQP/qVHm2fDPDw4eYAC67lO2uUlsx6pI/OhYFEM12NQWpuUoAI+TAqVGa+MmRkxvdp&#10;McZ7Id8aOiUacqmHN5i8Ki+kgJDjR/D1pek49EKmZlPm3BICXMjj+J/r+XmNFg4IlSel8Wfgaeji&#10;1uzHafMxBGBcWcYRN8k3xue63oeMTWkvoVGuSboVXS0/oM4S3cf0YdkAtyKfddpOW4ftP+PzWcJG&#10;a8UZ3PVvV5FTzEjsjI75zJZjyzLI0ma3ylLaHmM67h6RH1SG+nQGzirIchV+thZ2Igik0tmxDERe&#10;NNCfp8MgZKAUKHfM8M4SmUsHQ1SbUaO/NXd6TKc8w4xKr+MnzaOZeIv4ot/3N6Pwzd/yreuf/4X/&#10;lbY2jrnZMypBHyoDCzagR1IEzo0RbxnHrZsGB8xJ9HSUkgSoIhAonzJE0qHtyZBTBM+AgwUCXUmr&#10;8VbFWNI5gzoqhwOet18HCOxW4jbNT85pzxoVGNqozFMkfm1KJwN3itWQ7tVVqRrkO0Awqjir851a&#10;zJjoAorZgwCmGLoSSqPBrRkAANuRMgwkXlsbX67FkF9GEDXrARhGEBjDu43g7JqGuZ+lIEapshUL&#10;nN+85sl9gygPMdoYsLsAjyOGVhtvslRWW43Yb0KXSiXeyED/1B7tPbKM/2ZcjE++chSl2zhmx3w/&#10;zuNE2izbkW/XADuzyM4mUTijn9kkpgjpAuNeRCmmwxvQgol5ZFSFDabm0ShZJ7ueDlqQUawNoCLd&#10;bHngBadiq7neSfeD9I/ijMAV4/OhQQW6fLBeiBOYtc6kmYZvhoGplzL7yH5CD1dGDF7mtG3KK+Yw&#10;Wtxnvbw58zPPt+LJUj9Wj/2n8af/8FfGN34tbH54JT3vX365YAnOiT1+zCDTuYQNxDSRFoT/L16C&#10;+MW0G1MLx6PQCk2ANuNPATeURwGA4XY8oxCm1xbWAwwGfy+OYwy4s55atoTG8zwGjL06ey6+76P3&#10;4n/4sU/E7kd/GUI2UTgoe8hpevMuP0sMh0XtTWdTERZpOy3kQF9X6FY4+y3rGzDX9QmygeJtbqHg&#10;AQcnKJ759DzyE/h1Nok+ms+U+7rgolJLtQ2K8NyCzxfwWxMhrmFUh9BdRemKSQbAWmPtPM9mCric&#10;IZiHgrqdVvQ7nl4Kb7ilFYM3ZEbdd9/BwGi0KmolFAE6IQG6ikaiXI+Oih2j9biFivcei3u7DOzh&#10;UcxONR4MDqBk/SdELp1s2hsD9Hi2cpLv4QxAy9E5vAUYwidnwhr0FX7uV6NXR/Z33hZvuwo/15+I&#10;8q71vdoxyY7jzaOHcbP9WLRftxPlwxZGi/GjSI484qf3Qjw4gZ+QiTEdVtFbN6AEsK2s3xBbT9aj&#10;Vn9PFF4X0cKWrdvMEfIsSzOlabtxg65DulQXOF88jOIQhyLuRxe9U2AePLXIIJMaXcAroDEoqVEW&#10;pHnamYGhOXO9XIyjCZ8UisxfH2O+uB3L3giQeRrzwTgeLABZJ5P4NMywOJ3HqcYfPdPPy/EMDN04&#10;aMULzHV1MooWctvGsrVazbgJwzcbb4rKTQ9geCq2Lu5Fdf8aeutKAtJFDTW8LNZStzl3q3wY5wbt&#10;FgbJFtBkBGBgjtQBGOakApmnde8kZr0e9L4G7QHdk+txvN+O/vRyTBa/EE+eWty4HhfgOYNMZgaX&#10;1d8I0VRDJnFwGnxVtp+MN72+G//rbw/il//G/xJPXjyKwhv/OGrmLEZdaxodRe82hmb+yWgpY3ii&#10;1nX8x+qWV4up3uI727M4eNPvj8evF+MckPlpHO9bD3rovpfjDk5BadaMckaflN1GO7Za5Xh7oxaP&#10;vrEZn7dXTxkP9fYWDk0n1tZIgq4LDOMc8JayTdVpgJ8Zg1/SvjVV8mk/JshXOgmrdBb9HgDbANi0&#10;Fq8IME/3YtCqxNtvlqJ19SAuYRcKAsOsH40uLNHax3Yx33y+zi7EcA+5XjUAbVej9lgtziaNuMPD&#10;7zyLPuh+V+QvYrzXkxQMN0CQ0tFX6CcBlivb5qSpN9Gfigpd5BpMd7JdDMDv+Ay3J4EawYcr0RvN&#10;DUOjZw1iqetFwYIGV9dWBsB5hNvXdI7hDsaPI0pjDIdG+F8d7i88WX3uAooLCLTGjzY7JfLSHrwM&#10;yjLQhfAnsGebqb4jHbZ2pI5AAmXJoOiACkwAPPCMwyg4hwWzYOEmC2vDR3NslgsXZehpdoXFq1Mx&#10;Yu+Fjz3ISL51/4AgSC3n6cJ5ohe/F+uoIu51dbzYBKQBEAVo5Ufi8ufvxVe85/G4oEL47Otfvxf6&#10;Seep+HOfjvf8zHlU7/yNyO+exwfvT5DFl7HT6Fbm00zNArZTGy7zW7cnnUiWz+APdINr/HhfYuC0&#10;PYPvDOiYyaNItGHNVCTc048vVmJ3qxP1ZTluw2vFCW1O76AvUAVtpO/aG+MJM2bi09gGHEQFoLYF&#10;X+ex26G9YiOGu58b//n7sFFf+PWx9+DX4//2V387Xnnh+2N+CtYFxK/R54qA2R6FrJGw73KF04uz&#10;n4tPl0eYF+QROUiIhvHohET1aXT3GXr9HryN84tTmpV2N8Ec6aVNxjG3SDWGKOE9MaqOXh2532Kg&#10;xdKjEU9YPOl9sbr0fDx6hJbd+/mI4ThO+mOeW4wJOidzYWzQTQsQKZMOOosTlzjcFulvAuqKOAc7&#10;KJMhOmM5msUZyqTGdw2cnLTga+CzjL7l2evzdbx80ogbb3gqrrdeiVtHHl1UiMoO9NPwnmAT08ou&#10;czDpgeWYW7CUC/Lt7VKUl/V4+aE1zobMZwl9oz5b8jm2foDDMp7HCFvZ2FrGAbTyoIW8uRO5QZM1&#10;9p+5TkF57HOJ9vI1zuB0lgJu4h5PV3YRM2fs1tQqVfUvwEq0b7ZjWU8v8RF6EHoWsnrUGWMJLFTZ&#10;0dYzDjEUdLLOk1lnHsaRth8ZZDKQgz4yuz3LOumwoLxgtbkysI5x89ymmMRFIPDhdOHiGjzLbVX6&#10;vgsD9OHhRQ4uZZwraDpCf6+mQ8aCfmTOC4x1r16NwfKNcXT2YhzWbkV9+01xfAzGu/fbcYwNqOAv&#10;FYu7YAlsY4aNESjj97joMR3TZ71IlTsgSBxsreJ0ciFdzPBN3OmatjV5Wwt/qML8ipUmzIiO+iqP&#10;cw+fwPZ9Zqvgut6InQP0MKDYQyMKzd04xA4vS9uxGA7w3U5iPJ/FcGim0cYGu72i2uHa3HNgeacP&#10;2gdPXLSGdqrlW6ptgggAnbnYA3ysMdDvysGmZbAhllW3H36mS2ZNYo/kt5UONXqgiHNrAAJ248eU&#10;BX+BByV8mbEbBFl3ks11WalBP9w3ljKrJ8wTAlJpzqPcMr8bPbDEbwFvKi/W8DZSkRINsEl8xC/0&#10;U3vFP0nlZOBwddaqgqTTD+QFsqG75CF0Hza+jCO8TqUbkDnuL89yeH0efXrhVkOujip4u0qf3R0m&#10;pNOFcUteBZ72xE4P/LCupFlUVfzEGTh83oMXwOFm+aWHGkHRntKHMva0Ps1jOJhHVzrxvfrTbYVt&#10;5sAtqAYnEgZQT4P1B+AXi9Vvpf4X06KYTqNrdwWmZgKvrfDr06EJYEYz/Vw8SCewGnAw8ACtzCKs&#10;4GgUa+A5ZDzlxzMdrsz30+N4Hs+wQP8MP3XBAzzJMQMfVxtr+if2QdcarBJL6Wu5WC2mwddxq/Oy&#10;jk4BuJigkE88qANdtRxxH/eIjmQD7lvQN+7gfn6QMQOaxrYMPDpXhnxysKuHhTiGJQzpYYZmhgU8&#10;bea+eC4V8EdvqKkz+i8vKzup7p7xEK4zMLieOVD8I3lV+wCtUkfMFPUljpIG0Edz5KKmAb8Z8lCA&#10;eMmuGOTl8xwZLonlaN/FJx6veKAPNzjSeonphNxFBb3CHDBGM9zSM6CEteuMi3i4H9RlzBueXWcm&#10;NcFT4jHsjAdkesjVOdfqhiF20XC8jDvV0EeuVthis+TsILfBZtJuw3apXj10zgx6Jl6Vvsyfz+Rf&#10;aS9OFasrQ5hf9AE3q/MMjjH3CVcyVreUJ35jnG6nXldr2IwyPho3opPc2bbAthq08uFr5N+6qbzR&#10;rwISHGmRxvJZHna0GvA7czlM80eb3OPJy8q3dcGXAgPsgjXR3WrrQR1poQDfOcmT/UNfaQu0WaoV&#10;9Y3fe4iYdQHVOx6olE7Mhy/rjcJmIQTfczA0E15dqq/FuCQY9HrvV39PFP7ot37b+p/96g8nZeiK&#10;uqvWpn0asDelUIXM5c5hUsZiCFtJytzP+cWEGfeyejyQAT9XMscwc9dxYWiYXxq1wzpE3p4B9BE8&#10;x7egs2j4CkbaVG/BuYmUSzN0MA6FyTAWxwgrhkXwb1NGNY3opogyQpT2vANkjCyk+g0K+8TxAObp&#10;81XjM5cbcbZTjAEPLfdqscXlWXUco2Eek1PGCHPNGIN8e4BC3kIIV6CAjqm0Bj8uIKy7RvjLscVE&#10;VBmD9e56y2k0xqNonBmk2YsnrxXiwmEzVm2UeQsGGU3jF06yOH94J8a3z+LhfZQWCuQdkKvy5FZs&#10;Xa3GTnmGAZvH8QD6jkbx6xjDo1dRxl0VEkCRviRDiJNqMeklwtaAUTotmBXDkbs6g+NpPTiVi0zo&#10;yo0ALx37C5NYVwtJRimhQKCfDHSJucp1ZCCZ2w3OUNjHBilT6gxkpI0W764mndDuCIPnqmHGuN2/&#10;nIqTAhaGMOB83ImnV93In/hP4k9/45fHN/4hiL5/3dn6P70+xQ88GU9A5y3aZoqSky6/m038f/W6&#10;w89k3I/+EQpgUY05c43ZgeHLMUWRrGeDdGDAIusmw5AXT6PSp+HC/VRc1uPvj1GYHphxt4AB6H8i&#10;PvWBV+JjH/50VLq/hcGopwBirY5q3bZuGPSDhmAVgJ3nBkBfDOiRQjCcYaTgez6zAK5WfWcbGnZ2&#10;cQoV3l6cDhBW97KieIAr0cXqTeaD2O5bULgdi0sYYoDBEt5bjcroFHitDM8ixMrgFSZkr7Ufp1st&#10;wNRpdE+nKJ0FcoJFqTXigL54kMl9+uAq5QKF77bPGlorK+KqiJhgZC8X3XQ0MrVa1MDsxawWzzSR&#10;vcs78enePLKT+/ATE6F1TDwGz9D2GB4fDyaRzcb0FYkEHLhqfgFwV98qx+VdurK3GzdQoMX6YzG+&#10;UkHRfUk8f535OX97vNqYRA5oPJ+/HI8f3Yr25cfjd79hN3YfrcdlnYObxbhqsKLE3M1L0WmU4oIe&#10;CkY9KRa18RJrr/HF8AKPmZNVPECvzJnPU5yNQf9+nMyazB1ODKrRbHdreKw9IQ2jrDNgQW7pm9K9&#10;0WRQBYWKfkIulhjXLvQz1f+8P4zuEDBGu6fMy2J6L3rHc8Dlq6kAdWF2DiDRWUA26Ifp2Svm1aO3&#10;zYNfVPdjd6cehf1r8dbdZpQvHsTj7Wpc2W3E3pVOvKVZjeoOvApIM329jkGGSwDfyzhL4GeRtuOm&#10;eiEGG9BvBs+HGID1up7qJQgkFvBBDvh0nG30bKkyiOr0mHGeoyseRx80onXjC+N1r9uOZ8sXovvz&#10;PxaN2+MoProTDayfTlEydFphdIE1GT2BN20noi+F5hZjPIl/8JN34589+9vx+uoQPfZMPIDZZ0MA&#10;X34/su4smqWTeCM0vrizjv1WNf4RIKrw/Dl8E/Fu5mr/Ta24Ag+drKdxC8TVReesZzhTLea66QEP&#10;16N9rR3VOo5Epx5Xm4ext1eMXXSwB0404MNNjYoOhpV+rbsY92Uy1FFEpqHVfM6sazyhVT48T9tx&#10;XATwNOdfYl5fP1nE/mP1eDMGsWKGAmM+or/zu8X4dRy+AQ7fGU7q12J7yu98Mg62D6PYgrFFRVZu&#10;O32IcvpgxK1pfOJsEL/5ah7Pd+kDNi0dlW6UN9tNYDPDNm0OJoAOGDkgMJ+pe63l8RowY26ZRfh4&#10;kBxEV/V0F2bMs04dzJ8cOtPSHZOnormFwpNHtdlpJd/scNpyq4mBeUXcgIQnybkYJs5L24tsT0fb&#10;foiW0BXpDTl3cUCHwe0oHt2/TeOujs9SPj+yUhFsYeOkNX2YruURngTfVDAsOe2mbYDwo/9p35P6&#10;4F2bow3NQOuemIxGYpBchaPpwQ+przxbmxMG8pEnaw7pnAmKVEU6TmXm1e1lZkEZoHsUvdj5wrfF&#10;H/iSK4zozQwHgnz29a/ni3lMr1/sxQc+9H+PH7k7juyVSbx8//n4wCkODVjOFXczq9IKMBjSlXsz&#10;tl3gMivJBVl5T7C7eQGa+T3pLthSXk4ydtCKN2FPO3s70QT3nZ2t4s7JIh6gK260s9h5pBh71QvI&#10;iUX45+k0/Jqy1cDmoj+0ESX4sLD3hvjLX3Yx9r7gj8bOq78W3/G3Pxgv3ftn8WBa3OiZ/iBmZ0Io&#10;saYoWP6jB/Chw3VV3eLknki9no+RXdpVOtZDftADCofyS/8t3F1ChwnyC8Ud9AUyju5KgTe+S1ku&#10;2AivU5+oTQyg1EFJ5ct5fGETR+AqOGL9ZNxqXeN9EOPjh+CAT8dqiC0At9NL+jFPd1tjKQd01Zo4&#10;//V6XATUDZbYrFE/HkKvBti30wKHQIs19mWJPVtan+H8frwybMaVR94Vj2TPxqtjozLzKO3XkD9s&#10;3Uk/xij8rIScorsWE8ZbRuJ3S9HE7pbBi3egF1otbQ9y4RIiOLSwHuVyWQ1gXdSwLYc4zw/tZwed&#10;RTse2FItd9DH6OLpQ3CIeoU+grUD3KvDad25/gz8y3x42FoRLFgFQ1hjZ202DHpGBiq4I8Q9Tlzv&#10;4rtObBk76cJ4TF3gwx/hniU4Z4qtWoNjMxMIrDfD9TXobWZjWpdyCyN0naH715Vx1LGhhcZ2clh1&#10;TrXqoozKahqXBsU4A+ROcAQdP5YneuBSExlyJj8V+6dvF2GLEfJw76gYF8FB7b1x3LmPbn8wjgct&#10;/AVtBc/pYNs87W9Ct9Tt2u4J458O3VJK53BUYeWkZxtgPk94XJjBdMxP2qrL//U2uBUsBT+mjE36&#10;ky0mcYS9xLjAMzLzElxfju2dUtTKDXAltOvsIE98BXYzy3A868cQnOTJ4TN9Mf6LTjUa9DHOobGB&#10;CeiaAgplF0/A1zyj0KgHEBu7OotRMmraIbiUMerWWX4hmy1imgKgzGeTa92mh0k0iIwpSZiWLyOb&#10;5skXcd48wbXN9yVpLP/jI1j/15NbLZhvwXZPzjSwBtSKajWPehs+L7dgxhF2CObkmQN8vxzfEShO&#10;18B7zJUyJMyTcaUSQHATPIIfISFtGiKk79xfE6/5GY5wAaztQrZb3cScluBYMn8eiOAirzhG+76C&#10;z3yKGejaZtnWHWZz5sHpS/VowY/FHLmbiyFT55hMpJzr+YD74YcSYxTjgWvn0IU70Ze0h0zWud7t&#10;jOatcCf38D+6agpdPYE5ZW6toM3Ub+HhDm2W28lXx3lMwRn5o2hJDYMi0ngJtl6Y/UYjyx7dKW2C&#10;7Q3aQD+krdfM/wi14UFiqQl4xUCGlamtp521kZVGxLYYgj6tTGIo4ahI0BQIpR9gfoPjOX5PpV5E&#10;CyJnTKp8ZyqemELeML6lTExpyGekQ0sMGGE0VL3KsmQzDuH4UzyHvxVzEEkKiksQF0UT+bhIvnRH&#10;jywHQAmgJI4qtorPiozJfi2MktIfpsfIWAqo4aqndnBtoK/4kO+KzPtrQSDhdjZlbDny4Xc8H2lx&#10;ZDzW/tEmD1VXqk+8yICRZaHCnUruGEQnmN1qxp63GVzRhVImaIFh0+kM2aF9Q0dF5szgb6G62BzA&#10;AR6dArjmK8NKr/EUY7SL1qVzETXlOfls2+AL20qkEX/yoYFICZvGl/AuP9Ib/ZRDu/UCPxee1Xex&#10;bWlukMmx2GXpbqxiiVJWx+rXuhXb+qAdL0YQLVfg2r5tpwMdeLb2ocnwFvD3E1x2DR6agO3PaGt9&#10;tIreySpekXJgiHS4pZ9zvQFcg7+Z9tfx0Fd3IAl908AdoHGveZ4yBMWjqA6PIlDCoEmJLtEZGvIA&#10;FrX95kQO+o+cFrBl7j5yy68rfu5myVP2dTG+7Gv+dhS++Y/98fU/+envh6n5wvHRlkEE6MEPDfiL&#10;n9ERaUq7iRfE9P5IaQmWtk0ZOODZKiob00Clm9KLtvg3ZVClWVMZ8PVrwmC00WKrewL9ForBVHUZ&#10;rGe9AQhtX2hDpZy0nT+8rA9QqTLxDDQVLZd7c1fovacctUoJR5iPd9vxeBPgDuWGe7W4w8Rm426c&#10;3V9E/z6N9mfRw/g5Dvd35wiRIrCNIs93tuP65Uoc7jNxGPLX89zyXjmOYIoe2jszXdPaHhjZzwNM&#10;XsXYPMRQvNpHoZ504wOjdfQeLFE8qziHyZtxGE8/hhJ/tI3jU446kzuDWNbxyfLjuHcbpXQfGvKZ&#10;h0yYV91HkNYAnuY54AWrutyrxqIGgSez6I/5rmuwhvtg8jb0vQhN8oNqjGCUlfW8QARum3Srbhnw&#10;4RYC9csKh/PNKMjDq6X4BM96+SiPyrFKXdp6ci3dgK1O4AkelVY3dKqMCrudYF3dQjeiQKeleN3w&#10;LOY3/lJ8+zd9eXzTH1GLHqQ5+pdfsgTTvhHa//3lpH7m5bz+y39P4qMI6+Cle3F6ArAEeJlWPsFA&#10;LqeTGCHQ5dkDjDm8Uh5FB1qa6tGEB61fNUMBZrN29KquCM7jhV4rjl/50fj0sz8Tz71Yi8oZIE+e&#10;qyzBCxAZoFnyXhzbtH2Fnhr4NjszGdnKJBX9LAzXqZi+x+9faq+i3N6OKQpjFeO0VSEH2G/TlzqS&#10;fhfe7uHgX0cxtvd3Y7ADWF6exnwMMO8xHgRUGYIxYN1m3KSvOzvzOON6LgthrrycMhpLo/B485gD&#10;mA/oR7URc9PRJvcTEHTVrW0gpTWPU8i4HFfiDSiS7HItngKBrHfrcSZoOm+mLa/L0WmcWdSV+fOk&#10;3nmhFhPAYLHoIdiHsWzuAYKvxgV+ilfy+LxFJ+o3Px43AFXrrU/GI0fIZO1eHAOcpyfzeI6urYbV&#10;OHMLQvFaLNuPxiM7V+LCU2+PJ56+FO2LnqKJEgO8yQvOtFlLBQ0s7ypEdficvuUAwTmys5zexQ7m&#10;8CSGkC8t8pqWPWbHyGoDZQi4xkaPIYMy0qcvpfI4dtdmug2ZiyF0cNvSWSyYl9XoKE76i5h378WJ&#10;KxKDaZyiZ7oAuPmoGD30jtv7TP/PNGhwTguaNepZXCgCEFrVeAKcVtk5jJ2tduxeuBCt7etRvdmM&#10;SuVNUbmOYc1uxswVSjU5SqsHzywXJykbNAE4QFPVTA6Al/jT0+msnVdMTugMBwJCzM/Stiix2RDd&#10;2C1UALlN+BDVX57FNfhKXdnkGeUy7l1tllb2OzffEW+8VolfXB/ErZ/6I3H1VweRvfUbo3Ng0K4N&#10;fZEb+jQbN+PFyTgGvX4MVqfRf0kDch7z6Uncf+VT8fBkGX8QWtTfsRXX2o0oVg6jVngQnwJoj1/u&#10;xk/2ClH2hOp2Jaw3thz0YwTvrRnQqrSHnirGDo7NzYNG/K6LtWjfuBBvalRitbMVJeSstW0AqoRR&#10;zyLVQBAQM/e6qq4W2UcDVWn1DL2cyRyu2ABkXfHENwQ8P4zZLUDX6BfhnSfi4o0tnI63x70DHNR5&#10;M4rNVQxdSOr24PNuFLuA6/W9KA0jbjQXsWefLgMOm++IQutK/HxtJ/q/tYzfXB5H/tKrkfc+GMv7&#10;cwz8JK2i4cdoeekjv4iMa55+xtidJMZh0FdFYWCwIrBz2yZ61FVVA3V6524Pz9HR2neGEG4trfPj&#10;KqTFYNcAea02zcJHCgXjZ+gpk2495Tp1sPIpa2kVh/xUABAqeww+jVrWgYuSfNmEuNlMnRTBwE76&#10;Ny4QIPUzBza4AlrB5rvCiW5V1uirgesidJ+bmYFx1yYW0ZMWw01A1+Ab8uiCiQDPjDV/XwNozOhI&#10;2UlLrnekzK8wYQ6dGgIJ5twtAIJ6DxlCvMJiwkgN2Azdpv6F7sXVtXjqHU/FzvveHe9JA6LNz77+&#10;tX7JO87SS5+K+K3nfyA+9OHn4/SFWbxw+qG4c/s4lt0BIBrMJnMjK2nOBa3wUxIMDOJ63UVnIldC&#10;c1kXfbLZgppYOOmLAhjjKeR3snUJLPNyjF8C3zRP4dGbsX1TvViIGja4UsHmFfbBSOjCMcLk4iW6&#10;8qpIulqNo9Wj8Wfffhj7X/It0Xj1g/Ed/+OvxnNHPx8D7q2he0vrXszuuDiDnQGFC4vFBm79gZ35&#10;w0Ud/ob/1wXsFthgxnWrOfpJvMB/Lk4zOkYMvsaepYXi6l7aHeKiZqGsY2c/bdCMe+9STmgeWXar&#10;D2oCceKfrJNqWO7tXor6Y6P4ylk3elfuRbxYjg8jQ8UT5HN+noJd+GbYRbNuuA9HYATONSsr0P0P&#10;uqtobuWxj+wb8Fuux3EPp2JZq8ZKnTmqx8HNd8W17Nk4HeEAMxWzPZwYneWTSTppsoasW5sMs5sC&#10;I9bZc/FDv8T6djmK2kUCt3hZQ7JJ/z0ZDvcc7KNmLEYXPFdHcRU9qh3T7jZ7F7cXBgFr0ygMuW4A&#10;raHtlPuX9LuvjhULtavYejE7GBovrGNh/Uo5tqDZogRvFBbRAhu7pcm8gAI204XJFETQQYffzD5Z&#10;4Rj2wW6rkbXloDPAzy30O9CriDdvvDAtXoMZzMLP6nncg5WKYEMol4IQZm7e87sefgFjvbiNT8OQ&#10;TnluOlyGftY6YHS+O4FxTCHwUKcFOKeP39HaxZmEN3OcRgxx1KDlAp9jBmZXPtwqdaRgYWczt1ws&#10;rFhGf9LeO8ZEv9HaKattG3rv7Ffivtju/sDdVdCqg7PrMsgiStAhHY5xPIkzbJMLiqh+9DH6vFFO&#10;tXarHRx29Po6245LHa6FbTztfDoUZy1jMWFuxTPgonWpFg0DZNhJyMk8Iq/gqhFYegZ+zd166LZR&#10;Ff0C7OtCsFmsEla/DaF218Fn+qENLLahA+CuxN/JIWdcOqEl5mqZT7DldXyyWmQN7SXjQl90PXgC&#10;n6xlH5ZgBd4M6JdchDIhA7ky4FHk+SYylBDWCTjPA7HMOlpavV5ADv5M5RnEHQ3v3ezmCvhSn8EV&#10;JgOmLpQtxugixiR+s3SIC1LqGA8g2Bhgxs7v+rmpLhgfJWGGZ+y3gXuzXp0/D3gw+3EOmJiq6MRF&#10;jNsAvtnoLsSl0ymhkzue0gECyYYapHfsNK2+4SYXtIrY9pr6Y26gXeyAzIgF9Pm1z9ybthJDV5rk&#10;5VExtAvv7NWx54sSOgwOVzZsH38xZaKrm3DeC8r3cBTnyBe9YC5oAjluSivwRarLCl1cSFghA2V6&#10;h7bnVj5L6nwTQ0iRKnjSNMlt/W909UxtidJJ9YORPe2EZWyklVtLxUOSUSVsUGelPkiLyNCA7+fI&#10;CRRN9JO/UnIQMjRjAhbwdapxxnSbvLNEBgtzeBWamv0MGEtByZTpZjYI13u/B5qpq12EVI/jgvJM&#10;eFZaogsNShYMOKJ402mw4i37aFcYgfS2Tf7lPnQMb/JLyk7lsWmx1OAd8y7fmyCzUr6S7YNBaEyt&#10;KQ962EXKGBcTGahiLN5uSEIsjcLgH76D7pYfYIoZCzxvM8tK4hEvXDLx5ogsLZFF35p8liMTngjt&#10;oQPq47TFFp/GkIRxG0vxyOZmdeu+2XUD1NbuX2+V0qKu5cKm4zm6mvu5FlZHvqErc7qJ8dMh+546&#10;ho/LEAt19beBVS4Qd74mH77cZZd4LvE7NOF5FX+4b62C01dgLnJs/EB9Y8Yxfu0GNiA79B3tzP18&#10;JkaGPu7o9LDTtE0f/ZDKWSzgJ2jo3OB2pVJqZWUAHthkGMNT6LeFzuvMVFx4Tn5XkNJiA/fBT5ab&#10;WPB3AZr/3j/wXVH4pm/5E+sf+MHvoxcbpsC8MbHc77u8InDi88QnTrTjlmG4JhXDLFQxTIgnhEGj&#10;Qkyv5QHpOn4+87LjvElWX1yR/jbYpu1PWyehBrTbKEj+sy/WpUmpfQptkiybV6xfY1gEz4CIJ4kK&#10;fFQYZuu5Qq/z4JGunSaGpX0pvuhqNd7wRCWODlrxKUOmp6dxPs9TEdk46sXonPby3Si06xgDa8t5&#10;ih5C3LoQly7UYm+fZzUrcWB0GKfb9OCZtQd4qAGpODqNuI8Q0gdPIBlgmFc4oV0IP2Tyb6Lgntqp&#10;x+zNezG6Qn+PqziAEsC91xhejaVKp8dz8lF0EZIujKDz/RDmXp3nsQXzV7dh1jI/PeYo92hr7uMf&#10;I69GlRsQfwunaL29H60dhLZST9sQ56vjWN3pxvyhDGcwQFlrYZQRQIyrADEfYsAx4jnASUdqoBLD&#10;qCqsCkZStDzDlOkt6Lqq1lKBxnxQjcfm4xi/7r3xV95zOb7yvZcjnnkjzAdtlxd4hzGWLZhvHeNl&#10;G/ua8d5BSbbQa6u0TXONQjVDRl4DHyb9uyoP4s4LxZifPYuxOMcowv0CwmwKQJvEDuMv1o7jgqtE&#10;jXlUEQq9YttXUhT+QrEZpXIltmq9+BHAx4d/4yej94FfjYe3uKbvYQHVVEB8C0ChQK0UwHyAoaGt&#10;QicKgAiBgfxlWrX1DgqTAQLNHM4nPBuj0miluoYKSz6HP2enSdEs4UVXXBb06xKAt92+EHdbHeb1&#10;QWyfj3luKRWGnc02teNqLfrarKZViAbtp5ozCnJejhMDYoCDk77BBse+jDL0NJXWbcoGRD31dAcC&#10;Frd246TNPE9q8aYOU3fpWjxySH8xlr07zPHoeQwk8wjd2yi9zlY9rm1Xori7Fdv1nRg09mOcvz5O&#10;GjdjEDfiTrYX/Rz6n2KU4wNRdgW29sm4dsYzrg7jS1aVqD5Vii9rb0X96U5crh6i2PeZd1PhtpnU&#10;Nr8nBJSynSw+fI++rqajOIZv1+dFHLBF2mKgMnd7Gd8mfbxGr6hnVb6evrSCT2aLWWT9fhqfp40U&#10;4PGH8MDibBgvDenb+Vk8GM5i0T+J8agXY5yHxeQo5n3rmCEHOB6r5RkgxHaRU9pN7l+hBU8Lmg4i&#10;bwLSaleisVeP66127Fy6GG+xttoj+/GF7UZkF9ZxoFFx3lCWYEAM8CDGzEfO+IbI+xqj5bHU7vow&#10;VTutKkcTnYW+UxsysBFvS/iox0WVyhSsMomjZR7j3sN4G1Zp3dJg1KNWa0YVeo7q0BG+t6CsNYOK&#10;8JYH2lgEtlquxvbVt8dbX38e/9nxKn7lr/yV+PbuJEpf8YfjRuM0JueDWJ/eiTtnoxgen8UvnqG7&#10;jpY4GqXoyicrnIfTUQoID5f1+PonMbCf/yfj4sEoxhMM2eQknntpGYNbPxW/83Ie1UEPeZvGHqNp&#10;1FZxpdKI5sV6VOuXY2+njHNxPZq7e7F3tR3lztXoMG6BMy4bREO+dLahm1sZ/dEIo/3cMZoAplSy&#10;OK1ZGvyrX4s+woCjIIZFaDBrpUzjxnIYne1OvAUnurLdj2V/Euen91J5gueYjwl8+2C5A20w6jvf&#10;HFuvi5RZ0EJNXbkP9ux+dyw/fhYfXJzE8KVC3JqXEWXsALbM7RpmdLglZY28abAKOBDJYmOkxeOu&#10;9FmfaUy/ZVqzE11R98g0nTAPcViiJ0zr3ywMMXQudTwCMj9PAA+9lfJSDHJxRQneVFf7DEEyrA/l&#10;ePdmdRW/JwCS4UB5Edcs4Mki/cB94zu4TDBXnCaMrRKDY6UkdBb8ol/kyaKnLSIHBrxSp+CnpPBw&#10;aug7ioxn0B423y1aGCWeIT83aHeYHFC8D+5ibE6r+pznJeyAF5HqXkEP/y4BgseCGuy920xr/g7v&#10;GqzEN+Aa/0YeXRRb78Y73345vuArnkGvPZ4+/+zr35DX2uqrBxF378afuYNx+rnvj+zWcfzTyTim&#10;H3s1umfn2FmgugfPYCN1p+B8dKNOEPy3rgBY4SeVP4jYlXtPQYT5EijWsfDUvqcB2t3aHBluxHzf&#10;7Yx70WjnOA3YQWShVMUmYWfXeFaeMuqKe5IpQD2wDrZtxSlY4T9+wywuftn/FNU7vxnf9Xd+Oj52&#10;9tvpcJ6KQecYpq3ZE2t32s+7PNwTygHdbgjQI0PrbxxtZMI4oduu3CJrXVTLA1grTu9Q+TKLzzqt&#10;nk5oICqJAHJTLNKhFI3CufdDZNyAh2BeHeghZNZpVbhcPa/zUwK3XK+Dox5xc83Xx3SvFJ3FS7E7&#10;/RA6CFs3raddCB5mEIvb6TCJKbjMRemu2Ui1ctQrtZjXajhq97AFeUyZl8WsgtMB7n30XfHI8nfi&#10;7uAM/deMehU74ABxsPuMsYQ+LKL7q8yDASm1ixnTZrxwSZRxSDrTZdxu4zivG7GLjM9xDj3B2ABe&#10;YbUFXhrxHcRe1dICSbof3dpoMFfV7ViCpUfYqnFhmk7JW81HKfvCbYarWjsFsTJwdJW+WOcpa2F7&#10;0F/rEvw3BSfAP4W8AWbcBPhmOmdmc6Fzl56akzUiwAjz5Zh50s5CSnRtZnaPXtyimzISze6dTArh&#10;Sd0leMbYrXZ3bq04a6TiAPXA+9YL22GMNfwEM8TcymZBqpwb10vTMRYxAhvmq1GqUZdhN90KadaI&#10;u0jSKc7QIBXlboKfwJQFMGBh1cUuo6Onkxifc33TIGUFBxP+RifTWYgCVsUJqdbG0Ty4wZgOwVcv&#10;JVoxeVHyQDVXq5ADD3JbDYbRNXM7r2zq+CEbZh1VwaviiUwPu5rFgf4J3+fQ3wzUEfK0nJcihyfK&#10;MzPz7yf5tcxNVVsGTfTCxyPwLf3NtZWNbfie9kx31MwwviLjFdt5CoIFyFeCMu29C4sGTKpukYVP&#10;Sq3YwgTxS5Stec01cxqp4E2XKyutM3Sdxzk4KgcL1uhNYHfSc/CHIC/PYBow3Wv8McW2wrgayKGn&#10;w/ZxnhkWdgccZXkVfEQD7B4YZsB4VSvELjTI6BfctGnXfnHtFnjELdpD7HcBe2dgSj0lfjAYosim&#10;CDT4p1inz+i0OXScaDeRYd90p9V76rhUaxxbV4ZHU61CPjMYUYV/xb8r9Ixb2lzoLBVyOBTLCw60&#10;KL7109OBdjn4gHuNXlqzVyKmgEUaD/1J6AE+K5ejhbNVcMFNBuL7tD2eftZRR54am4A4r6yuTlVT&#10;KxyMHQJsAk+TGJ5xAVghxy/ULzdwLk6p7/Kc1k6URvVUly+PUcpuFsubpJMiGvBaAbqnp+BjtVCB&#10;CdfqB4CBUsANnqJz+ITSqBI15Vd6MGYfZLbT0u3MC+VkE3jUfhTQu87r2sB7wlr4GugGs2wtfO9u&#10;NTwtYyxpIXEKjdC06Fx+UMoeZiWt5CUPG7BOYzodlgeoB10bdyegcEkl7jy65bJCPw0QywvSASOX&#10;+sSb3MMA4Q36knBuGZ7lmjzpPr5S1hhDivLzZkzGTE5P6rUck7rOch0upMhHuE9J96ZFGu51uquC&#10;aebDeKCBziRTULgAz9fQfxYqSbxkQJDxpV0HyJZ9t8SY2yqNX6aFVReR6TxWZ3MKMDbRxaXNwUfo&#10;eWigqVZ3uI3ZyKQZxmUYzV1bmxqBDoz+2Z95Ef+Yj+Z9nkkPsXHSTjnPsEeOM2FiiIXk8SH3Mk8p&#10;tuyD9BuYe2NCskFKMoPvK4zLU4xX6DJ52BgGKBXa+Hz6SJvpVF+bQKYYfgpaV9DX+hlu4wYW8IIi&#10;tC1lPIXYefQasxn7yEoODdN/jMETmedz/G/GZj1js+8MfDt/TqEZsI77i7/qr0bhm775W9Y/9IPf&#10;6xPowaZTUsS3xCT8pPf0Cf+m75gqGqkqVJ7QCCNYtNl0TPewe1FiEH58GdlM+if9w4vvmS77IJrB&#10;kNFBGN8o64xmLGZuGqeRZ6fHmmF+p2AnkMXdKdWAH//Tr0n7qZMBR3AXm+ivKegtZvAqBnh54Xrc&#10;eF059i9hMHF4+2n/9+mGEVXVKIwpzlmhtB2jTi3GMwDegwF6AOe/vh0Xtsuxu8ulGMxd+9Cco9t5&#10;xgDDP+zFvTP6cwfmGjBuBHVeW8ZU5TtuxgB5naEErjDua/vVyK/vpJRd0xbdCuk+6GINRt5CeeHw&#10;PwTETafnKPBxgNOS4dLnsabbEROfjlg/x9ggaG4/kyZwzWvkzdB1gkzo2mzEM2iI8pVivIix6N+b&#10;xeIhjjxcUER4DHS6KoL93YAJKSH3QsPN3KHomTsLgu7A4NbeGteyGKBZSssSGIVnIngt+4gCvIa3&#10;VN99JvJ3HMbk4BFo+tZY7plteDlmMOkSB97gkAdwlDT0CE6Vh5aXPez5ILaRwEJpFDsAgax8FlfH&#10;8zSW9ZVpFFu0VQc8wTQe5V6gw51aPXYbZcDBVuyaT9zQabffGBQV1WqQgq9oCsZWinr2fPzEyTw+&#10;9pv/NHq/+YE4uY+aHTphjWhudeLSDuOFJh64UR6OYk9j4CEIGOn1djUdHhKuyMq3ADhsewrOdfi8&#10;COAdu4rOl66Kuo3reALvTGbQT6WRxUXAwtZeFncBEcPTWezmedQ7KD0Mm86ti7u1OqazggrOplFG&#10;k6uONbylBcC+Ci1Ws+j1eO7wNHpDDB3Ao8/z7VMldSxlHMdqZzcuWpihchiPW39t97E0htX6ZoxU&#10;bnmH/gLM26t4GoDT3r8Vb+rDZ+3bUT1ZxK3VWZwcbcU9rNlo8ETcb7Xh4XdE5fFmlBpvjsbNiBY4&#10;0AM7muD8q/S90omw5q0HBsPOMD0/kEyZzl2tGgO4AN8L5mQNSEgn6ALsVYY6IYsVBgFwoJJTpjUC&#10;Cbjg0Fc0nOuTVKMinx3F4LQfle496DKCn6ex7J3Eqyi+/GgYn+A5y5Nl3BdMA74sVO9K3xJZNtaB&#10;pUg1VnQUDtA7Fj7eA5DtM45662rcvIJB2vqc6FyrRKvzpigeYgAAe+XSTiwA8oXCdgzL8NR0FOcA&#10;15V1dHxP45pETVksWgQ+iSXj2NTxEFB4ut0a3eLx8FP+s1jvOX1Zjrbi7PJetHb+YOxfH8X9W40Y&#10;3vnx+AIcx1UbEMEYylgbt1d6gprbNbRwhmeKgl50sFGqQrkWsyufH+PdD8Y/+p7n44V//tPxlkcA&#10;BQffGndrL0f+8sNY9F6K8SkgbHYMgCvGRRim02nF04eeelaPn3wwiTJM1kd//rkLjOUdnweNx/HR&#10;I7e6TOJOF6GdCZx0dPYCQsXn7ZvBthdv2wZotDYgolFEjyM8JevGMG630tbQS9ZMKpZm0JF21lvo&#10;YGGeTrDBInUSz59XARgJdWxAzeo8BpNyVHE8ivWzuO5WmMM5MOnROG6b5l1Mzs8nAPfjO/fjdDCN&#10;yuxhrC/uxVPblbiBnL3LVGdzz7OL9H8WH7zfjd/4xCyeOwHQDz4RGfIEQ6J7NnVfUkF//pOHkz2y&#10;pov6sYRzYd+xMxA8ATV1sAGodAIbTpSZXpoo0b11JS0wveT6ZPPQMcmouqjBMxx/OqnM5d6kH+ER&#10;ZHTBfFtfqch3sAs0ojcVQ2Q2ol7DWdEgQwUDVgKqBHShYypBEAb7BIICB+yEdgGNYraP2ZTSFs5L&#10;3yfCw4fKmwFR68gkkAqPjpEbs2t1BOA8Ho1RwEa7jYonJmdBgOcCnEVlte8uwLllqwhxlImUted3&#10;yGoBIORBO1lWiybyp6OUTpwyE870SJ0kenwJm9x423vi/V9zCefpTfTBsX729W/S61X4/Ia/4Li+&#10;3P9v4x/++CgGrwxjOnwhTj96Fr+GHp+N+EE+3KKTwKJOHLxUqFXhm1VKasWQpsU4RSc5AwiSmZHm&#10;U3qk/wV0zvalUlzaBjtl2CpwKBALoL+K485OvM5tQPNybIOQX8GLMJPGbJUJPGUwKys04s89vYob&#10;f+jvRenWh+N/+Ds/Hr9TeAlMq73BnqjTYfY1+npVnEZ7jJ65+AfivDaMVz7gQSQ/Gu2hzsum/4p3&#10;klP0CeyeftIOBDCbgZEl8lHT0qVgHpchtsmhsE7XYhsZfJBOJ9TLtqahGRUuSIoj1JOeAjxFpxoY&#10;yCroI7MQBHQ4K/vghL2Lq3jCWrEHWJ/R2+Jsp41zdsj9d2N6NsKmfxKHB9nGUyqUe9ByHlPsrydz&#10;jrv80J1ZERw2LMbO42+Ox6avxm1w2qq+FdvI8Ax7rhroieXVh2B4C6lnGfbILaGo2nINHA2m5ts4&#10;wBY8B56ariZxiA51N4cQzcEXVg1dP/x8xgXu5fGoikZqtwO+s/TL4nQVw948+ugQywbg8YC7F9hd&#10;bGp1lgIYJbBuC2erDBbNWotUncKT9ayZtUpHvs+N6aQtq0P12BZ8lDVU1+Bx+ACduMShWoO9qmlc&#10;dXgP+2NGoPeegu9r0+hmldhp4hBqDyCUweIhON5sh+W8lxamLDdwBX4sVJrg9gr2D/1ZZd6rXGdt&#10;pEUl/cgHS0xosX0xDsGK1r7K8nI6uGpVm0e1gU5tb4GTGSdOgIt3iskKY3cE9qvCf3V8nNHURUox&#10;NmPGT0gBKnhr3ajGhUY9GotpnOKAM6po4gwvcESnvbUlhrkH2ZrpYIMxJ3BYEdxtCRpNCXo7bb3a&#10;rUbLHS3DQsrItgaviyU6xcVGM3a2qlF72IuPDbApYAEPYMvPhthkxoHcrJgng3R5oxW79CsrLzbr&#10;bfyTFmcMHICDmxgVd6dgLZP9HTB3S/CcZg1mAB9zj2kq8Knb6dwKbD0n7dVI5x55W/NsTwZtcX8G&#10;3brJ3mLToJuZRVUgQPId6ZvtVo1T4wZ4SEeOc73uTWNYoK/cP3U3EHJgLTUzysyiKczgaw05PA1C&#10;4eWuCfgJoOs2WWtZJZ1FWwbHPWTBbFyTI3ImpojPLP5MSSEGRRAkDziRUNYTK6KrivBcSmzgunxK&#10;0/J3aZ0Wp3TgYblkn83I86TmMs/S97WeYVZpMf/QdMVYDLi5YO3e1Ko7V7gR2fVjow3pRE0wWYt3&#10;FwxzBZ+58HTeFfrDemlQO43DwZZqDAvGsG5Z2uKYgW35Sr9nbOYHOkVSOKYpOtNknI64o4X/hUDW&#10;J6t0SCGsR7voLhUf/O42VbPITJC0lrTzYobohOd7+mXikTlytcRPVhci1y7UqkS4hHnld2jlCZfK&#10;v9uX54NCnHJftobJvRb8xZ3INSMSqxgkk4d4WIZicLuo4XifJYEMRK3QqeuFpVQgGHrfw6vEeZ7W&#10;7oJHEd/SuXYRtcz8WJF2bkKIgpjRFnKkfSlijzyxWBtgEob0MeCTdD5/pnICgihokn5kLLORxJtr&#10;9L8LMS6c4kO0+NUMv9wgGEbRLdBmpxlcssyItCihZ6wB6p5WdzAYaBLvuetAZ98YuuOfM4dTbS00&#10;3eeSir4zfQdy01+DgNA0067xPJkGP4dfN33VPok/0cmpziltwTX4v3zG35s6d6mh5Hcp63X4us5H&#10;+SiLM2xovhhzDz5h6hf+ATQs8Z6hx2t8k06mt1Wfg8/jISZL2iyiHzzEMy2ciW+ZDyOehRrXb3nq&#10;dDM8v680QQdNp2lXmnTdyLG/wptAUoOk2mkfb+ZEEZ+4kiLztMM13MFY0fXwrtu1l8i4h4RY3sjT&#10;nKV1Yc44eJZTtUJ/IYFRllb46uIBZYABxbt//1+Mwh/95m9d//D3f69PpXEnLT0rvSB1+nfzpx2G&#10;qHzkp8xnVHmYdR9yGMrgiU+UsIpSkQ4aLXSlasbnZt2ZGpmOkmXGUqaUEwOEslDiCq71NBJ0B3JD&#10;l2Eoa0n5TD5OA1RptflEgUHekTXaYCLMwtNZccXS44sNZKmk5ny3xfNu0JfF5WZc3ctiu2XAaRHd&#10;Y+kBI1+GKXbh4EUb550+1C38yWQvh5Gdd6MCU2SFelTbKPUGQIQ+f9oxdqdx/5y3Iab7vBfzM0SZ&#10;SUW/pyy7JvQ86MAWB02YSLoBCLltx+yUbZxTFUwF5wMlW5gKLNE2WgS8sFf5aoZyWbv3fTRDUfdi&#10;4VIhgOSU588nOOyDSYq2mg30GZqmk1P4PgOQZIxZY9lgjhT6KkxRsn1X9ri+we9Pc42nR5zKbSer&#10;uN8HnGLoSzhJKuKUfo0izZH+Jw9KsX9QjJdRgncf8ByLsaLkmYa4ICBpXYjL1u64uBPj63MY+fdF&#10;o/YtsfP6kyjn/Wj31/DLq9FCCVayT8R2b4JePYEm46iDeGqFbmwzx1mph16AaWHWF1DEq/6VeOSt&#10;hWhtf2XcApR06VIbOjQwWmurucrMVlYF/KyRJFcG3W4oz2g99EFdajFw2Fgex0/0ivGJD/3jGHzw&#10;g3F2H0FCwZit2K7X0ollM5o0e6YyyTcp0dAPFgec8YuDhZdVYIXFJJ186Z7uq3xVgm9y6LhEk12C&#10;nQxGW1sPSK8KNyEkdhCaxlY57tOQtQObtFX0CGTuMUtzJc35bspPPp9EgT5Y1LFCB0qrWvQ9jXDe&#10;jXPAlkexn0HTNeDOGiE6qTW3rpUacRNalC924vEreZSbXxxXXq9CeSbuCKK6nxcfP0SZPDyIVwvT&#10;KA9PojI8R65+K673J7HbeTVuIps3dobx6PaluHQR4Ft9LFK0uXw9Yk/Fb+YaRMCAHEHvHB59KHjA&#10;OTlFD2RjnX8ug3cEnuoeM1QTAAC4prTeDLpwjVsjVM6YrbS9zPcloH3EhC3glYd8Nuv24w60np69&#10;HCc9DALvvQd9lN+dWEwnUeL5Hi5REDQiP6gJ9CkgG6W2MCBiQV2U6bJyIWodZK19Iy7vVKOxdyne&#10;vNOJC5d24/F9+BtAV9mpxCOu6O3MogH4WGSnGEl4HeO0cBUDJWw6tNtNzZQYY9jTFogF+kd+cTuB&#10;870exYQ+TKbFGHvkk2AtG8UevFWr9eIqxn9ch06A7pehd3G5FZ//6GGUnvnauHLYjX/4fDnu/cz3&#10;xhe04OHd6+EpZIIfC057Cpt60fqUnthXBMilehDVPnKZx4PsVrzwSw/i5z91L26fT+JpDOdsax2n&#10;E0AFDlm5sUt30LGzFwHcyDvOVl7cixsgjjF89BE8nqL0ZzYe4UmrJkLEJLritUShfDFyX7/Zidft&#10;HUbrxrVoNB6P1b616bahAQAG3bVi3hWbMvqpAcA3YGjdnSF8U83M1uMZkNn9p64O6VAnEMRHURun&#10;+ixzg5gYjhkgclq6GD10fAP+KLdxjPF0lsuTyIezOBksufYsJmfFgGVoBxlsdaL02I2oPPb+6FyB&#10;HdGlOnK9lwPH7b+L0W8to7c4jgno0JqHHr5jRkYqlF3BDgGGPO1Jp0X8JT9hOlPBVIGBBt8ggQdy&#10;oI5SJq2GFlKj+wAQACvdY5cqXQzC5sMj6G0GmHQz9yq2K56XIEV6iNuJ1Z3o/KycZEanvFjcHESQ&#10;Jbs4T3ZURCaflXQc4PnkhCQkxDjoTzqR1MsUL942W3PpY6VMv7hDR5ELlsiwpzoa+HMVP+m6KCc9&#10;qhNjdl6VeZkhE7pBOtmbExd5SJJj3jHGZhLJi8qe02oGa841qFSegzNPmyVo6Gqpyx86VJ5oeMBz&#10;z2AEt+KXadthiODXi4N44o1XY+vf+/3xFXZJQPXZ17+Rr8Ea+89/Hn70G8OPxMe//5WYvvqb8QBg&#10;/6kPIRv3fzheHJXBbcoAzqtsrEcJ36di93IswGoK88GJtAIfIZdFZMTV9MZ2OfYOL2Bfp5bXge9K&#10;8HIjtsCDnntf295Hv3nCoA79OI4tpYATPYV3c6Pl6OpZoxV/8W0RT37d90XxlY/F3/3b3x8fAp8Y&#10;OM6WPZyHavRR10YyVrN+ks2nvvz/Fd/++Sdx+5eLcfJ3vzP+Yt+DUnCak4FL//MCU6pfCi6mig+x&#10;l6t+siVzvBouT4tl6ooC4y2Aawr5Nj93FS/uFtfW6Td0SMF23pOMYs+Qw1KT9sEFPZRQnWusBalv&#10;ssauLpGvpVnu5WeidLkB1toFFxzHF6JTSxc/HVuDVbygE3Yf/VnP4wTbPe+O4sE5so8OKk1mcbtb&#10;iO3rz8RT69vxcG7ArRGd+SwGo35MG1nC4zP6N6AvBgMsKD/HMersFqNdxYahkN3CW8ZBriDnHk52&#10;hg7N0CueLuqJ+Vbll7TLqbp2EFvQtlT2FHX0OU6a27bU0+vSlHkzsAddHtTBBMzjfIxDjmZCX2V4&#10;63XoXDGDusQ80KakSqU4FjAGztIcDKZzZgBjC9qVdprRhKV0ig0smVlvho/1e9Yz8Cc6cmGQB1t0&#10;drKOcmsS22CJRhMfobpyV24KQrmIaB9zeOMc2+WC2vpKKep7Lc9tBHsydyN4TydtOI05Dn4H3Fm9&#10;B57pYAuvXIn98Qx8AS+O6auVzOs4t010dm0rmtaxtR4SdNTvsYPTEbZh0UsLXBN5GUcwicdyxljk&#10;E3geJpyDz7Uzbt+FkeMQjDtzDuF9C7Cv+H3pgPl7csYNZgMaKICRMujtNtG0bXabzxBOcZvBXf0l&#10;g2izZSsOLtei1p7G+I70rW94e/QAX4X5Az+5eGTChFlrNWncWoF75VP4fxuuXuJ/gW30Nko5PO9i&#10;N7bJ5VeD7skXBLuk4ASfFuExsfcUzJsO2OIZmmZvW1onjzl0ftJpxZBEoTBryIWzGmM2s64AbihC&#10;q4oBawOj+EKrIlix34/heMxT4Et8rBxMVKa/4gNrghVmoxi7uyhbInM8FH+Fx8Mvi3Taq7utKm6N&#10;rFSgv3K9Cmt+reAnd7sU6VddrIihdDFdo+eC03KALqS5IrRHk9BZcDy+AdKTtqYpKsmXrNN3aG/Q&#10;1aSPDCypTrA/yocB+hQ0AGN5qup6ttoEAuHZju1i/BOORUds6XPAU5A2uVJDA5nckwJuyqv6hkvc&#10;kWGcSri+EBuBscpgHLdJW0zfYO0EjGW2snOKgkM/w+tlcAwtGJCDJZFrFyMMYtFXfN8Z7abTSWlb&#10;GYXjgYTuXhIfVJkTA5TIFQpiPoTx5gYSoLFBJ4ENHzl2cRok5ncwkgk8fgXWHnC5/KKPvDawB73l&#10;gU2AiItoI2X/4TPXndskQHzI7wnLQS4DSXNkxoNHXDwwi2wGP5k9V4L/xOGeSGvAzuDbBF08g+YG&#10;CI2teYonpigFw2x94XcTZMcxY6tQX2kwVfjG3WkeDjTleSl1b0H/CuBedL87l8xc7fGdJT+WzhN8&#10;YYyl7HNwel3YMXPZz8SwdspD9IrOFTyz1G9r1eJRxle5sYzrl5fxef0shi8X45/w7GN00GKwCNfU&#10;DU4azDIznFlI/VcmUZ1aK2jqD/1Epl3UUL5XBfiBdlwwdvdNiT4tc9pMC1Vg9wbPlYfR9SOeYcmI&#10;VP9UeYA3UFUbfY3tqJrQIxm4Lh1GBE+YSJP0D/zJ5Zt5RcY+M5f8luqzljv4c8hAbYQNGWXx0GsK&#10;0JjrysiLdZI9HAMOTf85VifJw0g8pASGoj2ezq/8wXi8gpvVUXxuzMm7jeNZk1jeTqEVtwgzsQt4&#10;w7rFC7A1Hin3lOKd7/szUfjmP/ot6x/8/u/lZhq1/fSA156T/t0M2oemB7/2vXoivSC0/XJidB3c&#10;6g5Fo4ZSwLeFkbI4Rkn3JrjSAB23jNiU+4HTOz9OoHNpap88mD7nuc6BzWn0BB4lJqwG81pkVidJ&#10;o6lTb/0bV8PWW+VYNyEKxtFaSU6UDr8rBaZxuxIqxVcGMjSSOH6PXCnE7lUME1blmkGDw3Icbhdj&#10;C+bJXanCiBkR7dOxBQLh1rBPeJjByd14cH8WfQ9coD3mkIHQX9Nf17vR2urE/jX+3m5tnBgaafKd&#10;AqXCsqaexdhbGIZqqRPLagcaShwcSf6V0Osxzx5jnOfDuG0QDAFOqc1IMcNOQMBQ9ApQ5CzJgK6O&#10;rP0xeAWzZyj+QqkZO2jKWhOQeoH52q7Sj+14DKquG9M4hUFWZ3fj5FYvzk8bTB8K2zA0NHCb3KK2&#10;H+98YzEu34h47qwQr7y8ig7Gah+lt97nOTjUq/WlONhGYTf24s/uLeML3/lVEb/7G+HuczqJlGhk&#10;A2tkRKuAZhYAGTgwnVgN6vYsFMuyVItz1OUqr8VHGI9Bx+tc0ai+HC8f9aN7Ooo6BsONC0Z806ou&#10;4LrIPKOWX1P2ExxGeRVFyzAs4M1URnXRjV84L8Wd534izp79EPNnYdVl7AB8is1GNNBac4BaMjqA&#10;TetRZRhJg5ZYqqRQ9a4hN/MCXzOXOsuPINhlAJSR/SVSdwDTCqBN53b74BTlkeejaOQLHN5WDFs4&#10;BHC6QdDPHEDhCvMIg6niGQMm5tNRVJEXrEdsAxCqjRr8Kl0GAGH4nWcMUGKL9UF0zIBqPhaFzk4s&#10;djvxrrwehdfdjSd6GLf2nShC9uWgFR/GeK3v/K74rYtlpuVdcftmRBOl3d6J2AbEXmX+uD1l4u3w&#10;t7XjXQw0uG7A3BT+6RClilGdmH7vSj3fr9bTTVo1SsYwQA6YNtgELEgrB3y8kQ2nm3vnyHNh1Yuy&#10;1ig/gcYAvvwoJt1e5KNjAFMvTkCy8+NRvARIXZyM40Wz486GcaKxQghTkCRpCeQfXVKEF9r8VYYX&#10;r/LMxnYpbjJx9Z12HLb3o7m/FVvbT8bu47Wobr01StfoX34tlgjNNG9Hz2KkKlPa9+S29eQMEK2D&#10;B73tfxoE7TP3ynI6QlzFZbANRWNQfGY2Y36e6tqsVs0Ywsuj1VZy7DY1qSpxqYIRgOiXao0YF1sY&#10;5bO4jVwXhyfxxr3LUXz718Xlg0H8tQ/W45P/25+JP7sF0H7y98TUgDKgXdpuwXMGlc7VgbNqzAeD&#10;+JX+IvovnsVHzwHLx7djeXoK/aEl+uHdHfjsDa+HhQvxOMZx/7pbo7IYDz4ZH7ob8fLDedw9n8Z1&#10;Jihv5Z4RAB2cM+QLHigWt6LabkVn7zAq16/El7arUbv5VNzk2kZnGdWsk7bKFNY7GJweN/bSzBik&#10;XANOF6takldXejsGm+p1+ALHEqOWiqciF8vSEBBZjGdhqEp/kk5U3QLM6eA8jYznxX14ZhWvAibM&#10;lPzUYB53zmdxDDLQCSihbAsX9uNdhb3ofGE1vki1Yq2S8bMRD4Zx68V+/NiR+hpdPVumbb/WmxCA&#10;JYcYwJROPdSCWofDLGv6q51KK4laN3lANsiG8ARGlX6trCODTjArTGZ3wcmi0jk8komksDuuKluc&#10;2G1lAmxXSMXDyk4KQHHTSuFYV8DY2EjmuAA/pzIKBiGw5vgNABhX2+Al2thsgUY2VQTwQsqsEXXg&#10;fKdaSSJO9J/RC1wbri8mUJCOv7emjjxOP9LJj4xOMGHWjNv5MI4AGwNzNILO8eh7mzZTzUN3igYR&#10;K685tPQlm9YTUAEZ8/2czx2LCgG54D88LmiM7jIQwbg8HMai0WZjpsCgz8ywe3TX+pnF2k689fHD&#10;+N1f+XhsZe+gHYXus69/o1/rX+Pn85nLXvwg8tv7oQ/Fq7dvxWh6N/offxg/cud+VI/vwzbdpBPw&#10;DtJtDXjDxRKYJzmd/MKPGZOKhXyO3t+pxO7Fx2JvfYYtRV5rlqwYxbYZQPDOzkEnenV4FpvVRN6A&#10;bOh9sFwDXh2qs9cxz7fjP/+iZrz5m/7bKDx4Kf7B3/r++NX8VQzfMgWKquCCUzEZtnq1mMasv4zX&#10;v/9vxv/zC1pxJ67E6d/62vhLL9Lu/X4sesOUOeQKuQelJIdQEImkWVJALLtAjtxyaoqUtVc9ICTi&#10;Jo6I2x9RyjhbiDV0oA3sBz46ihE8UURHJKCHoXabXAFbj/1ZYHNKtTxKRjHUYYzT21HBNGF+v04/&#10;cteox7UaemS7iXRfie5Frs/fG+sbyP7EAxx+Njp3Bzhsn4xq7zw+dU8d/1Q80rgfd3rYRHSju1lm&#10;817M68106ue6Dn61cPpkwTiwITpW9K8InrEY+3J0hB2sYzvpaz6OM+x+cTlCP2JX0CWFEnqlZTCl&#10;lu5ZjaFUAxsjJgI7LrErFbDUfNlPWUwXwPjZcidOuhiq2T2G2oqROgT9W8WxNAuc6d1kHABc5m5P&#10;Kps5OEU9OicLHOFitHWutraitc0YaNes5JQwsG6mjOKCp2QwX+rK1Sw3eYdHgON2cWIzxohunw28&#10;10U9MM94ZExvc3AGuMbDburQt7NT32zNBJf2xQwWxDf4e1iJmpmbPcZzcDH2mD8P9hife+48PN6g&#10;bwCOArQwI8WFP+3EokkbYrER/cFGmwg+Z1xmJ6YSGYzB7GMZr4gczRmvp2m7MGTh8wPGtMjLMZTW&#10;/OchQynrZgZdxLjaGR6RSghVC9HASS5rC20APmYqk9xVwEozdPkQ43SAp9zoNOAFcUA5Bue0tziP&#10;HB/GxeYp38u2mZjXvl3An4OepuZMuafY7EQLkJgvcITpizrADLDkJxpA4R5tiKc7mg3uKYs68X3m&#10;Jm3FpV8F+q8/aNABLkjBxM3BB9yDLHp4sXjb0i2rVCuQZ4BnJ+CQEp0q4R9lNeynmZ/W8sK+e0iQ&#10;8lVB9rTb1o9ejyYxQpescfqsraVNS9u/ofXQQobQpWE2YKGadhOZ5VO3Lx58YLC5vEyZXMsJWB+6&#10;lBhcnflLReo3644KLdDfra14Ess6voVB6Cz5j9Zwy8VWqd4Y10OnTHsOaJsbaMWnSot9JYiF/7rO&#10;WzHfp03w8JY0NxhKdzXq6dAFdEaNOS9y/wg9m6cadhBrxXVmlzHXLl2U6YM6yxOPC1xrE6bZbeq0&#10;uihtk/ChX8y5g0FmKIAFPlfe60O/MWOCj6T3BL6Dh0c8yvVt1GuqeeUhYTnz0+TzIvPhqaAt2rfb&#10;yj7/xBx+kOZmSBoQ1Cy42M1HzDrzs8ZmOC/wdwbP6noaREn1Qbkukx/xidwZZCZYE5raUhoHutLs&#10;NOMRkjBt6xSbiSfRI5udA/wHXySfwACTgQr0tbJl4NSahJ58bCxgJY5GHxkANeNLq2ZGPw9JCUGm&#10;WS0NfMM7ZXRrDXy8ZnyJr+YN9Co+MQxca6xjl+cwCsOH4Gp0MP4JJs6eg6lpGP/ZflnnGqaAp7kO&#10;oRPfJv5AMOyrZYVu0q/a5VVcvbmMd0Gj5Yul+Al45Q642sSJE+mk7Un2B97gb9iPv810kzXAbyA9&#10;k3wcRpXxuTiWTsf2OgPy4lyDfDiHA90r+qlNS0E6f+dfeRc2SPEME686zKH1fdNJsPIGsi4OVpd7&#10;Qnjy71Nknftoy3ZS8NH5Ev5KUvpq4LWMEfCAI8OvJXUJF03ph8lMhcUo3Sc9ZIvUJX43SClfWd8u&#10;X0B7DUIJPM61QuzEGMqMN/CWtp3yrBL2p8acCcftizzJpGJH8FecdH5/yzve6aEJ37b+/n/4vTxB&#10;4kpQvqTTNrb5wyn2lcjDX6ml9Nnmc1X25nJ1TpoUjGiZXlfrTC6KGguMg8JEZrMYoiSXCJunkbot&#10;wBtV7psXhNs8kh++S19DLt5daXGyVNruqf1MwM3ILdAjig2YFMOTHAOeMRd3SHAZkglS8aYor44U&#10;/6Uiko3duPZYFrs3Af7WaGIkFrh7Gqf9cVTMyaQUv80zRhiC99DW74Zpf72/jr+MkSic3Y05jmo+&#10;gKGwzh51bOctoG0BhK0WzvVWMZY7najuOPEVwIrZOzLYOk7p4xouPMBINkFTSxwYVwFwA5kb2mJi&#10;0e2J4TzF7gSOKyzPoo3CqSw7UbtWj/qVeZQ8MeGlzYrIuEbbKPkaTleD9koAyh0d4UYznejRmJXj&#10;pXoxPokSbAwq0dKwQadzFdTZgxjeGcV4BDho1TEYZpcMYnaEgtgv4rSv49L2Kp6l/y8cIxjnxdit&#10;M56D7SjiwK+L27S3jPPVG+I/fbIcv/fLviqWb/t9YqB/5Re6EafuhfjkvWGcnY8T4F3gHOp4FuUL&#10;DEzZiUYaU/ZHPg3wMOy7UQg6cxaHrcwfxC8OCnH7+V+J/kufjPNhLXYwFJ1KDd5pQzvAb+7qM7Se&#10;DVFSMlw1zYPOfgnjaBqwCkxmbL02PwsVrdkx9pPHd3mfM79XUQ51aN2Fz62vlxQN96f0aYS8jCCm&#10;7cQodE8ytM9A55gwlnxiJtCG19teA2D0xCa3nFzQILW2ot5aRqv47ji9CVidfkUc7TXg4FJcs1bL&#10;wc/GW19cRXb1V+PJU5RusRGdPRqo4PRcRDtX3x6xryaAZ3jqgOe+wvytLYSLMnUlzoMK3OajUwzL&#10;JhCUnCEEdpmUyJTv1BublRyzWzxRa7GugTmQccakbI+YgxzDcQrIy0e9uA/Pz3pHcXoGb/c+FZPB&#10;DKD5UkxPcfRHD1Kw00y4pWmqzKep0ipKHfWlBgXHfmnNE+as0DqAz9uR71yKpw08XjmM9261o/bI&#10;QbzT98Nm7AJmUpqyGRAWTKu+vAlWIt/jxTyGoKQh7buVb5U3wAo8w6wGQFihsJNWi9L40eYGz9b0&#10;775y7moQoGRaXMYgP4u3Is/V6mkcwDd5azuG8FUzQ1bbjF8eQS6TAV8CVrAmkxSwmcUDDfTRw3hi&#10;6zBq7/j6eGz7h+I//unfjGd/4DT++2eyGD/zxQA3dA1oeIKj04Q/FstX494rw5icQb9703gBh2eB&#10;buoyvDly/gDeY8jMbCu++qlyVN78zfFYA/nBKCxGp/HLL+NAPPhgPDjGkenhlMy6ccjV+BqArmIc&#10;AiDa+8242cFgbR1ErdWI5g6OT20n9nH0yodX4rAR8J+HSUwZK/M96SR5SKeqMUZPBs4nAzASwBHH&#10;p1DeigOdm/JuFOb3YpW2JV1KQRYuABhfjNs4IZXRPvw+jiY8UKyeJ/097K3ifHwW/dMZBu0E/qrF&#10;zUoz9m+u46kOQOjwS6PxxutxL3Zj+lzED8/HsfjESYy6/zSWt3RiR9pTwBu05j8DWAJbF2NcoRWI&#10;FwGXLmhY1NWrrFVigMnyBOsyKG2GPkf23e7tdrQ5PxbaVuVwBffAf+gTnU9XiFPmMUNTtq3HJhhI&#10;RZrRt0X0hQceWNw5XyNHgK1CqY0MobO8SYjL7el0U/RDhp7W6i4NXsqD8irCVVPAaEuAJYiD0U1G&#10;hKaMza0mjGu+BjwwDhNcl/C2q5CpGDR6xMxDcWwJJddGBwzkAfpnnTVaSGMyrF4ys66EzDF+UYDj&#10;MIvYE9A80YoevQZMAImCUVpSTtNJWYJ57K7FcKN8iv3frJhaFkCZExj5JLMSLi+60Xrmq+IL338Y&#10;u9lTyU5/9vVvx+vn4OX3vvb7Yv7BuPWTL8XP3n4++gPs8yu34+dPXo1zZPYYQLzEtlgQWrBfM2MJ&#10;O2hWqPVy84IF0uE3XljGeHoL27t7A9s4QC75pF6P8nQWfXCm8aedrVbM2pUo9NvoRBy21xbncnCX&#10;W4VWkxE834m/9J5WvO3f/6uxuH87vu9v/b/jny9OkMFV7MO3V3F4nkWAzbyZD0cx7E7j0a/57+Iv&#10;flEzTvIbMfzrfzD+54dZdGujmNzN42Vx7jG6A6e4Iv5MqzYuScPP2EsPgVknHIGUIbYu5Arwc9H5&#10;Uq8dLINsumVLHYW4caGSRyv8bkZHylyoge9w383OUt58htIkRsF6pYwKnSQxtNuKxJZmsvju4TsV&#10;8Uy5FmXGeIjnW7kyjrfbrX1w6fAwfr1Ti8ri6bhSz+LFbj0mq/txcjSMvPvRmK9G0WjQz+1qVJnD&#10;haezYnQs36DGs07TE3R8MV7HXbBZ1e2mxVY8hDZlnH6DGCmog76ooY9qbqHn2SbKFPC8DKQMwdcL&#10;HHRPr57MS9Fl/m/UllFut6OPoitguD2d9Egsa/AJ4liXq7Iy+xxcfRZxBu2buzn4r4QeV89ge+nj&#10;Vh17vbcd29ByOZ5HD/qU5R/syhT8VZgeG2bgWrB7Id8ceDTCKd6hnSoYagyPYpcYBPOG8zufpFp5&#10;mSuUYHEzQBpct7uLPgVLuPCr87ieMC+MqwlvNZqrOMJOrMvbsQXOGPbz6IIv5gXsebkVb9qC5yrl&#10;5GMmZ5IxqfcxsCkLL9X3g4fqzGOd/p0gM14nxFyZxalyRw48oMCYpIAM2AFnlJODyC0Jf5nh5kKm&#10;WR8ZzsIOl/q7z0hMx0MW+idta7Xyt4v0tm1kkj6smbhlox57+BvazQF0X5+dxfk8S1mnLhp7GqnB&#10;lKxtc2CfIR1lPtvcW6huRRvZnGJbh0P6q12laY0gPd/UR6LdCrzj8C3zot1OWyAZzxreWpxPwuL+&#10;ZTCMdZvTQXE1sJb91ChKe4xgy7Yq3ES/lj3wFTS1NIc2LW0DhR/9BLiWhi49nVLL8KQyKFNsP9eu&#10;sa8r4+R2yB/83gUCtx4M6LP9qrmLGfYYR53nrhvgFGlfMpBEuyNYyAUseATSoVvgNXkai2t0NIOH&#10;TJJY48yaZJHVJtEyGIPTlnAKbau/XMQ2uLHGoE/53ICk9l/dIiTAqY0V+mvdasYO7RbyIRgSPqcz&#10;ToGhkxQwQR+MuMkTeHGBgWTi+jym0MpagpAm0cOIpjsLTBoRt8hWKiVpZFC2pwoD46cdbg30wdi5&#10;ZqKKThbY2JJJjhPM4hzqNCGKzBn6mCtcTCyht82QMljrEAyKeB3SkLa1wjDJJgR6yxqJ9gHYknSq&#10;CCVlSBts9vMMXzn5XRDdPYAAFzNQgRv8Sf+dYCY7HYAhLzEGg73iLtgztWc3wzIo0M3D+NwGm3g/&#10;Hdrg/WZ2cQ89MdsrXQ/9bVon2K56WINsmOAlfOTtZrQs4E+3blrTs4aeNTDrI9xFtoBHzFCtbxfi&#10;Eu2tEWLUYZTQH4PBOo65T770OUuuk7f19X2gw7EOobvChtAlBXJ5ufajLKf6flBXmXARJ0NWXYwo&#10;oTcq2iaUDqoDUaf/tJfaZXz60inoCm+kOnxatbQYhF5EwRocdmeWB6GV4UUXtFyUTnWYxa3ODc5v&#10;hv2l5VjNxKfoLcZf57N6BX2CT+823JQJjS1cSFAVnQFvbIeM7aMlPdO00RW0607IJQRSv5QMWrrA&#10;zO812jcBye3wluQpzJk3bb8BK8aWcp2ghZnRDYQnm4OjwaxTQbj9VK58hnInrnfYvvFs2/DgIw+p&#10;ccHa7Hv7UsRWjCBg147CGzeuvTMK3/u937v+tj/1xxPQTzzKDyNMjW3+kIl80YiTkF6bCz/z17/8&#10;gtd41VB2DBihMR2xASio1iEaQL8LA60Gpqoye57msVbr8EAlA2b2doabBCidXoaQpK129M8MrxRh&#10;hhmdAANXgjDHZ80PnSE+SgY87YFG4NNYtFYYWI2dRGwhmZdbGJALF+LG9UrsuOXIBUPmcYbRfhf9&#10;fQMOxq3+PH7+KHCoV/FeFP3njEfxy6NBfFcfhXCySGm5Co/771W00qQsvWA0gyU1i2fWD+LKVb6/&#10;0ox3Afq+GEP5kFn6ZRRJeQYwo8OelGj9IPcnW1fANtSYyA5jg4FwaqaMzW1Nr+OrxnYlaleK0cb4&#10;LUwaoz8WD+w3MhTuKqpMsiW+rYFSQijnxfM4vLiITudiPKxtx7n10k7O4ulXYcZGJ36pVYzxyf04&#10;vjuME0BVGwOwvzNLdeSev4eCd8UReupEemz4WqOmo10FSABmnzqg/y3aRTjujp+M774e8f73f0PE&#10;e78KDxe6/Cu+zJkpjp+L37k3ifMzOmNqPbQQWpYQriXaSbG0RoIGZo0wKZP+IWjwJJsSAl9fP4hf&#10;x8LceemXInvlBcAwQJFxNQAMfdo5naJ8TTcVFBiggw/XWPaF1meGUZvyNzekU78AwmAlLiyrbtIz&#10;NqdXwA8IqcavqpIvWVQTZbKAFxBMk4orCiY8bEqtWxHMCjUwWEXoM7MTXQVaWGOtAUC5ApDZw2HY&#10;jyeb21F+ohHvLLWicakRl6oNeGw7nt3FcT1qxC3kxW0FV+C9bDfizRgPa1YzHUkMDPApH1NlcHWU&#10;VllzLMp0hNNf7KWVQYNtExTERpHyN2NZYows1vqZ1R35fLMFbspf3IS2m6HMzAbLUs4vTDnqYSzP&#10;MLT9OBt52MIgbo1x54/H8eIEh+k0j4c4I1acnuFxeMS4IEL59xGpFgEGectAObrjkOeUof1+vQT/&#10;X40LF3Zi7/KV2L54M3Yu7ka1eSVaByi+1aU4s5bMfDuGKHCPzp6lLIIpfGHtIPhkcj/FJwogz4y+&#10;l7DqTEeMUDryuAvIOgINhHvpFies3nzSjyV0GumsDefxYMuttn8+Kk95kk8jBuNfi2eO7+P4lKJN&#10;A0vAmPTMAB4aV+dbkJAbzM3nadV1AaAyVjIUBJ3cjVb9MD711q+NX/n034kX/+YH4PV1/Pm3Awgf&#10;fSvOxjRuQdvuq/346HQey5PbMe4D+HEKJvDOO+HZ+rVWXMZ43p8u47dxBDo4dsusFt92iNvwOZ8T&#10;T1V78RxjGdw6jp+bIDHdapyuZpENYIhZKXZduW7ejDXXX2XOOzvPxJWLOK9t664sY8jYDcJOeG/g&#10;DHwudL6FMj59eD+eQD+bGqk8lkpIjnVD0EXj6SCOzqDfKU7tVid2t+G/dT1mD3vQbRLF7cfjrTgk&#10;Ozvt2Nqf4zpyz3khXmSuyv0hcpHHq4h897gat6Md2RbAr/kV0Xy6FG+ttOLKkxGPQNvJ6VEsX/il&#10;uHX8kRh9Ysj4oLeqQoAl7V1ZAFRgmTAzAC5XggEHalu3FLiSN8OwV3SGmXsz2BI4w455SrbFXd3q&#10;PkWGPepc5aw5LDBu7YDxfrdZqHYy2ijDOxN4WFvgVsmEDlImMGYJPe9WUEXFrIoZN1vTxe1kZk5q&#10;xEV6rpoLhulaWmziNs0YgM6HABCxUUVBEyDJujFmiqUtsC79Jed7kuzQHHsnoGHaGDPv/Cx4jocp&#10;0Epa0AAd89wx8mtJ+IaL9Om0awP9M2lSdI25nUhpBy3qDJultoowM11LtiGnX03+ys2CRZEueXZW&#10;w0lFX3tqldk2Mz4HjsH74zARok1fiqs6AHQv3vjo5dj5ut8T7zUdT/p/9vVv1evh+sOxF29Jvx9j&#10;j579WcT0098VHx4V4jkMYv/2L8W9D42jOztC15gLAG/Ap9b0cuvJCg/bjGo/VwDd0r1rBm+zkwI0&#10;Gfbd4/nTQQcwZQLjeLOHF+DD5Ru5pgvvotNzsAS6oFXBcRvfjqNFO/7E72nFM1/6PdE7fRC/8WN/&#10;LT7aBWdUlrGPzrnWLsZd9LSLNMPZIEajYVx533fFf/FF7bi9eCLG3/MV8YO3spjUxzEDwJstMT5H&#10;d3S78bCHPUCXuy3bZbn1Ev2NnjQ7FMFLMsso6SzjRb/OkcMc5aAjZvb0EidDX8PAmxnkyTQL+pMe&#10;4C1rg7Vx9JDVjeMNDWizjP5IW9aQQZ3RdIPqwrb4K9VOlUjaJxqyJIaZXnqLLpqvy5eiuF8Fb78u&#10;1hfKccnNkXv34639UdT3Pho7w0mcthYxOwN7TGdxvpzGHOfa4M1sOowxOsK4xhrPfLQ0M3salU4n&#10;YasZenMwQQ+rRBrlKFs/i/FbnqbB2FyQKnbA0+iXzDIkqLMl9n/qrhMV6gpLwXdu3zOsWDXVA/08&#10;QUGlIv84FDr9ep3ZOTq6N4/Zdjm2k1MNFkPBFaoo4FIHTcT1NTAitKnCa+V6M8amQ/UfQjF01bwW&#10;2XYeHfSbK4vTVikqOdgL8P183/I1zK1Z92BEs3Aq9NsjMpvwQQmM1mlnzCnO6AzeEIBhU5bwegMd&#10;WcWRruinFNvRRrFPZ8vo980aM4uwFXuHabIjn2x4fYXXZ1DQDHQxhbjJXKMMW2wSAyKSsNspfSpM&#10;umnuxcquHafDG6CLNXbN/DBzbW4A+QSsvwA7zw0I88LhxRTRlsEd5sh5mrvZDxrXGpsgLTijIi3x&#10;l4zmptpy9HNrT1MCEnTXTb8bAzCzxeM7bg0GKxj4S/VnxXc6s1iL9h7tWXOJeZ8xnt7REPk8Ag9q&#10;w7DRYBRr/q3MFMKmu3UtbQutet4l79hxT6dcDGcxsV9glSL8UTK7lBs81KDAVKeAQ7MQNWsAZvtp&#10;YW2Fj9eXx5Q96GcmatpKSz+tY2fGoltLGxC7MgPT4JCnTCg+1xFPJzfCK67jrjrFaMLbhXuDOKHN&#10;tZn8DrGcR5uxWXJoAbkMBrjo7n9mJGbImnW5PORvbCAqn6WgTwZDtlvM+aqWTkFdr2cpI66I/XTn&#10;CR3dYAXsvHKj08tHvMC0/smA5QnpMxVrVjrRwf8tTrspuzFHDqrMmRimiZ4r11v4msgGzGX2nju3&#10;5uDjCbjC3WUVxwpflJm7JRi4B2xMNYSlB/+vjNJm9ViclmI1OoVH57QNT9bA9/hJLrTlLupD97my&#10;q4wmZYYefoKZ3H5dLI+btH0CTZg36GXNXMemPtsMdgRG83mZ4QJ0xzIayI+nt7pGmIO3Mk+m5LmW&#10;enHnjUE9D6MuGcgRVyAL8oJBaXuRYi3OG5/Jy2n+0Yn0FAzDo3h+WqgFB3nwkw2s4Pt0gvbcUgf0&#10;h4lkhpgj9a99tW2e7Tt9F2e5eCNM9vMEpJh7aWRpkkXiPYOqdK5UT4FZB+j8SQeDHG6iSJgIne48&#10;21aqzcYINjsHmUN0YxVeXaWT/vh/gc5B986gvyczpxp+3JgCisxjhiOUajRCELdPL/HjPByszDON&#10;t1iHbwFuLqPIPfXX7MTpAn0in9LfFAiF5ulh0GfN/fo9K5Ou6GtFqihffGZtfbcRJ15tap+4FX1p&#10;4JihJLqYUFXWDtGwlzF16A14gPfE71xkrMM2E2358TNEPiWvWEN5zBxn6AazJD3929V1sa+nOk/o&#10;nG66i+ZJY702X2YAWwbFeojqFrePm7ySDmyDUdL9SZb0KTb99bk+36w+S6BVuahUavAZ80c/MvT9&#10;Ar9t5DPox/Xdx6Lwoz/6o+uv/aPfQIMQhkYdCP9AMVpMM4aC5M1fX/tk8z3/b675P14CCInoilmp&#10;alSce5noHZRGo4NC00HocQ2DGeI4nyP0xbNxitROoKj7nI3QwjUMHAUHb6E3Y0Q7CwxIhuE2IOVS&#10;zYKLl2jRDCOXAdacbIsc6vabyp1millIKZEp+imzM3G5RrcUr79AR6/fiOZF94lPscuzuOi9OAxz&#10;mGG1msfp0TQ+8ZAxDAEQnrRTBKgB1mYAgMLJNGaCBATb7KfNDPBY6cIvaasSTFwsV+KJIk7G1b34&#10;8seq8b6DiBeQtn/ORJZg6JceFKJ7ukjM4KkaheUYX4k2Mxx695yrOHBoVgrieicOMBbFzirqB7hF&#10;HYYIs14G0Lmf/rdQxveHeTx5kseb61ncu1KOH8fxXtwdxTe087jyhp2YX27EfDqJi8ejeN+wGONW&#10;I/5r+tp/ZRyvni3jwbgY23h3B8zXZNaNT95iHONpcigLLsUmhQNw5BpXjw3E7dO1ZWk75tD7/urp&#10;+Hs3V/HVX/2tMf+qr07Fc/9VX673libPxYfvTOLsuAcPMA8woAUQhQgWUZwruBp9mHidDxEgblrO&#10;UhBHZ3uFAFfX9+PX4L/7r/565LdfitkMHkNZK+QCIbOojIqXG8wbc9cUjKD8jmvMyxQaTBAcjPhQ&#10;HIBC2nHC+V0QHYCnVCyCx5k+XKjgICi4BbeCOnc6CdCP+2soqApzOuJZOXy7O1mldOhD5KO9+2Rs&#10;W4C+9FS0DjXE747mte1otVue3xBgQQ9t2igrniVmmfKZmUU+QXo84N3uDOVFAIXG35XZtK+cPszh&#10;VzPX/ClgxFFPSd4wh7SBAXGakZkM+Vpwrav0pjsXMubYLC2I2+ee5WQcJyiqfDCPI0BiPnop+mez&#10;mI/uRr/bi2X/QcwAXTnXLaYj5E+Fq1JGWUITpI3eWo9Rea2jH1BW5a1YNnejVQVQ712Kt7RwIh67&#10;Hp/XrEXhUiuttNdb/bg5Yj7bgKfmEnABCMJIuPqYM08PAaMWozWdPxWtTFpaGa0xOudQxa2wolBR&#10;0mlLI1+7sr5grJ6ausRxmGMgGstBXADQNFfDaMDrE348EfiZw50of8GfiOuXZ/GRZTNe/PTPxd4r&#10;dzEgzLfzj8PktrlFBl0W5agjYxpNAxnWH0n1YuyLK7rokdXRJ1PtoY8XWvE7/+xDcfvWSzFYbMeX&#10;XuKZnXFMjvI4B4R4ah7kBlkMcQ5Q8oCZRnsrZrumph/GTkPjBEAebVZrrOPS3jKb6uno7/SjwZwW&#10;p2exx7gXW+s4muext5pGizFY00Uwt4dMXASAbnUOYx8QmXWasQ+fvLgaxDk8foS+aWS1eNfVejy/&#10;Pozj+x+Pxxnr8uq7Im+N4F0gqicQIyNjQPNp79Xo33sAwNuOJ7bhudowat1G1A/h5Z0viEPaGVQe&#10;QR5fiVv3Z+jaedzGqW2nIwJr0YQ333ihGe++hjK5DuKrvjNi223LAOx/MYnvFPndOovz45eiPngQ&#10;Gf1XLnS6BYpyvQVrXbyp1Iububeyb2ZtD4wtfy7p5xSDW3PVDptVUudCIy/1e7cULaGJspM+QA8m&#10;ecaY8gv2Ql7G9YHXDMx5rLwArRAYX/ncrQLwp2yYQDr/CTS0Zdop76O36VR8V6m5NZkws+TMmtNh&#10;8q4V4Mw+lXCuW/DWMBntxFqM2StAGQze2hGrOTqM39GCkS+30jOtjVkuMA543AChfkvSEwI8RpC5&#10;pAtMcnt8FflwdV4g64ELGX8XkXf+onPIDLY6A/pnxUVyftdL9aygw6am8BIO8ko5nzBMHQX6Z7YS&#10;PLbgu3XhPI0tnYpX3433Xb0Qj//BR6JW/uw20n+bX7P1P8cWv4c5hvGQpfynX4n/5LlXotb/bZyt&#10;l+PZ+8t48ZPY+uFvpYOD1vAgGhLsBq8jc4kzXhM9pBT+gyPBjBWxEl+louQ4jo0Geg9cNUQ4HttV&#10;F6D7inXgJbYGPj+uZrGDfiiPinFvpxZf98iFeMtbbsf5vXV87MPoYmTTLaQ7nd24Vh3EQ4TSurkD&#10;ZGvcm8The/9a/OX3lOLV4Y2Y/J33x/cfG5Bf4aCaJYDuA1/MR8M4xrisT5Gp+SAKXeRmVjKHBVl0&#10;JIxHJ9CImHoEvkdzY5OsA8PfiwEyP+WH69B36jVEBvlTq6Rf+BdFgh4oZOgfdE8quF65kGyMK+4F&#10;U4p4RCIUMgjJ+J32PtPGSgQAJdFDyrEOtNooEZOHFQo4J/zZ4vtiqxJXoElpt4YtuRBjsMpy8WSc&#10;7h/EovpI2lXS6oMpFh+J4uRF7EoX/PwpcBvtr8bAn1ZsSpqexdjAAlhuXb4aq6H9B4BxfxUb5omU&#10;ksVaZNkCRwi7izuZMtNSEAEsYVAiRZ3Q7SUBKrYuHW4BXxWw//bFoEwqfn2q/kan4TlntR0wbgnz&#10;38FXmSTfZ7U8ilOUYGVWgTTdKFboy3Sftt2iSvvbF8FcbokFz6AwXbSpTAfxMg5zbgAVu5LPm/QP&#10;O4PtVUWmEx5RsC3GkKcthvADNham5tosavhBte121Haq2IRZNMEBc+ZxOM5jRPvTdTk6CVOWEBN4&#10;iM9WDfh8gfs+PE1bOtdgmjEYyEwdC6hnYNUivHSni3gNzqPE9YsFmB/MVm/rUNYTLxSq9cCso9uR&#10;ETDb0JP2wDtOugc+JfULCbRR1rUzA8eAgSchFsWb+9XYxY5pi8yOWXqiLd/bptu6e2PuncyMT+Ks&#10;r6MDxluh993aJtZeYAf09aw37caLrLIVeyVkB3m932OulkNoCcakD9rdVA/MOeb+AvQFxvMg5pCx&#10;mEJn/V73rRnEW3JdzlzVipUogQfH0A4WMNE61rUsdnleobEPvudasN+I92zGM9Av1nZcIJepZhn4&#10;MmHscTXmyzrXjqEvBKHPLo6X8Em7sF/OuGqMpaBvZl3tUR/eZm7wATzMgKcZx+FCi8Pzi58bgOPZ&#10;E1e7lL9kf+mP14GRcV2SPKSDKgqVsF6Xph7VwdyAgZ0b9KJtGwXbZPxyge0UzO7hvbiHvDrZ3Zh2&#10;xcK0B5lKZv8iR24/dWtuxvUuklU8iMDrodvSrLoxuB2cOeF50qOMk5LVO9HAoV4O+nFmkIq51A/U&#10;53aHjgd6KjrScwl+cuuhB4/on47Q5Wf6FYLt9IIGdJsZjatX0C1vfzxa61bUnjuNk7NJnDYgddVd&#10;Y0w7hDEwWlhMN1AFPJXwEW3r+6TsROdAfVesYV9oWFzF89QFHta3ggctyeEBEHpKm0UI3rl1zbUe&#10;UCFa8QA7cVqiqPzlS6xGP1Wh6hdJbSvqB/MGnNscf96guO2ueE66WZ6D1/Hk8Q3ESZYP4EMXOHlw&#10;YTYB92JX4JcC/MAk8R29cJCOBdmTL5X9lEnHD6NiLPAadk0/0G2sNbpiVy2LUuJzy88M6Yvb/605&#10;vVSPwoSwP/2njfTDeJE5F0INPI3QSdMpuBXd6vidHLO5rI2f4Zskvxb95e4tA4Qu2MrfHrpRQRAr&#10;2EWzPiEl43DPXZln0xDXarrXc8aPQFvbN40fnrHevgflqRY9+dWDsRwTk5hokMonoDfNMAvs3xrd&#10;tMkgQ/AUFgVbne8t8jQ/HgJhDKnBmCv6hitkmz4V6fcUXvBkbRes3bmVKVT01Oe7fdRDMMyGs3xL&#10;yiasQ4MSPIyOwAykOZ9C4xn32v/XzHbqSzoB1c95fsm+ISf6ANr5jD7u774uCj/yIz+y/iN/8hsw&#10;jjhg0saOMwh5KnEiBPDt//SyYb5PRx4zzTwjgR+VE7oVpYYzzMwazDBCuMsAagx+1eBaJi2LTgzr&#10;9RiVMU79UYwwFHMm22hk02ATznYJgpStq1QBRDCossScomgNruF9pKNXS27pGsfpCIMwhA1heFtX&#10;EpNg0Mm0v1cG4Cdtn0G5XIJB3rqLkbh5KdWuWLZW0WIirmPcBB2DtgI+j97RLD51h3bGM9pAmABn&#10;S7ggh4GLGFtTn+c430ZcVeYKi9PnDEiZpADo/I5M296P3ZvVaF6gH0zkFfpWxIm7fbqOAW3rhKmg&#10;dNSTzmTCzN4zOlsAbRTQOk7uDmMsNqtRwxFGP/II2qK/hbweH5sW47x/HhdwQPdwGs+55mMqg24h&#10;nt5hLm404pl2Nd6xmMVDDNGHuD7Grfi0AYoyzis0nsGUTeiz25inmlqfvsucudoKY6wqOFMowBLM&#10;buDF29OhDYyTiYoKfTuKJ+P7Hl/FH/76/zDm7//K/78E3B7wUzh7Pj7y6iy656d0BJDGXLpSklJU&#10;EWJ1uCnAApbCEgfP1UgEORkiroGTopIfx79gju+/+tFYHj1M6ec1AR79l9R0Pzmgnq5YKtcCbAnQ&#10;KUeXWS1Bs7r1/JiLEqCtiFEyVT7LxptVEIxxpQ8vQJMLGKAagLFLYyvmxRNezIjTGV2WD6NYZz6r&#10;l+Ko0YpBvRGvX7WifKkan1NrRuvmXtzYakW10ondKs8qtFCKcoSQmKHwI7ZQcbvjcr1Gfniux8tb&#10;l0reHCBvq7yVEjtXeT/xox58WpmDbmaOghBpC2XEvOeAKKjAJaIrGcZgnJlfQxTUCN+5GxOcBSxm&#10;nI4hYG8Qn56PYn1vGPenOENnoziyevBwCg/pUKCQMBCZylba+DzdCOcGPm/Th3JzHZegVb1Tjy0L&#10;CB/sx/b+5di6+EjUL16P/Qs7UW8+Eo3DIv29sdkLiME6M3Pm7ivx0sMVilGgPYUP1FrokrS0wnN5&#10;RgGnCqjNvRh75tfVflfj0pYAaKUDs171Iu/x2QynZlaMAfRbz/fipANPz1uAMow9FnMLXVQrue1m&#10;AQ3RMPNi3NhuRPFNvy8u7C3jgzhHn/iNn43rzz6I4jVAMoNepy1RUNh5QjYELBpgncIJhukIZ8FT&#10;cFvVftz24IsXPhD/5CEG79OruD++B1jtMR/FmKEPSxjP0jbMWPI4rZMoA8iLOFftwzL96tDGPLpV&#10;swXasQvo86Qct8hopNc4S670WL+i2oDvmgby56kA+GqB5wNZdwHinTiIex7nxbxaq6xSwBHJDtIh&#10;IMtoRJ97WpNJKqB8D4ejNq3E09crcVJux2T6kOnBqDf24pixfTFG8YLBF8Y8b12I4em9uDs+h/YH&#10;8Y4nW1G5+q7oNJaxoyGv59EGnJ2OBjF6oHNKn0t1VPxOtK/g1G1/YzSfRO/x3EOm+SXYczr4aCx+&#10;8350x7+RtsHfwnapL5PtTEtRzA12y4N7igBvRs//gGU4YoGT7SpkNkJvoBXERNo6j35fmimmsYBW&#10;xYqBaUEOxpMLzARVP4D9+UcUh4wpP+taAjGub+q8uOVyrQwga279dPXZwJY6IK2i0osMfkpOMuRe&#10;F2rw4iKBF1fZK3RoyX0W6E0BcZcu+cxMFOXXU7VcmMrcflrA0eO/dOCBYAElZo0nNE2UoWmGHpth&#10;b51BV/wlg86LJ7ltVgnNMsO2wpMCLI+mV0eZtWCmzITx6Oy7+FDFnpTL3Gd3YJoVz0n3MN4sbX+i&#10;PeY8FZnHOcpiB39oiHNlHU2AOsZLW6VjmU4DTCqtg0zP4tHCUbQe+8/ic7+mis7b/uw20n8HXj+K&#10;Hv33Xvsdhor4uefiB5/72XgBXdED9C/O0LWf/JX4R13sUL8HNlqAO8BIch/8oSwW4bkin8nXZs2Y&#10;bGPx7xL/1NB1T7XAa7WIu+jnnR14bzLHLlWiXUYfN5BJ+DqbIpctwDnXNi9u4Uv34+EInIjuHgNw&#10;LoL+s50tHEbsjjYDnebJv9PxJPbe+13x37y7GM/3bsbk735NfN/9LHro6wE6bId+TMF58/4AOUEe&#10;cDA8aXJMx6e3S3ELHToGoyhvnhJv0BnzE1rfje+ITKuX0KsIbdoEYjaYGQjKsDrIAPZG1sA9kpE+&#10;W+euhQ7MavQZ+ijHBvSswWOAolCoohe0x/yNPCaZBLcqckuembYr8nt6ofvSr37Jx3SGf9BP9osm&#10;Ul1InacithKlVEcnZNjOJ9E5rcNxXMEmXWipa5rx8qoW90c7cbK6GqcVs10KMRkPmFds0OzFOHkw&#10;j9rqJKrYq1oN3cV8uOXR08ndljSDnp40OoK2KQqjHkUPGrRwh4nYz+0KroV6qp5BIxewdZos5+F2&#10;1WZ/xtyA5Q6r8QWdGs7cXtQsJ9IpxfylSfwAbVcXZsFP441uNau1hY74GeBEhnlMn9fY+xbtWRh9&#10;0pvGYJhH3s5T2YpoYHPonrbVLaZ0kc+024nFwHRu99dOLVI9uOR3trEfAE13Boxp12CpO1TSylxz&#10;Q+voldMJ+Q36vpvsF3M2HeIPoa9XpU3m+VkePRioCTMZpDzqQYdRN+Z1syobUR7Mo+o2roNNhlrM&#10;rFut012KBXRZzrBg2AxPdF+PFinrWV+tBObN4ZE5vMTl8HEWjTadwkandSfsfYXBiZTMzqxCB23Z&#10;OoHP1eaAMeZP3y7DVurMl6FtadWGZ0Fo5UnUxYW1/Wi47XEyiCny6vbRFTSZTuc4+NCYa5BKGlMQ&#10;wNFGrMXU0hM7ZxCiuMBG4fDnLjHBs7iY8A+wFcjqbiij1etqO7Za8HUNLAOt1+uLMTOYB23Fqzr/&#10;FufPitg9s1/Bp+Uq/Nfl6SOzf2iwXAJLFfB1i9EdgtnoZ4u+Z7SnxFhLzpIq7lRJ2yxXdWhCfxm7&#10;C2dmZYHEmINCQHpX2JLcm2uFCWbiklnklUcTPOf213SKKfrC+wsN2vVr5FHIq+JIdadmpXQIgRhI&#10;XbIC613gi5I+Ak7KepDHGXxngDjVjPWQEt7yg1LsQZOOCwEI9rwN3izW0LsT4GDffSspY66iw1Pb&#10;5jtp0I0q/TfJYGzm/lY5mshHEdyZtukv0CUwyBo8NYGXR0PwKL6D5WWkYYpDohPFX9YWa11H3z/1&#10;VFwp7cXuveN4cNSPI8abgt3oAbHaFJlLQRq6YVTGLasGTgySFVUG/A5jpXhEReUJ1nDxNdX1g54G&#10;jQ18+H3iIZUmvK1bZFKLhxa458HEjWSTeFP1pfp/DNlFSKB1wkMeqOXcep+8Z5aCh0OqmdSNzov1&#10;oN3NVNBRp5cGhVPSATLkboa6Pr6LJOpyZH6GLjmhTTsIaXjzOeho9PoK++fCqDZLXVQWC9I5n2Vf&#10;NYO+GE4KKlqPd4NV+Qf+Fq+6Y8h5tMafAUsGCz0KiXcMPlkWy8Me3O2Y2jHgoK7AB0gHsEAvd0As&#10;FmaxSUva86HoNXWOTZpBiOg6I/SJPmgz0IlOx2qBXsC2Ywa5AILSxgaHGiRzbNKWKUxENyPPgXIp&#10;7w3Gi0VMQX1r2ClQG6raDJLDR8w89ozPvF96+59BQO4TLwDn6QjvkCMdBAHPGEhLSRf2nblKwUn6&#10;Z3ZvEZtmHUK3qBgkdvz22R1sSzvqAoJ4gE5I/pXywOD0udJrjZRzjTLtPO/tvX4TcPv3v+PbozSc&#10;RI4SM00yMxvHxumkQq1spib53yCWv7iaLuO5LQvczgBgWD7bg4msfTTDC5nAwKbW6Q+7tUuSmfa/&#10;xmur4gXWKnyB0zCgvemkFOUpwAdecF92iYEwd0wmBog2yxjZEQ2dyqRwcwUGKkMwp9w9ytnsPJYD&#10;mGHEUxByo7c8nb6/FgSDgEZJDbgdIKxP72FoHrkYjUeKadXLo8LHZtChlO5htftQvXjM1FqQS2FX&#10;KcIVrlYd4veu+XmI9pv2JrHuTjAAToCAiLfXaOSkW89gR8Ww1YptUFgD57bAWLZod8n1I2bD9Esz&#10;sHCZk6SewhSLCQAzGe06hrERTdNyGX8Pzp1iuLbLFn2FNvw8QX/XGD2DCdbKuwXT3AIs1oZFDA50&#10;WA7T9rjhdhZf11nF10QlPlhoxQ8BiGq9QRzDMEtPOmL882E7Wu127G/PAJXjuH3MPKymCCLPKGAs&#10;mznCWUOnY4ycX+fLkcKxQwzjw8Eb4m8/toiv+Jo/GYuv+spo726+/1d53eMnO/uV+PCnetE7RRlg&#10;dC0yacQ8FS5duRkMJQP9XrNTgFn6O8Xx5feV9R0QyuX6JAp9DOXi43E+OWZMJUAx8w5PlTAc8mcb&#10;frssIKy2AGTMA/dvTmzBGVa7MV8WXl5hhNH9EK4dZ2qxmQqH93I1LgpEi12MDH1FUKvMebXxaOzs&#10;wrelL4nOozXm7YuidB2ebETs02zlNR2osqIrKUhsXRczOz9zUIYFTa3h4T50g2MCSbP5amiTrLxJ&#10;aZaF7I5aINV3QLk2lDlTaFXA9Eel5EqMNDMF2yDZfD6KKQZjjLMxWYxj1Her6cvRPxrEjPfhMSBm&#10;+nJMELZFNozPZbwBmP6naLrsSA31mgFAca9M8Ydimy0EzUTLZXk7dhptBrsTn9OCto/sx3vanShc&#10;vxg34LfShXrs1Jv0DYeAyaigtKS5p4Dms/vJaC9wmLrIxPh0FMfDBbhlGhX3PqAYLZrb60EnaN/Z&#10;Re4LBwBCU+LNfow4Qv4n54xLkJoN4gAaVqqDuJHmZxIt+mzWLIOKVcqCErzDG9CnO2eMBjfhh7ar&#10;eYDNC8hk6ckvjf3dUfzGWTOe/am/EDef/VCUnvim2LsMXZdVAHQPwHLE86sxADjlo06M0K/z6V3o&#10;2I5BuRWD6cM4PULuuj8epy9Cs8oo8hW6gPlZIcdPMFnFG/XYbVtAdZv5PAE0oQtg8MJ+KXJQ5WoM&#10;ndANK3p8A3IsdouxYNATV4plBfi1hoG4dAGow5wUxsO4hQwVB67MZrFTqkZ71o97CVXgpMLjZt9m&#10;DLi0bT9G9LcGQG1FZQvH81hHF39gR8DO9/NWCpIsstPoTmtxXceHeewb+MsfRW8fxWHWj/KlS/Gl&#10;T21H+frnxj56/zn4cHp/FvewDfLMBDD3uxqt2P/8erzDQiye4IEcxZ1JjArPxbO/No+feQCYHeKo&#10;4RQs1zPuEyQxRsGQASJ+1jC6p4K5VUMQm1QxfFlA35pR6t8uEljzR6ibajbCH27VMUt0lcOD6MY1&#10;qNfajK64LZG9BW2kAxJo00zSBExw2Lgd3YBTwadTgQGAVPuYQIS19fjcbDFwIw3xvfIpEOTd+XB1&#10;UwzLX3wGYUUGJQCvRFaZ+R0Xr7FdXJlqsYmoDWKZfWCxZJ6IDMi/6EKcCzMwDG7n2MgCzs06H2CX&#10;1ZC0Qb/VM6bnuiVL7KORd3FM3eqX1mFz/gszZAybt8L5WOezBFzcDmMAV2fG7RpLQEbdDBRkZoHz&#10;oYNsIR3T821Xp9CtCZpBGJsxgwPgO7PfT9ePxzdfe0tc+kNX4xJy52r9Z1//brwern8htuOLNs4j&#10;LPPrv4yt/9R3xgfOXEwCUz0sxwfvn8fwwS/GADtUQzbzjH/BGefIYxZjeNvcAdhM4wavp+LO9Sy2&#10;6qXY6sBPVZc/kI0L6oJ5LME4zSYSWdlPvF+DP0vrRsya62gUwUPIkIXjc7exLdC7VfRGsYXZB6di&#10;K9aA7xSEx/HYevd/Hf/lFxfi1cH1mP/9r4+//2qgw7Db6PglNlcnyEOO0pbsggfFoLfp9wqc+wAH&#10;6o/VFrHdncZ3n3PdOfoCXJWwtrKoXHN/sqfoMkP0KDDunccMu7eag8nEAci5z0k6xVsFPDgZZohV&#10;UYw6IT5T/ShYWwM40smvyJ+1bTLGm06bS04O9BKD2Jb4mc82zaILfOOzdAF9TDtHlHM/4z7/Tgv1&#10;zIGO08YTZD6Svbwc0aljPK+B/a9Fu12Pcq0dO8teXKjMonrwa/HobTBa9Xash6O4XwLHnxXiAe1P&#10;e2BkMLG7KOxrh7l/cTKNHvOuzpkP+R0HWYyT4RSmk/rNnmCO6zh3AJx4OIYDcKqK4JpuDmbEAX70&#10;UhWcezl2aluxfamWDtRY9mdx6uFhD5bxoIztrGyFecH1Wi12qr04RxdavqSsiuL5Zqx00d0Lrm3J&#10;m6sx9gN+XJYT3nIHRsEMNvjM7EzrK5tJ4vxO+vSJa8rwaRGMkeXjlIVjdk4ZTF9YlJK9smaUuyJS&#10;rSu3uYJ7rM22YozlIfO46sPjcPawEEPsaDGdSpunTPhV3uWHtt3ilHQ+vsdWBzGhHfgmBReg6RJc&#10;NcfW5eDA3GAfuN/ASKHSYQYNXE6wcSV8F9qvN6Jm0AMey+F1ObOsU1vEVmIzKvQlc+8bc2JgWkjh&#10;OP73DOmSPgm+H7T0RHS3NaYtgsisgYTAD5QVcXEwKPOYTCYxBgMbXLTmkgtE2imGmHhvLjmxd1N4&#10;ulyuRZtxzuCRMdd12uto4RB0ud9tf+LidY159/A8+qO5ccvIlm162B5trrnWrZ8r1AmuM3OIjwUf&#10;DuHBITzkWN2ulg4JAtM1+L5yvohBaRU5vkOSXzAq1AAPY6vhgYBmTR7uaaJD7a4OsaKED5dcYG7S&#10;rjpecb8YIWVNrfOUPeZ1nmFnNNfAgtFnz54z+78infNpzE1xwilNWy8r8J6gxMwe2rd21cxgggEh&#10;H61/zHiEGWZErvdq0YSpGyi+xbwCXplHqTUJy6Pk43IMQRdFbL/1YF3REEf4XgeeFaDX8Bxs21pE&#10;p+qW32bM4OklenKFTK3RVyNk9OQUPDIagA/QJdzvFBjpsabfei5GAQs+Uo8375fj8X4er+B0vTKF&#10;ZvgjU/EGhEoYCUwyV6/hLAn9i1XLG2Wp5I3YP6kd6OdWUnlS2fNUUuMASUfBO077ivHrI8rBSTWi&#10;I0F8Sc6SmuNZvqeFCp/tZ8iLcQkX8A0m6W97nYdKqessZWX2m0k+M+hiiQ7jHcZIZNTNAVj8wDcG&#10;rCv0yQyrpHbFpmDac4P69CSV6VA/q0PVteCmAX4I3lfaumidZDPxVPdOpM/UXhiFWssb/i69pDM/&#10;0jeN1YEg/ym7mb5Kjxo+qAtC8xl+A75F2g3CZS7yGoSsIrMrdJf84u4m8WM6mID7zGPTEVaXMO1p&#10;geMzWXGVcimaGqcJNpE5WTBGt6aPmFdP9HVhH7Jzv3Sn/9KB+UsBN3SeJQ70RdzlkWKrDCLd45j5&#10;PQX2klCjwxiHts0DvUrI4hr/wmxat4Eat3CXhgvWxh8hZeqjfAglcJgMDjKnGjYaN7M8HSZGm2bc&#10;qTgwa5KWG+Uj3tKv+PlJr9kfeYJ3dRTyxhtzYnA5S/UQS+jx1t7jUfixH/ux9Xd+z7dHCYU/MgoM&#10;py4xaHdnMC1GwaJ76kMViQyYir3y6LoZbE06WkEo6XTO5DdxCC4gDNZYcEXO/ejZcpKi9UsGL7uo&#10;eN0eqZAIIlwprzecdGu1VdJATbUzGy2txEHViZOlwGMQjHTq7SlYK74vFcthEBL3Nu4ycfd6TMQp&#10;YxnRNgzOVPKzmRR5LYcw9vH12wjMYxejfQXHAcd7Nh2kY7MLML3HovfP6R+Eru0zHsjWO4Jv+ii+&#10;rWK0b9BeoRlnTNS8D1o6QZH0uFfjBDO4dRU+TauLJbTCJcBcebsV3WYpxijj4iBnkujfVjmulQub&#10;bUSM2+1KOUb8pQEt9SYABhQmTFtq8Ez6ss63oq9xRWi3YIo695T5/QCmmrt6VYFuJa4BiZitk415&#10;BgIU2UMPB6Nf/Fp31akVdaDElW2YqzWITyM88z5AwiBgNOIK4Ojx7WVMuLaPcBgUPUfT0+sNgzEH&#10;JeZT+qws8qjQABAsUnw0fCT+5sVZvO/9fzriK78ktvf47l/x9Sw/qwc/H698chjTgVkpSgQAAWWe&#10;AxbWAIK0lXTtdkhmHKE+U5ENcKihQ6FsrQC+h4/c2lfBHJ4hyDN+N6NvNhlFcThkmMVUS2EHPlxX&#10;2lGscZ9HgA+weYVpXFZoqzwXRV1AcnVEo7AL3wKwGltRxQitAXBWRlpiUQ4xjOsbrXh9C5B7ZT+e&#10;aFt0HPDZFKnsMAak2Kqr0DKW3egLeFAopl3Pp1MULEoY6U9F2zGsM+jsO92Ep1GAzIcF9tC96aUe&#10;giPS9lQ/NEM51hYMRZUUBjEC/RTGI2RyhqID4I3GMQTQ3D7vxvThaZyOZzHsDphH3rluys8KXeAR&#10;ymbW2KYu/7J6Jd73SBazzih+8UX4oNeFa5DhyiJ2ULitVjnagNXGQQO+f33sX96KWvONsX8DgNC5&#10;GpcPkI3KBXgR07LYitsMvwBudPvlHJA8m59GaU4/mccphnFdOo+y+gO0UAZErGZnyEeO3CMjexZf&#10;rGGMR/EKwHq9OofuyBH0nI/qAJEGoO5yPKxdgHc+mcZTKh/EYcNg9XZsAV6r1TnyAM2RJetXJDq7&#10;SAFvFOAFt2YKUgqA13Qy8KwRr6vXYvXWL43t1ml8zyt5/OQ/+q/iG577WNTf8f54x4V1nACcf7t3&#10;hgd5jG2oxLOgu+WtF6J7dx61xcPYhYleLOHEPYDOWAAzq9wKVWgeYDDGCfyaPfW4q+Y4B52y84kx&#10;QxelY9nREx7QMqvm0GwBeIBOaHk3MK7q8F8b2YZGqwHWF5ko7hWiuZVFf1SC5ycAQCFCObYnWRyD&#10;TvuA/xvKDswz1vS4qgxw3gMFr+GV8cQtWvAvuqUC33pCrUfSW3usCKMZlMqL7Rhg3C4zrka2nwod&#10;45Xgm+zE9i6GcP93xRM1+KhxxnzO4hI8Vb2yQh/vx/rm41G59Pujs4vd4JKPoIteuRvw4s/F6F/0&#10;AYgfDA/esKYPHYc+AB/k1x1FaIMUAKwBbNz+YDZpi+8sSptkQv5C+bt9ceVSFvfzPzLgRFtEVWMK&#10;PwHi+tokF52QMzX/Oq3iYbmWDQzxkPvniIH6G8CSlptd7eJ+Ljdg5xrJxss0eAbPYsBXy1JUcNRM&#10;6XcV1M9cSPLxbtHRmKeXxhpUmYn2QTMpxX0BcMDG1tC7nmxo/YtNlg2PYb4cn2pAwy6QQmDgJ74U&#10;udMfA4spyIbOTo5Ncojdhk0/eIZZbdKmAFh19dUiyBLVdUGmMq3cVpncJTxlZqhb6orMczHToMAv&#10;y1rSrS2GbDHn5QpdsZkR6KQi2uAFGJb+GhSxP9qULFCZ8ecP3h7xFb/XODefSfPPvv5det1b//O4&#10;HO+BJ2AN2ea3no//6ONHUb39S7HAPlkU//l5L1588HLsvziNRederHrzePlcxwC3FszpinbiYRtE&#10;nitgkkPlSx2HbdhGr85qNXw1lAXq0MwWM46L4Fe3xpfnBtPAeuUqTru2EvEBTM9n89hpwK2regqu&#10;DADNnqTGk3HwJtH63d8R/+V7ynHr/LHI//63xd8/xV7VZzEAK3mgCkAXnYx+H3GH/K9ziR1zu8/x&#10;+nXxH33D03G58R/E3z2/Hyc/9ltx+vG/g6yMklOQHMQ0IqQJ0daHwjtGxnCakTcDKZtsbb5fWqwS&#10;4llvFNFHkFBI0AFZS7InFuJzxV9HxC1eaQs7Mmj2m7swPHUSYIIS81AWHlgwaCSm5T+vFYsnxA7e&#10;4rlqXQ+0SH30fyeQPhtw8zkMnHdozKXp8BhvAbS7JNowAAME6lQzsBYOyW4jLmsfm9iB0mGc7jZx&#10;Pt8RJwc1bN61mIHfDrDHpdKrsXP6MO53Px3D+cvMwRweOY4eeKVYmjBGl+h4Ybs8mKCiL8I15zq/&#10;GPXCKIueTmtlGtdu4jd0Lsd+sxlb1WoU+a7GILqTRZysB/HSS2CR1b3owEd1MMAuuKZHX5d0vEh7&#10;WXmaCol7UOocesFKsZyCm5h33J9ErzR2xtKg3SnPnxbAjOh4622O0dGeTF81e4R+F+ZV/D4Ih31J&#10;i0U4rAbJTFjwxOrMYMkcvIYPMhuDvZguT5GHerGNnp/PZvhvBn1whtW90gGdrDo3s1rHflnF4S3D&#10;N0zlGme56kTxhzttxsjZGJth4MGtbfjDsAMOrM41cjh3C+i2QQ7wlKmk5RzZ4ZqW/ccODMCpzL8i&#10;Zg03F57MzsQMws/JmmC7K+AY7Bh2wZO8Z9i5vFmBdoyX603ichHMOIhxxip4fraYJJu5wrfwkAbL&#10;dSTH3HHJ47ItNF3wzBJYr8kzuTrN95JGDIKZGZuZNQe1VvpSsHkGJtNv1R4lvOy2sSRzYEZ8w8J8&#10;j34jV9PTKNyHvlXwDveWxAUVMBC6wkQEJ9vdICZk5Mq49GNyzLDzeZrANf6u/OFBSS7ur3MPkGIc&#10;2NUKc6PA6KBjTFP5YxyYhPEN6kpPLoqWWAHaq1eA8qkixgrsB/lTlq4wzzItFSNy+IGp4PzYmoLQ&#10;Qfpwv4vsZkZ5cu1C34I5rbeL8CB8LW1UNBBXXGQJmSb9XrWrKTCx7m+SFwQcSZTrpWi36ZPHSuJn&#10;xtCkB/irVI8SjJnBa2JoAytLfJnFyTLmg37clxe5P6kTnlWpwhngjZwxWCuwjL41ezCnL9LQw870&#10;dAxgp5RKdOoK/e32UBcOiuhj/0uZSjAb1EcXcZ19dcEPPFXIwSUiPHSO9+ibr+nH2B257kBgRGKy&#10;HCIlNydhI59lgI1LoI9xCz8zGJRq6yKzE/UaPslGH27GVEKn+p0lJWUvbxdHpVNT3fpcqSM6/I4u&#10;SAFE/D0DmO6cdPvt0ICb/gA6w+CV20ZTIJo5HDO30lN/YQwfpO/sL0BXv1c30uBdCrglnucd/jHT&#10;uZ54W5pxjWBd3c+zFdDNoY7w/biKL+xuC/hTWtsP6Uc/XAgVlqqfAO/AUx7ilnx5Bl/GgxaqKgTk&#10;wntVLWbpITLw5zKVa0KMub8ATzJ/2Fx9jJQVRt+An4lGluJSXq0raJ0/s9mSLrXLzIuyzW9cvJEt&#10;zNTmxVjdRWIpMwN/yrU2j9ugIzTmFn0EM12TDGqHxa88F4O3uV7jCR+gCtAPPolrbIDnacvUO+k6&#10;P7Eb6WYb5j4f4P/yAr5YzrjQWPTR+sw8gmubO49tDk34W9/3F+gA7msDRVgaRj7oxtEdGP5snoBG&#10;eoCTZdsa55In1iG8aJHiuhw7PKTehtFw6BY8vAQDPIQAx0PY/OHUnWYp28YC2GZbOPFVOl51oJVa&#10;PNJYR+ewmupBpG1dA26e8Ux/B4WZfm1RuyoENeLqnmVnz1o5GY5AvUOLWSW6IJrBvB/Fs7sxfRUx&#10;oh8FrR+91zlSvqbzLPa5/+YOTumVCzG6iAOaDaKCUmjAKG47uH+m4cXIojhuXIKugLC7dwsxOMdB&#10;bOTpxBAnrDdByXZhGk/3cQIwanSJOYFWjhMFW8ZJvfIY/dvFGbybxfwuE4CUdHZgmFo7rczkACUd&#10;bNM0tXSVUw3XMI6RmN7IVN1i7NZQSKVmjCo4eEx+UioaF2iq/4ZGiYvQptpqxQxhMPVSGumgZYCE&#10;dZ13uHNJn8yMsojnhSbfAxAfTGhqjPKTfzBQWxiyLRRdXq9haGgHYJuixXCfQTe3XiUwkDhj86+S&#10;fjZe8XMDJ2oab33ft8bFL3t3XL9Cx5b7MI4X/f/yghbpNYvfQG0tb/9kvPyxQUz6rwU13VY6hjdx&#10;MNeG0Ommq9zSoojW3FMw4I0Z/FjoTdERGBEM8BEXLtC0YwN20Ds3g8pC4Ti2+qim17YwXMuUaYFR&#10;godc7auua3GNuV3Wq4AVFEDxkWgd8KzsC6L0GEai/sVRejyxczKWKpukpxB+h+5oVLwqLYPRBgOW&#10;GM58MUIhqVy7zA3K22tQCCoxlYMr6mb1aqaS8rZX8r9yqFZbw9UoJjWDPKhsaFDyvBdjZGZBZ9YT&#10;ZGj+bJzeR/H1no3REeNavIx8o3zy8+j1uW4xA6fyjizPVSQGFHhGWlnlOckAhcErPnOL5w0c8Op2&#10;HJiZul+OZ3BoOtd243O2GtG4uh8X6u1YtndjDaBtl1o4G+N0SvCq0g1PbVvmA5ycdUwn07idAt3w&#10;FYrRUz/TyoBDxDGxuL2RiTREfmaAkVXvYdpCvq7hkBX24v6iHhPkvjqGRytn8Qg0Lm6NYruyHfVH&#10;DmO3cRifrO7F2UsfjEtd7qk2E5BeMMcCF4NUNXSLx8Ovsl46KWo9aaJgUdTVOQaWz3OM5WoU3SO+&#10;o69vfmw7Bm/9g3HS/sX4x//wh+JXf+il+LLWaZRe/yXR2S3EebYTd+bdWBwfxaLfjJMKAK//L2L5&#10;PHOQnSIn6AGNG6ClA1+ZbXAB8Fnf3o2dyizuaGyYhz1XjOvQFJk0GGtGVFPeZjq2uK9L33ojwCD6&#10;Y+UKN87dOo6hYT0WZebIwx7Qn1mzHkAVnAP0BTTb3kV3w/CN3jqGGjfabSVGU3cxBwiZ6ijVjZjh&#10;zCxr0eo0or7V3NQvOIdvofMCUL+EXwsAoGJzO2oYiQvW2etspUL5FsRGs6Tj31f5I3Gy10InfmHM&#10;EKY/Qo9a763G66B/Kow4/olYfuIsjo4/HT8LyL37cB4TDJdZqAWXvAHVSZ1jfXNX0MzAg1EEG25X&#10;duUxOasIQI6sp2BVssp8zjVr6GlgSSHqIydFvQF0ZCrcyvU6PAblBCGuBKdTdqGXDoCBbBdD6jIh&#10;3V3rFLlSqM7np5TNsI8tmqN92jELoSpgYfSuCJohkwF0zEoJAZfZd9CRRugvMJF+g6ZS22kVsrCb&#10;npcVeuiQbT6GBiiPZD3VQ8j6BEfGuhmmrgtOk6NGbw3ELQBKbjFzJbKoU1XEznGN21t1otQlKqsl&#10;120xJtVIn7Ga2SetS9iHKfJocXGDvTMeuoIoBvENerq91FV5i3bnfLftmFFwZirSayYbnZxQkv9j&#10;K8yWs2J0aYAOqcXl1iJ2bn5HfN2X0g/svwDws69/h1/K1WdeH7oXP//i98WHnx/FHfRZOq108Xx8&#10;5GPjGDx4MY5RaFMz3c0iAs+Ih2BaJMP/eCnvsJpJKB4cpVN/0KrAt+WYNLPYa+NoIju74Ncm9qqO&#10;PI6wOR74YUkKOXGB8pugB3dwCHXipujrMUJXQAc1lbNsHNX3fGd8x3uyeK5/LSbf++3x8/cncVaf&#10;xvGsiD7FcWjUoz4Y4UTRV9qt1XCaNNJmkJYei29//5vj6c/7w3Fl2o2//tOfjH/8oz+EHPciv3ua&#10;AvcbJ1Lgzi3aYN6TyfcdvaK6Vl3pUOvgmfnn6XEbEKFCUQSxiVytGXdkWgfzeqWXjRmI93d1kdmC&#10;BRrVH9Ob8V7F0u1EbiXMwNeIebon9SPZSy8WH210klnuaVu9P/yX6hurv7lKXbHpu/+AmfmQR3AN&#10;9KVh6ydnxSZOE7oRe239qVa1g2Ofx3UeU7kwjkcY21bzLLZ0712wm+MzoN/uotdH3Wa8wJMWZ2BR&#10;aKEdX3QfxvUxDunuefR76Ff38K2nqT5XC1t0ESywgEdiXImSuq42ipt7xfiIJ4I//2Lc1mdn7Ct0&#10;cpXOasuGNFGuzRKGTtvnsLP6jcX1PAVzM4M/XHPu/JnyyP8epLSPrj7FJuQjs9egQQlNybVMHe3X&#10;kz9UAJdKj6IZ19gx/SFPdQxs+PJ8EN28iBNbwnEGvzP+4roTpzSWTcBXjHdenMccQNGuQ9dZJS1e&#10;rdwVQF8q2LiSpwk6WXQYsUI+sqggCxM84on+DFyyAvfA3mkhs64N8MAgHOk6gKOy3USPA27pZ8rC&#10;Qs7KjC8fuh3R2EQhKuCKOfQyuJoWyAx8MZ5CztzSXvJ8eemU6p946qkJCPNzeGY+jpmHoDDOOnKz&#10;yBgPfGZmlHgY8sF/4BHlCFvmzhDTpFJGSn0RDZ0YOuQ2tByfxrp0FZzeMnJhPV8XIzsNnXp0QeJj&#10;6Cxz8oyKEQEAhLKnzeJJ0MLsvw3+s46eC6MFME21rg7ZLLBJM3ehLPDNrDdWhC5FaEzLMZiBVYrw&#10;rLCAuTbIZwCyyLUGWg1sKisuNhhQmJj9s1kplyhhHUZrzZrlZJJHcvj52jKB7vLBG6Ed9Al41oU4&#10;THh6rRZcN0L34GjoL4nr9dgMpkMVOk0jhXqUXUA1SIuccgnyDZ8wBrPBzFIq7neisQUfww8F9zRO&#10;z8IDR9d8t92BT5qHyDXy4wFp8P+6Bk9CJ096NYvKCI87BtyGuOyP4j59MVPpM9vzYOP0t91eTdUY&#10;/GfpE8eKrGetWXSYo3WhAczhO/WRU2M78F5mwI0PU61zZMUxcHHKoCuCUSaMZ9llnuClkcFFZMMt&#10;/Gb7TfCPTNKQtsYsRkzmAKVkmYINHIEn6KABKslv3TSD7MIVDzA0tqmelS/NMGOKGa4Phl/sh58Y&#10;3KFTxSZzvgujr/YiS1X7zxkH3ODAkRUPIbHfC2TCxf1UMon5MoOrLIPCfzPwvUHgxWyGbhPLwdf0&#10;0+2OBqX1KZOfRvNreMOdFhidKCPHDWROiVT8XIRVBxRSlK+RAkJFmErbMTUGgt4Rg3q4jfE1D9gy&#10;0xYIm+hQgsmrYHzLEnmAgnUQC9yvLjN72KBu4kP0mHQ0E9rdj2U7i+/coFvlwSIG+HCppp/GSeLx&#10;lsRO8uDPuLDkFny3tiY7xBdaw831fFaFx5Ajt4GuTbDi3VIwzhGKDdqVwNzS10xB+kR7lhJyt146&#10;YZlxrdQfCW9LNO7Djljrrch1KZ4gUH7NxkE63uiP9sz+Ok/66PKnz+I6D24QGEs3bUYBeRCHGKiv&#10;Nx6Lwnd/93evv/N//is0V4sdJrbZmsYMaTjrA90HDI6JTFltRpR5WElmqgJUELiyimA1jn0EpbJV&#10;i+l2NZ3oaUTzGCY7wwEunjHAMU+EUTbMQlsQUUBfNPUYZ/xmex2d/XrM9nASkXajuDXaNB10zeyo&#10;hDLuG0KPE2l5nkcD4XczQeaBDCo3RuUut5kp0f0C12Ik8QgtmLrWGsIYAwgyzcdxgJN/hXHMLxdj&#10;AlEW8wYT1YzyFsIz60f/HozX24rGxVZ0HkVJr6Zx9BxtPpzg5M7iYBtithkjPsUMYS5gaSyY5xrK&#10;E4yrXS/GXSbkLoq6hYF+bI/vqqWUQWgh0Ga9FIcd5hd632NizLJazxFgjF62GEZdow3oOKHFwWga&#10;9f402tBgCXNpDN2HqCNZKBj/nXAPAwestJncrNaJCgJWhY4a17YGyAL0GGCLtpZ4vsUhpzBaV6FC&#10;yeDvpe/SQQ9wkm6idYRSerIvjKt8mfZ5o0AMiKSCg5BVRtTHNCJt1tsy240vbc5i59H3xVNve2O8&#10;7W3XYnH4+pTA8P/9hZQBbgVhUJYHwfzM7Ub6juNHbPcjvxl3X8L4DYYQzOwfjfmmpoKCpHO9Lg6T&#10;QshAAh3BQ/V0U79hgJMHmOKu6NH/2dQDL5xXgB6DWKD4TPl322nCAjiEtUo9djGq5YNKXK5Uo3p1&#10;J95Sg0aPbcdbGq1Yt65Efdtc3Cc2kY/CJbQI92KZTniWxYDP6Z+G6nyMoA95pkoPAXV10z35Kog1&#10;Eg8rQus6RkyCQmnornJJDi0a2d83p7YwJ/AzdyUlNEPRenpivuIamOtEsH02jFddmbt7Hp8Yj6Nw&#10;tojj6YDPX46jAfLavwdIRV5p17oiqcioc818+nRVmgpIHqnQsSbMUSk1k3GtVB4Nhg1/vT0OHwGw&#10;bn9xbN1cRQul3oC/q+XtKJrxyBhyaClfu0qxyXC9H6UJRn5xloKcsRxvgH8yBIwQ8CQPrB0T2npT&#10;m2e+WQ2aDDAo0LBwnNLTEVDoiQHGMGeF/Tht1qFJOxqMoVzJYx+DUmo10qm85evPRLMzi48NatH9&#10;1E/E4Wk/GRtPYFRJFqx1wMStoIOFP7PoYngEVs2oY7AWOHWeMKYOrDCZv3RMf84exDdcq8Xzz7w7&#10;fuZXfyY+9eO/EM/fPYsvLk2jcuUCABydVejHCbwHBzDPefRcoR1sVsMMyJoF0YLfy9sH0W6h5AF2&#10;Wy5XwnsGaZ11a9VUE094+qfbCeYYoGps+x1Kf8n8obmigwPhtqVAR9wdAZzGXfB5LRZmDfd7MezC&#10;pgbuMFBtpqDU7sQ1wH0qCoquUWUu4MMSBtETnqq0l8968OjVWF6qwFvHkQ+W8MIwZQVaCL8AT5WQ&#10;i+1GKZrtSxhgHLTyXpR1yup1+BnHs4eTQptuqf6q+jL2X3859i/vR2HvDwTeR9xnHMOPTON/nMwi&#10;+xTOwvBnY3h7iF14mOpb0Ptk6wwzpVVH2q6K8IuTWCIjNfrhacl9+NfUcXklqY4qzoNABUILINUJ&#10;m61X/K5BZE4EYgI6aZwA3AoNBYBJpQjQC6nGn5mNRhUhd4azyAjpw0YvurJn0E1nwszCEk5AqdCO&#10;keCA681osbTBGhsw5xpzxjLmUtsuGtNagP9iXi/EGF2l7lQR6CikrBPGZFZEguj8noaN01JS52mz&#10;mN8R/FMXYaJH1BUWp07ZJPR15fa0JXoPQ2+xb4HjhGYM7ApyDU6quFcVgA3PsYEy458VHW8HHqNN&#10;5JBHJltanhk4hYfpewEHxtpRLhxYX7ACw/JI6AEtmJOUhV6e0gcD2fyuTV9wDfOhQ35352Z855Un&#10;Yu/L3rEhu9d89vXv/Osc3mrBfhZE//BHI55/9m/EJz/0EEB/GzHdjpdwOGb3FzG8/6E46p/BU90U&#10;7FfAU/BH2ZKV4CezS9PWJ2TKgFwTrGW9qe3DRlR2DpHFQVyWaZtbYd2Li8gccDeG2KbkpLkVtFyK&#10;hkIT52kxzgVRn6PNPChNov6evx5//j3reO7BXox/9i/ET700jGlpRP/L0UI/LMst7NYoKugYbdyi&#10;Cs7ABq7XFXTzI/Gn/sDnxpuf+erYiln8Tz/xUvzwL2KfWmeA3I+nE3z6AvdeEfnT7ouH0Cn8jpaj&#10;DfpO1wroFE9bVlOk7apz7BVoX6ztgqL6TViVyj28dg8j4J3v0pvvIj61otfgtPgZekJZN7slCi1w&#10;J7qphCMMZudf5FtbaTYbSkxHisvSBPAV5OG9zEe0mzxKnslX6jwd1U1N13kaS6rzRL/TiZX0aWXG&#10;ooE/HOHUP7EJekWdl+E9uejuNrJScS/Wu4wneyqW4rDmHjb8RhRd4IHuTeZnBzxdKf927J4uorj1&#10;IjYf/NA9wSb249VjdNi6G+t6E7vnuNpRu4fjXzyJybUbsbe+EbXRr8YHbzNnw2KcVc30d2UaowuP&#10;pmya0SLK9XFkzW36xqDNXAIzlszywasbpghkjvOP3t8vp11BvXM0Oo4KQ0ptWRYlo+1CpZVsmQ5z&#10;2oK5HqKzGzzK2rqb4GR+MoszcFANm6CvsVM3eAqOh3RuY63wWd4AJxgkmVejCM4dg/XSIi/OYwVf&#10;oYSTLc+o7+cGUZrY6O1yTEftGIOt8vFcS6XYYEdXJrkl30QmqpmtAe3NDs3yavTxOwqFXrLxi2Ep&#10;LaDWsfM15m9uNjb9SjX78eGAJmBhdysxl9gVF4dS/TUe47ZJHeM5Ux5gJMt084jXFnHk1lUMsbFD&#10;xpICU/D3HDtu4BcRhf/AIDSkze4xNg+KsBxIjr1Z8JmZixV+rM+d6vsZwCgjo1xjkMBEdQQXWeUd&#10;LOJJs8XSLKrwXKWxiAvYycmiHue05ULkhOfVIZA7Aw2su+TvyboV+usu5qULvy0kcruGQqGDvRHY&#10;DSxhQIJHaAuZbmw9OkLsITNILAPO9MmA6wKfeb0cKdUMGNxe45rCjjeFh8aJ/VfwScazdJkQN4iG&#10;HClu2GBVm0W2x/DaYjXBx4WPmUNLXSjSKfuea5xnT6TM0X9zt2dm1ZSR6QEAYxfnLm3HvttOmZzk&#10;G+FP3OOZOY3syX/tGvxCQ8MRfiE+TVP+2PC3AcZ04mRudhS0n06iCy8G/v5l7i+PStAUek0328Y9&#10;1b3BHDW2wPXbTXgY4uDnebDDutYE7DJfPHuIGNJcCgyJlawXl4uDmA/HJrrSt3Hrt9lU87EJGfTP&#10;LAh9Z8anrpJUbgfFpUdWwNboSv1bg2Ri63WhCW/yTPD8aoQcMf/lWp6ytgyIOfdO4JJnuzAtp3pY&#10;jvXBNhOtL8N90ACu07NLfye8o94UJ4kRGfMqrQ6h9+iLg3OLpYsZ6v1NiSpxJteD/3J+DNSmg0Jo&#10;Q2zs8PXL9VM2wVkukN8hgtmYJtGohK1jZ4AX59noOONvRY15tkTCYjqDf30mEmf3GLtlwxI25Tvr&#10;ACrXJXy8Sodxyq/GHkzKYu6FqZuTeyEz/Oz2bBOlrNFmULdiMel6Ix0mU0EhjIeF6NJxs+ggZtJJ&#10;qd/Ip//RbPpxjAZXxbb6vzTPNdKL/7nF7502aZYxTrEuF6OTN/ORmFw68Sz9b2UOyMztXKecSD9Y&#10;wqZs10zXsvEBiOwu/oX8DB18rjbSbEezp9foOreKpqxX/KeVeBoedv4ST9g/aM70o7cK0a49ugm4&#10;/fXv/avcOAcor1Ayrvi0Y7jFDRDa2lYGZBToJKSORYFUYaIQVjjDAxzr2dSTQSowupMMUIcwErqA&#10;lFr3uYzxG8IgD1SyM7cBODiNYyOewOlrH2IANBYYpPUYJuiUonaAIFUqm/Tk+SQ8unoIwYqzQayP&#10;YEizXHBsFgikJsjiz8UCzp4nqTRR7BU9fYy+kwZh+wpDd4QDOo1TGCWbW59HAUBUMESZG+ppr2jx&#10;rHUtyi23u3JzPo4TnMdRfxW7EPQiViTfqsURRJx7ZCBaVjob2b/Ao1Q4A4g81lGhbf1o06gPzeTD&#10;GV0365G1vWEZdAdBLqZVunOMnVvpStDDbWgyt0VyTTG1Vo+1KfZ02qpV5pcBVeh3EVHmeXKDmS9Z&#10;pZ5WwAy4uQ/cSL9Zd/ZPOUxBU5gkZyLTIpHB1CpfMHcJBChgMJUrU/7nSq97uumKX/I7lzJuV1w1&#10;dipqySVDvZN7qofbMd5eRS9/XXxlox5f/MZHYvH574jartbskjfzkyfjOtchBOBOAc6LaR8G76D0&#10;O7GG7vP8EGNplPv5+MgxBuT0XiyPaGJxBP/M4L0F+hcwA4+ZNu22gvliFA/owwqgcQ9hL4yGPAMC&#10;4Ay7KqmznVJ78y1AkVt1L8SiDaIoPYGBvIFCvxTN9qPRuIJNAARcAovX+bmAgmhg6y4p422AAE0k&#10;UmksGM5iqIydhqew54xlAkinV4AFLgR4j93aC0jYrJa4+cu5VMjhR9os06fCqoZC5nN41IUH5Sbp&#10;U7NeeM6q0MXYaAjPgmGicD8Z/YfM4fTZGKX3l+PkDIU4Po9TlNkCwH4O665QYjMeYnZKH8WQQXiL&#10;pZerGLRGiWlvbsB0wJcow06Nfmy34jFrXWBs37zVjs6Vvbi83YnS7mHKcFrX9qNdhwc7AGDkcbHq&#10;ojx59yARuqvenPOcKT8LlRA0WC3NRpB5KvAecwLhMC/8yb8azRUOOYpKIJEvZnFKIwZXXU1brQZx&#10;FX7JOqdxIMho9qIxasQSOVhXtgBFmjL0j+1B84Fyx3Nbnb2Iw2tRBYh8Yt6J7ov/Vez/9kMA55dH&#10;+wl4oVBJfXI7stsBXDVNATFZpgDwqCxiMO7H6aQUW/VidOC3H7+Prnn5w7G924j7o3fE73zsl2N2&#10;71foK/ejP1aAoirA1IM7qrUiei2LBjL00Lk8c7UVXqgzfOT9AFmuXGhFRyZAlrJtFwwW6Ls6RslV&#10;mTwK8JbB1WIFWmL0lvC1gfUod5B/Ro13Uy96ghZC7pLzZAW4miQw3N5CJ65P4whHQgdmtFOKfRRF&#10;AyY+Q6CrOGDX4G9rjZnNuo/Rz0FqR2Oci6MuYrIfl9DB8+487gKKNMoZjs6QvvHUaLT24umLh7H7&#10;2A3GiNOHgC4HGFKXwmaPxvGT7Wi1fk80H434MsbcRjmiymJ859ORv/pzcf/23ejfGsRvGfAZAfZj&#10;B12losERQQa0O54syqwkYVtBl5IOj/vj4Zm0EARqdE3B5fpUo5NfXZnSxmpErQ9ifFcjJPsJ1LRL&#10;BufyNQBRfcArm2+CUjNtDeBsU4swuTCoROxKbqYjBNebBKAYlFO2NS6ugml0S1j/IX0QeCQ1w/No&#10;KAHxtNprO9yuA5S229CcelmaMCo+RKa4zK0m3pyyigEqNJcAUDrVin7r/wgodDi2ebcBweoSu6sD&#10;rENXxgYksvBjwfA6BO0DsFIB7RXOBDy6np0zuhY+Ae4JIL7JPZMFtF+PYpsr54DTVXEYY/i0zEPN&#10;UrNuSGCzw23PgGSd42JhDKDCAUAGpyAZCwUD89GxdprrGaNFaMvghObNcvwH198ZpXf+nijB74AJ&#10;/vns67OvzWt6fxL/IMcG9VFvz78QP/Cbp1F++N8HBiGWOI0ZfNY8PosPdWex6HexaTjv8H/KUEX2&#10;NtwEXyK56g3/EwIoC1mxEU8elhPGsDbMYzgHU0+J62zHWy6X0PONOO2dxUC9MG1ix9CfpqaAUzyd&#10;zW1r2uMVKPzqlTxqX/Yt8ecuzuOFM+zUr/9a/NRDdDR2u49u2sFZ0ZHXkWzMxcJl9Czt1tBDGX3I&#10;Holv+/L3xjve8K7wtOEf/t8+Fn/3F34qru8dx9qDFhbz6LlI0M2wqUjxCJ1qpg2DMXC2XkIgVWHl&#10;IrjNrbUoESygK/cu6HAraoFr9RyXlijge7NOkU8XKDeaAcKoS3hPYph0ysYpT5l16DCdL9G1d3iN&#10;ATQzvYzao4GTTtOJdcGq4D5F3sWYLty6iOa7OtDMD9yuNCebzGGwCM9aYSuSLsRuW4PHOjtYu2Sv&#10;NIuAA943C1VCx9RN8Yq/pBcX2Q36YZuWZyk1l+DkLA4B3s1ONfZ4dnmrEBeqreg3m1EYX4iPtdFl&#10;g6sxarSiumhAx0ay09P+JO6Up/Emnn8AxvqZo1nMXv54vIh9dxF1mfdSpqJBBmt6tSF0tV4wkQTm&#10;LWC7cfiazATXjvUL0LuXmYLFjtvmcnwPHGYpJ1mwH+rQGvNfwT9IuL+GzYFfxO7VKtq6DJavV+Kc&#10;8SxvreI2YLuczzCH0EAilKzPxVunGPvQ0/ptJfR5DmbBqGkWN5gT4C4GTAtJAn34U2jpFuDtrcyN&#10;vjHBBqcSInQOdgdPmJWJMwsfTaC/3q1F0TVP1nFOtRQWvZjIhwZJxdzuYa2WQQfYZeZy7DjBcsYg&#10;ZExrENsvHVi33nF11CraReRVFsZOm5HvNsVsG5tTb0cNrL+ghwln4/R70IgnnRpwgjw82846Fp5F&#10;N82okVe09xa6dyHRou5JK+gg68QwRkgAvoCPPZDLQxzcGmmGHc83mFNB9ovVndhnjmf4F90e8osu&#10;8DChKv5XHXxnbTumK5rYcg9bGyFvsxk+HD5KAVxahPZF5nyIzC2qaiV0COOp6qtCq+SPoA+sl7UC&#10;z3YYSwm/Z+L4ACtig7QAjV6xbqq+g8Ko/1Xk+xPGM4E/LsJLNeZOOWfE0eO6WSIA8wztLMxfGG9q&#10;i82RtRRIZ26MPQIL6Cs0AuMW4Z029MnhlQH6JqvtpkMjojDZzDtqp9tFt+HP7XbgUcDjEAacG2xm&#10;XtfVCv3kh/6nE0Eb8HQJf4O/156+K/YBT7QvOA/7yFstlpMR84pPCM2KMYmiC+kd/BPxOBxSM1sT&#10;mUvTNthk87qImQ6jgVGXBnjVK/CncYp1YTvw8MBz+PrMneVW3EYrjl7PyzHSDytwB/MszjTWZfKG&#10;WK4IvYSvLvq4IN+gvRJYGfgXiFwUwd64hlxrz3i9ppcM9hRpl//RE6W0GLkEgFpr3kQJed2kHLdo&#10;JFgklvLh6mX6Zg1D99kX0SEpmqH/Dv08OM3+eEqI9Yc3tejoC+P1X33QtMDKte768FCccroeWTaR&#10;BD4oudBOpz19334kHSzfKZNMquMxI9ct4dYv9QAydf+SsRqj9GDewmAeXZTJRP5kPAYzgaub+vo6&#10;fNA56WSImSA69+gLWP98QS8M1uvTrKxnKJ6EPrgTqXyPRc7k5+y1dtQV2pokw+oo/OkU+OLHGBRd&#10;pMNewHfJjKFP6Y9BRHXAhr7oaAaRst+Vf55jHCodPMb3qZ4b7cOW/rGxl/wA+ZNfWoL/9admMN1C&#10;e2OWnEFKZN8DM5get0YxT+AU2jHhyPkVk7ul1oSJzU40+8y18MlW7fEo/OiP/uj67//An6XvCC43&#10;LN2fDxHh0Vhh5IsIQjLAKBjrV7hKoGac4oDlgwr8UosexgxRikp3yg8ER5FgntJkq2DgW4TAQWcI&#10;AgNCuOfY5imdLxea1q1EoWAcmNTZAAbL2tHexVHdpl1uRkdgHEdR5HvT7AuVWdynf9aYW/EzhDYW&#10;zt8GkDV0HnZbsbWDQNaWMCvshULwBLmBzNbrxqQ7isEI5mScBv5S3Ryob+H/dHqFAlkyqMWPShEF&#10;OtPxZ8IMlBSS4kQppMlGSFXlqR3oxgRbw80anO4lNttWIJijiJ9Gux0iWDMEwICXp556MKAC0Ket&#10;wdTg5CIVg0TTJywDm+C4Z9Fs0N9qM5pNFXUJGtB3uN50f2sV2H/dw6L9huNSYUwU1pT+CJoMornA&#10;2eC5ZZc2ZBz7zDMW6Rd64ZzTlmnKbt2CPND//8PefwDbmmX3fdj6Ts43v9T9+nWamZ7pwQAYYIDh&#10;kABJARCTSAAkwEyKkGzLdJVMyaRZDqJLFK2CzWDJVJkyJYoyTIkEsyGIAAkbgQSINDPgDDCxJ3RP&#10;9+uXbj45fef491vnDexyucpJga7q8/r2ufec79vf3muv8F9rr70293OjzKhiyON5aaOCAdgVowQQ&#10;0XdduRMDAS1mmP6vK0fR72LUuu+P+smH4ujlJTS4hWBPYMoxyhy6zs4QOlNyT2OwvATwNFEOnhw6&#10;S+VaLyd0bhiX8Np2YV0vlDptrDFMS5RpG1BU37SYV36YnEW5iGujy7PruABbmmHSd9UH4+AJtI3B&#10;Ol7uI/gH9+LkRjN67eej3+tEv/Nq1PvPRLN3A8t5C6df59GtZAgb0OoaRbAaz+M+Cr6YzGK4QLHj&#10;xWdmGcIFpbK/ZnOJVMQh/ILSgFeQj6znApGsQxaVLkIKTVGuFvnM3H3BsgZfJWAAEuXkXoBTgPbm&#10;4jq+7PMfPYy3AIPl1UVcAoy20zdj5haJ+VvgafpVXKdRM2oq36h41Kmqb4GrAcr5Ej7gs1ajEe3+&#10;Qdy8sRft/ZeieXAQgyPGf/NG3Dy5GYfHe3FobZNBPdNza/Ciuxrkf9OonW8V1KZ6tdvCuDpjLg1c&#10;TTDU0oNnQhNrEhgAkzagMchEP+E7yaQT4OlUmyrjn2JM5o+iRAjmmxGg7CQuBcSrZ6CdOqIGgEYS&#10;2svoq/isJVbByciVFZ7BPAnMZVEHq44FXyEzB1Hdu5OrO397PYgHP/zvxEsfP4vKN/22ePFF6ASn&#10;9wEJ48ocfeaWCiXxguejD2p9aLSO4aN1PDor49kDnKjap+NvvjaN1We/FDWA7zkE+YK86djRbdYU&#10;KxqzaLsyRNuNLqBsH7CR8qYclrHUI2ByykkljjEEHXj5TUhQRSc+c8jzS3TuEsOLvvV6a3qIBZb8&#10;r+ryKUY6s09xFKyB10Lum8iNbANXewAA//RJREFUq2bFthe34aXrzWU8jl4cYxHq29O4D5tsZs2Y&#10;YsiOuM57zgWU6Msb1d3hNqviRuz1rT0yiStA5/zyIiYg6XfhTGzQO3OAfBsdW63diLt76Mhnj6Jb&#10;PYnG4e2o9e7GI5i+W17GM4Dk33SrYNzPRTxjWu0zzPVlvFZexPDHF/E3lgCqtx7HfPwQWZqmPnHR&#10;QxCN9trZCkGPeg9rVmlaE4wXY043Rx7XmUOn6XAkcKANICB383+zheE5DeWG+VlvPNBBkOHhBbuV&#10;MFcZG1j6NdZcpzQPwEUeUREoLuk4iS461K2SZicqP9aVsIJRg+d5gqiBNU2h69saWmXPrDFrwNmv&#10;Bn+bKaM0DPjc2FzKJh/o79oGHaXraBm+dxuoKyO5+uiSGM+zfksWJwcCaFNAi6nvl4wHmIs+wenB&#10;48hC6YxOpCWoMpXNU948jl6qbgEOZo60sT2bjdmggE30dyyveE4H+sA/Fgamc24rN/s2F3gcODYL&#10;kwKwQ3YTyHELwK6EZ9w64HYe7acncS/hK7Mc3O7kvHoyufTVeGzgx70XIg6+9n8S//J7aAebn4L6&#10;zuud1//jCx6y6Lj8WH58HJ9+8w/FP/yRWbx2OYvlvBFjkPqTEXYeZ3+N3r40sIGtXHKfmQcaHIM6&#10;X80M0AXNgv5V9JHb4jYD5A35x5H0RLFV0YsP3NzZlc5wFG8hTzpmZrjdvaEsLjRRWYhb2RljDJ+/&#10;vY3+rd8a7RubGOChDyafoX+6fWAG+L6Ho2n2Vm5Dsy+FeUngUwPp6Pg3avfiX/ldvz1+7fu/CZnd&#10;xD/8ux+L//1P/WS8cvI4Npdnu4wg/pmZvI892jSR7bfq8Ysz9JDeHM6p9XujeUxfZ7RJ58wsZpyp&#10;dRgfbnZitCp60Ow8t3ytkMcMxLk4o0oR90knfoqKOBi6o7dQGKmLcouSFMyPxHs7m573gg1SOXJt&#10;lrfQznF9w/vQn+o6OiC4z8AIANbbnA0uq/OVf6lEpQ+/omGt5WUWnJ97vwsVLmS7gO9FBjcyixcb&#10;oL73+d7q4qZ2whb9X26VxSYbPEqnC425abbRTW0cp8OougrevBXVfTA1tt5ayze4rr6/jpNiAWZY&#10;RnPvjXhuBMZrvxbNq00MwZeL81G8jbdVjlvxiLl0K+YCG31uH7qMa7iM5SXYsTqL+UzbhY1nIAbe&#10;si7rFH0PHU32kL5LF8iYO22T2/GcQyGhznYbTCD2r2F/XbwzQ/3wGkywmuJPN2KCo71e8wxtkl5m&#10;C6vZ8kx09K5jny1zB49838TfskyK2/q2PKDAt0ms1hrEQD7CQFU9OGsxpC8GMLg/nUD6iWnxV7Oa&#10;+TjtNZaa/jtP4HpJzjQyY7gt2myx7gpb7Q4i2tF2aFzFg9xihrgnepb4DmvG3jQ5ImuwcE1zsAsw&#10;ZAYr1x1Vc5toCQYt4fmVgXfsyYK2sFjRlNfAMZm4ju/QFqfSWRO/lAU/dhu4bEgveD599PncXYDH&#10;t/x+qP/Z6OQ2PYveoSW4Cbe7yfcrKz7TmMGvGYOsMxB5Dp42WzAXivlaW12nn3VseHMxi4vVAp8E&#10;DMM86B/qU+QuDoGAGWtyxgzegbfLepP5VWZa+H+1qK5mzK2LwJhJ+LgOxoT98CORQ8ZdYLP1Hdzt&#10;1H2GOW/vxephO7ZXp8gk82vdYrfZ4rRu6Acim5k/yo0ByzyJ0lnb1qPW5dmH0qoaDQ8cxGntcq3l&#10;KHgsg2JutNX0vT7i+6tpDHFuV88MsPmN6FyMYyif0ZYlNjJ5Q3opqMop+LGCHzGgra0JA36tp9rj&#10;7wa8voJw8EqdTjbxCefopSvmSJ9DbbHFF6oYzOZ+VVzuUFDHybO0n/XCpIU6CewrL1dX+3G5Yd6Y&#10;K7wv5oPuMH8TcJbbDM1Q8xQ0F69VtCYAlKZOoidTb/Dc3PIqj8jztOUhERtPt6XvxiDUc/SCZze5&#10;xoCpAT10tG2Wc9e9YXfa4T3dPz/W/wNHV8HtOaiS+7AFGDGewUXQOGvFiQf5MQzg4TlJMwZvLW/b&#10;/Oo2fS9QX2dtYmiyhh+LTisGXF6b7Oo6z+hnlgNw90PKm3JH950jxdc2eJN8iVuNwKLXZVVYk77R&#10;PnQvrKfNjUuucZurj+ehOaaNNg1aMZM7vU8b9skyVUNkCuvDfPID7betXvSQxwa8XMLLeSJ/o5V8&#10;5zZW9Uhh0HHNXJgVapvYP7NP1UGqHOlpMBchyr5neRevs098qSrUvq+YcxPU3f5sLMasV3kFSiQN&#10;DWhrSi0P5jhyYV68Cw944r923+QylYfjUsY9PbxEryUb+nx+cpsuY3GxKm0NP9pN7Zt8yhD5fhuD&#10;5rt3p5T+pR/9d/KB19NKnlZYjqexOKPhGZofI+NpaJsCgUbpFxobiD9Doy1nBnxaOJYIZZ17UCCz&#10;EY0zENPEjSJKCIv7rxv1uNmpxat7PP2oHxedehbYrsBsdQUdZeaJgm7xM+1Xp9Xim2aGmXFSrsZR&#10;XCA5Q/pioa0+3zMYU6YfX/OQ6zkypESijBq92B5DUISoQGu4HRWJYJIl0BjhgwV4ZiovbpUiSTgI&#10;u8U4uRpSbc4xWhbl53sUlLKiMEo8LqOP3O+9CEQeDZvLBHCvEwiL6aCoiTPwwH2ucLZlZMalks8V&#10;RFi0BYO4R1yWdcuTKxkDxr3ptnHUUOrdRrSgm6eSlqbL+8jkQn+hDdrRTlgA0airwmpgzUvsi9fk&#10;kb5eI73pz7aCogMA5qlZuysZ1CpPFDEbyPpGQ3RACw7cx9na8FwViEf66t86hpIG5RmzMJRROyR9&#10;dRZV7Hl8cYK3DUZwEQe0aZqzRWCt8zfjeotUWkfBIKUBPlxfGL6fq9grFJ2nAq4weOc8owRk7GNo&#10;i/rtmLVwOjfMtwrOxHAMUMUlpt4AYetwz/NxjZKv1+/F84N2bJ6vx4f5PO504hWEvnED2tIXacnw&#10;UtkIKlToK8Y4n2PY12OeaZaZYBtjy99jx7WcAvqZawypBzBsVXIy+dZsKd6/+jcKKDO5QBGu9OHK&#10;ptDpdEsX94xskaFt8TBWKMft6n4MBRPTL8TwDMfi8kFc8PkagPS6wYGLMs61CcyLB+JuSutW0L6r&#10;3T5GgOCAAL2mN/tVC9mpNutxu9OIxkk9vhYD2b63F1/X7kXn3jPx0o0bURzfjHb/MDb9o9h2zfhs&#10;MBfz8KhzDeQD+GU1qcZj+KucAhBU9jj6BmaL2jSj/dZSTDwsSNcA8lzHqaE37G7xd1OSrwxoMZY3&#10;oENpfQna6i7H8RLc0GxfxB70btUWKP1jADHz2TxAPhgUAMWTjNUrCV8yyAwvGImCvqUrRcWuuK48&#10;L6CrVTqx1+vH9uhGdGqT+D/+ci++8kP/0/iG2VVUv/EPxsv35K89+jlkbFcxvK7E2xP03+mDuBpt&#10;o7N/EL/5uIxP0Kef/dwibmP4e5vPxk9/EUN9fR8dwq1qXZSswWeXZbrIcXGwA9MV0FIdsNxIsMc4&#10;5Yl6G50noeAngPxBZx0tvr+Pjqm2+3EM4IZ6yKp8wXVznDSRIzRyNUz9Ua81Exh6Cl1P4OMqDFbz&#10;OeSxXt+PLxduxz+PXr0XVxiy1dVlbulttXEooLcyR+9ClVlZXQJYac/roF0fvlzDGyMAwbisxuQa&#10;njnAQO29GCVAuoN8VQFoz/H82p0yThjjoAdArXxDLD9sZu03xI0Dug1iXZxFvI0XMn3zR2Lx2v04&#10;nz2OGTpao+ligL3wJQh1NX0XvGIM8rAGFL4289JFAFWr4NIV7ZoOHzrOTLQmNPFyM0HVGXVXWgVf&#10;tXkMBWXwrKuCA8ZmqjdkUF1zcZnBohKFZP0JpgndhGYUOMFPrn7m6VReDE3s13bTTh3Qckmt2tsB&#10;6JQF5Jq37J+AiXatpbfgPg+UMOsCPyCD7q54dhBMrY7OjyuFGU3lHsG1xqUu8PJz7jXjQpdtjWCn&#10;w8mPNSts23qcuNep+62NZEZZ4US7xFtnvKnnkX8DaFznaaV5WvFmiPNywD3Il46bts7HGQAUWWEb&#10;nRxnyINhYrMf2zb2nZ64gCEu1b4YwNttHUXvIc9gcVTebkGmlkbCNukfzzeQOH/vM/FnPnAcnRf/&#10;JeyJQ/WGd17vvP6fv0bwUR82gnXj9XHEL7754/Ez/+WXY/XoAdikjGsUhgHhzf4mJp+EO+//aLxp&#10;YSNkwLq21rXJ7YzKo3YbxyEzX9EP/ZO96ByAHa4A1i1sBB7ZCc+rg3P69W5czhuIwetxZh1fvJdK&#10;6wisOY9z9Jf4YImeONhrRxssq9O9v9ePQ5zFz+CL13CodDYOXVhpIn/oniU2L5r70ejhxIKxy+u3&#10;4mFxL/7w7/n98W2vfiDH+BN/5yfiL/7sx+J9t57w/VdiuG3lIWRirY1ZTdiKaqcd4wucHnX6/QhU&#10;LPoKu12MGBfAoDJQdPlQ4YMW+aLxnergpY7CMUYePWzJbXlutfcnt2RtRly3u94ftAx3u1S7y3DT&#10;1qb2Qr6V7f6ez8EHGI+znrH22OvUyanDaCODY3ziVvktvkKJHtI9KoqBiT1egLoHM/EufuG3xLf+&#10;YMZ3eiQb9DP+EFe7SAdOd5u/D0mVyb8AD6YyBttqPu2vwM75zzpAOTCvFTvwS/YX3EqzFXSfO3wq&#10;zJkHCrVdzGp3ouepn83nwZdgju4ho78X477O8gsxwaZuKsf8WKMKHNYZRnMEPrj6Ao99GJtHV7Fc&#10;fzp6M3Bd+UZMpziYY77XNqG4zVKc093FZFdvTp0NEEq6VMEMbbBbHb/JDC235hdgotvQwsVvDy4w&#10;4LYCq2UQgv674Fv3RHww7kpvcLyIiZiIX7ttRt1FTsDShQu00Dx3f/Sru/pi820cYCtH6P8pdJ5j&#10;gz18TBcQMIh1UQ6wFS1tFJRdYZslLzQwI2Q7W4DRsHW9SuIIkyFWGHsPgzP7cgZ7YhyQL57ZNita&#10;c4HVwnhXNf54xC2+K7od/BAnfsRjdXyRVxeKGuD47SLmE37E6ID1cgpG0LFv6OwzzoVJIcwvWMBa&#10;amuIi9cYdWTIJK2stWVmGs9vLucxHkszcJvbO/dbgReR9mthgGczwP7y3tgt/m8NzGDvDaws6Duo&#10;F4yJXeZ+Y2gGKsRnZnTW0E8mgSBh0GoBJvBgoSbXuiDGF+Aad3VU1mC3sYFD7m/iK2mvYXr97ZlY&#10;prCUUBmt0SrO6MRcGfFiA/nI33KwidsM7GBRjyc4BSMjBtIb/EXXokBvGAyxf1WERNJ7yYw23ZZr&#10;Ek2118otfsUSrGrb8INurFttbzvpS/wO6cFcjPGZ1wW+XH+Nz98DdzGm+ZRnwNPMQA1e9eAo+dEF&#10;eQ9OsKav9e+cfpWDfdm0wOZm1Jk4As4s4JOEN/BJuVwmvnUxmWljrOB0+mOIF9DED8iEefA0ekYE&#10;DY01KFN8h4zwyEzMGIETF8hBsw5f0TtP7bc0RgEG17UwGJLlCBZgUr7bbSUF/9Jv/beuBwmA88SI&#10;mwrzVoKvnHj0o1Mo75uYI+6vYANcpMggZaogT3P3b/pPf4zXGU/eM4iHPM6NoXgYG/rdGvnr2Syu&#10;fD4yZwC5gqx+tVacOlg2LBjnUluCXfMTXSy3KEsFbd1u4YSOb+kz32VASXqrN+A3M7HUf/pk7jbI&#10;rBD6s60itWLa1MPAOe51v6RZeWI978KVoj0wLZO4ZAIrXGRGqvET/QbrA5pBm7uepQtNYwbxHyMP&#10;qVnJ98iN9bi3jWbGN1rqfni4g7wVJg5BwwxQ8c85kO9MaDFgSK+heRKD9pEzrsstqfT/3CGjlzqQ&#10;rwUPpP2i3QwoMFH6whm4dxw4ElsmwsSvmsFVF1D0V7HPYvOFvGrAENpUtdlrF0foEe0ZV4GdkFH5&#10;ma+A2uprebym/HhgmGVT1O3SDpyu7UZ5cyFPx3fdL+5E8cM//MPbf/cv/Os5uEcoqDmOYIWH6QSZ&#10;vVQzomtghompzPjOAD/0wL4yOBrlR+toTRvgdgZTLAboirwOOI9MB7LcdqPbb8TBDTq8d4ARY1IR&#10;lM1iGnMAlenWRiXTCWHypzCIysEClGbyZU0cmEqFpMIe8GGbkV5V2vE2zysuHkZxygwYDKEPu9VN&#10;aK7ioV86IjWjvHDDcukP9/B8ZcasG1eUMgJb7WYBSqwVfVoAsBiDXp/DpCUfD9/wu0EzLuN/CuhT&#10;r+VX6aH8OPmZ7iwT05EWjGK6dwUNV0eadJqadKCKw2uNt6IGsOIao7EF/cCW0Wc/3zGjQMpsuTyO&#10;nR7YLT/OR/O/DB454f6TQRg75hsmsw2+xKvT/jKL3APT0Y6nVqnxfW/ztxlyY/o1W6wwqm6DrCLA&#10;OOQ+UWGlvyXtNTC4TSTDrXhZ4sEh8r318lwRMuNHO5qgSWHPeSgADv6twbGvCCyT7FG/DW6u0q7Z&#10;QG7t0nldo2Q25RRnjoHCSzdR5nWMY2dmQn8rjo4BCb0b0R7sx+HR7Wj23xPV/b1oNj8c1buagDt5&#10;Ep6AyhRhDycYQzRX0DwRdgMTW69L5zLrqaH4XfXzpL0KQCbHQ59Lv0P4dttT6TO84j75Dt9hb+F3&#10;iYPiZUyZGs7nOplLBQ7DOec+6xc8UgkPp3F/hnCfP4lH17xfvhmXlwCy+VdicbZKYKa1dgvmTdqq&#10;M8ZLgcXoOgtPGjmHc30gJJG/GpmFWDPwDdip1l6Nxl2c4eaHov88oLj3rrhzgmLbP4l3HfP5YBCH&#10;9LmGUW6iKAwkY393hhxwur2aQYdTfPEJMosBRJZKjTFTYO0mectcYkEsGibHKj+6gt6Ati1mv/RA&#10;i8WYNmYYnUexHF9HXNTiYmAg+kPx5jHPnwLQHm1iAHh+4ZZ970fPDJ3UtvBB6g4PMhDiX8el/AQd&#10;LKDqtgtLs5t96CwL4YvqLI2Zhvtt7jxEd73veD/Oj+9F/fSn49/9uUfx2o//RPyhGgDom7413n8C&#10;cDPDabSNt1DCl+PX4q0H17F860GMcGo6+zfjI1zzeRTQp5/MYx/lXFs04rNDaI8ctSwaAn+6taML&#10;eGh1lGn6iGVrtOwHxlHlzGjcsnoTernyeAr96vSzPgJYAF5SThxyqxVrBFjD0QXkz6XrFbTnu8qU&#10;MaLv+BgeaMUIvnITSBe+WvC9p5/dMpOzNohH7TKa80uuG0TZbzKlVZ5HW81mgqUagL8Akc2d+PJ1&#10;+tkHlAwwGgB3OlttHeNkoh/RAWuQ14ugcesVlkU7Zu1BLHvvieN2Ow5uNuM7bjbimZdgohpCqWJZ&#10;fhTveBY/Nb2OB784jU8B1IvrMXpcPUP/qk34Q87lH+NMRwrQpbFLHQuNMrvCPOjaCpvpSvCNDPhs&#10;VrvVWp0kqEt/6JcrhFzvFgNVxK5R9e2ce5EV2jXzF9OS9kCw1+Ju60+mKEMDM8zsTxXg1EJZrfnO&#10;2ppZpxJj7DYF7fcaIzzj2W2uze2htJvZz8y/xtw6HR7wo85zi5RZDGZrWHdOna6O0RBbL6Xk/pLn&#10;ub1YsOkihOnqjsWFjQRd3JPOEWOgE0neXM0UzDiWhgWxcSykW72ZeQYNgKPZDNZXMfjlliVwYyyQ&#10;9Tm2ow+JyuUk1tgbF0RcJRe420++4R4tA20w1+KxdIK3Q+iOfazvQQcXXJR37l9fp87WrpqtsnCh&#10;AcW6267mWHFEmJTudB29Vw/jt/+GD8ezNz6SOsfxvPN65/X/8rU1b+hw9/v6fvyvnoxj+Xd/KCZv&#10;Kd9mx86wZ9hs7Nn1P76M//jqKrqjU2SG72DNrDVVmeHUgFfBGStAtnjkFgDrBPmpoVCr6OQ6eG/i&#10;tsDaURx1a+irKjqjjC8Nx9EvJ1Ht13HSavFg3or59EyFntisWTMLvhHHBy/G7fkb8enpKhp7xzhL&#10;2zjRie90o3k5Tz1vYMIT0K/QK8uzZTxZ3Y7f+71/MH7rqy+Az4r4p3/nR+PP/cKn4n2Hj2M7nMQl&#10;DrjnnaMy0ylvglWrXfRdrxqL2SDml7N4+wp7PJ/E5gI8oki52IAu4skMHt0h3ZRX36GHRt7tqDqI&#10;ZqSlXsauueoP7OF3nAZ0V6ZUQKvMTAILebP2TMfMIGdiOcDOoc419qY63sZZij16kDbd9iNW9bk+&#10;PTMybJ8ftXclVZq6xnf6g55InA6wdunAetEG5/K0VAmgvmCAWE2a4XeBFjcYmBDMubBpAF8nUfsv&#10;IOMTroFe4jw/w7/xGrMhpIy4nyEJfRkLn/i7NPJv/8EoecI0V2/oy+7EQLA7zqFBsEqtE33o2Gx5&#10;Avs2btCl2l4Rt2i0uTeJw8Y6+sy7h8v0aLxkvGNo4k6WxXU7PkXf10+KuKA/w/NGPJyBRZiETQt8&#10;gjdXr03jhI7ngV7MvYcibWnD3IFmYxV7ELOOfjagMzfgdr6Mh/S9ss91PCesmy2ect6wIwai2iY9&#10;wJvWfJuZ5AAONhB5IZnBD03mYYOT6mnYfejXQHCeWCif5/flI30UjEgVPOFuoJJxb8EObTDMdjna&#10;La44j3Xs6JzxjcB/OvMQdjLXykLTPrRt96JLn93CtsSnNJjhqlSWXkCuMGfMgLiW8dD/joMGc1Tp&#10;z9xsqin+KZg8/QOM/4Z5UYZNO5ENXZRCnHOngoeh1NrMUxPMIL6Hb9rMZWe8jCH2ew5NOoynYO72&#10;6Xu1rMVIHM/D+7x7PGhdAOChXvIMvGUQk7+SR+SxsoNvB77qI3Nu7RNU54FsXGNAyNqr0nQFfU1o&#10;gHvAd9IIn8LTXZGzPCjJwAi3V1rwLfNSTOYxmeBjQaM5z13Bv5nRxaVm8tVbjNc5Y77b/DQZ64rx&#10;rRiXp6VW0XkuzuXJ7TOeB67xBOc2NnlpFl3PpIROdPWXwSX6tW7vk/5Rx/90/Q6+zANZoOwSeoiP&#10;THiztlkJrjCRpAQXl+CoasW62nypvwRfF9AkAyvw9RTcvEVfuxvLg+cO7AfPVe6lzxoclfEsnmWw&#10;qsiFXJ4/riYrmwll96AA4+WH8ckb7jww6zYDLdznmouladQ5uf0Z56+JTjITekIbBtyMgSjwdfpV&#10;UzejxTMATlvibbcVmrlcRQMvl/i+1uddzKKBE6keVIaBglzHs1vwLf5sC9rYBxPWzHAzG20zp03J&#10;IT8jEzRLvzp8hn5zYQaauoPQxKYhg9ebadYZV6cOHvdwNJ7BtcnTtLfkZ0Ef1WCynn60Pr48IwxE&#10;PeRGojHKbeXCCvjYAwSjajkfxq6S4z7xXmYFim/R/3BYzmtmnsr76jUazR07fNYzEcDO2BFlERuS&#10;/ju8rf/u7kuje5nfTZvqd0VGGpfIVolfWQHPu4htpm8ms/KMrClvnwxa0p9MUkJfwMY5F/7k43K8&#10;jJvBbsHTlg6qL5EJ9ADmNUuptJHvNg9N3eez5WFk0TVjFxgMSJYGH+q1THLSNaf5XF/2EBMD01o6&#10;k8R2hkq9+XSnpu1JC9/VbzxHnO/5BmL9NePZMl8Vx6Ht1JjSDZ25jQfhYdXa6KJidSOK7/me79l+&#10;5hd+BAdrnTWfFp7Wg0qoDxxgHyHDhdYpWV9EDU4roIDBHQt3t1Gek0El67KVVzAQykOg4/++mgLu&#10;iz5KshSgAcy+2a8h+OYSGNHepPNXul/cyCKENY3UYJunaWZEwIAFjmZhGrheJ9Q8Yvbb3S5Kox0X&#10;a4T98q2Yn65Q4IAorlBX+nSdLFgYIhnlhYh8ayG/tUJZCJekJYyJsqsJIKCkylKwoa/j492SmS+Y&#10;gynnh79hRHUrfOrg/Cq5DN3Bn7taEm7hKXHCdbwDp2XAjNW6HQx0IwZ8t3HPvLfjdBo9zS2aOjC2&#10;YbCTzlUAhllLCMGxfohGigng+QozjGzkfaPT08/otPV38GC5EXqicAQhKm8ddrcYeRS4/fb0OsGV&#10;24eYNpjB8IWszezDtKhRhLaMKffrENIDhAyaoHA80abrChxStwIQ5b5vRiI+sqaDq1ZqmayxBO09&#10;2VYQWiAUbjPaouSnCIR7+ucosfVyCW9sooGiWaCk54ynst5HWTLn/W0cNwdRHg7ivfV+bJ/rxNcw&#10;1s6dg3j2oBF7veNotfcABDWMGGAZwbV450rwYl+ZF53tC7q0XcxjKq+tm8kTBk6WggN4sDpl5E2M&#10;IgrUPec16FqHH82ym6rN4LEMfkAXa65BweQvA2AGiovKBBr6/jhKjKQOwnKEMr/6clwNAU3Ds3iD&#10;983jYbwB75Wn03gsiMKQT2Ue+D+DAJizdL63L8fgRQFKK6ZvaDBfo01mqLGJG8xn5aiID9aaUX22&#10;Ex8UjNw7jGe6/H3wvrhzsxvbzovRgD6bxmEsZDLku44weABAgr5lNSYY8YWGiL+zmCrGx/R8GDId&#10;ch2BPKVyaW0FtSifpUICDKlkVs0AUiFzizhfbABx63i4GEfrasQDh3FzsUJZP0RnLGGHXrzrGF46&#10;+VC4pLpeX8b9N+Gh2dvRRyYq1UECvAXGE/IA4ugPfHCZ8rSl/WXUJ5+Og8ZeFJ3bYhN0B9Ioj8nj&#10;9J3LUNbVuGaOB4Dl50/uxP958PXx0c/9e/HG3/1kTO5fxwfdtvnsh6N7QJ+n0/g0/PfuTSOebX8h&#10;fuF6FrP7Bhtpqn4Y04My2rTVRmtbbNTsCQ9vcLHgGERnLZ6i1Y5Bsx0tdJM1WCroKbN13WLvdgEY&#10;OfuvPlCKJokqWvT9LFbDIYARWriyK4iH/+qA2ho8OOA6axq0oLeAUrmbo8xX6AfwCuOmTwy5xBp4&#10;IqY1LZw3bgcgRrSYK4vy80l06ZcBvCtAj6s7RY35UGYrzwDwW9Ea9HJLa4FerKFE3HZu/QG383+A&#10;NtrPruODraMo37UXzf3/fnTehQZ0/mcRv8RUv/WQef/8JMrzvxqL+9iKckj/kDC6RO94HgaOdtya&#10;jpSgf3SsXFxBJ1jHU6CoNcCBVRSs9eK2T4FdDX3syn2uasKv0nLralLqaNsHzMneCfj8jgbkW/pm&#10;Onimniv78klmwfHMQp3F78ynWsNdABp9A2nMAm2pA1SxajVAHL9rnc2YU8U5MAGQtt0e5HXwXY0x&#10;Z/9pu8r3WaC2gUzSD0Ghit1saLfSCK7ySHzBO3q0ir7mrwx+MzX0ESDmMx27hOT3VGY4BIW8hwwa&#10;hKzhDEXtODaADgGCNQ09napkXNInV1ntB2OjW9B7CsgSBEAPxowKhE9pD11UY3yelKzh0X/ZbVM2&#10;O8PgYQvGsgYhXdDBcs6krSgFfQXp6b0gFdqpJ9AMy2kv9j5QiZPv+JPxR8ETudpCm++83nn9v/1S&#10;nuEmucssiYcP/lz89b+ziNmDYawn4xgiZ+I2t7I999bj+JHL+/H4dJK8b2ZQdTmON5EB8UvVIDRN&#10;8YZz0IruHrJetGOBovxt+/D6wc3M4sFdBSsgS8tJjKpIP7rxXT2wjjsDzs/jYxP4Hb3nNtYmeGPa&#10;eyauG4/iNg1Xbx1FB6zjYSCeKli41VXYjmIW5K/Bp1v072p+I779O//V+BdevYMk1uKXfvDvx5//&#10;+Bfjmw+eIEtDVKC6HnyGHbjAi2zizFb2mjHA8ZmN2/RLeUWux+PYYCQ9y2f1GEd+hn55qkvxhwUs&#10;ST6gA2MFuwgu9arEBOoFcI0XKZbWw7Swep68hr61fi8KKvWeWEoHSJ8oFy0YjFmDqylYS93OZ7tT&#10;09GBKgN+F8/4eBfKUzFqy2jHgJwLIaqmxI18ppX0e/9l5zJgr63CPmgvwNAVbIVBmeBdPL87cXqX&#10;VaczJn7O+8HK3mvpFYfp2FGOjNH+OX71Gr/7p8/1/3wHG/GZn4gnagwFPGTfGUXWS4OLHFveyk9D&#10;WhboxQpzobdLnwxapOMFQHHXS61+jD13weIYX6DJ3INfmifpiEXlbtQ9cGtzC13sYjT81X4z+kP8&#10;qPb9OJjMIP+jaK7eho9G0P4+1zovl/y9jhm4rAQEXA83sT6fxFsORQcMPb3EmXMLpLjAhZcNPFxv&#10;9HMxbbHtgj2uY8P9RaUfo7SV+EIdmtcyTS11UUSjW42zEbQwAJfGGBvDAM0+99A7yapdNUPKqLdZ&#10;ktvSOnDYiDbza2TD48lns5hg2PRXMgl7UAPHMecwiMFk92q7PdkTOd36mCwggQ1UWJidea22B9HH&#10;L5ziW4xH8ORc9976z7TD3OTWUgMv2SdoyTxocy3T4jbCOrbWf3CnHAeLbWJvsIke/Xfb2xqZ9rCE&#10;EtnIoviH1XiOPlk3+Ylshi8Au4N59Vchc3sZXXxAM0bX6AaPYOhKvbqyQt+dC8YinerIj069GVIe&#10;zLbsQTMMaQsgfnW9NrUDHYb/zAN2eKmDjW0j2yPmahZr+HhlwIz5MnAsJmjAB3X4bMt8bgGEzSU4&#10;DllewefuCpP30zzPKzGZgfdmE3x5/LADF6PRfxP0ClNjbcU9xpPJMc6j9fcUGq7NLcfXE/iO/oNJ&#10;PVFWGKMeE6O69UCMUOonMUZPfTeLTi7y3a18GdyC4iV6aUP/pFENms241+2RZkfNmSxr4nXVEfKA&#10;Kok+G+AzIL9gfuU1cZE4awP/bY3yuLAPPX2keEXaiZE9oZUu56IhJMogYGafpdDuMjLRlum3qTF2&#10;ixPoZXElc+a2WJNjqvjsK30mrq3R95bkh/aXdMbtiBuwWwkPNAH3PfTyxi3zGqn1lP4657sfF2Ml&#10;RJ7cyzUd9Fatie/ewMdkrPrBsDT0kA/Kp1iQuU1ZYM7oXdaafqp/ZS5xG1o0GtDGJCUPIME1Sfl3&#10;t0eF52zmbX7UspcZS8kglvqLewsagJX4hbHzmb6diygG8BDwsFadesvSR13xnRFF+pUBEXU4vlxh&#10;vcUL+O2cz2Ge3MUB4NSHNMsbA5W2xJ5ak1y/pFhjPeAL4aQzqttm4oY84/Srzw267tQuH/BY6zr7&#10;eHeHuJtKH2KlnTFGw/1qohrPysA448Klzl1zlgwz4Ob39Tq+VIJa9LJD8VrmwQC2fpbb1Cf6UvYj&#10;+cF+STPvzz9yvu0bUxKVLtfgs7nbS2CyNQtSDO6NBp0ySscj0LvtDvzBM7ezF6L42q/92u3bj19P&#10;x9pjcj3NpMXE9yBeBcabM2j0IZLL5OI41Ks49439GBxvo3lQjXm9Ghcqivnj2D5BOC8QQibWzJhk&#10;Z8B5BhKS7vySv/N0HTYZCqZXkxkUEgx4MswWh8K6NsmwRoANMtGW862N47+4SYNtANMIRrfGV+Vi&#10;nZkM8gNNpKE1vddbU8lyU55cAke5XWqEwarqZHCdAMQsMh006+Ho8NML/ubHBuw3L98UXhUZkp+Z&#10;U/kMJ48H5Kq+ncNIDJjcNorVoJpBskoJzQB1ta4ZXKa6Mm4MWA0lnFuYFBTu0xnM1Q5nzpoOCvGq&#10;kYxsVosBMyPU2DR4SyO/QnDo/9o6TrSJRszDLXg+3UlgYfYh4htbOt/EAJtZV+JYa+RNmfXUTBCg&#10;KDQFUiORWYk8QwbUUE4dIxLtCsISp7WLRrMWmPuvs64dfODJlttyCkBAYBHAEXT1YMoWfOXJq8UA&#10;mjmvCPcVz6pcNmPtdqXipRjstWLv8L1RvfFi1A+fjVb95dh7FiEDBHiijwLnDgaDkL/qtzlPvOtc&#10;r1Fam/kYcgjdRplFBEshMMy+94mm+MlUXzSOgYxqdRYLg1+Pr6JZjqJxcieWnRN4SL5Q5WGwMYYz&#10;BZfbrZ2E/5kBW49QHjL35awRTxa0O3wL44mYzF6Lq8e+fzaWZ9yz/FKsrnlmeRWWpPPk3KoCoYFV&#10;GPhPhQln5Eqt2WNr+x3H0cRJrVZfiNWRzvwrUTxb5bOvixduNKJ2dCM+iKPQvNWLFxHqKryFrUzG&#10;17HO0gA4BaVV9zFe282DaAnGAeq5eiYohBc0pp4o6mkudfq0EKw+zdpxXhOEeow+Ml0Ukyjn8MPm&#10;NGZX8N30fozcWo7jc44GnW5uxIXBIpRQo9WIm616dJBla+WU9btx7wQZPnoBNipjMno9/vpnZ3Hv&#10;85+PbzsexPSZPeYFAKjwqXTlO0Evci40//xyCRB9K97d7cass08bzCE0q3OPadaCqyy8jIGYIcP9&#10;2TxeOjiPv3bxMH7mh96OMU7YYjmP98JL28N+tNEZl8jdW4ztZDHJWhlfAoSshtMYIODVw25uJ6kK&#10;8gESQ+l5PY6WdGiBBAEMPWh4tNeOXo/xIk97KAQXGn4Zmlj/cgjxehoanTLnfDplejCMcNYMPVvC&#10;o6Y0rUEwAs3aDJ5DaVeqOFYaBjwFwayriM6pK3QrJL/uyjKGZT1kbpKHaEsFi5fpYREVvL0aBmbO&#10;/JbbThaddSvPclmnXZikt43vBVVOnzuOi2UjhlByiQ4xKFfiEMwbh1E9eCbKG6/Eb9gbxI0P1OLb&#10;PZjioM/zPhPxiTE64x/Ew9fK+JmzWTx5sIonatlFL/UOkIG+qM8YF//ypCB+332DPah24TlLFTDX&#10;CLT8WEP3VesYb3WRssstXErH0XvQdKfHd6tQqeR5uW2kwbgm6IY0nNDLfxbunUAPg14VZBnsSTs9&#10;2pyjowAEtDulwSa6r47OBMvSXyYY3qm6HLm9oPuAj3T22pnNXWyu+FytIDCZRHNuBqAr0Tr7flVD&#10;DyssvFIP87nODrKwMgAHkPKAmia8Zd0X+dWFigrgkNHnQoT2xxOhcKET+HuKLRoKXq/mSXdmSnLF&#10;U0C/xMyg86GbJ4J6IpSgftvsQ0dkBlkQ4LqNJleccQCb6C2dAHWZGbpbnC3rNmVkczVEf8K/jE/Z&#10;c3VTR0dbYyatoNGaGgMwAZSKxaLDWLiWceXqIc9xy7zByi4ENhuhfPUk/sR39mnrD5vwCws4qe+8&#10;3nn9f/a6hlet/QvTgzWL+KHJR+Ptv/kLsfji6zg/ZlihI6rTOOofxKcfvRyjhz8YbzwxGxNtASbw&#10;AJ5KBXxTDJAVVMF0EZ7c10AuYN5Y1/fjI9/cxIa+LzrXs7jsIGejz2Ev+tHs9NE/8+geIBngrSqO&#10;+cMJ+m3e45pR4KKhZy9iuO3nSd3VfmOXdYqcVPb34vgQvTrF+cEJ2ih/BolwVC4me/Ht3/PH4ru/&#10;Zp/+1ONTP/ifxPd/6ixe6VzxvCdZfN/Aueh+PtrQD6zGfjf2wZQW3j9d8BwUW7G+iE5Zjyt00Qqd&#10;M320iXvH63ju0TD+CbZldVGLSzBa1kpS/yLHOlYJkummCzdZCiJVqooOveAf4BB+42/7oO7x2jYm&#10;xgVeAy/z1HduOzSrTUeU/+3e1X++ixkThOlQ8begP995ca1mwr9Vv7st89zKH7lVv5yDTXnH4vFp&#10;2k2DbG4PNFM660U5DpGttsXADPZ4d0iDyob/sL1VHU90pgtfarZ8cU0G31JP+05b2KjMSEYf7q7i&#10;3VUpV9D5Xd/PzIbsn49g5vXfkn7cJ2a3D6ni9OjkrcQxaPenz7LmmSPB2OHQ0wdNMV9VcdxcKBtg&#10;bxqtVRyjv2v7jdhnrtqdVvSx3zV8gWrtEOzhQzsxBm+PF+2YLnvxsAYXYp4+K43A1Dr7I7OjpmAc&#10;dw8tHoJHocX2SXTMfmqCdUfDmF5PYEd8Nj312SR3PVh5pT6F5tjd4ggsqnG8mEXP6C0/BsYMepg9&#10;aoZ2FWNgneoteO9Z5nwNb49HeAzQcdrBvoIrqjNrL0LP0Yo+ce2imlnXzpFBQbOqq+AZu1GCFeFG&#10;pp22kaGi044mWKvoHUZPGQJrb0ag8vnUHAZGqp2D1txbZMkTuBZbbODToHsptjLI4ucyMfeYnuKi&#10;f6fVi3Z9AYbnfjo2BftaW7sO/bf0/YRxVdfQ2vlbzZBD2sS/mDMHbu927gx0uLBmkftuF18QIvq3&#10;QWQTU2rwaWaeYzXN5HJr7RhHdP+kHsfY7CePzA5dR6OJL4hz5SFnyucS/LGaLHKX1RpM7RZP8aB1&#10;kV3q134bZG6DUbs8YzUDj2Rwx0An/MX1FqeX/4oJuGo4iTxVVuoyriKTPRgn/cmsLMY04HPT25gK&#10;BoaPyfXb8TWkxbcC//XgX/1Ig7il2Ah5c5HRwDsaAbY38Cid+Z3+ibfM/dCHre7zNzRvr6AHOkRs&#10;qr9TwgtLaFprzqMjnpCnFBdA1wL1rbyZfGMzBgeV6cxaNRhIHyETfAQW50/ViVu0PThGljDmgZjt&#10;5B5dImzcgtPdrunYjfOImz1EMA9ckyGda75PEYbPO/z0GZ3bIufQSjDooqiZhdZIX+Nb1/BxWn3u&#10;LzvMF+/b6Q4XqR/npm/QCXWwfAVm0x9wobSsTBOXG4RyF9GGyUi8WpregG/J9Y6tBj3FskpGFuKH&#10;X9x5ZwJOneeI1dwmKp3y1FWGYP3EErxq9rdqbontsc6925qNR7iFWE2X21Khq2SU8C6MWw7HmEbZ&#10;4TrkoE8bnlaKooWoXKfO3OP5bfwNdEzbrIiiETPmLxdsmU8z3bQduxNc5dWnwVhweAVdURFzQofV&#10;mGetpgxzxoh53sZa4+gPQxs20baPragjE5Ym45O0CMlW6gtoY1aufGjwslgvwPZmAvo99Nee4fO4&#10;e9HAoYG/rH2F7Gw3HYYMxlWuFvp4tG0chmvsqnwm3d2dqr3KXEhthPibtjZtcG6jhr8L3dwCy9hN&#10;bsmTuKVR6iJoi2yhgrDTTwNuMfxKLLn5agGRUWSuepnyKnOhgxggRIEJ3gfhnsO5XNzsx2qfTqH0&#10;53x+IdBeLGPC4C0m7e/lNWw+s4uekMTvOpy/+uJertt5VRBGokBuJzVr5yDIJbOjMQtrSSlcXst/&#10;kCuJYYDUDK5MoRXg4GRrp/2VnqfQpvDwY+sqgiOspgG3cz67QhiqEGnHaEy1xpQ+ZVqpt+Zs79qT&#10;eG7jUfj9TL3t1qcsYYHisgCoqyg1nMc+BDbyUTdjhMmoIbDWodo2e9Hoch3P1gdaOSkAA4N2PEW5&#10;SgVtf1XWAgR5V+0n81sYlW93/YU53W5kxFtlUqUtHURkkP7SEBd9VXFZP0wGsCk5VJkp0SZ9BrNX&#10;R2FgyF0VyA3RBgC4yaCW9QQ29UZsugrPPK6fQJ85c6yiXDZTybcxzkYf3f6UaZbej1DXdbahRwIh&#10;nqmgdNoIzEEtnkOAawfN+MCqHcXtXtzl91b/3XFw3Mf43cOonzC5h3TgNjRbYoSX8RZau7hcxpnB&#10;tGmR9ZkMri08NWpDHwGc5QoH3qAkgqAj7+kp1mS6ZjKLdSNOBhDDOhzykfRV6RSjOMeITq8u4rAx&#10;is7Ry7Hm+VuE1oy/XSSPH437/CyGU3h5fMk9KMqL83iwhDZn43hzMYni9BJngH5OZwg89+JNl9LF&#10;+RDcotL9f05iBlSdYt5RugeMp+hX42Vpf6MZH6pXonPnKJ49hI/6742ju4C7vQ9E81kUVf3FaPbk&#10;V2TPtpb1rLm3nXXiDZXJZA34Z9DXU3gEHuezXDlEIbYdNyAOjmLs8D5/WtTZA0XcymuA0dORrEfi&#10;XnZl722M3vJ6jJOBslmcRpP3aNyPFy95VudRnGgoegaJ+lHDcambpg4gdkVajekWkbcZ+Txuxr0j&#10;aHF8L5bFKs4ffzT+4n9xFV/7hR+O3/41t2J4406scHaKNgCoew/71IGHJvHmQ/ozuopl18yuAfxC&#10;W+iD9bIdFYsgF9fxFfhi6UmiTu0GgIZB/yL88WNuM/+5x7EenTLdDMSTlARxDoG5WqN4FwZ+uL7i&#10;yinW2poczx1Br1t74anuRnpr0Oaan3JswJupawASDDozjj3rgWiYisNoYa3W5Vme2uSigtsezBqq&#10;wIcjDFAxPY8u82amqcVVXQl2u6TAe42uvQCMynba9R5yVqm0ogdgNMh3gq57wu9uLajyt3XQzM+t&#10;1rvQCT40DWszTZdGOXBr+Eo0wnXWQNl2u1G2DwOXjesbzAW6HWCxAaRWQVzloB3fuw8YevU4nh/c&#10;i+IefLb/QeQR/hrP4x/iwL72ehmn15+Mxa9MYrv8xTzVaw/N0lCPJLAxg05AxtgYo3VnzP7Svq3h&#10;eQPt1qVghnFmd8EcsYh13Or0yZoYsBzjuIpNFj6j39DQmJDzQtOMGx7aXHgT9/NE+LoEkKeDiNxK&#10;C4uwzGVumncbqgcdFPBnHZCzdIWYywWIHbiz1bBmDf0dwUPo7V1h4wWyQb8FmOiRiXJcWMvFFVBk&#10;r7bBeDJOPIRN2c66NlmfwszelHVat0voGAuaI7QYaJxVdKPbVjforMwg4doMtunBYQjM0tyImqpC&#10;ik5muNSKKX1oxBTd4IqeYNyAWwVw1mq1sH+07Yloaafop38jdyvsTgmi1EZABXS+J+oxNL5fw5ML&#10;+k9TOH4683wxb2ammydmbzdjZNlgs+FRaANJzbIrsboDurqqLDAV6AuGawFu64Y4P2bDwAlxjDz1&#10;PvhSfN3v/HXxtcWr3OVcQJB3Xu+8/r99bd/if8/ufo+H8Vcm1/HoL/9gXL2xRB8PY3s+jbfBYt8I&#10;Zjl5eBF/+noe9UenscI2q+tn2PIZeEw8ZPmStU6RSA9Z8HCU992uRPP2SdzBQfoCMrh6dBmTk37c&#10;e+ko2ufjeISI9HGqG6lhwRYgaE9cRD3GdLaOi9kKp+Cp442eM8Bcu9mLd/UqMUHGN636bisaoK5W&#10;rcVb1/341u/6U/F9r3oieyM+/zf+YvyZT4/ihQMDbqOYjlyxxy41sSMY+jaOWhO8ZTmI0aSItwDm&#10;A7dzbrpxgLN+heFY4TDP5ifx6rf93viGxTPxH05o++c+Gqf/5J/Qr0+kDOpgaJUVR4NOLnZkOQ3B&#10;c+IClGbKKr8j/VmACLn+qh4RH+tsuophfaDEqJmxq7KFLrYl/tDucW0eCsO33leIC6G62/LUjUKE&#10;tBoaZHWEamL3GzpHx9B2zFbzWg0F9iUNHBiD+zKElgCdz/Jm9JV9R1e5eO+vmS3ig8CriUm4xsCA&#10;iwkCZVpNGjgey83kBzRo4E5/QKpkZnM2b5CCLvG9wb7sK33XHzB7Q22ZNPX7/Mc46YQOsbjaLDqd&#10;NWvW0Xr2W4xu33yQGV85F9orQIEZ1xbpcIsXXUZfg431NzzeGZxVxWttNI5y63IBXvJwnqJ1jC3l&#10;rhZ+B/wxwAOs1e7H4AqnsvGl6OKbFfVH0S2vYgLg2KzehH9XzONFTOifAZLRchqT2XXMQAvXZ41Y&#10;nT+IOTZ+Cy8s4L/0kcB4BhiZnGj2GcNhN24xtnIF1jEIx/zOdVgZVw3cPBm7QGvRdulp/VLGC36a&#10;cV3VTCj8HRe/PQnYE4G3q1k6wq4WWoag6IG3sJ3bLWPFpq9W41i6Gm8QGD9OG8VA8AnoJ4Aj6yVj&#10;h4S8ZtTVdZw0xfIo8+TOlSYYpd4FHwEwetjyK2ZsCTiQ1XU9hU+bXi1OoEsVYPKWAbfzVSzBTZU7&#10;zTiGFvq5fByNAdAWJtgg+KiTjKuLMQxw1+DhTOUBu5RgphV6qH5olvk2xqdFXIM9agxgV4+MPjvv&#10;0tJg9lLZg1/BHZ6mavZS3WCKNHK+oZcLewYMyilclXyDXmgv8c9kGvCJSSTDKThOHlpEtQvvtm/A&#10;lzxvPgQTMRn0yc1jBfMsBjNJY0r/N/jwWVsNRbfHuDvM+QzpmxdreH6dfpYBLndMGQ/wUKut/abN&#10;gnkxG0xffsBUVfZcJKhEa7xL7pkzrxVxxoz2J6usoVWAcZHYxDoma6iWjDsp/iYUNZrML/yNSoLA&#10;4G1Y0MVnp7cwZsB7lgph/lUNvuQBPqAjtAdtW200IO8L7lso2+IsLxIf2v8afgUyqfSZeGLNMHGN&#10;Abtijk7lYZ4k7wKKO/Sq6F99AOfXrEBrhaoDPazRRUyDuAbx1BFmvVb5pcb4DHSP/IxnWY9Xv9Wk&#10;GRMySu6dcJ+qSVWlmlB3WCpFIZ3wnI07h1DAmQkMvR2C+kj68RR8smomYZgJPGasS/1aA320z4U8&#10;l/axL8ZE9A3VperiDZ+1+OmDoVOMJCL9svRTaYIQrYsdLTmyO7FTjWdmpdfzvbRX50HwUt4xM7xy&#10;AP52HsbohCVzyqDoo4v8Jg5VoZl1lV2AdsddnvbPs1M/Qi8PYkg9+lTHZnxG2jAWfdmcbPjFusOW&#10;3SqdrJklpLDlcEdmHctIKCRP1G+hR7ftbi5aeYCD/hTkYc70Ac0Mtkl4jTkyMJv1YqGlPpO2IX0X&#10;5K4ABFv7voF/J60W2GDLyZgRq07fMmhjRQ34tdt4fhdwO1y8FaP9ZjzmDlfbVttGTBRu6+acoQQv&#10;NQCLeBmCHwMcFgeNKPb4HiG0oLPRyCqKcDPg8wECvcRBf4Sj8ngclck4g0sGjlTCybQMRB7ccRE/&#10;/u41DpK/DVLk3EBIRSiv9TfeMyWdzwzGVxBe61dBbkeZSkoimcKeq+m7MfO5xh/Hgvtd6TcFWQBh&#10;P5x2GkollwEs2s9gHoRdwXBL+l1Bwhg2TIZTguZe8NwGRv8IwXXLX5XP7IuMC77C6OG4ogg8SrbG&#10;RDedaD4XwpjF4wk+LYzOBmd5yXcKJ48LtyoawdZvcxUxjRMMKImS+9Kr4nf64smi4pE6tEcHASA3&#10;MUniOS5pt4t0+53kk0Z5mgrOoSusNUClqZQrNNdUugEGtQkb+ptFAOtNfMRWdLurWK9ncf2Y+wBB&#10;0mtTmMHE2BBKs/qwcIxrf3fsdeXronmEMe59YzRvHEf1yFoX/ejh0Pf263EPulTBCy87F4cR+/Q/&#10;wakL0Fn3a4hQ45DjnLo1dTkfxVjFlsFXaWi9AOdvHAOMU6vRjjFGYF6aN7QynhQN+HiPuZxgFD6L&#10;gWtNWvEBsMr2+IC+S0DoDF0q0NiaWpNZDYMLCGhPYrSCjqOzmF1fxQJQP7k6jeEp7+Mvx/RiFfP5&#10;o5gOUV7u02duBJgaFxWyIBJBQUnLqwyUPz0lyy3F2zXOcRqEO7H0xIbihagdw8Xdl+PucSeKG3fj&#10;6/udqD+3H9/Soy+3e3GEEbcAKi2l4nW38KaYR3XEc4tfQXfxXFdhpUttZwgUsKyvxnXyLn8wp6jf&#10;0gAIbSAvKpQGCs6afSXvptO6PaU+exQXw2HMJztHpXJZic9hTMqL43ikvJe3cTroD3z/vCwNn3TR&#10;iJ62uwHcqD6rfFip8uMpohgD99xnHHZ7EjeOeP7h83GG0j/92E/Hn/6Ry/jI5U/FH/nmu/HF51+I&#10;x29eRXM4is2tG/Gew2p0sBY/eIGsf/mj8T7arD37atwBILl1eN0AoKAJq2UzvgwyWk+/BD8wr/NN&#10;TN8ax/3L1+OX37JGBsCs6DMPEMfAEvK9XT8GJAi86xkssraG28i7GNvCw0qOkfnmIDrQPk+e0iCi&#10;RE2ZZ8qRy0o8QFaAfjEw2I7uUL/kFkkUrRld0sSsVB0GFGmMhny3AnCokA1Gq91dzUBRKHeVzTT6&#10;zPS06MZsitMF/aJyIw7aOjho63UNYAffQdM2/awxL0cGTxr0AiNi+UoN/AAeWxkQNCDiXh+GbaZh&#10;2drH8CGnPLvY7MUC0NXs3I32vffF3q1vkh3jXxEAPY9jCRuNLwP++Vsx+cnLuJz9SvzyWTVOT5EN&#10;5MkaZ5taF7ZzGwzOAzSRDTVAGuV2A8AXncyEcqFF2u62j2KIoL8A0IUIXzokxqQTMRk8Vy8UBtLh&#10;TRxj5eerKfPq/nTOdEogbRoG5kSxE5GZmaF4bwEiaoNKZ4+/r6LusmfRA/yiV8yahuwacWtGVlA8&#10;1sDxQADT8wXccEjis1zJom9uL3DlrIbTO0fvaYSzG8wDjIJe5c3rdZANuDFmi4Srt7y2BYhcdRgn&#10;Atrhnjx9CZ5xCDX4r8NcuW2TO1P/C7qkExyQtJXPlSEzk3en9vGhwTmo7JH1gg/tj8DcAup6CuW2&#10;z5wssoB1nnDK9QK/0nkB4ORpVxiYtKXYOTOrBaxr2tnOF5m9IFBx1e6Q2y1+veSa3OKM3lTHZLPw&#10;u6BZEFTWrK9zI555tRsnf+B741/WNmhN7e87r3de/z++pjBcR9uG3sF3jMX4z8QP/EfLOH8De409&#10;HsPPzcoUOTmK5mIenxt9Je5/GWcfPdsuZ5nF/Aihc5FpNnGrFC4xuMlFymextZvaIB4j+Jgn/hhH&#10;u9WP9uAkarcm8a75FudIbNaI/RpYD2/bNQGzRTZD9MvFMh6hQ7Z7OBigdbR6VI672EvkSUf4RjNP&#10;KK0hI2Z/v3nZjQ9/578df/SD9bja9uLBf/Jn489+Ahf38Ix+zGLfjKSKWaw17BLOab8dMxwFTFNm&#10;HV0Bum+10LOLdmx4XzNGd4W8vTyM3/Qd/534rq+7jTPRjc9+4mfjX/2r/zReWf581MDxX0S/lRMw&#10;MGS0wPiuJAN6m3/8BY5HvlMrmBem8jFra507A3iyN+R1Br3EWrnAix7KrFuv53udF8vCZJDOoL/O&#10;EPfn4QzodYNKfoXW+NV7dls3d3/6Pxf917bDM+2HByOJn1HBfI3ezvu0IUxo3sO7PoQKGy1nLxkY&#10;7y76cIm6CD1pJoYlXPI6dLeZWrr4mSHnQhieZGZmW2tZfY5NS0CNkTFQ5pN3Jwn6AF7obp+1U3H0&#10;UMMgT/nmJ/zS0H5Um6nbd4blqzoc/Z/kg8ZMiL3GDIDbpUdzZ9fEUL/6TDBPNpx5RHyqc71z0vUP&#10;ujaJD6KtbTG51mzbx15Zx8pgSdE+ymyVWqcae+j6hbaqshdLM6gA4xO3Jy6fiSv0+Xhei/Gqk8kJ&#10;62Etzhsr+PgghivsDn2dmhENVlvP34y94VUUxxdxo88cnHGPJVTiPBZb8CD4vXo9ietL7Cz837Wv&#10;2MKXGJoQ6JF9PVxGF9wwn2KfGb8HIZg6p09j+pwZ5JZLcOHYAJxO9bYyi02zCTk97R+5ZyiNyTwe&#10;Y8tdyBJ2WQolHR+ohJvAnMDb2mb8NTnAOmT2Z7riufCOu2/0aRYGtObIlhAe/8yp9hTgKzDcFs+5&#10;a9vgi+pzvK2w61e06UFkzuAW/XMET1R6sb1ibpogETCcGNvAOUY0tr1dHxpgrDkDHsLjleWSMSoj&#10;tIFs6eesLe8ChpQvquoqt6720Dtm01jbDZ4WX6dvDzC13EkN2lijSucP2Apv4LvS7nq1DFx5fJxV&#10;HOoI7B/EDXXpeBGn0kiwwcfy+hzfsATjt2nHxWgDeAV8ZMkT/YgSHGugZ4NsG1Sks/QQ/hIrq1iW&#10;HlpFU+ipJSxRdsrod1z4h+p8XeX+NVhvZdYmbcqvGTTluxQshl2s5Rdlgj4jCM55rQEucXdJo488&#10;IBcrdLhzAd4xUcdgnTKfwJN7lJGnisbJpw3e+F1c72EOswV2ZKYcMT4fRFtXYKE1Qml97iY6y+YN&#10;vmQkmj/Ud5Yzq/TgKRRge6H/UMbYoAHfeUiV+lIfK7e2gs8kbSpc+4Msiq08UMu+QKbsc6pR+576&#10;2H7zn5geOtdMEjBAgHLwcBP1i1l2pQkfzI+elwA8sbM7qJhvecma2xm3QEeN5/QDGjOByA1tQecM&#10;0jElZg2bIai4ZXYgvkF/D1/dfoxX8YR3vEHmqMjyQy4IaPt2iT5QD9o6UwaWZD3HJVtYk80SQTMz&#10;HGMfGTX47JzNYuWA4RfnoS694HOaZt6RPfqVZQrgT8vNpG2Axs6x2asN7a/P4XpjOVnTHv3hJpVM&#10;muI7HqsLHLj2u63JNsFE2De3l7fh7223hT9mtjG/b9B9OncLdAs/LgRor0owxTyz9XgY/dF/3jJ4&#10;d3cYr/FZHhZhHEYWmRmkVPAYnzEGe2mf5J2bnacBt/X07Vh3UPB+EU2EEke0XUYd4lxerOMcxVCl&#10;tR6jrOMEWwh6wCRVUADu5c5idQADeo4g4CjRyS8yEeOrRVSvNJw4pChflcRyTAd0RH2U/5OYDEgD&#10;n0bLn/ycX+AgL8t+84X6AbJAtG06vmbd0RsGzuUQgvGmM5WOklEKnBloBuMiVDwnU7sREudaoKGh&#10;NWggE5rPbA0jHSZoxhj5m89dDTT7wq001VY3qm0DTdwLHUzBxuXMTAhXDl1NM+DmipQ0T6bOz31e&#10;5Elu8nwPpW8Gy6rhvmG+MxgIR9QAAGsaXRmg43NXHswuy0Ly0MJIbtaw8DjljLTK1CgkGLuEXWeM&#10;W8NtoE6ayUgewGBUPyPP9Ml9+BbCnSKopsgKLsF2GXySDAqBpJM2LX7vNV0Btt+6d5vYw/DUcfJv&#10;HFbi+AAQ2W3GnqtQ7Ztx+6QOSP3uqL2wimb910blzgAFyf2SF/7x1KILDGdxvYpL2inMKqEfSkoe&#10;YmBqKRoaOIhQL3dGE8MvSMtVG8YrWFFo3ILgvug6fGeFsTU8Zb0hA1Aezd1CQaMGYzvCUKCgG8/w&#10;mOIGYwNEzTDMNL69HALAp1GeTeMNnju+uITXRzG6Po31eIKBHAJORyiqGQpMYmFA6UsWBaYPBnVz&#10;Rcm/6VdqPCak5TX1Mu7wZ22/iHcbUT9sx+19lP3e18ftOxj69tfH9h7z03k1erdQwt1nd5mFaMCp&#10;DjCa4kvywWURV2oPLJh1rKI6Zp6gB2NvCEyYkx1PIENqLIjN3dColk56ngKkjLm9pl6P+aYVQ4CI&#10;Kfnj+TLGAKHRaha9MfzXeiP2l0OMyCkOy4Jx9aMPQ1fqN6LYZ3z1EwWQF3Ph/xmvikmaL5mfOnxq&#10;jbBckrIP8jYXCri329txfBs+xIH51IOrePSz/6P4z37yJD7S6sUf/LaX4zN3PxyPTn8phm88jOvF&#10;IF69CQce3Iw3rqXBD8dydojz841x6xA+hS/btVUMMXYWzk1NNz3H4QI8XU3jp59Mo/r26zhVUEJ6&#10;AGCYKZkmhILF8gqF7jaObnRoZ92CFwDinQ7PxNgM0EeVFsrYPYtKEgwnjZ1rHs0n26yVgwbIwrWe&#10;mGktFVf0LU4IZktHyaDmJbTy9Oa2J9IeNLLOgRagLJcYdYAWutSAaLvyrnjl5jAerh/F6CEGBwXn&#10;iVZuK1lXBqjIq7i+GoFluFYjWrd+UB3d1IJv+tFyW3Hz2fBoP1eiPVmpiby5LWmDPiq2+3kow4ea&#10;jeh/82F811En4gTEeOt9MOW7ma43UVCLePK5y/iBM8DlG8uYzH8lZo/cTnyaATK3RGQYBh25aXiS&#10;H33B8GQWATTQGFrcto3xKjYjdDT0yKgMf/sPeVG/WkjZdH0DU+YeG6wucJiL7V4aVdPe5y4r4XQZ&#10;zFfWdOhMD8cX4O8VMin/o6trzLltL9Hl8ODOycPo0a8mE1FHluoiHpUY9sAdMlt43y0aOl8COXnC&#10;LRqtTZO55Hlb9IYcjJ0p4JM8ORQWywwIHWhYAtKmY2YAzMUKASDwMnnd4/291AxAh3nEfJklt3Yr&#10;lPTwnHpoZ42JDQ1ZsDZrc8qnXKedssyAAcQFOt/CtDrH2qoqc9uBH8uGxZvX0VPvNbvpGC55tsO3&#10;c5sCh6SxF3v0sSxnyGE9gaT11zzgRDoVfN6oagD52V7nc13V35b7ADWu0S6DAfIAU66q4gTOdRig&#10;qbU/HWu92osuwM65aTNvJy89F3/g9x/w+ffsaKiReuf1zuu/otfo8Tb6N3a/Cw9+cPYk3vxPfz6u&#10;v/gTcY6JrmbQ+c3o4F1+Bcz2aLSM6eMyavOLaM5mcYqcumQzQzYThm4uMZmtuI2DsS3H8WSM7Gm/&#10;EFzLKDS72LqDo7iNfU3/HU+nia6tHRxHqzeNTg/BXIAL8UTOsTViX7f+30W91uvdmD21G9u9ZnTB&#10;AZXqEPh2GG89asc3fO+/Gf/mh49jWt6Kx3/lj8f//KNj8MHbT22Rpp7r0ROtY7QuuHCBbPZ14iY4&#10;izjxe2DeyvQaxwElY+AfZ/z0ei8+8h3/WvyOVw6jvteNL//MJ+OP/KVPxftPPom9eDOeqJ/d5gf4&#10;mzzGkmH7y2Ud24kOF0+IrzDaIm9FN3d+IP2WneACPtP6YVOhj3g8D1bhF7eUmx2sRs8D0xR7dYke&#10;HeO37pLA2+9yCyoYNDO1wSVuk9uBBewwOo8rILRbdLS92B2eI8L1oJzU/zzTN77kP55IH1F6PBs6&#10;mGnL7+oe7bZt+X/7lR8JxL3cF2PJ5nzXHxDDYZtS//Igs+Ws7awN4I+01Wa+eDplFbDGsGiwxzht&#10;nXt9Nr+nErZfgDT77eEylUo/HUp7YoZgbjnEdhiDoGHmeYfbDRZZxL6CzwTE4Go+xDZkRgeP0Ff2&#10;oxyzC/32nx+fCbWYIvCyT/GZzhHP8Fkzu9To/Wr3rCWmrxBFh27TSn0ff45rW3dzQbVV74Dl+fE0&#10;RZhxX1+nf5wL2QZeutiXGo5zc/ZmXF1fYIMfxXMDRtjuRe+Suat+hedo507BrviR/EzOdqdHavNy&#10;W964EfexYUXlMvu+GmLraH+NTd8wjiksscaWtpE3AHnkoQyF+dLMBVjWkyz10Nb882TQ+gi8BRGt&#10;O55REjBZLoqVi6iD7RJr0MUKDnPNwEerkX7YZLSJMTa2Qy8YbmIEoYeBMhdlMwAIf7gddnNcj1vA&#10;4MoTdJG2vNOO9h06X2KDnzCoxVkeMBbHYGFspSUWgJIxw/m7P+cZ1XWcQL8Zn3uCY1PsR5/nU/Cs&#10;xd0BNrMGONMtq+DGxRRfjfvr+OMNeQ8PpgumszTMWhy5bHE93/NdewVtt/gztGm9XNVYZlXKePqz&#10;jGu7WsaixWetftZTF8Xq2kgjIVKBPyZuLpmDJuOvMe4M/MCoHuBXBS+5jdygiAGKtU4GnG0ih/V4&#10;hVXu9b1e8P1swhQgAd0iBnvoUv6t6RfaGAzG78hptTuJJvwvfWlBxtzFpnif8dw1/c4TMfkwT50G&#10;01Wbnejx2RYMLY94UEUGkhlrnlorb9EWTTAunm+fIIaxetex3WaZNcSg/2akDlrnzhIucn2Bhrwb&#10;GbUt2/RG6Sid8JlSJpnUJr5vF2DmIQ1TCwkjU0A49AU0k25GXPCJIAX9QNB5hu014EV5wkVXnTR3&#10;JoibDfBs8Evdapu6IfsvHgRfqid4wT50xcVP7l+YlVWmbPuZPr7ZuDlwhZy+yc+VeTXG2Lspc5Fl&#10;XHw2PoF1D4GEGcyDJSXa03t5mDtO3JqCd13X9xbbM2+elGpQxe3+xl/UzwyVF34Z+jozhxm/islA&#10;k3Sd0xd9GZ+RB2TAN+Jnt7NmdR76UeIz2HTWCzXgq2yBK+2fWam5W4THuY3TMkVmY7obg+kLsxJR&#10;HOHOcGG0wcxdohE+LfeYjSfdTQwzoGibltlx+3QGj5gzCezidW3BHGDop/SxNHiEH+L22C16Iktn&#10;0Q4OG33nM3kIHWuZL2Ve2+KBZe6CwXLs5M7x0B/7dVR/uqV0fvkgs9Pc0uOgLD7t1qAK1LqCo8c4&#10;kTWcob1bTIzFZSF0C6F0xWeNoM3oN11hIJg8OiYDd+hko7GIZX0ZlwsU+XiO0t3EBcqtOtHIc08q&#10;Q6+34/TI//gx6yF/53O/s7M+AdnjmX6ff/KiXZ9Jn32lfeZGC7rmqgjK3aDSCkbz1Bb7J5M3eIhb&#10;ZjxdZlcIchsNCOzWsQ0cmtuDIGQqOJiiys+hSqyNw8Tvpjc6SelGqtj40+yDKtKWBfWVipwAP6ff&#10;fG93d2U+aZs+OJnFYpEpuSKKPIU0jXiDe6AJdLmiARnbCL8ZGB5l26UfnnjlYwQwZlL4oyM1gZ7b&#10;1RUMa4R9EK1+O5qu3DKpnoTjVlRPDYnlOOZYFI2uEfusv4PAaBysgVWvYISbOF3dQwBgPWr7g7hT&#10;G8TqmUG8gvMfN/rx3p71SXoY6U604Lxqpx83ACSrKsw6dZvCCEFAMGcY2SWKked6oMUQqdgsp3kY&#10;gyskrkx5sp5BgcxQUdBSXQpSoLArj9DA7BlJpdVAdyAHm+hBJ+sseVpVxXoBUHjtltbVdbRmClKT&#10;sSwR5MexvC5jUX4qz9JfTB/Ew3OM/vA8TkfwyHAWZyjNOQbRNOYVgozqYJ4E7zte2DGkfLn7XYpZ&#10;MHUTAClznStHsfW4+Nat2O93onJ8Mz7S5fOXTuJbO73YPP98PG9G4FEPwWsmNrOL29oMeWC0Hs88&#10;kWdwADK2d4nc8EyPOodvCxS2ikMF6F55gxN9+Qnjq34TzypPBpjktqQfxrMS19GeTBjz2zG6mMUl&#10;/PHGvBGzcZd5cZWnjkHvxs0ajvNxGTd6Zi2tmVOgDM60px+Z3eppR4Idn+Wx/KaQm7WaRgngl6s6&#10;8N0aGlqguo5QTLnFeTJYv+09Gwc4SrPGo/iTH72Ozt/763F92o9vvN2L7/vGdnzssB3337iO+wCM&#10;IQ7Mh+DL+vFZPOL+7agZiz36BdEOVt2oHR1itGpxcY0TMmdON/D14macosUXk/N4YzSJ1uXr0Z63&#10;YkKHlxgKM3MEyOqXSmcUbWRtW4XPMSYtFItyvlGQa93MXHOODcIs0BtutXNFx4BLD721wRAsmYMq&#10;tFOhz1OGppk1WszX3K+MtmCXMsbw82Y7i6nyvelFBxbJ2hco9ap6YtuIr4cvRq98TXysfByHv/Ig&#10;A1ZppJkDU/Dn22aMQUWPR9YTrMUhyn7TGMAajbgFkO8NqvEC1xWg4gnowpNJ3YZj8e5a6yiah11o&#10;+c1R/7r3xte09mLwSsSrNH8F+Pgy/D6ChIvr/12MPzOO0fhhvJWIE5nb7Aqhejqd4N0Cthog36rI&#10;ZZtnLaUbcor4YGCgCXp1V+twngbK4r6OwVTsLfQxKOkpWktsiBCLBlN3ubnHBQ6wDsChypghNM9y&#10;S5I6HvgHKEHv6VQVVwANF1q0N9U0tIK8ioVo4QHTv5UV7VkN51Xwh6rgPt0fX9NcoXKbtQsNOiRu&#10;2TeXIou90scdnzMF2henjjlQZ7sFU30w5B7HxkjhI66BuVzRE1cVXGNqfB6GwVgHtDvDqXcl0BPU&#10;4BjkGZ5RFys/rnTAK0UcZLDW7MgorjH6bh/ZOYBXsIqZEo0GjjXPz+0IgN92AX1w+szUdMXEsgQW&#10;yIXi0K2veQVkTnguUJ3vgGCxMOgAXxr8sxCt+tR6qW1tIrZJ7aGP43YAne8142mglBr0d6ytx7ha&#10;MF5rVkfnt7ivi63tP/9b46Xf91J8S+MkdUDqy3de77z+q37d/6WIgxcRFH7vXcYPP3kzPvMX/mH8&#10;wgOLgw+jnJ7FEkek1uEH+dGJn4M/3So3xRaZlT4FJzTO+H15GVdgruM9bNj5LB4jip4kaHBF38P6&#10;NmZ3KLZusbZshn5Xu12PzlEn7pzsFp376JNrcMPqy+fxNt7At4CVDy/b8c90Wg1I4+X0DtF5k/2o&#10;l+fxFZTK1/3evxR/6oOLWNX7cfqX/3z8D355Hgf9U2z4jDbRKSU6BRlqocfWyOJSl1UH4XKaRfeb&#10;4IvKNWNGZuubRtS7izjr9uJrfsO/Fd/9yiD6xX689RN/L37Hf3Y/PnT8y9Gtz2KMs3KEETpZDuNL&#10;Q2y2i+Dg84foq5W1R9PpxzDwXwZ6kG1LvZhhjJJAJfI7/08HBJoYqLJL6UBp47xMnZa4gTYS/6pX&#10;VKbicN74zF0dqTuxy2j61I1iUbqB7eF/6n4nGJ2aNTx19Pk429Q34d0tUBlAy1cJDqdFngtqtmWN&#10;VDqzLjh6n/6Pt/u7mkm9v7MH6ks+9Et0uibAvmRtZmmAvlUnCvotY+PVG4xgXRzWcPuZt8I/4lUc&#10;U7dqtXVSzF5/ii88gM6sNh1SaySbJWJWBco9+2klBMclsjR7WAcRK5B00rbmSwxj5z0ww/cCZcxA&#10;tEIuQEsKM/R2WXbaE+2j8wefSw+xtN8Z9OJ50kaqGADNU8RtMrcgir3NKKrsnORaOzrYgaK5zoM4&#10;nMpeS9+jFZ3VWQzXFzFt3ovn9/GB2ofRh8dcFHXRstK4yTPxIenzcnYjhg0A0KIf1xrYYTPu5/ac&#10;/Zjbx+sa87/Cfi1iM76Ki6spGOcsM8qK+efxHZnB2Vmsx/St+SgzjVa1Jbge3wXc5UL63JpZMGSH&#10;Sazgi+TBH4D6jQFDbKfZPwZ4xXR1fAcxknjbbWiNDnbOKjJCD+mPc1Jpg0z4XR8jA+5lMw5OoOzd&#10;bdw0yBKd2H8/5K7ux/AL8NPp/Xjjiu8N5EODKpivpQ9GB+YX9LE+3pUbgr922+LqyZ/bGT/n61gs&#10;hnEFT9VbB+DAaaxmFzEDp9RabfxWZlp+8rTiKuifcZXzcZ5C6qmPWRYL/jfAxAzAI865GTuOHVvf&#10;4YJJJ87lldrCA1jhUbN1dnPqRoDtWF9tk/FKy/Y2aG+GPM7pq3lKzeRHfSn6zudZt5b5NQAhMOS2&#10;5GeDjZUVuFdMBH2t6V4eNKKj3oRHN24FnizwWS6jhM+SN72Xtv0lMQ56qdyAb+CJrInFF27JLPDR&#10;3V5vjzKLTM0odlTPOH55nWYs05LBId70j0w+yVqB9J231F/G+VUzmThG+2Y9Vhu0gJ7fCix5do5N&#10;frdrE/xG/Kw5erHTrsQBGM8tmpk4w/3pj0sa+rEEU4lHUROZFeXCbWaqMv91fJHtrDChKjw4yyL/&#10;a5RAFVrmdkXa5xLGuFMRqTN4h1Xys4x10Z8NHTfgVOiTobu2a5AXg03dqUyrIhjb0mfBYwZU+SaD&#10;7JZaqam8sH8GqRIs8u7Cg5l5uO3w0jr6yIEHr6muTILxUAvLI8gXu62VtEdn6jxfnbhNpcFDfA59&#10;dDqsH9/AjunylPrZfs7cMc3YGNrgF3rHgPgCGRX+y7uWMnFxXt2aixPKImPSPspvW/qQh/xAGBeF&#10;XJhXtowZWMLF7cLuNDQSmlNNX2gtecFDHO2+BNmio03LsIayfooVenZlv7hAxer19J/u0C1ow0dz&#10;x8jXlqmw5Ji+pPGfihnD8Pkx13Zpy/Jf5zZRe24XcDu98EBpjAMd2EgY6NWC8E5aFSmsuFEaRdlF&#10;cdSNjtK4u5wE9bi6MXYkEKJJpzWuQJbodGE0nM5Z3S1/DGY+jfPRNi6Hi6gNAUSXCCACobhw686x&#10;4Zd0dNLI0z4MqrBI+xy0//FjmiE6PVdaSq5Nowvj5juKx33t2JnMWJtw3YrrNWh5kk29Fn0max/t&#10;pBCCOZggjCeEqppGjmGstOwTxEZ4MtpNu6aDw550jQnnWnnkgJ8MknGdEWmVtCAtFSjP90cHMo8u&#10;hk7whQ9LcAGeyPTTJswjczrsxCT2O43COo+nLtcW8saIMsAKRK87sFoTB4jr1Kw+mzYWvJtOXUzG&#10;MWDOXAVo9ACKTJ287YpSgbFQcRZGxdcYuOIAI3MUxaADKPiG6D7ndrBvj727/agPDmN/P2LvBMVL&#10;+136YmBTR8y+mp6ZKx/MoVlGuyKRGIDl2dPA0ShyS4CBPYTIY5LValkrBH5QXztuMCjzhWpRq0AX&#10;lY+gJ1fo1Fz2l49UZtzJLzjYMDj4y19pv4XzW4/ZfBKX80VcjkYxe3gKr0GxVTWuPDFxdBqzyZx7&#10;vhTrawjHZzWe4yEAu5NqaN3+8OOUJ3Dyx5HKM3TA7YSe/KhzOYA5291mHPXh88HzsX+nHvX2B2Lw&#10;UgHYeE+c3Cij27kZ+3vwSauvOCBDN2IO8I7JNh7TlntirtTgm+uom2K4hFY57lVmsxS1WeJO99vq&#10;S9u35A9oZMF3uBMADR3ooqtNBi/HKJol8/EWQ5yeLuLtIQbv/MtxfjqJ2ekXY3K1iFe7j+O7b92I&#10;5cs3mXNMKOC7Xt+LTaMDneELtLOOtsVwRZIqfYO91olzXjwQwyPyF/B4ZQ14aGH8az0Ur0dh0+cV&#10;ALTiNutZLGA6axxYn6NovxqfusOwP/M34of+FsDm/JdRRL145fgwvvUD65h2GctwGyfMRf+wG78C&#10;ENi8eRofZTxVrFmDsVYnFipuRPdOF8A3jcfjMuaTUfTU6qtlPISvy8UynkCP3qKBoYDcfGUhT1Pd&#10;nUf1Vw2GPjxAe2Hk19ANbkQeyzimr5XOYVxKcADcCh7pMHZXo6oYYqlu0dtCEAAv1KA30p/zUa4A&#10;gdC9sljHAdctkb0VfD434IaOOMVo1ybD2HOVEKEEC8J7yvlhvPceemj/PL74mUr0cHjqdHKdqwhl&#10;9JwPwOp2hcEQ9MKoPfRXo3Uz9jo8o9XFOG7Dw742gOW2q4zWIbxZj+/utGPw6w7ilT6Ke//dKHXG&#10;Rfsx+Uy8fjaJB5+Yxz8YTmLxEBC1OKX/fAd/aeAariDDiwZvMtOL8epsGMwycGkAzvEbeE1LoRfq&#10;O7JRdbsuHpuH7gigdF7SqEJpaSpAM7i/pk1P9mnpZZmhBt1tJtPa0Xdu+RLQWfdsXfTgS5csFAae&#10;qJFzDph7cW9lIW1wCJEpWdVjxouKfDnEeDouZg++3hXi3s2bcygAkiQCWU9Szu05y25mGmQGq7yh&#10;0d0gHxhw9ZKCKEDJkBP0cqvLEvA+R473oBXaP4212zxFHG7TokvIKjzNfS5kub1fu7TL7IPWbWk2&#10;y4zBtSto/BikrTN+C+NeozBrRRfeUOCRd7yEJX2ro1vNoGlhaOTzrEek/eMzT5iylkUFUFsB5K4Y&#10;T6XSpe+Aam0F82J9Tdz3pE+LORKwekpXAiXsSAJFaDFfznMx4g5ysEAGZ8xNk7HLDLPt8/GtLx7G&#10;yR/4SHykIewXDTvf77zeef3X8/rlHz+Ne89fRfcQu3cfxXv5g/GPPjqKL/yzN+IrUzCHGAN7VSLc&#10;yx746LyI8XISp0v4di/iWZzBj31pFavpOXJstjMAZ4P9Uo+CY114RPxSb6X+Q+Zwe6OpDvWFmK0A&#10;SC/daoKBKjEF1J+P6mCiR4hfJZrqe4s9G6nDq9pgZ49u19CXN2P96AHO7Dzu/b7/Q3zfyyP0XScm&#10;//g/iD/3S8vodc9pfJx1Iekp8ruz8ZmBUrSiB5AvVmN0i9nSDfTJOvbBqli42Exm0cAZf/dv+v74&#10;3e/uIqPH8fhH/vP43X/7cbz/5iej3V/FAf1ag8nL8hrnEX2BTnRRpc+PiVwuTC6vLKRfxCVjXp1W&#10;4vKpAyaWM0yWwFnnX+9FHS54kix8Jj421ON16lh1vQE67YdKJdUveiN9CAmcbakf+R6dqNkzaLYr&#10;hK8uZ450nvQCxNFJfqyDjkF+r372Q/phN/jVtjOw5GdPdbT+RT7OT+wW3+60si9+ow0z3aBCflpF&#10;n+7TNfxraIF9VB+m/aUvKkf1Ow2ZucFltMmF0iEbhlf8PSNxDfQn44K/PKHaLX5urdvqNxSmMdIm&#10;tqPGvBQbgw7QWVxX7aCn7e+S0cqbbp/EpvI8t9aYnJHZg9BGm1JigLfuhKkNEsPqGRu02/lUtCcP&#10;SSDf9ZyhZTqjPCEddbGnI6e/zou7KXD/kQvup69SUqdnzjQU0wX8KX5qxubsNM7OH8XV4bPx4j74&#10;bNuOa57hwnkdnLOpHPE4qC5ta/uxabfpSxfnG5+m2YsjHIrK4AhMA42gBy1mYKNoXMc+2KzaG8Zt&#10;bVXrtei5T7H3RhSPmY/5a9jPgMfHMVxCo9kyFuNpPBHzYvOAb7G9msUTft9M1zEBw1lorem4ppdx&#10;Dd5wsa4hzlw3wa7IK/xvGQ4zpjZgp+q0CX/N6Ocauutk87ldMEhy3Iob7wKbNp+PI+xopfYkro3a&#10;nI7ic08gM76Ii6YFMtOWymA1F+YUMhflrNOlH1E2GzHHJ62CA3uLacwvH8aD6S4g08x5gP/lM3Ej&#10;NDVAZHkKfes9545ZctumtjrrqHWqWTqGDkUPvtigC89n9EMZMOAGhjB7Es42KuQHieesv5ZZ98sZ&#10;M1DCU/AwH7mDyDrplgXR59odwkS79N+olfECAEa2w9XgMMc4B6swj2bf8dl6NYpyPktfvWktPuZe&#10;TKzPt523GQFtcI/sKY/nDh7+mfW10x10xLHlKRlMQKvU7eZ+T35GpsT28Iy72NwpNUvZdCy0i0zA&#10;ArFCmF7gnkPafcJ3pzRj8HWX1Steoz1lH742s0o/zahQgZ5295ABCUSfhsRTPIt7tg2uE9e6o4Sv&#10;3Kqup+51BrTdmWAsADWNvPMddPY0bRNMaitGvZjkYQb6LgbnDPp6eFpCf54pD2SWLf11sVVol1OH&#10;ZhVTq5Tcvi9ZPI0/1ZL0UV/KE/hOI+5ZDvCpeN8zcxGfbM6tQE/DLKgo/9fI9ndZtvzwbLF+UzCu&#10;b2/6ljqJMRlHUIGaKWoMAyWUKjwXYPhJzGvQnzGb6bcLiHEd9tTEJf1oS8UspnyODeYB3Meb9DSe&#10;oF6nb0lX/TNkx+UqcbfdUM1Kh8zSg0FlA+vBWdpKc+R8e4Ksu46cBBdVRNYuknMrfEez8ILlDX1p&#10;E4zRFPh+6oyU2Vyohx7yA7pS90R68dGOB/hGGuTCkdfSfp5EbMkiGts0sNG1Vi4ItOFPD7Qw4ahT&#10;P9kF3J6cvQnDaiZpBK5o9ivRMWevBKnQ0aylhuHs8kALLdKk46KzqxgxuAtmsNDhQbGindOYVDuI&#10;bbOJw1iP26puHOSHDOrxxTJq5+MYM5m7NvjRIBRNnA6Yuk336WyNCa9VENTpNGZo8MJZU+Go3Jgh&#10;o/IqCVf3cqsdP0lQjQSfSVBTFlUaSnIHAp0wiavDRnwTlHg3v7+FIP+clJSBuNk6Olz81DjBz8wg&#10;ZFEd4IDxPz60QKBG08K3FpB2rz4eITKwY34Bks+zLplOoYHJXElCStVNu9Q0xyG1dyDHdp1/9Uoe&#10;kMD1noYz5NINjrbK3hUKu5Dbm+ifxpj/8mWh8EUxjwtXMmazaC7oCxe3eZY1LwwY3NWw3zqIr2nV&#10;ov1MLe60tnGz80w0T27F3uAARfD+qB/h9BbvjXXf7J82Y0bZ4mQuFss4tc2rdVwq5OMJBmsVizku&#10;p0U96bPZP263NPSee9CRfmGSx/jKQ3yRQCVP8HCFg090uneFDAEj0hwApdBbWBity8AQYOBw1i/Y&#10;TlDgKLDVecymfLd8IybDaWyvH8Qp/ZldjOJ0Mo2LMxzDs0VcK3ibZcwSKOJ4qvQQHrpKuwfhQRcq&#10;fLsm9X2S86Kq37g9o9JKwRk0etEetOPWXi9eOBjE0UkvXt3bj+rdk7g9AEAc345Opwse6sO39Vw5&#10;sK7VpgaMV4EV1zFD8W2W17Gc0zaGfqgyWLpFRIV8AQ3tVA9+pS+uEkmc7RT+53Pkx+i5DGK6aoFQ&#10;V0QaxRggKP3P4spTm84n8WCFE342iy8+vIj5g4/G5y9Q6hfzpEV1Mo959U78+ve9J37ntz8Tyzvv&#10;RsnSjoRHphLkQvcmWs0TXebI9NZjt/MfQNou8uyhsl4CEA1sINMW4K8ADqurRSwB/B5JvkFhO/c5&#10;Dp7dUc4BSn/rNYzuT/1y/ByM3ZissPeteN/tfnz4g/difvQS+vEsGtfMd/U6PgeNlqdfiLcf2s4D&#10;aNCM5boXw1mD+ehHrTOM7RCND3sptltNO396SMQ+/a8C7Br8bip6BaXvVpoNMtVjrPV+LZ5FB1yh&#10;HK7h1xnjWV5P4hllc7CJR8yXK6bYfpTkGifmJFqA3GptGtNrBrU4TUNp5kINq5gBEjR1i3G67dvV&#10;7Rltg5sSJLlYoQEttp74hEwt6uFpWhbNrazbUfDMYopCnAMCAV8V2uYu+KkWB8jVpoeHWIMnE6Q0&#10;d/Xk+K6rY8igUffxLPq2efieGLzvbrRPvjPaL0e8DG0sOPwJ6DL6SsSD7f2Y/PxbMbv6MRwpdAZg&#10;EMmiX/IbgJL+mpnV1OLjLLhi06af6iSPZneLuoEsMwE9zVnQlYsSyHU6NVhMT7h1lbCodzMFnxFy&#10;v/VJuAb59th1t9SYMVZRqdZntAlP8XC5xlOxtxh567KkUqaFBX2prgfw2QT1yeeMX4BkdnDVVaoU&#10;Xe7mvqVG0DmnTbcg5enOjKHQnvC43BpVCAO5lxvNar5iPDV4sYMe1bxbSGbB9VUDYTgyqdKjg6gA&#10;vnOJD8IiJ1kng/ZMyTeDpYSee/xmXYmhYJ7WNORmEOQJA+hCgVrBczzsIYvjbtFX8IM09yRFtyzx&#10;f3uR2b/SVhpoh8wkNF09wed6EXUAXR7MUsXOAm7mgo5yLkyARH6+A8oV9KDZ14IQT+1rYLdn9CuL&#10;8DJveRoWNstCwj5jW8NoIVRm1aogq2302Aw6gLasf7Jm7jzJmQmPG7x/6O5viG/6I/ei0f6atGO2&#10;9c7rndd/3a/7X9rErbvIArIBno+fRDS/8LeX8aXP/kdxfnWuNslFvxU6e3XxqZig00+RvQbO/bNX&#10;D+Pn3ryI5dSFrVoGqtJhGye6RUftMImBItnZH7MMmipUITzYs7JXjTttdOGyG+PlIibImfhzgLbI&#10;4ApYQJ8MHzfi6CA6YGSD2ev1PLrtVdz8LX88fs/Jffo4icXP/2z8h1/axuHJAh2gfKGJ8KRWS7SB&#10;C0ACFbE5+K1YtXnOBCm/5LND7BA6D6etvF7E0XEl7v3mfzt+97PdGG7uxPBH/7347r87jvfffT16&#10;h0W0xQ7bBTRDZ2k3sY2eCtejozVs3Ayc6ZY/cbUZ8OXVOEZq5jHjxEGqXEPP1RQHETsgFt1AD3Uu&#10;//gF+bddvuOf2/kj66fyrlMMfdK55juBWGoJQU/+7SSia9BJBoq0AenVcZX614uzRi6vrfrHueES&#10;X5pYdZG/WBYHCqcTnuPUfjGvu+CTV8/522d7kzZn1yask/h697lmdhvPgREvmYeZW/toT9/D1rNE&#10;h9d5K30A9WFrfOruY7uiE8mVfAaf4JHqjO7G7LZA3v1dO+KF4ExNrn8bIMtTvVvt6HsNl2jvN+Bx&#10;g3pN5seFlH6TvtQb+Nxcww9MAYnl28EON5r8kPSCD9NeOi9gDj5yUcaSAgYqrWfogh1/5XB0lj38&#10;Y5c1YuCnGnX8m1xYE+ekjzxi2rUyLXyC0xhevhnjwXP4ET1w5iY68NO2O+KZBkswGIxdaOVJggZE&#10;zFqyfrb0cCHfoHYdPvSgtoYnSW2uEkvvQ//6oBlHfN9o3Y5eD3u9N4imh8+t9/MgrU3tZsya0uGE&#10;dos4hxbDYi9myMv2tBr38R3WE2y8C6vgh5YyejWPB9fw8uIxc0lfy+vYjsCyqyv6Cf5cgzNiCQ3A&#10;16ZnuQxYh3ft8zX+KDhSeNI4gq/uHMeL0mg4jLcNuK3HMTvlFu4z0SfBr/gDfcJ07QAZxJATmtC0&#10;AjY8wFmtdJ+LW4x9fPXl+PQjaLHA9wWDbNaNpwXkwcw83jpl+r4C8mIPHlhCh7FBi1PwLg+sdXZb&#10;EZFl63cV6KUReJYHZ5DWIARQbDff9GNbtGAdOX+ywyWCKXUDfa7DQ40Wegg/2qGvxlw101OCq5m7&#10;LZgtIRodswWhisELs8ESX6Fr5szJWpyJ7+BBFUxxYrECua86Bng5F+7qc9mBcS5iXhpf4Ds+t+Zw&#10;jfk1J0Nd4WFjru4C2cF9LgYqt+AcdyWhAz0ka4GcelBZbkN13mlnTTsGd1HZMcIPuwQ75RZIdRNy&#10;w+08nDYMENFvKEDDyhH9dUz471l+SsyIQlKGrdUlXnV+sx141gwvp0e9yjD4jP8Si0ETmhNvWi83&#10;PWD8NefCou1u95xATBd+VQnGDebMzwom8gR7Yy8ZF1CQoFmxph1BoUdzKtTGT7AXVXDhElpP3dXB&#10;V+7gK3FMGvgqbebLE4LNptvwHA9XyQXcagO75hiasZkgU9jJojnLZCADl/rsu0DeOoNSjit1hS/1&#10;CGN3i6pBP8mgDrTsTIFfbyAid63ZhkZUhQm9mSrGj49Fu1l6Bn/fWoO56Sfb43v98OQs5EzdJq28&#10;nY/c5ruFLtLdeEzog/KMSomPyY+L2Ro4TUiqa+dAeVQPw9fOhUlV/lNe9HvsEuTJcexOhsVngde1&#10;Qmkz6L9m2HE47e48xBRBR30R7kNNGKedwsie9KpGLfX72vhqXHvQeGYXcHvz/CvRREm69WfTa0QP&#10;rtwTSGxwvGnICHpmldG4+6nNEnAFzNMmrpn0C7+HaYwo7zIgUJR2DEFt08OBjASIf8x9FyOI6okk&#10;0oNBmcWm02Yh/lt07ugE5X6rlcGn+ngUZxfzeGPEs0Y6zxKMeyCcusvAzRqGETjslITEMPjpSVEo&#10;3FYnWj1ugSItOjQYQIBuK57leV2IfQGxn0BS64aNINZsWTLv64z8ytgSVKfI1bEkNM5OnrwHnaw1&#10;ZHRdRZbCr3BCYOjNGwziO9K0Myz8BWM0BAFKrQE6+0z7viAZd0qDneKynptO6gIm2CBYbvWR+c2g&#10;ywJ+OENQmglF8BCWSq0bs8pRXDY7MPeLscLwle3bsdc5jOZxL472e/Fqrxfb5xrxQQx39XbEDdrr&#10;0G/kJWrYuBXjXpkVtj6NxRQ2W41QYgjvUqFYcAHPgxeyho8nfHkjPTCsholCwVYz+w2bvANAKjvG&#10;vTulCaZGoPLEkhQ8FFvezoQ6pwhMFpIHeK6gmbUapvmD8p1N4wolvxhdxPU1vDh7EONLhGPx+Rid&#10;4mDPHsZiiAI2+EQHd6dW8cMDVKgN+MBU8iy4mv2kkxg5hdbn+mcdRFwbuPXtpWjeQhl2Xo7+DQDy&#10;8Z24cXQS+zfacavfiaO9Zgx67dhvouIxAuIlg8YuvAV988SbLQ60W1ZMATQ7ZVtCR+XCekkyp0ZG&#10;7kBSLTLJXQGJuV668Df3mZYcniYJIbdxhSLAxK3bcY5SXk2/EltrZGxfi/ZjafqZaF02MpDh6/6s&#10;jL/0+jBaH/0YRs5xci/PbdOnBgL/Le9/V/yuX383VjcZK+Bt1WUu4CcLMVszxYNEG9V5XGF8N9su&#10;dOUDZtnMf7NqxpDMtGS3W5qGq7y7upDHMWPcx9CgTTvNWiPOkP/1pIw34Zn1ax+N/+KTyMP4i9Gc&#10;QQF4YUn/3gdtf837j+O6dwjQv4qHGufzcbwO6N9OrnYOC/LbMCsHgHR53sQ54G9oX8PQV7p9plXF&#10;CyiDBOqnlka8cxSd1hgWm9HXVjyGOTdjfgc0VNtVHB54CbkqF+iQ3LY7QcZ45tUqTjHq1qM6ZMzV&#10;jgq9HUfMWg2AdwFfl6NxXMLodfpVrXeQW7TRfJn1CIrKFMOB3sRYzKCFx0orBwyDFjyJBxDxNKMx&#10;D7fwM0kMLSvyBPrBVS51qLXYHgMy+qu92PM03zZSBoAdJ8q4Hevj/Xih9Vy0X63Hn/AYqFcPIroo&#10;PMBnlL8Y8eX7EW/fj7+KDp1+bgEgxLk0mAXzm127O7AAww09dSxl48wMQ9Ga2u7Kol0TJbmCpaW1&#10;vpAnH20Xu9OOEogjb45PXl4z9g6g0CCsKek6JxV4LzNcmUM5WwcKVg7LHzl4A8muNgrTrCu8hc/y&#10;pGAtGA4E2gfywDs4ojVz6QvBPM4sbXgasrWN1Dc6Ei5OSNNchMngHLynHscAtuFHZcns293I+EGI&#10;zS6gI9yj/ne+uEc7U0IXAI1bLdzeJQBVRM06mDGSNr/X4H0TwPNzrh/wfE/xBLrnwg9+EHTlXTqr&#10;7wA5FQC8QEa53JZ9dKKnokJvhraEfhWVfW0eVfRyOkXcIxBx+2sNFO22ikAnb6bYBckBkp8wlxVR&#10;Cm014DFJa2aB2Xv6680G8wodLFWgL5srtPTJTOcDwJdbj9w2nmAnQaHzod5i7LznVh94Wh3G1Ukf&#10;2fC5Z/54fOQPNOL98KbXM1Ce/M7rndd/Q6/rT0cM3ifnIZEwug7yD38svu8TV9Ge/1TU0HNVbckK&#10;pIf8XLXAVo/RI8tR/Nhn0YvLL4C3sAcGe+ajPDTJreMG61M9IKfqQ0QjcaqBawMYLiocYTsbyKI6&#10;9HxU4kStonLwTLxwcxXTS0/n9+Af7jnCCW60A5cesDBCLjfoiXX0vv7XxregsmeVbmz+2UfjH4yL&#10;uIsB3gNUPGE8Jfcv0D9d7EHFTHS+c9eGpzBPtOc4LNV+GUMASMUFInDBe+5u4sZ3/7n43UdFPNqc&#10;xOTv/fn43T88jw889xAc6Gmt4FBAfRe75jmtOiSegGwGRA17PEaPVnD8ra/mgrOFty3Ev0HPbaur&#10;OEAZPrmex+NhEcCu2F5jQ8FW4oTNaobaglCMT2VmQMHDt9A8ifs8cTHbRN97gp7BJZ7KD58J7rmH&#10;31KHmLmWeI6/hUPSP2sU8S8dW1UgNgMThA7mOfxtgrYXulBkpoYZB2nUtAX8Z20kFw13i0O0Q5+0&#10;D2JGMSsqjec+/Y7f3ZngLhIPMMt6TN7PV3pwXmdvvM77oOTOxvs8L7EtdKh2Rj8qco+U1/NM3xmf&#10;j/Ae+2HTfmVb+YKnvlo3dodvMDJ8ZskGmAFfjAvdWYBNw6ODnrTBzdtqLzCJ3FPP4uLahppZZR4J&#10;uR3n9mSEwcfTY+jHfPjPkyizrE0dPnMMK66hU7ZlNpqBQzMcMwMF/kyfB3u3ObuM6ej1GB/uRbvs&#10;RvHoS3HcxnYfvzeGyEZROchxmdUnH2ddLubAbZ1iCXcuSPy5i1c8pWJgpryIObinjWPX4pprbNN6&#10;2eGZzhVYVxow9ho4LgqQWQd55jlNfNcmwK6G07dX70ez345OG5zuwjm0c1vQgfigu4z2NTxZf5Tb&#10;4yrVy2iNHNMpnXNx8BJ6zenjJDZgprlYB1w3R8aXkwcxnc2YzklM4IkVdrsi8ATQnOHUWqf8Ajku&#10;50/LrtQGsXSuNmJk3jHkjjTrcSfzrGOf+6qDStyB7svJJj5BF6tj/KAut80rcTnkMvgtT5zsFlmX&#10;1ayZufO8tFwFn+Px73GfKTwZrACbZiDWrP8F89tvxcv9IjrnZXwamTfjz4SM3GK5wOfGP/GkSAMQ&#10;az7zwMBGix/lQ6fOMfJf4cEREM1D+5QNmqcPLnfLD9CCNot6m/ExOg/BW4EJuc6MuSV6wpqIZu8a&#10;EPNgzy385m6tqF3xBxgInZfbK/WNfSRz7cKFiWfi1XyeO6n8DmGDxdEg6CrasHSUgXp3e6mzUhb9&#10;4VoFS5zHSMLEqjntuGullTTkay5S9ox3iE2tiZv6ifZzvQOelyZr5M0YgFuWSzCjwaJt3QCkQTpk&#10;1OfSZpY1oemUXd5sSoxqQoq17moGzhmHB7ZtacfFlaWDQPd6kq2Zhp6ov8K/r3N9HhaEHjN/RYWY&#10;/2yYn4yL6O/yu4E866VfCrLhDeMSW3jDzLJdLWO8EMZToqNdrM4toMiUdCiQH7RGNKbqXmRYXSFl&#10;MsDC7zzIGvQZxOJdKC5feMiLwfKSgeeCCn3Jw2bQPW47tzyZ5b2spW8D2808lozHhZPtWtyt7sc6&#10;0u+KujL9cu5BNlyogFt4EDZInuDaLf0wC3VHB1+METCaKtH+wRxP3daMU7nLiIGB/1Hp9MVDGTNz&#10;meudcxd5TL6xfASX5BcGFlcYFBO91siesiz/mMjl4kjGP2g/F64cMk1kSS5oZXzM8J0elQtzW7Cx&#10;we9B5V27gNvbYxQONwsObLHdAUioGFA4uVdpiaPXRAHiy7ntZsEADFBVUE4jGjfRxBMvM4UTRjMg&#10;5VG6lXQMNbdOwDLO6fg117gKIi7a5oC4D85h6uMOTvDhDRQqTriUrI3HcT2ex/kEV2wCEWh+xfXV&#10;vE8WkBkRIh0e3o0ySowNjGJ9LVO2b7ch0h7MPAAOqdxRHvq7GmedX52TCs7yGY1PUUz+3XYy610c&#10;pioCLfH4QWIqOBx1gy01iInR2mWbGUziuTwvTyZEgLze7LT1CiaHVtbEk4HqiQ4au9RKJ5HvHZNM&#10;JbQoMWAGKDv009NCDUo6+Z06fWopqNABRmrVPAp+ibF6MfaOqrHffS7qe++J2h2MWuU3RPveGmeo&#10;7yJHbqFT2K8hWB2jgrsVFQhwuVxj/FBcsxUKF0ncjBFw5xrFu4DRDUHD8AamVGgG9y186xTvOA2B&#10;QTCgHoLDNfQrHfGnX/MljqL3WEtA2uUI87sUVpRNMR/HnD54zPc1DFGMT+MC0Lu6GMfVkLmfTGIJ&#10;o11g9IrrcUzoU6EBVEDhuWQ3VzAEVAKC1Gp0xGitAMLsFv8xL26X8hSdA787aMY3mpn1XDe+oYVC&#10;ePY4XjluwScvRe3mXlT27kXNLLbOcZStfoKLnYY30IXxnWGQMCJL2rcg/uWUznjIghqwsD6bfOGW&#10;FGkEf0sPlEmmFqf25ntAkoTzGPD8njFIzSjGPAZajTdxiqHfXA/jCyqnh+34DEJcv17lKZC1+izu&#10;wn9V+OIGWmPbWwFwl/H66O34D37uLHof+7FYTzswQHIvBgLebj4T3/aBe/Gd3/pCjO+8azcPDVQ0&#10;MkJz6Zi4vaSMMdiOPhT96KC4DRRlLQyerzE04CvNNbNG/p1/VzHUA9Ya268sotXsxiPV/+hJvIEt&#10;Lb/wo/EPPrmNGoirJn24x1MVbx024uadBnqkicEE5PmvOo8OshjNVbzN82rjNsoUhTw/pY/taO0B&#10;uPEQNNwG+zSAar08Nhow7gqFWzpa8OcGhV4Uw3ib8WwulWOmBmZ1a2zZlv5tDGlDtZDyvF1cACCF&#10;RGMUNxPPdyt494h+VQxqq3isiUXbXVcuMCg9jE0NPjQ7oGjPo4a+UpZhccYJ6FzAszCrR7sbpGF6&#10;6XcbwISA1DvZ76JmZt8gas19WMeAB3JVjnFqyuiX19HpteJV9eNzR3H3Frp4/1+I+isvxv7ey9Hd&#10;y3hvjL4U8UOI7eqLOHyTfxSLz7zNs94GtDFmDIe6LOvDcG0udLiFhbnIE5743DRqgZEBMLfgug0R&#10;cqVfwgwnH2nAXVCzdkbWhdS5QunKDQkW1tZacB5a0JbnLc0ogLjy6BYQgQ7MhQyYxhU7HQPTsrmZ&#10;B+30S6FO2IoO7HhfDcO3yh66L+XQrAf0qo4Psm3avJmx8qCHtBTo6TIdPwiN0K0wujX0i8WXBZMQ&#10;gcdCBwCiUlfT7sHjW5CqABTLz1wlozBZ6EdoqhypDAW67pm3RgecBV2tYcZl9EcAppNUWS/CE5mG&#10;3GPCeZLI5pj4JeM2S6+BDruEzpUlzgI2Q9Buav6IZ2Xmo4AV+q1dzUWRm/VQQbaqfJ5OljShLzUZ&#10;tyI4Q88gNzogDcawxsiXFQRP21wcICsALMdRXvLMRsyxYwZ0t9oxsyRpxy3FbsmtrBpxRX+zZgxz&#10;k/VtoHUTeniitSBiVH8+/pc396P+e/5FcIEKUiMsHd95vfP6b/b1K6fb+Jrj3e+IWv7vK/9lGa99&#10;6vviR64O02FCotDH61jA39VGJw6PsGlfxoZ/4UfiH+OYjJ/UYjF/iDyAb1FCK+ShBcDewOsWUc5T&#10;fQWX6nr1NSJYdxu4gIz2S+xVv7+K2r33xgfftYw3X7uMS+xAo12JXmM/DpBHs2a3W5x6g1PIWuXg&#10;XhzuddHFN9B3HwdHYCvWIi2z7nDu0DeL6ir2lcNeL5qetH7G19U2jhKYrIkTXk7j7SfoPLEIoPNb&#10;X8KB/5f+t/EdJ+iXxnEs/vM/G3/wH6zi3vNPottBGah/0AUtHOOFjjj4coaeaqkjG+38LDZ4+Ogo&#10;nSYXYhqMeVa34DnPU+fOwIjoPu29uGXfhQydu9llTK7QWW7vWzRiiEdmRr+ZOpkKEAuaVcFr76Cl&#10;jpUvPgJR0eL/DcPlYi2+hYuzLqZ5keZCB2n3P146X9rXVK4q4d3HBrqykDZYN+2oyAr9aCkXAxLS&#10;AILxvXOHjt5MEt5lRxifX2d2nH/yt5/lgXL543XcJ238zr7mnQYBni74cJ0+HBo77ZzWK1/e61iy&#10;jfxf9sm+7Ya9WwbKgF9Sw5eIXTziJ3yXv+CwJ9ZE/3ujnjYXY2mSR7/Kp5ZiwBTiszTBhiYxMH/O&#10;hbYTurqQ6bu+kvJh8KvodGhHPgQDGDwA1Ovb5Kn7+AlTJmGLfdY3Mch6fXYd5fhLsWzuxXzSjdX8&#10;jegMRlEcvxq34H3tkRk++o+WJlhyoxluedL1toU/ybPAJkt5EZx0qT2anEWti12sg/NWdSgLjnNe&#10;kgAwnXOrIy+P0J90cAtr4mrLXVwHZ4Ermg3uBANU+L0Dzxis3JOu+LddxKzSGiRO9IyFHvaw0uxF&#10;g3tr+I1Ziwn5b9LmOn07MQ59h/alC72LKpgLVIKonNFGifEeGvm43sRD/JTt0OxI7DGe+4Un9l8j&#10;E/jLGGpwisEMMCQ4IR4jv8gL2ikxZKU2joEBUWgxacO/vXU0jEUpbKaPZYADWlgIXwbl2bsMMeZS&#10;5gGbF6oQME3VWhvgxxX0KlvdONpDpy3KOKXf83YrWjhotSU+lsH6OToOHZJ4Hjpv8JU8sdXM++0K&#10;P4I5i8oQbMZDeOY6C8Y1soxKwTPcsea8cjX8h35TDhgerh26lHbxHXZBNHgMvqh2O3HHNvrM1xw+&#10;xe9R123AJu4YMfPJeXZ3hQkIdIe5hs48z+gaw0jZFHeJIw3mrMSAOjViNeYa9ciL+5VxjEBNWYBW&#10;1j1bwYcF47OunUkr0s3Opk+nHDOfLjpkUIc+6A/bvrU0G/CUJ16rm1YC+npvJ0+mlMmftoUs41oB&#10;GdU+/MlnYkbLeih3uBVct9NTa3jOTNIWNmEzW0BL7A59UUbUKXhn9ANeZwwGSa2tCJOmfnC4bvNW&#10;BgzKGXdZcd8Iva6/btDdnTiWG5Hd+BC/xulE56AwKy30Y6XBPPMIZN3MUndmmSyU0yXX03aqK/42&#10;6LhhfrbqdfrudlMTN9wVpWx4IFdG5Lgvg49MXNs5oD8u0BsMM+immVFdm8hVox0PJZxkPGSnQ7Oc&#10;FONVZ0kBsbeZix5KZPueyL3p4ItAGmsRupvQ9pRRuCsXCtTMipwHrNl/s0MtW+OCwVoa826NZYaM&#10;XHkXmF5+5kf+8tBKA6dmU6/xF6wJ7UnQBqH1k2gJeYC20MtEAbPizfzk8tSn+nWWlNgMCvxEcP38&#10;aQ23fsVcLy5hEnWyJjDrlFlx1awFIwvyi2Y7OghIHQJP8SCuaEyGHF9XY3iFwlhdPhW2lMcMNOXp&#10;TIx8q6Jgwo03aQwl+tWEyZusc/tjh+eV/UY814842m/GstvOgvIbHDhP4igtxDbZxluMfDxbR9Vi&#10;MkygJK23mOxWi/4NotWnr40eCqeJLnDFcROHEM5jb7f8JIlQCk6AwS4F1ok3m6I3Q0dBKbfPtGEU&#10;9wG4vxl9m0Kf++gVmuyXTMXf0ECm8mhbJ8PxqQ9sd6hhwVOrwyDWtVAB5JZbxUROxpHaZM0rPqrP&#10;dymJWMdmA2e6g8bs7DFJ7Vgfd+JlPLreTQ8pGMR7MBKbm8fxYrUTlcNnojXoowBwKnF4FhgnJx2d&#10;zrNnMV5oyMqYobwurM44uYTp6R9zakH7NQzsKqyRXN1Fi3zzgXjPmURByWQwP0yXTG+wSsblbQGt&#10;zLhTb9SgjcztPnC5NbEMFy1x/MrNObyhgZ1mQGUxHWGYH8fYQwvmD2J04erKG3GJh7eYD1E2zMkM&#10;gWQQZrohi8gHz0ZRal9c1eCNvuwg2ma5RpgRs0orAxhL09zNIsxo4wB//QD+eE/0nsHADN4ft+7U&#10;o33jZnwTxqd+50a82mLuDttxy/qEDAY9ktMDpoB2PId366SUiynKcAI/jvhMEMmzVYhcaI26Cgbf&#10;E30EkUkmxm+IUYVhlpbaQL2elgP+sSyjWxbNfjMzbrV4HLXHyEbt89F5xGxsPxPTObJTAmK6Ncj6&#10;LGCIOcF5Lge0yaP2BJPtNkqKxrVs9OEL0PYv/tNH0fnZfxTTGYZAvtu0o9Htx/reu+K7nn1f/M6v&#10;H8TFMwexQrlrwQxQ2zXzf1bQPsOr8sJW0MIXMc8gtSygFG3LDvrYVcrr5KEdQIQnmKfVagJYsVhl&#10;K2Yr+GJ+Fv94zLg+9ePx85+h2eUcbGDbqLcaXMu1bfq/rABYN/Xo8p0G+VCtxcMfcGkDpdbLlcoB&#10;siyP+Z0n0bpKPs1Ve4GF29BL9NSM9o7RE7cAX/erzZjNrpgPA4jINjc7t5eQrIui7egsMOKNWlXg&#10;bs0OmlshB1MM+9assGUvbgwAntVhXJkhh25oHJrhimJHfgzmemSN6sA6YjVYRIehCi+sMa6xuI4Z&#10;4Ef5lm9volduHvTjmg5sl+2dsYDHptEFEKN3mIlLdMZmux/l3n609n5NFO9uxu9vD2L/I734WiPb&#10;dZRlvI1n+Uasn/x0vHY6istfnsSPjjGk4wWGvb/TvXRKe8msIcvoCIzwFj7Z4xkbnuXKts6kQV4T&#10;vRgG39NN6ONqI8O1y9BEA48WwHhr2M1yWkDILnzgtmIxhgEgsztLbxa8C8LQSZ6oSavJ9/JInXmr&#10;xSivs5SArJXbVQCopuIX1hlpTFOHxbbLnfzbMktcb8bXdkknpa9gGkeA5vR/sEd8ZyomgpZFb410&#10;ASqNh1tH0Aw3t8UiRRIE/YQzwxzpaJi1JhBIJ1OQgmy56OHWfvGH+sxtw26fzwgaTWjvcrsqg9+A&#10;5pSDzPLFWVPd1jzlttKHt+g3essMugaNucK4MgCIXXT7ugubdAP+UD5gF8a4YQy0CuZY0hedJXRh&#10;2+2nbbiEi6Ua95cGxnl+Zjhkhhu2hDn3UA8PVmhIz+oAm2jWCrxBe2boeLqwk2bWgIHmStmkDTXq&#10;HF0D+BEEMg/Vcpxz66EQ1c0CXbyNexjLX/f8n4gXv/NlhyccpPO0987rndd/S6/t6WOc/KfHlz59&#10;feb/EvEDn/j7sb36LPoFW4VNWIkXWrU47OBc30JHPtyLf/jkNBaXn0I3vRzlxUWMHv3obvEVXsen&#10;3Mkv4pZIHJl3YULE48Jy1iZDFlEVqRert2rxCtj2Idj2EkdscKeCU9CIA5z5dQfd6548BD5PVe/v&#10;xz74VR+t2HjAD4rGRaetJ/jhiM2fgAHacYgxrDb3cSDBIHM0Mr/37yKvmztRG78dT3iWAawFTvq3&#10;Hk9j/zv//fj2w4iL6nMRf/NPxu/7sXk8+/x59DtiLWSZ/jTBvHNt/XqI5kPWywbPcCHDvtC3ao/2&#10;wf2V62iBSSebDnZzAsZhrPS/iQ2aYB8M9h/guC7xLrfbPk4TOnI6zeL114mPwGnnPMfFUjOXTRdW&#10;d6G3N9hm9aqawx9xppRVGeonuJjqAWOqXPWLalhqZxDNP/yEX4Rdfu8Cp9hTM56Z0uhJoA06FlWn&#10;bUjHUf3Ph2ZP5LO5kH5iCrJ9nXqvN1s6t7Q9/ckHoj8zYOhnPsiggFjO7+AN3+yKLe3efdk/rk+f&#10;gcvgGf7k46c41v+54uoNPtMP/Mw+qFOZMKmy+/Dps/DRxNu2Z7M5aP7MAt+OKN9cLPNLbS9YKwNx&#10;fObz6YBtm4Uu31SxQVUDcgadwFjpNKLv3WZdNI7DmrJV+MEFHX0qMZInCcKhMX0EJp59IVaDPR7T&#10;hkT74LtmFINJDHx+xfIjdgc7C/0suL8Gn4mdXeDaZfHBI9jrcvqVePJkHY3xm9HuglBuHsKTXSBq&#10;j6c+xRBmUTloMId4BUO/W+jGCq0ZW71Bm/zU+b7Os5bMuTZeeslTzCDPdQGeW/ARlGiDGS5oGQDM&#10;Q4PWu8/NcDKDvnA8LZ5HmzXLHXWwzW5hs9C/i2Et6Fbfz+Bk4UK6QSppy3O3OPS7WrCGnPQZqvgD&#10;vNexxwqbWU4z5K7yOCr4uevicWxHvK+uAncIpfKarmKsx5fuVgXOXCc+XU8fxtU57+AoS5lsKmOe&#10;xfgMgsCjm7oBPOQBPCj+8ST+fh08ge8yoz8rfIku/Wigb9zdtAU/j5RZ5n5XTB+UBD070sWAK3Q0&#10;289TQZULEzmiaxYiNEI/TsEtm/kSdmVuEz9xP9/tao1ZC3gKluSzxjYGYA4P/areUF7bUbpiin9Y&#10;adGIJZqsbQiO3qKrDaQVVTCQrCwFxUmw4ByM7SFtaOadbIPXsyauykB2oA+6WlI+MxDb8LfzJ33A&#10;YDSRQUnLQunzy1IFTs4KzGRMQF0k34pjl9Bki451IQavHfzq0VPMnQfMob9xwmAhg1X0r0B3umjL&#10;/a7XG5Q3WcFF54r+wtO+0RWuhU8YstrCIJrBsu16HRM+06+0RIpBKkchyJKX3IGh/kA8kWMba8US&#10;HVuuZtHi2QaW9ctH9KuEB03g0WUy2DmjHyBw7kOWPBhtKh/yGRfAtcw5xKijD+SbObLNXHvyfZZB&#10;4Xsf7EJPjTbzYDOBMfQsjO9koASsr3pgHuvg0txNxo+soozzv/xEIzOmPyvG6vYuN9AZfF4AjIHg&#10;PEt/3naRWvjPLfIeTmkMJrd185Bc4O40o4XMgbDhiWXKujxgsK7NfXAt1zNibnFOFDdL49gLZc9A&#10;fwHmld89GMk5aHG920sX0ks6866uTI7h2eoFg332q64t0a9MfcY10MSdIjnH2jbomVmC+AuSfK+4&#10;swu4tbpnqcj4mCtRXALxFKyIAwjebaCIBihTZMG9tBoeaJ6rAG+Pi3hwvoj69WgXJcVZ3vAg61K5&#10;SqJZSZ5BMMyM0LkxjnHKZK9Gi2jBWB0M9rY/iDt7lRjsQVgIuYYJJLyKeG3+33QRE561XVmcfbk7&#10;dpiuHCJM3T7Kj/uPujBDp8u9ru7vJkae0KFVeeogGd00aU8n0wyNuYQHOBxIwBbGiEFkTIRrPfmt&#10;Vm/Sc5xCmaOc8ky+KZkcCFBPwvK7zI/zt4BguV2etmdY/BJg4kl2nuS2anRizGRvpgbHpMZRGrNN&#10;D2Ht/Jro325Go/9qDPbvRP8IMcKRGfBTw47dgW5mF/YQUj5KgGF6KOS1IYQZZTO9BDTCEFscJI0X&#10;fU3uFSTwPZ2h3+N09mxAGVGQPIEOtoOxYE8lGYbLVGRrnaDZIEVeZxDJVx5HTi8seC6D2BcdbR1m&#10;VHKUKPChQbvriNf5vbx8FGeTCcbjOsajSYymV7G9PguPu64sr7KPxXYIvxlx1zjxfLphmqcBTZ/n&#10;MHNrmh3wM6W6Akzk3dTNPSna2Y8PYQBeuN1OWh61+9Hc24v6ya3oHr4/9u60o95+dwzcM9nZwzjq&#10;oLbyWW4ZGKIggrk5ky8wLCMzW1DAFRQCVyTNDKRqtBWixDbwgsreRR/JkxlS9M9VIldVdjXY4DrJ&#10;SvNjQN4G5rswRf1qFp+jbRe832YM9ekonsFY1Q7m8QGYttybIqcocfiv5YolEwanAPQ6MevyJ7+3&#10;nVYMKzOLXKyiAr0/DY3/8sffiM7P//2YTfuABPoDE33LM3vxOz74vohX3hc1a/RVLAI/x7gAgGAK&#10;VzWs4ZDvgAuDr9sVRkuaxyyGdMFghIFhjbpk8ej2dRXAtbrAMBqktzgkukClhcG0VkKMF/EJnP7y&#10;y/84Pvop2gN0u5pYdiwaP4vVeJoF3G9Bm85eO3roj6JbizsaGBz+K2hba6+jp7PSYb7QnhOMrTXQ&#10;euiICkboykmc1aI+h261VcyGZdwAHB4dHMdjnIDl7BxQJP/U0ujIMxaMr+IkWKtjiGVZr1rRg1bb&#10;xjrn00ykMfppxTwtNv14zow62j5foJRRzs+06zEM5gLApJzIpPvQBqoA+GgXhVsHjLk6a2GABcoi&#10;D2QZdOOgOML5WT5dLfbodJlwQRPruAEvNu5W43ftg2eefSVqd5+J9s3fE61n5DEmAVDz12fowl8s&#10;45OLL8Xqs2/FcvLpaNPXRGa8EjDJr9BQedEw6IW43dYDBJjFOMEAeuS+jt8a47pBp1rvUYOrTknB&#10;kDrIA8SCh82Gskj3OPZpbg1AX+AAykNMZm4XMPzuybjCIE8lshZd1rv0b8fKM8c0J0Bs1mbQmXZd&#10;weYztzVvAAwGeDGX3IueZ27MYFR9qcu38EjWMVy68rMDyRWzQTJIh4Pome/o4VyRpE1NgIYOU0Gb&#10;XKuOz8AWEEBQoR2jfTMuLTq9QAdtkDPcZvqt/PIdDwfXARIA3ozB7atFcxFdrnEFUZrnISYiUGi4&#10;zzUr5n3EuytvgpE1vLcG9SojTYCQp7CtVnvRgc+3hSu/MFwaSXQi97kgZfZwlWvdRiqINwvRRYsN&#10;2g7DwQ/6D3ptXFVlPpvY3Lm1KtGlKbMqZqbSFcRKE3pukUvkTD07x1OxROuW+y4BDJ4was0769+5&#10;UroBBQpca12eOwNiSj/AiAWRR9ixb7r7P4vf+10M7oBGfEGrd17vvP5bf128hhJ+F/z49G9V2M/8&#10;UvyZzz6I8ds/h9OErXOhCDm8BnPeajeieVSP0WIWH9m7iOd7R/FjX7yOX/xbPxYf14lEXioAYTNQ&#10;E0dinxOEqIOQD/VMmnjs5QmSqeIUO11oG8EKi0Envv4uNzR64OJG7GnHsaklcov2wzEZxD5YYoyS&#10;WvF5k9/VPlt0jc9bLCZxvsHWgItdoqihS0rw0qbXj689rMZptRfD06uUaU9G21yv4jcej2Pwvf9+&#10;/Brsx0X1XhQ/+G/E9/3EPJ59ZQmWBzfrIGGLGosFWAz9wb99dIsV4ebpoCH36KeemT3YArNsj+j3&#10;41kTJ2kc1leycL/bog7AfJW9Ih2visG7QQunAj21RKehfDv8eFrclRie5yyxsxUAskF7s/mm2EVP&#10;rteHYtCJI409uWBiUEhnRocnpxNnRodJevOl/me+DGT5T/umzjcgpToV7xdV8BPtidmqzGE65vJE&#10;AjJQExh+oyNoB/hPO+PfVWwZXjof8Z7t8/K5OBxZ28wFF+Y3a5/phNieWUlcm23R0K6WHL/m/32u&#10;9sbf6bltgQxE125D2nXS7/ybN+01/4klMSrpYPtdtpa/07PkQX/b/e1jMgHAW/wwIxO80xeuzH+7&#10;i3izHd+kkViVX92FIyl07ND0vGtfmQ+cGwNwdYNLrQK+gJbYRTnSxbmNDs94jC0AP+13orvFTzRI&#10;RTsGdrbrJrgHLFITc2rbsLXQzR+3YotPK2DkS7DC9upBzFwwrD2G19tR6x1EE8xX2/aihuyJ+XL7&#10;Wfb+KQfgqOv8mhBiiNGsOPFZnkjKXMhr1hR0lDrYBkqtW+b2sqLWEVYw1/kf/yvDumLuilgtlGX8&#10;inSE8fu0x/zTPlfxOSvgO2tx6QdbQzFrGYMH/FsKGmD0FPUCH9JT7z3h2AOlrI29j2wprx2f3d3E&#10;iYEFfNYW91Wq05R9cVgfWhXVIf3hQnd4yL/oDlph3GeZsOJJjJaN2KwnPEUeXCOjjBOceIVPsEIW&#10;5+iHEpw9AZ94uvucfvAbmASZGFu6aAVt+R2dZ6F/d2MMFTSen/IFD61ljlXzqf+IX4cwbqFfC6fe&#10;cc/xoTerKZ/znYtzjInH7GSCAdl2Lt42N3EoD9a6mTnk3k6zG5EY5g6JgA7WErNud55MnI4WfbAt&#10;fiBbBjRGM1D80EBembhFH05d4UzmtTxcKAvhMsuoasZksxUt5ZIu5VfQwtNqtw19YwamgkEUEW3w&#10;XLnbtg2PCs1cwDV4Y8KNz3Fh1MVd28myUb7nfDPX6g+4MWu4o2fcNrqGMarQyQMUvQn22OFU2YvL&#10;a9Cxx2fytVv8XSx1+5v15HQebVH+nXM/Q84+5hbrXhM+YazTOT4Zc20f+BE7ZhIAvCwgLAB8wNCs&#10;Fe1W1bW8WkJrA0JuiUVOsh4xODIXlFb4JxP8PMap/twRDDvjHKET8HLSR1LZGsxyy+0WjOkC1ZaB&#10;uKjecHEF3dZGT1hz2gC0MRhYODBVMfN7wPVCPtffZqx54iqD25U2gbcYS84j82CNNne12KbZrZ5W&#10;W0HOLSFm9opZe9Jcl8uyhCZrbfAXp/4O/9JL/sEcG3ff2CidqMzgJ2ngghMyqCzjOBm8X2ZEnwFN&#10;mcsJvsX2KrX2rmY9uoavMxOPl4+lR5qhTNyyhvUG392EhgJbu0LWTvp3dwG3WucM52kdMySgwKG0&#10;No6ROot032K+ugOMXXcXKNPgSDCFv1HM4iGe9xneeHtej97hFqdZsFCLoduyppOMnsvUWbyc+w2E&#10;etrLxQRa4zjehtDPo/3Wx4MoARZpLBk/+B5i40QwcI/hLUaAHhjLCPKENi+gaIGTfIJQdAY4Rp1m&#10;HKgInV1VrwEyeuypnPI4/hnuBf/DQTfaa5qkzOzpS9YqypoE9FC33CwnBWGPSW8wqSVeWgqkiow3&#10;J8sMCIvO6wSaNq6SWOBoL2nfWj1bBEZGPUaYD/vdaA3241mc+RaMf9hdxl7txaj1b0Xn5iDa9d8Y&#10;vef4rvFybN0f1gCM0f8rV0eG0Jf2TNOfzBdx7XbPyY4GOt/WnHP7VQmYwu+kcxAYeu0KzCKQKFal&#10;U6Ww3QA2VSoYHI97rpod0eQHA2oVwpVMzL34rDCUoQJ+1wHlA1qkNd6hg/XIPO64iDNAFAZiehHl&#10;BANwNYnF5FFcuHV1eBFfAWCtrhdxBeN7KokFNE2eNiPD7RLpOMoUKCRlGhbO+bcYpn8xWTB3NZWV&#10;MfgtwHZTuREeq1y2bka/h3HfO45brV6sbjXiewCnr9y9GY1XevDsvaxjZ5BYBY2esDkXNplPZhlm&#10;LsuLqI2l0RP6JiDjAvkhpjzTseqIq2aEuwo7yo5u6eJaAx3O4PdlZovIrxoDH5O1Q5bXWatwtTmP&#10;9aVFhn8l5hfqhatYuP2iPInRgDaXtwIsGy2EcwBv1Cv70VEJIgTKicBFA+sWZusObgySCHT41BWX&#10;An6wfoAZXNa/+Mz5OP7jj78e7V/6kZhND6LWqEfZvBu/9aX3xHf9ur0Y3zymEyt4HsUJzw6h2Zw2&#10;0N0JCAaMyxpnBp0cf678rqfwg+87Zb8DwqgrCDsvDRiNYjOxhoXbSk/j6HoCPUYxMRgwWsRnr9dR&#10;vnEeH3VxnjYGfegKKCpHGEz6bLbkTYxXu9dD4QmWNrHXkQ8OY4KxN9up7goE/NJGT13wrDFG/KgD&#10;f9IX9ZKZTCo1hV0Q2Ac89fcGMUOHeZbyPl3RCbqPlmxWAFxYH418sZzHdQbc0F+yHTKBbmdclTi/&#10;GDGHQwbci74FJ5ibRrmNVmeBXmzH5XYfEDGMAU8Q3Bm8N0Nric7omabd7sUNnIf6Pn1ztcNaK8zH&#10;lHGATZKPtotGjDzgYf/rov7S3Xip+d5ofagW/0O3K90IHCGGdo3OH/1UrD7zhZhffS5+8vEmZm9N&#10;4m33bCPHW7OoZHLmyayLrK2ivms7V/RJawDvZMCYfhrE1fSUWEdGjj1Xj7llkCGiLw0cy+fKvAzt&#10;YRqutKlRuTKO4YEVTtsCpaotsLjwji/UoJg/HZ3KmLnRaDIfDLQKr5oOVTSgL8pVXs3TMZEFboS/&#10;d7odvE7/MYjMS+ouJoMpTqAsSLePAuasOYM82iuzL322BlrArMTmtlWBB3B3IQLTCvPcOuNUCyUY&#10;4lODb0L3TXEGPToYVNfF3GjKt/AiHJ+BJrM+PdG2bgYdYyvLZjQx3FWc0BFKywBrBR3sMSOuyrcR&#10;HFwMWmHcbeZLkONKLt1gorK9DnPmwSSuIJcMzHnLVRR4W+BsgNQ+u+VhN68HqPcxNmvJZwPminun&#10;KjKcdcBB6lZ1p/OgXQKMpJOHnc75FzMAhjfov5ptw7keslBxiwu35a30yVIRQxRAC8BWB1kqX9ZO&#10;GZ4cxF+80Y/4Lf9awPpJP+fundc7r3+uXjoCX33x65c/GnH+iT8Rf/tRcxf4Rsa0p2ZzCgzri2bc&#10;Oj6KPWPZXxrGz//C349fuCrjQr2IjUIr7Zrize3ViCICgZz4gQ5AXWFAtyBHIJPUR4Lxot+OZ+/h&#10;aB3shQcp1XESK4NB9JcLnF8chG0/s0OWOKmbPjLvojjyVEf2XDrZIMPWV6ob7K4u8lRqMeZ67emO&#10;qE5x1HyGnqef6KrpxSq+9+YoBt/1v4kPHFXiqvliVP7aH41//SemsfdebMxqCGQUADFm9O9kMaO3&#10;7SyYjbuDTj9GI6CDpugL8VAXxdvsZ13X5QSHuhzFOf2tM+aDPv3IQR7GtVviNhfoFpwiPqu4u0QH&#10;nL5v0T0G5dQ7ZrWZ8abzavDNbFy1h1ks6/FpLOaVmI1xvtFbPb5ZXDegA397kfVNDXg2Zqicdi4A&#10;RHTQiSgmqeVn/HOLfGan6RRpO+wis2KB8cxy1yNyOgV2fKk1yIUq/vSAL+1VriXz486WjCppgLxA&#10;bOG9jLFwsdUFGm2qBgQ7k9lnfs9cq8a9Jbex8pNFx7W9BhJsBHxiUG7HQ7bvDdg0LktwlX9zH/93&#10;pPlLvrz+6Tv9z1/TFtIn/na8eaKk+J7f8zuv88dm88X8+38+y/U0/tZ+5o9YwUb5Penui7+1l368&#10;65H2nWf5GdeIB2vYqKKBgw/uqeO3mf2VmSDYuQxA1NrwsW27AG0/tYVu2QQbYP/capqgaJ+5qj6b&#10;i6zWcLVKgg6xLr7O+O4wJXrhSpqAZMk9zkerA+bU/tfBdvAwDm8VHjcAZP3B3GpLPzPoyvM8Ddwk&#10;CSkv6BD6G6C1lqEYx22Y4hphiyckZhIC9BPhOJ6aPqHOLEbTOlieeJrZVdCNJtLPkLutB5k1rKQ/&#10;49iCvVwoLNYGYHiv4sPpj1T7YHD6ZO1WfC5rOKcs0Sd1ggFo1wkrlT1+eJ7bY9rMbeVW7qKQ7rar&#10;p2J9VRMoFlxv6RKz9mJpcGnDd218EvAoj7B+n0knq7l5T3TYFLoZeGpcxkNor/8+gn5mqC1NQ1rM&#10;o26AczWLa7egzibg8QVjR+ZWzNf8MlZLsBGAz+CLuxLcJuRhUoX18JCXAp+/pjz1DDBCK3RQ1glX&#10;tl0sZZ7cFWEmsltvUXFgEqYzidqIhgmEzMF0jJ8+xZ81iPirjOqLCxUYfuR/+cwF1Vob3WRGHm2p&#10;HySxOzBUQybqqhfEweLJLBOADnLHq6ckK9f6Qool2it1hGzo9lVZsFjRH/7GxU1cZfbkFvxurT0z&#10;Qg0IZsxhac95oeebXOOQVF/qiio62I1tBRhULJg1ytSVGpP1fLcdFBq5U8LgpzjdrGqDOnUMUpWG&#10;PETPLDC+pCHe4d9E7diNotfJBI3qxJrh2BVpU64TJzteA4WKJP9PiGqW1wQzMMV3NzzrQWkZV6C5&#10;1Jn4M/rqKc/4zNZkdFu3gWwPfrMkwwo/rIAvNg3ohb1oQpgDZQEaGshbm3pGX8wmczFrDe7NBX76&#10;lQsWjMHkFlQLHaozn6ZM+FIKuQ5fKuVdPUo7UCbtIBMdboLxEJXNdTXGuHDuH6rXLPVC37k+t04r&#10;0GgA5X0L31nyx1161rSuNOARecVAn1uv5wwcP3dKP2fwiqV4TMySj8xukwVV5ZJ9R0dwcgWbwAXF&#10;xlqQyzjqPt1SWuucIhdGmhkgDbiiV63hQLR6cQun1uyqFYM2YcqMs1vM1otobw9CuL/cxJNVFQaC&#10;wfaLXLW/gDif0w6OJzG/KGM6hCCCeojpKsES5XTFwDyi9jbCd2tQj/VBPx349WqCoE+jArOVtV50&#10;kBAzWbYoa/fNGl03pb0GETzhxMqLG1dhUKrQKZWp6y+uT63o4zn3GHvDFOQKopkXToTZCGatfVVY&#10;TZM1jVpn0foZrmR0+cwshxWUR/QZvMrzKWOqwEVeTBIqEQE7ilrnIGr9ThSdbhxvB7G8M4iXu/24&#10;cXQY7dsH8WoNRrjZRRC5A+252vI8aFnGdWzHKJryMuZMzBKlN8fhHCLIGzTjBM42ZTRXD9BAMrz7&#10;izXiCmsqCsZqkFTQoO7Soqr/dVrrSEnD6/nAcJIre20EttKA1bwu25DZuU+h4hpViyG3NcpzynM9&#10;8no5W8XZFGM0fhyXI0Dh/H5Mz5cxn5zGanKJQwk8Ygzil20xwsmmHSyPrG2byo0n4WmkeKRcmQwq&#10;utmttKlIuIZ57NXKGNRxSgfVGPT70R/ciqM7jei13xf7z6yj23opDm9sot45iv0O42lhIFTS44O4&#10;QsEM+zdwQg8w6JgSeNZtm8Yor6GFp3y6vcoARU8UUpnk/G63B9HYImwqNRVeBjLN+FBopHGTv9Vy&#10;QvVKDOGfKmDTYN4Ufr6CgMOLdXwRIxLnzCVapbEdIS9cPXgUdwCglfo6Dl0d6x/Eftsso0F4Wmmu&#10;MmTAD7lz3jDyGcRQHUhGFFuugMObfmDAzcw0DQKPzkl0rJ8YTuOv/PwXo/PxH4vrxWF8Y7MT3/au&#10;56P5zS/G0c29GNf28pSlQ2jSb03jAUSZz96M1lKtdCMOsTKVzr2YGwwAFLj9UobC1kG/eh6SUmBU&#10;ladlbU0fV7vDLYbruERmF/MvxZv3JzEdXcTQMdDHe9Zw25/FAyySCy+HGBQPKzBosuqUMXc1DyVW&#10;qzWggYPHaPG3hTBNksOcRI25rRfTaAPwL1v7OB5n0TP4nNsO4S+U/sLI3YY5gqksWF9vovg9LMF5&#10;sg5GhbkysNHCasOXmxnKtgLA4fvCyvf2gbl/Hvre55mfxzgN4H2LllokVofhhCmqd8xEq8QZOmJU&#10;9uJg32BgJwOHxbKZq4qt6gSAeTvaOF3ReprKjoH2AJLaGlkeNOM3w6fdrxvEr8Uhi1u/NuKFuzD/&#10;84zhLFaLZYxeu46/NJzH6vOw0/iXIh6e0U/kSoGtupJof5UbjBvzIcjzKHlIkatfZhQXBlWqGKLN&#10;CBnnC4XOrYNPDaeFuTXYrtC6GqweEUxv4X9X72VNszyMz0C6DGI9NqMMvZm1TDSgzDG2HRmhUXRx&#10;A/1SMM4mNyza7ViAaprqKABq1tDQCHGp9cBQKvQCohrlpB+C/s12iN6BprkYwiUOl8/V8YLKlAr4&#10;0KCUK6hmLVYKKYBNgG8twN2AKhbcFUy3+V0uso7dAvrkPHC1lNOo47vuDC6fGwRE02VA3bBY6eKE&#10;/lh9jKx2Mcj0s4Ljjv1oMI9msnoarScc6vQYRHUbSh3hNUNaVOQ2BAGpBWI1N2YTeBqpNNwW1g/S&#10;WYEGVXoKKNXB30DQFtdVkJEq9+n8bdEVZWUWh4IYdKPHqSTh1Q3aJOnVLOHJnb1rmJmuvgBIG+Bb&#10;uezHfZUGDrLIibEV1pkBSLtthi7tnEe+Ur952Ii0LABOt2+ex50X/lR8168/whegzVRKzsU7r3de&#10;/xy+1JH/d6/Lj2/j+z/1i1G+/pP4LxfRxKGwjo82yKydve48uuC3o4NqfPTT+/Fzq0/Ek09cR3nx&#10;qczgMsDilncLUru4IoZRq+j8i7pRA2gfF7HM3MIXaOEcWKriGMRrps4Vjil2o3p4G6djFiO8GUQ9&#10;ivES7HQWZf+I9tHFR5VoHjdjMQQjIYtiAIPdZuLut8ExXXAMjlufz0scVN0Mt7FH05NSI77n9iSO&#10;v/svxKv7EVfr56L2V/9Y/LFPnkX33ehTnCdcYeQb/QNu13koXXBQf4OFzDje00Cjr0ucmQ0dMOP7&#10;CB25mYBLQEmPubaB83wDh3TWbqb+9SAhbYCnFm7NeAHztodmMGNzmq3c3pOZH61abn9SZ7ngVxfH&#10;o4PUJaurTQyZi+vKIhYHx3HrtIzx62/EBXZJaJLZ1d/0XGwv/rvAsh+NyuU5NHkUbcYU2HAda22F&#10;4NwMFPGmOBeVljpeDCdyztVXXy5q5He885G2k0vSiRT65cFV3lwwbq/xXsbq1HNl+jIGK8RjBlIM&#10;LCVk5FkCOA94QMnidqHDgRbNKrzh78yZQVu3/bnVzMCOB4XJri6Il7aJdfJ03ewQLWurfDb//9XY&#10;nPy2G7B/cz/fJg38PPvI/xwgf9v7POSB692iyx85NO83+Ld7AnZN5Q+e3DXAjdmYtGRudYJ9aH7k&#10;93aC/+eljM3+065LVTVspHbLxzswm7HURh3iOiewOSTaObgGqzydtc7nAow9A6k1T5inb8zBkvYa&#10;4IYWP3ALzwP32ieI7cFJFhM3k64A03WdM2xe06iKdbWwcYUBI50hjJv9c0u0gTWz7swYykE0ezv7&#10;iSzkwREbfGEdf2jhmMUJmaAhbRRK8btZU0IBA4l1fsC6+mM8woa4fh6LDCSZuWVgrA1v8RAwLbOE&#10;8HKv7/KO00j/ck64zoxCQFLiO0voZDC1ir9ql/AR9INNWjC3woCa+GmH2XwudOFHn7jGs7Trdf1N&#10;v5O2jTZ+hD/1nc3nO0udpGyAPGzUgIMLeJsavgWYwqVDywZ56J11yAzomTZUbob84EPzmbV7V+gQ&#10;D1YzwLZcTTNWoH/gwWmr1UVMJ+pc8DpkX7WuMtt1MxvFzJqPS8tVmIGH3lhcxdTdKiZzIKfqucSN&#10;Ymr0TG0+i8lihV6mz/hxYsFcTXQI8FlmaMnjvjPuBvJXh7fqzTo+JURkHuQKp9IkNneLrbQH0Fo+&#10;tUauPsIBY8YDSd/QxBwL8HuwlP6h6+8G8Wf8vTawX8Kb2ghXoOHDLf5ro4WtqPS4t500Kdw269w1&#10;3Q6NxNFtg31rdSbzgSuUckovkFN5k7ZMA/S5fGew2UVzF9erMOyAryrrWljbbA2N8oRTb+NaTydV&#10;kxhkVs62LgjDM2auZf1EeY6L1ScGAj0UwAOnLSumn+7hBSX+6iYLoE2jbEIvZcj61B5gySRus34d&#10;epk+bOjglvEZPLZGqjuxst4a+N4g9xpfrNGr4/tJvyomgOeZxUdflF/n0ENw1IcaRhcqUt0ol/q9&#10;0KeJoHT43Dl3YXuBLDTo54AeVvt83jU1hoGtO9gteZ15XGLDLmhoDs7Gf1wom/h7K+QyfTpsd46X&#10;uaZn6CF4hnGa6ZzZmdIPP8egbQGfzIDLM+SrQD4wgYgz9/G3sYXd9TSGXOYvTq6DMJuaMR3vv7gL&#10;uFXqp5kdsjTDrYAZaKSKF1Jtl3GL69sw67KNuXXuV/W4AXC/RZN22NOURjSqI9TYg8lh6jlCjKnF&#10;YbqKyaN1TJ8wCSvcDgRw00axDBBoiAz3Zv+MPG96nbjA6dBxr14xyIIJ77TjNs7uSRvi9BBGnqPT&#10;Ym2kmlFZLJkFWUv3eMNIHbxzawy5L1mWkKskgqsL6rosxMrkl3xeuMIHEa5xHvFH4wSiNbv0HVAw&#10;11gyToXD9EIz9KbRZDw3ucast3dF6/gwWic3ot36dTG4W0a7exzdwwgwW0bR6/wYAFSgfRkJ9cc4&#10;j8BogcLYTIA/FsbfXsbaomrlOC8oEE5XBjKQVnWrGTfSxywdBENsACt5lK7twYBbU0NhkjykwnRJ&#10;jIXFANNprrn/XQcSxsP5zOPJNVR5v0aRhmEIFeUc4apMUXYW5x4P41yleXUVo9F1XAAQy6tJnPFd&#10;5XoUQ+hnHQeBgSslKopkMkFa8h3CqfGSwelWGmmu22Xb8IGGhl9dGQvm+Q6flce9+FqMV+PZXry/&#10;34nbAK/6yUF0BjeievAsoBghbvfxGZl3lFYVy71pMXb4cQPHZS2v1TguLwFr8+to16+iU+1jtPey&#10;rh0UTCOeWTz85dhP7fLlLG4yjsrJMcoTnoHu2T8ZwyGUzAHgMEqMBTSqYTyeTC/jySnAffgoWkue&#10;V53HcN2MyaQbjxhLc9mPSg8FARDe85hsxmUNhUIDKk3qjIOhexBHG0UpaKwaTAVYTni2q7noJhQP&#10;8qXip0vWCbRP9byuCViGV1wlNpDCM1utRXwUoPvXfuG16P7ij6NjXokPf/jl+NbffIRieiY6s3Us&#10;UO5rFI4rzdX1w/g4PHj6+LXYDIcxq7wU34gzXT94IQ58IHLs9mBX2k5g3jEA4pMYwcPTr8Q9wJnH&#10;sstDQ3hvOrkfl+fnsTqbxGc1hlPA9YlE7sddrFPZLWJ4hY7AoPcZh0HQObzYxso00AkNOMZC/ZMp&#10;t2C4ZsoNYsBX2JtaDGmztYFGvV7s96FZbQ6defzlKk64RwU9dMVkNUPH1VD6FRSlfIEyx7GCGxkP&#10;/Mb4PRlJfgUfoCjnAETm1hWJNm9iDq7HPKL8V7HPPLRv0C8UbDHCqDI3BmbUQU2UfTQP4uX9RtTV&#10;HegQawwYKM/IiquJovBNOwvQVtvPxPbkxejf/VDU3nsSv535b78r4iUeO2Ss5wYvP4NeuvxPY/Lm&#10;KK4v3ozPD6HzDPqi+6ytkGkQybz8Di9bH9LtCppF2Yhvc1VQPa9x2jbbMWeO3N5u1ppbOpT3HUCG&#10;PuiFjgC5YTYwbQhIGZZA2hVeg+DFpsfn8F1T4+0R+7CbQSiMZRapTX1Jg8UMcYdG6hcsUMnk1aOH&#10;3QOyKP8YoDWytfY7+mmdTwNWTTozpZ01+tzVwTVyZk2QgbLCXI3ojMf5e0LmTn0BwqCrdfcy0CpQ&#10;EDzTVoJTHm/pgqxbIxjkb5QUfVQf8j3PcMuRdSgEjELWTYP5385iLMhGxl0Jkw4GcE3UrNQngNZW&#10;LF1kcSuJQB4daEDNdHwDZHY+t0BoePnMhfZtBed6xdzzUAGup+fVkFkP0DHBV8CsHa3kXoXrpJ1b&#10;d3T4XMSueJ38RlfcwrFpuSrJ8xiUDh/WjudVYl9R5B4+jAn3VOH9YmU5BFXDmHYN+tIuDnADUGht&#10;DlfozYy2GHbR7GTADQ0DSJnhvFTQQ110CGDyvb34F9/33fGb33McAa/nS+X9zuud1z/PL/Ufb7/K&#10;qZ97LX7gy5+Iz3/skzEFallv0sUYtz1Ol+hdHO+v30efHGAf3rofP/WpaSwvPhXn1+u4mqEXtlMc&#10;BR0LdA1KRryeRe/5eQb5m6GHtGtT7Ee3j0PUbsbhHjoGWz9ZrqLZ5FnFIG7iHH0B7OGWzuOZ9Y8m&#10;sQAneNhPZ78ah2Jk9MBmD/sLpgVGYP95mDbINOxpEW307QydeI2eO+H7Si7gVuMPvbCIO9/7v45X&#10;BkV8ZXonpj/wP44/9yuPo/ky+NC1KemA/Wyiv9ZiT/SS9ep0fN2ajzZJx8UAjAXMBZ7qpyrGwWxy&#10;TAcPw3Ci06wZXOL46djWsV0uki26kKa1F81rtziNaa+JnqHfXZQh7eQpqxjZJRigh93tblvYJ9o+&#10;Qt+7AGbwP07i0Sl9Wr4Wq3k9zh5zR6cZ3/+H70bzt/yFuPfTfz3+yRffjPHll+P/dEZfH8xj9fRQ&#10;NZVq2i7001e3EckBOTIxL33RdEoIucNsmwp6OXd+6BhBy/xa/W+/1e9P29I7hWV4d8GC6/mcbxgn&#10;n9F+wyCF+JffxeAeKsVHOa9o/wzQGNwweWC7PYy1Qc36gPcB3abfBV6Vjq34bo4tXWJky1MYy8DP&#10;xLR7vnPhjH7ox5RphPnPfqG5oWduC2Me7aPBGh1GMZBByMw49x9fa8b8n7TyA8eRmTxidP/xvf4K&#10;jOUFickkUZM2zOKRHfk479O2JjSxL2AKHeoacuUuBE/YduFPWymElq7e6xMzSERb6eJrT8Ax+oXe&#10;r2xlFh199HRyt7FVwAd5kJNzURMxYuPWHtxFR5lDAysVbKQHlViLrglY0Bl2bjwEzCCfgaMC59bD&#10;79yV5DM8gl/c4RbRtLOMRTaXCNIKQiXr+IcWV8/bGqt18IAn1TfqyBNdSttP/w3SeVjUEkwgXfQ7&#10;5Ts6zMtgJH1wvDvS0ieveTrmBkoEn9a9iy4aWpLCSz3R0u3cQgsDwOIOfWB9CZ+XJ3bSecOR1pw0&#10;eF/6nZfyGHGddNJ3bLggCbhxO55begU6jJR3fxd71NxPxHyYrOFn2+jYZ8acJYVwXCxv4/PduukC&#10;bh5gxa9NfBwLyzPh4CxwD35axyAK+Cy3INbL3UIimNAtgGZnuCPIE3BN7lhCt83iCt0k306jBs+X&#10;6JaVvDUdxmhooG0CjkIXo2sXtD1FAGeTcZZxWqFLuSWDjmZ7WdMrDyuA+M6PC9QlczCHr1eMWwyU&#10;pULwvxdL/QWFFPLDD4OBvA5+Rs+tF+hB+uRipuM84L2Gr+EiwbxZx9esR1+cjW0w283ssSVz4q6p&#10;On5Cw0Af+l+ZyoCOeoj+V+h/1egdYFFs6w4zZdXdHptY5DjEzYlr9dvQQe4ucQuy2tnEpGTSlO2E&#10;f3Qfevo85ib/+YW+Im90F1qDn100Zy6BhcwBfMLfbpgxkGz2Xeo3rt39MBfqOBri0t3i+tzFJfrf&#10;AEOKI93xNpvHmBvmbXB8qwWN+Ix59TwAPDeur0UL/WZoeQF29/BNF3S1b+488cAF6w2a9mdkIhOs&#10;7DXP3SL/dWS/BR/oj2eNd+6v4KfuIb+17gEOTx8MCxGhuTuN0o8Hz6dOZAAmLM2xzQGPrfh9oW7D&#10;L3NByG2pBjNzezg8YCICVg4/g/mBRsZdKsy/22DF14og7jH0sn/499DJRxvUT79BoePvVCSM3wy+&#10;o+67dwG3Xus0GbxcKnjtWMIAS5R3DZAgMWquTKHEnFvrNu1Omds1bklrlaSnOWVxQr0+ZwdbUCyt&#10;c1SLMQSsTlGM9qA7iOp+P5odCAfRLepscCpoXz9Vx806UmaSWczTqGpZwcDhGCPLtN+AeeklisI0&#10;9XPepzyvjdAdcI8pNDMYaUkbZjEZgxI8pGJQUsoGAghREHJX+CbcW0Pojw0sYBm6zW0c4azX9lpx&#10;l371BjWcafrZGkR78Hy8elCNXueVqJ0cRG1wzIS/K7YDmXkQC/u6WTCfk3hIe8XVMs4WnhhIx0ED&#10;iCxCdoUhWkNvGkcpWg9CQ7fC79koWDzbWlpOUAEQ0mhnMAta2P+cUCdfZqRZhVRN68RrgDx5TgMY&#10;BupsG4apcb9ZPFto6J7m9foi0EsYhLOY4+nPR6OYzi5jiCe9mANkhoCt1UWAmfgbJkUxWmPEZs0O&#10;RFx3wqvDbp/4Xfmuw3gq+bXCynX4i7xDkzQEvdh2GF/zRjR7N6N11I9u54UYPMs3nWfj7jHMDj1f&#10;asMKB+14toPC0wk06wnDVpqZhZK2VtkURthCV1ePpME1c12uhtGGZjqzyymqCqV8DEC+gUM77XRi&#10;1lH17Faw6DbKCoHm2tMz+nZ9Fkc34ceDF1H6ACYU0kz+KuvxCMA3uz6Ph5fM5fA8Kpeu4jyJ1nAI&#10;717HYf0qbshfWJlqq4Oz3EdogVcYToM+ngLqkfjKQhZiLwDGsKEBYIGLdZg6ACxXIHSsNzj9uL/0&#10;lWswvB5nINjR0E+Y99p6EW1XHyodfgyIWDMNmqfxm8UvX8zjRz/+hTj8Zz8fcevD8S2/7VviN760&#10;iItzQK7FCwHoUX4lhqOriPE0/ukw4uLt16IczQDBm/gARmLTP4l2T2N1D2XEGAZ3ME4oGmj/9ngU&#10;lcefinK+D+beSyP2CLBzNno9iieXsW6t4jZM6empR7n00N0BzRZKDQOTAXDVw2QbY8a711mjhK0x&#10;BbxAbq7hNdXHQmUmG0PXFYp2xpzUDHzA080Gc7WFf3iGdeueXCNKGGLT0iu1KSqohh6t0m41vgJt&#10;ljznWGCXYAM5ASCpDpbI4Ho+z0MbrEmTIrWaZkZpzeUvOrHnytjNWzGHD2P+ejQ9UQmgXLcuT7UH&#10;e9+JW+iKSnMSI+W8wJNDDisw/RbleY95qb2yH//GPp7I+56HqV+IuPEKA1G4GOjsQfzMk3k8/vgk&#10;fn5xHeWDIc7PA3CIQRb4mTlfA1bM1gWe07ZbClS+eE902BUZHQYwATyGDMlj8iOAO+tVQDtj+W5D&#10;kO9zURc5MkPWrUtNrIYZvNYC8QRTgUGPOb3GqGyYb7dLe2KmK9YJlNS3yJvpsFsz5aCd1se5yhd8&#10;rI1I54VrXbmuM+FLI96MwXoFBtzylFttRBxFo4MBxGBs190sJlsqw+jLFvNVNNAB0GGx1cgKmHlG&#10;xwwAxqPxxLq1eX7Wj4DRoDwfNXbZeNiBKgZ3iBRlIVsYq2oQvdVj7NCV8bjCDw4CeKB4sJpT+GwL&#10;T5iqXrhAQbvWrfCYdJ3rPPa+ZO7R7yvkb+tK3kpAP8vgoAFNVxqbgAGzwj1tTPAsPKoAPq1Dk23R&#10;TyAC84Z9pJ/WRnReJszfEeNoNIs414bNBE8txoN8c+8Gx0FggELM+bJ+Z7FpuhOHx6CPXSSBuQt0&#10;pmjfRfks5FtM6Dfv9W7qi5l6G/I1ac/TG7fWwFNOLdVQXvIFtN5g016pxfd/xyFs998zbW73UlDe&#10;eb3z+v+Hlx6vxvTp64uvgxd+5d+Kv/FJbMEQnYFCzFNJ0cUCcOsuVlrYr2MAyHk9Flc/i30cx+vD&#10;USweTuIRmGPFPZ6+qTJCJFMuzQjRXtfAnO7ItJRDrd2Mgy7XIeMuMWQtXbMgwATrLbpieZ16TnlU&#10;7217PBtM6Klyx7douL4f43MwaJ/P0DVjM4KaXfQLDjPtWMphjm4W94n+omzHH/z6iGe/60/H1/Vr&#10;8cblYZz/wP8i/uqX3o64qxPajJYYrAZi2czi+uIcBwLizLD55VmULbSUjgoAZUr/GzXsMjaA0aLL&#10;XZ36v7L358GzbdldH7gyT56c8zff4b375qpXVZJKqlKBRKmgEINsEAYh2chmEKYBOyAAGWNLDQ4T&#10;Ybs7bOPobroxuAlMG4O7AbvbCLAABSBAE2gu1Vyvpjff+TflPJ7M/nxW3merm4iO7v4PePne72bm&#10;yXP2sPYavmvttfduUyd2DVugzmvgINfLM3QFOhH8aEZ02UThdNAX6PfNnPswDCfggHX9dkzADt0+&#10;9hnwU9MoYXPqtB2zHrVOI3ri9wW/oYfm0LYaY4svt3F9iXPUvRX/xX/wUjS+4y/HC5/8UvzU2/di&#10;cj2Pv/aTr0Xj8X8da/S7JzXbBmNTzrJsaZ8YGkJTD9/Vmdh1M4dkClqNbaIFYhzp59h4u6aCX2Ub&#10;9zDDjOW9GSzSAcY+5Ul66Gkzppzo5bGc7PJ0RrvBk+k462/5dT8hvS/VwIhLVZ2MM9CirtaZrLX6&#10;0c9MwGYcYNM65Qq+WsZt+lW09/uD1vrLzIyZUZLzvw+gczVvxD3asZnUY8I9qzm2zeVl2mAzh7Jq&#10;6tYHkGH5rO1IGviW79havXVeuZRWXOG9+Fg5ce593JzLTv3PTkEPbYjXkwJOpIF1C+xQYzOL2WIF&#10;72A29oTBZnMrZeZJhbyyDP9J+82fmVcGE/zRuvUgoGdmYtMGbtv7O95AG72T4dtfQG681WCVAY06&#10;NO0xru7FZBvM4jerXN7TnvaVzyfL8WQ4M6HM/u5xDyCIZu2vi9VNQimtTbusVw3OruOF1/FPxDc7&#10;lx0/meAzoOfWR9Vyga/EH7+7qkec7gQm0i4woUV0Rj6g/5h9+st9LrzA7man4GcnI+1w3aAbfLta&#10;18C4TzAI+MSAl8HgHFLePRXR+mGXfAl5DNvUfQbib6hfj8G9+VzeW6IL+uii7c6MJAqBBkle/Avx&#10;y24zz2Qanf3MGts0crXBFn2WGVr7gaBtYJTMnOLZQlzIb8hvqym9D3NC1UPUxA91D2yB7/XrpEoD&#10;/qq3GlynHAGI9JZ+llyU8MOTZ3kvGAzg/n4FWgYiucsgHfiyhl7CwwlPTHUvs10G8qQ5Ot4ADX81&#10;YxDbMeUbPN7rfkYYLDdnvPB/oE+WCearnY9iWIJDoRWudAa/dxV/YCWXxpqVWi2uqRssh8+43rTA&#10;VPtnt6hKpFEIHGv8nC002R5I535iVmWuAt+pKzzt00nVbRPZhJ47nWUGzkzOCv4zSGk/zKquA/Jd&#10;qulWLgLcFEv0c4O2uIJNmqlW3R4mkzNkNUjqLig675kQ6DgqROox+UkMqY/DmAjvMvOWJlANtPHZ&#10;lGz8JNpIASn/lGtb6/oBMrGrM7y+WMcUe7aAN4ylYP4YTrPZ6sgEY4TNMZvQxAEzSA2M6jgcNNF1&#10;8J4rHycU5b6PHi6y4Td7Zcxjh3yZpemhBjX66+EWnvjq5PQx9rosnDb30DmeoRz3AxXbM7iUQ1/N&#10;Np1jQ+0H+tuDzTwNV/9afWWoNdPU9C2RLSORqcef6JPcNmyNn4JeNcONRiQfGZhMfpfW8IoHstBc&#10;nucf2/3OZ2o6bb9nH3C79RQOGIMP63G9iDGDvlwuo7mYRX9FYQjExgw3HnLPmRaK2WwDHSpnBlyz&#10;70aJzk1VOIJuElfHmcV140eUV57escgoedE+iHq/i0NBI1CaNi5PJ1LJMMIZQcfogy/4YsomtNLg&#10;UGepY1RHSTZhEJrqyR8eYCqrGlRSZzpjsnMqhvt1NDy9bUcbWgovzqBBggnCXu2OYawTDHkPYz+I&#10;s3IQ1clRPMfnF44OYnenHe+t45yc4Sj3AF9oQ32Y50AHAgInn9YI8Lp6iKFzz4bp3tChaJfVKEZm&#10;XcEYgrmNHJyaxKDXBAXg4EofrsH8ZqktVHAQwFnCAuFT8AsHlvvkl+R+i0kLo6riRTnu1Zb7Gcgw&#10;MMkGJ3FKeWbOeZqsm1vOloACN6e/HsZbUxp++SguZisY0I035wjTCKCDo2+GG213+YSgTiNIo6jr&#10;iYHlL5lJRqctGiV5Opee4cw681JSp2Ch7O/iZca1frOMD7WLODw5jdMb7RgcPx+9m0/H4fExfPBs&#10;tE7asWvdAmxADwi84BlTiCEDPL3JLCPJ5YmRo6lB4VVu8AlCTgXj3hluMunGotoq7aUHdtRBI3MU&#10;5GjVjaNWJ26fUD7vKn8RlADI5YjLIaNQnKP0eQeZTEYw2fSNuB5Po355HZ/fAbQfHsXbFD7cAohw&#10;bl0qdwABuu1GHHP9UMOC4WrClPslySg8eFcjxSBBS4w+TDPFkJQY554KD0Xn0jK51w385X+Xf+03&#10;cuey7UyaMxYrZ2NaMWScmyhYDz80vdv97Vw8XRpAqWaM3zI+w/j+yJffig+99TPxDS98d9z4df9q&#10;nN38XFy/8Tg2V1V8Afo8ePSVGN4fIiJzTyWPzeVX4vEUBTTeRN9AcessjA814L1v6qIcn74V14sp&#10;99+PizEK+hL+10FA4IrWPM7n85g+pslNlGPvKE49YKDEoYHV8BByTLgZ3lZBbaKFbLuccDLbxiFj&#10;3W134oq6qvUsRg428nKAIq2oY4midRZGA+cEgJu7ZxovwnBTB2Xbi7cMmk4BrgeMIbRV/+Aq5ezc&#10;PdpQAf4GPWQCQ7WcF9Gud+IInlyskRfkJDfiBEQI/OuA3J4GdMWfQmdG3OYkOnSi3lnGDdCy+zMU&#10;np6JTnADzROMmynhY4NrKP5+89novvelaL/4bfHMjUb0X4z4DvTkhL/XYS9n7C8WPxHrn76O6fRn&#10;4u7b6FYMwroOaKkgDh3PPRgBa/bHjDplS7W223aRDXlY/kBO4BezzlLFLGivhjaNx35PNnWKATJn&#10;eN3AV9kOQJDLgcvlVZSVS2FLjNPe2RAc+pyzOwb9FDWXkbpUNUE+390DSWDljHopv0Jnr2twdGAm&#10;Om08M6C/OVLw/ZhyKTBKOuFybTO0nGXT6jTpjynxOxxC9XoFP0v7cqmxQ69gkJ0kqTxJL50BWoLh&#10;NCYa9S58Qf/KMW1HQWMTdDxTr9JmA48pV7RNA2mQW/Cq+XFphMCCqrEZMFkbXhcEzYbQmrFUzyJj&#10;7gu3AWwKV0sIYsDYE51W2DwBjOVjARLs6twU8FerRP/MnSCg2+iI0sks0M9a+0SbDA62oYUB60qQ&#10;AP1oOPoJ/jIACn3yhKiGByl0nHZBx26jzY3+hwZL0Jz7wKAzDbyOka8lfHsKGyz5TDOzXJfQJ5S2&#10;78hjg3rH9AmB3++VJO3rJ+hMyoWn3LOmWJZx9NEyur/h++P3uXZFkMe9e+X07uvd1z9DL0HKL2bb&#10;N+fxh+8+jIN//ANRu7rMk+83qxkOyX4D7hbOV+/kZtx+phOr1Y24AGR+AZ0y+/JPx6tvX8Tq8u2o&#10;Rm8iP+Iv9Rblo97EpS1kca5Mqo9xOI6VueIYXQReAV85UTjj/qbLVNDxIK+0i+0O9xwiZ65sQEaf&#10;buGIosun6L5+F9sHZr2+ylgAehZcqg5d4BAi155qXMOZK3juu7+uFu/9zX8wPnLajtcfvRAP/tL/&#10;Nv7K4y/F9s6tmKF/D7o6mH1kfRMXV6sYLoboT/oAxkDlYPv4Z3IZl812dI6P0BVOzuiUoU/G4Ens&#10;6e7J0pw++lOnemcG+wjbChkOIHQdgDJJh47/adP7saHue/MaevYW9G3yn3tcTuajuCrdwJp+4zdk&#10;4FH9fRhxpu2/3sVdD7q4WMWs9XT86e+/GfGb/1o89fOfi8/efw189zD+6k+eR/etvxRFd4Cuhpji&#10;QnRU7t+J3axoVA1sM6DsazDGlH6egw+32A/hicus9DMSTNI2oUCeLMd3vqILdcj8TQbChmiXcdbM&#10;+kMjp53JjdB9RB3uffxRK79pQbzGn/fAK3nZ7+nzWAGowz5Ld75r/9yQ3/2hXa1TYCcM9hQYHQN1&#10;tRK8V1Iv/LGNG7Hsu6Lk+VgdYTN274k1jn2AEZyeM3i7200irrCh9bvodBxNbFtNHwTns9o8xI4y&#10;rluX/8HLFbYSHJ8Z6DaVMdzh14gLJIx2XhqI9/NwM/qTGZ7YC22iKdkVtqtoaWPE7GKWCkfeeykT&#10;GuR2DnZbXGt52mV+p1QEqJMniWuvPNzDsRRHFK02vCYGQOSoT1wtPNahzib54nvSkzHgXyoo8r50&#10;1hmPX+zDyCgGndx3LVcIgM0zgcGAmkGh4jAD4I59Bomwjcqd11ttSipPoqFLWOLg66hul9xLmQwe&#10;3i79AwfYDoqsDJLDJw1wXR68R7vcnyv3f4MHauBtg5Duvdqmrgbjm3sQcqv+tMuOdfbNtrRA700M&#10;g5+RGfz2h7HaO/30hTETV4nb9Cs9PNDstsKAw8aJTfBMh36iVwxadVylgn5CBdGGVmImt87JhJnq&#10;ap+VJgaifPnBpJuKel3e58EGaIYkKh/pt6MobqbOYg2Wob21tlJCGdxHfdFwl0iDEvCb42W/Upbo&#10;C/SWx7frMvGn/q6x2loGX6gD+hpMMRKSGYHJO9AX3C0O1C8w8lFAY7PWREmZaKNiyPGF1rTbU2gN&#10;4CR+lG+SYXhnuBVYm2qsF7Ow9wn8nc/el3/8bjB732d04moEq048d59+teFfl49SANjNk5m3o2Gs&#10;cu879D8ygtPBfZRcLuDRYfTg89pkHBP3u9vqA6zwyceohjV8BH/V8EVVvOJu+l5HVzpObofk8trR&#10;YonfZBuRN9qWq7gcL/qSvIWO4194AhpymzESl1tu3cMZjC1+lawt6LytBug26A229+A7g6OuuljB&#10;U2Z3ixFTz0pSmYx7DUgZf6mjS5ywNtPYwJzbMxtYPID2xwv4D/1zjfAbeHfpvPR1G6gt+tasXwNf&#10;+hm7nvi5mdls+kOu5ss28iefOrbqJzMXcVaRG7Aw9Zg12jKgh35SJ22VD/wxhNyBQufj33PPJiNZ&#10;K2il8CiD/NG3cBUm7ZJv7J+8KGbfIWtJS3RXbi0lESnFSYr9ij2e12YYgKLOPKhM2lALRTDWe8bp&#10;tp4E3G6/CFszAHm8K7+ZmrkFgLjRYaXTw0AYGV8wUK5jN3MiHYN2I2cR2nSCfsY1dbvhYVGhYvY1&#10;7YMKOHT1WifXPTt7aITUBuRMPe/ZQV4dlZpAgsuetOn+VEbUXW+bS+w04mjCrUbeB8xw4F6fNlPd&#10;AxLMlDEgptPjSTctHOtm6wNxcNaKg8On0OkfjNpTONX1XxbFGfedRmbx9VGgLQTO/TBcBipRBRDK&#10;hRkAGqEdTOOhBbvZJNZzU6Rn0dhMYVSdlFkqtQKhqmoLmkb7ZS4Znn663psfaC8KVYa31TZc7sUw&#10;57jtOnyF3jiZOYuoEVY9eR8d1alqwHH+Zlq5wrwxc2R7ETUEvmDMluvLuLpiNEZvxHiC4E6uYjSd&#10;xWy4iOlsFo9oxm4K8KBE93vzQAJKcBh4tz6DOFTI+KaSkqn5vj8tVIeSdwMCCMguTmPDoFXNGxim&#10;wzxp9qB7Gk+d9qJ9dis+1GtF7dnj+EgbgHXSiYMevMLvDe7d94OiKcdIPtiRcR/FGCNdAQJn0Hnl&#10;2c9LhEOlRn9NW21CmxvUXEHDTDk12EAT0VPR4bsBkwx2cY+b+F/N2nG724ynbpi+79I4lBI9HcJY&#10;S5Tc22j29fx+9B9hTHqvxDP3MZz1z8WrV1XMJrO40dhEu/9C1G93kO3jOISnOhisJYK4QVDdA3BF&#10;vQZK5W/zOOcYzIJxVgQEUpAu1oJn3vNIadG4QI42OhuhQOaYeqP0h2dceuZJh03ocEx5q26LetBQ&#10;ZqMgIHuFQXnc00HRz5GRFTz6WRT0jzzsx2+YnMS3fvRWbL72RrQWX4nrNx7E5rKKL+A8Dx//TDx4&#10;7XHMrudxQZXb2YN4PILG43E0DKg1b7nfI7y4iuf6jZiXz8T9OT2b3YsFWlSDpnHvAz4Ghzopyr1B&#10;RtpVdGNgAFIFhzx7kgx2J4ObbXjJwFQLBTb3tFWMSH+zYkw9dZj6cUjcY0vj2T+gXfCGeyTInBqf&#10;2WzFM43oa1hpw9MuX9l1YzjBzAMgjmnTrFXE1BR1yqwvm/HwmnHCIPZpw7bHGPDMATQ9oXErxnAL&#10;OBUQFQVGE/o3Gk/TL5QuStMTJBvoIDcybTqj1ATUd1D8GJW6hjXT/xl7AGZx+zi+q9+Ms685jPcc&#10;PBfxvtvIxMuMJ4pl/U8i7i9wcO7HD311Hm+8Pour4WUGlFEujOReMedSAcbT2W/+Ver2jhW/ulQj&#10;l1jomFQGdjtcmwMeYHz6rJjW1xgfQPra2UyeF5drbD11aou8Geg6UF/CT2YsOoXSQJbHGM1tNac9&#10;9J/PLeTVgx2283PajiF0nx902hwD7NH5uYFsQktoo7NC5dhj2k8bU2Gim9zXRCNE/0StSz0JwH99&#10;jvFn/DzJGp+TvtF/9buGrOxGN+Uaw8eYuCRAZyzBOHydDo6BIsfG/ywSnhdT5ay6MuSsG/ZH1JRL&#10;amibNkSdaj/qZgDXLpFByk/9h7xbHv1EiGNmsGt2Tk2Md44Bug6D7V4y8xVACucUjQUwMMC+B+rO&#10;uOogmaU2pU1A5+gxThdrJwvoD+PTBhg06LBz3DbIpaQeXLPbXsPe0JN+O8fonhTb3D0X8MUguvw9&#10;MxopO/fIE3zS3lpjCt8xFnmCirO8lK3DhE4+oJ6qgDdQjGk7aIM0nEO++roZXYZoLu1a00yydCuO&#10;otPnXvQOfFItTuLw6w/i1/+Wr41vrH+YJ82+pZzUT+++3n39M/hSr/5i9gUX/djdvxv/6IdejeFb&#10;2LbaBPsjwBdrzGK0PY6PH7Si+cLT6P5mHHR6iNkn44c/C2b45MMYX346Pj1FbxnEAGcAbdLJqWMv&#10;D5G2zaJKBwwBj1q7D67cxMXUAxLAktizlkHtTj36tEn8MMduHnQN7rv0tBWdrjapiDP0yhUYZKWu&#10;GuFQAE6brQ56Hu3thBlOxLPU0TjoxwXP/aYPNuN9H/1dceOsE289uBNf+Zv/ZbwxeiW2pzdiO1mj&#10;k8ANp914hmcm02Usxtg9dFoxKKOLLjiHSJu7YMZOM07OTrDPsz2Gxb7vhlXcnWFH0M9muKTDC1k1&#10;gxU2373rXJqEFjFmxr/1WPfbcSaovsbKoV/X/Lln5Qn6fjm6inmvC1YuY0c7VuhDTyPvgR0mKt8N&#10;GGlexdX5Mi57d+Ivf99JLH7TD0T5c6/Eg/OvxObR6/HnfgrbfvEXcGZuxaTSJo6iN9CpMjMeemmY&#10;ltNYuGRfgN8C/5mBYuSAxvt5PR9SD+0DG41xGhvoboMwuexv2dtvku13miQu4F/+k50YXy2FeI5e&#10;5zXxCjYlLXraWF6MdRpo7Re6XHUupvFtz5PSjBdjrcnUgXGLnr3W3perh+n+UZafWRW2Db/KQI0Z&#10;WwfaRbOXwabatgZ9PcJXKjqbOMVmNA/n8ZzmUz8HfjqkbWVnhRWnfAypmXEzxtYTZa8x2UsM2avw&#10;yObtdbwhTgGge4q3UVmz5tys3qxy+x3YRffTgotpt6APuyQNqBeknn01GJcZJzjD2efMEBG3GDjc&#10;91TQWTa1vItYzLkH3jM4VQe3u6LJ5c/GR90n0az3nCSEDmmbDBY4NmBKA00UnvJoFCWXnCZHWIt4&#10;yu/+aeO9mr3gq36Yz3DdZxlXsUpO6iXIwAdAJl2S2mpBTDPc9NcYUPety8ONGA/bl5mTJoaApTxQ&#10;qcHYOr46v2LJDKyBvcxQVxd4CEMDfdBwYyiuO95mH7m3VrYybf+edmYoGZzi7mx/npgMfqibDUYV&#10;ymDu90WfxY5m5tnHLTKwoq56c5pbu9SgdwfcLFAsJUfyJBXwzAqMZ3KN1NJHzQAOvowozG13QFLp&#10;ezikLlN1XzOD5Xpe+s1KoMGa9HOSpuAmUzN3+IlVC55lPABM/qSfzI05YdCFfdxvVt/Qicm1LIae&#10;y62LxEliYAbcFWDGCZRRWIZnQPHZ9Db/43+gH5Vxt/qoFdOUXzMYky/BZSb5OJlqX0yGKBi7DjjP&#10;U2T3uE7e9TtSqx6h7+5/6P3WZlv2y2nF5fIhWE8cHccp38mCisJ+KN1vf891PCKb2mMHBSiWXxza&#10;tTE1LoiYZX8ntt0DWx9dOhmv3SITThxX0NXEjRb+8fVoHI+X9BNimdW7BTsWdbD92iSaaWb8OfNb&#10;QM9iM4Rfnhx+wX0GBmvc5yn2HjJi4xzF2pb73JMNzG+gyQxJ90HzkBonmbboEAPuCf+hX+7lDL1n&#10;YE73VDaYKk7dMA6NTRk9fLQtHRxDD1cCrvAjZ0588OcEiQnjarrcLxkRcEuzPte34NUlv+UpuRDM&#10;wBYcgL8JXVfIAU3OLD2TIMDZHspXuBwZPeNBD7t2O44Y14E8w39uD2bGo5mPht2Ma+QSfOy1e5Mv&#10;eDYPI2RkXJ5qhrNBXFW8/C9DZFIY/K5spE5xdRrty+Xp8EQedqJSgjgZiMznaEPrzj7g9swZzimG&#10;XIFVTD25I/0kmCqdZt4FCZ6aqAOkULRxtncwqZ13MHWITGuswdTOwORyIAZkDjFWuxKHCkebsg0C&#10;uprSbAlTmE0vVnDoT24wqnKqUNq55w9lusGoEXsb3rKDDLTRy2QClGoforsGegByuaWgHXfjvRjt&#10;0+Pj6J4eca0XRf8DUZ6YoXabPt7J+2u1WzEtcfxNOZ3hTMpEy1ksF8tYzXBY8URGUKPC0Jhd44bi&#10;nqIxlen9TntdPumySvQqbaIcHVunNgBXKl0aqInNqKzBEU/LM21W3zN7rPA6kNBKc24gBRJwQeWi&#10;A2XBahMYjPatGbgVzDKnTVdzAMVsEsMRCm75ZszGs5i5jn1yGcNz23+Xz9Y7CTecN+CXEWvrbDIW&#10;8gwKQklWmNPQ+KL+/WwPP/GVFnPvLpcWupffCUzc6fbixrHH/b4/Tp7dxqD33jg6OYjDk160Dg6i&#10;foBTV5xFv0cx7Y6rhZMeawO6605MKHxioHBOHwsVJ7SGpjUM+cjrk3HM4SlPAiwwypJSRamhNKW7&#10;h7O+K3ooVe7VqCTNcLgxCm6M785F0r0GgK4v6AEeZa3h+u15jEeLmFzO4jMGZe7X4xUB7rgeL5oB&#10;dKsRvwRhL2nwqwbTUPa3oEVTJNpUiA8RXoBpr8jlJxuAqgpxhTIy+6SANyvKq9bO8AHWoaFBQQEF&#10;Fi5pbADEuGsqfLVyBl95wV8Me37njlihSEfQp4XR6yNwa+VioXJCATXgyfkIPqCt9L/jskBkET0M&#10;WF3D+7ejfPkWuKfD7wOU61fi8q3HsbjexJB+FeNPxg89GMf562/HdojC3VwC3KEudHFfgUTQ6AJn&#10;V59F8S1QOFdcdywEHgbNNLIHvU0MjvuxwMhBiWhQhsb0KXim0dzEjGJiXsY9l81A+y78JrAY0EMD&#10;t4KN1C8o0REyXoGy0ogCZPrOqKN9cz8E5Z4f5iOUIfcdQbei3o3jNoRkaGaAaPcpbEHz1dEg5jgE&#10;A/igTT9mlwzC8jqmc9rNuLWQfYM+tRqgCWBYeIJwg0HHwMwWKG2A2wDFvYKepizvM6o04Lyb4ior&#10;wFzH7cPov1SLXu/fiqNvvhGto058uAMGO4g4gIRfcrnHZcTrX6Z9wz8fy1ec/Xktrse1OIZvEKG4&#10;wvgETpSyZqaU2U77k6ueAEt4QofMGaMV/O++ZDagyWdKYLzRORgIl40b16tjvFwm6t4U78zyxxaj&#10;S2Gmr3vghwerxM7NaCnK4uivp1jlhqdrxgDltILH2gnIrmOd4K1Eh2+iDYO610z6DxocdXOyr4Ea&#10;LQGGifvTDjAmBbLsUlW1CGxHfVxnHAWCO+rI/lBmHrleQ47rxwBY5GALILSP8Iaz9Rvky5k/98Nw&#10;fwkNa5dy5A0Nq7EyN4Y1a8MlF+5z56yuINcJH2x9BoNdvqDhsx2ebLSE/zI7zXHIDeyA+o4zfOxM&#10;W1Uq8wAGECTQDz27oo/o0WpOH6lj0E56JBmXyiZFwAM1ZCC2CwytGZnU9YSmZg9ACmyXAVMDZYK6&#10;K6iBo9mEL+sD7uP5pOksdZhj6objOvQrAPMC54dRB8f2uCb91SvyiLaH9tZP84Teqj4EVADiJT+6&#10;zQkSA3gGSAVHuXG3tIa/EyjQC7HFGfav/aEPx/f81jPG4NcDfZ+8oNm7r3df/0y/4Hl1lbzu6w10&#10;9P03/rv4az94L4rHc3SHk1aIJfZwCo67g04qT94bBy+fxTNPPQsEeDteBTN85bP9uH71T8dn35jh&#10;gzzEyUCBo//MGukM+pkdGiNPMuZ37LfyWRvgYAy1KZEZ0St0Q56+rh2s9dCfcxzUCmyKzh+U0T5E&#10;n9VOYuB9DXT4opX4sdFHbzYa+Afo9Okopg8bcXaK7N50O4t+fPDmU3HnxY/HM8914mJcxpt/52/H&#10;491XY3MwiBF1eeJyHBTopG1ML6YxAec20Y31DvKO7E9owxZbuum1sI+3ojl+MzwEaAf2dZnWoxHO&#10;L8YGFYzd0Vuoool+3LaaYBYUDPp4FzjV0Le+wsg0u3F4iC2ZPcBGOckFYqmaAUSJ9cMlNEF/d9ex&#10;ndA/8G0fe3yAfRpqaCmkia66vreOh82X46/8u9iC7/wfY/eJn4vL4Zdj9/iV+DM/PIve5d+LPrhk&#10;BJasaNMB+my984RTrCQY0f0xMcXgMbC6ylUTgINppu+SsfMQKZfoOlAP6GcTHdky4AleqV1UcY/r&#10;hfoejOqEidvcAFAxxYYffIk7sTV2WoxPW3RbtYj5L7yBGUhcLc7PiSTslCrV8U+7oW2kbfuAnfiW&#10;scKmFTqvAlzwPxThBU4T9vrCXlmT/hn/g6OAbfSNW7gKzvMz1zWjZom3dTwaZkd6Hz8U/WgewFMF&#10;WLG/DxZUYK9oH2BHbsbs0GXPJ4wL98b13rnGlzDhoMRX2u0eRHEN3p18MaZitMZxNMZmRF7EJrEg&#10;/ttmCv+YXcV94BnAGAPPOz6SA5xd4x/tpH6Q9togikEKgyr0nsYiW2IZOpmTega3oIaBNJ3fjOvw&#10;X25lA7DJarCBadfAPBmkpD6fcgucfQDOsqkzaaUd9CGwkH1F5rJenodilAE+km8oJ0/9pmw38ZeP&#10;/KOUDJTug0E8w7iIY9xaIjPpkNf91h/8lWbxd9JnVGcYcGwjE00EqsS/KvndLTFyvzQxvwFIs13t&#10;B4DI4Jkrtrb8ZhKLcM46DBJ5zXaLIzO8KGbkLw+rom3pf9DuLXKMx09bBxlwk59hLwdiz2PiE3lK&#10;DLMHI1KDDkINy6A+90KjVVyEmUwE2C0oHzrxXbEHCaePiRIAhzqmYKIVY7ca8/wydp1+bheSWVLS&#10;Dsatg6UOE2cfZ5Cujv4crxSzBWPqRAW0pG0mLZgAM5Ef4GnjES533Q93K/rthoeggg/rMVxAieUY&#10;XevYgPdpc71ueZRBvY5L0yDKbu/zoIRjAB40cOwktz6KCRwdhHQL3xm3d+jlRbd72rocVf1P31Pu&#10;5GFlG33htiQND6Exs84MJPAdlEt6FTBeSb2CLg+L3NXR6/INZYg5nRyveZAej+/wT9rwhH6tcuTY&#10;GlhcwVfi3QoHYQ5OlK3NMlSfeIvufYVPmqtJaI9b8/iswarFLF2ZvXLgPj87bvqQKQL8raF9DXGV&#10;5RUt+5f7fuKbG0PKQxoqI4kua10y1PgVYOPVxmW7MJQZqtCoVV1Hn+fCffdMEsAnqeFc17m2w1cr&#10;d6PAq6XcRbTn+KPolw11mGXnZIAZa046uzzbAwzUn5mZNzOoZ1yE3+DxCv5v6P/oT9DYNXw9r/XR&#10;d8ajsL3VYUzWjX1Cghl2PLcweQi6bCH0blqLKbop9+njPg8qyYNGKNd8aDM8dWQMrhoA94C9sm7O&#10;KDYmdRd4nz+3hDBRwwCl2/IYy9L1uNV+eR9wO+zMYtXBEMBopiziR++dNYUgecmUznpGBx1Uwb8Z&#10;PW5cLUk9Uc6IeZd7zRJQuHP5J4QxUiu4N8XOYLpCQV/CE5HMhjAjwQ3udAI6Kl0Xsqt0JAAWxNOZ&#10;ojiA6U5g3m5sm09hoE9jfWAgbRC3G3i4Tw3ixmE/nmn3orrRi5fxerpcRmaiTwPWVIxcxCY3spzE&#10;0mDV+jrmUwju8cY4my69lFlqOLC1HDBMA8JolN1Qj+1z43FPh4VIDICdQQEwqB6SgEbkLq/iwPHV&#10;wKLBH08nrOXpdHthNUCnWjIi7wk9LsHcwLguA7VwnSYlwhTUxZxBG01juFlEMRzFQxh6Nh7FcjiO&#10;i+U8itEIsAdTZBRbg0ZfkJo5zGS2inbNzCnnkDyB1fTI/RHdzsTwI+1VjriL/6iWb2bYNXX4e/24&#10;bSDlZj8+0OnGrbPDOOLvvb1BVLdvxs0u4OfwThzgdEbnBg5qD90ByGnt17LXEC74FR65iOYEXkGo&#10;Vu4fR7sXMOEaBblEmCb0W95MPxmeMBW9BuDab/iKkpaa/zOAgY+gl/suqKBhWfgR4qvr6JeHJ6x3&#10;r8fuknGemgmGkiwBBVfX0bx4jFP6RmxGLfR+PabwUm3zXKyPMeb1szg0YOFMNO8qzyMUGGSKa8Yo&#10;eYPLG4zeDXii1+/FpIkCQ6HMQehLlEsD3igwpFW7g5JAGAFnzYygwT+0o0KZe3y3gQY31ne/rVwy&#10;TL9VJqieuECBdBZVHCI8C08bFNysoRd0auOcH5RrADx1XgNqMEIjlOkB4+7y1g2Ad4O0HVeXcXbj&#10;W6P+jd8SrSOc7jl1jR7E+ZvjWAOWP8OYjN76Snzi/jomj34uJo/Nkhzmcmj3bJDx3djX453r7Wac&#10;daE6468B7AAKbneKGGGUrgDZR4xXH3mfoeTd18bwwZYxuK3hapZ5rDQ2Oy4Z3DzURH2CgXF2xX26&#10;PExg22f8XLKODvCId5fbxNSUb4xU29ka2LVl4BFSMQjuw3ICJzS6rrHnxwkKN4FOCf1xmFqrmE8Y&#10;P4ppoUcM9BS1l2J9k3FG8XbQU62yFx2s9IbPioEBmd3ibiwukZOYJEBBMjGNdXgF5Y6hHnB/vfMM&#10;zkMnPvRCN37TM6dRfx/M0vzQfsl54FA8xvgsfiJGX6riRx+N494b03h1hoGawq/QCtcinaZD2u0x&#10;5TOlzz0d+M/NQ+V3DbIYR55QJcgrAkQ3+PcUrlpTIIkGySw4DJ+RfHjNSVHvl/6G7zUggkJnanKj&#10;WEArpeTWbwEPmXHpTJkEMjhntmuJtXd2zBOnUpfRPIrFuPLkWoDGBQEO5ebSV+njfegbMx5ztpqH&#10;0OC8drHk+oZ+GcM9sD8eEJAlIxfo0zZjo5KuM7DqMTWVPNSgDc2O+wPCB9UwZc9ypQPdzwCtG9G6&#10;7FSHL5PWeDaNOOAGhQSvIF8YZ2de3dfCPUUSWBnkoh8T9HIJD9fgVVgY2hkIRJ9TknQ5pL0PeH4y&#10;LXLvHEYOOdQeQQfo7R6BmW2HHjDYvqb9G4G1Bs4y+Ne932o4zQaDq5XI5Qogh6w2zqA/hl6aVg/o&#10;CwC7y+e2p4xw3xjjvoOXJL7pu4y3fFgusbG0ZG87e9hb+kart8hoHqjheOKYU3IsedbZbB3WCtkU&#10;fPQkO3pygY3ZObEBaC27yAh6a4cua9Rvx7Mvf2MMvuej8buyH09ejvu7r3df/zy8VEY6Ge+8JqP4&#10;3vvz6Py9vxit1xexRDduttOYYo/A1Zlx9sxJN77um9pxsP1YXM3m8YXxdTx47SvxmTdWMbp3HRfT&#10;z0Z1PYsWRuoIOa7QqbXrEXqsjCt0YoXce0iRAfNNbxEvI8tDwPYUPeI+Nrn8BbnUSS/6h2ARrM8x&#10;ehFnpIe+qg2wvwt0JPqqPkBv8ezlAD3mIQPjTRzP0fFnndz78ezwII5utePFG0WMmzfi/hfuxtxN&#10;yHFC38TxOgWDtI6aOBs4HHfncY0aOEUH1ro4o+AYg2bbO90Y0P819rmagTfQ47vJFD2wiutrHCr0&#10;eEc8swOHYH9b4hl0kIfgiCKLzUF8GfXVn2/isE8HoQuwJ5p9HCADh4CC4z7PD3HHJnv8i2qOCTQa&#10;HLXiFCdquKBh3Sp9kdGbm7jb/0D8X/8wePC9fyGu3/oC7X8t6sMvx5/6MTD7W38jM5MPtSANbJh4&#10;HOyib6GvAtwL991x+wfp3efnAsu1BNelDyNGEqcDZY0DSYfy0Oxn7AsOoPuYNsp29Jxg1QkECwzG&#10;2kycRyeNtb+0V+xSAzgdU5en+F9ry7UE6HfbpAXOpXDaEHQ0X7mId8EtGWzL675gPNrsxBuolvv8&#10;A99Tfp4yyoNml7mHdWHwabuiNMqj7FxWB061AAN/+W6h/vnd5YIbcBXlZdb8kx/F/WmL+epeSW6N&#10;UXgKAUb6BjxT77XikOuuenDS/rSzi0N48RYD1xq+nTglnj/Kw/Q8KEE7O6fuFT7Nm/okV7t4iyZu&#10;LpbxFvh/d72KoX2aiWlplnxn5pzBLmxWBhkZK31HP0CapBdWnTbvT8+mNC7Q4MR/9s2+7AOS2vi9&#10;CeN+i4DH0vcRM/gMbctJQ8tOuvMf2Cz31YI/M/kBehrwEFgla2dbeMEXJoDo8Un5nMTyZ9trOdRt&#10;VWa3w2KOQP4nnfX/0rD7xn2ObyY+UG8G7JBhT23NsdDRF4vC2xm8KZrYaHgC7OCBBy4tb0DrBjij&#10;7JhF50ER0MS/JlikMUgfyT2lm+Cimocb0FC3oQHE8b0bXXSO5UlbMcdGTIT87Vdh2QbbKJ6kfw18&#10;JnCnmVFFKV4QITejie+TkwtPxiEDnmvaR112N/ffE/eIK1dwRX1Bn9yXr8PzVkzZOVjNwIVEX5xG&#10;R9pvprGEOTb4v055yq8qCoM57keem9fjZ/RhaYPOBjRr7RbYrJn9XiN0JnbUVlPGgguMt0kO+sLu&#10;d7vW34Q5nLc3EcLMSE9VPgbOtyhno+4GF7pPo9lWTrg7f+lm/OZ6lMtVTObzeGT8ApHNgAw0hnlo&#10;Lz42bWvqx4CVXZHlabjaBDPJcn856sygsFG2og/+doxpL+0QWu6QOzNQE9syBuqldIKkKY5yHpay&#10;gp+hqxli0sYVETo1inPuT4jed/sUsw+lnzxrYkueZKsP3QSvw1/bhjiQMlK+1E6U4wV1DzyQBzBC&#10;KycK9Lt2+Cobxkh4innIgC2im20Sa6a+47sy7NJS+UeRUmpzYaL94zuqM69ToZyQ+1NCggy4A+fD&#10;wzGa0MpVhDt4uLGe8TtOTMZqJjwxhjrzDHzVajPYegntkMf6BP97yZg47CYcTaiviCbYt27Ql5Gs&#10;Z0Yfvqv2jefXyJp9MONyFfu91j0cZbU5xAbiB8L7y0033HVqsTmCNw6g4Ras0AfP4/vAhxNsn5mO&#10;ZkDOp33udx1Rhc3bxYs/8337gFvvbMkPdo6hZZD6GB73bVPYDRy5abbOhNlINrJBg/LEG747F7Ct&#10;EHbuKWUqlJYBtDw9MweQVxoTnuVnN2R0eSq2lc8IoYOJs9fEY+wx+M3WYbR6MEHnFJv50eg+u4nu&#10;4L04yC9F5+YG/rkd7RP4aMCfRSMc+veWrb9RxwBeQWAV/XayQWBdBjSOpQqdwdtB+BWG06h33XWI&#10;MKjGxhOYKC37VqdduPgAC/ujgtBxg7kxVG5c6ZKsRjK1MxEoRwQ9n+XfXP4DM8lB9lmm0oFTiSkE&#10;dD0HdFebR5uBbm6vY7Z5FJdXGO3Zg1gOMeCLi5jMpjEeAQrml3GF0+fm7iPqNgrtWM0U7tRsvFOw&#10;MzdyNzWmMO33mrAh0p36EfSM5KrcMVgVja1XgyigY7O8DcCA7seH0Wu/EIdP1aLbeSmePdvlAQYv&#10;DGpxctDKoMMRBrje7WO8oGHVi0WbGle93LdpBZj11JipWS2LKW31nnG0AT65Y4aSBZnrKihEb4lE&#10;zvxse20WWsxJOAVeYXWvJSPMGiDb/w79fJk2Padf21k9HiMe9Ufz+DmX+b715bj3eBjDy3V8oFjG&#10;4Z0ybncO4laHNnWNSOvcogzh553AREUND/bUcGh7eUpmMjtN4iwTpCCAtLFazykC7m0fxwaD56ll&#10;9c0GfnH2RaNjail0RsmaiZfhQsalxfPOts4NuNEX96WrA+TqTqfvMD7w05x2jathNMZvc+kIYP5U&#10;7LqA29ksZq6vMDrRXdKvWdy7v41TnPjnD6r4Ev36/GMU5yXsgCL6ZZur+OCHf33c+dXfEk/dnsaj&#10;ZRnLh6/Ew7vnyMMifvyyjNEXfyC+8MajWD6ep0FSYQtGHRtxDGwSgwPYGiN+ahS9d5Tj06btA3hh&#10;3eD+qZwG/TWQPgdTug+hsxA9x5D/0j7MPPWXsrix16SuLvKIksvlKCiX5NtiEds5PILhxn+ImI6j&#10;cHPmHgqtt6VegDPGad6Ci6DTKc8YAEzbZrDG2tA/dYPOc7NiC4wwOohx/xYMSOM9z0b9mHq2/Qyc&#10;13EcdA6u6Lv71t3VQM5ov6ILjyr2zoz3uoO4dcOl7t8SJx8po9f7zjh6b8RT6JxnYJ2v0tTx3Ygf&#10;nwHoH3whHn/2IrbTvx/rhwbvBQhrQz/0rwGJ1CvIIvQR1CXfZbv9o14rxVAJYRCoZPMM0cFTu3qX&#10;25epL1xCohx5+rC6Z7NGpjE+6h51WS7BFIRruAWu8KegjyZQJoofQGX4aOE15FI6+jvMnCfCutQT&#10;Q5AHkQhMD5GNChlMg+rYGLihLA8WsQ9L9TfAqEhHFqMHj7gBbm76yv05Swjg2O87d0ojAAr84FJQ&#10;HcyoIzM6D4JwA6+0pQ4TYoWiZRSxMYmZ/KKsooc93VPdmfucSDjqg4y8sjJsgV/Q1WaM8VkaLAEL&#10;DfimIeDTiapd5RKtYtOhvXRMUFabRAE4yX0dUFNQgfZDZ+hp4HIDSFzhrHTVB7TbbG/rcqnCnL65&#10;n4mp45kRSZME+HloTRNjbAYFfFk4gwe9lp0O+oC+UpcTDG3Bk8QymPoE8Lr2p+7A0HZngp3satDO&#10;FvaoKpynhG60I5dgo3MG2BjPBFypo+CJevcE4AFg5ZrOieDYfZUEpsBIWIhO4n2uW/AXSKHW6ce/&#10;+f7b8dK/9g0xaHxAbt2TVRq/+3r39c/TS1C25261c9TAjK89+D/Hf/03p3H3bYD5eAL2NDPV32bY&#10;pFacHJVRfuzj8Z1gxkeL61hPHsXfuYtMPziPuP/ZeMXJlgn4qw8uQa53l8PYGjw660T5+HHcReHO&#10;sWnL5QJ9ge+FPkqMgH7aLNcxbaFX0KtFcRB3bqBjn2/hHOA8LAHsOKbL1jozbZvzKg55tjpE74+r&#10;GKE3lsUKXeUiL3RiG1uBM/3UsXr7VkwfX6G7plSILkdntvpgbTSA6nq5mOEwgttoj7ili/PgnkG7&#10;8iAzBXJ5XH+HA6tdGXIT7byYU14nl/6v7s/Be9gUAyyaDa65pUGjfhTTc3TjFPp0p6jLBbrqOMqb&#10;2O8puq+6iiP0YwU2mblCAPy8dWIG/6l1UqB/GjEcgjEas9SX87ci7h59KP7HP9KL8qP/bjz4wnk8&#10;fPsyZlevxt/9BNjh/C/ESH3oEXfgBE8i19F01+4mbS3QjNMpepX+mYWTp11jU1cz8Ep1EUvsd87k&#10;uHcQb668MatIvOxkkqtb3My+g8O+Qc9v0ZkHtEtDsethg6fdxFaTCbq2O4qb2NCL80Y8ZOxMZRKj&#10;bPltH8jBx+FRbUWyoUEeeBGzio3E3lknV7QjuN3gKccGXSy2klnR96p87wFNcB+/7bA1/kZ5ZtO5&#10;2byHJ7mnWI22WB+GDdzGh8KDfdIDoxwdQ8ri4cQg0gV+zIANVJNWGCPsNC0se9g63jfa3nqU4NFG&#10;q0u7utj+h9QNf/aOgYpgmNaz0YSWte4z0PQwNu0+/bgZix62ZtWPMeOzWw8SE4njnWpzN/zt9DKq&#10;8TCq1SW87Vi+BkYF023BxAZm14/wMcB1tHGLTfVJQabb6yBF9EcC8Ed//C8xUQZZvOTY85WOatsl&#10;l9/zE7TWbOeYZJ+lj6MChskx8j5eFJTmUF8kC6DdvuCJ/OTv3s+Tief4883VWOJcRp7fn9A6+eed&#10;sQMPebvP23LxnQXaFBgjAy60333vcr9hfVWvG4yzDD4rq2ZEtsVbTub5Wxu8It7Bq/E3UxubXHdP&#10;qq6+yIFLdaES/uAWObHc3Zpxhxi5hLa5z6Y1uNcFm7UYx1p5hLvLWBVz/hhPl3Hr5+3Qm/Qp+2XX&#10;Gu3Ek4kH4TszOOU1M8bEl0kn6eNF+0N1EtoAWICZ3DPZ7ZlW0CKz8aFbyot3SVPkEvUCvlrEoMlz&#10;bheiLDTQA01kHn0iptwvARdPWh3UpaoMWts/GuF/iqnBsqZtQWd00eElviDaEsrLN9KbvtX7qV8M&#10;q9qZ+gJsjT6/SlxFlzM2gH5sLKNSXuo9RhyagudSzqCHqwiMLiiDchiF8oO/ufpHnMq4ot97xlJw&#10;Qj2QUty6XmE75B1sRvrI/E7LKIc6Bc38vz9YYM/L7+xdqFFBfNPH9pCAzI8rJuBo5MIgI3fkXmeO&#10;v4FLeDsDbTI+cmBoI/UPvppJA2EGBfXWaow747/xBjqWY8Nz6dtJIuyNPnST/rinnPEe9Yanb+vC&#10;oFT8P5NyVti1qR3gQUOLRdoT/Wn65v7z4F6TOqRcw+dTZmg/dfE0ugV6wvfyH01CV5s9qd/Gz9xi&#10;Vxz3d1SbfzkW3ON9qpE6tmdXG0Lb69xWbNfoRQtaN/E13FqtWc3gTemM3KzR4xTqELUM6tFufZ6m&#10;y0nwWeBu6Ewb0Y1bcT76qdqU8Ue+94/sA24Hzyww7HRHgmBY0IsImY5TAQFss8foFjikFKVTK/Mb&#10;WPAockbXzIMGAlDSqTCIBYM51HsFRW+LpSXkMh5PbxzQuGP+6p4EikE6OulG96wXt/mtcXgzOgfd&#10;6Pefg2Jfw3cVySljidOho7eWKygbxb+aT+MasLSdTmKxWgFoYOLZIq5p33pJuxgwl4Xl6USmAuLI&#10;GlFIe2LcEYJudfh01tWgcop926mEVNdy0ZL+M7gyN7dkz3ZAFhkL5jUyKkPJ2C4HozCEq0gR99TR&#10;peK1HsdstY4xQrPCuD/Cs9/Mhnmq4Wz2OFbXD2OBgfH0yxXXditA0hLHysCM+0lQsXTMsUCQ1CGp&#10;pxgvA6J7Dt+/GOYECDUDQyqq+iyOUJAl43kDUPdCpxHtG934RjMRb5zFjdNGdA+ej9aNk2gdnUXR&#10;ey5aB22E9zbABcXdwkigJVSkMm7ucdKYxsp9/qD3mIZsF6uYgOBW9HGFkssUdNqnQlERZcyKz5ku&#10;Dm2d6QBe4RCuo43Qazpdp+3x6QkO4Kk2ZeSmsfKMaTlrw91D3i5jfTmK1fgrcfXQE1Zfi4dX1H01&#10;js9x2+pqmSddjhe34tteiHj+Gz4e3WffAz9RjkaI8dFApSOrADlm0C8NBTzjjEJ04ReJCd0LwQbC&#10;7Myoy/dUyo02BtRMGjNTdPgZ5Q0gzXFXqSM8WZfS7HH9biCaTi/lVPS/cj+L5ZK+8AzCu+K6p1T1&#10;YpZZjK/OkA9G8qT0RJRVTHfm/w4BHZO4Gl/E3XEtbgKUb7dn8cpqEa++6d5rV/T5NL6tv41f+mv+&#10;QBx/56+Ls6cXcXfSifHbPxu7tx5Hv7aI/+q6Gfd+/K/G7CtXtKXK/ZtqZntBDzNuXEJoFtrtQ2hy&#10;UCKn8O/A0KEz6+CnNoqbazuddZUlfW8AGFR+zlYYbfDUR2fTDjEA9ejGEUy66g4wTMvYzWY5czRD&#10;7hHdnNxBq8YRMkEJcZ/vtaFBNpjGE9UY/w58MNgdxXn3IObFOG64VyL8obJ2z4IxSrmoTTOjrazx&#10;R/uPTnEUei/Esdq9eDpGZ/Dv9BgZNDg0zNmiGQ123PY2D0ABr29bdzKr8+vbg7j54aP4154GUB4C&#10;HNFVEbcYBxysq5+OuHc/PrN8EFc/NYx/OFrF9nIbY3pg6rwg1+w5NxzWYIN8sh/8yJ+z3rZJ/qFe&#10;eF2yCfTbCMpY/bFZ5X6Aub8f7dpqpXWs5E3QgYbW5dRu1kzNGDuAln0weKSRskPO+Cib6iDHBxob&#10;tDJTyqZwKQNoBoVy3AAAJbSqA8hLHbg0uOgX7hd+ZsJBjquZzhhS5Na9R2YadrUdZTgJIe1dlilw&#10;Ayll8HnHGOVhDeh3n9+t0CuVGSDKFu2k/Y6+2c1OwNfNEOF7BmO3S/i2Eet2G/1DWZbpbBW6T3vr&#10;Rr+URhk6ejh0tI1O0wc+UA4tpk/QBLuWM1fqd22SYwBtzaY1sdM9+RpNAB7jAseFh/S4ybGzkyXk&#10;3zCSxsc9CGIH8FpQTkkb3B/EJZ/VVhuDXsga6Y17xvGtFjgbEDvLgq5YVUjdwjEvAccCfPnCrGQK&#10;R0/3kUGdEFNMD/ndGTYzIob0LZd0Y0c9KGNbN/MV4+4sOHJ5g3G/QOcs4W2P5XfCrETPetqyGrYB&#10;v0+kN45m2WQgaU+szCJcxEvxOI4/+P3xa35rJ/ro/Zx08CW/vvt69/XP40sliJwqrb7OsSU/Nfnx&#10;+JH/+6di8dn72DhPz3YWvBZzbF1nvIj6cS++/kWd02eQrXp8Hvu9vv/pmD24ircnC1TVzB0UErzH&#10;+nFE/whH4XZUYJUmjskMPbCerONygn0rpziK3RiLB+Y8B25oIXgFtvjOnU7UBsfoscM4xKlbxL1Y&#10;lv1EoiXg/wA71QAM16hvg06Y9dGP6Na6k2fbayB4M06w33HENXACLkFqIjdl197msht0zBoMPy8X&#10;sbjUbiyiNwAPLyGEyhzZb9Cg8uwIp6Kbetil/wvtPk5tp4XWfzx2riKm4nJP5x5he8sTMNPbsVyj&#10;XybgRvRuYeAHPecpiivoNsdWH3oqH+XNGIcVQKCiPxvnV3rNGFAHvcBpbUfLE+cfTOPu0Ufiv/+j&#10;vTj6tr8Qb/78G/H2qz8dD2efjs//wiQ2l/8wLleUPVlSvgfL0HzKKnQSrRt7OhbyuTcedDBb2wwg&#10;YERUl7NYgB/U89tBEWc4imYozmirEypm7h3yruOurYNCuczPE6Y98f+q1wCbdOIA3T2kvO31JFbY&#10;gy39WVLWrRMcsek6JhNsgnvfCWPp9xb8ra2AKO6dHpPzXZw3aV+JHwHcG/OTAZoMhqH7MTpgHN7x&#10;8nT0tM0JNemKHLwPRuCd2HewpPatoCz9LbgF+zhN/0Vj5rY3ZoIbSHGyNQ2pr3SmeRlg0D5mHWBT&#10;nVIDCNhP94zN5XmU6RKyFXzhQWYZcjLAoN0FQ2B2sq2W0cYuNbr9zBrSsTeTp4b9u00pbsnQNgsH&#10;fj0AczTApB6+NUDuGu3LaAE8dq1RHGP3RVgu+hFKjMDirgAa8z5Zb2MyW8YEf8SVLVcuYZ1s4pry&#10;dgvucXIJkOPSM52YtLlJDCw1dls62s79KwnIv/452twH7ZOwSWv7RN/fuVe6Q3wgDP3lGYsVF+yL&#10;yW1BDBA6d5bLznzG0rMA+mhTaJ8rBYSqXnbVAqgo70l/BR0ht+RKA9udaTiUk+3ijWdgPe59EmTk&#10;oqjMUXKicx+Q4z39DK/bDnigYUa+7YI3+StcUSTPI//eZ7aoe9OaIdduugy9FUWnE81MgtAvtDf4&#10;NOJG3g3qieEyW7LbQ09Zbzuz88wqA6FBJ+iN/qA2+m0AiLIy4GND+I33XdEHy6FI4TtgDNgYHQZ7&#10;LfQJ+ctAEnTw9MsI9I54psEz4KGCsotWHwyDPt5eAgG5H/nUB61VYEgDiup+2Rs85PJIdZhBQHX0&#10;rtuNTqfgs7hrvyxWbArr847MQJeMjqN3zRTbrCYxQV/IQ12o0cBfm6FLZvBIgeA0lAHaqv4waJh7&#10;8spVTmzwaQctMwCfwkybZIIt7ZUxuJervPGDDKZfT0cssyYPQq9c0YEMqt+lnW6n+9HhTVAYZXCd&#10;oaIM9Rp0hHUMGnhysAcdrtFhC+jrg4qu2WAGk1KdNJ1AcTKZ8YMHnSBy4t8gceom6snMPfRHBk73&#10;HchnzZBUDfEL5cEjlO22OXm4JV9yebNjAE082MZ2KZcuP/aQstwfz85XJW1s4AeLyz1k4h0ZQiVx&#10;i7SBtJm45eS9ATkPdPOsgEPKb8J37tXs/pcqDuMXxmZgavSatFHC+ZtTznoKTWf8ZMFH8LKrpqho&#10;i41Rw1F+LuOG3SRtDR+rxbjVkSvjBwYYGVE7xVjYRmNEfM3mbuPf/zd+7ZOA2x2cFokjOOdBI9NS&#10;34CE/OXNKgDXy+qYwT2UYnZAN41b0TBuii+o0wHDtBAW01mrxu3Y9nqx6Z4ipLdiwPvm9Cgzjm4M&#10;+rHDsX2xAYM7C3iITyvvGE+zTj6rWJdDdOXqMpZLTwIxrW+KoUZluK57DeBwJ/pqFtN0oGE7DEL2&#10;74nSyy/8KZPQBcHTkEoUUwghNQMmUfLFffvb/SDpuG9Dz1GoKj2Nj0xiGFUD58Z7whmVmdlyc+9d&#10;zHPmcDafR316jYEAJk3OY7gcxxTQthlN46HP8XnCvWs0ianv+lhuaCUdU4FbuwNJO/aBob37plz6&#10;VQHKltL4/eEHCJQB0KITq2YnQWEcIBC9G3EHJVKenMTzh0fx/tNWtJ/qxjeiPOOsnxlrTe6pu2yh&#10;U6Zy0tnWSdYHNKCxRpjMnsqTjZYLwNqQ8bChOHIIjDNNCxmZfhgclIdS2qQzIDMBgwEnaCZV7aMZ&#10;VQIw1DZtx6EHGEXVSsOzWzTikQGc8SjujbcxnFzE+sqlqBfRml/F2WgUby1fj39wdxOth29H05kF&#10;17sr6XBqGz6d1W7F73pxGy995FdE47nnotWBjipRMxIVHIwKNSdtVfbu/eGpfZ5YAsraK2H4SqCI&#10;6YkOjd7RgWe53m+t47zlPgLtGDIuLkkwGr9FEksUqcAoFQzdlxR7cqBo0HzrXQtfF3CH9y54WcQc&#10;Bc34bZvhyV/rJb8vr5Gfcw9NjHN44f4SpX41jIvLcYyvruIKG+PpUrkXA2Bu7bJFxme46se/3V3G&#10;t37H74nj3/wtcXJyGW9OgSlvfjGKB8PoNw7iz4x6cfGTfzmWr3s+WolM0rZ20/1fUz14BHYDPugd&#10;0mi+Vyi+PKmRrypLKAjdUFardbwBsDmfVXGLcW8OuAEQbpp0HpIAD94+gLbIygn9GPPb4yt+R6jd&#10;533OfcvVNHrIoaccI855gpvLzQWC7qG1oo9XyPzhZhOd9lncOhxEv21GqGNVxDnjvlm04i007gE8&#10;euv0IM5OT+P4tJlZAI1iTR2Mw3gaFwhYNW/FxAAKPOJs0lbFSF8/gnJuHr8cJy8fRvfku6Pz9c24&#10;CY+guuIIKhRXEf83xn/xhYgvDN+K6u6Px+rtR1GbXceuNPNMWd0wBtAK/jIYlqxvFhfPq9DMdDS7&#10;UWlJC4HuES9BTvgBDoNvnA2aabxhnFzmCNHTTqQcosOUdayMwR6z08y6zUy2CudBtkVDuEzZrW7N&#10;VOhQrptZT3l3OX+jgdmQKamYj9QLTWh/Hr+NUTRTWEMv2MkFwo45famgf7Xi9yfM7EE6TrZsGzP6&#10;RxugvQeWOPniMk9nqbSGS4TIwwpQ2Ak8saT0CZ1mthqOI73DNhmU1gHgdx5TTnYJYNAqfHb27hg9&#10;uGzSJjqZwGc9TFonquc5Dz2oAbYEULYZwtM2eBmQot5WlM2ULaCJey46++tETA2jW8OeoMKpuMMf&#10;vU5aAC54d+Jmgb474OcN+tLA5A3Ai7mrI/jX87dq5RUORD1W6IKNQJ+xtn8F/XYZq/vl1TzOnbur&#10;YgGAQ36qDvx3hJ6GDmYHQIc1A+xM2hGAcbHx9FueRSeWAEnbPaCf6y6/LefoByHDOHq7dkyRL095&#10;WrgE3hlG62McKC0dK8sRcGn/dDDrZn3Alx5SwSAgD18X3/HSx+Op330nvtYsmyeQPY3Mu693X/88&#10;v5DvxFNPvkZcxf8e2Tr/S385Rl9cRrd5lbZviY1br+fAAfQoMvLU8914+uipqO7j+F/9cNzn+hBH&#10;Xx18sVjGkUvbj3C/Juv43MUyrgDs34wSmQwaUQ3r8aULoBkS+sxiE58CR1TLdqzKVRyDo5vHrXge&#10;R0DrvCgO44XZNqar+7mc/SHlu4Swjxd60ipzn1RPhL9AMc3RJx66tK4WsaC9rthovfg18Xw1jxFO&#10;ZQWW8rCbCnvnMqmde5DxfB078lg9MWvEUQeX2CU56CMzzdvox4Me9fTQc5Tt1gPv7COL+cTPw/4t&#10;6vGW0A098+KsDs5txXx7gb3AHtLeSelWM07k7Nw6bn9IgbjRySQwVxMdvhD3UK5JODX0qvupiSe3&#10;bfSmk6hvz+Pt0w/Hf//HDuLmv/Tn4+4v3Ivxqz8Rq/NPxl/5hVHMH/54PMBOlLS9jgOZy/1w4hbY&#10;KvcebuAYeQr9Dpd4iwed2fXYM7e8cWnXhnFweax9G2Dz3Vy9Qj+KCbfiCJkEjCDGM3NMO6M+FdOu&#10;6FtTvJv0sccAAP/0SURBVEJndVw96dNlV6LcNfanN6A/4LTRGJsNDQ8AdWYFrroH2ALBTj+DRKuL&#10;uzFs4ie1D6M+O4+5juAGnwOsp3O/Re839L9cqMmbS7p0zsSnaU8FErRNh36fDCHN90ERMxTNHUlG&#10;x4n0gKvMcEuHch8syWWW4NH9nrn8AyY2q8VvDAN2vJN41EDBFHro8Nc8SEEfBjo0xdOml1hJpwkO&#10;wbeaufyYusEQTvbldg4GCSyW+j1tX0fVibo8sI+WeBhfE/5uUreyVzJuRTGIXl/+AI3hcNb5vtFh&#10;LU5jfTSAn29SGhgSe7ndndC+FlivinEJD62gvT7WqgUeAXcv8CUm8CbYczvnb/EAe7rCBxtlpmkN&#10;+cWphOa8IzvSBCYHZtA/5MYMQFcuabOlvbDFyVPInjKSE6vgq8Qh3KMZz3ffoKsyAfUST2fgKO8X&#10;CXGd8ZN8XoP90y9Ja8yPedlKEr8ZfPhFP/CP8IqGJCTKfSGzXNpoxVTmo3lHNt2gg+8U5/3yyr7B&#10;PCd2QDb56hW6yLtBDYMmtMbVUZYHPzUtFFna6iNQd05sggsNCrkqzsCJe9KJj8zcktcKxq0OxnG/&#10;S8Q98Z58Kg+o21p8d+lvq40uah1Fq9WLXuIo8B9Y1/283Cg/s43ANbkc1pK46IF6pdltvYN8RhJk&#10;IgH8kJlV+BJrsKVxOpqT/qeBME+DdZKzJfbr99B3xi+QPTCbbRQTOc47QLPbrjT4b7Upk592S/QP&#10;fojy4/h7cr/ytRaf438U6BtlZes96IYa7c9EGHQykJW/E3jdgCQjYvzC1GPkvNaV8Md8hJfpm3uD&#10;5RZEyrKNQpYM++5XpeAr2T50p8OYGBv9IE1dNdLGZiFG6Dmknmo8vCYP7jCAVsEQzqCjazy0pkIP&#10;epBCBsSoq4vea7j8F59YTMyNqd+SZ5/QL1dIMMZmEPtKaNnAC6FP6vPE814H/7uCUi1hoNsVlS4h&#10;V9Y8gFC+zNM+KYtKk/bKikKjzlNn7CMjeWu47bKxgxLelA7u624QV78rionanvrceqjJ/TzFn77O&#10;Sr0mfWh7jitfeSzLpbaUoRRY3jFTtG8/UZ8ZhtxsnCH3NkRnuQdgtpG/DGZ7nZJMFIJZuGffd+n2&#10;H/+2X7MPuJ08Z1YIheiE8u64OnhWlsGSnZk5CJaddkaES66jLxGcfg+2bD0Hox5HMSiiX74QAzzs&#10;bv8OBvuXRueZebQPbkfbrdlw6rEjONPZjlRGSyoxc8i1/HMI5dG5C7hijaLE487Na3ebYTSqGZ1Q&#10;6e1n+D2e1mVNOfhQa4FyWqdC5J7UUgq9AsBHhc1Lqi8Gx3XGOoHv6DeVm4FftYtZeC6NzaNq/UHw&#10;xLtGKFN/NcS1dWY7rNfjDHasAFaLzVtxfVnEfHYR09EiN4Odry5jMzejaZb7YCCf1E1/ZVIHBKbN&#10;8VF5+Kck5XcNopckEozsNf7QCXRln3bZ4aJHyx/SzlZ5EEcHgK/Os3F88yAO+Bt0vzZu3FlHr/l0&#10;Lg/s9PrR7LU9cCcVoExSW6I6rKtox4Ky3JR8uSrj2qAl4zFDGGrYnWRzBdXx5x8zNgyMYQLTcLjB&#10;t8FYFZvt1eDXEULHy6chOaRnbHmTjmaklEbSzbLAuG12lzGfLmM7ehQX42nUL0fxJddpP1jFG4XL&#10;Ko8Al5TZb8egMYjj8iLuProb/+BTm+hc3aM/jKuOpxVAVzcBnhc34996sYoXftm3RrxwB+WP8aa9&#10;bpybe9lpVBjX/cl8VUxpk/ok7dkaIOExriijGnyb+1JxnxtyniyhXX0U4w4gtnYU0ymGYIGzjdI0&#10;JXUB4F2j0TeUnXs4IGjOzpzSrpM+vODmaKDIBkbeiPiQtg8BLavLScxmSwDHBGVIGzVUKNoH8Pjj&#10;2aMYPbwfV/eXMZnMYrxYRWO6QN4bMcNIOatriu1o1YvfPljEh3/t74/y132EMb+I1wBs47e/ECf3&#10;htE/PI6/Pu7F+PP/j6hdLmLXAWQr3xitDoYhN1FHMGvdQeoDep/r7w2iCvYa8EWJc2D6+W57Gcur&#10;CTJcxoxnNwB491IoenUADuNc78XgEH1iii3D7FHvBl0EVs5iuK/WHPm+BY1dXvO2sxo4BS1TlA6P&#10;UO4AZh0ZxuJoOob+J3F0u+0ezHm09Jp636/hP32R5gNkuH/SwEBxn3s2rq/gtO0VWEm+nMJvGBOU&#10;LFSP0szNoxfjVu92rD/cj/+iQ6EfdJ06aLvk3QiMm9tM/n6s374fq1dfj7+EPG9en8YbFXyIITZQ&#10;nxvLCjyT8dxNC74CmJaNFcoZmTFZQNnFqdI4FsiFe3y5PFA9oGPj7KfBch5EzvnOM77ySHXAsjLi&#10;EuQt1rnT4Tn6ZiCrgH/2GazqKQNdyiOaAYOfx8DzR9cZpwLZRCbh+W1tFg2AgAJpi903yID6fpkC&#10;hpCLXnM5qMsPVVGOgyZDidG0RH2hWFAWoIIyu+rWqh0dLOIafhX4abDUU3N4ol7CRagxD92hspTB&#10;TPt3tgq6VbUevOBhLtzHvbm5LzygjlQJmvWaQSrqAnPE0D6vl2ATg3zYAYysMXSzw2hUOm1QKNwM&#10;W9CU2yFYFDJerJFG9ZSAXSsLTeWNJuDGJarOxJVORRfYID1KZzHR8S2vmX2HzgBP0p9mtPCup4x9&#10;tcQpN4sC3jLVHbNJnWIGnFbNDXrgBnWd05kF7+5TOmiht4Edd1WPMzQPToQG3+zxG/CUPtaG37XD&#10;zRYgb9fnGexbi3bhLFQ4bNpffRT34RBsblY6nPAYAGOKfNXn8EFtRL/RDbTXmeWcZocHU5HTvh6g&#10;6N+588uj9zt+A7aZjr3zkh/ffb37+hfhpV76f3stNn8u/qu/uojJaw+xUSWYDt3vaZ3gPoMEZRcH&#10;8fZzcXAX3bL+WzHHiXS/yurSTbpdNogt6B5HExt94Umck1VcD9BNYIRGuxELbNN6tIvr5TLeA47w&#10;FMaqs4phC8cDuU+wDqasHR3FZIrWAevokKSzftxBPIsYIM+lW2SgBFZuo9A9jQN0Aa4BTiBWrsJB&#10;++BH4+bCPYtp0+hxnONY9bpg9v46rjw1bj7P1Qi5tKYE6FCW+7hqz64XezzkBPPZIfofPNJCB+3m&#10;zcxKGqNUd8OLnGTpoj9pEbgQGrg1wGyUp/mLsdU7ZV08uI22uBrdvMERaFgptn0HTQw67RY6Seph&#10;gx2UrZ3Cjs7mYIv7Zbx99I3xF//oU/HSr/2P4ytfwMl99Sdi8fDH43/4xNsxffxz0BnaYnsNJImF&#10;YiVqxSk140WDpd7WSg5a2OwBgzyinVzXGYauHhy0Bof1dXrMdOfu3IBcJ1k/AFyzm0ErbJGbthso&#10;cM3SFt3tXmcNV60AGzwNPNF1CzAEhgadYZ86ceGz4ObnsN8j2nPda8Rz3Vo0Z934HHayORlHm7Zt&#10;TjtRLVyVQgswBO4fXAco1vGJSmhYcwZRG2im2hLMN13HUOdVKw2PLGXnDThA7IBNyr2N+TOzzACJ&#10;m/GnP2OmigEOHPKGGUj01WxzNxzX0cv9cbXF2P+0/IyTy3t32J7MNMKm1MGxi9kYfLunC1xD26Fp&#10;qx1d+H277OX2I5kVgi9hhvpWO58gGzoaK2Hs95lGbkkCHueeEptdUV9SUozF/dpCPjIWfGes9tHZ&#10;btQNznU60Tajij/3V+4AEt0yxmz0+mGdoeP+9iCO6El053HmKoHOJto6cY2H0YKO1XYMbzuJDn/O&#10;Z+AwZHg+ian+nckS7nsFkL+C/Cts9hw8K5Zwg3VPNx6DB0yccHsTgytmcuZSwsL35AioyL3ZCbGg&#10;/bBvXHxHBylw+dI7gebcanKIP+djicX4bB15kfu9wPfEmdKK+3xAlnX8cisPA2F5PSFY/rOvki/I&#10;nDKQ+4+lj2vN1r2vP5vkePEhH+Hls7TAeBf6wbbwQZBHfd6U9/ndXqOrDJza//zuPfy0n3ymXu7L&#10;rLb8Yzx13qFZYdDO/dwbB4n9MkkCjGyj6vqZ4kEdKPRSk9/M1zDjqI5uKdpHuaVM0Wjn3sUe5NgB&#10;YJlXt99PDvn1XuSiKLgfGphZ1sWPMBNTfuqIW2mqWV0un2yg72rlItptV4Igp+tuLPBZ6+vHeYqx&#10;AM6gXdKV/nkYpHvU0wTain43GcmsArCrQ2KwvnISoHFE292S60mgLuUPK9CGsQaH0W72ouv+xkt8&#10;ROROuiZppSfvBqzF/fpYjq3ktQJlqmhTPj5NE1l1L18P9nKF3a5cR3OArCE7Yl5jfe757oF0boVT&#10;M9NVXoKo6vam+50XB3o9WUnuK03leeCL/IGRSL8RebNtLtl3P2U6zAUaxLi57Yp7oOuFO2wMHP2F&#10;ZrlybYa8KAvQ31Vt2MgdY1/wn21xr0wK4q9HneJXOws9qMu4jRMsPTru2DrppO6WONqbstkG5mNv&#10;qN/JdLcJc2WVRZTaPvspbWinulJWa/PZMwwkd8oLMg809w06cI335Hn+TIxA1aSdTJXEM8Jr89Ic&#10;Z6/75/X/8Ls/vg+4nb5sNJQmanBplKfx+JQbMHYtrL1P/73RRAhOyriBYe+g2PrH/Xj+CAYdvBTN&#10;wxOYEYEpn4oFxmS9O4XoN/lO9+nIHNJMMKq7McSlNbmuFUaawpjVQmW2zsCEEdc1Xlu1gUFxiGZJ&#10;QBgbCqXydaghlkpEYU/jzCibKSVR31lvzT8MgJwpdfezTowiRNwrs6Qkz7oUCTWTGQ8OKqzKPTAH&#10;P0uG7WyVm74v3TwWARvSzu1kHucGBSeXMRuNYzRDzc7u8TslbcZRopwNCroc0X0f9rNOWTwvlGZ+&#10;ZhR8219M4ckRypG0r75zib7prO9wtp8SFJ104z0YlpeOUAJP9+JlBGp9ciee6cFUh89FcXAYZf8I&#10;3rwdPThbw+VpWNsmxhRrPHdj0t0VAIzuV9cJIjzQYA07VW4KiFitrJu+Z6aKMwu0LY3fE6Vc0S8N&#10;uwzO0PIjQMZnBFFwrPsRuTGkRtjssDy2FzosMDyL1SSw0TGdX0V1ASia3uPzV+P6kZHz1+NwXMaa&#10;tjZ1ZvuteG+/jvG+HZ2DDgqxGw/Kg7hePYwvffEr8QM/V8Xg0b1oAhjclyApxj+mQS/KF+P3vbSN&#10;Z775V0btpVtRtFCwBoIQBNkiBUq6ym/w48TPCY8YeABza8KYofge4BxvMcR3kIdGrx3XkgZANMAw&#10;Qd2UFbMc1/BYVZUx9aTM5VuxHF6lc7xqLlDIZ3GGwT87GcSwM4gRhr7Hcwd8XtGfYvc4Hk+v4t4j&#10;+l1NojCTBToud4ucKd7NH8fl9VVcnlMP/LjAsKuPW7CDx7mvnKGAqcYo9e8BMLz/l/+qaPzSpxJs&#10;PkAmF48/HccPRtE6+ED85ARw++rfilmBYl3T39RYjTjRevYYVwzddtaPBf3eAegr6moBCHNVKXJf&#10;4NhvFihmcPEACrRPVvE2emOJs3GEBqz3h7m3QlHciYHHdarEDRBB2bLcxQK6zRD0LiClWVslvaul&#10;S1SUhGGcj5Hb3QDFSb3U3TeLi3Go1U5jc4ji77TjAaXtoOnvGRSxeQ8YaryLc4zZfQ9BwTnScJjJ&#10;5QwM3AjgLeM9AN3Bc7t4efB0tF94Orq3fmMcPH3TA7niFFGEnPFl+OPul7fxjydXMXllFrOrfxDz&#10;B1eU8DgO0UlmMKoXBDGQKfUEAqamgf6CXPspEPFsHn5nnJVyHZRM7UdG3B8SruH+Bf3iefSQpzOZ&#10;EZiHB7iEAjlp2aaNVNuERw24DOO6CY1mGBd4cX+Yi4ZMHsZQ0y6bo77oMp6N3SR51XTCPIGHjx60&#10;YLiwVntIHQDaLRAEHWw/XL6qnnJ/Smdv9DtUUfoV5vGahZDp2vVZHGKJNso0+lQQUMNB6SLfOwPo&#10;9o37DSReUYZHxzvz6Z6TBca1XaLNpBX6XAMFReEJnDln4+FJM2bdO011ve8PcALeyw1moZwkCw01&#10;gKnhzF/3JJbaGI/shW4uaanhqLnk1ZOEnSF0zyQzPhpO6Kj3oY+g2MxBddMR5QPzAQSAcBwGSBND&#10;+toCQRToc4YVfhMIdqCh79M8FWxiYH3djjbjuisxxzgw+on749TRRwJNwFm/sYlZQ4ejS/ncaxYE&#10;Btc2NBo4ecjVXH4yG9X+IicGCh2PNvQ0IO0KXZ1RHTBVlGAddqVsqoVPKhyZFsqt0ejFY+StgaNd&#10;4PgI7A2qeqK2Q+Ms/RadfqecxfHTfzK+83sADU7CUFa+0g6++3r39S/Oy4mxhIz5AvuhaX6wuorH&#10;P/ipmHzuZ+P1CfK6vuA+7BQOkSHxeg2McAPbVPyKKG+dga9OwYWfic20HefzHnr7H0fzXsT1RcR8&#10;+BkwBPKPXnIiYd1DhU1rcY2+PMXBqDsbjY5Y4kRU29OcxF5dgpE7s5hkIA/0vEXawTC14/dFf4Lt&#10;WM/RuxgvsNdm+jjW6ODjrvpukCsD2k100Nc8B2ZHn6o7J1U8Rvd00RF9FPuYDnsgwqyG7nUiFkCx&#10;maFY1PZ4YMMRigzQqp4/6+N0lb3MlMhtNDrzuMbg7K5pV71HvfgAu2VM0EWmqNemo7g0gwO7XazR&#10;oS53Ree5dMqsiW0by6U3Q33rNjoQXeqWNBv6bQzBbVVKbSe66AqsuH20iHsnH4k/+++9HB/+VX8g&#10;Pv0KmO3tH4vlg0/FX/3pN+Lq4osx43k3zjYD/0pnpljHTTDkvHEYKzCne86acXLzgNHzwC5P00TX&#10;1w6bcYShSZ8DfA/qjN1JO7cmcJmRk0i3nNjBzr/FELjFQo22rQxMdEvguIxTpt3yz8kfVbQz29rW&#10;mutDe4foY4gD9saMZ6BGf1Ta7g56MQAsuH0MFiz3DnSyZkYDdpNlTsYZ7Kp3sOvYicxipk4nf10H&#10;vZw9iukSHAR+MpFgybhpX1xOu4FfN2lEHcpV7hco+HXiypfNFPaZ0e4eRLWiTe+5KkbhOxVzv4gB&#10;41Ni50yxh/+NjZqd6GFB89EqxvTTLRTc0+qKcfAE7udo3rbdyoCTgVAn1HKvJXCvtE5sZkp9sxd0&#10;je/8DiZczlfgnDKeAfs/hePxkP4ucnsG5I5+zQ1IIKHGXjJpwcbUp5Ab/6c4Sh4QYZnR1MJGFvCa&#10;c9xOYOvLFu12nm5fbx/mdw966+Wy517aXcdPvjNQ0qz3kVnGseji3IPqoN8QYLSelnlQGk5ZXPB9&#10;N1rGFbwV4NB7Zj1dg2R1NMbSBgbGP/RQpdrGyUre3U5mjSy7LRL315EdkznsX27kDvjRz2UgwWH2&#10;lzocLPtLv/XJMmMHHtSsa7MdZnr5xHzjo/qmNPg7f7BUYp/ErIyvWkw6cjHH2b23BIkWY/7bfqMf&#10;rlFBNoHbs2g/Wyb81TZtioKFVLZLzAaYS5/BYAzk5xn+oRE+m+P1pIYsi+t2J7M5kk9F0vZB2vrn&#10;ZfrurXTMCeYMJNmsvGf/jJO0uZchn+1vgQx1s846uIi+tsBd8LFIXYxmVpwT5isxXbPFb+08bKH0&#10;NFh87BLe6IPJK/hWf3ZXHlOSTESJ+kD4clu8H1VyrRzlpKfbUmVGqrVQZ2Y+IXOAdfT2KRoC/tzC&#10;C5sJMgRV0LGFJ8K0z6KE2TxgT93nqoQA57XkB3BZCxoPkIHdSr8cQhRL+oiUUofjJs7OALlv0ojL&#10;6ijxfR0fzlMAC3jXFQ3uJehktkv5S1f19NB2YFz3XXfctrQL6YSkU3iR8vAFOp0t+NBcsVMHijpp&#10;An1zPNzWZR8qgocNTKrg4QvZwkxKh1XGNfN1Du1MPjEJJwNy+vfuP71aQLcR9pK6YaAGfWsacGv2&#10;qYPxdHUNunHJMyY35MR4dtb4gjTOJiV+zYM2TT/Li629LLdaXO/mwZb8n+1dIJruA12j3cY0nFCh&#10;K/lHldGmjEK5pwwajb4Xu+PLp46Ud/b+pW1wL1P14rbJuEsb7JqqQVPqQToulXNZc4V+/hO/45fv&#10;A263PnSTDqIcMU5F/RgePAYU3IxB9zgGhwexPjuM9xeDuH04iOqpXpzWelHwuYPiP5WwKCeJ68bn&#10;Gxw9fR9P/8wTKacFCvYqI7QGTjdmqDFwRhs3jKpt2kJQTx7ZO6AIO+/uCeWyoQVEVfkoSLl+2s9c&#10;8QQX14KnwlAxIeQ+l/seKenUso+a07DKQVUJ5LAguHKJCk9DOoVfUYSpEK9iiiKsFte0dYxsTGI3&#10;Po9Hi1WshvRrOs+TIw3AXDjDAYha8G4gCcnG2YIpaF0qbEbbTI62RkXBUHHRfu6kZdyHZOicVTyr&#10;otoYHna/H2ha2z2T+9s1ejei3X86ek+V0e49Hc/1a9E/O4n3HbTimWOE4bgZNzuUidPZkUmsA67S&#10;oaqW3Zi6I/dyHY+g2Xo0jem4iulqGuV8HC2ltw3AkD89TdUxccpJLlWRo8ygbr7MTlGB5ot37syx&#10;q+sg05cMCsJ4dRxK96zbuPxiPcGoIL7Tddx31vR8Fl9k7GsPruLNxYK2jOMAwNej3+t+P+anzRjU&#10;bsRzCG29jxGEPvWBhruIVnsWTQSvCa0eI0DTxSvx+U9+Mv6nn6qif34PJUinpfe+hTFAaObNF+MP&#10;v7iLpz728dg+dwpfA0YM/ixRNvBCLimkLjfx3ACEdJ4tI08ApL2NGVy3eRzXKCHPUEb8Yts7BXjS&#10;rh2GVGUym8enUGSXl4s49KQwFSfArLN4O16ZT+MhBnegVu534gOA1ff0OvHgoB0X8NuzCMkZ9F4f&#10;7Tcjvb87iXuAp/LxJUI+AwiPY4GwLpbQcI4jTntm8010kJNWD9B0wB99aoDnSnhvjjKYbsr4Ogz/&#10;ybMfjc0z/dgeHMbBSSdq11+Mmw/m0Tp8Jr6AYdnc/dm4eqzm2cZUO9JYADrhHY/qhnZ0LwFljesG&#10;1txMecBzO2eQMRSjkXsPtuA7ZEzFRTtF0zdk9e48ukZoS9P/BSdV7rNo1mGnvQGIb+J6BFBFcbbb&#10;uycnhDaiK/JjBCe0qRHj6CwxohqMZidOAY4nB8exPKbO1WE8Qr5qyxux7Ru03wNn90fxIAQDeOsa&#10;Cimzhr4xes81o3vrxfgOQPSNj3XigzWcFCMMKGFzy6vtj8Ti5xj/1d+NL71ej7fvreOLyLfLhDdP&#10;ljjbLlf/KQIJWKjD7DZnVgyoeCUXRyODzkI34S33gPFU4z1XlmIcCM2f0yQaOBS0Mx91lH4aSMeB&#10;+qYYoZ2nWapX1WcMiNmZ6rlcxq2+hGddPtMCHMw1QIIj7hf8GNBb8swWPSwQ0th6nqkBNPd8UKa3&#10;pafBohvViTzHCNIWjbaZp9zbaCBr0BixqnOPeRdr+MM9KgU1HZwmN2B1Vlrj5+wWRcM3VLKj/U6C&#10;8IxskN3GksGqyOkiPAHZtG+J5oEL9t9ZTQG40UyXLW2UQyxdC0NoAFAbqqPmnn7SZbdAZ6PbMzMD&#10;kLTCefVxhBqHRN5rADbQ6VNTBJAD6UxHG9iCpRFEI22oRhu3Q2aa8Epu7gtI3gD6PfTHDDj3ZNzV&#10;tA88L3jFqYXTeNBDKmqAacDl7ihuAUrWgJTtdgCW0qGZQvcNbWFcsJvy9oIxdJl+Sd0711VhzNfI&#10;TB5zD43rOMaxoa0M5AoB9DCMRlsZwdHFJhqoxpWExz2NGPrC66qs5Cto7sbWLovaAhTa6PbtwsMV&#10;XA4FOdAJXeofYRedYDnvvi/+T8+/EO3v/pWanP/llUR89/Xu61/AF9h1l1lQ77wW8aVqFI9+8Efj&#10;v/2FSfSK16KGbeqg49Y4RAv330UxDQ5P45fcxqF6+hhZvo6nzzfxdx6u4y64pHO+ivl2GIv6dbyA&#10;fA7Rc48Q/dzHazeM6+tFXK5mUd3o5p6dHRyremMZX0s7Hs7rcdGpxTX3VtdDbD+OD/q2pK4Porxe&#10;my5jiu57xPXaJWXgGD6PfOOOxQM0xGF7HcXgZhwd1aKHA9MZzuNcO4COFBcfo7Pd7/g+KtITvZsn&#10;vXgwNbC2BMNQ6Rg9OHDHSDAnetoN/Zt9HI4zHMerRYwm2EDauhT8N3ux6y5wQdFHC8oFP0Gl2A3T&#10;xYpNuxObJjpIXUX7XGrmgTDi/Tq6Vyy8obweWNa9ey7Rwd0CvMfnxQjM9uo0vnzjw/Gnv/+D8bGP&#10;/u74mVeo58GPRXX++fjRn38VLPNGPMbAFJshNq4TTSrSiZphIOrtO/TgPOb3DGos4+nTHbiMfjPe&#10;pzpsYMwmINg9v8TzBXawVh/E+hBe0DGGzmaNu4eZOex19HdjVYF/0Lcu6eU+ndhq4TJZnscQul1K&#10;DZpkZg9+Sq0LpsE+1lDYhgHcQ666nucBGpv+Nm7eYIw3RzGdVdHBwvTA7ZdgkO2oDmblObHYoBf9&#10;m4fRbqyiwDk2+y+XDtKP9baPnaIhizfALTIM5aDLV/gBEwOuaVPXhgjA7NjIjIxoW2v62TGf1ML9&#10;eWl02uvdqhETHET9JU963PLnXqkuCcS8gY/5q4l3qSoxvpOHc+THJW4UyBiYoW+wYsMY5ubxjI9J&#10;FrnPqQ4uP2cABVsNxON1BP1XjMNFDKH52ckFvs1JDCsPLoPnDDpiw7mFUYAGNpR+ZSIFuCGXW4qT&#10;oK/LvjJxhPJtg3gsDzPzfvphZpN9y5VGjPFa55L7zFQ3TUeIJ7xfNTpgM3zdLjYVjJ5L/5oYc5c5&#10;8l4WyLwbL/Zq+GfU4Ubrzow1D6LdAR8BGp2krMAQdeTCyUXHbFNDCVwJQe7FCri/2l7sl04beABb&#10;rzZvhQcwrit9UJAUemitb115H71fD/HvsPFbZIyG6h/7v/l1GaCj7/uEDd75F2ADeoF3uZb71/GZ&#10;1vIvvMy9Df1kBtZHvL7vPWVzTbyXPEG7HTMAyhNQB71gOQoFi/IO0ADegG3QC/gqudeu//G7HqPl&#10;iIMzWGL9lsVvsosF+ybh85PfxSr+RL/0k/0m8rL9qC76KQaF/+wT/xkEQatk6y1fdrCSLAW9q29s&#10;C7Je3yl4v6LHFVH7+810y33w4FVUJp/heTE111rob1eo7P9cWmokhhp5sMgsTmrlHyfXPaCKf5EV&#10;ZKdsZeC5CXZsFm3GDH7gN32pUn7rHcBDA/gMlC5N9RXkQaOKDXyLup4nzgcyZJaq2Xk5gV62qRP9&#10;5mSK+kni8I/tKE1e4N56D/p2nHRtR7lygv4aHQSY3dAeg3kHeAP1m6gLCLm8RHdPGWfa7bJf64B3&#10;28hK12A+dRlIch9BY/EmODki+tRbA+7QxINldvTVk6Hb2KUJvHruIKJzcn9o6Gpb04/AT16vy/S9&#10;Y32ZbpGT3yUAv2dgvzykTgZBXykTKKDvbsGf+9XxO20zzuLYOKRGT9wqQMWQyzrrYnCDh9CscZp9&#10;sM3u+2eM3j3mpKNBvlw2Ll/K4I5j0he9rR9pQG6hnK33q0nw2Q3uGlCEYIwRfWIcDcRZreEo31O3&#10;OKuyRsdzzcy7P/H7vn0fcPvQ7/xvov30Mtqt98Zx/2b0TzaZidBDoDpYUX0B/WHokdllmbZshhct&#10;nxgs8xTQxSoW7lvG55rRe6TPmfWF3srK/QdQkrTEqKFOqLQxjVtCq4D3acb8z/0qBqOb7ge39hkI&#10;nIrenkBu9CdXYEx+d+N3w5YaAb1O9wzSBYX63AozAB52BtX4XLlB9spMr20scNTnMwZ9dR7TySLG&#10;o3WsVg9iMmnEbDGkyYtYalRRdq5urbI/chxtpH2eZueshOnZ76x/t3VGuM2yKGCyOgbfTBUF02dU&#10;Fh5Z2+O91trFbdreAWScdat4yrTok9O4eezyz5fj5tOtGPTvwHe3o3kDwWrehIsV4MPoU64KYcNg&#10;m/bu6SQeSe5phcslrurEzUMXeZCB021Xaq1FI5bSE/o0DDTSflNRaS60cjYRKsM0GwxPLs2lvRlw&#10;o2/yfJ5AowLD+TMyrGDXmoBAxm1bn0R9DH1XX43RxSzmQw+BOI8loGKyuAs4Y5xgmpkDBwmd5TMT&#10;4wiHstN5Nnq3n46z2/uDGjyq2c3BjYKbsu9eDm5OWdEXBfZ+s4jZ8CvxyV/4Yvytn11H//IBtKFA&#10;2p5tgm9eMkPk8KX4jvdV0f/Ax2JzcgQrQAMz9LaKK/xGf8xkyWXCLrlAf7r/EhzCPUsEE14CEKWB&#10;WD5OQ7frt+MsadOOc7Nk5q/FJy5WMb0aRX9Cxwwmo5WKbTMe2E4cZyP6ngLTY3yK2lFUPRUoCgp5&#10;mQEk/mUM87e9rxN/m/7/3BfPo/7lEWMAbwJoMuiDAavc2wzktYIuLgHtHqGsb5TJB+5zkhmH8OoK&#10;oPQy/NS5PYj+qg6NX4rBM32AwVfjrSvA8RBao/jrtU/EvQsMjuEDNRXO+WIJN+DM30ERr6DlDBqZ&#10;NeOJa91uPfqA7WrMWAy3cQUt3a9RQy3NlwA27owTU5h7rXC/5DzFEt7fubQNfLGA3yfwfmOKboB+&#10;h4y9R1V3NBgomJ2zI4AbE4U0eCcYovngWZ5ZxbPw9MlxPYaK9PUq7itLzqRZDwZiA41bBtxQUl/f&#10;3cRzt27F8XsA8K0/FP1fVQDeX4i+PCd/LKv4KRThlz+/iE8/3sX84sdj/SXQzuKzsVtCs5YBP3lc&#10;4wBvK9XQ3SBTnvLL+MtLBrMMMquYEEEaBgPhMDmT1us2YkTfKo0JdXpyjUtQ1HUr9EWLh2tb6OTz&#10;XBUINjU2GKF92rgb4jMe0geaLaGHjowveWmBtu+ie9u0Y6FyrvchBGW6fxfPQOGUM+NfKAU+a7KR&#10;iUT9wh/phu6AgBV98sAFr2KTGAPKgQIuGxHMaYtzo1Ij81KD8i2jErByL6yHLO2BXy1nEBgbqtmh&#10;kLeUXbjXp8LFY6pktOLeUEYfjqFN6ObMdFPOAL/uyUCvo2yjO+jEzlkwunAgXwNE3Jg6XP5BJXUN&#10;8xJrouj1qReZ1SESpADvsTmMoeDBYaI/9dYGPqcP7s4tyPd5aNYC/KpQ3ezX/trKtYYOx0qZ9lTl&#10;HV6BjqrG020N5KW9vbkZa3iuOR7n/jtO9myXU2hPW5DdGhW1dTA1ym10hdemc4x0J+bWb/9o8xmN&#10;rDfNTGggX2bJYuEgbodrbXh2xu9FfUWT25QNYKP6yj2Y0FW1uBObmY6h0XfGmr5uK2fmcXytz+yD&#10;uoCpiNudafze578zet/18agf2NcnL8bk3de7r3+hX+ov8dCTl6qmiL8f/91fH8bolc/FvQV6H/1R&#10;1SbYY1Us9yOnVfs0vvb0LDovrKMxmsfx5jo6l6N4FVu16tzLA1EOKXe66scFpuYKe7k4fxB3x2i4&#10;5Qjc082lpoNuL7rDx/FVbKUYY9fBbsyxL57aCAadaDcOm/FCZxOPHi4D+IqDri0UY+yziM02EBPm&#10;fkoHB3HsxBz2p9hQ14Dn1weoLZwf8P12Mo7L4Tp6nSF44oWYjmrRvzWPU9r1kLZvy15ssWVlhfOB&#10;LhoM0EnFYXTRf7mPKja73JoNha5pXuWMfk27jy4xuBSr66i6RWzM0IWSLWkLPnOy07199OD6py6/&#10;a8V8tImWyhU9O9cJ1qnF9s+Gu9i8Po/XTj8U/+n3/er49o/96vjJV3BiH/xobIb34sc+ezcuLj8b&#10;V+Cfoo5v4SSymAMMPwbPFdCygY71lDv9hWewYY/AO1+h+jso+8agm0G/LfhYnZ8H+czNxhKH4HCC&#10;666wk+seY4OmrS/oR9OVLuApgKzbaGxo+2PKKnm+jv+g/asdFnEAdvWkd2172sknettllpMJ/tZC&#10;2xJx65Crtw+jGmHPL81028RoRp3QdwCZfbjEju5ap/gNTlZjAg/m8Yx4etaO5mYQV6tnYtL4HLZt&#10;gp2q4lmKNIPnqgOtsV8mMuShSvQCeMcLXqZ/tTWO4nKGL+fKFx1+X9iYp7Dx0yKW1FXX4asP4KEW&#10;MGMoeMC+z7GS4gBsFcy5Hc2EHDjLyAwYhZL5AJLS9jH+Tez6hv5X2CaJkC4T5XhP2lI+41LGln+E&#10;0gWYoU5hZr4bwGhhF/XrgMLcKm7hGXmcIsQcif1xKrW/Ot6J8TXmOO1US/sF+8iHmW7eTGvFFSZd&#10;iD1q4MeGaTD4V06UVfiJq9WKMqbc5OQeqCiDRrQCOrbBW064Zj97DbBJAf9VMaAzBX7Cke3tN+MQ&#10;pjcod+x7uxN9D446bMcp/oFZeU2ey314LQe+P7HJ2O0lbd9BiyEgDq6Aafg+vI5Hs1VU6zF6CHxl&#10;8MEEENp7bQbtfAg+ou34Def4S6s58gN2QCVkxo179q5gbPfkhcXB6U+CVpn0UUP9iW9NhzH45oSq&#10;dKOP0MtVF9wq2+xf0ETIkLTgK8OY/pN7mUEaCwWX45NQrsEuWG1Pf8tExsRkDp4jIT/4iFh7v0ce&#10;V63TH/3nyTN5r8DbF2UCcCiPzok1szHQMn+kfD9YqXVabv550fZZoXrce/axCP6lv/TRurjX8sSY&#10;+xbu+4USy6CTON5r+v0G7axLvrNJ7tOYmXY858q+zL5TH0If4bccZGaWPL/3ueu5x6JxgcR3peks&#10;LoUP9Aw8Y3YadTXx9ZP74Pmi1OeQ3/CPcXryBFr/uFfOLxrwemcAxgT1m+HVdBUVpYjNwaPuTVfn&#10;eh37sGvdxM9vJy+7v/UQXO6kRY8GNIzKNam/pb3oJH0kR0l7m/TJAwtgJQiCnNRm4d5wtSa+J23v&#10;MP7VfBkjdEetvsQ3czKDticdDLTCa6smOBdfeHMZa+7X92+WG/SmeLmNFmxSPkQ39uJg8dF44QKa&#10;ZjzC3jqUtiPHy2C5gU7u9fAD66Wc6NyIPn62fs7WvTttM/QzbuKwup904I/XXKPqWMnQbljpb3O+&#10;I1t50jS6bYfdLBhMkztUePKsWbwZ0Jd/ZCDH13GHpiZHmIjlcvr/4x/4jfuA29/5gT8ba5d/bW/Q&#10;EIwZQuTGc0ucSAM4O/eNgnjrGcKLgE952OVS7h3lDIlpkAryWmdns4AuCjCDy1+e2kizcpmmCqvq&#10;ZCBHowt9uIcv6Sz6J9F096SHBrIujb0hmTmJwX+ecuEMS4Wgue+Y623WGTmm+zAubhAEbMSYwZ4v&#10;pjgj13Gudz4cxjXOzgiLVefPk01r86tYYYCX60UUqwkDy9NqYgRS9qQl+a9EzFc2eJspjkqfMwn2&#10;0J/zD7HIpVkNDFkDZxPh2OYMTSs2/cNcRnirB/PeOIoPu4zs1lHcOTiJp/q92N0cxAmCsOufRd8M&#10;txZAhtGXoRC5vXJE+apjNs5+rIc5M7LZLDNNclsbAwQZYIxFsUF4oYkMMrBdOHxGaHdQNA1WAiJp&#10;TONx/NVNZhCa5u7yI9dau4LAQcoZO+pfYPg2K4+Sn8cVjDgHDH3VyO/5Rbw9hBdmX47d+RR+uAA8&#10;TTIY1+hHDACOtfIsTmjDrkf/nfnpHkQX49PCWPUBBQPGW+O8EQRsXMoF9ZsKpsTFQbUsDPub3De7&#10;fiU+/cnX4kc/sYze9SMUA4xUwPC0s9k8jt97k3o++P5o30A4umcIJ/2mvARTSLzAJ1Bu+xR33gE+&#10;pnqva1coCGe+PIYf2iy7acy2q7c8TwFgCQhW36868RWc5eXVV6N3DshuzuMRymJ5NY3OFNq7sBsm&#10;9wRbl6wq4BkRh1GKpoYDxbQAIEPPb2yV8cKtZfxsr4q7j2gWAFrg4MymE81ihg18PkBw2yjSknaN&#10;AH/fd6OM3/CRZvyZwzI++UV4/tyZsXqcMGYFIO8pN0AePB9dlK4b37/yGFm6Oo8ext2cpcvkVZQS&#10;DvoO+bh8hFxBv7PjIlbNHgYZ2mPsBe7tw3ruh3FF+4b49NySM5ip57n+OhZoM1nEkTMDg16M6Xsx&#10;pZcGQLajaAKalgC92WISzeUU+h/EAePeKM6eBEsv4kShb9yJMXWWrW30+yfw20uxqF1A71nKZVtA&#10;XwhIqQftt4BHt/WbgMObcTT4SJTvacTvOe7E137NILqeKlr06GQdpQ5vPnwzFo//RmxemcZP4cDc&#10;e2Mcb7k3zwIgiSZ248999pqhJ40bbaeevXGlcfRXWVA3GIbTyhq09aMsoV5w9srk80N4/lz1sETm&#10;VA7oRTeCdY5phfFoM6g1DyfJ5+AvShSsof0ol76hJ4Hu/IaGR596vLlgwgkWHaUWxtfljx5S4iaz&#10;WMQcL3POPfVIQySIHqr8ue59bRrZKKgrBapDN+EZdJxBM/cnrBcY3jYgH3k2YJrxNV4uSRHXl8jg&#10;0sgWspknAylvKCR1MZaK9hos42eAIR9TL7aQ5SzGKUlIaNq9IKNLvebajZRv7IlgY40s7lwaQ/uK&#10;Gk5TeRxzQTI8tEE2+41ptGpHcCz0rq7gp3bytjN8+xND4ZuG+1wItvpp8J2EkKoukReKNUoshMAV&#10;GTI9XAetthhFHznD6wz3KnSfC09WtRsOR9SPowFPVu0LdAQOA3o/Tw3DU3JZgBuTrjGCxotLMzSo&#10;c7eZoltwhGi/2bCZCi+9dIYpuCwn9OUgrtSHyP8WnSEMErS4B5uZjoI2Z17XKPsNvOFpUO4f6t4n&#10;Zlea2WefB/SzDuh6CIu0MngNTKFZDr1Hq6/mfGisEQPcRRzL9z79H8W//a/SL2en33lhV999vft6&#10;94W6QebQOk9eKoBa/BD/Xv7dr8SbP/e343p8H5uDjkRklOWY95D1dby4W0Tn6fdH85cO4mbt+RiM&#10;L+LNCbakc4SuqkUPHbNY3Y2r4SiupotYnb8Wdx/PAfFgOJc1gQuaOMqtt1+PV65A0Oi73QAMaLq+&#10;gf/pNq7BMNvuKp4tiri46uIL4HAfouMwkdVkl3unir9zVYepQN1NHB06r38bvTLMwJz2gH9wjvib&#10;nsQV+qUDrir72FX0Q+/Zm3FnPIs375qdhr5R1+RMyTLc3dSNxg8OBuB+HZl6HDQNWMy5rx1DdGdO&#10;RhhMcKIUneekpsHJFfigCYYxG7rRNQjSTJz5nEs85414NMfeYuNNj2j19BvAa7T34jF9fnsSj298&#10;IL7/f/1d8Tt+6YfiH36unxluu8d34+986vPx2vRudLCxncNevEz/f36G47icRx9bo8tRYJg88MCe&#10;T7lmf4+xxw6f08pNj3XGWdVx3+9FvEFX8xu2tMLncXJKPa8tKcCyA0Z0dj1LHT9H8e+GHiyGHoZi&#10;2seW6YrglFK7h2av9cyOofYKvEtbtAUVzmANXOPJiWKLet+DAapYXlM2GNC2VeJeWrjb9rB56PA5&#10;PspsFiuYqTo6idsCgoWHGaxiNFvEiPp38OK2OIkXeHKNbb/SxmIMdP60gzrNZtTr32izm2vwNy0f&#10;cm1lwJF73CLCrPjNZBUTcP1gtYz+8Qnj0osC5zNB+VERdyhXrHEI3e5C0wePVvEA4DrfFDlRa6a7&#10;+8ZtV42YipfAM7nvLc/otgn58gRNcGstLoVQ2LJedA+wi7tjBsCpw5w+hH/FBY4jl9M/4x3MnfgK&#10;PE/xacfEq/6ZRaPsiv/Sf9JWYy93jUZ0W9raAe3id5dxcyc1YJe5Hd7k50wQcKN0sRv/Jp6nYFrO&#10;n2MpPgD/6OeaMKKIilH1KXJVAnWnDRfe4owrB3WoajDAIEAPjNho38pMuAb4LQMRNfei4704jDa/&#10;l3GAnPJ84ygzktrwyspgPFjNjDr7WSJ/JRy54neXhc5pSG0BVqct6ym+b7GEjM2Y0NfVClyyQg9w&#10;zxzclX4vfLOYXeIjT2K+xF/BkfTk2fpyFJ6WH8sF2BKfhnc8/qgpzCZdQJfcfysTUZQX6uVdYunh&#10;5EnwOU4MNP2HIPmb+kT9A3UgSD2xpE9IYwO+6hp9/9TC6Wzh4D4ZS/91wHM89BMTt3gPY+RnA0IJ&#10;fJBFIzHyuUz15M92OXRZDjKdtfIli2F05OV96chcXoMP827KdzIGv9oEHgMo1pu36NzJV3zJrVi4&#10;mv/ZLbMpxeMOLtxuM2yATcOZpCvSib90winGuAvPZt/hnX2Wn8/yWxb4hAZctb2uWNFn03c3mGWC&#10;gEkpqF9oCF9x3UlbdU/LgB4yYLAvs/X4w5UIDyhB7eOd0SSKdSm9PNulXS3GoeT3hsG33PZAJnXC&#10;pAPexRdqdGKN3tyBizfw9gwcWrWOo9loYydKrnWQC36Hrzc8u0bvubLI/ScNAu4qfCBXMoF7PZAg&#10;4w6JqQ1wQzvokIlauwvEEI8IXlL+3BO7VmBP4MsGihJvme+MB23XV6HZmUXtfLaH8tT7rejj4/XS&#10;Z3kSlMPB8QA6fTa3PlDFG8XPTEn1KvharF0tfYZxQf948Jq8vN3hK6p4GCOuQHt5vAVfFNgBxkD/&#10;rqRd1B36DEnbefzZP/Dk0IQ/9bf/dizmODvraWbVrBHGzfZ8H2AzhXWzdPuBzChJJoVzjOw6+nsG&#10;hRG9ljcsYwkDVjjEDbSFTgGeFDoR8w2DeCqdkcZCR/9JZN9gilFn2VWnVjmRY5MZk0tVkJQjs6px&#10;7VTdLAcAC0qiPj+P+ZzyN9coges0FC4FvZpMYzZVqcziAgW6nVYxwl7kQQx4lQYGNQqKv3FlmdjP&#10;ycy2Sy2OAsjm2Ip9l3NQcikcg53Lvni2DrGNbjeAJW2cmXbvZnQOnoqTZ9xD4P1xcmsX/cFpnHb7&#10;8fQJTu6gG091K4yzewfwLNV7WmMLRqlhYGd4yC69WtLtKeNRG7qsCKbDqR7DICuYQP9XMFBbowwR&#10;II1XbvSKomxghJvSu9FDoKAfv2l40Lb8rlKlHr7LpNI3o/CMqSebYBZRHutcxhmBo+n+F8u343yK&#10;sX/4MC6mV3wGoF0t43WMYjnaxIUMtgYsUZcGZUA/us2T6J0+HTehQVHeyWydBn1T/4K6ootkeBQz&#10;9jnbrcI0/V2hUB1S4H78YVxZu7mdxBsAlvnjV+IXPv9W/OPPAqquH1E2gkn/zhCQ7vMvx3d9E205&#10;/FBcMB5b+HGCsvR0mh5CY2qr2TsrFKf7zNVd7rqapJBsACdmuNUwQmZBOp3mJqLbBcoDOXAJanFA&#10;s6p5fBkDVl2/GbMHAM416soNIWoYLgyWx0LknhiUNbduA1KMlcH6A9rQ6dYZw1osFvBGC8WGo54n&#10;gEHLNkqkRHltTNdiTJWLLd8PBo0oe604pv1ucvvxj9fj7Gub8bOfacToAYYV/jc6NIWWy+siTjHE&#10;cfxcPIM2lsafuoJvrx8jg/QLZXOkpsAR93SXFQD1NZyDLgbyJveuWsgMihDuidJTtmzRdBVDEP1i&#10;eRD1jqfgzhlr6Nxs4AgwZtBEuXVzzUGXMaV/7nfY28ziZtmKZasHNQAB8Mh608wU36IDqHLqhzF+&#10;Dl7wJMiL1Lcb2uLhAoaHLRtFiA5pqfiam3gBGnbfexjf2schuf2B6Hzwa6M3+BXRwSNwPxCD94KG&#10;2mvz+E8Yy8YnpvF4+Bb9/5lYDpeGjiGt0i+PmUVGw5EVM1Dlt1yuSL0aYCc9YKLEmHtdp+6h3xga&#10;71PfWYz6ittSNxi0xibQNbiWouUhg9awWM4uto2cy7M85n5lkNrCVYrwuR/m4Wk6O8rezUF68PXO&#10;2Zq8B3CG3tEZUnsaO9ZgbM1aqHsEuw4OLUUPqtEEIHQrlrTJk7u0GTsNowE+GmwZh6CFerMXPeTz&#10;mjGa8NsBz2FhUjbVI426B0FwzUA999t39yzMpSMgPFOmPXXImWGXrNTcF4XR26CLnFUz4OjUkYcX&#10;ZBCahurj5BIddFjCH2RqTH0NQcq6jI718LQTPINyTV1dJ6IwbCP4vAkPq3dbMYOwTQxzWaIX6ac7&#10;n5UGWSlvW5uIbTJoVhrAzGXQgMhaN8rtYdTbD+A1xnl3gF5gnMF3BhDNhuj6XP84pgv07vySL2Uu&#10;r8I8xzVy3TCbw7QNdR79a2DIjY3WeV7A494xeEbAAcYRgCDQNUuyLG7jfJ7HUHvpKYVrgDa0dg9D&#10;BpN28vzuBmPN49RVIWt5GnTVoo/YMGR0V6FHuTdT6hmbdnqWVIiSWdAuAYW/zxZ8pj3Dk2fjLz51&#10;GvEbf3voy8hK+ZL33329+3r39b+8EGIdcyVDja8Wut4+jjf/3hfiz//8MGrzf5z2yZCUEydH6LAr&#10;7PZ6cRp33lvG6XOHcbjtRA8d32vfjOODRYzU+bVxbMdga7Ho6nXs9goH5zrW7ZN4L/jpC1ezeP3h&#10;gxherHJy6gEYeaDy9hiV8TYu0BerC2wDHlKjjf1Yiu+w37tZjJZFDFCeu9kV9/GIuqaHDjtpRL97&#10;FmeX1/GpiQH/XWbcZRCp1Y9bTsB1Fm5LGRN17+3T6G4WMTwH06N9MnCA51YHxORp12CVg34/+x3H&#10;jbxnfTWNVb8TpxoLZ4ABFR1AfsE92iP9gcX5PPes03Y0wTInOHA9HNHCzfXRXavl3h4F+q0Pfp7O&#10;0Ibo9eI+jzy+jru3Xo7v/b7vid/7oZfiBz81iPWbPxFX12/Hp776E/H6bBxd9SaY+yaY/2I9RuOC&#10;hR1A6hfbAa1QprPEgu431O60o5qYsYVNRB96+E6pM63N5SFVu0u6tjg+dQNfbZxKTL3ZcGZgzIfg&#10;GOzlbMqNI2gATspME/R4G4+3Bl7BhEAP6Ytd14vdLqLn2ODeaiPNlpfBhrRJ3+iZAQ4v9vGa9rrH&#10;bblYxNVYXiniEbikpBPaUZfmOknojjr7vTi4lzI6F8sYgtM2p0fgATAAnxf8rB3gFmwKtoAx4iP9&#10;2cJb3JO4h/FyNQl4eAFf7LT7mKJqPIxHY9EsXwY34ubRUe6NlWuH27fiyDJxkAfYwKWHH60exdXq&#10;PBbYpgmOarUFg7gSYT6P8Ugch+2EBmaAm7hhgNIgXHFL0PfrE7ztGl+OG/fAJa0L2gkd9QMhpMu4&#10;POxsH1iBngIr+SaFFCF48t1AryuL3FfVIbeW/YEQEh5iY+sztlrCw6bJwa9iDDFWDh/j26EoxDkP&#10;9sp9q+lnDVksHFd4w3/NBNPfzUkwsMeGB5yiNdlCG56AkYoa4FqXJub9YGGDcmJEgyJu5p97j1me&#10;bYH+M/pbgeM8XdesmWSiOgNNGWbYe+jbbjCIozZ0A8c1wcz1ltuk8HuzCdIqo9bpx4D+lAYd6E/t&#10;8DC6OKUtxsoJ1i3lixVpUvZdf9DD67bzEpqB2mj/Bk9oCvjdoAszqSMon3ZP149jta74g/YL4/rg&#10;QmRgNb+KDX7UAoDmapz1cg59RpRpdhL+Kdd266ukF1/w1R0PsDn0KKCfp9/u92mHR1PvQE1ks4aP&#10;nzgHvsxx4iVu3yfy0DfjAv7iV54CunIVfLT/OT/7US99H7Ry9HxZmv9ZBl/FUY53PgjPeYsY3Hfa&#10;JO/uwLYuE0QN8BQV+SPj7iEC+m+OPSOWl12NZzaly5lLxi0DZ/KFPpP12EOekb2US37lRfk+DX8b&#10;U2BkuAZN+DdXdBhJynqhBfbHdib8ThmxIK+pe3izr/mddhv05F2Mrk+TuJ86rR/NQXnca7X8mv3P&#10;r7zz2VUf/M8f5cqT+tD8WaJ7pZv5bKvSF6RiT4r1BGp74Kmm1pC8nv8ZDEQzc580yRVzYGpXtOmN&#10;bRrwJf3cNvarSZQPZUDRncKvS/TSro4faeCMz7lqMXop00v02NoEJ2XGDRiRE/dvy6Bkw6xeT2ZF&#10;ZqCtNGo2NrTDFAi+oVdbrgKhve3GONvYYdwa+PBtaFCgs9rlNH3CvE8+pc0lZbgayyzcgs9uC7bk&#10;ujQ2lrWzHZBxXe9kfONP/Yn/fB9w+x3/+Z/bZ6PATBnNk/l1WBmYmoaZBrnWNdPlIKCDo/OkA+Ka&#10;4qjBglzLzDDzOBhMswy2NSpKAUMydfAggs/IBw6ETJkM4y3oXGNpfE0iSGXF3tPoXJq6XuOAAyI8&#10;XGE0Q8FX5zGfLmI2XmGsASnDAmF3Kegklq57314BgChDD8jAyp6zKdiGZmOph2sylcKSwkir+Ozl&#10;/GZjZAraoPouaKRtNivI1N8YbHJz0JsYq85hK57FAtYPbsWtG53oHtyJxvHtGJx2o+q9J/pHMFN5&#10;xiAcYLQRtm4jmhg/TwxBjumbtHftHSK2vYwpSsz1zW7OaQZhxaDLHltPWIKOyYigrTQkOFwek6zg&#10;ObO0gk5NjHZLCwLTaZIZ3AzKKeGmdes3y/DJGCh7Fa1R5Onck7YmMR9dx9VwHcv1l2LzlstRX4n6&#10;FWVsRnGM83gThb4BhBQlRrDdjhVCAExALavweQdglK1etHu9OCvpLwBRkYtND/mgH8UMJxFnG03j&#10;uO9okAY2M9w0LhgGiQHbwXKNPHa9WRvFqzDu8vIL8dOfvRc/9/lZ9IePIUc/up3TeO49GJWv/1fi&#10;u25i2FtfideGPAwonaIodvE4WjPGbz2K+RKeWRsM0yGF72c464DDCUjv0n3LrkcxAuMW8NoNmzwo&#10;MS7cB70+0KddzWV83oDc+WW87pKH0SzOVDRg0MzAwfA7u5B7TsjXRtwW3A8fdTumzTbTmJnFdtaN&#10;6A+aMWOszORpbmljvR8dlEOjjWJKGcFgA7AWKKBvgpZPHZdx/4T7J8uYjBD0Ri/WLRUJoNb9Ey7n&#10;gCHqA9jedJwB1l9G6HYXjzLTrtY5Y2y4HR5RFt3/8Gi2jXm5idfknQkAnPYMDupxo4uR5R5PVXNf&#10;iQqFOENo19DOoIzgZUYdubyaIhUtDxhwz5AJyq1XdWMAEOgfteLsRj92LUA4AMz9T+rro3i0YWyQ&#10;7X1KMGAQXpcbDV4kSKGMa9h4Wf+aaL9nELtbH4zf1IGv/qV+/BYUGR4NIsz40K9ZPIzZq6uYT34g&#10;hp8fxeTh4/h7Exp/vsGxgb8weJ6aJjByps1ZIQ1Tj8+ZOUTjnTV1psUl11iWnM2qgyx6yl7yOFya&#10;usOZfQzytg/YUavwC2PnKVeeSFTyXFoliYJMuLRYjWaAzX3SrNegPd1ORZ42D6DYUkaqSc5G13BQ&#10;ds4K67Vs5vui3NcBPevmwwbhsg3ItOPoLLYnqK10oraCOS4aZMKwrNHp0ll1sUN/2WZYNg1S9pX+&#10;574f9M393Hqp81pPDq2B1xjfI343bVye1vnwlNIjZ4Nq+70fNhjBih9ajL8HbtTXOik4NrvLfZ+R&#10;06SJwIE6VEf5Qi/7XwIxxrJeP+BnF9Zw1fqlhQ3HgDnx06zGcYReu0J5uM+aGYMVOlCaCFyccVY8&#10;c+kA4MDTt8vKU9aoF4clDzeRz7Fx9d4gTzNaATgXyKQzYmYnbKBLS2cAWtGqqC9mtKGbGaZbxmcJ&#10;ODVNX8Dn/nIJhhwbaIOSoc11AC8fqwN4GQOOEYed4ko+xCHZeDAL/RJnL+lzW129Gscc+3gIHak5&#10;5hBIsLqtOrmk2Y3Sm61dXDo2EmLLXfBGrbGONoBIXvGEZbOXPeVpCxiG8HHn1kV85M4fiV/xL78/&#10;asfQRB7zJfO9+3r39e7rn365HYd68omsKNbrmMYrP7yLi5/+Y/GDc0995Grl9g1VTDDmG+7XufBk&#10;4bj99fHx292o3XoeCHYZTTCGeq/myotdC3X+eowfgK/aOKqb98ThQRXT6jrm1+O4/whMOB/GVbhv&#10;sPJ8Hztf5Wl1xfIi7tOkXNJyfBrvqSjv4m68ho2v38NRmXwphiv0wBl6t3MUTx2ocHvRevA4vjLD&#10;XmBTpqWYB/vBf8cmgaMjig62FUzaOGrGYLiJ62v6U5+jK6kMI69NMO7nPsdOwFUDbFb3RlROUCzR&#10;0e7davZ+1eQe6IB90UlDLeMIYZMm9I/raGp0aBGHh2X0+2AcdJATiiuXgaLHPAnK7Tfmi3lc4YuU&#10;6PS4jHhw85n4nd/7++Pf+1A7/uanu7F47Wfj4ZuP44sXPxmvowe7B+CkQTtO5tD0Cv27Wcesi90A&#10;T9avaRc2Ux/ngj67b5OJFGZvb7EpTYyG+2UegQkXUydb3IOVfokRsK8eNNHC3uQkNe0/6oCJcGIX&#10;+krgIvcAmhoEhVZlsxWesicg4SMq2j5jP81yBt+5Kqi26eYkeKNbjxY4ajzHDqCz+2Y9YbuP+Rsv&#10;odl8GdNzbD3FXWnb8aHaffT60smWcdrYnbTv4XhDw2KBh+AEYPcgViPqWz6KhXYDWrgv6daDsFqD&#10;qPObgc0e8EkbUOuYyeJkORjzIbYDO+QBFtUo4v4DWl9iAW804yZ26rACbw20L06Y82ztKHrYy0Yx&#10;jkNYbYiULKHNaE2fQWR1cOUOfHyOX2P21IL+u/3QzNUF+BtuTfL0EXz5235L/IdP4yP92Gfi+760&#10;ic75G7HEzzGAJl23lFdhQDOjx8nonJSjQttPuzT8OUVsUKwYpNMvZtCvS/+O5xLuQUdprDOfK5Fg&#10;L2GCH4BflNuMDhfMhJ/Br7kdBrbc1QzWnRlqlMNj2HDrzkJhATEvj9MUxIkxR7pofwYWwBIuQzNo&#10;vdafUw+AOWoZWIGWBsae4Ez3yxWf2GZfmXCgLFGmhy2IIQ18GRQEKlC+XWesuI8S0T/IAbioBTZp&#10;4pc364wNMtXtt3ICwOCdSxLF/20YoN48QJ6hMTJ6AAZx4/umwttGl+hn8jewU/2TOIOvG228ctqf&#10;mUL4ZAbjXYq6QV494XhDP/TZ5+jDLQ6DJ+pnkFV/dncNX2+hgQG5Hb4X428mIQ6wGXcuefWUTlek&#10;zFwpBx5bo68mSzOH9jGAGTR00toY4RK/Rd/Rvm/QGetqqpsL8Su4EDpxvcZ14xE5mc6fQV5Ixmu/&#10;9ZT8kP8xdkI4VxVAJOgsNQWofPd/+URdhMKDLXjx2ffKmuirMx/ifOgvJ5phl1sFMEiOkTXLJ//z&#10;3oK89Dcq76UluaLE32VGaKh/4hLdfSX7F6yXbXaZYvrF8nb+vudLf/dZHt5f8xkv6m9bFuNlNl1O&#10;tsAX+6K5z/vlL7/m6//liyKWXzM71fLxb/e/852/5HXKgBuybmmXW10Z6PMZ2ilNs6Dssd/4PRvs&#10;H8/ym58MQFtH7gmHTCqzrkyTNo7KPjgpDTM0nI+7T6I625gBn5IO+jXq/tx30kC8q1mUY8bJgzS2&#10;BfwN3y6MUfFukHutD8if7XTsDOrhsdMPG0YfqTFXyNkWbLinOpcmGnG91VT36rcqj4sMbtvOTjmi&#10;iR4CuY3Pff4L+4Db7/y+PwTf8HMKEUSSQeipDTfo5il46Ekq3JNHxbPDCOtkmJq4Q+HKCOaFoMls&#10;Fp2F6DQMkkBjGdUPlJBeFqU4EBCk0sGhboXJ2TcDe2ZwbTyyfLmI6Rqn6PoqLnAwZuNJbEeTuMKp&#10;qE8f45+5Of8CfxIh0PghpAqbTrFKUhKlssz2WK2t3/fBf33P6HByVH7LPkvYFX1bG0U1wIUxXtdu&#10;Rumm8kceFnEaL/Z6sX2qF+/F4T89wPgcdeOZTivq/TKzh1pY26ZBNax5rX4K5qFN2wEGxhOQMGAo&#10;T0/c2a7HMZxXscChc9NCg2W1LY5V0sulRgAtlNrWoJUyjlJ0GVkG3KT0E8PiS9ZfQj9PN3TPhGZq&#10;Yxdv+cIRBjR5fcIzE4zf9noSF9C3uJ7G6yiS3YPLeNMZwjHtmCziojbPkyIHOscY6iMd124vbrUa&#10;cVL2Ytc5jCbk8RQQj0FWiFT4DR1QszCgpYbEFZZwYAYTzHYZ06wtIAU8lHyjMGmUXLKlsq6Vgi+5&#10;DXgGYFO7gAdQXKt4y+j21efjRz/zOH7+s6M4un6MQTmKl++cxh/68M1YfvP3xNuDUdTv/mzUhrSj&#10;bMRjQcfocXx1uon55SRWniZbXcV4PY3JeBX9kcsPajEGAF2aLTTe4pAjTPOrOBQ4AHLcGLXW6Mcx&#10;tsjg0OszxuIaCD6lT9vHmaartTV4khte8r/A0z0MnN3xkIpaj99BJYg/RsQNa2vxVHuXwHPaRhZ2&#10;BzjeLUAbwqrhALA0EOrMt4KWFcrhNgC62SpjcQ1PluM4awIGG8ex6mB2x7PoAACL/iYeoDeqEQ45&#10;DF0/a8RDNfTdFYaYggD3ktdAqycTF9UMsFmPGYrofAGwMNAF+GgBjMsOBm6yAiztZ79U1vKYSkg9&#10;bXEKTWa38sUsxxN4rOo3YgWPloDLercfLzeP44VbjZgfoGcoz0xTM04fMN6mvBtcqe2m0Iy21UeA&#10;1lZ8oNOMr73RjZOXNnHY+Nej+2v60e7+skwmVCEbqR6uJ/HqW4v4uTfn8YWrt2P+1iSq2efgEWeY&#10;J4A12Qua02CXQKbxgY9z1tSxgqc68mXNwB33OnQ4ToJxl8nk/ie4PoKg2pY7seiZvpwBLAjQwGOB&#10;1pmJqPEV3EJX7lDzUo9ArwTEGcThd+4r4Gl6myfFOeNiPueOhgpinY2N9TmgF1o7o1u49xYFbceU&#10;bQNFX2v6hEyi2MfoZqPnLmlMUeKfDLQ5VjINvO88iDNX6gfFyePTDRa5Y0vKKdcsV11P7ZSPbFLu&#10;lrqX9o3nnWU3JrQT5dF/94FsMG7b3PjNbGMYBufF86j3QBVnCeO1Mgi3msUN6nfPumkGo/cyotNY&#10;0Za1gJRxcTJgD47h950ZyOoQ5H1Jqxvo9qKVOtCl5a1yEFODSpshP9kHGAqAhu3EJsxjTlnmjGWW&#10;oePNN/cMzePDsXFOLHmIQh3Dayalp74K9lxpuevYTnQdpE04IdkZA5voZLNBNe/VB03Ahjw6wWSW&#10;cGbYwceOSaag44KUM2wiOlNHYYWurtazqLADLfS6R6+7R6ABulo5gWY44zv6Jf3RKS7lLVc4mJRt&#10;xqNZFWa7aZ/NKDyQhyhCECjopMkJxl0yu7pG1p5rxzd/8Hvjt38D4/aUHsWTl7zx7uvd17uv/88v&#10;jdwvej3i7+LHIv4vv/DJaPBht3gdSF4YWoh1F60v9nkMZsCe/7oPIvN3/hXsKHZZXYK9LhqDGC77&#10;scEZHePUr7Bjm8mj6Cw8ZgDAf/mluPcAjDJ+Na5n6xjNPUBlG9fokmN0WReH4avTLbgKnfvs7fhG&#10;POfJ6w/i0xU4GKd3O+/EsKVxHVFuJ146pF3YqN3kOl47x4kFz4xdAVGfp607RE/UdziGNwtsK7pk&#10;sIujUS2uPaygsYyJug87twVHdtp8uZhlhvq0CTLdTGNOv1qUYUZO2ifAXgM86/J5AwnifpdKbbWV&#10;Kin9AhRqB7zSBkwdiGtXnti6y32xtJUbfYJyhZ52RQr0uUvZt87i2/7I98f3v7yKv/dTnZhdfz5e&#10;u3sZFw9+PO6DCd0HzYnaEgMxgW6zNdjZlQPo1YsR9KIh7kOa+0CD3TbUV4Cd6tKGsauBw8ySW/Dc&#10;Zupp6vQbEGbGvPsqtRhl0AQ2aJGnta7BAwYOplf0bzuJrqcRikmcUEwj0Yr+gXYHXDvBluEjVej1&#10;9RJlXSzzEJt609Ndp/g11An29xTRRrMZpzgQnnbvcr+5tARXundpAbbo0r8KfOwp14mNr7FbGH9P&#10;MRVDe0BGu9WEb7At4Lq1dIceYmiQXKz69oR7eb4USkwigL1RtbApm3rML5w4oy0G82jL/YfbaM+m&#10;cXjmpFAZXcZ+2XECHb8HctSK07hDudeb8/gitr10eai2Hn8OKkY1pv75OO1lNR3FNXWLvcTgW/Bb&#10;BtyeG8X2t/wf4vd/9PkYfPJH4n/zl1dRPP6LMYG3nfACZeTKkQ11lwNsbR97SfuD7wYS+UBHeMtg&#10;Au9aQXCsDrunlZt5KHZxiVfdNsITHn7gyiIPbBL1uO2DGWFGScXnFmlAzSCN2we5gikDdIlPGF7N&#10;NvZXLOGkcwZIqFbWta59QE0a+Gf91ElZuSIKfrVeBIYb97ivhLYFGNET/avKBBYRJGOgALXwO3tg&#10;IsZQFzcnbcEGdTCyK3bcfscsUpAp7ZEQlCtoU265XlF2o+FeeIqjk6e0iLY03JurZmYndcGfFMXz&#10;JmaIKXrRdTkynW3CC83iFrSHdiW6AsXhBKF7jzVhorIL0qK/hidKxqz0FE9ASGM3gJzIdH0QDWTI&#10;Pcd0bDOzifa737X9kx/E6Q0Zmr7XwXf+nok/i+tYiqmRyzrv+R1/32s1/LeGmYUGvOfovtUohrN5&#10;uHed+6KsKC8z6qCPWf8u99ssFnEJed16RDKtwGluI7BiHBcVnMaYLdGRuUUWY7WEB8ScwEXKYETU&#10;2X43K4/nEqdRlkG/fSYe48uYOj4GdUv4rCm+VOZ4Ny6Sy235LD8YUEKy4YVkXC8n+8pP/M8FedZ3&#10;6EHZFMT//sdFxiF/euezD/u8b9KY93yWf7J4Yzl8oGvcLl/+oleWbR/yy/5PjJj1P/nu77TNhqXY&#10;vfPy98Id1/y8D5RlghO4VpfL2ICPeyiCz2ax9hl7l33UQeEGfuXlOii/ycf8+Tt//pb7A1Jm9hpa&#10;S2fHS4E0lvTOvZZMq7lHPuML31IW6Xse3EAnpIvNdszynX/eOeDDR0yq8JWP57jSKn832IhOz/Zl&#10;3egiK0GeveYxebkqjs8Vvo/t2RiQRi6f6V/vA27f/Yf+cDJWDWVppNW14S7wNftIB9A1uhLBh7Oh&#10;toLK+Rnhs7VWoHIwpAKTWZ1AgqcU7tzHBqLqRNVQwrneezNB38wxGm5WdxErN92cuRntRVzNMAzj&#10;y5ghPJMZJc9WcQWxFkuEBoW0oDMut8xN/PisQsvI635YIMq+kV6SCLl0kl+SKf2P21JYuKgC9j5E&#10;HuVRxCEKotM4BgxggLuncdS/HUdPVRjIl+PwRhnHZ63otQ5jAIIqO804bAKCOi2UF4LFoFv1UppR&#10;4haFJLjgwt4xph9jnEdPm9Q/XFCXqYlT2mQEn86nc13foQRzXGFimKqh0+ngQQPH25io691xU3O2&#10;xk3ctav+7vjscKJbjEEG2hD8NhpitXsr6u71sXk1LobXcf7gKhbj12NyLXi4jgnO6lZwI3GiEx0A&#10;1cEA5dk7iGOMeaN1E2cTpQ9AyYMVcDBLlDU6P/tJ1dSFQpWPZDBAmFF1dLZxqPzJIKLgSxu8A1B0&#10;EMpcTuayKpzWgr7ryBuRMHXeJbtLDLeD594hRXMVlxir1uVn4n/6zKP42U8tYzC6iGXvY/GxD/z2&#10;+OP/+iIefLCKL30VQHnvZzDwBiy28WgCn0zux+tD+HE4i0fLWsymb8XlaByjKcp8Ct1Rsi7p7dOW&#10;Dc9UGHgzDucQu8T4nLjHYW+/j5jZXA/MWLsC7CBcCpt91EPPWTIHwb2TkAWXluGG4wRjYDy5yhln&#10;7mvO6aZy2oFk8I57mHkcdbdD/6DJPQAKTYM+8pTZLICsWjeOYIwW8rTZAUA6ZwBNDdwwZi5rAFge&#10;CCTbncwKExVcMz7VAh7CUBsoyWxN6IvU5QxhG4GvA767fFYJNjCkK9pg9p/HtJuxVJ8jcTCePOZM&#10;4xLwvzUQaB/hg7az5PAqNigagOdD+ryTT7pFHABgbjQPY1IcxkwQw5hXu2XOHKtD1CvbVSuukB33&#10;qmif3Yzy4Fsj3t+I7zzsxjd/oBsnN1vIQUv7GNrS0bqK+fVfi8k/Wcbj1afi0VvbeMMT36CpKmG3&#10;haiOgSAXRVdzcgB5MDiS+gxwkJEZhwhLv1+eoDYDMFCJqcQz+wjvuf+JyhwNlnpM8OZSBA+GyROy&#10;LFmUxbtCXeloCMIsE4rm5p47eBtQsDHLFJk4sCP8foFuaC1xZOC5FTyxRf+uKLOG85S+Cu1Vz+sc&#10;ICCxBXzu98kQRPKHbIOXaQvji37JWaFGizpoC9+drdsWyNZWyKosMGaUm0sgDLgxpgIAEzl2RZvW&#10;oyton90xUO4+P0sVmjoWft9vLrwPyJYwehFOeCAPLk9wZlkhB8FvlA30VqUBkVaMhzPOUb9EHeFQ&#10;wcMeoe7yeJc7esJPCoNv8McCOiyglQcJIDWZSWAj3ZTUIN22vsj+oLJitxrQFtpAO2JxGVucmwq7&#10;YjZokzbWWu6bwm84OTUYtYPuwvtEJgDW8IUHduiP1AXonrqsAUTf2n4nmtLY0rYCB8oDNVBb+LKA&#10;Mtrh6aLKbwtb2VVnwiP37Satczbb2WoQV7QpP8GW08rJ8/xCO9quh3E22f1RkCeVhyPl6bbub7Hu&#10;Ugec594uBugtt8AJNtMhdiewm24+gp0TQ4w3DqQbhK8cBsZqdrsd/7tvOIr4uj8cYN/sVr5yTN99&#10;vft69/X/1Qs9+k+9fvb1+PM/88X44v1/iE1DL6GPC22oyrQC57pY4el6PH/nm+K7zsq45g8lhP5B&#10;/6276MxhnCPyaOSo7j2Kh0sPxyliOHw7yit06OSrcQVuHE7Ro6vzeAbH7fGyHzNsw6tj9IvgfXEa&#10;DzZtUMZFvA/78hAHdI2dGIBPHl+OwQDtaBzWo9vqxS103nq8iM2siLsoPPcP27Z0urHH/X6sUKZH&#10;YoIutgQ9m6sQsBOn6Ng59mWCUlm3sQM7D+NqxXGvF83Lc7AIuhfdXz/hd4NuoyKuwLc9sKyH+gC5&#10;0EVgZegyQwdqU90WwMng5hFOfelEFj4BBk//o7YCDxv4Q0V1saVX3Lx63IrW8yfxsT/4n8Qfe88b&#10;8Td+aBbTyTZer0axvPeP4nqxiVZHO9JGB2/dkCEWYJCWEzDbq7jCO8yMIe2Lthc8vFmU2PleFC3o&#10;gH3xdEGzzURGLvnFD0cf16JDe83Ic5+0MWVvDTQ4bhhSN4UfmbGD3XsKHlGHu091bmoOILwhhqXv&#10;mmz3GV2ARZYUvDuB1toujInZyW58Xxuv4wLbUK+148gtOdr4D8N1rDwNdtAIz1VYD/GD8GCdhK25&#10;9xdtqy2wa6nX+dwEP4PZPWRgMaMel78BHWvYjHcyfwAI2S+3lRg4M4M1yiw0bCaNjvGmxM+aRa+k&#10;jvJZvoOb5o+xpY1o0SYn/1fQsmKsgZ7QvIqbjOcCu/NF6Ffix3hAUe4Py2jATbFbjhPLbK/BazPs&#10;YG8VW5fKUu8KLHHn2XHUf8sfj9/10a+J25/9B/Gf/Q0w1Fd/IO4hD0DmOAEbrVobzGQRR9jNQ/wR&#10;JyvdE0p8p7zpy+lquRfVLoPYlI+vNcfGitf4Bpbb5NIyHXSXipoYUBhl8mHowbCBpeBjSOTSNoNq&#10;NezwBr7Jpa+U4h5jpRNp8FomGWjvxQwwlj5aA0wh7DGgaWjAoJyBO68VXDMQYjsNABicMQDnQVj6&#10;ngbB0p2Ajgt+07fIvbfA0q22AUJ4jHHcijuoM/GEYS7u9TRNg2P6jxtkz/HM1QLwa56+qm+urFLe&#10;Bt7NQCE8lRv76yuLXpyFr+bwKLfTTpcO7idioReYPReLwULCS+MDll2A/cwOMgnBrC4nWXcNN+zn&#10;JuQr9zHEr2mI+WhD334ga6aVFrTfBBIPpGqVR2Hom4qQSQOiuFv8Ob8rpmf4rJL6+Ggz6ZLfXV6d&#10;cFcYRNuMZ2+gkQkLXhfvlvs0XPqxjmI8i2v9p/UkWujMcstvm6t8KA/QWI0QNK7BszV+X1f0ezUG&#10;Z67AZXgB8xF0AOdP0D2ulEIWdwYJwWyuUhOrGwBcMlAb/LW1k/S0XRsxpyMVfGSQ2YDVmmsoDfQI&#10;MgWNhZtrvidPID8m1NHVfYf9XbmzML8nrdST8KCyL09RHF/1OjJOkH9+pxyeYuzhGZ/3Bf/5Gzfv&#10;n+UZZSQrfHLdkqFefqWh3L//pFNCM5/8zgeJzEDpo4uh3Y5KM5gJJ8hIpfzRYdlKBremfI4G7kvY&#10;X9tfpx6+26esjttsqDye3xXKfNkP7+WVAsUfhRl38aHsmz/lP/zL/0m2ZF6v7S/n81yzL0kjeFis&#10;bv2+sk5fXnvnOuOVRebzT26wCb77Fd98n11LWWoN2qcdODtDLnJJ6ff+QW6ykQAGn3KkJDRvpr9m&#10;ajilp4LgvyQ2lZrP4MwR5iEDawaXbFDJ511MM610jlPuMqs5DDPdrGHSWUymDZjzMhZ5OmgFAz+K&#10;xXAXy7kZXiOER4U9pd0Mkc4mA/hkaPMvSZadlzh8S87ymoyXjeMLbfUa7c0optTk1ibvNdOp4Yin&#10;UbLVaTu+Bkfn5KQXvaeO4z2tblRHZ9E7wCHr3A43hmr3cWJbzwFGUOetPkYXwsFkFRLv1n6mqFeM&#10;5gbDv4nz3H9iBaBZ0X7X7G9Qfmuurc1cQzCbCNxO46i+RBPnpp4ogwohda8xDQR6iN/4nzbnbIgB&#10;N/vLWMg4dvEdJa6S9YQqLFCMAVAbQMr1rIqLKcADI/fqBFAxfC2uLk3nfiPiekS7ptFuzOKMQd4d&#10;dOIUUJFr/w0cNg+jB0g77KGwO+04wLALiArjGCpIWiLTFf4hRp5YlI559cS5pG91wNk+4s8z9oHx&#10;zw1Ue7W4RBl6yqRJfw36ttJQ0BeXTzrfhKQCEKgTRUGXGFOz+ShjN4+3uaN28Yn4h79wHp/44jx+&#10;4+Rx/PoPfnv0fs/3xIsfHcbVxSK++AaO6Ns/FVfX9AmeOtfIz9+KtyaMx/hxvMn74uIyLsbzmHgU&#10;vBvBbt3slvHsbBmvKg8gkJvdMLLWxWAMcOQX0xh6oiEAyeCSmUYqmRTiHC/aCVg0AwaMA680o3MI&#10;T3Za0VsYJKEs2RXZ6gwwVkYgVYb09wZOdId6Wn1oDjoqADqtXRlTxnuzHMYhfNNCgU8to1jGIwR6&#10;NTmII8a7LBdxDkjcAC5eoFr39xhCT6qJt+haHR7o2c7WcS4rcOmpgMNZCPcDM7vHjE6PaG+1zDI0&#10;k2hJNzexmhoId5kk99IvdcGyqeKv4sjgUPMkbvUZ134n5oxZMS2iDzEqAyttwBEydgzIGwGOlhAt&#10;l0LC63n4AO17HqPef28vvh1D3LjzUnTf8z5E7tuj/dSepCovGDpc4/vfbGax/tFxfGoxitr9z8Tw&#10;fA7AehRdQKy9yr0xaKf/pZKgwdo05x0aaTgw8AYockYFwK2CMOCIHKqz0RL5k9m+LiGwmIKCVZsr&#10;FIi8XgD4DJKnUqXs3JeEZ2qMHyOcgFt9WGQEHJlW6RroLABGFRrTPSkYW2XeGFHdwFMbHYFCli5j&#10;mwaIF+w4o2kz3MiYgTPBK4NuZgGjBeAnnBg7DhDV5smxBX122UJQbqvNOIFcBL850wcwqnUoCzpW&#10;AHKdLXWXK3k8ZlzdrqEws0/2qZXTaCLjTm6Y2eieZc4sLyGqS2Q26GWzVE2xMm28EJjBX+L/zXZJ&#10;X+rRMlBkmVyrN6kLJbLGcuyWV9k3SOUv+bzRThPmXLqjM9MWbCGHbkYqcN+it5v0fbNc5KwzWpS6&#10;T+DBijbS58UwllNHcY3e5BkNI/znUo8Wz6V862xAW4OCdT0hZHQMfZvoykbLZf/qrQV/OMVwcuwu&#10;6Dt09Zj1BnLC2NVxSlo4Ac6YaYXMJusxvm2cgnOdyQVOcH1Mv/iCrXBsFyDzqtFGFmgfgFi98kD5&#10;Q/E1GXdPyHOiIvfnoVs6LSPa5RLhJkTWOW8Z1INfm6YzbnFStoDdrXZhAH2W0G4cBY6xs2lHH1jH&#10;8Tf98fjdz6G0D2USBYKXeuDd17uvd1//v73QR2kQftHr1Z+OmPyT/yD+whSfcgY23B0i4+jt1X2k&#10;DayLVPb77Xip+d64/Q23o/XS++PWcIG9wAbtHsYDNGVZ3Yri6s24RpduwFnz6RJdgbM9/mJcrDsx&#10;evsg1hd/DZ/1MB49+CUxmn0iRpcz1NYbKdbzY7T28lY0cAiHc/XTPFoYhclmGVN0uhim1W3HrQP3&#10;2UKH4jSej3kGzOPekOrCHVhv5ymhdK/epWwc3g0635USR+gjt1VYuL0JNs6VLVsc5s7ZQR6A1Eyc&#10;04vaMbYGXb2b7OIKrNIZjnMyadTBxtBOJyRn2M1qfoUvgB1A95XgjU4HjIbeM+toq4HbjWO0cBJs&#10;FcfgmHNs+xwcd/BCL77h3/yT8Z81fj7+hy++HRdQ77XH6PzJW8DOVqyxgQYM+tioJQZtzrXeHDxW&#10;XZp/DRavcn9bDw9yf9ElPnWb/nW64D30rcjTSUa3jdHon1JWHTzlBEq7WUfzmj7Alz40RK07GWP2&#10;0G7FNbwgM6oB/WnH2h2wLhg/TxxHrxvgMDZi3GNfF/hPPe/p75Qzn2L/MbgMNzf0o22QFYynoypP&#10;bJv7/UC300VMsGPuEVoru6hyCl1c0Q4K5V7dIAMVxQruWzIW4IB1jzIZ4/oc57QCe2B3zMB3ifAh&#10;99ZKc7qxidAvOlUMATPjq2UcORFJoz34erddxILx8XCytvND3O+JoyV2RqCbgQF+F7rYO1qTbara&#10;rTgp4fHpJLGMOXaja/69XsQ96F9bVZRbxPPPTKLzG/+d+K5f/rF44ZUfjj/5g+Dz678O/9sycLI8&#10;yr0GOVswqUE1s+WdqC5pR2bDg7fET6U0pI/VlN/ni5hSb81kBngMScCf4Xe6asalwRx9k8QgjLE7&#10;XtTn/biag67AL2asxwzUxxi848jkKe1OooOlDKzavpyjA+MY6DRj3glbg1xO4FuZmTkZYDajjHuc&#10;fIRzaIS0lVbgRVf1OGmJrKUfLrqB0ZyQjGY/ykYn/SPLMhBeK/hzsBOp0Ya6AQ8DIWJJyjWoTP0G&#10;ujxR0glKh2tfp0yILMOrYt/camOnT8vvZspKD3CSdKpxg/hra1BcX8FkGUExtIAavJkMAp5TbvAj&#10;MntNctk/+Z6i6Az38E6dJoIUBbyLfNadpNc/Ri+U4LSOzu4OnAzPeGBeH32QJ9FXAkHKywBGmQG+&#10;ZasVjW4Pv7UTu7Y713VoF31ybNsmgrSijb6r6l1wKmXk5+xQ+kUG3409i5u9ZHd91gBqksd3m8M1&#10;/yp40dXavvO/q8jBofvPNs09hKv1JXyFP+yEqQcwOq5g7QJfqraYZiDOgGaxHvEQvLqdRkdlspng&#10;96M7uC9PGXbZLDKzpLLNeh4l5ZkokcuRaeCKZz0EcIUMedKsKjj3Y4M3lmBT8foKGfeay7sr7pmr&#10;SxiVdwJ73qvfwsfsr4O21SFj3PJEVvsuvXk+95pEugt4C02ReD6Vurzq/XlfPX1hDzxDAz8plPv0&#10;RfhNj0V/x+wv40jyuXX8zwPA79aiErNUrnKvGsVP3sN32+QHb7RNtCMPx+CHDArTJtuTwf18hHpt&#10;W9ZHux0oX5blZ4qwZfKsspDj7sXkMz6/82yWum/X/gcf5VoWR/+TVv4j8+XP+UR2jQuW69/tE+yR&#10;Abf/1b//R/mRB2EQI6s7lJhcaQDNBpguut8PiN/pqK5n7Jy9KBhE7wfuex2nf7msUJQwz/AippNZ&#10;TGYw2GSEEZ7FyjOmZ5Nch12fjWBKjcoaw7ZKc6aicTPywGmrU55LTF0mY1ZHZgiYlQKJzJxK4iZh&#10;9oPl+PEU7bWLOmjtWFPUpnYDacCo9FoI+dPRPSijfnAWp/2TeOkUBwvg8DUYyOOTfhweDeI2iq/W&#10;WUZu8G//GVCztWq7s5jBjxuM3Lpq4ugiRDN7T7sRlsVqFxOXum6uYHYEH0nUkXUpm6fZpWKnfe57&#10;0DQ0X2vyG61VmKFtnoyEBJg1oyOYuhplaQaK647NMMoThKB1OuLFkDYtokCQV9PLuL6eRm36MB4v&#10;UIyPH8cDBPfSWdPRLh7RmGLWig1ow2OKuwhtuxxEt3MQJz3Kbd+KXo/f2gcoYCkKgELZ5d5EKDs3&#10;eHVqoa2Dvucp2gvN0Vgym3ttZQo+7cceJ6DJDB+UsMJpqruHZdQ1kg3GRi0FoJK7djsUI8TxBKuc&#10;BaStQBVZQG7NcRVFuOl7AUp6nV+L80/HD3/+Ij77yvvit750FN/22z8enW/5FfFMbxiXV5+PL3we&#10;A//GD8fbjxmw2VW8vYBnrt+MtwHGu/HDeG1cxXw0RPeh0KD1EXTqtxuxOEQpmNUFIAWvZHimBw22&#10;ACPlYoNTPkQ/ChSUrxrWvWHEAc3rSYe1oxtx81TJWcVcZMUY34L9yl6XcbIzRfTpUNmrx6RH7ycA&#10;Y/rprOfz8Grz1kkUDXNc5oBpIWDEQ8Z8NWtGT5DE55mKsZjEiHHdQI8DOb7ZSDCShsnx4VmXXWpU&#10;nH10ecY9idnoxTn82rxax01lA75eu4/CahQXyxrA0pWzXMOIVjDvgn6uhsg15W0BYE2AsAuD2yVw&#10;AB5y5i/imXja/Vz6OAbKKiA15VDjpkVLhhHs8M7nZUuN8g2xew88dvaR+NZuJwa/she/rQTtHJmU&#10;bsAlYsTf/G7EdPyDMf3ivVhdfSF+DHlb3ivjeg3v0VcdAHmliaFIhQgfuYRXOjmRafaabTfTq097&#10;ZgVOB3xmMJMf0wkA6aTuNovN+e3K2UHGQ7mLGsCAtx1GxHRoDU6R+3QJhgDSMLvLSnfoPTd4ddmB&#10;jOFJkdIC65v8u19aj9OA8WrC3xdU65LLps9q9XBwMhMWYTJMU19ucECQGTO0PE6bPhgJbCJ/Lite&#10;uYw+zSzPmCUFn0lqsxNL9NIVPCz9j7l/w1h6enRJnwVolcddC0AF5Iy/daae81Qe9JQASPCUgX6A&#10;UQlvu99i1EHu3EtP+UNGtBOAo26TZ6GLGE2S17etGEOrOkCjxOqlzeQf+wcLxxIQ37O91YR6aQrW&#10;fyPIcvzKKg7gLWnlHmcNyk08Qr2CBU8XVRe5RHsr0DZIrKK0Ek99kycoU2u7Bdi49LRm8NDsCWjv&#10;bK5y7fhqyzyco+6SXUjoco46Os89V0BP6OZy367dNJ0p9W8dPe/eeq3iKG4gU7P6OtyGAbUCf+mY&#10;DeKafjYXF4BYaUpjCmwP/ViusHDwnxkh7pXq8oqZS4EAifUFMia/oOfVuT34qLFZ5zIiM/CQdEAX&#10;3er3cpZ5v2QYkIYs9min7uACYO5S2u18EPUPDeI3/dqPxa+68bU4UWrkJy90x7uvd1/vvv7/e2lX&#10;/ikJ+sQ8ft9PPYqj8/8WHVNDN6Nn0ROe1OkkqIGjA/TS12EX+h95Jl58BjtZey5F8U10Rhe93BtV&#10;MUJnmom+QG+NsC3r0WtxjiG8Hi5i9RDZR9rvDs/jLs5T/bIW/Rtn8dy3vC9qr74U28d/It58AGaZ&#10;XINfPNVt75R5QtwSR8T9Ze64LQr6B3ATY2z6hvs26Ppxia7u3IjWbIz1W6hc4hic5qnXq6qR+t1s&#10;Kg/6ueDaFgz5EnpqcdDPpY05GQR+rjc6YHrsZTGOzhxcM/SUbIMl0KhNm7ktAwHDeUz4YN0j9Px7&#10;+tgsDMPr1Ds46sZgOI4h9PCwginldtD9xaKIG083YvDr/kT88ubn47NfeTVG1f1oXaC/++jaVjse&#10;TppJe5fXdY5XcYYT/sYcrD45jw2GpmRMWuhNtDI0aKO3ube9xMYIAhgI/szAL1x9gD3Z6JUyRqpa&#10;R10b3pJWRSfmZtNsh6lP985oCVbiRv0e3nK5HnShJr7QV2xBgX3VIdW12uE7tdHzBtwO6ft8DIpp&#10;g9sta9WIEmOyxXmpbAc2scIYd9H7u4Wn+dEH6qiZMYSNr83BmuIDM90Ya/dABs5SDvYSTO++aq77&#10;3bikc7mMlRPn9Ef86iFhURvkvqWeFm821XKyidUCbA6GqcEzuBEYbQijkQSP1PtQAxq7gLC9BIvv&#10;rvPk18RJbtCPfc/D5sQU8FuPNjaW4iDkgs5P9emu12Bzvq9mcFwjnnl2Fgff8Tvi2z/yq+NrvvBD&#10;8V/+8CSGwy/GlXZ94yn1FDcBg8EPBX/l1HZzbbAFMjLe4ImJNt/lmNJ8UKYvur2YhTHZBraxD39t&#10;aL/hgI54kCLMBN+AkaBkyu7OmHkxiMFMvDrLjMZcxUB9u+UiuMwN7nXHe4dxOuCrWa3n3EdPnHwV&#10;17lywCU9cA1jha8LDQoAmqc+6he5P7EZkN4j7nHfqNxGA7/QPacKs4XA9E57rhmojdlg4BTx5X4D&#10;fOqDngbRchserhv4MvggnshAIb+L1WrgW5/wOeFpsrogyeiRL/jToFvg3yoJnpTOo3ywLL+bacft&#10;0MeCHNPcFw86GBTMYKhYR77MwArPwK+ZMEKbdRHMrnTRg0kpmWUHHVzOq6fjsuxFBQ2RQy7R3kZu&#10;ieG2J2Jwk/nNUlybcYbuysxArtfg43odOUImi5b78FKnTVRH608apKZt0sqXCFKmz03+va+FT0b7&#10;SukKfZvwuntdeyiFtMxEnlYT37hL2TQMX6+U9mBE94F2W5qCBovTPaFzrWzzKZcuMv7ibqfgc38w&#10;yhL7umzW5qDmM1CnLnBbPTPyzPkAIib9VD36yB5KsRZHmzW6BvPmwMBnBfVwvY7M72YIKFjWwSt2&#10;fObe5nrCM+iD1Thxba0aolu4dzOnX7RqPYWfwfkebIGtWaFr1WOrDTwC/VBjYN8iF2kZWDfw73y2&#10;ftmc6y4eXUCLDdhzUaFjIfxcZ4jn3f5gjQws8Q8q9yrmfm2XQd4FncrEDShTpj5QG/OOrZJ6NcE+&#10;Lzg6x6teLWgX7eS6SzxLf3d88WeMCXkis3Gg1IPQHFbgM7RQCyhjMLbXzSo1RmGWs2Oif6rKdIII&#10;Vsg+U3vGmvb6XNlxJOAx5YCxS99OxpF/+E+Dtk/k8h7jU9xuaQYY5XHabe/2beF37hscvpPh9n3/&#10;EY2iAwohhMp8TR0+P9MxO68RwjSgVDAqcEh9ex0zFKkZabvl/VhOYYjxMCbTUTzOzxj2xTqmFsng&#10;TmBE0yUzxVbHzYgk77bU9FOPsT49bsXstB3XfC7G+yytETQuXHrkf5QhOdT9NJD2+AehEfguBFDI&#10;jtqbOGy2o905icHZKg47L8XByXEcnTXioHs7Bie7/K3dOYhWH+XR7GWKcFGibXVwtRw6s5muvYZJ&#10;VvusEwECA7LeAIBWc+wbjeAeTzyq4QSvXfKWhJ0jbA5iF5qZV0OLEXwHTWW9d2SRDmenHHVnwHgz&#10;yygPncjwM0rTITADD4apYMDNqorpDBC0GMb1qIzR+rU8QnwxGcZy/ig25whE/UHMpoxSNYsTDLXZ&#10;RftNYVHsrWMccFozgA6U2Xa/KEBJu8k9ZS/3GEAKUCb0SyY3qIQAGexzY1sGKWeEds7EyJ44o086&#10;g6BpoHJkuIE3yvINKUGB8qyKCtC5nxkx/ZbbpJF9hDnRd8m0CyTctNztbk6PNUYKDGXV2nEgg9fm&#10;8WnaPnvw6Wh94joWNz8c3/5tZ/EtH/qWGD/9YYzgeVw8+mp89vPXsfvS34+3HlHJ/Evx+jWtuXwU&#10;dz1QAMP9BnppORnRJxSB3WYcMuCicqDfzuLQIeoFHPCovOf/DBDD5QcNCu0atGPnDO5kEbfk6efu&#10;xMsDf1/HOZ79djeLWwCCGnTWMNXqhxhX6gCUrqYYzBl8Z9AGEHfzGP7tHccFgGuN4hQ0V1ipExRY&#10;C8X+Ffq/HO/iAFkoyms6YDvb0WfMVLY5OQGN+Tl5te93xkdbuqafeaqunCRg3zKWDJ+G7hwBLS6G&#10;0VgVeaIVKhpggLFvVjHD0noarsrRTdgP5Fsa/DR9LzBGlzzj5pFPA8q30EKw55RqHnjB/+qTUp3R&#10;2sUvwdo898xpvPT+bRw0/o1o/8pWdFq/XJtmg/l/Q7MvY/VgET/y1jT+0WNk7I014/SJ3GuwVhtG&#10;k8FAe6CIVZACWWQfpVpS3375H8ZBPsa4aLzR3A4FParxHbmAHmvKqAs4+OxR7S737Fs9ynSDcWqs&#10;zGLDQAoi4DUNowo0ZRh9SI+pmbE2xT61tvyJPKATa/RhSxlb94VROSPHBrjVV/s9TShKHcIHM+IK&#10;PpvlKEAzvdzgHU1JXWHgx2w5T65NY8Qz7jO4cnZPPc11Bz0Pfqijt7jf4+VLDHEuX0evdKybtrr8&#10;uLlGnqHVRl7ZoE/44PKQhjSRuUUEZjBgfAwQ5RIcZF6D7P4F7oWmXqutBrRPsIYBh5edMHb5kZMb&#10;hcZnS/0LaAUvNgQ8lpeCTi/Qs1WOGbo/7QjlWTvASUCaWw7AzzOchRWgwEkXQZc0TzS1bWLwaxmg&#10;72O8XXYqkJRmlEqbl3AbvKDjAa+2uL+2dZ8P5JvxMbhvNpqHUiS4NWhH/wUJLuyvo+DUdZ5Y5+EE&#10;mkE6DL9Ad+RGJ9bJnqJ2iv40axTaAKxQK9CVca068TykX8NQm6XhW+kQ6NsdTjT82mbsAI+oZoBc&#10;kzGgT/9P9v482JY9y+vDVmbuIfd45ju9V2+qsYfqrqZHd7eBbgYBZnQLJCEzOTC2AkMgISTbIizL&#10;Qi1bDiRbJoxlTMh2iJBNgI2xmRozGNGtRupumqqu6preeO+707ln2vPOvTPTn8/vvEId6E9rAOLu&#10;V6fuOXvnzvz91vhd67d+61cCcOF76n+E9u13zM3tQtzn2iCOoLklWDQQTP1PYgxdIDY3htzp/tK4&#10;IbganzOez03j9/5T99Hf35EqBP/+S36+fL18vXz9//fSnv2Cl39lX7iOn/rin4o/92gW5aLCj21i&#10;jX1J7QuIXuwHlHxIcy/OPjOK1155PY7Hw7iHfq5XTerlm1pArMWPJk7wbtkH8f4cLPvhkmBwEJfY&#10;mu7iYUqCnMzAHKevR/8734qv/uw3x/biD0d8WMfF6ipW2MA+369egL0J6u9jKxt8whoL9wSbv97d&#10;RHbNM63+YfT65vzwfnSvbqK7nRF899PWxrRYhFEflfgtgtJk6DUha/AwNrc3BjOO8tvDXLrYsPIo&#10;yuZOFLtHsZ9hg93dgc0BQvN7JyXwcgyf20Yr7N2eIPBqVcSdKcFxB6xv77HhWYy2y1hcYNt2M3A2&#10;gXkfe4zdFOeUn7sfnwPbvPtOxM3yeYyPTZqdRgkuvFxtY2s1CP6hB94/nhTx4Q485Mms+Hxx+ACI&#10;n1sdjO9o1mCY6QQcw/iveQbvzQdtdCZe14n5OYE0vDiD355of4UvO+yDxXZlXPEMcUjH5BlGGHgV&#10;hDzY6SX3Boev61hDsiOeZTIHFgAFirTdLTVTL0dxiC9srfbHrzbQvCa67m/gP35wD4YswFkmJMqy&#10;jt46S7tmWnzZFWKUAn3wxI73G8al63YHwBJ/UfRN2HANz7EVgrvpMtv2JEHVDbgYWMW+PwUD6rSr&#10;6LswhI/u2LcP0FTJex5kD7j6SIeGv+Yf+ycZdds+xEo5+3jZz2sGDSwY6IhFSjvEgW3c/YEPNgIS&#10;RbkDSshCOBHNsoi3H4Oi5otY88b9+1Xc+2/9hviBz/3a+LbHPxZ/8m+cx/PV28wfnz27iIfADRep&#10;TOQ1jKVCX/rwsrRlSF5FA2MHgDnF1mQgb8RW/EUsar+ujNjK5Ga77aZkXxefOxyCZxh37UFI6GJR&#10;og3on5VvE+7RA/ssPjpB1+3hGTwl7OLeERYNxkTdkKjMyzwA8m0/Q2MbUEXCV9fuSoEBh2CMGnm0&#10;H/AWGqOB0QM79azuHIFDdoxl20uLxWZhjPmQfOSLByIHVnsZ49rKw5NagRzQFz7DVPnKtwy5Ev39&#10;PNVzmEjmPXckdbRS2iBpAvAXjgEsk9yKbxpjkOYAesNnZCFBBTGfuJZr7F22A1MyUzAzI2M+Vjcq&#10;D+nkS35Ski89y+/ejtEdFQ4iDQXaWCgi/UBLwEGJ5u9gJZNcxQRcxxuMr3TcYFAXPqXD2thEzI7u&#10;i/vtu3wbp4v1GJXxPvYhF8+5O0VgaeKF+1gwkx6D3DhdKwBtYN+DCFbWmQi0utZ1SXtsD8FxJsbS&#10;1kvm2ee+Lth3UOK0yw95H0CjDkS2P3viC7F8iiOLVeKJu2ASnoVGHRfo3SKLXgwZn41bduDnHTYg&#10;Lw/Tjgvbfyx55kaeQ0cTgal3MdebVFIsEtPQFasAPTzE00MhYyrsuDKQqcGsCEHjAomXwm8rvcTL&#10;TbtJsU3NPRvGauFLqkaGIMD7Wz23hZJ4u9kwT/iTkl28xwVDfga7Fb+DaLFBqdWVuJr4xiRZx/eg&#10;sjraAavuN9xPnd972GI3lthRd+WkhXLi2xXvbxjyZj9lPFxj8q7GR6CPq9049tDMw172dT8lInd8&#10;trUEGJ6In1P1LPMxQeb4mlRZqW3G2AGIux5Ixgjstz1gPn18YkYsPiDuKTzx3/f3LnBskfk6+vxb&#10;g69d5PZgndtqQ+Jv5NoqQUMGtwZvwN2eObBtJnzGmJD2TcUcoHtlbNUeEmvjL5D/phki1+gWzDCt&#10;Y+uXux/+2G3C7b/zB/4Ag74lskphI8Aa4d5amgwRdxUOBAdVQfTVBmeH091Vz2M1JwhZe+rjeazn&#10;mNUdAUNFgI1ymPHPuUfSC4Q8GQazxirorYlIFQ5WUuW9o/jYqI3BySAWPX50POvHsVxuYpNoiFQw&#10;aJOCxl19s1HjTrwCM8ujYRzy8109GHVnHHfGZUwnd2J/cAdnBdmHr2LYxgRQg6gRcFcebe6tFXB7&#10;VNq3jmLUCEUFwdf7hrnh7Jnbbr/Av2z4V8HEUPOvJ7KmajQ0zGz8BOEtLIHF2DhJVzlug2uMNlbG&#10;gFYNSO8gHDZTdE9+Uwx5ppMyeIYiCJCNHF1Z8yjmK7Qpu27jOWCpulnG5WwZj3Ag+eUsHisQmwsA&#10;0hrlwWEWNUEdNMZ/6oCLfBxnPHfCv8UQRZz0UeKPx2iIEelvYgJfBghSxfUrjfueQD2NXYMCgQvG&#10;yNDs5aG0qdt8whihFcre0ZmLwMzawBMTDfyS5p+KR1JigmcxR0/n8T47nrPFeGR7oJ+BJOMccX3B&#10;sy4xchWgwFUp62Tdjms2vJtfpx4akR3ECQPy17/HvTcfnsad0yrKb/+R+MFPfjzeeBXhn5bIyYt4&#10;dv5u/NyXXsT86/+f+PMPkZ2vfDmuTLg1L9L2ZrxqrJCpGmA3kUcw9ZKxYiPSljl9krzSgaQ+Jvyb&#10;+mUBkAyu3cJr34IJcpONCeihaXdzE69qEI8/ht3jGZsqZjwj2mVagXOL3j3sRRc+fAka1tcYJbx2&#10;w7MfPMfIdftxOsaII8MvoHeDQVBVmi0mmDGbZnqhTcVYtQud3EWq0mq3J8mZmQS4Dz2zI1dFGT+y&#10;5MqmW0K+Bq9cmTkR8GAiejjPGo9iefWmGaXDSHoXGCietenNYtnidJjLgLnbvFh5GmNgu917McEh&#10;dTNPc4FIGJ8ufMyQ/VrZb/uMq0CmMZIIon0Z6sk3x/DoO2P3mW78DhzOm981ireOrCK67ceGGMeF&#10;/Lz6T2P5d6/iZvtjcfF+N95ZbOPZAi7wuc+pVHpeVvcICcWHZiRcFbT3RoY8V65uAvBMcEkEQUeb&#10;mq2oWzpMxgWd95UnGfF0dFBR92QZgZBNiJPueG9+xI5QNq3yuPW2A79dcRbwudqHxN7aNujvd1wB&#10;t/eW25FNuCk/Oc7IVTYb3e83QnS+h4zJI9Am1/QxDRPGwSe8p1NQlTyyfYBO6Cy3W0+4gbc8x7S2&#10;K2y5gBn9sMLMrSmuuG0RmC66Zvl6xTM8hMFR1ticfc512iDBvNNDNXFT6F+N/ShxDDycACfDwWXu&#10;XeGVev3BG529808rSoxBWz0kfNsmh2w/Qe7Fvwsc1hCbUUDbhXKBLOR9xsDcPHmBPwkssLNM3iAk&#10;I3CxahCvwmfolqYQeyj7XLHfASL4Cq8lz0bn/E7niFFjs4EtdYv908cAiEb+hlxW6LQ7ZsWWK2Uh&#10;Ec0DauDWBrrwd9oCrjOGXgX64Z6oCmYX6EgRU4JbE3fPoyRYswK0zQ4hOT4BB+024Jogx4UnE+5j&#10;t83jTxbc38qKrIvDNijpvML8FsmHtlai8cwhPOxgDy+hTQdQlAt8Ec9uO4/xAKChvmOYZnx+gE3s&#10;MH4XemzS24yQcebVW89j2Jlyf76L/DcQba8sc122H8ThN6Nbv+MPxr8osXmy2pJeac4vXy9fL1//&#10;hbzwpf/g6+FXIt7+qT8dP3n5TtSX17FoB8k3iv1afE5nTZhdY6PLTkxPuzE4+I74lldcsCPwAk9u&#10;CPRNrFd8JzfVAk55MWuwZ+CgSR2XF9iSq03Ui3fi5PAm6tUnYnn5Ycz2TxPeLKZ9Aq/jmLc3Ec/x&#10;7y/A5NjDowmYPjvCUtb4+jpWjKG+rAlgrwiEsB0GWQdldJbgmAp7jL18jq/LTQZtwQHYVwEg7j0l&#10;q7LlKl6Ap3ol2AR7Pjxhip27fNZECV08MMGtTqlHVLGLpfZrtYwZGFDbm2MfXXSv+PsZ9v/ILfLY&#10;XP1SD3s6wY8v8UcpBoEmxQIs6S4Cx9Q/izG2+PwqByvM42Nn+IvRiIDQUw4JwHDWA9exwfr2oU0n&#10;0a0uY+AqJL7MnReT0irzNt5dEUgPBjHGz87AGrtpFmcl42fe0zP8yRwe7LbQiO8S9OjfB12CdUK5&#10;DfTA3aRgucN8utIVn9pgy3tc70FcLkamxTCTY5hjJSYlC/CHbf8khqkf8iVYBKDiDhz4HXNwgPhh&#10;iB/tDngS3+1h06FJ2k0ArS4+kA+msYjLArzg4W0L7nF9EXOcpz3Kbg8u44d56kvb3SD9nuPrhot9&#10;zIkb5pNhjPpdxtCLqZidYNiEYDtEXrlmfQUfwRiddNgbQSkMMnhcuMsh4X2+hD9skedh4is0UFTw&#10;cUQ2Ufc8ZbzHkHvMxUU77rPGr4mPq0m8+z60WF/HluD07t023vp1vyy+5Tv+6fjcB38p/sOf+CAe&#10;7R6mipaMmOc5cmCizwKX1OcWfvYObMHSi92CH/RnOOHeYBD7Cmdb5Zshbqu48l8E0uQajj4lX62k&#10;L0bg2+YWN40By2MwrEUU+6zCh+NQ4as7enJPlMAnmxwdOGXkJak/DKmQNSuGbjH3N+JZ20uAm9Hj&#10;3cwE3jXjQ1468NvWK5tOOgij6GyiM4H+00F0Tf5djaN6QQzUrBNeRMHDk/NbMFna5QWN3YmQXiaW&#10;jMuUIeKwVDmFLtlGw0b9oAVk5aOkTwH28294bbLIJFgpOBbbi1XgVYvcN4MDYlkwF/MwVgOBgV9v&#10;8Zh41/7eCTUiW1b9dOBJOjCAz42DTVy7J9eFQreFm08zNoRayHcfyMJ4keiW+IBJMacaFMUl2h9t&#10;TL8fhz6Ma1PFJXP2257Qnw6sEtPyXNUxsCtOBYOZklUIdtrF4GEldQ02JJZpa/CX/Cq4hu9lcchY&#10;Tbu7K4bxyzfk2JNOTdCVAsfRXXQHeTWZo7wxRjFdOoEefOW+EtuoDMBdvY6Vbm6Q5bXrgFeREbOt&#10;GTLIm1ZyuaXcxJw7h4w/OvsutmfFPRfoqenNk7RFu8hXjAkcjJy4e0E299wFwu+2felid0tlG7oR&#10;tSA7/F2614hYBEtwAxuN1/3MAyw6CGoJTdqmjAUxQW0bG3G4CyfuWoH90R1DBf0MdEWxdsqCugXv&#10;xau2sTrkX1vNrOCviS/x6pbveqm3SLIBaSCXboQ3bt/zOjG4rFI+LJBVZ0xRFe6YwV7u3EnE3yW4&#10;uo+cQS1oBH7mOuOW1u2B8MjEmX3d7dVoSyJPwU1xCd+psZ2oEvrFtxmUdK9qowJiUsa+abGN6BCR&#10;Uto954nOLn6lvtqMyacKrPU+LphbFdgjrnbXZZfYPUeH5ceksXBkwf3dHmzcB/7nB63lJugI8mAb&#10;KDwZem7MBSkrd9aoHznjK1NxwJ/5P/7Z24Tbr/hd/1Lsd+4bXsYNirVbb6Li93NrCzF41XoVS5x3&#10;Ydk5AfoOAFFsMQgKJIGXJxJVUlzqQnUVw5Rv2s8t2ZPA8w9MTEY6zRPj4HXu/+5Mok69FAAoBDoq&#10;kqV99u/aZ1O+ci+yQ+5V3o/J+CQmR93oTyfxcTzF6Hgcd8fD+HQJ5fn7eFDjVBHW7pAgc4+THxGw&#10;I0SMxzKMWQ81xvDa3NCVHOsnVxAuW66T017AyMIeXRp5tymZ4mdqBn3Yt6S8VvBYWptlVrFxnUk1&#10;kwIopttedfCpWk0J8D1Yk+gAwLGRrEqxR+r3W+5fX0BXPt29E4srj4W/js3mUZxfwPj5eVxi6K2G&#10;WjKIBcpQoLQ6+i6RricE1iChMYw+ZHAKyEmB4Z8exp6/a2hXpCOyUax8krTEpIjJFLGgDnKF8Hd2&#10;G4ACc+Be2BGMFISHXmkPtZqMMXP8fZ0XDrpnoJz4JkEw2NBA1jdYW+AejrWNoY6N51g5bYXUFoG3&#10;+bnbLTSmbiklHuffXiw0MiiTleL7yiPEd/F4sUogYr3XiDIfjKzDuY/8bQ5eid//1i5e/d7fGNXH&#10;X8VpTZEfTwl8Gg8/fBpf+8I78ewrfzH+/BeZ15f/SswAT64QpNJ7fszrWRljDzq35XpUeUp0KJeO&#10;XxnmD7eFDQEwzRgTrYODjx0I1xlM4xAgUg8IwjFSnWoQr2AAm4NBbN1bu5nFzG0HgjctEyAPNmDA&#10;UWorgAGqv+GViJNeFf/++4CiVRnbkYZsEq9B6063iufIUHu9JJhXe/ldXUGmPDLbiirxV4u82g+s&#10;zY/iDrLQQAfsC/wA4DOTxsQWxtrqtCW0b1ertOLcRb+myF+3NwLwWtINTTBGN+jJJfc9QO1H2UGq&#10;fGxG+zgA0JuYGZl45LsbRMXyMP2QlYG5FULFxhx4vHbaxj8xPozsWw5iePZrYvj69+HHcHCJshDZ&#10;rFl9Ez9RbWL31y7i/1bNo/vwvVhdzPCjj+ELcsaY7PnnarUrXcqO8ig2NRjpJOvO3JPlZ8LqKMIh&#10;2Eggl/Ha+NZeWd5Dx7vTkXJtDvhK/b5wPLocwYxbPD28w5Ufv+4KeA8dB4kkIF1wAxNDwDicBQpi&#10;0p57qt4eRGAjaMGLidK0cNGMcBQOmTnKtzRnbA4ylXrYaTOkIfRUDi2bHqPfBfotTtGcGGMs0DMP&#10;DRHLYDRSsj6V2mOzXIVp0A2BhrJqDwFTRvaxSD1dErAAhGIDe/Buw2ce867qyYrUj0M6CtLwEFZW&#10;5AQ+rpBb2ZocMfKliqbqTHuaYXc8ct4gcJucIOAUUgg8tsy9xzwz7ILbilMCU91C4BrAw4Fy6aRx&#10;lumYb+i/4hlWc1jFtkXGDTps4IvbTU4L0eJ6aMSzTNFaKZpmxnMrgKgr7FnvCPWaga0fxn5zloK6&#10;pp3BV5yf+zzzYQK+niRXo3fifVcO4TaA2+T2Kp3U17rlvTuJigCiac5ju0Y/HEN/BOBo4xTCHeE7&#10;rgWagb4i74dQNe8/CMKGKBfX0SH6tDFukc2STXBFseVTj80f8iM4XwNuPW2rbdBV+Fa0VwRynVgC&#10;BBrGLBCZCMDQv6dc37M2pXcIEGDi+Qts5xGgiLEin2N4u0X/M4z2K588it/4z9yJ+50f4Zm32pZe&#10;0OPl6+Xr5eu/2Jc2/D+nWe/fxI/+HNj5K38ittcGvNh9cdkazIfN9ATOa/BWW93EejiNHzkGS33z&#10;SZz1zmI/HoFBpnG9B1vjvzFOKSCwRqjXVvECU2YV9AybfAectX1/GT+5vIoH86fEqF1smItynZg/&#10;XwKbMFzNhxHz2wqgdjJwDTU1Q28ICM6xtR6As7kgmASvtJ1FWkRLLQbsa4tf6HW3BOpiCz5n7K7a&#10;12DPwKbbE7dmHpsN4yNg7ByJW+yfFjHmQe/jNMpBP47xCVaztbNFXGKHckEiz9AGF6f9mHIP+zzX&#10;BJ9P9dkXdVzz3QmPKcD79t3EkEO3Xcyxhc3yINZjTFoXX/YMvHGPIPRuP0ZzfJ0nTAE2j864zzZP&#10;h0l026PINl+JxUKsgC21wdfREMjZTwvqVjUPVlXMsnlshq/HGbTOM+zx6SCyEdeB8ZeXjNmtmNCv&#10;hHYeJuRCtT2/ejgpk0n9zhAMZ0XKZbLTq9Uunosx/BJYpuPWTaxyk3N/9zHio3tD3hr2E7w2uO1s&#10;b3FOTUBnC4l8DK7XL+HnrH4+Al92jyIeC9Bm+EecU9ZnXvqyBfTYuS8IWkMbk4MuAHmfpUmRo1FK&#10;BjUXG9jrBrhl9MZux9PfD1OSJawK4RlpRw1R7GaDjDG2TPxYLKKPSJosuuJ+NpDfIZ99JtuBlu1Q&#10;TZjgd/kXeTHGaQiYPeCuA39z7gkUBRf0U5I2A1+9+z5f2SAf+MsTMOO3/rrvjVe/43fEd7z7V+L/&#10;/eM/H+/Akx73MCmnDPF/sYC2WdrOy2MG4MQR90Wn8g0xX7+JCfN+j8/X/F2bZL3y0A1JD+ZDPAw8&#10;EfPIR8jWBEwHJuyjm1WXsYKd+/kJ/vYGn7oCAuLH8clenyrA4F2X97LC7XjInVVfjCNBGu/N//Wh&#10;lQpx4PUm0/jTXnIvrJBbgkHcKyk9LYVDpnPG3yF2nYy4734QwwsXbDexUl56q4SDMiv3uH6/uE1o&#10;IiG3CXbw7UB804OP7nbJCM7McrgrCd6kUjteVp8NxA6OBXlw4RQzkar5DflM2IkBW2KUMUDTPrFW&#10;OboV0u3WTBsZ5sv8TmTC7+Aq8ORtRNhNBRa8kZJAbcdIVOANvY1ZsJGe2u4J/1bkeaBXTsxcuLrq&#10;+FQLMG3xETbkKehGP9ERiUyJm9vCFr6LTbJgJVldJ29mhjFq19IWVp5vwtETISszPOvFbZUjz+94&#10;rX0mmQMEhnfwz3FDyySz2E4PQcwGJzHplTEkGJzD4wvkqEO8Kca2d7tzyJp1wvVuMfUAQQ+NFEa7&#10;OMCg0Fd1yYquJeovgbGlGLyEi/nMvAdfBBNzvdjXnXLKQodnGeOgzwsE57atF/gUnhiTl3zWGKMZ&#10;z2AXHZKVrp5+jymCjMaE6LwJfrddmyMoRtjAAju1gI5rxoy8dcoYJ5r4ufjTeAM5h+Z5u+CJ4HWe&#10;0eOzU54xAHOv4ckae5bv8BMwqwFT97lPnzjIzRa71sQwMQN8cQeLW/Yt6LB/NHfC5DN2hC4dLMRg&#10;dQOGRK73JFbxuwmwLfeSZMqFbFG3vJ2y4Ht+L1HZMfOjHWDavJnQfAz4wz6GEJlr4DO+T/lKlZpc&#10;tof3FkWkeMd4kXsgATwT/eE+VnHyP66DrtCoGAxi3z2B38wTmSHsQHZy5riLvf4IG7C3YIq7wFlG&#10;wPvc1wS123A9MRuJ4wnOq4l//1/53bcJt1/5XYexIxivFjcYKBTaY7WhxCVX1tWt00yZQRht4spm&#10;1Ika/jhr1eAbFDL17K/8n/+k/fw6W/9hWIh6mpyfegeDyy7OY8KAPF78CME/AUD0+3fj7KyJ6eQs&#10;BpNX4uR+HWX5SoymkxgTvRU9QtTUeXTCswnEjP6xHWbHzew7FrfuZICXGUhjDVd361XqwYW9xylD&#10;BILfOiN4YxCOyZmoDEoRw+G7XAgx07yYgIU8qVSTOVpGmBTH7/B9j5x2dYOnElzBydYSTLOerveM&#10;Yg136631DrdZ1vN5Hk8WGNWbZ/EMJ7re/nwULzTm/JE/i/6C8XQ2aausgWZ3AIBAaDsYuzsDxjh6&#10;LTbjCWPZxxRQ4nY/EwquVrntoMBoW5Fl5sFyUR3CDiVye8Ah/9r02zFtEUJPUEyrJ11XF3g8v6dT&#10;chAceWj1nokOFwGsGHEVQ+652uE+aRN1BpMKblq1ENBJX5yezd9d/fTEHat/JH46QhnaWB2jsUyO&#10;sJjHFXPZb5fx9GYfj8/PIy4+jO0cJahn6dCJBr4c8t3lwa+LP/xDEWc//Bvj4GP3YjQ8ivVojKw9&#10;ia89eh5f/PxX4t0v/Vj8n76witHf++tRLa0kYjxJSRmPGmzyAZ6aGCX+RUkw/Br/vGRmXr8FPALq&#10;MMDtFGOJ0ewj6xOdxug4smEV2cpmsIAoQMsAUjeAqa0JMr43k56z2x5wceq2M551vYoHPLo5WMVv&#10;9XnZUfwJdGO3LmILALMh8VQeAYiun/H3YhY33M5+IyafXVFC19U2lJvJwNMSQ2WNj04+A0QdQlRl&#10;GVsQOTzGp6c99peig4UJI2aHnE4tw54exgSH38tO4gADWk3G0OQilisCggpDg6xZT9+udHYFssgc&#10;AFm2o2vW/VgiF23+WuRvTGMw+qVx/9VOfNdbg/hvn04jHphycjMBuIr/EyzdNH8rVn9jCyD66/El&#10;5rf+8Cq+vsWRV5grxpQOD0mz00jCH2VMh8XQ9TA6gRaHn+aO4WxxroKAFrnpYoEzV9G8FqDndD1p&#10;SkfsKlBykknxGbz8R25tJuvKyUpnx2eufBnktBiH1MNNWUBeXEFZuZIhiNaoJ63XKMMLPH6qKHNF&#10;jLGmZBrfETM1fF/9FPC5/deThRM9mUvWHuJFMf6uHBJ4uNJn8jkl9PlxC0ZalcZZIWLco4TL3J9n&#10;uP16xfX2ebEiNfUy04GYlFIdtXs4bFc03fTpVmwEFeNYYGe4npnadNdTThWWHqQxWWiyiVklmYaz&#10;6Do05mtel9W9lAzs4nzHxT6W6LqVY64kuXfRCuACn5Fhh0zIp60eyLVNke05OELuQDTcYRs9hZZg&#10;aIHzyrE5AYjNE7q/jC063qtKbBnPZN41z7XaNfVJ6AxSwrBD0GA5v9t+7Qm5wk533RqtY5S10M8T&#10;u3C5PGcP8OJd+KMdE1Q29Tgtdux7O+QC68z8U59S7OZG+WAMJr0NDPggxoIfgipCqZQYbMtjeDmL&#10;HFCVdd/Elq6is7sC/JwmZ9vs59ClJC6CB3EREwLVOQpcMya3mMu7LSBF0+CqZgkQmuGg27hibIA/&#10;9Fyw+5h5lMhbAkfKAARxwcW+Lnm2SKusHp48+NS3xy/5zW/Ex7rfHWjef/aSNy9fL18vX//lvLT1&#10;v+DlX9kHES/+7r8V/4eHhC7bdewrbC3m14oKE25z8HUOvsv2/djZk6pzJ4pXX4nvu38U/aPTKDfz&#10;GGQvsCc5wWoeN7syrrFtuy62YDeMk14vrrCx7eKdyOY33J8Hrg7ibR5eFPiAzRZsie1cvs2AmrgD&#10;TumsRvE+Pkx/WePLxQP7dhJL8O8Eu5NVb8dq1I0J/r6/nMfjTROry3m8IJiocNztHkyA7e52JzwD&#10;L4AZb3b9dOLpZMj8qmtdQKpwHmEfHw2zKA9ej3tjfAvBS16tkl9aLfKYzVfYS2zr0Se5DTFHg83r&#10;D+JmBWa5+SAuF574jI8bHsTgHmNeErQtdyCiNpr507RNNj85wZ4vozwHuz4oYzLBV4Lvi8kkTo6x&#10;s/Mi3nu6jXI0J9jrxvkFdtBDwrD9W3xvlYGXjFOIa4w9bhZ16gF2X788APuNejE5PooxQfsKWjQ4&#10;SJuOd01QgRCMAzDm2HH4Ct4yyWBSwZYAC+bvITeni108vtrHYg1P+Eh87M6cNbjD7pvTsehmnGIU&#10;8wdWB+75ni1PbB3jKQlDe+Pii8Qopwdgdr5/rRN2NZH39viYXbWFvvB7v0i+yd0YU/jjKdo7sL0n&#10;KjbjIzAv/gX8aSKht9+kVjK9Mfho4CIt9+P5A0/2RFit7qmqKi1EiyFbmDswMXB5HU/51wXGG8h3&#10;BCY+QpYumIOHGE3FuIzBHW5plZAxWD2UQyv72NXEdSWAtJhDG8S2NdbkO0d38/iBX/npOPzc743P&#10;Pfzr8Vf/05+Kv3dtsArtsmviBnGKC+P8UxNTGUwaj1ptjo7op0vksoTXG4jpMqHF6wFfZy8gVb1N&#10;uEFsKfb3YDO35hXDfhygIxtk/Iq/D6ZFHPPvfAuf1uAj7oOHvq1eQudsmWKPqK2L4asKOjI/F9oF&#10;28hf6ol3NogT6N9uwLVC4E0RN0t4PNoRC/A+Pjnt5CHmssouP5iGZ/GZWO1eiB+JR4UaXgLNkLCU&#10;OG+YyFK+IzMVOLQAUw2xH8rqUCCBbAgvY41tgE4WQqTkBfOxZ535uDn3ROWi4vnOYw+wbnegyprv&#10;gn+siszB4w1YxdhaPJSqwZQN7m+1mUnAvJqkupgOGuwhMTl40GRPno/SgU5FKlRBN8G/xjRmU9Sb&#10;bgc8BH7v2OM72RLGBc7DtIFXubfYif/60LHjLhl0Kp0aKa6XFMwLSOSkUvLR3UeIZ5KB251HTJj7&#10;WOigLu7E8mJBA1b7bXPPYlelHWTKg8GCWLzNpzEaKRcT8KF2UP6XcXGJbm3PsdvIdYneEwBbRdfu&#10;3YiI/oKPU6GKcuE1MCDFMP5YKah/gJ/G2gXPtgrLJKCL2iJhk3879QldQ6kTr6xMZER8xj14N7Xn&#10;gVfG5KZDlco98UTHxDw4vTEBCi9MeEmbVC2IPNy26xpySzAjc/YAx3WSkVGUxgV8nJKZyLAL2lZ6&#10;un017YjhSamKUd6D902aJTSNrXabpv2cB2DxidV//SVxPPLI81PiDp4aH90icUIOftwm27W6Fr7a&#10;HsnDV6wy67RDbFYvFozDHIS7ibYmJvVTxAUW9LjLbO+ORO6UDnEprMqDtsxbGu14v7KQgu9Colsa&#10;8C8mhzd4NvrOtBn/7Qt1lzy37/OmtleyKzopVNM/xwyd2TNW3kMuCmiTES/k21X0uHGBzNfYfQso&#10;auaLlKfDb3KumREn3jB7BIsfH3xrO2xT9Id/z2+7TbitUYodTDe7bvksGmhol34MZu0nxX15OSru&#10;o3C5auFbTtKZpdmm//Fy1gaA6Uvpb/NyqVkigynNro/7cR/ijabjKI9H8c29McZqGEfTftwdHkc1&#10;vR8HNi0cHUc7xjHZBb57L2UdbeLqXuR0Egea42qEvab2BEFWbrj3eIcRTg3wEZKKAK3eYrQwvOoi&#10;7glwgPjCpdTYWm2W+OkfZ4DxUGeNNtNcGH8K3/i9GUFot9FxlySUzpn58IvCYdXUoEEQw5UZrNui&#10;iiXA69l6FsWLq3hs8P1iGeerbTwHXOVzmFRwPfrmukHRXRMXrwBCKEr3JM4mdZTDe9BhiHADZBDC&#10;E+afF2+lUnwFWUnxND+VTvZpeW+FH4CBIGwxoPbjUK01rCbcup1tbOBRSkxgPBy3SQhsAUrl6iq0&#10;YQwG1DuUJPczpZWAOSUVeJ4N6QVxXaS321FmCNrNatWb5JTqao2yW/WCfHGPSsGFYvyKuLQE4/yL&#10;YbrGYdV7T69CZvbL+Pqsjg8fP432yaNY6SVqgBn8KjDAZzyluvfr4o//cB1Hv/p3xt1PnMVw3Iu5&#10;2wf278eXH1/EV7/4ZX7+Vvzpz89jyL+bOUYDfimisneoFQBkeGpqjrX33uZS+szVbX4G5nuM/BTv&#10;PMY5g3PTyoNyOxniOtDQVAFpryr0ynvYB67BSS8BlXiI6AMC7dcxUUkIjGfQI8tmXAyfoMtdBtIW&#10;B/FYZ+5Kr3LYQwJgkttu0W2c4yyu/X4DuNXOuVJhHzqC8No5AD6GC/7twW/G2XaGccBYGwxT2hKI&#10;sbaKxvJmq/tKgNQdDFRnMImppewH4xj0O3G27cU99PkaMLRDQR4xBoFjOiCl1tglxYghz43ROj4D&#10;74Yf78X3jrvRP/hvxPD7DmPY/bUxPkWHuBpq8T9QxnIZP4aH/+pPzuO9821sb34u6kcrbvUh/gX9&#10;wbgLuFxhdSuoeilYSD4aIfEoaVnmAqyJLvPMJozVPSvtcuWTD3USPRNuOhq+72p2CS+t5kwNi/nP&#10;ZJlHVKcVrSQH2jRX+gFyzNeVKhvZ7zTy+zlyC/3wZD67wammXi1pdsuUALU82ySoz1Mvbg/8gN+w&#10;0WPNLT/PAKZQHx3C9uBYrNrzEAQTRX7P5J9jdkA21Yzc0m/5i8vzwckJwltAjCtkt+XzPNtrki6a&#10;fLylzwa+lXyv4Fq3GDAbIQFjd5vxOg74y74jM5O22EL7SHqSli0E3C6im93rXAU60CTRD0e3s9Fq&#10;shxwRx0EKPUwjp7+pWNWbNPhKY39HXwwgBe59wj+lOzkPirXFtvUbe1luEQnMHYEMtfwJ++Mmesq&#10;ugCaNo5jvVlHv8ZWdo64lXbhOtbYGvmTpapL7g1vBHkm9LPiOnD/wKsxznsTA8blaq29FjwJTyCz&#10;5J/BioCnV4S7b7yPW2/dWg36TEmvXm8QPQDEjHt3AL8TwEFl8g26neKaNujHroJGDD1Kaz/wlS7T&#10;4bGVCrdXF71R7ATgW8GuvENp2sfM323ArgwDFpDttP0YxGjjZhOOJtQ8Nr51c7u6ihzVAHULTuxh&#10;1NX+8IwO9sY4xqrJhnvN6tfj2z6Dn/zNPxg/0hPdJxh3+5LuL18vXy9f/+W+9CH8o7ZpB7S8y0dZ&#10;/KUvfi0+fP63Y3WFL8fBdOsrPt/FDTqM1+LHw7ewv2BFTGZ85m4V5cmviYNP7mOCb+xXo6jwI2v8&#10;BlAx9TDqVD8fB2AQtw6KNQwExVTNfhsP9ZW7CXhyFlcE9/UKi4+NPMMW92Zfjnc+xFbV19GAp9w+&#10;Y8C4wIEd4PPz7fNYYm8OTjoxzjfxwbM2Fh9u4m18itvf6t1VzHhmH99pdfygxMZa+Q80OB5gZ580&#10;sQIvDPFtIybzCLtZ3unGmzz7ZIjd7Q/jTezxs10nfr4lcJrjBw/wTvifHbh01y6jiz/YE6hfEvBY&#10;zdTsBnHC/St858JEA76+rc6TXc9HB9HNbndCxOEkvr0HZnm6jXcng/hO5mAvpicfgDvbG/xLNz64&#10;5HnrRZyaUINDHYLFhmcX9/P4GEH0bIHvvq6wzT6b2KMLzjs9i8n6RSzwfS30tVl4l2e5G6QBjBn/&#10;pB08JhHAVa6wZSVYO61tEdM0y5gtr+B/PzX6h2HRWE3YA7+CVSbQ0OBd3JZ3pjEAb9Ya+tmLmF/w&#10;TDBOX0wAf5qzaRz1D2KEX0w7HsQi8EMIugIPdnm2SYU5Lkks9U0844pA/ykYsouvzscDsDjSyeD0&#10;aV3kazQkVrFXXD6OEbjHirGlmHNJSO8CLwH9lnntkKEWTLBZG0O8II7iGrCzhR36OOe9ZM47ZNwT&#10;742TiOm5H7SSLuC2DDm2siWdiK7/XvTi4VNleJPw3/hsFL/sV78Sw8/+D+I73v7x+I9+8m/HTz67&#10;Ij67hlnMH/abVdgwP3HPHlcHOZk79wbLiJlrxrzlGXeY13TSuW0HYTUpvM2QqYXYFUyywXeKuzwA&#10;z4orx2M/3YS7TRYgO/W+RH820G6bkk4JarnThnm4S6CBli3xSmZ5DrFAvga3Qu/OELw8Ht4eWAav&#10;fWTw7DlszIh3JxPHz/tg9qwCh7uePS3SIQFpp4gx1x7eQ8V2xXOYZ6tcmAi9WsS5fMceEM4y5m0M&#10;/OK0G0fMBeK6K5NXDxzEP+DEtEi3N2mWPk5rzfbMKggqss1NVONN7Cdn4L8RmHCGbGyRUbALOre3&#10;RQ94IlshD8U6SndMEWNt0b+Yj+A5dEQeXVAwKVaYwcDCeXAVT+M9fohoc2Qn9RvjY7cn5giHh5ek&#10;QhlxMBjQk/Bzd6egY2mx1F61/RLWgxfB6V3keQDwSYcZQD8rQvdguxa8rD1yfiZB7NNsLC6G5onJ&#10;LhvUp153fGZ7J3ek2bPX4QvPGsZuytxCnazfi3GvFwel8oPOXCNflxfxmOFaqTfqNilRbY1orQ3A&#10;VnbkRVpU5l7QwB1dfcbe5ndvsTr41e3I2d7iHLExsUuv4onMh/gtnahp0u6jBJunBcq3fIddVyJc&#10;xAezY17Bnbdxkve1+GOEPJh8UrWNT4zVsWCJ0SlHDU7tY596gNYGfa6hQVuMEFnpDJ/NnWBPPFTB&#10;E1CNpTwM0cV+BJf58VlGXM1PrRLUy1QZLV25VVoobnrjFHOg4angxKIQ8yYpNwCdPbHV/v2gafgH&#10;HfiiiwLmXlyA6kKJLt/pNjP8TBV7eNUrd6lVjocPYuUSji7wl849VZ5Bgta4kTl5YJutYvBeEh67&#10;aeKxJLzQy2qnmYNBejaE9p41zcCZv4nK1sX+njt3DDjhv9WkFeNDl213s+e6tFVZW8+zug1xITSz&#10;uKqP7ZwMsWf4lw7f6+O/Bs1T5BI9gs+2hOkwhpSiLm9SUvJf+Z/8G7cJt/nNBROAigqhBkniJWb7&#10;O0TirySdycnwTxJnDcTti09hEkRFcdL3CMDqbJTKIe2Bk3fOIj/iW70HcXh4GJOTfgynd+I1HNH0&#10;AIMx7cWrBD/FZBeng20cIdR595Bh+NzbwNBkU9EcxA00cntcNtfJQ9D1Cj+ySAc45Gsz61hOlV0B&#10;NAB0RQSmWLXQmnFPESKEUOeZ0+1YEQ7+TooLIVLPJx/tiiGfOU/pIyWcu0Lh7+7vLdPv87TVb1UR&#10;jG+XkV0TkDZfj9Uzgqf5UwL6S2QV0cEJm6FuAA9aQO2Qzcg1qia0bgiiFkl0hnGHAKoejeI13usO&#10;YRsOpM6sQCtvt0Axbnsr4RL5aW4z9o5OYUyJM8aHNVjB6DXG3XJulddJ3jaYRKFQRPffm7BxMAbb&#10;bqNMpxkyDgN/yyx9giub0kd1Sw5IekBqnY+NOfMBo+D+qbkmXvk5WMjeHQUKlwOYYEfaEmgC6gy+&#10;bqHthRUxm0XqLRLVPLYZf6P4b8878fz5B7F/8kEsZ2aWuBdzNhl2F3nYn/2m+Lf/iX2Mf+j3RPfj&#10;BwAd18IsXX0n3nt2EU+/8MX4wpe/EH/hq+fR/9pPxGI2hM79FOzau2lsShsZK0fQAQeaFo6QiQFO&#10;rtOuYjTeElPjEKxuc0vXhqAcR2Kjc7AaCk7gDsH7zG2M8u3BSTscbH21jxnWqMMcTuFFOx3ECDFW&#10;Xtxiqg7pEuyVdYRBMXF0yfcyjI2gIq/LuBD0zKGfHiGfx4TrPKDiSBFuN/GlNXdw47p8gn+HPK8d&#10;Cork/SiOmVNTjqOD4ebGOEzuD8O6yEuvwGh1x9EbvBKjIw0/hgEn0izhKoA7OUmepxwpUBXj3lWg&#10;hLH0/57ofYxfXnsjfquNcX94GL/CiqW+ezyQTR7nyaIbMNLV7D+J1dt/Lfbvb+Nnqm1cPV6lCrt6&#10;3UfMVLx9cgiaFNdzLD+2YWyB0+FTcxjwJ8eZOqfGQkHkd5dWUJvOEGfI2JEVT45x9VdddyupyWS3&#10;yJgUTn/rfOG1K5PpBFVXJHmAJLZCDlPLLxue65iwbcjY0rnUGHztGdwSM/IEnsW16QfSJGd/u13U&#10;nituLzC3Y1F3l3s4gbStk7knd85YexhgK2Pdpp30nu/2cIxLDLutO10py7qbUBW8n30ScTXcB9gj&#10;PRi4Tia4j1p/e7Q7tovr2gxHiL655cV+kp5k5hKPzWA9abMu7BHBjUFw2nTXhTwNWtujMpt3SitT&#10;3O+GINDAh7gl9cFZQYBMmjJuTWcGorDfxArbwEyidIXOBRS+D1uT/XHnkdtIMmSwgyPKWoJLxl/X&#10;Hi5zjZwLKgH/0muHrILeMc3cfMy1VheKoNU92SRgBVwYOAA2mVLSYSsGpIH6e5jv45J7muRHFQAa&#10;3Az+uBWqRRMXTRWD/Q12FH5u0MHmPjSVf+rRHJrokFFU6GgisGC8I3Sam/CDTeN2LkpvV+ob9B6X&#10;BISAA/wLMCz1kRjxW4+Hm3jNDIqwHT38ljxzK0cPmyCwTychmVzcDRPwFFAoW5gjHpUBlmFkbrAI&#10;OPMkWf0Agayr6a508sWkE8cEdT/82rfGZ37769iqH0i0gvS3L4X85evl6+Xrv5LXHP3VbSaT8Y3X&#10;s5v4sQ+u472v/eV48dA+nPPwcJxzbNSgWsWBhhIba6/K52BUl2jy8tPx6ZM2Xn0ti7PeG3E96cYE&#10;m3hUbOMaO1St5/GMAHjianu2ic1VDQ7ZxPLOOF7RVnhKKNilj32prqv4ooueK+xPPIzdOcB/f0WA&#10;0CPQxgM8quNcUIIdi91VvOC6tUn83jJenbnlUQwDrtBvzG/ihViAIXvAwwH+twaHzBtsI/iifiPi&#10;FAxxfVnFNThjiU/QhN8bEti+ip9YEgzp9PBNGQHO/HqIX3sBDiFQqk/Bjy9iUuETCIgWnSoOtmCw&#10;bi+e6pd3F9i/KXbZn8fpMAJ7pFo9uO1ucWkPoBF4on4R220vPnYPshYHcQEW8yTRDHv+hJ92vY6P&#10;YeZrgT8O1RM84+zTcbJqzInEtr6K5nrLL/iAsxJY81qM53Pm4sLOLDbEH51D8BO+0Iort8/ZYqW1&#10;2b5z8wfslRJScyaPD1gPNrF+BmbUz+7mYDriBa4ZgBGmgyx6BwgAOEXv0YMnBba+d72I8ysQN77l&#10;Ca5gQmD38ZNR7EviqD1xDs6m7RvQ8WwC4v3C7XD4PebwZMF7o268ii924ep8bT4S3wluPb8h7kin&#10;mzOPchKHA25e8Hc2iSG4wGYWXM44D1MCDy8I3YkdrsCB82t8q0ULH23vLMEih9xvWcbe3r/VJrb2&#10;GRGfWWnGrbPRNLpu01vjy5hmSXA6AlvY1L1APt59jOdb7Fy2iv7ZcfyWX3UU2Wd/b7z+zufjp3/8&#10;r8T/9+mKeO9FWtS0z17urierCcSrpb6QxxEDujPresOsoLsVJ5NpG5MesaenJgJIbF+TMba5OHEP&#10;H5Ffk3bAIoerezeyh33ckzmaPDORrJzYRsokjvEZN4MnLmLix2GvLTjcvdCAFazqao966Cyyh8y6&#10;A6T1wD/lAzkV57pINx7xL5hj4VH07oZxIbWPLOi8GQcin3iiypm5KaGbeJHwFsWrU5xihd/KOTSj&#10;RNcW3o9dZyOm6hlLgPu8rjHRomztwE0orgeWmEixAouhgPk6imhsGPTpqBfHF+D0y+3tyejEJU3P&#10;JANxeJJ1sI64ljiS0IXPB3GAvWjz61jyTAsANmlsUMfqOWxR6tcOXa3scZufJ2u6DShrjqO/Ml55&#10;nrBu2wxuE2WMz3XYb/QOdvun+NSqtJxnTwBIYiGLGZAYaA8GM/kOHk472rBr9gtviYFM6rggMAHj&#10;+p7bIGswqiej2oZEcrtLwOtE05Y8aRZkU4e5DyR8gQyt0YLlTczRg8rqX77T5/k1OmOVnHgxxSpW&#10;hkFMZhg97IQHvHjqf9c4e207H3AdwpYjP2knCzyWxWLxLjzp8mQTZxYPhTkL9JeruYIxWkiAnnfA&#10;htz1lodgQ5OOXZPFfJ6Cf+MHr/D+5jyU73IUfYSqD/5tPFDAIIV5pK2ofM9H7dQpsDPf4GOfevsc&#10;k9MKYut20bZMiUF3XjFIns+Uid8hKwTDLg3gEXJsXJvqf1rzBoyVmA0lj1VKACpY8B07aW9CF5ld&#10;sDBOSUlL6LlFRtbKCPHriPc61RrsvGXOEiupyK3Oouf6W3txpwPg+N0kW4dYICX/YIp6WOxXjH3O&#10;5z7LRXs+QxbRUK7hW/i7rMBncs+0Q9MFMGjk4Q97sLqVcybr5JDFRw7APEwFXYvBOB2GMoBvG4zU&#10;DZ/v3RnlSgDv2RvT3JVbq4uYw9IqfuLP/uhtwm12fcGHPhVS+0NUI9mdm09Jk1SBIFZ6H+L7llUH&#10;HnnsAs4hQqGgTnGy07KPETiM6WQfB6O7MTw4jekZbqX8WJQHBBr85PkxBqYTRR9m4oiTUvD3iEEO&#10;ufm+WIeno5hRTY3Gtyhzex7XGPDljM9dOdgRUO5uUmbU0y8UWjWnIdixlHzA+BS8VMmkUsKIpCAg&#10;HZkH55krgs7znHdq6ir7EFhIxse39PD6PYY1Beo44GtXUzAqbs96WK+jvbiIp7NlzFfzyBYQ3LO0&#10;i2cxWGg45swJEKEClTkKCQ0JmAyAe/kEnhxFx0xpMY09tDM5Oeme4JA3iUmlAtxbJ0FxtSAzMlMX&#10;sapuN9ybPcdAWQ1iI++RioHxHfDjSt4CYdmksnNGj5L6PIWyaQBfa58xTYrZ4GS1kK7yuEXUqihE&#10;LkqUp0TJ3JvsFlRXsJI4ILA29G63Jg4BC32MDoG6lViQL57jlGL1LJY3dWxASZ6IqLHzRJodyl5D&#10;g8TTbJaSBRm0e8L9680mrpjY5upprG6uoSnzckuZmeTuKO6a9Hrww/Fv/aJddH/xr4/eKyUKehD1&#10;wB5Xb8dXH83ixZcfxhfefxR/652HUb7747GfjTEIg1QS7OEHJsk03CNLsjEa8tUDBlzgNEN+0i9i&#10;OI6UVNsCPjvItkZFJUoJOmR13QJsq2VaZXA+GxyPzSDnJjA2VYxd0cgBhocmHAA9Okn41pc/yrcS&#10;aCWa/2oQ+UxaPn3BGGfP41yQkbtlzH9xODjrNuvHzRoFbqA17xd7wA5jzjAQSBBiOo56iBPJD+MV&#10;QMkOUGV143BTxAMM7Xp0GCvmUBb9QEW1W9zLBLKJcu4D/bUBfZMKw138Ynh65/RujL9pH6Pe74+D&#10;H+zEoAcQRc1cadD4tu0i6qttfP7d6/gPLwCfX4N/1ZejuPqQ+VRASejX2aYtDg626/fgpZVnPAmj&#10;igG3DxqyiUlkFNybcWFWUpIWqt5aWua4w2EVAPZh51YeTQpbX2QFrvlJVw/tW+Jt0tHhOBLLzK0C&#10;0LH4aB05WIjPTGYib3h5G1wmw4sAJGevFZAfPDb1G+RZehn7ZXEF8+be8CDxDKZ6WqlH6ncSCOBN&#10;Fwr4ig0uLNP2FLVe5yR2JnDbFc4T+mL07SOZ83kBv9auwjRoK7pjubVP6qFfBfZsjbwmG8i4chxg&#10;sgV6y2yQ5ul/DUC0zzhdKLDtTIGTM4fFEFIyTEDhmGrsRoGtybvYKZyKc9OqW+EKRoGOPMuTfQAO&#10;NhxlOEFcA73qeMFnHXjQYZCuPArudGw1+mIfhzHXF71ZgOv5gmxzQUJmdlKPzx22EjW4TV7GGH3Y&#10;RgcQn7f3o8UHBAFS1+Q5QMmqDUgMLdARV14xEuqm2w6AUYBclxm0RwU0YJQGjuhcSjwLdrAZc+iM&#10;pcZeYxebTvQHA8aJfhBgjlytxQYI4pouD1oR0m6kLXfs3ER/esoYJwwAHfaQoMyNQGs71ST5zUwg&#10;Q3Ob8Zb8nvfhZWcFz24bVc8y5RQvgo9we79bmdyqPFWctT8E2teOdY/895v4mHwErN4QlPfQ8yyf&#10;pb5uNnveYddLk56gGatYrVA+vft74pf8zoN4fTCFHr/gJb1fvl6+Xr7+K30Z6HwDMX/jhWmL7NEf&#10;j//lz25jdF1FvsEHY5fbDMxaEaBhP9zL1HUnwGKJzzvGbuMzzvBZD74nftUp/uTwEFt7g03WHo5i&#10;sb7Gfl9GNt/E+uE+9pPL2H3sjThaYMvwtjb/3Cy4x+79ZCdvuN9uPY/lfE9w95y49H50TsrYPa/j&#10;60+eRHH+NrZ3HfN1HpvlOObZOX6RsYLLe/iYDkFnttzEAoyzLrYxr06xa9jM7Yx7ExBtrqMeDwni&#10;s6guwYjgY6uuongSJ8NRVNO7BK7XsQMHat/tgbrGMzXNBbgS2929E9mojin20e2Dy6qIo0EnDo/6&#10;8R7+xS1yt35qh80dxmKDTcyXBLEgqMsK99XGYgrGuT/FEmtf8aerQVwdcT/38OEXrp7vo4Y+nz3b&#10;E+TPsOAE3SbcRh+PD1b4Tbe5Yt23YIEGTPjZISFSfRzXYOaUaJrb/1O41osJvnDFM+tmECvGkjMW&#10;T5scjrMY4jMvwBkefnN5hU9Y4bPAiiNPomzBssSrHto2AEANDvFHAIgbt0WOBnF6hlwAXDyswt5n&#10;VvmdG0Zw/4MJwfUEzIZPS1t8yxN+EDAwaAPmGHSnMayv4tLDuHj/Hti1AltfcL8DfNwhPuYp+MGe&#10;UlbPFPDrDJ9lpJvhy0yEdbd4Sp29VT7EKZ26jMM+sQ4Yar68bZuRXV3He2A4q+/2I2SdgLUA43lq&#10;+pZ5GDPlyNkFNI2zaXxygt+D/kBoMLDgw3iPYBiM9ewx+JT7uiSWn74S//SvGkb72X8uXnvv6/G1&#10;n/7z8TdvwCybeWoDhPPDT48In0AqJc+B7m3uYUSI1DKLKxNNBt7wYUSAN10biIMO8Mk9DyPb9eJ6&#10;nhNv3Fa7e0LmVH9rT2+wSNatYsCQ9/huT+ZnSAwVLAnGsXbG1hx5Cc/cCggOmgNi1ptd9OFHTIZx&#10;cAe6dicpee5iuIcdmXxaLxjn+gWCwywnJ3EG3z1w6foZz/a7A2HAIO2ikTwdM55u2ZYPA/DUAf9y&#10;nwV4ymqhtOBpckucvu/e8otx22cviB0xQdHOGTdzaM66cTwBKzHhtF0bjJQQE3zKjPWQJ1sUif9r&#10;YuAWPjdLcI54BZUDcmDT4LU4HWwn1gLAp8SE21FHwkcmsOlia4gTU682GGJLDBes7atnQqWLPRp6&#10;DfqdG29l0zjiGbY5OYe+u70Hf/E+GEgelExqbowtcyGRfQ1Vf+N2D6hKC9mMF0qneQwZ69i4kbfd&#10;8WAkk8M7d8igsuBAYnd4uGd8JXRKpyozQWMe46+SZxflkBgFWoC7uClyw7/ESwAuHsV9+F4B7kon&#10;h9q7resOCRdTKzAg/9qIUdoTa1l56o4Uq9B62vfhGTo3QgZrW0GmnopppxO2VX0H7nFvF5cPGZM6&#10;wv30EZZBpiQZ13fdysgYEI0NQrADE7ebIbSRYGvuou8hDkrYEdlSbqWBAiaWzBCU1j6GfkYMCx2l&#10;kZmsnYAcnhJ+ydDbeTB8g0PDGKaROG8spg1GAG+vg55uQQ700m2eqbVNS5zPOD0cwcMlrEK0YsGT&#10;VJUJdx7aWcZeb7YftEWR7cnsqoPVi16/wo+A/4sjbD2E2WyIy9ex5ZqUzvTZ8M2easaHFlzsiZkt&#10;dJZeuYUWxBot9FTTPPzEuMFwxKIqe/mZ40kxAs/3x//jVtyasRLLGFa5Q88+0Vs/h/9u5zUOlA49&#10;YsQOwXNLDGVvuk6NreE5bh82Z3K7lTfdkHupE/zOvcwm/+0//yc/SrjNljBFZvDhN15JsH0ERjn9&#10;yz3M6DG8DIc4GJYE8b2ozg7ijdEwvp1gZn3/NKYjHHX/LJryLPoY9hgCGMoxAVwPwekjXCZoFEyE&#10;F2U2y2vWdssozdy6ql9V89hvLoyxYTSOECqscEDZDueeqqGYDIJiNYFGwLDQ4j1DTCs1bFRrP7iS&#10;8bpn2UbcBrYegGBVm1KeeMfv9tXZMgb+uGUChicDACmMuR3XXBWqcLjr81gs+Gz+LC5xwNsZgGN2&#10;EY9wgM0FwV1p0uAEAz+NwQnfRalTs0oU/B50fRXGWRmxMuGGoBmIuhKX4zz7GPK2P2ZYjg0lQWhu&#10;MQbjMzjrmlSDmSpODhiCqS3Gfem4vY6vGfy7hcryTBu5m1+0jBILwYdbFGeTaNTm47jCUNXVMiaA&#10;iW4qryfA9UYYTukSLe/xPCtEPPDAzLCK4UdqoSeVeM8NTtreFTZKrNMS0yYBhmaDwYRPxeJFfO2m&#10;iRVO85M4OatmFjjrlcZTC8rv5pvFF+6dfo6SNesP4+KKe+O4967qqI0ZCmDVXj6Je8N+dM5+cfye&#10;70bQv/lXxdkdhnRySoBcAkg+iK9/gEN75+vx+SeP4icePony4RdR2ttGuTaSLPo6OG5JUK9JzTIb&#10;pDqxiJOulSbDWJXIIXKQzzBkeLFuiaL2uukoY09V8rQbq/FK5jiGl8z8tlErAfUCY9mDb0Pk0PLa&#10;jf1UsiXBPvKtsYDMnviz1rAW42QYFZR78hDCNld8DzD6deS3qAZxqIPDmQrm3JKNLUDx0QezUlUv&#10;1sh4x2a0AKxOHygLUO3FKxhoQHz3mrELcDBC0CDrnoCRlA/lHlHCwLh1seYZO7fr8d3d6Fvjfnk/&#10;tt8+jj+CTh99dopzBsHl7hPge/DqxnnNvhqrL8zjav0X4ubdLN6/vIyvA6rdfuG8tvDLakdlJ1Xx&#10;oE/KDo9D510lQt/gdzrnB2G38k2b5yqixjKdqKlCwh/9ULsb4Gi8H0CHCx2/2y1dBfMgAWXRLaiI&#10;Ijfhvh0kiwDBqq0lymHVVzJj/CD2SdeVxy18WpoIxCjmPa0bN4C3mhnH7b6NdIQ5Y9v5e4Ncqtdc&#10;19e+MM/WbUGMq7UE39VQ5lMyLSv31hjkMQJWYodW0F2dsmm0fm7GvQ74rp9dapfq7W1z1K4rSnV4&#10;Yk6Bbq54duwIslKybcDPmucxCByTzs+mskqhYDetAEsDbQcTNv+XAawGjMUV7pnbM3mGp5nVaeUW&#10;+hJsefpsHxu25r6ebqSu1MiNvc56zD/LxrFEP0zy5tpP+AUTdQ88H7oTAbhCH9nzuCSwMGk7GDIG&#10;V9oqnCLgoAtA4RapyisjqHFhpUYGNFGuPBcr5g+A2fBjmwATUxlAJ6s2yYHbU9BK6q7gA4evuUzC&#10;UezBJhtk5zBtw7g9fh6YpV0pzuE3fqdwWXcAX3T+F7Fph4Sn+IzDlJaM9XKeDkqYmJnEqVpe7vez&#10;bBQbZbolSMYGTDW08MS2BvUSORVkuLXDDK12lvlqsnYQXq6k7CMgbeeW9/o6+gkUYXsY9jlz6CMr&#10;Ixy2q9Zul4VCMW4Zb4/nIbOQEoCN7HIbjy3fjL4t/qVXsXe/9XviDLDP033K7YvrXr5evl6+/mt6&#10;6WD4X3olVeSPRRZ/7CG48+t/Pqq3n8dmiZ0CA+/bFT4AvzLCtwM3syU20YUnbOmeIHEx3MdvOkLv&#10;7302stERwc0Yu3wn7VjID8AUC5NO+LzdMvajcRxi9NvmnEdOCNA9DuircZ/A7KqexmbxKOZgKUx+&#10;lNMhdr4Xu/N5fOEKa3Mzi+x0CNIlIHz/CcFuRYBpIgaff30Vw+Xj6GLDDNZmYM9nazCSSSXw0XMM&#10;sIsB9byOa57Y5/Ppwn5rzOMO88Efi1HyDvh4RXB3XsU5wah93bLVRZy5qHN6F/xYh32osqt5nG/4&#10;HBtaMM4xc0pVLsy5rghuxSM8e9+s4tqVKSKt9gZfbWUZ2HvdB+NaVV6W8T0PMnzOKCpw6defbGN+&#10;eRC//rU6zqvH8S707RzoKz+F7yP+2D2L5bKIuycEyb0zsB1utbNi7Nhl7l/vVtHgtMXcYnL7crmL&#10;A2eNUTZZxb8D8C7B4mqOjwfQ3rgLZ3adYhor2kwymexx8WV41Iv+wSAGmzZewPt22sYrYisxcbcb&#10;nSG+B59zKRZc7WMFzSYnEYcmMQAf2cFZzEyE8OVUHXQoDoK/YCAx68YQAsxY4j887KJCLrsmhPE9&#10;um0rlFLLDOju1tq0iLZ0xxBj4e+Pu0sinybcsyQWuwF7dWv8+/4qbhhD0y7jGmjkYp9FF27Lc+G/&#10;g8/tLMdxvkS+D1bxqUMhwiRmZoKgZe22U7B8pyrixTWIZZPDS9zm8UH8th9kDt/5L8TdF0/i6U//&#10;P+OvP3fr8jMwYpu2Gc8BOlNolI3b+Jj+f7uPL4HdrL63KMyKlRI848mFbhnsgmPSARbgoeoQf7sF&#10;2YFPjTPdisio0U/kw7+ZY2WlD77XnkwtAHG3hJ/cuEtsZi9gF3W7gDqTfi5KetCYh+B7Fh2sjCG/&#10;uyYmk6/1/9B8w3WNwQ28r0968cZxFoNdGY+5puIL9wAYRacfWUl8Ct8ssGxbe8RxHyvUpvBYLML7&#10;GTKW4iT+s7IpB5sRtqdZ2D/RrZhu92zrFTwAh6Psx6+CQwd3o7qeIsOXsGAdez4TwLYoWXeKHIqB&#10;K+bkjRh/2iXCuEr0ogGbuljtKfNCqjgEuyo/0Eq81kDTnvGHyUX4tHflT/wEAKpXVVoDdQfNyPeR&#10;bcNRD9+C6CL82PC+ccCkDy1HVqp1wY3EfAjFTJyF7aiSjQP7SgNk050SHjKWkkw8e0h4cjqE58Q3&#10;S8bgIIydxXD+2S6aWKNjbsN3B8gx/5r8q/g3W5micdrgOeiZcCxxe1/6oldWu+VEiSZWtJ22aHJd&#10;mE+wE+JPq9j4m3t5kmhKYBLReKihRTVpJ5k9+g7G4PwiKvDlc3C4yU13n7jLxMPFUuVeb4opYQzI&#10;7xa8ukcOjAcsBBGjp5YjfCcbIAFDMCtYV7m3TQAWEGqkoBo6yygxvjICLyCjIY1JAg9qsLosxQti&#10;Su5dYezsR+zOEuMxk30pKQbfulzvOJkp3OJ6dyEmmqgr3JZrsq4VYh6GwRvIcukivAfiNWtiQL4H&#10;Pk6Hk7l6ToxlrGkPRk9SLhkvT0gyYPuDHljemMAgzue5Vd/t+7CPsfNc7Ixxmwk3+293EUoLKS7V&#10;t8CuICTmejwJN1UTCuAtDlAOjD+1gdDCQwRNuprsMJa2qlLZ541bWkHRPb5lg55KQr/D46BxneLK&#10;PnFA20XxoZ+2AqIRD/E1AxJ4bsxlgk7dr/CBxoeWxf6NP/snbhNuC5x32vrCAxVoB5xO0UQQsvYu&#10;zg8hHh/iqF+Lg2keg6PDOCII/xi60z/s828er9mQZjyIKYTr4+gLt64RwLlP3uSK+7wVgNu9wDAe&#10;Qt6gOM1yRUyyJuDYR470rzFOVUpyYRRSMMXfTNUFGbjCGHnxewsTUy8xSF1yXb9j9dcQB6QiILRw&#10;xuO73QpISJwMkkKBLvhXoo3VXIbJSxlLRFPhTHebZSxmm7iZYcCqhzi9PJar57GYn8fqEsO0O0+9&#10;DtYrjLaJObP60OybhwjLvQdRPjiJyQHmoIBecGHfn8THoMErOOPNqBMrhAWNScF6OjXRVSKEGA9i&#10;XomRVUnZdszPwFaFZuLabECOiYGG+RiUM0c+syLHANbA1f9S1lmGJwFS6LgPypSyrC1BN0qe9nzX&#10;t8fxFgTau6yLU7b8GoeohKUSc26goMAjjXABjXU6DU56pYDuq1hhlN3LboXX3mar8NEtBjuE1W0F&#10;LcH5wxuM2uoyegile6Xd/+wqnx0J3RplkgQ15FkolkoBELte1FFtmDB/I5aM5LaubsgY7vYBKnc/&#10;Eb/l4/Dnre9OR4q3J5+LyeE4hv1n8YVHTVy9/cV478mzePjsUWQXX4vtTrnoEUxDGMDMAHul4REo&#10;JMJyb4HGKby079QVQGq/te8SVOjxuWQA2G5R/S0Brqc+ljgJV8GszrNPRM0vnaKKAWSuXc1g3J4q&#10;drUGhCBTAkp55vYyU+5iNHlj4jUfj+IIm2s5tk6jqS1VxnD1DgElaCXPxufz/m2/DNebPl7C2+ko&#10;zpCrBrm3MW3RrWKC81gwt8c4RAFHCZ0th94CUjSUVssp/9aHHcPzg8Mi3ryzjVeKz0X53WUMjv+Z&#10;OLWBM/YEvJ+MDQ9mcKv4ifUi9v/xMv7Ufh69dz+I7TmOcPcOjqQBbwLU0VWbQ7unfaX94P72C7H8&#10;OVms3KQJ92vRSHTXbYFaQ7cGmrvpMb90Cix8sj/b3u+gFKlfAw6xgld5tYOX3I95YVAYF/dBSNY4&#10;Q0ujNa6uAno6T9Ypk5HWYO9NHuuEGIMnf7r9Nm0H5/sNID3Jb38E9TT26CKyp2i4mq3dcDugbwh4&#10;waaJgmP0W5DcWs2IAW9zDIOGCvuTTvzibjoTgW832xEsMVfux90YK9d33FSJjWwH/n/SgbT6gixi&#10;kNJhET5nLsfQbytYC2ljolqAmLZNcjcu10GBjpBXZRgSo+R7ZKDbx+F0vnHSzjl05LMOz6nckiAz&#10;5gQM0Hqgk8fSCnB6AGyGo2zvNm6bJsgjiNF/uZ1W55j+ABypn54gZY8yqz8Vbk9S6uFouwjg3gyt&#10;dhV6Fn0ApjaXcaUjznFc+4LgsFqmfiwuJrhV3pU6PavbrnY49E2zSQnulvnZQyHRCTswcU6OU2Bo&#10;lbOruNAt2wEqACsdTxjh+4I2TyzSD1nM1vD92qTiQBA4wXHz/S2yDU8mgGebCO/hc5LP3ggQSOCB&#10;zG/hUxd7lVlCP4BPyhEcHAvu0BErJ7TJ5baOQb8H4GZ8uwV0H8QeJ29A3EVPh9j9EkByjs73i4MY&#10;MtelgZonk0HDvn0ksC1WQi6xt1to3cc2fKJzFT/0xh+KB7/5k9EBaOoamP7tS115+Xr5evn6r/el&#10;Qf7IxKc//XW5i7ebn4+/+OPvxuzzsyiq59i2fTzFP7or4w5+bIYv2mHnJuAED46pKuwJGKNTfiL6&#10;9/vxuWEvBoevJFuR4/OL3Squ9Ef4KqsdOmnh4hLbPIiNjdA778c97NGsmhA4PMO+YrO5dzsYxpGY&#10;fH8Ty9k+FtindTmJBwSZm+ZRLF+IXXaxv5nEO1cXMd++H9v5NuYrcAj+wcbQYhJukBqM1/1xNES0&#10;OXZ+r53cgCuHG3zYNNmslmCxC5Z9H9fYLLDrw31sb8CM88toj5lf536MwGM98EK+XMbFTRPD4SIm&#10;xV38MQEGtrXgWYvNIi0yjvEdnpLY4Ftat3VtQL3G8ASN+h2x1Z7rv+VEaGArg158WJUxmy/iV/Le&#10;Db7hK/iwrtv78Nm9a7BluY/L4268QaB7WF/HQ3jR6Z3GECy2vCYoBYO0B/jcxS5e8MghvOnkffwP&#10;iGrE+MB7N2CIc5jNcFMGxGBwzzNTIoOXFZBW33sYU0EccHAwiENhEZ9rul3gFhy10KFr0YLY+ZIb&#10;IgMjfZaZKW7uolgxuJvwa9ufR02cUs9XUR2MYuSi147AGaqnRKUAgrimnhbx4ATarfrx/gWxA/6k&#10;d+RHYByr6EbMF5nzUIs9fucTYD/9qgU263UeF+ttlNC612xjZaxCMPuBsQp+NyUievzg10roPwRL&#10;vL8iTsLRfgs+ioniF5GDdRUVuB6khqxm8fACXmyNTbgdqPXj3wPe+RV/KH7FchbzL/+Z+NrbNXHZ&#10;+/F4zDx4lhVrfWhRgBtMdunjb+A7H9h5hX/BfOIesINBfSftWLGYgjipBJuOiZ3QkcqtkOJNNRP+&#10;7wSeCzCLWyTACO4E8xCELSAvb1Zcgo8HU7l92IU0Y6cUW4HFPOWxz9+2XrFi9bY6ht/BOrWJVWjV&#10;Za4m6KTrATLUGxwngrVMKkOOTLq4C6PYboBJUAqM0iyZh+PjQS6Wpv53YK0KOhinmhAS594wF0J9&#10;sAaqjY65cwNRSbGbi/v3hm2M7wyiD54bbndxCc6ZXUO/+S7myMcA/GPuhrul+9nfGNaiV9gAxpAh&#10;9+nUf2KnHje2rctWDGvMajLFhUj02QRuswLrwotWBRAjMm9pZV+2IbQRG3MnPiMu91n8Z9XRHrB6&#10;PM5jMuH7BRMxBuSlDJvtMLmXbdBt+N/sRcPcG0KLH0105chA176N2JvS74LrlcWUoUvYk/gBPjIT&#10;+An2MgvHZCtXvcGs2wUYlPis3YP/iTHSFlXsJL8kPJd2lkBL+0HbD3nPpNqFyfxbzG/iJvVzhG95&#10;T1yoXfA+YFxkye3bXeIK+4ZbKCPkFpcWjM3DxUxuCvft6uTun35muxUwO3MzdynNulyTtsn6Hjew&#10;B1rehafIdgFOtR3Pnt+twKuUH+SpZzEC2NSiBJMITWnBCt/DP6T+ZVwH6AeL82+9ACNbzet3lAF0&#10;xEV2Yiaru5Qo4xENVZpXCoiIqZlTZtKNEafr3L7KM4z53Ha/FJymGI1/U9wDRbnOwiGTf3AQ/vB8&#10;/0WmwzhDnqO7W3htbsaMj71KjePkm0lRhExuIvNocY08y2bG2+EbPb5v0lrDKp00CtLc9lsQiWfd&#10;jtkpaXvTuPhX2mrMTJZ6uqg5DCtLUTviPz5jvOajPCgj5S+QN3vWtUueha3eo+uNMbn4nTF6SmqD&#10;zdS+fES6+Bt/5o/fJtx6BPQ27VRxTzEU/Y6n/TRxOB2jrG/E9F7EYHKMcr4anQNBwCHvj3G4EAtv&#10;1ySGQn2sT8+y4cQ0ZoGA1zBN4u9w0vv6msDGRBYDQRFuUlC4ZLxbFBRBcauOTgxCyxATWQao6WRJ&#10;hN4tRYm9t3TjN96D+AOEx4yzDMOu8T6GlfvsvBrFlKXuQ+aC9L0WhbwA8OwAQnOc6PPVMvLLeTzH&#10;w1QLG51ex3OcWG/5QSwXGJX1CobdBmDeL2XOXcEyIkfZbO743zzaxdHrn4ryzZOYHJr6OkP+uCYf&#10;xwCjgo3CMKlEDL41qwsDW+bMHJQFna2yadVdhQZWzsVMuOXTSgdDV3dyAYcOSMEjOLRnndV+HpjQ&#10;gYcqr+XHqi1USw05uzkBJUHmhsBXgU2n6WAQ0z5nBHnLcz10wi14rQIC3xyvPSK4MhlBVx1MEu2R&#10;UhNjLQDjhjfqOQ5dyc0XsYWnK2ja2XiKit/dxBPG0iC8OgGTRhoZV2hkFOrPs5Ad3oesgU/mF+TB&#10;bQzMCVHm3nBZevMIe27dHY2i8+Az8cnXeG/yVnwCwJOdvBb3p1mMBvP4uwCQm/cfxnvXs3gMqMuf&#10;nuPApA3PVam60MASbjxLqoaEXtLIcnedqtvdrMBLJ80oP8j4EkO2Wy7SCp3zP4CeU8DmBjBX2a8D&#10;Y+2qaicDZO7tp3XBjwmMUSz2GC0PO/BBEED+uBJ0ydd6F1ncKQE5x4NYQw/L46+R9WG9jm9DyDeH&#10;dZxrO+ZTW1rxfcA0cxgD9t5CWTtnb8WD+/C66ccTVyhWs9hfoG9xg84hc4ICZK/GUVihWPP3Pjti&#10;/ndi/dqd+P7OnXj1u0fxQx+fxkkXNDrmIfmBQpWMhCeLbvZ/MZZ/3dW3vxZfepbH8uEsvsS9c4Cu&#10;lkzHnkpp+Y8BJmBY66CRRWlpNZr5E3Ab94Xn/K3TTfJrwgS+6+gtg+5rXHuARmhuI33xtC/sHy/k&#10;CX2D4jFi/huCBmW6RU4cLz4OwgLqvBQamZBHwvkIu8N9lemxxh46pxNjsQc9AgtXr9stwAUhc7WX&#10;m/Hda4IiZDMbJwDjfUzYVAzWlX0fJbpSggUUWrwd8tC4vVzjYNKQ+SZ9Rt50D67srtSneoLtwJbs&#10;ZgyzxEZ0uTffT3PsE2ThbBlTqkqEtlb4CSAL+CKAW3blSRsDs4gdx6Qf8tCIAgcnL9o4Y/6eYObW&#10;g5JnFsidq1aOWcCPRgK2rZT17zvQxArS67Q6LA/tZ9bBfnt6kom9dKw59HaruI6uC9DeeI9EHcgO&#10;T7dQYYh8GZSpq25xd3CpASu05/LbJBV6txcwoCMjV/IIAC37XifAi4vFyJlQ9TSkwhXwzm2VglUO&#10;YcqbufesXMxPoB/yw9cqeMNdsRnYS2TBSjSDP126CHqP88Y9p7GmSmE44upOYRIOGmNGeQY0g34T&#10;5LKOkr+hmwGLhxrAU08f3mMzdXn2qFAotY+iqkpnX+sjjr0cwLZLIPeGeTfrBYG0Ml1iX8+TXNW2&#10;Pxg2cYzut43tFfCP8LMlSBFktB7H1j+Mw0GNDuKTdBDlUfzA3T8UP/JbmPChuvYLXoz95evl6+Xr&#10;H5KXRukfeGmuV/H5+At/81lsf/onY4+PuAY/7bejKMGJdRdftp2n6q5oJtgo/Ln4Mg6imG7wGfiE&#10;8lvi7N4gjvqvxHgMphDs7vE7lsFib7POHPuTx2wr9l1Hn8jWtgX24louvRabDh6djsbYvidgl01s&#10;Vk8IWD4WR8fYyfwIn0GwPce8XV7FE+yOCatt9UHc3GCZ2jEu+2ncfHiJn7mO0YrAtdxzW+x7Og3y&#10;HexVmRYbPPG9NMAhAAENxLsEKTXBSR+nvrR5/2Yea2yoC8jH+PH+EBu+Hsc54x8Td5wy3BW2tBkd&#10;R4+A/cWqjmfVLAZbE07beIB9bfvHfL6P1/u3WxO/Vk9jtQfbzL+QEoPuiOlB5yMC+RF29NEQ23rV&#10;Jpw5xhd54rbBc+5i+VE3lvYYrS6hPH5xdCpUjN4Wf2SlCXGPJTs5fmrHGPb1KDYE7O2gignYeTVf&#10;xgU+amxCbHoQY2hXzzaxzcUfIBBxCM9tiQ49BGhy1I+DgwL/D9/KYexTXy+kBJxamBDD35xfwDsc&#10;jn3J9ty/wlOVzLtTrsM+odl0iG/gs3f3sURixnfxbMRQnQl0J6gtuKftFto3uvEDn+3G936pG39i&#10;lsV8cLulq71wmxnYAtgnhlkSIbvVbuRWRiZP6MP3wTizKq6vidfEXshSgf8q1sYlG/w08+RxO3xx&#10;apAPhPKwKKuQJmPHeD/u8yz5fX7D3Dr4cq5/8qSNywUICjmpiSFfG3PfH/pd8avvEKe8/efi65tO&#10;bC4W8S7yWxJDinFcPOwjU8+IiYxXdMPB/HTTDCbaj3C9h+W5nczKJA+d0Duma90lIv7En+syra6x&#10;JYw7IdYmuTabuBQMgDtq9aVdMCfnaWzEFwCZ7si63WmET+8Rixh/+IC1/IXPYB6xXEWMM+i7aJrF&#10;CrZaZTg2MTaGxXyhg+xswMFu9bTq0Z00Vh2mRKmIE9tgy6AKvUknqgK+CK+gNdjCHTfI0hX8XXMv&#10;7+s9V9DGir1eV7zIdyC0yTqTOYPCFvT92HKfZr0n5iNOy5dRirU6A+QN3YCX9scztjWnDicNqZNM&#10;DqFLcdNLB9xV6NsQEnTBsRsw6RadLaGPh8+7SNCYKZL20pw4IVWctcisdrEUm/ontDJJX3fTluze&#10;HWxGb4h+cw1zdueP/LDfnX0ArfL38C+3JqbEGJg2nZ5v8lHYXsJLnpsKTPjTzKFVXDnvmTxOcULC&#10;o3yGHdwT+7XogZKfX22julrFDNnP+3wPjJ1iZ3jn7rl9wVjBhcqO26AzTxLmX+MWdwam/l/QStk3&#10;mJwcKirYFgs2uE/OnDsDbzqF1gyGcbk11oMfLYBxl11rFaEJHOwEzGP8/nBD5mncn/qTmUdAL5E8&#10;aMr9uE8HnGoC2bjGNivOKO3WQZ6ssut3LUZS78Tn8KgHVgVnWgzkThcXfExq1WJ6xmIBkAGbO4zE&#10;4kglkzFBx/vM355uniDaDKYxLLGNxgXMA+1Nwm2c8I0Yb58yXS6CQytsHtLokFNs17rFFV7o45T9&#10;1KuuqA0B+BEHI1fyki90/aYxnTLFv7fjkKn8z5jS37GZ9qwf8tx8Z4uhNhbGI8zDxLjVif7ek0/w&#10;NB3wxn3kn7ww+eeuS69NbYm4x5ZLEJUkyqmambjT0aR+2OiWO3BSfgqbbv/oLfTOentMDjaL71nM&#10;kU6LJubCLMff/A/+2G3C7Z/89J2o7x7jAIZxOjiIaniC48C4l4exL6cIEcQm8Mm6I5wcE+5OkrPS&#10;ISmd9uWqLYfHMW0wXPsKAbaZJtK9x0qkXl28F9mcoA0BQVHdw64+gghS1YKCZHLDCiOTQKl6zXiO&#10;f019mHCz/5K0hWMEsFbT8F4xuM1kotUGQrx9yxMF2i0+7U3qjZNtXwBMACnzOWP6MJ6gNPurZcxx&#10;/jZ0t1/2pdl+xne5zOLDRRP5zSw8aNTMdtq6pkIhALcKxueOEScz6B3Gbz9u4uBbvjuaT7yWVowa&#10;FCIlDDHOggrMH3RDuV0hYpypCaGC459+1pYoAPdTZaRFD3ry3Q3ORQcxRDCQZZiH0mvvMXCJ/kiD&#10;JZrqptnjguC1AYGlI6W5ncbNhMh+xTUYaQ3QQKeCITaRYQbfqshaIYdHnk7pCYNT54dhlZb2f9us&#10;cUryET4vDcY30A1juMebKNx7JmIp9B4wYg+oBsFvUACfrWbBqsS7JLwqifPh5iZYUe2kABuTFTC9&#10;hgSp+acBq0LA2OotoAk0enowjc7hp+PVe4xhcBonyEo9fSWmgAwVefsC2WgexUPG8OLyafTOz1PF&#10;1a4skEe1ALmDVt84GKPtDlPJc0bgq1NtCJyXPNKjl3OXdfK7jNltfNcMo8JBGNRj0LKSW/VRSP7G&#10;+3VwZkXlSa4V4+c6CG+ieQ6RbbC610E0gwQcdh2eAWDp4YwO3A6BAdspWxo5ZtwDHB47hj56BBjp&#10;58fxKsatBmxtkRX3vr/Z7UX3zkG8ijN8si7iZ+BNjtNfQzObnUJR6CvosMlxHQ/Gwzh8Bfje+cE4&#10;+u5PR/npN+M+ANrdoiP5wuOV6Vhu4s9Cu82Pz+I/hufNsx+P5dfcRvgQsCP/LJ+Ff8h0oh//Z9LN&#10;veuaMpv818hH2sLQTvCd6g0GlgcIzhCPZNDsnbBnvrZ7MeEJNZmb9/rIKKeyZB7gNo6kFhhS5MIe&#10;eEO+b/Jqh+OtMeT2Aku6yPtAQL4v4PdLat0OoKFD6fFdDTVGUP3d9dAb+bZB7+CVngqZW6g36JCV&#10;im0HueMeuVs5CZc8Ma1tD7FXkmrBIPkf8pS7kl5yP2RDj54BxkbMZQ9a2TFoT/9pTBoxpsyVIUBP&#10;F5no+5nPgy4uxunUduhe18RRMUKO4GPH6mNoxsP6XLROwL3EufI9E0vML19fMna3TQvVeC78yNsh&#10;HzNvJUH95nLe5BnKPZyCx1YGt51J2qak49IxQlbklVlzvSXnNQ7TprcaP4FBHlZTYjOkpQcgMDe3&#10;0qYEunMxqSd448luKTIvm3ph8rvVnL0hc9aHbDw8gWCOOQtUU48Yx8cMhozBBBr4UolMANpko15r&#10;uQNwENB17Wic5jaL/cZKiCGP3iLr4Co+38IXt1lzU/hvAhT/1W7d9AsoJLDaeRItPgn59+ANT9dy&#10;nDYa3qNr9mGbcn/75YnVbMSq4SWe4jmCDIAE9tF+FPYSHTKPvCXgJYhwodbE2wI6N9URun2N3s95&#10;BqBIQ2jEkZ9Be2SXITrTHiBX+WtBrY4zmgfRHyG7m0Xc9Mbx792/F/Fbfne05sOZ+d9/qSwvXy9f&#10;L1//cL2ePP/oF+yWyZr9Kbo6iz93Xcfir/6pmF91Y45/sOl8fuSWprPIrp+naql0epsVBgPs8hYD&#10;ut3Hs6KKLTbu40R1d8fjuPMAHzPFXthbKJ+CbbDB2PBJdx8XVqJoe4ma88VFdMD1N9iW4Pe8mYAl&#10;DyIfXKctVjvwyq4Z3+LvyrCpjpU27vy98JCocnQ3BvnzdOplrAkY4yq+fjEHC84J3LM4f5rHMz57&#10;tgJ3tS/iTgUuwO8UtuWo8DPuVAFrjvTf1Rq7LP7HZ+HjHmJPW+aWrzzJH6wzKOP+EFs6PIzXiFja&#10;Q2i3uhPvggv17+1mFtvVNtqjawKncYyzT8e0t40bprZvB/Hu8E68eecH4pXs/x5ffecidi9+Pq7B&#10;At2CEHWEv2NsLu4/ucFd9KANQLjnYgy4fDTG9xYH4aFnJh1tKJUC+oXVKPBvwI9b/Qmeq1k3qsU8&#10;KnBcMzwL2BCbWRMvuG7CdzrjOo7wKw08rvCH7n5w0cxKjGYGbsYfj/Dfh2Pnis85mKTqvPbFInaA&#10;IaBltPCge434TDpx/ElY95U8fv7pLvHXevgrsF4zsa0P8cBmH7Nrgm9xLLI0OWFO+Mee3x9B377b&#10;5MDPBN1N6WDLdIhXvrtK/r6PnI3wfbga6Ehcd8A14EsX21IlHX51Syy0Bg+488LMT2GZkjwRM+dD&#10;/Dj0ZK4uivbxi+4oMcBroOu3gc1365P4EoLVA0cN4P2z56t4vhD/cw/wdYHM7L73V8RvfUAw/87f&#10;jq9u8cOxjA9xviPw/wS52RHM4paJM/gMfJkb1/GZOwCMm0wUpgo3M1U1kxF0wi93tdTM2dPsu4zT&#10;Q7JUB/tzlcabxDT2CrPz/7U7cwhkGDovniEOJCDB0xPqghfF6fjwVKmDLhbwsIRWE+SyBi+nnoLo&#10;0LxbRN8CCG7rdtU9utX6h2BOfDT2sAVwCXjbBu0WHViUBVdgiFga3WTuVlf5PAJqYi7mzwD6xHA9&#10;hGkJZlrzPXM5TtM1y43FJy4Cgycak73Qw8Nauj0xKHjSRWqEC/iJHiKbA8aIzNzlu2LvjkUIm12q&#10;lkMRwo0HykzPAzCsYDKRRSDQ5dmdtclSfuDFHj12nh0GUh44XxAzesbIhamJF3ZLMjG2B/u7ddGK&#10;13qzQr9W0Rn0onM8iqk4nGvGyEW+qOKx+QQDMp5jzGZvwi2y6i4YJJOb16lHu1sLbPdouOnOAHdb&#10;FNDRHwGZsuK2Zs2p90otbrjWIhirB+tZFSvk0aAm5bqQ5RJaeMqnC7EeyGGQvSVgyRabdFiE/YRT&#10;439fyIPxSTst0GtoY9IMOTMfgUG/LfLoj1Bn4t3EF54JX8WVJXM1s9lw72a5J250k6i6Zfwh6W6r&#10;7nIVvDMA+2IbsfH7G7A39qyxoMbdiC7eG2+t+7ECeC+lOeNwV4VuyMMaG+xL/zjirvdcIe87IiCe&#10;3e16dBs0Y55KnzRMdDROh16Ose8WRLCpslkQGw95f8T9iwLC8wiLWtxibF/AvCUecrzwSTXkDoix&#10;rau41qQd8fAWu2wPfSuWTWbBFcaMnmbmSfhhLr6fqvGUO75b66d4fjqt1nGY5NKIGddA1z6y2MMG&#10;mV9JJ8IyRsMNY6+8a2977iLLIHmSST6HTdhp/g8eGueob1AfHeJzbN7taczyz5Zl0B+eM0viO+ya&#10;WJ756qfTqcjZijFjc43YnCf3McaTD3/zT/7PbxNuv/t/+C9HPi7jkLhlSqBQyFTG4yDNNtscujXp&#10;VPM7zM4ZhIcZVGZSMXgbDPIeI+r55SucqMdf2zxxy4NTVgcCKJgmV3Q8KQHD/Z2bKygKqkmzDEKn&#10;TLJGSWMtEWSoE4Q4JqZu+77xNnfwxwMCvJuh5Z5nL5i4Sb7LeRE3y3lsls9xkAZQDzHEGLfVKnbZ&#10;0yjXPBwQkyNsKoeGwwoRt6w9xxk9nhOmXVn3LGNMuFkx5KB5uINnPDLbnmgH5d34kbs4k0//kui+&#10;dheQsmb+hupeD3By/ggM3Pookyt9+EzwwWdJ6BBAVzq4gPnxAGhiddcekIAmplUcG5zClBQMm9hI&#10;+Sl4ojw4JEuh7XmXddfQBnpyf6vSqzUGEgOdY2g7CMSEANHtc/upQXYnqh18rQF0+21cmwFZLwmA&#10;uRdjmnGfrdspMTJbBMqtrwbDLXScWy+/WxCQQn3m4V5+j2BWmlOPpz5GYMjvBKf2ykhGSYVGEQzw&#10;nZ909HcDdOxLkhcwF2Do1silaj0dS9OPCYp9DAjsDACcNkHi9zMD3ynwS0eyBYoY+zO396phXF++&#10;FzF/xp1teIlgAwybDo5RuVJGGU+nO4nP8FFz2I8vMZ32xTqt7jAs/LSKtY8RAb+pMFdZTLD1kGsD&#10;+Ib5eSrTgPeG8HcNXcFTACxkn3EVTKhvRN0FtKE/6303nkGnHu8NoaK9XDw+uNkexA7WFiNI1gUE&#10;Fg/ixD2m/QcE/5iqXRVTV9DiGlrs8TFXMZY/2DONwRYZMGkq4E4lxCC2rDOJXv+V2L05jl9/Mopf&#10;+ykA/ydR8PYBIG4Kgbl/klDAxosuevN/jfXnX8Tu4p34y7M6Nu8t0/H+rSW/ScAG6BpfT7YPTUQu&#10;rcw1geN2xY5OnsusZHOFD3Xie2UquUewkVnulS9iU2HU6yEGfA/AXUEnQA/flSYmNhqMus1rBT1J&#10;DzBwPILfoRfzzXUCipgGlPc0lG6PdruoJdUr38cpuGJr5Vgeffws4LG+wWE4KAwxtGsxpm5R7TJ/&#10;V3/SKhP3MhmU8fweg2liw3jUW1x7Q2DEGLPuOCUJM56ZVnKgu/rsCqayqvjbT0RAvfPu2Eq367ua&#10;6rqFdQ5W37nW0gNApu0IfDr0Gnhiv8oJ35wU47hANuo9us891S+3BfcYp07RLQrJSO8BCAQsjtPq&#10;CEkmthAQ9pVX7yvoV7dcNBnxfe0ZYButT3phU1LhS4F9sNeaejLGJpqOdKskE3BS8NdtAoAO6AM+&#10;5mHIIv/krau0agoPr3E2fkWmwY8NIEwbLgU6gmRXifR4+Ax5YQ7cqsCtY2d+acUu8fI26ccQ0+rk&#10;oY6NZ8+0uwAybVmFLLgarV9Z6wOwX68jhMthGcuPtsxrSDHp6Dm8iZF+E17PYgdAc5UvBTfQo9NO&#10;vFLu8Ow9tumWhsG1HrhQ1SX2ApCDm8sI1OwRU6Gb9mB5wP0v+Z4n57klnPgN3YN3BiPITAoOkEu+&#10;gsNHnoYdfsce+KzmBhN+QDDoNq85D0XGCADsmWegd+/geRy88r+P3/lrGItlH8nSf/SS2S9fL18v&#10;X/9Qvv71/+Bnk80+GYPBxgfxDPt0H0CWL/9yzC/zmGJEu9iUxdhV+NPoVufgZ96ruzHFiKZeu/jg&#10;rZVhVrwRMM2x2ungsWYQW3tk5oOYH07jlxbDGJ8VcQc7N+Pa/a4XjwhOy+oJ5maMjSUgXTyNn2rG&#10;8VZ2FENsTQnesBF5UeGnjDL3C2zw7SmI9eoLsSYm6NTfGuX8eXyAX+4Ux/FKbxnXXLfDfrugXM0O&#10;Y44vOQEXNgB5F7W3u6fYtDtgbwO4C2zuPjbgl/rqg7gu8cyDA+zmvbhagaGwr32Ct+rxFvv5EDcD&#10;js7O4nSSx0Cst97EY/BXvb/Cjg8JuMF7Z789Dj5xFZ0PfyzGz3dxZU1aO433+/v45L15fGZ/P34W&#10;jLF7+k48wb90iFE8nOIUP980T+LrYpCVeAKaMf8cjH5wgI+/c4hJZRzP+RK4roEX1YsFgXw39dC1&#10;cX7Ov+uqE8+IJSZigOEg7uOH5ZMn1VvpsBuAHYBaJvLu4qNm0PQGPzjGHeVXq/hQfyS8g36N0WD3&#10;gDnj03rQsQ+ux/HZw3Q7N6Abxqf/qTxW770aP/enn4N9v4j8ZHED1nCRcAre9bCfBTRyK5RB93DC&#10;/HAzfXuADbrRXeNvJuPIz8CSjKF3U8fFQl+C3z4Fh4A3D1swfrVKPtwdMA1g1APbGiSuwn9bATUA&#10;GC/wqZUxh36QuITQIuF8dyTp30vmb5JxPwFP4Jcz95Uh/53TB/GZVUNosYynmypmzy/jw4XyIVbA&#10;95lQu/vJ+JWvwfPNe/EU3+fBSU/BOV3wTbngwgFxEg/egLfToiJ0su3LDAzQ1NcxFg91Cer1ixBH&#10;zGSg5XY3D0taMUZPPB0h6yuw245Y0gU2ewCDOvDFYDX46IIj02DQjW3LklzPiUFaEy3GX+BVMagH&#10;JXnIU7ufQI8NMuoBcOKHCmzgVs7hR9hNuQNLgmmtLstcLDzoR8dqROKFJu2m4Bc+d+EaOJIwo3kS&#10;sXfaXrdljOpQCa5Db7vEqKkJPvKCWIObQFhM2/7MfbDaANm1D/Ae+e6MxNjKU48Iwn7nyxj6zAG6&#10;CP5pKmimLej3YuA68maWdvkgiGBDsNDom2KUTbj5Q56zQE7BaYyxi2ynFinQxi3w1+BxD3w6Jlit&#10;V7t4uuIrxH8HXGvlkklF41vjrx3jRiJjwpxBTXFDYNHJRqkfXsuELBjJV9vUp25XVVGg25mleuJp&#10;/rPFi1WAAFn+4v7EViY/5L24LcF2x5myLcgZ5E2JROUbGfAkXpM6Vj2lKjUwu/Kez+u4RGz2e1E5&#10;8+hCP2iI6EFb5rfh3s838XxRM2qxuEzixWMIE4gje8w/jxIZ3X1U8ZiAH5i37TJndKHXM27spZjP&#10;FksuEufoUMoDzImLoN2cG4oZt4zCHukl9BjwLOM7t/nm613cWOG4NAG2jh3PdPvFIbi7i1zt0Qt7&#10;oN+elgtdxJY778aziPsPDrhuNyVmBYcSrOXQw+3TKBnzNMEMlQl0WvRXOlj51YGoWJhYi2vRFUiC&#10;7eS58J3fiF/cEmsCmPcmjFdZxF5bhGPBaBd5RMlSYt5kHpEvPEcwwPy3B5SYJDZSwAdyL7fPFibu&#10;ob/9+8yh6AnT4ZgpEYfwIm9up90TaxK1EaOL09FJ/m4wsvaXM4FXm2A04oHn7hy6jQ/VHZ7lYgEy&#10;07UAw9geGvqk2/Zdfs5TmZIVdBYxDJlrzwCXse7RK+1HooA5Mv7dca8tcuWCesb4M+xb0ynjr/4/&#10;/i+3Cbd/79/+nzJ4K8Uw+lzEPQgWrC6SABg4M/TbJQ5lFRUCt6+XKQuLH0GpcXbSEQan6hZjHCZe&#10;wzRPBpHBAwbQZ3D6dBmWKim4e9ofjlNK+2d5B81IgU4qcWIKKXcAMzWs6XQUftYQw8SSim7vpcAh&#10;X+D4msUiZjfX8R6Gr/viJp4TGS2q6+hi4DsEkCpUhx+D625vHCMI5qqKjQH7ECzPVjHEiE0xll+C&#10;+X/vYheDt2e3VVx1P/oIvcmD1Phe48Z4TUjW+TCO+ofxm07qKD7zgzF4bWKxBRfCbANVE2Bc53z8&#10;zm3fML7vyglO3QxrgUE1uWUTSdxWysCaWeZN5FPjkqjBmyg4CuqPtE5VIfUaYeFahSyxPeVUU3WI&#10;DEo7Hveu0vEcQNJ6t4jLLYLA+A5AAAqahqsH0PD446sdY7reoMgmD675Pnze4IztwdAAdhqAlfJg&#10;oC/fmd+eseqUbDTpqo8BcPodqzxwZXAgYGL8jIV3lVMcGkaX+1n9lZpBqrS8b3LS6k2DcuXFyhOV&#10;ukD5hsiKTtUqSPux7RHmC8XG5ppKK0HsW8xhPCnjgwIQMjuPembDSdQLuS5Kxo9C2dQWocZRAkZ6&#10;J4AcQBK0NzdgssZbmqG3GrDIF3G94d7zHEcPzesq7gCShyNA7BSlNrkC+Jkg/0/g43OXhFxJhS4l&#10;hnAA2C06x9FrFoCoq3RYwhirNOZ5Jf+elq50HcURsg5LYtUdY7TuxBQnuQZsPYN3u+t9XIhsVpvQ&#10;vVgubL5FPqtJCkiBvo2H3XgwGMf0QT/Gp788Tt/8vhh8JuJNLjnDkekbmGLgUyN/WMefuVrGw0ez&#10;+PAR8rL4S9E8wsw3l1HAgwwJwldqZVJSRdmt1WeME1KHg+OZ8gyboZabfLKnR1qt40Haf41d2lrY&#10;lJgv7rlfwk9lBCCPoXMLHV9JyTIv039qcLc4+nYD+Icerop4uEMqb0bOBJIeKY1aJHuQEm7INEPg&#10;mgHP11AydvTIlbA9RtBqS12XaomX8VICBmAHDqCHvHuice0KBhxLZeKM02SH37G6NdJhACZdnVP3&#10;djUUOYAN6XqT3CbbMIZJttMpxDgI6wV2JiJNtkO3I/5p8lUs+buLvrqD1V5/OhC3eDToTMVYRji9&#10;Aderuy57ppODsb9F20/VW/ajMylt4vPaBA+BlYfBmAzVFNhLpYNuDDOcLTZA+Te5Le9doXcbZYbt&#10;vK0kBlwydIaSdNM0WAYdtdeO322T+kRfJgc93l368Q90Uu5wzR2+hVzrD6yl1i4IqpQiK2g1ZQPG&#10;68duYXG1TH/TpNUv5KedpySeVbsJwCThwY4wGavpMvSuB23sX7JlHjyVmxEYee/OFEBZJSduD0oX&#10;Tcpa+q0ZL2MTeOjTAVk8OSVLBR6e9HQPG5F38B0QbmAlBH7tOXbSbcjtiHEB8rFSMWae8qW2zx+0&#10;zbsjRsB1IxNpb8SUYHC+PE9gu7BvDde0dghGjm0nPsc+nTAfT4cW+PexY1ZW2GgcVIn8DNMKWdbD&#10;d2FXPQG1HY7j6fFZ/L4H3xvf80u/PdoHAENu/fdf0OHl6+Xr5esf7tcf/Xf+TewxvqvMY0nwlba/&#10;YZfcSdDra7eH0Vxh94b8jGbYHOwYgefwaBTXqxI83aT2K10CpgKM6qKfLQLy7CCORgRtq2dxvqnj&#10;M6frGJ68FcfbbqzuDKI++mzMXxDQ118CfpXhITX75WX8HGO4j0Ef1MNUGcONCYbBPwAK8ZCJig3+&#10;rgZTL5+Bl/sf4v+n8QHRYQ5efnNSxAKgkvp9PjVCuIzN+DDetKVGFwyOK9iAmbcErOZairJLELiO&#10;q4tl1B8s4n0e0R/lMQCfV2Cl7PA6TvHv2YpgdjePr1X40vMqVvc68SlA0tHOjYzQ63kT7+IPrETZ&#10;ffa74rcc1/HVr38pfvzGE+DBrGUvJsxjO1/y3YO41x+BcR7F5/FF1WYfN90yDsGjRe9pDPEnqedq&#10;NcAHdyMbbGIwJuAvT6I828WLxz5nhW+FPxtPmcSf8N18TKA6wIZXZSzsZecCzGrNe9COAHCHo7P3&#10;KzMEJ+rD3F2A7xiMYjkkWLOq7HoezzdcB67KxaAu6vGfPYGz4TDuLV30A9sSp6w33ViPdvHdwI/9&#10;ahw/PbNa7QaeZynYrjabtJ2prRdp0Sz1/eV5Yg8AeuqNlx/24y1xxUGJJ5M3zL2q49xED9y7f4bf&#10;ef21GM0ZHDwCNEQJXi/g+cJj+nbPoA/38/CiJZwgvnJbcs9DFJC9Zy7CW1nPpaIse2jXJoagR2oN&#10;Au0zfFp7fBqfOWBYy3k8fg6UvdzEB+AbW0VY2S++rEbD+P5XOlHiV5lqauVzgZvLiPEQR0JFg13T&#10;C/BZ2YK+4q2FyaObZaKkftu6hAJ/fsbntua5QSYLJu96q61LTJykpuq8YWKm2O1jxXU1siDUsiqH&#10;W0FXk1fqq7t7+He1i+2M98G4+YQPMujAXK2st5WHJxtu0E0rcdze2i0LEIc+HlzAP4arm629ng3Q&#10;rQAtwHPwyyozZGGN8rjN1Iowi+FSg3m3f4jt1kzA7SHiDyCp9C64yGRQYxUOOuSyqbhEPe2LsZyE&#10;cc+gHwMTtMR0lyVynh+nHpIxnjN+7n/VxgsTXcQz7ibOiTXmfN9Y3Irb3eHd+MRkEndXV/EUHHpp&#10;LIecm/BNjen5X9Yxnr+lyUhbgs0yWeZWag/9FMuJwyyicayiyB6B3qALrmqHsdQOEZlMeajFLRsn&#10;uDJ+hdfQwviAEBN+Z9hQ3zBpI0/28UK8CT6zusrx9OG7uykSvhS0SxVon0G/xCfGNxhyHQbQpI1y&#10;ZEyfQtDak5aZHja1hmY7qYp8q5/2Pu7OeP7zbbxYWv7QY1w9oBjjgevGJvVxG2cH6D02Zr3Kb3c4&#10;IR/AXuIFZEIcOgHjE8h6UJ79qS95b98rsck99MpIqUoLNQga8YxzQ0aYQw99bZFFk5f5tgHLaj24&#10;AJwp9rRv4BFDUV0b+ClgzC7aeHJDNLd1+zf6C7bW9hg7uEWTGYDHeRRjcOtpje0/QQBPIa72zfxH&#10;DY0bgh1jJJMy6UAA8Tk8QvPwG9hBxmRkaN/IEnluhreHTVjos8POXyO3BPxpd54mgxvyubEIf/Pe&#10;hu+n5BHzlk7mNIzz4qATQ4KjMX/bLw11S8/porvmbrQ5Rm4oa3Swebaw4VtJFi1gyonXVHIT0e5U&#10;cguzuQtbg9Vdt8oOoKnEkmjQkesrV0MY+x692hFzBTFXn2v1FY5N/UbUuK0xDppMXJDDCbfo4hlT&#10;/GzCrtdHQrKKWI3x9qr4+uP1bcLtX/tj/2cUgaFLFERsv9+Yj4CIBPj7dVwqgBXao8Vgwi0cN5Pp&#10;j8YHV8zEFDqI7z1ghJnm2z3O/VSVYTP1xmw5VyFezEdgwbUoimFN6tGm9XMIEM1saCnxCgZiIIsz&#10;3u2ucDQ1zuf92M3nsbleYbTO49LS1sUWI72LGwQhBxxsUpkUQuG8DNYQslf5+2wwiGqMM/kooBwQ&#10;7HYhsgmLE4Kw0bCOv7Ubxk99AND4yn8UF08BHwARM8xWwrVYu3SiK/8NDfJQ2LODUfzwXZT6lV8S&#10;k1fHUU4NuHDuEN5o1ZNvZKi9LmwinhHkW6ljhZYN0gsYZS8zj1a2JxvTxjBgqAAtEwTcJuYKme+b&#10;5Lfvgz3q1khutl2lKhEVwUaWHU+/AvF4BLkVI0uurbPn0blEKGyWieU5lwmM48jqjt44JTg2npDZ&#10;gV4Y62qzjedzbrq9wOny3PUCsIizcZVlt0uBtxnoI7M+JhZgm1nx24bu8hLS8wgz9DZRbDEmKcOP&#10;QnlKYB86utKwAbQUOHDHbWLHe+oQsR0KSTKEbrUdIBsdHEUf5+Ipf2a9y4JxcpcrHQZ0lgRm3Y9l&#10;e3kYC7yuq3P2j8NiJWNRmaFmDH0u9gACg/2a4HnF9z3d9RUI3BC8MwRFOel/hnzMFcsKIMtEd7vr&#10;OGTMne5RdAExnYGGGUNVIeuufqj48MhtuX0MVulyVDFEJnFc3HQ9Oo3e4A1kpIxyOI0jT6TC6dpr&#10;a4V+XeN0880ljrCKZXYRSwD0flekJI8Sq5Ez0aXCW9W05R4nxXEcvj6OH/qWk/ieg6OI1w5xSG9g&#10;eU9vGZFeNxHP2lhd/L/i/MlXY/+l6/jLs01cXgCZJZFN4jRw6GuqToS6a40L4Do5bz5T/kz2uSqY&#10;tmzDszw1tUKD4bN0MwnVQvsesp7BH+XWAxd0eCbiFQ7BEDgcesATjGRKgjInWAJPGHDyTgQQ8My9&#10;/zof581FgC6rAQAPXhsAFHXMVSSzOVYmIQMdgpheb4sdMznM+yaNypFiAsjGZgioUoLaaixGge55&#10;GjCSGZaye8yC5foe6mHPL0wVL2THycUotgIKfrXsvOEBJpsToXGWqRoXflup5elrlvFbGSwtTEzn&#10;0GKM3KXGpR8N25VVtza0fcbE1N2Oa3NgvgjJhkm+cuRYALdi7J6WOuY6JC3mgBedsX1INAQCBns8&#10;1P0J1CFIW+GSOwNsFyMsmIP0RR/sSedWHPcOCDZ0bskOOR7BIL+4IpRADjRo4MeKz5QMHVNaLOF5&#10;yflynz1zt6rNrfeCYiwjNwICQ3TtkCtka+a543q/Gt0xNADc4wDRMHgMTZmuK9eoBO8hBvzdhXb9&#10;LgGXfBFY63REISa1k19kttJLFjTXyLE2cJxAbYXDtR/aHr3EXwKcinRymNsJ8lKaEGztFjhz3ucG&#10;VhMuGYfyNWQQu40+Uf+WAT6w7/k6+bW8HSGPEeAmPoH66PmK+bt65ipk7XbgDLozxhrhWYAojvgp&#10;sNGeJNaDqH5nCV2LDmPNCFQZp8nGMT9d5tn/9jr+4BvfHvmn/tnA1NjA8j97+fCXr5evl69/JF7/&#10;2//Nv4ttB1/d4CuadcT0zVi4NYfova0WMdIR6GsNjPWl+H7D9gt0fm8pCXakC3bucA8XBevrXSwA&#10;Ot9fErheNPFVzKEr71n5ZpTYmX1xE7vxOD6mYR7OU6CRTsCbgwHBDC0BRAuQxIpFbU8y8EdFIGZj&#10;+0WFLxpb8dvG1QJ7vrnG5mLXsLm5W8smYLdtLzb47Mk1trw7iykY6oN8iD9fxqvYTwPBJfb6LQO4&#10;psTPrOP8w2Us+1VMxcK4qqImcCfIqK+u0vbB7hZ7jL+4ZjxWxX1s1IvZAl+7fordBiPsp7HuLGI1&#10;v8H8n8YJdjz5/4/8gVt52iUenRhgTfzkOa2d5ToutuAH8MBstwRu23oCa76E1lYZD7gG35CVM4LU&#10;BkwF5pgcxXyI/d4UcbFi/utlwjb24/JE6zs4bLcmbohql+CG9TnfATuaVajBGX23fG7amA3xi8Qh&#10;KdEzyVLvT3FMs7TdjnixjWfuPAGPpMVp7w+u3YJn7dc0OC7iLjQ4me3i5/BXTc6k+I7tBzyZvgfN&#10;MgK9dknMdXMe18hNDoZTXGyR0BBgpx7S/XHc8QAJsISJutTJHty9IHbQ1xPPRnF3H0N8XdF0ovPg&#10;MAa2DIIXHo6Wtvzqb0YGpvKO93j+cIxfXu3i3eeIbgccD1azhYSVVh46ZJIgM1vFmDsGKP1hDNz3&#10;aHHDiyaWz1bxLtjMShEiMPCCwW033ngArRmUuAbiJzn08LWNydnapAH8w5lbhcbMkWDiEucCJlK1&#10;3IGj2NtW5Ghk3HcKn8D0u0vmgexvGZuJPuhd4OMtEMit3DOxAyZKp9tPu2nBMUf+7Y2X2m2YEABP&#10;HIhj+SNVoVWD2/gov22f1M6NSOAN8drIijG3CzNOY7ouPn+N3izAcTm4VGhn9bsH1lklD8pPO5G8&#10;j/0PbbtixVDLGD3FMkHPDffkfqkpPPLf8aR36Lcl/l3yloUaHs5m3LLh+4WyKK5UKKCjcWvCmfuj&#10;lAzPOjNJfJu0LZkjmOgYcOZuHk/vl44Nz9yDk+6cFXFK/HR11cYN4xQ3N4w1rNYjBszAPPZdE98L&#10;VXJ0ZMF9am2POQ9oX4Hra3EiwC7lG5AjN9C4gDBCLFvsg8/O7HEr5mT8noJbYPQQQ7ATY2VMaVVY&#10;GjBhDzFbqxcu4qM/t5HlGrlysZgHMyRBLGSDKMRqHTDZwAXWIp0Ob8lnNyUyerdYHLn1ZXueLT9L&#10;6Gzll33x7DG2mDOuF8gcsr+Wd+JPH2LCG9rV2KrjgzqOpv3YobNut22JyTfSESzsIjcwkLixjVN1&#10;phlh88SlG2LAOrXXaaCj1W8ywEpXd4DwdtIxYbUL5JqcRBvBNDpnAY/FKkh64pnf2cMIn9VecQ1x&#10;Zd3dxu6A0WIPcw+wqRd8jo7pE6CVMaVx/GSaxd0j46OTuJrDowV+aufOQHQa+jiMwuwiPybT7bHn&#10;KbWali565U4eC1ZsY0Dkl2IhTFFKcsFYfniO2usc+axBh/bugCP+te1Tpa/hOR0FadoDL3djSJyS&#10;QUR3oGx5btoZmaYOzZEVdRoDm3agGENkDDLxrIuOm0h3bvC8xDaV2It2hw1Ez9yxYzztFuncygLs&#10;kwUOqQ0UvtTdUMbDXcJjFzKy1qo547lb+1NhM90eCyeIV6AZsu3Olj32p+b5Fgd1+Y8Bxxu2gzHh&#10;9vt/9N+IfFvhHDQGGBMM3BbCuD9/R5C0QGg0aCbVTKho9AzQLL1LkmCUaNmk4TWT9+EOKVUrEICl&#10;j6F1CqiSATBpAEF1mg4eYXULkT2bNhCk2s5jg/O/WVlKu0nHTF+vLqJaXMbqkknGwygWnn5URTua&#10;p6x44fZQHmAT89ZSQvyTyb4GxpsAyLL78RpA4hCBq4n2XVvSwfQBCITwKFU/SpRvUGziby268fNv&#10;/1wUX/7xePoERwMhU8Da1Trcrsa09ZsxvIdEPJjGq+Vx/BCApX69SKtdXRiTtvZpNKEKf6ZkVG3Q&#10;ZjoXZrpS2TT25ypSZt7khUffWol3w5c2KPQZ/Djr9aIqR9ha7sX7Fn90EKaUcLNUfu1BFBC4LWPd&#10;62KYrmN7eRWLG5iMYypx/HnzFENZxRbAd7VZxyMMlqfWfEqnc9hPz9sSmJc8pSS4XeEUns/QCqyc&#10;DqfZXsWq2iF8CLK81BlBkB6GSlqb2ywAcJ6QaGJGRUiiAT/SiSbQP209BBCMoYPNHecaUHhcoGQG&#10;/IpKyoPgQAy0EaXAzfDmKB3o0cFo1mhN6ofFD7CScVXpWoXfRJ6yOGL8WQ+4hZw5CESLf/keMqJ9&#10;dfVlytgtp65sEApIu+bHI82t2jGBDLswYFlMIYEZTldLCpj4BD6ZzBws9tABIwCJezwH+5aSYl2d&#10;YGfEtR47DOhDBCZD9KkL0F73AKZ5nNx7Lcq7n4oDFHiOLJ0jD6vrbXwICGpebGIpUNrNcNToH2hN&#10;XbJRJWqV6F5C7wEPPvP0sk98Lsbf9Urcye7F4Z2IT04i7jj4j14f8HP5OOInn7Tx9cuHcfVVjMzV&#10;j8X42Tn6t+ZHeUOGdJyOXUXVkGmkoZs2sMBTpb5TzLflUnW6Y+8qE/PohQ3uO+q4zGN8JuLMwCZM&#10;4LnV3rsG6DoB58L4LEUfcs81NK3gt8bSLdhur/bh2nK31Gmom3qemgynCjrokKc+BYAT7lHvcKzy&#10;nfG6wpK8qs5DHbVSEZnNKmWH+yHnzicWSyTHsXCpYQ3G2G3fHgpipZPnRrglIPUv4bq9AAfv5vhE&#10;PW1MXCPAFxpMEAjtkRdokg6BAEjxEaRKqSpApz0L+D52k1mHffrsn2YfAaXMLZBINXy91SUPrGib&#10;FffBrez4JuCgzY+RS2UB2iDH4lBJjC132NyFMY6hO/Ltsm+GEx1yvzWgb4FTGSFfOd4uXQ8AcEVZ&#10;8J1K2vl+66oQ9POYbh2PFVxmPrvyC55q7z1lK6xO5D0PIOBjxMRBID/wGTUGMHhaNICi6Mcd5ANI&#10;gn4epJV6GezwV+ieFYfpJOTsGbQRrAgGCTygkaxMFWTqrnNGRnbYPwH1UDmy/xsy1iUosbKOuDHx&#10;TOCX6IKzvIOugh8JIDsJ/MbNEiDn9tqG+3roCDSDvjk21ca7grsRQGrbZ7wGddjGbr5MSeWUQMTW&#10;9ODDAn5UmxXP9AZT5n0LSE2MHmFH59i0/QaLhSzoYC1Pt+cemCNW0HssYr7ZxSVzsp+KzXmRqJRc&#10;tVHwY+RXUH7IGMtP1jH6oX81/vnXuQCQD7H4+eilAX75evl6+fpH7vVv/qv/TvS7y8inn4yb3MW/&#10;q+gQzCzBHC4M5+BBF15jugLftuAk8RN+S9Nv2X89SK0Hsgabhr05IWAwqfMIB4cpxr5/HFO7AyO+&#10;Hf1lHRvebEvtDAFmja3DzlYGpc1REEulLY7aoHW/jMOmD4Z7AnYExxkxlWCoPn5tiSkG4QwWnvN3&#10;EIMz3hNT880B9jwb9rGtWcKQtk84nfGMzjnBJrhwiMMDo25wvCvs55r7ui7UVpf4qgr8Y+XScbw/&#10;Y34EzXn1iGDeEO2DeO18E5frJzHf4OGIQsXcNThncfTNYN+/E+1DfCfvHxucavuJtFb4hh02+Ga5&#10;jpL759jqSZ9HjZq4eQ6C9lCCm2FcMefOwMUngiTG3oyhPf6sW2+ifzKMt04HsKBD3IEfWS7j/TKP&#10;jx9mcULE/1UznlbhQRurauobt+9CZ/C3C2o7/OCaiPh0QqD5ShlDtxPg51O/TvwNRIqKuVopZh+2&#10;bGmjK/3aLYbQTbgLZ0zQayX0kHlsulA738bNFc4EPFAR26Q+ScwNRxstfuVqi3+rrvHhLpZ1CBaZ&#10;PzyymusQTFPjG28PTeN7OMsdRHMxac9nmZUg8KWEngdH/Rj3hjGAHrppy4gMpIt8GKf4QxNCG77v&#10;fOxNuISVzXwN7tYX5/hXZLGwQr6NPuPs85wZNKs7VnUhL/UIOAg+eH4VHxD0m1w0iDdJZ/uKV0+a&#10;GB81sbR3drtOmNpKM/tEZ4A8YwATvx2wVw32EjPUtoeRf0oJtF0yXucttHOBdCK2C3Ak74mld/jb&#10;IXhgMuLZ4El9sJXv1c0GXdtFNQHb85wCubWaLh2mpRv+KKHptuOC8VkJb8WOUd7aFdBFGdsNeKu4&#10;CVvGZAfElzZIbgbIGnRE/K6IHXJPSAJHuROkIoDp8CPe8CA9+7Y13LfibwsTRvDE0y+FHVZDeXiT&#10;OuUONGOuHjreMAjb0RqfFyOxILiasdvKpzCDAz5PuxTgj3ACFHe7aFwMsSW8D0a2x25drOPodB/9&#10;/gH4WuyK3DEeY+WDSRvH6NdslsUleKyDPHWUe2JZd2ZYBWrMA4GJ23imz+bmbRf6Gr/x4cZ+YeiO&#10;g7UqL0d/0vhbnsAtTMqWYE4TR3tCB1Fkpwc21LZAMov8TEyL991a6tARLGbDtfCIMsd3AAD/9ElE&#10;QVTF3lpuH3dMFtk4IHEvlAh3T2TQfs29t/DdApuOQBGcmkEzd93wZOTBxJk6Ak42Acr8VTLnZlzk&#10;Dr/6ipEtsWfoqT29lGtfPrJhsIeDJu5M0OlRP+Fav79F5jxc0J0WQmfbbql7SUmYSyyJOeQjn7lD&#10;JlPOwMF7Ynsr7QrolGQPPJpuif7l0MpT/xtwpqfvWkkntnc3WQZGVjYNSNyplZ4phpU33MMYxmIf&#10;GMPffGggDbBPsbiJYhtTYmvyFf5i6e6sRVTGgdi9lAtxAcd4TFwOcxrpBQW9rxuCjPstyISEzCcN&#10;I43bGNZqSKtGTSgbK6YFE65T3zyI8Yb5FMwjl/EQXYxumx+NVAesnraxyi3lgK8rCEm+LW7iupp7&#10;mJhOfTcJEjzAIrVH49Vhjj3ok2MLUw9EbLInBWPe8DPKA3ZEXUKOPJhlY1yl/PAsFxA8RZrIIRVD&#10;WXzk4d8Vc5L3qcc5tt62U8luME5jGXlkwcirp5+6Tbj99//g70NPHCzMlehJRH1pwmCww1CZuall&#10;glZvabgVDI+71kkkLYDaxmZSz0xumqTCo7E0nQmTWo0793Ur2Jpgz8qNFzWTm81ix8+LLYDk6iqu&#10;VrO4Quu6N4u4ajc4tTX0RgthhFs0BwR1vaEBuP2gNB5VjDF2h3gHQYAJjS5B5wBiH/CT9+9HPSY4&#10;s4oEAnMXgloZzQ+Ox0o6K6p67Sz+Ghb77Xffjfjyl+PZC6THABQhyZCkHt+9h+GuD74zvu8zvXj9&#10;DRRuMgbw8DlEdWuikpD2qcNzEwVTadfDIXuSIU9uiHSXRmIY8D7SW3TMlqookA7wdcN3tmuMHyDi&#10;kO815eSjXmCQ0MCYfzf8u7KUfrZIQWLerNMpSdv5TdQvTFgq5Rpy+IPmXcEYlebyZhXPLItFYKza&#10;2xVjeGESCxDn0TewcYdBrRYwFZlI9iZth9QwYrBRXivsYEKSDCta0qEDNpDSWMIL9cFVmJzxd5AX&#10;j7Y2WZ01k1TNZTmwCVy3tS3hvfPFrqZrLANOMs4YLA2OskyrNAajblOu7YVQr3HOXUQh1fJ48W0J&#10;Lve0jL4dTwErjI2vwypeKJWrBZ1unPX7cRcDe41RuV7Ar5s8LnA+HZy5SYEOhqCD8XL77QHzlG+u&#10;KJgAuOGeTQZAugHI4KQcpk5TEOzpLjbEHBQHsS0J7A9O4+TgJI7OhlGVQ4xPGXf4OTnZIrOLKK7n&#10;OK7ncfliHwtA3c0G2QA8u10wZ46pygz+mEByi191MIzvGA7jl3z6JO5/9zhOmzcj7hCRT44ZhfvY&#10;vvH6SsSjtyOefDW+dPNOXHy+ip+6ruIZw3a36x4q28/BrZpuXQi3hGOgJJQYSs9nr4VkJHnbJFjq&#10;uyhTGZNct4pL4ANJkhx1sjGYAjfbnScnBTJIK2beq7aPA3Pyu9qS1D8BHS73AEN4ammzW5StFpPf&#10;2hXlUsNvxacl4KtaUALd9uq7Tg7QuuEZ0DMd4Q2Kx5QAzLgXYMyKNVdDBSZmkypEE81mLo5piRrd&#10;yrBJvyX0tV+DTfKFZYfMPVWxcmnqg4BeuY3aKrTE8BgjJwqKPMLV7tQdkzl8iA75SocE8JQCEG55&#10;v37NgEpQ2CrH3NuFDFvz3uFBOXaKx/K52wu5TgAkSE0rwgI0FD4/gSYLngMdtP6+RFlbaDzgp+gT&#10;ZMjAK2EKg7BPhOeaYdvgrwl6FyAQsljxZFdliEOSvRZ8mSyzUi75LeyuK6xZH1nsPACSQLvdOeNy&#10;JZr7mobHKXpghj0MPLjCVW6rH40GavttECi06IJJ5iazWhI2QRcrRnsmqxpkBX30wJ2GZ53yuYsx&#10;lV4UexEVYRHzqQb2jGOs6nffBLvJM+5lUlO50eZxTxP5Vr7OUWJXpzycomOGM5vdLgQgHyKcDTzo&#10;QIPOoEQP0C3BDOOy14lNT+1N6qJH2rqfaAGoHe/jZoEtJIgtTdK7LLwbMn/typBnw8kR8pa/lk7e&#10;6xD4eECC07C6txHEY0jbes48sFgmIbFDc/xiZ01gBG/As+Cbfiw+fSf+9e8msD35bQSCvMcY/v5L&#10;pXz5evl6+fpH9vW/+p/9a9EdFzHHtrnlzrXxjfhNn2TpvaBxdId3CSwMHOprgngCySHXiqcE70UZ&#10;2aQfE6LArD2JJ51ldK7PwVNl7EYd7M7dGG5fxNIDBsAeO/BGf2OlWxnrso4CfB39SQyxefV+Eov1&#10;PM468+gdnIH3DAzxp4MjsB5Y+eZF7Bb4Smy9yZwBuKmP7R3gv9y9EHfsCwo+2RxEvXwaR2N8F5i8&#10;S/D8fNvnvRmxOHPDvpXM5xkQcw/GvlozY/xAO8njDu9lGPXu8ibOlzy7fhrvnIPxnj4l6FnHQ4J7&#10;FyPz4WF838c+Hd9x84X4k48JaUrwAz6nBgt4JsXdHr+vy1hdbLDXy9ga7AMq9wSzq6t1bPdz8O5B&#10;THjW/gbMBXZ99TCL8fA4LkQ20GmUgSnKfhSnZUythNusmA++odsDtq7jBYF2jX+unjOmgxveb2Lz&#10;3DgIPAR/XXB0W+EBYKp7D2yIy431CPywZ7yGux55IG5o48Lm/tC+nYyg3zDq/Enk1/Ad/DOdFrHG&#10;X9909/FthzW45CR+kiC9i58+hF62U6iY72SOLyzhM/5mPydWchVIPA/2cVeR1RhuF2u321iLWf0c&#10;/qXm6mKDMZ/h9HdAlwIel2AlfU6eYihoAhayB1ven8YU+aw3BO3GAhY7dA+RrZL3rtPWSeMoq+C7&#10;0GTI/Ut89xTffbFwi+AGPKCTh/aX+G149GQLngSAuDhu/ypgWJwdtjG8h89lnMV8Hs+hkzFmzlft&#10;fzaDNkPGdca9VlDcwgWmGZ7+KvxwfuI9W5N4EET0maOwjJir6oMZygPkek9Is0kJl3y0C/utVsxz&#10;Z4Jl4eJbBz8PHq42sbYqyioZYx7ixbQQy69uDYzeYdLfqObwimfzq+ejNOBRoAT0JV4i1rA8Jm21&#10;RUBWM8a5XxL7iqO7qcfVbrOMJbgvEwuZUAMvNOi7yZwBPPbkQxf2UyJtxo3FpCnZMyQelT6MizkL&#10;ggvwkdhzA6ZLOBxZMbAxgWMcZK7DFj8JawP0vV64CLKO3IMEB2DDM/CHY0amPHHWCsB9sYu9VaF1&#10;n1gcmvaq6K559mqdEg4e3uKONjFwOiETG+UW58ytn4zFRN+Wey0JGjycRVqY5D4QzCE9hps1fDXB&#10;KJR2Y5K9AK36Mi7cIXMmNyAZ45XIjEWZ65hQ0Q5CF+MYgrUWDbM/nz3hISnCwXtWshJTV8jBlnFZ&#10;LZYWfj+av0LvpSY3s2EP3jDGbZ3GIX42N+cJrP6ee0YZc9hhf7LekVENzxdHStMdcQG/H6Bjk0Ec&#10;QOcC+i2h1Q7bkJJIwlJolfrIEVOaGlF2WoQoVXrBtNuEmwVH/kBv5NitxsYzfCUK5UNbjz2IeRPP&#10;md8WHU9JaXWCe3cF87wQ3zRFzFfauWjrovGE+w3AsMSOJjgN1Iz59zwrR37Tdk6InapvjauAt9YK&#10;tdAgVSwyV/5i3Lc5FJjBoPg/9ZnPrZRDolKxAIKLffJ+/I95Gb5kuw2+BrmCRyk3xO2M0TfoxQra&#10;+rksNe8kn1MxjD6R+aZ+4Lyb4LA67v+4VrnQHpugD2J7zB2QHz7rrxwe86ixm8aK6bAM/jYxH4c9&#10;7A5+gGdt5m3MiP9rcLmJbNWHJ5raQmb4ned1mW9/gz0nTrIK2ESkdCr9jL/33HfOmBwST3FqaYyf&#10;ePDx24Tb7/h9/7wUJAiDePynwiAuXONWL7jmpGBZMsT+P07JICFzHzjXoFN8xyocHCDCZqVBOtWC&#10;oSr8HSbpqkCL5WtgaOyfx2yGkZmtMDaPcDwE1VfXsV5dx9UWo7PKYwVBthDKHjzLHkLH1zy9LvVB&#10;MpKBkG2BI4sDiEygiIF4AKC40+Opk3Ec6FRw+n23iTL8pmcGltmZOIBTt839cR44gAZv46mUyCzz&#10;WsTPrLrx/L2vx+6rX43Hz/tJOXo6Lbz3BMP8iiDm7Afih7+lH/fe6sQOA11gTJSmZHwI+PZmSF1R&#10;Qogsb08d8XsIV0enu0WAYAU022EMXdlQuJqUccNpEp1WKNEpwjVFqUwS9jHYe4xY6iEHzS2trOBT&#10;hUW4XsDc7UXc4JDrNd+/WcWLGcNBcD1p1H3fQwS/Xy+4Zp0a+3vKpI3XM5TbykAGxvAZr9vgCBpT&#10;k3VL5/kHS5rAkUmXbh8lQmGtUAT28QvjQRixCAA9jDMCj09CcQngMZL2XspwdLY8SCt88NCtAHKD&#10;yVgFmoS6RwA/QFFcTVppkPjAai0rD3U2HRyMznbL2Nx+NoeuA34OoMsOObQFhVu4Rg4TY6KDi3aE&#10;UVFZhoBLxt4BRHouNwClC39GAhfmsobOfQzxIWPwFFL7kHjaq321THJ+qEFCga/lE3rg6ozlr7ng&#10;F1mCK5BmEifoRDk8jeP7zPfsm2L8yv0YYZRn29uVnRew98XiKtbPZgDuWfT2CwJut0ug3NAzZf95&#10;FFqHIzmK0dEkBpPvieknfnl0vyPiOyDfp+9GnOCBfmGK7cv8vP1hxNfejfhg+Xdj8/l3YnvzVUTp&#10;ElmEB9wvnSrqxYzRhFM6uEMd2PWQKxjWQY/5EyaJK7jC+i+JibmBRzIubTl2KQl9MNmkIzfhme8H&#10;yI6rJvBGQJJj+JUJQHVK2KYb8D6/W2koP1NPLw0eQMu+ViZOUq9D7Ic+2Oo+G+HnFcC+3eNLAT/r&#10;HrrM30MMNUAMY8PYb8d4e9ACUsWcdICWsKfmmnzP6jUkjHs6ALedIk9dk8eMj3miRkkGTQxOoI8N&#10;LhOAxSDssjX0siaO65JDHXAn+I2cC1KsonIokI8b8MMjk0NNNGRMWGn7JGRxyRjlsa1iuURADvox&#10;qdjuRmElXRGL6BkEAZh5FwPP/0M6t0kmQUTOx/IDD+oz00oh8id1Pda7z/1caXfLS21Sel+mFUPt&#10;kk7OJFyOrXO7Y/Ig0OG2BQCORtmHXjqmertLTU4PCM7KDqBa/jTYasakjbLc3//cxuMWUZfS0ooi&#10;v2YA7I6BGra3xdaligboVzOAPvZPmbph8DmBVMF7njStGxHQeAKRich0oh120N5pi0E3VtiSobKC&#10;193g7cf4ny42TYGSNhuuP/E+yOelgAC74/1z+Z6PoDfj6TGz2hNwsF9usUXO9s7DrUYmJwkSs2yO&#10;ZXJs8Nn/GJdNdcsp9ha0Zz8l6egq9spKNMZi30LndABfOoB5j2gptkguz1U+8MwEbciJLGSMY/Vd&#10;+oOaPHTG/g8Fwe8BNmX6A6P4vl/5q+Nz/e+MdGL9L3wldPHy9fL18vWP+ut//Uf+aCyxdZ7Krz9y&#10;EapXdeJ4oC0BeDXTmBFBWC1VL8Cn6P541I1j7PIlWMyTJ/Gi+CJs+KSLvceOrPguduYSDNGbHoCV&#10;59EHh2L40one0Qh2stjgUEZg3MOqH9f83YCbq2oTN8WCQHQSx1y6A6ts8VMjfETTn8XsCtzNPVxs&#10;nTDkK3z846JLUI5X3HPdvUG4da99+EGUp02Uhw/itDfiexP8wIs4PNHnY//xz4YTjXYW4LVtwdFd&#10;7a84qp8SRLqTFmx1scTbXD7h4kfx8Hwe1ZMvYT6x8Ti7cl7H24CVpgAM3YDdR49if/b9cbzjeZuv&#10;xHLVSy1Sqv4Kn4tPxJ6vmct6M4xNcR1HYMjdxYs4hwevE+Cf4Tcfi+UGJjEbsBN+5v44PnFaRJe5&#10;vgHkeTSPeOIuBBf6Mua2BGPUV+DgTry4AEcMqujh17rg79NxGYtJH06aJIHh7g5gYv3ePspBj7GA&#10;TTDnhzjZxorH4SBuVgexuX4Ul89BJO5WsDIKXNVjPHFcRfvmp2PcBatdXMbFM3wh+HR/gk96zOfz&#10;eZIhDxuaz5gHcuP908mS8FRE1G4vY2WLBPyzO2lScgB6G024OGbiylMQGRmi0sRu0ou7Z/g+q0ME&#10;ZAdljJEXF5qNbvc4R+v5p/jAHsHZFhq3OHJxlMkp/brPtaGUu0ESQBfjgTUuXnDts30w1RRbAS/8&#10;FvgjiyOA7ehsEsPOMHrb87iG1zZ8Xwl4GNcGrNodlnFWwieIu+IZvMNnYGiCFmaTYkVPKTxgjvlg&#10;SBzJMzZ+Ttx3NIpXEKLV9SY+TP4XrIqz7RDXdfTde34KhBwcloEh7Lm2TzuF+C6B+GYF5oBWExsc&#10;jx4Ql4Htls+RD+ZUryzSAtyNbxMA+Pl0mDq8Melh9arr0dww1okWN2mr9n6ZxZVYw3jX5JClQeAp&#10;K3NKEzTEKHxEnEWMbhK+MsHDv8TBCSvDbPu5mZBIW+t6vUCUkRH4gtyKv4qx+kIsxa2hRorrXNQ1&#10;tLEP9QC+iJuQqGjG/ejbt4rv58YFyMV+V8bKilswnQuZ2ci+VjzzRZ1o4kEQfB1w1IAdiSGwV4Mh&#10;GJsAwIpGE4IWitgv3MNITHyozBZ4YcTAVswNHTyArn3kZwn9pJXN9Xvcj2/Flpg/s+eWASa2zRMo&#10;3W6bm1gj1m3NCPE/nhaYUwma4vKsAgsjO1aQ2dbKeEc4ZbjNpcyff7nenIB9x3tlPwZgXxdeh14D&#10;fU282ft7wVwXM+bFd3qvgBvH35226drXsJlPkPOvEvt+Hp4w4cNNHCF7vWWkJI50Uf61C2Y+LQ4p&#10;ekRj6IoJIPdqQl7kCVpyXU0ACnKPcolOotN7Ez7M1d0wHrhhHsaknfH5iljFFmAm3dZmf9UEAzrs&#10;rgvpPTH6hs/Qif1wFJN+F1sO/fAXRie2PFrBk40JX5PTwvnCLBB4WZnkP2mboTOqYsodwD+3fBtL&#10;2EvQsaBxXMS/yK5bpY0PWxPE30iIfyQH9vKuiA93e2Q5T3V30KEDJi9SFWfmqb8IZ42MW6lsvtsY&#10;1uIGH6mjSJBY3jEH5Vi8bp9xD75roY3tc3LniJzYZlpcb0GZuQ3lSV1rkIX2MOIO+n3KZ7tFGy+w&#10;Ext4nSG7xsLuWnEB3u2h/mdP8JQYl07mI1LswRi5FkufxmK1s7txjJWlm5N/7dVvVLj9ARNu7k1l&#10;Eg6Eb6gPyWrwng3ykkRKzEQa/vJaacuffiIV/I76bjLFrUeWVm+WVVwSbcwWV1EtFynTuy2eRm9e&#10;RX+Ns+yep3JIG58b1FltZbZah+FYJQo+DifgSXV1HA1txnknugMUs3uIch5Hf2T29wDjVCSiuHLQ&#10;QyCsOlIAkrAgHBp2K1J6/FIqHAx8AXEbrJQ9iEz+dGD+f7Lvx+Wjn43NF38uHn9oFRXXE2DvCcre&#10;Iij9wfFB7D77/fHad3WjHENiBMcEmnSaMeYG42+Qb1qpS+B7aHUDkZp+x8A0Vdto3FAi+wV1Cd7m&#10;UcYlDGzXN7EGZO0hZJ/gMZV98kyrBVWARiMDIOnCcM+5q4p5XKAEmbRFkJr1ZVzOlnE5Rwgkor0k&#10;MDIdlDAHdC1QPE/TvK2gQjLaCn8AL91GoKACrKxuQU4ReIwLNEEkkmCbced/0FgHZZ8DPshxcsoK&#10;o0mnnDg+BUHkxJgNzs0IWy3WEhCnwjlXAfwOGuIefLcodJG/24q7AjDKM5ij/TKso7U8NR3O4L0R&#10;6QnB6QnGHowSL5CP7JoAGAthws1qM/dX2KOvQenOmFY2GsYJjn8Iw+0t4srnCOc3Zk6e57pYwAeM&#10;gk0cdyiQPUjMbrui4umt2HKcfifOGE5+eHuUMQ+73TZr8o1/99lBvMocu/feijePj2N8Nkd9CLwv&#10;N3G+3RBcD+Kc8cz2i9jbBLZBDqCNyRHLl2326amozdEgfv2dYfyy1+5HfOspc/lcxL1vue2EKbD4&#10;xmv/pYinPxfx8HH8zM2H8bUvbuOd5+t4sTYd5Kom90q01onDNOTb1QL36vdQWpPlslW+wU4neHs9&#10;PFryeV57HdNE53oCc+bcQNe0gpPmz32hgZWBAn/9S9M5iT6f5dkMIwRRmGMijkkaHwXBBAQl8x4h&#10;21vkxxM7l1wD2dPzuThVAtufzm3UBU7U/fWe+rqF1jo3DTCoJ93Xk6dcPUl9ubBXyqQNcJcAbk9i&#10;KgDCDsHSc+VRp7tkjH0dFzLkbRQZpsi8yjCFb/Ys5947nJeVuIq1yUBvYXY50YnLTFDpEAsdp4EQ&#10;dLdo0Mpfe5Yt0PWtMslnUJD5cm024Fqr+awMRIYTMPIBzEHaSYLkSQBrjgW9MNHniVNIXNgfTYB5&#10;u1rmMftgnFow0aStHx4y4hYJq+es+iQUwskN0wp0AtiMSZitk0z2tb7mfm4vVbaYNx9hlhKw6wNq&#10;c4CXK4H2oriGB73dFsDVud1mujNpJm9MXgnkGRmg8AFzn8Enm6VudIzwMis7MULQtDX2kPTI7W7D&#10;HDtAPwjLKJOMWV3bdWWFmYoXrObr4Bc8adUKxX23z7NG0H4JTOOr2EfpMkDGta9W26aE9cZ+bM70&#10;GNXBQao/8D5tPS8BawSZK8veKitocbxQRd5WMFvZdyUtbSmFTm6XmZt8RRYRW+xcjm0mYDWpu7ki&#10;WEEumXPqVMu9Cqv99qN0GtqO3z38gtiNyaCy+IIxvqcH6L72XtjvbP4gRt9Zxid+5z8b/11sxG2t&#10;7y94JXl4+Xr5evn6x+X1o/+7fzdigbHCBk1cJTSTD/4rwMuWZW2xYvtqhR2eYoexXxP8Dj5JgN2G&#10;Jxv3Y9ixghrcjO3O8uPI+ivwnzbLZFyFv+Z6fcJ+EP3TM7zGVTz6KoHeOOL4cB3rmwRwUkJlaW+r&#10;9jxts2nXJb8voxyYjPh0wqlD/Eu3M48uAG6N3T4fnEanngD/PkxtPPbHm2hm+MNzvMlkHyfYWRN9&#10;9XgYZ5ivYgJyA2OkBFJxHHvGWIHZq1I8js3FRvembs8aR7GexTX+p7NdEpT24x388vbDr0bv0SK+&#10;+uGX4+9grd/w5Pd2gv/Bn+FbdtzvcIWhXj8mWNoT6C7iCJ/0FUirA5+I7aBAvV7xBOz9Yh6P8HNb&#10;6LnFh6UDDwaeJK4v2xFwDuO1I/wxmPE5Adm9aRuvPtnGBVixjmm8Q4DavbmITncQw6VHNM3iffuM&#10;bR5HcTaJZnQSbQ/c4xoP8YDbAzsE1yWmfYWvqAH47ri1abutIRZVFqvrZczwc/VZFZ9yQZ6RAl3B&#10;pAS5rx3FK/jp7Pnj+GAJQa1GORzHqhnHfnYNRsXrHeK/juD3OdiMAHc0clFQHjOGzZy4gnst9nGp&#10;P8Gnt1ZK6CtXu3SARjYq0+Kx5SRiuo6Ob9qLBwNwCzjgkhgiI1r2xO/CKhiAUFtCxA58WCODO+I3&#10;/X1/GD2r8xvkk4ChdfdLZS88/CKy/eID/OaTi3g+51qeZyLpdqGwjsmgjtFhHtNpHkPmBJvg6Tw+&#10;BDf4H4+OYtiLY7Cb2/pMXJdje3LtgRHMdcX7KbeHnCJ/nrZqpZ7ZmwVBd3ioGD66RrZMnmSddbRp&#10;dQu/ixykkAb/n+GHs90M0qGDXYJ3T3fHZ1cLdwFUccA9svEgBgC+zqxCHuBRhfwyLlcZ+xvu3a2E&#10;WdBHTMy/DKNmDBYvjLmsWa+RGt6GHxPeayZiGWapjHF9ao0kHiP2ABpFa4Ue92tdJEc/2mzjpiJo&#10;Jy7nRuIwZEkMYgP8DPq7NdUFvg44lA+glejRQzfQh/kWXaljS4w1YR4DiLvlXh421iUOc+jGJV2e&#10;2ykHcQhxdvttSg7mh/wNAMsIeKsbZAkcuXWr9dZqQeJXaFpCd+AtY82Jr5E16GEVn83FTMAY/3Ul&#10;vaIixiRGP0T/xj3jtALcBP40i8ccHYxVsO79E+97gq0nOQ+RyxW6vySG6ogdudwYVqzetmDnNdhz&#10;OYvNZotNhYfwR54Ap9MGkRY7aXJWSUz5DL5X8JyReLE/jQMAH1RPCTyr226eRDy5aGNY1vH664z5&#10;te+MN8seY77FpfmjRzF792fipxmAW4e1LVaUmRcz2egW3VTERvw1RD874NnUfgoZsB92HzG0qtCx&#10;eeikPdFsaWRxjj2LaybYg8f9lBRhvhIP9VKG1Mc1cv+UBxTYdvsRV9hGW/70+N02O/YHbMsx9y1T&#10;rKSeKPNJzuCbSNiMtexKyV/+83/8gX4yDmyZ1X0eepghW5g1eIMOgMNLZA7qQlOGpswwH/OpJog3&#10;zD3ZBh4m/ZUDc0Speq+1XYHfxAcRW1TKKvjctlEeZGK1ZA+flQ5v4fP8hnHt8Tcy0QHgA5SfVIBQ&#10;31Y31iYUGddY+Sfu0OQhpWkefs0t9PadmzumpEt8zriMjgxdnYnU8NXgPzr8GHa6NTnFqvyYkHOo&#10;uM6UG0mb/HieRQzuFrX6Om0Plgb8PDj6qMLtn/sX/yB/okUGhgQuXmIMeGuEmKBE1djDFYM2XZeV&#10;JBpyA701oCHbuBpAkLOFePOreF6v0ypCe1PHhyOYtN2nfe+EZ9zqOsYGLzoXV0WcoKsT/m1AhMMb&#10;Y8fN7ltmfwdD13WvPYa/X04w4GeRo9Bt7xhHfZC2h1mW7AkVNcZJJ9ll8maouaEPhTHSml8wVjaO&#10;jbQ1SOcKYVA6j9Qe8eyaAPDHXP1776di/qWvxeOnAwQZRUjG6NX45tNp/OB3nUb97b88HozdI/48&#10;nZDqbjIrZLZyziy6NAOY7LaLeLxBuABXOrOuEbmrIiYq8lW8ke9iimGyiuqRZc7LRQpgm3oU6dQV&#10;DQcKlrsagQDZ4DFHaD1mfLYGlgEgsM+QbBvX8GO/uoz1TF7cgpjAgAnkSoTLvl2esrmrcQDeO237&#10;S/oCPfib363IM6A0CaO4uStPZfRoZ3vHobvMGafDwDTOriqkOUvgJDOMlS+aoEh92xqUHf652tSi&#10;kLab8zne1IoSA99iP+W+Q4J1jSHX86+rMpUrKQjiDdriyssU+UAa4o3Jcbzy6iwedmfx4TOc+nLA&#10;eGoM0Yr7OYlFXMp6xnkXJep0xrEF2O3gr70UMoDqATw9Zkxz5N0Tp+ybpdy3AI2dCV8U2t4TBWMQ&#10;C7uSeW8ICJy8HttTJ3oZ+QW64La1ZLCnMQRUZoNvwtlMkesnsUH+PdLaBqIePuBWMuVL4Nnd9mPB&#10;86rszRh+6m6Mvul74njwVpSvR/zaUcQvugv9kwG45YM0/VmG+TMvIm7ejTif/Z1YfO2LMQeAZSu3&#10;sMkB6IfCdzCcWeY6it/sJOOQeit6swI68bf0T2yDRjpxZdbTg3Ro8pu78GwZCZBDJjrIi0Ar57oi&#10;JVxwQtBJjGPZeMUAm7wMsCnf3YfY1+yaPfLUC0ei0bPyzMomTwhWztVXH5tOqnVcyQ55seXgJmyV&#10;bfQJfbHSyqQoV4bNeU1KzflOXqPT3M96NU+KcfXOfoN9Jugqjyrgw7VZbu9be2+Iaxm45ub2OGt+&#10;wbCblOx0KgARQQh31CjbR8StrnvuYZWmVbwm+4B2YaWk/QzAZNxvyud8ZsaKedq3ovAQE98T7KiP&#10;Vpkxx41zR1YRQy4lzGA63l/nD2e4rpf6erQdUTJywvseN+1hE8CBBGqs3Oo2CwDmnOcOuDU3seQ/&#10;IWwTVNpqnl2Msa/oP+OyZ4r0s0LYGZj86+BE7KGjwzFR7VbtvItzBjAYvLkCtqs3aet3X/uArXZF&#10;27PkM0/+5b5uw+0z3hx58Z6uXCVgxKNyBKwHiNpzJ7dtuu3EreYlhq2C6dJ0wntbdCnJBCrF4Jk7&#10;dAFo9OGrPftak6CZzW173HcPcOb+6LKrfjlylHVvEo2tEKybK/gvfHg1lgjRANvlQT1Ll7/3gGzA&#10;h/IrKB2a2ePKdHoujpVbp0Buz73cAnCIvl7i16o1Og6N+gMTxhnABioDGNb9DcAC25ONuQfPASjb&#10;lHWCXNUok9uVwR+qGHaZsQKy9K0lelOuLiL71tfif/S7hjzzv8f7/8AryfnL18vXy9c/bq8f/dE/&#10;gu0qwEaoeX6EP7jBv15iU0+xc9oxbB0Y0rXQ/eheVKsZNgwwiD1xYXCEXepgtF2ld7HA1QDMIUHv&#10;KOoFOA9f13bB2dirocHHdRNf4LlD7M597PEKTGQDzhN85hp/aGPsn3fhao4fBKf08AE5z53yHCsg&#10;OkUVN2vs8m4TNQH4fkvwu38WY3Cwpz7vl2vwLna0h+/D9iasha37OMM7Zxxf57N72P9ifISdB13s&#10;BtFM9f/8PstjdlbGJzqHcVTcxAB/5bJRPZ7EEd6hk78Xm4dr/ONPppMiq6yKZjCIIXHBrrgHTr2J&#10;7Jr57s/j+ppA9+J9Io1pXBH0NQS/Vj7k0KyYNTED99abQTxjPIXV+MNxbMAQbWeZFrLF0vtOE2fM&#10;oVsR+E+yGJ924/4GTECQ3A4fxLv8Xry4ig6B/LT24J1ufGWGv16voznBg4/4GRxGDS1j8SLhIg/+&#10;muAv3Va3n4ELjUaH2P2l721jboU+PsrthF7fMDcD9jExzDCbxg1+uZ0/i2tw4JC46O4rw4jToyie&#10;XYFVwVjNIAqIna8GUT7FX+LzsnoW67V0WcXsBpouX8SKiLfBX9vOw15p8uzkVSHHq5EBqLIuvgz/&#10;J/Y2rrrDT0ksdY6bzAB8JmOK0TjK0W0QvQMTlFxvo3nhsB3wS1cwceSFGZWCiRIgdYp19MpePHxC&#10;PPT+PF4IBMQ7+NwWDyqGHx/VccTlJRjY7a0792at5nGFzFp04YKtlYhT/LJFm9ua5xILdt3xBA7I&#10;ltvYMV8XtFOCgsB7xDWd9fL2gAPY4YEGbTWNlT1WijmM4bvMw+94mEZ6gf1dlO70wJQpe0Msgp6Z&#10;DPEAtruDBv3rxwX6u3OXEDxtTJBaINHcpOr1WqwxkA9puZP3wU3Audi6xYh5gD3qhJMJ1sWBY9uN&#10;QOTFCvnkWWKRNBYQHeM2ovcf4Z0JjzQmASyYPl1XIFf8Y7LVShsUOCUAcuXZzADM2QzBfaMsujNw&#10;IPpuPN6gC/mgjIL4pt7k4EmTqGA/dMcl29QbDvpO+G7LmN3V2k4LcBE6MF+mBIlFFt9oASOPdmCn&#10;Ide7fds+iUwBmtuMhKnDrwP+zpR75gtcS8k94w3bK/Wg6brqIO/YM+MN45bebZFM1pti/tTpRQwy&#10;bCN2pyLYXztGxmBXJJghDOaBFrZAI+i5JlZ21xysiIkQnUB0I7HcKsu4W/sA8neqeBJXiqVHkzjD&#10;dmLNUvzjDq75RR5PPoS+fO/Vj3OjB9/PNZOYdHrIwSSai+exe/h34ufBeU19HRW8MEHbYUw95t8Q&#10;a6YiH54jlnSBGquUEqz2CJumGLsbK+MYC2mQ0ZpntyfduDuEpsbQ6IHJZnu22YXArZIWJxg/KBML&#10;/s428GWDPnJvCxQYOnKDLBhbDy2y6EcfmW2xOykPgD23ythTaY3XJLl906wIs6LN1isW3+h3MmMf&#10;gT03NU+Qtp2C1S0M9T1Jb4IRsYajjIV4UUy+g5e5ac/0HWwQdLVvv3phIhBN5ldkRR4SP+y5focs&#10;mCJGlCM/gA8QbQKviptNLNfID8/we8YwmfFmi/39KE5LfTHB48ZcPRPjFlmlOE9t7IHdu6kArN0R&#10;P0EHIy+TE16i5qXdkOJ26FfgK4d8z92abvu1CBXnDD2a2CozyIuHwqRDSfhe6hmoXhiNcUNbMH1s&#10;+o2E27/8L3BXjZSDS6RO/5Myyl06nY8AXqPiKXtNfRkbty9uL7CFFzG7QNF3z2Mxx9EhCDuUYWng&#10;tEU5OkfR3nUqQ5jXh9wQPVumahX72jhoCZ/29/sicAoCn2Ocdjk+ACycxKkMRRDdwpiyvQZPpQES&#10;QiJ7c2afE0Q5QQQut5ICwcI0MlYUSQJizOVtKmmHSH6K9CHMzIPPU9UbzmTD2P7moherd38yrr/2&#10;bjx+NgTH4GwxavuTj8UPfWYUv+HbPxbzt35xnDOGdv401tfL2GBIcyRFsmn4dGY6+AUK91AQsnov&#10;Ojc2i5wwxQnPIVCt56nPgL2LlltAz8rqofXtVsbJmEAOcjCnLoonDwrGcFcAxfsfMIOrxSadPrLZ&#10;Myl4cn3D3JZVbLAcFc4gd5un2QaAkttb290SgYYO0LvA+ZskgFwSJ/G9x+gta/Y01tRzACXQWHqM&#10;sADAed0qBgYCYU5J1z0gQeNpMM6fOYJtstEtfiUKWlqabYZdw8r9jdMRjdjAZvf826shGVor7QAV&#10;3eEZU9eiR1zgILPtVeqPoCt5DUcw6b4ViweHsRw/j971dZTLEnXsxwHB8wo5eBctb1ed+FBt717F&#10;mxhTe1MsoKHJw1IhYP4TlKTEGa+6XXiBw7TWDZr1cJqnCEmVr+JyU0R3g3N3hezoKO7Zgbd7Eu/j&#10;HdvqOuKKuem0ELAW4GsG3DJvq4/c124iKUk1tGlbAKwRN476deg2fnMav/ytbnym97mI77wbcf8X&#10;8eVXvPqjF7xFbmLxs/x8OeLrs/jLs0X87NcuYnG+ECdjxnmGCRwTDlIRHrpdYIBMdZhTxe9N04nU&#10;JBLn7Umcpuet5IQqXMPfjNlFp5RIUisYY5ff284pesZD2iVgBMlIq20QEDvhqZsmyDxp12RrXSxT&#10;ckNw7d+tQBYDqTPXsakU9oFzy4X73AW/tz3aGG8DiEZHXL0XQ7g1UqDnKr9l/HVWptWsnaABYdX8&#10;mhROpb71BtDD87DG9j50Q8Nm14vursvYcWOCF0g4EtCh2wLDuh4y/z0yrbflQ8bkalPfuXvghXYI&#10;W6LHrpEHVylS2TROj9kzNqQfUKAuuqLk4TLOLeE06ObpUJb7a+jtPWhiKTl2aOcq9+0BGCb6nTM6&#10;wfN1dJbn2/9RQ17yzNSMVR3Zz7GVeYygl6vQC9+DH+CxZPxVb09ybZErj9Jusb0VsiiYM6GYqpaz&#10;Ay9GVpHZqosDhuGAFSsQgURJ99bYBU3vqfzpAn6hwW6NG+de4uIcgevotBiUB+tgtlXRVIlo81s7&#10;hlrJx/+gsZW4Qj58BTbeClUBfNrii/+wOs4VO/9ENbGT+BmeXaOTbmdJfdTgp2Bkg3a7qjr13tB9&#10;YwWfWcp+L47hawPw0abrb6I3SltP3aqMVYoR6rprV7FAnvpck/q7YNcceHKmfAUyMjaJyE9nCrD1&#10;JK8qRpUJcejqXJGrcr8hYDpMY3Y7tqAB8iRAt4d+wx3aOHGrKprLTatqm0rU99C36kNH5RuxEnKI&#10;IFvoc0DQc/CpV2Lw2//J+D2Fm8SlqCP66KV+vny9fL18/WP7+h//0f9FHGuH24OY4WuL+goLcBgH&#10;2JkdxmYP3hsQtOftcfTW4Lccn+rBX1ugBKC+j+3/eWz8Kfd6ABa7weY1NRhzi73BR1mFXgxv7c7u&#10;polDbJeV5Y/BQJ+2VQm26zH2Mdtjw7GzS7BxRvDV4fe0dJWfpSppbaC7K6x8LjqrGHe68XxOsFs/&#10;jdNj/N7uXlRXL+LSHgIxwq7b7dNguUx4tS3WyQ+W4I88zmKG/+2vL7H7nryKf+ZRy3u9uLM7jKPq&#10;fe5HEIbvxyUTKOFr89einYhLDpmfuAa0MpzGmACl0acu8APMi5nE9Qx/dvkibgZD/AK+qNrFGvvb&#10;2S1idH0Z716vo1q9H+cE/OXuIlVBeDBBkw3ArvhRAvSMINrTzmN1Gac8azXfxXv45zeOmpjcPcHv&#10;E9AtFzFb7WMFX9bwcLAQ+2zi4ui2QuugOIj2Zoyvuoghvti+qVv8sIccWGl/58A5TOLpOT6mehEL&#10;fO1wpG85jeH/j70/i5Vu2+77sLFWrVWr+t19/flOd8+55zbkbUmJFEVSbEVKimjKapDIQWIbgmMY&#10;Tpw3B7AdU0gM+yGI8hLkwXmJ8xIBMRJAkCNKiiiJIS1KpC6bS/L2zWm/ZnfV16pVqyq/36xzbVE0&#10;gthUbCD66jt19t5Va80155ij+Y8xxxxTZ7G7jp1ZczjpuQce4XBaJsaAR6fsxtnL2NQe9vwDbRF0&#10;2N/oS0LzQYwMDOpgQ5flsIFvTuJWe4W/0Iz5Tmx5SV/rdUwBrh+DziXPdwHTAu24B+CODNuLFedS&#10;twBqYvktOdjVw5N4eQD+MbjCdZ6WyOgFLxg/xomtk+9GBtywq3kzAy/Ow7Wm95/Q9vtNKi1xwL4f&#10;8WcXOwrGgZes42a9JLc5poAU/syca1szpeiDtfAmQtEWuokVfbIJAwYCYbJ6ZbAZnKLfiEFu8TUP&#10;uYc+MW5kamJGaTGKamnT87gGR9BYNAZR6WDRZ4wG22hZaCO6bvEFUukX5KDl3lN8gRF0m92YpbM5&#10;4kn4eDjivs7rMWsGiNM7tAuBkqMv6cAv0AVAkjJJ9/0sRmbu0I/kwPc7x23am+1xrsTYwAXHbwKJ&#10;6fsG3HJokXZ2uGjHHIu9DNihRNJipfNu0EvYKjZKJ0ninCEKUcOjDZimpL9p2+/EOYOHFlXalmnx&#10;e3nDgwwaA7YgbqVKvJW2fzKfieILtMMWupzU6BRkfX4IXP/YGPTnZ0fcD17MXUnmwamuMQC33vC8&#10;so0+/GY5jt0NZEFX5W5/BgR2AKHddQM96rgC2wvNTPIwu2/C4Dt9MyHxVZgLT6I3+UMeMjDigBMd&#10;4dFUHw0mckH/sN1A+hV6Bn6gO7oxKDN0LeNz8RjGhqQf8q/4zMw4aMnzznjrF4uULZFlTb/3ruEI&#10;9PHjV9FRL30mzvrnMQbr1/gWm+t5xPUvx1Pa3qPzzDxtZ8jfAn+M/mU5OBIZ82kpjmuH9FnF7rTv&#10;4TgZ+DvlBqIDDdApXy2672KMPBWWrYKOCLqZkl30cQGt1/y9QBfqnyBqtLnCdzII7xh5MzSJWTA5&#10;HXS3dfgNMjPZ6Hs61MffyIZRwQNGvLhT9yD5FJATvdOkbd3Ac+SIniqH8NAxScY5hlO4dI8/PYBv&#10;8KTA4SU6DTryHAOyBmMNiqXt7ENjECW4mpsYZ4N+dIHbEk10ievRkzyY1ukn/Kkc9Ltg7GGMmdti&#10;Q39u8etVTtmcNrE1enH7fqKlpbLk8yW0syyZ5YMMtiJSznIKqqaySNDOrePW6f7OgXE6Makf2CZ3&#10;Sna4Tnqpk9zGbFm0rbqefpuVm3xgXSCDbvxMATd+6vfoKxt3kL9eufPyMeD2b/y7/zad3EEglTYD&#10;R3ds+X2HoG82CBYCWG82cbnoxGI9i/XyJm554KZ9Htlilk5tbKvb6HOjjusBRWykzyLWnuypwc33&#10;56nOmqcmlbmZAAwGZ6gDyHBiC4BEj/uHKMROt4vvpNN+CrlP6DiKElq4bd5C5y0SmHbywUxOov6s&#10;ahF7hlNm6AECJ7LqvHENypQRJcZL0SEDhwYYYLyV9/A1fBN9JHG1X8cv82Hz7q/G86++Fx88HSKD&#10;vXgwYgLv/4/jX/jDn4kf+/5FTC+2ceWpQbNvxny6iIUBNyZCuVeGZnCf+4C3CwzkBoO5/na8D502&#10;7qnHOXNVpLNdxyjjHh9uQJAfHTjCKPZ+VMYGxtlhvFxh0UfewdhrJn27NHLPKLMaQ1/TPmBjeZuM&#10;HNzDyAUkHRQfSgLaeXKKJ/e4amPwR6+wpC23qeo8JmPA56aEFmjuPYbLdE0zVVy5gstS4E1GNtsn&#10;ZcelgfJOaopfoKFbBRVeZJ7OZim912/dG2+w1IyzuYKKkL0CQw4GRTq1bwlH3gOAnGKYR2MUGQbx&#10;Go79RZRzOX+GsaN5tN9bMPBgWMZzlPUqagDnFn6rIB0qsaFf9PPugL73xvFbtFdevx0f2LUlinlp&#10;Lxkb15jJJX90uDbvMxYAnSt4XZhKVXeX8a9RbNPU+itx914JAPts7C5QQ5vbVHMwmg9ig7E4HC7D&#10;kzI1TAaB3Fu5c9TMoyB3jyQ2PeSj82Nx/rE3ovjo/fgUzvXo81X8NCj5sST88HXJe47x/cY04gmy&#10;cPsbWSwu/y8xf/dLUc/cCqxRh4+ZU+17LX8wpnSKKnSEC9DdWVrB8fTEDcrBVH1PnARLJZmBoY7G&#10;xbpeKqbcbZhOpIAHowdPGWhKmaOCe7OBUDw7FKmKU9MjH7hmh8Ql4NDyHOfXg0eURY+69kQej53W&#10;sCVNBU9aKDjJooAZPrK+X0H7H2zhWBT93Db4Tp7rYuDvAOIa+NSVQrMTW7OnUvsYEx0DlCt6FCX6&#10;oWpmLJ3OEP7rI+arqNBbZhzV6fFQSkUDsHPrqQWHd662a0F4jsep25jbos06MHP3AHgzRpoLIs1a&#10;Uhkrp9JbIwQtKvWcq1c0bY0QpikZOeXFDDVrM4AlEA6uZo52uy58wvg1QgAHdVbezqPbwCf9EXoX&#10;fQrD54B/2UnZ3NEfMxmkb6p9wUsbJ7IRqPIXjWzT1vtYLaAH4AhnxWPh/da6Kw1W3gC5gDVNt0CM&#10;vz2y3hoNFirdo2/Pkb3GWhDoKXlG/aDBUKfUoL7OFmWu7ElzeQw5LdDXHoDiarergEPoeABM6mGZ&#10;LeYKnUHotBrLPBjwTSteDAJMzvgBDuphdRGIyQK5ILUoAGatW6PQ2Z56dkB23brac2tFcYH+lqfm&#10;NHlI2yEy+l87QOeUvxvBH+B7xH3Xzik8M+ZZO3h8R5/6GFtP6tKZNCDu8Uo7VxFLHJbNCucDrsIR&#10;bbm/p7z0pqnGg8Bljx1LWWv1XR4HQkgrOdCH71xhNYvOg2AO3VPmeJUcSBczxvDGGt7Ytg/jBz8x&#10;ie/6H3wsPtH9NFQAef+TL6558XrxevH6///X/+o//Cvoq1McSIA/OG6Pnh2huLVNnry3d+Fp14s1&#10;ur3fMxh0Eiv+HhT3wWzruETPVvXzGG4BDxN00f5h7FYdbB8eRn6LrUMf905pexEjgMOuOI/L5SYe&#10;gL+ruBe3Bfhke4vd5Dvwf4YN7eRLMAD2G6wyNIts8wjb9Rxdtk04a7LaxXPswBpbaybYNnuOr9CP&#10;ywaMtV9EZwP2xBao18Ubebfhd3CFpWv44DnGary9jju9CkxL/5o+P4uYgAFP6tv4EvjHsg73MIJP&#10;uX/OfWNwf37Sjx6YuLPEHo75HmzbmBHC+7SPnewV8Sr2YFuuscEVehf9LSrB9qybZVxvZlEswDSL&#10;r8dmto168X6swM1XjGWzOY07fZc653HTvxsvlQ+i9/RbMZiB4bPr+DtgzEc8b4hz6gmB1uSaYTc9&#10;/dQM/J52ZzmP98CXFRNoFnRhYsDZRw1Bgim+HcsNRgPbar2l+yfgmfE4vj3b4x8vYwbOOsX/sd6S&#10;GSL6UTq2rSfOQqd7eHPACOM1zO02ikkR690gFjy3j03tdK3Fhp3FRk9wlqyjbNbR6C7YZzOOvoVE&#10;X6NtTPjiK/t48pyB53OggHVRwSf4Ke8KJaChhz144p+nnbY17y32U3vHZ9ZdK+7ej3tj+XKA/bUO&#10;6QYcPUx4N9tcxRo7mzG2E50AcIjBjRw878L7t9aHmF1jpm+ZFrGmkMIdToyhd5LFyyfwjHiVsbrF&#10;TjvqyaJ7Bu8BR+7YWRrXNeBi8ET+gtZmuImID/TZHC9LC4k5DmbbIRueQNrmY/gZ2XCbpTe2edrW&#10;ydOO5SQ6Jikcf1o7WFRd8mymN+FjTxAVVVlSQr92u8AfBbNYB8256iNL+8cvxRv9cZw+fT9+G5ou&#10;8KsSXl638WxFOwbCxX/QoctYxa1bfAqaT6W+pa9ZPu4OcseKHOkiLsJ/zNSHlha/F4/34NdsVDH/&#10;er30T4AMxkKTMP/g0KmL8vCmRffB2zuDZDzI7cQm2MDKcYoftJr2Uu1wZc6Ah3jSrXRp8VhcWeIH&#10;CybBzXYpY1ymbrT9Cl4BH8GDqxUy5qV9cCBzZakU+YVG0SnchB8rtDswt2beeWKntbUKfLOatrYG&#10;TcFp+tFG4C1lIj52O2fat0e7GbpxXzNzdKpgDGgTfu+As/iOy+yqGN3ab1LEMkzGNsxaTeWqmIk9&#10;86HHUDE2T6Q0eWGFnFhTOR3YBvPLp9wI7MdPhP8MaC8MFKyamN0i+4O78bFX2xg8/AT64GGq4btG&#10;7m6eg92vfzGuYMwGPhN7t3NouXZ7qXJbJ77TF3D3wy75QzCXfA3W3PGnB3h5oI1ttsydu2y8doAs&#10;VBV3g++tH65vAHx3qqJlruoJH3SKKK6g4xz9hz5vVBiM2gUaD24x6IyKOGJtx4rc+7e/G6tBXaW1&#10;eMvRNPCpvo0ylqGvV8hBTVup/jetysMFfezQLyYCyG3bx0C3NarDZAnG5XP/i7p94Hn9Dh0mk3P0&#10;w3McU3M000EX2Bbn3N2HGcRwfGZmOooDdjAbd+MMGXBL7Wa+jynyZNKLy+LpAAY8Cn1vLABsV2ND&#10;eT6coH6wn/LDzgCnfH7Qt6Bl+p3K1aQx0W9p4MfQ1N3mKaalHrETjoenqA+MlXmxPKeO4U50MGNL&#10;tISv6ScOIGNnnpnD++PHx4Dbv/xv/7sIyzquIIqRoxXKf4lAdWa3MasXsYZZOtNFXJr1sLUItLXD&#10;UJA8wppC1vfEO4oLnnVhmvppF4FjMuihp9B0jBZ17sVdNP09vrdAdTpitvX0un1c4WCreEscFreM&#10;7WVUQ5EM0j3kDsBn9aCIsuck8hWDkUT02RnC+LUI8B6nunS1SYe/sPD6MXoNC/LmF4mZCMok50UK&#10;ah3oh0W0SxhsDvP/irUK3v3VePKV5/He8168DPX+LQzB6Ef+tZj85BsxebTEr93GO1Pavf1mXN1i&#10;ohGqEi8VH5H+7OIWZVOvb2K9mMat2+ow9JdLnMzV09juoGmL9jIYwzB3aCB1WaHXztuIvoLThbHh&#10;wOgzzCFKskZpPpOpb7Y48UaqN7HcNgGOYgwwwYcMxU2M062DKGTobxHBJcxjpPeEsXdRsK4I+Wph&#10;MCAcTN0CCpwr2uFPlXmBMuipsArEInnuzhGUdNUU2qeVH+bOel2e+OHKxp6Jecz89IdZPKfvbkHo&#10;47i6YmdtgGsYs2DsH+M55bCMS9pYA1rucE2vGMRg1IvzEQCqGQMkUF77b8dXMWpukxjDxK6aFAge&#10;WjfGcP2o20t7+F0te8CzP4uCuTyt4lcwgp2nV/HuirmEfy0AmmUvYbC60S2ngE6MJLQxkt0BrSzh&#10;s5tNGfebbrwOuLF4xmgwiN79SbyC4l7S5y8ioPllYKCPisCjyjEH8JoUR5CTksYcI8wtYOjHmb+H&#10;rw/jpVfXcdH9n8Xo+x8AkrCwBkj+i9dNAmmx+nb87u4qrv/+ZfzKB/N4fkMfAcUe85/Sd1OgBwLn&#10;A3iD+w9znofSYD6ku1mEaRUJuQHfMEcYdVmh6iblIeubUBqufPtYwIgBN7eo9KGD2/LSlkkNEnKQ&#10;M0ALvnrMtNlKDcagxmD25UuzxVTY8KABbYuzTrgTlYkMMTUoxQWWNcM4Ge1XieYAaGujKLFJZHmm&#10;gb4CPrpRmKGnKwzWIvDEzwLjaGYZQ4OVNTz8njNnyTpsP9wm2nVLPxeoDzCYGIeq040NhsNCrZUB&#10;ZrM7pQ80L1ydALy0EkYjDf2sd2Y7/KeoMTZ4mnGa2eYx2gwSgODYqmSMdsgOLG3CGPc0+Deu2OMA&#10;0I1da1YUdFeRMzYNuplQqXhmNkirwA3o0vWjgcF59IrB8MNhGpu6iw7qIVerJHdqK+ODrripzD0N&#10;VP0OaWgL4GUQdz/DkDOPflj0krEOZMbVGLOEPdTAWh8exNJl3nbOrXJAvxxsD53X4ECZwTZBfjpV&#10;H7JgeNBlC753BdfAogF0V/6X0LNAOVgg12y2Hea3cTUuR3PsbqCbenZCf9APXJPv+1En0ITBYe4r&#10;dIyHqnjU9ofaOJ0+ynDwQZg/+mBenPT1BK2SPku3DEc09ZknovVSUNxTklK2GnrObzQ7Tqu7wyVb&#10;5ioef3cgYgX/etiCtS/d21ANl+iaIq7QDVGPkAOXk2FArklH2HfMat7ElLl3xdCVKjPw8mqXDLwL&#10;F7txEfdxujxYw3R+WfiAgIE1IC38sveULq41mLeH5+DDLL+IPW28hi04ffPPxI//xUmMq+9J22l/&#10;zysJ7IvXi9eL1z8vr//l//o/jDEOZYMnvRu8HqN+J6r1LEYZGBa7ZRbN1Rb81kc/lZUFLdKhBn2M&#10;vfjWqEELJpi4FQw8bGa4i2Z5fhNXOumji4jrRYx1NMZVzKY4pTNswcCSLODe2fO4OhnEBbg4A+Nk&#10;I65DZ+nAv4yeW8xPAisVlfdjb1bY5C4YoQQTXqn3O4BhsZWlGuZznNQs1ug/N+polkoM5usd7OOh&#10;j83axvsbNHn/ChtRYe/ACCNsCPh0vz+h70swFHcxFgGAW8VyHM+F2j8fx1kJHsHOxOzr2AoMMfZm&#10;a3Zz3wz1cdwx3bx4nTGvIk/b47A7tGE93jW00gbpCK0rMNviZRzJedzS0+XuSVxcQU9wxDNg1kv0&#10;Z/L2u9jqOhY4yn91WseD3TSGYJCUmdED9zMHzAo2HIwHvbrQ9DexGx2zH/zmDo79a5+Kk16XcT+P&#10;p19fRkzfj2ah/cdGDpkL/I0Cz3+M8dB/cUsXlho/ax8z7IkF32+533EnzGQAaYNvZmCsexInYLg5&#10;bbV1L23VtYzGBf5Xu1vHrtOPHja6mG7Anjjcj16KznPw1PMn8awSO1TRdo/JDt11G99agUf6xwPD&#10;gPRgQrB/ixO7nwO5sZE4uTuDPOMhdhVUxfhTbjY2Tyd7AcO0O/wjs6q6/bjPtS38pU2nO7GiX6/B&#10;E4+Y89+dHmK+GcQDePqwWsXbBl+627hzCk5ijFuwSzmCz8A2bmVMkUr8The2JMEBbGq2ktiAbiS7&#10;yWN4oPiCeTZAp5cCT5b4tNfwXV30U9KG5Ucsg+IinsEwF6Ix5WANaCK83kEXWhMH+0iDBG7d2wLC&#10;VmDMO/0Kfzbi1kDMknb4t8P5K8GUcXYSD88HcTqbxztL+JZ+lSYz4OzdLNzZAY4FMDjmroFlsNoG&#10;3LGHZmI8M1NhabCH5UrE6B9iDMCkC5r6w6lPtFGY/Toy6aBI/GJAskOf1wZbkNvMTIubDSOhBXw5&#10;8XWqowZG3hvwAKRMwIT1bBs3t7QFXcSd+t0GOPVVjDPplCLZKQvNw1OUyVSiyeelhXPx4SFlXwp7&#10;OmM+p/0hc+i29uSWAsh0ZWQs/QDrmbsVsPRwNXCWu54MMLoAbJAxYSl03Q79dWB+3CrrYr11x5Qt&#10;20+LnuiahLGZy/QSf0EvsxtzLigZwH7jgjDXpMOuuAaehOLwhnj/wwAK77TLr4sfio9pmRpuTjGM&#10;ZonOQ2b1428Q4W3vUXzstSxOX3oluv3HcQ5mr5syPkAPZze/kQ4nrDubKOUf+t2u6lSz14VZd57Q&#10;JK4+GDz9zoPFsvCB/niq6cx36URT9GCDXLjbrD84RB9n051MBkVNNDGQZIBrjyOUtmf23WYLX4Bt&#10;zUZOB+Lp0zNGM7IA4gmrJpaHDv4KmRNfHND9vtKBBrxreDk3A05eQwc1zK81rdOpsBX86KI+vxfw&#10;iYtEZu65zTUdgmDAjfmwrayBpyBw67i0BsiS4/fBPtuJTj4fc5jqo3svdNe/TNluzJF8rS9lYNDA&#10;rwHRBmWOi8y4DB7zN9ebQGAg0KQH2MA44FGmYcAjPx3H7ZxnG+iD8ZSb9JcTMeSc9JMXbZhcYQkh&#10;D6L5UDh5BnxM4/KvZdZ80AH501i6/RrWTPzuMCzJkxI4uPeOdVYNuP0r/8InYja/jqtbBogiX2L0&#10;LSjpSkGqM6XHZXTYCDSTp7/vnmY38LplSqbd1/14HSreOR9H/eAidgbWHFliHoQbQrnFxqPMG4R9&#10;q6NJ2yrONd9Z2NUMFKP9TkialwzmYLC6n24zk4CeVGQha37wfBRScoqkxYdZMAYceBs53eebpFRb&#10;Bm3dKJ05J8+4hQ14dK1GRWJae8CAwXRXx6+7sPft34h3vnkd716+Ht91+qn4n/8IHf3Rn4rTV+7H&#10;qPMEJfs03geYFDffiK/d7uL51RKjhlGCwQwMzBmYq4Zra6xhyNwaabZgbK5wrj1NhAfjiNUyEf3F&#10;1cXYoNJMq6UvRrELM2tQX+2qwxwwN4zFY2fdH3UNg9a328ivFWD6ZsowzXt8OeRN91XQ2n3vHjbA&#10;I6FvBpBjbGZ2qYykq/RAgeU4nFxCA1AB+ritS6M/UJjdQK2QINTKCQgJGiMT0F76mlLpaoTMnWeT&#10;uIfB7PXauARILFcbdBtKR3qrKKCP6fB3adKTbVXQDcLkyk2nHKQA2gRDalpNlzldwQ+/pfGpb2OM&#10;cGQVwIy2zBDqaYwqA0Q8GeXQQ+mNGNcWIOGpoIfpLKaMz5k9QPv9fhh3rF9wnsUlYGo7laf3AJGX&#10;Yl3eS6chPqAv52OuRTI93jsDyRY31uZ7CnpEeA6evuhAuVcJBYBaW6vdj2Iz4s/yT8Tpo0lsPnka&#10;/4tqHKPv6cdDwKT1vL7zuuVtkPR9CP6s+dW4/cUFbPEP4uvPZ7FEmwuweEBSRhpHVyGsDWaRfbj7&#10;aFwwymb2HADhKioNiBLlMqSimYwPc6L1S4YTgXclJIOm8kmSIebXoqFr5kXDmlY7lHPAcd7ZJSPa&#10;Mj5PZbVmhIWER2UvymqJAqex/YTPC9pYwr/8Cd9XKEMDWm4fcQu6mW81Gmjl6oogWj7mp+bujHs6&#10;QwukOj9uu5PvDVDQD9qlO2kIKZgstZEXw4V+r3I3QGJsKUWEaNNtAOmglMRrR72AcpIqSaWIVSwi&#10;6zbQdOQ5PAh24Esa4ZdceXFYko4+pVOb9zgw0AkippXFVKsAReQM7QGqBvZiYwYoj1I+bc4JgF7W&#10;OxPcz/lTtQb+Sas4TdOLoUePF6toDcajUF03LdFDbuc9KrdVbOlwvkOeuVduE9Cu4PkDwHqHDshw&#10;sILfq65zhlwlPbhO9HGF2Wy6Y603jDAy62rZ3hNlXQlCxqyxk1ZmaT3pLQjW6L0hexrQE/SjdfRc&#10;GM9XXMVXnr6jIl7RPiY+BsxBWrNjbnyuK3pukQdD89wCECVhtAWrqFy2RTk5LVApGakK0JR1+Qw6&#10;urqqVXR7ugrGLT6lGc64ema9WVNF0Je2LWMPnD9XyTqNzqF80Q13LKiuOjCP/cUFQI/0YwsoTVvq&#10;925fnaBCcVjkR/SwR693XOyAf3vMWbffTws2Uz4SzFf0zYB8MtI8tx2YsVfEffkEPWl30TY8vxNL&#10;+M66fp2egVX6gR4y0Gst0nY7infzj8WffOOH4+H/8CJ+3PxzBfSffMn0L14vXi9e/9y9/oP/7X+A&#10;vXRh4hXwHDqxM40l+mUi8G022NQ8BhO06sHSDahIsIFBEotjH87L2AEqDocVRo6/iypO84sYljdx&#10;I1jb3UP/gObx5DMwgwspM3Dfpp5Ez0Nqtu/irN3B+R5EdoZHid1ortDbq2kswKHJkQdDr6/FMehp&#10;8KaYwto1FX9mGP4chVhfg5tuFwm76ghhiNL9ObjhMbhqeYsDPbuMmcWH8gl6fI1+3iRc127ANPsb&#10;zHkVFTgm89ABNLjL0V106HQjPrmK+9imzXgU+8tDPOMR+2KObbMEw5jvt6mUgPp/gK3pY6+7I2yk&#10;/kO9iEm3AlNhe+9ZsgVbs6gSPp2XddQlWDVl12DPxUs34tpnOMqb2C9W6cCEjnX2DGbswFvzRXwV&#10;MDVZPYjH7Sq+kdfYiU48hESbbB7fqqv4zP08Hvzo98RnHp5G87t5/NW/dost/L/HPIMOafFmGc+x&#10;MUX3ftwd1rFu1unZfeYmwzmYgQ929Sxte/RUQavkdkfYjVURl0PwebWJV8Avl8z3YoGTP8Wm97fx&#10;4K420iBVgR8/iHyO7YO3PEZzvmTc5Qra5OBVfTMXx8BOqzbmpih5Wq42H1M02GHH1hNmfBazFe3D&#10;a69aXwaMYnaSJyfOMbhd6+wN1vgA+CTYfB3hdrWN3gPQ0+48ZhZVxv6a3f3owS5eu3seX3l/FLeL&#10;Nl7is+7yXWipR1jGOYbb7WALcEoxqNICu6cgFvilFllvq046BMOgz00CYm0A+SMbHU9ZN+Hc2EIl&#10;DyBHG/yD7Za+gzEbsIAet7k6XXkQvuyJf/erwFURvKZMPmuZp8hECV1KeNHDrqBCs4ZX1vs4h8av&#10;lWVcH7pxDa458Lk7TLLBLtqzB3EyvBejxfNYr6A7+HmJmTeodgbOGoAJbsEzdQ1WE2sxqz0wUIkv&#10;YmCyBSOngx+YzxYf9zB0iZEGuMdTF1MWEPyMhCVM26nAvtJuy09oUTAbG8DRxkCX7zVy6SmZDKkL&#10;3aSRfpiYKe9bMw1Z58HPTCCpmzCWrOydmFGmrDB1iFeMeEanAVOCYd2t5G4sfgP/oAfAPdYMNotL&#10;vZDqvcNrBn/MCEjBDp6TMksATFtk2ZEbiOw2edT0cY4c2B5X8kD8DzEdGPQEXuuCTV3EX/OsDh3K&#10;wZlwhS4AlyIj3oVPc8zaEuvDH3xn0JVpij0YXbfK0lWeimw2l1shzTRLpXigOcKX6G8GnL6JgcUG&#10;/baDZulwPLcvXiHXyNji9KX41JtFPH7wEB34aozob4t/+BSwvN98KbbISrNGL4FdLZ2j32NWogF1&#10;HbBDZwOMrtH1dBYsrsurwKX+J78DblPvo2fkZ3dzVMq7cZW2jKVzgn8NpaN1kRjd3BMTZ2vYG90E&#10;wY3LSP6UTUbX5Q8zzbgs+UNAYRVluDvMAwBQnsy3P+A/3hvnd48+p8v6bHv9NucQOg9oINdnp22T&#10;LFwqN7iG5MKj6g/nsIja3TUKo4vOThLPOvp58ha87fNoX3dVtynxiH2G4w2EiK3lCiMPTCPCcey7&#10;JNWzq1N79Is5TW6z8gSt9d+Obh39ZAz6BmmrKTJtNuSefmd85tj1HbnxGIjkAemgg0QOdAG/pFNt&#10;6aj9SEkvPNn/nC/rLLrY7yJIy1jdSW22oTuljm4g+gumN6jf24+i8+DBg5/7Yn0e77zfxPZ5FjcI&#10;zi2O0AKl5Olraxi+doWhHEWhUTWdGuNYouALPMguDqVbR6vuJO6d5DGanDEf98NDDnpOhiFotIKO&#10;kiGEHZTdos3dJpUy1Zx0PjOjIUXfpb4MyfepLhOGwAive/V1dEukaM/zJIJuu9uo1gjcBqfLY21r&#10;nUqL5bi/X2axrYJ+Y8TNQ1ExSE1Pv9PRNdU11RfSCYUTVjDk1RKltfggTqebuDd4EJ/9zL344c8W&#10;MXn5rYhTw1CzqJerWM5QcItn8e4Gh2xxE7G4wuE0cLCMDcq93SDAGM2l0eF6FfNNDv5YpbpuawxH&#10;6qtTzPgTf6J0NSYWnDSCz0cM/ACgsrYc0w2tShSfRQ+3jK2DcvQodeY0KhCUtfwnPSZ3CBNolOAE&#10;TznyhNBXMVh3Xfnj7fHfFjF3bqyTZG0pA3C19FDoebL/7yZ6y/o4nTBxl2dZ6NuMKJ3r5KrzTAN7&#10;Azr3CM02OpnEEOe2y5jm1mVAveeHEfM7RIBg8H7vWMSxKWLLHLlNcrufxKhnEKJKc7tkzhdoGVcE&#10;bpjf5yjaHWOtUEIGcT3q3TRNDdkuR3HtZhgVlDD96oD+3OLVzBGq3Vn07g8AqXejux1Hv7uJs7so&#10;rT680NBn+vgytHrpbByvjfL4bgBX0VthDJexnU1jNp/GZrqMuSnqLTyfeBJLSJ91xF296E8i/vio&#10;jT/8+mn84Pfn8dMf+0vxJ3/mUfzpt87jpddHcVJZYw2eRvHGahax/Fb80urr8f7/84vx8//oC/Hl&#10;X/7VePdrX47nT25iutwmQCNYlCc7jCfVJUHZWi/NV1JQGA2DrJ7+6iqJyZJpu2NSAvA1c6lsKU9G&#10;ekwh1wgWXCOQkOdBkom/mFk+g5eQZ2M9Kh63Clq7yhWGLZxYGziieU+mTangGcCT/nTQaCaRHczr&#10;4jMj+W5fNTPMOcp3gHtxFnRWBxy2gLt1zbjMgKL/kgVVZNFkhdwFLAPn3wmwmdac6pPxcBWf4GSL&#10;PBgc0oDYuMbBVS8YAToxlhLw42qYmVz0PWldFeMRDsHDnXRKFfY2jcW6ATxAKkQJcV1lzlz5RWZ4&#10;TPouBagOSwyKQS6e2dC+edcZoN8ALPoGyWWuUu4jtFG+uI82uD0ZNbdvu/XX+TJd3DrCFqI2WGu2&#10;FpfTtw+Nl0od2RHUGIRyGm1IkLjZIHUNeo0n5fBh5+ABB4yR+XRLp6feanwMhneZL48l94hzV28N&#10;uOo0yUNMSDJyQLEUqF7Ay7t2BBkhDHLlWHsdDwLADmiM+QztzZigAbr04N+SnefaDw0gw01tGrh1&#10;3V9dcsJn6RRknqGTuAMICh9FAntsi0AGDQd/yb8oMsbsgkDK9V/WPOOGvuDwuGqWj2ibZ+3hP2xI&#10;j4cdOsNYQYtTbnEbso6h9ThRcfAjep7rS3SN/ETPYoSdadCdS3TvKZ+5vXgmnd1azuc95q7yVFeA&#10;y7GOUI2OFMAOkQd410EmJQxt4GMzD4EiaS49jKVA3ob5AoegAJ/x/BSwpk/IxZ1xFv/e62/G5//i&#10;d8ebA5dYeKZT8Z1XmugXrxevF69/Hl8//PN/J375x34AHYwOR/ce6udRbNE74xMc73G01j+p6hQk&#10;6QAlDvsVztgaDL1B9wwjH2rAe6j2Rzg3Q0xCix5uYrNUt2KjBjqk6FDr1aI7m/4gmt4iOu4kAN91&#10;crAjxqEY66Sgi7AX2noP49LxrRbg4942GvRcvtApu4xt9yzGtKN966/A6tky2f8O7ZXofIumb8QM&#10;OGF99OEawOAJhBPrx+k09rCHQxy4zSGVYzB7RR+gwfjueurtHOdyH9eMzGyEbbGL5xjJbr+bdH4P&#10;vT3Ek53T71FZxbBs4h72rrdbx/PdDswB/gEr3s4jZvtpPKUv1/tePN2cQc8x2HwVT8GKnrC47Uyi&#10;1xuDIV6KbnMKBmCcg/tg8seRTwaRPXwc3ZNPRff0uyPOPx/5+RvQ5aP04SYmpxdRV/dj2x/F2ekE&#10;Wr8cs00/Xtq9H6+e/aH43Oi74/WvfSH+EXM1ov8uJpnhXqwibgud/268Dm2sZXSLhey2fM9nO1cw&#10;84a+41C34KuTKh6MizjFBL2KcT3F+jyFnqc4dY8q6A22OeH6kwvwBnZKX6vs9cH4R1xnzmGL82tK&#10;QjqAChtuTTDr0ZaAhLTrg7nuVmKeE5wrPttfJQd1B75yq+d5H/tenOHj9cHzFzHHHxFfgQhjcpbH&#10;vYvzyD55Au4Yx24xZoDbuMbnPmDTxVwmRPSZ79sbs9mzmEOPG4PBjJ0epYUqZcCNLN1CP3IfVbWP&#10;If20dnhd40Pi4G4EG9zrTgUtp7ydDhGBftb5MnnD5wmNXRhNGTNggj10avslOAH6gw+qtN2yAm+B&#10;WmhX/8u9u2NwtIfUudBZTkqwPL/raxrswqfzgCkkiecl1x++F3fR3ukg+ifnMVmsY3G9imt4uaKN&#10;vkEe/C63UprgsRc04WvTI3AGWM62wCKM5Ogb81m7oq/MUWcIfhebcr0Hl+3dMYJcmPywN+qWgitg&#10;ZnDVXOC67UTFjQaxTZrxxMhT5CrHh1rRF4MZDBv842EWeJvgPINqnl6Zg5ldKC65HuQC5kGv9IfR&#10;HeED4TNaDgQyJLji6F0s3jgW5mpI/2HnhH1dwE5zyZwZbDrie+aDOdG/SQccMAb/BtxxPfTrbvHL&#10;mA9pbjavC8ImTxjQ4BozjjIz94xywKe2c+wF+Bj6uEVQuhgUN+DmOL+Dsoyt0AX0om3wB32kycS3&#10;DIc+0Bfa0/tI2yBhnC00tI6h/mYquI9vscSv33bvxOn5eZyfoJ/L8xQ4NDljJT7fPk+/m6mXgQtd&#10;sjc5SBnr0q47WLrOOTpTTKxU2o/kLNgRafuhz6X74jZXdaeL5AaDPSBNrJp2ZrQGbfWzPHwQO2C/&#10;4c2UCJB8IHke+RRr83x3CyGKtMH/eEkZdwe5zmDcKbmK/C1Pit9dDO8j+64Nd7vMzwDNUfF85MX5&#10;d2uvg0jZc+iYDL7xi5SBydjljTZF/aCfjgd8m952AFq709GsOdwNsDK9le8doz2HBpI8BeHsKL8f&#10;sC01clYzRn1M57o1KMk7yQPfMWD64pu5hydokhfXQD88JGiD37Xmegac03/rjbrDz627JhKYuKUe&#10;tDklW3WAAcPGmd0JT/agA2NKfgZ9F8enK43n6L8mbwPa4xe5/d26/FW+QTeMjwG3olfH2OBBtUbQ&#10;VJzcDMMWMMlp0cYdHMTTAQI7iBjz+x0E66VeFReTXlTDCX7nRfRPz+P+yVkM+qfMjEExhKHTg9g4&#10;pIAAVwiKHFfrO1FomJz/+R+TDFFQJPhu+uWJsd3qaUQVuuAMMkdYhiGfdVVshzkTtErRSQNqgXN0&#10;2M2YiC0O+RTiT/kZEA+gwrMa3OkN7VsQdgkhLJyfAoA8pwJQWBZ8ZyYLxndZ1/HEoMAtfSoZ8KPP&#10;xsuvfSo+8drd2D58OY2p106j3izjas4kri/jCmaxPsZutY6pe4sXu7icN7GaT2O+uo3l4iq2s5tY&#10;1TjkMKZb9/ZdJgXFosFzxSIpKRWyYAIhOx5c4HfuK8dR5O9KJYFg63orTObFyFiuCPa7J3F+jpE+&#10;S6KShKyLcuyoQPmu6Pd5pkXgK+aB5/FdikKjTJRNVzswjSg7V00M5Lh6gGONcOUYsqo7imx4jvI9&#10;RZFVONoCO7OdKhTjMEa9UVyMMTTwQjrq3D4yr33eBspKlFlZGpTgYasDNDMFGfopNIz7Aknvo0Ca&#10;/TJ2NWDTbBiUx07DgoD0cZqHrlbSRgogMb4aXlzjjC+X25i2ZczKknbzmF8DDmoUDN+/SjcqI+Ua&#10;rMFFDDrWBRxFXQ5jX95FKd4zjBGL9TxuV6uYLgGwGEoL4hUqR5iyVOLgWw0ssDFicifas++P4euf&#10;jMkf+/741z75R+K1n/qhePyxH4k7rw2gBUqSW8Aq8EPE24Djt2d/PX77P/tm/O5v/r34x7/6tfjm&#10;V38npu++F7uZ2Ts1hukYkKm4T3tosExZyJG7jLnyqHJP5zEQrSFzCzUzyPwrJ8d5RCfw7oZbk1U0&#10;ypaKRmWqTrEGokDCrR6qVPWY0+E6qNEvs5fUVTvonB9Q0gCSFmY0O1UDkIIMmG+Eju+9H36ikQ7G&#10;JdWhNWOR9lK9DbSVh6LMaVAg1UOJ7dS38gGKNwc4W7hVNdCgmPbb4pi5pzkQIaG05B951UMv0JXJ&#10;iCZFB3/aHbWx9cEM4KY5MsBFg5i1NI4U6FTNIDfWs+FKdDDgokAWWgwlOsE6jinFG11iVqn16mqA&#10;lyeLukUQIUtGbo/cqmBdP6yll8RjTjyBssX4lMoKbbXQoESnuDhxUNel/mA49hgjeNMgGlyfwB//&#10;0TD9k2Y8SlNvINO6eGZ96sSovs0QdJUMceF5zBNzZbp5buAxBc7SzWI3GuN39JyBpiwfMHeCI5+X&#10;Wucn4xRwMNaSyd8d6lT8f0AHeshyn8+syyBt+9C0A88JHwzIV9bJcD55rjPkJGiY0kJJd0A/4FHH&#10;tbN+XAVDAFySgd8w7xCR56fjzSFdB/3Xh86utAocRsxVC/3S6hvjFlhCVXQJb4D9IW2RbbCLgG8N&#10;Zfc+Og+6ZNc4cYc4SQZ8nGiQoV9iOwdAwkPlvdj3dV6X9HcEv0IvntNL4Ao9jKV3IeZcgO3J14xp&#10;w5hvMZAz5mID066ZxwFzr9OSdDI/8x16hmvTyWYYqcLtHzgeAsAezq88uoB3PfzCk88ejpt4+OZ/&#10;FB/7c2+hh3wi7UjD77zkpxevF68Xr3+uXz/wt38xfuG/91NgOnT1Yhsj8M5qv0L3YyNxqLZg0w3G&#10;/IS/d2DwOXjQ9ZZ8VseoBuZjrw8Y4yXX6JgswDBmthzAfq+gDg2+ubBm+QbrAQ3LXaoN1MWopS1n&#10;AJf9TRPT1dH51Ok3m8HSInrMY2zJ+EFFm9jx/SKqwzAmOn+DfUwX+1h5YAF22Ax0DyA6B0JPK/q1&#10;AMPxmSe1e3CQ9dzMtq916PjXa7foXGwP4xkBgtyZ0QNzmkddtouEHQc44/3DJIqhpRewN/Q5LU7n&#10;+Czoz7TohdNTDrA72SgW2OCS67o78Hd2gy3EhoInWzOlVu9Fd/YO+P15LFbXkYH78sPzONk+i+72&#10;FnsyTfcW3Rmq+TaK87N4jNd5ig2amBVUbqPC1fmeszwen4BFz8bx6t1BfBIb0h1244xnfxZjMZzU&#10;sdi9FF+8vhe/efhWPAEXLW7W8c4G+4BBvwHnPAaYTSaetBhxD5r90JvQ5FN5DBfDGEPAk+Emztoq&#10;RrRbDsAXjDQD1C2Z32YLVsEGWX+qC47eltjKCqpZKw68scIeexKrmR7pUKJyHNsK7FuBt1084jN3&#10;BBQDsbV2HZTA3IzA0qVlhuADa0eLT1qcXGMkj5ib4d1RjEed6DXYR9o56TXxFgNYg/3eiWG83B3G&#10;oze6+FXM7WwBTsDX2s/BgKAfnLP6+SI21kGG+cbjYQxzT6DVtuJ3wIN5dSeqeyOAyYPoGHyERhU2&#10;1UP5NshAu16DibC7+KhupXT3DyONEsfZBdetgYc+vA4ZDA5hyplHxiZM5DOz+zyEqwZPdGinZcy9&#10;HXyJM91lXKCXhA+ss7sDA6Rse+hrMG8NvtRfw6Ol3XU0AttsDN6gn/pE+Enl5PUYLOpYzp7HJfI5&#10;qLZxXhrEoE92SEzF3KSAMH0yq8rMfXE28Nu8iJjA89axFXNZD7gDXUr8sjLtfcRPYT6Y0Ti4g0X5&#10;5F4X3F1QN2jkS1nDVQSXbME8Lmbv8Zn4gO/74mr6ndNng1gV2KhvUIVmLFmUts2hh6SXO3TcgdaB&#10;t4BiyUfxbX1uAw01hD2Ag83OcnufuFPcbeDeMTOt0BlcejAQIR3EcPQbf9QgHAA8PATA7dAD6G7G&#10;YgHGNShfIysznmOgkidAIy4XLzFOd/fQfNqB4+4Rs/X6yFhmsNL1W7CeJX+4jOv9yS8GTMXetimS&#10;hfGs0WUwbU+/1INp2y0Yuc374G/HBM3VkWt4a4MPPziLk7uTeDhh3NnpkRbcbxZu3cyg+TL51epP&#10;edBtvgaEdgZhtkcfJ/kGaa7oCnOYId9mXPJgPuBhzC8XwpPoTiZBf2tDY8rS0ctxYFYZ5AHgUZyL&#10;lF1lAo5Jze4U8Sl7fEJL7Xj4jVdbesi5SDhbevK5j5SOwmgGxPuoC6SxgTYDoJk+Ibze2aMrwccu&#10;ors7zgX+hNt9prfyP39PLCir8XIhXL9Dp0cd7SOcEOuBKpPOT+IVnuoE67odO8WfDM8P0uEP8I4B&#10;MROQkHD0Ej+5z4Ss7Za37eIPOR/KA93jeroCbxlA0/+Ufm4nzQwSMa8H7Ifaw0w55UM6HEfPm47i&#10;dvJs+JUnGnOBJPh30MUgJM+WNeBehQR+k7bcYzd880xYABp50vTpMeD2uTdG0R33UNYYazwWS9HX&#10;xYSJuxMT3t3BQ/TJPfyZu5EP34hq8lp0Tx9FdvISivABBvs8Rp7jjLJfIbRmbcAeSSIlJLKmiUjE&#10;Yx4lKS/+ZuBpbvnQ+g1G6O3dXs5GS+CvIagYX4Rc5aAfNUWRboyQQnxdJU88VBLcW3/FrxscSJVY&#10;2kJIGx0DBDucr+YWwvgTo75qEBoUN/csGO10t4jWelNGafn+PkDgwYM6Pvcgi0/dfSVef/k0hulE&#10;oHMY10KNs5gjTTcIX9TvxdWcCZ99KepnX4v1UwtrT2O+WES9eDeazXP6umIguM2gkFIGE5AYcHDy&#10;GF86OpufFvR3RUY9hBwloZCDNRSpJhczf1CAHSOOogEXt/RWxSCGw0H0AAAWVpf7Owimhc3NqDHQ&#10;7z52gxYGF9z6ZlaNNQI87UUFaRDHdGMPk+jBTCPAzsVoEC/BF6cAnBIAMc4w+EhHBYOm2n3My6nG&#10;lu6f4YQ+ZD4N1G36OJ842UaRD+tltNLXPu+tc5e0PwYOQ8ffRvk18Ea6b5m3lashKCONhIEk90tP&#10;GH9a9fjw2o1LF4yzFnG1YwTAICA8bO0lnm+CzBiaalQVOp39PmOqAAEp2AtZb+FChh63AL3pEud6&#10;2cIHfAcPfkdc0rZLA1iAj5OTfXzi5G589I3vjc/96Kfj+z/7p+L7fuTj8Uc/8mpMXnqEhYL4HsuE&#10;YmXgEdeX8b+/eT9+6299K/76F78cv/5LvxO/8dWr+OrTeUynday4DMzMfCrdPDGvoEWZ5vdYrwqV&#10;ivJMYVUVB31SPrQDKqOkCJAUlZE6TTq53TEr3b5qsGyVeD2lW6OAU+YP82QgnGln9BhJ7rOQpYUl&#10;rSPI1QCziKFGAJofTwNjDpNcooKgRUraP7hKAxHRJq2ZR4ZGWvqO5tk4v8qZUg7473ThU+aeB9MG&#10;HAvveYeAKClOANvC4BwKzeyxFE6W+Z075tkVyw6KLhXRRJGmuWEslvTw4BWoAu0w7vTPAGXF9RCC&#10;z46K0ZoQHuBi3QHVqqsZilvjypmAh7/5GHWikt/QNMCUsSeDpz6gR65qWmuio7OA4UpBRt/Qcsjj&#10;hvDkqUHy7jGLywL/BUANHyNtX614q/mdVZ+jbffkKGsqppfbc3lkoWU2a4p/GrN0RDxGThm3Dqbj&#10;GfC/CgThiab4FUBbnAhASjLCAg0ER0ORgmDwgXXODuifPFlE9bvVQDAPjLXTAlzpj06NAdzWmm8Y&#10;IU9d3adgobVS1B/oYJ5bMq7dlmfRH/W4/UsZmdDnAFHlW4vkStLcduVNfrd+gbUxjgaeRwGCiuIu&#10;9zGALroIprbmD1qZ5/FUxlGUj6M/oU+AzEM+oA8CzXVafBB4ZXGe5ritGdvWIJn4pIDXDMrVCdzI&#10;QzoZroh3dsgm4/AAhhLpL/npypgrWy5E9JBdddbO2ng5skNfG9ot8nvYtxZeRV4Yh+DEeiA5iLCU&#10;R+n3DYr1lGtKBI0RxZKrbiBpn58DAcrDN+Lf+eR3x6d+8s2o8CE+nPX/8iW/vXi9eL14vXjx+uG/&#10;8bfiH/3AT6Ej15hAbDKasYsyFQ10y1300G1TdNFujc4CE07QtWW+TAsA49NRKlTfWe9jjA6boIBP&#10;0LHaKB0DS2148MxyfXRQNtjnfIROAzfohLQj8GA7i2yNjbCm5wg9OESP4ht4JkNeYV+GozjU6Fps&#10;RW5N5ww0ZZQAg3fMYMEZHKKjO+hw9OMc27dbWVtIXYvdRW+7mJlhX63/6yFJFg+4dQdEPsTGgWtR&#10;1+UA+4PeTzDYmrr9Mfr0Nt0Xq24swQsN7Rh4vCMWwDY12JIVdnWF14n6jm7/EO6Qvdx00mnfBjTc&#10;fXGC/dyCIZqbNp5js3Yl9F3s4tu3Tbx7lcWT6T6ers5iir184mEL7z6I37rsxRPsSwcsszZ41+nF&#10;pqxija2qsnvRP7kfw4tzbBa2bXQWxaOH0Zl8LjonOzD916PXDLFFw+iu3qXv5tSf89w6Ji7kDPC3&#10;sLldcMnH7n5f1J/9N7C/T6K4cXupB2FZMF/bJMZjYHx7iWuzwuAY/MmHzDFjr5kH67YaJNBevcvv&#10;Oxx3D+tJmJFrLrBAp9Dukh7k2KOPYn7Eh8IRHURrivXglyKuY7baRw9aPmISyv4K+hUxmvDM4evY&#10;ujvg+FnUcxBEto7Jgz7jeT3W+DZn51P+vh/LLXb6ZhHL7wVPPHgr5g8+EvXgZ2O6eZ0pPIv1uB/3&#10;+vt42OxS0ETn20TNCvvqARWDZRZTMcluk7ZOe0pkzVv8uF2BW+HZbZfnW2BXHgRcWVYjBTpggAOy&#10;0oorBc3pYCJ+Ii9pZc7rmb+itX7gEt9mlQJKEsEDS8Q3HvDhlj4Xm7tmq8Q6thVcOTiJCzBPvqrj&#10;XfiKFl3mTQGjCtxSPnoQJ1twxPpZuIvChb1b6CwP6h604N6UfOCiM/e4DOup884rU4VMgRuYkx3+&#10;mAGFPNOn4h99LqDNgbE0HYA9uN1F3gOfGeTS30mBGPD5Gtkz68712FSoXpzRz/HV+AEtUx1m/Tsc&#10;JnctLZFDD00xexCKc73NGwB0XriW71y997RiHsKLhrhGP95avWZielprCl7pH+AvpJNicRn6vWOt&#10;dyHTMeuIMdG2yQQ2kwJx3OYBWm79S9lltGP2k8EUx5GyzrhIXaOLIEZOp+1utuDa7REDMyZxmdjV&#10;raLO5ZC2zKrUNTAQtWN8nriZsmn5rjVYJXDDX0rBQvomvxieMnrl4mnHRVbu6yxAqdttbAanMbrz&#10;MO5BO9AfNKJP7TzWKSCHv5/NY+e2FQh0AH+K/13k2Clk9MX6c2ZX8FH621Il6cUPOBP6wOPIvXXY&#10;tvR1SR+2e+hpdFZsy1ykDMkcH0u/SrzPuM08k6ctTZWECT53obrbRf8yZ5523KJf05ZadKY88Z06&#10;gQVty2u6cPrG7h60D/rhLT5U2yugBXyJzm/Rix7+pj+dodflZct7WSvT8aSRoycP8K8+nZMrpk5D&#10;5Jkufjjv/nAxIPGXdE+sc7xO+utnpbF5D31TntPYZTeu0H+ThgZI3UKbQ2d9D7rpBTbCYJx07oGO&#10;HgQjf6UkBRMEsDsG3vUTzOgzEcvMRPtx5APetAOrpaDdhr5h8dJ3uDH4MnzH7z7H8aYHp7EdZdXg&#10;97ETB/j/w4DbK9/zh3HoMBjFME4GhzgfFfFgPIxHE/6eoGDxKs/6nbg77vBdFWMkp0LBVQxsRGO+&#10;7boFUqWHWRoSUamQdGYNSPiMTqj3JJ7b/3SYDPyY3u4WoZpJ3cBozssIalmzysLjfYjqNqIZhG5g&#10;6mIzR9GtYPwblM01gmXwzG2WELJdxxIjcbUsYgWjuxWvhlAeKz1dQSzT4ldcg6NlUX4Ph9gCXHo4&#10;6RnMqAvr0TH54CMYz5djd+dRDE8t5A9gGQJAYC6LkV/R3g19qBdP4tdWnXj2/ttx+e48rud5zOjP&#10;XAcNRX88tYMBpSrvzmKD7DUYA74TKCGURWnmHzSQLkwm/K3dSNNkNhw6AX2AIpCBlMgdjM/kGndK&#10;xha6ugrRlVFQ5HuEzOBFwVu92YEJdfpVQGvniPaODIWgQGNPJq2wcmOE1EydxxlKmPm9yLZxxsWu&#10;HtWVzrwKQM5jtnu8eWjewKJb2mmsZ2WuUy+eYQAX021cXlvLd5e2FKy4t8JwnfCs/aCMTcNIuV6Q&#10;kRQ1iuqwpJ0Jc33CKFFu7RKBDQyiyr3E2Mk8BiAgDGISr/DxS8MqHTE9ZD576zqN2VMSDYRYzNN6&#10;by7JmLWHqUjbfC3+mE7XBEgV2zVK2Ew2HGaFCL70MV0Im51M4vH4Qbz63Y/iJ370zfizn/t0fP6P&#10;vhUf/8jjeO3BKMAXMXFOeFuPffH+bVw++d/EO3/7V+Orv/XX4rd/9R/F4nd+Jdr3fyetoPYCo62R&#10;gMFVcL4Q5xjwXFcXDY6YMdRRivk6BX4Ya9ou6jxCVwYCbXjkHnoBvg3S8hVtHtNdPRJeec/dVo1W&#10;Uu8MAZOuzrlF3Ewt2IG2i1inLLkB4FgFson9RqWprJkVZaBvi3KtoQ8K3Ew7jZinNgKu6CG8lqda&#10;aP7uCTUaQ7cA7+VBAay1WzAwHe9PYX5Ulfej8A/5CtoDUFztYP47oBrrYWXwHl1lsJIVYMv/Fx4b&#10;jry54mbuZA7vCWJyDB8kSLzs8cyWuTU412otAEcpwqxEQQfXg3L5LAW0HOcuBS+94vg/9BBjcCVP&#10;PujBDy5cunVyAv+62pYjP8rmjgkoaMcgtUEoTBRAwjAZ/Mr4cnppoFID5Kq7wixPyScaFlflNBho&#10;ZMYkz+EY8cwl31kDxsCrdXj0K8z+MsidAqqA0oSpDIzNaBv6eyDCfo+BR/Fu+T4ZE9pCkhIQS8dy&#10;19AanbGlNw1z6jztEKrZh7QRUFinLa1jqKu5V+NjJ/eHmmdKL+iHg2Z9vkMOpeFTMy5c4cqsGQGq&#10;cogavwSY0BfJSKtscPo8Fdk0fnWciwCHlEXYYIQESfAwPOlCStN2YyAf97Y4XoAX+GuPvnbra4oU&#10;0zuNt3Or6dvThtukUxajzJC7GOF23yIGbn2hQ24dcfXWtH8n2+euU0cdD2YbRToArHTKDc4KfIyu&#10;cjXO+nNuihg1SG55CjmuohDgMaasB7wGLO6zU5ygQQz2p4z7EiDGeJjyLm8D6m+cr+LPvPZn4+zH&#10;/5CL4L//pYy/eL14vXi9eP0Trx/4hZ+PX/rJ/z4qSnQNINot03axrMVmbyfRlgNUxxw9OYqqf4bf&#10;Jf4dR686SfpuB8ZyAagE03b7YAKcJZ3JelXj9PViiZHdbcbYMuyRgYn2FvyAzel1opkPk81u0WUp&#10;KLUxsNGJm/4++tsmKvB1ha0pWpxQ9OQcXbfuj+Kujq4ON5jXhWUPV7jBiU0LfAmLiQXAgNiydJgS&#10;unTCPWv077MtFpr+9cZZfNIARE9MVqZA0eSsjftg0xU2aLOYRs19ZjybRjfhPWz6cQ1msoaspVKw&#10;qNgZMDv9KMDaW/R3gY6u0OY4GtyLrelV9HHMlejsEvzR4Rrsj4X41ck9SyccnmJOlsKWOFx9Mxab&#10;d8A8mzi5fB7t7JsRV8PI7jjmbQy76xj0ruOC9veWlADfdBlDmS+idCfQ6d3ojvpx73QYd88mcbh7&#10;Du47ww7nYG3odXEef6Q3iLPJId5uJzH/yusxHb6D72PQ1XIdzIGF13UKwSPdYZtsq8X1DTj5z2Ci&#10;p5Z7Yr21nLPOMnZTeGBLX8QvhbXsoMdyG+0ahxmclE6cxffadwz+VfBBj/EYXOK50hUHvgAfvv5K&#10;L/K7d+gHeLEL70Hr1fU6NtCyjz8obu4BjoaA87fwazwgCuQYzz8o4nl3Fj/62i7eqibxJ06L+OwP&#10;fwa/pYpP9JbxvUPmZLuMWQ1OESoxn2bYGwwwc81MtsVuDfa5jHwDdgGobPATBCtirI4JBtCthB+s&#10;uWTmv4uiolKxWwP+dJFZ/jsuymLb8WUNhlTY7zG8JhQwKNfijzZgKnEOXUiLpwbbbuos1tDKLWyb&#10;BX4nz2wHr8YYGcGzjDV4V96JlZivifEFRBm/lE5I382nMW3Bv00XSCqgTMgs8ZF+sj5Nx0U5/Rrn&#10;jQenkyDbI7YGrceKed0zjh24qQUbwdaJj91V6Wmg4qkKXNbnuy709IC6wmA24+jAzwbtzbxPGWUG&#10;tZlvvki+xsHDRsCCLmZ6AJ/BWvVE2lrpG1yFqkm7q1x8dZePASqgLbwLVqIrbl9kqhIP0jIvacrb&#10;YFAKhMC79MX+GNDZ41/s9S/UEfbL8dqg/SvxJxmbi+lwQsKj+q1Ql2ahB39bdskMuHzdQSbtE7fS&#10;P0/aTTsUuJSZSDjYXSpzWGSBjktYj2s9QGCfcBy+hz5zcrj52/94UArEMdcZvmK2XYD5Nvgfbm6H&#10;lmvwI7RdD4dRXdyL+9bsi3HC6Lk1gpdc1+KXVHP88g5DgpcZs9tIjZGY1GJGcjbgeuaATh7jIuDz&#10;WPLM/RKBohPuwkFv2ZfUR+ZK/ygtquvX+9b3qNzuSbslMsF8GKxCNNMcOBnqOnNA1Jkz6LxEL4rh&#10;5SUvcNeNtTYNBiK1CiB9sWnG7mTSmL6m22G5DTljVuDNdoM/Ad8nX5Z23fGhL5FKUtGWMVmHp79q&#10;swbClG/jQ85jCmZ5Lff7kcHSNAX0P/Xd7unzMIBUTsmP/R9tcPORP+UNeHJn5AudpL2ADZIfl4Jg&#10;dCD5MbyMcxhGwCVlLmgCQ3TARzWJwgA1U8A1XGtnsGsGd+XnFHNwjvjCeTAI7+4jBCrZK79Xt3DB&#10;Mdior+7zeDYsnGiQauLxc/ydgNtPffbluANhzqtDnFsboT+OSR/D3Z/EvjuByudRVL5d2sChTIYT&#10;RQEhUychWrKk/K3i9eFbPt8xmamwOx3TgelCdCcyR4tZ3DHPUFi+GQBDoa9HxtLRVhDdRjpHGK5x&#10;tucIALYzGYL3cMB/Y53FkwXMveZO2qoznL8GAIJzuUIxbzZLlM51DHY39OEq6turWF/fxhaDXbnt&#10;lNk/oGBymAYIgBLKcK2cYJ5BH4zqV6Y54yWdYxDPUGT73h0UFP3rzOJ60cTych717Ca+jeDH9W9G&#10;++x5EjjV5BpGNbHHLIkNz9rs6KNKxyi5EXWUowp/BD1NFTYNPIdLTWtMswOzQWboe+Q9A5T8yk8+&#10;RFmp/FrHAE2s6dRRQUtnrjK2dww2afxhQhRcH4ezRdmuk7I9RrgzlxG74zj0+ujhXvRMZ+2M4smu&#10;H+9hkJ/c7uMbKxQaczfg+Sq/nHlwW57ZdlmNScUYJkVkAJCObnF4F1ZevQXY0bkC5zxH8ZrdMkQx&#10;DPooWlRPgxEzfjRAQnrQZoqiXzPXfeZBobCIZ41iK3er6DeYIA2VXrnpWgDBrLSe0yBWWZOyDZfN&#10;Alos4Cv4BtquacfDADw1aYExm0PIaVvELbSXpxRug05daJKCvfwe7WlU50WcnPzJuPhjPxEv/fSf&#10;j49//kfjje/9vnj1I5+J8d3XkdgLJmGUUlcZYnzl2238lXfm8Xd/8TL+6j/+evzCr30t/u5X2/jC&#10;U/jjeSdWDeNnvIfK7CoGBh1T3MCxKDcqPnjNr6wOWAkOmEPpZTDVVS4ZIBXAVPC5DvuJMKPwUhbS&#10;0eg5p/ItqpXLzSZkjpK0AwrduoeiTQrR1T+ucFXErbaTUREXrlq3Ahh4UKTB9ypkj6yuaNNjvgUk&#10;VpU9tAbyhDO8kOMWPpAP/SdAaaCttd3oDv1kPAAFebVGgSn/piav4QPrMhiUcLU2pRrLx+oUh8Kf&#10;Zr0a2Gi5x1oAPejBVCVF5uqe/3e+V8iXdxmc5/HhFlMNh6tx1oZLBxIgM4J9a1K4pXpnRh5vaZwK&#10;oipbbmOQT10ZRce0a1cWace2KuaM38xAVlelIBoPM8iJaqKP9BP+UjYnUh9BQEygr0bVNpzAI9Ay&#10;j0veYyL4/CIpfJ/fcoMHVVQAR1wNGkd/0K41dNKpo7aBnMyhveBFkGXB4g1jKtEHWkMDqilbDOIL&#10;ViAczhIjaO7RjvpzTZsehw+FDvcTGCp39Js2/aeB0HgmPqHvKajGfdJNWqaAMNf5rjFKQmoPQzHo&#10;a/YqFEsrVymLFFrFwXQu9doM/DCgT+h6xlUaqOW+HrwjWNqaHem3eA/AmGgBkagtSyVGu4AZsJDH&#10;7Z/oYINdGmf0ikEzA4FgtGgEa64oAi6YWAaC/mZO0so2/JbSxQ9Txsi91t2T91xltL6k7Ecb63rq&#10;TtSoGY9Vbs6gRwdlNKNPJ8zTYD+TStgA+wFNmHyzlifITgPfNNB7hR4ewru9bRmXOFXf9bF/L37w&#10;J7AvOJK/7+WDX7xevF68Xrz+K14/8Lf/evynP/Jj6LZ9yi57D+eyFTwMi7iHvhuOu3GGrr3E1s/w&#10;4l4GN1r3dFo1cQpGKzrgL/TlDDtnbZqv4+2MiiZOBn3wfR4TcNSA9/1+FpPrVXxjje6aFjF2MRU7&#10;eoHt/TwqfIme7aHXvxscsJg18QG4Z6gVEAOi3wc4eoPOJGE5y7osNyVODHYNnag9r3puaRrgkIAz&#10;D2swQCc5TC4650N0dIUOXpk+t+JiF0n29Dcz3xgDgL3MX0Jfg135rNkMIyZjHFYwL7bd2ltlvsFX&#10;xR5hq/BTuUe9v40TM5LA8Bt0NPAL3D/H+lqPdxezDDcZTDIwiNerwOTYJvqVY0w6ONGnjKvECDUD&#10;6HySx5i/T6HTSWeIaQYLrGrGOooP8PwvNzizyzbeu9rE1+puXNe9uAKzMhRsjXlgvdjUd2MJgOl3&#10;+jjjD+L84mGcjB9EfzSJx/fHce/BG8zJy9E9KWN00YnByRewj1UUgztcP44tPlh0zrDxJ9hrSEV/&#10;mwEAoDtkTOD4oo7uDiOGrepgH8382i9FHGB9DOkev64Ynsf5dBtX6zqeg68v4I0Kgl3DS9mkH6+D&#10;P+SvDX3GLQ9PCTe411vt470RuGZrgBJaPCzivGzidroBy1X0F9QArprNO7Fe4WuBQza7i9g/X8bt&#10;4jYW7TKGHzSxe+dZxPOnQN8vxeXNl6J7s4rJ/hqevYobMKg+WTrgzuwcxoyDBJ7YxhSMuN8NeTZj&#10;pj8GeAFD0APfxjfXn2DLh2A466yNscEzbOt+QF/hSZdAzaayxIgnJVrWaEAfv1OYfq9juf0Q2Yiz&#10;ud5Fxi00PDjP7RZqiKP4fn0BvYdRV7O4gJcNTrilt9h5aBTz0vbivm7UPIvnz+HLZpZqUZuo4KJx&#10;Ntx/eEomfivwQ/9wZjCIuXMxcgft9Z3FL0gIPEmv5PXcvER9b+REjMN1uUkQLs6K2+lVqsWGe+TO&#10;pmLbjRXzl1tzy90RBj7Edi7kcr1rtYg09xUp0CcATxn/0NeAkKfh+rtQ1fIxlm058BavuxvHIE4W&#10;K/QEV+ydJ7+jf+JZ/ErrjKVDGZCzwnnd4h/Abzw6ZRk1yP4Gem7B7SPk1rkRE5o4gvimt/0T1tk7&#10;n+auGppkLC50Qx/xK/PY5WKTdgwoMhWqjBTkMMiTMXfSFHSG3Gx5IwuAP+UyZT/SFz5hDMYR9LwS&#10;6dEl9F2YDw/cMtZUJ96f8Il86qFYxdnDeDQA01tCBH+6C3is63msdMrRSY1+vvrL9hmXMQYY9ugT&#10;2F+emTA+XzvlujzJwYPuBoOSNHON2WMeVKGvaCBbP9j6Y/pb7Q6sz09H6HZVtxkn34+/5e/jgPiJ&#10;nksHox02PAIFDkfLsKlGNLrK+RDRe2kXIsv/mIkY6RvB4yt9FNozIOmw3AprHMNMUDG5no03G/uS&#10;do4r1UzkGdbTdhdPSvZgzt067KI8HUjj1f2zry3982AyM9kMBvtOJ8jyTH0BMx39O4m/9qOL/qrg&#10;H5im6g3xA9Ct9MsdfKY6pEWdxNu+eS7PxBPkM/mEt9/rN9Nnt4gmX5TPjHHIQ3AL16VJYU6YJ2Rx&#10;wM8h89iFOf3KnZkeXJiy75jIVNOOYZmXnmyJPolxGByMMbYjBdw+8cbHUtHDDYLU4KCbUpwKcRsB&#10;pOESJehpla5eVDxQYXR7WmE4kYfLQDZqRkXaKqWUqgTMAknFrvmblw78FqbfMJolHVw2vRSx3sEg&#10;jSOEifL9kjYMnM1ghFXMY4Hh9fc5RgZvCEf9lonYYpx7h6socCLXzSbmW67a8N0i4h3e79/u42Z2&#10;iOvlPj7AGH5wu4snqThqxCkMwCOj2Hu+nplmOIH5FGLR1xozT5s7+lFlK5yvB3HS68VohJIdXPBc&#10;lMVmFrOnjHM6o983ABUI//wrsb2G4RsDWwAcxmtATwN2nNgqKaMOk1CMmPaqB5360AJHlnHrdKdU&#10;ShSizKdDPYasZoakAvpcp3IU4Jgium1kYphE7QCDdel7yTXWqrIGQsd0Xq5P23R56Wa7tVIhttCf&#10;wR+LmVtw1BWKCj0+WWwxMM/jg5vb2F5CD2vOcUfv0IuK+dlCmzU0Xq4aQMYunq1wSxmj2mRJ21N+&#10;NdZmCvsBKR3AgNVOQVK8DykYMYLeuKVRp6ArRgNj1wCMVq4uuiKpoHGD9SlWCGm9q2n3wN8O05Up&#10;tw+giGjzayiL6xlAoAacAfiq4jzK/lnse6coe5Ciucz5AB42awq6y8vQzOPsEREoYiHDNnb3D/Fv&#10;Al7/xE+cxb/046fxk5//ZPzwHxnH998dxccuALIYUMw/LwDD8qs8+B/E5tv/p7j5+z8f3/rV/zTe&#10;+eLfiPjS34jD01+PauZ++xVyAk+lZ5Rh9roiaLFOA0kbBF4ghHpKBdT2Bly5wqxOgx7oFkiKUYMe&#10;qjK/E9CYfeUBCimNFQXK7MNPLbJpAKaIBT/RxeowFACyREMGtq1RwZOZqxrlt07BC0wbvKIxrAG7&#10;0B+Fm2o7QFPrKXrQgcrDALhBL0/UglsYDcYc3oGMjIs58nuVIQrWt9tQj8F0nqvRggeUb5UtM6tZ&#10;OAJtP2ceBUCwYFLSBnYMAvFH4u2kwNO7YW6hH7Lj0ejp4BPmfJ/BTSMo7LPQIxoLA4xufRXsq5es&#10;VThU/jDG1k8rlC0uw47Ch/CoeoCeqdPUUxovA7EGH9N2U+htBqdBQQ+jsM1M56FET5bQzvFCt1QP&#10;MTOYZ7gT7lJOxUKMzYCcK3iChyXXuROd4fDqA5KhDfOw65qth4OCkUIijuOXH9TFniy33/CZhlZ7&#10;3Gdc0BaA7JZbA4quvKTgLPpCmqbyZfCOq77qjHRAi7QGnPYTb9FvDK31GKzntkuZpkvmQgDAeDJP&#10;/1XfQBf64qEYpl2X0B2NnYxoN69TZnBKx2Y+XfkxCxDMh65ngE4Ic5NOS2bK3M4U6EdXYlOwj77P&#10;AS4yuHXVOn0cKejgNgHbc/E62ReGlYKXSGGboXOsf1kYNGXemM0ujO6qbzpkBF2hw0HXbTYZukMJ&#10;WNKILjB63INWSbowrTC6YsiVAph9fe+YudZxEQFDrAzIb1ihWF6i16A74HdfTOA9ADZ8Uews8suz&#10;GEbaxgwfbus8rj7ajf/4k3fjkz/0+TicKKn/1Esef/F68XrxevH6//D643/nb8Yv/eBPRJxv42X0&#10;3On4KsZD9Su47TBGh63BD5fRAZteo+vrzWU0N9fRn0/53AUWgN1uGZ3xIkbg2vHpnvc5ahn8ufpi&#10;LJp7OCyvYrOncYtdsexGMehFdwReRZebkX8LbtCZq8B8K/EfdnAwRKf1P4nS7abs7w562+yPHfpv&#10;iT0p+9jgvi4LOrFcRYmt8VRv7WflAhbO0n4LVl0XkfdWUXgiI7jwgLPu4uhinccCe6VOdxFvir1Z&#10;rcAbVRP3PK1vgjUQZwI+agzrGRi5h12pwdj5Rpzdxg16eYsdGaPnxdnrEhzR1e5hhjAOm00Ws7rE&#10;mcWGoed1+EXIXXT7er1Dj5eaByF52p5pQsCu8wB7IA7Ddg6x1wvGtn4SxdVl5NNvM2PY3BW4c/nN&#10;6N5exmE2jdFukbLK6sWcPuLbYJ8GnQ3PucZo7OL+OIv7fWh/txOD0ztx/8GdOH38apyPPZF0iNNb&#10;xmV/GNkJ81L0o11345q+DMALFXS+h1M3ARtMRZTYcZ3QU+bkbMBYTyIGdR1jjNRJexGPFowNf8pi&#10;8KV207TroUG5k+jNoeXKetPcJygD53Qqg5G3MfuAuWyvo3q8Y25PYrjmeQC4zagBX0GH5XVMb1fR&#10;3OJYW2twfxs4X3F5tYnL9SY2APir+hC/Cxb6ys0wdu8yp4Agl38X4E8RqnTJcZ7vwltnYKkTxjLB&#10;B7O0znjcjwlz2xeTMp+9ahsFvkDexRbDZdaX7QzwMLDNOfh+jb3f47cYCNHUHpbwq1iL2dMJH4BL&#10;3ELgdj0Gyht+RH5czBSnl9hzse0WBvASUYKBh/qsjB87z+PT0O8D3mY/Tg2E84tF1xvk5uwCLthO&#10;49kM/4k28wuwTG8RxTMwMPJxGIE48jOcJTAXcyOPxt7T1M246hy3Z3bwVyoc/gJeM7BBPyoxGz1x&#10;O7M4znpl1s3HHUvZZmK1HTxtgGgl9oWfLZGSgC0/tg39TFgW2vCZNYk9rEEf3eCPOzpa6G8t8cwA&#10;G+2Lh/VODNiZBJMhcx6oBZFos8Q/OwZ8+tzrQRseFsbt8KmYmmvwl/VgDEYwdNoSl0IT5NPxFJs2&#10;WmS6dW+z/pqL8TR4qOUIc/147bvQEfrzXIeTDt2jfQNY+skDsJvlScyaEvgxTdDZhWKu1Qehb+46&#10;EIsry2Ll9Aznm89SoBf9hrvJ387l8XtjGC7Upv5LQrAxDMsc0eYJ+u38tbjfg1/QmSZuVBvLSC3g&#10;B9texgqs3CBHO/jE57rddQSYTX33J/id0fIs/uZ7n+ErlZDhg0S5NCZ9SIjKfcwAcyUX6M87M3A0&#10;dDQQZTmwlAkHraWXGbDJPxGGI//W55PmMoMsRuPcwzChs4etGSc028/7IV/C1Glxmee7qI4TxrSD&#10;m70O2U1TBi/u9T/oizkrBkI70M51oRraHg849Bn8zpgaHmzb/o1KTqxpTKpjIJJnwC5q1xTzMMDl&#10;jit53+BpcmjhDyaXBvj9MMBWjaOHTBYTeA95MYPQ/NYGfO9Be2Z4umPJHVg+VH3urzZhgM3M7wof&#10;XN2f6jUmDqVp3o45bVU1BkP/9CtdhCmYKJOjuIV+cSWNJn/RW7GNzpnloAyhpe3xfKcr2UcZZ5/5&#10;zGcOP/MzP52im2Zp0IcY89MTcixizXV0BOMAQ3bMMPhw4qFxIprzB//xhwpJrsE5lCGdUAhmApnM&#10;4YkTKq6UzcGgdioi2vWkEoNsu2yRto81rngs11GveyiiEcIow8GwUMkTCj0y2QyuKrjnMItZQ19U&#10;IjzFGlKxXsXzKYZ5uon+dhNDOtLCMDX3bXbj6BejuAuj1L1hWpEr+JmPTuIORhxLgmOKceZZY7jq&#10;LbzE9vwj8Ul046vnD2Lz8FPR3F1GtjQohRM3vYzn8yfxi5c4Xl//u3HzbYRsIeGP29EyFL97xHVo&#10;zTrpmrkxdCMUY/KEnrWOMDQ3mGm6F1ohRX8x/oIHHdO98yBZ5c406Qa5auimwoEpdRppw2whi9Z3&#10;cGKRC+ank4T8gAJRiBTeDMXqKgqUh+GcQwVaBdrnugG0XzH2y3h/gdJZAe4gdNa/E2f9Ab/vUPS7&#10;mCnEaPhr54L234KpR32ULn3Zu5qA4WHUDD7iVCbonB8dcv55smwDfzQ11+n8Q3KLoKMtkoIzC2uE&#10;zjWQu4AvzIIroIvZMT2AwbBo4KsVxh4eL3eB/4wMjpE7aXaWHGSLZCokOuzyoVKQ9rjTF9dbV9An&#10;y+7H/iHAsvOXYvI9AJ2XI/51hKP38YhHsi3v77yEUFc3EV9+FvGl5ZOYf/HtuHnny3GY/m4c8MM7&#10;AC+DmDBxEghXgwQOYbFThRglqOkwwwocJJemrdOeBGTtK2uFgS0kVxLKtHrlT8EEXwfgL32L7PVU&#10;wvCQvEUjPoznIJvKJeNfwa85smAR9wPy5NHhBmnkm330UmCzyJbwhytSDBg+97Qle+UhAb6HBm/z&#10;fmygoYEbT20CPSYlrC5ymKnmonESZNiDETRMdjnNspfRPw0GVwCA3AzI87fHVUK1rEDB6JOrFtEC&#10;wuH3rIMXIWigTxp/+2TwOBWPBvBZj0aaWFg46V361pZuLYUnNM6MMxV5bc2Y9dF8Dr9Z78Kiqa4a&#10;NsiNW449qdP6FnBRCrZZ60wxkvQaBLchWjPDNGeYxF4nI2DRXmXHlKp0YlQOWGLg2YZ2nRtb2NNH&#10;dKQrs65oukDgybo5CK6DLjM4Zk1HA4iH/YOU+VfCy93uOhqcmT0gn0cmQ7dlnB6cIC0VfyYkVtxX&#10;Ys0qnpP1sBQ8s0mIsEuflWnMDQDf7T4a4tQ/+uoJdBpGwapG5+A2ISU1h7/QsxLggNNVw0tnEHDU&#10;LT48nY7PmVRXgTXqGhAFpIavu+Uk8VON/Jrh1tJmKmL74UqjKXhp1YwbcmtauMoLHw4HAGfmpaKN&#10;GjbcoTdutDnoEAXfoHje66RsyFQQmPENAbUba+ZgJQr1krOyPKTVqbLfxgJ9KgjYYXQ7Lt9yZa+G&#10;ht0RTsEmqinPBiH0kNc6A+bjFGkUnXcLn65kh9IakNs4AcVa4+S5gq1jCqU8ht2jwc/QmUv00A7d&#10;pP7yHGb1nw5dql/EuO68uorx5/938W9+gvs9TYTe/p6X/P/i9eL14vXi9f/l6+f+5mU8evk0/a7z&#10;OEeJq3/66F7rynhS+bvqoxW6EcPxWL3/JnZxyg3XKK/HEWcAjC74qo8uXb+NPv36fxLfnJ7Em6c9&#10;bOQ8fhvzNQRIFoNhvOTW0ukqnuzAsvzbL9sArkZnoW9AmxP+6E1SdsTdchmTeSd+ETxzfpHFR919&#10;It4C690AyU+xzWLBS7BcPs8C/ygW2Pim7EUOlvOgrOliFeeemDp8FHexL9fLPN4DW5zgpLq4oq5O&#10;NXLAl7v+LjLrbj5lXL1VZGdDdD62zQUvutVOcTzbp+AZrE93EAOwx66ziN3wXpQLvls+TYc7iRH0&#10;TdqB+KwfeAK4GiV4qgZnSF9s4+TYbout6i1BAfkUJ4vrAGFus3ORKx914kb8ensT21wcfYqtLWIO&#10;zgvw9Mt9cPnFSVSLiBNsROflQZwPOrG83MRvaMNc+hsN462TDrZvEvVQx3EYJ/gvTxjvfLNNtUvF&#10;I9sp7vG8juubr0ez/jK2c5wWow71OBYG0LbvMz7aOWuiOPtk3M7GsX/yDTApc19dx2OG9G1wxtvL&#10;JjydXDq6YNrpXMUrjGOF7Z9B+wQ3Tsp4HUe2dzmN/9v1Hn9kFR9/0It6cA9+a1OW1A6+EBNmy1ms&#10;sMHZoI1T7PB2g810Gwg02hVcw8RYgqNzys/JecRUXLCLs3vYzc0wmufMaz6LzfgC/jiNPr5dFx+s&#10;sxvGNc20VcXf8PlsGR/c+sB5bPGP3IWw3OGrgLPG4zKd1FuAcw3Q7ppuwpoZwNtFTiYm7Y0wnT0X&#10;v1ZwNkDFcivKUU2fN2CNqr+P6oTLAAXttIkVciMeLs1EA49/bEy/s7N4B39rt17GUwSjNfEDnmnP&#10;7senxTyzWfw2vGi5lIl8AG1T+ZNpHrfi/YsygCWwB/PLuDL3rnJZNgKvep+Z+8iqMg5she/ok3gM&#10;WWqEfd0ePjl/18tYm7AEjXtjJ62bDsESmYhjGQUYTqEwO4vxbJeJ7vuqG6fJx+wkv0zILYy0hm4J&#10;j3b5SXcTPfAEUpDcbB8X3sW01hB2N1QrDuIZ3QF6pxogGyJqPcAdfMH19MHFzAMyJRa1zArQNgVv&#10;eDS+JH45fO1iuMGzAr2Tsop4hqfCG4A02UA/OpplutYAUC/JHnxqMLJGfnbIrMGR3gBacq1127lW&#10;35v/8Tf3qSfFr8q2/CCm9VqeIb52Z4x+lj6ai9SGHtzyKC3Epp6ou17so8RxGdzHz3j9h+LT6Lte&#10;/xysOo7+4mlMr96Pb6HTisOz5L+6iG0wy0CuQdzBiZI1wRfx+VvwP3xn8gwfiK/1hbvIj0E5fRHX&#10;qPU6xKlSOh2Qx5zYb6fCsaYApvuL6aOBqURrA4O062mzWR+69HvRs1QTdN7dMi+MI9NHlTzQdgut&#10;3GqLAoOX9U3wFaUf+DsfwSd8ZfqaWW76jC7YF/ChH3u+of00aUKaGSQzk23H5wZJDXBCUO6HF5x7&#10;5iIF+iCFwayqx3NKw2S0zX2ZqXv+V+EL6u/QH8sPNMwF0839+B/aj2IUg9NJ3LvH+CuwPr7qDn2q&#10;/WsYoyWjDvn8SFe+M+HApBB9zuRsGysY9VN9d3dfmRU85xqTQw7oFKhzzDSkj/JsOrCQtlKmK3Nq&#10;iQdLfileBnZT3EF/1X8l/eZt3ULrU3uy8Wn18jHg9mf+7L+IMqdxiQgz9hwUGulgyJLReazpxoAV&#10;FEpKk4fLBNzwYVCAn/ztXmWa98sUDJLI8rqF0i2wZ1ZbbOm0QoKQam0d4KFeoDRXCTDkq2lsIJg6&#10;w9paI+kC026zVSLoAScurRIwYAtnLvjMkz/thoqkqVfx7CZLRsmT4xRKCWWWTosyGkKgC5hsPziJ&#10;ExovT84RmLtxhrFqGVgqPFmscHpn9LEby85H4tMo7Pv3Pxn1G5+N7t0ZBsrVrCz6q6fx7voqfuV5&#10;Hd1v/b147z2U8xImcWyJ+FVKmc+YtHTKSxeD2NnEFtCRLTcwAIODxh69m6IxcGEvGT/624VhVDwA&#10;gKQUoJ2qTE3R4Y06xcE8QSCYXOathIlTNgtvsyw8IXHM/JhH5d7tDTTKDTtjnJ2ftI2M37vQwqDx&#10;EiFaIeye4vGUOSk23cDeokR7MaAPpu1vPZLeLtR1MkbS9RF/93pFPC94Tk3fUEb7pMiL+Ajt76tx&#10;kjWuZq7M/phhYHF4kwJEcavV6ctxP/swhkN+oIwznHcjJ2PoN66GMc+GcYWQdTYwOw12ACcnBhAY&#10;n+m21oRKwRPHBrn0aTuMpcO8es7MiDZffVTFXzgBnL35kei9fA6w/Fcj3uD5v+/15Ygn84jV78RX&#10;mePLX7mOX3v/Nt6b0X/Aam0wSFozdx6Xb0Rbw+BaiIKc0oRzeEveg3YqFhU4uiP1E53O98VRdiCo&#10;37l0sjeI6sUIoCdMJit4mPOZtED50nwau6lSBnWYd9OkrU1y8HQy/hncaTxtxEMqljwHHlMRqJbd&#10;4utBFb5kg3RyFW+aQeEiR4ypW8i//fQcg+Mb+ofkhyeoeuSzRlkl2lEpoxPQz/TTVS7uywyo8FLB&#10;ytrQQKNsAX6X4vb8g2lTUF+aqVMK+pSK/dL/FW2YCVW6lKjegcs13XtAvbXyDvDSSl6hz67kenJU&#10;uDpHO/l+Bd25h89Nu/Z+04MtEL2gO25t9XzRyoAbihbsS/+VAQxKCX/D+1ue2zCnBmrUJa6wJEPQ&#10;sZ/IHH13BQTow7il6dEopXVa6LHD6mw7VUyUd+Zu6rS6hGbADach63Incy1vQmam96jnxC5OqWNN&#10;6deJn0d0EHl1NZFnbjFWHv89QIm30HJbD2lPiyffQBOAhac475CZfWlGAg+o4REeVCC7qe+oGU8Q&#10;diXPsTeu0gi68xNoQgf2V4mvXOlx283aU2oAN33Adcv4DbQ6la7OVbS3L5nbZp4y89TLG8ZnzZy8&#10;D80c5BowAW+6hSMtD6vyoV6PZ1ToFUx/rOj7AfCcAaitDScQGjF+tyhseM49+lziqD1fYTN00ACY&#10;rlrZF7fXuvVniDyheqEV/JjoKT/gaPH5ivGt2zI84TjDMcR6pODr3sA0YC/vouezcax79BGSuS3b&#10;Art5jfzDXm1nIifBqzSMrUGKYpTX0YdGl3zED+YceeX5iV/fejn+nU+9Fa995o/FgY7Jib/nJV1e&#10;vF68XrxevP7rvg63/A+v6Q/4Qs2hMCOu/vFfif/j28M4Q8/pWD2aH8Bwi7gBV57gkHum/3MwRI/v&#10;i1Udz8Am/e5pTBY4tye0UjyNaott8/TM+SC+iVfi6aN3lzexXF9jn0dx6IPLdudRDcpYYjNi9i7O&#10;G/pX+xc30eD0tdnDmO02cTJvwtM2L+5wGfjzbQDSBJyZ54tkX/OOmdf9mIGhPHxhgLLvTMG+6Gx3&#10;VeKxJ1uxWWMH8Eb1rWKMzVDXb2v6CWZGtxthcoHOBUgzfmbY1AP26D52Z4NtX28+3HK1AZ+CP926&#10;6oLVYY2lbp4mp627H8cJYKXhvdfJBy/tb5/GDP9mPARzHr4bWjxgnP8wNpiSYtCkk1dz+psPN3E+&#10;wlbPz+PLYB4QW7T9YbxyXrosil+DJSlO4w528xLn/Gq7jLtmT+M77LHJu3waC56/4r0G5PU8yhFc&#10;PKG/W+bvSb1jvvC4R9hy+3z5DrTmX1EzvwblVrHGiXyZvo+gx1MX3568G98+w77th1EuwRudLv4S&#10;Pgg2rIx5fBV+ifbdOOkXUZyeRJ8573TH0XHLpZicn/vXIXi/itEt7W1PYt6B5hsYCLCF95WCpqnM&#10;Kj7LtqK9OovzO8zdpBvVLXb6po4p9J+U/egB+EauwYJX+gY18dRr+ObQrGJzIw0WMaU9t3N5gm8L&#10;RgTCgS3FhllY5UeT7UEa4lhcGuaeeeHzhEMMBvIH0ADs04WXwH7tMpbwS7Udpp0PadsffLMGM2/A&#10;J5V+0O0ibmlgCV8/3ndiyHffhjc3612cMTgPg3qKTBz2t/QdvuqDEcFa4uATM93rPC7hh+hv0pa9&#10;A3xuWWyDVnv920q/ge+hupk/Yhq/N3DZEyia1enn+DP6E3SaZ3M/+GrUxxtizq4AlQ2NnIG2PIne&#10;wxH0sWqe3a6QpRZadRlPWtTUjxDLQg9wjDUMM3AssBr5pW1pj9xW+gk8MAU8NswfNDwG8ugzn7nw&#10;6QFzLkoC7NLW1oJ+79b44vC4tZONcQR8bCkXCV9xnXjQ4vwecoUHkpRNp289Lnx6S6DMuajFh3Th&#10;EoyP+wjGRUqRp5LnGUEruHeHHLvV2Ov60Mr5Taf9MzKQd8oySqVffDY4OQWIwNZrFJGlSowTJHfC&#10;AIsZamJamkf6kW3k1sX9Xcnz3dWAz/ISPPX6j8R3ncGvfeTALfX4isurr8WX6XPWPsPXEl8yF+Ds&#10;BhnJTPkaQK/BKIb6Izy/gTYp6WS/SQkOKeCEmrR2njXndiY0MD6pI8hMte5oRn0IvMbnaUCdzHtf&#10;/yzHb4fGXO/J1LoSBrYa2sqYoAk6suziBa2Rb5wid2RUOB4p6AaZEzRF9xzMalhDa0BvI51MeplA&#10;Gxgwza+fiZOZYzOWG/otPubOFJjS7zYxaocazfnCeamVS/inr2+mAeKz5BdjdybyLf6fdf2MC9h/&#10;mnLEadzq8Yz5MBPRAK4+snkiWwNlgPxHzJu8XCOPSXVv8YnhX+MaLb7wnPlraFeMnnbwoKuMMVle&#10;y8N4hugBt9Bb18/A2N6591mOCL7QNzI4jOMJvzI++48+wszg+enz7tKzUqwJncHj+AP66rvwNrah&#10;ibpTvnbcUvqpT751DE7QI5W/OTmQiN5itaQaQmWgxaf53AIK0HRy2vXTzO5w9cUE0GPdJAnFwGDy&#10;kUEkBLflnbZOomTTnvACBYNClp/sdoMX6IB7SIJZWwUjKM2o4vsZBFrNIRCGQeU+X7mtcQ1PrFE2&#10;a7q4gojLyOer2C02sTC0ytvgjwGHNGMKvRlwKEifuTz0Y4xx7+dDnLIyniJE18sGoVnFiOt0zd5n&#10;Ylc4ZS/Vt9Hvw0S92+hu3o3cdAgUWX5YxDXa4tlyE+Xs27FeOjbGQN9dOejBfROYwawtj5vOTd+F&#10;BtInOaE48xkKJktLGQX9MwOJtlV8ThIT7H7jHkOooLUB8xrF0kKDBk+voQ0NjNwJqdHN3MPb2ksK&#10;pnU2zNTx5Na0rQ0mMTihxLjlSwViVpgFyrWE6vMe92J3AWGwEQKar5tYbVYACVPFoSHzc1BxJKlB&#10;yeuI4yivUHyeCmQ2mQbMIqaeGOrJKm5Js4jmjNvWgBwzr3gEPLsHMECHwzC6XejQ70cX6c/yCfaJ&#10;h5+eRbc6gx8G0SCQbg3tVoMohxWCbeYJz4QuqRAlnG3dEVciXanY5o9if+/VaD72w1G99uej/P4/&#10;Fa//0M/G57/nZ6P83A9G5/7nIs7pBC9p99v8/PYHEX/37Yhf/OZvx9/626v4z37td+Pv/fI0fvXt&#10;TVzP4G1TmxmTAQfnJe0PVyCSNPBcMxRx+U3Z1ni4EmqZ/zwFsdYIKvzB+ASIbm3kSzQJykr5gU8r&#10;vnfLqE26mmvQI9vvUgDJ1RprrqZAXRJgJBnF6KlRCvUe4GWEXvPiqkYHK42IJSVXoQhScUn6ZY2X&#10;Oc/vwg895mlX9vju+E7HRdsv5dRVZBVqChz2kGu0Ave7vWNXI7sodo1Xj3s01mAFjKSBGOaV3xsm&#10;xmCoe+VdXc25f2+fuTZtnzYaqB7QHMq7B0AnylAjbTDeehLpRC6+c0++tTuazXEMZmZKYUNobv/w&#10;gAj52nYNEJnplclXtGVqd0ceRM7bzG0RQj/u5BpTjfvQpjQCSrsGICueaS99pkE+izA7H6Z5Y7d4&#10;Ps+mb42nmBp4pL0s7iWD7EqcAKJAzvcQb4LQ9gG1ZreW8K9BuJR1Kc2ce/rrHW7d4Qd0c/4wVHyn&#10;oTTTL50Iii5xG3CGLu6gvEyd3+PYmNLvCaSZGX5cx1OjxoFx9adcQ1uey388k2/QZbAXfe/EGQzv&#10;qWYNOtktQx14rmQ836kDadadAKbtwrcAnwTHQB/S1YxH1wAHoCUXMBr0rluELb7b14nI0dMA00ni&#10;PfrMwFzhyZB1V78EYurfBhp6MrH1IZ2oEWN0O7LbJ9IuU4N+EKJPfwwEGxB2AWN/mMMHgJNOP0YD&#10;QAf693aFzuE5TuOiZmyAkb3Lb4xdJ60nLypjzMtCQgsw+a7P526d2KP5dqYVJiDBff0LHDocxUYz&#10;PEvgq4HnLXFgLUnT3/fo7B1OaaccR4GsnHDlg+9r43/6fZ+Oex/5qSjGtM3Ifs8L+r14vXi9eL14&#10;/Td6/eX/KL78cz8Xd7QdfwBV4q3ZBJ1e/pH4RvkQ/fx2tOs6zsbYnv0kVuhQt+AcsptYYtDdRlMu&#10;wW8YwGJsHTNsh47f4V4Mi0G06OtGjL7HA6ixI3g9FqDfj/txHyc/W21ijTPoMnu2BEuCL/rlLO7W&#10;ZzEtRxhZPgcX9TojcFyDDcM+8swKu/QA3HwHz+YdbIgOjIVSzvndXD99DYMmmwU2NhnUiPfBO6C/&#10;GINDLa6uhdU6dGhTqDyynlt2iv73ZOosxuhzRo2uB1fhDAeYSAc+A3TnA54y5/79LfeAjgsc/8L6&#10;uIypA+YfY+/Em/gO4r7Y3I/VgH4PbsHFmxhNrrFRVVxCg9g+wb4W2Lt+TLExW95LDOENMMKTAI2P&#10;TecRl/gvH1zv4un8EE9xvt0iO4R+O3BzrT1ODhMOZea5ri9HPunEa+dV3B/0YtIdxeTuSZw/Oo3J&#10;+CKGnXWMYs4cXYE/NtHdnsUMm9zpPo/Oxf3o9t9K2xbrAfioejnmN+AYazJDhtaF8eurWC2f4Gd1&#10;4kZcgE81x/4vKjEtWA3euAPfTGd1zHDKT7D/vaYTl4zFgxr3bjGemw1+SFmYZlgd3D3DfKUFd/Dr&#10;FNIscWwMLJil2Z0yF+2UaehhV/EDBp4ePsCH2MTWnRvrGXyGD4LvY7aM9ahSOAI8axuiUbccWphf&#10;TGemid+nAwo68AE4ySyULT/Fr26Bc/cQbh53NnGS7q3wVfic66SFJT/21rjeD/HFAGZidADwYQ3m&#10;XlgmqYltfxQXr45icDeLJb6C2TWdHL4o6Tt+HuyMP8bzmNMV9x/AJ9beNfu/HHWiOz4Fc7vFmvYM&#10;jNFnLku4H5iWsJcBONyetFPCGurWH6Yn4Cb8IHyfArAnxEj82VgmCR+4a+IMN+FLuJ3sgJ/lNuKD&#10;eNWAg9enLSPQstfhnqN+SAk44DHxe9pFxecHeKXbRQcgh+JKM4/cdWZNOJ0oRZAZAq/x/KxMMufC&#10;a8KuJuAo5xV+Xkt/0B9icKYh4V2xf9oaybOcHzOOxFo+N0M23Vre6dBP5tSDFi03bkKDtXQ3/A3E&#10;Zwj0zcCM/kHPre6eMOp41GVHWprcpH8jXzi5BttanwNvp6L39LmEr63HnA5ZgK8a3p7GbxDJjAPb&#10;Oh/tojp5CT+5H0N8hL1+FP77fv08bgzmMv/M5BFXomuMlWQuzC9pw+jUDgcKjG2fDGSKqnmqKgwM&#10;/OGbT3y5E8r6d2ahqcQM+LgwzVAdFH4NdOMzM80W6Epc9uQXpyAav7jF0ziAB2l4ErWJEkhLijfo&#10;NejLWkOPy48/mQPEOcUTVvDnARrVDXTmbxNkzAGADEfecb546/cxDOaOv/lp/2pkyIPTCnlTfoYe&#10;zsVx55kD40eBvqSjsBM3o3MNVPk3c2s8whpxZqemuAf9dpxp6zD/pbr2vGU/XJBULsza73tu2OAr&#10;rXhIY/KIJ2wYEUaH791Sg57Yw0cNc3PoO+V4ACYo2DhC5xjc0ip/+Kh0wCc/fajddv71ywzsm1hY&#10;mSlo8JmLj7T0Wv5krvS/rS/IQGNwGB8Dbh9782MpmLOF8dKxwPDfxoHJ7w5IYeFmf3dbaRIUGtKZ&#10;4WMcQxQEEyVxjQYbaEtHCCtA/O520BmDmaKsN5sCh46fKKMNDnDaU77FacOgGPHt7k0BRCpwbiyK&#10;vjbKvZ5DKIx4bTbHdWxXC77exAbCrnGEPCZ6tvLU0H0scTS7MFUXrjSjwwBDChQpVPQj7cnm9wxH&#10;/Zz2O7sVCmPKhF3Fob7BYNzAgr1ocNCZi5Teu6h28eXNeRQ3vXiLe/O7HgfOGFfzFKS7pn/59D0M&#10;KI4dkpXj9KdTBaUFbVhPq214JsxjWmtSYqAH607cwXkrUEQ1zFYkjnE2IR20U+kVTJTJF1nRxJpr&#10;2uTkGxRlwtF8JeM06IJWSwysfCdG5ad/m53hilk68AAjJGjZd3HKNSgAhT6Otlv69njCOqUQHR6g&#10;OYyB2YPb9RUEWIaplG6jM73WFNElzRuLNYvnak2jK/daCzwQYNookbhqCzhBC1hnzznALNFvjHsH&#10;kMb8lwC0UzT3YIIBH9E2vNVT4PtV9OHkSqOgUoU+Fj1NhQr56XZZI+0qZjOaCvqfoVwfQYLHd8v4&#10;o29t48cffyr+2E/cjz/xQ38o/uTn3og//omT+PQFWprnJHlo6PzuSxFPvxXZN/5h/LVvfSFuf/4X&#10;49e/+Hdi+mv/KG6f/k5sb+EJ659gLQ0YQRXmlDf/3H7taCVZKdEHzrdSf5w3t/EZ/NGouY03x+il&#10;7a65JlKlfeRFM9FUQkDaJJwZ85EUKczr8cRGoJQrFahgsyM/ez/P3aW+1Mk42QJf0R94aM0coBE9&#10;rtn5VI6Nawg2irwLkIXXXFm2RXjHzECaS/OWDkAAYPThKwMLRu4L5nGFcjb7ykBMxjzn9CkvTNBX&#10;4WFoVDbwV6qLwL0CAMftM4EmyCH0oS2PFDfryJN6rVlnBqUnU5mbtGfcqHdoJQ0Zo0CLcaWTwxg/&#10;mpS/eTbfFwZkkNOtp7FiBTTsc8a4gW89rehD6wHPwkvISYMFsU6kxlqj6mwqozZ7yJkDeMlgpTrL&#10;ramCLBVrvS2TATOVW8PlyhIDixPaBlvzgkaQvLTgGO1YiyxlG3a3cSI47p5Em4p80Qh0S4VEmRCN&#10;k/XmVNxIcNJJTjcP+dB4HQ2fh4gM6Gw6tpuOzLhE2ggOUn0I9Io84alknia8LwAcO50XNISoxBfA&#10;K/Grcs0YrM235l6kMwEkAYW1N03rd/5KeLiL/PWRO2VuA+/3oE9F2+r2onMSY/q0KebQHx5yqas3&#10;gQ7QGeSzR4eXAIr28BLtM2zmyNU7A5zqGGtamN2W4dxM+N6MRoNvaYWXd6rnR3/uwCvPmbeVCzGM&#10;mUfDgwB3g/Lo5DP6Nd+NYkP/K+Q61cKjD57SZ8A0c4sNz5Zepen1iVeRqx1ySGOugpmmvtkA3nm+&#10;NuIUftsxf9asE4Tva6tfAhUMGLuax/z6U2fOE2cFMp3taXQ/i6Pzp/79+LEHb4KvYJx/+iVPvni9&#10;eL14vXj9AV53/vJfjvD9cz/34Sf/TV/o47OIz09wYC/KuATjdVbgvcfYGLecNh306jpOtXvobrOS&#10;XIsoblwgwmago/dlER+oI6eWm9lhE7Fd6NQrM5v5e9P04uo2j3mniQYsZy3gYrBO2/Kz5jk26HEU&#10;p/ei26/j3Gy43cvYDA8kAyvW/egt0N/5Cl1sveMSZ78XJXa13dxG2z2Pw2iAPfk0eIm+H24YkT4M&#10;9mnfS4uXwBXaNP0HW5ODNjp1VIBWSzJ4krknCE6wJdveEJOOczxHn6Pfe2bXiMVdxMW0mRVyByNs&#10;poM1O7XdBRjVPTDNPE+QXSiQAdQf8mWxXgGHu8l2djCUO+iZLy/xqzrYRnC2V5sxByaAZFHxjKFY&#10;zg6vbyJuwdv1e2BzftdBvv2AH+9Fg50CuDOuuziWO2z512MLfhp2sT/6BNjKsnfC+KFVD1wwvhPV&#10;2aPo338rypffAks8iG+P7zOOkxhi6dydYQ0z57e4X8bg1ODeNq7BcevFNt5jbi/KJk4+WsUPv9qJ&#10;782xhYNDPEj4HLwAaZ9stjFfrfC7xDB0n2f3l/BMsYzito5itYMO+nP4cKadefIic8xNEbNptMtF&#10;7Ge7KK6008wPY8hqaxPyezaLQUs7+Idmlq2xxW5tfpvmzFo5FRDgU80NADAOSBLWz7a0w3bF3EA7&#10;kaVBDeurmQHjoqI7mQr8B+vUuYtBZ8lFe4MTTqbb6ayR6EJ5CQB294q4r+ztom8iQg+eKYfw2iQW&#10;tN3igzYPT+Pjr47jk/Tvmj7V+ClnzP+om0evezx0bpX8XviEZ5oxmWoym8l354BsPKQ/+Jhn7gnA&#10;F9iuwB7w/1b0DPaGv0xs0X9INW438ChzfhD7mpEDhhJHucztYQoehFDo8zG2jsFusIq4clDlCSu5&#10;qWrAZ57lZBKIrFXw4Yjn8IhYJWmCsExZZioaz0YJMJflMdgHTezUDjzWgqmSfwSWNSPIU/AFs6le&#10;GKA+Bar4XYSdDlyE1sYO+jiqdCf5qz3m0trPNX6DO5xMCBCwprYM3kE/d9AY2MjA89ZEd8HZt7WG&#10;xeSWrzFQsq+VM2iAj1Pps9GOMQ06k/CuO1YgC9fqH2QJWxb6UD6DfynoCO1SYohBGGMZ+u8NfMF4&#10;3O47GjMHZw9i2B/FUD1hzXDGkG2exa0Zo8yb8+eprHpX6cBI6FzT5RY9sDKITZ/MPnQnhr4KX6VA&#10;l/7a0T8/kt2dQgap0smptCOb6kuZPZhOW/UisLopeTv8Rv1z4aYzmLZ+Qsu064dn7NFhOIHJ/zGg&#10;a1BqyVg94EH1s0U+3HopuXzT60RTsxxNLrDmOgTgnVgj8Vu6ig6ZbGTH0gm1R1fYqjJWAkq16zzc&#10;wsQP23QQ9JIv6QsEt60Wf8ngrfWVxemJffSL4LEM2umfIt1cyd/K/oe99FAOaWsGXIo78bOB5xBF&#10;9BFzC936zJ8dckfNBmZwd1EKjmknGK/bst26veFZNbRq8X1T8pB9ZLzOSXo0r+9AeYN9sJJkTfyX&#10;dks5N37HO+3E4hdp7S41uObDGm5/6qfV6wjw0UHG5iSiuWc8EQKmSMEYGB/vCmHhQ5UAvUinM3gV&#10;T/XBqbg4nZAwkDfxgkUv3W9s5lm2eR6emqPTy6WR8YWBmkuaeM9Iw9UUY0IbOIm7ok7bSN047iEB&#10;Fm41MmzE87BBQHQ6JT73Nwaz+Fxh7qJZjLpKwKbmdzokIXSgk7FEQF11SCneBU6vEWqFkAtewkkr&#10;R2fRnWDwUVymOXqSR51P4uMox+96dBKrx5/CUYNXMI7fqNv45u2zyD/4Qjy5pR0Uc8oig3aJJaQ2&#10;fUoF4VEYbr3bMsFIEcaMNmD+GUw354Z8UUdzC11gLI/5dZXnYLpHF0ZC2LFdiQYTGGeIk3sYGDnn&#10;WRoWGY6xlCdVFGP6AN26jF/nemNdOXOBEze44rSJhdlRPGdM8xb28MRKn7mBDksVFnR7XyabbQAp&#10;0HB4LHbeaw0IaWAZD4oj1VyTQemG2TM+wzGbKTdhjC10doFvnw/ijoEOjPU1SnvF5Hh4xWTQj3ow&#10;iA0XFTy3GkGbQWlpMkjkZDEG+Y32nUBc5RjAxS3Kdenc7C+iezqK3UsP4i8BJA4/fRHff4HBzh4g&#10;5QMYYugEpMkwBfQZY1o8ibh+/92Y3vwf4uY3+zFt3o9vL3G0awTP4MXB4C+3GbCiO56MmrgZZk7B&#10;TD4zluKqjKtOhXXVoE1aOeALty24LdhMtJRtxfPdfmqwTgMkjQ4qaRRh7kqUaovrD2hADYUn2dIs&#10;99OWDGsnNCzyOLxuiE4ZdK+/iqMGHHcx4NZfUx5cTTTe5/ZwDUQD0Ohyj9lLZqm5cmedQPecZsik&#10;gmitRYkEdoD/mCdkaA9InchDVR1LxwGQMmDcAZCOeECDUlo73i3K2qln3FkHAwuP7VuPaldXzFPA&#10;3YCwukCFnIwB17TWZjicYCuQ73aFTSvSaoiqGLMG3QHOKvehmoSf2y2kQwkaaOYTA44GGrsGznj+&#10;gr4bfD7TFivbKO2m7aFn0VUq42yT7lP2PDgE4YcOKMWOW7Q70NWsLQORMhugh/8bBGoYaw+eNRvN&#10;wyT2hXXznJvGHZ30jLaQHbdIH9oRcmRwcRHLjcH0SQx6WwzAsQ8z6OcKzCm8sStGtAc/8Fk6MIVm&#10;uCEqCybQb7dx4rkwPfRJAILz4LwqbAalUn1LxuFx/LtOHwMDfyHvGqzXuMygPTA3yZ8LD4YrDeS6&#10;XWKHLDal2+7RydDMk3eAXxj6FUYEvigvEqMfmGt1fAp2dxYIEY/v3I0Fc1ZsvK4CvHNdMYHPGCc2&#10;oU18ZX9HgD34D75ut7s446O2d4qDA6iB1ql+Q9JRu6TzGBH3fDhHOV+gM3byKd94vRm5AibwIrrP&#10;7bjdWC0KxtbGx0auAjJWrkw19LAXzqW2w1NePc2vpR/LbRd9jhQzlhFAeIN+2myuuM7Zr1Jh5pr5&#10;OxzuJPmLLU5P2cPa8VAArbVHu+r4PiCTrwfo4vJ7H8T/5GfG0Yt/NRU0/32v71joF68XrxevF69/&#10;Vi9t4z+DFxAPPfq34u994Tqad9+L59kweryz2dPI1zpA29gP0IGChBV6GrxzcG9eNo/VlQ78eQzO&#10;N5HdYrU3J3EDVt1vF5gmbHyJdcxPsSm7GItpsc1D7Hm7HGObr1GpWKXuRYDcYgamXGPb3kPv6lw/&#10;wtF3m1oHzOkCv1vYdkvwz3QdzcM74Hdwx6oAyxrww/i36HRoclD/q/q1qfw0OythBlP+uU4slnaD&#10;MG5rxFYV1qWLbZtjV7HJnf6GcdOvHr4Bdu9g3TdwrgXVm2wBbQTipzHDJhvkKB2niAW7cYZN2bfn&#10;UU+aGM534IZ9qke8X8xi89YwDs9ej/bybbCYB8Etj/XjBhMc7QZM3MR27enzTC148gQMbg1nHhaL&#10;4S7Wt2U6gTMG2OkNDmi9wOk/iZPTM/D2JgVLsvEgHuJf1Ic6ZoNunIKlB2bTuWBUrlOG3GH/NKrr&#10;BudyFrv5Kq4sGQTe8GT6dnYTiyvL9cAHmD73lB3O9vFgcIjB9TbevSPkwF8xKOppp1P8rEUWC/ro&#10;QQRZVcR9sIRB3Apyx7UZ4Tq0nbhh7szkW4D1Bu5VOznEQ+x2p8aOQ1Ih6LknxY1P6PM2rptNPMMZ&#10;vbO1PA79hX/MiDE4ZsmTxP3gIOlrvaolvGZ2Y+HGLH1D+wMeSidzuv23200HaHSgn/V4zQJLEQ6w&#10;3QQ+MbA1te+8DSplOxenj/h+CK+s9/hqjOUULHDR68QGXLGb3cbN4pL7XonT0UPm4Gn0O1Nw7Cie&#10;L8Ce60VscMRSPXT4Wz/O3UWHDKSCj5udvsxwwcrzZ7GF7odTeBpclz2t4wZ/uHFfo7yKDI4sSUJ3&#10;rzfuitnhj4Fd6afJa2lREdbo0FeDomZT7o3uIUPFAFwNZmnxExmCsQ78SHAL/k2PZ+3WnZjCy8Vo&#10;H+f6FJsmnln70Ywo2kqRMe5xIfcOdOvrr9PexkAf/qgHmVlDSzyU/H/hDm+gfJI3hszN+ghcUA2j&#10;wt92x08J9izBYgcTE/ALDCLfukvqBF9Gv6deGTtJPlGPxjtmKXGn/rV+jD6YntJ3MLG7JQzQpCxQ&#10;fY4SeXa8Btz4zN1CwlLxdnJGnGN4ye568rAZg3QubaF3C7N+eosiOTBO1Yv4fQMfuLvi1cfb6L3y&#10;6Tg/fSXuwwtNdTdtUc+ufz1mV2gDdNv2sEiJBvqApdzK93UP+uLrtUvw7GKH7tvEQB1QDKAXcwX+&#10;rfFz1o3+Er6OahYeZIrRqfAN/oDkdLeehzLswJ/uQsqtAwaPlZZi6qIPAfnJfzFjMvE2dPqQt41H&#10;OJ/uPDMzjKFDQ/0gPjfIxAQaXDOAZU4aT4UePpO+8y/RiQbSLjzeemxpjZk3KjC9NU1LfSd4VD/V&#10;Q9xcTLc9XRkDUMLivYk10NuSRS32xalrjcXwTLefI8jHEjgmZkGFlM1IG7rmsogRLbNHU016HB2r&#10;4BhWtVROYkTale30560PvqXv7hzL3ZVjl7v63TmfwR/KCNfpG1l8bUzbfdjIsNSSi/UDU/YfDRqQ&#10;9ZmGX2zX2IDb031Y+sy+0xPrbzsPPmw0fP3DDLeP4p7xoA4z6ykjFUSSaOiHmPugRGwIxAPNdtPw&#10;OSipmmoiGIhjooxcSiqdUoeTMjEcNBN1y+Q+x5vfrJaxgfAr3i0Kwd2MXZjuPZy1dy/X0T5F0rdw&#10;NVOT0jk3CDSCt3UVASI1NROA0t4jRCnIw2AVBMtWdVWmKJyUR6oTCtMaPEiOYyFhe+jW3rFGGIq2&#10;4JoDhspTSWuMnQGNDgK2zns4bXmq87RAAZR8vsNoDZjhoteLVXGGnt4w4XVcMv55PU+nES1WoAkB&#10;BNLpylVKz4Q0pamMSI7ZFKbpdhm7z/alAmAo9BeKoRDmOMkNdDO7rtTAWDR/BS0UdKm7q5CryhgQ&#10;gEJHViaqcT53aZvsKY7g/VQHjfmTs+FgppJ+QycUtqsiCqnFMI1zV040tDE40+kM6OcJn6MgADka&#10;oTvo2oeDPB5A1wkGedixBhaOrZlpnW68VBYx6nVjCTAS5Mh4pnt3+VfJG9xf4iEPqou4GGHwAAQZ&#10;P9NKywCeQZmb3TVGEAy2mf3cOaCeDEoxBzuV00GWpZ97T2mijeosxnfvxP03PhVvfvTfiu/+8z8Q&#10;f/h7Phuf+OzH4/6jV6Lfe0A7wA+J4HweZtF5+yb+H197P/7PX/h6/Obf/1J84Xf+YXz9yzfxrRsM&#10;O9K0Y048KjplQ1qQXi0HTVwlUkf5eIXNWKlKwaBymkE+B1KgAKQmPzE+Bq1VGAZ8soy2ksTBoM4z&#10;L7czWH/Po5XhLAQa3oBXdvAKJExRdxsXW/nsVHcdBWLNQjNGzegxRb7H/KeTX5BLV+ysGWAQypvs&#10;gQ9UIvs0VvPXjLFZK8HC/VzKMwBxfgeQzAyI7Tux4u2W5Ja/DTYNsPAHjKkFPA1KpNULBrSBj62X&#10;mG8ZacctBgZ9AAK7Nvobt1VjVBMJW+yeq0b0k/Eg8SlA5sEi1uTwpFqeCN8Aaum7mZFF2w+39EXa&#10;LgpgwsAp1m4xN5C55/4F4z9DeM4By24LLJiYNc+3PuQA+cm6yCBjNdDVYMAYURqvtdpMVvYe0ARt&#10;qUcAuuoC9Rx/8w3y64lYyCkPtpirqxVuSWx0PuhTOsFV0UlaH8NpOi39NFuu44lsaOmdk5ePoSeG&#10;1rfPSDVpABuJpd1ezJwwn06Hb7eB3kPh79FPG3TeHFC7UtiRKVexhsiKRiTKMTw0oi0AsbrFOdvD&#10;bzvmYg/Ag5bLFoeIRmueYxDOEzp7fWiFrJlt5lb/IfM6GPJMdIDFbd+Hdm4hShmkWirkV13paTyZ&#10;/QCQHDozHAOv6zJ+5CWhGOa7D20BOa7EevBBic6RBNLRYtwerFJVg3hkHJymSgC4Mpej/9MJZf6T&#10;zxirwciNBi4JGs4fH+93OCjtCD5A16hT2w08esVdaEt0zRai7gEu3b3Hg6Ojkh5t0gEQGxCBQds+&#10;tknHSIXqgRRm1nmM+6k8Cs836KP8YGblMqodyN16kyrojoiLjsOtZhBkJYCLZ979zChe+TP/crw5&#10;+MGwfpCB7d/zsuMvXi9eL14vXv+sX/9MMt1Q6dii0eCV+MLrn4jt5VWs6+Ex++SyidqMHgDPGrte&#10;oicx8PFcA4nWPUzRt2C1zqiMHt/XOPS7ehsDPKSu2Uo4lxaOrg5me0UssAmLqHgX0YIJ766aeLrA&#10;xlXuKME5cxs/+t6tfvogn8JezBdVPK/A96p42rdc2Robs8HWAqBw0m9jAdA4iYuY9BYJl4m7U1kC&#10;bWzZTXax6HzLOvM8GduA7XYRSzvVBxNrz3cbF4DoJJ+lBXr8gY76HntnNlG7doFwGq3BMQOI+Axi&#10;nbK3ijG2o14X5gNFH/N8qMFIBiMYXw2om2B7+51N3GIfxEJDvFfxbx8sPoZGvf0gZZsb4GgYy6SP&#10;nR9AU5x1cZM1mbtgxIpxD8a7VOf2lj51sgX2GwS3x2dyZ87yJraLt2OzeR9/aUM/bqK9vY7Du0sw&#10;4gxMgM23zz5/2Ity8iCK8wfR9F6ClPfgg7vR653Hef9+nL82jgd3H+LI34/LwcOYrl+KD04jHvUG&#10;cXK5jX+4MgOSvuPklp48Dk58MNjHAwz+CWMar4q4AnTu6ezjPp+d9+JNnLQR/ehmDc+poxyMeOYA&#10;mw8mgfYpQ8lJKz0tF3u+6sb1DVipfpYc5i1zs3FhGR+nB01X3Lezthb23bpTq5Q+Bv6CRzZ1Fjfg&#10;kuVsH0B84AH4Ar4Qg67NcK8T6kyBBiNDZiI1S3wonmHZmAQ/8fVG/J71wQPg08Qn3O9mhv5iC3/N&#10;wPbginIYmxNw6n4WSzDRS/cm8bmzs1i192I5X8Wa9wwMxPRD/13im5rxGEKoV72YLF3oW8WzbBWX&#10;V+DuG/oJGXCrojcZx3g4iRGy56n0GWM3+8dICVeB0fgdGQQc8XxwLs9x66z0UhaaAXgTWvbX4MzF&#10;Ab+7DXd6rBi7C6Fm/5kdCOylQ/SHPm7hM5MS9Sf6yJEnvYoZxT3Jp6HhGkzkNkdQv8AcoaOz4kD7&#10;IU3F4OJH5kjELXtvtxlziNyB+dw62/Be0a7BZWvNZWBEYXlXWWQ+cvjF4LOLtemEUuavZR5SFtSu&#10;gc/1f2seC47k2fo2LrSK9L6zw0hSGahJp3iCnS2NI843qymVveHzFKyhH9zBvXla0O3h8/aQUWsm&#10;OzxxHE1xL3iuKOMCWRifnoFj76JRxO/oGWtm37wLbVaMmZvgyxZFlMEfedGjT2JlngDvmtVlXKeg&#10;vyvaXsNnUBbawH/6ealfem+SkAu5BtZMDqKnzVqHz0Xq9CEXpXrU4H73E3nITO5p08oTc7txoYDL&#10;0mGWjrWFDmDd4yI+U8dPx57Gz3PoZfIzTa6Q/gbZ0t88mx+BWkoxID8wSGWsBUpyM3oTv9BtoDnj&#10;2iEv+rCyaArmHb1ioTp9i/D8iCHzVMlbtOk2Uhf+x1xpcghdo0nokeaWfstL8LZBPungycMGfPkS&#10;RucDdLSHtVj+Rf2banfy/ZafM/pkdlvtm8stu8NHySezBl1qwiFBI2uwmziTSijB67BVmmHjERk8&#10;lU5qlXatMqe94HrvdbK0H85J+gC683Yrbs11J8XkGHD7+BuPuUBGRRhys0hQRThc6IU0IQVCbATT&#10;QILMN4DYvlucTU+12TMrCl+DIt1lazrv1s8FRF8i+CuYbM+A21iv+Ix3B+KkiKkKEM2wjnlcTnH+&#10;b2AYnBwjlm4RW3DNlcGh2TpWS5QUBkzDZ80iR2cEVmcoMTG9T4Xesexl9ziBkolHJKVxwQBO3JuJ&#10;IKUikvDqmrvcm7zGmG3gIo/Uta6DJ82Z3WDNpGw7j+7KgJzptyh/rPaqc87TEHhm6NJjxTH6u811&#10;zFc8DAcfvYFAIUDVcUuWIKKW+aBRquNlz1SgMCdUY9JhFLhgj2IpmShXMcxKWXH9Eo/ZFNWaPl7Q&#10;v36PCYRZN/TH1GIHuO+cRtsd4KRXcQZ391DMWxzF3SUNYYiQexz8HX2gHzzTra06i6UrjRjDtilj&#10;gDJKkVsENq8xhtDYLB4zBqVJhrBsYXYd9zWqYYuCNYOpC/NZ0H0E456AhoajQ0ygX4WC2Y2q6J1W&#10;8aA3imFvHPcwYEMM/dqAUwoH9xi/tdmgCcotFVrHEOrwHucQxSz/wZP3oUX/I/34H33XSfwr3/Mw&#10;fuwnX4of/sxb8Yc+8yC+6+4uPjIApACoDFQq2m08j/nv7GL69n8S3/rVvxHf+KW/H7/1xf88Fl/6&#10;9dhdfTG2gBMj7ppdjY68oqApJAyRvmiMGDsOuit0hmGcOcNDamyzFQ2OmMVm/ZEMzb6HLtbm85AQ&#10;65aZSVnKAxiwPbKS2Ba+S7UB4N8DvGJQWfCX6iWuFV7ULgYrZTwp6LzN7mwwMOmgC8enkPPTAK6s&#10;fALdrJNgbRS3Jai6EYSkIMq8SordlWMVkWX/7bt1vTTUwC+eYWDRW6AG97hClPiUG2uMxNaVOfkN&#10;QyAVrOrl6q5ZlAwPBYiSp420cif/8wzT5uVxC7xIlzRW+mk9DtXuoQC1QGhmO9FQ2VVo+x3r88Fj&#10;GhmfgcJJx387RwZQ00zRFj8xYbTRQzGWSVEa3VFpe5LR1pUgeHKrkuZa2BQauWUQWUCGUvFUxriD&#10;wNY3M6ibFCltYBFpF4NrTReAfaotJpgB3LpF0RUrg+IHAJ560doqc2TokHhA4wQduca1DcHGFhDY&#10;oJxbjIGHeGRu+2AsB/SlQAc24yquRvBLa4LRqHXU1AtD5n3cGaZsLNPSb30uzxAojDF4XQDBB/BT&#10;C6BSrxyPQcfoaESYEwNIaXke/WKtATMGxGfyegOqa7MSPqrgoxwQZtieMfgZtDXVXdlA9FRr4Sm2&#10;A56pMbMswIi+9wSrygAOloe5RIHObCbwEkAjhy9wknJPbC3O0VsA19YUMG4EbLmkse4DXGucBui3&#10;gRt0Wsz67ZhRC/Ws3eaWAY23R/TX8GiBUhCESescZ67gzq0BMZyrDmCn6M1SoFDeNbir3XIMSrG7&#10;huWg/HALSczGQ2ZlBWwYWCwejbvoyQo6LFMw1AziPl8saKNDH+9Db089y/OTePyZe/HZP/cj8ZOV&#10;K9suMTCR/+RLffbi9eL14vXi9f+rl0G3f//nkg35g2gbLH58Bl353W+8F9+4xYZ+uYnL4To+d4JN&#10;2TZxg6FauIiBDn2ELfLQHGt0nk+wga125Fijs9quYo7tWmG3btDZlqDYYZ8HA9pRd+d347SdRA+b&#10;2AM/78zOADPpyBfdN2IwxFZqD7AT41N18RC8jh25wYm6dXEFPIK23bp4rkMN7t7M6hhk0+SstUPw&#10;BPZD3L0H22fbDbZexPLyEQthfz0UR4dTjP4q181PsniOjjeL2kMJtMnWYR2APVZiBbCSR1V06WtR&#10;dRkn7YAHBthQC6gvsH89rFB3eIg3T/ATwBMzbG3WXeOEY3ByMAq+QypU3t7w54DnP4Y2fAYtd/l9&#10;8LsYhuvbAc/GQe8swHLYNPqSoif8chDfMMsltvNKLxC6nGDvgQkpKDqr3J3Si/eX3bgCA5yDCZ7d&#10;7OPLS/wv7+GWEj9qudjE1yy/Ax1OsX1N4wIs2AfMmI8KbNwALF3E8Pws7rx0P1577WG8eueNePXl&#10;LF7OJ3G/vUpY8T5e88nALa3uUtC1Wkcf7F6A+4vu3VhWJ7Ef3aGNO9G594Nxr70Teb+O+uwiiv45&#10;N4DzS1AceGsE5nNh+FIHGHqeiTvp9zMM97DfxLn4jH/6HGNxIveIYczeut/L4vRsH/fAJCf4l7fg&#10;Y0+x76UFP1PT+JtxOr/iYpAguAC0AbbruMtCrKYjD6ZYAsP13V1oDnyqc57vNmjrVufQMC3SQbuv&#10;LPH9bu0f/cV38WRdhCgO8yKmm1F8+2IU8+x+ZIslmOYydvg17rhawjct8+62wn6Ff9Sdg8efJtxq&#10;xb31bhk5vkm+2Uc5oZ/3wEHMxQSsgsjABWDRATKjY7DCLzCoAvG7+hPgf0s7mZVp8ED/xTpn7byM&#10;6YJRQ9PCHV+WZurQhlgRGh/wCwym5zCSp6rKc8kX4n59M7NDLYFkhpgH76UDR6BL8iXxJfQR1T6W&#10;JtEvx61EtqCpbgj3I47JHxefFo6j2R0zlhQ0PhecG6Bx944Y/YhvDRCA8fi8XZiBCrY7BxHCf7sl&#10;cg6dVtDDReJUH5Cm7FMKmigTqUt52jLb4ZqUZcfDkp/BZ0Iz9UR6c13agXQwBgACLhkncun4zY40&#10;oAL04zqoz5j3xQh+68bZ2RhZvsNjjnRf47Tv5s+Z/3U6nbllnKUPq/TJ0Q/g/Qb6pK3l4lrkT1+S&#10;LtPG0b/UtzOJqWUO5cs0EC4whoMbDJ52vHzsTfB7Uvz8YaDUrN0URALLblYeUhOxeKmN18YRL0MY&#10;g3tul+yYBAIdDJYZP3HBP8Uj6EvaVp3e3ExfmPIjL/i7P/zJM1Iik8/nrS+iP8CUBt1L2ao+G7KE&#10;+Qj6S4jIkY/QYAbY0+GA3Gd9uP0e/xB9bDJS2v7q1KO7PSAhkC/1uG3rf5rlZwTMQzAt9WPmotvF&#10;PXzTA/X4WLZJ85T4IfGVPgt8Bx+kyFryk/Xp+KkcGUnke2/W70415pQlaOOWe/12a0RCOnwn/DCc&#10;7lKaoVocr2EY+0prKfCbtsbSHz0chcD4lAHjs/7FcUvpT//E9/NQmA1lBofQ6NFhN8roNjEZUmOK&#10;9MKMGjM6hcKa0tHlBjbhrUlr8wX9XsRyjePEQPsMZgKjudXxgx1GqJ5Ft55ikCA7k+DpkjUT3Wmm&#10;8T6O2XS5iWKzSg62jukcLrqd4qytblBYTLSDTOJId2nDaK08+eH/Yp+7MtSJiYEknmtNNWs69BEU&#10;tzcaGV1AA7rGM2EE6GrAZevk0JYnCI5S4VQc4tKaWkwwY3Q/9Q5z8FZvFw9O70Vx56W4d7pJ2SXv&#10;IATL6TTWs2U8RwHkAA6j9QZjDH14UETIzHQamTL+FQukomCmpGlWldChYIJQeigZUyvd0uj+YwMh&#10;MpYrGgawLrrQHcvh1jlPPXHfeYlDfTjBsBnUWZmpEhjLJkV1a+bBzYQTbX4fAwHjbpbHwyQMInlq&#10;okGuvPFggg6O802UBtssbipD0gf5wWL9TC60w9hgvJRuV4Gqsooz61MNJuEebet86Bhnu/s87zTy&#10;8TK6LfQwegjYSUEYxpwyfRij05amzvah1cEAkEqvrVIkO88+Gp3vQl+N/mK8+tI4yk9F/NlRxFui&#10;H5r8J1+QPr7Eu/nNiP/rdhntu+/F06/WsVv9rTjczLlgFUOY3syXHeNQQFQGDO/4fNtTCcBfmZqN&#10;PlofDj3PR9AcWhiY8U/Ei7lDNgoccxR22krK28CAhwgYBEttQncVpcLtSoFR+lQs0UHDi7AkPMl1&#10;KGKkFDZRPfOGWfxn0EalvLPfbZ2CB2aPuoFB5WifU0AS3mJqk8IVkGb5GL7q8wyMId91kFXlUcOq&#10;guHJKUsPBmMqmRP+8Nj5DLlRUZraas0HV/CKjUboLBloqczoeAJAF75WNjyBR4RqALULj+Q9+Boi&#10;pUML6A/cg8KkLb5zJ59qyFHuscCG7zpmUsFLKRuUsZlddzjUCWNmXXhRa41u8jH8QB6Oqx2SUtaz&#10;FZWpB3dACu5FlqBTDljKRzwX3ZQ16CUN265OpxVZMFbiozrTOO2lwllBb/XOFB6wjsY9eR8aWYxU&#10;vSx/uo1WursbodNsYgCfbvrI+Y4+MleO76in0A+0J70MPDVobVdIHc4BQiy5wnqFrgGkZDvGnXAL&#10;F5htuoZnljx4gIFwVUXjuNsvAWX8ngnO92nO9t0L+sXY9oAoxp0MFzRHzGkKRwRQl2/N6APgobvd&#10;try0Ldr2AIyUuYxjcBerMS+bmOfoky1KBJ47pV9uuTEIpyxkhyUshezz3BqAMmTMRdGFXaChed+M&#10;1y00ne5ZLLkmX60BaHzGAIt+J+n43gxHBtZkatL8XEG/oj6PAt2qXoi4DshJW/B4M4K/oDe60RU8&#10;tyYLWAzZuYJZYSdW2JX2gHNiO/txdAFL5QD6Y8Q1lB5x34He5kxn7QyZLNEBtIk83CLPGv84HA9D&#10;8MCMRxj15xiHJjuNvhm3O2E6187gCfTCaJLFBNpUn/5k/Et/7gH3/EwK8tPK730p4y9eL14vXi9e&#10;/228sGtHQ/YHeWEXaOSX2sv44Bd+OZ58+514fVvHYpnH24MmObc6P3dwRFr+3o/OY1iDBcCaa/51&#10;D+CF5TCegVNrAx8Hy7Zo1+7Gw902toNb7EkRd8WKgyp6G+xNs8aW9rFXWQzA7o9Rps8ZS7NxFwD6&#10;Gx0/xAZ+7VZH9TY8jc86a51sEP20zeP92NTY2Apcgl4/dXURW85HjAWsND8uI0X35TgrDLKAcbGR&#10;M+x38iFS1k0W6xF4VoCxrnHmsdP7VfTM7B9iM8FN1rdziW8PaLc8DE9I9tqdAHNsY+UxqdiLN/g+&#10;n9/GN8Gw2eAVHLbL6NEHkDe+kpgR+4R/hQXBp1nGtott29+Nnvisc8sMYK+EGIAb1++z9/OYQM9m&#10;gO1b7mO6grY855S+H+pFbAzCdXHm8Sm6A7BVp4prMOahBn9gM3MX2Zgzgy/urBiDt8psHXMwX3cw&#10;i4c9dyu4fa4bHVdP++O4g03Ne2CoHj+rM8gJ/TLw6ckgxoy1996T+FLN3/RlDabS/s5mIPDZHOzD&#10;51yvL9YXX+C3NJ7ysfl4NE/X4IZfj2e04aKu/NTHhyl2q1TD+rDZhVBd3+DkjPljXp4vmDqA+uke&#10;Phvwpg998JBZhpt5L+r+bZwKgiuDd+Ch9z+IX4POJfMlFt+CPW7xKzsrDzGgbfBW28/BNvAbWCdl&#10;iMFzZrTlq00swEHi7sE5fe7eidM10767ifdv+R5eyS6gKfgsNzAHfQ22VsMyzk/EVGCUp/hX2TSK&#10;e6PITk7DQxKWc8e1j80UbAmOdOeSD7w7KuMxY7sE01zDUwU4rQOOW8N7q1uwoYHtByP8gtMUJMvw&#10;AbItaKy7TWN1Ad3EB5wtoHkN3UCVjEv/IdVwpj8l73Qafg+s278T1Rg6M06DfzhEKYhnfOE+fwq7&#10;ntOcUM5gRismFrPDr32+7QHKG4NOfG8J7CUAK3cXitEUhDXVN0bW0m5zDxFQFhN25G+wsXizAWcZ&#10;3HA7Y8JItKd3nU4a5g28pO8GT/B7Ksvt8IwVmA3dUN2jMw2++ZV++ftxqzO9B6vR8YTP6bPI28w6&#10;F/ENBI7pQYZvQhPwJFgR2dhv3PGC3CE7LrJaA1lPwv+S3+eiKnyTtnQyxzof+u4m+szAr0vw7auv&#10;VvHaK+exG30yBunBZcxn9O/yyzFfP4u5gch2gR/DjaiGAV916ceysRQS7elcSy4TbaCB/GANZfGt&#10;8qZv6in6JnDpE0EGE6ogmbtC/HunpwHl6Ct+GO4Cv/G/77xsm3uae5148xP7eAiPzN7ux/vX0LPj&#10;Lh2+R962yzYW3tZtmV+DShZ0MXZBu/TTOBTeHfrLJJJjwyYrHJMnePO986Z+MdD5nbr1XIV3hU5C&#10;vjJ4bwhNO/g2bkeXBZzjtJhu+/gIG+YLyB4T5mCsz4t+s4xRa3uODT52C/4SPWfpGHc+WauOluAF&#10;WMpf0RsGou2X/KCPmGhl//jaXvkzjZ17k++nEncsXK8Plr53APxGy3zFH/oWXGfQ2KBN10xlHfcP&#10;zyOgJ1zLQHyWQTvpxn175KbD28xWy6g9evSRY8DtJ3/6T/AwGmOiUzocXGghfRlX4hdur7KzOocw&#10;aU8q40TeojDXbppFOs2u0QCYTunh5Ub5LpCeC0ayxQn6oIPQ0053i/DIn1BJgidHGEdogWPc4sBa&#10;FKl2cHi0lzDcs5V78me0TaMQxUk1uOAWOPfHplpZ9pXf3eo2wBj1x0aQq9hzj4LF9DEREo6/mVg1&#10;gAcIWMfJj2f87cpdlzEMzBk23VMFzK888hjwZdbvw+Rl8TCq04fx4M4udlDyOUJfb+jfdhWNTIGz&#10;6/8NiGxQdKk2Acqjghae+LeEHvB5YGdjwqR0yguUZkH7aHAcZNOmsx0Qgb4ZLa00SCjVvOojEHbG&#10;opw8ZYVxpb/FCEke95JDapj/HkJTdd3CSqcZsAc45DC7DNZCY/6HIuI+5tEVD9NTreT4jF4323mc&#10;wRgaSnWQ+/LdW25U2aK0iD9j6UWls4uCyEZVNJMyis15YMMAPQqlTOwKlmt+29gAJNymKBHtoizN&#10;kHjBYyo8+CJ37zsKe9LtxMOzQ9z9eBF/oexH9/yzUXwPgy7+xYhz3dp/+nVD39+O+OozFNWvxK9/&#10;axur33k/fh5gkl11YgotDvsJj/b5zouq4xjsNWtTQU26ln7odxsZV/BEUgZLFLQj6faAKj5nPrWV&#10;MkZKM0aJWVCyw9wtDT7J28ybBkZ51PhZYwE1T+M0pMaErw8otbTCQL8sXGuvuJr/oE5SQNAEIfFQ&#10;jC1Kunb7mwGcHbIILcuKZ3WMwPMgB2BfGdfxRTsGN2mfL5PitubaVkOJQTTD7lh7ka+1tnaN+dzA&#10;RgeMkbX3DoDaFKDAoJsJaaAxFdaHQOlkVubKjLVWqSkALQbMeK7vQ1bBG9AAgyUtDwBvT+2xqKqs&#10;imDAz7SBIkrjVTHRB2u1FVyjklVZdkc8v+hHJ1mDJc+VbzbMM3zFMwrmwl2ch7QSzCX7QbjtVNru&#10;jWAlHUA7W+V8HVMDoljdg32rgOKMIT8AIxiXc7VH95ldKp+IG8wEG0HjGodgzRx4oqVgduvKHR1s&#10;ucgVQZVwOiWIGUpIGcejxijk9EMD5TZdV1G3OAmHHEBU87zdt5CjIYD8HKV8CLC0kho3/LT4p9nD&#10;Ne9mS/sSpynT9vACnhjwwBVzu8P4d7leMDRgMpvcLS9VtNKV4atjUGMxAow25QbH4CPItbz2PFbW&#10;f3GGmXcPVPGkU0ummfXoSVn2WSKY4bZTf6NPdBI8gU7nhI5gUMoYYhCKchGrGbQwaMw1cB5z1XMn&#10;LfMI76BPzSjIimVcAzort8HQzwXPwPSHpzkfXAnn/gF6JvrbFBDvoPfzIUjFgPZixdyb9chzdczg&#10;G7P4zJ1cqfd9JmCwwI4UxR2Ajt/cxAqw36MvXWDXJVcV2w/4u0qFeeVW9dAAWvazZaw0lAJJg9S8&#10;s8NpDF0RgfzaGR2UvL+G916NR59+Kfp/7mfjX0e3/le+kjy+eL14vXi9eP23+NJ+/TN51fEFNOYX&#10;fuErsfh1cG28HdflNoYGLrDLc2xRbwE2OLekAVhgkcUUbONOEGv9XvQP+AXLeLIrXd+I/PRu3MEg&#10;9YqrGGzy5IC02SDe5p6OxXqXWA3rw1aLaFyNcbuomcsGO7Ab1ltecM2uuYnBCdius8L2DWJxVWFL&#10;n0eLoep0hthznHLeLoRbC2V3eBRN/Tzq+RpcUMf5CNwVD6Osr2PeWYNrBtGuwVH1VTTdCbgKPLed&#10;gVnpM3arO6Tz7hEF62yw2+4wcJtdia3IT7AqYhV8n2vsaAlGd1vkFvt8qFdxtsX2NXfiMDHjeh2d&#10;6SZu8JUO3V0qfXHQ/mFwCk+ZONyJYsp3+S2YBZ/BQFp+LybgazNtzNIxCLLbLGK+mcaqGcTkVDt7&#10;ElttefkMjDGMajKIajSM23e60c6/kvyoTh8cA50tq2EtXw9IECAwZdy3jn4XTNA1i7+Ns6yNUdaP&#10;t8GVbrcbDaBB/248Bhu1XZz0kzH+xSgmMcO67hhfkQIzkT3BtmKTy30M62U8ny5i1syj1W5v7kV3&#10;wDMO0zRuM42eeeIattfMw2q/hR/ydILpfrGM6RZsWnvQAkxy7v4XyGPYhb89gOCCNrZm8MBnr/Lt&#10;CfdPTYxYD+IZWPrQeUYb0NLdB46jHsU0B/vDJ2Yvmi1pNuF2C43AhD14tUw1tOi/GNGMH/CJSQdm&#10;ZTDN0YF3vw6eEh+nfyf9eGwQdFPHt6CnWy5P+mByMNX0Sv9tFTtuzDtn4CYAhL4x7aa65HMXAOGj&#10;M+6524tX+fpq3onn4g/A/w5aWMt4PV/C/9fRxcfY90YpoQJYlCILJf7bqMe1uwbfk36BIWsxVqIV&#10;F8ETwkYXp6+Zn447jwwE370THzuB9PM63mUOGIElc7kQOnM9yDEaGpEG+ZCWhsihi7U1fAot3M1g&#10;0X1rI1rKaAEOy+hryhKCxwyiGB1J/mZHwnE9INTyYjk8MOx1YrgDU0NP+cZddBsdke0y+SMZuM06&#10;iUbO0mEM8FiGvHhIgie6Qgn6DE53ER1seSNu1++yP+DVtK1SGkCoHc92odot2XZgQncq7psu81hC&#10;t04KvtNf5SHdhG+FqPsst3x6MIxf6O4I51IADxlaoPcW3Yt4+Pg0Pva4F7vJJ8GPYMbdbUynzN3N&#10;ZWw2l5aDZDzzVPePplPgskRXur3dJBrHaLvCZut07/tF8kkKeRdsK695sMgWGWl0/NGlO5NdjC8w&#10;JgOWBuK2ycnCp2QO9QXpLn32Ol58lRI87vH3yxVzPIrTD+TPNf7qISXlHDzRU16nnRye9pANHpD8&#10;UAOhbiX1OccDJmw0ebPp7bN8+1zJpQ+t0+NlGfzgLi4+gLG6KW6U7qcdXyZL6YWkJZ7WAzGRf3C2&#10;wdox/qF1pd1q29gvBuL1nXofM+b4lrFaV18yGviTkHSTftOWHVcSEgn8X6LIh3/bH8bMeL7zlfPr&#10;/brnyrb/t4U0IPjaT6wJmg7MSX9AG/qYtrXirxrb8bAPE1BM5NI3TAcrpqbgJXRSAU30OF6+/9ox&#10;4Pan//TPYkS0MmhDr4Ph3KK24CJrW/UZ5ETHBuXfQ4CqwhpBtygKZHu2xPm7jUsU3BaFloSxsvku&#10;bxjQ0Guzi3sI4rAPs9PGpfmBK7cb6eEcO7upuI+O+by1OZPbaVwjnEu+76BVjMWpRBxnmjhGb5DH&#10;AuUtBEmKAobtIlzMr38kp1ECOckKjErALKxc4wgDazhlTmU862xRhNAAZS4zL2nfEI1KiC7zm/Uj&#10;nKxJnA968fIYAve6ccl3jTWb9jDAh5EWC++3CJtBiazFAJslwpAOO9fcaIn+uB3uAdd6mMCSh7QV&#10;ji1KwloZOfcZcEPr4CAaHOujeHA+FUSYc7uiraZBgPeMFbDSqRgP7cIkfScXAhQGi1R40EY2O+yY&#10;j8TsOLLSoEKdoZgXVyixdp3q6kXjaYIGBDvMVx6voqWaU5Q9ffVo6YrnHFD+XbRHWU1i1TtJgaZi&#10;OYtqzVhKtTj9kF6+fTDzgJ6mH3zumPjseJRvN2qN1v71KO6eR/v6q/G4/0a8+togXv2eUfxMNkRL&#10;cf8/9fom79sZP28ivgZQWv3mN+L2d99Fefxjjy7i8bMoHQtjd6UqWSmfyf/S4+Fj7YEKNW3rZEbM&#10;jkkF0umwAQKlkGnjb77zY+YgCbaKmr8hPDS2N90UYMizdUwR9P22xOlHbFUStJUDXrKyTGAvGSV+&#10;uu3O2bcB636tWuace90yqUBj69KqQq8047LBMO1SOq3fmZqaIu3cbgDMbXBuG5XFk8Kgz+nZLYCC&#10;dg2WjPmu7NSxcrzMt3pZpZB+yXsYR/pL4zWsn7ZQy8K+GV1mzYYMnju46itJ94y3E7X9Buj0eFtP&#10;yz7ApIn/PTjDOIVAlU/jAEif8TiLC7tVMJ0MCr09tMHAXzqKm3bTabsZIIjxoTfTwQGeDmW9QY+E&#10;l6/SCcrQc4TMl9y7Nnglvyuge8aiwrPvoAfp3FXKeoBsZMYt4TKUp5V6SIt1VVrmx0yuNXKFquY6&#10;LuHvdAw0/N1PATfeDL5PpzooT2vNeI2BS/QpfM3gkMXs0EvZbwbOMwyYtPOU1nRaFLQxm9d6A253&#10;KJpVnNPWamAwtQU0qinLVOfSeo9lFxk/LNF5BqvoE/PufLsik+aLv1XyplDzYdJNqXAqMipgECgq&#10;YyWMcgIwm0Hf5saCu/Ao9FlLdwCTqdM1jGPNwhRsBLhaI0T9l6WtM/ALxvmw68FP6BH0/jly1aBf&#10;1tAPrZOMt4vbrjjlXbdVHuktwGm68Iq8qzKwhs26jN7wcfRGt7G8RLu2VzFEZ+/LfuJJV72jPI0K&#10;J6RpZ7DoCB5B1vI5wNxt6sgXNNUuCcbk6T76CkmBSPx06TXxlXzQSxkCBnlL5uQ5tqDcVujTNbaC&#10;6zonjJ+/q0fR7T6J+Qym26O/oFWxhX7FvbTF1zqJvZFbWyMGm2V85BPfFX/yL74Ce//UUUZ4/55X&#10;srQvXi9eL14vXv8dvFR+v18r/dd+6Qns46vxC/+vRWy/8UuxHhxi+nQTW8DJVgdxscVWWy4DW7Gx&#10;NAjOc3hy4006HMG6qDpHlteIw3mMtPHdD6LXDNGnYq4H8eRWm4Ed2JgJbUDieLhaOuVZ3GuQwzqr&#10;2LZ0aNq+GxOeZz2k/qaOD8Dc23ydampZlzkdCrXmHmzRyZn47wS8uk0O/n65jQc4DM3uNLbdTWz6&#10;dRymZXLUi+I2BZque4Oo8WfGYpIzl8CKGGIbLRL/FQNuOL8T8XEOnuicxgU+RH5Y4KjTp94+OvgD&#10;HsB2WHsyqbjgGXQYRjk8iWK+jgW21npVa3BF4PC3ZpA9Z6z0rwOmOxwYK+OarWdxBQ54AAYqHpzF&#10;+QpcOnsHiNOPad6P25t13AVPdSZDHD7gwWqBH4Jt5PmH0yomt+D/xfsxE/g2bm9h/NCpxZa6wMjD&#10;XY+MQ7WJG7BYrzuJM/yx+XSdkiCSI0sfR3e4NXsck9r+MUejPE7BipM9uL/PnIODdmPwQ4f5BVd1&#10;x1XcBWM+nTbxhLFusKP1zS4umKei28SzADQx15tNg41dgy92YMF1dLnnaoUPuFrGDIxkjbFTrWvX&#10;EhIy4jD5EDt8mL3P3OIfrdL5ilGCBzPmtQRfrWWe6Md2Ak2ZJ+uDHwABC+bYBT8Xd4/QN4vZthMf&#10;4HeeQkCxivkcG7cEl/s4u83jnXWGT8rFfJfT3/fgCYMCI3jSQytOTuB7ME1uoJg5NRNr1z6LSzMh&#10;waybbo672Y8+PnHya8+8HnwItrJPHuw3ehTxcfh1ep3HB8mxANNuaI+x6jdnzEfC1Z1BrPjeOHSX&#10;51vIfwu/5Vt4GB88A9+nHUvMCR5a8hENtOzXeVzZ36JxGHEYZ/Eq7NBdD+IJPpKHSu0Ys9sEE8Ax&#10;eAa+1U8aM5/DPjINnqrX+Lrw6BK9UvIcA2gyXkpige+MUOgjMC1hJlIhaC3BgmaJeS2+f/TG0Z9M&#10;aJepacCP4OnDbhPLBdfWs5SM4ZbCVJ8dzKW/5QET7krZgZO7p/04p797wKa1AcWFrqt7Er0M6y4i&#10;620ZX9IXSgknXeYJfs1KgzqQgblYcc0cfwHJi1xny4xM+82vnvKb6beYgWlcAv9bfwQOSLyjE7RD&#10;j2y6Z3H68t34xEv4EINPpu3Q3e0H8Ry5XKA/op6CscXVC2Ot9CWL7gS6DJBPg4obB2vn5Ueuh7YS&#10;qoCwHqaGAkzbFGO6xcdpYo5uMDvMQwQsGWTtYlqnYbCzOiXtYILPTPVLEQs9Ap7hr/IVtKET6Mgq&#10;zvAdqnYVc+jmlnJLvmzlEZrDdTv6QTCAajuME6Drc2MvvFOCA7jfQxXoOXynfuBWySjN+d0Pcv0H&#10;6OqhjMcL0GP6XfgN1rpL5X8+vIdLeX34hzIG3XTfM8ZrYo9JRakeNo3rw3trSv5IFopRcmvK3oWc&#10;fAXv8Lu/+MHxivTTuF/C5ow/MRsjTR33M2juD8ftII6BQHhKpvFSfVYTa2zD8XG9OTx+LidZTkle&#10;QXUl392YUnq6dMKHNb9EWr3x+NVjwO1n/9RP4sg4eWZG8TAEeMekupLACLyTTmDAEJTkLHdW8N40&#10;2mmG3M1xbBbxLgqqnTUx4Kluk+I5yYnfrrY4uBsYib7igM1QIJ4a5EEIG9NsN6aCYyyZXBMGzAib&#10;w4DZbp6MsIcYWLzOIJanS5QaYqMPvHsQ3lpIexgpkzlgWtNErYll6q01ptybb2qxgcJDF8HlGSqJ&#10;dMxwoglOPX1Lyvj4CcyyoR+MJwXIdGS5hVk8gTk7+SBKDEvhtlWER9bfM/kmYX6n4OEV/XLfcME4&#10;NdqHsooWZamj3kMhlTSoPnC7Var7pL+o8tJRN8CBgtzJiXC9itLsEo+Z9shafcUUDML4GFArMEoG&#10;c5iS9LObott9GBZmgGkNgqhXMoTxjtf16mh6EJm+eWLQtasZKVgIPdBWCp8g4RUm8eVT+n7BcyYd&#10;DMqb9MOASxZX/FzVvWg3XUwohqyZpYCoDm9idtqSdw2weX3lqh+GUeVgAOIVaDW4g/K/v4w72V+I&#10;sx++E5M3Xw+gRbioKL3/y5f897WI53R28834z12d/Aez+OKTZbx/c4NSwoFO15WJ5/YYDR6JvBnc&#10;4WPAl0KQNIh/K6w2icGwYGpKG6ZPRrC9zGwu723lsRRwOgpnCrAcrFVmW3ynMsuqtFprVmY6EYu2&#10;DOG5Bx8dSfuqBYxHaofOlW4t9rojn3rSzAbNim6XnRFUmML2PA0Mid6DGMzk8kAAyItSRXFznYdW&#10;uHqV+pp4F+OhIkEzmkWZ73uxaZl3uNeClKmWVhq3RWe5nklKmXpZL8amwAFwNRDS2pN+clPyVWIQ&#10;zCDtIUcvMPACJS2fb5MCdJurRHHbLQqVEW/sD/fI2wzwqOMAVH2e5dbEhd8xdoObAro940zKG/5P&#10;2abQ+Vi7Dv6VTChsT6Vx/3uSV4itnvKACbRCDOFVSeYOyAPIzIK3cFqa1wHP7lX0W2W0XQLMHV+X&#10;X2mDWZnweYOcWAtiD2LP8l4soJnbR/oYJw8lcHXNoHbF82uelzK2HJQGnn/WTNwDCDwoJUcPpYMl&#10;UiSWPvNZ6QoIsmv6eFp44Bpl194rJ25hRYrimvb2bRmPuXONzF3yvBawulvvohIIaUwZZyqIC11z&#10;2pTn1jYCX1lXwLX78tBHrJFZoLbbj7NsAi128Zz5XLeLeAR9PO7aWo5ddStzslFOaNdSb3wCLzXQ&#10;m76OIQHz1mJl1WVpa3xxEqfooQbHClcnbVdQXxXoXu/b8/z1Dpocrhg7tKA9+TqBFsbTp5fbkxOe&#10;P41m4faIQ9wBNanbGnhKQ5gVZdoqXKOvdgCxDObp5KNUswUpZby7BD5NozegCdaA3KeJHzrIV8fM&#10;N+xF2z+JW8YhPx0Oq1RCwGzM3dLeo9MvTiNt3+d+g4/PeGa+f46e9GAWgGcfOjPuPoCoGkwYShnn&#10;r/y5+PRffCk+2z1P/PX7XmnML14vXi9eL17/Hb4SCPP9B9dHf5/35itt1P/4y3G1/pvg4h7mCDuy&#10;uok19qW/MytsnrYj3XTruF51YiJ2Be9aJLy9h924ncT2Cbp6iJ0Us/fR3yDDHFts5lU93saAaw/X&#10;ETfo+XPswRgMbMAu64/Q0/tYosu3a6wcBqXoD+IUh24HlvVk8GTTsWtmmrQLbCn/ilPMZtaPxRgb&#10;O8fpuV3EZijOwpZgRnYY8n1jQIMBgqsMDDYDg3on0V9j57vDqHeLGOWXMQRTfhM74antJ9jTdazo&#10;Tycu+jphRYyXYGjGVlXD2I+Gka9WcXWL3Wmnse32ozM5jY72DoffbTeWaCmH+5hgZm9nmbsB02mu&#10;KZsO/6nqTmMAZszAVVAjruY6xr/LPViuzqNoVtdgshV2eoDtFBNguaGVdWItZj+s3JLWTzjp0IAJ&#10;XOyGNgaqLC8S+CNDAIX28gl4rOo9iJc203j+7IN4go3uiwkG+zgZQP9VxTwYMNjHGXihBt9swUp7&#10;kQt47AFzmXdHyd8o8Y0eAf4a7t+aXXQAVEDjDradrsSMZ+HJJZdyv16EpUHk0HI1i2VzE5umjDk+&#10;y5q5GIN5zKywTrYHmZU78NDqScznYqlZ1NM2nkDTd6o2LsDQlcESyGepknsGVAZVyvATOBvgyMAA&#10;sBV/g9vwcU1EsJRQUbRpUVPIYy3aHv3vQ0e3Ph7r6kELMKGLilv6KZY7DEYxAUhnxSJlH2aM3/M1&#10;DttNfGAcgGfcQvMCLPeAvu3qXSyQh8Ey4o/Qp5uqiF9jvlzMszpOQ38vkYu4BtvQ3wJg2wVyHNzB&#10;Qr+MDWyXjGkInu/hpzSMzVX4/Qy+4RprXiM/MTkk/+no/4FRLzfIrHQ0jAINwJOWE7FG+RAZFYf3&#10;hvQTefYAAg8U6Fjwm5d+Rh+aNtUBOjEHM/xF+t/heneRmUSSFrhpHvgIfdsUN9rjw0JGwDd8CJ8P&#10;GAOki/WwH8P+JO6C9fd80RPvb5pYrPnZLt0rE4d1m2rNWY/Ng1ysK9dYRsVDAHp3GR5fLG7iFh7f&#10;ZQPkjT6A9/gL6AXfIVjruWPF06Bf+0E3Xp5k6aCx6S6Plc4tmI7/H/04fwHNGnT33cOXNplki0Ne&#10;M2cenOU2R7Ntxf7uo91t66ir0+g/fDW+6wGaZvBmjLvdqOppPJvX8XzhQXJP6bdzh1MuYxmg0ccf&#10;5oheNy7Eoighy3N1lsuYTw2ycw00YVj4QydJr6TTWOFdF8WNtuVvQsnR98XhG6/H/ttfAff/Q3hP&#10;h7kjvKZvYHf0IVfzXKadyUn1wJGnFMbBX6+NibiInuHRIGspaCrv8Wy9Gm5Lspoy/EoTlOiHwdHl&#10;OrYGccHTdA0fhItMYEpzD/343FQStw67ndJApolDSAntIFfQtmRSPdBhAO+baKGopB0z0Mo8l+Q7&#10;Mw9uVz7oV3CPC+zWWmc66Bt9khbcoiugt830O4X0gzYZp1tQrelnEI4/0+f+gwWOiSEGlY3KuhUe&#10;WqXTqvWVkPu0u1Oa02RK1nE8fEZL/O6bluRL3gOZHJuTHFB9VnRG2kHGuOxjeqb+IG93y5ks8cpr&#10;Hz8G3H78R38CIpZJEN0etfcETpSk9Y5yFNKaBjzdJN8so1i1dFim3aV9t21exxRF/v4Moi0ZBMIg&#10;EQ1yVPBbfqjjUNXJoGVQVf5rECQPR5Cptwi+dZr6GCCDHuiElLni1ipkOBGOv6ApQ2g3KeDWcbJR&#10;rBZ214nqVp6eyXUdBI6fOm8dlKTp02Y69FFSVc9AoRoZ2tCu0XEDVm5BS4EXBKLD365UtPR5huLY&#10;o0FSHTU40HTPc+k7MAKOUqGf1gFb0Z5M6MTt9hCdPqb96VzjNtyKZ7Y49xuYx0yYu0xKH8abM2tT&#10;HL1OA1M6qQZZmCPzWj1NdWfmDArGWlY54COxAfRz8k3Tt/Zb2mfuYNRQajUVEs34UgiknKdWpujw&#10;rowxDu6+2obpyYeDayGO/ShmicFgxnswd37nPB6cj+LuCQZ+rNMOax8wlK6moCS/BY+sFgAeft8Z&#10;QUBR0zyE8H++DsfA0P+bvT+LuW7r8vugsfrdP93bneY753zfV/VVubpUlW1sx3ZSOAQZS8SRkLgg&#10;EhdcABJwwQUSCRKJTeKGxFhBCCRErggSUYBEAjsoOE7iEEdJyVV2dS5/fXOat3ua3Tdrrb34/eZz&#10;ooQYhGTqwo7f/Z59nufZe6255hxjzDH+Y8wxx4QGFu0sGU9f38T+hjaf3sR/Bwd2/0eu4qemePXF&#10;13DuRWdqJG7i5UR8zVC29xGfIXfr5f8u3vybDbLxm/H5/TmOACIVhwFMU/DpfJokqJsUmHFeOcld&#10;8UwrJHYr538aeANPfo+Bsmafab7Wm0grKl/yzS2JBk9y8JgpyQY0jJcokG5lRqBToEtv363Bjtc5&#10;PGAA06mKxZx7ABfw21WUzNNfa+QPhahCkTimLztnfY6nzaRUWDRZav+orAr6uJc+uarhaaQGnG0/&#10;53OVj2nzqeYZ8yYVbWTeLvjG5OsHA8nQh9HRTz9BudLfFKRRrlRUtGnw94yMto5/QLahj+AsnZLD&#10;pSo8t/N1BfOfd4rYB4rWlWnmhiI7gT7F+RBb5HDAOLnaFoPo1m+X0fTMAcCYGWp0M+mOBMIAPWby&#10;GZQxBVteTuiXQb7W8QJW9vBUHgkorG1m9RODP+d+FBOrsyLwBixdmdMQpFNGoaH6Bw2WZDcrd/yk&#10;3VMTG8bnlvgn6grmoBtjPfHVvfpLRflYAhL4u4a3BkmRmzMgueM6RcDAFORh7EVsAfSvMF5PMS5j&#10;A2FegAG0BlwNip5C1wG9Y3Dc4rZDjUJ0njo2eJAK1UKQA++0ZZavOkCnxiutqAFWPWUo0AWKu5Sv&#10;QABrfnNBBBiQaHUCJC3yOiYY0aPzAcAw0qHAQcjz23h7WEOji3TSsMVY5Zr10LoD3/N3Xm9jBAAw&#10;+G+tEIGonXGhwundI6gG9Azuubrp1oEMvjkvYG7MkddjdYleX8Yaw3zm+Q2KK8+xI9UYGtM2zlJ1&#10;g9wC7NxqUqErQ6cGUCe4nsOTz+hXxWT9BIF4xVi33Dlv4GuLg0V/18iAhnmLHquZ12PG3DrZ4UNH&#10;nwsPZ/DkVA+CwalYA+BSBmW2jid01WP8lzhHxZh5VT+JojlEuwH47zyqHiCRvaFfzBRAhgBrzdwd&#10;wbCcMfw0MvjxP/H74w9/8hW4ZMUTaKSiykbwh7HMnvHHu9e717vXu9ffBa9kQ1BPX/75d/LSej/e&#10;j3771VfxF3/rr8S/1x7id4H/T+s3cedJ8GYhl6tY6MFiCwucsIOY4T6PFfb/6kkX0yez2H1PAwwW&#10;xO6nVA2Up6fGdfsD2OnR+UnpTNxrJvMMnf0yZSw/jxnQ0JrBZzPhDCRUYPpJHtYdSwhEXJq9jtHR&#10;Gmvo4xEWRycQm/owxsEz8+eIrX4r7vo0nhYN0JHrdJjMprtbCw3BE2DC8QwbUITlPn8bg345aWOB&#10;rXrAlngq+AI7dNzvYgWu/WQCxh9j73fQGvyzq0c41mDabBP5Hf2aLnmGBwg84TGneFgy3nYdlzyr&#10;AxMfwUsdNs1M7pOe/cUqZmazGTDAVll/2Yy0B8HlcRsN5O6xuWecJDgACWex2WNby2M6FG4Pfr8T&#10;A+a7qMt5jME4kNb1OkwkY8Xf8mTUMTZ7C64978ychxXDe2B0S2d8GrenMm3pArk8Yqb5Y5JAe6ji&#10;Xv7lYCocoeEEvsDOe4pnkb+JElupH2NttNzFdbCdZWcqxpZfMo7Rk9jiBw1FG5V12nbgRTBQUYBj&#10;GGMBYNO3E9me8SmrHGzEEFfYb+swFWDfvvgi3t6dotq9iTn82BwPscH3/P7rNtWmOmPXTWwQ4eTl&#10;hzG1CK97Je+YDvS1AO/3HjQgTgWLpdIV+FbW2TqLu8G3Lf04nME0Y2jlSekGX6DpV+HTFXT/6+D0&#10;nb4XQCS/38QD8txPZ/G1GX0E3y8R7cGAGM0Jlt5nbD047q0wBRn/kBnldurvQisx0Nx5ynx4uwZz&#10;3q9jA43zyZD82TN+YmdN8R14BBnLecbTBT5rv0g+39DfhwmSMW3wZ/kF+bJOspldT8e0M9qByfkM&#10;epu1g4Me99DJk/stS+OuqcnYYv5ZHJEF6xXn0MugiVmmzdMqum4ah/sDz3sAi+NzX9RxU9FnA6zI&#10;SLbBF4TEZqGmxU39BkTN7CBrKyfABkY7z5CFahHXBgon28dYxamOo/V2s0v0ALxar8Dnh1gy7jFy&#10;NQPnu7ALZAPfFzHRJ1sfY4nQ7qdVPJ8WccV49+gExCHOqzw2K4T9tIotfLAG3fUV/vZ0wu/41O7f&#10;BJd7qK9+IWJNw3SER+tH1bSvS2HgaMlPOJDmj86fuhQhwi9q41iOo3r6UfzUM/Dl9KtR1TP8wHVs&#10;V/SN9rPhM+Ycc8R0PdrQF01Bl4TlkStlYTyOmjlZo0t3nqRrzIP5yY+U+WrQW/9VX9VafgbVspsu&#10;hsuPo3j4WhQ/eKDlvxYbA5joS7d395YrQlbTYQw+mfmTMirB025bNf5w2jIcnpkC8KgcfZHkE0Mv&#10;xD7pQdx55gr9dqccbdf6vSf0G53zJFgDWznyYZyiSbER6ZLCntxfxpWygd44mQCijkGvtwYXG2hS&#10;j2OK+JYQtl3D3Q3yAt313dV8BogQT/rdRUkflBNdVkVJn9c68KYUGKvowOh8jFnJkxp31B7cl6iu&#10;P61OguVuwdWHUg6ZpfSX8Z3wQo+ndOgB3WfQjEdfn+dPaUN1aTDbgwnNDE4BV681XmIflPHSoBE+&#10;EzS03+kf7TChk7wk2wRd7a/BwR979mUNtz/yh/8rEMNMD7OVvDJRHGOAstMx42Gm8jph7zAI+zUO&#10;OZ190MOEg0eM5pKeFxiFDmpJfE/gnMkciOYKi8EFt4gdUWw6ex5hK4M9VjzHYTTSLtUg6WNQQiVP&#10;r/ktBQr9yM4b0K0wcgVCj05HsVrP4cQbgiAcrmoMHX1F+fUdDMZlmtT5YwFUOmFsyv30U4TZEI+y&#10;aY2eoZpEYTCtRoFy/3EvHVwRgvEIkcRtzeSwiPxjdIW2z8k5NdviwE9P0avpM81ASxSEc5k+moGD&#10;DHHdOa5hZs2zthjUTUv77Q5HGUFAwbig0Tn7MxQddHMftL5cWq2AF/LVgBD2LIZmykO8wWwY+syQ&#10;GVJaPVPYUnF5ntXQT0wePQVk2ECNE0n3s976RtWjU83zz4yxjJt4sjhHufhGjG8ADvMyjqdJ7A8P&#10;KMRvR/cWmWAkg/SSLrRvEMCAlRPV9B9jVhapNMA6zl/E5QcY4cs/FrOv/xdi8nsiPoHov8g7Z9K5&#10;uvOfvGAMgC226/it7i7+wndWkf2Hq/h2/0U0b78ZB2Su8IRIB5mezw8DnP5TTlQsMDPVRkt94Xf6&#10;F/UJxaJM1NEoSDzb4IqG3c2ybuE7wqs0OZx5Bt/gRW+E/kR/kM9MWUtzAfoatMMIDyokAwrwRzlw&#10;8dKo/tjujSeASOTksKZ9eAcQ89HZaYRip/3KAxAAGzzLVcjzece4NInIH3y0FsmeOWPqbToOuT0i&#10;h6oWlAX8MpvTxw0CtqRQABvwXcBQmosMyEmBiPM+bVVFs8c1z7duwRfeaNBc5UG/ne4aWBU7JjrV&#10;UuvhXSreOahCUTZOEsZjQLrMFgCbKc/cAbqcwC3zipa6Q8wgV4YRTLFjQEfPQwy4e8pjX3AfYOus&#10;frDWXcEctigqvBSoHeiXW7Bnrm5UGFTHQ98GGvOUMzPdrujHtELvIN/OEx6VFG8qQVC5vZfrBZkg&#10;NTPElE6VK0NI9Ip2Eh6tb40E9ZCHDLglVFCb0omlLXx1m2I57gHXgEzmyJ4xuLXVwP+C6xTBYWQ2&#10;oAZ2FpeeLDbc2xloze8CN4DgCovmQQUGnD2NLLpdNMgLRA4zEq3MdyqOcaFBp/+fGuB52CAbXOQ+&#10;GaxMhpEbkJ9+xFj6KfzHUCQEDa8BGw1y9Kyp4xYQt9mvEnC1tqAn4WbwPcuXsIg5e2zSNhLnjoHJ&#10;t+iQw6ZKOioHyRtwGpAlF1PMTDcAXJi1lm/g9QXPVumsUsBNvnZmIVosF0A8RcG18zmj38YGOzDk&#10;N/H0Ap0JECkXm1iuef7bHeCbuXqkTebVCJB5bp6ij6Ez/J6NuniJEDifruH1A3w5nucxQ47V4R3g&#10;+iwCR+2NAZEDjh+alP4zzglgGpq4StrXZu3Ja7orHx0T8+0nIMsbrPcX6L10oAcXOKcfF3L2+kXI&#10;6iJKt2nQN8HjFrDQ0J78xMOKq2/8Qvz+jz+O36hfxAbg0iCrK2zRP/1fNzfx3evd693r3evvope2&#10;/3foBaqI730n4jtf/Dvx6rufR7/8IlaXOBYpGCBI1aHC8ZzjXJ3BO8u/FXfoyMtRG4vZdRzA+NmJ&#10;a0xhwVbmwzTVgOqxFztsbDopk+6O5y4CgiXAWN8Ea7c4ek914C5x7vA/KgMo2zK2g/XDwNGLfTwD&#10;e8fDAUxNN1L2DT49beVgGLPcsxIEPKWfD2CJ1z+Ml2MXhLBfxzJeoN+zm/vY7DBl4OjjZBZPXKjb&#10;b+M19r7g3ipfp+BOz+8XmuXDCacOPDLvcYbHqWZ9j31dpz1F2Cl8hwobH9MrxiyW2KfDi+72I+zd&#10;y3h/D17DMXjF+DAw9DeP4y3Y+b11fI2+719P4wvQQZFZzoExCXCaQ3yC8V234ISDOOoYp9E4nkKH&#10;YnWKW/owmjZxDYZ+GB6g7RV4aQQC2sURG12M5+EBBfqeTX8bm+IenEf/7EM3j+KrOTZ2HquVpXPK&#10;qPevGBe8uh7F7ADLlrv4Hpilgt8WDU8vsQQ+lYvEfjTw/Wc0V4/LuMbnyqVzD/3daju9iBtwcQlj&#10;RmvGg5+11jZ7YqeBuWyaDktqcYKG9TbhIrMaBm1v9SKm4oBqHKspY9h3Mdff2h7jeL+N779Zxa/f&#10;LqPfL8EuYMkd/hvY7Kvg4uoGPwN8kXuKRmtQ6C4+0yN/e4y3IJYRsnaDHB7AERueN+o6+txFDZht&#10;mkuwwQX4id+npxgN83jbN7GZdHEtzNrv4uVyiF2+jRdg8gr+r+l2qgNnwkbdxifgleJUxxf8PVRt&#10;vJF00DNtfaN/e3gvFj8zV4Z2mxI43InyFTHMRRXvXfHdvIrZChljrrz9gM/PH8dpqR/yKh7EQuCV&#10;iudkKQgHfkemnvO8etrH0a029wZ66S8+9Rc8e42zaKJGx7y6GWfwCj8PLOqJwpb26MCqk5s8PnjP&#10;RAq8tM/B+PdfxOdGYPO5MBlhq+JSfwB5X67wF8BfA7w158LxuK3QJJTkc6I9GCU4rEqHGKQgqG2A&#10;wyAnfnsT54PBvSO+8xGMzzzN0S1g7v7hHC+9PD+mZABxukk4HXw2QD5nDnTDZZxMEz28SYdoBTpj&#10;Aw9O+AgL58XMjD+3X+PP0E4NHbIlvhB9PlRZCtoZ4DRRKHkNDPBCx4FnvUKpHFct94LFkWkXuDt8&#10;jOHyvfj6lLkyBjOORgxpC54G6+ofMuda52x/5Lncx7wtuLdhHMMabAt/u8K6ZmBLA0FqV/0eMPeY&#10;X93GaT88PdQkhxG8jXIe5x26YsecLMD5NfOqm6bgkj63BE0109xl5t/4NgaKTHLQ25VnxilM6rVs&#10;VOZOKKYEjkLaiWiCg+zFPUKGeOt/iqsrfCYjk2Bz9fXBcCQ8d9Hden6oNfQjj+Vvc38OzNOf4rqf&#10;eIEc/QNH5Bg9+dfK+Os/KuLfukR/jCbxwWUR85m1406xfU3HOrSUbWuv6I87udzubGDPGA+ShWwa&#10;hypSMN/6jiZk+ZmhmDP0XSB3M/1l9IK7+XsGkWqVoz9x4JjpvFPgEh8biljyya2qRxroXZTne8Mp&#10;PtcCCfqWg4k3FW3ytWV8dCaN08BUicnfGf8VaUdN6g9tpk2hZUW/mRu2iTEyc1Gf7yvFi8eA2y/9&#10;Y3802gMO0R5hNIQCBbfcsFHI2lVUOkIog9PZPeoDiq5Fpk9xD2HcgrVhhGsnnIxgwDrwMh2+psCP&#10;g0sRQTqatm4ahIDB9A0C8B0z1EDVoAc5ghgMJAVPGKihIjuegkQohymKbYSw9tkojghFoCRM40vH&#10;OtPnPYbfgFsKup3d1jaOsYoBZw21kaLlRj6NgDk3C5WL5MZhLXEgCz0+FJKOmp5pMfItA5mcCGsO&#10;jSzOaODJzJdeRvCdJ9acMYbWa8I/hlkAjDRAO07/GLfbCtPhNyp3vsEuRIWxMpMcjjEUo6nQn+89&#10;hUbJX6u45DiTVL4xTMDCI61S8VYnURJSxoR1NiKbrqVPBsUahKo8McLyMpo51yAr1jagF9CRCa+w&#10;jvP4WlGh2BepFkV5eC8+5XOLS5qmeuTnY3k/2qYPENXfkvH2N1Pa7UddnuIFwpb92DT+KZXQN74W&#10;8WMQo/kjEc+/oaV/vPk/8zq+xgi0/2qsfv1HcfzRq/jlw2389hco3QdkDaVsQG+vxmBMslxA5ZY1&#10;n2/SqryBSnTIth/lBjSRuuq+OBW/mVmptoA8l2cMyNOG6FR4aqERfVUTQ+EB/kYT8MIipilTj++7&#10;4QQtaBcw6IRzFcfgp/2SlylIwZ9m3KRsuWEV1m8wtKv8GkjzFFDDRRM+TVtOHQ+T1a4YIDQW4KmT&#10;Hkd8xmCUaAFrxJmR5wbEVPSfm1SSaZUC3qfty/IB+U81xlAK2gvBn1uMh3r2WHg3b2NpP1F0GkXl&#10;w8y4BJiQCw2JRyy7PSEFGFH2Z0b0uNYqjaA5oKdzi2m3gkxOEucz/2e8PtqJk+YT8rREDgUhDQa1&#10;quYoMWsTdtAVpefKAP3xkBAe8rja1J7CuLtBEwtmOg4VsAF865uMKwAkQPHg/OZylWnGyN227AnL&#10;SV8oFzVGGxpWPGNvO9B9h2Et0FkX8HQHOtkxdzWIjBRacc15moKWWTwATDFU8KF1S4S54AXg10Am&#10;4MhpwA9kyUBvF+cj+gaamQqG38CzAUf0d8OVS/TJhO/zYQvggcfDk5jNuK/k2d0sTvSjP91GjcMy&#10;NOizDvqc1sy7x2C22XqdNSUB52YiGqSzxkSFjskq5BfauK3+Obz8DH7tDyOln07s0NVcz+jcftpr&#10;SQFj1uE8MQfdOusWXmk3Rpf0KKwl45r0PmePdD4GFwUAKfMSRZYC/1xjGr/BtjP2IH0HDUcTPkMn&#10;dz3oUHrWPxfTr5bw+Bnj+NW4/x6ycrhLBuEMIDgPAGXo58EEnrQ6n0AnxvMWw+iKoifOWXWkh24L&#10;ZLEt5nG0wLRAcYoe87nHNc9Si0F7eOvW194DXtBfM+yVZQ/MrOsZq6ee7aWjIy7G2A4VmNuIoR99&#10;KgD3+h2ZdQCxJz1KZsjqFPQdM+5qjTMFWHh6fR+/iEP2m7c4iLtVNADof/JP/YupH+9e717vXu9e&#10;f7e9xEYJk/xOvV7ex7/8fRyVH/1rmEWdPBzhz87xbUzM5DICjY8xxxDW2/jeHgfSRUk8xhdmBaFb&#10;92/RxTiNBovMnM7Rr5Z7ucNGo7bjxQJ9b52vYhoXrXVZH+ItGKiuZmCZTVqkE+odzIg5PY9++hYb&#10;htHYjGKN1SiKNXZnHEUrvtjHmGdnox/DDv0Qu7qLAQd+O9KRfJ/+3Mbl4RjFpUG/Is77OdhgHU9w&#10;+kts6VvsuhhPp9cdPi2OwCU2eMCWtBPwBPbdHPxPsGXDaohPcbJNEtgwqPmow4I+EWRBC/r8dBqX&#10;zTzmX/wwfmWN7WGsHwA46utxXM6GeL3M47BexyX+TV98+Lh4NnzKOGgPG4iZjwUOYNe+iHtTV47W&#10;Im1jcWM9tCru7rG803M8YRwr8OkD2MxgZ1W9gN7YPvp74Qo3txabdSy3y9hbxJ52c3B2e+V4JjGn&#10;q2ZnHZZW7OI9mcQuJR/wOxConBVxo1MLrjtZ18usmXIaUxw8/ZtW/CoEmYIZ6mlMuMbawefMskJY&#10;dWxrw7uoFrE18+fIswGfVTmPGfg8nYL5UMQdQruc3MTluY583sd7tgkumAC+9B9dFHTbW00/2v02&#10;ttCjKe+jhlZbnKv9fgPWPcVJvO5BAcMU3oMRDr8VnzG+6sCmiwAA//RJREFUbj2JN6/hW/Ymndx6&#10;BL89uCuqWIJnpuAEcEaHbOu7urg38G7xNcCTh1kTPwfm+RD+/80d/Hm9QlbMfEKYeb6HGFT89MTb&#10;YgY2z8fxXWjY01ehSxyRfwEvf3ce146/cN6Kw/EHGLf1wF+IR+ZlfGTG3s0onkGrajnEb4v3+zrW&#10;JpPQpw00UByMAeAuRKNgTeuYgRc9Ed5yJUeTH8TiYD4Xmt2vAUAEM/XgrxOyOmIeuV0ZeiDzljMq&#10;6dcHC+bEzPqDtPl2H98fMzZk37534yI+Yb7TxXgDFNsj06BVsC1zxnljf0wXQ2YMMombsyYDg9rX&#10;M3iftsxoNZVoDJ5HTgxa15MmphfMsQFf5x5i3b+Jz3m8fkhPI2JZpm8KujzGEaBDi7/F+BBsd7I+&#10;+hX4VL3B6DFyzfjifAl+hP7Wn1fvHHcpbnFgDo7AwGP8qrTTCdIMRROX8hDeu0V4uTpGvTJ8R79o&#10;Tyd0GF/FC3Brg57K8kmUyHfXbWIFfTNroqOSoDz4G98Z/aZPr4+VIUNuzezou76ZCRH6g6mUF/7G&#10;BPqCpNGPXewbMHQ2YW4xX3ib7NFvGBd+zOZLPw+EnuICDCElS3gwR40MWIeuZfwmAVmSRz5wKb4X&#10;vNP/9XZ/pLlM2/zOsJlf3OsiP3I2TMoo56O45p7y2CNzETt8nswEBOTb7cMl13tfOn2UdlzoH6MA&#10;bjQ6T/u4Yu49AfrffTbEr8D/Hv/lBdc+AbcbNN3ZLdo1cLhhbhXMQ8wKcwBfGh7aR2NEZuEZsBnw&#10;MxxsChjTJzMCrZvZ0LalaIwF7dGZHbw2fGoQzcE5Rwy66RjrDqUkKz6x3OHAXID4PIdrub+H7yaN&#10;6PeYYVcyr8xBq+ozJDeRZMGXfEZbvty4lJ/alEFpYoW7a0r8X5OdaJDx8cx6iPeL548Bt3/4H/9j&#10;GBsUg18w6AynOR13erZm1Zv4DArcLjeR3d9Fp/Km9/uhjTtGm2+3cUC69q1RPpSTDIBKptYZczB4&#10;kZSWDlxGZxE+P4eG6gcGwETDqJ2gjAJnRoP71N2KhY6BKNat4jMGzBwM5d0TS3qcfqOwactdaofB&#10;JyeOvwAB7sP3FL2oxnHPMzuU72HfolQljllsEBbG1TwL/QQj82Tc0hZNJIC/6O8iJiid2kqVONyF&#10;cQ8ctc/p+4o2St65HHXSJ8eOscNEjw23w2nbFQQ3Ol7hjRf0BbVP29JXxaYTKPcf6aTwoPJTOum8&#10;hCYABgtEMmtSkNBTXdK2V5SBwRBkHwGDMAhiSutEkT3un6YftGUBfQMap37EJGgAEtxX1SgYBpB/&#10;gJKZYhjPqZDljdeZ2cHwe67H3CN7R8bElDaSUNbQlka51VTsgYmxU6Wcn0R9MYvqg5+MxcU/Hh//&#10;RB5XP13Gf58xIV9/28sQjRHo2x9F/O+ZMPGtTXzLYrzLfz2K790z2R/oO3LH/Q39H0GeDnlyEuZM&#10;5lSA3YAS7WCC8OGhO9PVUyaVuUKKSgN+ChDssrdwEUqIX/gs3QsdlRynXaUcIU8ds6rrkfPzjrHO&#10;4BygkH8G5qSlTrrbFU1vRjXTnz7cmGttupViAH+8zIjg4zNpHR7xmBSM4Upoy99+5T8uck76uVlW&#10;xpc8vnrY2hYX1VVMkI8MpW2zSWV4v4qGH6lQKUpOW5My60qDm/zUsHrDCZCgIsfgaw5dOXObcwyM&#10;T+DIA61fmMNL5xrcT6LmHK5QEEgcz2BM9oGfJTSzVtmRedW5VdTBQTe3IJia5y4Ka2W9QJ5cWXuD&#10;YRm1NcaRaQiNDfA6szyZNdVQ6Q/cJwFQkDzbQpuuTFvvzdNK00miZ7MQzWdrkOUKWj9geHkuMmrf&#10;DZcrJyJ3g/iu0Lk9ZcbfdT2JO3URhnyKJT57QhXgNHPbIP2F6JGhrNOqalo1hqfI0oQOHwGtHiSS&#10;aqGZGu3qUQ4ISNFEHu/KEfrOun5u0yji2p2j9AfQCZNr2p4x5h/RphnBHkZmfYyn0LVDqLUfR8bd&#10;r9boXfo8MuAOHXhMlwP4autlCiaRC0CRxtTstoIxuYIimPPMGU+LMji5QNGjYaRi0g0r5KIGQFbT&#10;kuvhz+4cC/TdAZBo8KnCQGXwMqf9c/aWdi6inl4xRLfmSKsa4I6hpaNplmjV6W8GbepDlYLr27Ss&#10;7YiRk36HbF+gS9B76O4ane7qXoFdudeoQStmEjSHnhgu8Cnj8uQx62+6PAtq2/As9HI2K2NomFk7&#10;dAGsrq8XMUd3u5XAjOgl87HidwFQpq1ANk8AX0HNUJ/iGWM3SHc6r6Hpimd/lABMnLD8Bt7otinm&#10;LrhcML7xuIs3jK86pSMfIsc5GfboQPrX4qC1OIc3AIcyv43ZeB7bfY2+Ocaf/RP/HA29e717vXu9&#10;e/1d/AI0iDqFJL8Tr9Nb3m/+pfiL3xri8PkmdkecSPF3axZznvDduVokp6yoH8B02AvsUHRv4v6e&#10;308jHHrsK/YoP09jVB2wtdvkJFtdxLpF+26MLcGRxU4vAQV5d4iShnXCon+BQ9tix38U2cUEiI9N&#10;2Rlo4vvTHtU+xn7pIYntsU8LHFn0+A+wQ233EM/BF4N11cAVr4Eg7WaLbcTRnSzi5rSLe3DT4ckk&#10;/mFMxgOY729ge6c7/KPxKLY6L2Z7u2XPYFD/kPwljEIsPeQIW1GZmVbtwH4fxmCqRFXFcPOVmGX/&#10;cMyWfyVebm7Bb29irs2xHh30usVD2h0e4sJtYc0HsYVnJc+u22Wssi3w3+APdnjfpCyVtNiFTasN&#10;6JzKdOCSBzWZxe4J4qcz/olgbHITV9a+A3PUN/SdcRb3+1htlrEG32CUI9uu0xbTAn/gSdXHAb/D&#10;Wr41tM7rJ9GngMYr+Mm1o5J+i19G9KmH9+AP/IYJ/Hd7aAKjLXSC9uVsEgvs9GF1pv0T/GzBMWAc&#10;QM5wGCX/yyPaLSUU/Qzsqv+oH1rG1TSLq8v3Yjnc0J/7eNaBsfjec9lciDSY47bbalLiy13RBzAr&#10;PpcL2WattNBxDQ48uEuAy4fhIeo9+Gl7Fy9PAKfuBC4BjR7vkVl8h00WmyV8O30WB+u3lnOeheyt&#10;W64/4rDvUg3tBbweN7OYLkYxe4rfs51HvnoZd3v9YDAcOK5vkG/HBIZ0PpQ44t/Fgdm19/QFnAo4&#10;Flued0twCkTN6fUJzFEf4xIei01TmSOwVm+9Q3gudhIvlZAYVy5tS67wA+4ZnIftTcCAnsqp2A/I&#10;4AgM1SATq20eGzP2eK4JGmJTftA3eAAZSsBQ9Zz7nuDrQq+0c8CsALc2M++yM36Q2XfjY0wF57Rv&#10;9GwwKvuUPoDfHt7UsT6Amy2xYwIIbbQehjA6JR5nezxeedAUsWA8ZX4d20twN30y2GvmFYAu4bhi&#10;0qAr+Az8OV7xrPvbeICH7cxADo9fo2vwr/uxWLBPmXuerk9vEkY1JpDjZ7uQbo5bhjwlVOw49f8q&#10;A15cix/Q0je3iHpAgoG/0kM/BOaZmX20iCx7bbdr47Q6xBY/wV0d44Z5WIyR+Qzfg+eASTMmh77A&#10;FlztpPJgQ/VfPsOn8OQ6fMtKuurp4KOonxp0yJx+mbm45lkGFa07Lz0s2VNP6HlzgSxBl+MxleDi&#10;P56F381PBAc2Gqdh/PgIngTqtkhcryR3HfJzGDF29GZmZEv/BNXlztq0I4xuibc9UM4dWvrHM9pQ&#10;zrgCmvH8epzK6JTQ2pOa98ifY4Bb+G/uioNuZvPqizneNA5ws47tpo0tfXVuTvAVDJpbHugB/WGg&#10;WNmDnEmkkreJburLJp7x4Yy5voHv98iesZq0q85u8RyehAzyFPiGKKaYUsO9ybeFfzs+POIDONe8&#10;LwXouEU9oNynFvyc71H1Kegmz3A3eeFD4OMbmIS03prKjw0mPUBY65VbhozWH+nHu8KXtt7eGXti&#10;XctzYQrIKAX1dGDUV4Zcnpdf+bKG2x/8o0zuIw/U7UVBIcDq8xyHuDtv45t4tg/391Hc3kZ3wLgN&#10;+1if+rjdqDjvw1pnOuTJa0/U43cNU+r/o7Cn4nwYOvxvh/boSDEoM13ORgV550Mdxg6NNnvyjI5/&#10;zj2P1LIxpxG/MhmLsowR35ulkzQI1wx69nxmAfIR1Gi4t0cJ7dLkQSFuj7EzGpkdzTKME0oO/RgT&#10;CDnwPANmOpBm6HkAA7M/OakpWOiTmbxmdqwweKYr6rCbAZW3ZlLQQbM3+NwtmqYe5gZP+HtK/yb0&#10;4cxzFLK8n0aLMPfQ2doEZpsYkU7puIxvxP1jHNoDhva7KKts3SVhd58zfP8yuv+Ygnk+zWNaNdFM&#10;jk5zhEehxzgjcEYoNbTYpZQJ4pHp5r+7kpQ1HyFATVLsBunQJZKO6xROXGj/QLqLnPsLP3sU4GzY&#10;xpWg53kZ/8jiFN+4+MmY/Sx0+ugPxeziv5iU8N/+gujm+9//Mj//g9h98xjf+d6b+D9jzPIv2niF&#10;khysqZFoD13oi+IiLZJQw4OkA1SuNgdPFQm/TLXncH6lZaofpsuMgHu6pgEbg7zpEA367s1OOuxV&#10;MmbaBLcXS4Mcpek20B4eqqoNPFubz9oORYUirBk7SjUHYFiHgr/oD7Rx/tJH65gZSGJKpDHIZyeR&#10;E80H7xRc2jYriV9QIn4NV+C5MyJXgcJ3t8Od2wpDxp+F4UO/tl4aNKoMzMmLDkDK32hdFY7PX9ie&#10;K73KBobewI1HZzMk2oDHyJghGYSDCz1B1y9qlIOKxawlaIDslPDawJBbPRXpnmtyFUi+RekeaQPA&#10;h6IFZSCH9Dt/yrh5wmn9mMA4y+LI3yVtTfsiTggsOhNjOTDfuY9n5VjOLdf2B2s7Sg8UlQoSeo2h&#10;QWdQT8VvBAtDY20ut/WmNPN+yWeMwW2+GAgPdHC1SDAqH0+M54ScPIVv1QRAzdjdNgH+QKE33K/2&#10;aTGSIww7QGMEAFxBp/4tukxiYkqwMGdQjSfWaoQYUdJZWTcJS8S0jHsPqQWP1tObJtpi3uVJQFsz&#10;EYtL3g84ESqLWTKkHkZz0GLggJzhg0HPjDnuah+DSApeozEqR+gCrivOsUdvFNkzaLuGzbfolKcA&#10;bsZxeGWpP5QY90LTiutSjT3a8KRYT4FyJeoMfabqI7mPIfMkKxdGeu/DKN5JShygCgEsG/gLKJ4J&#10;WMvLeMAyV2ZDIjeJDmYRMo/cYtF1DYCaz2p0rauF7RsAybO4cmUEPZnkFtqm1HNxOEB1xe8TW5Pm&#10;iirsXdCnE4DCeZbqIQKEA9DVeyDFzjp60HgyT9mJW+h7zu6iVM/TZzhiuRIaBxggZK6Y9eg+DW59&#10;nsd1uY17nIfeTDrGar3E9riPETrZI+/3yMJzgPl4No7Pmb81cqKzpP07bxnTFlkF6OVXT5PRr7sf&#10;xgJenq7L+FP/kz/nCN+93r3evd69/u5/aWPQmKKB//9f6OFNFn/x02Vs/sb/Je5fYU+tlYDNzxZt&#10;7O72OFwX0WCTMmxwvnJRHXzWPokfrvq4wkBfX76J1Ugw/gsxe7qN+vYB/XsAJ2GbcEC34LZJNo3s&#10;ah9fxWnc4qx+F4wwQ3eX3WV8jv3K288ZDtgXrF1gm77Aro3wLBf9GMcSrDMqExzdnvZxd3R7pRXJ&#10;P0+Bo/KC+7Dz/f0EnPcqZWlU40Vc4lGuwfiH+U38GPagO+/je2CjCUirmryfSqwM/XcSFk3ZK2ad&#10;SZLdKNWhrad5XILHzJ3vj+IrfAf+brFps+4D+v8qLkFEFTjlO/o8tOehPVsDI5P7+DrPKZ58mBbk&#10;zw99tCdP7lyB9UEO4m78lPZBG48tA5OmTH5ApLXLhvOl+QVpwXJvcBKclGPX3Urq7oSa4Rdj8C34&#10;8sBz1wO4UuCJfXY3ggkLH/HjAPC75Z4xPGvAD6BB2vEEU5xK2v2cAVXgpzF/69/oqLqDCQbGhL/N&#10;+DE7fDhPo8MZN6DV4CMaqcm58OShFPDPbWz6XZpzU1wUUQ/WE4ssyn28GI1jhQ/mYVvPoNdotADX&#10;g4nBRoXb7BhvM6UN9yWCFwdBHvi6Yzzu/Oig1wlf5wI5nOw38WYPbj8eYonzh0f1WB4DfLnn3v5U&#10;x8MPGUv/N/Dl9X8eT7/d7Lr4zIwkfr+nvTGYe9G6YL1Jdaye0o/n0OMNj964+AkdzdQEhsCTMm4m&#10;Oc+x5jRysFnFiobabhxHsG2XPYDt2lQDbuIiKnLniaBu0d6fmQf0u1Rk4UebsknBgrQ9TB63QZoN&#10;tUTmPFTgIiujAf+7W0ysNgKbNQhD2t5tpp87lZg/e/hwD5ap+L0aZzH+iSy+Oq9jt3oebw0OWOTL&#10;AmZg8bQFsnexH1mEL0Du5De50yJv3d3FBbs+VrtzvGUeXMIGK9zuweG3G757s4s30DienOOZvN0h&#10;u/Cjn17H7Mkk6os2WvRB/5YnIGtnoy/4srh3CduZOFAA5vY4MycXcaFjgw/vSaFiOYMpqSY1eNNg&#10;nL7Zis+O0zLmTRFz7vMgkQTrGY8+rj5Rx0Q1meLCOVntmatr/C63nl88HoLBvNZxM4DdenjXHl5s&#10;u1iC991h5HbTEp5DZvgHfsWvWUFTvFG+51FVFyOEoEEfHsfIxAXXGpNYQTcxOXTuUTjNeBLXF8wp&#10;2tqskbEDz9VPZZzGDhrnNPe7llGi/w5rvAsuMflD34xpFYXJNvA8gWfk2Eww44f6xZWyd8HN9A33&#10;DIxN07SbLADPNAuRu5mPReyUu+wA3ZALML2HoOB+ch16U+xvgg9tn92Fsj/FkjYPyhxz0UUNdxea&#10;GenBAU5kyAKObvHFxN3Qhj6a8CieZ/bge0NfZB9yMT4HA234bj8u4hfg3e9GTtb4Vr9Mn+93PP/k&#10;fbbNDci8wVB9OQN/PX01i9BdQdZMtzbmgev1elIQTSccX8rhMLH9/2P/uvLL4Dxy3x9oln+M1XGn&#10;HWi0oU+3U09hTxr6NrLDXKPbagKL/1KICj2faMrXxi8Y3aOvrh+LnlDXfDT6+mPA7R/6iY/jBJPP&#10;fOG+1R5ns9MhZ0Bmsv2AFnbrNxGre5hDh1A4a4TjDsOYnzYxNtugLLkXhxiG6sil7A89SD1AOpfi&#10;DHRCJ8soqwEJiyBaON2Jdjawg1Aq8BWKasBYWgjd4I8DdHKhFhODcgxsOl3UKD0GsULRFTBfpeDl&#10;gzUIIIbbDi1eb72t3OgzynKnQNAh7FuYSjhCaaSTMBAY91Obwmm2k8zXmNMtnovC5M89kyEHFKA/&#10;UBZ97NBI1vnx9CGNB5xH1gqE3cnH+PnIwvIT+uLhBLOqj59SkOcX8T1+rlCsU2hoHSILkMMvhIix&#10;IDgWEH2Ajt9h0hZrD5hA2DGQKmgDOxV9U7k1s5tUS+OkV7tFAJ2J2Sm6FieUCZlqhbnHFQc2R6kX&#10;sYiZUXisr/rNjCWXRaxdlWIfvAzocAWfARigS+vph8VVdNezqKafxM8sLmL3D97E/3hyEbP3bvCa&#10;tQpy5vHFHInPeLf3Eb9JH+7XXbz6lRJg9q/F+vVfi80d48wAWQi0FsQAGGgCikmwip8y8VH5eAJn&#10;ykbTkJ/dJKZ0uyefa5F0gz1GSgroXGBczDWyjkPN5/j1hnLCrbrp5EXlzTR+HjigKNxebN2wmknq&#10;ERctz7EXTo50ehH3NMCNY1PF0T3vrXvXoQdCsTPIgwGH8UzQPGYQr4VuW+ZKNkzhj0YEPsAPC+xb&#10;D1GFJmYaAC0p8Ob2Wy2oY/Mn0p1ObUG1NCliBl+Y8ElJSN56nFYDPQGTrtBnFIvyiUxr+4acD50z&#10;9Nk04GEEUKI599cnowN93eLtnEwFIlH+pvkYvHWqyoeZKbPIhPvRPaGz4G9PbayBPW8wWgfAzZTx&#10;ZLMDQMo2R2kueeLYzHZmdTqtqIROY2TKUNUB3lQGK3vkiXntapYH+KSlBRUiBsgkUo2ipw2ZeWfI&#10;xlNbpV2OQbP2Qsf8cY4JKNQBvVHzHNAI/d1667qD4xLUPXBvi3GeM5dMQzZl2+xX08TbEkOPJr6g&#10;v4i32BmaKOvQxWLA8H1A2UNopxI/+Z/86eb0l89P6D0+FgwVXGtNNVeMBFsWAx2DGFb0xi35TxhH&#10;0XiqM3zgs+0eOuAACEpdKUGI0jw1qFUxB3RMOvRvpSLjWRVAY4jnANQHnrFETuYpZdoDZFTRzemI&#10;vNIOwDUwVK5enY8r9IHUaBh3C5iDbuXHkbssmoMQAfbxKWPqHmLnSlv+NKa0vc0et5OO0fHDdI5M&#10;AJAPZrlOYk7757GZlWXstxZ8fsCAQofZRSrqujk1gMiH5BBhpuAjAGaKwyRgQzYGx8ncKLnWIP4D&#10;AsmvcU27bvm3ssIt9MsAxMN4FPsKZwj+glUAadBEA8/vGbKyEAA7r4pZNBN07nkJDwQhrpJKG5+x&#10;QFd28IO51gA2d+iV7iL68y2yxXX1DBlA7vg9B1S4ElshjmNmytq5+6VuuiyBZiCfb/OnteoWPO9P&#10;/ck/ocS8e717vXu9e/298xIToMf473fmBS795vY/in/7P3wd2882KWBwMRMTH8AAs5gbjFr3uLPY&#10;n4mu0fsxxRbsm31sN18AA96CI/7RuPyxXexXb+J4u00L0C546PS15TS64zoWYkMw3xv0unVcR+DC&#10;Jbo543npdHZwQZ49i7dg8SL/PKbNHLuFrc4f4gkO5/7QxMv9LuphhU14gQ8AfpiucdLBFjudWwzp&#10;habxSVy9xbdZPdBHHCxxEjRzsXS0aLGmF1EcR9g2vhdHNeBGbMbGwxCuGtoGwtAHIAuoyIWlgnHw&#10;LByBKzD38aBze6SPZqthu55gx9p53ONLlWLJ0+toylXkY/wxi+UbMMA+7h90iEvsEJ/h9B1W0OPw&#10;eeifT/Kee8AkNbwFnwCro5+eYyO0cDcS36cdKdh0HUNtmjtBZmbbY6vNotfXSaeK48f9iPFa+kTf&#10;SPt4kt7Y60I7yu1Zto61QmTdtxO2Pduk4EEBdaydi9UGm814prRLa4vY/AoegsQtcMYzjvze5Z5o&#10;Dt52W6L9em1mHX3UcRb74tcJ1Cv8Mfmwpt/H2kW0GizJ08x6HD2PxQX3TPLkyJfFKGZiSNqXpbhq&#10;8PoQYwOBx3M8GLjBN9yc8OfybVwy/gKMsYE+7t65M8M+3jKWx8DTCPwaDc/Zn+L4cIw3R/D8BtlF&#10;vnc4MXcb/JMOTA/OHk1GwC+3KIK1+1PKjhOOdxe0NbuEdmAhsJS7Etr+IU60oQilGs/zcVxOqpjS&#10;lxX97g1gPdgv/ENwqBk2G2aPgUqz0s7TjPHzZhwH5P9YjaDhGFlwRxrPdefVhN+fXMVi/H5cMv4T&#10;N3rQ3GFZxJvPAN/99yJ/Po3mJ78aP1WDO19V8V35a6kOvh5GbTzhuYhqwvlu9Vshy24ZNtir8Jlx&#10;ddD3ByeW+mLgWTwasJ6ZoNBys4rXtHUeMdfwJSpu1t0cFmPG1YBL0Q/IoVttUxqdvgH89mXZnDU4&#10;7zg/xlPrKR+qeGAOLFs8PA8m0GFx8RvVYuV741T6UeL/zmAjMjER4tKsh2y5c+XRRx8xrYo4gomv&#10;Z+d43wMNkdoHMLxBHYM/g3Ukobs+zPloEoZyj1wlH4vPnOjIU8qCUnb5Pm1NHGqwK/O/po84ehW+&#10;RIfvtLlk/jEZRvfoJy5kZsF7ZBbGvs/1Zo1uwJ/dluuX+BHIRIHeuobPJbKwNOOXxxTQNCUFMN+B&#10;zMknttwO7hWM+lK3+7c0wBewrrU7lgt83D2fmy5h8EyxNn6CikuHYzimwRpXyKcLHm2ljwWv+D7K&#10;EfNAfE67+jr0JWt3j0EtMLn1jc30y/GxuhQroA8mKvAst/Z6OJw11lWOfAWt6Cd0tMv6+FCQd7pa&#10;zz71xXp6z+AVblzcIXwbfI6yLXW1oSNKLzXAH/xQVZj/4W5CCZDtQfc7fAW+M6iWGvV75U/6qMWg&#10;ge5VSm9o0VimSUKARMvEY3g3Mgoxga/jtNB/qLAfxSnV8DYiZ7JHinjwfPvl+QA6k9/go/f5Ahcp&#10;XqFTtitou7OMUcTPffXnHgNu469/EgNesycNmfpnocqSJ1vPB9USP4TpJ9Ntjy2uFARHybj/2Xfe&#10;njCAdM4VpQnKEAIZCEgZORKADrpz0Inh+FWERk89xhvfBULhMPHTu0qk94rnl6Oa70tP0YU2THTu&#10;2dKe++LHXkc/1zByjQAWKB0jpykqbns62G7xwgGTAWk7IsRIRfgMzPGZk95yBg19tVbAmw5FsTfz&#10;CyFt3Kuvpq4ROgy3UX2U84mJcmAC5gbzPJxpjGtqps2B9ng+pi6qEkeb/u4M4KD0FKrhjKFU2Mom&#10;nlbj+FnuPYEFvrvNYr9uYwST3W7Xw2TIHJ5safDEgEf66STDaT59GQB15Wt3ruOCAf/sjM+ubuLN&#10;BY72GcZucYZx5gscX1dEsnYZ7lvPigUTq8bxxzACRmYpuDdJAuhSkUEVa9f1KGW3VWYZzirK1XpN&#10;1zdbFO8fjMuf+Hpc/vxNPCu/Gu9fw2rG4bl8SajTC43TrbAMa5z9z+Lfeb2J6q9+Ef+etb4+u4vl&#10;zkKSe5O10hRzDvIgCCTjnIpnHH+kAGWdjjM3mwoaWHAQNaoJRFkAYBDqtM3RWxh+aoexK+9J+g12&#10;msKPovO0WZemBGUpOp8mCzxM8obS9bnI1EglAd9OKJ8eI5dOqaSdCrnO8wsAwhRF8oAywxgZjIbP&#10;5padAU/W2PKVUlc1nrSLqkcmXcVYp5oJbkE4p+gUnwE4o11Df+7J61Q/1D51CnHvSZ5836P9NGoY&#10;sLF9Rj7QQyno5vY9i2ykuoVoRGwQArVLWYqZ9OR+g8seu32uPZ2H5yC3YNXH/qXAFgqOeZYq3fKF&#10;h3kIpxYokgXa2NOj3N5oUDxjrCUPN1C5gd6YoZQuL0dcJVNZemiCGYGuJpvevqZvfISSdo+92475&#10;m8/ciksnEr88ICVtVeY/jw3qjWjTugbblTx1RwqAGciF356cbN8MAk+ZcD3ve+YOT+f7ElCAznCe&#10;wUdPGL1nbrpS6AnFkd/wLCNemC3mkNtUasa64TnWsJtJo9otlFzqEfwIV0VbAgkD4B68wUDhmwc/&#10;0If0mStPjB6Z9uSadNKSToBGH355wlBzBiQgr32/RE8+jtsTZ9XqBgzdtm+tyrQIAXIfYVS26D6z&#10;XxtpxJxMAMDxY+Cca2iNFMAMQO2ownALJDwQBOOdo1BP6Lhyt405+sLxHXl+OsEKoK5oZVtX8vbo&#10;LMYUz0O/xADzmDZdmTSQh4V7lA3rHAIw8/wZDgX04LuvACw/7aexWr+OJ0pNQT8Af0gLY9zGLZ9l&#10;B/hHm9adyDduK6AtWc9YPB47HyaxRKYag57Qk6v5rgfQ8RPAl1cz5KZBbgWS6NF6jUxgG1BYriq9&#10;YlrPYed44SnKSMBqH2+QsxFGxuD8mOe46nUCHFxBqmysrWL+J5AE4BkzTkDqCR05hj7qlYO8E7hB&#10;hyn6exgtYokcTTe7KMYlsohcqeWR13/hT/zTDObd693r3evd6++xF3oy2eDfoZe1P192vxa/9m99&#10;Pw6/8RuxwUHdZ+BQfIgLsImLPxszJlK6xLNUMuJUvcXWXkS5xLlu7uISJ+9Q7HGMczeN0LsMfIlO&#10;Bgse3m7wqzvs81XcDV3cVDjfGELhvbZghA0+TA0q8cwHxpWBJQD4dTfFrhzjg7nZDnl8a9uC69Dl&#10;DcAV25iXm5T5vcMGtNjp1YJbs2exWB3ilN2CtwOcjC0Dn1oDq5lwP1ik7RkHNsOF7QIMDqyOwwo0&#10;ZB0uMRw2xm1VYqp8VGCjxeZ3cUVvuuFZ7MEx2RwbxHdPt7ADJ//72KxZ1sRFu4qVB88davwu7P4E&#10;5xEc0mE8t9jwn57kMd9X8b2dWOI1dh+r66Io/bzm3YAJXuOwnw9t7C6xteI8MRK2zQVeSACWGKW/&#10;3WNWgQ94NP2rYjrBJ+M5r1wIhVd0FawK2lgeue4EFMEfNLBZPAlQMEy8d50UrINNVZ7AMmbX7MGM&#10;nkj4HPqYAagTXoLNPmn0147xFpDlsp01/EC/6ZAvD5Y84+yLgyzFk2/EOluwfgGGcCtXFbtTEzsw&#10;0kUD7uys5cvY+HwusLgaYgLQFVu8ByYuLkbxHMbszuPA+0jOZwffUk6AuIrfi9UmPtvRE+y5WYhn&#10;+ncJRnCP4oZLzj3MGYNMsuu0A+EM8VbbPvrd25T5bh2uWxe+l7epflxdv40Z/DiAZ8y6asBh0/0p&#10;3p6O8RrsNWdwY/zKM9jTYNLm0EErfGfwa2mwssTf1H9FPHG7Y/lGGAb+w0EoXJHl7YKlmXMd+HAK&#10;7nEb6Qb53TLGCZhnjq8zFJY/Aa+AGY9Xddy8uIjfg1weX0BXZK7bQpPvQ//f/nb88iV+7wefxPtu&#10;HW1rVAMyV2yiNlMVX98dVPrU1oWzpqF1mWN6jB75Oi+h6ZExMM6qOIGzoRVydOZenRWDOzl0eYXM&#10;nY8nfIJz7MDzz0f43pejGM1HccH8szKap8KagrWD3lm9wCdibjEBN9aLZybMp6eYVy7ojmKT/Hho&#10;CEnCbE5V2cYlVOQKuXW3WEk75ZOC+U4fP2vjJX1AwKAj2NzgaIUPf4SX0DS7QDc1F7TJWCFuOsTN&#10;uYqcGGAyeyx3Zdi5xNzQJz1b+BCu9XvkABoZ4C3piPqIq8DhfO82S/TO+VjHeo78NH1MdmDx7Qmf&#10;kFF5vT4UJFWWi2v1xSz6u8s43DO++SouaMcDCzyga8XccgeL7p4R0BHf1QXS4/ZtdxjuD3HgGpN9&#10;TJ7JmIN0PPnPURzRDTwLGdEHTskZMLbEZ6hGBinFvVzeIjP0OR0EaRvOA+bjiDnsbh7r1bsV2vr4&#10;lt6SB4/bYyUPPgt8N2aa5pM6oWf+nztUog3hd+ijMvuVZeuqczOSyz95yB26CVCCMSA/6CiDcSU0&#10;LbQd8ozrPJzAXYSM0pts4vF+9CRDRyCQAwao/+qOxZRYol9IG2aseb8RxzTXTPFDvz8exMhg0KUp&#10;Co7cWEvyMKtjMp3E76H/T/HzPm/38dvQ4Aid0o5O2nY3pBbV06O7poqv0ZmP1IGjc7yGt0szje+6&#10;gKXxe7/xs48Bt8uPnyeHeAYRTCPuqmMsIdoJZXFan2K1ZzAolyNivYUzGZ8fUZQtk839xOlkDTPS&#10;cExKqeYAdKzoUwq44dt5qIDbx1KQDSXaQMAZDB8s2MgkaA3Ccd9Vh8giLDXXGevG9Y8HBODogQQY&#10;CzOBhsG6PChoJrh1iCygaaE7CQ5puatNz/NwA2stmd7t6atTBi3vDLjNIYZbRvcQ6nweYejnj3uR&#10;my/iYreLm+M0TtNF/ABl1SvMFnz1zGWe2WFELdhoUMOaA3V2iIXF0WHsFmXYQytX304pAjjBGDI5&#10;mkk041FMXU1oTZGnKZRaAkCuQtFLdBhKiomMfBZMptIjQJxYSLQFC00LMjXbbCBTP59f0v6zJ/HR&#10;LA/84fh1JsvfejhGfn9CWUNHjb+NVdMoqxqDBl0NdNKUzBnDj6q4wEDifOYP0bRrlNEsJu89iz82&#10;nkT3hy/ij6gh81/EN3+KgrMoOh76f+plJHmNj76MvxrLv/HNWP3N+/i0/WZ854s6Nqs27jFuyji6&#10;FllguM43lQLC7TZjAw6P2Yv0i66qUUxB1cEuEPTMoEdSpw2yNY7RyEmEcMNbJ4fz1rnHp4idwCVL&#10;SswaYKf2hJJteTMpaM8QqKunBl3PABzjCoIv6WGbkBwdZXBT3riFjD7mY/jtJlN42qHYGEBS7ypT&#10;xtaptJFRAyg5DbiNos8nsXEp6vDAHEZW3B/qZNZQqNjhuae55Ez4lBVW8kyUgdls4jkDdElfYuAs&#10;tugyTVpBqQz8MFhPO1Ux4P1nAC0DIwn0SEfoq05L9awaaK9BYJ6qFVLGmOYEZaEseDqwJs+gucHu&#10;zjlvgBa5ccXArd4pw8xnwrwKeTFKm7Zeo5TMoZIugo+yvIgLgO8JKh+cwzBSnvifKyX8YD6aZcT9&#10;yOQIPZHNTauna8ulNjM8qMFjpjXcGXMJ5nMt6KNwJWSc9EyUs5TW6zbhPU93xagGSXlqj8GpLW8r&#10;DFimwy2cZjqCzPiDHvhsfhhgcs//kn4LrNzS4Cm9LUDWqgRuzzQgV+eHeM24PT3pQhkaXcBbxohM&#10;7uHX7ITOGgEM5QU8Vo5dgBEkm71bIQN3GvnzJfqAAWZvGZKoT4IgQwCKoZimFWn1hVuMrwSRPP8V&#10;TT5ud7aPzMVsi47aRc49ZtLl9TwmE7Qj/bNGY4NONdDo6qTpdK4E9QpNfhEj6BgGrTAunduNrVsB&#10;UM7iSTyhjY45d8bTsdjvsGPOPnypJ93ecXARwuwyOHA6xPtc95nb3Y83ce2kRm+UgKEWMGQGroA7&#10;7+AVz1i5AgpYb4xo2yA0ERgWgEs+4SOuA0Rv+wNdxmHSeTjtaG8cJ5w0Bo62ebQRGnSDiOp+S3tU&#10;ogZXddF9Hkxy4N4SQKxsqxqsIbFjjqY4t3OW+WyN0nzcxSwBtSo28HBKf3JkegvN2v0y9psm3pug&#10;82ejuGd4U2S5nDKPtHU4GX/uz/9vafDd693r3evd6+/Nl440FvF38HWI/yc46O7f/OX45vc9IOg3&#10;Y4M9eAqeAEjFPfZljD02pHOF1WnXfSzHTZzQ8+fN2+QXiKusxbbFppz32C50coYutn7qcYxRPV3E&#10;k4T3tF0lWBnljK5vsIV9jQ27PsW1RWTd6gYWc1dHYUbQHJvfneINzm6D/1ANS+wl7YHDJ6Mi2gP4&#10;DlyxQc8H383Q/SkDZgcuFCMN+D0JU45jgQ3Yu3BDH7vp43gWXN+ewTr4CNbJxYuNObZue2ziHrj8&#10;AvvUfPaQtv7l5SJlqXgwWTHGZgFAB8bsTp56P47rfB8P+30cwHkW/x/ww/SdAENh1oq1auuhSZlK&#10;Q7vhOrdfgocYzyg51TfgcDDWfhs7cJQYoWjW+Nv3UW2vY2mphp7fwRDWG1qCgTIwptvAbhjjuMlT&#10;8GsYxjFcYS/BLLOVmM5tkGJhHOirZ/HTOFDZ9vP4bfvWVrEDy1XwrwFfDIAzEEoc72mou41DqtE2&#10;T8X/W3DfwxZ+AelciAZOwYaLuAXvteI4cdQUjJOGfExbJjOwzwj+mgC4xh16D7o9WWfxTf5eXhbx&#10;NXjhwu9O/8hTD/nRTKfxnskIxVWcmnMMBlW3TTQz/KCF+A9sN9zG/hUja38Yw80yutHvjhuc6wIc&#10;sqKt4XwAz8A0fBC3d8YRtGkgqr1L20uLaZ4CXK0BuHUbuzdv4vvgtbIDq4LJ+lYca2DFLcrwEh/2&#10;DG/7AvmbPonR5D3w7n3sb3m2B9wvwN2XC3D3ZXj66eoL5g2OSDHGewVAV7zH4OCWz6TFM+bUV8H+&#10;b8FbX2zxxaH3A/yy/nRfgGLxWUoDvotpfGMExpnjh36VPuUvYvMDnvW9X4/fgnbD08v48CmYTD/r&#10;M76HgknOkJEljuZh9hQ/DGFf7WPUtjFZDLGHpxtkt0c2PIStKru45hkDGLo2FYuXbowHE3zOuN2R&#10;4eEVHioxr3g3dVSLJi7BVQPyaxmYgUFtgK/nBjlGDCwHqH9mcyZAWLKnnzz6kkaM0qmR8Cn5kGC6&#10;Bhlxl1sH/8we8+RCy70YrVrDr565qQumL2HWZ0WfLPrvzjJrSoGeE37HjQjdrN0me6wVPO3SThjn&#10;oH7OsAdjIu85fdE/S0kH0MXDUgZ8xxRop13dbrNTPY25Xbro/pYuHfC58Xno406/DNq0DLbD5542&#10;Var53B7rOFrrqNijc2hLn5R+WaLn3HapMpPbsQHYMVxMGTP8sT5P+0C7xhH4LsVC8FfczaI+hY/u&#10;dHMh+QzOPXA/j04ZZB4kqLym+9AZPeOwfIrjELIbkfc6M0j12wzyu2tPf1Cf2Wib2YXWeq/wDTyE&#10;zayqdAiEuhm9kXaSoTulv0G3gbdNOCdSKSAeo09srLbneRV+B65rsgnW1TZI6IINYp1ood/P/72L&#10;+/i/QQCTQlQc+qhw26lr6plXGhtzHPqeKUlKOiFzqUGenmrT85/xG+NLqaQMnVGlZLM+fh6d8+P4&#10;bctTHb/Khc7Linfa1myCErTWdzrc5PHj6IWfZ054OuJ3aPMHXF+hxN1a+/s++pnHgNvXnt7E2cUm&#10;fBzTYhVy9+l3202cH0yhlb4oTxyjdEqj/KXfBqYdn1sgVdxmqxkEV3BlkmnKEmvHdaYmVwx6KkNw&#10;MifjMqYzNGjzhD+ZqOWOSbZNtSGMgEoog2jGuEcQyuLlZmusmDhDf4oZ1BjxnK7ok/BaA4he8vZO&#10;tyDZDISDaY+Zdip1aE1/S/qoMe0xojcwaoaRanHATozdTKQnDOqinsVudBWvagm2RsnSTl/gIJZx&#10;ieQ0zEpTtUNn8XiIW4xDipL7LAzgAQKt4LQZWzdMYk8D9XRRV+RaBG2LEfD4aB3qFIHGsL/g+vx5&#10;He9j+C6g0QZH09UkAcqvoPjbPQYeATd1ekTfLzDm56sinmzgyWEV38XJXgEIcgRKneNBCgp9lo+Z&#10;DCUyiYJDwFAZ9NGAghR7GiuMa1v9vrj84PfGkz8wj/euLuOXnOifRPw0z4dc/+8vhr1908e/dNpE&#10;/tdX8c3VAfDwV2P4/usY1ve0uU4TN9VjkyUIirsBDb66/Q9Lzu8oTb/kT7cIBnRNE4ZfVQZObp9r&#10;JDpNUN72dwR/euh+OtqumSf8dGowToW4pJEMxZ6yKgdXkDrkBNnh8x300CA2PNQsugfu1MDOnMQA&#10;EKnj6uXJIAcy51Z+wdDg3ltXOpiEOYAv1YvjPoGWAQ9F2m7UKHIXOTf8vLVA6+HI9U6EMYqGPiIr&#10;ZnUNwM6TBgIaTZAl60X0e25EON02Z8bNUxrs4cHBcaFQD9DE+WUX3U/qxyoWieYJu9bf8BklSgbN&#10;AZ2RRfvOP2t2GRzWKFion5magkoGvnNoZBq6xxu7qurx3sbM3WbhNmv32Sd9hEzJJhlmQFJlmfbU&#10;A8JK6FB4UhVM9pQcOpS6qVJNNQsF1o4b5amey6EfwsF7keZ4xB0igtHny1KwDDVV9srpwNw6qHjh&#10;mrYxG10CPAA0w4qxVPATo4NxKrIdv1uHz06OMdb+ZN4qN7T3IfN8z5hcxBSLNcjhG3RZD3JYo2hz&#10;gR0y6YmVNeOuoWFJm1842POzmF8w14oFcxad2L2CJmiNoob8K3jHGE4AHPusgeMZ6rwWPTUVhOfz&#10;MBfNOijWrEzSgpEeNJylhz8IIJI0pmw7t1zuNSJdk04KGnID3a+jpa/nFsPj3KpcIHg0RsnguCIF&#10;Ld1Cu0cWVlw37p1T5xgzZ84GsPjOTF9PibWArNly6iu3A3iIglmtgpHtPZ9Bk2pcYygwnm7t5l93&#10;2iW6Wi+wBNAYuPLE0fMJ3clc9zAHpyXTL8btFv23YWyAXO4x2CtvS2tlIDkFfe4Z1z7DRaDdzIA6&#10;83ooAbbnMaCPu9CbA3rPg2lMWTdo7h4HjTMQBxLW8dQFEWjUWkR7q+y5PdQw8gynZwe4hrbDfRQb&#10;+wcgG5XxPuDQbeYPzBXtr/U3357amN7fx3QyifzKNedxfJ1ptdQBo9lXTMD/1Z/9s4zu3evd693r&#10;3evv8RdYEcuM3r3lj0vefxvK+zt4/Wr8P351HW/+o383fnO3iJnZA+jZK+zUPV7XxvIvONxFcRPz&#10;QxE7a3z134ojzliBHzCao+Njjs7/bpzMhDoe41Bdxux6jn38NvodXDBc09OHWOGRe21t9n47Nu4T&#10;zy4wgzyvBzsW7rbZnbgSGwnuOmDHqmYadb+L/RG/ADwuzhEjifEO2MGzjhQ2KKO/wICU1aHDuxJK&#10;PDxiTbc3eniDq7SZtaKwJRtwx3q7AkeZ1zOOhQADRzhrWuwfGHwJitdhAjt0xSTG9XvYx9vY5tjz&#10;0e9KWUTl9i6uD7vYlm9jP30PXwHfCBtsNnsOr8rWE/LdFjeFrvgVu4dY0jfr0D1Zt7EcGNfkadTn&#10;Ef3YJRxUTKBzxTPXr8HhN/BhEtX8baStkGBKdyOc9mAl8EeDs2wGSA12iPxZXGJ7uyMYy0VJMA3W&#10;FSe0wH4+xCeeAr//IL4j7ji9jA3Er2vwn9ln4NrRYR+fH8DgvJfi2+kYn0aRwwfiGeLm7R6szLOm&#10;V6NoTbo4tMZAI9vv4i2MMYhxOOIDjC/iCplxh0M3HUUNnpjily7Xx9iC+y6nJ2z1M2gDXgDb69xH&#10;vYxnYIBzPgGDiWmruANbF/x+xu+cVVXMRjwbWRm1K3zRdZTTj2I2XUCzEdgBhiAj94zvDGYSug/N&#10;IaYGhIaHeDDwko1Ba8joeRs78cZtGT/aMKegWXe/Q5a+HScz4cpj7HGKu24MjMfRxwldzYd48WEV&#10;v8hYP/vBKr71ugXb7qK7ZnyjixgV8PtwSKeM7qpDCqJapsYj03OwemPAFH41yIYHFCwf4OXyIW7d&#10;BQXGbl1RBi+VsnKRxSfX/B0fxVOeO1yUsVshPz/6QXwXYh3H4/joBry7GOF7g7PWm3hrdhv+zjA+&#10;RfvkSVxnT+LJmyXz5j7VVi54tuWnzrsi1RSzxrM700BiUUEvuJzKrVTnOj6/K2O1Ad8fN9Eyz+oZ&#10;8jGqI28WMTGzbjIFmzMRDyd8V7BW9piJphuxwx+w/noOTi8NdIP7cLOhhePhJzg2HU4BDtU3bMDv&#10;KR3COYyPYV14s3HcVZV2nUCeCsDnVtgNsuBjcUugySgW9M0gHCL6ZdKDuO8x1pCeVdboKnyijv4B&#10;COkRusEgLs869XHcOk/gz1TdgX/5UMRb277K4wq+jG/38YDT+oATI97WN9JnG02Y38UF7c3x0dsU&#10;1E5By1K/jO+Q27OMpE9FizygE3qef8bBTVs/waszYzL6cUYj8aOtKzlSneMPn/DrPH02PdBAEP7c&#10;CT+2Vx/pe0Ei4zkpfGJyh/oK3WGswwQUkzYKvjTTzgVzYygeEuguIL51QtCW88RxMHbdG/ljG/5A&#10;HvQxmBDo5ZbrvGCUfJYBvyLtYqNNv3c31IkGCug6o/8eNmnAzvrjjx2laVWrz/bx/FRdGaC1n9ZL&#10;M3hwhm9aNxNwTOhJ9eihm6WVhhRwc2caj3T43GOXjIu4iwsxgPYSCn8KGXB8+qWWOSutea9Pii4+&#10;w0vUG/3Dn3ErMfJ1Gvfx7OocP8ucm0G/l8ynbxuPgW/usPv9L76s4fZsjNEaT2KK8FQ4JLicqcBi&#10;iVN7fzjGpxi/bHmX0kyNFEpIgyK9ij/HqNJpt/KUTA6zVCS8x926rcpRmY1j+p7bAQ06DbihE5TC&#10;aAJVm1lMMHBVzwDwUtd00Eyinkndp4AAg0xUOOAcuReZ50OYopP6MNCZKREYYCYBdeThoIE15SlF&#10;VXlLUrPeekDAaIxjO+N+lNKFwTyv0cHkbeDwCQI+tX5EtUBhYmqyVZycVDBgzLOuUAg9yv6eBxyZ&#10;XHsmlCckZRpF2vIgBfhFN1AWeI3GFQsVlIyVcBhst4oamFAJGISy6OV74yr658/iCX3zWNlbjMgt&#10;Srnd3qdxl2ecSK4/9tBEMGN0GqZnTKAhO6bC9CU0Tp6/fEI8OiajgqosetomLmd4guDioo8/Tr8m&#10;X/8g3v96Fzfjfzzyb/w0qMUMHB38/8xLGTz8Kn7/X434jW384O7b8a9Ycf0Hx/iMCWMhUJ7ORTrS&#10;9sfwVSXcScLiSqQTxZRXfuMy+pWi0ig+JmdKN+VSDzywy2YnjrnWbBiYwpvJCV8UBTMETRk1Gpcm&#10;P091Tj0qHPjA59YkdHto46oP/OkKzSO8TMqSSWg/oX+qU0eP0iEYtEEH0lBVCJAHhQwQUSN0Dc/A&#10;qGMMUzZl7551M99gNR3uBEMYv71CZxHGzvTfNiZGoEcT7tNqg+KQU9O9TwimJ79gK5BzlCLPNsiH&#10;fkkBSLcq9Hz/eIQz8kB/Mp5vXYm+sYA8nx8witINeTNAJS29zhRaD+jQaAgWPABE3hs0M0BjHTgz&#10;8szqMqBtfpwp1AYYFRRralhDzJp2rgilI7z3pr3zTObcKemjTXiycFHMosK42l46ftoiA/SJO9NW&#10;XgGL4ERan+nkNX10b787a832k/ZhQJMfrjDkAj+E2iLIpxN9PO0eeQOlBH5xvkK5OSeX0LdBQTco&#10;vmMsuMZaYgVylg/jeE0fAoBv/NGA6nu0rbGyykjD2JQ5D74PAFenLA4X8OQQ42obM4z0a2i9A6i/&#10;gGXZxTQpZZ2SHiBknbGUFqe8WFvASCDOAVOctjCEMDGdQowes8uuWs7MbLV2HQ2dkIHudIpLA/QA&#10;vBX0LzTk9IOvIp2IAzC1Jg7kDk/ezDBSJ/gFsZza/I1xRtGrkYrhNtb8fUb5Czy0z/OsiXuuN+hX&#10;YkgbnvMhsunW/A6e1q7yQIeXXgsfx/NR4vlQe1w/M1n57fexQ+efXbXl73BrrKtmAKkBmZ9f0BZO&#10;xWlXM9eQ676Ka3oI22LFXBgBApy/BrvzUwGYZHwGzbptclyO9G8z7GNiSjw0KD3JrngBWXdco8l0&#10;w4gB3S12aQFwpX8A9WQfNOB1mTLcrOdmhlrNXJcmTyDdEjn3qP4r7RH8B1/HHtk6QNsfZ04Ifm+Z&#10;N9Zc7E73sV2WMbUm3BPkmWtK9bbBdYPI9PGf/Wf/tALw7vXu9e717vWfn9cAnkuVZ27Sn3/nL41h&#10;Fv8h/7//9yN+5fv/buTLXxOsxlP08T0w/S12wDqq+WwdHxzQvUfQKHjhLfZS2HqNbQARJ3/CcjGn&#10;7TpeNqP4hSejuDpu46/uLIBfxBMw3B77ec5GWA1xHDgA2zYG8+g8nsAdTQXOtzwIjpAb3F76WT2L&#10;GX7EZ9x7PDYJ7zSjNhY6luIUo3Y8Yyi2cR4/BjPOw0epHmoRn8bFyIUz7NPhM3AUOGB8E/jTsZuA&#10;/02/X4FnsCuX2JysAEuAUJZgxC2+w0QnerWNDTZwcTOJD5ZtvGIcx/L9ONLXvFtjf89xOV3HVbPA&#10;bo4i30R8n2aNPnTYyH67A/tZzhtkmt/G2NII9nl9xMd4iNnFi9idF9jiVQCRsaU/F/nCkONvx/nJ&#10;12P62YfRHF/H3gDWbo3fiYN7fBvLcR0lvofRDE9r9YTEr+uc7rP4AfQ0w12UvebvHY7mFtvb5nP4&#10;gH82fYh562LkLM54v5YjitM+Dsc9eAWfRV/AnSkJHFVgQf2Sp9HuDtj1VTRgWU/8Ho7gcrBE0V/H&#10;wwE7f9zEGjkopot0YIJ+jttn+7FZXuBcIILBk820i1M1j34DBhmv4mP4kcPfe3HUuUmZb7n8QzBy&#10;eQIGtOaTmL1pH+tYmRgCSolmfMR1usDhr+gb+A/HcCg+xjcF+zZv4hpnuszmyDLEPTkWmAOtEb5U&#10;vkRsJcLst4yn+3bslufY3+7jt5HBZjuJCbgqmxUxxVc8lWLcPvZ3p3j1qRkwr+NhVuPYVzGe6MRf&#10;xQT8sjvv4s7FePDTAG4ummVcIVNtOQHjGJjCW8dvbh9W8YMTbT7wbOXvq3hxsGL4UR47fjl/+FH8&#10;/BR6Mq/uD7S3fhmfv2Ie7cD7N+DB2SdRzS4Y/zYeXnaxWYM9i00cR5dx+fGTeH51jN1nh7h/daaN&#10;IxjJxd4Dfi9t5eOYQ1M5a23DFlz1dJzFbAL9N00c7+/jeACjgrXGE/TBFN+JeVQAyobrJp5BxnK1&#10;Z67g+wFuDXCkBADGvFb+wJUupg7IqnX+9G8NnvT4eFN8BxfI9YH0xjow3g6Z83ACeWstMjPTXFS1&#10;NE4N7Vvmo1lvOZjRHXnDog7gLz4qdAWTmhXpNkNIAZ1OsQY/npsGPYO+Ak8X+NoF/7KyifmE6+DD&#10;Fh61+GMZOgcnje+c0+oVdMgZvrRNdLtR7PEThrhDpxjowYOBJ2YjepqksYphdo6bBe5Fjc90RIhX&#10;4mt0FnLrBV4KYkWADWAxbnC+cTKXmDPGo/4sppOYvZCGjH3N1XvGA47NXFBn/pmsgrtBGzxWx5l5&#10;dIZvJl1VU1E3X0ErF9TdCSQfVoZZ6HPaogptIHjyPXVQPIDNrDgcEUMqdMbP03/plUP7HBrpz5r0&#10;wY3wR9+fLxmi4849HAO+bPEj8mqUDs4s0e6WeEEEHhtLviSP9h7vpQGTEzw8M/M0VgiRanrCN7NA&#10;9al1ROn+Y3/0R1GMzlGTP3RVVZTpZFHmvD5nqiWOP3mGeR5aYgcfE1Rod4RfgEx5GAKujYew4ss9&#10;BgxNCDKoloIYZt1gE0zsGaH39W2Mg/zE8689BtxOZjiMJildt0aA0smFMKE4Y/Bwol8eIOR6R1sG&#10;MxwsxMDAlTheJZ0066hwvzvCn456VhiNLtkxg1xORf5UZtKJFBBoBNM0smg6+4Yiy1NQye2JcA9G&#10;o6RwqFpGmPb44+Q+1jfjfgWN77MKxYTRfayZgJGEYfqFZnU8Oro8k76qZIxkwG+GTX9R/tMGBTZM&#10;Hwv+1SpkHHHa6cttCqg1OJb7ircZPv0qdnucS4TEzKh1y8TeWjuJz3C8nfBTBEoFZKH0DpGdeCgB&#10;CtsgkNl4GYbF47DbHaS3LzDwXJhGipAzRo/LHY+aOM+fMwkNXpZxCwB52B3Tis41xm1AmbyB7icm&#10;ryc+qrDNSEnCByEVRAvOZxKW/4zQ1ghZL42muK5XPx6T6Y9F9eE0Pvz4Mv5748vY//xlPIX3Krj/&#10;+IXIpEyVwzLiL0O6u5cRn3+Pnw9/Jdbf+Wux/Uz08EWM4MNgIMwZAU/d/+4E4P+8dVRx1uUVzE+B&#10;RYOjyJCHHlQ4zxZQH6C/RRVVTpCCax4LRIKLYubnfg8fU+ovkz2T9gh1hzCZpZdmI23xNP7tH4Nk&#10;3GC9MI9KXkFrU5o907DhneqDqSygo9kzKm8zaczGg3U8yFUr/2YUClEJuOCzc2dgg3vNmuOCEln3&#10;VESDXruTwGWXViCPtIO5TnSofAOmMpRnCbpza4PptylwyK2uMuxUPPKWPiW55dl8lHRamj9M1xx+&#10;prnPKGvoYPDQVWEsRwosG6R8pDsUhGYl14x4WzfMwAa6HBAKPSSkCpE2TclWqQ4GiJR7t1ZiTPJ8&#10;xP0+zPoEPB/Fbp+w9OHWvUQk6aSCR8jsocdRG/wwpTnt7Xf+M4i0317a8YkxNWtzmUk1wJfHBRaM&#10;CTywdoChv6TL7aJ0g/57+uXjfIq651Gf8Rn0wHQnHdTXPgOap+Ag/TfbjLlr/RhR7pZGVbI7xjvi&#10;Z13QT2hjQDjpHy43gHse1nFgbo8Z4/g4ituG61AgCbQ0GwwlnTOwzQ01fLLgqSwYhio26irAzgd8&#10;+8Ds3yJtRwxhj2Uz5b2oDuiUCj4skD/HDL3bY0yUQ+ihTlP+0olhTia1uit6h1VsnRfTHl3cxIRR&#10;u53GOWLg1NW4tLCBG2CtDAP5NfRsmO+T0SmWtCXQGMHPAuegALCZ2dWd71OdlJQZyRTKJ3CS3/cu&#10;WgCenlrXgTGZnfgWEN5v79LvNXI/hn4p8MXg5/ZhghPS7hgHGgPd41H05wpLzTDMaEVIU9AzR/4K&#10;o8saRHS1AdiqLVM/V8hNbwzTsgRufW+78KxXFGQKlJleXi8mCbCpHAQ16cAPnDEPwejaT2O3uwS8&#10;T+lCj7zSXrtnvqHzBBkj64X0qQhxt8emCLa4ZoIj8SPG1S27+IS+9x7+gqC6anYu5vRxy3h28Wf/&#10;zLsTSd+93r3evf7z+RILoSW//Ovv/CVkeWyljdVvfD/+jb/5vXj9o9+K19i7xTyPGwzWpUarXMVv&#10;nbATOKnbRRe/Bxt2Ah/9yjaLqwNO8Xwac+z56e1tvOnrGM1AVNid+60O1SadlmiQA+OPbaSdHluN&#10;I2uqgLWMLU1zzjfYsFHa3VDmH8XW4vrYndGujdfYmz22tcQWljhaT7QR2LS8xe5p77sLnLQD9mYT&#10;2wP4jTaLmyJ+DkzxhhHe4wTvOhzN0SJ+EuzjAW9jPDVLKHT7HHdaDHaID8VA2HJP8/wuYz3Rnuuv&#10;Omg1tjEHi53ry3gO1ui7XdyNcdKGWTr1XGxabk/xUqrmB2wc9tqtttjwYYrDWN+kLZc8EB8pjwts&#10;1vsjfBMwQoe977Brsb+J1Zz7GOsJ3yLPptGvzvE+Nrhq7hNWPvT7+Cb3jqF7Q39bcNwAbqrBtXg2&#10;j/6UTqQXm9mFj+WiclfvI9uB/cE1EwOd4EOMcdpaNRQLfKMncSzfRo2fJFpL6+b6S2IC/CprXLun&#10;1npNbperyy6WdRuHvIkbcIj7LSwePxxnceDeHD5bo3WwKht2vd9VYQ3W2SU+ztNxHO7G0a2+gz8H&#10;jfP3Eg4H+KUDveyjkMSkkIn4p+lSiaL8OI/iUs+8w+F3EdhSGS5a4lhDU0847apn8bSbRlWvIr9h&#10;vPkV+EQfqwZjgkxr5GwtfoMvPGMoF/BWPL2KB7BKD876wR68svsRWIY+XczipoB+8GAD3h5c7HvA&#10;L1we4vuV9dA3KUBdXdTxVeX0dIjvgOuyezMt28ibu5jC3/58ia8JX9xmyA9Tdsyv7Lt17N8wJ2YP&#10;MVrwxe3H0X7IdPnoRfzk2zpmu0/BqPgh+z5eLS3qvsb3OyBTyN14EnNofg8/lg/I8moXD5fjePGz&#10;1/H7n/WxenmKz34EHfHFe+Q4hodUs+7cXyXM7mFl3UE/YBWzyTam0yf4qk/juH6I9viK54IPR1l8&#10;Al3PBtvp3vmDJ3G9AOfdmrXYwXV8I50j5pR+sSVI2lkdyxV+xevPH+sMg9/34MWWfrp7YzSGH+Bt&#10;3bEz8rTj5zBsUnCvyC+RwwaNdIwCHteu5YLf3X0+dHrqjGeM7DN3KrOreOaohn907uieVjMrmbAe&#10;2tKjb3ruwdsD4yJYTOApmLRCJ+2RnVSrDGyZAlGMydIw1aZNW33XzKsxc+Qa/3942MR3jufY4kPc&#10;ADkv9SXx5z2QwKDqk/e6GF9dx2F3Fac3u8j2b+MOf9cddcB/6JOD/909xvXwS31ndlYKehjYhl7X&#10;tAu0jvUyT4cuFIUJCY9jTZlbOvjqKf1oxtQ6LwyUQVunOg2m8k1jHPceZq/0kcDMBiiNqXgwmW+o&#10;+RjP4FlcYF5KigN5KrIJV36e6qnxnf9oJt3jISwmxqg3UL24bj3jhSboGxyaGPEM4wm23elA6Dir&#10;1w0iMUbEA72Oz87NKXTBd0xCdA8/mOeQER1DX/hnN88pq+qxPymxxVt8FnLE9E/ybL1+5a0yjqSe&#10;g53GJyw5A8mRKWQS3soDO52y9NRJzD19wdQedDS3JgUfkU393oKGPVjmGx8/fwy49Xg0ZTOLcQPh&#10;MpURzi4tnJn8aSsZLXniYtp/64BgvIcXGFTTGa4R8qxBdOcYpwnEPo9SpDGnI64uSaPUBg6bAQL6&#10;gLPooFG2UGvOoAwSWOTb/e4FTj5zCKMw4JjjKBlpxnntUC7WV3Bb1pTvqmIEC5kERnZNrWWg1jeq&#10;ByaShnCC84bAGJAzzTBDQTsXagVXrjLdpnOex4Q8nmucW1RWv46nCEdTTzA+FW0jmcw8j9lWEg7Q&#10;aovzliMZ4IQkHJ5YYeZUMPEWPKsqX6STWIaRwSiZB836Nu5gyJbm3PdtjSgzn7Dj0OAmmotpjJ45&#10;S95HcdjwQyrSedpvUfAb2ofhGl4NFg51gbAWKh+Uh3BJqmIH+Y2fTgqmzaiaxMcYqsX4p+LJH9rG&#10;5dN/Ip4+fRoXzyNeMPkuEy+5Nb14gMw5voTWvx3tDzZx9zc/j//1cR3Vd9ZxSz9OdF7h70QlPNfJ&#10;qVOsEKc0TwMymVltKASuyZnIRrINyyuwEp/pQZ9RcAhFgcHq+D1lQPJsuoNiY+KniYzg2y2E9oBB&#10;B9/EGNppzEyxtQ0DVQZdzoAb9Fe6w1RaM5zSPv7YpFN0PD44ZT7SN7d45vS9Z8K7EorZjQW0sB+e&#10;uqIBozvwlvbtELPHyWQE3xXRFERANge8csGIQWDsOvPjAE9buuv45VFNv0YoIGS8Q/GahhrWVzAY&#10;2NB3lA/9MvvHE4Bq6DXUB+Sde2GFQcgSZT5Dtk60YdDZg0Aq5RraObldlRCwpBNloO1jqrXp6Qcm&#10;egWNAE/Qy8i7I80EXRiPArDqlZ2RBRTSgb+64Rhj5NL6BJ6+Yx/axJCaeUafimOkgw0Yl1msXJEM&#10;kQc0qOwLQK+1H4581jKPXQlxNVvD5JCukemsnvI3/WcM4m75Yop90W25Hrm1XbdEYDyllStWFoBN&#10;oqPxpCGV41aayXuNntmcAl3mpNPGP90qe8Ef/Vg5UV6L2AN6gndHq8az3NprvNYbcpSrW0XNvmJW&#10;MR8fi3aeq8dTk01JXnFNzhxAUQKgdQCQF8ZxBsR7WlhJfzwkQnBc5k8AxqLQLTTQsDCHwyW0GUbg&#10;GEcDkWFNQGnidm/kiza0KY/bQzePqybdPLaNmZLwSYciRYIxNjgI6SRZlYJ6lX/qGOekAWX5kSEz&#10;ZwySadtX9PVYTmLjCpyTqqOPyjL9K/i8GF+go7N0qpc1E0eAD2dqCTA+iXb7HwAWAKAYus2hALAj&#10;z1cRn8PEwhNtAJujEbzimTvAcDW6ijHAryvcsgow5pFmJGcuHwk+e+wDfNGY9LNzzAQEsNI6bMNO&#10;gMNM1qghPycD9szNYTSOCW0oz3JxcoYe9dN4GMPf023sNhYRhp6QWRzq+AwUW186H7Uxo19HeG0h&#10;XOP+PfKyzjYx2u8Z54voYHQJj7LqGHP0TM8Y9sM6/vyf+OfoyLvXu9e717vXf45fCXP+zrxEFZiS&#10;eP2b/PyNPxf/yhebmBfP4il25WBBt2Ebd9iiPnuI3WwSn6B5zcD45gbc3q6jnpvhgM6//zBuix3Y&#10;Zp3sqMXoYy+mQE+XM57wKqZH7R++CfreXSOYpnjhZTjjP6QNMxP6+iJ+doL+3/TxQ+xhU56i4Pkp&#10;OwHzNeaaA2DAMh+z5Aje0COcqG7J/2lMrFtcxicY5XV/F7e7OiyR02Hjn7lobF3Udke/7hkbNlv8&#10;M5rHc3wGTwEd07lX3HvkHu171s6wT9idyR326jp+DKzuKe7fou8uvFeWPMDmnSHidsN4R2AqsRBY&#10;y4LxVXGIYvEkrAVl4Su3rhmE+UCKgNE2+EfWdLZ+VCLTEZS7BSPX97Gf3sRH/QIs/a1YXbtw9RPx&#10;Zk1f2m9HtW+SX9aXddRT8S/OtKdiQHuhZaHfAtg9uNDb1HGw1ume/srwbJICi574dwBQj+aXMTlt&#10;4rTaAQ/y2AsT+GeplwzMId5NEY2mwkdrwDZiMLF/Gw3j1X+xTi4OaHRAkJhUYBAx7dein2yjfbiL&#10;3eoYl/02ruf4ZHUR3e0+TqcTuA9MB4JxQX6rXwK2eWIUYebJlfiUuy7uwIjj8WVcT9rYPrSx5LNG&#10;7OY2Vp5XyS8wQktPPMSgdHFybILHMfmPLlwvDuCfCown9gZUWqYlaPMKnzPDg/+M7uMop9zRYbeM&#10;N+K3A/6BkSEAzoS/++Nd3ANS3LVlgLE/vYryFtnSj2G+eEL8Ugi2iljdQZ/yB1E6B5D1NbwdjmU8&#10;vOZn9u24ABt5z5rm4+4EnmKOjaf4fFk082fxdgOee/2Wew5xXuhf8IzbNXR2C3KVFqM9kbbH7z1a&#10;+3ALD+5PUX38ED+Ds9ht5vFS30A/EIzkuGFZnI/7tAXbrAAXby2JY5mUdg5mK6/jZr+LU/Y61mCw&#10;AZw24LubXOCevP7iK/Hh80lcMNde/+gUD7c7ZA/8e+FOjllKiIn5Vdq6Gi89mZe5jl+7Zp5sj21M&#10;mTcz68fRZxfjrcnjVr/B01ZrblosoppMo/DgM8ZdvIV2+FGvoemZe2v6XeTwft7hjoOFK+R2DGGg&#10;r7XOzjwnOTA8d+D65Hfxk2kJz/DtxNr4TtbA01MBosYm4XTkC3pYx7kvu2it1TjgS9Glgjnz9kE+&#10;HWM6buMK2e2Rd30i0xWejIaYT5lf2TiWqw434i4s9eMW2bo27kG/8FFOBpDMbsRB7fUBx/h3c+jE&#10;/PXgsBrf9GTmJXokpw8jaJ43LipbG5OBIN1jfO2C8bQ82WhN2g1GP3RlHPYZ2mY1PhN+f4ZvnHx8&#10;/AAz5UzoQAKgA3RR4eOcDcaQRuD7YZROWDU4e1IOjXdAL/MhzilDkDluMIk53aB/LUvWQm/UMvfD&#10;OsiO6w+tuQF59wRVdYNpHjqEJUrH3TN5CW+5niv5D3rw3QA99ZNTwI8uO12HC+554mGZ6LCX57hj&#10;Lr2kqYwxGIDTivhASJzKX5m1d4A2Z+Zkqtlnu/TXOFU62RV5gwJR4hdaaHMPf076c/q03s/QYElK&#10;zij7MT7JJP7Y7/2PA26eHYsCct+zqzxuiTqhEK2zlU64MZKP4DEfeXAHcVD6jE9rxfOhP459OY/x&#10;JE9bRt0720FAt5NJgRTsQFE/nh4hN93zyg+8LKOUFu+niUdjxDWm/Hl6jM5VizOWJhuGxhNazIxw&#10;ZWhBM7nb+2BCSr3sRqngaoszVmHgKvdWDWP+QjAhZ8OYnjPnChQSOgof3T3uk5gzdk/52fO9tR0q&#10;JsGNPGVg1i0w0m0mjs/OccjaUYmxcfA4tygc94nudegh8hjmfkVJWVxAv5rJuYFJD6l/1tGyOKSC&#10;XtNybZpzvYgFE6jMPAUQRTyGMacL2joiqGsmGUZIw6QHqSQZiJBuWZEiyPJCIS8USoxF7HL6F/FT&#10;dRPv/9R78fVffBq/1FyDQH484mO+yH4GPrs8+J+8FI5XNLPq3sTdr6Lc3/zr8fL1fxRvvlfF6/0q&#10;biFWqo8HC9PboWNYBSoKFEKCkPFTiVSA6SffMm76hfAl02cWoLRCJWHPaAMnmfvNvlHvIr5cBW+U&#10;E2WB37kxTUKXpk7cP3T7qCFywQSBtEleXXFIU7DfwTcUWl3HpQq6qtIBFIOa15Zx/FWSFjg0MOUK&#10;gYEqM9dMbp7wd8v9G+hoYDT1gPYNAii3Sz4575isKOGiYHIZ5KAdA5sD4CVDQ5xLDAVtmV1jVthw&#10;XqD8UAamwG+ZjCmaYTFE5AKglILE0MhnYVpihhE6jlFIKrFTActRGICfemyKNrLDHJCydu1LnZfq&#10;lhwNcFifBNp5sq3XmmI7Qv6P0O2kTEMHT9rJnbTDDL5MaAYlXu6hwxXz2yAgxgea5e0hHaM9cH06&#10;JRT+o3MZr9lRtIF2GzPuDplUx5o96kpCms5Yk865YjtJZtH+bhPkcwOlHlJinzOUU5IS5oQldg3C&#10;KT9urbU2gcczp5CxwNXAFLKQUvy4zOCs9c1SJpcBceZR3x9ihIE3huPef3l3z+NHKPPnlxH3zJXV&#10;Z4fYb46P9AFpZBhzmqBtlb1zXJ6NecyE9waDDm+2noaluFrr6wRw3tE+hhBdeMYyrJB9A86y5Wxq&#10;NTSbM3ZP30xjyh5rpGXlBUYfGWuR5b3rfPC+2MbBBYAc+fEgEGiogZswf/LzPpCeOEA68IGURf4x&#10;hwb96fQcATBY6lqbByukOgWKOmNpS8bHrJjUN7E36HdepWBZ14943hlgjsEen+IWHhQAp1EzBtwA&#10;NHj4hj643dPn1QAwa7j1yFY2bKJu6D8gUZC/EFU06Nu07fMW4+SqMPOcfm3o9Ch7GtPibRwbxg/w&#10;NFvxBG89jcpj+A2gXUKrLcLwAC9+0kzg6TQe6E+/egvwWMBbxuxI0JfJJlQMkMeaea1xm+TQo/qZ&#10;mN4ANvaveMM/r6FvrXoD3ipyqgqzCteM74qvrQU6YX68Lo/xrWMTPxMYzusReg6ZEkRAPzPCPVn1&#10;T/9P/xnufvd693r3evf6++Cl3vydfn3rNv7JH+xj9sX/LX7X24jvZOALvJEZdtzDotTbW7EZTuA1&#10;QDLLd9HgkH5fXV99EFdg4fMJBGYlA+xLv83jLcDzaX4Rl/3r+GKLDWr3qP0s8PXR92Ag7Tq4I8XJ&#10;sGnZpEqZJOddGQ8nMzJ22M/rmLso2X2RDh84n7BtAAh3Vooj3Z3QdVOcRYwGeERM+zHfWQf4LW2K&#10;X92OdYVfcAYz3YGh8GTwdQ7JRsXVKRpAcrF0N8cxZnRkjC/zTTBU1mDdGdcoe8AeL+I1CNAMtifi&#10;X2x1BWxqsNMjnKI3S3yQNf3jWTGs6cshmvF9NDdfiV07jWHTYdvBU+CfJ9y3BCM/AJAveLbJDsIm&#10;nRd3sBz3TdqG+PWnXHtcxDfx63QMx+K9cglcwfMCZx7AwQtobfbL3i22YA3McXiSp7jV3RDdqYl2&#10;As2ycUxPjGm6cCdp5MdtTObgf0BjjsPdAnnPIdZxYRr/7wq8Ur2Iekm7x1d0DtwwxymFaZbgcWdP&#10;yh4CGxzMEJvNhBq4Gbv4UEw1/jAucbQ263V8vmXs+QocYYYfuAg+PUDDfemCnA79JFbQoe8OYDfa&#10;AF+Pxe2eHAkvPYTtBif5CJB9A54Y148n14plZuA415ddGjXxYYtj1eJXHEZtfCBGAJ240JrtdvEG&#10;8GV9L3dH5PDzGnBeza5SQNJxXFzIn8u0wB/7NymQk1fTWCDTOc74BkFNviLyAUhMfpMJJK/4OdRd&#10;vKfTD4YZPKme+78A0w9g2fOE783EewW9Vr8V3z9to4XH24QDrQpm4G8XLfcyO/AH8FCOJ8ThFN3k&#10;SRT4huVmGfvVKmXLWdbJGJWlisZT+IFPujAjbHmK1xf0/ekknsOv4uEUn9FXF6h7Bei8RizBblw7&#10;nZ1j/GIaPXRw54jzyJrnPU7C6tLxgylfMk6miMGZ0+U4PpmP4oPDLn603cf3wJvWOa8L5AR6CWuj&#10;mUfZO59fgyGZu+cpeqJJ8YkeWliz19Nsp3QFABfHNTzervmeiTrGj2tcDKelfJvkLMMf+5x5eELv&#10;uOitL1eD90ZT/KAZekU8Dj6d0MfqWMX6VOHjH5iaO/hF23Re3/VsfTf0QcLn4l/0yJBdBMPAF3uF&#10;n2E9aBAoMig29nXgFrPTDGAVZnKYsQq2tmA3TUY3KtJBLBdFSf9GsUKXZP09fO2ZawZ1HxMbPDTu&#10;hCtv/eT2Hj+vPeLj7aETjfgfc8W4jfXVTnYTvkzA2dZHy8cj/Ef6g+4wD6E3noN/5y4pfSceETk4&#10;33JUiiwKLOHqlFRkJifypZ9uckPagWb3jdE4H2jXZ5vQUOPfFMdjbDLmK3NaHdSAw90GbWA8nQcg&#10;7Se0hS834Ee43bWv0FtNTx9doCjhdSJTdPgOG/jlHOngvQdtZjV2A/pNoO8RuVlzrYkG6eA7nVJ0&#10;utvarUleLOq4/ABxQi/ufnCKVxiZ3gUbvk/lihhXymDjGWfkW3fLOJblmCTDGf3hQsRclqL/9soF&#10;8yZHv7vjJ81f9LP6mBmM30d76hl8wKEt4x/5pd/9GHA7z7fQjwnG9UaJFXLfEs/tPKXOj1vj9Gj1&#10;YiSaASCNA0yt9f4ZsKd7mA6EuAb0i7zhHrhnFlLRnuKO7+6xVCWTVALlKUJZPTIfIYK8vM3SaFOU&#10;2iijW/sMJkg0A28H2vBE1eThp2UtqEJ7Aww+SGyVk0RCYVoM3lMk+3ONMW7ionYi8TwIMHLbIczq&#10;5rSlpGg0MAhytofoZok8pm2q7E5MDoSDPpxQtmcMdYayTjuyOpQY9HBb2xgBuGhob2gwMFYfAigM&#10;O8ZB/2hrjiAWsxvuu8bJhok45KNlSd9PXOskVomZ1UcTGA+DnQY6ZXen8szrcH871AcIMJGOCiTd&#10;H19HPvoDUf1CHs2L/1L8vtkonv9UxE+8F/FzfP3/6fWG9/feomh/dRn/h3YZxQ9/GIdPPQXxN+K8&#10;X6FMDKwiSIzNTKXHFz2BtohRmpiGglNY0u+ZrDq3GUZT9sgHI8wWStdipmw8JolBGjvNULlIZcIA&#10;mFFuCTRGKlja+BETr9Q4VqMYpTEz0WlPCTE7xjT3FoXp6Z5mJBkQKLhWoDCUyBr3D22DAef64iEV&#10;yuyZIKby+ywDsXySstJG9J/LY4msF72rWHZgn/pg0Dgdg87E9LrBwz0wJK5WFCjpIq5ihSI5xT5l&#10;N1ofz7EPldtIAWGAHeuNaGzdtjBYrwKQeUZ5lFxbC9QAhGZinl3WgpSubgp6nGtQiue1kJuZIRih&#10;/55aO2JOHpk/bcd3aDtXWYbzHr5N6deYeQWBoVOeJAsDjVZUVAZrrvGv6NcoqFP0+Txmrghi/ASo&#10;OTTaKP9MZrFmboFJ5xLPGTsnyjnPNWjcxyW02dDHFdPHZ3XIccOcc+uCBjEKLLABY/riqsEASLYm&#10;Vna+pz2D0CV6AkMD+IC7TD36a+DYBw8YFtkAAkjxXgyA9RvMmGoZ7wjQZ0DNQKk19cyINWrvKUMp&#10;UCgQwOgPV13sXp/j8LCKCeNNWWgKaj1PsmiWZMGc9SCH7IiuQksX1TruVcQPj7rEjDwDMBX9KtEz&#10;Bjn71jpkyuU1OoK5Uh7gJX0EpZlJdS0rWwwNMlOgBz2EYZPVSMkqZjgJ1n/YIfDSO0v7RlGeNYZQ&#10;QMC1rvKehrs4eHLGGXDBnZ5epDHTPptGPkHJvWVOHQFTU+471z1t4gQAAGf5GHlGmPoJOjzlAMQR&#10;sALswvjUaYttgTH3pNwx8tcAMKxJkKELcmg8oGvSiWMYxQGgv4L2N8jek2YSb6DBGeTgKlM7BjQx&#10;YUeCB9qyfoanWY2wDxbYHQxSyiPGa206605oYTpXQgGjnoRmUPl8nMYOxJ4ND3wPyEbeZVU6EQke&#10;uDptXQbB4r5ocGDQKdU+brARLXLQ19a0QDdjZ3pXxpnjrhAlzQWYVv94sna3H8cOftfcO49FVKm6&#10;LPOKZ3lqtsHYz1FOf/5P/EnvfPd693r3evf6++ZlLbOkM38nX28j7nf/m/jXfzni7m4Va3T9DY5h&#10;j33q+HtlNnR7ESMXv7NDCgDtZ6Cz7JMUWBj6V2H5lXTyHXYLdIpNOcTiNIpbdPyAQ5q2+1SWcQE/&#10;HbUX44RFynYT5eVFqsua7XpsHLbnuIrtdRFfBTeWGL3fxqaWO1OgTtiFPvKrKTgOs7EDK2JGDLwk&#10;Jxl7Jm4z0MLHCYcuwYj5bBvPxuDByZMYH9fxEvt+ivt4gY3rj+9zzzaO4AXrAnmy+mAG/FNsEG3N&#10;sJ2bGba+m8V4r+3H+QU8VMU8pudVvGEMZok9Fh+nH+CTMdjTunNvsXFHsOR7wiX8k90CE4z1HPAL&#10;XJBMh2jph+Fk/jSg/PZVE9+ib7HYg6meg1+m3LhMPp8DEl9Lu90RLFuCb4ZZnAwiYDsLzTCOeu/q&#10;a9fgp+Cz7LD9+7cxB3eWi+tYYbMtVeGhb/0MW59qi9F/+GY2oVvicsY6jOZxaVbX9g22FpgGTyyp&#10;vQc3rXE4J+DaCgzkjosio/P1BLv+nZibeQR2gV2MsYlbMLJb8HbQddxZtqOMJXhuSd8W2PxRPos1&#10;GNwg06BMMAiDBGZsAHEh5shyT8nJhiM48MghiN6DqTx0YgHGvgaZWtbnoQNTg+k78Pu87mIKM3bg&#10;KuVyuy7BFsiZ23Dwdy7GIIrLcbSM5Xzgb/jqqZYAtijuh/j2Hj+H519Dr+GDJn4enpYTfFU+HAyQ&#10;IJdnxoOII3en5OJavJ9RwKMyVvpY1tY1eAOKPTKuDOfXU1LX+2Ns355jl/0wnpQrnh0pcPcAdmu2&#10;+Fn5JrIGj8aDC7OruEIuD6dlrA+M/34L7rU8DfgU2dYhc6tdQT+E03E5ihtkuoYvS+bosRvh64G9&#10;6Kj9OW576NLGzXUd52cIoz7sGjwKLXl83BkgGoP77hkn8jaey/tR7JGnlodUhX1rwHjXyIaBkPsU&#10;xDOxIfOABWQatxqZLCPfM98ekOPjHXOaxpCBm4a2F7PYQ89+CT5lbpvskRlwgwbnbpu2LJpdlwJf&#10;zAV32LjQb1aepXHycZV2fuk/mVgwwr/f46ds4JW7yqwHLKblUh6J/Dkv4VfPAFN9ufksnqMrxvd3&#10;8aPzNt4YvAevinozcHkO7bghBbNNMAGxpgBWdh7De/han2PKWC9py8XtNfPcBXXnpbcyFOScZ6Kn&#10;BheqkdU9jutWHyLbxAleue07b/Ablb8Tfgb3muCEe8FUgifMI7N6C+ThQKPHtGsJH2VEb6ZZXPDs&#10;CXLglt2DviA3HxEAg+0mXqStp/i4lvXCwUfnQGPGZwE3fboc/B/IpYlRFX8f4NuaueJi9gRs3kD3&#10;I3PS4xUNdhpKsMZ9xlw1aak0+9gYEETmWz7ncWY+oMPdRk7H4OXjKaFuY5nh88zoR8/cWGNXzKiz&#10;3mOKHyDD6UA4eKQQX5nlevkYOzh+wf0P+EzovXv6mjLjGJt5KQ4nnWpq0NvEGOTm7G4j3nM+rw7Q&#10;DRla0q5bnB2rlLCeviWaOnjsBiRuS8kXGbz4B3/iH/gy4PYBgkDnU0E8/tPBNoKrz2Kww6iqxHBv&#10;tQGStBWKhtRaCoA+C5+mLIIjQtgwmEsF2xTcEcLMt/mxS8Umj3TWbBcjygUKv8ysGYUTXrVpC1ty&#10;mk5trFU8tHHD4J9xrcUyP0PQTI8sGKwEkCr2iW6ml5FWZDcZZYvt5Tix1u0qVQz8dpKoTKwXPH9u&#10;gA5HeMtnCjuzDsKi0lQetOgEctvsGMVtdH73pSA3PM9ASu7RxtAmOyLwMMfMkgoKozehUROHKRQZ&#10;ua+8Qei4B2HcXGDsz19FcV/x3RJlfB+ne3vvTTQC81LtK/kAw9JJgjzPPecWiNT5r2COmRw/g/p9&#10;+mIcn3x9iJ+9/GqMn/2jMfuDNFX8gST4f/uL9uPfj/gmJubtr8ffWv8wfvCtU7z64TL+A7RYtqmg&#10;DwI6YNyYYANjsS6BmS9pW54ch+iGbXIdbuh4pl8pCxID4ITQEKa0Uq4xqq/ctoCDMTy+qPvo6PfS&#10;YWIY0kmLXKGje0ZaawxpXbaxx4psmFhlC900JOUhZVCpoU0dNWpvLb2eiV8aFDRwo/KCPhY9nHMP&#10;rIwvHC5KQ/5nru4BSMye8hQlo/IdKMoTFq0n1htp5/p6rIHxZEZmymaf5M8aZ6a5Zu00KpfJ6kOM&#10;zExCqtOpjsjLJgUQ62isqWEElGcMJbw3o47v3TrqKZyy1ZVK99A7gybQaDThFnNnmahnI+sGEuGz&#10;mWJYA/qsjENjtKWF3N2KrIEw1b1m7BXz5ghdUwacfGDY9sFQW6ILb0lhoMrTa4x/Vjw/x5J1J3k8&#10;j9Mc2pzOabUvv0A5Mj8EpzPu7KH/G0Blta9iAW1P0MtcvlF2EVN4IERJWzzRBahv+nqizRvkFhns&#10;bpFX+oJ+MMAT51lUI2g74xrmTXEqokEZohbCQqbWCfOQimTEBND2O8MYc2sKQiGHLXN5f94gaxto&#10;C0hOwfb+cTshvDODTt085aYj9N9jiM0U1VilmoASiOk+5PM4okfcYlwDAqVFt+JzeHrOVzEHTJpi&#10;jD7WpiQgb2Zsf0A+PMzhfAwwO8+GV2n8GC1A0cGMWx6C7oafFbTkfuTc2mcd/TvXqxhvaLTAwKo3&#10;kUNPLS6ZHxljKwdunJzQAcgU8m2NO0GY2y87aCX/SgeTlPmWdo9Rlc9DHO1EadWl1nrByM9VhtMp&#10;/KKtDYANw+HKbKqR4UuwhHW55O+qYd4lRozgH30QlDIfNfQDwN8t2mM+bprnKXs3qockY9Y1rKEx&#10;Lg8gycxjZAR5d1v4Efplk3F8AD97t+sjV1voZV2/A/SoY854D2lBxtOfOsExzFGDuBjqqq8H0qSa&#10;lszkZQKg+zgM03h/GEU9X8draFM6F5kRJ+yECwRmNSgTA0xzRqgbxnx+j/fR7d/EHn55QMKkP6bV&#10;Qrcgu2CSTlCF7n/yz/ypR/q8e717vXu9e/399kJf/06/UN3xf/3u63jz7/+leP2jNymQofnWUV9h&#10;G45g0Ap8VxrMcLsLRtwtgSvsnEXHTa5w7UmdftriO7Q41OA5T7Ybmi5eYOs22LwlbT7DzuQb8D6Y&#10;fKhBKDV25tikLJMxvklvxpx9wl5hEuPs4s98EjXOxSnfx/nqMp6AFbrlMnbiJpwcDzbTGdReb7Dx&#10;RSzBV9dx6MZxHr2NZzhUxeV1Cuy9PdaxHXbxlRn2SBgHXtxsGQtYaoxdEv9aqcGg3hzbVM7A+us6&#10;Xu1dmD9GOeFn7QmuJ3BMFzVtmQVln0uLF50WdLxlPNiu0xHbLyav43qWIG/srK2WsB1m+pqf19+I&#10;j+DpabeJH7ogmg5VmMUoH2Efd3iNXAjtDK600H057WNx6GJmxrmLxzj+wothPIs9TvkMvPJV+u/C&#10;bPf6Pm6Pa8Zzia8IQMAGeyhmd4YXWPIK7FB1k9ieJ3HAF6wFRi7M6kO2h1hNaRjM0dBxnezVwS2l&#10;O3DGOGZgv7HPB68Z9cyX3Foe424hHuJ5B8aPDffU+uNhH0v81Avoc308gkeOcTiZoci4crCBmXrg&#10;qYTNJ3W8r18DgtJnDcY3pd9n2rbwy3DacG8Vk3ETH9RlrPaTeANOqfg+IRHwwwS8+hb5e5iVOPsl&#10;fenwW8CZ4LUR/RUPDtAjP+MfrvVX+rjE0efqOON09uPX0ACqFvu4QrBGoxm+lpiYa6+hTXGVsvFL&#10;sFbaFQQ+0Q9x8dxD6c5MCA+E0x9cMT9OOlLOBWRGHNtvP2fOvYoWufcwqw4stkUGD3cbxngXe/2J&#10;0Yi+W25lFg/Mi+5hG283tJG9pZ1HHXA7h0p7xnQL/a6O8Ry8WD6r4pI+TtdNdBv4eT7E/nCMzboP&#10;axMf4UP0F3EE03pQhaXkivM8lsznc75G7pBJ5tTkhjmFPBxWnnbqYnkdC7H50Z0gPL/BR+anAd8w&#10;4AYWPMLCQ6OPDLa7hVvLV/GgcoE/jRh6fhGzqybFF2BjIGLIjPzgJ/7RDlrqt5oA0W/wgdbMeX53&#10;i6T6hRvj0unAPWl3HzenRX6c23Jax1fEvPgfa3CiNdnhRML/GT4BohiDc2cO7AZL3wH+P2felR4k&#10;YvCHeWMGocE9a4BbX1vcaTBKHk2RnQadFaMh+Q/yvJ3RPnwa4djU+Git80HZrdGB+jNg/RPg30Mg&#10;9M+tO9ah/9xJon4UVy9pV9HX+Tnrs+JHALXxqRgTfC4YbDEfpQMgLAWWDupDHjzITbGSdpZ64lvQ&#10;NOPUMSsq6IJvgswZWYLckeFfWsomBRXxcbaM3QM0IDh+JI009OmErkXnmyCSDhqAdtImeanJvzBQ&#10;hp90qh+TTvicYSY6w0B+8keKEeFjJL8IekA/swTF8dbU8xALF/W5PI3ZwyIMoCrTY988KGPMrQE9&#10;+nLatXELTT0koeJag6G6QJYKc9u1zqOuka1KY9ybyJmMvXPeJ8Gs8dgDPOgd8nI2oQf5YaIydxIp&#10;Yxjl8Xs/+vKU0unPQgQGkacsLxqAeejDlE2Fr5PS/XomkVkoPtlg12NaIRORH64QmBXW+hmKrjqd&#10;ojrgxBd1TKsiZihEGWOKogUvzwz4yOAkngG8lC03wpAy+T14oD96Op4CyoB5hgqzx9GyGJ3OLx8n&#10;ofA216UMbJjhZn80RG5302mzSL/bmbJuCnOtz0PH4cKcwXmCh1KdEhyycWwg+InZOWD8Ja6rPc+4&#10;fFZ2sWfCbHi2xtbYSOoEY0X2U2BuCuNKlSYjuzTE4woZijgvmfgomQbqHxjbN2Fgt+ZzgxAyeFB4&#10;08No1H4gCAgnnU+CItOT1KjTqksE5+Oonkyjf/Fh/DdRyJN/8Dp+7ON5fFheBhxPTfynX1/wdjVl&#10;9cOIv+HPV/9GvPplJsLDb0SxvEMwcezrXUpv9dkwgr64yY8+pIBbx0d+R19pKx09jExkpgh5PX1z&#10;26e1xqwXJl9oAIXyGBhw6/URI7JoC+jiCYEtAirPzXrkWU5iJ0w2pR8Vj/EESPd3QwcUX8E9RrIN&#10;WiBMKeDiqqJBFf6E7/zN/Qb9FG63qmnzPX0xTU1nhi8UXNpawHgshJpOZFEpMJakWwQ1vCt41KFI&#10;OqNXOPtGEFWSB5Rpkd/EHOWXVft0wgtPThk8wX2evOLKk1lkGQ+yPpuTxGwqg0IecmBBfA8RyAEi&#10;A2MzBdmtrUPhsx5BWKvcInd8m2Km7tN3/Ln5uoCjOnfl0/HxWK41y8kTgc8qdEvqo6gMAFrYs2PM&#10;FnVNQSqud49/jSJwA2taUmAQLV8M1rkDuAxHrsdQnMe72K0cj9tkDfqoMcwUQk1Z04NxnAVq+TiN&#10;7wAfpYPbckv33YpgPdWJfrrvApJC5320W3lXJTCiPJnKaMFLA9UdvDDoZHDfTFZ+5aUC5UfvKZew&#10;gmfMkMnjyXp9DX8DGHLkQ/nMkRnaGJjjBrFM73X7azJqprrC73RCLqNV7Bx+OsFK2YVvI/TEEWBg&#10;4NWtnRq0MQZNg7CmMzU6ZSLhHSM0VqbdhwCJac9aH8iXqzs8ISnX3j5C034Rm6aN8ekhJgitK/qD&#10;PKT9ATkT/HVcu2eyeLhJ0U4BVxphT2aFt2j7ChlI2YkYs+cGAxmuBWP3jG8F+PlxpmpF394iP8Ow&#10;4vnIgBHnCrCqfFUTdK2rpbfIEjLk3ALYOjZBSzVBH8gDDPelgsJ9FgS2roqke+CzzLUoBmt2aCpU&#10;qp4YXUcxQzaPyDv02AEU8+OnsaC/nTJ5ROclQ/csGBX02KbyAKnWI93DtCEDCUnzB2NlDlujZVWP&#10;45C18QHjP2XbWJfTGLsNun2L0yFtntNWl0B9Vq0DU8Fc6LAXETdX0gy5xdm4Hh9jfh7HD6CTh2zs&#10;1oxN3pa7+JCnb+jDGt18o6BOrN1paYAq/syfflez7d3r3evd6+/z16/+Bey2hnKN94iydZVKj1LH&#10;J70wDhZuKl5wjZgCRVwbPZmhmPld0JpP+F1sgu51O8jrVfz6v/vX4i+/NtPklLCVtZ5GIw9mwlal&#10;AFyH8++CK8/G8Wyw0WItF5tneMIFWL24i9hyz9vtHl+DZxUTHPXHOmwbQLmOab4Hs4DXztlDCv64&#10;gyWKD+LiEzDfwzLaL7o4jI7gIuwbTeRPcZpGYL0v+jg1o3jvBsz75hyv789R8bkp+i5WAa/ilRgN&#10;zJBPrfmEvdx4Gjdk+HARmO4YPVT8fYyLKfdhg2/BFWaNY5gYM/So99h52qCPV/hBBrl6MEAlDXbb&#10;ZMtiTN+rUTT9FAwANmH8wwmsDib1NPKez8yqL8BuS/pjYOxjnnWkIw9+f5zgT+3DU1jz7Co6M6xm&#10;kxhWbRTrVZSTKmZT6yeBX626v6+xvfQTcJTPwWMP8Ab6ZrRhyRR9reifxmQCzqheRT0Z0d+raF7f&#10;8fyH2I+nKSAyABpuMPHnfhd3I8tz/AJO7hexWX8/VgA6ugB/8IN4ezrpBJzr4XWvhEPIwzWO+im2&#10;cRzXUQMWa7B4r9c7AzffgYwPDzF+piP4UWz32PvjNhqwWg8u3LiTabSIG/DONg7QERy4BpPBsxMi&#10;YJF5a021iyF+boJsVVdxr6+19vRX+gEWXBvQgAce3ufifunuj3wapU5xuWKM+gcuAiOzFjID+xTI&#10;Xlk3+BRuDUbMDDpU8HqPD0U7O5574PuFeOv8RUyLTdRPnoFfRlGsDvES0LgBc7lzpdhA+yn9HF0A&#10;k10AhDDIxmAhfPDRCH9H/JqB/UxccYHWheUTsqV/ww0pGPFYD+8cx+M68t1tkq0W/u78btXFNj+A&#10;/Tzdn+v3eTxwb9ZuYr+mjd3reNv1jHGIF26HHZXx8osiTg/r2Gb4x9VFXLw3ivl8As7DaQDDtftT&#10;rO9bZPQO2iPHyJOLqwO0GSEzxfEibndgwv42Jt0O/yaPy6uI58jzZp3Ha/y3ZjGJ90y6bMCegv4O&#10;PHsAtcPHLh3kNQJDgg8ZV27AyfYf+qBb4N43aU6eF3U8RdZf4E9u61HcGXjeHD2D7BHXqwZQZRn4&#10;N4P2+/sN8xPsjdq6UAbwg9IOCQMg+By5AVqwaQruoAc/5poJPrJbki3Z4mF6e/B0BijHzUHn4AUw&#10;BneIuU1P114fwcw4fbz9yQwo+IxsVQaJqnlyh0wQ0v8xC01VobuBAkB3oYfg92ScxxU/zbq6pWkP&#10;wlPbjo7w88gc4TNxb5UbXRnStlaDp+5Y2UKvk+PlOQa/DDkN195s7UR0FTp9YM4vwMr1rk3zRjHI&#10;FWZ1t36usR0dfPpu37Ix/mRVpgCWJbfczqllSIdZ0s8c+p129P1xqyKypO+Dfw6d3fmYopt8lXZm&#10;4V9ZKgwSPfoHyLv60goxViXywJPGhf/lKVZ8b31t2z8zRrPPzFj0oARPfR3RN0c00AlPLU0OaPLP&#10;6RcybUJX0vl8boJQBc36AxrH+UIfzWKujB6i7+gGfp3jlkLqK55hMJDuW1vuzFxdrpnb6LHx5BRP&#10;4IlleM5NCbmgRuIJvOKnfXj/6pPHgNuzn6GDMMKUnvMR54jBeWpGWVZp32/+ZYAgbSdE99HfMPtN&#10;LWxbvu0Xssh3OOQIqHXcBozjHKdrSjv9eUonIahvBnV2G1eG4kehVhiIIW/iDY0cOqi4ZwIj9DmM&#10;WKLA3epUGxCAdiXc9hQehdD+OJOGU4UQ8XQcx4zpvkHAtwbVTqfQ5qXTirhnYuCPfnpipfut3eeL&#10;zKcItUbOAyIgI2OnbcapY4yrG1tmjStt7mA1wKhRcqusUdKsuEynAxWTK4zRPKaLMlqMkc5763lF&#10;20Oq/8X/04mDevRuUzxDX6PqBhicCTTLd/CW/9FzPsKBh4GT4mk8//EtzuQfj5uv/FI8+YUuXsDQ&#10;H2f8DcKb+uO9viTw8AVe8ibi/tP4tdPr+PVvMeF+7XX82mET5e0xNnDLk2NThllh2j6TwXCsoMQo&#10;MC55Tr8yBmuhWkM0dBC62c+e3/ibyfDYYxQVwqfykLBpKMiJgmo6u/uf+RYhR05a75UA3Mm1VboY&#10;uUCYPPhB/TJYEJPrpINOuQpCuWR+ofSbNEEMuJmVqP17DKJhbGnrrFB6n7xD2G0PrWfc61F27aLB&#10;OT/nQnlgOmuSeziVinwiY/nJYJ+OO7xBmXTtPtXoU+eA35A7Jp8d4TPjfLSQCsIaXLIPA8xWORgs&#10;sV9DZ3CKwaA93BqdDyWGkGux/KbnusqgIbCYu4EnA8lj5sYIJLIDiB0Ph2is64BxLpE7F0CYIYA0&#10;jK1DgUNuH0gzEX661bXjLzM5RxLQKxhrBqMc6nCepfTddK66RuW0wQg7iseU6oF+nQxCAJZP3Fcw&#10;J0oUcJZvULRmZV3GAIhLxt05Lm/kLI132TrGKkCDij5bpWNAWQODwbLm4piJex4ApsUh2sHTKpnP&#10;fG/Wk3NBxSldvR8sS8t1zOUxugFYlOZ0ngH2qhoddEDRw2O+N9D1OFjGcBoxhi7qYhc1YM7abEO2&#10;oW0ahq/ufjRqW3PtGWDvNoGihGoog3Rcd9ekWo/ndgUY0MC2MS8B1ijTvC5ib2AOoAdp6Df6Djn2&#10;GP+Cvh+RofP5DTIvr69iKqg/Lukfsq688faUUjMAXc0yI/iAsVU3uaSxl9bIiPNLvZth1DGL8B9e&#10;MNdoNek8s2urKdf42RZfhs5UzO4CPeo25RTQgiY8IXYGvuhzAPgMY8f5Lf3mt34B8AH86wicuIO+&#10;nQG5PeC2AYGq4w/0dXS+jY/545Y+Yd/hA7JXXsR70GwliDgf0esGhoe4vqjigAPUrzcYemShehrj&#10;GXw6WF8EwnO9ik3xoBkmlBnU8o03/XMrNlYgBWCzIw5GOnl0Ah3uI51cN53FYUd7BqFX6G8aWUGL&#10;B2Toa4CSDL550toVDt4IsPnKOYUMLB/uwOz3tPe74CtgOV5GXV9ivJkXwwM0qOJ/+Wf/eTrx7vXu&#10;9e717vXu9T/6k/+naMfHeIbDc9o2cdvv4im2orkesInguWyJHn0fczSOqr2LBbr60F3hZL/G7Fv3&#10;6zKm2nn0eZHdxBVOyavXL+O7APo+bRlzN0kWDc53if1zPfyMfd9oDLA75/oZtgw8FiswoDayjxp7&#10;YVxvj4379AvwBE5hjl3wtP8OPLMBmw4FVqF/SCfZuah9wCHtti24fBE/eYmNjlO8XIkpsN36EmIT&#10;2p3OcIbpV4s3e3VDH/js8BojBd6x7IvARLxZ0Lcem3OgD6WOnWU6wD/nJ9gaFy/f0i79upjhaJfg&#10;OGxTFpfcv0sLmjG/iXbHZ5vP4rquwlpNJ7DSAtNcPezjlVGBZhwttqxxe2XZ4kPR1usJ/o9bvTbx&#10;SvtY4lWY/gTdYEBY+8qAwRKbJu2rs9tYuaZp4iMr91efxBd46zW4ZtLiY9Ur7P0cbObi2tb1KADX&#10;JC2ip0PF8C8SRuRZOo7nfRfP6dt5bMFxs8ku46vgoPX+Aaw4iQezlc6juBZvH+5jiY9VNL8Abx6i&#10;mP52jN+UqVTHFmqcDWC0hziA0zJw0s17PqaOw0qsCaAROkL3EbLV7ibIyhJeHWHBJC64v6zreAuu&#10;GXaeyO7C8DEdSGfZl+f48kfI3R7aODHePXwspryRE68xiAMQBZe/iOIIyKxexs0Fn7Xv4W8y5hzf&#10;5aW+4lvwCzQ9gx3B7DCCL+Hx7jEg0TR9quk7gNEC7OEplw3jQiLB5+BUcEYOrvC5bm0sBnwYeH6f&#10;vYz96H34cwWehT/MJZ19cbSZiWfGfZ4uItYI+s4SG2BNfMuLhrGCuZW5ssFvZvbU0KxF3plR0UDL&#10;MT6CPoqJIO6WKl1BLsA9yEULWNzQl/N+8uXW5mXkyE/PJTvw9RlMtd4YJHkTb8Fqe2biC2gxp73X&#10;+De7h5fxsHqIt4cqLvnsagF2qpAX/MLeeQtW9tDBjLYsR6KPN2yq2EP7bvoEnLqI8+YV+Bm8BfYe&#10;Nee4huzOmVvEIZ9l8R5z0HqA+Zb5cXTzODgPnoFQ44g8nQ/MJzBdPrFsijgcPmzxf2hzB94/NWBL&#10;eIE3gw64iX2DfLXLVJDfLelTWnSxPibIvJmBt228po24KOP5BJ21ZdTrHryKn3xCZ+C7WYbKAzTc&#10;EsqIwdxFNCN3hYD54zomBtG7+9hDMw8cKVA8hTtdkO+ThyVkzLEVvuWOa7Jd7OGDh2qoS87zMhbQ&#10;wt09lsOZ6nfAo4P+9oFnm5iAv+nhJ2OcfTxuZJ3poZ9tUgHkEUu7a2WALmnewPPj8RCfwY+BcZu1&#10;ac3norYkDtcvq9gi1/vLMm7o348xx01SeuD+E3prAMubc2KkqDezFn8wLfrrN8EHc0TkcTlB79Jn&#10;5cwEAJMM3CGStpzyvUNA9fN2iyhd4zODndUCvk1mcd2VqNYtOgMdYtIO47L/6rO0U4UxGWgv8YWn&#10;+tT3p7jHX1pBH5O0GLECJ0UeE3ikI88wOmFWos9K2clYKWM3DAyVjqxCsEG9iq4wC9CYFxoHmaQt&#10;2jPuY+fTMNAHA7Lu9lTYztws0UvGBujm0oAb/qDbLjN07ZjxTy0lhe+BjfDQSCQievhnQtLz4stD&#10;E66/4dSFoEya4XA0SYxO4pyhTMbIpttJU/aQBPRKO2P/Ia7bdWVE+ozvTT30hBcLwRtwU4g8ajdD&#10;MSxMgeX7HuPqaoMhOoNWnhp5QmG+cdUDQ2DG0Q5ByTACZimZnlsg9OgsnoPThdQ4R2Smdd10fM2Q&#10;MBjhdsftuIxTcYzRYR+LHUStIUSDUCmkGD+aoq8YOohoFlaOMl0YhKKBFCTBwFik3C1+nnBqdDyV&#10;WUKoFlxTNhB0msdiPMZ3fIFydAbcINQov5JJxDjWOJtmnNQoUDPAIKDiYQf5nIeqlhEA9xbTQ8nK&#10;szfxHIG4fn8Wz37XRfzXMIbDVz+KF1+fQKp/CKXwVaTVRtL/0kv53DH2zV0Rb9+8jrer/2Pc/7VJ&#10;rNe/Hd+x9sDa2kcoEFcM6ObYOwAuKYAGFy3E6GknmVpXI6gyp3n5nVYBUq8NUPEZzzFmYYaW6bCF&#10;gVOUgMHV4uRnfocA2ykmqCmbBn46DwHA+AzwOE0q+O1KnfwH70CSx33UHTRThpzABrR8aeI8Xvk8&#10;QYkpdDx3y9to/rABCEC3TBk1nZM2zHQymJayMemHiglRhMfcy0Sy3wYD3bbptkWzyMwys2itxzKn&#10;oIynrHSTqDxyPV9DP2ihwqZJt2ku7BS0cyqbJrvCoBvxsf6eNLZmloV3nTBu2VQlqPZSNh68b00b&#10;Z4pfAGoMmL6GYAefAc166HVJn8YowiUT2+KSY5SMGX8jvjeFXGUpzlow1hETeY1MH4ZDXDHgulAG&#10;aQtZfZAO3OOJVdhkM2OhgYEZZYC5IIlR/Dv5jfLLMRjWUJuiSM/1GFDBPNgwFxnbiM8nzGdXk129&#10;NUhjcMp4mmDY48EHvnObrCdzue2D2RmNyhWwrSKv9tuUdXRo5rHpdgC/fZIhFAnG9Rw7V5PqS/pC&#10;/8tlCoh5UIk1wFpAracupXoj0Ef5OGf30BMB4PcMHvjd1IAaNLBWS4OwaVx7VyXKLcqVe1Ei1hkr&#10;AI/N3mzYNW1fRrlgXNBcXRLHKwyygbxPo71D1uo2ju04LqF1M2c++cjdLl7Ka3TEWEXPO2X8YdhS&#10;ph30V8dMUOhdbq08PldO0Fzcjpx50hp85DoPa3Fbp0E/s02dM9bx6NG7p77EyXmca1vk3LlSwLOq&#10;HyMTzFlXd/eHWNJ2Cfqo4NEonfyVxy36sWrv4wZw0VpTDx5vnFv5Q0zPJfMSvS8o1IJD6T1zQ+Vo&#10;IVzsIfTAMegARu2reIL+eDBAmO8xkPT/tHg0YoD7rLlnJvNhPo0cAHHYAZLh/Qi5zq8vYoysbO4O&#10;qeaBRszAu6tQekSecAR+x6gBMhlrArb89CSr4QTQzDFg6TxzISXXOd9xODrmRUzd1gzd+NzaezVy&#10;223PcQf9gFXR4wx8gkw/0Pfvzqr4hicnAc5f8u0lhms2b2LJRLLo9Z/7X/zPaeXd693r3evd693r&#10;P379M/+zP4MFBieBAZajUzzNsDHTmwRB0+nnp2PsNAjHdVxg73bgpuPomPCG0GuCDdt0Dfb/GM9x&#10;3HbVKFau9Yks61WqwTsCRIzG01jgYGane+yntZp0OsdgCwNaS2x3BqbA8f6wig8X4P/7In5032Ku&#10;8ASwc5hlbCy4uy35OQGOvcU2YCvHi5jiB9wd1rHDroiF3NGCn5QykRIG1ZvJluATMCv27gg2vWB8&#10;FrQ/fQx+OUxwrsBL4DEfVu9cmF+B4PB19FPAPmK+4fJjnG6c/pdvYw8+rfELsmkTE3E1uNFtSGYi&#10;dRc46dAkO71NJxlKk6XbOFxJrQ9xaV3pfpEWojwN1WDcCMyaH74SkxHo7fhr8ZK+lnh9w+QyRvUF&#10;fghEuIUnp9uEG1NNJnppqRC3w/04+GGEf/Id6F5B0+v9Ke7W23iDF+nCrI7pXADv4id/jxYR79Hn&#10;N/dZ3OIPXYJzKnyi9QgrPMVRh07n8hpcuI+Hu/u424OXr3B95x/FJ9C8PH03Pl1zLW2kw84u12C/&#10;MlabKh7AoENyJPgbvh6gyc8z5jwfxbeQjRLfaoqElMUmFuLTwwjMhv+AT3c+Ww9LPuTxFFiQt7M0&#10;3gCrH3bwIlvDTzg6uQKH7qO7X8YBTJAvDmCTZ9FunnDpZwxzDV7HkYbG58WzeA/Zq/eMA7kYrsap&#10;JIkH14nYzg8DmIK2wYcgOZ6J3wZePYNzO7NZYo4T7iKk+0D073AQTgew5QrIdc0znqVSNk4I67xt&#10;mQsrcfQZvNQt4fWaN9yCPu5uSNmitGvWfbbBE++R81EBlq1SCadTA51pxwzEI75VZXLMYEhqQ5/A&#10;qBN4Dy/57TEho4TH+izMj72Lr0fwGQPzRHozJwWkZpK642mDPA+9B1HgQS038SnYaAm+zvHv8vXb&#10;eHv/RXzOHJtB8yue4bbZ0oV1g6dgKbcfW6svmmt8f+453sceJ/0I/hWfeRDaZpOlgJ6BZPuZILyL&#10;/syXF+DOcgq2hOfl/SaW3SHW4mvno4PBN+iZK0N+Fx7uYFrsCHysj63OOIKRlbkz7Q9HnqvvbWDN&#10;YcK/S1wY6/+6sGtSxIAPcNhzPVhwjBKp+l3sNic+g7+HQ5xMJas+islzrpms43QLnZHhDB+jtM53&#10;9oa5UYR15VeqQfqQEnn4XR4tmXvnxTSedPgC99tYg13vJ9AMHl0AYS1/JQv4jTnMPIdGg0HmA58f&#10;D3wKH5jzxbj6cjcevra+BWN2dw+/RlxaNzGL2TaPV+iFz6DLpDnEN1aqky6+DW7/FKyeH8DHZhCe&#10;J2men2b4w5dlfAUMnfcXzOMm9tvX+FSfMnZkz/iOKsGpyv3Cff1vYwfJv0HWa/W8elTfAT0BIx0K&#10;sptYxVvf2axQvnYnELJbge09qPMpvsuVcRjk9w5d1XORAWeDhDiYcUJmeuicwWMXRPKcHtCwCTQD&#10;umyELBuU86AFtw8PaWEH3wK64FLiM/E2SmaCFP+MURnfsT6jJbEadOsIvg080xOw1bNQNO2kdDhf&#10;hiAYIPLPv3SIo249MubOyRz9tqZfW2iZ74o0d/bGh5CxS3Uot7aMwVJEXVXGR+P3onjx4sU/01wg&#10;xLTlVjsddR9gcfWymkVjHRw6bZYO96JsoCTXyIRUc8rJwgANXJgphuzhfJotwVNUMPIAwVMhtj0T&#10;+qzCaVMQY3OcxgYH66HHqafdEZNuUrQQusPZh7AYCw84qEzbrkcIJI61QRy66OdjJtYE4b5k4t5w&#10;zyXPu8LQjBjplM80rjcoqtmiRrhGcaoZi31CiYenSZx2GC8JjFL7slAk7mdsjYL2x1gwNosLJi2H&#10;ZI1Gk3gymUb99P24vngvLqeX+JhMCYQmuh1Nojh3KD0j8/xt9p6BwEcvE4bJO5UHzEBUUiDgEBex&#10;L74W+x9/EbtP/rtx/dP/7Zj+0f9GfPCH/qvxtZ/5L0f8+O+L8eIXMSCAHJQb/1Oek/CbWv8vL1fx&#10;f/+Vl/Hv/JUfxV/4G78Sv/GrP4y/+cOH+CHKartiHNDRk1YftybuoZ3pm/zNGM+G35AeA56poCPK&#10;0Ppm6CXo4axBHtKTmC1G0WCuAadUz48xDEh0ClgZ0IDusC9ahNdZmk4B5X6VQpIVnPokJwahCowf&#10;zeFxp4AaUwCgw30AnAI6e9xvda7hMR1hQi9RYifatBZez0Q0W06jd2SCt0ywArkyg8fsrpxxmaVl&#10;ICkrriObI7eMudWxPnuqSAbwwgBrceQ3HelRzC2KyQM21P4Gf3LoVuTHZJBMpmG0kJ83bR3tsQqF&#10;8bmlMgWoAZ1G/j3d1gMODCTTGwxhT7vQD62QaIlSETiYYVlinMx0s8UCIOHWQLOTPJrbVNa0IgDx&#10;DCZ5GtEE+jLfwWUZNMDMY9grHrqnA2Z4NgliVVwLVc3Ygs8Wn2/GKmjozvAKxyvv4AVqNwUxOxRN&#10;klPGbsFUn9PldRyZp26PNOGtglOMBgVYIO9QgO8e67bx4nEXvGf0x6PhawzZWmNYPolRMUc+LG4K&#10;XdpxUrbtwPw4wUNoNJiHjbFWPq6aLi7ml+HW9PKMrEIH6y74DHXLmQEM9PWcjoimTfqRTvqBhgbe&#10;MlfaeT7mNSyo6SEG1jxxO6ZMcndsf0JHyWbaNHYHjkAGxol2hWF8A1A7gBZgy/PoBwEB4+qR61HF&#10;c5gX3d5gOsaBVmp4BqfSCgs9TAsKFXx1u681/5S9AV4YxE9WwHxkV7jQVwIdpJW7MB5KS94A0Pie&#10;Pi1E2/DAaeicOcEvU52VxwMXPMCUB/pxMsNMOibu0A/G4kEURXNKxaXpCSAd/Q59e1ffR/C4dFWS&#10;7vS4DBgJpJPnZmnnkDXZlHa36IzdBusCyGmfVgENCgveO1dLd22s6YOn1rqiWAlM0O2xQ77zB55x&#10;CY/GDBkeAXgVL08pmtFupdPB79bvGCMnLnqc0FEPFvHEOvWTLuYY1q5sYotuUZ7l9W4J/QTvpxn+&#10;yGVkl8dU5yTHKKufHW1nfZ4NTiH6t9k8xO3DLrr5fVw9XcQkn9GvPTrcwqnIBzriDc/8F/+Fd9tI&#10;373evd693r3+s69f+rf/Uvylf+gPRIe3N+CcvT+dxPPDKe7Ag9Y71f7oNxhj2DRVHLAtxo0sZ2Aq&#10;hnbrAofkGTr/N/l7s65jh75/juN1MT/EE65taKsfTzC90zhtt/EWW5aho0c4oFrzaO/BeTpa3Nhc&#10;YOum2INJdFZQx3foDjtsnnjhY56HjehfY9vAV56ipuODbRPnHYoPsW8vwD9vHhfvRnvwFbYA21SD&#10;8XPsmFuPDuIwQLA7QFzgdAF9hd26mldxBaZ/hS3sqzYV+tfqTMGSG8bWtTc4+sIoD0vro5l5SFMJ&#10;9sTGH1+C9XaMdpdwgzhc/6kFv/TdNvaHLbhxGfnIHQVgGfBGMQM7ZLM4iG+yHVhpw3e0zfMtgq8t&#10;POPsXvB+cvL0fGiFw2W9uTIDD4q1wWLWTbrFyL9hrEfGd9wX9BUsAQ4v6feQtqxWUZnRUOySfcYT&#10;hQfQ7ThLDm05B68tPCDqOtU6m/BMAwRu+z2Bd97Af7FuFpv4yuIu3oOH9/DebMAl2L2FT2n746mm&#10;n/SLt6UenmK/n8Pje9raIkRAcXDELBZi/zMIxnv56GDQoVnwTDNe8AfnYC3GVXT39A+sdqwet2JW&#10;i9iBsU7DNgVD3U0CGgDz8VyDQ9Bg5CLfuIspfz/uFACngMD6dgkugc7JiVWuj7GEP8cMP+8anIO/&#10;Vw0zcJo+GE6mi8yMXSD56Js+AcXRt9zttlyDrOxO4BOwawOu3K9aeICcFGAYZA4CcCvoDyw5rasY&#10;X4xixqNHXNPQtgHHAWxTjN4DS9KeWZbg5sjWj773cZx219hPs5sOYOW3+N1rcOOJca94roHt1Sbi&#10;tfFYxGPDdZ66aaDHRXtLwdTwaUV/d/DsKL4vptDhIjoLF+tTdNC9nNGXp/Dia3E/egL9C+T7gnmL&#10;PCCjfcJWs5TlZ/apPrGLp/0UOjPBrph/dWkdPHxN5uVuKw3wIQzg4quXYLts9yry/X3Elg73d8yB&#10;FjyHPw6PTOAoXDDH16vA0hV03YPdlIsG2rjozSXMc8hj4Nx5iO9iVuaAPDMq7kc+Deh4DdhyDp3z&#10;/Qr5OOIjIAfIRbUDKyOjbY+fqy8JfYfmGD+FVvuxxRCT95jz6JTxHXKF3svbTVpwcJvrHmrvadPT&#10;Wc/J7+ZefEkVoqfsG+DvhxF0r5lbs5iMx2kLZEpsMaijM8aciEOTMmDd9WTAxoMLzJpEJHSE4igW&#10;Ry47ntGCm11YPqJ48KKjRc5Sbbn8Jq6+io/44S/GdvEH4656ii5jzm8XpgUw9kPKBJ1/VMblc+vx&#10;8bwl/NrzJHTMPaB8j89moIzHJPcfVQedjMfoW6F/kC1rviVwT6sesglhU0anB0x4UKTxlFT2xxfj&#10;cDecCSuNtKOfMsNq4WbNoPXR9Txv75zSp9U7Sjemtgd0mWXBdJGsUHAxOccNsjHBJ1JH6CyV/G1s&#10;Qr+JO9Bx/Ez0tSU+4ZFpe37SVfQOu+JOw3RAJv004mGMxjiRSUc+2z6mXWh8r2rEtUBPuTCDzPJu&#10;9Pkn1ldvTJyNRr8Uv9xDInjQI93Qs5cTfBYz3J5/vQz4m4IZmUqch/TZOJ26aUaXKZUq8VQTS41I&#10;H+hCehuU0ZFSWEy/LeBMoxIxMMTnD3TZbVPGMpQ9H/44jRkMg0wGIkUQmaB+mS8RYAQHhkuMBYSq&#10;KhTiaEQ/6D/MnaPgXEmQmDrWg2m59Csd1UuX7mnn1Jldh+K7QPgzN1tBIJiYcx06FTq4JQzl17tV&#10;cRI3+rdMfp3ULQphzOx9iqPajJ7GHkWIjooxwgVOoM9PIVaDOCxh0ioFc9xLnLYM87UBDfgCZxKp&#10;UMyPStdAmwGtGxzw+eUkvnJ5jm9UVzF776N49gdxcqv/Vly8wBk2NPq3vZZMXOhz9+sopL8c7Xd4&#10;+uev4l/ZdPH2e2aytbE8W8fLUyoVLSYi/UnRaAUeHhhka+WTk4K+cHESZLOuLJTuVsyswIl1/vCd&#10;+66NOpsamaskGugJ2zQyKUMOgbRplZIWRKHMMXwV7RhUSltKoW3KMusUWoS63PLsFc8Ywf5Fiiq7&#10;GuQPjUtT0AbPK3g7sY5M0C1MdQVjrMIAqBgY5aqU6WZ9B4NJQ2vwDqOMUdLMVPRXubXg7rnt0mpk&#10;hgZ0q58v9bzH7xx5sKfhpj328EnFcraYSIWhGTAEGLgUrxkbpKM/yMZKPivnTDTvSdlVrTW9IAay&#10;qt5MBVOlPzLntAlT7OQLNAK7JTkwNunA0+lbzgXkV9Vhodgc2XW1xLadFtLaPfuGd5QtawC2TiEM&#10;UArmFOYu2k5nWdYUmGYK8EzmAYrT+h92w04ZM1cZaWhNd7XuqUbQGhpDbQIyhG+ZYQw4L6yvQofp&#10;m+PzenGdKywZc1e6uVoANoTuGAjasm2Pt87P78NPM7ruAR4qMO7lZjPNjAm6rVxg7DZesySfQujz&#10;vE2Hq2SAKY9+zrtNUmRt7kmmPAM5yDAWAqWUSScN7Tfzy3oqHs1uKOyAvE1p05VFV9c8Ct5hyI9W&#10;ZYoGsnYAZpt5SdvInoFyD69wecrMU09mpoPwnDYAVBcIZHHao3O4RlCjwWi0ppOouylzaAuveRZA&#10;wYy3M/rjCLFTgU+e+D60Kp/X8Sl8K17SSyYOFEz0m2DILPppXbkxCuoZ9H6APgf6mitwjLteQH8M&#10;NhSkX8xHgLoFQ32+Y3ELSVXPsF3Ib7FNdRwqnm8xTw10j4PSJJkweAp9AaHng9spAWzFs5iZ+t/B&#10;r7YCjKqPv0irMwY93brQlTwTud9YkLU54chMY1RNoqwP8YBOzQ7oYUhmiYYK0PoFwKMEvM3n6p4k&#10;fJZLo/1TnNBxjXKO3AsC3W5TaLA8bKR/iPujQnllSm4sQKEFYHgDFrNWxOY8wlljBKXbtwUiGDyA&#10;F2IOu9bRbgGCH0+ZMr8/7q6mcTn7IK6wRDfojnn1o5j1OFr7V9E8nOMf+x/8D+3Yu9e717vXu9e7&#10;1/+X1z/1J/+5mF5hE/bX2MDPgHPgKhzt1kzjlHnQpNPW8wJnfAcWxv5F8Rl2XFRWRZ3t4zMXx8Rg&#10;dR0X0cQIjFObob3bYYXFPrzWWdyCeyY3s7gE76dlrd0yDh5iJNaZYt8y7FB+ivEO7AI+WoIRri1r&#10;UHkUA+DmsAsLeB81+KMsrrG7wxGne3aDQ76IYfldMA044XiI/WwWoxHeym0ZDzhxo9ExFgbqwDk5&#10;2OV+qa3DLn00x14/jwojdLcB67YukuL8Z6+xY1exZ/wWBm8P2Pv+0zjVc0Y4BT+aEc71x2vsGn2c&#10;3UY2tcYahnXVxla8hPN2YOiO9wqMuwJDnJtZTG9AKaOr+HC3j1dnnGAwyhxcJK60jlzeHfAV6Nt5&#10;ERMw0QZn1BpP+kE4PlHSx6G45429l7j1JGFK05smPDDV4+Vj/28dOWs4ieE8gAqDyQXwZt2BASps&#10;PMhzMo5Rjr/0ahPf0lE9l/EPgC12YLbXG8TgSEvgg6un2NnJkziYkt9v4yU0lF+W24nT9eNWu3aT&#10;srMmC2lexHbHk9td7NwhRPdfmHVkiRuDksjMsgH/0w88HPBaCcZo40F/Bp/IA7f6uolvWGJjApZz&#10;vb29j1vxNP7IBl7qDzQGEfFnqnUZZ2Q1nVoBLjW7vnDL3aFEZhhzae05cOlxGa/BTx1jvYRssDgu&#10;7Ryg0yLrLvLqixro2U/AacjHTDwPrawDfd69ShmXDb7rE9rYHY7xGp/araXDDlko7+gveGeYxpTP&#10;s/kkPHBwWMu3nH6Ajaz521zFBCf+tAYXId5VsY8pYzvTdwNMAM60O0efL53sKObnYx4UDU6DgS+m&#10;BwzSv/MLMKYYGxx4ic8+7i+Zc3UcaNcAt8E7s1c9AdadLWJ7z/l6bbDv2PM7H/RfIJv6X01cgP30&#10;9Qyu94zb8ktHg0Hto1zV0L9hHltNxNpXx4eIH+zw4zr0g91p6phwT7XcxAPYbFcVaWuwW1IbfDi3&#10;Wlt6xlIsQ8m8p3/6XYryOYeXlUkV0B0am53aoxf2Bh7QTacpcwK5z/AjU1YYcubhfaMXefxu8fj6&#10;FL+Gg7aCkFPebncsr/kdue9eruIBMXHHlAkJTbWI8sNZxFNk5otxbL+vX/Ey+g+h2+zrcVg+je36&#10;FerwhzFyYkM7/Y+iHzN2a9SjBwZ4hAxHPcafgDYGZvBJSuath0O4XTtKdMe+xi/a4HYxT/BSlNUp&#10;OhUJha70zaAwzFQcPcRyNz3Hfg4d4eOH0Kefz+OD97q4GH2dufUzcbfbxLD/djy8QdccPk38s45a&#10;9mwR15/gkx7B9Z8Ocb8Ckx938ZI2PLTAnV0pcy0/IqfQeEG/n5TxHFk6r/K40zcyrgK2tpspKYdp&#10;XsAfM0iN+biIoUz1TJQcn2oxGdIOnBIH1oM/DLj2Bhqde9iIjbSALukk1hRF/XIHJv5e2gWkn037&#10;Bv5Mbs3QnzvMkLbCgJ6liXS3jTkZYAvjUvTNnVgGMVPcFvliCIY5oFUeC+zFNW1Y6sB4w952M/ph&#10;O8qowqawIgvGF33bqHLlzsj0QJ+lKWTuuKMpsYjrXXSwy7PJR48Bt/d+cRyrXRHD5gCBjym6557g&#10;CW+3rGUY1hGTc2QBTpTWlM6iZxMfNGpmzjBN1eNJmfts0+8wj7g5PDxlH/FGwFNwxE4782nTIJpF&#10;t084dUaHTUPx2GFXEWTOjIEWTEgnFS3x/S5qU4dRONaxMgbVI5gqXYsRugom37PMIB2cdxUGQ7dD&#10;SXpog8HBEgaYCWW9sBJjVTcYp6mrScuYYzBHGKg5xuED04XHN/FmXqbTUfslNlJGWRDc3jhQXgwp&#10;EVslZ2DNwAeiwjN0p6EPHWoyhHsxi8mL9+KP87zTH34Rf+CDJ3FVP4u4uMaxnNNpc44eX+pH/MvY&#10;3kb8Gm2vNqt4+ZtFvPz0L8fq9V+J5Wc1413FCCGx3lpy3eGbgm7AEyqnlE6+TH2TXgZ2rEVrHTFI&#10;QF/lmp1HefHP1OB07C9jNOorJjhjFMseOghAVFoGT3GOuYQ338HXHMM9uJVuqBDEOtXVcotq7bNx&#10;0tMpMzr83NvD8woAU6Wtp6dkHNGTXGNfnaRm46BiaIOWUyDFGmSekuiJVBYjvKI5s582Do1Jqfw5&#10;oc1uAqoBttzq2yYwuBc88SoN7GIouCQx6nGFCSPImAyymZZcMPHdy24rBsYG+utcKgoNFc9G6TtG&#10;KIlsugLFbxgz++WBEgyAjqAckHNPRk0Rf55B9+mvilVaz1OwCdSaDNDQC1L5G3CRImIor1QMtPCU&#10;SVrEeGPD0irrGOWfocStR+AKlcEtLowC0JrR7h7aDWlliO81hHP6wzw4qDQhtEHWMzK7T8oGxeTj&#10;GMcehZ1qKapUDKzSD1nnmHNXZniGdfhcGVDGVZYt88xTe139GABCTwxicf2aRxmUSRmHxQSj7Pbd&#10;fey5tgI0NIAND6ZIqwxqPAOUtJ1wsjRg/GM+PtPWEZ56apO868xQQ4ZLrsmKC4w4fMg8JMBBCMC5&#10;qUYO4afZf6kui4PgPqjCd5h8GXHEONL3M8pePo0xZJ6Ms4PXZ4BYJo3LKUoSvjG5BJCCtKK6jOMB&#10;oNy/CcnaxTju07ZV9FVlDQ1eyLlr2C5aXAn4R9PYMw+yA32nLx/Kr6d1MlLFw5YLa8bjGjjsd+q3&#10;Dc4Dcl+t4W+Ovj1H1VUYTB4I8JqKXxmmBZZr5nDe3QN+lD30I6Os0VvV5BKdCjLM7qJdQV7mi3p7&#10;uzeLEyAzFpABPuHXFhjUnt4iv4Cf/U1czwCuGLSeZzKpUVrWvnPLAjqRsZ0EYYBQeVwiK57K21yg&#10;cxirxUOHLY4RYxpxf1bTurbhEgcNHbxjuJAYOWPeNG0sGMMORwyNEPdcN2UeXQJ2PGQmW72J79OF&#10;tArGWGbIS5xWgGrkDv3SqvN8I1sCNcgGLwEo/H49LOP3fPIi/tAfv4z59JfQrWO+vIFoeAQ8PwAw&#10;Kq81/J8/+Rk+ePd693r3evd69/r/9frTf/6fB4vcYoMuwtPh0eTY7A77pgNwwrZgf64+isn2DY41&#10;Cn+Gfduh+7F3O2xugiPYtBG2+Rb9vzELBVtSoMQvsO0HPtcReiZmHk9ijH3+HGxgtpKLdNXlniYt&#10;mt6APfZpAbzLXZhcR73Hd9mXqe4YqAG7DS4S7IIRQIhgm2mMwfgb+trvp+ABfJD9No7Y1clFieP9&#10;EPf4FRW4/1lzhbn4gDF+Kz6vzFZ4Fh/NwUk4yKf1nn6CJZeHdPBOA5CcgofETgZS3gLcs+ktPkET&#10;k+UUmnhAQgeeuYpPj30s9q/jg1kZn+OsbsGnF9DDheEN9nY8jOMSOt6LXeO9WNzoA13E5ffpZ/Zp&#10;bMFKNTazxPl9i200Pb8E/FbFLqbjMY5iGR1YQZp6CJ0HGGg3dVqNLzVgwhZ7DpyDNmAgMDZDTguo&#10;BkasXcTX2GbMP7d20LzI38b4BhqP5uAEcFaLncUp3Y30xob48A67P34V9xa676/j3OCzGUBq3wA+&#10;dtBkEp+Csfp+DGLCnpfHeAq2Xe8v49V6BW7bRA8mKd1CVx7iGXwpxmBNI5CrIu7BpllziBP0rfEB&#10;Fvw8gZkso+E22mF0Fd3eLZLreAFWrfEV3cCUtRfxWtx7PMUKDFSCt6/cdQUmKwG44s8T2LcG39Xw&#10;xZIyYiizvk7lOK4KKH1cPy6Y5qd04uKAb6xP68Fx1tSN/DptPTWdaotI5eDdBUDQ+mVikvOujdUW&#10;DDdaxcfI+mG3j+8aHOpnKWhiOsrCZJZ85no29MJHFKsaKMUpKAB8E+T43D7hOzDa9DXfccWxixw8&#10;bdbkFmyUZ1959L/Om9ibTFJAB/uXXQDj9OX2KXCgU6mP7o5Ck0OUAbfYBT5wkTOA5ohsgXXpjP0w&#10;icbMPQv5u0lt5TbL7pgOlHhc4GUOQdJrnl2U+gLQBpx54rsBuu3xpdcAtTE+5QIfqUfQlBkDIdst&#10;8tP+IHbQ4YS86Jd7gKKVaHZgZZpIPp2BF2MNuk6WJOlL67LrlxQxYWzT5MOd4x6ZaeoykMAY1uf4&#10;wg0q+1M6zFB/0J1cnvJv+P8KfXSaPh62Mbqdx/f2FXK2w+/fRH1xEdVXPoiLD6D3j/q4/XVkcfed&#10;WMGre2bf4qKKD953F8ZlVC/xLF69jdnFJqr/F3t/HmvvmuX3Qesd9n73fMbfdIeauqq6Xd0ud7fb&#10;ThzHbtvBNpBBiCFkQA6CoABCkSKIFBlITBwyWAkEBAEhJf+hMIhIgISUyYkTTwmOjafudrur6lbV&#10;vfc3n2HP734nPp/n3EaOQrUYQmKjs6vOPee397ufYa31rPVd61nPer75UeTTL8fo5W0c178U93fw&#10;bbOLLf03I2iLzul2DXppG3vWWQuPLIfijbepHpoRIbCtgZ4Wgs/REQZhpUNroBP5natvkI3tHh0B&#10;7zx1aCBHRz8/4/dT5Cc/j3PmZ+zjGpo8NQiJ7FlrrDjexD19HtGxqV6f/mLmhjh+AYJ7gv57bwJu&#10;kRdob9kv67hn3hR73IP7PRp8EdX1RVx9ifd7fM7bIo4HlR5rER55uixnLeW0lYKLyp0+NevYxBP1&#10;ywJ9YB00JhUj63XxHZQtY4fv0GbHnOxbv42ly/z4P/NtHQuyNtKOSLcU7PLzET6uwWfWhRnCECWd&#10;jDLe4/eTz6hM+w/4qh/D3FlkvEf3rFXUQlyWWRT7SezRq1sU4EMde8bHuMw00i/Xh9cndO+oT+tE&#10;Hc0zxlIQbI/aGgNw/Vrn06+bE+Fsq3jyEHB7/u0ZQuoADrzZIcjMgsVm8MpjeO5kLGFAibKIZRUV&#10;ltPsl+O2i+2aRcuCToEKCPNQ94z+HZjKwwkp5gygUtmz2uspvSyYjKlmCEIOg0844zuJYNSTUXqT&#10;RTFDwCFW7tE7J4LzGqd9ytYwI8iU1/2czxscN4jkhHMznCC2vnYukQqEobuNHIVOy8wBBWWAgrnN&#10;YO6oOMd4LIL1QTsYe4BEOS9iyuK8pJ0jzuJb5lIjdNhCHD6JyFwhRTry5v+cJj/wi79hPu/rTJYD&#10;i/JJF8vxfzGuv/3VWP3MMn5sMYufG8O/DyM+Skz4K19IpEXxmjfxw/5tfOeX72L/pz+Nf72/i/Gr&#10;21jfrZn+3k1C1hgCgbJJR4BZQAasZDITS2OR0xV/Omv/nTKeGLMRZ4stmm6uGLiDlAoMwvMUgEPI&#10;1MEpCqSgMo80S7rRYT629MnC8z057M0q1n+w/pK7fh28tAi+GXH49XxPRvBbZYyMZPk0OgySO6Q0&#10;hmFMQ00Gx3bFbkN/iBGTzEEGFtFPKZ+0pwAbFJwDtMyae88iMihmGwyH+fo51tbAoG2hzA3iln2D&#10;I69yqaIHKNieqbCDwR8zfnwG3psxY7p7d0AB0qbKIR2hRWmVyHvpUUCMtplVg3n9yBymDeUJYZQJ&#10;fklr16dpPlCWZ/oUjPEI4VRa8Lw6SC1ihpoRIw2XxLKml51iU+gHGcHSePDzKBihfXAKHxwxUg5Z&#10;8MFDC2/v5Dd0e6NCas4BtdAM2q/AvH28SbTyRLkgwSL/OwNuRwM9D4bSW3stXnuHUJedCkRDy3dU&#10;QBiCHEDRNEcU5jzG0DdngBpOBcLgOUjAGqRJaaaMMwjhUQ0zIn227eoUPFvQz3w8jjWy5sZ4IhQG&#10;3QwlK/8bWBQNuj5TMBbkVAHU5gA3j1WcoP2cfgoAQsqo7Uyllj/wxR0F5uKGiWPy2LTHTVNdP+Vv&#10;tEoZaVm8Cy+fSDXraG/GWveaia07hPR3kN9HQOWYGVYnbAFGmTZLZO/GOSOoFow9ZdfMYxfFYQNw&#10;v0Xt7nESXqCToB1EmKBnTgUGqcMxqA2ipqmxVtBpjK1lrTQA6OlohkLe0gaA5ADAPDNQ6I1XeziP&#10;o3G6inzBOkD3nlCwWX2EZ0Xcs96a9iauGFvHDLbI/GoBsG4WGG0mDL3G0FtB1ibdQ9sWB+Thwph9&#10;jAHfO3poagA5RMsEPehSg8RS5EGUP8CIWZzXo5sAMdf+CBDBh+BmxpHhxEjncQLGnVeBuz5dKwvA&#10;InKZzQABe9Yho+yGU4yhZ57qnZyjQ5d0cg+vc8R/ii6GD1udrjdxjQx6lLRgkbynL5HHx8x7P2bN&#10;AiDeM5/cK/kN5gEwOsCVxzI++Oi/FD/3934YPz1bMbtf45XW4uPr8fX4enw9vv5fff0j/+Tvj9ts&#10;EU+0n9heN/sKHMIiq+NzMPPk+LW4Ll5jR99jhy/SqZmiAM/h8NaWZgHjlGvwRoEj6Oa+nouZbqjj&#10;dCM+Ot49cu1Wdqxjbyka7H11gS0BU82OeXgruAG9GTbHo2At75fi1z3Pgnk85ujGFF5NjDC6n4E9&#10;ZzPsB9jmM+zLcVTFHfrfEitW93kyB0NdY7uwTf2nfdxfaIs+AJL8MD7ycqnyRXwGHhitW4ZVxxoM&#10;1dV7HHbaGC3AXzjBjnO0xL5ht2aMT4fyPRbIkgpMyDp0r2uwxGEfH9LnW+hwN17FOf5VXh1jU0O7&#10;YhoX4MT3A35VPYpz7Lm3AbbvwRP1m7iMedz20PEM/K3TYbF4fvdjsBk06HuwJY7nOXTMJthK+ijW&#10;t3wXm2rmDFjOshCeTpHeBmG8GGvA50j1eMFWGfZ1yditnWeQRWx1MYk4XIzjDmxn+yfw8hKa6u+c&#10;rAdxvAOX0W6+SBueYzPh7nfg1C2YHYyRnOtlbAwMjN/HC7BB2/90HG7e8PxfDtyF6AC11jVeVGCN&#10;6SWyAw7cDJ7rQT7MMjNYMoc+WdR8f4P8TQ+jmKx09pmbATj44mmdPVhtAKueBNj16eG4ITQ60FFZ&#10;XMUKzOJJKetNG7Qr74ZoAJ8t2M7sowM45IyfOY58YxvgqS2Ttca5pY7aMbhD/wm8sRRL322RJ/qc&#10;z+MZvM2mYDPWQiCfW3dgD/hx3qjablJJjmx8EVMDeR1rRHSWPYlhgozkgGLkNjc1BjcGJxS/Gz7t&#10;GZ8Y/qMhBUPjPkt8C7DnK7D2UK7iI9vFPz6JY8HyZnEZ5PVW/Gg2+FW8h083Z36plhX9eGMuT0Nr&#10;8Lw3rpZTfAxkHz/KQANPIrcFa4i5OC/kBUAetf9GeCzxM8B3MTnQGxk2a5S24ZVQvsPHMvnCDLwq&#10;BTTX9IucGFjybYNy8MxEmRHzM42lw/frGGvmSTpwtD6llyDqoz1kKOAH4Bv2jMvN4NwAOr7Y4ZL1&#10;7+2p+BmFR97B2CfaNUhrwgTok+fwb6bT+JLrgjG/Zfzdp7t49W4AT+p04Vt5++78g/jaV+DBr0Pi&#10;vjeL6s/8Snx6/3n8sBiBd9u4/BgmLD+I8w0Uut+DZcHaH1xFcflhzO6g4/p93OB3DLttbJCZHf5F&#10;ge9RSJT2lMoR9UaiZAK01ndHNbHWxjwH7fBJXryI+MrlDD3wpbh7xdd2r6IfoUeh7Qm8a/uRo79Y&#10;k548LNGnkzk++GyBLrZB5lF6C7HB7iI29/CyuYkuP4K76cxj1/I+m7E+mFd5gKablPhkVFZyG7/x&#10;WKS+S7Hr4h6mebmBvsPSW04vF+isMTrN2EgLd3N4j942C0OHXp3Jn8YY6AwxQI7TweUeGTTwz3pU&#10;tNRBX8QHEH7opdvsmUdLE0iXPMUevHVXuXNc6pkMJWYMPWuq6Br0pEkv6NkcWpiE4A2/TjX9R7zv&#10;mJDjNB/bYGw071s8go2gLetIWurLjM0MBXhC6A32W0arZBxodmiG/yaJ/So8xd3hpeNrwC01F9bB&#10;VK+5TFUVnm4s4uqLgNu3zlFMLAQGmdJ2k4Fw8fMkxLKodu9CcmdpMopuycS9zXSLI2U0c4IzhuAY&#10;qDGyKJENx0hELxrIcoQWxs+MwOSXscF4nsothheHFaXqbYO3OMzveLbA6fQce3FuJlQRK4zzoOKu&#10;WZhIqsbBpTvkZ1Gc4bBe0GRfodxp010ujLiEGHBQLRZpECdr2oeACzP32KSBtwyHr0LJeQNejdC4&#10;s5ECdX7XHhi7wTWP7skzgw/pQwiX5uY/UFy+lbLlhn1MUQTNbBy/eTbEb3syj/nPPItvvmBlj/6O&#10;iJ98AhDAwYwVP//BV4tpud/88bj7ExOU9B+OP/vyXbz+Xhu32028xMgOhmENCtGhjjsDgz+MX+WX&#10;YcBUQAirtdhYVbyPEnOcCMmA5PYqUeUZnubQgcf5noKMYFicMylVPuc9a0VZW0tBSgVAcX4FQJ1G&#10;yrQqBNk0dCxQnI0ANRMNIEDohLnqDKSaKYRy46seZzXApxw5dsPTiqaRYD+DxBKc3/Q5sOh9v0OB&#10;8UFu1MiFxQrxMo6Odq0/NWP88vgdDXmG3qHYFuubKck9nmes1kfwYg+PkqZ8rjFjdwHznEUYUw6m&#10;K6KbpiCAYz5A487jB3wXDU4vLDEU8YiVNfYYIcDOFNpAqRt19UKQMUpJ+g5oTtRROqsflfyiDW/I&#10;kR/MYZ4i4YyPrzPCFLQ1aLqDB9YLM3U6jfFBqtLulMQyCOlYRuC3PDdbkycwymO6GQCcFTw1QGXv&#10;WfkUY0+/KEd3mFC1cQ4Nh/kMXYai6HYpQ6kAzBYFPAIIG1A6wncTqayNWDkGg268V6Osm26NIThB&#10;W8w1gqOCT2sdQspaJp+KhJqF6u6i6yFpGdcPgNrdnIa2FsxngqU7MirJa0abt2ppNEDqD8E6/gO5&#10;oCVt8bxHCObjZezzJaDjJmYAWG9+8ih57853ohXKFeGGc+ibwVMpcaQDd8ANIAngVdAWSh7lVUyS&#10;7LJWUNjWUHAnxE0aLd+R76ZkubkmGpk3AMS4OnSFR4EFIGfSBV25DjP3MPYYI+xw5OijnnFlGO8J&#10;lsKqfYoJeBX2sXZoF0bE5Fcz9iycC8jOctb+Fh0CT91pGU4l7QD6KtYpKNjjDC08ucnh5x3Ua87j&#10;bjZjPb5OF2d03R5aFek4trUAG+Y1ABY9Lj2qADvMz+LUGjiNVcH6mo7HaUfcGjLpeMlkHzt0nJme&#10;mGn4Co+GtwA75WzxEMyGVgLyO/7G9vOUu5PQKR1nhmaMZTZqYgUo88KdLXQamrlPxRG9YFZhyu6U&#10;4YzHFPV0h/qZ+vMOWbmInZnJAKizIzpmcQXdP42aOXsowTIF6jrrOKT1iTPQj9FEW834ZfxzX7mO&#10;+Ht+Z8RCNLDg50e8kiJ6fD2+Hl+Pr8fX/7uv/94/8Y/F0kDEwayrWUyq6xhPJ3GLvi/q93GGpnab&#10;RixnJnyJTq+w1QecT+vpuKnnrZZ1fRMluMU90lRWAZsxxW5u+U53msTb+hDL/g48OokrwE4H9jxg&#10;Iw8817QPdauKWZFOAlhHrB/v04aOtXbM1nCT0vrC4oAutrEfl9gxnHQtMm31OMqWKJjPjzFbXsfh&#10;nZjtfRQrsAu2fdjhC4mVZl+NHU77cLzDyIERGUNz3MTEYCLgYgGmvcehvQdrXWP/itkH0WHjj++7&#10;FDy7xB5a622HycqrJpZm2AA4uiswjT7RcQ8OoqPai5DAreKqGrw4AUtgK2twXJa/AYJjS/F7WrD4&#10;Qg8EIKl/YqmHA/324ID2uIwzfDQvBzqIf/aTmJ+76dumY4feiN5Ag4mfuekn7uazxk1LL3vCti6x&#10;78Usj0vBXTOO1+AKM+vOGOpJLMI3PJkyQBPzA4ZhC1aBh9C92WD7zw/p+XoHvqBdN/P1w9bi1NE8&#10;XtDOMJ6nY2QG1ixO37Qb/DB8Nh0Cb5YEG3phACwGI3g6gt/gjBEYbcAHOM1HMV+cx3kPbtnv4SOy&#10;ZYTw9FD/TL/Ii+465MtNxihXYDt+56e4AGgbkPOmw+wKhAlea+73YKQhtvD0LV15imYBH7w9sgKr&#10;7JDJtm1j23ZxXI7iA/DxGBrqWOfdbdwfoG8xjyuPlgKO9D1MJfNGVk+CpGxOfIt0GdS0SO1L//XB&#10;iYF5vRDAI9rIrRfAfeSEwWf6tQJSMSTCLOiiRdYW47HWtJdOdPkuVvCt7FbQm2dKHjJhBtydoDhY&#10;f4dvuKePJ3z7DH9YOTBxKue3G6n3jOUlvJrgD0zxKTwZ8YymrLW7A8P6HNO183QQy2PKiHLCw9W8&#10;Z11dxrFZgvNugdb3KenCk2uDm7T4T8mJBr9a3kewqF9meRe9QRM+khIoPFFCZ6wFj+Rat9sszB2/&#10;DbZ0xxwZ34Cpa3yiGvIg7/Jg04P/eBksZj0UrAODpicDQ8j6CudkmEFXaNXfz+JoIoMXcdXjyNev&#10;4+7dbbxBWHIQffKHR3Vcw/PR81FMP8xj+W4Ub7+fxS9C8wq+LIGs3dNZfAkanB/B0fiOu9UEV/WD&#10;WLDIs9E98s4a2h/iDmfthjnn/Rp3yPgCc8DX6HE0UJfJz+LJlEyiLImJW/yIF0+m8dvRGy2c/9Rk&#10;oh9s47PbQ3wP1k492aEuOR7gP/KID2lCyIh16mV9Sze0R5MUGJvrCwxVbPZFtDVjAPsb9BQDpwse&#10;+xV9TqP0ArZqm47yugligoQqyWDleRKplvXUxRpaG4gaQYdc32WKD6mearzcRD6hz425QPcB58rb&#10;oytP4zDHJX9bT9KbRu+GFl8lFS9K8YikU744iWUJMjzwFL9hOqzTEWNm/Prq+hvqEYNg1vdynSAD&#10;wwG6KmvYGSiYfFETgUws0r/T9/BosEeQK2WW73m6K8WntBV8hylGum0aOlo6yXjQie96yd7A89LX&#10;kz3WLk1loJS5pCP5QUcZWH6Ia8AchZy3jS/4JN2ypj54CLh9/DOXDNhBl+mmwxU9dyxgieCCNVLt&#10;sTOm/iAkTLjAGO4wY2ucNI/8MQYGg/KE0KaWSrxV08e1A5zisEEA4xDeYGKmiIUuLU5eYPgyFNUe&#10;w9kxCW9cwRbTFe1u6c/aDaN9OkN+QDkVGI05bQYK12LgC6P5KPyNNwcxfhmN3kqBNG9KnSS3GQaz&#10;kDwf7IWik/EsjclEkCzHeYcpTYpijZ1xYirsgFhOdoSe810WMkKarqqVmAgmqgrCM98x9Ku+HfMP&#10;L2P99Wfx904v4m/4ievofmIZL3jm//Hyq9DpV1//Cj+vvxPxg+9HfOfwnRi+++/G/a8gsM2fT9cT&#10;lywkb82UuWaKIfv8Ziy0YTMGGdItp9kyBXRyAIQ1vDyOpiFLAsr802wQhBQ3Y8HKxFwHHAPbT/kn&#10;ApIuEVD8UUS9wdZmizHlmdPoIfAz7WIMnRRKjYKZYAYmNBzGsjZ85qJw19NXoXLifemmUWZAKaNL&#10;mpZMwPilt6OmW2RYkO5UeixTo2SEI+0GSDujSijAnIVcWBS/tN4Bhh7a3BnQ0uDyK45liv4LWJyv&#10;dEiLgAXk7Z8Zyt6dHwMiTBBJ5t85RhbwF/0yllP6R3Z29Gu67cPIDez1KEJkDcPj/GuUlCsjxyDk&#10;RswK00cN4qo2XVUQmMlZu2SMQeno02CWhSRXKI8eANXLH8Yk6Xwd6K5gzmMXsUFFnktheOeF8nH9&#10;eUvpJTTqsyZuXeTIugbQTE3eZqwoD0gl79B3tG9qtqzJYoHiszBl21qfbZvok7L+DGiySjQOputK&#10;C7NbJ3N3jaAfGtfbR9POEKT0ivs0LhiZ4lOoRde9sQ2LSJb7Ml5gzGrEaGOg/iDNUWAjZBE6LUcG&#10;J73kwYC2II/vnlDMNDYAhCw2So8ACHhJXxP68ljyJJvHTVZhZO9iabAPGnhUvRg+etgcyGggY91g&#10;aDPa2NO+mYfKA4SNXMuhC0D/db8ABDcAtTYWyL41L/qmixl6xRon3jJatgeMBE4BAmwR0RagFeNV&#10;4qEyuuD5BnjtRQ5H9IGZY64FmJR4Zu3J+RSdCe2PGm6kI2fhpBMue5wPxt/TR9dMo0CPZeVtyrAz&#10;6y7tSCFXbTuJxdxNA/SQ4piMTxsjwOk4u4yb2Zix3cQRnTiu92mHuXcQ5TIF3zw+7ZFwcZz1Orx4&#10;wcw4C70a5HXde9GHNR+t9ZY372LiuRM3KdALJ/TasGVcGLvltIoZ40igjzYtwCsINSV/D2mSYgEB&#10;jDborHqSjhZZH8abQ7vsCv1qUWN41MxiwXP9kQmxdtfIVg8/FlOM+WmLU7OEQILzbdr5r/Nz+HjL&#10;GAXgFxhO60gAYbFNsAnZ4nP4/2Pt+zj/4J+Nv+vvhiZnsNxx/qiXMvH4enw9vh5fj6//j1//yz/0&#10;ByPeHuLfmxZxBeC2dlXCN9jAt7MhznUM8SleiwOss4nFNIvIzK8Z+K+bL6K7ucN+HXBm+rjAtjb5&#10;JFpsibdmZiNsAZ81+efgj2natNTvGLCNk9ksRuA1s4aK7jKudQYNINTvo09n+p5iX7Et2Chr3E6m&#10;2lAsySaLKXhyhM0q57Q1W8UaJ81jWpZmMfYxnHXxAjOIiYz8vo1XGLj9h1fxswYC37XxK9ii5/gH&#10;y1MX3wVXGBy5wJbW+DGnuzU2Cde/+ErCvt44acZRArNTTzBge5pFjCzkDn7oV2YLLLDV6yg8Wmqp&#10;HOxtm19Ee/w+UPwGLPhh1Duw4ugItOAZ5mmduKf8Thc9QJMOfPwamhmr0LTq5OazLF6IScw+xyaC&#10;DtLlRTuwywkjvjbg2OzAUzwzqaOdTuJ89GE8Ke6xxbto4d9YjM94N7SZAdIWC0t14FHt9vAD72+8&#10;jHrOe/DsGgwRZvqJG8YL/KljHMEDa+Thw6KMFZioQUZ6BOM54xvuJnFreQvsfxwYeAaim86jr5dg&#10;gpvIJ2A5xn8At3g8eLRV6rq0YWdZlJpJVrNFXN/BH3zRbbqNfsL863gKfxbQ/AZ/7zQZUl3fzGw4&#10;sSuyd4No5aM5cmmA4zyeIz/7dhNvBNRgvSM4zI3LcXcA7m55hp4ZTDuMab+MfXWMJ/MmlsM82h1C&#10;3+5iQxuQOt08ab1pHXT9AC99GBaWZWGK7/K40dHH8eSfCZfu1mL+9zH15o7yY+gNdioOsYJ/eb59&#10;yEAER1rwPh8uaQR0k6+ZB+8eW/xy6CFReNvTTm5NNjh51gfzBNf7Ux4bfI6LSZMCw9ZKLmtkwKAb&#10;X9O9MnB8qJt4jZSUOB9T+O6JnGdpkA8b1YDKh75o3+Q9nQ7LjIx436o9h2qO73Ae8wFcm90mGTM4&#10;nSH/A/wF+oETl/jvPGwmHrPqzUgyq6+okOMJ8zNQ04Cz6Rh82CDjCdsjs6ZblvgMZezgzzb2+ybV&#10;dlSmOvit/+/FHyn16LCJPetlj48/i1Vcszbq+cTYcfTQe71W19yBKxnlnnUNDn7D8Ep8kyn6oNjv&#10;Y41/0B306xiDPjM0OUInCKzLkjbwF/BsOb0E9j9hveEPjpo4g9+5J1+g+ehYxQ5n6CXYuZDe8NCQ&#10;gkkB6cIA5JgOoJFH0pmzR155NvfSs/l5PAMfl9Ckxk/uUU7H9328NbKIrBXnfBUfcn2bx/3e21Lv&#10;w1Na3aiMi8UQM08XjaexMpHEtYEcFNtN7I6bpJMLfAJvCu4nZ2B7/F/66YotfTMe5t7WLe4fE+W7&#10;ZyiJyewyDhN0gYkdnvk0RdELylh7NAcP+Y+TM4oLTjdu7u17JXraS+Sy0yxm58xneRFDu4yGMXfd&#10;a+iJf4ZO9wKVWklHptNlEHRhDLY0LiBPoVE63lnwOc+1KTZDu4iZsmh2HMsGPW/NcHwtfL0BOpbQ&#10;lG/ic3g0GDYiTxX+Q1oLXvwBbyFnou89PK7hb65zq85gDbmw0vySbOL3o+sMahbQGWrzPl/2Ae0T&#10;z8IS+kBmGI96w9hKuuiP9sbxRcDtS99iwns+OJ7iGof2HGdXBbzHmJjhUNRFqqukw9lCGHdFChTw&#10;ayb+FmU8YgGbWusNJB6vM4hthuqCBbnA0LSjK8uHskBrnKg63kPAttnwvWNUOFaDZ9WdOA7siZ81&#10;BOzrCgI+GJR0Ptz+aVfdcuBzGetaHPjPgFI0lTvdUjlGOUOUIa+st50c9g1K4y0EyWoUAkogGVt1&#10;r7aZpc/Sgl5myVRpR0MiGUVFFGhBR5ZfjoOn+TaMMO064nryIi6+uo9nT353XD39vfH0N6csSwwM&#10;SkzBVTH9+16fIzg/iPiBFyD8mfjfvT/E/o+9jk9e38brpJhQXhrloeK7GCOUa68zmxQeAoIChTIw&#10;kgULuw22yHa8eRY5NMHhxjYxN57leWumIUmJH+nWJqO20kaDID2qcSySsNK3K4TPrJOUMtncUbDJ&#10;lu9BLB1/07pPBqNo0P79v0Fpeok5f3uzJsRLVLJQ7kRliJBi1xztwzjMmHN8CiSCOnHFICPWCutP&#10;dbzT9pomzLNyJwU4aaNCORQAsjFGddI36D1vYbQ75I3xeUPlg2L0WKvzZZwG3BLXmK/BNvf5eNv6&#10;gsryUMxSADg348ev5mWw1mkLRcSYlQB3x8pimo7pNfSFzo6S8aRZszaUEelUMD+vBZf2orWMBZC3&#10;E9q8gKaGZoeoWESdawBtUsKo5/TdzAFBLnDBAb80mmmdozCwCPx7RRsGVtep9omZdDvonLfjmGh0&#10;eTadK4e493zmLZkrhnDCsN/QzFjwwdhbZCrx1R+BBussrRMBEobHyzF6UdbU3TPMoQFs2lnSjrVJ&#10;zJg0eiMm8Tyo1yEbSpoqr/MRBgzaYKjODFSNqjiarobyc29XxYgAMRgH+4WxRalrsBXYE0ouMwPK&#10;wC70U0GNWdcegBwBAJSrPUQZum20Bo9Oh3hhm4uvo6jdpT7GnWiT/nqMoqnuWcXc+J/RS7tRxj1i&#10;csjcaS1Stl0B+DcY681hDwFoA+fQoaafBr3k2kfpjJlbPnhUk+8gA0tVvtobGnqioj2NknFggqkv&#10;A58LAHSN/LnOblh3LUxGzJknMqxxa/eIySwd/VC5e6lEjk6djnBNoFXT1ehU15kbEBqNOUbSoOwJ&#10;ML+MGxSMl8WM1ghstY6etgUH0VzAFdY+dPZW/kv0+hJwOjM3G/693bkZAhhhXGPlp7pMF8qMkB+v&#10;aO9xjqx/V7mLGQYCs5gzoUnlfKA939EonaEnzhG0PWuvv+3jiJw0AJfaYJ9shv1PcMaaEWsMXlgW&#10;IJq7mAIyMYfYhEVyznL4nMOz1t1K9NEY3hQ4IItsyrguscdraAIdQRgn1mkLoPOW4gVyYCHdz6uf&#10;jv/2134mPvw7vxUvTAWECj/y5dp8fD2+Hl+Pr8fX/9evf/j3/6PxDOB3NBBxwMn0Rpz+m3E475KN&#10;G4Fp7m6wMdlLbGKFzh/j4GGLxDFg/hbHuN3tsLFVrBa8186jq9f4BEecmqcJqzbYveb0eWy9/X+4&#10;4P0+zsCil3z/Bv2f3W3iJ6ZlvAeDbO52cYfTPIAFz4oS3AX+wnak3Zn3OuVgMGztpMJGLZlAP0tF&#10;7+v6BAYDc4zBbWAlM01O+yLegjPPwWslTqeHU/r2LN7Q33nxw1gVT8EcFWMfx9kK7GbJC5zU9tYN&#10;7yaqldAGpED7HdDECxUKk64P2HQcw1QfVzspLprU6YhitplFDiZp8zlt3ccpv4/2/DLm7pzd11Yw&#10;AQt14HGwM15ifgC1Yse9tfIeWuBt4cjuo2nAL+MqLnFKzVTKxHnZLDpseIM9Px13YEXaww87YwxR&#10;LaFVF5fQ9Wfxq161x7jHET+BQQ08ps0tbPv9zI1anNTmhC+xxx+bgB9G4E9wxUa67aOcgVimH8d5&#10;dojt7jV+F74dGHDihuI5iGxZxrklW3bHdNIiz3ZgZXFuC77H39G/tK4tOKhgTEfwRttY345noCPd&#10;Mc8uZd1NqkV8DV9hXezjJeB/0i1x7q2NbIYLIAU8mLw26JA1jHcMzbLn4E9oBn4RDXgr+wfgoqaf&#10;xKf6Nd39wwmDYpRKlFjQPp2SEN8yNgO2K4DVD09NvJxDY2gw8ygz/GiXfUzBzeUWvAzmyken2G/B&#10;/GCj2QyebacPN4cydgNfHsXd7R6yCxfCfZ5Lfna2TJvUMT4wdvi3tah/F81iGZesocpabciYm9YG&#10;JxgZcgTqs9YG6673KCHyNukqfOVxbGYmDIzBrXwGbTL6bJtjbCv8ND6zpEwDTnwntRhnKlEDvPVy&#10;MIPE1uC2vNQETJd7pBjKtfhTntQA2qVSMEewoXXjUiADupoZF9XTRLtsg0zSRo88WVbHEjqWJanN&#10;UgvkkLU6gv4TnjUCzHJmGvBHJx1ep9syG3wg2rBAvQGVQwv+rdEXYOx+gI48Z+maVGbpAJZsDuYk&#10;xAX0+raJD+DxpvKzLt4xt+P6NjbHddwbzAFju8Q6KBT4yT0486heoK1WWYKeTbuM3X0X3e57cbzl&#10;feWpoL/5Ioqzq5jzVTPJ5kfkv6d/cK1yXNH/zEwyaJuO4NLXgzdIW5m8Q08gb87V7NJcOVMyka0F&#10;6y1jnoyatcX6AP9PH0oQIwuMAbkdI+bVDX3tb+N76DBvIDaIVF5Pojq/iC8veuj+FFniTeZyx9h/&#10;8Eof8CVyjq+DnLlB/tSxocP0NcX41rdXDPrn6OannoI5j+PmSdwteG48jXw3jWL7Gj35SWy9orjd&#10;xjBngXpBxYDPeoEePDvHp8Evh//DbhMz7MFwNY75xTg+Qpay/S5e1U3cpSBXlk4Z6gd3BlvpXJ8q&#10;/fC3WWrW8bQMWYtv0+rlDPTliaAlugI9Ol+zxg58xuce6c54r1OW0GHDNo+9F2Yg9yYmFWPaRJkU&#10;+Cj6PSW63BuNT8iT8Yc+1cLElhTIjo4w6yzFRFi7lsSaYsfSsXL0uO+b5KQz7mWI8tCNkRR+QI6U&#10;LP8clc8eAm5PPmZx4MBYkP7H+OAJnuEOhr92MdUITYOR1Dgw+RMNelTJgAJ8jmPdpeNmFjs1/dNA&#10;igFpA38TjIPFza0I/pTvYBNjPyoxlIgbSnuMgpsY+HDVMq4W4wHpWCSMpZgk4feGi5xJnfHZFG10&#10;M0VgMJz5+0MKICgwOVxJl3tgLD0/ns63Ox4WKKNjTBIDyperGBnxVOHxnoxIz/Ed67FZZJ2n6NcF&#10;ApERckaViNaPdvGxY/jwPH7qmxfxd6+uIr7+1YgvYUXHPxsx428WNVSyhfQyaewdP4d1xCcs8pv2&#10;j8erP/39ePdn13F3+IV4/8qjmRZ1hZk8VzAW9FVyWCEz/NNQ0lAKm6JgNMqBUkUgB/6drhJOY/dv&#10;FgLKma+kFE13ZBRcOW20eGi9qAD6wgPfM/XRv+Ur/0oKAaKjGDU+Bi3MieIT6ctv047f83sH38en&#10;GgVpVBrQpJJkkJCVjjFY8CrlFXq0DSEoswajDo3pe0OfkpU1FR3A44w+pugBsymxBVGjZL2QMW+K&#10;FGBFumibsSHw7gBkI3NsDHnJl/QA8+a7BmogGHJPO3UKygwsLA2sV1U3GBsL96fCYRADVjNOAypT&#10;eJ+IwRRYoIC1KoWzpwzHBbdPhXtduHsVMowxJZbZuHmDEUbWGJsBP6ZIX8ocMkubKdOwQXUOhj/4&#10;3BAkBrwbowxKFnmHkeW5E8BHg2JmFixMcamZERuUwdiBWmoWupoRZQxLlQ32SUHXGevEvnrmaxDC&#10;4595OWedwk3eN3jsLopKPqM/w4OuCEGawdyctSgINgsv3XQKGEhAABomBcP8liiPIs5T+r/F5bau&#10;BcC1Kc2gogBf8RzKykwy9AAwIxkCadKZCg09Pbo5VIBod6UAuSXzL0wfrxjfCVDn1rJrDVk0TTiD&#10;+Z0XDRgEZ0F4cUS6jbNZxN451of4ENltq7t0I5EXWtbSquU5d8EgpIVtlZSsmKaaAB73/irv3bBG&#10;b7oZoAG5iE0sWCPuqkEV6MKTR8aTXcDHNfPCunnducDeq9JlB6QxmNXnKP5DDlZGV0FH2AuvAQ70&#10;Db5NdcyOxTGGchk/5PPuDv2HOPMQvINOY8DpZBYXCM6ofBHv0GX5/h1zUfb5waBX0CEDiU0n5gec&#10;xf54iHNkskJ27yCHAzIzvi1L1uwY+fsCdFm7j7HXGOBzr/CfXwAGMdzw+G5NP9DPY88VfMqhwxVj&#10;OlbWaGliu65ZdXl8BK0awPEd63QBoPQ450HdIX/RN4vRPCYr+IwRi91LvotuYVwloL51DSFHY8dd&#10;ogcADROA2jDaxho5d4xttoqPp4x3wpqAhmZ+yu8KZqIyYopsb9FhzVDTo/qpiZo29ujC+riPM+j5&#10;9ec/jN/3wd8fy7/nd6eLo2XPj3yxvh9fj6/H1+Pr8fUf3utf+Kf+4dhX13GHY5/VVQzHe2wRqLu7&#10;jfKI/cDGWGNK/MjbYLQ6Vupzs8LAKGb2e4viCCBaTZ/E5d4L0PT2p/FSPJ5P8GlusAkbjNpl3OJw&#10;F+LKHIxmStHiNRgW3NJinzfYPrHhGFyEQzSdP4kVdsyjTtZIPYBNJ6N1rM4usFvL6Ov3McJGdtjU&#10;4+QsRg0OYv8pPk4XzTaLH4JxridDLLGbnmwYJit8nj6WdZ0yiHrmBuiPJX1ob31tdn3KOl/wPWvT&#10;iSvdYLXMxa9fZrHo6vhTPGqdXvHYCI95BG2Oemf5ZSwvmKaYF/vZWqd11ia/KW7Xscbu5qNvgPGt&#10;qcr3dz8ArxyAv1VswNemvfReErA9xi22eKWjCF1/TIywbeIVjul0OonFm13cnnbgE/oQR2eLuKaP&#10;YXLEgdfh9pTBNbjrHLMJ4GE8Ge3ps1v2xcuZDJKa5eMtoNnhNu4BRg3222T2fFrHc8az3xfxKXMb&#10;4Yjn3RQ8WsFvgyfIRGZpDOYFDjKQ0wBuXya8Cc3BPOPzMRizix20rMFZZk+W+KHvGIOnfk7v6Af6&#10;PgOIWvXpNfOYdIeYIYOnrmJu4DKxazdBzsQ+BmzBueDzinlLsyPYa6ANb4c1cFh5wuJ4F8ej+BSn&#10;eg4GMpuO8VnLN12ghWyUYB2PMK8NOEG3qfjRI8JDFWMc+DKqyMG1npS4ww/YVKd4MYWPhylYR4BP&#10;Pzpq5Ta2YMHmjgHo41XQGmTaT57FxQR8BW/f75E90xb158CuFX2OwLTNFt9r9y66+X2000vk1kzJ&#10;OkrwGmgzLB5fWBuxmiUMf6jz8FQIqDythR6se4R/efZQogcQit/EMLJNzExo6cD8fGfQp2FUluip&#10;zFbi78MuS0c6JwXYEtzt7aRibGHw3HUCjQyQDjV6AZ+ChpwVMuNxPvAufE7HTbsT/gCyxrgMBun/&#10;6lBMxe9gdIMXuqeIbhzaFplvk3/MF4HRYkx8KuRpqPa8r//Rxxrsabarp1b0Rszuegb/Mr5rPoFu&#10;xobPj80IuuZx4+z43qBz1a6ho4EmT1MxHs9+Cvj1MZGh0QYfbfNJfPdmH+/udox9DQ3NJLuK2XP6&#10;nF7E4n4cI/hW49/UEqQ0OMNQxba7HJmoaQo/WX9Fv1j/Elokfwk9Y5KMm9j6jRPonSOc1mab8llj&#10;Ca8Dn8EzM1iHSQ4ti5RIkKFgvgeOXm8PMTrgvSK75Qdl/A34grP5NC5mVTyXPjdd/MkbdNLuTdzV&#10;uwfcjp6Q5QX4/wgdPbnjUUtv14yrUZw9tRAW2orFd4f/200bVBv+Q8ta3tfxOWq33VnXG1+W9724&#10;8GpJ/x+dRTU7B6ujZe7exc19G3skcHrRx1M+r4bz2KEX7lm3+RFaMof+cEQUTqlumoC+RVY6ZIpp&#10;xpL+zPjrTBDRK2hnMfWitQskHnuQrWHTmnWKnkd8U4JBB837WwT7cI/+Z4QZaw090iEn/Qi95CaL&#10;fBhVMcF/cy30K3xrWF4ZmPYkJyLSnZBSZcqlgVyNWOdzSzzBYzRN0pEO2Kw2uM5DxgboCr7lyDae&#10;b0yqp1E8f/78D8xNvcApMqNkORtj61DgwxhHXsVT8KBZDuhGHjui6fcK9AnC4KyWMMmMILN/PJM9&#10;nPgxIsACmfG+qeZjfiy+vcGAbFFEJxRby+cVk3JhInVx6AYWlTGrLs7SYppAaAiDA96jYGoEdpO3&#10;8X7bxQFny4wczxcXmaMu45rJLlAwFkTd5VAimyenGnGDDhMWHgzBSFq8TpFIsQgDIQYeeM8jkPz/&#10;QbkAALCrCP5VHOZfjcNXvx7tR/9QPP3ZvzfG/6n/fHzzb/hPxzd+3e+I+NpPY/C/xSSwkonKaoMv&#10;Xnfr+HP3b+L/8Je+G7/yL/+F+MN/4c/Ed//YvxOf/uIP4ubm06hva/QGri0awEBnuj3VABrMR87S&#10;mGzP68s9kuZ1t+kIqaSlM1MU3c1QVyExKeBm9yxH3mBR46j6iEFI1gCL3gWcpVR3m3bXApWHI21o&#10;EWdXRYPR13z1tGstNhgKeEIZwO9ahcXzBtC85cf6X6YbGoQwS0hV7sUGGlVrI3gmHVvHSBFCA2i5&#10;ATooj0ygYxkDcoJT7bFSr5F+hxH2CKuBU4NBrYgCCz8UgBYss8rUYIo37jgnj8Ma0ESe06LkY+RR&#10;oMI4kSuBxAp+T6sxCy2nbUcyQ9lBK2QuT+db3avxfzNFkHlskm418wjdxXsNP4yL8aS+zGQaUDxM&#10;fUqbZhemWmL0nRtYog9vnbSIaDqXruKCG+6MGUhqMZYGJKdqDxb3HjlvMdRNCu0DRqZwerzkO6MU&#10;MIOF0BE5Kcz4ewi0yZMFY7TwKfYiBSlvYIIxDoMiKqeTMoT8p4AdgzPWmJu+jSH03HoL79JNtfBL&#10;g2BwyvCj4zTzr4SGGjRlai7PBRQ2gsk+1tuUWZqy/ABN1nFroJdHUr2oQD4YhDU4OWVsS2jRL/kq&#10;vLWwpUDSa/rHYwNL0AXgZxBQnpupOeQXzNcgOdLJGAqVLbxZ0O60XNAvlEJx3DPm4x1GDdliYT8U&#10;dmV9pIse5Ckg0oxIjx+0yHYem/B0h5ldo9ElxheN3Gxjjw7bM560i1t7zBZdsVzBL4E9dEK/STuH&#10;x+TRbZho9NGQ/ziysWU94hwwqASVpDU0M61/ix6s+W5zBGQh76VnLw1iLgAojP0cOs9ZjB9UAIzq&#10;GDsUu400IoJsBx9Sfi7jB3yOzJy7QjeiLwDoAxN5DWiqkS/1xIm/vVnY+GWJY7J15xAaWpNQmo2q&#10;Nuo9kGd/BGg0gFB4Op4z/mU07WeM6xSH/APkcxvL0SauoXEqAnzAHmAsXO/5BKA6LhmRmYIYe+jm&#10;DqDHplXXawD4qEB2mb8ZcgKolO4tXsHhmbDW0UDJcFbdHj00jxeXtMn4v4uqGbHggORxg0E/IlsN&#10;MlxV05hjJ8zAa+sjwHQX97u3sf9sFM03LuObv+Gfj9/2t/9YFNeQjK5+5Cvp0sfX4+vx9fh6fP2H&#10;+fqZf+2PxB//3f/J8PbIqgWLgwmsn9Yedqn0xXyOoz45iyuMuCcAihO4tDST6BAz7LX22w18M1ci&#10;+wZYtUT3G6hyw8gIwOtk24oZTuYUXNbik/BZDtborbM2/jo2+gx89B7MYPAOYzu6YAzeAJ7HBTa4&#10;bi0UDv7H+Eywry9wnr1Z3YDIATuHQU3Fuad487MKpxPc6q38Zn9Z08hjTdZEK/d8D/PMAFLpEY9/&#10;RYGDvQcDNjiMPO8mnBlL51hKcZRZ5rSMLTYDiDb6cbw325s+3QzOF99MWUZ1OwbzQkMDZ2BKs5Py&#10;6SKMBl30Bslw8gF5YuQ32PHuYPHxLm3U3WBorQYx8B3h0HLaxQdg8yn41+yyxg3RfEd74K3+adQb&#10;6D3G/1qCxxow12kLVhTUeRkVmCNbJfzpBuTQ7MFje7B8HmcnfbYmzvlshPPpqQo3g2ucwxWO7AV+&#10;wwH7L663pptB1A/AROX2FO/NCBnPYgHt5kuc1fEJWorLwLYCCL7n2EvGNb8Ag42/BCbgM6x/Ayab&#10;t/w0dbwGV0nTCv5np2m8AQPdgRHWNRidvxM2Yay6D2L2LRgua8HWYOh0K34HhgPLCheDMXiJm/W9&#10;QTAx7PisvksBRxMb8CYZH3hmDwbcHeKInJ7qcbwzDwAcf814O/q1JpWb9W7GmwFWmKQAtvZY2RKe&#10;X4O7Pdnh5R4NfrW3ZzoONxbbGdhmfsZ6uACmwEQx67iOxXQbV/B6T/v3RQd/uzjXF6vL2LCOEOeY&#10;HuEBa6QGH46zadr81rFNNcJoXP+5787hL3MwA+mgj4fPQp9ZDgZuwLH4VIWnO+BxCY3S6WfwYYVM&#10;ibuLKfzzR3yM/J1YF95wf8bflnaRg4BN1qKyBUH8G5n0JAwefdo49jh3es/Fw88D3u/pw6QA5gY+&#10;q/BDDtDNgyq6tfq4+lcG3UzKsayiJ5M8AScuNuhhGZp0LBKf06OPbjj38LvtWNusdX2x8egsijl+&#10;jjjZIHaaFP/krRl0uJ5FXCCPH+IfP6GTc/5eLucxwwfwxv/R9Iq1+zQFd3mTdfNB7M8/iu2Tr0es&#10;vhmn869EN78Am1/CunGcLSz9U8UcnlhL8Qy5X8KrBXMzsOWFaj26b49fYp3kFCdnTvo7vUTj787q&#10;/YzbW2+HGZh5PkE/gfVPh7jd4q+A4VPJJHSZx/Fn0NCL8s7p4ylCcLHI4py+5yMwuUdfkCMvmnQv&#10;/rQbxS2+lxe2dfkqdvoZ8KKv0W2MbYtM3eBo7sHbh7qP7Q6ZX+OnIsL7JfifcVSsh5O3liIvDXSp&#10;mOOEuecVfuDErNdTjLdw6KC/foxlg65f72KH/3SLHOjLDrRtIEv/eg43DaambODkd7Lu4dEwG2gX&#10;f4O1bpwJDQGx9P3RWfiXnoTyeHSFb5Wj4y33Yzqx5Z7cyCn1x1ibxpv0oWes/8U5Ov7jMp6h3J/x&#10;XIUe9RyWDgSrJUbGGXrkZ17AAv3xRfQVI4Sn+WjEmlI/KuuMHSXCckLW+Y18mgnH9JKNMNHLU2El&#10;77mxQqvwc/mQ4fbBByhk/XEmu4CBPuKDldHq6jomF4uYXTFZiHe3RhXdw7nmLtYwsjE7gY9QVXTk&#10;H/TsumJhPkd/nOH4mbWxVhEzOndvlCsXjTtTZi4ZLGD8SQmauuuNQx1eukXqTP0zo8IUz2hwGl2M&#10;KtvslIrFB+yqWGxLjGKPkG8YvYldFhM1Oy6doaXNToFlEY4ZR5bi9P7wfRgt0WSkzvyCZydnWfyG&#10;2SG+Pv9mLL95FU++9SLOyr8rll/74mv/gRcTVtncfR+n/F+K7V/oo3nz3fiX32/iL36KQXp3iHcD&#10;At1p0FAkKEUZZLTUHROdUBWCdicNhraSg89zkMePoM0D/ZIXi9LI8kMCGIMG09R2Q6s8mAJ1CFdK&#10;O4fGKnCDP4FCzRR0AEun0Bq5o0MDVirdKW0b1NvzlZPKlB+DS96ckhxnFqi3Bg6xRykzZoS5zRto&#10;DV0xWKwNxmx/BrC6qOGHN9fmO+fAexWLh/6UkR2d9sU80o2xGDVvE1WOUJXwgLHBf4bNHFHC6pUa&#10;MIMS0IB6amyOwtiN8jigIFxciXCsAO2pDEpXXTN2MBoKe4SCgqzM29tOlGGDKBmy6/MF/bXQTuBl&#10;anyqo8a43dWyfzPZsvzIuKFHz5iRR+dnwMuAlIHZtjVIpdHK44rvn2Ec37OOtnzHTEHTXXuI6Cam&#10;RRdH/N1gIE/Z4WHn9mQ/VTIAHqs7qkDWKA0Ddxd9qqUhfQ7QeozBnqJgvTi+tdYXyufECh+1dTq8&#10;2UwHgEEVU8DIYoIqwYIOe+iNJrCIpWf8W4z4lDGPx/CQQbmzYlH/rFqJeKDpJho1LPP0dlkoECx7&#10;NO4+ZgYq3bJJAVEzqvgNEcxgFGQ8XEMOX1EoFePytlN3hwM5PfHswPuus4H3045hu4sp8m4Q8JQW&#10;l9fZe8W0KfOsRegMUkxG2UDc0d+xCI9wxPY1a0XZB8QwT49P2D/TYsiTpHOspzZKAMDgHAYV3i+W&#10;i7jTuGO8DGLmANPKsWAYqsl5FIsPYzR/G3t3bW7fJsWeCtoi917ugBRGfVwyhrcxRSdZ227Lei0A&#10;+WbhZszbi1oE3AWWY+v6gabOrRhfp0xHsVW6aZYl4xoETzN+QBvr9gqezM6m8X3XzRHjmWhrUdaa&#10;efDw+hSfAqpGkyou5PGwjj4/B8Bg7NqXSS6KAqDh9itrMl06c2StY+TvofUFfDqfVfEpq6/f7+Ic&#10;2vdzjUoWl3x3VO/jc5TTiHU1hZgNvOhwYhzLEO+TjrHenoBhAr09tlO3gJsD4HWyja0GbmBcMHoG&#10;mKtwlMYe4znusBMaQaR3dhlfA6jXALK/tB9iBWgui/No+E6efwYNr2M1+TBmOFy/hF7o37+LA/p0&#10;sVtH9q3n8b/6bT8W8Tf+gzGcKZ2/xkt9+Ph6fD2+Hl+Pr/+fvv7H/8w/DQbcxBqw0NXYRPD4+WIU&#10;xWiTsjtO4IYjhq90g7EDr2D71gdwEshlijM8Kt/HR/ghhwl44uSteNhIbNWOf3uM1CDUnbgNlG99&#10;5iP2scUWz7BpQ/M+4bIDmKorz3H1zf6YxDW26YQX32O/cHmxS3dghUk8G69iNXqDDQTobd/j7zBO&#10;7Hg5LMAsbj92cYdNHzX6DFk6PeBRFcvTRPkczHiM6RabddzG4gNsWrOI3Rvwgsf95nl8Bew36Wfx&#10;C7Q0BhOsZkXcDyXYjmc8Xjnt4iNwYHX2NJ5BgU/e7eP+bIhvzsGT90P8wmmEA30VF2ddHN+Cu4/f&#10;xbbiq4yauDfi1OHpLJ7EYX+R/IjzC+wceOQI7a0Du2Kc3tKZnEJo4Y2UXiTQlbN0pmZV1vHkfBSv&#10;9tDx9pCCgQCKFHjMp+AhbL91p8bpyGYbp8Uipgcw9OEUa4BmAR+E3aNLnNSPrqN4+0GMXv1SvDtb&#10;g2Gv46nYJT8DlzZRv/9hfBf+n18PcbGAxmCM8W4c9yfHt407cMlQWmjOrKxtXIDHTrfXsen3saxu&#10;wfxzOD6NBvzQ4qsY3NHHGyaXcbXQAccX3YvLvWAKPJtv4AM+7bCMnaVJejP6R/i4eTpZo88lfjWA&#10;k7VTeA6OLe+gIxMCk3m7vUc4rFFrWn+qwweeaSBOjl86Aa94+cF4RXttFc3Go3g3EAXRYHze5J/N&#10;J8h9Dh2zmDMWAxubKaANnNptwFjQowINHcG6h2rGc/ixZvGPoHXdgJXrOCG/M2+bBBdmRc1vnH3n&#10;xb+HqoEKyD/83jMdYH1MweHdyMAeTATfe3LAU1L6MJ7HnfBej1x9qg9TTuMFeNwghZdL9KM9/jYy&#10;Al6zZphb7WOD0rMOfK18QwOGr6/gJXHGhIDMKYsHcXo4Doiv4AmpDP6KqzsDhbRkoMngmaVhfnVD&#10;vMc/MwyBtw79+e7oPIYZ40MvWGLES/CgYvLXvQnZzeSGsXkbvvgaFwaZgR88Z1zAyzY8SZMyUhin&#10;zpYll6K8SoX9U3U75BlHLAU/nI4CPDD2IVvj17jBDlYGMlsU34/dqM/wV1ItdDfLwf8DfBksW8R8&#10;nbqlak4nfNgtMwHLAp7B6RP4dw4LjHXwXfxvbxA+4YOeany3Q4Ns45OgKy8Z06yzRJIXWbgEeLai&#10;n/EyZvgoozn6blHGHD8GBROvX+KzIB8Za1KSM7CUAVuwRqyZnOOjZz3+mbERaO3lAIWOpEEqZ44P&#10;aXJCCpb2+N0wsOvu0Rt8enCTYxs7ppHeg44eK/YGz4VJEIsqHZUfD7M47qZWoeS9iIsKfYNs7fl5&#10;xd9mmHkr7Rj9Y2bfmD7Ldos+OqDpGDXPLKDLuDVegIxN+YU0KMc7lJl88uKEtprH9HqM7kQub9B7&#10;923soE/Bd73U0rrvXvCx4ju5doT3LV/l8lYMfE5+WruPJ2LMXCtPXL64jIuP0Udbnv/LEb+46eNu&#10;sovZ/BRLvpfhjyefcIG8eqMufLPuuMlR6pC2PkHjfeQN40YWMRIPMRz1CLZI/7Y3mJrlKYEIysUe&#10;v21UPXkIuL14iuifcNphQEWHLmp3o6oJjmz1pTh/MonzsyNMOMSd8YEa8ehO8Y7GvR67PxxQSiz/&#10;zsX24ON4w6FXGNu5GTeMMwWMPMdcMZmBtk982OJoeYtKxbiRIoSD70Ac2JHqBo0nU+bBsjUQx2Lf&#10;0z4mlYmeWOwYkH6OojBgYacGNiRu+s8XPxDdf6Yx0So/6eAvygty8/uIsI7jeHUR36yu4se+9CTK&#10;33IVvw+jAVciLjEE43OeMwJEe7wcKrSO3Tbij9Lc21cPlx989vovxuHd/zF23/HM96cY44a1BjNy&#10;5ojQISrpfLqKB7Wf2kmZaSiGFL01PUjDrsI2SOZC5//2C/n4efgjfQZ9UpTfKI4/fJax2FKZLJjQ&#10;oQ07Frmp0+4oes7MeIEF+1nHvAdPGM8RzWMkeCH9cK5NxDG5TT6ighi7uwR8Vi4jHWntNygWDL9j&#10;lbb8r+ThMx4Zykmks9fQNF1DfWQxoVi9yalH+TYoS7QOC9b2VtFgkHozp1RkBlGhk8ra4IK3oHjF&#10;sBcKZLXp6g88NKjkyIwHDUlbIrsw3cU1gTimunusmEfhq7+94IHH3DphnOlSDYN68CM78jeTHVCS&#10;WYGiQo5KVqqBnqPGCD54UQJTSAFoZSb37KypZwaWkVcz+QIgOMbiFWMML99t4Iepwip2g2UlwEr1&#10;qIl07mNGZeDoiGyU7vKxLrSR0wnPFBh42+a9Brq5i+rpBPBnHJENwcEIOjHwtMase+Y12hp6a7LV&#10;jO+IItN8T0y3Z9ytV6bn3ko6498AD/hmLQWzFY8oK6XHm2kzb/2lvRzNZ8H/FDRBVrE06WbUEm2G&#10;iePhGW37eYmsoHwASdY/dIdVuX7C2C/LJt5AG28aSi/okHDLCeOoMfCYKG/nzMnAuhqrhOfWt+ga&#10;698BvuD9G55qAEVmXWnlk8TxdwtBshP8GzcYz4cUYzNxNTg5xo+eH+TAduFHg5wckYEFwGNcLaEz&#10;jTBxn/R68S1rYHzsYjJZYMDOUsHid9Csu2Wcyj8msVGJjZhnuY1+zeL3mDYt6DmkOgPMvwBIq6sM&#10;hlfIW4Hjcae8te78o6eqSUzOmecByTwCKJG3briKWyhetp9hbOYxc80sZrFDRgUrZ/S/R0dtaVNj&#10;4o3IBg/H88t4Pnmoc9LBf+vCuI01AKLTFeNwo8XhUNb5R1onNU7AZHIFAN2nC2i8in6HHM3h5RmK&#10;AR8C2d3HLZ9Z7+YMur5hTZ7KQzKi3l49op2OOQ75FfoMnQuvdSQm+w1GfxI1uiRjvvomI4xU0V4j&#10;39Cxuktyb0Zvlp2nI+4CoTnDfo3cbUBt1jXsmOQBWj0xuNy8iX8PAJZvMXx898tP7+P6N/3z8Q/+&#10;TbBkxReVxx/14vnH1+Pr8fX4enz9R/P6J/9H/9M4eFtTvYl6UsS3zvI42/bxJ7ArxXQajc66GANg&#10;N8NOHI8Zer2KS7Bsf/w0fnCMVBtqNHezEvvUnsV80sb6eMJSmEVH22aV8xKC9qbzgF3yEzYbW+dm&#10;q7h+i30qinlcYxOP2LJOR03wmF1HDS56wrMvRuP4BBvRrcXIntTZRQ/WfIbd9EKCT3BGJvUKG+ht&#10;o7QD5jEA4LmFFeN4t87ilrGcPwHdVavIXnl06Da2U/AP3vNkv4o7wEq2PMTsCn9ntwDbbWICBukr&#10;cAaYKt0MeF7G/ZsRYz7ER4y33I7iF0dg8uN9PNsVsae9GuwjBsqn5zit2PW3m7gHs1o/VlhyeQF9&#10;T5N4fWDsOPLnybKafOBoNYVgEoMVB2yqu+Nz7PI16AXnMvt+HR437JZDPJOmkLib4Sd0s3SUbQMe&#10;PTLmKYbaDB183+QAWfy/WkzicoW9x5Edve/iDVj0aKCFTrP9Iu6gU969i9XBQWL3p7if3qqFF9yA&#10;ZVs3XL0hcfRV8LJZS5/FUkefuZs5NpnuY7U8x+d4Hs32fTS1R/kM9ICz5/P48gXjHC0D35k39/q+&#10;QM06BUYzMIPOfz5389pEB/D8nZlWYKLJQ5biAT/0WYmvef9ZvIUXXf4TuEr4euX7FFiyvEmCsPi6&#10;qaZZ4j3Yp9giX+As8OAYB8O6uLdz8D2y7WmMfqV/hgyugbq0P5qtYp5B58MuXuZVTMFhC48etvf4&#10;XIwNLFRB8xZf4XQyMIIvBpm8CXWhH6hcwIuMCeJV0R9YTXlIYwKVL0cxP4BzN3XczOEHYztBFOsC&#10;e9naMMZnY1zZvkoBtpa1t9Cvof0jfnZXPQGPgRnbfcpyOjQNmLAF3+HLKmf4aG7a68MI1z3aqg+i&#10;C8YAkt8pY5I/W87hzyg61lLuusK58einFz+4p25iRz9UgbjyAmGiH4bJNhb6Ozh6jcEUnu9O+C5i&#10;ReTJCwvtyBtLB/D+JesjB0uLqfv6Hh+IH/hrhiYseJB1BZ/xJ/8aX7gE4ybfCcyb/HFkRD8nmj3r&#10;qAWj68/BZ4Ox/A93hJcb7Mx1mNCmcotPwHvST0KkOsgdcizPzbIyw5bn4QC0wEeBZga2vFhkjM8x&#10;0z/Et9ki8m27QSe0jN87hA+sYxONqnRyyfpv1j02OWdYojP12Xesr3UXG3jjBQ2W8MrfoHGs7wfP&#10;58vsi0y4KhZMU3x8xneXmSWezpBZBsm4pE1a5Iy/pS/HmC6fgO764i3+fY5vsmcupyP820EffED9&#10;rtEE2tFHd5rFvkYmLNPEPHPXAvQ/TMXvE3xFZB4dP6CLRjiweGes4TIOyvIMX3dqUG4cw9bMROi1&#10;Yj5j+jbAs25ia9BtWMVodR7TL8lrZOQtNHtLn4N16fELkUsz0Vbo8xL9sr4L/BZo0+8YEnyRN9oB&#10;1wk2Il0MyDrOhicxfTaJ+QcGbBfRvayivn3HGvkMweY9/CF9HP1u19yRvzVpWYnexn/H1YLP6GBk&#10;33JO3tqqeA4wqVyMUsmEEXJsiTTtkRrYdKLFePrFpQkrs3AguA4yzt7QT3D6IJHOFEJ9vRpiAYEO&#10;KIE76NFZWwDh9UhchjL11pqTN4Qy0HTVsszUyUPQ0808BgZQbh5Dsqj7aDyKfjSF2bq76yi6TYwN&#10;WeMk+h2LFBYwzWKWs+kyuvFMkccZHeKGhWjBRTPXPDtuQcwUD6I7AzJmgrmG/I9/8gDdu+D8YUEh&#10;LEOP4cNRzUZfidnFb4zVb8ti9fx3x7cxbF/9ELtwHfGTNpPa+dUXnRqx6l7FsXkf7ffexptfeRn/&#10;wvF95L90A7NvUQYYAwytihavnN+Ge1i8Ms5BKaisWZlmLQMV16DQ27xjZZwQ0AdS9NQ5KOR+9Kv/&#10;0XBO/WLOIuJDxDv18qu0njpfvm+QSSWQdnH4fDCTzzagQZHOnmFoPUaMQA0IfMMgvVHGHQvpiCrl&#10;eZQOiseLA4aR5+0dGwqCMbg/o4KzTpvHT62NYH2uOePPymMqommarIqyhLUGOLzZtDyixFHy7k6g&#10;Kxk3ColfHQKSnfhpDHfP6A+q9CfGR59eqAAdWBGoOgz26cCiMh1cBGV6KUog20flDlCxTMEAo4YG&#10;D708AT2e2kiZulmRCpee4FOJI5+cfxc8bWXImcVozcJyN4WliZKErmjuZFjgadpqKepoa+ZQFSgz&#10;zF3Dk8zRIqk30LNF4aUjt8zMTTKDGl4KURRQ02dVlNDb48Km0TaCEtcONGzQgO7hebTQuJu0hyJx&#10;YpzABmgJTZEhd4C8BjmnP2nkUUbXmf8rxhXr9qH/E2vOOlgzvj1C4aUgteoPHsvdo20xeNeIWZKC&#10;QBXnlvENzPPc+RctQNeA4SheMtYKo3wGWDoVqzgtmRtKN1tDAINo0M+bRM3q2zJGjxemdQTf9wwx&#10;JpZB5g233eStwVvoOKW9mYGWCeP16K76pDnEO/UGCs2iytnEI44epTzFuwM09n7yYh9jg3ijh6Pv&#10;HpW9tc5Bc0QW6Qc5U3SOrL0aQZw3GLLRO4wK8qzCx7hq/N2xSvyORdyc5gDFd/Ehsm6GbQrCwofa&#10;ABWAsqedAhp5I67HJdMuBdNXvw0G37opfULIEllyd5M1WLSHuIT+/ZTPAZ5brGq/2cN39RLAAXk2&#10;LZrlQNu0u7igLf5ub2N5hJYTb+1cIMsT1vd3eR/gPP9mfIgz8hm93e7exRSZ8QKM0x4dnAM8kI/a&#10;9bWYxoU0r4EXAiF3ElkjZ9CyL89jgzzOAUeVx2KqIzNdJuMFloxRuQJcLBHuH8Ir9BLjtQjzYg4L&#10;71fxOXNzTXjcQqA8ntEfz2UHd5ahw3zFWr3F+NLX9AogQRvwO4bbyN5DN2hnKv6umWCgAF18lI7s&#10;0uxBkBvv4gmk3IPOfunjF/Evfv0ylj//XwlspjP60a8kdI+vx9fj6/H1+PqP8vUH/rF/Ebz0/eTg&#10;V2CHUbdI2SvdGEd8gwM23WGHMCnYTjeWCq8LB+lE/T4++wS8dvYmyut5lPdgAJxJncc1mOIe52j5&#10;BNyAo9qAD/op6AjHGwiO034XV3Ns+3Ia47aOt3aADXgOxtjTxuGoM81zy1X8DIDwBsf7Hhu65k1v&#10;3hQDT3Han9bHeO1FY+CntInffQjOxTbOQJ71GbYcuz/65VjuZ3Gqnsbh/BgrxuZlSCecxS4F3J6D&#10;gT6OyekH2HkAzPwt+KvEwZ6CQeq4wo8Q/vQ4Ls2+is+mXdqYyrZgFR4HEaTsulxnFyKOF2C8SRkX&#10;YpT2Aiwgldf4GowPnNqDRUcrcPjF17GbzGf7HbAFOFknE7Aofk23RJhkcPhTMQGrZRjw7BzfaTWO&#10;yZsuXuHYHc77+DFZscZxdfM+v4izvE41yKylZk3uYvRQEiimTVxK25tpfA8bPjM4A+YQrXossxjX&#10;CSOtxZNg1idgsbaooAHfNSL1ZBnN7Tnz/zxmx13yj4YP6Ds7j/ktvkd7F5+24KzSo8QtsLGIi30d&#10;r5t9vKeJJZhl5CbvGVjneAkCYp7L93FlPWB4e8Bb9vKr7T34DTqPwYf5tEL2wF+388g3u9iNj7E5&#10;i/hw2cXV+3P6G8WugObWpe0OKUAxgCktyaMHBwXD46qwCubdIwsMFxnKBOpi+Sd8ZmYSH/Q47m6E&#10;Z7t1jMCto+rDOG/pc/M6vgfoniDz3iB52neppA6kS+6vuN7AR4VMeELM4A9wO063fbwGz437XUyn&#10;8m/G2mB8yHaL35CXF2B66Ho8xRYMOYDRjgbawFDXrjX895ox9t4kD07NaRex5/uWdoHeYOkxuKss&#10;xcUG1wyWgBfxuTp4WtOPfl7pSYXRWarVa7aoZY9pPQXUUhkjA5z49/oKPfwyINMw3ikOx5VBLnwU&#10;MfVQTWI/V9IvY7SGhuVbcOYerD9JfomBux75NtAXBZ3gd+iEeZIEkYrnygD91Mh2U9MHvsIa36ak&#10;jyv5hcjv8GG8CI9HYQ++LtjZkRmw8fhfhjz2rHGxpsc5PXHjjaee1oM6MbHPDLyqf4is9WBnfUNr&#10;e/uRPrf+mSd78CR5X89fzE+brGNIDw3B2vhOJmLoA06Qxcxgo7xoGmSEsUPrYjjSFvLi5+hMnXfb&#10;0PexVNeJMaRL75CFxsAqvPYiFqYdd3dl7Lp99LMvMjnRUxNoNyxbcHoX1/CmxfdIQUJm5twNFhl0&#10;M2EjJdLQfnJi+jIll8inlrGf5APyYlzNmvi+ijTuY+xoxL2PBn1wdN2w7mYsjlLfUd/Oo2XDJtX6&#10;Gyk3noDjWYOp+cwNEGhaX+imwi8oh15okNlsi755O8ThgF/PGp2xljzaZkmspXUFD3kcHJMeGzJQ&#10;zPXfeX+PTVjjZ2T30Z3wK/FHpFlDfx7BdTukdn2lU0+oMI+IXs1iiSwu16yj2218Cn3WBr/x8dA8&#10;KV6rHjCWYvBVLzgFSOS7gmiMAb47By+cHFZlXOI3LVrofcS+QAaGgS7MY1kuHgJuH54/CKY7Fjqd&#10;3h43Y5BTg0OXvC9NmGDcIBBaUfpDXmAahgalYpAGdxEjysKBgekYp4tYQUYwWoicyjEwyDk8rUYT&#10;jN8Up1wH/YhPjDJHIAxI6ScNLIQxzDkbwTij5Qi0uxIdCx7/nFaYHUSzFpf/S1/SEcTYpH/TB/99&#10;ePG9iY4zgnyJ0vkGzuHk43n8xqen+NbZb47869+O+LaBm7+OHyNA/8FXixHdvX8db/60yvF/H598&#10;/z7WP6jjB7tNfFqz2EzD9TkXJ/NG3tKSNcJq0VRmpgphXh6dc0g8w7Np/tD9IZWZ6fOgATWjs0no&#10;kTPtRypoL/V4vqQl9BRt2Z98eAgMeUOsC0c2uVAhD/oAI0AbKlSLQaZdAgxpKk7Jc9I9t1g53DNV&#10;cvDKb0jhY3bJSMJzyAaIpIJZPO4mTpQT5nJggKcTc8SIOsKC56z5JQHcfVHQ3SUw+GSmkZ/38NDF&#10;azbkDKnPFh2GC+UBIMrVUBoN5Eq+0UKSCeu1ueay0Tz1OdQ460ZwzUWV2Sp6Jp1SrnNv46Q92lgr&#10;Ugh+qguHwbVgp8UzPYWqpjqlKDX0g/5eyDAHwF2kjCmPyCnPLGabhw5Gx9V2g0QvrjCo0gkFKuP5&#10;Le8MxPEgT6M6TSOkI8FJwzzPWEsj5uK68WarAgWeYdQ9Gtn0rAX4aqFOA2vuJqQwOmOjtxTnM0An&#10;9ztoKVDroFWHMfKSh9Fwgv5HGl6mQHU+kbkMy+u30RSakJJnc4yOOzotRnbmcKezNM4BlGf9O7R6&#10;rOQxYGnLL8+ce0upNfTkX9Ms4nAylfYldFhEVZ3HYvlQF+y4K1Cs8LsC3EJPU37T0V7atWZYYAC8&#10;NSgfV5ZbQElBCxTyqNrEAoWXQC9z3qHcTk0VFYYkRzccBGi0b+BzxHjN6LrtT/EKEo1YHBnTHruD&#10;Ui2Yu8zKY+8mU7ZJ60JuaDw8+jgFhNywAJt2i6zwXYTdNRaAGFephXJHrUG+Qxz787iE+UOxjjFr&#10;o4kFcnqKRb6Dl0vAAsYCQbYugvrICwXclcQ+xopF6M0/NQZCR6Km76obJdmyto3XlW3oq+NvRoAc&#10;wUfW5A7a3x2O8U3W2vT6Kr6LrsrvANbNGMCEbmLtedOPRThnY+g9n8QL+PLLgKI1ANLdtmFYA2px&#10;PAxGZk3KDhitrgBhGKLNfRxwMLxh2dOmLrP8BI/HbWxHXez3p3SMFEseB+Ze5CtkcgfPFHLWFrLv&#10;rl2+AkDV9LF+Fe+hdTlfpJuHTshxm22j0vHAcdn2i/jS4ixW43fxy/BqfFrFcolRxfmKV7dRA1Sz&#10;5ROWOKCjFggB3A2AMvbBW86wmA1A+5x+n/7UMX7yx/8b8bt+6lsxuWY4v9ZLGX58Pb4eX4+vx9d/&#10;LK8/8I//01hFdP1Rx2gfH+NgddiJI7bBciQ6qeapnT2dxrfrLn4ZuHPEeN6+B89gI7yl/PgeTDvR&#10;Oe1x4gx4TaJcgaTP67jcYOfzaewwc/0rbHz7KjocqKK7ihHPuhkG8jLRDlvUR12KO0AEODUvsHFY&#10;bOz3BCe9AgMeo1tgn7DdT0+HeN+uY1cu083eQ7+NY4c/dAU+xObdvMaBn65j+gIM3K2w202c0Vd1&#10;E/HZAUdyusdmzqO5eRr92TZOZpjf3MVbTNJyMsZet/H26GYqTl8F/u2WUAkntbyPcryIxTAF12zT&#10;xXJD/iSKJXYRLIOhjHk1TQGXrZGe0rNdGPADtrkG/4Lxsg8u4+yEYX/zMl4BAXMvbRpf4oddAycP&#10;yW/Ihzfxao8vAKic8MZ4No7lro33OKobsNU3oQMuQtx0YP/+o5iamZ/fgenAAx5jW/xkFMdzxvYy&#10;pjmY4v5lfA+MN45tTKzfBDbKj15yseX5WdzxvX45xLewye1NGT+wvtoUtLusYnQ6Z643YPS1MbI4&#10;vYBWqyfReevh7j0OPWMofyIuih1y9Mvg1jF0K+Ku8JQH/ASL6SMM4JYcLOHxtqdgYzNwan6LMT/l&#10;/QL+e+zOsjJHsMdiMYkP7k/4cmAUxjWAu/vRZYzLc+i4STioBY/wjRRg8xRCHhcxMWg3aRgruAV6&#10;upH6kP7Gy5tNwWvZGRgNTITnFbVtb06pNll58SS+SnvH9fv4BOfIyuMj/O6ccU19XnwLvjsx1jvo&#10;WeJYXIJKDYhYZiPWV/Ea3JfX9wm7D0884cAfLIC9TiJrCI8FuWhjxe88K1KGXFeVabO1hFS3Zo8V&#10;G/zhJgUAanjdjfChNpPoDxvW5I75g3nFTybFQGOzobwQcc/v4nSMSzD2sPwg+T/RvAb3s0bhiX17&#10;WgjPBBpBC/wZMWDega35vhlGCwMSvWEM8brnL1i7fRkV66wEy1r78NScWPtNquXYw29rcCFQfIP/&#10;GYBRhvkBFevVRMH3U/SIdWhszijIEqhsmkiND93pPIkpC2uLL/EBkZfmPp3sMvsRMUljN0hmuSse&#10;4l80Zxaq7eHbm4hkUf0cfGstMS+c8JIDfYcRvp0XuKS6YvquzLzXyTsalII2+E/ePmvcZKBBj94O&#10;4PUx/eHBgZfRkXSo3z+2Z3xYuJz8RFwUeOJoUpgw4WOxf6HvC63dji7wfU8GXfEbotumm1iRnnQ6&#10;KIeWDc+lI7H0xxcSb70wMlViUh4cMUKod6nPRjcPR04NYui/OSToJCn8j8G6FK+AR+rxwUAevg3i&#10;j7sKnezHZkx64U/79lbaFISDDwW+kboh91JDpwbPXV0eI23bFlHkzZIxbyG9qbTtHWuedvWhkNfl&#10;pdM4h7YmNGELRp6U0S/Bsz3VMd4zdiRDn9Zj0NmxizW0t2yVetKknwF/soEAJiWx6pI+mowZBb6V&#10;l1Ls8UOLsg7eZhnMop/g1xjAd9qMhaUDOUepvqdHffsV/tqIHzOpN2gQ5lrjpxenGeNE78k36LGY&#10;nT8E3AYUf8uidgflgol1LLYFD1ULFs05TrmR1DUivmZRwiQzYhTLdJ0z09/xPWN/OcKPTwshNbJ9&#10;ynDJukW0CKRXI/vZBZOYqoD4SUEnrJwk96iUDPQMbm+aKEK5g4kpAkTbchERT389/IcHZRjfVTZS&#10;4UGcTwVDxzcFlQxPllfx4dlZND/+YXzt2VfiN/L38dvP4rfioC8X53xuKCnJiPKYml7z8+f56X4l&#10;4k8gx9979f2of/HzePPJGxTIn4g5yno0YFhRBEmQ6Q/2OpKk7HMF1Zfrj49tUzFIURl+pYXKM7CE&#10;BWddKuZGO2a3uGbNIikRcrPSDFS6UEsYZq2oksVR8V2n581HLTywiP4UIpxQahYitD5ZUkw8h8wl&#10;fZQjKB5lHRAE7AtC95A1Zo0vg3Ejg10GxWjHsRq4M+j2UKuMcWcTvsv3jNTq+6PYdxizGkA1RhmP&#10;NTZz+OPAjqd4SZ9GmecoHQN99p0UDF6+sp+kF7nqHVOaN4Jt8Kc4pQCfRXHNVDvh/I9OVVxP+Moc&#10;mTJw6/lGvqNWGcwiQkkVLHqzK+WBATfTkL1W3rmkIAKfeKY+9cs6VgHuGKrpy2P6YtXGDHmxhgWt&#10;p0xIi3B6LNCvpyh2sed5wzhnzJ83MUAaX8+kZ0bmMVCOQYlKczQgo9KVrmp2XpKnh5YCHo8wwIik&#10;gEdf8FxZsE6CWYruLg1m18kjZMH8KwOdyno6EpsCagb0jlGxgPJmAUnHGDxpwvcx3qbDmkNI01DC&#10;+gzQG6NRCdbGL2LKui+K21gfGByA0qu3vULLWUY3hQaM3/Rlvq8CaxmHQqUxmWLcJkbP5hVgpUuB&#10;VJ+D7WlXxPhXBp2SEobXNbzujxVAGzkx2MLny1kBNU/I+YE2z+MwRQ6Gt6ngphZHftuwO3VeKDGf&#10;t/BXGaFN5u5Nql6DnUMPFTPKKmXtZbkHjJ2xtQfvYnq6AWjMY6P+Qr+0S+VOYwFd+zt0GfKTZOhI&#10;/7xXzePeRcRaWtGXhmmDLDxBrlZja3J4NGL3sGOLbHlBiNnkh51ZgUfmfhkLhMlx3ENTbzot3BKB&#10;OJ7zv2Wx9908FpIGNLSAnu/Gp9g24/iGIz9bxmt0ZnFg7RuMnsLXeBuDVzZVq7D8wbjBUChHXm6z&#10;OMQPDGDfwBNk0HVqBqm3jebngDUNwwagQX8XjLcCVR/xeJLeAYSeoJ/r3Yts4DTvWXPyDJBzC+AG&#10;8Hi0n7VCT1HgPFlcNGft37kxwzq5oq9b1kw73MYEBWrovV0t4ro8Y319Pz7ZqP/HMbGvA8ayfsOz&#10;RYzHX4qLbBsbeNwhk0wlrY0ZFvf7GOXTy4sY/56r+Nv+tr8z/i7AeMwNsv8aL+T78fX4enw9vh5f&#10;//G+/qE/9IfcponxdhdrMIn45AKbPoATrQms660NHCzA7UFJbOr+UEQ1+Wqsss9i0r7G7n0NJ8iN&#10;rE+xwRgoj5BOvhxnM0wpHvZB5wrn1gwGXYX8AK4Gh40n2HLsmIGkfruNwwgHqSrBEMeUjYPlAXfg&#10;HOGzNDhLB75r8fi5Dm2755lJ7NzlBaPNvCVrMcOm5/H6Lfar2MU3vwauOoBV3om1wEg4aJXlOcBz&#10;r5n7EudxXpxF/aKK/rBkHNjO0adxOV3Gtr2IHX1kK5zjASfsls+wnZPsPlaz+5jtZnFLl4NZdtjZ&#10;xrpw2ESLwHuTYINjJwZYYHPdNSvpq3GH8rSMz+4mUOlVcuCntPXVy+u4Pf92bD/5QZz2N3zvMhrw&#10;aJbvYwrEKqY4sWCSu/Ux7kbL+Brgfjrex3vxLb7FGAfUGsVHcGC/A7vP5vEU4k/o8zX0GsZ36XLN&#10;dneINZhimuNXndZx722fZk3pK+IbPNOFMNpwRntgMmvNPdR8FrvCk9ks6i2Yo99Ffw6fmQ5uBM+s&#10;4mO+f9rcxcsenoKnzDgxW9GaumPoYbKBG9Udjo41wfO2SAEAgxcXzHGYGsClDeTkLWO1/v0l+Ot4&#10;QO66GfgXnAP2Si482NY6UbUXEiAXzdl5XPVjIH6bMHqGY67zH/f0Kf5kHEKmHrp94BzBjsYJMtq+&#10;B4c6loSpJllcmpXfnsXbG2nbRGlZlsksVh79yDdgQfAxvP9U7D/ZgeN4f1uDH8GRi2WswGjDaZ8y&#10;6wC8qTRJlOcx0hGs11Ez7r5qYwXvinYSW77XMIYlP5O6i3u+eMhGKWOoMgsQv+fImrN+oYEkBg1e&#10;xysFP3pTKIiNz5gva602sWK3Q3bs/FtRVBCx/MvR3IHbwacDsMxTS2aUWG+uG3v0cgw9DBJDgKZ5&#10;gGYMKBXLZ/yePPIiwwo6VOMZvtUUWcP3yHepHlnW48/Qr9FYb0vNWk/Dyacx4pHHlnF6KohlLEHw&#10;q2jQo82sgMwCZGYA6i+NmaOBwjhP/kzkd6lsTzqO7thq6I5OMM7hpr3hJ4SV9/g+guRJMqaFXjGj&#10;jUm43pQrJ1A5iSrNM82PH5NJDPbrn/DllGkKiekLPcZ8ekvP4FMXBvXwffS1UY7MCr7hG3i5g0tF&#10;T9KvPUyQ+TE+g+ET5QQ+OJ7UE/LixrQb7Qf67hm756QKxu/x0Jp1oX4se/xIelRf9QM+1KnmOy1/&#10;I2+SBXnwkjlr+ae/5b2+HJxkSPyXVmnfQKY1+JQEgyc+w/+ZOPLJm8ww8qKNsXNQ3ysz+FCDQbLO&#10;Z/AAO9a52UBOMvmaaPfmEIeTPkSN22XNbT48wGdouMd/GSEz3jrtBW4m0Fjrfxids54Nvhtgw3fb&#10;0w/PlvijrlcH9Ks+KaITO3RWUx+iPWKT1G04bRkTSJQ0ZuDcnQzrXVog6MwFfZfiG8jA2KPYzmfF&#10;ZzP0FvRc5OigLGb42zn+3xoBv2e9ZZ6ioi1dVVl4trp8CLjl4x2djWLO/EZMorOAO5Oz+F+NIOlo&#10;nhD2GQM9l3AjGM8kyi8cXj9vWdMM/EAAAMG1SURBVMjWQstNY2XQYwzBWcHSMB1hzvumlqPMUnZU&#10;hRk2NVlCG1jSIUc+DTS465XOb6PsFUTHalT2YdD0yxgVDm+z+MLXTdkqZlHVjN1rZyfddZw96eLp&#10;9bfj+upvjW/+rl0sP/hyfBX9/oQfi7X+qtumP3+A4OPshzG941/7X4n70/fjT37nNor/28v4Izip&#10;61cILUTcwuQcpz2F2KGkWVRmmBkY8C0Fzt8GmHR4kzBlJkvrePsPBMUxQ1vBgLMzzmXgCxlBCPlx&#10;Pnzi5REdnIeHSnp6L8uhMfM0SdYjcMgLX0ZxIZC2Dslc34nDjsMhHPmndJRfBjwHFr8JVJ5FVzBT&#10;m/DOsIwdeeMGDylvafzeEmmQz5s6vZ3WI6hPaMzIu8eLvWHTmwZLeDwYLEHwu/272Jki1R9Z8PCJ&#10;SVpAsBy52GlWXtPWnu8p3CkDDcZqRI1Ma/hK03RRZB6xRCXzkBmOdRyZkMrMrHRr47kmpZnZc6aV&#10;98hxP4EPA8oeZWJKq3UQBhaP9BkGd234N32ii2n7IcjVdCPGiMJFOcAVdGjJIjKKreJRJpV1QKP8&#10;zJYQk7YBQhnjk7fPPM44ruKVDGBRe7OW1E+7He4g0DZUepADlYc8Glj4yhDy7zpyGdBzWj9zvmft&#10;hz0y79XCrnE+igl/eKOta8Q819r1Q78jwGCmsYPOmcX1NTYsEB9zjaUrnlGScho0mRQkqzGulAfW&#10;pkc3sxqlzDg8MqjUml58cIHxtGPyhlXMbBwwUHvGZAp7nk3iS4DbSxbUDxChGnDsmjJ6MxIQYiGU&#10;vwGB8gIFI0WZABp+bBnPnJ6qcgd4hhb5eUynyGMHwFRG61MK6KQgP4bGYxczBu5OSqrt4LiQEesE&#10;RnFI68cg4QoD3k+n2FtlHQWOAV8gMxUgeisAxNi4Yyf9WnnaoTXsh3EaeOuTIjT9HFqUszhilHNk&#10;yczdik4Evilw6a4aZMpqDBljODDXHWvj6ginBeoY4w5+gFNTYCsFUHt3wnbQGNqNn8cKPbJvdvGS&#10;8TxhLGaKJRnxRjTaMnDsyyzBDEBau4ghgjtU1rOpGNcRg9qMWKdLBwPPABNL2pvRt9xzl/s18jqq&#10;3Alu45o+x9NFvLYwQbdJhtCgMG+mVOq0Q7RBLtMu35bP0NSTZ/xWLla0s8WI85nHWr+QXWswumPU&#10;AZiX0HwMgFpWVRy92rp+Gz9AKCocoSm0PrGIDTKrwybFMeYA8102ZaybWKPwrHfXYAjHb+oY/fSz&#10;+J//t74e8fQfYH0mUvzoFzx5fD2+Hl+Pr8fXXx2vf+QP/Q+xj9gBPdbmfSw9yph/hGV9ieOik7RP&#10;m0w1drkZfQnbhc8w/oV4NiziPJ/G1BMQmMDm/T5tUrn508WTVO9qwK67uezmn9lF5xMcs7d9/ACw&#10;8Az/YnoxpALg2f0Gm1aCTbXo21g3Ho08i3N8lQe8xfcFhDjm4wq8sBvzw2cMWeC8srZC9ZM4/2/j&#10;Dsy3z2/iy9hbvIkYJozn/SGaYRtX2Nes/TD+7Lm2vIivgQ+8kCuv67gVtzbrOMy8uXAWF5uIG9po&#10;r5fR3oNk7vLY9IeoRm9x6pZxznP5Ehu8ZRzrLXgHLDMGq9y3cXsAC2O/PY3Q9yAbbLZHL8vju/h8&#10;m0KQUVwIYc7i2zj491+fxNtP1rH9zl0cFs9jNgNjVMdY6rwyxhU4aQ+23marWJzhRA7HhHnS5iBY&#10;L2MsXrDVbMEd3nB6jTNfTfGJdJ4BZGD8AT7ssPEjaLoA9+zhyZ75VTop4LZL6dA0cQHu9XbEz8GS&#10;eL1xBJNNynmslsd4B27ZrJu4rMBYZkMJffA/yyljAHOIb7v9WeyhQ8YYvX2zADN5o7vItAPLmLOT&#10;6q7Rfsd7T8EnxTKPyYoxbmbx3Tt4HzsTuKLdWw8LODUfxTVj1cEuGMN628UNDvvlWR2L8iJ2xxU4&#10;nbbx2D0RlLu5fVzga+mV7VOgr5tN4sWTLJ3MsrbfsO7jnXgoP6R6Y9kwj3ZGH+dVXOuU3R+Dr8Rw&#10;dpZOSUR9F+/gW7Y/B0fx/ck2Xgje6vdxB5YzwJJ8k9M8TufwHRmpPPqKfzBFhgt8c2++bJbTeIJ/&#10;Pt2f4gb61KwJS5N08LjCJxjtLSvDD+tqxpxnBjgQ9A483bMeO2RjaK+ZH3MEm1Xi8Bl+HHzN94tU&#10;SL/r1vjY9EnbRs3c2O9dg6yXXplEJkCDyCy48nCW5DGjIeNT1mzegw+7fg3eho/4ImN4OOlNylnE&#10;yVMh4FETGfQFvUHWix+8gbbrzeT0tA3r2CQQxpCZkMH89AMK1+Rkib8Bxj7eMo819IHIoyn+j8K0&#10;NwEQmFgEagb5gK7QpWeuHbJt4lC2YO0yh0KnEt8sx7/1VMh9iod0YTUUgxCZwWYDWJammtBYW6Vg&#10;vw4+zTNR/An44ok3dQuPM0jXG48wCy8cw3th/GaguUYMhiF/zEdP1gN/aTOcr3kCRn9KjaM/LuaW&#10;755S0TdHMuwWWcnRbuiSwvOGtkKX+ovM2ROHJt50PT4BtOvxV/sWLH5CZlIQTF3CWA064mtYE9wa&#10;3vo8eqXmLFrz23FaE9vgi6enTtDVjXjbN3POmpEtY/XUHEPhfX3hB79Wf6G1f/UtvDf7zeC52V8m&#10;W3lBhRv5JT5Cix/hxQk0SyOywnE2KSDXWxsOH7efQ2j04MQaiTyWYkb6hvy7GJcxk9hpEyAe6i4i&#10;/wbxTw3fbTZxv2d9HIxRsHb0MfGNTigdb8KVR6nRkYzAL4KfBsizeYlu72OKjelyg0kMz/oAJtVA&#10;Fi9krNHPO9Y0/8VfPKVsRqUv5i8eAm5jHN50pa9cg5H6XguDUDDfM9JbGO5k5nzmFbemSfJxihhK&#10;VddIhfY4LSaxQVhrFMFzJOwjHPFmVaW6PU1j7aEVipQ+MGzm0NTJ0LHIUQxmmuiUM/QkaOkctMT+&#10;IhChs2ctAGwLw8TInXD4UI4FwnXJ+PLLUXzzqoq/DUd7/Ou/El/6KtSa/9aIi5/BWXOcl/zw5S9e&#10;ihGyFp/dRPxw/T7Wt/9KbP78PN6v/xzvvYs3b7IUZDT6neiiskMoze5LEsBiM/PMtGWXhT6yzxnR&#10;Tf1AREjHcyiHL+ZhMETBRROw4PhuAbcyFgztZN66SFdwDxtvmzyjAtSJZMFLi8FnXUo0CCtS8MPV&#10;bRQ/YyEoxEaNzZBzPNYFS6nKjN0i/im1FLBhtJfl8hBgZZAuTxdJSnm1Sfr3mKXKKt16guIzUu6t&#10;NwX9TFmUnsf2ES9VSOnFtNGwaA4sinyPUnTOtObNI6YNe+X6eMJiQc5aBNtgRYorw1xac3LJcVdZ&#10;CwCmFbKHYpNHKoOT0RBkkDWTaGPATfpqnBpTSaFn4XjRQp4XbwyA1CgHJmstL2808QYdOomke+GE&#10;x3Zzb7Vi7g7BlO4ULEV0TEGWd6o5A2INC9aryM8MDI4M4jzIg05+mc/iGsDX5tu42zsnjCJr0Ui+&#10;CsMjgWZ/5yzeJBPIeYEWylEiG/6tbNfMTT5rXFAD6dYcpcBACh2mIo658oDV6jFI1pgThK0QNS9L&#10;SMpLStoh9LA4sdrADEKFwcs1va3GYHMOPwUaMtDjqelIMP1n8MRjoTm0n9KaoOs9/XqMOSzWigIe&#10;n9QJ0Jc2R4Asb99ZQe9U5wAlYzFPsXUyEIxd0HSTlKg1FxTKGaujiX0GwEPRz5jzGODsrUw9a7RA&#10;3sxQZRbMZhdL+le+D/A/1atAALw05cCYKmQvz44YUdbPGCDv3NpdzLeIOQQ/mV69reHvGQrYYBeK&#10;GNkN2jUD22EuMKIda6+jra7kh45RKbweAFEHMN9B5zyltwNAkG+zQM2mA67Eago/8j2yNoYGrHWs&#10;W+MtVsxxbaozdK2QuQQeeTcdX2YNmTmZTb8cy3kX+1MT92bSaewW6EBB9ukYb/n3Apm8pr9bb9QB&#10;lFxMoDnEtE6HmKM89nGP/tSAfxX61ssy7lDMl2vB0jwab6YdM5Z+EmX1ISx/HdfjDWvkabwEZGTH&#10;1+j2KuaszRLd6Q5Sg4fzXRbuuIEQUy+aYMwV9BWAwCcz1Tx8oLzOdApAjKqvo8ALJyS/YK2fqlgy&#10;TjPxhtN9WrtmFvbZludpF6Pocjyhsw7IJZrdYhTxCv62GK3DZh5Pf1sf1/+F/0X8T84g3eWDRPzI&#10;l3ry8fX4enw9vh5ff1W9/oF/+J+ICb5ANMfY4diM2gVO6j4usQ+WBtlgG9I+5fVX4nqYxXD3p2NT&#10;LGJeXeKI72MNfsj5ETcMmfnxVzE7x+HZvo7tHmdLjxvcMF/QzvYQL+/FRTjH4JIMW9Rvqmhxqj0R&#10;oZUwIcjyH+c12Hk8xdkz4gEgWlzzd4dTtokNOMdLokwje6ajNb0OLw8rp0VUb97HL4CVvKjhY+xf&#10;O8Yx/XwX78B77fTj+Mkr7fAkDus62rtTdM099vDBgbUG1RiMMBuW+FXTaBkzJjr67ZtYgwHMxCpH&#10;XZyBEcbTr0X/hDm8xWbeQqAraACeebU9xWG+jCvp1k7jk/kQl1UeL9Y7fJdDSgyYrXg+m3mPQIzq&#10;EbTcxbF8H6fj85jgpGbFIfIpdr3Z8blohbHFszh/8Txmz4o4fh9f4/b7fBkcWR3SLbPtUEU9dh7Y&#10;fF1IN+zqDbgJvFOew1sDCmBbfET9G4MGwCNJDR/5zMwncG12eR7ntFu/eRs/7JaxmvxkPD97G7eb&#10;l3F/10MfcPtkBRYS0IHvzACrvKUdLMH81+CpnH/k1kTKPgS3vkYG3iFXnliAlvqR4Lp8No2j2H+b&#10;xdmSuc7Oon4nRr7lM/DzfRVv99AU2liiwxNEI/DVaTOOuxoegM0uwPzrowFJAz3gFjF8xbzBPtZu&#10;zg/wGN+oXY3i+hK6b/L47A76gf3mYJJsOKS60Bn89tb2YTbCX8a/2t2Ca/G8Fj8eIzOems/jBrp2&#10;tFeDpRpk6svwsMKXuIXO1qM7TsHW3ZOY4Z/lC/wdWXzkM3cuwdPNGJ+4P2NNgbHLNbJxSH5BOWWd&#10;gQ8LfMMR4NwayXV+iNn8DpFiHUG3E/MXz3qfRdRV3HsUwmw5fcFjEy/14cGAFy186N+A4QDZA/Rf&#10;TMHdLXTAqYTHXmJm8oSbuO0a5h+RO3wK4GeKE5RgwC088USFi94bUEclPqX+DR7t3KCkATUxuJuz&#10;OmsD42OOrb4laye3TvJAg8pUB75WLnA+/C2GrQuPpkIS/AV9qwH9YMaYx0TP8HWsdT6BP7pWNX7U&#10;Ad3S4zN5eKQv65iP9SVXfAF/srEs0Clu4ZnOm8fOs9ERWWBu4O4cnhXKg/4wY+av5DMymQRJjfkY&#10;tNIdy5ivPqiBTZxC/89a6qNhzqEsI0/WqTeG/XByhvnaoL6mGDz5m7SvT0TjJl9UzHXIrafOYwak&#10;8R87fKKsQyfxnOEK1MFDLEDfl7GlcaXxsZaNGTAOl7NJTGmTIfkrPKk8Sjf84NYAE99Ovqt8xr/u&#10;+LDpDCbs+TcyxqT11Rk9z3nkFV6xNqxVZyDL03VJZunTADDv8GMAnjkxvqZF99OPg2n0CxhPA33S&#10;iTfGk6FQbtDjh5ubyO7exR4+NRfjeDIr42Oe938mxeBlQYMJ64H5jKYx4u+ZQ5dl0DdlzkHrNfP2&#10;VlaDs1vpvvWSiDru6NO5FwbgWQ9DbiJCnvS/wbUFQ5xAW9lskNca1F7gMTJ46PFabMdWviIjM/Tg&#10;hf4vRH7HukwBN6uOpqKCEltGMFHTYIeySh0oay6MOdSyDoALwiL7PW55gSKZs5LKBZNkQKZM5hiC&#10;FMxhYIYNvEWvMYG8QBGgaJkHBDXIBrnRkLqnJqkoXJI7/QOmpxk5nvSng8MZp98Owe9GGJPV08hX&#10;vzE+PFvF8SdfxO+4Oo+/+eoi6m+U8ZynUdf/vpdm1aSntzcRf+SAy/iX7uMvfL6OT+5+MSYvfyFO&#10;tyjq9g2M8dZDhSp1z3/4Eu88jEun3LkbsfcMOIoKwhkskqPpHDPjVMGZnmiUPGPx0BrCzw+fSw0Z&#10;leVL7FnFOE80fUqBL2/phIQJgEgQM9JMt4T/tC91eM+P+K8KdMhnyUhkKByv8aZXJq7Q80LArKk2&#10;YsVt+NlL62MbJ/hjUG4Ev0AYKBum1bCcWOnOlNYeFgaC6hGvFmE2bd2C9HkxQfh4Hibai2mYKWre&#10;e1PMBsd7irDO4+iuTl+jYBkvQmhas2f1jcAfnBxjS0cnB+tnGVqa8xbKCEE1S9dxSSnJ2sNId050&#10;2s00M3NNOczGeaTL4E8nFDaG07qA5SgZ9rY/JgffFHRvdZV+Lb+lv6cpM+bijaHZqLYrVg50QxE7&#10;FiP+7tikKBGGKGWOsSBL+FcyX2uNee1vKcjje/2siiMLK/Mee5VVuYyD/I09hpKBMr6ZfC8xhhj6&#10;gTl37qAa0GPtqDwvMLLurt4w166F3/IEfhkEZPGZnM18+zgpkCgMgYVa0wCaAUhjIx4jVXkOKLuR&#10;RgD+QbLU1nMVytybf6VlHm+duzSBwGbpCYTyfo0RKlBS1lMAJGDERy3KNvjBKCalh6xLB2/PNEgo&#10;DycQ1/qNM/ucdEl+H4K/jKdDrrF2o6KIJYqxmS0wcnUMu7QPi/wgYPArYV5Ibqq5BUrVERqLJcao&#10;jWMyQO2xjyPy22IUvSGzZJyR36b6dCgC5kx/AJwToEeaprKQEMxsMm8OZeIxdS0yzBoalMUFSwVZ&#10;6XbIxhQjbDr6MW4B7D20WCKvfSy168wTnccgJ62FYTHgAj7A4DPocRxfxB7HIEOn5ADrh1X0QZwA&#10;nu54WMMhGU1QwBF90DG5Vc5KnXwYqwV0QqbctTnJd5S7WYYt/XwOP69g3gX8TpfVRBWzJWsAGe0w&#10;PLOJwbAsvHtgwPGw5oDFcq3nsjuc4CGggXXv8RJvBIW4yMc2niIf+egsPocm+R5dR19T5qaun6I7&#10;2sMz5OwQ4/EBeWA9KFOA0TV/TBuATTWDXioBnrcYL8jB46nWARzgSY3DMOeNs/E41RBxl9ZUW4P+&#10;nVvvfN8LOXYaIvoGwsUWANsf31mKJBY19Pst1/HP/X1zhOAfM+6tVvvRL3XD4+vx9fh6fD2+/qp8&#10;/ZP/7D+FXcKR/xT8lL+OdjWNKwx80azi/VADRH4ANvjpOL9+gh39XhxwlsflOqoTdic5IGCaGudy&#10;NYv+DLv3OeZncxfvFjjcbrbGRSoJYtbJ2x14dYQj1a/ia4KI0Sl+cMJbAUd7/CjhXqzoZ266gX38&#10;fGoZjeo6OZOWbvB0Q429bPazeLYCT4AhOuxpVnwpyvpVvK5rMHoTF9jxJp9Ha4YRtv9UbeMb2sGz&#10;y9jswKC9ddxAt/hPRXbG2BjrcIttrWIHZtqDLz8Gb2bZLt5iH83OYtgxM+vn/Xl8f2E22iGevqJN&#10;N7yWBh0AS4yl3TO3KdZzCQComRsgcLfbx764jAm4N47ryL8Objg8ieL74LCqjmN7C4YxE8war8zd&#10;mm+Y2Ra/5nbaxVPA95OPnsahP4v+k1cJa7tpj5GPsJScZWMq6MtY9vzb+tbHKfMsXoD3pOs+5uBA&#10;oAwmH8w8Zrzjyxi3K3hdMwbmd9nGFZi0/3yIvwTuXIya+DHouz7t4u4ARoQvh8sqlpcPR2jPAAXF&#10;ehLvmW7M4L1QDrp14Igy+7lYrT+LzfFPxj34Ok8ezwlsx091wXP4sODDJX5DWTU44bTBVFJd4dsh&#10;fmgGZC6PwHMdOBvMVyAj07qPs0kbvw5s8YrxfD8lCRxTMGcKThrrgOC0F5tj3INx9+ArZhiLzTZu&#10;wZT7xRSs6VFNxj7Dd8qeICfgoWkZFRi7PGziLY7XERx7iSM+QtZ7aDrgj3ibZ1+f4gxeT6rLuN9O&#10;wWD30V/vwELfiuzNUwjwvSgnHrEEOwqawIyWwelYNyawWMLJExJmV3nkttJ3bA14WFamjBuwaH64&#10;TUHA8byIF+A+j+fp4uqT7+BtjwymLCp4dM909enmyHYFpk4lVHDwBzepx8jtBjS/A7ufIYeuL3wW&#10;yIUPcwgv0vNSxjvGUkOTGT5TWTIngyL0j4DgBxso2Rjjgx/QDB67wXvSbzIIjn93TCl0BpTkIb6T&#10;0Szw90c0UeHv3eRN1LTlGTCPxQ70hTuZ/AiDAfqQU+ZvOSRL6hj4bE9l7A0Ct8cwYfAhgYb5wOOB&#10;tgy88BRSxbvNKN2k37L+vFyiSP4PvBJ/6hvifwzqgsM4BfBQFA99833r7ulOHhm88RCDOeYe6cil&#10;wFE1iQn6YAp9W9pEvbDe99AIHkIDZo2/QT80qGepDyOk98RgDxa3ppy+s/yVLD3r1mwz4xKWc8r5&#10;nvXsDEAbbPM2XXWdwT19Y6eQykHljJn1Y3DK36k0Ec+YhedpK30oeZPbiIk+toHvgBTwT/zEYpyy&#10;+Qx9GHwzAUR/2cCvGWGezirgdQomwl+PYJuAkEpXMUta5W9kIaNvdPQAvcy8S6TKF3E8zNA7a/Tt&#10;Z+mykTX+RjkdxaXxKE/NsHZM9tA3OdK2ZbZGzNUEslSDEplWnmkM3pusYy3Pm9h7YeShg+5NvMcX&#10;OfBd12OPrJ+kq+2gI6x5OGHeJl4MrCETqPLZGL08iWuemfJZa/IGI/YoshHMEXJicPNmz1wNuL0/&#10;3kWJAM8S0WmAD810yaoFzirOLwTJysNDXQIXUllFM8EADUuEZhlzd4DOqih0WF2xCLRz6muexZjI&#10;ZOtxpbZhrsfTUiYOz0hh9f7Df/wtt4wi0A5vyfCGtwoWT0Wf88U8Lqqfj6c/28eH3/h2vJj/ZLx4&#10;EXG+DIie4iN/xct8LX7u0R7Dn4rh1X003/kkfuXN9+PfegtDP9nHX4Ko9y3LoUUBJAHhKw4lDUcR&#10;8G8GwHiMVFv0vzW6iZFHlWP8WJSmrRq9MCyfBIdBQAczdZywx/9cyGmh0KALx8VuUCDtaKGAPJKb&#10;agIAGNI5YpSiNc1680FPRxahdLFdRU/C2BDvofBUinSCMPM9/jZUxTCToKfFh2LrcniRduU8Wsdn&#10;KOQdzXmW2zROu9FeeuNNloKjPIPJ9Npbo91jZKIqTF9fxkZ5wCBIG1NC0/xw0I2Be9LypAPO/Aqz&#10;aqQndDPr1uytA3N2n9HMH1O0s2yreuT7M3tjAGb/0Sate5upZ6M7s3r4nscDLaLpVddegGAWmvUM&#10;zDzyCKZKfIcAuCNhhpgBlHYyhna0y3hhNfOysgDtDBhE2OaAk9JU0Upi/uMRRuk5xsB4/Nmj0iMI&#10;2qCALLyqIu9ZfIKykQFHFDAsgv0tQEq+ncXR3VsW8xigMpTSg88xrNbi89qho4rB45AaRv53gaI1&#10;X3mtZjb11rPoGJEZi9jLG1RRZuk5ZKiHEuIP5qfB9JxtIyCC/+gZltLTFLzL8rU3XkPrAxzlOyh1&#10;9BVopowVPFG/piAdjVvPQbm1WKY7JDVgYqxs0bPBn9MwZ65z1vgBpa6yzMILGDp4ODYQh4x5+5Aa&#10;nC4hdJmUcdbv+KyMUTaPRX6KutpFvXFtOE7mtcBgQDOPVAztfUxcPzwLWZHRPOqxtR7qWMLPNXzd&#10;Mq4UHGXduW7yzEscmHu+ivIMnYR81Bj/Uv65w22GpoFPx4gy3LN2s0OLEqa/iQaZ+aKnPKJ6Bn2t&#10;zfgGsJUBTryVa+gf6rk00wVyxMxQyH2xegguljs4Z+bbOfJ6wFjiFPCdIzwbhuu0NuK0flj70EZ5&#10;OHp1TvHVmD1x7CV6QNr1UR53KP0anHKWLmCIzZ6WuxTs9jZmppLWDzZULoU3PS8BnHP022v16fae&#10;sStJ9NnAZwFpcQ3tADeTJi7nbdzjAGxZB1PaDUvrpvm5luu4h6fN4knMWbejwzFWCBrsB1A2sWU+&#10;Br028MC6fZU7xYx9QE5L5UZj5k6W6wxldESZjPc7+DNJBojBxacocXGYx2q9wEKQ9XkVcQHtz6Hr&#10;e+hqYLjpF/HBT13H9X/9vxp//+ICQw5v4eCPfLloH1+Pr8fX4+vx9Vf163/2j//341YLVWOH+f0M&#10;m1KBpT4DbBbNHOySxWplbaMtGEgccooGvFXoAKy8KTOPSxDJh1cRv/QWW/H6LpXSyfDS8+4SmyIO&#10;b2KNY3NRvItn4+u4bxbYuDdxEAhbRmVyEctL8EWc8Rl2sP5OdPtFzHCYShzfE3Y6z34T9vYzHMfv&#10;Rb3v4/kazOmGOJggGy+iGB3j3sAG2FJnrn5XxHtRLDYtRhvsHHa1O4sbbOL1dBcf8Iy3pp7Gy/ia&#10;Fy7m7+OI/b7HMd9gWPMTFj1vYrIwg24Uq2c4izcAtVc3cUu/7WwR13y/u3sTfQNm/KJEjxtb/eJp&#10;rNxEvTtGtz2BTe7BhEXMLsAb94t4Rpv95TjefoYf9bqJu/kR3LCN6c5MeL7XgPGWkG4xwa8CB7Rv&#10;4rb8Uqy6L8ek/jw2Rzg1fJSwQGy+w7w8ruVt6Qfw8Dba6kkccXo7sY4bi8z9yZGxHppU7iTVrQX8&#10;T2m/WtcPR1WbMl4blIStc3HraJ2ydWrwybuqjNl4HNN9HlswJOg8KnBHCaZxDMMEHMrcBBPdDXyZ&#10;vIwn+Kjb2yq+h8NfDOA0N/rbhr7BqQLlAiwHTjY4pV/jSSNPbKUb0nfg7Gr9cDs6U9TvsK6gySBF&#10;tomnVRU1+O5NwrIFc/WiNPEo417i7+Df3iCfb3m+Yqol2D5HusuJN9KCbw2Ggf+H6jyW5SxS7dyO&#10;95tNlG48M7Z86hDBU0fQTrdhfMeErVbMcTYqY4uMHA2CTOkgLqLZXcQp36STIaODpz6g0gyMPcO5&#10;P3bR8FPDC5qMMbRrweQtMpEb2HP9gdnW0h2ca0JFzLp4Aa7U1xdNZciEl0m4/gzaGfTQbUmXuvEd&#10;L5Tz1tHJHKy4wJeoBmFuHN/QppdKsAwHvWN9NN4qD2A/cOYGed3BzwUysAS/twbckj9rpw7Akyvw&#10;A7+15IsFWN4C/Q041YsU0uV7+Hjj44BPwhx12/OKlcx4wNgbdMUGX6fMDADhh/V6L46lS/6n58uc&#10;i0k7OX6Fa3fgOwwt+RE7T2Rk05gNrImEeZFRoTJ8N3GkbNexN4EAjD4aS0vo07gOfCSLM75TwavD&#10;cRx7aJVPPA3CtNbMnXmY3GA7KVSArkv5AvzPumKe9BgzT7MiWUz4Yw4cDxw5O4qv6QsW8h4NunDQ&#10;Z8py6fPMwYDYkCFPToZJ63uZOWZ0TL+g5HPLXyX6shb0f0r42CMADX7FgLCM4IF4vqONk36SNe7k&#10;Dz98OyVUMXC6VkfiX4LtU716iDTCh07uHyqwYUwGSdOtr0miJILPOSC+bzPoXmsOGogzW9A2vXBT&#10;PO9T3njKqPga/fBjogvOOHQoGXfNY++ZL043bxvor0vWAGsljQ2atR28Zw4N37XqX7oUg3Y94s8/&#10;o2vG2BY+byEW67nFt/QSvDwdL8XuDDt03A79hH9EfyagpGPq3RQfpeI3stKqzE2SmEQ7YX0vWa/Y&#10;hA7fSjVnrCj5RsxDZr2/u38IuG0NeiAoZn9gDaNCuBcM3vPQxWjKsyw6BJS/cAJnKPQljrMx1wUO&#10;IwKKwk8VPFEw7i6Y7dTuGFz9MEkD0wq9QmDfElUBSMf30rkomeJnOm9yjbeU9FGTMkB+Piti+ZOr&#10;+PDrk/jx5deiu/gtsfwq/U2/zvesRMmvL17qQWgUFu1/77n47wzxw08+jfv9vxyvf7mKu/tP43C4&#10;jQaFroDq4BcIoDXXjKSmMShkmcfVHoQDTfeFgOG4w2SDXwqMQqTDnfusGgmjmAQniSdNIdSZx0CV&#10;N+fP56x2/jY05WKWGfSH4DrtVLwQGs/5h+15LLBjPJ49Vi5SQC+Nb8YCMY2et6CNrEJzSFZ4hbDR&#10;dm3QwK0i5+RROpWLSgCn2Oy2DgXhc1ArRXAbgI/ZLKPRiM8mcJHxIjAzv08fU77vzoXH6za0bU2r&#10;pMTQGvTM1HXeXWgH+qNf6OKPqaNmlVl31iisx07dMyjpy6WQ4WXnaAazFo2M63Xro2eAF42iaav+&#10;G13LZxKJeUEzbbtRcHclsnaejjubPXlw/o17qdBwjIJGvgratNC+GVlJBhOVVZDQlvmabuyOTFrw&#10;js02USQe+xsVM/qoYo+yndQH3mNetos8qGj3zNvjoRnjKocm5jCjxShYMjRvj0m03aEQYEL+xELM&#10;CMqJD3hOBZWEJfEXyVAhQCeP5ykUS9hswE3MqfZmirwwICrr0tsu+edp5ylS3h4w6swxO4MWyOf4&#10;yPgYG38a+LQI7N54Dz8PAIO5Jt50AMAKmbvg5xDDbotC0uh4tLSNNQPfomQWaHyDjEgC39zFTqWK&#10;URSLGTyTfB6jLaFNFOfpVs+yu4M3FTOexgF5HBiox6QnBrf43851x/8MegbGbAYfo1gBWGwLIIc+&#10;yi0wbHYYf6OdAFh5TKBzyvajj/fISJbPYkybDQpwf8xizodm8xmhlDfKoVUvj/A1a1/DM/qFv2q1&#10;0jR52gHLAnqOsYXYSUEzFgPj59U0ducLdMZturBjyJeJfgPA28saMH2MFVoaDBxjZK3rMFyyrlgZ&#10;zW0K4Fp94tQdwhuTs9lHgBzG4S7jxJ33Pqr9JgUUDdZaNy8/vEYmGNBoDD8BkimAyvpBp+bKNAa/&#10;8CZS+LXi+/1oDx34bKs+QTahxcAY5sjTaLIGsOfxFvmXZxWAZcCIOO4OfeQu2sxd6/LHY4NeK7qX&#10;/M2CE5wAFhF3gAXDQZ9V/GPE4tsZSBYwjtANrIkxOqYdQ4fxLg5bARbrduROGWMD6BmMc4dJY9kg&#10;vzE7j8kMALAZxf60ifaANkKvNc+fxt/3m35D/Nbf9VsQ0jkM/DVerqHH1+Pr8fX4enz9NfH6/X/o&#10;94NXAD3gG2/JFw2vsSHj/sdj2b+KfPYe+wXWwP42OA57MGd+0PbtogEXjcATy+lVvK6X0azfeRIL&#10;cAMew957kZT4bYddWWIbv1qd4hU41UDZQH/96X0cl+dxvVzFBNwClMCu7WO/j3g27eOyncUvYSOH&#10;8hpsZdb3m/B+h8+xlx7P05ctAV6VG6g1tpoGKgEedrwv5pHPn0V+fBtbcNeA39QcQEpVEedmxhyn&#10;ccy+Gx+Oxbznydncg0Hu8Cc6N/GLRTzBvo5w2D5uu7gDMdyB+3sx1pNJPNWm/7CNzxnPCrO/xL4n&#10;MFhe8jf+Q3mK3Tud3Pfg3D4WywMY8+M44nhmo228ARMVd9jhS2z4tIrpCWy4AyvX72J8AV6ZPYlr&#10;MNL22MUn2PUr6HIxTOM14zfLqIJHww68DbTXxzGzYwH+OctX4ON5CiZU4DKgSrzdwzOP70Ka7ChK&#10;xtwveniyj/XR+kxX8HgMJoD74lnG57HWbn+I19Bgdj2Kpzhy724j3sA/s2BOgLlfx2fLahzrBTwC&#10;18UajLZ9Fz+E39NsER+B5dvxBdjGzT/6PWyi3r+FHtb3AsQwpoU4HdlKR01TrSfamo3iCln0BBYe&#10;AaB+x5zARpsqvocfWvHMNXPuwXf6wm68b/C1F2CmK5yFPb7THe+7Bzs7IU/H+zgOiyiXs8j1k2v8&#10;Pfr0gqtZt4/D9ED/4J96AbzDp5wiSx5fPILB6y2ysY8jcrWYeCy1YPyGdvAVwZZ5OY+iX4Kx9yk7&#10;p72HzjkCfIEvMVlFvh+i31mKB+w9u4vpeIRLP4utaI+2hMTWMLb2IY5sbKCDiSEeRMhm4mBwHUxc&#10;wu8Rz+1wHgx6p6JnBf319HvELwaDVpMiiuk8yY3BQjFhjMG76RzxOXgPDAjWu+X9/RG/TjycfGD8&#10;UMaSjr7SN4BUqjOeafKF3eS2FrgnXdp2nHypEdhxCh7P5t72D3Y+zFLtbf4ylwKegFNpYgx+baDf&#10;Dj2gHoH8uNwGNunnZKDTDCR9vFFMwKT2BcxlPHNoVMSB9bhgoZ/h6/Qzg5TQBV6/Bd83+B9u/pcl&#10;464uYmImVrNLLrZ17fVPC+TW8MEJcnlpn2+XrJvN0fr0nhVqkANozgceJS8YR+q3AxPz41h4F/eA&#10;tsTw/Gs46GcdceP5HmN3171PaWn4mMhVhn/hKjMphXfTsUmzFGt9PJ8RextbYG0aocnNgET/DPDH&#10;uEaqfYdfBzeTn+g8PKVkJoZHXh2FmX7OywAxAscPn8NDqMxvfA5+0lgYgB66a42B8R2eRT+YVJND&#10;V0/3mRTkBZsNOruG/ykFh7Yzxm9GnjQYoK1jNQhojMi4hkkdyaGzB/jEivRLPOwzyL3yxrox49kY&#10;jpdGpIQAn+Tf6TI82jUI6Qm1FJiCeWYUGmD02LI147fQc2tADcnLzZRBFzb9juf4LuM2wNeyNoxz&#10;lP2BPh7et35lOaUfZGmCbhur16HhKaetYho/+MGbh4BbZ/F3BL2kY28InaLAF6txDNOn+Pg64jhK&#10;CPw57JxVkxjmTLoy0GCxSoTFiLFOJcSuPTvcPmQTpQAShJSHBgkkkE4eyyL916CFtzAiDQySf/Pu&#10;gMPZFD8b4+fPov7Gs/jy5dP4m2eXkf/cIr5yGfHC7/FjWR/b+Ctff44+3nxyF3d/+T7+2OltlJ/8&#10;SmxermO/+TxGx3cYIwiDMbJwHyLHNyAajEpiKNNsWCbzlrXJ4HJilgKeZMybV1iB6Xz1yckiiDia&#10;OcrJ2xgdURoTfwomyrSdQtu2y+c+YZZchxHV4LooeIKvQReY0mEAMgyHZ71VitIlSTlAQ0E2JzWd&#10;5U7jZVgQ1v68NMJaWtmEOfAM9j9ORma7HQ4+T4ynjFvFqjIy3MPSQpkZbGT1xY4B9ihgbz8ZM3nr&#10;LxjAyRBAhsS4UcR839TPE2PxSnNvsflAeZ26A8MzGFYDd4IQF4U3pfTdJgYETx4jx/z7FBUCPsLw&#10;HKB3Td85884NcDBmA1N08pBq63dSJAcauSh5n/WUFqALPaVfdxgA5NajuQZA/MidGa/0HqnUGXyO&#10;ES4Ko9E8n7ZzxtEwtqIzm4rFg5GCnMjFKClnwZsFEi0+MWFe1in7HD5smbdZaAYcHm7pNfAqCGOd&#10;MOeOxWgW3ALLZXpwbf/826Ay6zNulW4UTIrACyqUNwWNz6ydpjg+BB/5zRoq+VIG+JpOea6v4p52&#10;FCSDpRnfe8IXWePxzjWGHCIttG3pWOhI36gWHs9ihpJWuaSMuiT/tKNSoy2PqZ4BqOqqSpmHphgX&#10;e8AjfOqhibe3ugviVzMUbacy6c8ZKx923uwJX1wP9GnGkuNxDBc8fyqOqS7ZiGcnowZ5P6SsOWsM&#10;aiymlYB7Gmv0RteoCKV9C4iDR8uLBAB6jNSAUjFYZp20E/J8yq7jCeAky97Qn0bgaexUxuoWZDvQ&#10;PZoB52gxT2/0lQcpQ5K1cFCWSm+XZQqMwxuUx/CrBJzXANDhqKGmPca7dez8z+MfI3TeuH8dtVU3&#10;+0UqsJoDWistKuTIvsgEHRajh2PG0Pd4spM7lvcchT6DTruYj5hr/iI2yOSs3MeHLJdP6yxuNhsA&#10;P/3OV2ku7bAF7ACM0UOlKxY6KHe1AWgzAAG7JQo/j6mLAvEZscah1aFJ+iXVMJk/edhl3m9ixAKx&#10;uGu+95IFRGmHflAXAhjq4io+uAREQON3NWu+v2bNgHb7DZMENCZEQjfTWVprebyK+zXrstjHGUC4&#10;1SboRElnFMeWeYyZp8b7oMyyVi/lDwC1aM7iUI0Y2zEma4AYMn/MxnHN2jr7qZ+Ib/+uH49fP/v5&#10;eGZNANfjj3olgXl8Pb4eX4+vx9dfS6//7h/8Z7CLe5yjN2ChD2LTeAisjEscajPBTW+/xoY0NRgC&#10;PZ9QOJjEurldbZZUFbuuwn8+xDOwkLZdTG6tqKYexU8swCzYa+tDr8WlzSSAI9iT1xixZQyTqzBy&#10;VC2wt4C+6lZ3dRPl7Enc72bgkF+KZ1Nc4/opuHQSm+WEvnG4tHmjl9j8BZB8CX4A86UNUrCSR0Wv&#10;D1FtJvEWjNNgays+iiVmFPte32nF30UxO+CHfsCcsNjzNubglZMbkc0s3bqYnY3jbA1+a26x4+BZ&#10;cOeJts7BXvnBGnM4wbOb8Ka+Eo/a+nNTDG1RXIDh9D/AGpNZzCcesV3HLU5uH6v49B3fX383rmdV&#10;ZMt5yjiyMH3WbCMuwDSHD5Lz62mJDgeiy+5Stk91XkX5/hBrsJInJCZ7N7S3KTtuhsk/p2+d+h4s&#10;7VZsiWN5g9M7lKvU/lDv8SNBKeM8rocqPj+O4/PxKH58XsZFfYj7Dc/MdiAKcFpzihfy8TiKd5Mh&#10;VuC3S3D7ftaAtkdg8QKog19Ae+4aH3g2P5TxHl8lz9/GR/hbw3QaGbyLFg9xswfT3cTW9wHGx8ko&#10;PgYDPmGab+Gb/qoZSJbKOYg18gWwEWk73saB/rPpkyjvEdX6fXTKpRuQe75cbuNYjcGNT+IJOLbG&#10;Kb9FLqvRe0iJP8S4Xk/HsTKIiizjAiEjyCgOvhvCJ5z39WoeT8ZX8RE0eIv//Q6+jU5gK4vuZRuw&#10;HHPL2nRLrYGLtpwwxzkuKdgOuZqDqwwSrMFWZbMHoxbRLhdxB+bMYE4LHs2y+yiglbf7M8yEE1Ow&#10;pzjEGLylo3jPL0gclUHXxTPeq8CZfZwx18VxG/s4xB4cXO5L2gKDrvBRdqwzfJk7aJI18xQgyebM&#10;V/9m95bBnfCVn4E3p2DKB3+0BqsOzLVHfjKL8evnuAbcYJ/P0hHVHj7OWDsVNNqAlq1FOMapqAyW&#10;jMGq8MhLzXJctry8TD6bAYZ8D892MKpAn1h0C/1wkEjlKGbQqERWWnwFa74jjrTNe/D50qAD/suR&#10;MbbDDH+oYv0c8X92uN50xvfT3KxBhpyfPFXDePRZrVs3AYsnxwv/JKPfI7pkzxq0FptBLifOJ/Qh&#10;4H4InluT0Ava3Ii2Qvgom0WTT8DA8M2AFI/qoU/h87gCb/MzannzuEPNSAdojG/j2urrPtUK0y90&#10;nPocZuzJT5MvkpsG/k8BN+TP21IN4jF81W946QECFhX+Tq4fzdghU4ot4L2ypk3J4AdZlGEPJxP1&#10;fXlXXvCbj/n94Aem4Bv+JV2n4BdKiTHxHXw5E2AqZK4/9bFjHNZB97K7dDpJBSoN+br/8Z2UHES7&#10;KYOP+RpIcxz+zySc9JBrxLWt5pEmvGW9eNebdsS1XcljbEv6VFqxltKLtxU9MymtOwlF0tvW8HwI&#10;zj0820Dn1vsCWGPeOdBC1Lbzkh9Gzfhb5MTswpbPUpDPlgxG894cOcah5DnWL3L6l375k4eAW+at&#10;IzCH5cwE5jFZMViMTORPwmudbciMJGsujFfjaJZ0wkS81eEIAfHRE4HknzIlx2SIgvDwQsBgnp16&#10;nSwrPr2bG3TgEQvSnbNAP/gaBvTZz8bT5X8tPvitdZy9GMcHUAUbJM3/n7xeIYh3eKxvYPS/Gn/0&#10;u7t4/efv4uWrdfyix1nxindmcPQGvR4CH5AlKR9vAe1HfQpE8R+cZZpLC/AhKm2wzfPGLgrPW3Yw&#10;3OJ9NQwyeKGgGCgyzdFi+BaNRxs8xMjoy+ist396nDOJEP0l0mBgzWx76IuF7ntKKP1YJwnPmKcl&#10;pJleCjGEZODpLLSLkq+l20VZ6DrCjktDq5TBZ75n7SyDen2qUWaOSM+iag3uwBTPOA846TrO7tV4&#10;bPEh6wua0HaJYjPj5XjEYWeRm5KNiCOyRqHNVMoRNutFzWJBmy38MbjqXFRK7lLUCH1tsdCuTkEd&#10;ZSGlDvPxijGp1Pa0p0E3/zjdhtJiBJQLg44OR1ljQN4+anDSRZSKRPK+15pbA9CYZKuCy77YyWAB&#10;HmXyaU2fGLp8FsuyjPGkw9AMsWjydMX2OxU9cuu1wiATWc3aMldRfgIUKuidHyLf0i+dLJmnuytr&#10;50EbGhBGz/O2gfFhTifenGLsrHPY0F+NzLmWHmrwYUQUeXgF+Zmr64ffjNc0YZepxTRVuNY/dP5j&#10;xuntUJVjwRrdaUA7awdIG/owwMMY0o6VQqFcjJEnZGI4nsI6s17HfQm92vE8DqA/DYFHchmFIs1c&#10;US7TCWObxxLlckSxH5nHiL/NUjP/0vp8c8Y/ntRxh+HojwBSaDF0BnvohHE6tcxdTneeVIbItynz&#10;+451MaAMs5q3+PHfjGcAcC0ATiXK6M4AmMzl/954alZdNr1CH/H8AT6eGC2qqGnXUR6Y//Qybvhu&#10;V9/FC+ZtnQVWFCMAIKODivqUxu5uUFJG/HQZwJmllW7cBHhbj8VjxinQCUA8A6y4a+2tTgZ6P4CH&#10;phW/hhfWlPDY73QGlxi/gWhgAQbDrQZgIL8bFoBK2o2H/uhxFWSe7xhwGzPvCZKiEu5n+zhDMQ/t&#10;VbynYSByPGccnxanOJwu0bsQAYNWIHfDBNDCFMz+zHpv1EEXMLZnrJHTyBp7OAysdeXvU+Zfniax&#10;pK3aACjgbCLwmN3HyXR+gMnsrIq6wHE47RgN7TdeHAGf0f158eWYXAlU14E1jO5uAsDcAjAEAKAb&#10;yDgu9zF3108rBU+sKeeu48oA84j5NbUb1czbK9vREicci7xKcp2XB2TIAC8gYnYRPWAbZhnrj317&#10;jHX70/Gf+NYqLn7fz8bfVJ1D36VE/tEvCfP4enw9vh5fj6+/Jl9/8B/9g9jeW4zxGXgKjFB5dgY8&#10;B5YSi7/TKQVDpvIr2G4Ltz8FX9TYnB/iYD/FZntLuqdZPLZnoKEscOqLi7i+FlSBke/BpKM9jvo3&#10;sMhmg7+K/jmf7UFub99h08CdiyptkLX3WCftPqapBaf9LE7CBsfmzbGKdmZiAfbwoHOGHTvPY3lW&#10;xpL29QeE8j9cm42xjVE/iUMLJrks4quMvcex9aIrj8bV77DHix3Y9Ofiin8303dRb8BU9T7hBf0+&#10;ccoUf6gfLqI7P8X2XY0PAwajD+vkPmX4FuR/z5jHYJ4RaLYGO1s32dIu4+M4voKtPz69ihqU/aQ7&#10;4bhfxfZmHO3rPx2vDAReXsTq2MYeTHECw0wutdU/zXfxV3bfTbjNDL3T0tIt/PxwH3fgsebsIpZv&#10;QH2Hl/ErYNjJxSgurwx2gHCOdRxTYAh6Yp8zsIa38w31LgXcPEHUPJ/GN775LH7dJxGvwRnt+C5+&#10;+KaJer+P7VKvZ5KCbOK+Gzg2AUp6+/8JzHE6ujHrxj0Y2cABKOMVWKo5VTHxaAwEmo7gORikAhRn&#10;o2VMdsyue5cy/81qOa2qOPfiKfDmAD4ami0YrYZ2FbCP98BOqc42/Njj/wyrC/xSPLCbfbxDLkSZ&#10;B/BUJu7jufLyPL4yxf+paGsL5t29iVvxWgf9L8C6o8uY6kcZOOO7niSpz8GB97PYvj3EYnkbX+X9&#10;+/oY34fx417siIwZbAHji8XfQjdPPKUMR3givrMmOAxL5W4qs3XA4r0Rw/EsTvgAw/49+BgshkAZ&#10;2DIrSV/KI6OWigqw3BJajU6LuNOfaa0Vh49n+41nWpBFnbYTvmGWwlPg9xKKQ0Zk0WBP7sYxbQ7I&#10;O03gR+SxwAkrPAHi5jD0zPCLEVrWsb6wGausItZQBlZM/g/zS5vb4wXOHTLH2D1lV4Fj9eVa5jow&#10;thL+9rTnCRSjbgZ+zJoa8EOtfS6unNGuJ0hu8UfMnuL/zJ11eAKzjpuY2TbPDb2+CO3gk0jjor96&#10;wK85+BU87eV0xlr4f5q3c1Z80rFMmJgzZ+MDyoq13CEWqoanwdg9vks7g//DIlA7vP8a3eZlhnrQ&#10;BtyUQ+ZirbcGv7N2rKx/xuGpH2vXmbSKpMcJObfwvxdNGgDNCnG7PgfEhvcmoOhbof7g8wkZ0Pfj&#10;y6z3xn706Xk0ZbHBs4p1JR+sa+0lJwbdcCHS8zXti+uTaKTnAOYMxHiEOic3PuEXlD0IaxINriR9&#10;PMzJRDHrZOs/WyoqBawK3sS3koreKOptyKmWWWvGLD4dMm62mTXnjBfxnzSvNDemkTXGMKADHxtM&#10;SyEj6WA00bnxnL5zia5OGXTQouiRPTMW+X5vxt4YXef3kkcmXx7oYg092zV5xRCrN9g+cMinGJfc&#10;p0/981RySVrB53Ta0LE5Z943M08BMLahzTKOk05N5dizoUwn32B08g+tB/oXf+HPR/H8+fM/MB2x&#10;qFlsi8kicpzdcnbGIuDHqDoT6/MZDF/BrHFsYN7mmPETsTlZ6HIIdA3KnRk4MQR+SFFHj90ZgVZK&#10;fV8q8AgMHg27eIEjOvugj9/59Tz+B9+4iN/7e78Wv+d3fhi/6ad/Lr717Wfx8fOIp4zLGzGhS3qh&#10;S3GCI77/PuKP8Y8/+uZt/F/+eBv/0v/1bfxv/+xfjn/j3y3jT382xPfXozh6jpoxmcnjK0Vn+XkI&#10;HvrbcIHjgxE+8AUhH46Eyn7zutqk9D3f1qVjhJCX1deboowBLzEuKYtqDIFTcAwH1Yf4cZFaUs+/&#10;LaHn2x7j9BaNh/S/JGLpN3zlc7+vcKP8GZ/XT1vclREiQCwUlZCZQGlxM36DbvTfY1gMuhXZDsXk&#10;7keL8jAriIGzMFQKXpWrcMkfb0D16KiF9U94vJ7TNgNFiXYvsfd9hL3F6LTtOnYAmSP9GojGxU8B&#10;rl4FjEB6C4eBryRYpTtpUM3Ue3cv0Wq2qNJ0YXpLiIUavdhoLxhS0Jmv7Z2yIopiHtUEBSPBM+iW&#10;Iu7uA7rwVIKMCS29Z3UfGau7UzTJfPmM7mvmbB2utCLo28WjHKbbkejJ2088RFcXTRSs1BIjVPC5&#10;ytkGpPlDoJU5DRiwIwvHwCVGckmb3oqzd/4986uhm2dkWVhpJ4o+KubkcdCHOluscj7rMRACrTGr&#10;22DIYOCWMaZCkIn7KFCfzZbpyGCJ0augh5dgWIOtAFR6QYEB2kNLnxiowkw9+rL4rEeZC3ccUmDP&#10;rEeoha7MTJ3HkE2Yi8bWm7jMYPXyBgOu6iAkjbGPoZtKp42K9WiAJQWhmfexnUSVVzEbFbFjjBvT&#10;qRGCEfP2pvcOozHSqLK+55NR5Gg2eZ319+FtopjAGJiHQWpvpRSkMLM0ryqrAErwsTzFB4xltYSf&#10;AJei1dS7s/GwazdYc4V5WH9C5Or8ITVz9pZPFTO0Zk5pVwZ6exOObbgbko7qoptuUPJwE7Hgvw1j&#10;EJBAU7NIC7U4Rro47qJDpwlmDAaqtrwuW3mtAMJpF06+0o8ils/Khww9jG8JPQx7esS7Ze3mzSLt&#10;sObZXUxof+yxT+YwhbdTxj0GCI3mM3Sbgx7SbvgIKzhZjlPdhv61QW5AJUDPY/5uzQ4942MNj8fL&#10;RD91EwRkrbY4FE18hUGt4OiGfmZ0t2QOB8bW7+jMYC/0OOM7G2hzgheTGS1kX8VoWo+GL+BQuHvM&#10;RJg3Mtq+TGsOpsG/s5hAw3x0oEvaZJDWVGTY8AmdCF1q0/jpCy0Zw2IaXsxCSyBfaYaclhcxnjJH&#10;1soE78kbq4ruRfSLPn6qfRe/+eu/O37Hf/mD+Gr1Y7Qoqvo1XkmPPb4eX4+vx9fj66/V18//G/9G&#10;/JHf/vPYB+yNthm74w2kffsGmwW+FCHirCScNjpH7R/ShqbHxN6vcvBUHuc4rPUSe4gn/g4c6KkG&#10;M877VRvt/lnsOmw5tma0APNXYKcjvoo2bQdu3LvZDDYBe5hN77HDt+CeFfhqPh/FFuy12+/STXYz&#10;7Nhy2MQJDJJnX2E8OLrg3JrxnGr6OuK06kD2i7ADs18G7PkZDRfNNrIDn81piPF5Q79w+ePRMcbL&#10;IV7iV7TdWWy/nMeT50Wc3Y7jzo1R7OtoxbjnfUzqLNUzrsAdXcpYmsd1OY3L8jo+WGDjszpGNb4A&#10;dMvHp1h5W2W2ifY9470B32/uolu8ZyyLuDeVaHkWc/DPibFtp5YfucYmH+ICpDStb6GFDl0bW3wa&#10;zHvaWJtfNLGa4Q82oxhVm1SvanEAx32g73MdpohNJk3MwDZZP4V3FlFxww4n9BKilx9H3Lax+vgv&#10;xl/nFfH30KnaxaE4Rn1oYgqvZ8mDBhuAHa6QkSm83QMHfvVWRi9/83K0Br/Tmmaz/BjzHJqYfVP8&#10;uljOPsBVg9b3OPr9a3xZ3s8uYw+tRLyNp4fyK3jYRb7YxWpUxv1pFK/wMyfQdcJYPdEynbTxDny2&#10;OemOA7XwbbwYIGaMH//NMXhLfW/5FPyBroXvyN0wPIljvQT66LWATwtwL3jLi6q8sEPYZnCjwL85&#10;syzP/TFewb59C96jX29+NLPG01bpgjf8s2nFvMF9S0/ndLs4gg2z7ggWFuif0kUZIqLeY5zga9zG&#10;KEeMkTYm/K7G+F5gqnuPviJHFcBtTH9vGM97/Ia6n+PvlPg7YNjdCdquowV7mx2XTRhwcck4DPXQ&#10;BmM4HbbpJNNhXsUTMPgczGzW1Jj1OKb9wptVzyGVw6mhkRmZ7fEBg7MYCzC7vmjuxjrEHfS/4OUg&#10;nmVOJh0wG+TY7EkzlITP+EO8fcdw9CLoMgbW5HxWxKW0ONxFyv9iziljSb929BCRMGvOWlsZeDxl&#10;O42exGiJ/z5dxhGf8yi94aceGX8lORN2696ZTWaQrYR2eGImPOGL4YPQjHNJcQ3xPXKlr2niivJi&#10;PcYVvgheHbj5ix/w+5Z5SJYlbXtr87gYp8SfirU3x4mpGEtrxihyqVeWLiHBP2mQucYMCdr0JE3r&#10;iSZ8dC+xGCMnKXCIPBp7kvcFOLtAzkq+x9Dp2wg08sMcBhyjh9JZBsH4DnpAr+vI+HsThJDBJn1f&#10;fx0ZNvAETQr6PJhRx+Rb2pJrlpF60N+0x8sEoVRCCx2T+gh0H7xPQTJe/tcEHeuymzzjKUCZ5DgM&#10;Kpp34SkeHGjWggOHpuhhT1cZE0inEOnTYLLJY+pRE5Ea5H5g3LYjF5MXyTilX4qX8Ezrc/qiDsvg&#10;TKe+dkMHOYEHPX3qGxu09CJAxdBLOcyqNsbRsdxa1qgXUXQIiAdeW/q0+RofvOmlq8lDyIVrn/+Z&#10;+CHVISHymMXLl68eAm4XOFzTBcp6ikIt5w/KByHxfw+kpHOkrR5OdMpgYJIZbUbvZJcLaAyhx6YJ&#10;QtB0iyG9lPw7pyML8Z/aqzguL2L79DfH8OHvi+XP/s1x+j1/T3z7r/998dWf+1vi8Ot/S4wvflMU&#10;C1xwFpNqF+onhkAJtN5t/OH6s/jlf+eX4pf/7T8X//af/7fi5o/+0bj7pT8Zx3d/IbIbmItC8txs&#10;CqjBQI9vpgknvtqQv2GMy8I3WejWYnuox8ZPWi0KmIpaRebJeQjrTRhGhXFwVf4p9ZKGxxokvX1X&#10;Iov2IYeTRuj/ocfEXbOJoZ1C4xhQ3nCpgene4mEB8QJa0xCP8ltOY7xdKYVtMXdv2ckRWiOq6apc&#10;vjtlkU1YSGbOeH7dSLkZbS42I8gKQkoZl/mFqIPFxNw7lKZpkkZivTlGYXPBDAjnib6tm9EgOB2W&#10;1rZP5RJZP2c4BmBZJAzR2zqqioXOkI2eH5NAI+hM19jdmPGp3OAaI2MqjIvHUUoPMeGcRe8Z+oL2&#10;jVBPxxVgYozsMV4jaXxfGrOuUhBNdYhFpX3mgCzJ1JzxmXVZNvIahY2ichdlDs8rrI5yZ0AoVwvx&#10;3B667UoDITOAmXyAnrIHurkoU/DG3aLAiELrdGkF5Df1F8nC+D6cs7c2gmfDFRWj38q/lwgYHLSO&#10;2WBtioDetJ3BO+euZbH2nQUbTYE19bdlrPLGgDZag7/kL+NF06fipWfIklYHgmkwOkBGgVzKV1+G&#10;JQqPY/JGKpTZ1IgOffAVb2odW//LWgOLa4DN16AX8+zfMCaNhEUmcwx5no5mq8TdfUpZg4zbiwV2&#10;yIE4aVzsYzccknh7M6lp0S3rQFCVAroYHi+qsFTHWPqgI255X7mQF2afeXNQPlrFMB1HBR3zPTI3&#10;76KYQx+E5ITuQLdD1106qW0gbMJcd4CFW0A1uIX3ALjM1SvNF8yzNDjoGmcc1uFQzWYAhSK/T3KO&#10;iCQjBBVjBiBIBo115Y6P2FdAZ9BIw2CqfwsPW/rMDGrRfu/WOTKQW0MNcGBNO2ejjLrOa/hZI/B7&#10;5urtPYKZK8Y6WWkI0RrwxuujvdnK+hzVZA6PISJ6YBghUa6b4Zx+Mf6sT5Vys4Zl5Sau0AcGOpfI&#10;744PTvzvOQZ6ekGDMIKeY5gsAYEX6Qjr034WJ9b9jrEW6O+hVK8Z7mcOBteY65Z5Ghj2gpTn6Fc3&#10;VTzme8J67RmrwTJ8iDgaaAawDLSZWc03Nuh1+C+gBDx6YYl6QDkp8qfQi75wOPLsCBCHQt0iXtcn&#10;HB+PU5dxzrqYriaqn7hEb6yshecW9HYf9/1Px8/8+H8zXvwdX4oPJ0+TEf81X0l/Pr4eX4+vx9fj&#10;66/118//m380/vDv/VvARVjGg5uo2mFsuSUcwHoG0K5Q+eURrATG2WHvrc96BCOYuXKDzfsIE3X2&#10;lTJeADDz/TFuAdsdWKctPvSQXowmdcywh8d2A44Cy2KjR80xJuDCEY6tFwqlbI/i6zhDQC4+A5Uz&#10;OrBcPYrDCswCrlscsY3a7gwnDS++2Xdxf/J46yF2jB2Tj33MY40R+/CDPH79IY8fggk2+COv99h2&#10;sIL1w/SjrMuqXW5P2N1JGZOLFzE5w04ecWRHuOkNWKF7ky4ryk/zKNZmVO1w/sF49KffNes3UXUv&#10;4wqMWQPErYdWC5iX07hc8W9+Dsch7m+a+Bx8YgBht8rjb5xFPN+N4zN9g2zP+1Ow5CX2eh/H+hin&#10;+i7ucZJbGvMyirJcxNgNVGy6t7TmlpUAe8TyHDxztEwaWEBMYMAgj/MG7DDegZPOwCPYevBgCpRU&#10;RfzYfoj197fxf74r4nvtLN6DUe5v8WnAjTV4QRxoYfbWcjQHHXBwsMCoNagJvvPYLxiqg841vsPY&#10;khv0merjZvfxJO5jAdbr3IzWLyrwX8Fp89EAD0HbYL9JLOJc/6fbxkGAVk0S3rRUTY5Dns51gAs9&#10;rdOOLuHrJbzYguHAccV1LBcrfK82dtC7BwduwTfrA7gSGh1X3sCJXIGfLqaeLgIP6Ye5WZzjx4G3&#10;rSWWGdwCGwdjbjf8Rrb7CuxJvwgg/9k9bFrih80BsuNpDybsY3oY4iXzbUcPm8GAc+YEcW89Wtoj&#10;B2YVinzxMfHnDA41yFvXI9gLEC/Ad3RqwLfI9WkSG2jc23frTf0H/D1kCAqJ/03UqEyeYS1CFFyR&#10;LNUBXiGHPbjdo5AnM8hYC71yaWaXw9c/ZlxQJ7ID7SKDZmtYa9sM0nntMcoGbNvHGWuwZymIUEdg&#10;01SGaczcjC9sLf+CX0Kjkspgk954yxdKfKx8Ap35OTMo08xijRR3jM86eeMpY5+ziuFNAZ/SDZj5&#10;ET8O37i+wneFRtUK/eKlXKz3lCSgr4xP4ikt8PjAghngc8m/DUfonyS38VTiGyFz4Ghcrmj4oEd/&#10;pfpjjDcxEYWSAnOMqysvovWYM+usaR9OrxknKdABeV4xF/6e9ciL9yyP8SVG6aiu78t764gX6LYR&#10;tElHtBEPM6kMZ3u5gXjc+Rlwks7pWOqE/iuD3s4RHafswU8L+Buwkt4IL+PBt+B96xK6KV+W0Baa&#10;GbRMNazRi2lts4ZzHMsOf2A/Yb4VzyJ/qVwSzyH+KZhlFmBhogy+izXKPcHk9/VLLbhtQkYST/Rg&#10;EnMdbJagAV0TCzp45QQN5Bm7GfDXSsamy+XJL185sq9sGXbRv/O0Hw4Vn4zgAXOEScYZBhNM8D9K&#10;OlS/G+MwocGArdPHteR5xsF3jF/5P1iastgYmH+EJXd+tYZdqlGvr808lUWTYNK/W+SS+R153miY&#10;37YJ9yw8baet8n1vEH718uVDwO2j5yjSBZZrDJNguAEJb+nrGexD93i8ifB0wCRS1FPFAQElbMrK&#10;McjG4NNSg2kGRgoE6mzRxdfnz+LbX/p2/PbfOYnf87O/Pf72v/43xn/mb5rFf+6ri/gpLOqwCCsR&#10;IW5/5Yuesz8T8cl34vhn/kh895f+ufgz/+Yfj1d/7E/Gq+/92Ti+/Dya+2PajfFGmVQEkEmm/A8X&#10;qURiAaVie9DYUIrvhBcgGNzCCPfMCZ2fsuCMZiYmqW15LgkcBqDFmBmsKNGcQ2MtNBWQ0WOEkO/Y&#10;R7qdD0VoR/bPt1MQ1Wh5w0c1DBm6U5Rm+tAflEuOf0qVZPE1GHRQB+/ysDsp0pfnEsMRFIWhgC8d&#10;xu9gJXiM09Qdkd7C8XyLiRuQY8D0+xAMMr3T6LbftY3a1NUWJcA4vPgh90igtSMwrh4H608Pt+vk&#10;GUpoMo3pmDkr8PDSAJpjM+XV65GrCkGGhiPTPmnP2zsSkZ00w0iLA1lpMBI943NcLCPUJY4+f8sT&#10;FYnC7rHHEsUGlZTQxENvqzLYpFEZfWFcVP4ucjBSzCDXDF6N4E8yyPChxcDq4Hvk1FRW60q5Kq1L&#10;Rjdp4VbKd4bigLgl/Y+QUc+uF4ydFjAePNgbOKYNeNKrZf0yYzao505fBd+hIqAARWlXKGS7NIDC&#10;KmGB8W93rPh3jhHQDBkMjCl/j1bwinfghbcmlVPaZ904XWaiSCbeefV6MsimkpmS7O4P//RTMyTz&#10;bP2FbAAq1FzWHFB0rPWBeKh01jyrkl4wOOW0MMcZ2UckkQMAVYtxLuFmhnFvPQtI6/DFxCuH686h&#10;BYvvT6eUlWUQ3RthvXkpN+qK/Lgr1QFALVJaHA9R1O52TNPZebMtPa8vEPP22KezKp5hCKz317jr&#10;Nof+9KfUdQ3GBdqb+VfTh0ZwxEBrFKkZmCMJg2BMGduMxrd87+R65JmW8XgDmccKnkLPw2qOTrB2&#10;g3xFUBAYs9qkqwq936HMC2SeudWucT5Qvq2w4oIp+jmKF4WKjBh09fKAEvBZu0a8lQzZV9F6W9hQ&#10;PoOkGLx2H2OM6XiMBisx3vCuRE849xr+1cMUgAG/AZLvmF+TUATghnE3fD52/Q53jMcjqh8DFkwP&#10;f5uOrzY14zgtYwSYc1frZtPGvDrG1fgs7pm7YOkVa2aHuLsbaDZhN57FDONYMMfeo75xnozdCJkX&#10;GFib8DjcIO9HQHsbMwz5T0Pcy6+N4iXyND3wfj5jDUmcNo7wu0c/KasJLOQW10VfoT8H+O6WUwrK&#10;V3wHGqAmYwlNJx5dv0BeuioqQJ43Bu9Ps6h3eXywuIm/7yu/Ib75n/16PAec/lovSJbG/fh6fD2+&#10;Hl+Pr///ef3Of/1fi3/rt/8uzDTYBkw8xsYscUaP9SjZxhk2MkbHhG9O2GJrGx+xi6PRMubJ3wAz&#10;Zs8FTeCQcWzOsEPdU977XkwaUFB5ho+SpxMvTb3Hsffo2DHOADozGjVT7gCGnIyL+I3g1Q3O/Ms7&#10;7P19E0dspntcYr1NjU12swvHPOF9oQVIsMr32FPsMCCuuMjjCfjLRAMGE6MZthUwdQ+2KyrGCybo&#10;Jovol5hSPbEDthT/JQe/ZbfrqO7uwVpdykyanrbxfTBOSV/Pp2UsX0ziCiyzdsN2k8dbMMQGzH8D&#10;DXPGvsQRTnBn42Y5uBBIZxmKSbmOK+YpbnTYZnc1xS7Wt0YQwazY+rJ7B/6Bkmbpg0930Ko91GkD&#10;Nc83MfOUy00Wd+eTWDyvYg7M8TKp6ewYX8fWX4OjjmCyDrz6Ejwxnt/HZHgSy+FZrOBdfQ/mP96B&#10;48GM+UV0FU79sInqBA6NLbgA+oHZoRg4F5zAvK31ewJ7TPDrxMDvwbSnqQE08KK165wrP0JRa0+v&#10;+kNs+rvYIQOeOumyc3DaEox8E9kSgITvlIrJZ69iBr3FrsBg/AdwOQ60N5pmM/gBFhWzizMvaXcG&#10;X72Z3cujcoCNWSwdzx6PYDfk8awaMVcDjPCwWHkeOIbqENlOP+CY5kDD9IFHloJq+D1A8VSvmrEj&#10;2fzdp0sSWibVIP/egDjoW7EOxFv9oYt7/r1PPiNfAy8aoOsnyxgvTVSYRn20FtgWPGcpHx1//T4z&#10;8RAz8OySn6sCPwIq78HKE+TnAtmZlAa6zJQC5xvoKVf8G+w8qqGtqHkCL8BgyIVBrJL5nsS+4Hsx&#10;+D6lkIGB8ZW6CXOBxnsvu2AM6dZPcGALMD3jp2LOD3WZwYwFP+LXDHoaDEISEkPHS/ofpdIvB2UA&#10;uqRTQ3zXklQeBR7xI4btkN81X0OCaYO+x3nMWARmfInrO8bMN6KdQvvJh/SwYva7GO/byGqDt+uY&#10;4NN6sq1jnPo/+szOJSURbYa4Xw/xOaNrELQl76XLPvixTE4u7jXdasCLcU740N7478mcDJ/FckI9&#10;+sVakh6fNBHI024r+lyxBsbIPWyMEf6iiSVetjcUc+iCn8EaLuF/hp7q4NWAvjBbMgX1mPua7+3Q&#10;MR1y0SMUp3mBrwd/0AnmB4/NrvVGGRM48PM7n4VPA+uuSylitAWPB+MbCc8zf2UTfWXNdB+Rtvoo&#10;Bq1t1QsILd9voo0+a6olh385sGaKHh9QaWYeDtAsvwz/yYOm6bSdbTHmI22g1dIczHPi/w/xF/w1&#10;/TP1O94dNNO/xfc1gPgQCfPJ5FvpEehHe7mHR1dt3mOsZrFZZw120jdP0Z4XIbgGrL3vmP0xmpGG&#10;aZP8nSM7uTocufdCDQN2TCDJvPxLNdp4jl/pK7/Kg4dVxji/+J8Z2ZYp8rJJE6Uesv+gOz+O7/2b&#10;LzLc5hfP+Boduvhpy9gNyy0ZGsclQyWeDmgaLgxIvauaklAzSTjkkUeLpV9C7K+t8rj66VX8d77x&#10;JP7W3/xT8df93q/HT377G/FjX/p6PHk+RqEZTXU/wRYlZcT3+PnBXcS/81nE//plFv+nP/dJ/G/+&#10;1T7+xT/1afyrv3Qb3/9OFS9Rtl6rnKK9LB6L2dmvWXdGJ+UNHzAyCAFVvaLWXDX7gKypM4v/Gygz&#10;Vqor7jHYnJVmJguiA+EMcJUxxYh5O6f1vSxWrqCYvzTGeBlsSZHzDgcXoTBCa7q7wdaH8722q9Kl&#10;PwaVCv87NMaTBIS/pbVZRRpwjXc2NkPK3Q+jcmuYYIDMrBWcda9trKYAE4woitwEnKOKCQXtsT2k&#10;ghbpQWWQBsEDBg2S4LN6EAKvxWbAPGW7CChfOTHOg4HV3vPOHunEOcZAewDT7KmuRtQwULZjAMnM&#10;N1QzBqeILZ/VBidcMDrgSHoaBfQMi8565NUFz3cK/l3wb4NbeVGnReG1wdbDO0AMZJOFZZ6XdOEZ&#10;xoR/HrnBPebjwk7nwlF8HhnMihkLg5/0DQ0ZfcArKW80OUW7maNHLpUGFYqK3FRtrXU5nkFPQ7wY&#10;LKSw9zgDPPZGUAs+pmKIjM/lJJ9chDPnwfi9dHoAIIxRjAUGMa0LeO3cTYe3OFWXMXfXEArLWneX&#10;aKkTdN2iZabM02MKpqnZQ2GWHTzHPKbdWS9g6PcscuQ8FVxEOUowU6utB5svRsgqvGCuQJjE14ck&#10;yQaFSz/W80CpWxhXw50BerzsYd/P4h6Qkx9OzIDxITst4FMl1o3mUVUL5AxmGMzl+8wCGqoV6J55&#10;pCHnU2ioaO1TdqH1zRbyGxqseRLzHBeJbqxFlbnobFXEyo3Z/Sn2WMoMYzt4dLGB9snQyTfWGDwz&#10;a8xbebz6wAKviynPjaEtQHcJ7b01ecM6dSfHDEfTjb0NaQSfhxGgyuO5yPoWBecNqDySdqK8pMMj&#10;wgZgW9pr3FBIu4AYPowVaOAhqITRz+bwA+PU16y51hltIInA3hpzyBeGVHPtZsMEHbQAAM2R/96I&#10;IGNJRzuQvQzPoP2/t/fmv7Zt2V3fWP3a3enuve++tqpeucou2xBjAwECmM7GUNi/gJKIRAqKiJRf&#10;+AuiSFhRkBEIJUT5Lb9EioQSECTgIDDGuAVclHGDm4pdZVeV67W3Od1u19p77ZXPZ+5HUERCovyQ&#10;H+yz79vvnLP3WnPNOeaYY36/Y445Zk/DkXatLUKW5pbTSbylbZ7MNZ8hJ9OkdTvKwB5VbXxIH92t&#10;s3hJHy90CAtQ6RNXFFdnZVwEdgB7u1wB7ChjAPTa70YBzupVzI+vAsaZ2u1/+uV19Pwz6MA1uqXd&#10;uaUv91tt1iIuq6cA1lV8C2Rj/8Ysfh3drIcpMthQJ8o/QlgABi1ymaPgnTZ7bOIlTVU3BasmY1U2&#10;C2TYMqwu6McL+mi6MPIOO7/aA857cPM2hlss7tU83vq6Px+f+p6Pa9IYf//m14Oz7eH18Hp4Pbx+&#10;Y77+0I/8cPzod34HBBqidnw3JswpOrs68My5MxYYoqwb5vQpOFwSlkXz6CpehWtcD6t4uWLO3gyx&#10;n0DWwFjfxFz7TYtj/LJ0ZX4el24zZO6twcPrGoyx6+N9cMASQn0PxnKLlFv1nnfgoe5NMNaHzFUf&#10;yDZjVjmHgj0lFgI85nIXHLMScg3hz8HLJcDIJOQx38dTz+BqHkGe23gEFnmNOfQrrmIyf74Cvi+L&#10;yzgD771DW5/N67homdvAPC0YTOfFLbhgVWWxLlbM+ZB06uX8e8hejwNYeD+01MfFcPAgmK2SiI7X&#10;UW7bOMzmYKC7yO6ozCqLu1kWdX0Zb26K2IKfNrt93EDun7cSbOoMlux4VgMGunDrYlsg+2Na6DN6&#10;zUXqcbuiPoeowJxXRuJPzsAGdYw7sLceK7DfmF3E8lUn8irW6wXlvB7zbhPT9fO42G1iVet80NWQ&#10;h7mHZ2JJ5UMb6jN5SRHNEv5BWWJpuZkJ7ecZeBG8fAQ/yNbymIPW6WvT7kCijBoDHZ34RXUWu/pR&#10;bHR26qSSAm3ARsce2YrLyzDYyih9HRi79RAfiKnAs1O5YwHORl7y3HIFlgRrxXEL7ns/9nCNKF5J&#10;C+fuWskOq+jBdXvuOUOnZj3cARytcyNtoe1169CffZOcRp2cj/oeVodYb+A81tfVUZ7lorJE/5hz&#10;L5zY0/fdBaPTZWzpe3A4sC02YljaO6EvWu4xN7lRTufo8QSYukCPrqhbBxfoaJdRgMpMZx4aT7vS&#10;6Q9wCfAm5YhBPVgrkn4b5YSE6EL5jIEzlQv3/J5twPV9FhvuQbXhPHIq4LL0Uuo1UjFTngBzhx65&#10;wxNB2PwhpwFvAxqPk8fw6HmKgAJOxpExGcPZyXEFybPMmntMH9XMqrSN1u2VOttQCGQFR3As68DC&#10;DqAZUfTIiLYbnCEHTD4O2jgtlimy9XhsUnScHJ0bGEfgY+pd0I5H9M25W2tmuxQNaXI406XQeeka&#10;F5L1+Bk4sd8N2AhsTtHHFbxZx7Scwoinkr72ei6ONTxGV1Ha2gnn6tCLDSo00Me1W+EP1BGBpYML&#10;aFParGwkIKIoAc1jN0F+9DU4fc41U0iWufvm6G86gMGy5YaMHSOzap5jDmcdpfoEEBLl0I8tnQiu&#10;N0+4u06oJPeje/y9lw8hxx19TdWT7+WQxgrc3OajD+qEfk93XpmP20MESqOHP0r1VDB+3YBnUIf9&#10;a6tToIb8ircpilIKIC5PkWaJi+uYgw3bz+i2W1wphadTEO1wvLv3d4BPpHRkcAYdqPofrCfaS49l&#10;cYE8JgzF81nEG5R9BefREZgO0MVWmJZA51UO/5SXuGUnHaxIv5nOS9+N2qOvYE/9NJ10FZaONzae&#10;hgTmkHupjrVyHMIvze+Y5S3tmCNPBwntUpflnKmN2g301BuRhUFGVD/5OBxboZz4effy2Uc53BZX&#10;fEsNsFLmZHJrnJWS5xip4/Y+95cnxwqV841+UWAWHcZjk78e6/lnYv0x3m//2bj8Lf9JnP2RPx1n&#10;v++z8W3f8B0x/eZvQUofo7NfSw4lC/Yf0sCYLKN4+X70730hfuSdX4zVP/rh+JWf/Lvxqz/9dyJ+&#10;8ifj+OxzUe/ePQ3wGuPMRGx+oZ3GBWXcUac+eTL5ScWYipIjj+qnJulddW+1fpaU9wwlzLRgdDit&#10;TMnw9btg6xA296IpGYPYo3IRMfVzZcvBohJivKizx8iaoDTtJ877pBTj6LHfyIJBYMc3fOfprl6j&#10;5DNXOBSoZSD8U/jjqXNRVRQfEsw1nsAhUU7RaAw6nZ1OgkZkjSYF3O6St9uwzjTx00YVnx/ogc+h&#10;n5CDKzKNSqbyM6gwAzya/lMwxhOiOJlbu9zux3Nr+nzKSKt4u0VurZMHUMA0kMKJPSvRPdIbRtvA&#10;dylRJ//UyZzJtGDiUu7wbCZlB7tO0VzTF/P6GGcMYiOa7KGCCvJVcnYkj3Ix4TvDa7kXoTiJTiaA&#10;gLn1zwFaiBAhTxGfJ6pQvbQSMegE0WvvihAlK16j4E45B/ipxlO+Uw7fAloAPfx8zKgywb+HQ3go&#10;g6fOmJTTCDyPIE+nlmBw/elErYEtKMfVLp195q/zhJWn1HVBfTodgQ5CJkuj647lAvkjA8yBqwK1&#10;CoYC7wQoThRcr9ddR5CjXq+8Ydy6NHX0Jd2yTtkqRpXafeEYhIxnZNUc4/GE7zVUeyYy9KscYoue&#10;60O5McklZUwRhquGvYAKHZwAgO6H6zjsNZjIBwOVu4zEd1P6dNJcRDetMUCdqTZitT7GQodafUoK&#10;ibLEBeNDmWyVmasaDQCsvUxt3h/nunEx7p7eygRNM3cowwWG+gKd/mBt5Ps+xJd5dwCw0CyDyuiD&#10;kw67nXnDvT2y7ZIupzBqJgwTaFZMiDeM9TWTozkkdAAzraT+cOJLiWQBD0NmrrcqPTsrtlHy3FBe&#10;Z8jUurlq7ETFzKPb3X7aTUbKRHcBTM6gOkDNY6eDrFBGoI+BPsjR0Rp5ejqqR7mXm3v6k4mVfl7X&#10;ACTBBf07oU+V2XLfp/D4elLFlnIPB9qEXDzQZM3kOmMcVTNkR13GzXkCXIfx3Sj2ZZyfzeMKhTdQ&#10;06g6V4EE9hdMWtfdMT5EJgsQRY4eL+mvckXV6zYW+WVUu2dxH3f0latLFeAWnSlv4uVHNqVivOSe&#10;TL1/JdaA5dXhZfwCffbhXRPfsD3EDoJgzoikw4c2pu2M8fh1MY3bWGGDXH3a0DeejNW0TEIjIJy/&#10;rauO0AmT0/0cgrSZYruZ3JCVp5wNt4c4PH0af+Ezb8Y3//Fvpkx0ge75N74c1A+vh9fD6+H18PoN&#10;+/qD/+iH4kd+93dEdgaeZt45hyB7UPX7TOtdBy5pi1jMp5CsDgwgHmFOLzfRe4Ik+NYopNy8WBWg&#10;orlnfn4ztvmjKKafijPm1/7wPvM903Ulhp9H51a5PURXUuriUv2IOZNiDy/iVeb51dyUC4t45EJ6&#10;2cM1wNVFFabrcmGpZL7cgtkqMMIMjGNk0nh/jCVVW26v4kYMMsxjtwGAtHuuq+K2hGgWvz1a5t+m&#10;WUU7eQ1sfwFmWoFLmDwnr8bwyhQa5k4a2MmUCbJ+C+gI/tisIORjcmxIOM54ngdLMcHHetnF/7YF&#10;aXtSOARcp0sPPl3oQIKArxFJRh1m2x7Mu6at85iBa0vm8T04O8unUd1BTKuvgW1e4Rp4GvzBQ9Lc&#10;6dQtJmD6R/GEgsbtc+oB7pDQg9Xu4FZrcLXOBhd2n1KlgnvW4MT72MaH1M/0H/KLAzjQ7W7Dgna0&#10;T2J6bKLbdvFyBwk30i/vILHrOII9J1Pe9PfGqLIt9XThnOvFT9kUjCF5Ar/JVZLzSJAOrs3cfidm&#10;kocgq9y8YLRzBBc3kJUaoJQODus7MDf4nLpNaGuAlYAulJjWXvkF7KuDE2x7AwuowVrn8gGwkZxB&#10;fqbHwt1LKyOI6JhxD64HX4pP6xlc9ewt2v0m8thETLvIJpdx7C4g+1ug6h78CNbSEeMuIfCgjoM3&#10;eXuux56uzKmnum4b5dpHrjWlyxAee8UFYPgGTFt3Pfx3Cy6DL4LS3EaqE+zooj99fTCQw8gi5OeJ&#10;vRvkoONrIhifFTFlKJQo/1YRt5Ulg+/h1LyP6DbsjjZ8SJ2fgcPlXYiLWng6rVF4LnR3cMnDvkr9&#10;5MEBTYF+MLTEwlUBJwGHek/apvJ4BmW4jLKTYdtZfrdNOpswJ7IujKCD6ydnEDXKkWlyiIGDPbgh&#10;ORLRPZ2oHWN6wWdz8T0cYjdWjB+j2bhFLs11ptI5JmcI/csXU7gMAJahhP7Dp81bZlqltANLnszb&#10;gwzc0FZzj7nA6eW0e6aD++ytj/wg2SKeS93ks+UM/V8gi2Kqy5p65GlXmJxDTkGxjLFMah3bTR5r&#10;dRgJb9cNtgJ55mtsGPVE78ZBG8V4xT7oPNQvs3dBP7+Ce52lHU0p1ZVBBwaKWC9VV9uAnPJBTmWZ&#10;jBE4p45po/dGPWr0m3nJx1MOoiixr2MDy2fM18inKNFRym6psMEqyaEkZ6K5PfKgm5JTNMceu8tK&#10;PciLGf0E74KTpq2aaTTxf5/Pz4rn65NQxkvlmXQfuVOmQQzyPbd2lzop6Re3whpxR5V5MV6wa7L0&#10;gg70dOQz5G+aIZMIcXuSkc5tXxOe6IF2HubgWNbpqL5QBN0G36LZ5li3Ziq0KdLcxWb8nf1vxKMc&#10;zsAVIyZ11KUDHqifh+7l1KHhWclBR/tOh4FSuHqQqqABKlKAkjs+bf/tzcvTKaVvfeJTXEiNaY6e&#10;zeSp4+19vj2xJG0N9BrfVKBmUrq4yuITT4/x2vT3x9NPP46nXz+Py/K74snrEXPd4R+9LDnVIf2G&#10;FVxRmRe/Aqn/X+Lui1ncv/csfuH+Jv75izr6m2Ui/OYR00nkjTqnaDqNok68U1RYajyC0+Bq7jHY&#10;7rvWd+z2VoWXpOt1FGNkUjp1wjef2SYFpq9EW56Y3+iWO6/TXUNH6XdBgIg4KcEBGdxrvCGRdoBJ&#10;7iXfrpgw/tOkY9SWXmIdUdbxyCQ50rNu1U3hljordDwx6FLdVDjqpBFzzz4N4m1kiXvLqRSG0q/0&#10;/KawWQauYeHmUVMT0yoDg4qHna6jaMZ1uj4pN5qoz8Yk8FjsU1sxYDq39JRTXRSQ9vEL8zMD5xg3&#10;/H4EMOh8LDRS1GPYI4zjNp1yk7fHSAnevQZ5pVNavZb7XGFM4dJMyIwF6tEhK9qMbqXQUpWeZ+sJ&#10;p3ZMnNajsYtoDvfyUyWdI59Lnr2igS94dNEVaauiBktbZ8SVJeTDIU1wTG/JyXSGJeiaItZpUqU+&#10;zkue/sN3RkM94Z6CWeOGspPj1GYhv4LfzZGWQmpTyaqEBqaODe0p+e6CZunku+fLfN/HBSIdMH4r&#10;ZugjymJS+BxjZkTluHOFhIpqDLHY6oOnx5j3IUXqmeiWPnF7qVuCjxo6w6UrE2TSnpHJtNtj1CZM&#10;uBhjdEsDZ68krzr9ZALSctzHhvv7A2MXo6JhTFFq2RnjeMrjbwGlewxRh0yPGOIyntPmjpnqTJ0B&#10;wVzWyARwc2u91y9iCXDNuGeCjMQxpd7R6gmN1rGJ4WNCqCnrKq9pu1FzGPZVl0LXGxSZKYn6emLV&#10;JJ5YH/T/zs5Dr7V/RgCah1AJu/LgJL1mYix7xxqQAVmX41nMKsbNfJe2Apg74R6QkLmFfKkjDEBh&#10;VBfG022fR/rcYTB1EmzauKfuWWe+FT4HUSABTA9TJhPmrESKANMNwNVDGTKd18fXoxEY5S/RB6Nc&#10;+ZV+d7Uv+qkmD0G46ohOuYiEDA+eAILub9EYHhwznp1t76N2NZlxblSsOT1cIBX0jkbMcZ2rbJ7g&#10;xRyHPKaAUsrZ7ulTxjV6VDHmLxgY1dDGXmc5BntIE+YChVvGugOYMqZc3XZFFalExTNKCMRqzyRf&#10;voinDPDdZBo3ayY66lFM7sMTpXVM1pQ1DtyAwPY809Uw0wg0c/OOmCcSu0b5qC5j6CyyxaPopp9m&#10;7v9cHLZCBG2nbStjzl8foi/auOkZIJm6nbd1fA29On54l8bxnn50YeTjF6u4/OR/G//xd0dskOEH&#10;oIOP0S0l/fp/+UJ3Hl4Pr4fXw+vh9Zvj9Rf/0l8FU2+iuH8n6sPr8byHFR1XCWtPzjYxu6vj3QU4&#10;pZnH9DlzbAVRv3gtHkEcs+WLk0OmkTy5oA7uunotHlPuu7d9fK27iRIMkJ1VaV4at0xwm01ctMzg&#10;T99gDuTP+2V8lTn58TiPEn7zGGw/dO/HNXPxnPl3ChG9Xjs/TmLdghe7Z1F5jHrTgEnvInfLHFxh&#10;14wxn4AZmdt35unaXsV7l1lMFvN4m3m2uQEK9LtYih3vlvFrW+bT+SSuZuZi02kBXacd4/Ep9QQf&#10;Hm9TJF65A+/surhpnfuX4HIx94pmmJD+LPJ6G7OW9oMTMzDE2IJ4IVTFfB0T2OHNh2CRah9Pwdpl&#10;N497uLcgfDCv7raLbu6i3SxaT/A0uqzZR74AI63P4xKMd5xTQP6IurwC9t2Ap8CE5220d8z3m18D&#10;JwjSdcAAxgxWWOXuEoxyikyuuQZZU2OATxtvgTu3X97E58AAV4t9fAJckiJk1lXCF81bNTgePL1b&#10;xeOCNu0WcUB2pkDZ0S/5CIaZg7nBpS1y9/AFmgHWAbdRBx2XY7GLuIdX5Ot4VECe61l8KJi7XaVF&#10;SzFGRR+IfC7hculAM75Op2SCvcwR3PN5AR6u7zqw/ApOVMOx4AUGf4Af1YZq2IPlFrEbJrGdHcDU&#10;1GkCR6YOi5dLnrWNm6eT+HTRxpNn9/EzyPI5ckAEyAv2ohzR4bIu4BFwmAWYr96AdT1VExwMnnMn&#10;VAGfK8BT7nxyK+YcHVxkVazQmSXlzSAas2MHf1jDQ5BjM4spejiWh2h2YMJtGy8oJ2926VRRcX1z&#10;iRxut7F6Rlumy5iAt8vdaZfI/rKO+RwueZejx+aEQ1fAzwdw+LEb6Wf6F3x9zlAyqs58XiO6mdoF&#10;ZyyE1DntQx+MUjWoR8eXY8sdIuMtH/Vg3H0X7wllN+gM5SRHh4vfkxqZw4165NAtowcb2/6FYYv0&#10;2maJvgzYhUkfk3Ieh7FFNwHnlG3MiATXrZ0SmUEuIOehfTncydzP2gvD4wzqsO/T4RU8u6K+4l9l&#10;vrEc9PFouiewtI4tuXhJXRYScGyCjh+oaFp0rtF12GDKpQ5ohxPB046MFTjdAdsgQyr1FBrVlSAu&#10;OifHpjt05CjLrJ3CdRmc3S4Oe9rN5Z4Km7j05jy6wzz6GlZoHkB36sCFII7YC3R0ugWLGxzxSmxX&#10;Vex7T5rd0kDahlDcSaQzEbWlPXwMf0GkiQeNVCJbM9YOL6NLPEC7giXVsYAs+wVMdzqFv0xiTl95&#10;4uw948iAghoDOuMyB5D/9E9AanyED0ljKvk9ePU9vADeGIPCRab0g/e7lZbGJ55owNKRt1tFM8Z2&#10;D3fRQ5D8M1yW8t/RMkTPM/PkcPNEY2U+5Y90gKR8Wq8Y8nHrq76DpAslbz43kGZuIARfuLsMwseD&#10;dQCfdGWENxuopZPX3ZwGe+nA1NOGyJLfxC3g7lgasBFGkuj/cJecZfNU/vEd1/7Cz/+Ljw5NuLyg&#10;kvzns7hYRwwS5xIMvl47HuophgWD9Oqqjz94Vsenf8fT+Owfeiv+/W/9lvht//a3xad/2yfjtVc/&#10;FZeP2qhROu9OgualnH+dIn9gl8VPf7GM/+lzZfz3P/Pl+Jv/7EvxP38+i3/wlU38/PtjvLwfsY12&#10;OmJMgrEemmcnnAGFtnF6TnWAoPAYaCOe9EA6wSItnoUxsc4+nEESacPxjM5rUuRaiiyjcxBfUvCO&#10;NiMrBHNSjuRkSs89hW+O5nzLMdwpks2II57NP/e7VwxA66IDj7uT80ln35FndhhlVzw8FYTLkzPH&#10;BPyMdAwPZXCdjq7kB5M4UydXIdw7ntNeqsS1dBfGzVwBnjZJD9IGlJ+2YIpo4i6M/PJ0jeS5pR76&#10;JpxHBhrnAkZKtI88/MfIOSm9TgYNPKPdgeekoQPLAxm2Oi61V4wA7ZRH5ppYfad3+VimbZWuDHgy&#10;SDDhVTD90rBV6qJzQqemXadQlau6ZGLJztW3PXXHwg1MKuZcM7cY44HxSZ9RT/6iPq4K0B5ks6TK&#10;OxrTIhsTca6cjBmoJmp05SBtKaTOnuCoQ9iIRfXVkxiNZErdz6RpPq1zfp8gQnPcuafaU4ZSDrId&#10;A4TJmuGV6uYpKycvvVueaSMTq9uAK/pNERqdZH/rQXNlj+mc+jhOzHZAe0ue3bkSSD+qb9Rb3Qgm&#10;0wojbVLTR9T1SbsHWHITfZe0h/88FbdG71IAPcbBxMHm7jsg85QvkHbv6ZwSwKSL0kS5B6w88wN1&#10;zQBK7t5E3sjjcNhiDK7TxLJHd0a3jAaALFth9Ps02TnWPeTBqK2BNm9cGOu3GFHqXTRMpi3tqgAA&#10;ziKMB8Owucft3MqrAAytsyk6s2Juvaf/+JQ2dgCIBf0357nqlHntzJHmfa6qBvU/ah0xrFmjPEFc&#10;On2CyVUZ8h7yeezrCgC1j4mrpvT3AhXyRGUPB3Fyv9Woopu5oNW2UPfquKMtqBqTqKuzJlA17P10&#10;CIL1px9S9JuOWr6jP6eUJzifWA/61dM/Cx3ejF1H+8CYcGXuWKNT/HNL5W5fxhnj4WxSpVWZqZFh&#10;DD6nqA3lGbo/5NOYMj5ywPfGfbjODIbWN5/gfcn7Md/dx12n0+s2ZugnKICxgh5jZ7p0wjPVZ0LQ&#10;OTe09C0TsFF1KT8ddc2GO4A5Ojahb8fr2O/o8+INZv4J9cGS7EA8xX2alM23XDKTvYl9WjRVXDK5&#10;HwHbNbJ8Shcfp1lc09YaYICW0htzdE4bBNA6fAgxuKWejBNkklUAJwEmNrFA36sSOzBn4mWCfLak&#10;PneI2nB37PIeeVy//mr8uVffjm/9zLNoP/znMfzsD8WHX3knXm1+Cdl+U/Q0x/k3vZmDta8Pr4fX&#10;w+vh9fD6zfP6fT/49+P3/8APxT/+9j8WS+Y/F1KPLjcyxxqlBASK82nEbF+Hacgq5sQJH5zXk2i6&#10;dTxnfmb6jN3Ww4DWEM4sVsznx/xTMW/XzI8riJER/WJW3VLiBHMbNQljjZs27u520XZfizpfxHQG&#10;JgFLdNtjzLNlvM61N+OW+ao+RdeAMd4F002ZX90pZ1TZhFKn4L7dXRW/zn3dLYSsamPB/FoBsmaL&#10;Ma6P83jnOWT5eAc+3sTafZwQ42lQx7RLQEBIfapPgdPOmEw3kDiR4pr5eQ4WPo+eebdjfh7O3qLM&#10;Bjy7SVsqXwcPvTZvmdvBPy3top75LVKEEOhkmK6HuAevrMtJ3IIhTB3yRs2sPpmDGXdQpvfAisgN&#10;XrCfvxn16lHE+jlYCsFOn0a+AH8h68M9+GE7xAH8cQXAnm/6eCbeHJCq/OyqjUugUw1mqB+DP+a0&#10;CVlk96eFv10xxB5cVYG/6w5cSj1GnV9nZbTlImbgki1/98hy6oFbsnDAXYmoXPYz4quFQBUzd/Og&#10;POgIxabntbSrzJooFkPMaPP5fhf3owc1XcaUsmtkK2UudRzBx8b6rZiPMwp5LwbkMw6X0fPsAUw5&#10;0GcHsOEa7KpuZRN456SNj8nlAN9uWlHG4tXZbBqPIfMNOlHv4QUd/WYeX+raA24yyiuW+9igk8t5&#10;Df4DA6NL5sUFJsYG3nJNMzvkZq7fww78xDMXfPkKmJ3/4AOUDZ+qacFkBi6eufvCQyxkr+Bp+iDx&#10;L37mcPeJ3K1EDpTRjItYN1yZwdfkQDxvwngozw4xo3/Ptvt0mMKGuh9y2i0ngGMM1YKS36B8nkV/&#10;ZFMwYAZTMc80/Tij7/RXiFGhTvqgkC36CdZ3jGy6MlzQFz1O1+jV8ogOy9V4r8GXlOvCfHm8h0Ot&#10;kAnFcn2K2SoMPjmC4eFbtGtfb+OSurUlEoBjVLTBwxzNB72DZ3mSpjpthJ07OorcHVjo636ZchPK&#10;B7IJlS1bsCsyPTyLDltxAHju5bruYGmwM3BFHU3yaTvhlNed9lIHnTZ5M0VmFfyXMcQNMlgPLzQ6&#10;Lw5r5MazsB25nj+wP9JOXC3DVuiIkUrrcFNnjb5KHIZ/BhR5oMEh8XaV6xJ5z2NE5wp01C2r5s1L&#10;Bx+ia+aez2iHO4bcEWdAhhF7uwKZDowbxkOBHshjT74dxh/j0/yFbpfkSz7CGmpz9KP4pp4eYgOL&#10;5Hv0HREkDiol4W+34fY9vcMY0Uk2oRE59sc6y+epSeptKmqDKZJG8nydWEfGjbk5jcnidviFji/+&#10;UBb6T3hID99zC6w7dMY9b0kdxaUtqnAM0yD1OvPgkObo1PHlYYZyQ3O+69dLcSf0n7n/Us432neK&#10;qOtpLzplEBH/FehvoW1B9smzecRG8QxPXTWoQdq2oe4dZaCW7g9MfNuDD83vprtJj82gTN0uC4eD&#10;aFEGNgj7jLRS+17ePj853M4vL5IOKRD+47EUhALpNFq1b8d28V1x/PrfG9vf+afj4lv+0/jk7/oP&#10;ov6OPxZvf+bb49Gr3xpx8RoPuOR+jDz3P6eoWyex7sOYvvxaZF/62fgXv/bj8bmf+pHY/8D3xwdf&#10;+lvRf/XHo/kAIz4+i8lxExUDqKLhNgT5pDroREkedSqXjmBFsFYweRsdjh/ph8nzmHqTwyftc7YN&#10;KpHKoRMlPzVaBUjhjSiZP/VSI4qP/iW2y70800GOCCXhOZ0KZY0NA8eR51a0HMLKvMZ3mrcyeTPt&#10;K8MQj4ACTP4pNJIidazpL6WXaQNKSSdMeH7BdR2TPOPqVC+e5X8lnW2UYQoTpVy3SGLfkZHGc0QB&#10;MDwM6p37nXX0pAfzfxTZ7ZAqk38XNF6vtXkADsaI8h9WCMXjgdRTJVGBkwLyTCPz/D0Jj9ogwBQx&#10;5dHXBtMq84IGDWiyx+O2e+pS6XhEKTVMyMH8ByPPde9zNgKSKNeoPXOw1XzeCAD0pNtnPCWnDBPX&#10;26+nk0N1rdouylKOTBRuNVQWRx2fHym8CfWdnNwSeHDLoXKmvgwRmkgfai2RW87MbA63Ar00MejA&#10;JLPHwJu8MRm5OOU0UCYNBbtiYSSkBqhiYNdGnw0Y4lSybeIerjGqqcgwfDQkJfinTh6h3PCV+8dd&#10;EdE4664x4o0K8xu67UDWeX3U+BnUxOedBhJ9ZmLyxBUnWf0+hv+qPw5aHXdO7ObLc9tpq26Ma2z5&#10;HX2q/vlGXFS9x7i5bVSDnNLQuspHFQrUtzGirlJe3J9PuMftEgBV88Hl2wQKtC4N8q/qKRMbz9ZR&#10;Q107DKa59o67j+qLDpvQdz0sAaM9eke96QMNa27iVUDiUC5jD7AbAJAUBIis4gZJbHROASSsx/wk&#10;VMYFl3BNCv1VxlZ4b5i+p1/RR4xxVyVctduho55SxpeAJybeAuPGs7UfK/quHxYUxuhFTybqA3bM&#10;Ez1j9kZkgD63PJj/0WOuzbdROC86ChmfHeUYXejqTjc0aRL3YBIjAY1MLJ1kGCc9SOTMybRYITdA&#10;GXXaU6UcPZ2m1bGesX+WwrQPlDcHqZkGYQIaEbosfCityYZNvEBnHAtoOMAGTUEO1REloj0iHkOg&#10;PQbf7eQpwSq67PHTL5Fdn5LHtOEq6ACotL+yaREbJhSj0Y6Mf0Y3OjWnb5poANYtdqwfbmlfmbbF&#10;HBlAbsPYdkiFvmxcdZpcponQ02s94Xe3RTa7Xcp3orMyZxAd0DFBskmLMwa2WzCG41kiMOl4d6uv&#10;vc67uJz8nni3+ob4yWd/N77/p17GD7z3QfzYr57Hezzz84dPxt9752U8/9l3o/viV+PrvuUN2vTw&#10;eng9vB5eD6/fjK/f96M/Fv/4u78rJlNTu4ADYGZ5A8+AXO/BZUNMwaxGqnsS35rvXjCDT2K9ci66&#10;Bve2QNg51zFv3zIRjV+IK/DTFpJsFMQCIl5OBsp358okLQp68JgHIhn5309N1D+PTdfEvdFJHkJw&#10;38cH4mRmvfF8GgtIwKyt4xXxUHJO1HELEXWLWDlzh87bAbWJutrAvwBRlG3Eio4pEEbciSuZf8dq&#10;ERtwmA7F87KFLJ+BIXUp3aUorekOnLG9S/PwzX4fv9RX8Xpfx6tnlDUBS+wexW7GHD65hlwLBMEw&#10;zYT5GVwALp+egbUOT+OwBpHWOzABpHDXIL99yl235/06gLpoHlMH5v/secwP03i2n8Sz+TEeg2fq&#10;zTGeI7fdrIlFOcb+7mAwUtrCKV5fgCHqqosu4WieL14ePh4VzzyKU2v5FthmC/Z1mycY5wh2M51M&#10;AYYtdn0sITrD1K1yRcxfr+NTYLPn7x3ja/scjIU0xLVAExPM8wjKoM58Zo43o9V6iHkmpktb8MAp&#10;YLVsvYFHeWADfTw7i/VlHlNItTnzijZLB0Isd+hUk8ertHNKP/KIyFcNJBwe0OxjBlloAOXpNEdw&#10;0sV5Qd9exWqbozvr6MCx2TADr8rvljGFh+ViaPBpVmzT7gtPZu+otCfa/jo9aw6313nmFC5hmmPx&#10;fo9ca/C5ecM9YKDUWUQ/FEYaplAwI5jUK9o2HFLgRtFWca6WZ9so0Y0KHb/X+4d8zuQN1Ffnw3g3&#10;xnvUbxnzE2dFRjUYtwBPbu666JdH8Dn6zzW9jlZ1ZIRBpKggOZrccgfPQg7UsaXf6xZ+gayaLVVD&#10;tQ3g2FP3I3J1F9hx2YOHqRc6EwX4W7lkL2kbimPkIFzHhfA9Y9ptihN0eVrTh3BFt0A2jC8dv9WO&#10;Z1G+ATYuvFe5zucdw2kS+47xwsNNG5WnCKMPklN97OAuyOJ4XMILVmBU5EufuNNkD3a9p7wNfLSF&#10;e/BbapeyKzL6TE7JGALox/Egf6Hthq8h59Gdc65cH3r0t084vkU/3Fq8MVhFXk6dpdI663SuScld&#10;QNeFcOBaHuMeVWwaPSkX10FnuihwPeA9DvCVPePpQH+7K8qtjXN5GdftkYWpgwa4gVR9REcyiIfB&#10;ROZaM81LAf8yzx1Kg01DT+TR2JuUygqO4ZZTubxpnFr0rqa/G3RPHO92z8FrKsaYvFGuCL+UG0vL&#10;UnSfB4Jgn0zRMxTwnBZ+Qxnp9FvqvEOmHjhA9XQxpLHoort6lARDf51OS+VXeR3cyrgkP4Aa853b&#10;gLWncBe4BFKj7thdnpHaLJ9BJjSEt1uOeRY65eEUyZ/hRYxVk46be+0AjzMoaUQW8n7PJuBG2qQs&#10;aI9jj49QQ4MyefMc5J38IjzHR6W+kYvLMymfu/iMmSD1AX+hy4iZa7nO6/0fZWrfpXF+fr/9yOG2&#10;uHqFJiBdFDhHwJfNWbz++LX4Ld+Uxx/4ht8bf+Lb/nD8qc/O4z/8bW/Gn/z6afz2T0b8VgayR3Yn&#10;qf4frxXE94O4/dJ9XL/71+PFz/2N+OUf/Nn4/M/9RPzYz30x3vvF5/Hh7RryRpdSn+S8QWg2yL8V&#10;w6mq/KEXxTefmjA/HWzABV6j2rjHOiXu8/l8qIezpGP17ipAI0WK0gghHUHcz/XpaFzJIdd4o7JR&#10;I3yKk0SGUTaaTC+rESRGshnt4vSeEgTyPHOgpT25lkc93DPsZD3QW+kgArrfdQYjSTIlrYINEF8m&#10;7ThQZn4ivVrCTu+yRlmDQTk6rQwnLlx94f7RFZr8nHt02d0yWHs6tUtvE+W7QpEi9miAASFG+tEI&#10;DIFOQZRDhxvk++gvGBkT1RsRp8LrhXb+T2GT/J0Gp7dbD2XkZUadobhus00RgnpufZ5bXhkAOiB8&#10;vo7LtKqiApcMYD3oGFdTTBotNaXscoJMuT05x+3z5Ag7eYHdu22YptFaRkApI5MYrpgMCkaAjk8q&#10;dTKIyFyvtYPQ028yw3xTPzZh/rm61vlUMWnsMez7WKTllhrIdsDA94AEc2lpUhhZ1HvAiiT5OVAB&#10;KAVlmBfM744lRqpF1loanuzQ93Reu8993klnCwZCWqnib0afhy9grWkT7dMeOK7Qp5OHn2c4mek4&#10;St52DBOyShqtdRvpJ51epe06GSxbbCm215NyqWFy4gbAgOmWz5vo7XM+08t+GKhLRZvrmklKhxoT&#10;WsE3yM7VIiPWemRrSHpyztDOWwTodkMwEO3BeFLuOH0a2ykTXzIuNpiJFmBUlujBBCOJvFfHNYZs&#10;HRVG2ImWGgK8TLwbSd4e7+5ijGPSlRgdm/3O8UbdzvNoK4GMk1OJLDDcO0aPuq78kdWOfh72Ajn6&#10;yQgzZIPpZcJkwu2oNXWrk3NuxrMwqrRTI1pWlyk0v2CWRquRWxYttqAV4AwbJizGETq55LmOiXSy&#10;bdWGOQ9S8lv61iPFJzmTn3kSkKuHXDiMNMju5bfuJkVdA1RcNOs13EzQdb+JGTI+ZgtkRv929O1+&#10;pQqi856UBXnIXkSnLASJzDBTZHQ29RQpgCVttz+dcHsAjxGuJjY2FZ0rVQ313GM7RoCM279byqzR&#10;gREArsNNXUtWiMkqnwFsee4V9VucTeKTE5qJTL7SHWJ3f4gt+m6YtFGZLZP47gAoRF4TV8VntNdl&#10;VjpsRCZTnnfGva4MC0467ZoRmlyvs7Vk3H0KI1RSl0ndpdV0qhF32IWF7Suv4lm5ivXuHSYe+sXj&#10;alcv4s2b92O8+flYfvmn4vjln45/98/9R5T58Hp4PbweXg+v38yvb//BH4yf/J4/E013z7zEfFIx&#10;zzPH9euN5xnEfGS+hRyfM0/d3g5xBxZwWqq55tUKLAIAu5rmcc2t/fV9QHeYO3XUcRGEfA8O2DG/&#10;990l3BqMztx94LMt2DHzoKC3wAU7b16nbaogmBM27sCthxsw420iVIsL5/m3Y7Vcxc3dbdxCsC82&#10;TH6Z2zghy8y9V8yvL4GG28UYTwTr6wo64L18v4VzUJ9iwrzfGFE+j5nbyMqv8Tf1vN/FnnKP1RZ8&#10;BA6ifguIv44dd0nk/T62OyQEP8iZ17PNHZjrEZjpSewX9/EqWGCyAveAh0fqc8PzL2ZZPAFfnVMV&#10;HZFLyjk0F3EFDjwMX4lr5vFFtUjbMAuwWVbOop64qPYYmYC11i/AC36+TFh0lu9iAmbZHcHPB/qH&#10;72LbU19IObDEnSlpJwl8gDviDrm6ML1aVCnHbwUuGmYg2vosZmCGwQgagNHQyp3aqMZz5A+3aOFH&#10;k2nCUjCvtFiar9fxfgWmAfkAo8Cij+NFBcIHD54BMzZgjedG8CDL1kgJlMe8cEZLdcjS3H8myF9M&#10;dLycxS6f0QfbyOfI0qhAcFwO5jrAJYxGu1iLje7jXdq9o1y5qA4GAyOySzA7GKwfqpSaw0XJCuxY&#10;VPMU9djSv60BF3Ie7nFx9YiqGACxP8DZsilQlO/tV8pzoV3H33Ao46vU10PfXufenM+4nWdX6cTK&#10;Dfr2cjnEzragpyaeH+fg5mqKgIxkmoErp3BuFNGDyOjbZjePhvuuwZWm7Vkhyxv4obtSHG/maTZ3&#10;mVj3AppTNOgZoM7x48n/LrB7UEJyRu3AueggiBbs61gVhzJeoL0N5SlL0+BACaJDZqYZMQ9hc34A&#10;bx5jvgTjMniXMx2dZ3A9MCgcppwAYGlv5gI9zzlaBn3o7pXjFp2FE/TUL0d3zsHPprvZ8Gw58AVy&#10;P8MWbOEpd+Bqt4EbBZWbbw/cDwiNpryHpwHswfonjjuJI8/VYbpHLw3O8GA384+JpaUb7qLTIQM5&#10;QxY6cSib6+kk8PT2xJuRdSH3TA66Hn1NzAWeMqAfyA356kjTJ6GTS2mZzzqHKHhA2QS+VKgAaj3y&#10;HldcsVPDdTbK9Hg+4xYBIBfsFfSx8nA6MP5UugovlnP66ymqrk/PMy2WulNgH829PIzmsUSm8FoD&#10;fNxO6+GT6eBB9NScb3LuivsMU0iOL20gv0OEqBt/w3t29nwOO6XN8uVcYcF95eruqjMohAHIfdYI&#10;G8Y/A6n01egA5DFQlzEmNGuiPwVd2Nk+uIbpfwrD1ahDOoSAUvRzOEAMzjBdlHU0uu/gZ8izR3cN&#10;RdihKzoV59ynMzsd0CEf9X7b4fP9Xc9Z4uOMZ75PKdT4Xe5KcYnz2U/qPEMsOefoZbuHfqA/Gbvm&#10;LncgJ3+OspKH8UwXW7KiivdffBDF48ePv/cNyNWjdojHH8/jzz5t4s/8zjfiD3zPW/Gdv+dT8S2/&#10;9dvik9/4OJ48voh5Ozmt1Hz0skE3vJ/dRvyvDKy/+04Wf/vHd/HX/+kyfvBnfjH+4ec38aNfGePn&#10;bo+xvGdSodIaiX/pKEqmgYr7m52nHBUn3/J/nTkaO/7inT61Id7AvV5hW9M2Ru5XKf1M7uzeXrfv&#10;uRagcNVbFR1pcSuNVwONwHJFS0OsEjHB7CHJDqxKI0dhKXdcqqdKy08EqqfW6A0Tjxt9ddBzTDk6&#10;ityD3DB4C51dKHDa/71nmJmbSucG31UMfA3QmHHnyEDsmCS1uChigaHPsdpHlKvmXkw09Z7EC67b&#10;7VaAgdMgVVTJCcX/VQhGU5QYzQwj7/56GkBHMznpBEKOBycYnQwOJBWKibFDUAeMNaMqDQhLS2qL&#10;sLSXWY7h1KL4uSL3Wr539KbjjrnPLY32i8PabZh6lVP0C9cZr3MwGtDIHK53q6h9b8TLHDkKOmqM&#10;Q/K2czXTG1+WVF0HWIVBVoZb7LYz6onU6xR0ULj6o4HVyVXtlTO14DNPbfFkTp0YnjDa8Ex1QduY&#10;HBCZKzRuXKXONoUnX9CCeQ1QcELlERNAjAlxUQzkiAZh/D1BSEelOibAS4cnaNSVZdTp5CujF3Xi&#10;eO2ZjlKjqhomaPrHFQ6XOp3UdQxap+TEpO2MCvSOx9F250IPCbBstCFN5tjTZIgpODnDMwCiOuzZ&#10;8k6iHu6Rojnpw9QW5QdIMHdfukynL+3F1ientJOCx+2DShCr0ZQYsxq5YSANQy6P21iYS7B5hH0c&#10;osVQuxe+5u2OAuPGRyaxrl8BKoxuRBPpOrfqYu6RBveO65R438M/sDepj00qnDM5X1KVGSDYY7Fb&#10;czNwl3k7HH85+q/F1RArL5PbFvll5E905m2iZ1LutlzP893mqSO9R/a7g9sbuQ8bP8H4Zczymtts&#10;XDLMAcuAIxcoTHS63wPeDa8+TOIcjZ+0OqnoX56/wUZMaEyDbj6hTjPGsSd6ehqrp0cd0QXr5qqV&#10;E62W15xydCXPo0/5XX3VCbuh/7ueUcC9xXyXtkWbt2ApoDbGjfqOdq4j+XEVnlRUMmZXSGI4LJh0&#10;WsYvQJP+TqcU8Z+HR/QNgJa6VfTDJ5Fpi9xznrOmPjv60XyBUV9GthBEtJFtq6hMmqsTlrG3pKyV&#10;26j35o9wgUEnLWMWuemIdXxfcKt5abIN9hLgf8yrlK9vWjNGjBwIwJuraOUFb/QW3amzF9EcpswH&#10;j1JEgFGIOuvNmVgu0Jnh1bjRDr/3brQgbh257vGeowc6LF/sDvG93/d9yOPh9fB6eD28Hl4Pr4jf&#10;+/f+VvzAH/3OeMq81BzmYKUOxL0K+HeaA13WXTGPdqtDWqi6mIDT+FxS2InXmWePYApmSqCjuGIF&#10;PFmBr1bglCaOMOrj4QbiV3Md89vskvvayCG3r0nawHVbMM4jMGIL3hwh8fGYn9cR1zdZ3INVnwF9&#10;h/pJvBbrqKrblHZlD0gfVtvYt2DE9q0Ya0ixEfEJX4Bn4QLDY0h++xrPciESFJx9yOdbcBe45LyF&#10;8L8Vuz04YgoWpC3VpgDvdXEGPpy9UjAfgzloUwl+2UHQM/PoAimOZ+DfZh4XZ4/iyeEufvW2j+v9&#10;CnzTxbGexmJHG/YteOa0a6GXyRl5Rv0mbzJXT78t7i8eRTNM43IFDjveU68ebNnFdNgyV4P/uk1c&#10;82ydVjt4wC3va9pxuy7iHsDb9LRVR8qZ+NLFTGCWi7bgkAz847arCnxiKpnJAv5UnUe3Af/x7QyZ&#10;BxhP7hRXk3gMlizvO7BKxGJCHwP41+DxHXh60OlSdDGbUc4FGLOGu41vxXwO12pfxAhoFSfnJndD&#10;BuapQVJgMvHpMQ7msqip09RIM/oYjLaF6x0uqljwmfFgprbx8LEL3i1v05nEGhBDnza07Qxs5wmc&#10;6VnTaRStbTxHKRpkCs/ZgcmPS7B0B29cgwn3UaJ3L0FSLqgbHTWAtXJgedCP4vnkEPI1gWfCk4ps&#10;mk7Cr8qbyNcH9FauIZ9wkVgeeUD7BjA5iBrdl9/oLOru1rFa7uOWMqdyJIZAQ79P0NsDOrAH3xcF&#10;OB3MNylT3Ch/I3edS4gsbV+EC06QlTttdPmM4LUT3xwoQxybx1psyVuHhvqvQwwyhpwP0XBN1u/S&#10;Ns48h2ODgbP2jDImicsUc3cK1bFdVvHSv6EQF2DHsurjDPzdwom2PNvoO1XC9EcGs22B7jKD1hX+&#10;kvFLPxyzK8byeYoqbKYBxziL7vAk7g7uN+rpA8qXEjEOSxf6IaUeurjfw4f5zqABAyIMrDHneFqy&#10;53nmT9OJmIJ3xgvG+4wxTTuP8mDkjz2pRnSLbrumDffIe4Y9WiDrXFzO7aZnSvxYzIwWpsPe+JyO&#10;oWx01EMMEDpPRnQ9P3Vj7aOAZxjUk3IGoq5IL0b0fgNxNChBLaJm1NezXnXKUms9QuZngQvbqpy+&#10;kqMd6Pe8REd5sBG97vDqk5NIjkdd+J++OLdmlnBtSbvOJmWh2Cgs6ShKgm4L6LmY3ttzUw9/MRhE&#10;55b56o0aM6qVSqRoOQYL+lHCFeRuKBHX0RvJL0Cl+HvCfeov9yHzrY5JeLmHbpizPtPvwJeWqClH&#10;zRL/SPn5qWMqyHLQFX1HKV/YEc6fmXueOsBhDKxydOoOhPLQHzoH+cWyuFwuW/AMF1LkdUYOpvLg&#10;8BSDDdGZTQ0YM0Y7Jp8USskwDNNUmd7K++wjD79Qno7nHo72wd0Hkb399tvjN/zR/yzO/sh3xuuf&#10;eDX+NCT46Se5bhHplCAe96+/MIYxPIuv9tfRffH9uP7S1+Jvb1/E9ovPY//eTdzoXMCG00fOirTC&#10;0Ys8EIqGF7lRKdUfnaCCKjRqzHcIk5uUnQ4PHV7e5wfoS/osebuVDEIyX5q2gf5M15yepSLwAYrG&#10;X0mgRxWE/4zmsEU5U/YeY71WI0adVihyPkERpkxmTDiMSK/0VNIDz3Rwp0fzLgwZ5e1+XvcVY6dO&#10;HcTbk0F8fjoJifp1R0Ms6eh9b59RroYZRT7SMbQjrdqNDkYHGSWhbDpcEHB4AodKcUPjbrCcBQMo&#10;KRiaZpSU4ecDdd9T12xgwlEhUj4AWl16LQMIeSoao2N07JnLzRpnvKX9p3xx3IcmpRM5nEi4IeP+&#10;Y7ZnvFK/YUZZKLShtnRe2o6ruaB+/l3osxtNtQ64YRCd0Z4512+o7J3dx6BNT6GNzJu8ypgyePKW&#10;/ueZ5loz6aB5m+xX/YX2iUob7QojSp07Pec8k4eVTGK1zpxmj5HkAe7LVx/scu0Lt7nCQusYXPZH&#10;xWTBxMnkdKh3XGu/YWC5pgBweQjEsXw1rUplx3fjsKVsDEjGuDX/ntcZcn9B2ZP6iAFnQsG4bwAO&#10;Wyarw3YZa8ovqZvRddloLi0aqpNKA4FxcateNm7oFmRRVWnCi7SqQv3o7hWTfOxvo8SIjpRdJUek&#10;R4bTGMCkSTTztogVXTuisw7w7FAlw6iSrKm7M+y5HnhGFcVQgKuG/MzvmKhoG7/f8qdOS51cOeDy&#10;jPE1GmVJPfc85wWG3e0LT+iELXbAEGmP00+HYFgmcugwOMojs43otyshAyDoKcZRU7Z17AHKru2B&#10;HgADhjLxpUe0m1i2oX1Ziw7mJn51gsHw0p/mD9ChndVbxgwPA9R5UtLIhJm8doxXnUSHbokeI6CU&#10;Xw07xGSmA0sgRGO4jnsZQ06Vx72xqTl9z9gsZnFzxqc8e7hBh3fXcc4kesBg6zC2PgIN1BSdWyWH&#10;txGczhfgDUCC422Sxr7Z6nrqaO43kNzJHnGh24M9FVhA7Sqb47KkTJ2a9ZayAOslAun7CfOAJ5zy&#10;PLeC0MTRmXR3iHs6ve/WcWl02eJkmzAf2ArjApn8Fg3/d0QZmacpRl/RCU8wLWi3NvHQn8ezGoDM&#10;hNpOAWI0aly20TJet0xA5owrXI1rnlJHV6/WcT4dEPmGMX8RjwFAY3EW96s14+3XkcsT9AnwOCvi&#10;MWDI8GyjFeki5LlNju7S5NPYxA+xa7vVkLYg181lXEy5D5CVDx/EC/Qp3/BOUaEAloUHj9BeEO33&#10;/ZX/Wu18eD28Hl4Pr4fXw+v/9Pqr/81/wXzZxM1zyGcNdp+cMbcI0laxvQPbre+ie+W1+LT4tn8e&#10;z8BC7vzatXW8YcTQ2MdLcfweDMPc7sns+bRNzp39Zhvr6TQm52CA9SIOd9xbvRfroQbTV+DzM+Y+&#10;MKEnkwuuKCvbQTCzKo6LlzHcgbebZbzSzMFMlyCwj7Ya3a6Y+8CZF3VMwWwpkgTs50mPEu8J8/vu&#10;yXmsX4Arr8G+d8/jHSPpqst4MhUrQsLBMG4bNa/quy8QRPYMvgTenFDfM7CMWAioYOT9cb2NFXhQ&#10;aFmUi7honsSj7SZ+yZxcw11asCsuD/Fx0MPmpfl3wRsQ7tXhNh658NrNo3yUR/ux1+N3gb9f3Gfx&#10;/teuY7X6MDZXnnZOW5Dd0hC17SH6Sxdtp4nPGY1Tg3f6y230809H+2wOwX4ZV+5CgYsNRkCBOcRn&#10;psTYTYrTFrYdOIt/GX10kCCDVe+lCxCCR9RzaBaxm+/BYKCufk7brqI53MQ9GG2TgWlEQ2Dv4xZc&#10;P4N0giey+y7myalJXZG7J4suwCodmOoaHDdt53Exo93g2vu15Bs8BZ6jqim1TN/C++rzaLfwpP0q&#10;1uAlT6FsEXVedOA5noGgN5Q5NrtADLRtDCScMFsmFu3beGVXUJ1dvM93Rb2GT8P74M7P0EMXn41h&#10;GIspOFWsam5l2mIUAvJ0m2DaZufWQ/QldnnMxPNwomu+jyW8VoLbjGnraDbjXkjq2AG4dRjBr8zf&#10;nC2fxWq/jQNYbEFL3UZqAEThLgzkJtsRYBooULU8A8yr084cc27PPdA/eho8wdQturqWDOjwQL5c&#10;pw76Yy7v/IyywIcFF7YQ5mMNVp9X8Aw49T1/r+/hWNSXurUM28xdKTrB+j0cAn4ADlaHzKl2Sh9F&#10;uTBX6bDbIrupmJOxCqmERrhZLHb0Q0X/nsuHgZRbsKw5v8Sh1Tk6eeGOEzjcXRsbnnPs7+J+i6z6&#10;QwouGHTKITt3xXB1cp4cR3TYIe7YtjzaW6OvRvll6Mwcnc3u4RLUsYd7lIjPg1hGxpCcM6taZJTx&#10;xsbAo8/hUnK65LegbenARx6XfAY81UARdwcN8zpeof9nlLelpB06Y4SonM0dQKZR0i+kPTEXdg5W&#10;95C6UzZvd+PR95QpBbJf3Sk3RR/cenqHDLV7cnhPKM3zeUysD3I9MJ4NFpHPNfDQtJ0WnZJJutW1&#10;x5DJ9aFvsaFM+Yz+wYJ2bOl76CL38kbtRvSiQGa1vJz6mHrHyEzzweukcgttTb9V2mbu1beiMFwc&#10;cRuz24i9v6BQud6O9hyTY76MBh0Z891HZdJX8EW37NpmKayUOlFSKuNJtzSWPuFDSMoBzubBCXI8&#10;Ws8zeJbl6KeBbGdU/hQ5t+bzjrHH/ZTFh2msGARC9bBV2JQDY8DxpdE9Gs3JFzml6uG2Odp9PkpO&#10;XfrfHXjWb7e6jy+/+8tRtG37vX/qs98ef/7P/uH47jeqOH+VizHYC653vP+rl/FsPxOHL30trv/F&#10;j8ev/spfi3/+Yz8fv/C5n4l/9qVfjnd+FWV+uU5hoZ4W6lY9nSS+dV6kFxXSsGmwFEhqE13r9kyJ&#10;n2G5fOFXmq50jb/ZL3LbUyQPwtYbQ+cb6aGSGwao88LtciYbPaCIDlhzq6nMRtQ1CD85CRCU3tAB&#10;o9KjCDpHGpRhilRaCLinVPq9tq13BQTlUX+onrE7aTuhyfEOjhrKStFHDtgjbeYZPc/uGKBOxuYc&#10;M4tEVaJAdJw5zhzYOoR0sZnIDy1KEygaTFv6lETSMFn59pKGm2PJEEmfVtMet4p60olOxSOWR8U1&#10;v1ozcbDPaK/JXJkMmRCdEMyzoL/iZFMYltRLys78xuRBW+kLDwoYJNS0N2kKn2O5+NUBNmGQQMqx&#10;LOknsvZr+9BEnClaESU9mKHSlRLIt85Rbo25xpVy6bJomM10EHk64z0yu8OYj07C3E9xafIw4gvR&#10;0Z8dirmnfxmMHfLCuqZTi5wNDbtH7scdD1ExvIZhpKa7VVXlT3nPjCZkxlI2Of3ZMYEM1Dd5rJFj&#10;2rqLrgq+jESssyWGxRM/KYqBmaLJ8nsG3wqjWsVEY9A4ibuih7yokyDIfBI9MjfSq7XRg0bBXFob&#10;DI97ytu0RVkn50jdRibsCXXIm1NuNSfTpcaHewxNP2KcF+hi3lI2eqCjzMMezHXRO0MfN7HfY2iN&#10;iEOn7E9PZ/UknBe0Z7s78DtypZNaHRxYYFcVzduwpl1l8SSKGe1r7hO42ZsHATnueL5eePvVVTdP&#10;CioZGwfGQ7KfaiB/u2JsQDCSQG+cSBTnU36eRXe8jdV2SHlBDO0vW8ajxps6nXQQaEMfJiefjk0T&#10;i9In6chvDHvCY+o0Y1a9MB9JzT0LJ3XktMJwGg3qluOeMgwfHsoGcIF+mEANQOCQMp9KMdiHZ4CI&#10;KUbPcYE8zgfG+Xkc7+h7ANyKXjE3xCPEegGweZwPscQIpzwLAqJyEsUUfTJcHJkP2Rrd5G9XQjHU&#10;ObNHzgStC3pA3kvuUfZGXoJPY74oYoueZUycOlDrsgUAuKKG7ru1VINPfQ8rdGs/w1agm+hIO76I&#10;F4zhLdfStDiagwX9d8tCjaw8OTklDaVjdB6PNTYMmecjJXDdfvvLsb9BTg3jvaHeK67rCyw48IHr&#10;HPtXALLzEoDNTNIAHDRNaSsr/TvROY3OLnlOqcOde46TTQJPDInYVU3szu7i+v37uLvfxDUA6zmk&#10;48v3u/jwdhMvsY2Or2EySxPj0RPQzClH/zpEMVT0jfbqDfrzMr7vL/55Fezh9fB6eD28Hl4Pr3/t&#10;9bv/3g/H3/7DfyxeMkeefeIQn9jWcejgF30fV2CNyeNdtM0CQjQHPyxjIWYBy+y5ZgCvdZJpg9oA&#10;8sfZJC6mZzG74LN78CHzW+GJRZDz7BqgUbsI+LFYb8Bh2bOoZ2Aj8Nx+uoqWeSxbgU+KLdhkGQ2X&#10;miK57CfxHLziFN6Cj0zULQd7wvwuxvDANyNGag8WAiPs7+FKBwgbWGMKCDyCvYxqSuln2zYmt+J+&#10;wegSovcimvUhVk0Prn7CXD3hPuZ15l0+BcMWMQHLmXLCzQsNGPMVKnIB9nlVJ8F8jFfAVcKomvvg&#10;sFGcm/vLZ/M9MhxK6uCJpJ6A3t1Gs7qLrmtiAy4a1sz3tDGbMoGPi+jAovKhlOvXIAVww7SlX57U&#10;8fjjbXwMXGjkWH63jXe7Ma7BesqsAwsamXUokDEcc7upYmn0FxUy/Y45kUwd5G6IMVvFdGtUYB/d&#10;rgM7djGFdLvI7yFlPeVs4GsLsNY5ONitssV6jKXP2Zk6ZgDLgweXWRy2d7GVNaAD9RS8Mz+Px3AA&#10;nUy7qbtEnoJFqAO4Jadtbul1C56n3Cu0HIxU0xfiLR1OwLcYwFN3XR5beQX93CNHnZee/p/1IGQD&#10;AWIJ4pqmRWmjvVo4RBkXcV/ymc6vtMh7DhYCl1dFdDpnIEJySzeZ0M10WKQoL6mPQSoZstz7ew2/&#10;gYPk+TrqBXyjnas44D90E1V2Ubuc1nDbGX13FhvK9wC5CZgSmBbvG83F7zwp4dCGDjU10KoBU+dX&#10;0fQGZoxpd0RhWhq4ScBlDAOB3ifOPcjhlMeUtsGDHskf4QtLmivnu6B/jGI89NyQDqfji30fZsWW&#10;b5hH7gjGpDTwLLpH/zb8LNFRT4ZFyWPL+NgyLtyO7NhS1vLnkrJnRmPp0BA2oyvmW0teBaOP6F/D&#10;9tw1osCMSiwZ5y6EG1eSdosxRivqu0Ce1SKP84nRlbQQLI8YwNvmNUvL8T4aLgafgwPJvYe9zqqe&#10;OmMPKG/cIxd9AGDuGo46RQBuMwUWp/yD+jeGGnmDe3XenFJU8Qs6s+3lfz28ZodOYJ/GhvFFG/l8&#10;s8/TTriycMs23AIByOl7+Ew6XFAnF5XV6VgzhsxhX9CPcjPzXurVM3WXvDLL2uQj4SKuhXNQb/Ul&#10;bclkXOko1KEl/7FXzNsnNzwI3Oknx0GOjroDy7KOxTT27uIySkaO5KCmvx1XKYCFB/D45FKgu1Iw&#10;jbsAa+pzSh3EPfxMvBB+lLaw8jaKkJ6hJ7mGNnp4gaXTfDvf39DJTFeAvrA0Hrd2s74eLjT4JUzp&#10;U+p81g5jM/R9mE6A+ulncjca1aI4RoAkTIOWtgJjc06qlvTsyEUjfZ04FzJSDlhv3lxDm82hh8h4&#10;jlt5x5gho0rbbwE6kXh3lL3ZLeP+5gN32u2/9+bFu/En//gfj8XFeTB/JCF57bu8338e8UMvIv7a&#10;e2P8nc9/Lf6HHznG//jTX4t/+Asv4gu/Msav3xkxgfKlmmkhGKgITBdR8vrxMl9YOlnSgUVFfKNu&#10;vHkl5eNtBVGijE5GbigxHSA740u3fOpc0yucrqMAnWJpPkJp3Qd92nbFoIMAp7/tSEM+dQqh1EYF&#10;mZReJUtJPSkHe4EyMDFhECdMcuF2qeQqhZo6c3GPg9nTEV0x2TUYWA2vXniMi6QXFaFDXS2g41Rs&#10;fg7JIum2MOzQPd4YZdqhI8ccXDObxSUOeLeD6bzQbcRVycmXjuZVNkxEgwNHBUPxkvFgoChLt6SZ&#10;TH6O8jcwcQdyfijT0dD7A8aM+ltqQd304I+ejoiyTdD8kslRB5cG1bnAUGETEqYttCqm8ttTfweu&#10;g8w8B9QlJedHPOk0VAc8ddC5dnBCoIyG79fI/b5sY8YkclY4+DC4POSUrN+WMokBFCbIvWJcSPg1&#10;zkbumRdNdVY2C64FA2CYqSudnhwZ3DuM98lbf0S+ScwxYVgqnwNTgRFGDkS32iEq+5s2HBgN+mNy&#10;2p7Xc666pAzq3j+P0SOQKcs8VvYYRUY9OhlSt0HnFQYUI+ppuO5xP/JFWqk8MlIYcL2DmMkvGwSA&#10;9CCATEegg3NPzczFpd4dMZpG8uV8di6gKNdMIrsYNkw+ewBFmqz4vBDQOEC7tPUupyGGs+8Bf+lU&#10;FfT5nh9H+loDHHEXVb+lvzXMTFaGEBul6XhEfuqPYbhO1o8QtKd89sEkIZBBpuYtyQBZriox8qgd&#10;xs/txAIGHXvI5oiyuAV5ywTIhVRqSM7nChSgThaAk25/zwTcxU6jhM41KPlYlXFYck+/4pYG2Z9x&#10;jw7LiOXWcWG0HDJlnB35fKnR357yE9Lj6KoAqI8KcLVDWU6rdtqAOibTIuZGA/IMDa8zhMfgG25e&#10;bpko0UVPumwBn73OHto7RdbZvXk31jF2L2PcoRnoxbHqwQGeavYvDxGgLA0woCpFudJ/ntKbxiRj&#10;2UxnJTbi2K0AQKB49EQn/JABwntAVqZio+ZMnBkArBq2MQf03wMun1M4czxtcLznKSR/i+xntG+x&#10;2KdVM6b9uGe8ltiOhn/HHGgsAKQOg1GkyhgA9Zw2GxHs6akexmKC5J5SB0BNlk+TrfDQCZ3yx+QI&#10;NpoWksIkaT+bj6CnMkareSoSg5oSthSNpd552Altn2WxoowzxlS2LeJrgIA1+rBZbuN6acTcJg7I&#10;tN94IAnjEDmU9PPjJ200zSXAdYcerLEvgMJkExlHR4FgHk32KP7Cf/nnlOrD6+H18Hp4PbweXv+3&#10;r+/4h/8gfvy7vjvNUTpIqhWEev0y4gl4K3uSIrzKnL/jTYj0DHi2jnULaYNwywtS9AMA9tAe43Uw&#10;0hvggxXzWw1h/RRz4Ja5+NkZ855hGJCwK+bG2aNlnIFDTPfR3h7i3SWYhbn6CfPaam2kFfiOy4fD&#10;lUCY+e8aTOIWyR3w/U2w9qWAku/BEoctc9959NML/l7G/hq8B2680AFTPgErMieDmYHQZjNJfOl+&#10;lcXdyzHeeaWOJ6/msQD3nYG52hTmM0a328Qtc7pE3KifM4hNubmLlyvIMpijWLiYOon9/jqRvuOh&#10;icpUEcVdTOfgq+q1KOaSQrB2MUmOnON6Fu90dShJj12IR9uUZ9Ztansq5ymsk/YQazDxMM5ikWZ1&#10;XjMIeP969HdcBxYchmdx6MFZtL2RGU8uwM0NbYSY09b9Jo8bbjRaxm2H7nQyxYrOSZ0Y8sBxnSW8&#10;28Pt7mjvnnZWBySTiAjyQ+bi6mPW02UTcMYCPAS+3cmjAMCPwbLTz8Ruc4V8+7gQF74yxrdC4uf3&#10;4BgwzoL+n4OpqkSsC3SlQh78DWaqwXHuQKhn6A71A2KD2mS3clqJPFDPiEKEuEYWHXVPO7XAQUtI&#10;xx3c5QxO2VJPIyxvdXZwN6ID19G+ah5tDYepKchFXDBsw/NBZpE9ouHnT8BqCzgaspuf8Zw2dj36&#10;Ig6tjlEvimjhf01fpp0O9FZyRlSjzgD0nnHStnNLSDjVoIQcHiOPLsGxFTzOqCippZ+4I2uIDToP&#10;xgVvn8EF5+JnORIXTcHpc/RMnlVxrQEqXED/7+NwC+cEe+aVTgvawlcpYsDokbWgF/yOYq/Rxzuj&#10;p3Scgoc9lAyBxX6HDsOHYZuJr+iELbjVNEFu2zQCMkVLMR6zahqlHhwAfGl0HJqaDgmR6zKu5RWH&#10;Jb+Dv3v6YeO2bXC+udXdQaRDrYX/iLHdcaaj03E6josYJ7MYz+CJxTl0S06IDlGuW79XuxyeYl+J&#10;ldEFuIuyKx7xN0TEz4xiHbE7mVskUZAMDpJSUPEcd4+loA+ETmuwCegI7xV66K6ZHeN3uatSmpWU&#10;w1pdoq9TwFPikRoG7lTxcvg4tsiouolbK7Vb8HRZtumudALr0B/0faAYBp64w05OnFJL8XvKPzh4&#10;B2OK53En9eWtPqJzAzxEbuMAL5GRwQRp+NKETHvHF+q/OqEdqPIa/TPNjI6zkxNNjxv0nBvkc6dd&#10;fnxKl2s14AP0Q8OvHsDY1vQL8ky+wpJr0YMCRTptJeULy3VXEnptbvvcQCEqtINzuhVYPjrlWseg&#10;cvLgjPzoIXjoFdd7gGJtO9RFKmFfqGdoTGojwuR/9iIvPj/5GDC1cBsdZ55vkQI7uSPt7vInf48I&#10;+LTVlLryrZxLR13i2dj95/eeX/Ch3Hb4XnM63d3dxWc/+9mYdJuY3L4b79x8IX7pl342+h/+0fiZ&#10;n/uBeP8n/2bE5348Dh/+k6jufjWajQkmDcFDGVEmWk3FkHySoSMNxfIPZOQhA6cTRhEeDZfRur1U&#10;Yqvd9FXZgVS4pidrJFFgmJLTlM9VFLoqdbJH2/qZb42W2zH1FLtX2KYmI0Z3ul2SEtKzSu+nQ1KI&#10;tpvVEcoOY7FHYRwiOoJ24yQZWuOnTieRnAb2FR3y1E5vdvHSlSgmgHSyCJ2KmQuT7Hssb/JcU19t&#10;h8rT8AzDcJmfT5Mtz7FDZnRMnTsY6AhmOceSIayegnqE2Lrt0FMgGdt0FPehBzocdZo1qe2nKDjz&#10;xukDdoCZoDF5WynHS5p8l7aPNQzIknr1fGidH6G4kwnKgNHxRA9XccyTlfaqJ8cXZSgPDMyAoXSF&#10;yPDKR9xfGa2j4weNG3h2yrOFBJJjlDqYLPEYrtYweTAApgw2DWKPbHaO9g4zqtyQx5y6Ni06weAS&#10;XRwdNAkMMeFxTSLt1MJIJ/AFv530JW3vRSYdk7be9WR4M5P2U5f8IpgNToYCgGX4qW7jLK3K0JcM&#10;npYB7fbSPRPTxhx+PDMdBMEgNbqOnkImCJE6uqfdCh6ZcdXmA0bBlUT7ylUuQ4NNs2B0XG4uCSZn&#10;HTPJyNBmjwe23slI0on5uAVU+HcTzyhxtd4DlnLa4+SrPlkm/YBx2PcASgDLBOM8Nu7J5L/jitYw&#10;qTlJoBOGEQ98f3C/o7/bDiYaDZwTLWgAmSAL+iAZFccg/bDb38WwoQWUo0NyQA+3yPSI0UUthDtM&#10;6EzMFEvVqLtK5coeeoPhRozpb7vOE2DM/VXETaxc/aHvUhQWeuTWRsfXEl3JUXJX8Ip6z+em/cRI&#10;IbOC/nS8lWlVQafqENO2A/xQBrBuRYWM8nPrfMGgmlBfKs2EWMeZjtDdAIBQOIx5Bx7vEp1NuqjR&#10;RW+zvDut0DCB6ac6ICsPifC32ug4HuapYDE+TrbjwHhxTKXxP36YnFfM2AAmHeY62nVkM2aQgZF5&#10;hhz3jhv7fa9DehaDUX3Ua4wpsqE4dYRittRf53XFGNahqGmvyh3qxxhomrhDTobwu0VaB2yVARyR&#10;kH1leLRgw0nrgoruii0Az5B4LAugvgFoFtU6HX6hY65xMvJfmuloO8bBXAVznrpg3HhS2wBp8ETW&#10;AbDr+kKh/syeQkBc+/5KArI6i0vGUHlUppCPacQlk92rjLsO0D3Z76hHlla4r5oyZvycTtr4Zn76&#10;zxw4aougwfwMmVmFsSPAw/gLf/k/T3V7eD28Hl4Pr4fXw+v/6fWdP/T348d/x3fEetrGk7M2HjGH&#10;ry7BWoDtI7hzsZgkB8pxmkU7P8Sr4MEjhLsDe1xUQ8ClU06w5XYfH26dx5n7IL/DNT+zFzE+vYr2&#10;+mlU6w9iOGdSbM9SRMfhlvn8fpcO8nJR+uq1aezi0+mwAReNY79JaVtc+G+Yd83fZM6vvgV0gBvF&#10;5vVlH7OqjFfgDK+Nq3i/4/nzOlZTcEP3OPJZEZ85b+NtMMvtBeVOQSsbd95cRHNxFtX0MQT+BWQO&#10;8k2dXcg+HsBJYMoSTGx0+4VbNcFvXwTvbFebOIC7V5AJYBT4Q6zjlk7qddunIIL2zcv4hNtYjy7a&#10;1lH1EPYrZAuWnmxWsQYrHof3wQJAIpOsG23S9FEsrqIDcx+Q2dnE5DizOO5c7LuLXbqHG5BDDUZp&#10;6Z+zKUS4B+eI70EElXwJuUlczZGbr8R6UtVNdJtl9KuzaKZzONUutq7QluB4sKzcztQ97vrh/3Gk&#10;rWswTyK3cg7eTdWnLcPmz7XP55ePYgoumx1WcDIw97aPm80Qt12Z0msMu3s4kTmDwVtgLvPV7cE3&#10;5XAXE4h2eQ4anYvxwIvwn2pLv8BLyskxWviEB2CtyjLO4I9nLvyDy2sgZErZA7Zyt060C7DbHDxG&#10;Xbk+c78z9RgPXeJrTXrujvaC0dCbhURf/wnyy0w5swHz9SV9OEYLzvQ01f2soz+p03YSgyE+8hm3&#10;ksDJsx4FgEfEgXaMy5h5MiwY9B6uU7RNXHF5C9cwosodjyuxLzxgip6WFXxlIsmgXcZHbDcpKMC0&#10;Mxmy0aGUgC3tc1FavRnzWezdfQXO86AK9eg9qnLNNW5VNOebY+W+rSl2ElO5LmMgQx45bSmtt5uI&#10;dRqZU+8AT6c/yin4uG3hqLNYS0jAwuJ4HVfn3GE1RdM9Y76F48+kK8jhtKuIPnDLUrekf9dwqRaM&#10;zrtDB6lLbYoXr5NHgnE9XXND3+gvMC3c0LlInsOz4GM8Wt9DBQaXJ6m7uZ62DA7UIUCdNjPaUmBg&#10;evCzOr1fpahToypRZXSJ5yALiuc+uCQ6jMihbXoS4EiZDnn6kDaZky92HrC2g4Mq74J2yw9lBDI+&#10;Xt7PeB7h0ufozBReYOQlKkfD0SeDOJCz3nRtU4bdyCBCpqOhM9HlLsae8ulXt/Z6Sm2KW2JcKTwP&#10;bINlhfkJ83GfAi+8Ve6ftlLKkV3Q57nmWJuA+T0sMO3Ik9/JnbjMgyxoIjbmVGd9AKieWYJSXbWN&#10;yiv0RxhBjA65gDAy9nQCai/4M3FUAy4MvjLFkgFyml4DuwyGqbCHKZ+bdeD6lJKM/zwY0MUHd+/Q&#10;+cjb3XP0F29uw75zn/aINlseI04XETphIAXyZRzInVJ6LOqTuJ3jE545wLO0wzrflIMcuEdHuZX6&#10;Iiukeb17Hs/v3me4n9Kcfe9ms4kXL17EF3/mR+Pp9Vfi5Zf+RvzTf/Jj8cv/+BfjF37t1+KrH1zH&#10;6rqPld7nPYXSaLpQ3U8KYChuUgMqkqstPESdsvY6j0YEkHSMu7xHn4bm2I61D/y2dPAyEHNUj78S&#10;0TfJKc1D6DTG6/XO2UEf3cOwTMLXCzkkoowauuWLns0gkqcHYRAoujcfF3d0yWmzj35H3RCORkPH&#10;nuGT5bBJHunIH8V4OY1sSqcwQFZMWnfdJuXc9PQNbFz4OB7NgEg1Y8LDsDpYNKaWSf31iJpry4gO&#10;J0OPwmbYY+jHWK2VpervSX6Gle6joYc01qeTa07RWQ0D2aN+Db9MSTF3XEfTSidOmus2Q51ypcoP&#10;OfYZHnCgd525B9lB8mlDRR8ZimxieL20A8R+DeC47iHfhzLm9qMGk4b5rEM5R3RMXsjFrawmRXQ/&#10;/cT+bXWUMJnSPlc6fI72Xr2Yomkl7WiZBIthhdxvGNtGXjUMSvurii3lexJOS/e06IbHZfcM9ow2&#10;U1pS/HTibHFgEkCmhqer9Ci4jqbW9ZqGyb/qqNOaPqNPAF4TZKXL0G43IYOecBXNaXx0EqRvjNw7&#10;AGh4DAMVgdiJ6GlSLT4e9PZTx3SKSYNucYnJZNMBG1zD1dynngAysE5FciTsAUUDk3zBYE4uXC6k&#10;HH4c0UX1uMIwOyH0OmgEHeiEhsIIKiOxNBYmLG1qOpf6uPJkfjG3PusYPNAH28bfASEVBt5EIOh2&#10;UTzGoLWpro0HKjAYrteUj0F9ouMPoGMC3x0NfIaMjagyz58hvI4hx6PYyOgjU/Znh3vaRtu5RmdS&#10;WmmiIfya+jqd3oLKmzuDbkt97SheauywQppo98q7NUBwZbJOdVinn8BUp5ErcW7jqGh7ys2noxtQ&#10;NaGOJZOrIOCwfx79GuOL7njSqls3df72E41aExsQwop+de+/TkgnQZP3z2nzEdA50B/mjEtRk3xm&#10;Z+S0i+6NgQnQvAA6dlsaNisv0rH8W/p0TvNQlbhBfh4PvWUsNbynbRWdWzTpF40xiIS5FgCJTXEg&#10;6jRt6JvjnF4c1/E6l0wm2BCM+hYA9B7ym1HJiQ5y9CtTX90vmmZiROox2xsARg6YZaLbAxRTC6mj&#10;0Xa67D3R1Yn+q8jpCFh/hbLqSRU1Y3Pi2EEX7xi/1DjplM70lBwA/cjRx2PlSUzn9DlywyYcGJtp&#10;kYNJesYEdvYki3nvQRZMzoC/9dEtsEy46IqHK2Stq9k1QJg+nc7iZjjnmQDt+VlMmgu+N+IWENo0&#10;cctY3yE/t2KvsSu9IBwbZNJWQ+H/yn/1l6nbw+vh9fB6eD28Hl7/719/4Mf+Ufyzf+874gzG3S7a&#10;qN5oY3Y5xJvzRSyevh2z8+t49c1dXFx9S5yPZ9EyXxVnXxezx29HfQWOaV+J/eRTcXvxiTi0HwdT&#10;PIn9q6/Hrvl3whMu8yt4yPnH47Z9Nfr6dfDCq+CbJ3F3NsSM+bZdHU8OvWYSH4Nn3IO5N+DeKfOt&#10;mEiHQFoxB7fV4LlquIj9VizKF3x2dNFu16f8YonxUUa2eQmGeRFPq/fjrWERH6QTxMELkFhPcVw8&#10;gj/swBrPt3ENgV4t5szf3AtJfZKIv9tm4UzghB5cPOFRTXYb95mLq+BEecL4CMyzCqP5j8M6FhNw&#10;8eLNmD1qmZ/fjNUteKt4GcNri7gESy2uN/Eez93Xl+CxKVjcyCodB8zxiyo+gSzevt3Er4E9tjo/&#10;+Q5gFmsIfHEOMjJZVwFWB39095PYb6jdAkxSrOK4Ar+CHbsKcg0eSZFtsQNKzWJTXMYdvGMGfmsg&#10;3dcUu1008agGA8FBXIZ0S5g7FE2dYtqeDDysIxTaDxegLDCG/CXb8vf+wzjW74PRaKf4EC64BCff&#10;c/UOrLndZvTPaRHykrI9u0uy3q/7eGepg66NEQyzH8F2yyH25s9ysRdM2rljpnhKPeRrW/rQwI4G&#10;eFiF+bJoHP3Of6gDkAi+00cHrzH/mNFheXfaIrgBl+88ORWZtbzdeidxzZb7GOCeo4dcgQ+H+9so&#10;y5dRn4FlTTOz2SPLNXU58bcpuH3gue7UMNU6qhI7yjZtjW0HeoLXF4gerpfdgxHhWWBynQbpxEz6&#10;Mi/AifJceOGGnll7L7oq18zA+O4QAyUjPboSnHniaxOwO3pWbpOjx0MxDB4p93s+c8F9B99FXv2W&#10;8u+jkUzyXJmkQRtG5WXgUB0VsF/6CP4BBu/AopspskTOxY76H3Uc0YYcGUDI811H33kSbhcV/TFl&#10;8BnYoWNS+elv6g14AJcWem2QN8JCj9U28Ch/uuurgO+aT0+PiI7J4h596l9GpyMUhcjgXg5uQ0Ea&#10;xmwNDpcX13A6ncY6yAyYGeBmY+nWdoQyXlMXSKV8iqGQg9NHxxCKa/qiAYw/FOBteMWCPq9KkTcX&#10;dll0cJ0d498denRpUiBzlsttDTKS0qBASIr+Q0otnHZiwIrBEvSX/MtIvxS5h9w86E0dpeiUOiZt&#10;o+Q6d864kyvXX+JWXMajfhoj5CS87sRJhz0gS4OmbNe+y9HZDH2i/TpU/Yy+XlL2DgUr98iJvht1&#10;4uvk4tp/GRCR3DzooIzmCK83onE0+AUpOk48zXjDrxt0uWa8w46wn3BhxpFbdPVtjHDAceKBG9Mo&#10;U9Qj4+MjD5d8XJ+HAUTyTXc/uW1YP66554zYddHAPJIpoi+9kflHzkSdbLY5nSuArD15FDGlenNV&#10;cvI1kzHOanij442CF+juhMGtD0tHYZ5u0P4c4n77MpbLl3F9e40ckSdlUKwFZvH48eN4/Y03o33y&#10;KhWrMfSTqCCv9q0nc9og9ZhfkqMJk8EXOg34kWYaB6PPQiB8p5fRJ9CmJAR66+QZ5UP/eR/amcgq&#10;f/Fxk56VTvjE4NB+W4wwaQCVTS/uN5pEj6NOJ8vVC0kF+PLkAU3JAfk8naLhoP6oHhn1TuVQobRt&#10;EmpaGDNsRApf1TrNckgznXlsGNi7VXRrysdq+Qj7JSVpd+I8MABHyKM38l1K4EedBpTwVO991MxO&#10;Rud5sx55/Ts6u9zKphMFcSUn1RalQ2XDhPxGR5nrwa2nxmq6j7xsqnjBxfdMAJPNNmbJKcZEyL2u&#10;JHnypi5PHZsaLqzbqc8AAkbXpESUKI4RQw661Du0yU2UB57RZNN0mgoazsR0agvjBQNyOrnI3AJV&#10;3sQrtmvGhG/z704KaVJA+9QoOY9Stpt5Is/lKRirkkFsxJHRdnP61Vxq5hrTCXih86I8j1sMzX5Y&#10;Mkh33pl0Jw0IjOeI4XGYuM/ePm5osyfT3unIwCCZ58toGVde3D47xBmgSYPTRUNdVAudmscdBlI5&#10;MSkctWB69nneEZm5ndXwWBUlnTCbM0nb4RhE7RIWHSPDz6INTyjNyz45S0cGf5p8kIEHNHg8uxFQ&#10;5rk4MHbcSpfpmGOCVyY9A9HVPFfHdGz2DG5zb4lLnJh1sPYY/S0Py7vbKFzlMZGDBkpn5VTpTDCs&#10;AiYmGSP5dI/Qp56eetaNcUM936HMxxjSV2jrBt3pqJIrPk4yJUbAnH2HHRBncFJhTDImnDxKZOZJ&#10;tggl+Bpdpn30k8kzi5b6McGvkP/Y9wGeiiNAUIcoFcGwISjapGP5wDjuGetpFUU9d/DxfHMAOsVu&#10;1txC/ZrafrpKOjPGOk0EB/Rspd50KyZU9FiQAKhu3AaJrJc6Aje3MZocQV3WKZjsg6d8PqYdgBYM&#10;dVcsY7Gi3lQrHaqBvnf0mc5hddbTsbQhE56pc/OmweYMU9Rbp+ImTcY65FQ7nVdoN79pp3YpCWnm&#10;SrA76FUQZF4hn/KsjCVAe9yu4hPcc5ifx5oJd7PaxGY7xEWrk/FpmnxMbPoS2Syo09V0yyRjzr6I&#10;s4bJEIW4AyQdtwAO6j0xB9w4ieaM++p9LOmDKZPerPII+SZK5Pj8lqowcYnq0iralGchl2wzAYQx&#10;nulrIwUPTqo94NlVPQBpSf9XAJdqftqCK4A3ee8xA2TqxKV9pZGZoqq2jcOaCZ2+3VPPuWk9PboH&#10;oLECwK+yWTw1Rx+g4wV9OqNBszaPW1eGVvcpSbJ5EP/SX/mr3Pjweng9vB5eD6+H1/+313/3RUjP&#10;dJPwXgHZ/pSk7AxswVz0bxVr5q5ZtJ7sEyvmNeZpWerxQ34HEIHz00tQfmAOmx3BJG9Hz9zdT+8g&#10;w6/GBkK4G58wH+exvp/GZvfT8dUvfxCbL34u3v8APJTfgQcncV1OY8V9s80RPAKeXmTMqWVMLubR&#10;BLhks4prHhkF5T6dRb6/hFGu+ekuE+ZV+EfeNLEAK94Oq1gfn4DJIfnFNtEM+dH09Tp2Ly9j98Gz&#10;uDq7i2Lxdlw/Z65f/lTUFzOa9DR22+toZ3dgvNdiWEDG92fxbAfZBHOfgzU80R7UEs/AoDtAy6fh&#10;MrG4iB2sNHvRRtzcRzn7gPfjWN7N4tg9j/i4fOdpbF+OlF3Ea7su7rub6KYzym1jcucBFV10Z4/i&#10;KRzjuAPXzI9RXWUxV+x6xcAeN2CZVVXFoyl4a72MZx4+AVY5p0sGMIW5v9vZJqaLeZzXj+Kyv4n3&#10;d3exFqtwTz95JR6BuWJ4L3qw1rGjP66Rd33D9To9FvCoHrx2gLeOsQFUui3PLYk57d/CCQ8Hk8WD&#10;J41oEc6hGlCb5JiowaTuMgFOUa9NrMAp2WoSN7fgqLiPK3jB8YLPwM49unDLc3QI9UUdl7OzeL3Y&#10;ga/Wsaf9idhN4UTCKcC3J/1PwFEb0O/+wDX8tj/Oopy6Q6qJ8X4Ww+oDcOfz6F95HFeXi3iE5pif&#10;OF91cfdyH7eJB4PjOrhBuU5RavvdJDbwgLJ0kbymLbOYwhGicIcC9XNbL3UQfifHBtjPHX60Oi16&#10;R7lKXFun5J7PR+SUcoOX8K22Ss7Nnuv2tM2D0MbOhWKeg2wCLmCUUOR8zo/0P3WZ+3kSOLVIi98T&#10;8OsNz17SEW7NdFtl2cJV4FHmn9YfM27hMPztLggewxjdJD6Xu5MJ6XvARq6+Wfel1/Oe7vgb7LoG&#10;u/fHuKVKLZ06pS89mC6RU/DttOPe4QY+sgXfu1toBv7modiKHeXpmHnCny318iTUPf1xhAT3cv5s&#10;7Vo4QsBWUNZ4wfih/GYHb8ZmGKEWB8YkvHdAI8JUNfT9qBLZLtphzkS5dorkm8AD81l07kJhrA8I&#10;eMB2NLwncJKRcg4r5AD36cDUPf/ykjKQI6MpOrgJGpe2Es9oolx9Ly9hnDGkU464EuyO6JCzAqEO&#10;cMAcHmUE6Zi9iI4+O8hmwPNG9410vDuvCriUQQp2IR0DB6YMAyd0vMKb7Ve0g3byBbqsG8XgBR1u&#10;5Wh0HGOMcnzsjJs9UM7oLh3LKd8fLZBb6i7R4aWc5FCj3ubjNf0N4zKSSZcYfTIgw0ldpjyTmfrD&#10;fVtk6UEeHoAwTgxyqKPQjuTYUp+Avuqj0tnOoE/cHzHZWl0+abHALaY6C3dHnYzYX66hFbzRRX01&#10;gy2kLHki9lJVSb7H5Bs6fZbsBO2qvIjx764tmbm5F+87eNb6Lnb9Nm53t3G7uo7l6tRBOfxM8VKN&#10;f/VqMPyXl5cxmUDUpu6TptCHV3pJ/t9444147bXX4unTp/Huu++mrbjvv/9++r7H4Ls99+H1G/NV&#10;13V8z/d8T3z9138943KI7//+748vfOELH3378Hp4PbweXg+v3+ivb/zGb0zzwMPr///X5z//+fiJ&#10;n/iJj/56ePn6zGc+E/llHfuz3xXjz/3N+BL4/pS6BYKefkJqIAgz3sMRcgT1TYQKtpG2vVGG0Tau&#10;1TYwjKx9LHuF2kGItuvYbPq4KtZRw/Lc0TLhuvY4jw8TdVjFgRvNpz+AfyVlXQm52JZxBbu6hvwM&#10;MOUZ95kIfDTaAiKYnB5HSAmEySVTdybAbWRwkFjrzO/U35PsPeXb1B86C9KWqR04O0URDFFNIVby&#10;pXuoFUTUbU7ccSJ2lGO+9rSlaYRsH0x7sYcAJj6WngFFTOTRP5WDnN5Fbxe0jbyhYv7HlxBXiLK7&#10;Bca+i3Q6H09ym1kibYrCy5QfhNRoo3p6Ee1mE5sZJHAoY38LYW8g3o2HcPH4/Sb2CGNeNJFv7uNd&#10;ZJgWzyVzlsU1nugP7YbQFmmx17Qq95Bf0+5bzozPTFnjzh13xxgN74K2C4/msfV+F/31iQwVslkf&#10;48WKPkEWVrnk/mpaUh+uW49pp4oLowbfm+PaHQ2P+Gy7OcYzlOayOQU6TPnevL/ukpGMo1ynRejV&#10;LnbKU8eLRFtBQ+zNyZTTT20GNS0qfkd2VkDCboReW4c5itMBWki2S04cSL6L8zqFXNhUztxrXidz&#10;OHuCYnIu0BLdqu5PSw6D3IVW2sPb5XtdQDoJUoNdCLYudKpk2qFhYIj9LrHuT9VNjgtTIUm0DyiI&#10;+boRS7rQH+qYDoe0o4nv0jP4Mk+KxctmWK6PRQ9deLaeOjMScVc23uJnKhjV0meVFtZR3oGK+Qy3&#10;n3qn91ggT6OMQxhLktLXOA64WR1O+szP068np4n/MwjDXxWp8j7VkZ+2nbIMrhjpu9R2xpApkQwY&#10;SmOHaxsKTy20LlzjOz2FslOwglVIz2IUG92SM17VCf9jvOjQMNdwOq0WpTKQwgT8ts9dM6YySnKk&#10;LT2y0lHTTCgGGfUugB96rkUe5RTdrJCFHFuJUyad5aNTXnPbQ7tSLi1flOfJvJbtLjZ1GW2j2tx7&#10;7Gkjf6t/FGD/pgAhLZG3Y2woPenkKbeZsudCxxj359xr0M5QorflHHvrQvaSPlVAlKWwM/XZsnxO&#10;+hN9TtWirI90g9/Tpfyu3pk8vOYmd/4Ya5ZygfG2tac2J+F7WfrtYNuoh47LIwrlSav2r2MvqTxj&#10;yz2DBQ/RQei2SlPOpFJavmNMmo7KCEm7zDoU2mcG7KTnmfTXmksdb0kwlJEUQFkhI4euOufzT9GS&#10;yIRCtJ22PeWF9xb+pYMWfa5N8WUluN/rjJxTLo63lF+Nz90lmGwzNk0ZGahgfxkwlMpL5VR8bluV&#10;jH3tdUfawbO4z3qdPDLonOUqaN6pHqcCeBD/8QDnSgOhzBln7xsF6nMdnzya8i2cv9P7ZFdSCcjE&#10;CECfsWd+ceuoh2duOo+pO1BennJgFvt9/O93D5FVp4kWIwAAAABJRU5ErkJgglBLAwQUAAYACAAA&#10;ACEAqxkiIuAAAAAJAQAADwAAAGRycy9kb3ducmV2LnhtbEyPQU/CQBCF7yb+h82YeJNtgUWs3RJC&#10;1BMhEUyIt6Ud2obubNNd2vLvHU96nLwvb76XrkbbiB47XzvSEE8iEEi5K2oqNXwd3p+WIHwwVJjG&#10;EWq4oYdVdn+XmqRwA31ivw+l4BLyidFQhdAmUvq8Qmv8xLVInJ1dZ03gsytl0ZmBy20jp1G0kNbU&#10;xB8q0+Kmwvyyv1oNH4MZ1rP4rd9ezpvb90HtjtsYtX58GNevIAKO4Q+GX31Wh4ydTu5KhReNhqli&#10;UMNczUFw/KJmPO3EXKyeFyCzVP5fkP0AAAD//wMAUEsDBBQABgAIAAAAIQBcoUd+2gAAADEDAAAZ&#10;AAAAZHJzL19yZWxzL2Uyb0RvYy54bWwucmVsc7zSwUoDMRAG4LvgO4S5u9ndtiKl2V5E6FXqAwzJ&#10;bDa4mYQkin17AyJYKOttj5lh/v875HD88rP4pJRdYAVd04Ig1sE4tgrezi8PTyByQTY4ByYFF8pw&#10;HO7vDq80Y6lHeXIxi5rCWcFUStxLmfVEHnMTInHdjCF5LPWZrIyo39GS7Nv2Uaa/GTBcZYqTUZBO&#10;ZgPifIm1+f/sMI5O03PQH5643KiQztfuGojJUlHgyTj8GW6ayBbkbUO/jqFfMnTrGLolw24dw27J&#10;sF3HsP01yKuPPnwDAAD//wMAUEsBAi0AFAAGAAgAAAAhALGCZ7YKAQAAEwIAABMAAAAAAAAAAAAA&#10;AAAAAAAAAFtDb250ZW50X1R5cGVzXS54bWxQSwECLQAUAAYACAAAACEAOP0h/9YAAACUAQAACwAA&#10;AAAAAAAAAAAAAAA7AQAAX3JlbHMvLnJlbHNQSwECLQAUAAYACAAAACEAaCQEiQoDAAClDgAADgAA&#10;AAAAAAAAAAAAAAA6AgAAZHJzL2Uyb0RvYy54bWxQSwECLQAKAAAAAAAAACEAEwk84PAbEADwGxAA&#10;FAAAAAAAAAAAAAAAAABwBQAAZHJzL21lZGlhL2ltYWdlMS5wbmdQSwECLQAKAAAAAAAAACEAt5sW&#10;BRYnAAAWJwAAFAAAAAAAAAAAAAAAAACSIRAAZHJzL21lZGlhL2ltYWdlMi5wbmdQSwECLQAKAAAA&#10;AAAAACEAaE2iKyosAAAqLAAAFAAAAAAAAAAAAAAAAADaSBAAZHJzL21lZGlhL2ltYWdlMy5wbmdQ&#10;SwECLQAKAAAAAAAAACEAi2SxbrojEAC6IxAAFAAAAAAAAAAAAAAAAAA2dRAAZHJzL21lZGlhL2lt&#10;YWdlNC5wbmdQSwECLQAKAAAAAAAAACEAfGT0ytHBDgDRwQ4AFAAAAAAAAAAAAAAAAAAimSAAZHJz&#10;L21lZGlhL2ltYWdlNS5wbmdQSwECLQAUAAYACAAAACEAqxkiIuAAAAAJAQAADwAAAAAAAAAAAAAA&#10;AAAlWy8AZHJzL2Rvd25yZXYueG1sUEsBAi0AFAAGAAgAAAAhAFyhR37aAAAAMQMAABkAAAAAAAAA&#10;AAAAAAAAMlwvAGRycy9fcmVscy9lMm9Eb2MueG1sLnJlbHNQSwUGAAAAAAoACgCEAgAAQ10v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width:60198;height:14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+0ewAAAANoAAAAPAAAAZHJzL2Rvd25yZXYueG1sRE9Ni8Iw&#10;EL0L+x/CCF5E0/UgUhulCCsr6EFdFo9DM7bFZlKTaOu/3xwWPD7ed7buTSOe5HxtWcHnNAFBXFhd&#10;c6ng5/w1WYDwAVljY5kUvMjDevUxyDDVtuMjPU+hFDGEfYoKqhDaVEpfVGTQT21LHLmrdQZDhK6U&#10;2mEXw00jZ0kylwZrjg0VtrSpqLidHkbB76Ed5/mdt69bse8u892+c4eFUqNhny9BBOrDW/zv/tYK&#10;4tZ4Jd4AufoDAAD//wMAUEsBAi0AFAAGAAgAAAAhANvh9svuAAAAhQEAABMAAAAAAAAAAAAAAAAA&#10;AAAAAFtDb250ZW50X1R5cGVzXS54bWxQSwECLQAUAAYACAAAACEAWvQsW78AAAAVAQAACwAAAAAA&#10;AAAAAAAAAAAfAQAAX3JlbHMvLnJlbHNQSwECLQAUAAYACAAAACEAgHftHsAAAADaAAAADwAAAAAA&#10;AAAAAAAAAAAHAgAAZHJzL2Rvd25yZXYueG1sUEsFBgAAAAADAAMAtwAAAPQCAAAAAA==&#10;">
                  <v:imagedata r:id="rId14" o:title=""/>
                </v:shape>
                <v:shape id="Picture 9" o:spid="_x0000_s1028" type="#_x0000_t75" style="position:absolute;top:14031;width:60198;height:14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0caxAAAANoAAAAPAAAAZHJzL2Rvd25yZXYueG1sRI9Ba8JA&#10;FITvBf/D8oTe6q4WSk3dBBEFD1LUmtLjI/uaRLNvY3bV9N93hUKPw8x8w8yy3jbiSp2vHWsYjxQI&#10;4sKZmksNh4/V0ysIH5ANNo5Jww95yNLBwwwT4268o+s+lCJC2CeooQqhTaT0RUUW/ci1xNH7dp3F&#10;EGVXStPhLcJtIydKvUiLNceFCltaVFSc9herQZpzvv3KF36zfH7fNp9LdexzpfXjsJ+/gQjUh//w&#10;X3ttNEzhfiXeAJn+AgAA//8DAFBLAQItABQABgAIAAAAIQDb4fbL7gAAAIUBAAATAAAAAAAAAAAA&#10;AAAAAAAAAABbQ29udGVudF9UeXBlc10ueG1sUEsBAi0AFAAGAAgAAAAhAFr0LFu/AAAAFQEAAAsA&#10;AAAAAAAAAAAAAAAAHwEAAF9yZWxzLy5yZWxzUEsBAi0AFAAGAAgAAAAhAIovRxrEAAAA2gAAAA8A&#10;AAAAAAAAAAAAAAAABwIAAGRycy9kb3ducmV2LnhtbFBLBQYAAAAAAwADALcAAAD4AgAAAAA=&#10;">
                  <v:imagedata r:id="rId15" o:title=""/>
                </v:shape>
                <v:shape id="Picture 10" o:spid="_x0000_s1029" type="#_x0000_t75" alt="A screenshot of a computer&#10;&#10;Description automatically generated with low confidence" style="position:absolute;left:157;top:28062;width:60198;height:14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9Zl5xAAAANsAAAAPAAAAZHJzL2Rvd25yZXYueG1sRI9Ba8JA&#10;EIXvQv/DMoXedGMPQVJXkWKhlJZgLKK3ITsmqdnZkN2a+O+dQ6G3Gd6b975ZrkfXqiv1ofFsYD5L&#10;QBGX3jZcGfjev00XoEJEtth6JgM3CrBePUyWmFk/8I6uRayUhHDI0EAdY5dpHcqaHIaZ74hFO/ve&#10;YZS1r7TtcZBw1+rnJEm1w4alocaOXmsqL8WvM8DdcYv55qvEz9O2dfqQ5j/4YczT47h5ARVpjP/m&#10;v+t3K/hCL7/IAHp1BwAA//8DAFBLAQItABQABgAIAAAAIQDb4fbL7gAAAIUBAAATAAAAAAAAAAAA&#10;AAAAAAAAAABbQ29udGVudF9UeXBlc10ueG1sUEsBAi0AFAAGAAgAAAAhAFr0LFu/AAAAFQEAAAsA&#10;AAAAAAAAAAAAAAAAHwEAAF9yZWxzLy5yZWxzUEsBAi0AFAAGAAgAAAAhAK71mXnEAAAA2wAAAA8A&#10;AAAAAAAAAAAAAAAABwIAAGRycy9kb3ducmV2LnhtbFBLBQYAAAAAAwADALcAAAD4AgAAAAA=&#10;">
                  <v:imagedata r:id="rId16" o:title="A screenshot of a computer&#10;&#10;Description automatically generated with low confidence"/>
                </v:shape>
                <v:shape id="Picture 11" o:spid="_x0000_s1030" type="#_x0000_t75" style="position:absolute;top:42251;width:60198;height:14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oRiwgAAANsAAAAPAAAAZHJzL2Rvd25yZXYueG1sRE9Li8Iw&#10;EL4L/ocwwl5kTV1kKV2jiLqsFw8+YPc4NGNbbCYliW3990YQ9jYf33Pmy97UoiXnK8sKppMEBHFu&#10;dcWFgvPp+z0F4QOyxtoyKbiTh+ViOJhjpm3HB2qPoRAxhH2GCsoQmkxKn5dk0E9sQxy5i3UGQ4Su&#10;kNphF8NNLT+S5FMarDg2lNjQuqT8erwZBenfYdv+nDddeq/GIXf72e9mN1PqbdSvvkAE6sO/+OXe&#10;6Th/Cs9f4gFy8QAAAP//AwBQSwECLQAUAAYACAAAACEA2+H2y+4AAACFAQAAEwAAAAAAAAAAAAAA&#10;AAAAAAAAW0NvbnRlbnRfVHlwZXNdLnhtbFBLAQItABQABgAIAAAAIQBa9CxbvwAAABUBAAALAAAA&#10;AAAAAAAAAAAAAB8BAABfcmVscy8ucmVsc1BLAQItABQABgAIAAAAIQDFBoRiwgAAANsAAAAPAAAA&#10;AAAAAAAAAAAAAAcCAABkcnMvZG93bnJldi54bWxQSwUGAAAAAAMAAwC3AAAA9gIAAAAA&#10;">
                  <v:imagedata r:id="rId17" o:title=""/>
                </v:shape>
                <v:shape id="Picture 12" o:spid="_x0000_s1031" type="#_x0000_t75" style="position:absolute;top:56282;width:60198;height:143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l1IwwAAANsAAAAPAAAAZHJzL2Rvd25yZXYueG1sRI9Ba8JA&#10;EIXvBf/DMoK3utGDlugqIliKXmoseh2zYzaYnQ3ZNcb+elco9DbDe/O+N/NlZyvRUuNLxwpGwwQE&#10;ce50yYWCn8Pm/QOED8gaK8ek4EEelove2xxT7e68pzYLhYgh7FNUYEKoUyl9bsiiH7qaOGoX11gM&#10;cW0KqRu8x3BbyXGSTKTFkiPBYE1rQ/k1u9nINd9ae/l5zHcnedi2dHa/2VSpQb9bzUAE6sK/+e/6&#10;S8f6Y3j9EgeQiycAAAD//wMAUEsBAi0AFAAGAAgAAAAhANvh9svuAAAAhQEAABMAAAAAAAAAAAAA&#10;AAAAAAAAAFtDb250ZW50X1R5cGVzXS54bWxQSwECLQAUAAYACAAAACEAWvQsW78AAAAVAQAACwAA&#10;AAAAAAAAAAAAAAAfAQAAX3JlbHMvLnJlbHNQSwECLQAUAAYACAAAACEAVVpdSMMAAADbAAAADwAA&#10;AAAAAAAAAAAAAAAHAgAAZHJzL2Rvd25yZXYueG1sUEsFBgAAAAADAAMAtwAAAPcCAAAAAA==&#10;">
                  <v:imagedata r:id="rId18" o:title=""/>
                </v:shape>
                <w10:wrap type="through"/>
              </v:group>
            </w:pict>
          </mc:Fallback>
        </mc:AlternateContent>
      </w:r>
    </w:p>
    <w:p w14:paraId="1A97C62B" w14:textId="44117AB4" w:rsidR="00655266" w:rsidRDefault="00655266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6114EE97" w14:textId="04D192FE" w:rsidR="005F3689" w:rsidRDefault="005F3689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10D58F4E" w14:textId="77777777" w:rsidR="001E4F0E" w:rsidRDefault="001E4F0E" w:rsidP="005F3689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7279A4E4" w14:textId="445545F5" w:rsidR="003D3D09" w:rsidRPr="00EE1917" w:rsidRDefault="006B2777" w:rsidP="00420262">
      <w:pPr>
        <w:pStyle w:val="ListParagraph"/>
        <w:numPr>
          <w:ilvl w:val="0"/>
          <w:numId w:val="1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left="0" w:right="-510" w:firstLine="90"/>
      </w:pPr>
      <w:r>
        <w:rPr>
          <w:sz w:val="28"/>
        </w:rPr>
        <w:lastRenderedPageBreak/>
        <w:t>In</w:t>
      </w:r>
      <w:r>
        <w:rPr>
          <w:spacing w:val="-4"/>
          <w:sz w:val="28"/>
        </w:rPr>
        <w:t xml:space="preserve"> </w:t>
      </w:r>
      <w:r>
        <w:rPr>
          <w:sz w:val="28"/>
        </w:rPr>
        <w:t>the</w:t>
      </w:r>
      <w:r>
        <w:rPr>
          <w:spacing w:val="-3"/>
          <w:sz w:val="28"/>
        </w:rPr>
        <w:t xml:space="preserve"> </w:t>
      </w:r>
      <w:r>
        <w:rPr>
          <w:sz w:val="28"/>
          <w:u w:val="single"/>
        </w:rPr>
        <w:t>fourth</w:t>
      </w:r>
      <w:r>
        <w:rPr>
          <w:spacing w:val="-4"/>
          <w:sz w:val="28"/>
          <w:u w:val="single"/>
        </w:rPr>
        <w:t xml:space="preserve"> </w:t>
      </w:r>
      <w:r>
        <w:rPr>
          <w:sz w:val="28"/>
          <w:u w:val="single"/>
        </w:rPr>
        <w:t>task</w:t>
      </w:r>
      <w:r>
        <w:rPr>
          <w:spacing w:val="-3"/>
          <w:sz w:val="28"/>
        </w:rPr>
        <w:t xml:space="preserve"> </w:t>
      </w:r>
      <w:r>
        <w:rPr>
          <w:sz w:val="28"/>
        </w:rPr>
        <w:t>I</w:t>
      </w:r>
      <w:r>
        <w:rPr>
          <w:spacing w:val="-3"/>
          <w:sz w:val="28"/>
        </w:rPr>
        <w:t xml:space="preserve"> </w:t>
      </w:r>
      <w:r>
        <w:rPr>
          <w:sz w:val="28"/>
        </w:rPr>
        <w:t>learned</w:t>
      </w:r>
      <w:r>
        <w:rPr>
          <w:spacing w:val="-4"/>
          <w:sz w:val="28"/>
        </w:rPr>
        <w:t xml:space="preserve"> </w:t>
      </w:r>
      <w:r w:rsidR="00B255F1">
        <w:rPr>
          <w:sz w:val="28"/>
        </w:rPr>
        <w:t xml:space="preserve">to use color mask again but this time on the Yellow pixels. And send the result image to </w:t>
      </w:r>
      <w:proofErr w:type="spellStart"/>
      <w:r w:rsidR="00B255F1">
        <w:rPr>
          <w:sz w:val="28"/>
        </w:rPr>
        <w:t>HoughCircles</w:t>
      </w:r>
      <w:proofErr w:type="spellEnd"/>
      <w:r w:rsidR="00B255F1">
        <w:rPr>
          <w:sz w:val="28"/>
        </w:rPr>
        <w:t>() to detect the road sign circle. It was really hard to adjust the parameters correctly for Hough methods.</w:t>
      </w:r>
    </w:p>
    <w:p w14:paraId="10EC3D71" w14:textId="380C85AD" w:rsidR="00EE1917" w:rsidRPr="00A06E74" w:rsidRDefault="00EE1917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 w:firstLine="90"/>
      </w:pPr>
    </w:p>
    <w:p w14:paraId="47F103F2" w14:textId="0538E6CC" w:rsidR="00A06E74" w:rsidRDefault="00A06E74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 w:firstLine="90"/>
      </w:pPr>
    </w:p>
    <w:p w14:paraId="045E1627" w14:textId="3C89F608" w:rsidR="00420262" w:rsidRDefault="00420262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5E6A5AD1" w14:textId="15F206E8" w:rsidR="00420262" w:rsidRDefault="001E4F0E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  <w:r>
        <w:rPr>
          <w:noProof/>
          <w:sz w:val="28"/>
        </w:rPr>
        <mc:AlternateContent>
          <mc:Choice Requires="wpg">
            <w:drawing>
              <wp:anchor distT="0" distB="0" distL="114300" distR="114300" simplePos="0" relativeHeight="251795456" behindDoc="0" locked="0" layoutInCell="1" allowOverlap="1" wp14:anchorId="3B76C0F1" wp14:editId="51B2DB2F">
                <wp:simplePos x="0" y="0"/>
                <wp:positionH relativeFrom="column">
                  <wp:posOffset>0</wp:posOffset>
                </wp:positionH>
                <wp:positionV relativeFrom="paragraph">
                  <wp:posOffset>149838</wp:posOffset>
                </wp:positionV>
                <wp:extent cx="6051331" cy="6983665"/>
                <wp:effectExtent l="0" t="0" r="6985" b="8255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51331" cy="6983665"/>
                          <a:chOff x="0" y="0"/>
                          <a:chExt cx="6051331" cy="6983665"/>
                        </a:xfrm>
                      </wpg:grpSpPr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531" y="0"/>
                            <a:ext cx="6019800" cy="2127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364828"/>
                            <a:ext cx="6019800" cy="2127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855780"/>
                            <a:ext cx="6019800" cy="21278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2428977" id="Group 17" o:spid="_x0000_s1026" style="position:absolute;margin-left:0;margin-top:11.8pt;width:476.5pt;height:549.9pt;z-index:251795456" coordsize="60513,698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vWpYfAIAAJsJAAAOAAAAZHJzL2Uyb0RvYy54bWzsltmO2yAUhu8r9R0Q&#10;9xPbWTweK8moajpRpVEbdXkAgrGNxiwCsr19D9iTySZNNWorRepFHDBw+M/PB2Z8vxUNWjNjuZIT&#10;nPRijJikquCymuCfPx5uMoysI7IgjZJsgnfM4vvp+3fjjc5ZX9WqKZhBEETafKMnuHZO51Fkac0E&#10;sT2lmYTGUhlBHFRNFRWGbCC6aKJ+HKfRRplCG0WZtfB21jbiaYhfloy6r2VpmUPNBIM2F54mPJf+&#10;GU3HJK8M0TWnnQzyBhWCcAmT7kPNiCNoZfhZKMGpUVaVrkeViFRZcspCDpBNEp9kMzdqpUMuVb6p&#10;9N4msPbEpzeHpV/Wc6O/64UBJza6Ai9CzeeyLY3w/6ASbYNlu71lbOsQhZdpPEoGgwQjCm3pXTZI&#10;01FrKq3B+bNxtP70ysjoeeLoSI7mNIdf5wGUzjx4nRUY5VaG4S6I+K0Ygpinlb6B5dLE8SVvuNsF&#10;9GBhvCi5XnC6MG0F7FwYxAvYCkOMJBGAPDT7WRG8AY/9EN+rHUN8To+KPlkk1ceayIp9sBqohQC+&#10;d3TcPVSPJlw2XD/wpvHr5MtdakD4CSEX3Gnpmym6Eky6djsZ1kCWStqaa4uRyZlYMkjHfC6CIJJb&#10;Z5ijtZ+whIm/gVgv9KAhqHwR5lOwANgFpAbJyLNzCavkLothw3qs+kn/NssCVns4wDhj3ZwpgXwB&#10;BIIOWBGSk/Wj7RQ9d+l8bEUEdaCpXQooXA9SozOkginHjFwTUv32qPiTSAEzHplBOsz6WRv+5az6&#10;D9X5OZWeQZVe9zk1+FtQDbPR6Dbr7gz/FKrwKYQbQDhnu9uKv2Ic1qF8eKea/gIAAP//AwBQSwME&#10;CgAAAAAAAAAhAOlh4aP7aAAA+2gAABQAAABkcnMvbWVkaWEvaW1hZ2UxLnBuZ4lQTkcNChoKAAAA&#10;DUlIRFIAAATcAAABkggGAAAAOKbcqwAAAAFzUkdCAK7OHOkAAAAEZ0FNQQAAsY8L/GEFAAAACXBI&#10;WXMAAA7DAAAOwwHHb6hkAABokElEQVR4Xu3dB2BUVdbA8fNmJo0qll1X11117YWeEDpIExSk9+5M&#10;ekJHigV7A6WFkCIgioCCddW1rQ1Qwe6u6/Zdd/dT17VRUmfmffdNLoaQSUiZJFP+Pz3MuXdeZt70&#10;ycm79xqtWrUyRTFN34nExMRI27ZtJTY2VuLi4sThcPj6AQCh7ej7fE1OP/10+frbr1RmiGkY4rE6&#10;vSI2j/WzhkoMibKrzLCJKTb1n7pcu1eio0yJjbKJ1xEtrR02aREt4o425JDHkLLSEjHKSq0fEsNU&#10;bbc6z22oyzTEbl2WWP+onzWs6ygTr9pPU12ntbturyFer2ntjVibidcubnWlHrWttU8xajuJbiGO&#10;6Ci1X271M0VSWKI2K1GX4TbVdmqfjWhpEWOTqFi1++pnY4utq3OLW12GdbPUNYjDuhx1HaV2U8ps&#10;DrWf6gaobU1vmbT0eqSFYZeyqCg5pPbBNAultNAjZYXqZ9XP2dXHpHUZbnV9XtU21H3ksPZVosTe&#10;Qp04DIktNaSt2i8zzi4tWpvqdseIYY9Wp2o/1SbF6j6xm6Xyf2WmfHu4TKKLSyRG/ZwZ5ZAodZk2&#10;ta/W/eNV2/lul7Vvap9i1Q/b1HbWtq3VdXrjRI6o65cih5SpjdxSKlHqcqPV/asepPLHzqZui9rG&#10;63FLlNsjsepBKDWi5D/WnXGozPd4W5ubqm2WqctSj5m1j747RN0toh7vKOupoP6x7k/rcTDdXnV5&#10;1s95JVb1qS8P6jrV/aD2q1hdV6m6WIfaH0eMurgYa//VBZSq+1o9D8RTIp4yj7qMGLVfUSrcEl3q&#10;kTh1eZ44rxSre9coU99J1HWb0V5poW6D3V6mHmeveNRjWaau27qtDvW8i4lT+6Tul5bWz6rbccR6&#10;Aqs4ZO2T+4i6TarTVI+veh5ZzzXVoXbaulPUdVjPKfUA2qznhO861GWp53ScukyvepDVXaVuepSc&#10;ok69aicK1X1tuGPVc0ZdlHpOxFr3m6meZOr+EluRFKl985aUSay696znSIn6uqVePXLwsE08R46I&#10;27rNhtoXu9o59Vg4VNuIdYhdXYThjlLPPZs6zyNF1utFXY7N2nf1wKinjXok1GvTeqjUVdmjrP21&#10;9lG13Q5pa+1/K0NaOdTtMU+RQvU6FPOgnGTdF+r59J31YBaX+u6fKPXEPyPaLp62LdUlqsdD7fNh&#10;9Rga1oNZpJ7jpaXWw6Sem6Y41OviiNq2RD0nTrV+9iT1M9HWnkRLkfV4Wvujnr92o1hOtZ7XcWXq&#10;PHXTWqr9V6+Xkh/Us1G9eKPU/WNX13tEPW88pTFyinpOqCe67zbH/OoSOee0aClt9Qv12Meox6ON&#10;GA6P9dQVW5y6T9TzyTh0UD75Rn1f/aJMfnlKlLh/2Ubspf+R//zrX/LN3/8mRtG36vLU60bdb+rW&#10;SJG6k9xldvm+1C32MvVepG64Yb3BxMZJnHpfsJ7WJWq/bSUlop56UqqeAKWmXdQjIzb1XPe9llXb&#10;eq1b74nW+5H1ejTUvlj3obpAiVNvb2XqNhWpC7OeN4ZN3Wj14lDPfvUaVZfTIkZiToqRFo5YifEc&#10;lC/V88w8UiJ29T7l9qr7WL0X+t5j1d0ep05M9dpyq5/3qieXRz3xotT7q3qTU9dlPdZqh9XzKVo9&#10;5232YilV+6DegaXY2v/CQ+oxaS2x6gmsHk05rPbX5raezGp/1fuGod5A1LNOva49vutsrV6L9pg2&#10;Eq0eA/VoS7HHIW3U4xzlKJL/qferKKutXnPfqqt3FxWK57C67eoFHhWr7g/rjlPPX+vXBI+6n0qL&#10;PepxUPdtVLQK67nkluLDpeo5al1jlMRZ7xfqNtjVndxWvXFbT7Ev1evfeggM9R59svUciou1nqJS&#10;qG6bp/SI77VovZwM9dh9X6x+Rr0mbGo7tRe+xyFObWA43Op1o+5z64nqaCVxbdS+tYpTP9tabeVQ&#10;rwl1P3yn9s16IzW/EFO9F7dST6jWp58jP78sTuzthklrddequ0Odr0Ltj3VqqlNrlyzqqn7k+0hR&#10;F2Wdp3az/GeOPV+fWn3WS85qWz9jvdVYn2HWpr5tVHI0973f6r6KC1Cp9fzyJep/9bM26zLUttbn&#10;zNGz1EMr6m4p/8y0tju6b+p+9G2kfsa6fusyjt6fvq8CKqzrtfiu1tpWt330vqoPkfKftXLVYd0X&#10;6unvO9+6vDLretWZ6iXqu1wrty7Kukpre/U2VL5/1qkKvSvl94l1odbPqFw9TXz91nuadWXWWdZ7&#10;rnW+9T3B99mqmtZnj0V1+74L+G6b2s5q+y5Ota2XkpX79vMo1WE1rc2tfvWxUf7ZrU7VS8O3vbXB&#10;j/eRCmtfrPvS2jfr/vV9VVFtj7VfFpWrLt/lWhdgXa61mW9TaxvVZ91m9dHkuyyr3/d4lJ9V/vyw&#10;fk6dYfX57juVq7fg8n2wLtzaxjr/6DbqH+vn1NuP70Ks67ZeS5VYF26x3pPVZZR9+aEceOev6nvL&#10;/0lJSbGUfFes3qvVa1NtaH2XUw11uep9WYXv1aU+P+LU68Ta4cPqPjKtnS9RryHf46DeP6wXi7Xf&#10;vgfDIbHqDilUn2Ee/Z3OdyeqB11tqR53K7e+81iXrV6/6jrUxaqwzrM+PazvNuqzXP2s7zlk3SZ1&#10;seotXN1Q9X6i7mHrfV88Uepiy9Tjpj4n1eWprzHq+q0fsN6p1TuM9R6nvldZ781l1ncS9eK0q8st&#10;U184rfsoytpX9YBb3898l6p2wh6j9sjavVL1fqM+MFqon41q2UJaqve+InXZ1v3RSu1PqfUktj54&#10;1UUUq/dk06be19XlqLdB9f3MUB+V1me8un/UE0m9rav3I/Xdz7pP1OeKw/o+or5HqI9m9b7bSr2c&#10;1Dca9Tnk+2KnbscR9Z5Zon7Oeqwd6nqiVPjuMvVZ7FFvjtb7nU3d2JbqPrC+Lxrqfe1woVs9DodU&#10;qMuwbpx6/1Q/pW6Tul/U52ZrdT99W6buK/VZbVOf2Q5HS3GUHlKfEWpj9ZntiYpRV299xzio3rfV&#10;/d5CPTZq/6LL1GNmqM9167mh7iB38UH1lVDdaHVfmNbPqn2JU0/mWPVZ7FGfT55CQ46oF0eU+hwx&#10;1Hv5EXV7rffkGPUZZX2GmerLS7H6sRbq88CmHqxidcMM9d1OPdrqs8e6+bHqtnt8j5mhHn/re711&#10;473qtvreB1TeWt3/xepyS9V96PuqYKrnmbpPbdFqh9X+lv9ucljtvPrcUZ9dorYtse4Ut/qsV1du&#10;fWc01RfPGHW7vep7vdd6w7Je8NFl0kr/zqI+hX0/J+q2utV1ql7f89TaTD2Z1Lbqeq0vAr4fVbfL&#10;7Vaf0+o+U/ugntbqO4L6iYNH5C8/FKvncbH63eCQ/HBE3f9qH1pYz9HY1uozqVUr9VqwLlHk5JNP&#10;lp///OcyZcoUueCCC+T888+XU0891XceAAAAAAAAAJHvvvtG/vrXv8jfVDzx+E75+/99KV//77++&#10;QqrdHidGy5YtfdW2M888U4YMGSLp6em+HAAAAAAAAEDNvvzy/yR/c6789s098q+/fSFiHBZ7dHT0&#10;CuvItuHDh8sdd9whbdq00ZsDAAAAAAAAqEmrVq2lb+/+8vnf/iqf//vvUlRUIjZrzjZrGGlaWpre&#10;DAAAAAAAAEBdJDlT5LSfni4OR7TYrAUSrDnbGEYKAAAAAAAA1M/pPztDpkycKie3jhXj4osvNtes&#10;WSPdu3f3nfnbV1+Tr76yVqirm5/85CfSv19fsVlLlgEAAAAAAAAR5r3398v1c+eL0blzZ3P37t0/&#10;rkb6wsuvydnnnOPLq2MY1lqtIv/58n++pWstRw5+I70Su0q7du3KOwAAAAAAAIAI8u2330hS0mQx&#10;EhISzFdeeUV3i+x/9wPp0b2bbtXenn1vy9lnnSGnn3667gEAAAAAAEC4ePvtt+Wzzz4T8+jRV8ex&#10;DtC66KKLJDExUfcEh127dknPXr3kZ9XUrL748kvZu2ePjB07Vvc0zKTpY6oW3N774CM5/fRfypNv&#10;/lkMm1kediu8MqzDeXL6T9vK4cNHfNu2bNlSdu/9uy8/p3VhjQW3J598Uk455RTp3bu37hF54YUX&#10;pEWLFpX6jvriiy/k9ddfl4kTJ/oeTCtGjhypzw0M6zL37dunW+LbF+v6LNb+xsXFyZAhQ3ztutix&#10;Y4f07dtXfvazn+keAAAAAACA0LZlyxZfbcaqn/hTUlIi1ijKmTNn6p7gYBXUXn/tNenbr1+VoltN&#10;59XXbOd4qTrhmmmKYdjl7z8cln8cOiT/LDwo/yr5Qf5d9r2UlXnV2Sr0f0fZoz06q55V4fzPf/6j&#10;W+UFte+++85vsa0pnXzyyTJ79mxfWMNhrSKgxXoC1afYBgAAAAAAEI6sI9usYlt0dLTfaN26dbVH&#10;vzUnq5BmFdSswppVYDuqMYptFo8RW7XgVlrm9p2edkqMGNFu+cF9UL4u/ka+Kvra128cd7/FtiuW&#10;FqcW6lb1rIJbbGysHDhwwNf+y1/+Ir/61a98ebBo3769rwgIAAAAAACA8HF80a2xim0Wr6ewasHt&#10;aD3tD1/9W/7+/Rfyvfs7KZJDUmoc9vWb5esliKH+s7Q86bC0aFV+3okce5Tbn//8Z4mPj/fl1lFl&#10;mzZt8sXRI8xqcuz2Vhx1bG4V9qxhoUdZuTWE9ESsoqDFug7rMqywhogeZV3Om2++6cut06P7cOx1&#10;HcvqP7rN0WIjAAAAAAAAmtaxRbfGKrZZog2pWnDT9TQpMg5LVFyZRMWWiSOmVKJU+JgVxTbLRaed&#10;JeeddK5u1cwquBUXF/uKWeeff76vzypaWYcjHh3WaampMGZtX1RU9OP2l19++Y8FsTPPPPPHn7UK&#10;e9Z1HWXl1vXX5J133vHNM3csqyhoXa51vVbBzJrXzRoGa+WFhYU/7of1c8cX1I5uf3SbowVGAAAA&#10;AAAQ2TZv3lyrQOgxHDY/c7hpvkKbiqgYK44puBkVR8FZzmv3K1/UljWM1CqGnXfeeb72N9984zva&#10;7ehRYNZ5X39dPnzVH2v7YwtnR4tY1pxw1nxs//znP31ti1Uos4peVli5P99+++2P1320mHY8q8/a&#10;r7/+9a8/zutm/ZzVd/Rnrdtg9R3r5z//uW+bo0fEAQAAAAAAWGbNmlWrQOAcO4z02OGlgWbzeqov&#10;uJUX28oLbdHWaXR5wa188rujJTdTSsvKpKio4kiyE7GKUNYRbceu4NmjR48fjwKzoj4LKViXZxXf&#10;rDnYrAKbdcTZaaed5iuCWWHl/hy7aEJdF0mwjq47dr+P/3lrn6x+i1WUO/4IOAAAAAAAADS+4+ds&#10;O35Ot0CyGaafgpthLeNaJN1O/ZV0bXe+dG5zgXRsebG0j7vU11++SfmQUqv25vV6xaOivqzCWG3m&#10;Vjvq+O2tItbRedcsVn70CDrrSDhr+KlVhDvRcNKaWEeoWUfIHR1aarEKddYRb7VhFRCt4tzxR8AB&#10;AAAAAACECsMwpKSkRLeqsqbesrYJNtUtkNBYRTebeMVISEgwX3nlFd0lsvftd2VAv55SeOTwjzO1&#10;GTa7+tcU0/SKwxEtNptN3B6PeFRYBTfLux98ImefdYacfoLJ5qyhn6+//rpMnDhR95QvLHBsMWro&#10;0KG+06PbWQU2K0aOHOnrt+aAs4pqFutouWMvyyqIWecd7Tu6CIO/o9eOv9xjWT9nFdWsud+OvTxr&#10;vjir8GYV0Y7dD4t1pJ5V2LO26du3r/z73/+WTz75RJ8rPx7tBgAAAAAAEGrefvttXx2lfPRjVVax&#10;zaqLJCYm6p7gsGvXLunZq1e1CyRYxba9e/bI2LFjdU/DzHVNqFpw+/XzL8qpp56qW1VZxTYrrGLb&#10;sXfwV19+JYkJneWnP/2p7gEAAAAAAAAiS1b61KoFN2sI5sGDB6utVlbHqmK2adPGt/AAAAAAAAAA&#10;EInmZEyrWnADAAAAAAAAUD/LkydXv0opAAAAAAAAgLpxtyih4AYAAAAAAAAEitcWTcENAAAAAAAA&#10;CJSobwwKbgAAAAAAAECglLSg4AYAAAAAAAAETHGZt3yV0v379+suIHCuyeopT63dq1sAAAAAAADh&#10;b9jUqzjCDY2nKC5KZwAAAAAAABHicCkFNzSeF+9+TWcAAAAAAACRwe511K3gNm3VcJ0BAAAAAAAA&#10;OJ4RZ69bwc0Uj84aJjFtgM4AAAAAAACAMOIpqlvB7X9lMTprmLc3vKIzAAAAAAAAIHwUe426Fdx+&#10;s+QJndVe+qwucu2cjpKY3F73hI9rki/WWfiauSJRZ4GzwNlHZwAAAAAAAOHFZqtjwa0+sje/J7ZD&#10;sRLlaK17wsdTuX/QWfiKiSnTWf25xifIwpRuuiWyquANnQEAAAAAAISZMrsYCQkJ5v79+3UPEBhj&#10;k+NlV+4B3Sq35o7+0qLFqfLFl0fkxrue070AAAAAAADh4+pxQ8uPcLsq/VJfR21MmRd+Q0MReK08&#10;Dp1VmLPsVXHNfYxiGwAAAAAACFter6284PbTuGhfR21su/9jnQHV21Lwls4AAAAAAAAih9fjLS+4&#10;eY2Wvg6Ep7Tl3XUGAAAAAACAxmQ3pbzgdtiM8nUgPG24vfmONnPN7SYzUhJ0CwAAAAAAILyZRhGL&#10;JgAAAAAAAACBMmDqleVHuKHuslZfrbOqZju7Sf+sbtI7LbyO7Eqe0VFnAAAAAAAA8CfqhxgKbvW1&#10;du6vdVbVpoJ3JNqIljc3hNeRg7kPfqiz6l2f1VnGzo3XLQAAAAAAgAhjO0LBrbG8sOZNnQWnXkmN&#10;c/TdbWvflxanHdItAAAAAACAyBJj6EUTEHn25DXe0Xdbl3+mMwAAAAAAgMhieutZcLtiQdPOTTYs&#10;vavOEOpGLe6vMwAAAAAAgDDkddev4OYu0kkTeS77XZ0hVGXN7uA7feKeV32nzW3+6gsl7bp+ugUA&#10;AAAAABAYVrnNSEhIMPfvD6/J/VHVpAXdZPuqd3QrMmQu7C9eUyR7VXAU+QAAAAAAQPgbNmp45SPc&#10;xrjO1xnCTV2KbUkz/A/hTUruprPQsG7lq7Uqtjlnd9YZAAAAAABAA5UVVy64xTja6gw3p/eRFTcM&#10;leX3Dpcb1l7j6xu4fILvNJSNnt9HZ/5lTeoseQ/6H8KblxuYI+QWuYJrHreCTe/rDAAAAAAAoIHK&#10;vJWHlI65ob/svpXhdw0xJOVieWHjH3QLAAAAAAAAkeTKq/tWPsKNYlvDUWyrv3mTL9MZAAAAAABA&#10;aCozjfqtUhrKXBMTdYbmljKh8lxx9z/yO50BAAAAAACEpui2EVhwy9/xts4QSPfeXPdC5sad/ueK&#10;AwAAAAAACFlFZuQV3MJd2i1DdVa9YcnxOgucL/9bqjMAAAAAAIDIdeh7oeBWnVE31LySZuqk7joL&#10;LhtufF5n1TsprkRngbMqm5U+AQAAAAAAWkVTcKtWbGmZXObqrVtV5Wx/S2fBZazzxEM7H1n9sc6a&#10;3oJZ3XQGAAAAAAAQfqKiGVLqM3teV7kmo/Iwy+1375Hf5b+pW6FjV0Hd5qgbltG0i0gUmqbOAAAA&#10;AAAAws8PBgU3n6I2sfLU+gO6FVmeW3/iAt2slC46a7icLft1BgAAAAAAEH7sxQwp9dl+8x6dwZ/N&#10;G9+Toc7AL7QAAAAAAAAQbmwOjnD70eB5fXUWXvq4al7cYUBGD53V7PmC0DsCMCu1bsNlp2f11Fnd&#10;zZzftENzAQAAAABAcIoxKbj5zN88QaLalelW8Ju97Aqdndgb+TUv7vDK+n06Cz+nx3llXkrtF2nY&#10;unavzupuy311mzsPAAAAAACEJ6/YKLhZ7pu1U478K3QKbpvu+K3OQtskV+DmhvNn2X375f6N7+gW&#10;AAAAAABA43P7Sm6Q9kl95bX8yFw0oTltz39PZ6HjujmdZISzs26JjJvXS2cAAAAAAADWggkU3Hw+&#10;zntdZzXLclUUWkJJ5uRLdYaGunvNB1LaOla3RB67nwU3AAAAAABABbPYIUZCQoK5f/9+3RVZZixJ&#10;lEPflsrjee/rHgAAAAAAAKD+ug3oE9lHuBW7Y6WQg/wiwvykjjoDAAAAAABoPK0d1rDSCLZz5Wvy&#10;m7x3datmmbMSdIZQszizq9yX96FuAQAAAAAANJ4oW4QX3Opi3ebIHHYbDu5ZV15UdY6jaAoAAAAA&#10;ABpXjHWEm2maugl/kl11K9LcnDVUZwg2BY9RNAUAAAAAAI2r2LBxhNuJ5ObXrUhjnkUBM9gkZ/bS&#10;GQAAAAAAQOMq8djEiI+PNw8cOKC7ANRkWsplctAdJU8VfKB7AAAAAAAAKlw1dABHuDWV1InxMm92&#10;Z91CqHpo4+8otgEAAAAAgGqZthgKbk0lZ8cBuX/T+7oFAAAAAACA8FRCwe1YmWl9dBYcksZ20hkA&#10;AAAAAABCgdvwUHA71roNb+gsOOTtCv6hi66xXXUGAAAAAAAAM5ZVStFA+bve1RkAAAAAAAC8pQYF&#10;NyAYjHWxoAYAAAAAAOGBI9yAZjNvRnffaY+kK2RXPgtqAAAAAAAQFmKiKLgBzeX+B9+SyekdZF/e&#10;b3UPAAAAAAAIdW0c1jFuAJrNI9kf6QwAAAAAAIQDt42CGwAAAAAAABAwnlI3BTegOS109tYZAAAA&#10;AAAIBx67l4Lb8eZOulhnQONbWfCmzgAAAAAAQDgwxEHB7Xirt/9BZwAAAAAAIFiNuH6gzoDgEmWY&#10;FNwQ2tJnJegsOGXNuUzOc7XXLQAAAABAoDx928s6A4KL2yNixMfHmwcOHNBdAAAAAAAAAOpr2ITB&#10;kXuEW/L0rpI+tZtuoTHdMLejzsLHNc5OOgMAAAAAAKgQpSJiC265W9+V7Iff0S00pu+PlMkNSZfq&#10;Vnh4quADnQEAAAAAABzDiOCCG5rOuvzfy615v9ctAAAAAACAMGZ4KbgBAAAAAAAAgVLmNii4AQAA&#10;AAAAAAFj2Ci4AY3p0rTwWzACAAAAAELdxOu66wwIPFP9R8ENYW9ESqKMyEjQraaVECsydmGibgEA&#10;AAAAgsGOu9/SGdAIokSM+Ph488CBA7oHAAAAAAAAQH0NnTSQI9wAAAAAAACAQDHKhIIbAAAAAAAA&#10;EChuOwU3AAAAAAAAIHDKvBTcAAAAAAAAgECxuQ0KbgAAAAAAAECg2OJsFNyAYOGc3lVndXdtamed&#10;AQAAAACAZmWj4AYEjYKt7+qs7h7IeV9nAAAAAACgWZksmgAACIDFu6fpDAAAAAAim+n1UHADADTc&#10;PWMe0hkAAAAARDgWTQCC2+SUeJ0BAAAAAIBQYItiSCngV7yzv86a1yMbD+gMCB4ZeQN0BgAAAAA4&#10;ns2MpeAG+HOg4FWdNY/Rc3vpDAg+65Ne0RkAAAAA4Hg200vBDQhGj6/eozMguAy6fqzOAAAAAAD+&#10;RMWYFNwAAP6Nut+lswov3bZLZwAAAEDjck64UGdAaPGKW4z4+HjzwAHmiQIAAAAAAAAaqu/wgRzh&#10;BoSimUsGStbygboFhLYh6Z11BgAAEHjz7rhSMq5N1C0AaHyOMi9HuAEAAAAAAACBMnBwH45wA8JN&#10;1g1DdAYAQHCZc3N3nQEAAISvslJWKUUESZtQMWztKtelOgs/a299QWcAAASX0g+/kswlXWV+FkO7&#10;AABAGDMYUgoAAAAAAAAETO8r+3GEGwAAAAAAABAojiiDghsAAAAAAAAQKIabghtQL84R5+sMAAAA&#10;AACgQlS0NE3Bbd7S/tJzTi/dAkJfwdN/1hkAAAAAoClMSD1HZ0Bws0ebTVNwu//OV6W01KNbQGRb&#10;kNxVZwAAAACA2tqZ83edAcHNEHvTDSk9kPOWzoDI9rkZrTMAAAAAQG30dbbXGRD8ou1NdIQbgkP/&#10;jESdoTk9lrdPZwAAAACA2ni94GOdAcHP7abgFlFeXf+2ztCcXM6ucpUzXrcAAEBtZC0bqDMAQKRb&#10;NIlF7BDcPB5TjPj4ePPAgQO6q1zWzE5ypJVD3i61ye/z3tG9AAA0vikp3WTbRj57ADSd5BUDJHfF&#10;K7oFAADQMINGDvB/hNvaLR/IA+sP+IptXdISdG/kyZzCEExUuCa9mwyaG7gFD8YlddNZ7YxkSDAi&#10;BMU2AE2NYhsAAAiktr/sfeIhpR3cZTqLPOu2MQSzqfRNvlxnweup7HfkpdXvyvj5nXVPwzxWx6NH&#10;n2RIMAAAAABU4bz6F5I15TzdAprfpS2+9D+kFAh2A5I6yyt57+sWAAAAGtvSlX3lzoWv6xYAAKjO&#10;yPFTmrbgNtfVVdwnRcnf3TZ59v69uhdAXQxK7SYv5TDkrrFcd+MQufuWF3SreUxb0ltiin4Qr9FC&#10;iuJssv3O8pVtpzs7iN0WJUfshtiibLJjLc8DAEDTWjT/Qrn3vj/qFgA0rrmzz5LVm/6lW0DoGDZq&#10;UtMW3OYkdRDjlCj5m9cuT9/NL4qRZNycjvLYmg91K/RcmXS+GN6T5PkCjgYFAACRK2lsZ8nbxSgD&#10;AE1j6dyOcufq0P09EpHrypFNXHADAKCubsi8QL4+41TZuLT8SL8TcS7pIQV31W5bAIhkmbMT5Yso&#10;kV25leeJTZ3ZQYpPaymb7+W9FEDzGbesvUgrm9g+t8vOje/pXiA0DBs1kYIbADSmUa5E8ZhH5OmC&#10;T3QPAAAAgMbUJ+NieWP9H3QLaHpXj6bgBgAAAAAAAATMoKvGiU3nAILYlPn9dAYAAAAAAIKZp/AL&#10;Cm5AKNh232s6AwAAAIDIMjHpIhntuli3gOBX4rZRcANQP87pXXUGAACCTcadvXQWPFx3DdJZw6Qu&#10;ulBnFaYu7qQzAOFoR95nOgNChKH+Zw43IHjNcnWUzfksgw0AQFMYPTdBHl+9X7cAIDJd7bpQfp3/&#10;R91qGuOuP18u/sYjt+T8TfcAoa1n3/4U3IC66OTsKh8UvKtbAAAAjSN9bjfJXv2ObgFA5Eoa/Qtp&#10;HRUlB2Pskr/1T7oXCG69+lzBkFKgLk6RUp0BON6YBe11BgBoKIptNeuVfoXOADSWMXOC47td3uOf&#10;y/u/iJFDbWJ1DxD8DJtQcAPq4uWCj3UG4Hi7V/H6ABCebrxruM4QLPZk/1ZnAAKpl+tsnanvdmuC&#10;57vdq/d+Kt7iI7oFhIDothTcIsGieV1k8PyOugU0vRl39dUZAACh55Ylz+gs8K5fcYGsup3PSQDB&#10;YU/+P3QWfB4t+KvOgODnsLFoAprYRFd32ZH/lm6hMa26aZB8YRTKyhV7dQ8AAAAAAGhsVwwezhFu&#10;qL2MSQ0fw0+xreksuPklifpvjG5Frlu2TtUZAAAAAABNwGZScEPtrd/O/Eyh5s4NJ57fJD2rt85q&#10;Z2rGJToLDTdOf1hnAAAAAAA0PtNLwQ0Ie0tSa17FK3vtmzqrnXbtztAZAAAAAACowjQouCE0JY09&#10;T2c4kbtyAruK17pbX9ZZZZPm/kpnVU2bk6izpjE/+0qdhY6FMzvoDAACb9MtI3QGAACAxmaKm0UT&#10;gEjjmp4o+Vvf1q3GkZHeU9Zns1gDmtbMrF6yZe0e3QIAAACA5nHlgIEc4Rbp5l7bRWeIFI1dbLNQ&#10;bENzoNgGAHVzberlOgMAAIFkb2mj4BbpVj/wns4QKdJn9dRZ/bgyu8qcrK66FXycU+J1FjwmObvp&#10;DAAQ7uYllX9GZqX08Z0GswdyPtEZANRN58wLdAbAH49dGFLa1FImdBZTnebufL+8A2gmTmd3KSh4&#10;S7cazpmW4Kvgl51iSsm3bnkk+4PyMyJc0tze8qnbLXvWB+6+BgAAAAAEr6smDKTgBgCNyTnqQil4&#10;4o+6BQAAAAAIdyOmDWVIKYDm4RrXSWfhrbbFtuQZrFIKAM0tJam7zgAAABrAa1BwA9A88h9jyOmx&#10;HHa3zgAAzWVjHsP/AQBAw3k9bgpuTWHxtT10BjStqYuYrD9UxERH6azCtMzgXZwCAAAAAOBfiZgU&#10;3JrCPQ/s0xnQtH75HS/xUGEcMSQ5qfIKqw+te1dnkWOMs7POACB4JU/hvQoA+riYEgWoTqx4KbgB&#10;4SRpzOU6K3d7AFchbUxTU7vIbGcX3QoPw52VH4sTWfXQB5KbxwI2uwtYwRlA8DvSVicAEMHeyP9I&#10;ZwCOZ4uKoeCGqhZN/IXOEGrydn+is9Di8LglzuGRpKnhM4TymYLQfCya27VpCZI6MzIW1PBnybJe&#10;OgMQzB7e0Ph/HEhIHSQj5vTVLQAAEEpiDEOM+Ph488CB8D6q4mpXd/l1PpPgAghNk9ISZfuGt3Wr&#10;wsSkHrIjr+FD1jOnd5J1W1nEAgAAAAACYezsEZFxhBvFNgChzBZj+E5vu2GQ7/So6optzvGJOvPv&#10;6rTKR1FFtXXI9LSOuhW+kmdfrLOmdd2yBJ0BAAAAiASm4WFIKRCpBiRfojMEu9jS8tPrb32pPDmB&#10;gkerHg13rLO+88iCpIrVk4u+s8nWDR/qVlWu6d1kVkroTxD+P0c7nTWtu+/Yr7OGW7u4r9y3cbRu&#10;BcYdG7v7Tje9nOQ7BVCzec7KK4A7XeE1BykAAGg4W4n6xxpSqk4IgiCIIIwpC/r47a9LpIy5yG9/&#10;sEXy2I5++8M5XNMT/fYTBBE6MWcK36UJgiAIgqgcoycNNDnCDQCC2LZVb+is/jbu/kxnNUuf1k2m&#10;ObtJ8tjmOfoxLs4jNzjDY2jrzIW9dVaz/K01H41YHymLWaIfaEprttVuLmTX5LqtXg0AAELXETNC&#10;Fk0AAAANd+NtQ+WW65/XLQBAdVzjL5H8Rz/VLQBApLlq/KDQmMMtZVLozo0xxnmZzhAoWdPO1RlQ&#10;e8ljQ++on6muiyUlqeH73S+ZSftRf2OXDNSZUGwD6ilr0iWSMjNRUsbxvTBSUGwDgMhmOOyhUXDb&#10;uP09GZ3WXrdCy+6C3+msslkZ8TpDXa196G86Q7C4xtlVZ8GrbWuvzkJHy5IY2Zj3kW7V32u5FZP2&#10;u06wgunxJid1lnuWMCF4dcamlC84ECySZ16os8DZddfLOqu76wvG6AyIbKZD/XOyKRsf8/+9EAAA&#10;hJefxBosmtBcMTLlUvPutEv9nkcQRODj2qTL/fYTFTEopbPffoI4Pm7MGfljfsutvSqd5y9uXH6F&#10;336CIAiCIAiCCMeYOHOEyRxuAABEqMwZfWTdgw1fmAMAAABAhdHjhoTGkFIAVaVMLl9J8paMHjI1&#10;M7iGtfmTMbm9LJp2mcyZeY7uCSzX5E46Q21kzGIly/pa/tA0nYU+im1A4xiSymcSAACR7LtCL6uU&#10;AsFumvNyeajgE90CIlvazG6yYcs7uhX6siZ1lrXb39etxjNnWldZ89C7ugUAAACgMfUfPpAj3IBg&#10;NSs5XpImd5FW9hjpfx2LbAAWr8PQWXhoimKbhWIbAAAA0HTsUTYKbkCw2px7QPIeeU9yct+VV+/m&#10;KNTGkDWls84Q7DJmdJI0FTaPR/cAABBc0mderDMAQKRrFW2n4AYgcq3d1jRHF6Hh1j/4gWywYjPF&#10;ZwBAcHI7WukMAODPtSkddRb+HHFCwQ1AeMiYfJnOms4IV1edAQCASJdbwB+FAKAmD2z8UGfhr8RD&#10;wQ1AmFj/yO901nSezg+tebGmZSXorDLXBFbTAwCgIdKnXKozAMDxBs/to7PIYXczpBQAGmycMzQK&#10;Vg+t3a+zyvJ3fiCjMoL38O6sCRfpDACA4JS97fc6AwAc72TH/+T6JZE1z6UjyitGfHy8eeAAhz8D&#10;QF0NWtVfjD8Vyou57+gekfRru0v2A2/pVnCZlNxD7C0Mefj+vb72lQu6y29WBee+AgAAAECoGj5u&#10;GEe4AUB9vbTgVYn1uHVLpFd6YtAW2yzbc/f5im1jXfG+tlVsm5TGSq0AAAAAEEhmURkFt+Y2yFW7&#10;wyoHJsXLwMxuugUgWDxd8J7ORPZkv62z4LYrv+Ko5u0bWKkVAAAAQOOaM+483+ktzvN9p+HOHmuj&#10;4NbcXsr/gyxPPfH8RGe2sMtpMTaZNLeLXJ3U9KsxAohc187rrjMACB1T0s7VGQAAaG5lZznkxnsT&#10;5MaCP+ue8GbaHBTcgsHtOZ/prHrewiLxHjRl++r35Nd5Tb8aI4DwlnVtV51V9cD9zPMGIDQMfWq8&#10;HHx9mnz9r3GybcPf5Ouvpvv6R7/m9J0CAIDmseG+z+Sfn5fpVgSweym4hYqH8j6SnXmhMVwNTW9I&#10;UgedRSbX2F9K2oRLdCv4OCcF7wqgRxUXRusMAEKT+e/J8tyIaGndJ0ocJzvk7l3TxdHKENO8Q3b3&#10;bSvm/2bqLQEAQHN4cN0HOgt/XhUU3IAQ1TU9QWciL+R9pLPIkzL1Esnf9U/ZsPNT3XNiM9Kadlh2&#10;wfYPdRa88rbv0xkAhJ6ij2eI58yfqOw0FSeLLa6lXDd2q7gd0WIYy1TfL8Q4dYt4vh5rbQ4AANC4&#10;DrNoAhCy3s3er7PAcE6r/igs1/jgXcnSKLb+dlA3D25gWDYAhJO49g+K97PDIh9/KoaxUtraCuSO&#10;N6bIaTH55Ru8+6mYX6aKrdWF8vdDSTJ/RmQfGQ4AABqX4Yij4BZo/VxddAaEloKHqj8KK//R4FzJ&#10;cnzqJZKzq/o5EFPGXiRJ486TpDHlK+KciGtRH50BVU3JqH6eOwDNY9kHg3Rm/SHZI1tLDbn38S5y&#10;15NT5PRvTH2O+tIbnyvG6TkiBw/L2TFeuSz+DH0OAABA4P20jV19/4iPNw8cOKC7AACRYoKzk+ws&#10;iJx5FACEn91/mi1jLtikWyLrt4yRolibmHZTfv7TaGld1FKiP/+TDB5sl88/MOTbn/1cOiYYsvPd&#10;GHln3X65fyvvgQAAIPDS0tI5wi2YJV1znqSMr/1cU9ekdpGhycE79A+hb27q5Tqr3pwZ50pS0sW6&#10;FRjLnDyvG4NVbOuXkqhbABB6BpxjF9McLubn/X3tL74rlCOxphSZHok6yZSftHbIENfrIm5TCss8&#10;cvBQkdrKlInxuRTbAABAozk5Looj3ACgJvNn9pH7tryhW2gKI50XyZMF1Q8VBoCjTNMl8odv5c4d&#10;R8Q7u0SuP/tVX//uPaPk5JNi1QbtRD75h3TrasifvrLL/76PkwGd48Q4c4tvOwBobucndZQ/5wX/&#10;AlsA6ubmW26j4BbMkpMuEUexQ7K3fqx7AAAAcNTn5kw5678eees7m5hnm5L4tSn//Jcp7u6F8t2H&#10;LeSnF7WTFmWlcsohQw63sktZ9Fdyij1WjOiH9SUAAAAE3l233xyYIaVpEy6TjKSeuoVAWJDWXQ62&#10;aCPftSrTPQDQcCPUe8s1yaGxOl/yjIskZUp73QKAqj7/VP3zE5HuJ9mlZ+xWsZ/1kJzb42E572u3&#10;xLR0y8mmIae1/lpsnx+RNqWnyymxl4tEnS0v/iVJFqX2Kr8QAACAAPu6xAhMwe3jdnZZn7dXtxAI&#10;qza8JdtXvy2PbPiD7qmdzEkN/+U0NaWbXJfZTcZl9ZIeIfKLOYAKQ1OrXy05SsrkqdyPdKvxTV9w&#10;gSydcaFu1Y23TMT0eHULAKq6/f+s9wivmEVGecdRh0w5pcQrUXaVl4r8Vn3j/cJurVqqtj9cJoPP&#10;y5N7c/ZI2oROvs0BAAACyTzyXWAKbl7vaTpDoDjH1m/S+XXbqw4/zZh0rs5qJ2fjO3L3unfksbV7&#10;5IxftpMrF56vzwGa1vC06gtHocQ5uaPOmsbzOe/prKrdG97VWdPYuupPcueDf9Stusl/5DP5Xyub&#10;ZDk5yg2Af95X3pcj8pWUHXTonnJGC7e0snnEbjNEyqLk3FMNaR1njRqwyabY0vKNlA07WTgBAAAE&#10;XklJXMMLblMye8i+vJd1K/Qljw+OI7oKdtXtyLaarN/+N53V3kJXe0melygtv/pO4gqtvwgDTc9R&#10;Grijm5zjArtyal0UPMJEuPVVHGeX37cIyN+GTmimq6NMTeooo9X7H4DQ8MJdv5NWxstiO+8vYv5j&#10;ong/HV1+RmmptIwpE4fDI1Jml7YnGxITaxXl3pT3n95fvg0AAEAjiYuKZdGE5pY6s7NExZXK2pzf&#10;6Z7qjXDFy9P5PFZAqHBOjZeChyPrNeuc2kndZo4YCXUZyb1lfe6bugUEv+Up3eRX2efKLJtbtVR8&#10;8oOI2UKk/S9V+3uRIkP+Fd1W/rbld9LP+brvZ45Km9RJNmznfQsAAATOkgVzKbg1t6RrzpSolm0k&#10;+5HAHdEGAAAQadInnyU9Jp8sUW0vFe+h/5O2xXHyw8VnySHxiOviB/RWdZMxuZusf+Qd3QIAAKid&#10;efMouAFoJrMXxsumlYF770medKnkbv+9bgVesvqlK5dfuiq52hkvsYZXduVXP2ccAASrqent5eHs&#10;qnPfWlzOS8Swx0heLke+AQCAupt/w9LALJqAuhvjStCZ+lKXfJHOamey61c6A0JXIIttlsYstlko&#10;tlX164IDEVVsG+qq23s1gOb1RO4knfn306jqvwbnF3xKsQ0AANSbUeym4NZcfvbDEUl2dZXhmfGS&#10;n/uZ7q2dR/L/qjMgNGXMOk9nQOh4Pr9u79UAmteo5O06889rj9GZyPzMij+EAgAANJTh8DKkFEDT&#10;co07V/Ifq/vKuQBwVM79wyV13jO6BdSda2Z7aSNeOe00r3gkWpbfW/Nq0snjOkvuY+/rFgAAQM0W&#10;Ll4sYhXcVE40cwxLuqRSe2LqxZXaqc4LK7WPjZ7pl/vtJ4hgDtc4nrfhFs5pld/HCIIgCIIgCIIg&#10;IjGWL1hsMqS0mSUkdfGdPpf3qe/0qB05lVctzSn4o86q2pv9ic5CT7/0njpDpMl/LPSet07n5TIz&#10;/VLd8s81+2IZ7uysW5Gl4KHK72MA0JyeeyBJZwAAINj97cBonYUHj93BHG7NbX9eZK/u91r2Xp0B&#10;we97wyFbsmtenCF/0x/kmYKahx0tmNJeZwCAxjLs2jydoTkNXnqJzgAAqN658Y/rLDyY4qXghtpL&#10;yeog12Z0Ete0i3UP0PyGp3fUWePblR+YFetWbftYZwCAYJAx/gKdIdBevJOjnwEAkcfwmhTcAuVq&#10;52U6qzDSGa+zwJqVdaHOmtbGtR/JA+s/kPyHKg93BZrTM9k1T3QdjkY6L9IZACAQ1j/6J5mUXD7N&#10;x1HDXJfLVFfN0whEqlFJZ4tz0uW6BQAAqjA4wi1gfl3wO51VOBTj1dmJpU8v/9Jy15wTf7FrVVb7&#10;ywUQHsamXS5jFpX/MvhkwWe+UwBA4GzPrTzNx3P5n8jD+TVPIxCpnsj7hxRsP/FcrClJZ/tOl83v&#10;LXcv6+HLa9IlpemOWgfQPDKnd9MZUNm+I/fqLDyUGm4Kbo3plezaz89mj7L7TpesKf9id3VG9V9K&#10;1uX8WWfNK3PyBeKcVflou9mZXeSqlATdAupvposv3cfateETMY94dAsA0FSWreTzqL425v3Dd3rH&#10;fW/Kt1+LzJvZ1df2Z3nK2TI8tky3AISrdVvf0RlQWY+Wi3QWHuxGqRjx8fHmgQMHdBeCgfOWwVJw&#10;44u6FTxGueKlxGaX53Lf1j3lRqYliFFaIk8UfKR7gKYxMbmz7MiteYGCSDEuo5d6HRbKo3ncHwCA&#10;ptEj6SLZl9fwo64Xp54nh9yx4vZ6Jf8B5nwDgEg0ZdlAueTqs2R5j826J7QtWbqIghvqZ1xyRzHE&#10;Lo/q4RdTkzvLwxQ+ACDk3LSgo/z3c4/kPHbi4WEAcKzr0i+SL05uK1tv5YgVAAhl2XtmSnqvLbrV&#10;PC5d1F9+f++ruhX65i+4jiGlTWGmq/IkvOHgsdwP5ctT2umWUGwDEJJGpXWSQc7IHgZ/86oPQ67Y&#10;lvfibN/pvZkV0xrcnN5FVlxXdQEjoCYD9NyYqL1eWRXzL0V7TYptACKCa3p4f1/8S/5+nTWfcCq2&#10;lbNzhFtTmDonUR5eU3kYZrhKmtxR8h6JvFUjAQBA6EpObi+5uR/rFmrrjlsulmU3sno9AADHW7hw&#10;OUe4NYVgK7b1T22vs8Cj2IZQ5Jqe6DudmHKJ7xRoLEljOAIrEJ56uKfOgLpJHuv/NWgV25a5LtAt&#10;1NYXP7CYDwAgMLos6CFXbRmpW6HPFmWn4BZMUqa3F9ecTtJnYSfd0zhezeEvuIBl/nV9fKeXnC1y&#10;zeKusmMjEzWjceXt/p3OgotzzEU6Cw3XTN2rM6BucndV/xq8I/9POkNtrVvV8PtscAZ/7AKA5rY2&#10;p/kLXe+t2ieLWrbUrXBwSMQaUqoygiCIiI05dyX47ScIovYxMONsv/0EQYRuOF21e12njjzTbz9B&#10;EEQ4Rvr8vn77CeLYmLNwnskRbs1sYkbjDe8EUDtrljT/JKFoWhNTL5HhCyuGj/VwRfbCCYHw8vp/&#10;yMKXp+gWgHBQkP8P6XL9QN2qXs6T/9EZItEVyV111jSucXbQGdA8su97XWdoDOtXDNFZaDMlmiGl&#10;ze2QIdI/q2KVtWAy1XWpzEy/TFzpVfdv+c0dpS8fdqiDhWnlxY2ec5v2DXRucmCHyk1OYw6ucLAj&#10;51Pxfh+jWyL7gmBlpnCwcuA2nTW9YdlV31uW3NJbZ5HBmd5dZ7Uz6IHJOgOq995tL+sM8O+3ue/q&#10;rGk8VfCRzgCEo4wVL+gstHkcJQwprUukjPyl3/76xhUpwXffZ06uGFo3em6HSudNn5NYqU0QdY27&#10;F3c2J8zpZE5wXur3/MaIxddeZvaZ09HveQRBBDZufmWq336iaSJ92zC//QQRqDjD1dXcvLKr3/MI&#10;giAiIQY7O/vtJ4jjY87CdNOwCm4HDhxQbTSlyandpcVPbfJVYZQ8c89rujc4XHdrL/mgsFhevLNp&#10;/1oFAAhdV686X3694M+6VT9rlsbLnDsD+50kI7mXrM/do1sAGmrB4vZiP/1MuWf+87ondKTM6Ckb&#10;H2TRFYSuK9K6ylntDIn52iZ5ee/oXgDBaM7i64SCWzPKmH25/Kt1jDy1hsIW0BSudnWQX+czDAEI&#10;tF7LBsieO17RLQCR4PpbusltN/ILf6hZktlLPEUeubfgLd2DUNQzI0H2rmc6DCCYLZi3mCGlBEFE&#10;dkx0tvfb3xgxcl4fv/0EEW5xS1r5d4vt9w6ocl5d4vG8Gb7TR+6fXOU8IjBx6E9L/faHe8xLZoU5&#10;gghUDL1ntLlwyUC/5xEEQURqZKXNYUgpAARS0qRLJW/773Wrws0L+8qnRYdlZ/Z7ugcAam/c5lHy&#10;2KwndKthkpw9JK9gn24BkSdpTHvJ2/2xbgEAEHjJSRkMKQWA5jIzLV6+sZvyzDqGlQNoXq89OFv6&#10;zdikWwCAYNLdeaG8VfBH3QIQClKT08WmcwBAPU1LvkxndbNlwwGKbQgrD945VmcINRTbACB4UWwD&#10;Qo/RwqDgBgB1lTr2Qp2VO8XgrRSwzFi6S2d14xzbUWd1s25pf50BAAAAwcNhtzGkFLWXdm0n2fDA&#10;B7oFAAAAAACA481dspAj3ILRhLQEnTWPqc5LdFYhaVKinNk6Rham9NQ9AJpbzvMpOgMAAAAABAu7&#10;1x6YgtvspPY6QyDs3LBfZ01relpHWXpLeznlTIfuqZC3/W1ZvvptWblxr+4B0NxSh27UGYBI9fnh&#10;OToDmk+6q6vOarbIeanOAAAIb95SW8MLbjdndpdNeSyrHQ62bvhQ/vuNyH++0B0AACCo/aLVGp0B&#10;zSc7v3YLAN1b8HudAQAQ5mxHGlZwS762u3x9sEi3EA4eWPOx7KqmgJqWyZGMABAMHrxros6axnXO&#10;vjpDsPvPn5foDI3phjlVp98IZ0kTOugMAADUht1s4BFuuQ+8Jesf/FC3EI4WTT5fMiaXH/6/YR1H&#10;MgJAMJixZIfOmsbdBa/rDMHsg/dnyZnn36Vb/s3L6KQzNIRhj6xpkPN2fqSz+kua2LxzFAMA0JSi&#10;TAeLJkSC0UmddVZ39z7yZ4l2RIlr9GW6BwAABKNOnTfrrHr3r2/e1cY33jVeZ6HtZMOuM9TG/KQL&#10;JG9H3eYodk5kvjcAQOiyi0ckPj7eVDkRpuFM7uK334pBye399hMEQRDhE68VDPbbTxAE0ZQxIjXB&#10;bz9BEERzRHsX70lE48aCBXNMv0e4uYafrTOcSOr4i3TWOJzj6z70Y911vSRrTg+ZOzteCnLf071V&#10;vZRbvyGic2aerzMAQLDr53xRZ4gkex+frjOg6aRPuVxnVT2d0zyr8AOAPx/n856ExmU6zvI/pDT/&#10;mX/oDCfyz5NOkkHO7roVeAWPfiA3uDrqlsiiab/QWfUy794jh44ckdWbDugeEWdmF0mdXv95WxZN&#10;qiiyrdnyZ50BAIBg1HP0Vp2FjpSpiTpDqMre9onOAACIbLYjR8SwhpQeOFBRmEHjuDK1m/wm5x25&#10;LrOPeOxF4j1syH0FJ66qz5sRL+4oU9rEisRGOeRvRrRsvu8NfW7tpEzoIMVt42RL3tu6p26Sxl8g&#10;eY/+SbcABJvxmb3l0XVv6haa221ZA+T6ta/oFgAAAIBIsygrnUUTmopVbLPcve4NaXHErFWxzXL/&#10;gwdkXcG78s2XhfLDdz/I94e+1ufUntki1m+xbZyrk0xOi5d+yTUfoUexDQhuFNsax4O5U3yn6xbX&#10;7agbim0INs8+MlVnAAAAaAqe1idzhFskGZqUIDGxJWIrMeTx3A99fQsz4qXU4RDDXSKHpFS+KlZf&#10;zAt+5zsPANB09mxPl16TsnULQF0szewrd657XbfUd5ncsXJV8i7dAgAAaFo33XELBbdgNG9BD3nx&#10;h0L5fUF5USwQ5jgTxdPCJobNISWFbnEU/SAbHvq9PrdCSno3Mb/5WnJ3/M3XTp7aVWKiSmTtZubk&#10;ABBelqfHy+3ZfP4BAAAACKyblt9AwS2S3TOvk9htcfIHu10K7qk6JC1zcrxExxiyajMruABAQ9y7&#10;up8smvuabgHN55FtI2XylCd1q/ayru0pax/Yq1vB7/e/zpRLr16nWwAAAE0ra8H1FNzqakLSJRJr&#10;E4kucUv+5saZ2yzp2kTJe6B+CxzURXJGDykxHHJKkSGrCsqHYWRO7y3e1qXytUPk0TXl884dL23W&#10;eWJrYcj67PLVSpNHny+mo5XkPfqBrw0AAAAAABCp5i67joJbdVKnXigeW4zkbf1Y91SYmHyJ7Mj9&#10;VLcqTEq6RLbnVe0PJelz4iV7Tc3Ph6muS8SMOUlOijbFEJusvy90/uINhJPb5raX61dXfY+KBKtX&#10;DJe5K57RLQAAAAAIHnMXL4ncVUrnTv+Fzvxr29ImP/mZIbekd/K1XbPO8Z1a/BXbLC3FIeOSO+tW&#10;VcMzeknP5LqtdufPwPmdpW9qvG4F1vHFttRZl+iswsP5n8q29fsk+763KLYBzShSi20Wim1Aw+Wv&#10;HKezwFm2pI/OTmz7qmt0hlAw0NVVZwAA4ETcDoncglv0qWfI3KTzdauq79ueJt9EtZT/c7SQ1LRO&#10;kr/57/qc6hXkfSznOuy+fOXd3WXUKhVzKwpwz6zfI51LGnaXX5PSUU4qLZHXc5rmqMSczeXFxfSJ&#10;XXynAILHnBsH6wwA6s618DGdBc4dd72hsxObtOApnYW29Mk/11l4ezn/XZ0Fj3hX9X/oBgCgOdns&#10;RmQOKU2enSCfxRjyeo7/Ocr6JXeTQ94yeS//fd1T4Z6lveWzQkM2rSn/QtnD1VH25VddTfThDVfI&#10;s4WmeP/2T9m5oXzFT0v65G6S/Yj/6w12C6ZcLKu2/UG3AAAAAAAAcLyVS5eIWAU3lRO1iAnL4s0x&#10;i/pW6rvK2fz339SkHmbSjK5+zyMIgmjq2JQ92Xe6Zn6C73T+hHMqnU8QBFGfcN3Q3W8/0XSRNO5C&#10;v/0EQRAEQVSOW5cuMlk0oZauSu8sP3hKZc/G3+meyOMc30UKHn1Pt6paMW+grLj/Zd0CAABAuHNN&#10;ukTytzfOomF90rqLUSbyev5bugc4sSvTe8pvsplnGkDzWnHTjaxSWhvD0jrJDx6b7M2tvtjU2CYu&#10;SRC7wxDPQbt4C4/IowUf6XOa16Ks7vLPaEMeXblP9wAId/OmXCj3b/ujbgFAZNl0x0CZvYw/MAaD&#10;oSmJ8vzGt3ULAIDgMXfpzZG7aEJdPLfhg2Yttlk+L/XKH7/zyo61+wJWbBue3MN36hrbWZZPq34B&#10;iZr8q8xNsQ2IMBTbEMz2/H6JzoDG8bOL2uoMzY1iGwAgWJne7znCLRLNnZcgbptNTjoiclsdv6gk&#10;pSeIx/TKAxuCb6UqAAAQmlKnXiT2qNPkpNPtctudr+neyu7fNkl+9V2pjMjYLbOS42VzbvN/f82/&#10;tae4bmDo2oikbvJ0XmguCgYAQGNYvnwBR7iFi7kTLtJZzWYkJ4hbnZqGIaVxhtyYMaD8jFpImdBF&#10;8rL3y6E2bWWkq73uBXC8u5b21RmaS8qk7joDEApyHv5M1m9+s9pim2XelO2+YpvlO4/Xd9rcKLaV&#10;o9gGAEBlbkcMR7iFi6lzLhFvUaw8kve+7im3cE578drd8k2xR771REvb6Bg5I9r0Fd3+4zFl5+rK&#10;25/IrJRLpNBbKjvz/qJ7AAAAEKqSJnaQvB3+pytxTYuX/IcC93vCotR+cm9O9UVVAADCxaL5iyi4&#10;hbKrXR3EkGJ5Jr/6+ZSSk7tJmf2gbNrwB90DoLZuSLlAbt34J90CAAAAAODE5i5gSGnIcl2bKLao&#10;qBqLbZbc3HcotgH1RLENAEKfMyvyhpgPS++ls7q50tlVZ+XmObvp7MSucnbQGQAAEEc0BbdQMM11&#10;gYzKuEC3RK5LvVzstoPyNAsXAGFjWXp/nSFcuH93p84ANKcir0dnoWl4Uhed1Z7Hrn5uQT/d8u/q&#10;5KrFtN8UVP5uGe2I0tmJPRugVfQBAAgHhngZUgoAAIDI0sfVXd7If0u3gsOkjJ6yfX3dF2EY7EyU&#10;FwvKV50fltReTEdraWnYZFf2m76+sQt7i8ctcqjQIy/n7fP11db1c/vJbaurzrnmnB0vBZv4/QEA&#10;gOosWjqXI9wAhIZVt9b8l/pgsmZR6OxroDy2vmLF45wVg3UGAMHp522jdRY8TlRsG5Icr7Nyw5PL&#10;h3BaxbYrl/T05c/lfSzPb9grRrRXRl2nV8y2RcsTq9+sc7HN4q/YZjGj7DoTGeasvF8AAEAk2m1w&#10;hFtjW5nVUV4qtMsLBe/pHgAAACBwsmZ3k7Wb3tGtcgOSe8gruXUvstXW1UkJ8uu8/boVGkYkxcvT&#10;efzeAwBofEsy53GEW2NJndzDd7pw7Ydy6tmx0tl5vq8NIHRsvneSzsotmnaZzgAAaHrJtw2W5CW9&#10;ZExaZxnpjJchqYm+/uOLbZbji20TXLVfAKE2/BXbrk4J7HUEGsU2AEBTMaOEI9wCLXVaV/npT1rK&#10;ilWvy/KVV4ocKZZX/2eTfet+q7eoKnX2uZKz6W+6BYSG9OkXSvbWmlfJBQAA4aF/Ury8SsEKABAk&#10;nOPPkoJH/6VbweeOO+6g4FYfC2Z1kqhTouS/Dof8UFYmNk+ZSJlNSr3F8lTOp75tVs69SP550C3r&#10;Nv3F1waCQcqMy+XbKLs8WvCh7kE4W/fUdMm8ZqtuAUDkmTanrzy05nXdCk/Xrxspt2U+qVsAACAY&#10;5OTkRF7BbdnsePnvaa3ksyJT9qz1PxFsTUZn9ZTTYkVsrWLkoNilpMgtZW6P/M/rlb2r9uitTqxX&#10;5mWyZ93vdAtNacQ9k+XpxY/oFo51x6LBsuzeF3ULAIDw9+7uUdJ1zBO6BQAA0HAbN26MvDnc/tXC&#10;LgV3v1qvYpvFYSsVo6RUpPgbiTr4lcR++7k8de8bdSq2WSi2NR+KbdXr3uFM3+mO+4b5TkPJrenl&#10;89gAAGDpkX6VzmrmPujVGQLhmtSuOgMAIHIZhhF5BbeH1r+ts5qNTU/QWTnX9C6SntJZWpZ65fcl&#10;Xsm54yPZsvJjeTj3r3oLHDXk7hE6C4yPdk/VWejIcPX2naZOj1fPnYovnjekJ4ozvXzpfuekiufY&#10;3PS+kjVfL9+vzM7opbP6W7Gk7gWo/lM3+04nzn/OdxpKbsiu3WsbABAZ9mU/q7Oalar/EDjWTCuI&#10;HANSO+sMQCjIWn6OztDYrIIbc7gdZ1JagvzkJLu0Nd3iLvKIrVjdSW6Rg3aRsihTjnhFHtzwvt46&#10;9I1N6iq78t7VrZqlL+kof/zWkJfzPtA9qE7y7O7iLfNK/kMVq4Y5p3aTgoerriKGqu65foQsvu1p&#10;3QIAoO4yZ/eRdZve0K2GuXp+f/W5XizPrXtL9yDUDXHGywsF/A4EILKkLzlbsu/6h26hMeXn54tY&#10;BTeVR3wMTY43Jyd3McdldjVvWtzlx/5pqd3N0amhfR+5Jpxrzp187o/tDkkdKp0fiBiY1N1vfyTE&#10;JFc3v/31jaucXf32J2X18Z2uuH6I73T9+jGVzvcXb785328/Edwxfftcv/0EQRBE08bt1w/y2398&#10;jM2M3O9BBEEQBEFUjQceeMCMuCGl/oxNulxiWxeLt0WpuMUjbay7R3so5y15PCcwf/1KnRKvs8BI&#10;mnOZzmqWv/NvUtqmTJYsjpdZNw6Sc86Ik5kZF+hzA+PlvND9i2/K7PIhnvW1PT+wR609W+D/iMO8&#10;teV/pV9x2wu+04yM3b7TmiT2vk9nCCVbJ63WWeDdNmeIzgAAlk2rB+jMj9gonZQb4aw85chRLctE&#10;Jmb1kAmZDftOEQrWLR0sK27vr1sAAKA6FNyUIza7+sct7Yq98jOvyB8MkdkLL9fnBk7OtorC3biU&#10;S3VWfz/YomVyevXzJqTN7qAzkQ0b/yWnlJbKea0OSwdbsWxZ/yd9jsj0rC46i0wbN+3VWfNaOn+g&#10;zoDGc/2a8oLt9MUD5Mq5fWVKVjdf+0Q2rRmrs4Z5ePUknQFAcJg99xX57WP9ZPeairlUj1p+feU5&#10;TZ8u2K+zyh7c+JbsWLtP7FHRuid8Zd75oqxY/qpuoSGGZLDgEyJb59TAHpACBBPmcNMGpV8urUpM&#10;+cUREa/dI4dai5R5SmVbXvgtiLA8qbPcnlc+B51r1AWS/0RF4Q31lzyvt0QfNMWwi/w0Rt3P6+q2&#10;ai3QXCYvSJBHVvn/BRIAIkXazYNlw00v6lbDXeVMlGcLIncxn7wVV0nSitotWhGp+qnnyGsR/BwB&#10;gHC3efNmCm6WEZmXSVmRIc8XfKJ7EO4WLugpK1cFx5FtQKBdqb7E/+a4L/HTs3qIx4gSo/CwfG54&#10;5Y1jFj9JntRZcreHz2IwAFBf4+b1k8fuf0236u8qVzcpMT3ycsG7cmVyDzG9Xnkhn+KKP3ffeKWY&#10;h4/IF45iKfvWkC/VZ9Tj+bVb0AsAgGC1ZcsWFk0gCIIItxjkqlj45WhcnRLYxT0IgiBCNa5ynXiB&#10;g5mZvSq1x83p6zudlOn/vXRGVuXtCYIgCIKI7NiyZQuLJgBAuHkp/z2dVfj1xsAu7gEAoerZ/BMv&#10;9LTluKkhHlvzuu+0tMjrOz1emdd/PwLv4fUTdBZYKzIG6wwAgIaz5nCj4Iawten2MToDwldGUm+d&#10;AQAa2+4C/9OwlJZ6dFbVkOTaLU6D2pmasVNntbd06SC5Lr3mx2HF+vI5/BbO6ug7BQCgoZjDDQgD&#10;N2UmyP++NaW08DvJf+Ivuheh5JqUbvIUR6EBQJNacm2i3PVAYOdWG5XeW57IflO3yg1KiRfTFiUv&#10;b9ine9AU7lk2Qhbf8bRuAQDQdLZu3UrBDaEj5/bhkrr8Gd2qveQVV/hWoI1u45bzWnskrt0v5bSf&#10;xEiXoZv1FsCJ7VozXsbOeVS3Am9sRqKYnlLZnROcixekTukuOdtOPAwLAALlvcdHSpfRT+pWcFqc&#10;NUDuWfuKbiGcPLDuGrk28ynZsGKwpK14URYu6Caew7Fyf2758GIAAGryY8GtTYdSeaXgI90NBNbS&#10;rB7SzjDF4xCxeUwps5tSJIa4y7xSZBpSahgS5RFZl83qXQ+tmywH/1ck6Tc/ITdc21lufYCVIyPN&#10;GGc3MdXr5fH8/boHACLDd2V3S7uo63QLllHOBHmigM8DAABCzUMPPcQRbqgwS/2iv7kguIa0TUnq&#10;IYcMr4jXkJ/avRLVSqRFkUccEiunnGpKu1Y/EeeiJ/TWAAAAweXa5YPkgdtf0q3aGZ3eSx7PLl+4&#10;YVxKgpit7LJrJUcZh5on1k6Rw6ZNps15SPcAACIFBTc0qTFJiRLrsMm2CJy/JO/GofKPg8Vyx+pX&#10;dQ8AAAh2SzJ7y13rKs/HVpMxC/rJ7lWv6Vb9TE7vKY9k79UtkWvSukubljZ56N6KPkSe+Yv7iVHi&#10;lqLSEvG4SyQ3/2N9DgAgGFkFN1YpRZPZnfd2RBbbLEm3PE+xLczdMHeQLM8aqFvh7ciB63UGAI3j&#10;y8PBMbT0HyWFMjmlg26d2NFi24xlV/hO66O4pPKKpzGxURIXFyWTs3rpHpFrkrrqDJHivntek1Vr&#10;9siGnAMU20JUbxcr4AKRhiPcItz41J7yaE71fzEdNbeHeN3F8tT6hs0llpTcSeLaOeQXLRziaBcj&#10;czJfk9e2j5OzVB7b+gI5s+eNesvIljYxXjbs4PUYqmap19PmGl5PAIDwNzClh5zfyiZHxCHe2Ch5&#10;+LaXZMyifuKwO2TnXS/rrQLnmkVXyFP3/la3gBNbu2KQFBaVien+Vo4Yhng8IodKC2V99p/1FgCA&#10;hnr44YcpuKFm16T3FLe7SJ7NZfJ+AADQ/P536BY5tXXz/qFurKu77Mqv/Zxqk+b1lujYaHnwzvqt&#10;aOpcPlgKbn/Rl6cs6i8b7+WoeQAAghkFN9TbgvRucmq7GGnRMkbaxsbJzHlPy2u706TfmA16C6B6&#10;y29OkNtvqt2qa86F/aRgZcPmwwkVzvReUqAnyQYAlPv8E6f84vIC3QpNE+Z1lZ33v6tb1RuV2Uee&#10;WPeGL58+t69sXf26Lz+eK72nmC3tUnDPG+K6bZjkX/+cPgdofptyR4kcPCLfqTjyv2I55PWIt9Qr&#10;xR6R7K3hMRy2c3JXEU9Leb/A/2sUALZt2yZiFdxUThAREw/cPNi8LWug3/MIorli8M3j/fYTBEEQ&#10;oRPJ0y6u0jc+vXuVvupiVHrij/n0zD7m5Kyelc73F2kL+/vt9xdZc3v77ScI4sTRPaXDj/nMe7qb&#10;M1YNrXQ+QRDEsbFt2zaTI9wAoJnNvaG7rL619kOTAAChY4gzQV4oOPFR3WOTE8Qea4hbYmT3mvKj&#10;3K5JTZSnct725ROzuovNHi2P3P+6jF7UX04ybLLpnvoNUR3rTJRSuyGtVdijRLauicxFrRBattw1&#10;SMq8IkXew3KwtFTcRaVScrhQ7sz5q96i8V2VcZE8u/4zX37toq7yQ7Epu9a952sDwLGsI9wouEWI&#10;eVN+Jcbp7eTyWIfEnemQM2JN6TN7r/zjlSxp26adtIu/WW8ZWnJvHCZfHz4i19/3uiSNu0jyHiv/&#10;AAQAAOHnt7vS5Yqx2boVPibO6y077n9Tt2o2cVF32XFv+R9ppiwZKNvuelnSb+gr2bcytA0AgGDx&#10;yCOPUHADAAAAgsk1c/tIS4cpthaxEnWKTYxSQzYt+o0+V2TmPYPl4EGv2Irdsmvla7JkRU+5a8WJ&#10;V8meObevFIopj64uP4Juwry+svP+qoW6kSmJYjjs8sT6vTJibk9pV+yVBzdyJDYi0/I5PaWwqEjM&#10;0iNyxOOV/IdYzRXAiVkFN+ZwIwii0SN1dg+//U0VV6fVfv6chsTM9F5++wmCIIjwjxmL6j4/2sz5&#10;ff32WzEqpXz+tsl3D6lyXuaKynPR3nNDxdxvNcXEGq7vaAx3Jpgjkmp3eQRBEARB+I/t27ebFNyI&#10;Zo+UmU1TDCGIcI3fP3ud336CIIhwjt/uyfTbHwoxOePEiyH4i2tv8z9J+73Xd/XbX9+4xplgTkir&#10;+Y9Ik9MSzbFz+UMTQRAEQfgLq+DGkFIAQW96UjcxW8TKQ6srD3uZ7Owm3xumPJdfdTLqjOm9Zf3W&#10;2s2HAwBAKMte3FXS73lXt6o3ytVdnshv+NDQMRm9Zff6qp+x41J7SAubV2wer2zeeOKFIgDUzUsP&#10;pYnpLZFCr4jXfUQMKVNttxR73OItLpXvy8qkrLRUit0e8RwulCPuUnGXGFJst4nKJDf7T/qSADS2&#10;7du3M6S0KWJBZvkQg5ybh5qb77vKfCp3UJVtiMiIbXeP89sfrrE8tfKQF4IgCIIg6hYjk5p3Wobj&#10;o7r9GZKcYF7lrBi1MCyzqzk0i1EMBEEQRGTGjh07Aj+kNGPKhX77CYIgCIIgCILwH1e6qh8WOiS1&#10;auFqrKvbj3nBTRV5MMUwZ1dzeEaiOUQX6a50dqmyDUEQBEGEY1gFN4aUAgiI9Nk9JXvTiVdIAwAA&#10;dXOFq7v8toahoFtvSJTpt76tWxWGZ/WWZ9ZWHvo5KqmbPJH3jm41ryFZidKmyCOP5Vf/u8hDKwfK&#10;tIUv6xaAcPTyzjRxl3jEK4XiKPaIx1MmZV6veAsPyshFL0n+knhxewrFXWpKiduUwlK33JjParEI&#10;bjt27BAKbn4sdrUXR9tYOcsh0qqNQ6Ja2iQ6to2MTn5ObwGEtxsXDpRbVvLlFgAQWp58M1NG9l6n&#10;W/WXNaOPrH3wDd0Kftk3d5f0m6oW5K5O6SK/3vieXDOntzy1JjTnNX1452SZOuER3Ypsy5P7y+25&#10;r+oWgEBbdMNAKbXbZM2KF2XBgj5ieorFLHOL1+2RsjKPeIq/l9xH/q23Bmq2c+dOCm4AAABAKLtn&#10;yRWy+K7f6lZVIxf0kidX7dGt0PL49tEyetLjugUAQGiwCm42nSPM3DnvClnm6qVbAAAACFdlrR06&#10;8y9Ui22W1nZrKhwAQFOY6OysMzSUYRjhcYSbc8Yl0rqVIT+NtYutXQs5r4VDTmnXTlqccpLqaym/&#10;GLxRbwkAAACgOQxO6yIvbnhPt2rnhW2jZcgUjnADgHAyd1Ef8ZrFEltUIkbhYXGbZbJqy+eSOess&#10;Wbf5X3qrCimzfi6eQlPyd/5H9wQ/hpQCYWbrvVNl+qKHdQsAAESSDfeNkLT5T/vyZGeiuGMd8sD6&#10;iqPbxl8/WB697UXdquzqm4bIr29+QbeCx3M7xsiwibt1C8HmwXsmyozFO3QLAILPkw/MElNKxOYp&#10;FfHapMztFdNWJmV2h3jLRAyPKaUSK7PmBHa+UApuQermjEFyuPCI3Ltpn+4BAAAA6mZAUg95Ja/+&#10;3yfHL+infhMpk0dXlq9CPkpd3hMNuLz6eOXxWTJg9GbdCg4DnJ3llYL3dQsAgKoeffTR5im4pc68&#10;RNpF2cRmrQQabZOTTm4hLU5tKadHx4qj7U8krk0Luaj3Kr01UNXOVaNlwgKGF8C/+Sn95b6NrOIF&#10;AECoe+GZmTJk+BbdAkRuTL1CDpd55XBhieQ9UnV1XgAIBs1WcAMAAACAE3n+uWtl6LAHdAsAgNBg&#10;FdxYpRRArYxP7akzAAAQCYY6u8vI9Ob9/KfYBgAIRXVapXTete3ltGib2E6OktOibBLXqqW0atdK&#10;fnlSK+kwJrCTywFoehOTu0mJ3SZPbODQfAAAQtm45B7yWG5g51obmdJNntz4jm4BAICaPPbYYwwp&#10;rQ3nxM5SsIOJURFZRiUnyhO5b+tW7ThTu0kLt03W5vsv2o13JsqjBXW7TAAAAAAAQsmuXbsYUlob&#10;FNvqb8Xsi3Qm4hp7qbhGXSpp4y/VPWgOc5ZdoTOR8Rm9Zbyzq26JZDkrho0cLbZNnddXUm7o78tP&#10;pCDnnWqLbZamKra998RcnQEA0PTWLLta7lo8VLdwvGFJXXQW2cakddMZUH+3J1/mO82aeLHvFOFp&#10;/qy+OkNIsY5wUycEQTRjjHBe6Lf/RHHr1gHmmOX9qvQvuW5glb7qYpKzo9/+YyNtUdXrIAiCIAiC&#10;qE9MSOpepa9PcqLZN6lblf7axNxZvf32h0KMyQzdfScIgiCqj127dplhfYTb3MkddYZAWrN0sNyQ&#10;VbsjnlA7Txf8UWe1s2rjEHnwjeHy1aE20tIWLZMXVhy1Zrnr7pd1dmLbCz7UWVUTXQm+U/d/jvhO&#10;AQAAGmpnXtWj4U+2m/J6Xv3miFu9+U2dNZ4RSY3ze8XudW/KyKTuugUACCfM4QaEoMW3XSnuwyVy&#10;312v6h7/5if1kvvy9uhW3aUnd5cjhsiWjSykAAAAgt+Q1EQxbDb5TXZgF42Y6uwkDxd8oFs1G57U&#10;RbxiF7fhENNTKi8WvKvPqZ4rKVHy85jnFgDCxe7du5nDDQhF91z/G1+xLUN9qTzekuQ+OpNaF9vS&#10;plS9HMv3djvFNgAAEDJamEbAi22WQ0btfm0andVTnsl7T57N2y82r7tWxTaL1+7VWehwTeDIPDSv&#10;HSvHSe4tV8u6pYN97VXzevlOj5c6roPOgCYWbHO43ZTay8ya0d1MGV2/Oa2I2sed6Z1+zNNGn+87&#10;dY44+8c+IjRi3o2D/PbXNiY5E/32EwRBEARBEHWLSa4Ev/19UrqbI9LK564bkdqzyvlWXJnuvz8Y&#10;I21iZ7/9BBFusXLZNeadi4b92L7u2k7m4pmX+PJ54375Yz9BHB89O3QwGVIKhICFs7vJyk3l85rM&#10;S+sj/zU8si17r68NAACAxjPU1Umez6/dcNITGZHRXVp5vPJITvn3uivTu8pvsmt3FByA8HX73Cul&#10;xFMm7rIiuWNjxVG6S2d2lFKzTEy3Kfdt+1T3IhTk79jNHG7haklSN/m2xCN5D/IBHkySJ3SXqJY2&#10;OdzSkC3rKoZ7ps/sJdlbKg//vH3pMFl+53O6VX/Xp/SW2zY2/mTCAAAAqNnwzERp67HJwxv2yXBX&#10;gpimV35d8K6MSushT6g+y5WpPcTjsMlLx3xXtAx1qu1tdvmNn0UnAKAmG28fJ2ZJkZhet5SWlohX&#10;vfeUuu3qPciUpatrnhcc9fP4448Hfkhp5oRL/fYTBNG8McXPEvwEQRAEQRDBHvOT+/vtPz6mOev3&#10;XWdIek9z5KK+fs8b7qyYgqWhcZWrfBqPoXo6j4Gubj+ed2VGed+oOX3MSdf1NGdk9frxPCsGuYJr&#10;GiCCIIhQj8yZ5e+76RM6+E6Tx7c3nSpPndRBnTZ82qXHH3/cDLo53AgiHCN1cjczK7lPpb6eri4/&#10;5mkzK75wHY0JKRVfGofU8wskQRAEQRAEceKYVE3B7dgYmtzDHNnAedYGpVyuvteVF/GGpFb+/jc0&#10;uer3vfHzTrxfBEEQRPCFVXBjldIgtPGmAXJrRn9fnjX5Yt/piVzn7CtLUwfqFoLN1y29sjb3Dd0q&#10;tzf/PZ2JbNhSPo/HsXYeszroCwUMHQAAAGgsRd8Vyqg5fXXLv+dz98mT2XtlTEr9V+csM6PFLTYZ&#10;5OomL+h53I56PvctGZkSr1vlWsdZv7dVGJLUQ2cAgGBmGEb5kNJF1/KXE4KoS1yd1MNvfyBi7DFH&#10;thEEQRAEQdQ17ls6wm9/uMbMrKb97jQipeIot1F6WOhV6fUbNTQ0qfJqn0OSOpmD9WVOmN/DnL6o&#10;tzliTu9K2xAEQRDBH0888QRDSoM90qdWHWpIhH6kTrncbz9BEARBEARR9xiTXnnOs5pigitw87IN&#10;S22cYl//jPLbM21ub3NUqv9hrFcd80faNGflPwZfmez/j8OjkxP89hMEQRCBDavgxpDSJpA5ravO&#10;6i774apDDRFcJs3prTP/ZmX10VmFnG2f6KzcKFc3nQEAAKCudmdXXtGzJjvzP9BZwz2XU/9pP65M&#10;TtRZVSeVlPlOD5Z45Ymcvb78yrReMiSjfEjpyNQe0tZr+HLLhoLyFU4tI5xdpF2U9fteVVFRXp0h&#10;kvVP6qIzAI2JglsTWPfQuzpDWHLr02psXlt57jZ/nsgP3sLqe0/P0RkAAEDjcY1pr7PIYHrcMtjp&#10;v+h29LvhU7rYZvGUuuWF9ftkgLO7PJmzT30FrfgSOjGto84sDtm+3n8hMNoTJdMzq/4x+Kg751+l&#10;M4SzV/Mq5pIG0DisOdwMa0jpgQMHdBca201zBothMyRW3flL7vuN7gUAAEAo+febN8nPe9+sW0DD&#10;DHEmygsFb+tW7QxKTpCXcvfrlroMV0d5If9D3Qp+yxb0kTtWnfgP0wAQip588kkKbkBtjXIlyhP5&#10;dfsiBAAAADS1gSkd5YxTDGlVGCMb7i///nrN/EQxi015esM7ck1qgjyVU1GsS83sLdZkQxvXvKl7&#10;AAANYRXcGFIK1BLFNgAAAISEOI+c8yvDV2wblZQoA+f0EsN0+IptlmOLbZacdW/KlyeYJqUx3ZTe&#10;V2cAED4ituB2Y2bNE90DAAAAaFpLk/rrLLINXXzsnGx19/L9n8jNs9+Xq50JUhKt2mv2yJP317yw&#10;xJPZgTu6LX1mgs5q5+bs13UGIBSkTOwuGdMTZf7s8oVc4F/EFtxuWcfh0uFkxcIrdQYAAIBQdWfe&#10;qzqrPWdq3Yo7oeC0Tm101jAHY7zidjf9oWvZWyofQQcgvGzc8Zas3/q23LepYoVkVMWQUm2Gs6uk&#10;Tu2qWwg1K1Y2zgIU05K76yywnBMTJGNGN90CAABAfRUcNzwyWPRMrX410BNp9ZtCnTXMG9nvyosb&#10;39WtCr3msBopADS2kF004f6lw2Xenc/48rmTL5PVj/zOl9fEOTFRCnYwDxcAAAAA1MVIZzd5sqB8&#10;DjgAQM2eeuqp0D3C7WixzVKbYpuFYhsAAACA481I6amzylIn+e+PRFaxbUASI4IAoLbCckhp0uRE&#10;WTQ7UZalMOkqItfvX8rUGQAAAGry4Ma9OqssZ7v//kj1Sl7V4anHGkFBDgB+1OxDSu9e3E+++cGU&#10;e3JZmQYAAABA87s9s58sX/eabqEurkxKlN/kMbIIQGQLiiGl193zGsU21ItrdvitSFUf7z2/UGcA&#10;AAAIBKvYNm1ZP1+eNK55j9pyjb1EZ8FjgKuzzqo6ttg2LDleZwAQeVilFCHp7sVXS8zPYnUrsnUZ&#10;ulJnAAAAyJzeQ2ciaZMr8rp66A59hNvJUeWnzSR/16c682/g3ESdNZ1X8t/XWc2eyz0g49JYmR9A&#10;5Fm99/8CN6T0hpR+cutGDrsGAAAAgMYwPKWHeGOj5NnVjBACgGAW0CGlFNtQV+mTGRIKAACA5uea&#10;0vRHidXHMxv31bnYNnVeT5m9hNVWAaCpMaQUjSJ50onnush+ZL/OqrdwVv2HAQSLvzzj0hkAAACC&#10;Uf628J3k/+H798qmu5p/tVXn2I46A4DI8GPB7ZZ5g3UGNFzu9pqXDK+tlZv36Sx0nTc8X2cAAABA&#10;ZLIx/zKACPNjwe3G+1/UGQAAAAAAtTfmjoE68y9vXfgeRQgA/jCkFAAAAACa2fybe+ssNO1e9rIs&#10;Wj9CtwAAFNwQEAtn99MZAAAAgLq676Y3dRaaXDf2lnszntYtkQG39tcZAESe7745QsEN/i26tq/O&#10;RK5LvkJn1Vu5iVVqLf/6wwqdAQAAAKEreVbdVm7Nv6VywbDfKR6dAUDkKXj/vxTcAmVIUoLOwsO9&#10;D1QsN3537m91hhM562IKbgAAAAh9uZsbNufaFweKdSayatUAcS6pmOMtdXonnQFAeFo8+FwKboHy&#10;Qt5+neFEkiZ201noOnxgic4AAACA8DUstYvO6mbD5orfjxYseEUK7npZt0Rytn6gs6qck+p3fQAQ&#10;bCi4ocnl7XhHZ6GrVfxdOgMAAADC13M57+ksMMan1jwyqGB7YK8PQPjp6wqNwjwFNwAAmpC79F6d&#10;AQAQ+vold9VZ7Tyas1+uTg/9ES8Ams/r+aFRmKfgBgBAE3JEL9IZAABNI2V64xW4Xst9V2e19+vs&#10;0B/xAgAnQsENAAAAAMLYxq11L3Bd52yvs6aV4oyXdGdP3QpPA1PCa8E9AP5RcAMAAAAAVHLI3VJn&#10;TWtjwQHJLtirW+Hp5Y0suAdEAgpuAAAAQAh4448LdQY0vg1b3tIZAKA+KLgBAAAAIaDPhSt1BqAx&#10;TUmJ11nT659Ut0UoAAQvCm4AAAAAAGjbNh7QWd1c5Wx4oe7VvLovQgEcb4zrbJ2hOVFwQ1go/ehW&#10;nQEAAACIFGmzg2eBhWcL6leoAwJtd/4/dIbmYpomBTeEh+gON+gMAAAAQDhzjusqqRPLjybbsCm0&#10;FljImHiJzgCEOwpuaDaPb5itMwAAAAConYLH3pWcHaF5NNn6HZ/qDKhZp7QLdYZQ9E2pKcZVV11l&#10;Pvvss7oLAAAAAAAAQH31Sr9fbDNnztRNAAAAAAAQqUYkJeoMQEMc+vQLhpQCAAAAAACRp/Pe1hmA&#10;hqLgBgAAAAAAAAQMq5SiiZmf3aUzAAAANIYHX0/WGQBUNXNOF501rSEp5SvLApGCghualHHREp0B&#10;AACgMczom6szAKisd9ZAiYlqo1tN64WNobmyLFBfFNwAAAAAAAgj86/rKQtv6qNbFd5c+7LkrnxV&#10;twA0JgpuAAAAAACEkfvu3itff+vRLQDNgYIbAAAAAABh5sF1e3UGoDHNmfArnVW4eU5PCm4NkTah&#10;s84AAAAAAAAQadbs/KvOKqPg1gAbdr6vMwAAAAAAwsPMub11BqC+KLgBAAAAAIAfbVn9ps6A0NTb&#10;+Su52nmubjUPCm4AAAAAAAAIG28W/FVKT2klw6+7UPc0PQpuAAAAAAAACCsv3v2xPHP3H3Wr6VFw&#10;i1Cf/SZTZwAAAAAAVO8q1+U6A1BbTVJwc45P0BmCxUVXrtMZAAAAIlnhB3foDADU7++zuumswrP5&#10;n+gMQG01ScGt4NH9OqvKNam7zgAAAAA0tRadlukMANTv75vf0RmAhmj2IaX529/SGQAAAAAAABD6&#10;mMMNAAAAAADgGK6JnWWkq5NuBb+ZqV10Vr3+GV1lzJITb4fAoOAWgsw/3qQzAAAAAAAQaPk73pcn&#10;8z+Q3kmJuie4efRpTV5d/64UfkcZqKkYjz32mDlu3DjdrJ2sWYkSY6oH1CtS4jUk++G3JGViomzc&#10;8bbeAgAAAAAAIPgNuWm0vHDz47oFNNyTTz5Zv4IbAAAAAABAuOhx8yjZd9MTugU0jFVw41hCAAAA&#10;AAAQ0Si2IdAouAEAAAAAgKCXMa2XpE7trltAcAuqglvShB46AwAAAAAAqLD+oT2S8/BbugUEt6Aq&#10;uOXt3Kez6s1z9tMZAAAAAAAAEHyMDh06mB999JFuAgAAAAAAAKgvFk1oBOZ/VulMZPvqqToDAAAA&#10;AABAUxuWnKCzpsURbgAAAAAAAECA1PkIt8zpvXUGAAAAAAAAwJ86FdzWbX1TZwAAAAAAAAD8YQ43&#10;AAAAAAAAIIAouAEAglbJl/fpDAAAAABCBwU3AEDQijl9vs4AAAAAIHRQcAMABB2zZLnOAAAAACD0&#10;UHADAAQdI+Z2nQEAAABA6Ampgtv7z7l0BgAAAAAAAASnkCq4dR6WrzMAAAAAAAAg+Oz5syd8hpSa&#10;f7heZwAAAAAAAEDzMM0wmsPNuPg2nQEAAAAAAADNwzBYNAEAAAAAAAAImJAquP3x6ak6AwAAAAAA&#10;AIJXyBTcLhzxsM4AAAAAAACA4MWQUgAAAAAAACCAmrXgduh3t+oMAAAAAAAACH3NPodb68tu0BkA&#10;AAAAAAAQ+lilFAAAAAAAAAggw2Y0bsHtwDMpOgMAAAAAAADCn2maYnO73RIVFaW7Ait++EadAQAA&#10;AAAAAOGt9UmniM0RJbbCwkKJi4vT3QAAAAAAAADq4/SfnyuGI1ZsRUVF0qJFC91dex8/k6wzAAAA&#10;AAAAAKefda4YUbFi++677+S0006TmJgYfVbttB+eqzMAAAAAAAAgsp182s+kx+CxYotpLbaSkhL5&#10;8ssv5YwzztBnAwAAAAAAAKiLgaNnS1Tbn4ktOq58ldKvv/5aDMOQc84558cj3R64c4zvFAAAAAAA&#10;AIB/1pFt45OWyvmdeom9RTux2Q0xVL9pnWkV3E499VQ5/fTTfQU4azEFa363srIy62wAAAAAAAAA&#10;irUa6elnneNbJKHn4DHlR7a1PFkMwy42m72i4HaUdYRbu3btfCuXWospOBwOfQ4AAAAAAAAQuvpe&#10;PUmiWv/Ed+CZ+kf1GL7c17bovvJ+X0/FeYph2HzbGDZH+eII0XFiRLcWmyNGDLtdnWWFTf4fwidm&#10;X/Tfq0sAAAAASUVORK5CYIJQSwMECgAAAAAAAAAhACYAz9QLGAAACxgAABQAAABkcnMvbWVkaWEv&#10;aW1hZ2UyLnBuZ4lQTkcNChoKAAAADUlIRFIAAATcAAABkggGAAAAOKbcqwAAAAFzUkdCAK7OHOkA&#10;AAAEZ0FNQQAAsY8L/GEFAAAACXBIWXMAAA7DAAAOwwHHb6hkAAAXoElEQVR4Xu3da4xXZ53A8ef8&#10;58LMAFMuY0sRhEJp6KotKGzZWoXdVZuumnqhiS8a4yXZxGhi9qWuL/adrzTR1xs17r5wUzDEbOwl&#10;a0stbSidtq71hRQpxUJLW6C0xZmBuZyd53AOO1yGMvgbZOjnQ07mf57/+V+ZNOTb55yn6OnpKdME&#10;nZ2dad68eamrqyt1d3en9vb2+p6Z4a677kqbNm2q95jJyvKMX00AriLbt29PDzzwQL0HXAnWrFmT&#10;du3aVe8BABcyPDycBgYG0uDgYDp27Fg6ceJEfc8pZwS3BQsWpCVLlqR77703rVq1Kt10002pr6+v&#10;vhcAAAAAeP3119Pu3bvT888/n372s5+lP/3pT9VY43Rwe+9735vuvPPO9M1vfrO6DQAAAABc2IED&#10;B9KPfvSj9OCDD6Z9+/ZVZ+y1dXR0/Fue2faZz3wmfe9730u9vb314QAAAADAheSW9olPfCK98MIL&#10;af/+/dWppq18zbZ8Guk3vvGN+jAAAAAAYCq+9a1vpfe9731p1qxZqZUXSMjXbHMaKQAAAABcmjyh&#10;7Utf+lK1GGmxevXq8oc//GG6/fbbqzsffmR7evXVV6vbU3Httdemv9+0MbVarXoEAAAAAN49duzY&#10;kb7+9a+nYu3ateUvfvGL06uRPvg/29PyG26obk+mKIrq58FDh1NZr3H657eOpDs2rEvz588/NQAA&#10;AAAA7yJ5pdJPf/rTqVi/fn358MMP18Mp7ep/Nt3+d7fVexdvxxM70/Kli9OiRYvqEQAAAACuFjt3&#10;7kx/+MMfqlU4zydP0Fq9enXasGFDPXJl2LJlS/rIHXek6ydpVq8cOpQe37Ejbd68uR75y9wx/lrn&#10;BLenn/3ftGjRsrTtsT2paJWntra8jaV/uvXGtOi6a9Lx43+ujp09e3ba+vi+6vYNcwcuGNx+/vOf&#10;V6s0NHp6etIXv/jFeu/K9OMf/zh99atfrffOle9v5Gvg3Xnnnempp55Kzz333AUfd7a8bGxeKXb8&#10;76IeAQAAALiy/PSnP02f/exnq6ZzPidOnEhbt25NX/7yl+uRK0MOao9u3542btp0TnS70H2XKge3&#10;1jlVcny/KNrSvjePpxfffjvtH3grvXTizXRg+FgaHh4bv3t8q/802jpH61sXdtddd1UhKm85UOVg&#10;9corr9T3Tm5i2Jqq/Pw59kXKz5nfU77uXfN58i9bHs/RbCqxDQAAAGAmyA0p94/Ozs7zbnPnzp10&#10;9ttfUw5pOajlsJYDW2M6YlvjnBUOTg6PVD/fs3BWKjpH0psjb6XXh46kVwdfr8aLs763rvlDqafv&#10;/2euXayPfvSjadWqVel3v/tdPTJzPPnkk1Vsy9MkG/nzXH/99fUeAAAAAFeKs6PbdMa2rG3x4sX/&#10;NnGq30sHX07z5vWl/+p/Jr0++EY62RpIY21DqRzfNi75m9Tb25VODg+nYvxPrpcvD7+YZnUPpY7j&#10;XWneNXPTnDlz6mc60+9///u0fPnyqnY2BgcH06HxD9iEqzwTbdeuXenZZ59NIyMjp2fBZXnstdde&#10;SzfeeGN67LHH0q9//etqbP/+/acfn2eY3XfffdV43jo6OtKjjz6ahsffb94/fvx4WrZsWXUK529+&#10;85sznjPLp4Pm+5pjjx49mtauXVvd18ivsXfv3rRp/C/kfPK5zHlFivye8vPlz93f35/++Mc/nh5r&#10;XmP37t3pAx/4QPV83d3d1efN8mfO9+ctj+cFLfLz/vKXvzzjcQAAAACXy29/+9t0yy23pLa2tnrk&#10;XPmYs1vKlWLunDlpYV9fFdr2v/jitMW23HXOmeF2av3RlAaL46mjezh1dA2n9lknU8f4VinzMc1R&#10;Ka1+z9J047wV9d7UXHPNNWloaKi6vW3btrRmzZrTp2jmCJU1p2fmn8010vK14JrjFi5cWI3lEHb/&#10;/fefcdpqjlJ5P093zPt5FlqOdc1+3rIcs/LWXHutGZ9MV1dXfeudHTx4MG3cuLE6xzm/z/y5mtc4&#10;3zXscnSc+BnyL2qWfzbjV/q17wAAAIAL+8lPfnJRGzPTOcGtUYW28a1jVt4mBLeiam6n3Th/ZbVd&#10;ijfffPN0vMqzyZ544omqAuYtR7Ucwc6Wj8sRqzluz5491diBAweqGWLvdFrnkSNHqsc0j8/PlZds&#10;zVs+xbWR49xkmkh4MSa+p/w+V66c/LvK0TB/7hwOm/eX9/P4/Pnzq3EAAABg5vvKV75yURtxJp5G&#10;OvH00ukwaXA7FdtOhbbO/LPzVHA7dfG7JrmV1emlg4MXH6AmyqeD5hlqjWZWV7NNvEbaRB/84AfP&#10;OC7PfJuKiYsd5K2Jaxczc62JZ+eLgREmzr5rtvya+TPm2znCRS8CAQAAAHA1O/uabWdf0y3aucGt&#10;yMu4Dqbb+lamdfNXpQ/13pTWzL453dL9/mr81CGnTinN7W1sbCyNjm9Tla9j9sYbb5yOXQsWLKhO&#10;9zyfZgXQLB/XnG460ZIlS6rZas1xjRyr8iyxRg5854tlObZNfN7J3kuWZ6nl2XgTXysff/Zrn22y&#10;995oYl4+9XQyObpl7/RaAAAAAJGKokgnTpyo986V+0s+5koz2QIJ0xndinXr1pWPPPJIvZvS4zv7&#10;0z9u+kga+PPx01dqK1r5YnhlKsux1N7emVqtVhoZHU2j41sObln/s8+l5UsXp0WTXGwuz8qaGL7y&#10;qZZnz0zLs7caObI11yrLcS7HtOYxzX6jWTE0h7Qcwhr5mmc5YuXrw+XTOfMpoznwNfuN5riJz5uP&#10;zaeeNoHrbGe/VvPceTxvzTXb8utM/Jw5zOXnzZrPmF83x7j169dXIW3iqaN5PD/XxO+veS0AAACA&#10;y2Xnzp1V8zh19uO5cmzLfWbDhg31yJVhy5Yt6SN33DHpAgk5tj2+Y0favHlzPfKXuWP8tc4Jbv99&#10;/0PVqpiTybEtbzm2TfyCXz30atrwtx9K1113XT0CAAAAAO8u5w1ug4OD6a233pq0Vk4mV8ze3t7U&#10;3d1djwAAAADAu8t5gxsAAAAAcGlycJt0lVIAAAAAYOoENwAAAAAIJLgBAAAAQCDBDQAAAAACCW4A&#10;AAAAEKhapbS/v7/eBQAAAAAu1a233mqGGwAAAABEEtwAAAAAIJDgBgAAAACBBDcAAAAACCS4AQAA&#10;AEAgwQ0AAAAAAgluAAAAABBIcAMAAACAQIIbAAAAAAQS3AAAAAAgkOAGAAAAAIEENwAAAAAIJLgB&#10;AAAAQCDBDQAAAAACCW4AAAAAEEhwAwAAAIBAghsAAAAABBLcAAAAACCQ4AYAAAAAgQQ3AAAAAAgk&#10;uAEAAABAIMENAAAAAAIJbgAAAAAQSHADAAAAgECCGwAAAAAEEtwAAAAAIJDgBgAAAACBBDcAAAAA&#10;CCS4AQAAAECQf7j7XsENAAAAAKK0ehYKbgAAAAAQpSgKwQ0AAAAAohQtwQ0AAAAAwrQENwAAAAAI&#10;VFilFAAAAADCtIqW4AYAAAAAUVzDDQAAAAAiWaUUAAAAAOKY4QYAAAAAgVpJcAMAAACAOFYpBQAA&#10;AIA4LcENAAAAACKVghsAAAAAhDHDDQAAAADiFIVFEwAAAAAgTDk2KrgBAAAAQJS3jxwS3AAAAAAg&#10;ysHdOwU3AAAAAIgy8MZRwQ0AAAAAogyPWqUUAAAAAMKUpeAGAAAAAGHKshTcAAAAACBKq1UIbgAA&#10;AAAQpdUmuAEAAABAmOHhUcENAAAAAKKMjrqGGwAAAACEaWtZpRQAAAAAwhSFa7gBAAAAQJiREaeU&#10;AgAAAECYsTHBDQAAAADCFIVruAEAAABAmLFScAMAAACAMKVTSgEAAAAgTpmsUgoAAAAAYVotwQ0A&#10;AAAAwrS3CW4AAAAAEEpwAwAAAIAgbW0twQ0AAAAAooyNjQluAAAAABBlZFRwAwAAAIAw5ZhruAEA&#10;AABAKMENAAAAAKKUpeAGAAAAAFGKohDcAAAAACBKW3tLcAMAAACAMIXgBgAAAACBxgQ3AAAAAIhS&#10;WjQBAAAAACI5pRQAAAAAwrRbNAEAAAAA4oy18hw3AAAAACBEZ4cZbgAAAAAQpqu7XXADAAAAgCgd&#10;RSG4AQAAAECUk0OjghsAAAAARDlxUnADAAAAgDCjY1YpBQAAAIAwraIU3AAAAAAgSpksmgAAAAAA&#10;YcZGzXADAAAAgDDDIxZNAAAAAIAwRdEmuAEAAABAlDnXLBTcAAAAACDK3N45ghsAAAAARCnanFIK&#10;AAAAAGFmd3UKbgAAAAAQZc7sHsENAAAAAKIcPXpMcAMAAACAKK8cfEVwAwAAAIAo3a7hBgAAAABx&#10;Fl/XJ7gBAAAAQJT2LosmAAAAAECYoq1DcAMAAACAKLPbTgpuAAAAABBldKwU3AAAAAAgyt4XDwpu&#10;AAAAABDl7YETghsAAAAARClaY4IbAAAAAETpHR4W3AAAAAAgyk3FqOAGAAAAAFGWdRSCGwAAAABE&#10;6W4JbgAAAAAQSnADAAAAgECCGwAAAAAEEtwAAAAAIJDgBgAAAACBBDcAAAAACCS4AQAAAEAgwQ0A&#10;AAAAAgluAAAAABBIcAMAAACAQIIbAAAAAAQS3AAAAAAgkOAGAAAAAIEENwAAAAAIJLgBAAAAQCDB&#10;DQAAAAACCW4AAAAAEEhwAwAAAIBAghsAAAAABBLcAAAAACCQ4AYAAAAAgQQ3AAAAAAgkuAEAAABA&#10;IMENAAAAAAIJbgAAAAAQSHADAAAAgECCGwAAAAAEEtwAAAAAIJDgBgAAAACBBDcAAAAACCS4AQAA&#10;AEAgwQ0AAAAAAgluAAAAABBIcAMAAACAQIIbAAAAAAQS3AAAAAAgkOAGAAAAAEHK8U1wAwAAAIBA&#10;ghsAAAAABBLcAAAAACCQ4AYAwFWlr68vrV+/vvoJAPDXILgBADDj9fT0pM997nPpvvvuS08++WTa&#10;tWtX2rlzZ9qyZUvavHlzmjNnTn0kAMD0K9atW1f29/fXuwAAMLO0t7enbdu2pU996lP1yLkeeuih&#10;6v6RkZF6BABgevzn3R83ww0AgJmrq6sr7d+//4KxLfvkJz+ZXnrppWomHADAdBPcAACYkebNm5ee&#10;eeaZtHjx4nrkwhYtWpSefvrp6nEAANNJcAMAYMZptVrp29/+drr55pvrkYuzevXq9J3vfKd6PADA&#10;dPEvDQAAZpyxsbF0ww031HtTs3z58urxAADTRXADAGDG6evrSx/+8IfrvanJj8uPBwCYLoIbAAAz&#10;Tp7dtmLFinpvavLjLvWxAAAXQ3ADAGDG2bdvX9q7d2+9NzX5cS+88EK9BwAQT3ADAGDGOXz4cLVC&#10;6aXIj8uPBwCYLoIbAAAzTl5ldM+ePfXe1Dz//PNWKQUAppV/aQAAMOPkVUa///3v13tT84Mf/MAq&#10;pQDAtBLcAACYkY4ePZpmz56dDh06VI9c2Msvv5y6u7urxwEATCfBDQCAGWtgYCAtXbo0/epXv6pH&#10;zu+BBx5Iy5YtS0NDQ/UIAMD0KMc3wQ0AgBltZGQk3XPPPenzn/982rp16+kVSPNqpFu2bKnuy1s+&#10;DgDgcijWrVtX9vf317sAADCz9fX1pRUrVlThzWqkAMDl9h93f9wMNwAAri45su3atUtsAwD+agQ3&#10;AAAAAAgkuAEAAABAIMENAAAAAAIJbgAAAAAQSHADAAAAgCAL/vlfBDcAAAAAiCS4AQAAAEAgwQ0A&#10;AAAAAgluAAAAABBIcAMAAACAQIIbAAAAAAQS3AAAAAAgkOAGAAAAAIEENwAAAAAIJLgBAAAAQCDB&#10;DQAAAAACCW4AAAAAEEhwAwAAAIBAghsAAAAABBLcAAAAACCQ4AYAAAAAgQQ3AAAAAAgkuAEAAABA&#10;IMENAAAAAAIJbgAAAAAQSHADAAAAgECCGwAAAAAEEtwAAAAAIJDgBgAAAACBBDcAAAAACCS4AQAA&#10;AEAgwQ0AAAAAAgluAAAAABCkLEvBDQAAAAAiCW4AAAAAEEhwAwAAAIBAghsAAAAABBLcAAAAACCQ&#10;4AYAAAAAgQQ3AAAAAAgkuAEAAABAIMENAAAAAAIJbgAAAAAQSHADAAAAgECCGwAAAAAEEtwAAAAA&#10;IJDgBgAAAACBBDcAAAAACCS4AQAAAEAgwQ0AAAAAAgluAAAAABBIcAMAAACAQIIbAAAAAAQS3AAA&#10;AAAgkOAGAAAAAIEENwAAAAAIJLgBAAAAQCDBDQAAAACC/Ou/PyS4AQAAAECUjekZwQ0AAAAAonxo&#10;7TLBDQAAAACizOrqEdwAAAAAIJLgBgAAAACBBDcAAAAACCS4AQAAAEAgwQ0AAAAAAgluAAAAABBk&#10;7vvvFtwAAAAAIJLgBgAAAACBBDcAAAAACCS4AQAAAEAgwQ0AAAAAAgluAAAAABBIcAMAAACAQIIb&#10;AAAAAAQS3AAAAAAgkOAGAAAAAEHKshTcAAAAACCS4AYAAAAAgQQ3AAAAAAgkuAEAAABAIMENAAAA&#10;AAIJbgAAAAAQSHADAAAAgECCGwAAAAAEEtwAAAAAIJDgBgAAAACBBDcAAAAACCS4AQAAAEAgwQ0A&#10;AAAAAgluAAAAABBIcAMAAACAQIIbAAAAAAQS3AAAAAAgkOAGAAAAAEHKshTcAAAAACCS4AYAAAAA&#10;gQQ3AAAAAAgkuAEAAABAIMENAAAAAAIJbgAAAAAQSHADAAAAgECCGwAAAAAEEtwAAAAAIJDgBgAA&#10;AACBBDcAAAAACCS4AQAAAEAgwQ0AAAAAAgluAAAAABBIcAMAAACAQIIbAAAAAAQS3AAAAAAgkOAG&#10;AAAAAIEENwAAAAAIJLgBAAAAQCDBDQAAAAACCW4AAAAAEEhwAwAAAIBAghsAAAAABBLcAAAAACCQ&#10;4AYAAAAAgQQ3AAAAAAgkuAEAAABAIMENAAAAAAIJbgAAAAAQSHADAAAAgECCGwAAAAAEEtwAAAAA&#10;IJDgBgAAAACBBDcAAAAACCS4AQAAAEAgwQ0AAAAAAgluAAAAABBIcAMAAACAQIIbAAAAAAQS3AAA&#10;AAAgkOAGAAAAAIEENwAAAAAIJLgBAAAAQCDBDQAAAAACCW4AAAAAEEhwAwAAAIBAghsAAAAABBLc&#10;AAAAACCQ4AYAAAAAgQQ3AAAAAAgkuAEAAABAIMENAAAAAIKUZSm4AQAAAEAkwQ0AAAAAAgluAAAA&#10;ABBIcAMAAACAQIIbAAAAAAQS3AAAAAAgkOAGAAAAAIEENwAAAAAIJLgBAAAAQCDBDQAAAAACCW4A&#10;AAAAEEhwAwAAAIBAghsAAAAABBLcAAAAACCQ4AYAAAAAgQQ3AAAAAAgkuAEAAABAIMENAAAAAAIJ&#10;bgAAAAAQSHADAAAAgECCGwAAAAAEEtwAAAAAIJDgBgAAAACBBDcAAAAACCS4AQAAAEAgwQ0AAAAA&#10;AgluAAAAABBIcAMAAACAQIIbAAAAAAQS3AAAAAAgkOAGAAAAAIEENwAAAAAIJLgBAAAAQCDBDQAA&#10;AAACCW4AAAAAEEhwAwAAAIBAghsAAAAABBLcAAAAACCQ4AYAAAAAgQQ3AAAAAAgkuAEAAABAIMEN&#10;AAAAAAIJbgAAAAAQSHADAAAAgECCGwAAAAAEEtwAAAAAIJDgBgAAAACBBDcAAAAACCS4AQAAAECQ&#10;oigENwAAAACIUpZlao2MjKTOzs56CAAAAAC4FAsXLkwdHR2pNTg4mHp6euphAAAAAOBSrFy5MnV1&#10;daXW0NCQ4AYAAAAAf6Ec3Lq7u1Pr2LFjadGiRVV9AwAAAACmbvHixemee+5Jvb29qXXy5Mn02muv&#10;paVLl9Z3AwAAAABT8bWvfa2KbtUppXngyJEjqa2tLa1atcpMNwAAAAC4SDmyffe7300f+9jH0oIF&#10;C1JRFKno7u4u6/urlRSuvfbadOjQoTQwMFBteQYcAAAAAHBKbmgrVqyortmWTyPN0S3HtjyhLW9n&#10;BLess7MzzZs3r5rpli/y1t7eXt8zM2zcuDHddttt9d7lUZZnfIVXpXfDZ7zc/N4AV7sL/Tfgqaee&#10;Sjt27Kj3gCvB6tWrq/8jf/jw4Wo/357o7P3zmXjMF77whYt6jnd63ot53SvdpXyGS/3cM/n7uhr+&#10;rq80vtPp8W74Xi/3Z5xJ32l+r3nr6Oio2lleiDRfs23WrFmp1WpVsa3VaqX/A0zwRj7JURLkAAAA&#10;AElFTkSuQmCCUEsDBAoAAAAAAAAAIQAOQMWwZQwQAGUMEAAUAAAAZHJzL21lZGlhL2ltYWdlMy5w&#10;bmeJUE5HDQoaCgAAAA1JSERSAAAE3AAAAZIIBgAAADim3KsAAAABc1JHQgCuzhzpAAAABGdBTUEA&#10;ALGPC/xhBQAAAAlwSFlzAAAOwwAADsMBx2+oZAAA/6VJREFUeF7s/Vmwblt21weOr9/t6W9/M5Wt&#10;SIlGiUBYIFECEyGqTJVLVYgAuygKm3BUhP3Gix/qRX4oIoioh+KNiqgAymEiKBuFeTC2AZektCQQ&#10;khKBhEQqu9vfe+7pd//1X/1+/7XWziOlEqdAgIA1zpl7zjnm6OeYc6019/q+PTg4ONjVczCdTuvW&#10;rVu1t7dX+/v7NR6P25HfWPjzf/7P11/8i3+x3njjjRbzzcPv+l2/qz7/+c+3vV8bPv7xj9ef+lN/&#10;Ku3/8r/8L/+Z9Hwz8M/jxzfD+834+mvBH/oP/4v6/N/5S/Xs4Vv1qd/5/fXyx35H/cR/+/9oR/+X&#10;4Xn+f9HwL1PXNwv/7n/wQ/UP/qe//C/Vpu/5nu+pX/qlX2p73xjMiY997GP1wz/8wy3m14Y/+kf/&#10;aL355pvfVP58+7d/e/3kT/5k2/u14Zu17zOf+Ux9//d/f/3tv/236wtf+EKL/cb45+E//8//8/qr&#10;f/Wv1rvvvtti/unwjeh/vXL+WYC9s27evNn2Grh3714dHR3V+++/X8vlssU2cHJyUu+9917b++bg&#10;s5/9bA0Gg7p//376tv9p8L803sOvDc/H7RvF8NcT23+d5uH09DR520MP/ybAo0eP6saNG22vhx56&#10;6KGHHnoQjo+P6/f8nt9Tk8mkVqtVvfXWW3lOXK/XLcWvhG/5lm+pT33qU9f0P/3TP11nZ2ft6L98&#10;0JYOfJ66urpqe//qYbvdJkbGcrFY1GazaUeaZ4LBX/gLf2EH1J/5M3+mHjx4UP/1f/1fZ0I+/elP&#10;13d913clyD300EMPPfTQQw899NBDDz300EMPPfTQQwNPnz69PsD8m3/zb+Yli8vLy3a0anB+fr77&#10;2Z/92fpP/pP/pP7sn/2z9cf+2B+r2WzWDvfQQw899NBDDz300EMPPfTQQw899NBDD98IPvzww/pr&#10;f+2v1c/8zM/Us2fPghucnZ3t/vgf/+P1yU9+sv7cn/tzQfbQQw899NBDDz300EMPPfTQQw899NBD&#10;D988/D//2o/U//qzr+ZrW4Z+/tXvIfrP/rP/rB3uoYceeuihhx566KGHHnrooYceeuihhx5+PfB/&#10;/d//3nr48B/U/+vP/JkaPnnypP7IH/kj9dprr7XDPfTQQw899NBDDz300EMPPfTQQw899NDDrwf8&#10;46M3tgf1j2azGnz+85/f+aVu/jU84Ud+9Mfy2dNfL7z44ov1B//A99VwOGwxPfTQQw899NBDDz30&#10;0EMPPfTQQw899PBvD9x/4xfrz/7f/u81+NznPrf7+Mc/Xrdv387A3/qffqw+Rv+fBv55U+G9+49q&#10;t0uzLk4f1/d+9+++ltNDDz300EMPPfTQQw899NBDDz300EMP/zbBYrGon/7p/6YG3/Vd37X7kR/5&#10;kRZd9dM/+3P1+37vv9P2vnn4ib/7U/Wxj7xaL7/8covpoYceeuihhx566KGHHnrooYceeujh3xT4&#10;qZ/6qfrCF75Qu+7tq18FvqD1mc98pr77u7+7xfzmgL/+1/96fc/3fm+98g3OrD64f79+8id+on7w&#10;B3+wxfzzgedsX3fg9vmf+0f18svfUn/jx79Ug+GuKSPLtv697/hUvfzSzTo/vwjt4eFh/fBPvpH2&#10;x48v/6kHbv551O/7vu+rV155pcX00EMPPfTQQw899NBDDz300EMPPfTwrwv8lb/yV+oHfuAH6uDg&#10;oMX8SvDtrh/+4R+uP/2n/3SL+c0BHqh97sd+rL7vD/yBrzt0+6eN/bPCf/Qf/Uc1/LpTSfqDwaje&#10;ODmvN8/O6q3L03pncVLvrp7VarVlmNL+62A03bStHnrooYceeuihhx566KGHHnrooYce/k0Ez5A8&#10;bJtOp79mOT4+/oZvv/2rBA/SPFDzYM0Dtg7+RRy2Ccbg6/7CwXK1Tv3C3VkNpus6WZ/Ww/nj+vDq&#10;YfCDXxW3vdvzOrh32fZ66KGHHnrooYceeuihhx566KGHHnro4TcX/OpDt39Rh20dfN2BW3ee9k8+&#10;fLfeePZBPVs/ras6q+XgPPhd8/cSasA/4fDWeR0cNWPfLPyNv/E36md+5mfqL/2lv5Ti53//1t/6&#10;W9f9Dp6n6eg6UEaH//Ef//H0O7DfjT2P76GHHnrooYceeuihhx566KGHHnro4d9OeP7Q7V/kYZvw&#10;dQdu7XlaXQ3Oa7K/qsneqsazZU0ogd3XDtuEz7zwkfrUrU+0vW8evvKVr9R//B//x/Xbf/tvr7/7&#10;d/9u3blzJ/3XXnstB2bCd33XdwVn+X2/7/ddH7h1493Y48eP0xc8pLu8vLweu3v3bnA99NBDDz30&#10;0EMPPfTQQw899NBDD79Z4C//5b/8TZUe/vWDP/kn/+TXH7h1kIM2ymRmee7AbfC1t+CET93+ZMqv&#10;Fz772c+mfv311/P5Xw/XBA/ePDDrwD+24JtqHsp14AGbf/Wig+fbT548qffee+/6DbcvfelLwfXQ&#10;Qw899NBDDz300EMPPfTQQw89/GYBv1j/myk9/MbB8x8jff7jpb/R8F/9V//VNz5waw7bmoO2qfW0&#10;OXBrvvyuO3Lb1XK1qquredv/jQUP2zyY695wex5u3rzZtr4efGuue8PN8of/8B9uR3rooYceeuih&#10;hx566KGHHnrooYceevi3DX71d7b96u90+42Grz9wG/hnXK/q37n3yfrdtz9d33njW+uzh99Wv2P/&#10;twbfkDQfKfXsbbvd1obyLwq6g7W33nortbC/v18///M/3/bqV3y3m2/I+XHVHnrooYceeuihhx56&#10;6KGHHnrooYcefuNgMBjUYrFoe18PfmJRmt9s8I3+QMK/yEO3we/+3b9796M/+qNtt+onf+pn6w/9&#10;ge+py4vz629qGwxH/NzVbret8Xhaw+Gw1ptNbSgeuAk/+3O/UB/7yKv18jf4sjnfVvu+7/u+euWV&#10;V/KHDPwYqOWDDz6oz33uc/Un/sSfCJ3ft+ZHQH0rze9q8yOhgt/tdnV1VT/wAz+QvvK6j55++tOf&#10;zsdMuzH/AIMfK+3At+Oe/9hpDz300EMPPfTQQw899NBDDz300EMPvz74qZ/6qbz01Hz68evBwzbP&#10;X777u7+7xfzmgL/+1/96fc/3fu83/AMJHrb95E/8RP3gD/5gi/nngz/9p/90Db7/+79/98M//MMt&#10;quq/+x/+dt27d6/tfT142GbxsO35AH94/8P67t/znfXSSy+1mH958PwhXQ899NBDDz300EMPPfTQ&#10;Qw899NBDDz38q4Jf88DNt8hOT0+/4WnlNwJPMW/cuJGPe/7LBv84gt/b1v3hhR566KGHHnrooYce&#10;euihhx566KGHHnr4VwG/5oHbvw7gG22/8Au/0Paaj5T+/t//+9teDz300EMPPfTQQw899NBDDz30&#10;0EMPPfyrgX9tD9x66KGHHnrooYceeuihhx566KGHHnro4TcjeOD29X+ltIceeuihhx566KGHHnro&#10;oYceeuihhx56+GeG/sCthx566KGHHnrooYceeuihhx566KGHHn4DoT9w66GHHnrooYceeuihhx56&#10;6KGHHnrooYffQOgP3HrooYceeuihhx566KGHHnrooYceeujhNxDyRxMO/73/okb1pA5rUZPZ6zU4&#10;/AT1usbjh3V+uajHTxe1ffxX6tbTL9WdeqV2d16s6eS4JpNVLQbn9e75Xi3fOK31/Sd1MRzXbn9T&#10;R6t5HWymtTm6V8ObaNof1mwyqtsHu5ruDuvpfFQfXu3X8PLV2qxXtaq7tbf/Ur12b167j92o6c3j&#10;2hvfrN3eKzWbDmo4GdZmPKjNDllrCvXO40L7bXswoNimDO23w1t/dPW2Gd/KSxlbQRgSfzjWNgMo&#10;HC7fqs38vHbLV2q4d7fqBjzzk3pyMqnzs39UNy9/uT6yvVvb40/V5f6kNgcv1ObwqFYT6BB0NBjW&#10;cDSoNfo2iNTGKNBAgXZQ2gRM6Aw0Auhwjksvr2xrfixpD6FDTQMjCg7p3w688eiOVAcotik+DkoL&#10;ozQr6I3NmDJl7JL4vn9xXsMv/sW6fDbAlnWtCNJmu6rR7pS5+M7aP/jj9ZFX4HsNUeoBdsgcb87r&#10;0Xxb99/5XI3+8Z+vzaMXyYeX68HepuYQf/duWS/e+1/VO69+sp7Mf75mD365RpPDGu0f1Y3Rzdre&#10;/j/WrVexdfKj9fSDedWD9+rkg2d1/vAj9cKtm3Xn2z5a62/59trO5rV58ladnePEA7L3w1Wtlxf1&#10;6eNVTX7Xt9fBqwc1IhYjnCYlm5ismnqj78BWu1vfmwA3dWIEQN6ECpxxN6eG8Bp73Kgtg86P+WNh&#10;mhML5TmmeHHCCD7lbpkH8cqR13x2ruUPUINq8oQfzol0K/CxQRp+ZG7lY66iF3nqlC8KaEunv9Yb&#10;cNIm18WDtoSMhvJGrR3degkNOMOlyBV8ypJeEOcP+zsUi+781RaXKUs2JTlGrZ3y7do1nHXKFMZP&#10;BpShzq6tkMg0yeWxKGCKT8zrkEkaMhfmnuBQ86Otld/G0RisodPPxNwxcFfSKot28NBaO9bNi7mg&#10;Qdo60IdFa6e4Vrd9bU0MafMfBHj0m4uCuC4/cCE26FJDDLQ2RRd19Bpb7WbMWCZ04owNfGNku7co&#10;wjkWYL8Gc0w7R/BkMtXREmQNAMkT2whhuUfJALn6Bnlt/IEx6tuBV5QoWYxn/LQTYmSok6Y4149g&#10;7LIGKPpmrDY6iI74p154M6/qVYayLcbPusNRG2ftsDvpxgFtVaUp43pTbDePVllHFH3X72t7qFfq&#10;hsdYZ52oQBqKffW4j3j94JIUAxhqZLXyohD7Ze1i3eVT4s9A538z+YB84EQll2l061C25CY4dXT9&#10;NnQ1Bp89Dblj6sim3pGjqeWTuKVzLWS+CFD2D/pLecRDo+8xXhoqIWtXGgtj8Ve5rf22cx2AIbF1&#10;LsB5fVpBrxxzN75pk/KlUV6bFxtkaVvWEGUDTr7ohj5zSLGvfOfJHI0+6BW35sfYBn1LcgVwrlz/&#10;XMIaenDdHqNYyZWbdscPOJ/me+aQsraPnea8PkeAtbbQztpWlzQKA5I7+mstn0hjQGUsbbgvDZwL&#10;+xR1SmvMXL8bcJ3/2uQ8JqdoO/+/QjbgHLonxH/HlEk/JsknDyC/dpoe5uIWuZNW/9I2Y7EJyJxD&#10;nz1AReZPm4TJy1ZXbLSCL9c9O/JAn7xQPzTSZc1RpDPurtesdfr8j/25RkpP7XVkrF5lUuKXbX2F&#10;Rtp9eGwvEOC8G9fQKQOc4sMOTnXGwHsE/btej7YpiZ9zYbzwNbTIEB376Xfzm7wFZ/EeIfMILvuj&#10;fjiuPbT1WZHyx1HonePc+2mLeAtEsVH6Vp709uU1LuZk7KINOhBfhdYOx5MT9LMvKFs5+uI49ZRx&#10;42sMZ9C5/qQn3LEleujHT8YUEdssjjVkzVq0Qe39pPK1W1oJdDfE6rbDBfg6dvSXzgH97FM6FAWw&#10;UpIL4qzFy2dXe1qaDmKrtYqJqdehNbJdF7kmMZj7MMb19Xq9Qpt40u72IOkyn/YZsEzpy7KgrS7p&#10;s/7R4boVsndZwC9aG2O3vG1bf5LDAnq6+BpvbeXxJ/RR1tobUK82UbJnt/SSdYkwwODEGIOv11EH&#10;9JPz1JJEHv34rtxmKHv2AEVbnSM5Hdfe7JcWdIUHfrcDY5T1KTJBzs8Iu54f6ds6+wqyYwMIudzU&#10;nH/364yDcu+QZoDwiCGwyTPwWReijI18IQwqduwgGhCoIc7svBAwuMX4LSNjnOEJszEIvtwP0Iwo&#10;/N7pLP8TY/kcgFDdOwyciWfSWFbEY8vzLQ15kLVDp3qq9hq5m0tk0meCfSb04pdrc+KtwA3xHOAP&#10;80VfUiyGftjqH2WfYJU0PqMvuUPS5rrFZhN1ecClwcVq0E7YzolC545J2KmD8fyUXybKDiMHbBAD&#10;k1BflQnvkMU5YBFsomzEWlWJ8YNnwA24ZTulx12tyW4S5GJ5hSxo4Y/fCYp2MaY9bIo7bN0w2UPm&#10;1XtA42DbAG+RsxseQ4rc7ZyRBTqH8Sn3E8Qie5rrG+lDktw53cpPEkcng+PEzLY/sYXg7dzssTtz&#10;jx7NNdm113wfMDFDg8zFKXlNLIfYPKgZbXdFGRBhAHkgMP7xNXNCjV8ZgyPXYqPlhqItzKd7rjm5&#10;Jcg7HWCnHWZjxS5y1H8b/IACkZ4hKIo4ZEEiJLkJFSyQAjYam9y4RLlWdpl/7WrtVS5NtODfgOly&#10;bI0seWinBnZTpI1xQ8eIgOzRPW60+BBshYVDIjRyoSY2ygNvCQExxtaROeVcQ6el2SRMM0Dahom4&#10;ZBBLoB86m8y76yrEyWvAyTenYhM//B8ZTT7jFS255TK+hCS0qnXGjZ8+wyRDfGTcizT22bQkl8yH&#10;ofPNmHnN/DR65WEdKtS45EbB/9DTH7lmXMXYTjbVyX//n9bok5/85A/NDp9VXXyxRpdfruGcDWF5&#10;oyY4OcOI7WRbT2u/1s/erLMnb9cHl6N6cj6sR5frenjyrM4ePqjF6YNaLlfM/15j4u4TNTz69prd&#10;O6rBnQ+5CT6txWqCL0c1MV82R7W9OmRpkrqvTermnUHdOd6rg5v3anhvnz3oUQ3mX646e8Yae5E+&#10;AZrhnId5xhunEhBjRT81xZtDbxSsPaDwISJxaWtZvaiHp+VTULsmmgJ0PPY3JP72/LwuzxZ1ejms&#10;9fms9rlyDm9RDkY1WZwQs39cl4vzujqb1HJ4ws2zm8M9Au6dzWUNrq5qtPCxnti68rckJfPjGvMi&#10;5Uba5mJjZ2uH9rnIXJgaL43jQkjoJFccB9GNaXseLkAkPywt3vilLa7V6VL3IWVLFq0kcgwfxqN3&#10;q96dVX14XuvVKQ8RpNYpF5qnV8Sh6s7og6rbR7XHHfrM5MeQ7eairi4u6v3zi6rzH6+9iwmbKPO6&#10;ndR0ebt2N8e1fPV31vrOt9XggJxZ/3Rtn8yx/x/U/vgr7Cfk3egr3CjfqNPVrbp4dFXnxO7p3kHt&#10;H+7XR26zKb3wao32d8h7VjOc2XvplXpxcq/u7F3Vwb1tTQ5u1uDmrIb7iMUd/je+27DdVFmAWYi0&#10;rQlFIOPyUbqbMHmdJ+dLAmmysMFnDp0DwXUsDymgjA4dHvEWwVohFqDLy+wj7ZyrqmPxBuL5nL0e&#10;Uw9jOURClg+cQpczXU5ZYislcprh2B77aQvmReqW5hoQkD1FfALW8CkzuqizF2oLtfHMpgTePcyb&#10;+RljPix5PfYhSH79CpkygOgXwdh13qtDY+x3cmmb3+7DPnD6kKJ9rn23xtSUPPgwnjWlPuhsJga2&#10;o7wZ92HHG01l51qgLRIDnV2Rw3hiadMf4lzLrT2KEKe5yh9hkIdIyqAKn7K9mZE2uFZPYguozvGI&#10;V1crW3mxpaWTTT1dfue6BI3X9Yz5Qzwlcw/eeVKOeeaDu/HMww1z4nzEHupuXmMj4/qRvFC2ssA3&#10;k9fo7sb0zbl4ftxJ6WzLWhPfthsnqSjK7R7QvH5nDoD2Hjk82qN8Y+/Djf7op7Lc811DPqTk4A2c&#10;vmYvBKeq2EtlW33G03scVXUHwtqi/sQUYvuuMfNHRnm1I3MknYgIb/mvFTRt863LkShCn3Rpd7Vj&#10;0FhpjzeTdjLkoTIN5zU3wdz/+PC49S6fYpt7+Rz0rNhOF5Q1PCu24TXjK/FcgubgN+DFrRkTZ7m0&#10;hj949vbgob2gPZef/vYMXnBL29Q7xpbSImcpr/LAX2oHRZ4r+iv5Tynwc5sQWmU4vmnrJWPycYms&#10;NTzav1CutkqHHmmlceyK/pBaWVxeG5n2aS+koVZOZEN70dba6ninW17t1t4rZbRxUY7yjEkn1/Yc&#10;O5XNc0SDpxT06vLwOL5is/Y4R+LWlNxDM2/uz8lZ5xW8k+s85+DZYu67gQltriQ/aWaPsyEkeYgB&#10;tTlsrpmD2Rugyfqj3+W36ed+ayO5CHSHs+rPnmybMWVGBm1IAupVtbLcC7zuSJb7fnVimw8srhmL&#10;Lgy4dej4Q8x41pGy7Luf2KbpfiM+60u7aMcvx7WZphCb6DjeIFq659rKiQzpXEOOi2v9bh5+WrSy&#10;u3i3IN51mj2ajmyuffeg6KKdfYV29iAJwF3vi5T80qLV6XDnQGe33cSCOvzYGbp2juM/XescwkHY&#10;7elCDvGUBb6LjyVxTYNiUzr62mSMs5+JamVmoloaD32F+NjK9PCAlM5e6r117hXA5eEFMD7akpzR&#10;AfBdDopqnGpBfsaipsUnf0DkOgpoX/wkDpqW3GcsOUtxOhsH2so6SGp1qxdc7k0adBMDCxBZjrd0&#10;FvM/9xItgzZalKt/yaV2rWpXZ7sy1Ge/uxeSxmHvO8zlLt7Z9wHb1z4oVz4ZutLa4QGwddYEaItx&#10;UkyuOTS8VkUWdQ7dzTlA0aklRkgeKgV10cx9DrVtr5XyZk20/UYZfeQm/8WR/B5SyBS5lOu8wwhr&#10;+UFdy/bwwbWae6pWZ+5vbYNKbNvAePDg4YBOeUgSfv2xlthYUUmdHKHetDfnzQGNdBKDuC5t5GKA&#10;hx8GVeU8MMuAoC5GxnbFxrYiESYE2MOBxERaHPQBHgkRnEOOSKQ4ZoOe6kckRPIQTMNPvJVPIg/y&#10;2y2eg1UGPoc5OhrqRfzwkMEYdYeK2ctsQbdBsAdlQ2zMwU4sIl4+SCo/KA8ptE+7eRYHOdRXT7IU&#10;hnzncYucEXX2cmLk8ZM8jZBDbDPg8JtkwylyePZmEXho5E1io98iC/GibfGAIbboW2BGW37b6h5D&#10;ZyzRSayG2JPne0NBfyOh8t0UXZR6Y0A90DNOLAz7Qw/TInJHynhYC19Dzlyad8bKIzVtctxc0GKI&#10;tC3y9dGLVOurE6k9bpTMlXOQIx9oeVIlFh56mUPSawuFJB3ETi6IxGmbE0N0xRbnDDXagF8eUjaH&#10;QOqhJY2kbawGygqSnS835gvWCBuPsTZAkiU29LPo1olhDqOyYSmMoj3INA6NEvkoNF0JW2wRy2h+&#10;bLHFw3T7mdfhBPPQj0IPm50XSxM65pOLvwei2ut05UAv+dDmopISS+Oo3cQt8trY0c46wV71ye41&#10;xDn0wNFDrh31gDn2oE76QWRRsoatGx9aq+1GjgUjgjfeYxCsZGSuIhds8B4g61/sU5KbarYJ4sYC&#10;1PzEu7VfHY0q6LoNL/a5STnD5DT2accIe81rD323uTjq664OH//9Gn3mt33HD53duFWLhxd19fQp&#10;N967uri8V2PuAEcjJnx4VKvDw9pM363B6bu1ur/Pze/73Di/WxfLkzqFZ/3+Re0uVrU+3tSd6apu&#10;H0xrcHxQ50cjbrjP6ubpRb10Na3Z+HYtJiTv9phEvFub40ntbs4x7rJG3EUPx5TpA/x5md3v22o3&#10;hW50hwDsN5u/DuFe4yyVcWi7FvM2CWC7LQFxFHNP/0PboAOgIi/FSjprCNyjhtzxj7gjH5LMvuE1&#10;2j6ifaO2B0e1OdhjDqh3H6nN5Mu1ffpBbT58v7bnb9fe6kFNt5N6At+HV/h9Oaw9Ens7gYfFEPvR&#10;ETvaOnlKI/kgzvKcbeL0U7zHmx4qaKw5oY+5KQSVcxhw+mJ+6HB8bukjD8ddR+py491xl3Dlgev8&#10;x+v4/FkdHH+5buw9rTvnFzXmKWQ5HdeYBe9D3W49q/Gdx7UZ360rFugVd2QbX+nbvc8D29+qR1/6&#10;sAZv/iz+X8FzVdurxzU8u0ve3K7H6N5u79Xd1TOUv1UPlvs1//CyBuebWoxecFky9zd5yHwB3Fkd&#10;zZ7UzdePau/W3To8YOO/9Sq+sjAu36j10zn+/TK2vsHYosa3r2p4+0aN9o6yvjO5+OZNnL9hdHn4&#10;ZqA3kIklVfalhqyJjx3XNIgs4BYck9Y4uz5DCp37Ndt24mg8s++Foc0tOt48Kis313Qyv+LoZ47t&#10;U7Jv0oycdl2HT2J5Bfrq62xx3BtgZedizVh3MCBN5NuFxgMv+/mtGn0FO2YR8jAPdHaZQ1lXQTZ0&#10;ySnqyCagOYwxB6Xv6CjyZL8SJc6GbfORfh4urO06BkP0+CPMFMaV6YGwv9lzH4g9tD1sdX0mVuBi&#10;j21qr1eJtXIAbVaWvBErnddIbGh+Y4kO2sbfEOiLh4Sd792+6xsT6rR4XfMtEA2URhvjh3bIZ81Y&#10;CgTa1dwhA/KBk0+5XbyaH8im75xGJm3Jc+2htmTft1YPdcenni5m+pA8EAVeege4ZqbjtTk55oBO&#10;Pyezsy909JWVa6U46aKAIshE23g4B7l/adGS540w9WqLciz0FZG5E22Hhrocdx6efwiLH8oPAhoF&#10;CyDkj33U+pRrHH5RXdPFJ2WLVEgbFyE56Di4jMObPJBOHnVQvNfKgzT0zpnz43Q6R5GhXdaAcZBO&#10;vXkYaunz0EqtWfqqzoxLTx3/GdS8iOCHuZy4ykcdX2jnwYn2FfqTD9pP8b7efanzNzGxC6/XhfCD&#10;c60nvxlMDrbyqIL3gcE4aO+esukL2uVce63RJ+nFNQbz31qkMlUsTh/AKUM9xk0dyRlJ2hp1kaut&#10;yrDKOqbhmjDW2pNYwKC8XAMlEdfSKsyY5fAWfNY2aOUq35hYZ79UKYN5GKStnsgxjo4Bys7bVbTz&#10;liM0WQfQKUcy7ZTN/JugP5dD2tqaPZLB7KfyyiOOOnsTpcthhYhXl9cq+86nfB7cSaTe0OufhXFt&#10;kF9bfeBX7vVeC71zkPUrH5V2qlcczwogGlmQZjx46aVjTFBnbKFtaZ9lc2hlOzpBJbeaoVpBHzPA&#10;JWekZ9C5cY15bdQ3XdPv3MMqpC1WylJYxu20/Glrm4q0E3D/CZNg7Zg65aXEr66tciDPNcrTbvi1&#10;X3EeSqpL+8LT6kh+aAMlfPTjB7W+hgxe49Hp6uQIVin86K5T1zhtkFY0CIfTAbKuabvuspbaGLhu&#10;4zb0wbd86o+N0jhOLWRPU5mGtjgNd/y6tGNZZ9Z2+aG98YO289HF2Dfgr2NLrR0+JqctjQYiM2sA&#10;XHSLF+zLRzFHuhgE1+mjXPtIw30z+dfi6GbtSm88Aq0dDsYfBehPx2cfME7R1/Kl3fJmT2zb5lZs&#10;MVbWz8G1TErWCcX1mjVEMY4Oul/ZjI3KpsQn6SnyxSzb8LVir/eiLiYBCOk2e4Cy0qFQS24xTtqm&#10;HOV6DxM6ID4QmOZtKp5JgkWA8iGK7QKT4uFFJz+xUC795EarU58amU2RLkPyoPz5vcMx5yTXEDZJ&#10;H4LzeNzKjOxWVLfeAtpJUZd7tocruXbzz/mXYSoO2TlwQe5I4mzU6sCIEALobQ4ZFtjBJoAjPOEQ&#10;z3EzD2wM7sMeEvnGigdTmsHTB314R83bLjzaN3Ici+HoY6F40JADhLzpJXrKOF5S8vaVdhAADzby&#10;TMOzlHozYQnwTA/Au5LoQuO4Po3hH+kT+j0ASey1K/0x7npIto2uGhygy4L/JoF6dmz6OTRZN7+c&#10;5CK1ZZKG2D0JD6ahx3/NW1Jmk4TYaTMXSOzMpKLLJAyOKFk0DX5zq9mDNJx4oq85fKLvTSGbcA6t&#10;WCw79HugE+VGTmcbQaF3v8nhmeGNH/mvhfnXbGzKhIaSWGis4oid4d4RgORrBqmjRz+adnOIgh3Y&#10;ZSyS89gxwkczQNAs1asyslicW+YsB1TQDLHDQ8rm1B3/lBfe5lAmb7IJbZyNcQZa+bnRkdW+uQQk&#10;fltk2ScfBuUbeA2vrB7qaIrrSUQO74wHVyZzM29rariJEqeEbe5NjK55kkNr8i7XaeQ6T64vD2UT&#10;O+wa+FZgHiCNuj+HeDXEXN/ClBdqdSArNnQPWFIT2xElPpif3aaVeDEPyPVwz0PlHCw7dUy6c+2x&#10;VkRIHl/5Jw15F0uSlFrUzMFAG9JXv4KYFzbwmNbSSelQbHBzJxgD5oYe4PrRThXKrlTGCLDTl7aa&#10;XA+sgZAqF9rMBPbkAFoFdIfvfq5Gv//f/z/90NnwQS2v2HDOV7U439bF5R30DmpG3q/3jnlIOKgb&#10;o/s1m3yhztfTWp1dsT+dEdx1TdYntb54VsuTs9pcnLO5P+aB7gET+y4b51u1unxah8urenF6UQdH&#10;p3U1O63T0UVteHLZbeYEbFXLxbauzoc1P9+v7ZLNf3eLTeFTtT87qPHxcQ0OJzzsEAwdMn8sTQwC&#10;xiOxpfam2N8iO+aFLTco1NIILo7E1jGH6EeuRRppEysCPzjLHI6277KxvVmTzWXNNo+x+5wNhATc&#10;zLgxc6Fe1Nn2qK7mD2v5+N1avXNa65PP13j5ee44mNrtHNrLGi1fqr0Zi3nsURkK1aMt9OyyvvJg&#10;4IOdeS/4urrLP+uDtn7mAkrBRPehprS2644Q/yhtrmQgezO0kS1eOTJYHKNazUGe/HA9evbzdf7u&#10;V+r80ft1efFF5ven6+L8wxot8Hn2hMW3X5OFC++KeZtD9+VaPvtKjeeParF9r95+Mqr521+sxemi&#10;znezmvJUOD64V3defKU+dmtYBzdcnKc1PluxqR/i2mHNzu/UcHVRE+RPJ6dcHx7WZjapWX2iXtiD&#10;4vgRubDg2vGtNWJyZ7uH9c5qU0/fXdabDxf1xTlJTwIckjfro9vx07WU9U7DG0VdN46W3CDhdLpt&#10;HBLHNmfk95rX7h0hdNOx2WxSzViXO90cpc24XWUpOgcn1PKL62JvN3mnMOpsdNglqpPVEDXFh2wf&#10;lJQpZH7pZNO3z11/ckN5FDeGsPLDtg8F1rGPcdmyqTmOXfrV8Xd+NcZQOUY7pUE1vC2tMbbvtS41&#10;OK+n3uAZX3Vl/dHPdYh+clRWftjPDTzjTo0yk+utvI4ma50SWoFa2lxfbOOHtK6PyBdvaeXpv9fa&#10;7IPQKsd+dwMpj7GgamxVRxYnfZCyhpdGHvokVCa17cyFtTJoxy4WsTokjUDtoKNYfXXeu8MQdcTG&#10;ti2Thx+dn13xfkn7OnlCyPnR5aJj0ibnVGTbGluSA45LL55+YgAurC2N+PhB0721syl0IFNaGul9&#10;m6+bq+QhYDtN8N1DkjrFR1ZTNaVrAJ0f1upL7nfjMuuXpcU5ph5jbUzFMdzQgctBADhlNU62vC2k&#10;OYMmhjXgwa48c2gnPpiD6/YSRYTWPnX23SCpoTcu2mHsfTjIQTDD0UmcYnvHbzI4CK2xkSR0jKei&#10;7nQFbFvR18essTgLmKteOIDu/jWyWtlC7o8FdapPPe2YtB4udvue+050ywMutsDH/V9oU3KhopZO&#10;OfrT2pB4qEM6ulFtLMA5p+IyZ+A63+Mfjdw72weyhpQBTeYRXA481QXkwVMk49qeeDCW/KRpyR5s&#10;Ea/vjnX0FG/uEgtKniUYEzycUZz6m0mkOGZtkY+q05/camPcrcE8XDouztgon37WhG1ltLJzr6MN&#10;rW0GLfnisPbZ0Hdr+t3h4bUv4BJfeFQvfXJSmoY18Ypt5ghtVdqPbOW1fe32o6bun9LkLT1q9/fQ&#10;a49yWj73Dmv3k7xlTNEPbbLbuhbIemlp8iKDTdqtiGaOHGv7XTEXvKBZed2ybwyy59huqtB28x8b&#10;qJsf7bjx6AgtQIah7a5HHT5tBCfmlPCJowTFj24PyBgllXNAQ/u0y6lPvKSzBq7XAnS+bWbeuXfE&#10;T6F1SHvN9+gzNtAmVyjOS9apg1bKViZjeaimq9x8hJl2csuiHork2hmgk3mwFqcu81QAL//1nmVf&#10;/laedssyUTe18UqedG1quk2Doj25NtuG0QNQ16k0klw3lEEdu5CdfQicMtXXydCGxEFZVEL0o8d8&#10;cuh5WdJkX2hpgqPdLAjoXSctXe5v1CueYki6dRcaxvxlnXKc56xd5URpVDTQ6dHGNk7JUwjim8W+&#10;pPwwd4Rce5QHhA8Dss91OGW2tNY5gFamOIr3EqGBV9t3KM1hGwHQRB9CLbFbY0VCa3wGJKOxVYBo&#10;SX5FHEUw4FgGxTnelWa4aQjRmcdW9nGPsfwQm3GQkQbFOGRt40f8BJd5ppn7VW2hGMfcj0nCoAdd&#10;vk2UN7x0BjkGwYOq631CYvi0wfe0dmxoo3z/B36y6Q1yQ+1iwzaSeocC+fw0Tx74N6uasrAG8PgG&#10;mvuhv1TzDa/EOzE2ttOUWJ1NBVlsjB4WqD8HEzg1YmInWsNG4KHFENljJsoIeRjmmz6ZK5I4Oage&#10;5UGvz/qZXxZwYfYgYMRNgLwe+BjH5kEEe6k8MNCcnf76m3hvKElYD1M8mNlmceuHsQGwNUdO2AUK&#10;MfqCPfktJM/zdAcGQDs8VNGvOCeqnbhaJE5r+s0BJbIwLIeCuenGVt8S84KY5AZfB/Qn4H2jCFwW&#10;hXkILSK6PSAfEdY2VSFTuR4A+Wajh2wJkBckbSJxjJt5l7cPmVcPtPL2HBT6pu2ZQ+PrWF5Jd75s&#10;29S25k0mD7/G6su8G68YpCT4tTURDOStrSxa5RovYkHcBh6mOWTscl+lfACZ2uTPQXsx9/DMlG4O&#10;d6WRsMl4UaaT4x7wYgAN8fhozJw3SqzHBuc0B2AG0TFA09SXQ3BtN/YOB98U58/DOHFmiutK5d2b&#10;oTmYc0EaL4s5UksiiJXknHOlDZk7BPimnbR569HDTW+4Yqt+IToy7MtjHuiZsaWJi/noNsY4c81P&#10;mfwhqQd6Tc5BHgp/EpX4umNDcCpc085B3sjT9/xTtzjHyE0/OuK6jXZsTA2BJqUoELSgbVGF3nd/&#10;rEa//3/3H/7QjWfv1u3Vrm6RQDeX27pxcLf2785qdmdZw72Xazm9W8v1Y544fqauni5q9fS0RleP&#10;arxe1+Rqm49RnKyGdXWJkQvCSvTmtV8HbCjHLPCr/V29M93WE78PbnlRT9ZntZifVj27X7uLB2w8&#10;j+C7T1nXePOMPUELP1H7N9c1vUkS+sacCZgAN0WK7uY189xEsUk0AyaOAIrPzZ/5Lg5mebLHtOPB&#10;U9yErw/pQA53i1oS5PnVSW2efbVWV3NuaH6x5he/XMuTX6rt6d+t7ZOfrtGjJ4nP6uoXq85+sbbL&#10;y1oTm+mKpJuxWcwm+MVmdXWPhzeW4tF+jfbYWJk7PxL0FG1+zMXvhfJXgvnYkCY4WdqufdRUmcgc&#10;9lD82Kw3USZrLqIM7/ODbuN/V/CnuzGOu+KU1YL9ICjLCYm6mNaDpx+px/ef1MM3P6g336969ORp&#10;nT4b1bPVnfrMYlsvvnq7hi+zqa9GtT0b1/riw9pe/hQPpW/W5uzNOntG/8mbtXd+wlpdcD04zW9N&#10;pq8c1EufvKjpi/dqd7CqyfJLNZtf1uHgw5rNTmqyYBESgyVODU5n5BAbxuyjdTbYI0bvIP+85nuf&#10;bRzcPq6z0/NaPCPOJ+TlFTk7PMjHk7dHd7NPmkpeDsyBrAOK85wpNqbGmjoPxcawja0xzBoCL2SD&#10;BUA1oWrjfR3jdjzXG/puIo770TZluTzlVX/2NTrqCtI9qW1m3uTtakoHjrvfxi/auUGn3V4PIsfr&#10;ae4X5LVNUZcbgQZ1c21OWIJm/FoffaElb+i1gdo9LrnElFzbji5vln2oosqPyKKZvZuG/sY+6dXR&#10;tYHo7rr86PLWta0uP9ISXQqnOB/exHuIlxsmJtchbc/8uv/J774IXa5z0lkcl1h5bV/Z2pe2lfqo&#10;8wPftNv8cBMW1On9RfpeDxiX3XnxoEl01ifI7qBRyEZMeyk/PLl5BJ+bN3VJq60g0+/AuWxptamL&#10;j3X2tdYuY2UeOOdUzf5hLJBrJzGl6S+mknsSAZlzF4iymNdNG7/r+FA5F4YteUYdpDJstnWgxQe0&#10;W3r6KXRju2iFiUvHAf6DyzwD3lwbP9/uCYnj8uqUtTZTa09yUpylGY5sbzqDU1eQgHxWjHt4kNjT&#10;T04I8GhH9n/and2uIUGZuV9j3LHokwBfo6eVn2CJUz91lz/amwMlSf3Rlsy7jMa+1W2OiIoM7aQk&#10;3+nnoJVmCj88DEuaMOYtYWiR0aZGHgDysA3Oa4Zxj/0KaO1OfNt2F1f97h50Oj6VJm4U26K6tRef&#10;lNHR0hanbNdE1icyjbdk6hGScozL4/6pTkVpT97WwxHHu5io27ggKsUzmlZt9ITXASDXRxBdzsce&#10;8OqOfujU6TWhi5F6EgPtNLAa6PxR5QdBzr22Y8B1PlLnLR9wlviFvFybxVOyZilW+tTZ5z7XmtzM&#10;eRr8Nwby26edOZJQAeIdkO45Gsvz86PP6dtu667fyej6+h8dtpVrQxplgFd1pzPzipPee3rPEpvU&#10;Cb16HBfvd125Fzrm/HS52um2L6vCzS0PiJMDymxlma8dJG+t1a1cILkHpEKm4uOXfewOmXEBkRx0&#10;TDpKct1xdXc1CNesW2P8sdaezlja8iYWLSS3WtrO3tgnHXVI1W+xL4KS/a6lUWHsou29qAc3qvW5&#10;xWts9jtsM9dUkdwGrxznIV+bFGdame2YRmXNtzhpRSsk5NTK7+ISeoo4beB/c22j4RzKnL2SpnuN&#10;jcyxvIx3+eA9dgwVrwDaeY5Xqfz24YsP8Dg3XRzdd7LXwOce1xjcVF6zctmik7nq5LUEyoy/8rVg&#10;zmmW9nZ65RfnOpzCL41ta810LGuCfoRbbFs62dQZ0g7wyRsQ6tfuzCuQeZanlSVtfKV0+RI/pDdW&#10;QDcXVp29LWka3d6YAyj5GNd2xST3KI5Z64ty/HGdG/A2D6E8gtLPPg5a/vje+qQ9sZd+vvMJohz6&#10;SiS0diferRzZ5AmOMe0zBnlua1D4SyvifHiXpnkXKGtE4XEQ2xjMA7Hkzker1zD5C2rrbm81Z/KW&#10;jYKxNXqk1yD2DPtybCMIzTHBN1+GXPM0mIJdkUnfPGiC3jx+i/PAS3nD7SwHdH7PlW+BeXijAR64&#10;ZO6Qk0OOTAIIkIrfEYSIvPZNYg/IsAMnc3ASH5Xrg79vvhklZMsPnqee2sLrm3YKy0eHGfT4xw3D&#10;j9I1ypTd8MR7EwM7c8hnIlg0xlArhyT0zTY7zeHQMrEd7A6IUjfpyuS5PJMyx4YNY00SaL3Xvmlm&#10;0psVZa3IJWPGeBIHP01oH3rz1UvQ5XM7HgytYrYaMoeR3B622QXaLKHlHY9IP+rYfFQxcfC3jejL&#10;ISXz4TrMIS6OSK0HHp4OoMvBo3FRqXOVhcOYeO1Fly/YiMs6i93QKo4YmafKzEeHKX41k99np0/m&#10;9wAfc3jWjvv9YQM2IfXYy5tl8EcfNmd/jA9jdNuBSl7mWn7fADPeNJyygBYzEtuSy/ArOzELlTWQ&#10;uTdWvo/m4WIbL+Tqu+BP5SnJnMlbcdAn5ujWhmxabMIZt8+oGppIKKptxQ9tafA5+MpDsjF0/gD9&#10;b0MaP+2Exs1H241PKwPaJuYMO6fBNXrjL+vHXxzodqRLq8uuMSl40M/S5cd2xB5gTsYWdOUGZw8W&#10;SuYd3bppQZQfxd3wL99pB09zNCuviiClNlaaH1yK/XaO3/mxGn3P//ZP/NDyvR+rwclJTVZPueg8&#10;rYNbu9p/aVjjW89q72hV5zzFf7g6rfnZL9bq8bzqEYJPn9Wj1boee0g0H9QxV/rJeFPTybpmOKLi&#10;qX94YeaXHC7q4mpVi5NRnZ9M6/HFtk49IHm8ruXZuE43szq92NXp2WGdXk7qlCf4k/W31eFkr/Zu&#10;sdSO/Bx464D1c6VDu28Lxs6bkc7n5BBjJoM409dtIbE1xp3Mtu66NkysTe3Xcn1Su2c/W9vHLO7V&#10;eZ2QBA8vVnX5/kWtHg5qvpjW5Wqvrs7sv1vzk20tuQqsPLC7ovaLc7YParPer9nifo02xzXYO67h&#10;AfjFm3V2/6LmH/6DGp1+ocaX81qdTWuO/CWblS8U+/EU/ep8ytrXVm0UZ82g7XxpaOcsfOJCa/6y&#10;CxqnyDFnLB2vNcUDotnRJW02jLNHdfPyn9Td+bYOLt+uRb4sZ1bHw7Oa7d+q3Ss3q+7er7r8ai0e&#10;3q/d8s06312SJ0vmlgS/PK/b40W9sD+p3d6gLtZ4M3+t7twkaQ8/wh7M9r34aj04PUfV2zU/f6Pm&#10;u4saXS1q9vS9qvMv1vDZL9dw/gvE8BeqntxAz7rmy8f5oxXDFbFbfFDPHl/U3Sfn9a3TgzryIPCO&#10;TrzQHDLqOzGxZI9oYxnAf8f5TyOY9KWDLBd3bzgNWH4xROlos7jafq4fNtCRi6HxpG88Q+8PE4+S&#10;PpD5bGkjj8pDP2+yvfYmjx1iIA/50tvnR26Cur6M0Hfzl8VuEZ4bk0eBGaIfXn54c5K+NfQ0g8/B&#10;njkjP37KID7j0IXejjhpaDaDTb8Dm5oRUH5ng7FCru3I0j4BBmOSuaIs6HsDLGHy3rY00hp/StQ5&#10;jozodrCTTz+H9dII6nFc+doiH21vKCyw5RKuTi+ujnVxjWyKPLm5o51xm/5Q9nN+ZC5akFwbfRDR&#10;ZudZ+/MxWeUwxjWhMUBATuasxbW/UElMYMsX0Xdvg0R4K8P884ZWG/UvAEOuW/bNQ/uM87/5YWlx&#10;0aOCzi9qD1Ql8abFodjhoPKsg2y6EtrNoTZtY6lfvtNrrATtdM00QQGUR0kc6KZA416W2EuTpyvE&#10;a4gKKPGv1Xctq60Tewfkly5EgLqaqtn/rVuerHvpJUD39bwoS1rq5BNdeUTrZ9ippcsDIrTBM5DD&#10;SgnA+TCsT81DC7TQOJ6Qa58C9ZM699/KAJ8h6MwZ7VNGHnqFtlanunNjCYPs6lSksl3DEQlOFmWq&#10;I3FyfYjUEPmhSczEOW4byD4Kzl/wRBi1/e460tEJ0cVY5o9x88p4Bq98x5TvMwE6pNPH6KOdtS4x&#10;fdEaHL+8k5dfHgYyHy2/9PEvDIC1PI4rD3C8i7f7rWtc1m4vkrZb08lTan/I55rLvsRgcqIds514&#10;4Yu/DMg1lr4P3arVxpCDzx5P3Ix9l28eLHRfvM7/6LVWRnIQvXnrx3F0xGbGvFf0em1bWR72Zc8G&#10;zy1ZciH5RtvcMLU8fNWmHN5Q58kISLyh53/401a2CGuJw9DiaHdrVF5Roetqc8MOSh1LfkOrrcqV&#10;P9ceBrP+KMZRnwXH5Fd2/AKXfbetpXP96LfpKF69kW3HmFAlF5RFlR+MdbjYaaFvjMJroa+/6pAs&#10;e476tF9aijpFX+ciTcXqy/V1SJmMeZAjT+JEcf1IG1somUP7ohyQXx70SZjrQAs2lZ1PcVBn3Vli&#10;DLKonVK70mq7t+i+MdbtH46pRn/Vp35jYn4oKv5LICHFfHA88w1B1ogBkJ+x5Lc88soDzvsl8zr8&#10;VK4J3ZFXVnVbOn8yaAGatztsNMV29i9l0fZZOrbA3N2bqEM65RkvRXU49WQMRJdrygpxy9/NYUB6&#10;a22WnrH4bZs6+dM0G9sYV1xkikR5fG3HQ0/JHmETOuMnjWPG0Ph09F1eeA8inWLFOaa5DSEFnqzV&#10;r3WzJppGwy9zd5DqkYbD+tHNZzdvXR5lTVHsGp/kvvIoWa+M5Flfu+wzF/HLtnzUkl/738p3o/AA&#10;aIBR205B4sGzgBXCOlXxgU7zkbgG4cNy3jym2+WCf7Elh0gGBlof1jvRzTodZN6UpVz1JV9a4/zY&#10;Y75HCt4c/EVLa4Uf4SS4o66v7NZPYxe/UOYhSITS9z0Xzcl3ZF0nhYTUHqRAm3+ajKzsL7JD4yHb&#10;GB4P6vwadtkm9JPL6M5BSxh5ttYOFomHAn6HXBTA37xZ08aAGwSfwT0ETL5Z4qPGUDOJzRtU2o5t&#10;3pji72A85rlpwlqhHb+whTHf+PEtNT/OmXnRDy9MeYMJfPsaPRxAHAc/Y+rAKx+vmo8nemxjrPx+&#10;Mw+njIEHOdJLp2ySyxgiX3QOrHy7jMWg9TnwycSq37efsI3NYM8W+Zg1y0Vyh27/IENz+AQ7G0c+&#10;CZlN2rmGmLzcZq7IBQwzJtGBrOa7D/1YIV7TDJk/kjPELzFqaD1+saMHEc8CGWHjiPmJT06AchNz&#10;I9CuRg2OzuYAyLk1hskhbPca3rzhaDEH8Cf5aq40b+6Zs75h6XfF7JCbA1rtigzkIkOZqnYWnb8x&#10;do2bHQi9jbw4I6TSzryLBhodFK1Wa3LJfIPEY9Z8FNq4OO8JIrXdxuL8i0ExSuHW+e+yDQoJiW2O&#10;tw2CG6AbTTYZYwU+V6jmzT69TihjZ6Mu86y8YPiJoTksZB4yq8TTw9fGzTVzSj7YcZMF3xzUaoMy&#10;jY36GvldTK2Tr9rT+pp1TQz9Iyjem5ma0WFNNSR5Eo684fYD/+cf+uDLP1WXF8O62i7rg+GiHi5m&#10;dXI5q7M6qYvdg1qevVnL99+owcOv1HZ+Pxv5cHmzLtY369yFuj2v20T/cDauyQ2KX1bP7ngD4+8e&#10;EK4bu/qADefZJZvE1YyHBRbG6qRGZ49rfIpT6xu128ex6RmL+2nKYnNch+N5HR1ta310N4dFQi5E&#10;kHrjagAaj5qwmADpO1/WQTbt5Dt1yP1B6S6+gRanfFHRsWVS1ia1Qf3ZOru8qvmT81pfXNZq+7SG&#10;i5+o0f1/UsOTt2t78ZVaP/5K1YcPajM/rc1qCf+mFvPLWjy8Inan3ASPan94VbPxXm1nrzEpXoDO&#10;a/B0VtPzN9g7/lEtV6vaPnuxxufPuLk+rvE+GyDxbDKqKV7s9DEJR7Huhl1Z9k2VXGgdB2f+GAPy&#10;qqGnhEFZYQSMAfjR7latpi/XfHxSB5v/rl5fT+vuclmPjcVmWqtZ1cnwoC6ZtzWb2Pr0smYfcHFa&#10;v4f6ixpessk8wbcz8DyBzO6Oasqd4OGcjbPeqRvztzBkjZ4nNbv4pXry9L16fP+8Lh/5BqRfbriu&#10;jxK/1WJXb13u6tn9cZ0/XdXZ7k5NL2Y125zUyfiDevb+W7V8451akpPD1Vdqnzvz7dEP1PTVF/ze&#10;z9zEZDI7n4mDFzn3g3a6A451feNlnJpF2dAbHvPCRpdHkdsV+tkX2m7HL86N2lyNTnEURDpNTf4J&#10;7bj01hHpPEokMK5M94XOLqvYbaOV3bX1wQchf+PMlCUX3AQy5wJ47VB+51ceAMUZH0uXY+2ec722&#10;1OU+CD42yaM+hvTTm8dch0Hkhlgx/MiaUwZFOgdgb350BVziS8k8YYPmJXbaYA6D6GJwPRfUuVDJ&#10;r72i2aN9kIhexnMRlFdDG1TDqx7qNJ+jF3yg7Xy/1kk7OOWIc0y5DragLg/S4iuy3EuMvfnYyer+&#10;iII6Ov2qs8RE+WxA79rVpKjzBx1j0hjdFuXRtyijy7fwq8OavvjsAbTz8I3sPHy3unwou84NeaDt&#10;cjtvDIpq+8k/+GI/uE7/rwDjIA6667EYSFGnbXiTZ7aB3BQBOTC3oR3KUVeLU1bWN7yeO3YPYVlD&#10;4L1/yBwB5hvdrIfgGDdPzRfnyreLzNVr+dKDU5bo+Ad956cG+Nf3EgeLfFTXucFYcpWSGEGTcfkt&#10;4lr6zIX84vURcMwiZN4AdVmyXlvd2i9EPkWmrDlqZV/nKCU6bYundn16cxBQh/5pN3j3SUnjfKtf&#10;tYkB6yp623WWdQretRP/9KHl6Wxvgt/U4hJbaX8VnfZ0NkcHeO20rwjH89AlrzjjC97B+EvT9aQM&#10;21nvFojyC2d5GMh1Ebzry9+pC+aIPugzQ+GLcEpih/05MAVl7OOnckAkXg7Qty10c6shnd7gweXe&#10;tu13OvQ3TX/IQzFG5mmcARKzli44GsrL3ob+HNK2diXc8jKe/KdNal8/hGuu4D7e/WLFodhl8dAD&#10;IteYePn0R132tVeyzo7n15u+Zz1Ra5+84mJ/pxjIfiCNeJrJ4W5OXYfG1bF2PIopiREl678F7YpT&#10;8kkHdDH1hwfUiSXjkmX+lGWRhvHoo+inB0bmdtxQNsU9W9FdrARFdnOvnBR+xDfb6FFVbEGGcVJu&#10;Dswpxkd+6b2+J4YI1bfcg9LNwTiJ6jW98903pXO9kl6QXz7HW4g/yPCAz/xzSDsSK0AftMdfqDgI&#10;WeOf9tHoxru3W+WX1PHMv7KNE4yZI+VKRG2MYpNda/vaIT3N/PKX3NOW5BXjXVzVbUwim3FZVZx8&#10;pJk9QVleJwyQEEWN3NiF7KzLbgzIc4uyHafO/tDppc1/Gk2/A3Gdb/GhbWc924a+8yvEFnDd3pq1&#10;aREnAnu7uY5/0itPn8QrFxCfr9iSr/VR+2MCP2KzHQFe25IpLmh+dLIE5cXmVkb2Jviyz4mzz3hk&#10;aw+1eWfOZd0w3snO2haMP3hz1jxXVuwSbW1DhsjmAT3XaDoMqif2sTl5yCSZpZurBnyAhp7kiBjH&#10;0CFvg/AwgIdZaDzIydtx2dhXmVu/fyuTFXsbGf7QNoU0B2C+HEJfufrgTYLxpJrF6SH5D52yMcDv&#10;O2tMlIhnHP9ykH6RnPlIHKM5fEhp+5qgjfFTAxhCN1UTVMYbUmV6eCQJcQHpx32V5b98V12YGMWu&#10;HA4lUYbca7hhK5iYaLx/uM8F48f6RIPv/lpl3Oe5PfeerW4PK3LgwOT6Mcx8jx3GNd+xNUIsfAbI&#10;jQm5zXeVedwCir5vxHmg5xt3mVflaar2QJePA7rIg6NGpgeEHlz4ZfPSjSxgEhmNMnbJFaMBjapj&#10;rIYbOLVP2/HmAMjDs3xUlFqfPAjT/yaO8mmA8YEGXz2US0wY92OfX/sSfGgg97vwkrN08pFC2fnR&#10;HO7acB4s2BI/1Eif4OZAT6OJoV7F7RSeU6mbNyw1pbHf/X7HZp1DM+Q2ktSnHA/uIEaI+/WGDcSD&#10;nLEbDDHR9xSNhj4HySrbzkjhcWzUlwgc+tdet8wZfMyZB0WOZy9u/Ype+HPQ5PcOMk/RT/GgDwFp&#10;Ry7zoAe2xOU/NnVy5MhHQJ0vbrBz0M28ht7F6DwlRt61oCdx9jBMlpYGheavmrqjv0YeVXLBBjiH&#10;2LjyBxzNRcW3F9LksHTi+OFfmt1xMfFtw+ZdwWZ+jXtiaH6rMz6qT3OgAZe1Ca45CGeA4oGhaeYU&#10;aJHNJmZNZ/Be+4bbs7f/RzZ3FI9u1HyzXxeLSS0vpvXsdFNPnu7V6YPj2j2e1fr8QS1Pntb8dMKD&#10;/KjWOLVZkwjbc3x0MYpngvcwdY/HoN1lTRcsotFRPZ0hZzevwcVTLiALLrZsBDyVbgnGZj2uBfWc&#10;K/tmMa7Jclmb/dfr5t2jeuGYXX36Gjf6GO4VS8PNKWr3gusb+davVI2nAQNuk9h36+EabGeuAGUp&#10;QzfSt978YtXlX63Ng6/W6GxQV2xiV7tlrU/PanU5qe0VyXF1yN3PuFbrYV1h/3Z+VavVmnRpUnA8&#10;mCP0UY0uHlSdvsPF6x9jzFdrs/ywJk9/poaPfhT/f7zdQ16pOU+bm2fv1+zigxrOPlLjGwc19sAt&#10;V2tAu7QZW3XTC0uz0TT9QOuTNPFJnylZkPTNX+NhcubCq+/SA03NQoZxzz9td/Lf1D+8HNaHC+b6&#10;Yg//mLuDixrfO4EMGz98r+psUZPRKTfus5pj7OrqtCZX5zzQ7+qQBX1M4F+4Oar/y/GofufBQV0d&#10;bepo8Fp9gYX8xunbtfrw3Ro8W2RhrAaXtZ7fJw8f1yUxujy/Txq9T+zeor6o6fjtmhx+oi4Pfm89&#10;uXxa61/+xzX4kE3z1nHtHZGjN7+nbtzFNGKW+cab5ImldTJVG6wuH9J1gDgnZvaBXIQdFIG8yKJv&#10;DKXzYcYY2u9w2dtllpS2pZPp3q1dGaOIj2222x/B8yNz1BZxeSik9qAkOJEC/KKUrT8R51gENSU2&#10;mWNtv8t9b169+XMZZczaMWnsyEfDm27bHsg47h4WW/xB6W6O4588Fsekpy1vNlCbjknHeHRRAtSO&#10;KStvijgGjzd93aFIq66Jj8XxtsASm7XBRqcv0OKu/YdX6GyzlsSbTNeSZJk7Gs55fsFG34uS85CH&#10;IOzKzahtGWzapjYXop/xzj9YWyUU+dTZOSROeeD0RTnGOHGDNm8M0PXNFRtssdkKfIsmcaIdHyzQ&#10;Zg5k6Ma0g0Zy1DHw2TNa+V3u0Izd0l6vmxYyV8qhnbEWgqcE56CA3MRVWeC11fvJ7hCqmcSv4fIw&#10;aaGf+4LWXmW4vpz77M3qUG5XoPFNiufXX3QjI7rV09KGl3JNo8yWz7b2R2anW35r9Xa67QP+xdZM&#10;SNuXJ/OtXIoxFTrZwdlXZxvDBBuZESsegs4Hx9Omds3luz1pc7nNeu3WhjTqVYYP8Vxtkp/ZK6QB&#10;Fx+ywKFt+aTVpaxF+nkwNO6M55oiuXzSUHS1W1d+RNCY51BCX8DHFWUpn5J9ANo8JKqP4oFV5gXi&#10;6MOmLu+k0Z6sM9rtfX38EjKPaTT2mRPyqTj7b2tHtx/rV/YF+Mytbo14wGwogg+i0SfQbHIRWue3&#10;288axuaQ1XyVzqB4kKGudJUvvYPQuy7zV5npStKNdx+tFLTVGHQf804A4IkcmuZKDhdaHu1NTqDD&#10;tSu+25Pkcz4CzqOyBPDaHHLw0itLHYL4rHf6GVOfOGW3ekXnl83QGY/sT63MDKaBz+K5ZXDuuolz&#10;Xt27jYPzr90JET/UqRzHZNFk6Y1F3tRUB5d25eVrguxDHNspmT+Bduaw00k//tiWh+LhTOZKZdTd&#10;nIeorZJzjHlo4/zlpQ/w8hnjg9a2xItivHKYiHwPH6TtfoFybQ91cp06cwcueSueKnjGBflSUzJ/&#10;jlGiA2JzN4OUHEqFkLbyHcOO/CKHZg5LaDhf6k/MbGtrKyO22G/HQ9MB+HQ1ElCW+e80WKIanYYz&#10;H5NXDuAebTPrmlqzgqBELQjzMLGhbQz1QzskS+wYU3fwypFRHEhj4RoaE28PoswRdZl75paxzEs3&#10;2Jp4M57YCNqgLAE6+WIntJYupupWl3Pjgbz7wYK+Y9LHTmnaRmIngrEU2vJqg2P6K6nXc/EhxSZx&#10;YdEuGgw3b4TTCL2DtPUz8ujmGmmjjWE3Z91+0MkSrJTThVsbE08m0F+eaYjxEud4fNZmZQHiOgG2&#10;LY7lvsEx8BvWp6KydqylFzoGCcPIw2gmi0fQltZ58oE0uWoB5w9ZHO+KkDztZHcDymuEw2MRNvjB&#10;w7JjThzGNfHk2ZJ2rp0GBP7YQbLlbTQmM38ZE3weu+nvMgEeCfEkpz41ICTHCMqOxjEqxsjwQGCE&#10;j37XmGMCgXZzV7bB4mcXO+NsHSDwEc/PPOAzsIUn+xW2+ZaSX2/kQ/+Wq5eHSsatORhQShsH2h7A&#10;jUlSDwLy11VR1Pw1VOzEeQ81cniltCQm9qmQG4zmEBCcMXHRKBo5Hjgo03jnbbDgHfIwQj1N7BOX&#10;6M5wfmjjsEtoB1I1z8YSOK/N223yGSd9bHQ0H18Ej8zmY48e6DHUiFFQ5mWcJN5wPWUOciNgRuKn&#10;G5M3FIwZi+Ygiko/tAc9IYVvjO+5p1e3g1ycjZOHclvjweKFDPfAK4Rav80Ga/9lhrXNYcU7lpGQ&#10;B5/nhbxz7MdMjYNvpYHHNnPCm4p8tBll+R55yflhbIbOIbavSKLBZg5dO3cmVR4W2s0hFw8PSw3u&#10;uLlXI0bNHgIeI5q9yOMr/uGvB0++UaesHCKBT5ydd2Lp9ytO4fOtRqUrx2HVGYV8TFbZnQ3obVaO&#10;B1dLCigu5h5KeWilVC32jx74xxGa6ZDKIMjvYWiw6RvXzEdiFmmxwI/6Ksd+m0Y05d8yzrwjzpe/&#10;XEeZN//Tbn4zQ6whH3KDmL90C76ZJyW6bvRAXLOn+M2DeVWcXdqZHZpjyhKocn2i2XqgovgUvXAM&#10;3v3R5sDtnXc/BwU752Ralxhy7mIfTOrual13WJR7ewc125vWdPxebefv1PIZzGcHtT44qPltVI+W&#10;NV6PuLEd1AoPr9jN5zh5QsDeA/fB00ltKLM5jm0varVa1WZN2azZv1Yk0Xntlo9rd35Vg6tJTedP&#10;Mfhba+/Gt9aLdzH/4CXsNdhzyjOSf13D9ZKL4LrO8XDFU+hoqWO4YQISqDjsj8bXNgD8z4Q0aAOU&#10;ga50QDuoxbx2z96o85NRLZ9u0TPDPyZ/eV7rS7/a8ibz9koN/CbtyZusFRKLydlydd4SD/eziZ8H&#10;nbxeg71b6JzW2Xpa7y2m9ezJi7X/xIU8r/eXV/XW6V7Nn7xQ00tSdvNe1dWbXHA/VsObL9XsJrZ8&#10;LfeaIuhEC1msw0uSl2Twi+E2LGgdJPFdM/od30G5Jz0vTmhztGkPTS7mhzI5/7n60gc36+HD92uy&#10;OKm9ZLXJzVzjywmqLod7LOBBXWD76/NxfeJwXqc3zuptsnA+n9RiNS44a/ZbxnX+2t16zHytRj9Y&#10;F6/84Xp667ex9/xBJhEZo8/V1dmo1jw1vs0d7weXxOtyVE/qmIvzuObE8NaNvXr57r0avPCZGuw/&#10;Y95/tp6eYc/5Yb18zEXp5T9Y03s4yp2S6zW53s7586VbJ4I0oTVGtI1XvguP2o80uohT2tVkCPJQ&#10;Rh3ZlMQ4wlpcCwmXY9KgQ749g07xJvH67QJjb824G78yrm9s7MpPceKSC7SzuQjwyhJfkRdfaGa/&#10;bYu+sMJzg6UN2qV8x8zTLjcix6ZtbZRWnLS0HcsPn1qptVU9eTih5GZGsA+9Yr3IaKv7nrLEef2T&#10;X7xN24mnBK1u4629HWhT1mwE8N9C264xzIMJtW3JfNBw0C3hOkb0rV0vGeaHMlf223ZkU6/ZX5WR&#10;+HS0YaZvXFseQZ2Jv2Nt2/jm+qOD6E2lPMmkaWtj2fkev21qp8WOYxSbQnBAKvDXMUogQUkrzqIy&#10;IPNr3f7Q/sxL16dSTg5FkOMhReaMIqtzm6lt51Adzu8sg7AwzlBo/cM1yWnqLkeTG8RTPz2o0J4c&#10;sjlGWzpvhu1nTuWlJKYU7Y0CZMQA5MUneaSj6XhiTz+5DSqxMFf1Rzr5pPWHbYq1chTX8WTu2mIM&#10;tM81JN6DksRPmcrwOgxOn6WPrTah14/Yh3zNiA8tXacwlTZAl1wDp62JCW3UpK8syYSMUXIv0SFb&#10;GYkBcgLP42inBmUdW6k6u2OLviDXN7q6PSn7TUfjWFcjt5OdeIPrfIrv4ptuMyfWjlHnh7629CnK&#10;ahk6+5Jv2k0zOWHOKIvNTFsjVDna6AZnzbj4zp7IEsTLY2zAJx9oWqKjleP9qrV8nT5lZf+inT1G&#10;PuqsWyDrX1va8ew9dm1Tx2+KdJFBSXwtCFNO9FM3G0Uz1DDbaMC5ULRrSF+6X4Boc8Qpn7431MFT&#10;7Bu73JtDo7joodjn1ilhU7D0kSEtJUCtOunjQ9uOnTLaBpIDyghxI0Oabo5jhzR0g+KHJTEGqY0u&#10;ktjGLVXyDpz9jLdxCdB2n5FFgaKzx8ijXHH0lak9ibtFQpks5gI46cUnBi2/cRGSc/KA1zfZhPgh&#10;rtNDiZ8CbU11LPMqjWh+ZF0ymI95tvjwgVNGYi7+OT+UFTspoY2htNVpgzpjdiKwqUXnmohM7W1V&#10;x4nkrYV2O13NfFkE6vgtIEh+Y5vnOiC62iIqa8Q2tTTmQq4d+kWJybZRJp1+yhcfrfTF0uH5Ib7z&#10;Nc86LS40NHypR31Zj5TEmr77dN5chTf5JV456rJWjjj7tKNDWoMDXhRVQwNeHY5B3sw5tUT5RY99&#10;6cQpzzalFZW2a0o9+Vj4czRC+shoHsTbMQ1Qr7FqY6Ie56k7nIpNGiTQTm7JB0Q07ef37exDFuRp&#10;mzZ1OeE+ajvs1PqR9dC2g4NPGULQ/FCftqsm98bqbOlzz9UFQZBWHEVe8dkvKLJEJ+2OX3DMa610&#10;1+M040soWnCckucdE96HaZMgstrBFkSliwBldPnTGNX0o4Ru5hqG3C87qDFGLJuq7eYgbZTRDarG&#10;FJ5DDYiKIkxB8IS+hTjSFA82HGlaWsTDPYvEQ5exhwDI9uOdyTN05b0bdOSjmWPfAvLrilQWgkhL&#10;HLi5GhNwn4TXBpWL14RR+ZwIjyuaRScrvLI7lFNQD6lMPg/nPHLw4EQdra1OLvQ7Lpq+WOKB5RRm&#10;D/aajxcqCAJ0N28rNbwy+VdYdcaP+uWjxYJhosT7JJWdHfuGRyzwEQvfVuq+N0/ZHhQ1eohHexii&#10;BmPefBTUt5fosnDz0VrZoBjh1w6/cmgpkuQS76GTydf8BVMlIQOd+XQbIfE7yZwHc8EDwBw3ocD3&#10;nPw30l5KDl6ND3bFVG2EJ/eQ9C0ulubtL2xB/gbZ/jGB5u09/UI6snIQGVNm6JtA18Yavf713OZt&#10;wkZ4dGGcz+XOjRvFjnn1O828z87Cd8xDR2OFbD8m7FuGHpf5Zptpo33KSm4k3iIXWHqFzX4M03nD&#10;NuMgZebXA038Tj43x2xZB0jLH6RIPIMNrglCpyvHZqHX3QxpQIygQi5eXaNMGel90/T6OxiTqxK0&#10;B8yRAo9zwj/fwHTe8l2HzE3eTtt5aOZ3BZLrXKAS+2xYxMcDe2OKXOdt0+qKVFT6tupYfxJPkyNW&#10;M07NuMY0/vsPOW1cBu/+SHPg9uj071Q9mtXwcsG0X9QZT0bL7X7dZMJevD2ovdf36ta9Ud07vqjZ&#10;3tO6Px3V6bNx7V/M6qWjQR0dz/O9bWMMGc2WNduuarKekISHrGUXx1Xt1hfcZbCzr8a18e0w7ji2&#10;BGTBhC/XezyweYBFUu1u19FmWfuHr9b4xU/XzReuqo7v1Wo2q9VyUdvTd2t3cYas92t3+U5tTt+p&#10;Ov2lGl/8Yo0vCfX2Xn4rqu8mUGoqQ5lfWAC5GFByMwYuQXXA2BlD6Uxa6sH2w1qubmPrz9b2yd+r&#10;7dvv1+Dpl2tz9ZhJf8wNxCPm6xJ7rmofX2YwK9Ot2M9Vn01ZSuuX0HWLdcMGQmz99OxofFVH20c1&#10;XW1qvprU+cVlDc4+qP3NI+6AD5lHJnv/Ro2OX6jDCWPj/eZiRPFC7LyaIzGTTm4+54u6ms/rkjht&#10;5k9rcE7cF7eamxwJ8S1ruOOjnd+aOqTfre+q2W2XdX+7V1fv/881fWtdN84fkooP61wCnmBd8H7h&#10;5XR+wYP0tKYuws17dbB4p25vVnU1ndSbZNPu2eNanC3q7GpHzFb14dWg3jpd1lcnd+ve7Xv1u149&#10;q+OPbsi3XR3c/9F8tHmy3LKBb2tvNMV25A5eqcPBS7U/er2mL3+6bn/buFZ3r2p+clZD4vZ0eaNW&#10;599fr734Uk2+7eM1uusFVyeaucWtZoPQMYt9kUBypHEpddadccgg/BRRkQfkxoLBLOBWRirmwPnJ&#10;2rcG1eWSuqiadQmdX+iv0G4OYhe1NjhP4mRQt3TaJI1prR0+IGm3ZMrOb2ba+Q1A6zzLL29CoTzx&#10;zxUNCAs08V05tluUgx4Kam5+0wu9DwreAEnr5mMeqic34oybm5rib8O9P/GXTJFJybW200NxvVk5&#10;LI3x1G6R2XzFtXwe/PmWg7bkwIZam42Vuh13TvTVoh7+Nzf81NGpLXbavkISayA+MZZx5LmXO9U0&#10;m/2Ccf3KuHTyQaBub2wTW+U7DK+0rJDrdSp405R5ASldE+QG3LeFTkYEyCzYVq81oO6wUuea09KZ&#10;X45Zi/JtKH87Li6s1NqZQ166/lGCAIPJj6aZODm3xsY4BtRFJY0+58aDjnMkzhzoSLPmpFe+SNva&#10;IQ26218c54FFGdrr4aa+mwPGL29gqZC5V1czEYyJo62O5BO0vn0QXob8zb1j+TixstFLlWtCYiPO&#10;Ik4ZyqPOWFsL5kOIpNVO2t3aT57YpiRf2/HYaF97zFHpXLTSApl/G/alF0B08xfZFpqhUyeVw86H&#10;ea1cG/ltfVueE5UYX+/14qwhuI4ruqVXR+a3rTufsg7BGfPMfSvL7y+T2AOe5DqyGuZm3DprTpvo&#10;erjqHAoe3smet5Yo2iSLuiRJGz7XtuJ8VnLf6RDifHOo+0WEler95bwx9Y3fzp7gW1r3hPgkA3T6&#10;afj8TrDIod/lkzHS9uwR0morY3EbO/xDMeaWOeAcxFdosjcAiTu16yE5QUlOQJu10elDdstCp22L&#10;DwKIAw1tlNOOLAm1T7wyWpzrKdcwi3bBE1n8sJY8eUKd6wk02hXf1AU4L5FL37nNQ70DnQx51Kdd&#10;IgBZ8wsjcbS1xdwIH5D1Iw+Val2fyUM6iUWrM/lCfsQmGVu+a0FAfG8FaYvtxBjea5vcbAXaIVcP&#10;xTe+3K/82Lm1e6/+CopwPvKiAO2vewMPWdmrRFDHJ9rG7vm1YYmNXQKD9/lNOvH6Lk13vyBp/KUh&#10;eWJP8V7M2IsPToDALcT1FJ1AfMMOxWq/NkrucA5uLOZOJ8P5o7J09w253kkHOCeZXweUZW2/o4VO&#10;H5zvvG0LPnsARTXaEqesGG+bkRObQSRHbbcl64hx86cJOLIstOVRdmINX2dn5kr5FH3KW1rKpX9t&#10;f+ur+Myl+Nw4UUOvXJ6nvrbWxTkonkYKeNPsWhe2JsdCSFscbSvr8Ejbjovr9oVrYDz3UOjTjygA&#10;4h/9Ls8Sc2jNc2Umr1qwCUloO33ipGEJ0WhK+KHJ9RMGbZHPnOzi382tdkQGOGmUq32JiwVc5l9a&#10;IHGTXxpp1cVgxju5bTH28YEhiz+SM+pSDjQ0m19kUVw+QmgdEB/BNJWpLHDW2UcakkAedqVFoXoT&#10;T1G03SOF2GwMBMdsI8yH4/jRyhdoRnjyhSbmpkiTvKAd2TjhQ/UuNyM+uLvTKAS5MpvgLPxgoE9O&#10;0vZrlcYIUpYysidinN/9pXM5fGMsPzQ0vwGz3xwieGCzY+PyjSPfWvPtQQ8zPPSRTrV+EHC7m+bA&#10;LW+jEcSd302XQ7X2zSDl5sZ729zTqJtuc9SlPNoh1E86uaGksFk2Byke9jQf6/QAbc0G5ssXftzR&#10;V64l8UjF+fOPbXTf/ZWPVWqBhxtZ4NjPTcdA+3KAZkCaoxZL5ga7PWPw01d0E4McH8HugZl/cCIH&#10;ZtkZJUB+aI2Yfnio43wYP4eTNRiIAJO9ESqCmied/NbZNrUXiYEHnL7xNm33r3VsiBpFaKRT1eqM&#10;86D0V5HxCfmS+ZZdPoaKj80BmHNJl5uLCYvBo07/549XwOk3HW7IrSHP3H4vnAs3h20kuvKaG7ym&#10;eNCU/OKfMbdtjpmvOczTa/Wab9GjTdawayIymo/XNodXeMxPbEh+Mma+QpsfjfK2mHFNPu08H8gG&#10;ggTnEdpkEOTakTn1n76YZNpvLkLbyEWcxOhubAaVQMqLPbQT59yo5giOAexCn9+x1mygHvJpVyMu&#10;G380+1HoFba6dpSZzI46bfK7FJ0VD+by1qTM2uQaHxwytt/MFU/D+Zi2gIDm3svYNfpCw1zk0NEE&#10;8TvcPHAbnv1EPVyM6snloPbJs49CeffouGZ39vIXeXfbg7qcjOoCBzfrgzpbvlqL9bMaXX2xDk4v&#10;ajpv/3oHTzmjybhm++Panw5rT9PIxn0G97F1j8V8QGAXOHSxwoj5uvYwaDoivSYTHqSnOPjtdXT8&#10;cu298onavfq9dfPGUY1vHdb6cJJ7qs3ZWQ1PCObqnIvz09pc4drltFaX67rCzvX4lZox7EWjmdi2&#10;dtNtA2FgDFACIgLavMnjvFtAhZAf49HjOmMRL5/er/mHb9Wjh9y8nTypxcVFLc9Oa3P+tNbzk9oQ&#10;g6vlopaLQ65+N2p3C4HTJX3/iutZ3g7ze+uGg4u6WVc19bvtjpj4FZP6FHdWbJu3WYQHq9qMpnng&#10;mc6Ix+Ht2kxOa/nsheY7K5r8iWOd/ZrqxXW7eVSrJ0/q4oMPanXx+RqdPyAuz2p89Rh5B9zYMp8w&#10;uWi6w5Am04iJcoiRsiJ7u6xL/8jB07dq+YSALe7WavxSnc72iNP9mlxgN8G6NdnWHi7vzdakyrDO&#10;mN832ATOT4a4v63J5qzOL5bYMSZntrU43xK3BZvWZQ32HtTe+Av4/pW62nxQw6frOlvczAY1WLNZ&#10;kA/+GbTtblk3BvN6YYquvaM6Jm67ul2npyyw5aO6dbGu4xe/o2781uMa3/14TfeJJazGx7m2jkxc&#10;c20H7IAL0M4NJM02TXKD3oU7BRq/FsGPdnnTKVEnqt0HQuh+YVFYdDnW9rNPUtQlbo+iXLu58bQN&#10;T8Q5pgz0ZYy+c5b9vyFtchfoxrtc4DoQGVv3BxpeIx3I4RB17FV2w5aPImlbs7FQ7DNu1zzMXmgH&#10;8GY7pjreloawqd1XzCX3A+31Jj0bEON5kJPeIrn04LPRdUXdjGlGd2Man+FRrn0rh2zEZkFb2jpz&#10;Do8QGxGW/dJ+g76OVWdL1n9bkgst/no+AUWGRll03Csyl+rEIHXpq4rkiW3Saqy4VmbuiaQTnBva&#10;9tWpvG4dhl+cJLSNaYfLepWWWp7uYVIZ2hZbIE1CQ9PFKbY41wptZUWBeH2gaoLbtNNv9RhTDzs9&#10;8PVAy7nMQSjFS5lsibc8dPwYcvdNAKpQjnYkhzr9DGqCTe+1fCgxH/yOojx8OiAYJ6C9h0rp4iVc&#10;42zz45qOfg7KhBYXf9oiLjfene/+0M/Wvly7bdKPGHGd7SKUKR46xWW9yg/eMUVHfvs0kesQG4s3&#10;ieq3m/HWjuQXY5391q5P955u3UYuus0Z12ZyBrT6E3+EJt/lo3Z/SCwg8E1O4+sDiWtbPKj8kE9w&#10;jiw59EKesvLJDPVC18Uz9rV19iZ8NA+NmQbRjIM0mz3EPkhpbSsvOd2W2CONQpUBdPkeWeATcsdF&#10;dHTaLa84Squ+GVaXvtmh/fz60ufsscanxaV0soDc87W8HlAby3zEC175nJu8ucJ41pZ8yFKPuaAc&#10;32ju7I7vLb35zf8mX2zYb0vmrrVLsdLKb7/bLwPIsm+c3PeU1e29sYU56XLZ/Iluus6pOZA2dXwE&#10;vGbkN+LQ5ZdQyrAIyqE4v0HDMzavFWJfHmpFSZMcts+PrGPrlkCbkod0k/+OIyvD/MDNZr0JjKla&#10;fZrkL16SA8qjttn1A8/pTV7Sd76yllu7urUWuwT5paFv/HLzrDEYEj8o2Y8YM2f86HbmrMNTvF+I&#10;HGTnlwnyI6dbz/7xhFxnoM1zBsOZR4sd86V1WlQAPvMxcwx/8lUabTVI9HP9p0gjygPiHFzZ1gbw&#10;Xb50vjhtjgsR43gYxADwXxtB0DPUzrUiLeJUnfWlbSC6MdvmsLFxL3cepA0T+PyiVxqI4zPjuV+h&#10;zrUQlKWLT3KUWjszp+qkuOaU616V/HAcRmnyF4MpWa/0BWWqX3k5w5DZvQ2cgsSpx3uo2AlD8kf9&#10;0tJ2yLkQlWsujcwPeqIGmtgtASXXY+VLR7Bz8CWoR4Navq6Ez0o+xmUVurb6QtdCZAjmj7z2qa9z&#10;xS46MycwGnPHujyQNjmmXbbFtfbasd/lTzcfiUdrn3C9jzKWOXWYHxZx9p2zNNTR0mT9tnoTlhav&#10;re5lmWMQTot7ubK7uFhiBngf6POvXWw++LqPydP5Ef9bPvPV0Gib6z1vuNDOwYN4uvHPtgiHHdfH&#10;rk+l381bY/xHt19279tTTQxaPIKGJgr47HU8XQxZTH7PlI//fr+Y+erHBRuD6fNz0wYwbw7BLr9v&#10;V8XEbKAazo1B/NsgU6U831H5Ub0Vypq3ooiHhgrKiU6sSpDpidvmz/M1HeV6kNctTP5rY+5dFOB6&#10;8R8y8v1j+g3flk3Po7LdesHcmVkw4JNHa8Y3OQP4dpVGa5c6nC1LPmqI7rUHWkyKH3FtEkR6Y8Dz&#10;MUIaT6iRo6z8AoXaPQBzagK9oTSmxrKZd2NDVx+8aGdhOy6PT3v46uQakNzIeLiGDnzyO+3U6rGP&#10;3zKHJwhEBkrykULiPMiNnwaoB2pkJUbGRXW2IW3eOhRPpyVX3CC/dfLud4y7Tgo8miMZROo3unmb&#10;TOeSB5HUEnm4uSImHvB48uIfmlSrVyVsgETSBocs9Hcfh1RGDg6NP3KaQ2Rx+qcR6mhsMs+SX+08&#10;eJZgPiIN/8BBluyVSAYGQ2cOa2dwvh02wRZxC8KO3TkV9yOnDMPrXuoLWfql/MZWX8qiVqCQGKrQ&#10;HMQG5akvOApxb0xQDz4xEdJ5CGmu+6Zjk1+KaOLR/FEMqLOwnVJj0pGRy+hyX2r+AjCe6nPrmweV&#10;5lfztp8GNmsoB5fi3v1cc+B2/uxn6+JyWMvlmoehqzpi4vYP5zW5cVXDyVlNVqd1ujir9y9P6/zh&#10;k6r3F7V3RpJOTuohYh9fVF1dmQqDusSJ/eGkDv2188GGrWVV6/UhsXmhBnsH3IQOyzOyMxJiuzmq&#10;fa6y+5PbNTi8U1fwzIcv1Udn+/Xb7u3X8eufqb1XBzXem+DoNBM6mVzUKUE5XXxYm8ufrt3pe7Vd&#10;/FZuBn47/h8RuKOa7uM3sSQOTaIZfwNhDPgBOgFxPnPBpIgz1pAa7yD8bcOg7mL/t9b6EqKLN+t8&#10;+QL9k2wsaxjWq02tr8a1Ws7q/npS78GxYeHdcvND+B53Zh5EOUvrzbLWi2Wdb+d1yaZUwxNuli5r&#10;uVjUxdkCO35PTV95pXa38Wf/szW9c7u2t2e1WZCWj57U6NEpewWOHMyaiwTFRan9whS55xdP6svv&#10;X9XVG3+z6uGbtTr9kaqn/98aPpmxkX1nbW4wWWt/I9H4qGnWmutFrfvLK6P1hgvWXh0OfqHmqw/r&#10;fL6rPWbz1mxUh7v3anq+qylPjWf767ocXtR6/oByg03ut9Z2/wAZJCLz7Un++fqg5oN5beZXdXm1&#10;V4vzI/azdS0P1sRkVRfvD+rVh6O6efg4B117o3WteErZbCbEelJLaLebU+QtazMb1o3BCQ8Dt2p1&#10;QX5evlSDG3dq9+K9Orxxq6Y3/oeanfz3tf/QQ9ybNcC+Wk1ZGGv8O6s76xU3Zed5K8bZdqlk3l1c&#10;osTrP5UxyWKjmEuJV1eJgy9iWnzDRFekMqlYaxlWhtOknO4BOIcVbZ5mE8vdD7TyU7QrhfHMNaXL&#10;33ZPji7/Mllnv8WbXGv3ZS82SQ9lyAB4GVVO9ADKTtN9MphGdnIDiA/SgDRHck+AbH0SJJvBKD4P&#10;6W6WVDY9XOniEQDZ+dvFofPJa1gMsGNlbUFeYmCsRBEnt2dlmi8uCWV6E+9F1s1Rm31A9uZbOmly&#10;6aH/K24CKYJzqZ3GRHwHyu3mo7NNfnVof74zh9pruAfi4jXOfSUPv4zlrQDQ+U0cNnoI5Vz65ad5&#10;E0v75FM+kPsMamWoLzZR5zpi3fY7SDypg+JHrvsI8BcyGVO+OIicP8Xaz/2Wcw6+y/PcOBPf3NRq&#10;hABeJuMe++lm/2zQkWvONQY0kPy0mNOM61CGO5lAdz8XXFuMkzZ7iJH8sC9vK8ecFpf1AM751g8h&#10;v7htx6yVl1xt+xZV5rffdIxvrumOU2cf1Uf6xkd9mQvw4izmlaCNBjMfoW7nJcEAEntwkaNC5MQx&#10;aaw6WfYZt60POQBp7ejmWNqAtfLlkU65xqKT6Q/5bICPo4J8tCOPOjdE4Kw7G2J7R++4ffHyUCIO&#10;X6U1p0FlvLPPYm6rP2tDBos+A6Aau7SPyjUZ3RRJunvf5JxyILqOp3JaO6UXdT2f/rDNnMUOuvLp&#10;p3na2Sa+GbTRjCd+AMONnA7kh04+B7dsMJ3u7C2iqZOT9pGTQ8aG9Wu6HH8O38U0zz0RAo79ImuT&#10;ILhWjElka5v04CRPURY40bJ3c50Qgwg5OGUlj5RlgU+a+NjpaOOVBxR4vM3P2270s6fTzsNVG3vX&#10;hHun45GDTO2x9tqTpjzQx0blgNf/8FCLS7fFRW6rI9cXmuJEp6Pv2uS4digHO9TbxbKbB+my/0Kn&#10;XseNLeTZe7vrjOq8HpmrXmvlfX7fyjOPdMZfHhiyFqHr4hlg3L1HtsSLfuZH/XRFdfmrvOztgrV2&#10;UjLW+uU1wrAow/WTOLaCEi+K8rzXy/UU3tjKkJB13bZFZi5o6neuAcqTrx1zUJ0p9F1/8Vc5jisY&#10;/dqtTv7HdPdChwVjp++SBiRATsapsy+CS55Qqzu+QGA7eejaEsWP7PfSOEY7PlA7nthTJ6bKpIpM&#10;8XYs2C5NYiMdtd/mYgzcg/Uzb3I2rKFRnyVrmWKc3NOTj5RrXTJRrKLDtgMdnnYOd+A1ppEvL2PG&#10;z4NW5eVQUHugj92yt3SdrARbAN/th9oouP8oV3Af6d7a1tfME2O+9Zs5pC9p7GznIvIdk55+l2fK&#10;l6Tbh/ODMdeOc5wcpyRPoJeni3niRFs79CNFlD9oS6pL4ZGXKn+XgIbt5JAN65YnfMjOusIwUVlz&#10;SNa36y9Db4ux1PdGzo45p+Bg5omJ9zurDJwmaFzmGWdyvwZRPsZoH2EemKm686nzv7MtOtws24tI&#10;qMEZBo1Ri/bkC/azSBzOaDuOrejPF/F3NxkEMW/KsIGJCRO88ud7pTBAvAcHzXFJc0AXMyLBt3Ka&#10;N3M8tMvacYITRO+QG97moCuzEb68YQfJrr1pbg4K2gMV2WOtbQTmQMTNBJx68jEJ+ozt8lafMsfs&#10;TzvyZsV97ZC2xzCKhp7NLiFEhzHXh4jPTb10vi0m8T5z5ieonA+GJQOvdgjjd3MBM6bGx8MM4qJM&#10;/TFW0OQwD3ojKv+QoPjGkvObA0PZIcw/+fFP17zI5K2owQEdnpPx2bfOcogUOS2vpPCFxXzMgqST&#10;jc2GX+0ED/OwMznZuD3Mag6Z3GTAm9GweWAjs2yOJwdzI64PgLmECA+pcvfthQmE2mNBBn1ja0Wc&#10;zBefd83rDbK0HPuMp8YD6vBg03fg/H4642rMfPbPW1/qIwYeqsnfxBKA1JRtvsdPPiPcHp7F7yvw&#10;5EKmBv6GBL+gMlboNfuaNzvV6UdrlW98zXez24R0zRoY+ticv8rqWYybAQb4lVf5q6DGADIzy4/0&#10;5jBWR+jHCPWjKwdpyjCP9cdsynxDkMlUPnRR6fEwwI1B88ckLCKAHLYoVI52zeoXxdzzeU7ebDfK&#10;wht1e2Abq95pD9w+fPIztbha1MZXEliB68mW9rCezave2SzqweJZba4e1mjxgJuRt2t1/l6tz8/Z&#10;sMa1xKglRu/Wmxovt7ViF9jHsRenu5rdnNXZ0bieqg3ZdzDqeH9bBxO/NH9Yt/cnNd0f4dgxF6rX&#10;anjkq1LfWkdHn6wX7t2pzUd+R41v3ayxrwKxO/p63mzyQT0ZPam3z4aFGbV7ig3jl2p4fLfuTLFh&#10;cljjAxzdQ6d6jalxIQjmmyjzJUGknwgZnAxAoypjSvC8cd2xYU+4kz0Yzev44Cv1kemkPrp9VOPx&#10;ZW32veEkXvDtRvu1Nzuog/1NTabnNRuReKPLqsurGlxKMKsVtJvlRV2dr+qceNfFvIYX67q8qDo5&#10;u6qzixfrW5bD+tgrhzX75L3aEbvxeK8Wi71aP3tcw5N3asD4bnavRjcaG3Px0F79WDNP5z9Xb7yx&#10;qsuvgFwe1eX2pVqfvV67OfOJ4+9cndWDs2ndxqbpbMRNQvMbApMlfzD2Gbb6CgvBmpPkq9WXa/30&#10;i7V4clKDxU9X5Q8iuHBGzAU8ZNbp+V5dXR3WOWwXbCyL3bwWLL5vo33vtVW9fHtQ38LGf1HzerAk&#10;DvNb0M9refFOHawekDPrmsyfVs13dc6iWm0uczi5Ive2uwvMYZH4JDE8rvnw++rO8XGtDy/r5vmy&#10;jme36/D2qG4Nj+ps77Cenb5XT77yhXr/rSNy9BPk0qq2N9g8k9NfrLOnT2v59G/X+v1/WLvTwxrs&#10;P2Hab7Bo2JrNB8A1lT2SYs54U+71y9/Umic5CAG8acg4bW/2XY/mlV/omwMCgX6z8OGVr+VJzlHc&#10;wKIXnqQiMto/lJR58QY7NAxKpyghfa8B1LEJXBa5RZ2AuEAMpGgTY/mYJ7U2C1kL0gD6hinR5bAP&#10;k3400Quz60KZeWBWRtune63bOCkvPim3K+oPYdOWNmZRO6SusCBQf52DPMg6TlGu4/loDePSyCSf&#10;xY98SZCHVQVSQmOzJUr8AR90tF052iEYM+fMPbkD93xtyKEYJUOtHcaE1Z0bX2+ypVOGducgR2L7&#10;Fsfk9Yf84hjX1twoOqSN8lBANT7bt02RJkAj9LYdb2Ur099xmDvaKhNLPniv+35xuddp9yr9krWj&#10;k9+mP9R17St1HgolAJG29BIxFr1Ns9kzBRG2jTF6kwe0ky8tj9dUaYKz6Q8VMof+VV0fZiOOH9Ln&#10;QUMaOqENUyMvJimLMQ8O/CVhcpu2kBC19NLpgzK0S3TWOkSu5TyAgLMIaUtnQ4EW2xolraXrY3N3&#10;Xen0O2SsA90abOXFFmr1mz/q96FTJnHKErS1y1GaDSjD+UAmrNkjlJc/bCI9VfaM1j73r8yDuiiK&#10;diswOKI9NPFezvtY8ddz1sow/tpnCbP3i7TNJafScZefNhhL+bLmaLsuuvsUuml725j8l19a/MiD&#10;v7iWVhAfucgQBWkz3zSMq3+UQFmCspWlXRKae6kp8jsWu0Uj7Jqu7euyuPhrG4HhpR1fBIgSG+lk&#10;hCapbL/FG4MIhaeLuZXg/tJ9nFFk9jnq5KAyQKs3D1JR3NB1AhxP3emg1reMw5NcEY9R5sZ10Gh3&#10;a8BKsK99uQdt8Sna3Y5Frkhq5yE+M558o50cbnU4FN8B81i/9E8zUBFR8nX5ku9+bPkSXgYSB9va&#10;pAw72kOlPfmUinziqWOng/quglamTdH+0rWjyZw7YAHEaW/yh1p98Qd88pDa4v6uH+ZtDiax06/v&#10;yHxZ4Il/1PqnfNDNdZDaeF7HF8LOnvhl37nSn5Y3ftGnamxox9Sjj/KIj00W5csG3muJ8c0ipu2+&#10;kudZ+SRSnvIVzoTGDkEmcfSNQeJgYJg80ZkL5KtLc7JGpFOuNtB2XHGq6XT7fJT5AuKrzLbF0U6/&#10;HU8+WfRPueJoZ1zdIPLGJe2w0/aa1iikz7jy1Je4ictmRgEXNfzIvbrysc2YXB9uU7L/0s/eZNFG&#10;8Mkd6jxTt7SZB0p8EU+V4IhXrrzUyR/tsh0igLZsjmdfoqSvPPt27DNuMS7SZe6ou5JYdHNnoe++&#10;mDFlU9nWLLrJ6+yL0Oa61Moxzte2qINKECedLArQF33Imm5t7Q66nJ8w0jf+iYlFtLZZ2ng6xv+A&#10;tLFTOS1dSKSh3V1HQq/y7reXErUQvjBZNQ/CeWMljvt2GXJMUrtcoHxZwji4B3l4t8JJD0c8lGne&#10;Y2oeol0HiRWyFW++RxZ0uY+CN2+1QOOhlG/W+LYb2MaoJHDrqSgvAGzufnWSNM2bYVBQK9+nqhzU&#10;yYoPHozo8hCbI4UE8fuzYjyJK33+OAT0cvs2mwFVVvQhK9+DRiB95M9bZl5oscu2hxRdnPMGUW44&#10;KQiIfcoxHvZ5/spagd+PjTZLywMaBXigo3xiiIzYxY2Gsc5H8thshpsxvjUx1jitbA4zbCFLB50w&#10;Y6rv/qaro80Ea5ey9ZvnQqTm4ARmP8pqHuWaB38OQuB1+psYqcG/1unNofxa76jHcfxLDJ2PDe55&#10;OAQeOar1zCEHttqUGFkUDA0KY73zqq0sdL8zrYnLmrajzCkkHkTmO8U0lIArwh+63RwLWvQTcTDk&#10;i/olaQjU4gBUUtPs5hTb87154LUv32fGSHNI5uGhsXDM2ClIe2m5cEfo1EeKh6LqyDzERtkaXiH6&#10;SVYPltqkzBrhJ7Vt5pa5ycdcI1TeSGQsljY4ys5Ni5g5g81LTeZ9rO7Mg+e5gm2Om4Dh5eKSQ0uB&#10;mwLfXDOmviWXg1f+JT9so7uZaWiIgf0IpY5/Hkh7YyFsPVyFWgO0h7lWmvNpP/PDWA5u4wtexbdm&#10;VnJw6ro09+RnzP2hCScyugO397/wudou5s1vsSEwiJ5IbrmDf3i6rcdP9mt5elj7830EHdTFYL+e&#10;LMY1v1rXZFH5WKint0s2rTU7kRv3YLarxfi4VsNj+jr0ASn/uAnTmMT3QG56o0ZH+zU4ntbUAyuM&#10;PRge1s2jm3Xv9rLGtz9aw1sHNUTWlo3qhLuAs9OTmjx4Wsdno9of36q9wS14X6/h0es1eRW5d7Ge&#10;J89slkYaMDY+TIy2ngI/q+1ySSKTmCaddMQiE5tMJjiWJraUCck5rs3By7WbfncNDv9IjQ4e1nLx&#10;sM6eHrOQHtSS5FnzxL93MKobh7va22MTP2SKeVL3u8ku2Gwmo2l9gpucO8PLWq1ZCCsCt72oxeY8&#10;37c2XH7IE/K89mfv19GtZa33P1q7xRPwP8Wy+UL+oMRwyWQeTGt7/HpN3TsIpjmDmbkAXLrol79c&#10;2wfbmq0v6uV7m7r3EvE5/BZ8v6zh5V+pxZc/V7uvPqyb279fs/ENNuCXmA7mh+Q4Iz7Lx3+vJo/e&#10;IcGndTU7qKvV+zV68mYdP8WH8bv1CyyQx6ebekqePpoz7+fbGi+mdcg8vzDb1v7gYc2Yo/HVw9pd&#10;Pa7tFXNHDMbLQT6i+qEXj/lFzcm3q4tNzc43dbn/Qm339utqel4nu2WdgRudr8gr52WTA6IJm+ve&#10;mEV95w/V7ZdfYL6/VKurd2q5+p01evXba/yRRS3mD2rx3r2q08+Cf5Hg7NfdG/Pa3j6t8Yf4/3hc&#10;b6z26vFbb9X2jVVdDcg/75JHt3F/mg07HxklnmCjN8EFzAfzQlSbVsmrLEQLY931yv0Is5u9yjky&#10;x8RZtXjPD3OwJo18DE7VT9P1k5sfxpKLGoRSllhkyCK0e2vDDzj90SkPdQ6BzOMMtvzU2u/6sGQM&#10;vGK63/bnBsMisnU4G2IrL31lUfRDGwWGGz7stY4d0OdaZFc9bTtjFpjsd/GNLPnp56NN9i0ChGmq&#10;SLvQnWH6xlV8bv6tHdBW2q7tKJEfnPQeQpHC1+I7mxRjnTmUHtpum/Aw6Dre4LU1Bwy05bFKTfEm&#10;O11pKY4pU7uvWnxuVun7S6HMm30q8657aBVMUemMXVD+sECsGnlsaKs8XV7kwd0+TsUfcLIJOb9+&#10;HicdMpSnP8l9+9LQzLxKCM6P6qTfdPM2Q3xjXJLEmDpxkUC7HQMfYNC+OkIvMeBvnDuaXPeooxP7&#10;Q+N8tz51sRHUJ3HmWd+lESUdtfknIvnd2i5YmyfifUCUxiHxyXfaWYeUTl9ylNqDKx/o/G4z+5Gj&#10;7FaXbz5mPwC81EgUFfLR9pZPu7L+lanNrZ+5doEPLX3BStIU49228wBJ7Y1ZrrsW+LQlTICxlEFU&#10;93afMdIsYxZ+dCuj4xfZkRqLzAPF+eniLc7xjKVBcVx91vaBVPqGwvDqq3j4XAPSKkJkxp/jje3w&#10;hge8easvXayyX3Bd1XZIGlvlh0aZ2uvcRD6Q+XE/VRcl13wgvrd6RWUNO067wwvJP9qJgzwWB2Si&#10;kb9uCo3j1vJ3+Rc/LW3bN5ydp4m+KFcy+lmXyJGt+2vNyd0WDEdo0O0aV7X56y/NGuPpU/ifXPE6&#10;YCfzJB6c+6RvAKnXXMzhDDJBB0Lb6YRG/Z3t2hNR/OjoA22no0nMKJGL/I42+4u5gFzb5p4013tN&#10;W1wHuuMzYuafex5l+xHdPQY8YA4t/cSUWoSV+iBPP7nS0VjUbZMf6hR/vZ9Yd21An0MMzucq2/Gt&#10;w2tg2+xq5eZ7BdHrHKtDPw1A2OTRH+1qcbGtrYODvrPp+e8gCy+Q/UJaaBw2V5NP4JWXN7vwUxHK&#10;SU2RVj7b5kX2DBio8gOWxjf1hIhi3zbj2Y/o58DNJvq81olW7vP7r7U06jR/tE+89ig+vlCu70WU&#10;A09irhxLC8k1mPXXa66QSoHwuQ+KUI9yFKHJ/sgQc+enCbL/aZd1y2OtTtdEYuy8oFs5rpWMSSY9&#10;Y519iWPHJy1E3X5sybxTPKRNrlO6vTi5pG3iqRNXeWnHz5a+8y17AO3oskiDDPlyr0HdQeJqv8Ul&#10;p6iV2wSlqZJn0Prc51cNNEZfs6WWV538T+yTGxT3SwmUKU3G2zb/r3kFbexyTJtbEwJpM2AMlB8E&#10;pcPnpQeKerIf2GfQfY9m08fmxM048685kmjk5a2X7jfYUbJKU7o1hvmQ7AfVfJPGh3X/GucEY7vj&#10;D9eHobGdA4ydBwV+HM0HbYoGcOPiQdKQBMvRgjZBr1HhQ27+sUhjGze2g9w4YpsKNCuT7nO0tmxZ&#10;mzvYla9+jxBaH9UqDXb7Bo5vVomXwIOhvCHEz8jUTg8hWtn6n++lyk2H0Njqm3GxjUnN4YL2suk0&#10;3zHmxZKyu0KkX+zPaiZpjMMEXY7GN1Q0cQ17a6/HTviISKwA305amzR5A7CJUP6FkVqZfkF//CJG&#10;TWwc9mAHLSzKjfYhNX+B0u8/Q7aHTzmGYuPNgZd+cHOaQyJuNtUxyscXPf4wkshs1EdX85HD1hZj&#10;BJ00zr/xCy1lRNybt7To8L/5bjH1Nm9hNW4oVAYXupsGNPlvlLQFDmUiS0ui0znCD/84gzLV69w3&#10;vhm7OeNzMG4++IWOHQ+HjQR9Nt9oO5+I8y1BOJOrMDSxU5YTEttGTRV75NSPhoeOLJHTHIyGsNHJ&#10;P//yqG/UydJ8bFJev/5J23QUKajJHx+QEZy68qkuEImsGwR+Jg4KijCJ01IwdsBgjVVbYpD904NN&#10;hDTzZf7TZj48TN7kAtjEWGE5BM6aaKzOgZy+UEuRPzJpPBKDNqZSaldsU7dGt344IzYSY+NJ1Mwv&#10;ijFwHsxf3/AcYUe+8y8ygLfb73D7B1/8uaqzXR0shiTSrk5hfMxGcLXc1fpiwdisZovbdYPFN529&#10;WMPZt9Ru9gKxuECJi/AQhUfkNIU7RP9yyuhqV/PNutaLdY0v/VLAbZ1h95PVqE4uZ/VstauT5QE0&#10;h7VkU1hNjmszH9VydZS/6HnnzlWNX3y5djduI/8p/ny1FpuTWp59sUYf/lId3z+pw/Gy9u7Oa+9o&#10;W1P0z6fzWnB595TS3yTnRiAzB+Dzdr2p7dWbNXxyvwYnfmb9qPzvWBuSptHymDC56CnLYB7Pa7o/&#10;rOneu7WZ/mKdryc1efKwNusFD157dXewXx9H3v7RsJ7eGNV6Mqn1ZsbFAd7JWd0aLGq2vVXL4xu1&#10;voP+ybTOloc1H74Mz3Htz/a5wMzqdDKos80rNb1geV6e1Hvn5/XOCRN3Oarbe+vavPBb8rHZ3BSw&#10;nv1+R2Ez9bPbv6PObv62Wt1+pW7c/Ja68wJpdPNtrjPbmjx9VmdcFFZPp7X3eJMDz2c3Xq93uCO4&#10;eDyu18/HdWP6JVLhvbo4vcONwkvIfFbD86/W5OEBDwZv1PvM0eaMOWdeN8j0T+rOiP9of123JmzC&#10;w706ZJO7Nd3WV0m6r5xUXdzf1flyUCvugG9i8/GNbR2zEI5I9rtsIvuXL9dk7yblYS3P79fqlHhx&#10;pd1NdHC/Fts9nHutJgfE8vYn6/Z0VDM2zity9GL3ah3ceKnu3nxUp1eP6o3TVY038/rIlAvnvbu1&#10;emlXi6fbeuu9bT1bIGdHfi1+vjZPH6Hnomart7D5lRoe3ClMz/S717oG3RhcK65PB0wL88HfrLpY&#10;TQ1BHtekNcunoaf4AOQGIa1yWnQQ0mRf6JAtnbq9wbIkdyOUQlvZ7j/m9fO2ifemxq09m5njlPCb&#10;w4p5XpaKqO0GpKUv2j3EgyVlu0G6l+QmtsUF7CPP4v2Gur0BciPSp9jlOKTB0TZu6khswDWblsIA&#10;FSNffcED0uWBCV6/L0e5sU85yqSjzBwq6qP6kKFf4o2jN9m5GQPvDaK2xjZvzDo+ZYKjmx+5AFHy&#10;kCfAGx8Z880G5YSHWnXa63aubd2DgDba1ybjn7ipw7ody8d9tI12xlrblZu4UBJDcN1vsfPgBc4H&#10;uQC4vFWBzMSOoglU13r9hbBv6OVC1YJz6gOhtNEPBKc9IPKATruLi3VsUKZD2qISawmisAH5ldX5&#10;3NElSOIEa3DShp12CvJzIy9AL28rpjnE1WABmtBlAho55r0fIbatqx6mZq6UAZ28XdjMV+kVnNxm&#10;LPMoDh71+iuiPFRSukDl4NM2dD6EKMOPnynP0tniuOsotfpt8iNrgHY3ScGLM9bY6MfggnSsjVc+&#10;ftIafj2HjPv2l+Mhi9Cm3cXeYe2JTbYB7XedipAl95TI9HDXw0H99fDUwVxXEKh9yePWXnMj66fF&#10;Z/6V6aB88EOarv5mDPrc0zhOWzv1ywN14y/eQ5eAsaCKXGnp6LY+daosmmnfmDimXx7ghlYD4HVO&#10;HY9of9A3PmGkbzO2tnqy3pCjbHXI0umOfhmEth16axnaEvkw+pFFx0Jr7tJM3FtcFNNPfqpEm8CL&#10;dt8KTYuLjxRvVl3j7jPJGdqZG4q5qG67tn8FDfaEriGNEsV7EGCDW4nm4xDsL37VgvdOkGSsow8P&#10;fXUoS7wxc/66fS3Q2sr/xOdX2EJbUm1yvhI/+rlHb+kTn1ZflHQlJ0U0jY384CIXnKW71io7ezjj&#10;uSZRa18ODRw3FgxnzTKePzalfGVQuv2jcaDhtc66h7HzITgbbQyFVAp3jFo7QiOvFe1WbLN2tIda&#10;l6TJXiOutTt7nHQwOIfa3OVgZEtL3/1d27N+ldHyyC5YZ++xmKeM8T+2Ji+UIx/FOXUvULd7gHJi&#10;szzg0uaHH4LQHtnUq5LkH+3MY1tHufjWp9gAyvlwSB77kSMdxTZk1zktgfcz0WccJKBkL3JcWa3c&#10;+KfdlNwDgUycoMnapsivntjk2mxjIj5xkkd60HGBH8ZD/fokLkADsuyjHbK7jslrvmVeGbMvsfue&#10;+zDogHrkUbb+OxCf2jF5knvY2D3Lild0/HYcekmFzJH8nQ4Ik3fyUXKfQT9zIa+M8hNX45Q1Ikqa&#10;VrZrXFmJN7XKYms7Hv2UxFNCcVTyS2MVfRQHuhy20g8fUB0PjXjlU6RrxREjH2bpoaj5CF7jp7pD&#10;K2/Wog/fVJAq14fg5s3v/OBf851cHk34HWnJP4eQmbeTYPahW9Be5y6xjm1bv3EKeTwDokNeY6I9&#10;/iXEHHw0apIOakuHEplJMAd5JjbW2oGdsRe8lDzyp3av16Hm7R0mzSSBMAcq0iCveaOMZ0Twzq9v&#10;rHlA44HJiICMMNK30XJt1T4uuHm/j2fAkc/J8cwJV6KRRi6J4IGjf4cx70dhjCY3FxHt109YMNw8&#10;jjU6kMUpXUYZT4euh1NIN3+dFNGxveFNpAi0/hgj2VXTzD0NOsn//IbYA4yGLh+1hcZ5N075+F8k&#10;tv9yMXDBIMMFYByNDLTNH26QWV7VI0/TWLgJs3YjXFONS+aCh8NhbkKZk2z6Hrp6+IgAqCKPvt+v&#10;tm11CB7e5E0n/vlRTA8/c4BmcnkYqJbc4FHgc+PyjUfxWX/mva44VbD40dztYIZuEYLnL/BQfG9O&#10;35Nryo8A5ouq+X42utC4l3nwF3ukJz5j1wJ5aX6ovfnLnzK4Jpo46imS+OcB5ypRIAuQ28ybMWjd&#10;bngNphYZ/0BmJqb5RzXExr/GMN1rC7YiSE3XcyiBtfOKA81Htltq5j5vfpKjmT9szktjyqHoY/yE&#10;2h9wKi3Y6w2LG2r5zMPsDiYdba9TmoEVzb5NTF0XOTxOBNSLDfadRw8BcTB5wBpznpSXQ7132gO3&#10;5Yd/v0aTO7Wb7qN3w43YouZXx7VbfLY2e7+lNocq/aBunM9rf39d01dWded4XS+OL2oyntdyNsxf&#10;1siX+bmgN5c1X7E5Lda1upzX+tSCkdwRD124i8tan13V+uKiducnVWcntTkHNz9xKmt9/Gq9eHdd&#10;B7cO6mp2u55tV7V4fF4Pn07qwSV0l2/V8X0oL9C1P6/BnUvuOngsv3gXWYdsNjfKvw9goJx342mw&#10;N9i4PX9Sk7NFTTdsOMNDEoQFxFXYvTAn/dTdxDSJ0dRuKAM/pzplYrBpvXm5zpa/swbzD2qN3CWu&#10;36hn9VsJ84vH+/XWZFwP/Ljo6aoezAd1ekUaY+LVeFr3Dyb1AWv1as5GeepvIF6q/dsv1uwWsd+d&#10;1PbZE2L492p49ZM1Pj+vi+1pPcHe0enH6kXn9d7HanqHWLL+zQc3fzdwvyvCP2DwEtnxkdm8RrdX&#10;dTldEruv1nsPqi7PP6wrNt3VzQ+Q/6XaPnmntivK6Y/W9tH/u25+9Ydr/75v5O3qavk2uF+uzcPH&#10;Nbgc1t3JQd0YntQby2mdnlzW/tmqTAvfZFzPTMhhffdkW/c+NauHL4xrMV/X1Tljy0WNliflx/yH&#10;g+Oajdmoxq/X4IWbNdy/WfsetLlvzaG7mNTq7KiuLlkqQ/9iLhdFfzPhDnF0rz5zvKpXXvponcL7&#10;bIH+003dqo/X5t5vrfkLH9b62d+r5T9+t8Yn/7/av/llcuN3sk+e1XD1k/Xs/pfq6uq8dntPa7d8&#10;VIuzizp/9nrNli/U3r27NXjlXvPWYJsv2S+IZ2pQ5kFuWtq++4Bp0eTG13i6Wrw3JRbfYlBW3gTK&#10;ym1o3COosllZsv47WsZyE6R8oK0C5mh0QC+PNPa98XCD6Hg6u7wW2sw1QfnU6g4Z7VyPIMhNO/J8&#10;mJcuvyyQyJqxPBzL18kX1Kdex1rd6qEZ3yRVhq/v61dsAKfp2qSf+qzdPlNNuFHOxQ+i/BVN8dYU&#10;H6jjKzRd7JTjmD4qUPnug3lbCrwPkZkHeHxbRKa8iaSsljcy+EEzh3xu2p59SBBx8HaHEu6pDGcO&#10;cz1rafwhv3an74lPEG0f8FphR35xzp+6jb1jmXvpQSbejOXNFRrS5cay5e3mNA+VjMd/86Xll0h5&#10;uSa0lctIeyNEPgfEpdHolDUKbLT42Kw82yg1DySJPvm1y/HWPm90tafLE33LvSZ98Xl7h/YMHdIG&#10;aKtS/5MnylUJ/fhGPx81bWXFbvGA3RTGnvdFnIZmrtNpeCKu5U2shHY+BT+enLm2LZ001D4sJb+h&#10;E6UPviWkzf4SPQ/s1JFNbWUxn8295D708nrxNvdxKTSZzHZcWxMrZVFcG+Zwd5OvzTkUsQ+bJX5R&#10;gqOOLuZHsZDmR9a2tP5wwNLOoXmWuZCfWMAe3dL6QJ/8gSbxgD7y27ZVZMlHx0ORrD3aHuyaL/rJ&#10;cOdme4PbILs8SY5YaBvb2CKDQK1O9ZsPxlC67uFWO5WZ+yf1SwdO3zq6xE6cNbhuTVi6/IxPtrEr&#10;H/+kaF/kUivLuRPMk8jDtuQR+I37DrzKy7pGnnI7gxUvzvxKvKmzL7Rj2ulDnP66T/nRdQf0Od89&#10;xph8iRlF/WlqA7TJW2nEU+T1WiUkd1ViaUES89q5ChqEcuzk4dymMiVUEWP2c61xXDygHc5dR5tf&#10;doCPHQq2Q52YO047X8VDnf2YYixSG4+m2/iGnrxowZ6qf8bV2vudyIbH/TlzQVfQ1/Tb8fjV9VvB&#10;ke2YQG2ees1LztDvcj2yLODylhR45zyxoJ250CZlaVPDlriLMne0U1yuoRYDoQz51EkzuqiUmaIN&#10;CqCtDFnsalempqWPPeLo502ldt6iUxrlwOx+Ex6FqFs+6dWvoK4vHe2QQNsdhsdnC+NZK5TrswDt&#10;o++12j0x+SQNdeabce2x732r+SN09ziRZa3+1lFJIG/a6OnuC+IPbX+Z5D1B+ChNsJsxaTod8VdB&#10;8gfxNVsc63xWhLIy1vEojzw1pIkR+MRbYvi8Z3FOcxjVyXIcuyRPrqWBKGVGCUUahYpr8Xnett3S&#10;q8e2PscuSoaltTjufLT0kWHVykisnB+6zqF+Za7Ed7Lg/9Uy+d/IaXEB+aQVZ5cf/sJEXm2IrdKI&#10;w+fkin3w8amTxVjk0vSHNuW+ptWj7bGTtvPt26y5R3RQJgbzdhftyKYYYvd8cY1BDfiInYMIhPtl&#10;59EPQ/PGV0Ma2/QLvB/3U3/2pvC3P9rio7gbu3t77mOsGbJs4PdNl/jtdcFx4wCNb4Ple+JyQfI/&#10;z25sYj74N4cj4LWPzR4J7fUgo61in5upkBHTDRC25ICQC6SHBI3CJbHggZ8JGPibQBfaCqtxyE/u&#10;jAYr1tuOePIMqy9sKlsPWdxckO3Bx3AwZT9W8xV431xCRgLXvK1jsF3LTnTc6ZJNkzqL24MPD6Dy&#10;0UzYPNRRhm8RJUmYEw+lfJEl36WFMH2Tf4XvUGCnc61CesjxYCV35tsleHXxPB499GML8hGQt50s&#10;0kQvSJJowAZpDP3obVxofzb/BIUY/IQG/k2TP+BG6koYVpmzfGBV+yLDl4yohkv0LjQEPe04G9eO&#10;C2wOClst0jdz5lEMQhML+vqC7x6GJS9EEBvzZZCPTPjl9J5bTOD3OIn54UEnz5cYrAz//iZGJj6q&#10;03/bvnmXvxyrT+rxQbS10cNFZ6b5qK1zbm6pVxH8U1QC4luD6lT3AdOCHdtV8kq6/IVYF7L6kOma&#10;igznpP3nWu4OyprcIL+01QcrS+Jh27hO6M2a2IQHP7UF+91zPdIylqvEtsktz5h8WUedkSVoBzza&#10;Iip2xBaPdPWnma989DVzJwsynR/Wl++7DuObeeOcCcYiR8JNXDFZ+ebYGt4V8d7Co7/SaN8f+CSz&#10;853f+4d+6KNX79TBy4OaHzK0WtTkYlkTdtC90Uu1t0+5tanZ7a/WdPusRqebvNk0P7qsNXdTm9V+&#10;zRckwvKotkeHtb5HQkzXtbic1vwSmatNXbLoz+YYcDWqKYZt4TOe+a5F5nizXHJjuamDzWXdxvLx&#10;8OO1f29Ss3tPGP5qre9/qQYP/mot3/9v6+Ktn6969EHdGb5b+3sv1WDvdfYVQjI+wGECtj3EtTs1&#10;nRFI8NmoDEobmPHgcS3Gp3UJZrMm7MtzbDjB78dViwWTdZzfejnHXlwywRba3tD40LLcXNVm88V6&#10;eD6tq2dfqrp6yo3lCLkX9RWuEu+ujmtzclDjsxUPWmxc+4Z7WEdsxHuH/umBvTp9xnI5J9Yk8e7w&#10;oPZujOto5h+YWNXj5bAuznf13tmuvnR2VAdne/Ud7JiHr75eF4dXdXX5kToY7NXeEXYSeua1ufFx&#10;wrFx66nBEfNR92p+frfq2Xk9rJfqcvd2rR/Oa7e4qPPDs7q/GNTTt2/UzQvor26UX6PmHzi4Gh7U&#10;YnJZ483TunF+Tn2zNh85qN29QS22LxOjsxqsPswbiUxeDS7RP5/VZ64Gde/Osh6+vqpLwrr4cFDn&#10;6FgtB/jEIt0c1P8GIz9+82599XBcT7Hwk6j+2A2m4OauLljIw7pFmdZk/LRG3FGPap/91QvDn6qb&#10;H/lDtf/JD2o+fg/579fB/H7dPfxFLqB/p87Jkd3Je1Bf1ezZslZX5NTBC3VyWHV6+qSOP1jU4fCo&#10;XjzY1gv3HtX+/qM6WN2ugxuv1N6rN2qITWPfGjRf3IsMJrFsFh9twOq6D41xly7rjdqHC2/Y81Bg&#10;HzJvyLL45QEnb/YkUS5S9xhlOkZplPBfAqHDCbSV65YaueLR5f4k3k3Im1DpXV/S5RCCOr5AI0+z&#10;rTIGjfh2//u6kpsKaruugxxYOUTbh1R/c5ibaXXQ1pbccIOTxxsOmvmRtzOgER+g7Zg3s+K7fm5Y&#10;lUfRTvHxCbyHYN54Z13S9kLTmhRfr2NIh7SrCRPgubt/Sc8DhYzTztsQtqFRtzeL+iprJ68JWqMr&#10;7ZbHEpx7hAzgjbE5oI/GyD0nMYFGvR2vX0XpoYmQeYHHhxMPniQzbvodH22DSzzafIyNlG4eHddo&#10;ebo5i7kOgNe3Lr9yvRZtH+hsb0kj0wOjALXz2s2LD8/6Zn5plx8pVZgXE/O+ezBQrzTqMR6xFxrJ&#10;BddLZ2fAAWiu8492HkKgy9qiqbD4TNOHK/XnBtxx2u7VydOGPfTG3rhnHqAND4X/yfnMu52uNr4W&#10;5UCvXPd671mVqT7XcuJBwzi5ztXhYYUyjImm5/CAccVGljx08sAJbeJGFWhx5omykxPay1D2CHA+&#10;1Di/KfTFd2vSdnxEznX8LHbzg//a87xvz9FYujno9rzc87TjgrSSOJ8x3NoC0rlN7uk4kCF1Wrfj&#10;2ueA+SNOvtgELn1A+uCabgOOdwhtkkga6qDxOTLoZw5FUmK/AK5bY+ZvdNm3tgC5B6Ft8fu+IkMa&#10;ZCT+EjluRZ1DQDrxGci4becIWYq1TlGeAFG+SyqD/A9TmsHZvc5/QHvNCfW5Dzw/365dY+razC/b&#10;kJucUjZj7j15g4Zu3urIbw3ow5P9G7rMA3Tmh19hYDs45ciPHOc6coHEuMV1visr+4N84rVRn1sZ&#10;iauy6SfeGi+vtQAuuUMz8sXR74Zjh/12TBF5q5yCKXl4zHW21R/fGLOWwQPi2CVjW6eCxjrxtsY+&#10;xDQ4frh3xcaOD7Arzq5zom8ydQdFzn9wrS3GOr9UA6cehzw4iJ8KocjW7Y+GTN0eXjpd3fVbUJ9N&#10;6VMgjmkgs6+3OgMtX+yiKb0xMmbuh/ZzOGWRF3DMmCXH6CtLmyTWPm0xn8ylxMBaRoVZ7IjTybav&#10;fcqLnRbb4kG4N5qc5k13bbieixYnU/jR28Urep+PoUAdX8Sr3zHx+BZ9NCPTXBEvjTJtA8kti/oZ&#10;sxKXBnzB22Us8hDi+m/Rsb078MvXP8gLX5eD0uXwVkMA+62Z6XT+iI8u7PYePgnBc5HjOdhpUdJY&#10;R08L+ierKjp0ahGU6BZhTlBnr2sJHVJgYuj+BGi790eZG2mxITlMydoBJ16ZkSOuldccwlCkQWZk&#10;2YWms1kfYkPTDa+55bVTsfnhIKWjExU/WZz+yzFAkBTtk5a2esJgflFJ43esmXS+SJHBjq/Nf8nj&#10;E628hdPKEzp/s+/hT4tOPvn2WHhxID7B5Bs0sUM8JTF1LBPHMy20QzZaf2mSfbETyPh1H0fzhh0b&#10;te/mNBuURwMtbHlgV2aTEdEfRv6rbkvCDQl+vpPMDdhTYDYEv08tdm4nzKengTqt1CX3Q4tIU4Z/&#10;cdHDpebtHo9uaJP43t/5cVO9zl4X+gn52SSsT7f66vg2wW3+6uRu5IEJ/7q/Xqatxph/xit8Os8G&#10;6RtTyRXw+eehoLHwSR2lHqY07yvp6YZa3fiRxe9BJHJyM0oX6iaoLip/A0YM5EGPB2U+i0+QM4bX&#10;J04PWrMEkkTaik/EPd9zhh/NAacPue7QHlYSY1UgTV8Mrn8F1n72CsdJHLk0sYkfbZjM5WSxqgZL&#10;uA2ISYW93Jzq4Qx9voWZ8DCcvV5pzGNziOVfI4XXw0B6IxVspuQqNwXMe3N4pFKsix7aFA9WPUTM&#10;G3dZVB4UopO15V+IHdQc+xbYoZEHjFNjU74T0fhpL7m85eZjyAVryqIfaQPrrPvIqeslbUp8xJfk&#10;qTmpn9lE1wyjz9gaK0OY1/oF/VNWM7952y8XLO1TNj8E6lgV29ThnBiNGJB5kMKitOaIVUVSmy/i&#10;lWsuefDrAZu8Bhw0bbv5zj2c0uxsEdIxLJFvtTZxbHmz6VmIL35lPHK0alDfMvpyjb7rD/x7P/Rw&#10;c15zGOfLw1ovSKr1JTdhGO/rJrtntVvMsePVGt37CIXE353U2cW2Ti/WtbhY1eYSx5n0MU+4+0eD&#10;mh0vaokvl+csqfW8brLo9/dmNZ7t1YSnFIOz5Ulz5x3faJbkXg/2azo7qLuHPIDePM7H+xaD87q6&#10;uKiLc2x7+qwuHz6tq6fQnq/rdHNaj3cv1OXut+AYy3Ayru2KyfEzAkzudP+Um1Jkc3eWXKAYj/H4&#10;irTa1uOrdV09frdm56fYuKrFal0Xcw8Ij0gmAkV+eBOUIBtTilMmDDYk7frz9eRqW6vTX6rBs69W&#10;nYEjjs8u1/X4ZF7T+XndGy2xAzxZv49Z+64pNtPpdFp3mLbbjA9mC/gOSfjjGh1siPuqTrFjvXxY&#10;o/MHNTw/qtnw5bp9+6jq8N+v9c3XajE7rv31uI60D7T2aZuHC561mRBuLSbOJdM5WL/LheKoDuvt&#10;ujx7VqePFtj8Xk0ur/D1vF48/FJNJ/9pjT7yH9T4t/ix1mWt3zlIDA4/uV/j2x9jv3yB8rQOd/N6&#10;FT9Ho4f1thv46bpWJNxyNK0vcwfyTz7c1cMH2zphEbq13cCIW3vb+lYm4cbNg9p8ZF2b4++vx0e/&#10;o86mrzDfn6x7LzF/owd1+cBltiQOy5pNLsiXXe3t/Au3XLD2X6u9V5gb8MNnyzq6WtRiclb3V4s6&#10;uf9OPX7zYV18cF7n45O6HJ3X+MkZ6/pL7Gk/XYMnb9Z4/fPsIf+Hmr3279beq99duxf/YO3ufSs5&#10;90Lt7U1reLTM4edgNSMf3PjOuXH3osPmQny9GXc/N6a5IaHYzjqjmcKP7FVMQIrtlk5IG3x3E9OB&#10;+7wyQ+pEUsw7lDc8QLNxNjQ2uz3Ya0JyW7yDlNDalN5CnmQNiKN4/Xv+i587uT4YOOd+ktcxc17B&#10;nW2K9R5AuzLUjuXGstkTg5c2oC8gWO7NGlImNLGPftajOMdAhY8f3SHOFH6vQ5FBUZx6tNnvHcn3&#10;ADkmTQuJO4Q+ZBhXD1gSF+i0W/Darx5pHfOGL35Q/KiMugPQu2b9JYwHYynQenDmmzuSGTP5Ip7x&#10;6LfNfY04VSUnvBZSJwZeWzpcKyfL1Yb9Fmd8nA+FyOuDpHZmPuCVyPWufg+B+N/8sOh362fso+3N&#10;ojbl0KmTS6X/oOJLDG7x/uhyumt3fJbEFpkRqkxolOGw+evDZ3f9Si4ZH2WA0zffPqSZotzMtcQg&#10;bMbOls+S+NL0+qs/fqeTcoynOh1L7CjK1P/YA599b1Yl8oAh80CdGFN8W8Y3GXNtlxicuru8FZKn&#10;ytAecfST9xRvqFxnjoW95UlswEWGvJTMqXi7EssHPmuf/ToPybTV5VCgs0s6dcjvOHVnoyiL435c&#10;UH7XQb48HnzuHynmj3SRpwL6iTOQeQJvZd5oi7eZxki++NHS5ADeNjSCua8415D7mx9VdJ/Jdx8C&#10;+qQ9kkubuaMkJ+j7yywHk6s0FW3xgVb3/SWDoGzTX17t9WOQ8b+VQzOMHh6J7/ZthToeAyz2HUKY&#10;1+fcm4MwbuaU+RlW4wGtcpJfjoM3Bnn7p/Uv+dXR0FSWhNdxgzbrtrNHsO542pKPuYnXHtvSK1uc&#10;45SsZdvGTDwQPdSOd5926XSL724atdsHa2OXt9QAadWjvNDTdv0l8PTd8zIptP1lhrnud8/lMK9B&#10;N4d80EjmYUTsc9D9Dohd6qbWrvj4XJ1ri311U2urY8Yscwmvb5g5ltxFd/Yj+pkz8a3dmWfGghNN&#10;HTvB+w0c8ll0PzpaHm1wPzTXEpO2KMs9QrXapazsBRbHEZQ8od/FMXj6We8UZWeNA7kmO97Og031&#10;Ra/88BmjyKPWtuSBoK1UinWMoSbOgPtB5pV4+Qun6G1tiT55LeaivGF+rsaubp7MF3NemxJnodUn&#10;JLbQddcTuwEamnNtL5AxeVui5Bbt7j6nm09t15bos6bftSXx2p0H2Fa2QzbdA7P/UueeSBpto44v&#10;4NSt3uiQzj4lDsFrqucXLdT6rm7j6XVHPea9pM6na11+4yPu2lZK2uhJTOSHTjWdXc8Xx7VLn0Lv&#10;vDjUjqWm3913RZegDor50ckyPukqh44sxldf2tAkfrGppQ2TA+pyjKb8xqfrJ4bgJMt4h1cODUVY&#10;BONszBz3h3Vyi0bWgYDR8U3HlSsPaNd4/CJvvfaoR5LkDAqcO/3t9ok4AG+jjCb3A7EdOuVrh4/g&#10;BiG53/FQ51pBnWuiOIo82c9p65d0sd2mexht4ynK4YaASlnKgSb2gco9JCWP2hilrzsuKg1vcxiR&#10;B30TiU7jUmNUF9/U2q5dDiHDj1Jm0En1gsUNjkcHidFwjByPkwZca0F4uCK5z7PGDtlwxV6LRw++&#10;0eZftfSwxmMtD3ycb9/miVUo1iftc048OGy384jpZJlw+Rf7Qy2SfCagO543p875JOvGjzdOoPNT&#10;cercwpuPwKIzuYbj+aMB3oyx4Q+cWHikU66fNEsYmJR81xbx7d5Oin/IMVbdd581Bz4D5kT/hzzn&#10;4acHj7vmrbWdujDMAzMoofDiiQJ4/Ncc+Km7kZsYkSB5aw2dOTxqOWOYNXLDHfr2QIuw6J+gpc1B&#10;FjLUwzOu8sZc8CchHHJPrxwFWYincxW5/rk2zxXgJdF8/vbjoc3hLvo0XQPg5ScdZFM0y8XV/KEF&#10;P3K2oo1u9DV/zXQOr4fDU3B+654LSVubN7vk3XnTzRzkjVF90f/4LDSx9slfnzPMjxRJYjx2uJji&#10;kwQuuGZeDVD+4qk3L/GX529ovYz51qVJ6L6kT+Zgs/c2+hJlFamDG6f8gZLG+9Q52DQf6Dkn/KTg&#10;IfnhG3LrXDxcp8rR17YAHkrme9rUwXiTw+LNKWraWWdaw7rML91A5A+qxDfvoBf1xo//f2r0qU9/&#10;6ofev31cF+dPa3G6rg13I2uCviTJrpj8fZ5qX1sv6/berdq99FJdvUpApu/V9uKsdid+XPCs1psr&#10;5taPDT6p4elpja+WdbVZ1RlPgdurWd1ZT+rOHgvsJo7vYZQxxwZDNRx7gr6rFXe3k+Fh3YVu+sKk&#10;lszr6tE7tXn8E7Va/FxtTx9VXaxrOUIXsrerea3We7Xa3K29wZkHvFmg/jno7fHNvP01yrfukyRx&#10;vNkovCkcbuY1Ox/W3vzztVx/sZae9Fw9qMHiTQieMLlfZWE4QXclpqaYI+sL4nfBnO544N7W+6Ob&#10;9fTxh3X63lfrzdNJPT6f196zbR2stnU5XtZDEvryjEk5YWLn2MeTwWjpK7yL2h4umJDvqu3Rb6/1&#10;ETI37xI3v5jyWT25nNcFczH0TcPhzarjj9fR8aIWh5+o1/f365UX92v2Gml4gE1M7oRY5aYA35Ij&#10;1uXp+Qd1ztwMlv9DrR/+Yg0e3q/l+ZN6cgHTpX+0Ylrr/Wl9ku4rxyTc3Q0Llzg/O6uLR9i92NTV&#10;4a6u9u/WfHFU66tn9WA5r7fPtzV/+j5zu1+T9byO0Ded3OGu/AaNi9qcndbmybbG623dQPbe7EZ9&#10;x+uT+ujH79RX7u3XB/7BhDP/hPAJcbqsR8N5vbd4Um/eH9fTp+QCK+mcWI9W2DPB/ylzePhKHd07&#10;qMO7brDHNd4syYG36+pdEunJm3WOzAUyl8+UPU0s1qO7zOmsBvNPYcsrNb55pw4+8um6fUCuXpIn&#10;fkT4aFpX2/1anT2B1r/AQ+Kwn22fvFdnw9NaLu40D3qE2+tIFhfdZsHRMD3s8yN4a0LpfHg40x12&#10;BN/ySi9AkpsC9xqvj828NZD1bg2vkMpxbaApvfuLOhTa7g3NQys2eXNjyQ04dKI7O7TJw6PrPcUi&#10;PRVDobFOzsvDWBDuSRT1i7cYZ98uSF9d+tL2fQvDB0Yh/oNzSarbtxSMx9eUtjIoaYu2TUP1gr9N&#10;Dp7aIW+O4hPFeRFiqkuXEvnqVR80wWPPPro963fYw8LuICv7NbQWzRbnPEYXxYa60oTZwwPl55rR&#10;4pWhEZFHM9fLBhUZ3n/kHgv+fGSNfu6N6CefNKqV53D0CtJQ2c+9lp2uzZh6ZVdufFAepfOpcVaC&#10;trRz67iHdco1L6JHvLzw5YFamY61YL87/FJ0F1v16Hd0Aco0H/LWBmAVu5XJYEjV043Z1ndK8K2O&#10;/Pacos4uIMkNwbekBWm1g2YebMXZd/HaYZtwXXpdzS/TkK8t+VgbtYe7xiFi8wM8/VxQrZGZ9c9Y&#10;d6ioqY3CiMuDeg4+Kd4g+8cw4iftyJcUWseFzj8fEHIITK0gfQ8/tkanRPRTVCre8RaVvUNeC2OJ&#10;HW1zNXkoEXXsBacNHoQlVyjBy6uclh4x8V10dFlod/b5oJIxCwJkdQ60xbXjnLs+jDdVEzd51Su9&#10;DJT4Jh3CpFG+9HEMXvPbeCeHxClDPdTGT1v8vWAejBnW5qxfjMh6B2cczW3XXeQpRiN1ErxqffPA&#10;wxzt0c7cf9H2UEmGrFHl0Y4f6mtlpq+tDct1vLsJEt8Fy6HnwX5u4CjhU5980Bvz7MXgujUumIu+&#10;8eW6C9CXRr+0019EdPttfKZtbCXvWPRD+Z2d1+sJSD5RssaVA11skId+8kb7XDv0kxtR3tCpU7oc&#10;WiqjxccOi6TqFuyIcz5syktxHXW5Ky4H0OoV1xYheuWxo0wazkeAOjkFRE6Lfz4+8VvZHZ90ygS0&#10;laHmoFi6VkbeYLMLXeYeOlksPgRI232E3AIKRn98zQbtjB5plG0Tnm5vCZM81i1PK6LhoWib/ice&#10;yjOG0HrL6nrJVxFoO+0uV5UtXeejspILNF0n2aTgj3DHkEfV+NK2E7MIosCbuHX0FpuMu6f5qOHB&#10;uySuzeSq65WmtuftOQfVC31soMSfOEiRT920nbPko+PUIeFH3nCkrZ/JM3zoaJwfxQvGQPlWHvAk&#10;r9UpD0X5WRcSUAxF15bXfSS5R3GeY499Ucqijn3Gt6XTpkCrJyXGtm1BOirRHY3xcZ0Ytxxg0871&#10;BSWJhW0Z2th367mLk7UCRYcGCM5i29LKEG/uaXfWZovLuPMhQ8drCTO0GYAcev00BYNSBg3nIXsy&#10;MvTPifBB1Y+TKUd+dWSMfnKMfjOx0lKsKaKjW5rrYDU0xja/BGXcuVaGNoVe/rYpT+6H0mnUtKmX&#10;vaoTGxuA65g23UaX9neTLqPNdm6D5Uf8es4H9wWF50BCHvrNd17lKZj9VKKWXgYNcDwJCMDrgZlq&#10;jUXeqmwXww7hHiU4j7mnhC8fm4XJw4jOIA9VmrltDmU8FpHJ+Wj2V57Nw+fhFgU5OXaj7Xz5RtCu&#10;eN7n2Tbryu87QK5z4WFP5l8b1acPchAEx8ckkYc0hinfJ8am4WHZiuKBjm9M+X11Hn55+ORhojZ5&#10;uBYeFrnueuCnZMMzyARTe8ASv/dYM1Drh31mFs9iT2JHPcYG96V8fxm42Ad9jmwITqjAN7FVrn9o&#10;UWd9yHac5/KELcdu6OQnG4F7gyzOjRD7aFv018UVmYkLxQuosmAwvp43+N6dh5X5pYKhVRiC84c5&#10;5MKWUW5Yx4jxZsW5TWJgj2+7eeClTdiP+MwhqvyYZ2xRBjZ4kNbknRlAvIgJFIz6Rz8OKB4dLRCj&#10;jTx7uwgo5igW8sykUPPJ8WQeNbJVct0TTF6LfmsbWjwkvT5wQxOVB4f6mJxM3Js8yAEkNyFjNz/i&#10;l49l64vqk3P8oLFj3gyrfyE4MTBu2uwcWZLj9Ilb/iQHG34+Kp1QNbEw9h5W53ndAYoiopf4+qFZ&#10;//gj0cAm/CZseSZAZ/5pQBIWeSwEee36QO65lBHd+VdKX7lz44duvPad3KA+Yv5Pa7e4yfx9ugYH&#10;H6nt4T1svFm3djfqxs1ZbW+N61SBJ+/U4NlJDa4wEaFLJmCRd4Mx00TBsNlyVzfoH4ynNZrOEqTN&#10;dgHtmgcelLdPGE2I/CI637Z6Ui9unqFrUosXRvVof1Xzp9s6eTatx5csjvmmXlkO6iZR2XJHs/S0&#10;dfDRmh5s2NCH+c36kqRcrm/UlDvq8fAXa7v8O7V78os1uPgKBnwJ2z7kwnhZk/Gi9rcP2T429WA+&#10;r9WDp3V4vmDy97LRrNeHtZ2/XMMF4Wey5uthXZ5v8h1w07mv4n66FsefrtWNYY0uvlznH74O/aPa&#10;Gy1rdjCr5WyvnvEEdnm+ZrxJghWBN05XNa0L4vhsdVQvoOfj+4ua3XhUV9AMVxd1drGoK/gmyyV+&#10;HJLz31n3kDk8eKv2hv+Qsld1/HoN7pgQJprJR93katr5DQKL5r3VQV18+PO1+eBpbU5XtZuf1O6K&#10;MTaTC2xfuANf7upq9ZjYEaf5F2tzdR8b3yGRb9Vo74rk+k7i/R21nb1X51e/UO+9v6zVw6/WAVdS&#10;X/T9JAn5iVujeoK8DxaLOj9d1IMrYnY+rDuLXS2P9uv4JWy9fbfeXd6q0/M3avP4H9bi/hdq/OQf&#10;1N6jd6tOZjXfnWPbB+QUtmZx4wv6B6MLnjDmdXx4VfcOL/OXYD92uKz9O0/rF1h06zce1nfNq14/&#10;JpNGq9qbTuvucdWNG8c1ZZGNdt9ZBzf+aB3dWdR67/O1vPhbtXrnP63FL/23NTglR279vdpefZZ8&#10;8SD0do0OWECbr9SH98/q8YcXdfP0pKazo1rPfM0Yo1yoxppcz+abK0KmormJYyw3vyBc59c1dKFl&#10;fpoNg6F2/PpmVHnOH3Vk07a2uBnM4M/Do+LQkwMR+up0LaZAk7+WB02un4C/DIss7dI+SvBuCi1N&#10;d9EInzTWdHzwUk42I2tpxdOOP4JtZKs7b9RQx2fwGWv1abcKctMPPvoB9/D4Lk9bZ9+k+PZJ1EDT&#10;+ZuHQXi7OciXfkPivtcoAcDnutbK1O9AHKDY7/TKJ42g/Bbn9U3B3uA4nO+zou2yyXWHdm6Ckefv&#10;fry8pE/tj7gHjTpiX9vWBmMsMjaLQ0YXj27eGiaKMqXpaMVZ5KHvTWSGaGe+xDsHIDucf9kveUbs&#10;85FLmv7QJ213/r222c71SBttgzfWxt4Hydw8UiPiOnb6H5vVSSVJ/ALULcQ32qEXEeFNSb/1JzYr&#10;p42RNnsz7Mdxk0eO+Uuw5t6jEcFYHkqUww916qO2miOQNT8s+sJ6cC1pow9K6s2BS7t+lWPxvC68&#10;0GW9iTfnRKmPhnV+m06NmOBCoywRgA9n2TukoTSGNjHJvFKSc+L00bZ4ERTldHGzJKfUAY3kyRNp&#10;LPbltbjOHAM8AAkfBKJiv211idc+baZy/0h+09bpzvbYQFF0bigkNldaP7TdAzDnzQf+7CPIjA55&#10;FSizfarn59w8zpyLb2nilvqgkTT51uIzT461um17o6rcLpb+AJV90X4ekkXzI/ko3lqcBK3MAHjn&#10;UMb4b76pRwGCBuH79T0llUOJqbHGl9AjR9/MNeNh8WPuiQlk17GHLr9EoJkf4jyxaCF7H7VrU13J&#10;bQR0MrK2xSFHWsF4dCJcD93chZSGH3fNQ5pI7VRO08wDbPdLo8igrR4Pj2MrlXMje3JW2dQ+mziW&#10;mNDwu+6MU/KvbZsTyQf1trxWiRW1sck82KFkndmUjnItXyRglXxwQB4R8IQug80erm+qTM7YwabI&#10;ZK70M7moDeIs6gAtv8MK7PYL+xZ9lE7f80sYbbfd8me9t/TZO6XVsFZAFwft53/jk/zQ5MBSMmpl&#10;BkAk3oLj2N75HNvsgsteJo5+F0vjqn2S+8umxFUZrX739+z76rOoSzvkpZ1rvjKA2NnSdGtAGZ0t&#10;2hi50Kg313hxjoGTzn3YQ+1cs8DrSn6Bp+3wSBdf5VWWddPNj4xpc6ejlRvbgNBLZ5vxmKn8DNKG&#10;1+uGdumbfoqPH4z5UGXcn9fbHYJ0cch8t03vDWIn7RR+eD+gY3lLU7+08XmAR3uv0dIDmqBu8UE5&#10;D7a1yb5Ix/WfpsvLGNpOUabFvUbaMAG0r20Alzyn6fXftjkqefZM2y2fuG6PCR/FNRX94C36G2hr&#10;qy4e2q784PihGMf0Uf3GKDJ0BIhdFtuUjIWp4U8OtbKV4fcX5hea2kNtTmRt0Dfu6pc9+mSiiPNH&#10;Y/cu1w3fTEleSQx/SKVRnvqsQQbnGDjJg6O28/x1plHKCAmavIKxe1DPPbUsykBX7JLEGj36GJ3w&#10;+dCeYQab74sb4UsjU/r4RYlPkjGhWd/Q+ni+ZfLU68GPYcn3frEReViQN9OgGylXGxGUOMAfXjR7&#10;ULMlmcYEwL/ICgVCmoMSA+4fbRhyAds4gY3iZhzHdn6sgCRUNFqzDrMXYot2Z8RGFrKfouM5nMnz&#10;xZFRNmQuKgZITvo+k/vJuExCbtLV54WFptZac8Hxe758K3Dgb3Sg94l12242OVxLTCWWn1YCiZbE&#10;3q+3YhpIima9IJcFLpeHVX5k2bfUdEM22y7CIRt385c3HWgPvWymtB3KCD/H+JSPACNPdo/DfFjb&#10;+YXv+Doo3+aTxt/eLmLtLt+dhixN1hUoE0NzIaJ9ow0EsVdV/mqrjWxcfjM6ee7r+2mFO3zN7ECG&#10;IeZJI9m2fIyjMNcy5GinueHBo3h1Ri65lO/10x6UxkZx5n70KMCbAedzxhj+ZUGhhznJ2kBW9mHi&#10;siX2a/JYjV4zPTh17jJrhkpzjLU5wXw1B8w+HJArzjEGeJAau/RH22j5PWvmqbzNRz8p0Oe+EX/9&#10;aHTzhy945pePOR05uVw0M++RlSUKPU1JtR0ZnmftTKBcjMwRIwnunR+t0Sc/+ckfOjz+vTWdfJGN&#10;7kHtlhi3N65bh9t6+WBX+/vDuk///uW4Lp5OajlnIczfqPnZ23VxTkosmsUUfTiTzwdTBpNRTXhC&#10;miJjtI+R3AFKd2HBOt+/Iq1quSKgC5wikTfjZV0N5/X0cq9W84M6HM1rusf4alrrc9y4OqnJ1apG&#10;yyX+L2vpKwQk7Gx2UZPZ41otn9bZs2d18ZiFccpCvZjX2dmyPnw6qseU5Qnkfgz0aoYcbFw/q+3l&#10;ZW2vTkn8v89i+gpy36rh/J/U+OQrVVf7NZy8w0S+W5vtB7W8er92l1+uw4uHNR2d13BvVXvDJ3Vr&#10;9E/qnAQenz+s/bqsMU9yfrz2kDgcTrDD02eSdLBmwvys7XaPm183k7druvjHdYRf28GLtZh5wryo&#10;M+jOF/vM7UHt7+3X9uAz9dLtbe0ffaIme3eZn1tVB6/V3gETvk/6kr/dzXTmwaThLmI4XDFPN2rw&#10;5L+v7eP/udaP58zBZc2P1lmol4RvcTGr3emM9qbmbJb7PCks2KgeX6zq8hRh6xXz4lter9Xx9mlt&#10;F/+wHryDf4+IAz6N/Pxh/hDCup6uF/XsGQv6ZFXrK2xYTuseV5Ttwcfr3vpWHS6G9S62vXM5qtWT&#10;/Vqi2y+ZHmxnzO+sjp8Na/94UTf3dnVA5t/gbv/YDYj5rss1Muc1vzypk8uDerR3VRfLWT3dHPBw&#10;837dYnyKnVc3btTmeFaHR5QbC+J1WZP9yzp6fVkvvXYf3y7r7z/e1cO/+0F9+OZBPV7eqI+tljV+&#10;9Tvq6GhYe7PbdXowqMX8q1XvPiAXHiP3DeblLvN9M4dJgrHmf64rzdVLJJVrDJMzCN65EOdCtniB&#10;TS3OawBt5yJ/+IIx6yz6VoTzqQ5L5pWSAYF2ftuuzk4XMn3g8UFJdHilRZB1ZGgD7a6oN2+80faH&#10;16P4Z21RNnW7V2Wj62wQ72eZ7WZjoa+88Gm8tX2aOexTBqXTkYMs+jlMoR8ZbTsPRbZhEdr9q5Hb&#10;Qsbdu6nljW0Ur68ZE0+5vtl3mFqy/IDOWEkneFPsg6Y3yV5m8nFZ+R1Hf74LjXZ0tfLy0K0M9YJQ&#10;X25WKX5kK/47Bpm6Yz80Xl9E5sZRkN6Ksdgkzh/KpIr7NPLwSyfXVEoXNyEPf2wzXluV5YVAH6z1&#10;qTsI6uZSOxI7adv4Kjt9u61c8c6L8+btjfIigr752h3Oqd+LsvOZGyr68dM24MON+eGDibmSiyjt&#10;HNSC79ZJ5rqFrB+NAR9bacdP28x9ch/ezEs4vkYzcn+hnQcnaPgfm5LTraz4Jo867dtpadtm8qdr&#10;ZyKuOw1ou5CKH863JF3b+80ulvonPj6IaMecc2PsL47cH5TZmpcHUNVmbxAJryDOvvPiH+5RlsPy&#10;5rAIkNRY+ZUD1/lJnZiBM33TpuRQh9qv9TR2xj6+q1/BFLop9rNWEZAckJ4B5865kDcK5G/74W0F&#10;OCdZd8ql36ITN0330MrbwthssS2eHx76iJPOt71UwyUn9Mow3soxN7h6NB9XUh+D2mjOyZNDVBkE&#10;2vy/BuOkzeaIOrvYKMp2/JBBRQjTF9e9ZQWfvIkbdMrKH62g7VwZc9+ItN/tPcrK21faSe0vSSLb&#10;PnTBU3Lbo25x8rVt8ykI7aTu5jp8thnKPkYjN87aTNXtb6Glj+o8aIQf3vgOTsezXvQDB4y1se32&#10;jT2Kel332qLc5JY8QEsWW3KoQlt6lUrvw7x51MVK+gD4LtZZ1w22uca0+BzQiHNAmRIho0E0fO6D&#10;5qzxT9wp2Y+hz/5FHVulocp37wHJFxCJnWBfucYDXD4yrXzaoXGcfmJKN9cC2t01QJBf3tinH47b&#10;tqbkFw7aCY+yhLwF6Lg5RdN1qcDwCdS6LHkObunnFxPqacHrQsghSg5YZLBWtl3ptYmO8VBW2trV&#10;6k/ugDO/nSvzVXnxWZ5GXGywra3mU3yh7gIRnI0uvuCTOzS7eHRxdqt3T4oI7VMwnawVaD2g1LTM&#10;oX14Mnd0JRUnXfgoiQ9FiN3KVJ64VkZ3nZAle6aBb+V2uZI+tc3u7cnM53P5IySO6nBMYkC/EteW&#10;377XAWuv1zOQuZYqw+s6Vfg1iDpFsIbm/0/Wn+3atqT3ndg3+zlXt9vTZMdMJlMUSZGSS10VSigB&#10;FmDAgA0bBvwCfgBd+A34FLIubN/agK8E+6LKpZKKLtsqqrMkUmzEzDzZnnN2v9rZN/79/mPEyq2q&#10;2DtmRHzx9fFFjBixxhxTPqJKr03yMLf7A9Oj3TIjuVZqu9dm/aMPc53pulPJ2kIZ2VSjN/T6JPOJ&#10;9sfzJyU0yhHHPUnmWs+j+US0zqg+i6Ou5AQ5bedAYgvfPo6DXTZI4UW9/bEF9p2MLD78l3/LfaF9&#10;bR1ounv9muIA6x4yRT71ZkfqElvvZQtra6I4oihPvk1GYtt+fJAnYVDOG3NxYqclRT5atpCe7FjH&#10;b+DmwAX+8T9tTVQnjyk8KOgCgHtbkAbcS+epsWxaAdNlbNHKHnKPA/VlnjACP+OnPkxWD0gMBg9e&#10;nLs5RkgpL7KHXx2g05GFZYf4fGmWdvojE/kuOpYA/IpnJwgcrx4Y133108GTpnsqLxkan6rLU1sy&#10;jSMU6/FFx9dDQLs7HJTPYPtVU4o8ZbBH/wmxN5YTc6L3O/2a2h3miSsQu3GIh1WZq0jxsFDfHAV4&#10;swK6h5Mev3j4I73k+fVRcn7hNRdE9Mcen4lK3GNL955AD7CkmcHfwyZiQWUc4HCSf+drDzZH+CNP&#10;qClYuW6auMDmYFAx6p2xwnfxwT46+d5Cv6I7htYvC0MdVL/q6FdW5de9bw8gvMKf3P36pnzG3TBl&#10;ERPmgZQA+GCD8ZxfBuXi5vHTCVtHXGzyLr20JaE0hrDbJ8z8Gu7ICREcbKDuPMjhHXqaTjA+GrPQ&#10;5UlDwJ4N5aBTnvrLPmOUf3DBVuNY3eWgL6gkzvTjATVkoh9FgHe7gGkT3hmhu7RdL9lYddDEx7dD&#10;Fl9/adcfRNBaQ8GLnk82dgp22Zh1YnY/3iHv7oDS9/sZcH/l6k2Nfu/3fu/3z/7S36nx/t/X/u5P&#10;a3mzq+O9YndspN9C8kWtN7+o1d2HOt491H5/nRfkb9Yv6nr1pB52a8Z4l5tUH8Y6squPPi6wWJHF&#10;nH8xyLt6BnJAp+87qy0yttDnhws2OHbKDdSoVhi2u9/Vp+9WdTlc1Xa6rtstDFfbeofjX7NTveWu&#10;BPJaP7ys/XFW28mmtvv7mr+5qfH9Q422r2q0flenh3Pm8AEH3tdos6rJ8m0dt/+mJjdf1Ojd2zo8&#10;3OK7HRekZW1x0sNqXOPbUX2G4tPzb9XofMZF71D361H9ZHWoh3fvavnwULfLDfwf6nLwribj23p3&#10;87S2N8pdMzjsckYPNUTnye6sDvOz2s2wjYXq4Fdox7Oas4NbTJiQ0zE3CuTNrO6Qv9qu8mMKtUOP&#10;2bzm3E3sxz+oT18O6vL7f7eGv/53av6tb9XpEx9txKn4282Z1Yy3845VeMTV00ckDaZLdinHuq+3&#10;uwX2v69vMhjPwZkTpOfHaV2RL7kizqb3dTHGR9t3dfPwofb3/64uvv63NX/1/6y6/T/W+MN/V6e7&#10;SX198YBfZ3Vx7xNkjN+EZZaAvN4e62u/dbvJeTQwlMP3y7OXsf+asHrOXeFffjqoF5+z3OCPJ8tl&#10;zV+ManqGreo78Yk2EJnok822piuCHAMPZ8D2h1qBv1ze1I8/XNfXP3lVwy/uuZjfsqnY1MNhVl/B&#10;4xXxsdsif3uqdw+H+upmVHe7q9pe3tRydV/HP7+r2fJN/ro6PHyBvV/UYeXjpF9k8m5272r35reY&#10;B3+F8flejT/7fg1eXtVkNqkz1wtjmtIDsxwS6HpKzx7t9wC0fW1SePqhcb1i6mViZ5zsAObcsE/E&#10;rEfWgQnPGkE7B3L0eaF18y8/+S/UQTh14ZHZ85BncHs90pYvpdc25VtGQWDm6GXVIejppZHWTZ/6&#10;Z+GTh7wA5KBAHMGuPdKSc8MvrjzFBcG1yV2Ca55ruX5stprsz/XHfuHKb3rahratp1FboVSsq0cy&#10;/Y4FqOGhP7IpoC2iOK6B+euVOPCKPepGVqf4XTnARdIv8Q+4joH90kVv6aHzupcEfsZBXjRF0RU2&#10;Mg7a7+ZLIDSukSbxlBeWyrDddyQmrPZygmvbPsqmr6nVpffDwwHrHnIlHu2jLpo6ug/wsqo64ngd&#10;0STLyMAe319jv5t3fWBHYoJ63qElbd/2gpSvLPb0yhBBOX01spNt9GNrSnz0/kyfydI2cGGRb5JG&#10;mFUEBY7sRqf+ubGnT/vaU2gm40habwSUb3y0FF/T54GIsWPdeDP+tV8WitDPzj39IF/tzkZEBOD6&#10;uc2Zx3UCnNw8kVv8GN/GZOKu119b9Kc8MheUJwNJacdu9DYWBWtODhUpPVhIsqH94GUOOd86UGgi&#10;33YawOyg1K6AKDM35GHBR4tPD31SAVF48OiTRUdspSvk481QOgX0PFwrwrvnr03BUW8AGUdKC9Pj&#10;HGh1O+TbdJCPnbapZ6zN+k+Z+kEa68ATa6ZGC9w1Pf34ShEZS+EUj2uVhZ1UvFRFbfq8DquTumTs&#10;1AFQDqVACo2ZJE0O+qCxblIHD7Fsq5/rWKt7421sNV9nDRLXD7I4/O/i2gop8xi93JuJo6vMMn18&#10;/5506iCfHpQx7vnHcOpZ1ynlJ07kwcyYa/KcI7FfQpFM9EcPx0D/SKf+4tH82L/qmetb04+kPfpF&#10;HvY539RBetkFxyxfsrqHmcCPkr7LNYA+8VrKut4nSZPkZQkgYy4N8jJ+JvtF6HnJwi7X5RzcIctl&#10;RXznnetO9NMG+toY0cxHYodqmw+m4PdygyOQD8WmTwLrwPRNrr99v3EHaRTLHLdPXD6CS735ST9m&#10;7ZPQsqWe36Ns2pFrAAloRlvQTpWPsKGtrFzrhAujYrxL7tCKo2zrbVy8n+0A9CsLuCCJjHvtyhrf&#10;mFoXT3yrvbzQkqNMLyc6Ojb2U4//dJI+6NA65YLQ5ZD3tPo51wKSMWu7xXvWFarqlz8cNph6gdOu&#10;A7LPH0jJ4vC/i4eer/bEBnWyk7plu5ZmkRdXuSRtiN8o5fN4qAZu4lY47egq2LqVPmWeiw+u61jo&#10;1EF8sl2Za5TuC5SfawS58RUnunXgDhcerd/06Ou+MD/aJ9D0kV7qFL1MIKTeZ3m2A+yMDU7VDn2W&#10;V4Nok1khluKQY570wIRbyDd7Nsqc94DgWZJj9ahDnxNTVOWRddCGtPBuOJFLFvQIt6oONtFJkDrm&#10;VphSPva12PYopnufF3CERo84y+TBRcfDMLKvzZno1zs1N/ryQcaBjxzy0efhiYcvSjQWvUP08Oro&#10;+7zoy9dde3pp2hxUjjHsV/Zy0KMDwLHwa4LiieihyuMPNgDPIR4LvweBsYcFIO/iopE9EKi+dS6/&#10;2JqLAzTo58FVfrmUyaO4HLz4FFsGnntm+/uNiU+SWR4MeBRCC/D9VA+7hE8iXyfnK429DzrbukOh&#10;IGOk8roLFnVIBdvMAaR80at7X9oB2fLxvp6JgRz96S+5ekjp4ZSezK+E9he07ulC7mVZBDy4Ucuh&#10;fdogK49B+4NHD4KcfN1hm3ofiWOfTPTgC8ViHvD0RzVa1tECHfIkmHz1Gb5LXGXhmcT3R2Diy0iv&#10;jR0v4B5K+iuu0vstOYEH6dDLpw09wNXWbqx9qm0HB22Zx3a/out70RxDxRuffinXH6CYwkub87ya&#10;nV5MzPFBDIDGw1IPWh2h7huU+ZES8HNgyjjkiTUsGhK3g2TH4wwK9Myp+xY/W/qVYPnpKZ/ItEQI&#10;/DNa6OMTnQ6zvqXnMRa6r6B29U4Z+tWPxTbv9MPOoPJhIUrmj/EdScr2tWHEbWw91XdOP67R3//7&#10;f//3337ybTb8r+p4/WW9fzir3c2glndV71npb/a7Wt0favdAoBEAI5w+8muig0+5kXuJQ97Xeb2t&#10;CwJsPGYQvWPYopxPrRHABycbk27EXZn/BgSeOo25c9GtR3amQ+5s/BqKDvuUq8avz9l8TU/1C3b1&#10;b27Wtbn1UG+NsQTkCEN8ASM8Bhvk7X9Zo4ef1OD6FSgPtRjc1HRyi813ddje1XZ7W6fdElwGbDus&#10;zXZQ6/1NLW5varZ7KCo1mD8QXNta4ablZlmT7dt6NnhL3P8R+v0h9vxhHW7/+3r11b+qzdf/pga/&#10;+KPavVrX5P5Uvzna1vNPv1UfnnyjDuuva7z6ZT0Q1Mf7Xd0vT3W9m9Snp1n99mJQV88YyItRfhzC&#10;t6ofBzP8eFUz6sPJO4ITXbdMyPWsdpsLJvyv1ej5vLbz361vbj+rT18S+n9pXmdP1ozDeQ0XDDR+&#10;cEF4vFEmOwS688AO4TCjvPi09tO/Wff129zw/eMaPBBux3NC4gK6Db6/qfl4U+PzVV2xIM25Yr4n&#10;0G/uhvXpaljfPV0SV8/rzW5U+9t5jRiOMwbshiC+265reVxjM7I9AcUnU8Z9fk4gT17W+dmkhk/+&#10;Vi0+/ds1ffGevv9QL1F68q1FHfHHxR00TNQJ/F5yN/oJmh8IaM9hL+D1iVE9H9UddyJ+l/x2d6j9&#10;alXz+4ea7r6u2f3rmt3uag391ne9oeNxO2MZfFqL0YaYeFOrD+/rcPfva/LLH9f29auqzesanm1r&#10;jq1n67P6i8m4vvj6WX34OTG3/6zON5f15OKizl5c1CVjc3a5qPPnk7wIv5tZFC54lLZT9ilPBlC6&#10;FgvOxovSC6oT2w1MYpe615R8bcc1h/7cgJHsd3JL4NcAc6DlWglcHl78cnhAdl2QWfBJuemj/ShD&#10;OoiyRresLvIgz2h7A+CmzQ2b+lBkDZTG3Ph7eCGNvCO2lx/RfgBvOTj2AW+6JWGr10B18iKjHolh&#10;msJiF6Xw2EZ2UwJZ8Fy7fLoldfooIJKY/yA1mpQkZUVZ+9RF3rTb0yr6IroCdwxMG/sp3d+yZGQN&#10;z+sgyW4mhc+AyzY09tHwkE9+wmznOiWeugFrfdoZ/ajHPuizJmuMuHZpsPj0t7HsBqbzldfmoIPj&#10;IY48BLQyWTkUWRME8aEt3VcEuuxfJa30Loy8NsZhRVvaxIOlDVJ0AiZPidOWASkoTW+y9su8HTRl&#10;oybSR+2MT99WbjbOgv0Q0GT1fO1UfnxLdpnIe616+8QVZhzFj5boKQvXysSkfE3ytp+snXbZ1t1p&#10;UHEz7Li1A7jHfunkx4IbO0zA7LeZizIp88gM0Ce30t/zEt/YUJTtx/lCf/Tu65FFzt5Uup6nOPrL&#10;OazdxkPkikc7PqJqkrU3FZlffZ8hYIdx3fziPJRIu/WJcuJPqknCZCocBtETBuJYdWyMReHGk4dO&#10;yoju5Mx12rlxIekP/Se9OrhuqWODBUd66pk/1s3AM8eF9/w8RMnBZa9jaESEV9O/za9mg0WqfLhG&#10;Z35RZj4JVw/xSTkE6gksgi/Mi6469Tzid+iMt+is3eoFmkmY9jk/my7h+7Fve5nyADU5H/aT9WGq&#10;4lLGf/Q7ZsJij3U6c/hMW3w3whljcDxEDkt52EkZO8hZy2j71GV8C6LjqV76OTen8Lctqf05UCI1&#10;uD9wE520Xfx0ArNUMCmyhGUfSNJX4ga568ua2nSzql2UQVF3+gF1tlCJ/6XrcYyTFp/iRX86tTu6&#10;qZBt6rYTz7Z7gqaLDKwGX3hfhhz8yLOUVpnqbNImdRcXBsEje1CQ8aJfgHx0Q/wBUg75zeA43iGE&#10;Z7uGGGttPoehhbTgO7kzf8U1gWNV3qqlfu2PCLHFLNwP+fU85Z8xsA0D9Qoj+fVldDL3OKmTM9dI&#10;iR+yvI0piuTQU4n5lJKbvMf1VRFR1LYf1H3/qn2JFWlpq1vTJ/h9PTrbZ0xSxi6zfMhZd6Uhq58H&#10;Ypmjwnp86VOKhhLOJ0VkHHv5bfxNrQxBS9QzRvIH1/knz8xPcmdc16+PlZM5Jg9y/I7QlD1ubOuq&#10;nY70N92do8aK9qmrrrLftgrKV1pFC8rYp9Il4bbzVCV02RPAewWe14/Engm4+uf+wz5KD+GNeWmC&#10;Aq7ytCdj0dN+PAey7li2D9qBkTNm8A5uK5VhBVz16pjwH7j6xUe2Gy8KCdUlbP2gHt+T3WMLc3+X&#10;1PPWcfohMUp2vbDqnJU0OGT5SC9MvZs99llV3wwExNqgftJInrXGRLu7Kz4xzt7Yd4cWsQXmxryo&#10;xsyEjvxipDTKIOeQgE6Lbk7ZOUjMeKAw5EZjzwB4oBI/UM88ovTO3oHLk2IQdNdpD0bIODXHEjD1&#10;KCFfD4S1MvJ+MmWh65isid2hhYdhdJHzAwypd/ft9uVrgKdpeMk/B2wY6nvH9kwoj2a4ewXToyL6&#10;MnHMMqTNBMk7w3Kx8auJ2rmHL/oNpkz3IfczPgGXY6nQaZrVjof6qgP92iVr/znAHqK50WOg9FG+&#10;vprTbP4jUhu12z/IetDn01Z+g03N8941ZMvFvzLlaSr86DvWDM4h99Kj4YS54TmIJyLy9KuYWgkM&#10;eb5nTmFxI9WozII58EGeDFx3ltJtUvrgoRkqxt+vPCb8db4Ka2d0Ak7TtcADSZ/C0vfZa/PRHXoa&#10;Cfqwj0/61CkHp9nIAGDjoBz/+QRe90SfXwNFnyjtjy7I1Ca08NaHAry3j+6i8aGKUTNjqa5w1adm&#10;LVK5XJw9WxLFJw59ctADw7UcAfrKMt/B5kGa46Ac6Mh5N2A8Y2zpFexwXNXBTaZxh/y8785edTYW&#10;MEl/mTQpx30e3kmrTn7VzZIYy3v9jK/cHJhto5tzJ7E2ZF051Zt/9X+r0d/+23/79390/Z/Wcfqa&#10;m8svanV7XoflfQ13fr30vgabOy6YdziTYTqcZaU5erc50UAfmburJ8Pb+v50Up+eV50vTlwQB/UE&#10;4RceMnF3PMMU/0rjapbHXtE1v4wympBx1mjBoIDFHdMZgfmCSbgYLuorJs6Xy23tb5Z1xlgOJ8ds&#10;DnxXoxfx9g3NEcFwbnAzIuPpBrzbWm3e1u37L2tz++/r8OFf1PHDhxrcT7jIvsKu/2XNrv6nNf/G&#10;79TpxV+r4fnv1uzp13W/vav3H3D7/XV9h6vHxf1FbZbzeuAOzvny9OZU33h/W68/vKsfvgbt3We1&#10;ndzU+4u/W/vLv4fxb2u0/cPa3z5BJ/SGxve2nQ1W9W12PbOzaW0m8Dp4+rnlJsQn/Y715LCvKX47&#10;n53w2xgf+CrDQZ0PXtR3nlR98ms/qMnz7zB4S8bop3jzVe2232W8CUrHU9+SEk9m5CI+f1W27Un8&#10;YPZQS4J++uoP6v7Ntm5ZWGYQPxmxSJxv6gOo65tdvdod6+3Dsdb3hBh6HUfbOkzRe/F5HfzK6xAd&#10;7mH+8L62u5ta71fosiVj63pQcwZoShw8Y224gv/ZfF+LJ4zv1ZxNxnUdbl/XcDmp9W7OGA1rN93W&#10;b2Ptt+fbuhtv0fGQMd2s0XnL0kv8HpjgqIOvLmrNlfF4WqbvyKRczCfE2bDeYc9P74nLFeNE/B3P&#10;GTen5N2mdg9MiR3lZldr6J6O7mvOLH+19tBwXuejeS0u3taL05/Uk/tv1fTyN2r+KdN2PmMDxiSe&#10;j2viAbpzyfmJz61mTaGeTF1f63I3HNl4ALMuzCTMmxznqfMdslzwTFmzqOeaYt1E6bz++BAt6w9w&#10;D+Ky8RQXuAdlTME8WeXmQVrxsi7Q5/pD0W3u27qtLPq7xYUsghXhs76ftrTCvcHJhh/8R7vVwX7q&#10;kaGNwsHRbopiGfiVPGlF73mKmwXXJh+PfrBsSbh4yqbUntBTmtIHfgOJFzbysUQRbzps6z/x81ce&#10;kNTRTX3GjQ+nTxhRcQMpjTmLrjTUY4u6kPRBxgDbPOig2dnZ90UPcLXNUnuFqYd4sdk6suSvbRkv&#10;cOJzkaMUOLT53x0mUPHC0FLryx94enn8DyNLdTGlENFEX2QD1EY7w8c6WfuFKc/DLHmGgTzpT1zQ&#10;zjm0ctE19gKn+Wi3vwroxdsndqSThRt/8V27gjdn/SAW3UO0Q4SMozjUc0hGaQqP3ieZG/obuo6I&#10;3CPGZrNJxUjSaVfA/wP/CRT+uJ5GsBUy9PFTDxPduWx31lng+eEreYRJh2O8SJJxtmIWB7h2uj6I&#10;aCGt/RbGs0kc+Wi/BybKz0YI3ROf9GUTRfYa66Gb77LR146DfcHnmmAc6XPNppq4lUa3G3PiyTMx&#10;ASz4fV06dWq+T9mvI7lpVQb9Ponl9SdChIG7o25TfTKmwL2eOif5/xg3+jPzQzjZORpcaUWENrFt&#10;tY2LSea26eASFXvsU97jXLAOWD+Jqj/DG1rnoio/jq+IKKQ9GZM+y0vb3YPoo+ggf/Bodjdr0sNT&#10;efozciRXvvQ9bQ5HxYGHOM3X8bGyetok6m7uM6bSC6eMbMs+B72v5yaO0mZ4W8cxfvMgcOXAUyLH&#10;yHYXTNSbXGC5YYeXcZSxEyxTdSd7wC1v2/GztJRZD4Clyz5x6Wu89Y2wXAt7+r4rdfv9A4aHmMJd&#10;B5Tf5pDjkPHtszYEETr1k2U+yBlDg0I4Obr1uHbJNzaYqGuHXwnOwThteStX/6ubRQ6p4KM/Qoqu&#10;/vr3AlzDMb5QR2BxefOHyNQBP8rUjrbm6P/o29ubuSbcD2OV4jEm+9R8oG65XzQpj0K/5ddVe/yg&#10;yRPe1uUFamTFrxSWwmNDz7ftBfLHGrL62m93cKib1c9S/5hka7dzpcW8WZhJH/SoKTPnlNXrYzJu&#10;zCGyn9K5pg6PsvVpi21gguzKegJN84uxHPto50lg2ha2Jch1CZqMhzBoM07Utftj2yPEwYaBbGO8&#10;/eQ2tmHe6vI2noXJt/GBOPjSK9cq8nK9hL9qRCZ4c0rrzr3sIWxLK24M6era06491vmf/ramJObE&#10;i+L0iWBGh+CKJw6FSdnqLbpyExt0Po4TbdeCsIGHa3iS/lEObWUlpgGFr3wsacTf9pn1TU9njl3O&#10;RQoJtKux7wR2VXWP3SppLDS4vENMIb++Hb8oj6b81DHypRMoTt/v0Dj2sjWGtNU+WTXcbg5x3wC9&#10;T86ETU9s0ZROnc7m/6xjuWjZZ0NpHmfwKY617n/iU74eEMjQe3CfojK+B1x8IxdESxXOu9MUxKD5&#10;gwIeJOWpsPAZZH54wHMUj3ZiJiQe+HQPx3Rfa6SiAQ5GJ6BTiHZeqh8jPbRRbI9LysEapTaqfGeL&#10;d7f8y408eCzYvktO5ysn7xzLhq7TM4dD0OSpMfoTK1lQ4cUNYq7hkXfknxJ8kq/bEPrLpIqUt0U+&#10;pLegPMizn2OdyiBgn5zypJWDnicA2cWyOPkuuDyBp3+wO18d1GnIU+du3GGoDBcYHJxDGjYzOZyC&#10;75ib8xE2HpkkHor55Fn3FJ8ykQfPx0NA3RzlgPGpil1MYk8mmbp0h2k55mNT5pNmwnMwmhMkmtpp&#10;gJJ9sqs7HCVT96uhWR9BzUGgMnoyU3SKjToKPiokLFLRK7HozAAX2fGP46k64OZHN+j30EoD8pSk&#10;5HxY5CEt+vK0Hvh5Fx380yuCMae9ygPeHcLKSAu4UUX/fH06f/GcwM8DuU7PHILR/yt9QCFFBxaq&#10;jCP/dGqkxHXorPyMvW1Q8ySdNyc2PM71YLI7JM2PNUSX7nDPw0N9nQPMzA3qxv4X/7RGk8nk9/e3&#10;f1jjDz+r3eG+NuyED74jbbthA4GbsMFfLjVvduf1+XFWv342rIsX3CFNZyzE/kTtTS0n01qjy5Yg&#10;2DkZnQiqhSEjAneHEkecMfCAjR3AkCto/qGYB2kj7ia8wNwB+xkD9pVfxfRJpb0PJN7XbrZn4w6+&#10;Y7PaM1nvUQjZOx9pPNTCk8bpJcE8q/HmVPvtsb7EYe/un9d29ay2fu10MKsfHDf1ybPP6+yTT2r+&#10;fFLjJ+O6v/ikNvsv6vT6p3X6OS5b/rKGq7s6cKewR/qBW8YBdzGn+Q5/L+p69bJ+tnqo3f2/rukv&#10;/qLucPjk6W19NnxXZ75nbn1Zl5ObGi58QeGQGyUGgDvWFavqkQEY4dQdDr2Hu99Xnu49HfMUlLy9&#10;YKA+q92LRZ0upnXJDvls/qyGz86Qf4Zv//Nan72o+/FFTQgmH032KZwNftmtiAViIpsWAwWYF9gt&#10;d3U+9fV+/KKOm/9Pbb+4qf2bPXrckn0R47LWT0BGv/X1qPu1WnWaLGo/eYKek7ojyM5cHMfrWnD1&#10;9Vdav0MQ/zaLyidz7CTun5wzpbBzsj7VA4KXjMF0uqvpsxsWtZ/V+P5VDR9OdUV8nUa3+Qrwdvuh&#10;fv3hvr7DWN0sBvVBHzGJ1sTAfn2sGy4Ed/Da48P9fMYm3Amyr7/GHcBfRZ3XtH9B7JwMwzu/0rmv&#10;l+cs2OMxtjKWux/g+0/Re4kV89xkXhDT8/1FvWPc3tVv1+X5D+rym9N6+a1p/dqCGNrOa3c2rtEn&#10;36nF1MNKiM6dNiR9S3bNcY1xk+1E1d1W8mt3QSQBdK1AdaKAOqVrZOrwYO3K9SY3zjIgZ3NJ2wur&#10;c1t5CnYcc7BjJvkVPy8pgcPH7M2km07nSP7KB8xrhXqpg/Hgdb3d1ClfEcrO4/jguFH2xndBlkUO&#10;CKnk5lQeEqgDcA/27M+6RM5hnu1+80C1k0PbeESNjpa6WXbaGN5m2qjYiaChvJhMvReZPuXJT96O&#10;g3Btzs0ADS8e1tumX7n62FL+yk2i4Rr6OF79TVkca0Jo5PORGzDwYgNlG1PHyjGUTv+nnw7HypsC&#10;D8AsvRSomzTqkB94Eh+AImML7agMLPNXfGBR2D5xgdsMo1Q6uHjSe2OuEh7OdIw7uHTqpi2OU9NT&#10;uEbq0yZHFsI9FHFfkzG1H6IWp2avJZLEf7QFt+u7yRjvLmD8l2+Pb8oG037HAKA26BevmZHf6HQc&#10;dd+TJK1+scuGOMpspf36M0+Eikc2BoyHxJiy7DMj31ebeDOqr5xHzk1jPnqQvR5po7brs+Zn+5ss&#10;/aRPs6+VTj6WfNi2bozzP7heg5VrqbzARbI0y9MsHwCJA/D0sfTGXfSjHn/qH/vgEbuAZ+5ECbrk&#10;ZVVlqFiXXzZz4IROmLiOd48nrx7cOUU+NsSjyBro2qJPWfszB0ihT6XDM6lDi+Psk+UnL9oho+7Y&#10;/IqA/8DiL9t9XRm2zerfLVA9TN7iUQ+99vc667OP9Wp+Sgza3/MNnb6RVsXIuiG4Vkhhow2WwHzP&#10;l2t8o49t8hdHZOpZx0nqkfUO/LyDDhz3gVlfexrrgB5lxyayOhuHxml8Sb+y1EuRbR3KWimuuojX&#10;04cZ/V6vhLlvSGypJ31WHRtTfAlT9TMG5efaFpeKqyzaskqcSGwhvUAQm89yzRJmYZts6ZwxwSr0&#10;j+MnL7MyxKXuDfTHa2+/dw5b1xvnntcu2/J3rsoj8gT2/fbJxD/ihRllj9oR98l21jtS5hG42qxN&#10;dqpj4hN+ylB3Y0b2EYG+vk9RHsrXR+J5HciBj/TAKfqPiMjYpikT6zYs4ZW4pKnuiU+zRCbqiU/w&#10;oyNJ3Iwhbf+glBjt9YgQszxANH6UqR05NKZPPP+QkhgyzsSn7v7G/qwbwmz2sCRpKYzR7GN63Mgi&#10;Gf/S2Z8YEd8MrktZ4ysPP2zLx+xYNz7pJ8knupkoH8emj93Mma4reroPEMdMNbmNj2Mi+/iJ/mSI&#10;Y6f+IUfGRzKbPx91oC9/GKGdr4IKpzSl2nhTd76rf2JBmKV4fKRtwwQ8c56U6yvjodgOuYeRox9Z&#10;3PyAQNfsYOICl03I7Oh5Zk5ruCVF5IbwV2VsRm4O/a1bNvy+L/tK+ehUeceZZAvarntJ8hTey4xc&#10;2jaN76zL4LaYt8/2YxxpGB36MnpIQ9nGy772h5SsHU03rldtDxBVlClvs4AII9Mff9J2P+5608YG&#10;Vt18IQXHDH7GBzwPm3zVT2IqQv7HST5J6BI6rp8B9rqrUw6YTSiR8YCvhV9n6xgjQIfEaOWp4JF9&#10;JXi2BRP86h17KOIX0eiT25Dc9iZZ74bcRJ24Nzv5MA39igG/O8ABL07gPliDIxfdmLR5Xb42ywN9&#10;u7WT+6a0yXZkgdZB/s6lmS423z4ppbNynUBYDi9CJsYIEd2hSHycwdwx7g7iHIzu4E5djg48GU3I&#10;nePz660oE1raZj9UXVk5tCQwRlkkoME53TvF5AofVWMB92mlIwsKd7OQ4xnocoiGXiPs8jDnxEZg&#10;SIDr0whwsSEI88MWcmPS+uyVX9/1HWEeP+XXUbFdjW17QtIdWDketvUZeLnJ65+Wg1bZGRz1MyfY&#10;uqe64BhY97XMzhc5XBJZX8PcQzIXke4ptDUMuOGRj15xTOUTJ+mJXpRD7zjISV/Hfv3PbDA+Mmm5&#10;YuSmYdvj0Scv/3JFztxUCp1RSQ2p5JD1wDiI70KifkHobOx8KbiDaVP3RBm2AMtXdunqLIZfG59O&#10;VHQPA/0kBJ08KO2YQq+PRQLkU6VtT2c8+P619iuy4uaHOiLOJ9vk7l+dzeoNPzYZXR9Iwet45xDy&#10;p3/Q/WjC/vDL2tx+qP3NqTYM7n68ROBN1cOqhg8YcZjnawGHuqvz4/v6bPRQ80uC7JIJM7yrye6m&#10;vsSZv7g71MN74KuqNQatsXjDTm3r1wAzMcfc6MxqPh/VbJYfnq0Hr0oHCJhIufslUHa+qH9/y1Xj&#10;usb7FTddR/gca81V5LiFCzSGkgOlA44M+BrHLI/ouZ+wCOzZIO7rnDA+G76s6fxbNbrABbMf1dXk&#10;TY2nf4yc/6bGt/+W+PjrtXp2xgbJ79Ci5N3TGg8/1AN3bW/P57U+n9X59BQVny4H9Zzd3OQM5+Kn&#10;l5tf1uv1m/rwi6e1v2PVvPDJuu/U2w/fr9X969od3rEZ9PHKQZ1NGYj5jDh3sXEhGNUN/nCJMI6O&#10;LCDr46yW2LKdT2s8J2BY+M6wdD59Xof5Z4wfto5+r15cXdXFGQHq4S7jYij4uwL6PQsqbcfeeeC8&#10;8Vm62v1/6/rr69r95F/U5i3jvcYf7D4MhP1om0k6YvX10O/or6oednWc+kLBp/WUu93x5ag2juft&#10;21oc39WIcbxaPKlPny3qeHlVNxdXNbg8q83cF/md13Vd1tvRrmarTT31hzXOzrr3Wu129V1i5dID&#10;WfhdPWzr397v65/djOrt/ahW+GV7WtSOheo0ZOKym/YXWwbEhyf6kwOw9b4umcDPmeTvN9P65R0+&#10;3vnjEuOaLg717fkZY/S3625xVafFsi7nRczd5WnLCyYnEUpszuoli+l35t+s0ec/qD2+XC0P9X46&#10;re3kAb1xyOK3a/45eiyItuz2SE5GfOwc92DGddr57AVS+Ir1aweOmwE3p8JE8IbFUPcsx81QDqep&#10;+8SBoZ81lbYHMdKHKclrjESWgjLvqUtj9hooXHpcE34hF4csvxwE9VmZDEGtgft1wuDTVldvXACF&#10;Z8TwoQwDyjiKLYyhhR9eQ83SmNw3uGFSvteG9lSUnnP9zOEddWmEG6vRC5j6K8O2vjN+vT43v6hT&#10;GFn2uKboJFOQtDO6qrf+V0aQurZ8vOHU5kd+AMU3uR573XBjGNlRljo+mOC49suNsR375JGwUIj8&#10;LOXROyTXJSt8tPU9N8aU2WCIB11wgEmuPfZHP5O62QZJ3+QQ0Ux9Ql/slx8wx9obeW/ae5TIyXUW&#10;eH9d6lSlYpa/RcbJDuEUlvGxGR6uJaasKVb4iN/MygNPOdn8gyO/2AmevtInsoodZuvKpl+/+yNM&#10;/nKjG+OGoxzxVMjNszfSXtbzpIn98rcEKTeyEKiHdMnUg8qHfONHigBJ9gePPi89zc/dxqCzJ+MN&#10;PL4iWeRAWX7aBEBYZPU4WYOpxw/WFaIM6+jalhLnQ2JAXOr22aWPc/jS66OSiRczbeel/HF75qxJ&#10;H9o2vgQpO+OjTyk94HAORIZw6trkuqV6yvGQ2vmbQyFy9hCUDoI85Jv1TgLB9CkjtlOKmjmDf3Jw&#10;Ciz7EWXQ/ngc5CkfaTLmwIwVfWPbGM7BsG2zNOpMnznj0uiV7VjIRzAfVLuxoS8HDn1bPs5v++Nb&#10;UmJU/sh89LO6A3OMYgc46hgB9pso84SlfIwJS3EsKEVNvac1t3jQpthAUi/pEh8d6FFOYK2fQnuU&#10;6fjGN+JRZm9Ln03HIIcltOMDaSm9HnjQZiyIlzjv+WbRph4b4SW+60uTo3nyNUaSoDVWJDZWmxs8&#10;fNWHeTUBeau+2gDM9dmxUbbXhrbWh44PbU2nOtiWv3VxgIsX3Wz3sk3xz8d1+hNblIjv4t3cw/Rr&#10;7NR+kjQ2wxec6ASOIrQryQpw8fRf5jA5csgZq57e5FzrmHZF5JOlFaDtuR7Kx0TdGI48+jwYSkiB&#10;n7iRD/1tnTGGvRZEpnh+yJNSfMegxaBx0eLk0SBp09k31Z+689Z5r56Ol38ciJvUX77ANMEcfHLG&#10;VN4kca16jc/NvEYYW7Sldb/aOYRkP4X6yaddq7Qz+x77xZW/+NQjzzpJ2vhPmH3i0lZVx9y+4Poh&#10;nh3aKa59PW9xM47AXHfEzSEu5RTd1dvkQZo4/I+90ksnQL2SlNs7KPZSZn2TyCSPnrdlIwtTC8qm&#10;d8a6h0VV4ejn+Dz6QRw6xeubHa51PoyblHaKR3ZO50l4YaTYpY76PEw7vEcE0uM6A55luvygHfnU&#10;g0OSTZL9ZuCur2aHIMpI02SSPrZBBsaAAHkms6Dlj8gk40q5eaqLquwyDr388KYjPrK0TT1Z30nU&#10;90c89Qw7pSxy7aR0jhmubawfdVSgfiCFZ++DxAM04jQ/aXB0kYeljE3SmXubooh9Pa71bl5xw89k&#10;8sGNXNtxRqcHSAyuOIryj4x7FNjhFA/LPETK4Uk22wSxNBB2Y+ThjAp1sqzmaR0mvw+YnJi0Wb+R&#10;lzaD4VcivVeMpwzs3FygBcYLh33WGw8YNMknpXJ9Q0D3dVEPNjysouSCOvDVUA6yTkAp//kjAnFm&#10;yCB24tBODCPTf16MvW9UoocgHoj5NU6PsPJNLg+5/OVLzwH8PjQ88uQTOM5zk3GIVWQPCfUWiQ9/&#10;+MB7w/zAgSU6eACY1z+pm/5SvhsCsg8LeQjW4XZfN/SAUJ1BBX+U+BlzE5P7P0GRLM6Mml+phVo3&#10;UA4NBvTN4WEWD/6TM4TK1g/Rlnv0Phj9Oqfq+JTaiY1x/Ovk9k4PnfxFVp+0ygiIrxwIOx9ip07R&#10;R4miQCigZ8OW98+JlwGw30M6xs1DOkFe7GMLBQISUtD59WU5OrTd02sm8OQz3lD0710bzvChFqFf&#10;Joxaer8vQ/RSt553fEp8R11pGUR/IRVGdHZjfcpNHvohM0/Iob/3j+2PRDGDNsh8CFO2SorQwXKY&#10;yGSMX/QD9fbcZH55VDT45Ik19FBmeDheoHt4lydIEwOMZxac7lDu9NN/3B241elDguF4OK/delHb&#10;NSJOSzZFhJnfgWWVv8OWlcHB6HqCt96N6jV4rzbrWq8faneNkFuCcdf9FK9Xz5zusrPya6RHJwaK&#10;DMbd1z/P4OEvlb4mEjcPhzosjzmIcHM8Rw5DkcDbsvOQ1p8cHnNHOdzjUAPKRx6cLHnL8QWTCON9&#10;59nkezWeT+swualznHaJ/LHv9zoSJMcNdabmelbrt4sa3J9qO/rLdVx8o0ZXN3Wc/bRulvPaLt+x&#10;UUDOOROXXaWy/ZWSITZOrt/Xbv+TelfXNVmd6hqHvh1+qNP7r2v29Ze1Xb2qXzx8qC+vv67d7fua&#10;7oa15S7YA8E7nY4vvcnxUdcVnvIXOM6wczo6ZyP9AjsmLLCDOmPyjBmnMf6cHvHG5Ys6Prut/dlD&#10;3i93Nf6SgHpdh4eHOmwGdX3a1urNn9fh7fva3G7qhG1jAuTkwRxjMR38ST28w8af/Wltb39eS2T7&#10;yx5XF4zZ+UNt7w51ul3jt2UdfOyDWKCHKJ3UFXEwfX5f94tN3dzt6uX1sT5hbP/a1aj+908P9Z/9&#10;4FAfXlR9b3OqZwTgs8Wo/tOzaf29q209n93Uw3JQi8O8Zs922LZmI+/PHi9qxSTxp6pX60nd5iSE&#10;ReLYHZb6FWbjxXcO7Ahifz3IE7tP2KV+i/ZrxuSPkLXejusKHnNkTs580SPjxNVi/+R/XrMn36np&#10;7FUhmov1mosAPIzHLAqXNVq8qNnzD9xA/7i2H76u0xt/EOOGsVnWs+17IvBJXc7eMlc+z02289Sv&#10;x+Uvl2TCtHu3DZPnBlfldXTX4K1AImUDSZnrTTd3navdGkE989xEO4uVboev88AkrXVvWpTpU4w5&#10;QBNXnqSsMfJWtnpRZR3Ihj2/cicvgfRFPnUzLog94opjtzxDZwZg3b2yMlz05afN7eZO3XxhPkXX&#10;pi7Mww8XN88sGSY6+U/2JkWe/sGj2dsR/6p8XHetwyc3NtYtLLVJe8EJD3HkByg60hbFryMtbMuX&#10;LK3rn5tZRXizk3HodXBtzTVFnl0R/vEX/LNYMx9zLQPBjbn+simdKj/eJPS0jqW4tr1gerMhzaPt&#10;JvElhhaWWZ+NmxCR7Mp4WcpDfjboSB+5C7IOzyS/0IBnznVJGvCEO57yycEibcmijjRkbVWgJH44&#10;5jmEgS7joZ0kfZm9h/wEyLOHa7v2uDp3jMBRvrr0Y5IMbuLOfvv6tows43dyYhc+VkNDXV1jt+jq&#10;pBxprcvQhBK55rU+ke0Dx8J5YIzapUx/NTljRVPZifW+boxon9ddgdphn1lbjZP4ltxwTYr0iVSR&#10;3DRnHFuHuiFTf0nntSGqQ6xMWKbty7j1nzBxjHWZ5KadLCvjL+Np25LsfDNpR/SyDa3xJ27GqsfL&#10;U3zAe5TMHW+YdafA8KSaMQLPsfWPKJlLEGQO6Qj5m4WDZ79+lVjd8gdV+2RLKS/xlGmSh3V94ti0&#10;+ZW5TFLX/CFVoDyFSy8vle15JTbp9+nUloxl+y3yNCg5flFvSlkJjo2W+tR5S905IL8QCyDLOr4k&#10;p07uCMEVRj1zkOxBcdZPhDSbE5ei93wzfmaaiX9wbTtObe7kMIScmJGXMiRXf9oeFnDJ63S3BDe2&#10;0TD+Ioci/lSGwszg+bXo3Oza1xI4jcZSm6ILObLlD1w+8SNJeOTZEJfxykEnden1g36XJvJJgB+T&#10;oPgBYM++429dpvBKfFFqX64z9huUwsQXLsxMPbR8QBYcBQZmpp11N53I7Du8UVJe1i7a+kxSbUh8&#10;KU+aXv4jb5JjaTzm62fqTDvxQN3DArdZ8WGPazJOrOea28uMPbRjgwJoy1db9U+LL8c7hxHg6KvM&#10;Z5ryDx+yt0j6JP4XRkq/fOXRZMKrNyM2Z47QlzUDmNkbmcRoGPDf0kRpVX8aj67N8sqTRv3YGbuK&#10;kW8SZfZLZPlk3ssEpOhJ1ifqIA/7MmZ0Nd+1eeUbb7TBdU325nbdEh5fqoMdPR8N8voeWcAFpbtv&#10;Z5zUh2Qd9MS2OMaB9fAlZ01TNvjimUPqh/zUwXY++hKa8LIJM/0qvmu9OqF68BIbwPSfmf/dXEeH&#10;6CwfsnFrklb26mXS/qyR6oximSPgOk7yc34a0vJzDmSNBJ4/clHPuNgv/5YVbKKufs3HTW/3q/Jt&#10;9trnAZEy3NvKq8239PcfWVesWoLv+IrbYsbxyHpCPeR8tGukKG0so89HddNjzFA2fJm0uGvt/BEa&#10;nsYK4CT91GxKvFLS7NZ2yszFAPpscIhHYW50Wb/ApRr7Rc0iSUB5MJNEh4dtzu2G6H1ZDiqgDRYf&#10;HlIMUco5L1+/USZcf3TO9bCte6LNd1nJLoczKmwdnDxtxCTlrj022fYrkmOE51CBAWn6do7r7ufz&#10;bjaFMiCWHup45OIDIhlEjQ1XSg/voMmhFguItnmAkszA5kkvBkH/5emlnneexpINumuNX/H0a4ra&#10;pZ5uCLqnmohe+GS+Q5IYl6cNFt4hF3M9mAMpbQ+ebQ90tA8+8M1RDDIdf5+So4C3Xx/McRl9Puij&#10;/9QPJuQcWqkL3rWVrzuiSH71El95X+9eKF/nRJZ8fPebP0SQg1Qm+x7+joGHUF4shvjLp7k6K+Dp&#10;4pCsbMTCK++NA0X5vvsvPzJA1rvdr7IeoncmjMGp/Ww6VbsGC8pJV7cJnt/py7Ut/5RJlg+6d+Nh&#10;QONHebp5hWfGwHHLxYK67vbAr3eyHsyTYvg29nvxgmF+FEJ1tM4gH/iDB4yrf4HPX8Ed7wXFlDmg&#10;LeAZ+8rTJJWWWj/YUjTxNmKSZfyclOBqR+4R2CRHlrZIGZ27uh/2RX0zvvS1VVIEKXTUjecsQo4B&#10;Xnbx5H9S7wswk5VtIe3f+OSmO3B7vb0B70A8XhJEZO3cASMoB+6oh7PuhPYwZuGd1vkc542+W/en&#10;79Wbw7TWu69rf7+sWhtqh9qzIuV1dplEDPyUQJqQ8eOBO/Q7JpoHLBsPSmmP9ms24TsmIAgIHx22&#10;zEu19Bc9VNXvzE4y+bW3syCVvhjVFLmjxUXNLp/VU8ZnNv9Qt/N1vccxPtEzutvUabOq8X7LBmjH&#10;Tf+WRf+2hvOfcBP9T6tupjXc/O/q+rP/SW1mP6zh9XWNr5G/X6KXPxqxIx9qg95bZPmusgWO/pSB&#10;+PbsVM8Wq9occOjyrla797XfvIXfLbqDfUIW8gcPDCa+mfrEFnwfKPebec2O85oT4f4KyGyL7ftJ&#10;fY/A+PWLJ7V7vqhfnmY1uP5G/Q4B+OnVea3OT3V/WNbm5rbWb5f4fkJgMYHu/w81+Nn/pQY//sM6&#10;3fy38PnjOu3+Zg3OVqzjn9Td5Ae1Of689rd/VjfXLAbbu/qUgJtjwy2BsdoRQNjlr6AsppP6BnPi&#10;Yjqt9ywUy4dNHW8Zoy3hd2DhAe8ti87b2aG+ZBL96c2hHj481GqJTcTO0/Hb+s7ZosYXv1GvXi5q&#10;Mbsrv1o7nZzVdjbLu9Qebg91T6SOpse6RI9LgvcJA7xg7LfEjZvTp9QvqXjgu9wwiXKlOGLHIU8r&#10;JfbPGeDpsnbrPTZfsuECeP7Pa7H+d7VYvq6dB8oPdzV9uMcPLkhEkwvzhe8RJFZvq97ujrVa7Oot&#10;Y7p8RZze39fthkCa/KxW4/+k5l4luz9yJObytQGq/kjvafN/r91PyD96Af9LNuGvWSte4asZ+hFX&#10;xjA0zslMbiquS0nAXQdlbChnzTHDPBs3uxRkJzRWVSW45NBbMHWycJkBSItLOznimK3D23rWDQ+Q&#10;yLazqRFG4WLr4ZlwZSnA6aic7oOCMrLoj/5NDkU7cPPwzbVIFpZeHj0UcC2RH9WQhRdtU9Ynn3ai&#10;I7LJ6hadKXMgwZIknTLcJKtHmPU2WIrr3sX1NnqFoONlW9aB9zDlqnv8A677hOAoj+yF18PVOf3Z&#10;LEmjz0HxRsEngPWFRNFLvn2OPOgy9tJRetATW/tsElVcx04D9Ut4CZMOePYG8sEHXvbCno+wAK69&#10;sblP+i1PLSHP+aLv3DwLd0zoigzdpxx9lnGVWObQmFOIpx3UYwuV1Mn5UA9L8aMY/Ki3G9ngC9c2&#10;S+HaQ11b3QzGN4Cinyg0QiM9hR/2JeaE9TT6ItdwSukEGG+2xRE/NGFCou43xY0x/ZHLTT9GeaqD&#10;5THjDDjyrQN3XtjM9dYkb+rRg6xJqYMrrX1mfdxy4CDmYIOsPRlDefYyTdFbGADHJPDWKT72ZuDC&#10;kKxw5EpnskzcSK+MDuxeqfMh2b24cWDMa2+Q5EUpnXZmzyIPdenj/LQBXx2UBzjJ/r4Rf9uk7XqQ&#10;r9GKbxahl5W5Rtl0Dg8JTT3MPn2VORxAjy8PYEHzwwE3aTNwdVc//0hhd1jbJ71156A22nDPo1xp&#10;un1efBke9CvbNSW2iyoP2hlPAK7Z+jExZAYm/H/k/7ZOgNvsNsaNLdsy94bOJwmVJ6o65OAHvpFH&#10;m67Erf2mR15klsTcyIIeeFtPvMl1HFzPVCY6kd3ixWfi05e1inqepBRV2dKY4eGeXbhrkTLiMwDR&#10;JR+gRjhw7bIqL/vMEltQBtbzazoIz5wR3tPkxsc++Mor1zfxzeD5xFz8JVxEceGTAwscYgzTHZ45&#10;+KRsPot9vYzwE69fPPQXRaeHNqWToo816dOm1B+wCl9lGWtZmIDbp5+DBx/3D3kFAvUWq46dOmTO&#10;A7Md3hTKb7YKMF5y3Wt2aIPZPmGi0Z/5Ja1MhKUjbFO3maGCt3U7LFOXLzlmAMhcoLRtzPrHRxve&#10;RKpDmCJPnPAXEXjGg3rmj/3q1Pen5MO6sZ3DDPp9V5nyokOP4yGHODnAVBfg0j/K1SfKoCPxZgmC&#10;2b/LiyaBpeMRn0rKh39QVU/nTtPRtjH2uC5a9n3aIkz58a1ykN/W9fgAPPv1rzLjDyr2e60TDkpH&#10;DzzXOglI2qdPc0BOyjWUZPwqO7Hh+iUe1cwXYNKYja9c54EniS9/CmPfMuu3ODbM6N900MbYBFy+&#10;sZ22ct06CxIuj3ZwmXUFPHmqV8YTPvrRGIl8+7pqJ5cUX5ppN/2zDgmSDznrq36lro7RDRpl2NcZ&#10;RCaFr/3mDvQoN7ZRUZ8c3AKLHGgdP9eVjB0djVakHKywORrgVP/l5h14hkc58oOH/kkM2mGWrzjC&#10;yZaOf2MeWV01envg0wIsYycP8K376qDsnYHJIvcg0GTuUg97cBIrBJgHNfnqHcQetonAXSKdJ7o9&#10;nvHgAzD4hwQe91zQd19RpMl98lBDmVhHNo45HNEHIqk1jh9yb+uvjCpU+R42+PqfX+nT8c0hVv7q&#10;4mGS30hyUfZl91NsgxbFc9jF5Pf+TDv0c+YSRvqVVZ/2y48/6Az08RVVYikh9ARw92RSViba9IPv&#10;oVOessvAkEceNu3JPoU0Ys0ZJEaHbG6js4OWoPSQi8Rioh3dk3Io5CaaYNH33Vd80TQXlBDH5907&#10;wJR96OxDlzx5JQ8Jg0j/YA0Z99ao5yEqBbl76MYzmRGD7dj5NJeHTB44yRMlyPJGaDaC6KvfbILn&#10;YdMxNktvVj/lAqKqpfvgYBf9UV0f6ngCyh8h4KPzfZRyNEweZI3jM9/JBgpJW0HS9UxOn74z5x1m&#10;jLcxIYscynITnScZg+4rtRAHrxzHZtIcsh6rqhJHLkrqg/55MjKLKp0NqWVSnnxjUp8mjKmBDb3H&#10;q/7AiKNJNfp6vmEMhWcI4WnWC5FFTkzDi8XO+TU47dCPeQNdDjVBT4TgP30XRtpETtuUwWAzSTYu&#10;P1n+SXfg9uH0UBOYD4ZLnHBTR18GdtjAONGOUJ+QqjrDsBliZr5z7fJ5nS4+x7hJzY4/q9HqXf6M&#10;72OpQ0+ud0yew7pG200NVrM6zRZ1eIY2XL02m1GtNrh7v89Xtab9FSCPSSLDi+6OncfeX5yknl8M&#10;yVWPOiPkBXnfOzkDMMQZOw/tkDVd1tnldU3OntVq/2nd3mPK9q5m00ONp5Paoe+SO62H6bDW3FTd&#10;rxZ1ezOr2/2slud/vZ6ff7s+ufxhLesv6hfvz2rlU2Gbfe2OSwLjFvsI8tFVTc59Fx2T/jTJQI9m&#10;W8zvBnbJ7uQO/U6rQd3T/8CdOuTYNa7VeFIrBvp+c6jz7aHOJvOazcm+bXqy4eZgh23TmlIfzr5f&#10;+8V/Vvvz5/TN6tnlpOafPdT28FC791/Vaf3j2ow+gI9O9+uq6y/qeP+29ndXdf/hSf3yflRvb36n&#10;JndMkHOCe3LOOH1Zk3d/UPVuWrPdHfKwbTckQJkk8zHj7HgScPgb9BrMhrViZcc6dCBwzpgG4LoO&#10;XzPW/9XDof7gy339u1en+pO3+/rTd8f6D++o3xzqX67G9Sfr57VmLG/Ht/UtcBeD89qMiYXBqvbb&#10;ZZ5sdLw3UyY9vnXC+pgyLq8jO6yzORmZd5S3BvAaOw6jWjKxHozw2aSecfV0afwlobDc4G8Wmvvb&#10;23rL2L15v63dHYva5oG+h7rPHcdlDky96o7OfdpuTRxsmWTXtb7f1un6Zc09ED5+tyYswuv63bpY&#10;sAheEX/Of9RwYzbjrvPNblyvf/Sjmv3xz+u8vlH7l5/Ufrmqm9erenXE34zvJXF2hKAP725jYqKe&#10;MLaN7llvWgLXZFfQ+7brKyq4LiW7YOGqrD+SM52IXfBou+FK6uWqtzSWaXe92Zz6B4UwyuJirFIH&#10;J5sbaLzIS+OCFTo+xFOO62imMPVcqyntd566WLm50faW7acI7yxcPZ5PkuRm1zUKn2moT8NlUaee&#10;9Vt6cLXXjZabP+mijzCya202DoCzlkgHTTa6tJtsdTVnHOj3KSI3wj69RjNraOwl5zpOzvXNDnDi&#10;cHiaAAffD1mmGkDXFzrlUVdvu7Ksabt+Nz7kSZ9rvYdkmhVi4F7/cxMIoXj6PpsvUWRGxaUwPGkn&#10;xqjrJ2Xbl0MP+dAODXUL9dQUy7RVUl0swW3xKk0OppRBoQ4Z0+7aHFr9mMMLGUpP0tey8wZT28Oa&#10;er6iS11aURPD0HvREhD+MZCSdq7p6mK7p2l9LQazcVKAethHYW71xLN94KdPODQ+2fNotzhkYyuJ&#10;fvFM/gEoY6HMXrf4WDpL8WIUXcBa8zHeoLGtDo6JY6/PIptkvGpblJO/VfuA63/5eVMuvSJdxnzq&#10;03pLdmecKZ2DstLfuTECka5uLaDd7Bc/MWHbLkr17UEdDo3gy8Ckf9DROBRHnsaHYlwf81QedC4t&#10;C2jaVxSbHOeaMmTnfJW3bb/OEj/KyAxdvu7a4/tkkOOtcvx/jL08edy34w8+5OlTuB42eSjjWKkn&#10;LLOnUbasXN9sOH8Sw12z63fM6I+OjkmEdJ3qY105iW/KwLSVIvEiXDQAiRkb4tBOFT0T8zagU0eT&#10;dM0Pj3zI+k9e4mbcrJu0F9zEkzjypN7khBaY9fAV1vPvBhAW6g2N+uhvcYUHXV4APtZDv0pubInf&#10;EUDf8xVPk53XyjKOTNLIR38HpC3iR1AnXxxlCm9rUOSGYafno8ier/1RljIyZWLb3NNkjZEPObaI&#10;J50ymUuun3lynbZg5UmuffrPtjjS2B+7yIpKHAF0/e5uJmg6LsJFAG5SD3mGh0yECQBu/KhXdwGg&#10;X/lBBi5P+Vi3U92BxW89H33l2pNY0FfCRQbe/NvKzEV52GdduDqqgzDpzPS12HFA9Y0+8A850qmv&#10;ent9ldwnzLXR5OXAPptt/E1NXoNlblmalUm2SAKYcdL+j2zKGFJNHCJTnV3zEg/0qWfiVLt6Gtdv&#10;U8ZGmHTwzH2s+MBdGxKfMiepmzrlGk3KPTcyMk4938SUfKShLu/417p0yE0/bXXIPLcOviT6M04i&#10;RTZlxkW5tpEXn/f1rO3y9forTm9zeFJEbg/KfKcSmdKBkD0RpWEWfFLigoZtZbY54DmBKfIEiNfr&#10;1uZmXnFBX0T1/hLdWxuflNNnbuvsc63WwIyFMmgnxkPcZ/DiY/rFyZyjmqfFSTk4pz/xBR9Z6YLo&#10;0+M8rgvwit3okDEnKc/xEL3Z1Oa16F6zlaH8zi7u6RjQtrcMa/tEJonzGMviazxJG+Tf9I+PgTkm&#10;8g4/cjdfwMiFukfGwIHBq97Rz3vsjkZ9tcFrrmuaPogfpROHIjENTBrH0sMnjz/yVJZ48KU7+qi8&#10;v0ip/O5bKN7r0kVbGzwQUn5+WVR0+cShHnQByCTy6z0exHifCBH0eak+jpbKw6QTm5asUcBz0EfO&#10;vgxheaaKYPM+379id0+2eagBb0CK6e6yx9xXiK1iwMFJPNvQNhcrNlN+HbC7qAtTLx1C3b/C4DD5&#10;d3uzHRlf047uZLX1KMr3eE0Cky33/CxE4ukqIIxBN17xh7yR5VN6R25mTiyIp8EcGcih7WHZPnxH&#10;7N086/CZPrSO3HYwZKRprwajHIOdp9CAHp2I8M5hEX05VI0dsYoPZAPvfiRAX4yQ7VdKDUYyNwEe&#10;JmmHTX/ZNe+py4KmnLAItjGmaXiFD+TQ6cHpkR2d77TzmbKBp+D9hbabWx6oKpO2xNEPXUwqKE/i&#10;zKf+kvUf//JyLdrdk2rKWUB6Bo0ekR57M2EcU23sFAWSvjxPaT/+Nqb8xdShP06hHz3UVTknSG4Y&#10;acsTX7oe5puX8kD2CDv0QZepM8jq59iOoRvmq27qpIeYH1l9OgzNc47ba11ovl5L9uDvF3/4f+0O&#10;3F7O7qGH5QznT5eM87aG6wNKd0+mxUEHlMsTaKeabfc1Oazw83VtJh9qsGbANxewP+eih9G5+iGW&#10;lcD3UW33TCQG1FefTZ+gyqyb0D5p5orhybnoY3boowm85pMaLhgwYCd26wavq5pO9UWI+a46sBOD&#10;7U/7npg8PkboZM7XYpnoK+7YT6tZzW6ONd58YMHf1Jpd0HQ4rytsGp2va7E71uzwHpu+rOPmx8j4&#10;b7DtH9XF3Q9rs17VL06b2n64rrrZcIHYYSsThkl8t53U76LSb83gPT8V3qvZ5lA/5s7j9Qot1oO6&#10;5Io9fzqu6RQd2MUumLTzMXbNJtmMuRpPTjPs3RMoq5phy3A0r+0ZPuPuZOokn47rdHlVz8+XdX4x&#10;qvFLgufZrD4sxvXV7ab2X93UCybMHL/f3k5r9eo/1MP1n9c1d2Sn7UVdvnvAPyPsfFXT1ddM8F/W&#10;3seO3ny3VsffYEK8Inbm5R8bPOgYsxAu8M1nxNTZZdWHs1OttsN6Cb9v4P/d9OCDgFkwPERcj7c1&#10;Xh5rvvIpPhYXnxp82NRowzgT2GdXBvVdDV/d1/5+Vp89H9b5i2ndb0Z1nx9m8N1+p9qud3VLuSY+&#10;vGlZ4b8F+hAG9eBhG2x8z5h3TOP5npsCF9p5zRjz8WTOHMKh4K4zOX1vn19d9anMWW2PV8Tmsxqv&#10;J7WG6ta7fOLvBbuDI3lsvMLrdgPPa+J6iR8+eVbfe3KsJ5Nv18uLQ12++K2afvvM93RmImWhJQ8G&#10;xNTNtna/+Od1XP6T2vv11fpxHW7+X3V49V/W+t1Nzaaf19PLdQ47s7MheYFUavi4AAUqPz5coyyw&#10;2ZtWYT6h4frQ8JxernHyybojDZ05kCG5znkBz18VoZMwF07bJuvSyxAaNwnqYrew3DTLN8jQAnN5&#10;0b3+lc01zANX4aqmDl5bk6QTR2Jh1MOLnPVXMMxCA7GoWdgp2+GAffELZdTnw4ui7ZU06Jynk/Cn&#10;dfl4TVWu60iShODHN1SbDtn0KLTXLYaRlJ+Nj/3Uc43oabL8iCBIODLiL2THfmXTL41lcOClviLI&#10;w/GQxjEIK+p226dfvLaqW98V+myOFSAB7STrPV42QVZsU4lOZuoJBfRSlaZPfNHrKr5yw1cdrfKh&#10;Dh7i5DwaHOFxERXrulcSx0NALkwgpFTXJks5wiSQT08c35uEufyLS1+mbp/kExh1s6ntkyLWuqX8&#10;LJVPqT/cq2pDNrBBoiTrA3EnxIwqmsTVF9pnn7Hj4ZD7W7+WJF7Gk6x68U+Y/koP7WnywgOijIH9&#10;4lN6g2RbP7uM5caQeuaMwoNMhmn2SNSdW7bzx0vaxkLTQ3xl2BZNHfSzpfTxO+Ue2uiPHPX25sEY&#10;N54Tm/KgL3X0sK4qbX8anciJE5L6qrIp8qWVJkqRKK1mjKmIG1rqskqcW3H86HT8EjPAsiZQFV2e&#10;ScJ7/XWDNsYvwvt+U55OgVDajIO8KNv8yA0qFccmaxswx86+6EaWV/ag4Mhb1saBOse3Pb24Hn5l&#10;bCjkFQIqHgQq344cnFL1Wq9sbVAnvwqaNRedM2/oc65l3IwJuj2oNOsr10RdJJ7reeYnZfza+Fp+&#10;BFOf+AFmmSsyVRn7ehwLPzJWwns6x76tUcEhJZ5siG8BXirWe3p9pA2mXFd6BsZJxpx2ntbRZttm&#10;9SKFrOejvvL0wEMcZUvmjTrbr8Y2eptlYTtPnpLVv0Po9hKOfYu3pNY2SUM7aw00Hn7brT8Tj/IH&#10;t/nXuJKPPj/6RzSarrNtvtmWPh+9bY2/b0DJ3BcPRH0kin3iJ65J+iay0gioa1O3jL+F2ZaOurT2&#10;SZTSjIzwQkjWGXLspJoP62T1y1e87WfDERqZYndMENei8TXZT73Nr8SZeOToQzt7E3B6cORYiT+g&#10;y7VOZHDDg4/gU4qjytFdNHGV3Y9FByRbOE5W1Ecc6Xv+ZvmIENvpy/pHXdzEBkn/ydL574GpY5S5&#10;b6f6WQFuoS6uSeJLrq3N3zlvsCp/2vGvcsCXJjpaAHct9vpjynyio42tdXl/QRMi2wAA//RJREFU&#10;LNM1VjRDV/76N+u5cnodlCEP/dtS9BROjpied/OHbf6H5+MYQyTcdeDxQN0u/KMtzhNTxoKsHdqU&#10;+xrKzCP50aboZPY44kd/qiZBib1U6CZnH0bTQ7q07UO29I5brvHyJIc3WfwwI1mXRvzIoUwX+mTM&#10;P/JPG4MWW9GD0qQvlWczhzAoE9+C47h7qMz/tCXLNcY+YdJZwReJS/AtWp8542FbGnLstQsH5Z1e&#10;NBz3Trbj3R32OS7Ky4e8+mQ19FS032ura42pxWnsIzkG6pVuiZQBYV4mT9t55WI65GI34GY9BxIE&#10;QH6IQR7hRx1BxqI0+UoniuYJoS7yAvOVUN21TaHK9CjigDzueQkoj1gMEB/sybWNe0mPbYYJOLri&#10;KGh1Lng2pfU9ccK1pbshgTMLd/cVSXRhg54nzXKhlebYrQugy0O9rSsrv2aphjGuy52dHrWQuUjH&#10;N8gX4iGZX82Vk1+RdIzskZff7NtDl3HX6QTBiJ2lX3c9HLmJRMc8dYg9+fomNB7KqGQ7TAopyVdP&#10;HZhI/thi1lsPDe1wQqlvJjww4Rk7uOlv+ImXd7zxr5klVX5gQ0c4Bvi6O7xTbnfWQw06cJRJq4tF&#10;KGHiozeOafiQj8COjNMQfrIMr8iWXoX1kQuGAyA8RsDTp76QD0zPewbk2B+ZoPnKKHqrT/OxsqIj&#10;MdI9rdhnxnQwWCJ/n7iPjsjMV3WxL37rx79L8JMnsvWJ1upHDyTzZCdxlR+n0JjRNLp04+OnVgEH&#10;TXfoP9lqQTdmjD++kr1tdc+TnRkbaj/rfzRh+mxUh4d5HdcQTWAyIyCOlJtDLYnKLfJ37BA2MFoj&#10;yUV3hOHHyYxF1vePOfBntZueReGhB2dnKOtXb/2ulVeC06bGq333dU7utA7wH8HYU05dY1CcYdwU&#10;2hlXkimOt3STOQXufPAJDS0dE4CTCZNnsgXmI4jnNZ6c12yBQ6b7mqxXNcCe0wgFnmDL6Du123+C&#10;HS/x8/N6dris4fxlXVy9qMsnuOlqW0sP+l4v6tX7cf3kelt3r3Y1fIesw01tt+taL3e19434q11t&#10;2eH7bjpXxAecfT0b5ML0djuum9V9TVbv62Kzren5vqaLXc1x/AW6X7GhWRhgZA+N5tiFm7J5uyHg&#10;1uj8FNueEEgHdpDr+xF6X9R4/EBgPNR4+qrG59+u/cV/XssZQ7/6J3X1y9ta3PxZ3Y//uJYE8eb6&#10;sr68W9Q9d1u/jp8vf+03a/EbL2p+NqnxdlaD2bEWn97Us8W0Xk6/qPdPV/64Z60Z+1t2qL4zT19v&#10;wbtgfOb7PWO0yeq0Wy7q7oZgXt3Ufu+TeCC6IDJ2d8dR3fl10y2LJYE7vpjUJ1dslCm/Jvg+3A7q&#10;heP7bFwvWXh+68b42tZPsdufGH1gp3PkbmRKrA088PVpRa6GLqZeNE4PTJ8VE2M4renc0D7UYn8g&#10;Dh7AB9fFlB39mMX2d7gq/dXLSS0uRjVn/BcvWOhmhzof7eob0LqZf5gfa8skHbPbPE0/qVpOa7Jl&#10;wZkxeSbfrvNvTWrw2f+sFue/U+PPntXwck6s/6xGm18wvj+p4/anxMOf1+7Dn9fhzU/r4f6H9fNr&#10;7PzxsV6/3tXyZlfT9zjg7nfrCl/ur66yscpEdZY6adEjVUpcJAi7un5CxPAKMHEv2HWC0lgT7o8e&#10;CLAtPHwYEtcNL8wBwsPp55z1yRHXKNlm3aFtnWoO/nOjKlxgkPqSLCs/8hd816OevxsWebpBlbYl&#10;L/aYna+GeDNkV/gqU2bUYx/66hN94w2ZOmmbhdn+6OmaTb+0ijaLEBw3eD1vdQm9+NJSz8YFWrv0&#10;FeDwiY87smTDOS7lo9twdHDxc7hHo+E3/0iTJH86lZeNpvSZGyRwG7z5szGSJgcG1N2w2ZfhBp4n&#10;dsyiWvZLaWyTX8+zyfVmXl+6kZhT9y/O4qdf1vY3OZTp630Xf4D3cdxkM081ujZ4D8tBkHzJGRsd&#10;p312UmY8SPpR0sDoszuyaDsmsQuEvBNPevXRl8ZY8yFtCeWTfYL0fSkvlxBjzf5s/qxokzDa3ghE&#10;Nm3fixkU+jNfwJVeedGFrEwvW+IEV72Ek12LIpt6+qFPU5lU5JO6uusT8P2jUXd6Tr3RWMpXXLvo&#10;k094Cej7I0uevX7uQbOHIWlP4lQe9oPbs+O62/kiNoIXlaSnolrqkUkpvXXxkCdeNvU9TIA+NgVO&#10;mRjq4Y6ZNCb7NCk+pdQPGWt1s7PHD0+yeEnGNTj6MzKUR7ad9YW6NzfqHb/Lp8eRVw6IhJMD5iPj&#10;iEzlybPNgdyAiEeOD4CrUvTRFoRkjpEfY9I+6MKXtrq2pC5hDDzjESA4xg/w+L/HefQHSLnx6/uM&#10;L7pSN74dX/noB8e76R4+pNguDmUOsfoUeyz9UG/mkvM7/NWPjuhEKQvrypuTwxN41iF4uu9yWquX&#10;rBQjrl/nC3Fbi1qnvPUXfe1r5/EtOe+9JI+haXFnf7J9wBsgeipUXuCJbs54UXoQljGhVEfH08Or&#10;+AF6i4yXsnueFvo7MS1v6okJqrJK6nlk3QaYA1PwbHZMaUsvM/qbbokZ6ahrW5tDGVdy4Nioz51/&#10;iR1lQxM8FRDJAoAH/a7PyvWALnEoH/nZtiRnDTcBVD1h8rH4WF/xhWVNQlY72Db7RzeNiJ7sQYU5&#10;9vkjFqUiojd46pa4CRIl9TxJBr/EtFkCsu0GM2U8xcX2gOyTTn40Pz6giY18uFeRl0tnbAMmXLzG&#10;runR1pak/vDQtniugdK0WDB2+moXvyAZfvEPOuWaB9x1xxtAD9f5n8kgTH6WXm/k2+aNOfbSZzO6&#10;ugZYF88uPjLvKfPuMurO7XZQ43wzyTM2k7L+qQP46ps1vevKXJFvdLBNjj/wc1u3mrG6RFnRgYZ7&#10;fA+ktbutsfaHIf3xB1m/RQbZ1A7jjX9ZixM6UuIV2e471CnrV8+vxbBjbl+mgTD0EJ4MUDs7xh1f&#10;9bRPOdJpn/PIUh1DRz2xqR4NJg05h1O2bVpKZ6Yd++AfWvupx/e9vrlPtw+91LXJb87Ieq8h0GVu&#10;0XaMYqsg+fiCPa797Y+z8Sud6vV4LZK3bes4zYOF2GFgIth3V3nDnrWvI+/mimgAoq/yoVFfD2KF&#10;y17k+EIdTdpCn83mF/U0Ln16rcVifEvOGAlnMDxUyR9TAuuZuaAxUcTxHWT5R/BBIUJw8s4ueIUZ&#10;9uUrnAjyFVFhE2OP+HeLzh5S+IMCHmL4tI1em+QgJk81xT/c+3rOQFts50SeKCOQY7MJft3BUCfB&#10;g6ScTeCsHNzEf9y5GqQOLPJyoIr+6pqDOun41x87QeBhnnhb1DLrCm33QMvBGqGeZyFj9ivy0VmQ&#10;MSg+Me0xYtyXgFU3tadUD3nQyg8cwCtP9oGfJ8aoawceofRxl2iLHPFpwN/+fLXXXuQO/KlNkvbo&#10;B5iS4ZWBxsv60hmLLcacC7K8zPZ0cY5cAMqVT/dUGDQJEvF9AkVdaapUCMn5cDyhSZV7c0i7mIM2&#10;Wbug9aslJw9IXSyxIoy0DhTscLy6Xwg1xcrYr2vVzQNLv4qar5M6YZkkejVjrER9ohISZCJ7yNcp&#10;o0vQImMtZ/XNpDZlYfIgrj98jO3CvcB4VfIQWl/jBwImcxY/eiBtxErRxal0nS5/99cR64Hbkxf7&#10;fA3t4R4H3W9rtfPtbX7Vb9/dLKx36LqGGGHHHTfXOzYGK+bBPTrdMdAP2PHADeKqTru7Gm+WNdn5&#10;i5LHvIsr7xNBC1+ivtqcavlACfma2fsc/p95YPXCJ7sIv9249ttR7XDUkRXE09O8IJI7eg+mfERz&#10;xGo/MRjG89oNJ9F1jK6+5t9B9IHBEX3z2Xl9cnasq29Ma/wcHotRXZzN6lvTST05+6zW3/5OPXw2&#10;xXVva7taMIHe1fHhde3e31bd3ddhh6KbeW3qrO5x/maHP5C7XkzrzXxcX2DUT+739fX6VF8x+3BL&#10;nftV2uMyv/Z6WA7qBh/cbWCzwadE3Wa8qsF6Xaf1nMV4XuOnBNv8At9N63B8XxcPN3Vxz6AdpnUL&#10;/m57UYstjLezOm3wy+isTrPndbla19nX/67+6O2x/vzNrtZ+bRIdR6en9enDvC4nw9pdbGo9+OtV&#10;V79Z428+qc0Z9u4+Y2H/napf+6s1/XxRt+vv1d3Nro53P677G/hv9nkEfMWk+kvk37yc1M3LaX2B&#10;3/cPxgRBxGJzzgI3JYjGLgzMmU+YKL+239eF351l7kzx/eiSvtGkDnvGlLj5ZLmrp8TSeLitFwTW&#10;Drv+g8HJmHX+pU6s7AhgX3qYE3t2PG4sPHT10HL8bFg3Z+AQR9fE1AOB9PVyW2/vhrVYe/g7Qz8m&#10;3e5l7c++W/XiCTfPT2u5RNvThzq7WhDH36j18ZyJsag5+TR7qNl8U4shONzZzZgoh+26lpPzWiwm&#10;dXExql8+uawvvrqtr/74oX70ZluLt+/rt5Zv6+70o/rpT7+uzc+/qPf3N3X48Ce1//pV1bW/xosj&#10;z/6LevZN/PvsaX/RwUZnJHPBSemHc9L08c1G6zf75ISgc2DWfcqs0YqXNYq6F8m07ZO+Mehz4CTF&#10;ubaIYxIvCxh6CZKf3X6065G88/VOM3U3a24QpJM+Nz4oqWnuHLP+gJeLITpn4Q1TErjKjz5+kLPW&#10;2c7Hr5JN10BlZTMtHnLk33V2Mr28RJ42xMAex2SJDib59O6PXBddU/RTF8eAIuOgTLObJmVal08/&#10;PuZsbK3bLz/1o+31w/FuvBxbeeXCQz2HY+B409g2mu5dVD0f0lhYmqFtWf7qK99cF4SJ2x/qCE+s&#10;OR49fmjUQV4U4jm21vVB+NEfOuHSmXu7AHVt/WsG4IFEbnTJ9odX7xtDf8KgeL2TR2yXjmoOimnb&#10;5+ZUwvbUUGJRGG1LZccf+Cp6UG+HoaZmmyTy0cbmD5Nl6MzW1VWeJnHl0/NN6nkYz3aFF7kxNMak&#10;kYU5dXCNK3MOAfq6JPrYuRKZlCnS0cWhB9250bdPgT1dxpWyJbvMDrE+6llko2x2nJ2/uZFCiHwn&#10;+ts5s6AfnDYfnSvNHz4pquzGM7aScjMAoFe705kknop4cO34ePMTO4Cpm7zDy35593bGHir6Qzxv&#10;CryhDZy68S9fn/bKvIGRa46xkz0L3Yl/eGgD5sUfqgNasnzlLyt1c96IExh06paYIocA3sqxmptP&#10;SvUyWTRe2uOanXUQhvpbHuEjTAI+cPWvDg9gqi8Ty9SlVW/b2pon2OApjvtXadTDemSim3K1oY1J&#10;5FkPApk+4y1jYp8M+pQ4t+K8Ed8+AT2PsKQeWvoay6wD5sZL/uSsCyBk/9rzbGNmdm6zbYt//KXk&#10;tlblyTPbyqAv9itXfpT6WH+GN9k/hsk7vhZOEqfpn4Mu5dJ2GZBGPOM+ibo3tzFGBH0svKfP+Pd1&#10;U5unrlu+4zJrC0kd4ns68wcjytxIiy89SZHGvyQZG3GkEb/v1/aMO3D9lbWAjoy3NNZFJtlU79hu&#10;WznySoPc6yO6vpSXcA84nP+Jlx5VPHUTOfMoynY0Vu1vT3O162n0CHGHG/+DnDUvQsnUs44Az76E&#10;unNRVPsST/KlLzxp2y/YHP/316lkaYR9hC+M/xkLDxmc8+LGDqvwF18cfePYBV9akrqFH3XHzOtU&#10;+ELXm5D2x+OiCAmCZxX6VPkwtu0zxmKvdD0s6xX0mYf0m2IHOeMBnjJyXaJPXHXQh8IFJg6sgu+Y&#10;5w9NIploCxdVu/SB8oNjAs91VNHhJz5Fxo6cep/je7IHbMpPrEoDrPVFrnqIT84cJ0tvNb9VJ504&#10;IjVEq9RjC+2MKTmyLYVRz726ZY/L/yTXTa+Dxo26mR7Hom9nkISpiLQa3TNwfuYaaIO6vhfVdnQV&#10;t/msJXn0eM1fKW37YR0GiXdke4YhG+WI4DUyqkgHTqNt45oY0h4vDCAaP9LbJ0oOtq0DbL7IfBRF&#10;WpFIWXtJWfdM+oGUP7xSb3hNpvqK2mzKOAG3dO74NXDHQWF+hS/rcyaVTzsdu3mEY3IMIW8IPeyK&#10;T5UNH9fpcXBkbT8ydaYLk9aB748euLjk8C0Xcvt8ossHI+jHiX7msC4am6X1GIX7fUn6YDuipL+A&#10;mcMu8IcsInlvmDrZVgva8lEXD4fkn3fXkSOLat7dhbP9l6e21M240Akyy4WLGjiddR5mwctBZVOV&#10;p7B8ygtn+D5wcXwKLbbT4z9/uG8sPTcB/oqluuToTz1lw6Ty0OfxSbA2+BYgdPop2n5x0cEsrnZm&#10;wRuhI7rrUnY29uTQio3ZIE/7HaDUDgWmQrb04MxxDwr8J/CDTv8GQXT9iwZ9IHtY2R2e0U/Q5bVP&#10;LEAD5Putw+5AjBym5PhyDrcz1mcPrTwcNQYU6IZUGTNcLT0jxxhnPJhYyY4XvH3izIeTujHtHaSO&#10;qulkcPHvL455Zx0D6RlIZ7L60CVnJlDmRJzqgR2ehF69DVGIgtcz7ps6FlpNEU4z4abTkBku/eGl&#10;/T4c5GGbXoyPsrGk36+zZmda9WuDH3cHbgsQN5NxrfKVuV1t1wMyQWJw63M19RQbibpoCdZbrlY3&#10;q1HdbQZ17wvnN8faraDZLOuwXtb+bleHBxWAHHkO7JC7TH9h9LSnb3+qPXdeV9zFf77A/Z+f1erl&#10;uHasYvv3h7pml+PXGTd+dZH6ZoMjsEGX+LXOPfCDP62LQT41N9rf1Wy/RWcP3I5saBE6flGLBX3n&#10;/+vaXfwvajP/yzU4+0F94zvfrWff/27dvfhe/QKem1d/VscbTNzta4xOl9jkDyL8Bo791mRUn02n&#10;9Y3JqT6dreGBc8dTFt1JDoxqe131flWD6wdsu8XJjMzp0zqcdV9B1Iblw6m2D9taL4f1sH9Wo+mi&#10;TnMGjDhfsCvyZH2HPYPdtja7Xd3tJ7WBeOpjQ8Ondc4EmlyxwPiUmovRaFoPg7s6ffhv6+Grn9b6&#10;9pc1uv95TW6+qsHq5/Vs+PM6n9zX5vKhHuqLGn795zV598N6GL+tH22+rHc/va7d63Wtp1/Wm9Nt&#10;vXqzqvrwozq/9Sk4JofBvK26Y6K8P81rXRfMHwJ0eF1rrzzjSy4C2Dc2ElZs3Lr3rH1+Oar5+KzW&#10;Z7OaX83quPDE/1Azxm4BrxezY72c4QN8+lPGcYWPv4O7PuXu48COxZPqv4k/fpe7wAN5hS99SPdA&#10;3A3GvkNtXMOzERdmiBgnD4ZPm33dov71eltP7pf1Yn9Rm/NndX3Jojfb1veReZjP699sDrV9/74u&#10;mY378Xm+luyiuh2Pa733F3nXjMtlPZxf1Pr0gD9u6nT3ho3NX9R0/m9q+e5f1/0f/aOqP/8/1f7L&#10;r+ts9836jZfrWp7P60d7YvbVD+v19bi2S+J2OSJuF3Ux3tXu079cF58ua/vsW3XOjW8OYvp5mjWN&#10;nKAm+RSHa1UOH8jekLl+OfddBHKYQd0hMGVhoJ11UR5egEmZ52Q3g05d23a7wXQDwP/uIkPKuoBM&#10;5fguplzfRKDuhiDzFzr/yh1dTeKIqw25WHVZ3iGATtS06ZfekFKH8KLuJiILI3VZKFNS9RDHumZm&#10;g0Zb01yLskmkkyI6fOy/+IO6Yu3L2mUS3tfDnzILLYjZE9Dnui3fsKKdMh/oIS196iJu2wBl/Hoe&#10;j/b0MEs3Zhk32rk+SNNo6bPaLegkGvGXPPq2/JNpPtZ7HVz8hStT39mX+xjlUPdmy3iJv4DrPzdJ&#10;+apWL9sO9TMu4gdobctLOu1W7/Rpk3Igk2/ztfKjizi9btLmxtU+6KNfTxvdrfSJZuDihScAcdvY&#10;wLKzibL1CZNIXvE/gBZr8nO/4Q1JxkJcknGm3n79X2f4tM0GGucY1fDPYYI60D9yk6zTtCNKkC0s&#10;yY6t1RbzonkjlP0mOXrQziGYJe3oKy/4GofC7XA+Z24b8PDK3tQ9EE1lZ/7QULdk4cqgrs+lUQ/5&#10;m8TNeMFPuzIhlAHcHBnQ6VftCQt5BZkkQB49vjEgTWjFI2dPJR710NqHzlmvaJuaPqFVP+DqLx9R&#10;Mj/1sX/U035SSORhphER1oX7IYL29PKVlzHrs/jRPYRkcLMnsylcemSFlT7S1/Rn/gN0nWv2hgcp&#10;9pBDT9Vhyjj07WQ+tMt13fXNA3Xxw1uZ4gDPOoifPPjwaW7l6wLnIF0dL/lCFzKDk6Qqjmee0FQO&#10;WZcJl0ZdFtpFI08h0yFMu3Kga1176VJg9CM3P0ZHaaDPmiFT+6gbWznQ6vstW+w0epVofpa+pVTF&#10;l6/6yQM7JFUnEfSRpIkd2q472uC8aOtPdBKJtuucbsmBkwm8HJT29oevuCZL2rGBul3mVlEX5Uvu&#10;DwhlneptEiY/mz378JFlbCcn/ugQ5keuEfDMGme/81jfkYR50Oo+3XXYg3FxsiZT1z5jocVz1gqy&#10;/ggPYFnrqJoynvZRb74z3tv6mXijtE8fqpfXhcSg8mSCfo5bZAFIocHQuQ9RZ/cFstYRlrDJev14&#10;OE1dPPVWh4yBjOQDsn9wjzDhFKbYqJ494LEpDvhZG+QVYV3d9MjfBjKy7rW2DEw0RBfermE5hO26&#10;ug/5SE+fS31HAAv1tkk9c4Iy8UEpftPP0j7RrerjNMQhSyMP9ct1Jcb1KtrXo1vJdUA6ysho9ksv&#10;jLoo4spTXMfMP/CbjB/tyLWWHNukU4D4yqfInoD21kAG5rqQ1NM92ic/Yxo+8s3aRNv56xd7gi+M&#10;auJfvtSNa+tZSwVIT2HKvba5wewXL51d6VhlXbJBma/oK19BxkHPLDpKT3/40G5zJvOPqnpbtrmd&#10;eSIPdZBf39/0zXw1UcpLePSgtC5du/5lndEfwAXlOkJ8yb7Z5Hg7b/wjdcYFoE8S6wPvYyO/11+/&#10;Z7xpS5txCGP+AzAO1UH+j3r9D22Pc8gEk7UMjnDxbYsn/mMSVxYeVsC7X2w8SlCAd17dr0YKVwEK&#10;eCaOsb3dM3hglw4ufCMMyjvQQgvYLA48PLTxwMgzhAmO9D7WQ5JuYyBTUUGWHnyfDvOF+Xn3WU6t&#10;aaOP8LHBSVAeHGTldip3fqB+1Afw9acUadKJw7MAThkLj4hO3fzBGO8BlTxgQ9fdk+VtcYmH/FAC&#10;MjIe/KOAtjM8T6D1Y+DBje92zyEajvHpvXz7a++3AcVVIhzQO0dMwe0XpFzNGiP0wZiYgYJ+FTE+&#10;UzJK+PXNHDyJ0MO6qj9i4JNW3qNDQ8Dlq54ZD58W9MLmIdAuvMIf8owxGx7d7w8hyrJ7aowoEAnf&#10;Z0zwQTc2Iqi/EwAE4cg6+ZVjNtKZV6LRNfC9dYzfxHfjjfaxS+8p38M3zzw8FPNE6VSzjNcjgwRZ&#10;7xd8la8f9//UO4ePskPJblR0tfGEbdjoCBukebde7y+L2MZFzacah3l6BN31KTGZEvpTFpBoiY5d&#10;LBoH3WEjbGGt5j4p6K+pHpnMvpPQRd6YyAEk+mauRUlClRhQo5/8wf+5O3B7ddzWftl9/3Q43WTA&#10;RmyCJ6cNF12QE9EoZWk2UF3sfRxxvy2/enrwF0oZAA9HDscJIqf5Of4svkhTYR8Tn6P8kJX+AWf5&#10;tcklNO8w9v3dWa3XMzYhWrSpycoXzfluNr9Hi+6eKq8YsKWDwIBfMlxznIc+uZAQ3FMdx53UxXhY&#10;L5hgs/FFPZuu6+zy1+rl7Nfr+/NJffL5rM6+e1Xjb7+s4eJbNdxc1fnun9dyuK6NgbNa1miFvvgg&#10;v6ppSCBjQr4YXNQ9PLc4erdZ1Rv0WWJ7NrAM5ICrhb+QOZj71U0WLd+Jpz3sOBabbb3c7ets9mld&#10;ffqszl8AG6/qyd7T/g18tnVcM7he3bBvMFrUdM7Ajd7X+f5NzbB18Pyihuc3dZy+rp9v7+vN65/W&#10;6P09+mP/dJe/xO7x2y8Zl9frSd3j1w24t6s/rnc//bO6+/Jndbr/V1V3/6zq7R9UvfnXtbv+01q+&#10;/bKG7/H5AvmjSzb1C3Q/1npzqnc3B2JjV8/2LHZMzlv84VOgB+xbb3Z1sd7Xp0TXnh3561nVcjap&#10;obouGH/Gwl+D8V1th+MOOxkLwnU/ndfJ704ML2syn5P9FdJRrQj0v8y4/dXFrNbkX8J3wq56x87O&#10;gyqfcJsw/n9/Paj/zaen+tcXg7q+39URm/f4cbLbcuE4rydPPq/ffbmv+eUNtMTb4XOCdVDnw6/z&#10;3j4XvOFixRgxdttNHXdXNZs8rdnFm9qsXtfmy4cafHggBvy1k0UdVvt699Wpfv4Kn+SXWomB6Xer&#10;nmzr9il+2VSdPfxZjdCNnixeUxb3F+drfPZ5PZ+9qcHlX63FE+xwLcH0ZIfa6WQdeOKYcHFymrxg&#10;uw7a7cXNtcDkzb60uOMRFl7Uk60Dss/rjFNWmHKy8HgdFUddel7K9zpm1fmaRRj8bEYoc4hBdvMo&#10;PLnRqjDZNSGbI/i4MBrKLhPa5VOToisnuGQ3WCHlIxdA2s0O6667glz85WUjtogmHnSyEx58M/D2&#10;F2Dv49UdteO/ZAXSL65y42PxqAemb2QpDn1JwFW+XQ/MyomuFsLssy6uJe3wBCEXL/jGBhSWrz5x&#10;bJQf3vY5oNDLovlAv2hH9gtk2+LLM2PQ45pzzbTfMaJu9i9y3lQmTkCO3uLJRjzKyAsj/svLUtni&#10;kONzsw1Lb9IsQbBPcHRy3MluyuPX5kvw8zWTnt7xMc6jpzZ77RPmzakZuP1uSeym+Rjricte7/ha&#10;nuA+wmhrY9j7QYrfhYPvTUbzXS410tsOcSf70RfgZI5YdqDOVhMVxQdPOy3JYdcjfuyzxiDtIPX0&#10;8Ie8QxGO/eEF3Ou18ermTxvs7oi6MnEVIEk9zSb1oa7PvCY4r8WNvcBabCgn864vjTH5OnbW4yeZ&#10;CBdmN2u/46BeoQM/dMhUT9V79Kn40IcOfHlYZNzE7fHk01cfDyLUzbHKWgeD+FKdxcsHNDKmX5Rm&#10;gw31dqyDTDt/wBAOTJTmO59YyHiTnfem3DRayUefel4txrQzidKuAC3EUQ5jqA8TY9TbmhO7e7hz&#10;wbnjINmvbTrHX46ObOqRYx+6NXssMw/MtFVbWI8aP2iuAPnnq3n2N7n9XPPgJ0SUjV/mL235uDY7&#10;fxw3Q6DpZL/7OvEd94wdsIxTz8e1LeMFKLEiPX7IU0AC7Y+SlPKUh2D5Oulbsi0fcpiJ1MvLIYa4&#10;0Ntv2ySa/Kz0RbIHhqAmRlIClJ0xqFznV+zkgiUvdc28FkZdX/iqWA8E2oFhxsTsRY6kTb56wM6M&#10;qX3AIoOqWd879vJQD4HKdqziBzL/k+JT0tRxMVPPHADuDX58B395JPbI2pe6tGb7SZn7CqQvevf4&#10;jyW4GRvb4tF2rL3m52BNODqIk4Nf+mIHuFmb5EkKaz5iuzgUHowGTiPjLj87WibZ12IjIGX1fXmq&#10;pOehLxtvv9mj7okHQDGVinSixB/itb6erskUNzbSKV99ma6eZ65DADI/aEefnllilbZP+hovjpWs&#10;o1dfmjP3ScJiI6VjH1uhE9CjdOOv/pQZQ2DJfcW1yaeTsmcgZSyQYWzKI3RRwgaZdgo6jS91zBpp&#10;LNE2vrUvax5ZHqokj3xd2GQfOJLFD8j3ehL7wKE78MRhz1OYPJou6p8Ygs51pcEeS2lJ7pdMrS/z&#10;WJnKoe6YpI/suGaclWefqJRePxRhWzzriTvwmqMdOw/C7Ze26aoa+jLZtpl+kzwSk7SzTwc5Puzp&#10;5X1wToorf4lsU8lezzZ40ieOpOnbxrZ08a91dZOg17czjtzGTRz6c21ufdznBA6zZm+LV+GPsjsQ&#10;bT5jHBD/41x/rM77aY8xdLr3br7Y34Mp1fUjvkKvto7mq3QsBj6NJI78k6yQM99xqN+O6+J/zPWY&#10;e0CQ/VqjBx0Ojc9j5ZgDAdw9sof0cMUno5AC/3zLrRuhCM4vptLnAVe39oCTAgm01Vjduq+SkuHr&#10;IcoeJX6FfwDs4Re8/Gef+PJGft5dBpZnFweI9FF70sxPD9Y8y8i3vLArB4idFcxjX7Dv033oxw7e&#10;gzJ/nVWHpO1BDX7VH45T5n38AzWyR5moHt6ougMv/268UIHERcenxWpG+4zYgcZXP0EnH+Nkgj56&#10;U0DnK8e109FRFifJA6OD/JHDojpQP+Hgqn8emwJX8cp2FHwCTn18z7+jF/7Q+3XgbnLuwUUfLQLe&#10;vXfNwzOw0dWx149+IzH9+p0Jk4Ot6ClPbQSsXg4aToo+6VdX9QPfsQItP9iZwBeXKOpZmbswBC++&#10;IBvn+vVxMSOrIn1D9PegN19ZNnfeCFYOT2GWH2ZQugedcpcuPhCp/4qsuCcuUlnwkfOzf9IduG2H&#10;X1RtPtTg7rYGaxCn0zpdDmo8PbJADhnaqBun+V3pA3d2W0rf7TZm9fcQZTQf1gW7uysm08xJNZkg&#10;V+OYSl5xj56u+ksgTq9TraE7bOlnUTJsVmuUuwHnwV+OONUVNl4sUOUKyfNjzZw08DOYfRT0lK+X&#10;jljMRjkY83sMngcfMc6FwpcUbuuBBfiam+8vajD75zVb/IsaXc1q8uy6xlfgzOc1OtvVk8m/rA/b&#10;D/X2HQPyelNzrgpunL5ifvwITu/ZZe3Q6Y4d19JfOlXj3X0dV4cab3x5I5Knc2LggkUa3/n4RK7e&#10;kzrgy+3c7/Rc1JPRec1eTuryyaCe4Ifz3aG+yeC+ZDf6hgC6hs+K/BrY3Z6JxFVqs8Afk1Ud94va&#10;HD/D/mUdVv+/evjZD+v487d1vFtyU3XEZ/hkYXTta/twqv1mWcebuzq+29RmOah3+Pr67bQmS4Li&#10;sKh7Jum7Jf5/va1vXzN2V5taux7sJvUwHtc9O63j+lCj/ORl92sfx9Widr7ciKtxTvVZ3LI44qzT&#10;eFF7/HTMoSWj5K+t+v43vz67WTHWTpB5nebTWp70E4sfY+b9xWB/qPnmVM8Zxw/A/gKutygzYYL4&#10;owYHZowR6MbzMJ7XZDqqPT79i+NFvV+u60D266gzdFpcHGrxfFO/93xZ8/NRrde7mt7f1uf7+/om&#10;+vpTyKP5uL6Jr77J3dAazse176Cb1Ifjst6/f6g374+1PG7xEbF2mNendcck+6q2m4c6Oz6rp2fj&#10;Gp89rcv5A2Pzuu7fLWv46k2eEh2NzmpHXJ389VTGZTj6Xl3OiOtPfg+9JrmIu5a6JnjmmE2UGZgH&#10;JlmrdBVtN1cMRXdxBadtmLLe6DdLVwFyJnqrW/Z9ZqeOG6v8RZ3kJlE4I5lrrkud8e6FykY3Q3+V&#10;db702UCoD1Xb6iGCutrd4NHLBsmp6dhpo3JMbY3zQMZNlnY9bgbJ+TVB4IgLHutpx9tSHekX5sLn&#10;ZsXUbJZFaJyC8Nd2bxqilwrQNyDo1Ku1k61Dr/9lqc7yd5ySxP+If9tke0OrD13DWtIf5vgI2fq5&#10;+SpjbVVe8Ai873NdTrJuVgn6HH+Xk8gH3vBTmlsSXzg5444gr6XydZ4pUxGPvsJmq+oUv1Aqq+GZ&#10;1MG40Ffi5xAR/m5Kcw3teVm6JifR1i5j17+MK7+NpSn+of9Rf2njpJ43+LluIiOxr10tga+Jj0FK&#10;ig7WzdCYrPq0kjz9bZ4uyLuximwQIpoPbwJkYY5sYWRvxMRRlAe4jpsxGt/SF/vlCyxxAnJ8STKO&#10;nOv2+xVwb9Y1MbHsOmufdZi3g6XEhHzMPV95iusYKN+/+osj36CqI84Nqri0+Z8+D5qyV9N+aewA&#10;N3TooO3RsZeTG0/1oe3XwwWrt7rETwA8mNIHjj+g4OcrwuB7qG41cU2/dkUkiOrsXNUGCbU1sWQG&#10;KWMoHB7aqjz7H/1EmRsSZdA262N1dZy9oeN/hw9M+jbn1UE7M/b29f5yvXXsH2nI6kUzYyt/41dk&#10;bfb9ZfGHguyD3q/tmqznSSXwXdfytUpw7M4NKVk75C1aW+u01zUkYwpv2Tck/ZaDFXjKP/5RplVK&#10;+fgbSJkj0Ki7ybGRb3wmXAITcZA1hdz8qxrWH21SNkobl+rbdDQGUkqnPKr2hRQayZof5etYx0aS&#10;671rQGwLQedHcYypyAFHP7lOqE/+HgfMONKH0QNYrldmQFmrlUEsiyOb6KDu1KMUybpxGtuV13DI&#10;jtFjsk/fUH2cjwjK2OFDYy44ZHX0OuqYG0fSZH7Rp8DYFCU7XKtt3sYWcKMPSX9hamzVttCKi8yM&#10;jTIVIG8cFP9KK25XdPhk/ZN1SVyybXlHAeOgyaWtLpl/4n7Mz7o8iJfwloF9NtTFtmNjbAJz3Yht&#10;gBWh/IhQBnheewJThzDsyoyDbcq2PrR2fKRe6qcscTuyx/GNT6goy7mpzcJy3VU29ehF27FKHMpT&#10;YojafHOfFf/QyN7Eei87cwGj5JMkn57W5OFX1jrb8I1eZj/ElQ9l5FP3a8vpj1PIJOGJKXLwSc22&#10;jCOl8mMTTeNefzhH1NHDC68DXqMSF/24qKcmZP2hnT88gNv8p7zwNlvt+227ribuxRfW48vXNTPt&#10;HpanbvUR7SSZ60fxkGXKHkI5lNGVunNSmPZIGz0prXtNy3pPf9YwaOJ3mQFXx/jMUiIMtZBv1kEa&#10;wfWD3NbyxEA/nkFruOTwsq3TLMnqkmu+TWgtnTOZg2baAaobZXzV0wVGW1c0nMSRmXb8aZW2pcyc&#10;A/kjKfWsT5S+nsNbSucZ/8PQsbLf+Iy9GJ6HNcDPHyIIpMyZOFAiCvhY9YtTztPoAI5kHnx110g6&#10;+6DNL3JCET+L35IspaVqvOXgAcXzRytJSXSHnxui+Fo4A+ihlWgixted5fR7YAEMhbzb86kg7tbo&#10;gC80UYkcn4OXe88o5qEIAtBfnLyI30ouDvBikfMpNbX1UNDrjl9ndUw8N9Df3l/GESZkdU/pbSi5&#10;l6XPcw9tzPjyz0eBhky2EffFOpu75MA6S/SxFnBfCcHBRZRNZd4xxiRJrDuoCQRHQ6X1BaV1ku8M&#10;a4d/zrUjdN2TbdCJGxoQ4ZlDQNqjk+cr3G/bpw97n9jsfvFVzeUhTF+RCeysBbLDn93TXWqAd/xL&#10;IRt4f7ii+3VQFeODfg+i5O/XNzP6gy1dlENuAJgk4YcNnc7RljHkk3FwJEIHrxyKRuNdclygDC8s&#10;+LZ73x46EGS6zLMjzTKm8wuoUA3dfPqrgooazkFaAO70is7OC8dQGjUBZszmcFT/BIfCLD/IPEAd&#10;UTmycT700ZoD2Fws0Rd/5uvL3vCwkOddczgy86tTEFotE9/xIiL010/7A7fr5TU6D2q3YU/mO9QM&#10;DHYSR66Qmfh7X+Q3AmdCxhmHJXG2T18OXFDUd6tN2HHP2YH6PrUtTvAXKHViFmj6s2A5AAz0EjZL&#10;YtGL3RMMOp8Paz8f1IrdC+xrz0zYofD+uK2TP66wI6hddfKG30Od7nHEcoCDjkwiA+xpbeezWg0+&#10;heZzZJ7XHU7xRYrbmteqLmuETrv3n9b96qwe9vO6efhG/Wh5Ua8//Ova/OgXdfgpk2bPRGP3fhph&#10;1ZFA309w4qxm51i6uKjNzF9BHaMCk2mzIGBZkqjrbK9STibPpfNCSOy82pzq+/B7+ZeGtfmMKcGq&#10;v+cObM3kWTJBVszZh/tF3Y/9hVIa+9vaXOOY7Yearz4Qd2um8q6mwxts+bLGu1c1vN/X3f2ptly9&#10;NwzoDfLX2sZ4eEHfs1P3L7ELxsNDrIm64ugxtlxNdnWGLePJrCbHFZsgxn7HwkMUrneMu79Ou2UM&#10;Ng/IvmN8sQe/T8+wDROP2DPcb2vsu9hQ05dD3+VuZ1x/B4Tvnx/r51yA79HvyPgcVw70hjFk/CaX&#10;NXhCDE0+qfnVedXlPWPNKK+Rx8Q5MiZ1uuAGjnHb+jXhbj6gPhfnLpbcWb0luH9IHD745OBumxi5&#10;QRefsLwnsN89zOrHLHJ/Qbx++fZUr+7va3m4q5vpBf5ZxE/dixAZT6LvMHxT+/c/r+1Pb9HnlljZ&#10;1mDLQrrbZ9P/rU/wwdWv1R2LwXT0y/qN4aouzs/q3fmqVm/f1Q+/2tfr1+/qm7fHmp+P6wkXmacv&#10;WHgumbDzb9WnT7e1uPwrNXiGzW60TIrv57wT3gUjybqJ8PY6kDUNHzuPvRB7aKa7gwaPXHjJ4uav&#10;RtTdeFENS3PWOmAegHihFEeE9PERV5Bdl03a/KiTGVzX3xwUCHJNEAaO9MKy/pGdnspwzltC5vqT&#10;pyKyaZKWcVVn+4MDrgcV/E92vNUnN/XUs9GSvzjqGCRyr4epldkcwT83eMDEl7freOgtyZosrjiP&#10;fXbxEb2gU1dxcnDQw/trXkrb+ik+gIe6yrgXERlWmu76SBwX9VwT9LO00pkgCFxCsrK1U/0zTtCF&#10;sTpI0+PY54U8BvQw7RBkWzArS+pBAyAsF7GGJ4CUGw4A7dobfambor8VPvLHNXEcYBlIh9/VTb7B&#10;Ae6GRpg6WY3vxCcrOzZho8OpGA8rfBrOMclhR08fGWR10F5TfA6O4+DhhJem+EwYfcZxZIlrDFHa&#10;LT9jLpufXi/RMtcab7K81MH5Jp3zJuMvHgRZj8ja0ejkGVtt2y9jC2HW+7YpG2bg8k1Xb2fGx7o0&#10;FIFZ2tZG/aIuziOq5viZnKK3wznQxjrzM5VeBT8af8ok28plTBMHdHp9zvpAvc3x7McY//gfeG7k&#10;gImbuUvWNlHFcWwEJzZ6Xi1Jn/ktjvzkrR7CZaA+4lF/jEPpe/+4LkWeTfFNtgPoskXizop1P5Rp&#10;XZk9XucYqvDOmgmCN4Veh+wWVxkZp17nXPdJ+tobOWF5wpMyNJT87/SnzKbMcUknOPDKDyzALwcX&#10;vb/bnJbO1G3muuy7cNua6I2xuM5vb6RiJ/Vs1CmdpvEb7TaOUYS6hwUt9gQ79v4wVuYOcHHi6x6h&#10;katz8PnIno5+2yKk7P2gLrmW9Ck2y1f+Kmc/WXDWIirhR/vxIK7nrQriaEPWLEt5Of74M2uGsUOf&#10;/JLp9yBEWJv/vSlZX8zC23hn3qgvCJlPfX/TO/r0OdcME+PVrqfKy1fRxQdHf4rmXMr40vBaElL6&#10;JfM649hmDellGGPqk6+gqQ/2JdlHkTVOH5vBTYyIIz5FkjjyAaAtsVW8Hte68mXv+ibcIrhkdbc/&#10;a4F17GzrU/SkyBxXd+rxAakvQv+45odxZ1Nbm9Qv8WiCgTLVJSBwHVYbzoF8tZB69oHKRhf5xzck&#10;5Sc2KLUrZV83RUcAws3NF46X81a+uX7CN1vZ3ojEMGXWNPrl0+aD8jN3aQsXnJgxAQ/ARGm14cTv&#10;GJfDR9u9PxJnlNFR/lZot3noYUa7JquPuPnDgbg9jrrFN8DafiowyuhsHbzHwzSy46Yq+k8+sU88&#10;fJtxk2+vT/NZUGz3uK7/+eMpzfaHIX2hbxOr1PPHiB4eW234AXL8Jj9hJuvqpTyBPX6Gmz71MSa8&#10;hqdPGdSbD0V+jK0+Nbj0rumSmlxnmi/sM0X3j0rJQqCB5OYjkz555K3PbEOU+dz70DiRHvUQ2PF1&#10;LXC9jq7imknq7T68+ddS8sSgSRi08vSsQV9kXyp+n70PcJB9j1h32EAbfMEeOhj/J4zOe9FkhkLR&#10;1yqFT4+J6b+2PxbiR3QieLsfBBjiPwA+zRSndrwUmIM+OVBEPwLBQ4ruBwKkRA850Gk7B26RiE7w&#10;ywGXT291o06irdESMVG7l+lL6L0/epI9hxgjx8M/f3VU2wcejkRVZDMpfHIsunQW9THWHerkEAe8&#10;vKNssEZxcZis8sMmNfTJJv/KNmXy+cTUgUXYA7vucA796Jc/N8r4eAO/Q2R5LOaBlNcjH17JU2xw&#10;9/xEO7z266j8i091EnffWfC4H81fP3xqDH7yZ7MhB7AUiSz8z8YiNuOT+BS++fVVbertTQDKS13V&#10;KQHrVz63ZM8v5uB2fw3wMM8nXfcu9OHX5fAGwxMB1RxwY+g72RTR6WlFvTvkyOZ/d6CKveSsZR04&#10;vDwElW/CRxiM82MOLHy+t2/ghdWY6xfdPB1o1R3OhHiY6ItO7/brp4YjXKlb0a/iyx89ThsytD2k&#10;e84SHoxn5ox8jzv0JALxQzcmatbFbX61VMVDz7g4pvIBmPfJKSyyu7MzH1A6/KQ/cLu7ewUNjLDA&#10;08o6rmvgL3KuPQAiA/dXNTcIXSH0mEM3+GH0iAE9RwNfau8mb4VTPGwbbo9sgpiYrir4wdNoVcjC&#10;gfAtTtuxSg8Pm5qDbwAfuKovj0w2v6K639duN6zthoCHyPeEuaFfQD45O2WRP9I/NCP3MLqqT8fT&#10;+sbV8zp78Rs1u3pZ47NlzceHmuuQ6duajW7Q94s6PfxZHd79yzrd/Ff1+v1/Vx9+9hOc8aEm7w91&#10;mh1qOzuhR/f02hP8OZuP63sXvs/NRyYntcbGOYO1W+PMDXpi5xLfHA/HmjvB6ffFiRNK/+owY96N&#10;xp/V+tmz2vnzRjt/5gHX4pfVfFj30G3Z6Y62BD59d2uf1NOXg9Q3DwwcV4Z7nP7+sK4POnHHmDAu&#10;nqT7c9GTIePlk2dbDwPHYAKfTurskgVrOqw1fA7Yc3HY1RnRPrwE4xweOPJ6P6nt+lC3a8aXOKBa&#10;99gxQdb38PtsMa79OcPNgvVAe33cMjbr2t4DO0xr/IQgm47rbOPg7uod1i33a+xZdu8w2HnqTTgy&#10;Pls0W263NVsS8PjuBjt8+m5HPnKlGBGgnxIpfin5HbIMswfYLvHHb1J+e7qr99zt3a3QlyvOe8Z2&#10;tz7Vao0nCPTpUwKDVW3+hhjZzLuvvrLjHb+b1H6/ZEFRJyaST+K5SKHrnIXxYbytnxPq64cdujNN&#10;uav5FD+Pzs5q+Bys4Tfrb2zG9fLpT+ovTqu6u5uhmz+s8cNa3nyFksscUu623yFIn9Tx/EkN8P3p&#10;4n9bTz/7u3X2nac1fDLpbhCJV+eCyTXe7Px0XTOJ4l8v3QyJl1jBdp+EIFyyyDE8HY0IZBcfujIX&#10;cpEUBp5ACz+Eie9NnUyzYKSTBFwwYZPNkYdryvfmMMuYujV8cjar4snTssmhHUXoDwA5glx/H5MA&#10;UmCEZ/Si6o2JMJaDtNvTJIRBkktTUu9DFXYd6NkFJtgb3jly9Zk2xE47TD1y/ASO2W717xboLifw&#10;qDg2UYN6sn2trR7orB9kry+UZ90u12fp1R8xuagq41cK06beeEoYPawCzEaFuvReoPK1TAEiqBSl&#10;L+QVz22J8tTBp5e8IXBD7oYiMWJp0cbRQpi5t8Fkt/3KUs/YqaxennVtyJhYV55ZeY5b3+f6xRLe&#10;Xdtxhn+lTayAJ2txHg9ioIlv5COMHL8D8waiHRyJnJgjixdcFe51NYXGbF8Py80R/GxmTyQQHOeQ&#10;86bt6QLnI9dVfdK3s+8iidtw4hvhfandGY/WR5EPbH/Uhf7YoVy7paHtddPDcG+ENCd29bgphfU8&#10;E+/S2QagPW7i5CFCxPSlYxCfSgNMe92MP8YmOTIAOMc9zM98oe61Nnylo20pnUneEccHKN1YUHf7&#10;knF0zID56gFp5ec68hijAPRHDkmoe3OorjLVx8IzZoCUa+nNVXvqyLUx8U2JqEefxvdxYCfLeuzu&#10;+VrPnJKeMn+4IGe9UUgUhIwyh2DUM7fI4S0c3Nzome1XJ+r6TXnyVb9cCsmP8w1abZWfdIlH5TU8&#10;DREXn9EdmHGfWLAtCBpjOzeJAF3nJXEQ4g8Je2QLujMej9cDcZCpqolBedOXNZD+jAtduSkAz68j&#10;Z68NjtcEx9Mx9uuoka88M8lxSh3a6GxWAXlgWw7exLFAnnXL5v+sH/ZLQzKeUxWmfo1eoKWF8mzH&#10;IKrKIuc6IqD336Ne2iKeID5yDdNW+t2m5kZVHhTGetYKGolZYXwkTslB7fs0RwT92+JL/u36EP2l&#10;Ux8Je7rAxCdHAEn/psmHY8d9Ww5Gc4Bipm78+YM0IQHHJ+y0IXJDbAcJmPoa/9rH/8jN+kHOdQJ6&#10;s31J0Npt2a7xxr4w28qQvdm9XfptU6rb40GpYyA+VRHECYwi/eqh0ADgL51tcuI4Ainoa34WVfDj&#10;9QqYqEnipLPDiwzaqBCfyyc62JaIRr7xRBnctrgxALZz0NXbK76sTW19T2zYR9NSocZP/GGbHF+J&#10;1zUfK5FPLGQsPuqPnmTHugVC5gF4WYOoN5/pq8f5oi3WSRb63dgJf2NeHDqMTfXmf+fTnsD+5rsU&#10;Pcx6u/YBCi9jQB2bf8NEGdrRx3fixjbZtYdmB5eOevSVjIYHdfGlcBOV6Mt4yKP52lKawMSxYdss&#10;jx7mXFCOPmt2W6qDSZ9kPIG5ZuuHoPkBnP9d3NKWZw/ukbosrX1tTsb3yA2KgmxL1OsdHSzCiCQi&#10;KePTw+yPPPriL+CiySLbXvraeisfbc51AFDk0q/d8THZe/nuqU/uZcQj04w81xPvp/NOMMoWyxk3&#10;BOXdVTEKeD67sqtDzMDa7ZNliSkG3vkyzOEQ/1VIXijqu8iGuTiIoJNW1PsBy6LVHZyYusMiFxUP&#10;qcSnL8Z6r4tm/bzX1jwd5UKP0r6DixZwD0q452p60PaQx3njAZ7rlT5zD9XhAidAu5jw7MOKnChV&#10;Wf5e8D3ogqeHf96RjmqNTSh98P1o3Ftivw+mdO8/gwRy/agePkmWHwfIwOyQQcbn3bgjG6N8+spD&#10;ztCotzUqgauHvLWFHnl1eoCnmjk0YiFzsrXAzEUbY/VFzTu/5uIngYNtlgOOUOOMJ36K9sI9w+hs&#10;8Eug1nPAhN6R2/SVHzz8pVF/NMBx9aApfMDvxkTPy4kyf2XQOcDlFXHQ6ydJ1IvugINHRQ0I3u6J&#10;MeV2envspazunlGfYItOzSIFijL4J4KnCYn1xJWHfR547snK8vxInsrkX/zSyTa+ugNf5Iicv1R0&#10;eP7Xn1mT9XespgdDPKiUXrbmeBn6/Rf9gdvr96+7zTJ0dvodaw/X9uyEkmG2R/CIwZ4a/AyeDIbc&#10;SQ3HvmuMgDq7qOP4kqCecxOIUezeJ4NZjfw65cIfN0DpHLAMar1F+BqNFApvp+AD8bHxAuhXSwnm&#10;CSuxX9fwRxFmC8yGjQdZvlvO0PMleQ6A/8bcze0X+3rGFfQb423Nn2L8/A43L2pxflazp2cMyhMc&#10;tqg9d/GHqQPM4O6YOPtVna9ua7hc1d2SgFmDhr/Go12d6Dtu96g5q7Mnw5pebWpzeKjb602N1vva&#10;XOGXC2RvB7V8IDhP27rC+T49dkZ+xgBNZ/gPvQ8fpjW8637QwdPaBwL0wK78tEeX2ZGJD55/Xt7t&#10;8Ydn4DvG19PdYw6Hzrb4hcnjL6JsuXPyBZLZ+II7ZUGbofSBcUgk4Lc9s/6cAPxdFrXnL4a1YXM1&#10;xvdj2nlRJKvO5JyFYkLHlkVjeqw5M8CvZY4ZbX/cYnhc1SUsB/NpHaAdLEFF9vY4ruNsXtsX2Dzc&#10;1vTmiMhRrcbHer9lOXpg+UH+c+LkN5B1NhvVDXwmu2n9J4j+JvBv7Hf1Eps8RJqh04KFbU58DYdn&#10;eXnxYbCqe68M+H43H9eWu7BvERffHJzV28ll/WJ/rIf7bb1izLYrAodxG+LvZ8iZThYszkzQs0k9&#10;vxzUFXNmy25os/JAc0eMMh7Yd2Rc7lgE3m53tXsw1o07f0WW2GYcpkdiAD0ubm7reP+uvl2v6mIy&#10;rx9djOt+s63T7aYOD6ta3jHxTqv6kjH7+Q2z5XbJEuj7CTf1UN+pw+Jlrdl9f9ic1TtMmhL3vo/O&#10;w+j8ncJJ7MSkTN3sUJrZeGTxgy4g8JzPLl2udzS7SU/2+mXstk1OFn7q3ijkKS37JSS7RtDVrbvA&#10;cUVwLcXJ2kfdUrzugyR+T+OF0gOV3PUisHVFOBV5uz4KU7b6Nrj08u6ryW1DmRtA/JM1nHbWQ2UA&#10;1x+Rhf7y80Yu/mL8Te3AwGtuu1nPk3nqJJ6d4kCnrYqQ/uPFUb1yUQauL7MegJt9Awl24SlO6OnL&#10;4Y26yICk3epvzjpNzg2YuOhu6bUhusu3ZftaXX6UHpDK10MZyLpkhT6/4e3GLxtysnZFnopFufxP&#10;3Ph+KMsYSZ/qaHMbD3X2QNcbOm+2hSXGej7iGlP2xR7B6KvKHtZkfPWDjEn2u8FxXOVhfAmLXn1S&#10;dnIPa21x4kv5CbefnDr9NqObMdEn/S+J5PaJq02uk/b51zq/9SpfN7HGL0tOp458wLUdu5Wh/7WP&#10;LB/5GQsZb+q5XgJ3CuibPHwtHf3tMMe5pNyMc5QWueOVRN3ximxpycZJ5rO4yHBcI58c+xAonjjC&#10;9K9xmnhWljjWO7b5MHa9CVP/2EfdOWl8hgfgrB3AE2/CgSXGqST+5U1276Z8BbQbHHkoJzGgLLsp&#10;9WH6wBGYeSuecgCJm3nT6y1aYkYcSvEebwjo01bnRXhSxmZ46ifnZfba0gsDN34iC+d/eDjujo8/&#10;mpGlS53UIQJoQ+dcSZu6ugDu/lBBu+nknFOdZOvgq2dbJ5yDqfqhPvQ7d3KwAyx+EIfSeSVdO9SJ&#10;zpRZe6hnLe7pZJW1nJKtR3Rve9koAyzxYNVSHIjSbZ2KY+aaZdIvsQs+gsQxqYfVjBWVxKG2d91J&#10;rmES5SvKluCot/wlDg+ZKNxkH3jq7sGm60YO46mLEjdRj3972sSCPHo+bezb/EgXH7GNehhZocw6&#10;2LczHrbJ0Vs4WVrhWafCgORYk0JKXZ12zEv9nnEGT1+Y/cOQMPXJfIK3sqInczWlvLviMQnXbvVW&#10;jsnYaHo6pm2NyvialA2Ni3dAfLQ5pYDMmT7L03HxiapcC8GNj3pdnHPerwXPLJ0dJkrnYWxUJ+HS&#10;SaPvLF3nQwgcPFGMU+2SpwepVozpzH3xqLd55VqTud1glE2/jEXfpw6xW5S+jE/7Mv7q9QyecqUh&#10;ZQsJH2VJKD/jqfFzzFwbQgudfso6iI/1V3ToeRkTTW6z17Uj9tIWzbmqW+wTlrlM6TU1dspP2bSN&#10;leaLxE8PFxabzT0sbWiTaAtX5+itfZSxw34+sgb1ugcPWK596Bs20rVS3L5UP1Nsou4aoTu9Dri+&#10;GnrhDT/r4hmz2Sc1+X2KncDauMvf/r4af36M4zgm05m4EAchWX/JudaYoYEkCLZjJ0WLvSbLpDyz&#10;sSzIsdUf8jMu249AyDBzhHZikKwO9gmLfyKUpENIGSdL+h5tFCDMkqw/Yw922N93h1/GToD6S2/M&#10;CWtJHGQao/YrNmx7HAv7jDft9s1N8aeZ4BoZjOpMkfiBIAcKGOohzAhix01adcg1hXrjm3VGmgjt&#10;Mx05UMhCR1/oR/BFQMOBIP6j7P5BA8D7LY9NfEjEQ5YczKBL/Atu/A7vvEsMxdQ1T3R5oNQvTt07&#10;w4QrSpmeAAQUO5QWJQgM7ogh4dPFu0368J2wZ4CWmwV5jDxQY2Kok8HYHfxwHw/TLiaHiOfeFAE5&#10;6tFoZTO5PZKKBhlAdKfu4Y5yO80osQkrGYND3JbXP0VffaLr6UNk0LXdjC72S69Oys8MHszhLTcX&#10;I7t3iFV3der4mvKjCdKA47vwUnHcFOQFTX1P/komVupbkq/qChfHSf3hYQj4NKP+zoFkFimEaIjY&#10;NuMDZMR3+lB7yeINuefGt469TIwrj8fydCLkeZqM+lG9uGBoWWS7Cc4FQn7dhSZ9jW/IPYMyFmgI&#10;AK5WmmbuEr5l4+YJVg6Aw0N8n2Tz4qjjuQi2ix084iZwOmzHzRxmdDRfUCVO1DtfMQWeJ/jwWOii&#10;kkhhFj6PT7jdfP0lMrvT17ykkE5/XTK/3nDwiMgDIJzFwC4QPp2OWLg82c2PyjKx4ehKxuBl0mLE&#10;juw7sPabSe25Oz1w53E8ruvg9yF8FpYdsRcjNTMgO8UYMCbEaej7y6Y1nE/qOJnVggkzYyUYEW8+&#10;gupjod4E7aB1Mizw2xy6e3T8ihvvD3fjOtwua7d5Xofpd2v4/Fkdzn6HOPsrNfBdYqPbGiwI3OmH&#10;2t0+1OkNspeTeo/MLbE43mDXfsSN0rgemJgr5Psrmj6956+mXmLDgtX4ErlPr041WxxrtWII15va&#10;jHe1Hp0xvJcZsu3pug4POzY2N3XYvsEfN1XrVW2Wyyrfmbe8z93fkV1R3puDAkvauw0TYeejiPh/&#10;Oqsj9q/w+RVX7kvHkgDx4MxHWu/QabPBb/DwICCnsfp2tGP4CTXuHtZXo9qdOYYEhVGPbZNbUDbP&#10;kOVP+G7qYn6oF5NjnWPDnKvRObQ/5W71NXcmJ78eCtkD8Hsqxz2y8mTbus7eHODjod6xtuMzeF9x&#10;oQFnzBifzRmDJ/gEGxijbxKMCxaeC3g/oZ3fbSHkzgkcx3hCzP0SbVYM8FfAPxBjM/wyY8wfuFt5&#10;TYw9jKeEzb6mg1WNuQqf7TY1YmflYfCcu9vB8VmNzvTbsT5znLBtc9jU3q8LD9bYbwwsGOhDrYfb&#10;en+7rcOHh5pu/QGOF+gyrzm7h/f49oGY/MSJ4y/L4tt7xmXOle3JuYuGX9eFr5Pw9r721wTB3TV3&#10;cq9qRyz4hrjx8IYb/i9qNvyjGlz/uxq8/Wc1vfuDOr9lfGffqdFTxrJbo+CHWgxb1k4qtt3E+O46&#10;X8/nBkGYBwhnwNt7HeyfiW9c8NGyYeBQdx2EBHiW+cueLujxhaW/rws3uRK4QcvGo99FulZ7g+t1&#10;L19tk9YkEfT56xkwdXUpse3GXL3Fce10MfJCk2S/fX1OIZ78ekXk4xB0CoNv2yo8hIsrD/XPZpBk&#10;2z7tR+XA9YfyYkqT2+th1eS6a8oGCb6uZ62z8QytbXL0Mnu9kZdlr6/9zhnCvNNV/QGCkgU8Y0A7&#10;eoGnzODahEe7Bkgma+NCv4lOKCY2XHbDk3r8Zqfy1UMbZAYsGylyiwFTbgaEUw8ZdNbtz/7ERIe8&#10;UtIvXnzZ29hwPXRSd9vGRvxEO09NCTf3+vA/espW23z6wu5cX6nYL/8citEQJ3QOnDgQJq6FkfMS&#10;d+HqZ+7heRIE3jmLpa2fvX4rLO+IEiZLfSUN/S2mMybqYh2e4ml/R0BdW6iajLvEIKVkjylE8IR/&#10;qhL0sMSegSlv7LKZ+OnlWkZXZdppKW6rIz+ybFM3jsJfGjts97aaHaPYQrP16cfMF4COmU+1aXdi&#10;qefhTY6wqCJcusaHuv7KQRQ48aFw+0FIDFJ6KJwEr/DtZT7qCl6DSePTZca9cgRnfwhe4ki/G2y9&#10;7+IzE4iJP/WhjBh5SKcefbslY03btTt0Jonk2bW6OAJmO2ujfifJpvnHhn3xr21LipaM04w1yW1S&#10;5gZZvdSn1UNnRoY4+sIx1easA8DdH8rDNVW7nb+Z1+psqWK9/arqnlgbxbP9GB/6g7q6Kds1JOuK&#10;+LSVFXzq0Qu489jDmehIPYl6xgS8xIT2yJ/8uMd3oQInsuWHfhnDvl8Z4ScOdPGjTT7ic8rcyKNQ&#10;xqrHV+/4hH5FhsiYoM+2TwzGLmnpy5olHm1vTLP2yYtsR8aaMvYJo1R+qn6gsyrrs9hivyVJvqKI&#10;Hx5m2zqRjsd1WL9rB3V5+cdG23nS137qWdekg0fivy8jF15NZ3l60JE66FmbqCfrY4Dxz0eysz5S&#10;13fyFJbYoB4fysMkD2FmOpy+vqpE2dI75qKqm4Syan5zDxvZ4lJtulv3w8O/VGEQv5Icd/nGfwK0&#10;mUKdHPusRwBkrd9ckzzMU3eRxFNOk5HrRK+HOPJUh8SqCVr1dd7HHnDiE2hsy1D7Mq/MwAK3lAdZ&#10;n1nNk5GUwpUhTFTAj7iBwVOfyDh+Ayn+pW6c2pXDQRNtlziBzu+MkXTC9IV45BZv4ufpf51DPesJ&#10;SXz7s2eDvid7XPdCB7/sN60DM7v2yqrFbxsb9ZRffGqOAEjVSVQ+suZTN9nv/AsOxWNMCHItscL6&#10;EB93aF1SOA1jPPLJ2qS/Mm5k/R//mpCxd+wY96wV2JvYUH9xrdJ27TRObJsSM8BEFU9x+rtd2/3j&#10;SJsbiQFK8SObHL8J7PX4j+agNlFKJz/xNevjuRP7+6QtiU/wOkSyeojXyzNZtPG3kXovVz31U+TS&#10;0PftwFT+Tgv7Ejc04k/bGk49awIJUDfmfdau+AA849X7tcih7trVZKcqMTWPRzoISDJRJg7zxKB7&#10;95f3Wh5gdXqMUSSXdQC5PUNJn4zzgMv7aL9CqJTuhwk8GLKt4APx6iEMOYrnOShsIQgCmOAeBLSg&#10;pe5hZPe1TJ9yOuArjUJoJg736ug1GCyIa+8zPXTxLhr0bNbhzoBECu2o85joB1FcO3JgyOTIy/kJ&#10;rO4daehN1jK5DNmcdHFJC0fkhyug9d7S8YgtONUDHXoByKPn48RjgfarlIN+onX+IeE/8fOu9fRQ&#10;j789eDqyBojv3bd892T8EHlADBDnsYMpmn4B5K+gBuYCEj3BVk8Wlxx8EcAdqucyOUaUSfh1T6aB&#10;Fxl6qA9ygu/keHig4/nTGBn9Aq4pOQyM2egJupGlUp4ZaY8PJHVP2pnioaTeW2QXRr+S62GfmgUI&#10;Cz7M0UEvM0bYpOnRO5taY4PCie7kTGwRb5DlgS1oMz7k+MHxJk4TM2ENJ3L7YYnjT/9p/w63+9eR&#10;vYbgDsyVT14R/T5uCqtMDF9YNxrtmHAIGs8wYEasa/ieSY3RuQLumJSbON8B3aLK8TCnb4ZTUfSw&#10;rEO/A4yjUFenLlD2HAWm3KXPXDQno3oyG9U3z4d1dTmr/XRcm9A5fRhoX2aHgr7nzVXWd5T51Uh/&#10;BnfFVWGze1K79VltalnryTsG5g7bzus4Y0LPtrXx6sSg+ha1+82u3t/j0/Wg/hL6fPPFvs6e7cuv&#10;aS64k7sgoGeLUz2bHeoZfvPJPRexqlUdV5sa3KrXrK7PGRn02C7Htdod2RCssXtfS3ZFS4xcMjk+&#10;kF+h880Sar++uT3Wbue71zyLn5UPqI2mPoGFgM2spqcFPjkH9u2az57XcLav+dWxppcMqruQG4Nw&#10;Vaurbf76OmBXNPRJNOQ4Bicm849p/+iW69r1qS6IIRe2c+wcTWf1wDisTpf1jeOiPlvjhP1DbSYE&#10;0XQjIjFxUfuLsxqc7Wq+wicbgobJud0RHMt1DT1IfJjWgvEZz4d5au9m7VNk65od9+H/p5jyGh1+&#10;C1ufc3H1Nzn8Su4r9PgF/nq7HeUrpQ/YfEDm1oyDu0nLsjrc1BU2zndzdL6syZMxYzisnbHH1fXw&#10;hDicoMfZuIaLc2KHxedqToiOib9j/V3s+XufEj/PR3Xj3QQ+cRyGu2k9ZQHxp31vloca+hVqJ/fT&#10;X6vDswsmzAT6i9y0XPhE5PllLa6QRbkfXEK3IgaJo8M9cXhTh4ez2u2v0B/d8PPtdkxcDuuSVcKv&#10;yu7vGPTrfV3cz+uwf1bb0ZPaPvseNqLSe9yNn45z2EHrpM/mjyjLxDXMzQx5Lt7O/b7tFOgWyg7P&#10;BdK2dXl7HRGWG2Ngrmsy9iLrezD67hzetQMcD8ss7cghENXcwACXd57YAW4WLQujfdSTqEjDED9u&#10;jNy4B4h8N3LeLISAkmZyQFTUyaHw+uS10KnvoURYAMtfi2mEnLrXHb/ypN6gdV/Ps1+G4jY8SutJ&#10;9OuDbkEla5N+6RFiH33R22S/JbjZoMgXQGzvmp3Nwij9UHfvN+XbkCzEy3tcaLiW6M+s/WRttZRP&#10;v8YHP4TyMakLwMSBMPW27HUNC3GsAIsdwsD38MExMLvBZ4rmgg966hkf+UKrncLUDVB3EwCi5kce&#10;lcQY9TOauUTRzo2kPCl9Ys4fA3aTlo0aOMqIbvIFEFyaLaa1Wf5Bkc5BNUlMW9hjAiaduPGvdUvt&#10;BiRvl0ob6ZOepmMTG2irQ4zi+pB4FaYM4dLIS57ih7jv6nVMzABwbuVrHNal6XWIXr0O8u4mNk3a&#10;wtuNt/uMzHEcGXlm+pynls4JZctDPY35+B+wsqV1jsaP4AJKEt83GaibT+N44NB0iDxK55TxpnrN&#10;VjdHjn3sUQ64zjXJQw/MRsbVetcMfnxioi9VSnV0PkhnXCkrvpYXqflLGdmYgeewuDbZp23q7xbK&#10;DultSxOdRaYza6Iw5OWQS0T6FOM6+2gDqa0r+iu+UHcBJOeKcRBdzDqUMu8jAic3G2TnrL6LDoAS&#10;j9T5H99IZkM6VRFJfp1g6upth3WJSHaL4xyML8k5mIWZl7HgkX23VuKSevworjoLoi2ozd/ItEL6&#10;2EfRw7ofPe+Ga1zqA+d4SIE3f6iXP5Rh2wM5S9cO/aFJ+ZosSR0Clx99jqUHM+o3ocz87PnrBnVS&#10;58ABeBCc+wll0H70MzSW2p8DPnnbR1a32Ghb3vS3G1BZBdd1pW/n6WFgvptQO4x1bc4NvHKBsQ0M&#10;L3lmDMzA1UO+wnKNhEY+HhzHKPEitC/jHPj3Oj+OBXidk/u6si3plMy4NOa0Q9KM90f9bf3IH24p&#10;ZZX1VZt6XNTs5ow4HSixq72Pa5P6mPu64ByQUHcCxz/2SUenvF1T9J9//Mv6RPcZ/e4fDANpHIN8&#10;tZW6vhKmL02xkwwoKaV90GceChNIxdIfJckBkHZSjz32w0PZTS/AmTcm4c02/aJ8bTelkId6WVcf&#10;eHeOJ4tvVdquGf5tnGxHPB/aGxlkydXPfZ18Eksik0IrD/qjO/DmD/sSxxogL8p8BThGUALLHse6&#10;eKngF+mhTUzJo+9P7uMj88YOkjpGLxvU9Vu6wJe/rnMu5vpAKV7spm1d3NihXsJjcN/Rp8gSZkHd&#10;+a0dB6636t199bHL0mW/h72u1c5rcbKG9TxM2hFZ0khLX8SqP7jCEvPUtcF1Sj5trmXsKdu6LbGx&#10;Ka3+aTEcXGVZByBqzmcAZI9szNjZI4vrGtCzDEye7XrXMeI/jTaWDSf42Ctu9t0Agq5eln4Aiyjx&#10;A/xVbnakbYkhOdShnftBeLdByxgkUPlvppoPcnS17OsZUj/MCI9/qMdu6rlGUkYn8elzrZc2+NSN&#10;pXzTAJx8QwK44+ITbC2g/Gadh18eOHVnDyRpYOLDP93GQBW7YxcPpXx/2pE+X92UgykYR1fpMrm9&#10;Z/UwyT4oUdKDP78NNRhvg5+vpiIzvoKHx1C2uZPl3g0O8PEbaH490sHIAU8fXBkb3zF22pHpiwNU&#10;FX7q2h+EdYsU9+fY5cMoMZkgM8adW068Pe0cfCHZ7JNZ/nXh8WvBoMnfI54Bi7ztgQeOsO/Wbj0D&#10;TKUcJBbF7p1kAuULL2zIuOEHD4q6Jwh9wo8+AwUan44zuabmAR30za+0OqC58NHJYt79UIJt/SCw&#10;O2zS566C+VEGdYVW3/idRHsdWHvgACo5QQakf2VX2tkEaxQZ4zxwzVdXkRHN4XkAz7GlAxjy0UFS&#10;qbQNbWjYA0184bg6OMi0NDBzkWYhsj+yFKuuaAdLD9GMjPhWH6GnX28VQ/qut4tZ5UQHbZQmn9JR&#10;kvOE2z/8h//w9//xf/mPclNz4o7VX9bwEK37SiHS+T9iV+evLw4mT2u4mJcvbRPfn+71+TffsXUN&#10;883mlIfXNhi5dxKwOxgOZvh0ziTztO+OTTelmbZj1/3iAwOhliqNQZ5Yz0bjeskF5nIxqA13JHcG&#10;zM5fED1wsfUdZePaYOiIvMH2W2SOtsP6Fs6ffXJVf/NqUf/FdFffnr2vJ5Prenn8vOrZRW0/G9Vo&#10;+o2arD4lxq/Q7dPannwi66Z83dn55bfq+Ol3avv0CYvqeT0ZX9TF02F99mxYv87d4xMCaekagZ82&#10;rNDXDtp6VM/R/8UZuxJgvoNuutqy8DIJa16nq2mdnuFXfDbYoKcvj/DugzvtfDWXldsfhJjpBwJu&#10;6w8LsFsZY9Mc/47Pd/VktqvFfFuX0309wx8eTv2MmFze6gl4PBnVZDbEN/ic3eMAXUdOxjXBcNzV&#10;xWld5x6Y4fSh39XFv/vtvva7Y109ua+nVy+Jvd+s5dlZjZ4s8f+8FpMl49P9OMI5E8ODugsWqpes&#10;nE+JgbszF6RRXbJQzs8IQsbPr+BeHdf1DWTMmUBOhbkvkITPxq/G7nbled6BMd4xvi6W/vADmubC&#10;e2BX4dc//XWQxcRfpx0xpqP69cUwsTDzGXBs/4mTcLlHT/w0XtdLxv3iclbfZcf3Of4ezSc1We/w&#10;465uX8zrdnBV6yUTAh+vmHAjomcB7ZFYuB354xcrp00Nnr3jpu26Btcr8Fa13+9q4nv6PHRbENvc&#10;Na1ZIQ/bbb152NfX96da3u9qtcfn+Gw8P+CPDfow3kyVh9G61rc3tfzwdW1WP0Jnxnr+v6qr713U&#10;6elnXq9BYjicQM79826qujl17mX2UjphUS/zxLWUIUmX10w3pK5NCSnbrgU9nrQe6PhXYYm80CYB&#10;d43MmmNJTklXZJHaTU5ru8mw7bsHsxj3vFxju8Wpw7XtRQT3psyBgTgwz00MtG7Mc7BnnX6zNwLS&#10;eMF0PfTCHTqy7fBWXq97dCNbqltArJ2uTYJta4998s1NFKUbOvvCXxp8498LtrTn6JMNkzg4M0/o&#10;6Tvo2g1bLujgSRw+ZH2trOgJrrbaoU8fkeRjdpyFIVM6l9noAqw9vaIM3Wt/buLIkkpGd8eKSvxA&#10;Cg6lvtGe+EFE2m6OjBc3/dEL3aX3yVHHIIefwNv4yjN+BSY/dZdHf22NThkTcfSDdeDyDLp8aFjP&#10;WPZ9gjtgn3t+pthBTnwCjw7wFpw46+nSr9/kbxanwU3WLcF3rPKVNQDe/DsH7Mt4kpw3Xu8da+mM&#10;Tf8WE9us6y/HgX5pgtbbY9IP9uWdYrTbXkRcx905qc9yc0A9sSehvqQ/m2pxe3zHk65OviVZWf6R&#10;Qv2z/+hveB3j2C0SMkJg1k5KUe1S3+isHsIF9n41KytzBxmycT1w7UmfHyb7LcIQHO0MgLqCJJSP&#10;/coiuxaJo43+8S4MwPMX7RqP2Er2o8VWzzY5faRs7u1XFnz940FbD9RXvo5dDmhoe8iW9Y5+UHMA&#10;IX4bO+vOOUnN+t/5w+Um62dw6VBe5ADTd/oj1yjb6iOs55GDPDocTw/WnFNu1kHrnkSmNBabcbrB&#10;PnNj4hipryiuBx5iqEMOFsShX729MXQNca3wsNYuU/aoMoA260Fvj/o4xvoxCTpjxLGhyI1Y8338&#10;2RgqV3jP0xS7+9IUtajbzBha8mE7sYQOjZ9w57IwY6X5WH8mqYdZedLIjLqxFBBts09Msp2IvMi0&#10;0z50zHyDpzHiem0s6Dv72lquKYlbEw3bikpciU896xH1KCdCb4OxIq0/vJT1CTxt0p5kdYGOLUNk&#10;Suu6YGx5fdPv9ktnvKqj4yJtfE1dBfSL4tvCmfEDR3WiYI+Tei/bujRWcw0QueGgl/TOf/UWL9cy&#10;u+g3TgRqd8aGvswjsvsHzRI5axQ4kU2frOXRxFiXtwCv/crMH+i0U7nKIDuOuX6RpWs5fldv4PJU&#10;PtV0tvVO2TmEB+xYpN+Ppg911wNjQf/r18SttNSDT1vfZwwF2AdMOzNPFG5Sb2lkTMqhBck4lSy0&#10;PW4bw8QxvLRNPdJP6dfU40dS8Ezyl45q9Eyll0fOdcSsnsp2oKzbLTP7lNFVH/8IgHu6WIJ3eFqa&#10;qdpucR79hfU89J1INq023gKih7lvm1LnIzK0M4A+IV89ZORYJybJIRUmvn5UT5LXIOHtsDQwsn41&#10;Dtr+1DXQa66+zbiKD1zeOUSyIaF91Fv+2A8tjuUhiaqIn1tesgDjP9cMS0DZo1FvbccoPpUv6VEO&#10;dWGWxpjDFh17ns4L6UMmPlkX5BomHY2sjfbz0eJC3urV5p51QcHtaWzLq6P1/nvA9cOWBxz/cUr8&#10;iCwvknxbXJtzGCRc+eCkn1IfZZ8qTui8h5eoO1yQ2GZ0/cgWxeRaQ6XT1QMTDzDkn2ff4Ncdmvha&#10;KRnkq4hSyzh1O7FLxRwQuOQQjW5x/SEI+aFRUM1shbm/AEd6BPs0XDow1oc6YkU2TXpIpambUMSv&#10;CObBDzYxec+b3QRibIDPjHrnQu4PcwFSF2XAU97ZBLgBAsZVv6PVyfCGifuEDUw9D/G67o8tGue+&#10;OipPutHufpFVtbhfRYbv0B/4nn03hfla5Ag/a5804MHfbwGO8agv7M9hIzI6q+RlTPjF3u7rj1Dw&#10;v19MfMIvCxj4Lq4oc/LRUYI0B3NeVEIiHxRWWRcdAzS+lQsfDoJ+1mHYlmMo9BXUDR7yEtTw85wi&#10;Y8noyw/5jlXGFRHOfQ/Y5O0hml//PcLXsZZh97SbjHv/I8fjUlC1VorkjvqjZAMe8vM9hKJkfKKD&#10;vpRfjNWEbk5HTidPO/PkHnVj1gPAA+M9qCUYD/B1jO4YGzL1/Rf/fY2+/vrr399cv63FGa6/wE8M&#10;3NgHd9DX16x5cOZhyA4nHYdXdTab1uSc4GA2nhMtM09mcc6WCTLa39dwt6rhBgZ77+4ReHrAOTe1&#10;Ha+ilE/7nJitfgfZSXvcoSR5i70+EZcbQ2Su2P18wJY3rD57dqpTdjiD07rG8PWXNGaTq3o2m9Rs&#10;uoUvzt9tkX9XF5sljjnWN19s6nc/3daTi0UtuIt+ce6pxod6s76p4e2uzg9LaHe1mB3qBdo8nVzX&#10;cbav5eKirs6f1g8upZnU8sl5bXH6Eh0/oNMtjlzf+c6vJ1Vnn9fpW+c1OJ/WeDyvwexlrc8/q4cz&#10;vxu9rtN2XMfJGP8MautAsRs7Y9c1Y/R8atBfv3AxOOOKMuFq7FD6lN5z7oS/+XJQ588JE5w22S9Z&#10;MZbw2tWIndz0hoDbOKwE3B5/3227944RPNMJwYr9LmVDfOV7yQ7of74Y1jN37vj/Fl9vCHB/0WXM&#10;Lshfbzk+WdTu2Wd1uCDoT+/qzX5aD9u7Wr9f1+pmVJfHWX2WObGv9RmTePJ5La+e1n6+rbPdAZuY&#10;jlwxNqDM4fttbJvPp7WdIvu0zxNtP9+N6lPg3yPGjKsHF4gzsnGNvp7eH4izc3AW7LLH2OGPKByH&#10;szwyfn/Y1YfljvhY12GxYdF4qPE1Eh+e1+zpRQ0vh3UFp2dc0faegBIfm/WifrHG/8TnJ8SJj9g+&#10;gONfMm7QdbVm4vjLq8dlfWCqrG52tX5L3uBLrt4zfOpbDLdbFy7n8yk/LLHabmt/jx7L58ybH1R9&#10;4iR9DUOfuHtRi8U09jwwLruHVT2woK+PL7B7V5vhdf3a/ksW1ee1212zeXeyM1bTeTb9bVPueucF&#10;2mF2g9/WbtHtM7VNizjCAif7F+mUFK7v7VDOGJOlFRcRr2tZMwC5sMnK3DbZmFArALlZAc91tDGR&#10;r2HtBsG+bI5pu+gr2L4cUoljm5w+6c3UsyaThbu+9dfQwAxXNyHeEFiXX/CAaZvrq2ujTc3FPV2p&#10;n+jXhqwx4GindOrgDRJFDlvE068ZW9ped8Rx/Y1PKXIR0UZ1I+mTMJAnWR2VQTVm+REc8H3HknU3&#10;jVnHqdtlljY+sK0uXIdcD3LQB1BxGYNeL9vyN0ujPR6Y6ZPEjFk+FI6tfleE624TGr1kYB18SaIX&#10;MOehdNbDzrpCKYVLpi/slNZrr/xFCw6w+Mo6IF0YdBqOTeJWGRolDsSJkZ5G5NycUfWSnJtRKsZC&#10;6ERx7GjLwjFpsppcY0VfRxdK9TSJk5t0ytBZMZvEIWujeH54cxSYTYWZpKOITGgtzR5cyCs3cMKt&#10;C6edAyfxsMtfkc/TJ2RFm7VHXRsgTyxRfZQFbANObkLUR17C/WgOBsb/Dga+sc7/xGXmI/WOaTcO&#10;GXcQtKFXvdOD0hy9lWe752nKDTx1cZLkQaO1vZHoFGEeqj/1+F84bX3iuNpvbPoXb8DdukF2XIJr&#10;JtnMAQdt56hgbcymPY3eBeC4brh5Fe7QuQ5IoH2OS5rKkI7sfLHaxsoNre0ccglXBnTBJ2W8zXRq&#10;s0gt5kIgb4QFJk+J9KGy+37j3b74xEzKmArvQdqWsScrR/HqYimupYiJJ+DqLb72GCNJxph6SQ/M&#10;OZUbVoily/sn5dFwLJRHxTI4wGI7FednDvlMlME161wT/dGNLE91ynWFLg+gwlPZXKozBpL0MkyZ&#10;/30j/hMf2zJutC20Q97OHxkHp6ezrtuim/i9DJNPQjkOjqvrQouzzAv7ehszYOoonMxU7eaHPMmJ&#10;dbPygeegnpxxsF8etFVWHbS5+aONn3WvR0nS9WtMfOa8h3d4ig+9X68KPWjaJ2n744OwOEZ58Mrc&#10;owxfechXpBCRTcLkKS7pP7peW6fI2plKh2fdZp7YpfTwNrFEPYe66oPemT/KAjn8qeeJTnKefpRA&#10;/KYLMPV+TNLKw37p6Nf3bd2Tt10xH5i8w4Mya770wNW/zWWzYFMrrcQ3VOMfS2DKtRSv+cRuS3kL&#10;Nwdmv3LMyHT9cOyiE7nh6hd1kG/+UELDeMn1mKTuuUZrGPCQqweLl3gmY8+QU07eiUd/xqvhk9u6&#10;bCNjSl/GQhBl9oiUgmKreogvHjTND9L5PkXxwpJKfCW+AFLGr8e3fPShdcoWO67HsTsDRl24Vcu+&#10;Lo3y3fOmbe7ts55kBXz91OSlTxgVs3MtwaFPzHbT75gaC8GTRn2sA0/c2Ca714ouyiCHB+3M4x4n&#10;OqOn66bXlqa7OPbnWmuVUhsbPPaS4gtg8aXy7cM3sVd82uopT03pyVJm7pjlYZJ3nx/9YQlO1ih5&#10;U0rioYVIkmY8yZkf6iDzxpd6/gAjDjB5hi/J7kc/9ECHLHNVJ0IkGzu9vstDfG1JrNmmnriXN4rk&#10;QROAfILr4UW7wHeHFz7dNUKRcZTthMpH+frQEwRleH/sYY5f8etiJJpRehxCaZWbh+NwTyju4c39&#10;LYu3B1IG9Q4EX5mV+RLDpcGwCJFHdxgzyOYVHI8FPRkmwH1iyuxXZA+Bdw8SdY71USDYsGAnFuEn&#10;twwHjvaYTr130BzQeXjivjHBsCMO1M333k/JCnUS6StkwTtflx139/U+5OJBpe90j56SHqe0p8hx&#10;VMB182QZXg6yOnNf7dNv+l6doh/4sVM9UZqO7n1z4uhnELmgn6I/OvuXr37DdPIGTYzMd2nBcQzQ&#10;lW7keODX+9cJmw0I/Syi+XGJ+FI5ypAXejJGOfyTb3jJF3Jgec8ecSHIEe/6BXVHbCJ2T9tRWiRD&#10;k0B2gfVrpuiGwicuvkcmcL7qnMUCHP0oNXTGlWdgR3zjw2jx82jLmOHzwxLYz9gwfF2H9Ze1X/9F&#10;7TY/r/XuvpbqfwJvO6rNh7MavP5/1+gf/IN/8Pv/9X/9/6gxVwsv8CsEeijmzkZn51Ryh4AtgQDz&#10;xfaupjh5NJjnYONyvq/T9FAPWDthtfeENo9sEtRu0jzY8CmtJxh7dUH4zhAO3tCnj9gJdgcB3cms&#10;FqJCpkAdcMpuRwHC4VAzcjdR6PXg6nxSf4Orw2+fLWp0PqslDC62By56J/K8bmbT+vHiWF9s5/Uf&#10;9pP64XZVH27e1PHr6zpeM/kGH2o3YaKMX1YtCNkx9h19VxoDOF7Wy+Wqzndf1cPhQy3v72v//r6+&#10;xAd+BfKAf/Krqej5HXS+PH9ef+tsWn/r6ak+fTms+dmpvl139Sm6eA5zxsBMoDkbzWr8ZFwT7pL3&#10;BO1uOKM+r8V0VgNfRDdCj8mmpoeHuljh4/mi9j6Rx6Jz2OC3NTDcscBDvltvxi7o8vJYwysG1qjY&#10;DLNR3DM+M+bXhIm2x3/OtwlBPuNufo/PHjwPXa0ZqzV3+JR+BfT+dR23f1r765/W6P2hrqebWu6m&#10;dVidwXOQJ+x+j/FejGf1ivHV+u6mZV/+0IIb6wn8nyHfX6ddEqAr/D5lzKbjbW1HjCU+uJgP6/zl&#10;oLbw2t05tzwkdC48pXGWcZjir6m7BL/eCp5TaMeuwl8+/eXqRDAf6zfww/NnJ+Kv6injOHwyqDk4&#10;X7Gj/TF+WKPcfjFC9rQ+1yno8G5R0I7rne/n445gck/cHb6s7e59nR7wCYvCSaOI2+PwAt3O8T0+&#10;YPHasSCe9tN8Tfh2t6q3K+B3z7on7D7BpsmuJquHGjBG/kVpSvAPnnLBgN3sfoePgI2eUrrwv6/1&#10;+uu624xruvkRujCvrr6u0/z7uRnKuuu64PzBDVkH4WO75VzQsxBQd4oAy808MC+20knjZqLd/Fjf&#10;kN1whB90rlvWDZ9cwGQILKuNcixou1aLmz6zeNAkEV/iyVe5DHX65RfelNmkk7Mxhs7hDdx+xic2&#10;0JWDRXFlYZ3SQ1zp1cn1wkfSs1DQVl70Ekb2pk4b2gbcrqy7vW5Zp6kLazc/0ZvsY+/RB3oXb/V3&#10;XTJ7b6Qf7G++UT/rNiF9/It+/CJvSv2mfx7pyBHLR5PvnsIUXHgqJ2MhUB6WJuaJepkjg9IiuiDD&#10;lGsG+jvn9VP8bAeIsm8ycgOtHIrIgpeHfQLiIzM0+sbrn/uq8CH1okLXbrpVqb++xV/Rk6ZxHHAP&#10;y41ojx9ZNKwni0vbfn2iH4IT5L4uvjrhC5odmHbjI23kkMX7iDSHd+qTPRl9Zukih6StjYl/3bXu&#10;9aDZLZ76iebYSasfvfk2fnNz2MvUZ+rhWOQrM8gOS+D6R3/6N6mtPGTY87NPBl6CQwCtX4fJXKbM&#10;nALf+eoex1g35rzBccxcb4asiZKbZacvnfvxiYA+R8colS1I50P45NAbWPzRmJAt1AmRedl0bogB&#10;mvWLfsh8F0Y9axhJFvYnVCgzj+Btt+KdW/EhZYtP8Tyslk/UAEYzhxTZ45Hl//ENuXTKkYf2hFA4&#10;SXzjtumtPG2137XFGIre8raPrhzyw0jczH/nFPXYLEx6EUkeMHr4nTGHX4tl1yF9L2/7Yg/ZsTTG&#10;XHNysCIT2q4TLYZodjbz8f+n6k+ebduy+zxs7HrvU93qVZkvgQSQKEiQFKlQ6XCEJTekcMthR8gd&#10;h3tuuKMIR7jjjhv8N+yw+2bIFEnJIUuiSIKiCKIgCBBEZiKRxatvfeqz68rf91trHT6ue+eZc445&#10;5qjmmOVehXVNSzf+bpoYUjGsMko39kVO8aO7Y4Y4XMb+uKz/q1fotnAvaccmMNZv065k07bCCPpQ&#10;fE18Qj5sRayOaTsMZaRfWa6soWOeIC1lyJpcfpTFr8lLP/bXUYB1fUDbd22VftfW0xGNTNtPTXtJ&#10;o5sf05+6yzTBPgKJZnx3TFAu85aTFq5fGSyIP7R1He+s6x1r0RdYxCQd3yeto9muqasdRcuf1k7C&#10;m2xDQz1aWsYmrZvxhkx0kImxfM2Sd4MsL2WL/4Ir/+59rv5gLnPh6SMA1T0MQLQf6ePqn/Ygr+3U&#10;I7JQV9TIJB5pQ2DiKAv2y6EqWf+kD5F0nerH0NT1BFjGHnHaK/W9KI/Pk5Sf+KGjDW3TVsdUVpe2&#10;XsY90uILI9u0V4tj0jFSwhkXCRkrCMqqD3sYq228Mt5DxKjrF53C9kfH9xSmMuX6MOlUB0d8+YmS&#10;SxwKO7933BHXoA93eOaVNzyhmQJ4dfZJ+xOb1T7xbWAdbe/+tIp9XzzxxVUW5xX9NO/fE0jsFb/x&#10;anGT7OpLv+NhQZt27tSnPQx0XfFv9AnK5KVsGXeJ048VTKJeLW7qgJu8F7F+Kb3wJG+x443+aX9z&#10;XLC9LbOaumfMtr70lauFdzIZ0ucsF97y7MYgsyFA2nFb38i4TUF7dtAc7ps0T7Buxilw4kvWNwgn&#10;0o+tL7ptKMxDWO9Cjk8StEv8yUB5/ENcM+ZbeqAFQbj12uIUSN+xQbg6CzMSFjrkSTb9Az6PNlEH&#10;YYSgycc6IgujPHJRmLEHcGgZ2ry2yBwGnswbfuzJGVikq/zxH8HE/G9YW4fYyzL1zjuvrMck6d1Z&#10;zaN6DS/3s96B5Q0SzVcgJTYIbh72bB3A8wWfxMsL8ZEjh2zAopvCMRD5PnoP2o579tc0nkddfRZl&#10;R/aLe3GPS+r6axAbxEyQ7DlR2j7fHLCI0xwq7j1sohE7O8rriLH22gLeef+YDazEKtM5RxbKyKYB&#10;M1hjs94G2oioTOoLnbxqi4aIJhiiecoQeWwc9fauNgfcQlZgPsqaQzkGTF/bFdp9nyoElIWn/xv5&#10;tU1zQOgJi/n2TjCNFYcFmc6sHl7q5yFgHsVMHgrU9a47IR70yzt9VEaQsT10ghz2pdOaFxkkF6ax&#10;jwAFIw59JVPjCEvQYMbS8DiUKjE4baBjavO23MPH6MDf5mBQeAqbf6Qz9hkTJeA7MaN2RhY5ZB7A&#10;hs3Bb8O/IWP74pssWPNlVtp+xyJ0/zCp25uTevt+V7ff3Nabrzb15vVdXV9e1/3r93V//77Wm6/r&#10;dP6jml3+UW1e/SMGNDi9efPmbz7cv8z7FjTaLTZa0vieJnobpm8686VvvkPNO0eG/FHQbf+sNrNh&#10;rcc+KriuzQrx1hjVWwNOHJ09PXWppH2bO6Am7E72k0PNbZiVh0E0c0aTpokxX51joe9i4bNZr7bT&#10;Y20oH7LynmhoRsIhHXREI3nX0wF6q8lHNR9/WovJGW16qMmT0xp8DLUThL3f1X51X3cPD3Vz81Cr&#10;m0WNlus6LAd1R/H73bIWi3mN75e1XzzUfLmp+ZxqhM/u+/X5/aIWt5vqQWezWdcNu9rtDqcZEJjJ&#10;9rWoWqD/+v9Qg1/6X9fgN/u1Pv2ibhfIQAMNaZjZ4NPqn/1ybT88q+kTBt/1qE724xy23aPrCVT+&#10;Cmb6+MNB7Z72agWPj5a7+iu0wZPBpHqn4FgP3KmHCVhpPutjl5PajIe1m45qPxozCczwXw+sIDbY&#10;1WhH4+7g44cgJjMGyNOaTWd1ePas3p2c1t0anPmxRjrcWHen+bD7O8x89zCoF+Q/muFkoxEy4Wj7&#10;TS1G/bobn9fHbM2fTPbIwKC1GTERQ9+Zpc8A4oBUfglghqOPajQd1uR8TPtM8xGNKW19zgy0ZcT2&#10;8dfRZFi/RZt+j5Woj+o6yvnut8u1d/Yd6/mkX3v87Ja23e8WtVo6UNIehKVDA2ztJIv5pjbzNR1h&#10;Wdu8k49BbHHAX4717JeQafa9ulpMaefberfEzru7Ol3gy9N+3RNWyyl+PcaHfER2UKcng/qA8MkF&#10;Pvqs6oHd1Qv0+eUpdU4WdZj50YVfqnv8fbs55DHq9WZRy2t8fPOO1a7vK6RfTGi01bZ6OHuvd1JD&#10;0r6sbcsuejH8t2s6x76jH9T5CW1Hnxp5WgVNzJSJzkm/O9hxY5Ux0bGRctNuHh2/LHaccrz1Co4w&#10;C1rcIBlBzx9JLPOAL+Xa3ktelIV+m3X8cWzMozym2wLQmvG9hbXzTOrJDxfOxIzYYW1bGXKlrfkP&#10;f0HKYyK0Dd9KZ85RZoJy7pDDUbjjG5KWNeBmwyqO9SjMZE/QnjlME9/xX1yCdVxAGccupLMRIcRG&#10;xN4lIi35Bc+0fIido+VlmTJ4ZY3QZbSnjKxD8NK+Hraog9XloW1SzWGUtHW0oWWuB3IY2dZ30Sd5&#10;H6d37eHGN5sT6ZCWFm4dPZQrhyPUyULHuqaBRf62jvrFT8jHSJa1cReUJboSpaxLQy9p5VChlkZ4&#10;kNRo8lJv7StcGTq9Ox9WBXXPBqiVsXWNpEPWmPL4MTixEXytE79XlpaXNpsCc1pSf5LNoYmE5C9h&#10;6RC5wVMPfYEuHWG0nzSVUzraxz6pjPFHeFg3dlRQeaO/B0rSdeOZNJebrtjfevKWF/Vsb2kIV5e0&#10;u7yFEbr6IpmXV/w+mUYm6+ciAZlGLso7HEPywkHQXvED8qGhPMoBTtpVGdVbuOXKrhymgWtP8bNQ&#10;EV+4kfRbWGJ5Wi6Iep1feMVXiG379A9xrW+MDdvqjV01hsiEjEHq0OZDA9kCNy099SOTdlJurqRb&#10;HGHSN2RdKk9xlBFg1sdeAJVBm3YChRxw2yX9hStrYNLi2R+7fmN/zVqzTbuZsFxftQ+7Ro6Oxsrw&#10;rSAfYzdyHuarnz+YZLygUP2jk2XE8nOc9PCv0zXjnAF4+plo6siVtAIbGzoa1JOXY0YLavQ3AXNp&#10;dcbrNqeCInfLK3YhJGJKc1zVpyOL9IHnsg4Z2y9jgnWI7Sv2BW0SNPHkQ+wG1vEuBwnUU3fIhpZ+&#10;5FJEHU13vudBk3ZX5jxGTz15DVbggCeB+GB7xXbSAa8xFBGh2/wH1XKjNhYmenyLjHboTZoy20Ue&#10;eQQYW9g+tquVTNtm/vAUHQ0tPD5MOu0rA0InrzKm/wqzTcWBjsWNI7YwALGf8lgHWGdj8TwwsW2a&#10;RiQSxzrE9occHlqHyKvre5HRAJ6+rG2tmzbraLT40d+LesIyloCTthcscWka8UfZfKohB+Oiah/i&#10;1AFm37OOZPJjArFyKpOX+nU0E4CnT4Mjbspohxz2MpZpqk7e7vLAX6bd4ar2iDzCpR+BuBTCio5T&#10;XJanXawjrknzrcwyE91gG3tAKlwe+lfalkLJ5hBfRK42ii+kLwMQ3fLYHFj4WCYtgraxzLlPepGN&#10;2EN5cTXJoz5E+RPEb4XWbtKUYdyq5RnZDAC1n2OGY1t8BLB/unFuoH9LowE3YwR5xz5l6PRqwaEb&#10;PcUxyEc5DKTFU3/LOj2EhadRa8fIQpx1gYQNIlje1jHOGElZ5OLSt+3LoWUdFbeNidXRtmsEBQSu&#10;fci+4FgXGsC69s+4YSBtlfiTBclEreaHgA6hvWTZ2UW86ENIHwakHQzmDY6vzkXRq8VNvSZq/zSX&#10;NPWB2MWgbvI23dbxjzim02e9LEMB18TNj9+9pm1auY3CG/zYDfyIQTrrVhTN8QqKWZzH8hA4B2HJ&#10;myUPrschVsyhDIUjJvbezhcOHaJj85FHmUmDWFo4fg7bUuargsQ9Idsc6jTjM/tIcLpDmT7Oko8b&#10;kG4MsYWUB0cj8BXEJ5a8a6zjAQr1u3++68ynsY4pb0hENxeTErURMwgadHiC/JhQff+Z+qmGfSin&#10;IRor+P3QzN1z1MuHF1ioysYbfpp3r4EmM3jkKIyGbT7w4ImO/6THXt4GNM5iD1oIGVUa1lQj0V7a&#10;z49i+s732AJcZRSleUSVOJXUCAvH3s3dfMruP+/Uk77qi9jVjYmCJ1yYSW2Cvk6OeTyLmDYSPwdd&#10;ElIl2ViPP+ouUP6+Y056IYl+sUMyTTvbVk0HVHZl0Ya2N1ZkYrA5chej1aGXdnARub1jXr6q4/ZV&#10;9TZ/XjX/YfW+/v3q/+y/rMXXf7vWX/+9qs//69q++m9r//Z36vj+9+t4/ce1u/lF7S5f1fzmZb27&#10;fFOv397Wh6cXNfjP/rP/7G/+6c//MB9M2DpisAroHUYIM63BKc4wjfwo5UcJJjXGQfya5GG2p8Nt&#10;a7M+1NY7iBBykFHHwQcazJiSU9k9HWSF9ivkX7NxXLPIOdJbM+hrA4ySU2QcwhfhO3HaKeP2EOkf&#10;JkxKAMeHGk6ONWZU9wR1u9vVfW9T2+G6zvqbGjFxPjuven6GMyL3PQbfrQ61XxJWuxpu13XCquY4&#10;GtSn01799viqLupndbv+urb3cwy7YcK+pU3e1WFxVYflFt4HJj2Vqrp98FBlCe8FHWyTL5rO95ua&#10;j/v1crqsP9++rTfvLuujq0FNj6ta73c1H5zU6Px5vXg+rouLbX2xGdTbd6e1u3+Cdgh8XLAIG9R+&#10;PKgVI7yP1o5ZGX7ILDw4G/udSxxgzSC6YsDrI8+43uGxy+WsNtsxJchMA/QXOCW7ywxh2GmCPYfg&#10;T9l1X5wManx6UovTIRPwUxYQT2vSX6PnJnedHXFwb989MlOsiA80zHi/relhVzttPKezLXI6WvPe&#10;sn79sKjvTcbYfYTc2xpfrPI4ae+awAx/POvXLYu4BSti32K3ZEA+YbD7Dmb0/XFXs36t7EDbXm0G&#10;k7rFp673q1qulvnggF8zld4AHzlh1ePJ9b0utp7iQ5O0nwd2iz5+MfLdd7O63J3WazqoJ97n6JSv&#10;heCOa0b4z2ZVl4W9F3auu3qx6dez3n29xR9ur8c1W/Sx1wV+fYq9TqvOLup46uC8rSHttWWAW0J7&#10;Op3Xh9/Hl6aTWrzd0AFf1c3qfe3eva7N9U0tFyvy+7pfT+ruZFg3D4N6czlAtj2LjWMtTy5yV8R2&#10;PK3fOtvWs4vfrg/ZWZ4NPqn+OX1tcVFX9MOH3bimflrRAQY/duzgfwa4xzGbtMHIAUhz0uQZV6zn&#10;IOqVRT9pqwjC4xyPU8+NW/f+KatlUUZwQhLHepZlkCO2X7oI8TKfMa2TwT/SauuYdtxwcE2eK2Vm&#10;jGVIbB/3Mm+Z9C3K+EnexZgbJfORA5qRwzFZfwKewxn1JJ3KXirazp/RBTrhQb6Lmz/f4kVsdUPk&#10;hk+jHHISgmMQpG4Wg5zxHP6JpUHs2B2bSwdDp655ygzSz8LRMRJ47NXGludODrPm1U1i1iHKfGRe&#10;HOWyyMqtvv7R9opvOoeM4kmrDaJHFmUQBk4mRytZThApB3ZNMm0T/YW1MpnPxpBykdTdhaM4qUjQ&#10;NhGXdNrS0OIol3eJuVHKL8rk9V0Pmd0gZZMkrZZXoxQRdWJTyrJJkaYRsLSndUgnFu4f0vK2Xh7h&#10;Emg59bt2MW+d7o5B8WIXgr/iR3ZlESRfE9hOBjlo9GpxpOdhbO7Uob4HoMa2lXZwQxD/ARaZCC5i&#10;JevcaF/Ut7OopUwbyaKzW66Wf/xPewEPb3GU13rQ8jUR7fqiaUPqaErliH8Qxx9JewAlDQ8mbcu0&#10;NWnxM54Y5w+b0iZq7CFd64ATexD5R7j+JS1VkVBsDUyfDS3pEuQR3UKQPCH0bQ+Uz4Jd+h7iULej&#10;JQ3ff2vaNa7yRl8ri6MNQqixiRvD9FHCWDlkbB3KbGN9kWRg2jEHCgBsY33PdPzMNEE+kQtaguL/&#10;BiPrUWax+NLN2tf64liBS73tt6FNlLV6k238zoz8hUuHAg9t5OvBSMrJa+cwUyb5kBY3d+Bapr7G&#10;VgDW6WMdTeoV31E+yiwPKjjOXzngaO0TW4vblusftlkOkwDq3/FX204c6olj/44tAiQmiCAdZbXf&#10;2AeDYzkwZU+/IYhnmzgm2U8ykVCetiJpeypH2kB+DSi0/JGis7/jbOTuyq1MInYC6Nii/uIb52DK&#10;NHBRFCQySk/+bT37b9IhStBfEaIr19Cyir2sb5o/0jEvGw8UozvpyEDCql2IjW0Hyvif/tC1hQqr&#10;v3o8zsMtvehGUNcuLX7aSjjBOGOltIjdeyQGoCyxuRc0HK/VJTShb17f8XAxPLoyZSOWT+zQ9tdc&#10;EjAoK1HkNQ1MXOmFNzpanvoE/cED1s7nBKetSMTPpCMPDaoOBmEG65i3TNsRZR5UToI4aRthFNqm&#10;GSNdtrfw8PMP9b0jS9lQK3zNqIey66uxv/YgHUQuq/onY7b6kxambGad6k2oQtoZns4DoQnMw0DX&#10;Qx09y1KfOHMtceSzXMG81BlY2qItUx8J5mCfZMfPYtP+0RbKLg/1Sl1xWjtEX5ElAJ70cwETV526&#10;dottjbFb/EUwMEXTjpY9Hvh39TuahlbI+DZJ2zqyEHkpU9qKwoydjv/CaLu0DYjd3NbRFjc0Q4HL&#10;RBsiQ5uNXZTFOtSNP1OYcujFluIZSKdtTYMQ+YnT1gYrSYMQfxTHcsHCSNvX0sfAj82EUW6wukFS&#10;1hNXeR75WMgVWk2y0QF4cFpClmeMsU/aF8g7zkdE6YjTMlR2P1Lge8aawzPA+kAIE8yLKw1wM2aT&#10;lZaJyCIuQVupW3QizqOhFHpMZJ2gpXGag6IDQh185iUD0Ljl2Ry+5ECIrO9aawxPBhwfr7TAo5m8&#10;G8yTaJ1MpqMh8vsRSPbZgNz19Y9b2gyFcHQPZdQld+JRdwDcshyAwU/Zpe0Rjxq6lw4hjWo99Iku&#10;yoeB+xk8Pb8AtmePbxZae/C20Pc1RJ0v5CJju4a8BHOown780JxNRCvqy8WPHezRycc702bYIb4P&#10;XIuGqHltY4eJE0p4hN7DZBVdGYIa/Tx49GYRq3soKV2qiAtxk3v5qich/gk8H9IMdQ+35EE6v+RQ&#10;VXmkT9rzgsClq12UFIfpa3tz6kP7i5++hmw6OF4CRTd5bO5ZXOQ9bIweebeav6Ck0WTgiKL9+Ute&#10;U/bZPA4HnqwswL9D3xuAc7DA3a2Q4Juq+Ve1e/mqNu/+YS3e/17dvf9p3b35s3r7k1f16idf1MtX&#10;P61Xb+/r/dWqLhfbulv162E9yLvcdywed6thrRe7Wt4van2zqO3tvL7z8Sc1+M//8//8b/6D3//H&#10;dU+F9eZQY2b5E1iOGO1yq6IHDazmniPOE3YM/ZN+rdDH9wmMtoeaYBxvOdxRtmfk79Njh8Z+OVLH&#10;9FYBkaHrl0z3u11t7IHAj3nmSXPEhiyeoMGI/4Bz37FLma579QEtOH6G05/3cM5jbenB91htaYPZ&#10;m9eb2mzntdrf12bzAmd7ThsMao/MPrbprZgHZrudI0l/Wqc+Gz0d1cdPjvXvnp/UJ+Pfqh+Nv1Nf&#10;b/q1nVNnM8hXOO+X2Bwmt5tevUb8a2ReLZFv7gvyV3UL/SX8v7ve18XwG2zxL2r8ivjqop5OPKRD&#10;nsUKmr5A7z02va7Tmtc3g029XF1W3byp8WKOfN6ttS8/drrD+cZLDzD39RqbvNzjSNhhtNzV9n5T&#10;a3/eHo9qHUc6q7PJSZ1N10y6D9W/91Bnzrpzib6jGh9pB6br4wH+Hsgdlph8XvvVFrxVTbHZAadb&#10;TI+509DXxC3vZrVYjNjgHQs3RO8+tujX8yX+gDP6K+x+s63FfluXuwnynFR/ua798r7u7Hy70/Ij&#10;B/3+fW1X3kl4V/3FbfWQn6p14ucKGaG8w2y5mNYUW/cOm/oSel+g225Fx6D+Wl+iaefY4jOqXNH5&#10;Pkbl8Xm/lviGPjUD7uHvdDisyegE53nKYl4+vhPNQWxfTxmUvIF4dcWAcXOJf13jc5c1md+h/0Vd&#10;9i7oKMs626+QbVAns35dXLCFPMWniI47ZIGvJ7fn+Kp3aj5M+rVg4J9f0umXtC+69TcPddiu6duH&#10;eoJ/n2yf1Ce/Mqonn4xreT2p4cOSzR5CjSc1mGzpJyf1bII7nlzW6Yuf1PD5f1T9D36phrO/Xbef&#10;/y513tfp8nNs96x5zwu7Gx9TdTDLXcO4cu7YQTYXZIDy7g03uorrWJMAngOVlwOOg7AbFAfNblIn&#10;ypUxz4nWRdm36iQWV3qk7afSzABmnmDbiiPAyboj4WRkmQubTBrURcTImIMF4PkFl7zATORUDr8O&#10;rk7QlJC84/oSJc6ADa6kQ9gKMjdQZkEmL+lRJ8OZeF7CiAwuLExoH20rnjbNZtZgRnrQcJElLTdc&#10;Gb6kabl1CV2cecG87Sftlm9sJ4gy58tHfUy3m0bTzvdesUOLF0XNm7bcNLDQMEZ2+eojsjOdOl1s&#10;krTyZbMGX+V3Ydu1a2fXELAcmI+fPS4agWVjYz3RyKdeGIpAaGlIJlfLO/5EyMSpziIQTCcpD+GU&#10;m4+ehMBb/rlI+0ipee0aXeCRxY/15WddYn3Pu1kcT2wPi7LwBp42sQ5B2WxbacvXTYVX1nWEyC5M&#10;XMrjG2Q9RMudTsYE0RL8w6VvZUNI2sMp29yDIWVJe8uPSJrSywLMfkgsPLYVTuzhuM0unnaKPsDt&#10;S+rZ9f8wg7a0Ot9XvmwYjSUCLIt7K5DOIpukfqBPmLF+bARe9x6m+DjwtC/Bw9LoAo3YX3Rgsoi9&#10;rEO+s53kzHe+qXyd3b2y6KZMPqENTP/whxivyK8e4KlzWPInG2fz6gKtxILkI23yMTe+nIMaC6Wv&#10;E5M2lpdgL2l4ENf5gu2sPUxT/bGvRjfiHExLj6y+EZsQkm5QEss3OpLRBqaVJ4Vc4klSdXzEO/KL&#10;0xak3cXnsn4Oc7n00+6QODqpc1fHQFr8tJ+X5eIRWnLh2/XR2K+tFwTwTAcH4bR/ZCefQIHBtoxu&#10;ACOntMwTPECKLpT51dzQM1AW2xlbh7L0JYKXfFwyagN5KUTGYcuI1bcbuxLRxtJO/RaeMUQYQTqC&#10;NbLzq4eVgQuzwEBdx/X0KWUSlyAfZfXLqbGldiHOb9Utf/+Iw//80Qe6eVe7dW0tfnhAX1xliA5t&#10;8I7y2NB6Dh5e4KiLbRJaqYh/EqSvC4z8Q9o7qKWtDrKUfuxtAJYDIspzGG0V+YjY0rSd5PGoS4g0&#10;kfy7NohM8hQvhYCAoVr6R3DAFZC+aUFL53FuI6/89mnh2fiTyP6VvAHU+EISIdrGBMv1OetIIHMy&#10;wbE5h3QgHNinW6b++qp30GmfjHFckpKO7aWP5MDHQJ30UdMimuZKeyljC4+tiN3uWIf/DUwepJU7&#10;fmp94eS1sX1YP7YotEwAUyzlDA3y6RsSkh5x4K3dBXd2TJm4LR91kW/w2/Ls20mL0vGShvn0Y2lp&#10;Qy/rdTCC86d48RXLBJs2VkfTbT7yANP+0YF8bNDW8098hDhyA3KclY9yxBaWGfFHn7XscW6wrIUp&#10;Y6e3vinP0IkhycfJG7pekRVdggaNrm1CT1wK9L/QJRuBSaQd5EE+/OXRFqfcYD6A5spBvUQMwlsZ&#10;0iak1cc5xD5rkXUTWvzYlFi/JmoY2j7GXJEFHMusbz/K1oGMc1ZkUl/xpWW+Q26v5Dtc4S2vjLEk&#10;ujWR+nY+Jtw+mSJ5GfMn/Y/YcTxyWyBNQtfe4QMN6zsmeHyTf9anwpIF9nb9tobLtzVY/ASEP2Sd&#10;cle9xZPqvX9Ztfqn1Tv9jHH0BBYPBAYN6nvg479m4Pbd8x7asCcHJCR+HPl9/Y+HPAd8RKCHbUTK&#10;gsGb94o1snZ0cxty38dMPUrqNz/4pNyLctMYpTmgO6RO7mATFoVzpAcqiOGJpH6pi50cUCk2NJA3&#10;Ufj4AifK1IuGyd1nNMYAWn5g0ocqvQPNOh6AWmeQX6yhEAWk7JGg/8Ax2zpD7vrDTtFb2uDnH+nM&#10;t+nk1o3lwrvpNDawIOHKmFuyyDf1tIkf1RwoA/V8X5/qWsuDPGEOqj3POCInNnAwUw46Sz5ckF/1&#10;hrBQHmpqNmvyp5GIv+D5SG+PDVkzflCYSYPB3uAZSD49vqXpjrVZbWq78DVh67pbb+uWBeGWiXi3&#10;ntV8Pq2b+2MtXt/X+5/f11dfXtblV5/V5curunl1XfOvXtft6zf1cPeaff8dYQ6Le9jhe/sFcnh7&#10;kYd6OyyxYQ/ne/zhu90zJxzre9/9bg3u7u7+5npyU4Nlnw6KUszOR4OnvHMEfcAI6z0dhmbdTyk7&#10;qd0M47FKEX+KU/VZmW5Ie5Dm4uWc1jtNo/bKG3WwYBYEMyw1AGeBTfxaqS2QBgBug+fZZUZFvzkw&#10;mk5qOPJRSFTwsTyVQZTDepC75HaswH2+WgLrzaAUdcGq2zvO7jabur7f1vjegy/qeLedToHTX+OQ&#10;17tR3TITX01G9fX0r9f0+Jv1dLKvk/FV9ZcTFtq3dOI1BqOWBvMxQBrnsNuxsKDBaLT5w7Ee7gf1&#10;K+tjfdcvuJ4+reN4mF+cfnV7qE961Efm5RpnYZb4GX75anWoLfUmuzWT+U1tUMTDrnOcaYqgfpV0&#10;qK2ZsU+8m286xi6DGq5w5cM4d0b1p+e1Gp3Wbnxbp3VdT9iZjxj5cjcb+t0RL1kxeGeG79RbEV/C&#10;f7FkOMLhBsjoI6TeFbdlBbI4xT601fmcssGLOr94UmfnnuKvkZX2oI3G4DiC5wWKgwnyTXGgPYPp&#10;Mr9i7nHWN0vfs7aqCxpkvOnVkp3mdjvEmYf5OIKHsUNmUjvef4RMv3Eyrs/Hg7rGvh/4GC04Hip5&#10;Wj6ho10wdnpHyZb2HwxWdXayqcHJRc2HE3AG+Me4emfIhv9N7ViHG2zHIHR8XvcTf9VY17+FPV/M&#10;RvWGfjtA/wOjf2+7revlsa6P2NMTitUaO9Ees3HNTyd1w0yxm+Prt9ioj52fNnfbbbChNpvd03c3&#10;J3U4pbMPfdyWbdGRjuXP5vSI01/q1/DZtj56vavnu0VdDvADnHO/OdRu1Ef+fd1eTuoAndvtLI+j&#10;zie/Um9mz+rV7U/q+NVV7d5N6+J6ziD7CXJ5QDysAbvtTKjYW06YqpmwHF8IWbARSAahizNSg5s0&#10;5fwPjW4Cd2A0LT1Dh+7YmdU7GTfjqWgdI2LrZcIlnUlVGgbq5Q4MLhepymhx5PFPiLex9aVvGiT1&#10;sL5l1glOEk1Zp2N0Js4dUeC7QO700R894DDd8Xbyz7xgRhlIZ94g6R/j2NUEIfMTdOXT8c9A1V7i&#10;KWcOLMy3cj0u3rCb9nEybk2RBZA8nXQiinllJG2cshZZWV065MBU2gE2csUOBBGs113yk5l3bEhf&#10;04Q++U4vFzLRjSuPEhsjcwd71L3DkZB6G6AV/4Owc6G83KwosoeDllnPctsispk3WL+lreziKl/4&#10;iGdkufKKz5goYW2inm5ITKc+IHXNIVeL3x2S5hEpggda4giznm317Tby0CU+QF1FUxYXY91dTbaf&#10;i988JtjxJjRGbcS2rrrGt6xEkEYMIr6CCqe8Lc4aJ7F/pEWs7KFPOu0UBEILMw4vy8lmjcbV0Uq5&#10;ulGoT1keuOUmrORlWpjyKRt8U1d61qc8trfsW/0+7QLMOcINi0NmFu0tbfu6JLw6X1WPLM670MoS&#10;eYyB5WC/u6QnEcq6wxN1jj0acNomYxS4Bx/Tg5f50O6QlNWkOphu8y2ZXNIM/1TianHFie3afNav&#10;Du3gRS/jVtds3JSTTMZBgjS9xDWpnPEZ9SBK/bY87WkgHwc0TWHGFOtB23WE7+Aiiu92B2vWkb34&#10;3rkYHSmzyRxj4ufSa+k6FoYnWWmZlkjGEGmC58FC/IB8dCXdyW9IW8i4xTMpD6tnLGhDbArQKLZq&#10;013/dz7IGAJQv0+dloftkvlDEqQjnyjiErJZMt3RoExV5GG72Q+t6+GSa1ALnRe0SegD8kr7GktD&#10;uq1sjocty0f5jTt/NG2d6E+djIPQUv/8SESsjTo7yifjAnH8Qzh1cnBN0Obq6A9n2VeIIw+CqLlb&#10;EzyXyf6AKH4anit0qUdxxiqL/Oq3soDazAXWNd3SyS9zwC2SlzjePK9shhwoUdl+Gz+CaGQmHX2I&#10;RLHZfNRSPuLlAi8+Rog9iDMPSMO8cuugEbShJdxsoyx560hDGPzSrihgO8hTWxlnXOEKb5Gpk/kB&#10;vJiHvPXtB17O0VaJD4Igj25sMi2N9HHlVA5ii3NIaRkZfzQxHZ8ib7n7ivQl4CRzmc1hnWn/WNYV&#10;an/5axdhlOXpKYiJG1tDIL4KrLNtUPljcS7SXZtFJgPp8OmCEfCub4ZmC4tTEJTVOS7+St6506T7&#10;tfC3zEqt/4ReV0ZlcfNHncTt9CWKXU2ojwH62tbDMtlHH+pIvpvH1Ec7CDPdHXo6DoWuSATrxjeF&#10;mzYiryiWST+HIOKQUV7hkUNk6omTNPAoZZL8Y1t1V4g28K6Pe3X2TKC+YOuHV0snMEIjIHBpedkP&#10;bHfpabsG2sgOrv0yAVjmAwulwRW+Vmhp5jLWp1r6HThVhJFQrtwhLjHS4jzajHz6aacHobNdxkAE&#10;CS0u8f0jPYHh2YaUccUviUOLhP1w0A3mKBmfIsg/OPxJ2nYInV7e2bxdLer6y6q72z+o/fu3tXn5&#10;k7pZ/KIue9+tu/l36+HdJWXv64F93Hz2HfbC7NX77I8h5sEWu1l4SY2OF+cc4TfAYRidETTvmjcN&#10;c88HLHAP7mOq3r3nByT94AJ/FazxOx0mQnvIJH2BasLlmUlDKfDm0UtSrV65rE7IYT4gP5rgHWoe&#10;4HmAlprWa+nYEL7cX6fxCbSjv/ToPBjWgygfN21s7lNq+g17RewMibRd7C0ZJPBQTHG1hnbwGM9j&#10;K1PK6QZLLFC4wLKd+AdyE7gioXbF57x8r76HcI3kTX3rKosG8/17uaNOO4QPYFDCg8nVG2w8XPVd&#10;dJ4DNe0gVzCA++hvMxFQ20qRBZkh0hwKEmIA7ODkIgq0lMaFgT5wJB5cr+rm6rbevX1Zq89/WNdf&#10;409X/7L2939Qs3f/Uw2++fu1/+a/qd3Xf7eOv/g7tXr539b66p/U4fantbn7utZ3r2q9uKrV7qHW&#10;u21tdoc84ei74HfQ90fvHQY/qKB6uBFj8s7HIkj61d3vffq9GvzgBz/4m5vlmzqM903HoJH8qqaV&#10;+M/VuJWvaHvIHVejekr6fLKv1fhQV+AsVz5y6IcByEB9h4F22yGxjx3aatsw9t1vWKqWMNm589n7&#10;1RBM68hqrLCE53B8MkOQM3CR6bDa14JeOGfE3jD77TY4KhqO9/uaWWXkYZMfZ1gi323tHh7q+LCt&#10;8QZOW3hgmD0rk751mW2906sw3uD6ru5W7+pZ78v6lcltnT5Dhot+nUFv7xc2scN46fvn2MizcvVd&#10;C1NmhZPRrp7QYy7G2ObsUIvRrNb985qcgji6r4flsuZ3y7pdr3OCejxskN87wTZ1XG5r/4C9WE1v&#10;aKAdq60znOUkvQVHcyBgp/fBdFBPL0Z5f9kDuvlSRt9ddfTDDtTxjrUtjX+vXdaTuqedVnawHU6P&#10;zqdMnRfI3J+c145Vl7eDDlnl9gfrOo79YityadcH7Ev2zFae9esjVrbfHyInHfsb+9zGXwbwBWax&#10;B9rGRzsvaK8X6D85gQ8+PulN2SBgt+2izmmcGR1pB63D8IR+8DSPZw7H93X6wMC23eI/u5qyoniF&#10;/9zSOc7wj/MRek1PajUZ0m3G9fF4ULMno3oYOYCs64TON6KF3+BDbz2QRKYLGmbFSuEOv7tdb+rV&#10;ul+L/Yd1nOl3NzmEvUFvDw394qkvIezvx+HjC5n2kw2dZFNDZB7jZ3vkWt+ssMuKRcWKfn5bq8UC&#10;f9vU+ripDauRF7SFByEfIsOzs159zcprdzmv7YL2YfDZnuNfDEbvr6te095nK3TDAbfQ3q8P2Ghd&#10;Y9r2e+j+wRQBL+gHw39Wq1f/ZW1+9q7G+GWvfqlOX3xQk+/9cvWf+BVUBhM3mU33aQYthxTa20Oo&#10;LJCbrppHAnzsxzSiNoMwae/QcDjy4NuDTLtlt6iSnnjGGY2NpeFl2rIubdR088eFVNt9myrkM7+S&#10;pzg0rSbIjVHSLa544njQJB03HskDd+xxnswYFELo4wKFivnVUd7OO9I3AHcB7NxkmRuILIi9Ohro&#10;+qiXeeFGCsWlvQKTnnYJlNiEMOTJPEPaOtpOHi5AxXez7MLGydRNQO4wsF6LL88MvhCRDcWN7CQs&#10;ln94QS8bBuEtLHpDXxqRk3w2rQokfqtPFm0GYKJ7iaKsHlJJVxYWGkvXOv4qr+9kIWh9CimKmeJL&#10;4ioHwYWgbefEGXlEtG2I4k+WWQTANnTT2L3LKDJJx4S4xN3GSnhsQFLdurY17vhbGJ/oykinnUEQ&#10;L35DiGzSVAHT6k1eEtI29o8o2ss2zB1C1geu/tlsW7/l56VvqbtzinTz8QbrkG2m+0bvyA7Nrn8l&#10;kFcUSYnvH/mnLQn58YIg7LHNwKGoaX/i7td6+258nHRot/jKLA9dIxtLyu2f1hcpYkPTNnZe006d&#10;3eJrTZXkrZe+Td0ZeQ+BPPjwzs70Rcq0k/1VupYJk4j8w14cCYJvf8jdfgQPk7LBsi9bpWsTK8FP&#10;mTq72ASK3/mB/LRd9AYQf7Ughc3GLnJw2f+UQeK2W/y6hXlYEV1Ja2fvhIyspOM/aYT8b+glwX+V&#10;NQu+KOJmrBJH+1tuWqGpEzkJ8QXpChOlg5P2EhYWbb3wIti/HtvnWzL5R7ulIvxzuEJ5ZJEP9ezX&#10;trdB1To/UncTaUdwozZx7jiWvrFBmhRKzkuf0n78D8y2MT1r87EFsb/Ze0ebhzrxWZDSpmHU+Ll8&#10;Y2dCdDNWHtH507VbxhjxSMcO6kDaOrmEQbeT28NZx1ir2K7pJ9IlSCP1Wnx9ycOt3PEjLSo5vllX&#10;J7a+eespT+SjMH2ToG6xr+MCaHEN8o/tCg7Jx7HHcUNffSznMs6PNcBtj/gpMPEBhb9pr7SVQOh0&#10;hz7Oh/zP5Rhkm+SHBeLQIfHYnualTyKPyIvEJU1tG/2lS1Bffc88/wE28ntJS9uEGTJn3EEIcZ1H&#10;7EexnfKBoshpXzK2pTDtZyI2BfdRTsDSDb4o2kYYl3W1t7RDS2BLozFkE9yK2KZhoXGQw68iy0e/&#10;7Gyq+hlDNRTwtFOIEotgnbaeZfEBwLZR6gWTq8U1jr3akDkQm2nbwK0nfqefurf1vt3o1o1s1jGQ&#10;9hDQ9CMtgv4nTvLU07dsEvXPRZzDWi9wujg+DTxriJZf4MCkE39o5el8tzsE1AWC3vKzrSUnjGyj&#10;B1doOr6bJ6TvCgdJedMGxF2/dP4VJ30V/PQrigweeup7qdPKY9384EW6k9VYeTqfiVz6AUSyZpS+&#10;9SgIbcc3E9KXKGnrpX1IJCifdmrL1UVaEu/qRm7ibl0kXy/FUg8v5Q2evKXbyiyyddP/iWM3CRBk&#10;ExxpEPKjc0svcmgrypXddZRiKq70xFdPX7+S8aWr18XyE0ddxScom7RiI0EtvAtd26WvAvLKXNOG&#10;5qCEvSSLAQ+EHgcJorz4X51FpX7sAehRd5x5tbyvN5e3tfj5H9Q3X/2IffTndTp6g84PtfqmX7uv&#10;v8T2/wj6xLsT/M+bSD7Na6a2PfZ1OO4BC3iQ457PAxcPzxoHYa+bk3TgSCqEnT5p9uQo3sPBBjkF&#10;H0IGgVgUegiWtuoWHdT17jUPtVzvO7R4yKLe/stHBfgHx0Yx0r5jLAdbGQzZg7YDgv+sl2MqZQwd&#10;awBrG9nDLB8J9TVd7sHjNO1gLfk8qkqid2SB7SZR+bR37JrWIMDnWwOFZww+mik5/keGNKiKBqBD&#10;iG9lAQT5ILuHbaZ9v5nnNh5uploWVt6kAjoaW3UvZauqm22C7M0joTvqNzg5lMyCqWmT9DdTOll7&#10;2Na8v426grSjHeO4pvie+JLwjvb4inHup4yRr4AvwH0Nofd1vL2vwxdf1P7l36rbz/9xLT7/vdq8&#10;/Ye1uvxhra8+r/Xb13X75qbev13UmzfbevN2V+8fdnWz6NdiMazl2ldjDWrFgOpNRjviozdeOVg5&#10;IB1Z6RBic/56Q5GDsgdu4q4B+373HeHjF8+bA7dvvnlfp+jglxUd7Bzc8vwvih1isVn1Z95RhLLM&#10;pj5G6qTqpnKOhbfLUQ38IqVvnZ4Maomj+knUzcZ3gClg8/jlLYR9Mf6eWaivt3rgFt/r+RR1neBL&#10;/uI3olG8VdBHQQ829KG5Lc+7hPTy5jOuYybQcZ2MhnWcTmo6GdUpnc4Tz2sado1wdgrvmNvSgRxI&#10;PNXOyTYGOW5XdYs1Hu4OdbOa1zuMdrW5qAGy9UZntRm+YINAIx/eIyb4BzrzmGXlbFq98XkNJqfV&#10;P0Xvk1Ht2bkccICn601N9xf15eSkfoxrvJwf65vVsF6vd3VHw92zE/BmrJl3T+JkNpGj2ww7OpCq&#10;/1+hDZ6PT2txNqn1VNkH5Ycj0vF8pHS3ovOt0skP2wk2ZsjY3dV6ua01NvKTtXb4s+O4vscKY/ai&#10;XyNEPyE8uejVc9pluzigr+bHKMjjlzlfYLenF8O6P+3XG9pthdMd8+GCBxDW4Myqt5mQ3NR5b1lP&#10;J9j05GmNzsd0tvPaYpca+/60Xp1RdjBs9jVcrRzOasAgdeKAQpv8DLX/Ar1onZp4NyBy/ADfGUxm&#10;tWAVOR6NaupqkF369XZKn3uoPTY8wH8xHtZmsqrJZl6TFTY84ht0Su/0nW+RefumaNQ6rE5rjU/c&#10;0WkvaPzTgR85mNbgDPuc7FisYk8awDsMXYFt2Fn4NdJaHmqw2ufLur3RuuarbR1vbF/409k3zKiL&#10;zabu6IkPvquN9t3NL/GPBYsX9LzbVv9qBe0F/eiDmpw9r+npRa1GT2vOhHCymdIe5/XdT2b1/e/N&#10;6u47s7pl9/n+da++vBrUyd2+zp8+qel3ZzV58WGNPqI+4yjGSt/0YMC+Z7d0cMP987L3lDtYAXMm&#10;cYwzmcu0MzHwbJas34AdupJxMAucIDxxBr8Gbj1hdOemkrjQwzUjj5vxzEnIIp7jjnUyPjfozYDZ&#10;wpRV9CzULaQtIjvlHd+mUgtTJ+HyJh2YkURaeexPyZNuBv5WJoKL7cwJIPl4Tni2i6huU9EdjqmT&#10;1RyiYjbGqPBGVsc80y6sgkRw8eAV+0uDSpnfxSUS9ni1PFNPXNPSt6zT0Zi6zjculrNY/Ba92ITL&#10;QxeTgXlpyzajLJEPBNui843ws555A3TVTxeyLbSvcG3gZiEyEcXu7ZX5UdrqCVwbp6581KWlEZ6i&#10;gpdy08KUw52hNNBRv+6UyAZfG8kPmOD4rLjEyuXaIRd0sgA1yR+yqae+weeK7cyLJG9i7wbx7rX4&#10;tGUUuSnX1pFbusoELf29s1FkBx7fsdxTBXEJY3A9iLJu2lW5gBEldAvM6EusbcXJo3UNmagcH5VP&#10;W540heKIFBnMyN9KXJ2/Op5ZJB03s44VsYvAtl4nm4hZhEtTPOuCY+wVXPmqr7gQ1e62dTbS0iOk&#10;fitHZ3PlyiGq8hNS3uIYieahVWQBkMfmu3Jh0tbH2nrROZUInU7IElrSNyakr5PP43WUe8gbHQBH&#10;XmCq191lZEj/AsHDKg8M47/WpywHWG09ZfDSHo4T8te+ihmTSUde2tF8O2YLd8zRn8TzB2p5pk9C&#10;X7LRgYRjljSjK3Haz0rgxi+kR3B9Jr5yawRl1cagP+pokcSVL5tAYg/co48I2Dx8uNTJpP1QHaKr&#10;eCn0D9k2Tvs0yQZmnnomoxP13PACyl0zHrLGf5VPJG1p2kBWHUMDuJd32Che2r2F5y49YeBq1igD&#10;3CppK2MZmgCn01/bOYYno26mDfI05uoOFM3HNmEEinSt117K0j22LEq3qY8ftTDbT/kUL6gA9Tt1&#10;1Jcij/CWd1jxxzhjrTJKk/LQFNYGIwl/u33kI7zri+aFd/3AqMPJfAT91PUCKH19yb4aRGnLGxzx&#10;lAmx47/p56TTJgbpE2Iv5SYSwexjLJ6RGXHJKEZkAWaTZQ8JPHIRdz8CqoNoXZn+Y3nHJ8NDS1P5&#10;iRq7imtkbLCdiCMTBaqaSyQy2X8rAyF2BJ6NKEF8+47jgqS9YqoWnvZRIAuVxf4MXF5dP8ncCI74&#10;AZCWhzj6i7zUOXBgziGWqXvUIS2+8jnuyNPxvhvPcjhledtG9vHUJzjOOP46F4CSA1oT4kUG4vAl&#10;8upwwtc/Bm1rASF4xm2ITxArT/QnytgkXlc3xAjgxpdIW0/7RAeLrNPWS1sFSBCX+vEF6Bsss6jz&#10;B8ukZzrtYbKtH98m1r7xBWlzJTLf1ks1/mR84AqdDhcceaS+uF2grKuvnpGBkHZHzpAibds3Ajf4&#10;8R1jQKqT9iXOWq7lKSBmAxZ7Eh591AKDBIQReaUNxIPov2EPaRKyRmhpdGObxaY7/8tY2QWujKmW&#10;tXIl4k98jeDV6ZtA3uAfD1vCtGXku7g6hIwxZvOLATCCsN7qslavf1a3P/9F7V/+t7V597b6c9/R&#10;vmHvjC2uerVnv35YQnp7hi6+T/5Q/ekDa/qv6ni/qsH4JUpNEZt/OdiBPgsWH/PrJXj85R7ZxyjZ&#10;jx+AMbAPSQ+Qtbnpx05FPXSyz/lUnndypWzoHWcUU+fAIuVIJ8sdWnEQJxPx2FvKGOfzcc2cQ1BJ&#10;W/uqI++4yiEcxuv2HAaNzQ45/0JH500HN7BfduAU1rZPw0MFkRtb2j+aA8Tm8MrgeYjtkIOq/CLC&#10;fj6Pb/r+O+j6uMcRgyKXj5ciObLYGNTTgZRdieDVBNLisWD2qFDB4wO0w5GJQtHYwQP2Jh810fba&#10;eowYQ8jpPN6EJAv4y8bDO+QeUuZjqeGvB4krQs8PX7yrwf2cNv6XdXj4/dpe/axWVz+q+9vP6u7u&#10;q7q5fFuXl5f1+va03s3P6/rmUO/fV739ckd4V+9f/ryuXq3q4eG+VrtFrdnzewPUYbHEnx7qOL8n&#10;f1OH9W311os6bNaIiZzbA/M+Pkd7+xXYrIFtP2NEi8bYKv5G++QuPZQ7MJBHKxr9iN59OuYvf/Jx&#10;c+D26vUXdbbb1sxCdqZbLJjBnIbaEg44nO9PG1k+GtQcO915SLGAkY9M4hzD8aBG+WkLpumpOwYH&#10;DLWzIcHT+Rg9PGjLC/WcGfYTBpRxJgQPQE4RajiZ1uAcx53SODSIDeu7sTbQWCgLTeivqVNWMT7C&#10;6Qv515sRZaO6h8aWFfMEH4J6zegM0wmNPZ7VaDis4RDj7ufNwd1uWHt08W4+75hbrvZ1hw2e3K9r&#10;itz7AQFn9AMGC/TxK60OdmOM6GGgt/nvmPW3+ITkVsh4s/JxxRcsVJ6hh68hxIZr9Kn7muyXNUKX&#10;/mAcW5WP5p6h++STGo++U5PpSQ6o/waO+enkWJesVi/RZbfa1WJ9gFcvmzPfczdB5xNWoYNJr+7T&#10;CVY0MoIs4EdDH1jdb0bTWmGjB+T2boINtvQRSG91Uu8lwXeSHVbk0eeC0fhstqnVybxuUWi/GNXJ&#10;dFDj/kmt2bl4SutBK12pPqYj/TXaeTQd1S9YuD9A+wfY6PuzVX052tXPN8O6Xw5zoLnbPbA41Qem&#10;NUNvHxGeY4ctu9XpdlXD9bFmu349x1m3vVndYuTBYVUnOPtoc1tXx3ltNr77D38Dx48taHt3yE4Q&#10;6w2DnrMSvvcUuU6ZtUbQGO0m9QH8np7g9mPvZjup7ckJ/uPdkltk69doXXWO38zGZ3U6e1qDsx/U&#10;8dMn1T9HLg9Xn5zUctj8dn9cOprBm8j3u13f9ut6tajlZllb9USWPW3nLsqONgQwmIzr2cWonjwZ&#10;1Kcng/qtZ/D7lOEIe/aYFJYeYu9O6HcMePtb2mJbp+Ml8jDw7Fb44dMaPv+1mvh9DfhmUkNVukuz&#10;EKA5XQy7ics7IrgyVoLjQO6CiyiHG90k76SuHwunKfILjQUZx7VrCqgrfstPkH3UgdXNj3OnY/Hj&#10;RCs9gvOB+VyWwytxA0neNNVTX/kV20Uv7hU55aF8Hf3HxZJxm24UIchLfHUin42woBbPOIs6QsZ2&#10;yh0fE1MmqVzm/3XEuOMf/oPb2c28w1rsBbw1dwotD2n/EIyd/LQVXSZ+Kr7F6qecqNo8mkPIYlx+&#10;IMV+4EdOCJu0WN7RS4AxeIGTd5OWIdfLNFHsBE7wgHkJz0XCdg0AvNjIrH+kD620D+nY0d2N9KUF&#10;b23S8RfdAwzXTtIJK9KWqX9+QSbtXK+/ie8fcbWzQVr6WtpP2qKIKB4Z2Tu5KZ/+ru3SLtYnHZsQ&#10;gtPSkYZBerGDMOnJC5D1ApcGZd1hRGQXQZrG3SUxI2JpxodMu3Yh1v6R2TqWtXG3ZshlXn4k5WE9&#10;fb/zx9RTPtMgqUvwpWuwvA3RuU135GPLFha/kodZcUQi7so7etHVevqX5eYtsm6bDq6X+MiUsYA6&#10;6aedHEbit+n4suMO+tsu0gh9Y7IdP/W2jSOHcOmRThn1Oj9MsXCDNLQrNGI7rq7PSjz9qaWj33X2&#10;lYdpYw9MGkEa3MhmkjLbQCeL7dugjJEHevmQjbSQQZz4IbJI4NFu0iR4OK3NMja2vsD/Zmw1IV3x&#10;vcDXd+Wnzm70vR75mxYHOo4vnS4SpJvlcNjxxn7X0VQv5wbHoO49dPbDjqU8rWMV1W7mVspBSBvA&#10;K21A0my3IVc3qjV2s4+rpwhcytrZ03kxtAzKnEr8lydBfVKPOD5BUjnEt430Ydu5OxhzvRUawDM3&#10;iEtevIwJ5HPoRYF3LPq7nfQ6n4hOhPgkyC7FAmrrp30I1vMKLwcgkGxDy6WhbLE9MH9MaIiQFsc0&#10;ZWlfcbjCV1gbHg36LZrKnPZHV+3icjp2Asd1h/qn3Kot3bSlaXGJpMPSqHEI5GqLmvIOp/VD4eJq&#10;/9BBz9jSNLEktJP+kTa0LnH8mThztnDoZSygXNL6mjjdRt6K6bNdfRLq1+lgpfQ7QuzE1UaNjY2t&#10;A83OL+NjwJU3d+qSkbf9gv9Jp/8pq4COl5XA73invQwdjHR8hYvqwVe2yAFAVGl5F236cKuXtu7G&#10;udhTGPnYTjzrt3StoNzRQUTiFJkndKi2g+1tGwVfOeDTkYm9uiQ4jsse2FlPeOZe5TJNiG+I7IWB&#10;MnZzKZv0zStvnsji0q2l0Y0x35bPtlfP6MwVH6S++eBQmai5TBjAsT/FP7nSh1q5He/iT23IReza&#10;QpzHMc0gT4M8IiShtZGkO5tqB5PxHUH505Q7N8k3PgJcG9geyg+oqeAFzKvzN8GGlkUzPiiH84WA&#10;Vr6sBbj0JcEp4k/WJvJtQ/xemPjS8iJ/cJFDmf3KID/1CT8v6xlRpl6d3a0bHOm1ZdJNH9AfTLcw&#10;y223+FULizjQ0J/iR/iJdQz5QdE64Igb2i3PR9kjgPt8D1tIamsIelATXgCt7w/X7ApTI1W04fxQ&#10;D68u6uod+9n5v6ztyjvVrqp3do98T2vEXmrwYY552LAPsbEf5FuzB7us1e2q7vvP6nyyYQz4qKW8&#10;Z33lJxGow544H3NkcO3DzEOkEIqjTvGJEX6uUOR1eHDzDnsa8oAuHhjmUM3DIWzQHEyxzwO3OTjy&#10;HMSdn4XQBt/HIX1ANnc/pXE8CHNk4tJ+/tMYXDvq5HHEBCFBaIwVuYklLVgxgqNMg3YthTx23v0W&#10;HCcsYeqAml0j55dynzb08M53p0nLExXliDHgQYVuMLajkodKI0sqKKcHakPMp1xaQtHUzbMRz3n6&#10;tD9pnDN3IFoVvb0x5ujdYLnLygHoLbZ8i+96AxEcAxuRnzDlEm9mtdgSbvY1/3Jdr7/e1+WXL+vt&#10;5+/r9TfzuvzmXV29fFu3X31Z869/Xssvf1Lrt/8csv9DDb/8/9Xhi/+q9m//Xh2u/0fCN7XZvWF8&#10;u6nDbl0b7LT10dD9vtYsnJbIu8a+Odch5EMQ6G3w/rUdugFGfm3TtH3MQa45uG0ON/34pE+qDFhM&#10;+PTfMzLns0F9NO3V3/h3/2fNgdv13dd1P2ruQFvOh7nrx0OYPcbTNr6LbLDf5LBMg+RrEjrUYQLT&#10;IZ1qV0PCBJF0Uo3vYVR/O2TROKgho+UYhmf04DNGHGVe4wAe4H1Aa7xgBTkeYQBk8MHQnu8uO8WL&#10;RsgCfQcT37/WZxU0GGECjJOXyDoizGhE35e2XNdusc+vkDMaedSbMEiPazzELSbjejHp1wc4Vx+r&#10;ztnpQr2mOM8EuU5mvXqOHB7WzGn029W2Vqs1+u/qsD3HqOcMQDjmYAGvxumO3tIz9uDkjMHCWynn&#10;5RdRV9u7Om7e19hT0/W2dqxE7bBP0ONDVnfTs0EeObSpnkHz2WRCOKmPZ8caz7b1hoZ6if3yhVX+&#10;HbZLaBIzAg+xXX+EIzo49E7h+1EtZxd0OJyZXcDB3cVqVb0lLUB7LHqbeljsajPf1dK7vzY7Jjls&#10;zArlgjY89QUmxAPa+ow2OcOui4ddffNQ1JnWA6vrh/5pzXYnNYXHcLRhwnAQPKmJd5qNd7VmkOnt&#10;39d0flnT5bhusJV3Cx53t7kBZE9+MkXeyQ76e5qrV28Jr1b7errc16/g0NMxzhl9R/UL7LvaHOod&#10;ld/6OCZ4z7DHHW1ziS9N6cxPaPfB+TQvFe5t7nNo1zvC54xBYPr92s4+rsNsXeP1vkbpCLQPch4Y&#10;bA606+phW++xywxb/Tq0Lj45rU/PDvXBjDY+h+d4Ufe0kX7s3YcnYzokvLyL9IT85Az/od5ouaon&#10;PkaLb31Ip/rwjIFoNqZTYhNvO8V/JpO7Ojn7oHpP/nJNPpzV/uKkttMtdnyLT4GHnifzBW13X+vj&#10;uKb40/jwvHqLX67B049q/NGv1Qen6Kmu2MgBNN5D7OTtJmt+R7e8aXHaidqFJ9nYKIcJuKtVHbC7&#10;RZJ4WRi0eV27SdjfiFKhCS5O7G7uNe2/Ths0iST+daA8NCj07hJlEO74LX/vMnMBJ0zSJpzQM4mL&#10;K1/TFHULAPES1KHNGDtRRSflt4J5Jx6S39anqxd64Kp7Fh8iWt+6qURWPGL1tK4bBjerbtyysANu&#10;mbJmIUG5dy84+Uk/Gz7y/uIesvwRrozWy0W5dL6tXye/dGI/g3qJZxn5HKqJr72sJH4rv3aOLvhn&#10;bKMduhj8LMbAcbMsvjb2UTM3dmlnqutLLqi0gXfj6BfO3y4YxcmBrjHRo4yWiS9diXBpM8WRV36d&#10;dR5IpaYuxU2dNmO16C1KRxfZJBKaxgTraUd9LnDrEiuv5Z1d1Vnc2J04sCZqbCItyjK3t3BjpqqO&#10;RADWz4G2QPPWNVAveMTJg5MDSXBydwFBPbIQRhDr6f+qpE3SKS03mCfYDmRziS9u6EHXjbZ9xpNe&#10;0WWRRbsVWhu6MdfuHjS4QbGu5VkYmidEVpIe8orrHXlekdMCcYzUD77xV0L6pYikpSl/5ROmrX3x&#10;uHBppk9Az7rxUS79zEO3biywvtOU9LTHmDL9s7NRp5d9Sdm1k1Nt/Fv+1GH6SPspm/lucydtf2Rw&#10;3tH2yqIPW6g8uTsVI3mQJX5sbAK4aX1dnK5vZl1oXQh7ACN/21h9lMcx0d+w5Cmdzg/TD4FFXttW&#10;GsKMpa+vyRc64aVu1AtcXYGJl7ssxZeueEbkG0PlfxO3vCwz1q9SR1zLiE1app0T4EM2BZFF/uIA&#10;t78LyzyB/LaFBwzihLYyAouMwtAtupD3oFJfyIdKaOe88qMNGQe4kiZWRu2di7KMZQRB4piOzbSD&#10;OhPciALKnxymKjdB3ayYNrAOQV0Ex/7Uta+mnryaZCOzeCCmDcnrB6nT0jQY6QMsSZtDcnkClId0&#10;Ir/0vaRDFNriRAhicOKk5tWnLe/wQycVCeDmMEwfbH2nGy9Mq6e+3c3TklbHkLVcugDzIy14sn0c&#10;c4iVSRx9WJrRSRj6dXONsmmH8AQem5htdZde5gd5CAeWMgO4yhR/Es8Ml35kMr4qPcqImj5N6H6A&#10;kFbsb6HtbyWCdRRCH45cZsO8SXvFL8ENinzkAY4+rU+5RIr/A9N+XuHZBnG8tGWItPrwP7yF2TfV&#10;KzDLgeUHToPlxI5Lih77A4vOBG1u2YTg/JU7DMGJDupi2qx0xWFAi59JwwJ1C2NgtpU0wIvslDUG&#10;Ji+CPE0TstYTaFpabdo+bt2klQW+GYvAaRq2LSfYJglkvRy/oytp5bPAKhlTuDo/yqFUK1va3Dry&#10;MaRy/sem0ujsHZ1MA7OeY/sjPnH4iE/U+X2nV9c+Ga9IRw5jLwu4Mt+1ZfEH4PET61PPKplvCdLL&#10;GokQmHXaumSjW3iqo+Vt3nTG0hZuUjOTTVqY63h9IfMowXIRADW6mW/5mc/VlsevSISXcHFMCDNC&#10;L/3IdknbAe9g6muQ9yMj6RGUObiE0CVOf5GQ9U1HUC7y3dwSG0Y5BZFA/rdpU01s9dgYtJBFKHaJ&#10;1bt9U72v/6jeLIasgdb4InvmJ2f1dHqsk6E3l7Df325qx75pdXVZx4cvaZhLqG7q4vB17dav0e9H&#10;ED2B6Gl0PRyn0IcniynvLvORv8jE4uk49kYehBCm3HSqnnszKubLqB659OYElO02YkzyOUjLgs5z&#10;EI21gc8RW/papF6N3QcKxzgeW2WdE8N5p1cD871yXn5d1EZLFD5dp4d+bCl2azPxECGPr0KO/6Af&#10;mzVtOosyeajG3zSgMjiRMPIdn5B3pbiCmgsx9PcRqXR2z3R6aWsPkbxDXT+XREOslxuUfOedj+t6&#10;uJTTnkwACh5DQxfZdQDkOPYn2GPEXKUth9X38czNsN4td/Xw5qqWb65rub1nr/C+Tpaf1XD+ozre&#10;/l4d3/5O9b/5O7V9+ffq8NO/lbB+93fq+OYf1/H6j/GRf1XDh19U//6rGt6/qv7dm1rN72t7v6il&#10;72u729ftfa/u7kf1sBrVHN0801I/n7DcsjnxvWpHBsXcKUjIIVqC5yy9GuAXPnHpk4cXLBpPMcgE&#10;uOdEEwYI1z5j6+8O+ZDlAdgEvafEmmI23Ge9IOKQyeH7v/KXmwO3K7+4MJxgJhyeEcU7DBXGh+ia&#10;F8J5ktm8Yu9IZZtLIYYTnAih/AzvnpX1HLl9Yf+Qxj8VfzSq3dhH9TQ2ipI+jqe5q21zvKBVf70m&#10;3/1OjX/p0zqe/kptN99jQftAW82z6HcUcIL2kcQxq98PoP8Efr7LzG9/emeTB9JOYH4FYu9tgtSZ&#10;2INn45rOpvWCzjocjfOIo4vlHYZdW4mrhwP1WJH0etuaLXCi3VktJ7OaA9vvtllIHuhEI8IJOupz&#10;czqIL8obwm8w7ueQ55mNwSCwAH+99s+yjgwINux4hFUn45rMTmo6HTIx9moNDRvZL6Q0m4V9naw3&#10;cfLNWb82032+VLpfYF92XAtWXltaYzLZogsDALPrwZ0M9YbINTku6FjYiEFiP1rXHXY5PPTqOQJP&#10;J8BRZIr9duix9FR3jU2XtC1O6aLN98NNkGeKd236T+uSQaS3vav9Lbj36zrfr+rMT19NdCT8Aydb&#10;73FoZqsPyX9Ix/8JHepfsMreIO8TH21loGS4wUbTGk0HtKl3lR3qjvI1u9tDDv9WDBg9OsOoFt7J&#10;t72u+fIBJ1rUfv1QB/SfMMjOzsY1303rer5nAbmsD7BP79mx5vA/3je/MjiQfcRf3/33QB0H6is6&#10;wte0aw+cE2Tc4DsLZButtvWcwXV4WNct8s8nz2rFQLJYL+odA9HKQ9lLfMX7mLHfET/erj1x39aY&#10;wXA4ZGCdMBEg98x/p4e6oG0+8jD06axW2Kq/9RR9VNPVpC7oLP2nQ0gtqrdc1Xi1r/OHXX0X+Pq7&#10;k/oLH21+s6iHJXZfndfT4UlNPvy1+v4n51XPf1BrIjf/2bA7AGZQJtB2TnAuVgfXdKe3wKYE5hkn&#10;PQdLT+tzlwFVcxhkXzFtfYKDqXRS/q0AKJeThAN+x9sFjyO8p/guorJwA0e0ZrIgYdwRMk9hwNSz&#10;roORfDveFnZ1xYtc9gvrmwc/E724XI7tucuDvKGTsRFCDPAtI1Y25ZCXZS6Ks6EkRFaRjKnvqBAb&#10;ESwLT/Eoi3yE0DNwtSSzUBMvGxWSOeC0PrFlomceFK+Vh2EqsmtXpz3xMirROMpq28k/7UTsQQlR&#10;5jHbQJ2dEK2XX9tJi5uFLYjalf/NQZl8idVd+eMv0LGOl3LloFbC6hBBGjnUwfnbR+Elb1najKBd&#10;BAbfQuWVrknyjsvyU0/bU3TtIE1FCqLDWCcHZcGTp/TMU6ZoHpK4cI6shNicvLpIRro54IOe5Kyn&#10;bzopSkqk+BMh5eJal4w4HiRHd+kA0/7aKJsoy9Sr5a9e2iCByVA6eawJO2kTRZOOIbYGz3aWl4cx&#10;1tf/sk4BFl2UUxrygo6+JH7aTJ1S0NCMXQjxS9MYKGDy2ig+Qz62ToIADRWPTymHIPHJx2eILJdX&#10;ktYxBqbu4WO5aekAjm8Qxw+8kuE/ITIQJOcmwiLrSM7wmKHAu5ZSB5hgcSOG/IwF6mPG8iQOPdL2&#10;o8hEBX3HYKXwN+5klIexxcpLiI7A5Zu2zMDIf+wvomOMj7vGbywnnpLPoRz1rW4/zAaaOMICH7d9&#10;OH0Tebp2VibbpBUxOiuXGfMmPVyUvzbL3R3ALNC/PJgVnj4tTULkhk78DH6Rgys2AWabde1lW0cu&#10;ERSeK3YXQD5w8YmUOfaxIpdl4sV3Wrj9NMX+IVjPEDrIG9nAyZhB7I+w8TdhIknPeh1N4vRbkn6D&#10;KCDiro87NtqnY0D1MwLJNggNg3j8iW0J0rIyReGVMup0c6j5+EN7pa3FsVy4QUG6S3yDMIJ40aHD&#10;14eUjyv2UmfSfkW8G+ulKao/1iibPpy72ci6oSeZdA5ivLQfkaHT26AO6d8EeZg03/l8HEr6FEZn&#10;QuYdmeNLGR9FIa9O+WIrcewhPuXp/1yqJY6JjInit3HsDj3pix48Zetk1ReEA0sRSCmzHnkvx0Nl&#10;kUDqWJ84PIR7hUijz+MdZiKppzzacvEyn3UV1Y9IXGP/GFu1u9Q7urS42skrcxu0WXJGRn8AUX/B&#10;j/5D3nTG8pZwV6aO5mMTLmOT8hanG2/VXZg+Ig3XbOKqa2fn+L5pg5W0oTBDe1kWXraFaZLxCRKO&#10;LZmTgclH//Pxe3XPDxOUR1aUk4bwIBOiT5s2im5G/pG/8lIQEuSFK4t89YtHXYkdw6yS9iCf/i2M&#10;uNMldjOvYbhCR+K2M9G3Qw5PifWH0OAy0mdb8zbjBMCOrFd+DAQg79hM+iJ0wYuy2NjLfggd27mb&#10;0zLOGgch3So+1I1Jub5FP7z5Ez8hVt4UmSaOutZF8JS15cpgiC+Ib14aKkilzt7hw5XxtMNpYdLV&#10;1vEpaXVgYOnrpKVvVeXR16XT2T7t2FXiStt7yadLE2ccVEE7iXUeBRCVPSQMs75SR2HyIO0BzgpB&#10;dlef1ebmj+tmPKvhxUWd9U9qttlgk32tR3fIsqzBclPbG3bFD+y1a8HcMqzN6/P6/GFVX40+qHN/&#10;3T/5lP47beXpQx8mCLpvF+o5WgLm/Ute3jzku9N6vRWys290QERWy5swoAxhxYWoNx0ZHMx8txk7&#10;Suyrws3e3rvAjr5bLYNJRn70nYHLflD+4OUd9sLJ+36z2DEdV74emkGDlEp4EJf2TN5A3kULjSP3&#10;rH18dRJe2KB5+Cd9Y9DcmDAAeN6QxY4Nbye3EeS53wEiIIc7ao8hGxpQQK88uYjj+NoqRYhZFQMe&#10;kRYaQ+r3Pbxhv9/f/az6659U/+GH1b//vRpe/gHhb9Xqq/9XzX/8X9Tx5/9l7a/+m1rd/4vavP95&#10;Lb/5cV2++pN6//nP690vXtabl2/r3dcPdXm1rNvFrtaLfp5w8w69cdcWGM53tPvj6BKxjntv9mFv&#10;zl69lwNU9KKwt/MOu0PGOd+17vGJj4oeBdgG6oE+nkf0GOCz/4L8kIl5xmCZpzeH7O89nPQGJ9oj&#10;65mcq3hWBi/092xkA8kVHXRDfoUlF/iFrf+Xf/DbzYHbtPeuJqf9mjBaeHfYFm754uj2UCcYeyxD&#10;ZpsRUvXTUCoFC3/C9P1e7lDonR52eRg1omNcIMCIHeF6TCeC1nHOfo4N3ZryPULFEINpXcz69fRZ&#10;v4ZPvWvrpAa7Wwx0yyJ8UIeNJ964ByNjD0P6jnkdfDMYZQPaQ47c0qY28PYZa1+tP0HZPqvP0emg&#10;Pj491mw6qTXGeqBj+AzxEKfJU50TDwUxLLJsWelsjr6HbFwjO9t2Uws8ylsO+zoP/A6DCY0GbQ+T&#10;DuscRup1Y8p9MatGXuMMuWUVGf1owGQAvSn8Tun/kwNOuc0L+HyO217hbaybwbCuaZxbWioHjDkE&#10;3Ncpm9wBjDc4wQAHWo+2tfC9btuTOlz7Ev63tV7f1n7l46/IBK1DnbJYxSlol/PNXmtU73RU/ZMx&#10;tpzW1cYva2I/eC5X2xrcg8PKfkfde3xqMRrkKzF97L2krfIoLSs031OHaepTSPvI5nt8Y0UnmPc3&#10;9cAgsqgzNgg+RnxfvbX6jWufHcNNDVfz6j00LxBcIdd+xyDpAMpOS4e/o43/nLKvFvgDO5TxaFiX&#10;dKYb/G1NO83xvRW+kGdj8QWf7twwg57QZiNWES+w0Yww0G7gLsZ79KFTYMzDYYMf39ZweYFz/2b1&#10;nzAg4UP9yUkWmEtWiruzHYP/tvb46Lv7Xi1vN3WPsPM5HRm5MWN+QeiROKN/nNPmK/Irdvj3yPGe&#10;1dG79a6+vB3X3d1p+QXd/Qad8WHffTga7pB3UfvFTe0WV/iMh7FPadwd3ea6Hnzv2+q89udMCrTD&#10;8xHd9MmqvjfATud/tdYzBOvPiibUZRIcb100OVjarwYEfbqPnw1dbNJNnVyd8FwgmMw4i5+6WBCe&#10;jbzEyGf81m1ENO1YS5yFcZt2sA9v8B2QxHXTbnkGLPEp9zLtIE9RszhtYQKkY39yAaurpo5/zIun&#10;Hm2ZNMSXn0OPJOSlHJEVXK9HWU1T1xAdLeSPCwoLs5mGbmQWbrF4JCQlT9jEVvKMLZTFWGXAy3xj&#10;XWCRz3ohRFBZ+ZumwEWF7eQmXVzxgi8zEtFBuPKZNM9lPhtVM9LiUobU0w7I4gZbBDdm2WwTXETG&#10;xtTvROrqK1qGLEJ+oRdHGpZHaepBL7YzVs+Wlj6jH3nw5cGW6KkKvLNB1hrE3pn1QMK7qLwrxGFA&#10;OsqXHxigIcvICV4WcmTDlgL5WVedwh945ORKO1Aev6UsfkgSUXMwJw39XnTlVemg8scyr85nk49R&#10;CB42tjTTTiQN6RPAs7BWEEJXHjt1l3TA6+SP0FwejtjmyhO9W/qRTTi45s3mjzaXPhVSD/xskqRP&#10;HP0py4IbkLzccMQfxDONIdq1SKMjMOHaMP0IutbN+EBwHMgGgrRTeQqt2MbWU5ZsWgDpzxYlSAug&#10;d9KmjkG5oWnS1466VskmpcXz965s5pSJMuc8eceHySuC/UXauYB37d/ZN35BWjuIJrlcZoCl/3yb&#10;hpdILV99u+nwpO1PFmE320K442RoandxxaGeesjTK+XGwM2kbSg3zhhlaPO2R/QgCjp/uvHLttW+&#10;3nAuTLm1j21mBdtHlukrXVo4ceSDhv0yhI3Bi/841pNXZuvGr7oAWmLqeBgUe5K3rm2i/TMmobf6&#10;+gNLDo9Ix4fAd9mlWvYR+YYGQXOlnYxFIG2w3YX5J7jCBZCOQJYL4xKsDxlrGxMhw5/Yk5Dxgbws&#10;Hsd+8kHnj3Iqu/iODSLKV3aG9BVjCRB0YS/9XHGik2UgRS6Bqdimw5D/Xbll2sIy8p2c4Qtcuo93&#10;qzUoIZE0f0ynbxnI6wuuUeLL4vrHuAv+6fDaEHEhrJ4pUx7LyMffWrlSRsgj8WRje+twRRbwtG9k&#10;JO7GB23meKQuEdwYmFHWE+BIz/6Vu0I1vH4jIfNduX+sbyy85f1YHsZNCG5bV4GM9Hdx1M8fngR6&#10;QOBdY/JNH7WckKW2dDoYvDI2AEvaMhtfGbpAee4AJ23QqTN3CiNWXuc1x9CQBeb7CtNW8gCmTLan&#10;c4B8DCIDSn33/bGL9MRvywPjypwrrOXhOBr5BZkWbkxQNmk6bmQMI+24KnLWWaR1hfwoJYy09ZW1&#10;wzd6xCV085Jwg7AIwuVNFzate4X8AMAlbnyKkDr+8Wppx68MZOKL7aWOjlHdnNDpljSxeffFprv+&#10;Ebm6tBlwsrYgn7Fa26Jk1y8SRINmZCTf3U2ZH1CIhcu3W99JL3J4WaaPWE69+AShmwtMd1dg4hFH&#10;F67Iizza10uyyqDOpm0Xi2KD7rKROp4S6C7ptroKTxu2cF8b4F01sbV2UFZoxN6EtD/JqGZ9KwLo&#10;fE605EnEZthC39cW2TOTjZzicUUuK1mHRurRIUJXBIPIErOMhsnxEsI9ygNBWfg43+qB/Gv25O9+&#10;XJvVj+qOfevZby3qN07mdfb5Q12ubmo7/R579u8yt41ru5vVfnaPUF9Xb37DZu6Pqr/8ssazv1of&#10;f7qt8dl3a9yf4DMIwoToq7L27s1ljaHTNgqSDuBBEvuv2AEpHVhyANXMcj32Xx6U+fRS6ojrPwzn&#10;Y6I78paPKfKITJKeh/iYZx5NpVOwkyawR2US8AMRHms1kxyDcAYi7OPhEPtG34HWx1n8GqfnGj0a&#10;Qk7K1hhYkckT+5hjE5Tbhay/jruAaQ/kcFYP2aDS1msb3QbWCKknhH/ahCA/5dGXfYJRR4ns0O73&#10;lujgo6HwOa6ovmb8WbEOZQ+939Tijn30m11dv/ndevX51/XlFzf11Vc39bPPtvWTL7+qr37xUNdf&#10;9ev9/aGuV4O6vR7Xw1v22+/va355V+ub+9ou72q/mrOHf8CvHhDF96LLYxMd/ejmCqF9lZZ3FepD&#10;qjTSjgyGPtXme9OaMxEkp2yDnt5w5ZNrOX+xfbBxn0bza7QD8DN2oXsfPNtLn9Ae0vCxX898fJfb&#10;hoWyj596Y9oWuG0dvpDdx7+bV4r1mET7EPVO4L/0m+2B2/rmfR0mCMYIOkSBNcb1Rf19ZtYzKs7G&#10;VGDFNaKBvFVSxvSNWtN7z7bHeirxSfNutzU9x5carmG8AM9F3wTBhtT1xYODnU5FA+FYx+NDTbY3&#10;NVvdshB5qM3gBoF9n5UHT97KadK77EYodlpnw2FNTj+q9dmHdU/aQxtf+K9D6sq+y2HAqHCG8c5R&#10;UoOPAB5HUyZDOqijNo7eOLIHYpPaZxTBGjE+HP2kC43a227zYr3tdlOD1a7GHg5ZhvON2OHO0fv9&#10;plerFToB9lDmCP4YOk6UHrB7Z90auyxsOnz2HFa90abm2MCzI+U9pcFycJgwr8n6AX52hGlNThgc&#10;Rme19tbYWtUGfR/Wu9qtcb7turYY+R4ZFui1gj9i5qB0jTw7eIxxih0j5Rky+DjriBXEeklb0otm&#10;wMajFYjrOq6HdKwxgxdscN09yvR389rtt/mlzffYjXFAP3zwHc1Fe3xDmy9Wh7pZ9Ord5lAPW+Ta&#10;eWcevoMqa2x5BrURsDPkOoXnhnbaYju/oupXZrf4wG1kp+0YjAd1XmPapEfoD09qONxSd1HniKn7&#10;rydNRxh4oMcgNsE3jr1JnV2g2wnCb2b47EMtN/NaL+ic2OnAoKk/v9oNsO2s/tPhpp48W9XP8dXD&#10;ep0T8/2i6nZ+xKfxcXaIo92WQfqQg1c/MvGExptMtzVBF/9tZuiCvTyMrcWijrcYiXY/IO9xfVO9&#10;hb59Vv3ZkGYc1YyyLbTn2GO9oj1Yra6ZTF7RJx4uZ3U+H+Trtx+RPzk5rSv62mp8nsXc7fLfYxHJ&#10;QHZxlonUHykwQYIdxPdt6DpOqoOnwHz8FN9zkBAlA6gJLwdb0pkMSWcBKI22SLg8BWchAD/cpFn4&#10;SR+4g4hlNGn1aRcXXQNWX4iesvxSLz5EZS28W8B0fCOSNAhe2fCIlwJiBWgvk+azaYROJ2yiMEg2&#10;ge6eAdONgoB0d/LyCn/i6EW6q289F+8uVNwQenhxQt5Dy8gFPIpbv6UvSLuafjx8iKD8T6aJTTon&#10;Wl1ZpGE65eILE8mojZXVK3Npx5co9L5Fw1+nu8WxV9KU2S42hBO/NjPG/RCgpUO9yE+Z+rme024a&#10;OjwIskneMmiFLplsHKAjfhb/LX5klx5x5mnK3MA4nKqnvIJDPaP4A3Gulo7Xo77USTsR3Nil2D9d&#10;oE7sBK52sC3UO48sA2cYbnyWMidA+evX8UXwvKPKxbZtl5udqQxKy4jLukQWgdr0NS43v6J0tLIp&#10;scD1DVFsSSXLrWNZ/EN5SXuY5Q+e1tMftH9sBWLsCEy7xd4wdnMnzCnKkGmhpe0BSPyB+vIx6dig&#10;3lkkdxcF8TUvypUxdcQzaUUuZfEwII9vko7M8OjS9hHXadaJfsTKEn7ghCb1hcWuwDwIPiOdRQh5&#10;D9+kkTtkDBLjsnp310jsDTy2AV/ZlTl3+wAH1Fy2BXWkl82yuIaWZjdW2M4ykJ6+oqz8D82MUfJq&#10;+bnxCg/GVOnlYIEQGvJxl2kRtB0b9Tn1d/mgreyD5u0jVpGGdGNj60uPWNG6MSrjM0Ec5cuhlHSs&#10;IpEWJ3oJBCftDrxpBAJX9DAtvngtHX0hcNPC2yvrexOWA7dNPSiXjvXsfxmzSKt/7A9vf6BULCvb&#10;B0RJ/yCkLcSRBmXaSd7Sl1/a3TLS6vtvtJdwY2FteQJw5daH5GEUHGMFkafAtn5i81ziZY5r66Xh&#10;vchI1zZwvxOFyDeKNfAOJp7jiXrYPl6i6godzcgiLrHjpHqHvnzE4U/GIfuH+AYrG4tP0qywb8ts&#10;ZDto5/Qt6GhbK3Q6OrZL2zGlG+ek0RijqWsyttcnBFrXgJyZV1moZXNuoH3jGwTVdQzSl7rHd0NA&#10;P2npd+0WmUlnDracdNq+9YHoKWKLo/yZ/5Wj1ckQeS2HXue3hhR/SwbzjdEobnHT14R7WQZc+6Sd&#10;LVcPYu9m7sYw1TNhuvnTxvIhjk+3cCP7ZOTXJ+UHHXWNTKabZHDVgf+N/spAobixHQjOBxn3KHOs&#10;sT3EFzfrOflQ3tGyP2Q9Yzl5YWlTYsegri+l/cD17jXnROdqabgVj5xkMr+SpRrEmrTVE+RLyPgD&#10;bniT7JRLO3K5Hojfh0hTz/Vg+raAFi8+DMy2EJQgfeEGaGS8JqTNDVzKHFmMCZ1fp60tl2Yrk36G&#10;OA1t+YvAlX4ojILYxzqkHVMiQwNKWcZZAcTqpo/khyPiHMrh1+3ZQ3jbDvEjcDrZwszgRT48jdvQ&#10;8TP20i7SSjXri2+mrReZLLfCY6UUNbJan7y+Lf3YmSCu5c67GROs1/LJWGGdFi/0OpqEx0QyRFRK&#10;O8uLvHobW9e2SPshZMYAKuUmIOBpB+uhWNePmrvCKJQAZTa7dLzZ4Xj9u7Vb/X4d5j+qu/v3dePB&#10;zuKybt6s6s1kWYcT9qP9v5qnikbzZd0/7Or++B6OVzVcsENcjGv40Ysa/KX/uD56/pQ+9H38/xS7&#10;jpq5nN7e95VVEW6PfRRK2AAcTxBavTCMHznwgEn58sVSDadhcbj4JE4/JD9gwt4dx2CCjwEoBdHN&#10;A3u/gwsJHaYPXe92A0xDegdZc4iGXTBM85EC8tDOSQb2auxtBV+FpBTQ9OWxyuHBHEWRmMZNPQYC&#10;787rsynzAwYqIqrji2N3H6e3HQ449N6BPhJjs77vmFPOG0Bf1hF7H9ZXzPfXqMue/jCj1L37CePH&#10;rDbbUa3u+3W3GNbd3b4eHjb1cHtT8/eva/X+69p//md19bM/qK++/Ke1+Mnv1+0XP6zF6x/W9vWf&#10;1fbyX9bx8mX1l7foRvAd/yv4r++RkX3z9qH2m3XtPXfYeweZh1uIxkJkS9qnJ7c47o7QnA/Zbuil&#10;72nT9GnfzY+t2Xd7B1mfvP44YgGbd99jb1vLJh3jB95ENAZ1BB37n3YfpBU8bNPG2NR2Rx4/nLB3&#10;z48s+Zgol8d5vkvQxvUOSvfLPnY6ZuCdsEgY4yx9BhPvZPzt3/rt6v0n/8l/cvzDP/8RC/p+jU5p&#10;gBGb+x1N7McQ8FIX+j7LqoATRmwb0V81lvGFHQps63R4XsfRL9XVs2E91Jsavn1X0yuURoPJzKc7&#10;B3mU1NNGRy0PQbz9b7sZ1hNEfsGq/PBsUnOE2zywi797qA28Y2z+eKhS/Wc1nW1rNPutWk3/Ut0O&#10;PdH+pzW4fKjeagvOfQ02qI/jXZz06onvgBvP6sUEQ09nNYf//RHXoVHzUQVme0/V5yjUG+FYri7v&#10;6SQ75Pb2iv4Gelpcb6WeuwUMv8Pn98g8WuLk2GNHa/bPPQ7ysMcvczSnq/myCYZf0agLGuuUHdQP&#10;EKk/O9bX4FzTURka6nukd+NhXcFytd/ULzOifzoYod+kvkHtHp1seRjX8eGy7pY39Z6Rf8SOcQp9&#10;WgfH1XOUF4fb6BDzusN2exroIySdTE/r7OykPp4caoP9v4Lm4fCsZvAf0sk2Oz9KoEMMsQU22O3q&#10;KXqNZru6Y+W0YJf3ZNurD9Fjw8y9Qv/eblLPsM3RAzF0m+GUl+j1GlseaYPFCt2h8/04MH+oP9wO&#10;6/oEjlPaarOq5QYvP5zU0lNHrHdxz9/eOh+66NNhThnVfQb+Ke3wKfa5OR3Xn8NnwiD7HfzieDqq&#10;GzrLdjeqX2bBeHoyrbv5uLbLy3rY3UWGB2R4g32G6Od583j2tH7zlIFmvK2vMVlvNa974tpTDxmP&#10;tHOzYKBDo6d3Cn6I/BdPxrU/mdTg5rau3tzXa3zsOBvUcr6v8eWatsXeVNwQHODOqH+gt+1dlbNi&#10;1bUm+Pa/h5yL58P6MZ17ujuvf2eGDz75oB7czczfYDMMOP2NqqcMytM17ceAcf6/r49+mb746//L&#10;ev4xwo7Ps2J0gaKsTnhbXNRfknEZTZkJwTHCE/hMlqQd00nm7p788smVBQR07JaZRIBrjm6jZ4Us&#10;yAnt+JI6XjmosGuYiSANnguZ9FtokI18IdqWS9eFp3DHgEzE5DPBUFfe8rCal7bzcnEurqyyGCKt&#10;PgaaOYNtNkryhpYsvQFXveTnAYY6qE9kMyYvI+XqcOTvr+RuPGIn69EflE/8xMCUy7SHoDZfZJYm&#10;dUJbWSh3MephxQK4MusfoUMsryzqhMHPMg9QsxAkCG6MSF5axP6an1+VCeomvvzThtDyF8Msgtp6&#10;hiyQrECIrZWResrpZJQ2gsYjvvn20g7i62PqZJF8XABapcN3Q6gujwdxyiQ/gr7o3QLeEeCkFrhV&#10;+aMM2cwjRyL+gNr4GzTzWIP0lBuQu4ZsMkhqQ++ATRqaJBP7Y4Z38FkvOpP34NE24z9jZKODcrB+&#10;CDA2FBc+2lo64ngpp3U8bBDuR3JiA3GB6+8u6LIZNugLxvKQtjSkbQw89gVHgDKnXD3EUUDgHn6k&#10;nGCZMrrx11f0qfSzBpxFdaenckknhC0kHTsbw1t60rVNwtgLvdLn4elaNLiU591yxtTzIE49LYt9&#10;wIsNpcelbe0/tqP+njtgwNUMsZGx/IXJg3zsID0yJj3U184WGmXsIgHJ5mX55NNXRCakOvXDBLhF&#10;6XPoEZ4gpE8By8Et6fAhuNk1o04Zj4SJLz1lkpdpYvttaFPuQafjqmOQd6RZJpobMulo+6E//Co0&#10;af0istl/gOkXtkEOG6hvXvk8TLAPRy/qmfYOe/P5EZyQUx7g6uflj2FRiKB8+q+XY3PGc+rksIwg&#10;D21hO9kOsbk48NUurhltPzf/ysT/5s5u+QPTTkmDn7sZZUg+fiQt0mk061pZOHnt0s1B2iNjI7H4&#10;8jGOfYFblLrGhKjJH/3icfySJ8mQAcn+5f4hfgu/zAPSNLQ2kLbmd+6IvciHTSuXPpeDJemTFhbf&#10;5NKmLv3M2qTqkvoQjI8DlG8EEolgXntqK/tW+rZp8WUsPpe6pD+RdnySp0U+Vmqa/1naqZvrbccX&#10;+1Z8Rx8nH9bAJqZbWo59sac0iBPkL2+DdYkM+kn6P8vuKEje8cX+4/yXw1NR1Ne6XNpb3dNfLOSy&#10;P9kWQZEOaeeE2JHgPBIbQTdjBumMx1RQDvuStpV32hq4y6HUFbeVKXO8YGmAo62zJiCof8Y36TYR&#10;a+tGHNu1O1CWv/4hn/R9YvfG6qc8mTstJ847yiAwB8d62l8cQ0Qhn/mNcnXtxkP7Uuwe5g0s/ROY&#10;NtA/5JeDMtLKY1n8G8KiRg6u9FVwHYPDS8aWEcTVZg4Nzq+WZ+4g1qfCm3qOQ6A91uv6aHwdGuqq&#10;LNrDpXnWM1bAfsqdNuku61i/7TPOyZEROp09vaTppQm8FspKWdZA4oOr/MFXZuuS93Js0xaZdyxv&#10;4dYz65imataJL5iXLunML+K1ZY6X6Q/SIB9/sor4JIziuG2ZeshDG0wol4a2Fdj5hrA2mT/im1Yn&#10;dYnMwgmytS3sLwvpW5Eg3B+nkiVOQnmgEfsKIo5M+GfWB+ID6/wlY49piYlrFlznLmn6aH7aBXjo&#10;a2fijF3E2kqa8SvpA1YH/UWYdFrUXPJOW0MnetCYeYCR//E/Ktu+Pl7nnUeRn0JfpO8dWNojdFLX&#10;MgIDwb0vLb/9nRy07T7/UV1+/nm9ubmv3vyzWiHA8JN9Pcc4x95H9exsX4Nb9sI3u7rHScfuz1fP&#10;avThh/XxX39e/R/8X+qXzteskX4V/mN07cUvBwzyx8MU22lkZEobtQcr8NBezZc/lV+V+pgLYHtA&#10;1fwaNmQs0+hr9pXisc+DeN7b7QClMTV4FPSutCZ5xLhp40xUAvtNu2JMy1JIunmkEVwqNT6UP5T7&#10;jnaPd5r36Q9jSA+fsC6LovidBBkMcqcbg4C0vVvOV1AFob/EFupCp1Zu8HsP25qv9rVaX9Xx/uta&#10;rsBhz31SdzX1Y355PdIVavnOtxsc+Kr2dw/g+VXPO8b4dW0329qxKHbv75c/vaHojoH3yJ5/jyN5&#10;2OQVm5LUBJ0Z1C43TNEIAyFdu5D2wDPjKR1xj209d8kvEaiTr96SyKO8WRBjOwnqcNJwIsBefugx&#10;h2La3+ahzXJ+pc2A65vu97VZ0y5Wt4SLQWZH8JyI2pHLAzgPTe0TfhjxyMLUm8t2rQ4TYs99enT4&#10;3HxiDTqbY8n/7n/zv23f4Xb5DYPSqvqusOg1nt55A6IdSwE0mA3r443e4rhDGQ+SfJT0YdOr1xj1&#10;/XpSfw2H/A9ON/X82UPdUXnNKuECoT5hl3iKofy4wI7eqGB+ANa7lIaEiZbor5gcV3R0JMMoCuju&#10;cUB3dlM4mGzA3zJJ3wN/zwLgkgniqp721/UB5WesTHyv3OloUP2TXm1YGW/ZTV2jx3tG2i2z9wzj&#10;+eGDIUYabqG3XeI8W5xuXOfssk/PUZbOuM2K2ub1JJT046w4wWFH2aSdYphfZUR/cTqq+3O/Furd&#10;fr36FBnOZtgP+7iIe078yzTuGU5xQ7xk4MkEOUavk0n5pdXtgTgvNBzUYDau4Yt+baaeHMPbd6nt&#10;7+ronW3MWHes/o7Y1VPtLU7k3XYT2mRwMarJhc82j+uuN86ju+es3C5Y6Szh9RK5bpHxU2R4fjKt&#10;xXRSi90WXbcsKIfYFt7IPyg6GR1utz+r0ehpTZ4Majg90MGb9qJ/1R4PPIGvk8XFtFcfon+P+BZ/&#10;GB9XdY2Cq9Ww/go94Huz8zqendZhhj1okyVqOhg/IMuRHV3adjaoFZwfaJNP99v6HnSH2h56vrRy&#10;B6M17frgBE/dEx1/eFKLJ+M8fntCZ5/QptuDcouCTfsnbIzP6tXejo+d9NvJqL6G5jcPi7q4xweQ&#10;5XaKu+FrK/Qy7LHZgl3891e9+qvPmTy+R4cZjbDVSb1Ftu3tfR2u6VhL2pv+ctJb1jN8Wj3W7FaG&#10;/Q/r5HRafXRypWaHdrC3838P0Ph8UJ/5ePX9qv46vnv2FJvQ1sMlHnUYV2/yvj7sP9TZ3aAuVwyG&#10;m49qjM+uTr/PGLmvxRv84j3xaFnv6Hu3P6ftrppNgV1nNyOODeBJbP91nDKdhZNuTMi8oLsbkEsc&#10;x7AM8tZpY6uC2sBIOJ55ueBx8nahbdLBzthFtAnroHIWW7hcFspuvqznwkNcNxPhKc1v0ZWEl7J2&#10;MrpYMg5eG+ThICieI2BImBdPHgQHbDeRzoXylF83h4WRtiIfudt6TgZeDkFe2XgT5B/5oKHJnIfd&#10;1EVO6GgLdZN/+IGnDNKPTFzKmAMjDeNFeWBNDkT+d4y/XUBa/toyi1TLlEv5LZcOcLIBuGC1WHlE&#10;VV4PipTfuSh2lY74XBGHjHa23WQbWtYhn/mLtPjxIRLaSTo5bKCe3TP2QH4PCaSlnKojDS/XKuFl&#10;XWDy6nTMwQLp8DBYBo0Ut3im9TVlyIGQdZArMovTlqWdW0IpV/YQIlaAllZgBFGlG/5tWWzethXV&#10;GxHg58Yu9DseIGctZh3ykYWMvtf1M+trI8ty4EfeIA311D7Z3LJYFh7e1iF24+mHjFzIkozdyTb2&#10;aa9HnyYov37Srk3SjilSVi8y5mM7EgyDzVzPlcMVebf8bby0HRlRhCuDtKOXcPUiHZ8jryw5yAfe&#10;3ZVnubqoo/1RGWMf4NKN0tqQjDawjTIuWUicQ8XMHcQtD4NzrH0rdhSdMnXWzy3r4NJPVeSSlDaV&#10;h3VBi672KzfUyqse2sL6nY7SyAGW8pFVF7Ip035p9zaOPvBKv1cgA3TiDyTTvm1IOwBSnhymCaNe&#10;bCQ9YPFN4cohTSPS2tDQEG0u72pJoyOcOOknZKVpkb4REspNPefxx0sE8p0NIi/BOpbpdzmsgL76&#10;x1fgo092Y2FnB0WNOuaJZdrRi/5Eaf8WrpxpX+EWQiA26upJUDwR+JPDQUHgxGbyN9/CBSub9nHx&#10;a1v5R3jalHRoEzJHEWwD+2fo2h62oemOpvjEbkilI21tod62cdpCOuKZVmbhIOfHC+EGhbGNJNLS&#10;9rLMfq6fdTrrW6EFTHtm/CYYd301BFq8b8ugvN0VvpYhj5fjtFn/hA5x7K3Mpomc+4LDpc08bDXf&#10;tbNqOD7ktz4z1M08T1K/Itmsf0zD/3EuJVKO9B19STm1g7KJA4J9ODpRP2MdsIxrpIWFnih24Daf&#10;drAuwaQ+ap9OXwWg7y5JZz4ThzKJWE87m439lEWaJL2yZxVGmbIod3dQHB8QRjptQRy7qZ9Z0qqi&#10;mAF4tfjhZf02NoquZsUVYCTOt/LBJ69O0urG6DbKfBfbgKObBd9LIEhdNjqRV8bYA5ltj26cfLSp&#10;F7G2z+GE9fQfcVumXZxAvc6fsvEkeKYrvl/V78qJGgFlhoGkq3whpdHkIQ1pmedSN+Vwza27aCfx&#10;PSDOOEyIzMpmuTStKx/pmJc/kTpbN3PTt/KWxx5kbA/Lhdvv47dEyhP+LU5oy0fa8pAB+Q7W2bjr&#10;vx198dKXSWYdSjrByDy00k7m27KuTVLdP+ClP7R4YYlwtqf8gy7QYAZcadqW8gg+ztLY2L0ZEQ7u&#10;Tj2HQPknEqXSU2ezdKhbShbsm4b+wg0xdonUOiAjAUH7NKp3DaW6UZNs9JLW6k093K9rdfVnNb+8&#10;r9XN23q43NTm7gobfVlD9puDd9s8crrandV8O6z7m21d3VYtFrvaLla1ZP8++fRY3/210xp88B/W&#10;Ex+/YcDdH5fNWGBAKd+5lYMonS2N4JmAxynq3+ikCbKvQW/nNWV3H2qZ73vXyXoMCH2NO9jS9jop&#10;gQHVd3hpA88O/BKoRm7uYPOwUOL8aZlkXGgnIW/U0akzLung2k58G8kExVqWzSy4diBkYp9/SAPS&#10;GDiTdw8ecNAlC7EdxtouLmuzuWYcfU1f+QXlVzXava/x5i+qv/hndXz1B9X/+r+o5Rd/t7af/b3a&#10;ff33av3+d2r//p/U6tU/r7uX/6IuP//jevXzn9erz7+o11+8r1df3der18t6/2pf1+979er9oF5f&#10;j+vqZly3d6O6W/drsRnWjgWWvuwDnF4ePGVsZwDP3aXI6+GsN2UZVNXLNVj80jQNsiLho/raxleB&#10;pZ6W8FcpFsV+0DN+a18H5gcMDjD2Drn9fhdPdN/j658eGCAesL/39Eljjyy27RD7+l7BHLbqIwTf&#10;9+YvFzvPFTwPgp6PAVuudOpjuxzsxCy4hmN8fMx+35N1/Mo1gfpb1Zu5DtQ/nUybO9xuvvhXtWUU&#10;9C6MHRqfQuwMYfw3x7lWNigzVjYMNirlvgz4yMjsy/c9qNgcN/Ubu139ev+k1k+e108uqt6vl/X8&#10;dlW/RqccTU/qmk5xi3N7i94cn9mg0BBLeeuzP+vp3L73zdseF0sPd2yZIQtnjbDPr00jynajTR6j&#10;3K8HNWEknKokq+vmtnuM7wxrI+1oeKINgs8Go/rQAR09JhO/Yqohqu7Xx3wW9t/C4f/y8369etKr&#10;35vTWJc+kggP+B4Pm7zLzNOMPjr0fCvyelvDOYbuTetwgT3YDEzR6wOVGJ+gW6+2yDJFhXNkULYb&#10;0jsSgxUDiCuqJw5oNM79rEY4qjdJHka4wglyTvb1njFjf4uQOpcDGc60yWZkW1PaYkBnXdsGh3H1&#10;Zyc1/I76T2qz9E7Bqzq/fKiL1az2T09re059BqCPcYbZbFlX2PF2gWB3fhbXegfsizRD7Itsm9Wk&#10;PoDupx8wqH1YdUl79L/Z1a02wS98BG+ML2ww5I42G2LDA77QOy5wYNIocXZ6qNnpp3W8eMGKjIF0&#10;8VBX6NTfYs87bLK/c+xiwYS90XGxHNVv4Aw/eDKu5XFaW2zc89YAO+XJpK6x53G7re+g93RyUZ+f&#10;DvKutSk9Sr+/oEM9Y0e/fOI72PC5+SiP7G7GD/UVCEfaasUO8HjzLo8J9/tntX7BQMqgubje1Rr8&#10;F7Tj5OwZA/aT+vjJqtYfMfCzAp8v1/XmAd96u6XpfWx4kK+T9k9O68Mzn+Ou+hlyDNmNfYpZbUM7&#10;uo+X/ra+g/P97hSdXw7q7AEZZof6lYsD/eIp+lNOvNTftz+tFe3bP3y3pnbu0W/Vr37KpPcb/8c6&#10;+UsTJq+f1OF3seHsd+qW+v1XxzpbIs93/q/15G+A/9FfqhnmdoyGffNHOQgufPzFdwkoCyfLGtfK&#10;ZG03z3hCMLKOGywXc04ELljyqynwDdHjhEk5kqctQQm9zGXyEN+LNE2RSSY8gKu2SRdK4kvX8tCA&#10;tnWyQAfJRbydOVVJP/7SbF1g1lUHL3/BEKZM4mTOkij1Oz0dxJUzv6BSZBM1xJs48kAg8pJ2QNde&#10;mS/texoGei7ExRM9v8JDNzpDQz1bMo2fEyjO7qTbyKlebGjaP4QseK1LRekpg/3NDZJ+5mUkXIJd&#10;G0RPGYCnrdXBjQzZLL5iA8qz+VBW9ZCP/ORLnWwkrQtc3ZKm/PHOOZVxDCI8PmLZ8peW9ZXLts/V&#10;wnLRMLZnDkCBpzJB25tN+6kDODGM9eSn3F5h1viNB1C5yxIcf7XyDg/vhrOuaLaRPNSjMTKowLRV&#10;2h6jdD6atiKyf9D1mkNT5orc9SBv0v4wKBl/F4lPysRY40JXtMCh0fU9YYrY6RAfI/ZX8+gMPD4s&#10;fyp0vpnYeuDFl1t+sGnaMAlCK3twwXFT4C/atqNrwBzMEvQBdY0tRKZceDq3/ImywATu7fWh2ebF&#10;V6b0WbPk3TCpo6JEFq7YXXwu7Z6FPzj6b/hqS9ef6KxsGQssJw4J0tqCqTYiupnStOLYLuEFru2h&#10;nsoUmyonOFmowkP/9BdHiyO3Fa1Hue8qU5RuUWdZ6isAdeUZv2zxlMM/jjXe7K6swmNPacsEmMBE&#10;wkj7+5x9J/2fEFsLI23bZtyVuKcU6OvawLzgHJZRN3IpO9ejP7Q2cezoeD5umAjpN5SNsLMoKYee&#10;sWOHfB2b1D0/TKkvMN+N62GZdWwz6WgvlzJWjvwyJm272j9ySSsCNekQIO1YkQOjVi/5qYO/FDve&#10;+o4tpsDI45hhdeV/HCesQxlkYiPvYM4P89RTLoqiT5Z9BKo2/km5skszQPPKRAxacFOZkDbnUp74&#10;IrwFiR5ftj5XxlYFIW9ZbMKlX9t9hLkc7OY60Bv64ourTsSuXbVDDtuFUUdc28DytKnJAAnE2iPj&#10;AVn7p5f9wcPszq7hYZby2Aa6M3lDN3cUW9jSto+Iruwmcue2dElLP36J7/wbthTGJe3YCXhoCpeG&#10;uFzaJQd44gkgVr7Yj7T44orezY++lte2MgiPzvC33DFCmeKLjknAlDfva4sAjV28FCV/YJzDN3HJ&#10;yze82svNj9nIE4ZcwMRxTPEO4oyB5G2X6Ksy1pMnMOdC+6XtIAnt5/hg/9FGsaFBHgZpEMszPkfd&#10;FOE8tm3aQh/wki60RJMOJkgmdqOSIWOBeYIC+GRF+pG2tyKXPhaZW5z4CUG5sx9sdUtDwT/0xScb&#10;2xgD05TaI3aTtvzBV+7Uh2fGQOtYLkx+gtAvWeRTDP+I0o0l9o/Yy4Ac6ZvI5dhi0rE88ukPEMr8&#10;qw6E6OXV4mZc7ngDiDnJp8+08uYSr5VXfPVOXxTU0pSMNFKXkD5DSLty2d/4n35hfUUU1fWpbaN6&#10;8lSv+C4I0o4M1hFOWv2lE/+UACFtGmATmVU3r7QL6cApl68yxPewkb5in4mNCZabkY+Z2IfKnT7x&#10;Ecs0FvQyDmNz9+Te2OKr3uU3QKneiEH4eBphcveUdZgIfA3Ubv5P6/bHEECR6Q/Y941/vSbjAf7y&#10;FJoD2tbHcTx0gidBORu53dNDy4nos5/Xn72j7Oa/qt0319W7/VHNN+9qcbyG7BV9cIr8p9X7aFy9&#10;s3+3BtfQffuH9e5mVYvevJ6OFnXy5EWd//ZJffxXf7v2k/8z49ED67dz5nw2nC9O6+KcqWRwznj0&#10;ATZADxav8QVij080vu/10iS5ABmQkKIRbeihjKsxH+dEd2DeIXZkAvemIe20xT5bHHTAHnwYSltr&#10;h5A3LR3SGNiTv/JrGgC6trcNk87htQO/sbUdo3nxP3tNot5oTf910UAZxvQw5zjATmtgyze13fyo&#10;7rXl8k9rs76p5eZFHdwQfjRCtr9Su4eL2q9f1+bufW3f7Gq/+wnpDfvvW9zlthlfkW2JLr6LvOf7&#10;yHUeHGRKJ1BXNch76cDzHq19FitWBGRHoSxPtvlfMLJ7BOljnyqRtVqQPV8xAXkQXcv4Tnut4LsA&#10;HWOaH/G0PUDbpz0D8Y43vyTra868WUhmjUi0A3HGlo4XuH4gIXfsQzNztQWDEX7Y2NcDOM0tkT15&#10;fzzO+/qo12NQctzPkNTqFbrxH88CAAE4Wka9RnCCaTYRnpPtIf5bv/6b7Tvcttd0lFntZmMaZ1QD&#10;dkQzRuWhHwkYTmrLKrzPjs8vNvhM7KA/wviDOmHlOZkc8lGFc5Tz8Z6XKP9uM65nON53KJtN7cAa&#10;clwLVoK3zGwHdv1rZgpcBKG3dYFBx566IfkBQ/ew1g4ZfK+cPfXoahcr2s/9WkQPeZbQ2tFse4zh&#10;6eV61au5J5ikvY3xFDq+DM/HgCYI0Ce/xnGWjuCsrHtT77ib1dl4UienPV//Vde9ST3U01qtzzAY&#10;cmMxG8J3q+1yyrnB+CucmzJkmtN69+ANVpuaUtzLA8HwwTZn2OIp4mfSQnwT3mo4HtPw2O2GzrK9&#10;ZWBb6jgOb8e63+7ruDrU6YN34K2xz5aO4F1roxprC+hunaGZofzM7BCb7nuzWmIjP5N8vNtjkw1t&#10;t6lTDwQ3yIlXHCeDmsLXx9/W1Ltn5Tu8P9YzxBqc+o0XZIP3Pc76wKrjwjFq0qvBE9uNtlid1Err&#10;2wnpAQdW0qe02yn8e5Oz2p0wePW8Q2sGvoeZSMxK1nfg3R9WtcR+28VdLe8far7wk87r+g6yPZnR&#10;YRjHx7TZpzjDrzLyjE/6tSRsegwQtJtflNHJ909G9YRB/hQ5N/ra6UlN8c+z3aiGtGH/dMZCfoYv&#10;Igttu2XF2dvdYbdD7qDzMdsecu1O8bHtRyxIPyK9rv5qm6+Wrlmp3q769SvsWP/9D7DTb1T91Bno&#10;cl8fYnJ3WQ/4kO9ae0o7zmiP3hn94cmzGnzChHQyq+/0T+rZ+X3dMMf4jPl38MnT81W9Yod6f3fC&#10;JMIwzAQzZFA6MoldnDOQz2b0MQ9x17U9xfCT87pfneHH2OI5ep8M6tlkUcPpv0Mnf8bk88/qeP82&#10;cv3walhvXvbqi9eH+qz+w/qNU+h89Lz6MwchZPay7xE5uWDmjIuo0kz0+KyLHfMNEqGLrOdgR7kh&#10;By1cDjKZPO28XBnruLqNiDy8HGvS7yGG2bIAcNByNM0EA/wRxzr0ByPh8nBj56DmlQMh4eQTFFC5&#10;jMinTNpc0u42FMmLb5n49tEW3z6pbN3mxZAy6ipPuhnBATqLL2BOCNZLGbEC5NFF4JKRlv1duT1U&#10;6mhaJ7StT1COjMedPG2d3BkAzLQyyttLnMxpyuY4AizzmjyUUYDByzxRt7DU3vJTQPHVT/rCBHc6&#10;iqs9AmtpGVnuhOJmWVvngFJlgWkW6SiLNHMQYpHjjAnLhAsj7UGTmWwkSfpHmmlvstL7tj7KE/mE&#10;U1/bZE2iHgBjJ9PQjd/po+SVQ35ETbBMfPCsHp8RlYxlafMoAw/ySYtISBpaXra/84n1Y1PKtHN8&#10;WARh5KUhIH5H3qw+a520q8XitnTNN0ATJEl3bRtbewHLL4PiSZNy0/Lu7KUu8RFhOiJpg3qmjrTE&#10;7SL/tGX6ZXCVQVyCyRw2tHWERy9xTbp6bvlEL2WyTDmJhKVjWM8rQAJ6p88T4j9tWfDTgUiLI7iF&#10;54CU4ViTyT/yiROkb7GgfvqVdOGdfsAV24sPbsaHtj7/G39RFhGJw9/YS6BBei0veXfFwvQ1+cSP&#10;Sbs5JJmxQV9QjpSJa4B+fETmxEmLQ5ksuv6lfwcmPrTk4TjrZqk7qIn+4lrPNPD0GdLpe9aXnrSE&#10;E/P/X9sfWbPI1m7UlY6y2LR5T6C6iUeZNB0LYlODbSJ+SyvBcuaGtBH5lCuDQZgxQHVOmfRbXR7n&#10;B3FMygNapsWXRvorsbSFpx9ZhyhwYjehFmZzLj6xBbaNJLvDUHF0NzfFZu0nkZMQvwfZtk67G8x3&#10;MSHymG3z4jg2CJRX5gmyGRsFy184+fiLuFyRRThxHqM0kJamazbvCnaxb9t2cseW1PGKTC1M2uJL&#10;P3pYBl7kE5/gZkJ87dv5hnyVx6AcoucwkjaWRH4cE8iVTRJljkf6g4er+kvaRhrKRpyxnbJOzhCS&#10;BnBD+JgGZhSbKA/4qWI5S2qbwh+4PHgPIpd6mjWf8VxcAOnblkmrSYaPrLv2SH8lzvWIBB3S2kla&#10;0reeett+4UFQ166u/UZdUw8h09csEL+l9dgPSAtLm6CjNtEvM59R3ihM0nR3QTN6WUc6gNJHoGM1&#10;dXSdIV/nNtsyfUshjAmpDx19XuHElUf6P2nrKKM/NlgtfZ182sJ6kgIWewLP/CIfkSn3Ry7lackH&#10;n2za0XH40Ze7Qi8RjIRxKW9LptFF2aivTdN3gXXV0+4g2r/iu8biAA8Pk+JLA7zYk3zsII5MiJXX&#10;JywkoT8HDDx9gIy8tHX8kxC7kZSueKb9o52S5pKGviXASPkiE/LFpiS1nzpFZADi5ZIIGaP4ILH4&#10;j32Yy3q2SUc/+rRloUc+JiFOOwq3s699RdMaGcY10XCU5A6ewZ/V4O6rquVLYF8zbv+4lvMvarX8&#10;g1q9/ZNasH/rTbe0x4Q2OoksuxF7UDaMD7/o1Wdvb+rm5z+puy8W9fDUmz/Y37GFOZu+oe3OczjT&#10;R5DcORR5PHRy175GVmTYDmvJfmjV/1e1mi9r9uZ3681X93V98xX7nzn7+lXtV8jNomv84bC+c9Gv&#10;2bMBe8N3Nfjym7pcL2o52NST8b5mT9knP9/WyZT96YJ90F/8uA7f/O1aXf+Telgfazp7y56U/VN9&#10;DP8j7ea9TR7SYNDWyGl/yrSlpezusLOtukEP9v7MFr0em7t4D5jo9ni/FHVzaENH62GvHMJ0B26t&#10;02U8oGqzTvZpMnnAl0ksgdbz7sCMprSPX9ysoycDO7JYjUFotezX/GFc15tB3bMoGrBf7b2e1+ff&#10;7Osnv3hXX//wdf30Z4v65vPX9fWXq3r9alHXb9/V/PMv6/7nP6r1F/+4tl/8bu2++dM6Xv8x4cuq&#10;1Td05Ovqb1ess5bMh777fI3vMOh6DhLZDGiDojscbE3snJTDMFzJw0rHyCMLFI/M1FiL+KVQf907&#10;stDYg6geeWKSSTfvc6fzdXubWADabPEpgzX0+I/dmgOxw2Zfh/WmttDzQDJ9NR3AFrO1SAM/bJEz&#10;p27QgNYOHTy/8ccoeeh7uaNt26+NB3hsxvyYgn6gr3rg5iGiH6LwcNV3DiqHcjeurCeDrpbgZB/i&#10;P8vs8zIOOWDQ93U8Kwb/Tz583n6ldP2OAZfGZPWh8i5u7Y+bMSrgwEM8ZATMF/M/7P1K5oR2GGfi&#10;3qPF0VE38b563tZDo40P93lXWh2fVP9iUoML3IZZ4R7Fj5v72j4sa71cU29b38Egz2dBrQWz2NEv&#10;Mqw8NUbgcdOwng7bKHm8BpWeouhTVlbT4ZEFhh9z8POtRcca1Wh6WpPJmPqjHL4cfXk9o+iByra/&#10;DaiRfO72OXq96G/rFgV/hPLv7g710f2+PpxukGdfC3D8kucDvr8ibBB5SZ2NByKoOmYGXrHCviW/&#10;2Z7WiTM0KwPvWjpg0wO2yy25DFTr/SgvBTzsGUz8OW05Y0If0gkZeFhZ3aKjNnyGzoOTZ7U6Pa/t&#10;eFAXNNz3oHFytq232sC7s1DEWzJH9OBnwGYY2+7du9nXerGrZT6uQIOhk3oecG470Y4BbL/EWYFn&#10;wcUgvGR0oPXRbRf9zpHj2YyOI2FPEufHWnp4pyPCY8Ps8x2867eR8+QJtM+OdYbtGeew8S4/3Pdp&#10;x3Nmn+fI+WSzqQ8gfL5eVg/+J7t13SHLakkdHM2PPdgZ8knlEYMrY5qny9uHbQaAns98jhhMn65r&#10;Opgy4CLz6aCePO/VxxcMOmPkHqxrNF5gN7yD9hjTiYbLTV0ivu9NyC86N6M6w7cunkxr/mzKBDGv&#10;xR2yzPe4LLzo7Dv8Z86k9BAbM9j3sdk5k0nvou7v6Xz46rm3F44mdGTauX9Vo+t7aC/q6WyeR5sv&#10;/bLp7a5+8Gxfn/zGef2Ls5P68vNVbV9ta43R3Yjt2RmOHIFZSV6j6w3tvsdWa2R4ykDwdI1Pn+AH&#10;p8OaTBc1PPsP6ufnv1avrv9Bvb36Wb1noJ3fMZeu7+p791d1/tF/DK9pDV48gb4Ni74ZJQiOR6Sz&#10;6CLtYihzAMHBshkwKG+rJQDIGGRM8FDO6rhSglcWf16UOdiI7/ghsYyDxLIPessvAPm3yfAgDl0B&#10;XsplnmZPHdJZXIlonivyc+GSodVtikx3YuUC0G2q8isvvpUxAF5ZzHFFhpZeFlvyozwkwYl9Wjki&#10;eyeL8gLPYkoagihzUpW2E0ZkNzYpTpenXoqBJcsfF+QSUQavTkcRMiG1fKwTHGVBBh/vEye/shrM&#10;kjf2oMyFqwtB0bpNp36QBTG0bFg38pb5zs4c/IkkP3Eoc1hzvJO/supibmzdBGUDx9VtnL1sj+gk&#10;rmmCeOoeG4NjWttaJzYUSJmg7uo2YOLGVhaKQ6yd027AjVNGyJqSoP3iRy28s5uHc4Jg+UgzB074&#10;m/ql0Lrwjk6khUdngkN3ZFVm0+BHPmHEtqO6azMPVr1MiyOtrp3N5zCGrHbIgkW4sFZ+bSdeVyd6&#10;w9e7hDyA8m5VN+XaInc/ErR1+it0bPP0DdLeeaRf6g/qItw+pqyxTSt/7AaeqiuL3VD/iL6iUJAY&#10;WOxP3rvHwls8g7Qos396iafttJt3tAbMHzew6q5OMQRp6dpHc3AlDeirhzLom8FDLvUF1IxnJshL&#10;N21qkKaXNCzg8sA6MoOvLK4n9GtB8QuVBRZ6XiGY/7FLsuYD4L91CTmQMg9CbABM5IxPyicDgwRa&#10;/oF5aegWlsW4cncyWJ927sZmQQn8cbOdNPS1U9f/rK4vOY7ZxtaTfg6YxSWb/q2u4MR/hYNo3xmw&#10;FvOdXaYpauxigvreHapvdXrGn8xLz5io4xsZBZPW5o99hDZw7AnNNoQOAdQGRkWyAaSeYACy6eqk&#10;XstTWbp+otzyUw77QPy/lU+d40+kLcvdrsijXRyDQozL/qGsoUlQPw8gQQuO/GJL8YQZQzs+CT1t&#10;La46yt+Do7QreKnQwo3VIT5JSPtbbhmX/mO/7XiaTB37Rts+oQueZY7fWXaTl043TnVLAoPl6mZ/&#10;SttTpqzdOiD2NoAsvrqrZ3QMQoMnw+BoO2HWAYdlcuqlDrDHMusgi+2SOVaktn7ogu/BhjpbpFDS&#10;i894kU4bmWz1ikwdH8vDpNFFGvpDaHPRBFHePm/7CLYs+oMsn7S5dAjK6LgjrBvTiXJZLzoAkFbW&#10;r+AFh5DxlZj/FLYxPJRbGqFvg6lDp78ymfcyVgHrdjDxWpzgU5aLdNeO1rFImzje+v5D20G+We+3&#10;uMHhj+OAYqinvivLrlz5vbo6CS1Pedn23gcQPwKeMtNEJtM3yMd/kLmj9yhjk0w92z2XdEyrYwMJ&#10;DWkFhXS3ZsiYTlAv57+0BzbSv1VIvTpGoGTeMh1+AcSksWey0LJN1M3f2tN+5CVhX1X/rOlIW0/2&#10;IQm9Rz2F8yfjGwjxTYJpCaXtSFo5epnucCwngNKMA4LB6/jqZx7y5uCAWPk8cGjugAIZA6SvIVzn&#10;C7VgV7h5mfr9vodg7ln65d1Y+z/6vH7v55v6/OqmRjdXtf7sbX3+xdt6+9Nvav3lm5qfjur02U1N&#10;fDm0d3mNruowv67dL76q5Td/UfeXf1TH2/87e9RvkGdWu89u2Xtu2avc1WLyl+Dl6+l9LZQ6qQ2y&#10;oZBPWu3ul7V5/6Oa335Ov/lXwF/X8Kt/Xq/e39Rm87oOqzn7VF801Lz6x8eFVvebun17Vddf3dTd&#10;/S37QO82Q/ER+7WeH9vr1XDyUS0Pv1Kr9w+1/OpVfb1e1/snv1Uf4hCT7QDfuapx7xI7MUoNbtDL&#10;xl9ikyES8i+NpumwJY2fu5bA9eit0AfkpmHA8wDJCSV3b2HXPN5JI1nFp7xsBGlkAo9Xus/GMXUC&#10;+e69Dw56NLZ4B5/IQx9vntlv/YqE70hb1uH2XR1v/hRb/UntvvqdWr/8u7V6+MPqP7yp0+s/rN43&#10;f7eufvb3a/UX/6gOr/5JbR5+XHX/sg4P13VcvWb//op2uq7tHbZdPtSK/bRf2XRb7VrWr2p2B2F7&#10;HDCHjMQ5FEXFZq7e08dwLEVPU2on9qco691pcVTKtKF3c60ZUN3Puu82yGeFf+5wRL/0mb2Ac1jb&#10;kWL22EznJYDT+DUykMUktVnva7vb5UDO9eEB/raTH1GAdWNz6G6ha6Uc8hmbz0RAjD/l0VCCd555&#10;yGmnSVMSe7AnT8ejfLUW/WwlZQk28OARUzOCe7Bsv6WgVcQ2H5P0wA6KgPywwscftQduN6u3ujUD&#10;bh/jYG6U8hFBXxno44s9ggptWXkt9t6GiIPiyPst4eDHBfb5hUUB/DKpj9y5IBjQsTfjSd2d9Ose&#10;fedYfb7GcJtV9RbLGi/oMAcPira13DaPpu6wzhHjHKGRWzBR4EBjHrBIj5ZzMNE5zuF1jqOOR97h&#10;5GOivboY9+r5CfGLY51eHHJwpGO9wxp7dtt/DZl+/aLqw4+P9REEnrM6uaTeGw8KkeUZtM9G+1qP&#10;d7VihvKrprvtEF96WvuTJ3U4GdEIA3T3ji6GEnQdsmPwoGsOje12VefbJQ3AgDIY4mSenvoo7CEN&#10;+Ar8L+a7Wl4zKK2x9WRQMwYJD0ieYuFfptEuzrHvBcijD2t78az2Z95R1sM20lvU3QIbrZbVx4Z9&#10;vRanGfR9PPKkNsh3xCYbbDffTdH5nLIxsjDIrbDnclB36PMeZ/OE+QR5tjPq4EhDn4fGVr7HbYVt&#10;L5HlIbof8/jwCh12tJ+f1t3THp62+zjufL8Gx9P/Va39wuxuwqRgvdMaY7PJ05PqTWc1HU8ZsIf4&#10;zrSmk0ldD6e1xD7+iuI70x5w0vdTPA4n/2X472jTn8LLg6g71LyaY6cVTj/An4ZD/KhPGNY1u6V7&#10;nG99SyusbutsymDFavpr7Tzf1HruQRZu5IrjOK0xu5TRyXmtRud04C0D/y7vGrRHZ3Ib+xJEBiTg&#10;Z3RwO9nl8lDza+S4c6Aa1t/Ax148H9SXtN36+lC3c/wbe33OePzV/bFu3jLe3RJO9/Xm5LR6b2cM&#10;9g/16WZRH+AbH86ozwS2xVa79dta3b2t3S0TyNVVbd/cVm99Tbsua7C8J43tFqc12f9Zvb/6n+ru&#10;Zz9hInlby9frWl3f1cPdaf06w8SL3/hf1ZN/59MaPsNH2d3b5x3/7S/dQccc/TaM4xP6mZszshkM&#10;7Ld+odjFQTPwNHDHJdCyoc+AAqLzWwK4GWCFW888VzZy5iVqmRe0xHMselyNk1cmB8gE65mnXhZD&#10;DjjiSasBZ8zMwYwAA2lRbTcPIDxQM2QhAk3hXsLE7RZqCS3fyG25MZfgR1nF+9dRsykzAX7qdXTI&#10;xybkXbD5yJ28m8G5rUOZcoVtmxaWgR1gh6/dcwABHWNxDW6kPJyYEBxr5e+8FFm8ax8c20oZSTbt&#10;I+1WluhPEOziK+XWb/WIbvJXFwlYRFlsYXmD1viJMBHAN+42hLmsQxT7cckichF87N4y07alh1wu&#10;9LWddmmrND4oHWWmsvweDxMJtqf03VjHZm2+890si4j1RXVSdzdA8vTOO38QcCPi5RRjYOoIT+1i&#10;35GmE7t0tLXtZDvovvnoDmlxVEi+uRnb0MkuvU4uksovjbSBaYD6OcNwgyDcqqS79pKUVxbpyJs7&#10;KgAqn4cglsd/xJGe8pIxraxdOymTNNz0S9qKwk0bfPwsvAk2VmSnID7dyufhTmzhujFEyHf18LGM&#10;IwRlkpd19KN8E4dgJNnoKT0Qc6hBOn1Jm4vjWE2cftDydKzKAofgwWWcilgb5sAOPG0ibQUwUrD0&#10;M+pYRR6OEbKyencQk0NAYtuh23xmqhBGxYxn1Ov8yEOX+IwbupafRd756GFODt6oQzIve/bG/dhT&#10;wlyg5zFh7SKefHOwRX3lmlFRsv4Jby7l7syuPwk29vFTDxBVUJjyiqRe8X2CPpFC5QKeAN7jGCo+&#10;cZLgKVM3djhO2EedR6I/l0VRQpmhGbBAhTZDiK9Ik/IckLb0ba/sWYg98NJPpKutIge4IUV5zCU9&#10;cYjiwzMCZdIOO/lQIWXAFEtaOQCgLO1JWqLSSGzCtgJ5iekAAP/0SURBVJeBZVyd/o3hSVtXYsKJ&#10;IzfBAxXbShlzQNyOZ/bB7BHI2CbOfdouuJTZBPET8QjCw4o/8hYnB3XAI7tEvagYeWXYtZ8+Jg/B&#10;Eokw5FtYFDUYUSf2IR/f4ErEn8d2NqY8fJRRmEgt7LH/EFIPnsKV1fFB+l6BtXUzHpOOvIDUkWTT&#10;qMClGVRix8C0p7JCL32OtPbUtZUpPwABs9+Zt652sj3M23ciL5E2lXfms5YvUSN/m5GfVZVZEyZD&#10;nfgtfPxGm/RZpsUe0Q0U29nxJvwJrqe8HJddY0omY4L8w4B6xN3aQJ1iE2UkFjXjl/XlTdwdjHpl&#10;bCefA2/q6ocKkvHVy0FBugoU5oSWdtrC69vl0OjGlEcelH8LtZFbHiB0c6O4aReRuNK+LR/vggwP&#10;K7dpK8R3hJu1PY2FW87V9XXrPI7dAOKnwKKibSidpihl6hKflJftDmKfSTlk+RPfEiYvcVqeyqs8&#10;3RpL30kfFd82N5DPoaNjMHwebQhuN8eFFiCLMiaIR13b3XLvzJGm40DoEqtL5jLylmWQIk4fgYag&#10;5KmrTXMRm+z4OWYIsMmVO7ZhIok+3oGVyuy7fD/Q/QYY+zL2saPlS/a2/6COt9+wt7uqweSndVgv&#10;avsXP63dn/8/682/+pMavPx/1PDuf6iH669r+/4vqm6vkfV97VfsJ3C+1fS7zHen4NzVm1eL+vzr&#10;r9njfMF+6Mfsr76q7RX7qNev8NMv6jD7qM72t4j3OzW7/q/r+J6N9nhRe/ZpvutsxER5WLB//ux1&#10;Pfz579UPX97W25eX9f7Nut6+/3m9/YY94eqm1uixYi8+ofopDb982NfVzbZW75bs6xbsadjveSra&#10;e8Fc8gQDzfL+9smADf7qSU3fv6vh6k+pvKzpJ3+tPj7r1+T2rG5vB/UKB9nOpnVGA+xHZ9Tt0Tex&#10;nWce6TzImoYwtuHZU6UxNbwNtgMObzqL91V5T5d3Qel3nnnoHR7D5T12/jusadcNbNiz9+5reLwl&#10;3DGW30D3h9W7J7z7Z3W4/v9gy39c27f/oNa732Ef+r7uX7Lv/OGP6+pn/01988VX9fqbH9Xl9Wd1&#10;eT8jfFwv38/ry5ev6vobX4m0qOVhx54avbYeTO1zGNU4nu+gw0fiMMhtQEKP13JoqdqKri2Eoo83&#10;1/jfM4B8BAPYgQHKd67FUQm+a33giRo0tJlffvUMyXfZmc6XVkPRQ6we45vnHWGTvhAzGzSrSf7k&#10;8Vuc/Ei7m/cuuK2vstpIN1rQ9rE6oanvY8LNnXB0L8RxQM5XRaXHoKcEDTFwoJ+bkKCRfxl0PAg2&#10;kDdINzSxkVUZQNLawIYsqsbgjqmffm6whualmnZSvxE5PA0ZkJ3w8YcvmgO3r3aXtcxjmxgEhfJy&#10;QQVFaScSB6EdVL07ZynRLc7jI4s7nF5H2mybAQnyB1fECOSHCUbr3A9Vx+2q9gsCA8Fytamt78LC&#10;CMPpgM3ipOajcd2QnzODHecOKnYEjA2pPZKfwv+cRhpOj83mDln9SocHVevRqN7T0fJlzi2GRb4N&#10;M9uWRt86w9Fx+0tE2j6v89OzOnkOgYs+hhqxSRrV1WRYlxhvcL+rpw+9OvEAh3C5gdd9szDsn+/q&#10;bLqrJ8NjPWGR9QzZnjMC+gEAH8c8+tIY+x/GGtK5Dj63fpjBA6MMPchBjt2hNutD7VbYhfTIGZ0B&#10;Y9LbNE4L7TMfsWRRufUHBTqvt0Lu1/d1XN7W7WJdS8KC+lscL3f8YbMVq5E3kH+/HdRz2u/0pOq7&#10;J8f6K7N+ffDRuLZPHYRwPHC2dMSndL5PpoeaMghudLDdGfBhPoTgLuB4McX6voAMO1E+Y4d63Exr&#10;85xB8pwOvIDWvXel7es1/K7Xk/oOnXno45EM+IPhrs4Z6E/wl48YgX7r2bE+/PWqX3raq4/YXfyQ&#10;NntY9uuWAW5hz8BHNuthfW8yrv/5R8h/cajXflRg5cFRn83GrsbEg9m2xvjZAP19D94eOx/nqzre&#10;YW/seHQHszypp9RzgvvzZa+u/LgA7XK3H9UM3xhOZvXifFwfMOifH8f14XhV49kiL/wc4KNLHM5H&#10;/u0cazqvjyDP0d9Du+1iUx8SZnVRo18dYY9Rre/Qm38bPwu9X+bR4sF8ky+17PH/6TXtf02DOtix&#10;c3nan9SzJ9N6+sGoPjr10HBUd8tlPazXdb8e1+VyVK/oGw93+3q3G9UZ/e3F+TQfh7hFruMNi8CH&#10;h7pjYL2aD+vFw6GenU3q+ZP7Gp/9p3X2/e/V+ONems5fABwAjOzLPSbna2hscFhN5bs1XJQ4QlhO&#10;o/u/qZAE1Um7SPGwJzDyjk05wDKrCxsocxFg38sighCaXpYT2W39Zc7DvywYxbEOBRm/kUNagVNu&#10;9cwNLZ7rCcuNccsmgPMog3XEl0SLJ4KDZbd5chGljOoVJzE20tUpE+7i3sWT+0LLs/mmrvWzAeBy&#10;0ZrJqcV1wSfdLPZEIshT3soZ/axoOXrKWpgkLBeunuJ3Yhm8HDpcoGW+D8A/XJ1crey2Yw45gceG&#10;RP6RZpKdrJT7bp+0k3BwDJKQniQsM58No0gE5exw0phk9DHfw8NQE7mdQmJ38gwNWbjmIKu95K88&#10;8vDgQj90bhlgbA8SO/09hIjc0JGV6diXtOVUSVrZpOkdN2ljgMqujB4UxLbSIspFPgtvK5s2UJgg&#10;bocvnGQW4R2e9KRv2kIF6eiYpJ58tXNTmf/SatsHtKCHBnZ57JvSFbepktCV+Ud/6tKyTIaE/bBr&#10;t0d5LWuJxKc7mQ3ClZEo/bSt75U8cezi1dEw5vJQJ+3wLfqG+Ls8xKFuZCKY95K+B1peObghjhzw&#10;k1fGAa+WbiJloUw6WZCRfzyUJLhBVd7g4jcBhzD/BVqnxU2fAjeMlVOYeLYLoFzaSRj1HG+y4eTK&#10;eNIkGx2kS+RGrYNn/DRP3I1Z8hI9GSrom6krD0GkXaR17ecGasB8Ly192TEovq5tSDsQrcFPX2yy&#10;zQ8P1PfwOOMmMOm48e/GamEuP9Q/G0Bif2V2bLJO0NSditnMkc7aStpE0s9vI+RzV4UVCPY5y71i&#10;zxYeO7fX46adum0yuKkrLe1PHemkzbhaMuFrsDDjuHBhKWxoa7vHg0AVFYng0OtaUXfxkqdjnfay&#10;rnY1Fp4k+mYjLIy0stk3RfeQQ5qm0y/A6+bDzmfINm1luRewTh/j+K8Z+YDX+bVrMcfO9E/y2YQT&#10;q49yNYQJ4Hv4kz4gPkFWGTOAfftwTjpdP0hdLmmpX0DWD5TLNLiPtCjIexmBSy++xyW80935vRtP&#10;xJO3h8mZC8Vt8UM7SlBGvpv7smaQlvZtYd++un6XA+RW1ox91FMmq2tD+79l0s74Yz3oKqd9zSBu&#10;5nhwjNJPDcoPTW2SH22oo+0tygAXJsA9wJGuZV1b67OtrvqGPmU/tpo+pp5Z0otj+wInGZL6Y+ws&#10;wHLoBg98ZRHmuBK7kHbetPHia1wd3/RBL8rjW+oiDXANtpE4Z+B7FuG2JGM+8LQpcXTlMpamwctY&#10;lb3kC4lHG4ocPiTVUZ29xDHEBwnKaXtk3YZs0YWi0Oku8Yz4k3YBp7OLBdJKPeGkXbOFsRG0uwNJ&#10;fdAix7jHfmZskIZ5r1apR1gqtXjmvbCVfOXpDxTSS1voi1xde3b93n7goYF1bFth/oCjnvYH29Yg&#10;vehjoCzI2sekPIht/4xtAsOkqRP/TnDT7rvOl3XYsN9Zf1718LM6vP8HdXj1/671q7/AR7+u3mmP&#10;NdDHjOcr1rDz2jLA3H41ql+8fFVvPv8X9f71qN4eJ3XzsK7LP/cGqG/YU/xF3d/u6nh1VddsGu7H&#10;L3IXWO9wz5p2wb7vZ3Vy+Yd1uPwhsH9W2/n/VFef/0ktPvvv4fv/reXbz9h/LWp444cM37C/OjCO&#10;/hbNsK/1V3d19Yp9dP0aa8QFtE/qxH0XVt/uZnV4/eO6/vO/X59/hj5X/6iO735cx2/e1mJ5R5te&#10;YQ/4Y8Tp2B3WrlYP21o+eLPPmrGT/S+2GeiUIz/uh9GYpMbjLfofa7S4qaeHz7H5onbP2dv98l9n&#10;v85e8v4XtTr8Ue1myDL9NE/EHXsf096DxzEivkrwvV2effjAngctvnPOQxXd6YCT+yEEnxLrMTAc&#10;M6EOKdd2tNHhjsBmC1n33mF4e8Veb4O9F3V9O683d8d6fT+oy6t+Xb58XV/8+aI+/9lVffXZu/ry&#10;6129ereou/cENsI3r2mnlz+s+Tdf1dX121o/3NbxAR7Lr6sW/7QG7/+o6o13GL7GWdCXdvdGktqD&#10;48EgHT9PKOq7I2yEr/lklbpkPKdDe0CUS4dM0sMuFUe/OClAJsgjg2bec6eRtBMTmeuHI0bS33za&#10;ghZo7GcHJeHhlZ3BOytHdN4+MkCdcYK6Tp7pGMjyyLsB+eVQO07md6zuhxDSaeCdvaZ1xPUv/+1C&#10;9pccI1qJAdWPLnikqCzyFF+x5OVrvPzIROZ+yyUTUmKmerOnIHgI541MrgP98dOnQcfJ99LPMy6w&#10;ATh6wJd372AFJpEeg5OPbvvuuB0b308++qA5cJtvbzKIqn8OctA4vzjlVgAa5AHhVisccFGr/aYO&#10;y33eDzZ0dKkpbTGkMWds4s9qNxmjDJ2KUeOO0f+G8Al4v46gT2fHOkGpp4xoZ1PkZJCYMquO+uM4&#10;xHSwqXMazjuvejSOd0RoggH4PXZlRzrXYTbJXRYeuE203mhRl7T6/QrnetjUYLnLu8O8Y+6eDuME&#10;/ZvgffLhsG4/Ptar3b7eMRD8YtGrz2icE3bYn9pZn22ZSNFnvqu77a78VkGPXeMUXv0pnX/7UIf5&#10;CBs9Z3c4qf54XStaY2OnO2BY7Vezmo7GbCD1ZGh6wuDZGzR88a/PFXv75YRd6GyE/OiQyYLZe8Os&#10;fUP6zkZF3hGj/Z6BYOcbAjd39YBcPs8+3G5jjwn2OSUeutPDeQeHdU1pn+HGL3+e5SWRvZNdPYwY&#10;HBg5tswkfln2Avt/H/7jk2Fd0Yl2D+iwwGbIohOdsxOeebcg+pzSJp8gzwtWHfcn/ZqP9/RpNH04&#10;otahvosjns1IPR3U3q+1MqAv534ymAHGA9DerE6ps7KeXWE7r8/RYwXOejPPwODXV7fo+wTd/xe0&#10;9WT2tP45g+z9elkv0O10PEXPcZ7Tv0WHb5gYTteD+nXstz7t10+w6/od4y1m2MzGdU1nu12h0z0+&#10;hN4f0sGfnI/zdVBvqa4hmp0MasvKfEv9DY1zP2eg3L2nLfFz5LDzNiOA/WEcX97un9VHvjfu+ZrZ&#10;CpnnqxozoJ7NtnV7uqsFk8EZfM9YhW3piBt64vmZPj2tZ4dJfXx+qDWD/wMT2utNv75ipn29HNfb&#10;+bJOV/McTu58NyE0x8t5jdBx4Ac6nqAnbbbfXdd6+zqHttu977f7AN6Tmnzwf6qLf+v/VtN//0XN&#10;nviuPuygv9FMOQRQHxTSPl+/z49XOSCxbxlDOvN8xjf1Bd+8g6+HzfzPezocgCDhuBt6LkgzwIEn&#10;j2xmDDEeZaa5HhctBHl40Jc85dK2QDpmMhCSdsEpTRe1qQOu45OhGRSby7QTrwuUZpSEFvi4ccRw&#10;YWyZv8KK4sLYcg96skhFFicdB11pW+aCUlKpS9dz0HUsfORrIZfyJ1AnMG0iU5GC2OStp130K+HG&#10;1nEBHJrWJ3YSCX/gpv8NOi2OfNJWxNql012ZnfOd8MTNolSZg9zIzzCUO7a8W9WJQ9/Q7rZlNjGk&#10;lSlpgvq4eZG17e4lWJ/wUT/5WgZaNpDK4l0+2eSTj46U5cCJOl6xl2kKOntaL7ajLGjkhQUX+2sT&#10;C+TdTI4NntXMq4M8I2MrkOXdZjqbF/kpqDSlbWXgond2TVAO4q7d4rqWW0c4FeQnqrj+thQ7gqjM&#10;BuXI4gYk29E0/9N/ojvBviGuB5SK5WWb5RGj7qJMHdzUuQlQlhxiRuiGVnxdOHg5KKZcO9mHLZed&#10;8ri5j01bGMmmv7f6ysP2tC/r9/pN+j7E+jiOi4z0RfOkEygX1h14kkw9acpDH9WG4mR9BtzH92IH&#10;4DaL06N4KTdPSL8AT9vqi86PfsxJXeWZOyq0E2l5agDrRwbwXBs6Xqmk5daLL5EWz7q+EcBk6goi&#10;43jgo2ZpI2L5Z2wj5HFZCRDyiDZJCaSftWUZg0wSy9dy67eiPMosfftE6hCJIx3hHoDZ5hJQbsef&#10;1CGWrnSsY/AS1QaOrU0Tp52p23Xarj3MdjjSj69ZT3zHZAWVr/qJSJCMvpeL8s6+4iifvHzjhNW9&#10;2yd1gbsuzhhMHJ+hXDmsa/s7Dnd9UTqdHCknLe+0WWu8jA3EwQO/RYk8KTcGx6uNGjsjezcXWCey&#10;k/BQQr/t5JW+cOdMkTO2Gcga8ifGRj7g6u3lwaG4bVESWc8R6+8Zl6mbOYTiyE55+nCHqxx0bteH&#10;uShTlsjVHsQmqIsymRaH+vFncZuajc5k/BEjdoGuY7L9MpsU6tnnPHwNDdBENa0O2l6c2FVaXZo4&#10;vowM2iouYUVpA09WPGP0iV6mCdrYyx9YhNunVVU+wlINgvKP7du60V8Yl/aWjXnHBzPpQwIJ+pi8&#10;jG0T5ct8CjDoxJ0esb98rOsFXNlTt6XTLlGic/SzTHrUk46HdfZT2yRXh2csLZLhTz7tZBn56Mhl&#10;+yiTbZ+790wD72wpAcvi1/IErtyRh1h5rB/lJEo+trCeY0WTTH19oKPTXdLLh+qol7aQdkqayx/J&#10;rJO5gHrax+rpkxLmSjtZ3soWsESEwdN2d0ztbGa9jo55fVnaXT42+vbV8ors8hDmH3GFmdb+bV3b&#10;tLssjqzGwA2Od6LLVz+MvZAzSMrtBSz6ETr/ytwETvIWWQZcG2q8bo3V9R3JSd/24X9C7NBmLNd/&#10;lLnT3aL8sRD40Qlp2au5b6qBqOPS7vW+3nx5rDfvXhPu6u1ffFMv/9W7+pJG6j95VTMdEsMMhl/W&#10;dntV+6/+tOaf/f26+vr3q978rA6rn7K5/Id1/JPfq/XL/65W539c81W/ltdz7PIGP3W/9GE9sL15&#10;2LKP1EkZ1L9e7evV5Vm9viR+eV83X93W6nJVy4fzWu1Pad/TGo8/Ya/512vwnR9U/+x7Nf6cfdTV&#10;X9TxnB3y5I49/s/ZbPwGe17vJpuyh2FR8fqHdfPNn9TL2zW2fI3de7kxx8OPyX6dN6PtTnrFNrXG&#10;7OtXC0I7ORxZwPbGJ7j+mLobxnKwRyv2ptvaXl+y//y67nqLumFi7T2b1P6Tfy/71dX9ghqbOn36&#10;ac2ePqVec8fZePCONvJxR/f5Os4en2Fvyv7xQOjjhCMcyubJ/Mwg5ocfB9jIxy6z3ribsgdkj7x9&#10;oIEX7N/mdSC9umPT9bN/Xm8//+O6/fyf1eIX/6Duv/yHtM/frcFnf6f2P/7vavP6f6z91e/XAZvt&#10;b7HV/RdVVy9rd/lFbW6/YI/+Fpv5HnnfIa+vHfO02f4e31gOWRf2mFcRgsHEA0J/oMuYhuMf6czO&#10;dYroucyAhY0HTR4g+b41lTqmo4t/JJAgo5rOnfq0Vm8+RgBPJvDmgAoodDyn6ePEvl5pxwLVu+aa&#10;+8nEOTRjLQOCj+ySYx+7Lx/59GMP6uGjlo8Hfl7QtVsqL8UEFGJgztgM7+4ON++/G9BO+aKrooDn&#10;O9cONJA28kAv/MBUVGmlj1I34xF/7McDdQmQPzESkotH8O686AJMH7CedrKf7TBw+iUAf5j0MdkN&#10;CZ+K9DYz/8nQj0HmK6XI98lHHzYHbovN2zD2ZXFLEB1DxsRuyNWevl9r76qi82Xix2jNbYTQZEU+&#10;mw7r5GJag9MXNXl6XqMnw7xU/sK7vKZjyghPxnU4ndUW198fRywmMMzFiE1v+5gmYYhnPGH18WQK&#10;U2jeo8xhgfjeGeYoexjVryLj906Q8exYr7DUar6rj5YoM97XiR9ooGV8xHVMY4xpDFVwlb6lQ653&#10;i9rcP1Tv4aEOGzvEGmmWdU6HVU+/EDpgJLxn5f2eGdNbdi/gO+kj+3BCA+KGGN4JeUiH3NFIPpPs&#10;I6N+7WLCzmSL0RbsYHym+xRZXTT7FasRtXN7IoPpwFWQngwvcnG8HoPMyA8oMIgNxthyvEW+ZW3v&#10;N9VfbeoBHO9EG+K4Y9/rderL9LH7yUmNz0b5YuZhSod3MEJOD+M87fbRXNvqlEb3Zf++6P8G9ovN&#10;oG4J2733E3pL8riGUwZPyg/IuEH+3ciPHzCoTTe1uF/XkkG//0B76IzMQGcndDYGRe2wZ2adjwe1&#10;9BHQ60N9NR/mrsMB7fGG/Lt3x3qNZ/0Cp3x3i54PPmbbq1PqfsTs9YJd0L/NKmB69iSPxn64eajl&#10;eF2bqbcLP8Xgtp+3Ew9qht0umMV2tPENXj9kxDtZ0TT7e9pwiaU9cffvvi7o9BfI6fMBdlhPn/fI&#10;vB+eVS895A6p9gzyi1rS7piGDRkWpHdl0EIvJKgZvjt8MsB+23pDJ7p+var7hXemMZDTbt7RNtT3&#10;hkM2lj4uSh9Ap+kzT5anGRg27Ny8c853YW62t7VdfFNzJpwZbfXBh9OanzypK3Yj+mCPPuA77bZ+&#10;nAP9lptt3RDesvsc0a7Peyd1Njmrs+9+UB/+0tP6zndGNfx4lsfGXNTiGiRoJ3zvHTyvbnq1/pqB&#10;4V3VC7ru9LmKNm6YhbyDMjH/H68MRATHPC+zjo2QazJG1G+TqdzlM3aR7q5uwS99B2Gbws2zd3fk&#10;VwPKnLjkZV0HNw+GnBP89ZDGfNyMSlcfDDF1JN3xUz5xwgtgBslWfvHFzQDc0UxF4OQ7fXGH/Lol&#10;vyPyBUW4/Nv6LriysZJXWySv2BK6yuFBl3VdcJHN4to6lrt5IZuJRDn9bSOLOIkBk5Z1EvwDLBUs&#10;Jw5/Y+pa5MGSh2rm9VtRDQxB38pQh7yLUS91l3eEbOmnzawDDSdc887HEQQ8X66sDeXX+QLJ2Mpx&#10;LnS8pC0trlSXFonYRQDXt/3KSSt6egFQvxwgQcehX5xOrshNXW2uH9gGXh6weVASPpRrb+2ovcU1&#10;La0czpBPewiXhwDrEcUnHKLJZL4TBg3L4lPG6JopyWB9aYKjT4cnQT4yBtToGiFaOLH1HG/UVVDo&#10;t4muXXL4TFJZYkNCDjUpE1++aQf9VxnFkY84kvAPOPKwPUMb3IzhZJW5QWzq2Z7CO/nsJ77uJHSF&#10;iyefTh/wpRUf4ep8OHRaWvFVyuXV2Sa+KA0u29k20C78T4BtYu2rjTI2wU/7dO0je+WSiQeE8oid&#10;BMmzhUVeYnnkcJYyaes3kpJe7AFNfSg24ZK2/TQHK9IiP6NMWQzxGeFG1DMOP4kbC+CSj/podxna&#10;Zv4AkoN8QfKGrl+XzMELsTgG9cljqdanzH7SXfZ3x1UfCU5fgYb2kq4M4wfwlr/wb7dhDMAVGOnI&#10;rN7GIAFu7GwWOuovTWUSnLZrcWMHgjI41plPu5BXPvOxuXQJOWhRf2lBTJX1Z8WVvjgR0T/g8f+x&#10;LaWjn3hHlpdw/Sz2Iu/hcuTjj4cdpv2jDPITyR9ArdP5X2hTrv2UWXulX5qlbg5YKBPfPhQfB0+b&#10;ur6TbN/33sEvNJBNHVIOjKhpCxQRN4fJJAyxO/Q9jLY8/VQ4sOgGrdQ3L8636nRBeeP38Mj4L768&#10;ra880jSIzh9tIX7qkE7fMJDOXOtFXW2asYI6blbyYwu284eC6AK+/MzKKz5CXtt6hT9x1w9yCaBu&#10;5CMoXuTv5KJO2g69Qw8cZQTUHOSQtkw9sqYAnnpt3cBsB9JpK/DCn7T9ODYVxzYin3GC4oyTtnFb&#10;LmH1UG9p5y5PwLaT8nXl0nbtkkMU0iQjR+YeQsYJYF7hS2zIga/InS1E4NImnY9lzqBcn8/YBJKs&#10;LcuPL9ImRG7KO7vlkrZEjbt0q39Ca6PUJYjSEG9ibSrpzkadff0NQF1zT4GdBJjwyEGIn5qUF3FD&#10;uEl3/tY0ZqqmTewzGQPbEP/2Aq/zkdjWMusZpG9BK1t4E7y6OEwp03YmuzFL/MxtAP3x8LFfa5O2&#10;nv6lGDmEJx+ZWn4hy0AcOdwMyr+Dg2c2uAAyDpglzlhI0Ce6dUoqecGvjxGaLJv725/U4usf1eb2&#10;5zW4/ap6X/73df/yH9X69vfqePvDGr77l7W9/ILty8+rt/jTuhp+VIOLD+psc1+3bw51/eod8Zua&#10;39zVenlZ9+zfHl6t6uqSveR8WQ+3i1rd39Cgl/QF9nWZ6N/XbssGYfu0Zt5E07up1d2mDuuvavTw&#10;VQ2vXtd+wS5ueFL904uaYLQxsg6fzKr3A/ZHT9lLPuAbq/8/V38SrNuy7fdB46uLVe3q7FPd8j3p&#10;Sk/Pkp6lEAQWDoNsRQAGAto06NOnb9q4CQoioAERNAgUISNHKCxjS0KyLAmV9xX3Fbc89Tm7XNW3&#10;vrrg9/vPOfc9Yu6dK3Nmjhw5qhxZfDnnfFm1+apWow3r7Mc10ygpuzj9oobLN5jhTfXvflyvP3tR&#10;r9/csV7/vNa3PhIJrayr/ajggEFP3LtVrxase9YYimuGAUI7Y409ejyqKQOOL0TSMfUYBPesubY7&#10;1n0o1Y8/evpt4gmEq2Od7b/MIYzDhPXaxfus9S7r/vahbq9v6uFuV9dnFzV1t4qOMRyzZlZp2VBj&#10;fTnaoa81enXt62uTdpQfajDaYkubOiwe0Mn/szbf/Le1vf43dbj9/Vq++aRu0cGLX3xZbz7/z+rV&#10;Z7+qu69/Xrevv66717d19+qh3rzc1pvlsRYbXxnVgybWaHSu3XFEvxhge8Qsijyoc4R5N4+aSYSh&#10;2TjL+9PI6+mooLmP7Nw+8RUnGtoAGIee+AaMLmtbOoDvWVOejcFb3sMfsOalMyJ17NYO1vSBOCLy&#10;8zVS0v0saKRlkK6s79amnY/41j7L/EKodd2YioNwUMThnNDRHudijiTKQ+CtRi5UNP4kQb4JOB0/&#10;POCrrOyj8qbr8TrGMRncuEtO9KRYPOnmRxjEKS826Oagm2eSb7YHzGTLDURPTCoH+6brMdef5g1w&#10;Bn4DIF+qBZ/0yZePFfthi9MGWW08zYZ95FepPfogvYV2HIj7O25YfvCcPuqG2zfXLxBxo9TmmKQA&#10;8ED6dPQLD3v3KWhsmN3l0+mCEYMV++W0Dle+C2xflxsMk1nkBUZ4Tqd5OjrUn2UG+acvmxfrP5yB&#10;b3qq7yCpH8HkOXR9Rqe6Y7U9QIozhe4ohBIPwxETeFTn44GbB+S0jKAUg5OawWhSm+l5LSZuCx4y&#10;CT4f4AQuLmr/CLVP6fy9KaF5LHEDTr8SoWHfbfq1Xg3zoQU7r5biptlq3Sv6X906m0ConrLTOHWo&#10;bhLiYXACOCF4HOIY+1M6woAOcZzgrGblM+6+3MdHbI85y92riwmKZzT2F6Ox/Kk8uPFxVjdy3EHd&#10;wME10H5t9Teo82w2rJu5j4nSEe9wTTiw1XpXx5UGPKixXxw9o+35oLYIYzu8qNHsrIaeI6eu1tIf&#10;rJjQe+puwuCovkYYzCxOTBqbCdMxj1vu3Ohj1jjESEbDXc3RnZZ5DW1rZv8+9nmtE6PT5/0yyMUt&#10;vTHO7neQzQfQskM8Q2xji4NYgGe62tXVwo9Y+EXPPc4JXlaH2t0cagEeTwX6vLyzoQF6RoLIqVe/&#10;xaxmcLasm8EDDn5Yy42/R6xp84GJ4K6W1HvDTMMNzo/ofNkdh8751aAezXHEMOZ7CH1cWee1XeFc&#10;of3WWdJDv+b6KdTUQ077w5O6X7or/bY25wikv6vdw1CSsEN7JnmuIqFzMFgzifvtGl/+sAbnr6Ho&#10;vjab9yh6XhvsebdGPis3ytAvtrvFPt3Lm+Kbz9HCHtxbOuNrRPvLB2SxOGCPzWOqAwaUAf2kfz6s&#10;s9GsfqTMPthjy33q+vQzNoitrXxX4ptlTfyYCDSexvOann9cjz96DdS/rOPtnAH3N2v6NL4nV2Jm&#10;TA9fY/M//7/W4fP/Y+2++u16PHtSk/cxcxYJWqqbBHaFju1YL2nzDDpU/YFOMH7Bcm2BMidfipVk&#10;/jhxyYLBwL34ElNs0Fd3E0cHATMzmSFQlDj12/zg9RImCJo4vJm2kjiJUofYybS0BpRYf+yVgQcA&#10;6c2uuZd4O5ympZV739+ic7dqBgNCN5kPXcBEPuQ7IRWnE8fIi2D74gqdaZDIetYRr7DkpU2u7v1a&#10;CW1et6Ehf8Lmj3m23baVtgm2PQfWSbDtyFL0Yz0vYQlWBzQAaUsAgcVtRFqc1g0ZlMuvIMrCPN9f&#10;Zay8A0uh5eHZizzl1DSQnGbBS+w47mIkMkJPNtvx0cnOtsWt3UXOwHQ2Ib5sZApPme3YRHgyz9gM&#10;E/S32F97UsQ8ZRsdWNe4BW0U3cBH3i18p2tvg184r1awwWcsnaSJGvxtXfNDXJunvPP+OPI9UeXg&#10;rr1lcWUjxm0bykr8nf12fSk0CaedE8WeBOBevOJT0e/0CBBRZNY9siUdlhtSWQDys0Bv28SdpYHY&#10;fJtvFDqkwawW1t/fpK1bqAQlf4RRflZMum0r/cKYMnUrTusq1uAUXkTkuyEfeOuKy9ikcOIgQGKu&#10;2LPtCt/W/zVB38ozIraP55Ixro4+ZZq5rTJFZlYJTkJszgCu5AmnPxEHNpdpjO2QH90JQ6wNRm6k&#10;HVr0J6azSKZuFtEkOxrzyzSxI3Jw2O/I84SSMnHRKD59qvLSf6teT5AJ548G6tOgbJWxm2LORzIH&#10;4FLH3kub8pQUaXKDIWQIJx/yS1K6Y7OtnPU1yp9k02+5d0yIDZIZn2AhZemz0GIjeRzYe/LNSppY&#10;RZo2U/l6xQ/TnuUHGExf9iKjs79sdJPW/ykbYdXhhlga3ORTjsJKh1fQCCgO09SLLROfEUf/pD0Z&#10;HF9C+p3fNpCInsmLTwIufYY4dqgyvLdN4IQVh/Rko6GpGnmI15eDhzQzKbdvqkt1osyTbV0C/yNv&#10;m1H3ubcd07bZtpHpHPfxawRlG7l6T9ooFwnxx6a9pSw+ub3v/KdtR9aU2ca3+198NXkpAkZZdL48&#10;JyrVu42I1zzhxGsF6qYh63tvUgDyQrt5pm3TMvG299qkIBZ0P9Kp7/Rtgb3IV47qofMb4bEpitzc&#10;uDbvHY3cO26ZzgaguqOePJkdGAPw2kr6GUEdq/qcFhfWQLobl52Gy6M4Qp54xeONttDSkTJgI1fx&#10;q2zuk88f2xF/FyJQkRpIR5fk23bskcvTzMosi20v6wovwV7et+n8qJbGiMVjIC3/6SuWiafL597g&#10;I1Tpp638zWuI/nUc3UpXc9vYF5f9Lz6T8E4/lMV32C51lKFnFgJDmdldrCHG/tuyrm5oha7EXsJY&#10;nkpcQdKyIzzpyIwQXwZs5pUkxRnW/GM9+SDknfLUDQ3GXuIiMkTOBOkK/16kfaKsf9+rN7e+osf3&#10;lbHme/1Jff3NXd282derV7t68fWn9fblm7rd3NZ8v6z5w33dsi5frR/X8ebDWs129fjRj+tit6n7&#10;r85r/ck/ruVX/7AWL39Vu8Wntd+8qZ0vzKf+dnNd28W6tg9b1kG72tNpJgjXk04DJiXD9qs5+o/7&#10;/Zhxqc/Y4naK7/Hu4R8fGE9eVm/7Ctt6VafZK/K/qu3nv6r1mx/XZvGLPF22Y9206b1fm8tT3X9z&#10;Xl/+ale/+Oairj/psfb6Keuy19V/eV2bly/q8/WeNRLrLNpwzcrKvfo+qujakzWYevPAy3AyrMkz&#10;1mlnwxqwfustdjl1dWTNNWSQG7JmPUH7dj6t44SJH0rafH1Vr79cIt9Vrdcva/nmrpYvflLLb35R&#10;uzdvqz/5uo7n36nLuqOvsS6nE/vOtT14PZCyXz7Uw5q1K07Fd5/19lPmbuPasya//3xfn32Fnn75&#10;B/XFp7Tx+m29Irz58qt6/dkn9fLrP66HV1/WanmPjBboYV3H7bJ6O8JxRVhj14xS4HW7SR/kBxc9&#10;VaUNsvzO6akdnTgfNEAQxnucXONnEIzORMMbITXoin/DWH1PmSe58vFJJgfy5gZc2gF50wc9LMM9&#10;/ck9ihmlPo3mqTk/ymj/GGjk0gFeshub54+nyjyoJSI3JgXOSTZoIdVulKm7PTg8kabxSwM4HUi4&#10;sokILe/6P0Gy/MJni5oA7wLoU6gsT8rGP9kEQxCy7zvcpD1jjuXkhX4QeQ8kouKvN2764dAPygM5&#10;9pGhezNWyl4T9z7SnAHFXxeYjPmYa/p32/7Awzv7Y23oN93Gnesw99HcKPQ+H6SQR/5/+Px59f76&#10;X//rp9/7k3+DHGgISu1WbjisSa9A0qNTn1jk+z4335n2jFFkMpzWYXKeFV5vsqid72e7phPoqc9g&#10;SOVB+Ed0tOnlBOfu+66gBMN6PD3UU4S+ue/Xv1r36u1+XfPaggpOXA3IkUYHhX6kweeDc7RTQR3p&#10;QM4OZ1raGKZR5n5R4/U2m1jHi3kd5jDMzHXiho+nnMbb8hO2fpFii/U+MIPpb2Z1hgCHZziO4arm&#10;uyE0X9XqfMBicJ+O7o5xrwdfxEfoGDILc9fzBP/KyMf9TtDhZ1/1Li+yQ72u8+OmLhipd+NxvUE+&#10;pzW4WRE7aGpwTlZqOGNCi5GcNihoi3wa5b8H3/NZv15D2w0ds7de1Mq6634WqX4MwA7h3trx4lRb&#10;xOWG3xUymzEL3zAqb5Cpn+XM5JJZ7Rl6HNP4js52GKBL2nRDtrc91ctVH+eIDDaecEMeE/DM1d+8&#10;5tLZX9faHVratwvJRP84wz6QDzO5v4BNnF9t6wW8uYF0g718A87p0nfhgWc+qufwNKTsj3HU99eb&#10;6q+gQR1Cuy9F7O9xoLR1gufTmUT36zGRj7wuMfQtDtQTlXboMbRM3TVmZPP5ab3TK/TdG5/VMyar&#10;o95ZbVYDZLKvHbJaY/190ifsddY/r0cjjzgv4RfnQfmNcli+rbUvotrsauGkipmhvuCEPu3Afhb4&#10;iFyPo4/r6vxJjS9eIJZrmr6sH5zP6+PeQ326WtZX99B38nFf7PI4x+nQGcdowUd2twyCF+M6P5zX&#10;0+Wm7sb39XKKLO/RHwPt9Aw5PYGB+bM6H+6gfctgNILfqzp/tqrN8LauEfLolVvO2NTEL84+q6dX&#10;f7p+9INHtRr9oBbnP6iPf+ffrz/7F5DZE9+U0C4UVvf16Te9+uJnf7e+89k/qLPz/01d/fnfrslv&#10;wPslQVtS11wu4PR4Tgji3MyEBTdYxOfjCrnQqRtuTkIPkO2GjxNCq+nsLWt9VxydlXWeXvG5pglG&#10;ytpmHTxQbSY19q9mRsN/4HVcDQG/DhksyLdd27G53LdtWceJt7h9ebnw+mz7YSY8VNBpOqmyTCct&#10;XtFKo7CmRZ+TCJQxdjT0N6AJASDhpN+07qvD7btgpElTFUYz6ybaToI7OXRycgPKft4g5t58ZO7J&#10;gsAQuRi0ThZ3wiMn27QNf6ATr2NENsWspy64XNxbZvu5iB3MpaGbUEq/8jFp3Sw8iF0sBY5gmVdo&#10;Ex91HLDe5VnPNCHtk5dBk0y7vW1Is0CeDhFnlOQ9UXRhor2P/VDHPHlyoaA8zBanuNxYcHLoBN8F&#10;T2wC2PAOrBNjF6ym3RgSbzPGELiXVknyTxb2wKZZ60o79Gmn8qJN5avK5OWUEmnlZ5OREXGaBS68&#10;WI1Y2bgp42kxN0bSPvnW6wzNdrQd9ScB/oruEw7S/45vaaQB+4r9TrqlVbvEdURX5kfuRJkA2G+5&#10;6Raj/uJ/R54LQuUvjaEHGkIrMP5G0eF+ZzPUkT7zrCRc8JOnq1NGySPWHt34cGMnvsI6EkRC2WmP&#10;fp1nrJ1aBh43mCRVnJEdsOojdiWMZQRxW7aiTF1Jf2zVS4HaGEjFkYoAaBfiNi3f3SW93WlWr/TL&#10;ICSIi1i52I5oYxPmkQ5+dJp3PnnfljMkNT6ICk5SvcQv2uiZKLRwmRffI3zbTmgnuDHrvafeYpPi&#10;I60/0talXX/pJf7YPTSJX2K1x+jevkC5X5rPBYybvfLR6Sr4KbefqGMXzZaHb/iz73kpnyxEyZc/&#10;s62nX1Ic0tRt4ClH7VaZqG9/xNBHuQnmb1zyKH3pG9yr926xH3mIkEsZyYswPi6TNqXBPIL9Rlkx&#10;lQoN9hN140k2cWgbqtcNTeH1JS5svNyQ0neII21z3/VB6Ulfgj95se9kTCVof9EVZRnDmBx6r0+W&#10;11ZEac+6YUviCDtpNQ1sZC+w9BDiE2W45eGdvwfO+9iFOhVemrkXZ/qZDQoDbZEt95lbkS0fGZul&#10;m3Ytf/eeLfBZ337e9VVplq7MCWy75Vv8wqUPiMM6BGmWd+HcfJRWxxdPIopri3yc+2qDTlG9ZEEc&#10;Xt3msX1Te9CexacdZW5AvnSoF21e/PYBY9TejCPWl97u4l7dx9dIozDQlPHKAJ7wBkxkZh73jq3m&#10;WUcZynM25ChX/0y/otv4JfI6vXftNQbLf9sTEDhxROfiJD99nksYgxvi+nQft/JwjnCdP7C/px/D&#10;r68PkIfYtW0LQ3muFmcUbltt28o4czfS+eCk8hOndkj9+BOCfV7a5bPzJbGpttz66sKky57YLjeR&#10;lbCU26b+NDKAVuURexOEMutEp+AXXLKEtc9KC8uH6FWY2FVHh3RZwXrcZ6wM0ga3V0dj9EF+5E1a&#10;2OARh/ekxScuefeyOLC5SzKZubef2A7ERne04RgeXAKKz/KuvnSSzuarxZaZ5Q28xd9gtOnnXPHB&#10;r/9lffOL+9ps/2t09GX17/5Cvb57VPvNz2v9lsU75Zv9DevKeV2wAHQTYf/A2ubq4xo9mrGO6df4&#10;EevgRz+sN9fPa/npP6nFN7+o+9UG8lc060v01wRPrjHDnpzg/UR/GtZgNiuWzsgT4jTC4baGFzDQ&#10;f1xrO+vxIaevR6e7erNmjcnA66k4+8x+dmBMGtVpOcKngpN1+Ry/y3KrLhHQafakphjT6e5NPiq4&#10;mzyqMzrxeDCvm91lrd98DX+f1v3O7Q4mBK7tH0/rGbj7y0OtdNosWH2cdM369Ay855fndTz7TvVv&#10;tnX65rN6mLJ+fsT6iMHL98kft82ab8Q6eyidOEw3cI6TQT177LveWMdNRzWafL8Gj75bk+9dVf/R&#10;f1RPa1G92RVzEvhf+8XV69peL+p4/boW77Hm/fi36wPoGew/qe3DTZ1eflO3X/2yXryijesv6w5+&#10;HVd9Gs+NGL/S6aTftt0k0thykgqF+zShnxr0xFR+aMNI3DjcA9dnAPV1WXmZv06bPNfK2k06m3aD&#10;fMBMMbxjzJ4oczLSx9j7RzfwNvQ3Ebt+RYWUEjV+B3yOyXZ46czpamzc8VmbtftmHWJDGjV5+qKM&#10;fbSfU3WYij7LuY4Hh/TPWR/Rpqh74PbVXmtufG9b9pUsE524+ZMPI8gn+MxyvZ2ElzIEZ94lBwGp&#10;YwoQNx2lSfvt2xmxJ78kamU34JBI6JQP4f3CqLGXIlEVQuXUGm27cWi57GUzjjwfrTXZzNWBppLt&#10;ics5uV/57W02tYZHP8zpCdGQBS4ob3F4Mm6gqCKrP/uj32423H72i38JIOqDgGYQ1kjcuJBjOoHv&#10;R9uOGRTP6mrerzmdzE/iKvceM50tHXWpt94vaeqAE3UjalRPIXZ6iaHMac2Oi8Pykco+mvVEk7On&#10;4wMOYbOqC3vvaEinIN+FCeWQjFynDNwTFA5Du1WtaNfd1+gG8g6H8xqNpzgIDGzqp4TJezjUFKmc&#10;w/BpMqkl3O4p2NHO/ZY29vN6gtOa04F9xjZHR6FxfT6ARJBiJXYaj496zDRCRy59RIF0EfyBQeGs&#10;BhcXOLsDgl/j5Crv8ZoxGl/A+AnHc/+AchaImxGsedGi72YT14kOhQJpw42sucwwE9lQ5umsBSPL&#10;Lb1rCM1TjLIP3C1la5TpBxes60xqopyQ2zm9aDZzw+1YDw/Ar0fNe1KwgAntDtHbYHZew/M9et7W&#10;cgXM5rre4NAe7tGHvQJZe6R5gmEdcYofuvk2WdULRudbnLn6s2O6aeh74HzPgAuqAfh9d9SG3jHB&#10;uU2h3efD3YgpbOB9+b3a1QdY/6Pbdf3edlM/ZVU4OYyaCR6CnQffrEYXwCKLKbO/0RBnCz9bN760&#10;ZBobY2uP6eF7FHLni3UedvX2Goc1WNfH0D+ZO+vt4/Sm9cHFqN7DOa/Hx1ozAxz353W+39X9aVF/&#10;uID/L/Z1Y2fb3tTSL1/Qcebo+MRs54kLKAciB50JAwmznON+Ubstzvf4Efb7Xp3mL+tJvaoP94/r&#10;dn5ZL+dnNV6/h85eQuDP0dlZ7T++qMUzOuQfDuvlJ8d67+JYf+3DYb2aXNY/uV3U5O0n1V+Msd2L&#10;+oCB4HAxbTZN7reol4FxflGTx/So0bIWb0CLjb3BVufMvt7fndf8vd+qP/1nz+vwG79T/duLunj2&#10;5+u7/95F7Z5/P6d6EHUdvvl5ffXV79UvP9nW99cv6+kP/sOaf+e3a/oh+mbVo3rizEhkAoFY7Vex&#10;dwv13caYcU490M0Db9CjtWlMM5e35sdvcdM5Sj8E2zkwJ3OgD159iBMpq/sLoXX8tUUcthUCvYhD&#10;T3tPtQTre2W8MaZc5+ngpC82aN7i0t7kI5N64KwifZaZ52aGLMmEtHYTLH8Vlu50E/Iw+3cwjqkO&#10;XvERxPY7J3PyNkR20uWEz7JMVmlHmCx+CMHFBXjacuPO/OjBTK7IiTi8Utcy6TB24SiPXX0FmcWZ&#10;oZMfQbgspkhn4kcsr+pCfWcCSuxYoStWJ5mkgjMbrsDrss3yjzybJ6rQQzqLJspUX+BoM4NwS5fv&#10;zgMsco78AbJcJPrFbIYRC9MgoIgy2xHOtuTNyb74jFxgSbp5tiN85GBb4pAY6ojXK3mmqaQsQrv2&#10;aszlpMIFY/QvrMgpC07ppKybQO/Rr7I0uEgLgQTrpT+08pBQv7BovnKTJK9s0nZBW7NNgjwGrzoW&#10;J3hs3x8K1FMWEy2sdEYQ4iWtDtLnpMFsYxOU5bEk7q3jxoX6jU3AU+wFOPNs000BFyPSb/XMGlr7&#10;SQYw6isXaXXqKxhc/eaHE2iSjGaSSBq6IhNpN01SWMeQ6Ib8b9tFKpPubCe2Rr7l1hfEMvOdJHb6&#10;tT3tVF7yiyywAluc91kR+3iCCWHib7iVNpu0r9qk/TMJ4NzICf9cZuUiPz5HHck7SWUjmD9omcjC&#10;HZll84Ays4ky+TQdGySRyS+N2w/f8W8e9VzIxe9KHNea+zwGxfgaPStz9Qosw1sWu3nsW36gey0O&#10;grwybcuGrLLSnmxCeGkSRnnaR6XXqU63SE8/ESgVGvjIhbpOJM2P3dGmIOpDvWg70sht+oyPguhX&#10;XJR4Si+2KT7oN84GC22LWzyd3jNVbPPcqJPlbHBwpR3CGrzaspfytXzPGBg/S1qYZk4EPkI2HLml&#10;6chAvStr25T/bAAQICsykCblHj0I0/IdeRDsW55SXjEZkgXHg+AlX7SBpU76l3Mj7t2Mil2QJ7zt&#10;Of77Khft0U2wyFcE1jcmL2MNcfqrRdYjDozB+pSrE3k1L/ZtfStIg/nyDJzlZttfzNbeVL3+yQ3x&#10;rv127dP4AOuSlw1B6Sdyg01+3HDVpvXJ5vtH/+1mmfpwU0kU2lxoI6S/tVfmIcTSbP/MGEBaG/GD&#10;UPIU2dk2sN7bnjzH1hGGdMiTwaWJODLGdDrENjIAKgvwRP+kAYn9io/b+GKJEVQa4pe5z5hhHYK+&#10;LTZpeYvDPBPeRwbiJDiWKldtOv7LQLFjuDLK+CB+QuQNHiNhInvxSj94tZeMhVzSr3w73Yo3t+Ih&#10;T/xmKGflqgy0Q6v3HVdIqH8vZZcLnOGV+9gOsf3XS5nHt5EX30CIPyIvhwqo27rZ4BCNeDu+M+cg&#10;zhgIrL5UfjNfECYVrURd8uxHjvUeBsrmK5cnBW1T3SiXztbFLS/mp2FgOtvX/4kzurTcfNuzDcoF&#10;jwzJk6bozvqknRu4OWJbmddRN7IOogZV7ikXZ/wgyW6+YF/O+G1ndVltmqBNDj75+/UnP1/X5su/&#10;Dx/3Vd/7To1hYvjp63qxYD26+CPWr1v4XdQZE8v+6Yp+yBrhvSG2zTp6dZ+DJ0MM4hqi1z51Q70+&#10;61U3AQ402Dv6IYJ5TefzumCy7XrSja4B67S+j0cMJ9grTCLkrLmGc3whq3DoyIbJYVGvH5DrakFf&#10;39eBte6AdetwNaTPseZnQdq/nDPXYe384OuFENzFI3wsOL+5q1vq7MesW5hss3xGJqw/rm/hf1k7&#10;1uM9Bis3lgfPDvWE5k+sy5xze7LN/YKckjriYKffww7/Uj0sXwPwL7NJd2Kt5tNAA9qYuBbFYFYo&#10;9A7a3co70alOj/v1Q9aNPvk2hr+c/MJYh9MxZU/r/ImbT79dx/W8NqyVdotl7W88PLOv08eP6Wv/&#10;k7pfsc5++OMa3D0gqxd0/Fc1vNvCy2v6GtqmbX8UQ/romzY0SpxAxiZ0re246jrSkeIvMOAdRnWC&#10;rz4Ve9A8ZMHhODfAEb5Bl66vB1kYkABf86OC+xMEDLcHfm1NhAMSHo85IvVjJiisxbOxBQDlodE2&#10;pVG60IW272DjXqv+XPz2LbOtpqNxY0xfoirly0FoiHOcomIB9bHyEzjrkvawkmbkH8FCv4nEUEmZ&#10;78KzjrbQlRvZTvpNQwD/zHdT60Q7zbrVuXieRsMppw6xus6pO2Btqpu7SHtQWeQVR06cQf7Y+F6p&#10;QFGN/1HIYqCADB81TRb33aO3DjQ+qTegP/vBhCWgvucum3JSy6TMV0z54GF/PKgfffSD5pHSu7uv&#10;5QnB9/Jlm7XeCoQTNNFnFuHXRZ5oBPN+jdzSdCKD4qcIfqoX8TE6GO+d1nRKnIEOBKWOMJKhO86+&#10;O42yAx3bjx/4CJ0/0/nMq59udYdxykxvMH1MR3xaw/Mx8bHmeKMzBDCfrmo63NUVHK8ng7pGWb3F&#10;oD5gFvb48bguPxjW03NfvL+rBYpa0Ut9rjbHLweTuoHxm9229g/L6i3N79fV2b6uHuMc5nRenFev&#10;XrKAelu7e5zNYtV8CWSxh0wUh3c+OYpMfb54Rmef5sX0BxgdMcuQ/gc0tlTiWgkjuy/Nv1r36imO&#10;YuzGDfAu3DMBQyET8J6h0CMzmjtGw5X73eT1kInq8kSex3tHKHswHDebjlsVfIeMNTxkpC4GMwbo&#10;CZOcGc7sspbTCR1pVysGpg2deosOltB/xCoe44z6yHMBvVvaGmGFro0m0OSExB1cjzefelMcLY6G&#10;Ict3oWmovtOMLlxDHMMIPL0D+gDiXEcGe0d0MZTWC5BNP6rTo/M6zaeIbFpHaHp+Na0fng3qHpif&#10;rUcMyuiQ1ZaP1o7pQH6g45SfY5Ed+NZ2OBP8z1uraX+8H9b3IXj2nUHtnvVjf35dt/+wqgcGm9sV&#10;hrfGcbFa3ND2w+NBbdwYPes3v8TcH+BnUTfM3PrQ60618t4y6PgZ5Xzkov9RXTx7r+Yf7Go22WH7&#10;05rNxwxQQ9qa1Gto8Mjv6bCqt29W9fOHXt2CZ9Lf0eaxltj/lsHPDesxA9hf/KDq8cfY/KoPDjrj&#10;DxlU5h/WB+jv0fu/qhudxMPzmjBoHHsP9Idd+tDlYofjwBbpP7X9GL2OGZDe1GE9YYD49+vRj75X&#10;vY/+e/WMgbl++0/X8DuP6DOP6/JyXMenl9gg8qOjb5a9un61r19cf1CPVt+tDz94VoMPL2uER8/7&#10;3hCvIs5AQNAJ6oB1OvpV7SIBHuNIOz/kRXmiVk3+sZ4B8PgyHZ7BK9WUOflZSAiLnpNtHrELRydm&#10;mcxZZhttexk/uDJAeJH/bgLcXhnfWtxmgyY8Oog4/tv/Ag5u1z1OAPOrufDSQ14WaLZpnjRY7r20&#10;t3D6dPGEXxKZhAGT+t5rStxkwt7xGqFQTzxtXeuFj2RQbBk0qr9M2ChT7sEhXsHBnTxunEB2Y0MW&#10;NORnEivd1qeOONSlMA6oTr7FbVY38Uz7XsIbA2d5FiLSQ2YnH6o3p7tImOdGqTJ2QaNeQdnQyR/L&#10;shnV0iKCyJB7dW5sQ9nksm3MPTq13RY2tFnfejbEFVxcsU3yRRNYaaKu9EeHpoVtQ/LEZ7l69tZ0&#10;W0f3LT7zOzjrqX/xK0ezXTi7oFBPthe7E3d7CRO6re94aSYDs78cqifpd5gV0ChttOkuaAvqUzyi&#10;NtiGk/7kAdSKL32mW1TFNtuCwEGjfT39V2BCeATW8tAJvJN/ebGPeMmTmzbajNWkx8VgUIjLutLI&#10;fTY8DbQTfACp9iyskiBL3XHvIqmDcb6kbKXL/AiOdPpKm2+W9Cpz67lodc2SDfoGLLR4Iw43z71s&#10;NjqRBohUPpG7hcKLO5X5D4y2FNuhLL5GPJZJd1vXbK/wbl2uxNYhsnrn98yLjMlUBtKu/Rg6e5I/&#10;61jX4S6X9cRh4Fa9yZc6NsO+a76+K/OJVr4ynLbU37fSwts3tTf5lPbgEoZ6bnoqFO1ZNOLr7DRo&#10;bY+QKm2e+onvMnBFh9JDSN8UWEHbpmnrtWlD5Gu+NJI2mbrEwsaWWrmnHa7ABbCJ45vEw6UdxUa4&#10;z6KeuZH3rh8DQtq+5IYeWbFj9RBf2V6KLXZoGfmdLURW3tNG1/87/+tNbB56bciNvM4nhW/aiz0I&#10;zp9sbFpNPAT+p7Djy/v4EmLrdX0n5SGQIF3E8mqzSRsDI/3q2kt6BXAMy4aDdc1ryyP7ICAW17fp&#10;IJiMnrwHznvtJbZtPWLT5mUjgtCSFl6zcUeeY5TNWkV5y4aAnVwNTq8jD9KRm0jIeyczK5NnFJ/Y&#10;0mF+RERZxhnzSCsDYW3P5YawviNW/izP5gdxeCNPYOuIxzatGzugbXFmXDZpffQd25Mp6WtxWKZP&#10;EodlwovfzTg3I5WplyiVkzCdjYQW2gi/JBsjpZx7+6N5wkQ/XtbtkqTFFyGbGeDm3qzIqaU3dSwj&#10;oU1YT7+Qfk0IHVy2ExsQQXvf1TPKxnhzm3rRPTcdX8J4RS/c6IdsLz5cfltc1k8f4T7pIGhg3qWt&#10;Q6FteBllDiNP1lM3hHcXecLGfxFnrmNb5hHnx1UDoOkj0stNcCWzwWHS0PxpYmHkU56FtdkWRYJl&#10;uaQtGU31PmvTHNSoF9V7uK/e3X9Wmxd/v45v39T+5ad1/OU/r9dff1H71Rc1Oy5rfP9J3d19UYu7&#10;HQv5LfP+u9phSPvTAhvbI69p/PaIxYfvZbtjwbfD2W3u9rW62TM+sn5hjT2lU/hE0Alh+eSST2UN&#10;FAC0bFlnHFjz5JHGOAifS2MN6haPGwHbYZ4S8qSWL4PfuGG26Vd/vWG9u2dNclXzy+c193VOvs/7&#10;N1iTXPylqresH9efQq/vB/+y6uFtnVh7bbcMCMdXzB1vkMeCtfV9jZassV0jX/abd5PTznBxrDvW&#10;Zys6jYd+9s969eRJ1ROf9FpNoWVT++3PWOp9Co0b1nusnVlPzVgb9nusf3czaN2yXvMxTta+KMv9&#10;Cud7D9tTXd9X3d5WXa96dcOgd3M/rjcv5vXlq2O9/NWxvvn0db1++XWtrt/U9uFN7TzN5pdAv/m7&#10;tfn8v6z+F78L3T+B/m9YC69qyrptAN1bjNQn4zYENwpdc5xp9xidfSBdRvvA2LU/x6nsLWBFrMaA&#10;H9UAOQ6maIJCn5Ly3XU9dOEWmmN9D6TqfQhPfQbGPm36gYBmUnPE3I7kYXgYqttYGqj7DdkIY9Dy&#10;Ec/jFntindm0Cyj69XCBrxCTLtCTTx767k7q5Uk/mtHmY/eg9v1o+ViA99ToMVFwT2ePzmxPZn0E&#10;184nvlzQlb7Grd2jczihI3QnN1f8j/zhRJSVrwBTTn1suY8QRqNms9lTaflHVWH1dR768QSbHdWT&#10;fm5DdlRIq5uVDf3woe4oUCLy5qvEJtZFEr6rzQ2+rEcNDgThSQpZk48m2JbtYKfER+gajIc1JT1H&#10;n74LcTx1E9XXXl01G24vX39ZG6RmYxc0fglJE0bA8WSfL16OZ49r/GhSvUtn34QHqaYD23nP0FTf&#10;Z6PJX8rUuPZ0nCMSGsGYxuHC3+OWDxjOBoWv6dQrwG+XGLzPQcPEGukual63w3ndY1iL465e0CG+&#10;ofNdL1a1fNjXYusXI6FDY0OqYzzqcEYHPCdgqAc864ZRdYP/yEYZPA3661qdVrXw4wsLGMQD7yaT&#10;ejId1YdnxxpdbWs5XEP7rlbLY93C146Zh8cd3fV0Q+opdUYo4R5lrodjBDipsymGMNhC9yG7mvsl&#10;Bgkv7jD7MZYeI/VpBU3+0kBP91FU1X7c4kRWY2QzrYlnOEe7ekDmPj7bPY98ZIXkUdEhvcBHSKee&#10;+svZzWMNN8daQt+emZ2TmR1yWLMieMDadtD2FGXPrtYYzbF58hYZeW6vj/PZ+Ny+XyTd0OH89Bsr&#10;qdPI98n5rrdhY6C4BV/8N+ht6Sx0NIwN86Jt6Kb4dJzmpJkbZU8w4vfyUspJ7ZmtTBCYG3OGC3ie&#10;PKt6fnXKY6UvKf9DZPAGR71e0lnQzTz669WVvO739Yzw2F4DbJ6fpp3dBCeC/maoqDeYFKZYp0vs&#10;CFn37pEFNuKHNXwv3ANOt39Atozua+xwsaHzY5dXdJTd7LKumVUsF8ta4riPdNozOsGsv8F5QDc2&#10;eERmx955NuvuB2t0uqMDjWt1OamHc2wAG3vqaT8Efzfd1ulhUac7N0mX6Pq29vef1e6aweWOwTA/&#10;cyzr8iXWvtjV3ZM18rys2R2y3F7XDEc9Pvt36uWz59VfflljYE44QZ//Pu0u6ztjLOQSFHRc671x&#10;Nrhf1g+4f/zoov7UxbYuLp/US5jzy7l/EacyZ1Q6XSK74WU2E7dvqt7c9+pyeVe/PXhc7/073635&#10;986r/whdz6ADlF5ZZMOWt63/i1NM7D1lXpmctPmJvSfoNzKxaIMLJBfpBjeZibK5NXJcAJ8w+iir&#10;id7JleqWDm1NR2slBywnbOIzeGVAIC+PQzRgTRnIpDn+kHjv4EScarZlY8YtPd52CyqJSJqyTHRD&#10;BIEyeZYG2w0MtKZYGihPGwbhDNTPZpvtTGLKQZW2RQkO8fgLffeeJK8s5OSJGNDIR1nZlgsw4XMy&#10;BiT2QyebtuFAlMGP4MRSeuQx7YCPLtSkszvEJT0OnCSjA4miPPUsJi8J5cDlZkNoM3Bv8AoYfxyE&#10;zJMWL/FYNZNk8gJHXiYLNirdtk9a+ZnllU0SgMUlfVmEWAC8QJkPctFc5I2LSX3jgFhOQvmEP3FZ&#10;YL55IUTAFq+ysh1io1y0yZAQeStfcVmovhK4NTguuOGj+1aGsBZdpV3yohvy/BM+ued/7mmi+SWR&#10;2LT1Yz9kJKZMm4k8pcU0MdnRsfXSJyi339iWehfcNpS57cUGvAc2/ZMrXyc0YZkwIhU3sTqSj2xE&#10;2CYNafMitY3Q2oAnX3gXs+Ffvs0XOQntP7onCKMN5eSUlUm7EHpnT22dDqfBNqVZPPoNTdd8suNT&#10;JEIam0abPOUkTvuh8NEdcFNxwJh5ngCTHuUXHUsf+SIWXBzt/DB+JDzYniDCU+7pW2mz3H4oDYLE&#10;h5FWhiILH9YnL7QLa5G0k459ioc85SrtGxAF3jJ8h+Xpu+SFQKM2Lwte5G7fj1zb8rSp7lo8Xf9M&#10;uo3lxU208Gc6BeSDN3Sb7vCBS/tLNul3cif4ahPb6frit/tCV908aTVWbrYZXVHmAsjLvLRrO9aF&#10;d7JI8J886c2tsUF48XV5xsqAS1mFRmHQd3w06cirrRtfQtw00sS2Dzuhy+w8ukcwnRPO1JW3TlYd&#10;nLL20hZYn6SPqR/1YjPavrZoXeWUepQZh2cv6sYXETo5CmC9yIPb2IugykzauKJ3L8r0SdKvrPif&#10;TSFp1vDth9pc5GwdAP2BUzpiW1xuuMQnELuAEo8n1VIcAkxwtXi6+3c8cEUXLf/Jtr7wJPVR0iBN&#10;yl8Uoc9C+JEtpj+hzSDeBADfNSc+osiR0OlUOTnO+cNCxg7boJI6iP0CJx368A6ndTr5df4x4xEw&#10;aYM/bgKa52VT8iUNwWsSPIbUt58B75wlMu5gCNEjcX5UMtGWB8R7E9DZjVH6U5Pea1+OjVZx41Lb&#10;sIp2GDlyb5vqS5jgCmLgjEUk3eLnPs217UeXbfvKNLCEbL5RR/1HZ8DH7knbjnn2MbPkLfMz8kQR&#10;2zDBpS6S19aNnCyPMNu0MfhdzHtJozy65JFM25X89DMzyM+80HoWtHBdP4lOyE9smYW2T5upw31s&#10;gaQVpD02wa06l+cWLPCSmCsAv4ZNH5cPabFtgrZjYWC8N2at/HJV9ZYb3xW+/vymXny6q+tvfrde&#10;v1jW7cOkbm7ua/H123px3NfDd/5cPXr8F0E7rjcvv5P3rh02rKsfflXHvYuHFf5TY1vg3xa1Z5K/&#10;213jS5vDGscejQ08Acd6lOAaURqHJA5MPNw4c/N3wwLhsPeQDEy1TPYYLAZMFN288nGm43HBunTD&#10;GLKkzRX25tNmML17IH+NHD+q4fnj8qN5vYs9a+mn1Vu9V/3FG+Z7r1ijQvebY61WrlV9xI81OEL1&#10;ZNRpcFb96Rw/NIZunJG2cqCtlWtkutOe9TLt+gGEA/SMl4Aw6T+wHhsePB7o4YRTNqZmTCjGY9Z9&#10;kDZYn+p+gxy3O8Z7ZKDO+rsab3Au3Oel9uAeIWufzhpC+9DDLnvWcgtkunpZg/1b8IB/u2YdeYxt&#10;nyMbX2vk02YjnKvvKjuw1vbjdHMHU4S6dPdm4/4GMkbmU8om2omGhEEe7TTU958fN4g/oO6OAZM7&#10;6rCGhx437BY4mQWTsTOM6Ry0HoQRp2P0GKPORy7cLHU/Zofc3IRFcD0cfl61RSf3dVd99J5HMDVM&#10;dN2nvehYvunoR5y9X17PjyIxBWEB1X5owk06N9FyZFzHYXEGN/KQSR9aPK1nhxHukE062ofP1E++&#10;+Egjh9BPWjm2TUEZ9qOICLns9IScfBOGer7yzF+NfaLSPRL3fyQ4PkWYFp+kWb05hWa2sgU/iOyT&#10;7xqFYE9+5kOKVMqmJDjcrBww4B8gdK8TAU9HVkMMchUXuux5CI0x54K80eHwbr02xkn6sN0EZzKw&#10;b2jLyO/q4kmz4fb65qG2GPIB47+YjOryAgO/8AuiwxpixVY8nxxrTvsS4IaUzyG/geev0cP9LY1d&#10;ezKuX2ejQf3pWb8+uOD+rFevoNa9h9GaTrHDyN2cwMD7zHx9T9Zx7WbQusZ0kAFEnfYY0ANe6uG+&#10;1quHWjz49RKQ0F/8VLD7wTE4lJBvAOCJH+jKP8Pgv3yzrouX+/o+tA2eHesT/Mabm2Nt3iBMVznA&#10;f0R4dkbBo3Et4GlFG7v7ZU5T9WrCxHlIxx3kHW394ahGzNbP5qM6zSa1Zia4660R7l3N1hr0eW1Y&#10;JftJXL8oebB3Ib+hu4zQsEIDt7TrO+WeIoOpG0m0r8GMgPXdlI5mGoIDmZ3rwtko8n4Df26MabX6&#10;OF+oewa8z577cpKxsxXkVw9rnMR99VfIdbuoc5zyYH+JMeDQcER9rXs6gLdRLXDiQNd2jQNUKcxw&#10;BsjzyMrRL7TaOwQfYtw6RWwlE0Hpm8LPnwHkfWSygL8d5YYlPXUF3t2UzouDyIcMjhjD9V1OC877&#10;i5rhWban87znTSd2D54+q5+xPz8P5jU/81eXR/X47LKePRnV7nJUK2VF8T2+dbg+1PdxFtPnw/r5&#10;edWL19jiDfkSCAy9vD5mRveDy0G9/3RQzy77dXE1rgmrvOn2kInYof9evRiMa4OMzlY9bAia0e0B&#10;ffoVXHfPj9j6cXxT/fuvGSWx1fthjf2VxS/Gjg95xPTsuSclF/X65bZOS9KQ4NFdHdNmMcTRu+Hr&#10;LzWMWehAD7NgcFvhiPeU3W2PdUeH/YZO+ObLi+rd4UBmr2pOuZ859jHa/QG7ou/dM1Dsqbu7fF4T&#10;7HV0WNb+AqfM4Hakf2zpSz/cfV1n4yl83sLjX6veB5f0oV/W4U++quOXf6uWn/uFoY/r8Y8GNfzO&#10;ezW6GGZBEztEdA7GmYCoE4N+rXW+DlaovRmPKdMOdIreGwCzerNBIDLK43FaGMsdgxwooiZhKNCP&#10;OdFJu+YR4my7tDh+ffvrfJGapC+Ebunt6OJeHC5wJAPrDg2ChhDbJVOT8dEm+5uPIXU8Wjc0cHW0&#10;iDcmRhozbBZeMOLpLrt4N9GUDhvNZL2lPaeFyBO/V3x3k8zGmnxnMtjRZoEwpsGfx7nAYZ6ytb48&#10;Wk88gSeRPPA4bogqtAtAMEofhm/xWsk8L31KHhOQBnFzHzly2wXzpQFym0UsoZNTJpfUDW1t8Jd8&#10;eVJOCj6LHwO4YyPyRewE3nrd5FZwN7CkzfKwDYyLtMwryNM9CZdNEWG5Me2lTKyjTqVVnq2vLcQe&#10;ubJIEIH0cIlDuqxrthUjW+CdfLiJE/2Yx720Cxd7M9s2bdQbjc22ALB+dGU+jUTvwGWh7AWcZYHh&#10;NoE6kadXl9mV+wc8zndk0noWJN9Y/GGGtHomdqLTwdlebKCVffqc9Fihyzf23j/yzH3s0Hvjjk9i&#10;8add743FBYw6ekez8DYgsHkE3zsVHgnZaLGuMOZ1dVOZ/9KjnLiVHlUWv9TCWi8wbTA7QC3thvBs&#10;EtjMBynThtWZfUVanOd3tii8vio2ALx9QxpCr3gJRtqJsL6Lyg0nbY7/Dc/ioG7He2RtTNCHxERA&#10;4qZfYIi1axdAvoLBF/WHPzpD/GmLJ5sVwHgrm/YlNy3vBadcufh+SOUnPZEPZSHMtDi9bWGFkQb9&#10;kGS7USSAC4D0GS7b6uQZH2e+SFo+DR1OryyugZce6yUGIH6eOFVSgf8tXuXj1eldnrOI9WphvHSF&#10;AbGMPHXZ1dV362MFFa/50Scy1A+p+04uHa3aQeAJ4g1d0O8jx6Zz29ZLv+14liau8EZ5p5/QTiRY&#10;Zy/e+ycbJsDEb5gvLHwYiz80Afdu0xwaYq/KzfrWAy6vISDE/xG84msI2rKLjKxJzAdH+g9l8QXA&#10;h2cKI7cWTt4yPhG6cvnJJmmbH1pIRh7E2lb0SYgezCM4zmr7wkpzJ6vIk3T45d500zhpKscnpOBb&#10;MMYm4EM88cNc9jF/EOh8cCeHRMqLSDmkHldkixxSnbRwne+wH6WC7Vtmmst2JS9/xBnA5jbtkUhf&#10;BP6d3ZGffkd++jb1lJ9taf/6RuOMi6Rj/17mi997Y8uIhG2YaqLojTxpkyfbE1XXttNo9aNtSJfw&#10;6SvgzeKTup0eUy4e8kKjSIwJkZehxaOuSDYBmb7TD2WAJw6p3pg2v63Qydh77TKyM5AvIdGvaWPu&#10;Q7Ow0mWeOMlX12nX8hZcX5rxxiAu8HRjVPC2cXREeeQvTAgiKJsWrkub7QV4LscFi60SOrnCC+no&#10;wLwWn/0l4wqx/khS0rbxZl9vf9Gv/dv/ew1+8c9r/4f/l1p+9Xdr//qn2NZnrDV+VTdvf1qL7aN6&#10;/sNTPfnR/7w+vPhOPT58UW/uWX9uXrC+PTLf/4J1t5sEbqywlkBgO9r3UT7PP2VlzJrOTYpsCMQh&#10;sO5lwtqLEHxqinU3df3on+udIYbhD2EaZB6Bg/41wl3eDeo1a65lfrFgTQdDvjfct1FtfNqITrFh&#10;UXV65BNszIxv3tRwxbrp4a5Oi89ZT72BRo/b9CCB9RPOxfeK7cDlRxcfgWt2Ma3L82FdIVNJOKBo&#10;ZbqnA7lx42lUD0X4fjifjPNwRp/l1AnB9lg77pgQedikN5yynhnmI4JnGNmYNXPWmSoH2JzsWp2Q&#10;L/NTJu2XOCrX52NokkJPiHmy6sjAk1dBUMdNJNs4QIdPi437a9bbW2gkOPmnvdg+cEPk7IcmfSeb&#10;G4AD6Lxinf4EVG4krdSda0gD+AZuUil/BnHr+sYu574OWMe8DNYThm6oqb4hbQxQAWtCM7DVfDWT&#10;tnq7Uz3gvxdMWjYYgk+EuXFmRzkMkQtOZJyO4ku+KExnpkI6qR+bhAeYcDPOPRXbVAH6tK7vNFlo&#10;UTlAw5aOdARA0/LRVMhIufbIn0xklEH6JvZpWfLdrFS5tIekacv6pKxmsClBgXcukj0wUVimftQJ&#10;dNnXBvDh4RifKjxhWydlYRshRkRE6tE4uNGNfAlCcL2eALzzLtOCC2t9SXYc2+FMT8gyY5nKlmgD&#10;tPg+vgTuHdvV7YZ1/RL1ua0iKnV1QFdugdpHPZ367Em74TYfvK3LWa8e08iBeMHIsMcjn++HdYaA&#10;PY7pc7s9vLhPc5+IB/0NiPa1WWFAK7orsZ9AHTFzeG+w9wOm5evLXmxhbHmoCWWeCMDEs2EXAyUo&#10;sFBImRseboI4eVxB+Rxn5UbVGR57w+RY4l3caOiOGEuU5iN869Vtbd4uPc5TQzq9D0Me+rNaTDwS&#10;uMPprdG5JnVeT88mdfUMNcz3tcJiD7c4ogWKo70BneuMjjyb92tCp5mOT/kYwRReRnTupfJBegfq&#10;3W9oez+rMR3CAcWNsg+pd37VrzEdegqeHm3rINzUyk4wHejgLB2n5bPCAy2LqcqefI9zjmaHmj+l&#10;sdmzerWb13a5YmKPcOjEnnL7Lp79HPon82E9otH9dJBNg4E793hLd6t9pvg49pHXEUZFJ8H5rIRl&#10;BTkmDGfQA61DHMpxv87JsKggq9sjsqXDI7ve6AIaKfDLMZIJF49pf4qObrG0pV4Yg9qPZzj+J3Va&#10;+XjoQ+O417g7HdxmXJf7cT1CdnYweXTQegOtfoxDpzSbTqo3RzeTSfXPsS3krqP2SOaY2ZUn8UYg&#10;88SkB5S3/sjjOWDk6276Gie1YYY5nM5r8t6kTjjyoV+nOZvjPLDdw5q26KD923qBbaxvFvVotkan&#10;81otRrW7XearqucQth4TQL3bwB8zXH8ROkgrFuV73XbXvfqGnrnDds4eTth0czrOxeRWIWJjmcRM&#10;GCAcyEdPawYtvd5dTvZtl4sa3bBMopHDZAXgi+q9fUFHecCOfMfC09pO5vSvCTaFox2c49zP6vje&#10;FzXZvqnx7RDHSn+qWd7Nc7P5jfpfPj2rj374V+rle+d1+HDLAPu6dp98VfffrODtK+SHfX70g3r2&#10;Eb5i/rg5OQFp6sGJXWJI13Fk4hRdYwrk65tlI/ZhJcOvozgp/v/6HseiySSDOOYjTJsnjjhO2tVZ&#10;ed9NuPnfxLTf+TdxvJsYkp+xgrTO2ffp5NQMwXEltNN+1xZsJi/77MSZxFJH3NlMQWfyFv7NJ61D&#10;z2ypu8jU9jv52M+Ff1cmbuGd4JPO5T0Bc2+QCqNMLTdP/oi8pDvyhu7Ihcu2hM89QRDbtnpeNk2w&#10;yHsToYmkzUaf3MBOcNBlGvTELtClXd8aF0TaCYayIJmxWDlFz1aSDuuYx30GMbPb++4klKdyFGT0&#10;aB2i6JZ0aIyQv4WbID1Jc6VeSwMgeUeLMhWH7/a1QFyRu0Edt2nh04jt2oZ54mvLZSPl5nMTPVhu&#10;RekCl/bgRoMTDSvIm6cnbVM7C3rg8qhQS5cySSAdW7XtFq0bmZnYczkRT3u229LhRF471t2K38W3&#10;k3VcRy7xO/G1TvRHmdWN02aguIQnSK9Jcap34czIQgU+XHipK39I8f1fIjCyfwQXf1ws+8hpNqCp&#10;29mEfEt27M+gzFLQlE1FxGW72Uwljp7tD8qAkP5lHjiDwzrkqQt51T94qfOQ7j350qyec9KI+oFv&#10;6wRWGknbXyhuNtFIREfkdXCxNWLpTf8wz3tg1Lmkeok7m2XCE/nLtTFzxfAUnilTeMrWfhc+iJVL&#10;dE5+aCXKRTsdzV5dfudDjKziFb5b2MgMfLE/cAhjXzOYNl978d4NOwNgjfza9tNPiZV92pd+Iumz&#10;TPqzkUeWbQvnVMMTgUP4Ua4MNUGmLLIRRjoyME2Zpye8j81xGWnPEaqEUqZdCpOgjMymrRDThujK&#10;fGG8J935jeiUdPihLH1OAPCnHo0aZ+OUdKcX66vf8Eew6Ywf0kV+6pLW/uwbbmLad+OPLCMon5zK&#10;JktcwqbY8o4m6RCfQZopS33LvaeOtuF9ivzTXtLeXbEJcHR+KfLjvjv5Gpswzzq2Bd6UI+uuWtd3&#10;IyPmK8bKXT71Rdq31aTBOjns4b00kudl5GZld9/1T/HkRxNhCcrSNmNf4LefKXvbEbe8WSe0Ektb&#10;dEUWQ29TZr78aHPiFdZsZdrmx2dY1zJ5bWXaMNLGwgtDMnIiqBtlZV7otBxYRRsZtW0JZ7nBTU3z&#10;5K3DHXskLbq2qdiFuOSpo0XehYu9tmlxSHt8McG2zYv9twj9kcr+oq+3v3X9zHYcs4OeP5FBmw4O&#10;kZFOO2177o9YnLGCWB8qbHwH6diR4JQr3k6XwdnSo9zVhVf6j3mk5Un4wBgksIXL5T1XQOBHek13&#10;OvUyTl+gjfQz0pEvY48n2mw3G0CtrDr/FF2a79XiFaaj30t64l9sRHhCpx91Ly+RYRhv61GnOwHW&#10;vVMyJ0XJU/bW1/4FCU4T3He6MC0eZeP1bixr/zie7hfbWr3a1/DH/6L+4Kfr+vrNL2txzfoRgDkd&#10;6nRzUV+9GrJe+7J+cPtNjUY/qcurf1SHt5P66p51z/bHtbq/qXp4xRqDdQMCdB2lr3bjxfVzTjgS&#10;+yoon7Yakvakzh5GfBe5R1aPKHKIoxuPRvgiFWS9PWtOaMR4cvoKJk+sTU7b2zy22fO0EutBT6o5&#10;j17QAefMycYIaotQ+9NhY4fbNX3qgC2P68CE8MDg1WdS7frd3WBWSdgmdRQWDuKC9Xe995x12gV6&#10;AT/lHgmJ4DGCQX+XNeqE9e0MYc9xpCy1s6H0wLLpbrOrzZ71tGtecHpazGc3n1Ddk2x3rPf20O0v&#10;aCcmPSefKhO962jW3kfo9J1ze+TlU3EHlY285ih/RCNuXu3AOSFMNR7o2irPA7LTuIH3o3121azt&#10;MT7f0e7ptLwTjfZdW3sK8LDd1GmzQXc+5AssE4rTHn62yJR2lKNjeT5CoSzBMUAmY2WSnSc9NAFB&#10;54QdOFyj+wLhNbwe1ltsHzuxozKJG+qAmeD7sT83Ak84Bd/D59Nz2ruG6R6MdLubk+098t200n59&#10;FHOAQaevk5cNXApCCh0xT+GBKljsmNaB8Gy0AZcNMgHEQZyNNi7boSTtZ5OOuyP8SFYD0VwNuJAk&#10;lCd21aO2JzZVoj8u5IlCgvSmj7b1fCrRTTT9qMF3PWaTl0JNLzDhwzRtN4km0J7/tKUhNuJhs2ZT&#10;WjKsKATUQ5M/nOin9Lf3hDts2/0q9wDQYvQ0TAX3lQ7YAPrb7erZe+83G26+tPDkKSMUtWdmsMY7&#10;qedzA4Y2YEWSz6mipgEey08In2E47rC+8sgiDZ6tTnWBkHsXvVqdVd0iyTzuR34fy7qCmCsc6+C8&#10;ORlFj4EIjBJDOjLTGUHi0I4z3NMOZeQNBtOaXoyqP3NjqU9HmCC4WY0QRh8P/QCetxj3crmp3YIq&#10;PrJKJ7pjxLlhRq4z6MPwOVr6GKyPL8Z1916/XiO0u5tjvcWPLZbwsTrWAzRuoWmw2tMR4RN5DTVs&#10;n3VWOfs5nXNUR9ruHaYY+gjR3td498Dif1djZjiPqTQZn1f/apRNtx4rtx0jqB3TDrvWScG6C5wT&#10;xkHTtaHj+TivJ5nuwfgFHeZmc16Xt+M6r2WtR9taoA9fgL8lXvTO0M+EhTNdZoxsJnQs2rUdN/fG&#10;bvpE7XR03w6NA9nBh0d17cB9nbyjm91tP6ol+j64+edqzMcxcaLDC+wLi9ojtx4y8TEr3EzdgP8V&#10;HfkJbXxPHI/IYzY+2F/hGN14vK9LVHjmMWAc0PE0QV7QqlPHoMa+oLP/YR2nlzUarOoCxzOkfX+d&#10;OLF6G3n01/1+nEgfS+6ftjnSO9hP6ECjbJ76TPuRGdMKfh8YEHxU+H6JPJHfmF71QGe4YXR4eBjU&#10;EXvYjhlUlPfiVEtCLTbY1a6O5/O8D+Dkke3TigEFfpQdtjyB7xn09k9rLZHrHGkxMKyWtX+NTe2e&#10;1OhPnVdv/hu1O39efTrKbuVGmTaHMx8u6pzBsc/MdX58qBF95KsN9nrrUWa6Nf1pucIeaPJ83Msi&#10;x/5yfxzndXVj+qEOf4O+r7D72eqhVm922MCoZtjxcD2pD1eHuvzN71b9FnUH/0G9ePo+Nvwv6s3P&#10;v6z7F5/U3ddf1urmT6q/vMYp/ft1/j7qvbgq1OEood9rJkMELx3Su0mFvoJ7weyqcbYd/LfAnGQL&#10;5CTYiUzjiAnA64ws86tY2ruT9SwMwZsJH/f2MeVrn7AM84pTc/JqnnhtyzwvcdhG0wj5xu3tOyCu&#10;NjuJ0G2bdOUU0Hbq2R6Nh39hiNKYgbIuLaxjGO4xdBuc0HbykU7L7eQuvvyFxvLQaTqIuadMfp14&#10;mxX+iHV54kkmODIBJETW0m1blgvc1sEkckVn7RU+hDUmP/VFLD7TCtpb5CBtgjkJDZztSZv4DNLY&#10;5ZvlH67ORpwYOEeRjmzitPU7mgXLRb5PJ0SGlAc9f5y8KSNtwDL+Z9HrJooTcfOl3Y2n0GobpEWQ&#10;yQlpQzaN5KfDTayaDcrRgVFciQnqWzG4EZXNLCtx2U6GHmIRZXFCEH+3mRG+iaiWP51szXPRpG6l&#10;wwXTiDChIT8yI52izYIMwuwW8mzQnpWHC8D0C2DSL4xbfOokm0viIR2bMAaO/+/kTlbqmx8Zek9j&#10;prsFkDjN93QmyWbCQtpJjGlt0u8bOZlQfqBLnmVpn3vplQbpxb0Gj7IwlgjbF1Behe02X5RLZEx5&#10;NiWDvPENXTr0CM6f2Cl41Z2Li/ArTcbiA85JlXhlSlib9pfxXADEfxjAEXmazx9PVpqnHLNRZz73&#10;4s98lVvztPPQqvzQp7psmwtbjFSNbQMnXv7nUj7ZYDH2vslu9E7FLIQN3EfO5AmrrxB/eIQI9SJY&#10;8tsyhsyGthZOHuIjSCez9bsdPeL1Mg6M+QRJTpFyMI864vFSb059OpnoJ6JLZYocRKNczdI2pU06&#10;1J86sU7DSBMs8zb2LE5CSCQmK4/dRB/UE6f1hVU31tc32Jf0reoueCkLHGljaU+71mkvcYm3EQSh&#10;Y1q5Am9SZduW5YnES6y9qG+mZu2C9p0pNzQSmFrEVvwRw4yubzgu+vBBbBsY5Tfmxv6oXae/SS/l&#10;uWzTe2nl6vDrz7q+L27lE1uXDwnhPnVIx44I8Z1NUfJjI94Ap217MjN9XT2S3/kb0XRjtOBmxP5N&#10;k6GP8kca+7C0dPWk1T/aKCCNvZlo4bp+ab7tWz9+nbxuTPAm9QLY4Iq9dXnCE7y0r+AmCl8G05aT&#10;Th5X6psmztjvBUyXHYP0BjlYNX2bPP2a+Z0NmnYMU5/S0Mn3XR8TNzD2aWmwirwY+N/ACMuVjXkb&#10;I6+bBwgfuRDsJ+KXR2XvWCdM+k4rR1FlrBDWMjKjd9LagHYtScpW+/z2/CP9o7unLP6oyyOIR7rt&#10;d6FZeYDMttw8Cl5C6rR8vLu4lxdA80f5d+PGv9UvBeBeeZtOGVd4Nos/qUc6/qRrg4ZTRzzkSZ9P&#10;KnQ8WTfzGenu4NRtV5/8d/x3gUteMr9o9Rj7Jmm/F0Q5GqtbXWv8Aen4G0LnM60fWZu/Jmz+TT18&#10;/kVtP/tZLddf1H7xX9Wbz1/W6e4P67S+Yy4+qt6Hh1o/PKrNHfC7m3rF2vPlN8P6bLGtz+/Gdf3V&#10;dS1f/Krqwcc6F7XcHvEdKs61Va/G2Q1o1nWn3TYHYGSlzyLixETfE1K+62sMUZO9ZZ6U8nVFPoFz&#10;qCVO7S3ruBETnUcKGrr3rJd9b9qS++OONSCDb96jhqEfRqO6pJ7vQV/5+qjDQ4I09VnMDB7c3IFW&#10;DG+7PNUta5Q19LHKgkHw4jAGdH4Pz6x381qzJr0fbGo2PtQFcEc3ytwvUClnrvvPauAjp7N1nZas&#10;XTe+07r5MIR7EKwu8Vk+feSal1YYkJcbNwxZB4Mry1/tF3RjHGm+aImBHaDreNrg05ATRuZGjZtx&#10;k3PkSJ4PlvVYu/WR75F8Hx0cDtFX75w6zeGYDZ1t1XZCfalv1Lon9tVQK9pdupGIMflRhC2D1xIH&#10;eqAzTLnvw4MfSfDrqUc3UVfck3dER4eDZaQZgD2FtUH2a/TrZo7r//0OuYPf9/X5tXzHEvsOGkjf&#10;cbMuc2to8yTjadg8/qrNwGlgms2sI/w0B3H2mQRRD9txG86OplzybjPxx3K8NPD2L4jcyLKjGSdQ&#10;kvepxUm66Udkp6UdP25gHxoC46lCn+byCTU/XOHTdM5JfQe864rM68F2SIdF/uDKFqH8G2yWS/xS&#10;Ix/5CmxDXlMgvw1D1CWoeuVCyPk+aed/aBSMtrLZqB2Ij0xP0/lFVr8Wi7QQC38H+8jWTTVPUSq7&#10;vmv9/DLrZigwtEsvyPzYd+Z5+EhZfvB+u+H2zcNdXSHnKUjdEd8QFPgjwmMNdTKsHYQcmHIcmX1u&#10;ZtzTqX2Mbr8c5gTSEM0PnTlOZzUQ2WxEJ53QqBs6xzqDwUfMrIaP+3nUlK6Cjqe1wIA9ZWUHmdKu&#10;XeccvGcoYcgI7wTTwd4B7QzY8Wxc2wtoQSCnvTuxPoe9wGC1dhgGToH63jI3aPZrHAQMj6fIYz5n&#10;Qj5GCAc68CbvAdtv9rl302sH0ilt7UcXNZnO65ybE7OtxX5Q95RdgftjViN+BOE1rB6W1N0ca0Un&#10;o59HwHf9s1qw4lqg4Z3EZwVG21hUJv+kY/8Y3Nbdd1/078srkFEPR3G62VZv8TUTo5fIlI5G5aUO&#10;lR49wBniBuhgOCYkqEPwE8wa0S2GrXKd0AOJPHC2OK4RzuIjjPGJ2/+PsCw60GzFwgoaJuc4LUbs&#10;+X5TS2SwW3i6blKHp4dsID7DsQ5YTdxj4bv1Gnp8N0Czuz/RJqbntaC8v/+8xpvbdLbZHBOYIw/w&#10;bmF2T/e5xkH6LrXvwscYR/r+/FgfnG3qI2zoI4WDXvOcO/S6YebXVnVoWwcY7ZhyX0zY9yMCONgB&#10;dfz4Rt/P9m1XdcRxD4Gdoks3Cbd+ElmntlzmhJfPVPvMt6fWfKxz1GcIYha/H+LswOXm2/HxLEbS&#10;H85rOD+r2eWkTvT8a1Zwe5R73O3RL7q382KbP2D2/OjcJ5OP9Wy8qd+C3998/1BfPqbvvN3mV5bF&#10;pl9voestPX1H20foGzKjddN28oAM8ez9M5zrdFxPJqO6ukLPMxj2hV1bBo6V73p7i31fMNCf44RX&#10;jFsMcrvv1+XZrIY//Cs1//h7LO5+r24++UVtfvZJ3b58Uw8vP6nF7etaLH+zRhfz2g7/B7Q1re3j&#10;cT1C7w4S+C0ES/BS9NiuExSznEQ4kXPCl80Eyry3ns4kTop7nRi+KfC5J1jmIKCfddy0mvnpr7kh&#10;dDFXFtfc50e3ZDT3TmYSzCIWX7fhJq3G0iduabOuJ5NcHEmXj7HqA0Oz8OKWd/Pks8VpPXFZJpwn&#10;58Snz5FeF3vmm3ZCZduwl3o6dPMdd3NPHf1UJmldPm2EH0J4I0+Zeeuf8ChdXuRnIdbWfScn6iUt&#10;vBF/LG6INwHdxIIpT+cVaUNC22C74uoWrJGdMMAzjuSkhPJNG+RH1uRnkUBZaGxpM98x2vfkJds8&#10;8EuztpB7yiWI27QjvDckozNtyivyAIlyNegbU6ktF5fyjA2YzX3XRuQvrO0ZSSt5sQkaEtY65qX+&#10;t2DlWd0IYDqEmZZXYUhHz6bFY6B+5NiAvqvj5kQnc2flkT2BeVOTJ08ia+mIPAnRseXmaZO2xW0U&#10;KXxW7ARhvIQ3CNfldzhsw8t8y8EfmxaP5eK3yDJl4Q1100damSsnFxzKozvtkXaMvSdkXkGeOrCP&#10;iEt5N8Jq0pLkfeRrWduO/Cq/yJE2LAq8cOIWR3sFp21Sz02vpIWzPlHsC5jQYoY4xQWO8NjBe5lH&#10;lCAMcfRKOdWaPig8OLv+7QZL8Nu2tAorjO0T6xcVcehUhuoKPMEnHCHtmiaZP+odWGG+7Rda8Se2&#10;WX2z/bPb5ImMAHBB7Qak7cmDf6TVTUZpsw3rm69M9GOxN4tAHp7Jt83m62+kQZAxzTKrSgRloa+l&#10;MT5aAr03baOCtfyECOAywRWJcG3S4OUmi/MU+QB9Q69w3khbS0+nSyfV+ir7vr9Uu6npZFwessgg&#10;rY+yaRcc4YsQ30ueuIVLY+YTvfMhbdsCSnNsSdzyKB5vLSNP9qwrbvNs10sZpB9x77hgnU4OHQ59&#10;kFdk26Ztyimh/SF+DVjzUoEg/6GJW9uVt4ydFoMjY7M31uNeOrR5+6v6TjPyIQJgwpuXBeLhPrjM&#10;IxGeuYmuW7yOnckDrzpzTPXpFH8oUR4W27a0e/1bMiBP39w10tlQdEMsT55UkRxtoCOPKV5TR/qs&#10;b53W/73DwW3wQ1dnr/5RRg3jbT4Ehm9Dmx/cpJWf/k2bTrbw4idfvgJnwjxvhUuiRWXc1on8yXJ8&#10;MyGubr6Qe/FQX5lZxx9TI3/SLirDPyHzK2HEzb3wtqNc05b24riirsVpXoht76WRID5xGTKmcXlC&#10;WPuRXvtYLstsx2AZwfvYKzDx6ySVoe1bRtONDqSB2L7vZbHlQe0fMkSjDKRDFfrbfNfntBPt5p2e&#10;yLZeeDavpbsRSAujn2n5lAbbTxsE8Rqbr+yUh23Iv1W0DVHGPZMfWRDCg/VlTLwtng5H2k5GE1ue&#10;OUwLGz4IVnfOKH3xtSBNv/nyTf3BJ8O6/vLf1OnlV7W/+bRe+qTO7kkdnz+v048+rvFXpL/4p7Xe&#10;fIMAruv0cEP5z1lEflGnuy+rd/95DRdv0eES3e3zxE0fxtyo6KM815u+E/2OwWgBI66j/ViffdaN&#10;iTOMfNRnLcd6Ysi9hzJ8NHCItF03ezjlCNEj16keTkAxriv94qIn5lixsJZ0GwUxANIfT+oMBk+s&#10;FW+pe2DtulpWsYyuCRPf4RT8duRV30NvtUJQbphNpr4j/Irxa44t72uwGLLWlTafWdvX2F3+Cetf&#10;5Ojyx3dXn10Oas5kbAy/bhaOcby+V971+Ww+qMklayh/BWfhsEX4Hm4YHFmnuYamc/VYl22lEWUO&#10;WFuNMUJPam2hd7/d1H68r/VsmH2GC+szuHjIRBX79J2n1GCzNshzCM9+z+94dH3p5tiB8QlJYcT5&#10;oZg2WR5mfHaDxpNjIzpsD500L+8f5vFOPw7o3soaxFgC+mCNu3GDjvrU0S/6bj2NFhMjEu8hG5E0&#10;TGiemvME4BHrZuXNP2AxZu1u6C8LDCoH2tSO3YRys01f44krT2p5aksfGLvWfjBq18x+DMB+aa/w&#10;tFs+zJgNXPRCvRRRwZ2bAbbjo8lgT7BixinRgtcNNN+5pj+yX3jvI7y+2/3Xj2NCIyHvY2uITejZ&#10;iWg/9p4s1/k4AJBlU4wWY4/vnBl1SOZpPNo4EUIsxEhTfIUBXCZsy3+RiLbKoNQ3UG/AQDeSBish&#10;F9+vJ9rmffLS7L0WghTId95vU41/kDZ40U7Idy/JMT60tfL+4Fm74bZY3NYMi3JHdIvxrJbNRtQV&#10;NZ+hwP4YA0GZ7qCfUPqCfF9IPwT2fRp/Sl36VYzL75zMkU/zWCadHkIuGCH700MeyfQTuH54cYfH&#10;HvbP6mJEJz7DOEfu7sKIhALnyw0PGJcbHSEcJno9Omj/oQ77VXaFmwezdzgfDAKuj4xMnsYbeuqq&#10;N6nlcVwL2tvRQQ6MLAs68BQFv8dMdgxP9D0c07EuEOwTBDI7wzAu3Di8rP7ZRZ2eDOiEFGzG2DEG&#10;ON7Vlhnvvua1xQg8WRYPjsPKM9MqZrZGV9C3xkk+PNTw3i+33mOkK4SPswHPaA+/h13dwdTaHX2c&#10;kw7OCeRTaLqEf4+arlDgBIfxCC3OcBB7HM6BWYg7sP5qoI02K2Oc79oTa726hIfzR/CP/PvjUfVm&#10;j6p/PqvTHDc7HWFkGvCY8mn1LuZ1omyE7BfM2nXgPfTqBpanrn4D3uY4v1+hx5sFrHE/9B11bpw6&#10;GyZ9jn2c4T7eUne9dAca2jFMX1h5QC6P8H5/jvvZxbp+Cf23D9P8ArOb7RgkTnXfO8M/EzLK0X5G&#10;rWEdrjCiEc6SJUfeQ4cD7Q0ZoGbv4Y13kfF6hX6OExwfcNjLDBvco58baPd4tb8MLO7RCwPS8Qwb&#10;wb7zoswZ9o1eP0Ruf9bB/LJXb5GXvz7M0aFfye3h8Pt4f08gDtzUw+EdKL+kfn+E7nDaS3R72t+z&#10;4LmswQXyfHSqF7tRHfzKLX2jWb3hshgIcKdZgI+4r/0Fdjar4VNsbPAom6jvT3v1wXvY1XROWwDi&#10;VE/bKRPdaU2eDup+xoSXuq/A9BW2997crcJnGM6ELnBXwxfbGt8/5NHuyfG6Xh0Xtez/Rv3W82Gd&#10;/8W/Wk/PJ/mF2q+AxAnha5zcYP4kQNNObuPHLMe2TOpY9GHem68j0+6cBAoQZyMg+Vmkks6jK6hR&#10;XJYJ6sTORUFwCU6+1TD1TDTFLT2xAkYI2/WXo9ZXxWlax0mOZZnAWcf6pNumm4km9VyU6E99VM66&#10;oRtkGWzaKzKwrGuEunGQpO3WXg4auagvfv84SctEjTJlmV9FiaXLX2oUpX7Z8U88oso9sXITp+nQ&#10;BbwkW9egrKRJ/DEVMnx/Rh55sA5/OplbP4MaQflmsu29fAEbnYA/C1NidZI2gRE2crSevJB2gMuC&#10;WxjbE0+LPzRRP/IixB9Tp1EYaeBTJmwYSnYz2Fi3xdEIg//EZDVw4qEfenU4ctkGaXnqwFygyEMG&#10;NvNaGr1ik5Zxrx7CM2nLdSsZwAVRLsSynTT1xKOOJCM2QKw/1JZ9dDITCtLpF23aS5rMM8ir9q1c&#10;t+BzARNc5FlH+WnvyTOAV3t0MyH9jrS84bqyKJfG0C0ceTYpL8LwvzndJcHYu5e2Fhs0i7QbMXR3&#10;Mvnf1onsRdzi064s6HRsoxQ1ecIS6+ojWy6G7lSMDppk6tmmtubFbfAo3/QV4bnv9O/Gib5ClHi6&#10;pl8CJ+2CCGu70mEcWoC3fudb+B/6pMO2Ozh5DU3iaGFSROa3QJIvgHSELjOpo5zc4HOToVEAgSt1&#10;rcMlP/KmjcX2ZES4ri0KjdOXzCdE5t5Lh3iI48Osk0okCcpB247vJFsa4rO4sa3IxQJhgfNUjusV&#10;4UMKsJkTcmOUdoiUra+fiZ1SN0OqOMUFDscB7Sx9l6uzQ/H6lcdOjsKEBvD440J8FLHwRFnsdLTp&#10;Y6TZtoUZ0471bKsri4xTsQmdbOzn9iXblKT4EfJCh/mk5aUDiO1ZzzLzmttG7gRxxGZJS78gwdHG&#10;Ath/BFeeadM0fyJvLnno2rc9T93tbVuaheE+9fgT3OR1cksbpKUnNHHJX3ALj2zCO1fobHF0vAaf&#10;9sPlhN4raOj7GVO4SX06qONR6oFDXALab60WH0Ze/B33aZ9E+gFJcbjhFhmK51u8yKvlwWngiu8j&#10;beiyQxf54Zfgpc7VqRtA+VFM2sxryx0zreNtN1Y5LqV98oLHdNs/Qp9tEFuUMbVt07zIGziv0Otl&#10;u8IJQ9AXa8O5Fc+38q0uXOzJPDOkizQRGY298D/l7/oNhdaJzzP/Wzg62oRRD1bJ9J04vps4uiUh&#10;TGyPtLC2Kc/6da93+Ey3dhFZWU5++EeoPqlkvmOcRaGdsnebaqRtR78jb8pdOrQh/Vsq2A5wwkue&#10;NHW+2vY6G4p/E69tE8xKmoQysEKK+JNpPvf2He1afzTESNMcf7QVX33hpnTGPoP8US59nV00CNtM&#10;YN7RQpy0ybaSY5F2Li75MJ6ZR33pjB2TF32Stlp8qWnrEMdnW9ngRbk0pz154t55w/Z+W1/9dF6H&#10;r/9v9XD9qpas/3xcbTR9VKP3WKO+ndT9F5ta7z6rB9fEwC9Zp+ZpJxzLDkLnrAN6m3Uen6xts/mh&#10;IlmZQBdrDI9wsT52I+gkTDqTb1rjgnn3aDasQxaA3UGgGzwZP2HSRwCzsRTnzNoGR+Jjob4i54Ry&#10;ejgUnyra5mkvEMG8m2MTJuU7cK7X1N37lVPKaMsnWY4MRnsmHT7GpyCzeQEx/jh12LF+A77fY+1r&#10;J4aXIQszD1OMce5utjlXHzyinRHraQ+jsIbZb91Em9YBYzywTt1jMDuQ+mTXiE65oz3PrMBNTnx5&#10;ElUe8+5r6DxMhjWZD/LNwSMADzSdr05ihL7e6RK+hsqQ1bYy3DPhbk7g+8qgXk0wzClOwieT3CR0&#10;88lNK+1lyB/fZWa7HlDSXgfQbr6n8PYrJMag0ffRXQ9RnHbQ2+yhuJvnu8N9J9/JAYfrpKAshxrn&#10;Re6VuMnquOP8U316UmpH+x6AmiCLkYYKDc0HF5tNM19dpew9PZZtII0XQ85jneqfezeo3DzzAwdu&#10;sOUkFwFNpE8O4NO6aDDdC/SEPrx4+EX7GKJv9xMG4HQjF6GRNyT4FVE7hf08H7jkPk9Icu9jpgng&#10;FLcnAOPj0n/QBXmePkP7BCC6TimQsmLCEZvlfxPIx5487HPqjahBW+bBk9zbNz2R5rvvJMBxJvNP&#10;nJ768jCOP2KOmQyNsSfba/y1tSUY+ugX+dgGvPV6M3KnENxsCvoREE/0KS0ruhGYO26b03tNe/bJ&#10;Z92G27xua87MfCIRVFL/5xBtI34p44G8PB+OEbv7PaQTTDHGEx3s4dLTTCMGhVn5iONpvq6+n/q9&#10;2yGfFY6TezswvcmPCvhFki3pLbPk/nBTj3Ekjz3nfn6sW9r3EVQ/NpAXAq579YYedL3GYRB8gf4d&#10;3uxsyUIC48hRbxknDz5FSGjaOYz8vmezuzCky7tznl+HfdYHL346jmrFqLbHqfiFk+kVHuPqrEaz&#10;eQ2mu+rvFjWwQU8hHXfgwNGguDsczGa9q8sHwmBbx8muHmijz6j4Pih8F5hf4Gi+ermvT6Ht9s2u&#10;lvfUI33/UHVzv6/Fw6ZG2y3yxsnhMN3JlofR3I29Z3U4ewKTI5yPagfxEOcNP8f+Ege1ghdohK8+&#10;8vMdbr6c8cC06hF0PoOv4Wicye+Q+g/Q/bCEB7yNv7Jl4kascdkRhuM1AzkG6oBHh3Zg22Ixr4B5&#10;vcCOVpgxBuTk3pnd0Z4DjDvsgzjSqiXG6m8no3w2eoJtzJGNBr2qjxhoBhfn9clgDN/bOntY4ZCe&#10;1+L8/bo7X9b6eINzxLHqmFgVeFz6LQQ+bA71H2ILv3NR9Tke8w3O1U2ve5zXb+429T+GqMnzQf1K&#10;W0If9xj3Cj30/Yquj8ISRtA7gels1uLwYSML6CmOdXQ+qfEzrANBLRf9GsHL0BHzdJeThrVb1opO&#10;1Vsq28aRPbWTznr1DTK4wc7H6PVwecSp7zG9DTQAuXDzGIeBHVjPU3p9nGkPGfloyWA+q7NHo5oS&#10;nqGn9+lwZ+A4P5/Wl6d5Pv5xuF3mVNvg8rL6lw4Uu1qtjjVewc/gmzqvT9HVl7Vf/lHtXv8Rfe0n&#10;qrQ2OweOj2o5eMai/1jfG9/V6P2/Wud/ZlQDTCqP+GkX9gUduALRKVjZLO4xiUw6U6TPody0dqET&#10;1Q/ZmIstfZ+TIgdWJ4aiEbf2op/0EqcOSJzaTfoqbevEQZ1JtD7SRrrFiPB08cbPWmYbAW6CJmi+&#10;t5ITH0xIMfnxr9CUxS/52qKxg0kWG9IorGXGQdLCmyaIx6R4HMRzb2zA5jyV5wQujXIpN1SeATKK&#10;pwG6Xyav/sobeoRtg5PKhghgiAyZtJklLW2ZdcSbExveEzVAwOeGCxuTrq5vG6xvUH+ZF5H3Tn+C&#10;WN86LQ4npKFP2JY2y5SJuhdHJ9uGiIZ/84RX7zYvraEf+USP1AtOggsG7cHNIjcSJTWLQfLoao3N&#10;2E5bpl5xb43suUeNzfjLTfilHs3Etty4cmEXubWB7NSzjrq272vT0hE7VTbQ4oLDKpEnQR4cKNUf&#10;VVKo7YhDfC5GjK0jvLG4uvqRvXEbUm571Jcx9Wxe1x9i95RrE+FFMGjqcHkfZqzfXtEDVxtFt6Jx&#10;MZM+LOHKhCgnEmwHGOHSp7iPvEAuX1aOTVgNXciPMnIBbl93keYYqj0JR9T4BNLavCdM1VM3HxIu&#10;NqE+gYktCWPFtn3zYxvNbXiJTiwjDqj1rG8Z+YbYgMAEH/Pp/I2Pw+YdfBbxx/qeQAisN22UiZCw&#10;ZoBYOYQ3ZKHcYuvSTj1hpEV4VSLP8zbtZR+I7wGGqP1FmXIJNgQBQZj2Vjj/RM9kqhfhY8vgyeYG&#10;aYN5XoGDl+AxUBAZQ0jnt5WNH2BoGCfIR0uf5V7RNSF2R558drTZD7zUtXyGN3VmufWE9Z7ywJOn&#10;jLQpYxfOrBkaWgj2LespO9/3GD20PEQOxKZFln4JPOuS1Mn4QpET42zCkBZvpnncyKu+XFsRv7hc&#10;mMQnEYvT8U6a48PMIt9NCHmL7RECS7AfBIa8nKr0IsO+Irw+fAfv8XXyb1vkyXdwCdPW6cajyN9y&#10;ERPiy6QF/MkzVuYG4JRPNnKtK06vDs60smvxBYQ4eKzvRV1tIpc0KLcWVh1FL9JkIC84gdEHK395&#10;cCMxG7/kJ4+0fTDttXnBSZ4+0vaTB4B0d31T+K5t89OHLVO2pGOXrZzf+bIWp33QH+ZJvqO7s03r&#10;alduGFvu+KoOtIdurIjdkieAMBJhHxeXtFiWYvLkLfSQ313m6Ys7Wdo3o8dUIqAHcTgHsO2MX2YT&#10;py54pU//5w8faYzQySH+TTrJVm4kG9wG2zJYRkg92wTYSDkEjD/KM5sops0kiFP8iiswlKee7XEv&#10;feFHGgjhMQ01sesA8YooNmxSOOpLh7brfYgwzzrAhmYbtcwGTdqW5eYRzBaum0tIWwjWDijv7Cx4&#10;zZIGb6FJPN1Gnfi6fhebUh8tHuns9p/kN20HWUsWf8yKbNr+3DTaRuQ7BsmKbUpa+gF5Rr7X0f7v&#10;ve03dsZa4/5Yg9v/ppZf/0kdf/o366tv/mGdvvxXtR18Dd2saN6+rtPDF3VafFmHt5/Vavtl7Var&#10;2qx2td+zBvLkEk6950YMxr9eHWq1Zt0I7/uWiRPEuimWORRp+fZ1SweU4mGFE8qchNhe+D55aMW1&#10;JRVyUsnH31QSwvFxSz8+sMGYH+D8iMP1pM9w0q/5vMeapFfPwDFZH+tNlNbLQQpPjonL95L7In23&#10;ZXzqyU0KWojwTkfWn7TtHsBpsc5jtMethw6QkfRgAAc371hvn+Hgx7RNLeQJHgUPfk+Q5VFMaPWp&#10;rnwZdEYYs3ZjUjJ8oH3WtWvWVm6leIKqv9vm9UEnD7Jkg3NY04GP0FLfRzaRy+is6ul5r67omPfr&#10;Xl3DkyfPNsjTd5B7gst3ol8QRnPCjHUudCjvHMBBxkc6necB3YT0y599jGIo3HCKPRKPd7GhaXR5&#10;KpbR5Rdi3QA9YJye2nY1Kqvxg+g47xrD8PUdzak2MgMBjPceuUM4eWcdg5UfX9Aw/ZBB3kdmGfLr&#10;Y7Ej9OiGlsYZvRMiR4KntKS+DqPI4yShvi6LBb4fjfSJxj7Oy0dwe8jA9/fb54cY/Xg8qhnr3wl6&#10;OJ8iQwbFM/qQT8ohUvo2UkFEkpZ+Y59RZBij9pi+q547x0EajtEtdGJjvrvPDu0egHyRGx4yCDsh&#10;EEc6HDKytvi8jSPBdhGmm4VkMA+ktnzgnLKBRnt2DUHddGzaRxLqk0HHD3pIR04MEivDEYx4wpHu&#10;UGdUHBF20HJwEtHpxgC8DkmZ+fRmNgsZxJR9s2N6rPeef9BsuG329xACMLOJY29W+yd0Fh8LpfOf&#10;lgR6te/5Sj8A0RTBnLlyme/rNajvMPrDYovP8STZIafklsyCcwgNupbrfi2YbfmeKt+vNmaUvcJo&#10;hrNtrSDEZ7k96bWk4xyYrfnesOx4829IRxgcNjXauUlDPkqYwMQEIeb9YOdolNlWXtqn08XoQqsz&#10;NEa/GBce+BL+LujYazrgl8jm/o72H+iQ8HRB/e+inMsrOiCrwAUWv4OnJR16hbPxYxB5eSQd8+ij&#10;q8hruXyo9d2mtg9b+D2QP62zcwzs8qIOkysmiMhvtK9bRmSPofaA8RHYfBp6hZNE1nOscTqZ5xHW&#10;Jbx6os+vgTbPEh9xnHRmaPd54BM91GfE1zpiaFjuenW/OdXd+lQPrjgIfQTgu9J0Usv+WQzO59S3&#10;8Ll72NRwt2YS4C7xvo5uiPoSOdrsg3tN/R34/KqOzk5jdONz+wBeT+BhlL0Z9jFxk3IAzzgo9PUE&#10;mDG2cI/V73Wm1NXIRzimPL4IP19gkm/o3B/h3N6bMoBM5eFJrYfPaztf1n7xVW3eKJ9dXcgzsrvE&#10;hubou+/RYDr2Kxzs8v4Op/MKp+iG77Ce0NZ2cqhfoaOBX8rF3vLVW2Rw2o/pJDrMQfXP7cCXNd5f&#10;1QQHcTE/1vsXA3Q18PRz3nv3ARPzq0tURltj6Pglulp97UYpcrGz+x+vcw/czUaZoCN/kkAXvjvw&#10;Hpne3+3r7ro5Zn1i1ppn3JFjvqxj2lOds0n1L+iSp21e0KmDGPc2NcCZTjcP9XZ7U6+uN9UH1xH7&#10;GZ2WDHiXdX96UneLZ8B8WOcX9M9nUxYns3p9O6qvb7DXG+R6mNdr+sdr+tMFg9t8O67nA/T+vf9O&#10;zT48y1d++j5a3bCTCYqbqJmwcI8JNs7DwB/7O6zlPos60m76ePIsMNS3jpOaTJq8hBdZF1K5iQDN&#10;n3fF1MmESJOzDDgnuRKn33Wh58TCy/E+zpoy+2wcOZUce5zY2mbjeH+NW2ecSaKBe2OZEs4BxKas&#10;Im7mOpFJygjyLq/hjctFvPCeCHJSmPGNe4PtmdBMksEV3PwxeGN7gQlwcyUtXUSC2ZYyDo3kmykP&#10;4k22PBGESz4hC1Tk5wDnxDlya9uwSZG7CDCOXmyIdEtWZGiI7LwXDlmkTNzcyxZNNJtdJHQ30QX3&#10;uNH4ATeHXtH/vrlFP/dNmy6U0yhI3rUBYtuIjAnKUR0lWE6bDorS7viadiyzHiG8g1c5vZOt8xLu&#10;QzR6iuyoY5aX2cpUOSkj85kTvaPHcSO6om9nsselHdqeMNG1sNIi7ibZ3BOpnxTzR9qaBrg3LUyH&#10;v4WPcXHl8VXypSG2Qx3lbTXlkb4gLq7YoXDmeRErp65t+Q1+gqgEE0eQEQc/QrXcfNsJPjckpE8Z&#10;cqU5/mjj9jHtieLo17z0NYKTQmlSvepWluRdfmJ/ltFe7ClIubr8ABNUshfp0MNlfeUePsGnXduu&#10;9eJ3yH8nR6+2vdgUt8kXdyvjyNdM4uiTZHRkvoHLtmxfPGnX0NYXNgtc5SdeeSR0fSz8GpuvTAiK&#10;UpmJJ32X2HLl5WaHdp/NXkA6/yaSGZE270lgdSSf4rAvvbMxaWnbUnXSYXsuoL20idgu+cpdeixS&#10;l6EDJPYBYd7RRqyNxBd4T7kbF+3cN30ttioOGxGheUS2EbosJ+G9opMO+c2PBKlEpP0RhwcTwGhX&#10;wnprRe/T3y1ucauD2C+Z5ufHZvI8BeC9Nsl0KLqQ5rRnMG0d4N2Q8+radtzTtgJmXe7ViW3blouG&#10;d3ZLW6bFnW5CueNhQyT/WzyG2C5w6oVqDV8k9N32GWFdrFu/07H6EC7yJzDdil/XpsUhTu0k9wTH&#10;PPUmz9nwkhbS6UPoQRjTysONjdiq98a2Qf47gq1jkDb7Y3dPw5E7SS/btl1xb6iv7JSHtmFbrinU&#10;i/RnDLMOA4bvt+sx343fsF3a0SY6mYdO25YP0l7ZLANGuw+tCkEewausIndhxUXkWtR7ZWKxaX8k&#10;+Lf8Cx1SsMCJl6Q8+IOKi1/zDMHLJS6DfFsxdAIfkDavS8dveMPVbfYqB2nQXiSls6XUMU2wP9m+&#10;8lKXgaPN9G9j8mP35suoMXDJF8Z7QmgzwO+7vDYOLhFzSad2aF/NjzEG8uwbwnbydtNc+UcmIuKK&#10;3M0XVrnalmXeU8crNBA7Xpof2XGFXnEBl41q8mL7pJVP/BCx7dvvRBfc0me7VoCe4LWQ/MC0ZZE/&#10;GR2fwU/wNmOHiTYjdkYcPwFOpi6pIIgizmaB9wTp0R/LrjwqE4HCL8HNP2nxXcy7Rb+++lm/3vzB&#10;364//snb+vKLf1W3n9yyTnxRL+n4929Odf3mWAvWNT3Wk64rX7MG2yxWtWFN52N9biq6IeZH/yJ3&#10;GnQNcfSY+nhYQyZevn96NmH9OxjVFKYnOLcpa5bzkU9Y9Woqg/piHIbvAAMr9tWL7MDG+rxhzPeu&#10;bzzZBRxL0/LdY9rEgE7bH0xrMGV0mUxrxEDhaTHfPz6iE+1ZEOhTNihoR8cVry/Bz2EMBCPZDn47&#10;OpWvajowkOTJNYTslpqGkBf7u1PtBuF4XWcDHARwvlLJuZzyddMvEzLh3Yikod5hmM0ePzbhe7V0&#10;JH6RdM0AMp6z3sSQhzCzoJmcbENGPtI6no7e9bPNiLzZrGYep4Nf5eEG2Rj6RnTa8eiQjwQNd+Ns&#10;iPmY55bO6Sk2X8Pgk2f5gqX/MNx8oALHORxPyndvs4qnb1JpqkCQJevCLWvEra+28p31CM/HN93w&#10;yeYx/PnF0RMOVP340YHIFBnnPWrQcIDXvL5L2SoW/wDjoR6RZKvS/ogcPJnooOBJMf1qNrfA6cmw&#10;vEsMxL6HLI93wrUbTH4kwQ3TGXyp9jOEdYYsPHjlybARa2bfbeaHBMas/8e048bSiOBmFBQ3PpgR&#10;+YCN2J/9aEP6DLnqzn7k9uQRJ6FNyot939N6wgSYoN90oLRONiDBr7PQt9hx83hnwhAZkolj9MSb&#10;vNpp/OdBoBM2NoQXX0UlpyGPskZzpKiqtfo13zxOGwhK0vHs5D666/6L9UaQgIBh7HDcsuSnfO8+&#10;io/jSi5YkV+MjAq2Itl+3VW0opSX5++3G24397c4Yk+quUHTq6fgfnYOIYRvQHS/BDkOwt1vZyXL&#10;cZ+F1hEjgqBbjHS1ZjK8pINtc2zTTSl3cU90kEZAiHa7qv1iQwAeBs9Ge4RxijFvHyAc/Heg9wir&#10;I5VG4Icc5nQwv1h5jrCfEV/NMGryaBlgLRbmmL34iOUZ/PkiRb+ScsAI/RDDnFHVvt3D0/voocap&#10;MIaHdRybszGPMJ6vUCpKXGFYG3/eX9LJUYY7wj6v3NdpYEQajUeEbgYEvPP6AZjVoLbkaeR7nOOa&#10;4MbXbrGtxRL+NjhJnM85tLpz7CbGcTfwNXc1PvOzL+cYLgY8XNEe9COL3cFtJRwcpBw2dMU9Olou&#10;6rjyRBu60GIPozribN2h9VijJ6h8Jj+fvO0va+CbHDfbWu09rryvEdZxhtjcpV/T9oGRQtX4y4LH&#10;clcrug4eRgdsBx8pHv0SDv4A3gGdeXyOAVPfX3k8GrxnlrXDYa08Bk0bg9Gm+jg/j5v6AY7D8TlK&#10;QSDT+5rBjC/x3A3IP61p603tbpHz+qK2M+SAs/cR1P5kUk/PhvUYPV8D/xq53qFqT1hu/PgBNvMG&#10;Xv7V4li/YBAbYoN+8QTN5HI3eoS+/fqMHx7w/YGX0/Nanl/VDbxuGNSWk1E+bd1Dh1v4uYfmLatP&#10;H731+ML6iKPWFFdjdI8c7YfMHHvbdTUfoPDko5+knuSz1Ft0sbnf1Opmg6njBOiMGX4kCn0kcHl0&#10;18mG9jRGbrfY3Avgf3VzqH/99lR3Xx1rvKBaHB4YaHp1nNWjuqrvzWd19dHjupyjmAn24ddd3YW9&#10;XtOPlrVCLj4ivdle14fbb+oJ9nB6dFPbx//9unz6pIYO3DoQgpOO+Dj0GF/TXa0QBZNkBxx9iRMU&#10;bdHNlSE0OdF3YHcilslTy6rZsBYn471tmAgO0162jZgjB9smnTzS3Qkax1PrW884eLqL8kiTAh2n&#10;i0dxxP+azZ+22cCGX+3VSh0eY/Mt96JMPLZjURZIxC4yxGOZ46gnZTPWCysAl10xJzmIpdeQRySA&#10;cQJngWJuiGtJIp+xK4uUTOyQZX7AQrWupN/pp62vLqakreviphFAg6dbKAkjLv7nEsQ0qJM2CGte&#10;FjUkHBy9IkdCJu3iJM84k0wqRr9mEqvb3T3hi5d1/+lt7T7539bp5r+sxSf/j1r+9Iua3P1x1cN/&#10;U5M9S8fZDyC8wedlO7avjmxPfJ3MbFse1L9jV/g0n8rOI8SRhQIJNwQaoXIr/+ZLuzi5HOBj262M&#10;BXdS4smVjIPgcHC3XfWnvE0zh0h7yjGLNGPLqROdEfwtxV/Q05R4LDdte+ZzI47E4JAW851giSP2&#10;7tXijt2JwLqktS0X3Fk0grPjSR04BGdBKx6vto5l6Yv0TcEjT+/FQZlyzXwAY1Cu8i5ebcMTYNIl&#10;HvOZpzY6kZ8gA46AO84mR6dD8USHtNHVJUqQToFc1Ko7eYmtglOby2Y6efqV1COt7K3rYtL6jk3a&#10;mpf5ii08Wt9MYOTRxZYb4fa3nFakiOzQ6WV5TiS2tHgCqy0KTulRprjOhjdo6xZXtiOM8jX9zod0&#10;CEjH13lPfWnLxjj5sT/xdWXmkdQ/RhbE6iWZ3jvMdOkWp0H8uW/rdDyLMwtv8iIvDZn7+CaS+ZFE&#10;GGG5SCadRTdp+5u2HF8l3ZR5b5l2kYsbphjMDZs+F59tbJm4KdOu9U1Om9ws1FaEU/fee0UGwFlR&#10;ucRuwGmflE5v5TO0ciOv7+CJYwfEZqkI9ZD+BKygijpIzKPt9An1aNpK3pMOMG3G51Ip/lJmKVN8&#10;6eeGFm/qmeDecu1VO+1sKxF/pCf9LZWavGwuEMfvyBt41ZPkSIssNTeEFmen107fsTeDNAkmLgnh&#10;Ur6RBTjEKxqDbQEefWUDiEyqNbbNfewDnvVN3DZ2JXIrW4c4fk8a2zpp23La8uCFbYcHZWcdcBEl&#10;KJ/wYySsjXtPRvARG+yL0hZ7atuTNmmKzSsb6pJMsECZKk9pFV46hY+vAkibDiz5SZAfGXIf/0KQ&#10;3w7G/mNaGtwUFI/wKRc/CeFlU3KUjVc2/9v6oTd/oA/YCMt88wixHxGqQ+qkXnufdoDtqkXGwpjv&#10;HxulILYBLn2wNrKlYgcvDnFmBQuM+bEj60qDlwxwxaakyUqkO7nLZ9f34h+QozpWrF7Oy6zjvXUC&#10;yn14sx0u50oW6N8kJzRZlpumrNOT6WRTLohtiSq4pY9MZZsGhYee2Ao82gc7PcueNiB8eGr5FZb/&#10;jZ+xXdtr8/wT+QMbP2VW2772ZZ30HYK+UX7sU7ENcZCu3gvWiDfVW/yq1j//rI5/9L+v65f/r9r9&#10;9I/q9Wc/rcOrP2C98oK1m+8KZ9K8uqP/r6nLmq7PGoH808OGsXZb5xDhq2akySeMPGXlIt5GXair&#10;e9cNc4x0hKO9wAhHKHHkBpNGTUfysT1WFtDlWpE6vraIRVofhkYgGDuZgWHfVXYG/rnrSwzUVcoM&#10;oZ8DI59LhO7XLeusV5PHo3pMes+6YpHJ7KkWrPN8A5ltxGCo66OMQwXGmuzgwZLNGh8Ff9DenLiK&#10;wOAjjGQfzYnUBYqcrKoWG9d3A7J6NaAT+jVVn09TER52cZ25u7DeZY03rLc8NYcT9EX1OxYlRwaZ&#10;kY6RdeqewWR03qupHy6ckc+E4MTkY4sjPDHITZGXG0bxUTThdoybhb5jzMMWgwmywsZ6rJ23I3Az&#10;YcpJLyu4L+GjtNsNYweywx7cH9jVHNwz1uKQPN9nw2qEHP1Ywom19xY5uKnv46FrHJwboL56yU0l&#10;penGmY+zNps+tKNc28WIp7OgFhm4xqdUY5B09O/mEat6wNwvUdaKt9lA06aVezb2IkvWt4Qd/A2x&#10;oYkdggHJrS9h/NKqa04bSQvQcADGk192nj35zf6Jr9Sif0AbGlEA2PKpWMICr0DRt06BWBbiW+Q9&#10;NLvBRUJ+FR421GMATnvAy5oHU3zPoGCaYTbrTIMzG1nCCmhnAU749Mfk2w5SbEjOvo4L6JPv3cPe&#10;e57uTO8CY2hoZB7+A4tsKB2THqAP32m4kl+cje/T29NevkRKdTfbPBGaR7AlAMbcJ8ovJ/Ab/mwH&#10;OjK4kP38vXbDbbtd1PhyVKMriGchP9wZ3BgZ1e3YE00rCFjFKfRHNIpyfN58f3+oMQboe9p8cdvt&#10;bJgNs4dNv65ZaS48AITxumhXeE/R1KMpSrukHON0g2d516uHB5iGCx/XuzpzUwe2UbQ7x1OMYzob&#10;12lylk2ZvS9mpBNke6W3raPPnj4Ai0MYXmCc43ltBjNodyNtVVOcgB3qiKHlpNLmUFMEPQG+n9UT&#10;sf8o2jErX9Luegf2u33NcATjCbTPTrVBGX4dMxsC03HNoOncDwT4KSA7xnBSF6hrfsLRHBc42nX1&#10;V6ta327q6NcpAfM5YZ2jX8R013pGvekEYxguagA8aqVP04ExxD10upO6Q/FuNG1djYPDx1XtEi4g&#10;BjB2jvOawkfzDDLlBKrhOfe19GsyCL9PyAkqjOBKwwRog3Py5FV6A5bqY6Lai4tTXaRHQDPCDD7C&#10;0X3AxAqD2j7UeKkA0AHyRIqkPZYqzTrsA+wpd2SJ4b3eNjTo/FcY+hOc8gUyuzs71Y02QZ29joJB&#10;4Qo9j3GU2wnywUluyXvA8Xr6zFN/cwaXR/MDg84B3cDL7qH24B2uPf/HSmWP/YK7P72sydW8Btjz&#10;aeSLEakPPXMUvB7u6gHd1N1t9d/4nr3rmj4soRuHP2VgvN7XmHDcoV/av5hvEblPbDM4IWfQwCv9&#10;gpFpDk1+OMKBw83OJVJ7WO3qsESf8K5YtXnr+Nc4X7u1k6LbA/Zu3/RNbM4ihutdje920LrBxmhz&#10;OK0L7Kw/mdEPBjVEZvMPsMsZ8t2c4bC/jyljW7tv6A/nyOuKQfE9+P2QwWVXv9lf1o+uvl8vHz2t&#10;Lw9/qT4YPC2fUnayqr/Sjl1kdeOm44nOUL9j1/LSBHxEy40hF1QzxPwEGE3gJXn6YjclXUhY10W1&#10;1mT1BO4TW27MH7tggKibpmwXuOSRoSsRVn+VegJ5mQnsu0C+E0fznSg4wrjoTh3SqKSZMFofnt1s&#10;sE4WWLZJWlqCooWJoyaZx4IoiJ8UgEt80u+mY+jEHkIr9Vw4CNvJrpu4epvFgTDigrbw0UYuLlLF&#10;fk0sjLCRh/CWOYkOEEXmQU8mtAbhxGm5CIglt23+3eUvVc7fpCu8ci8/3WIhZQRl5UAVWoRt25JP&#10;2XCzxfsZxv0WBX32k39av/+vfrc+/ac/qa8+XddXL/f18pN+ffH1tr58e1+TNTb+7Aq/saz19YZe&#10;9BZeYQhbrz3+kwmXeJsGRU5S+qRFOUgL9y745U16FUd4JM/FpOV08/g98ywMj6bbRUbmmt6DLy5Y&#10;XN4TtAF9f2cPaZ9YsUqSpDl+qGevyIo4J2YEIF9ZWUf/qfxiX+Kn3ehJmBY8NJEHeNqyXPsRXfJN&#10;WJ9YvcX+zFP44mphSTaLF+5j7/LYXrbnYtX82D84SKaOlUOfuC3q6smjfEiDZaa9lQc3gKmnfXd9&#10;WfwBlz7LW3zyZJa6ih4EMlhuffGbRXnkaiWC+gi+7t52AAzd3Fu3Q+W9fGnDtmde5qjAx78RZwPc&#10;csqEC06QKbIslq3DvbTIq/7QtrQhaZlhaP5QJ6A6Ea/+IRt3ZLvZo96Uj7YQuwSZ9qXchdHXuIDT&#10;z0Z+pMUlXealDxKiE+vzR1rkqaNZArOxRF6CefJIuvMtNmZ70vKuDe61y/iKlp5O9xZGX+KD8CyA&#10;zAeXfcGkvAbOQDq+o6tH3CiZNHW873yI8wdl3LXZtecGQfwkdizJjhvKwDJ1nTGI+9g/cs/j5qa5&#10;XGCLVNuz79qWZqtsvc83hkRK2jrRS9t+5CuNRLFH8qW9k7shfcUk+E1nSDbDvBandd0YDC7S8ZXK&#10;gkbUj/Rrd4EFTJFGhsIQeXpRP2W7gaOO43/KqRPaubeJ+F7zuO/kFzqVAXHspM0OPS39jpnijoDb&#10;+pGF8Aby/i39U6Zsuz7UzEcauPguYpOxfWLryV9QUDf3FCgr7d7NVeHsIwJZRnbjO01Q18gycRiC&#10;l/yMfZZT13QnV2nLRnoQNfDS9W6cMpCv/M3QLrysozzFE18CDfHNrQz53/Bp3TYWhXHsWUFwZTPY&#10;Ri00n2CbHVz6KrfZ8KcNf2BTHvaDjE8WAkNWcHTjQ2yDfHkMbbYjjH+Uve3LTBhscBqUafqIF/fW&#10;jw65bd4lRTXurWa+PskrKuA+PtWAjUuH9McOvURikB7vKVOuXV8QVTZryVfm6WPCEMQbPwlMSCbR&#10;0dX5MmEiawBS33Lr2kZXZiNebZ0kbdO0ZaTj460PvLRlo49g/a7t0Ai8/dS65pvn2ogof0SpneQy&#10;0wwuddPxbRz6Atcu+a17/XndfLOu9dev6+c/W9WrP/gH9Ydfrevr623dvD3UYvc26+A1A+yRSbaH&#10;ULKp4oksT375CwZC8CTZBCNxk2EPU26hxNZtJ4p2M05eTvgPymHeD8r5ATcPbmxw8DEV6u5h1nel&#10;6Wsd/6bA+64zTy75pJhbDafBuOaPBjWYTWp1YsGEYIbCiRtGBwwiwxFrqumEe9YVjA/a2GNAn13s&#10;6k9B1nubXb1BOGMEGznR7h56cqKOtg1SrvPxEIgHdZpHYV0nD2s4G2J/E3wk63zbxJH7cT83yNy8&#10;8BSdH1zY4gj7Hi5BJnP3AVgL7Wj3wLpnSL6+7YTj8YSaj10okxMT/ZkbY/0J49oQ2pDnwdFZ0xlA&#10;RywktNhXPcHl033S7MldCR94io+O45wyp7roK56Wci9gqpEtWetR+cTk3I03v+Da76+wkw3L4V4+&#10;7nDas4alnh9dPPSmDCms2cn34M80HYF284uPmzjITHUboNLHf10x+iinH4nwoEsO+sQRUaLxQ5wb&#10;ga7hB6xrPdnWo53mq6BuIoEL/Ad4d327n41rCrK59DMG+5qwHbJ2Q9nHJF3DevrM+rbtKT039aTP&#10;x1l95VQ6hDqnnn0qp/u0bYWrjQVPg4v/zdwn0naDOCDN+BQnZiQ++W5xhOi0jvz5ayaKkWQvpZL3&#10;tx1ZYxsC0OB4dxJOHWpz0OL2YI9+t3UfymowK006SE+TZjOP+74ypBf5kYshBX4EtHZb1vm2o32x&#10;/tYeGBTcp8qa2X5N+1LgV2t9hZSbqO4XuLfTbJQrQ4EFOtXz9z5sNtz2x0VNzod1zqxAw/L9XSsw&#10;uS56g/dZLrY5vXOHUd/R2Y8rBLgCiwgh8uCu7ZGKA5//HdSETjVjFJmMDzgTAk6i35/X6GJSg0fD&#10;OiD9nav2FXV3exhQSoO6xINLQ38GAxBKF8275K7A4YvqXzNT9rTdxme34XoNJ27iPcEZ1BNoO0NO&#10;rNQmeIg5I+UEx5Fnw6FvCrYZM7whs7Mdhn+QJpjt05F72SHS4Cg7IWgY9+XzA1bXvcG0jrNZHSbQ&#10;iMBHaK4P3tFwXTOE7ykkj5jqOM7nx5rP/UbJvDYeUUAJnmKa9Uc1mwzzLPgwPcgJCk7BzTza9kTU&#10;LTwtV8heXbspA+4ejvkEDQM6jY/rql47ZkyYNg+s+n2uusZb6NgSqVxkS0dXyXucgo5kCN8DZrij&#10;4aSe0mkG0yOix6gxPHeYY1TU8TjpjI7mkV2fx76D5QWz8acY3A/mDBhX2/pc614M6n8I3h9eDOv1&#10;fJANyh1G7cs9fSnkcgMNa4zdY7SHdU32SyhGbjgQZewx4N3DOr/6HA5L+Hxgcf4AwZDNgvy0WeH0&#10;VjlJpv78VcLn8C/RxeTs0l3bmuFoX/dxMLTpI64OOo8x6tllvx6dnerROTaELa3h7VzzuEBOj3V7&#10;8HG3qs8eTnX/dlf3t8e6W8M4NkZTdX59QFazWgG79/O22PoQp71CT57y04uSwvQBptOdThvS29rb&#10;QeHX8+V2Nmd5/NUT8D9KUwL80QXh7OnpPr3rEeN8reU0qbPh+zV78pfr6ocf1fPn36/feX5eF39m&#10;UzsGv+HbMWKnPgPADPxDf6ka+SGOm1ocJvX+flJ/9qNZHf/8o7r33Yn3d3Xz5P16fn5Vv/H4t+ry&#10;R89r7IYbKEKNfwgOzMa5lTzLiJsEFyyne+ILTktufa3hour+RfnNDPwG+dYHTlvTH8Yvcx8chPzC&#10;bVveW9a2o7+MP6Jc1pxkpi5pF7GZhHEfeoy5ujrfptGNCT1fzL9tywmvuBxfO/j4c9sBRpVkDNFw&#10;xC0s6SSlXXj4a4u4aRL2k6SRR9RKEN42NI/cS6Nl4iAyzsRSOts6XliXZDcn3ciLi5F+6IisuDI5&#10;5l4ZOmABElymlZk8ts02k3TyOtmbJ88+opR8okxGSYg+eMwz0I6yzeKTcmG91IUh+Mi0zkv6+quf&#10;DuoXn/+tWv3B36nd25/TZ1/Tpx9q+/CK/vV57e5e1+3rT+r05vfr7Py2Pvn867r51//fur//phaf&#10;revu8+/ih/zFDR8JE8ohf5SvjdteS3P0KA0EN89Cm4Sbp+yA5X9Tn3t5jt0Y5MlYXOB2EiWw3Tdy&#10;oiztdDBt2jmak2z1rfzNTxvCcWXyYJrQ2am6ix0rQ2myAnnW5f87vciL7WcSTwj9bej6iDbgpkQu&#10;+SIv9b1MG1nfMnFYRh1xy6PtW4y4AuMw0dEbXZsPgIsz4dInSOAuAxcbFqcyU+biplLkY2x94ch3&#10;TEqblGkf8mA/FCZ9zyAu4QneWqbcclmHcunKrYVcqQ/O7l49Rk+E9GPvRUY6wTbQ2zt5NVFTBzhB&#10;lVFONEFfdNPy2Z3UCSix/Og77BNewWHMffpJ26Z1RZU0MOanHdujoLM9Zaie1ZOHAYKnLTNKXcoi&#10;2xaPMERZyKc9ymPvRIxY0bUbrbEf6ZQHrvg+7l1QqHflKl59qn5GePUkbaadQLrxarmbYNKhHYQ2&#10;gnJIPyKyzcjC9sg3nY0+bpMmP/IDTnjBOtu2La/IurWn4CBum2s2IIjFpR118kiwmn+sJ34roO9m&#10;jtPoIYtv8o00BWPfjyNs+iYZ4u3GB+WQxQEhuK1Lnj/SWRmwpj8QsmHGvUzF5s0HPpvWxAb7g20I&#10;mLHIJO2LI3WF84LPb8spvBiDW5nJjPSmDn+Ck3tp9weh8MF9NoBpUzrTd1OBS/qIsqFqHvjIeueD&#10;TEf23npvW8qJxoXxvoNVb9pFp4dc3MuTbWfDiCybiTzElZtWpsCqctFlzCIhvMFNOm0qouraJrau&#10;vEZHlDs3kw/bV2fdWGdd7Sl9h7S2aB+zXmwVOPkK3paWd/IUhih5tiEMwQ2OLKrAm5NdwgEjPuGM&#10;bCvCM7/FFdSmzSN0PpHpbnB0m4DC0UzKE0OfV+RGuZuXIay994r8yQtd3L/TAzDar+1bFpsEqTIT&#10;xnHGss5HqI9OFtIVOq0HvDogO3+Ut5tT0qLOoicArKPOzYv9kLaJXCSiA9MtvLTahrRbJXSRtsuo&#10;30yjpUO4COPXMOIRnz4sfoV7iQQ89Hd88r/pX9Yj7sYwY+87WSRIO7gmlpO/JPYSRt9jHYrf8WSb&#10;8ZeUDxks+6d/UP37P67eNz+r+7sv6nDzt+vVpz+u/Vc/qZvXN0y2RjUae3jiHjm5qbIpvzx5OvqA&#10;IutPJqvPcDaTMesLcPqW/xVC8IOEOwaGPUL33Wq+q1oh9DDAKUoFU2wgC33+ZVtCAWK0bui5CeVT&#10;VW4i9CRYvkCxP46QL+sxmPYJKw8S+FqdwWPWq9NeXQHrK4DcaBniTMasK/Yozrl0b7Rk7btD/qxo&#10;3diazPGTo7wn+82BtXOPNqHV1zY1fsftItZ9Ebqy6+ef77cKOfxhKVNPfGqNTqqv9iN2Lon9ymk2&#10;JxaH2rPuY2VFe8iLNXMN5nA/Bu8wNjoeL/Mxx/coGsPDjHDu4Qzxr/p1g7Hul6zD6VcH8E5oa0on&#10;cVOmh6xO6GON0bn2nlJPmvfQsR/5yp9ZDc9YrWLgeULPARa52h+0D21vC/8rGPZlTw4+rhvcEHUt&#10;fVj7tBdmsB/UHiFuh4e6gJcnvh5o4hq+V2M32eIY3FgCL4bcQ66+LqtHW80WKnRBu0/zuUmajUkG&#10;LTeRBhj3gPtmvtDItukMpkVI+6DYerBjS5s05evsz5k8j/wRfKu9oSt48JSkG2Qi8V7QOAR0Kv2+&#10;d96N1CM24AcSfIzUH8CH0qD9UX/AYDlDMX6AwA8fqMZ85ZZY2+g52AIHE5GjG4buOcRmFF4S0g7/&#10;8K2OPMWtbQEe2sgNmE1mM47YDeJmk5i6NKbZCWutQW9H++6f0CYdzTNzfQzC/YIj/cwnCdVg3oeI&#10;HtxPsv8tCfeU+d77bBIORzWwX8CbB85cFyjbbKjRUjYNoVWexOhND+Kbx0nJcXJCm8bvv/9Rs+F2&#10;3C4x3El2mO18282QBZOYr+thwyJqAfF3INSAqSwjPu/slypOEOPzsu5g5+U+CG0yHdZjVo/NS/X6&#10;9Xg+qKsrmL6EeZ0adirRPkfue9FACakYEMLzXUlbcLvJSK/AeE91t9vXypNM99vqP2xrsNngzCAG&#10;YQ5Rdv8MYaHwjZuAy3X11w8MYmT0nuBYZtU7R3B47Cna8FdrnezOXXA6zlhVUuajhjcLeF/AgRuI&#10;no6CJlrCVvv1EQYzvzjVLQ5j9UCHvT/oG/CXKJxmfWZ+wEg9mCO7ySVOdFQHnGkavDyvwcWjmp2f&#10;EYP3YlLH+UX1x4/pRD5Hvc2pLneYFeOpR95oUr25J/uIR0yvx9KDk4Znn/P3OKOPD/qeM48ffe9y&#10;UH8Z3T1hZHiNjKcxMXAhvwHG5LPMW3B8QxvXyHXxcMpXRdfwvIJngS8VGY4M9UCHvwCQgZwHvfvs&#10;CuwGH6E35Hm4q4/d0ETP17S9wsj8RPR6gwHrTFQNHd1fJ3wRo19V9ajw9tyXRw6aL6oi4/26V+s1&#10;LoTyK0TFUFW3u17e++cgrcXfMji8wqivN4O609HvZvUSu1vWtnZLnJQdi/wBI6kSckB1SNpCx2aJ&#10;w7jH2Y6mdf7+uHazM2hEwMtNLVaD6m+3dCKdxBB/gLyQ1aWnza6e1OpqWn7Vp7fxlxjkhaNZ4cCO&#10;fhBBB4Ro/FXpuMVu0b2/NOX1d9Dt8VMdh46gmQE1fgBLwDHQPk5Jx+WXcceOOvA4ZFCZjp/U+OP/&#10;ab33F79bgw9/p3bz9+uh91W9HF0hI2q/gs/+qi7PFrT9Kf10R398wuDorwvLmj3Z1mr8UIuvNjV7&#10;BW/1361Hf+4/rmf/3vs1fO+CgYo+B92ZOHJRLRMMfV6y2nzJ1rGFaPK0o1fXu1p88YLBDLleTPPL&#10;bxZ7bri5+gMW1E3gj2x3KLLpRZ4+N064GRsa9G1aB2pb0mQSlSYOSS2sdKUuMs4EjHTKLARQk9HZ&#10;awO2o/l2m2BNYXOfzQVxQP+7iRyXbQdGHMROkFVXt6DxmvoHVdANA+sGkKdXpdOsbGYAbNo/+gZx&#10;aBfKXXk7volTezDtk/HiB03qiSsBOuNbuJHmrlD6gstAlnRHBuAxP22a3/LhwGFxGJV360mj5cpB&#10;JIR8WILyyFdY4ujFytQJPvJuvnhZyz/6X9QXv/uz2r96g5+zkP51+B7+EMQ3vtfwVb1ZbGvy9sP6&#10;8Ol5/Wx/Vjf/9G/V5o8/q8WrX9Td203NB1/X4eI36mpOU50ujSSehF1DOrRZ8+RL/swTJPbrPXWV&#10;iWOLMvByIuM4nyzg3DgThzxQ1CxuiLUhFw+SrW7EpTLElwUTga7d8J4KBC5PbWdhx33XV4QJzeCL&#10;TVM3G7NWAFZ6HX+9rBe9AOuGaAZ3YmGlOxtkZlDulT4rvACmbadLQ0tsgdDpK/fyT/A0pm3HLsAL&#10;Sc1kl7SvGnEzV3rS54QFn6gjX0JnD+mzypHYZrJQoo60a/eWS7I0iY9hByBg7COkHdvtN/xPPWkV&#10;rqNXPaUMJC6IpMv34wijXqwrTppt5EOd9FXupVHeiEiQB1D6NoWdfgxp0zS0aCPZrBc3sQuaIKC+&#10;l7DKwv6be9sUF1e34ar+nOibH/sAxssmxG9V09qSuJWdv8WZF1szSG9bLxf3oZEQnmTYK4iadsOX&#10;tKoDYpsWt7Yc22jjXJQr28ictDrNPIxyZSuo8C4AI1P0ZVX9n/VCnzDUVf7xGfAgrKea9VtBYpm4&#10;bYu0ceoC4wkg4eWXIaS5KBck9QjSbl/PxX2jzKasg9WGYgCUhTaunNAzDzhBU492Ol9GslmcmE+d&#10;1GuD8JJlOrbOjfeZA3Gvnj3JHR9BXt73BS43uqRF27bpyLHVa/6IRFji2Iy0kR9797K+9+I1RIhN&#10;ftf/QpwJYmVgMnYNjFfk0ob0nRYfU7J3/arrl2lDHF0d8uxn9intQN37I6tjty/5j46hybasH7tq&#10;qr1r0xvbFEa86WfUi0HIO/cZ+4Whvv4l/Vxc5MX+SHvrlTFOPNalXB+luvUd2p3FbnoK58nvjLPA&#10;hQ6jVjZpDxqo0tABfKf/bPa27aRhYJUdxU0/ty3g9D2CxZZFTn7mG5TFjoBNH7QcwJzuA6azMfVu&#10;favaR5ShOgkuLu0yNAhr2mRLe2zXqEXQ8eiVzVbSGRMN1A0btk0iNtjVoUx5C6CvVx/6ktgD2V37&#10;ub4Vi8e6wsmz5AVP25bjSYxePZuWXmVvGTiVp3Vyci6Vm/bDn/WkgyiXeUQJpkkYbKeTewIZqSN+&#10;Iou80u8IGVfJdAnarCeBp47kCRt5EOQnuqDsnT225bYXf09lzaRrRDUMb6v+5KHqxZ/8bv3hz9f1&#10;q69uavHlsq6/+nn9/NNV3b16UQvWs0fWiI8OC8baGxBjpBC2grFe/4o5yIR1kO8I69eOxf/Wl4Ix&#10;8fEd6UyYaJw1DGtBlrMs8JsNlQEE+pROjwExYqcjWM3lrxtz+lI/HOhH9/KYIsZov4lN2QfAPXD3&#10;Ao58L9oRx6XtuZ7YYqQbjOhEpxhg6L7z+4jzuKDt91gjOhCsEYzruVsmKW/uTvXZw76uxakhgTdj&#10;vO0pKwzHxxu9TgoWg/OLkW4+5IuO/PNwix8C3JxYX0HWFp4lb7tjrUYbS9bzZ8jwClwD+YGWgaff&#10;wOXJs/dY+84fH+s3L/v1PuvZ3WiELtFWf5L12nG3rQeI6p3W1T9f1+n8ac0nF8zbmZNu9zkU4gkp&#10;N4J8j9kY5+L74JzDzHQurHPz2GBe6wSLpH2k1kNBbt65T7FdjVi3UgH5DDQoaEOKlHgCahvFnGjL&#10;J/BcG4rngT/3rLnvlo4t8EL+EEUMwOnJRY+C+Niw70RzU06dezIQKUa+nnFLWufJgOQmWWyaW32h&#10;h3OgDFlQG/tyQ2yax3H2WV9kg2uFjIF17yUfcsGZ+MEDoIF3SxNZY6/RKX+svlOx2IgbfvaHAQ5H&#10;ncZmSbtJ6qbVzkB9X0XVfMABHF5uUhmB50jn9P3+HkVxhZwObVum7ZDhV32kGjZKOkEYLmEJzck2&#10;LwvcewI3BRY3/hcaRSnt8E2T2bdyL8TNUrRPtpubrtLbusAm2A/Qtet0P7joBMDvAniwzBOivj4r&#10;PziAL12A5joWpNMTeOZnDEMmibVL6n34QftI6WD4tmYwdo5y5pNt3bCC/BqDW7+ikUVD9IiOcgne&#10;K7A6EKwIOZkm4QjKjjGnoTnKyQsXzzDBGc5kMmQh58v2hwzqHuXEUCBkrwKJHTTdyXTmMqb9EciP&#10;o1ng3endYB2+B22DhQw1CISQT836D+exoqd46u7hpl/Lhx5OzyOlOD3aGlxM85jihFXHFs6vEabO&#10;6Qzfdg6eAQ5IN9Bb0xljmxg8fA59T9n0KUq7grcN7V0zGXd3ut+80NZOy4rLjyCcejjRObyMp9jL&#10;LLuhB5yqu6Tr1bIGd5saYsSjMxzE9FBnhAmzIF+n5a6wOxdjX6CPDKYY/4gVvaeXxnT+iSd+iZ9A&#10;6xNPg+B4WMvindZxBB559D1Jg82ENs/r+HRQ9+NBvUE5x+22dlt3uOmACFhD1sJ37novfXgVXWhc&#10;kL6d2bkHODN064k1ur+PkDpL9kTfDrm+9leB9a5myx2dclM/x+j/aNvI3I2/c+znhzRxPjtmgjGj&#10;40+Q5Rh78B0COrSD74LzOM94Uv0z7ABjHqzRg13QzdgZ+sBfHbArv1xzhpB8jtwv+fQWL6p3fVfH&#10;u9e1vL6p01v0kJ2Qxnn6kkZ/oRnggN28XDMD2q6pC23+MvCITrinfI+d9VYPtdng8KDrEtsdj8bl&#10;nqabYA/Qfbs9r/f243rv3EdkoZHB8YwZ3CPCOd31DKelOFf0ajuov/rlox2YRZ4FT+fjhjgXuoJb&#10;+o08M0CgdydLE2dP3Puocq93WdPLbQ0ffVLPBn/MYPNP6nj/R7X//FW9/OSuDqs76jxkk/A5Aj7s&#10;vl9vGFxPdYOO4A07er0Z1+qLC0etGp2f12j0/Xoy+a367m+O6/jxZQZFJxMOyDo7SfXbJ3SDzDDi&#10;U6UdFZmleF+SWDN3qE8ZqO/+P3WGfxg++6hGH4NnRjVxIbvUsa44yMqfJJrLpDgxE4y6uVEGmWRx&#10;qw8NWfYJLidrmGPwi9PNgmzwAW9ww89yK+WkGGm/HNgNQo6DDhy2Zxs2EmdskrrZyLL9Vk224eIq&#10;fp8yZWNXi0e1rnQC72TFMidrolWe1rfN0E4cRpyxGawvPmMuNyyaRBuBxMElcrEd6ofmLm0j3ovD&#10;OuTpdg2yI97YXYsrOoZwdZxfUMlj/pIFiPDyK0x4I985hpWTL7h5BNPm+7hAv24zobjZjWr1+if1&#10;z754U9f/9d+v/SsGcN/dufJdiT5mPa8/d3GolwwUD28XjAfUPH+vfnI/reXvzWu5+uf1yesd/vxU&#10;D6vHNZ3gUz7+8/lCdid/5xOSbQjByqeVgfaov7JQmTUCgF5lZSBf3RiiX/O8tz6XaWUjHudosq4d&#10;BRdlth/GrattkPRS59GPaXESdzL33gVXdCWeVu+xTWHJx4WkjvDSHDqhSbxpzzzLvNp2bV8lBSew&#10;sVNh5cUAkHyEVrOEMVvcJIy9siCxwHyiyEflB7gpM08apMls+6ILddP2uXfyMxaWK/Vsw7wOH5dt&#10;d+1YlPbbOtFHk0x9H2vq5k7pH1SIjRMwu+aUIXFXxzLpUk/dZoeyloyQQhnz9rSTeT+Z5rtx5II4&#10;uqA80xba60iXd32gm6jRi0Ec3Ed2rX4dujp+JDe6odz3l2TBCYx9LnZMsKo0M0TEVBUM/2PD0iiA&#10;sTQJHz2IWBxE9gVx5VW1pPnvUBIcbpR0crUgC3Bih+1v67+zIXG5qW2VtGM5cTaiSQrvRDFykxZx&#10;WABM4AnpSyT1kR3dorGKseDhiRv56XxQ+h3BfmzsYyydjoLTigqItBugbqZ2eKTdr5umP1Buv4pu&#10;hLXcwH2qG5PvpZ+1b6ecvOhK2QITWRAkWlswGV4JgScZG/FeeGPxIkvxdzTn9Bh4rZMfmQCJnEi8&#10;69+G9j5tCyKuFk8CeFzcyGN+5AHOcu0mFaBb9sUTOtNQm25xpY6wBPWif0rf4j5yUbdtPa/olzi2&#10;Zxk3PsavLxRO0NBPnk2k/7T1QiP5NpdNFQGMCeGH2Cx5jo+wqKOHAu0i5TLVzqUydplv+6Tf4eCP&#10;1bySR4jdAcP0M7Lu7KHTS2gAnigJ6Y3vIg4JFnq1cfTbVrBM29CfRgjq2DLuvQ0N6Cp0SGeb76s3&#10;cgqNIM8J5Nte8CNjbTf2RWZkS1odh0fSNhn86sNgfe5T0F7qRrmmPwATv2ND1ndHhiv+m7yuDfF0&#10;PJvu+p3ESU8IbekQLFmmzSMdudieN/AeeZO0XHrS5+TJPOUBrOn4QfO517aiW+n9Vl3hlaM4Y4tW&#10;tBxYN/7jv2yfcoP1EigP/YTYjXX4Y/XgIxGfyr2ZaYsbsoJH1N5n/mqeQXjw6UNB0fQh0vbt2r6t&#10;b368qdNP/0+1+fRX1f/0H9biiz+ph69+rxa3L4Bb4kt3+ATWoMsNc52lb/VhbdurC5xgjwFrBUM+&#10;3rhmkMqH9ly0o0Qfj3MB6smwEQtAn4ZSSemzzm4RjBsP/e5winzIu+USSaaxX/VkhdzYGLbgj1aZ&#10;IwCi872h4gplDVmw7GHsYQstxFMGefVk/SMCcR7th+OWy2Nt7+F5sWLdRVgt6uiOjSfIIOAIPznh&#10;015uyij/bpNE+SrXfHGShO/hcp9AHvY4PGXh2mnAOtNDDydo9IDG/DEr/atx7Zlv+mOuL7b39ST9&#10;/rIm4x33g1rQ0FuM8g1OgFVRNnt8t/l+ta97OxXKt63de8N6frmrR6yblqsjOlEorIYvRtWbz2o8&#10;nNCXkNvOd6VBh6eK8p62xih9zNCTcr6zboiT8Qm1Pgv1iTRtttmQ9Im9IWtoN9/2m2Gx4oePMf4A&#10;PnbDemC95mv8dkuCv+T0gWCg8/HSkwdyoNVtNjel8pVMrNR3srn5pm92fNgBsQfOp4o88Si12osS&#10;z9dhkwcd3o/7WVu6gbY7Ne8qzyu3YhjqQ11DBvhcA+9PU6xwkj6xxbnFvmjXH5fcYPLwjWqOqg10&#10;Eg+V5B9y2EGfh02cs+mI459sKkpHptTJhyKwcT/aoPMKl52RyD86sI5+XKPRZL1sznbTx+XTwtxQ&#10;kCQ50GNTrrH7yCGP2XKv7ecVTrFH8mijeUcgsoAnm/dxUhtxhW5Djn9uIHrZruOy76hbIww3SiVw&#10;jO17gs/1pTyHD9ptqDW4njcFAblsa1AffPB+Df7G3/gb/8l//o/+Tt3TC64f9vX2/qGWhO0Dhu0J&#10;LetnR3WCEfgCwWaTZodUDwSN39NdR4xrSiszn88+xypgzJ1sV0Ma5LG3ZgJNB3NbfruvMZTO9Rr0&#10;9Aca8SucPoN9D871Hm9BIydmTDokT4rZRh9BeQLPk2DZLCL2FJGPbfYdgZg1+y614cSNtlGdzmUc&#10;GNrKLwM4CgfLGe3NnWGf9/PYoV+1zJFCOqNKckLYp+3TcMtCdR9hf0nd1wvouEVhCptZg59E9ll8&#10;n2idzJDNnE7sKEP5+brqbLyq2XBdU5zC4DCuzZQ2wHV3X3Xv0dmtH2TG8eCQ82nfns+dz+jQdCdG&#10;y94CQ8BJzBgBzme4XuT/Ri1vH8pPDbtRqVP1HQAbRrRrMm6wtHv4XS8P7suVnyL2k8qextIpDanv&#10;M8k+1+1kaYg+/TCFG2DuqgtzjU4fPMl1m+EgAhmsdzVYXcPbAgPfNu/522yyeXV68P1wg3oqjvFZ&#10;3Y3QPyvbZsI5yBHdwRV0IHJPNDq4+GVUHffgCv2gs6WbRdiFn0N2kv7+tOpHnp66RO7Y5v7lrr5c&#10;9uv+oVfrB3wiTuwc/qfIxhNtblrFwY6IsQU7kO8mOKOjDXHstrdlFr4YwheD4fqBOnWO3mho7oYy&#10;tmOHRw+93l1Ntm9quF7XfspA43OTl8+r9xRHgYw82mxHW6xIMyqm0xPnaynIVJvT9XlU2A4kLebZ&#10;PwbjSZ3b6THXa2Dx2QxA2hJ00B82i0GNkMNifV+/fLupm3tk/cIjqhsGG7v8lgUYPDz+zfo+g89o&#10;+ON6eb+u49seOHx0+oP63vvP66Mf/LX6K9/9zep/99+tu4sJ9HkcG/3oVZGfL+nPIg1nqYpz/do/&#10;hA/19/ob6Pvy/wwNP6m6O69zJxXnDDbDFYPGJX1NDgngkFvE01zKQXm2+U66/PVRJ5YJMHl2FZIp&#10;z0V7yZMe6xpJb3ufEzIkdYKOm42sKaLMiRpN5HK8jS6pp7O3sUz8jWkj9dr74CbPOJMYkvkpkUtx&#10;yFfXfmgKQNsGhEt7/DON6xdDD7cdfsta/517J+bajuYvKgcnZSYeTyaIw81/30uk+WBiqS/eMCgu&#10;gn4K1xUclmUxTR4iCu+hQ9zk6SekV2BfbOrALpz4NiRcKCi/9E/s8S31XMwc8FO/h5G++fKbmi+H&#10;9eXXs3rzB/+7evV7/+/afz3Eh63xAQsWyeO0XfV5negr6+n36zR+UUPGkOH+ps7f/Bv80d+v3Wum&#10;A8NdTceHms3P8JH2m39Rk68/Qc6P8Nn4v/yszwWtkT2XcyB5VkaRJUG9RibyaGw2NKRKWzeDPunk&#10;UZbJPnnKJ/eUZZPGe9LaXuzEepDBbXAqG9MhgIRp7VD7Uked3YiXrhza7Gfm2b54k27vxS1c9EQc&#10;+sGTjTthxGdbltN+9E2Z9KrHji/vOz7dXJAXpecGdGevXV+zLetKlwsS3GX6UOyAsshTXNLd2oNw&#10;1s8kX5pIRwbmW0/E4pRu84lj7yQNPhLb0RpeuE+ftB3bII7ddnjbyzphW55E1Na3bwjmJlHsQEaJ&#10;s4AExthfM0X3rk3zibPxQ9p2O7qlJ+iFIU6R+cT6vtifMBLDvTLwCoz5ViL2vWTxC94Tx16IsylP&#10;iKzEZww8/xsS+GO92Avl5qeAduVPP5EPPNiu7RHpP73Xpiz3stmcwgImi0RxiI+8wBso82SdeD2R&#10;1/V57TiTU/GTnwk+Pt1phnyLL4t6cZKXRR71OhrM9j6XdYh8HUf/9G/Q4yMmsCir5cHFlYq1XWUX&#10;+XGfxTyIvNUfSmM2wj30YRvkvdMHceRFnnVCo3TZtrhAElrbfHmNboS1HeZE4Rk4+0t4sg7w+XGH&#10;rDDRxuJ4l8/V+fjwRJy64OlkIv25pJf20meob7lJm7R6cBhLjDH1Akt++gdBHZll31ePopaFbHK1&#10;yLRJdaStWVc+9Pehg3vLrKv961rTHnm5zKOdXMB3myryYRPxB+IhVg7Kq202AF3/SP8zTbsCdPI2&#10;0kZcBjB1T35s0gCSFryRG/Uz/hCcmiuf2EgbEzV/CLEFktpofLD30B5Y08JQp+sfwaVMiJ3bh01h&#10;oFuecgKCe/6HN6t1tv3O/5gmiNdXtoQXGRCOSuEZ2I7e5LeytsyQU7ktfe9gpcGyllcvbVYiM+yZ&#10;tqxNh1eCtFgUu6dc25Ee4dS37Vne2UEKwsC37sFjWnmYHR64bCdybe9tIzjlxbYN3oPPIJ3ii31J&#10;C+VW7WzfG/Wrwrs22qabdixr74WPv2nrSkP0yW02kAQy3zaA0y7jM1omYhvy6dXWF7FxaPBWPMbe&#10;A59sYYismmxp2DPHrUXdbO5q89lP6stPf1a7L/9R9Rc3TIxf18/cVFuygmMwPU1G1CVmfbQbuD3i&#10;GlV6WW8xiT3UHTbv62eY8+DU3axydXUEyNcHuRrxWESeYnL+yXrPj735lc8lCt5tWZOhmD2GaUvM&#10;wFkrss5hTXNwMNdQKfeVOWKRsf4BnNAg40cWvj5R1qNtHz1ds256j7YvdKQKYudBC1REZ7hhffCK&#10;Qf+Bep4a24B/i4B3+PI9k6WjT1jRoTIeRnhcCDSP9cGfckyRCdPkT6DvnM7vBo+bNXbIpmq/XC7a&#10;gbUjD/GcoMlxz1cr7ag3xODmrv0vzmt8kXdOsbad5TCJHyTI2pkOdKIDpA5OxPeuuTE1594PRvjC&#10;e09huX9xxprz2VW/LgDyEdfJBFlhXAMdlYaNM/BQkJMjpX1AxsfBhDF2wtwDRu1oODA3kPIUFPkj&#10;N/BmPo02rZFfR1WPDLgs+/N+Ovc6/PFa3keDLXS4VRYrpA/AA/xuadfNLQ9+eHDHd9irUduKHuHH&#10;Jwv7J9rqj/PFUNs6uZjUcJH9DifqppGy3dOu71r3XXtMu9NXssmL48x74sjIBx2oe2RN6euerCdV&#10;2ox7FT7i3PO99Kyh3Yzsufuozco/OtT07JO+205qM64aa/sG9OepYmHsD65Rj3LFPTk2lDbdMPRf&#10;fCr0SWtTAow2ZeDeD3Rk85kidRTfCdQIhL6LLzbIfTYhDfwbyr9dhHKsKL2H3ilQcEhFnIM8GUDg&#10;xp1jgCcLMfrsS/h4avoS9d3GyFaG1axuo7StL9aXuznro9R5XJhYoj54/n4NXrx48Z988+rLeliv&#10;66vlrr55dajFS4Dve7VCKRMM6hEtjy+pM6UBkKn053D5FIW6eeBJrTmG0p+6uWaHwQgyCtugBy1h&#10;83hXu9uH2rze1ulhVbvNqvY+Erc+ZLfbTTjf+eWZx9MWR7dZ5mX/GmK+BKHywtqQv1MGPY+TYuij&#10;MZ0GVzcdINR+To/J+D1CWW162Z10V39Lh+sxU1EhG4zgAcUv1/26h78lnntMWzOkNtZAEeJos4Yu&#10;6KRefz+qMXAjiBjSeQcSo7FpQXS68WpbI4/gts71tG1PdYFrdObXUobZ/Hmg3e3yWLfXx2zeuWlk&#10;5972WJiiUL/ockEH/S4zvPMZjg+5HvyKC/S8RWlL8PaXSuCBhewxzsuPWBzRgc9X55gvxjoG1wxe&#10;Pca4g7eBX8fBOrpP9eqUj74rjTDYbZC1m0WjGtGmve2BBcTmfp1fNnSqp3P48NHdLfrFmbmxddTB&#10;gcnOvaRHPcYh/Qfo/9Hjfv0x9Ozv/PqoG5PDGswxcnj3xII7/P4yPEcv/iIwPYPeJ1Pan9QAGxyw&#10;4vcYroOoL528x8Ev4KmnLZBW+6gCJNDtAEaP35tLR/Hljtlu94EQN/ywm5kOA++tbE6DTX59Oryp&#10;WiE7v7zi12190eYZfnyCPXu8d4Kh74azWlB+RI6+UHSEXV/htdbTXX1J3mGBnmnGDTf7oS9QBJWE&#10;2bcY9D3q3DiWPGOe7oDMehfYg04S2biRfPLddX5o4bqGy+s6bq/r/Po1sh/WGoH1FvCDzdb4oxqf&#10;0wnHf616T/9UHT/6H9UHf/kv1em7/2l98r3/GTR8VotPv1tDbOcvfzCqH/zls/pffwe835/V33QX&#10;5fef1MXkVa1nv6jtYpNN2btXt/XyF2/r0/W4LqCXMSMTVyf6+p/B7am+eIWd3v7jur9+qGX/cT33&#10;M5307Udj5Dt8nkWckx+ZdtKTyZ9m1OYpi0YgJtqkZcDYRmQGykyabJ8ygyCW6cC1Se1W/KmKmTtp&#10;19mKL5Ms4pyMIK1NCp9bCmIvVjSftDRa3/ZVW0eL/d46TuTVl+Ovl86fpps5jfCU6UO99IdOwp38&#10;Wdf8mAKx7fprvo5bBMKFX2Abu2hoF78MCBaZmDAtbmLVL2wnK2nLhWnYTojjitzBnbS6IO0PDJ2c&#10;zdvdYbtv/gl9+ed1Wn5Uhxf4NGbKA+wfd1Cnt3+7Fv/s8+rdvazRV/+H+oN//jdr/S/+Xn304u/V&#10;Ny/+cb3+3R/XzU9f1/buq7rxx4DhZZ3R5313hRvxtx7lX76uIYP1wHd1DD+u787fr8/HP6q319f1&#10;lInd2ePH9dHVtla9u1p9/bY+u94ipz9fz743r5N9Q/3CY04DQj/uIPJSDvLS6UZ9M1dK/1Nmyl57&#10;eXeCAjxuLOcUjzISri1T5pEd8G5UZBOKexfXzqnchHPBpO6yKWQd8lwMSZZi9oSW7UV/XMJlEYIc&#10;PTkaG6AsCz/S2g/g0ZOXtmOgCMBkpUzb1VZso+tPudo8aYpNWOYpWWWkzOCRoarZfOE+dgk98hHe&#10;aMMTjS5qx5QznMfWY9PCSgj3gVVm4iQt3bE/QuijzPadFDvhQs2tgJp2A+NvZsrcPNskqI+uf0uX&#10;vAtCMu13/UHcnjLI7za2KTwgnVzET9NNO5aTlof0dfM6WNJuVgjH/1yA5b5LR5bAepnftadszQ9o&#10;W66dSau0i9v66jj9WxhCaGpl4KmO8EQ6ePzjvbCmCZG5F3XaZhpYL8rELz1hyss2bF/BAdg221zi&#10;MxLeTGXe1ouc5IvYCaE22bUTnsj3LRzWc04d3ZMWlfq3/9hu5C4uQl4y7T3lyn3P3GS7fFXjhzd1&#10;+KOvanuGf1ixOF19wgLpUJux49wfsUiYghuHIw20E54c5tB37H37tqY+0nMc50eW2LAytT3SHd2R&#10;i4FLGUf2louDoA7lX3hDbEceW/qji7YsC3bzaccppOXx8eKJgAhe4jAAE1uh/9lfsrggP/7J/BbW&#10;S/npV7RtDziIL7wIJP3KtpV98iWIS36Cg9Dxl7GlpdUruEjHX7b4OjlEBtwburFMXLHXb9MAPvut&#10;P/SYdrMzYwey91SnuLV9pkehk6JGltLT0hhdeAGrjcXuCOHBJPmh3TrJIHDvJoo8WF1/qu92IeO9&#10;IOHbut4LS0E2IsmQJm0m47LAhNSzjvxYqb1Pgbwbc2kjTaJJW126haW5d3rQR2X+0N6LKnr3tsWV&#10;TCMqxhaAVZ5MSXNJq7ilPVlWdlPFmOsdPuCSxZ9ufLLMps2LLBR+gBo9SJv0Rw/WIZL2gAjAZToy&#10;aeslnxAeoTn2wBX9SKDllpHf1fUKXoXDJZj3wufJA++F517+9X3duBy+uuA9QbotTh8Tv2W2a1oY&#10;2zdJWh3knnTqGWyH0PHgEyp2i9g7efKUHxXIs2+SDG7RW+4argkvq7f4uk7XP63T6me1W/5ubV79&#10;US1f/ed1t/pv6+buH9bXf+df1ssf/6f19a/+ft1++Xm9WryuN6uH2h/8ARxk0gMjIxTuS/rT12nT&#10;H6pk2q0lT3lp264Tdii3+ZFemohDmxsEyo7VMsbihosbLyc6nE8f+Riq7622P/Zw/qPZuGZnvZoT&#10;noBhuN7XtWjA7dMGPsa4JeSRQPDuo3zbYA2qPMbDeg6+PgLznebk1ob1v++38r1qY2TjWno+9BAJ&#10;fpj2fbx1BFMDJp6ODc51Ytc4l3Ocgxs7vk/b91vrSuRH/o+DcZ3NZ3V24bNM0NKuwxuK9CuuTfvV&#10;vzjV6PyiRqtZPlrozkHNWe0zyZvhHCZn8/o+a9GLZ7Tle9vg2Q0j353mE0sLaO4x8Zo9Ql6Pzmo+&#10;nsKHQnetypoV2o5MGkdMgoYYslx7eq7HnHSDvN1IP/gLN+OY75DfMJE6+gQbRua76X2fnJgOK9du&#10;1HahAe7MFYCXXb+MOXE/Y7OudZ/xzne3U3+w2TJf2pUfRRw4eHf7I0hAOuzwPuLoByT8AKKbQ55i&#10;G8gfHQPO8i9u42xYc2T5PkbOsrxWGjl8OAf0cUkvf7CXHv+cNAY3zMBjaWN37jcw96cj+eEDK3so&#10;x442Ady1s9X8sdv5gHtBHkjyve9uMu41AOD30DuBjtgluDxdJp2NZgnwccJ+08+h0fpuRo2xsQmx&#10;45Lz1Qn4ekxM/fHDx1SFd1xww86+5eOh/suXbpGM0qE0/mgAgr4OwAHETUo/mOGGtPzAY9bhKMlD&#10;L+LxJKS600bf+SHaTRA7sD5l6LzVfuyeR7NRCKzCkw/05b6U/ZkVVWQpItf4ObRIf/FgzgkCJdnH&#10;cN9/3j5Sen/zFU5znVNMbuTMaPkCqY/heExFF/F59lqFMdrTzWs4pSNi0DWZ1mk+xtBBjiEf9XTO&#10;njxjuPXIabO7fFrROe59lGiAsugcMHDHbH2HsfvokR808CWBCtQvccI7Rq+DAB88eu9ppYsJne1i&#10;Wk+v+nU5n9TsfJrd5eEcobMS8CsrPr998giqL2Qj9Da7kNSzDBzBhzWddtvauuNP55nIN96jz4Jv&#10;zArCF3nrGJZb8ELrhVwzR/ToaHan6TBuLjrKnlN2hqzsyHNW7WM6xNBTUyjFZ5avUYLvgvNLMX1f&#10;nsgqeM7My48pHOHHHeS+nRQF6nAnGKO/dGzmgzpN3djhfrGGl7fl109723n14N1PlPZclQz8LPGj&#10;PBp5Gi/r7Hioc5yPx4ZXTmTpLBq9VqxsnRWMCH5d1p39FXwftqO8w8NHWn0fn48uzo5+shoDxRld&#10;Y3zbLfXcgLKDUMdfIn2m24d9/Yrs5go4eF2i497BjTNshk7gqUO4LN8756OsGuXkETlnkxouWez3&#10;tnU428KzlklDZ7g18PvCxhX62TBCnJCPn54eoT8ngDo5F46+h6D5KkjUmgWkp6LcO9R5+OWeHbb7&#10;wK1fxcXw0s5zbO3JU2z4irro2E85T8/RKc7uMLqs3sXT6kOHA4qnco6bN7X/mjb2l3VA7oPjhLZ9&#10;meUSp6QDUBgEOpnP0OtJ8jJS7CSuIs+fONBiZ8oGKtwE1n726OawHeIABrX1qyXUX07Om0FsPK9b&#10;nPZuM68resHwg6f11x4d67t//uP68M9VPf/Nv1B/9Qdn9Tsf/6P6wW5WP5yua/vxsG5fPKu/xyD0&#10;2cun9cPXA/rNezW+uoaE/6JGr3Z1f31e37z8pAaf/bhGv7qo+ehZPqqQSS++4wFy97tl3bxBbzf/&#10;rE6f3tOH/1f1/N/9YdUHP6jp+DmDYSPv1gciKOQDS5hMnGUuy1SMcIqHe4PqwZRSLmhEQXnGIuEa&#10;c9Wnp8z71BUPQTgfobCujtONJdEJ76TLG1SftJsM0ubGgzh1rKpK3cJu2rWeY6CztuCyHfLEk/ak&#10;gbSwaej/jx6vxPJhuZf1iGwTV5D7FLX0mdZPp3p7nwvcoQlapF16u3acaFrfhY8TBOvInrwYkgFc&#10;wBwwweVp2N7pk5qxIv4VDuGTf/Cz+uz37+ulX8W5Wdbm4sDEbFoLFHT7xz+r/+KfbOrn//qmfvzF&#10;H9fk91/X5mFVP75f1+efreub1y9r8WLFALSu9+Bu/+Si1gj6zetebfvLekofPz08IINRbZmg7IYf&#10;1x39aX/6PpPCz6ANuz8+q+Xsoba317V9+Cr9e335H9fL+bA+eEnf+qCVG/TblzPwEZSTixrloxvL&#10;7G3bRFawyOxc3GtHuK7Ua8fDBgcJ01kYEZJHMDM6JZlTddTRr4QYLr8LFF0AoD47e8bN5kpd05RF&#10;f9YThnuTgRcv9y4ijC2T7hDQtt3ZUeqaJxy3wfuttPR3+LMIB5H2YZ0Odxomz35pHxLGeaLZXtKY&#10;Nr2xTa5UE197SbeX/bBhhEg+xWM76UTNvZfJ9CfLgItPIM++2MnPvhb5kJf+bV2JaOt4BYdxWyf0&#10;UyZfgrvQVn8uclNOOr7HmKCOrCu/rXhiS2lK3NYnbbuRg8E0ABkmxWNbbbm4A2seMGmf+y6/YbyN&#10;2rLYELD6ouiHKPI0mEdG2rPY9sl75+ssJu2mpk4ufrHtD25IWr/zY8xjgyf0Ci9+ZW+aK/bf4naK&#10;ZvW0TeTC1DIXiFbr6Aq9hLRrXbKUReRMSHvSZTuU372pevmP/6v66us/YFH6qq4XX9Yf/u7n9fkf&#10;/ut6wXg07I1r+/U/Rfc/gE7GUezGj8zH1PgjjRsG6t2bW6ZtjIlr5jOPGFmlQxuj78hPhldXHqTD&#10;A4GhNhvwvtDZNZPyw/3kMWF1pf7ccNZvxua4t77jVMrbOuGTWP0pjLQLXfJqfmRjZNvG3pMvHvWQ&#10;zUrrmUfo7FB5KzubJUoictWHk+FU0jEmhmBb3Icm8FqefXXy1LN9xXYtlzzl5m+34nt3UdbhySW9&#10;5nmZR31vo0vhxItsTLtwU+bate5K/G62hWfKIz9gZV1U1slGWdvmBbG0Gbq2lF8nq1zg8t53+5mX&#10;zXni8EYQzOa8TL9rC1qEtc8ng/tOVwKKxsu2XRPKF9PoRo7S0dIQ+bVtJ4+QpYtZ2laLL+NMWx4Z&#10;maTNpL8VIpvunqT1lWd8kWUEfQDm3vACkPqKTRpIm+8VWZmgTmxEhGYQos8WX2zYcpDGbq0HrLTE&#10;zwrGH+PYDaGt8mua01Ajq8BwHxsgLe/xDcRpx4pe3lM3vFofmOQZcx8azDcgK+PQQ3noAU/40oY6&#10;PPKj8si3jysD/at4s7EvrbYhrJF/rG9wXFawMVYC8OrI6v7QIy8J3IvXcx2rl/361S979Yc/e10/&#10;+/3r+sUfviD9pv7kJ9/Uz373i/rlTz+tX/7xN/X5P/uyPvvpF/XqdlGLa9Yjq1UtQbDbsqb0KCnr&#10;29PITs+CzpMwMO/C/sjg4QGDEw5BvbtGcaPNgwEKR9oMGaNMI0jXvr4yyQ0CD3hMgXV95ZrH/jdG&#10;eK4nfOxzMPDVPrbrOutYayaDboQImxM9KoA6yrnxCwrGyNUP/7aDuoWUm/WpbphD+UFE3w++eeq6&#10;mvU4zmbua33mvjaEtTtrJw+E9HzxP0L0VF1/OK3BhPXdeMa6mLUUTvmIUx8wN8xGBCR4Iqk/mrFm&#10;Z15HZxeP6zo3Bn2tVI/OeQZzrmMvIHR62NO/N5SzJvazuxjmlLLZGWu/2aoejVizo+8dEykfZ3yA&#10;bkWqKnr3rO1od/F0zNhyVYM1q6wx8scG3OjZ4qB8f/x2fcyBAzeNLpBTD+d5h5FtltvmdDY6PdCp&#10;9tDS222wQ9bcyN0vVXqoI1+d1aAwXh8V9P3hYMZPuo5mPQ0xB9Z7cxzKaDIu3x0/ht4BTtLHPEfQ&#10;sm6NNO8Dj1NgnFMOrPWGbta40eSeC3Z/RC4+jptNXdZcJ9effdae1NtGyOI/ZtPrjOBHKDy1dvLA&#10;0Rpbh15tP3YJDmM393xnvht8bkxJt+bkNuRYnPDq+rTb4NJq3FT0sJXvvvPxVON8IZb6VGd8yvaz&#10;SvcP7YAHGYyRP9TSDvqgPV/lNXIDk4LecIgYieHX3YHMTeG3x4CYsRE+3HEasp72cdoZ+TN0IYw2&#10;7mk1H7U90G98Wm9Gy+rJQUwdKkPXUG4K+1itdPm1UU8aHiIL2gltFNkvibMHJX6y8g5F6ZYG/upA&#10;hEm/NQRjQ6ObbL4n0a8De3hDuUS1genV++89bzbc/n9U/VfMbVuWmIeNnfMfz/lPurluV+iq6mIH&#10;hqYotESqadmSKMKCI2wIBuQHG/CD3/3QhmHDMGAbMGw0YIkgxCBKpNUtNdlsdiA7VYcqdlXdWDff&#10;e+7J58875739fWPvfdxe56x/rTXDmGOONMeYe665hhdPQEKiOtGBgFTrsQfjfe3ST+GW8WbKCH3u&#10;KyYwOqahc3LNV+yc83GewE/i6niUidj9TPBMS0PncZuiRhTrcj1fw6Q7GAYI5GwuMFsJF0VGKJ2d&#10;F1GxtCMe62RGLd+3rjcQEGe5aavt10ILQwyOn3KtgocTFLQPPnPwd+DwHfoxMH3XnLgy6k2Y08o4&#10;LdYYm/w1jXTf0fbLMC6ddW+uMRxYkFb03So6tSDNsir2ghF/BWv9laGIwUjB4Vzh7cGnpGGhTVqT&#10;PmGEx30YOZ+huBgRAttiox3VI3+lWMVUJUA4crBU8KB901Fa2vLP1QNL7gER69Ei5iiRhip/0ZEX&#10;1G9By0K1HVfgMJqNYoLRGIG7Xw/1tQxFxdVbZd+Vhy/OzipCGnalUb4V/QWBMqXyjHFrmrQoLmoI&#10;NCJdXsSAzq9ovzrPKbOkcRXB91Xjgnv1NavxGJyeDJexf7VK41lsucrlVqz3Xo6JG6PPe8CkTXB2&#10;oF3CixFt9y1/vYpj+Fq+BS415AhJdQ5yxZ/8IoxGDOORn2GGdynw/HH5cRGeqfy5dNMr+QZ3ay1S&#10;jvQ12tv8ylFEpmFBTi5WfaX4FrB4bjH6tGaVWOwRFBzMoQ1yNWBQnVELTV+s9qLrYALMV8Gn1Z7F&#10;NTJSGzrQwg/640x7Lh8G/xoRq4ZAXNJzwarqXELtGFKPWvRBuVCWVBrryAc3LcWQMGAcA7S+fzfq&#10;J4e0V46qX1OdPaOh0xjED2L6+fdj9ORvR/Gr0Kby7Zi+8p0o3hrG/Po41uOP4qp3FqvxD+Nu8R0G&#10;ux9jcB5gxH4SnenFcPC9ePDsFON0xmB2M6qzV6LcYUBA11vX/Xh+Oo2LyRMCoItYP/FrsujN8U/F&#10;K3dKUblViSE087VI+61l0pQ5p6iTlDaaI3nkPVcPg3jl3CRtsuxKQwcM09TXrf3eBIhcczKDMuqV&#10;xxbUCxh5Q720F5nIqaEWjo/bujvn0uc8hU+6qmabguCy+eMJHOtp8MXLsg4AsjIBC4M0P5iwxpg4&#10;GWPAZ0CgfJpnfemRV+GRn68vevIsKE/poLwaNArXLmc9ng1itE/+ampQZX3HDUEYeNhn+5O2iTQH&#10;iQTK4YRBYRTxyXUhzt79bjw4vY7HH/fj7It3YvDl4xid/1ZMzz7jio26ei333lxNnsfTd59E5Yv/&#10;XcSDp6gOMoTiLa8vY91/GIHjWcaolLTf2PT5akRwfEG9y7QhjSPanSEcRO+5AnjyeRR6z2JdQ/Yg&#10;pHa2MPs4ilfn4H6GPcI5mlzR7/881ldvxMvNr0bl5W2/xJ+rdLBjqIvj3eaQn+ZxdZiR545DLw7S&#10;pDnqmA6Zk6hJM9Is7zglfAdGUCJjU8e25KHyYntp/oXLs/bIvMTNkzyreqScWE843Bvo2x5qvcGf&#10;Z/Uh5ZhnzHjyW34ZrO5kYqcL8hSR2tgxn4XPTeoGp7glbbgarNP0CzmyHWFQ5YX+ZR9tg1MTnPaX&#10;K+Y3ddIsLhs92ablSUYOx/Q9Jwk5Zavyabs6ef5iTpFsWzncNW7/rDujrhMh4qfsZhDKKR4ZXHHK&#10;K/uUbZO3g2F63lvHfNpI3pBmkCX9cpXtrhh5yRvKyevUbdKkcZbhapoP4rOzR5axXhLCq21Zh/u0&#10;QVmIi+nce01eite2njwyO5GCedIo6U890yxnHctlGkfC4dR2ZF3LW862tjhJDyfZPLOQdbnmGMLp&#10;HwNjYSt/Xnf3/ihm363mhI3lPf1Rhce8lx/iATlzAkBc5E2NhFxBKh7ci7809dfz8rob5SuCPXyE&#10;gj+8rOZx3b8fp3/0g3j+7uOYPP/HsXjv3Xjy4Icxe/gWNPxedMa/FfHwk6iePY5S6yNo82Ysri4Y&#10;Zy8ZHg+QsctYnn0S69NurLvLWLsPcIegbkj72nTa1u/MIZ0zbbGyB35OStoXWaXc8Zh9MAiXfp5O&#10;KKr71s00+rEbo3I84N5JwBcTW5xOdPnygm0lv7lPPLb1UmY5UqaBkau0SZfgKa/eioxpnt5v0330&#10;8FFe7X7oeaGDXryS5iRYyoEVxIE00VFOEkketmBzEk5eKX8eOWlIfvaZNPuXK2ChZaYJz6vAuc+J&#10;Zutxpp0x33v+pH0TF8ombjwrh2dUaHOjjGrbrJB88tY63Esj7W7qn3lk5tYFXHEFN/0S123dXV9f&#10;0It0YWjLEg/1wcOCluFMmgvLNjhT57bZSdtdnof3HFa3XPJOmlAuT/nJqW6lHbecaTxLuwRjOW5I&#10;3txzbgpu0vO6bTPp5e32mn3zAgLZHeqmjNkG97jgOe5n94TNNXWQdOV2117aCh7T3m3LJu15TvvJ&#10;fQay3PuYf7zf4WSbJu3yORzzsi6H/JJHFpMWeezKIrP8T7rKe2XX8XbXt5QZKkovO5JNmZYE4xB3&#10;kebIspxJe6/CoIL02clS1t2Wt1yO/TDEGConrChQLDzDn71C/j+I9fR+FMYfRvTeijj9w1h//l/F&#10;5OP/e8y+9/+Ky3f+rzF6/x/G4vmvxurqt2P5/LtRPP3TWF28Q/kHsTrD1746ZUy7Bj7+jCtjXDoh&#10;knTSfvsGFyYm5mMn8ohrQKpK2XyFE0bmxBLPbjkjDBHe9Jeyuw7noxMsRFsoiCrgSrMxBmsOFPs1&#10;Z2CbeaUN6Tsndp0Qm8zwPfNjbQhPHbfLN76ccCti3OZc+Z9ynHSWeH7xYjso+E0HZ1lWGrg5sUaH&#10;+g3jDEqC12yvEBMGhOV4FWUUdYGzMJEpxGLiWu0UY49Yx5jbeNSVW779JH1ma4ySfUJY1zgGNZzk&#10;0tD4lTgbfrllUrFJvEQs3KZeTv5omFwZBk5zYuMiAVNxuVklNIWOXYLgL8Dtea8We1fgA5wJwrBu&#10;UsY4HPpOu+sYcBYXw2gsxvABHtC/9QB+QbPlhLTFCH0AN2hRatEkyBem9GcyCT8+McXA+DolqOZr&#10;AEcof13jgDAWUg6W8H6Fb7yC3q5uciIOeFNXsI1jAU2KxcYmPjamhg5QBR5WyUeYjROhS20+jbkL&#10;fxhsXKlr3OsEXvr39EvZTp3eiogTnto8aexEk4tzpK3y5rZZBXhVwiHz9de5E6LKnHTGqLg3vvMj&#10;Tgy5ktmViDkTxWDpHmf6dDSQ4uH4n+MdZSumYQh85dMJLbdeMj+3vJIGiMNa3ZOeIKoPuFFKZCQN&#10;jhNqRfBwHgHZrnJCzyaw/HKsc0niVKN82jH6WCU/xyJR5GzYZqMYdc5G0hPeU8fFK7l/m21a3Pq+&#10;7rzSYSBGIU1KLWljAQ2gxGb+AUfeCTefbU+7a1nl1V5lX+GBw2pJ+MkLcpQ1ynsKebMYTF2j39Cx&#10;AO1djeokXZYBhn5vm3oudDrcTbi9f/o0xlM6NKPj5UqUmjWUyMkUegBTk9GFFgNSK1Z1GKrVlaZe&#10;bBtEJfA6f76nGzy6DM8JK0xE+CWQGkR3H6mJggC5qnjLDRCst5txsl+OEzfORugutMwYEn8pzCWO&#10;QDiAmW0MgSuQ/ARwmQ71SL/Gkx8NZzEZLGM8a8YEafHjyzPbxmxphBwpCvTLr1mW08oXcwLL1WnF&#10;VR3mVNMYFhGaEkqDeQT3ZSzVNgTTAV5uuOx2zs0C73MG0+b07YB6bSdjwM1NHF3N5hZ1rorzdUFH&#10;uTEKdQr/B32MFgqP6CPR9ajUoA1er8F6CYnZLLFE9EqN3NzfjzzkrCDej6sKVdgylnOR0/UI04Ke&#10;6kyCU9lfWErXMR10Y9VLkUnhXmAkHBAcJev0pYJoz8qcXIulalQwUk6WtTUo/hxMH1dLadIAN/hF&#10;NDqG1oveMkb0xwFHnjopKstVvqUTjdQ3wjhAUNstjCWDzXiM4Rdu6yei2PmFKB7xXHo/Ct2Kep2v&#10;p7r/23LOOQEWAKvwd4H19gsxbm7mflPOxI8xsq7ySwGnnM6nHynwFw6vfgLC/a/EGXShIThzqmhz&#10;B0QGE7/k6ZdEj4DXxtBPGzQxKsaYcwZJe9R7PnTyrhKHDeg8X8Swp/EpxuEROtE+SqNRLIzCxYbz&#10;8Uahq/VVDLc/o1UYyPylpujPDO1jcO/ANYIHI1L45t58BeRliQehnKUCOUjD6xWWq6pSFzrRatRy&#10;ku8mHnPz5lEcnNTjsHoVi70Jg0LEW6OIzz6dxEefzOK9x9Dji8/j0exJ7J2fQbMH4IMhH/cDkWPg&#10;gH6gNyq24x76MKvdjad4B8Phg7g+WyCT46jdOIn6rZ+I4314DOrrWT/OZ4PoPX0ak8fPYnJei+Oj&#10;ZjS/8ZNxdKMRgEqHb2tPFcKNPdje5p+8IRkcFEGYlN3dOVGZT1tpOiBFmhjOtGHCthh/5KeHBtCy&#10;Uk1jDGvpHCfwxMNnWJuTUNYRrOnCU+u5ZADiWOAvoruJhjy27duozmGaHcoJ01vvfbXJQCRNojC2&#10;dbnNeo6jJnl6L+4JyzT+7OCkCHvPn6Tf9t6D4lnG8kkbaaaOg98LeJTVJiWttnAdqHRKzU9V5DBP&#10;OuhUffpuxPB7/8c4feft6H7269F98DYB8Y9jfPok5pdfxvjpBzHq/2HsdX8/it1xPOudRuHRs5gx&#10;iOjwzXEkXIXmr6JVxod2uxoNdGhER4fo5ikO2SGjU2Vdx7agg65zB8E5aes+Fgr9219U4nZnHs+w&#10;ecsrIjOQM9gaoztH2JTVvB5Xza/HN+7ei/bLDAY6IOJPv/J1RPqYombfuTqRlvJgGc7d5Itm08Ba&#10;PkkPzbiBrPTUUdiSJ31OHjeTT5RJL5cjnVNpCTBpjElMmibfoaU45WE9T26T39ynLJOf9bznKj6o&#10;eJazjA6N8qM8i595Nm2+cpiyRVr6LORnMOY9cHw236Av8TCPK+TLdAVd/O2uupC0sh+bqinPXkEh&#10;cUwZsiyndHS4FG7qkxmcOzpYT0BOaKVjZD0S85Vdny1vPU7ppaPk5LB8S70DjqS1HSdw7J/6Zz0e&#10;N78IcuOzNLEd+yL9pJOHEym6B04WMNQmfmQHw8aGbnQ8dc32N9kJW14I50WidNr1ywIcykn2gzP7&#10;QLo8FxePXXmrC1RcErj1uBdv7VLmU0+Z2vFY31bYdsNqwtkYMk7zvPBHnu3w2/F3A5BD3PAHkh/b&#10;JGFbzNM6abc4dhM2KW+mUSBXgdg3+06aZXb18yBNOrntxfAxYxLjzBl+y/MBDi/Z0xYBHgj6Q9g1&#10;eRdvD+JHny5ifacVnab6u4rT9y/jw/N343h2Ed1Pv4yP5Af+j/7KQb8eTy8L0XVv2V4Z/cNXufm3&#10;ovz8wxjffwu7gb05v4iiA/P1ZSwYz1bl32Us+itRPgLPrZzJR3FOWksbxwCOXd+VebsvvbIs6akH&#10;4GIR+54TA5bx4D7pJC0sSx1h+eOYMpWOv3nC87qplXKnOPnDo/X043KiSljgZLWUObqfY4MNCpMy&#10;lvM5YVnGZx/ku/3KjM2RekUZ+ZVyw3P21TJckw6em8dN8rZ/WXULSzg2ZdkXE2rKAukpm1xTX33m&#10;zPGDsk6qZ52sbCX+0+edHfY6Oo84/dEXcXLjY/yWl9L+JnzOF4hYHjiZaH9M5k8Gb1v46XvYHrzK&#10;9v9cHdsRz7znFEf1K/kmvG1fkl4epluW9KQdSeYlbX3wsru3jV15M4ThyYOhTpaT2bYPbbUP2jVX&#10;dSSI7VU+Z57w1G9hUE5c1W/z8kp+4iTeFiPdVS7aX9sytjfdQ1C2lTy3Hlfr2ecc9yzPvXSSVwnf&#10;NE6BWD5paj1OcaF4yh9dybRsS5jcbzqyuSQtt/V2cmHb1hdm2hLbBpCn/JPe9kM7ZTnv7XcC5NDu&#10;m06xhOvYIP4mZNAvPJ85zLd9V97kIQxx4KIMuwXGBb7wJZ3zlS8/rvcEm/Xs/at499N5fPL5o/j0&#10;40n8+P1+/PDdq3jvzy7j3XefxYcf9OKTJ4s467qQoUa84hfWiZXmnPg4CwYZI1d/RPVNG31oPaEC&#10;MVupRByMM1hYj6EBURkDnW8QOeGR8kMnZgjznGuO+5xusC5/Had3jPWSY1X+2/RJ5ldoz5U7rhaa&#10;O3HjP57dL6wwJl50gsbPhgoQITAmchGCiyJc0rsu1LE/lDF4hIBubVTjNIafAjsnAmg3Yw7xgtZz&#10;+rFqFnJlahmld19mP3ro/pvrAfEFAlGoYetdMAItyhhjJ5JebMJPcfcFXqIkUIly0Al+VDC6aX8Y&#10;N1zw4tjvGJeyCw6u5Krh6u01aaFUz8wC/ZwIq9yIatMVdMSNKEQJl7EwdxukMnK7R5/wH0uTqO+v&#10;orWqxWhciXGdfreWUR3T5vkqnkACd+TJTe+pPzFuI7Z3myj77ABfcvIF+lVaxnOrmIJkfmkT+K4s&#10;Sxw5F776heNSWE0gH3Sg7OZ1T2I2xr7+mHET4fejgcfNcjShXwv5oVbSw6+IumJuTuBRIr5z4VAZ&#10;+o5qjVjuN+FPOwoj4K9H6AvEcVGPk43yHia55xoI4/84SQRMyrioaQI/urTtV2Tdh34mrhjVJvLo&#10;m4kuoKjRpqvDjLErTigax0MDJ2ULBtM8p+JWoK30rhGfYuQXJbcGg2+04+ukOdkEXZb03XhVeXeP&#10;OPvZIS8/wABZtQ0pGHkgP+oCdfwIRE26KRs4ia4I03BtvhiK3tHeUsdcp5sjZR9j6evMTo4tOWc0&#10;OkOOncDKpSrgoRy6itAxxIVSS5zJOryry0doPqNvvi0pWYWkoZGcfgPAD3D6MQUnFRMXkUf3cm83&#10;9GNOq2qTOpjjj8pDPfXJHvpqtP5EGYHOraOo42un7odfpS8t9Mq3AWf07+DoxuajCf/Ff/VP8Imc&#10;hV5EzZkLKFhBEYrVJoZ0L8oNlNilpHgSCxjk7L1WEvg5eXUOwa8nq+j11nGOYF9OCfIxfiv39ADu&#10;FOZPIcoYgenNyjF1Jng5o9NliHEY404jRm2Ej2hksmyk8XCZrF98US82s6wIB1rn65hFBFXBoqlY&#10;uXcQAd2qOIbgw5iPJrHwfbip+5TNkCNXv6nglnESivJIRUkjVC5vNlaEwRU8rPz8MoLVgGg6ma4A&#10;m8Mluws5oonw+tqpm1k2UO5KfZGGolBuRxG6lQvT3NfLVW2N+Tja0KRAIDlk9FnPMA7zGcGOo5l7&#10;vJHHCOWHJ2Sir8eVgVFgFJuinLNxEwF2j7o6/W/FHgrYbg5jBAMLOenmhoz0iTp+vdRBwY9LrBDE&#10;DiCPGzDaWX8EoU5bfXAeYKzaGI0jlRDr6rcAygwi7vuTwjfGqA5vQYvXon6DthvQfNWgn+Cjxz7D&#10;0OTot/kwRc1foKvVVEI73mAgIBSPyUE9Js1F1AnS9+Y9aPSIek+j4qu9GnT66BLS0mgVg+E6Roye&#10;c/jp12ZGg1LMMPITaKixlMf78KSJcVTRckm2gxv94X8qBWpFRxBGZ/Ep4yuwzpL77rxTlZixeBW6&#10;HO9jGBrwDrletxg4UfBavxbVroZnlPJRoZ9twPlF3Sk0KkO7/WvwpX9TjG1hOgYnVHCCHEyLOfHw&#10;DDlaDDT8tEfkX4J/RQxq65g0cPB13RIyPUPOZnhDOka57DUP4HA2wLeKoagUGrHA4E2UTUelOI4n&#10;9VY8G1/HEfT1Vyj+x3H1AroNojD4g2jd/+1Ynj6Oev9tgpanqO/jqDI4LSYjyHIUxUMn+Paj0l3F&#10;eDaMQX+Mbt5iQK8jk/PoMFhVD4qxfxedae0hzxjwXjX6D38Yi7PvxvTq5TheHETjxr3o3KEvDMgG&#10;zVocjY7kz0PHi4QUh92J7jlBYPDqnk9OcOi7Ws/5ZHlItU1d7tU1HX3Ylnk6edoAHSybSScvbzbp&#10;rjBzEHdg31bLwTxfMfCBAxYmXj7rmOatMDi2l2wzy5CQTqR4bx4ZaLY3yKNG17xUWwsIk3wHH9ux&#10;v2YJQ7xMc0zbopKdTnDAE3+NtZN52a6XXUGu3jsxKDzp5hUtzLYsm/0Etrgb+DlO8ZhtSqcu96fd&#10;6yh8PovK8FfjSW8evadn8fwCO3I1juFkhpmcxxC5Hl+Mo3dxHhfXJ/HlBU7F8hGDKPKymsfcTR1n&#10;DPo1PxaCzrunhwYSJB2wy13ODjqyh0FBJ9Y4MVi3tNv+euW+lKsOjpT7M45nyCRtijdEXI/micNi&#10;0YzmaB0Ht5/H7M7P4bjQQ/oknyS9NN7x0M6nDJjHvWWktzImXR1TMwjg1vLS2ftd8Gbarqz1PRO2&#10;2aTveJHyuJVLYWbbHubv7jm8zeopyNtDHLYZBuPCcLIt+yGTTPfkVrSS7wJRKbjq7FsucbA9k/MP&#10;p2UVhO1z+t7cehgMC96E7AvHDn+Le82gngfbTJjbNgwEs57lBehp29v6BoI7GNk34Ztnouefo29e&#10;LWf+tkwWEz7l8n6X50GaJjH5x/1Oz3LFy/awPOY+9Sqft+0YtO/SnZATpvfZBqcBqIGehxOBJppu&#10;G9kmaalLplNWncy+8ZyTtJ7i7Uk5z+SJ8kkZfM6k6Q6eeug+KPr98kk+4OdmWeUu69OGOBvbyAsn&#10;EBm6UlYNUh1luWzI4x/q26Z5SSsu/nqa8LgazNkP+5/0sT0uKfuW5zknN6xPvm16WCYPbqTTiCB0&#10;/sX/LVbv/CiGz05j+vw/j6Mbn8f09Gdj9vYfEqy8H8P7vxPTd/6zGJx/P6o3/ybwitGfluKifxxX&#10;H/9dgtcfYusPwW0YBwRFjeUwx5TClNG8N47+pBeHJw8J8v6TWF38OK4ffTcmFxdxeFaJR41bcTbp&#10;xvjyMvYefxjt138xCgRVpS7ON8SyP2lTwT9Fgz4lfXhOm22/7B8EdIxSTaSrNEo7Yba0shq02qVn&#10;npnAkIeu8MlnrklP6QzMlAWfOeS5MiGsnOggfQdX/GwnbQJ5xsPql4/KA8N7HsqdPCUp4VrHLOHZ&#10;F92adG04d+Np4gIsbX/qC+keXqy/64dl1Vk7ncGCQuWVw3azPRsjLccuAKSM2y/yUwctx1U5cwy2&#10;fOqQeHAa5EwvoPWnT+Ks9ix6N34i7gBX2U4Zsw5Rp/1xnDJ9119ldqeP6seGeJvn3ZF98dzhYqI4&#10;A8+yOxsqjuIunfQFxMtVnKYZ16n/tictc9zlzD5SxpX6wlMXswHhesu9P+xIY59T4JQL0qxiGrcv&#10;+GbdLJd/Nu0IbkeLtEG0533WEQiHMJQNy1tX9z4nmHmULNp34avfObFImjiIu+n+yJjysG3HI/no&#10;PWm78t7bZD7zZ5fP/2ws+8SftIfWB36yRxicaR85d32Xlgl3e2pj0tejkn3OHzIFQF62IRwuCU98&#10;82GTlrZzU4Q2fJjGggDSjxAUp+f4CR/F/PLjqFy9FY3p+9iLH8TyR/88Hnz8a9F9/qvR+PIfx/LH&#10;fzd6P/7PYvaH/yi6X/yjWH3x6xEPfzNWD3834skfRenyB1EYPSEenID7kNiKeBI83M9Je+GKMV/7&#10;nENI99oyr0i8cMh9izipBU9qMGDM6RdDXWnkZqhunZOzzHRkDfGkg5MkaTjskLcIUfYt/3ndxM9J&#10;Pw8Y52obhUDaeetbOyWeS8DxlUhfU3URipMOayr6I8IcXKYpOESWLh4p+gaVAlQHjpv8A6hJer2e&#10;X9islGexHmOLl/ho0DnhIPhEw8mvKfg3qV4mNnUC0y+rVsDct6PcQ26P9l3dlJNq+H75sQJiPidE&#10;3CNsRUznR/0iN/9aIvO2UaGfKi0x9laZ7Heymc4OwXFYJc7VZvsKLiWXx9W4S0xyS2U2toW+who5&#10;qehH23DwF61G7JUaUR30ozcZQBffooM2BI7z0Ti3IyquZsTWOFUO6jbqCqg5sFKgwcdJKhfIcD/B&#10;p/V1wDZpG12iryAzAuYEoa5Tx48p+haS6xALxP7L+sYojOf4xNVKNP2wgpNl9pbyc+Jl921fjKfY&#10;GWS6XCN+akfd1WyeLiLC8K77ReL+OfYavgDf8UMcnRhTjlx4YlDjtJMxdH70AMPlV2MXTrDO8fHL&#10;c8bIzSRVEbquKDfHYBs7KJ6wHHyIQ7mKmyyRK3R0o485c6Rkgi+6sECG8yOG01XMXYykksBTJ/uo&#10;kWOIk86+BVmsupIMvJDNnLyCb77eq0PrF3RL8+2EGKeTT/64M6WfKcvgmivOFAgGGvdtU2w3VIRf&#10;yhAd2GwDBg7wsFh0ateJwRrxE/QrLRifND7aH/iTM/LKH/WVNfEErybtOPciZOd7fFXVeLyifoKg&#10;k4vu66ecukJ0iSPgh9yKEChfyUU/svfpMABEWoC38VYOYuC25nmpUWaQd0LSSVa3UTvcO958NOHs&#10;6RMq+BrgMveN8quRewT/7RbC09mP2Z77tE1wCkcxVnhmKK2nCifycnM+JJjqxppALrpTZGNKxwnc&#10;/OSxG4mNNx8hGM4nKAPEmypEEprgi7SrwSSGPd+hBmmEqYw304BwBpJplEjzHewuV1/t24egL+FN&#10;1TurGNCh2RTD0J9FEwHxqyYrhNMvjC6RLpedzpdOXJVQvnJ+3WMf41PDCBXdB61ZwaCgCNVmlOoH&#10;nIcILlKE8C4wBGssr+9eV6ND3lFU242o7GHg6g2cbk3VAodqicFYxwimOHF0AINea6Ckx6VcTVWB&#10;vjVYVaoQsBJ5DREMB/ox2jCewjQe6noGeNF+aWVJAFqAD4VGPWaVvbhe1CHhVcKoNevRahGgouA1&#10;jGClXgZ/yzcRfNJqnLYDfTSEmkRn7t27oAFdWrWDiNYbydtifQ+FPUROJijGZoSsY3xuwv8G+VVo&#10;1DlpReHefjQKTjgtUAEntoqhrRG6e9WV6ggpRnm6qEGlctxoLMF7Eac0Op4M4cGI9iuxnKOYKKGD&#10;24SRyV9/cgNvhLeNcBbxNBbQouBHK4YItXvx0eJ6dYDgNuCFW4TeUiC49tOo+G445AT3FbjQY5Qr&#10;lzgj5OrFar4XP31Ui6988zj2XzmM4xNKnzhTXopXqP9T8McNHAfQrMlgxYV+lOIxdYeDiHPGj0vE&#10;OL+qCC7P4Jsr/i6xGldcvzUoxUu3MKx76NhkRh4y16vEcWcJ7TrRX6FDkz59n+aEUn5qGpw3H1GA&#10;f3igxTK8ONyLwmGDwdxVl3vRbh5EtfMMHJ7G5PwyDi6uo456FQuzqK+bcVFtQdtWVCvIyNG3on7n&#10;JKbHt+J29RjnoMOA1I7ajWEM0dXZ8+fxxagbzx69Gmen/trTip+tNuLk63fiW7cOY//WvYgbDhrt&#10;GA8n0b0/jPPHT6N5cT9aJ6/E4df2gHkSZWzCugW/IKHBDOzbDJyIrs6efgbqtgn+eNZwapd05tOw&#10;8aB/YhkHeB2tDFxIt3wepPmc9YTPDSST5ZsAwQzLAC9t+/bU7zCN/+ks5g2wKZpVHF0sY5sJ33rc&#10;24b1c/ThOV+3opz1HDMQ2RycXAHioGFfDZjS5lJPHAwisk+eXhKJDSxlOwVUOFzsZ14pm30WjnZu&#10;SwdB6LQmbczbpuWz9+RlUMezbeqcywdxzX5ZjvKQN9aXfz8e3v8HMYSXV6fjWPaWsRj00lbnjwt+&#10;oYlIvFToRnFwgbPy/RhM3sXJxabVkGmA+CVmPxwScRGrLoMduqkT5N5wGpmlY4a//oksSG1+j8GG&#10;w4wCDnOrOGPgmcWin2uEwbHqEEH5KXavyiCMk1q+i017DXn9asxffjNuIWBr9FI+CC+PLR1SDqSn&#10;nbT/XL3FJG3ozJG0FD3z5JW+wjY/6cn9ju/KTAYXlqeIv9K54sq0bHpbVvHwqjNkOQ9Ntu1KHcsK&#10;23Gf5pJX/mDHY8q4v2VZXz7xfyOrlMl8EgzudEQEpg1KnQKoemYf7Vq2bR3hUHEHL/tKutWVheyn&#10;9czjtG/44LlCiWEqEfBCHLGpQ3n7sludk7IFDokzz/7ZtSXtkmYkp7yZbznydTzMtw0/HCHtxSvL&#10;ki7sfDDPdIH74zHPvrKrn6Q+mWddg4psewvXfjuBrX7IEGFrU8QrV9txL0GlnTTz0VUqOp0e/vjG&#10;44vD5tWntBdZmHree2zrW8abLLOtTNaGBjzbZtKGtKTNti1XfCQO1vW6xdmL5VL2eBB323wx+bFN&#10;T9pweJWPypl5iZdluE1aUzb5y5nyCCyfLWN+ygVpqqurRZPntsmV/xuecl5P8Jc+JmH4+/HbzycE&#10;qlf0YS++erMTT5ovx5M//bW4/+MPY/Doo5g8vsYcDGPeeC+Gb/+ruPzyt6NX+s2YfPx+DB+NYz05&#10;pZ0VfhBuMUHBmtPBa41/Nir14+blgPt/EPHsD2L04GmsBp2ov3Y/Lj95Kyaf/71YPb+Mxt2fjvU3&#10;KtH4dERgwtjoKnzxFWnwTRpIBK+kSVcnhuS3+ia91IW07Rw7Wy+ZpYudV7wsl6aLM/nCNXnKmT+W&#10;UMji1su2gGNbyk0SkMwcA7hNO0y6sFKOtuVTDkj3PvHn2bbEmyKJm1ePlBOOF2OqaZ6WFb6wOY2P&#10;/KFW/CyTfKSgE8AboUXegZU6QZ4yIejdmJydsg3y1P/dkasBLUP5F/TlIj6pw6TneEw98/0Ndnn5&#10;azGc/n6sb/57cdvtQzbVNnpnWQ7pbDOJP+k5+UWCNMkKHqZtLgk77RdX2zZDnDLTg7wdHzNN+Jbl&#10;NCm7ZJ0tfSxjMfNSjziynxTMsmSYLG3ThnJqbzM4NINz479tYPjH5k3H9CTf7a/9sbgT3N4k7iZQ&#10;PvH3WYRMs6KH9YRrHvVSxjhz8oa0pBV0TlmiiPQThHxwotB0UMtM6ev4ZR3teOIjHK5pF22L6wtf&#10;SpzkkT8MmbcBk0fK8zYtZVH40kAcqb+DKe6OU+LqNhhJX+6zPCdhCnKDn2tAnSuEZlEaLaNw/R7+&#10;+Z/iS4xjctWNcfePY3z+YfQv/2WMnr8X3SefxdkHfxKnH/yTePbDP4v7X3w/3nv4YTz83pfx8MO3&#10;4vLpFzH88Co++Lgbn3/ajScP5nEGMq5uWSL8Rm3+olnBGNvyHCblK34oQclAGgL72qH99zXC9dIP&#10;xUFo+uW75Ev8+SU4u7rXVVLjBbGLgxud9zfH4pT6C+M64jL7TLtO2qnQrj5L+kjDjcRwEOt5C6E3&#10;r9xJLC4IXfqAW6PshAmOFX5mFf9eYju5QB1onhMaCNoMvPZay7hTLcUhwrbfLMXd/Up8vbGKJnCm&#10;4FDCj/PtK7d82rcd4shpg4dShXjamRL8MQV8bgwLsiDc8FfsQo2Ymnbns6hBI1fKLfHxXEAzAe4E&#10;/BZ0ZN6Ghvu1OMAolIiP3J+tAI2cYHBSyH3SlEcny3KLkSRGEX+P/tCvXDGFo2Gs25CAKHyueKrv&#10;R73ZCEKh3J7DiZDqHnFpG591towevCDax5+Bp71BbmV0BSx/FKlyL54DcPZDiWucCj8saNxVHC/p&#10;h4tMkI0aspBtEof6VhVxWr1OPIWyMBLGLOdCioxjTtbQP07nLIxdh8hOqVOOW81CfunU1y07KNsU&#10;PAfokb8tTSknPeZ027fNFqta2tlScZyLb8xwAsytixYrYkPGt0qtQwzrRxqH6By+Nv82E2wS0dV4&#10;Tga7aMUVXOAMfF+g8nCfMvdES8eNPvpW2GxBXzjza7j0P8VKNoBvyVPNlk7cuwimKI1c8WZ94OeK&#10;MA5XbfmGnfLpK8Py1j0DXdnoarA59Z0o1O5Y34UxRujGuC5cKqJ3SBr6J//pV7715aIj2sHxWy8m&#10;oEE8gLHy445ODrpwaQmyuc/UBdU8AAD/9ElEQVSdukJVB9acJOUeC5L21p/38xVh8CmpR4kjBcAh&#10;J+uguY7R5tVn2kOPZsiE+ypmOdpaIv9LGqVG2i55XYWebqVWQVYlq/NKrhR0+4OKMkR/pA4cgu4k&#10;Eog5yT1fwGt0o4ChrMCDNTG7fDs6vLF5pfTZ9Rl9OYhaYy8aB41YtWvRgmlttLsIdBVbR8lNFfvV&#10;ckwZYVcDmDdycgik6awGzdVBVQSxDpGpmYi7cZ4M2XwNhO5g1NK55J/EspMNLFmLDtfwFFtoTAOk&#10;q+VWVBDokvugobQu87Rj7lnmhEq9suLUkuzFqFqH+a4do/16HeesibFtwHB/bSjEGI/Ur5m4CaWv&#10;Odbq5XgD4h8draPVWUYDhhyB86utQtw7wngdF+KAaOEQIfUrrDcbELeFIkHQ9RJvgmAwHVd66Wq4&#10;5WoWfYzNDCVr0V4H5pYwRKuWy17BAUKUqOt73X51ZvfxhmJBxxRFGzMAca05MYmxX5C/XE+jNB9h&#10;BLv04yx6BMRjBqg9inRatNNexw3o156ipDDdjzW0iPrbtWU0m/STRFDMIM7zZfr/BvQ6aEKH/Wq0&#10;bt2I5nExmvBrQWRbnPXpxxAh9jXUMoGPE3SvgP8e9/diuP9azDsDgma/NltLxSjD06UfqNChxmiX&#10;oVlBg7FupZHyK6AjvQdn7ofoi798uKkcZcfQe7ws52abVQaJOvQ5hM9+LbFPv2IMPTGma4xFH4Vw&#10;yWx5jMDjTfup6AnELk/HyCl16OAchdQRcJLZz3SrY36SuYNK1OudaLwOQQ6O4nHxOJ6QN4BvEwzb&#10;gsh2sleKIcbOfRKK1VkUEtcW9EBJwcGNEIuFq6i4AyU498e0NTyPZXcYi8Ek7tSH0Tq6E/2jI3hV&#10;jFG5zlmIW1fFOFwP4qraj9EI1k5dpq2B4R4c/RiHH9/IJb8McEX1rYjcL1sMkBhiZH+Jc7KYLKM8&#10;WsQTjNQXk0q+xncJn+5hNO6cFOO1W8u4d/Ne1F9vRnNdj0v056pUi1qtRX8uY/AEHep+iI49iUb7&#10;O/EGRvXw5GbceHM/Snf+ZpR+8o2YHe7HaNGOKXgOCZZWj/5pxBf1qB++EuWv/KVovvntqLxSSyfQ&#10;wwFcNm0f07HQIGoTTUwnjwIGuNoBjZ5+g46XY5tju8EhYpByqhPipFU6cpwk50n1DFx3E1y74Mh2&#10;bN8rIpA3wtFB14b64OAmHgnXMt5De+ujpukMOraY57jLmJHO6A6wcBI/TkFKm8UVdXig+y/K5QFc&#10;xznbTVpw6BxlPuWSBraVSG7SrJ5BvGVI8zkJqn00nzN9MmF6Jcv+W8Qq9s8r6rBxashL/Ll3QgKU&#10;Ii4fxfs/6sfpR5/GeOiPJFdRlaDYIm3QIYB1gt3r8npZictBNZpDbEB1mZvpThjQpyDZgmguve9i&#10;b0R5jry68esCm4kWRQ/7PWBwGcNc9yzx61DyZTWaxxPo1h+5CoZnRsrlYSn21ANs5hi7fQLhb977&#10;avztb92Mu7/4aty9+VoUsP3S3dcFdw48t8lf6ZK05vBiX6WB/c82uU85opxOcSJMmnZQ3ieJuM80&#10;LvJYOeEx74UnX3a8N1iWrsqMAWIOO5blGXOctLfuTvYc12xLhG3a9nzUr89TWJvshOMhLMb/zb38&#10;Bs5OhzLNP1uYTijkhODm8YXMevXZ+vbTIwNaTnGiWuqSyNo3y+gnJD1N5o90sU7qsBeeM480y4uC&#10;5c3bdHpTxw5lv4RhOe9J99l2syxpwrDvlpWOljXByewcs4SzLS/c5APp8iBxI90JA2KMTLOuP1yJ&#10;J8lJM+umzTBBOJtimW8V5SPTeLBMys42zeraInVnh3uubOLGT+snIOqlzHm1bZNJNyvxJy9lENgG&#10;+8IVZ6/C1dbs7m1L2ElzD+6VbXHNe/slnO25YTD/ace6ArLvu/rZf+9JS+ESKeFwsUF9r7wXFmVS&#10;r0iTBnj+8fAJgey7fxCzR5cxPX8/etWfjcKNdjz/shaDR/9FdD+7H6PB4xjS0efjSTx5/1F8+uws&#10;zi5O4+KPLmJy3Y/uNYFHb0jTxXhKAxeTRZxiaL9mAMh4+5Dxq5uvojei12WcZ2xz1XgP4/rs8iK6&#10;cRyDowr0fh7zs2Xcvj2L1e1vZL/EN6/2edtXk+xUdomrE7UbRvNfWnD6qF6oCy9oTGKONburMMiz&#10;SMq0sLjKS2nsRLygrac+OdHheOZkjLb9hQxSXnrql6WckJgyB52VqWyPq6zJ8YwT0uRh/9Sd1EVP&#10;6iePxHkLP3HnJk8rkScsnymSEz3ZbxBw7iD7wSneFtg2tanEod2xP+pg6hQFxEE6pv7zbJ2UP/NI&#10;U7/ETztnHF34cBKPyzdj/fWfjNe2/ZSWO3uzo22Od8IEVvJwi0NONphFmRc2yX5u6+RYLgzS7R9V&#10;jQmzvjTejQcCSdpzpm2BSV48s++mAzPlxna4zZP0lAdx4t5V5zmGWI9DeuRELvc7+2obyoT9EKbt&#10;JS5b+Ekj7pWDFCrK5dhCmucL429dG6K+ZTKfe9tyzLGu/s/uSD7sECNPHgkubY51yUtwXqWvcDls&#10;Wx/shWxb3nTzPUnfyWbiZzLlk1akJ8+26eKe8uRBGzv6CWZj2Di3z+v7Ed/Hb3pMZ3r9Yjx5Motn&#10;j0bx1ie9+KMffRIfv/s4PvqoFx/++Mv47P2P48sPvojHX3wZk0+/jMtPP4iLhx9H78lFjM67cf5k&#10;GFePL4kPnmVQr+z6quNiMI8SDtq6yHWNvXDFC8qljzPCh7kaL2PiBAed8GNTbgs0QXHHDB5THDqf&#10;/RF9nr/6EEjTJ9Pn1FsMiTlGk5i7zc2CthZzaDeP2mqKfrnftaH3htD6k0sdfDmi4kNsV4OZR9Tw&#10;gjd58JD0yj8ePNOhfP1N2kH3Jn5Yg1jXlU75IQIUxK+Aumedbzg1G1ViIpjhYEpcWvCXcMr3CYSm&#10;I+NtrvTZRW+3YEi93ojOfjH20Ys9WtyjHy4SccGNrF0hIAUXfXilT65Ocg+tGo4S3iOsJU5CGSWT&#10;jvAK58xxu9Zc5Eqr6QA6QB9lMqrYcISuipdUBVYNXrjpfgkcTw6K8Qbt+GP0mPiq6koi+uYKphqC&#10;XCH+G49nMXQC1K/B4ri3KHyMYVmOCtGvI17UazF2FHqTuLymWeJjBZTWc2snhcOJMCc2nX9YANMt&#10;kbQVTmRpVHKOkX40VLRbtbh5jE9M3ZFxFryroEC+BefbcH5MpYC/SqQec/pQbxhzE9MVOrGs1aNS&#10;GcdsJh2ABVxXSeWKPnBYQwtXkBXgZ5WTCBrnGri0W8ZJrRPTtxvwU5oQsDjJucQAuzKQSBvqUR6l&#10;dEXiCmZIL9+SWiBr+jF+sKJMWq7Egt/5BpgTdtAjIUBbJ5FchKK8qda+ApqTYdBDO+6HFP3wgzru&#10;xKLtSbuU3KxnQ9bUa+ZE5gqVBXcr2oWi0NOVnwqH6xQ3X8ZVB9En6jkBnfMe4gEY91NzJV3uVQh+&#10;2nVxWKOvbuvlhJ+Ta4lP4gIVqJ+v2TrALOep++l8IXDiKRtJxA+zL67iJPaV/jToRLV23KrC1f7J&#10;pzF4zegvtxAFOCm3FWwltMTIu0RI+ZFu9iX7Y1vKFf1z3/ZK27OBntSJwUvRWbm/7SJGwsaowvo4&#10;2r8RhV/8xV9cjz57K1b1djT2yrEH49fFSjwHeG9O0LOsxwRvcYnX6T5oc3/yJmhbnw45oRD/Gw0E&#10;qLKXqxTmt+hcZRBYuFidy6Q+p68S2rl5DFBUJ3cloo7KclGPFoax1YK4nWXsE0lUYdxygZDRySKK&#10;1uXaHaEU41W8BsGre7AYo7GJavxsB0xdznK2eJxMdmIDwpG2mI9zaazLIvcgXEPL0WrEvl89qS9R&#10;KvcbQ1lWe3F0g7ROKWYIj4a2MJjGnK44fdivVaJbGEVpdBUVBo11qRattu8vuy8d9DKQnE7imI61&#10;m+DvlzbtPoxs09caMIfg5vZFJfAR/VLD16kQNgwBqkM+qBOE5kq4GnjgRU8VtBKmDulwwqYJk515&#10;1WDUEKpVrRzXygJObSoJyuqsdEnJo034DzTKQveKFtzlvXW8sEMnv4AzqeXm/7PRPrRqxrQ8Quj7&#10;4OwKOaeraAk6d1GuWR+DerUksB7iDJ9Gfe6vFCoUrIVnN+urqB3uR7vVzk9VdxHHRwhdaTYM36Nf&#10;z0c56QmVY59K+ZGGPQwMxre/KMVTnO8y5XRiHfEuMEirySBXvLnhqIrtRzbmyOecgaQMbN/VXkGr&#10;KaNHLgX1PTro1sIYrmuN2ENei8j0HQaYI56frhtxsRqA2YABtIasVaPZqqCjFGLgXJcZWDGYxUk9&#10;B4hoDWOgfen6KiZXrNszDMWyxwMyssLjuttkYLpxO95E4faaA/riTPk6HqLUg6fjKPShN8o7QU7n&#10;DEZ+ude9A1VoVxfVgV+t7+ey74iTqM5vIxufAes02tVZXDPgTHsVlLeY+zA0MWrFUitutRkMbvxb&#10;cfLGnWi8pNSUo9hFxyg7X383DqKPTbwdqumy961o6lnd/UvxrRNI9PpfjcNXEcx2Ow3PAp28uO7G&#10;8sEfo2sH0blqxA28ztm9SixudaLaOQAW94xWyzbi4+vIGBFUKg+NvodJjjGA2zjt3Gun0yGWrzwb&#10;uOoou7ecOiJaZrlvjnZdZ1f7IBwuVslBwUOn14QZ5WSPAUuWBV4acbIzyLDP2zI6kVmG0/LKq866&#10;eDk+mO/EzJ8PLvyjOgnHNv2VanTWizi9wPYcxtERtK62Y0bFNDnke/F0bzJvlGNx0c4lbltaeaSx&#10;3/ZTHFOHzOCPQbv23VdLMkgk2TLeePXW/uahNy8Mng26s1+cOtYz32l7/Bvx6//8z+L8938zBti6&#10;9fIcB7IeK2zeutZLRys/ZV+v4FihDzhr18L2dWV00h83/DVKvviL1vPBOjoMp5WjG1HGzjmor1eT&#10;GF6McEpdwo9sYpOq6CPjFgN8KS7PgVE+oGODqE6m2B8IdCCCLfrZjDvlaTT/4tvxt/4X9OMWuFMv&#10;ZYe+q3p+cSl5sTu9gGPyVpoAbheUKU/6ghlEcG9QnJMhnA7o5rvaO+kHbwzuUMUN3+Ubx44fCpPj&#10;VjYrDNJsDzCbiRTyJzzkJLTpXJNvPDo0aW69T74L0/a9p6w/DCjSTujBgjxyvLAxGyAtx0yODEa9&#10;p6zypOwox9ZL3GxT+NxX6LD3DLmZp0xIH33AFDDLefoMDtLHZFXG8tkP63svvnnDAYw8xN/DSp7S&#10;0rxtv5QTj8TXDnIIImlAngF14sd9rjbjmjaAtlL/oCtDxKaS5YX959pOvIGb9OceU/si3zyz5aW8&#10;MiDe4ejFPxlEa5zIUw7kZ7azw0UczOZZ+Gl3II40TJpKE5JystBn84UBHl5Szsizb47nOzmekqYd&#10;Mc9fZ6Wx+DHcbWjHYfsZzIusJ215WFb5N5iz/qYh7kmTP1PlY5uWEyf2UbgcLlq3/M7OCNcfCxlG&#10;EkzaCuih7BKuxtvfK8TT3/3bMb/fR58vY/6Vb8bXGde7nbOYDGdx9TFj3dqRvUAwtI5Jtx8jKjsB&#10;bERSaHw1xsMW4/IP4waNXNMZt/0YxTBeZVRY1o+ih9DdRPEKEHDC+OkWF0Xsz5i+Tbr4Ond/Ie7d&#10;Gcf88XUsX/tO/M2//mYs3vhPUubH9E2dVQecCM2DNGVGGtgP/mPbNryQlqbvdF/mSf+UK3EWDhdl&#10;yHEp5R36pL7Id+pjBjNfmfBXciswjOfqVfk7lcbW49miyrd22K0sTVOuXYVmGReT/Pm25bnBvWOf&#10;+KUOeFJeGXZiWdu2G6eyj1zlq/nKlH1XBnKiinvbzZiPq83Ka2UtdZN87UbqClfb4pI4K9PZTy/+&#10;4ZCGKVucypDXtLdeLUNa9xm+wyfvRLz8nOD7F+MGY2Jpf9sueFlN/yJfu4G2u4ko8ZGcCTMbJZ3r&#10;jofSXXraCem5s/Wpszzn+G4HfQauabYpbQSXdskDYElbEv0IiO1oF+2bONhG2hLr21+e05/hJkGI&#10;t4mJzAaO9sIT0d7YCc4cg8lLOpuehbn13rrcp/5yZchNnC2TPwhSN20B+dk/y/GcYwPXtDfceuxk&#10;JokEfXc2Wpq6Z6s0kg6ZxtX8lEGuJqv/CX9rBz2yDOfOFxO9zEOB/InNrXwkrD8KG0jn3k4wrYAR&#10;rYnkcoKdIx1FWxM/LJ/ja0zfjtlwHIt3/0589/6UgPR5tBFkPzDgxvOXU2IJfNUSRtQJlYzZkmlg&#10;UGxA7hV8wB6QtiJu0rY5SVAyHkCg3UxfXfAXjAYCvCa4JDyh//yBLhXSOzB5MJtnfFEinlURtF0F&#10;glBXPGnAhStzXc2fgmq/SZN2OeBiMNbryUY36Wu+tkiBJQpUgCY51lFHmmzojQ/EqUwbBxgDbmi5&#10;CdA3zHP9j0JBnymVi1L4l/VJTl0k5w4hwVG9FGc4lSMXddCWE1+CWxLF++FBX01sYO/qDKK55xgx&#10;6ZK4fT2YxHjej+u9Whw06/EyArIA2fkEFBCGMTGwbx2co78FCaxg4ZsREkBoJ0PAAGfczfwVLGPo&#10;9biQfmW+xohMLHBOWs1y3NzbrHpzW6kC9M5X2Q/Kucq9YHtc1yidq82WtTWx2DoOkAW3orpAESrN&#10;WjRQ/PUIeUGxV+117NeJdSnjG2qTSjX28St1G91+aN4mdrzRioMhVPziOt65ZPwazzHZ9A+FMpJy&#10;HzNfy8xJf+5dVGUsnHogL6CxX97066Et+ri+sR+3iI1qhWYMu1VoM0DHjRU1WtUY+RYX8ScRNFCI&#10;sTG+FWjttlKHwulfxyfnq+i5cpPBaYl8Fgu1KBNaapTd5y8oX2uUc9ui1agYE2kMbVf2HX76AcCK&#10;A/18GiNlAZ6sCHaciFyjODm/4Vf/cpBAElZOLnPfKufCIfdHU+7sWwqsv/Rl/7kqPBieKQRwr798&#10;LTYdKXhPrJ1ySDGrKmH6RzpmBXiWE2nwwWZdgebEq3ujFRjY6pQrlp3sw++3j8j30C4Ay33bCCmg&#10;GMnQeQ0+rnor0aeCe43TL9++85VPV9jZuq9tUoW+udgKGTUZAOqEttQFTM4N2VGxzo+YcCbOtglv&#10;G/RRHdTPzrEcB6VOWoV6uULOKvB1RSfzFVsKlnDa/DiDe+y7BZmr/aidJgBQ0AIeUm+3MtVtyTSa&#10;OYGojtRq2KMK/MNHGk9yv1rfyHQ7NqPzN1/91maF22Q1jHVzP8p7+1FtVwmkptB/EX2XbM3PY9br&#10;52tIq0kPJR5G4QpF60c4me2kchWE/LIiEh4zJyz8nO94na8u5C8qYIl5A2kK81+ntwaCN1DKPYRM&#10;g3KjCQyEcsp17AQfRFli6CSIm1iuMmKFGFznEGReJWisVVCmGsz3LXMIsx6mUciNAGkLKGnINKgu&#10;iXRPLOxO7kG1ZiBZA7+HMThF6Ed4eyWXFc6qcU0U/Ryh70+gS38ZCyM5OlJHKSqFqfMsMLJIIF2M&#10;IcI2xbrsQViX4rYY0Vs4kP5ScIbUjHrzKI0xyhiJCWlDkFlhPN1rzdWBLpVdorDr2lEU2i0cT4GD&#10;8KKKcCJ4DRAu32GAIJ9BrbKc4RgqrM7e069WJXoIyQQe+PEBJ4vmCJVfyFSomhhHV1ANoPcVFHE2&#10;VwEeY6iu6XNvikKhbK5MXDSr8AmjjNF7Dk26g0JM0ZyRy70HfeSgyqB4E6AK+jOMo+zEgNCWjoR7&#10;dcinNHLFdsxr34rizYMoY8DX432EdZS81+JVUSbfm3YJqHvMuRLxTIM+IviGd7nPEwbdzxW7BNR9&#10;owpGk+ltbgYnv7rSwiNVyFVYV11pXDSqJxTbwzrXDgo4xoXcz+o5lveK/nZ79PICWqLoKwyV74Av&#10;F3tAVOlXcVKqRL1diecgOx0Pcv84349fd3E+8LTvEOWdIEv77ULsMdLt1av5S1T5CGLv12KCfC4q&#10;bXhwiJ3HWGmwoG9+rAOjtEae/aUi9wLAEPi1Rz/osW5gpIuTKC+HyOg4OujTYbUd09JxriqdLUYx&#10;mYIv/Zis6tHA8Fb2itGoj+hjFfVA4ac9ZAA8wHuoDEP8Nv2v37wRJ8elOJjcio+wzE+mPxEvldUd&#10;RO0KPuIkr3pOkv9GXDAQlFp/JQ5fhmev3YnmrQr4nUVxwhUZoVq4H5XB5noAgBzAuVfPvJKUVttT&#10;fptgQ+R7r73yVA7N8t4jnVEP9CZtqHW5OghsgFKG0zbSiApLy8whjDQRtJNNUzBFzQfLKhdet2ei&#10;xjUHGMo6HulTJkyLkKZT7msc+kdOGJ9djOPy4jqeP65G77QYF5167lfj6C56iScwDMScbHOSznYd&#10;AHPCgcMy+ZwjCu3ahs+cad/t+1aO04Hn1lNn2nokb4w/h46eTYprHhbkMF0fmPEMu/AgHjz8JPrP&#10;HsXiFIDrMbxmYMcGFYp71GljS9RiBnqdNmyxeyoKoAQByq0i6VUCviqD2SouIVRlymDTmtPHKfTB&#10;RlF8jly6z0M5vUVsADpQXrTBdxaXpK8Y1Vw2nr8Qj7ApOMcG3NVVLW4zELT/zUL87L0z7Nmbvu2Q&#10;vPTwrQYDSSchk+e0lX3e0WBz2Uye5A3/Scwy0oWb5Dtw/GWb7JQVSeybE/iwWTbbEwBpjuV5T4Y+&#10;inww30BFPkKmzYBNGf0Z6Z3yRz2rGUAlrhw7sDnJw404ibsBtocBuPUSVwor204kCC/vvZouTWhb&#10;310xHZnGVRxewCVNeHbSPEGmHJBuG55OrjhRZJ0tCtmubFNmxV1+SkN1wgB1N1FE1qafXjkTN25S&#10;fqUNOOar/CAo7CxHesLhFLa0ykzS5auI5sU/NuCz91ucbGdnO3TcMoFr2htuhZ248GB7ykHSRHxM&#10;N43y2gF9S3mb9xTOsQiaCm9ne+xPAva0fa47WRNg1uGUlupkNmAZ80lPnD1JkO7ZjjhB9+y7BXkW&#10;pmUz9jKZNG9Nt01pnmVIy0k9MzlVzbQF23Z2OCUunPJQ+6AtkY7iseuS15QpyqcfzunHga6Gfexa&#10;Lzrrq3jaZdz9wT+J988m+HfD6PfboDvDFxzH9GoS5/gzixXjBER0BYj7zU6uwYsxYHGIz9IfE59e&#10;RYNg6x5jXt+fyWhjPGPMm1fxmWTMPFoEsIVBPUYoVEMjC/KT0QI7QSdaz+Ood8H9kPH0Rrzyzb1Y&#10;7f+VDY2pnt22f3TKNPU76UVGTrpbzmfSpUN+gR5CiGPuj2W+h2UsnIB5pKyy4qql1EnlTnr5TBnc&#10;npz4Sp7t6lBeey/NTUcFklVO6inzImOZ/HGKcll1m+6RF/Jz4mB775G4q/OQJuVgh7cVyNMO5EF5&#10;y9bot2OKdEmbRXnrpX2iWI5vXD2ln/3Rpkk72xY95XNH0zy4Nz9lxsbNM5Nr2ifzeZzpB579ATbv&#10;R1HY/4U4IMDMHwkoYzlhyIed3jE8JA7ilvJsOs/qtPYqJ2+3+CdOZOZpJcpom7xqTzykjbbE/ls+&#10;29PAUyYRTKJv0u236VlmW19apr5wTX0xn3TbTLoJk7bVN+8dM7ID3NuHtGPUyf55NVsYpJvln+wL&#10;8mQ103Z98Ei8yTdNGFloeyRPLbs9kw7iSTltlnKfdp3sXH/AKT1FMdu3Hs/CFmzyw756lenbI/so&#10;HpwGueNnhZhc/L0Y3f8iRldn+MxP4/LseZyO6tGbVaI7qRMbcO0X40G3FI8v1nH/WSU++aQYH93v&#10;xVs/GsY773wYb791Fe9/+eM4vx9x8WwdT8+rcXqFbz3ETx63sIsE7iDnG0ousjAOyP3K5lPu8Rkc&#10;SA0ysSFJw8SWGAYlXS7wcyeuMCvBb2MefBpNyQS/l374Ot/VGLtiTIhw5eoUmO7CBGlTRqA8Rzhh&#10;rhTaKL8TYcQhMldhNNqGyGuJpTBYl+QCBt2tdHK1y1YW8kuNMCz9ShqwrVyNs8ObsskiDLxBu5us&#10;bzMSzoZp/OfWL40axxwTm7QxHgNwdFJgiYPrCpxqpxqN/RKxN/EP/a3C1AJ4NtozyteBvYd8gGON&#10;eIIY8ZVSNX4WxH3L7DNi80lvGU8myxgNiW8JaJfUd/LJBRSOIQ6kbv+Tr/rNfYvJbW5QKmIft2ly&#10;hd2GEEtkfQbOxP4kuUWQerJ06Ro88vsOfsgwV065CKVBv2m/24t4ijEdSWOJ4t7a8NjgekzPl+0y&#10;doS4FKmdjolNGWfq+JviRi/yraZKvZOLdSqLWdKnvppgcxf5g4O+ki4X0Dds4yqbfI0y9ZhT/fEH&#10;gZLbCPnLBog06IevdpaJw6soQ0lDlr+eLmJGLJwfr8i5BspNl/m12CVKX2q5UZJf6kY2J8SXLvax&#10;oRYxWQuELMfpxxrcX7wFrUExetBwJh3RAfcpKwKjRizpssGlX/PLPcvoCXRyhdhCuoKPr8qWILiT&#10;yyVo6hZcVEVGnFSlHeTHjxC4stG3+pQn3zopEcv69hoQkDnkEH6upTmOUf4YRDm/zJlGQt6AehHH&#10;y5VeW/HkcHIcGqAvBdqtMtAZKzgx7riXK7powUkmp5OlmHMCuU898MVdhuTcDAOAb6QZDLra0Alh&#10;1yiu/SUVWc1VrPyzbH6kQgeOtNQ1YUhE0/wFQ3xMA7w6JA2kKE1zyjvgQ2f3QXTSLl/5BmbuNSd8&#10;+0691Dz4nfNIyq3wlJsyvZL21Tr3TU5ibtKdKMzJZGTFr8xuVuEhG4DVJyhzYyx2c/eV0vECjwmh&#10;GVHpCUp7NkJweusY4O9MEWZfZRwPUMzRLMqDOUGtjEM4MRzube3gPkPCZ/NBrK66MT9f49i34vbJ&#10;Kg7unMR6/9WY1/eiWOvmJn/LSQ0GNqO6R+DX2CeIP8R4YCT2yzEmmh/54vYMxFd0oIzgYtz8pK+f&#10;3sXERh9BGEwW0R8voodB7YNbd7qIIb1zImqF5HS5nmNwh27Kj0OAXY4xTPK97h6GwPew+xAD+Ytj&#10;GOLXT/fK82gWO+B5FKumA//TKPQhAoNMsdWK0gk41CEeePlOscJUwHj4c2cVp1HiV/Fi6ozCDvgX&#10;4DoZdaI+7ACXLrXAGeYsNFgwYarxciABjzUeUxvYLaKVPp7EBfjHaB374Ffdq8UVjB52cWb7s5gy&#10;eLgMeIRoDIkifQffr3UYCDaRuzJK6Juv6cRDg9GoGC0E7QRr5WRJH/leI+Ru7J9f1KxQsDRE8E4x&#10;vsMowO9Z7rtCC9MeweJeLEsnOKvQYv5FrAcDOsYAiUIvwKuJTXIC1aXQM7RmJm+wtHOMzpurXhz4&#10;sQvSO0WCbcrChphQ9hoFHaBwQxR0iPwZDLqEtw86Y5VA/hioUN7ZxTIOfBmZKzGqNqjvs8ZnXW/k&#10;66ErV/mRvsbAVLWyGhX44Cd7VS6Npj/vrMbwikHK5dK+Y1gqIFV+RnzguuRB7OHoY+7itDKJ2Xga&#10;Bxi8atyMRWefgaAYX2uW49WXGnF0XI+TVjk6x+XYw7L5cYxzjMkI/eiOynEHh+SbN2ex/8osDtoM&#10;jJxT5KZBn/zyjR75hM75We45dFCilJ0KslgvwwOKDFDsXhwh5wxDBCES0FWV+06Md2By6zqKo/ux&#10;vjzAJzmJ+ewTDPWP6eo9hPol8m9AnxuxKHfhKzye/ygWD38Uq4vHcffwB+jhX4yCq7RwkqfI0XrQ&#10;jW4RnfRrOw3odXSw3Vuhhk5gYJAXN6/eODZSWFmCp9y4Mi0TwHvnhDroeejoGQxkMM7VoMZfLBzn&#10;nLyAE2kod1fhCDPrwX+da51LxcI8qm6N4+b0UEwcSJdO/JqQf7iQIY7Y1E1hxEYACYtrwvCP+ZTL&#10;Z9N5VjcXILwYfUxQ+jxWTx7F4uz3ovDx/yfmZ38jbr9KIAk99MesY+Udzg4giegONriZt4Pv4aSj&#10;zjNZ2V8PRVUP2gDD8plnBvdJVw7Lmi6cdNhNJEGxcrw+hc7dLyM+PT2P5x9+Ed0HV9GC6CWcryE2&#10;br+5F8d76wzUGtVhHKFHg2YpznVWsf1T93BDlpc6ehnNURcn5B63x3g0NyH+BUSbo6z23V976itt&#10;MB3CPh0jJ2vs1gLDW8RGOrHuJ9C1Db7ioAw4eJYwVOvjKjaqHQ0YM4yfjZWrJ+lHBjl0TDWVTvkD&#10;g32WltT3sP+aAfN2/JWXBiGe8kHaS9Mt23NQdszHn9wEKdynudjS0TFB2tuOMio8ZUV5068x3W7a&#10;dl5Jt15O9FDOqwG25TP4AVed8uS9sKmT8ifOpik7JOVpvmm243Vb33RhS4uUCfNJ8ki4lgFuTkSQ&#10;lvfiBuzEeUuvDGQtz3WHr4cBYvospm3bFv+d3KaeeM8pLRIdbTl5ZjspZnqOZZQxX7mWT04u6nyo&#10;856CEb6HtLZtYWQ9zsRfuNsy2S7PmQ48+WqgnjSkvqt3bMuVLU7KSZsMGoSlk0da6jp9tn87PmT/&#10;s2H+k5Y2jEdJlXzjQefdX0kdt1IfBUM5rzaRNOaawsUhbI+EbTnxliYCpqw0k0dOeuonKgOmq8Nu&#10;geBh/5R/QYlXyjV9s/0sL1wuKdvC5dlLwuF0oiZ5jM+TQDx3t+RLY+sTCcWDR4/j6oe/EldP/xQf&#10;6o/i2ff+QfQ/fxQV/J7Sog9cAoB7gxhcDaJ3ZZDpd4ix6hAhJ6T8NRfCTyB8rc8o2cEXusFZq+Wq&#10;PryTqMxnuYK4A3LN/UIc4she9lYxrJchPz4dhBiNtQmM2yhOZcr46gh8oxWF2k/GYetuxOFP5yTO&#10;jr+SwQ5JD/ujniYPlx9g/D6Idff3IoZPCJ4eQ7vXY/Xow1iO/hto/jObzksweKDcpCzyrB0zK/Xf&#10;NHWEU/mUtg55stlgzuDEMUl6a0vkj7xPvnPkvbhxLz8NRLQxO/tths/KuPk7e5KT0p40ZF3BpZ2h&#10;nPxPJmbi5syyXnlMe2LyNi/lRiCc0mY3TljHiUfjHO2JcJU3i+Yf8k3XRqtH2T5lvBeGYFM/hMPV&#10;1Zx77z3Kr/EXvvozcQe3xDI5libQTdmko22JBHmelvNxJ8tpx7j1sLgT6BaSTuLhvRfxyPLAM8+4&#10;QJDqq6CyHyTk2Eq+em+fUka2/faQVmlLeE645Jm201fLp032mQJJU9KEKWzbTJtpnWyYY1tPnnov&#10;3skjTmku3z0zW9je8Jw6z5mysK2boMnbHQlLGm3zss28oR7ptiuslAtuM2+L/xxD6Jf6ccszlnZB&#10;hJutTxZD/MXrqJydxUenX8aTP/ow3nnn7Xj4ox/E008fxpPPP41nH/4wLt/7XlyefTeKn/9azD79&#10;J1H59O/H/CPsxfv/acze/n/E5Ae/HNN3fjkWH/7dmD/5+7F+/r0odv91lHojgv8R/XOlhztAE0eC&#10;lm/clN2eSCrCBHVbOShDAFenuD9U/srF1QkqV9u7UMEJ9CnnnNgp9QzlLwPFFTHu+bzCZ/dDTDgf&#10;9I8g3FlylDQnEyBEvppG9L/ZJB46wMAG8c4IO+SbNMlT4UofYUpJEDPId4WbvKvArDaC7PRcbn0j&#10;XokjuKageFIeRqQMASX5Ahy/NLlGCOlu4lOh7GZqYnM4WWeekwJd5OUBvtQNfP57CK0/4i54PmkS&#10;z9Env2a6xI4WS/jnxAS1Rj1qFFqv+gBwuyJIO1hEZzGOJnQ/Jeh9fjUlBh/EfOhruKtcWeZG8muM&#10;D1xIn32OgchFb8S1OYEghcHFjeudA5IqSXyU2lrury7SuN7Zb8nvqx3OFekIO4njpIV7odWpAbUY&#10;B5fYO3DV4MIjJ/6m0hfSrRallNEhNHDRhQprSDwgYKjgj96D5/WMmZfES3XSmzmxZIBbrDB2YLjl&#10;i4NUfuET/rhPWbIGuJsJG+JwZNB3ymTOkvj7dmMd7VEl+v1CGPr3wP85uPWRNV9/9EflJbgsCc5c&#10;/DAApPWawhq4gKcYC/qbK9OQrSIxZGk8y4U7STWcFSfUqjhFyrcfPvCbDgto5Y9XawKrJTHg1L3A&#10;XMhArDoer2JAu+5/tolvoQH9yHGQ+2qRcZQ+5spA+uOXNl2B5io8FxmlzaB1+eULpgsX2SyQDXTf&#10;t8d8PVP/vCxXwNstYdz3zddy3etMuMYyvuHi6jD9lo2tgabwwC0B1d25cxrQRmkhGkcmkQ0MtItO&#10;RMDXZ/N1H2jvQhM/7uBEtvwpEZtv7CiAkAvn27SDGj/FTL3SPspCD0qJQN5bzFs1T/6mc5CDOH2H&#10;2drCnAxD3wvpOCvIMAdcndTPDzbgW/ghCz84WUvFd8odiPZRsDTuCl7nH9wGSjz8oGJJp1PZ5lk8&#10;tFt+TESnUV11P0f3chPazZu3txNuLgFd+a70RSyGwyj0evnK3HyIto4wiDPfSwYoXkYZoqehwqGq&#10;EqD5hQpnLwco3HwEQ3CcnEEtN4vx71Tm8fMvlaPzZjm6R4v8YuVqggChuZiIOKKTrf1qdG7U4u7B&#10;OvYbOG90WMY3IHAXZg5W8ygOZ1GfIhB2GklzwqXou90Ec+vxOEqTPieGAa/Y1WuFKsRdciKw5SVG&#10;F4Lku9QQQM9HRTYCkKk640fgUqntRaPWguj0uXzBsDCOyrATi2orpu3NfkL71KmVMeb01x8+ijq0&#10;KX0QGfgaSieSiFcJPKEHwlmcNLjWo4fCzKbTnPiqVqE3yDjp5uqSNMw6mCiujtwCDVmjmCVXkPgO&#10;rk006R9c1rAWneWsYQ0090h6kcGiMIL5KFfNr5gWmzixiPy8GvNKNYYo9z4q+CaK7EaPX8K+WX+B&#10;ortyCzyB6z4HrlirzhAm0pz+8ZVV976brl3ejSH3F5PoRwOa1Y9K8C6iDfpODI0gkMtZGxC3BHHq&#10;nIX1JC6jF1e+d4XRUBvGpUqMZi5/9TO5tai0ndl02TJCSbsFly67hHDuuuYmMFBILJeKm6sokC1X&#10;s1XygT5imNfleUzx+vyst6/BgRX4tjbOILxyhV8Gh9z7i8YeBC3S3zMNyKQA/+kvhuoR94OJkw0R&#10;V6Ny3Ob5RmkRp+VlXBX28yMZ1doyLpCxJ0RHYwKMifhh9JxMU+4Ll8gfg75LdqOzH3Pkvo8gdout&#10;aJSPcEYbUW80kRfyi/UYIwPl6RUGCxlrkAdBkaIoL1wurFEcIj/nMRkjByNoRd9q1b3oVMG6cYu2&#10;b8CMl2O5V8Qg9zGQ6IVKLm3ghysRh9PTGD3vxeD6Oi5G9+J4vxWtvZ+PRud2LL7yUrQb8G7Wjw97&#10;yxh/1o+vzWqx/5W9aKLDxeUBxpZBAV061LFpcyJ+TmAPOdOuYXBzEg6WmKfN07aqcjrjOsdpKGUN&#10;aemLwAcNqcbMNLMygOMeIctDI4Z9e+GEw74NcAprL/N+B3f3zFX4wkmnnHzYnId1Eg5/vM+JDGH+&#10;uTOllPydYRfUgIzZ6f14BG3WFx9HuXsZV+PzuFi8Eq/cwFk9Ot4EE9SxmmYB0Um0hGl3pIuTOw4i&#10;aZy3ZTdDPc+m2ziVENdcWechWokTN45FWXfbVtKPe0R500fh0ydpL1xXIZ73rmPw7kN4NY7OMfa6&#10;fUIAfCPKt16NAHf3aFuusHcAXRX2kINhLLrYQOyVDlIU0CV0bYjezoGhjq/L2tlKDIza0LdKHTkr&#10;17FNEyzSEtrVoulXrZeDwFzka5c6Evmrkl4IVz8rX6rUo15ZYE9G8GoRd4efQajfiXL9q6jGzeyr&#10;cxBe7ZuTtXlwLw8dN3Mw5Jn/2fedjGRwKeGkq6dp1hEWz9oGT3livvSTlklXLsqRZZ3MSXnjkvVh&#10;pm34bLpNJB4+WzGZRXXOre+wCe6AJw+zoDC4ipNOhtUE6ERMHsKz7PZMfnNY1XuvwjLA9sAsZ1vW&#10;cfzcIMM918RNOPbHPOuLD/fKiWWF6Q8bJid861En5c26u/Yta5pXcd22lZN8DlPWs6z52/Ie8ied&#10;KVkvrsLm0XyTzdceJJ/My8ztlTobYm/KmST9nBy0cqbt7AZlU2RJS0efa57izCXb5ZQuCWjLy3z0&#10;ys2uDfVZndVXkOd21dPM9B9o06HGpi2rXktPJ09sn8umLU/uAZETw9kGlRy+sms+W0AachXWrg+e&#10;yr9yKu8sLw6u5HbyI20JiTnOgZP1ki2kC0ccxFU5SXnk2dOgn0e3bIvvd1fR+61m9K//RVx/9jQG&#10;n53HlPHOiYs5Y/gCJ6d6OYnp5SymGPyKv4rps/irRoWxj06t3P907PYV6PIrJ1G8vpErDdr1Qr5a&#10;shh3Y+ryBxwuf+2eEXAYWOUHjyCStHBluVssVAgYS/gAU2zI8qQD8t8mCMJmvf5NF0HkKzi+DuWP&#10;e8qqfXSfGv0pf1kfv3s/3v6T0/jyrat463QStyZnBIqtGL79XvS+/2EMZ1cEHI8ZZ6vQ7BnO9TW2&#10;i/Bk2aAc/hHwXIGVuiXxwT/HERqSzjs6GstZRH6qE2kXHANlAEfKsf3yHn7v5EycUyaUAZ71P/2x&#10;QDlKeSdxZ++Uv9Rr4Mj7TDeLq3U9tVui53ChrbHMFu0MkBMewKWTMpE2QJmhQOowh3By9awP4sm5&#10;swPm7egs7NRjYVjGfpE26OIPPXgadxrzaB9/My5wU5w4VB53cFIvuNoX+6//nPQElnK+O8zfopV7&#10;Q1lGxKR7HsLJznG766i4U0+0tNfZD/7QXJY3L+txESftlf3NybUtfqmDXFOPOfmfAHMsJs96rhw0&#10;3RV4yUPSnGdIXttoNsy9hUwXB9PMFznbol3bk0k2KS4Wz3HAMjy8mHTlzOrmWYfjxTi1vbednd4b&#10;O2SSZbzx2OIlXeefoXvv/V9i/uwfxvjxj2N08Qdx+eVvxNXDfxkX7/5unP7o78XTP/3V6H/wazF+&#10;9vuxOP8spqMHMew+iesrbEP/LPrPruLpg+t4/HAUnzydxhdPZnH+bBFn54W4GFSJA2sx5FwQ87i7&#10;Uyn3xcB/QngyaAZZtSxpDjHsl1/fdPB2dZhlc1UYRHfVvfGOiiD/a2mQ6S+y40tURHAp4wb08sBv&#10;OV25uIJCSbutchhdSQYn/IgiSAAnKth+vt6GKXOPqBHM3AXo7knlapwSVwNvtydyok9BNl0DMVGu&#10;gO1LScoIqXmqKJTkaqvb9G2+0zu5ws6JCeBUqOikm5M44plCodCIB/+0bVHci6MOsSnOtB+bcoun&#10;hvjT7v6er51WoontdIueWzR0E+VuAKvZotyxMVoFetXii2opTokTr9xiyS13eC5iw2sd+FGqxnJG&#10;/OQEFTFyYT6GDnqy4ITguwqojFOa/jx4OQa5A04T+vtja9oY+UIntUVAiDV+YROe+SaTkGYY+ju1&#10;YhwTV8wwRtqAXH2cA6n+J3U8U8gXUTFAn8IzHD/nSSoteNgq5wSTZFo0V9E6hG7lA1qrxv5imtuh&#10;9JQflLiQs5PLXNGkwso29S/tpDxY0JZ5yqFcrtfiNrJUHoyjT9w1y7cx5jGH6CUCHifo1s4kFmbg&#10;6hsfm7c+CnaEfoyQCSfiKk4ik+4w6Zt+PObbTWUnNOl3BUTc/9yPTrrApEqdXMRJHVWgSKy8ng6J&#10;TYnlRuBgu+Dvgh4nxnyF0tdgC65WkG9ij9DmqkraaSIf+9hOtypaoT45+QcO2rb0Gfjjhw1yZSmU&#10;87/+Sdrl5B3/vE8DY3voCXVydaj6yT/TFfqcwEKJ58iHcFVR7XbaVvBxtapv3DnvsiKmcIK4UENn&#10;gFMG8xVCTCr95q+84Jq8ESlKbGwF/eKxpLHQ2PGgzOF9pP1wxWgZvRQVXzlXfZycdVGU/ckVdtyL&#10;O8BTNpwTyj3iOGXTsu5+iMVoE+MqS74q7b5z+fqosqrdsq00+HZ5zTiATji5ylV/hNSERdQeM5DI&#10;D0pIt+3AfMMJt4ODg1+aNOksifOJG0siNABxttIvaDppVIJQ/hoiIdt0rInS1Nrl2Eeh9zo0WMdY&#10;gaZf2sx3omG0r2zW8OKnjHbn63qcMcItl6OY+Iqim3UgRPWyn+ytEVy13FYN+P4q2gBhjBBm09c9&#10;x4NplIezXLlVYTRdu3xDZmDUpyiekwEF8HXDPt9p9DPFE7h+SJHvcN69EXF4gBEC133aWPtVETxj&#10;hctfPHy1z71WrmetaDNItJ2lK5yjrK5qOonSzaMo3ykiQFOCbgxVf4oAISjUUXkLGuHVACXBQGHs&#10;9br9VcNRfrHPfU14KE8FkwPudSdYyjh3FU5oVFxOMmBSSubQhGYxeAgUcBXCXDUGJn7U4XaDuu0V&#10;wS9MHM3iEpoMMFSFKf1BoVSeMX2fVyvxVRC8vV+MgxvFuMGIUIaqVwwQI5jjVJ173vlCoXsAOGOr&#10;ITWY9usxDg4z75FWB0P37ysSObvXExzPr7QW9luQmxNYixl9xbqUV5OoK2CcfrHVQewSo9lzY8sp&#10;RgpHfohj3ccCHcym8U0IWKc/PdKdKdbRrTkBAMn8vDbkiyOcdieT+gr4ZB0dDE0dPt7CqLTbpdjj&#10;ekDdPvLlysMj+t2pNkhvxD6O9BrBGQOnhBFrTqGf7aCGLq1FT5BrMmkD0x2VUYXBYRYNog2/ZltC&#10;tv0Ax7i7F8v+0yiNnkShP4rF3Nem/WgD8ksbZWBVUczlAcFHE+PUo93hBLW7jGlvHsOrSk7unUDL&#10;f59B4+D1UpT36zgQR/GQQbIxGtLXajSPS3ETXXT2f+iIAl/c5LLUY+BErhoMVI1KNYqNRoxrdeRn&#10;PzdOvclI9JM3Md5HyBIjn8uiG0SwTrgu50+jev2UNs7h44OYTr8S3/hKK27//N+O6u2v5yupQwRi&#10;8uDLqDzoRW35M1E6eSnm4DbeOyBY+ihaH+ndHKILyIK6jXjnLx6gqIObARO2QbnRqVcoNHQesDRl&#10;JJ1JT2XKC+W0ZapKZqkyWXADX94kKDK3tixP7320nqdHOsQ+U0edtAHZmrhZ2DLc+6uQ9Q00NCOu&#10;vBEXj6xLns1YVzAJkwR/KyqM34lP3+vG4MGP4sHTSxzP53E1a8fXbp1FvPQdnKEEoy1OvAyotIPi&#10;b19E2rzs2+Yxb4S/edhebM+yFhKn7TWLWX7bjh5MBnScBvoJB6SzfOLMsejFk3c/j9G7vxK94ePo&#10;VM6QJ5jdxL4V7+fnd/2U+nIxipUbQRbGUZnUYlJqYrewo+iAg2F5OY0edhERipZ9gbAVLEoPxru0&#10;vI2+lxu410Yn/gKpLKPMi4Xyt46eqGFvch8IGOE+FU64lXH6OnvVaLfqUW3Voo7sz/yFEFzO0bfr&#10;0dfz4zaoZvZHOdHJlN8Garlyadtfx/RkprQzn1vL+GOANBE10y2vuXXCwjEteSAdyVN2+b+BQZrZ&#10;HspDyoaZJCr3KZdcNf9OOitbVs4JENKUN+GKhz6CQVSOOdbjWdkSf7vnYfspc+TrdEmqnVyIe95a&#10;z/stbqkLnNlt4doe1x1NnEzE3GVQmHrJvbFNyjWNibP4iD9F0v7alj9Cpt5YT1BeOV2lo544caQY&#10;GrRaLNsTjm1Yxkoc8spJCJ2fDHCpm7Cobz+tln+oJ452RBg52QGRs2/CtJ5wud1U2sA0ISdMM2NT&#10;xqrWM/jMfklU65JhujglfJ9twzLCJE8w2W+ebVYdJjtpJO6Wt60s7pVCiH72Rxqo59xukdielNnp&#10;ZuLJvfUtY/0s5v2uDTOzwOZIuOSlfNimz5w54cNVfFP2Tae+txmwk590p64T1cqGdto2Eg4C5l5M&#10;d/BrPh9dxmd/9nsxxh4MxwP4P48+gc6CMVrf4ko6MK5UhvqHjM/pl1Ty13M/AkU8B60IJJqNqMyW&#10;+CqTaLsKFqfiUR/HvovtEFcQ9GtpOtYLgrs1EbLyWsTZdeVHdagP0INHe/6ulIFwcfxpHDYvsFl/&#10;JVbD78b89PNYE1Wv5wdR2adt4I77fRy4Mf1pxPzZ78b8h38S9WI/9s8/YJx6JwZnxbh+/504O/sg&#10;rk7fi1F3FqdXb8ST8+s4f7iI7sNaDA47+BbghaAriyl7+CHqtz9eKEeQbkN/aGtgwW3ep93gVJaS&#10;/6aTvymQj8mnhMlJl1/YadPkDaZyIwvKK8/ebxSbk3I5hlAnH3dwSVN2hK3epkyTvqumfKSeAntn&#10;/7I+151NSlw4zYPNWcE8wYubmd57Kus+289d/5Qzf3wbPX8U7fIE/+B70ftnF9G8g/+0twcM4oJt&#10;u/mHuk6YaCeFLxyviYd9MR9EqLLBgT/eezhuJx4kiO9uMs4CaV+tKyDxWl4zVjLWrZo5uZh0Jssz&#10;87ft56N2YJfGs/2X6dJVe7EZTMgDL/MSlmU4lA39jLSN4JF9sCwwlZGdPZF2CWpb12fRl5emC39n&#10;44QjXZLGu0McfFaXvaWM9cWb/8kT8VBO/OEpwxLSiyiIK/QLDy/ie2+fxbt/9Hvx7gfX8ekH/Xj3&#10;w+fxxfvn8eQDzk8v4vmTXgxQ9hHC6GR4+v/4zPMJfsIEZZjh085m9A0/k4GljhNSWY2hyQL+4SUh&#10;vH5ASZmTNwa2rhcwAG0Cy3jLI+2UyIFn6gO4OumU/h9pG36t8w0qV6P5Wpl90xtxcYeKOZ07hYNv&#10;giNXIjDFXUlezYgRjFNyugohyck76rt1jxsPub+sCzeE5fhn4G6z7sPkBIQwfPukAsA6V3/gd4/G&#10;Aj7QisGmSLxqPLwiSHESyhBbCCuYvqK8P3QXoIP7NKetsL+eos0f+U7kkYwrgp+1KZm6J0nylccM&#10;+rGJ4GbdRY1Yrj6L1nye+95NiG3aRw388XI0636ksEScbpxIKHNEjLNXIc6rx5A4cLosE8c3o3zc&#10;jqNjWoBuM8xlmRh2ilGotZwAKyCX+F1k+1GDJgbNDxf4I6wLE1y9Jg5+ZKGGYMmTYt03bOrYfPoA&#10;ngsHXI6cDAL/4iE0JlZZEeuv8BHdIqqwrMWqVYo+7U6GyJcLPmivhZK4uqiOchiHzni258bmC/jQ&#10;obwfbvArnM4MlFDyNbbfLZj2FnCVGNOFPKVhP86viaEHyigK6NwAPJX26kHqBg/Ga0785mpEmO9H&#10;KIyzN9tTMZQwDl2h0Lm6TplIZYLHxvbgZxk/aLCRrQV9Ru4h3ko8GCe14X4NVxlMnabuZq8/xz9g&#10;MqZORsTx42UMwKtfQmagtasMkVjqI+fEq35YyLfyUlaUvVopX0dNW0mZfE3SCVIlJxVOZQIOjpxz&#10;NfmDC7wrzCnjST+cfHPiTHooXzkG8KwvkG/tAQZSc6UM4HKcI4/Stpo66rl58h9X+4VOwOm0fTpM&#10;qVeLJXxf5NwAXMUeI+2VTdztAq7cjsKJP2kKrqr2ZsKbG2WPvqSfT+u+qkwDidxmVR+4bvFSTnL1&#10;GnogRq6Y82MeaUhyskt42Chw8ZXqlAvsjfiSAVxpmhYMvwre2Kj/zUaM3JtQ+y4YJ8y1A2UCCF/X&#10;tZazK+637w8GvtLrq8Yu8fQVcFfYqpjqyM2TW1G6e/fuL7V8taiMoWTkcflmASMrUn48wMO/mqgo&#10;daLWwak6qkZhvxKtRjGaTQL7Ri36cNhNFJ3Q8FeB9EIYjfoQ5WLEgIyTsxxOYjhb6BvFfOi79Qjb&#10;rBSDaSVffezhGIzpsIJRKLrUGVxQJJc+9iHikDJFcKsiXIViDWZoPFE0V4LR9cK6FX7BY4l1LqEE&#10;7t01qx3FrLGH4jawJih8oxUl7ld1ymJoogY1sN0OSvs4nwdE4SsnM/BSig2YgrGoDHpRwikdLpxo&#10;2SyDTKNCH511VSg1EhOHm3U1nTZnulOgt15NshbG5Yw+RnmEZA4RgOl4HKNRIUYInysJl/TZySYF&#10;TKfYgbSAJ7DCIC2qa1dMx4RBJQe/PvQZzzC4k6gR6LqyLZdtIhkHHSdgEMIWZdZtnPaTmN6gz21f&#10;EUbUpsWo4vTmYIeH4wSEs7cabYUzV/E5sajQoJxO/qkMRYT6JSzKAYZzgAGcYtialNtHQd1E0tdI&#10;dMC9zuD9noINgf570PU/aAOjGXEJTcvjSZxicK/HGDZ4PMUxnyOsMw1V7pIOPkRpRfgwX++Hy1zL&#10;84tcAu2sQ+0QNFv86dSi2Lwb3cIdBsxuNNcDlLEdVfraeBk+oDzjXikN4p48Le1FuVmPMsa6wMBV&#10;Q1FGyJGvv96ivb02Ay1Wp9mhDx2XyDaoU4sGwcF1bxHn0M6Plbr/nl88cpAe4wFOMY7dfimuQbyH&#10;7jy/gnYDAg/o6peE3uwwmOwX4yky13PZc7vJYPVKHLbKsdc5jelMj3uBkccI4dxMkYMVgUcRxTYY&#10;aSwwO8j29PA4SvvfidqrX4va0X8YLQafRundOF5Bp3Ir5liG0moGX/3KKgHI+maUGij6/n8Uk1v/&#10;0+ge//X4auvfiLtfO8ivRRYa3ehP0MWPfi+OB19E69V2jEibP/6zePjscYw+P4g36ePqeD/GLdii&#10;h7nG+Vhfx3pA/RV4oVoGnS8CRkQQ1qfB9poGBJaapdHaRDAa0s3peJYTAZSxeKrMrn5W2pzCgrQJ&#10;w3KZJmzzofOuTJ6mcXqxrKdF/aOznwMhJ+A2sDy4gaWbg7xsn/JZZvET8Xnr5Vhcn8flg0ksBh/H&#10;sPhGfOMIXF/5i9EiQLSqA3I67p62YXueirQjtc6bcM0nXTyyXS46e/bbstJLeA7eu0HQvF3fHAzE&#10;VVrkZDmndLMtx6acjFoM4/6D6xh+8Jtxdom+k6ZtLBtsn8+ih/41MAC19Shfu/crTupCC5veqq/i&#10;mIC3jl1coZurPnYd4LkSyV9Ha5VoVjjddxCECuhn7qMIgSttOseghMbCLwY5RLs8HiJndEjnDft3&#10;B+ehWV1E+0C5bceMUbeL3J5fXcWjB6dx3P8hTuL/JF56lSrYvXRepIsH/VYO7GfSm2d5lTwVP8vk&#10;H+iypXHSzXtObjeyIDzLmW/Cto5BU96SloOuD16zEvncW144CnDiJb8YnLMc5U2zTfmj46OTkvyx&#10;kvW5bP5srt7qiGSS7WkObMOEbVs2n/ketsGD/VFeUl92OG0LGiDmPfqmHIm3DoT1PBI/0zxpT3rm&#10;71ZbPJQzqr04hG9/Uz4pk/hSRnpZ3pVT6Y1yuPok9Ud537adPNimC0oeet3ZDeXfPGXYtnb6YP2U&#10;dU4bMqCjeP7IlP0UB/ASp+wDddP/3N5rbpxEdJIqKwIgZcF2t3jJP8ctfUPTDFpzcYZwePYQnnbO&#10;4E64Tsjpm+3kSDgGcSlL5EkKaWM/sm3y9RUMbNJxJYkhNGknLcyzrrhnJkfaKu9J005a1j/+am6X&#10;k0e0IY2yjmW2uGS13TOn9dSXfncS/S8fxfXgMBrnj+PJx//n6D36cYyvLqI47EZ5MsQfIaAUJL7Z&#10;FGQXpE0YIwsTggo6sMSp33zspxHH2H9ntsuLekzWM8bXefjF72mdoA1fr4KP44oLXzef4Etc0MkK&#10;AZpBgFt84H4y3q7jW1wHKNw42jHETuzh7/nF90uYcfXl0zhf4zycY2/On8b69dfiiPFwNv88rt79&#10;46g/+2GsKh/F+ke3YvLmX47yT92OxuoiRu88idmTP8SxfxSj9Rjz00Gnz2L58fdj9eGvR338+7F+&#10;/DuxuDqIcquHfbvr729Jb4+UYWknDaWx9+SlDlmG57TZW34pkikn5CV/uOqSKRfKtOnGAeqH451x&#10;gT6X4FJPtuVSV4XLxXZsOvNJU4fyECdOeexpOx4Z9Jjng8qifAJDGUt8LbuF6T6Wqb+cpgtHuU39&#10;42p7XgXpqSziHuZpA0X8Db8Id/DoeTwd4PvM9+I+CnJ4/DCqha9EyQ/keAA3EaKeNHAceSGvpHtm&#10;Ps+p55vbF+k7OfbYdmdjb0hTlxIWV+2/LuJsBC8R9nWlvdExymZ/OLXN9k9wnvY7b0hLGpDvY9I7&#10;bzgllu1xpByQtrNT4pv2wNP0LLRJt4yHMHfjtwWyTe7T3kJYYUoSkyWtfbJ+ygJ5CVNY9E1aWHdn&#10;vxI/BM/xJ2nCs9s/Ea7EgHH94iPG1O/9wzj95P8Zi2cfx/j6DP/lkyj1nhJwXeHP9rAn+DT+KJZO&#10;irEUPgL+wXN0cErQ6ISOkw+u/PBF8MCP3bdP6LP/8BCpZ3wgztQ1uCeeceWLYTGeAPJHEAos94hz&#10;D6xNHf0E7iiHW5LxccbJnOrSNj6GHrTPc+6/pK+BALtReRuD7P7TTYgrLm7nUsBeWDaFlLprBM59&#10;mmsY6yJxUhmBMED3rRYCNeglgYnrkGNX2daaltkylH67+MS3dQzs1/MyMRpypfEXJ3BewPxcKQVT&#10;izDFVyUz8CbP8UhGevVWVvl3s2oHn4Z7X0OzjJvRl4kTinvVaOLvG1fl5Bz9bWaf1vlGzKrYiHvE&#10;Dce0Vwb10rgQ533iqgPi4WNi8wE2duSkUSVm02bM28QIexEHxPZD0gbG6gjkvNCOevNGHBIXFaZj&#10;4nDoU2nSf1cWueIPusGnHEvpgPsYD+n2jHZn1Cn74yp8m6H3xot72PCXMJ5NYhb91eqwEANkSD3M&#10;V4GRbH94nTuDmXSnv+4JfdiIQr2D7GnYiN+Vsco8J+CqjDPGnK7IKxM/5r57+I6lG5s3gjpCxW99&#10;yNl1EcSIMQOS5WQaOLgiTBK6fZBvpm5ex9zE7amMKprKy6VUnkbDFS/Eo76urBDlBBhYuQWT8rmq&#10;4NXqTyE/FXKqDsrYQMiNnmx+fPAjD07G5evLOH2uOpO37kdv/I8WpM3PfQgZH9cM5uXmZPPmmgM+&#10;dPaHKXXOiTEdRz+OaCzsCq60a+odCLnvm3ah0ChFBwPSoD/Kvh9c0IdxQYn/nBQyFi6gC/lhBRWM&#10;MrvXPpFanpVzKkOrXAFmx6WAvKO45TONMrmX2qZA2jJJ6V5mrhjV6OnzWGYBXRzjfF05P1ShTOEr&#10;uOLVV1XdJzDHJRqmZraf9kCbCJ+crNRhwuPAQPIX2S1z+vGiEjFKgz67R3kDePK8qm0BHuIAoHXa&#10;k/S3yM+3M1MooKW6l3pnP8GLczNFavfIwzQ4lYay8590+lKGPmWXNyOTVeimn+Akn5PymCJ8HPii&#10;DUYe/NDcDCbnK/xAdDHUbSfc7t2790t3by9BGsSx/i4zrWCQKhBvqmEF+xKcEyGHXA2WrxwuEIZr&#10;OnE5K0WfwHs0cNNsP5uMsCLZ8wUOFzXGUHBIy6PeJF9j9IsbOgTlCspBoF8ajqI4PY36xXmULrog&#10;24U43SiMpzFBeucjOjspxQwD6BcSSyWIjXC55xnis5mN1YBWJWKd4M2ve6Lg82WUUL4RxnQFFVy+&#10;WQffb9Klr51E9G4V4qEEJvDMRW0gNcVRuAS3HkJxgKD4jn4XwTy7nsb0vBvjPtcprmOpBp0QROp4&#10;OhhoqKvtelT261H1VxQEQSavoEeBfhT8cMJsHEX6VZiWsy9zDfd4hU2nb4VDcMB8wEx1roSUirP2&#10;wned/UBDH2M7BY4fPHBla/4SQ9DbgSYHVTf6rxIoMxYiSBfQ/TG0PmTA/Sr9Kt+txvAAczafwi+U&#10;AMVvgV8bGiBS0UsbWMT5deZ2HiMC85mDryvTMD5FnNWqfVGZMBcTaH1EhHKTvq3Im2Coo3KHYLyO&#10;0zNiMIQxWPlKpRXL2iq+zgD1bcpctjrxGaaqgiN/XamheAwKC19XAw8ns4wk0qPDMNBvl4pqOfzV&#10;qgwvXZa8WDZjBJ8HGI4BmtVzVEaWCoVR3AS3k049li/VYriPgqpt/tA5nudecX5s48hXKBnUhgT+&#10;jpjC9EuLBgrLZh0FxejTVydYJ9PjqLRvRPWoF5PhIKZXKCZtuuzXVYJFZKWIqlXrytk0lgx2aVTU&#10;ltU0mghCsXYcB35CBiMB+6EzsohOFOe9aFXG+YroRaOZhvdyVUPuCVyGGPgpRthJ11oz7hwoF/V4&#10;Cq+qi0F8pTCNk9f24y/em0W7vRdXtRZ80lqg3Ah0F+3IjaLhp/sAHt69E3/hq/fib3z9KDo/cxjr&#10;w0ocwqNbX07i7Y+K8ej5v47y+EmM6zfjBnLeLP9ZXI2e0v5rsf8KOn3zZn78wpFi4eq9hz+O9ZNa&#10;VA86Ud1Hf5xMgVWaCZ3ADMo50lE2S4J4r1X1IFGfxTMHdA2s+ZTTz8GObYJo84RJnoc2UhtsGWHs&#10;2oMs+ZzjKLdmO6bo6DjRITwDHDMcKxJH7i2ncc0bDldDCtul8gbJcxp24hwKxbLbi/L8nfjyfBC3&#10;L7+Iu69/M17/uf1onvxUPMXJGDxHL9DbCs6f7Basp6g78ZCTN8AUf/f4ElcHBPF1xZVjN2Z1N47l&#10;r7pGOfnIvfjaJ+/FMccLHnOihxtfmzbNvvmRkNH9Vfzgw7OYffbLsbh8NTrtl5HTRzHADi8YkZdT&#10;DMH0KlbDZYzQsRUDhb8MJZ20rh2GnEo9plWcrlx6O8V20xE6od2OKq2U9mkTB83lIIwN65xxBzaM&#10;WRGA+8n8VZ06i5diNGrQZ9okUj8iEPOX6ZwERKiWc8cNnDE38kW3bjFEVV+KeGn/ITh8LQfgDV4c&#10;0oiLZxKYZ1rdyA/Pksg/0iJ5LwGlt2WkG3lJU8ruZMtgyMP89L85hWNw+EL2BMC9fMtD3il3HMpZ&#10;wt+WTfmlnL6ccByIIc+m0K59YVvOq8n+4XyhC5vHhO2zY516leU5xVk5UCbM89n0pIlssrJlt1dx&#10;z+DOZ8ty2pZ5qVfgmH22nH3jmpM/2/qC9errnKmbHMLINq1vPQuR5738St30sAxn9ss0zvRzPYXP&#10;scMrZZhr0pnTOjt7kunUEUSmm++D8LkacIubQ8iuD6IqbRNXz22brizP/m/pJYhsZleGB5+zT6Tt&#10;Dh26HSzbt/n/v4O0fP2Zerav4+vHJNJmbbJzlY+Paa9smzL220TT1H2bNSltJwdD+0ZGOLQX9lVg&#10;2owG9Q1X/BCftJJvTroL12FO+bCc9ubLHz+P+z/8R/F5+2l8c/FRPH6rGoOHb8cp400VwjVKnbia&#10;CBwdR88no3G4P+piWY/SbaKNIg6U5VquFMDZhI5LAnADbV9tSScfvS+iz4sSNmONT0BHDIbdM0V+&#10;tYBeYXx0ZUJxgm84quAbMHYRLRUOD3wpgIB/En0Eqb0kmhz+GbbnO3Gt2Wmfx817PxXvY19Of/hF&#10;XH/6SXxycRb3f1CK96aH8cZdAriL+/Hs9H6cPX8SvcIYe6QPhd86cicjHHG4Nm+O4h5Eu7iOeP74&#10;IubXn2JzmnHU2cP2g/OWF8kIecmpXOU9eTs7nROiOyFQ/qQ5ZzKEMslWn7nZjTmC9Jd9xc8JoRe6&#10;wyHcXTtpP4BtlnxMmRYG5fNHF9KVg23VF7BNV1ayWf6YnmMH9xUadUWBcoXbuM0EjvComMEOdT1T&#10;p8TNIpRNPaR84oDJ//wpNJ0SKTyfxtmzaizwH1oH1wTbH+Kz/6XYaxnkgRMAlP+Ud9vz4Jo2lb7a&#10;3VRFnjNA42QY2dCW9vOjE9bl3u0rxGv5HMaV3qFDx+DqCgfyyM+PQDE+l5sD0m5tCLJra3vseCc8&#10;h09p6Jhtc6nf9tm2hEeauNisupqT5+BD1sbmCsur5ambesyZbUjLHT15TFpz+Cw+FjV9R2sP4sq8&#10;TfgmcJNZXMUn5YNTmfFH8c0/dMhX/mBqdfFenH35aYz+8Ffiy7d+Lx5/95/FJw9+GLPzXiwnY/xm&#10;xuQl8RMMWcEMJ3VclSVQg1Ynk3wdb7VAP7nWEYxchYQBquGzV4m1KrSLGxETdBrXO2VLfJ1A1Mb4&#10;w4X7PZW3xBhC5PmkAI6bFVFkJylcybbCUPkK6VLGU9kaComTUZu929aMJcSKOGq+wmZcoECUiJUW&#10;S1e5gjMEnNHewlkRJ3iyT9xT34/Y7eHrVojZNl8fpB0Yp6zZhhMOKaTEFCXiqUpOTIAHuLtqyTit&#10;SDTrq+wIOzjSGZVHelFPmRZn31jiL2VWyRsP+yhNvb6QFQ4nsPzRooHyVzc9Rk7W+I7E2uu9aN1s&#10;RK3jnrb4UCjsXouYstmK+bKVP/p09ohtaiqvq6OWMYb369Z+3FrtxY0ZuJbRyXIrOs1mNKvr2J9i&#10;R+Fjg4HlJnQ5pHyjVYzX75Xip9v4Wtfz+ABjU8HnayqXU2JCY1BjVA0J+Non+QRX6BQyYOwzmIX7&#10;8kpxJyP8WIILEDaLErDn8h/jJ82LtF/DuagAb0WeH5Crwhv3rHZ8bGL0yjoX5SUxUSUaKGXFSRb9&#10;z8N94v599AE4xMDFHu0xfnRKE8YQYlRsUMe352DPjDh2jDPsPuAL4OWkLThI+5xkBZfkFEK4hClV&#10;fNF9Yv0KRnHCwOkiipQ/P2aI/+sknfiat8Jh9ZVQbWUJPhfxi1dLxkfxpl6unNJ4b2VQBfYrr4Wa&#10;XIawNoosO/GVX//kUTlFpRI350dcXKINcpIy9zIEHf1pJ3MraWCcuAOwgQyUX6MLxSoxKILh4oyU&#10;02yaNqhHLfTSuQrah2fq2Qp9187TOv4cbW711Iu02Ux/eVJW/ZLnmc4BQkp0TqDBz5zURB4KGDtz&#10;EgKALOsHJUzSyvi2S+4JDR75sQH10BoUzFV99nlTe4MDcuSqwtxjTVQoq32pQbQGlQplbFGjmhOw&#10;TqovnJxFhwz5/XiktNuYAHSdpnIuARuCVYJq9lm7CWzynUwX4XwNFTvRpp2Wdkfl1laQr+zZZ78K&#10;64ciG3bNvoCcP/4WadiFV74+bLkFcuPgLmjfFLx9crJZ4VY+gjgI/7KMku+3on6Ccu+VMKjNWDpR&#10;5F5SNOAeWw7yZV+gXyJoQxStO451vx/T2QhbBBw/KwcD/ZqHSwaHBFCDAfe9zeZ/ToA0OJ1lduls&#10;CgFGcwAReotyXE9KcTYpxsWgQB3gjEFWOtFuziQivM6gSwhj/CmMSgaRtyz6qiaai5K6Vss9yRaz&#10;McQfoIRrznZ+KWWGY9dFsK/PUPD+MMoz+gMUv4ypo7tedqIDPrVSI4b1ZnSdXFs4M+8KNg2OOgP8&#10;9QCnckrgOo8WMPZRxtphASO3yOW3vibgYq0qdRrAqNdWuZ/ReFnNFUvH4NlpL0Mf9uZRPfaPytGp&#10;k4bCyuxmnWEUp3aAgt2dlePbGJ7DA7xbpKjjXmt70LDVYJBo4zDUY4HwzTHSqzqD79Uy5ldT2sZk&#10;V6f5y/NgADG7bQwHZdeTqC18BRQBYZAZ5+z6KNo4wDXaHiCE7olAMQwQhh0vxwm9QuMgJtV6nFeW&#10;8Veh13+XgWzQqsZ7WOlc3o0iF6DJPaT3uFWLuZNb0OZ95OBXp+X4ZFiNGiM0Qz7/NkrrpqFVl+lg&#10;APzVex9P9Bh6zTul6DIYL5U3jKdfeq0jxJXOcTQ77oU2jdkARe2eRXH6DGfIAb6KnBAclEYYrGk6&#10;DgXkrFg6jvxefaceHfpTaFzFkGDAr+f4i6iDdnWE4XLSuMKAVWjEaNVGLhdRK/cJEJrRL96KK3/5&#10;WjC4FWox26/HkP65bLRJPwo3fZWuHAfzenxDI95axCP0asVzCQF2JdCbtNU4LEI/6N7l1HC0KvEq&#10;SnxCAHAT2b6F4fCLKQelYdzEgLSbnWjdw5y58hI6NEdPo30Jjxu34vKr1RgV/kfRKpwg28PwC0bL&#10;9eOYXI7hw+fgBp+Rp3q9EY1X96P5laNYH55EAX5pXIuDD+LJo7di+Pyvxf7Jz0fxpZ+MvddfispL&#10;Px/nd38+VjdvxI3DG7G6A58K7pn4biwfzqPQeyWKt5pR7sDPHuyRRU3gKSraLuRcA+Y9XUkjqOKY&#10;rBF0wDJPm65B0iDqhGlQDYL1Z5ws4X+uTtFphcR5ajfNsJ5BpPZBf9G0dKpJ8/BWuPls3uaS/dbW&#10;59jLs6il7efBccwFpM9VlcvNl3pX9G92+XfiR3/0bvQ/+iAGl5dRGz7DIv+P4+Y3/1ZU7lXi8QfU&#10;ffC9aBPFl+tHOAwb+CKRE6E2wnP6dtAo0RIP8qWPRZfYK9/49DU8D92p7ATlLJuwfObQDuegTLrb&#10;nEgfHV3pJrzuQwadP/lfxx98/7sRTx4in5VotbAHxZ+Lp5W72MUfxdpJXTrsL7TXoxJBLzYUfSs6&#10;W+C+RiCuD3w9w9nV3uAMzsB8mft0Uhe7McNgGqSv+uatY4ScT+nDGbZ+MkSPoOPmy1DVGA6X0cQW&#10;7x3W4sYBDhs68qTqL0Tco9tjOrjEC2A4jcVhKS6v/0bcae7H8s1XYw9iyBv7qzzoLCsHeeXZPksa&#10;6evV8YIkfaCNTHDqi2vp/fKmh3n6HGZLVycpJPNukk5nSL54b3oWJC15IXCuljU5JzS84chfvuSz&#10;ZbgKQxx1cNQT6wlC+bCMxQQiXM0gpm/THn/EEbVKvfI++0O6vlbW816+b8tym22oD+JkPmYxr0kb&#10;r56UTT+Jck44y2evpjtPkLrGNSd2uNEZSueQewPC7FPOAJEuHGFbx/IkeyiL6nP23XtO6yaeXFP+&#10;OeVLTi5b0b5zFaZpOsvag6T59rCO7dufpIOwpC3PmmdXeyafSJfBwrEs7svGlyA55YN7V9qIT/bD&#10;4tz/eRviD2c+25dslCPxM99ywshETtIST9LNTzgc4pv2adfmFra45TPpueLH8pymSWfb2/XN54TD&#10;KW2UVy4bO+nVNK454UM9qzvRosxJ911ALLz7P34Wpee/EvXPV/H8tBcfP2rG/ftv5TYVBtDdMr4I&#10;hnXamxCcC2TTZvGgFt+4WcYHKcUN7MVwiT+EIeqTeRe/pVYjGLTfOPVrDJmTzP7IWWE89oeVLn7e&#10;ajZHb/2xD19h3YipQSNB/KI0i+EYW0Ld0oKxq0UglV8/HUfbvYR8Vaz6bWR5Hs3VbxAsfiXOf3QR&#10;i3f/dsw/fxaT80dRPfhfxr2feRCTDx5ip/9Pcf3kQYy6V5sfMfh3DNEOcAGqKw3tVQT+0fl4FqNL&#10;X7nBYK6vcMrfwJ6/guPucm5YsKMrZFCfdrYkRYH+yRtVOulDO/IiZYsCqatmck15oYz8sq5l/G1C&#10;edOGpBwLOzO5V16sb/o2L6+b5ISV8EwnYVc+65MuKGFnPU5p4Go29dSi/vFefmk/1Avtn8cWRB6C&#10;9BR/J1bUMec7Mna5ehoffHkZ9YMz/J7vx8X1xxirP4zS417Ub+FBv/LTjIfIQhIFONR5IdtbwMqx&#10;+Dvp6CHN0i+gnG7nNjlxVY6VaW2VuK6u3VtpFOXmCaygAOk25e9IyyV+L/7ZunSw8SlIT73l3sM2&#10;k7G2g8HLcQT6GNxmnnhykU/WFWd5LAzLJ79NN3NbVt7KR+mefo8nzzlGS3sLcWYd4XDan03QzbNt&#10;AENaKDbmyx/LZhWuPhJmxZwxFhcwut1VdK9ncXFxHqfXpTh92IwnH/9qfPKrn3P9x/Hl559R5nPG&#10;+xFtEWDSmG+jaLqlYcqsNElBIFilEwbF2U+IVayW8R2JV2rlKDnJhb775ol2RLdcJP0CqK9HGuyr&#10;2/l2Dp0sUtbXziurBTEYegcs9xWr0pavd27GWX0D6UWDPDspYzCe+6dxtayLJA14nXBwFYohc27w&#10;j5LNUrBcfU8cSP8cS5wMcBVKKVeyONEG3M0f2ttAkLZ2fvPFRsqj3K6SMy5dgLP7LiVtGLBcaWZL&#10;rlLxx00nI1zJk5OBlBUf/fJNRGNdysgs6OElD6/QRD5mRxUCCO/rm1Xors+5gG72Iyp7+ZXn1c1V&#10;/AXi3W/i39XcO/l2Kb5xUIhvUPgLGPQM29wkFikxYs/xr/y41W3a3C+OYlT3A3XEtOECjymxLHFd&#10;20kjYr3RJMYoiZOgVIsa8WqXek6+3mAAfY0xwBjsKYom71QTJ1bky27zeHm+AO8p8dqSvheQjxWD&#10;pR9bmM0r8MItRVzhZMeNZ0ob+dgKsz/s+qpvEd4tMZJL+rKCwjP8zs0PSU1kER8T/Nf4pKt1J5rE&#10;3zXGDxcs+E5bGUerg7NUIs78yXol7s0b8RmR2nCxjCF4T2DyHKfM12pXbmjs4gdwKKbMcqIERepW&#10;W82otslrVPC9iPsVTJWw0YzmHmNhk1gcvDqg5T7uuLSJP2EusTyxLDyzZ75SLOrKf06SKSf0wYlt&#10;DZMTuGls1RsFFViuxpQgZWjhR47Wyj9lXQDEX0RkmfopOmXk3zkY901VfJzcK+HclFwERdxZI1/5&#10;MzigZeQQHnCVr6SmfXJlXA4qGiT4U5jO4dUUfGnfQQse54wu9PILpDbkZGkZCOpDZqPrG/tAWuom&#10;wO0/YN1uIvdF45r7tXG6hZMTaoQRjEOkgZ/xMAWBqnRxOLCkHaGscAHqhKHw3abMybPNK71c4e+E&#10;suNVHX4hB8im9kC7W7EfyhVkramPwPJVZGkE4OR72kHKeM2PmtgB8ux2AX1zgrSqfSHdOEcbhTnJ&#10;H6f8sapG/wGbk2u+OjxGxvSbfHUe9yX1XuMmCyvg69dkZ9Dj9q1bUfrJn/zJX5rFKTxaQIxC3MAz&#10;esXlicfNOLtRp2OzKF2NUE5nfgEMPD+53HcmmQdfYVtC4GME6CYdqzYKMZZ2c8ImCLNHp+sw18/P&#10;Sqg2I8xrCNENRm2XSY415BiMKgaxWlc4YS6BX2VWjYrLTfcxktUaBK3m6jt/6fJLoL5SOltWOeXi&#10;DGTk9ihWRHt+SAGtJ2nhAq0Yz4o4hxFDOj7AwTpnQO4NoIyrolBpZ9yl9j7G5itEGB0G6pf3Iu7W&#10;ijEHv+covK9E5SpYsF1iJMcwbD4YE1RCTN+rp7/Org9wRAfjZfQggq9tlmg7+9dCSYic6oz+TZhU&#10;5H7RxFSXj3FkeTi6F8XDW1HcP6G/ryIwtwloZjHGGR0jGMc4sF9pYJxv7Mew4wcM6Dc2JD+kQNfX&#10;0HRVmmJIGdyG7n+3iCGGuc/5ZFKIJ91yjAbruIZ2d6n6SnmOgQHnFEK/rGogOotL6NijH26I7y/S&#10;bQTmdXrdaeJcY+ydcLtba8Sdg0l0D8fxSa0e/dJhtPFPm+1uLIY41wTbUwzBGB5N8bYWBQgHj4qu&#10;lEOCivNxTmAWaS/f2a6ACwKKeOFUbZaHtqv1mGLwuiT62WIH3zW8qWPAi40FBnCK4z3PvdtcNVZC&#10;PitY6hl87KIQvhotncvLRhwCo3HoPgHIYhPcqqv82qt+t1rqfn9H8NjJUFfXHCAnhzgZFYKBGgp8&#10;VJ7F8Y1mtG+fxFFnEbfKffSkGiedRrx6M2KvNYzZqBC18V7c9jPQx7ei93Iz5uVJlEbAgc4z+rAY&#10;z6MDDov6ccyqGDR/Mob+UekhByh/6STWjTZ+wTDGyEaxtRfN280o3dpjENCUM9D0KQ6sNkZh1SnF&#10;Re9JzC/fjdujjxCCK4zIHkb2P47nR1+J5bAF7X4CPXoV3L8ejTt/ITo39xhoGlGnj8+HxbiPrhxi&#10;+O8eHcXd16tx8+UqzjK0PIh4FZ6+DM8HHWiv/iLj86fPo39ZgjeHMTyAN1gh7F0s9zlxDDKA51kz&#10;qoHX/uQoRBqk3BzQW+OcwQL6vCm8IYUDifbPesIynfEyHdHc63BbThiW1Zn2Ph1prgYSXgSQ7VEm&#10;gVnedJ5NymvebO5R0s3tw3ksuvfj+f0/jdnbfyeG7/5+lL/8vSh92og/eFyM/oM/jupwhD2bx5o+&#10;n9SvojW+H9978mlcf3IZ3xDYvVcJAsCNdgUt7jpe+DcZ/G8XCqbDa/cdgM3zsM8ZoHA6gGRgxMXx&#10;SHpKNzsi7pZ1gkH6mOxqMas00Nt/cVaI937rl2PwzhWm8DrOp/W4NyvFze98PcYEQ/Unf0LFCk4L&#10;9olKbRwIf7GZOhu1ntEsTg4ysuxha9HHqnt21HHabIdBru5EWQFZn47jejKPCTZG3fELzIzz2IBl&#10;VHsX0cFJcmJ65VcLCaAbxX4c7OO6EPnqFjQw6NV6HR0pxOQKuUOI7qB3Jyfj2L/zf4g3vv6VKN9k&#10;MEXe7aN/pEfKAO2k/PhMeuZ7yHf6pP8g3fJ+m+k1Awyf7Sr3mn/9HnnE/43cbO9tQ+fCwGgnn/LT&#10;tDzM9+ofHSkOfTtBCIBhdQPHfG6ErX4k7sKT8V65ZLPm8bwL1L3P8pxOYGSazxymWz7pLWzSfLYN&#10;ixhEet3pofkU3VS33J+D9eJZXLhPhwrapg5ukje05MY+6Zx46D96CMZ28uCabXHVNphnXxMGGZ62&#10;lXgBE9Yq5llJsH6YbtfPBMnVV2esJ+3d0H9KGX3HnBD0BLj42YaVUAFsEyfXtEeUsT11JBuhoIG7&#10;5T0x/9mmfU5cac80HSj76MSfb04mfzZFN/ec6s+O5rvJPY/sp/ncZ/vawe29hZPeplN3F+hbXl7i&#10;XmzgcTWA89ReZFucxjEpp+JJurbU8kkwT+WH/uchDNM4lLeHx5MYffe96P/Zv4jVvauY9P+3UX38&#10;2zHA3pfXNezOPH8ssjE30W41CNBBpFbqAMevp41icYj9r7Rj2e+h86vYr/qL+Q14QlA3xlccXsUp&#10;DGkSEK2Alz9UQtjq3FdOIxiG8CmqjPOML9QZV5b4KnhjXcZgjMzrEO2MDj+7Jp2OlVtFxs56lCfP&#10;0UVwxpt91ngWw9H/LAY38COf1GPvZ/5l/LXag3h39Dx69zn72J5ZJZbVwyhManHz5pyx7b+PLXo5&#10;lvM7seo9T5+22JhiY34GZ/om4+xvRqX+34nmDeoYZMpED/kFDXPMgNa7w1wflRkP+Sd/fIQ1KQMe&#10;eeGP8mGa/ILcyRvHiRRJeUa+eiMMWaYMOtmum4urk/qScmIDnDmGbuXNwzwFLu2B+ZvktCe7MXIz&#10;abC5Nynx4epEmkGC9/bV8jvb46ner++DywXnI87SVUwfMkYMZnF28DBuD8fRfNLDd2nFjRP8pfbr&#10;UdlXjgh9qJ+6IYwtSPE3XZztf6aJH22rEz5nXz2tJ7IUlA5+fOXUzZcXhHMHLWzI1g+miN/qWS/G&#10;Udt3jOpkP9QRbZEgvEpXY84StE21hCaIX9pMg7zEw3qc4rLjrzirq+mPAIfbzR/pZhmACV+csx5J&#10;+WwxrhmQcTi2C8N+y1vLmpY840yc1fltmj/C6DSUrt6J09PvxvAP/2V89N5vx9WPfi2uP/oX0X/n&#10;N2P4wa/E6PN/FJP3fhBXvQ9iimPsGz4aHgNbt46xg74u6SSGOOX6NmA7xhujFQ1W8aP90Jh7Jbko&#10;omJMRtl8nRNE5ZmntCzD1KZ6AjEMXt0gP+2R/aOA+u8M5RjhKqPjlXRgwIn+ZvyCH7yc+YYJeMgI&#10;mOyP39LPiRGL+6bGpk0CWm78WqK23wlBxwI3nidMo46TC/jhELIFLFcNuYLK7X92+zs50Pu63po6&#10;xe37brkBPQbfrw5K5DXC5mTGGl9oCQMmE/x37NYM5uVbSyIHU6SfEwviJIIpt4CUsjxtCLSl7eYg&#10;Petu7mW4K2n8KquhiF+XLNfJaTdz8q/MYLRfI46sNrB3+kvgQ1M9+wZeJ5NZDPFDu/VmNNrVaFCn&#10;SX6R+O+KuHS4h2+1p81ljGVAlFZdfLrzPvEqcemoUoa3xHjwaF4kViAeaJUmuS5hgV49JJbFksf6&#10;BBvZ2SPGamxkSDLlcnh8YOL+QpUT/9A414k1VwjqS7qIog7v3LbEa21BjAXdXF3k68kSxx9wJ/TF&#10;PcBcfOBkdsoPtFi6bNsFG/iQxRn6fNKP9Q3oUXLbKOjvYgcG+cHqMEblWpy196BTO1qFHrwkrsfN&#10;fPU44jv7hfja7UL8VQK9b4P2UxWcRlr4vs0W8Q6C4qIYf/StAzNX6sm8Bv2oEzcqrzLXTmEwRpNK&#10;FPzQJOmyFsuz4acGimL5ynQaB56RUXm+8tdYJ0+Q8+y5YyvtKZO5p5oyTlnHSO8Vk5xsUvHALfUT&#10;kL7amkEPZVIGaTNljRjbveSc5PQ17gX6tvZtQOrpM3imneMKCfizyA8Q+fGihVYTWL4W7fjmBxrs&#10;bxE9cULQN8u0i841SBalG+2gnLg6f2M9aAF/XRGpjuXEGbBdyZn0IFmfRNsNlBShtDs+0Bfj+5QZ&#10;J87QWW2Uq+d3eqbT5ARmTlpy5qo0DGgLGXQ/Qvd5TKi075yUXzH2deg5g6kr31YaG3jwAh/B8M8t&#10;v9wXz7bSXoiLAzKg5vDHvfNyD0HiHecDnMR38tH2ljqF6J9vMa5XEHM1gT/oi7jQlnMQqynxEHZG&#10;Gt++dSdKb7zxxi8NFs9QYJVZUCBJWDWLe7E8uBn1gymD2VX0r3BcelMEfxglhM3NdMs1DKwWo9qJ&#10;Wq2Rk0qrFoEXijwn6qis68hsNYp1nkmbYDhq9Xa82fSrpM2YtRtxhpAV3QcMBtUB5a8Z6Ejs71fi&#10;CEfqhKD2GIdvjuAvEII25W5IgLa/vBSjjTDUwXYAoXzvukAHS65qggkOILLXALEFc6rFMUI/ilVf&#10;IQG3I/D3F08MRG40iKNXgdHzapsuYYz2UGacvFOYW5oP6D8sgpkaZJd9ot3Q25l+v2qBIwrTJrTr&#10;hogDcKgsZtHGmJSKzWjBuHJzGS+D0Zsy76AUX9LesmeQ6uuLldjDCL7CKFu9WYhTaDEZ+oqtAwMG&#10;H0aeo8CnS7zVOZkI2hR6uOfZ5vcXOOdy5y6CPpkQLM8QBFeULOMGJ3Ybg7KIMmnFMgE1Ar4o1jBc&#10;NRT/gEEHY8qgM3WvsBW85pyj3P7CdNSpRqHVQDn9Kks/bqz6ccxg1IVWX/qz53gSdzGuNQz/iLJw&#10;O85xhi6vFjEdTHNidjov49w6IwzOaPwMuK/Dx4NmIxp7legwGiCfMUITDlGoWxptZOcIhTjsLFKu&#10;HEgPoF8TZ2EsrgyEu6/7dKhz2CxH7agSdTzZQnWB417GiN+IOkG9q9am0GYxvESGB8hHnb6gYX6h&#10;wdWKGAJXIy4oW6HvpRX5jWb4ddjqchRNFHh9gNrs+UqnXwyq0Q608bW4Zjv6NZ6ns3gdQ1876cUT&#10;9GR1UY92B14fj3kG56t17LUISBqU1Yjh6GMh4W8pPsP6XCJfJ5Tzs+kO7NV9kML4+2XHGnqxpvOP&#10;6f8cujqALVt7cZMRvgyNP5+P46rP4OW+DHf+h/EffqUeL/2Fs+gQRJzcvBGdr70azTvfiNbtRhCD&#10;xOiaQf4KnEa0Q19KN0+Qu06U9jFwyKVjhdqjYcI8ROHqg1gRRK0HBCrtNiP4AYZNE46+oZt+Et1x&#10;SYOqg5mTTST5JTznW/XY6DIJm3ThakgdRDRu2NV81gl1TPdqngbZ4PnF4b1lwU942nfhOS6Z5tXx&#10;QnQSNGW9Ny/BWJdny2jPrSscf7VajBfxw0fLePpnj+OLB5fx/P734snno3j85Dy+nN8gQMOhuP6z&#10;GGv04Utp2cmg7nn3LKYPzmJJsHhGO/PSN+KVQ+QJMklD6WHj/kpi+/7SY5oOtjTL0Yf0JYlzkTMd&#10;0j4UlvuFk78w2kdcBv7IQV1/X3ArjCG01azl5Aj1RK24voxnZzgn7/9Jrhr2wx7um7aPnJc7BNu1&#10;syhcXgHToVI7iZ4rYBB+7OvS2Ddfm89fhR1Eu8hoccTgyyCcfJwxBiCX4OheFkPs6XLSy1+x1zhp&#10;6znjBPpXWvh6UTUmOAjmz9bT/KDHETqx3KP+oh5NOu5wWF5vvqxcbP2NuPcL/260f+p/H42fqcer&#10;LzHo4TApD/YteQcpvCadSJPIPsvLLGMBaOc1/ToOB3cDALMwKVnXfGmp/+LqOfOUi5TNbXkDnpQR&#10;8zmVSf0O4elfOfGBSctTXvrrrOC1J+KSQMmzjrjot+U8COnZBw/gWMnxe9cvZdMj63DNCTiPbR3h&#10;WMRHcTQo9zllnTz7ZADtIRr22ceUeQvaVlbYFFBvLJA4c3oVrs6vbQhLRy11lzREKuku3VKHLeRh&#10;50gTbE64ke5EUeoradm2B3k7nqQVER+uTuQJ2vvkKek++Eu8fRKOk1AOgR4Gzru2xTmDZe8TgDek&#10;Cdt02zPTgzRVL+0NN+qP5VN+tvAsk21ym+W4irN0kcZm6FvZRwErD0k/0pQj7508TxmyYdO5Z9jc&#10;yBbP0pFheDPJAoFfyJllSEuaC1vZsg73TgCSlTxVH+WR/p6EFJW0m6TbljDExYnJrDf7/fjie5/H&#10;5/9qHD8+/QBDUoybf7kW37r1evzg8zejtv5xlBuFuHMgompmIzqtVlRaN3M18wqvNL9iV8RW1DFG&#10;I5xdHLd992Jxj9vBVcwW12kLJnCy6S+etK8TbZDkdiT1Av7Q7f2c7BhcMY4PxjmBMnPjFeyDe9z4&#10;ShOeGrq4iJclTrMSw/VZHF89R2fdz3fI+NiLGz/3v4lvlz6Jq0+GMfng7fiTLn7NR3S0eBE3GcsP&#10;9v24VzWqMNI9dsc3D/A/BzGoLGLWf4SfuorDu424ediM8mgey0ejuLyxinu1D6NU++n8Cv9OBz1T&#10;rpQV+OatR45r2wLKTp48Kscpf2b9OZ6mLJCuTv/5+EkZTJ3YwdimC2sn26bLe3Hyat7mzwYtQWvT&#10;Ej70TdzhRdoCy3EKZ9cPk21TOcYtzPzUAYH7KEAPy3idDIGPf5QIX8XFOaw5KMftwqfx2Sf96C7g&#10;/ysdfDh8pMUbcXoI3c/qMWFs9Avui6ONj59t0g6ufeKTdhjw4pXk5DknxcznWR1K+0SaQ9VyGPF5&#10;l0B+yph0UMtX8+yzQc9iPKRcL2rupVF0q5bsVubn1WdO20o/RUZRVJ2RXuqlIme+dib1CKTSFnFI&#10;58TNstyr9wIWZ8ua7r04ey9quzbTxpOn7qat4BAH63t1QsUV3BtiU940nuXhlx9GvPWn/ywe/s7v&#10;xdNP/yC69z+L0fljxuez6HZ7cdHrx6g/isFoET184zlGw3Z8HW6OEXDVmLR2UqxgzCOyDGDJb5Da&#10;2DQCezpvkG0QmdvJcK9NEl0nB7Qj62UZn4KAkn/+QLKijqvTnHSzD9p039LIUIVGq7aJkBmSudeV&#10;e3WXOX0rZYzxdzVMOYnGPQBczUY0CQ7695QTcdJcMb8mhsNAbIilrwJhN6tR3PR+M4khI7S9vhXl&#10;JIWvRTp5tiQWciWZr7vmftq1AgG1Pg88AYci98ZKTgstiL0WxFJDaOAm78YaOclEnn6ThJN2G7ni&#10;H3g4cWC/nDBSwDcbwPvffxvckv9ctYWOBRZJnUVJbxInNm/hu2N/jXWM07RRM3jgBwim/RIx0iJu&#10;ktYhYDojaPFH0mbRlWzoA/faZr8jM4cxfgyBQC5mw2VuJXLVn+ND0m6b+LotIvO4IG4aEu+s+8gM&#10;/evSpttF+YGcSmtBXAf/pkTM0KfG4DvFYDnZYlySq9TgWYGypSXUx5AX15O89605HD7aqDJOwSP6&#10;u6KP2g5XLCp/OVmFMjUaxPbQvQXNjinbPqzETfznQ+zvLXh0e7KOZ8jqOTX82IKzRXMCSz+qOOmN&#10;4PuQ8QJ/tjalS8R6xIDLW83YP96L5lE9Cvv+YFyPMXHuM8YfP4pXhwY1xob1tByjEXgwRnWIZUrA&#10;9w24xbgUQ2h+Af9doeRWCX6cW3WvoQSOQ2mXlFN5jDzmhwxkuLok/xV48SVQcVJXGdCXKdcq6Bl4&#10;KTPwyzG8iPNT5cY5ald1KULaP+VWAfGV6SFGwrjcj1A40avYaFiW2OQF6a7oc18098Er4hTW5L8H&#10;uCqL+SovslyARkv6oF+ROv+i2EZSdciks5NT+rjZV84sAwEsn1NhpOXHI9QlT2DlRJx8lSbUT1UR&#10;VzujwEvBdGzUI2gDGNXb1aQamnyFl3K+JpoSYrsQI1FF7kvgqD0oKVPUmyNHtms/pNMYA8pQLldo&#10;Rrw3E235xd9M5Z9OkTCURwdH2vIDhfkPeE7ElZFfV9Gukb+5C76wapZxj0b3tRxCGFc3Onnsqj7P&#10;zR6T4ArPfHHS11b9Yq027PbJnSh95Stf+aVe7zRaSgwIuzm+FnWOITvARXllPYo9IuaH5Up+krg8&#10;1BAWIUg5X/t7tV2Iw2ME86gQF3SiMF7FyzR2p1mMDsF7FWTdD873xu/iAB02GBw7ELJTi3nFbeYQ&#10;fBS06M85KiREGFF2zIA9q3ZijjFwb4JRrxizHso86yPsUHOxF8v9dqxPIBAj8GhWS0EqMjL5ieNw&#10;KXm1FQsYVyQ4btUwPrUmxonADpzK9OkYg+oXKRvNQvj5YtnbhdjDCQYIxl3BoGsZx+BVXg1gIk4m&#10;PmYBhzPfVqa/+7CwUy3lZvv4bNGhH2MGH426M84Kzbx2ENU9ajSWuaFiH4kdwEwD5tJ0kPsh+RXP&#10;Eg5reYbDMjuL/vw8VqMuxmCAjacPC5xelG1VHEKrcQ4QKp4bnca4F8trmCMcaalwVlBABNIVdXfR&#10;jvoehoS+1umlsu5HKJyBdfmrcnoHXN3bbFanHkb0Nv3/qrx9pRDjIygDzlNopCftfk+XCjU8Wfka&#10;CEpwAxoXO6243Heyjn5cFKI2GkdjOYgGNPALZiUGg/IKHDXQjIaFg3VMq/eieOdGFF9e5ATa9HKF&#10;QzDJVQ8zDP1sTxpiXKkThb1oHFVhbSumR22C9lksRxiObhMnvh2tNuF7s4NaYBWXjbhkwFkO+9Ga&#10;UIaReopZXmBcqzgLhRZKAD5FAo7xHEecwWru5xRRjm5tGQ8ga3GEkmAk/bLqA4xv4bwSb6CIhbuB&#10;4UcEGQQcEEco7FOUTkfnc4j7+GoazTPkudKOl9GBTnEQzy7AHwdxgjPfRy4HeCT99TCun8yi3zuI&#10;40ktmrUBssyAzuDWa2I0i/3oPZzF5BwZWfXRlVuxdqVRcS/2Si3oHdGu0gf43QV+YVyNer0W5aN/&#10;N779MwdR+MZfjuk3fiqqh29GpX6LAMU9IyANfVs8foQj/AfRv+pEvfp61O4WcVDR1e1km4d2fgUv&#10;3bOu1P9RjM+7saz2otK5wpmfxWn3MkZvP4mzyysGvcsoDNSgRlT8hUjDu7wIN+SdD4vxHJlx8ucW&#10;MIv+igf8tL/cKH/aZ82hzpx+jYGlDqjmyHxMQhp5y3mv7XRAyrxNMgmU58H0PMzb9sVy7lM4G+RY&#10;nb4a5og/2xN4lcWH8dmnz2P16X8Zi+EDdGoYw8dnyMtDButz+vIgCr1znEYnk3BY/fFh+QADfBDz&#10;Pg7L8F9H6eI5g/i347XXJjEjUBV/nV5xU33EzUlCzZ3997A/aXYx4PPJJ1HtvYODeh7vf/k8lm8N&#10;4+XF/Vg33o3y5Ttx/sXbMem3GFcex+D8h3Fx/6OoP/sBgvDN/ECKwUPZUWh0EEfdX49r7GUdx3lQ&#10;w6ZWp/H8ah0nl1N41MWJJPiF0DUGwBN0tFPbi54Dj0vMxW07iEywk3MGXzfGnUKoCTQcQ0O/4jTE&#10;Dixwgp0sHBs5utyOS+5N0qjHAU5drbnGRhaiL2wcshVl/IV1ioPhgD6Gaf1adfML49634t/+uZN4&#10;7a/9bLx5m4GSAC3psyHVhtGOVYkb8sqJ+Ulb7P5RDmyo5GZPBa5ZhXztSY7bnDoQXl/kwwvniTKI&#10;Av0MLsjzBwADB5sUps1m09wri+LluG1wph/hBIKkF77p5megDU/ku20YnEO6lG1XYKV8CJ/0XAFi&#10;O5w8ZuM6YiRnujg4MZW4k6bjo65wyUlqyLuhEwANnqzjYR/ITtZ45MQOZc23715T180EmLCtKn1s&#10;M50r0tVJkcl+CZBD/PIwjYtNeIrzgoZdRaYDqb5qwjENL/BKcMCVHtJeXExM/bU9Lq5IU0/SFpjH&#10;vfpkmj+QieOOF9Ld+pbTriRvSFKWScpJB5/TLpDAEJe4MlSmT7zJ5NjdU87brMuNbaSI+0yeuIur&#10;vPMge1NYnDm1RTsYGcxymp1yx41J2Qz3ac+4N90yee9BgZQhC275lvnAkAZ57x+evRBbJR+2TSSt&#10;bRtXIX+4KPzB34/f/nVsx/7rMX/2fcY9fJLDk7j8uW/Fv/GgHY2X/wRbFjGAyPJFos40XEhRhTRX&#10;wJTKM2wiWQAsOpiAzCnP58N1nA4YrwaLmOA8Owmoq+a+qLcJcEoEAY3KMm4wrtdQlPLVLC7QgbkB&#10;HE62dsBVtQY65TZjd7NFeiVuoVjuBTm9XMdBi/w6we/eV6PSvxnV9lei+eyfxbPB+7HCh5o+fR6V&#10;+X3GGMa7zn6Mmjdj0pxFbXVEYP9mTKb/OqZtxtWrdkwHX8b0GuI027Go1mLwgMCqyjiLj1Kf4oON&#10;/r24ahD0QUCDRbqykUGExokiFUvapg6Qpmwqc/JVvXRyxWf3A1XPU0e2ZT3Up5wUI13dVZ48tCEp&#10;ANRP2dgyM/lKulkeKRfym3LKj/nmeXqvoKor/ghgQsowcFKPeVY2hG195dkfnaiS8unHLhaTR9i0&#10;MfBckz0ABe87MXz6x1Gt/sMoPusQ8D+MG0d/Gq+c/Sj+9N0HMev+OEqTO3Gz/jeiVv5P4+qD3431&#10;w/+WYP5m1Fv4Z0eN/59N40wbJg7aE/vDfeJpmrhTVnokyiAnbqnnyM0NYo0afoWxRJ0Ka+6nXfyN&#10;7pOYt/ajhT+K053jbtKSa/ZX+vMsLz2SJ5bhSnLS0iLqVfLUOuZJ62154STenqTZIe+T/5blKju1&#10;PU6gcckzWcGz7Sgj68ooqpNxlMc/iMGX78f80a/H+NFb0Rr8MKrjfxXzB78dxSe/G/X3/+t49P4v&#10;x5cffi9mz+nfbJ46IZKl9Thm42v0Zk6cgP84HjK+TsOtTtTXCoNDG+O39jTgBnEnpiZ0ImmJHhuL&#10;OKmgjXb1iJNlBtBTyrjflEhLR+XJfW5dweMbD2t8hZxooJ7jrB1zEsZX3Qxq3bcpN2CXJhBG+ySD&#10;1ScJmK+B0qjjNu4LPKZNcQCXHLMgomG5+JTJGxF7aZeKOUgTmAND2PxP2V34A7ZGB4RyskscpRPQ&#10;fIUsV6QQx9nRgoNOeQ6vl4x/QMCgGrfJ9Bk4D8fEC8QO+Rqe3LNf5Dlx6Wo6BSNXJHlLCQnUhEC+&#10;Rq+tpTSgXMQCjlshcwN9lc1JpwKDlFskuUf3gn74QbfOHhFag5rQaG4d/i+J2/w4QHteJi4sEfwT&#10;MyCgl0CcaoNgohMMAwbaKWOi+1qPp8SA8C1XLWGj+zPOAbEMSjTGz28QM7eAtyCudJKm6PY7tCmu&#10;U5yBCTTy1eVCixiecmVt/SEnuDuZoGznhytwZp34maaygC5nvsYJr21fNqnwoIXe0HccJXnpKiKo&#10;k/6lMX+9gj+9ciLsKBo3a6gtmBA3OLFb7FDSVXeXpWg9m8bschbXfWw9fuzA1Xo402VitnGrE6/h&#10;YPjD8ldo8JvE3LV2CR8VPl/OYwCeLtRw0lV/sA5+TWLOCePGgJikgg/aIb5fjybRp84KI7gi7peP&#10;5WjiuxDvIkOuhNVf8iuuyoSnYqPRUCykg89mpQ2DB/zd2IxmMfbqrsDcTDwCEZ2CrvBaPasSk1YI&#10;TNbYrQWGyppL41XpBFAnt1y9V+IsM276umTU/VGd+BFiu3+0uuXKMz8wofw40eWPHDXpDT5T/rhC&#10;zwUwxmkpmuKf+dwg7zlBBuj0cbyKa5blwVc4NKLWsZPqB4FHfuQQXivP0iE/moDKuXVCEH/sw5M2&#10;jflxEm1Nvt2WOuFK2jK2kXq0v9S2OCDZf+TEBUdr9NpFTk7au/o098CjnfSZdcpw3F2Na8NukeNY&#10;4X6WtmAHnNdK+wAtXLnuZK/rNwFDPXCAQH67wJV1fujHxVxOftpHTAYxM1KAHaliR/z66hS75tuV&#10;WDCJkHwiSqYp+8D9GjlLAsmzDZlyhZsTbmdXZzECiRHU7cOELprWG/A8nYZf0hzNKzRaDzc8bNYJ&#10;NiFO0c0lid7LeBMrhDW/hDqG4Bj6+tIZWxpy5FThlicE/cdRvdeO4j5OXamV79UvcISmlKtu3xVz&#10;JlJJvoBoXeD5euR4iqIAdzIEaV9ZQlmGlLleuUzdFVhOyMwhAF2nvANO/qpRr8dLOHmv7K2idbiM&#10;VRtCIpQNGu6gnPUyHgXlnQ3Oje9gsMZRb8S51DU45S+2w0EMr4Yxv/R1VQYzmS3TIbYjaxXlKef7&#10;3w2cENsgECUYnzgpB65uLroujKKxcK84lyb7ozDMcvRmhCpl+5z1aiwb5RgBw9VuvVElxvTbDz/4&#10;2efoYAQx5n5EYpQGlmc0f0EENsfAuIf5FKs7QRhGKwSVvqCH4ddNL+HpNSR2Q1G/DgJqCC8iQrkq&#10;/XFCy8m++fIW/bgV9Q5INgYxqaH0zeNY7TejAM1m0EYDboBSqh5C49sYENSkPoljDcbeOK6GBOtP&#10;oY2DfbGD43scxeN2rA9bsXI2hxF0rcBgFBzMfTW5Cd7N8STcfFMc/YX7GVy4RKEukIvri1XUCfKX&#10;iPtNyNY+pC3O2nyGczWP4bAc7RWOeasU0+Nq3NeQXJTiDfDd2xvFETLiPjCXlVksZn5FlnIYiOrE&#10;5ai1aEU99hnk3CjVjys4q+oKQScH3Yditd7D2Kpw/Sh1XbGHwuHE5Mot66y7cXWBPF33Yjmg7mgR&#10;TQYsP3Jw01Wg9POxX/OFLOuzYixGF7F43iXgGcV4NI5hfxSvzHuxdwM5biNjjKY9DMJyuIovr6GB&#10;u9NeraIX+/EGenP4kl+JpU/TTrxaL8XB8e34uNqIwvQn4q/fOYpb3/nLcfi6ujePHvpbHQ3jAJqU&#10;XPaNDp8OCvHdT7pR/MFHcad8M/a+fSuOj8mHr9pTbYg2Ml9/uJzEE3DuDv80Hj64iKsnDEJxjV5e&#10;ReGTx1HsvRuF/v0oXX1AAASMvdcDkYnzXiHOH/6rGH/8L3AgGa765wRCd8hDhvQ6kUGNsoMUpKUx&#10;rhv7lsYrBy/TPTk0YplBmQw+eTbJY+eYm78tnkVfnCRqWK+QtdnVRczOkLBiHVsGDIGQ76/me8tG&#10;/M7To+i+9ytxMkYXm2/EJ75ye32KHFGA6F9a6uSVFuVcpVnEMPspeD9oMpldx7GDwNG/E7deQa+q&#10;LQKCHk7bKJZTJ7iG+HkOIg42DuIRDzh7XYIH7WcT/C5P473zx/Hh2+j+2+5rVOS5Hx9++CzePz2P&#10;0Qdncf35y/FlfxyXjz+N4f2LGF3dj4v1X427DLJOUFUmxfjBaSHefvc34uKTa/S6ELcgcgV5rhYm&#10;MSkO07b0/QUPW3MJJgdGYSf3olujX9PLGBo0EzzPJ9hoZNltAxz0dFbxzWKh7cKxrWKLitjYcmEv&#10;Wq1adNqNaHMtHtZy4CowUJWL/XyteVo8gG4XwNQG4GpMLzJYKJTb8Gcv9u7Ck7u/EK+0bkXpjdei&#10;erCRw5QTeDRFdhezQjz7bBXjL38LW3gzKp16Bjjnz69idf+PY9l7Oeo3dOU2vFWmPJzM2aW9kAvy&#10;UM2UH4O6THuRSZOk6UDuknYC58XnBC0TOSwnLDN2+cJKueRwaMlbMvUP8tjmW9fTQxh5a54nDwmX&#10;Q90Up9QB+pMBP7AMVhNOjrWcwrDctp5ldZx2euOzcLVHu3by8Gq+6dt28hAHL9t6PjjO6XM5jJnk&#10;oR/mA+KdoDwNwlK/fSZdPISbdsY0zl0Abj9RLZw2TtKSL7ZJWvbPPMoJLsvzx7bES7pwyWAdMclC&#10;OcnEbdYhzefst3VJdPLPq9vOYgqyfcQ5nbhslzzblB7JFwFx2IXsBuWSdlw9vHclmXWEY7+K6Iqq&#10;5aSjsZYgnMh1+JU2yRPHEe5dDWIfhGt/pJWgs5zP2zyqZp7wvNcV2dHLicPE2VPZ1DcmT17n3lNP&#10;/s1469MT9Oh/EOMHINfvR/kM+/3D/zKi9V0s+/8qBn4g5kLfqAt/GSMZC3WOo8r4yfg4pw7mEZuG&#10;TZg5EYM9pEG/DI9TkqvafHXMX6bdoq1YauaPUtd0cOAr5yC75HnO+NvNCa1CHLaxv9hT7XCFjlWa&#10;nCBeY1h9DNjzy2Wc0p2u4/HMvYZeir0ONgbDuTz7OK7OsLGzLv7PIl+fKt7EN5yOozfvY/+6cTC8&#10;Ygx7ENNuOVbX+DLYdT8Ss7h1GzX6j6J8eRZL/KvCitAWH6RTo6+9fxrjzz6J2u2PYrb30zjjMgB6&#10;IlSuTDSQMfCWF8Ycyq4kl/Ypq5SlmyksruDzWZlQHuSvMiFT5ZtyKvOTv1wlZcYx1t3xk/JcNvq1&#10;lYnUee6VJ593spgHMFIXyBNeVuZMG+Lhs4fwvIB8yiP9XD/h+uS/ievDCW28EbXedYwm05iOO9H9&#10;19+NVf8fE9z/5ZiQPvz8y3g0OI3p52P8+iv6/BLycRxX99+J7z6e4rvjkxe+Hcd39qJ41Mm2REFd&#10;ZahKlKWb/fLBsXrX1+yTJ/hLpw2i/GfMHA/w4wq1mOKDE0/H2RfruP/hJ1Fq/FEUqv92NGfNDNST&#10;F/TLHxpocvMHGDua7nRHuoiHemU7mUe6zXuav81KXsuX1DXxMd3ynNrExJeLh3kZ2G3rpAzJM9zh&#10;wuNRfO+tdXz6zj+O937rk/js7X8e998bxY/xDd/97HF89sOreO+Hg/idD67i+cPrKKIzxiD+sIZ7&#10;mH78DN9jOsG3V+FpyAmCYQ44xCCM5zViHjcan6Mb7pGcX41M5AwUDTo3gbzBrj/Au0eTixRUeV+H&#10;y48ViC8dcUVz9sV7Z5WA58RQGaJhHqKLvg5JlrY0R8xAPQKGKi3NiVVAEzrYqoG3J/YA4PpQDYyn&#10;MoC5IXcJDHASR8qLW9p54JYYIBInCJq6IN5cnQjbNzajXuqjOFMAtqfNyUmvfIZG0MMVL/lBAMs6&#10;WeCE3HaS0mB5ihFf4x/RMv9ACmV0ImMT7EM3B0FOc/PgQvVc0NGEtw3a2xMniKXNt3nfcnDPXfOd&#10;YKhj89xfquiKQ2Lpdh2e6SMCP1eIiWttgW00VlwQA9Abnl1R5KtsxToxJkbGSbA1A1ezuMDPBjj0&#10;LGBT9XEbQUxCbLUmpm8Cp90uxz7Gpw0Ni8QPriz0LYk5seawP4/PESx3ZXJ8DPxJv37p208F4Bf9&#10;gGEOYHZXy0/MBk19I6dSA8dWmb5gl+ms2xTdRC6IHnO8dMHIiP6uhGNdJ1up615tGsDZYSVab1bi&#10;ZWKbYtfXTzc09ccdqBdxi/EA3M+va3HZhepOnkpUBo22Ay73Nzo6p03Qa8S0UYrRlDgKX9a3iZr7&#10;LvhYpa9emhBjTYtxjSIVaKBVY7xATn1VcD6exTXwlFdlyFXduQqdsgtjvyltO5GL/OSPqciQE0RO&#10;pirbOgq5Lxgy51dA3cOtYH6F/KpfYMU/RXadjPLjhdpuJ7ldHWU33QuvwOk+7jVwc9gxlnfxUq3i&#10;5KWvW5axtWiVsJysTDrTL2K+1QpeQ1dXprraUeV19am0nNGYbWqkbHNn+9JHk4/2l9vc6848yjhm&#10;+XVU86ZqJBmufd+saE2wimn6AJtJOWGiu9B5TiXj7RI2qFFBrhlgnEfICWbaKBEfu/KwRDxWJN2P&#10;LbkizA8TpNTIV+MOnBx/KKD1pJHIOV8jTs5pJM7WA6al9D/k18a1EkP6Rkf9yKUf3nQyUpvjF0/L&#10;6J488uMHvuWZAyB0XmqPeCohUn4QAQjAw37gHzhNgDqC1+bHignlXPHr2OEKYifptQXcZtva0dsn&#10;tzcTbpejZ7EeokPTScwW4xgvJjEaTGJ5PY5Ff4bQYggg4gkK1W7RIQxEA+DamzGCOJEYvoqEwkrk&#10;cwTpMU6Rv1Tec5nrfpPGqvHmrULceKkcFwREzyHOYuRMLcKTe7BpRDRikAtiuzjYr1gtfDeB7DSo&#10;eJ4KQQXPuVSYEf8Ooj6eRMEZfXo2V3mw8M7fAR2cp9EqARccF1oPAmr3+fJrHqVSI1YNrJEGB+Oj&#10;wOaXehBGV75McE579GvUW8QF8K85df4OwbeEIs+QQmeHXX5cp75fkumDG+F4HIDyXQcL6HVGmqtq&#10;qmoXUkl4mXujObHkTK2zHEss0xJAKs4KB8HJwirecb2MgQCX/DwuiuQSa4U6vxriz8cTRze4zf/8&#10;OpnMnQGHZ78s62acSr97kynkCpTC6pdjcjkq0uqrtlFt0qdqLFoRB6VJ3KX95dGNeAR9FtM59Kaa&#10;v5hNnYgsxhHCeKtZifZ+JfabGCvE7Rq+jfoI3xW0l+e0XalX4+SgGl89LsbJSSVOmkUM8Cq6Wg/4&#10;1EGZmrRfWmEk4D+uBI44fUaGHLzLOgkYtkJvsydAwcnSOTQH/yED5Bi5XA4bdB95Kc6jrW424UMD&#10;uZr34sDPp+1Bx30MUuckLuMYeMiDH22AwXWUvErZBjLfwRAt2tWYwtcVeI1x5NYVAgWM+bK2jOMO&#10;9N1rxBkex/ByEXWUUL08x2kfnU/inH67EkjZWxBY1FTuVS1+DO0+ps034Pctuv0FPOheTWPo3jQj&#10;8BhrlArRryzifFCIq8Eyrmi7Co2L4NYG3qHrinBMVovDKDPozKqTWPecCDmJKQPcsPmdeHV1Ejdf&#10;+5/HnV/4TpR+ohGX4D3oPozJe1exuvytqM3OEe2vxhx+zXofxfXTT6N1+l/H/gSYr38rGi/TP+in&#10;Lcs/0NvFCy7xvH6GLl8+iqsxsjTuRXPgikH0/widafw0A+ghg+xlFA+OonzylThojOJJfxFfvAet&#10;Lo7jfPpK3BseRusWRDxAfqGDsbmGHlHNAzu5ORDHnBDglmKisQlceUi0qOCEhXbAX1tzoBBvC1LP&#10;NMsp+lYWxjn3F/2Iq2vs1eNhfPkYe3HaxJ5RH5QawHiOE/C8X4sbn1Tjdu+X41Mqz1d/HWDnDNgf&#10;0Q/swGAUvR76M2QQx1B3kLlp9GMwHMVsdBmzyTCOSwR+L//H0GEZlxjH66t34/knH8XVF/+U863o&#10;n93LjVYnk3Y6NXP37wZvP3ONiSH/fnR//E6M3/9/R/Hiv8UG/xaw/1WsPn8/5u99L0rDtwg2fj2m&#10;j3/j/8vUn8Xatmb3fdhYfb92e/pz27q3GlaxKHaiKFlSQimOaEuw0iCI4MBBWgOGHfkhQR4SIEry&#10;EBmIgzwEDgQZthVZjqxIgiyRIimKKpJiFau9Vbx1++6cc0+zz+736vu18vuNtU9B65y511xzfvNr&#10;xjea/xjza2Jz+sNYXTyO6tPnyNOfjbvOV2/Xaf8kHn66iJPv/3ZMjk4BB59Hdz0GdCFh4zGGHmcT&#10;3TubOkIUfT+axs3lOEq7OsU4mkN4ypGjXF8uKsmfAf8VnGaNMl1v2jnEuoROrbW624DZbBw76LNm&#10;ZxFd5HylvuGZGY1rIW/tBtqr4QuRUpyBuumBWAF6kPYcmVevL+Kl+TR224/jdvWjaNwZRHt6E4DV&#10;zv7XDvYmtOyzfxi/8+0fxtU//gB568Xe7gl83Y/ffeujiO/8s9jcvBt3DmHc4k7qRNlDvSj+8dwD&#10;84Lu5eC+fKQK9FoGVEibPGWa62fTgeKHDpNJvA4L5qg2k2ZefCPisiBQj4/58aXdkjdfOGtel9df&#10;POMILnnWepgmM+aG9bFeyqTl+5319jAf0r2Qk3zsOn2Wx0XLFqukCeC6aTzEWoICAwH55lEBub7v&#10;SJjM02c4lx7c2h5cQ+VmPZNupr++Z908bIftV76zGT5DgpRx62ta8+bE5/1kne2n6zwMillO1oF7&#10;GVCwTB/wGof1Mg+vZ1/5uf5toOyFLsn+5GO/Zb/yLR+8+NhW62MeGUy5vmadMm9po7fm58VzfGd2&#10;PseR/eiFF4eN5bpBO2lvn+pPWO+sH99Zf5Ob1vsc0kng7W8dDHWc9ZI/rI42XXokYblvYC/rwE/7&#10;0zL8+ObetkhD/ud9HVXLsDm1l0SK/Rj+o78bJ8NOLMEeZru+asR7J5W4PEGuxic4VegJGFr4qlOY&#10;FcZeLlw6o4etp6LyUGEDYMUQ5hQqQORigS1G1gu+iKXxAnW3sHZtFzeFKawGUXddIfCDsN2lDQog&#10;2iW/6wDgWWkvlq6phjJc+BJuVo0VOpo72LB53C+jh8ApvcKXorDfjsunZ/Ho6DiW2NTVoAduxK5i&#10;r2ejKjYSrAESnvQXcYTebk2L0VAPgT+Kld3ENHsy+s5BzDLA18ExbwJFRzEdTeLyeBSnM5y3x8hK&#10;8yj2z36Mw/ZOlJ59FKW9Ef1+L+liE9NRgdjJRtLKQ/r42xlw2Bo7IPmXI/vSzuHbc69DweR38/LB&#10;F7pD/jJfZdeAB1XNPGQf8zcNfkuW7/Xk92t+8CPvpGxxmLWOQMoYTFp244HlZzzTijI4qzj5Uc5e&#10;WW9asZk/BaN0wVa3ozb+fox++GnMj/+jGF98HMWLdqzP//O4ePIDrq1i2T+PK7z2Of28WJ1gZ34U&#10;89NHMbu4jMYEAjR+Pu7/4l5UGrvZTituXR2gkezlNzestoFnaZBt5FraR8696cs6n1+9DU7qX8Ss&#10;/zhWx/8wPvv49+Liu/88Hq8+iJuTy6iefz1ad+F17GG21YzJM2nkNz/9o2xkn1gHyzBzric+sY6c&#10;k2Qrm9eHWSUtTW8anlGu7S/v2a/ZB3xe6AfMGzL7JMq9S/yaz6PSfBybJ0+j/E/+r/H9H/3tGL77&#10;TvRGD5ERfIP1EYDlk4iTM2z9Saz7z7Dvl1F25BZY2RrpsDsDy4EN+QLPQnEWdMgdqVGHKaooQ/Gs&#10;FXQzBAdFiM1dE3GJz5IsybW6Dafyborg4veOUMmoMPZbR1GezBFdSaQFdKJgFLY1oSTuGXAjC/Jw&#10;doz6M/U2v+tkU9q4fAtloFxL5OGRgQmInUv/mBQj4DQuHWaDZNLPdZVImfm7e6BBsBJK1QXUi3wX&#10;HC2PP4FHAA9xreyO/+Rxra+UC/vTF8kVlzaCr0ukd0BGWS/aclCkXesOJumTJ+6GS3vHYg62BaeZ&#10;Phdf55AGZo2rn0EqF2vHxc/gS47W4XBE35p2tHiusqxG5Tb+5b5rSVbR62B4ntWHugtI2K+Creiv&#10;EnVzF+VCY1uXCsp/hCKfoUO7dFIFf+ME/XVBvjvUuYnPcA6fTPDPbrRr0aJ/+9Rq0SpFE9BTdBo/&#10;/qKDJOr4FWWUxrzjWocdUjkni7Kov/rENbwc1WTgqiw+HIAT0b1t2tpFP1TxtxysMUWX5tre1LNM&#10;xztKKKfe0Sb1idMNxUNFl0uC/7RPbRTV7RukrzXBnJRJDw4N1qGQnLqbXr6RLIStjAEs1qBRgR9O&#10;bcX52INGjnzzJdIS7PdmtxBfeIly4M+9Af4/vqmDMirwCa0mTT3H4i5QIKfU+VjMOqT/KK/cAYcq&#10;qMNKDKFvabTOtegXGFhFpCSvIRM5MpN00zn8CG2SR+Ut8rIiC+RnAq844yOnUJJCZpVT1eOKxob2&#10;O9JMXFNDMacMGEySf8i/pHLzZc8S/0+54L+H1lYMZZjHQCYtSlyUsuOsvVotyo4Ux+C7w21pUwVz&#10;bqd2K5uOgJujI5QfX2hL4Xyexx3kl6NYOVZyIUoxR4/RRuMANjXF2nrQx44gzWUD+OQIPdJsTMtR&#10;XENX+Esw6LqDqaupsQF0/ULj1h7qHC5DHuhKnmQNfpAL+EgTCNOo4ysDWNQ5iZPIc4m180g+hXcL&#10;tgn659qOPKj8aiySntf0KhpAh04OwlrRLqd/rwBYJEldrjrK3YIpcwfZOjQojp+yC4/u0U+ue407&#10;Dn3IkGcNyGtrrWjGP1L7SFfaCg/nOpJUI9eu5L4BNoOQ8or/DEIrF0lPG87xk4Dbw9PjmONEzkdL&#10;nMZFLOmdlW8iJzhkMOZsVssd5fCr6OhCTJeu72WASqWj0ke4cdRczyOn8tgpixrC042dnWqORqp2&#10;UBZ1FBh59KjogHKKBtyolALsNrfcTaVvEMxRVL5pGCLwC4hdpZPr1LqMdFQgVNEFDTEOLirZgChX&#10;tL6vnqHhGQGGYTQ2V9RzRNtcd0TVuYRB7fQF9+eU5doBbheP7wtTuq0wig5hGs9XMcJCLXEC17k4&#10;EcyB11/XGLlVcA0mUVHwXO7aIU0RxsIE4W7Qtp1GrGsHMTFtcRoNg0gKB4LjWx/tpkOB7Sxl2Z1O&#10;V2PXQJnHHLp3p9PoFmYooQUGRCGl3TCMu82MYYYRdZXODTreNzUD28Q1gZcLyLqbidPSl9Bl12sw&#10;lgqw7nBWdNwe9DViflXfxHTWop6VGKEMlhix5aob48IXcspvadOLxhjlsxnaQJi/GXUc7ia0XdWW&#10;MUVwNxucd+iWb4wp2+i04lUs3Ixq98uxcw+TtdMLd5ytLKdx7pQQGl7jKLtKaI0DWq5rCgnCjsdW&#10;kr7NRowgskOAdwDOGrhudRkdBO4CJHZqfhieHcqs7gIWaJtB35tw+N5tyt/DIMA/z6jLcxTo64Ni&#10;vHR7Hu3ba/gGULnjwqEonqGdQR86Wg8aADURyHLc2K3Hq51C7LYA84co0RrthqjVxiSetRBQjOCk&#10;R5tHA5wUwMkEg4XcrGfUn7LXOwDQpxiw02l0WiP6ci8GyzYGeoTmUdEtUCvITqGNkwQBQOUrFxiu&#10;THNh/tIYcLrTzXUU5rR3VWpEHZqvVzgbcRdaw08I/7DwRvzCrUrc+vkvx603y9Hpfie+9/hxXL31&#10;zSj0nsW88HM8V4fPP4mzpw9j8dlbsTcdRudGM7o370X5zpej4tRdEQp8MedrAh8Wr6bI2XbDjJub&#10;p/EYAzE7GlDmKtfbcoHsWRklAt+VWmdxy23LD76IsZvH4EfQB2fqDob+9v2daN2v0/5a1KAjftUW&#10;sCL7fui+BDKp11VifAtgHXmirAgKrZq6RUWdQsfH573u81sB5JxnvKai97L3+pcRw89+LRZn/zzW&#10;J38rrt77rVgffRj740/g1ZeiDn1HOJPTwW9F4fI7UR7+bHw+f4nCfzPmj4/pr7NYoJMmvXLMhxcA&#10;GpixMosufDqrvIkBd6MWR7At40YFpnz5PFYX/zKuHv99cPN34/knP4rjTz6J808/j/PH78fy0e9H&#10;7/ibcfnJv4z2p78f5fm7AOvvxejo7Tj66K24Im3/9DKBzwIQ4ZobCwPZEwELgHlUizqdNId/TgbV&#10;aI7QD6//d+OLX9+JTbUa7wPI6h9GvDT4l3Fcu4AA63g4pv6X6HRkaITedmFzHX58zkBlxSnXnp13&#10;o3UOoOBif4zuB7jlcHZJC5pYo79yNzIM5D10Rwsw10S/uT13CR1Xg+72yQwwYHDftTSpUaybAJVl&#10;LZ6iqyZ08mYK+KlOotEsx50uDqTTFkAaI9rWQ6hOrsbx+fu1eNT7ejzZ7MWTM9QD9XyE2Dz73j+J&#10;ze99FtU3HkYLIDrAi+89K8X5t57Rpt+Oy5Ofi6ejShxVbubyjAXptqtO3PKC9uYFz2gIUV1pFG2j&#10;vGPAJnmJC153JMsLh1Cr7ZeftPl8p7PMRR1DedZDkON00Uwn7/IblfgT4/siaAwp0znh/5aXuZfl&#10;csjiPue5DqPp0ukjTQK7TMDhN/mYr7JjsMv8vCaQVHbSAeK639kW9L/gRjnT9prOZxM48J35UUdJ&#10;oaMrqPE587UcTaB1kACOgsWPSVBiwDHtOWk9Ny3mOAFP1sG8PeeaZUsPy0oaYrttr2Vmk6ybefiA&#10;dfecOklXoZhpfU6VILC1fvax36YladJZx89is2+5Ls+nfuCjvsmbHE7Jta90YrOfuJaBVitA/ia1&#10;PZ74fPYxPy1Pwvyr980Pf2sL2Dz42Lc+J+2kiQ/bRhvsl/WzD0wv/bIcD+vgb9N7n8abj23xuvXM&#10;gRD8Th7geW/5yfZ6Yru4PuXCCFv+9HwdV+//J9E7242N6ynOJzGGoW6RQWvxKNo6dhCiQYVcjygz&#10;gYHXmwr1AYPsr+KAtF6Wl9yhyxH9czCa7/9u6nA1sK0QsijuoqPG2LuS+BA741o9PJYOzQjmck2g&#10;aZ3yE3O5yQt2mHKd1jgHAy2nYKpCM9xB7qCB3cFGznofRf3sj2J2+h564wzbMIz1cgx+OQSjvoyN&#10;eQqG7MaifAu6YXsn+9FqfyHKreOod9qx2PnpmNV7UZ2Wo3FvEXtf/VKsq7eiNNyjrx7ieF4h+4+i&#10;e3snbtYrUX7/LJ6934unPx7FyY56qxvL2stSNz80KfkynU8IAzun7PlR9nJUN7+9l5iZvjEgfu07&#10;JI2Tnvah317n+4U8pvxzKt9B3pTVvMC9F7ylPNjnydcefl3f87e8Z3kVKnfF9+D9Qnz6Pvbk+POY&#10;nh/Eh58u4rLwcVSxKY3PsdUffSeurkY8Cp4dvRfffXISF7/3MQ7tJNb7o5g9nMcHJ+7SNokJSmrg&#10;y8OjY5xSX2rSbxfzWLgGbmUYpbtvxiuH1ShO/34UmkZeX9/WLRtLnW3sdb3VN1bZtlhfD9tgMN7k&#10;tns5LUZvfhUf9Y7jg/e+GfXPzsjrIvawEcsn8+h/8efizTdJCA9ID2WD/+kwLYGyA8sRcnFR8UkZ&#10;tw4WzDX1menVy5ZpHuoSq5iyZ5348pP0va6bsj0h39SFHBk85Loj2Z///kX85luTePejXrz98VX8&#10;4a9N4g8efxNc0kcG8G+QoznOwIBK1ci9aLADeXKKlCPEfrK+kt9UoioBkRNQczrNGwBSee16xE6b&#10;Aydif3M9NBqdU9ZQSG5cZrurKJftWkjUj07Ql3NnxAbGIMvS8SQfF7XPkSsoulQFNMrfKn4DU673&#10;WoE5c10ujqWdpW5QMaLILIcWZL03BQPzlJVvkPhNXqm/EApTmcZggedJU/IrkMAAnc02yAbMzpkF&#10;ZmvAQuZwNJEOsRuc7aJYygiIrx1TF/Lb4IfTRsXbLvMjAxV9cVjShytkm9cYzjn0dmd2R+cYecsp&#10;s/g81smXB9JcR9pidbY9X6HfHE1ESo6tXG/I7+uUeXcPbLbrwvz0JwahMyzEKYzuUjm/cKMU+91m&#10;nC+RiaIzCXia+rTxYTSGDnQA8UdLgEKbZazqbJazDSYw1wjduWjeiDv7jWy3AcxWexMd/LDGcBlD&#10;6OzUUNuk/2vAt1UtQw90On7qJXV56nBDdSuKobADpkQRuR75dKeOv07dMSxrAIKzpwq+nKXcIkKY&#10;I+IUWJ9DN8ypmwFg9ZrXMiBCc4DUUdx1qYBGjgpbA6ZaPNG6Bgm5gyzNrcmj8gKG3N0/xxC3XGnF&#10;K/jnxeIsA8SbaTdevlGP9s12nC7QvWP8YHAqWho/thQV7E2hjX+341ri5Xzh1RY4SSv60dFOHdfA&#10;e1aOj5V//TxkvkNV7Nspwi+fOVAkFTf1qdLRcMMWp0BL/XvjIgYpt29B+YY/c1oxvKEkyre5w6jp&#10;eV7c7NruxhvU3e7ouoRnDH7zPz+ZjQflGIBzB9YMXJF+AT2dOiqhao01eJuyognN4Rv8EKgfK0Ca&#10;mw6WKMsRXNu1Q8Dt9EPKEfROLKhc0m5Hr9oFc312auFfZdvNQ8QJNehhIE0bZjDWemVwiZR6A45c&#10;NySoKG3XLrMx1zqIfNNwJegDL3AkPqMvDJTzYMq9Q/aKdXgXf8WYj1NRHfhUgj8bVKJL3esQwJFw&#10;rhmdOo0y1Svb4D5pqXTuYErduaWKSB3puq8GH9OoVOHRfKCKvPMNrxgDqej/44+iocAN20ClfWI5&#10;rqlXAf+4tpu0d2qsLRZr+pLakclN8tijHQ3uub6d5VkNRRV228Z0pM91x6pTfjKl9OjpU4jDDRq5&#10;BjYY+MoNFPJ1EoSngAaNaFMxpyq6KcKcSpUWi2jAPBUUuf/cnUTG30GhHEDQNkepYweX4xIifkiN&#10;PjuHkY4KsTOkc3DYzqlsD8YckfcQr2UydkplCQfY6C8OHQbUTRHKJZx/iTivx7JDPVu+HSjHFKKM&#10;DWJNqfe0CqGaUTvAuXcR3CYgre588Bod2oyC27Us8cJcaZzvjbtKiJB82YEAr0dD9M8kFjR4NmsB&#10;/iAe4KI4l71K9FUxuvSh6wXJvFXQsIt7OtLNzpXHHPE2gXFOYU8V28+T/+u7i1h2AZ10eMk3wjI/&#10;nXWLYw8vwfWOVJotFO0OXOyxxHg6PTSDn2mKKvQBxrAAqETQ3LmzSN5zekvZV/lvDRd1gcHcBhnK&#10;Uy8X/d/2bRlmFdw5Z9ndCX0VPla4DJYOAUijCX06Qd9Ag4WBlYsojMfRROlWmuRPxTXa7oTjPHRH&#10;4g3J1zUSLinLXVELkLeI0FTbhWhiQAoA5XllBigbxbBfwCle0t8YAurUREDr1KGwja7Cb8beaQF5&#10;up5TiXt1+K1VWkQPxu6NVFaL3Nm2X8AwwBuWZ9+4bl+nS9t3BjGgvvM55Tbg0xrtv3Qq4BBh6uWb&#10;lhmGYFW7EcvKS4BzZJH2l+i/FShLehcnc0Aphqg8iW7FUZjw1xglxb0KPFutz9NYzY/HuZbGEimc&#10;k+8GdKXhTtnBcDh9tY+DMEIJ1ufwJ56GRqmzmobLfM6WlehS93arivF0Pb5i9OnjAY7JsO8IqSqg&#10;QkDrlFo4AJB/76AUe429OKjUYw8Du3RF/fUrUeL6eOcr8dFONz5/8qOYfHsI8Pxe3Jk+i+r+vxWL&#10;/WYszv9RPHnn8xg//Xb0SgMUyK/E3l43Vm0cDZydDXWFRWJ5BH3OTqDtBzmqrnijFdXbEaePDmL9&#10;9PuxbJ9sFclTnJzpj6LRxOFp/wfReeOLsWwAHp88itXxrwG8H0er81nU91+O2v3bUboJ38E7sPrW&#10;ueTbQ/FRR6c+5tBRNtAxdZHl5+hMhwyR3jQ58sa0HAJw+Vnz4m9Z32w1MqZV+xXW/Xja68Vn3/9e&#10;rN/5ONaTSrx7Wo2To3l8CM8PH+7Gaxixwu292FtP4oOzcpxOn8RNjHltchQf95D1yzHyIhhD5tET&#10;rlc0gu8m9PO8e4hhoDfduW+O+kamx+OD+Pz4MiaffB6tYQ/D1o/N+DKuhsMYX1zFo/PjuPz0UYyO&#10;nsZnJ0/iwcfn8eOHT+LRjx9E/5Mn0e+f4VDiJBqEp2FPachiYeAfIIbO9c1aH904GfVwSuF+iLXY&#10;/e/F/TfvxPoAoLEox8WsEh8+eRvAdQrN9qP3eYv6X0ahA1nG6oxabhazNVC0ESVYqtxO53dB+5c4&#10;TVtDs30DjppF93Nto4DzH1DiYPdSA2jbNpg6Q6/5wsRdDnloh2fzJY0C1sJwIcMuiDk+iVULOSq1&#10;E3C5loWRug06QT0m+K8XJrEZfoJO+o1Yf/r3YvHO/y6q3/2b0Xv2d2P8fZ6/P4zyT//d6P7SL8b8&#10;yU/F4vSvx/jy0yj0q7E6/6exfOsfxPLZ34rq++9jGEdR3vsSIIxK+V/GkGE8pzyxfLbHS5zrTCVo&#10;4Fx+RBVtQYsfz2U0n71+Jj+cpPN8zcva+WRI1KrP53Ncl7d9VhlLO8yRfMp962GaLNc015mLty3L&#10;ekP+LN9kKTt+/GG+/BZ4ZN1tl+nMg/MEJOZxnTT/kJffXjOd8ph153c6lp7w28CR52YFu2eFM831&#10;dbLfyqV58Ns8ksZ8W640zt8vDutnOZ774TzrDpuYh9OQkmZck49MLg1Ml3SwjLzIN9dMY58ZdEq9&#10;wi3BYdo5yrAY0wkwLSP7m/RZrte5ZvAndQWJs8/Nk3MPbXXm7zW+7bv0F6iTOI7Hk28zP9JmII50&#10;yu1P6MjH+nhu/VL3ca4Jtkzby5cYf6sfPbccLkqnpCnXrEt2BJkkD3Gavz23P/moE/1kffnO9vJx&#10;aYrxR9jfP/g/xcngH8fwnVpMF82YVbfB8lKrgV1zigpYqbbDAy3a0sNO4iTTkHWpG+vqGKdrTJ4N&#10;MA/2j4KdXuHmCOWlI/BXOHywPQVPcSQlzBzU6YLdE+zpfDnPNXB9vzXCPvap3B7E3mkWYx8d0ANL&#10;VnvTaIHX1LfVXTFWxD308z7A6hACPAVbLdBtFRzGc6fEu8YvDmWB9jm66nICrtgMadNBBvsKc3TF&#10;HLzUBr/WBujnG9G8cwP7+1Mx7f046tU5OKQarflOzJ6DEfp/O5Y370b59p0oH/4/o3lrP+qvYLvR&#10;bxPXIbt9EI2v/Ttxs/My+JX8IXR2gXTmxMCx/CNfacO8jAlPnnjBe9df2/7zDxfkLWUq9az58Nv0&#10;mY7vkZhv9YTrXdJucZwqTadImZenFE/rAoS4fpB8LMz8zJd0yY+Lz+LqBz+K8b/4X0Xv0d+OePLr&#10;sf7sb8XF2f8nVr33o/L896L/9jfi4qO/F5P+H8bF5e/Ew6vPY4U9i8W7UXJGCphktZnFkz54aQg2&#10;RwAvwWMr7FyljtMNxtqMxP76PBRcfyO+CFuVH7dj1L2HTr6XPK+MWD+dt6QRP8XRVvvF50Ub0sfd&#10;XMbi+72YfvbvxmA6iOHkC1G8eBpVPaHNEVbsHIz6WSwOduOlw0vw0Ze3smcWZK6opk6lEFc4Sdn2&#10;IEHaLQ9+q3J8meB3VorzFgf/U4bFceZbhf/LpedghE+icPH7UTjD/nzy27H55P8Lj/6TWDz6R7H8&#10;9Lfi/I9+O2a/9dfj9LP/XxQ++/UovPubMT/9DWg0gFcQGjpxo71fzmijdteX1zjKnOM1JPZw5z3Y&#10;PHebtL7ZnyicJCH8BjTNYIXTxibiTxuLcsl1lbivU+60q9Rv3EpvwRs2OpUdnh/96i6eBhV8Kb42&#10;MIKy8d+2VtAQY4dbuiXmGg8EhnM8zoyM3RXRZWrcSEHikV3ypkE6R6ikL5N03jrtfufmCfxyXSfr&#10;UoIWYg2Nau7YiGL0X15zlBzEdwCBPoI4u7QeIXdZmVigMFyPzcDAGj8n+540WeOkJQfFOqMpp+xB&#10;U9w0dN2SLrBGVNhK44D78kq/y0CTHrS4lP/kb6M4aF/aW1L5P6lE3ptiLdqNUgz36/E1BO8Lw3kc&#10;4Tts2uX4Akz0hUnEg8NCnICdGhN8Haev049l9BlucYzJ4zY0b8KABhUKd/C3dvg9KseTUTVmYEBf&#10;Ziz2VvFKTKKCznRgSMTdqNzYjRL6dIrXXKw28WXa+YKzWV1HrYwnTX8bIChMy9FEjoulWUyNSrrM&#10;TxUat/FPGtCW3HBDYmXwPPsBfoBHnPrqhm383wY1YDJHoOW6f17kcNCC0yvR0hnoW05m4XJPBk+L&#10;KC13pi0A5B3VpvvSNZCFU7nq4B/BR94rufMdjD6u44NBi8ZdbNWbxbjYw1emP29eDKPXm8cJdavQ&#10;F/ZcuV2NL+NP1123EZ1ew8eflacxwa9xh+0MuIGrnxq1Xc1xf2e0aQebuZOBqAL6zHW5F/jV6iKj&#10;dm7U16GdLjMww6jnaDBu5ew0aQAP1uEzSJ52PHcaxWgrD9LHsToZkLGG8Bqu8lZfy88oHrKgLsnW&#10;3DD4iQwmLblHWwr4eU5NNiqzyVFX+ISbdgYmC/gdjtBznXiDhfKebx0daejAIxKC2ZB5uhZ2zAE7&#10;GYSzrOl6uzss7VC+XCIMAIDtFwPA82tKpO5YW+TN9mbjfmLHbINLa9kSP96uUmdHGypbDuYpt4tx&#10;t12I+9xTN/V4UB2gzk3MQ76Nkqv485uMDTCrnwzgiyVyvTyjVwa/oZSj+txYIjc6oA72Qa4lCc1S&#10;O2XlOEd32T0Gft1t2Z2KXSvRqdEt9Q2HIzo39BMQgX5d0U+WZ5uMO6A/BGeUJ01tp4HTJbUw1pPr&#10;4+U0cLUKpETnqrNdd9G8naHgy1t1ReqJ5E+k8/bdbcDt0dFRdCi4dU2oNpV0u/YK50ZWyyiDKR14&#10;RScPZnUyRyAg1AbnazoEcKEEFoU6jjtkqsAQCPaiWg6nkq8rVJIOXEYDJw4GmJ5FqXcepb5ros1j&#10;OoPpDb7hrC5rVg5QN+TocW3hKLZN1OsdHMX9WO84mgKlStrVDEGfYl77y7jEcS6OZtGm+Y7U2Wmt&#10;eGYDgdexT/p2CwLTQJlCUAO1o4gAOYTQtwCLmW8CAGw4tQcAw8M6ILTTjAmMWJn4ysx1BlzvrESH&#10;QSjI4sKDCzqqgFGqcEH1UoC5N061iiayKgA9juJ4hANbiWkNejTkXFU+HQS9Go1quJnAus3Rpcxm&#10;FZ6vR5XvGUppROc5hJPCrTL9Ai1QeIumQUcu4PSOcLiXSLHjA6vUyQg5+hyBodp09HIJA8msIB/X&#10;PqiQ54zMHPk34dmNby9gFqezDQ0oAVgdeLyql8kLlnHEFnRc0jadIXfgKCrUBojclAIF4440Q5jX&#10;2GWLfNoV2tikzzGKBg6Xwwk0oI4KFe2fAKk2ZJbrokHjZGUXtyMfjb0R7RzCmxKAYqTMIeW4K0hl&#10;jlJGyUxrKFLQR8GdeLoUCq8dUn4JIT+D8ovTWQxG8+hNa3ELBX4T3jzC+X+MNZudYdyn0AT6lIoT&#10;6DyLo17E+fkyng42cXrFd6/AtUJckO6I/hv1URjQzOHVvRE8d07/XyypwxogZCAS5lKIoZ1GxzcU&#10;s1k1buEQHLxWilf2yvEyMnMCTS/Gi2hD6zZ939ptRh0DpxJzEVLXSCjNx1HDgFZQAvVxPyrjr0Tr&#10;pS9E9Y1fiEbnlxH4D2M5eIghu4jS4inK56eiUd+NQvNRTE8exeqDX4/F6O1Yj34mDis3o3jzO7G+&#10;eicCOX++msSy1475UTnW/au4uZ4iNb+IrENv6FMdTWL17BgF1ICX78YSR6yJtm7D11eLFv3SBSi8&#10;FqOzI2iyiCHnd3Yw7K/WolG+iPlFOdvXWs3itfbNCJybQe1mdOedaLrbbB29QR+sMWy+FXvhYGi7&#10;7W55oAcvnJxAv4c6c67DR78aJCWdOjWdBvo6gZzk5lwFh54U9+Q9s8o3nMuLOD96L05+8J14/uS7&#10;cXR1M6bHtK3/VtybHKNcZymXxcMvxt7BfnzU+0IMP/6HMXz6PGbjIQa1HrXuV6MOMBlenMV4iCNW&#10;PESO+tES0NXHOHQACvEnxgBTCGL5UhQO0B2r06gNFjGpAogKk5hxvh6N0aUAxMEZjsoQnTOIxeQk&#10;ZqfPY3lGX85OYrm4QAfO0SGAFBp3juyIatxxyh2EU/9YHrLpm+gKSHCzO443Wu9hsAexU38nzk5/&#10;Pz74zh9G8dmDKI96ceKOIAbWIfhyhWxWcDRFO1gu80hQWhnGZfRiAYArGTiuYng5dlyjst2F9lvD&#10;4qiBMTpqtURXkU+rOMzRMBqgKuBmx2G22Av9rDU6szw/RC/Mo4++KkwA8y6KDj9pHHcFMc3DGGPo&#10;3Ul1Dn8d1psxp5MvL9GgV4U4frKO7x7Vov8YEFDCkpSmgJB2fHH+g/hx74P4rP9J/CyMsHz1ZRyw&#10;abx7Xoyjz5Dbzc145WtvxJ1br8cCvalPIZC0CS9GM6VBhW/4SiOt8TdokQ6q964PnxHDGEwwDz8k&#10;T4fMF4qCiGQ6bhpDdL0gHV8dMwGOAEHVkOecysPi00zr7+vDP+ZLl6St1vmUxzP4wrd6QjlJp9TK&#10;Xtcrwcv1s37SieBbO5DX+Z1t4NqLfAxmZNtJ4z0bbzqvG/zhK2XK+ko762+DXaLAoq2/ZSh/5mO+&#10;KYscJveaacw6iUbh3vMjYMuHrQOJbaPpDSBIb+/BelsZfpHuuk6mzxO+zd+PgXhpa1LbJqDLtB5k&#10;mjqDHy8CfZmGc+/rSKXDzzMeWb73OIwvZwOu65c04HfWyVMIIe2SXySKIJXf1yKwzZPL1s/K+Zy0&#10;zWwoxzT2s98v2pQ8ZwI++np+XtDyBd+o+8z7Rf9btuZaPpMXUvbM1zS0/63nk/jgt34YP0APzo6v&#10;4vaNSfxrL7Xj3UYt9noncafbiEsaU9ivRvHeKzEb3eHZc3gNuXTphiU4bUZ+ZLiCKO5wJm5bDUc5&#10;I6DWwZFv7EcTXTGFQVxHpoRMu+DEZj6IpZiq3uXaFqy6lk7BNXgADSU7zukTcFXJN96H5eiSZrmu&#10;xWRlAL8a86p6tI4cVKA5ZTTQGxDM0f9FdMpUZwTmBbVQj2ls6vfg6zlqEyxJWTQrhhBz0OnGLrqr&#10;eLwb9eqT+PpuLQbU++FxKcbHI3DQ5zHq3IsvN1qx87V7cdAcY/fALIM/FZfVw7hTq0T3C/di/xA7&#10;5mgC/mdX2Xf2g3zoT2gvD8obOi7bixx8TJ/JuZ6Xr/vRH/a9UMKfyoR96I/5WS/WD96LxeErOHfo&#10;ukHEBJuoXpAfdLJMJx+ro3wWdZzyY75mI1+u5+DRdz6KH777g3jw9gdxfFmM/mo/hr1JPD923U4w&#10;4OlVPDs/ifPBIFqXyzh5No3jo6tojt0j0D6k78BMYrVz6C5mLKx6MS8PwGp7OIpgGOwJAD/K9I08&#10;uywDNOOzuGr/O3Hw8t6WF6yybRXqUUGeyD/Zbm567YVsZVCcP633+/H//tY8PnvwNrJ8J15/qRVf&#10;xLZdbqq08a24OL0Bdr4Tk3v/03hj97VY77ZSVyWNyW/dw1ZefQ7+wIfBQbduSSLK9VycLR21D6kH&#10;OHweltvqIuoqHXMJl6cR//S4EO/97kV89/vH8da3P4q3fnAUP/pmL97+8JJjFm/9cBXfex/b96HT&#10;3/pR05F1hhDfI2xs6lJwbY4QIWPXeMXzgUeoAFrekRxZIequLpcgTiO1cso6lIfvRf/km0pCh9G1&#10;vLDFHE5v80W7zwGbaQdyY7to6JhnxalQJMtwWpRrE83BX0MKo0p8DK6Ab62VAH+J3NMxOZ6Lchxy&#10;7GYVKkpnSGxHxFIfMTF5bHW3uN8SLAZcwLnOsLesjHKsQ2sCgzuuMeUC6YtUcsr49uWEuP+Ah7so&#10;7DoGtoqfMHXUmkFC688/9Z2rrlUXri22iI0BI40x5RlscFM9pwO6NuWGzpSmBjZdbNMRtzr+Lou0&#10;WixihvG2Pxa0OQ/qJ719SN5M/U4T5BmDJI4yM/CERksbOj4ox7/1+ibu4BO/Pajhg67i5g37ZRnP&#10;Psfv6c2i0kGOah1kBwYrjWI9FPM18AHxpyyrS/9Akx7yNMRfLMMwNVCxy9PcmBTjMY7byRyfBZqd&#10;73TiJfRwE5wHwo0uutHlSxbozkN0RZfO6KMTJ9M59aXsVjEWAOsFfVkujqg1zP1CIOBAl/UpcQzh&#10;QYO2OxjMFg1z10Y5zgDUGkzncj9ueIFqz4CrSx7N5AGem3Mt1zqGAZyBZFzBhenr5FdtNGIPX3YH&#10;JTZAz0/x6Uv4JxrsSnkUTV+8Ur9KFyzauhGVXjMKl0P6dQY+wr8Tt6J7GrMZPiV8j30QM1ws2zGi&#10;4NHVJPr4KOMD9P19/Hfwcv94Ho/pMAcM6POO6ONq2egEeeJvjeUN+Nnlqwro+mq1DL0dwQ2mkv+h&#10;ESYRe6tMcNBvvrg20OR6bVXa4kw21zkzSAlpEFXtEnzJ4xmUhL4pwjKPfQzP8BegBh1rxWjC98rE&#10;wqAObeogV0ZQXEc5R1RiiNeFKc9j3/jtmqYG3JRz/oKxKBX+phfgJXJK5Qefwkfyki/sM1iaIrzE&#10;z8C30Ca3oBFtq+Ln6n6voIPrwOUyX9f9yq3UU1n3bbb52e7sSbo8+C1wLDeiDu8b0HPQyAhf2pf4&#10;Cv5P1k5E3lyDbbsLKj41F01iYN5g2ELdiOxZnEauWN+OaMyN4aiA61Ya5MzpotjjDVih4BA05NZr&#10;BufdXEH+3a6VqIHmsBPyPzoLrFKgweoqR8uWYeZqh/xQOi3y2KWxLSrtYKoGVG1Cb+XfpbnUO9LF&#10;LI2X1eVt0ru2mwFNbmYXqxfu3b4e4fbk6JOoLBFCFawRREel+TqHc3eUcAeT5RxBnSxjAXMXFzhk&#10;/HYK4WROtwKcllzbzOaxJM0cJTdFaU91npfLuByv4moAs+OID6/mcXa5iqf9Qjwf0SeXBYwQNMUr&#10;GNOgJYzilLXFjEbh+UC3mFXcvaQdBzBEY5dy6cDcIGE6iQUKKsaTqC04XF+AJlTLKGHQ5xIBm41W&#10;MZ/QDufGVCpRgIELXTrBaXpcWlLHgntNI+ybRSsa5WY0IbjriPRhRkeZuOCtc4NdxLe9lRIUCooM&#10;KhdRCGV7AkLnMGpOXWNsB/JVyee4XokzPDLXNvHNpEbMxRghV0a8DTqMYdIBHZfTMqB3j/xvw5Bf&#10;dRjy7jJGdKaD81wbwCGmTmctu5YeiukSOq6mWyNiMFjtX6ZuKs8ajFrGIPo2qNjZiUp7L7dBRpuh&#10;BWHI5WUsx/RbGiAO0rvYYBsluq5Cv7Jv2+qADxqFlvHN9sa3YJjqBgZpU8A5j2GUpvSzb7EB3136&#10;Yp/2u0ONQ3lVYj3qMhyPo43yE6NqqGt4AQ79nCJQDm2dQIvVdBMN+EnHnRI5qrk2wRV0eZ0u+mmI&#10;OrlTiEcovtazdbwGrVqHKCPfnFLHE2jYx+IWRoYYpyj1RdQXnSg0GzFvQxGc/EJrFU0UbBv+XNUH&#10;ManNYjEoxfSCvl4MUilX6XCnL9c0fB2FtEuVoQOAcmnQYtKKMb83MxwPfoYBFPjP3Ut84xebJjTG&#10;kBnw9e0SIOfW/iJu1fbjqHYjTsh/B77apS9qLgTaaAKyO4CFJQZ1EtXZzSjcuh2bvZcR8lejdH8T&#10;B/vjuLE3iuUOTtDpZTw4n8V7vXL8zMUqvvzlr8bTr3bieb8Yd3olDFgvKshP+7AdT+9EnF9M4/nV&#10;Os7OLqM5QLnCI65BV3ulEXcov3jzl6Leob8vK3HhvM3yabTqtP3GbrQaGH74b4Yiu7qqA3DgofJr&#10;0Zp+J3ZWF9Eufj32broY/o9i+fw5CW9FFzo0qnvRuP9qlO99NRoHnRgiNudnyOc58o2n0TyfA8aN&#10;kkI/ZEWnBIwUV9MnMf/0H8T07fOot4+i/OpeNH3zknyTumsLnjlRQaLHtnpfvea163uJ1WCizaYd&#10;l5PX4/nlk7j6+O3onbZi5ULbNdq+agUIAJBZjs6NN+L13U/j3d5ZnH3vt2Ly7CRcz7KzHEb97nPo&#10;dh4nx8M4XvfjBvTF9YM2Bp4xABVoB2BbIAM15cIg/+qSarjE7RoAABhSL8K3834FEFSE7zeAKCQJ&#10;vaDegzORpxIGpIjOQjwBrEBTnF3cFJyreR9ZpoGuzaJRnlZpILI2p58nNLR3tBcn55v45HI3/vmz&#10;cTx66zyKD45ihFRMp8U4QIaaNQwogMftzevI3rKmwUB/+1aP+wt09DLf/i0TMNxtVuL+bikavlXE&#10;AZ2i+4rwdwE9WW9gJ9BDKNnoDwfQuIbRQupw4KcAjZnTi9BxO+SzPNiJwWBEttiY0gTeQb4BMi74&#10;O4BW0/kr0NKAG8CqvR+dfeRh3IuZG5CsBxhv9JK6eCU9Zzj4k+hdfjsePn03xp99GoXTRVyh08az&#10;fz2ajWdxiuO8np/SdzsYuTei/VNvRA0kpuZ2tEnyCecadnlF4KEJ9qc2QVuegTH5i9+mTz7jOuo3&#10;g0aJ0bmGmktdZV6mEbOmjeUi1c7szQOVuM2D32KN/JCHD3vdsuiW/E3S7R/r4Sl/dKTzms/w+xpv&#10;5CXL93em297O/FJkTG8+HNbXa963PoIG5cT6vigv687xIjAlZvCgWfl21vRgnmy/dTHPDDRRP7/y&#10;N9dNbzk6/WbtB5ZPHy2JwLdfKcscppUOYgF8xBwhNJE2pvMZ6UI6T18EFzxsx4v8sr+kOc+/OMwY&#10;XyO/rXLmxblBDcQo09vmpB0NyDTmx2E/2w7LNSsvm6c23P7NPC3T+xxOS02dxLlOiLyUdBSgk9aA&#10;WLabI2lMmuxzD9vqs97jt2k85BUDgnnPckgqjbO+/rhOZ/Aw6026TMQ1/md+wpLCk/O4+tb/LB4/&#10;eYreuIphcydOOnfi6JMO2PwTHJZuDHtV5LAZL/+F16LTPYjakwfYTHUSeVewifYxhVbQD44YtX9y&#10;MW6uuTJQs1uLQ7EDdq8OcW+h3ud1cMpwnqOnb+yUYwdb6I6Ja9eDHM/jCZn7IrPIMzX0o2+jK50K&#10;ugeHCTvex7moFNHXAOYF+qE2psz5BTqAfCU+ALoAFlohgI7Wzd3GeK6I3iu3KRecU0JnVREgN8Iq&#10;VUFay+OYDb4Plvr5KPz0bc5fjdr5H8ILn0VjcxLtXfTR/g7Y8l6c7tfi9qoZu6/8yXjlbjH2746j&#10;udqPmeuXFsF/0ETety/VAXa3fCSP2B3JF37DAznKiDTJl3zsnxe/lTH7zWcwhdlvkGrr4PC9+PTj&#10;2Dz5f8Ry/y/h3OJ0Pv/rMR+9gTO6k2l9NoO/lGvATd71k/zEt/n6rmby5DR+/FvfiYuP/0nMp8/i&#10;NnRvtm6DiZ7H1WIcq3PXPB3Hl5fjuAfW+W9oVJqE4ToejjZxAc6aoAj6YPQBPPBldLlLDYxRAo15&#10;DVpP0p6WR7gmu67dWQHXgL+MmFziH7R/P+7WcRa7v5T0SH6ljsqJdZReXk+55siguG2Tzjak+nnE&#10;J1dxJx6iy3fAI404B7ueDSOm/W+Co2/FL3ytE1/5Y38hmq/hrDvShTztG+lT0WkegaNqTWw3/cd1&#10;dZSf1NEepK84BaroNNUSbcJWyevyWw/+we7MHn47Vm/9x/H+b/+dWH33P4rFs9+I4vkPo3TxeSxH&#10;z8BBz6IKliiPzqMxOcVOHNMGbCwKwvWTXf7FTqpQAbqAcsXM2FkHO3DuCC1nDGlfrLwjmuokbJMe&#10;kifZDEK6U7frpG6jujrCHNQVdqNfivAPeNprKJISR4G2rMAcG3EKfkgZLFom71zHCyzu1D9QeT5j&#10;AMl6kEPmi5vHPWy7JVFuxyADxM1N5KCbCih38LRyXHAEirojZYA/4hnr6Gg9153TWVVhujROht28&#10;vtTmkxJfrYruEOZUqLfOs4GuAXUYwZsN/MoNCtfwpIHEKsSodcU2dm8hzhe2advvtt0ImCNwcq02&#10;fjtKT+WeLw5Iq1Pu+BJ6gSrxFxrpp7nDpwEYqyrVHWBh+3iCP0vaBS6B4AYaHQmoK+gmd27kMcbv&#10;XOAKfLhXiuEEuiBIGeTBED71xT9+j8sZjcEmBerlEh7apXUHn6CLHqWgsguN9SfwNvWY6XtBAOhQ&#10;R+EWGl34vwoNuKe+wd/plMb5kjqXjVDeua5fMqSsY5SVM6natCF3w8S3Ed/v0QfaXNfJ4+GcNtcm&#10;/9ftw0EhPoePXMbp3j5Ydwd8N6a++P85qBB6VXaMF+Ab+lZcfVyjTjXSgqpKlCtvONpQQRbnrvCb&#10;DVKsC+2YIOwDR2nBOw30TRG+VNe73p6bCbozvpuDjKelqIPHbZCbBc54Zl0Fm85L9FUpLsHx5b1K&#10;7OB+rRYzitKnByteIS/raZTKffzCafT53af9TmF1JFIFPqIU2r6GrLQXX9iAqzK2mIPVqf8Im+ZS&#10;LAZk5XUxkDZVvOM6ZC36OHe1pM0GEvWhXabF6dOyiYcYybXfISTn1eQVg1gO1IAs+PbIB3zj0lpz&#10;CihUN+B8bBd+5gRZG2PDnIqq3NlPKef61/Cxy0fhziTmKPE7p4Had8on+crbvtzZwD8GtWiBHZf2&#10;oECfFSroavQ0ajoD/GST+arvXEfdQF765BwG+x0yZP+pMFPGlAdlzPNsrEeReypy6AjPyYdubJnB&#10;ecvfJt/S0xME1XiIEXPLcefSDbpqbdzE6wh2oVWJcr2JjtwGOXOkGzySI+tsO20tVbhG2bIyyaJu&#10;uAM/Tfo4QKIOL9st+gEvpuHmmnpUYsn9TZM2kt7AsQBLX8nQUT6jPoX+6vEV/CJfm0a9nUoOWzEl&#10;zZSWOc3aUIDrOkpPA/K3fxJwe/YUxwxDS+dPsNYvk/ldx0i2i3EBZWaAqgVcb5TXReV2oPAhBTql&#10;QmFwW92cK5A7PDr9iQPnauVOUFco0Es8Rke1XZAbjnYFSa2XUPQorAoC5pS+dTIUqnyEIkXpwxo0&#10;ZoaCJM/ZhLQDQN0QAvi2k6MI0y5bMa63YoGQ10qARdcTatQRaozsKidJxSmCPKC+zeEqmjS+jKKp&#10;Q+QmQnQJwS+o+rpHI3wjR9oriP4MYg0GCCRK0e13U3AgpJ2rzDiVwAU+ywDAZqUW+9CqSYeujf7T&#10;+a4TwBf51WJTr6WyclcRh2tjjXNI8BJloAKpFgw8oWQAn0UUWQVFUijuAYIOo3PYiFW3Gr1Kix7b&#10;QzD2yW+MUPai2HO0yDLOEULXetIZkiFk9lKiu71otOpRpmJlrJFvF+ogZretTmZWMVCfS+g0hKk1&#10;PugUGAkFB7cOBSr0/Qah70ITh/Vq/RXW9XKWu7gM6asFQgwJo4bB6K6mGIxJ3ptNfJNHWgRsilFa&#10;uwjzeAYPlXKX2YmRqvEi12CTm5d4hk7PaFGPIgqpXEdwajcBxQcw3RCDQJsb+zFt3s8ARd1gT+Ug&#10;Nof/ehTuHCYQmxzRB7MhwgYfqRhUEnB2cdinLJzwEbQbLHEGMDq7AvhGXKJZl/11wB7IDgaLJyqd&#10;RuzuASC7rrdAuyGuU+Ic0m7bJrR7OcIwQweDlCoLd5hxXUMB+BqDcgit7rULcdUpxAnC9QTD+f68&#10;EZNxK2oAhgV931/Aw/RZteHb/yZAGgMxHcbpZD++engQf/ynb8a9116Olw771OkiVoC98ingjTbK&#10;N+0mdd1fxKTwdZTPvWi2Z9R3ioF5LS6vvoqR/xzQ3qfuJzE8G8Ti9EPocwrYKEerDOg9fDMO3mjH&#10;eufnUHbw4fw7GNgxfHArR1kW4N2y6+3RRwbTBqujmNbei+L0HcBlNyq3bkfpRi26KF6nFC16arFq&#10;7AMKqpXdqGMAq7vt6JbfjfPzfxIPf/huVJ9+C3n9StzEoWlAG99IIo6QkHZMP4yP3nkWkz/8QUzO&#10;7uKgvR53X96JTaeaDg1sm/RVnwuA+Z9KT1FT32defKs6/NYBbtg93Bw9/yA2z3+EjmnFnU7E/j68&#10;iZisNm0MSCtOKl+IH1QuY/ZgEfXL78Xx4jImGOc5Cm54NALQT1G8k9hDbpdreLncjFlLQ1iGJ1Yx&#10;OZ8i1+g1ZH+DsS8sBtj7VfTQkzUYdg9ed6en2q4jWF0oFJBBu0ukyd2xeM4NCWY6TcpwyaH/HACC&#10;5Ql6y3GrB8gj15alFgaxiXp8jsNLHmuch+KDaE5+hA5BTh58FqVnGMzls9iMT5Hi1yN29xOcT9HR&#10;69Ux9KoBTEgz7+fanQUtchVdge4sA9y0HwboavDA2lVFwVLzEjIqkdf9KI6GPDPKNmxWHe0Ohg1D&#10;j0dcxMldF5rIfj1a1d1Y3f+rsfgSOuqUcpa/EJWXXsfhei3flC4n5D97EI3eFXxpaL4WuwZEkRmD&#10;kgblN0ZfLHeKLcHhKwCQV7OXYySwGjzDDvRiPriMGFxFh+9jaLuq3onWF9+Iu7f+W7H7xg0MLjpP&#10;HqEpdMkWNAs45BkYyECQPJbOKum8ZnBNYODH9J7myzHO/aGOz7QcdNOW95Ie23Tyaz7HdZ09v02C&#10;uFyfcFi+ZXIk8DCteXCa90zn57pM8/Z51bH3MwvPPbxnOn9yQ8frxfMvzrMuHJksH+aa39bPtnnJ&#10;33zyWfI0sXX0uayr1/2YzuNFOu75sazrauQt8866kzZJajpP/PbgWdvvdeV42/jr9N67Li/rybl2&#10;KuvCYZDe9N4TCHvf5Gbv84nhqAwqOvv3RZ8ZzMhHvc/v5AXOc+0mvq2Tz1gvdY15ovoTuCYAu+5P&#10;sZr1MTNu+Y4y0+JfJQi8bnpOLzSfrB/fL/oMM5xttD5ety3STscNfyLrph4zX9tiUNH01tEghfjV&#10;bkv68Z1/rI+ZcO51ecVF0k+/91I8ePoAzOX09yexfPYoelcPwRG34KtnMRsdR23di3b5NGaXj2Px&#10;+WnMsb2LArLOvyKNKDoSuoq9xaZvcLqwXtiPTTTAbL693iAI6xb6o9bEHqBjV4uUrTbC0AABlwG0&#10;Bs6KK7CJbxbIVywyob4tsMyqjZwOSvEIYhobafhyDAIvhhvwWjGn01XHq7gJQQb8dimHM/DkDvd9&#10;sy9cpDro2CbOP7VbLbGVd3CCaltagBP7VwBn9PjaKCH60p3carf/csy//KvY078a9Ve+Gs3m67EZ&#10;vRuzpx/Hzu23onTrT0X7ZpNvdNce3izCknICOeRFae1XMh4feSN5gd/Jq56T/sVoS/WCSZU503rt&#10;hdwZLJE/HBOWfELaq7PLODr+OJ7c+jPxEnh4+OG34mL3F+Jwdzfz10k2eLy5+Bex/PF7YL7fp6++&#10;TPnbehZL2HvsyPyD/0t8+BH2FXu4pA92wDabeIQenccFlSjogDawgd1lDHCGL7pl6FjHToxidzSL&#10;hkuxgKx98bLuNeLpGU5GTdwNXpqhm8uDmINnVp16zK8WMaIPJrvVmMHQcAfXK3HQuBu99f3o1Vpx&#10;QAMdFZHL7Ng/HMqZdLqGnEkrIap0KoJrF+ub0PbtGIJL1q3HMM79mHyAgVpfxuKN/yGOzf8iYm8Y&#10;XT1qylBm1CsOdOojOCP48mKvHl0wpvKpaVE3qDtnMOv8x4V4fESady7imRt1OfsEbFu6msTRt9+O&#10;f/rk83jcP4tHb30ax08XMXMYkJhbJxA8fAkecCFzR3EVwUMuH2MQib/IhzLBmbjRl5v4COUMLpTR&#10;NzjHKB7XOltzzZFdDm4nN3wkaMc/p22mDbDetMkRbA3aRK7kLW6nDSgKHVzXp5bq8lmGu9LoFWOW&#10;Cm6R6/Pqwxgg8JovxJyW7chNpw4aSNL9NjiRi4NTnh3iVCz/6YRLVwcSwDnZQdowcuDcQldb3cT1&#10;OYdoXAfUgIB1h+R5GFQrGTAgPwB/TGi7gx5aXBNTOArcKhfAzEMDMhTaATvom2zSSEMvmUUnWMyQ&#10;gRHpn5XIEYBLX9ihUBxpom71XeFc3oMmkmWFr3cBjSfoEiBZOuQ2Q/1q0PLFv62B2t6DKtBPOuEb&#10;chjg0G9x58iVkUZk5PAUXw9+m6HHLFu32mWFlgCRNth6n3buwIV1fLjWfBpAw2jz7MKXoaQ/RUX2&#10;8fMuYZUBuEp7N6WsA8ootPEfyK+K37yApwy2FGmnSy3VKgYyVzGC3psFPgE+tiOmmjzr4IT12mmD&#10;jhQbxhycNit2Yo7xW09ngQjnSDFH+syhcS6lRNvne7QLQa30oSHpLqjLEgJpdxfwhLhMTIdoxS34&#10;UX9pLrPCU3jRdA86QrqpZxRKfMUVfuHaZZ4c1WLjcACrN7vRat6NXcqsTvvRv7Be+P6LIfWs5cuc&#10;hoEU2tLE1Wui+JTlHehzTFauBZwbGoBrP5+u46i3id7zTZxdObOL57invvUdQBnFvEl6yGDUGZpv&#10;6Jv0pcW3xjUcXOQUY56Tl+SHDWU6klRfWuO9Qmam2Bh902l7TZ2QS2gje2bQmnKn8iN9cxNauMGY&#10;HOQ/vep5Kh95jXPyq9P/LZUf5c0QZl9sZRDca3Y61UXQIJmMyj0obIBM2Sr6sgDw4XpoFb5z98+0&#10;O9yjzmIN7dZMFkVuqihBA//5Qp+6+lLCwJz9ZPNK5gEf8DDl8BDyLh22H2WfW6TNabDYG0eSVThc&#10;EqqWIxpJwTMFCqxBR+kMpVPufNiRsbQI/pD2WQJ6bStPNa5VkWvMdgY3DaI1+O3YeUffqdxT9tTk&#10;1L+gg+hbZtK7EYMYgBPqwrn6hVviCpfE8EV+jTq7uaS0NQuDi/mS2oO6OIgJVz9t8Zg2uEvrQt0O&#10;9rAr/IgvXXZshZyOHGgwQ9bpi7T5VhieVb/funnjeg230+O8KHIsFsY4LRhWmNUFPIf0lMMYjXwj&#10;T8hOMaec7qI5is1a9OmIETnTTRRAK50aBNGnMLEjzIyhuY3w0qmAogI6od4s5y4RbsUrEBzJcu4g&#10;hbeTsy6po0ZXmTTSPOZ5pz/2EYqzeS1cr81ARTQr0aW8PQ2HDmEV8EcD51BuTF4KjfPZy3WMJQ7v&#10;pr+kLcsczZfzcgGJZQhU01uCKXKbW6k3A0i6a18R8uLMBuBxAxB0scFGWgppBREheplKdmRiBGlO&#10;pzqRVBBqpNVXwis6wjcm7nYD2VBKxbjC8BiblJnqaLa12+LS0eZ/SH4H0MQ3I8fkNjifR6kP4TE+&#10;dwCrr9AR08Uk3ocekwGcMJRP6FwYR4ZzC+abMGtjpxvNfRS5a7RUHCGEAi/PoScMs24gWGWMHAxu&#10;cIt2FwGdRm1zEVSzKneinRFlhcQh2gggTKkDXHCXQ34X3HZ9Rf2ne1E47EbxVidWjYOYVRoYbejt&#10;lFX4x9Eu6yEKAeXnNNw5RnPm+h7wkruUOBVvwbmKZI/yyvBVBRo45HjVAvAtAW4I6zONKH1zbzrP&#10;dUHmWs79dtzpTtHTZ3g5Gm0qTx4l+jYHa0GbS/r6tA9ovXC6KHw8ot80iuVaBvgaWAFHbbSr09ij&#10;H+qVZvR2qRNlrpweUxjBuy5l6RoaKNfJGOUx3YJOgRPM6rBdSJsgUcekXIKrNWLlQ+g6jspsCK/1&#10;Y9N7FpsTKrZwcwToCkCrw5MGYkv9HXj4XgxuvBH32l+N1w+6UcJ6NaVRtRlzAG95eEbetwC496O0&#10;04hCfScmo0fROv9RdFefxtX6UQyOP4zTp+/G2ckougZ2kcHHKObeADAMHQbVG/F6oxS1m3ejWqVP&#10;egfxdNmHnofxUzgqtX15HnlduGvQKobIx+nJeVSenMTu2SxOAO7Pn/fjxngYncNaHCP2PZR8lf5x&#10;cfzH8PsAYNxF4R8vO/Gjy+fR/6PvxfTBVRwsH8Vu/RdiuLcf/V3IQLcLcE4w2P2334lH3z+DPv8S&#10;2t6L9pd+ProvIevItMpN+qo/dTRTUavt5FWe9552KM+57KHS9I2Q8azl6fMYPH8fGgwBmKfIPo5D&#10;bYRM/Gl4fRjr0d+N4rs90iPnG5yywWsRw2+jgDC6gOQF/wpV9EK9zTM7sYGo6yHQcn4Ry+kE2wwQ&#10;pBy3ey82NAzIPUbBUcH1NfyJhVsjB8XKBP1PPutWLDow3aS2DbCgHATZM0gvaq1ClDHO0BQCOVy7&#10;WAcMX5LOaVwGf1GsmzFyiNy4oHitshvr9gHOzr3oTFsAz1sxbsJXru1xZzeKrwAs5idxNZjGqj+Q&#10;3dDJQHkUrGsqleHjEjx2aw8guEs9MVbVJToeWTLQpvU4QLaKnBfm9ci1Mfl9iRFq07adWjvOau5g&#10;2I0q/T5E5476BgKB/NCzVXgCoLyMFiDvp1vQ41XaNbyMQY/6FOfRpx6FK/TobiNud6DcqhqfTlqA&#10;z5vR6A5zZ2dHUK9xbHKRX19IAFiLRd/n4nirPw/3o95pxl5rJ26178W/8eatuPFv/rFo7bRiJqqg&#10;GZiJNPTy0TUbJT9pmmDfHDWQH/uE34JJv1GBAADo5HOcG7Tz2oTfmC4cV67xmJiKkuAh/nAuHrJ/&#10;7VZNi3lpBxKI8W3gJj+ceziaCXHKypkHzc7rPJrOi0DRulsPr/uYpjAbwrd1dF1L65gN5Jrt0qaa&#10;jOwzbWI5roszMm9+GxASYEkPnVPIm3X2QduVwQHLvy7XI8v0m3RZjtclNUcCKi6k3aNgy8qgk3Wx&#10;fl6/fi4D6VxD/H7SFkxNYgDXgfJZryd+4shz6giOzHa9wKDmmb/5kW3z4os8+bwo1/ZQZH6yvdaF&#10;Bw2SIOqZXrp63eezfNPw5bNJc+rm78zfNHxlPhwZKPQ66SRD0o/2YPqS1t7K6x6WaWXIwP6zLeoS&#10;oEPel0dMKy0sQ1P5gmbg2RxFYn+ajenyg5y5rtHqIRjr+HF8dvIsTi6fxtXzH+EUDKOPbD5Hhxyq&#10;A7CvV9hqYexsbxlXT0sx/GwdUxyODJPA6AJ2nSlHk+gsubZPid/F2jqD5nX0oiMb3OmtoCw7BRVl&#10;rAMskHbEkKOfBOau61Zw5FvTBYtJO9vujNdqURa6c4P9nFyhTxfYK51Tsc7M0bzraEDE5bIdQwSo&#10;tYPDBb67BSoe6NSRVvnaNH0J2I4FZbmIfKF2D/sCPzfnyHcRPIKeKUOfWjdugn+qHQzR66/GX3yj&#10;Fi/93EEcbJ5HqXWJwzTCoSvECMd21b4bL4N5Fu0utKfddqBl2W988z/5J2XAvrfvvEi51ik7xsM+&#10;5suP8pTX5Dc72g/37Vf72XTygocjYZaX7Sid3omPnw1jsv71aB3+afDBfrhelrEl1xa9fO+fx/e/&#10;eRmTk4fRv/XLUcd2D3FWJ+9cxd/7Vj/efu834uJz7scFtKW/YGysSEzEB+AiBb6Ns/dguoln4Ic9&#10;mHAB+JzS9vvgdh2NaQ2sj3MZkyH6H0xShk8WFegIjoe5t2uR9WI1XkatgVOzakSnr60FrFb+OP0y&#10;iVL72/DWn8fhAzeDvxwhpKx6KKPSThnKD3KjHpREOmKtAZi0/MMYjldxv3oUt+/8bMzgidri3Sjs&#10;LWL55vdj8Oyn4yUDMrda25cp1/lcng9jevRb+C2HcaPVTZnJ/iFzY2bjJzhVP/wfxdG3/y7p/mbM&#10;my/FuvrlGFx8Fg++/Sievf+/iYuPn0ScYff7j3hssHVWoZtTG4tg7CJCUpcREEqnmNW5r9uggtOV&#10;8odyK1h0mmOD625s4JrNjlTzhZu6TzpONB6k0Z1weRidfpLz4Tp5FAyKcaqv46YA2nQDHY4KzZ0z&#10;kV3t1IL6ucTMAt+sTp8XqwscWHAlz01J16WOLTALpjunTWlfDJTZBa7JpM6SiOJbjYt8Y19Zf3WE&#10;6RxsYLOtV+q7gn4HviH5SGdfOLqkjX6TOMLnDFbl+rjQ3jXZ7IQclcfzjoFw1JvESgyE/TeYaKCw&#10;yjNLfTza7tSuiZ7xRCdcX2iF3K+oC7RE1+iHusthDb2i/1nCIBlkdxkhK74NgMqzOu8c0Foa85/f&#10;Bii2/eTH64YYDEZsmYZf1E174O6I0meDDjSwViP/Jzz7nOu++HWJnbuIjetJqSsarcgd3Wso+M0+&#10;NMLX2eCvFSvtmF2CC8GVU+Rw43I7YPjSGhnrUmR9D7nCD6bsNfpp41plNE3ZndMHY/rYlw4uTr/H&#10;5QNwpLcryJr0L0G7IcfsfBGXF8u4wIDMNm5+YPvRh3vwG0Cp7mhHaJhL7xgMwmfT5pZaplPnUmeI&#10;VZ7joznjrObL0a0vn2t2wo/ytSP11Jkuh+ILTfGSPJL8aGyAcpwN4RT521T4lXYr9pvtuIWf7tDV&#10;z4bkid7XT1vu1KPbgh+bcI/6iLYuwa2zXfy0yjiml/B9YRZV2lNYzGKO/nMn1RKyZRDO0dhiI18+&#10;y18zdIQ6zVGejjqdKUf0taOmyot1DOelwOxgt8HBEFFUn/qCZ3IaKf8c3aVcukSWvOYyMDWnN5DQ&#10;TSYNCq+LLoUAf3C9pE6FL83XaZtL6pYbT5A+sYAfylhQj5k6WqXBc5jLDOQJSqfwfC7vQh7UgEvQ&#10;hof159U5rpsvhvdlnVHjjW+qkBsZ1RF88ruDpwrwRolzl4vR/svWWSfyE8eVkL0KvJJLQaiHlAfa&#10;V6ceeP8p77Q48Yyjc4v0SQ294jp/4ttyeStPjt5zBqBTat1ZdQXoUgbUBY7Qc2kpA/wyXhnf1OUo&#10;isZZzJky1fuOAjRAniPMtMW0P9keY5yjcUmXAUXydTo9JSQdXYfSjVS8pm1e0vdOIy9WoCnlVqEn&#10;T8Wyjq5ycJKzICsQ+zrIyNMp/75okE75IkIAAI0yJiKG8cWV03ipm2vmq4cs1/UItz20ids3rgNu&#10;/csnUW4KQjZRg/GOqPzHCPLzKxhmQMfTKpoau1S23aLAPZivbbSvTKNQLjCec1fXEHqrma+HAgL6&#10;nCefww2zUBoPKFrBfKad4WBqoIsGTqo0mB7OYXv0RC4+SAflFq8wZBEAV3IXSIBXEUNfGg1jsxhj&#10;2AZRV9lChIlMRWfOyHOC8VBRVFAQOWwRxpybN0y9i/C4I4ZvSe5Sj72daow7ggiNB0yD1XFLake0&#10;ucCjmz+4BohKVMfJaWT1VgkBgGbSk3JdKL9mMBIiO4IlmbuyDHcmv4/SdFivU0ULeBSwRTpPFYxO&#10;kY5d1juxoHMFItUBhtB132ZXsRwPojCYRbE/AcSeRW1+FNUximlyEKcrBMDFKKGVQ0b1lAQvFWjb&#10;UYnsNKIEeC1tJijkMWUqZAjqCGEfjXDKp5QPG6D06Q3oiiLkvpsiVKjfGiG7U11G19FgCJhr12mM&#10;64CJZkelC/Ch7Cc05HxMm1Ga1SYMjJd2m3Z1O4vYgV93MH4Oga2hfI0mO0SzBI9R45w+UiWvAgIm&#10;hxhZrqNMfbXVoD31cguQX6OvrH0VJYXDPTmKUc+3UDuANuhe+TzagyOYdBVDoOGqsA+T7mCUtBAI&#10;AGgUkU+B1/tdo4Crq37UJ9NYz+WjEYxBHalfadOM5g4Gmb5zZ5zVACgqjTf1KDXhj0YjxptGTist&#10;A4acZrrMIG8XgdzRItIGFBjoYQNjzGjrEsVqUK6IkBdJv1g7Na+UbzGmTtOdw1iumre+hQEux+FB&#10;xFe69Tg4AEB2ZzHE0Fz2x3FyMomnQ2Dy6iqOAJcl2r9Lr45mpbiCT1qLs2gK1mhXZX1F+85xFgBR&#10;jXlG8C2vthnguKjcb8ftFmV37uTz0+WzeL18Gu0bfzKq97qx6qDoOgAfqjZF0U+g1+j8xzF58I9j&#10;+LQVg+Lr5PFPcrHlyaXG+EkUhr8c64NbGNG/H8vHDxH016N76ySmw4/j6vsfRuniB1Fs/eXYPfj3&#10;o31fs3VJn/xWbE5/gFH9teg9+b1Y/fgP4vnFE+T8flT23oz2az8T+3egO/VAHNMxlnEQU35wIPZ+&#10;27UaCh3anwTcvAY/qZAdKt2Fjwaju/F8+IA+fxDrPgC0P8PY4XyMTmP5DEXvW+xRDz79DFDwNEpX&#10;lzFGsfu2YknGm6n8hYxQVmk6xxj7VkOQilE1SIT8aIHmKGljab7VwJVLvfQcuXvS47u/itGQfpvW&#10;omHAlbq1NYDIRga5NHK+YaIdHWRtD13skOWyb9nQyU5lugKcVMhjg35takCrLRzCBrzTjL3KTjwF&#10;JBSKh/GFm+No7FzE7ulOPKP9s4uT6B1DkelVGpAclo+edhpGGbkoldvRuAGxG8voc92FWZe0bzn0&#10;xYEGFzBH3UYr+K+Dua0hH/DYGod5WLgRr8Db7fb9GGEoWqPjaBVvxy3XhFq+H6eDHkCDgjbPoo/O&#10;Hg/3kAl4oDSKKnlOyKdYwV7Qe5PRHAfwLm1/PVr3/3zU2+/E+AogDf86um+PttRv3sMWUr/RFOCM&#10;TkHWnB68vPNLsbn/b8bqzb8Ur9z9+Si/cTua2JkED/KFAIUTuswX0PmhWWg87stD3vca3577g8vp&#10;MPjx3KLSpMlcfBD7vE9XJI+aRibUaRJAQep0zFEB+ay23N/6ElbKrCwvn+OT3/7hOevsQVO3ZXqQ&#10;Z9aBZ5K/Sedl76cMcD8DV17kXjqcnFu+bXzxsUxu55F/TON95Ypz/ZG8zx/M6Ta/6zz0A62/mM+6&#10;vkinbHgO5kh6+OLMj8mETwYgUZFZ9xfPZNzhmh7aGDGlYCxf/HjT356bCem0E7bH/HVw1A3SxDfW&#10;Bi8sU1r40wCr7ba/rbddnn3Ad9KL75RnD69z2KYXZUkj807M63V+Zn9KX35bRjbOw5t+uAg23H7I&#10;wwCZeaubEKMcuebjyni2y7Q+a9nc91T6Wo8X2Zh/Zs+Dlp3P+TzpXvRr1hna5nPn78bbx8/j2cO7&#10;8ej9/1v0P/2t6E/mMXr4EXZnjEPyU7GzPMbOj2ge9hCb8sphIw7QhwfolwFW06k5fZhgNsZ+UC/p&#10;nQ6S+ofrBuB8iTahk+7ugYmoyBmNWox1pFZYNdsK1oGIjyB2BUKswVLneF3VCQ7NjXUG8Z1aNSX/&#10;HI1MbbSXriE1B+vMxkvu+/IXHQSDtLiuQzBtNXEqG2CYfq6beaEeomMLELdcwnGISdK8PAM8r5/h&#10;AIIT0bXF7h4kAuEg/JvSz8at27ejdHA/ys8KcQFYfPr8S/H5D96JweBZDFEMpceNuKo53XYTx+ft&#10;2OneCOBa8lDSm4+2JjsU2tsP8po6ZcE1eTp/Qzv52g4FomW/asdSXq/vv5DRTAs9/Fbu1SHTxUXM&#10;H3wQm0/+IB4N3sK5OYmd+386Sh8dxqb/m1HdmcXJo3aMPvob0T/5PCpH2Lgnvx3T8/8mhp/+zZh/&#10;+o04/uHvR/HZt+mzK2TL5UZqOcVOd3yxizMsZkf3u2O0L3ecevkcZVmtoHNxJJ/SnhlO7w59ijaG&#10;JTfRpy/LMGsZHOTLcV8mvcSjpzRuvK7Gbfp7Fzx+l8acQaTFps8zJ7FbOI7G2cexvvFdZPxPgw+v&#10;6QO9krev6ZD6lHN5TzlR1z5BSHvPL6P3wQNsyz+IRfOv4TfcidrO78XOM+z71e9F4Y/9T+KVl8EO&#10;GH/7InXnGL4ZjqNbeBT3O6+ARzqZfwMhqm6uojOfxg+fV+Lo1/7L+M7jVfT781gNL+Pi6A/j4pu/&#10;Fh8//L24fNyLCXgrxs9j5cwbnPuC4x9QajraBqPt8wLgyWCQARxfTGlzynT2MgNm0A8a6o/orHKJ&#10;tPQHdtD1mN0IznWLFXBdozK0lCautcpXuDtpCT2nTpLnnaZq8EK9an4OF6zquyQjbfNPbEJ5Gx6s&#10;+SIORs0XWKsRBxLRIkNwuD6uI2TUoU6D8iWqusyp5L5yphQSUAk++lKOLinJEzhGBnfUn/ykHJ1o&#10;MC9pWyjyu9yog/dzfSMIVECeSwAPN3wqUndH1OmHrOgDZ804ak7hKF0PYXb0VGGMrUf5F+G1KoIh&#10;rkdVhDt6uo6kNHSdrQnPi1Nyl0j1FmU6w9DZmROEST0yV0fhIgB7MnDkC6IK9RP7V6m3I23cHdbl&#10;gsotfNYNOJ92OQ1QRnRUTgYBOZJvydsPqJpr5dixrfhC4r9d7juYooisnHN+hqAshsg0fWvrHNG3&#10;xP82iwPuV8n7GfpzAT4d0MlL+qohPaGj09+KNXyPNf4L+twNb+Qn16QuuLYXGnRdbOasJKvqGt0L&#10;Chrpd9NxGwOVyOP0okgdJvTXgrzJH91XA3w28YUb+rPo/CvaW9rZxH0MaxtAu4PP55IAkAN/Az8C&#10;XjNYrP4r094VPjWgMhYLfB91HDxeltftc+hp4NUXNDmySP2zrmWwRGYuV+GHOv2K37Tc7UTl5k7c&#10;Qrbmg6t8kdAsLWOHulSjlSOzBrSvQX671HNMX/bgkzXyPXYokrS2Pg5jLNSjhm2Yo7+G8It1ctda&#10;JSltrEFgekEe1B4bdOVJ6mKKZszRYdaXjLAjtFXgln2+7f9cfJ+7CpnxQWB6vsR2bTVMXPav8qdR&#10;dq00R1LNPbixIk9Lscyl0T/ODRipLEqLMrrZ4BK+fxFbhV1URgziOPXREafmtcU55AKNXU9dAbZe&#10;S+rlUlBOx5SzxIN0BW2QT9RRHKTzBS+igs/iTX/DP45CQ48VKGc7bZN7piUP/nIOgK0bG6Edygl2&#10;w1FwvnAptbApUNTArPqrXKGVGjDqb/+X0JFZZ3nLJpOnRs7zIvxTxM9uN683oci6wLX4tTkCETo5&#10;ahOK0RZ5ioO+NQDnRiuOsMt6kh/N50PD7GMY1FgOtxKXSnt3byaD1AVT6rcwyEehuSkDCR29aLWt&#10;uWvNu+as5akEcqdj9LqDswy45Zp2PIfEcxt/x5LJw5H8qbgtlOP2rVtR2t/f/2unJycwH5kkaitx&#10;DqPmzwWOPQSjgtu3lDyIsisiGM6zzfiiDZVhN3NAFoQZq6x4PHe1FBzBvnRKdjvZ21C3c3ZXiJHM&#10;TW83fZVLgy7J6wIHz/UimjBsCeW/oG9d88B1xlxYz5FQzgV2hNh0XIwBBL/wTQcMekj+FRTDrXYp&#10;7rc3sdtVqVNvGrMPgW7TuUaJn0MRF8N3GuEQAR+sOzFc1OkI6s792EXI2jif/KvWd8hzJ6oAvCKO&#10;XhXHtoRCKO62SQOCczSWc6A9anU39+J7mo64Dtcegr9XcwOCehzD9QWcZDm8BL19AwVLccxQ/hiT&#10;/jKa3HOe8RxLMaTrFKIW39WSu7o4Wg1AitLUiHfpDxWdDr+xTuePO2xyjKBM6Px9WKDTwpiCZNWF&#10;Lsa4Ay079RnKCOM/hLncJYe8FIQi7a8hXDkPHSM8QxkN6UzfHvn2bYgADenHyawTrVY1ym2j8/LF&#10;EGDbj/VFP4oAlBpAxFEtyxt0CPQf+xZmDk1zaiv8BR+uy9CxCW1R8I6jXncqsWlUozlAWKGHi1ga&#10;P11VUKTUYw4fCcIdKTeYOKW4GbUE/6PYp26l1l6MGq1YIOkVBLRqoBfjsAa5NlZl+gEjAU+2KNs3&#10;NMe0cXwCbpoUwvf4kD6GlyhR+GmK9LsTTnWX/iBtDYR8B6NzCwbq7yCcfTcLwXmBOctwVw0kX651&#10;otrEBDUmsDLKEX7Mt3gVjCL911rX47Bax3jv5FTGnZjGPYBsd2c/OnuvRfPmr0b7ZSrXepiysVlf&#10;RWn5gHJ+FPPzJ7EYHcekfxpxPozl+Tk0/pQ8xzHHwZg3x9GYzqM+reUQ8FXxZmw6N+HjPxHVl38x&#10;p/CN5l9B0xzF2OHtWIX7m1E6/uPCecw2/3588Y03o/pmNWoqmvo4ivRhjJ/FqHcVs0k/eueTGD0G&#10;LFSucNjej/XxkzifDeNZqQ2fraMBiHu+uIz+w09jeTXF4N5BifZjMDZIWI+98Wvx1Tdeje6fuRW1&#10;3Wl06NcDaPM+DtHpd57Fe5+u4zkofzwoQfOX48/dOojml74YcQN5hHfRa1sDybd6JM+RX3BE3vej&#10;/vY+LLoFWlznK0GfyvSytBtPHr0Ts89+lFPnR2jeab8XhWkfuae8Nu2M4zh9/iSmR88SdOYaCdPp&#10;9ZRn+IzCFoDXxQQeh88Kekb8X4HcXAetjp4qU3gHXitCmxw5NRvBVxgOQIFTk2vwZhmeLMGrbjwj&#10;+J7hmKww7OsRPO50J3jAt7CJmugn26AdXMM3sz7OrHlh5HKYNIbP3aWq9EGp+rO4zzcwXlexe9CI&#10;1e4bMNvjuHjvIuLhOzGaTNE9yGLKofpIJ4tv6lPAWapXqCvOywjmKLpiPHoHAUc2u1HHgMzR0641&#10;6ZpqRhJWQ6f7dmO2cxj37naidOOT6D+ZhlvtV0GPe27nOF3EyWCc08BdIHoCjTb0dQ0n0RcqxdE8&#10;+gKEMpoOmzO9GkP7O3G7O8PhGEX9mDzhlSh8KaY3CrEPD9f2rpDtCTpMTYG+cog7jsLi4v2oPv71&#10;KPY/jC+0P4vqnX8tEDnqCg3hC3kEcifLGHxJLMF1v73njTSDHmSZoJVnxUECa4ux6X4y8LF9JPks&#10;eZS0XvA5gUUGjTg8lx99XucynSPvkdz75qEJlq/zw40XQULvWUfITQJv8rEMvra7LJOW/MxTlrHe&#10;AqzMm3Sa7UzLt8DG635Ml5l74bpc650jbvxN+ajebf3q3MtMtnm+kEWD4T5i/ZRF05om8/Hjs6Yj&#10;fdLT+pk3eRjMymT+kYDctzpZtofpzZfD2+YlHbPePuNh/ny9oP8LOif2vE6StDAPLvis/WgTs899&#10;hsMsfc4+gcWz/j5rW/0WrL3I0C62DZZhENE6mKf3sp2k41IGL20GYprP2H8+k+3g2zKyDtfP4Tem&#10;oyKvWVbSi9Okv785R1yyH536auYZXN0mzzqal/1QvGjGP/0X9Tj77L+M4z/6TlQ+eBaT5rsxf34S&#10;4yvsdTzD7ILcNo0oYoeKN9uxs1enfgfUZYjdH2bgS+fXCmCh84WilSrhxTUwqPMpAHM6SXu603BE&#10;QTlHs7uovnhwSaVHhUqMVvNYoQhr6pQmes7p4igzN3zKKT7lcnRp/OdgsjF56CzrsLhroTrV9auW&#10;MJw8PqCdiy6gHHzxFB1+0cO+oKbG1FOQ24b4XfRaA/0LTKJvl9CrgZ0EP+EYxC7ElKjLg1g1RvHa&#10;y1dR/EIzqp99L55++lb0n/3NuHrv+xGHb8dm/z+MZuFhDD/8NNbPfxedNIiDQ7Bu46V0rHS+X/Tf&#10;tqOSVNlPHsqz9+0Xb/tRFtN+cc1+k+e857XkUa7bx8qX8nHG0f/wHJt/ElfD5zH65CSOKLzZncZB&#10;9TA+n5zGmD64/e6z+K1/8VZ8+viHcYj+HFbcgXsTjx5NY/QITHI2iv76kkzRufMK/amuHXA48wDH&#10;cQW2pgLFch1cAAYagEthxhnOs9ObnHGw6YOJVoMMsBQaS47dmJ07K2UKboBZwe2bxTxADzGcYhvK&#10;2JlaMXrk6+6y2oQyznGddJeXm3h82YqfbqO7X/5zyBF5+k86QIM8oIO0kJjSUF1UXT6Jd/8IHPOD&#10;fx7j2hej3v4PovDSb2GffhSl9s9G9ehmLD57Iwqd07j35gky+KWUlxzR/ewb0QNnz0p/Pi73OrkM&#10;jDNEPh4W4uFHx/Gjz9fx6e8U4+zp3+A6TLUC5/XPY/75E7DX81jPe9TDV7/gQnrP2RS5njRtAUpj&#10;f3GLqT++VxTm5bgie6vvlsbtGrgUhTD2bYEvRjkMFK1zNAOCD8bMvqdn9KxctN02w/6UBC1hJkei&#10;ulahykreWUAkByXUSOu0UFyzcIlmF4Zw2pO61lFQykEd/b1Pe1vUX324wpl36p0vEx0A4Tp1rj3r&#10;QvvFRSlfFjvirCq2qIh91E9bBzM5lvI2GDsX33cds3LZUB+4iLtrMEMVpefyOI4FsBOBdcgCedKJ&#10;Os/lOX4FdXVtLF/muN6cs0f0Q2ucO6qmTt3UBW7u0CCNI4PW5FXG4JXEyOCkxQzdAr5w6qKO9zpf&#10;nnOop1Sg0sH8DYjgem3AzLmEETKAS0angTvUQTCeATeZTr1lMw1kGYBzI7YmtOhadw06/+vS3X6G&#10;MG4GZ7eo3J2NUmwV4i46uMFzbXCnC8fPVPx0yHhC2gn0trMdbbfU356FO8dvkBn7frakfiN8GLDa&#10;UBpSL18WGGLUX3b+fX+KL0b/usbZEL08mOKXgU8dCensmTHXB4NCnF9xFOcZqChM5vhy0MqXqGDf&#10;pYEv2otXBvuJ+8GkYNfi2BGBrrtJP+zgc95wE8QbYFh4pDJIH35FO0DOKaMzaLHG8DqbBGc4B5zU&#10;UHQGiKcIBG5zHOI/NXevpwpDuD3KauA7YT1y9JX6wwEguV7n4Tr27ozwUdBd5414UsDvrrWiVWnC&#10;o/BbbxHlketE49eSw+hiFFeX8B/lOfOpjjxUsUlVfMTRrEab8cugvW2t0o+J/zjSxsOwBmAm1N+R&#10;T/ajbCNrGN7AinGBxGv803Q48Ct5MIOH9rnn3NZ+q++diunGHAZoDIjZnxmgwT8whrHBBjnjjZ5M&#10;2TUyIm/ibqeMGaMRl7uWmnylrLiD7QZb54YOA+hZRB/DWmD25IjkXwcqbadIXwepyVBfo0R9XbJq&#10;uykJPI+cOwrLfFe2QYNEQwyu+UI9l71CthacL6mDA59spnEcm8FjpBfTUA8Uq+uvq6P0JTHt0HYb&#10;sBKXFPRPODFMjyXnAuWsa1AU3MA/OCdlU4IbxyhX9UGgPPzssmRu3jK3LqamSblElZVIgL7lucRq&#10;1l0cnOBW/YBMp4Glzn5nleF/4wfkYfzJQF4GT60HdfW7KCPg6+V67L6Q8zYVtN+dpj4DYzjlfo2c&#10;2SZHD9rnvoxcAYSXqypkh4fwbdWbu8i4/ZQaHZ66cXAzSnfv3v1rjy/Oc7cPh6Ur8tJAxZ4RXesL&#10;QVxE27fTThV1oT9tlYalx3G8QNiHCO9gw3U6sUPCFnnhAFWoqG9JdOTtKDnT4ai5bhGV1wktwow6&#10;rK7K6dBPR+QoOL49WVGuQEoaO43UKQlFOExGNkMXH8ytb6l1e4rQlaYYmFG06YkSGnVRk+goPhjt&#10;oFJGH5TjIQbmfAYLDDnG1H28iMmAznUBkAkMO6ZuEPkmrLFLO9qdTXSq7o63ij2sww4d7OgsF/p1&#10;zaZ71OUWinnWLsSZQUYM6QZG9K3KBW15TPlTDMV9mrhXn0WfNCMUZAWl1VAwC3P6mWf61Ad6jch/&#10;BuOmUqClLemBslm2ujE1wIKCnpDGqa5Lrq/LTk+EiXOfcxQ+xkRFUG+St+OWG3tRcIQWTqu7hBaa&#10;gM3ODoxKWvsc9L+BLk7tVOBd3FH7AI7LpfmW9K9BzzHtGPn26HISd3sz6g4dKGfHNyL7tN06DyvR&#10;Ja/1bikDV+5sZsBNJnfE4QImrADC2ghjA6V7ow2rdNaxS9UNivVguPHlKsajdVwAvhsw3S36Nw04&#10;zN/aTHLeeqXUij5lTweXCN0E3HQbXuzGxK2S+7MYjXVsC9ExwrrTiCUMu0IR5mL0cP+aNrtgrAPq&#10;fOPhmgkutFkZowTgw7pTJXwVDU00vjWkq9Ksx6BdC6dar/rIAwqhNMdkzA1SnMOfKFUk3yh3YYUj&#10;U0NWtMp8Glj7Q/l/F17oFGOntBMvQ6PmocNa+9FqfRrdxgDxeCmnx6zHT2LuSB/AnDu1TDF+I0cc&#10;jTCwaAjfOjSqGJNaA0WwiIv+Ih7OSvEMvnrcp2/H3Shy/5C+uLs7is+r8ziZPYOXJtHC+TlDBh9X&#10;bsYvYWhvvfkr0f4aBKKq/xIeffrdaZwAPk/nl7E4WsfkBECAsd60RshrL+ZPP43hRQ9nZBidAtCT&#10;dk2pw9XpFcD0YRys+1HpNjCYp7kY8503O9H5qX87iq/cipWb0WEmT0l/urwbpw9/KibPfgMwfBnl&#10;i0/icLaKnTv/Ydz5kzcjXtqNioqGeintGkePFyBcw6ix0/ClWkVx5TXZH772IflYfTanjy4vPoxH&#10;HzyIzePH9B2Ox2IKWKPP4Z9C8SKam7OYzPsxPOvH5nJKv4/QeePYTHBMMXYu9qt+gotiAeDJbb0p&#10;3Knprp8yQ7YaAudWhW72rUorBqL60VfRT9Uo7cNruxq2MgC1mvVaTzHpU/pw1cr+xjYib06dcMqz&#10;i007LQA9Qd7qwTUo/hJgdps27rzaTOcz1ytBFiZYvl5tGqXVCTRwFMtFLJ6dQYdhFABu9QsMdqHF&#10;vXaOPngFhO56GycaruKSOtA+jhX3fCFQ5HyNrN5ChewcVOMGjpbTFMbwj4vwTh35Mi7EG9DgV77y&#10;Zuz97N3oDh/GH52ic12nEiP0EIBxBsV20alzHMUpxvAMuk2or2te1qdlwOsyR/+6H75A8YYvHdp3&#10;cBojHl+U46OTp9GCTpUvHcSr3RlthU5P7Qt6vdPV04laA8aaoFtHs5j1r2KwOIif30EOv/bfyWkY&#10;W/uRajGDHWJDNzdWtg28QYLkK/kojTvnc9L5UQ8L0rRfTt/yHPHhhG+e95l8Qck11bLp8if3so/9&#10;wcfnxNl+fM468Z9M+c096yQA0UFydAxqdwsovE4ykmyBDOVYNZ/Xz0V1AV23eVhXsZXmNj9820ZU&#10;d7ZfbZTAjnODS6gsLnDd+zznNadymQ/qOYGCoML62hbr6PGCXjkijevmZzzDsvLjdfPx1HMSJTDj&#10;t3QwX7Ge121f0pLf2Uf5EAe/PTdLRz8J9sQgtjs/PJdt4VS6q4eyf/lNsqwzIpPXbduLPvRjs/V9&#10;XyT2ctaFcrYN2j6b5x4SzrR8skzTeW5BXPdappNWlsXxghaZt9/8zm+f51ueSX1FWmksngKnZdDU&#10;c+trm1+M8su+9JQ/WRWjfVzHwmW79cXyXFrd3sRXRoXoXr4Xy+pRfHOCvv3WWVxQXhcv2KneDRdJ&#10;wp7Vm7XYd/2eGtAWQo1WjnZAT6Fn5tpActVG7h66Nhf6Dadsf78cPTpHOW+1qziWdewgsicWgymd&#10;zupugzPs3nadGXIB47lW5BLMly8k0SOuQVlvAlBrdxDfBl1xCT1owIy0EKbYaKLDcQnJz7fRdcS8&#10;1DyMTQ0cxrVWeYgOWSP/6AwYYwNmmEMw/PBoiiE4GdY6sYPNdeSK68kcUu96Zzea2LRz7OrZeztx&#10;fHaUwbvJI2zeohGv3a5H67U/GZ3lZxR4EuXxXgznt2hzJ07Id/jpUbRbH0d75z7YiY5CbycP02/2&#10;rXIu38nw9m/yOJ9kl+vfyt5P+MZ0ftvffKcswExHbxWj941fiaNPPoj+/HWw6qe0d4zD2QUnfRss&#10;8ofo46/Ewx/+QUw+/RdRGV5hN+YxoJ0DdOEFevNyPImn063eXExWcYUCPOiWooOD8QRcvMAjXkDD&#10;usFV6jzENg+usAfQ07XV6lx0SnB1D0yN4PsytZIbJExjjHPuFMXqcp9ymzxPH9AMRxltCuPtC4fq&#10;7aiUd6PQ24vV/Cw2bvQQr0KMx3HzZbBF5X+QL46SzyGQLyTxFVNGU4aolrJ6Bl3O3jmOT39/EJXD&#10;t+OXWnfjQftmPHv6w1g+ncTVe/V4sjyP/YMreLsSB3e0yV+P8flbsRp9J5bf/r04/fBHMSr9epy0&#10;LuPlk6uovv9/j3d/5+/GxTf+Thz90d+PwfF/FosBtg95cLRDTsuEP5UNnB8qlNYi7aDLTDjqwpkl&#10;G+hTQG7g2JzuWNG2Ul9fhFfAiVcI54iO3bFvoZDZTMD/TmFzFFtxB57E1nfh7xu0dQGvqgfOxN8k&#10;dgoVNQKj46HBPP5yrIdOprov1yurVHJEihYtbdlGf8AgzIrrjlrDYUxjgF1XQYFb6txvOWgAxi0h&#10;c4rqEmPgyDlfwCdfcs1RM00eRVzQCfymgAUt0SfbDsiQJq6shC/hzBjyLxuoo90u9j+lDbUq/ID/&#10;slSZosRmtE3nXx4j0XaxJIyLtk8hUFcYPCtRBneQS0ejgZ/BR0NoN3J0LYdt0m76QjJtJnlvaI9T&#10;Aw1mIOZp4zN4yT28RvqJ+mGgDCYa9DDI6DRU12Ve4eQrpI5+Sj91Tl3QPcmL5OkmL276JO0dTKLS&#10;JzW8W46Ws4rkX0gnxrEdjp5x2qkB6YEBF/KomBl1yU00aPMQ/p/XXbPXwPc6uvqXZHIGrYrVFr4n&#10;fYlvWJD4fBvwzyiNAUb83vSfSe/LtyX1PqguorluxIh+Ws3GYLVl9JuLuNNZgrGhoawM7+LGoSOh&#10;K/3QRxeMqF/f4BAC14YPlvNyDKe0k7xb+JObJgy6wcunP/sOKihMc9MO9S7ciJKHntYLolNLdGMl&#10;KtiZ4i68UcZHNSgBXttUquCrEjYLX5NOc21vRzL3yOusX4irJ/gxFxFPpJeBUlTLGuM4Aex8BV/7&#10;PvJdwLexw3v08UnNcsqx08THdxOKeTXK6P4Bdm+BPrOPXVvPZxyEI1ja9p3i4O8tBjLwb33E0gtl&#10;jr7Qp3NgRQUGc7QVPZN6EJZLfGIu4gt5UO1nV2fQCbugzc97yqzf8FMGv0wHjxW1a2JuZQzZdmqk&#10;I8KgbNZZY558x7kBI3GH+Me8lghrzh6EjyBztMhDXayurAAucFkyWO2snJyuCS8kRqQMB1WtjOU4&#10;eo/fCrmxH7GfcZkl8qu/QdZRUJdbLvXMAVj0vbJhUNvWS7MMcpKP2EAZyWnW0Ncgpjv8zqj7lN9z&#10;ALRyvA0CLrMuKsA67A2X5HIoOR3ZfQMo17UJDWL6ISV/spbUgTJou+UUUCBlOq+QC71t8YKkSxhh&#10;HegzZ7Y5ktC18jJPZHyFblKMpjzrVGhJscGncTNQtcJa/qQ067vErx6qs6Gf49EM3pbJZ0kebuC0&#10;cfblcgrNoA1kqaCUncZqXy7ReWt49rB9Yxtwu+y7Gw8EftGRfEt3Ky1YdqqT6yhV63QcxzaaScdi&#10;qKcIn+ur8SfXQnORvk2DQqwYSqy4wAjQCSU6cAVxlnRSgd/Ox3X0UWFToQycS4TByKRDoV0zoMbh&#10;ooi5pa0Kioo3IaxrJOUUQ64ZdFBZ5+L4PGt0X2OEvMYxDHfZQ1Bw4mTGMdjyjPQ9CNmlcrdQDE6B&#10;RPdgWIyUcxiZhNRVlHgJKq+rOIh0thtGFHCGDYaVAYuuw+acdEOcbm3vwuY5zR5myTe8KOiVIIw6&#10;5+KUGiTMjKOryrVWXIEaXVzRaVzVJcSs7sWk6kpIKC0BEDRaYgjQudRmJ1qtZjT2UAJ1ACJMOB+R&#10;Hw5vEcly3TUXcKREGFM2oR1IpFM3e0j7c5RlaViImwp3LsqjuijnEOVmHWOGAtMuO1JhJR1hoAPq&#10;1u3CD9zTDha1VLS3gDEowxzF2hzggAMMg1/QKBcbLY7F7ggOTq6jDPX4DLS57b8jE11PoTqbRdWN&#10;AlDa66aNA9gbXEKjTk4R8vMJAjFBkVSjunI03wphnkdjMYXphxkYLeCgj+ERI/OTDs/EPm3dg6EX&#10;KG2ev0TRK6hk7xvIAxDOZmcrMHraM+f+w39LeNS3Ore41gTpAWGhC8IFX44R6PsI88EOpdOWNQB8&#10;uWrGEFuzA9+8BL03fKdCnq0wPEotdEKhVVEoO/LyPv0OXdvQ7BX4r9haxQmOiGsM7nTgSTe0gCeN&#10;mLv5xHR5AU/AJaUvRXc+RXgF2LQRpXghiIXn2jShCVPs8FyjRhroUAAOVzFuJRkQbXkAc9zd3Iw7&#10;L30lbn/hiIp9GovH78d08AOMEHTrdCI68FZviFj9r+PVP/tnovKLh7lmQ5Qmcf4DePqd/30Unn03&#10;Nv1DZOw4g3/rzZjy9uDzYcxPnsbochLVUT8qfXikMYSHbsTovBnzoevwVaOw9+/F7S9/Lco3/2Lc&#10;6N6M+q2/R1W+E6Xe34/ixbfj9OH7cfLZb0bv/DcywLpukE/pr8Qbr/6xaP+Jr8fBrXoU5CVYCa5N&#10;ICVG9EAMU6khYXnQFVsFyw+SJ8hXl/kj7cfziEcns+hNfhQnT45idvEoxoDq3nCVoM0dgKfNSlwg&#10;6/2LQjoR7rA7QJYbKGCDpk4xNsjGrSjR1zWBG/2qjtewKRt19RYyYFDfwPK00IzWbjmqb95DiucA&#10;jDHY4RwddgAA//RJREFUjQxGZAYf0oSYDmdxNm5GYdKiIdMMeIc7B1P5TqsV+65nhFF2vZ02urfa&#10;BgjRuMoBPNjqAFiq0II8kVF3QZ31nkacfo4xBWhPgWvDJ9G4gnfglc5dHJ3D3SjduB1jR4a1mzFq&#10;r2JxUsZgDuOwtdUfOry18gJ9vJNvuafIyhhFW8ABn+BIjHEoqvRzFV2QUysqgK7mvxubr/1V6vOf&#10;Ru+DQnTKvehs6jlitjbrA4zpY9eJWiJpOOYVZLDhQub1HQDlEmOmsb/MIHFFJV+5HXtdR4t+HpvB&#10;WZRGY/R0IxqjHsb4Kg156RAUtvMXAHP/86i/8e+Bd/9RDJ6gXwo4nXEYL9+sxObVvxi7yD9qFf6F&#10;tvIFuoH/yTvyiZhFUJROroe/OWQrv70u4PBRGcpn83P9jBdQp9s8rp/zk/zptXzw+rcn/Bbjiffy&#10;Huc5Ouz6vpe8b16OZPLbi/Ry2mc/dGemQ63nx6+8Zwbm5/PXZRu8yWv89pntn+2X7ZMPTe8hQPR6&#10;/jYvntGHE/NwKdvpNeulOTE46QOW84J2WS6Xs8zr55RF835By8R/Hpz78bftVJWa3rQJ/vj2Iyax&#10;XJ1TxDKDeQYbsz58e5+vn9DKTz5CG7SjKVd8zD/BI9eyTA5p6XOwaoJuK2BgP5tPWZ4gzlv6klYH&#10;V1jioeybdebH70zDQXdm/9pG25F0gVaWkXTgSJ1mPqTPrMlIMO0n68Z56jE/L2hBPtYnyzdPr5E2&#10;+4pvnXTLdOHn1cv1WN35BfDSND7+/RZY6Lfhs93YLSNjgvc7yPf9JnJ5Ky5HV4DTYSywEVVfjkkI&#10;TIU7EXc4aijZWRuHEvvmelsXNGRxSlngnynKuM/1K2yQU6Uuey70ja7EofdFG7A6wSlqM9di1Km8&#10;2arGHRS1y4YZKLOcmwY5AK1OW5UBK0UwQxdagss2V450wRHleaeDrgC4h/vc392nng3sH0AbEL9S&#10;0NGTUZ5Gk46dFlrgGLDpeAVOBJvVupAJm7lfi/btL0dtuh+F/iexvlriDBvQw77vvxyL9q2YXB5G&#10;b/Eg5u2nsbz3p6JTb2BXi3EQp/H83bMYDj+Pp7d/IV6mrqi6Lf/TRvvCJti3OkgGUeUP+1ZxoXuy&#10;r+0neU/ekF/sUzedajnVa/ws6udvxduPfzdO/uA78QnYaVV8FsveURzuTWI1+uUYjX8cxcun0BPb&#10;1v8glgN0f1UsCA4q9GPllEjyK80uozCeg/fm0GgHfFSM+gGVcVbAsg3mvRG1xQVYeAovruljd6Rd&#10;5JIhYkJHT4xgtIoABIHqIHjnOBHDBfmBq5SpPhj1nmsrlaknRtopjjLnFOHrvBxxH6f3CHw2iwsc&#10;aJwSvlfdO3HzEqww/c1o3cXWF25Cw7dj8+F7ser9Z/DOS/BmK5bDT9D32OtPwc2/93+Oy/7vgKO/&#10;EoUb78XT5/8sxr0fAryfwDdtcOxxLEpXOepnstuIp5c/H4//4Pfjh9//w3j//J3of3Qax71Pon96&#10;L7733Xp87+NvxOC9UQyXvrhdYLM20QR7t+g0Mab/RvDFdOyMC9sEfqa/DFiI9/WFNg3ag8AWYIIN&#10;z2G9SDYGBy/zeUdTzMEZKgRHkuBFwANcR/DL0NF3suoX9Yq9N1VJ4KC5VlmXcmrgXyeuNvEpmjCS&#10;Iu9uisBrnDrkld9j5Ev86NpJvgRskqEBL3WNaxRVyKOnE4s/4GiQTbUFn+ongH9gUnfwVdm4tIWb&#10;FKmPUh/65kaGhQfcPdGR/gb3SoUa9dYvo908X0ZGC+U618E1+E5D8sJ1yGUbtAFOO065QIE7Oih3&#10;WFReuO4ILh0QB3IsUc6uM+0IMNfWWjsaHy88BzFMpugQvg1agIkAOWZAARKOeqskbT9SSA7wElgf&#10;iXNmVoXGpJxRGfWtitrHFwP8RSrqiL4JOtF1zOyD1LtgDNPkskb2i9gb+rfha6fwiUUnpMn1r2i3&#10;I5Na5OP6dmU6JTdR4JlNrQEeBj+VW/gMrpndx0l31s5yKyswUQOdVQLjzfHVnOGF6ox5dxMd6t1Y&#10;VmJgv0DnfWnPoY9itKC3RMfBn0sUjiNUnVG03GnHyw18qMIsTkjk0iALQM5itx63oxFVGtz3pQe+&#10;y4o8MzCEr14wKD8H58PcFXRz+Qa6Hh9oH6XlNNPqbbl2P07QH5MRMmNd0ddOpdQwuxZfBVr28U/7&#10;+pvUx3WzNEob9O8KzL2gP4wDONBm6UAM+g3HLuZl6qmumcADGIWaOsqg3XRA+jk8gKyA19ejWkxv&#10;FuPZS/X0P7t95BPs6/plFf4N0Fkz2roakw+2aejL8OvAzRhZK7dLsQ/pStBkqN6WfexDyjbo06FP&#10;rVMfmqyLtbSjRoFKhcmW1cTb8o98mP+gnwFH7JKjxnJtP/g8MZd8hHI0EJwvNknjCNGMjciylsXB&#10;E1uZoswM1MA32nYrZ/2oXn6bEO7Ne2qBnOKYYMrnZX1ln8aRj6PnvFVcI5PFDs8o9NQVjL/pgpFr&#10;dfAbdDbATDplyNGjrpGYo8vIzynVLmMjxtOfgXTwt+UWcGHgp2oxyCq63HPpiFwLTx+X7JyhEy4B&#10;ReONaWzmrklI7Q1e4O/T09Bz2xYNH9LBdXSigTieVT8ovY56JPtsX7aTBzx/gdvUmbkzsvJBEv+Y&#10;dwFdNweDTOgT9x1wszV19Aowi8bJPsyRhrRxQ2eVuVeFJwpzeFX/HjnKFykSH/kyLdVNLJzrUGbf&#10;QUsORyK6bEYF3ag9cLp7lYrlWpH2J9d8id5uXgfcrubnEAdCwwUOX5QRtJc2QX2b28LWS7GHMXF+&#10;rQs93kEAD7swdacI+ELh5ro7GEUUwGxSzu15jdI7/XFIBV280AXiXdS/iiHZof+7DZy2DkQgjWtc&#10;iUBytxkaxX8oRzdgUEo4p+V6J5Y4oEsEOxdhdBwfhHUIshFJe9lpbaVWG2fWNbxguuJFlHujHCIr&#10;EZe+MaEOVYBcA8qsm+0YdakIIKGiklnQ8bSztEN5jW7MO+2YwEibEYREoS2bzag3AQakcXFgp4i7&#10;JfMjCPbQkUjP17GDN1DooHAg8lh60tlGaHMYLjUeIm1tlMkNjOFOB1BD/k0Eu4GQ7GrgybOP8Dm1&#10;EdmgDV3KbETZBfRK1HPkqDLyhqYLHGwDZG5q4NsKp3qBmqEhAIG8Xu6v4nVo1NwFSBm+HXeobTmZ&#10;uqCBhBmcg07vwUVuUIBxq2FIF26pUI9ZowG96RslF8ZUMIrQwbd5XZ3ulsOKVzEcAHyHtAWmL+Gc&#10;OwutMKui7BwZVEFYK9C+AjCoRsto0U4zpwU7bL8O+F4vq/E5gP0U47ceus5HMW5x+1XKWB0W4wwG&#10;Hl8U4pz+cSSabwkbgPyvUO1X7+O433bKJnSg/U3aXWxsjSa6I98c9S6L0TuHXvSFW5lXd4oA/lJ0&#10;4Ykjyh+6lpoch7JUYRUdFdnYYATgj1I9xsX96K5voajHgIGLGIwqMQUIChs3WBsNTg6mB4QUS3v0&#10;JTSG95cIbKnUiPZONVaNOjIFXWsYVxS/geSS0y4K7Vi8BMHg88IlWZSPef4MBTHMYNBqPojJ1RS6&#10;T5A9Q7Lk55SQ+n7Md6uAlXnUNJrIwXJTjkOa8cbhz8SNX/hL8erPvhnjV/9UHFdGUX9yGvsovUUN&#10;mZ1cRHtwFpVbd+ONL4xjd38eo/UwZifvRvH0eTT6J3GGfMzPB3kskZfbNcBacxMPr3oxePZ5PBuW&#10;oz1BJxQAmcjnqtWNl2DeuzercQ+Avf+FPxt3v0yP32rGN3ACPv8X34o/+u44Hnz0aXx2gXPjwgwX&#10;RzGdPovpsBOvowEPvvLn4+bXbkbj5dtx0MEoaETsFlUCfant1m5koAvZyA/X1VcG4Awae5mcUzGq&#10;SsRlsu+TT3EmP/ivATSDmF2NY4y+EnCsV7PYhw/KJYdiL+gTaImuEuC7mKk7FC9WzXx74/TgVQPd&#10;QAUKJeSkUsuAv+sYuCaJMqLhaaAbSh0Ae6NDf1OJusPgr2IxOsd56GDc0VG+HZjhFKOPJkunZD+B&#10;AzFCvklf7NJmDABA3vVPSEK75tSBMtBLG0BQcd7AbtUAKeSDg4XyBsDAi8iib+EC2XXBbNfqaThV&#10;dNOP2sHdmCIPy+rTuLg8jtXnR7GAFqAawHMtDju11HFr5LVWrYRrKjgkfYT+nI4G0XDaO/SeDmbw&#10;3AxDol4TrFdi0vpBdEZ/J+KdYa771263cdQxmjtO8a7G8axCOspu/GI0al+LcvcZoMqXMTjZGOEx&#10;hrm0IE/oskL2VrO9eK0wj0X9AmcFsN/meYBPWzCAAXT0TK3FM+V+1OtvR6fyu1H5rBVPd+GPFa75&#10;bD9au7Uo3P9Lcf+QPpI3VGHyjJ9rAy5vCGbotrwnzxlrkHfEDF6T1xIYkQesl8ZaJksQcH3dZzTC&#10;Ailvm79vGv121Iunycc+IqvwLQZDdLMQnxPQecBOZLo9snspVGeFXs2ylQnrJDuYT7aDIz+W5zmH&#10;2C+Bid9cyrZy36wz+fUztj0BHR/UUp6/yM82KXf+zvy8Rxrz1AL7ZjbLzNTX3//Kb+ue56azrXxb&#10;J8+vi9zSkY95533T2b7rZ/O2hOdj3bxvcONf/byoV7bDez7PedLKBPyWrtLb9qb+oAHmn282Pbku&#10;P50tDvklE5D2Be/4fN43U64Z7LcfHZVhX1mG903vywJEKH/7rOkxYanLfNyApf2JCUqnWR4T6ArO&#10;hEP+Nn/75Cc0NS9OUjeaD4d84U0De+pBg7ecbgONO4Dkz87imz/Am1i/xeN/OXb+2H8bHXoZpb2f&#10;j8rpV2P1+L+KwYBWAFADoKpzvAb4Ob3Dt9y5gxdM7nSMMjLpjpWTp1NANeDZ8U9cz1ENEGGN/lym&#10;B0bFsckCZ1BDLuK9gPAr9GwH4iw6nRihe/tTkpF8uaiBEx1dN8230sqD03mmyP54yLNkZz1ygfQx&#10;Np3iCmCBCTZ1QdlVFP2mvYwr9NuNbgFchR6hQ5pg1DZ6EPiQI+pr6PJJuxX3Dl6LL7z5q9HofAGv&#10;9dsxGV7Gs8kguneb8eW7h3G+6cbi2T+L0ex5lJ6Dn+bvgC0+js78j6J0+lfiqnYZm/f/VsyfTuL2&#10;F5/Guvbl7NOUH75tvv3jx6/E05x4Ldc0ooG+rAGKZYLnkF4Y3jgrxh98uIoPj87irXc/jKffeA8a&#10;fRS1CVjoGFs0Q6fDVLPua7E4/iCeYZ8Hz+uxwqaP0HuO7Ns0K/y+hZ5BX9KPyRcwRgOauKaPG2SJ&#10;+jbrCY77GAein9hsWm3hNGE3sAVO/SkiGL6ndJqoOKcyBEcv29gF2MSB0/0htoQ28WxOaWyAEapg&#10;bAyyI4NcD1q2KNOPfo90TCcgRuqz153H3upePOoV4vT8SZzNX4+3Pq3Fj7/xIL75reP46N2P48Gg&#10;HI+OHseDP3g7nj54J06v3o/LR9+L1uVVLKcP4+jo8zh/dBLjy3mUhpNYX70TpfHDWF5h104/iNK7&#10;fxSjJ9+Jyfu/GZefvBPzU9dBvoiVSxY8+k6sRr8exQmYsThAfy+x53SGSyDQWVh6bMs81y9ez3X2&#10;ZzGu4WDRy+JbdYh6w9F4Ym7t/hpssL5cRm8IFqejy/TxbFyJOXytU+i6QD2YwHCQATGxZi7n4jXo&#10;W8bWurj/coOD7w7c9hVKYl1sgNsqQIYy+kxpog7LScp6zal5dfiOfrIOTh11NIvYXs1Uwt9wFBG1&#10;B8OCBShzhf9VNoieQ7llvE2c4G8MDIBQt7llkJ9TLJ1d4wwXneAJBsQArE02mFKRAPIRf3O9a9qZ&#10;IwOp/zJ3Pueog6dQtu5YGOUWvol+FrSFN5wxUFGZO82k2Iw5dTCw5npSFf0OdE8FXVGFNo5Sk6+o&#10;sczMf57RH6G++qnWJEeR8du/Kl1b48wdF5FPh1wdyjO5th34TdzqiF5HztJq7Ar6in4yx9R5yKz6&#10;1eBFG7q28VcNhsgflumC7/sUZgDHXSGb1HmP2w0U+B5tauL/nGEgdXW68Ehp49TOBVhvlZu4LLMM&#10;67XEf4Hv0KtzFyEzkruHnq2DedCt6w3YderUXTDxDfB7t5vBJvV7jb51unIdPmpSkLu9VsrdDHxO&#10;NzPUOfXkuvQpjEoxvIo4Q7/r107pkg7HDv58Lu7vSDZ8UzdoyfXF8ZMaB8UAPoGL4blnk1geP4re&#10;6UVsnk1j0nDNXfiJtrvolrauYiBRxwu6VmlfCd27GsF9tNMRsvebWAzAmHpcPt6Fxm2HsEFfp7aW&#10;eJZWgt9Bw+QnBlvN6Sf9RM+58PxsEU/pz1fxYW/1JzG6nGETYJApdaK8gut2Ji/QTvjSTQvc+ddA&#10;chkZkgccFWnAJ2MbpHV94SXV8MX6EsxdpzGVctVq4Q/P8Vdd4gCOor72mzGINMTkkctm8VxiCPmH&#10;b/lGEOC0zRfX8+MjGjfyyMuey3HUMSr4FfRbTmEUz5OpnEZ1kh+lp8Eel5CqUW/xhSNOUbtJpwnX&#10;NjCF3WGFDKY7jV99rd3NHTztGwhp3KK+Qm+O8S+sI/1tLMWZPDZSdtxQBzcDcBq9DpUbWrquowG3&#10;jbwm2IGPllzT4k+gqzP5XAs0p23SDlqEztIPNjiPHuTYjsrlekoR8sgz/Ex52uBQ5Ut8ytuup0b9&#10;IWZuJGMa9I4BbdPzsGSkHMqiPEeb5fpzDpbCT7BNJXwU+9xgoFNPFRp36nVnW+viWpPGiqr0t2tj&#10;arcMLU3ADrkUWgbbSKduozfU44LKJc+J0fgB/0AHwZ86MA95gPpCtp8cJO60D7cBt5Mx4AHibHwt&#10;Zy4yix9aQ9lUzEIgED0vwKYOCKaRUAHSOqfAOT/cCGZ2EkCqrvNEr61QulOODUJQwpiXuwC/VpvO&#10;w7A3qlHo0vUO/aKzVeo5TBBiuz6Rr4pcCK9JjWs1mL6MYDmSpw/zwFASHtZEeCAFnaayqyL4LZTd&#10;DRT/TnkZz6n6szGM3y9El0d9O+Cw6ZlvP1aVaPFMm3yHlH0xwDg5Cgij4hphnWI9DhsQuTN3thOK&#10;pA1DAG7ooCEdeAGxBxiXymCNssOxLE0AFr45gFEAg2WYp4xFdmi2dHTIpNtIC7SKTv+s7UVhFwCD&#10;/+0Ce5sYQdN+jEc4kpNFtJziuhxFc96DnpwjkJsW+VJnB8ks1mUYt5LDOdc4wK5JJ2J3gcoRffJz&#10;1OXP32tG8xf34/guBvtyHUOedRizr1A0Wi7Iji5Mp2qHGrQaqxgCLAYA5+p4HV0UufWbWSj11zmY&#10;QqsvQ/9XO8W4hNbPARjVM2gA3TYOi+aZJfXS2Jegc7daju4uoPuwGAeuj1epx3NHuwyHCVpW0cqR&#10;M4gHfe2aIQgW/TcDwEuXskPuuO80u5KLeyrEaJtiF7Zp8VxLZUWfGUxq0ybquQBIFaBhEWS+8S3J&#10;EtDs2jN1gEy1nmsEVuGLswlwEKBdXDh3m2crCC6AEzNNcwGc8PWkP8eojuJeK2JYbQMO4TrAZtGd&#10;bzGiKmKtg2/w5dcbVUFIBV5FKdmmJvVtl+DPIs5GI+5T13prGg8R7vF4Fqeg7pGBEug9cQ0b8u/P&#10;RvFkUIgBAM41eg1Q7mDQx+1aPCHf8RiDi7GcI1uC7DFyeGkUH7kpVn4qlgd/MVr39+Ni+XJcLE5j&#10;efR2zK6QvyL0XQE8l8dR678Ss2otLn1D/mgY/WffiouzD2JwBmGbVZT378bVg89z/ZP2znksAD6r&#10;T46jvfok9m7fi+7+r0QbeV5REbgm6s0HWPB/O7o/82ei9FNvRq3VoU//ID77/LPYfPS3Yvje04iL&#10;0yj0z2LdexKb3gz9YH+V4nCC09QR4D2j9342urcgJmRV13Mhjzz3GsLEVyoyPwKpF2m95mUNngEP&#10;9C7PjuJRHT749BhlII0fxuVkRL/3sC21OAR8lh3iZ5Bpg55CJnx7PIPPHdE2nc3ijuuGtBvAVlgN&#10;XSXg7CLjbazZCB7NhYapZIdK3AB45zbU/F47OkM+wSFwkxffCLtA+PJqBhiHjwBLrs1YKXTIE0UO&#10;4NnslHMtFsQIfgdskBOSFecocddpcLMFDatvIqvo7aJD8dG9Uxo75Fsw65qR6ucBBHHh3Yfw1OPz&#10;dlwhp+uTSdxBn6xaGFzkhGx4BtojO/KpuxG1KUuMbCU0eBX0iZslTy/LMXW6Nv1WaQJCUAi+AR72&#10;BnH8+CKeIuuOKJ4hpdMpOgEed8SrTvYufL/7lZej/toeDvJnEKEUUIU6T6OBUSnjrC3RaXfo0P3N&#10;QbwHRWenV9CFZ9s4E9gT30KfUdfnw03cx5hq8+cXoxgence0fSd+5gbcVLqKaakb/8Yr5dj7+l+O&#10;8o3s2tQ1AibYbcsk1x95KQ04B9X0vU+aQdTqls98liPxChfsF/Wl1x05Ja/xP/M1vS9EVJcGJ8Xn&#10;plH/W4YAwVFIsqwAVUcJlsh0ZkJ3ZrBBMKVjw6V0mFGtmYdlW4h+iqcGcDKA5TNe91T0403uJUjx&#10;m4NHsl78z8N7psv6m558DBzVOTdOjMrZ0kVaef/6t/QxT+tjGvPZ+MN60DYdQUQog1oGjJTJlF3L&#10;8cvC/TYtjcx6m4abHpZjP/it46djkb/52AbMQ9bDvs/68bE/YI0swKTWx1ueWxcfhIWzrdY9+0Ld&#10;wDX7JxP6wcxa/3zYj98cWf/rT9L7uqzsB/OTJp5733s+432+7Y4XH3ko22gefBJumdaD38lX13WR&#10;/158fM4yrXumMTH5vMgqecryrtvmoFfLEUbV75zGz6Cr7vQfxoNXfzq++qWbURx8Oz6bt+Pi3KUA&#10;/ggdge1AX/jW2peeueMYTO9IOJeCKDTQU8izzpTrtlxh75zWoZ0o48DrDK19IYEuWvuWmFtawZKd&#10;guOyt1NAj5I/xGhT0WUV582R3dx33ZeCG7BMfNvurAAcU+zwZtPkN7mYh8EBdKELkksoX3CVcLKW&#10;Q/p1PII/huhO9Cj6ryNmW7RjMsEWIrAFcJkzH5oopipOf2WvHuvyKzF4/Vfi081OnH70T+NiPULv&#10;LKIxacf8cC/G1UYsnj+OEfmf4x1fnE/i7KIcz05q8fTgIP5E6fPol07Re+js0SSKd38xWjiT2XA7&#10;xT647g8/0sfLqVPtvOUHUfr001g9/7VYn38zzr7xjVi/97+M8pN/GJ9+7x/E7NP/NBY/+FbMGu9A&#10;4z8Zi6e0u/4I5gdvLic4NWNo9yx2+rOorh5i/4exERTicBTv2favxGh9hK3ALqGvXaPoS1SqjXC7&#10;ploZgS+AI3SeGtSsAW2aOh0w3QRmyvWRwD4uF+NGFC4uuELhLW/SR2CqlVMfwEmT8TagUU28R34o&#10;K9cqcrMAHaoZvJNrbi0HMb3qRWG4j/0mPcdm2QNfnYLnT6P4yT+L0cf/RSw++UGsB38Y5cHDqECX&#10;xaNvgF3+IOZPfhhXR9+Lq8t+PLqgL1zPbjDCtE+gB3nBH5NBL87BKoNLDjD0A/D85Ukrpss+egp+&#10;oi86CMQEO9Jf1HAua7EGyzuKvAKOdxF2l4YozodgTdoPLmiAKae+YIdn52DWsqMuUaIbaOK00qIj&#10;4GVq6LzBgS2Opzk1zsIcUbHcOOHKzidvrwMSnZGjA5joUOXOp1Rb5fRTR+8Oyc4AgwufK4uFBrhc&#10;X8zyPMfAVOm3JfJQr4MlxQD0mS/I9PsKtMU1Y9XpmwJ9RaGbYgvfCAalrdziYxDZ4LhhKWQcuUa6&#10;oq4+NqimEkHBTrmXo3aQw9y5UGPFrZzKxW+nxWm7XL/JtZ/zZSi4SX5TEc1ogzuVuvC4U2P1HRvk&#10;Lz4qQkNnTq2cjojsLdUd4hLwjcEFXzIb1HfNQYOG6gCXWaJ0yqZ8jIcylSNSKKvCNW1X6iJoVdPZ&#10;Tn1BXUipKKojtcu+SN2GMyA4bTe4mXnCH45Me6GQXYzdKfJOyMnRca5tUGqQHpxIH1TukX6vFjWn&#10;1bfA6ojF3MXh8GmnYPX20iD/NIZ07Aw/YgBtMDH4WtCLfqYL4IsNLu0GTE9t4N85dR9Sh+lVKYbI&#10;tGxTN/oEbd3FfrPXjUNoWHO2gPVqQscaPid5bjfRG+e0c9ezm/rwzCA43/JnmR4t70SlCz+0FlFo&#10;UyZt9t2J9rRCQ50h1UKHtqDd6rwcF/D9AIM6Qu7757QBJ9JQ26VamPqLSdbtchwgS23kJjcag/fL&#10;1Ck3tqLukzqYdr8YN1Xl6OiZgTF8rrJrSq5a+DzgVeyLIyj1JwpicXjR6bfGJQrokBo2oQAgv7hc&#10;gfnKMehHPKA+H/P74QS5gU9r9Ju7TRYNpiy3ax6WlD/k340L3fF1Cs/qdzTkMexcBniwTa4ZOtd/&#10;0m/PN4k+RuMMwiAnjmITzIC+YQ35g2vqcr4VkVxA34e4psnSDzVA5U633lAe87Z/uO+RUy+hu4Gf&#10;7EDvwisLgKq7lJZcD9FgHMTIF/0Qe7vzJ+m9b/m00Zfyiga/kp9X+AJOLZ7TPoNDWFXaQp70pTN1&#10;Vhyuj+oagKlj6HM3RqlDKrRi4kqeoGnkKGh0Qw2AmAHnNQApp5wD8FxfXclyVtpiSl+5Ewm2wWvF&#10;QpO6OjhBGdQaSC8raNBzSwcHxpCTY1UomLzFAt40PbQxYGlATUylbnFTF6qyHQAFDpnSaIODfk/R&#10;OabnUfwq/lBv/Zqc7u6BnnAd7lxD2/4BVObuzrTDARfucrpBXpcU5Lravihw91oxkANaXNduxvUa&#10;/XGHcg7RU24g4ijOtnoPfpVtfGejnhpShvFL+4ck0X0xpfTk6fNkpi27QJQktMyAAuekCif4d0JB&#10;Ixowwkl7zvG4h6LAgatfaWAdnmpUVsY0sgsBELoZjfItntP4WlR2XwPRKEcfglyicJyC0KB3yzjE&#10;Tul0DTgNmvEoR1CsaOQQAXZItyMrlgOUsm9C6IQEghxGgI2IOmcWbY9CndAB85gBIucjlDnM5a4u&#10;7hJETW0YB5USieDslUbFGENkdxN0Z9V8kzcBgOCAtg5oT6OKMNMRlkfPrgE808Ug+pcoUpRQh/wP&#10;1Hwdd0ql0xFs15PrQiuHFpbxOpwKoxNrMMmlUzp16FYjPwx1DWN5Sc169NIaBenURMNvvhVuY4Wf&#10;diI+GBfj6imgBppNULoaZofNzmflGMMMq+UsmhjzOnQYczhvelJYxLNqK47Ld6IG4xdRbmfUYwT3&#10;gndR+DAznKBwGeh0XYCF0zKnC75nUQTUFQFZxcqtqLfrGPdKzBuNWJVn0UFUqpV6XHQbcYGirSDI&#10;deeHVGfZhpwropcAI1fIq6zh4Vk3W1ivduPpFff7zzFGCkEF+tMdi3405wP4BD4CWMiwK4xO2wVF&#10;kVSHDjvVZx8+anRQ+niFrjtVGQNW4OwxPDFGkfsW2IVBHcFk4GQlQEFBFOBZWWQ9rsRTlPU5DsZw&#10;RB403K18F4CJX6Ief/p2OR7fLcXHI/rtZB0daDPtbOIMSR/NIT6gYAIoO3XNPd/kwe++eaxRxxId&#10;ZHnLYj2a0LgMKF3vohxWVYxINWb1w7iCpv3pESAeYzN+HJsnl1G4mgNysXrwWQseFAAMpiiL2QSl&#10;Sr5c71Df9WaEMNMv0wlG2OHfGIrzaSz7gsTtemR7jQe093di//i/itHnfyOufvSdKB4Duprn5HWK&#10;o0J/kF+p+BQD/2Nk8DOOD3Fensbk4pz8TqI+PIrSrBjHM2Ro+moc1DoooZ+LansnOvvDuNftROf1&#10;YVRv4aC0bseo+TXA6c9HYacZtwAe7ZsPUIjPYvXpH8b3Hz2P8cfP4vwCEDEa0y8RV9DmaR+aIWv1&#10;xs/F3ftvRvenvxrllwXkr0RbYKHBpb9US7A0Mr5lKe2eDrjOvovGCxQUZ0eMaNucugXLAQZW8YTz&#10;qw/Po3Y8R9Y+jU/P5hjrTzAOAM7lCH6qXu+w7HR1MkI3TcnEZ91pz8BsvbqIMUDLgHsTBbwBdDsF&#10;QZBZ3nGkLA4EsqvNWNcX0au4gCYgEb1VLQt8nQY5pUzKRve4NkfJdeOQDe/vdch39/Vo7M9jH+Oz&#10;Q387krgBCG9icEtoRXWc00+qInbqsJoC5ucw8XpA23Ve0BvwpIuiFpEnkElU0QkaCteWKaGPKrR3&#10;Ux2gJ2/k8gA2wPVmFjxfLLgYLgCqTb61RizPkPXl0dYBx/E1CNEQ1LkuCM7sTudGtG7MYzRGruan&#10;yPw8KrMZ92nzLkAOGrqDVpFrOfTdaebFrwAuj0gLz18dw08AIh0CwRD6c1O/GSuAq5szFMv9mLUM&#10;ULYAbjrgolNkHuu6MFA6xujtI+MN6ly6iNXwFP3xAN1K3ff/j1F4/Zfj1Zt/PNZffCkKTkuTN+gf&#10;/2iQUbdpBPMjb8FXXvOelw1gaCb8ZHrv0wy6J5/zEDzIb/mB/37yPN/5sazrMl5cy988I1/ncX2e&#10;5V/fl9ctWxtq0MUijDdkFSzT6377gHX322s8gwrMemTAyWveIo3RMe9nmznILoGyZcHqspQv7tNO&#10;vaijjov+lc+J75IOfBI/8W16T8zfvASZKa/X5ciGvnDMS+Zj3j5CVyq/piGrLMdPlsvH6+C/pIFl&#10;kDyDkJ6bJOlAXtY9G8gn68ph+Ziirb4gDw9pmN/X100nQMX0JojjNAfQmZ1rdGSe3uPLj+3I9lkn&#10;rnueN32APO076w4mzzJ+8hyHbUaN58fHhAl5TiLparuy/32IBEkDdNeLumdj+XjZn3mNI+nsue20&#10;Af6EmC/6P+/5gWEKq/sx/+qbUXr9r8TB/tfio2/cjv5H/4conJzEDL2/Hk0ST4kSXctEW+NOgC56&#10;LzjPxYKHro9IfnZMA4BJjXyxtsGuOaqmxXk9A/72k04JNKWO6mZ3cDd6rB3ToT+mqAXYUR9ySUNc&#10;pNxRqwYJVXSOOHAZE3d0dIRGCsKLRtmZ1FHn2pemjqZzKo8BtfW0hj6rAH5rucTClI4xQOJUrtWk&#10;kes8lnOtuS6Y4c9FtfefRu/Br8f68SOK2KW+zow4gJ9bMQHzLTdPcdDMfwzuO6bPytHYO4zy/EEc&#10;b47jcuiS3UdRuFhE8+6fif0bMAqMKQ/Yz5JrPFjEA+zILoLgy5byxSy+824vfvAvfxQ/+sHTePDh&#10;g3j2w4v49lsX8eTJszg+rsTJE7BbH50IQykr2vrLuIpSVxtGW3HG5qNpTHujuN1Bv1ca0QNHu+6S&#10;c1qKl7OYjz/FhmGjfAEJPzlqcHcXOjc64HfyrNBRlZ9CpbaxW71oFtGbSMF6PAQSY9/QzeMqbUe/&#10;d0r12CXfPjZygf2+HIAfsU0Fp/6DEQy8rltbp2nTFGvTfvqyhL6+pJN9YaQzVsEm5k5y9NUIJdLD&#10;Nkxm6HP4R0fniv5zVA4/6DPcVfKZaes2jdiAAafjCeWDT+fUfVWHrzeY6y22npM41+VBCTlKyg11&#10;GiuXZKffVEzgGEc2FcD468UEHoMeNQNZ0Ae8uQDT6UydoJh6MLFLgbgUTtpdZNAd9q16YncUnsHc&#10;ldhdnsTLcm219Jnh4wEM4PrIWa67mCJb6fQtaQd215dz2hf1pkfuUHgdPFoBZPA8oiQPU7Av10ou&#10;YK8+QnYMEGRgqFOIffCvwTvXJcoyDJCkTPnClibDE+6E2aJuvsBbQKM1PtQFWNnBDTmaA5mlylsd&#10;RHk1lIkBB0c45T8Ukkv+6C7TRdRdOYUHUVxOJ3cBFkcJ5W6pyKOBLxcVN6hWB8O08OXa6JK2PopW&#10;R1qRxo2n9GEW8Iwv+l0fyjq40YIOrDKkrhuTpwFCB1cI/uUHdZ71cWjsNtimasBnMlBCHVUXDtow&#10;kM8ZmsoGGhjgH/kBo/k5hV/gBeTLzRZy5EwqYdrAl2cV0qMR0yl3muIQR6lNYaWdSryMXN0kEciE&#10;/Nfxs9VV3ME3/eFgkzxdnuAH4NPewB9w4MEF/WYfztOo08dWH3nQQS+CgRA37Ao8lW+X0Ik4RDnC&#10;kXYXV/ie0MxRNo7SLSz2t2vYLQcxw7j4Mt58HUhBtooPdUXG9L2XvrDlmm/QIM6ITpzgd+4eTKO+&#10;1wFH7sbmHFyK7l+BfaVhEQxZg2EqbmQH7zjgpojcbFwBvtlKTFpZzONqAC+DO5127ItqF9mf8tv4&#10;wEIewh92SqAjJJcGetzAAX3hKGT1g2J8DE0vqac+Pp4N/QORkBXXCStClDVGwfqrwysOApjX4gqF&#10;sarPojGBzpdz9MIKXsQfdTQWguUMrvUYvD1Z4acj2/C563dtVtAZHpIUlfK2bkUEZpXyt86RqzXa&#10;oC1RJhy5Noc39KVztBl9IX23H35vLTyH3/QP/Seb5h8rDfdksA+ezSmJeZNPPkI50lWdlP+8vIky&#10;BavfDRhm4A+/XfkyvfbUwJkLzvR4zoCcL74L+CgTbSVlirWtK1Wm3eh7cnaEWk1dBC2ckeIGJQWB&#10;j5Er/FMVS/5OBUMtoKEvppV6lwir6N/zXVW/o2wdeWbcOUfIqqThySpHBxlqAYTVEfJa1RcC6FhH&#10;uRmYXNiv0AGWTxzmsmAOtlBxZpBNwYPm7kjstDE3lkngC0/oxySdUZhJPnjGgOZWP5EvF33ZkAf1&#10;LFDPMhcNIJYFSFyX/C6P5fsRabVUj0LLnNrqYQ9QB6fSCjsMQvpSvIrit+dSxmwufXCDw2XIcoSs&#10;gWDa4EY1spKJJbeAEYRC/dQ9yFzn9nXA7fiYRDaaQqxEMoLnBtwgtp2A0rxZqcT9xjq6rVlMLciF&#10;rCc4rmqt5FCrZcXr0WmUor3TiFJnFye0GYUqinnVj+oIIm6mVH6MQCBUUzqkhoHFoBeKgCHd1nIj&#10;Cg0MKp1oQGiI4dsKLUTCgqg03drY9bb816ATSqRdQh2j1IPRKo7GCPMA4mB0DqQADvwlefVRfiok&#10;O3wBI83g4inG1XnusFwGuibcny5dXwiG7JCO53ZRbG5K2sCI1FWQaAu3I44xjE5PXpDHeAQzKF8A&#10;FXdsnQJWcDljUl9jNCrRoe4O85xhzIYw0HQ+jiGAbg7wmAKg1irZQiuWu9SiCl3mdEixGUuU3BqF&#10;Xp72onqKJUU5AlMwFjjtw1GsrfASJQhNSpXtmk8LldEMc7Gegd+vYmd4GeV+Ic4wCKPzfjTG/XC4&#10;vJtSaHQdxpTTOaCXYGKMlXM4sGtC1HFqv15exO2dTRzLzL1pfETef+h0gMcoiSEAEKaTScfQ1zca&#10;rsMypqudQ19HAe/ZZzUDawZdmnF5CZ/MTnJnnXy74ZozS4AtdLUvchtzmddXwuSr3L0CbX2zc47i&#10;d52HAWWo4Cf9RYyuDLQhmEqTeQgG5EuFTSGiLipd16BzGuGUNBs3qlgajd9Ek34udcu5/lqNfj7C&#10;GJw+G0S9d5584XCWwrwPYAHAXY5jCR0dBVgYG9TQWPumj/4r74Y7QKyrnai1MXadOUAF0Lhq4JDw&#10;XTqKi34/JudXGCwAxIS+1qAK5lXY1VIcAsic4nBKnYsYzMZOOUot32ChvtcYG4OgWIcmxkGg+YB8&#10;x0N4TqwK7doG0+r78Qq8NhoW4mqEWhFUytd9+BvA1YcOpyi3JgCnW6rFc/j3rLeI5RnGiXa9DcEf&#10;9ovxSg/FevNO3L+J3N1/Iz5qUtaD5/RZNYaVMcB5h769F6/dvhcHr345bjYB6ofwGIB/8NAd8b4f&#10;lSfH0RlfxQgeqhcHgHuMe3EaPaekjpbRvfPfj5d/+S/GwVe+FPXbr0TVzQXUqoifjjWqKUcT+UmH&#10;Uz2laHDQrLzP/7wHyQLWj8klvHh+FiPkZfXgfxtX7/9GzI4qcbZ/HKuroxgZicMJEiDW9Zjpowym&#10;Q0QkklvKJS4IRrqobhKIoDRzzcNijX6gv9SNFUwMlqiADPsmRz25FFAXUVbk7W65EbdigXMisHMj&#10;AdetLCFrrqFSLB9GZ4fi68gn/d8+rES9A7ho1aO604paB8VV7kSxNowSeq2CYyAvKw9CkQLO78bF&#10;qq1j4QZ6VtVOmwVN6MMNRlS17ALB5VIbNU3ZhWk0kbVScRj15S6OVZvMJvF8gQyiz9xldoLDMpl8&#10;HTlGp8RZ0uCWL0JozzG8cg/H9vaNVZwAxp3+7i49NSTFgYI5qoRrGrEpHemozSYIc3XbQPg41jD2&#10;CifWIKlTagUugp4VDpJvYgX79juWI0dftACoGrUN/OmICz1ZF+O9hZO3wLpeYERd7Hd0BZOA4nfb&#10;g/ji7mcxan8UI9KNz2bR3OxFGb3hyDH1ibbdU/kmDTEsIE/pKNNM6Jz4JPGEDleaNnmSj88l3/mD&#10;fkD803HS6COSmR9V/8nILANa8qpp+C8ES/AtZ3gghttRXpwjutvRZdzXIUHdbvPgmuWYNayaZXmg&#10;cjJDRD3rnkVzzW/lwfJSXkzvc97gY9uqFO7zgoS8zLflWXfrh8rO+9Igy+GT+XrOyQv8mPXg25fo&#10;Xk/ZRPVmYjCcKjgr4jMk9L74yW/+bw+vm8Yf1x/blNeVffJ7QcOsE5cywPaiDnx7/UU7padppIV9&#10;Yr7Sz4teyzaoX0xHvaUv2W3z58Q2pwN9fRjss+4v9JH5+CW2tJ+lpXRMWnnDulse38CbDPjm6CbL&#10;Jw8BbSa7prP6TkxiOu9tjQ7JrafPUFfbpDrxtvSUfnwl/9gmTWYCPcp13RCvGwU0QGo+3cOIr/f+&#10;8/hHv/d3Ynb+Obp/FUMwnIOVcloVOqJQd9mDGe0a0laxlroEG0nGC3BHAWdS/FUADC951oBU0WEd&#10;rQnO4j72DNkvowux9S6a3MaedgD2M2yqgXXB7Io0JYisP1ynjjo9ColTdYSmK4RUAO7IgCbtkZ5l&#10;GNZ2SCMXarcPnLLn2/46P9QlRexkh86YOnIWldiBwjkyAz1rgK6qDd3diYODRjS/dDM6H/04jo+u&#10;tp1I3Zxms6lDj/5pjC4eo2dRzACDVfUGbRngbKxwyJ5FqXcHDIOdHHDMjqL5lXK0X/4fx04L/JdM&#10;Sl2o5xjbOfvkP4nTj55HffcoppM34oN3PozjP/yvY/zOfxyls9+P6fEH0Tv5mHY+RH5nsZ6O4hQQ&#10;5q6Gm8p2jdHpah6dfNEA1oRUzjhzJEytuYrLW+JdaAqdmm10PoxKtcCEHDC1U810FHz5fQUT9LAN&#10;Fe0cCm1dHYEJRtECs3Q7K3ApDgQYakIfzSeOPDIyB36rzaMGhnXa8Yb6zcEHLfqvXGzDcziuNewU&#10;9q5MJ5RL9WiCF12Qew2umOHI1VACjSn9gEO/6o6jDk9UsYf1ygA+wGEf01aY3jXzF44CApu4hle5&#10;VowbtNcNgxx9OfYlsqON4JfiZBZD7t8/KMcB9T4eag3hwXojZqM2+GIdbXjQDawcJZk+CkJaphwX&#10;DNd7rPr225dCPou913IOPdeWOwSpirMLfzkldOnLOPgsA7v4NlUUSAPez4Cw2EDBh3/NQ31Rhobq&#10;75z+BE/o+Bpo8j2X9mDGNZ1lN2Fy/TXt4Byj4ugS02yQTV/iNvONsW47Phn9WHDeGzLoxyla7t6b&#10;9wz06m3QB1psp4q5DmupBk4BK5Zz2AWY3pkcMIvTp5w6PsR29qnXIZVueI28DFSpk9w4xTXjtJll&#10;DQLXyig5Xyw7YmQALYEb+aJzxn08kijri0BqSIT/rj/CQVvdgGlG/a1rLnA4m6BP0SfQVnu/wk7j&#10;wmBDHLkiTkLfUJvZHGxMPdVtuSQQ1YAKWW6B9ktbfVRnvThNTb1nBxjAsm8syv7IYAj6QpmQpE4J&#10;dDQjCGybgCNf+tmN4GPdeXWQ+FBFrr5aw+d7e+AyMHqpTZ+2qPM5fY8P3KNCZ2DpNm3fxfc7hkZT&#10;9FwPvDKAgC9TzzqlubOn0ZArAz3Qd5c2O0XwgL523bQB5ftOVfMpyLBq2f+Q1f6vIySbyRnuGnrL&#10;pZIwCI7uzLdHyNmGMiFNtKB91WmzyEvRYOAtA7T4tOTVpn6bPfS3m+ddNtDrg9gtL/GTlUNoZDyb&#10;/hrulKJ1WI7bZK1foP9cv1OP19GXlYtJPISe9nFlBxrS4UufA8/rUa1a8AltKfcdYbmMJfcr8GIN&#10;cJOTSYztUDfXu9IOGSh30w4jISvsTAYqyKeEXDTpu9p+LTrQXDGkyNgp4TdAmwZ1MQhdhc6FkbrP&#10;wQ2lFBFHcLl2myTdQNs1GLZUbUbFDQTBr46y9C2PusLYw8Yd2jTAehHURxvniO10bPlvfWQHcbu2&#10;3fMietW15sWMkCf7i9tbrMEfcYMBW3/bQ14mSX4cUWW4bQtC5Geucd1ppQkEaZv60Q3MZMwy+kse&#10;dWSWAlpGtxl4WuLHzCnIgJ7BtaL1I0PlLutjZblnNmILR95qp1BbYCvlm/6U8WmnsiaIqWBoy/Bt&#10;tW7QjHODcdTJotPmwu9WM9dH09+kU3L5HHSN60q7ZEIBnVNAOThaTIxv67e4i3MIpkzadummTBvw&#10;do028a27pW53aCWJckx+DnJwamaFLpHIjmLVbudGmspotnobwHRUnPoxd1m2nuptQHUhA3kQIunF&#10;N7ZjRduK9WqUm9SJNheXtBsBrCBXFJs6xLoolBV1BnW4hJ6n1M1ZP2Lp6Qx9n8HvJGP2o3rcEYEr&#10;CL2iEvutG1H61V/91b/243ffpuLkSkI/nG2JQCIXfqvg1C2bpXi5s4mvHpRi904zTjqNuIKhyxjh&#10;3DFCwvG80UyR4Vf58cdwnG+8Qaff3eQbPi3qEwgyGBe2Q1hxknx7chcK7+6WotvdLmjYNeiBM1Vt&#10;+PZK5YegFxBAlMuKxrrAXd0pRsiHb3jIJDtayOQCpZv5NMpDmAjFXYTgqyaCR2cuIcgGYUaKsqOX&#10;Bi9gFEfyaUhzB0+cUiMuhZbO9iRqggyMjDunFguoy8VllIaYT/Ia0eGwBM4YSmbB92gRdQyOi6e6&#10;89McZp1TrrtYzGbz2Kez29RzhOI+o0em00lc9ApxlfPWVgnaba1vrByL6AivM9raJY+vgA0au4V4&#10;RJ4DnlmNqD90T9rw7RxpBaiMlutRK6dzTcnjHLIPrtbgYQBVpRbnCMiwh7HD8XWttPGitt3ph9+t&#10;McCKshxa38mhCfMY0jdT+nXJeQ+gcjUoxWLowudznOFl1OcArUuADI55dwd+qHUwng0chH6u8bEG&#10;/ZU1HC3Urq8+AUXr+UVcQcut90XDKpxjQNYXMnQZWQRgGZhQ8tw5FNqtAZ23KbNFHz9Di0wAjQaP&#10;ZoMppJrmmnaKnEAih/YiAPKjfOlQfndX9S26nvOCfh7S505PazjqzV0l9wBunYiLVsTnF+s4fYgz&#10;0oNmGMdLjH5hUYkb5LsE2Iypn0PPFXw30QDCIPcAFoSmsteMV+in/WY9/gyg/5VbGGrA226xFlcY&#10;2NWoH5dDwAlgdhdt0uwU4ovospt75NHaRHVcjiPa3YdnrpCRhet07ZZz5NHBBEW5g4FsIGU4Ejm8&#10;N4a0AxovDFYa8zcqrxFZRXczAfRVuJbQBaVBnzqsnzRr39C6kHJ1EtU2Cg0jHAMUJLyM2gCIT2jz&#10;jdhpULndL0fnVpN6vBRXp+MoHv2/onaKsir/2SgCoKvjj6LJ46Wb1ajuPozJ7CSW/W/H8tE7sT5x&#10;XTDfNvwytH0NIzePSvVWzMv34nxeiYOLszjsfCnu/vF7sX+rjhhXtsE29IBaS4OlOFDlVNaKOo1W&#10;z6Yx8U2ZDqM6iyQ5PfIKvrt8fhFnR9+P6dP3Y/nJO/HwyTT6J1cxOLuM+fg8RsiGmyXUyihhwIpr&#10;PJzTh2MAglEQg/k6Ng20abnZihutajQpQZn0bazD0Z1SMndEGc8Va1MMKvzPeQdelIpzNDXFIP8o&#10;cyrdxEF6GSM/QBMPkMccAQvNOk7NBJ1f8cwhPOILhAvy8O3lEH3nQseb2SiO4EefW6CPxsjxgMxd&#10;J6fQqGEgNZx1nKc5tIbGgA67rtgEsMpnOFL1/WZ00KvNJToNnumCkPa73ai3arFb6ydodYem2Wge&#10;dd/M3vtajHFUCufPIvZqMYQHx8+gx0IbQFmJtAFM6GbXe9k04W+sTTGDbcI/8kO/lzBkCbKg2yH1&#10;m2HINv1ZnJNW3TOirr7RXeP87VA+T8cSW+ObKd8sX6FD+hB+Qp3uYkR3UBkHyMCkwzOrauzTF4Jr&#10;9XyFdk3xRl0E/ubZeRQe1WN2Vo2dL7wSFexLggztLAyDWsIAwzSaEL60edzKgCa4dTvaizT8T/yj&#10;iVQlvQAugo8MwPBbB9uECfBJY14Ce3nJL9QQumjLo+DLbdmmJQ8Py/We6SBT1kf84u+8YTrOs44c&#10;mMgUEdggv81Dp0R50NDDMtvyPLhvPbich20yX0GitMi8aZ/3XjzjB/bZtoUjR0FTUNKO6walfABW&#10;9YV9pvM5gyhdDqdNG+DnK6epJnC6LjPNgGXw21PpoWwnfTk3qCQN5CHpmr6Ev3FOfMzf0s8yvWUh&#10;6gVpw1c+Z7l+W299Tc8NWvm85fI/zY8f26MTrJ7JelzX78W5bc6+3l7e6iAL5rjOIvODjX9SvutJ&#10;+ryZJ019nkTmIz2TXpwn/a6v2W7fTNuXWbYZ+7Esfvu8fWAl8tu6ccgPWTG+faNrUMr09gtfmVae&#10;AAbE737wzfjsNz6K2fgpzh26xdHjyJTpfEvrMDmDG9pLX4Ltk6/b9QMZwTD4eNe4Qgcp9TKPuJj6&#10;Ah03F1ctfNGFJbZeYLMbODl7KNoznnM9FAP6Bh6KJUAu2Mwpx4JzR8U5giAJALMUAcdO0XO6T7YC&#10;QfWlx3bXb86ptzZuU2rkqDmnq/qydYUNbwiMi2AV7PbcqaFgDnemO8Qm397cioflRjx7cjs+mP4g&#10;+uM+uMCXleRHpefosQEN3afsdqUdN6HJBbZyPrigLugl6jdtd9DZ4I4qx2QYN2HoKtjEkb7tW0+o&#10;32vZ71e+9PnW78bDk8+i9fz3YvbWN+JbH/16TJ9/E9ug01NFj7ejT+IOzLkpT2nzDep0yPfn6FHq&#10;BPOtaXut5E7hI6Ar9sbhMa6JCb0S/4I7x5NuVHZvwxLnxjJSzhy174b1Tslv04dderE2muAkbOIu&#10;DvEhHoTvJ0vFbsyL6Hv6yJe5Bj6K0KEEtqpof2AgX3rXVCr0ywDGvYkOru+0Ywojt28sooOQuwNg&#10;paxjjMNLP62bTZCE18C24I6RAdtKJ4P6hcIAXruJrAC4uLemfssF/es0Qm2ZygCmdlQPCAVnC1rA&#10;3OVVLRbgoFXxiqMSK7B6n7qPLuGvziyqpWZMLmvw54w2wWfk2/ZlTQ27hKC9Rr+UwfYGwlzqxkXa&#10;a9BggfC6KdoleH+OEz6HrtQCvwPMhzKyTiV4VCe8AC/ltFAUv9gPIAYfcsBHCAckhA+RiY3GgudW&#10;KC4sD/2G84yg+2LO6Vv6EC6EP1b4aW+Db22LPg5Vgh/F5+BV6qperdTBC9NFvmCa0SeOfnIU6Io+&#10;aOhcUoprd7lOcJU6lhr6LAYpwN/kZQDcWMLCqZz8NtjlaMYFjnu3Rf/lM7QHpetLc0eZqojnyOOc&#10;ijnyRqXlrCOnrK2pm04u1EXPUncw9xjem3XxSSDFnC52WZUBauFEr1RdAj8vdHL1tcTR0NTAo2vR&#10;qj5W+BEG25bgoaVTxtUBRtP128hrTXtkDf0edUP6bGBrVAh9AjbBPxI/tejbFeVA9VQf/pEWrrW2&#10;A72q8PGEazUwy172NW2wLykGsqY6FU1DKQ7JwH2c0ztdsBR12dh+gEIGFchP3biARpUbJC5X4mLM&#10;k+IweLBQ3EMGnCFWxd90xBLtARyUaTssj/6pRZ8GDJ1OSz7WVxuS/UuV5C1ZBAo6vgNMhH6ER5xN&#10;NoF2sG363fQ2JCIBOOhQtwolsIAmRUTsZdI2B+h1dSv1XLkG40WPPjvLdjhSU39/IehprKLkixR0&#10;TN3lTqCM/srGtaMnu9QXHbAaZgDEMSnVNnzDc7eg3V4NXInfs0/ZbvjQQQa0Kw4kaMBf6SOt8e9p&#10;mDPOWrSqBp3GYEID30t0xQo8Wy7UaXON/nIZKsBjl3rw7HI5pnw4DoLgStNq/Dh0qTZp4UsJA4bI&#10;kLZAdpVoDtrp0KyuwWfwcFM5Qr8lFsHwcxtakYB6CgRyLT/oJTacGWAhG1/+FG0HPCR/eFVS+ydH&#10;WHGaeAKedL3MnGrqk/Krd6lHpveT36JcT8Cw0Cmf5ad5u6GkNjvt6zUedk1wX0JkQvJWtdjxvoSY&#10;w6kGkBMz0JjcITXL5Tf/bB85ZttW6KwsFfrBOZQhwyMrVo5rYj79b5cRMCDpGvprZKoA3Xa41oX3&#10;1AlD8lxiv21mgf50erXTL6WdQc7/P1N/EjTblt33YSvznDzZ59ff7nXVoVBAEUTQpEmalGRbYTmC&#10;oaA9scMTh2aOsD30zDMNPPPIAylCEdbAYVkKR5C2bDYySYigIIgACQIoVKFQVa/eq9fdd7uvzT5P&#10;tv79Vt5bwPde3sw8ec5u1l7Nf62999rHQ3NoPpV7mqr+seTNdqFbXMVm0J5H+M26qZg+K0vNtzyT&#10;W1ehP4+pOMLDVQrpaxPoiznb9DfM7ehpxPpc6ixMW3haqwRXnHbo2TmAfsH9x1NK0a90W/nxzAJz&#10;VhaMYeau3W1zkUQbPSWOgdW5LyvM7x7ygvaDXrwjL6720w93EnCr7tJGynjQ0hyyO3STK489DHTU&#10;O9eG7P/Du4ebJAT0w2CplBh0B5xCTF7oIQcK1GLYiNcw7ZvNADDRj91c4V1QgUyW1KSPMqW92aKE&#10;dvGAB7xq1LIExp0yUMr+1nSgIRC1xggA0eqgFYYnUaIpmkPgHYrJ0yPcT59O7Y76OiexOoMl+phg&#10;BMxV8Y44NEmm2RjpZSA9UMGBKQB7W9DYyjIYuEzmB/E0iHMUXuanxIF10V3F76aNap+jJAaHPNI7&#10;T4NpawBgGOrR2N6ud/H5vBl3MwSd0VwYdKQd4LzMdbZCwS3qdowAKI+hW4VC17h7NPgAw1EB9jZt&#10;AE4HhdGcxmyCYZmoaAE/DL45THJ1CO3pULeBxy6GszJKWl7EZtDPQCRdolyUUTGMVpsBQ9E5mxHF&#10;IupU3DAHhGFIk1HOoZf7vscwkoGEclsBMqUdY5Mrew7hgQOt9qMoHl1F66mR2X1MpoAarRl9MPdF&#10;7Yw4TFXuBCMFiooKDD4hEI+4rQ/N7il1udxwH/2gTYtuM5OEzmY0DxDpEmjbYJ6JY+gfBc93c4Co&#10;kD1auxq0cvm+M7QeIu/MxoI2jIdVfAc+/NU240h3zZnXw4C5HdDErC7x9GAMDaCz9gvGbYsQmRRT&#10;0AIWpLkoRJSuEWxPZFlu2yiTTpyg7D3J6X5mbphFHOoNikQFrD7gH4FK/1F88KQbRX8UN5suNAaU&#10;wsOwGiAD4UOohnr10HXoKaqDxzE28cLyPubzGkdhkSc2YjV5ik61LuPicS+Ki8vkC8xuTJCr7Yr7&#10;nIlaLqIYr8L8NpeA/MZomPvyGxhAgziHOAUAd6MBH1MADUWO+hh2Pp6q7Nq9OO2hEPsmw2/HtujE&#10;RLIvV/AbvEtLGUYcwF3O2G6QVWetneA9h39r0OhmPo357FXcX9dxNn4Vvf6ruKpOYgCvnJ3BIxcn&#10;8Qf3u5h8+hCL8RgHYx5fvXkVn32xiM9eNuPUIFa3H1/XqMTx6/g1enn6YREfCWy7k/jj+ffj8eq7&#10;cf6dTmwZXx0ySJ10V7nyNfk4/+R79Rm/Ib4Z1IC1kSGuI8fY45jeb+L+fhLXX/44bn7xadxcf5p5&#10;vvaL22hMp4zBPDaM/wYQtABs1LyWbo2Cr139BdsfgRzvQ7702xex7A2AHThEc2hPwzRbOokCa3OZ&#10;xHoWTUCiJ021QQLNcoiB2ESHO1uNZWyQ78MKLYEMtlC0veEZjuwpL3QvCtpjvEd4yIcD44J+WTul&#10;ucAQ4tAdVm8wBKto0s7q0IFm6Gi3Jag3lTGAtIZUipSMxwZgtHM226hFqwPQpl3wuTmZDErtzTup&#10;rmYMG236D+DJpdQA9Ybea/cs+sVlVMM/gmfdcv+tPLgmHYr7u4jHtB+W7mHqZyXgEy6yKqmSs0gY&#10;TaMiFc/EHkZE77k9Rl1tvSvAvTkr5uZ82DIuGjJnu3WeOwaR4euyg+HHYB1qz5bQJ2NQnsQAJ8+T&#10;TAtnVDFSh3oSrSlyjpdoXg4nbZrIVOO2iIvv0JbLfz/i6kmcffO9aKOfUzTlKclFd2BFxoQ3+Ere&#10;kozymsmwvdXfDdQkWOIlL/J4Bk78nDe95cn8gXsQu3wOe57F532+LMOPb+/NVZvvnvsLbUiUwL3e&#10;rin1froGjfjsRe/1N2/z+9sXJP3zuvjze9qJt5eUc+XJLwK6d32CzFmt5adZ9ou/SXef8etbulkf&#10;KjbvUXXrwFmeddlGb7YIr0kHr2U7/E5Z/u41+eUIEKnGsbAev1O2fVBXvyvPOm2714w1uLAcDJf0&#10;TZPHbTYPEcoAve2yb/x/rMNi+GKSaAOV6g7M3ZEmvCcbeJ17pZeq3kINYOYfny3LMuQFWD/76O/Z&#10;R971Zd8FBm2M7cy282Y788+28TnFw/K5ZJ3S03ba7uwTL9uTDfwLZebYcp+v/N3rvJJOb//Ebu+e&#10;sy6KzjGf8DymJNp//HH82S/Qg+NPcsU12p77sf8wNBYUnHh0RrsUcEx6jxOGbdyCULXdawE7dtG8&#10;Tgme6YwrfZtU7MSOKyNchIMpx842Y4oevRXdLgHY4C4Zwe1m0tJdCyUd9gQ0Z+ht+kEvyACeL+4X&#10;v3Zphw6A/U9stBPA0/Ysz4mDfYzp7AYDYB4zD+tqDcSeYJAC3Ybtx6pgKZfR27yK65vPon71j2L1&#10;ZgoA1n6LcUFCAPI9tlTBbKM394cJbXgAy7xO3a4D3xErbmbxUIyjHj/Eeol9XExj/OW/jFefRJxc&#10;jmP95N+KIV3++UvU5U9/K7764mU8/+Tn8cUX46je3MRqdoPmrMKFIZ7ifMoYXGNnthUOOpjXAE+M&#10;KRNm3MDg5vUcUm+eaujgc++BsdzxvQ0WNMfVGAXZiYeIh4MLmbA90JZx9YT9Yl1FBT5oXdEo+uCE&#10;48ADZTpn9E9X/RbMfB+tyYTxLqEStETX78CRMqrpJ4SYHoygfMjzbTCpJ13W2B9TJcyweW492mFj&#10;Mnm3kQFw3AqM1wfvuCLl0DoGV1qMtdttZ71OnILvdodZToBRI+yBo5URermJPlKMSfRNwO3q7WIJ&#10;ZmhTlgEuyi7XAMcpNhN72dhhz149xKb7GpzUiyF1Va0hlF4j8/QffCTmmWFzDG7U6xr6dqMP76xb&#10;LbA7th876Yr3ZwbVKnwHGNV4z57vHZ7dIgMzeNFVNo2VDi9NreiP7YNHGpQ7RTa0hQY8dmiL3apG&#10;lmiDtEMYdShdiZJ5qMt17iZpbkzHgP1Uvnhqa0CH350k9XALXfoWxqs4LNEXyCZY0+BdpgKiPIOv&#10;7pLIAwGQRbdv1zRO6KVdBNrBx9CyD53VZ9Cb7uRqUHH0aQ8+gef1M1yUoI4tMN0Gzus1ONJxoz/K&#10;uwEMJyh3FW3AL3Q30gFcmQs0cMxblCVX7WinMrUFo6uXXZixE2Pq4IMH2xoEfpsz5gY81f0u8Oj0&#10;kDPaOaKNcxqZzjT9eLelT92hrldnqotdzWJQskNxLXCBp7n3AOSLfYcfoamKBZ5Muwu+LSl3h8Je&#10;gwFdAehkkztydownKChtCcXTR/rDf3Bk9tvVYa6+m0JHc+VO1HXqUNozhr7zGf4DsufplwW/w6Gp&#10;6+TlF9t1rLrbOEUvNVoDZAGAAZ8tXJ0KD9e0f48fYgDJVVc8DD0ZE/4rG8OcMGk18AW41oJfpYPG&#10;6LjQhTLpm3aoBe/lZAfVrqjXcdwgiy+mkamJlGNXkTn5kvywBOPDzJ6I60R+Uz8K3moMacsQzwYS&#10;FuokKO2as+Ye/LwxEFrgQ3M/fGBAQUzsCr7c1o6cNsHB2/MyNqdlrNbt3MHQFHQh2wbWURnp3xhQ&#10;nsKn2xljQtt6Q3c0oK3po8HsDXRfwue4ZeiZXazwK1v6cvTZVVDlHBouuL41woAugh6uZFSHOqms&#10;nEmr3rn6D/+qefo22AOuRl4Rr5xk2SEUpsIq0JNuNXZM9R/T//A9yU0fGBfjJPr0VCOTJJbIer3J&#10;S7wcIbcpK2N5Y/7oA/kLjznSBr39iUq4MXdK+TR0cvurgZvjVmqrgROowyDUgUbouXtAwM7gY+oM&#10;+8vT9p1adgiH2MbAofEf+6PuM46h4Ohj8WjKlS/TM7XhAdwv+kg59NOgnL6Desht8EP4ssVn4yjC&#10;8ePprLTNTnLfgTHYUpi+i/jY/H2yWwmf7o01qA/hm3rtFu1jm8VvrrnxUJIR9dpH25ok41kGmrrx&#10;lSmvzQX13Ap6ZXBejCPFqEz/xaBkCfDq+Qw6Sho4meeSMyeWXEVt6jMhhjJOdYmjmvCsk/sluMc+&#10;eFCcATgNnRO2Pm88ZUZf3brrNmN1au1CEuMzlOOGpiUYZwYdtjnu3sOLz/qAXcrtDq+iePLkyX94&#10;94ATRcOzEaJajNAepe3YqNxdhm3QZsVrjMGb3i5ic4/JxBmz13nQgR3XEkPkRqMbY4zpVwjuG5Be&#10;OaZhGMgaR2sOsV22nqMtkQA3A6vE0dPhc7bGrQUuL59Qryu1NlTjIHfggscwxOlgwYAwsAARjyFG&#10;j0SnDUOA3E8h4ACl0dEhpMx2r4Xy5jvt2sGoLsH1RK2c/UXamgAV9UCJAnY5N6qLF4xDuw5NIz4w&#10;t0iaNu1RFECcFM7CCBH3gTowYCimNlzTHcSuD1TF0R5sl5kw89AexnoIw8Hg/XWZamvTnMbcrbiL&#10;FkAYgILj6PHXW2jkrK3H8stdHQFei3Zh2NyS5Z72Fqzu7I0J/biC8CMoBu/6ETPauqjrGN7v4hH9&#10;aQ0bsdRxpK9ntNZ1vKc889RZnSuc0xMDXDwn02MgnFla9IbRPx/EIxDjYbeMu8nRELqPXAW2RyE1&#10;GAcBioZFgTdRpTORbgUYU1cHhegqGk9INBBXwOEe412sgHILQDDMuVEtIEDOOsnczlgY6df4VbTz&#10;0DuJwgM2KlpcDfJE2XI4jMZpM0qMerO1iXsUjkf5wzKMmnx3VIzmlVkrVRjXo6BRt4IDTXvUVXoi&#10;K5bHQIU8tDy04wwQ5Wz89a4Xz923QbllUwv1mHtdImsADIMGX/2P2uvoQo8/QUCbs0NcMj6dETSl&#10;jF63HUOI7SlLD8jDGP4QdOxQ7hvziHQW2c62gAdxSXCJkK6QBcHrFoYeU/32YRs1IgbpGTFoQ1vn&#10;3DreYKzxQrZNAByd3SGrH0LDs+6K3+EV6veUNvyMmFH/otPP1UeLZiemO1cqtOOScdk1JnGPESzx&#10;jDSECwg1r3kImpmoc0J7Jlg5c3/F7s9i8vqzWL75lL5+DE9/N2autMPytNs9eOHfoe0/i8bNfxzL&#10;mxfRvHsTvbsXqIf7WD/MaJNJiz/l+V9Ar0X0PHWp6So6DDccvTp/FO8NHtOHN9Gsn0djcpn5IyDP&#10;MTDACyIcDYhN9CufzRe0WbyO7RJHYfFJHL78KtY3vxXT+9+KxVf/cUz+9EexuvlFbCZ3gJo5egpq&#10;Ao4PGvwHg9IPUU9q+JHPGPMuuqDZ7CFnVGj+CMS7h0XoAyAXjIsrxdwa4anGe2UWvvErBVPGacR5&#10;DwCN/IFmGuUSVVhECx3orP89PLI3gArfnmEtniA/e7fO0iGBhavivgM4uetWMdXiCGyRobpWb7VQ&#10;7t24LHsx6G5yKXMHWTtTMDWG8PREfVCX0cfILABBKwC826cPWANzRO6px9mcGbzoVtkPIaLbPacG&#10;+g0GAnKGANCRKx/QJR8BDq/a34gvyhFjIjCDC2e0eTDJOpyppslxz0uD3YU2W/q3Y0zGNMsVxcqI&#10;OUByqT86YYFcTSUY7VL877nPSZMBOqrVRi4n6BRo7orNBQDYU5drrJwrNB53yrgcwMfOgCKIzvI6&#10;075Gl3yNwc2DaGZl/JULgPzf+l/FZkAbF9iT77gVvhEnZ9+IPvZHfaOSyGHzIx9UDXnBP9qEf5lg&#10;3kuyDP/nPT4qkM3r/PPOYGeR3mRZfDbYQPfys7rJ4Itg2ECaz/tnvT7PWxYuTvWLP1u2L1Qp/HEs&#10;X11hOeIA/3ye/9N22Q8voy3zIuokn1NsBDzey9f8zXKy39zjNd81b7BIlm3b7ZP3SAML8XNWwD1+&#10;znZzXcCTMslnsYPXLFSapbx6jU5Yjp+zPJ7xL8vn3b6p85M+XntbBiyct/q7dLSdWT5/2Xau2R/1&#10;QLbN3y2DP3/z52Oj/vxe22Q//csyvEaZ+qgCxKSpZfm8v/szjXAMfcz225a3xR7b5n3SD/5Drf6S&#10;tuoO+cj24Q/nn6yPiOXD9k0AqZ62W9LddrwrO1989zeDaJjRpKt1WYTtSh6lYX5PGvvdL16zXxRi&#10;fpfi7ot48ZMv44BO/PDL345/PfkzhGYMjijRB13au4LfgP9iDCpCVR1XHfKfORJzO1Y9xZky/xH3&#10;o7ddwudBM255SRpQbwPkLH8l54KHXAXUhgG62LrazkIAg/PHzmm/wFEgaSdH83AGnk0nBJyWpzqq&#10;Y+hHrlgXj0kc6rI95okxAGP/zAnkqelddPiUNjbPQEnYUme1n8Csj9HnYwhzix76DL1ibtV6zT2U&#10;5bakFnq3S59e4AVux67JWkXVQ99jcKdIUPPQpY/oYJRMB9tYdsbx8AZ8BA324E5PaDzU79O9XTz7&#10;8CEOV/8z7t9xD3juF/9ZXP/iPprrW3gHHblZxnw+wxEG5zXMNwweBCv2+q4qllfApPN1VGvsMLg1&#10;gwe0XSA/B6/OwQGnjpMHSTHeJyN4qlvGI/S6OUOlkfLcxtP2FPkG/dcp3sBJ5uPVw+yDTVa0e15f&#10;xjm/1Xswx/wkTq5OY3+C7p1imw8P8PAZdEaPSoUWdgAb5KoiE2+7WtkjcPfQNsd/v41ORzw9iv7N&#10;IuodNr5xGx0PC1p1Ygnum9L/7C/KTUzSW/ZivMCh3j3kSm4PKOsz4K687KLrQV/J0+JH7a7bnuRL&#10;0wMP4J1fg0cgBzzbjBXYy1VoK+xQHtYFX71n4KcNhoFervByJbp0t791bS5hDc88D01zdebagrHL&#10;TbBhl8EwF5q4LRPs0/ZCm6xUSF8+O0EM1GZMxTGm9cDO4du4GqYhds/gaYf+rsLtTeY5myKbTgbX&#10;tNXDiUxQNoOeG5hxTH+kp/yOhOXqDU9HNJG4wS2xiHpAT60w74kMYFCZe/IEQvCI/Vap6Aw7Ge1q&#10;VQ/C0KE0JNEokVtYZ7ekvygovZ72FjQOYevyhHJoA0a8h7+ls1pTYa4ME0tQtyyUq2jkS76rk3RK&#10;Pbit1d/FqLuLNljBwxjM0zalI+a01vfKVXUGCVSOQnuBAxhapzTDDzKus6aMtfjBbarzue1R5pV9&#10;9AF1qadcQad+wsflR8dcP8MGuioQeYEn3L4ufTIPIB9zixp0XsBr0jdtB2UYkfAkWlcJtfClzCFu&#10;cMl0O9JK3ZYVU09JX8ybXHTAgmDJ5hTeUN/S5gI+qNExe3jafGp5IBiytjE3OX2t6N8Q/6VRnOLn&#10;0v/WOs7hhTa46QGftX1RgQvRAXRqDD/30WO/3m3FOfpJ7DPwFHlXejEI6i+UDjYH2kG/A89HdxTl&#10;Obi5XeJnGYzbMg50EnoY4Gm05AN9iV2s0ZtQJPnG4N/FsJn1PaKex/BRt4Ivhs7dQw9w0wnlflMe&#10;Y/x+ytv89mCcO7a9A/42bcDIuTJ2dd6NAXpC/jE/9gqHcD+D2k7EwiMHxgjqoY9oszKhfSmGtKGb&#10;Qb6i7sUB39ggpAn4G/igrhRsbCDyZJ0rpB04D+Z54PMddHbLd65G4pUnbjq2Dhlj6fqcLu0fnDXh&#10;GZgOf0scDpNQB3Uztgv647NOyjjZtAF/e5iP/KYs+pe8T9u1VYm5+Jke8YF6bBL3iIuy3uMTeV0Z&#10;yjLyJrgcGRCbKVOOib9RdcqR77r+4iq3VqtitafWo322LoOSBsKa8iE8u3Hs1SOJFLiZ57kt6zfo&#10;3khQYozGz9THbfbDNoqFbFbmL6TlpkRyIlwsQjHU7YQYskYRYiDdErxX9JGTJrQB3eKEgztuELMM&#10;QC/piDzpIhx1hNulsYL0C17EPpuCYtN0Ioz2wTMGyIxg5iEp0Hyb9Kd2Xv631a+hzC0yYbDb1XNO&#10;6hkotY07yneSzvjEO1m1enOWQiLoxr3UI3VcoIC7Gn18oh5XPFBhp07ieW1MnpLK9zb6NtOo0X+a&#10;k20xfqHIGOtyUsPVds12gY5vwjPQb0Of4BcDwR31Ea2zLfKlq/0WlHUxfHwMuN0/3B4byqtmYLdI&#10;jksEnY0xieYFA9XvwLgwsHm/RgapEBmPsDbajInI512NqvNUtfsxPOnH1aMyhpcQ4pzO9E0K2on1&#10;oh3mIWhh4FoCLgyMeaRaOqQAuFxOGEsIvIr1BFd07nbDRRyQipIOmay12byKenAVmyFASAIdeI72&#10;lYCuCqEqqz5Kh99cgm5UFqq1MCIrRmkHk3oaZZ4KgoiJcvcH7i8HUQxLlCNGcsu7P/NsBwlws+ot&#10;o/sag3qY7OKcz56oOOgWeeqRRwh7eobAaw4zO2PVwVD35O6ikyu/LvsoBu65YwBUFiPeuz0cchTO&#10;8G102YSqVQOAQNXObjjD3MVomIDyjjaYQ2MzxzDCSS36YX4TV9BVQ+nXjqUKZbfIBMfmk8t8TQJa&#10;JMvTDFH30eyi1Aa8Dx5FpzeMojuIRecEMiwwFDy+nUZ79zIG4yX0BxDBTM3tQ7SWb4NlCE6jscIg&#10;LRAy+AAhsJ0gAkBEkTPmfYxLTznXAJrostuNtdKAcBpgypNBIHCDdmUODxkZBtLw5gyOwBqt1CpR&#10;yyjHlS8AQa/a0rZtvFzu4jls8WbciBujhTjybcqUbh7TXV1gUPFgWzNAHu0wd5tNVEjnqbcZd1da&#10;dgFx4JYu4+0+/N0JJfTgWWjdNQkR/NguTwGSBurGcVbTJuoRrI6Rke78EOcw/a8NCgzVLl7Di7tl&#10;K2YXEbMWBpM6zH1lXoE1gN0ATRzuGT9nL2koPHgol1FMPY0JRbSdx25uwIG2GgDCWOZxxT2VF2Bo&#10;hVGClws1IBxxYIycMewCGg/N06gxxgUgu6ViRcakawCiXLa95Xu9WKEAbqPLD/XhNB7giNZiHO0p&#10;Mi/fI4euYmitzXtDP9fTqOpZKvcxxnq+H8UHXG+e9uKO9m0XgzgZLJCVT2P59evYeJIbMtA9LOOM&#10;Oq5RXFOM7W6JowBPljcAcqyJMwjme5DXc0nzvh+9p+3YDZ9Fr/XNaJ+awwyABrlkoRRVhgb2gH68&#10;/Lp5Ez9/cxNf/OjzmHx5DfC9jh+9GsfzP/o8bu5WcX+9jOUbxn+5wPDXeWrvnDE+g7cMTpuQdrva&#10;xgT+dcYLDYVbgcHAibqg7eYjOFWW4Y8bZLDLeJk42TwkzgC7HbtALnWq3aby+FEnvvk+zhCO01fI&#10;0Rbg5THZXekFT30PBX0OIPVAjRnj/3LexslwAqKOE/hqjf66RjYerqE9Clr81IBWnhXQGcCT7Soe&#10;cGg90dNZyYYBKph6jGM1xVD1eaZwkgQDpDNc4DR6sqiRhFv05pwx8BCOUkCIzn4JHae1SaqXMSzQ&#10;xdWQNhxBNpgqJljQ6fhvxm2cxAjn6VlVxfqswxjgREGvA07iHlBlTpI1umYOPdFMtBnghiyb++VC&#10;Iy69S7dEoSegHTAQnQ2EmFdxhb5oIycbPBDLO2z6iLL6f50BBaQJTFnHikLWvR7OEg4qfGeOuiZy&#10;Ym7OHkCKrudMJ//G5a/3YvPBfxT7x4eY/KSKyS/+O3SuIOGvx057RKm/XLGmxYbOYlLtl0EegZR6&#10;ikYcPzsOfn6LaXxDReUfQwrN04RkWd6nDnIyx+vifa+rd1RpiEbOjlq2974rW+AvLvL3DPDw8n6B&#10;mcDcR3xlWV63El+0M/0sbvZ3mn8EhnxRvShadsW225csw3r5jKjnff5mmQxpbv0Ec6S8wf65ukjP&#10;JFmKl/1Ec2Y51qvDpeMkPfjpWBc/GltR32r+7Fv26W0b37VP3WQwxSIycEcZgjoBpzdaF3g4wS1V&#10;5GdX3YPxADTH+uyj7/ZNYGp9SVt+twxlExbL+vK79fDRTsgzfs8xeFuncSLf5AP9q+w7v/kxWcKy&#10;+WI73z1i+bBp9tNVkX7O52y0feZ3gW1WzCvHmo/SxzGU/lnu27bIM9IrA2Z8TrzMT76kU/Ig5Up/&#10;G5G/vS3DcbM51nm4i/g9Xh9/fogf/Kvn8cf/7CZ+/M/+cfzuT6/j5c/uYrav4w7myhngneutkE1l&#10;DyZ0Ow5oADtkzlVkGQJitTMQMqBf6kJXpfSxydr+NUWYgDoPCKItGFzGwFVA3IN99FRSD8mRNgYu&#10;JKC5b3KbjnVSl1gTaadjOIyl+BKiGWSzfRLdQWTwPb3U1RQpxGArV/q6QjInBBmMfVlBmz5NwK5K&#10;ZEB2DQZx1UcDndYENznp4GnI0d6g43FasP93KD3zael0nVH1AqXQPK/iL1PuCjp5Ot4aW/D+o2Y8&#10;Av9+smzGaHqIUxxjz9UuEJYuOvlRfxWzN8/i0+efxGXzU/jnr8UvKLV7Aw2r55m79/4GewpzuMJ9&#10;i8BJM1ejuyok07PoVPG7uV8q6izApytb1sIZ7fXjvOgy5vQBiXcnRU5aDqtYcJ+H0JjEfHRW5y6N&#10;YzCkFX2c4J2nK2IPgcuxvwGDjD6MJo72ZTmJ728G8dl7YLgS/GgekgU62HxHKgpw8A5suYRka8DJ&#10;HPoZfDpcQAt4wECeOzIqBLTqLONp/zRezb5NEXdxRR88OG1Wg79pW6466OCoYKNaYPtFgR05dBla&#10;sHTHIMEy04OYmsTVTipAA6umb3DLnqfq9WlHtz/EgRaHmTOqisfwmRPmCqy6t8TGeRiDqyectHbb&#10;TwujegH/ebrtXpwH/u5iP2t4saadTnxlIA27b26qd0nH3eLpdkl32xw6TsgZlNHJ38XDHVw7XcVu&#10;ukk7powa1DBPa0nbtthOV611u9wP324BpMXBrYhVdLDphfxH+VVjjR2mfOTPBQcZJKI/rnnq0eEr&#10;aOYKEVdP6C4fwGhus10ga65WGiI7bRSXTqJoRpl0hVqXZwwSlBiNGimWltpgceYa2WsytuZnk0/c&#10;3lrhODYYC58Vj7s9jpIg5BrZw25TjknGM1VE4kwq4nlX+XuAgYGUNfJkEKMxiDiDVj36PuB+MZOh&#10;SZpP5ciqIj7Cp2S8G+iH3A6JvDlBd3+9j8lcfw36vlPQKjr8pGbVQnS1+9SVj3BNdeDz8JUr+RnO&#10;2EqE9erowDMWOTjoE/mD/1N/Kju5WklHnu/2uYZPuvCM+01Ab2kP2rQL2J95+dwx9QTe6tPnO77X&#10;0HjAc81tExzKOEEP7Vg6+3r/tL8jtsYH6oJT9qtZrNeLzHNq7il9zdVFO1qDM+SxFVsEt+z20vfY&#10;MhALeKRut2KHr3bZb8EreMjQq8o8wfCbgQT4o1124sKAIe10gvPA2GpDxLbaouYcvQ3WXNHxDARJ&#10;a157/LMnHXTU2S4uB5s4MSi+qsGJ8hD6Bd8Gq4Cv14qH1UUspvhBi9vk/y4y7csFNc8uD3E2fIyv&#10;NMQ33cbtjHaCvTe1uyhoKm1rCV52lIkBNhixo34HxPyBbRfzgO/ULxo05c0R0JZogVxw62pHJ5J1&#10;ksYMhkEg+5gn89NvRjlpKsAw35kr+vbdU2wboF+9j5/lRLYn+AsZ3RbrABjQ2+BbeQifZWo6lCRa&#10;IuelCTJghbgxtrTbseVR+dUJqtxi7ss2o09ceeiKNYNlaZ+VFXkEQyT/cSXLdXS84fiZ3/nw7heL&#10;lzchBbcpg9QpXzG2+rQZ1OUnaZOPcF/iE15O0gHnE3PL9uK79LGpIIPffHZSS+LlYSH87o4YU8pY&#10;h3W5cqxQFyQAVBfkW/pOjZp7kH19fgPVVmJQXp7QnlMauBefkrYarzBHpTNcBvfECi4UyqCj7Yem&#10;jq259F2dnfXzMtjlxNkOHe2uxMwN6P3eQ33qVRcyKaAtdLU8ZUok+cqBcpwNlLnr5gBIOGSkU96T&#10;Xsgp42TAzjx2Hm5p8Mw82qCXXFG5ejtp53ZlV+AbQN9C1EG/gb0xVzp2jGvqHVNWeMKv+UldGGae&#10;dSdYlH0X+IupHp8++Qsr3JKjZBQaHYAV1+xRiVHPAQJfGpQ5OY/ipIPhakU9qGI1woC3csEcgoNp&#10;aFXci9MvyELZXgwwjiMIz3crdAuhp2QgnxiHAjCG8hh0MtDlMa7qJgnpzIwO3BjOr5eAGjo9arkM&#10;vognPYzLqBNnJ2U86QKOWpuY0VkH1HwkCwhWY8gGKkEUzprKzHmwxvF3ibVLq93/rkNRoLjPEJjT&#10;TidOr4bxwftlnD1iMDzSx0DQdk6ZDBjtyFkNCG+QAN+Th0exrfoZoHNmze2vAu6DmmVRR2+3wkmG&#10;eVGErpwp9j0Evx8HFOrxBCLA1dATl2AKA4rLCWAGo+apfzCkbkalUcbYmnByAgNuPYVg6jYzj3Qe&#10;Rv/RIMrTK5QY39tTlOwmtlgAZ3iuqcMcdWeuaupWsWy3Y4IHYiBsiLEYnh7iuwDO8yvabs6x7Tpu&#10;kKgX8zIad0gr966g9wndGaCkJjIhTD1DCHOZugET6JhLwAWL9N8DKNxbbYJj7XAfo/0eDNrrmpsL&#10;w4olgPxpmDJ5Mjzm7E4XxvQ45hn8VqJIz5E2FZNbeKPQicfB5rqR8Rr6zyfrWIwZ410HwIdhwlBt&#10;AVCiiBRenpmhvA8AK5d/KnwKoxqSZvHn6p9ZNM3kPBrF4Zwx3QBpGeO9s2wieNuIw9E0EDtCmKt2&#10;JrNvjADBBcaPvjbhxXK0i4+GOJ+jJ/F85HlL8OMLJOh2Eae0s9yMGZcJRmcKbp3QnQ5AB15ogHiM&#10;bNQl/cKYAP6WvNcYp3XyKeWiVK9Ou9G6auHoUG7DfBsYPzyyBtbiGtA/BghSfWz6g3gfmp7Qnh/D&#10;h+PxNs4R6c1FN+bQbfymjpcYKA3WNxmT5lVXSI8jsWTckU/qdsyW8Pq4xngDiLodZ8MNOO/iCUD2&#10;6nIY5TnqdN+Pp5QzHA5jc4JCuV7E3esFIHEMn0KB2TJmLpUfw3v7Va7qrBjDnfyLDNmH5aQRX1aM&#10;J4a9f9fAUTnEty+/EY2n3489QN7guYYqnWkec1uA2M9ghrp+Mfs0vv7BD+LuBz+J3sMvopx+Gtdf&#10;fhVx/UPAx5Rx/2Y8TO9iNf08ljhGpTRDVj1Yze0h9yjX9RInhTFvOnsmXTEWzoL3e8h79xJQju6i&#10;EW4dLTMwKOilXfRlBdbJBKW0yXMNCvSRhnhTD2OCl9Q8MMYA65PGAtB7ApiqGHPKaxkU4yGjNVrB&#10;+j6azgKu0Q0rdNQUh2c9j7Z7hra9KJBNZ1KaINLVeAa4R/EjS8pbAUJUp+kwtrlHu6vpdul0Ywnv&#10;duksfLpgPA8reGyJMaC8Rr8Zq1Qo97TByRTGCUOxgWdMANRAuNcP69jd/xto+HPA5j5Ov41ztJs4&#10;qQqwQ9b0ZBifxQNG8O42J0gEGJ5a5cEKbksYvgfJGNdDDyfFSRGX8TN2gnYaEyMD6v1uLD01ovGU&#10;8sw/RBkWDQBsekBO/SvoWJ2MN7GfI9NTV8agi6H9EB3dOjmNBfqvWT2K/Xv/vXg0/xCn++/H7vP/&#10;Olaz36Waaey+ehn94rejN/wbcXpBXfCSwCZxwVseEzOoG+Qx/XlXZv3yT9PINRuvmcznuFkn3s/4&#10;Isd++fKaXyCRKseLCVK8z3KszzK8ztsv/97+ltdog9/9Yn7CRBne//YeUaW2PO358Sf4g3fqsWqv&#10;J/Lki45I1u9XPmfbvck6/M4raeEN/MmaeT8vVafVwUIJcqSBAah37c/nuN9rOivSLovid2nqSzx9&#10;LIQm8T3Lppykzdu/YxLcZMUMGiaG4h6DkzYTVZN1GmRK/99yfNDKbBe/wTJZdtKB3+2a91um1/MB&#10;XqjubLdlpH7hRkQ6y/LNFd82DVOXgT3MJ8CMe/isbcm+cAOqIgMl0kZwazsV53e/a8L9ndsCc5sf&#10;ErByo0Bd2iYdeSVdbbDP6OTwMWmg3vOL5Trm3OPz78bHP2mebfc75dgH/2nU/zI+/r/+i1j9/v8+&#10;lp/9vbh981/G5vpzTORdLLGLHk7kpr2mW9RwUk0+nUmIoVzLjkBoD3ASQK93S5wQgDk4LFeWdXBo&#10;6YCBceG1dXuS29odATTGre9Nt3zTtyUDMDUIwvtxMpXfuS74l876xOZOSodAJ9BxsTzf+d2VVJn4&#10;WlpWRVRwiCslBMsu5inFkBYoQ4E9fX6Pzdkeqpys0qvflx/Rpw7jZ06LTqzQX6ZucJtOH8fdjZoG&#10;CgwiOXE5aGPne8Nogc/4GA80cru4zvZ124OU9zGN26G7p4dhnFF/b7iIfjmP54t53EwGsXjxEmz1&#10;PJrf+Q/i/eYkXr16A3T7GZjOYM0WnVvEtwHu7u4YQAl82DC3lk7FgM/tcx167CA60NP6cxKG+9qP&#10;Ir7Rwo6b+7ejXUYHFqeMiTlnV7l9sTUo4uziFEzXj1kH/FBOuAYWwhYloSl3b/qJ02vs2iKq8+9F&#10;64Pn8foP72I3maJvwY67U+zMgySFTufw6grHCb6BWYcMUBtBKcFbyteuOElH7pHCF4v4+slVDKtn&#10;cbL6MjzcbALZX2PEz2l3G1szwvauoOliBPyynBn2FV43b+0MW1XA1KacyW2g1NfQqeP3FURa8P0x&#10;/kirv49urxsP9QVjt45zhMxglCuf6RTPjBL3ulpfHlY4XNHmFtFtGzypTcpwFiiIe1r4LwOw3wbF&#10;cFjBU/gP5nyj+fAODhn2+mTAE4N29OB1t1q5COALGKEBqHaFurzsti5PvzNEoc7MPENg01O88pIb&#10;DCw2kDcT5vfAVjqz5prLtWbwpVt5t3PGUT8JfmujYFyMUMGbJpM/gBOapmmIeTTwf1zB0qRcd5mk&#10;Luc+A04GXRgusJ+NQq4Qxgb3eUidClV+N7iw4x637Y3AjG2wicErFS+lwgOG2UEUylRpcnh3HSAj&#10;tIveMf7iSehA+eowoxS4OvgyNXYfbAQN9QX20hQ6usKlCd49GFSHl1v4hwYi8hAQlLZBf7ew1/C0&#10;B7b1wDZuH7N+dbZ5Bd165spAFynZD3WP+kI95LbXGtx40t2DOQ+5qsSAoKcZeweUkUDocvmUP3UZ&#10;Dc8gA/o1c0iqg/je0g/odnPnEqoMmuvQ0z6etbQthm1GmY8pdQidJo47+sQDo3IrN0Wp4GDptI22&#10;zaTqd9AHeKxbAy/sY8XLhZYerNMcr2OJwS8ut3FJ/xtgsBkEtW0CkhKf4YzfHdcp/OHQ4m1hfwyQ&#10;8nK08As8lMaVng1kNvP3GfjQbnCfp3DCYRk8bEs8+WXXjRl47R789+WbfXwyx3+cHOIGuTNqP5gf&#10;4svPG/GvwNFrBPGjFZiWDpjqx6BD8RTePe3Hh2t3q6FHl5voTOfxBmfbE1t3b/so7Cvx0z0hViN9&#10;2LVdHwLmxBcC++7Anq721eg20I+uT5CG5h7MiReIasJ7A2sGzMQFxhJ0ozK+AKN04F+b7V8TudWn&#10;2bTdhcbNBn4MvuBb+fzU4uUHypZ/czLAa9wqKxz/+A1+ozQbwktDLLdpH6lT2RWf4i+7QytfMLs8&#10;C8NkWzTtjpWlwC5QHx7jgs3MoBO/JbbznX/ebfvkE/eL6H3Yf+2/1/zkm22y1KMeQLp5wQ+ULU5A&#10;01hj9sc/V7yJ78zz6Mu++bx6Jlcf8p+TC65OlbaejGuZpplIH0jeh+8NKorrXHm2oHB3uSWTZ3mM&#10;G79DHWhoHEBcAUCCvxruAmx3KMNYERWoLzQgvvO0NHf1ukHYtPc1ZSBATexlr30Aw6dqp0XoHtpr&#10;ap48sAI/3UMVMtckbVnSfgPja/qS1yWR1VgXLyekXNGQcRsrppw211DH8AH2QTrQt+QT/FV1XA4o&#10;j0dRpZ6sMAwG61RDG+iUkxkweIkc6mcaP8HTo2jsDo9649Xl24Dbw/Q+B9q6BZd+oN5UYi7tXdCY&#10;CYBltuqkszujsx0NLJUaBPsWivV7GKNHTyAUXn6RCoBnRwwcDVmjZHcoepcTm4S8x6hXOlTOPLoS&#10;jUFwueuhMY3tDGU9AwIhGKkizTHRbcV+hDpBmUqrXXUKOBkyMK4Ueoj50tU2/AChFaBD2Y3OECM1&#10;amNMUCZumwBgrMseYAKN3awYsE7u+R3QTvvQPSviKUrgpLWKVVXnSaXNeTtM/rrDy3drXQvCtxjx&#10;DsJrYnJzQKw0LioVFKBR2hFtHmFgVPgV0tY4qeLpEKcco3kJAPwmjHNCJ75msHdozq+hy5f3gNVb&#10;lJSrrqDdgPJ7AJPNsJlHjK+nDK6GTMZDaVRFP0YgjMsn7ShHZ4wPUAzneY+CNhHrCQ7140etuLjs&#10;xtmgFUPo0DmFJoDHQWcfA8B0DcL5CmZ4PenHDQ6720EXS+sZ4DCfYPDMd7GGXvIADKjScZzM1XDA&#10;MENDc6bl7A/1NTq0QXSCMFU440XZZ4yHMeh2ABz0wWXOMOoKQNsoAMRNFCxArd05i+4JPMI4TFaM&#10;2cKTqeCNDpT0XgD1AT5RI9YzFD4GxZO7HhiLK8biN09RX+e7eKGHDAg1QaMBrAXeifSVpwuY/zgL&#10;kKrrqEDlE5UZ4+xeeAXK2agOPPQNxqc/4D4UxwVK4jcG+3hKPSYHHcLnt0P6g5d2Yd8RJg/PmMJb&#10;K8psNOv4JkbkveE65sN9bFabuMNirgBmD/NtjDFuG+izXk+jmOFq9AFiJyi1t4Co5PkVRsU944Ls&#10;h3oQy6oby8McwLmhf0cLswNEAGkQ5F30h8jByeNoI5+H7SJzNnRrjLaOYLGJxWwV++kdymgFFfq5&#10;RH09ei92yBOoEbjKWHJvE/7zqPJ9A2ds/YDDh6GmrfVmCvB3Fd37yOoQBfILaHeDQpvF5us3OHL3&#10;yMsD3hVgfQml9243ok5PdcVYtjCeBc6ETtKhvIrm4wFlFTH97Jzy/hdx8jf/Voy++R/Es2+/F4cz&#10;+gDPZ4oLB88BA9g3P4NWGPoGvCsoXc6/jNuPfxG3X/xhnNz/OFrLu3g1vYnd/dfRR59t1i/j9p62&#10;TZaZK6JtjhQAtg6OtuYNGnl7t8wcjHmyHOPcgocFiX2DaoDBLQpXtkrTpIVBFtLsMb63a/rE2LuK&#10;w4SsbRyb26KM+QNgGVDhsdS7QS++XZ7GB1cY9x71IE/OHnogQVfjjXYsAdGf8XEG37u1ekr5bpU1&#10;2LCH9kPeNWACuD11eurPFXpL8PtCAzOvY43MuQ1WcKExN9dIGzotKMSj0QXGJjl2O+dTro+6AB3a&#10;LYgvACOdUZkA8Baso20wb8dL6HBnAmkM1B5gVI+QCdrQp22uJtny3dWBNWBMm9GyjTivM+QoD5PA&#10;8Jsza0Kb7zGcJ+ivPTrnpV4JDTX33Sly2Ox3kj9MzF4157GknC6y4BiYd7FFW/utGjfObU/oNdtD&#10;+R4wIeieN3uASBOStuNyNMq8LMuHfdxDxDxWHB29ZryqFXB+8F10MQ05uUzgoRoQsHn2w5Zb6X4Y&#10;MnCoFQ1n/f0zqKLdoTtJH9mFZma/BcP8lPFT4/SQJBGWgCHBAde8n9uOIILfXfEkDybm4Hf9geQx&#10;Pgu6LNvfxVJprL337XUBHENAQbz47m+2zT4s3j7jCimBBGovHS/51L5aVwIM/nyzPh0ZnxfH2T6L&#10;VO68LuhKtc+71eV177MA/mxLAkUuGJhKv4bPmOUsz8Jscz5AAZZv//JPOfQ3yrQcA0c+k7Thsm13&#10;bLKhlstnxON43Wv8WV/e6++UZd/f/dkmf/Sal+2Pi5oswzrsj79bVraRd9uW132GD1bjNftsAC7b&#10;zrvjatttt4+Kx5xnQ2VlWw2M6Vz4vDhNB8Ev8og85bPS3Ek/y/Yeu2Cbbad1JR2zAfl/jpvJgL0m&#10;BqOKvAbbJs9KA0VLHrRPred/Er/3Bz+N8SfPY1Gv4/ltjW7CNig/3GwwA+mDPnzW3j1CntAbNqjC&#10;xpkXzJPLDwyCc6/y7XFFmsGMIc9QDrrLCZwcW9qQjMZAuX1lDxOYEN0V8G5JPyRxeIZbzOPo7Pke&#10;whjca0KwnGXnmqdJuoXcQ4lMwJxuAEQR+pd9V/Bgy7GBbhE0B62rej2mf0XbtvtWbnXJ08cM+KP/&#10;3OrU6GJDsx+LOAiKubeGkBMGzbHZDvrRh4E7gOnuaRUjmL4NHm0127Gk/DnG0RxPriJroffkgym0&#10;Wu7BxG69V8eCczq06+7aGfWf4QR/HBevPo7D5L+K3ef/NO5uf0RP0NsMuiv8naAuMRybFg41fohO&#10;tCcM2h6/u9WlU7plBYe/uYDE7u6gWzy7nHE/zNRG0PfO4A/O4mlnHdM5Zc0YVxhz1TAYtY9X0GPB&#10;ACw8dXTMC0/bZNE6iq5GXtb0A3w9fbGKyYz2HHB6daxpkIdIuMNjJ76FH2p3vrSGGTAzyWujdYJp&#10;ZkyKGePiqaCUjVKe391Du09QVKPk1Xp+y/UyRiV2Bp7Lk/Dgk8KViHNXQcyQTWwCY2IeTw8OcpeG&#10;+bAcqy2GBG2ege3WxB0ejQCOxMKcU9jc9nYVXyAQU5TxfLyN5gq7De69QCnuGSdMq25oTsC+ZlzL&#10;YTdttsR2BQlcjO1Z54oQV6UDeBLn56EHfD/AiwedO+rVFqdiRPk0VtO4wZ8pc5umgR34G6fU1RJO&#10;5uOCQ68Nst7GvjSdW02nvo3neMZ9xr6oSlJE0UEG4bsa27czVyv9dqvzky5S2gSvSTJ4ROF2xbiT&#10;8qkzpBnv2hK8RujlNQNn4hfsP23O7VL4K2Ind1yoqzfQyhV8YlwDi1CXtoGB8B8O1G+uqBb43lX9&#10;PA59oDX/NaCZ/GOAw4n3FfKr24K7EqYeguWQV2w45R4YW7eU5koU6eJ98J0bTGgUbQUPYsy0z03p&#10;rw91cI8MeCZXOCLX8I0BDvNKyde0gDFlxOibbOSWPFGZesxk7wX9Mi2PTndNe/Y6+ugVD9yjJO5t&#10;xpq2qFfU205wOJwafe1+2kH6t0PeZ+f4AheHeIJcrymzhNZr64PXPXDNSYgPIHgLet2bJgklaQ5p&#10;rcJGZmIMcsJMrjdYtK2hH78z5h6+YpJ/fdw1MrjwILXdAj+T9zdN8Av4tLePc8tYFXnQyZzfvqTt&#10;c+TjMYrUwIE4Rn800zLRZue03Qq9Vk/jW+DJgd034Cp4XYxFX5vbHj5TJ5oj5K8e0swpvi4YG9lq&#10;gOca5knjGfMjFnv8DrrmoTiDehllfY8fs44H/JlX2JIxPNf7EJn+oJvpig7TRvwU/fRivIrbiVsz&#10;Pdm5kXhOxSkfG4zJIDoWM1euQ+8aH3TtqiDw4H7IC9270xAiv4xM4gMPG4k2iuc9F0ogXYsuNWJv&#10;xJyCG8YlcQgUz8kx6uxya0t/kosHOlLjOy4ZC/G03GDB3uvKRr9yIe2wH52AcaeJTXec0uDmn7/y&#10;A3xujnKDPoaYtGcGaw0gvSvkiE3elq2x13gwhu++ZrG+++IffVLblPbwWAV8zf3yAfcY0POANAPs&#10;Nlk+9jduo5wmPIqsQgP5QjrspRkyb5Ds+IIXbbfNg19NBZDEUUco6AqB9fmeMormtCLtOXWZu9Ey&#10;xVLKWU4QMsYFtkIdqJbw5FltFSYxTuHVgXoJQO3KYbF6l2ddpqUoGBgzVZVbejdcMBenKw3d+p35&#10;4wCfzZ6Ls5xg40Hrd8IMf7Jh/EEiAuhsi/0wjnWkJF95JWaRRozLHt1q0F4WKpFP0wIZXHS8Ev/7&#10;ghyuODbgZh5AYzryhhMZ5mPMSQl0iljWZzIHIc+42tiYTw/Cuto3UyDAD26TFa+Ley7fBdymi3sG&#10;gQ5QkPthZewWhDafm4V36GBGBfE+myayQhhbBs8oiCritF/hw0Dqi26s2p5Q6Yqu46mJHiO/Q0Dz&#10;gIWlMzUMigaKETFBY1kuEZblETggwCZ6zBPnaKh86pJGZ2ke+D6fbGKBUrhboqAQnC1tEUyOFzxH&#10;r0yiu4QrPUra5c7Kq+PxPkbkqo/y6tPpXiMeDSMe+w5DBI71gj6uARSvIeDz8SY6d5t4hpIzH1bd&#10;RWG1lpQNkFho/HFyIe7KYNtkFeupq1MADxuTosOSHZSdgcFdK85nCiKE7yGIMMcWwdd+GLxyCeQp&#10;g3PPyI0pU3q6dfAAqMT1hmMEs5s4zGjUfIkRdk87A45AFlUdFfQdTSZYq1exXL+Owy0Gc1NhYGqc&#10;xUWcoIDaMOuws4ke/dSgt3D0+4CvAUxnissfYwzuXtzH4s00gzJbOM7TR13WPz+sY7kCkMEoqGIY&#10;F0GF8d3Caj65CgVu34w0g8/DpcIeLf4YGjdPGjlrRiVRU++yDc1UAIyRhszceUbEW9B8gRm85nMB&#10;unrGb57y8wqQMVm14T+MI+UMUSS99iZng9aMgVFnY2SYr3iNBZnTj/eWCAQKZa7CAtmMUd6eaKND&#10;QGu5k5dCmZqGxsDbHkve9PABT81QelQC3LPp7mMG/5vIVGU+4vdNuxWzUQFfnqFwurRtdQT3zVO6&#10;guE6PMTqjvru59CqTrC6vqS+k35M635sF7PYwaRuyQ2T2CEXbt/UsWgyTg3Gzr0kKr0VjkPOxEAX&#10;TD3Ncks1vAcwsT/H5ft8BpBkDkTkIZozFMI9SvS92JnLobPMLX2tRhXX0GSjvMA/TXjjUU07AIId&#10;kE6jruBx6E57C+TJfGiusoN4SarXeOUv51V0auR6hAPSQAbXF/Hl/iTe3Jfx4r6I+8003jeQdL6N&#10;yz7G/0PBDfIsiEChwa75fUzbFzgVT9AjnW07rlCaH/zb34t/73uNOPnwNJYnVLhGbeHhFUaYUdRb&#10;lNzh9jb+/leA6t+ZxsV0F/NngLHNdXx18zJefPlFXE9v4usphgYeOuwm8QIn7+52n7K8cfsIfV+h&#10;X+alAfhmzKCDfFRuakACf8jHBkWeOg9+PSAfW/P4wa86RypdfThXZeiwGoF4n8ecZZ9R3pRbbxnj&#10;OU7NkrEy+FGddOPsG4Nov3cVjfYiPmXM7mHUB4DU9XIVLxY7nAb0F6jbY9fNE2dOvCYy4ZL5MqM8&#10;yAcD7Qyt+R278LCrDuf8ZLJnk1r31g8xGAziAp3ab/IbCu+AsCXgoo9N9FRuA+ddB7ZnNKQ8jdNR&#10;FbAx4ylQ6kW/O8+tp228vSvqXlIfrlhU6O3ukHqQCwMV5vsoXQYE77k9fwiHDkaD6F8orxg19JXH&#10;lBv4rpDnatOJAeN51a1zefsbyjCnjJWf6hh0+3ECz++gs0d2n8ITbqFpY6xu6i0O4Ryaq2OxFzgt&#10;hc4PDkcHHW7QQPtjfo6Gp+jinIpCtrtlPHztLFUHx/ErxtoV21PaN4uzb3+MfPy7OI3IDypKVCJI&#10;00KLTVQNAhuantjI676n2uDdII9/gv38mX/EJnz95cvrqj/V3C8DSV7nR5/LPy4YfMmvPs9nVZc6&#10;U+MsthNs6ZtgfrOtBj0YwuQvWPV4L28Cxnx/GxF024N2L9vOM5jUfM7fBGJW41+qQ+vls/3QobUN&#10;CUB5d9GkQyWGtO02xmfTt+A3+8gw5ew5j2T5VpvOn+3zd5/LCrhkOW/rtx75ydsUKT/okCUgtxw+&#10;57P8pplOceBZ63WSJzvMn2DYtqMtjjS2T777D2WqJ3kkf1PFO7GQNOEljeyXIvGujeIv6Z68zst2&#10;+FJt+5zFJm398zeuOVY+7uFz+YE2JE/wSjDtc97LZ8cwae07L3/ndojA/dZj+7zXa/wujf1zPFA1&#10;yU/2Rxr5l2T2Zn6TFhLC8Zi++EH8/r/6cUz2L+J2OY/lqwU6bZX4KoNddGhLR3M7Fs/t+404oxLz&#10;haHWsz4PHzIHa678oFy3b7hiyXHprzcxRS4XMpf32BBoJEg12bSLGMyRouNgqg0PZZCHnf13XZG2&#10;V4dKy/yOGIeuzoOAFSIIqD2TnN/Egq6eddVLo7XmuhjJlWIA/cSRx8kcHTNMBuMslnQAeVYnDjvn&#10;KXsmkFbnSdNiWUULrHaGyhidDdDBWCi3ax3KzAO8BbM0nMjgv52ng/c33NuIC9pzwjW3zH9wfohf&#10;4d7sUxddBlMJ1ruAvEdONOBNjj/vxO0YTIZN7SMYXYRpjT3KNAvot8ytY9/VndiELe0zYAFaiz4C&#10;oY0pOu/HyoOXXCFMOWg4iA1WoK6cqEM42otV3IERDSaYw8nDtKrVXZ4GDeqOfWeEszCC1DPsDrjb&#10;PK8I1hBFVy4Yhfn2eDjaehoPkg575AEUS8rrMeZnp1X0AHrFPOINQmYA1VxHrxFY+bELnjKNxhz7&#10;5iRL5sehH06MYnQxZfs4HYDpGwMwO/Xwe3OhUyMNcHrB4E4gNsAGAyTC1Qmebt5iXA9gFh3NhhOv&#10;2D0sC/xyn7K6h4/ERJ4wWqwW0IHyutgLnTP+X2HPNrR5Ocamtet4BE2bdHxtH3huT/9TN/KPK7W0&#10;88WG8WGszdXs1rsVrzU+T0F/U+/DPzq9riZ6XStD1K2IoMg8Td80PA2whiuxXTmi82pgz4nE1M0q&#10;XmdqGe+mERJtK/+5SMEDq5yYcwVIs9VF3g3CFalzj3oefqEydYV6690BJerFXNxgW7HdS2WWol0Y&#10;4Yl6O5TvOXJaQusxMupqMw+1K0p8OiRH/bmDlr3EPyf0Hd6rxHEwSaNDP6AX9NThNl9Y2gkxKnog&#10;Uwthk922VWKcym43htBOSXd1W4Ev02TMdWbn9LHtMDK2rt5zK+k9dF3TFvkuHe2qiiF1DOiwB8kZ&#10;6HJFiYcouXvHXVC50oe/DExQk0osg3J8xPwjS/AF8qWjcHDZHfTT9kA5nof20McSMlihYpVfoJWY&#10;m6tc55X+yj7uwEUbxlEsqj0UnwEnGfBmvOT7K+6ZMQ5z2kTTIDvvlJ/tdNyow23CBh1t9i+3DPM9&#10;Jx/lX2kBz7SQ552r2LrgrPYj9AXlrcb0iYLUF+g1d595IiseY5a1g05zxrSmH/K0KyG3aTjauZJ0&#10;hd/nSlWxpWNgTvFHJ8jso2Zcom/OMeJOePY68Bl0XnfQGLzaYPHxdBivaFunv45HELfe9LAn8Bm8&#10;i6hDDPQiGFFhO4Hmu/vbeDOZxhY/aLUCu8UouiejGAzpJ23JdCjKHn51c9iOM/zJASD8FEx5Bk+c&#10;vIdffNaKJ+j/95CBPlhbu2ZecMfZIO0GPhMDDtEtAzBjrlpNOsjH0Jj7nBByufpAvtHgugoL+rkS&#10;25xamWcs+WAHX0AUhdrv6gQ+mr/Mv6PN+nO5l2v0A5ykNxDm5BAdSn4SCyX7cN/bx/N5fspX8hX/&#10;aal4Il/+m5zoc3/h5vydQjJfm+VTT16lulxdTmXmDMt2ykfck8Fn5K3BWB9XpKIjyg6+eTsD3eIv&#10;JxRQrbQTXaM0oJfFvZafPM896masDdzDZcp0q7g8nP3k/zwsDlvsCrdsH7Q2vY7tNPDo1lR75co/&#10;F07YZlfB7fGpGk6uqUe4nDkWGcMCJeaKw9wCCn+7oux4UAPl0wnjUGIG0y0Y9lNX+bwsnk2nTbnK&#10;1s/5G/+iC1yNR23YySNv5K60jn2jbGR2Bz+4ZV3ekB88fMXgX0aYsU3qt13FwFCRuLGAVw+DHrih&#10;S3vgqwQ8NILb3QXmxCUfo4bHPeLAnZUumpF3xN0X528DbttOjYABYxLn6HxHPKEnH/QRyKsy/tJZ&#10;I/7yVRFPubi/AFBQj6sP5gqnubuofEavH8xBtCxxqk3AvsoVEw84wusHKqUBrjz6ABp/6Kqesyru&#10;MODmrTJHW073QFiTHibxUcBGFvcMkC9XKzTXk+jcUZsO1HYSrQ3PLTFKNNwElh6z7BIDt0m0ARbO&#10;9HuAQ6vPe6eDEuvFDqGW84qtc14IIIbEY+0bu1ZsMRbmc+htqzgX9PQAlUjQrkYRwcUzgZ0SteCd&#10;AWM8GHzuc2Bpt1sUHHi3QLim6n3oWTaoHGdY5t4Aspb0S0frr8Kof7mxjhcw2Z8BbDpoL03UAca9&#10;hvlfqcTuAClyF8pqUVE+Ct5E929W0HrGz3T/9Zgxf6BsapxS/wKNOp2s4w1e+c20iM9xur+6LeI1&#10;r5vZNt7QhhfLZryZVbG7pezdGAZfppFyJrrUXHhaE0aygHZt6m5hALv9dnTpfyaUN0BUraLp9q/U&#10;SIwXLLdAUI0PaiS9glmiAsAPBmTvsTRun/Q3hGoNAKqns9jPb+NgomKMdneEuHY/QKFi4HdfR7Vw&#10;KtcZQY24wIcRA6Q7aynAcuubhzhQRVwaVAiPvGdEQFhTg5QLxhXFc2ghDNRpwOGo2aAzCmiL5Dea&#10;HYCmgco2skP7uCePEBaIIWgmvX3EmB6elXHLGNTX5tWjPZajp1gd4obvE3N5wLcCyq9bw/ga41O8&#10;sv513DLOszEcgBDrMXlCjBF0T1ZydmsFGFlkjjfaKqegcEy+mCpWgELfVThG4F3VM6IHXeRV58yA&#10;9BK6uMT8DAeoGDyOzQkAejdFthAP+OmSvg6Gm7gxkDRbwAM7nABnlgEKCAfDHovbbdzcbADjD7FE&#10;CRlgOUcHrPsYqHKIMQasd3VkFrT9N+CFJwCnBYofntg8j7tqg3NX0M9d3N3P4tUNgG4syEwWiAbK&#10;7Rr6zMcPsb8fwycfxfl3O7F/+tfpO/SZ/zBn2ebrbozHr6K1fI48XMVk24r6zX8WL3/2oyhe/73o&#10;v/kCuv3bUYHaHuajeFh9HI3XH4ussyLB9wL5UGkvka1iu0ij01gP+HkKmIbnYEXzB9KxdCq3GO0N&#10;+krAbm6UXCVifkIMWra/S9mOHXrtwHgqz0P44dAfoZspx2DqeMr4PuQqhS5lNxuuWL2PVv08qutl&#10;vLjFqLwE/GHF6s0JbaQOAO2+GgI0OtE8HcWyjyluwvNYwKZRFvTUGqOzB1CZlLOzX0SndRrzQx9d&#10;M47NDN6Nb0b1BPDRw2GC7250VtEBrkpwdj1nEkWhUNOTP3tlL7fAnNNJj+WfIEMXkwdUTCteonda&#10;8MYT+GWOrt4Z9EZnlldnx+0HyJQzYZXAFGNKDTwHULs0KKKBlN+QkQlyinKkJVH1yhhcDOMyTnEA&#10;H+ILisij8nn2FD1S9Dtx4Ump6BwkOs5wvMrRFf3fwEPHk6513Nx+4JhlcBqx61e92PSGGMSPYvRN&#10;ENvoUTSeU+5TdHr1a/HmXHZgrHFwN3tBxy7aZ9+PRx9yX+9vHrcgQRaxSgZxuF0yJSjnSwaZ5AOu&#10;58vvvKO+8o+vxyAUf3QnLwiuxRBS29/ETnQzDXKW7T3c67uFvQNxkD3L/uWfv/MS3DP82V/LTfDO&#10;C/bLcvI+2+hLEPPuGu+2yXItwzbblswr5p/3wLZZ99t7vZR/luUX2o1Zy99/+Wc7pRW/+5tlZ51v&#10;25l12l7uyzp55Wow75Gu6AF9TfnCoJDVZCouy+ULZtM4bpLMZ2Gz43Uu1Dy04V6G/9hW7nOMBJU8&#10;HuJx+6i8AkvyHl/vykh6Szt+04TxMfnV31Tjio3l5EMoxEy3abv9bh94E3SJ47VqqIb883nrkLSW&#10;43fryJ95Thrl8/aXi9LF++nKsb28UFVZ19GhPbbPP2kpna08A27Qz8/SU1Pmu+VmG73P8iyLe/ez&#10;X8SP/9vb2Lz4/dzKtF84G7zEnmFXsMe202cTzNPABritxAbqnDbQdeaPbGI7dyDvAzpScG0bWjvu&#10;a65jITh2ohE95TYv+5GTQQ6imIBiDUpI1Tw9nXrkj6S9LwlIZ9dcN1Cs86JTYB+cpJE+Q7DH96nj&#10;haCWH9owcNnsZrDI6GwPz6Elw/DXOBH0t8KDWjyASAfsQEX7thsxT2NL/4tyFqUpPbCnOl/O7rut&#10;r7p8FoNHs5jfYs+wYf0BmK1/wjhtsM8QHTxRbFe5wrx0YrUxjHpwXFFc99xiWHGv1pp+wXzqKPNL&#10;6Ujv4ZZdo44ljL+yKHBuHgTW38b7YAfJMGcw5F9PhXfCewBdKiceuHa/3Md41s6VKdphDxrKFRXo&#10;7oLBzjw+5n2izDE2ZeO4wBzdzTK6D3WWGejU9X6FXZpiB80JhUON8isWg+gK9ou7tHGe+rkHYy5l&#10;RIRDLNsdUTe0KBjkxRrMuH2ZNr+17CCn4xjBF65oX+eOhxxY+OqA0wyGgEAGqnfgmjkS0aEtO7NW&#10;g9EzXxAOTB8BNkhwj+37PrbiGXbj6+QFnHDKmoFR3G7orgRXNbiEym1pu3UdM4S02UHy6GstfoY3&#10;qw7YEEE9NDqebUSfwLcTBYdX1Y6WQc3tNbyrFqK8tC2yInaG/mZOQ9rqYRW7usLWBlgoQxexpM0G&#10;U3RazdO0wUa5Ha2LQKtzaBY0Y0xov7nP3E5Uwl+twhX/2HbG/pYxqheNmECrXPmBHTVolGHoDngE&#10;XGNAogFGbx5W2H0wAjZ5u8LvwTG1BU150FkibTDKY7MxOIMPRJvNjZR6m3ex5t7Dn/CdDoyZ15y4&#10;M+9iE//CkxDbHVfzYcdRbF2UuIc5FNDuBId+Ca0m0p2i9jCvJwuCiHKiSy1oYNI8aeZeq5R5sQHE&#10;Kju9GFHeYbPCfiNnGijkcc14evhDB2PmYXUl9R3qZqzoir6PW9762HhP+S9dzgsPmoKjBXRrd02b&#10;QdsY05b5iBkHA1jS2okAE7knZKIdkAp+py5aiTjQd+/JJqSOsqkKK0MGX9Ef3lWcxwT5YAgJ6EXG&#10;05Vp8oXb6XT4M1oBzR3rVLbwZ0OHnWfxZm2Vig8ag+EZO0fMiqFG6lrFjRKyLY6HfdAXyZU6lL+j&#10;THOdDYyCrIuYMtY7xo9LlpR6Qvkz2O4pxfocO2R5Ia3gARPVG4zcmZBVutsen3EJ9pqy0Gnq/QF4&#10;XUDgCdG1p+U/GUYbGLVFxgp83SZ+/e6kF2cXvfhQww1R72jT5oCuQ0YrsOVImsPTz2nL7fMy/uz1&#10;Pn5qIBf8pw9hsK++bMWTi108gn9W8NMcestPW3zJclRkzrnCCVZ434MTm+Zlgmda6P0mZbhyCK0E&#10;jsNP59q+nsYaIdpjozro1ILrSwZUXZyrdincQIurqTIfJtR254Xblt2eLPGhbNLyaFa8T9rzHXI5&#10;WfQuwOb2cO1sji2/W1rmNQRsNdF3pYYeA5/4S97O8qziON7+K/mzUjsN4dUbGdiiHLeTO+ElL+Rd&#10;v3xenjhe8LH8hzZ6SZzlpI4HWMLaeV09jcbIl0/nNe52QVSuBEcfZwQC2+FCpQM8heDRdvzfxjly&#10;KLZGr8BPpttyi6nC4+SBLyeFDDJqFtTFrs7cMu7u5MlAJ31ao8OUCU8W1yV3oY44ya3U5kD1PL41&#10;tlXf135t1XH01QMiGzy4YAC30FBaK8/Wl7gQ/WMg3SC9abi2+AFbeNttrrm9NbEFvhhtkD4GQl1F&#10;3kIhez6A1SFVqeoFb04iD6i3rd5Edg1A08R8IbJJFkMVhqNUsVmHbYGueagEMqbJ6TPupSvk+WUD&#10;FtFPV+e7lmZLoQv6tFZPah9hDEfk4vLpMeDW1KiO6HgBIemMJ0J1ekV08Ur2p+fReTSI4mk/1if9&#10;mBU4e8l6Ls11OXkdxRxn9U4h8Jj0h9jN+X1xErUCTaeaCg/37qqTeHbWiUdPINppFdf7Fj4whAcQ&#10;NlGsjT6DRcnOAGpkkCUYHoFhwA007GvBHnV2MZaACEm8x+h0GDx0MsSk4yicrvW2OjFjMASzbSUB&#10;gmo8x7RlheP8wJf7XGJK/TCCXsw3cXDfP4EJzmASnRq02/sMyDM+X2BIngKkHre2cc2grgyuMOgu&#10;ozTSKvfs8R5SeGm3UeicKT3tA4hQXhg+E2Uu6VcNjd/joWFnHa+xCA8og1OshTOTBgc8TcVE5pkj&#10;A3DiMco6JjKPwQCPVYeCCBSjwP1u1zMavGsoIC6zfRwH843hyLocOdaTiMV97B2XHWCSO1xKmU6F&#10;YNlgD2U2EC5nwKIa4JTSntYsqiWGfrOIXr2I7hQwPsN4w43FoRdNjGATAylgacL0tzTQoIp5K9RF&#10;Hue+xBjUGI5DLUDlM/d4SswDyvfGoAPt8FSQkrJO2wiJBqMBCFgvYVj6DjByW+09L5O0V4xJBjsZ&#10;F/BafOTqrGdlfEU/xpNt3NCWGdKee78ZC50ko/AyvTPQ9BYj3YxzeOXbgya8Tbsw7m2kC6wGANqk&#10;gfUUrffPEKw2VGb8ndl3O53b6nr80xXs0CYPMbi728YSzOoS+MP5B9G/fBIno2UsJPv1Q6xmD7Gd&#10;c68evszCWKVSU0ChCU2Hh1F6OAcHAw+uZoTn+Yk/94ur3Cmb9rv9xq0o5gDdO4YINj3guU5c8mr1&#10;b6OeX8ee9pQjFGVvFeUEDQJYGtP3xupXo/H0lLF/Ee2XAHIkbneYx36KkkBBwMWAYpyIbjdGAwBn&#10;oxWLOY4J95U4NDF3+/KPoz35aZTzCffeZzDNJfDr1QIe3MQcPrm+p23zCjoigJTprO31bhPT+214&#10;8te8t49v9cbwWsTLh69j+XKGEnsZD9ufxpvPn0d/ehPd/k28mb+M6c+/jvEvDGjOYlbVsb37aTy5&#10;+0lMlvcxe/GT2Lx+hY7YY4SQLehxDUgycI56j2q+jB603g7pGWRw9t1g0hMVQqcRLzVcOho848pa&#10;j34+hw6FhwTAAyptfCt6H4AfdAmPeeqbR1j34NlfYYx23QKjAvBcYHCgkbOxc8r/whUCX7oCszrK&#10;AGNPlagunCr0RcdJDpylD9AtI8r5EJpcDrZxiTw04ckWAOQxZQ9lOhwTVCZ824mvkdHtfBY99ELj&#10;FM13wOFgjFZVK/7H8Lqr4JTDHi8nUtxqCDGigqE8OGICHw+Qhxq94fLt18jjZw9lPOF681Ez3tA3&#10;V5AeqPcj+GwA/9XlFrC1ji36d8rvawA7b4AkZJi2v4J+C3SpQHePfvA/t76WZ4BA2nW9Rj9spuhw&#10;+B3PvYv+HmKoDiftnNRY3DJ26Lhz9IMpAXbFKq4BaWto+CvQ5+KjTjxDps081Rgy1ozPBTbj7PIq&#10;Hj2lfcUgXnwOoFyso/2XR/G/7S3xwxbYlQW0RvYAjQ/rb6EXhzGZ/M04g0579Lw6FbWTxp8mI5fQ&#10;AB4wx4l/DT6rcw0SuP1BEPAuaOT9NCcxVYImy1FPv/vMm5/5mDSyLK9Blnze21AjCcKdffRe7ZVV&#10;oxocsuMf16zDP8s30OTkSIJ3ykLt5zOoI/FflpPt9DfL5MX/x5Vn3Ggb/M0PBvIMWone7INt9U+T&#10;aSwjb7NyX3zxuz68asxAiebOi9l+f6ccG277fbWoz3L5PwsXuOoYwV550evZT54z+GA53ifgtGj/&#10;Egz5xWd9s63ezxe/28ekic9QmBPWPpPP+5nfBNB5s+2RBtyXv/vcu35y3Q/SwDLzGV9cd3LDPy4f&#10;HVr77hdv5h7bLs0dWK9nHIhr+Bx5v3/ygJOaOSZ8dwyyb3w2EOVttiUHkxu833pth/RWB9lPRCx5&#10;0rqSjraP58V39s2CRjguf7r7duy++hcxfd1A5h6i1eukXioEuZRtO2yySNpj+1213tiYcBxcZaNx&#10;hEx7dlz1Qfm0qcU9rgLWUfNUUmfT2+jT3QE7KREo5+hQAJQhslsExSZOQLqjoWEqiVweYm+RdYrO&#10;+2CWHfbdqswHdtHnA3z9gnu901MWW2UPeyZ+wdlCF1qKWHHqiikG3wTfT7hZmtuWDfjvDBt2Lva0&#10;/sYSh7LMg5UKE6XRHycQ3dnRWdfx0lXkcOOQ384vDtEecw3nYkRbulU/vlrg/CtEj8DFCNV+go5B&#10;J52lF0R7EE7zgZkyw46BVKAdOnPFfXtsrJO8HbELNpD+9ED+NXgUOJo60xXw5hhWYM31JXbeOFkN&#10;Tc+ps15+P5bFXfQQEjFAv43d7aA3X7fizuUm8gw4U5wzm2IHoRPql4aV0YJOD7RxMe/GDEzZp8HV&#10;2TDOwE8l9r8sB7GvetyAjhbDGWiUnvSi4QE54L7ZElyyc2U/9hyvpIkXNKRtWxTQug12xDYf9u/R&#10;iCp6pik4/Br9GcEbL7AbFbgc3FKex8Ax723BmO5CgAOLdVTtHrztboBVDHKyk6bAzNLAw62gHAOL&#10;vUsbjnWp1jECG7Zym+smzvEhDBTfg3muTsDW2hn6r10HuaBzeZZ2P6dv/B9bhLVyJUNO4Og0loyL&#10;wQgwLjw7hHdq2gGEiT44q7mpozYpLn04MH5t+qsLvHESusqjeMCDNA7bdVhC9Bzvo7yuoK0nlRsx&#10;78GnI8g8gucH2N8KRfagk4s9Ezd0GKshfXMuXN9oQt0LypmjVEDe2FcwNfZTB7WmzhVKy3b26EOJ&#10;fGW+MWy6J/O7WsNgjbJgwI2fEHXGm/KUs40HqPVoDO1vFMgWZa0EC2ZEd1cKNNQ516a6OtYT1l2V&#10;6qT+Dj5wTBa0R8dS/2wBTTHn0Rh18MVoK22YQxL1jY6rOreJTnEFvTFv/QMVkU66h6fpEF90ynhs&#10;MNtgiav/YOomBqdC7tyFtQUvRfkIx5vxBPdsIbBur9rASepjkITCuXYMoFEnrwxuqTC4L/U3n7R9&#10;fgAC8icf8MVrXEzdaJuxGRkA4Ko+xzGA/Da4wj+uZHtnA/0zKOEaC9WLAbOFZVGxJchnebiLqwTf&#10;1vnLF2W67RV2Q0/hBzAW4nKDJOp0c2GJDY4BYfwGntlA93rjAg+RLuWqQ7lvD72UMc2dFTXBxEBc&#10;fkMnA2AbjHuXwZByS8ZohZyrJzoe5oAP1bgxajDFb23HCQBvuJrHcjaPheAYaWp00ZLouQxsGbSh&#10;Dd1yDjZdx6mGRR6DWIwGvjq0oLXm4F6i8wxiiIHd1aDfpwhuHuDpedBGc1LD6zD8bHnAX6Gf4Ok2&#10;fOJWXvW8vp98swP2mpqpQtXmoXRUmwfwUL8TyR7+o4FsGnhEqaLRIBsSy30Oc+IDyO4KNVdR6SvK&#10;27nCSeHIQeXmHB7/OX7MZyg7F3JQnyuj5AXEMeUrA2i8oOLbZ49PWpqkyRfl2QbIlHgo+S/r4OWN&#10;/vmVygzgJv7yO//4n5M5XOY3bs6C9cPpB4BC3jZA5GXxxQ775oS7oXL5RRtOL/mNsgv9swp8j3xh&#10;113Nbn5EaejBNcZdrNpUUTtkOwPX5t0zHReF23f9+tRM6BkXSaEM+M6LfroIKfEcdM0OoxNy6ykd&#10;cosmN2Jb+AfGduxldPub3fJ5XtIzt71T0KaLb9Vpgt2xndx7HGLq4MX/eb8+fI9+uI0566SN5l7M&#10;VeNONNHnPiOlycb04vNJq+TUvDe3sUpz6OYEnmnBTJdT0KECOVOHOTHh1tGmMQEct8thxCn9sSQD&#10;4KVxJVSX40STEn8jZvHk8duA22A/xeHjR5gsOw4xT6tDXKK9K0CakWiDM4IMbUrfgUBwrunhBiJP&#10;Zod4iYzezQEn00B4WzG4quI7KJ5vnWxidAohPeIc6VuhTG/4PN6hdOYuDsds4CAuHFSNK+W43K+F&#10;V9OHKdp4J9q5Z3ToFMerdcbLvAYODe11a4S5xlYI1m6PARny2+gMZ/U8Ogp1NY4Owm/S8x1WYTvD&#10;ZZs94Hwvc4a2qTFQE1N1J5G8QSuMi21Z9wBaDBL1efjBDgfRLZRvDCIpvxBSRnfk82QSB4Eycqk/&#10;wu4y2cPwJNajLoAEhsE4rFeehnSIX+dlDrwJoGOKc306pF6KKpurOCtX8VjARv++YsDrxTHQZB0j&#10;OOsKpemeZqO41Rl8ZaIn+uCRxlSJI+8KKIw7oOAjxvXD9oZrAuUyBtTXB+j1ekU8g1EeDc0/gqBC&#10;gEqPw74AjswR4my3eaw8jneJ0jYfg6d3+Ldrd6M7oJfl8bCFW+j/hNc3q32cMt4eV99LetEenPQO&#10;5Xpio+O8BoQ2MNoldPJwizM8R08eWiIf9Xoe080yVjBthbPtCi4d3OamDfP3wYBbGHgJ4ECZNkfR&#10;PG3HGgMiXWN9HysHxiMfXbKAAcgpLsZSQKRiUsmYF86THwcXgMHzb8Sm3+F3YBk8mdsYEexG7xDn&#10;AJkmGsotsG4kaY8wMu1VtDduqa4Av9YJyENmFvtJtKYLnMzb6O9exMlkwvVlTJCP7ZLa4RmV9fFA&#10;DF4YKVe0bVB0Q+o4o5OuNDVwpAFDZUBAlBvt7WGluox7F0B1ai5DQEeN8mxBIzg+ZzbdhpMr2drt&#10;uD8gVZtRbOE7kwC/HBdxPVtjUKEndO4KjpeLXAGI2oJWyT7QFUDQd/k+ygaAplJto6xc4eeOlgnt&#10;aALImljH8RwAvqoyCOXML2RBliiETlpqm+d7A4wlzpmBYfvoCW2eOGMuROdcHnlqpwcKCOQhyV2L&#10;cX1xE7tXAEmU5ni1iZefL+N+vIg3zzHE9+PcZjAd/1H86Zv7uHk4pbwvYrG6hm8oU6UPPX6Nsi57&#10;yBlAvbmZ5GpQzUILS+8WDVQnuhWDApXTcUVunCl2XBq0c0s5yxih+3iK9ufMMMZeA2Pes0bVjgsN&#10;NeU4O7TtX0Y8XUcXLdtv9PIY9S4y/LS3xyFBJj3Z7EkXY7GPCeCiWC/iETzbvDhPmWybN689zYSz&#10;i0Y3rjc4SMhfdfEkyh5C2qwx6M6S88ygHQ84kI3pbW7x3vcuwBOTGOwWGBl0RQF9tvM8jVfA54Ev&#10;gn7xbEugaP+QiR78Y34THsFI4A7XNWMPuB4NMZLoosMDdhL6QNFNE72NIXI1qwbQiQvTBLhitzHD&#10;yaLfqzzQ5biiTGiv3LtFRuAPUsrVeYLJDTzcgX6dIaDcLUJaSEiPiko+0Vnc41W5cmO+d1UOY7Vq&#10;o6POYkjbHqoTGryIrtvnT+hv99ejNz1lvC4AXl9F40+/jt3rr6IezeN+dgUnIpO3GOTDm2j3P4i/&#10;9Ou9uHz/b8VFRduH6oNk2cRX2jRUS+phgSGX+ZF+SEvelRPFVwDk/RpSucYgk0Dcz+/+LDef591n&#10;07TwEZLmu4DEOiwz/+RDP3OfWAE2PYIV/qxLs+zvyoljqdmxXSb+3erfc48ATgchsZv1WLcfuVdg&#10;Z6DMyr3X737+ZXu4V5wpcBHI2E/YPcGguCWdE373ftuoEyCW9eu7slO/ccG+q0/sEsOYFagqLZuP&#10;AZY+Hn5gPfaJa96cn7mWz/DyPenk72+v+fldPUdQd6z/l4DX37jO/xlA854cT69bHu9+d8WQn/k/&#10;HRPLe/dn+ZZplVmQBXujf9bnD9bPtWzL29+y79yfgVXuMTAm/TCnXODl5+wMf9yX/bQ8GuD9+eK6&#10;NM7++e69PGdZliPNHP+snzeLsz35LF+yDb46Z7G9fBKDP/378aNP14DL21jt+/RVcEkBNCxpYkE4&#10;D05eKcK4Uxn4Rj1Fh8/WJW232AFPrrdqt865rdKASxNckqv7JRIMaSoPX46Lzl+ekg4ljZO5y6BY&#10;AEYpMBM+04YEujyfYNWxd0UO381xZSqAiWVgll3xqz4RHDfBD9UczdTBm4PZdHpbSzDFCmzX3cfC&#10;WXDa5SqxjvoYfdsceRLzPu0ZKpE6DCxiz7sVtMG+gGHdQma7POiBqrFt6Eja2L6gDd0e7YkYgaPa&#10;OMTaOyc9+5T3JXQ3iKWTkjGZ8ICCQ8wY7OUk4p7B86SzGn2ryoOMtLsLnaqYTTZxjx49gIcyN+kW&#10;fLJllHjGnR4NvYLzYVy2KH88ixV6rNutoT3YGa9z1gdocY8OeRvGc9XQdoaeB4/ssBVn4C0n8Nxa&#10;WVB5++wiUzo0ujfYjo+QxSIW05exXD5jGE6QjTfgM+rmngM2x+2H+xq8wICa06g5QTej3JcI0ArM&#10;5Tk7Ts6UjPME2m0PI2jDOIB9djBkgW1quso8ZYhxQv9/cwQOd9yhr9npihb2CDtqGo/1dhOnA8ak&#10;OI26XuEgMhAe0oFSlMua+3lsezX6ZMR4wSvNKXbskv624NE3KSMlBmqPT1DrVWEzO2CBnRFybKTB&#10;3Pfho79K+79yTMBlp/RhuSzzZG6dvy24SyfcVQtOtonDjQwkz2LPlAHxWHOlYMD22DAdybXBqk0N&#10;Pxrs0WEF32Ab7W3fFDsYjAxYu00YLFmqeVBGK+RPu9qCF/bcZ/DPcFYDB29TKye0S2XDWOwObq8S&#10;e8AbKBBXAXmyXgMBNniZwZlUgjRSA0J7zSOk/DjRYWTCwxJcied3T7t1VUeulGKc71zsQF9MB7TT&#10;dmPYzKrmVldxqdsxPRzNQ6E80KSGzuo4Y3R0IUb4FuJrYCa80MsVnfbZVXTiL7det+AVG2gOwQ44&#10;2wO4zlrruIQ3tjgwHmg1XTQSL47ge0QuT0N3Z5BjMrwq4m+jA5r4cq/UNdlZ+s99Yp2klbrFy9LK&#10;hvFnO/n69n6++w9y47CK8Y6T4HAZL4NtLlvUz9SImLjfLXzqGrckuotpmyVYj3VQhuPjcOE3uKLH&#10;EzDVy9ZkE/zoil6nH47iAJ9KO8qjGXiM+HVp/BuZeshy+SV10M5gR5bln3LAODEW5iUz556r3Yym&#10;mH9NuTJvb5LBBkAYn3VRRO/cSd5Obl2NCeOHMd6VYFP0wH4zz5Qnq4ljDiYuejlZfD9fxD3O3xjQ&#10;0R5EPHZRS1VlLscu/anQRYOzMp4+qpDdYYzRudrAjQs5Om1wm35AG17pgLPhA3rg5G9utYXv3JZ8&#10;6EBNdMwW/+CgXMMP9clpnKCvnrnDBCXj2Qott5A6Xgy0On4mT+HujeRpvhuMM7cnrIR+pQ71DEKh&#10;zU9aSz7qMVezucbcVu/YuSDDBR47Xo7FkWWoNw0r/3MtP3hzvrjPst9eM3BnoC0DO8oKnzOwlrdg&#10;P7g/DzPga+Ia5ZTPYkjHKZnj3Z/l2Ud/8174SJtI04487F/WJS/xThvF6YkDqOC4QhN9L2PTz8zz&#10;CG+7dX+HHJrH0XQJBrLKchMdfGoXPHnYiiviXGSgTW/DRwx1xj/ayKy2rucKRxTHcRLtuDilyRg6&#10;FqhT2gQeoF2W4YrnjI9kFJp2pJ5DDyEkuerV1sunPF9nP+0cIyYQxJ8tqce8gxn8cgBhKnM9etqz&#10;Hr24xAUrpsgwXRJF5RgYMJTfDbxLZ0GStDrg25v6ylXw1q+NVl849j6rfhGktuGLxA50/gQ/rAf9&#10;nNw2UtzApg76rRi5Uv6sF8PTfpyo72jDDNu9Moix3PO/kwbyhWNBfyn78aO3W0pX63sqhtkREPPk&#10;CIbd22tus+kaI1z1YgcHrxhY4xd7XKNtcRJ1YwABMSQbHGaMj4ErAzvlSTv2wwEKFmK9nQ3NUxwg&#10;VsMpj3vchAWONfU2GKg9YKCWIHxONA7waOLktQAIgrTusIqzMxy0s1HsR4PMWeEJliYpdYx8XzCI&#10;OzyYEcQVWPU6Hvm+CWxtNDWIMJ4OpArPPco1TOB2UMiRBgs2iTEDcYOynM25D8M0YaC/D6G/ARN5&#10;RPQFdHlMvR9jXG5QDP16F2eUaTJ9U3Dxs+yfitLo/V9pH+Lysh8fXrXjVyscb4zvZxhQTzMUvJiw&#10;9jNAy2f0YbVZx9e3GJvbZUxNOInj5xL+Dm1lGKLHM20ZFSC8G1IGg7ym3eZLWggcVsvjC4O/WQNU&#10;UJJbAMt6XcccBnDpdyYjpr15shDOeAtj1+iMYl2NYovSbXb60ThFEAE0JkrG+wbADgFnBTLDSyEt&#10;q6Nj1J5Ex5POMKgmDVyiJC/KVVyeYkw65tiC5hShopAvWh1nqbaAmm0s7hEcaOfpOh3KO1Mp8LqV&#10;6TEgE4ztcrGNEdrIU70aRkWotNcvUOgA04Yr5OAbQPYYZT27R0Gbr4vPNcBXYRTAWK8KSsFjCLPv&#10;Ju98QjnNy1ZMuxqxRowAlx3bDxLuofgVxBLH4Ev48WbKmMCT1wf4UEHG0H/O968AxV2ErBINAAIq&#10;AOYJwnFKnfebbVyPMVyeKIkwH9ugKuGdf1RQriR0Zr0JGHHmwa0TK8YSHYfhg/9wGh63OvHdC0AX&#10;L1cmCNS3IJkVgr2mr/Z3hkF8DO8+pj9uq9nth5TTRp7fi289fRRPPzTwQF230wweHprj6OEFNNfd&#10;WNLuLUpsAcUED+ZYqA79uMKAlvCnQUI1jSdqQU3kxLliZFeZSrk6YZzbmax1R7vSkfMZPu2H8Er1&#10;KMHEzg0lh1bMGGvBugdjNFq9eHQGUAFcB7/H5uPYv3gTMbtmoF5Hc/Eqmvc/isVXfxybr/4wlo0f&#10;0p7PYzj9Et5eMSav0Dl/EI371xhxACGluFrywDg8wRCUFeBhDhjZnMd0gPKGHwxYbdE1ub8d3gE2&#10;IRPwDuDSQKdMonFTge/QVT2FAJ5XO+R2EwxT5mfBCFzxXuBQdfr0dQ2wQP+Z87Hdw7mg3DYO1TO3&#10;zhf0r4+RwjFsoftewQBudfmOIKK3jGKKDNUIO5b/HHS/hK8+n23i/HYdQ+orh9wDCN7MMI7QuihW&#10;McbbO7zaRDFn3IYTeKeOR/DqAMX+HPKvNsPYofPchideF6EYuGqhp8yN46q2CoNpzqIRgEPdv0Pf&#10;bdxWT386MOuW/uyR4S0FuMXLyYISPdBFob6ZYGrv7zKnpTytffAkqP2+G27v78CHHQDWattKh2nd&#10;6saoD0A/HeEEdjKHwgC+l/aO2a7axBn9enToxuwxfIRxxzfK2etyM4s30GGIbfrwdB5fF4s4TIZx&#10;iuGeA96mN7dxvn4Ti2oY19zn0s91/Tqev0LnLOoYTGj7d6D/xf80yl//u/Hf/+7fiavv9aM614ir&#10;F26itR/Db59G8QIBc/oVMInfn8GbDK5ARw1m2k6+2ulfyrTX/I5Zk4UMNmngvcb/XJAv+ewXfksg&#10;9fb6W3xxDJR4zcKPbJj1Gfh6V4bNyH/somX4O9cXz7l4/Y+xq9jik2HKZmKZt38W+a4O78dk5Esc&#10;mZV6v8Ljd+/LCo+/o6KygOwL9/qb/ct3b7IcP/huGbzbx8RXfNcJs07b628ZdHz3LP/42Wr1C73H&#10;dlmlv/ubn7U1fseUJlB/1x6vOVQC0uzKu8+MG/Dg2EZeWabPck2AhhnLcgR4PmMdmLCks9+lK2yB&#10;3j4+h7nIJMT233sEaO8CXtk3PvoOOye487uLoPTFDSBl3/17+ztFZQPs39sYfwaik778DltneZav&#10;vn9H+7/Y73c0z3soQ3ztJfuaxKCc+mYRL/8Ibf2P/jfxiUtaNTxmKMfGOMPs6hTrMTl7SaedwW4C&#10;cgtsoatkrBRTFitsQR/wPuy7ClcnBTvuz2Cj5q7P2KFHIa55F08gvhCuxPkvGQzJ1IIIFfX1+sj5&#10;EkBK/dxyHC+I4BimMw6hwcPQEWwCznHVwooGJp9yn6u8xBIC4A52seVkg4Oaetxx0qYY20dnYbMO&#10;OKDmqu2ge6pOjaOm/h+he9cxd6LVHKw6Dq6qowwPYqrocEMc5LY4Z+6X18g0NgLa7WYL7C24rv9B&#10;FD0wF8Rutk7ANHUswIKxm4C/mrFgkGZgBA/yms3AEmCMU7CP/8UCnUUfDeJcojMX9hu9d1pv4xZM&#10;4AEAJwiYk0bu9hhhnw8uYH6gDxC9+tVDnD+f0w7w4472wWR9sF2nWFLnJh6Bsk8bZ/EGp2iPiVuf&#10;NuI9zN12NYhJY819i6geHeLZdhkL6OOOgzWYcU9f9z1Xro2Txmtouxm3kVcEuHICDn4ZuEHJiRlk&#10;AHqAPHGIinRscTdyDJ1YLDan0VqbaH0Wy3KCPBpSE+tBf3kQfnroQqMH7ZTBV0i3hE7w2Dnlj6Dt&#10;Fbx24L4G4+L2JAVZWaRZ4Dd8Cif+aJtbydyJsgZryFXKV8e9RxNsCLRc6ThSt8H1zSV81b6K7Qw7&#10;i8K5gn4vULA6dz6SAUbG1MTcLeUAPWL+NUvwkBGFSzO9W8/CHGlu3XT3m3LCE5mD1dM7B9gcJ6BV&#10;IuYdhHMsKB1rt9gpr8u6kXiu5ssCXhzR8OMWuC33bGMJD7lCqAlxpJ4PmWYkDx+AEG6lUxHrRHvC&#10;sD5WOq41XpbBC3efKH/wulvpjj4J/UCm6DajZbtoGUrVgIe2a8b32jq538UGHoagW+sWu4Tf4kD6&#10;IL7rMZYVTGzeXw9V8Lt5nEqc1G6X8RH7Qz9gqCWAhSgDmrkJue3MDP1oOCnOgJajKkYIbgM5bSDX&#10;K16OxRY6enhEl8rN01qv6O8aXmVM9ji1tw+u4qd/9O64qonGMRb2Nf9ot+owV/3wri2gG/nBO9QZ&#10;Ks0MLPh8KlXGlDIMmtFcnj3e6TgaZLP/jqPJ8Q2CpXPP/ZaZieUZD5+3HccKGBMUWAZfeGWQR72L&#10;gdxne6FDthNZshiUoVh7i+HV9kLe3EqqD+SKQG2h8NqDulxBR7Oz/9o8c/0afLEZ3thhTAww5Go/&#10;7e6IPvZcrcbYoAvkk5gsY42/uK8WDIU+QSfmmy76gN/gdT5Euz3FB2UsXIFLWzv4sa0OODEGtAU5&#10;BeudoS/dXbY7sd2DWLpKWv9EOoAf9WcmXXRqy+C244/c8ptbq+/hPSdz3Sa5Rn8YqHTy2zyTk+42&#10;PhpN49vU7ypOXKrU11MNMvLdNKCnPUIOkWSwrWMsPaErA+WWaYOkrvDM4KTygvwYwPGkXCdYcwsp&#10;dToBIL1bDDKtzjH1j59tbr5LX68avDGQ4oEumcuNiwY4MwjLw7mjCn7RdmmT9Tuxlke77vNZCP/z&#10;u+9H1pOf/NXPf86P9iwf9P63zznuBtX8T95uUlGmduKaB551wM8l/ph6zXaquVGpGTSCBfN6hey3&#10;+K2DHnFhTIsbPOzFWDhuGn5HI+W7cPU4AlFiW3GfIDu8UCGHjDcoHluL/gHwuIrOYKMTqw2Y+VB0&#10;kaEONDJgBtfjj3hyeZ4LAJEyrQXjom1Vv6GG6A31SVP6YcBOHKks6o+53dzuq8MysA5JHOs8PAUw&#10;Z6oMZUrat96OXQbwBOXQRtnPAycwWD3n6ejomra5klwa5Qm1RQs75enm8G+HdkIwt7RK2i3lupp5&#10;Dz5w6/YK3322xa6CaW74/a63i1N48xkyPeivsZfYZp5xcZq54+SBq4vHbw9NQCvr/Os0d6i4B3EX&#10;3PQVDHp/jwG4XcXyYRUPHhCAost8HgwYqjH6BUKJUiwZAHNqmCNgBlGX6zIe6kPmi6on+zid6YQh&#10;NLxeQaT5HUZ25jYuAUZ5VCygVmdeXNopoHCZq0EWl+0J+Fo4bZt2O3bWFwIEFZjtOJ7w004ji4wz&#10;gGuccE9IWdUIJmU1sLp7LS/ENafCGu7JJHoMnFtKZSAHqkXbmyh9Vw2ZRPRxcwNwY3BwJCV8CeL4&#10;OY7mHU5xBwPnqhGFaqMx3PAsg9g00NjqxTcx6MVoFO0hDidGZLOq4zOYaUv7L1AUJjkfz+p4+XId&#10;zckiblYAOZzonctr1wCYhrNzSgiDpyB5Rn37hHGCGTvbnGny5MIp7Z+iPeoljACoU4G5HcMcZfco&#10;ljfQuwUofMI9jT5OLUy3wxsvAJDHU3VQ+DBnmz4PehFdDL8rHRUIQWgHjbJi3B6gswGtXOI+2WXc&#10;9FZFiVBqiRb06SX1retOPFlCbwh2zb1u8xOIL6mrjSIfITFtE7KigDswuclTD4B0yJdAQ2VZoSxr&#10;xsul9CYvbAKy1lU7FoNdLFb8dsu47ZbRFjwD+lcYEVfieRT08T8qTCOpsB0V2PE0JoQLgLRpnNBm&#10;flm8iOHCgzv68YCiWQIWJw8oAK41VusED0PK6eA9FuUcgS8wDBhMgGRnOY8CHl4Ajtdue4AOzejH&#10;6mQUW2f0V/ApAPWd8lZjmkhVg2DANdWAmgY6CRAPTbg5l0Mg1CjRs/YqHo/E6cgU1qaBDImg1itA&#10;9wIYC+1NGPredh1PT6n3WS/W5TY2AtjGffzq4VW8By9/0W3H6karW8a2N4jLVQ8jPo575HfHOE0B&#10;7Ru8vbKzix7j/Rso4aL/JO5RsHjy4d77Nv02dU6CNvirLW8g693+FgftEA/00bwqacCga4sx9/CU&#10;1XIZbx7W8VPa377bZf65PnLdPu3E2TlyiTw4A7ybIvvqAurxCHu6Fw8Y+ckscFwAsyp+ZCyPu6d9&#10;r2lHPcaQM96mo3BLpomshyjwXzDWb+DNCfQykOvq2A685CyNMzjqLfl2M3W1HWThficSzLvhgitB&#10;jYFYboV/cDxoM6wD0HUVA2AA3fYao/F6fIgveX9YtaAJ7XfoZut4OeW+eeu4og5gOkQPzKHher2O&#10;SwobjFDe3DvByTNwnKcn7ap4rBzQAGVuwjjePjRjBl3ngA1zw62wlJM5+hZHrj1CL9PX4hb9JI8j&#10;o0vk6TGAbYCM9+HJRxjM92n3K/tGO/8qxK/h01pa0w/7JnYRNKBS4or2DgHaAgeP2FavnPCsW8wE&#10;KyZirSH0fkYb53c4d4BVHMJWt3tMguy2cMZAkNw5KdEpRQzQcU867bjsVnHKmN/TP7RBTNFHJt5d&#10;ob8GtHMCanyx6ALeaBBtXEIXzHoGV811OAUM/sTVD7fwQNVPB53uRg8ZvTMg13sa//PH6BsVZf08&#10;BjijY3Th5/DN33rciPf/+vfjf/jsG7F89l3kSQduF19Q56e/ext/+tNF/Oyz2/jBlx6yUMSblxH/&#10;9aer+OrH8/hkvYpfATxukaH0u5CB5AfeGa7kH9NtwhoJ0rWdrhyA5VLsaWIGeOQlP2OyEjgJtnK7&#10;JbLi6cGB431YUcd6DCB5xbMexrKO/WoMcMQZoS7LtGyGOL8LIu7l458/AHYvo3iM8qZcVyuJswXa&#10;2S4+GyTiY4IYP6j1s0F8NrCnGbA/Akav22bLtx5/SzDIe/5MGb5brs9Dyl/+hsnJvmXfKcd3AaKF&#10;ZZu8h1eCTd95CVjf/oSe5x9eGazios9ad/aBlyDZ37N8vkvL/PPe4xvYgD/bzEt62wf7ZJVZvh+Q&#10;P8vwzzLso0HCBIx+f/ucdQvuBM9eF7QKzLPf+TDF8WIYso685kc+WJd9lpZJB55zVaCPezsfc0zz&#10;z/e3bRQj+js+/PGzN769nv3lPR0/XtLFcXMMfd6+myT+Dz7+UfzRb/+/4/mLP0IXYa8MKFCAdnAE&#10;8O2hS3Q82thrgfUYAlTYZDQ/Mos+tPwa+cT2jpAvQarbxExW7Uqo7UB5wFE2QIXT3+qi8yE2iAhd&#10;MIqWwLVoA3AFrV2+g7cO2C2cJLf82BGDCMA5OsFvvOmLq4ucgRabuW2pk53GZtKgJphEJ37tRA+Y&#10;SEfJXJuO1R4FplPVVVeacmSPjuxjS572cBZxzLERO52sZh1dt9Dg0BWnvXjWa0c52cYdAzWkDRX6&#10;zMMDQEy5OunQbyPfvZhjv5z1NnF7uRzHG+rF74whNJsivgavVuDBpU7sCiDP5/VkFaY8GTJgaxQA&#10;PYg9eq17hj16HDF7joMB/Vy5/uCK/Tb9pO8mqG+0O8A+bQZYhfHpUt/0Zh539KUFI63RxQ+n+xh2&#10;cLbqZU46LXbrmOweMwb0rQ8+xQO9o98rvLBBY4OTsMPmdfKETxmndWhhTxmDi3V0URp7A3xjgz5g&#10;WWySAZEW9qsAL5cIhqc9HubQEh7qQPQWujqdOAai3GzCA5Wa2PyqXID3wCdg4NYVWPpwxTiBLxg7&#10;HZgttnlHu8TcsA6yBwEZwwoeZdRzPBdzy2MUoE0Fz8nXbi3EyGBi8VUWE+Sywfg14lEFDWluH9xa&#10;YZ/sv6uHH/FamefYyWtw5arXj/coc3uCnaAOtxqVGHvTQbjpOE96xHy4AoOR57MOqNso12H+ZFfW&#10;mPh7Uxc59g1uNq+cdztpb14q88Q5CVrupuhvaITfYF65A3wJUo4T+MHAXBecUGPLzYeUOdvgzVPq&#10;MnBqIFEB9D+3IbaQFZ37LoqySz0r+u3KUU/I9AADdwbNwBKenWUeRMw2zxjwdXUlWJrixPJrjID4&#10;ok854jRGOTCp4OsVvEsf3b7CfVR7nDRRC6GIMxeSfafeBnKtr+fuDFdVGuQwAOlum7Lnaffad8UP&#10;LAyPmYfPYICHgxkgd+s0AwSR8RGh4RKM9gU4bEwflvC5GW9a4zX+5g4/yUmAIzYz5Q2MB+3BQbNl&#10;vJrro6gwjjTSCdMxz4aqWVH+6lD/Ud143WCYq3paMFgG4nzHYLl9XpyYpzfy4mvaAXuSeNZ7KUJ+&#10;sSoPdtEuuELPiVgDDZW04T9r5WPqMwuyNbbBvjfxYV0Zqc/mAX+22wMbGsihB8vkQhLtNLxq/smi&#10;OUCvWh5Y2okBuosYHWuhvxva7k4k26TfA5dl1/mWvuHawB44yFzUuYUeozcDRy70rRiDJTTKwwUY&#10;S/HdGn3rKkkPOqRjcbgsY3jaihFjZmqjNcJauVvjtEK2i6P/zOcL8G+jiV/6jV4uCJm/pozpHfKC&#10;XHNPRXu1gbmSiKLREjnxLp+IS8zfrc9n8PK0vY+RN9OO1hJ/gtdrxvxhwXfGojw/Hnx4hjyZ+7KB&#10;72IwbqEsQHh3TYndPTwkx4YXH/kN/oA2kPs4JtofnVIDNtINqkoLedbAu1uTj7f5sL9bhiPs+FOG&#10;r7zI/4qMcsOXvEY/02x5tw/wZ1+5nGOIq5C2278s3ve3n//8Cy9/EzT4le9e8l/5JgNyNALW4/PR&#10;j8KRzkCbfrWnc2szfabF5xZyou+WIk5hHkqQOcNd2Yae24F759jEKfziRJd2doO+ddGv7ID6E07i&#10;W4rFDzFD1o4HvNA+bK1pBgwKm7fVybs9fmyBrW/ZKfR3gY4zaOYp502dOISyocNEvdLaBVDZWv+H&#10;/lCJDwak1R/yBzLBQPqbMmm+t52La8Ao+l76y8oeTxj6yEVYpmfQd9AG61b0aFelvMFfNI1nkHn6&#10;1kKovM/4g+sjTqDVQNmkMfk8OvpdznXH2sNY9hN098MEv/Ue/bugbYc4web2RgW+3TBm0aONaBDG&#10;qWZcXPJ7Obw4Bty67ztrg4O0RJkqsTRQUH+G0jyr5ijNWQxmq+jheHRwDNoAArcS1ICXPOAAxbN3&#10;erKHwJV9+EBFNsdJXmYQwqXzKhaZx7wDaxlFRQ56zn3XxQZhhFSbfuy7fZwHwQfOPA12VUrhKjcH&#10;tzCv1zJP03SVkCPsMsUsiwEzkaHb/DYYXpPLLpH31bzKlWHmBtvj6ecWhxIwhFIzaGECUIkvYOpA&#10;HE/2jD4DAIOYfPMDBvUMJtrDlCZH7aExfsZA3sxhIB1lhsWg4Rqhr2Ect2HoOLeGZdx09/H1qooX&#10;MPIX1PeSAs9g6HNo8CVk/lMG8GuU2Q2GcY5iGVDfkIHrQye3X5o76T0M0DnO8wJFNAPAbHA2wWYo&#10;RjgFpnJ/9QBanRqQ1JnlWimAoWykCZAJQwumFQo4bdcdRhcQ1YYDTby6WzpGM34vowuQfXTRjD7t&#10;ntYIxOYhWrOHKBdIXwtvvW853Ct4gl4OudsP8zhujKUJECvolfMfPZeht2PpEkuUp/81TC7MQ80B&#10;0LZzmQqiWSxkN74zXgbAUN4bHIIGffGkw80aQLwHuEMPV+Ztxzi/gD5Xoan5POSj0WGsoJsC6MyC&#10;huqAYdCjVRgNTGkszblnAnqX/AM/MJirKKD9B4Dgor+On+7qmL3a5MoobHpUjLMg/UPG6pL2vGZs&#10;7zWIlOligcwLgSaawOMLkEeNTGTyUu5XTRpw/esDDNZZN3rwT3OAsqK9bpk22p6ghW4Y6B0iH5nj&#10;hndPhLUfzt3fI4/zBwpUUcIHeUIMWlNj4vbhkz7GCAD/8aobz+bt+M5oF686AMp7wOtiHQ/tHg58&#10;FYNYxhnPXwCKfsq4X6MstrUzC7SHd1eaehIxVIkvkaW7/VPAAYqunDA+Jc4Wzo+ASEuxN0S2RRaR&#10;aQC/SZE1dFW1jCG81oY+C5yY3WQGsKijg6xeGqCD6s4kuBW56nZjWZUo+Em4IbC49AROFB7gbQvw&#10;LkDlLQMdCT42gWqLOTx/SVtdCSBOcGamTVl7npmiq1oqTGhY42ipOKfw3iFnRVG8OHU5K0L7DvRl&#10;tdSizI7OvluT1fEYmH1XBasREdSiYJ3acTRBQo6N0FxdZv2uZCsfcIC2NwBNt924cqJEBpClAkf1&#10;u8hF/1GC+Y3bm6H7/hx5HNE4p5GQD0v3YwOd1EWveSLaDGd427gATM1jDyg/rDvR0aMo8VScAnRK&#10;k2ddaSeY1CkscKoaGE+dzH1rwW20mTGh0cetwDxzAYEmrWEs3N4JjeE0+B+928GhOevkRISZc/cX&#10;LXQGzmLRj9OC6110Kg31NObN+B6a3KHfL3HG2sh/hSGDF3C4MAa0h/GCP/crwOLFEZy3sGQ6qo3O&#10;NE9qTc8AIXEmySpdTbJDZs0FdOrMl7mEAIMrHLntwpXIPFu/jv3dDj23QbeeRnXB+KCnqsHfjd7g&#10;r8foo2/GR7/578ft+n8XxfI/jaX7XvcThGsew/kMvbmK4beKWE6rWN+gS1/+NN788P8SNz/5h1H/&#10;5Ldi/xoeLt5Ez5P97n47Zj/4J1F+8n+O/fNP43HxY8bi36LeIyvABP5Pf3nXqKMLYMEcC9no+CO3&#10;+k4zxA8u7Nae4Ft4KQH9hu9znPLXv7iPcnWPXbyI1dcv44vPfzde3f9mzKcAoK8+QYav4gyb4ooK&#10;y6K6BG1pqmHjNrqn61bgAfqV65D8WDcv25OYjUozcIQeESwm39s2fpL/NBc0R/8ln7N4g1vqsmR/&#10;f+OVLGV51uFPb8vwz0A1asSdhQluUd9H/4c/68TPyD+qS73ng7Y1b+Gz9wjqEqPxLkC1H5YhvswK&#10;+bONtsH7/N02QJ6UyXz3Vp+FZ1Fd+azPqAesQJznPfmZ3/gp64ZFsz2WnW3iz3Jc1eb4eh0VeOwT&#10;13yOx46ff/mFN979mO2jIle/WWDmTPV57n1rvvJGA2o+n+3k3rzMd9sI22S3rTJffMmq+EdyZlO8&#10;5of87KqVRnz96e/G89/7T2J+v4+7OXrN4C12z0o8EXLDS2e9M0IXV9t4JiZDt7rlY0ULap1bgToE&#10;nsIYd9hWVEagLmKBvDoxukVPmoPsN2lUXVXoGSc2mpkD7YTy/5KrYAZOXmlrkWXu94R3V7/peXhi&#10;9OAtuPZU5Qoi5MEHAALzaepIGFQ3MKOCzlUsevhgQA8x2G/oE4Pj2CUY56f2I2fTTzOYbU7Uqnka&#10;vfkiJ/u2IPAlrwF6vnleRWP0OIbtM+6b45xgw6mfmuOb6NEHDwOjLrHoYunp++v41SE6AqezuVhE&#10;Fzq3emj2M2TPsbvZoda0b/QBGjih+gZ6rKbgZPri7LsnnDl564RmBxo6EXrS28SHrX28QKib2G2D&#10;Jy1spasQgQzQmnZUj6J30mEsZzFrGjzDPhw8YGgYZ21nUSbZ9o16Fwyzd3LQQwOwl64AaTgjBfY9&#10;gKUajUfw1RAeeAp/3vJ5E65ymy/Rs3NoiJ14Hyd2gqLYdFrxbZeVITC1jhiv7QCOhFYreGylINB3&#10;0ZT5bDtgG7dxGSjzJPsu/sBHjGGp049dODmBZ8f7eEURIKgM2PRpt5OaOsRd+t90dTH8Vtd11GcD&#10;eBP8wgU8EnAT/kWNbdNrX5+mjumjbOQLWgv+wwmCXnsErdHa5G6GzbYTmzl2czuDq59kaps8aRve&#10;1mSZN1BHcN/YwCPNuITm3UcGBI56fQp2qRfwKnj+En3iBL/5gTC/x74rBwi6q8kpBfywy5xI5X3E&#10;GJ60fb0GNvfQxf5hg+HJZm8QJZh9tgDrICfmQPS00D64ZO6qEepu2S74YKONL4a88HM6/ACew9lC&#10;HNZRAwA3Bmvc0YIv1kTZ5Ko/2yRNkBsDqqkTaFMbPGMubfUM4pE86Tj4u+mE3K3ioWzqSSd2IEvq&#10;0DYMbs5Qg5DuonCydTsHq5guBR52HM0hp470xNa0F+jYAnnpnukgG2xHt+DDwA2xw6YfwCjVAJyH&#10;/vBgEle8uMvClVVui6xdfEGBuauHZ1fOTOAXDK1nAW8gU04Waktsp3gYlJA60++prFPB8l394CXe&#10;j5P83MsX9WfoC8B7Jl/PvFIqWAMv1NvEp/MEYo0H/2fBeVojPoHa11BSiT9TluAvMJKKyAMMPNzp&#10;qJvBidwuvkcVMr7wexv6SRdaVMFb65J7eFmih6zgekA/acnYwSNntM8cw2P0nAsKhKY0DVo106FX&#10;pdsug4cOnL4Oo0RZFki78xvvjJMrIFECNBMaOD7qMv0x2iQOC+RCg0op4Floy+AvJvix6MEtfNwC&#10;Y3YuujF4RPuh4zn3ujX1ZtLER2nFLeM71ee6Rg7A/ln3SRVnZ61METAFjt3RF3cobeEhJBA9is+n&#10;HBoVhoQGaNu0fQnh9hXtMmhhkJbrbo08SFAn8xerWDqJBOjy9OQh+s2VqSX0gypvg7V0V+Pg/7w7&#10;GYiw00UZgrIpKlmE+wyl0Z2097ihkI66+On45zP5yBEf8JBl57ZjPmQdMj8dkNbJJz4sr/gBny1L&#10;kyW9zp8rIj1cJ8vguj/z6e3LL9DOm7mQ48e/Bt0L+NO6XdXp6kzto4cvGOiSj8xnZjc9JMPciNuO&#10;K7qK3A66RbbG9G3L9QP8dAygo6tcWj/bxhw77SIlidCYIo1cM6eZNHcVmNhEzLvDdrk02dQ4MCX3&#10;4Du6oIG6msZr4Nt2p4ucYX9pewtkacBKGZV2iaVo/x6AqF7wdGMD4PqN6iJ90Owz10xP4QIMJ0U2&#10;ML7pLDIASLvyNFPuM9BGMZCa75Sx02fkpRAcDNpBs3bFuzyBv1ye079hB+zAa0Jd6E/1pUJr2M9V&#10;d2Jlnj7SAh418Ce/uDApD0mBj41GurLO4F4G1/htwfu4Rh7wP9bQaIuAOrxu679wUtyAW+97o4wQ&#10;m6i+NOjBDSqzTAyOwesNBtE7a0fnRKJCTCvGmM+5d73kfgxSwQAWDgxC54xNCXDoYJiN6Dt1+IAx&#10;nc1pwB0Mg+LQOTmlohPqaEMI6J+VXmBEvoFNuTBpuLMdRtLxTm5QAJOHbTzcHWKygCDUfc4geFqj&#10;Jx0Bm9JgGXXf49w+OdTxl6n6faxk9R5ERalUIP4GQoy7TVsMCtARBu0As+wNlMDJrlTbYAS29MuI&#10;8IJ+3cGoX+O8v9nsMhn5tVtOASUVhj9nRRimiudNqNtlYIegcvuzhwa75V205y9jOJtHY+HKJeqC&#10;F9AZKEduwrKvQA6pnIc4884c60U1BY4oEgBaWZ3EojeKdU8mGsdxHS5sqbZFgbaX5o9awx4IjNFg&#10;+mm+OZdIvjt50xmvAbQ+QNc+7XZJ/BaH1RxizqQPqXI43MSv7ldxjrN965rwBfTFQHfM1eYpiBix&#10;PgCq10PJAUAGI95RdIN+lQlgB4xVvw1gqtpxz1h6VPWIse4MMNpDIRP8w7gZZe5z/wWCZvLZG77v&#10;VgAuBMtZ5MfwwFPBgQpGxSJwgl+AyHEGj5XQ2JWM8pwOoEmYVSZH4IBAFAgSwGYPiDG/wXFztkIp&#10;OOJZ7slAMYKEyojn8NPLCYbfIBGg9THjNuxGnEOTEyzlGOd+DCicevqOq63gHQMJRY9Rc1YYJeJK&#10;NfMgnrsUFxlobdsov0Fszhm78gmCj9qhvw+ONI4CvZDh02Aalxc8OpN5TvsKD7vgXpf8og+5l3FS&#10;y7oSAJqYj7CN9WhD/+qsCPPjDfCM+/CfincMWvLY+5MVioamrXConKU1x0SjwdiuUDACfPpggNyZ&#10;yWZ7gJGlw/y+MTnq7i46a4BqcqbjwPgpiz3oejKM/eA8dvAFUJG+w48ouGazF9UI/i27Met36DNg&#10;fmqiykaeWqXzvhNg2m7qXCD35st5PKOUk324V75h4Jo+u2ffca+5pvGcrMuYbSbxAXyeKx/oaxte&#10;c+bGvt4AJoabOoPiNWPRRBneqoBRqAxzrOEZZyhEmmKxBcrc8H9LQAeRBcZ5ElICToj21jjkiUUa&#10;AgCLQf4Kmprxz5k8g3steL9RPI0dgMvVGObI++ZjgDvIXX52BRQeDQhiFaVbZOZrjM+C/mxjsCrj&#10;GxX6p8PY0+/XvCbQa8FQOzHhLM6EdriF+BEg7QBPH7ZuXz2u1HgEEC573ZgyjhX8UQBaXSG6RZau&#10;wVbLGToXfdhDYbflefpTY+S2OJSnVZdrm3jJs27RukLuVsj2FuPUR0Z9ncFXz2CgU/SQK+1qeOgV&#10;9Dx7YPxO0Rvw+RNI+l30yAv1GrTbgAA2ALkVz3zEeOsj1JSzAWTXbYEj9AdQu8x9yFh0oe09vL4H&#10;pDrr9gS571y144xBcpWfM+CHpWPUhcUKfueZS/iV/oxwik8ePYpvfzvi2XdH8d2Tl9DyJ3Fefx2/&#10;eNNB39+h26AFTud8/lFcAP4n6Lf588/js9cfx9f/3e/HV9cLxngROxyI0ciVZZ/zuYuxnCEHzxm2&#10;ixihS3fn/24MTtEnogXGh+4mUHSGVvY3gKbNVkz9a6BTmrS9ufgH0fjZv4nFzX8Z9es3Mb/+WVSv&#10;vojul/8/nLjfjfrV34jrn/+zGHz+O3FY/E5s/+wfxquf/pOYvPyn0Xj+W7H++ivo9j+IJ0+OWyAQ&#10;xQTdbu1qTOdUjF25fwHfuTRjkEEHhjfBIbdmgCg/8OKnox/id37PF90Rb/mjYFNVln8+zzV/s1/v&#10;7s9++9Fr3u8XyvBzqijuN8iV9XuNz/noXyhL8Oo1xQzWyC/6NbDCsTzLoJ3e55/X0tQdvx7BFb+p&#10;TyzTIgRI2TdebkOzDRaFmsgHtbmSD1WSQTnwaN7rPWL47CN0Q8VlOzBbSS/b5X0+K2BHxDMwmX3j&#10;PdGUb5SHKCU/SMPs/zu6qAN4Fpybv+FvZN9TF/FmORbjbwaK8jP32taV5by9x5f36xDnZ754n/TI&#10;Czxr6oj69f8xfvFf/F68/OTjWE0eYp5YQWiqMwUGAhTmnkMYKVNUmDAD3bJ07S8FZg4VdG8D3VJB&#10;5EJnSybvaQcA0TBfIe5AlnqurEJmN80TADj6Frl3Fcbi0I5bnNgbbOr9dp1BNrdCulqFR8E2YALa&#10;A4yCVk4w4pDRhTVEW6DzR7TWIL0H/RiU0ZFwctPJFv/mEHzFINXI5ikYcKOzCdEHlKkzOKBtHgLk&#10;CrRT5P9aBwQnYo5uvERHx+ivUfKEeu4prcyZ8hk6r1n24sllEQ+U7yEG5r3JQNVhFY9dBYZucxVM&#10;7VJWHNQGeCHB9WIGP5aJlzzJ9IE2LBbg0e0cfCIuwYYML+J9+jHBWXy9PDr4m9Ym7tCxlwx0F9vi&#10;1q1cRc33GeV1DlX0/8ogLi7Rka/nyCj6EB3tBPXVvBO3AKPFbskYQndosAdnu16wPWc00Y+LPfYa&#10;gm+gZTllTFv0qYMeO6MvYLL+2m2l6ERxsBPZjPVlZxe3lL+l/ivaZJ4uEAk6kYGFlrAKTj98grNu&#10;jmV5q9jBO+ATc6qV4M+WgaLGRSzusdvrDTiasQYvLStsLuMPa+SKN+XLtAVuLX1gnO+3btVhXM/B&#10;sTj8ysp+A15hPHQQd7TBna5lz4PSDjHdedJ2m7ZhX+Btk8h7QETTBO6U5yogY7QbhbttKNnNnJMo&#10;sM2eruckmMENZUi83u87Tj3K4/t0HdupPMFLLA2O2e57GTg3INNwUQEKCFcfrAIPQ8Me42dQusJ3&#10;eZ/2nWJjR71B7pBpL9wlgTx1K/wocDB979MaHWeGME8Jdy7utH+IS3iiBw+IjSu+G3w95PLYRZSu&#10;uKOuxJJgNlfub6A/jBYrBQrckAsS4DmdRSMI2i1Xbrq6FE8nba2KRh3lgQ0eYuRCCmBJdLtbcL10&#10;pyjoQHHgJ9okvsTZHiN3lJDKSPvuyhZVyhZ/QRZxcs7JePNfP4ZPFvDUxNXv/XYe5DTl98N7rbjS&#10;x1lV2HncXMZ8hc0s1+A7xrqmYfpfbfC0vtuGcW0U8A5GasNYi1Vwx9Mu0BIK9HdkA4Pnzhr/0hFX&#10;XihPx1ucTg02GwmBn/i2Vy8iz26HbfE9fQ6eMY2GNsJ4syt7sw7+8T1tAv1qQhN9PSeS6T00F2NC&#10;e8axQM6PAQPsgrkj8aGL9vfBwl38zQeeMNig/Hej6F9FyzzpEFw/SLydW1Hh2oY7xJAX/k8e1c5V&#10;yJy5GeVbuoae3Kd+NKXlOe01DZE2Qn/JYJ992kgbfTR4pQVuvUS/92jDlsE76lTqhz5iGoOmriD2&#10;pNDJxFWXlMUYlejS9m4e7XtucvcO/OL2V9MaNVY3cXg5i9Y9r80cG0EPz9FDg5PoIE+mE/KU0rW+&#10;BWPsVuYdZawZ9w39QSToj+PEz/I83wd+pm4eo7qjXNX4fI65QZm9uvk04kP02BUMV3SRQ/ovVl9A&#10;MP1jy5PJM50S5WsBJZq2U7ySAVQHFcMuD2qk3Yrof/JJvrjH2yiBbzzjP4ytKyMzaOVlCjOIxIhQ&#10;1DG45J/P+ae9z62l3Owp/U5yug1X/052tQk0J9uk35EP5GfrZnzQP03Gz52I/OMPWVceCEC7EiPB&#10;bNoZ/Tx53ucP+OInyFnmuIOBVCFt+YWf+Zj8aWDJU0MFOravQ9txx3jnPsowP5n6DmiBn9PMxSPG&#10;hjy5d4Vd2eEjD/pFDAFPHjBgbKENL7ea+Dz4KZkfj7p28AvcAl9RFxf0cQ8Gk9BJbtv3oJDjqafK&#10;suPFiwY4GePq6vyP3zyduzCgJq35Lokd53c54JLmtJWfspOmM9C19SRTA9MugDdm7jb8Ej9RPndi&#10;oUH7Xbhl6oiUN4ORjgH1Ntr81mcMOiCTYkTNTlwwzhloo030rYOudbWch0JusZlwdupfdbF1nLzb&#10;UjrXwKDATZqowV+jbBxE01OVRQ9D2YsxFS5325guIsYAjBlO5GyxjRoF74STCTYzHwAat8FnOC4w&#10;7bHUeCIAGxSU68E0njsMotFN+gJBSpw8jAUUMJLqaTUqPBNuNgYtHHGud1o5sLEfxw4nYzuGCNt2&#10;9FVsPOeyYESNdwAGzFBXA5jiLJ4+Hkbng2GszwYYS+qjfZ6q0cKwTuC8CUY3l7I6FW/ichg6V4/R&#10;3gPgRJTuTN8rBvfNfBsveH2BFoZUMaDeRgdDar46jNMJI3SiQrsq4vK0yKjyKxTJy+UhevNGvJ8R&#10;xlY8wGB5+A4kkglS8PjcRyE5w9eBecshBohndQI2GLklHFIMYBSYtYDma2eBHCGYXsdT+nqggTMg&#10;Tma6+uzS6lwOjKN+afCm2MQ1Srpe0EbapLmacI9AyyNs71Bk9zidN3f0k8IEyvWsjCnCek8bagMd&#10;1OthCTuskOfpeHx3p4PaRtNXbQAX7/ftHuMJKDE4hDNYOBthZ1FCznJvaLwrD3dbOs61LUa14exE&#10;9wqn1hx9lNcCNkOLJUpHx8fVOQ3amUcXQ5TtYRgLgFljjdNAu51xNaloRtoVSEHlbooDi1CibA94&#10;MZ5S6J+BL4GEY6szekDA3CKxBVkYtTb57rlGaTSK3qAf3bMjQFg9rGI1X0HrdXQQqKqCHu0lyoT+&#10;QZ99p4pBox8X8KozkTkbgGA4CwPDR3e/jNV2lXRtzpEDwTGWOwG06ZexFB6z/RvOmF20YwUvVbTj&#10;gAOzRdm5TdhDP9YQxJOAvnlWxsmVW/ia8Q346Dcfncbtkyfxo3IbQ6zNYwBg6xSFgTa/nh3iYbuJ&#10;Kcp4AohbYNTdFupMX6O7j2couiH3Vx0MKqJwTbs8VdWkr0vG5228KLcSt6D3uV4s46NivwSQnXsa&#10;6gClNoOOEhkeN0dYyTjc8vv2YZ8wd4xI6Wg8Qe6uRq04o29X0PY1imCK33OjbqGvJTK5pm3gqlwO&#10;bVB+Ar02s8XRwTnrBGopt9vMac/sfhd3D7tYPmx4vhHXAL8HDHtfeQBQaLg1bBoZAZgz0m6J6aqh&#10;GB4N1RS+qhl/Z+5d1ZFBCy2Sv2sR+R9S50zICn3jajzzkvQY68HwabwPUF8fjisFalDPBCfi5de0&#10;YwnEr2ve65gyBmPQw+qujgvavca5u0U6XtE2A2RNdMuO8jwSXwN5iaHwNCdPMO5dNuOcSn+da3fo&#10;luV8HmdYxdbwLM5o7xbeWS3Nb0aDB2V8R+PbPjpuT+HFEWNyy33Opp+fdQGyg6gg+gX68vFVL95H&#10;ZzVP6A+DvMAGrDDKNzhzblVQ98J60a1X8RSjNBm2cruUjjESkMnBHxbIMo6WeQ56zW6cUd+EMkxO&#10;/hsnOJ/oRQPaMwNR0zr66DdXrrhtv92BAOgJwZQHR2xwal6hozt4W5c4aRrdHvIlLx9wBjY4khfQ&#10;ajXsxEP9LK47nXjdeBSvJ/fx9f1XcYeuuv5E3f4cOS9yxXCz/2E8hxfOP0ZuZg/xB7wWL/4kaoj/&#10;wP1jyryD0e8+n6HrT6M2t97DF1GNLuPqCfbl6f8kLh7JRGhO1Qq84KoGnX5BagJ7ZEi6rW+R8Vkd&#10;P5jv47N/+Afx4mf3OJGfRf3lSXz+xSKe/3wSf/ZHL2L6YhLXL57F7IufxyeTu/jsB6/jz764i9n4&#10;NubjKh54/hz08OjZ99H/C+p5hWgNkCUcy/tfxPgT5PqH5kb8GCcE3b2fMTYXKVMGhsRs4hmBuufB&#10;CB40unxNkCcY4XIGo/Q9GRLZPG/QT5P95fkutkWnyzLR2lluBrosiL+cNOBlLBJVlMlzEfdj0IsC&#10;IX+CIH+3HnGtz+Y1brV+68T3PWICv/NnW8RQ6lL74F+CqLfl+5c4kXcdDJ+1fNtqG/M7zztW/nnt&#10;2Hnu8X5+81Le8/a+xGz8jsgdach3QWkCWr77s7/nc/yT7fI+7n/3Z3le1uzxvzGK/EubYAESnWeT&#10;j3iHfTIIKDGWfFFXCQglg/2z+dLJe30cGJM/+t0DRrYPi9jPrwF8X8UPb7+Iz/6jfxL/rz95FTVO&#10;0GazydUg/uUsP+9AQn1w2qkji15FuRfoKPPIykcNI45UAlqIDo05gHMaYKutq80ZxFKQP3Ab6Rl0&#10;2qSD7eqTorWM3d0G24syQzO0Nm6ZA3/xXcfPrZKopKhx5tJBQako/ypmJy9MNi7Mk05ulTJIYlL4&#10;nautJJqouGxjz3WkdJ11jrGN6LAWesrVMBNaXcEE7eY6MdEcPfwGmvaBCnvLQQga6Lru8Cp+ZT9F&#10;vrbguUP8EfrLiUdXCTtJ4Ri00HdOKg87q+jD2QOYIGfPcTqAoPA3Vg29dQP+2m262Lt2DN2qW9/G&#10;NZXWrsITkEP1Fu1otGt0LXZg0Yz52sTl6FeEp1iiL2SG6iId7w3tb3apsc897hihnvV4FZuteW8W&#10;YRoXlxDN1m7xwl4MNzgR2AQGYns7j5Ly9sUMGp7iyIKMGZcDONARVbDP0dGP0Z3PoP+/nsAL6D+D&#10;NjKUAQsDny30WBccd8wTDJ2x26+XOjzL+A59meD4KXM9hKDh6i0dak/qYXwqaOyko9h0tV+BvSfg&#10;apwr2nWATh5UxqilbLmib7+lvepoxqms5xn0iy048+4B53mcNtptuS0E0Vip8l3s54m52lUvutiY&#10;Ee10MUAT5oGrwIPYWui+sp084AqsLlJUKZuMtTthgB+JlY8rv8RK2CnpSPurqUFU2g99uyjPAtkY&#10;19swX3XZqDOgF2BfA4tuzW7QsKrjJKsr8Rnv7iCGnjwCTxSn/Zgs0JzgVSB4yoZBZxWIicozUKqE&#10;64O11tgQMCr9cfXTFWPSRQm4JdOdDy0w0B2yKQ2GYMTOqA2O02YyDozBBTLeBgN5aK3BM7qa47rD&#10;Ie6pAPlNwh+M3OAcNqR1bxCn++Pk5cLAIHT1P1fP6RqloqMreXosdPA0+AzgQzsDiCqvpvwNzQuU&#10;HZb+qD/XvZjfbOCTJfJ2go8wQJ6RKYxSA97uusJPzEDxHg6i77lBvmb0e4BO8KTNHe+m3HAHRjAe&#10;9wb1VNLwpIf45SFjfDdQkM4311Mncy0dcF9qTQ0DdMh7+e7VVKDSHZ4q4JkM7kIfy3CilYcSAzKc&#10;b+lmQIJ7qQBuxu7BX2CWlePGM5nnDV3iwg0gbq40dph3Fb8Pqyie9ePxYRabmznYiroMhKLnnLwc&#10;oCsOE3S5RgecvlM/QkSrdmVwrkqyfPjYPJpuedOcMHrcV0UTPN1s9aPEr90e6sTudsFVjJk2yLFv&#10;dOAv2sYzB/R+jdFyxacJ81PxvrV5e3x6A5wbnjMYI52GdPyMMZihHL6ic55Ii0uAf+9qPWjHs+YD&#10;q/BfevBl+0kn2iNwJg5pC9+nnLhrCIzt+KCnjyaJytTHyJx56cwz2DzH58H/NTKk3G/gOVcyNQQJ&#10;0DZXeOFvu25qDe84Sb5AGG53HXi+ijV6pJYnxNMG3Ow22kZdlewA0cTz9tM2qJvVQ9lN37Md8gnP&#10;+Z0/x0AZOL77sjA+IHO+S14LViZ8Jv06blRs3KZq4CifyZfXqUOOg6f0wyBJ/vnmmIrN/Jxt50Pm&#10;KIRGylSepso1V4wZWNaX8ZlsDv8gWVm3+Eb7uEevP4JfrtAhBtyWdFIcnfkftfMGhpIYOFQIOU2H&#10;x/Fv0SmmkDHXmdvFjTWsdaDw6xvu+kHnuUjJgTcXqrrJLfSuGq7xedb4OzVfXNxS85xt7yArW3y8&#10;G3hrTp8Y+sSn5mEzTrTdYQfUK9KO32RZ/xH/ZwCb1zFoKl3sP32VUDyRJ8YqM/6X1xgPgSfX3HXk&#10;1tbcHkwbXEa6mS5Rx4uojWEhx3tDUNgPgZernv/8lGf0KEpgQ90baFEjY6Zi8JTUsqzxvyNjLSNe&#10;BqmTn4/ahAuYdPUm10x31B4+OgbcNvMvY/MGDr2B4BBuC4F8zGWIre4K53cR8wVgarKkgQIzFB3O&#10;rinUTdqYhXOvEftcesc48mSM262449pqSgcfMGCAJxWkisjljqot+69hKOmcudb2+5JrKDIcrzM6&#10;9ZiiD3TkK5hmYc4DHOs9yj0jyxDZpew1o2PQdEnbza1wZqCiV8RXOK4vpjgnYxgHI7WiYdcoi/vV&#10;Jtoob/Mp9UYwIeVv8Z6ATDHqIwpdZzthGgbDAKKM7V7lSyrpw2RDANcQBdo7OY3Rs06cnnkK2B4a&#10;uUC/jBngc6L0AvJa9MuIsmPhIQ0mQXWf/B4BOrg6HNZYTXjXWKHeXO4f1aOI3FY7jQZGSA2ZImzg&#10;CSZWYFvVIPYYdJksORfj32gLgHnX+MNBKQ/0pQko2DX61I2wYCxHRm4By4vTYawEuoLulfOiPZiu&#10;DVO5NbeHoVjjeNaxuEaKVmsMP0wNANm6jZDxOwFsdpuuqllFd4kh2U3j9WIeu/EsGgsAH8bR5IyH&#10;VgdBadMeBItxMu+WOWVaO8A5wnbmzKLbWAHv2wVqHPB/AIgzzMkzBUDH2XAd9DvenQnbUPcO1JLK&#10;B37ZKuzQ8oxnPITBWXpnJBVU/s/g0Jr75Gtn012ufQ7i6sInJovsqol5VrD+gJCMAbO3jJOB1tkd&#10;PEw7jIg7a7SC79xms5gZ6EQRIpDnGJotIGJKGW4VUxN4IAL2LGcVbjEYS4Cts+GNVQ2tAXqM9gXK&#10;zK1gO8ZBYPuKsh5qaGXwhXZ70MdxuwzPGdnmurMW6xP4DGU3mxWZb3H27AmG6HvxDIO+nd0D6mlz&#10;hTFCeU4NFo630YPvTbz/Hgrj6QWEO6fvm2mM8Uzm3AMaQvZHyJ8zL0scd/oA+PLQjSZt7pTQG425&#10;8kCOzQS5cG63Rbs6DFkXHgZcg/AO9TLu3HJwP88gk1seXF3Z6uBE0JdnYM+rXhlLHCXBpgTSkApi&#10;DMrCpCjHCvCN7AEenPGYzJHjh2X0nQU478HfkFhAA7HX9R10tW84L4x7bo/YLQD2yApUNjgncNKu&#10;+DLfQv62rXKbeQByDShZng5AgaHWdNEYBwCArYPg7Az3qFuqbW6rjt0M3sTpWn8dHfhk1b+MzSN0&#10;zasqDq++iuXDDP52XYYyD/Df9+DJXtJpyPgYkF7Db/W+i/wdMpdhA5nzxL1qibQiY5nDYNeO1iP4&#10;pTuMc8b9daMNyNjE6B5uPsxzBnW1KzMnmisu4/wK4M2Y9NqA22bqw3KALu6hF9A7HZyQ5hNpDgDe&#10;D6N71ouTU4AKMneAFzyBztNj6xU8A22aHSAVNC0BT92zMiYAmx3ICwpAR53ikr5Dy3IZ29fICHTr&#10;9tvYCIDg7jqeQrhpTuocYq7xxPGoUPxljzFro+9oz2FrficcViW9mCLL8A26DXcSGtHezhC9g2F3&#10;PyD80O8i8xj97eyLOLz+WRzu/qsoP/njWD7/SWw+m8VyOAX8P6FsHDihYeM+ml98GSe9P4zq7O/E&#10;y88HEXf/HIMK0Kcvjf3/MkangI/VG8b1DwElX/Ac/P7s78Szx78RjUe/ljOMOkqYqQRnmxn8MINn&#10;4JucqDncx8PrCXz/J+jifxH1T/+fUf70Y8blU8b3p9ihdSw+/Sx2b/7T2NVvYv7861i9+k9QcmMc&#10;slGs7/4BPH9/XC2AzNSTe3TWpzFZnsX8k+fx8uafx2fjvxmDSSdWjf9HPDSv4v72vbj7l78dPx6/&#10;iav9H0f34m9nsGCNTTEvtZjD1cGCbANHiB828xg408c38PUZ1+9vj9td2/TPrQ7eaHxjy/V/Qz87&#10;XBePOOYG2BCQBDs8kmWmbPH97U8JYg3gCVj885og0MkO7+cjBdEWXgLWBJa8skB+RAWn/pPO+efv&#10;vBnr936DdzqDsGU+YiDHVX+OAyyeskq3s70J3vjdOi0u20RDFW+xcBbMd8tKnuYmV22ISxKz+bt/&#10;1uE7373ky/Zl271OpXmdf8CDxzL5DdV3vOY9NAqRp/A/v/f48PFP9ratPvdOZ/mcbTLYn6Caz/YR&#10;8BVfUM5P/vld/PwPfxY/nf9xfP6P/3G8+tPfiZvxfWzFS9gtny35x9XibmVyFau6LsdMLMKgmLfR&#10;FWjadWmAduA/NDLP9JC/oSuEaecePab1Mv1GJkDGptz4uV1Fu9eIezpX4CTh+8ezLm0euAILWwAR&#10;eifP4sPGOl7pQDEIrmQxuCQN3HaoKWiArTwN0RQdeTomdWwbHrOCLdqilw8LXuhgiG4eVFc779Cl&#10;RQGWKI82ugNzyA8JzcEJmxn6tw14Rr82e+i6Z8eVWHeueOOWCZiqmjbicoSjj651rtVE5U10cPcO&#10;mY0p+usyHsEsfTy5E/DRd+DjwcGtrYBx2juERq7Mr8EU9WSSE7NXjNGAZ65zAKEF4GBIuzwZFDKD&#10;DWirh03AZCYEL05G8S2c5/miH8VwHH1zG9GGuK74HTp1T6IEzw7RrfuqGzMwVHs6w6E4Qy42+BGT&#10;2C630Rp0wE/fh3FegxPxkPdPGbcjTikZ9GqHrT67wCm/idlrbBn4sBCDzGE+bFMLRbDuwBPFea4q&#10;3rY2sQbfvEf/uttZfLLCUXfsBV8MnqkFeozrHBtmPmTMTZRihwJeQcGYt8dV7ikIdNzcUaZu6Uyq&#10;eLUEmw7M59vKAxHaAES3quqDrMGPx0BANy4HjCZ8VIC3ap0aJ05RElVupQTPXYIfUHzrGl45jGjH&#10;OlclHFBy+zV8hMA1ikcxYpzc875pYqNyApfywfymx5jT3jNsTBultFpSbecQgy4YS9u6W0YHwTP/&#10;sifnethIA6x8RjsLFF2mF/F3eLQN7w5H/fgGttfwUwM5uIdXG6WTS/S3qKCLOvU4QexBGq5oUq5d&#10;tbMFjLRcwYFCNfbgqspD7vuvosCP0R6628SDREx7UcKPOwO98JqHPuyxaaYwsPYmSrRwOTl92+EI&#10;Y+2iR5vNd5a5dtvUdTFkfKDVdANPYZ/BEAY/3YkEm6X/1QC3mgtv9lZu3bKYOg46GCyFI5FVMJLj&#10;fgDv00aoG3MwXgd/pNMXn8Grt61Y4OM5ed4BX+zwHWr12spV5fo2S+jaigG0cyeMJ+k3ZotYMrag&#10;u1xxp0LUhqi/xIxegLrH9hx/5s+wgzrg+I+rzeg2HxPZHfUrtD+uOjre7eS/QTrtmLbAQIdYWF9V&#10;G3BouZX37ZZclTNE0Oe1MDRStsFnYXJspP6aMnB8d3LhgG3fTGYxnYPX0MtOaol69/g72xk6Etom&#10;BublRIKThW7XNQ1KHs5A2dlnxmZKjXUD7KVxoykGHHmQ+6TTFhqr19X1PJM4ih+pUHvgyfWuYnMb&#10;Z8vlY+DsQG+4Rc5JiXAcsAmlAdfD21019FGecRWp+KRrkngn3enB4gQdO0DvG7hAng4Yz92hH5uF&#10;CwnAp8higRqboycNlmqLKl7SxoliA5fUii040j/tDLTI/FzibProicnm3Mo+Iqt7+MDgjkFqg3Jr&#10;dSW8lCcX43MbgNGA5pZgdGPmWIN4GRRztH3nFvlU3qDBkpd6vB+ek5doS5KVl+SXzpl3z8COF21M&#10;/uAjRx6xzLeP8ityxH0W6a0yWj4lLXkln/HPsYisPZ/NJ/2q7vBF2fQQ+0e/eBmky3ysts++AGSc&#10;TvE5A5fu8pEf1/zuYg2H9g08fM24L5FhxC5XHC/QPwv0iavFF2B6U2KtoZ0xGsdg3mvGMzDk+/aV&#10;sTdfMAoOnaKdhZ7qAupVftRfO+raYVu26iD1Ey0y3Y9gxckMfVrx3gbZ9sDEFrbF05BNj2VQmYcl&#10;iORHl1Go/yMD2RuEN/MgShFuazKe0k9wg2pDV6Cvaae+33EkbZPF8SyAl65qAeBfdBL9n0/xRcDI&#10;88zNic1ikMTEB8Ct20QRRF7wOo3J8ZQ/wBKxWWJrp1EW+hToFMeWdum/e9ibQXJPkl5Rr0XYRuM+&#10;rsg96b/N4TZoeHQ3xhQBfg/l+tEpQOGcwRlBIAiyvseY40g7E4ULEsaAdruKRrqXm44CThQYiVby&#10;Qg5xHCuc4zIuBvsY9OsEaTsUTQPBE7C7x9bZqEbpwKiwMYoFo1sNeRbiFihnHPvdZJfLxN3h38Rw&#10;tnGIdbYrZ/l4RuCisjFnUiYKNNLMYEi4DZrpUON4jWe8xrGf36QTvL9DCWBRXfWlEC1QaLttjbFf&#10;YASwVDy/wDjKAw0GJGeDEN5TCJrLuzEqPZzTqr2M3noZJ/RpxoDdwyQqQ2eXpvMOBrWFccNIAkia&#10;OLwunZ2hHFwpeNgxDCg7lxCvNCYo816rk6cAFoARl6pXKMQVQGcDGG3h9AhinZX7CEN0eVbEA+Oz&#10;qmkHHCQA7kDvS8oyz4FNrgV0UNcIa/U2sDQAbOhQbapOnGMIP+rvYsgYuSTZbX8j/NDegP6hNM8w&#10;xmsU8B3G9jBHMBDmGpRzRZk9wHWP/vQY1xva8JmBqUkda+7bG2wxH1UNUOCeZUHfUNyjLk5957jK&#10;ZTNbxx0EdkWTq5QelvAJz/Zwjgd7aEoH1gCdpcCjxihD0zRy1O1SYXOzNRhrZ+WcZYPCCIxbKvld&#10;6YNuziYCy9K4NOAPhV2w0BKwtS4jzrqxo0176slTnNwrgWORkXDDyR6KgALXS3S5ceaBUwtAB7gg&#10;+v1hnF92AS29NGgHuDQWELD4VsQFyqSA96jfDGRL6LHdAkoR3KbBF8rwtKAefTmUa/oK37mlxCWp&#10;KB1YAaAzyO0LZsHej49KzhnoBFJLg18em4+RGS+jOX4AKH4Zj+6pa17EFN4RQNS30B859WAH06+U&#10;jOc3yjqePmnH7L0KR2cXr+i/yreawL+eqAbvm0z4fcBS47SKr+GtxvIAIC5iiVw/0KQMBKE0DRKV&#10;blHV2CGYOm4N6viYYZve1IBwjUwnnp0BqN+Hd7qH+KC/j2/Dv2+QmfGEdkHbzqjIYIxHgk94luGO&#10;M/hX3nAH9Rya1NDHlQxbA7joqTUe8R16z1xAGhadLE3UE3jgcb8Zd/DAft3HMQcw06cZsuxR/tVR&#10;o1OGoJWPGIK5UQgMkuNsXgEDga50ayAnjyjH7S+1s+V8NvfdknsXiyJeAQhvxo34yqSuANr3yk08&#10;R689zB0bQQ8yQvsK+uvMvwbA014RFZR+xANKvc21LuNqUmQnG1G/yauMaCbcXJy04grZrNEXX07r&#10;2L/BKfLEOXTEBvp9DC8NadsHvS3yxYO3RXyC3haAP5aT0UsCPFg7KvS6Ac4P0UNPzprxCc82GNA+&#10;OuNWOqij4f9Bp4jvUhb+Ke1qxeUp1x5hODHQe3i5jdUW7Hla8hv0ZQdwVOCQvaHcAjluoitPMITO&#10;uH6+d2sV/UTW1gYUxquYoPd+ndevohtewGeealVgU2r03woj+y1kHfWZB2c8Qn57OE+aMBOGq8cW&#10;GkDa0YFHloz3erKJl/DvrTNoGPyn6OjDsAXYEEDgFG8von+CtjIAsP9LUdL3RuMVQN+JI8anO4tf&#10;KV7FtBznCcluRd0sujEfbuJ7gxcZaH2z/FEG9Xabb6A/vojDy38QzZsfxmL7M8br12N7+3vx+ec/&#10;jNmbcbTuetEZ/2r0AJ13xWUsxucxnX2BHpuj+/5GbLubXDntlllzQF2jK5Z4//1tC+cW20W7PKZ+&#10;iz5YPnwc+/sfxOT6eVz/8L+I91/833Ce3sTk5ScxPf1prH7y/4kv4P8P1r8ZfdparT+J7asf085v&#10;pd6n++gmZIN/VG3iJvzGBBWH4jZe/8Es1n/y78Xq9/4FY/RPkIm/yxjcx/Inv4jFT/5PsfrZH8Zo&#10;OI6q86tp34yGNfX/LBSZc64CceIf/lc9+lEB5l5v8S+/e5+f/ccf3t7rnJGfbZLl+Lu35+/8livl&#10;eEfV//nzb1+wb5ahI6IvDZxI2ydm0n5bj8+5jQ2sKW7MP9uePtO7532Ga4hh/oYoZOAr2+P9+RSf&#10;uTmxoPe/veaPXrMN0tr6DQz6nO3O9kILHRVEMldSOA7Wa/k6grbDGf2kEdeSAHzOernRRaB7GtXY&#10;/OdgmUW0J+9F8fX/Ib74//69+OLn/3ncf/F/j/G//tcxvX4V9WQa98jDQSePAsyH2yydgDPIjhTx&#10;cvY3tzzZnqIF5vADL/6v3DrRHnFPjROok7aIGpu+0JkuT+GDOir0rmkhhvDqU0/kQse6z6DCtlnn&#10;BLt2eoGdR6a32M/v0Mmy+V68hs8NcptDZgkRxG6oWywnthWdbnJ5eUyzV57Yd3AXgzPk8xMGUuBb&#10;YIPOsEUecOXJl57Qt8GGuaPiGQPhQVMl9zwF36y27RgjcxOwo3gBqQQDuUJ0HC9xcp3429KGwYdF&#10;jAw84TCMkctOtUB34Yx9NMKx+xXu+zIuWvPoYOd6WzDqCGRx0o7W6DQW00FU3Xm0n9AObRd66Y66&#10;ewalkF/z0Z0hcCMUcA/iHHo8h46Zo0sbnX6MWugCmfTkNC7BieOqF/sXN/ES3TeCVsM9uBD6dcWU&#10;F5t4uIJ2N8eJyy4GQ+f0Dbi1CabS6TBQgHHAloMvtIhcl+8N/mmD9kPwbWsa0+fg/iZ6txxwD/bK&#10;ZeyHD6M4x2buT+C3B+QCHiq7vOYxOGDnd8OYIPstcWRzDR87cdJDL4v34A/qcKWvB/94ouC8D1vt&#10;QGdONEKHarSKX0ewlIm9q/egUb9bx+muFbN5K+qCttLXDjZ6yD0FONM0DXN4bwEGWmJLDLhW1P+M&#10;sb+n3GkXGw2rzO/q+BKZGfawE/CQzvQen8LJ2MKdB91dPOngz2DDl/Bb18BSOQTbwqf0dbXrxenQ&#10;Q0AWQrHUcS3a4yo9Vwe13G0D/+w8MVxHDIVqfjOxY9tJS3hDXmwr9H0s78hgXRUrxqaH/dU0v0LA&#10;nPQaQSOT/kN9xoR+OsnBY21k0pM8xePNJRcYr2YPXwu+PqM9J7yG4Hz5yNNoS/i+2afNvQ685vQi&#10;/ADPjfdOUjH2BrDVG7TBSWzTfXh6HrVT6SiK1jnKhfLNQXag3yhJqogOWGPL/QbynMUwL5mTEF2w&#10;nYvacqUN7c9VJGmnQL/gP9PquKzDVD/mir4CP7SRxwLeqOHZ+qoZ/SuuvW6A3bCxQ25nvJ28moEp&#10;nPY3Z+wF+mgIH8+hgzn+7unXDt46ruJBmeMHegoliDj17NEY8VKf5McjPbnw9sW/foeObrE04KKj&#10;XIGbXNmaytyu8Lbl9uMEBfRLzL/PVDY9eGjEePTor6k+oMCxdurUN/LZX25h5bq1urKGH9FPOP3Y&#10;d/MKe0Kn+h4klU3O9qVjb4DI9nGF4UBwuAl5gvcM6JiD050xTvyVA1eQnWbu7gL9WusOc88O3jFd&#10;Tu4cor9pf9T31pGBGlrW11fk+oJ285yBTA/JW4PxDbSaHuV9bMBTaOUKyS042zjAFFuwo00GkHvw&#10;1hXP7u73cT+DDlw3N+UBXjNfVSynse9M48Bgl4Nz+BscOwfPYkdc5rSDhrliz4iEvkTSgnew48FY&#10;g34QL1erbgw0I3f6vq6gTHqhZx1Cg/kuuGpBqi1Fq2tdDegEsbhB2woFj+Pk2PMy51nyCe8eVGG6&#10;HBfkaL+TCRKsWMvxPg1yLmzhcwY4uXQEI8loXJbXoHGOvVeUC57m3uOq8mPdFsUgHu/RDliN196+&#10;/D1zpR2fyFfWwL22TTzjKrJsItePz/gPT/DaN1vQqIgen+3vgjF1lZbjt0ahbaGZ+cwcqx2FZaoc&#10;2mNg1qTkjQ3gWTuJrHuAnrku25Qvf0zQzwtss4zmKlQDpy56QsxzFV+ezEr9BXjeAFjZ3oAT8Gm0&#10;OcY8GBtxeom+1C/o44fN0AljZNg0XhmUtmN2yy5xb363bW8DjX521bS5LSWGpDC+YHBO31ximW4h&#10;HX9zXNP+zPGPTnIbdsnL3ZOZ0ow6XSnqCcse3GgMwfoO0Oqolx0FMEb27xhXUAfbN1ViHpKCvp1R&#10;5wN3rhh/+cqFz2t8qCX6yfQHyuIcfsSCxOPB2xxuLknfqnBBOX1Gtgun7tvdqIcGBjqx3/Zj1ULK&#10;MFg0KWdKDju3DCwzUb4MiV8bJvgUdPUNP3QBHN0iTlD47WEz7vvtdJoNr7r82UMKPJ3CkwkTBmFU&#10;XYmyQ3Jy1UGNEkEBTGsjtM3M6eEx7ycYm8coHJfFvyrLeIFRL2Cm9xmDtkRz+aPCwMCYWE/h2fFC&#10;X2BUGXgBIdfR73nS4XgKAKU/Lgl21+0UIhok2Io9GByFSL2Xww+JVowAP8N3KN3JPp6jbJ7j6MUc&#10;B5M6JeMp9Y/or1tDTf4vLRp83gK4hjx8Jvl3i5jx/GHJA+cwnEmv+1gfl8u2TcTOQEPHZsP8EBg7&#10;NKMn73ls7Wrg7AbthjYtk00wDipcD0FoYT1cCrqCDq6scrucswOb1ii25xVOqHuqFTz6ZSBp6SzK&#10;MHYn9KF1E9trgNdkmdtMtrNtbn8FX2QAxj3bB4DOEMXqFogWlbZm3VhguCd9+kFbt6IUBNbDBJxd&#10;LEsNvblCBI4AJgzcWC6aro4nFRoxpx3u0b+AN7r+NxzEoA+TUs+EsdFgLbptBPwMJncVpls1KB9e&#10;bTHEzQO0hvBle0BDB7HBGLWGVQwLOLE4j+boJBqA2Xm3z3iuouJZyAcrwovwRCEfQidzEHqMsdtK&#10;6QwCeQRDdJsWc5+KWcHC6O4Aa38FBPW/HiHIj6v4AuXShr/NDbLBsN4e5ozvNF5jkMaTbaycaEZh&#10;nGDNXWbqDKer7kwGiY5L584ovmuyGOU8oXePgb91i8Skjh1lujLB390GtNCoAHJcBeWy3Sn9eIm+&#10;/LN5ANQBKACn4hrDKD8+bsQHADrvmyNTX6K8fobx287K2HQB6YhLG9mWd8sJdIHbnU2awCOrdYUj&#10;D1jvAdbgqTycBK+0zRh30D4TZP8GeTVA7elZc+o1SDqAxUfA2sf04/wMIHuOs7d3ppY+9Dcxlg8W&#10;6A10QQ+2L1HWBl8Pmzqu4E9PoVxA3zw9Bq3WRnl1uK+LGioBxqPLAiC3jA/h+y4EvaVuDb05AFoe&#10;rdnyLFJkpxqhWzDXxSoTt5rMueP6ZjqrA1YxJq2qS30o1/K4/eq4/VgFjMw3eL4H0IYHCrVtQR9w&#10;ZD0dz1yLBk9b9N8T0rbredzd14CYJbqjFW10lKsGFzNKwjEqLwwM8wLVTtXU0EziDype8J8rJ+XH&#10;OZXlqXbw7+X7wzg7LeL5i0ZMxrdx+wZn+uY27h6oD/BiMDUdE0C8hv/z22Y8PMzisTJaDdBpjXiM&#10;4roolvESGu6pVzDmxOZD0Y0znMqqj2PNeHTrDmCecUZnI0nx/qgZXwF2Xl9Dq6sC8HseszeruF89&#10;pOOz5FmejstSPTDDzlEffNyp+Yxx6uH4FOUlfA79925Po53wfzldxENuJSnjFmdpBgjf4fw2G+34&#10;7lmZJwd+si9i+QaQ7pJYlOEGx8yA+gq5yy3g8Pp+jfPOGB5qHfhpzHFi0Q5AM8YJfnfWXAPsku/+&#10;1UVUp/TjjuuPvhf977nm4S6+vIVXMQ5FdRPXq3lsHmAo9MoYPjq0+jF4s4kX91PszFmMV6+i/emX&#10;sX3vr6Hur+Nf/dZ/E//oZ5N4/3oSt/G349X9j2Lw4stoI0MlevDj8jw+e3hAbpFVt4NNnqPdcPK/&#10;+0E8QMPRwwbeX+Yq2wLnpL1Yxc9xsj3IwgS4X2tbaVtruUeut/H6zTZuxtu4Rm99/Fkr/tXn8PyX&#10;0Kj+Gpvdi7tdP756cxI/vlnF8198Gl/O/kp8D7vqMnE1Gl1KW0bRYpio99dx+6Mfx8//6E/j9Z/9&#10;KP7wq1asX+7idjqP5z/8o/izH3weP50t49+Raz98FM1Xvx/Lr34ejbOzDODkBEiCOMaVlzjVz4IU&#10;/j8CorfXKu4zzu3Q8JQqPQNeYqN3fzQJHjg+m231My8/uxAlv3NT4ty86fhmvcqnz1qcAZu812e0&#10;o17nBx2pxMa2RYK8++5DluFn3i3X77aVWxJbeynr8zMX7Yv1Znt52R+fzft9p47jF+6lzRk0pD3i&#10;R8xd0sTnskzf+cMK5WSk2xjre7fPb3B4FjH/ehK/89U8/uCTZfzhP/2X8d/8MOJ3Pi7iv/03vx1f&#10;/xB5vF3F7OY+rsdN4VWsxnxH/2q78oQyBlywCfcn+HQSKBMs04g8qa/coTtpCPfbMPPuNpCfxqKO&#10;iXZnW6Wd3jjhcVhnfh5PNu0ONtEd4cB3MGgQdAfhjyd6gdkamzhxYm01wb6BBSswy/Z1LMQWME0D&#10;3VFQZiY1hgAFjT2saQBl5Mz9kPaY/BWnoNEEizR74B7VL7ijPYwm+rv9/6frz35l27L8PGxErFhN&#10;9LHbc849t822sqqYYhUllWhagCm40ZMkwID9YsB/iWHAj4b96idDtkXYEEhTsFkGKZZoi8VidVmV&#10;Vdnnzebm7c493e6ib1Z0/r4Z52aVYHifG3fHjlhrrjlH+xtzjjkmeMMJMCcQsxa2GJuMqQ1PeF/0&#10;q4SBxjja5WrO8yAM/nJNO98gQhs0NnEN097i+hF22kLPDzNs0rtF/B4CcjXbxGVJgNjPGWcrupsF&#10;fAN3QovH2FqQUvRg9NNxHZPDOtrc06E/bnMUXL7CR5fDE0/d1j8Uw2XDaI1wYBdtZAH7BvYt2svo&#10;QJ8x7baqZZzpQwhWt/Bwid/qNDqI0Bh7g1/pj+LQX0b+hdtQl1HMr6P+ytuxqX6ZsvjctmvtWEul&#10;tLp1tI1QGX+zt0gn09bYGQ/RKsHYjQf8PvjNEwEPh27Mod2K4GDfxVc76YW9cTLOwN8shR2B8A2+&#10;fYm/Fuc6r+L00xwlK5vd6BJRGVS4bditat1jF7+4jjH8alrDz5SrBrj2vB9fAe/Pmhf4uAfiphW4&#10;zey7A/IhVuzBcieIp+hvL00QmU0HKTCF26iLETIBFqzHKeNh30WWzX4Gt9fLMbGAMo6fq9yOi8Tj&#10;o52kfcq1Iz6fQhJrgB2cUcPOH4puWsTfLdbEL/CmC50mdar5Z621NmJjTdQMjNvDR7pX7TDjWS7i&#10;oCMe5tVoD1Lm4i12fwntrSndQKfy9ZrgrUYfGL9+bD+POQagjb7kBdiXPpvBb5bHEWx0gHaWUXBr&#10;nvWsUlF7nGbhpCz3zfGni2EnLsQSyNMSefPAtO6hHYsNthtsZVYYYDt66JRz6KmYObzyQJKWCQPE&#10;T57G6oEkzRJ5xS5Ycwqqp4lNfXVbjM+1KzCRC2TuskmHOhEsZ/CkCR3SwgLf00rCsQbyTXSwhaFz&#10;6km3YxBbIHdH+nZYWjnbWns1fN+De6E7DqAYHuPSqB0fZz3wlsaSe0y6qK2lBFZx088jZFkayLZs&#10;uz1NbPNcSJjsszY0ZQLxXqNqoJ0cAON2YoA/sNX0VQzr306KIdfudHG7sbgx2WY+d/rHnRK2Z+YO&#10;A44ueLNJjCZPoGYsnEQG0+y5XmdwmpiDxnxr1mSacEGmsaxJf5Iv4hn6ldQb/+a53ndyKNyPM0nx&#10;jP3nfuNPzbKZk05upiLx3OekRQk2GxAkvI0dUlfH3KPT2UNH54fTRBZ99zkMJE2k8WFawDchobWk&#10;fWxD8T7PvBwAU9EXsGrVM/v0nOtA7x5WsgLbonfaAn1EAe9aCBYthEeZKHM5mCgTZ6UAAP/0SURB&#10;VLk1BofU8Az+zxnTAnkQ7zUa7TQ5XKEHizW+YV7jE3bQD8z35djpp91MAXaymNAMPUoTcgxDjNeC&#10;1i4w670ko858j44g1LThyyQM+IW/SA5Wevh/aCw/08EG6qoyAG0Tr9/QHZKjeyZmcAlfOMHltX4g&#10;/dzKqP0xTuLb1DaXnl7+md7wDL+3DdpPI0n9pXVl2t/QSZCT+u//3tz35s3pJU1+/bdRp73zry//&#10;/c23CXvQR+XNg1xa6GUhb2hSErg92oxmtylveS+9xUAppqIf7qg60ffURbe4Yq3RCy5i/CkOxo9t&#10;oO3a5CZTCuGdpcPwEJBnH10GJD25jZf6h2K6DQRb78nUDXh+4B7ndPgCutAnHuj2c7eQEswmffbw&#10;GXdz+dxUhx1Zxx2kyVPn14yd7SfcS/c7UajuJz7S79qmeIKEEddgjFKWqJjLZAnnjjzBWXV2x5TG&#10;sdPFT3WaKbklMVd/wHMJJ/gNXbkvwz41+m6jNaUHriIIGXarYdIM9PTUVLUhR1AKPm9ysxmrGzpN&#10;a0mMNEUt4ruLztVpwu0GEEQMjLA04p4OfYazGRMMX+JgPYI3OyfIIQgrcBxmWdzzvduNrM+lwT1g&#10;uMt2I7oYL1eVFgxsbZFRnuS2PuK8qNamzmPI2+twbmaIEJf8Nu08z6pTTaeBEzQ4PqmH4jiZ54SC&#10;SYV7OmhWViPvRd7D1eM19ntXddy2t0TInA3ncwPPAkO4H8cUIFrzOqw9tpV+Hp8SOA4juzgZt6zG&#10;8QE8swFEHBS0AVHXOpEaxYNYCkaKGHxZ7A8AAqBpuJp07haqQTp9CAgKALFgLhzK2xhEAhSiYIsq&#10;7gGVVvSXERZG7dFet9GLbfsiJoIvLGxjQZ8xSNluwXUIKYz1kM2s2Ykaq7VFIjqM+4x+Ns/nMXU1&#10;iQDV4G3II/c4qAejKPrcVshRBGvPLeBVPX8zw2oGEzxzYimHZzlj23CtKeJmVA11khjVH2MIn786&#10;xOubQ7wEbC95lQofRh5RQMkQecZlqu4dgv45DrqFoXwfMNOGfyuUrkSR8Osnh4qgu2VhBp8/36Ao&#10;44j3Uajho128zXeuSM8rTCz8mfH5A45s6uQLgP4Bmo1nCCuK924FsDjv8XwUhyDEWFRj5BaZBsDo&#10;PRzQO4+Qo8fteELw2kYx9oDu6rIffejczUbIXhnnw7vooAVdUIjbGA3OPa7blRDrHB2RgeP+VJTd&#10;lVZXjE775VFWrjlFb4xZYLnfxOerLJ6t+zGFhmYbTgiSNtsJBnwex/UiWgTsFvC37oMO35oUB2Tl&#10;iON3q6IZWy2cGD4ZmUR+tRUYJ0HYdo8urABkOFSdjyM+uSN5xW+NSuoPv+m7VtMgrQHQ84QZV0ur&#10;EQYBZrSQza3TKE6GagTrTeSLZUB0lJOW3c5BJ9z2u55DU4KLdhcdwaF1EnIbch9Prwk1uC2zrgng&#10;sF4uYzulbzj5w4Lf8M3VCSeOG3kf4GW9tXm0/Q65PWqsCDywmgAsa1as4Ad02nZjhv04HibRQ05d&#10;ba0nBHDIxQ4eQJrIrnoEEiNk8Sban8yjOVnFeYdrGmW8wNPhdlIGk4Wm8xW0I0hpIHdZF/qiZ50M&#10;vnYI1tDN7UD+EuTwanZX0Iz+YZOWA/ptOiVgz33gZrR1eL4OXXt3bBlUMg6jiyb6S/uu8hbYpHVW&#10;EjghTwR8KHMqonnct1Pxa1eiDXSqDnxZb5BznqOSw9Eu+tpzJaTERqxLAkT6lmMzQK2X2Kjh+CZ+&#10;NV3Ear6K6b0HL2wjkRogbClET7BsZB1krI5Pb3cxJ5h6F1mwIKkTuk/h/3m3io93MNqsYWTZ7KkF&#10;uvc2wL/ZIeAiYOvjKLpmRGFPOqtFvIscfNw5xi20bD9Az5gAqng2suHEmpN5rvxcFKb7A0ZxTguA&#10;ce7EP7TuQJOstUjbcPLdIDm8Yw/7sTrDdmB3DwSx5Tx240U0bhAJdPjtiywGPPNXZgHfzwmO+Jzx&#10;+WOAvkZmtmMMqXsfdx3sMfyAz6D0lBmn3/TwiKZFPBpX6STCdvFVwPI02dbj+A4Z+S2CoiLqm+/G&#10;3d04yvkDI+lAe+DxikDvWDEeJ2u/EjnytRvDl+0PI356F6PhQ7S+8Z8hN/DwZx/G/atmfPUKG9Gh&#10;vWc/jsb0RWyXfxnbm+/F3f2/jOWz/0+0Jt+lfz+BFu3YTN2C9mFsZj2CwisAxbOkE2t8wHb8OtZ3&#10;W2wLxjOfxWImaMmJLwnyCOzbh2lcjipsE3K3uccuvojV5EP43cGGLqMx/xS9/o0YtF5HZ/afR7v3&#10;P40PvtWNI6CCAcqw9FsQqbjPPvtV/PmP/zzGt/8qll8wLoNObNb8xXfi4dOPocOEoLMCPGTx0bOn&#10;8dPxfxvjX9xEPf67Ub7TI3BD1tEDQScamyadnEfWFBkYMKxkMzd8+COePTTAQOZM7zcb1SwU3M/J&#10;rvLCHKs22CJ4fvoouV7Vz88TkFRvePked5I+13bzNo2LjxNm5W2a+HPSzy9ty/74p/fSROq3f2tC&#10;xbX8l+7zf/bfj32+/bIdr/d7r/PGdH/6g7FzMSY53ZTu80Mb92+f73t+246QYmdf/IwfIQJxUiye&#10;/yw++quP4/YHP4mbH/5v4u7n/yJefu9fxIu/+qfx4k/+H7H6yT+O7S+exfbFdyN79s+i+WpJUITt&#10;0uYc8GvILwgt0iFCDNAs6p0+RoJgHy2zYG31NHp8WApC/Fv/ZvAPI1xokZ7reYM+4Yfkh4Q1cId3&#10;AvC0RZmxiO228yxQX/x1I2ZEwe5w2DtJQmA9Fbxif1oMdMpjrOGz4jNrpnn63BB/sxaCc6/Zt7XK&#10;i180eyYRGWbrh6KBDHOlGcNF1U7ZQGZLuQqftUZRg8UAgtC5TIuNWSxP2T1OXGIz68WK8eGXGMPx&#10;8TC+3kF/8AMLfk35bMGA6UFsF07kVNirbTx7WMTz7cVp+x62qgKbdZfYrKrA5h7iQ5h4i4n5ZLZP&#10;2GnCmL4zz2MGPSyj0Ea2/4N+xNdn2/g+glr2CE7fbcffPwd7gE260GWIb3ZR735yTLit6L+TFnrv&#10;nmHj8YuWKbFG3jG7iAd83KF8iMNr+7GJrLjCn9zHZPVZ1K9GsZs3o4SXLZRqhlKV1ZYg1yAL0lTd&#10;6J+f094VQvaCQe/A2PhufPjBic4+vh79dDG6sf9VHBczrsX24rtz+pjR3wJfM0SO2gTlJl7N4d8C&#10;/hhkeHzBggDLGsQ5WGaE37ppVXEDzx6DG1VU8edIwwB9vw+mu8MA4U3wkcgoSpGyHXmOGXpTJ6DA&#10;ER7M4ASvW0m7GIHZuogZdMlz8Lw+uo3cl2B2M+/wC4djLxruLFBmaDvbgIOcGgVUjTou6Ltdk7gh&#10;b8Fjs/V45ZdgA4PKFl3D18M3J2cbYNqeCy7gQLPei/5FKs2Qb2ZILD7KCY/uIb6Ov+vtukAw/G6S&#10;/Yi3nBhu0lf6f86Yn/D7ZxiIDbT+Vhv03eH5i33cQZfl8VSWY39QrprgedornMyhvz6btipwwQBZ&#10;noDlraV8SSf34OQxzyuyNTgMbACw9vR1DxUw08XSL/sdMRg4L8M/ZsYcyK4LUHv4vM+tkY0Oq/vg&#10;LbfYbloI7Eqsv05x0RZb4OTPFpm0oL8Le01kZsEzcvSpV+H/zaBDbx/1GjHApkzUXX5KxtESA6BZ&#10;lobZcu2E9tYYi+2SWA7569MvF8EuUd/1AvwPPTRJR+iTIwvqv5MCrhB1xQ7o4Zzf2v9dWtA3/UPd&#10;1Vyg3xpWP0l+Btml904KePhWjlzpZ1IWEnckE4NdcmIOiiWbxJPSNSmxgD473aH9Vz88xK8US8JL&#10;t0guwVeWJcHkpqenRQLuyRMWc9lP406vfBCNGKtoZ5Mz8HrfJmfA9X7E/fY9TRDxXr31u5Qthh12&#10;0lh/oQkmkuXmVqyX6Bi6MsNIW/fYbZOuFTt5oslPmT3YfCcejJtOBefB+Mtj2mFRn2fxVaC4O1ea&#10;0MlahiV0N8twgW542I71b3vYyZqHp4lwsQn8kE8NJ8Vy4mGD0IKGLriQWKvhITPQqlq3wcIzuo8t&#10;me1iOkHGiE+UOWuPidhPzHNyAq9kHOPfjFBfankA2Q9rJA3vnRAyRnB88plr0vfKgW1CN3nL/W4F&#10;TNf5ssXUxhs+yes3baQ3OjNprWx5v8z3gbSW3vqpz4EP6Vlc++aL1LD9SJmN/OlvYxa3GjtRSBP8&#10;7fN42acvr/Nex8rN6b0/vEnDP/Ui/f/015c/vHvDxzSh6z+6YXaZEmcMl+YzaMfTu8UA7opKdQV5&#10;uSvJiSxlyYelZ0gcX7y3nSb3p1NzabhhZqF93hrnbWIFSHEHkyRLBzPQlnHAUovIuCwXZLmsGfRM&#10;Jxjj7z3EyUk8UGtaACnxDRX2Vj3ZO1fDP0wP/o64AzuSMuXoq7NnQA/J92sCiF/EJm5v9sDDVNcw&#10;6YdX8aIPJs1kxGwNa61hDxkKYzmgt4yHe1OtNxrMMNQ77FXa/cP9G56XMtuUEfxm0/gcg1doy7GX&#10;2YaeiiGcbMQeLujDBnF3HqFfGAdhr3mG9UkP6KRZrOKrtHDCe7fUjr7McNu7PYkL1VYniNI2td2Y&#10;oGtC4LqBqASDIGuzT7YGezOYtkJBYWqqJYATzpwwMm156Qy2hyNYUN5A2gkvHec2TLVu4cStfeCK&#10;q1lWB5SsUeZxTYB+kYqM9mLplKOBLI7xWBH8ZAP61IEBGBbYO3ACI6187lJWTslgF3nON6qagS7M&#10;3FbxOQDMycF6hvPACa8BBJf0ddTYxoB+P4KBVwOc5zCLszMCgu4xpRj2MVSPCVLe6dNfDO2NyB0D&#10;1YanLWslEEiaVusekfdwpO+cR5w/EsPhMDuN+PZZIz7AiZjm/hhNvSIq0H+4TdIthfcIsioyYLid&#10;HkEkdDD1UA1J9dQ2BO88c9ws43+A8/yf4LUbj8v4OczdTScxu+XRgKY7jOQrFGK+KaCPIlfHfrmP&#10;JeDNVbs+n1iQvEXAm06NgQfZtoBO0KuuYz1bY7ShqjfjRFw1Wm8Eqqu4XK/jkYpyRl+hjfeD/fgE&#10;owvvjvTLCQuGgVAB6nn29jiP+QTngPOsAJh5fxRFtx8lDrTpfu0pAKG5SE523/lqNB6dpVNmFhhm&#10;61plSj3gCjUgmNzjlK1vRTvQZYiiBMAjLgAPHYCHmW/wucDhW+hi1G5Ez60wA4xOB8NIG9a1agGo&#10;SsBVtiZgnowj33dSgdEc8LEfYlD6HpYAWAdFWhPqSKB+RKME605OplNl4VuqyXAEiEHvk1EqYxFn&#10;8YxujZeTaEDLlZlLBMn1nIB/tY3DxtVd5aRCGWlbYAevNWDE6xiPYeTnTtCeYxg6GIp5cirajhXy&#10;okgkZ6CDYqwG5hqQFm30NVXoEzEA7aLwtu9KD8/QoDjJ7alTbRTeI8+dkGtjcc4BOUt0YI1OHpGR&#10;LfxuQ8scXrqNsMJYWbS3CQD9rTLDSCCP6INptXP4vF614t5JdeUTukxmDYBmCUAvAcPH+BbPfRd9&#10;eujBb+g1BWjX2IsMsLT1XH3GtWDsz0EqblsYoueuutfovidzDQ7r+Nfo1N1dxHsY6yMDtlYL9jNa&#10;GMIcUGZW5yuM+YRA73voyzO3oizQXZ71Nfr6HFn4FP3wQJAZ/foaxrGL7l+h7+WFYMCT75AXrLc1&#10;/4bYvAfsxJG259Da7dNIhDuO0wm8XWyAqx1OMDt5sEAmrqHyVVHE3GCN+9XlPv1/q8PvC4Ip9PwB&#10;1rmK+k3V5JEO7BhjnjHL7RtsRj4TAJDN9IOYDzBexrvwbIAydrolsoz+5ciVnhGg+nLFZfUuugar&#10;0KlmrK4Q1+cd+AqQpe+5dXDoy/7Mk8Cy+AJ+/ornDeFVo1rHBGD/GBP7GIf3HL2aTLBx6O0cuzoG&#10;yD5HDW+x4y+gyR192fDMvvKnI+S/tosrCOkImbAezJa/58jdEnl6Sje1aTkOdMWzl/D4MbQ+DCuA&#10;+jZ6Tsbz/LeQTbeajReNGMHnzuMi3um24iXjeg6NDKghTQJmbk+x+PhPCdJ2gMs9/XqHNo7Q/5mT&#10;oF6H7D6GknUH+gIou/imCkD5blbHwx6ZnxKs4ovmh03c7nvxjcMkWquXCOM2lsjJFjDlUfU5Opbz&#10;PLfzOxHAtzHmnsX4lErfrSfQ4D+LPrHrDB2YNS/jq9llHB9dEsB+EvNXz2K5uIsb2n396hAPU8Z2&#10;qPB3jxh7TfgHj5bYnuqtWDx6Gpvb11EjvzX2QntXExi65UUgZ52N/WaDPp5HNhim7dtPCNiW+DxX&#10;MIE4MZ71Y7Gi1Vv8bW8ajct3oz8jQB7+w2j97rfjPdCy+iPfnMjCgKeAZcMwNp/97+Pnv3oeu/s5&#10;gfzzZO/QrtjxpfU4m8uPMES/GeU72NLn/yzqjzfY5Qfs6e9Hdf0fpgM7GJLxQDTMTkev55+to92x&#10;eCl+ns+dnNm82MVnv9zFJXZP28sQEogWK8FWu4QenD4TQNo/QZ189Ut/axaNTwTQmKa0OGIWuJeg&#10;lqdrbO/N9doZ7ai6lYAW9PJz544EpGJhf3xmej73Yiax06fvcXFpYtAGMLcnTOqfvOfR2LNTe/bL&#10;l+36nf1P5Oa3YxIg2n6amPN7f+9/EkvoNCCozxe/H/Nf/FW8evZv4vaf/ln8P3/w1/H5z78Xnz6b&#10;x/PPtvHZp5t4foOOztHDDXaWhl2tto6t3DID3TIJjcMcHAS7wGh7A1qIezRQg2ioOR16MwIHJQEF&#10;ntIHAngydKLbm8AuAV7wlUEc5pVx+ZA+fC0ja+PDGSCfpHtSBgr3YB0A1WgLg25mZ9Gvl6iWD8B+&#10;82uVAgD6xEva6V+syXo6XZlx0KUB9rZwYoLHd7AtLfq1QkB6CG4Js1vYmI4r0viuKX0Ts2bYuB5E&#10;NTu04h7pnjcMFDw4h/7jK5wwMehHwJGbffz73UXS7bvNIsZ3K4LBbXR24NwSBAlWa9bapVasGiCl&#10;1Qq6zrEL7eiN0E3uc5XjAdud7foApiWBBvc2wVU1erQAC6zquCC4OHRHMTvexw2EujivYjjqxAU6&#10;7u6N7EUZN+/nsSqrWE2wT+CQ3fp3o9NeYIenjGMRbfqdatw0LvgN7kAvnWgCEcd2eIZvXYG3wSpd&#10;8AX8msPQCb8hX1yCa7/B/R9hC9sESr/bxRa1t3G8s8BFDmbscv0yPKW++qAfT6HFPTw74og2+Jw9&#10;NmtfbcC8NfI/i9YEGj+CcdXfiRUOvN68AqrBC5SskddpMtNFdyc9m9M9/F7GHt99pmSA/XZtbBK+&#10;/gBOX0/q6Owfos3dKcMAvukvPCmyBcZwETA38GE8JeN3AsVTxRvg3BI7vOCzPVgYCYWWvC4J6vAb&#10;PZ7zLcazwI8dwb0zjMX29ggSxN8BxAoXuPEbTrTsZ5u4dwLAjDLrh87Fr+voHL2a7y/AsPj+Nth5&#10;h0w2sK0dsKG7cXYu0CIH+uoRmOsAuDqeF/j0HvKziT7fN1pVtLGHnnbf5u898cegHIHHc+QNDAFA&#10;ex8c+zbcfEBxh2Di3yD+yBmXi3O30HYNBhUHLub442QcsSfgnM94OwNLvQVdUs0rA3zaN4sek4ht&#10;AL2g3xb7dsK7DQbKGqtY8bkHg21RSKxIFAfjhg7XLwMQh21dRhN8bd+tm7zar1Ft2sWwNYl78hWY&#10;H1qZldos4M8AG28WIrwqiHlMnXMSpqzALk4mm51HpxsYQQPOHLDasR6bwBYf689ikscXGBOL8Wfw&#10;Kx9gR4j7rO3ohIGTsRY0fwds1IK/D+i1p4FudAZiXujiJIgjavB3MsDYlTT5iDFIO3mQjTQJB99N&#10;CDlNkiQjxF0G0U6O6Avoky80KF3vuOGzB8bsxTPrZlronO+QFbCOT9WWZdCDX/wg6zzjwDNcsLeG&#10;MxTxMVKB/xlPIF1N6Gtyiv+QreQotOl0YquNQofcAWZP0u4b2sLEn3wX//T7Os9jvUD+0Q/i5/wJ&#10;tqkagI+Jz4jFahfDoIE1sCx8378U1yCf6Evmqey2tUNu+W09uDY0cDt4ly8qM1KxI54oa0yNNQpF&#10;xBjEUi6oRKyQSQ9E0/5rc90h50Erx64ZmthqcHyFXch3FXamHaupvKYd+CWt9f3G747RBhLtoZY7&#10;WxzoKRPNL3km36cJQ7G2X9OGuFm6WKsRLYc+Tqoie/DLbCO4nPojD33PI/kf/0+8gNenxukIH9EX&#10;v1LFnLBTBmQJraMT/M019pn/0jUps8k3NiFYeHNNcrHolocTpNNPEwiBOMpkes+Pn3ufr/STbuLl&#10;B47Z++y3f/7tC/X2/tCWBOdHFUhD4nb7Z3ZhmtSjbzUvD6gwM1J1k95vhp+6awvKpX8n0vMs6eSk&#10;Y5qkkrbGuw0XtmkDudo4waoMoIuWDCNwTTbHsNMaaDlj36ckEawQOKODLRtg+0rsiQWAm56kX5ax&#10;xc6L6+fgH7MkQR3JbqTST9LOfuETnDNxS6uUs8/W7tMmuDhpfbqTzMAjrrH2nhNybk83a7VBfG/J&#10;q5I2TWzJ+DyVO0A2jLGthb8FFLoG7bkBe4CqiRT8kSbcMEZgNvQXX3bEPwPQoRd21e/sIAxPmXgo&#10;wxYa1McO+IzYGd+z2m2T3fU5HuZo5mA6AKf3poZb52IGEAFo8cA5xm/Cy/3c6cQ/Gnk9a8UNCvew&#10;tOYMIkngZuqlSSApfXQNAKPnBvkawibKm2QIQto3txhwiWcI8HAcD3/30hI3BgYiZts8rNd6Q8en&#10;WzwUaNpCmm8ztn8Pp/fWB51YE7A13D45mcWtgAunpTA5+bOH+UsshymPnja5goDr/ShtFes4iQYY&#10;cIY1TfYcAFsEMhtcwRTGrI+9WBXdWDqJhJHpr9ya2InGGRH+AENb0BccE+/SPvFGBpjDkSA/CAnM&#10;LHBUCJG1OKyX08DRdzBKbgXdDItYPUEJStzbawZIIFRfIjRPq8g9hQpRalUY8WOFgcXsAbSasxqj&#10;CLE388TA3yZ4/vpxHhPM3i9nq2i9dnxqEIYMRwpOSABOZGxRdgvYbwER5t11rEk2ZBxORBF0NwpX&#10;BH1eFgsnRqcEkW77QECcIKo39Bl+bbdFPGp24oMn9PAr1pAC8GI48waBY4Uw4Ug2NVCLl8UR055v&#10;lQDhmgMo5enbKMJwmMfFwOLBgEQn5aCN4N/KZlsL7xJ8H/bztBVsD5BQsbIKZ2SWoI4OIcJ/RXvY&#10;iIseiotm/z1A91feIYg9y+IaB9sFyPUq2gK4bZGt1/Msfo4grgk6zkDx620Vv0IJ7m/u4vahGfdL&#10;ZAyaTZTnVcQY2nXvATlEW72OWz9clQekIcNJnbVKyjK6YZaZAAAJAFRlcXHZib87OMToahULxleg&#10;nO6Nt7CtwQUaHZ6Q6aEIF7DChfU+NqcHDRkuwP4MoEb41h9iCIo4ru/S9pPkSLSIGkwRFG2JQ5s4&#10;USfO7FiaoOEiyAtI00ICaOHZBbRqlfsU5KTVYeR+5+Qil0yg+c12HespQApF9+jiNTQtccrWibgi&#10;oOj3O/FgzQgnK3nYGnpgdwGV3NOFJ81HsQV8tTtHwGQzHhGAffXxAEB6ht7DR5Rk0lAX2lF0J7F/&#10;2BI4AUpRmF1Wpu/r+UNsPgfo08/i7SEBwzntIo902qnSVEOMsXoEdW0tAf41x+ja7TyW0GgxRhav&#10;8sguulGti6gOqzjUO+Rzhn5arLeLfVrHOf3pM27X4N0afwEg3GET5nCwueqkxYAZwdZqhkykY2YI&#10;KhbSD+ZA19KB54PomqlVXadJ1ryxhh47aLbEGVWxdIITOttHTHha8VkjyBu+qwmQj/txsivu8d+2&#10;0BNkM0eGtkSA2Rp7hi56IIDJh2bztloDfBJOjOc3AeTVYIn9KuLZARC2XBjfRYU8dOCZ9WL2rjzz&#10;vJp+YjBiTjC0QQ/MFjDz+HiJ/eH+Zp/gZY0c5Q0AFWARx7her2NCwLm+exmz8SwGBJ195NRrrVGA&#10;OQEwbXGY5/HeRQ8AtYxbeLk7dNG1JbRE3vWK/FhDwW0uOvsddFurzdgvD434hol8HezSbhY3szn6&#10;hy0aHaETcoHN2J4jG73LVHtpjZPYTVZRtIU+gHl05txVfvg4vnfRgCCTILV1QXABL/VFLcC721wm&#10;tHUAEZvLOaMP8/UsXq3n0bgbR2M5SwG0P9ViFrPN6xg7qQ9vdNhNEOQZ4Kmhzde+4vhdpayh6REj&#10;29guksON7UPMHv0v4u/9dhntZRVv74fxo3oUdx9VMdt9GjfPP4vJ5C6BjtrAD/tqwdRVdhbLbIFc&#10;uI29Be8u4knrMobtz/FjiJtb6QhYTXr0uRvGscM+5T30hCBviB+y9INbmR6Q0Zo+v4NNLGB+f7XC&#10;tWRxdllG/63zOCvqON804vH734jOEN8Ej8Dcb4A/r2TPeD3747j5kOfeTvCj+BXrVw26MZ22ol64&#10;HRdjxR330OswXKdtoR7usV8wth2h1OQjdOcXgI1B9AcD5PNH8fIXPyOw/BEI7DdpE10QIP31/zq+&#10;/8d/Fm8t/iDy6/9RnCHukECMCm3pF50SZwqqcFPQ4oRp+O+/+2Pnv0TPXOPchz/atvTWe+jjm4/T&#10;hN+XjcACWZqArCuqPjv9aFe9wXt5eV2y94oAvxKt+MwtOb53gd/Pxdu24WepTf5O9MW3pHkmvhPV&#10;CoRRt7Qq+hm/zWx9/Z0fxn/1B634wbOL+PO/+i/jO3/4Wfz0r38Zv7z/Ah9yF1l9T1tcTEPWKnVh&#10;xFXqVIqDBt1+AdxM3bSGqVsxdptx3CNzU2R1wXM9Fcsaji4Omd2RtkrxGxHTGqL/+jJsKi+zYqxP&#10;f3QWk0YF1S10wQletxCmMWY7tBGcAPEsLwF8oA3sqZNH4A3rqjgBtkTes1Ye7XITS32oDOUZp2kg&#10;X/bLhxlsYR/wMZ60useOWkc4HbwDI/iGa7BvjK2Nf0tlHBiPi19bMJEnM67p02xZxuZOPDJP35v4&#10;tMX/1GYS0589HUUNA9cFn7kfx3vH2J9vOwSLddwjoO4AmPHsLYB2TVBtSQUXxxptqOxz6c0CG/Sf&#10;QCcXkD7lOY/ol+UEttkKncBv4eDNWnuN7T0eR/Ft/OLL9jSVXFhBJ7N4+vgA1CsO/VE0u+u4/WKD&#10;H1/R1zZ+fhDN+V/C/1k66MZDEQ7gMSfYjntszxC752QPmKeApgcXrbMaHwWfUsY/thedNzvLSR5t&#10;/hh+LYlOdjXjBKNND+C9Riuu27Tb6iOr48T71d0gPlstoA2BKzhYe3GGXxpB5xfIbQ3WhvMxxc6u&#10;PKl2O0+2LcUe0KkFZqvwaSW0Mija0uba515HvIUvPRCwAM2jAO8fm4MU4Hfw02Xb/juhBnHhScMA&#10;Qix4jtyIFVwgTvYZO2wiwBo5MWutVA71g2X09h1cSzdyfK0TkcVyBQacE/QwLnETgVYXzHGo6lgS&#10;E7jg6fbTBnLWwwj2kIcH7nOxwbglM3bp5PFtF6zEkwh/gRwa76hDu5x+oI8mG2TunmiD25AJ4+6a&#10;MXqwR8kzzU4bYLO72160nbwkOC3LW/y/OyDA4MQKl/CwbCzibrNDxrl+QDzS6BD8gQ8FEke3d4CB&#10;4YU65grDAblqQY8CmwvpU6ayk5EF8lsiv7CfwJLoBj5mR3wG/sTtxG38tXyhS+HJsmZSjs+LGF20&#10;on8LzXieJ8NrIxYY57vZAdsOH9HSC4LfHvhyCX8BFqneWxP8Z7ZcBh4CAUUFlPGk0SNxXSvrg0mR&#10;Ex5ecM0BbHfg+ft6keTZWk6uoObEadZMaowJXvF/RO/IpQkWbfoHzaCrO18sX+OikbumKm4tkPWU&#10;teWTsS1OeKV4wf7zuuDVV8b57WS+WZPSwxrceZJ9J0x50XaqxwvNEBX4i/zyuZF+Ez1JE3hO1mGr&#10;dkT6O4LcLbok/5Oh1JbRttft0XOoCq+MG/hOJ5YchhNS2AR+A2mxAcSkw8s4u8J3Y8e3+HjrSSFq&#10;aVE3x3aWBbZEeUSG3f6XnoUMclkK3Bvw00nq1FV522NsfV5gva8hL/l6F6+RVUsHYHrAs1m8Q2yT&#10;5/BYnWC8a/A4LSYB2qFnA2t37bKoLpG33jn+bZQmQFzgOW7hkxMr1vGln5dzGgAXzVzQBxQMkYUK&#10;Wb7EXnTuF8RWdewW+KFdjV0dQjfiW2Sggx5e+kx8WNqSyAvIBv1O2/1aECjxETttZqQ74Cp0ye3R&#10;ZnXt9BHyDVo4MSWvG8b9YCInXc3MK7n3VDvNdiEb1zvReqrBxv38lscp00x8wI9sTrXd8HcZ/OYC&#10;Oes3J98H4dMEmrz2nzzhayVAN+0bJ3/kVIrdvDbdr4HkFz88PX2Sfk4Xnr5KH/I/2vai0zWn56Q/&#10;0gdqmH6FP9ID3wCM9J2fcTX0Q1mQd2QQnUonP3ut/Ev3eyV/c1lqO7WV/ktv/UgAluoPclnCG8af&#10;/E6nk0Ibd7ihRmnCTb1Q/1J8zHjNOhMj7TfE9vBke1bG07MqPqjAAvBxiT09YtOVhSWYbzefEcsg&#10;JysBk+kN+gEI4KqnkwTuNkTf5Zd9NLs9TQDix8Q0aTeiE9vwSploIixOyDphmxELWErA3XjuVHQC&#10;1O3Hyo/87dJg1dpG3gGzAIg6RSsG0G+IfLZdSODagrEEurmBHjWDdp7G7E93iyVsgPNzqz2mO9bY&#10;3XoDhsK2r9Ajk6fE9OmkU/2yz6ftR71Hpwm39eI2BYVeoGE5YFDSzL2Czthly27J925xMQBBqQOj&#10;6DamtHpAoOXqRLYF3DcJdgla0imbGOcmwVViOoNIKby0CeYIXEFKcV4R6Bpo7GuA1HyDU32IDIe5&#10;xaE/QXB+C0Z0zpsxwRCsMO4WgH1Q3w1QYJSFbXc48TlOsobj9j9N/OGg3CLVFwjKQwjqRImBmczZ&#10;wKR7BGq9XiEABN4TT6qK+AZjHVzgAAj0TccUkAgUTKd3RXZTEuC3y7hG+rrDZswxdg8Yqi5B0Fcw&#10;Zl2C0CVCaI23L3j9GON39wBwuD2k4+s7F8TWV614D+P4P4Pz/0H3EH/ebsbHD+vYPF8TkNImtHDy&#10;c29tBpzS52j9L6DvM8DB8gEewGhX1foIpidJ9itoj0K0DWDhhw6ug1XtAMxcTXFF2r3dOUJf8loh&#10;iNZSCLfd8cuJr2vAfdUr4wIHfQ3/eo8Q6NEJrOuwBx0AHN56S8A7XG5hrwV8qySgLYCQK9t72u0A&#10;uIibFZ4E7pbQZo7sbDEAmYyHGfspioCMLVGg9XISxXiV+PjeZRZffWsQjeFFTKGhwK5CeVtVOxW6&#10;ZVS0m2Poh8hML/LReexLTDjgLaChW6fk/3YMIFsvAayr2KxexuYBmZqa1YZCQoc0ibWaxOF+Gcfp&#10;FmCOLNFXs+2O/atYLt6OGplo7Al89Aj0IZ16o1VCjnSqBU6q2ZqlTKlN65sxc2ITAF83ThlU1qMx&#10;rb3bhwfWublykgGQm3eQv14sC+vJ3cWRPsT2JRboPhpL+MIjtOCuuumYUvovcuDx8U4IJX3UMKFT&#10;KB7yhk6BQgQ/rd0S3mgt24AIjIQe2giroA1pDfBdvNbJAeh7BbSqcKiu2W5ov3PiO0HGLfQ5rBeA&#10;SnQdnbUOiKtkKY17M0Fn5oD8WfRWgMbDRXxzgEG9thAzz0CeJjzrGn3qHjexpj26hj4Y5METgqDd&#10;vhdrt7EQ3PTc/mGtG+RvS9+3WPMBQNGTZF9jfN0W1aqRgRVyBR/uh1ncIg9DgkPBUxfgUDbc9gad&#10;6SeqAQBbMeRuvHc2iMdvEeAawHRb8dU+TgSbcfd6FdX2xLsv0K8pcrIw5Yy/34NeLXglMEzbwMsO&#10;AI5nYJwtfJ13yqitzQiS2WMDLQp+hBYLgIvZoovFHqAKYEZHGtDvsDod+mDgs6k7gPzz6PUBTsis&#10;h6Zo0E2PXsH4SwBf5xw+tjzVaRUlujRoV3HOvT8c0z5iYgHZbjmKS+zGK8Ein2vfPDgim27iYbZD&#10;r5wkpe1xk+9r7NoyrLfZLdZRwOfHBHPjxpN4DY/HMHtJhD4+VnExHMXVVwFzOJAcfowJ4EbY77O3&#10;scOP6+jvnsSP4eVh++BcMvyEP/DI06UNPlvwrnZrDM9fAtCsvQN54vcQ2h2ByRSb/vzFPmaA/R72&#10;1WKpOrX1HN2tsdX02cy82hVZ7GA6/IbrRtjUYj+I5yU8tuYklqC6A7J5FCeOs4Et0RfMAXyCyaLf&#10;iTmAfoe8re4JZppzHK0HUOiM2+HJ0bXBmzrUhEfup2I8bYKEfectAh7ozzgJSXCcAihVrRuta+vI&#10;Ma7rXXz16qexenEf9Yf/5/ji7h/H9tn/PfbP/yrq2xcEmFOCghV2hv4TNHWOS+zw7DSh4XIgtnwX&#10;L/FGPyawwEkbzi7pG2PQeB4aI7qzSvUGW4x5t7FkwiTZObfqHNboQ6MfzXfwFfIZoT/2OlHVH0R2&#10;86+jV/8UM8UzB78Xu855rJ2oZ3yK+JqxCO5f4BPuP/5+/PX3XEC5jTU0X94wxuI8ilGHQLEdLUsv&#10;NF7F9OUYAYZUI2QF/7ucECQi31eLG/r5Eh/7zXjdu45X3/9R/Nm/fRXvTT+L+OY/AOBHfAqL73/0&#10;f4jph8s477yIxjv/82gN8BX0O15v45OxK6EZAZE+Opk8bAD01g7yXmzpZ/4t7DBBy880xbiW9BZX&#10;mQIxTbS2hlgkXW87gknfWxtHs2+bmlDtrLgZz5F+254sT8/ljb/8MW5CLcWXmv4EwIEEJ1DK93yV&#10;fpzc0yz7odmBh/vbOHhIxt0vYvXJD2Pz8f82bv7wn8T6B/9FzP/f/zZ++fAHEZ/9X2P3qxfw7y7V&#10;trH2hwNAEvANgDTadNr5gJ54IJVZGa44n1b2eRjXEMcTnOexHD+PnQcluArbKlJQlpaqsS+eVOh4&#10;BKRmzBgwah+s3ZQWkfjWicQMhhkEJh/EYB2ncbDbPCSy0PcIr/yRzmBf2uFz+uOWI8wegBpaA7I9&#10;IKmE+AZ/Zkg7kZlOFoPA6ZRR7qvBLImW6CPazntePMOtRR6IYB82Xctp9JH/dZpQO5oZt7NmGvaQ&#10;ftXYKIXbbUzW7AABalC4ZogdBeCvp8lW6T4Tg+h3dU2fBx9EG6Fo4SfbZqkRMPY6neiga253OSNK&#10;OOP5fexbiZ+pAMQ/BR/ueMw7BHgf0pRYsFEuUubQZt2JKYL6lMcP2534JVj04Cwrff4KSucizKTb&#10;jMfglMNlEa37dfzsDnoAzsQl52IK+Pc5gYWyZSH/G+mBTd3h1wZcU88aMd1tonT77OEq+p0tugN+&#10;OTzCf3BfNk3t9RinBe9X2IWdit8Ed5y3sS8uMuEvwMZ16zVY8Rz57kJ3bNX6xIMGBnu/1F7k2MIt&#10;9ht/eLD0CmMExx7W4zieWzKkHT1w5qYLDt53oo9cNC15Qp8b4hQCjeo+YiZm7SIDtL5CSdcbaAzv&#10;yqFZbWBj6OXErZM6M+SiRp6voL8ZGlOItt54IncdEwSohsc1z3QytoUd7W93Mcrm0R9gk6/wEQP8&#10;AjR8RQCwgW4b+uSie4UPb0IDnAwyQgCEvKWC/+iDYfIS3CVO5n8xBNMX8G/7QH/Wk1gQIB5cxFYv&#10;NTSrWcqiGPaO0W08igUYe44veYGOtdC14uACFe8ZT8pmIzDETccrsNNivuQ6fCuxw1Oe/wrde0An&#10;zo2LFmAbjMsS37+eIxc+T2znrANjx50kXdyjox7ok+EvcwziaoPuw7u2MYD6gk6IMVsYP0aGf+4h&#10;v70Ui9UeUlH0kkw5meXWRbeKbpZLdInGARIj9LNgvEQS8RXG+Jv8nvehlzEP8UaFTr3Wj4rGwTZz&#10;8I4HxhmoG/M4OdLC//aR1xKD3sVu3UP2lA2FT7c4/xocZ1kLNDlNDLiTKTpnyJ4TBYvYL8DR4BV3&#10;3qQC6U4uqQtuv+35LAN3cDw0rJ38cjISH2evrAPb6RPpob9JosUnJhq4WEqMaPkZF9c9uMIMUk9C&#10;NsnAw5dKdLVLv91i6YSeO0nSy4VY9J1mUv07It808eUWshJsY00zJzw8tTdl2vAPsYZZ2jrEjv8Z&#10;Pzh5dIHN6RaruMDW73jwQoPEfTuenQ634Xu0AP5KC+gj5taOIwvW6a14L7mcSKq6eZwPsbHQaD+n&#10;z2CcvARn4oxcyy3BcDAySuLNXg+/ND2mQ8YO4O0Belvx/CX9QyOgNS5+50Q+ct+v4luM4yseLYod&#10;ceyQJLbE4d98J4+/D+Ze8bxfEH8MwNSPnPS7bMSTETZs0Y0vdmBifFWNHdmlSVPiCGxmiS6UjHeF&#10;/m3gJ83CO2xNE3klvnSSpOVWamTDuAM0x/jhI++NJ82icmG3pq9uJ7ZOcEvHDK+cdDX5o+YaKciQ&#10;ePk/HsG/02+Gw0f6K3/8v5OxxhpilcRjrtIn+dIHn+6Ep7SbOixA4D+b0E7zBX/6ma354elvtQ/G&#10;nny1PNZ388+++l06bIQfRsQtfHJqNvUv3c0HqZtvnuGV/j/VSpQcvPfz1Ep65unHfiM2acIndYGx&#10;2eeUsekFtk/DSH762tev36Qx+HP6wDvS1tGkV+J7P4XO+n3kEwGmv/oi6chYnSDDhzrxOxhdIGNn&#10;aWv4Ad/h3IkTySVxRkWc1CPun2Onl9jAtO0bP+XCQho7Mq7tk79O+sov5yFQYdftk6+p1Dl45iS2&#10;+sCjE5bzlSZV1XHsI09PfJJOxpIeRVCiM+5SPFg6JmWEImnIvXVhD04KEsPIpyT0fOaBHzkynoED&#10;zOjzpHZPxJfIp+26Nk4/UaKMV5qQ5SfJTxIS3sOP67PHpwm3l/f8BWjb0lFTXp0Mc0/qhtEs+UzA&#10;Yq7Ml1k7FoZ3llgQU2CMtAcp3dPJN653+5nOLM0ccy8xbTJUZwSz3R5gBsJ1cTppCyaG4BzC9iFo&#10;H2Ea5u7tP8Ylf9/Q/r/iud/9tIybV/SF4GQCk60r5grQFQHW+wCzzlUv2udZDAkoywYBFM/12G73&#10;tKucZiVZKM9aDgVOoMRguH+Y26OxWURzYgFaCEeHbwkGbiHk3S2OwnR0DLv7cOW2GSONCmfUbuPE&#10;YI4+mjbxPzDeyQKcEw7Ewx72dU3QvYnF7Tqy23l0CaAygl3rv5k5ciAyHFj4NOvELzbtmC7X0SLI&#10;rq2hADfLGrCzqWJ4hnN/msdqOIwJBDcdOGP86Vh9BRVHaYaNgElAcBDoadwRrgqBcXXFlZK0f1vh&#10;xvitgpcAfq1xYkw45bNBFc0rxjUsCVgRst7JUTVwYB4kYHHYB1eBMaL9AtD0iLas9QDKbkxqlAd6&#10;g0bbHiJQtRNIcR3DbaZLhDpW3OPkVU7wgHy4qvMAYFrMShQIJ/i4E99sV/HvInOejvsR9GlPdnEO&#10;/fMO4BM5WzFGJ2LvAbhPoddVexf7fp0U8rBuAb75G0ed5qrM5gLELAEvxxq1a7bjAnBkqvs9yrOZ&#10;oTF6WuUThWAUabvvYgVQpW1BSEbgXUA/s6aSreXitMrJuznO9AEA8dG8ES/vUcb5BmO/DesS6Xgr&#10;9Ki6zuKbjOWsm8XbyMoFlgFyRhenalbSOSD+Be3vAdJ9Aol8xL0A8hInpb5p40f8r839X8NQXA4E&#10;rcgwXYcVCaikk93gUxv+OMv+c+g1x3EKdDypV+O1Rw7WGlwAuBO5TzEu37o+9a/N5ykVHFDatsgK&#10;hu+WIGY7W8cLdOyGCM0Jo9sFL0DfGE++dks5AfcA59i4AMhyj6dUVWY/wIs2oP5TxvD5602M3CqA&#10;c/+cPi8B7E4ErkHVaasZMvywYgzQ1xNtbjFOE6v0MoYaGTad2BNl5gQsC+5/Da9K9PMMOdlzjyfT&#10;dTHSaaWDgKOJ/q/pR4s+VoDMuyfdeAVAL8ANjQ5jhYZmPj283EVNg0voJnyPbB196OUK/Rxdr+nT&#10;Djmw0GvR7QIeaRvS3EHzDAY+HdBFxlwD/FYA/x1BiFtaEwDk+Qa0FhbFGqeMASsQdTDMjzzy8+oM&#10;ObEeJHwGXGv7qj42FAnbAa6tffAM+3EPEJxNs7jBBnwBf4oZAJ9nfhND2uwxrpIAfb6LFs+6NGui&#10;yOMOJ+jBI4+6rq4fsa15DNGbDbo0H6M/9GlKb14TkO+Hbvt6iJspATz8/Qb2rPEuVmpwiBcPjRgv&#10;aBvQbhbw/d0xvn+7j5+X5/EE/WsR2Lm721TpTHvFvwE0GuEEu4xnWNXx2GABd9eC3h+iM/cb7AbK&#10;scVm5QgvJic2yMISdrfwC4hvymbxRKMuNLvhuzm29R6Z7UywLd12fAUenJ/t4wo761bu7fxA0AeA&#10;1y7JGz7Do8dOuUEPA3v6MIeX+zLVq0NSk+M3bjKLpcY/uB24wBEU3PxKOwD9nQK7RMutpaZPZCjJ&#10;Bo6we63qLezlvwc4HcYX5S/j858t4pNfNWNWwGtk0uwJHfk59ExpHcjLB90SO9yNe+S7jc1rZGdJ&#10;PhbItnXa5ivrC77Z/g+/DgTUbtV46qodtm/iBAq21RodXdrICEQsrbDl/uWxR6DjFnUseWnucD+G&#10;vFrcW1bfi+3r/yaO8x9Gd/ZPov7ZP4n9p/8ysl/8ftz96p/F4l/9MH42/SJaD/focx+6AfRXX+AT&#10;H6J8GwDR/+8DhnP6CXBCtlqrfxDHr/8WjMLGjqHRtx8A7/9xHGf/KKbf+d/F6oeLmLU+iyft5xFf&#10;/09Tra1X32/E6t/+X+IVAez5aByN3/5foovbeH3zKu4++W7cPFsgp4/D84Ks0ZvwCa+EKfjtC0FK&#10;tlAMJIvfYMgTJuLvCj+eQA8/fu8cfpok4z2mOH0mZoU96Q8DYB4lhgfv8JEX8Nuk+6S2vNeHOLlH&#10;fJh2P6EiCcgKaDHh+IYV/m6Nn0GSNi9jdf8qns9exsuffhJ/+MPP4y/+8Ffxl3/1q/jXf/U8/uIv&#10;v4jv/vxlfP7hIX726SE+Rl4LfOKqRt99Jn/XPAyPn/yME1xmKq0ZVJqEwo6Y6WCZA33QCcTTkayO&#10;agbN11/E6mFMf8QCfAcf3YooAHPLUhPMlQgG3jDD64RU+XsnwAUk+526WoH80EdnF4vmKEoi/Fq/&#10;IZhm4Gr0Pi5it2Ps2BksSyIeLfJCVl2YgcZIalye4/JhlCvYqHA61dnFMAOXtK2Ku0cwQBWR4YbL&#10;xocGp131l2tcRPytLuC2KwCu04QsrjNtNzS797jXNxfJVzoxf8Q/LRGKI2NugC2PLQPRAzxUEuw9&#10;94L7PGyqWT7E5X4TbeSuQv/3PGcAzioVGOgwHLSjg332pNSG2ZzzZbwyE6nYxVkLmwx2amxvowke&#10;cgLN09I24230RgyovcQvuObcw+5vwT9yizHRrxqcmWi6m8frMe1jT7o9bD223MOGltDJw5eU/3Oz&#10;+q2jBg5J9e0MsidgYAi1LK6g7xp/6WRUj8AB2wo2dqxyxACmj++1rk737U4MGee/w3Pfp/2/oO22&#10;dhUhP1i0DBvvrogCBTDLyxOtG8j3fnhOoNOGr9Drq0/w32/BqdtEx07bCR/wyII+0kSVIQtgbwd+&#10;NGsG3qesEvrMyNMEXAOZ8XR196QdaVd9ak6Qm8Y6tiMXzuEzfG/h77fgs/2+HQPG3y1mcQZmb2dV&#10;tFeOGclb5nHD7z08WuIPgZsx1kfdb4kDab+bRx8ZT9sg8fsfYEfPEw5C1+ZgWW2xugFtJ3ZT2wDd&#10;3pY20OgVMr+m/TU4NR3SJQ6Gx04yF51udKB56zBHR93WN6XdVlTWFwRTpFPvGuBHZIOAgdE/IP8L&#10;YoRe9MB3BqdbaLUEi1uYPLPuHDQegKMf7udByJBqAzWQVTMsS+xD34kLZCAH197iI2t8YJUWkFrR&#10;Qx7cQVI0XIihf9DeMkDaKrc1OSEjzSv4n+GDF9jyPX7cUy9dHFwi/6lWGsHmlWPk2sawFW+NuvEI&#10;mr3KwQtiVmKcw2EW4yl6tL0Cc21jU0MbMJiH/geYK4NHh84Vct2CN/gJMW+7SJPA1rY1cO7QTxMT&#10;sh5ybgYI+L/sXER/vYodesZlcW7Gn7EivBuMI27onqcfXYFd3aHk4QAesmDd5+QP6KeHvZjx5eSS&#10;mWJbbJon6YuTtfXpgAsX7bR1+MeC1wbdXhHbFfQxa3fBod0U2FuIXUFvGoiXPcSySj7ICP+A/qct&#10;tqn0kQu9pxreubiOZ+ROiMP63BhZ2UJrtEA6IXfPTNGP5/DTgwOsgesBEdaMcrLvQp6BV00qsc9m&#10;Gfu99uW804wPuM5Jpznjsqb3V/g8sEVz/HReVsgE/gQ+u4jaxJnt29j0EYgAW+9heFOEwgNx9Jku&#10;8q2hJS1AC56h7aY/7nZxa+p8NYlX1g1egDagx5qANydO2BC7PzCObIpsYbPuaGM+ztLk+Q0y1Ofv&#10;co3dBxuamdSmv/LdXRMZMqc/0yp0cEM97JUnWaaJE/QvR25NFNjwO/kLJ2HhseppOUj5Yr1HE3cK&#10;3rszYE+bkJjrnLxifOhXqtV3NMtRpjEm+amzBxjoI9OLbxw9dyScQLfws1zPvfIsZW9JHQQszWfY&#10;9ukTm0w/J+r9zY+TZydZO/1Nz9KP/fVur1ZeIUD6ywUK9TQ9if+dbvNafuhjevnjrJYXIIRfPpNb&#10;3/zQsgP4EjydWkttubjls/kvfZxGAH2/nID79cuPfcOP39hCqkfH71TminjFjHVjCFiObvGjbdLg&#10;MCDx1xqdb5+18NnHuCIWLNwNtF8jh07pmidOoHLswEN0arPEKmKPMbwZzE+Hkbj1IPGSPoO9nURL&#10;2Ykok3w0lnUS7IA+7/hcfksf2foGGb3hq99xHWNEFNMCs1tlj9hYy+G4eKU8Wj/drdT6W+OHrTwS&#10;8IkfwDIF3fWwBevEO0zJ74J+OuGVATuf4q6DNLnp99hH61n63mFYPiNNrDoO+n01fJPh1r0qo/KY&#10;YeyHqbeuULqtst3qRpdBdtvrVNPGGEJjbs0AT6NqAFiczTvsCSTdL5f2twEC5xAbp6kzaBKcYjXg&#10;DQbBjpgNh9c6NiB887SVLnYYsX2O0NMzFNbVuOZ5EWsM/RhwtN894JjH0XzYxAHjIhDeQhS3AF2f&#10;oVRXndhZ7BwgedgTgAgSQOqpVgOO6AiYsAaXzq0N2ztvghoPDMDqpQUSVw+chLvj/fSB76a7SHMy&#10;XDKQndBFwW1CXQ1qlWZWTmC8Z6o8Ruw1xF0AKOrZLqUaziHJFEO2XzZjiMEzDXhHgFebSonD2+Ds&#10;bm83MR5voqpBi4c6bhmXs6duGZrR3w6Gokswtsp3gFPr5CHAGGydcQkg69CB02ljrtoI0DBk9AvS&#10;pwlQVw89wnfL+Hv0qYd2mxGMb48KYbtAYDzi2RpZFlo1fdRsG/BgeEqIWziIccVkBPT8vYCe0h8h&#10;HdPQy7FK6PYNaIPjue4i0P08VgCPZb1BDjbRhfetDk4KOrmiJRB329YI4g757vwqi9FFHhs07AsN&#10;PUI/YMxFaxO3PB+skoySwuuJtJqBGcDXbc4zC8kiP9O6HXcTaDufJyXdgbJmHq9aL+MMESz6Z7G1&#10;sDlgyoMxKld14aXK7xHgBrqenrN9WALc8fBmsAEMnLB0RVBep2KmGjD+mf1pAdUc45UfH3AqACwA&#10;1QAeCEQbTlg2y6hhhHXBVgSck00rZtB5BQA6QIs9wM1j68vOIIaXvajO5SNOUycLYCiVKw2NfQB8&#10;rNvDtMqroj9GGQcXw3h82Y7h+VP4N4BeBjPocmuBPMK03QIMjDxlHZRfwLtM97pC3NyWsRx2Y3M+&#10;gl7X8B4njEynosW8DltQ1dTtoG6pQyCXgGWcaNMUGelFO0Nk79jDPEPLjRk9AViCfnsQrJMeGuxz&#10;ZDCvqtik8TyJzru9KHqALXjdKjBlxTqqxS1B/5FrTrqao0MGismw1TPiQpwqkRnaT6ALkFjQpwlA&#10;DzBQWHdmtYqMQKfZfzsV0G6aogFo3Zkx+xJ7Jppu3UbvxRpxyGNhOgpgTaNsnRmFq1nBswKw6CoL&#10;uqXAZ4AxAwYnJTXYrkZm9SLVVxMsrdYTQN+E5wMOkM+09KP1T9ZXkIDxwGr3njBWAoBOHz5i8I87&#10;aKu+HwEwgO0Dwd2hz7XudTZDjoBBw1PaJ/oh0EvAIVtGWRgEIFNjlypxaI3z6IFKDwRAToZXZRnN&#10;YQf5aYP1AbsduQ1NNlAPuxT0PyNQKHqTlB14t+RaQHQLed972MctgdvWk9PK6KI4biFcPyPIenWH&#10;DCxpCSqgW25x8WS8VNwDXU0n91hol8DYukma1vmqmY6Br2fQmmeoORZ0dguoizZORjUA3kN0udIG&#10;IVNICjYVW4F8l9kZNqMRI/SgwB+JYjbQeIEHte4CpIhiALBHT80IdQHEgyM8/MUts405dh9/UIze&#10;QzfH0TEQc9srjt2swmOMMbkEaE52YJ+3BC6N1T198vidGt0cEkChpwC4A75o2zqL0eh34vL9fzfO&#10;Z2exv/sncYd8v4t8nTUIlMy5hxyHXSdq9NWDU1p1J571cuxtG/oSHGL314fLqLD1tQEqgPEp8tci&#10;2MWdxR3vewjTO4xpjqw0GHsHGRWsulfwM+zf69kh7jyoxMJU8KKVE/widU7G9Ybch6/yqPIvXgPc&#10;P9vGq4dWfPFsHJ/8dB6f/LyKH310iM8/bcbr/SzOsX9fOd/Fe1+9ircGRaobN57VcQafeqPruMAX&#10;38GV4+c/ixkUe5zdo9fzJH+HhzX92MXnz17FF5/u8CvN+BpybZmA+vFTePJX8eyTH8fkJ/86Pke/&#10;h60ijr/3jdj/9Pvxy09+Pz797kdxf/8iri6xE289xmagd4ioODcBHIboi8cm+5vwpGLj51zn39IM&#10;FklGdIEXKpsAEJ8ZHKuOAiVu4wte3OOCHCKbfmxD3KbK8nGSW+/1c0nuy0k/Yofkh4hZ4hf3ER9/&#10;8nl88uJ1fPThp/HJz34/fvFH34nPvvPfxsvv/zcx/fGfxfrFX8b27iexu/l5tOafYG8JPqVNbYYa&#10;8k9nPMnKvqYJPO0FD/UUw9Q3vvA0Xldr03Y2+uTWFgeJleBv5Itg9zNsxm6KnUeeMEMJ+DoETGma&#10;/HUC0cVHpd2xXdpe4SKFftTn8sJPHQTLyK+nE5pp4TaLHlhuKbJu9LBvEBNZOWDnxQWWpjiWGAgE&#10;78hzGk6o0Ef5V+6Rn7MPsBTvx372GfYKf8DncqHBfYk32E/C3hPP7Qj9cQJAjOX20YJ+tPCF+ly3&#10;XWLQkn5ut0vAMXYTrFfm4Dn8q9sZLWQuSO+46As29bTpbElgh91kKDyHZ0M/217gQxb3y/hi2owZ&#10;2GzROcTXsSd7s+f6h3hGP83mGZmBTD82zXbKeH8F9tmsdjHWt8OrA7Z6w9g6qLFbR6YE4WfRi2yz&#10;CkxevHd+iMu6iI/oY4k+lVx/K34ozqINQHyNzWzli+iYnTtmbHUV9eiAXQPn8Z2ZiWYRx1bEDs51&#10;MVkip+DvIQ6rBYExPnk1x53J3yvs3RRSGhSJRQloLpqxLs+jBg+4y+ABujshvUSWH5wYoI9uXYWw&#10;0cPOWWB+xr1ITuw2A/ADfCDS7T7BJoOniuwuBdEP6PMDmMFsHyidMg1bBGUeMnQAC+8r7CyKicRE&#10;C1fVM9sLf5cmgVHKrbsBVuJorgMXgzQgIv3Y4dPlV9GJ7TtgoXkOX/XPyEE9jr3+EVuvQHn5ELBb&#10;tlH6G54Ef7bwvutWty6+BTluEQsY5AMc0sSKCQQApJT94My68nzpR/TRbZk3fHyHbrlAafDuNvoK&#10;WbIu4B5j0+lgA8EyHs7mSfk9AqkCPS4wPAX+OgPzX9JuTjzjrgy9b75YwQNw4uUwrpH1LXpr6ZUV&#10;srojAC3B+Zag6TaLuK+7sYAAfZ7hpI3b5jw0qOhzH31L9aGQUbFetTKLqxtrTxDFr+XIyhzSHAkg&#10;PPDNRSJPPd028cmLPG4xYos5dgJDYamCM3TOGqsbfMzb0LKLHVhhjMwclqf3xFoftw/xqBepDECF&#10;P3JcaSsoz3twt5OZLvDPTDRr4O7g6x7wVYAJrfu0wh93i2X08Ys7A8AKOoGFWj36jl9q4H+PZ8hI&#10;axrZYh0bfLETbpAm+d09/m5T8xtZsu6Z9Kxp1wNFLPRfwc8S/TIrtTAWwr7kxCCNoqQPfIf+WqvX&#10;ovIeWGZMqr8Q4hXIVNpSRox2xj0j+NeGFhWOA8kgJmgwZtrgt1n7CFfKvLT8Uj+HhtgqedIkCneC&#10;G8mGV+gtNsf6vOId/2n3xG9pyxyvVGdry/eXRWS/hezmxMJrFyxoge9q2nRh34O+GvQp6QyfH7CV&#10;U/qyoj0XmK3R94L2ZtjfDNvXGhYxdNUIW1Qiz5X0Y7wZOjQB7y5XLg5BW/j1GLtqBvKM7unf1NQ0&#10;Oes4oe0KvZivKmRgEEvs0Z44brfbEo8uoloS822qtBilaplQYXmllM2DjS2IExqbEiQHf3FmJc9z&#10;sjhN5Cr/yKlJMNLFJSaznlP9WOTRCRMsEjprbGU8oF8gFoCOkAi5s9AIJEO+lXXr7q6xtdLMH7cD&#10;0iR94Tff6zd1ijTH3zzjzev0Adfwn7eeJpd4ofMtCGL24pdbgZ2cOl3u9bzeXO9H6SH+aJf95Yv/&#10;pce/eaNPS0DkzfPedC39+Ey/FvN4RerLm+v0iek6Lkh/po9Pz5Vmp4tOP6lNZYTnpIkovk/bc2nY&#10;kTEarvJduvp0Q7r/zUte+lV6oyTb4OlqqZ9W5fXPfCZ2AJggR2B2xFeeKEOZWRS8MClxg93ZHMDh&#10;2GkPJfDQwEOrj63txG8AIB6DEafIhLTBxKQJL+tuOodtskoLGZGkqoxjOfERGeWX5t9TbP3er+WN&#10;i/9IGCTTaPoZ/dW2ODsIOGzpL+hHhR/ouOCDE3TyVpk3IrZUy+FgZmYJ5s/RPcYHHd294xyX2Ck1&#10;hSwlH6xM8E/9F3MlzMqj1a3EJ671AAWvcU7FZK8nZ28m3B49WjNQgh4uNDMqTdxkgAcIek2cMxoc&#10;ot9txQUXtAmQbjAC1roIFG2PZdxjTHgmD6czvN5G+p/gCIsLAQydYFAVAbQ5TzL+JRc/AwysLCgN&#10;gMlQNvxBOn2zXuDI+f4eJzcn2NsBDDxuvs/IBjiZ9rAZT+nHY5y6Kxl7wM8u62BATxNNDtZ01Za1&#10;h2jDWh9FDsNpU8c2pr8vIMSUh6yxNm5NzaGmhluDjj+NNsHnGcJ1hfMZDfi7j3HCkHuihYXY90uB&#10;oWAZQAPT+DNl7mDPYrdex+phG8t7AQJGg362cJ5tZ3GLDQCPIOXlJhZ3q7i/W8frOwLY1TQqBMSV&#10;C+QhnYz0OziQb494RlnHM1D+5m4G0FjwbAA3dLG+m1kthwGOPe/FFgezL7fcz1hFwQTeabJGIV1h&#10;xDZWVfL0viLme4AHhjc3qNfwWQukuw1PT0p1X5w4UFgt1FJPo7/HxMPXW6RIwNsy+wvrd2j2YwdI&#10;b1lc2ICHcVo7xhVLQm8EtAPtzwh40aJ+eQLpgIONVn4NAB3pdLKo8LBmmTjZsnuTsQfbYOYoJp6A&#10;A2I73vI3z2x1UYABDgC+bWcIOzLTyJax3jzEHBo1oFVrBTDdrmPqkjfOWmBhxl6NjO/X9B/nYXDv&#10;yvhO0KuzciIZ4RFAW4fEFXYIRl9QGumhwqb3PA/5EhBok9R4/oo21zeHgK0uNO3AC8bVOo4IjquY&#10;zXFeDGiM87cA7pwgqXTbAMaqi+y1Ec6rwT4GFSABYNpzav+siHY5jEkJjZHbyRy+Aa4agPpjexf/&#10;UTuLp1/P43dGjXj3UZ7qnpyDDotRxv1ZvBKgJ2+KjGDIXJKw30UJ8M2qmMD3NeNJJ71oGABK1uBw&#10;ZdqqHE5EuI26Tzt3OG23LA4BHzn0d9XVyY4zDMmkG/FTHPBmjJzvMLZb+gnQfNJuxfX1IZ56oAgA&#10;8uv9ZnzlaSN+o7uP94arGBDklBi+e2Tw8NBI2xI0vB2dBv10i4IZZU4WZ+jVCqD4agpAnGzDQyr3&#10;PLPuMgbs03JfxL+PzepBww3gcrXfxadj2Ift0DKlGiCg8ymBy0yDDH9pMibQpgPvnaiwVpGT/kPs&#10;QHvQikcdAi1kxjkqT2KsocsUWrl98W0A2h20eHVHu4ybETgvx3MUGVyVTp//3I7uCU7fgEcdeM9V&#10;GHjsFQCpRke3XOcquyClqZ0jaDkwjqXOZFXHE0WQmFadNrtzt9jEC8Cyp9BZo7BD37rYwB2g5gCY&#10;FkDBrmSDXRg46pkYTw95vIYHL7MSELxL23FH7U68Q3Dw2snJwyw+w0Ysb8yyMEAHBiCc7wF2Z+1t&#10;fIqetaHdsd1Oq0X5cR09J2xbWHQnRrFFTtgeCWhe8/kCHnn64IwAdjndpIyMNWOtkb0+0LeLP1H2&#10;YT8v5KQukVlpouwSNGPI9UUlDtu6DWbNWZtB17higGN0xJOtW/S7gmY7wDK+FDkXBPTQvyq2PQQD&#10;GgiOWx2CUAC/BzxYf+EAXzz0x4Uei6jqlQ7Y2x22ugnob26GURhh4OsaM0AhunYsIVbhhAS+sPqz&#10;KL/53di0/lfx0LyN/vEeHr6O29cbgOYcp+whLfS97EWzt8N2wyjs77E1xG9cAjx/jp6fFquUlwE2&#10;VODoCXoH/ESRXUdRdOPYQ7myAfZyTsD0gG+peO+kDUakxoAn+jhw/DaOy8Ul63t6gvVh8SoFRp4w&#10;lh0+ju14GV1kqpW/FWPAxR7/sOvcATSkHwC68e14se3H2mye5utQLHb7t+jPN+P1w3XUD78ftXVe&#10;snvAdgeZm8cDtJrdT/BHs/CgmDXDvOEZn215PXsSL14/j1/86Yt4Pv0h/gHefx0f8OJb8eN/+zp6&#10;P/lRnA+28f4gi8vffgcf+04CS4hrWgDDJKm8bwBXYmXqEyKewJ32xx8n1bzOP8WZuON0r2TxPtQN&#10;e44soQrGhv7tKzWreng737eOP4s2vjlz8hI/0Nx/GNXdH0a5BAS+/uNY/fyfxva7/3Xc/+BfxE9+&#10;8C/j+R/+1/Hqx38Sr3/x53Hzi2dxe3sbi7H1SAn6QZw1Mr9Dtnep4xgQOkeMgL5gfxikz/TQkBRY&#10;JWdH5xisq8luw7AsgWBQm5JQE5c4CaKFSQEx8nJYfxKryYz+wldsvgDSbZv8PwFU6yLZdM5AMdkp&#10;U2aJjpj5cdicsv8TAaoqemAfazzNwBdb+uC2rwW4wEzR4xA9d8L+S19BpyxI3ManX+Ibx2AzQXei&#10;uy95NByA4/LYPDzDrwKg+ZCnEghj28SL2BZMniPjBsfKH3TSE1EPPctltKPA57oNMSOQd6uG6xC7&#10;JXJL+9UAOgGOU34b/g1LCxAm8MZmmz3l9iJtcgOM1MAX7bD18huGIA9gHQE6OKN9XKATI4JxZMiF&#10;HZ6/ewUP4dkdAVcNJjrUV+CTh3iJz25VK9qFDi5A0X6X/71cgg3d6gnOOTS6YJFJzLAbQJB4+I0y&#10;3sVPrfBXYxcX8B3rTTtelC4sgBHxaa8Yz8SsLmzS13KxJZgY7PiC9q1r1yo9dMsJDewqAX0bXjdm&#10;lzGFrsDytHjxoPAbBNAPQA3yBw936zgg0wfLY4A5zKZx0n9LwFODgbYoT250tIA32PDWGXwu1vhY&#10;/JFOz2D9yiALDLa6w1bf0h8eiH7wTZRbcDmKlQ6awW5vofMe4Wwhg6tFnba1mZmt77zrFfHoCKbB&#10;J93Db7NYWiixc3DphNw2Pgkf1cPPC/UO+N8MB7EwYANPe8rp5L4R97TtXBmETiVELt9uQAPsYps2&#10;0Jst2MBDa3vD69j1XRjCq3g9gdAenCx5ovmQdiGY0eMMfQke1r43zt1u2UeXpimAKogmC+6r0Avr&#10;X/XxrRVBY9pedUb/LCMydGKMkG0JdiZOaNKn5gL57hK4ubgKvpkg6Wdn8LA5iucIcQvZOpPf9Cun&#10;LSfzTewfY8P7A7foQRfGY8kJLDz9d6Kzif1S9/O4BF+1sfOuA9fEOXN06xz6ieUfjFyRdesfeVKq&#10;WVcbHnSYTmNxwHcQkB3RnbIqwN36ZTAMfqoLRnAHz0HMuHchD3wGlqoITNNpfvC5UoPL6wDex3py&#10;j/0HP6JHylEDfAKEDLek64zN9Gj2ixgCoO5f7OI5wMGJ3k0/i4FjuyOemMKD/iYtUm/rPBbwbkrb&#10;C8azYNxzdH02zWOOnAyRdXeaaOPSQoIsRQ7b3Gu5IpSYYbuApyxzrRPRjJ1vsKfQijHAGWROX461&#10;QM+aVZt7R/QVfpr5hrFze/iamNQDX1Y7bA06sMG+AFcjx2iLyc6wNk7+2GYLOSqQDzPTWsj2Derk&#10;IqUJF9rWXIcEXtMqO1GuFdcOpew3+mpmeky42BvwFdbVdJuak0LpwAeNKYbVXUppBwXfG4+oP5Zl&#10;MHGjiR5mOEVPVeycoYf549i6k8qdXE78Hcf45xrMs0lbcFOJAuR5ijyZWS0kRpSwifSFMezpywFF&#10;2bYHkUMjJ9nW0JPQNu0se8l9UwTW/hxwrsZ8FXh4CE6qevozXhhp7WPJc1wkVs41sh7a4eGHO2y9&#10;JTLsI8J9IpaAUBsNr1ORe0kHWVJyzymAOWFsaKN/s7uWHUnbbr1HenkfVyN+3HgMDw/yt9c77hTD&#10;8b1k5Rsflv7vbz/TF8m6VC+VD/gzte+1fu/8gvyzn16eMun80M/etAX39HTpBr+3R+m79DUXpvv9&#10;w1e6Mf32X/ooXeeP4+JP/+fYHHz6+/RZmsD9sg3f4hcce6IA32nf9IP61tPE0glHOHLvOjX2pit8&#10;fvru9E0apN/x1ngsvUnXv6Ed8psWs/wYtjWwWWlLJnGNttq6kunE0YYTs+fYUvF0Hd1qhpxsEgb7&#10;wnIB2PeGZV2woU37LzY1BmQ82iCF82CZg/SBcoAM8L3jczGe8O3UL/jl52nSMdkg9QmKYpO0+S4c&#10;pt1VXDqHDmOw9gzD68npHsKzRsdW2Pemcz5O5LtrBMAo1VwIFXs4sWvWmvM6zjv4HA9v8CokHrxt&#10;H+gOL2lpX03o2WOv1OEn109OE26mO1tjyJU/0/RNgs4InqyxtkSAwUYxZdCmo9YqN71uY2wGvVaM&#10;AMwDAigdknWYcjq6Z7BLHNmClrYGMmhemk0EMW/hVi0RoUK2HUe5spjmqXOFyomjOAq8AfdNAos6&#10;TXY0zNEIa3Ls2z2cHVSxMiwO1Iygo9EZgVdjPiUQv43l0tQn2mTUBqBpdsSVB4zshnbXMyeTNjyX&#10;35suBpkgzbpzBG6n/aHdKNrdqM460cQJtwjeXJHZ0M4C4nk0rAwGrtAGToo2txaSXdaxn7RTZt6y&#10;YyIi7RJZNlqAMQxri3HOEVhgS1rJuUUIXmwH0c96cdFlPATnWa+Kgtd/nFfxDy/z+OxpHv8G47QC&#10;BGYTVwRO+549EXCnBJgxsUWi1vQBQDiABwOM36EP4GIobq20YLuOGf/D3QZlOxwc9N5jJOGPINUM&#10;k4LxaehcrTG4eQ3PjBXeR4g9vfIBId+Zzcb4zaozG3KAorjjI6tahNIZILURryFPr27GFWP1u6FB&#10;L/pivYr9nPtxrJ6c+R60fgzNC9hJnEMQABt5JjEbdEEZkEUdkGDfQzI2tLlAwWYCkVsFn3HhcA1q&#10;VmN4iwOvcf58lU7RceVZ1osRDSQF2RlOdY5cmBoLSdTqlAm5wcDoPMHX7gJICp8MK3RQNpMBV7lU&#10;JO7R1mkAPSrdWXn9yZH+eJLn/FDFiLHlw35cbfK4yKfI7CHRGNzFPXVaYZWGOQ1aR2YG2FrU7djR&#10;2Q00+2oni+sn/fjKoB1f+/qeuLsV5/tOnD1ymyCyS1tzaP4R7X3+qoz54ng6wESjyr8noJuzy0NK&#10;FS8grMlTBcZs2HclrQNRoA8EkDcWyh/R5tbtxjhFC5HmWBizSDfw/QzHOOpC1DNkAzDXIygpAC2K&#10;35ag2wMvTO8246DV7kSnC0jidY+MeQhBzQPGI5y04PCTfYwn07hZIAuAMSeXO4CdTgk94KOn1SS/&#10;An0txtoBSI7R5T26vSKib5l9hXyeE4iBTfHhjNbtesjt7WKKTGD+4EVPGRUltbbRLgk2yotooFdO&#10;3Jzh4FvIPDCL8eiYoAGXdqDLBj1322iPPuXW9Rnu4opg54xrJlhTHfyEoHU1B9Cic062aQ+0czpy&#10;XZm1JnrYsrRCW3fiCSDcTLoFBr4NTYbNdjRHncgB6GMCXFP9TW8+nmGj4NdkjkzXi/B47ensEDN0&#10;ziDe058XUwDLGF2G9rse/QBoFWadAhqdDPMkqRoaSEtUB30gOKt6YV3NVcr8nabiypt2O6Y97NGa&#10;8Y/HkbvKgXcS8LahbwObdwNf61kdffqeIW+nE4l0NmtktB19QHrVxtbT9w7OsDfQAhAsg8i/4eQy&#10;srxAd11owd3G1wGD+UUZObr6Cc9xEtfaHk3s/Q69eQzjrefpBIP6b9YGVvGkjwwOsYgOtH+Ltgtk&#10;tMLmfgJNO9h+5+XvsUeNPTLIUJrc32oTMEgPV2SRFZ2z2/e0B23BLgZypZNEJuhkCl5zwHaB17XG&#10;oFunH+inq1ZmQD6G/7WT38dNfIYPmdRvRfflj+LDFy/jxYsJhgndR698oTbJ+Dh5P8R+tvIaXcJW&#10;djdROImjLjL+PkHZZeVk8CDuCBzPW+Zgj5DpWZwd0ObDMqYE4rN5kbJIoQQARvCREUgBaKCBq3AD&#10;9HhFBDZ2ItpABh53Rr3oP0UoGn8nFvNFnDdv8C/jeLl8FofPfkEQBtDBXzcbXa7/YUyefR5HMIBg&#10;ZkebzfoXcPM76N9fRmP52EgjbWc/1LcJRJjazw34NewRun1oYHShTZo4Xv9RND/5Xmwe/gr96GH7&#10;cuiKX9r99+CrGSEfR+PxN6L/O+9G//H/EN0DmGFXGRk2mmZ8A1s0u4JlQZ44yuwEh+8PrEx22hjT&#10;GwU52g5dvvba936WsCPvtd3+YLrSaqUTRDVQ4XvjiJ/98UfxX/2kEb/6ohE/fNaMP/7ps/jDP/lJ&#10;/OEPevHHf/1ZfOc7v4y//uV9/OzTedw/nyHXi9iYiUtwkko50Mkdvd3yfk67rv4fsAsp28jnIWcF&#10;nbGWj9lgO8G/HeJvFyo9GMHtDD0Rm7Nx/Fi/0xOtJYZdV5acYdTfHfHzB4Je63SZyeG2MYscp4LN&#10;BDyJFtiGDOdqMeom9G1it1Px4Uyeo3METnCahmt8EHyjTwcjHEFwPSOIBg9IOAh5xPYY+GS0YW0m&#10;eaWsWNieO2FVl/5xL20Y/7axpfqS/cOLFLBbP8X6M33uX9c+d58mRqKLDGMTzTgxAM3VM2yN/npD&#10;2yapL+bHmHG/cl8wFg8WydRf5DSDbmOo49H/nQ54DPvRI0B+Czpu0Gtr+xiEQC7kFp8Fn7QpUhQE&#10;CuSDNvjWe4QhTeJCiyM0no0PMeF9JU49zsE2RaohmTvRV5xBU7EncoyuTQsnvvEbh7No9B+hobex&#10;vsd3XU4if/IPojnrxG71HFZb2B8eNJbgjQKMUBDEm/kLdpoxrsUk7pGNMb5xRofdiWGWyMyJdfyx&#10;/5Tuc3SzNTzHpmGr4JUCnjPGCgNXYntlGcNOvsHkr2YXesOv8SYDgyFvyIyBp3hUTFSeVWmb/oLx&#10;uAXX7UNbjKQLQqWypm5D/36B/dbjwf8WNrhFTNCx9hJ+pVHio5Ql/LM16TaLHnaA9wjiAVunwrUH&#10;a9p5FDN8TmZVarPwsVeN1jDaV0gEtqXGlpideFR3Xs0wJ8ihi4b0PwNLt3fgd4IeMSoePVYdxoW/&#10;HmKKPElyCd8WBO7j1TBN0m8J8rQR7kfbT1qpvlsHv/eWNh2Gl/DPCc9y1ASnbaNbrsEC0AsjpK/R&#10;XyOi0eb9OWM2M9+DdgrGmhlcpMkQZAReHVeneKKADw3xALhhuyO+yc+iXI/iMJvGeI7ugUH1c0vo&#10;dOjUseOzDKfVU7fR9xod2S7QTOIJkwcOyNYaW1ts4S/vV+AX4yLIT1/4jS8o28gV8lvCzzb3dHl+&#10;BpbQPo0J4FbIlMkBTXz4W9CncKcRPBdvVMs8HRonhjnAjwNtH4j9SmMggtEJdm5VvIuP6cehewdm&#10;tURFM+5cYYFf+uaMONCt2GY5OstvyYgWhHNMqwmB6XiFn53HoT2INvQ90uaGfmU7fBz24FB2Uqym&#10;3zFL2VPl24Mu2KOILgGiuMq6yAa+zr24OKsf0NzpH8w2hOrRQvc9GGNrQMzf1ph9BH7p4JA9/d3E&#10;jzFt6PLFAwW2sEsfzcCyvqGyuWZcBuBmYcpbcVwPnmkzBoyp6SF72lQacfGh2YCfdGTD9ZaHSJ26&#10;gCYlsSM0N+NwT//SNnmemyZOoLt+cjMBz+GDkR6+cFCnX2KYdB1/K79p4olxO2lp1n3KLNUGQw4X&#10;zadchHlOk2ZmMO6ceSYAMvPxiP28x1Y7OWpW3J4HLMFNG67DI6eJL2M5T2PVkqQx4SfMOvNQjMam&#10;gh5np4lVVxEIUJpH8C99sCa6mXXWuPUEVC2WtscDKNyGas1k/oIPZdRmfYJNta9u6W0VObgAv4jc&#10;aXtPPozLaZeRJ99ZMzaGnrKHLDHjKcqSmKax+dBC3wkdnID6Uh5gedrhJR5PE5/6NR0i9yUgoYH0&#10;Afz4yz8T0b3G7yWq/0OwnEPwrb9SA3zm9lQv80afkRIE0h1KCO/ohCOgR6ff9s3XqZHTD3+nLvBR&#10;6pbv/bEzX35ni9yTJhKVBX5+3ZZ3pIkln/Xmbq9L/2wxMUGjSN9Tr978+E7N8MdxQLQvv0zP9teb&#10;D+yHtPWV/nzzWzrzP7MufdSOPhTEankfmUBfDbuaxIpfHR3jW8hUF//3MW3cwPe05ZfmxwjrXQ1/&#10;sJEuFo+QwQEyueI1pm1LBPg8J7j2+I5UHon7EjxK3YQ2yIZzTmawGYeZFJTOIvBC+pZOJUaGPVVZ&#10;mZRnlo4pwGKZabTEph6IFvWc1pBb2zQeoG/bGjuM5O3woZiMtFi79eHE8Y96x3iXQQyxMc5rtPmf&#10;tdSdfUzyop7aLa43FpV/hINx9esJNw26e9npJOYuBhgHj1bdoAwzBHEH2LLA3cyUYfo3orP9soz+&#10;qIwrwMrFkIZBMW6DLDFWloR7STCzSJlMGBSdJM53gUNaYFy2Ghg+P6C7GpE5z+8Dyr5GQHJ2AXjz&#10;9AgIXMLIFc5doRN88vhU28YMLGXJvxd8t6BPFo62MLsTUSuskjBLIL6Gyh7N2ue+LlZsDqGsSeUs&#10;otm3GozTSZcQD60/554Rf5d9notTFGDuMKxp1YEAtMm9A4z6PyTA+10jtE4rJjCmvXavMsqRFfEW&#10;zuc9DO7oAkDlqkPOQHmuE0quKCBTMIFn0fceEdfosoouD24B5vp9BK9sxnOCtR9uMForAkxk4+pi&#10;Gy+grwa6QfToFhREkXFbj2qbMl48wdDx3UPP5QoIhkDvAQhduNpur2PB+E7B+woAyP3HTtTWBXOr&#10;D/wX+HtMvMbMCcweBLZOxA5jvMQQu2Jvwd4mTEupyfzOoS9QJI7noODOFqWBfngyawcQkgAaoM4C&#10;EAXvd0vogEN2m9QxZai4jdgJXQNZfkPntUeo45Bd+W1sH2JPX8Ota4DBFvdBAgIcnMAaYKwxRYGa&#10;IMdd7bHnMBQZ1pxoiIsk8KPIznDmfcApN7Qao9ieA356DMAMPn5pnL4scKiSp1k6IoB0wppuRUOG&#10;HBoJWn8mbXHgG1e4CoBadIfIChbCLBhz8nEcPfTFiZhyuAJ4XDPsEW3XyTA1uwP6afZKJzKLGcOD&#10;GjB1gN7W7jkcL+K6M4hisIwKh1VVrRi/kxP0LwgkAXcgU2t3HfJ2Ol2tnvDcJX07TBMPY3MVAwL3&#10;bNiPncVb6PeEv3M8kSe6mnW67+HkANCdHgFZt4oSh7km0F9lADEENUM+dsoP4xycM47zLvpWIlPz&#10;VIeqmSN7tON2coaJQVlHhU67XbzMFrHc8rpbxQietwDFmx7Gawnd+2Xs2h2CCAJA+NFZF5HxfOt5&#10;WHfIejkBKHQGVhpao/DOmeKlq47YJ4NOxjG6NHOLPh/acczHMb9dx+YWHUKn3Mbu9qg9Tt3i0Z0l&#10;7WA/9oImRPAc3RfUnZw7DgPe9uFzjo6skInWahZ9syx5VI7MddsA76KIV230nTaWgoblONUv25pl&#10;is108ldi6YNcCe200K1L6D/axNM7rkdvXGVp553oXc1idz+N5nIZUwVwTrAlX0poAg2nZmyAzPa0&#10;6ZaKw0r5VN7bYB36wI9j1NEf6G8lGqNdExGO8OVIkJ0baRFkpxP/Dq+jWC0IXCeA/reifFTFIQPE&#10;Qhfr9QSA2C1le2zSiu700KNmYxY19OAv5A5AleoNrJBhZBT9xNJHBzuZtc5j17WGCfaPfu4JWpqH&#10;Ffb8GGP0YAGATSeCNS1yrdOif/NV3E9OExUNdLdwW2qjH+X72AOzU+AVJh45dNEFuUDHDfg62GhX&#10;9Z2sXxN0aJPH2McGdmiHw3ObVHO5IQh1bAxkDQAYYAsYRcHAmgOBNX3H7hA9hrUNN0T01jDkycmh&#10;uJq5AZQOuKTMaQfgjZgj8zXj4e9E63EUH05jP6vifvaLaDw8R+4IrBizk9oei9/FHK4JEO4Icp1o&#10;2q2WaWW6aHhACYPA3n0LGf0qPvYvkdPxdsBY/DwnYBigy5P4HNB8j3OTzz3bPa7iFcZ5h2919XUG&#10;nzbWCYXxR4MlAG0fGs2xo1gRgiR8NLK7rS5jcj+JnxLQ/+qLiNkYf0ygtFplqdD9krbn82UcCD5n&#10;2O2HAqDOGPYTdAo/cMnzHl3t4neR/Q8J1tbWYkQ3L6FJm/6X2BxLMawBOyVgxUU5F2asc1gRuLfb&#10;2zgrCNzQpdvhbTRnP43s1S9xFFdxCUM7vW9G76ICp6Df2BKxy06miZs06SezfgJMsEn3xPBSQO13&#10;iMsJhPkd/YAN6X26jPv8EU8jngAp+jn/MKY/+ZOYfvSPYv5n/zief/f/GIs//YO4/+QPIv/5P4/D&#10;L/5vsf75v43ds2cRr/8Qdv8yLf410fsmeuhJ6AcejqqlYNftAjomJ7vNvBbc7cAgHjAkGEUD6Sji&#10;xXu3TTo5iTU61Reh825PNFuA1lN/rd3mYSoOzOB+CwZxGIR1KWCxZpM2aLGZpqwKTc8aXZIm3u+t&#10;BpQINcC1jHcr+oKMT/jsm/CrB0bBMqXtq/7YrvKE5adfgFAJDREt2N7R5uFDJZx4S9PcAzMt8YMu&#10;hLntZmfkCl08ZCqd9khg3u4P8CdVHMcv4CU6x70gKnTTTDWYxE9BUK5sy7NUqyXRCeIxfrP/LLxt&#10;Ns0QLDrE/5zjYz0sSRs8vwFKgAE88XDA9e44OHTwcfDD+nJbMaBB+NHt4U7Qo8O8SgUBNXNC9gKh&#10;8URQfW9Xv4FLThOidCMVVb8/pFqSboPfQYL3SwJd1L+m3a8S8edEgQYOFUAyTwX9LZcxi/Vsjl9o&#10;xGhbRnu+QMfu8I8bcCB2EmyIxYsxtuDpAn8JTrNeaKu1AuI04x6f4mLnNmunbO/NbhE1gSwIBnrg&#10;FyBkyfP2xT04F1+FTzyauSQ2yc8I4mcE5Nhz7OwBW9LrFOjTAajRwCdCA8g7JQDnqVHSR7eoeYiR&#10;dq3GkR+gp37vXYKIr/I8D6/y0DB3kNxCLw9BEPvNZrgteGiZshU+3JpL6pzy52EYvCOoceEd2iNv&#10;j8HK41Yeyw0+NpVToBEE161Bwqwz/PuUIGe9h2/cY5Z4c2kARVMwy4XXBoKi59mOnOC5iLJ3gV95&#10;L0pwYjXGx+7K2F7wvE2FHDxEPFg+AawEti7rPFrzhxR8tZpvp4mwyRzbSX/PGUPDeooA6GVjSczR&#10;ixFKZMyxg95TbOoMOksDV5D79MXMnZznjdGh+1kdP4Que/zpEjv2O1xfwNN7nmUR/Aw/DAqM1f1d&#10;vKDNfRO/THuWmhE8mf3dwnefYUM8QMiSPTvlbk3QBw1iN0t2xu3TWbWOGvtrtpK1uNwGJcMK7j3i&#10;L9JkGZhs3RJHLhkXz0fWe9B2QVO55RKMFab8Da0P6O5B33yOn+pia5bogThpgH/vtaPk/QhMOBw+&#10;ikfKUD3BJp1k6RE+YC4uQ4edENHGeeJvrb6jVyVtv40dn0K21cSFBVhOrNORBvhDrCiqXETLzJgO&#10;ckwMtd0vYoe9auM3MnxQTkyR6lxp4JHJLYrsick+z0SLJjK8Jx5169ipfrWbTpEf5MasGCW9zd87&#10;fK4TXkv4Jez3dHSzU6wJneYNkUNr784NUZz0tI/YZKSUGKuRcJG+0tpqt2Cwp/S9QMd22OIjWOZX&#10;+OK5mFx5VUd5SUcPQlKOnLzO4BMsTIRygUVe7bRHyH8Q94hU3MJ9WtCHn+lfuhzZ5j1tO5mQtvSp&#10;E9jbA89NGaKMH2cd23mNzGywR3SYG6yV56IyIXWqG+0hKAV8cx7MZvgvHSg2AN6Z/efkl7t9Kvpb&#10;zbOYEMPP6L+8Mklmg71bYiDTyee057ZCD8pwS2mNrCf6O/GGjoAo6GMWrQ2xKHq4O4CRjB0Yi/Xl&#10;3Ppvdh5OjXugo/EGHdKPuFh1wH4cxP74mKbt0i/7iznDFmgPE2mM3nhz+s6X9ttMR7cZpnFyBWTz&#10;jU4ovfFef/zcr/ytOzw4lnRNuird4m6btCsCP+0Op3TPf+fF/06tpP/LyfSPm3HdfHB6b8dP1/Lj&#10;d1/24fTrb3645jTRp6zTJrywJ+kjsJoOPk0iQWP7bEPa7DQBlojih8gvxEjfp0tsQ1r5tTjkRDcv&#10;Td+86Y/Y6dShU+ckRapdx8ufNOnmtcooz4cwtAU2xZa3iBmt65iDBQ5gvit8zGhKXD57iNfxAMZo&#10;x7DTSzs67KdylDmxnxOP4D9xn7ERVwBejN1TliTt8SV9lfb4C+7jsjQO5dc0feshu6hpDWgnwMSP&#10;KcsSvUqIJvGMUdLxHrKh3y8BmMCHWCGD6RAdh+Jkv7qkLIuztcOMzbp+Ne+32KjDVR5PhnlcZ+gA&#10;/npd5tgh5JOHmkAgUHXXzF7lMGvalQdL58D7q4vr04Tb8OI06WSSl8fML7jRGgMtgoUzONKrCMAB&#10;2toF7OxpJhkDdsjL2PAwV9pcGSkJeKzBY+qmxKj4X8sAfr8CCKwSQErFOjcwBAVzlTyl6GFcrYmw&#10;7wHKm8vYTnDIBIGQPGqMKpAuMgyLRVetF+WpUrmrdIjDvoVBM8DariGUzuPslJGG87BWzw4w1SAo&#10;b+Ds90TbC64zm8/ju1s829VeTzXMUHpP7iFEZ3AFTMcDuhSqwLtZnGBEKZW4WauKJwQzlhW6Q0oe&#10;AHctnNzeFGWYYvYEOAf68HyUNAERQGNgqD3VcEGQ2ESI2hgyT8DoDqHrADWtOmEhT0QPIJPHnIAv&#10;Y6xneErrEzyD8PWUfkM7j7y1SLfgzH3SFj01i9AJRsG4p57leBbeEewQQAEmJwjybAk1TQc2/R+G&#10;6mA3AKBmqi+DsAl4EOImgd4lPCyg5T3XTmizC/0HInmCsn1KV29HO61UrHk+PEDhnkCjp8NW3AOK&#10;PkOgPVlrjbFc0bfcGVAlHmd84rsrSa7mAmgAfDPA8RQHZvpz7t42+u42F4HmkFcftL/rQkdkEt8S&#10;Hlyw12Iw5jXgxxRpnViPW93Ka9BcWZlTtI0SXXLtyAnGAc5qjUzPACPKM85LI6sSr1Fyt8de4Hjy&#10;btJYaM04NEAYF9ianH0KCDV86EtyKrTvFt5r2uqWyKwXwsehzjdXCXF8rv4itTq0hQ4JcG0NpU7n&#10;kJIrB56SiixYvyWroA80eDkjSAXZtnhZh+ILnM90uombOUHurogXyOz9QxMgvAf8r+Id/i7OqniN&#10;81vd8yz7RZBvUGNg7LKQ28x+CwOx7+XxkdbTbFDGVBCcj9CDGhC1hlaC+yY8fc1zbwCkX1lacHID&#10;n+jnAqPFeJtnuTVb07ZsA4QxwOU58jq+26f082dE0L+6R6vQn4lbl2hzz3g9rt1sWGW91SEoZ7xj&#10;+nrLcyw8axA6hRe46LTdcTNBz5HP06oHtopndR+hS8jabrKJAvrk9OVtQRjXWYfOAwneIvhYETB4&#10;wILyYMryh9Aimzfim4z33cet+E3uecVre7+Nzxnccu1qfyNewJRPp9Dvhs+49gLZ7zkhxv1tdKsL&#10;2O2WZQwBSygBIEuAIGBCrwAiHrZACBQ/xJx9cefkUAP7lsUSFPDp3SFeENAdsZkr5AWWxhQ+jPnO&#10;2obtHjxAgjwcJU1AwbpdkafDCCqCPZ2lE+pOEiPysUfgrKvoKi0miGAaIM94zaTZo7dOxrziNSVq&#10;HnGDpxWOV/tozwgY6XA6CQvarOCLW1gP2zzucSjWLEH13U3J5zrfk92BJXGJrFfY9/fV/X4drxmf&#10;WzytJ5kV8KbVZwy7BPQ8VnuDE1rgM9y++3CEbwxwQ5BiCLrP+kgZ/YWuArsLBNZYv0Y+XOH3VLAr&#10;+HGaEgAso/uxmBFTEVwT8KygvdbOAjAltHd7u9tGLOqa9wl8sdc1gU4jQ+8BtZ6obJ3CDXagoJfF&#10;DqXAFrsVyAzlc2yNdfc2PNuJPgti30+QrdXzaM3Qd/R73/48pqv7yKZYB/TFDA2sJ0FWhSzgqAke&#10;ljyz5yzFbop9JQhBt5v7O/zdAbvcwU7t4+MFd63PsYevAMpTrmWEEMeal9mhhx7jB7oTnMSTU9YQ&#10;9nm/ngEmeS421Do/HsDDjfi/TuyaJTZkHBX8yfEzO/i4XdAugUFrdhMbogcP3HGFvkAWysYCwGQW&#10;g2DJ04fr2CwAyIt5bPFVk4FB+jJtoS6QJaBKyhTfNTfQHf1H7kRhbmFcEnEIuDL4OMVmewLgYrcF&#10;2KgU8GYyj4dXE/o9jrr/Qfz9LjT42rdNaYgW8ge54SPNIY5JIPhBXDTxxg/wiQ/4ToDFRwnQeimk&#10;SgswqJDTNthiAnBaKhb499l3Yv3so/j48x/Ei+/9OP7quz+IP/3zX8YPfnAbP/x4HS9fYmN58BZ9&#10;3hxz+no6bVfemxXQ8gk+TJljHGaK7Bhrm/Epc06qWfx7lw5RwE5BA0GgJ/HZcUMBa6ztXFCQVoA3&#10;e22tlYOLVjqYlH3q1Bc2gcEZcAiiTrrvRJ/Pge/1A/cSlNZjZzh5OgOnjUQLXhpyt2Fru83gbTd7&#10;MQN3bJaLZC+sCzjLhvjcVazR8wy9JNaCaI3o45ef8Ngp48uwxR5mo0/b1z1szzJ6Bm+Mf6/d92kA&#10;VQtV9Hjv9nl5YKBZ4mB63XasMyfcnsf60IoeY80ybCftG8BYAHmFLnTBZwUdUKslr2DXw0ROwVYn&#10;qsdVPMrP4mK0iEtXndEpVWSCXYQa4E9sLP1x9lJxsd8W+XXxwMxrT2FMp2YKwgTP6XT9XgoiXKRo&#10;5kNcIvqo7UTwGltsROlJy4wZ3Go2Qx8ZHXRWMUGmNvM2z6/pF4H6cJjq8G7ltzVj1+t4dzmN61Jw&#10;Dd2wgcuHVZyBUbfo+2JTQGbkCX285p6PoeUEHa3RqRfwe8IIUsY8vKjADBO+34H3tvDlcRcKub11&#10;6aII456CdZB3JIS+wg8Bf9+2lEsa8WQ4fNjQ54G3tUwl/iNfOmmA3mMnC+zHHB42wSUuUijTKUoB&#10;F7SxOx5asSYYN5h20XrvguBEeeMedLwgqD/iXzvVKB7BAuvxtbBDHReV6ccCp3FNH1ysmeIEuuDA&#10;ajVFhug4yrzFdpR8bzaNTvOyw8sJOHor5h5DFziIb0EDYasZUdqUv0MM4+mxX4Bp/+6TRvx2bxPj&#10;PkNWtmBzD551wN5baGgWnqVSzFZrmfWGThwPn0c9Js7BHu2KNrYem4ouOJF02GA90J82Nm/fvIaH&#10;vOmcg/lX4CYCxHaHeKYGi+DZjsiJi2NLbCX4pNdcRIGfOUPO68HidEAJQPE47IUnf+b3nyJ7zRiU&#10;vRjC2zH6uNrsCAAhOzyfQwvLSVjIvoUvaTCGPt8NkZ3H0G5C/xbzfSzBUmnhijGZU+7J9C6+LPEl&#10;rhXX8228pg+WsnFicDgEC2edeHmsIjvjDgLGzRpfj8JavxhFiWq3hAWD2BAHNpFlD/jwUCdr6eb4&#10;cwB5tLAhm3UVc7DGTh3CL07x92blWdM3yQTPLfCVbfCS28Nr5PuBscyQs7d76EWnTTu2uY4hsZUZ&#10;q1PkrASQnCMXe/z40W3gyLR6bPaWQa9Ze8Zf1jj1hOUW8VRmhj32ca+tZBh4NT0g12lDwQPIrbZG&#10;/32oPCEzNWmZ3DcyzW3YH5wZ163QfewZdDxiZ9LOGv6ZhGn2l8XTXfx2AtQJfesPThfLWFlKgc+b&#10;3CvWdsVIU+PC9x4btqU9SHjCTfTPA1P4KtnRNPFBn5Kvg/deqPzC2cCLpNgm+RBe2lv9vG2pPmtl&#10;Fzxn9qhY0OtcvDF+oUVDNPS3FX1XY3hujGiBv5fofROZdBnCpA8nLJXpDt+lhAN0u9EY4MtRLrwb&#10;PUB23Ua/gmf4dvpv7NmmLx520MTGu35pzegO+AzUhB1Ffp0shdZuN7U/JhLsoYU/zhltGa/laxyj&#10;c4PypKYdfZF0HDOWJe1bUF976GImJLOpN/5SPeY3BEMk0m8+OMUs/GnW9EGdhsLJp/JZCnKkBTbE&#10;z9KHds8bGFOTdsVELhCbMe01mtI038HFlmt4w7HTvby83Z/0Pb+TX0wf+ptXajs9LfGb/958529+&#10;/CB9xs+vPzvx29vTh4zTCaM0Ti9O9yid6dLUvmqcLhBf8I1/nn7EH/xLF7754b3/vM5+f/mYdJ/X&#10;+eD099/8pGeld37BXX/r+1TrDrIq19quB1gxvyfmuYn4AfbhY+yUZWGa+NERvsUDFVyM6SMz1wRl&#10;Rd4Fj6jzKUea9rDVyIb2w3EhpfBRQspf+C0Lac/FF0uquLVT7OBsm7X3mq7amhnlZBpYSt8laRSX&#10;lnzlt5nDzi2YvOUL84QsnnhdtfBv+FNt2Aic30E2zBge0v4QvVsR8L4kdnGcU9rBciS7kjpP39yW&#10;WnFfm06ZhOWiqbsari7fTLh1Bg8I+QoHSif5wtWRms6WAOUhreQYN2fsdjjIXJXASXnsvBkVnuJm&#10;zQ+3BZkFkne6gKA+LxwTwMXJKdO/PWUrOTh8OhgIn62RcLIiJaGiTIAWDNl0ThsQ36K9RwLZIx6k&#10;pFumvlu/oIHj6KLk7V4zdhjwqfcSNHqUtk5HsPuUyMf08DWMnZhJR4R8R3B/p3GcQiVAh+KjchuQ&#10;1RidBwi3mGOIeNZCI4bBb9M3gaEHRVhnZcTrPe4Zwc+fcf9PASAPBJniFFcGh062AASsVZYKHq8b&#10;8QTjc3aOYxlhsDsoM4CXmIm267jn9wPj9VTEFdc/QMMpnBuvj/GcoPA1QcuLeR0/A1t/Bs7e38pA&#10;hAihSavhvJISI+nWpIA4CWx1iyPg4BCPYL7pjl/0TidPrh+gGb+tv/KWE4OCbwWNAGyI4+/A4wy+&#10;tnDSeGAceBCA93D6ABYAXAtnKhyaoV03BCN7wGk3B/jlC+4/JKfkNjkNu9lwZgB0T1Y3+RNwMu3l&#10;MQJwdmDqplGn1aWk47oZV2nwJkAOnB6Ol7HCvaQ4a0DQcnfasla4gss9OtT2gb7Tn0YF+EVJMuQ4&#10;TRwiT4J/Z8fkz3GlM6cdaOU2qrzWCGs4MKHQEzvB83yhxCoNdNg5O80TvW4LP4hy+Jtr6HDSaQ2A&#10;2VL0tY2TtnBpXNAWz0wp2TipJfcsVouYWd9ndpL5LfK5na/pB90TIqDQsDzo1un5h0ns5uPYTJAL&#10;mtQ5mem0253HcuBBI69j/0qDAo3hf0Ggvl9NAOOTKKZz2qlpc66/xI/wP+TYIrpmRWoY6TD+qSRe&#10;e5oems1exRZgb+ZcBZ0XczMp1+gs/XSy/IZAkni/h045UbFBvoNArkBAmvw+9quo2t3ovcto8k1s&#10;Hmh/uUwTEAWPNyuv6wRnvUC5pgBC2nMrwqYfxRlBhHpe5ugezhuv2tHmRD/W2JLjcRpTQL6nlSon&#10;AsTCya2qSkBaXhgkXV1X0bmmvazkM9qbwZc9tNiU3ENQ74lvyCeuNAUoJbapBfhbj4ax4r11dbK4&#10;j9v5LhrIcgO67AgOduM1QQq8AqB6DP+x2Yc/Bgq7KC6fRPH2e1FcPcJGPolO7x55LtCVClDtlgRo&#10;QXtmqHnKo8alSZsxFozJZ9yIln5DYGdBWzMVXJBYWOT4yMd8xz0tHQmybdp+u2LM2LXVis8AKBYL&#10;tjixKfOVK5cAnTk2PJsAlhnHBn5WyP6jHMA56MRwfxubBc8y8OCZm806lsd2nGFvm+02QYoZyADJ&#10;bSfex5ZUzXkCRK4XWOukrAjWoP9QR9cAgKLDTji5Td9ixuqKRx9U7QoAhazul4ApbLu6ic0oD2Wa&#10;/O9jNzpt5GmJ3gO+d/3ztJ2bcDruCRjuMQx3cGtzwOLQt9xtSHyvTRovGvH5DPu4tv6l+qa/0qYe&#10;o01HH/F6XWUxnUEHDQUA3pNy2yX8RzZvrFlEu40cOcVxWssy6yFTruDzzEfcg5l8YxMEIYBCQFiB&#10;zZAfOycNsfPLMXygr+nVQSX0JXuDeniHjcIrEBjiqLHFWbEPT129hl9d9HayyOMj9P0HtN1D+Z2w&#10;HlXbMJ7do4smyn6TZ3TKVfxkRSDjtq68ncDAEnu1Rib33Cdg3eQF/CPAx06Yok8vACr4SPhznEFb&#10;7ORhS0CVJnTQb/xfsuXwsUU86UaSAjrOoYl1htqtGbYKGcFwHtsEj/eMeX6A12a+rWmng4V2hY87&#10;JSDG0FV8BD7RK02Y20dlBtpaSTzHNuYCcQjl+lW+f0Un/mF8+3/8duzf/z0Az2nFXMAiINJ0a/oF&#10;cfx5eqEOBpTaAbp8mrd6cx0uJV2r6/ol1zz/sBk/eRnxkx9m8aPv/6P4iz/7cXz+vb+M5x//JCZf&#10;fBKN8atoIT+eCO4kAWxhbPgC6GmWI7+SDXcSUQybTugCg7ja72SNwYoT4jsnh5AXaewEliLSBwya&#10;xY03TWNysWYjDqH/dtmT8ww2zJJzke+Ma5x0ApemxQu3kQr3E65Af40lzODa7ubYJNrBF7jqax8k&#10;rxkB0kG6GUygUCfcgiMrM/gtrqNjuiczMvY7AAV2aYecZmC5FuNxe5M86vC8qSGcz8QmWzj44GQM&#10;Ptit8k7wSu8Uu6Q+0nnGYqwp6PSE0VbRBedY7xH/8PAFreGzsVsWU9GkGUw06d8A+bZulD4ekwa1&#10;0Ev6bxbKQCw1xCafgzXm7fjidhEf3uE7sXEG232a612AxQggJwBqT0j19EOzeFy1NttkzLVaOuuy&#10;DZEvyWPWbQ85FnjPaePqUtyCTIpXnJxr0z8Eac91Fgo3auxiEwfYdBcJDuDMPQLRx0/tj53Y4iet&#10;FyWokxRnaVKmxL9X4Nc+tMBx0taScH8OwGjdI0/NBf5C/MJ4sScG8db/FaO4GOnJq01tPINx+56n&#10;iS4rV90xnNgCsxw94EG+uf1y17eWG/IEvjhi/zvwdcs1U8YsXzDL6FsrbiY5NnWfylrUyI4nPLrq&#10;b1aiemettZ2ZRvzpJOLsvSyu9M2zVSywPQ1kxVIv1ru0gH6J/nvSbr+/jCfZOubbFbztpokNaxlC&#10;vZQ9Ji2dyKg6Bh6j2Fr/V+FGFtuPnfQFQ3Ctcm42Ed3ERyPf2i0wfiodg83ag+2cXNmeQY9hIx0C&#10;piy6GHyDbnrqdEt77wInn6lD6prbQz3pfN4qTwt+y2nMWnlc9rIYdIo04bXAV3wGPnhX2UIHbqHL&#10;tmZ87U087qzTyXYl3zn35PbYDXpf+zdydMRnm01T4pB93gCeHJBd8dcexnqIhPWbY+5iDniENt2O&#10;PGF8e+yPhe4bHhY3M8tjCF4aI4tL8EY/cnfROLFHyOk2dk+mPsK7BsFq2WOs0N8DMpyca2Gj1Z14&#10;tIkn9NesrgfpBUOX7SK60KYH30ZOWGLXHyFzY3DGXMWF9zXXp9OIoUfFZ8DWmDDeQZ+vicnMalzU&#10;q5hgb4zHhmDeMWOtTQDA33kYSA5GyfD90gJSw0j8pBmQANkrAsYCvLDvIUNOZGIXPGGyXhJzEKV6&#10;mNJWA28MVRtTvlnA2IvD8W8CZvS6MCu+xP806Bi8cGLFLbweLqEf7WGju+hLk6DXQxMcbw7v0cgo&#10;sZ3X9NkJQmCupjLZxA3tLqGTa/MddM6FR5BgXCPMvceWVEGykcGX+AQXTqw3vkThPRV4Jz7RvhEv&#10;uLCJAccnIIPEc05GiDo1y8mgc5+0c3JLvUiZU8ixGW9G/X7OJ/ymI+hDwrfIr/bWrWkeiuchOCXt&#10;tuUpnyO2yS+618IFabfbYxxitUTnuX95YY0/PmLcV9BmxDPoMjLtQqLFAKA333nAmovVDeJrJ6A8&#10;wbgyq5f+8Og00QYK4zvsOWAsR27RWFwRdpM2S+VQB5Z+5Iu/xMx87qSM8mU8+OYS/ahxifHrDlzP&#10;k4lBVGn9HzKF3CtHJgGdsqnsQxIP2mMAXCue4ZeESm36SbJpvMMNnCbpEkX9ivHxbG73Iz9wmLz8&#10;zcj8nmZxSWCik3Ak/klcf3NPirnTnamB0w+XprZ8QxsngOKPN/iSwQ7Mgfvd33pBty/7kn68305+&#10;eQltJcrwPr34K13OJfIENkMnMfebZv7Wj7f7Ov2c3qXPGMjftPfmU/7wOV92/c2vdM2pZV5vHnD6&#10;S5pBLxgi1oBs6KtYCAyYZBdZHUHLazB/tx0D546KIrJFFvWtMcoqOu/X6NYZJHoMvtQ+EWswEhfZ&#10;xe1p+zNtpnki/nayzRk4pRCBcaoAe6HdQY7pg3URTRxIGW3g2QWy7OK+MqD4yALLbjhBtkQBnNRz&#10;F6XX19B8C1hrESNUbdrvdbCvvei2wUDIrHR2K6p2Y4VMI/LoLDbJBRXG7K4//bwBtiWZAJE8D1sH&#10;5jEhyq3el9ePTxNuhFzxGkP+anYk2IaBvDd4OKCM2PMUKDjAit8et+xpKqmGBt+l7UJcazDb7tDh&#10;roXfy+hggLoY90WVM2iUAqBwRBlTUV+ETIOiAMtg2JRWLQ4Ync3GvfwljjY7bZ9yOlPmYmg8XrpV&#10;DWIDkFmCrFN6uqnKBKxurQLxMkCCSAz1jIBtMoHoBJ462N18EUeL6+D4T+mYKh59gIH8lYSkgZB0&#10;+Nt6dJ5slAluaxzBOf3GyXuNWVw1QcduhtOcChAZQJfrEQazAI8EmY1qFE0cgjOtGbTad3sEnz2e&#10;UyKHeawRPLOqiJTC0zg8zrokIHOiyS1RzdUm9jPoNcHCzxbgVBjm6jjGRWqldE4suCn2EAiBwVmn&#10;bXg4dplP9NEEtHU1vPkuZozDuk/mUDpu6x/1pcFxAdA0sw8AiWMuzOobVdEAyGrZjvcClwVA1tR8&#10;n6fhzWJ9zGOCo2ttZtyHE8SRmumWdRgPwa0Fkl1YqVGEDJrucNTN1TLmBNe75THOAbBV1YlV1kt1&#10;5lx9FmCa8nKEvtZDSUcAI287J3ewim778CSsAsFFOlJm3xqhtqbFiGcf+lnM4YOnwblbwdM63Q7T&#10;5LNdQdDS7NJWl4AGud020wSCpyalQA2NdILDCb4kB4mmgD3eZwQbBhlQCW1FdlRcWAemo9/0D/4b&#10;oA1QwlYfYCRY9CQBvL0T0rcAsAkyNx+j5BuUD3o5liOK6taCJtZ9h39bMJ4F9GnDCzPZHjDOsz0B&#10;ysLJjDmysMDwLFD2cRxuaAOaakgG2TY6AJ0bQKvZOivGNs3OcYhF7HMQk5kefDbC0LQ6BjzINM+Z&#10;8rdW8nHmaVI1+k9wj0Zc4FzG3DuFJ0tAl1l4a8a4BkiVOMyNNIO5B/TkDJDVQo7drtA7zOIcR7nD&#10;YM0ANa7Eu/XGGlpFF73ipTF74LHuEk5ZHPtd9CsCv7LgWnVSkER7kNqs44c2vHuYp3o42qONQTv9&#10;6AK2PThibU0X+J+Vu/g2uncJAK1byDH99dTHDTL6EtBxPWnGkEZL2isJ0KwXlvWWBBG7GKNHL+7W&#10;MZzW0S/q+BwVO0BHJ3rq7SDJmWn/BnIjbVevnTK2BBeqS+dqHW0AINSPXgsAin3slW2AWkng0AZU&#10;96M5GkRjsIx6gZweKwIgZRyQAu0EHakWkgAHWVEWPZ3V7F9iMWQRWe24+oghh2Zd+InkpwmA3IAa&#10;unkKkECgDYCqm9uYu2WINlwFcmta1ezE46dX0Xj3adqONMYWHc+ukVEsDmNbY6+vhGu9twlkAPDz&#10;PGUwvTNi8J3HAFOzUOirdbja2H74UKGnBzDzASDXBgFtG2fYNZnreMb4ijWf1aoMTo6+c4+yktXY&#10;OByc2VuCGVeaMreFYovamduntth0PSlyy+jbyEhe4oJbBMlz3DG2zlM0ptjG3RidEIwV/chw6i3o&#10;rc21j9Zi2Ws/NTD5OS+DQe5HJs1KyfbL5DAN0Nxmmk71dZKVvrrOtoP4BwJg6/s1kTOzQDxRtZG1&#10;CRDNgmrBpzv8pVEVdhX72zZY3QLrl/SLZ+2QzRWBn1lmtcVj8aGtDuABO3Q3QzeagA4nC9D5VnuV&#10;Jk+Hy2Z0ethb5GiKAZki/2Z7W89qRYAPoZBP7ZLbM47JX43QS09gs+C+J/eVAFyQchrHdMl9zTwe&#10;06M11+7wwy/w82YSbfm8A5UX8PIenhjW6EcO2OEd+utCgHXinPB2YUSgAfWxQ3wOXazR0yTINxBY&#10;8L2LBufqnvjhwpqnzZSR1jrnM2xFhax2kDfrKDWxx3XjG/Efvo9Nub6O+UsCGhfVsUFwLE340FwC&#10;zbA0fYbJPQFAv+CHLidj3DzcxeHT13F48UfR+PSfxWc/+Ecx+Rf/edx9/7+M8Sf/Rcw/eYCO9yl4&#10;22/ntGnWEzc34S80sbaXWWQGNWbJw3j6bdYSeoj996AAgzLYiNwyIPCFmRHqp5kxbj3SdzQAV9ZG&#10;U6+d3MyabfwM44HveWb2B2PhZXDNkBImEovzpy6OsakH8AhZ2yI7ZizQARgKbyFCc71MAYlFo7f4&#10;71TLCv4kPEN70kbfxCVOhxLMYkME+fz2VEMX2rZc1EAnvI7OAoJLfCj2jcfkdK5z1oyxPJCH/BPj&#10;HfF/W2jWpWX7eHAhFZ1wRiEdi09bbg10xXhwhW0d9gCobeQfiXp4FjtsSksMiU7Xib+ME1vXewQ2&#10;QGiOzhpq/8FVx0YXuW1Hp3MdOXpQjZ3sfaB9bB1+stMmKB5yv37cLHv6bK3RHF7mBNc1Y7V22Bpd&#10;lqddBvABANosMfVmzWdrdMksRfHe0XmRCp1FBvbwyMMGNtheMy7m2218AL+cMBzz6tN2ewBwXkf8&#10;jOHPtvAR3f0mtL0kIO/pG7HJBu8/xT8/BUM+hr7Pl0Xc3+zTKacVupmhN0N8sIdcyYv5jADfwBH6&#10;NPFfYrgM27Tk2Tn0z7E3G2fNGgJ3MYd1lpzGdcIGXJdX4YmEu92UsSPH2BwXwffiNeia9Ubx6O0i&#10;LQYdd3M4wLO1I/JB+QRDyO0W4/Y0bicFys4uqqIdDwCT5WSFGcXugQvEaAvotmcsliPpwVYnn15w&#10;zxKbYVZjiyC9QueH2JmX9FJ6pm01ykRznbITc7EBwcyZslQ8Sqfmz+db5HDJexUNjIi523LdcbtM&#10;k6FbjJsL9MY2R3Sih/+w0Lan6C63bTBbF5XOo+HpacU26rk42UV//Kb2bb1AptC5HJsD9irdbdEe&#10;gk29fo4dbYNz2rFsEC9An+JJMy7AAp52Xvc7PM9JjEO8xC6kDCVshT55g/LcoGdPAC3Wh7UETLzO&#10;4+fY1T78vJi0YnmHjlyAu6C09YVv0BmDNsvVfJ1xlPhXT16skAGgEj6soH+wFkW1ftEawLoiFtlB&#10;nyP42QN5rNeWCovrFiSD9gh6Zb3zVO5hi+0/3G2JMfCfyKSLbwf8l8GfNtDtWWu3MJqBan3V3Mlk&#10;eE+fnFDugqmGACDLZZfo0FifX6zROcayzWOOXcgY/4D201ZP/JrJC+7y6SADO9ozS6lAd8VMO3TE&#10;sjfTdZZOMrSAvxgxTeRDP7N6XRQ2S/6A3DXBkWuxJpjH0hOaMm1WE52yLmWKI+fYXm1aBXbCj5tJ&#10;0jIO6HvYWIl8rMGg2kWzNpEdxr2tTpjJchqe3s+oGRBtYYfcMrnSnkIjY7sjzNjSNkM0oZjLsDXQ&#10;ETdLv3keb1w8EJ82sUdid09KR1PxS1o6+Me1YnV/cto0mSOZPG2VfePf6WRJxuRY+Nvf2mi6BW+N&#10;vfic6y0Mn3Fdykwz49gxofuwkAulFd+jG21i52bWx+5m6I42lv4TS5gdOefhU+i8pvPGpwcnxOCt&#10;E4TKuFOT2oUMWlkjFKSFveAabIqLBG77KxECEzvULciZ4jzn2pCINOnrJCzmKvlXEx8MRVN86rOk&#10;iON5018XD8xOZHhcwrf0wW15+h8zzRyamXziQUVAH5iidhc16aeLdc6maA9T3S6fgC6lAwM1PdJe&#10;evJSNfn167/TBKUy5fO9D6JzW4rrEiaH3i7gn9rQ/9mGV/Jn+pfevGnTP/zxzYnvPt/f9up0x5c/&#10;PCt9c2rr1z+ny/g4PfB0sz+8PV3HmP3QvqdWbefLy7zeq968ft0pX1zx67a+vON0jZelnqU27Wv6&#10;hhc99I3XKod+drqY/7zvxA/9qAP1Wre/wtKTf6+w0ehFmy+u0dURsZg7eT4eECM+6ca72LALbO/O&#10;GHe/Ru6WSXY24C2TP6xPmSbUUZKEcHwuOqXNxVnyMF72AZ67qIIwJxn2tGTrzapf0lEdlO/pN/Kn&#10;j3OOQf3kInjMi8/ci2p58y52POsTZ/aqGCB8JT7VrPt7aJDcMG15Aqx6lua9kFHtgdvGrcPrQXLG&#10;cenwBrvli3bOzt+cUuoRealIZK0DKbmZzgAsGw3UwKADAJgBQt0q4naFNFA0WIDZWK4jI8jyhAYL&#10;wWdWdtgvcEgYZhDqAyBqsaQjqyp2OJE9qOnYYlQlhKn0ODTFSyFImVs42rT1br3CGPHMDS+QrZMe&#10;rjbnOJxFY0aQQEBnhgFGucZpeEKVq4PiZY9JnrpyQ7+c5dygkLUrkChOYgJ/75sAgC7Gpku/sg4O&#10;KEdmAJUGBTDwCPGdPDG7qI20VTgHsLexTzqW2W1Tp8lHZ0ABK8iA47AukLXGrH0gIJ0gKvMVn+sY&#10;XK2BJiXGXpD7hCveOQe0XMlBum8BdZ53IMDu8boEwLkSOgdwmVnooRE5DPZVYWhyZ2kxmDkGH5+W&#10;jIW1BzzYYQmQuwFEvubZHbf6ogAN07xBcDlBVYmwCDY9Rn+IoKxQjjE02BBImPE1B1h8+gBueMCg&#10;AjD3SA2xFbRtojRZKsRaEzAwpBg7gccQNJZgx7g3PQTFGmo0CGxeYLTd9mW9zQN0w+dHjXM68KwC&#10;pdqgBG4nrKdmvJxWubD/gIEI8Hva862SWCQZEUrpmknTEX23aFiDy62wPZ7Vdtswzz8ylh481Ck5&#10;OdkE7FmA1QM+ygFjom+KscDTgMosHoslcmcy1HxE4MNDoKdrpaeimygvvzQ0p0lsVRia0r4rYotl&#10;SRCFfBA0vNsp4rzLA+hrhzG6iu222xyZIGI/rbwCHI5d5FL5gkZtnrFAkBa0ukCf6k2dVl5Xi1V4&#10;pPcMQJov1Ksm3xNEwAMnKrf5eVwipcPeQ/wmIOnt0XkEAW97OUEfASADDBG02a8Buzhb+zvEabnq&#10;+KvWLtXhcLubQMmtkNasMfvIdF1xwFcBfh+81Y3yMVLI+E1f17ltAFWuFrxwO+t4Ec4N3D+4EgoA&#10;MHigj55GVGMgxdBLANXS4J2xVtDDFek7dGy3accIggvUUUfkFzmDhx6nDJqNO4C7QevvIheDy040&#10;3ZIKbXYQdwB47gCuH2DM3TRD1k6Abk7/WotNvIViLbELE58Nj+Y1Y5OPy1Mm5CUG45vQ8MP+MX45&#10;30U5RqZaG4JjQIVGt70jKNjGOX+vCfbqqpsC5wZev5MMNjSq0GHoYq0qwVfBv4lGHRpXWR7DM2QR&#10;qH2xIMg4F1zAA2SNW9KElABMb2UtBFc8dRJp1YjmXWhwa0wTG5ehow+YzsUMPRGUwl2BkOGSgMSV&#10;ubSNAVpdcZ9bxDz0pof9eCdlIVbRHW3iHXR/5CEK3PktbN63LvK4IIi9elTF++UmJuihB1x8hcCw&#10;9QS7Q/cqvUY34h8Askps90+sXOukBDqwgo5zZGVMBNHmd2u1jVsccBP9dqF/SJ/7REl3WwA4QOwO&#10;XevrNGlSfetDPEJ0egNYw7G9Uq5p50Ag+bVk26A9iD3RB9kZoX83MGE9BUDCA/s2TBm4tGBwBAhN&#10;hbfnZl3Qjqcgoccl/TwS5G3NMlaO0Qnrj3jqLi4HuvMZ99XKPcHCwdojfNaA79YEcctZ04DVRE2u&#10;sfbRksCzacoYet1FJgX09BD578CTeTrsos3I/MEDpJVlYcoMercAxM6fZm6Zwi/mKEnergkmz2MN&#10;DYW62nTrLWprmm4Nx+busSdH/Fma+HCLHG3abzOjzJB1Oz0ChH9ETjDQ9skJ2CUOrd5OYzXdJyDr&#10;Fr8dweJpyyJAB96URG1PQMoP2CGz0zsE9nOLXdAmmOhkb/Fp9CAa8ELQWuGjUlI0+jlDttw+ugA+&#10;5fggM9c9pdLsQ1f6LIYr7XtP+jEoPojqW52YPZxjizpxeYFiuZ0IuRerpIUTPqLZJCtmkVlM3dyy&#10;w2qMvX2I8Y+exXd+9CL++R9/EX/6l5/GH/34Jj7/0SReWFto3ojJyskTdAe9MphznPpYJ9xONU+w&#10;F4zbMhqQEUC3T0DsjPcuFBoUuirqKqt+we0uXEI/9H1O6gjsuI8+NvVtpmkipxmO20U1T8jzNEz9&#10;rkGhk8ygQ8bA2ACSR2htja20Wqw/4WUZDOvEnR7EPbSTMmH399xF+8kAXRDsosGyOl2X/ku0QzKS&#10;vzKgEe2diSPQd7MY6HJqk0EKl9DtLnLoZA82GTkcoRtLHL22X2+YMqyhj5EhFhNdamKjM3w2PlcZ&#10;RXdK8EPLgsnY4EfYjHxVxAysUuco//QuHjPe1+i0Wf9X9Em3mpXD+AqycI9MKC/2vYYfZh+7Yt3H&#10;b1f0wHormxr8hg57iECBfyqciRH7oAfmx60Ya4urLddQK6e7TrIBB+QvL9Zx+XQYdXGObUT2AcMG&#10;plpPbU8Df31YLdIEuxlVGfRwMamsl9FRvvuMsxwl3rrNRB25RT7exRYO0OEjOrVrIsPoyS026nqY&#10;p4WZKWPanW3j3kVF+q9eWzv0Bby0DtoNPs1Jqhk+so+MAQWwE/u4gUbiyC2Bw5CuuoNkBo1hIbAa&#10;mUaG08lz2F9hs7tHWviGJNdgjiN+dcmzxbl8lbIAWoNtfAPbctMGM+OPPNXU+k9myDYZs4vOyq/F&#10;2BtteCYu25XQFx9MgH6YzmNXQN8KGT70scs8D2MgHj+0aefQix39qcC9bql0cWW37SJr4HiDcprc&#10;t0ZRbs+i1b6N3wATFRfEAWUWlZMkw8foZo0srqIA9y9R/k5nj89FzpzUskYxfXaiwQUjS3aUyFgb&#10;3193O6nQtlvINBie9Op21CPxh4e8NcD5eW8f3+of4i387x76HpBRJ49K+tvAmFsYvyi7cc79d9YW&#10;sy2wfTG6iP4dNDPDHd3oQvd6mccCDNZuLKEv9pS2LKZtqZjzTgcdQif4bFm0Y8rYYt8GG/IZtmSP&#10;PN7iKsTvI+TTeCenjRlGbopiWiB+gV4uUbobxj7FqO6QkT2YDmsSqxloDoF1EtxJe5pLvpmh4XvB&#10;NsjDV2i7y2dmT3XQ9XNM9w7aOZl0y7D2DfjI+732BN+4NQuavnaTXOxjg40v0e8euLRoVuBzaG7W&#10;JrSegLEb8CwjfjhueSGPe3c94Ls2jFMbxoiRm3k0JvgxALwL/znxVc4zUp1Z+nkwzjyYLY3s4sPa&#10;GKJcWwm/KuTFeoVObu2xAeYRFNBqxff6Ggvnl+i+GEAMtII+TnIZ1Ov7TFGzPeuWuXhhLGsdax6Y&#10;amYbJ7q47eKA29Q8xXObnLy6AJ7F7KKOp6DcSTSuPTZBJwZi2IxES3nnijsKZmANmA+33TawHSkB&#10;Q7uM7qTtbtyVLDOE8aCRtMvCYJ3+io/5hmeIybkgvRwn/KF5Wkh6bfKciyWX4L+vca90fnAs8Mq6&#10;wHbBicBTdja+FiD4FCxfEe914Gm83scnBK7zOfE4HZqDT1fYDHFoR3uCrUknPNK2mcPWpnQOxbIW&#10;a3Ri17rgmVf0GXpxjbvd1B3rG3NRsiHWjNwjr/rtesbffGbtRyxN2om0wQ5t0BPCDF0J4wMnw6dz&#10;BFjcgHRED5nFJAl/E/1SNEY/zDQ80en00q75gRN8+vJUY42rIQ/jOd0HjEz3fPmDpqcX3U+TM6ku&#10;GtfSRJJZeXs63dIb4YEPTi8+wyA7ucudp89pJzlav073+vO3H/jlGzmYLnvzc3r3N/f4Q6++vOjL&#10;C7kg/fnmGb/+PP1+82Xq+d/8pDa5PrWV3v+t3+lS3/D6dZv8j8/T9b7efPTm7enHD/7WeE/9sbHT&#10;Vf7fv9wlJtX9IJEMgqbMQJi9w796YrsTYJMDejKIeOsdfOQ7F/Fu0YkR+Didnots9JabuME+vkYB&#10;xYobZBvrxEOQNdpV3FA9nvTmM3jvgnlanPW59Iaw8/Q8ZEmOKTBuMy3gt3Xd1B3nIJzQTbJAU97n&#10;TkpPhi5Rc7P0G+BQcW2XxpsIpYknYgeaSvqLi0ttJ8Jjww/Y1Z1OHFsN+MfGaRvsKTrBPeK6i7M3&#10;W0rHu0W0kdCeyoqhHXUaMewy6PYhXtK4JzZtxigLD1xwzYIOrWhwAXB4iXN7NW7GwwQHwWf3O4DH&#10;ahc3OOqHScQl93mq3NWTLL56HvH+Jc7mGoUlyDrDYgiWDI5ErWYrqIxrCD4FnEwJ3A3eTXuewrg5&#10;gf0MC+NERNomw0hyONDKcA5t2gSHtVzpZCwthurq0iO4dNYF6AHurnmNKkABDrvXLOLsikDtuh3t&#10;zoBAIk8ZFofjFsI6TYHR5t5ErFpHRN+gpds+Mlrf4HhmOL1esx1f5dmj4R5D5iQIQIugd4ED3Syc&#10;ZeAmjQ1ObjYjICPQf9Ry9bCIxgiAdI6pwBnvXiGvjNuMLAOxRt7FV3MNgKJzOYju9eN01Hl/hIMZ&#10;ck23i/8axMGTVAFUGg/Cb5itcBuwEmQBSF056leA684ossvzyK/a3F9F/5xA+mwYjT5B36AfzWoE&#10;GHJ8i6gIIlsE3AadJc6kj8P19B8huMfhWi9uxfgam0W0CGw8av482wC4CIUYGyYaZnH1van3jBsQ&#10;DFsw4gg1wXoHgCFYhvP0W+CBIcfIt449HJIF9HH+A/7uXERv1I/WaBBb+mdBhQbtK+hJZAyAfZYW&#10;81jxHhoCAjdYYgOnDtdmGcAO0GU6atFYA1YwtCiTKyKCs7UBJw7SicqUCioAhK8pUwEldHtwQ0fC&#10;Y1TsZIQ0MLxPE1I+/83qixRyXAfA2GV3HO32qR6UUZGTh/sjwU0TmudrglmkBe124k3ZT8eEV/PY&#10;zJep3lnaer0kYN8uEyg4Noo4CEowSBaSdJV+h1HyaH6j2A7gPmtfxvlbF9F6ewVloRXAeX/PWPmr&#10;oSGoz2MFLZoEL23otwOETwmaGuiXx7q3ii26AY953wBAC/Z3eLEzrJmndO37ydphB2jScbsqhqwt&#10;AUbH1SqOYwJxZMLJtcYeZTSDBGBlUdcmtiFqQgrAgLLdextl7A9jt7YW4C5tx9YlttDv5Vq5mQNQ&#10;BW67FLx4Ms87jwh+LkY0A1/2AD5Y4amPeaeHgeR5hITe61ZS+9860navjP2gQtcAS9ywJ5DtSAvB&#10;30BbcRPF/TKeL+Yxf0XQhW05mkUlYDNrk2dlWN4GMtkECLuFNvOgjED2CSIOna9DgyWBCuFoNYyD&#10;dXrgbTaq4eUqVvcPoOGH2I/hp7UD8RzOX1iPzoy+U6YvvFesANsHdESA6xZYT2RK4qb+QO8murFb&#10;wM/FMgHPCp3xIBiTTTJoZKFRF/tqgrzyfBTHy114apgT8scZAti4Rw7OcSxtgswZPIOefQKCGjk9&#10;A4SV4zTRvtjgQLbrOOO51msz2+ZQ9GH9ItbozD06tURA3UpFmJVWqI+ze8aI7Wxtw1OA+4iHgfUU&#10;5LhBftfcu3xgDNyjRHpkuBOVJjUpZ3VFIEPnPfxlic0cItv5sBc9fJGrZO+ihx8tm/iAQzwwpuY8&#10;j84AvWXsZnYtp/oct5Jto8Pzl9C5RhAb6JYnFeYdgwVpSiCFPvcBiG5kqqDjEWC6hh8QiKBV/8ML&#10;+TEzbID/q7jPQ9g+55olY7TYq6eWOgla4txrjIO1MO90yPiGLmPZu6BRbwCFLfwOctQvYswjPPVo&#10;hRz2M/wbNHiJfRzqw/i8j+23VuceAPw5elk84OwZo9dWAO4OwecKsJBADzThI0aArjNGfaiHhBz4&#10;nHgPPV3GDJRrlpR+K+bwpTnDEphdK/CkrwAFM2I1nC1o5IFDPQKL9wAeL5CZ5nER3fkhZZ8c8IUW&#10;+7cY8xEdMrhp9dHD/lsERMipKw1cvwY0WQNnz9+Ew8g4yAR+uBiTNQi8YLh+PndCHz4MX7yM7cP/&#10;C8KcxeVXsCPNJ84FoQf0mXFggpOtR+ziBZHSp18c4/knH8XPPvyj+PRP/iA++94/jpc/+OPYvvqL&#10;aE5/ho6+ht8r+m4Qo/3BlnG/9E1BFu2KqV0EcILXk0PNtG2hdwI6s9qs23YP3czINvg2ZjkFaJCe&#10;viEa0A07yfXqnIfRONltuQgnJHX5TuCusenKTe0LPjugJs9MdWKQNXcJOBHop25Bctu1romupQmX&#10;BrrnZN0eHTKb9ZgNsXku/xW0gg2oF+gMvYJ3EsoVeQNFgagT4SmLj/GNwFqNAc6dZ9VLwCT3OgGI&#10;ZeM9fohnmwnXIvjOwXNum9W5oi0EtdDRwQhW+cdwEy/9bYZZQWDnNv/G4To8FMJJ2Rp7mPc8YbAb&#10;ZbaPW+xtf7uIHoG5pzWbwdsYXKWs/pwx9LBznt5utlSbQLYPDQS3M8CgNd/mMM06ZwwlPI3Z8ZtJ&#10;6VYlMy8vGL4nrDtxZNBljR/1fqFgw/99yryHzuAvTzBU583s20FjM3zMdjHzrsLHFtgb9aWHPxqC&#10;rcYr/CX35rtNZOC5ejyNhxVYln5iBsEPS+zsJHbtbtoCelZyHTS7l/5NJxh4NuNpuh1ObMB3rc3a&#10;mJxAk75aAAl77EmdDWi0ndi3fZqwbZmp1cWfYJMb7sM2uwkiODkqLejiKXjF1rndZYsv9WRFdT55&#10;Uy7AfcVxcowPocvXhgTs+BZEILI0cY0c8n1Be+fYjg0yYTfPGa/b2I76IGh1WEAjpLfDlxaBd2nE&#10;OjsWOt8wji1MB67HOXJh9o+lO9TfAz65rMFfuVmliyg2d+CdRjzmOzO2NrU1LPm+A1ppgomUB2Rj&#10;hsIU2rztdczLa75j3DtkHl/lbhNLEzRbYPazPvpyGe3BJh0Wk00m8YC5cfG5BnCJ3wfnnfgGnusT&#10;MPzn2PnP0b3jPTEJOl6e8brbxRdTZayIO8Y1QsFB30l/8lkVObI/R4bXPNMsObPSNtiVHr6xJAj7&#10;BTLoAWEDxn8GM7rIxQSbap2fVEoBP7YmzilcgId2N/ircngePX5v3IPsQVfaVII0t1M7uXDYgQMb&#10;c/j3CL4i1+BFy19szOJDxvcKFOMQAyTfx9g8pMY0p20fvTluAuiI3S7iFhuwpC9L7IRbV8tml3Zc&#10;MLFEyyEtkLW77VTjzngBB8Vv7UIGTVrQE170TmUSlJMCuTGzztl6D4hxsXYupkQnRcBOErdWecy4&#10;t7HGnuD/3P5ZtcGyGZjDeqXolwsBbRediTEL7KYHlGlfMtptMr7lwuzRFdDYSRzsE99p57zGlGAn&#10;HZ0oc8HcLEB77CSVWS5N9BiBiQX3WhZmZHC9WSa7vHD3hjTkX8Lc8KuCb+qlyRpA9lOGIaxxciyd&#10;osnz0rUZ8QQyXmAvUn+gxdoedbFZyAOXgf/5Btkz2yXhCa+DT2nLohNuzhxgg8T84j9JIdZ0RgHJ&#10;THEFg+AFPbCvzaoLqc6T38jM9KOtJbhaXO4k3al9houNlP7GpmJU8ceGfp4O3NrEU+TjvKjT9uDR&#10;oY3tMwtuF2eOEX57aF2Kq/i15tmpTEKDmE49hL/qtmWacvmlx0J2PLAwYXte9iNlOxP7u4tmBy08&#10;cdt6wJhFMBKiZaiCrMqbI88tsTeEsgl/BDIg31YWcsPOaEN0MnhGfvEdNEqTHPoAvkqHKSCT1hlN&#10;WX/oZtre6Bi0idLRayWP9Hd4EopnnTLWfHGBl3kd/0t/egM/UjOJk5/BK5pPNjX9yB7fputPv/x5&#10;8+2v//YnPZt/v77319/Sup1K//mdT/P36Tq/+vL70+8vH3rqWbrHtnmdWvTvZPXfNC09T62efvze&#10;L3jLJak//k7vefmML398++a6/58fn+mv9Ic3n/6S/y7yKDfOTZqFDApMeLVGHsX3D6MMGYx4D9xX&#10;XrntfR7D5TrVbJ9t6yiIl14jP/cY2Qx/m3YOaBGd1EUObFi5kMeNhguzxt30ARnFfOBDec89HsiR&#10;rkdeUgzvhLv+TJ3kXuVJ/kuDlMlofIQ9VeR2ODqnbSb7Ik2uO5cyQwh4i6/GPkEwn5o4QDti1UQ6&#10;nmXygwdrmanrhC/ad6Jv6nojLi/eZLit5vd0EtNBoHlsXkQxBCR4wmH7AicMyLM9jB6hSlrpB2Hx&#10;OFsBwKBQexxvhjZZTLRx7PLgHgqBWqK9fZTKY8ebo050ioJgMqfdPNYtHOi2ilnei7UrZ3S2obKp&#10;TMiWgSOtJiCamAmhTPvbqVQGCWowXDWl1nutieAKSQMnkyYxyk600wmg7SguCNwAT3360AJ47ns4&#10;+k5BcFEBCgXbU9rEuDAGZ1TdeuP4PHEtnZgCENWJuw/d9EGNmiviEwzD+XIWf48g4wyD8bzXiDmf&#10;bWerNLlWzzeAFQAI7eBu4g6HZlbAtwU4FcEzaHyPwZf5W4OytlkoJYE0tLUvhx3vd/EO918QRV0+&#10;quP6AqfeM0tNAAAZMNR5ZuliHA+0c2JoDc0MMpzZPQB6H9Hm8MotO3uczzYGeR3ntNvV6QFUugQ/&#10;Q4z4kHBsRFsjhGdIBHFO/x6B2GpAtflE6zXjoP+u8q5AunuM+QrhnMKPd5GRi/NWvB7yWh1j+nCM&#10;L4iUzCzKE69UEl4VTh7JdvvUHnCLXkYOyDPlvI8z+KB9jAuA0TsY7KdXOPtLgA2AvQ3oGaF4Zn59&#10;gTSbeQlewtlFzJCLI+BngPS3cH4jaHNGnwUK1jrwFCi6HZ7Q1UF2zfoZ08bCGhU6WsaSKVO05wqo&#10;229+i+efXdFt4pQ2cuV2EZqD7xoVV9WkL89NBshACyUEQXcYU446XtNW1SrTia3XZq1AP2shzKD3&#10;LcHvY7z/lXvbC/oKMPQ5zlQ5aXDrdlGiulR4G3427D+q4erjCoDraUmwkc4R0KFjxXU3Lq6bOC9o&#10;jny+Wm3ig/Ee8L+P5zxzu3QiFafUy+Pf4TmXGIUPG2ZH5vFbgPoBhNTotDFO8mUCsT5HRsEQcU4f&#10;bjA6z+5aUd/TD2hHDH4KLuhPcZHFY/pWNTfxM/pqMeJ0bDayJTh0hV1HXKlTgJ2v8fn1O6147+1m&#10;XMB304N73W2qReEEWReH/DG8/fn9LgYT+AmhnYToYpPeg6fZNWAMp38OuvpAkG0mEsD1A9p5xDPu&#10;oElJXy54ppPiH+Fk3qqb8XWA48/3GP3ZLr4KQMjPPfURXkwivrPNY1qX2DJsyQYbw7g1mK6COKHl&#10;ZOkUfj1CuXogvQf0YP8AxLtEb/8eejDbxOQGWQfkfguHctYv4wNo8Aon8gvGIU2W0H+Drrs1yO1a&#10;mOW0kmrQlUH7vlb76HbtBsGPulDGkv6bQu0sgaDClVCLLLtKfAXvepeDuHxaxL5PYLDETnZcmSQ4&#10;cHZiv0rPugSAHy/68QV87kGbNsrdRBEat9g3bPnyLYJdbdWrLcHTOnYLxo+cNLA3bbwYlEbMaNd4&#10;8W6ObADU6bNFzT1VVkdl4HzYlrHHqS7xERts18hADD2Y1wT3qxnXDwiyeDZ9EBgx5BRotgnuPCnM&#10;ILxGWNzy6Kp1lzFnBGLWDSwYew8H+wUBhbXI9lyXNZaM4wxgThDipDO2YQP413n0iGbqXh+/gV7V&#10;Bmc5wTGAFd10hXL1gGMEvKaaIvBzV+ETKgJbt+a3lnEwil+vcZLt6EG/Fr7CFd2VfUqTGwQ2yJQL&#10;JTl2Pw6ubLtlENkzQEZmzAR3AeJJH/B7hg/lHmsx7S22Dd3MkLPqKjG7p/ejJ4AOdM/apm6NGTJu&#10;tw+Xs1l8QncmK+TOCWRBEzZNe+Ox+8cVdED/rHPSJChNE67IzIrneLiHCwzajxmy3W3VyFkenyPj&#10;TkgIQgQMussCPpgxscJHf0rbI56pff+CQH/pxDoBp1lf/hwIHF7jA38Xfr530Y7nCMcSsLQwYhGk&#10;AIBSgSz62urj/3GeE/rUAcCPql60dlU0CKjMcF0clpAaP/+N34m3n14ztHMkyLBzT4Azi+7uo9i/&#10;/mWsn/+f4qM//efx8ff/abz8i38TH//853Hz8nXcY+es3SpacNLJgMGDRugl3Ic+ggkQj1uYnZvy&#10;kAL/NsDSTulb9LOWBWgiQ275Jz4haIAAynhqw+DIWccafjmJyWfIoIX2LXbeAEdIePXSiSp1sIQf&#10;bbO46dPaSee1k+ROqIqD4CFyaHb5wMl0bIOTRGIssyoQFa71dFd9yQaZw5cREHdK/AW8vsSO7HEE&#10;EwJSt9hpFyzzMUB+3OYgwGPwqR5Rl7ZXfF4fwF0YnDVy4MEqZhbcctmW91v6YsBiwe2X8MlgrCEe&#10;QN9qJ3jpk1hMQVFvnJjsQN/cCZVeFcerAURfx3ICSuA+tzd3xSc4zCy/i9sFOCu7Ro8mKfs2ZUgP&#10;BtG+QJ9X6MZmguxBA+jYNHuG/qhbWkkLlB+wIS6hds6d3KvoCXTCJ+yQIwNKOA+duZ82ZtDaui47&#10;+v0UnHmJk7nE/zkJbAH4OfQzmG56SAo2l7eRg4W+YqBv+ml9Wkw2k6roo28beMUD1iN8APduwXMV&#10;2OgBrHc3AUfMkR9tLvJuxvkUXt2ZKQ0/rWNbd5+AZQQp2NdmHY/1g/T7BTb+ugIHbUdpAavE/mWz&#10;BThQtRGLwCflCUzYxOEekAXpsUcXGR29hrb4LyeUDUCc8N1rCFBogx4Xu1KGDrLgImdeltHtD5JW&#10;3HUZNTpZLMFp+HCxtTMNHlLRWEKsJ9puq8s6cSQvSuKDTRQHYgScoxlCHeSzx1VOziorHkYkXzf4&#10;ZCfr1rRvVnJya/jcCp1xK+l81Ywx3ZwOuRbfm4NtDcKP+JBL+nUxXsQr9YTr9T4zMPR+QSfRT+1C&#10;mRODbHntlpivFe3eR9EFy6Lc++e7uMPGBrGA2VVuHyrRryF6PWasblHa3rq75Bhn73TR8WFsPdUV&#10;GubHCX4KuoDDt80uPEUOaX9Hv0xcUGUvsOvW0p3wDIOxJTb+jGd1sg7YD10bHKLClv0ZWHSGfPw2&#10;z7lbHuI5OmNQuGIM6nx+BAlm2BL61wWrvcS0yAIP/xivtfPwGT4dsiuwJ0MnNmuhn7sjHhVhmUEO&#10;T60cFugz8j/hZQ1n8ZaHENUz/Bl2ra5n+GJsbdVFBuifgWe+SqFTs4cdBmOYfZbBs9wU/eYwVk5Y&#10;cVlRt5E5dKQ7or8jdHScEiHcpbIG55gV3qpqMNsKOzfAP1fRK7Gd0KHpIjPGJ8vgnSlqyIoZpE3k&#10;oGldLmxqjp7MGO9xuCf2QM6WrRgjH2Y3TnqwASPTfdimbVw1/lel9STuPTKZAm7GKk7b00bJuFxE&#10;OxAjGLdZ79LF86UBeUZsk2NH0EUXNPZcYz1NszONHQXYbsV1a+s2K6MkRiz7TfiLbXLCy8nNTslY&#10;iFGJdXkw49ueFuiQXVXNSesu/dH+i0G2+IYl+m+k6I8LLEC5dPiCqofIJPucAnfkqgdvrowjkHm0&#10;TzeWJpesSafPMAN9i+9xIutO3wavL3Bj1jNcIBd2gqdDGWwy/XDKzInKQ6sH5qfvxeM47/Qjg9+H&#10;rAsPlqmOapMY2cQTHYZxj4ugqDK6pQ13Cy9jgI5YOHzCirgYjMb49X3p4EPG0cJHqNvG+jO7Vr+Z&#10;LLM3MGhD/92e7YSDW//NdnML7D7JBDaCccy4f0Z/xDOWsLAOsQuCxttmDjoJaxxQMm7rl0ojxAfa&#10;QCvolE6Zhy5ukaZhWKqc8MOfaULIttI/aeVn6IpOkr69+SBd7KX+1madvqMVfb+3pcv4TpZ+eZ23&#10;8UNr6f///3/orNck3pyele7n15enf57+OL1NP+m9MmQPT30/tXL67ct73qAcXv6JX+SbFGfzchLa&#10;5pXR0w+tORjv9nl/+8d7JUDqzps+nQjCzxtavPn81OfTKw2J9vzt1eJStxC7g6KL3vXwK/1BP64v&#10;M+Ia5Jk2nTNYTg/xcENciX18TfM7+LpfbIldjzFGrlOGvXLlc2g4iTldELY6J5QWKLkPSI4QYE94&#10;pREbX3DNqT+8lwaJSnzAj10/dZ9PlBkZiywkzKgfSgupyqgL7XswGNdlGKRtD4gjPY0L6Cv24ohu&#10;pEk8bIq7SPbWoTD2oqPW9BeXaaSck/HxV5dvari9fpil9HJrztQYmAqBbyLEGrU+RmWIIe11tvh+&#10;Z/sJ9uDX0w7B+BlBCI5FgNYHpD7CQAyGAHMM1hVG/LIL0UfHqAh2PEL1Nc+9XUC0KYYHomvo3+We&#10;3yQAvBpuYyKogKKW09Fmm3otBnI1w5UBVz61vdox6aTzlwGnvfDOsEMXDCv+jnHn/I3RBJwuacBC&#10;/2OuS6ueOEv32j6gta9xYA8GzJMjjgzgxDi2cNEV8DkGVEDiNhaZZ+aBgUqNE2nimDs4TTOQPkZo&#10;PhoLHhs4HwyRK0wLQDDEf3+zj7fgcIEDVAg7BGqv6fMz3M4eq5omZREswWxG4PzQLmKKQdvOt4n5&#10;1m/IJ65I0S9opKF6mBPkEPVatq4G2Jih5dYlD0SwRpFHXjtnZ/HmojOKs2sM67mrMbu4J8irH9bR&#10;BDhuNu203c5j+u8IXG4eoMNsHrfTiPvVALDodjyIb1YIRndLIJ0ywmqzmOgRMpNqu0HHFrxcQpcH&#10;AkO3LKXtQwAC68yVOGpULdodgq8e4MHV4iXGFZouASJOurh6Zjo0mA/6tqCBwbrjwwDXOBtoasbA&#10;akWgBj0yjzwHD+zwTmYVxmaeAImbCIcEufm1lphgHMd9RGl0YE64mdHg1mFrzgh8dSotaOwW4YRz&#10;+TxtHwEjr3ICwhXP2BDgirhowy2UKqgW4HB0VQ6Z0CS6FCIP8azHCgfgpMymjCU0XGXzGN+tUlB6&#10;WM1TPY2SPqWTYnUQTmKg7CvQzMY6e5s1OrBAZoAmnS7tQ2sCBp1hspm88OE8r0S3AAWCAQzEbj+L&#10;6cMS+qDP/J6jZ7fI0HrbjcteC+ebxeYSg9e1nl0FeXqxGVaxFXgRODV7KBgCeYS2TfT0yLhXyG8T&#10;r+gkpNkXFhLvo1O9DsCFMWwBWvXaDKF5iNXzLf1ERzxgINVaa7l1+BA9QGcbZ79GRmag08sugLa7&#10;idevd7GbTug78nC8IChcIntT9MdJGAsFF7EfAYYG3ZijYzMC1xFyfWwPYlXtUo3GNcD9frtDlzv0&#10;F5quJtG+R1+QjRWvK3h0Bh23x270j4sYY9eWK2QafVnDM2lQHQmEm5s06eb2ww70LXvNGJ7pagDh&#10;dwBkgNYBfUlbZvN+4nP2Yhod6FFCqw7j//hpxE3jDFo4yTaPEn5WgBOBNqgU+UJvkXUn8zHjsQdI&#10;uNqH2YGvrbD+XH/IszvQCJDZ78Bs9Rnxs05kqjuiNtHvY3cQWdsJMwPjQ3wN+9nVRiBfv9Hcxtfh&#10;Z++6EcN9L67RAzOKlktkFju1B+i6YlNi6wZDASJ8v6/jjgAT7YkznOVb6EofYO48iqfVHkGmbgMb&#10;MpZUrBtBXM+wMYAmj/Jf4LSs/5kZ2CingywG9PaedhYE0x3GIBA0Qyjjt/UsdV6vsCluS+5u+Az5&#10;q5EFs4KWBEAGfB62Mka9KsZeAMytKXhA9sy01Q4VAPkRsrlGb80yGnYZH/c3pps0uZUCQr7HfMR+&#10;uY1nPMstSPoPJ7W1724VLLDPTfxEDRD0tLojtNfntNqAcPsFf6036Xas9UJgCUtdgMJZNeFjE+fU&#10;QpagDnqK3QNgvDUCFDuRszHzDvvE83cEVRsQb2u+BKxnUV1oSw6xIRj19G0EgmAf/rYIzI513M4B&#10;vRBtb3ZJmviZ8fI8cIOAeVjDLgiqGk2CR40UPsI0d2vGiQecBPLEbEiDierjAwCyB3QcEI1xo+8F&#10;tIFvyGWFDHahxRJa1bSBUcJumkHSiQ/g5wTbbBHu9hZ7gl9dEG2UuxqbvcCtEthpHwnOD0URjxmD&#10;EzUWF3fSr7HmGgI4a0lZvuLQ2OATN9GGee8Mfjeet67iZtyP2f0ufoC+/fg74/iDn7yIP/nTm/je&#10;D/86vvjRQ9y9fojFoo7eZhcTaOYkkpmKTpgJalzUsAtiHfFiTV936I//VsjLBv9rwGfGmltjPEV6&#10;pb+FFLCHexg4cnEDvXN0wEOgauW0gR1qlNGr8D/Q13GJBwT8blUVuKUT3sBPZnI74dLG5rk92Vp5&#10;W+TKjNRWQZt0DguSAir9yqHCF0kfHp0i7wolI+BxO14r74Wn/rmlqYWuNwoCaNrZHF8SpGojaYfn&#10;tcAjRmpOfDMy+naigwf4OLlmLZ8GvEyhPNcpZgJYJ5BRJfqM7h5cUERm6Is1bHfw2kUk4yeDGOv7&#10;ZNIKwZ9Lv1E/noxacXWGnezu0CF0GJ9folv3+N5r/EzxepoyJJflIebojBmVDtEVjRp/N12uaMsy&#10;HjINuw6/nF47ba2PVB4j1W3Bl3jqtDW73BKEJcZ3gpH4zlN4rdVVHTYEb/hP7cNyHRf4sbzzbsqa&#10;3ww8Te90QnyGHWSA0YB+UeDRDex4vFusXHK1NEoJ3TKe4zaoDF/XGQyjvu1Gjk9yR2uqyAsdCnxj&#10;iTwiKv9f0v40VrZtu+/DRtXqalW/29Pe7t3X8D0+kiZFNVQQIwhFRUgnxLAhRlKAfFAAI9aHJAhg&#10;Q0CMpwRIDMQIYCCf/cn2hwCRLNlJ7NhK4EiKJblRA4mkyPf4mtucZp/dVF+r2vx+s/a5fDIMJKHr&#10;3Lq7atVasxlzNP8x55hjIgfw2wJdbNwLIBm0Ax98LSrGb92ao7tXMUV3bLG1PZxoo8x2/WHcoaMW&#10;2It5f5XqdDuKk8Fb7FOD7C91cMFJjqtxRA6s0fGYksR76ixP+3R2xsgT54oBOOgUykGmPcgJJBTt&#10;bYnuwf7dofvRqz0+34A1eBz+2UVrQLuRSyPIDqtOHNcr7t9A/zn1KA+Mg+1Dnt3KfgSsZZVR+/K8&#10;DobAHbtqnUbDOaS059C6xEdgxNAjpkioLxnfW/Qo497LGYMUX4ien9VxdzcFq9NXbKru1hpHzAOw&#10;YP/YQvf5oYwR2DfrQEf8kaLH+Ny349UdfIMc6BTt0NM7F1f4vqCen+jMOTmCnvMwrHE1iG8B9H/0&#10;AF4Cg34IfjUi1m1uRgtvN5RxRhvgLXW8OMZtdm5jVEc/MOYtFMYB4127YqZ9gYh1uws/zOOLt2hm&#10;xnmMfp2sp/AVfaabLYwaKpm/BieAk9yxwVjfMsZt5KZzRnuxOw0DeAFv9NsvHerwkI0FOslJRRd9&#10;B5DZ6KH14GQDjXhUWPA1T7sRLooYi3nxIVbnnfiZ51l8hG2dIyfumZzQ3/NuFZ+KCVA15mRtIfva&#10;y6lYGH3h4VmHzJyK4NX9vVmCTts8wf57xsN8puURJ3T7kr4wPkPkf4BeN9we2d2BMdrYqhbj6El9&#10;xwXygDPnwoBnkbU7V7H2BKQd4A3stD+CR6UHfpIAd49DnnS0C169DvKIbeS6C3YFuAuR1dKhN7CT&#10;tH+HXN7RwHuYzpNdMwCAeF6839Bfcw+7mLmFjkaAGkE5xh9pg4NlQQ9amWDLnzIOTylnhn4ygg5u&#10;h+C0IY0V2Akw5MTG0okqxsn0K+3yLLrYBUbgNCFFF9boORfddPkzF/PO5VnsLDTYg4m34DcXY/Rd&#10;XbjxEC11snLkRLE7tPiRKrT3+DrIM4IEaWgXfXA32cpJAv6zPWnBP+kILnkP9R73dZrkO4rt0Wlb&#10;/FVbaVqKFYytPNfwkX6+6Xr70AqYl3TGjDqW+A7iI3lszfcFY9Ou0HfYOhcGTRdTIE/1ULwFLjZ0&#10;Nv3G4NA2J/CM0t67G0WchX5Qf6gZzaHlrrJ0IAIYR1/ZNFQlg2GksTbNqdmUaB99nU7rFx9CXNnY&#10;F0XifzO+vKWdYgAckEyKzVev9PnxAj9Db6Xl9Eqf03e1jVeTN5euOYFHi1N5YgnY6OQjehtvI+Qc&#10;O7/yCxe4Kf3I6/FPqvf9Z78kO/f4zesW7HPvb/Lj4++n3/jLjaeDDriH7+8f88Uon6pN1fvNN6/T&#10;ram/p/JO5afneCA9w0eboy/ZTm04XTt94sW10/2nwvQxf+9Xy3h8U0jqFmNt2qsaXSmdXNAv8UGK&#10;bpF2cZTYEk8yPsKLcHkimekbjMTOKrAONubOyGAGs0R2pD0P8H/uQaYSr/skMp4becvfx+kgykFS&#10;GSDnPqgq4cGUUoPnU2oP7L33iSUSWfkJVgQHc8v7sr0Xnejp3CAC7Be0hDgNji/wJQbi7+0mUIWn&#10;yWVkIk2+8fe0i8vnxFdOKFOejIos2DaV1dX7HG677SyF1rY1uhkmaD6N/cM8NvNZbHBePVFxZzwu&#10;Ct/kwe2MiiuUXHER8+4QZ8uAYowMzppMe0QobSGwHAUqQOQawHqNAThMUHBlNzrPUV7DLr/16HmR&#10;IrUecHoFCebvSQbg/T8I61iri6FJEjgj3dLhARCwhZJvocxaQ35AYRoGKAEybvRkuSOA5Yggg4+h&#10;AsyAH9FC6TWA0w3K9bj1YAKYEcORZjwZrCSESDCX6BtgQycGkKETFYMZhh063dKWdTeWnQIFRp/K&#10;Cr8HBYWzu8BjMfLiJYPh1izzwbm3uIDpZksUXlNHcQW4ecL96NJsImMsYt6sonm3ivZsTV+pM7+O&#10;6lkdhxeuOIE41oGDvY0bt2yulzgcMCYDfVhr6Oi3W1Bot4dTDOhHu7+Pi6oJ4GKYMPje6A2e7aGc&#10;AyC5wwAfqW82XccdoG+9LGOGslvGPKq7JQ6qpzQuogKcNhDFyD48lWikB/UZYs3t8BVOGk7YEsDg&#10;0dcaDicuPXm0j81ow9l96ILrimNaw2uUwbhN7TvGciDZuUfAeNgPYlIVsTh6OiTOIs83GDC3Km40&#10;Jig58ygIyZw8czvosaEs2B33Mz6CTwc4ugfGooWBb/VQ2oxhyfUcp2mLxW8YDyG2uSwK+A05Q8Dg&#10;BZVH1sE4YaSpy5Ws7YZWw68MZEwXHXhFIwTohwZGs2XSMjEMhgQBxW2FHp1Y1UUscaiciFosAVII&#10;XkE/ahyZ3WUWK9omn2pMZvDpzNmXGNCOHQANWjkB7ZFiKKG92/wwUBtlhb+C+VafmiBcDh23AP0t&#10;/HAHGFzBewtAqVF8U+g0x+B9DdqW/TweKK4BNHUgplGCk3sYanMfZzjJAvIt49VumydOXgDAIB9O&#10;dHTckucEGkroCWBqBNh9fQmN1q5UQaN2HRsAp87/4QIHka7UKFtPcGoYN8dXd/wBKDBnjL/Won6A&#10;wJeA94PbB3hgM0JdQZNJ0wN4wm841SvqLiauUNKWEncIR+AjeHvXmcb6wcTI7aSTZvRlYTRVa5FW&#10;FEYAnN34HPC+jyf7eVyjBBduP2Wg3wGazcsywCE27H52h5ghM47lEvru202KRsrqXQzhY0+oXJv7&#10;DXDWRmYWhvjxrIekFG8wMAsclWoBj23ixhNd72/QO8vY0PdDa8A4nUf7ahzbiwH8RbvftQCQGAvA&#10;ijmLdN/03FswusbBFXjzCRZHHMrWk9iYWMNJVwDuZg/IjRWOMQYloz/ca+4j1/1qo+ngnQUGrosj&#10;HNe/QBs+hOJv09awYwMjQtNW7hYW+C5N0ONYUeaaso/otA06oLU/nQ6W0/9d9SyKa3gcj6FoPY3O&#10;R0/RQ9OYmk5qv2JE3QrjNibGeYJrgcNhMukR/avQxeaZHHY6OAB53NJOV5WSImc8dYgu8VQbnLHd&#10;ZBk9eLBFObQMXQqH9zJ40HrQAdJjhQ6v0Q3wppEvvo12213QZ/lwBb0hkyulM3D8HD1rRM+GOr02&#10;wBnLoHHjFmp5Ftql7XM4He7ecjFeoGcEHiIGCDytUVfdXppghm2xjTt4gWeQC5MIb5V3FyXokynI&#10;cgrZ06cBfLbHHv4jAEBGfUam/MRJM518ynkrkIVvDwD1BqdtdgtfbtroSIAs8jKBn2+Rgfsl8rg4&#10;gQiInaJbU35EQGljO9H/RtQZXW4+iwE8tUogF3mGt3VWzbXFz1HvyujgnLymAflxGRmOzhHg3x7h&#10;iELfLvqyQIY7yP/teo1TQIWXObaijs54GB+fHeO1k9K7szShlDWM9UG7B1BXL6P7E4o5AuuR/xE2&#10;fWfUHeMpEMqwUVn7RRxfDrnnC1h6hdyt4HswxeY3Y/Fbfz3Wv/1vxfK3/lLc/+ZfjuU/+sux+v7f&#10;jOPb/xyCzCkHfhNV8wlTk+x7gf4HuqC30JHYC1Qe8pABxtEL2qEU0YYekn7Wg5R7QmiOrvc0VSMq&#10;9m49ZkxFLDoQbq+tGJ9x9xDDcTfGOEZDKjG/WTFqp5xoT5wUBwsYJeGEhfyzTxPnp23Ssu0dNHdy&#10;r8/4PsEpv6X8g44c7RXHKPueml1CO3mvBhTqkGce/gGwG9HHIXbwKsBnbSeGDjjjdIQ2r7IBekir&#10;VqE6ls63UjoyBc8bEZFykzpJyDh5CiPNovvYUPgbzX5y0rnHKPgc/GIUqyjUwx4OMgv18HOKWKFV&#10;ydFzkrzFwHpiu/l329UvwV+exDxF/kaxwh613T+EXK7QaecX5ziob2MOv6alTmwYbMaYic2msTOK&#10;1NBZOn+FHLm70sgdm2sk3xk1ewgCqiA510snQiCe0TVOHpuOwsiUK/i+ou1OEgrP9kYVzY/xfYb+&#10;iylywtje8ey0bcoAeAfb6s6CMTyKb4AjAF/TVx23FR3+8BxLQDc8qXrGOJfFt+ABMJIYNx8jH72o&#10;B0PoDtpAp7S32EYwQFrQ2oEPjBgSfBuRVG6imN9ibz6D3dFzYhLsv3lhHA+sD3+b6PVX0R2dgf3U&#10;P2v0rXTWgWiwKp4eTmeQ1U2NzkFuo1PHc3Blk6P/dGDpd5t+OTGh0yxW1wvSKT2g04eM7/C6iuFt&#10;E6+5YV8ZhQav0GcX0gbiHsdl0I4PBk5kgW24r4Q/et8oYwRLJB6AH88gsrk27+smfm5A/5D7JXrU&#10;UTYqqKYso3XMFben7kOFXcH+pjCfPhjaBQQnVAZlihj3xchiy08nomN64MtBwhBb+thyMnmB7ur3&#10;kUkVGXzTewkvcg1M0sEOGXl9LJ9Dh1bUwz0yBxaB39r7WzCK/ZDxenE5NKhgHL8LBgrsXQlOe0ft&#10;S/jeXKFGVx43WaDukEPkYUXVsOgCbPQWfX6P/dyASRQOcy2n1AHQSb2NS8H9+5gic+19HVP4wgmY&#10;KEt4mD4o3/S1Dd41VYm0zOaLtOjvRHJX20VZ5oY8O0NHD3fgB3Rsoe1po59xA805DZ4ND9+ZKS+M&#10;YaZe7yQM2xtCd+Q5RTCDKQvk1XQKW2zU3mOjl3exYkxdCjNaDdGMLbb5Gsew2yxSDuEc5bpL9o12&#10;lbt0crG55i5RWjX65ZVOLXQSh27w0xrtXR+emSE/2Dp1Vwc5rqB1B1tkfmTRkVGv6bR4nnWS6x5q&#10;ePp7M5RwZfTmtAV6eXJzeuMj6Dgxosmunk7Fxs/TZsHPmZPD+gfSCN7ka7S6Fa6nWyLR9R/jI4zR&#10;InMYSWw/QUigNWrMNbLoPOuCx86hCbjSsGZ4x2g3cyBSXHgaqMOnj+kuHW1uQd9zaGskjflOtSVF&#10;VceZE5foAH2SNjzi3JMBIx6k1HmKzYD0rRlaEHnboAfW6CGjrbVnDHdaZICr0ssJBdMUOO0GuqJZ&#10;2k0nFGgX9XufaTjc1t3C52xnfe7ChsOALTGq9EJP5ujYcokvuX3ATs3xo5A7I3IZowXtFlMaSWQd&#10;EBHdjIWl44wKOAmZwTalbZfaSK6lHTdrbBD0S/63baCd2nr1OrAB3X5a2HNRAjcPPlAnoodgTnX6&#10;iLFz8d6owNKJFmjsZGEtXuT6mN/7yGFbW8tbqJgjbx4MlE4Pt33Un9pE2wzQSX/5p0xCfn5jfFK7&#10;f/oab/pw+vD+7U+OGH/TZCDPuaDjP/3a0w1Jt75/WaRYDPY6/U1l+uJ+76XcU3np0k/Vcrp2unwq&#10;+31rvio/feENXb+6yLX0yX7QptM33vz+vpzfq4wSoZMlp1Q1qe+0yHJtwfv7GE3bmcrmqzyeij5d&#10;Ot2Tfkhf/guvxzr9yz1OtiWLzYMHZdTFW8bSA1NG4KdzdJw7R1xkTweSUPcEn7jBp/llfMjvoK+e&#10;DdvxAkz1Ej2iiRjS4GvG9QFeSNSEf5w0p1cpHYRb1AtsRxe9VsuDyOIKW2qghA1J+fnSpB+yg85x&#10;DsBDyBxXy0t5dGnj6dTdx07Cm+qVNF+Abj46SY7uyfEjXHjKjLLHTm+gsbjSOao23/V/0i5MfJ4G&#10;m7dBpj152XbAvbQFn0RZ4fvV2ZPIvvnNb36vKtHcYx0FFDHC74k7r3DyJw9Gc6AYcWpNGmfOnwUK&#10;D1FBASBICIbRaG5H7HjyC9+dlHHW1354mpnA0tA6RdZZcrctuPXvY4DCJcb0Nc7Cb642sbhfxdnE&#10;rZYQ/ZyHjKZD+WknHXt50HEVMhuVlLZe0IZLiDYC0I6HWVwDFM4BSKATCH4S3g8wTAIrj0AedXBo&#10;ACzulTPPSYWS6QFnOljVKRznarmr26nxcqBCZXEo8h4DscM5uuHZd5NtXLw9xAsUWDFAuUOSmgG9&#10;B6y8pbw5SHszRTGiLV5DgB/DDD8BgH0JSLlD2Z0JSgFtf+CqiF+7OuIkRfwGzu9+vk058d5NoNcC&#10;Y9em7P4wPgVUjNHYHRi11omF1kYkjLNNPKM9z/HX1xiyGc5nCtuGxkYPHnCETIb/mjH9Xep9e3OM&#10;5UMAgPlM994ynm9v+fuAw4ojaV6pHf1wYvJgXg6A6wxll7v6AC0W0HzmYODYppD/zFlolD+0cgvl&#10;EzTq8bqIFfWWeBz4qOkeD5pYAExd5TAi6gGhvGd8zGGRVmQxXDPupfsJcK/yIXgSh7vSoUf9A9zS&#10;3nDuEcgpes4kG1mptarpT4WA/Czt/vgKvr10KwJCShu2hoZv4e39Lh1jfl1UaXvxZX8XfVe3dXgw&#10;kJ7SB3pPK9Xtsk4TwBqXo0ATJ/T5B3l0X2Tx8TyPjwcNZcCrenoY1JTgHQfFlR3zP9TwyRhQdA6/&#10;KVM0L62eplVqV41SJCRywJilrTHU7alXrpJtAJWr7TLm82XcYaAbQEyDR/cMXv8EPjg7awEaAUd4&#10;913krKHuOeih2hdR7haABaMu8xggv1W9h46HxJuwEUqhBPxAx2wJqNPQo6gg/P7mlHdtjfN8gA/c&#10;Cr1WRWAQTSRr1qACcHlBe696bglpxQOI4iWA4vIS5cX3Dm3MkLdxXcTXYIbnz7bxsaeYwbMdwJun&#10;y6rU3GqQIw9rZPKhgU60pzxvxR3Puh3jBU7b4Qw9JPheAKZoR5q8XbbjW9L2oorfhY4LgIPgZ4ID&#10;ecc4eRCDhyK8VLwBP18g5+sDwAOANWXcf0jZTjAdobfbFbs9AHbyzgA48OIz5OvDIbTGyKfJSEUU&#10;4+tiwhCw+RGfPQnXlcYbQPF26cQn/UEO0wIBnGpSbZ1pk+pPqKNtFEEXh3uAekUHTjFC+QJXFL7t&#10;wj+uBLWctO0BilMkyQbsl6UcNvbJE6JmGBdzGLiIoOE0Z2XJuJqry5UVt/dU/O0dNvGPofEEec6h&#10;iweXeBrlw8rDLNaAa3QGZcJisTI6DD7eG6kHr9HLmLUbQK69cCJqi3Mr78J/9PdrOH3d53mMKkDb&#10;boqBqOIeL7jtViN4xJVOQ6yNRmWwMLzoZehYAkRr9MUVNL/qzOP7eC7pFGZlCvq6ZfMJ/LSAjxbr&#10;YXTLIfJg3B/6eb+ETw6nCFgAp4s2NQ8dUZYzaNBeQnMjfJCn42jEOGH8HiA8YN/3lvfeiTp+T0pK&#10;GmF32nkPkKyhtRHwLGOWo6hKrptGoQ1PbMHeWemEI3oOenhKaiFARve6hWs2ZwwwTHkPh0m+pixj&#10;Y9yq13LLIKhhjRPhynDc4Q6bg4hxWqeoTYw27doCugWcVdVHfCqcXmwKoCIbizhWsbnfIHvryOG9&#10;JbzkVhi3faifsoOTFHWURlegX82nOZ1vYoVedsI6R+elrHnIeBt0jIZB/xj9iGNG274FsKzgCeNK&#10;jBLpAJQuBLLw1GEIfSnvE557hv3+RfTMu3OAPzzrVr2ZS3s4nucA1DmAarbp4Dghszhn+R6egBpO&#10;znpSaSMwgR/ARmmSNCFUAEO+ZZwgv5jAKAa3xXxxf4zJtImbd4f4fFLwuYwZpRkJt1Pbo//kL7e7&#10;4JGEJ0F2ADeeTCnI3zjeOii0Mx1k4ESbQJ36XbGxLhQwvIQHzW9tSnXr014b1Ould6voplxJmTmJ&#10;oENedRNQM6pVBHMAvJm4HeMKBsliyfcdINIIOiPV9oyVk5tuU3Uyz0NVOhoEHtlh45oFfAb4Mvl/&#10;WlX1B/hKBw+RB4xCH7FaBh+um8TzrbwCk83Q85voUc9zZM2UCHV0kEeuIS6d3TxN0k4RTSP6xGCi&#10;tDY624UTwa6TGCfx1GnbI9e0D55wUsaEFD1RN5hsjt5ICFynB9qYqwi2TKu3qLAESAuca6NSjru7&#10;mK2mAGmT2lMusl1RRpsxWqDbztURyOQcZ0s5PKKDXIAxyjJhQsNCcxxEsIp6Mk0OcZ8Lom236VLN&#10;BrqKN51IV9cCazU32BPuYxxT/l4uYAaQRXQnPFgcHtKJkf8qWOCf+eVVLH424n/3Mo///rvb+M8F&#10;w7TjsMzjXl2IYC7BoB5Y6RbNAp20vUAn0ZjpdBdfp6/l4CV2eY7sgCGfDuIDaDhFhx6R5zNE8Yfc&#10;e4tsThlzT+yrnewSB0NDZ2Jfq7/BIj1o5FazWBlRvY0ZsrvbdqPCVl/z/AgZfwPtiziH95YAf8A9&#10;NrBBt9Z2ENq6BTjlWKWiC7DHcttn7BdgRehBX0xz4UnsLmg4UaB6MoKvc42eg2/iAbm9pK/wlvnl&#10;doLXo4tU8C6fD4yleGTL2B9bRSxwjJrJMOZTxg6cv6N1S+hwMN/abBNvaPP0wFg5ePCXOU/P1SNO&#10;YH8NfHPOWH2xO0040Hc1hJNzKZ8VfGeEsJMcC/p/hFZOYOYZjhv2w2izlI8ZQLpmjJ/CJ9+BBm/B&#10;skd4uD3eR+9sGP13q3gtvUcLdDZ4EN7r7Fa0d0uTBinK3UnFFvIwgC67zX0spivaQpv1/MHf7Rr5&#10;hwn22ARP4qxcoMIeHcE3RvW3j8/AU13s0puoVtAGOXBrPaqUcWpSJNXdgwf+UBbkaA+MhqRv2JOM&#10;OmrGIMf+3lKlW9exHFEaIXtAT3sNXpkybk74Kbsr7L4LMT8DDSr1C7QbguGU03vYyy1PGeNrruUS&#10;wDNEb/X8DO3VUQcdXXB0SVsO8Ly6PbPgZRZz7EOWwzPoTRnkAN494/4WNvcBvHqabMA2ujjOu7pw&#10;ofGAjoK3aOsMXVBgr7ropePhS/gcOrW66Gf8HmTjmOE0IgutbIzvdMJvnuLt4UAuAIS+EfSq0YPu&#10;eqmxMVUDzlGnM8ZufE5b/GmFOv9Yg6UZfxcgH0Qo6AGGLKkpIxPNp6lfgquHP+e2THQgdD+HbiXy&#10;s5TB6BdVwqCwqQEiyFR3LgSAj/h9kxbDEGYclwNylSZeCtrhM4xLOohIUKgjRFvW6AsXs9Ipr8Uq&#10;BrTNQIGEm9HVB8bOxUYP0bJ6DzhQn/Wwky6KrFY7bBk6kctUgF2iX7wZPGQfu6GswotJ7OEzo3/0&#10;jRj6tH3cA7E64NEKmTmnro+R/1q7x/0DeMkFDBf2XUhx1w5IIulyI8JMoWDgwhE9bYR0OpEXuXC1&#10;Z42yR0KSbDjdkdJDoKf3MDXshk6hjRAy5dUS+9Ke0m104Owd9Erb4cHeHoiSIq7ogwvWsBE0BBMj&#10;m4c9jEjfzVNitekwLPpt1LjIzKi/LQOs/jRwZUH5nsiN5aYdtJUmOKGkSZCAtDDZKIYEeZT+J1uX&#10;foQvpDuXv3q9/+hz0hwTwoPIMu90WAbPaeu8QZyaCrQ8aZZ+OMnpqaT3b2nCH19fXeZ/3vfYjEQs&#10;XqdnHXOv81xq6+llQEPKJZ5u9sHTn/T29dOVpI+n76mJ/O+rovz58Xf/nN6PfeN9us9PdIsfT1d/&#10;+vX+jvctQaenb1xLhVkWv0gO72VcnHhtY7OwKqkfgz4+KjLvLsOddJPODhR6Lwe/Pv8U+fx0HPPD&#10;dUx+2E2nYX+O3Xh3LGMJz81TignHRW2EnXcSF3tsSodC7CA2gM/TrgTnI9RlEDOl6ZLvpTHjmQ4p&#10;0SbCOOpAMZiuqP3yeSAI8nSSGxcDnbDLXHEHI6UDs9BLDarB3ZFr9Sq40Yk/5w4aMKWLAwY+GZks&#10;nvU504BI0XSCsEYYHXB99SSyv/AX/sL3/pPv/z0a2Yd2CjiGiIFDvMAK2+ijrJ1F7CHgnjZXF+Mo&#10;e2MMSoESRchQWCae85S8nRmszZpL09LK+g7AhkCtASAbnN6UgFjj3tzF7u081ndbjNQ2FpN5tB4m&#10;aSbRfd0bhHuHwT06oUNnjQKCVEnBHludyLo4KGeA4d51dC7GkT9BOvu4Rm6nsD3U68y321VKQILH&#10;SnvqWzM9Oe6uEu9W97Gd3+N4LlM0x8qVD6yJE0DyhisYqT6dIohYoiAOoKbdClj8AC0g/nCIAamq&#10;5KC1d/cA6ofY3aJydWQTokaBMIgtVyt0GGQAGGPItSNeyBPAxlM08aSZxfdvcRjdBrhYRwOQEcxU&#10;RqNB/yssQ9YB3BtBMJtjHO4BupvkcBq67rYQc/QsZzgSGBjl2fDONvW2aIcruobZq1BN9OaWwSN0&#10;P1DHoXG12xB5AZqWHLW2hjtWMBR8cHAV0QmdHjyD8l3iNJgMtU27VBT2EjUfY+jTxyFd46gucKyz&#10;+1VkDeXRvkbDJb9TLK4oftAiAckW/VOMTfqfjl/mtw4MasSIiUnbgKa0CmRI8p6xhcEFWm5RbMHc&#10;3AF9BlE4iwDAvhxhgJ7gqOkIKSEYNnO3qNgPODY1RnagMcCoC1YOGUI+GKA7XsY08zCDTeRPkb4L&#10;jC+84h4yt/Sq/y6gd7bqAfDyqK4uYzO4BFhV0ZiAHjkwp9Vhex6d87MonrcASfQXfl67/XbG2K7N&#10;DQXX9J9HPOtFVfaiBAUejEzQg1hjvJwoKLkfHjy47QpjrRMAEyawNbi6it3gA8Ae5dUMKNpjj8N7&#10;2BmBUkQ57sXycI4MLZDZFSDyPFpnOJO0sdc10vQutm8Y32aYEkkf9/Csngz0z5Fft0i2R9TNoG4W&#10;0NYBxomsAHPlJW3u9wF3jCBA4pCvokN7XWXGf0j3uRaZt+9OfEWxhrEblu5+fbzPOFz1Iit463TN&#10;UYhGEMFTGtY1gD7fzKPurODleSweUF6AbSAYoBFoTtv6DOmhLb864dGL7rMOincI+NpFD77r9y6i&#10;28OZ4ym3cGWH+xRR5OEDOwDCAGe7k49j1quRRbxTSLFvQ0P4Le9T1vgYN3cAfWQw+UxlP/qXdK4H&#10;BBxWMVl1Yz6ZRge92AFQl/BvtbnDyaSvro6g1FfwlQbA5NzYoHTC5RB6DoCBbXioyzNv0W0ZatLo&#10;3hwnv2gNoindertENoxeLNHBHmwBMK/2MUSHtXEkzVHSx+GokRXcMcYROYRGTopPcP5yHTEa42LD&#10;wSiCZhPnx1UKhx4KnECkqODoo+CcTPrREiAzA2TT1l+EZs+vi3gLr2dGyaDTuwP6gDz+zvIQN9Mq&#10;Xi1xRF7x27iODMOnPpuhVwt0rYrAIOgB5Xgc+DXyuEM3/hbO0e9MDvGb94DaVyfDZbQqaoi2lilh&#10;8nmvHd8ANF5dtqKHw/Z9QOl62qTITCfbc/T5GF78jDG5x1HuARRzt7Sgl1e03dyjBTRye3uOIe45&#10;IBpdJ+jQtydHVHWM/Tmv46MhOqCP3qZvLyi3Y6QChle6FOgroyrH+02c1Yw9zksb2+Likdt9LfcW&#10;mg/RafU5MsQt5m4w0iZnXIrhMc6g2z0V7qGNK/FOjzjJvcCx3h1GAF+BMRACvq4hRMZYZ+jOAWDe&#10;bZbH/ANoCz8ZDbfF8RpqlzG+8J19MiLsAC+3d9jZ/ZDy4Hf5CYcLitEG6oWfG/igQ5s6yFwOUHA7&#10;P4OTnIkV/LQCzQvKS8d5hE6grCP1pIkCxmGLPHiq3bLVpy132A/6iq5pr97hWCGZ2OEu97mw40zz&#10;vocDDdNvcGaduFHno8bSwsgc58YtLx10lwcHHdr0x5Yjy8rzEv1pxICTQStBDP1PUZk4CFRLr2gj&#10;fObpk+YB074LlE0W/VanCxvYYNsZusdJJXQYY49EoA/ph5/9iz51+512TXfHOcsaPdyDZ01XAdaK&#10;FmNx5mdXOyl3iw7zhHGdRXM6Cua32MgFsuzJ004ICtT2OJXWZ95Qt7p1cBTNQSO8NeXFBntcoifK&#10;lrZM9LnGbvA8/G7S8AwHUUZtgVda+1kUa6Pc7+F/bKbRJigsFwHWYBIP0NlCgOWyik0zT6vHTv5R&#10;AjLAuNIxHYgMQuzc+gTPpIT7yZ7AxpSmnvBVZIDLmraDBTYuImIjTe/g6a59wSkdpttpW5Zlfq0f&#10;8cDzO/TBbuWkCDSDT7Wxa+WHOjYbTzyvsMVzysIBFrhCgxc4u0a2OgnsXMcQ+RnQlyl1uACgHKZT&#10;06HpDP3nYprRUU6PuIfSk6w9pbBgbDL0g/liUsJs+ljS/i+erqL42j8dl//i1+Jf+pPfjA/+uefx&#10;t+8+iX/2z7+I57/434u/9ieuo/wJsn73Kl6jsIw2UkcYtSIwPhqL8wB/Mi5OQvV+xYXlIlYz+P5A&#10;x7vfxYm/hZ9v4KGn+A/wXoNub8CfPk8bTG1RYsN1EtrdXfyCKSxwMH4XPXEhz51XMeSeHUamdKKE&#10;a2/BJDeI+8fQfNOqY7laxti+o+tMr6E+9mAWGIyxpK2rHF2NrQGbt3Xi5S/ouYKvrFncqD1WBtzK&#10;FT00w/4MDD5LmPG4Qr6xD9v8hK/k6Vbb7T4XyHEVqCHGfBmrFTx6T5+Quza6AoJRFn1tPU0TJMep&#10;E1Lg9wrslDsZCs2o/2DkUG+VnPH2nD7BO55A70nKsCe0GlEmtu0pY8dvrSXUwhkvOgVtQhYYc6Og&#10;PGzJUzGdxAJBxAOyvn6g/3zvwEcPP+7H6/ks0bsFL3r6Yg5OPvbdUYHuQ28PkGFxnCFopm/YrKEl&#10;4y0uXWGDP6ZBTkCqJ1YzaJ73kR/sMb7KHhubQxe4NqrCk0nX2CwcMYo7uOCEnHn6cI1unzG+C3CH&#10;hwi18KMy8JH1plOg0RX7JbiGcc/bphuAns6Cr4bRjLCnTpKhv1ygLodXtOec/t+AX48x33Vijg1b&#10;8r4btuIlj5mPFfJjY0AyrW4M9nXkg3V8Y3SMMXixGeiv1QFiBAsx/uA5T2zeUi/iExeXh5TXdoV9&#10;8MCyGTLrSbsbcQs0xCxHFxXdx5aK7DxB+zNovGyQB9oBXIE/aQO02/TBU+jhxm1C6hmwWRsvVv53&#10;UWQT87S4mS3gF3y+/BI7hrJtLbTd3Wi9deH7t6P9ogve+BD8sYaP0QXowDW+yr57iX+BrsJvlAdK&#10;dHcLU7bDnq/pT8qXhAoTbxq5nib9aNfi3iCEdcJQyjLqFsZjnJEbbVMDH0yhyT3jY+oU9bypF/bo&#10;VW25OmEJ/bcQrHZyFbqAeOG905bO3S02XRkoqrgGF6g/1FnKUYkuz9TzyJ+RggdsrCdY12vkDl05&#10;R49rnZJx868vHTc4zUAS4RoakX7xHf2jprbNLqhlPJuZDqeFDDFeO3xud0/Nj6fJ+e0OPwDZaHL8&#10;AvnKnHPoVXeimCrJNAeYisSbYlSAUFr0WegD0AZpQDUnne/PYBjb5aT+absrL57fclM1ytOJ+J7s&#10;ba5s22lvDFTwA5KK3of+1G/snSfkYqhOfUeP8Qu6hH6ik+SdqoMNQ053U2qZLrEhK/QE+k05gkfF&#10;cs7pUUqamONxxtS39FTvUSNvbZ253b3Xn73N14nCPqdEn+5JHeJ5J2X0+WGRFOHseIglTrMPPscT&#10;PMpd6bf3pfpJaJieTd988Ymf3/92+nB6Qizjy/K++k3C+aLdvhN9LOCxjq9ep0fTy7rSVyv+6odT&#10;ge+3e77/fnrZKV/26P01Xo/VvK/p956SQu+vn/oDiR5/tLP2wN8p15UHeyQOhMeMVFVHN/CqQQRG&#10;Ujc1OgN/1+CFobup8BEWyN9PfnKIv/Xjdfzu/Sw+n27jBpla4OdUpqOCQeV+d2CW+N79URFd9Jb+&#10;O6xuqyAX5fPdBThTaZie5bSdGz3j+BXwDTJrMk4sArrmNJrJKUC25bc2dsvlPA9S8pR4wBwdE7vb&#10;QWyWC4ngxBb+5rFtCAp9hI9Np2Q0sIv7KW+iBKJc01qktoBtJY+TeNcemvDn/tyf+97f+Bt/lUYv&#10;UUpbOlKAvcp09HuNkhwiVL1hGYOzKq76GUocoes0GHe3YSC4KB4nxY44Ie6N11PdA541fCbCe8Bg&#10;vZ3vYnbPdfcPInDuyPoMhv1iiQOFo72e4WBhrFSAbhswOacnIBkhgB5BSVCs1gWFv4H8HsTwssZB&#10;GXlaEI4p0sEYYkDpIPf3UM4XgMkSR+6WfkCPlJj0x/jYt+/28QCwe1jQJhpiJNScPpjXKP1TaSh4&#10;FCgwaCOIIvsd7y2DkO0YDO4ZwmADGQ5NL2AaONuJcvVUOvO7HRxI6KeisU3uP1eGUti+85JYrD3g&#10;e45D/mMY8T+FUd98CTB7y7DT3xb3KOabTRdgbfh1GasFjDXfxB0Oyw/uMRZvDnG3iHizgnGm7RhT&#10;RRtMOKPtxw1tSwqDcmDGlBCRctAzVA5jJCDGd4WSYfMzj/NbOzwW18iBhrbrqJhg8y1D5yEDmVEw&#10;Gjiu+ah61RVRnV/Bx6ybpW2i2wkKXDyB4XlB4ZfXedyO23Ezo/8PODfc276ARijrnN9HtM0VryvG&#10;bVjg5FF3g8O6EsQI5mkXIgxDY+gEx/CCWwBcyQPhQE9BXTum9BWMGFt40NPCVK6uDnYpzzK/gDdu&#10;Zu34YuUuJVcP6buxzvBQZ9vgAGTRRSl0qc9tFitBJoTTJ2lSZANuD+XBasgIYIfxWwEQjCx0bXKA&#10;4zai0AlK8y38NVkckQEPN8jiBUD77MMinmJUjvR1BkNsAWJORK8B03PuzWnTmfQdqEw0evAjPCgg&#10;Nl/SA9fuPO3RMYeen0C3b1/hJH0dpYRBdOK0oh8dBjNDbi/gLfMULUqcFlfLoY2On6cl7hggt7Ft&#10;BDP0a1cM0tg3+1W8ARx3loxHpxu9Z5cxADAUKA8jE1xlcnuRB0isALmeHux20l8e45D2tvG3ANjT&#10;Lxv6f4x7fmcowvyC5lR7BuGe0uYJ9Nwi2JVgeGieO/jPeV4U3uShjAnKL61SwAtjZKUHgE4n3NEX&#10;J5w6h2EKT79Ezj682scH42N8fJ7H+hwaOuGtLNA+83ptuf8BAl6jdM/Oy/jxEHpMkQmMelqVc6Jm&#10;1UR1f4jXU0AWY6KDY1jyJb8bHbldLOPdcR73D/uU+Lq6rqNl9MOxG2UfUMQ9eVOEyaLV5Qt4NJu7&#10;8g24BQQPughmr4sD3o0fTgCjjLUHfhT0K68Xsb5D/wLIG0B6BljXCTHHRnt4jZFx+eOUs6emzkK9&#10;AYA2kbW5Y9a8N8hIMUD31E0c6X+rBdinv4M++rqGP5TuUqYA9AB0jzuj1GjjYoV+KONcnZHV8Yr2&#10;HnBgdChSVOKml7acuU3BHJVDeKddXyH3RkdOY0m72+ikA87DlvurCphNP1v9CnkxZ5ILCSjemZOz&#10;1OeJW9Tbv0JnPMHZho932TX0wqjBozuchAN2pXNYYRoHKUm2+R2WyOLeSeDVHP2JYhERoZMPOD95&#10;VeFUIU+AtvVhHMuqBPxTLv+cgHGhQXNqfpgjfOOqenMYUM8qXmGjZmsAHqDTw0LMN5Wt0OX8W9Q1&#10;dIIHcYQqqr6okEfo8iNkdYysmdgeFZ8mg6FKDBgf83K5srvHEGfwUdvP0NzVc7d59LWlLZNtt6Iy&#10;egS9VcvXGKnX+yxFoLWzKnoYjTva7LbEb1Nu14kJrqFmMPLbuIcZ2rTNiCG3WaRJRfSJk0QdHNa8&#10;Q/9p8xP6dVljo7rAD/QMrBFb+N0JHO31U2ibl71olkuAykxsgXDOAgMZO/pnTr1jiS5l7Btk6dgV&#10;qgGWcPLqq8uoxvfRvAGWL+boRuQUveUWLjfCKRNuUWyDAZqNGedkQZ43WgAZ8qAb4dRhf5sm8ko6&#10;eeT6AR0qGE9OMneIQfFcTn+hs4s9jv2x7tJj+As9dXSRyElR9Kr5I3P0mcC27T5F7jqj3D10t8Qr&#10;dPyh7mOTQRM6ghWOHvW4kuo/uswT6kF4HJqnE2BRYvbcOTHzTbrFxWeGlHmFPJpzqkKGaiOK4RMV&#10;0Jbx1OxrO5zMO8P+uHC64LkUu82Pe/ThmOtDxusZus1oQRcINvD/GYDOnCeALDCMOqmD6XZ6D3lj&#10;bJvdLB4m89g0nnQo0KQu+pl3yugaUeKiC21QByZLiIx48peRT17R3eF/8BvjZBQg47ZFv2d4Y54K&#10;SZXwPRUpN7Qvpeng61mvBkSPKINxp7yijzbAQzeq1G0WrTbjyL/L4Sb6yhE8dVR5UZc6b4tQekjQ&#10;SPsqvuCHHDsR0NK8J8kdM0ICeV7Qrx71P4GHPTmypm3mwnNbkrhGzKVac1Lu7z0v480vFfHP/28/&#10;iT/zB5HNj+DH4b8Zf+cP/YP43/f+fvwrH/1q/KmPD/E/+tVO/I//35v4F7/AthktSh8db6PHPHBE&#10;rGS05L5XRvnQjvWX9zGbTsAHd9HuTaLmsyfY7rUdjAVsDD+ATRh3T047KIPqDUEcfPEM2jhhcvOw&#10;BYdAmQyd6a4CxwNeLdDTbvfKmiZNlm9ac54rsZvYaXMt8je5k9DL5Pk6sG1s4hPGQqIe9IwZyrp3&#10;jAsakZxybIPbm01m7kLqEfrlqzPkYZKiW3Jsa98BRo9WMKfpRzY4vvu8F39YGUdH78Dst9hwT9Y2&#10;bYcRWua4OQdvlbSlpI5zJ9GdpOgO4/z8Ogbzdcp/2kZHt9B5Q+ylE0v3jKunLraKBh+D8T+u0sTa&#10;GD5rQUsnznXaldetkeRH7YbuPk4CdDXaqO2CPnpyA4+reLvcs9ncpDFz4caIm/6yiBI8l/d7sbjv&#10;gCGx9cjRAUxzONYxOgOPgzFW+CtjMORg2GXckF94jaFKPA+ISZH8eTOPNnbaHGTmtoPhaIdBCK2Y&#10;gWeMGqqhjdge83ayNfy2gEYbeGoIb7oIsF7u0qROOtwLwTWytnp0Eve1W/B2YW7ANfYvnRpqvrAC&#10;2V0OY4OT2Gw9WGYT2+kSfZTFh8hO+zikX+gjMMl62Ik+ODXDGR3POungI7e1Qpw4TOAnE2aDIw4H&#10;bDlycthgz+FDD4bwlPiUD7lZMQ55zJ0oQl49Q2ELH6zqTqy3FXK6iK1+lpgIUnRdnOW+HvrivN+J&#10;jukQ4DPJ5yml2kWjAKfbbRTo2YFyge/g4R/XQ8YOfkdtU4BahLJocwf84WnCbvGeMdbbqXTld/zO&#10;Zzq86h/4I0cJ7RizHVhq7aLjdgHudYKvThObbvtSP+955lD1oqQ9setHC3/D1EKmeqB50BCZNfyM&#10;8TU4xPxgKmxlMUElOuMk9/HQp23wHt/TrgjH8h3PeBiUmMYFbcYE9IJcQCPatMTWG14o7lB/mlMw&#10;o9wO+gxRSPrCSGA5vA3e114hIEk3czn5yE56PkHPuQNDOUd5p4kyT9w2n53pgFbQ1hOwTdMiHc2Z&#10;uEUHr0tKZoxGA+x8aW5jeG/r9nUnr9T9VMD4Zwm0uLiFrmihu9UV6K20hRcMnCJd00QqDlOalaec&#10;hHHAecgRIw2tTtgCDkoYrwVfpAg0mr0DJ2mTa8pZgvVcHHZxzPgPoyWdj1ijW8Q1uBFxzzP3jPF8&#10;jc6kLWvLsevoJyfYXLwD2TpHKITgf7z9QzkuJjnJ4WQbt9FGcB/tVZ+nAxVon/63kzBH33IB/Ui5&#10;vtSvyi/PcwtDQRnyh3f5jPfyStFplK8u8HUq1fsfP6V6HsfLp/lKrfx9LMPCT9WdbvGjn3mnYr1G&#10;297/nm55/Jralcrxu9jJtz9/1br0/9Mr9e70ShX49/H91et0/6mOx7L4PZWcLvrl/UPUkRrw1Vfe&#10;3JQa7UcupL/oSz6YJ7ZCBgoY+Ygf3wLfH5w/AQwd0VWLdp9Hwd34zpObaczFkM0Mm4d8gu+O8Kny&#10;6KLiDp3jybLmVV4jQy4EqjtcTKJkZIIa4T9AWoowc2HPaFDFOR0IBL4CJqdgBOeOtaFtmC8tXNEn&#10;nkyLF6gOZE++4B96yDQRTtzBPSgDuqf+pn/Ok+2x1Xt0shG46TRVy5IU3IeS4jmeoTz5xcxgtuHa&#10;LaW//uu//r1/+9//y7GbLZApHtr1MLCd2OBhqDNgQyrmO8pjinhNt6uY4hhOZ0YyAax1thcAFZRp&#10;OmLVnFoo2SUKdLtapbwMhwnETJEmKGQETqNmaGYLo3vE6XG/g1vXPKnJdWcT7UvsI0rAbXp2ErSH&#10;YaDzGE23fhiNszpMo5nOYzUFoKJwGRfaWscWBdgAMNYMukdWb9s4zAz8HpCTbafRWq15U9YWMAAw&#10;FuTJTK68ot6SQjf0tYeiqzrdGA978eQcozaCNv0uYMhE0pvEUB7/3PJMcAzHCiOwyWsc4nFU3NcZ&#10;MGgotbaTP+tFmHg8A2l+6wKjeQVDpkkHyjgO4h00LjYTtM4KvgEw4eykY7OrYcq7Y2RcGlQT609n&#10;sbxFsUP/swFKdYzSu4SZzzA6vXFKtF/hmHe7RdQY4QoHrgNts/YCJqW/xkMDwtPsflK8Cix9Fgyg&#10;+HsDgF0vh27QHq7JNZq2qYL25zCFlmjNGFJWmsWFsdHBOLRF4hNz2ZgU9oCSx62M9lkemyFG2wT4&#10;Jqs3JJQ2HzypFXon5wXG3OddaF9h1GBqDRe/tg3kciWwtUSwTsbQWUTpmntaK85Sp+PK6JB29qE1&#10;TqP5GJyVxvC1Ggy9QgstD8cqCZeHJHQwXnkLWjsbu4L2OEolTlgNb5VtgEinilbnGcb0Gsd4ESmh&#10;emFECvxxpPMmlC028DN8Od9SFmPb4TM8vwPkuD2wA6iBorQFHhqdxfkLqF2sMZAYTq0Izx7nDbKH&#10;wNJkIxTMxVTYP8ahgp5HANcaZ7sAFOQ4Xq3dPfUNo/vBy+h+6grBMW6m8F6aYMDQLlE6gIecZ7Xh&#10;gon9ahlHcwJSvol6xWJadbdK6OwPAEA/M8xifPZheJpmTN7EEoPnybD18DJ6T78bV88alNw85vji&#10;sFKKAEuJz3cAMco+NE8iPipiUuzi9jOkaD5N/AkLRUb5KceXOw3otythfcrol+u4g5c2806MIQc+&#10;HYoRuevWcQmqK+DpPHDekOl9tsFxA8CiQ3SEj+V5vADQFcjdoLuP34Y3fvMOHr1HDw2PKQJMJezW&#10;cRdfdEQ71x4cUsan8PmLl4Bm6FyvcObgNct9i1h4Iupgtgccy0KnCQe3aTmJdYYOuzbQ6Jz3vo5z&#10;FSm8/QD/vnm3i8/QVepAJxhf8syht48v0WEbAXANiKEtrbN2PIH+H+Ok/tw5Use7Rhf9eMo4LTZJ&#10;Nzo+Gqyn6KHBRS+eoUc6V/AAbNfMAfo4IDQXmh9jihx0dsjUdR5/+HkWT9CvbxiXa2T/uRNqGkAA&#10;1OfwUAb4N/HzD1D+b9+2YwSYbCEnOhr/EGD0258dYoGuXpqzEx5ycnkLzvzDoM8WwMwV1AtMnMd3&#10;ryezWMwf4nbmtgD0K/cL4jvoQhdsbqD/Yo7+xplwq4mHvbTQKSnyFh1v9EbNWJQA2GbZiofFPHqG&#10;v+GApBMb0Xu527XVQfDsBBtjZJdRrqXOmeVQj3kNzQPiQQ+T/QD9dgMQhd8tC92kuWxtkSnkVl0k&#10;LOziwDTzu9g90Fd1i44Vhv8AqDQnTqXj7ymGqIb+5SFybEB2hpOB0Qcaxg1lDdGxRc9VV6tBTtFf&#10;bosw7tbw+dNqMP03rxW8mRtli753EWbfR8cyRlkXveNEBhQ5NOi3JXKAHitrdAithbOj28Zpgh9m&#10;9H2i6kOnOuHSRb7dhlxhpy9pwx7QnOM8VNgw/7UAuJ5865a5e+4dgd6b8T4wQ3HB/c3qEDfIh0HT&#10;G0+/RHesutjnldvOt/F6u8PGZ3GNfnA13gNSPoQfzwBNly8O8X1k7wIn5Bx75Em/O2RwnXXjJbTR&#10;zgtmPFzFkw+nfO7Au3QpnXhdlVyH7ubX2+qsL7Bf6mhuOWxxkKhDfeFEsI5rykcEuBfT5cixET0Q&#10;FU7coTvRY1wT0CozBbydDr3hXkP9UTgIzjGGXG9wInY4/WPstFtWzD+Ww7tZMceeYKeUecbpiG48&#10;5XOlTJTdhrYbXZejSHZ8TyfcCagcZ/rSgkbpgFydN6rUmTcS260LykSKWJCO4AUnds0Npi7OBPu0&#10;zZwnB/56wqMYxtNKM/jhAQQ4hR/fQc+CdootPBlRB27NwC3X65jewYNgKPEL7JAcCkoGG+HomwMT&#10;nr2mHQUy4tbdlAeIa8m3UI/T6ZRjh3a5Mm30nzLvBKIT7uZi2TtbyG9G/+d5L0bY5xRNiZ10EcVo&#10;jhTh4IIcdI8O8tDtx2WJjdq+jXtBKM9boZPnQDlkGjwFQ6y22D9xh3XK6NzjGFMbWEgcyCfARRse&#10;TTpEwwNG3SL7exzIdhvch377oHcb/8K3fj6+8y98N4qv/xvxF+Mf8P67VPx7r78Yf433fxx/sfv3&#10;4l/+Y380/mu/Q/vv7mICzXtUp8DbTH1Qt2sN4Zd3q1Ys72Yx44dn8tKgTqeMp8UnBsuDYs6Q4BEE&#10;/ZLnnKiSrgs+b+AxJ5XusFdrnP8zbM2X/D6ffRALMMAM3dtsyugOOmCY8+iiT8y/Got1mty6N/ID&#10;vqylHzxlFDVSkBY4j2DQSxq9wXHZU6Z7JsuR+AX74/3oYyfmnRZqudEO+5Vt3zBuODknryA5icrX&#10;sfyQMuEjcL0HxZgnbclYHMB99/TT3IGeOOcJjA18MoTvU65j+OGBoubYnMnqIpbNs5iObpKcNtTt&#10;DhWjnrforhoMa/ICJ+KVkR529JkRoOgv9cUXkFYN7RbcPrxwwNa+o/ydE0OjTryAH3cT5AFnxtM+&#10;jRx4jnxPwDAPeFND+RDWeKaxp62e2nln1BJ4cKWdHpRxvCjizO2M2IMlbRp0wbZPr6i15A3fIdP6&#10;Mwdwcg874emsaTIOTHqoFugQ5PZ4FjttOkW2lH36T2toMNzDOLuzp9UHW+JYGum8ofL1ZBWdahMl&#10;WMUcvj14f1yA+QxemEb8BAw3h8ZOvrsQqk+wM4BBX0Ibvmuip9yCx1qrKi2S3tJnd4GY77ePYanw&#10;v9Qj72iPp33Oad8KXaDrVYPlTLPhqaL6V+mgBeyIC0wdk+CPRujjIbyxDkxi0j/KuKdFbrcuiNCv&#10;wzLMx9fe9+HTAp3nzDn+AJjbiQlQJ/IJnkdGAX7YcPrHiDpBqo1c0bd2xbhgN/S3sBCxxa7TKeev&#10;uKeb0ha5g2gPvTf4AoLiqocfQ19Mn+LC1cyRol9u1XS75A79URh1iK1Ygr9WyFkDXnGBN+ki9ETy&#10;nbi/Qp48sELb5KRQil6Cvm67b7AnKQqXJm/gt67+mNcpZM84dUuXGGk3zzlbZGTckbqPNVcHVdIZ&#10;Lh4ZqGH0cjqRvWOUKS9k7gguLaFnB2wq/RvkW38OjgLLYK8YT6OcT9t5IRhtR/1gm6RVBm/xHPzu&#10;AXH6XGv5B3tTq5Mp43SgBFgVPlReS2TItug7bHplDPjNBdoF5WtCkpB+ALoeQ6eJEW70kzJ28NkG&#10;+juxmtQx/U85r2hbyo3Fo6YzcRGpw/05g1dhL41GXyoE6JMM/w9YRnu5H1tTwhMmm18xTin3nFvX&#10;4VEYiLZKIHiGylLpK9q9xi6bx5I2uFRKS2ivvHK6R/XlJ4fXT9ZBof4Cnk0XuQyPOIHJ39Ol0/2p&#10;Pt5cxm7II97nJeweN2oXfUOO9JzXfUY59xl5z5ansryQnuceP3s19Ycn03ceen/t8WfI+/5/3OLf&#10;x3740Ve6N9Xqh8f346f0v8fGpwd+733q5anM9E7XHl/Wwxfv+Op/6b/TPanJfkoPwCenb6f/pxtO&#10;NFCeMM2PP/I/y0jl8UqF8D/5yuvIKuyXbk2TqnzYIFwuoN3CpPfgmQXYcfKAzrnZ4scaiYvsMsZu&#10;e1aPgvbRifAGtk2M5wBt0Itb9Lq5TRFY3jCzvKFsw+NOvqEWE4m0bx7a4kIV5hIW0YcQ29MgdY5t&#10;fhyiBD6Vbep098ARBXHEFzfPsrzgYixSzLO0C3t3oF4PhtQWawulpdFt0iPJF2X5nAvwpqJEDcX5&#10;8Olpwu0v/V//nTgsGGQa64kv2FT6ghAhoIaEu/oCNIjpfpWSYi5xpOYYuqX5VY6IA8p12wI4YZAP&#10;GPYGoZlS2xql54lvJuo1SsuTQdPpJrQqbe9QILnv6KQazlDhytSYbnU6KA6EEpKbFNvjhZEnDCLM&#10;TTk6cZ5cucaBN6m9SsSIpyFGvmxvUboMoLlysDb3D9tY3jaxnUBAlEKa/RZMSFtej+x++j/EcuKo&#10;wmijb+NZZdLkIl5c5PGz40incd2f2V4Umm1HIzq5Z1LSVreO7aAHFnSiZBOXDAL4B6Nqn1E6axyk&#10;CkU2OsY/A/H/2yjMBSPzD1YYgCkO7GIV1T1tRqG63ceTotzOkZaaKG9/aHBQ1rGc8vcddIGOWO74&#10;Bs7ehwPU0iVj18EwAMKlwxBjdQYtjA4aYEBG/F71s7jneybDqU0hapJFpMmovrSCCoN72myffpjP&#10;SmNa0V9PiW1j+dKRzwhHilqS13krC5AjpjDObnKIvvnneA6+5AbABBJg7p+9ye950FwMHccVZm5W&#10;OJQAWKNaNgijTGzSb7cxMwTJ+Tb5/gage6OyXgAa4B0Xj12VLbNBDPt5dOsZMoPK18laY8Doogq3&#10;jTL2VB9PAT3ghHtSm67dyFXCUTfmgNiYLeIKr6p7juPeMSccjoDLS9Uch3IRY/jJFXlX59xSVGF1&#10;PQxCXtLZrzSUgA2jHy19ihMNFIlztRSfd3RkXBstphwWJ8MEGDU59x758mRMODpMoC3/1RjrHOe1&#10;i64xb9IcmuW0T+PTOvYxdqvo7m9i/PYh7m9n8foGh/HtJFqASQ9yMHq+gPcyt9YJAOCl9haD3u9F&#10;+4I3TlSsVOpuUaS+szy+1YXOZ/t4Y1Li+05MysqF5ejRtn7/Jp7QtimuxUMGKF85MYxMU8++3bMU&#10;AOlnUf34XWxv9/HOlTId4SRd8BVKcgejeGqwk4jmvRtAlwogcFch54f7GDI27eRQ0df2JgFUQdzu&#10;fhqHyQP1wXOAw6Pwiz4VePBPuUdHzQDfmyaL6ayJzi3escBpJG/3oKdjIx24DyBW0O+Uc4LXcuik&#10;LvoNuTwOr6L9/CJao2cUf4fu0KlmbHV+q3HkyE6GTLTPhrTLwwtQ3PDaBgW8m6GL7pDLVQMAWsJz&#10;OEYM/c5sJOiQao/TQ//yao1jDSN1aR99W+FszeDyDU7+wxyeFmSjK50W6uBg9i+r1D9Po9ogQ8eu&#10;E759nIENBgEgWndjCCPn54wpTuhm1ItZsYnZpIPTPIxZF31tEuqsju98DGMhR3cPjAe625wkY0EP&#10;unRtzhFAThu5HkH7PvJ5Zh80mgDRBfRd4jjQW/rE59YsvsCJWLyb4/TjuNC2HB4SCOkIzTed+Cb2&#10;5Pwyi1G5S4ch9HBcPh4hE0N4gJLW6IdlXsbPO7lvZB76aon+avDgDBdPyVehk4sSHYxkn/vXOiQA&#10;VdOIzbnngQph8zRpYTTjAL1xsVvF5xg7tztBTBST+g19jeEw584Rm/Ql79mSdsLAbmNyRXdhVAjy&#10;aiSOeXLSkd77Ir57jizjHTqh4ml15nZwS2y/3tCPVjRD7l2UUcIPbndqjO6kbXASdsQJyzZ85GQY&#10;toI+HWf2wXyI1IedQ9MD9nFqBBPYXh0xt5lp+zMXmXT8GIPNElA836QoPVfPKJq+0W9Ad6dyYo1+&#10;IKOCyHRiMuPYWmBPVgv4EmBOe7dHZA1w3fsU3nThBltdQNsCQDPoomO7pmlANhljo7pybOwAQN7q&#10;VM7xQJsO43IFAFoBigEStMuciKWTe8jKuDdIK5LNahkznNJrZbx/TtmMLXbDyJYe7ZxvcASaRSAu&#10;UQNu2tDXLYyu/ptLycki80saiVIjuslISSeGZAl/pe1G2h/sv+DICDGjWM0VMgLsj6DNmLobaCGL&#10;q/8FyiW2bUQ7X+l8gGOcWGWYsEnQLmc84EtUB9iC8rmvhYPrFuMJ9cEeim3c8Yg061G+0fBuPzUK&#10;cuZEycGovnZMwDTycLeLDkJ/u91R2VpaH2MnGGSg0m+CQpNrO+vt2Lo4d1jcxPZ+Avuia3fY/jk8&#10;Qf0+mE7SwkE33+p+tUafoqf26BLqtTOwAPreOuUT7CD/3Ha4RQbTIg+0VC87OefOirY6mWuWa+iF&#10;t9AkfhQDHuLbnQO6oIo32gH6bWoBt2eYpH6Hjfg2DuuWt+LyDuySgFpdxkuw0S267nb1kCKC1vCL&#10;q8GeME0NOLxOBoAJsPc6dG5lS04NnpwTokbnmkM1RTXAMwvsbs29aXzo6gLaue2zpo+YxPjm6JP4&#10;X/35WRR/5N+j/P/vr/919zfif/Nrvxp//+/fxas3NBum2YKLttBghOFtdeFznPeVjjHOotuJr2r6&#10;WSE8ro5lqzQpaUJvI0bXRrAwLjr06pxOn7EFS+yKXtQucDbzNPHwrAem/O53YwPea+4ZX5D48aIT&#10;x2oEj65iNxX/rZN+gyHBySW6ch9TbINz1g11pYVHqjE6djAs4wwbcwFvHBnUW+ofqh/Q4St0Sqnu&#10;QT866bs59HHAsSXw9l5HBXxo7sV93qSto6YnaD3rxegcXWW43qaJuwk8Sf0D+HKB/d2jC86Q00Nu&#10;jApyTDMP3NcsF9QBIWlTZ2kk21NwxjP0yFPufRvtJ8gn8qSMmWO0gF5txtlJ2rWHbkg7lJoHALjQ&#10;vlOWqCFFTGy76FzkvWMdjA/GtYuz5bk9MUIuoa/b/cRoc+zlnD4u8Ck69Kc630YXHf3BNW9o8RuM&#10;zRorVqLPjDSdosV/tr2Lzjn8hZx5IAJVYEfRH+B6k/q7yLs938W3h7QZmr6Cdjm8aM6gDTILNRJO&#10;3iKH7oQxjUx7U8f5A7pqNQO360Mhk+1xtLB/Jfqwri/AzB/HfnkfM8pptdYp4le8Uph4rcC6KNvI&#10;nSc6umoI9aFBN56UOXp0Fps0rqMokaOsg77n2QoblaNn9MHcej9DPyLi0BhegneUVXcSKN9pIQMd&#10;tUfnzlbo1+MqPlI3UP4ddGwYr6aNzgc/uc3wCe3otevAjMiYVhATfJM7+tZgU9cwpQsD5sPsoE/j&#10;CN6Bd9bwzgw/pd6XUTRl7MwdSBvtlgtjB2y1k3X6EGlxoo8cgDGO2HIn2PVLa8b02KqwZdQNJj/s&#10;KHtvmgPoCr5BKfOw9TMmLl6i080j22v3Y+niDTKbYe/24BygInokRx6oFx5JKWronykjap7puqXa&#10;CF+cboYz+T9z7l1inz2Z2DQhkD46NGYpYHdrMTyzNdresilTc+Bi76VYC77LKNfUFT2UnD7KEmE+&#10;oKNdPEZzUL8T4NwHvzuBQHXJyXd3jukszP3sqf3uItCoqcuVjxK9nSLBqeuI7Bhdm9IToCSdgNBd&#10;U9GLpeBC5BrZRLQL+uJkfub2a3iaQeYatEaRZ60hNHWhG3ml/+aiK9Dn4jZ53Wl8y3VBu4H+U+xH&#10;M4iUhqFADoFADksAz5M/Y9oPT4FVbx3F+Oh/qJAm0kpuen0zAAD/9ElEQVQ+F8iLOwg8+MbD6uxL&#10;zfV0EiVyWKnboI1BExoJ/XcZOMEC6UWrTl98+Rv/155w7+ke6+UvZbyPZuMGPvs3fUwvi/ISj9pD&#10;nuWDN6Sy0kXu8RcueZNyzl9HMP3ufYlG/rMf6RfKeWybD/7U69QSn/i916ma37vRT19980dfPsDD&#10;j01KfUx/uZCu+ZcbGP3Tj97//u2LPpx+e3wuvU/teOxNKoM/6WU0YJv3qR/v50748X15p0r9cPpK&#10;29ypkHgZRvafAMFyTLtgIIyCvL8Hg9434C2+Y2thCP5DThgvJ6dNN5SBPTIdTetC6MS3Br8Yqaus&#10;5eAI2T+pNLEWf1209MCNHmq0yxiZT23Dc5603kLJCMOcbBNvwBLU6EK5TVXuePuPC3vnM8Qf+pvy&#10;oXgP3ksimGhoSNBpYjqNuXKKXCT6GwkLeM0QIOXfGerz4WVkf/p/+Ovf+3f/738lrfGYyN0JF3OM&#10;XUGAIQ4ixdMhJ0qaWKCp0wlJePTgRRwJnFnuPwo6o4lKYIiQVyikS2h0gW9s7qk+gGiM4nfvPFAl&#10;zTA6u3/KnaFQ6tR2cNDyOHuBwTmvYkNDM8CmJ32e8vAk/mYwBcU47xi97VKKwSAMhJN4cxT3ZOkk&#10;DkQTSNDu7YOW9bSiLIlkQ/9zYBJ7+D+FiGvpI0U6GCl0lQFcYHCmGIM7nnjVFAADVxsgOG3eoOA2&#10;nsCHYa5MuH01iAqjXLQWAJ9jPAAEzmZ5PKcvOs/VqAQMbeIVv/1D+vaP0Lo/utnE9N0yFlMcY+jn&#10;QBvdVMNNz6BZnbs/vwF0L2M9W8Scvhh9UkHTdr/GSc9xxGA4lGYOyNriYP3oZht37wARc1VjL8rz&#10;QYwAPJ6+cYshKWDw3QZKqNVVRqnnUAdGUQUa5eQJS2sUtRNsGgYTQ6dwXb0eDJTI16cSHfmfCXkr&#10;2qsTsWJ8d4BvASbUTM5vi+ecHZYjU7ioE2xc2xnHSXvO+K3CbrbqHWNe4UAZtQXIgCc3gLwq68YH&#10;jH23mqVwUsOZ3bqQ1Wexh7b74haACYh1tQ8D22FAXanXiDtj7haqHTy8tk5BAQKxaY2cNOd1zzNO&#10;JeQxEBwh4Nseyj6fxcO8SduOPeWwobDFDEcf50kQZdOd/Es5gABI8nw15hr1Gg0whzA5NB9Am+fw&#10;1c8B6l1ldSupE48mgDXpu5EYOmWQz4Wk2BqZWNfxEjla947xmoo6kyZ65iBxu95hHdPFIr6YbGP2&#10;QFvWtJl7Cveiewyz7RCzpck2gOgA1eA8FWjU3Di78RYAAaBaHeIdY/cwBZSDnO9Nuk5/SnjlCc93&#10;0AFTV3MfcLDyIpoOvLReRH23ipo2tsdtaIQRQzDL+2n84PYY9/M8vkM/+tBhwm8epuBphb6veGZ0&#10;hYPQa8VPoP+bW+R1gkHW8wZICco8vGKKA2rat9UE4A3g3QPUdoN2PO/nMX5ZxCV0HHPfU+pvPihS&#10;DqcOIOsZvPUjaPlmSRvQNSOI/glA7XqwixfUWZ+3cf7y+I+Rn994t4+fh0dN5PsKLv4Qfvk1nKTd&#10;+BAFcjZG2V4gt56c1EW/pdNwJGL7ED+G9+8YDxNrL+CJagGd1tuYOMkEnxSMnTkzjjo/AnJkdQd9&#10;3RJhvpEe47UEiH3OmK3nqzD/14o2tfYNjmcRXUB0/0krHXQhmL6V4UExTlL3zhfRO1yhgtU16Gho&#10;EIDsmD/E+t0kGvSD28/M02EyZsO4d4D8n2OMVoNO3LTXkT8sUZtVDM+gb9VLyZl36nWsVhfa504S&#10;DnsAdVAUDpR5yPboLVc4lfnIRzF/2UXHwhM4TMqaCw4IJ3YBo9Kex9keh6yL/nUiZ/siTc6abPQA&#10;KDa56mlCZRnDZhML+GVZdDFeAxwcFxsob/OQTgiaYgCNOphj5RpoITh3hdpsWebuc3tpmrinbQWe&#10;QIZTmHLhICPm5sW/4Dp96KBTx+iFc5x+utDDftS9OvrPyhic1fExdPT0RRNdm5Mso7/5qor5swx9&#10;2I8S/qohR+CMvpsgt0snWBmzjlGmZbwzGgd+0MLUtGXK+E9hFxdNnOB0S+Y5nzEXUcEL8ofIoE+f&#10;FtA9Q8d+ClhuhtAUfWPerCXPz9Hp56hNt9J7CpMBueZ1MjoTFZJW5eleTLnf7cjuLktKD12wBlE8&#10;UPbDEifeOQKbDy+0eKA15XuO3gRG5+jsS95ufcrNLUo7FzgPLfRlB+fICcBy66nAa/TwbVpzNheL&#10;0bhG91Vn6EoAej3uxBJwLkhZIjuXOBht8zgBlGfYnWxvrj30vrMF8JTb3DrghxShhuNVdObR6n/A&#10;8+IDOofuL7TjOmc8czo8BAIw3p6g5mnpJtcfUI4OgsDGqMgUcdGSF+ADynbCtmacDkbugyfUl8eD&#10;E1AnUrk9DzYHmziBjr7DmXfl0ugRnQxaSh/gfYEcNjIvtRXcxxhoMfOO9sb4SdqIvjAIvAKTKC9i&#10;C/HCgjvdQpmOp+e6zph62vyHNe+qMkoTvQBpnAi9oXFnTlJiR7CcyS4YOQHuS+CQxiFz7figiz1H&#10;j3yJLkvbGB6d8zZ6Kq3ww1NHo0jgzUNacs6gFXUjrmnRzkg1CtX24Y0mpzxtoaMoo1U+uGbM+kfa&#10;Qz37HiByjCNl0u8H6HkdV9dgoJaLOE7CUS46rFWfU6b29hbB7kIC3SvKpH/mf0rbkWDUlfLiSjK8&#10;0FceoIk5caXhHhvrVn/YCNrDg8h/Zw06YaCUL9dtnDDVyXyObfj4X3sSf+xX/qaU+f/59a+V/1n8&#10;T774pZi9msUb7MZhhgNQZfEtczx2drFAp8/Bjy40OOlwCb1bYN/DdQfeeQKfzZEH8JJLIGDWzhr9&#10;hry5Za80Oqp1Dr9O4D9D/8CHply4pUP9H8biHl2NvIFcI5utwMEPKfIxgYDeeXKQ2+jCsvX1qA9z&#10;9HmD6cFLR/+ZvxAhZLzhPsbWFBHLNfrdiGzTWyiXlGs01QY94IRaSlaejWnzOi6he9ZzCR3nmX6b&#10;D+tC/eoc26QTQEdkRG3hBDL8wHdMe3Lui16ZoqcW2KQp+vw5vFPQZ9MalPBUBm7sOj4fZVGDTz5H&#10;rrfVIkWuV8h6hS43Cbw5JhH0mKN3NgBu9RqthQfh9i62BtzroR0HEwHBl0aARnWFDkNPYDPECw26&#10;pn02TmlUMmVRmyu+a23g7U2YM/XQukpyW9LndMIQv1fobifj2wfwUjOP/GKNjqzjMzpe9+AzaP8c&#10;3VsvGVvwz77GPmLLYY2Yr9DByNoReVUOa2yFvKi+GMGfl1SWTq7sV9GHfz2AyqgNcxO6a6KP/Dp+&#10;W2Tl9Wwbb5tlwL5JVrfIbpceSpq09RvdVyWHAFmAL8wXtGGMvuY2VAbrAdxQ9oyawtCBOdxhUtyg&#10;3/ElVtgqsdwaH0m72KLNspYTDm7t1OE5mte3GfHbDLrNGec+tIBfCq7Rt6xaRoGjUZTYCJ25Dja/&#10;7KXFjOP6IZ0M37hwo35hzD3deAX2WG8uYkUd2/2c/mArGWNzPLYN0Ohn4EDkAB2rnHv4UAbvdNEB&#10;Z+gED2dwcdZTomt4LOk6vGJVG9LBOICXkRNP64Ys0e3QXnw0D4oxELdHm+Yo3C2251MwZg9eeK3x&#10;owC6AY4ZgeOhAW2juXQSPhAQwIMtQLFbzdoyoxOBDTyFzoRVUmQy6itNXosBFVUn/LfghRz7cQG9&#10;jZA0N2Dadoi9KOifB4S5ql3h26K5cJ2gE8pVvZ8XJ3vRw9cYGajB+FuGBwOZzmeIvnhOH4yEThMB&#10;9B32Sy+dfO0C2pb+0wfwqTMQ7uQw2MC0Px4OmP5NGS/GRZ7a+OMl2JLnsnv6iF09FrSH0qzHxXl3&#10;EgBY0RWnSS+j2fS9PbArLUpQOdTiTT20F4nGzvTwVdEx2i9o1WL8pFXLxWx8MqP8bWPKP0dhRi2n&#10;AA/4XZ8+LV5p5MCiRgU5H5HTlgP3OtGWoTs8NNB6pblTJG4d1K7wRTPrH8aK3/xA2bTaFnKR8tPv&#10;3u8sQLqa/HwnMrTFNCH5sT6fgk/4ybtUtWqmVPipBu55LI+31UC29Dm9pL1vPr6PNksXUzvSxfRW&#10;DtPkX/r9v/jyXt/vC/WvjfXF2KRnHkfAj+9/tmgbJC9I1/SP+9NEma/H8lL9X31LRdDS05ev7jn9&#10;8fXTXfC+96Wdbjp9s4r0iUvpUfSxUZmKmFH0Rm4m2khQMTwy1ojt1RuMMWKQZDFNlvHFhbcjtkus&#10;kEqG99I42gLbD18CphLtbZo/Uzh9h9+9DmZI0bT45UewYQvsZHCFg5Ny/KGvlUNUV5r3OKVkwRa3&#10;t7xFQ/Aq1xOPAkK0WdrcJHf2A75poccKMKYJNFx4cyJY8isvmMYUKewBlt4v312OsV//jf/Or3/v&#10;//HX/z06DHB22RMFViP8PZRE3gUC4mQfijGduIrF8DK2Hmt+XESOl+Tf2M7j6LnZKMcOHS47wPFh&#10;N3oXgOnzMiUjVyHVADDtHfqQRtBhR4dO2lG3EES1jxFOjglOw0kbOt42EoWi9zIXzOmKonnP3Fqw&#10;RxnscUZcEc4YPE9XMs+BJ8G15hDNLayAia0VoYDTag7/vefv9Je6nYaTRZLgyIUMvg6MoN2dgxra&#10;3XoR28kilnfA5vt5ZNMlSn+VHJwdAP28jaPTNzh4HfXtMrKbJr4QkNwc4ynOwQcXAJVrBpCB6NMn&#10;IzB+csT5BYS9Y2TW5pfAyTqgmIwL2vJb3hnGkxdVZGc4txVGAk7cOLm2cPvSProqtT2G8UkVmyuG&#10;fIhTNOoCbgbx2XqYtv9dznfpxLzqbB9j6G/i0M/lGADebkX/Euec6CIZnJV2tcTJqQ3GJNZOhPDj&#10;znVJXtzf5n5XTtJ3uF0lah42FTKyksrQcTGaUXFXshWTVIFKJhEaGnP9JCh+r2I8QCCuzuM4wBSo&#10;ZGFonXRPlvT40s7hIS41FtkoJkbpUYvGvN0DnHnqHePupONuQ3+hr0d6u7VCnPW4GMfdGGIAcguX&#10;OyUTzRd0TctZR20oUVVE33xcCJHbglrQaEEhu10Te8o/LE55tvaAhTbvI6BUh9FcTE5UOwPuFmPY&#10;gjZhmBB4BdJtTkN47Sm/zQDtt9DwsGylXHMp5F7N7zIkNEkKkjZX9HWQb2KOY3g/BbwChjrn0LLG&#10;SFLW7si408fDDlAJL6RZ/6pOW290UqSzJyp6DPjBPVEghOPyPprXD7F74DOOjrR1W2Kr6cYYILTP&#10;V7F+hTMpqC+p43ARWyfVDpPo4zgV12dpQtEtikaluCkwTUwY9Ue7NztoACh7+V3k/unTmPaG8F8/&#10;zoa9KODPojuIcjyET9G58FSxn8Xy3RpAoMHnBS8NnNwCxA5GRdSDDvU9iWdXL+M5gMVJoBpUtfcA&#10;DZ59Az3nKw/cwOh3oBvPesLvZkHbRnk6Ha8D/95nq3i1L6D3AB2GQ8XYfwdA9VtDZHQ3SKuWru6+&#10;Q2Z/gkN/A9+PZrAaSPgBXt/uVjGjr5FfIp2CfQDvFsSvV4pMrvjeQF9zyVzRkaoHXWAnmCTu0UEr&#10;ylow3o3bk3hEwL4DRJr8vwL1dfn8jjFtzZp4WtLvF/2Uy+UV971dHmMxR6ZWyAz/hv1DdIejGMJz&#10;HUDRK+qcTU27tUrb5A/I4oeAtBfPs/j5EbxonrlZO36izE6y+CaO5F1vj8OXxy9qsz4pk6P1HOfs&#10;SQFf6wdx/TOUlSvLcBDu5Cni6Q380kdPeWDCS3R02QEQI1iCO6M9h+gHt6I86fOU24hxlug2bce5&#10;OyxxkHCEoNcFstjgux+aOh6Q/fkWh7UFDTvbtD3ZyYCsP8IO4bDdYQtwIGboUSdbpIFAq0RHeDhD&#10;Eh3aNGP4PfbH4+UPzzC0x3GKyusMXBRSxvl8kUcxplw6KbB2QjDr48Dl3TiD/jrbhwyH/xL9MhxG&#10;do5++QJ7t73H0cS2GVIBjScA4bw9RObRo3e72E0nsTUPkRMkPH92pX6C5/e3UQjeob2h7AaVHMrr&#10;yDrwPErpsFrFFNk8bhboTZwG9Pj2eMH1CQ42MoGRN+J2bh4lZ+VqZBE+KFrYH+xOjlPjVAmUwe7R&#10;DmTd3EpuQ3Exxvx2PcbknLo78KqrxlUPOXChquNCAQ4eoLZCB66gucChghmMeDLf0B7+8tTHbdnB&#10;v11jU5El+vgWmZtT92RpvpV2OrVxDy4wUa4nBXcP6/gYGX4Nfzhp+hz+cDHMSccNYMqJsaI+QiFd&#10;EPQturRBd3eQ5zb6cYsTdmgQpPaEsdHtr5F5ZAV7sy3Mo0nbDX10VQHMcgadMvS225jc1emkkVNi&#10;qF742YNJ0M9omF0FjXAYEH1V7enFuBtF7cScJ7alHB20VyycAdYKnFijVow+05MxFYbbGN2+JVDw&#10;IAhPEzdxuiOxUXdyn9hER8PFsZQew8kutbtRBNhyRy6druWWevS02yQ8bMBUOTptM5zEOQwzo98u&#10;ejiRuq9xWKkWsiKklIXj+A65ne0bVA19t904w9p0F8fS1lFkxfxYJvq20wOer7jHCQojyr3X7aCI&#10;F/cLQrUlSRUjMll8G305xO68njlhAB+e1VGBuebw2x6H/YOacXWRhj7fwN+ZuARZcfLaA2kwNqcF&#10;W1M0cM1JAyQS+WnSwpzftEVVxpjjlLmbwe2v2uSUwxM9ZLLiHL4xGk+gIch2VTtrDaB1GX/yO1n8&#10;y//Tv52G8//f11/5Q9+PX/0PXsbhDtkBDzi5t4KXVsj1mjFPuWmXRnd5Cj7g+pM6vuYujJlRPA9R&#10;QaOkN5C9Cju2QJ97QqsTEEbGnDdrnG5k7wV8Cs2WHgb0roi12BR6HhvxBfRWH9EXt9gXNXgHGct2&#10;VdT9uzhDtqZgt1aDg69x10sA7Dtf6mz9YduAc3CQkVEnN83P1mIQ08mSW/QM8taWL4+TxAv1BWPJ&#10;fZv7I+SkfyjczkfY1GYQxfYWmV1HC0PlScq7Sr4q4lJ+o0/y9BCaCKj2yIen96vTV4x/WYK7MXw6&#10;06YTuKOP55TfwbYqB+bCPKJrdurtukr85mEFwGd4ne47oV7l6XA28/c18L0LVXBFmmwxJ/PZGv3L&#10;/c4HbpyA3oIRjCRFHRxn3ZRncg0/uyCaUb+7UWTDwlWejWlhnGSTnpK7idbOk0fFBtu4gwfHpXm4&#10;qhg6LvNJzJH/wwHLQnn9O3QTdHELr6dGb9EtRm3BvilKyGT5+6oMt04dc/A4dFqh59d1GcNeGV1o&#10;ZcpAxBUdvKR8DAr9HWOnUyoN9Jhbseb5Lq6wJwPe5p5NW/3obwk9+gy6J50+wAeX9MEdR58zlp54&#10;6pb3n9CORfcYfwha5fhUDYJ8jR0Yw7tDMB6iGYggegJ50+E8wjs878JK1gLnop8c2wr5rBiDDhgg&#10;x+YVA3A2/WvvbuKymMd2CjaCtikfKLqQIqF1k7ZgeXpx++gZ09gWZJlmMoKMFbLSxs7UQ/in/Rze&#10;Qn6hZcP11nGKbdvG0sNoGOAGQi3h2+MFNAEv7mbIiwuJ6B7zabqNq7o6xmgI35qfbYYNA4fNDvC7&#10;OnqIy0xdS9roYr850rbIVl534kP0cQf9ulX3Swtom8aQz23kytQfaVKZv2m3EzyaDmbQyVH3UN4C&#10;3bWHNm1koxhl6XT8fJkzLt6DA84YKarapVYH/8Kw/OUEuaMiWLF9Bi90+rFD3yQfAZ5O6QycEMAO&#10;e/J7h9+Aa/AT409/9+CfNNkFvTyAwQWzU7oC6EoZbbCXET8Kyxa5S9Md2jT1KePdOmuBzY7RX2Su&#10;z4JFltHRRqumuf+wNdrN9kI/5R6c7CSXfOwBZkvoCnyIJ9DN7avmIYU5U8SbetjDccyl6cS8ebK0&#10;I07yltxTGUUKvsS8cw1ZgSucbJX+mQKq7edZUzy5yERpafJxDw9q+01RVDjuOFcNGMRFw/f51FSD&#10;vvyrB+XlZOBP/z3+4P+gCeXzCAPAmzrThA5l2fZUEvcx0uneNAdgYdppnkmP8TtskV7pjxfTCz3F&#10;EFuK/6XfUll8pUJIwrXTv/Tyz/t3uuvx+uMr9SH1j7+P96XJOypPE05esCPpNz/7gY9eQ8ZPdPHt&#10;g7Tfe756v3/O9/sPNN439DhNcnmN+/jvn3x53Zc/PJbDKxWZ6jx99n/pFNtELHgdvjUqM+k/ZYex&#10;LvDPxF7ycCI590jDU1S7Qknred7uoNbQTafbTO/hOgTFcG+i+Kkp2iU/+hyy9x7HiNEK6/N+9Kcn&#10;8Z7G2yqhEjILOgnTQjm+SJQiTPX0h3Iwp1znNxXZBnsH5k0LQOAD5cAJ+iP21Ylvy7LNns6fQBV8&#10;3krRtx7qCPb/4I/8me+tf/v/Er0R6hFlUwoMUUwbjKL5TpYY9xVGFhWFETfSaEVhi9iitXX2PeEy&#10;JeylMWsEYcG96w0wmp4eiiymNP4tRtNTNRuVTgK7NuTEjIbxgulQOgB1GlZB7C2G5R4KrxFyV1td&#10;VTYHyksU+4cYp/qylU5GzOlQWvVnlNzfvncij7dGwLm6NcoHWU0KzLe8iAxBJGqHiCoaQb5tOM2y&#10;OzoaPRqmkaOMHYRMYBgl63vJ5wfeNe9PuK3fr+LD8TGeQuD7u1b85u0+lrNdfAsn6VPaHNdcZ+Qn&#10;N1l8jvPxDgViSHHZAbSdm68MGuCRH3GujSj7Fm35r9dFfPy8Gx991IqnZ4AalOt1gdGjF1McnQ6K&#10;h8fC0xOfPC+4B0Paw3liDKteFrMNn5tJ3O228ZNZHuspDAQTLHFSnuM0v+gtYwJQdvuq2whMBuhs&#10;LnYZJXgSPVfLBSuGSQrYUkJKaMklmBZC8vfkMJwkzuuQivE4KVlX0d/LUdIb1uE1hcDf+aHNeCYH&#10;kf4ZBbTddhk/J1J1xiJGGiyZBJptAHM3jM+0cQseBkmHlfZsaNs9YHAyRZljJY0M9IAEo26sAxY8&#10;KX4qHSB41ximGrrfA0oEyZ/Q79E4izc1PDVj7OnDCv4Hi0LHXQyxWWc4anOAwZLPOrkpITd9sW7l&#10;RQdmyd8HxtWDD6bwSQePwNWpNkDH49TnvH9Iez+7bcWX1LsBuPU1stTvZODpdD74kPq78MES7fLj&#10;FW3k/q8BxgYfl4BFye7kAmNH/9M2WZOkwHuGzD64usx4nmMUp9DhnnKNwPL0rC3tojvxlnvv4IEz&#10;PpfId1p9gD7C9TkGcIbsuLq9p+6tK4ObddTI+UW/iIuXnfiomMAzAPf7LfR2q9o2zvo7nF6ECWDZ&#10;v4z4ed5DDPtrozRwZD7E8Hf3q+ium+i1ltE/4jgstwDIY9xBw7Tiqqzw/LNLgAbjPECxdblmmPk3&#10;KO/TAWAE0FAfNqf8FfT1tyaAqPsNegDnFiKWb3fxBuW38nTa+elkvws6vQQU3ZQQ9p0ZZObx7e40&#10;PqLOv42DtHuYMQ7mHxmFSYJnPLd4/fW4Gn0UxVUdk7PzOBbn4SmA+eFHkcNnbu3wFOMtTmis75EP&#10;HHl0jStv5/BxOrxAouZPoCtjtpwBrldRALIZ8aT8WxUOFY5bdhigC4w8ZdAA4DQVIwAtm3msJos4&#10;TJY44WucglVcttCrly9ih1NQgMT2rUlMftDEYTpPuU/6gOSyvIjqObqlrgF0AMBWFRv0S4WHgYZJ&#10;W7e2KJ08NxoWcJ4Po3VexqplEuZ53KKrtzwzpPlOthkNugU9pmPkEaYuTr/bDkZTt0XkcQO9PfTD&#10;PG1LdN6c+x6ghREXcxw5I7AWS8DzZJVWm/c40jcrdQBAdlTHLwyK6KHj1o4VdY0ynA2AYf95L3oe&#10;zrNAlhjfPYpA4IfPkmTGySRZfweBXSH7GF6ZI8P3tB/fITJo+oS2vaOtGxdm4HnTG2wXrfgCnpzu&#10;16mNmyUOmsAZfTFFUS1xLn4eBWYyYUEoflLSnUa9mdTaBaMO9Bhhfy4Atq91kuDlDIdHx7tCl30H&#10;OS2v1WHw19GJS2wnbX2D7GXDNbq6wNHoxm7yEF+scaoB3q3eKuawh+3QeDmZ3ik30a+v4q4Y6KFB&#10;s25yGKgEmqOj8Z5aOO2HKX3DzhoFVoFo3d7eFtjDIx55XpwPo5nWtHGGLcXhhEbpFMABvNE1l2YD&#10;yHVCGQcIi21C+smsg4zOEnioaVL9AMAeQAfG6TAZxQcfVFH0epHBnw/0fwFvrxhrt+zvFsuYrwDM&#10;hlhCU3HBBh102h+sTMND6PQJsm/IvxMJG8YnHaVOXW4Zy9pd9MME3ZkByj1sZAvvortxQnognyeW&#10;A3BQ15tHysN8SnjqAbyQ8t1wLYF79K5HjsykJ9fNP+XEuPbJfIuubjPQsRcPeH9COgwyzoGTam0j&#10;VBMQWNF3ZJeycvRXpqLGoU2LdBgiHQJlZYFeMEL9gCAfMDwCRScIk2LHuOjEZNAkgVONJRZSnHSk&#10;AQejwwBIRoYtpji/puiA3q7GmqPHCAAj+zLA3vFArzboh/UcWuJwyVNuF6ItOmXmLbIOIxtMcSE9&#10;KSbtPuD/yfaf2gVo5D7xkcBHW62O8p/bnPJxHgujUbFDA7BXjzHv8cy2h/PdgE2g2w9nEa/QpdoM&#10;IxhTDh/LoV0YTGxxm/uK6NNuIWD6CbTsRJNwM50G6LUExk/15+iFrod1oOs7tYeI0C94xih5msk4&#10;8HYBFrn7N/7ab/rQ7/v1t/4Hr+Nn/s8vYl8M04Ly8dY2ojNenEG/MZIFnVu9+C72b3w+hmTYlNUC&#10;ttnFCt2XTg+dvEuT506utpFXT8dstd/y3bxjaFI6WIKB753cPtbw5yEaxnRvZ+i/J/TmXM/ADK2G&#10;cX/SjV/Ekc+W8/g+ZS3udDDR8RAWM5MmePrQyckAi/gAXjWPV+syjycX6CF03Dt0BMqPsXA7KfLF&#10;2IulHfvNfIduxk7D80bpmQ+sM15Hd3iFbu3DQ5uYbnG8qSfPBvEh9nxB33ZcQ23EvuzF9qn5U3WS&#10;wMYpKgV+ob+eGrs/GLGMk+xkM16WUTstbFgbPjweK2zJKHY1mA1dWiJ/y4kRNqZd7yBvWYpm1nYq&#10;I04AVOB6czsZgbor0B+DQ5zT8SH8OK7A6Mou7e7De3sXKI4N6o/+0r5r9MShW+Cz8Jw4Eyy5BH8V&#10;6K32uI4KXZ+tD3FG3+7wKd7t8vgS2j1AWw+gMfVNa7eMKby96bVTvr577r+7GMRzfKJssqNf0LiD&#10;LTnmqgrkH70F5jASSrxy0d+CawaMvXIO1gT7qE+O1D2kjS495MiJ2Ldpv4hx+wPKfIgFNryVO9K4&#10;hCO4/gIMMAU7HKbwkDtP0Pe01UOsjmt4srOKrPcy2uD+B2zGdAm2RreYtmBvPjlGRUfVlBl3fK5K&#10;cElWR39bUsNCYaRd4ETKm8PXU7AocDXmN8j4zTFueW5KfXPa7InUNX+NeJMnhthbYVYXpeCiNRDU&#10;EUyOaj4w13I3KnhF4d2vnRVaJ56egGMzdIURwA/g1Du39kKbNIk7Yfzn+Em0Y59OrDxhv30/j7Lf&#10;AbvBZTsP+0EnUeRhT0MK3i7YNT14Zh4NttsDsAwe8PRnday+iuky3FXgJIC5ONtgm8MRu4eu0UdV&#10;57oIgBuVxtHtjj2wjTxuxGGpX6z9QrZMM7GAFlmP/io3lK//YZ6/474Ea4GTqMvtlWJ4FWQLjAs6&#10;QF9yIzRy63b7uhPF9Xl0TeGBH3mH7KZJNnjGCYcD392CaX5QyasX3YbAKWIM/Kw/ZaDJWgVsHfDH&#10;+8kXJ+AvATDtt4wh+C+Q4UonmPL26mr0jhN+AGr6Z4Oww8iyOsBpQAcOi4uNcAF2nbBdyheH4Syc&#10;tKeqDDlx26sTLNTAZ9riG/n3YAf1vzuXXJgyVYo5RkGtSZ+bN9XYHbe8U2XST85ZuHgk/lxyfYcd&#10;V4cZqMOl1C9tlm/+43X6f/qbfj+9vJfHKUv6c937uZh8XGXHm9LNpxslg75v+kHw5sNcTKlGvCRu&#10;0P89TQF5hTqsk/ssx0vvX+IaL/qz3wU5jPXjDN3p5bX3L8fNt/98LL0fy00G2vf76347fU+Fnf57&#10;rOf011/f3/vVrf8lr9STr246lXIq5/RwmpyiHfL1qXvv7z214LHF3Mo36OM/J6Tsp1vLnathANLD&#10;HpzgvIuTWxowo1W1Efr6p4kGeFDBg2fMo2uEZ6I/Okeec9xMI+Zf2+lQiK3cspzqFofAZ9aXokP5&#10;vkcnH8SeXM4YU8tJ24b1CygGNcRbWcZG0lZ50Mm/LXxgk5yg34I5+vD7CC4q4eF0ngj1KCFpws2+&#10;+xytctclQ5+ueRbB9fl1ZD//q3/6e3c/+A9D5HQ0qTW4W6yeloAAvNvVPPYLlNTqPo4NSMSlqDmw&#10;FMaN3RCwPo4DhufYG1Lyeepc6/g6Ou8WOKdLHINVLHkfMahGxEseByQlmaY1Ko+OkXU1yrjHG5S8&#10;R+An3IvsoqwZFDvCfWfc1u8BFvv9FM5uMmyBm+U43O9no50ISiqGQXZbwleM7e+GzEIwQw7bHYyl&#10;DiT6OZXhPQxMEhoI72SSyTbTxBK/q2gcLXOKGMp89QSAeomTjZHoPaxwPObxao3Bw0G+3myiyFc4&#10;EovYvMVpfut20FkcPK1vamQexvH4EOslIOPdIA5DFP2oiqe067nHnF1UOLcoPMDQGkflSLvcB39H&#10;E8zRUDHwx/NVDDc40w/TOPJuvQb53q3itgKEbxijbQ9QeMDwLKNPnXvzGBTmAhvEuximVcA2NEx5&#10;wfpPov60G9kl9FxiBmRW+y1psQbO0qfZ8yRA0E/G4vekB+CFNBucIgEADhVOHX+N2tDankI4MWiU&#10;ZaRiG6/ZvE2tquZ5PZ1d1HB8box3xsDzt2it6bsCBEMCTiPHAdly7w4H0SaBCtJEaVmGSTwxQTwD&#10;WDMysqSPHQBhdZ5WitwO59YnT7wEoVLmJjlnTua4cr4DCO0HwMWCdtBvzHmsMZAGcOJdxKGHsGn0&#10;BD1FN20PwDQzvoCUGidI4N+BVwB+2GL4HPAIsLbprjS5zSQ5RcjGHjSWtoByzTwX+wxnGL5sgcgN&#10;6c7b1KHC0OAD9LoY8bOzMo4AiHW/nYzZWgQ0g5d0cJAPIzlcLTAn3CADlPfKaOBtWTiFyiIjAjmB&#10;uqeeptUj2ro3T1iVR12ftiC6RzZNPAMejdg5NHOe3eK47uJT2va23Yu/v5jG5HcnKenrdLCPGQx5&#10;t9jFO4DvDlC3w6BLtjv4okDmzXN2T7/frtfx49k+3uw28bnyONEB8fRblBj6BmiUZDI/g37Qrb9u&#10;4yTncXubx2v48XdQwNOZDrXACkA/QESgzxlIyC1ciuaafp7Tz2ddyushk/T9FTpji4w/GeJsjw/x&#10;8t0+/hrA8T+8z+MbE5xI7jNXWavLuCJjxcxTyPpxW2dxBx/9cUDtk/4+aic4kesfb3AOYNEl/LcU&#10;DaAOPy3hqeHpxMlzALlbkp8BgDrPAWGAtwbgdIs8jtsYmeFpAt3Ijg39PodOT68O8Yo2x7t53FD+&#10;+h5QwjjtWkZ/ME6Api7O1y+iB17Dez+e9eLJRLko44YxPK4A+wNPnAQEd+G7o9FT8AljPAXJbO5x&#10;WpG/HQLoqblp+zEA6Q4ZbOhXd7KM2XES60kZD/euNq/iDCC7Rk6cptvf8m5gHrfZqBYBW8MC8HiY&#10;xc0ccW2KZHSUw6N1z9boOHQ+gBpq0Qfe9XMA6hN+fxsNoD7fIigIy3MnXwv4CCeocCWIPmTwfHi6&#10;at6NOX1VDXnirrrCKBeNdY7sGbXRKQH5nRFOYxu15Mos8gsPGwG5cAv53SaO8LKnn/WR0yFtXm3Q&#10;h4zfE5yXrG3EzjIG5/DPsYzNchkjxuzQLVMOIHPguOVpCyWKwGFEJ1cdnE/G925hW5xAWsZQvYKB&#10;KhirBqcPLM64GEmBbuhTLjz/NdjFrTTmDLxTH7Rm8dJ9LkbE0c6ULBudYDQhfiF8CQ0YJ3VKflig&#10;U9AX6IadW5jhixFj4ySkER+maVAXu7V/Ay08PXhMfZ7C2eX9OzgxRxzWsp/Fc8hsFJq5esx9uEX3&#10;dMaMsZO4GwA/5H/AXrgts40c9Meb6KEHbuD7VtpWtIufQUcfL9Cr8PWrDGcW/a1DpyOgvl/j9FTo&#10;5iNOsKc5CppdYjw0TqYhlNBjzbWaa06+raF5UWALkaHWEUesmmBPyuTsatfpaTJFjoGr5yaiVd8k&#10;+w8feBqqpkRw08ZJ9uQ3WBv8tqBtEELdiw5b0zdtl7n7XNHsaDsYQxTlSUdiD9fcm+E5Gi2kvXMR&#10;RfBS0A5XO0Vfbhv7iDHuKBDcIxBVD5/Rf2nQg4gj2mgi3S68d+EELSJrLlQPdKEV2ERsDHUObQe2&#10;p+e0E8biCO0XtNn8OPycHHEXbYwuGsF/Jgs/ZE7EcTttdItOn3oE/C142fQHLqCJZ6BMWsBIEWfY&#10;uo59oo+oZX6WGMgUPJcwjm8BMHSFSDJP9Jc4+5NpNIzTEQd8D95og2kWlGFeuA5jNV3gZLm4CXAs&#10;sBVGFDqp6OqdNtfDhlzYgY0lFfW7WEbjJS9/nc90hHv1Pi5psdtTO8hlTXlO4G+OdarPLfyeQmZ0&#10;g6cpGiW9hCM+a57Fv/JH31Dw7+/1f/j1Pxr/rxsnEGeYe/EIPH++iWf8XYE9hKfV6Bh/Clz6Ibjm&#10;NbSYQx8jDifIWRubnmH03uJ0S+esB13KBpoyTugQIHS0kPtBkcWc9h5gTKPSD2IOxD+Q+1JZy2kD&#10;dt+cgHv0cXU2j0nxSTxU2JAbrm+nj3QDt8kP/HOb2B6H4XDhwQzQGKe7RR17dFLPSVC3I4IpKBp5&#10;QlZG+xiil1rY0DVddcLzwDNu+8uQ52xwSXO4CB+Ze1VZ3u3qeNVBJtCv6pc9jO5hAubh8yCfBDQg&#10;0qfYtRcMppOCpdH9DPArJ6IgwAi+a7u1cQCvwWa72TKm2IePaFhvVcYEbNM+dqANWGS+w+8AOzO+&#10;LjC0PfgLxHVs1rAO+I/2Gmoz8GAl9T/6edVzkLBtbXjbiGGalfeRV7B0OgESerWPd7Gdow/mHe4B&#10;P4KVcnNSmnyKdpibd99Cx+NbdOhTJ+/EcHhIwQJz+nCNjskP4AT08xjM+jw7i3dNGasOzyHXNANM&#10;68S/8lfEjPYYUeMkfRf6to7ddFjUaRulGH4L3mzHWxq7AisbbOBknCkcnLg+5vhQ/JbhiG6dCEM+&#10;3KwwWINZ4IPPnWlFb40MisD+LPE52nMewP4csdErt36Dt9q7OXqC0UCuDvCsvtR2liNbGfqXutDt&#10;pXk5i7PY7jr0b5kWQHJsVOEhBi2zuOJg9jfw9SdRL8D4+C7tXRd/eMyYbE5R7OjqRGvstrnETAvQ&#10;0B9MRGyqM/THWezxf9RJu/0qJmC3lN8ODOWEz30ffsa21ni+bslXbzbI+3ZVOVeG/tiknSIVOOga&#10;a7BbtOMnKjJz38H75h81rY1RcwhQ6pcTG+ZDdNujDsh2XcftHl8AP/NFcsCx19DE7Wfm2Wug2Zox&#10;KTAmJe3fME4enrHbIVPIf//x1HcnOvWRdMrF6u0uH+rzaE/xa9bwn9flA++D73PkHO0MX1IXfcqc&#10;UFNO++bpPWM84X/8ufYvv8DG/pE43KDXO7f4wzyrzfGljXIiEx4zCs8ZLfFZwogI1Q5edFF9iw4S&#10;9zuJodK1LerY7V3ELbjbQ2xcUM33tJVbWtB/Cw3TxBN1OFtgBLQnXJu+w8OBPUysT0FuKV1QibkO&#10;G+iXdSuwIPSq9qgAaIMOXKGP9L2dbEsBOYyD25sdKgMDDOCwTWkOIBkFZA+5d2ErbXlFV6jjtbPa&#10;yOQ/JomW1rb49OLOJNenram+Um8oGN+Y26U2BaVf0mV/Tpf4Hw9re51MS5NZ8Ei6zNt7PMAnvf3n&#10;Ra8/Vq3dlIf9e3rzLz17qiDdxv/8e3p7z+ll8+ULfeb0K21PZaQf/P3xevr7vl7/9/h+/znd7r/H&#10;l5eRiVM56cfTbz/1N73S4yqq9xdOH6Eif2GMdAMMcCrw8TbrgT/5hOanDuu33dR3+pmvj63hP8mQ&#10;qoHGuno8kZptUQli+AFlmSLZ9mAbfR74wLzOsoNzaPqE4hhz0zoJ5jVPKbde+do0TPpPLqwmk20d&#10;qW3oTT/Du4ke0Nk2pKg0aQ1/a96cA0ogHZ1FA6gPGULPmkM+4TIrdFDtiWOFrbNDRyoXl7iQ5AQi&#10;qDO1TV7G0lIw9+tL85tzT2n+ic/ayCfXTyP7A7/2Z7/3n/7d/1ssAQwyPzoEgYnTCaTLbdwD1G/5&#10;bQUWrFD0zsi7KnxGOeWgiJ+9yOJPXLfilz7BOL5EEbkqDwB7xT2vFq1YPyRbBl/RQa7ZHsQNA4p+&#10;QgE6M29wxw4luIQRJnRyihI2STQjQIMdVoW/FW+59KMmjzuc8NYE4yHod9WT305M4/skfOgklDD3&#10;IJDKC+MAIWRsQSe/Y5RywLLgLiX383eu5zzjTL0rBSo6sTismGbrFVANICozAY4ZnXiYt+I/Q5H9&#10;zckhPgPgONuAPxT/mAH6TX773Uk7fgQd3nDtknZ2KPANBu8nS5T/XYZji6LvFzGkLV0a9hx6PBsD&#10;gl+iiK9oHx17TbvfLpt0CISrRTXg7xlg4qLCYQYUTjDQS4TFqKblsUrJTa/GKNURgwwTusXmH0HF&#10;29uIG1ej3c5Ie3cM9ACl9hTwcv5RHT/37BgvLzF0OOJXMhJtMZdALn1pQ5pdhg6n6DXeiSYaM4EO&#10;9VF/pwtIwZh1Ufozrm9lYNqcpNA/0LVkDEw9pROskB1R+B9B6/F1FdshIBXh8J/Jnq2jEnygiD2J&#10;02TRCoQz4S7WZ4BJox9LnED/GUmRTttFSBpa5kltrmDJfiZi1vC0VxHf4e/5qB2vnRTDSAxx2rrQ&#10;gpGNfAs9Acf7nid6GSHEM7Spw/NbAN4S4+FqshOiudvLXFWF/iqWI8DaKMtTrkEcUUDWDsfDMXDi&#10;zehLV8ty6uvTj125jVlmBA594LrrPXQLBgScnuXRPRvEC7crAc7mK4z/ehNLJwMn9JN25wC5sqyj&#10;Nb6I43kZvXaZJpHWoJhmuUF+AFwolJ1v2u1khA5aRn8EXn1ATsF4rf2+gVACtkMvdoaHUJZRSNV4&#10;EB8yNncI1We3gHLqdlVuO4TOtHl7IyjH+D7lWWgBtE5RGy47O+w7eFtltAK4Z/kYXqqiHuKQXxzj&#10;AdB0AKB0YGyjKo3gaLV7UZ2jf2JNH+D5JUwLUKiMgpFGOBftDgwzZUzXt4wPeqc3ihblwaroE507&#10;aA6PguXTAkK9htaZ+VR6jO+A8W7F01EWvXEH5wmHo+mGJwK29oZJrqM3fYjutEHJr2PiZANKNEdB&#10;X9W7NPF9mEyiC/rtVOcAw5J+dqPqoxkAsNKivIQnsmXUSxwcaHUN6GqfVwC9EhCPFgV0uH4BSyC/&#10;8BM6pDefpRwxXRTx0MUPaOQBEkYzeTz7jyn7kn5/tzeOVzgSy7qIp9fUdb2LcrmLtw+HuIPfO0Zc&#10;IBNG/9ToVJNoN8hdjSJ82Y8YveTN2J51W2kLaNXgFMC3Rl7dOQFxCz8q926hgqCedGYe52+gGO8Q&#10;pLspThVtMigKLZUmdHrlAdq0o3ZVBPDaOJHTHcWHV90Ylb14ga34EvlpbqbIAvyAbK92JQ5sDsgq&#10;YpJQOePQdSUY3sOxqpHxBrqXyOml4Jj7jsdN2qKQ6yQOTaCdw58oYsB2awbnISc5zuF+3UvtdCUd&#10;jkefw+tX3F+P4/6sHzVtvughm1c4dNC/q/MOcG0WWVx+QnlXF0muF3xPK2x0tjDZC2PZxiH2gIMt&#10;8pJOusbxal0jD05KYrg9DS1FmK368HARqKhk4CtkYtPqxOK4jp1GtfVhtJ+XaUXNCU1tT7uYIJvI&#10;HPqp4OkO4//2wdxa2ATGylwoBQr17IymLJE5xm5CD1OydvUvPI87Hw2GFrNKvTgO2IEwB52TRji8&#10;v4s+/hLd8GVeRGeGI4YjC4liAt+scDKfYROl/RmOricGmjC9pl4PQTp0zA2HnmOIJtgro5+6CPkA&#10;ZeyJpnsNL9LnKZoHJxBHFE1Zt+ie5TvBc8SMMtforQvamvAOPIWrEZ4kK31dT/CwkoLxUCe44r3B&#10;1hnx1M3X4AYA+jmAHu4zB2YCWkdAPeY3x060UPhtMQTgyJwhKYeM+gB9ixpMdl2r5cECLq6omD3Y&#10;COWYQJCn87qQ0Tou0z06DUbsOw+VtuBTTgGvXyM/buF0UaeLw98d9KMH/+6QpRaK0Yg8TBZtg1eo&#10;RiBopIbyMaSvOU6n0cpGp3iwxTtAWAN2arbGBlGvdo77XVnuU06XZy7dvigvIAdO+p0xBrBp4MfG&#10;HaprjU7S9qUDpvihgCbS2FQHKmPMTooS6VImrJDs9EqbwM95p0gTg0vA7I5+u/Czw5F0YnTJ/eZG&#10;WugYog+m2AkPrNLJ8PCRdKgLstqBcc3nlwwuethtdo7hPsvTgoY0tv2eHO4EuohC58Uo9854iA46&#10;B9sOsBPYAn6Zo+MZAO6AIshhAu7gEnFQRtlHnO9/6d/8DW76/b/+/X/2s/j5f/1JeHLx55teTDMc&#10;4cU6xjD5A7IQb2gb7flH6P1/2Ovp98ZsRovERSZDdbsWoG8FncxnrA1awO9baCTAx5eFnlmsqzI6&#10;8GLed6W+he47xlN6Jl6Up7RXG+xGs8VxBjd/dteO+y7jOYUvlss4engANC24F1FPDscBPnUyxMlQ&#10;t4QZ9ZoPkefq55CV81gvQYC7L/FhoT266bC/iF7R59osPDW0P2DcTQ/hxOuxF8fFfbSpr+0WVvCZ&#10;+RhbRt8pE0Pst9vckPkO2BvoEMdCPsGmooM3+z60W4BBgRHUtTgYLYTda+6xH8gAts9DZJx0osFx&#10;eNjHO+zym+ik3GR7PCGjGpbImHm63AWiDRR0O/Fi+o0amze4yKP34OQlvIen9g6bqcxt1+h5dEaN&#10;3XIOrUEuj9gANzd2+Oep62/62KW1Opz70FkVCg7tyngUMe5U0GsIT64jR4c7HTGgHfcAwMWuH1cF&#10;OAu9biRmTTkeUDBFbj1K3238reMArLXCGYQvPdUSHZDDQwW87eKYBwMYvH5oTdEr2HUXX2HoTBtX&#10;naVTnVPie1MOjJfgiMPJL0M7mhKgT5vOGScn7LeImBG0HfsBM1yBPV6Ab+6dsFhhlRF0d4E40WGy&#10;+sZJIxjTg+bckdRm8M4HrRi+yGM8O8QPoaGLgh6UskcHXoP/hvhzT6j/Bhv4wPdvcf8I/dYuVvSL&#10;NnLvBmUAd8Ri7gnKB/wYaEvfD0bnGgWF7la+9/BQtkVBbe8ZYxsB3XU29/eRVdxrlMm94M5VHRSt&#10;SZCcbC3d1u/zyDxylKmEu+Pkg20YiwZfpSoq7CRY24Uf6LrDB3DCMcBueyey0Vk5dKsrMPZgEGc8&#10;6wT5DTpqiXw2jJG2yu2LY2TrBby+4V4PxkJZ0V/4kDZkYlNlGRunOOm7ihEYtqSTMmSmj47IOrtY&#10;Mib6TNpjzYqL1lkGKkVuc3wF1F8c4es146quq9DnbbBbZt7tzQ3tf0t/l6fJNrCaEXrchU8hxnFB&#10;H7mneUk+lUPGGcaGnlzkGsqYtjuJwu88qZlL6ZsoLyXAF7/RX2cv9ugkE8QbIe/Eu36Bet2tzAd4&#10;zklJfTLTM6nLa4yZPliDPWqh653k2SC3RrytwUZb7IKR1bh+tPFkv82ZiHlJuTpNvcPopgUvSIMs&#10;JFc/zWmkC9SfUiFQHvAm2S/1qD1Ji2++339mLLrQ3slqkYCLZqm/3JFe6Y/3+tkKfD++pA1jkSb3&#10;GNs0Aefl9H/L4C1xre2feJRrXuYZGgkt+OtHy1BPcd9P33pqw+Of9D9vQNZlaP+jcOc4bF+aMOOz&#10;/yjMm3mdynz/Snf8kw16fPE9XXqs8PHlN0vyEdgv1ZWueXu6dqovkefx5cfTXe8/n4bGlxQ+vR7b&#10;x1fLsTt+PtE6/c9fedE/C/er91pQwnYMvKBNGiYPkREUd6gX4J3TSx7BJ+eZlMrIRQYxHfz1Vena&#10;QO43jYc52DxYwXs9BA1RTvheuXPOooT/PfXbw4T2bg9FXs0NnJrm+NEeWJay0ggkOXMltYDHcF9S&#10;PJCxaO9QVTPsgMEX4iN3pNjlNDnM38Q2vKSQumuPnnh+8TSyX/q1P/O9H/6t/xMFIfAYjxaG/bDm&#10;rTOBAtjC8e7L10ChshkcQVSJ8qIDGOoehnZwgcCOzuNtNQb8a7gxti2MOk6JiRPzEuPttpl2HyLo&#10;lCJsGqic7zjKxUWdIp7aHZUJb5yrbYPhQWKNsMnVC4l4GSAc9a5T7HE1TpnLNQ5gGlAFC+KqUBIz&#10;46AJ7CjvJFiUjXSnbSEMOCIONSgcZZUOcZDCqbBTWUnouS3lFpGA/E+ImNOONuW6UmH+HRPVupXG&#10;45E9YQNTTJ8B4EbQ4cCovDAF0RtwfxePt4VD1R5G9+JJ1F8fRH5Nm1cAUpyfZziRP/MxBvPJON4J&#10;AHDa7143sfjRIrbTaTLQ+xbPDlBZo7M44NQeCp39Toye4EieX/H7mObj9EBnjwZXGauQet0Gw4ZB&#10;WK0Y30V4sEGP1p6fMU4XXUAEfc7GUfUGMTQHE0Ycax41zJKhvB1/FacOrImLVaDmNlDpqzxLAGWr&#10;dxndJ+buW6eJrS7tcPuNk6yCVp1zV8BdOTngDLtNxGRte4DmvNuLzRx6rakDSVEMMasARO6F5g3D&#10;3gZlum0DdJaE3Jw+OaC7gE6L1ToWOJZOyulUGAteIZwlDDfu8ixg5C2GxlXCe8b2BiPSRViN+vI4&#10;9DkgwUMV5piD4TCLi0EVHtvv5PMV7Xk6RgYAB07I1pTnai+1QROMEcbW6LOd28EoS1EzCaqRRGfe&#10;i7NoZJZ7vefaREClgt2GJp8AbE2cirgnhbFSMezL+DB5WZ34AlotnDygHW2cvzF3toduiwOXgG5T&#10;jsQu9ZwxzrzbGHJPg+nSd+et751QAayqaJ9Q9pNxOyaAp/WKdqN8BN77BePtsoKGF9Dn2Pau9vEr&#10;oyO0a8WKtycFGel1BBTd4EVcQevn1ygm3sWyjDGy3Tun3/S3xFF6i3xu4QsTCndm23gBnT84P8Z3&#10;eoDuXsG9p5XMi5ryr3CK1zn8jmOClE14fv0WUYH3WhcoVNp/CZAdjjKcOhfUoUdHwBfxG/SjPVvH&#10;APouGYsNdDcK1W1irxij3W3EOeUsqfeGOr4+zuLj8T4+RB4v0DufoTN2b6fx+XwTJUCsgrfOXx7T&#10;dpm394BeZPcBGg5wND6Gd990i1it6uS45Oer6CUn/whG3MCbAD54oAsgif0HUY+6UZwB9ofyic58&#10;nqL3nMRZ9eFw0LuRTZUTt+jDyb6XQvRL6jhgGdpYkpXJLwH+OiHDfBHjYhG32wnPfRbFfB7b1XW0&#10;58tYLpVvQPE5uunqaVTQ1K2XUT5PerbszaPTHUTr+UXEEGB9gymjmTvAr6fp7XHmlU1P9znr1dHm&#10;XvNteNqZURxbBG4JF9GLhIKWOCFLjKMrk6bIMU/V4HIYP/eBGtbJmo9i/M1RjJ9cxUuE7ma5gU9u&#10;4Z+IAXQYwmQdeHGH/Bpx1ILXW06oNYw5PN3U+/gU7+wSwJtWdAH9xdp8bvA9jtclfKYSaG+KuK7h&#10;F3TI4iebuMOBWO/Qj9g0lB838RzPHzGcW7cAAegyV16xDyb6NXnxD9FVx3tuHbXjZ68AkLTp1RRZ&#10;nMJjjK0HItwtzfNzjBtkOLuDRrYHfjPD0P0Ee7loUtS0CYmdJDGx6h7+d9u+Wzj36MF5045Xt8eo&#10;7eMIavLMqmnC04qd/MCLEgknRypnTKphN165slO+og+MAzrLlelxu459zwnAfdzBr0Yq49mhg+kj&#10;fXNyvUt97V0TJk9voFUW18j1IW3hORpZDb90Y4quOCVzNlJSkN8VvOCJH/vdWDlRnKPXadvtBGWB&#10;vmrhbLqqjZgmHVwjM23auqaZl5C72oIfGN8BOrTCCBzn6PKmgK+n6Aj0BvppBJ/e8qyASDSkdkqp&#10;BaD3G8ZCp9wDBhAV+L0VF50ONIR+KNdbdIGnvuGZRgF/TtD1no7tSqipsDw0yYgI85Xpu7liLv9k&#10;6EObPaTdHdrQ431L2bs5bz7X9o06DzjvjoGLhOYgKtFRKeqXeow6y3GeRgCgTwf0CQS3BtA9g9ZD&#10;vo8Y/znGQWfBhcP2ETBHm7fqX/SEufs8QbLXYbwOZzFDBgrGfI8zOsd+OSZ77KE21S0MaTUesrt4&#10;mCETQ3TWVvsnfoGPoRpjvY2pUUHqb24X+zg5y6CkdrhYJSarxEaCT/hTh8+AcZ/hUuy1scdBOmDH&#10;EyzT1k343r63qzzMy2P+pDRxZJnodshKwxwHHEgcMyf0zTe07FXxAXZG7OSKM2o0IUcnTbyWHgPr&#10;mdPKyUajo67RzdrxA8bVncjaxR623i3r4rwuYpGAPu3aYLOVsYJ7dMYmf35Cif/VXt/5Sy+x9YyZ&#10;kUg4/kWzinowjC2YtT25Qa+f9MBuD977EThjsgGr3NJOFz2/GU38JDLoAykZO7oEP5qQz23m5sEq&#10;sM8uXi3LLhgOmZTF4KcVRKQ74K59mhT96Cmjs+hwfR9njHl5t4Z3XJDbRc7znS6aNYeasI9OV35B&#10;2cirDmsb3TWABTyRcr3pYffXscImbXcLtLG6CNlAv7sI64ntd+gRc/SdVVW8dS4E/jDrwRX21AU1&#10;5W+eQkKx02MX5uALxqMPb3VaHexjRTsRejBc4RZVdM0GfQGwxzbpcK+xK6ctzxX2zIkDuALbxlgm&#10;/oDneJuioDVFfx4Zx2ONDUPnVKvIP8X+HJ6g827i2yNw12EU95RhvjIV2l5hdlkXAvSRqwI+NO/W&#10;emOOSeR0hvwwMvSEcrspgOACOmlfPaXaLUWe3HwBXmvtsvgx2LtzAV+uGnhU/saeKP+0sX/AVmjj&#10;xIP4KEvufaBfIxiwszjZ6+qiinq2j1v0SfNhH5vENXRRD/o8NB4OxH06l4xdl+dmfF8io07AtIdn&#10;May1M+hO2oM6jsM7+K80PYATFG75RFcgr1hiGoye0JdhUJ3QcSEVQoCboD8FFE+oB/nYYRPy7hnv&#10;fZRzsOJ6hroFwyG3IBfo/wS9BuIFn/awU0u30Gvzadt6kdN/8AR89QzMPKH/bsW9gR/FRKqbfQUv&#10;YR8+gC4foNfuIfUeu71LOkI9JU7HRrooQVs7XHOCf5ujm7Q5+HETRmntRGLCzvCRAAH6QPJ4Ah1G&#10;jAFmMzyp34Ps4im4AR28Ba8v+c0oaSOw3ba4WYFOdJzRLSZKP9AmkCDNgPYIXdvoU3hr3+AvoGvR&#10;WGCgHawJbzuJ6g6dGh1mRKELG/C3+n5f01n0WrkHp+4M9FBJVcgsfVNPu7gsMkJWduhzF3xddNe+&#10;2QZ5fKtPBk/5ewML59DJCfcS/eCWO35JGH/3DsznYjntyvVdsYtGLKfdLPCik8FGPPNfspNi/RV/&#10;VT5pEscJQeo1cstUOgar+DwmLEVhG2DiOgFahX6gF7BpLpYwYsnndftbiqSHL93e7e4FepH+ubsK&#10;lIZOKdN2ULfl6m97oI/YxNloJ+FTLgt42zycngLPn6SDELnEXyhU/ro4YdnaV/UAckDb1ak59Xri&#10;rRMY5ttyIS0dbuA9dFEbJsYyUsw2Qy2+p6uUxpt7ThNZ/OWf37ngf3xLVVI/bwXNvz6V/j7ey2f/&#10;aKvS5JZvrjgR40j5T5FTUE+RbTzi9//Sl7xxuif9Se/HAbON/uFh//mfN6TqTl/SPemVvtpHvj9e&#10;en9/+u47fX98Lr1ON6p30yf+91Vb+PvYrdOLxxyb9/f9XjHvb+DSTz3gvafqTzSzR4kWj8+lu7z/&#10;sf1efl+kZj8ZJO6SvkbEm5uNIU9Y1LFNN4OhURVpZ42LiClfd5oZONVtbn4DXLS8+ntGupYwunyS&#10;dmt2+Yz/3/ZHykAtIB76M+Bk6k8WG94CIX3VwFQ3H8Rr4iSc+OQzJKxq/bA3jeQxHXnsSEKvSDxy&#10;qa4+cd3ji/IsTeZ4do0f9kt//M9+791v/DsJ9MwxYOjcFOE2RwnoTKXoEAjgVm/0ecyRnBrR+RUa&#10;8nNP6zh+UMU/Btm+ezjG/TuU6Qynz1UeALV70j1JytVUo8kuMNTPUdDjXhY986+Mi7SK/tJIrAEG&#10;wSUzFKoz6IKuBuWsgh5LxCuAwnk7PuiYiwuQjcGwq+lEETRPklv7xbUEOHkfQduVM+qAHt811K5w&#10;QLsoVnPBUCrKH5DHfTucOhNY7ulfg4oWyKUBQck597qD4DsURxdC9AHWx16RDKYgdIuB3O5yjABt&#10;tA4jxqDlxRCewtF2+08bQ6WGnGM2XyDGP3uOw/YCJgLEmHspQ6k7mfVPoRH/uWELp6AdfwXj88Xb&#10;TbyCtjcMymKxTREYzRFnVZDSgVEYII+tHwBEvw0DnFHOQ+F2rnbc51W8Yuw9PfZbyyzGV5u4Bdi6&#10;tRd8kiJJzqjzkxGA+nochb9lnfiwl8fzMU6Dhxhc4Dh3GBsG31DKCUrV7bdD6NoHHG+cyOB7gZLu&#10;aQS6TZwf1ynBq85fD1CGZw29elHXI2hXRjbAMML0MpuOBWgn1usdIBY64VDL6EmwKENnROfuAFCc&#10;OdMFiDDxLx6miBUDA+iAfoZkz/D6F3TMVUal38g3jxPPMZ4DxvIQZ/Ea6XWrZEPda4zpGffkeYMT&#10;yjgC0g7cu+mU0CWP/nYXU+i5aM3jbDNNK2O7AkcXI+hWKyfDju2BzTgZGsDo0YkRuFBjWAIE2iDj&#10;zgHjjZliOKl7hXwhzJStLHvKXh/egnwASIxWNUpb0Mo2z8EzO4z1CpocV1OcEZ7LL+DBTmzrIQAI&#10;sAZwMDrOJLg6Ru18jK3L0gqdB0SscEo91dDwelV1BwcqAzgsXXF1QjLnejZA7CrafEQOsxicbeJh&#10;sYn9zDw1m5jiUO9uoQtKq1g5sTNNubIEpA28ollq9/oxygCc9F/Z1cF8A/A5LJHXJRTJltB8j3u/&#10;YQzqmLVGgE36xjhs8kFcnPdi9BSeok86yj2GF38nRuiLmvb3103cZKt4m3VjA28v32L2UKh7gfwt&#10;vLKYxO3KSIsiGrRkn7Y67r+KnvgQGdw4qYeH/+PXBUDRqNB9vGYcvkD+fxtnY/OwjK9jcdtu212c&#10;VpCXIwAHv7kdXgyx7efxBj1z3BjtCCsiL22c6Rk8vM0BKeguyIkcAaKQ7+NuSN8YF/RZD4dqCl9s&#10;4N0lDOPWKE8h3vDsHG/pKbw3eJ7HL/DsCF14g756zoi9HO7ix8jocQaDoF+meMmf7WqcqSKmb9AN&#10;bwFii318I9Zxa5LsGc8gJ52fMS8L4G/NGDAOT44NTj76mP45iWmy7fQbw7d0+xxegJN1T+CBEWN6&#10;hk5uAQhN5bF0rPHEZpsKx66X+MD8cE3abqGeZ/yVBQzbsN7Ft3dFPOCdtIotGHUZvYs3cXnYxmeA&#10;2mPrF2JXeiDCLKrRODpP0DNGceDsppMp17TPlVMn4NADIwGABhheWwM8Bfgm5E4RZOjmvQgSXeJp&#10;enNkfzGbRzbdQHMdLdpHnwRVJX12wniP7sRHizb61MiAIQ6WkV9r+PQMh2d8VuA80Qboc4b13zN+&#10;JvkH6uN4TxlvnA/aFDigc+zGeoJj4uLF/QZHbg1t4WvbhVQYaamaaFGuEx8pHwp6pUNbPQBWmr96&#10;gHfvBAvwAG3slnmMQGBT7Fc+NOoni5m29PMZTkcZY/SvidWNsG6Q90O+jGvGzNwm8qUGPiUYhoae&#10;QntAfy6MvMPJq7GvH8L3N3xu098+erlT96B1O36CrzsGRNTjXszQQxn9znHQXjPGLU8MVF7goxwn&#10;hyGITo//ORu2r6JfQ9PqAf5oxUvkrL3toc+xs89pCzZ1izewc2tT+Tzqc3NzqTEO6JAMecEJB8Ec&#10;0OtoV8o8TRb2GFcX5ZxHTE4HOni+XkKzNXScQEOMmBNhigW2AiSScIrbpjxwxhMR1f8UmvSTCvlA&#10;eQL8lNwZcLSWbxgrt6SkVU74z5w3RhsgHYwZeEBtztgA+bmPPvOs21/O+514i5xMsaF5c4jPed/t&#10;y7ilQWfYw8F4Hx+tjvED+rJBDkVrH8MMOuVfovMunUS6LOOblG0ZzpJscDjxsxIvOJfMLVRHX/js&#10;5FtKq1FCE3Sc1sz+6hCbgP0GW5Em08AfPH56GdHE8zKFq/g1/fdEUB1RE4Bb7WHroiBywW3HBrfF&#10;w4GweRL2CN/nRknoYFK+C0apPGfpDVvPRykFSI7z78Sju6M9UEj4OURhNtguLZ+R5UaRm7DY7Utp&#10;QRR7Ma7AAtgAJ0RKbR8865i5nqpRXW2wDzjQOmY6f+tNBs7CCWOM+C8t1tXIxu3/AoH+r/j6Y3/1&#10;KXwFY1b7OHPS7bCJH4FVvoMu7VL/l8jc7f0hJm+3KU+okbfNGiwIPl1s3mDHBnFW4IBvV7HGHndd&#10;vIRnlvB+vwcY72EQ0IHrJbpuuUhbolvwfsI5EF88Zn/G3O9C2Krfiy6y6cre/lkZm7mnrT0k/jyi&#10;/50kyJH/GkMzhIYMdWJ1F9COc+R9exctMEPvOIk+OFAn2hzJTuKtqKfhgcbJgydFrBi49j36RvkG&#10;o8tv6qcx9tdJ9Jz+WmT19hglH27hxY3RatC+VD6ROSu/GIB5GVt1kXkoXYgc8UPPfLnotiE6Z4yB&#10;BMmgK7vxDNlzwiKrOvgJ6BDKdVHpsEN3O+FHm8sV+oS6/5vomMNiHb9Lv/vwZwaG2+7BubBh6psT&#10;LMjw8gEctqcGxqeskGcX+p2RhHYMCE4S7eP78oM+7X4J0DjEENlw2bGB3+tjF/25gx+1MYuE67kJ&#10;2kNvsOQ+exY78L+LPC3sZ+VEwQBbN0aPMS7iOn2ofD6i7ehf85TBs0ZkZGDoPr4LDB8gVGQQel7k&#10;8bGR2tt+fK49nYBDF3zH5tZP8xijs8vVKibIw4xxe4u8P0WX9FfodyMa4aFbZMvo5LdgWCdE5Jla&#10;uZ0jz8ish+KUW2wCBMh2DJS0HPRjhs5yC7r0EMs7tgaZmZgoOdboCcx9DPSX9puYzdAnM2ylE/LQ&#10;CpKkibE92KnbgzcHNRiPNkE3TSTWjHGgPrE+eMk0Lm6xFDs4EbPDLjlWKV0L/XEysShpK+0rYWQX&#10;SUxT4UI7agBaruAcrs064FPGApvUR58YMDeFBwv4rIfSFMe6/d+cusqXkadb8IRrA9sJvirPWJ7m&#10;xtmOtPsKPvS7WyUXQMo0wcVzfWTCyf0tyjJN2sHHGf1Pp5Zig13g8cA+I8+P8PYBvbd3wo2fPUkx&#10;JU9XrujLHnnbLukzPLLHltCkGNAHU/0YrYyjlDDYMVvHzkk29KvpeVrQy3lGjbg5pDx50cNaDBSw&#10;IiPT3JKn2CVWpt0t8KQLoer1FOVH+U6Q2C51svemUzJtv/6pto1Xuq5GhlgFtrzD3w7PeQid4wcb&#10;p2hnOpQWUhgeZALdgb2+gJ9rbQPXlB/gcwzQN8ZtuKNJnkp2jL976haLbbHtHs6TwydOSootPGTG&#10;/HmeTJ3yZjkW0B4p4x769tjO0zwgusV36hM+gTRJRODedD/fvfS+c2l2yy9cSx8pz+uP30/P+eXx&#10;r8+r3FI5XPN6+i09mcplRNKnVC2v03PvP/iX332c3/2rnU6ET69TGb79dCrLf6fv74vxnV6PZf2T&#10;L+5M1/zt/bPvX+8/8Zeb3kcHnu6h1se++9H+J7l/LOOr39LrfTm8Tj/yVjfaqZ+6j4+nn09tSS/+&#10;nD6dPvhZRPXVUEC4NHmHnLyfxHtsAe3hG/85xi56iQW+2hIsCdOg8eY+60sTyxDaiNCWIApM4WSw&#10;ecJdJMS8JH9tobxzb8qNi25NkAb+zUr0Jd3yDXQFk1gmvMk/2+Aike02wEgf/7ED6XNleY99prjE&#10;m4mm6XPE86fPI/vlP/5nvnd/9x/hFHi0MlrRWWock0OJUQEEy1yeOJmS5dm4Q40hG8WLK5yBl5cx&#10;Gz2JezP/rz6Lzd3n2HmM5RpF6/HuHRURjrsO7ArAvTM+AtCU4Upeo0xwtqJXI1QdVMky1lMUjUnK&#10;AH47hEcHxfBAs/l7IpKrUU4GLgRiroA8KkFXayR46hjEzhRODXnZjd4QgD8EVPa7se0BWkpPNUJh&#10;nfcj88S6oofz0I/Ly148fd6N84tOjHvduB7iaKFcaUWMKP/bZ1l88HQYvU/6Ub4AIDIi2wWKECMw&#10;YrSGOJvnlPuS+wZjFGuXfqLBD/TbaKYufXlGG8+yKjojjM05DgbG8aN3+7iaLGNJn7cKNkjsTR3x&#10;GxhKj6QvAMDnjNaL4QbD58k63NIAVM0rBvDYrnEOADdudWljRaYg2nWxiuVhGL9cj+LXnwByBtv4&#10;jzBo07frdHS/q/Q6uKJWj9kvBwDD4Rkcg/O4H8Swby6tUezHOMQ4lq16Ga+WOLvTFc4bBhMj0pGx&#10;aacGsWAc/CeIaGwDAO1+9RhqnAmqC5x9eKTGIMOtuw1Gm3akfH/+gw4e245/DoMjVNC9jRDqJOiw&#10;pZxO8IDbXXo47U56mGPMCD0PxuijmGsUt6ctuZXHUP4dfJxy9lgf5brKvBv0ABdHPi9ximS9ImaU&#10;bTLgHHrASTi9jBNj8DkG4wdzyp24VWoTE4DAj1ZGuzHu1OsqpNsFnHxzu2gyopTpSswA45bjiGzp&#10;hzR2OxKueLyjDif1WikiQLCMnGG038Ly29kxvoWxOL8q4+cY29GwFX+dNkzvNjGnHYsHQCJ9dfXn&#10;uzVOIM70G7RHcbdAZCkH558mwG/wVWZOrGPcG/XAmHuqkqHv7bxD+wDXVQGPuO6HYZRmyIoOa45y&#10;+hX4+tnTbvwdiN28OsYPH4p4Zw4syjiMdvEh8nW/OYufYO2OM/hhWUZvV0Q1bOL5cBXnEOHtPUpm&#10;PovPHzZxuNnFlSutg3HMkcUl9LubbHkWUDxlYHBKj637eHo3ia6TpaNNFOmENkDX1UVUnyK7nQ4g&#10;zAgbZB85Kds4LbNlFK/5u1/gOMNLzTP6pKs3pzzAgCsfqLKPYOtW1YvVBF4AHd3Ce/3tfeRGQAE+&#10;zdN0/0DfH2bIKHoKJ2tzTn9fQ537RRT0yZxQLZ0KZGXfAVQX54CR+1g5KTl3cgBgZUQQv5ujSlCi&#10;wxUV3shkhVitYoxueNgMY7d8wElERyK7M2XY1NfNCsW/hn/PY0L9nlZYMZ4L+PMWmlziDI1H6KxL&#10;eAYwmnuoQQ7dW7OYIfu7+TTewXcjxvEMp+dwgRM+7UH/Q3Sh7wAncgZPeHrbijbmawA0TvQNOqMB&#10;AKY8KYt9ypkjU2wu+IvBWcN3G2QubT07rOl3GS/R65+4zYz+FTgSaUWUYdyiC75Fl40mvbEOdGaN&#10;jL/BZizggVuAuGPa5fdvVOt4eb2IDz0y3i1xgFw3jTk330NH3tF/8wOZ62aDk7PuFnEF/7pLhIan&#10;be7H6SYeAGiY0mjN0XnLbTxMm7jDaegzHjo3JY6I0aI79FqNHTPqwgjWooLP0AtGlZ5D0y7tuocf&#10;RoNu9LFr2r58VaVtt3MPKTigTxe0CWe0dYFjzRjs6ENz58Q7bdKoQzuPD3eG8mCeU2TjiLHKC3hk&#10;gy7gszmUXCGlxdjEgv7M0JeMtc4CY90x/1JnjK2q0EluC5qnKOEc3Vgex2mFu+sqGs6KjqanfWer&#10;SQLeWbsPIN3GAl2oA4DbEtlTdCKOrZPfnpS0h84uos2xx9WgiV/CkV9eQHTGsQMf9a94qteLK8bO&#10;ic1mmcUnAObcXH7I0wewczAeD0vsK/c4cVvQbygEn6Ph3JI8zNCpfIenWj34a76P34XPnstD8HSj&#10;44reT9v7oQOqDJ6hLP7uXGCABp9ijw7aTxwyKElH0SPI2ufrbdqyOdYBAaQ7UehW0iEM2O3jOJtv&#10;E/6RBxnCRzCEbsZRNTJKbJCAlTwLfdTbKTJEZx8d7SRTm76W8PnBVAVcAoXFAdtnWEqFDtsi+25N&#10;MJomRSwzDjnoZY1Me/p1NmugFzgGWV5Sjk549zBnfHtRnHcZ3+dxSVmd9uLELz1sL3UdptMwnbc6&#10;pK2DTh3Wo3PnxEXNb67wJ7q4MEjFbqVAgUGeNbYBOUXnu+hHqfAk1+EbzEoCg+8XJp3gN1WEwNEc&#10;XUZpU0jaasuldG8C3bzEfjqC2hXYH32KodKDQz6TtdSZgk96WSf6gwOOWQvHr4gV7RvWWYo+dhHi&#10;gOO2bWjzHr4dYtNbyB/6aNxFVtySBB/l9oWiPRF0S9/cErZbM15gESMzjFbdyw3oE0G3+UoZat67&#10;ePGvVvH2f6ly+P29/ru/+DOxQg/NLp7Gar2IFcR0gn3dVPHmAfu8dJIG3vQo5DXOMfVKg724Eh20&#10;mC5x6lHm0GpfqctxWJGBdBs03iLfu00XjLBNETh7vX069YAjMHH7MWO3RjbN86juX5Xgud0gxshu&#10;3ppGhTc9mYr1kCn4Y2sKhUBXIQfj9iSewL9OkocL1bS5Dc46dpxsgb0gaicHd8HbFVin54IF+M88&#10;ZC6YdFwtpr+tEWMCL7Rx8sff7UV2/nVkAGw0RbdtwQ3IubjKHQ17N2mgn44LaF5DD3rqIugKx36a&#10;r5BpxhVeMQ/mij5u0ONn8OYWGcTKURYDvb4MD2+4h6/Xbh0EJ62g7/zYxACZNodWoXzAz+5R/bsw&#10;5k+c2KDKGe8pdv2JCw/2hTLm8Nrifgce0QGHFGCnF/zeAfPlXTBb04vtfROfof+ni11k2G1xUlxG&#10;vFTOkCFPza0XTRTNMgbgjGxf4t842QFNnZRQbvaT2FSLaJljB9mszJlqOgswUuv4jvs6YE4V4B32&#10;B+WdZpidXIJeRp5hiw/QWCyBCouyewWTnMWm+WHMTdeBn1OOMnAHmOMces/BsjNz5qIz6gXjV0PX&#10;Ijb6a0YQnXdS+pctfdrQZrfd56MzHEvoig2awWo4YYwPuk7ZxT/xJP72pE4LbpQWnQW8Dd2MeNX0&#10;j/q7FDiwdzIPPpnw7A11aE9bAydQsB8uNioOVDBVh6LP17THKNoc7J07qY/d3WJezF2sYjH4IYeH&#10;jHp1QWyTO7Hn1lB12CpK6G+eUtVMoneXDyl807x8ggxIRXuOuwl6BX8y70UpT5qnE1uABYbcOtjo&#10;jC02C1vs7iZTr7ilTQiHgYjC3OAbrKU2jOedhDyit/bUAdrgFvjKwAIYaQ5mn2/Q0eAX4EycyVPY&#10;EyOo0zZsu4YcJbVoZDSvVl5BV+wC9/i700EeKmKaFrrF22hjdOI84g1618dK9KmTUGlCgYbqMzjJ&#10;piouqMe0IHuw4AQ9CbyJp9A8R2d48qPbO+eCXV+Uqx41zRKPnNrVRuZoo9dT9B80OGl4XipRdFEb&#10;+kGZFBEUYDsPmTJqL+0UE+S0BvxO+yyeviRnDb2eJjb0PdECbudW9lTlVuyhMo0Gxe+OK2NtP0v5&#10;p/R0dDA+fNbhN1d/pKNnK6Wtqbzdiu90hJMoRk4ZkCI721XbkDZv0HxpRAmpK04oqXhpxqlev1qG&#10;b/qdLvgAL1iVb48FnP7jfaJNug6N063QgG+8+J5+O70s7n3d1niq+rEExjJhCiuWho91pJ/SP3gO&#10;Wpxa6lv6Q0v+pVe61/95jy/v8eHH31PbuZbK9Z70AP/efz59S5OJvr3Gfae70uOnD+9fp59TK/xR&#10;GdDKn+58/9Tpz+kTdz72yTtTrdyafnv8n9fSuPA91ZeK4+70+/uXY8vw8/Zv+g2eSTllU0F89vrj&#10;PdZ1unq6nl6P5fusMpfyx9pXHvCE4kBOjDxF4uLAZxcFY29+afwwbJWL4S74wpjRLuvIwbEG1KRd&#10;kVv/6rPzjHYLXchII6unOuX3NAw0xu+pH3wHnqSX9Bd72ZunT5xw+xN/+nsXv/1XU44Aj/x3O4HH&#10;nBrKiQqgAMCYdVGSuXM8Jr/sdeJr/WOMx62YApp+tF7G8stl7N/wDM6LCSkLJKGneBxwtuiqUQkx&#10;440hXdGhMcrU0x/RwPFOhQFg39+piBHqqoyqU54cJwRyjmB6FPQEMHaDRM6MnxX82zE6JGFPvYdw&#10;SJfJ9IcaUZwYt6tdoi88oWlCXft1Hj3AsvnSjKi7sJ3jY3wd58DVzKfDOs4v8niBM7bFA5xWOnsR&#10;f4w2f/trgMNnOYYOpYtCmiHxGowLnN8xjsoFgPpTHJizZ52Y8HcNkBZwB6DSCboXJff1Mc7nvWhw&#10;rLv089v8vcLJeLOpAQ2d2Azz+LGTMAxuiVY3ceUYJZgSfD85j/vzPrRtcNh0UGCWBgPmyjHOTE2f&#10;dkPzb3ViiUH6g6tp/EnDv6n335ZBb0yMLuCDVowpkCNNuAw0rr0SJ2IHMHiIq9U9NGoYOphyPosD&#10;hvw1nNxmjBYuFG6aqDFosCXDieLQQvLsVjAs8/Le46CXgJIWWlOnuOAenYQdzoRL957wmTQhbXAl&#10;LL8EdF336AdvOLYFUHF1v81AG1Egk5cAtiN84GmgLZwgo2CwXNF1wozWuF3Ck+cs83SQAsYUgWtj&#10;qDrcY+TAqqJcDKxbZI85Rhswq1PTKigbBWlewQKncAYI3d7P0kl5aY8+9HKbZxfA0zOKAx4wmXoS&#10;bECBeYMO1KVh6+khlAPGgDZSl2UeS4QdHrWMDGBa1MPI4ZGWCQ4faWTI7BKBv8cA3W36adKw2rxO&#10;q54FRr7naqVjNjrGFFBx+xZZXc2jpXLAudNyl/k2BoBqk6juDwA494g07RgAzkcerdjvAILyqHm7&#10;dfAJhvaSR4840k6oLCnrrqjjWZ3Hs+E2PmGcrjtN/AA5a5DvBeBx1RnGYO/WP5iwVcUAcOj2n38I&#10;LX8LgP7mphW3E8Z+QochUQNfmuflW8iYgM1Vf5Pmi0XTiZaTJr7/7hA/vIPXubaCX9/S7B0N1Cl7&#10;PTnE9+H1/Qy+AGDgtjnEccdYz/ntDsfMZPpnLQ28K/jt5CDOuOkV3PUOWfinoV35EhmqAXXw0Aa+&#10;V/c4ZeM2MoM6bnhujn5ZAECd5NgzztdOLo/rKAUXOD0PeKbnMY/L9jJ+Yn2vj/GCNsUT+IvONsjx&#10;Cv45f0eZ+TCaJ9AmK+LDphNv2iV6sBWDvMN4beLW/ER4EK6O5pBSp94DZg7TVQwAmXfI0N27Op5D&#10;h87TErnCIKCj9vBwp8RhL/px7wRqDGM3qAHKdXSGbmEvY7dd4Hx5cukEcEy9D+iGOc7REtC/voti&#10;M4qJBy6YINm6dWyM5hKh4ayYaH23xl3jN7fuHFujaF8hMx3ALbzlZEOaWdSgqBta8GEbp7j3aZzT&#10;/70RSMo7POmqZR+5XmZ9QPw9zidgG1lukF+jolbqUtDLnDKnyFp3StmMsflkMuzEnj69wimfIifr&#10;e+zUVDovQ/a7Z/zvXXGe75McDwD5H43b0Uc3uw40wDEbMoaqPI2m+a1eOPdPn1xhXcAH5mS4YOzP&#10;nhdxiTPiqu6+d4gfwAdGD3qKo1uLrrBnbkG+QlYO7/ZxXxTx86M2uh/5Rd/cU/dyAbilH/L4HN1A&#10;1xPt8e+gGyYfmbRM+WxjAgj4fwjte7QDloMbAa70eYK8t3jIhZExdKg6NJIyqo3AVXWELED/rEF3&#10;qoNbKwD4Nh4Aicc1+g+eLNFHTgSaG6mNfaAwHOvTTFR1+Wfj659+N9ZX/xSg99MoP/2jcXb9p2J0&#10;MYrhk29G9vQ78NdNkrnV7ibmKzc04RxlLlxlcBx1Mr4eMrFYrMIckK3zGmcV3saTcAU/Q4ZNvp62&#10;RGHXjjPouFH+aBftNC4pnRRGyfeMUYm+LwMbqO1lvAV9c+i+uHfLpJPb0ITmqwHeotPSlkvA/hsc&#10;dw+e2UJvmgRIx3Hg+jveDWPhhLL1GD2Qcmvi0JjDsgbvcAt6N0s5CPtGSKCPzaUkLvDEb/zQFBGo&#10;fXvJ2EzXK/q2BpPQHrcCt0dYL51dBq/EtmPuc3jpsO/Ay6u4KOZRH/onx4S2uwXnquOEyDX6dgGN&#10;NtAEer29iendMg7ZIkVKO3mSkn9T9w4dWtBut/ZW6FJNp4tRnjKqfOlwVSMc9X4PfAYdu7SouuD6&#10;bWzQjU7sGS2aFkwhUJv2GWGb/ADKcsfA1i9cM9LaKDMPpoBc3KCNZoxoSkoALEdzXVvpRaMtA6f/&#10;gOzd8oAHYJ0NaRsysQO/bFDEPcoeIisXZ634Du/exkm3dnzhmIMVntK2G8pPBwJQr06keadmfP+E&#10;9nbAXsqvpwmnk87QeGo9Ab+HJvzo1Tuu/f5fv/3Pv4tv/OufIPPT2L1axhY75pbL9QxcMXAiFfrD&#10;u2mhzMlsdKOnMLbQqxVyvtVRb7k1ew7+gffwOI2Q3jmJxviVOrjiDyNZnOBi3M4gfJt7XbQwj5MR&#10;VK607+HXNnq/Gl7H5fUAWr/DvlH3g2N8BAfC49C8DY5oYZOWy0W8gbHOoEd+JoYpYoTj0KncwkjL&#10;0c37uko7NC7Os/g64/ZbE7RMx0U09JzYvlNEn3tN/1EXWfwC2qU1y+OzN9Bjjh1HHz25RBY2Q+iN&#10;5qHv5k9Gy9M+5ArbrIx7IMSi6sZ5q5NsoZNzSzEqrTszchwc6bbv3Cif/S08coDGIJ/dO/jNwwyw&#10;RUarjeFXcJATxgeUyCGDdxfUMePNtSwHD7Uu0HtgPlMywBLpgCvlCJ406svZXh37XXaFzqsZh3Nk&#10;4Q68s43eboMtge/BIz2wcrbCnlC/B3TM4bsH9ShjMQOX9+Hnw7SIwwpMCO+ZEuRb0NS8VAvw5sh8&#10;sus6HtYH8Bq6Bv+ng1ovzRcLTVG/aVNrgrrQyG14B3BAl364u+Qa4/gGm9w87NLuIbfeasMyZMlJ&#10;ly3vA3ZiW3rK50XKl+kJnnvqEePmgyxGyKVR8itATM14tLrcf1yrspIvUFaDyDGG2YfQ5YnHDTA+&#10;xy/gT+xHxViDXXVGqTVN/rh1uimL2OXjNCGbj9a8O5GvyzA33GrGfdgY02yI84X/nuo3te3wtrNs&#10;K8bRCQknh9ou2K6x8ejseyrYU0aD7u3BH9oUmold3oF3pA12Gb17PgJ34gs2Rgniy625rm/hJKWL&#10;ZW4dK7DzRjSvNwW8B09hL7fgu3qEvWzhF2mDWviOQJuk95zBKqro+v2wZCzUidCQdrr4oi41V/LB&#10;UF0E2LyoDbp1h93cy/mdfowNIMAvcmLciQEIyZs6HGDq1Pd0G6p2Bo3FACDbfHeHTjIO+rf6CshB&#10;OqUWIjnpBIvCxMgDj+kNoB3SYlD6dKA9mbZvHX0n3NQvxQGagyPQlUf6xR3UfeIxUyeoqXmYp1U3&#10;6FP+UoIQgrf+ojocXcxfJ8FUFer0vhNZPoveQh0kXjCQPW0ThUdM54MapGD9NnQgxNPmOCkGOk11&#10;usDSPqKz0UUbfAq0HLYrSxPoHexfhu20CBcKTVXlApNRvp5SuaatkCH5Su/bSetoH2/ocfru/0rw&#10;CfXRB0qgNPrGGLiQZE/9v/YhVcRf9ZMTYEb1+ZHiLIW348OHxzK0aenr4w2pDG5wuL3Fu9LQ+vIL&#10;L9ub5iF4p1xlPJgWrficSqUNNhW1cepbeurxN96puNSoxwv8kMyu/T79ygta+O+xLV49fecD71Nz&#10;H7989Qwvy+WX04361aev6Z1e/sYb2kgjL3+1VZRvqZXvi0vPne75vYv+TS05lePr8Y8vP55o4Yd0&#10;6fTic7ot/U8CnugOi6RxNX3Y+8lT34kfuEfaqVecnE58IM2lLR+dUFcH6/9t0T/atnTKqM9YBv/T&#10;ZfGdcrXB40ho8hNSHkD0bg//6hrcdcYgC23kL//aOlgV+6OOF1Paaq567bGRScZSO+0W/8PmOuEv&#10;XYVXT66fRfYH/1t/9ns/+H/+WzEBZCxogbmSMkC+WXg6KCydUdqP0NMxVytxhs0Z5uraHkf8Zj2N&#10;my9Xsb0FzNMBHQ8J4KlkW3qmMI1QLueG5ruy4soOSrDs0CCM/s6ZQxRyteV5hHmH0Tma/w0n84Bm&#10;9CSyZgdSdYYJB1IgXUBx51o8EUoOtoP2zzYmNWADYPIdjq6rdrZfQ9yDGgMc1CEArjdAUQCwPSUq&#10;GRrAxx2G+j5wDAGHJs1fq4oQ4qqN4qXdr/IKA4TzTFN6GExsAUC9HZf0zdwteb8TyzHAhEIXgCAj&#10;j1Q3NVxUjw8MJm3rA76vu4BUaAFj5YL6q4gVht1TgcZI55NuK8Y4ACq7g5NDguwB5QFCasoc4Nya&#10;GH2AYln09vElzzWTIg37BKCfYQBq2MwVwf9g3o6/c4tje4/ybiYYFYQJ+oE1YkC7K9qb65xu6uSY&#10;rAEkE5Tr20UeP3jI43futvHlFwAQEPGqwYjfw0xppRJwgiewxPC6RXLjJJgrUDI+7Uh5AhjaCcBA&#10;gJ/B0J7o58RuDh9BNviLe+UXaP0t+vzpE4zoOcqbMdUpEwJ4isktBma5hHmpZ41VMRG8p1pulTLK&#10;E9J5aIQjWWFYXcUROGh4OhjmQ4VjDeOvDihp78KpSqejAfxSpNugwlBXlJKlqDMFd4qz0NA/zyac&#10;wWwDyr+mnDPG7UVfoS/iFYKXQ2P7BIelmW3Dnq81xDTHEP82yG6IDBi5oN4pPSSDPhRun84xgQD2&#10;vUtn9KmFo7LuVYAS2r9+iAIg1vYULAx2u6hRCMATk4ZvACDHi7hh3NLqUjpGCOJTbwkINSH3FkDe&#10;GJUjiEAOauS1OyxTpOi+vaGdDXRux4A6OyNXok387+QP4MITs+wCwEJQc+gO4vUmj2IzjbLAOLpl&#10;mfFJMbsAPtiSvhW0iZFvjSMzmiMlvO2Db+AvZaNziBF0crV7d9TgwkHIvhEqrm6nU8+KTmrnFuel&#10;uVcf0J/dEt6exXEKKMFRTVERyfHDaUUmcsrroXc69SzxWLuqceIAeKNtFL0ewAajv/oyXj1EvMk+&#10;iv31NjZO7t+iN/YACGT9XJDGfQLUVnsFgMOEc83DHswnP2/1ZGjas47LyRZarOJHd7tY3VAGmvRX&#10;aI6Jb2+rEn3QjRENese4LnC0f/aixd9W/A1A+4tFEd/s8Hwf3l3gtM/QY4y10YVpwgmW0BFukP23&#10;AO5PQDq/dFbErQn5l4f4Ap5sIVTmSlLnHXGCXqIbRpQniDSX1d0U4I4+3aI3Xqr70Cvbu1b8/VeU&#10;ebOKdziRbvPVojdb+s/99xgfT+iVbh6ffZx1cMD43F1Ge9LQNiffSxfHY0F5D/PThHXLrUiMFxYy&#10;5faZcd3jNV+OqB9+EawYtVviTPbqHFDsqvkdVVPHll4b/YDM7reLWC9wZGeraCBCH+VkhM8OUFXs&#10;hX/Q2oWCuZMRnhi34a86R9lhDJBlT3LMhhdRvRhEfTaIY5exH8KfRR8VscVZRNls4R30CcOKwR7A&#10;qhpT7An6Zg7/7WOcAOJxXmKX3kY+2cRqtYpdQZmA+PWiiSn60NPlltDXKLSRNkplRl92G/h8MaNs&#10;J8NcBKD/8I060Ql6T687zNdxh/O+QjY3ODPqRhPIb6CrzgmPpImmEr6r6BdsmACGOs5weBNf7xjX&#10;oeoDPvCEXU9CnjLmd/zmdkbEm3uyeIZtKQfoVGijw328X6LLivhl9M/X/tAfip//bh0fPD2Pr+VN&#10;/MzVWXznlz6Kb33YjRfPcOzOXsTg3X8Sn325BBts4vXevjJWOLWeCHpmZAFMaGTNLQ7PDsdLm5g7&#10;qYd+MnrFBZxWe6RSjOy8QZAYx+0emaZD9McNQsqv0VgeROI2eg8dwWgy/hADXd5MoaVcYh6igc4j&#10;Ogl+9bAEdZSn+bUY12yLTGPD+zXfPXV6NcfB15Gk3xvGQh7HQHkwhaED5ip0y3/O+JRVlyYg/Di/&#10;B8bEp8QXe5wrWh3nNLHv77zfgpG2E7HQPtor+Bx9dwMtVuj67awfI3jpBnww7xSMYRPvlhvkEtlm&#10;vNdz+ul9jO8S53LZTGM528aPZuiLd/P4/A7dSJmYUtpx0uE7aCDM0Xa4Deus1kE96aoJ7ZKG+8E4&#10;vn2J3R+DT3YP0YdRVrGIAzKjAwd0PeFtODLLasDf6bp4Q8ewDxZyoiBFC1ERLJKc6C32reUpNcdR&#10;wgxOb1ka3M517Rm2AxyX9bTUdeK5tO1W3MKfEpxlNMz+HDyCnu2X0AsP73j+DBuOzUZftLfzNAkj&#10;mD1iS3WqVxBA4JxOrMR2rowCpgMj+MZJ0jV1K09GPRjFPv4/nsfsf/b7z+P2P//1PxCXEHmA4e+v&#10;jCKBDozhDWP4tSdZnA2uo983d+gpuuWWsUmRkeiotDBj46HOWhvOuBg7vua6pwmbw9Qtqdp3t4ym&#10;nQUQ+OwD2p9Wsg3ggcfBXdLNxeOccmt3ZozRV+DN7Rv0dIsGqeSn8BGVGIFae9oCYnJAGWTYB/P5&#10;Zk8YPHSvk7FH7GoFnYpNB55CG/UHsf24imraic5hBf/wG86FfOUhD6t2ExOw+Rj98a7bjVdv4SHk&#10;IZ0wi/I/Ys/y1TrJjNG72kbPDGjgLycN6r6HNmGnpQ1jt2OMx3Tr7KMivgtO/eJ2G585kQSP6bAY&#10;bSt+Mg+jW362YJUGezJAF7b5brSP27GBQFFhX1swbdbvgVfPEw46zKhjb4QdtKQ8VHA6kbx1FJBs&#10;oTtaE3vu4SQbBMaTMQfgrlZ5GXN0Y49nczHazjyqg1gpFIclz6PHE9bqpskH8wh3qG8NXmjlPfSy&#10;WHjJeF5FbzhOi6ZHeLlun8UIi7fBlh5p90rFzxg4salqN4rIbf8tt6PS3v0Z+hR7/GNs86K7jxcC&#10;4ryMBXy2Qd5MTfANWKSirs/pXAMOfBDPQbzd8ZRqQDsyQ3e6kCGeuoffpnvsHrjcXJGXYMTOyEkU&#10;ZJ7f93fUBfbYr5rouq950Be5hlsGC9ppXk3t0gy6lL1ZXIEBU05LFKFbNVvmSXZsEZC5i6bIXwZt&#10;jeB2IvrMhdu9E34wBvY7c/J6TRnwTDqx3/vhN/uZ8vrlA8YeA3EAg1foL4xz3RtiF8b4bHmKmN21&#10;OtAafA42NUrOHTE7xMHF7YH68DBKi5w5PmTmBDjy2Gy2MQOTOCEPtZE/GNH6D13Koy2MJ5YK3ney&#10;iOrhf3FlgcHtgOPUjWKiontIeaDl5Va7G1Pafo/9cxE9kw98zsVD7IvRux5w1uHaEpoq29pyF0hg&#10;A/5nS8SMyDO/2Z+DW7jRiUYpes0J34z2Z4xVm/vMW9pyMQu9qp9UyeT4d4xO7Pe95KMispCa/8Hz&#10;O+SGohIudRaihc+tvjm619zxkxb8pZnQGP9WXABfurbjYr44SvFFgTCO6GNoDHGgB1jFNlF4Skbf&#10;ol6BiZOkEJDeogvQgfRdG7JjfI1WNGCmpI4CXl3A+w/owC3lpog1njVS0F1HlIRcuGid2Ib+8oGr&#10;QIPThB5vt+VqXlJQBZ/pMfoS+qan6bP95uOp+bSU+9IEFdeUPx9wG7ek8WL6R0WnCbsTTuMC/4Pe&#10;lnn6LxWcJvzg3TR5wlUng+xDekQGcqaorf/jA7zkF3qTtj/y6aty/MorfT89nN6pLV7zxQBQXbo/&#10;tSv9drrn9O19iY9vb04P+5sj8f630yt987avLv2Tv0mPU9mW8Huvr+7371efHz+kGx8/v/8tvR5v&#10;fn8tFfpTN7z/CO/YUmmv321Em5jPKMi0VRpZdIJNm5gmAB8J93ufedKoNcY56SDalRZVqUB95owx&#10;CIr6uDc1h2sG2aBTnFiW7KkvfHaOCNGCPxKDJL4ywtW0VxuwvQtcHnaFuPLS/4TOvJ3I9mWtjouv&#10;REXqdN7MslKU3P+Hsj8Llm3LzvOwkbnWylzZ527PPs09t617q1BAoYACKBAkQQimAYKKkB0CLXaS&#10;HbSpB71I4XCYevFDRdgPcjD84Ac7wn6x5XCEwnbYIi3aIhm2TAoyQBAgigCqUH3d9rS7zT5zZefv&#10;m3nORVEvtve9eXbuzLXmmnPMMf7xjznHnDPJrHY4pfTn/+Lf+Po//a3/DCDpwZBKnBHPBbwGPKwH&#10;wd7jmJxdMMMGu8NYeAAA23Dt/3QdN7cQEJjfYkVFUTqXVykELsXJEzDVu/GQIPjsrBP1+91YHTl4&#10;AMDjIDzxQYFKXmywRiKZwgMiGJybgMRrCRLtDKzWfkf5BtbUT0XRqHS4GoAyO6zH5x3X7HIcJ8Ta&#10;fU32BFI96ufxxoKN+7xkpl/jyIsNtHU+JzAXCDSSBZV3YIA2I7eMoC8zhZvgxT2FzhcY1roXV546&#10;RN07BDBtnIeZeSntdT+K1d00Ni9pw0yiT2cjh85JGfl9uqdW4fgWkKSb6BFs1nYNyJoAalr1HaRO&#10;cIM0IwNnFNzwPoe47zZzHOUyspsuJAt5XuxiTjsmowxnmRFsUNnWOIqbCWyRIFlnVxEgVJArgioH&#10;UivJGKDeIGBw4+Ia9TYI2dX1YPMEvp7gU7s1IFdt+ePuMpYfLqN2hXxMBULwCXZUJEiRJNGR/cNB&#10;FToIjQL5C4bqyt70TYAY0ukA6wYSLSHc1VpRNM3awdDQG2cCnakyS0ng1QidQfHQB1M/DZQ2+y7k&#10;hzrjo11qs8MhFJBbj7HWUFImHc+y7g7Qbej7LUTFmSJHnE+pV6s2jfmCOhA097sEXfkAt9WOEp7S&#10;dlP+HAJhcJ4V0e814wRdcu+fW7ymyzonlLlEJ3oQn6xYISHawvvkRClf41rQhkUiKkvq7GwUAYf6&#10;6eAf6uPJrGZqmR1kUN0k6Gkcq9cQLvppN52nTD4HbR8i196QALqMgHrEM/R7XwziTUharwt54pkl&#10;z2rSd9t+lvb52KITDppsG+gRYGFGgFkmbWQ9xKG3aU+fsj/CWXx8u4+bq11c32yiNUFmJxAdPPDi&#10;hRldEGPqeAimtwTstB1dm5hpgxyc0bxCxz8EC75A4Pjmg33cv7+OB4NNdAbbOB5vYobN5ABXhnyB&#10;lriXYUsPjuL23H6B3FCuY0ASlyV6OVuWsZlApLBDMccbiYnjnMj3AgJ5hb2sXRYIJjg7fXQPqnB2&#10;P9b0nUv43AukRrDp8q47yOryckA7JG+X0aE+G4jTrg0oQph25UkcD9yYmHYeqZNcf4ce0d7ais/R&#10;tV3RSQOBtaIPJmZxBzGfEvik03Ro/zsDZAWA3REs192E6WaG3i3ShObxaEFgvYhxbRHNmXtb3sXd&#10;dBLbsbP96C5ko3FEEHE+SMtyMXGeWUazaPN7GCuXoPC8OgHSRGHMJrEiAskLCkduHqPPhXGMnVUE&#10;xzuwrIUl5U2C1NMCKO0AhdNYE/y3VhOCMDCPPtgS/M4gxdUUncJx7RpY+mpP4IkenYAt2NXVi0n8&#10;kIDgDcpOe3thYCXOcEBfnkGMBz30alCPB7iON9uQM2yyh563IJHP7mpxhS9B7dJg2SW6MkRvu/Nl&#10;fAKZLQjwj7DtH4Kdd3cEeuid2SLO7k9wcC4NNNvCAKyagMcObnDfCgc0NSCfgn3YjRTWAXIHMbrl&#10;Ju6BgbMCjEEf3ecyOVcCAPd8cRZ9jdxyiP1W7Ed+bWQqIXw+R5bzu1iZkYS89q0eNgNpv8R+aUOf&#10;586wo3H0Y+jSeEjjEp84bNHf9JUDbOlEZAOPKcpkpXr95INcpmgGJtpEbQfEw6AR7XZwSf3K9ZnY&#10;oZytRv/Fph9lA0KLb1hja2Zt7zaEB+i7m1sXHpiAaF2evgGn5BLpFLZGO45dNo7tZgVIMSBY4b59&#10;2USWDfr5KkqCmxIfuHvwa/HmowHyfEBAPUEGpxEPvoA9mKHZj3F+HKuP/x/xzz6hPs0q+oCWB5Cs&#10;l3PKiLQPmce2N8GTEhxxidDNqh7jJdi3rMd96uf466pTB8820YYnFGCcp4MvCvw8de5gO5XBEe07&#10;Vo31J05MgJ0u3/PkcjHeAw5KAuVjgnaXCju76UCjM/NFURCwmGHQijGf3aeOW/sHP7HoEMx1ze7J&#10;8XXYggcUwObNAK3n9Dt6UkOJ6vEE/yJWU6mlEw7YJPq33d2lA0vyJUi9uUkzpg6q1LfY0RoQd6jc&#10;zCYwJqWNu0wBnUqnIy5H+AQHkcHkxQ/gUPtYIsP11WfRHBLUoQm11XW8dJB5MsPGl2m/sjbG6ZKs&#10;Cr1wcKy2w+9ic5JMM/eia1CEzvDW8xTP4VLHXXQKbvKcllw/H8VL8Hw8dlIMDEOm8jEex2+IKTem&#10;zX6T76RuXOPyb7PHtvpZ/TZfbyjLwV2ggWvpnEQqG9QDWSLv4hjZuxIBBK814D4AqIeE8E/sZvIO&#10;qvpuO06Hjbhz7yq+Okbe6cCT0zy6i2ncGJSjrxvs1u0lUoA6x0ZzawWH0IcjC9lAjT9Afd7DSbgO&#10;KsCzqKX4B1b3/sMypn+bPvj/8+ff/zfejfFVPd6xHPTk5WadsoU6YNmXwfr78LWz48fxsEPr8ae9&#10;unurijvyRhol8QaK5VAudVd2Tj6696CEfIA8b+BHS/DPv3O4gHtejsDGOZhn9ogBs7i/gBuYWX4y&#10;r8V7vU58pq7jMx6vKjAPbJ804lNwzOX0TkZ7Su52jy91VDjxZuSA3ayoxN59bakHMBIF2ONeqR7e&#10;sh/NogNjqVX9uEGvCnDH4INmgzfwCrcw2a1i0bjFn8nbDGr4clwi+3fCPbcwOWQP6+G5ZgqkpWL4&#10;Zff8207pk+6GOoDTiyzeRVcG+JZn9JWHRDTBh9MTuA5FTjwFfDfDb9FOy4Kr5uAUTAFdrEVFe/Y1&#10;ynPbA+sO/+kctaI86UV5O48n+AAn9TfosvxPCHuLPnPfYA8qeEE1Z05w0kZxaojieMqr5TjAuoM7&#10;2O4P6e87+R72WuIPuvCBDL/jAFSP/upR2RM45EsnFE8HmD2aCDcwVujjlw3ZIdfRbtzFAF4y05/i&#10;bx04rnGPWWT6U4MvA0IHrnOxjC4rLhdxU8fG2+1o42hwz/ihedQXI+RbiyP6cjWdxfV8zfVgjfEK&#10;99bdQ+/G2OIuGkOwktjIe7vYe6tzgWnQ8dvbtGySluEf6adrroeLNDHODK61MfNxMqQty7SlxGpI&#10;ffDlGT7Dk2Kr2ypu0OMZOr7wQCsH+OAY99Bnl/9N0e00CAI+0AXgJP3GfUqkL27AS0b0oadF4155&#10;rrJEz7E1N/13LMg9jlt8n+Ff53CPXmMXpzx/OYej07cOuG7hTmaHyl086CZN7sKHC/k5/mSJvnoY&#10;Ue5kAv3roB5X4aPBbZ7jWFRaEmkqy26S+kIc8yAH7jJkAevQoxwe1jghBgNnXO9JnffoddrzDt+f&#10;lUM4dpn4gkuHAwxLJ1JTX+7mIV38oINIxMbYxc4JE2zLrFwH3twzw7jTw+Jcje0eruqmcY6YNnei&#10;iroA0/hUfTj2YkofAGEW7HphEgM+GLwpaIoDUx4Y4R59aW+zlIVJNURJHpfe8bnLcHlK0rz0Hzh1&#10;ystteJzrd/9yT7/u5A7AwTuwDfmwE3rp0ALs0f/SSd184YCpByc6ORLyFX7v16IzT8F+3OpCf1Gn&#10;UWbtupS5vpzRHxOuwVbrbXwbtuS2Ddoubd1KssCMDf3p3nfu/afPMz5yT1+0nufZIDPkuDU9i7rh&#10;Hw6cgQqrhOoj/e2khe6IG+lv5ZDepr72Y69L8St/04PpIorhHt7z8nr+dDwm4aO2igS8M/kgyzD2&#10;t6+85jAQ53s+SzZxuN8LP89Ke1X24b/0Nr3SNal/eKXPXn3hTenTH/959R3/+zuVyR+HEpXKoY5/&#10;8vNjd78u9/XPqz+Te0/S8c3hmZ//+PbH/vz8/lecIH2N3FMNaGf6j2vS57bbd157uPBwGzLbd2rR&#10;N4bABt3+yy2PjFH196qPWpea722vX9xs6+xqZe6hPmZVmtkI7GCB3nW41v50b940HsT3rzog9ZMH&#10;ZqYxmUPDD2Vz7WHMAo+HPpvFlib0wXAn9NdOoDkI6LWUkfqbspWAPCo1SkfO53b+gXMdZGFrfNYF&#10;MWpaUvri9/5RFN2jIIoCFNBqSJ7L5VZo0xJgcpBN9uOmc4mUYmQrAqc7HJ4zty7RygmCmwQyBSQA&#10;Zp8U1OPhi0Yv9v1mVAQABroGGI0G9wJUz0c14keIMyBSB7+2pSQQgThjQOOWNNTZFTA5nRSUCDnS&#10;tuy04SONEFrlSu7ZkvbCoaECYougo8kza4Clx/bvCfCgmvSSo++8EOhiuY0nOJHL8Tqe3azjs7t6&#10;vBwVMaFNLlnxiMehpLOfxxzvMKX9ret99EHR1THBDPV13ylEjpOBdEBYvkhd7u8X0YXw9qmHSwAe&#10;tCMuao14OqzFMwHoOmLggOMQEkm7i0kzvnGXxW+9rOL2GWSK514hR3gnAVEeX6MvfoNA9AHPu8X6&#10;B3xXDGq0GycPwenz/b2TLB6f8BzK+wHP/dEEh+OhT9R/BUL1+Kzb3sWEPjUl3VnFokA2zTLGOKk5&#10;bVtAIBdESZ4QeYMGz51xgIBVEKPFQsWi7w8a9wpN+MVHyZ/5j59B4hx05BEELPzJ38Btei2Q9Zx2&#10;ryA4TpxvISMpwwxCMm5s4w42Xl2tIW0UBPAXemR0SfJlphbxbCKzp5hWG1lM6WuXtnlkvfrTALDN&#10;/tnoC6mKWTDpyG+CsQL51Qjk72HYHlE/xkEYuA14Rs7nBU6wIBAum0WUEMUFznnVwRza62jXO7Tp&#10;jICOdlZz6mLlR9GCIGpwc4MFAjWXcRmwqItbyPMSQNGhu1F6FJA5HKYaC1dDMGgj7TIykc+aliIh&#10;qXnIAeTejXuruYQAp0o99uhQE9K+Ly5i28OuWpeR3yyxSQdauB5ZCvKe8mj2GVWFLAAQW1wleuks&#10;Ws5rzbPmc+rUgQieNmJ+TWWeX0Li72I3RT7lDttxxtTT8iAMaje27izUPm9hW8iIa/oEw/1+O46O&#10;IRsT6nE9jzGy8QTGSwKEF5BFN6KfomcNuEsDL+gKmaKpYnTirH8vPngDyIGknTZX8RDcecdBkL57&#10;MbXjkrYUo2lcUP9t1otZaxtHXNOCGJxCfu4jz2vakqEH+UXGPYP46aaZG0v0dxc3o128xI7/Kvry&#10;xQ/a8QnBfne0om9w3u6VhW6vYIEVmGSg6AlXDh6vZvO4xHaO0d3jvktsHUAv4ifp02OCxzeUNYDc&#10;4ncPLBmc1+MbnXpcPeMzPPbsMQEmZOroDjndR9Zct0QW9uSTUT2+h4wz+n5jIAE5c1+mRreIIUHo&#10;cLGNG/AQCpIOCllBLO8gbx10q56345bPd+NlGpAtmjykOoZIg7nFKu6392ngt5o7mI46SYq4L48J&#10;1w7BrwFlYPvINmuXkd9rERS20JUFwRIBz9F5rLGFwUrdgFpA6OfbB7GE0B2ZbYC8HWTKszmmmafl&#10;OkZeJqAl7kQ7RmCLZK4Lnt4tZtg7xLuLTmcLcByFJLBex0XMUWazmQrkWDUNXLF79Eai5PJHf8w+&#10;dAnXco3vWF4d9qlcdpE9+kbfZQ7CcL2bgBP7Y8uY0mIdVxC3rpmA6L77t2XoaTEgmgUnBuD9xVEZ&#10;sxMHBbb4IYheb4t/wydhu83cZfK6N3xPrQUpXscLlGy8kDgT/Azq8WYvjxfY444GuVTM1R7LRRFT&#10;bHeOk3dT9ytYrINhFdgl5hZgp3uWPBKHL7CHHMzurYNHo3/UEVLvCeGePmmmh6dOPqJf9jzfbR48&#10;5WwHNmdgSrtBf+Of5+iqbXa5r1lyDlw3alUMHCFBHhuCFzMaHN03a7PZmKB3F/SP+5rmkT/+QrzV&#10;vyMweBKeUpqXjcgGngr4EmI/xe8QNHzy+/HH3ydwjzsCQnCUAK+gBx3YW/RayBY/i98vwBKIQBqE&#10;v3ccMexi12DqDUHaemJGI+gvkUFeC/DEPV2dSLD/zHBpgtFmi+/xdXuIkIOtNfrHDJMmNrUD4+b0&#10;n+7AZXyemGnsW1KnHthagQnuP9nCJMwiLFqtlE3/1WE9Hnf38QY6MqCfOujfBMQeENQpb2fbXQrq&#10;/kd0BG2nfPrZ09Zm/F5MtzFCB6k68D6NW5zKCW3Jwb1r/Uy1JuAaR29dREWw5kTPMqP+rU1sX4Cn&#10;6NuG/tjiS5YrgkTwYDOtooM+tZFZbTuM52DNjud42vkMPCnlQnTbBtyogYeJbqNL6UNeZivl7WPs&#10;DdsWx8DknSe4DPCbo1EUdwRtXOqS3jT5Q1uUzWFCTNtCxo4c4gf5AFe+Qe+xYXC2gWx0RYkwI982&#10;uqkKIaXEWVt5H93hUUfgFlVqDIoUiIpuFANfobYG3Q0DQGyTgOq8TyCHTRbnciRsjHqsl00wchV1&#10;+KPZkNQcPRS7tjEBKxPh5rnpVDrJHuUqW+nHDptN9eN5Yk0HnZITuKKi8T9txfI/+P990O2v/+L9&#10;WPbwp+9s410Kr/J5PB9X+Ed0svkwzh9hJ0PwsAF4jWdp25P1DM6LbNSJPT4xTRz6qnVoF/1BTSWk&#10;nlydO5ioTSNvAwkzaNJeoHTD/nqbAlI5rRvTx4LnzNtR9RqxQmfXbv+wJMhc4o8KwnkwoIY/8rRa&#10;D+oJMMfN5j1FfYd+IPaoBvgAbOCQq7+NF+DQBO58A//t4odTFgHY4im/C/jwPbnDHl2F95w7eXbR&#10;iDMU4A8odwQfTZtA084M28OF4yfB3vUkjlqEzfBql8etaZdLn+WqDlRv1FXsqYKHzB20RF+G6NoP&#10;4GgZdlmgfz38xh4ydwNR89CpnQEzdUBlYk8MkTtCspumPlW3EBy6T5va7ikMB3ES6fpFjLC/HF5t&#10;4NPGv5etbrSmyI0ylbOBehO+nDKU0L6ZGfKdMhoz8A0OvWq1scsqMifuiGkW1GmzA2uKDrxecKKJ&#10;BForONo8nZLshH0Hs6FWDrrC0a7AWTHC4H+M/3lO3LDFxyuL52ZVI5euE8U0QWtuy1eRDSqLX6df&#10;GnwPjrmVxkfEPS5eXNPHDWIMICg8aXpdb+AH0EXKcANv96KS561KdAK99WAJs8vW1GXAsxr9eeAh&#10;qHyT52qf2vo2YW0tP4/sDDJJbdxfd798gX9B9ht0F/mIAmaxOY6S5asoiN0aeZcX+kr9Mr4z5dZk&#10;Clwy9mkd4AEQ8E2+iNIJAvi2y2nNfHRvJGM4J/8N5NyOwsDZbRCMHTYo7MjBP/jLEBnunN93pH1v&#10;0oH6Su1NfqAf0qbnNGVNv95HZg1H8ZFfDs8jsoxjuNoJZUsxS+rrUnn3tTUb18FnN12vpbgQXwrP&#10;aRml09/uo1jB6ecD/OtZGQN8uAOHHsZR09DRXffsLOCgjWyJLBZpD7mAZ7qtgT+2yxnWzAE/Mxz9&#10;XK4i1uqo7X1wpNiukr3yePgOPF4/QGxi+Z7mqS040JYJwPmAfgGD0wQgGCJnTANOxhn0H/V05+8N&#10;/eoKCLddclVUjTaZheNWOA5+mQDhhEA6rRFZiDmuBtnoM6l26aSgb0AOM+bSQW3oqUtu3YMzLW3m&#10;PgfnPMl4CY/ZEccbr5jwkHw69utyZk9Q9cTvPfV2LzbxwUxNszBdvbGjHAI22o6O08RHPMOD1q7o&#10;X/vHwTfUGLnRNTwrDaSJl+iKA3z6lbRsl66jisjGWMc2coH4yt9U91UsBLYie1fOHQZc5Nb8ncrk&#10;ZZO5zTjVG9Lhi/pIR9h4hs9KAydy6XQxRfBZqoyGnS7Qvg4/PkKfmgoWb7mOmqXv/OWYhcic7nv9&#10;4etfyM7KpDL8wOq+uvtfev1X7j18xrXpzeH1+hprmYr7sZ/DNz/2k55zeB1u+7ErXn2XvvBjX6/0&#10;3T98jrpk1dPXXkbT/a0U0r3+vL7l9Q9y3htrwBE7XOUkpQPDZnbqI50gQOtT/3/+k8Rq74kfhwck&#10;ZKM+h0HhV9f6i8/SdaaWWgY66qBw8iP0W01nRRF2o+NuaoXtUAfUGyAFjOX56GQFDriagn8PeuWN&#10;tpkL0yCdf/upepDq96q5XOMeqIZJhEhgEnFKWlL663/j60//6D9zCp8KVFHDQ++dJUvEH+Mz1Vcw&#10;MQ2UCriPkAMY86xMGQ+Ye7QAEAM8TyppNGmMszA8oMApZLUJAsVde1oPQYRTeRkGdgdAXE8Bptki&#10;BhAIU8a3tFQQqa+mUU0hNwRujtqbsuxpLyqrqcl2RhIedanljch7WC7OvO4G1wQOdQDBTVdN9Ta7&#10;YY+TqBEAlu5HIVmp+JtgdE9gNSH4cRRzPSEYndMxm5vI3dB9Tp2obweZuDhI4rSeT6M/nkSPMlbF&#10;NmZtAkmIr8Hb+hYgXBNIlZQLcHoa6bRJvQgG6gk0ZzEmKNlcNqOFY+t8gW44fxB594x6j+PyahZ3&#10;nyyjP5/ECYiTFbgQwHuz7cfpySDOv9CJu6Pj+AQysW3fxd1oEeNLHBBOfc0zdoCnqbzLXSsmvAQi&#10;s6FyiFUNR9A4zgk8Gykzy6n6Id8dEySU3aNoQSo7jWU8Wu7jHBQrUf6imEe7uo3mHQE5ClfRXje7&#10;FRTBzYNiiXpaG32tPTj7VBCsdyFYLh9xbwEqQhCEQ0FXJDBprT66JZFzhmOK4zV9fTGlLTjlDYHQ&#10;luBk3+wQAALk+l4IDFF58lsubdm2IIA4jw4BmssXEFVkkNwVbb6FZyynyET9w/NeoAstdHWNcxZH&#10;DfKc6BrjyN2E2FUa7ov1kmZcj3Ne9XiOcfIYwID6S4Loz5JA9wH6VG9Uab+ZDUFShfevKF/Ad4ZO&#10;43d+9h6AYqCIOaSTwSQJjgB6AtQMBy7sqsVLdNjNYJfUo1pl8QYGWp5n6ZCB4W6d7mv5fMrZ7dBt&#10;HR3E6w2Dx34X55zyC0AIgtAu7yGEGbroTPOGYP8aVW/c7eKshX0O+Bx7m9xU8XKxitZkGS0CnHkH&#10;G2wgn6IXa0jPm5TXq0MkIc3uuVcVhEN3kIVL2gdZcLDAzU6HXNPOp9EbEZwSGC8gKuNtN5HgzTVt&#10;oj8L+tONaFsEihnE7Bj9iMYJAcY6OqvLGEL4kksq25GfdaPoukfMAN2fEAxzP7rfc9nFHnukb7on&#10;BOD9w2wjiha3kO9ahyCUOmjX7rkxBh8W9HuRAg/I0zHEsD8k6IDq78GeGiS/RhQwm+N/uYi+P0fn&#10;mtkGDIAgEVi5VKNJH7qvoVlJBqIz9ORue5wyFZ5njbimKV3q4RKHBR1UWy4JIHgG/dR+4KlpvB/P&#10;45mz8ARO3S6wI3LN+a4NOOfUlUDULLgSrHI2do6ulLCagjqtIZTbNDC3jC72kR9RE/o9p95mWT4E&#10;lY7P+/GoX0tLi56jI9erw0Djm8BYgV29BNfMDohuEfcxuON2hU3U4jE6+AVsdOwgDnaS8k+BbSoR&#10;rmv1UJWWWIadvc3HT5HdzAFv3nsKT8tZKX0WAeo2TcC4xK2CuPK+WcUR97+gPjfo91u8r/U7BDu0&#10;H11cjkbg7DTZjJi/n2M7cxfAoQcESVvJJLjsSFYdu15BJrcVeo/h1vAhucEF8jINPOu1on18HM2B&#10;sSkdxPeLEc3VofL9euSgJnSwdhb7h33IXBvSbLaIIIED7SBryKbLqmCLabl/7SSLzhxfRj+viQhW&#10;t5I4N4UvUDn09J42RABxR9up5tIggH7V5bfQmTZ1NiuqBh44+91HUIX7ddIHbiY/BTee4SumyzX+&#10;oR6d5Gfp7/o6nSCcstkI/J5AQqZgWw+w9RkBvp8DYEt0QpJ9RF8QD6TlHGJAWvYF2b3j0nkKEiNO&#10;xV7auORZLYLBjIDdwYH7rU30hl+NLrrXBmvb2Kfp852j0+hg12v0cr3MY3v1O/GNT/Ddo3msCQDc&#10;uL/R36Y9uW6bYArtHJzS5eCGGdVPke97vV4M0P1TsOPpksAWPM3QOft7n3UIdOnza2yvmoCNKlEn&#10;9eUS5TKgMFqqKViCWY14i11JeBzwP4EzmHlgdqMEyNPs2p6A7eTFdoYOgoHo6tZBLk+bwN6X6I9b&#10;B9wg49nsJsZjHpTDLTYEPuBgHY6yI2B0SZ17RZlpfjerAwvUGVl4EACwix6No3Kg0EHarIfvUU7o&#10;JsH7tNaMQcfJCIJ1VGtGJyyIyJ1gctmMZjVBjCe8yrN1PKH8xQQ8kfPASVZbdKnm3pC2St0Hf6AO&#10;cltPmqPIRNwcNKu3C/qRnqC9ZhebfeKG+2atDW4IMAkYxvjktYO0BpTYfV40sXMdKUa5L8HPha6Y&#10;P/kbLGsS3HsKbUYAuNTJZgt8wgW6LP8zeKNOyKDZryI/pp3ixYpwmvbhPaiX/v8QnJmEa7Zanf4q&#10;uthfOeT7EluB+yxcmq8fk4iu4vYF5NqMQrqa3sd+6TP6CY0hJttFAxx0PzkejWwJ0HiWWeGOFZoh&#10;6QnnDuIdlncoH/zi3ylj/h+A6/9ffn7xixfxzQkFgaEfnOyTDU5w7GNwsw+u9x704hyf9RSfcPNJ&#10;Fd+8rOLpbRUv6OsKWyzkSci6Aks3BPzm3rkaQW7q9ggPMU5PyZ5KlmwbOu2p92a3uWTxsK8i+A/O&#10;pEvkxvij7WLBNfIIuEbmqbz4JMeQWo3I4Gme9JoG6tSUEr+85XoH63m5DjZH2br0e75tpm0KPJDG&#10;Uy6HHieKIi/4DVogMycwHYCBIx53Igcb3KfTlSWePmows3Fwk7Icruom7r+inTwbe99iZw6YAMUE&#10;yFzBs1IglE4Wp8Xg/oLnfYXA3j2T/xlkZvvURT5wN+5Zgkdmebo3ajkk+IKvmClk7Qo5Je1YWKYD&#10;HvykA0TuddKkYx8O1J2u4gqf4BJAs3tPO3BYbms4mO5hbdiuy8fcIy/ruBNwG76Or3ew5Q5+wj3r&#10;ooyK/vU6s6YqMC8r0bajo+g2PeCE2IV+qrn6B8zYNNH58h6YhJLPL9OKETG3Xp4kDu0eVFFhHZbR&#10;GMBZsK3dS3wuOo0sXNVz45LgxR1l46cGTjhnccv1HngwQ6Dn7XX8fAtdNCsRWV9T/mjZSQMQaAJ6&#10;j84gky1G45Y/jsMv3OfMwSH0bYfdmbXecRAKPbxnHenDBX00cQKUZzbclgP+R7PRRX0pnIQ+Kal/&#10;iW6Va/wF/TAYZHHc7MWwOIqjNrrZRZ5wyGvwtMLQE4t1cBS730DU1Zs27TRrzcFLuT7WkTBBWMF0&#10;6Ej8ugM/4Js964SxmOPqAU9WNZvfPd5y+xCscxWKhywkngjOOIBSJzbogwtO4q3WxD0VPsAss/o4&#10;lujJRh+KLS55fmU2uAe24G82DeoC1psosQH33PNtg7CcJHNf7JL4sbbpYRcOIjlhRb9goytwUoTb&#10;wGcLuIlxniuujHsoKm1LAZVK+Gm7dmtXL4AE8F39iIdHuNWS+1krI32wGcHpYARiXiGxo59ZOoGF&#10;XJCXFGhD/1bGW1zbRE+QLM/iHq51Ym5Lf7qvoEva02E4gQ47UMyVnursHnYe4GLc4zhXjfqI05qX&#10;pyx6YnWJrvn8OnpSW85ijTzMwEs+VL6OHtAi5E4foIRuEeXglivDmpJAkGojjzTG16ci88Oe1/gT&#10;bNCloAmb1QUUTl9qTd3iKU3mUN587yF/YBLf6ZKsn9/7Q6iRBgcdyLEcr1nTxw7GJ9z0Wt6kSZp0&#10;x6HGmEFSOn1vOgnaPx3A5VtgBZ3yH/63G3l5DyJMsvYr//YC/koVsji/92W/Hx7mB+my9Hr9Ufrx&#10;b15aQLITG5W+8wsfmq5OZR8+88vXr/QJPz791WdU6vD+1X2vfh2+9n4/sL6Hl+X9+CXp5/Myfuzl&#10;Z6nNvE918ONXAqHu9N7hIy/1v/Q7fXK4x78+b5s/hzeH2vzJT7qSf+i6xGUyOS/2YCbtXH0HOlf0&#10;F2+TrdtHVAt9oAb0uZmgINWrkviX9qL28JxDi7328ww4q8NLbuI4gPwi9YW6h33yiybaGn5TrgPy&#10;Vm6Hkon3TpulPWwpf8Hn6o6S0P5UxMM93k3fyqm4ViZ0kBsv/nZw2EF3YCqNA3jv0dlFZP/Kr/+N&#10;r999+A8heJs0S79YEJgvJDZeTJABIjiB3W4tokOw3cViumUDB+1sD+BMuGFAaoroHoBfl476R0wx&#10;wjGsf4Y0RzoaSRU1P8HwGuUW9+c+47sYNjfxsk+AhtOYX3I/IFgBWJMZRBNSKgczs8klD24in9JI&#10;aQw8EJAHLBAAsQzgnMVpox4XBBGtHmVI8rmuwhIdRxP04X/RxEmPuPYp76eepsjnpoHyJ8Brr7g3&#10;TB2DzQgC6/EUJbie5OmgBjMengG03yZo/uEYEc6U7S4Fts9gxfCxeE7Pfso138XhfXe8i+sRoMvf&#10;I+TZIJDh0anN9wGjFp1zVa8IAqq0jE2oHMBJz3A0rWYrZZ7d0Y4uxMclY7ezVXxCZLKZV/FdnN73&#10;xji+KWWiJG5y+pI6XxFI1ia0gX5XJnsDVeR2AtC3Wu5FB5jixM4bZTw8p2+PuJ8Hd/M8vthqxltF&#10;K9Y4jopAtNVoQZoJMglqpgQUEsSFAZ8gjsK6MSaoG3t0oQ4LNvPPPelaQ55FFLwaDKMyGw89MItx&#10;14SuqZw4rMIBKkL95YZgbkZwAGE0QPCQATdfr+3GUdxBp8cSfjoJ5ZV7SW0llXsHabnXpR06MKW3&#10;2bZSMkDaGwGL8xTYNsC/3xHQTFGkpcsNcBjZaaw6vchaOFnqVl/VqYmGRY+v6SkDGEpMCotiZBBN&#10;QkyMGFLhckb13Zmqjd5gQDl0KsxnI+nhO2XvBt4j9MK9LcyicMPu5BQow+WxZm0cmEgF0aG8go4/&#10;hmTt3M8HkoUzTYl0XIPIcI7DFGCa8denw7YQv2fNMs3ANusQhbJJ+ehkU8Jej/vLWvwacike7eN7&#10;INDi+Rayh9OkPmYCmkG0dPNbvtu6P1ytFZ0mAQXPegbhcv83Y4AOD3fGbZL6Zh+P6ecKnfoWZa0/&#10;ph/Rm/UjIGoQ8TYg9D6Y0IOQH+PI07HiYMlLpLIAZecgT9Zuxp9rcy/XPK+wd2TobPANPXs72cQp&#10;fdvJW3FCm/oXtfhIe35ZxTtgy+aeS3oDe3GTfYI/2oIGQrLRpNs8/oi66/yb6LtLS94bNOK73Swu&#10;CZRLcKVOG3cwpL1rgrDFDc9Z029foJ/bF4OYHPMMhH6Dnrjkxb210jZg4MoVRH61vIx4MYpp3MXM&#10;wxMgaY3GUdzusAHqPTYIm8+iRX82j1wmUcYVZdS24+jcQSxbG+xhGY0bmOIcAishKtvYpcnUXTAU&#10;8s9XibQho+1yEWtkArJS707K5KEzonYKtqlbLh3dLwkUejGlfwzEHIKtox/VxhR+9KFxSjvMVlzS&#10;1wU4DnFzTRD6WKdtnV6JPdVRq1EapHSQoFpOCETWyBoMbnTgLV38EXoF8QGyUyD0Avy5vptE87YW&#10;s1YnJtTdPaA8TdJBBwfmjpv7GFHl7boVp2B+H7saemonRM6DPiZUw1nQCly9o0xJUunpZ+hK3iIY&#10;6dFOymkM93FKIJeO+oeROZOU0x8drj2jrScoRRqMQD4jdNYBG5fO30gE0V0zGC8g8A7yb/ArkzsC&#10;FrB3Tbt72Gnbw1qcqOEzB/wu6HvrPwVLK3B/D7HsQeDFrEbTbAMCg+tl8kMryjM7J6fyIGSYHj8S&#10;yFdzyDz6I1kEiwqwe1PwGaR66rqPuZiwjbKPTN2z1GFPnpVOTaMXa9siOWkHUrZr8KfWS4c5uI+q&#10;TjwRijQJ5lIv9QIMQZddeiVuFfhpt4JYEJDcTNxRZk4QkccYfzXgGbWLn40L5LvuNcGZJYFfI1b3&#10;7qWDKxZgx1y7nPxOfO/pOI5py9sEtC/xRTpyl3EQX6YNZs0Yd+AtP17HPZiAhwzd4fM+TXVb0X/N&#10;GCPj5QxuQRDZRU5AXiLbxwR6I/0xeiCh2Tmghf63YE9VpyQwraUTUV2uD0DFl46dZW/jY4/wQeBh&#10;Y5j2rLNa+pQ15ekK9osxekpAhZ47+2+Yf0tdVujJlL9zbNy9ADEdsJ66bKYpwHFZA1qRsl7KEV+k&#10;5yLbIseHNCGF6O0C3Kf9BpIuKd7VztAd5Lm5BosJuNpmMCzSAPwCZ1SAf3UH/Y5XyIn+n7bx31N0&#10;+Rk2OI7ryxFymhBgOOgHxmDDTnBKOJf0pRubO8iEeoMXPJe65Hv0dT9LS6rdH0p8uIet3aAUt9Na&#10;PKUclwaqd2m5BnbvpKWrFizNvAhPhs38jn6wbHXKk7WdFEpZlp1GfBGXtKT0ZaOKIfZQEKC5CbnL&#10;bR0E2oAVC/y6mW1pUkJexrNdTlUgtr0HbODX+wRUHtjiCeZmqHpIUDGp4iX6utub5YTeCyxgIFpM&#10;YEg7nUzqUynqk7askLVS/70jFUjfrpGY+7997oEQHuvvT+fvtKP/d1ox+J/VY/I/pIBXP/cePowz&#10;Pv/y3/1y/AT9kcMvz/vN6N4ro1e1IgNjmuetmPB+3R3EUzjG1ccEg3fjeBN9fquzinfzrokn6Ixb&#10;neQxRS6eyIlCpqyQnH7o4/teUscpPsHYM83U8xI/C7hRfWHWKVgHUUB1UsDo8hhPjG+jg1mehtvA&#10;RcvO47TeiON6K47g3y4f7cDJe/TBCwpBG9L7Ebq52x1FASYei43dfVyCX60MzOLx52Cg3GuELM2S&#10;2+9a6dCagggkM+OVutbWl8jaiUAqR/C8JUKp64yKYRQPDra0XaJBZmTSLjmgAz37jcOecCaUqYa/&#10;MwMlBRv0aQM/PW62o+rSp/DoChxtgVV1+T02X0d29U4XronvNcsT9RhwjVkGYsseLmxmzDE62m73&#10;4pjnTddgBg7alR65em0SgINWVpXr5hjGBHkQy6dM0R3AX8Nu5N814owKkJntwbcR+lms4iExS6eJ&#10;XSD/ITpwPID3giU5nLHL8zYOzIHfS9pecf9kv0q8o4e/8+RVt3bpu+QRffJkRg8hcFlQfoLPyc7R&#10;zQw/jy1iC8+4fkuZTZ43uCAIw85uFljPeBIz5NpD999GL54DTAu4wZrv9uBzvStnw2fQpznxgzaS&#10;Ud99/TG6CAIAqDtk7d56DgY54GSm0hqeMq/cf45YDozJV+CUE//Uowbf2TWSMuODwJ0Wn2fyCf2E&#10;g5TNWIKzZX4eXfebBGNxgnz/CtPA6X1OPEAfqj8mXIT+DD+f9jYDO/WLxgbQQufD4IFFmszMfS++&#10;Uc8Vftr9XAWj7nAXH7yylx34vURWHlDRQtcb1HFBebW38zgv4JDPN/GE+/fwVrOtpitP/kUBqAZk&#10;KK3QMYjfizPgyoY4Sc6O6abPzPqyL9Y8O+0R5mMJOJ3gSYdSqNeexoENpBUkyLFwwLrRhSc4cQum&#10;a/sZ3Ix+rLl/HXXliVGAXXmrDdfH1qmOy1wd1K1V2EEGDqKTLvU2ixeoDJcybsHWlC1G/dMgWS5n&#10;UdbqgO2AS9Dv+k4HYD15HHEiz13a9L0EdNO+mk2whb+b9JcHpzgobtzpqiIHNtyChtvRAfCLNjvB&#10;PIPvj2vIUtnZV7TDCE07djsdNC3ZJF0ZJX6ojX24sqBBndzfrqAv04oj+ixteI883W/cMVZL4un4&#10;DqdqwAxEthI70jNMlLDNVBBod1DFvdjptlSX1JV874iKvxSm9zvactjLizr6OXLye3HVgSC7xYE/&#10;h4XTh95IO5ycSYfyofOSWRM4fIjJIxbDJenS1Cn+49/8kx71+uVP+sAfJ2R9fyjHuqR6+JFtTIUd&#10;/j38w8+rW/2V6v75m1f3pjev3r9+cc2r2w4/ry78/Ho/4uU1iscvENnn3x1+1MzDNemdA0fqPRfW&#10;qWva9892c6+HMh3adZDLv/z015/9SfmHb/3r9evHfyifl//Zly71TA3ScVMHByXdfupzIdtf6IP7&#10;/Qd8u5Y14S+OSHEN10tWUiaimJGUQf3iN32bsgopJx1iwafygnRY1Kv+9TIHw8QDldmkJp+VBs40&#10;Oj9PExpgk9fRL0nGlscbr3NgLu3NyPst1/pMCGC63eX16UHeY5/ywrzQ8XpcpAG3f+1vfH300T/C&#10;uGc4403McYSeCFTQEIoF1CGobQCiCSEpe+nI1KwDQONYdhs+q51Gvdcn4AaAtH5z202lBRU2eDxn&#10;Qt3TYwPJKqmgyzlqkBaipYgjTJhgcwSJdr1sHUS2yTUMc521cHQIxJkqCCBYkMDs8ELgyNplVkWz&#10;T5BGpxDIt0rAnHru2v10WmcdAmm69GaNo6HBHZxyvXcWVe+CgF8QfR67KxzlHR2kAeOcs2jTXgKe&#10;tDm7dQdgt6PIZmOQCZBGts2GYE2QXofUpkEYR+zNJqP+OGZZg3s41M3uIYgb9JCDy20hTkVGMDB5&#10;GaNP5zG1bJd84Si2DqIc8XTaMODaOCrjq4NG/Kk+QSrOdzrC4Y+m8VmNwBkF6UGK7iOf3ikCw3EW&#10;9TKGkDMDWh1TQwebN2PXA+hQLE8Jco+4znodJ0Bn8wT5nkNcUeCXOLzZyiVkeVyi4Ev60VOAGsir&#10;bEFUuGZLANfCyd3juQ8JgLvHu7S8r9XFiQwoH6I9Erg93IC+qtqt6FPWxRFyJBhzMNJTaHUWSDqN&#10;QmMfKYDXztTRNONLEJAMXWV/BVgSRvs8UWcubKHsBsRjXjeQKAdknVHaIno3G1U/S64z7d+tlAn7&#10;UjBc0xkgC7PS3kE334DtXqGGBuluwup+c4cZ9FqsqJSbJ0sau4KCM6CJGEAicXBiwgi9JEKK7p7G&#10;oQ/+aZomLgOyUotLriGug2hQdwzPGXmhwYzHtPcJ5VNgmCCStSAw2M36isCJ6G+FLbpcYO+sH8/f&#10;U34JoarhrI8kd7txvLymdS+vog1Rte6bNHvdS0R4uJ3EB5jj+DiPHyAXWGLqaweo3bMnIzCol9jK&#10;qoe+3kbt9jpq6Jg7/wQky3Ws+2wePeqZYxPTR0bYOFDasqwbhGAHkNjWW2VswYWao9rlKtblUSza&#10;p7EaVFHgxBFBarsBRYf2pmxVMGA+x/7u3CC4FSOIxfzaAfZZHEPD652fienZMTazihKdrGMzV6DZ&#10;0plVB2Rh1vVqHtcT8OqWAF8WQC2/4mzdGYT4LovLKo+PqN/xXB1FXxF8AwJkhkq5moJFRbxZNuKd&#10;7jo+am3jzgEN4Kg2XkQGKZIgO0t4DxLZglxI9HKYWhOGIonxePZzm3wKXmCuTex9zDNO0Jtjgo5T&#10;gpnBsA5xBrtutzEBsPYQIpchChFLyvwZsLR3jgHTT0fzFdjoYBgypj5msy2wtRuzBUebmEKiG2tk&#10;yrX3CeKfo1cvaKOHtsx5hqd/9bDPk4fNuATblrer8EjsbXMCaYfW8H7TrMU9jNP9Y2ow3vZ4iRzA&#10;rz790jxO2RYz7G/jjD5BhhmAZmrFGb9L7nl10IQD3CuCg93MfT7Bvvp17Mdg7NEhM8wlQfUG/Yvs&#10;Ntf0l84UPVrRrmW3k5bBSgLdNHyfoiK+RlMKAyM3rEYuLreQsK0pY+fglI4NGyz9m2vFXwmmWYJX&#10;ox1EHptbES2JwxJhgtIcnfPE4TrYdwVmT8FEJ0jSgAntqNPPHgJxDTocS4QHu+ihsz+4jrjEVgpn&#10;qyDRxXwfd2IMfedSrJNVLToP6C+sbSEQgB26PjM6poCRezs65e1Me4M2SfpfOgFMPVZVSXMlHegq&#10;DLgOnux01jzAPfTcDgExIkNsB9/nZ0l+lO/AShssc+N2pwASadDukSFPMRaKKY/W5vTfc+pfVeOU&#10;sZXhHyS1Fe/NPivO/pW4P1iBe1exffph9Aa3saiwsQ9H4O8IWY5i8+I78cc36Dz41EWXUTtkexT1&#10;I2jsiOAO2Ruwb/DX2zXSIKrKQNzc5Vl9B1foqfwhIITt7cfRIKJ5aBdlfbDPwR30JOEffUql0f50&#10;T61nfbvRQV8Q+2Fjc64x6u4VnfiJt1vx777ZjHe/1qVOm/gY26wWYCL3e1JmBY/I8fkuSTIYWKI/&#10;lxMnAukbnjdGcjNs6lNsaKATol/dH9DlZ0Bs3NDfCxj7DL1wS4IWfYnTjltw2dPplvtWqtMM7F8D&#10;LO4FOJp6iuMCPdIXwAsAgxuC/i7PzGtDAinatVuCtx1dG/eD6WDpDUW7Z2o4IOhAGc9SRzOC9A3P&#10;T9QQLEmpEGCGe+AVuZl5+F3q7qRSHbtGBHEHpi4XL2I5Ra8KiSp4hu44oOWeOAZpnpCH6lAW+kgf&#10;GPC6zCoHM/QLE/x3P2+BRdgm8m4PhnG+nMUz5FqnHhJUkyg2MzgLsmgqPweNDP6oLVWEe9AfdFfd&#10;JYNYdj/bRrPaB9Ac19ik3ORsuaG9XI98Z/hTXAs2bTZx0Me4H+zOZR0z+s4tMBY8xyVO0kv5lvui&#10;Sr7lGi5Bcibc4BAopJ7UDfvSfzb/7m/EfzT9WmR/56fje88+i6MTdPD9o3QifYUOeXhWucCHn8zR&#10;XzAA27/lIZvsMqafLRNWOzh/8bgb5cNH0Ri6afox1vYL8KlPwAMeLvEHmx1oNMvc5YBaAp4oHczl&#10;ag9PrnXyN235cNaPL7SpN7rhRJ0n87lvEYQS26AOcGNPCzSbJzZt5FzGsujHvD6N7cLJgnasG6sU&#10;RMvRXMJWIpPWGr/dQ2bo38gBDXitg2zyErfD8ORIV8KhMqhTEffpizE9JLWdo69T/OmoC5dE/mbD&#10;y70SdNM8mQFARt/hu5C1gwJGxDXKTIdZ0W63i6lv4RTYnicqnu0a+L8yXp4exQPqvYT3Trt1tyHE&#10;X7gsHpyiz+qtBViPLS2LmPHArvbfwibRmZ3ZqDSg30JUw340Lyp0fBZrfLHY6d5PTsSr1PL1gv5w&#10;C4gd3LwOF66BIzWIWN6uojVsxAq+sOG7I/hp1O/hh6ZwHLwPNq0sMzjtBiKwBwu38Ko1ZS32A+Ki&#10;aWT0cQ1d3bfAXNB4YmwiFxyDy+CL+wV7MIaDbS5P2LlpL3jlqoO7xSausTWzjjvohL5thw15aunH&#10;2P8d7T9xwAJ/8in2PJEz4tt79E8LMvsAPpDhc+VSSfT8J0/e0yHb1QL+C36gd/oXTwAHnmKFj1yi&#10;Rx4o5snvREtBc2NKmxxE9HRmGo6d0tcOSrXw+x42xN9O1KTMD/qxs72JcjqFg6C7a3S/QWyFfm+6&#10;cl1kR1wkL60hPw+FSHtHJ50u4SzosQOB1FnSrJrn6KADuk6EOBjpl7k+sOlgpJNEulQ8GnijFTWR&#10;5Rrf6j5uLlGtL4krxvQDsalLNhvENCl4doCP4oZlRB//XpvzHbzLw5664FYLWXT61JzfOd9N0e09&#10;PgkYSfe5HVFBm/V3rqjK0S8H4WpHzXTKbh9cW9hH9JkHzBEFJ7s2QEknotLmlJmFfZzTdyX1MWB3&#10;78S1nUZhLqU0EcJJJZf4eshMhg4bC2x3CzCRjqNM91Ez88jnq08OIAhuDpoJG0BN6n99V80Mb/SJ&#10;N/Qrj9dfYBNmjDqwZUZhg3qbrOJgGz1C+yjfQuBgNfyYB8mJQW794Onnts2BBftMH5Qy3JCJS0SN&#10;MsyoW1LeHFkgJq5AVvoh94EXC7zGvgSDHQyuOWjZaKZM5TTInvhVKt6bsVn+QC/m4NZSSOUzP0IB&#10;Eq6ngTE+h96leM+ECm9NMuGNE7N+oLisp4O06aALL+FZiNKi+OPVNZRPrXjG4Tulki72WVyQ7vRv&#10;P7Iurz5P3ZC+8OleQ0ttBHZkub7St8gm7buaPnl9T3rD68fvBz9efeWbw1se6IPSX0rydcn++Nnr&#10;G3783eHn9d+WlN7zmNd3/Ml3/nMoH+n5Vxpsc9DZZbVp+wn1Rv776udPyuC+JAT+Sq/09aufz69I&#10;bz9v14/92KeJTvHe0vUxvtIH/nif/4ELfi4GmtBiDF6gMA5UO2CnXZiNaHlp6TB6eOg7fRY6iVI4&#10;mK1NO0FvfJH0h5f8y+xT9UYb9xDIdIBfeiJakQwMfec7x4TSmIRyUgf5zskMx4skVFgt13Afz3DQ&#10;EqnRCG3m0G+Hpc4+cB8XFw8i++k//Wtf/+aP/ksI6CIaBPtDnGfRwREDInOAIKWwY8Q7jDote+L+&#10;JaDgbLz7thXNMq3FNRPEgO6Gxy3HEHICfI1aNkR8zQvwpOIu55vXGwm40pI6Z4IIREoChy7XDgRG&#10;QHHA67hF8Ar6nfLZCV76eHh4DXHIDwDAh0Qmp2d0xjHE1vX7AO2gU4sW7K3NcwZtwAxC5XIhaEDi&#10;rFpX2lNjOY9iMU8nq6z2BGc0sksw1+gCNZBHlwOZip1SgwEO97/YEsCn/QDo/F0JiDnDT5CfgkLa&#10;wyOSo1godLQtx0nkLi1DaTxhyNmrAW2fZd34sN+L6bAdRwCU6ejbbuqeaHPfWZ/OvRfxr3d28Wu0&#10;f01/fBvw3i/K+GyG7IDDHqRq6EmQJ4NYEwwVm5s4ullGd2WuFnQPYudpQWbsmMHVIHjZF8NoDY6i&#10;fQ/FyFGcW1QMOdw6WzWh/3HchNKIaHEg8ogrB5BhKOFeVhRMsOdsXTM2Dl4gp/1mGmvTF8fONPIM&#10;+rOpt0dmDYKRZo8grtaNOYSr5jIUDKmWtWI4KKJ58oWIozfSEgCdVQ3nWMdX7JFRLevgAaHwDmqi&#10;yALsHmfr8i73G3JtqOnhkuoMA/CQie1mCRlzsBNDSDO+Ls3BVBo5+oGMWuowYLxcxNKN7Oe4fAJo&#10;T21zVs6ssxXEYYZemgmTDurguTvurRwkWOpk12nQRulsYIy19QKSxKc4AuWVFc24QFClueHoYxd7&#10;egNZnKDLT6l2yh7V8DFSR77NquT/lM1Q8d0KXVrR/Z6+6EmEBbpQh3B5TPwIozX7JOeGKc7pU5cn&#10;8EYdda/FAc83y+7pYhvPlsv4RzCKq2e1+Gm6I4aQONWV9phP1eL6TpvgoFOPNuXeEjhf0QdHXNsZ&#10;oEFN9IPA6IPjBvXI4mOeu14s4iOI+eTKbCXseygYGTR5AAOfY0t32P5yskxLCo4gko06wYHLXbFJ&#10;s0udDZjRQMLsGHL/FbK7uoYYEAC759eFdnV8G9PbS/R2hQ4RyNDeW1nY9RRcmWGrBPXo9oh+3Mwh&#10;0S7bo71vz1ymFzG5ncTqs9tYXBqjm9rO8x2BpQ/WTXALW3Ywo6gTZEEOJrKUmKL/hBUQ0pF5YuVR&#10;ZEP3l0AHJCaAWBNb7R93o358PxrYY3MFsaf8Eswo6FSJ/7CDvI5p84N2VID64tLlR0UUJ+AAeltw&#10;fZPWt8p2NE4AzfL96HcXBHkv43LWj7F7Km7RTbyS+ymuifjcyNm8FJdVe3Khe8SZGeGpkdkRtozc&#10;HPAe9rbR60NGwemTziKeoWeDyTrOIXju31cQRHyfz56jk5+hIx/f7uKT23q8rxPqEKzjPLrUz6WG&#10;I7C4dUtgAs52iJQ7c1QIMdQxy5UOV7urdtGljQ1wrcX9j8G5Y17uraKO18EXV9/sOtsYgQvXL/Z0&#10;IRi1hjiDoW5ovMc2YHEE1+hT06woysMWMcOUqbzFHvZ32Cf+BGgAH9Fx6uFsU6OZx7Ts0HMzsAV9&#10;rUaxn4ERBmBiCD4j6zQjI8BZEUjrWB0c9bk60ESO16Yl9NF5jI4vS7BwQmDhxE4Te00zWPQF8Rak&#10;GGzFp/WG4Bw+aDJy8BCrI4px1szAqricxAinvGmeEZhhFxCBDBwEGtNeQnmvnQLKCr1bz+bpFM7t&#10;FL2jKue0DXRMAe0Su1qDQy4vOZz8TR3AM/ci9aCBPtcuIMgOqpkhk/aM41kGZLQQX0t78ZsuzXNQ&#10;403w+4wy03JghLh/92fjAr29Ga/i7uouBa+fjbbxo80gZbMtGy1s6F/EN797gw1Po4VD7XvwQsP9&#10;XQnksO0duKpPG1Pn9YRrHJR2sBTyeXeb015kT5+moMYlca3TeJCZEw+2zldxi28TE1B5cBD50m0p&#10;u4m2ov2QmAb1MHiocCf4cPp88O5FvPff+O/HO3/2347tz/17UTU/i4+/8Rx/zktfOQGZ6f899dxs&#10;ZuhKB/vbxhg83dZW8I1dTA2O0UH3R1oh4NW6FwVYaMCGKKPC9x+111EOhpQB7ND/o9ldFCtUhb4w&#10;q3DOF018rANOxtVrglq3rrjjOe4Ba6agXMthwOqkEz+LbS4dyGjlPHMT46qKCT7gTWTjcuoVPstJ&#10;JEecDLROeA6P5hvwRdUUZ+EeJ3CsGv1jipeZtGho2t+zAvsub+cE9q/wjQDUgShndt3Px2VHDghZ&#10;IhekIMJsNO5OA1sN3imnCZ91uqDzsM81BEj4+dZyGi8wE5dee3pzDV3Tz9uvlITug+tU3X0G9wTF&#10;bvNh4AYrwn/Po4V+V1szqgwAaRV+RUG75YGDH1yUCLa+1n3+XPLlcl0zVCS1xIsx1B7B+SbfL2iH&#10;FNo9HiXQcoMtspNs83XKaMJlw2EIA08+iL/81SJu7mj6089i3XJA/jhlDs65xqW9tzf0L3+8mDTj&#10;Q3RniXjrzyN+eVmPb1HmOObxc9jMFNxYvJzGp/ie7B7tenkbVxiup6/v0b0t7c/QI0/RlRPUaydp&#10;K4oWQOKgwK1Cwsdv0eFfOEcPpvPYLJox7TpQpbIU2DeBKYjWHqm/8LE1mANX0y72+zl9Rp9STr3W&#10;hte4SbyhLvLGiGrZLO0HmPauIYhOp21LSunstJE5mGPwmTJc+HMr151TTzfNN7MWXfGEOPds2xt0&#10;I9fMCXJ0z1Ua9pl2aLBcgukPQWR9p0vfTq0ffmgJTgzApe0d/gfu2+1h3/hMtyVZT9xBMYdD0lfo&#10;2AyDtz5pEoR+XE7zlDG54bW4wEvCZerPsLF2Ax3HF87zmM2rWFzDNdGNOZ2/pq2WPQOzF/hZJ3lc&#10;7pqZcYWNZC43tL7wsgHlP8M2VqfreFuOtx6jZ/Po4VfNn4DVgtNwYXSPAAcZ4CyQxXo3SdvNOKER&#10;+z5wZD+OYyveo5O1ohcd2u9Jsu4pDC1Ng6BpdGCD4nnafI/7T89px4DvN+BwA8wmFphPI6esEo7c&#10;wK6b8KRj/NqCulb4tMzBsCXckz5wmeMiYQFdKZ7pv6hrOV9Hp7GO0zpAis3m5SoNarqlxxQccOlu&#10;F/zt4xTc3sNDPlrIVl+6WyFruMAKO1u6HBab3MP9OuhyQmHsagRveEZTjHE28Pl74Hy7tcJO9W+7&#10;uI+9bumHHb7M1UxmLrq6IfB1Pttg3sPwzGzr0C8pE6/Wwr8Sd7msXryHXydooD1mvdPq8JTo3P1m&#10;AV4PmHJ1iPMFTpbdO6avusjPCdga+oE8XRspFojJ+byINZ/tiZFyR5D530F4J7dcvrjDHrfIlyiX&#10;WAbdxY/Xsfc9PLHeQx8RxM74Cn6R58RnyGO1KdEXT1en7WC4p1YGz99S8SbtLsDYxAPg0p5suF7D&#10;TRfYGvVxQCgNNCkP+O9U1SCWSFkzlNPCPl3K6QqDHJ9ocq/QaOa1dCbtF6XvUQWJaYD8qNFvMB/a&#10;qE3yAXVAHcEfdIQLsczESeVNwHoaPD8MqKCjqI5bCvgSM61Hcn68HJjT96DZh+eh02b8OBjswJiT&#10;UA5E83FUVDJNTCJJQlLK5p8t/Al8dfDZfrRqtj3jWpk/Dca28R1g3iG54lCuIOAEAcB++JwXnx7q&#10;hZ4dPqPOfJpO/7TO/K2eWuZev2/xgkm6hxeyc1DNW3mXXqmth7tSEemN/6TyDn/6rSUj9sRL+J84&#10;81CC2U1e+/q/5Hv4D/hM2Gwd0uMPpaZibV76wNfh01Qn36WfdMGhnNf3Hf6mLN++vtbCPv/x6T/+&#10;cyjj8Cn14Vf6K9nX688P75Wh/W7h1kMbBcKS3tidPvO1nKyb0lDWh8YoDb979bc/nzfwVYH8mZ7n&#10;x/z9uqj0Y+H6fCqQVCcpIL+tp7e7CufNIr52XI8/z99D9Pql8bQrlLYl/oF+Vofxu66GSXvjgT/W&#10;ygelwxZl0nYc+m4HurS6wT22XL1OdUAH06oc9HCLPzisnuRjMd/vLFDlTc+hDO51rMHrbKk2Zya/&#10;oSVUKPlUi/28nV7l+/R3Le474PbGxb2vv7z5Id4uT8Dk8sF9pxPzzLRZiMWa4NZ1BgTR28WMFwQA&#10;sg1u0zYAA5NvQGzrzrBAthY1okGXkmwqiBzXgO51wRDAM+W8idbWcTiCp0um9jCe/ZwCAaZsD6GH&#10;9GbFedROT3l1INFNgkHq0h+mvRWy417UjrqATC82OCgJ1Ip2GWxIcD0m3gMMUhbJqhXrEjo8hEwT&#10;oVY45GozieXyKha3LtfSuSOkejvyVp/AGbXKJzi7KqoxAncmxh/KLulY9yfrAKRDurYJC1zjscw0&#10;cDaLrxMZFdSc+e+iRH084wCn8kV65NGwGbOjelwXOIV6F0ILETvK4po2PJuhNJeU6+wlZX4HB/b8&#10;thb/9LIe/+ebiG9BCNs4g1mPLud3dlvFF3GyX92ZtdCJf0GQXN1N4gcvdvHh9Q7iuE8ZFZ78t3PG&#10;APk7SzlHWc38qDck/Jt46QzobBNvIasznOctjvgOMpH2JqMNnvxzy98z3t/HYZ4e7+IZ9XtBnaYv&#10;CRQA/AVOYk79nfFJGWkYnrJwT7k2fd5GoZcO0owhdhV6xPdmWf06APwTXx3E7idynPskCgIGSY8K&#10;bpDi3jWedPU6rZMqEOBYtsqugaSOOQRnEAmPzK4wijFWsoXU2gcSLR1X7kAJBTdwkjcEw6sZjrqW&#10;p+y3JsrTlLihrDvIyUr9oT17Pk8zI9QpxQR8Xy91qBQIOd9jbSsKp0Yon6aIUUoQ0YtjP2+3Y04A&#10;7xLV3hwTp44vkId7m+gQEzrztwMDdRy0BmmGT14206awUJPoDKErg3PIshkht1ERKNYJfsx023iQ&#10;A7rI3Ri9s0cSK9q9dQ+GCufPe9CrRZDZJMDfNJAAXrTFve5MFv1erDo6yRVyQR87wzg9X8UcPVhg&#10;68u7OWThftx72Il4CC25y6Ic3yIb6g/ZNYUfahrjBU2Y8+xT5AgpHkqIwQEzIGYuCaOe5wQhnrq0&#10;pq/q6EsTArcAF5616UTA1BnmnUwB3TaDozKzhbY6BdkwkMELTGEe08UmXoxrcTUndkKvz0b7aIER&#10;v3RCIN7fxf+d668+JNinbm6eex8sax0RAOXYiQM3EMk1nzsA3aQfPuP9j+ZZ9NF34brL811e8Ax7&#10;GIJzZy7hQU8lgPe5ttcbxNl9RHe0iIs5+r/OEnkzaG5jm2hvHPVmcUKwMKFPVk8prw+e1SqCVNpO&#10;HVweUEc3sg4EH5nUt8+jdzONW/pm4kANgdZ2AjahM2kQmDJbzrxDPPeQSPf0cYl1XZwtulH2GgTW&#10;kE/+dCJAp7SFXJudN5429BVU2IFlbIj6aoIeZ+8+JC3kXmIHS2R8t1jE5CX4TaA2N1N3DLJRPwNg&#10;4kKwwAFaCsMZtunjW/RoZcYPj3TGfLHP41Nw6inPVBcX4KcZYc0+sqVMgzfp7f4GP4HL89TeHUDR&#10;Jkhrltu4whza9O8J5cNpwxPztuDmlnL32KextwNOT3Rq4DLNSX3WWxIA4KemlL0ZbeNyxm/6tqJO&#10;fdpVnjjojRR5NQn6rY97BpmReE0fNhSje0XmVeSTTZyD4WNstYYNuK/KhkDN5SfX9p/r6NDtB2MC&#10;hvIxdZ5GfXxJH0JtCaqzI0g7ejB6QaDWRH4Egj3atu9fQEwd8CTYoe8bXYLtqkNwjK1CEMxqrNO/&#10;LhVznzOjiq1rxwhm69mW/tXPltHG3gtxCLsWE11Q7RKYCvyvE7CYHedkj/k1/Qy/WaJr+x4YiZ5C&#10;0qfreaybRRQ8q9b7GUjuNsajVcxurrGZBfd/Evd378bquIVX78X65e/GH33vCnuZR7vdiUvKnE9n&#10;aWZaxXT5v0FAl2eW+SpuITYPsachAci3sVMH/zzh+Bj7cWl6t1/EDQG8J487UOCerYkESZ7oX7dx&#10;QNxJZxeTejp8okEfVcMK/yGpqsX7X/v5+O998Di63SJ63cdx8eQfxu/84feQFXwD57u1r9F9Z8HT&#10;8hmCsQ76d0vALKnfINc59qVdOWs6R2Zbvi+tk5vjUw+zs1roZZ1yKvp4OboiuC6QD4+RbILpm2pF&#10;PQkCzBQZyCvoz+ru8HyCRskqPRBNovTGdo7vJ1ibf4k2fJoGG/M9vAkO5DX7BhgODhrH08oUsC1k&#10;cJSTPAzPddDfY/MJ3aO+cAkUgW3l9Bh+Etz77A4bAbPsj9ROs7apinazNZgz+OBv4cAZbEwsBQVb&#10;ZHDihCCyn6qHPKxOe2gYX3oP9cMByiP2BsMGdbTRARkHvJIe8qAZHWjWmZngjhA2XF1Afd2fFNYR&#10;qyyPmQOwFTZEnWro7B344uCYE7NphQEYcdguhNdymTLbUkYIQa/b8zpwaKqI2W5uHo6o0j3ph2en&#10;9/4JRqIJ1A8ed/yT8Rs/34zvf7KIP3ryIhZz9G59Gpu7TVRErWY9Zg0HBpwxPoltbxcDQDLHP/6u&#10;7QD3epOXXLeL5+js7fdHcTdexgInNOpt4iv4yx48zr3Dauhrk+BcSv8QOz27P4y3aKMyyE6qeAT+&#10;t7Dh1s0gRrTtGeU8ge++g8lvp7u4hL98SfHBl16iZ552W4EVTmg04EwNdGAEtnaxw+NiH32z5+hQ&#10;95xy+VgO1zSkR8loO36c4N2lUylA8NWlHvIW+k3dcD+peoUucY1JuSlMUeb2L/a0wZ49XVmxylAO&#10;S3Uo3+CMD3rY1NQTJLGDHG7k4LSDCO2WmVAUuKReLRQRitQ+oU79N+EbM3jCYV/N0bhIWfKe3LoC&#10;N+qNQfTBa1AQn/AwBg6czbC1sh2POkWUk1V8QiwiNrrU35PWcapgFUiY7LGFH0bv4GMLdHVD365R&#10;HDl1USJH5P/BcS0ew0E+xtQr+OBuuoknNP4llbymfWZ5nsHvXM4OnUsn1m7gg1v6qA5/N2Tz9HcE&#10;lLKWuvRJPjxOEw+7Z6NwX+AltunxOy5fdZL2kKlWxBBZjOp4qmk9jsHwybqKZ0j9lH5rnTqAj20d&#10;tWJwFjGG/7gkPe+p3NvIAbMKvKDaKZs1o1xMkB/6vWdmF09YwdtqxFMFfsgBLGTtdqX2XWHWN4Gb&#10;Jx27l+B+O0kZ8NUGvunAbs6F+NscbmGMccBO9EF/scdv7vEv7mGaE0dho6v6IvF0+3Z3D//C96sR&#10;OApnkq80PcUYXrlCxwxSTyhLPr1BZ9YOajZAIPpkSyzI7ehBEdeUZ3acuqmkTVZwC4xWZrvlSmYY&#10;0xfiO/00di9MuKd7wOG64QQAKNesaZepA2mJOfbnRL3ZMCaLVKN1vMSnrMyABujdQ2xpVp6iRI8c&#10;zHOfNvuNnsPu4MeLdcoaXi6QUTaRaKVB4ZSBij54bwu7zHLiVDOLsem6fb+a0DuQFfHI1DTq42nm&#10;4rqDumJUQd2oGjI+xDR4Idrt4UiUjP1hodwGpmDoTqD5txMWaQ+3Pa2kfRl2kPPbZAX+p8nYvniJ&#10;PJyAN6HApW7u/eaSPvdSo4U+gHst0bbqD/gNThxkYXWVp0MUrhSA4yLzJjbk4HIbX+GkhnskGn/T&#10;quRrlL0H9dP8tL+d464UKRpTX7Pj+KFdPR5SQyRznu7zeDT/gCFe/PkPz+bP9D3vU2CJX0n7eeEj&#10;0oAgH6U2cYUZSbosiuE+7kUm6ceL+N/2yg38w8G7z/cuSy9vTF8dvvMtn6ev7AffW9Sr+hy+P7w5&#10;1P1wz6s/+Nzfr34+f5+uePVj7b3O+vjyGkvmh3oenkaZr8r9/E7epDql+njd4Tuv8nX4zHcHqaWy&#10;VDBfXuiniAGYTMv05XJ0Q+IEO+zA3QtxAtFEZxy/cTIkDVimh35exKsfnuQHfv5jX/hZyhzkiyRt&#10;m5aue33h4XV4e/jM8tXXJqCWvz+I8t/7pfi//Ttvx998+PPxZz/75fhfrv4UNjOCH6zxxWAbMZUT&#10;yQUdgpYfupjnvG65hDItJfUT9KBEf/WVfqLlped7k3pCOVgPX/I35fnfq55IYttj7xlc5nVbDjpA&#10;66hvGn/wubyS7vm8Q/GHl89JQiKGdMDt4f3Trz+vblI2lwWhxzhwwAmD3iwMnCsC3Xpa5+0+VOAD&#10;QIZDkqxiYMRpBCMRzwU+iF9vQcMAizbg3YWhNkvIKEbqwJTAP8RYJR1zjOcKwrgmQOoQ8Da5qdtr&#10;xoNOPQbn7WidNwBbwJsgYYIhuRF0c7ONYxydy6DmCH4Gq17xusXIp7eA7HQbU5wUPCZmIPAE4pTh&#10;iHsQ6oz7Deomq3W6bo5Drfg+LZlCsxoEXH0Czdz7+ci01jSEb3t3zpjSrrJJwGaWCySlTWBFG2ZL&#10;6OSaIAonsxsA9hCUzXKXjiXvIAeXRnyJgG1I2170cepATracJrJtWv/dbT1mH4+jNbqLYVmFJw29&#10;eI5T++Q6Fi/u4u5qGtnVOM7uloBRN9YPAJr2Lu5BUM5BuEtCze/fziN/6RJVSK/ZZStIMr/dZ8H9&#10;upzqdu+UXeXA1k3UR5CCXTsWHRq3XUU5VYkgLgSLZim6v27DZQEZTlHSkzfj+JyA4x7khftaBGdl&#10;TA6z4hBnVICgGsVC+QwGxTnCpNjNIADXBPEzgkIdzEbnwcV8i1uNF9VFjOttCNUEp7dCf3CA6NgW&#10;2dUgAZ5W66lMyYugP2ZBmN3hHmvOpjuy7CBAvZcnxZcBOSrdgBinwTsMyD1WFgbKgMkCx9dGNiW6&#10;9sgMyT6A3+Ua+tyDM1L6N7rT1Agg0AbJzmwtX70kO87AEi9BKAn+6P825OiWKtYnBO88q9YksEDR&#10;3U/C7J41gehT6nVN+Q/Q4yHylSzA9QhUaQMi9rQzTf4h5fQg7M68a949vFVebCF165TRNJbM40Bn&#10;EMolRNxB0hYBiQDiqY3wOkWLLXE3RGmEvua7DoEifdlBB6lb0ehGzjPXjRlBLPX3tKbemgB9Hqdm&#10;4Q0IvO4akPFWrJo38c7VLeaRx6RBn4z3MaI/POmoeY4u9O5DLgm2J+Po3Daj/rCEMLaR+TDWEL/d&#10;1ENFaug+NaTNLsmtbV26CWA6q9iG3FWQwHEzqkYPgn8bJbq+J/CJNyEuHa6jzoR2MR/Tx1v0Bxl4&#10;IIqZlydNMOH8JAoCRPdX2d/s46QzjXsXWbSPmlHrtbBrNKHdTYctFFuzVKjHvBNP6XP30jNLyhNc&#10;AbVoLLHhJnQf/VtATp+i2JNRpI3oe/TfkmigPtjHp0+W8c2rPG5neYzRa/efez4q4uXlHvI+j29O&#10;yph/1IgJpO0hutA6IoBDX05W9TgfNOIL/Ua82+MeMydHq/gW+jTkGWLfEbI9AjMWYuedAy77eKO9&#10;jXtHRXwmeyFAKmEyY0jZ1dRTkXEmBCPi6xRsew4ndJndFF5o5qLJey6BrXh+JdFFB2s7ZIuNuLl2&#10;a3tYcuwJfGLiAgxfrJrR70Lq+q2o8CbK1mPpz3BitR540SzjckV/LWeJJEL3eHoVcwj3Zn4X3aWH&#10;KawIWLBDZ4K3rbS3x84U5FOpnrPSy9ijT4n8YY8VsskcOGoT2bRbSV8ayHffMeDD9hcSR0gf5dV3&#10;tDZv0z5sCZueQYZX9I/LZjP0YlsHe4IAARI8pd03WMgRWJ6fDdIs3gI9qmpzcInP8GMZOFYBLgvq&#10;+5JgdD7KYwW5ngMmOYFLWUICsNemS6bwER8SjVyOz3jmLJbzaaxajTijL/uDZgyxM2fIgH5kIrGn&#10;XujxMQGss+DNgVsbIAGwsLkZIzz8H/3dJfBMAQMVNABd0jZLca8KQm3ktY+3Ada03xXYPoIQ+d7l&#10;jFP6j5ALTCaIo39NkzcTykHW2nQJWViC1rNYzToUz3PBlKy8Ipj9JKrxbWzuXsT+uMDn/rvRubiL&#10;5Sdj+uNHsXnyo/jupyvuoS/Otvi2Je0fpr1AlwS/e9Nt0DH3wpHczp2QKgn681nc3ODfNnPjUtqI&#10;z+Ve4tbYLvEH21nMHXjmgw2+pLoVG2gDeOUpflP00D7vohsTFKwgSOojsy8PIPGDX4kffXAv3iG4&#10;+fDicfxH3//N+PQ3vxtTiP8M3Q98m0tnN9SHOBY+1YgxspKUGRmM4Atr/PMGmc2RcY9XowvmIasS&#10;7M+6rTRAdI1ejGFQTcrdyBH43uBEUrUDN4gbwRP+oN936M4a/+Wy/iXPdTA7a2FDJ+jOYEjAVsUn&#10;NwRuk0/A0kEioxkKldX60RgCxo02fsf9iRr0VQ/dnqds57SptgNSXC9Jdh8qm5HLHYpW7BwBTGxv&#10;mTL7xK3kSVIgyA1GHqnC3JSCN/uC4JN3FsW3aD7B/338bsPzwgj8ifTyWgdeBHaY1bQnMM8acZt8&#10;8wJ+iD9C7wwYF3v1E25ESWdwHAfQ3A7j0b1a3D91YAJdxyafiiH4EPfYW9OeJfJ0gLyF7nvi4or7&#10;EHpaFZEmQK2mfI+PHXxxj7gZdr0gEKbbkl2l4FAi62+JK8+wXf6Y4eVyJgfH1/f/VPyVX2zHd7/5&#10;w/itP34BNZqnlRXzPjYAZnjQQQNMbzuwuPw4Vrtp9AhkPcjqm9e3Meg9xUe8i287itnwLBZXk5jD&#10;dffo9q5WxvljfM+uF4uXG/wIHLFH/Y960egMwU9wBvsbryegYzu2fL5qPoK/3eBnHODFXgzA0fG0&#10;YbMypy1LmpG14F1leRiEFp9R2PGyGV25pxnb8KCnyMwBiCb96zLAPZ/PEcW2QbvAmhU8xmDbbGPV&#10;IIEf/v0+rxN8yGPseooNujQSeAdXCBYoM2UN4B8K7MjMASciM/QfgaYARL6n/ZhVv3EkFP85mhis&#10;2R3YEz7HQYdT7I9apck3M+Dzn6yig6/fVwhpex3XcNoW5LO5hU1yTda7xWY69C1+tnMVPQ8TAS9W&#10;x824AFtq8MiPJ2ZDUyr1LdERDwDZEIg0HCiGv5ilBoLErn0CZj7CSMGgGbrUGkVrKC+iPu1jeCj+&#10;CP+1cDIU+ZulnzLFwRW3VljVc+wc3UeONVOdeXWKEo43iSbBgTa88Yh9sGCze8SzcnjmZzFDTg15&#10;yRvNdEKmWWYrMGICKbwcL6Lh3pDukYyvcfmgS75dLr+hzB/cAl8zuFBzG8s7+ImT/rTTAc2X2JEn&#10;wBaWj804YeeWO/Jg4xCfsUAnkilk8BKsgdD0MPgFP2jB8aczMM+JGOIxeb5ccolKzGieS4P31Ctr&#10;0W58rdU097aJfprlWO8ueY8vgN8s8e2ueDLTpA5WZ/Mcrkych42mwUD4XR1u4kzdBrzNd81oUV8T&#10;BhFU0nUzyRo9dALssy/W4MwUP16AbV36SJ9Tc09bfMW+kgdiD+INGFm45c6ioP4O6CJOHuUEs4Pe&#10;BbJ3ICdhoVgH1uzR7y325IR9sTaPH+wZlGkPsnxSYZ8OaMOFMZQ117oXZUW/rOEjWwAJ2gQnMoQA&#10;d+FixkQepuMKpyGy62I8xrOe1IkaoD/oJnjkMlmXyRfYlVMAGo/hGE3Uo9MvYK/BPPK4VS7oYMn1&#10;TQzohL5tQoXMZG9yvdnQbsXilgtusTGlbVuEbYIKWou8KIfrmzyjTtunlOXAXkoUcAIRLpMGIOxr&#10;9ONV3hndgZzFTtrjgDq14HPaYTYs2G5/mf1kfGUaAFVN415psEo7lz1Zvj6WPiBiwTYPQy0FdavR&#10;FpMQ0oFucnfwX5l4GI6HNjjY4RYgApQHz7l33Cs4V1l8fMIcn2c93GJnXx1kZZ35Kr28Ie2lZfW5&#10;N92uDF6VQ7Vf/WukxftUJi/5H7/9xh+e4BgM//IuXcR77E07tF760df7kJmRnuJOXnzK99TtUMyr&#10;B6Q36c/kq179HN5xD9e8+jb9e/jFJ58X4l+v2sg/h9fhE+VjXV9/qe9zwsm+tEqpRTbw1bWpzNSw&#10;Q7s6tNsVA75fWibgvX8AVr7x78T+9B9G8eivR+3ikkDxApzs0YfwG4/TToVZtpXxPT+vfvsR/37+&#10;SvK1CnIPKpWW3ia9O9xrXb3JZJQ08IveFK151N/5Yuy/8j+Jf+Mv/fl4+At/NV6e/qV4Ov2VeH/6&#10;R/jCJ3Fd60W7BqCJWfpPJwl8Hv9RErblQOKrAU11gI5zwt842dBeNUl1ff1SJq/koogOH1vf19/j&#10;A6mbWZ7pgBIKcdLCRzsm4YDzhmYpd9vhf6kEPj9UwfKJ7+4/iOzRo4uv394+idrkFoDHwUwWKYtt&#10;LSWiQGf1dSZuyFzP1xg9hQGuQBuF8Fk6BZSnLgBbnH4Thl3bdzF+yP0RaNiCZOQdwIqAmUq4j5nL&#10;1VyWWhEU1lYYJsZXK7uxK49i1ytxHoOY1nsxwwCXi9vY3gIPK56Fo11z3xJvv+SZm/mauhJs4Yz2&#10;Y8HR+QTADYBySWCVhtoJzvje5bBmvu24dzcjGMQJux+Rp25uQcHNeh1znMMEB+LMH2ZHbVFeDRiF&#10;6RFU5DjdI4KnD/oEyEM+A3DOyiJOhwRaBNCDbYXzgbgToB0fbUMuLWZ9hgP5aNmK+so91jZRtgj0&#10;6Z1y3YyXo3pMK2rWwrngCGezejxzKRZRlMdHa+hUJyZ0+hVyPcPXnAH6/5QO/o+57rtPqL+noq0d&#10;2MIpAO45xE0QKdq16FNmnjfjCmCna+MOIn9JHW8JNj2sYT7BiTgr1yXQRlMr5NKe7mKgAbSRF88q&#10;cMLvEvAMz+tx2qvHozbB5WkZ7dM2TrMVT3ptDFalgh4XADDAuuX9tF7GDX87A5UtAFcq5cEau/og&#10;7gateEkbslsCQvf8QcwGp7vVOpEISbNHhzvepoOC1WAsEpADeNcaBEZZK5rUyz011P4d+lDNCMgh&#10;BukoaBRhi764/KUM9NRdLAgoal1P5sMw6T+XQa4IHndTgnSjKIMTnBRVTll1mjBsBIe1jAK5OGxc&#10;G2pYOQEUj8DY1bdsg6eFYLtkSHKa9AdHnOFsdu7rth9RjzV61uJzYMEMDw2c+s3pZPvt2CArdw89&#10;yqPGOQ4Z5nJYLgHY9fvUm4AdGs6L8rtUjUsc7DSdG3XBLvkHOdcgKH3q0m0QPuK893jtJf2yWUP2&#10;sNEOwdMD6wGBd3+4JxCL74xq8f5lLb54DBif1OPeZhnf5PMPb5pxH5/YHG7iHkTt3rAWb59kcXzP&#10;rBuc5MxDPJDHXJsg8EZk7mFodOQpWJ7iZGA3TviziwsHGLGZBpWeThfx4tYACTCE7FSQnyk21rd9&#10;YMUCO9nc8Yyp4SCEHbnXjsAeguSLCiL5oBf7hwDvuop8iH2d9OJhG5l3tR0CE0kQRDztCQQOuLnr&#10;YnobnxKZlOiom/M3XH64GkMo0YFiCaEEU+j8Ob9dJrbZNbBnZNhDVz+bx/x6FdPFFLW4e6Wn9Db3&#10;7sGc/QLKfzPjOVcIoYomhN9loAsQuXPciAdfejOe7N+Ky7ta3DXb6MbL6PHebdPWtM2ZfrNNPOwk&#10;0HHtYe+pX1z7kEBg2EXmtP8E3DlHqseDLTYA1rbRbgLMHiS91VhHmyD5ygE6NZZ+cJB4tVynLQPa&#10;lHEMRjXQu2KNPSL7cnPAn3tgxmkzjzvaO2zn8bV8Fwv6z1nUZ5C92RMCZpcSQuQHFf0BgRo8yOOM&#10;IA+0TSfAfYxNzaqcvkUP0cv1PXSDZ7XR9T62qrtw30w3iVfWc+y6hb26nNRtDFqSL3S2BSa5cbIj&#10;SitsMqefhshxzW83EzLwX0KC5+jdloDNkxuBBo8fANOrKLEbl9rNsdtTyGpao+2ywlswBqwkfiUY&#10;cIkZ16Nnew8vGI9je3OV+hHLAGvQVWyYjgTbsB+wZQ1GBv22XxKEAM4GGYkQrhtpmZHjUA2ws0tQ&#10;b+ZKHd0wQB4R3czMdkSm6yV9jA5ZN5f0uew9kXB+H/FMs0GdrDqiTwqxBkb0DOJww/XXlOUyRifA&#10;9F8eBtQgCKAGaUJDOk1vEuxAAlvbGCt76uwypqWTBMi7MW+nE/PW+BtCjrhv5kIfH/HD5/HJ9U1M&#10;EM52/Vm8GM8Splw7ieQSKnT9BPy4xI5c/k43Rwv/4SDgxGtcYlU1YkVgtAZ71uBzOlwCXVmiF+6B&#10;tHLAEztPuIBoNwDoDtwtOodMWCfy3NvGIMKDH9wnJ69/Ie5/9U18MLb2e4t4q3Mdty//D/HN//S3&#10;YzF6TmtpP3jl4BMKQ/+ADQTIbjqdE5Qv8DEbbNlshv0eToPeeLBE2oQ64zr9nfuW5SfAFnXju1Zt&#10;Hn0JFmXUqI+JXx784iAAqkkA6QAJSA2uuO9NLrbIJ+Q2BZxAG67A+2yZ9q9c4kPmBvTZNgYNDxPA&#10;X3KJ2xFs0EtUhn7k2fASBwNL9M1973DXyVflkD6qdqgzPtij5s04kiSadSBPMMMgBU3oWFoKL+vT&#10;mWnDPCtlPaBpbtqu7D2M5QT9XjtwgC2W/LYtTtp5SrUZ2e6BOMO+zaZEi1ImJt+kDB/7sHBvHvB8&#10;OsUvZePoHvWiB/nRHmZ3FXVywg8Pn4Ib67M4DJigxHu4ifu0GQzqe1/vfcPFyAm9gZs5WaeeO6Hk&#10;jLaDqbhkmoTGeynfSZYNBH0GLVUC0QQD9hc/G//dX2zGd7/xcfz287v4xXIdxw9bBPpwGO7P0VdP&#10;OnwyqadJpQ+Q68yM8M9q8eCqHi/HRdy8Ucav0P6PLnfx9HKEP96lk8d6iEl793CVF3CMX3oLDtgC&#10;62mPS+AWq3l85ECh2LvooRNY0voOFT0E9a2yGSfojJPbpoPk8IXlK+4BPKeuq0OS3S9wAS4u19Po&#10;jBZg0gp5b+NuhBDomwzfWMPOao37sXH0gdab3efSs3p0kBHPVU5Khbq42mOTPUqZtY3dCoyJtB9t&#10;yoCiHlveI9EkIzPDtAUnYlx2s6ZPOvYFwt6cNeKn3+/EF7NNfAfe0OY+T6rf6cso+zl1cvDf/Rrb&#10;yO8RZf45fFpvUMbg8ib+CB9Ab8bCDHSU96K+iP8WnKJEhu4z+Yn9Ccbm8OYX4NQNMjX7MYEcQgLe&#10;0IWC+tFK8LLFM9NppvhrMwJXJbweH+DSWieehzioFfi5xo+/64qc6zyuEEwTvpbzX4VPc8J0i9My&#10;k2K/gGtqXA0PndG/bg9YhK5t08Qd/q2GX6iPwBn8xrZDrIPfWDWxUTAWn7yjkunwC3ydJ/7qTxy8&#10;qxFPuWw1w6c3AIG6hx/BYZvIqczAYjNyucR9PzebKU0GJKiTWLHt8GyCj/pEG6mnzF4HK8xIco8t&#10;M1wb6E/eRPa0ab/GvtUJl2VRv4s+/USzNvSX3AWYASto07KIHtwDMwCveLUW6CF9B2b2KcuszBm2&#10;6PYPAJkJjPCkXTpoxf4za9XxV5d9T3ml5YQ8xwmQaQqkkAnPC/RNv/4YvRoSc31EW5djB0rr0SWW&#10;+IKGjvJ76JMn0q/MckOXG+oCAmjSvx645Cixy2SzDP7D9eJ8ljJYfTIcodlM+JgGEymDx4Jlh8HU&#10;DOwx63o/n8YIB16A5Q30dQsWmqlb4zlOqmtBDiR50NO+g2x4ngOkTtS5TNLli2hFyg6q0U+1urEH&#10;daADNjzEfWf32D1fUF10AFm5FL8uN8MWmrSPj9PEtNC4B1j2+C3xzEDe5JdKGxLv6OMxcQJdhL7T&#10;XvEP/pUOBOF9DR1b4yy24LiHhjhYmKQOz/fQOm1Rbu7hajoLik+YaWYcYVlKYKAa9OOhfUIJpStm&#10;ZIFv42IP1jnTJzsD5DX8l3iLMZLfw7cdfEpYzMtVDC1eDvBAbXgOukr59qvZqZsTeqX1CLmc85B5&#10;4m6uzqg5GIcM+D/VgT9SHXBUKJSDqchBgPQ5PkrZWad0re/9gvt5noU4UHX4sdXpo/Ty8sNX8gLf&#10;UIbPUp5+ncqivzSo9qPon13E6UkBd6AN2FJBzNHBFlutPhylHy4rTuMU+i+LtQ6vfr/+Nz1bQafn&#10;vWqDL/5Jb31o+jnUO9X99TXpnj/58U+Q31of5MTPwdJe3fdf+fETr5WrQ4HhK1zLCzOP8xwO9mtf&#10;jX/tf/Cvx+/80iT+dvHNRDwu4WcPJjfxwjgJ/pqEws/BS/DzJ9VNL5uWWu/n1oE+SANuqe6+/Jca&#10;+h064T6YTZRMfS7qMNfz08h+8hfiN95exmPis03zNCUQvP/0H8X16DI+xKba+7vUTgep3HNN7JAU&#10;uLpD7+/kvPu0mWWflpzDoe3HlLFnPbzceiRhoUvikkrr9enLV7L3Kn4rs7TtwwZswY7S4DRlJSJj&#10;W6wBhTl4iLJwj89NT+Bay9vHg/v3I3vjjUdf//j5LaRjm2ZtJ7AoN09uItcSpSpaGDeA5ObcWE4s&#10;AHBUHsfnw3lRibTvBoW6SV2PSmcwxxzwMkgwi2SEc5vPIWvjJaCOAwQInH1z+YWk0Bl9B0jcNHI5&#10;n8ViTEA7mcR4NI7F9TJaC4AcwN1SB6h0eFRzBdA4qmhqb0oJRinWlk00t15VPIdAGZLvEraCYNys&#10;h5Wp0yMEtqC+zg47GAIMU306AudM+127a5uceVLMyTAAGPe+8rSMHgrwAEJWb/UANIj7CsA33fzE&#10;fgEkqdSuOI7y3lmUD4ex7w5j1RjGtoVTdh+YWzrATRQGlJuvYlTH0UJgB5R37D4yBNdTGglHR9cB&#10;LuRd0HkeC42A4+jxJpqneYy3zVgTQJTVdVTICyEgTz20g0MAEo2qw7BLAGHXoQ6QGrNK3Ny+tjDl&#10;f5IGHmF+BKI4PGS7nhCAjd2EFMdPe4lLojUkKPcUReSw2hQxwjJvaPeGRjfakKNBK+73WvHm6Srt&#10;v/UmQWZzAGlAVy76eTw+2uOstwBpLfrU/6eJVB6c9+PijTwe8F0OCeDJEARnmX0PwVbHeV7aL4c+&#10;EevMhDGLQoh3/6ctgKxpuZ/QGELvRtfzCUQXFFlTf09Qowvd8zzNrLikao7jdRmCjk0iL4m9Qdcd&#10;2DVzzgErR7GxX8jPPhEKuYVGKsHvond1nK7LXALHN6XOS+7vSnpw6J7uZeC4JaDiK+rNfXjKCrKi&#10;Zbukb7PNISW0guDf03l2kMkJbaEJ8YDPi/MyDbhk2QwihdQgXO7bsYVYDqlTw+U9HeREgKUhHjZ4&#10;RC7Y2FYPvT+PGsGPgW2WBgZuEQDXEFQmBYcU7CB04Fzk6Grav6JNcF1DifOK4P2wHGfahvRJdiYO&#10;ts+j2cWe0FszOfedRswXYAE66rKwyuUEBAVNjxRPm1Os0iydAbcb3eYEJPaXBxGk5ZUCYd4juFvF&#10;4nZEwJLH4LgeA/SmQ5+2wQ/52Z5g1Vlc1+B6hPtuso4ZRK1/WsTRuTOSYM1tO56iuwsC1jewE4nW&#10;9d0uZi+3MUO2ZQrWzXKqxRRm+DHBUrexil+nH6uHRYzRkzavjDo/wWbG82ZMJE+SeLjAtsnzncnn&#10;WR7G8Blxo7B3AokMyLkHuqyRuwTSbMUdeiVJUsIrRA73i+k4i1tkcFHfxC9hg//5dhTf/96nsQd3&#10;9xD3R9y77g1jOQO71B2e2zAdqNNGvhKyJvaZxZtndTgaTg/da55CPIcl4S92DUnzeXVPEj7henRM&#10;xzh+jp6g83kTbJyvEvHueqIwrLi2hdSdUeGThzxzQJ/MY1020iBXvU/AAp636acBGDLeETxvrqJN&#10;3zZjkAbm3BvTk3HNIHJfxBuEMsN7V/TD4hY7WLeoE0FlB3tqEhxAhF0ye4edzl4iF/42sK9tcTTI&#10;yxlhMcsNT9MemTDAFs9xA+69OE5dJJZTdJ47wQL8FcYpGe7kkH6etZovg64Hk7FxyhxRL93WqRmB&#10;YM/0phbX9O1mBtEj6DT4z/AtbpAsKd73W/ieKqrrbazpb/2eEyaoZPTp102rE3fLRWynOngHdOvR&#10;g0WWEHs47sG2CMLSWCmBU49nTbo43qJHm/RdyAcbLyHFDso5sbvKIW8O/mMfBnN1SRxlL+ljQ5YG&#10;19Ek5OzyQuwbXcZdpEEQl9ZsCL7NuNqZ9eJAHlggBollJfU3O3VFPQ069N/HdHkGNrjEdukEFcq2&#10;XF/F3bNpXD7943j5dBLDYhxx/w0q92k8uZpjt2ATbfZUVNSNh2Nl+FC3V+jz5+V4FzdgnKfTvuTW&#10;p/QTYo0ucj2iDZ7iXdFxS4KdIxtjEcjHCYn1JQE3fV6K5Vv8C2rvSnPxPqPeLZqMiGJBf7/TBty7&#10;D+OufhT5/X589oN+fHP6gAD/J2Lb/WIs2x/ErvwiscQHsTg7IWhvRhMZ5LUuwSI1WYwJthxlQh/3&#10;YwJUdE4SRTBb0L929X7fQpb+veJ75I+8VsjcwKk1cACQ3kF2zsamwSgssDUQ8uBBcJAl3yWAqLVS&#10;toiZwngEek6fhVA6kEJ4kbHDApzfAfwbbHUvLqK37odltp+ZD3tw3P2BzFByoMFJCbOP2h1IPr/l&#10;a25UbwBsHcUhOYAiTpN1PEOVMTMg/RjsoNAFOqsPcuDVZXs1cQ5cTEEf16zX6IyDQ9iHS0jnGJG+&#10;dzevwHR03tWXCMvTih+iDwVl1cBsB0dL+EdrTzDN59tFES/Q6ZodiI5vsAEoj4ln3O/edzYsiwnY&#10;6OFEVtwAKS1bVB7cpg+STLtdhQNSLpdycirt4cM3/odoKR9M0li9if7UPs2c2Dz4WvzVn+vE8+98&#10;Nz4bZfHoHtjXeztWNy5BrJDRLMaTRvSPCnzcSUzBVweZ3Hex1esQiN+P/sUMDgfbuFzG2d04nksG&#10;6LtFYxu3+FhXFuyW+xi9t48n8zIuPwULAaKFaULYI6FkHDXbyJEGXh/2YZOf7CuCCXTCycb1Ak7r&#10;YKmcmCatae+E/p7hM5Zya2TShR+5nyDuMI4p46kZf/ifK+4/6WVRltsoZwv8Pi9k3iuweSJ8ORL/&#10;UyjVoQob7nMvwxxcfUC575SD+PY7KHH1U/A/8C2DJxfYTtvTOnsEkWtwV3ym7uh/B/nU9e34pLdp&#10;87A4im89Q37bK7qZ/pqCbzP4tv7CwdX6WZx90I3e8KtxIr9D12o3i3iGfvdqvWg54YlNND19s7eO&#10;q9Uo5p0PYnvaiur2iv5BNsjT8XQXXTSQWdnRT6F71M8gfoH8Z+CtuL9YtMD5XQogh8NDAFZDx6Qm&#10;biNwO1rHNf1223BB9xa54k/NNoIL9eQiBPRz7Qdu95IutC3pFFWzhukcs47WPHOCLYjBZszeo2wn&#10;FpzAnVKPkZMZUK8V/HnA52aGmp3j6ZdmSQCftLeIC/hNDQOvG8z08AHdTriccTEHS+gsXw5AdPHv&#10;G7Dc1Q9bYpo1z2gO6Mx+GWbt19YYFfriKdg7T+934AdFqQvE8Ff9qSf/GlAOqKOnOnv4Ws3RUW2M&#10;gDTiDlwYY4PU4x7y7b4b+znfNUexJ16ZTWg//q9xjzJb9I1OpubJpvSbzgzbcypYTuoepCqcp8Sm&#10;g0DAuQbtdCmiCRwNnjFDFpM1wc7C4Qn0sct1xQCuDu7gmzJiUTdyL+ShCGxlogXPrOAd7mvssvJc&#10;HVdPsRPYOG1HBlRrDWcTR3aU5QoS/bKnYLs0XK7tFhzX8JV5uYkSOSCdhCFmzZi57OFoKXxH9m6N&#10;4eBTBt/rIL8WcWMTf13OiTvAohlxYevVAUB1rq+ja3fitbTbQS/4h5mJtSnxqXiM/9aHO6HQSnKS&#10;s/G3zxTLkGUdQpEGDvXtfJ7BneVac3DDCbsW/jMNFMiB8BlpIBcOvz+j4PIk5rMesIhDJj6lAHcf&#10;of60Bd7u5Bg300/UF75p/yBN7LTBC+AGZ/EkYKO4q27wLcU28OsFPMOJKmXjtjqRt7kTH7KvUv+l&#10;7EN01f7UhwPK8G/6lXZR29Q+P3Y7h979Mn7m7Tzeuv8w7uWdeHsNS6ctffr8MKCp77aetJk+pVvQ&#10;HeVAWdTJ8Qz+THiZOKGi82VX8tuX/3Cl79LklvvhQgUPvM4yKJf/lUa6X6fpbz/zje99novBdu+1&#10;4899qRa/Sps6o1a8wH4H767irdN63CvLwxLoNYBBLD6hwU5Sp/GD9GNl/WVtXr9/9fnrF7rz6ttU&#10;n1f/p1dq7Ou/rNCP//icz2udap5+Ph+4e/XLWw/F8Azfp4/0t76D+x+Bwz/1a/H4l349/vLPnUWc&#10;/Xr81tPfiO9/2o6s+mfxcnvBo0ybkM8oQAVECfxKRdhWy7ZM+s+lvyWfFeBmk5dZoZgpqODFysZb&#10;DvV2u4i0Usss0tOjqH7iV+Kv/RQ8onUc8+uT+MMfccePfjM+vnoS3ycmyDfX8Fc5EfwJ43H7En+n&#10;/UApUndnFV0lIN6kk1jhNAVY0OY9biTV2+tS1bm2Zia3/Bw9cQAadU+/zX51MFAZuy/sa9lJo5PE&#10;/YNXytJDN+RZcvW0Lz2V0Zpsb8pwe+vxG1+/un2RZkkamImbKhdUTEIjv04ltril6BOkHBPsQ1Yb&#10;UwB7iWM4dK4NdNTQmR8bZBDuhzUUb7cex3w1i/V0HnWXmLlBK2DnhE3h6CQNcOaswmGsFpNY3C1i&#10;PuK62SyKCirCIzZueg2weoxxOrGNnnIk0WP8tV4HTrYV9QGkJJpGue4B5oi4AcgUpzXF0boHFphN&#10;0w9BuHvbePytwO2AXzoJhXb8yQ/X8KebhT5AHue0vXuvET2jjHkjPsYBGYALCEN4njM8ZyDqfQLX&#10;2hHBFiCpg35BI+4m86jdoVI4ykqAcyaT3jylDvdw9F/Ci//pY4JvADPrlPGoT8B2lkWHgssuzqlN&#10;4IlDfgzRIB5OwJUDxm50/IIyXNNPF1OHAxi6saVpoj1k4CzIyj8WGBR9JnBtATOXMEnk51wznzaR&#10;ldeZcZhFu0uQ3TnCwRAKoQ8UKW7HnPYu6MDMdPOs4ncVg9s1DoeA7zF1PTmJVQdaRRtKHFOLoGeL&#10;Qxpn7WgCSvePKe9sTl+5zJc+rxwogiBDNhFWeEiHKa7OdB821iTQRK4J3P2cegvm7guRuywHBm92&#10;k2kRboruf+lkELtRI+HloGqbPmyWXJdBAnimM+6EjOhyh8D0FSnz5YAZHrtAhzrIpkc/3SeYdI+G&#10;ifKChFEoVSHQp345DmYxJIinfu7bYHbdGQ6xQz81aIPuZ93FkAEDT+qV2KzhOO55N4AAtMxYo+97&#10;PHuOU5xiPLd8PoOs76eQA4ieAOCR7s9BhxvIfZvASh2mNWnQesKbNc98myCw7DXT3mgpABTcZgaB&#10;gmPEULDAUTuItCZAcpx2PYEAExKeIue38nWMncmEwE0p3810my7XIMKaHjVjhe6caeuDXnzShWi+&#10;nEXvhZkxy5TivoOczZBDy0FIgGtKuzb0aYPyXBrq0k0HCu0aWhi9EW1eduIO++5jmOVUkKJvs27U&#10;CYCMLNY39P1+EZWb2M7uMG36JVtB5KkXfVmvDSHSyH46jrLF9WDG7okYA+EHQxo7yKL7moETNYIr&#10;MxJyyMHiQQlAd6NNu0uIvqebZRCG1vE9SL26C7HA7jKIoZmiHbCBJsV9+rJP4O0JvS77aag71KWY&#10;NKPER7kM/gzAHZ5ncUK5Fe3x0IR3cuRO/b4HHhSQ/TOCisauoolFXBYF9tom0K2ija7n4MAdBG3n&#10;2mSCqIfI5wHP3R5jg8e0dQ5hn2w8DDmu6H9ikhRwdNGV98HfZ6joElKeG5w5QEf3m7UQ/WHcwy53&#10;9Xk61VS8dDa3D/t0ny7gCfxHTijcQzCjU7ajcwr2OnQG3nXutyIfdtKsJfBLX6JgmNpqWsSNm2dP&#10;WuDJ7DDosB0n/+GywDQLDylf0ifVyODjlaeDqNWb4EEDwgzu7QniBK0MuejNHPh3Wbcbq28myM9D&#10;EayL+A5pTJv11on+d5O4vp2HKzQPZaOLWPThBDyc8HEj1iuMCPwbeFpnMYSIj6GF2JGZBN4Do9pO&#10;8XEOTG6wPfpwjSxWwiZ18OAEZ9IfEmBcY1jiVYG9TRyQpCQPRDAT0RPDrnmUS0zGBGQf9GpxPORJ&#10;TQJrCcH1NmYEvG5gX9XW8Yh29sG0gQMFElnk9JzvPd1NsmZAt0ROTjK9Ccl3j8N2UcY1gW+FbJcE&#10;agtn7/ivQ1ketOB/uCbsHV3D384coKA+MWjEKXjjyd27Bf2xqMCIKzACub1d596TWN5cxiC/ik3+&#10;vdh9+2U8n+PrkUUH3Vp5EhH61DIIU6nULQIUX+7ZVfL8JsF+uVqBHUv83Ry/r+7s0jLkVtcsO/0O&#10;bZ9gozyfTo2y7IANDe7HbsBFsTEpFiiRlrKI47tZ/Gw+iqL3fryMflyc9mPwZhZ/4Y1h/PqfOo9f&#10;/Zlh/NqjTnTPWvFTv9qJf//eJv45z5iO5jHGp+yWlLEY0ddQIYu3fvznMx2AKpDPBL+63DbjsQNj&#10;BsH084x+9nAQ4zoJVI5Our+JWYY9bKh9Ch/AF00wRoNj4I4fDY5AjMBrI3Z1zglD8RHVHToyjHxB&#10;n4Kri9UC+yegws9wYcrq3OJ73TtrQBXcn3Zn1jPYkzYlp2R7uiFGgHku894jF/c9MotsbXBu79vf&#10;6JqDU5gBRNMBEnOmwY7c7Bv6TQOmHAfV6g7UIgtPgMYiqUNBt+iXaTv65NJsT5cL+suMPrPtkAQy&#10;oS5wIYPaDRjW1Iti9M+WcBXuWUFUzmiXA36emstD0rI2Z4dPePyMZy+W+AzqLg45TIabSMvgzUr3&#10;b2APbuHgk9wA60c3DhtrUy56obid6KxjA2k5B89yJjoFibxfvfWL8dd+YRCrb38ngjYdNbEm6jzL&#10;3bLCLJRWvETeF5RdbEZxPRnFcHQdjfkb+Flw4OYTzLId1Ri+2UW/3i7jRwQg9f2EZ2ODcCYHNNy0&#10;vbxuxO4Krotu7dz0DpDb8wwzFsW1tYPmRK7ZkL5G1wrucYWIy4vzLUEBz1s7oabdD5Ct9sTnJ/T/&#10;Bn2U03FJVLtV2qKizXPNEjzGnifYz2Q5iw1cbML3swp/go2usuVhgNIqIEtVUwNwP8BHvP0I2/09&#10;dP6X8SsPfu4o3ry8iSuzEenfHI5gcK3ur7TFPf/S/w5t1LH397lsf71Lk0HTKX04m8cl8jCRagdw&#10;mlW9hndPHtfjlx7gr8HdfXsRg3NwgGuaRByDR3AffM2Y95vOvfhkl6eM6sWbuxj8YBrzp/QJHKYC&#10;k808ayNT+Wmjgz4gQwO4Bja0wndWYGUTeciNgdA4bmOrrcex6fapN3qNDq4r+pTfHtK2r4/T8kZP&#10;IXf/OLPlzDRdN7bJPvVzTXQpW8OhKLPtRIMcCnns4bKNx2U0151obSYxxo84trVEgbvtMvr2qXJH&#10;LlcV9opv6OT0yQ77KxdxbmBX60SGnGa33NvP4uwMDMXnurw8R9bub2lGp5Ptc/WaDrQOA/RiQCVK&#10;eGR+24gX8MRdib/nOjPz1+jKCTbktmzXJhfAv8zqGtKXvWSLNIZrxFU5aonPacC1DC49PK7e8SRr&#10;dHQJfq7nyHaTJkUnYM6ccvvwO7nyHNxA1eBZlAcHEmv0yWb4rLRBs/vojHTYGZyzUW/io1AtsCmD&#10;7yyIDaQKLhWlg8ChQ/ySVkypa3kPWZ/Q7jVYpHBX9CXf9Ttcjjw22A7y2+OTPSV1C0feIt+U/429&#10;udR/i30VXJdXxCH05868HriDE/vucVyvDbi3ADfgHdy/37gCRDlso1PIneAlYgMKW8CdXDmy4zOz&#10;hNdw/TTY2KY+KONO3mDz6OtWhjzhwmnAEZ2umaaco8OOeSJDJ3NzePlhb9ucZ/rQfXiiqnpzg71C&#10;G8EL8BBpL/ANqxWY7+Qu+mtm0gqxERIm2do2I6OSWM3Jix3taRQ8D703g+ge97siy6xQ9/B1OSZC&#10;5j9kwnvh2dOY67QnRydcMucppC63rrtUd4hUwWu3RknZyOBayi5qrulzYjk+km+5xcVuT43FGMoW&#10;p3NkncOL9o1m7PtdsO8+XL0f+UUZ73Tw/c3H4FE/mqvLGCETl4uK/Q6cOnjh8mNJrCsxxLBU7qt/&#10;MWK+O3ye/uZHf6AfSNfaTuur3WIDnpZKpyf+kgaavEnAQCMcC/CdP4ev/IuXfYPdbaoOqlOPl41e&#10;PG3ex0dR1gjuiT3cLLpxe0ecNFvSNwt00bIOdfSlXvxYiX/y4p/Xz0Kyrz7k6vTZ4efw29IOvz//&#10;Ecv9k+ZZxfR9+pp/aLd/W4PX36Xv+UlLcb3uVVH+Mp7sdVdRf+9n48FXfj3+TWeJ7sbxrR+U8fKj&#10;P4rW7T+JJ+4Bvx9RALZFYVpTqrW+mLqkQdBUGt+gy60SXusg7IB4qltEywqj126D8Lrd6enc7OCu&#10;MtPu8nvw8J9/J/6tr76MN3TWt2/FH/wAVfjuP4xPLn8Q36e/Csh+WtaJvu3RN2tiW5VhWgpt/9sH&#10;6pD66CyX7CanFmC0/MfM220ai1Ey1ANd8960d6Ey+5detNHL+HGVgO21n/zce8VmJyu5OeFKUl4x&#10;EMNK13Dtg/sPI3vn8aOvj2+uwzXJbmzpkqI2bGjqviYUtYdsfn7E7R5atl5FNsccdLZOc9YAHgir&#10;RDGlovKSg3jqmTNxe5iFR1JXCsLZCUjdYeR/k5YO4WJiCVlYAh6mS89RXpcVORPq957os3MgBUK7&#10;ny5wAjzYOvA78wxhGMjcpWA4PDe6T+1XYArQt9bbcmi8AjggC2QUQucDNe10kzMiKkS6jxeCT8LX&#10;4GnTMWDTaPei3j+KDl5jF6MYryY4FhSVYOmYuzPI0QYStSHIW1CnxWgVOwxyPSKgHU8j8zQ6nO+G&#10;zq9BEDarflT9ZtwS4D4CMH+534r22RvxR0dHicSMCUTvGl1q2EK5WgSKPPWuHk+eEWhf7WOKh1/Z&#10;liVSpI4NmJEBWZNArwSkGjgJiVLF9zoNT/L0RI69BJ82o6oY0D7NznX6Rbx/EvF+rx5HzhyeFtE+&#10;7vG+Fi2IOXwWR4wseNkfQ5ziQ0kjmOMAkcezDzoE2AR1+xJyipt4hNK9Sww9OIYcUq8BSveHrYhn&#10;zzfx9HofTwmQ78ZmFRHsup8SdVy3DrpW4zPHTu1Oc67MoknL4XoE/sd5dDBk9xtRrzNn+zQcdHiB&#10;g3Fs0cHEtOE6cjFr4D7t7tGWKfeoQo4VOONR1lfRQxdNGV/TDw7Orag9IkzZjO1uM85dTlY24tJs&#10;ADcZVj+4voOt6IBdyuvSw6zEsLNm9HGwdVNDuzhsyNXyBl27LdMx6rU28p9wPe0t+dhA2D1XYtuN&#10;/bJDOXeQGHQb5y1xid1xZKeU1ZrzvTOB2zhChxr8t+L56npa+06d65DhKlsRsEr2ADgCoQztWUF6&#10;M4hk6QAWdad0nEULe6ZfXc48WccdZOYpdZpOCOIJgjyEZIt9GAwt1v3oGCg0JL3oU3aUshxq23H8&#10;6Dlle/AGdXl4nsV76EcbOacUd15tAIhLcESSC8wV2fewbQOoP3TGFCJygtSFTI/Id6Zihpzeg0z2&#10;Kec76MLsk2V8NsUBoxN5vR3dZifaLchuo4z8DOygTz3p4DPksCrdLL8R07MOBBEYdl8gsMnAsdZF&#10;x6jn5nYfT0bun4GO3oP5HJdp4KtWEAKcQoixk+LmJuquwabC9U0OQYBMQGJOl9SB57kHxQ4dDO7Z&#10;nTQB8UbklzzHpQkX9FdGAyr0VjKHxA0UDKS3kOB9iQ5I7nsQkFaTgIhyEkBPooYy7eaNdKjJbnGZ&#10;+i/NRgOQLZ6HdcTtFf04XcfmBTrhpAQk7YTP8xOeQjHPwdjl1IxEHFOnFycOhtDMTucBdW/RL8/B&#10;0ojzGbp0AT6alQqWnnD9GbZ/DB6/gMStwB0PsLhFf2dEHMMe/bUCr3iIS19yZPESMt+mzz/ogyfc&#10;26Q+Or09geGU/uzQ/zuwZUR/V2PszLE06qpuuMj7GCMwgFhCUGuAiYPm7tW0xM4MrOZrAjDqtiGo&#10;2uIbDBQ98nsL2ekRLG65fws4vbyDvBPNG9s65eQyqobEBbtA4gT0GNvC7ByCtxwbq0H47gFeBh9m&#10;6q3BrcVNcvyRe1gP/oQ2F/S9hLHFc1xin/XrcXeLjlDPnkIlGK/tbghkJPHY8H5JELOOpgEVQdm2&#10;iX/DjHOChvHtMvmC7gKiTj+7m8wxNikJvkOJm6a+r1xCTn+19D2YPQFID0zq0+ZLiQRtUk8JQ3iP&#10;3UJQ39RXYetPwXWXnLg0v4+dur+imRru4VcnqK2ByzQhXMa6RN+W2JYTNkWRxy/3XHJTxAxc/zY9&#10;+OyzTXwyor+RsVm52r0bIXuK7wU+cWN5+Gb18QLbOD/exAkG3qLSHYLXz5DnGj89p9R2u4jmEfrb&#10;60LOwcE6mDQ2A6CGHZmFzecDng7+lpRr1jDf4Jv8lz50wqX7Z+Ld0z8f2zOCkaId7/8UXvHxv0lg&#10;8WaMJ2/HbfEeAc5VPLn5Nlj+hTh75yZ+//dfxuz5JwSLIzD6BVSBYGlOQF1N8FdgOjJzP7RavUtb&#10;DGYJqvk9hvRl6FGNAOkaWTUMQvAj1yt8Ehjk4FYHrtEkEMkJytxfaUm5ulX1mn8pM+IM1cvOuWYz&#10;jAn2fLodxQXPemrggE9ynzT7ryKQXRlApj6F++Arx9jJeiJhc+mHQd45JHaJzuvbHAS3X8BG+ms8&#10;cyABHec7+CdtQ27oVd5u4/cbkEyqhBYPB3I0no2DdJ9UIikqiJ6hgP69oawGmLgFy5y4cnIuq82B&#10;OHwLtu/eW+4B6X62ZlR7Yq6nKu6wUZd007lcg4/Ab5Ru20Gbc2o/Hs0IVrAdbIRvqQvYST+v6Y/t&#10;Zo4e0AeUl3gbOilfo5XgJz4Z/ZRjNW0XRDYtI0p8lKASGdgetcVtJkCQJK9k+1YHPd0+/Fr8rV8Y&#10;xIvLb8bvX+kb1zGi75+DJ/KOqoP90NefIu9rfOfwchvf+LiKb11349ujin5fRPOmHd+n3F/81V38&#10;5ZdV/B/BzRY6XxgcpsGLXlRg4jl6WnjQEfJecE3iJv6Br9r0zqMc4yO2C/pli67hN+Ee+10/ymOw&#10;iCBdGuBBVXI02DGwdBbFbhLHA7GyINimvtTTINqDfNw7ylNRGw389AT9u0UrUAJ96LYO58SnS3f3&#10;+IO6WyvgS9xf0kluM1POz3YxcZ9dcK+3uUEel3EL9k5dcg00Dk/oi908Nut7sa6b5TxJOmHABVjB&#10;z/FLEwLMJXbrGljKWiHLtF8Ocjb7pumgFbziDlvbDe7Fe4lrgFP0zTeu63GLrj5/EPHryPODB/34&#10;yeE6Prio4ktg1f/lE/yOe+ZhWO4T6IT+BHmb3TWH05yBRTn6fUkXoOrQLXwGuOuy/BNkoA64dO4Y&#10;HApkPTKWyNEhJNHnunpFf+CHO60sGtjzJT7CyedrsIlux4B38cDBaGz7CfzgAu7ZcmUCflKub8Z3&#10;QSDUXJVpudUGcJTbd4fzaOO79HVODqXDuZADnjeWYhk45yRLbC/DA1DW+IndaSfKuYNFYJNzSBtI&#10;hrECOJG2YUFOdepaaztB1ee3gynYAP09d3IN/6RvasABW1iEWe6HJeFmJqGX+KEc3NxBTbSTij6Y&#10;8druptHA9lfUy8wxt4Jx6et+DKbN7mICVot9bsGSDepppY8DbGswcSC/BMsW6GI5QGMhzWmwGB1Z&#10;IM+tNqIdYsfDJjY8NNOE+7HPFX7BpVY19GHKtevOBr+B/QJWlTZPPDdGThn4Uuuvo3+6iz4yGEPa&#10;XVHVx0aMwqbye7eUMJMbTjtDVzJsqTTbGPxBvKmvm+I6BqnPceWWyRZJphm83UlT6klXp4SNBfZR&#10;Gq/QD9ucPuDLlIFusINcw0ldV0thj2Kt2fbpwJ0aN7g8AT+eE9hrZw52CsyZqd0d4pElQX+9lwYf&#10;EyHGvwKOyFy7RGfhUiJkBXc0W9Tlq0Ai6kus5t55dKh73bpHlVlgrkLQb7iTgisf9hNj5XEUZ4to&#10;dLGatCzayQz4HAUtLZyquOz4gKX8za/0EjscXOY7M2o7B/AgDqNc+whbqsQe/l5hK05UpkNCkJmn&#10;0DqGIPZalntzpkfxp65mJQ7iR/IeMRXBw3s0u4mNfZ96PSuOogXXqt8+i+9PzYjfpDKRKG0kbqOd&#10;ttVxESduaOahvtzrxCimhl4hI+SHEPlUD+O3h+YdfvzL27AZdMfxgHSQDHVTDIefw5tDZph+Mv3y&#10;g2QzO/F3tIjb/Sztb92tbmL/Yh23YzjrxJOMb8MDSLTLdIIw975+6uG/VGr67/WzElFIft/3rzvj&#10;9U/68NX1r19e4+vV36mSh7abXXXY85f3Pj/9HL4//OLz9EZd4y/kdmg8L+yq0cGHvPdn48FP/Wr8&#10;tTM+hlP/wfeIwb7/o6iN/ov4dE2Av3Mp5xoXbDlgmX3OW34lmZsQk94rW9qzonNWRD9r+DpwlnTH&#10;vR9tg00/8BFuSOXBfdzqJoN/f/SzsbrexsftN+Mfz9+M5/8c3vrh/zs+vv1+fLbBvmqjZDMphqU+&#10;NsjoKNWBolKR6SmH33yC7SgfcIg2p9UNyohXWiLPZ4m7YZMu+wa2E59yQqCiMGAu/ThBaZtTvS2V&#10;8pzYU/76FQfjbIfvjS3SgQw2FPx5cH4/srffefz1Z3c3AHsBkOOUXQbRxLm7wQfAV0eBPOp6jbFv&#10;Fryf8nuGQeFMGvSYAdwAI3JvL4PSBc6hskuQ7hxC4ubIlaPbGGI61hkgUeEVlLOD8007zfSVzkaV&#10;7jFUi6M0mwBY6ZQgAHOMfQFSrBe8ILtuWjeRrOJ0p3d0IA49nXIF8KcsNRudpKFAJD2IQNnyUZKx&#10;gvPFG7kdrUyCSQar8fLbgTZP0A0WKAAA//RJREFULNJp+x7RIOhGygCbAno3AJMBZwPSeZ8HfYWA&#10;0U3cPwZ8rwChW8DkKW2dQkQ9gICiYgQpfIGcF3SSgObyonm9SqeK/vwk4m/iwB6fFfGPQajl5fOY&#10;PbuJ288msX+Oko+4YFrFU4K1FzcQmxsAf+FgAsRMR9alT6lsUdIOwc/GE/wv6JON6b6QBgfmdjTE&#10;gQIVYrvkqn0Wg2MU5v5FDM+G0TvCqMpObBsNyBzBowgNWd7igGolRDyD/PORBwt0POGo0Y3VeTPq&#10;noDlPkrojEvHZosKkrzCiAmYy25MIRymrM9fbqIg6HSPkYz+N/tlX6BMzqgbzNAhh0FBHAfv6YWk&#10;1Gm9ND1V7brRKN07DsA3SJhipLTBAT1JoqPezrI56NigrU3k0UBZ1TeJuynZkg1ncdQNU8zdoFxy&#10;PoSwdLpFDAH5RgOyJ4HAwRoQr6nDETVww/oRurBF9665b0yw4UFcaYbNz81EoKo6mCfo0fUdOn8D&#10;JBBAD+iLDprn7Ku6J2i5dMSZG09388S8OfK7oMxBP2Li4BD1dd8K90tscZOrAt4g+On38rgGFPbz&#10;Cj6vE6Yd2odixhY8LGRIQF6nkWMiyRwb69KQzQYSwnXuP+UsNAhizJVIz3hOx5pxIZBC4hxxX6PD&#10;3tM1Cwo7PpxcdBX1TyGX1xAe6tmCiPQIKupnvcgfdCEoPcCBIKPWghAvYzzFLtcTglRnGvPo9vi7&#10;2UzLv1vruzTb3UE+R7RpjT254XO0zOCCfKHjjf1dtHHIp61WPDrvRe8cB91ED3oQF8iYGTpNiOG7&#10;BHFd2nmVlbFa9LEzSIdTsK/0x9muOf3s6Zrj8cEprVwWDUZl6K8bSZeLRrygXvlkmvbpaXcIbEoC&#10;QwfXIKJmgZmV4TKftoMhNLWN3Xbau3iKYSyeV+j/Lq7QzRc3qzhGdhkE7FsQq4kzzchziyk700m8&#10;CdbWY8q1+7s5+tiK1Vk/KoK1Z3d0I2jfonMqwGOGPdw3CsfuXrhUCZ2o8ffurgKX6nHvFF24GIIH&#10;67gaYSe3d7EHLzxOwSUyexxqVn8RtQeQhKyZlue00bXGgP4amql0EvtBJ+otSCMymS+w6c1tOj1x&#10;hczMiqvfVmAw9rCcR6M9Qbc6CcNxCuHJztPFknIlyehJs4/8qF++ok95HrrlfpvuxdSkw2sw8Qo9&#10;3OgnJJDoX7FrxxDi3Yb5djAmMyTNGDNInRksoQ91JxPQ6RLZY1bJwfepsst48pQ+A/6hPpIz98ES&#10;243dnWHOj4t4i2vvJIh3jTju4mselfEebO0JAWlMl3BCyhmADxjSAvsd0renMO/WwOWzRUxwzNqv&#10;+yK+eYq+HqFbYPCJy5Nob7XtRgdCCSxGB8z1VM/N5SLtBXa7BC9R1h4AgTtFP1tx1mqgA92YE8B2&#10;0Medy0YgpiXPdrkiLgP/OEeeYAOycxnjfgPxBhvX8ZO078phMnBkg+zxm+CAyz7qyMe9UQsChbSR&#10;MvJzhleZVxX9hF7OCcTq+Kt9pxU/CeY4e7tCnxfoanF3Hbt1Ix4VyOk0i77BE/rq3qM3vHdgzVOn&#10;P5qbeAAmQpK/cQXeLXjBCTBLiPI8jrqNKOAG7U4WHdp2CaFZPCdIpx3Wq6RdPQLOM5eq898V/elA&#10;qRN29fa78IkPqMeH4F47yjdWPAt5rgfxV946juHxUfyDvz+Lv/9kFn/8xpvxhfpZPKt9BR/wxTjK&#10;vhz/xcu/gB3+vVg8yWI+noP1+GxsIWUBIiNCeHAfWeF/6uhIq3DwImI8g/TNkPmmFXf4/3SCKRjt&#10;KclmVUge8hZ1RF5UNW1JkLIu6Qn3tmo0ub9xFLVj9BX9ziYvIOPjlHG6JWg9BdveOarFF/r4DvTk&#10;a+fz+NNNcKO5jhZ1zAiO3VPJDDtnjb8KVv7kB+/Fn9ldxzd0HPhXh7Lc9mCzxO/wfDd9T0SQlzy6&#10;wH81Bq3Ea1pwpt4AjoCuOhG1lEtxr6fhAakpC2OT7Bxdx+cYmBc8wWyqnQEYQknbi0ANerTywmfk&#10;RcJC9xLFo4OrPJ8yxaUOeDTCD1baNBzwhrpu9+3oYDNOAO5Qfgd89TNOitHMZKO2NZE26pyiAewX&#10;NeUaA2aeg9zlHig31/I89CkFGpTjnfKGw8n5/sVlgZ4/+un46784jKtPfhjf+BFyOpH0b2P0WQV3&#10;M8t+Ci8yQ2MTzfk8pmsxzuXmozhazKI85Vk/1U8+6un3F/Hb1+Atz27mQ2xtE8fIq3X0gKeBifmS&#10;qvfQW3ys/hP8ds+nrOsg3FFcAlhZY5K2z7gkalzw/XzbiRYcqSKIv1QO8hKwvgF/aGN7TTg34Q58&#10;Arlh3/JYWyePdfn1FE5n1ssSPqIG6h/S5CocvtaDe4IhHfC17oAMvsflcXRN7OnTh+iwhx1MLBT8&#10;HH22iWfUqwHOmLFyhjw9YbVajgncx1yDrmE7bsRea/WjWytj3TuK9XkRrS+DYzCkKXawM7IyQkEP&#10;3CDdva5qI2wiFnH6bBrTW+wf3/gELKyNnsdmfBQPtvCF/FN0lHZt2zGiTT/6Fv16ewtvU4boBHbR&#10;dBJk5wqLiCNihIwbxLoSXU4n42KTe9qiKNUDWogdgY/gLbVP+91lvO+Ct7tGi8DewRozATVqswb3&#10;cd8BI3DAgaOxXJEI7F2wf3Uil9VPyUqL6MJXp3AoEwoMwDKzEJKPJzZp53GGnuboVeJk1CQtIcd3&#10;uaR6Trmz+Tpu+s2497gR992PGVuezuCLxDYN6jdAjlCF2NwXVw5y3LtxPvrhtjCuxHCfLlcXyMvc&#10;V2qIrz6iD+7QwR0crCQmcEV3A0PyMBuXlrqnYIWur4kPPHWg1aaPK/QeX2vShDhWoD+gBr6uAZVD&#10;j/ERe/qlNnb1gEbYjuaKWALBLvF9BYblwM6O7/YTyuqh/50TOBL4jz8328vgyozyrXEgtrNPnUJP&#10;eYAJBobbSxjgKgb3C08ZtNt1NOizJTg1xw9vxi3aPoV/mfVopgrCBXMzbGUTQ3SVdq7n6Dn+zpPH&#10;xSr7Ghk4mOZ2GE38lwNCDl7vkSNMKU3qG2hjPok7iJOe++BJyR4C4B6vaXmpPpI6HVZF8Wz7Fl1v&#10;iKdOzCfoAmccd8OWzU52GaMnjDfwrfyfVkuswbN0CjzPdtBUyuum+/yCc+uZ5Kc54qE/uLcrL6Fv&#10;zMwpwNECf5qXAziDJz8jU+qbtmigXFcKDIhVHSRcg785/guXxjP4jrZpHMYdvk2qyY9NsR0b2loR&#10;43nYWIuX2c7rssl1YJhClEundG/jZX5zn5k98iHMJ8nEPhQjnRBKp1nTV5QMx0TAYK2HXnWyRawc&#10;3EVXPeShiW7WVndxA7na0R75OtqOHNRt7BrdcV9bB8z0B8aNxjZ8dKg/T0hbJyBrP3Kyjl5Hvv7w&#10;ifWyxcaWvgzSFParrw+C8TJ+p3ZQoq9UMnrjZfT5Hr11f846XMBT9XfoLCJOWbBpVZ0ZhmBEypzX&#10;BaT6vSrTByGb9GPZvj38kz7yJ9Xi9Ud+9/nX6Z/Dz+vvfMOzUQF8BfyFGLjgZbIIdI9n2w9cpU76&#10;m38UkXemKqUP4XGvLiiwghXx//l7x/Hfvvi9iOm34rvf+zS+/4PfivzqG/GJy4/TNDG9yS1pNF+5&#10;2jZUoY5eeMCSJdXoe5eJOkDrtl91ZKPB7fCvKSsNXRVpHJg7FGDv0N+0wyWoG0Dy8aMPo//Oh+Db&#10;D2P9z38z8u//5/Hs5pP4bDcFkyfoKjxYvUJXktys0qtXamAqUalTH2zLFYj1PZbuaBo65viBdUGh&#10;sAl8FFe7DLoEr+jCpM+OhysetP5V4f5+/RTxxzbzrX/6WdI78IUX2sm9FIDtuu/u/dN7kf3kT77z&#10;9R/98DMaCEigSKajKpuNw/0CPMJarAAanIgBoEv+3JgTu07rcqObxXkDogZA1uuruNbBTAAAnJFp&#10;xZ4EqpAdxdeR2D5HFlOqHcJ2FqYJQDZwfKb3lgMAmsBvN+zGeoCRlwBjImW9qDWHsIAuRJbAsnuU&#10;Tp4JDHVvui6PSA1OAuF/5e0n6hJtxqpfGRpd4HfpnyIpWwYwZW2oyTkEZUg9FBJfi+VgMzZsxhLg&#10;R4CiwuXzRdpHoWaaM3JzxHdOGy+Rj8ezD/h9QRs/oJg3YbTZAEJApxw3irjomGWxjScU7t4f+zFB&#10;qMEiyloCFr+77MTfv6rHp09fxMsfTeLuSUXQNo8Fxj2bohIAUtqgGbm5t1utQQTZs8E4foNE6m3w&#10;IKlTcd6iDvcgJgsJK9qzp+PTBoHEDc7A2dBjHG9OQHOM8gy5djl05n0by8+28fF4F8/m1Jn+F1Qb&#10;XN8FZGoEDgve4A6jRdDd4Fkz2ugsyhVKd4vT9KALty3B/eKIqTPtdM+iBo7GoQBllzZrhtjoexcC&#10;Pm2gqzBW2srrMPWkCh9msVyG1YWEdpBD2lMjbYZaRpvIdN8qY06A54md+Zq+pc2e5lTPjkGkPrpK&#10;XUAc3ZmnWtnnSCoN1kqqPMkWmEK+XEPwX+Fc0ilflOceOynTUp3FLhzk41LsBTn3AQ8Iw54mOeoH&#10;LYmsdPYUR4vMBSGdrs7KdeZN2t9GDzbogAN0bcEOJ9mnLUclAUpZEMDSPpB8a7r2nGdDNN28e73O&#10;4iX98AKTnr0geFot0Sd0gqakI+whfHP6agmZe0Ldbje0k+72PsnjjPZs6fuYUWfkW1AnB4ycgPI0&#10;OGFHgFxTDq4RXOA9ffCYZ3YIEs8hZyV99Pv05RoO/iX0qdF3yVuNwHMfz+jLHL1uNipIxjoG9NNT&#10;yqAVcQ4pUl3NIoluJ6XJe0rgUNtA7y7ov9usBKTRQWQ7B0eKBbiEjTprPUA298pOFCdH6Oss6uCG&#10;i1FW6wVt3MU9Gmpa8vV0gU4R5NL2tHF6h6BacOT96gwXXnlC5Sb61RS9LtJeS/t8HNvrRVTjSYxu&#10;KQ99zIaDqJ2dR/20EdUUwjm+To6m7hK4I0hpD7LTp28uIQdzN5qfQ0gJVNFPN+OtTwhWhxWE/Cy+&#10;CMYMO+s0E2/U5J49F7xtF9QXzBzsxnG+HUR11E9ZkUfYwPBsEz3wD3OG7DnAu4+XRFmXI2zs1oMu&#10;sCswzRNr6+DwbtOPE+xDktikDWlTZDDyQJC4BieXiNssS4PPFV56vC3iDH2o93Yx2q1jgt7cwsg7&#10;hMaJ0KBDGwh3bZ7FFdcuzXTg8wKyVHOJJ7JeV+ikM/rLJgRxnrIRsiZYCFbM6QP3a0sbjfKfWxJ4&#10;Mqq2v9LeCCpE1SY2lebCkNPOAQfsckMwmDUhzT10gufW0cnaSlsqqRt9hTwczHT/ranUatOmTK4h&#10;8HEQ0gFT9SLNxgn3jaMowLbZjKAhb8T77+fR7D+k7YQY4HtnfYuv2UWnvY4OjNnZU/cGncYgkU6L&#10;OAPfJNd94OSNU7DUbE7alOMoGsit3cdnnWWxvNnED6+p160ZDvV4jo5rX+V0FT+ijtqLeziZ7eR2&#10;B+JIU9+EfvTpLoAEP1mjT7DTlX7Yvdiwd0Tmfko3QhVtPiuquCWo2sC6PNyhh/yAknQapKdQue9K&#10;z4kDDRxdMbM0vc8Iegl+ClM58Ktf+VeVMeHpiyrGPXpk0YmKAOIU28/7+FieZg9hWCmLsCTYqSN3&#10;l66mZVbY3fiOoHo6jnq1jLJY4XvNygadsS/3j8mdrAGza6tRmNCkWjbAhBIcXqJTa3CuNtN/7eMx&#10;5O5vfeHX4+Kdvxj3n/wn8Z1JKwbogltSNGpnUf/avZg+Po5f/CTiq//qLn6u9WZUD/vxsHcaj77Q&#10;jvZ7ZfxtbOlvvvxP4n+OfeaLSWzBIrNlEDNtzuMYMXTB7BK53OhrsA0nFz2EyUwYYCUW6KfZlQ4+&#10;LcBk9/dxIg5VJGBEpKidG+ArWxt0Bq53u2A57bmlH5q7ZsoCm24a8JVFLH7ifxRf++lfjS985b8Z&#10;X/7SIFZf+fPx07/xf4qf+Uv/Vnzzg79CMPllsOMbab8imfx224j3vtyLwdu/Emeb5/F7txBkQGhn&#10;P2CrWzpD/c7p7302QGdWaclSrUaEuuvgcvCDO4Ta7kaH955G73J7N/uW99S5X/vZ8ixP4u5R/z3c&#10;ysG+aoHv9NhuFEqbzVpgMXo+RjfX+zK6XJM2BNeXoyF1J1bAEE+ldwsHT90cofcGAfmgGV1s53JC&#10;s+h8lx8BT/A6fJB8UE5iAExJKSjgH7O4zHBz4s1T9yTwBnryskTzfM8dIosYSbUSYXewGlenecTi&#10;gz8V/52fP44nn1zFP/kR3GDbjNXkKu4chAQrs/VFVI870R32opHN45PP0FH4ZpT3ov8Q7nZDQRD7&#10;Npzv+qN5fExb+8i/hv/J8HtN/P2+8TQtQWyAg4AhMqYp4K0HOx1dtDG1bhSTPJbYalZd4ssxI9qj&#10;8ngQRYymUY3WafDUMHPngQfw5byOpPvYIeXaphbY5JJJ+Yb7HHpaZZO+S0O9fOfBLAt8fyoD9K0P&#10;4M3ogFm1C/plTZ0cqHevxxz8dl+nhXrj8knVjWscVHDZtRDdVa58brjrJuxuD4HKp2WB5eNufHC/&#10;iKP34I340p89g4Z+sR/7F7Tndh3NzOXjNJHOcluVKf3tgOM30L/nFPIEjrB0FNPBD30qPGcJOTjB&#10;V/zxCjnDPSuzuBfrGKnf1CE29hP+rNuO/Xk7TosOwS06g6orCx6XgnJXC5hdJTut1e4TfA7Q7xn+&#10;AuxBz2pFGw6DbFxuy3/JX4CJ27EBF/U+bcYUIN46ED9HrRy8Qc93Zm9PLyi+w4ftaMLdq3vT2N/j&#10;2hFCoQIeBuPkp4doFfgGh8Yd0MEY4NyNGIARHQiuSQR1OLy+TFI0Xy65Dx2CeGh3rkqZ8My0H/Ja&#10;naXu8E8zM5ZwN+OBCXhkZtoDypcj2b4x98FSCMLhQvBOB1ZWGIKZz9pr9rAZ/3a7Fj9P3f8Yztil&#10;Pg4QmN3rklPnz8zuTfuj8vljfAISjQn4TfQVxwUcgftdY7txcOfYbVfggHyX49Nxl9i0OGCIuuN+&#10;OA/xYQPM3FUN/BnmZHYZfbqF07gvtxvwe/omlEEnE0t0Jms20OAsDW669dCM+po159JPl8svkdFW&#10;bos/QZKRpz1G76AT6J+MApnW3G+WMlIiCXi03elw8IlOzsc5sYNkbBHLEViFrrhXk4dmxAOu2xKD&#10;6mR1VNTTw1UcAHSPxboT1TzVIQPzieo4ArfXcMDHU1HFo7TnmqX6GT74kFFH38mr6XeHghCRcyfo&#10;NXVHRVyW6uFz7tu2RcZOhHkAhZKs8E1b+qpJO9QTkyZq8Jl6hd7S5inPsVSx39E+99NUjgX6kK9W&#10;YCmfpxgeEfss/nRfXC5LMbJdWvLPvUHEW3zgqhl3NLHfunze68nf4SbcA+1NW4UIk83jWvxctxZv&#10;ow9P1TXaYxznhg0JS4wP4Cc9Yje3LLrFzipsZ8WDx/SDp0PX1u3wRHVPkMa9R+HADFgk3mv3QGzi&#10;c4f91dEZyk77AtJf+gIlbV8Y6KekGXQrbUOhaJWxmICO2fB0rdfQRgeg/H3QcDnSYWBv7yxnoxk7&#10;/ClCwZZOaSi6VA6xCWKC7kkU7bPoFb2oY2cVPkWenPoTzM9cCq1FgBvGd/J9EzqMteTUiMmn8Ux+&#10;HIcAu6kEL9plVexx6/b6x+8OF/CynYfrzMRLTeA/B2h9l/bTN47jt4Ow6WN/vPX1e+ShnNxbzyXc&#10;ar9fpVVANXguPr92/L34wWfT+Pv/ZBK//wc/jMvtRzHRHBrwBfrNxBG3xOFR1gjc5EVfp2W7CGJX&#10;bKMLvj/EvofYXRqko68dALIbgcg0zqYuWjV/7IccTGmW2EucxeidfXyYdeK7v9mPP/gH2/jm1Ufx&#10;6f46TZKs4Tnqh/8pXx5tsz7XZ9uTyvYPYm+HEcxko4mxQngOfRjbOnhr3fQd7sOeHTWJQ/O4x+cO&#10;mE7pN7cUo+QkU2OC9KDUP9g5f/uR3fiq8/iK+vB3+pyXeOD/F+cXkX3py299/Yff+zCNzrrm3Y0w&#10;XdKxByTrncNdW4zWUUFnPd3cWoH3WgQdgF0TMLnhmqdY9AhHuyUY9Eh3Z8ncl6oERd003/RjTyvB&#10;z6FfmIegfKge9YTcYogpbR3jWqIETQzkHKPu9Ddp5qPMCbgJLO8R9B/3eC4g4Ka37TVOE2N1Vs9G&#10;v2rzQR6vfqeG894OOKRCvvobIRJrASiQ5PM87g/rcdJt4lBxcJDTFopy0m0ANjg/Ou4GwN8uIZ0C&#10;J8L3dCNTxT3t7iUFXmOsbyKzs1Yr7pfd+BKE7N5JFiM7kjYOqIB7thn8fm9D8HozifzlHMLjPkrb&#10;uE+gMiJg+e3lXdxejmJ56WmsOHqcke1zQ/Y0S7DFSTqDocPLIdjuhUNA4nLWHYwzBwmzWhdwuBft&#10;HqDRasYkh4Q0IN+oVk5/OrK8ou6ejuShFBvALl/cxXoyj8lkFbO7WWzuIIKQEU/ZdA8Xj8xWVTPI&#10;9rI8iZuT0hA5Gpfu04ZDog/dG2MhOeH3ElL1FHJwc7eM1d2OoKNDHSG0DfQBHTsGlpfupwU79mAE&#10;l6kZLGJv1B8ATrqCg0FkEnBC2RTMEzrF5QyHYMYW8lwB5kuCWAPSLgblBqpT2PwO2WnV7iHnjEO9&#10;uQknSt0Dj4LS4IyRE66M/t3FM3z1/q4WRxoWBMN97oxb8CWpLc7ou9TygtvKXpEG85oSXRQvnQTK&#10;fTVIc2+9TsR/SDt7NZfWAFJLiBTS0uEdY2MdnOeIyqwArQHkyYy6ARbez+cE4fT7DQErwZ62YkCi&#10;wqZBC9s5oy/M6sSunM3qriGhPHuhbkEgNpBGByzc/6melchUIDQTCqxAR8z8S0f/48myeokuYO/I&#10;vej1I+seR4FtS5J6CKqgIcRZsTUbk/pJflLGEsQS04iLIS7xqBU3PLFutp1BAyRrTr8WY9pA8HUE&#10;+X0IiM17gDGyOaau9T76qPghKD+E1EpiGseU02ngtLdR0mbn+wwmtN83cbC7dhZPCBSmdN5dfUFf&#10;b6JF0PnZCIKITX5EPV8uGmkZnTO6PRz9l2j7B/TTQl6LPlwj090N/Y0NnFLwo2EnLsuCvwkElnnc&#10;TjvphMVag6CGOtRryyiwz1EXUjTppNNCXfrYoc7uHdOg7wz3arUHMaZN+/UdNosdSubs3wmko5rF&#10;F4olZSHnRRHbHrbar2L4HP3Ewd1gy63iPHr3ljG7HaX61froXmHfgItzgrq5zIzrJf9bgoQaQYKD&#10;4Hwq0coJdmvYVw8Fe0n/jal7j6jJLBcHK3c824Mfugt1AYyA0HbyTgwgDC8hOSsIfxOZKbf2YgYZ&#10;pe+KFoEmFKR0YKaIkzyLo3YTDINkILsVWDXBLlzW86iPPrhUprTP6U86NxEk8FZn6Ab77ZQhg06i&#10;wzrBG2ArzdbTty5EJcakrHpc8d4lR2+gX62+A0ZIGBvL3I8QO83RQ5Ggoh+QMISSYAM8re0maYld&#10;zUAWR90/avB4CRFyd/yhexQ5kWrl0v5WPd7PeXYTWXYNmqH3u37M7h1FOTyhzdgg+uABN1v6qhgv&#10;Qc552mOnqg3A3TptysHrLJZgWw3ct1xPbVtcU0/ws6JtbYKrRu8s7a/WziZgGPiLIZrtemS2HjjR&#10;Wo6RLxYLhpph4PLPbEkf4bU92KGNnpViOzZoppUzdbgqdMaMNnSfe3LstGcgwTU6ujlyd0LFvd/0&#10;gRXy3mAXZsm6R+ZstoqryT5mYMqLZT/+aw/yuEKffu8FfS0BJBhHHHGmg6Tvv49OizM5ODZQ7sir&#10;TgTmZtBp2wf0YEq/5nWX4xLq0IYtLw836lNJs7ZcNld3Jhi5Vuh83gBfbD+kdEX7Pe7fpdlmK5y0&#10;GvEX3qzi9vizqD76ML69WMbR+hqcQN/uvREPTj+g3//juPnnfy+u/vB/E1e//R/Gk7//v4rVD/+j&#10;uPnW/yI+/t/+r2Ny9T+O7/b/0/idMcHvze8mnPagC0mmmdhblxI5uEFzHch0NtLJsxyd96CJBT7R&#10;EyUdS1vje92KQbJucOSAOCGB4XoaUJBguezFgc5Z1Uz7Y3aReaNVQNzwhziRRxfreLfxX4/f2pXx&#10;zSdZ/NanT+LjT7P4w5svxD+ZPYnOs5sojm/j+NPfj+++MDO0Sn37ATj84eq9+L3596OWVhq4L5dZ&#10;Efg26obKpczDHT7F5ZwGrmbvVNiK++o5arJF0Mdg4Bp/v9i0CSZa9BOB4pb6lWADuDGnrUN00A2G&#10;MrfLcLQF/yEnsxxXQWWrRlTNJjY7S9n0nsK4pz0OAO7d19dZY2y8RMed+KuBLxJQl104UDN10JwK&#10;69MPhxE5OIN9v+JwO+qsVHcZz3GguaIOIJx8Mi31SaOJPBPZJjjk5R4yqH6yBf4MD3OgEvH4UT1+&#10;9cFX4ud+6jS2H17G6pNNnNOGXu+lyaxxDZfzQKsvvxMxe8uBp0X8RSdEfx7ed4O9dbEPnu0S1Cvq&#10;52BaH9xw+4k+OvRFdOEjqrd6KbeBv9COLX7ECaYB2Nsrd/FnuN69n0psaEmfreY3cQfGAWmJ2xh9&#10;TOCVZisajG3gbjsM14CyscMWTrinc+DdbaJHD18petiNcjCbAHktF2AK9lIH51cdfOwrvpCP0Nlq&#10;nAJBjxNO+9jAbYsYgEIzV7qiQ+CZs50okpzNQX4gJw08uQ9Y87gZnWEzZmvqglxdMtg/Jyg6vh/1&#10;93uR7x5FfnMTD45pw70vxc31JG5u4XurKtl+jZcDMZ6Q6Eb+uGL0BBm213HyYB9D6nWPepmFs98O&#10;4xKSVbuZHzYph98+eKOKPwcuuGpk/0Y73nqEbKnYOUHQSwKvBTYAPU9nf425J2VxlGVcoMcLdRof&#10;2kUrNkTyE+1RudLAp9w3QT5m9ptI4Kb8ZtXtIKJtcHIM5q65zqVuFWU9p286yMZ+uMIu9kfEN22w&#10;4YZ+u0aGfXwMHGEJL8gdmJbDUqHNaE1/w7eaRxjpLs7yTXQwjGv6zUPNzOyqEeB6oJynz9bq7cRj&#10;TQ5A5PBpfIEH+UgcsZsaPMllq3I7t1ZwS4MW5Wzrc3QHGa1VLGxsymvBPSvkuca7mthAEFxDR+TC&#10;d5T3CTKgO+AY+L+C+rWWMTdzjnhgIe5xr3kXO3xpyf1r2r2YGTzjw9HJTI7iREIK8OkAfpvx7n65&#10;Dl44emLM4CqbNT7BUx2BgzQYYobYkH4ZYG9mRbmHrpXRB2jThsBim0zW/YldytqVwNK/GX976maT&#10;uK0Dp8jwOxPtj6/vU4Yn5Q+RiVnwTXx8wi2+NxNUrDzmUY0+deDDxu0iPIippGJnAEhOIa6w2NFv&#10;84qbqGetC3Yda9PgHTigzCqeueQZLmMusUOYKJeCo/TXjj7O6AexerU3qx+bNXllXsacoEb2YsaN&#10;q40yB+/BQJ6UfjsIazmoHxi3iAYYHfs236MTeUW9ESB9tR/RqPUtOuPoPSzoFX7mzgTpY40TqUMO&#10;R6BG2ALfw523bp0hMRCc4RQ5dTcjyn3a9u0W8AqHtQh0TL+YNv6H99XRS2qKjsFtqOvamCHhsMSq&#10;AP92ccuNaRsTdN+JtAxMMqkhM90PWQFn+AOwCyLo1i5OzpgBXuGLnGT0VPA59dzMFgk/Zuhzjbio&#10;Drh7eINNQlnTvp4mKai98jtqQT2xEwe0DiqS5KUnSSvVqJMa5SfuP8dHyR/pgzx845x+7wFM7o/+&#10;xjCLt09q8eWLIt5/pxl/9kE9fvasjPfu5fHBST2+yHfvPczjp98u4s+d1+JLlLXHX54Q47f7TeKm&#10;Fu0oicHA2dRm+OP9knLLeB9f2gQYppA+Q9A13B6LTpjlS9iWW7weo6BZ6ZX+sg2vr+MTX3zIx7bL&#10;dvsdOoX+uW+idmP/fV6IPxbhX9yToENZpZcX+hk93COOL2/j7A8+jek//OP4zh/98/hk+n34yyhW&#10;22mSaToQs23F0GU44WEIlJf1doDRZ/DL1SJmu7un+oLv3aeV29OA2+s6URXutSzrkIGbxCyqlCck&#10;/4tpNP7ud2Lz+/8g1rXf5LoX2AXx595ECy0Gw01lIAHaT1MsAuVDFjQunQ7KXWaS6tMOj1TOSsHn&#10;ISM/SvJDovQZII6eNeHP8AhswpO6PVSlrr1yn/85uOkLmEv6ll6WZmMo8ZBxJwZaNPXitxMl5w64&#10;PXzj4dc//uSW6wiQkL4nhkF3MFyzSzBVlGIjCEHYMiKphqddYkglStb2AAXYnfvzTAj4dtYyPaUb&#10;WacfjXOCzqN+FN0hQT8G2gTQVQbs3SyipDTUVEcuAINQBHx4LPy/TtHlJlF7GJvuPYJ6DBcgzWao&#10;KkHtohrFcoqTHjtrwGPV1MP/3IMw1d7DXwfZJiXkmTzykC7KG188Zw0Z2hGRdZsItXWM0QziFMDo&#10;9wjiLkpAA4c8EQhwpNmC8nCkdEDK6qHsGUAuaZoQJJ0DNvVeO4pBO85NcYdlfgRgzQkUHBeTbLm0&#10;7G6GIi6m0ZyvIYrInrY+xZH8iKqCITEslzGAsLl3fBfiNyd4F1ttywqkeEQv/2yvFscP0TB+dwEk&#10;AzTMG1nQJ85GEkBNIe0jBFSfAvO07wzDfxdy1Bhs4gnP9fTHxeawb94LuuATM1nucCazwIkVKUvI&#10;1N8KpzkCbIvbKnp3BEIwiw+vp7F8volTDGDbWUNICDDphzE6U82XMXsxjc+ebqK6gkzASF32VDft&#10;ngC9Dyp3GkWMmu2YAvo5rN5slToAnaNXkvwVhArvADDacwRsgHVuxg/11mjdA0dSUYfou9Sntlmk&#10;5SG7VTPcaDPPDO6QmYSjoo5pBA+QkzwQGMgzdwh7h1M2mMqQl6cLFiD6Bn1VN1MWmA66toySh7bU&#10;Geq225cpQ8tTOM8hbC4vnCQ9JFBysNGNsdGzJST9xWgXd+hqvsYNEBSpjm523seQj2tV2oB7NK3H&#10;Nfpxid2h2qIxkAJBQG8lF+6/5D4Jpug661fD+WAOxEM4C96o8q4IVZ+3XOex4+cD9OK0TmDuDDj6&#10;qRRvt+l4/gzC4aCJKfkVgVObPhgi97IHgahDhmubOO5iv6cSukW8oHA3hx8SQGx2vVhD+JsQzMf9&#10;Itbn/XgOODVcgkO73M+xSvu+DaM4OY7m4CSa6MckbVwPycJIdpSbTsJDHxwcGKJ/fRo1oq+q0TRy&#10;+mu/tJ9pGLrefbMZVePdNPOaFQTeG/ceQUkB/QW2lOGgncXLeW4PTKpDXh2IlQDeYm/XyHBWLePh&#10;y230kI2D6MMh5HvYiCNs5xSd6tDhp8fd+JWLLAb0y8dTgBOjnU1wtNjWQwh/E8eL6NIs7gy9ubmj&#10;7+jfMXiHCGNzdRs3szxOUZI3TrBbMKB2tYnv0owRwYXEotbDpiG83yDof3pbplPs+kfreEiZt7TZ&#10;AdMKgrq966Gz1AH5o4VJ5u7/ckY/1c4dTKJN8zo4iK3M6Evkfv8kj4+rTtxdTeLxEBwfthPBNaDF&#10;UhJpdO9DA+EmxLoJZl9R713trWi16R8wup510b0OZAcMPgUbJVXYBvCM5iBz2r0mIqq3WuAgdtlA&#10;t9uQjJMOOMC12HSaVcL23JmgBpZuzHICZx0ic7DLZa0uvXHpsweiOJMbELA57TewaSEoB5i2BPNm&#10;gqwIuNz3MmVyEBS5oXIHPCM6iDv62XR2M0XuZtgwmKGfKiDzZuVk2MMHPYK3h9142FvHAsNf3aIX&#10;6NIt906uaylo3hJAvYUhzcHb6iVE/BZHTXPqPNu9s2pdJxgycAMbI5gyW+wWGY4JTgx8Z7foAbpw&#10;QyDvQT41yEOrSZtPCFppT6sgcOG/HVFC7+yMPi8JSKhnncD5GD/pmpN8GRl94oy5e8YBJRCXDB8E&#10;ZhEAuDHzlkjE2XaMF7t3AJy+2BGsoQ812pMibPDDA1xq4JPkJC0Fk8U7uOHU9GqGi4TMYq+LRTd+&#10;+f0irpHttz7dRD6hseBzMQAbua/Cf3emBaSpEYv9LG7Rv6pRJr27ubI8GQP/8Vw3pbUfzej1tHIH&#10;+z0RE9aM3wfb0CEnJ9x+okJNbJ+DWx3vTZiUx/uQnHonj9+v+vH3PmnHt8bfTwexFNjgPm9H9/y9&#10;+Pmf++nY/j9/O/7W/3UX/+W39vGbHw3iN5/048mn7fj2D4/i7z67H7/78VvxW3/rb8awNon43ndU&#10;W8SC3cCrcCIQN8pUI6mebqJO/faAiIcSLPEnHrQhh0onXyWOwkVyCP7uDijLvkzU3iyRLn4LftTA&#10;RxVgNL4nZUMQ2Li0yBMdG41HkNr/V4y+/Y+juOR1+0nsX3wnis/+d5H/4Hcjnv5hlN0HcVL+Xvzx&#10;h4tor2dJfn9tAJ62vhiTFz/ER3jS+wq/oBehzvoAKunAJZExJBtfRvebOeMeuG9IJrIq7rBBT2Hc&#10;S76wvR58owSD3CPoMfJw8s7+K6j7rjJTFT3TH4oZ9CXWlwb4VzzD/QE9MdRDGtzMXH1cI7M5VTK7&#10;1qyaI/q2gW+RcLtnS4asjyDLnrqZJg11xfof7MRcFLPd9hB/W2XWhzJPbVSX8y4+L6fu9I+8Dl9D&#10;I+hD/DvXmY2hn3ag160jtg7q0am97jYuHv9cfOUn34y77/zv459+6zo2jRexyk+xTXAlG0R+86OY&#10;PJvG4nIc1d1RHP9UB+y4F8Oby/jBiIpgB/v2UTwgON2s7uKWAFEuN1/20l6Wbk9gVoSHYDnw7BIV&#10;s43cB6+CL3mq/02zE+MBwTlXbudXfK4u0zRkucQHdumjAtOXZ2dwuzo4Z/ZBxfv5JRDn9gLYmvsc&#10;r+znKb6dvn1G9RbYtFxAk/YwJKALm1Y+5vfwL9+5jUKf5pb0jUGWSzF7YMoW+9w4AQRXW9I3QnCm&#10;7ckPut24TwDZP2nBaZfxfAYeLcG+XoZ+EqTvJtDwaXTb12mz/cfv0ZYHj+Lqd56ngyc2C3SeumYY&#10;nUuzg3vqBuG00X7ed/CBGF1BXYvmAP0T+2YxfrZE3tPY9vtwz2Zk996IHNy+Agt23Sw6bfc87cTq&#10;hVhI36PbuJXE7fYoVQd55xSu7LctMA4O3TaiadFP+M98g19bTcDn/w9rfxpt7Xbd9YFz7/3svj/9&#10;27+3022kq9ayZFmyjbGNsTEkFAQGSXAgBFwkjODBqGRUzKhyFU1ljKqQSktRkKKAAdgBRsCmMSA3&#10;so2RHTeSrnx1pavbv93p99l9++z6/daRv9RX8kr7nnP2fvbzrDXXnP/5n2vNNZeT7WAr/fbwIDMd&#10;WiXwEN4zRodq1hQDsy6IgVZeqJUjoDW4nPPdAA+3Hcdf11iP/TsWAGC8wcMGClxH5lf0zww0t3oW&#10;lQH6eobPP0FeQCvCQV9XhRhfcS2xhRNm1g8GLuBwWcoeaToWawJbdMYVqev8LX5lvOtyLsb0DDmg&#10;lmCNwa2WoRLwQt7bKr4Rh1/m92ID3gBPeEjM9IALzUbTnMrOgqnFxCJuPdwswQvkss7r4BG456FW&#10;GX2j33N0peDyWBPtmoOPV5Nkqxh1ys5emvnGdVtJM9zASZe8foD9a2/ED06UC6ryx02V3qLnPbCF&#10;uMuJJfnchrbiSBgXbIHxLDV5f9tOXL3Q4iP86BpesC3D9xGWtSRz44esz22Ny1Ypi4XBRZ/BNZti&#10;oI6ccmdZeP58POI14z16btPwR2YhLRnvqwvav56AIU6cmp3ENQDUDJwswyPclSCPqWfoAPxOjmL5&#10;BXWtgq+DqaWJzxw5mv1tIoJr4YV2NdV2rcJPLYFT4VkD7rucWg8TXXDCHvt0oYqwMTKwpUpbSzfc&#10;/RLRAHesHVmt1VMMUEVvzRrzBGmBUzVFAxQh9mb/s5R9WMeHewiXGU8MOXiNTqoj2OQB8j1Ehk5q&#10;LpG7h3o4rZJOQkVWHhrmdrg0scP31vDsK/zACsHVGHeHcoSAx+qGMQvvebBHTV2U+3EfdxmkQXAx&#10;B3l6WmSBGGM7d5GTfoNFvRreFN9+ZV3zMXi0IH5EaNZKzvARbgfeGOeAw+nAsmoVm0C3EvbaRp7l&#10;JKKBIe8mmdBLs7iNcWynySaplmWlRdx0I0r7vSh2b0etcYih7URpBx3cO4q8cxOOdiOWnbup7uSo&#10;fSMWxSM4D37RxdlGN7YQgGyvG7Od52J741Y0ju5Gdf9edA5uRWf/KNrc5+DoMPbv3YpbN3bRgYPE&#10;s5YIZQi2FuCwW8u2IBsXVU3QSEkXtLOFX5FPKiv9MkN0HfOhG04gpjHGv5XBanEGqwb/GV/0xl6m&#10;iSBlwF9oPr/rva9lkP7x87f+9hOGKv1Lazg8Z/Ukj1ffWMYXTsfx3mSKryO2wvd6mIVjVQHDTYIy&#10;ycPJdg8EVObOH8nlk6wZBxfcCY9SVquTgO4uNCsNdYwcDugOydR+20V/7JkLFZaNiVU3xozxea8a&#10;w84+IfxeWty0jj0InxZxxEnN3PbrT0t2oGCiiY3jnnx4ve37mr84YaZUlEuaLE7v23kEDM4VmuhT&#10;3ozxpByX4NkaH7CLTDvegzabeOOCuHzrt2DMxBVULHFI7SvVgHbik3tusJ8t8kr1k/l5sAMO3rp7&#10;+0fPlpcM0jaafKELEDQYeI3D4N4jo9x2YRZYwxUFvmxBfmtZORMpoGF/ieDXADS3y2XlKtdnsQMm&#10;twg01qDHDAe4HmFIU4SG1QuUKobEXJAxc8j6C+gXb0JaKwQrjEQOOazTtlYR8MoWEGMEtprHCA9z&#10;SSC0GtNOnLvbVR3QJE06n376A2HpVK6FfS34rQKhH6YKWr9Bx2M9mv0JQ0qUeLgZxZ3lJBr5DBCZ&#10;RfVkQSy3CssFmjJZQng5mrFGBmt8gyvNptK6nfI+wGAB7RYB/20nBLYX8aazw5eQiIspJGUOGVnG&#10;ZcPZGfqLU4GKRnn/MNr3WrFFaIt+O5G8bW8v8iPI4eEe+rcblT4OxK0d9KENuavBsqe1nRhlAEEM&#10;Y4J8F4NFAvDNakrDBlEZwdQgcO3ClPHdicqNoyg8w7gVZ3H3Ios7jN9YxXBlHPKGLQGWgDuyq7r6&#10;oUEUy+kwhadvznFOi7i4XMf6HGpAYGn9q0qNv9GFAXK+GGKwY4ySgGU+nxGAotIEMm51nS2Kafym&#10;TuS5KoWe8/9EDC0iu8d4ZxCxMxQ4Z1zdzaINdXnV62VIPOQf5+jpUU4qCT6uuLryrRHwXwgO48pn&#10;u9yvXiXw9QE4mwn65aRigXhjizHNADq3n7mlxWwtLJmgSQePAWG022qbZ+tocLqOeQVSiOPPAIlt&#10;DsR5P53Fohb7dQItZGAx4C19w0gS+S4MsaNpKcYt9KzWiJoTES1MkXZ48maGfDzZdKIeojtmXRQg&#10;IW4F8OSVIshUyFuAdy2qhxBSvu+Eg0WD14xpBaCzfWuIhfk3TiCmo71l3wa3+A+Jx+gx+kk7wG/a&#10;tQqLoho4GaRoJltsLSvjxHFkc5DL0yQ3KPS81Ih9C7TvjGOP59yGYJ3RhRWD9G2MwU5tGb+CLUzG&#10;9Why/Qr2eeGk2kZHXU7bilJcA0V0sv3IMQaEF+iSAWFvAZHDbnZr2PoOfcIWLsfIlXZswABMKRFI&#10;K703wZb51SCG03Gqi5JqEo4X2DVjge5VcGSnfN8szdvY8pLAdwJhcsvyDF10sm2JSTyNfpWP9qOw&#10;j0z36jjdw2hkNwH/ZaxaWZT747hv7RZI+8MWQTM4sESJdt1P0a/F7AJ5EQivMJK8CB12Foo+FeMk&#10;lgQa2zFBxS5Ewq2xC8AbhrjJB1HC66Blse4SLJ/PCBhWEOZVNLv7tDWP8fgS51aJ2bIGkVjFDYlG&#10;6YhAh6B4c0Efm1F2tXCVxRVOzbo2uECcNlqPnqx1fshxDKnunNficD6Kh3VsbVxN9mENFDNxxEK+&#10;Grvg/BQS77aVOsFIs1THucxiWh5B/nXR6hI6CK4KqK7YulV8BumbMWb6hB64vuphh9zLrCmDTRcl&#10;KmN0HNJbr0N+0YMCQcoMKPRUT+vF6HRjAz44AQ2OexR92SIUOARP1HUrU4bzM5gugKFuoZNYumxW&#10;tN4cxEycztHTNXphzVFnHLbY9oRrGiVwDJla7zMVdAfjWjgWT7lbgOMTfNB6O4/aiAAA/eiA81f9&#10;CTYScfkIm0WmZhtcmq2d6u1BsnfxEZVOapsT6nrYnqlE+D0PAGpCtt0W6om1kiRX9yy2/ClG/blW&#10;LebgRtkFhKOID7Qh2eDZe+jn0/iqCphgvTgLds8v52nF3Xkr98VZ+21F++mqMQ2PYwyQn3ah37FI&#10;dJO2aGMLfjebqoSvbDIWzleIiW4zSBkIBCaJ+xanvE/AskHG+RSyvI3veBYfB6Z96a1x1E3TgBCX&#10;B5BCMCxnDMrWXCHY8tCB7Qzc2RDEjrUDdYRIBGP1EAJPE1Vf3LLvCXNm1TRdlYdPFFzsMOBxKHlr&#10;TrDhFhoneRAXJKYQB7IX8KFQAR8A/vWK8Tx/M1L9Foj8Guyp33w+nv/IN0W79ndj/71pfPftWXzn&#10;vUL8wP1N/O6nt/F9H2nEn/p4I37kd7TjTzd+X/zU4FHc+Nrno3+jGI/pYw0SWZHMapD4ECf1Gba0&#10;ndRMozFydRuj/UB014QYLHNbH28hP3yL7bHRXNulS57KbK2sDgGGJ7q2uWbC9Sl72CxiXqUqno7v&#10;D2eEazDsVC9X4kebXKnXFtpNgveTO/HF8X3w822CgEp8L075Sb0VjwdvxGDA2BGMbLmvTDNt4+B5&#10;+iifY4mOHdpWf9EtWWvGzUDFeprVaMPJNkTFnnhZNeWDPq7wQ3VtibGqNDwwCL1g7FOWKPhi/aUG&#10;ftF2WptL/ypDXsE+DboWcAC33Fpvt4awUoFuZFnET7i1dMhgr9H7JTZ3go6UuS+tSHqo75WTKe90&#10;kFN6IiLlb09aJTTiPuo2tsFnbom/zmKgzw6MgYm8jiYZSPrPAwKceGZYwRsa8uy3xsc+eD/e+df/&#10;Kv7qe2V4EViFbr6wj63gH2tfm8evmqV3QfDaz+PeehkHrUXcXDTiFwMe6kx7dRJ34IFT/R92KHfJ&#10;AQtPO/dgAn25Oitv3YpT3H9Lu43Ua4zFupxYD42DnwHEZrWnjBL65UFiBlcSc2u5GjO6kCg3Vd3s&#10;c8oEZCyNVNQRdQ5D5/pVkreBbhkc9+CIGY9BmVJWj5c5iaOcnbyh2bR7m7INxrTVQGAx5zWDaPkM&#10;uR5qtWIsVutWmuRZL9wGvojOmPE9dDIFzuopxfVl4DKjzU3NWt60GI7Tdhy+cRlvXuBrwQUGMJ1Q&#10;XuuA39jHFr/K4xkz/oPumYA1Ieg+Z9Rf6q/wI1n8KxeQJgRZaw/TgdsD7SdTC1IQkF+ha+DRNJ/H&#10;OZjbBhvN7FvyDLfm5p1K7KBzpfUwBgu4vBNJYEbDKSqeb83aYjbjOXCyGbJ3QkXJEqDl8LUG16eF&#10;IIRV53sV+jdaoJHYStoBQH9KjetC9EVjJrjKttaMfJe2gZX5aBEjxq3kISxggTXCnGxP9YJXQ/wT&#10;draFL5SaaWdQCoDo3wZbyp38RiPkfVvGxSPJU/3HNCHYAfPNTrpIE9NmdFquhdFExtcT3gV4UM6Y&#10;802Ezlg1aH+lEU1jNrjIIZzB4FBd8tATNBW9uL4FtInYoZDKmGiXW3TtNmO0A2504EsucD9E92y6&#10;bUozO+VmdBn7UmkVF+BDuUncCCcqi6/oj1hZw1ff7mbRg5P2a/ipFJy6uIvO8LtZ1yuun0BIVm7B&#10;VNdpW4n3BV5PCS8Ri3qSqkX0rePa5r0qfR+DOy4GaSROprmdWmjSBy1wnmMXFOEdDWzb7Yra2hzp&#10;5ID+us57kwyXhX/h/iU+NwvGDGhrlZst57bMIhyyxL1KcmrirnW5TUzRjyrc26nRIjwVRIrtdMBz&#10;BzgBeJ+Ta/pbZw6IM52aEw8SXtF3494CY23mmdg1Q7/kmFgobSgnObqdtt6GQ6NbReungaXGQp62&#10;X0+JJyA7MY7zCmZJxXoaC+TjTiTrd8tGKz3uA56r28q5gB+tguVILHEUa1WV4OBEkfCNNRwHLtaq&#10;R43+pp1pBWNBrIOXWfJi8gQZL8EuM4/NhnUi2gNEnOrGCaQFVCdlLGZvnXJ3t3h6+5IQdIwtpENv&#10;kIOn1xqL5GUzdOVi1plF9rUysq1ErwAHaU1TQoK1fU/1tYynB1nIBfWrqQ46ndGPp0VR2rB1PuAb&#10;Ezu6byeHuuhEtVuIW8j1Pu1xsb1KPNGDK/fr1xNcCxcMzahjXI3zL6+W8WS4iOPTRTwiZn9nblIH&#10;XMfJ3mY16rQ/H9FfHjKB679Y28Q97PCgtY6j9jZucN0B/uBmtxHP7NTjRfzyYNOJh8hos7iMERgH&#10;sKIPPBwsKsFfC/j9cr8Rux6cWN2BD/bgfcSbdWI+Ooh44O1chyzUc3XJMh0uyLmQvUI/tWfrzPmx&#10;clXnnVTSg6afvPiE1zcmUJFh4hC+B9abOVoq7RAPvhyFp/Yiu90Gc3ZiNUAHs3FK+qBxxG5wC3EC&#10;X7lS7rTF+sZONnkgkzFpmuTk3mgnY+39+YVx0Yf5pwuwHkKSiYPo/dYZR/vEoFo/Mm/cjrvfg+z+&#10;rXtxeOvbYv7O+6M0HWJN54wvXMoxA6zsY9JlYh3IE1y6Fx2+3zAbFH1z14HZq55v5gn5ZqE7Eez2&#10;ca1Tecov6j04/s1KVPY74F41DuA2TbBgjL66lTbNcfGyXmGq2caficSCGVIxS2JYe9gdK+6+7PA8&#10;4C+dRlxDPz0MrNPaj9KdO7d/9LQIScZ5a351JxnSTG6FlzPCNNiC0yC9jiqTDBMcZRVezhbTuCnB&#10;kTVuPHK+yN0LFkquZlGDfDiTvYQcrGiM3nOBg03FKyHiDn7aY5sGHMHR+TZGXK2ifDi2lEpKkLTC&#10;GFbTGY4Y0jPlfnOIyxKSB+gWMAaLh5qC7SNS0cNrcfz//VMxrwG/iqKafdbH2nLA17o9BYJ0T/wc&#10;4pTPCHLfBXUf4twvcfKPee/9kLfvQYBHvVI8cLsNCtpE+B30xewhfWeD+z5g4F9bluLLg2L8EiP1&#10;uQereOu9bTyCCLniNcFJLZrFeAbDv8XA2Mclo9QDYJ/tQ9ghfQMM18LpFSIvt1B60uNN2ngICFlw&#10;vu/KCgr7BDAccs1wSEC7ACgQ6RCA8lAAV0wk8lD92DZrcbRbid1bALEsCRBpD1bxMvK4XWvH661m&#10;jJ10AvjWKYssiwaglIBeZYI8PT1bxD5OfbTfiCuD3jkfQnSKhYsUwDhr6irJZjGO/HIaBV5zxmmI&#10;gZVk4BomfSgzZm4rytYu//GZRo4MtoDvGue+gHEuzCyBBJqBYZtkz4R/LtjRJpxauU4Aje5JMCGn&#10;pY11a2g/llQiGHCMGVb+RI6MSxFZuFJkkLTiXnNXyiUOOHrhpohjrGCkTUDZDDe0D4Cpp4lgg3on&#10;njeQlnSiKG0aMYZQ5nSsfg9Ev2hDzABqT1q1lpqTTPA1iAd2wxhXWpARiMBWUCCYHyEu6zBhGjj/&#10;KoEJLgsCaWFJs3GWtEGH4bZqnf4NDXgP/UU+TmydoW9zCSc/M2xySEPnsFe3a2oEhSp9IzhYAOzr&#10;4SqmE7cHzFN9QesZmJbramlZgkVfzPgr4wCqEIFVtoJU044ZIM3YtVuzqDaPYtHbT7ay3rhauoge&#10;1ziZcoq8S/MJAQsNLnQIkHCe6EwqmD+exWx0FoWr08iHpTiD3AwWZhCU0+r96aAU02U7FsigtPbI&#10;eManj+wY6Mqyii+yJiShynkthpd5XA1PY3O5xi6QB87xPbDhnSmIxljMCV4bqPaWgP8rYNViUo4u&#10;7Td78DHO8c7Ere2FeJ22XcxBOuy5i/yePqzFjTu1uN2cxBs1CMTjPH4TvIPaRotBOGPsT2CkOTK2&#10;nlbK1ISow9cjTsExCNy2hb4MmnFOkFbYjOPIMYbAnI2ntHeCMwdfaOOmUIsJhD6veFABTn9EP5sX&#10;McmR02U1TmEl5SLsBP09kryUTuMU27NmVanBmEAQCttpOjUtxx43Z5BxmQtOzm38WWER9QnPWw8Y&#10;p1mMGPuYzbAVN7/hKEzVJ0B0ArEIdkxLHcj2MFZEBm5Ru7gYx+D8KiYD3STmQUBZPke6gICFa10c&#10;qVbm2DCd53dX4w/AMk8Xc+fDBrnkyG6CaRvUW6A5OXL0ymLXZqB41PyY3+fWZAGn0hYyM9S0NYNG&#10;2jlGp0ZXXDPLY8SYDpx0wZZK+4wx/S2hx2LuQwkWfcLM08rqdj5CrdfRr6xjD/L4GDvO3fKLzjch&#10;9LE+jOEc3cMWc8hsoV2PjGCwW2vEadZKmZUzblYdcU8CnIsJozYhUAJrmtoigVyZ4MsC29b5cOHd&#10;uaZ1g3EkCNMH5ZCkIsSphI/cjLYQqHms9+7FEPJnBJaDZAaN4yHPmjMO+IEFkdIGWxljR6m+ljQC&#10;f7jGJ5nVkyZWIXnqnASfJ0YT3awirx1wbQg+LMEDa4l5oNDMLArwR7xS7+Q5kgO3TMIH4HqQRXD1&#10;CtvfELwuIbmfeBYbgrBfPlzGKX4QaAe/VHF0GR0wW29zCPHCnvYgXKNaJdW3KJnROiMQFuNcyJq1&#10;U/DktlmzfsTWDlG8BAxgTtmNplgW8LET2lzg+dZ4SQcTlfdi97ABJrptO48mgeu4CrgOTxAd94Cj&#10;lEp3o3/v5fjAt384egd/Jta/5z+Mg9/+Q7H7vf9RHPHa/e1/NHrf/Ydi59O/L1of+T1RfF/E5y6O&#10;4+lHPxf33//H4hcv+vimzzMKYoWhJfIweECXlK4vt0AYKGviyk2ddFUVhE2T1QYOmBtyEw+9h7YA&#10;5PIdR28K+Z2Aw5gD32Hc4D372EHHE4MhX1ercgqGS05ygwdyHbO4SqV27NcP4rn6KL4YU+zsrciw&#10;lb8Pnn3l7FYMR4+wVWRQrUWtjzyQvfXkrIfmyis3SJNBn/poI7p/5sei+RuvxOjygrGDj4FtHqRg&#10;raotY1nDly9o98Pm74rd/Lvxq7+Jjpdj6PiAPwW4nNmEGVywUTGzk7+xLYNXF2fz6TSsV4Q6YL8E&#10;EgRCFq13u5MBl8XO5SAbFxrQJ8TA9UgKoaAaCMZJHewFf+pqtduLtsjIyeE0mbhF2lyn9LfOpDMm&#10;Rdou2U10l2f40ravawKjVrYFHdN+DPz4JDbPfyK+9aPPxfJXfyYeXxXjaeTgdu5zBuxLr0W8C/bW&#10;cNY5PnPJ56/jw98Ae17Zq8S3cL/5k01cDfJ4E04yJ+qBEsORI03svIQ/fhf836yztN3NhV8zDYBE&#10;cAL+ZrDKPZwMr44yOCA2Tb+L4OHUNsMp3K6y2IAV+m0DJhfdhCppD52SRzjJkhaJkYtBTOLMGKi1&#10;aouFPnbkAuc6FU+f8335VVrU6yCPaKSJUoTNeCBX7NS6zNZIcpIuz/dQ6AXvXeu7HNkxiAIYGPOo&#10;16ZRa9Si9RTEBl5zvijHLpy/OQVjaNjmchmL002cvrWE13w9mi9v4q1hKxbjearZm3XAHOTtmQsF&#10;eEgFgVhmxslQZVPsdSNbwBfvTmN02IL/X0/UlI+ncVGH156XYzLO3bCXAignwMqzZeyBu3NwxglB&#10;s+Ta3WUcgtmPltjedpZOJ3eRrosOinNOsjSx8fMpnICeFgBT9XmDPNqH+AAz+GlPgMmudezDJ3fA&#10;bDNLxFoPrbCsiiGk9Ep9vqowSNxfI9CPLcBBed22ycststxfBO5qn9iWE1eeVJ7jNzzIxJjHibw1&#10;epE4GaOVr9vJb1poPoOjeQDHtrSM2WaeOMgK/lUq95JupFkLYgdrM6cJcl5OTJpRXjGjEH2t0Las&#10;iI67eJHtpniqhF8toHOePl3AX2ACPAP+2sUfoi/FbT164HCpi3xcsNru8tw2Ln8Prg1yEv8U3P2D&#10;7eXlVmTValQhvaUtsQP8r0KbnDwtmTUEzm1Q7AV8ZwPOebCbC+JOwBJnYyfEEi7aBzwF3a2aUYgk&#10;3MrVkA+YKaxokE0RTqEOWF9ynjCFIBk9cPFnKd7uwfFrxDy2H047n8AfkVmakGf8dhmqPmPgmk+1&#10;zbjiN+vIfcY4oNJxxPsZ8ZNHcjSaSKKFLvT4if42uLYL313Q1iv5F3FnDo+aQdemtKtpoO0WSvTX&#10;3VpOaKrrY4ZoaZyc7IpxB7OcdGPYiaWvF1zk4ZCrKBF3WYqhxvj3wZEaftK6bdYRTKeh9stxA75S&#10;g7fNZozv5gp/z3exqzF65om2nl7KiKbaaJU1fBN5LuZmo6EqNfg9+GtWMZJP8lu5CCm3QT/xwtc7&#10;yxgvD+FB/Emv0bzEbUBhcLUaa2ISD9vQj7v7oYKPcDvj0l47oeHD5FYmCPDdDdij3zAuKzI+iYfo&#10;eHmuGbBmRTWwm6J8oD0FE5rEoTdoq9uVV8SmxAfYogejuJBrprV2ZZa/eJWCVP6vz+Zx6Z4pM5Hv&#10;O4HpNtYc3VyAfy5srtA/pWS71psJPGsKNs4Ye/guv3sydHU7htNOorwZhgcttXZHUe50aeNe2unh&#10;AVkeiJPDUazFO8QeS/gWa6CW8Q2WDGo1ud6a9NsmQ9SjDcTv6+MouNMlm6Nj+JNeMdp9XsTbNQxi&#10;iv3MO43ol2txiJgtf9TCzmBVyBYMYvy0a4Afu0ZH7Dp+1+QkDzTyKCjjZf7kGv6PHglT6RAHRU7/&#10;FZknyiZdBY/4kfyKYxVPtaP3A7fiz3yyFH9gtYg18dBb2GU3A8AZu2K5jK1n6f7yJOtGprU/nsP/&#10;EyR534KTp61qKjNTQ04bYvNU4kj8c6YYTm08kbb72iDGM/WJe1Xh07Pnno7v/8hu/LGdetx9Uoo3&#10;j8GQyTEadpWSMcrIQNtYAwDp5GaTZIjDGv1tHJmRW7h+f7NHvNnvRrXaTWVZUs1H400ne8GeHDkD&#10;BnzGi99L2nk9jx6yDDj3Kfed6Ht5uWCcuIsZ9t4HPNggixx7yE3QIa7L6sYVraj2WlHpgaXu+Knw&#10;Hs9qVTpRev6Fp3700cMRwlsidMAdALA4fUpZRC7OhMKNY4zhznCwpjSPQDBnqq1lxliklRxJVg0D&#10;uI/c7tBoJxkmyWKvs4lcoTD4Wc4xXgiHWx8wfRw+X/AyoF4Cerdajr0Dnr9D4MUVG7d0YRgjwHN2&#10;uYqr8SYmOF23SPk9LklkL5mg45b+/dYvCC29VDQUgd+1zQqad0CbmgReM4xE8lOE2HoP54cFFrej&#10;mV67xkHMALh7rXY8fVSPabcabxPku92tihPPUHYdoQW+t3gut3vkUxwlAVRpOIvt1Zxgah7bMYDG&#10;4DkhUSybpu92o1bMG91YNXCC27NYXEEyeC0eg+IXOkVfkttK2oo7czUVRSsQIBayDuODnGsEhMgn&#10;A1Qtut2E6GWuDNobZGvto+W8FtN6FpcExmdneVw8WCNHCBqk7YzAswLY9gHjD3c38a3tYhz0iXEg&#10;a6hJWrjtVbbxDmP7latyjEcGbQTDaN4lY+lpQZISHVFulIYyjpCv2YC0FueCkUK85pBpAcPzvHoY&#10;xrSTEbCV4X8Z4ML9cHgmlyzHPBALdsXXPdUSnDGKaNHkxghny88ugcMN9HSBUZ86w68uQCAk59ZB&#10;KeCkLTDsBLCgnQ6ZcEKCwGoOcK3Ql8LaXjDaW7ddEcAD5PSA7xIMQaSdZFzLrFxZtGAtPSpVXWaC&#10;qAC4qfYMjjUvELCO0ZgJ2iwZyHwfmSyhiNzLjA635eYr3PhiCXij2zrXBJqMbYFAv9iE1HjkPsE5&#10;utRlzDogaVvQBi1TvQlI1THyvTK9CCPMaC/Wk0hTytSDZJvl6fetd1FCvtYXrGDTrm6b+eKhHCKl&#10;5cAsZD9lbDxlBV6B5LB3/nYLpicdbbQLyOcObW9BTh4A9JeX0/gYROMmSvEOODXBzt3GWhjQf4at&#10;DNi1IFZlAuYK4HYO6D3BGVVhlQUI1OvY2DljeIiuWgni8UzbmHAjnNtiFJ3SGoeDyBfqJi882wUk&#10;Nh+hTWOdogFmCburR5OA82pRj8V0FA3T/3EOhfkSPOnFBpLfKF5v+JrTz/VwkeqtLZGBBzHk47Mo&#10;XYyxt1kMTuux6Tdj3pvE5TtiUyUukPP65BRZYrM4zQ6yWNHF1XIcmVuz6ccONlLFYVaWleijE72D&#10;Wux2IUyVi1TPB62JNs8cQeg8Tr2jc8Tx74IXe5C5Q0D9DdTp8mwRK8h/GZJ4gN7dOijGIQPiqbam&#10;G3QYf4NMtyaXpzwbIDNzcLOpxhXjbAFgSaJ1Qoo4nyLOZLBtxADsGFlvhTYcitfgWIXBekLQYRZV&#10;ZTGDtA5iNUA30aHVchiXy0WqD2imVDYR1Gkz/SxJbNwLaIhe3I0C/UzYy39qBNSpJk8HLPUguxN0&#10;2MgRG5Moepqjp2audLblRVrRSo4XI7LeR1F70F7AMEGaP9OJooVsAeFYYwPIC5ueQpyWk2YM9SPW&#10;iqJtiwFmPzIjj+/xrPUE8oR+LfH6wwLjSv8z9MCV9SZOOKv3aHIee7x3tJfFS3sQo6NtHCPje8j7&#10;oAUNwz6WyElsSvMHtL+E00inJE6yOAP3TQ4C9Rl3J18hlDOxYxXFEeMOBjRpd5Vg0cC1uIKkg73W&#10;EzLgLOAjPMF5dmWNLm5EPzd5C5xcxpAgzO2qCRrwjzoiYi3ahIGKVspcd4aNmtaftmvw5DnBlRNz&#10;rrim79E6T5Su4eCzkpgGliJznaVEyyyxFe30ICS3+Dvh+fL7MMOsEQ9OCZSRTxX781Txm7Rrn767&#10;gLYHiej38phxfX1ZjU57Gy/wuLLF4HnmR2lT63cWo/doGyNAB04CyYekMHZy4aJ6gp7qY4foV9dM&#10;CJg3KIXvKkX3Ric+sYttEIh0CV7eLjXAbLAkP7sOdnhuud2NDz3/VPyBb/lYvPRsKz6xE/HhvYiX&#10;0dPn8Vn329gQJJXbpEUXfo0vvPp6fP+v/e34bR8YxH/16GtRfv0Jssc/4iNcXNiAC2lbFP/SxBVt&#10;lQ184w18s6EI+krLXTRKh/nwsZMUvtLowFsQLXZsIPN8mggqE4hsm/CBNfaGr6hB/Dr3vz9Kz3yc&#10;IP/T0Wk8E41nX4j2vRdi9/D9cfTUM2nB683HX4yT4ePYnl3EYqmvI5Bq3EPHH9KnZdT39qNzcxvT&#10;wTfaQWtdyXWctYtb39SIxVt/ISav/VRslg8guRJUs3noI7hsVkKHcfi3kNVP/7GPxU99z3NR/OzP&#10;xgOuMJukAm/zJGBrlZoNcEmg1MQGMnSBm4UHXKwT1mKDjL9zBWa+eeosD0pZW2YkrvHpZq6VnUTq&#10;VyHnckACe/yCk3YLbGJN0KaX3/B9pKl58k9lQWd5rguo7lIwE9LVc8fHiWS+kvAx1UFLE3Zcz/8A&#10;Fq5x7Hgu9lF/4ZPxqfd9OBa/+N/E576M7R/By3buRv9sEk8mp/DXZfKTW/w8kWkAtPA2o+hqZB2D&#10;RfAWO9eX1PD1LjKbCV7FvkoEv7anQkB1jnE6mZGv8cfoiHXY8ryOT7cr87SIlDJNsAsXkHeRc7tS&#10;iw6+vUaQVsPeEsfhhRmFSRBm+SlHT560tqUL0h5CwIOQXxI17yFXeQh2ZParmOPBTmZ6GFSiuowb&#10;1zkpw/V+X4jAtBO3rxHwHYLF+nFGVVEq/eRn3MLXADJbnWo8ewsmdnwzvoqPevb9BGCDafzK29hP&#10;dRnzeiHeZpwN3J+Fz725IGg8IUBFpEUPFqI9ZujqL8qH8sdKZPTNEhke7JAVGlG9aiMrAp68E3nt&#10;Gfg1fH8Ero3OwwPdtB8XxV0cLxK8FNsEW6a/4feLxinFOm2GD4BLZrgZ+DvJuMpr+Bk0v9iODVi/&#10;HMwJmPU/fGcNp4CXOPmUE1+YJWTgaWb2lvEV1SwB46Z8YvFk+0uwab8GtoE1XexHzl1zwpHvzmnj&#10;If7V/lofbGaMw/dnNGXNPQ1400Q/r/kIn40+eHrlGv/v5LW7HLadetzivuLPhOe52O5OImhuygLa&#10;ohx1gvgWPHNVBYvSpCBjw1g5Uejd3XnjpIeTe0/xUCes3sZWGmI4Y+2pxtw41dQuY3BulVQvFuh1&#10;mvvnOU/B+Rvw9GP0nWbALcAPd2ckfwLW6ScNOuEcu9ipdSBxtOnQuwYcxAXrctrfTJt5nIdzFPiO&#10;MYU2pWy1IwN0GhFmj1c7BKhw9pmL6nCgch2OLoaCFy4SuOukUmsjW/hasxXRrkWN7xR435PxS7vE&#10;MtYJLmLjco5ON9YHBL5F/OC2gs+s8RzaA2cqVdEXi92jBznYnZX5bgvOUO3Fsok+EudV92op67cu&#10;piPnjW1ZQnzn06iWZvg3sKyGgXPfyor74YMJdhgCJ7U0KPSAvnkStgfcZZ5C7cIpXU7Zl3AhuWQF&#10;w8zgCBV0JZ3qiD15KuoCXuBk3XpnE3tw8FruhAz4W+9HRkyYzc5SDJZO+sTWMvTBSWHrrqVFIeJM&#10;E0Mgx/QXLkEgP4avTdGLNmMBvKUdAh7IYKZUGYdZ4dViUBa0/RwMUF9tsPRBrlmB+7sdti6+oJNu&#10;2fQkYieRd7GlHb7bo/07+DFrmBkTwTCRv/6BF+2vttER+Kin3M64ySqDZ9Nf8dGT1Wu0TewpLlax&#10;nS7gubQNjNxFJ+Q0W+KlIhy/yt8V+6dOldE5dKBQqyfdaTgRqH9AL53snoDLAzzNEu5TqFTgQMiZ&#10;9q2qVXASdAeLLM9jvc0ihu3J0h6UmGI4YvaWn7uoQZySGW/QJ5MKomIt0/PYtFvRBRT28GdZvRuN&#10;wzr+HvxaoUeD4xiMn8B5xtwDbtmjv6bemfmODyhidBk/A36zmPI8OEWzDOaZ9dWsR3GH+KnWxT67&#10;2C1xLm12otPMOCesi+U+v3eiyPuQMUJWvoNO0hBsDkxFJiZCmbzhJFQhTXzTPgAaFUE3GUN6VG0t&#10;onzzdlQPfgDufTftlHv7shDHV9h1dsWziVsbbcaoCd5oZwKDtoPeOHb4bEQWGc0sYnuV5h7+oxHl&#10;Xo3nNcCwKnxQu8bnowcNsMxTlN2GXUV3qoyXuyerlsypfTLu7z8bvV49LpH18KISbeI22zGxhinx&#10;UwUZNsCbJvGgu/HQAPRBP+x8QiMs2XJnvxo7LdqMzmD6XIePTgsCPJdnOolbrzV4oS/oRDq4husK&#10;2FEB7u8Efh8ZAQfE4thGnbius4kmGG1S0k6rEPvo4i4+0t2cZvk20XhPQ5YAm62bDuaEQ9cL6NWt&#10;mzd+9OTsvUQcFbrBhcUV0UaABemtUUb3D3UxANCpSFAV83mUcVbZBjJJ4LYczmJ1ScAxwzEQbOQV&#10;izRi2ESe6/koBbZLAsstAbtp+NZecBYA6sCzAH7a1kYBKu292N4ATHmWx2NPjzH8Md+feuog5AyH&#10;66w00QLfVGF1S/wPY06MHod1/e/63rzLr0rPH/7Hd3FwoMiA25zhCU3Bd5uh7/spzQp8aXIiXcD7&#10;WYR9BwXYdesUoDKj6cQkEAaADoWb8ZDpIo9TAvvxcE2fueeyQMARcbHaxsBgmPuvNhi5ky+I0rop&#10;3wFBe+ooi/EtlCNbEwTn8YXLLB6+V4wOSl7v49T6GAIO0S0kIwLuFQBUw/HXaKQONpFolH3hsmsB&#10;xQeQK4DaBnCYYrx2hhGDEDOeBjvIdD0hILZGEGO8C4jlLYz3Pp26eSP6u/eid7MT03Y9LmZO6AHq&#10;twl6YN4Lgs18XIt2uxw9ghxXnuZjDG1jof0GjsoVuCUEu8yjrlNEyxhCA6dYbVZjAiB6JC84jqPG&#10;YDGaZgNAwsFO6Yv1hZq00W2yFciJP+e83Ad9v1KOO4folQXPCa5nOJlzPIATcrdxMv3KJnboZ4f+&#10;bBijqr12MGnLBQ5sht6gPpBK+s1LB6dDc4+52zegAom9btAP08E7Eh/aslCncC4pdX1MUC3pxxlI&#10;aJXfAoCwwH8q9IpxOgyCZBvUsSaRWQ4+w0Mv1HnHTjtcNyV2ECLrdcHkLKqfTwBKW17q4LCaySlV&#10;AddyB5DD2btP/mJI/wcYGf2hi8lJ2c1tWvUw4DNTBOdt551AxPFbg8HUalcny4CXW1FWM0CPbzYA&#10;kKxJX2iUhXMdGyd0ixCy8mydJs2qgPQmX6QJ7/xykjKkzpeVmIBKixX3PXdAp+Fe/dW0BFkS+NrR&#10;49595HMLG7FeULm9ie+kWR/lea9A2t0K3oV015BtHXCbIJP3nGw9uZ5E8iAWT+F6hnHYJZh4hF53&#10;ket3HqAfz+E4ubQADni6pRNSrvi7RcU6GfdhEs0+ZJXnjxmPKY5oGI24gubR1LR1zGLvV9jo28i/&#10;NbiI0ukEco5sq5t420mQY3Roa9DVon0QFdq5ji7OCFKIDrQg7ds2Y5scBbhpHRJ0j4gChwqC7DZi&#10;u0cfCIo3BM0V7Fyilz8BB0ujcOvD2OVP7FrArvWPogZhzAp9bAHyTZ+gLtizgSRjuRjH4mLKWGBP&#10;XO8Z80UDBGTowBmc1mvVuAlWrzPrm3iAhYSaYApdhCbEFXaTGRCA0UX6MyZaHjGWngC1wXatVZBI&#10;FU6j54obfUMtYojeHcstaMm2xvPRa+uCtNHtBzwekaYVVCeEL0ce5kAACObk2PEueOEWhRE2o85V&#10;cXQr9NFsTrOKnPBxcef6FF/wygB1BebhFG+Av5VWE6ftCiJYMD3G15hXRx/4e0E7t3k/BfxpXXzT&#10;QrbgDDIrLvE9uflFbt+oQpz5rPg4PA3Oump1iHT5LgQHXL8i+MlrYESTsRuVwDUPqylHaxeSDYbN&#10;AY+NE9eQ/JZYDg5ZQNrJ4CH6P+bzHrTN2kwe2DFkPGZutcM+DIiW83JUed+MnhX2cwb+KqMmY+xW&#10;3wURz8mMEMQaoTjyCuOwQL8s/j4Gw12VxMRjBxmm4Av5Y2r4xlJcYvPEnuhNNcYuIhh9Qm46EK06&#10;pKNWkjiiixmBbNaKar1N+9sxx/kvy+gp5H3d3o0PjftgWS0eVPtRRA6lYhdxPotufiwaOzmBRYsx&#10;hiMsmugTdj/x7NVmdHpZ8jXTWSO++Xtfjr0/9fm49y2/Hr/5TyFvjSH2mFlKJ02SuFUqnZC89Vh3&#10;dEsM12fT1o8zJvdv7MezBLrn2Oy2fjuOIO7l7iIa6G0JPLQ+ZAsBtJ//UHz4Q98R9V+P+C/eivhr&#10;X474K1+K+ByK+DdvRfyNH4947SziC/u8fnUd7X/1Xvy1B38v/svfqMfy1yyD77aEa7rgpFHiEOhm&#10;msyhefxBg3mHv7GwRODW+oD0u1QDvWOMDJCdQKzqJ3c/FOXNKBqMUQ5erJBN3eLWd//TyAevoKDL&#10;6HZ24vClveiXwL7629gPOEwg1b35DL63F/29flwt9uLr756hMzxj/DpUpxJ7BBA5gfhiaTYgft6M&#10;FbMk1zaUdonZ/rpFT8GBp9/m5+z/EpPRQz6mTwaLEEYL7qetq/TFFeKDZ2/H9/65/2P8jS/+9lj8&#10;xg+njAi3ALtN0omiIcHTdNUE89FhdHtZ1IHRZhc+0hZJ/++EI/gGBAt/6q7B2Y198Bo/8ghBazur&#10;ZT26TkAg/VT2gHab6WXA4EFGytUJUEyfvohn2DA649aPGirtOOHKCLbhCOCEE5ouJvL/5At9ZqJ4&#10;/MeJXqCJe2+j/f7PxDe/+MG4/Nz/FH/33SyeAWDa4POnyvP4Mpx1UqhH30lrggllPTejx8noLrwG&#10;f1Our2NnD/5EO8vYQAGTsY6stc6yhUEegc1mljJBtVHx3KLxxRmNtcBXjX5usSnwaAkf3s4u02Sv&#10;eOkCRJlAu4S+F8GI0ZS2t8Cxnf30/bS8TZAiJy+1kC9B+srnIP8CbbO48wpd2hB8ZHACA6dUh4/2&#10;V30fjPGAnRo2VSTgsAhBEzmlyQDkrEq7G2IMh8rxt5YVkSc5p2fQrp8cw5EfD+r4j1JMPn0U33y+&#10;jILO4Hn8ygWjP1nHpUEJvtjkp9dxzBM4LJFp2lLcIeC5SZs9PbXFPT+KTY8YUzmcW+dbk2I8dbMc&#10;l51yzK6mBKQ52IfHKyIn+KL6talmfAf/5T3QCQ9wmoE+ZfDVbCfteAXXcYG/AY67hdPaQi70D10x&#10;drFkuKS9a/wlY1dDLgxWIXeJVfBEdwx28TmFxiZayNAavi5bT6b4MvQ22T/y3MCzdo+4R/upKDv5&#10;ktGJDW3jPlt4W/dZs3J4/jntRNgGwW75ysrtyKZw+NksPMzLQ5lKYJl1uVbwe1qTDKjQbMQONkY4&#10;yW3Be+Shj9c+UgYozTV7EpVBnmDHrBYTIzf8y2zph8Qp2Gk2m0dxIRfIY44sGGKwA1vNVuFhKma6&#10;DnjmEqxCvIJH4rHQM3wMY4+CTiv4TZ5h7cwibYNOpQQDdbZsJnhrC0c1S5PGITP7W8GfeigXxBOc&#10;IgbENl0oQmzwGjk1P3mvSp88QGXY4R7cx8O8nDEsEETvwQ/bvNdBV8zcsd5nl5hjB05iSRd9ZK/D&#10;e8SJ+zwv1SdUHvaPl6UdrJ3d6INB8Jkd7rFHYLxCF8ys68NLmk4E87PCdSYAtMCNK7iJkXUT2wYO&#10;rutMM3ZmxWlXqDq2jO4DWPV9xg4cmZe6sV6D/+BVAX+73Xp+I+NhVocTN2CGO3isRVbkObVmJUob&#10;J3job6UFnuGfnRSqONm8TbWdzZBM9SjRvy38bdvMYod7ZMslsTD6jq1lFcYXwQ4Ziy3Phc2DCcin&#10;A0tzYZG4zMQDFIj34ZW8Ssh+tgYjSrQDDunhK9bLc1Kzip/OOp2o7exE46ANX9hFT+G/hSlY60QL&#10;schd7t9l7Kdgn3wL3cpqnah7WrNbH0sMoFk+zTa+32UU9J626kXXKIBZRWZ8FWtmEyEHxsRab9aK&#10;s55XmrhBFikLyVjLRXdwRPmYKVWAjxUat9CrnbRTS79Q4Ts19KXVbkQL/+pBb22xkriyUd4EJklf&#10;GUPG7IDYpNuqRx0dazU3qURRB9m2cCwdrq1al9j4Re7k5CM24ERSFRxzLgvTgecQewI4E95bgvPu&#10;vDkHN8+WvXhn1IxXh6V4Y16LJ8DCW/jNN83OWl3FkNiijOIXnNTqYmcmZuCD3XWl/aA+cLU81Xbs&#10;aWdiEn3z2d0m16DzTe2Adnca2+g2CnB0rqUPbfDdBI2OpWF4z4mgjpm7xMNdsLll+xmaJja1o+3w&#10;3k2uu7+LTIjvd3q12OM73T4v+t44rsTp+Vm8tT2OUWkabbhLk/jeyWxjdidlC7Qlq8OjEYyysuxE&#10;CyN0J0mR8bNkhokBvZKLzzmfYc+AUIsXj+B7tBMTqHGtbdPG6wyo2bEZdrmtz+Lp7aO4P3kQy+Ul&#10;cfEJsvF89IgzrtHtegJ/1Uk++Q/m5kIBj0wLGUtktgdPvwX20124gs7ZJA6ntbAZYwRfyNjM2awG&#10;/3b8qzX0GFvgRmkxBv2wFnERWRbc8dnroiO7fAcl+8akXRVbV0ddUTGWUu896Vy/lNgl41vgwfUc&#10;G7x79/aPXgxOcD50nAtqEJqS5IMBMf2yQMB7l6beRRPaEFiX/ZsY+gzS8AAQupoAzgSOgoDpsa7S&#10;XYFJ5xMUkdfwch2TS7gH/MwVeFc30j5uIZ7/oIIpkDji4dXdPK4asxgOCHhw6tMJzgEnt8KZrAFo&#10;HdlvEWVTXN2WgKfCnPnb/6YP+YMua+YGcqbypok5f/ej9Dk/GISUmp9+UfgIVgFnh1HfOYjajTrC&#10;BcZQKk8hqRM4NhG6tYoeDA1QJ5E7eTiGYE0WgC5BLIGyYO8WCYuv2h5PldN9Gm7WUdj+IQqwi3Jg&#10;XJcA32WXT1HI7QjC8IjBo22F3W0syuWYTCBhEOsJwpsT3K3GEZcQ4VMA73JSCudePA2twRiBp2l1&#10;wG0CJZy5ztGVitsA9QFBUWFPeSAsPJ51vVwRzvn8EuV6CSN4joBni/JfVmg71m+xwP6NRexCMPck&#10;ehi4dYc+2izH77iNk3qmEpfoSRdy/gCFHREw4tkTmfSUH0mrDvAeCl/hukfKdkqD0QMnHa1108lx&#10;IBDgMWObESx6yp5+N9VkQzMmjLFyvj2bRge9nFr7CAK6JTCwfkDZunToE9oeJcDC2f8pRoTgGQO3&#10;Q1+vLhZWWGe5jmNhTCAwW19pm4rGgcPhFj4TV4ROrNPWFwnhCplvltiCgQLttHA78TpjxLhWupG3&#10;nKygT9oy4GtKs8VTc1iR20Kdt77OAuV3Pndy1i1yuGUXLtJEAXQuCIVxGOgG5MH942YVVNCJAd8f&#10;DgF1xn2Afi09oSNlAtEpxqiOTIuA1B0I2l4P/cL5WqdnwHuW8LvPNc3DKo6Jn4CRs/dOFM+5RY0g&#10;aBeQyPqNROxKK0iaE3SMSxkdqfCM8q5AktAqxtj9pmBdl1Ysa/NY05Ycwi/uWBNqfIXeDLGJi2k0&#10;ppfRmc5xnOsoI3MnUy1wevQ80r7zTDzEqfu9MshbrOPQAe1CtYes5pC+AToBOc3qyLkeky4vHJU1&#10;iKqtBsFSLQYo+2BswIXckbN1u+Zrswb090gXwrL0YA+A+bm9cnzmOQKpG9VoX4yT/Zhdaxaa85ba&#10;wyUCeWsEsUQ2C0jq+9HH3YNNIiS9XZw0ZLvFw3qQoWewkfozhfg19G72cB0LbM8hmeFYKhCEnOeO&#10;wK0F4z2hTU6kG5Q4sWv6v8VrV5tyLHBIBrFmVjzfxsEf0FsndQpm0oArrpJCtlpjDLzoYgYEVZtF&#10;5zxdzi1QuQG2qQleS1fKOJIO8pjRoI0Ta2ZGNlpRg/w402tmsbVfTAuv7HAvyFdhgdPax+4gj31X&#10;vyDiYY2EPewMcmVh/NXlEPy1WC06AKliaNNpbBNssAKppqtJp3JkkeVDHAvBX9EtcuBl2uJDe5C1&#10;E8R1bBxvBpFbpxPicvrn8fHADXbjqi7XqY852EevLvn+CeNRpZ8ZuObKWg5mLZNnZcxw5GaEppNI&#10;8ymYwHchdW4tn2Df11vosBOw2cLj58i/28oTARcPl5t6XD0kCPrKNDajCwLQMX2zaD73dVKwiO7w&#10;3YIHmZSWEDl0eYTunzPG2GTOWJsd1UIOnoa87jHe+Kxi8QCyhp21lpD6dgpy1271NXJCVm47cKUP&#10;qorMjtEb+sf1nupVpX81HL/kxHtUymY2cl8wwdIMnppnVkAJ/a7T/zVyWWc4bOSVQVwktpKKOaRz&#10;oqy8CbZmILQAHyzs35eE9itxAO7cR/ee8BqBnfutWtzs1ePogED4Vie691uQ0yUkthpvYO/vPMS2&#10;kUfxyLaXYgi5sQbXCWP5d3br8QO//wfjd57/g/hvfv4kqpupMWq0IIjuw8tn6D7yNyunAc4s8Bt0&#10;h2Zn8T0878Zz9+MONvdg0MA3Hcfu4bfFovXD6P4/iM0CzPg0vvmD7WgefzFeGPxwVP71/yH+xc/9&#10;XDz86f8wzn/+r0Tri38zZuc/Hvnf+YcR7/6jWLzxSzH/uf86Lnv/Mh5/FVsZXcUgH4UH6zhDlZ6N&#10;L0wUAV1NWTIEOfoCqYFbX/QQHhCQie+I0e0cvsuvBKMbOJe8Aa7Q/Fb8zbvo5RqMXUfzTi86h51o&#10;jP9Q9LLPxlVzjG528YU34/QC374cx5jntZvo7bYT1uQcQ9wHl9O4ePWVKI0uwcdjPsviB3cg1bu7&#10;cbkYxZz2Veb4ZvzHGTZoRrXbq60Sdn361m589HfvxPrw98e770wIJGfYRS2mBlk4Vxdg5IZoUzzN&#10;uH335PPxN/J/HKsvfiRat2/Gsn/EWN0hOL0J2b5FcM69rGXgCRd4Kw9CSdnV4LFYsKHvhfIRgVAf&#10;FbMomkoMnhlcrUox2prPZIbHNNxKtdlgj+KQwkeglhwJuMVmi1cFl7FY7mct3Sb314dzH+DLOnCe&#10;eFkAG7gMn2Mn8FX87mIDFknz+K6TuIydQ4tbjJsvfzKe+uA3x+qX/oc4fSeDsy7i3fZOLDvg9HYR&#10;lU41jsGSFsF/52YpnkKf3aK2yBvxEljVet8GvpvFFM4nzlpI+QbY25uW4i7ivlLkcJ8t+r+CM1hP&#10;y21O9CAtOlvLalVuwKXXUaOtayeauJX1XiyJoQ/fJThoYCjH8I3MCSTi5Z22PQJv8Q+LHWR4dz+k&#10;3xNk6iqx5R5WyG7dxBkw7p48786GNVzNrJMyvmKJfK335WSLdTTl+JU8Yzz7QDy8Bb2xNpX1Ws3I&#10;MoaWjxuYy4tdMEkTCHMw/ckQ3L1geOHlx9y78dHYf+kAXBzF+KHbH/FTOT5suoglPiDfdulknUBm&#10;hzFapVq+W9pn3AOlBRfoH+NV68yifY8o8HE3stN3YpTPY4pfm65H2MAiav1mfAjb7MKFD5HRicE4&#10;2G5WdhnfoKQdbDOLG2BkmwdU1/BjfEZJWzSgAnPQsFSH1Jq/K2w51dki0J/ytztzHCcnZmrc54K+&#10;9/nejjyasbJ21JxxNjtRnymGz49a0VgQp1xNYtoBu/C1ffRjgbCngzwe4z9eBCuOWnAz9NdtStZ4&#10;nDMuHmDjhFm5WYld/DXi53vf0G+edZfPYrMLpos1KhjaBDdh0BkvA0j8Qr8QN8COfbjFk9UG/VvF&#10;FQNXqltuAXvNeFVcWKnhJond0KMMQ8oWjB0P9xTvK7jmttKMaq2FXHjexjgHX7yDrUNQLQ6fFSSx&#10;8DrUTH1hYLkvbSlyf3g4zjX52s16hj6iO/C8wtCFQZwt/ndp82m3tQcL6AXkB53kO+iRu0MYpLTA&#10;lxZNaSfayg/ulxI38PUFd3/wkzZ78FJuYIN+r8EzM+XNXjRjdwX38ARND78whywnGHcR2hPM5eEb&#10;/ArGBif1HtwL2XtIVIX3rMuV1YybSnClRtR4hjVgLddSJC7ayIEZF+vJtXoL+AOxYBte3a+FtW89&#10;3M4JwU7P7L5yNPi73dtGC//uAkkN2wIOo0wbUwbqbjF66IwHlRmz+SyzumpddBie3QJLyvSpSpBe&#10;Ri8rcDRLEVk9hcvRwwrcUT1eJz7lmO1gqz3kjGuHc4Ar3o/27jJEni6fZhpsF7xnp5mlrb+bnUrc&#10;6FbjmTb+Bf2t0i+zy2/Dn504Uc9a6OrC+Be+0HOhEh1ygsctk2X4RQ093GmhX/Ix/pnp1iJmbNOn&#10;KvaHOBguuAifi09mkZXgSU64FImpO1zQNP7leS5IMzTEIfoAdL/NCz5TYKzNgMJr8ABlOYsMnHO3&#10;RIl7lxlDY6YyAOtJ7y4aO0mS4QDM7la3PKyiRp+LjAe02/CJceEaZ2ros9nKZjqqX8Vkd8iZLlki&#10;oECjyvg1d3ps4HwruFyhsgzrPkP2cAKC2qOI8RuRj97k969G5dHXIn/yaqyWrxBD4sfzK3TYPXs5&#10;HBOg5WXCTg4PSrXnDSI2M3QaHda3JYIBw1KHdGToubtE8hLxTdWFUjPVaBOc3QXVDXJc183QbPHi&#10;mm9kmZpZbVIL0Qy+kTiKcVhxL09vK95oxKJ7Dz+7SzuMc2twXfhk6XXilTcjH87SrqBFjTahWGYR&#10;Wl6lUGcsfXa9RRMbjLNjxH25x5YxcIHYxUpjSQ//cr7HqRqXT1xQs4a4NV+BZTDHz64XMpPdFhgP&#10;vx8z4oNBfI2A7bUzcB9MuTB+Ug6JlXEjxO4XzbRzrNRAX/I0a0ni4eKYe58Qt83knjwctu4VafyF&#10;EktNpaxQcNtdWPxFm4pEYLQPPahgR/oAeQndTFmCGVgkRFfQRbm/iz9LfI4TspaRKjJOJvS4HZv/&#10;cqVdwp42zSgd3bj5oxd6WphLEeMq4TejaMAHGAKOJRxHnb+LAMuyshvzDkAMqMMNYwUJKS5nEOvV&#10;deCVHCoCXiy5Bc6SgLPJQ9MKk0SVwaRvGAFv0XggO+oMSobTUfkWeJ612zFnbo9zVYnBQ8hJsPxz&#10;mo6vJeEmUqxhMmD8Cm4rkGtheuRyOiY3vYfu8kr7ivmpMojtTV4CvXWdehCeTr8YRzRolwC/f5BF&#10;q78BLHC4GG/AB+pt/sbYZhereGNiNsMKco2wVZ7kVbg/z3DG3VlPoyePiNZJ2W7TV9s09BBLKtX3&#10;Yn6rHsMehrKsR/mEwO5sFgO8epHgSkaZD1EOaysBqt5HJ+9qh7XdViMCxOnI6fbIl/NEqotbjMyA&#10;mWDSWkqrhRNJkOA+CNhfEIRj4GPugTJ5+qCHJpSvlrGGvNWHkxidzxj7s+jjpPPeB2J4k+BxewlJ&#10;LcXpI8C2V467N5oxwxF/LRrxzqIXTyYVmjCI7jmEogyxd8KAIWjST/wPst7GGYM9JVBrgCftzSiG&#10;GvCkRMARkCLkN95A+OgfwEfPE/lIRX7RJVe1y+jSI659B10bDiE6S0gSn08grtnUenbI/jAzqzvp&#10;yjsQLceoP0UfcSxlJ4hxQvg69BJZOvGhmqBTaTJWnQHw1CWzBk01NjvRbdIMG6CAAQLWBhcz6xfE&#10;NDrcoFibYwOQijGmZwQDKJYgBolc8NJBO5drnZ01JG1bQNY81OyICs6zuOK+gJeF2So7rSjuJYEx&#10;9E7m8lwIzBTCubpaRAFCXyBAy3MiLPQdf4eOoawEwRsArwO4lvp4MD6wyOsC4mQQZvbJtkLQPacN&#10;BBFmdM4nSb0ATkA0pTADutjaYjGPGfrn7tBTBsJJOEnOyq3kPNPTZOog1A7G167M0Q1IATrdlOAj&#10;+yvBNq1alxn7SjwNIclqBtboAHZ0jqN+GRm1WouYrCfRgaBXCRgqK3QapTFF3wKmA+zhDOezyzM6&#10;ZpstId/n6KjZP4BHv7KKEbK5uiRIwNZKjVWM3aI67cVevRHFLrBOP/KrWsxwWIc8cxfi9hjCsJ1g&#10;YwPBmgfh1DxK3Oy+OuhrQdk6BGW7xYHx2YqgpNF2Um9IEH+AbR3FtjmJOYRlChnOzopRWw5TANED&#10;37rzUXxlNI/RySz65xCzRiWOcFQTdNTxE+wlzW4hqUI0MojfPs/v9SF0OziEZTXO+PwGMryDHX0d&#10;mbi10yLXzqlBeZERhGpsfSjaD2aZGeg4uW3LCXIXSk55z53QnhhcQ69b3W08yzNlMmKfW6IyovWC&#10;WUpzM1NKUef9ancdt/i5zXfopzaI84P0DnBEFoi18Lrp11vGZQbmb0dX6A/v1bgvQbXOOs+6ODvs&#10;bg32xAg9A4ch/BaQTqcAF+dp9Qt/BF5lMUadzd41ANExqZdmj8IPwEiI9hxybE0zxr9YGkM0dhgT&#10;ZNeBKKN3FtStoQ9tgpot+lVZXXBfyF+zGTu9PA54Vr8r8VbvNynL4gBRZNjaDMfNsMUYPXnrYhGn&#10;KP7Zk3UAhWl76pZg7ghHUcaumrTJTCZjuwF9woPgW0r0UBLD/SHOs0I1LHJbBoiqNUjIXptgCzJe&#10;7kQbcjTLauBOLabZLqRcXO5FJWsxjE3620XfCFB5FfCvFbCmhm1VCGq2roJ7ghskqojNb3nGtnIT&#10;/LmBLD2sZR+5HCCv2xDYPfBuPyq8sv5BVHs3otrZgcjvR71/FI1dgt/mbtR6LYjyTT4/5LMDfj+A&#10;UO9DuHtRbu1Hub0fpVY/Cu0dfIXbGFoQknacjhoxOfsK9o1e9fej3V8n/+nkTQEd+blON376m34w&#10;vjz8h/Eb/+KUsZyl7e6NOjoK8ZNXeliHB0qkU6LBYoYDIpLFr0IIfvV4Jz6HEmhPbXTqB184ijc/&#10;cxirX/5CXFT68R/1evE95VvxZezx9Iv346v/2YfjxZ0H8aVHr8bjy2fi3q3bUXj4Mj77JH75QR6n&#10;bw3i4fEoHhyDS7Ls2x+Px9lBBLprQBaMmSs8ZikV3XND2wroq5OTBRdoUEQJVhGimU61VJcNNAkA&#10;0kQQeFhyEksYr3w1LWbouwpzMDs7g8e8G9vZ/8hjWugVYzs7gRjfjol6sERnsL8R+H4xfBiXg8dx&#10;fvw4Lt97Jy4f/avo17/OfRuxxmc99fQGP7of753B1MZzTNmM+20c4w9NGcwRrBPNZe28dBgv/2Av&#10;mjd/IO795ldiVb6IBoHgDn54jp5uCdIlnbjX+Cok8b94Df7wuWGUnr0bDVf9GYdu16wP6zOW4uZu&#10;xLO8DglIDnlmL225qYHF7ZiWsdFyG68GhoGqUjWzSq1dZLb72lgGv2Hx4BY6PUiBQCdhbJYm6txg&#10;Blld6SP5DmMvkU0Ejz7hoa4XMNUVcM06Q+Jt2tILzhg5uZ1py73TNjkdNl5WC01bPfls/8Mvx3NP&#10;vRzFX/m78WrJI0/q2MqQfhCYlN7P9y/j6gJiXcHw959LQcR0dB6ezFbfxc+hNoTm8QgONL16L0bw&#10;lXyKTyL6XYA9JwP92colkijCvcpz5KwfX9IuOJZbAnfbvXgKfyvntS5VC85xBU4twWAPbDql1ee8&#10;t7ySO4CVyANEQxZgM5j+sQOC8OMWfhF/gmzX+mp8st3dzghGkVWRYNoFP5/hKakulFkb0Yz+MTL2&#10;0DC/MuQara5UXqcgX7BdIHtCOAILuBPXcTmSR4ZyJidXwO4Jb46eVONiXAwzo86fX8cPPz+Ly/Fu&#10;fHVJfDDBd7TWcFFjSScWAEtigIxwpDKYxajEaHYYdwMhPl/Rly08tGoGUVqsHURphI6A7yuEvhiD&#10;j6t+VNqP4x5tJqygX+s4pv9yew85M3u7aLCF3ls/p9hqRWPb5hnjmLolrHIrcvhvG4dWhSdZ8Lpa&#10;Oo1a6/3w2ftg7GO4Mtye+1Rokzx+g+zd6WCtSifH+v0SdgFuoXtb7jHXRnDIlQU6v5iiP2ew4QZB&#10;NPg/ndB227cltimkusgD63zRvdVqmhbsTue1NNGb0/cNPss5K7cddRC2tuAhGFP0drNzGHsEqxN8&#10;Yzr0yYVydNGT8pfcf4ofujwvxjHjbuBagjfcYAyNbAf1Srwfvbn7TCVu4PC6YPOb3NOMTTN1NnCH&#10;LXz+drcYO/jOFrZdM9OykUd7N6ftZsRzK+it+GP5AWsIesDBEiXCxIkjwC/845Kx8LCfWYpVkKG7&#10;NuA8+n5xaYXPdU4ixVE834myIs/Sbp2IccrUzC45c75G95cMNLww5/MczrSFJxYW/J2yzMUA4IG/&#10;13A+d1dZcmgNPrhQvk34S9t41BbekhE7VcEFazzm/G7pmCLtNI7KwYwGOFoqjnl/xXgDOeoVNpNq&#10;I9o+eH+BKFrX7yKfp+9b3zpzclQzkbC4PQp/pa24pXlruh0yLebXWbxbOKX+ZAsvSIsF3MzyHrUW&#10;98DvOImE+wMYeL+5xxh0wKBrXSvCGzyetOj9kJTbbSvoTBEemDI0wdNGF44tFq8ajJM2jp/F9rOS&#10;tu8EPLSFNkPLAbJyVBj3ape4Ex5h3alCxdx84io492JZBsfgl5j8aHG9aLDBHhvEGZWoYRv6S/gN&#10;z1SX5sRDREz4cnWTkWT8PeUS6REfW0oKnEx6g49UVGDAVL6ALPrI1t1A1vPyAAZLGTSQP+qT5q+M&#10;BZ2EczHRyXHUhu8TD4peYj/fd0s0YuMznmn/eNsJHXUAyOK7iJ5x0nXXzHoTD+F9ngbrQWMTscqJ&#10;QOSvzXJ5sltrovr9tPPCF3J1cgbR4/PBEL7jTjKzs4rYULNdjA6x1WQYcUysN83LcYqtn4GVY+x/&#10;DJe07vcYQ50a3/G7k+Dazlrl4r1MufHMCZjj4YvigPXdXUBt4fRKS3ygC7xpEWEZlTq+0nIEtMGT&#10;lj1leuqqNnyghNwl05YTcq3VRSh9sxmRbll2sdodB6ijo4e5TaIEGbd+sFnBG2TkLhToNbiF/SBQ&#10;sy01fLfnluBN6RT6zCxDyy1wDfe31ISzU1tkEjsd6NIBz8TnYndYN+PM2NsG/aN2gI56ertZ+fJp&#10;fbYxCi3m7wysIdYH1yb4ka3JTfiMpYv3Lh7J51QK03OdZS4aZ+gDF0l51H0TZ1ZwrM0MWbpIiP6l&#10;kiBgKA6Kv/Wb6JOLhBjIdsqzUxYGGKFf0epoj6UXUpIYfIkLeR9Mgt9AWuiTPeN+3NftwinjerNg&#10;XBfEDDyTz5UyXyIea0fp9p1bP/p4PIgVwOoqnQVVlxhdg4Coi0BqTTvEVzCmtLqOI93O5rGcLCHT&#10;NhyFQDjtZoVAqB7TNkBcIVDhfcLSaLUxOAKkCYqq8xcwtY4M8GhC6rI2A9JtxarpiimdMv0JpUhb&#10;/lAM6UHSRIBJcuzkhvVSnFwoqE1ObKi0GL9babbOrtRczdPyDIwgaWkCjO/wu45Dh1323kUCJAuF&#10;7vOdlplJ5VgCWM7gmjFmUb4lQLIoTWN+MYvx40WcXU3jDMW08LQ1NtRtFcUVDDM6PALcSTdrQWhY&#10;FvgWeDcoiEWoLUu66RzE/VsQ2iOUij6NkGWOs15ikJ6aZ902V2rwSxBvgkqBX91SgRgjAxUHeM01&#10;4FqaqKjQbovBHk/XMXc1EeVxUnSEwQyny5gOcdyAgqf5EEJFAdB8fFiOKwDidJLF12bVuAlp+BYC&#10;9OWzk3h3cRabrw/jDRzaQwjmxye88nm8O5vGLz++isnD45g/IQB4OImjyTwaBAdzAk2LcjYAhDZO&#10;f13ox5VpXRAGQa20vhPD7AYGMyIomdNG2oFMTLzTdsoQVifB3EZbdMLN4J0OFpFzGaWVeGcE++UN&#10;AIFV4Yei10bh0YkZjnoxmjFOgNFsDIni/uhEA+E02jhsjCFbEqxw32q24KeuxechTwmFMtec0Bl3&#10;Cah2rrR5DxAFgKpEB72sFSdxiWpN5jgD5LkAXK2HoCoKOur3Je26ckmUlzotadc43Q5ivUE/GqKH&#10;Pe7XrZeua8JAosejVcyww/FqGZMxP/F8U4A2o+1uscHj0pBSmkB077sxRg7x2KssAV8cPASvOL9K&#10;EyLOGPYEGdqvEwMZYogdbZd4hRk6hm1bj8N6WO6xRgzIIkurIZLwSqGZVupLAI8Zj4YxS3TP05LW&#10;EFqDI0lpsoHa89F7rhH13grS2YydZiN6d+oxJjgdjheQ0SVj34xHgOLXzp9E+b0x5JYxQ9ens008&#10;GOAwLuaxAPiqWT32CFhn1QUkvRT7yLjfgHAqX75zQcCyHOOccVKVPV7IpnwBSQR3HsH2x48l8QDl&#10;PQglHuV1nvEzD7ex/94mOjcYr66rdHnUGWdrD+a9Whz0WrFPUGnh2eXQkzt5FuTpOZRghOzOEHRZ&#10;p4SiXg0Yw7NTbAjFre6k7IMdSEkb+f3GEBI+2cThXXS4QfBxmcU55AJ3BEziqNDnWgEE2IVY9dFp&#10;iQNYo/7nsIMtmFKHGBJ5xJMn4ixtxVg3TnQZxM9wJsgkl3DhpPw3m6AHfKUMyTL1vw0xd5LeAwnO&#10;UQMzZCXnY8Zz0cBBo29OHmwgVIsSesbYjsHQCTJscd32ZifqZbdoI3fa8z4zMXc3cTpVXrRT6EWP&#10;yhDJ6qocE5rhYRq3sZE+rxurWQwwAnH8Auw0rb2O8zEjQx2TmLXRYU+vwlTB3A0EgCALUmI9LQPq&#10;dAiNuoEnsiyKp0hKnNzv0tYEKp20rapYhcg1IYBgtyfMBsRz024nMuvWje3KExcvCIIhD042SMDB&#10;+krvJnhFm7CdBUGWupdhc26CsHhvHQBwW0F7Hxupc79SFfuqE/yiZ4xTfZdx6TejlYMvbi/p1iA3&#10;1izB6ZeayKiBfhNYccfLdZtxKMTQSW/u775jroYAlWIIAo3xs1Nsy1WzTrNMF+kH4+iEbNC3g5b1&#10;CiHW9K/VJkigHa2dbuzutKKLX211mtHt1aPLNW7BtY7gTr8aRxDrPkFnH8W0dEAXZtp2/F2AYJys&#10;w9IkKPHkJlfJS+iVdSxxX2AtuMtP3GQUnCiG5JQgMo8vrmJ88jB6u/o42oi+VLrItlwH+wmmr+aQ&#10;xP8qKn/t3fj61YxecR/Gpk1fik5ioeierBxbwnfIoXX7WvR7r7GKw+k8bhbP4+XlOJ55ZhT7Rx+M&#10;Yg/itxlHr9mNG3duxlX9IN7Ovyke3riLHT+TJj/2Hj2KLz18LU7ffTquPtDHVp+O8+0XI3tnDtka&#10;xHjq7Gken3yxGt+382x8AL904+AY/YYL0Oa6Y1urp+ClSj8q9Ra6YybaHWy4jm5ZG8VgCUJQIUCp&#10;8rPej0ptN229LTTcptvh+j3u1YmBW4wqfYL125DW2/C6l/Br4CC2PH/yepydPorp8WsxfvBqjB99&#10;Kc7feyWu3vliXL39xRi9/aWYPPo18BuZHGH4nZdjuXMz3re8E+PSIB6DSZtiJ6pNfEejGucL9B/O&#10;k7nNm+DMBY5SfRB7n30S87c+H5PKjRh/4AMRL/6FqHzvD8X7bv3puPfyebwwQt8a+OjpY/C5GN95&#10;QLAOlp252IescvTTjDNPPfXkQLnTxsLT1V1svY9P3YtWbzc6vZ047O8gz1UctSOOwOyj5hzdWBEI&#10;zKLqIhlc5QobvlpyP0mMW5/QN3EsAwfKXOsWmmZzEy0ARprm1igJg1kUHoIAZ8bfwKngcSWDO78O&#10;npihUAJ7TPtYGqjL+QzgzPwEU5oA0tH7vyk+9NxHo/7uT8UXCu24ib7uDLN43GjE/l4jdsGRt82G&#10;uLgA6CZRGF7GZAAumvHvQiqY22014k0Cpzm8YjJ1yzp4tQI/LiMG+OEl3DXfz/CXvC6nBL+0A36S&#10;15+PRn0nWq3TtItjga1tCeDX3Hu5hgOjhU6EFeAGFmgGbqNqlkYVP0vElwI8bKcCl7Y8y9hVSmzI&#10;moI5Pk6bLZo5WCGQIHjY0i6zgcwUKaJzy5Xb2+YpmHErngXHfci2ME9BVYF+O/FQwq+bUeICKRCc&#10;MFheDZTgL5xEu55QcILEjG4nOtfnViHZxs779+P3nl3FF+CdGfzFbYCrHfqEXzc+gFrEFa14qp5H&#10;r1KNE/qF6Ggn94XHuGjgIudD7nu6pE8Ech4ycOcQP7WL33xnEp8HK0dcI5fV91jMfpf+WmvQcg4p&#10;Q2rRjjE493TDbVbYbb1OIFmN0U4pPgQu7h8UY1ovx81NFrdv1eLZm/hpxDmA/7Yg8S5wDAkUPQnQ&#10;7dwzuPgF4/oCmNyuV1NZE/H6BD7Xd5zxTZM2fL22Fw145WI+DbeKWjuvWMZG/XxF3IBeFjvwrVob&#10;LM7jdLyKKRzPkxUNEDMPFcEHV2i7tX6dZk5Z6EitNh7FdDCD78DP6HsRfKm3MBBsaX3pls5ZVDq9&#10;2A4dw1naRrlFt5xgcCuX2xpnjOtyUYtlWS5R5juMO3yi0GjGYRdfWKnHiHFxRsH1hy3G5eKgcWth&#10;PeBeLh4QPOu7GAczgdNJ/3Sghx9s6K74TrU8T9vetlMz7PExyK1epN3497J+pw8nAlfM/rBovwtY&#10;nrDpZJmnp6/pnyceuzXYjJUN3CLk2AQxSY/AJaViFr3bwywlYp1RD62RV/D/FIslGEB/fNNdHukA&#10;p2RjcG645JAxcmJuBaZ7UmrJEynH8B++4gSDMZi7Ujx0xQlDTZPwJ/EQJzXNbvda5564Dby2GNWp&#10;sRU8y4kMH321iDn2OsdWHWMn2Eq0wcxnLBUxEpNwXWmCbdjvNJFE+8HwHfCsUTS/Bo6VJs6IKbEV&#10;+1ikEQ3umbb4ghGFvVLcPgwwLI/HxHfz9YxvrWPTgkfi2yuMoYfoGEcj9dS2OvFkQ7wkCDGho5jR&#10;CMZivWqnRY11EZ1F3jTLYDUK8KgWciihCys4U8GtnMRzJTo/oy1KXpe+wSacREVD0EHGCTt0vDzV&#10;mGD8mq/Cj4i8+LmKrvqpbJzcgEdl+OESfXIXyNKkm/UoLZ5uc6fAaL06kfwGjXKFHxl4MEIJe80B&#10;ylT/EF6RDtpzgoS/UXSwEQVNOzdaCdfW+RR9cBKJ32k9QqVFJhbRbvQba6RNfB9tLW67PJeOuK3V&#10;rGtiwBy9d5LQ0iUFnJWZ1u6CUo8XjNManc7MXMSezOiTt8pnU1/LTjJXiU0ZU2wddiSowrWUm33k&#10;c3xkmfH3pHnHy8mjFbH3fLHAXvApzl47DuK1O720B2Jd7QRDoVNuT18RY4OP+FQz8wrIwfkYF+wx&#10;4Ot5KrC3oog8hHICD4aPmYGccY2TjGU+xAOmeZQN/yswyOmgQYNh6x8iVg/jSSe70z+H2R0sdAd/&#10;Z7ZnE77cI84CB4hHrTPoQlTSBe5Ck/i8EFY5wg2l7yosw880h6bDESN4pBPvZSfI+J/zQj5L/gDp&#10;5ie/07cN8aCH/6UcNuM6xz/pgHrPZ/y0BIWJIphxOoDMSVpgkWuwW20ZLDF+Z5i4NW3xfX5XG9Rx&#10;FxsYZrCJMVHU4hJY4VyNE4WYWwAFMbOd9pL3aEoaR7OsQZwofOJbvnn71TdfBWAZaA0fg99K6gD2&#10;chtjwDkXB34BZSKwdwXMIH87dZudrYGkNvkeyJuD9O6Rz4uzKE4g3ESr6FBMuO+UFhdBv9ZYMo8C&#10;AP49AuSCq/aOvvl4m1mcg2YLizsQOPKO0ubZkn4kC8l38k8B2kmnslwZaYKUFkhc4oitm2XqRG7m&#10;1OpaiVUwe+2WC0GUJgF4KGylFW2chieDCoSXYwEK51wl0O+gSCiOkysefGBmWaobDtA4M67BOvPu&#10;1L217WoAm9s/yihNGcAhhItzBqQIEJs1yFjGLm295QQmrOClPQLc3W6814Y4jxexeW8eJwC/R0Tn&#10;bteDkLl/26J9ZhpZpjHGpzEZeqIgsIY8hAY+jd2kqOsYoNSztSsjrchbOLvpMCojjAD5z1CgJe0p&#10;YyRViHTs7EX7A4AAwHfza3k0LivphJRxH3njZBsolyeHwatSdt4+YGeg9higfnzKvQdzAJ57Y5B7&#10;9K2Icc1wsst8Fi10pt7tgo1HjM0SoNxAYLGkbCdWtG87PY3ZeMYQa7iAoY682oryTo2fxehA9nP0&#10;Y+mY4XRXV56/8oUoji4gcgAhyJkDeC3ueRN9nbRr8UCic7ZKzt4xcVJxixwOnMQhUH8EqZkBXBtX&#10;xgA7T9vcbN+JxflbMX0o4AFyVcYKh1NxRoxng008l/9JvNGVFvrq5h3nPUIwluwXh6nmmyti8n2X&#10;lHJXqxiTGt/LcCgjxsjnpm0UPFtQKUB0zKzKYJ1LHE4+Po4V5ArTTg7Bk8+qALOTgjOcwnpbCQtZ&#10;CwBObLhN8CGfzwd53OvjeHY60ZsAptXLeMI4q58jYsMYt7FHfgLgEusggF2jE+L2XFKNfJ6DuI5w&#10;ngN0qg45qPNzDDGa0a+UlUo7T1oFQD+PQ4KMYmcaeyo0GAC/isp+I963H3HeqsaXziJu83oKwnws&#10;iT3HRrG/YnsTZ47lcBWoXWzRsxlf9jCAd5FT/Zzgvw4lI8iWKJg+70RTi7ZbN+9YwjOC1OuUkIru&#10;sk5wUhVch9hNeRIPsO1s3I/7R8ip341mfhXn88u4PC/EURfns3czCj0c1OlpfPWrhdhDrs/easW0&#10;D2nNLmL4GP14wud8P2sdxA7kYl3EgUEoGzzHwrdvXdGXyUVYVLXWJuhkfM8Z+HlhETsYS14bxgC9&#10;WL+bxbRdjFtO/qxm8YD2lzcE+8h7jiFZ5P5tHMmSoLSjekGE9iCQQ4jSejyPJxfgJIN9a5cg56gX&#10;y8tl1EfI8uA6Mwy2CS4SMEC0FivIL/pagvRiNnGJrS8uaMcIfd7UYxf9cMKLGxI8qAsQdhyqNdRW&#10;ghrtcPvX3R1kCx6WIejWN0kFEbMNgf06Tq8uUz/CbCudpkHDRnJHO+uduNG4PsxmNcAJm9FUaEIU&#10;cOAEWgnT0Em3KM3Bsht46wrXH3PtwpOnAfp85GsaQ5QVF4I9leIA/dxAQnXonkhnfUhrPNTaPQKF&#10;PA7oa4484dHJZnWWX0ev95DtDXDz1SnkdTaNTxEo/gbfG1q4U2zfr8QREcVDrs3R+xmB4naGN3ES&#10;l3tIiHPswOwtywzUsNu5hInrzcDj/+lfzsDlM0gXYtEVoET8P/0CfBzRNieyGadtJ93TzMl0SAm2&#10;JLHz5CyJg4cVVQ26+NwCq5guY4lOQ7bd6iTW5Rs8gF4f2bmdz5OiaHTCHH2sLMEsXQmnzt8FpU0u&#10;ZSLgFp/QXT2G0GWA72lR4htv8QbkDwy25lR6vjfEVyVM8wKzDCByX3x7EI9e//U4MohbgltH1fjI&#10;QSEGOMQhAW/r2zox2/3RmH/2L8bwnQeRwaSq4FQbv7DNIPTwinoia3fxFx3sqYEezOJWuReNI+zp&#10;4CBeqqDDpWlk5fcim81iPh3ATQjZp5U4IzBcLF+MN7sQ9CGRRvtr8dKX3omfePzj8dY7H0mnfaX6&#10;YERXZfxxvunFZvAvBZv40Hf+8XhmdxzH6NpgkcVotEzZ1spCopZOuoRcSGorTsB1/22Iyz8nCBny&#10;hSdgzDWZN2s+pbwjr4xANIt38avIB3pq0WwDO+sIlYpc0we9p/Cb+Um88hBsf+OzBGGNaDnm6Je6&#10;4AC4guxC4Fj2OJvEvLQTn34O3dh/gcBuHd/N2+fbUfwqDHH4Fk+qP4Kz4M/HroSDnTy0hm7kEo3j&#10;iJ83K+nqVlqw2+tuo9e7Ffc+2ov/8hAf8h1H0Vu/EP+feCre/plC/OVxLf7HZ9sxG/z5+Nu/hM8q&#10;ocyosDVHPW4/HSjkxBe2oYTMtvckey9K9cTgUQUIljpnPZoifhIpxDSqsX34MN7GT1hyJF/jFMD6&#10;whg9Xj5Bp9TTBfeFP/2WzeW/lfHRiI1F0NFDnwnjwvdbz2dIYAT/wV8VuFe+Bdt2S9eB9SV8AiZc&#10;363GU7er0TGQOQWDvvf3xce+7z+I8l/9T+JVsPJsO4RXTOODWR2/u5dq6pwg20e//lqcTeGPkk50&#10;X9Jonm6lM4/G7f1YH+N0F4/gH5V0yrwLAof4cid5toCup8mdXOGPIZGgJnhBv/cPYg9bKcNr2zDx&#10;d/C/W/zJuFmKTzFuy1UjfgYOdcPJt8J5vMmzb4NpbQDxjLGrd7NoYGdTT7EEYKboVwuOIusbzuWd&#10;4IE8FJx0q2O+Yfz12Qi0Qv+m+N/YHCKrS/DgBLmXY5WudWLOeoD0swqel+E+FmFdT1IZmXS6LN3d&#10;7dI3/KDcf3ZG2wvjWBCtZFuCGoLj7zuoRfW7vw0f9yB+7LPTWI0uo3m7FsOTTqwfPYwF/qBYNJDb&#10;xgGBXJHoymzmCUJ2cuLeLvrSexp89QAlF5On0bIuHL5h6wLiEvyRY6BDdYNXuKvF1EuVcrTQlGlp&#10;iQ5W43aHILd1G965iCG2kLf24wgbXCxTOB+YCnizieYYP3Y+jTN0c0XM4jbbzsN5PBiewpkqUW/D&#10;1+rl+AC8ZNnH1s3ExIdvweEhOtonSuuX8dEEWQafJWeKy3V4ySjecGHxCn+Of6m04R6LYWzwbWaC&#10;4R4JxqvxBGyZPnKRcRlN6wUxvtZZtbazgeSc3/P6Ku6jd5a2SHVjscMVfgi1juJREz+/jYlbrADv&#10;e/CMFrowhpNspst4jwC237YcjH3Dd8EtBzSxsKiEVSWyHsONzvKwWLfL8U3c1xOmf43nlK35MynG&#10;bF7EvsR89KAwijK+yoUsJxMtxbFl3M1S2dTxoXy/AK+FrtBicAB9HhcP4+rmJA439HE6j+mI75mN&#10;wy1z/nZSWdltwBEXo8304ctR2MDJdZ20221exngerJETc27cVghXEZ8zYjwPBKrMiQOm01jACyTU&#10;uUR0dsmYcy/5iUQ5Te4wTuB2CZzx4D4z7uq0p9DpwJWw42UWA/l9DtfLbMsyZThpYx7kYiKH/dVH&#10;uwi1oQNOFjph4EnldXx+bQ6HQc8X7Sya9KM2XCB3eBCxjFvVisU+/gOMXBMTY3NuHXarqDjjJFNh&#10;1UyTP9tGP6ouiG7OY2uaGT6+iB8rLCYxSpOAICvXJ8ctt1/UidH5HMBZvUebV2Ps3skR9Ag5MIBp&#10;Z4+T87CGFDtU2oori/UVmI49rMqrWLr1cOMNZ8jNiS7sqVIJKC59NROb1s3PuRdtNuFFGgJWOpY5&#10;EGPWpTG9STn2o4oeVsEpt8+vjTkY45QhRAO0RxfxoDQ8C74EXuWMnwXp3fEy5zuLif74egE+KzWj&#10;iw1s0SdrpjmbbJ0sQIz3tFEjLGxFP4V8rWYnz+UR6DCYaJv5f5ooQS9KLroqGuGOV+4EP7eDppqH&#10;kCaoEUfaJbKFc6SMK2wyrTYbjRHM6CLUV5thO2gAb8D1nMNwngLlsGSC2VTALRTaCa1NjJ08RX67&#10;XO7cyJCxtUx+muCiwcYE8jk5hMlNRDvpmZYJwPGhq449+EvjKnI2cdw2cKWHVqaDJHmhKmnCs4uO&#10;QsVjA/dOpHK1SiW/lvhzs58b4tiMOIyP104Q8lLHlZ/6UlxxX7B/qb4rS30DtlM0EcY+Y5P6AU/p&#10;LOAw3MGzxV7TwT+MlaWyaBG+pZASUK5ohMvO2nxerSQO23ZsGbeFWEefimChk2C2YIWMU511ZILL&#10;DGA/YYTzinYoHaiU5KWsuKe4QV/4//U/ZJJ+l2Cos/aXXzB5OEYGJmG/XuED+Ekv+fGNa/0efUg7&#10;J7GBfAP3pC14FT7Ep2FbZhPT+sRdXPRL/7wV3zY7Mpzg5GbpxPt1Mfql21H45Kc+sX1w+hoBEYbk&#10;lwBRrPAbBmJvuLkdlNABXAt6bDHWOoJqqnENDM0AApC/zijzcTaE26TfEZDZFARfhQVkmkEpV3Bk&#10;ON/rCTeexUDbOBXudIISDiF9E2dtvaerJA4c1xCUMPbfkKigiuSKzWjuQBR3COYIMK4I4uLqAgeE&#10;8m7oOBfbhvQfjRuxGsj2FGRtJ0q3mpHtAQNLgpcLrl5iuFxlpppB19gnOUmDQaSi+rxsrpNtaesj&#10;5uf0WtllVzMuABv3YO8gw4/yvKy8iZ9Ffg9xxhlOS6UqFOuxv0tL9rpRb+KQCey3BGapThBOZMV1&#10;zlJMcN5uPSiMC6kdm8UoWqCCxxGnYor2B0PUX4gCaw0Alr2GCEzt6cUqehiGK16XiGqK0mfoSxFw&#10;KzezeB/WuOF1n+/uj4vxKyjYr4KEB+tWPMPY6FTPu4yt2To0oAazvSDoPj3DMADsBaRGZdrh+269&#10;WTQXMV98Ku4/dzPuffN3R3b/B6LzHGIXvJCZM9fO0Va9np8MD0Tq+qWhmLFWAw1VwW8suqVss9cH&#10;9O+9vxK/8KVfide+SmA2lHTSF+TsMdZpXzqWV1hDBLneByZjNJsIY/B/EppEvww2cfYTjGi4fiNu&#10;PH4t3jeGaN+h7Rj9ciT5owHWTuNWgogz204stxvcs+bpen7QjI0NdUKGO1sLJdX4QEEPJdm7kAL0&#10;tczzHnLZbLRIJyhuMPp60otr2Zm2PgXg1yMEMOK2OOMVtpRWgLEx69+MeM/jl+GI2ChAyvNcmXyC&#10;gBaTcdyElBYRYsuV5VoeFyLo9iAWOJPt7EnKgLrWff7OdwBn3pgPkFc5qu1WHOx6eiug5+mQXGUB&#10;YQwyOdMOfUINYkJ8a3A0JKDTUXtAQWAzKQMXe6rtZNFq7sQLTtzhu8/Qz96MNtkXgnK3VVpg1ExD&#10;27LFPp/w3RJ25YpdCbvzWOxJn6ASsvFNYE/vBooL2XIZ9W1MovjYcGybMp/OzwtxyO8trve0myry&#10;/zzYkc1X8bGjLDa9nagSSAyX8xheZdGHaJZ6efS7yPqyHr9IUHN7eRwf6jbiYt/tfvO4xEbzU+xH&#10;oK1fRP0MR9JpQlwh1RDywqoa75ptOvhKFN+jzwfraPTcFujpO0dxNUVgq1cZVwvYN+MM59QCyqKy&#10;iZckaAfPxmBvFptzAheUi7cSORypd4OreHDJ2BpcVFboILoBWTnaq0azRwCB0r0CuZw9Qb+uGMue&#10;s27cE4Jipi7Dgz2hw4hrDCBMIV+mmm8ZvFNkV72AdOGsPVXTZSVPoUon98JQq8jb4vaSiyaY06vz&#10;OQ7PNa5LvFtGIOVEuHhuVtBKVuBWZ/BPuy1i0Ldr5RgQbE8JLqvqXx2iCtm01mYBMoyq8130GFs9&#10;4DmeGHoBli3H5zFDN9JW+nk3ZXlWS3PiXYgWTChvHpkUhi8QPM7pHPhN9OBKoadUuQHGCTltz5nl&#10;GYFt0a2r+BXxzizMClg+Y/xzgnXJc51ntdRTszMZd/7DmKmXYLsYb3QARqJaCeO5IpUgkGQ7weFk&#10;FaAftzr4HHDarA9rrkiQPQjAe7iNMJVR4L4FrnGs14DgmmvMNpFZFXO+z71cNKp5Q76HASbiIEBK&#10;I/Q3FmD1eHwxzYkeJ8jsk+1mJPgm/y03MCv7APXgu7bzunAr/ind2to4BKjoVxHDLgis6II+1EzX&#10;66LgsijZDi9szEfQemSGNkB433gM/j/6tcgG/D27SAVku7fxfk/yeDLbjy/9xYN465M/HW/+9380&#10;fvG1z0f3Zitu7zTSxEF53UtbW6MLOGyfianZ6NCdTT4gKGvFMTY2n9yIN9bT6F0uIKbvxt18Gkfb&#10;SwLWdyFtYBDjtlrdjF9GBI8G4AQ8oXB8HnuT/zUaezfCorszMG1V/hiYrS8cRuFLl/FmuRJ3vum5&#10;OEQXrDEq7U/lBBQ2QZO/WU/KDAEnf8tcE/vwjotN2l5j1v+29DT6DKncjOAxgOB6kbZUZAQqbrcr&#10;LqeMNQHHDcZz8n58+SuMyjDxqi36/OYbYO7F/xLrnc+gt/tpMjUvdJOeblfvot/V6+dMXo/Jgzw+&#10;8iFst/1hdHse+45zqxv57+jG8hfrsf7qT8Sw3UiZT1uUcruZg03cfz1EloX4gwf4roOb8Y/euMJP&#10;LxjDTVwRbTfhGoWj74v6t306vrv//rj9mVL8e1fwiA/VY/z6n42/9D8X4/VzAtPZBJuE8ygndKYG&#10;L1zRN43dYC4Fb/ieVBxe28PP7D5zOz5z5yOx/3w1XuDz3yj04vwn/3L847edNAYHxHxsbj6bwlMI&#10;bvn7Yo7fHaxjxO+bMdoOZlkTxRN7C4x9ZaXtYMvYQQ1bckuR3M2FOF2YRe5vYAuWpPBQmCm+18zT&#10;F7NpNGvoxhPw8Pf/u/H+j/+fovzf7sQrXz+Iy34vVp1VfPRGi/s9HeXuozh+C391ij4VZjGE6y0m&#10;ZzFZDaKC77bmXdXtmjxfh+jEtduAXOxo7dgyxwD7zsoET43YzOZRw7fPsdfFdhodMTLfj3J9HGfc&#10;28LnOxChE+0bznRzXee5vdhcvsYz4G0lfdE4rb5X9M+9cpThfzCbuIR3P+1kI/zvTTl4jfbNiqmG&#10;1WKWIVucDfKzRIv1ozy0YLu8G8vFZWwXj2mngTQyxFcaplYInLaNNnq4Dk8vzDHNPs8Zj9bh7pr3&#10;tZBxvx0erlMEw91JYuA4px8r9GNBFNQ9uIeND+Py0ZK4YBpjAsriBPLmoWpyMII8ORHxeJTu7cbT&#10;41U8GQzjPKvEJ5zMuVuODP/85rBM4DeOXXBrjExGxApVAtWEqeifOzhK8E9ZTKnSThOPUDUgaxHP&#10;7YF3e7dil/49WlRj2Z7EfXByXUSu+PK0xtRYRQe8Pz5Zxsl8ho8HWxub2JkX48FZle+dRw/+Wm3c&#10;jfu1Bdz2CqxB1w20y2Z4EagvxuhhKyZwZ0/cd+u02+b1bReW6hiOYuLkULVL/DEDR9DdTSfWLhwt&#10;L2N2gl1OzCr3FEJhXH/DkFmfEFsyM0Kf6eStWKCO5XBOa+e6U6jYJW5A/ssVbK3awCe1orxBlsQL&#10;XJ2yltN2TfyXEwkS6RQbzKopY4W78Rx37MBxPHWHb0UL3+vsxGSU/P3WdBMn5XT2YN0WHdhGOzZz&#10;bBH73dL2BtdXiIrHjIu146zr6KTqst+IOx+7Fe+/GMYbr89jhBxTKY2zdRzzqGIVGfKzgL/x0Cqe&#10;miZEDKb1mVIllBHN5Brswx1R1kFa8yVDUZHbbOxyBe2lfTm25IRV8pvqJ/rhSb3eI0/chHu4UKes&#10;aYeTP/rzlNHtLin7j1ycZwvwxzk7J9zW3A8zwg55Ig+2zpq2aabSGhmYnY4Q0S3YR50XrtQDFebE&#10;foSh0SI+wdpiSjxYJuAxO9EYwTI5DZ5XtA4XeOrJmF2e5Xa+CffNWy3UHbnjp/S9GGjKjLNEgXUP&#10;XXhw4dJ2C0dB3FKwPmqrkrIM5QceWlOCT7nTaMsYiU8bxtV82qILWcSZpbWlaBhr7N811CUcMtUc&#10;19vDIc3ccot2q6F+ExvAq51wcfuzXNay1XI66xTnYF4NG3WLutlO8pRywUx2nws+itv0BSqCTq8Z&#10;A2QOi3fyhJYmHTA2TFMAcBe3/+W0Jy+u0uS12xeb+mO4m88TM8tw8HTKNc9bEfMXTAXmb/XFg3Is&#10;ieXEq3Ue04RBvuDZ1gzEc+nvvcZb0mV+pIWVorwpcUDaBTdyyySi5F68UeIKxgspEBcQa9B2S46Y&#10;5YRhJ06Vtj/Dp9ZgrnXjnNSTroEy9JGg2+erk9zX3XCxcUHBZ/AQuaPjSoMYesYmS1mIdb7rxJAY&#10;IDdbWO4E+0/1OBUq/gjXhx6B+TzFk6xz9C1NavNwaawSvuaFPhPd1dfKQdNksZ99o5YcUihxF+uZ&#10;WcsdD5wm49bEaTNssVAnzgKsysTYS/DfDGBJbZ22WcvPbDsMBvNZ8hlYoB/XaLlsy3ilSUXe1x8k&#10;HotMVYp0ICEMG2tC1LSWMUplcviZcEhwTePA5QC5Q+38Z8mdO9jzhEvSBKBitI+8HDdfitWhTkqG&#10;CNKH6mMafyNJ5MV9fc8txX7fswhQhfR9gcGDLbIibcKCnNR0kteJVK3F9Dsz6ZKaMV78CIbm+st+&#10;3+dgCy7SawuHhVtR+NZPf3L77vnXURYUMc1+MKA4ivkxanKGgigctUchEMCtXIWhw+KCznuL46yh&#10;hLW6xsd1ytgAAQtyIiFlVlxxHU7cFfkWimmR4WqnHjdadIZAbwzIewR2AdS6gFw46ZGPZ6lQZNJq&#10;gqTrQEPQwMiQ7gEdvYtBbiD19b1C1JqFuGSAXh8w0ESuqyuMN0nFzvJ8BK5snXkUQG8KTv16TPuQ&#10;dO5XnFfShI9bZxaAj0cUK7MZgfF25kqsBJTr+K67l4rLUqzo3wpvYT2uihMmgEHJDJpsEbs49Y+7&#10;lw8l/Vlu9HDCkF0hfLpjoeBd2lVo1qK+m0WtQxf5ukW9twaUyDLDI082BLFDnMrsKur2JasRELui&#10;TaDG8F4BqoWJ9TwQD5rjyUwa/RaSkOqc8B35gphj0JX2IvOLtRAEqGvlRB6KF7m0IIq9Ri1K3V50&#10;aQPqFt9F2/bR8H8C6L6OYyhCJBYjgB7D3grAfN+sAVdMGoD5Sfbx+K/fdxh/+g9/a8Qf+sFrof8b&#10;/cvj57nJ7LXPxd/6ueP4uV95LxoXb3DfXfRyNwoQ0u1mPwWNHgqgYWXmvOOxMgJv38pwVAa+6pHB&#10;Qj27jGOIz7vvfjl2nvxC7EBo1rsEahrWook8IYmzQVwO0AEzgJAriJAmAbVifbxj7WllytFaWaVa&#10;FacJLcNh7CNQ6zhNK5JzhOs/gqLNmN+XkFkNEMKcUuUZI+NbAzBXszQssySdaWygtFDumEFizU7c&#10;A7A82eUdxm8yrUCD6GPGeLiyoNVDYD1ltOGqEg7T05FEacmA2QUpTRyg1i7cz++JkVm9kY453mT0&#10;2RM1GS9XO8o42CKOq19bRbNLX3DCzrIdC/qjS0g5z1gAPPyQ2DRB91aPYKdfjAuC/9PFItqrBbiA&#10;c+8yRuurmF7i1LAJu5m73a+DA0P5O1VsbnoZV4NatBFyE/tbNbDBUi9udAD7DteCPznsYAKOLK4g&#10;meelOKJ/O416nEBGl1yzB8642rx/KJbt8ewFwL/EfrM4Q1aLK0g3DqIA4WngGIalk3h3WY1eoRYt&#10;+noMiFv480W7WlrEFwZZ3Lsox9O76D5EaXZeiwvHfvoE/5hFt1qNDuz4O/YLcffms/EL3CsGX44e&#10;uPR4msfrT6ZRta7LTif+g310+P6teHU2js3xw5he7PDdamQM6DE6Mju7jDeJcnb4nicsneK4Xdnc&#10;BW+bfWwQnPgKNjZ9OI0be4xBuxY5wbUFR1fIax8b9OSrEXbg5EGOYyztXZOd+gP0EoazJghdCkDF&#10;TkrRtqBpubyMSxRkM68GQx1tzGqv2SR4gxDgDx5jJ7XpSdSqdcYDh7ipxiV6mRE4eTKX9WYK02Uc&#10;Ngh0+N62uEwTWTGH4hHAWbOrzrOsO1cGozrtiFEbIkeQk7lavLHuzTr6+pkOQeuMNidFxRljB0Uw&#10;z232bh3J0aeZP7lUS/YqnSPNBoZA5+1T2KkLLQ/RS0gA9ljI0R0JEuNPS7AL/luvRAOcs76GxMUF&#10;Y9mRW8XgOmAJCop9t/yZnCV/4necDJeXer1+xN09LsJIpNY+i1aVJCK8J0gUsdnrzELaxA9XRbl5&#10;yl5LjgCnn+oF0bpErL+BlWnCLb1cEbTtyCI5DpVPJ0s7/B5t0w+7Mu/igk7OyYpEXGiPnXGCW9jy&#10;tGcn+xMHklTjBwwszGgD8WPBjbb4rORnJaVcY5tcIMpx+G5zeHByEpfHBL3YZH0D0T66EVVPV8Zm&#10;zm5/X/zqZw7i7e/7UHztrWX88hcIrlpfS6vTjHYURieMxyjqF2bcvRKlq1G0FleJPObLbiwOiOyy&#10;74qru/XI8l184CS6Z8P4mXcG8ej0J6LwKs6x+l7S7SvuuRZPi8+CaauoFS4IrLLYd3IEe8xf/EPx&#10;YwzaPxm/Fb8ENpUZt6xEMIP4XKWUACNxXAR4AX9JMmSADNgkXBP010U0x6OkjMDDrHgjbQW0ptCS&#10;IPc5ApHxLWs0vT++POlH4/LzsQ+XecMtdV+rwV1croGc6Xd4DQ1KsaO82kePrrfAzKPHaKKf23eT&#10;H0gBPHg+oo0v08pogYFiNy6oujqPndv4k8/Af37pd8T5m79IQP423x1il7TdgJMAeZrX49+5ncXo&#10;9svxsw+eEIBcRqH68Wg+fII/G9PvL6NfzXi+VonOB/fjm/Y+Gr2PPw+p/l3x1k6V8elDWf5JVL78&#10;IN6evx6Lk4s4wdebzXY9LUy7nLR3ApeuuR3MjL4//Hs+FR/89j8a+42IGnJ7DVUa/s0fij/3CyZF&#10;QEzhfJ4aN5uOUyDbxLbmK3AbffUApZVZLxv0Abluzba5Gqcar56QvRrm8QQ+szbbCXlYZNraXQYN&#10;DpLlJ/w9BfM8BydLMLGOensb3/z7/lDUP/p/jvjzz8f/+912HNH38ouF+I5mJW4X27FbmMR7fG9O&#10;ALSYr+IxA/H43ffi68MxOq7lY53woja/av8ZOOe2Q+vn8nZsD5BFNNFZ7KDaxoZOo44PthTEfIRP&#10;9HRq7usOgMtBNSqTR3GDYPd1sNst8s93K3Feq8d6sDBpOZyrWqKHM/qcDi8yy8NMWqK0ET7riMDN&#10;A5uOAaJKNgdjOsRiBDhmF19doZvrtJjnoSQeqhA7H0KmV5FfnKKO4Pw3sEYMw00lc18Z8RokdPbo&#10;4zLmj9EpeLqTA2bH5OBGymTEEbUq8BcPRqAdBskYXuTEDAeMSQH/6kKb2GyWPuYQK/zEkAtv9TDv&#10;2mH6bowHsblTi0O4wuKrm3gXXTzEl1a34xiIg8M6vm8Wc4NgZG3dJLfsWxIklVNoMYZwrHQYwvks&#10;qjvF6N28Hc/CxVfcK05mUF/su9GNilnAgjY45uLfBRh/MhlHGy5TbK/SQQkPTkrx9mgcH4NzlBMZ&#10;2+LniUUMvOlNsd6MZ8AHd+ksaY+ZKlvihh76ODsex8TdQCYbDOb4bfQU3b6Ec/R4VhUdukgzSWfJ&#10;jq+cYOaZLcbZw7y8vztJXKxf6F8ZlJq6hg1Zb8sDTwxSrYVbbC9in+esC71Ytgn88ekMc5yDWV7f&#10;Zbz0NU4u5RindTP1jfriMjphoCuuz9Pi77UfDQJpDx5JtbJbtMWJGuzSXTGaOnDHGGdgi/4VOcKF&#10;K/TREybT5BY+uci9tviH5VP96N3+QNwaPY7jNy9i6mSrWIEtuPPIuphpooXGulAuHzdWtN6gdV5T&#10;Jg6PQJWx4y08Hb3nc+tXO9Fv7S6Da5MdVk5W0AGz38yGKsJLndRwkdnTZ82+yWrYAfpoho5lYySr&#10;ZhKbrKAvcPJNAuFjdQLiWViKBpsnZEAOyIg+LIhviwyYE5NuZTd+XNOuJfwlK2Jv+la/w/XOec+x&#10;6922S4FwdyfmFktEyf9oT61G+/Gd1oMyhrLO37qKr2PQS3xjJd5wqyoNdHJUfmeigJx9m02h+Ngv&#10;YzBkYK0NDQ3EDuFhjJPzE65PZzN0jOdZc0/e4U6RJly/BiefLNYxQ+vsg/BpzOikRxF527+ctq5r&#10;1tlrRa0Cbs9ou5NktKdivFeEt2lOcFZ3i+XwCHHXmmMW3DfxwYkWF/W2WzPEEGrJTH/lw+/oqQX/&#10;XcR3QjklAzDoC77j9leTMQh30HHkyGfeyzlgZ5bMg9h0StHhmfX5Iq6I8wbVJn0mXgUbc/yf8Zk8&#10;zExl++7QOo5pJovPUvyrfvlU3v6t8Ew9MH5MpaYYWyE+CdP2ygGQr9+ptLbRgUPm80ryRU5iWXNt&#10;jY7n+I6VcRw8vI4s5KRSYSdc3BKbZoUS5/LB2Jjt8D0TiZKxEaM5rpVitBFqC6zbgKMbdL0Af5gh&#10;QyfH5H3JsGn8ArvOMxNLsGPakRaiuKX38/AJbnGtz/wruPUUoXjScgY2WAPaxSK3/bqo6omwljeS&#10;+y6I03IPP1mbRYqi4Nsa2E6ZBlp+zDV1/ki7UUCpNPGksAuMoZP8ZkMaF16TZ/QBu83g/2KL45A6&#10;r014H65TDmKYizpyPN/TEGgh18pruU6bQG/0u0VijgX25yLFb9Xq99L04ncPxDFpSu7r5KYnl1oO&#10;x/sWlafJCCigCydOPHsghnMDGCPyxiaRUwEsTfUc1Rvu62Slh9w5L5JwDZm5KG5Wbhpbx8QX467K&#10;uiU69dH28NqNm1H49k9/Yvvgja8Sg9HRbwTsJQz2fLiNAUDqvnV0hBdf5hkqsf9S4VJkosPmqxg0&#10;HUJJuDR1fsV9zMrazrmAp9FsAKQaLQhZCU9cBehvYOSljnVsAIwrIGsxj0vus9KxDmYxHnsj3rfz&#10;dCGtMiBwJ7G4TXSdDW1DdvcBk+4qJgjx5JK2Xp7HGkRKQMGT5by2wcyVNaNqZoEpj1sCBWeBy64S&#10;13ux6XLZxtO0likoEojGZ4WUGp5hTO6nLwK+Pb7jF1sQoU4ri3lejYc6sAnkCOdRgrSsALepTsFL&#10;eb7z/U76VJa0CFkS6zGolWibFr4DeEO6BnianOD3FjK2NtklmvUE4lWFtLzIe9kRQXEvixbG/YTA&#10;/BWdytk08J90jyf5MF/fGISUln0dn0U16QUOin6rzxoC+IoimS3BGxhtt12J/m6BPmQQKG4DuL6M&#10;vDt4yZ/Fcbw5hmQCyGnCBpJbOaR/hUacI6Mcguxxmo/X3xT/14/cih/5E5+O+F1/hAfzrH/Dfya4&#10;Nbe/Hn/9SyfxL37q9bj7zmvR7+7H0eF+fOoGTun+Ta6gwchXPVPrceMo/DIu0Zv1eh5l2lxYjQny&#10;V7GHA/ubyOf/9Uv/axT/4T+L43NBexNdnJB7/rug1LK2jic43SKy92h0c6DVdZ9RxqFGuxeNtBI4&#10;JHDE8bYYvz4BBM86vDDIrSaiucQKMgBKIHLezvGZIHtrAFqvAJXFjlTQNnKvQhJn6B8OCnRI+9q3&#10;3Al7KTUmUYWsmbXsNl84eZKtWaj5WFiqpOK+Zi/Ki5xlaEg+qhIZ/kavR3ixLQ8fYQue9thD93LI&#10;5LrBNXi3+fAbKxEtV81LMcOp3cSptTsNiBI2C9l+neeuzq5ijv6pSPgDwKoU99X7nX7c7G3jnO8/&#10;fAKAn0FeypALgptkaDj9wmIYl2cSrVUQF0bpsBx30fMT5PL6rBL3CBhv9efxdTyxKvUcn5V6OAfi&#10;qE2xRYALAbq6jItFNQ4RQL86iyeM6aJci6M+/Z91oycpb86iKeEkQHLcxozh2no8BqY4lCX2vBid&#10;x8VVBoEkKKct56C/q5dmYkahnQKiBkFTm0BwFRbub8d7OI3SYBLP77jNux1X4NXNu+tobj4Ur81p&#10;5PwL2DRfZxCq743iygm2nV68tQ/+XRxEdz2JzeBxzDY78S171Wi/VI1z7K/0ziCaOLknGO9girNF&#10;rtvdVZyDYdWRW0LMDEBnriLuQATWTzXQrVWMznB+6OhNs1VLrThljBs4X4uAZ3hft7vfhJiNISbT&#10;0jzVmZDsuYJW2DYSpp3iSDezq2igo01PvEKu0GgwsRtnOL3KFB10xZEAZLtuxRAcMTPRo7Fn2Is5&#10;2i364KqqWdAzvSjkwVVBCUyxMEt+xZV8Vxs3ToKilDkBtY7+OquF73AN6pzgS4t4H78s8BOn6EJZ&#10;AoMDdCXcxTE8QVqZLJhRwTMsTl7u3Y05dlyanYF7FhdG3wRA+sjN+VlPgcT1SUO016V0bYL3Uj1M&#10;fYxDz0sCblDqNlPrFbqi6gq/W2GKyMsgRD/rAofEADeJPPkaRp7SzSGr+mCDAv9MdWXMLKODrqb5&#10;NG8jlkoCdPZOEGIofMLNTBvgGQaVBgkWek7s0EwPZS2QQAxdgbve1teABEFMNtauLKXtfU6ySYSU&#10;qY2VzLjAUlhN6BuYYgfAMOmBq54uClyXRUB2tNvVYA8MINKN96FzVzDUSWcS3w7pbPRq4GU7Soyp&#10;WdKb1u043WVgLjoEP0/i68eTmIw38WDciYcw9e1lhyAx4lmCiNatZcrUeR5yV9l7TOOa0SAIKRTv&#10;xbJ8iT4/gMbQjkdfib/0T/9xvPrKJAo7Ab5JohAjMksTlIzhGj+dzkstt+MQ3OmCnaX7/3n8t/9J&#10;Kf7pv/h8/NobVUikssIW0HszhfURcqGKJKJA/xgE/mSs5QrIVl1Elvpph8Qt9RarrqJrZpRZ5Jlm&#10;RPSbMf/QD8SfmN2Md0//avzTi1I0LtXcITrOF/0/7TGYzRkn1C4Vpze5xMDp/s12LAjkZl98EO8y&#10;Ci6cWFPFIEUfXSjO4QxOlCLj+TDhwn53G/0f/kB8/y9cxB/55/jGr/9kXM7RP+xpO56AX+U4hKDU&#10;njmMg+E8qnCR7re9EL9reyf+h8tnYvD2r8WDr19FbXKFHzvH1lvR6Jejde9GfNdRFh97gbDv9ndF&#10;b28/Pru5F2dfLcUrg9NYvv4QO/+lKIH7W4j5tqA8UR/1C5z9od/2zfHM7/zDsVt5JRbrcrwzOIrB&#10;j/3n8d+94vQLPI2xakK8Z0SkK3CngWzm+AADEg8QNFN6BT9M2Z9gQmEO0TfgwN48xOSYC7eTt2N5&#10;cRVbosvNfJICkAa6nW+naQHS4tAardvRtYEasv2Bf/9/F6vP/IVY/+gn4ydO9fM8jGivDRw03JpT&#10;tSSDC0312BJcNujXoPRGHL86jYeWAyEgNsspcSX4lBnDyUZxwPrTl6Ee7UIr1XjzkI08v0wWPIMD&#10;DNG1T9+mX8hom3fidIo/ys5igN01zGDu1dNBRPOxGSfDuIvCrA4rUXw0iV99D6sUI/FrThAUesgG&#10;opey/+CcTs4ZkwCAMcPv50t0+MEwhnDDEj6zysiu1+0ofHgYdRd6j7Ft9HyOnMWPUrmMPottW96D&#10;Y4JjBYJZa1QtL/ETKL74FU5eOOEO9hbb3eiACTP83qo4SFlT2007LVjf2SD3wXvxiPFyUUP9rWta&#10;+NsJcjsgtihXy9fPbzOu73smPtKtx+y1L8Yvv1uKfs0JEgJWxnqLPFZycFeZN2764Wb4HrdQWYeS&#10;gcY/4acIHBvaGu+VKveiIoYxPhbYthyHBeFL+Sn2ayC+E7N6FrXtzWhlxzE7B1/zWfTgsOdnpbh4&#10;QABfR05wWBcfGs2MoHeZ6rfm+M5Dxh83yqvE9699yBr9yEdXuD/aO7fO4SIO6bO8zkM1hlvGZncR&#10;0JnI3z1Np9Ou4H2rmViPbHetLbWNdmvJ2NfiHTjZbIZ/QUZlePjeEWO0CzY+WsTFRl8JH+CLnYN2&#10;PEUb5WhO9MhtBSSTETzkwBqCafsnwfQcn668QGDGGnGi45MxwaoGkBwUPt/B4nMnlNdTF2Kc7OJj&#10;dMNNNwbDar2LwtZkg+1jPHmUxUlswO+aUDHvV6LS3o02/Gg4nWPf6LizGsQT3B08Q89sDvjryZzy&#10;XutdifXOOfJDEEhbxgrNPDq2F9/uNugC8Ud6rhN2Bv3II2XV+b0V+iwg43vpPs/hIbw8XKbFd5zg&#10;d0JHLryF71bh1KXlFHfMxU6cGZMRpHlAYOS7tIPnDM+AIcaJ587A7hI+r5yKSU4IBQjgK9gsOlnC&#10;J2cZf8+RELi0cIIOv9LrIEN4mOV/UjkNbmkFCbfLupvDLYMIL2WXuTW+AmZ7OmY+ESvoJv2xjJIx&#10;tf9WxMIeZFi7J+/ivsdcu6oTW4B7xSH3dvKgnCYZXPQz635DLOLCvuNplm6ZmGCNnTpJYOaacnc3&#10;i7GjukN3kBb3bZWjWO1FE5vfLrEd012tw9uiIZVDGoceILTlBPmYJeLChDxEXiO/cNyRSckTcMUw&#10;uIuTZwX6utbnVjopWcfFFU+735h1B6Mxi84JMWsCby1i7+l1JWJOJ/rQYCdk1OUcnuzi4LbCGLa6&#10;DPUhdMkVrTOu5yJEu3FM6Y0xrwc52ERVRR3xdzMb1enkw5KeiZtIRMGjk8pD20Dp/H+aeKYr2D1y&#10;tIwA/TNzoMBYykc8zECMdElKu0sxPzrqArFZaGYdS5W1A2mXk61OLDuhygN5Pn8gU1xikoGnY5qB&#10;LPeESiduWONVQTlm6JMTrkiKsUBf4LUZz8yMe2hWAxlZ99xEHNSDftFdLi1gkxM6a83kDNvwkBy+&#10;nCbOXaC/Bh4aC0dza/mKcSlnc/TYPtWxG3QLOcnl7bO8SVGqMyhnkpeLU4R5mCn3BIN9O3EprkJz&#10;aYSTvTyKLzrB7lyok7eIl3Y5fNit+uN35Wo8ywNQnNhz7kRZMNL4d3QTo0q8mmd5n8RFuBe3wW2U&#10;oo1/O+D9Iro0QibirzDB7dJkJLdH7jQdfmg90Ab38pDDKbYzR07uemGYUBluwjjKDdO0nIGBD0Gj&#10;xDD7anlUk2JSZqCT2wyyhxnJKZMIuEd7eyMK3/Gdn9m++qVftwXG6LadFjAoSGA5pwM8mLakhrot&#10;z9lL60lIeB0bZ/oaCMUALkdZR1wo6JV5uHaywcnu8vBDLrYezwyjXdPgLYbv7KzEqAjIO+MYjeV1&#10;+vAEh38xi3PeN6tOYE8FYtFYj9GuEhGPcK5wmijOs+jR9noDBQHYMUMaMMeXoga0QXCh+QwEQkS6&#10;Cwyk4ISeM/tcKmFL295wQG6zMgh0UoO3GBAGiZ+mwYJnKaOj2KhFny8VqnvRqEFWK4BscRrHtHu7&#10;vIwMYlMa1iOvNWNtnQYAek5b1gaoyLVEO5z5d8w8LWUHJ9/vtAGOAxwaHSqMEvFeWcyefljxPs0U&#10;axwZQUmD4SUAWuOVZm4Fm47jcoacHRj6oh20aPd9lHpDQPMuBugqucqq25P4uooi8KgIEto7KENj&#10;H2KHgxeE9pD796lotUp8jjHKUYxXGKe3edDuGS9J7V4R8q9gq/Ee987PizG+XMS7i4/En/v4zfiR&#10;//hbIn7nv/sNxfw3+wfkYwxfib/+lUH89GdfjYP3XolK807cPHg6ftsLBD1Pf4JmMGgCF3ItIHMN&#10;xEdPNVr+FjDz6VuxODmN8jSLX6y142ff+KlY/cO/Ge+90sBwZmklzILEqCn3KcaUfqWtOt7I00QR&#10;W6G4jDJBj/XoNgL/ZhAVSJQnFJW6OM3qPEZjxtvMD74I7DE2AJPqzfcr3At1SKsrNBHg4pkQmm2l&#10;HB0ChmoNYoweOEFnZtoUFHqO7/T2spig49ZqGeJ5JHtwJ3R8le6dM64WujdATttn81o0O9gSfVF9&#10;FMCV2ZqjZVzxPahY7GCXOWTegyKsE7X0udzM0ylXM4KhUSH6fNUU6ozAotjO4uQR11+MATjsixsb&#10;zJsl02+Xo7Z7O57rzOMUWb53BumFjJY83r5ej1WrFXd3q1ErPYqvEUxsx+PYd2y6OHwEW8KOa+jb&#10;ZgeCXSAoM0MVh9UxUwjnJp/xqCHHY3lCMC+xRx6F6TrVOlmuKnEfARe6fcYSgO5BfnFchsau9lZx&#10;QJ5+bLbVttOLRw1w4fEghhNsqtaB4BEIXU4JEA5ijtzKyGsfICiVGN/iHrbfxdFu4h2woHQxjA8c&#10;ou+QscvZs7H/vhejVfwn8eobI4JCi32Dm3i4ivaLTVRatfgy41kcjVKgZLasJz4/faMRlfseHc+4&#10;nI1iNSjHqnkdMFyBvWKUhUUdxFJGMDWa43CqcRv7XtPmxc4ilk8IPiHQJWzRAKPGmHQ6YBQ48poZ&#10;Is7uQqoahWa0s0XavgXfjJ7EJK2QG6yjp+VJ1NELJ+TXEjPlS7Dv+CYShGvdcD9ZS0pjd4UIzHFh&#10;2XT6tBIrYcJJp6xO7Oha8fi99DTmA+av3uN74Bf6nk6DTAQEDIMRuI2zWGwkh+tE2RbSc99TYnFe&#10;l5DWKrZkweYKssXY+Kt0TVzMvMShV5xoA5vTFjfGLk2K0XVXV10c0ta2TmKDfUU8fhm7nLviSv/T&#10;ar5GTh8kX2ItlyeCpMd1EhGr4H0Jtn0SZLLreTyeaz/RxNRdA3NV1VVInTnN4XV9PxxAutZgQEKn&#10;47cJOnFcC210ogD/5MVGEDzAlpnCnmbr0/9LieS7vcJvMpRpElIZpixxqQv98MSvDSTJFVIpNkK4&#10;bgP38LdyA1JA34ANiHU1pk7205c7jW5sWns084XI+nzTme7yPPrNNmP9TCyq4Od4FdMJNniJzaB7&#10;hfFJrMoP49njGYHDK9GGmd7juUW3A3fvxvLWDmPyFITdU9Ag0sqU4T+FFOVvvRW3afsvLLO4PO3F&#10;aHYcjx6/E7NBJY5nb0fjq58jwJkxtuqHk6hoIrKgtVGCUJmhkvxyfhT7NzrxUuNj8fy/34uHMN7h&#10;P3hX80uB4xJc84QuheBk0RYWn/x+yUxJxxVNhGxtLUsgbyC4cRKyBK/JsKsKPtcS9KlGHOMksaoU&#10;6c3N3x9/5LvuxZu/+ZfiJ381i5bkMukPPkBnDGnzpU2o1zVsMdVQwZD6BHHuxFg8LsYFumXdNCdA&#10;7aOq4rJ2qo9ihgn3WkwJMCDNlaeqce+Pvxz9H38pTv7Wd8aPPuyAKzxzg07j8397D5kcZHEK0XyZ&#10;4KD93HPx4ic+Hp3Kt0JmfyZKP3sSf/nBwzh9+0GcjOBSPCzfdKJSBWfAtWL3+6PzkYP4vu6d2P/O&#10;Wvz2+SU4MojN2evxz85K8dajQlxdXPJdcJWASy4zO7gTWffbonjyhfgydna32I124Z9F9xQfpryI&#10;BJqMyXIxIU6pGIOniU23+Lax6bmF56P9jYUApLtkzGmXp5dviJ6enBh8oGfonT5vOVrFBX68DT7k&#10;m/NUD0ehFQp3MElPSB4S/Pfj3/mT3x+Tl/5i5D9yM37yAXpjqgD6YhZ5DWecVatxn6+u8XlrZVDD&#10;jjpHccllA8hfcTVMviCTUZcIthfgGy3d4pzPt+14/kO70TnqxuWXPS3+YaonfIzPsr7eBF146g79&#10;HNfhdK24bFYjG17FEe8/IHLYdA9jHx1Y4DPyyydpcSI7bNHGaXztq/gPeGU9a8bKVJQ2lk5QWdSB&#10;8OcIjla1DEyjEq0efx8jj9NR8o/OO7Xu7aAn2N2/Pk41YMslfAQtR8wxJ6i/3C3HAX5OfmmdtCE+&#10;aQVgue1ykS9TAMSn6DL6iu1YKqKy20q1cHeKzWiUZzxnCw400mTx+wHj8tVZfB49bcLRM083Fyax&#10;BPHM7KsS99ow8LUbu7E6yuM/u7uNi9+cx//ta3SPNm7NsATXVudXMY1OtErwsukJgwOHBSzdUHqH&#10;zzfzQpxjQ09hS/1GNUbYkNvQYFpgO+OUN6LRFGPxJ4xXhh83SLrCrjtwi4NyI8Zd+BlY3EX/BgTK&#10;A3z1oxN04GKKPyxEqwWnoa2XE/QLe96R39fBD/h3DX0uoC8ZY70c5MQ82I3bHxqzOASnlqtDuNac&#10;4VrEamcSFSdVHl1xHdwJ/rAxG8fZjbanWvM17r2fN2NcadIDnDDtzNCV9iH37e9HeXiObqJz2NXQ&#10;4YeQpWnI5AuxV3EGp1NTdus5nBH8QA+KtEs98YRPwyvH09Ndi031CJ6YfDQcJ2GNfQPvnIyCUxki&#10;b2vEQsaE05w4yMWzCs9dhZmTlv+xpu8Gf+56qgtMliTaLBqxgjgXKowDt0xBKjGCWx0dyMTSsTsX&#10;yDa0cS2+4Ut5YNqyZkAPTeNSJ8poFv650ALPwLU6xHnOeK3osD7R5jux4CQMNBa5oSc8R3/+W3XY&#10;DHTTC5madbnCn1XhN9qRBwuU4AnAiV9MeBRZG84r9xqketXuWZvS1monJy7KYwJ/PsFvNcwQxl+C&#10;UHQIfHaCCBsyw9COO8nhQWcu1vsM675twRBP4yxP0Tm+uUTeaHiUwRIPNHO7asbnLgw5z02nI9Us&#10;Rk4L+SC+qWjBbORVOZNzEAMiuE2tQcxixjbcQQzE0s3wUYapTi9yLGOf3Cplx7ljYEJMMiG2SAfD&#10;MR5ybCeMjFckLkX0vI19m30pz9mu8VjqCfIzrilM8TXwbuvqrrl+A7ZXkYcHkdmGIvFVuXEIJhJ7&#10;rR/HZMVNxow34tniS6EncAJj8gLjCdbR/2wN/3IYlZ3qkvQSHaQrgh7wAbbTjg04ksPxuJnXFXh2&#10;yqDzeq5B0OgHP/ieC6AeVrHGgSI9rmEs1Gns1UmcIm1f0Y4NOm2piYzfVSb5dCLKxtXonN9Z15Es&#10;1zt+W/Xbf9hTDonbgi8lOGw6+blYS3YtNTTjcWncj31YC9UN7jbRhdQFbbuesrqeo5AMpgVa2u3c&#10;irrjpBMmzefIlzZUkNUCY3bDIJdwP14MrGMk7rtltSrXWPbharVYNezXSgpHQ+ax5LsgA/JHH3iW&#10;G7mdbEwHGoEv1yyRuCI9kb9RxKJcvzDm+WCeh0bAhNIEoehOd1MriKtSVwrYPveTn4tXjoOzUS4A&#10;ONdgaZMSeCcnl1uLdZaPkIsv1H2+i7ldjyfXSOOTsnB7E5XduecEcVo45m0neN1+WmBcVK4t3ME1&#10;AHldFSESdvB9dBT7k4OBvuADz+E7OX0zMWwLADpZ6dC5tR9z41bKhjY7BvwswGm5dXp+WqhQ+Pbb&#10;dikKbYH7W1JmW64z1sQYfiD+qY9c2C8cROF7vvc7tr/ghNvWYMnO0BHRmwY5WWVGgiBhRoydcFVx&#10;Q8fK9N7MkBzlamLcbhfIUUIDugUBUmWRpW2QKupObRt7XovGeHbZagNpWjqxxHsYfxFhKzBnBpc4&#10;yg1KvB6sYgzg2UFlpsM0qGiYkltxNbwG6UbpCUSd4dtumhBwiECPzzOAUYWe0QDuZYCYJtz4ZTGX&#10;zI1TsJjujcwSoKCsApIyQtZgFXKgr8pVhbZGj+S7hIN43tnQw15cEtheAUgWXp5ivTlEofZ4ybV0&#10;eh9lZTCLg008ppkjSEvJfkoMuSuxJPoN6cGZ7Peg8p2DqLVRhrorq9u4ov8tHFeXaz2OekBDcDfI&#10;Ca2mjQwjsuMm03JcMmYbJ5muPBTAdNRi3OIBHjv+3rQAyR0DaCuUypVm5JwQrMWzuAdBw01k2tzh&#10;OTxrcbmJFjJ6if6uQI1HjL1OMZ2WtZ0iv2mMh/QPeY93EdTW7XhbgKAeT2jz1y8/GH/+o0fxI//x&#10;xyK+/wcRKI/6N/yHnqORr8Xff3sQv/Rzr8fo8Svxm9v78fHVS/GnP1yN4cffh4LrgCWnXCzh9kvo&#10;bKqZR7uvGM/V1XsxeHSBXqzidcjal1/7ubj6xb8Rrz/qBDwMcoKMVudRd1WKvnuqWLI+sdVgSaTU&#10;MAUqyMzaVUKIc9ltcDo6gEBtnWukePHrk3IQALdw4trh0kaX/GeD3CxOqhex9lAF29E5rldz9E1H&#10;zv8M/BhuVyIKpVaULD6OIfcgP9U2TpjPcanhASBlvnvMM9YAunqc59W4a0HVbiFuqi/NWXz5ivtA&#10;zE3CqACQd3n8BsLvFrRNXbK3iav5Oo7Nx4bZuZWElvIqYuvYAjruypH2lpwvNiX2FLb9aO3kUd+b&#10;xgexq2Mc09sQr9pmJ7IGZPF0QJ8P4/5RLerlq/iaRcVmrdg5oP21C2y9gv603dEC/wcfppOYXQH6&#10;M5wMOqoTWVvfDoK6d4CLuKrEcDABh4axIJip7jPGIOsNYatxMwZzJ2Bm4QntqABYtYpjgorxxSqe&#10;BRiLu/tROMBZDwjKxo24avbAiyexeAAutA4iR2aFq1kq/NrsT6K76dOXZpQPcAo4ruLZKHYs8FXf&#10;x6Ejt51+VNavxs+8OQ+4BUE040MkXess4gWc1BFk6O9hh9vJELwBV0ctMGYePYtV7/biLhiwtp4R&#10;jc08NZnOPjoG0yaV6B+BkehigftNIEFr5HS3oqMGS6/QgeRAcTg6Ahx6WuSXxKN7j4VvxtNJqAyH&#10;V2EsTfvfFmdgoNY+TXhilsN2Ze0FHZKZENyLlwfm5OCVW+gPGdNHEgTuJ3lLVBN8rKPfwp0HSqTt&#10;eS4a6CjBjBJPkPiW2vej3IJYzx8JevgRnBLXV7lOQmHNCgukX3/H9/yc+/JMJ3U9iel6Uon+YT9p&#10;Aoz7ii06WzOCLKZeqLT4Hb3kd1dT/J926z2dQDRIcHIgTbhxnbVF03vaKDalj1hqw4yN2b3WU0my&#10;4BoL7vLx9USI9+W5wDffdwUXfORaHhYb/FnaeoNNSQb4Br87RlhRifHm2uRVdPTexnHzWied/Qke&#10;GwjKHD2AwXa6kmc75hIPPjNVXUKWakD6nk6MYGhNG4vgvKRUnAe0ub6MX5ToNblPByKJfrn6t92L&#10;/d12VGvncR/y+YRBLGSz+B5s/BR/LQmW6E/xBcvFG5FdLGI4fBKzySguCDyusO3B/EYMjyAXm49G&#10;ftiIl5xIOdpEGyx+qkkXGI/cCRbatBk+SpOE5+jYfH4cF+fNWE86EecPsLW34snJF2O1uIjSiCBW&#10;psq9Gusspq16rDPeh9jXmy18/jKecOuqvpn7WVZib68S+7Xn4/i5fXTyT8bq/k/F8hemsVxexUIA&#10;JZhy4c5ttogUYgzOV+vEl8jFFX+fh4T0+WvI+YxAskyQ7hYKC6Zbj8+6Qw6nBXQrYPaU4PuDrQ/G&#10;7/5kJ/7ve/j6f/zPwYVru3D8jadNAjZby9Nc5zzYoTbIrQjQtss++GQCpTTBzV9mN6NWicNst500&#10;Dpm6As7LSzwwpQyO7BztxLf+cD3O/s6fiD/7d/77GD/4W9h6PWZgz7d+eB3V2/9erDuX8fxkAie6&#10;GXfcinMHHat/AJssxs+dt2L06Cdj9LkH8ebo9Zg9eTvh7arikmUvZYc9zat658W498zt2O68HNvu&#10;C3Fnt4ZMLMT/TyP76iUy/lqsH43i83P0Bd3frE/imVElHrUPYgT51m4XkMB1Qew3AByhDwTpdBII&#10;4oUuV5xEmeK7uwQsyAHfWUg1wPCBYIIr/6895uKrE8QGB8G+1/jwMTjRsriiWxSxXydrir3DKK+s&#10;VTSK7MZT8R3/9qdjeP/Px+b/+cn48ffQGyM+dHCKPujM9LU3GbP5egw3rWHzjAnj609Xrj2MyomM&#10;Hjhe7L0/rF4/3rZjff44To7H8UL1UXSOWtAED+EpRG91M36Ndhe2D2OOne0bcI1GIC02Y5bJeS2e&#10;55lfzdapDMIR+LpAH/JLML6P1ROEV9cX8da5HBsdxdZTaNcCi5CxhZ8NUoboWKUwwcSbUSdgno8r&#10;Mb0cxQTOK4bUD9Al/f+7jdg25DCMK5hl0OI44zZT/Z1Cfogvxlasn0f7Fb8Rixno1uhT54F/7A2T&#10;rDH22FvB1FAwAtd8jdlDbKbCWI2GafukVmAAKtaiTNwLHcYgPByr1K5Ga//p6J+dxukR2DLHr72Z&#10;R7u7iayHf0cX1h4OVtqJm2bCnL4X/wqf28B/qQ/WsbXg+n49izEjNF9VYx9uYrbkO/CSA3Wu08Jf&#10;yfUriZ+3GUMzcX8THGjDs/qVWuw3GWPaI94v6/jtk1V85SHBLHilb3ECo3lQjd0K151s44K+NHn4&#10;TqMQQ4MysOMFBHNxuo4vZuV4pgM+0fYDk9zR78eMX0rrOcKv4/td3PPMngLxiJlIS3DF2kbuDgIm&#10;o2c8UwNLm/BEcMN4p2bNgl47CtMpnJNxBR8GrqfQJye7sgo6CZ9wAStqDeIw2kW8ZtxUHulPcmID&#10;rofXznhOMUM2xABmfuGFk08y8Ek6hc/T52YMKqEcdkqbkTOihYfAjfm+PLSBDq3c7bHmnnwvx4Ya&#10;6oyTFFy7QabWINaXFrlmA7ZusX0P5FMzhD1je7dMWlTfBT71w0ke+bUHC4kLOF2TmmgW2uSiCbKv&#10;lOCd2L4TASl7BnlAedBR/C/3ptGxpMEG9Zar2G5nyIO/aScmx/fUTOSiQlfKUftGm7Uvs1e1eTHY&#10;gvDbldsv7XsRHEMmrXX0uNcS/R7SLre7dhioNXqX2sKNxHeUPM18lBhfn4kq8Dd2swbHSuM0/mZG&#10;bcCCyPGPYGNhhZ/ChnLHBzuCrUUL3SihD2Y4u31u5MQZxtve0fdnMTqHa7h7ogBfqB9Eu9FAPsTV&#10;Tm4gYCd/LIdghmPafotO507Q+k+MgOObRbRBX83aLDJGWYm+wD3dTuiugRptd6LEyT8niviVjleS&#10;/7C0kIt5ptWkAw2tJ2nGH5zK8h/LGvFK/UZUiEvz8YO0qGtG23VcBg8C1wpgia7Q7ZomDziZKmQ4&#10;psa2Zgajbmnr+7adRQedqaB7Vvxaz2kr9uU19CCNq1jV5lr5nIkW4leCeyeg+cX43QUEq+9swdkO&#10;11Vo75hnTfm86NwA7xV6fNZWZ+ppHkF9RFWi4kJWtxh7bqEeLeOYR3vIkplsafJIBTArow4WqMu+&#10;zfNz4kOz3JfgdKGMLfC+Ox2kedYodGEpJeHbF7ujTNAvJ8LdpecEtJO5KVuPMUyL4rSpwLgqTmtc&#10;qm+yPOu18TFj0uB97MSJcKTjpLxZkBWe54FS1sf3ULyteMnzrVVagAMSYaKnNpD/81yp9EQu7XwP&#10;wGCW5GZVSTGsJaWcSvC5iW/7NW0CyxRDrfGcZr+wMA/8QMJcjK3iZ4zp5PzWPywtF+kE6rGP9rmO&#10;Nze2XmumD2L8UrYeD9DqjQEkxi4GQHeQIVjJtca0GwLTkXJPxojNc0NPbjaysCarCQGYVLIHd684&#10;p67YES16Qx/4nxma/q1CqfLXu0SQo9fRdn2b3zHl0ZpuZtn5J/Bo6MPz5A+03bsZP/A5/4nd7JYT&#10;bt++ffXVL6RG1Wl0F0lvO5JyQEMowlE7U5cCRcDBBxU1TLNguKk1crQKA/MC1tRkYE2BX2AlA1dd&#10;CfK3GNJGEOaOTnx4qldO5DqiMTmO0IDIFQHJLaEO/dACcQB8Zk/SbKc9QgCpEGupFu0aJLvF741q&#10;TLmPM7ee1rWPgEsY0wDQmzCQhQlEyllqhLsAYGZcV0wTdNySwdQplfQA1ry6SVvqk1ifLWMBq0/p&#10;gihjodiKYhdF6fBdFP8AAlDCICVRc5w6IWk6CbOYA5xXKwDLYEAHZZurSU4I4Rtknvsiox36YV2T&#10;Z9vFeK4PKYIo3tnJo0GA/zkM9MFD7jNYxQP6XpoiIQy4sJnAPZE7w2LdsJ6D36tF3z5nOGVAqLqg&#10;3yDWQwy/OCjGOc5+vYGauDoC8UfEGA6Na9Sj5YRboxQHBEddtPcRBufJifXLTfSUeRXlFjwb7Xjp&#10;sBK3e9t4hCwfPMHcjgfxxNMhsco7tKUOOXoXvfj65FPxZ19+Kf7cD78Y8V2/FwH8m/9DXCjvV+KX&#10;37iIVz//ZpQXr9CmF6Nf/5Z46TmMbBdgd5un+46UE+OgM6en18Rmg+NlvPPVu1E6OY/+YhF/mzH5&#10;737hc3H0Y//f6M48XS/idLCM4uUgFs7aEahPGSMnJpx80JL2UZMCRI5PIZ/okpOsFwD5hLFv4gQk&#10;xQZ36IcrFfrvglvL0BOP0b6kTXNswq3KeW7QzxjVryc0JK9DZJ4m0bDcHBKRHBm9vz40BEebgJDx&#10;hkhXei1ARU84pmnYHjrjjnIEkVbFFJoZFAUIboX25JuzeCAZBo2sjVUoN3GuAvGUZ/Osei8q9RWO&#10;ZxWjEeR8RaA8y6MDcWkTOBzT19kV91WOgP4RjyrRXycBCuV+1FsQuPMRZLQUXcjqPQLl6e4Ocr+I&#10;zdkIHOnGDJKbMxYxxNk0gEDalxPUD/E8u9jxi6DvA/p6fjaLi8ky5leAd0I+ZM5zKwjqwy0Ib7Wa&#10;9Hq6ymIIRu1zD097vaHAgaNjiG8FgmLdnSIiquBhT3CU02k97tGPIjaTXyKgxQMCqgbOuQXxn8T4&#10;DMddJPBQ3qsl2gOJObgf9cNpdPwbm5+4x8LiyeU2Ad1notl7h3jvBOK1iJOv4xAqpfhYrxTjVj8G&#10;ZmqANdYjwVwgb5eQWMjgdgcMuowmTLZU2YmCKeqQYPWuCF4UqiP0ysajGF365ErRvIoTQtfX3x33&#10;PtiM+b2deHT5OGavvBHzs0fXKfXreUpTTyRpgx7g+KNwHvMhP3QOOqFEcEsEl2IpuAFOCE/FVTlt&#10;gUqnH+MH3LZZtFg09tMBp27sbOIxWCD5pYXIyZV/HB124iEFktV0vLl66zigF66gMeJgKs6fMSy4&#10;PQFikhxWYZb8epow4xm4e3AWHeenNYU82KMGC3GxQ3IgiTIIcQXYLahpkjCZON9E/zN8T7HUSvUr&#10;dIQbPrTagoAgGU995zp5kZ5NW1pAgtI9+Fwf5Ar9nPt6AmHJ4+dlE5B2iRQqQVt4Jrcs+iWw0tVM&#10;TDlNPKYsVemAjoXvx7Z+fZ2sBXka07gNXwJ9veUFOfAsmsOTuZxX2hrKtemfhIzHpybod8GPNXbn&#10;pH4JG3Py0axwfYwBRBF/Zy23GgQqq7bieWx2hg8e5t34lp0y5rcLcTqM1o1W8n3zwVHkN4jw1+8k&#10;Umi9qHwyidfmizgbzmPyZBWPwCLLaU2zh/HJxSpudi/i8NY6Puas7kEP/anHFr+4bd6jPbU4M8MR&#10;Hc4Xw+TD8/IgpmcXkV1dxerr+ItpHr8y8bCKVbwyqcRTcIqseyfeop03Ibc1gokjfFOt2CTwuIpn&#10;YOKnkyfpJOasXY5qo0WcP493xvCTzj3Y9X7chfrtNr4U+wbcDNL8xJOTnTxTDZB7jqajt+KmNY0q&#10;2L+HWDgGbu+RDEl03aKUr/EbBk9cbjaOQWIaKnWbvpYgKeqhh0T9wRs850N/Kl7t/Xqc/aM3Y3P1&#10;JCbyCfiC26W9D18H36YEiQQpkG0HW31uMMZO8qWtHOod+KXNGeRYxNjFjApj6SJLIRFo3tBY0D9u&#10;DY+Y46sa8b6jYhz90Cfi+z77VnzXz0zi7V/+8Sie0NX9SXRvPR//+xtY3/sBxLMX48rDfg4WBNsv&#10;xGEPf9PBBrNVXLy9jH8I033y62/GO1+gD4uvxgbO5FagdhlOQRTcrlWjXu1Emfv9Xrhh81t2otz9&#10;g9E4LINx+KGH1fhn+IvS2+/EavBWvAwevDk5jYuh+YxuF1nGstBNk2wrgkTUypgEmeOf8QdunVkv&#10;ZJu1qBmwbAAsmH4JG8g9XAMe99Yp2Dc6IcgcxXgiNwRXsb8U0E6g+OBAswwWVAjIwI5OZRrVpz4V&#10;3/8dL8fgpR+Kzd/5k/GlR2AKNlQsmolM4D4/T5ka78DNCo8vEhbpz1LGLjpijUMGDPM3o3ITjRc+&#10;Hd/zYiOy3h4yfS9+4lW+c/Gb9KEb+8163O3fir3feSv+ABHVZ//lr8ePg/3VMViClwLSsVs6bq0u&#10;9E1ot/23GPcR3Gu5LuFn6cp4Q3emib+UO7ejng+jLBfGP87FH4Pmh/hHvl9hHIujTaqtVCp2onEy&#10;iFfHsICEX+IR7QfHnZNcwjtWcBdUN1ZufcNWNwaAYq4BIfqYZlf4joXeK4DPQv2nrVXtyWcTSGgz&#10;1oRaMy4tfF3J0z/hQOdOhhDEL7kXTwOL4OhmhK3mMcantYrYz2aU8Lf7XCUOC/N4/Ssu8XWiWMux&#10;a2y8UY6uka25+mBBX39yMoxXTp2EPsMWOvQJG6xNY+dONdaDDnY3R5cNrOENQ3S2hS/q7yT+ajbl&#10;Ff2oY/MZdnSO765jn11kWacPZsyusw2yuIjpsBjvPIF/TfC99LuCzlf36vEc/KkOYT8h8JSv1bCZ&#10;ARx/WWqkEhaz6SYuPRwKHl0g2v8wz7JO3Zem27jRWscePOuXnRw5u0zbyzrVebTh3m7N1a6tCeuY&#10;zhq12HGLMTqPaicfuXRyrODOikXMaINY4TiaRFDEH7gl0ixc7arYbPFdTIfxN4aSp+kz+BK/a3/8&#10;9GRbsHZN31c8pM+YeuLrGT7d+k48mviC4BadsWxODXsYpThgne6dJm2IozJ0Vb9uHOIkkTWhC+i1&#10;Ow6Br8Rpi9hNyYVZYqgcWW2ToyoQHxrEwsX0b8vrbJQMJ+rkkE20fBCPCElxDx1fD64nOPV7uAuu&#10;kVegVlxsJlSbSz0RcomD3U6LaVuaGU/yCE/6n07hhthTmfvltgH/m3yU/AK+6XbQJQ/0kImmvBg9&#10;SqEDept2QU2acclzyrVtdLUh4tYpY1OnvztidXmRanvKNlxsS85U7qPtgCPWTU11XLVbZH29wAPe&#10;68sXxTSxuWVcnPzMG8hWh8P13Q720IQnmnEI6RxO1Tm4mJOgtHeA77BYv/HGBp7UoX1VOIk8ywk3&#10;NAedR28Y56VbFV0YpPtuw1V4PjttYa2DvdzXmmvyQHfcuDWuQBudE9Q36g+VvORnC3+VMxYIZOVY&#10;ntpplphYlg66gCds4GJmbmvXZjbmM/RNmTrTIV6DFZ46yy+6ZcTl9mxscQrZsPqc/CKvXesBmFNr&#10;8Ghstkmf5awrx3aOPRCbuMhoXUKUnn/XWWDWBZzMish+SZ+5jo5bRsrYzRqfZtNZsgM3FUWxEOnL&#10;G68Pt+CaGtc4A1Zs01faTL+seVchVi/U0XNrcc8GAfqnMXfnh345baW1Geif8YqLqUnm2hCKfo3H&#10;cAHbg99bEy9br02/T5hI8+FSXs/f14u1/lPj+UdfUj1YuYM+ygehS4oVK+aFfqfPr2uLOhbeI9UR&#10;41r9jQNs/UN5uf9TLRMZdAYQ3XFw0mMZU7P4JfvWrJXfKgMoZ5qnSaTIR2kf/GnGWeKlfpV+6t/N&#10;HJO7XBfec3qOceAezpJ5C1m5kySYCXEBsR5clhFJssBV0ATaQtxWgpcWkLEHoy3pX5F76aqcyDDO&#10;8JbKJNXj5V52F9NGXvSQv5WTE/LpFG/wyEL5a7iUu8C82FttjWG4h7FFkge9cgLe+xa5iSPHB6pr&#10;kqvE3Im0wkaMAP98ULqen/7zR3rxH/XO9/j4qHY3Ct/zOz6zffMrr8e2Vo4mzm4Xh5H3CRZAO4tq&#10;E4leTyjMGVwA2BnxAkpiwGWylfujDYqBkBS0VXlAVpnEMhvHlenqkylBPtqIcntYwHUGHMLilYrQ&#10;bbtR261B3jZ8nsdwQNAzGEMCRlGBMLvSm3wM/zF92MmKNYFwmwB7fw9RtHvcE+cEcSouXcXj3qsq&#10;DgYj16LyEd+lywCJzkKl5MnppElXVs1imjuwkPyjQxxyH/Kw3MTJGUoxXMYBwGAh5ukB4C3Sn+Fg&#10;vS3tEZxzgmGzu57pct1OMR4yKqejedSuhtGm/9tOM53gWM7mMeP94ZVyKsQuwLcBvF6EDb3QJXDp&#10;78dTXQAKEvVZZPvm2Xks3j6P946RJ0Bg+j5mDzkoxRxQq2EIPYx327kbezf4pCyg0qlSFYWvpRn7&#10;wvoyTgGe9YxAH6+6mph6vU1HMMNs0imx23o7dgGiWrsSNfrZrgqi18WJi2fLGNLH2boXL+5X4h7y&#10;uUQPzlzGzI9jcILBoHDvoozzUTd2VstYNL41fvC3vT9+6Aefj/jA/zYTbtf/xvHebBPvnc+iOZtC&#10;nOuRtyBgkkb67Ey3QIXoMHAJGGOO0wCK0+rCCrltlieREfTv1obxYxeb+Et/7yfj4H/+i1E53Ysl&#10;wcsEp1y46icj2haexBhdLKwwVAiI0+p1kazUZDzQu+oEB4BTxGEOfN6mhc1gXBa6xmNvh9iR6Ikz&#10;SI4JUp8TcDoD7ymlFcDPU04l8+m2jK5tdcWiSx9qps/QGWtEyVvdSucKwArgsIjwtsn4cY8aDvVN&#10;7jfCV30QnazdqEUFVl1YXgcPXBAXRvuXhbjU0WIjPex21YFEQgoro0V0PAGr5Go6ZLFpTUUCZ5zO&#10;Gp3qDDbRqhJ8o/qzywv0n/7k1bh1RJt3bjkvjpgfRWVMf7D/GRjSwDnu7WKD5TbmN8UWdSzjqB0b&#10;RFWi6NZPbHBEswp5FwIKyWybNbOKGQHgbIAdOwagZcIx7Ftgd+nL0zKzjRPupeijs7udZUzQe7PB&#10;zpHlFh05YrysXXA6BYTVfxjpfQLMLvf6mlg1r6SMt2w4TXXz2thhp5HFQ56zOAb2uU/BunX8nUGk&#10;nHu5iaxbOH+3VhjhFCEdte4mduj35cjTgiRqfK+9jW+jtefNBc8gMJmYGTyPSwGbYMS6BQWXULm2&#10;4sRJ5SqNv8RljkPwYABPgzU9OaXKoxROzKyKtbhZGEd85h/E/+PP7qGTN4ndfiV+7mf/erz5138p&#10;fvrsKtZn6UY4VOTROIy9owbjjR5f8B427URDHdLpdhKzyzb0Z4Hjctw99dMmQn3RV/WBfhKQmI1T&#10;ZDytdTRBr826ZFQYDD9Hf/FyW7DG4tpF7i/5TZ6X63SwrlKVsnrMvd9qmBx+clBSGy51gP2u26k8&#10;Pcj6DW5XNgvGmhXWV3Oyi6u4ViJpG8VyV1d5L8NGuJ8FWSUV1z7TDDgIgGSM8XMiS/0xm80nO3FX&#10;YgyWONetuMC7VdvJT2MUrzZIsFh+MR/j0/Qbvn/toGkV/8FnoGepLhrPl4ykjnPPFQTBbTSJ2GD3&#10;EiQpkZ9JjJQbEufFc9UZCOgcm05y5W/1QXJm3521NzVfEkFTubaOLzHDBB+9uhdZ17ycETLew8bc&#10;SkqgXnsqXn6qEpNSLa7Wg/gEbZi1CT4hdJZvWM4J2GcnBKtEoMvXIntyFp3pI3wM5HHBWHWt+/DB&#10;GN/bIQj4eAoUbu1gC57W64opcvXa6vQMnMPvEHBuwb8TA7RRP94ZvBvH58NYL34zxpdPYnsGNd0M&#10;Us3Ll8tZdO5m8SJ217glVn04eoetKLV3UyHuJbjXGdTxpSeJlF4NT2Px5Sx+Hqy8SVDY2cUnTcrx&#10;aHQYT7YtAkdsafYOBm/xYkXM6PFS3G4bcIyAbuxMH4+vZqw22zmcRbKHfCWGYHI604kbeDiLmXPW&#10;ryuVK4kYykGsjWMwVKx2Y33/2+M/ff5eHB/8T/ET/4CAzpNAGaApwRFXMeYT7v8NAggxM9iwDU52&#10;qyhVdQbM8nRtibiRhfXoPGVNn7VxIhJlLnCNOHm9zbiaFj5X3CNnHOduL72aRvFgEQd//HfHR776&#10;ycg/923xI/9Llk6BXIFR1ewgjp49iO7HPx5/YHUVX9+7iPXwg/E+OMZsl2dWduJZBFXuYlelr0fp&#10;5x/G3x++Fu/968v4TTB4uLiI5QhcRm6NrBZZoxSNAn73/8faf0fbvl31neDcOe994j3n5vBykJ70&#10;gjKKgAABTTBQtrG77LZd2G23Xa7qHm3XcDWN8WiX293D7nZ34aoB7rI9HDAYA0IgJJAQkkB6ek96&#10;OYeb78ln57x3fz7rCJf/N+e+/c4+e/9+67fWXDN851xzzbWF3V3/eJzfysTdeIAbV07FQ7VJFEb7&#10;Ue614yvomiNk4Ph1gDv6uDu4GV1k9zT9n2B/Leat7+upX55mVmHsnnA3mYMfDda7KIODoc5awOeL&#10;QS9u7kOvIZhoMInjvhlw2N9SDb2CM9+7DYFLUYenlO3OcBFrpVGU7nlv/ND3vSsO7/lvY/av/kK8&#10;buZzEj8BNY9B1ozMvvIS87toR/5sAwcYW0Mf5+CreQ9en9+GLwD5APXqlQ/Gn/7kpVh/x7ujAjb9&#10;P/2DZ2L1xf9vzB/bjP/miXdG8V2/HKvfG3Ev9vazf//Pxj/8rdejMtuHl46ZP+TVbJY82G2JA2DW&#10;Sxxj0/wM7MD40wnSg27ig1kNua+9n7l/E5t7FOGiLIqhTscLnXbSWfMhjmq2F9MafJbbiMzBYRwM&#10;cAKG0ApWEgMtsa2ehOg2bKMRQEAu5hqw5EZKD5iDEcENyIEZICnLgGegUU+CdujSmTxbhh+ZfyAg&#10;PJg2X8V2JRPjQjVuAIgXfexWKRcfbWbjEH1xq1KIv7qZib1n9uIfLqrxwfVKbACknqpm49yVQryr&#10;vRO/9Bw6YuXReLjcB2Pe4f7VmPO9u1iu8Gyzqhb7ldhtozczB8n5u5kygRYBHA23ZZnZP3H80G8E&#10;FjIDNltrRA1jPxlV4tDAAXY0m+Fz1F1hWYv6xhTciseSLca0xRi6xeiBg26C7Uc9MA7TYN3HwupK&#10;PHSO68EZtw7RecylJ8cewTcTPHuzFz20Bc6JGjTJVErxCGMeMQffhMfPIN8b+BJPoldmYA0PWqpV&#10;mtFsLqIGbrIAf3cDXbCoRx+M31xbpGzKuYu2YNpZPYfvXgMnjFKNa/nSemRaCufKOZwv4Kc63FBr&#10;RdVyWvhrHpauakvBKyd80ksBt2wJ24Gz6U6KyXAaxQY0qNZjjK/jLhB10GIE7oJXsg1sZ3YNOYA/&#10;cwdRlBfAXmYN5eAJF3iWYOPl1EwnCFZsYKpgHu1yg7EhH7kec1VGf8UK92K86HNVPkSv5qbTmCDD&#10;fToqv/tspgo7N2FutfCV2McmyrPq9IxZilpRbKEym7aJIi+IshyZtu1aQxHzlmo8TlQwllToTdHn&#10;nSiAAV3Im06x90PeL8ZRbcAHhXLkjAIzf0JuIyW4hfQRflY/9BvoSZ6PziyB35cjA5PgRHj5kLm3&#10;ZioMRs9K6HsGgL4Ws3mQktvuDHi48OZBdvMVt9Xnogym7qnvxAVMTAZsZZ2y3BBbwd+WGsqvMDBs&#10;TR29X5x2o+dOBXE7XTVIY1ah3XUTl3ZvBZmoIHdmyzpOpBecPI0xfGV5GLcxQzb6zsU8l55HHyVh&#10;plna4odd1i00goG4MFcuYvJb34ffBgVbzKSZ4UfojfnxJHpjMC90RnulQwLMxBqiT8xmVc9isOAT&#10;xsfg0uInbZfRLdnSJLrquw70gUddfLfe8gpjbNPITfpXgE+cQg9Ws8anB07RVdp0gRWbjF0xgGIp&#10;HU/JTzs87Q/3ZMH8h/hlI+ZDfjdI5+NTf/DFL3JNvjOPW4w/1Uw0KkOfZ/R9gEybUTWl3Rn+8Dl8&#10;lRp0taSVmNngjDghMx6kWsaIH3rHcYuclUgfhV5hnMusocETHtXmuIBnTWuz0Sxr5WFhU4NG0B/R&#10;gv/xFRi340xbSR0LvgccCJ/gWwOEsUTwE/cra/wkuWG+rRVoH9RzJeyEC08FbKHBRa8Uapz8z99i&#10;Tn136bpIz2EWTrCT30OuNOd+L7/4Qz9TuRf5gT75K9Of81z4WBlmbCk2qW6E90f0zxJZQBd0Aq/U&#10;CV7MAa4bv05wvx9noKcBc/nYe8RsltFIATf4xBITZsJbfsLgW/qhLydKzqb1M/hI+jJGWS8r1lb/&#10;MQ7FUlzvgVlZ9PEEGiNN3I5ukm8cF3Ogzle2DbSnUSsLPMADQQySixXpGLThJW30e8T7iS+YE/qR&#10;dBU0k56qOhvSrMuzZ5qXIvNdn/yO5UtvvBULGLnCrK/odwFyPD20UJ4y+aOY4JhPACKextIA65uC&#10;epqOPc5z0bPxPJ19oY/eOWBgAkhTeVHgFpWdTzHNDNL92XCkm5iYJAYxPkkhXtBgq1mIdYysmT23&#10;+L6DUS0xmQaGcuVydARRzIYn0Zj8Zg2BVm4aWwxyuYJhhgFHGPwMinahAkNJy/DpNE4mXgK7J20x&#10;BkRNgNCAv4ZGoQZxXSrRMYcL1rYxeLWV6FQbcVwYRa59FKW3aA+umTUFHjAlhu8Yw20NLVflPA5e&#10;R+TsJsqouYKxq+BoeErq7dg9YICDZhTXENg6BhdpHh5ANIh/SYDTKqWTms6ixEaZjTjmGda+e57+&#10;3xwcRQugtdZFwNeyYT3qMte+zZhv35pG7dYoWhBwsbYeD65GOmF1B0E7ZI4EBTWZpNJPGXLznUH0&#10;9gC+AFFrzKwhGcv1ZqyvMZ5aMVYhQb5ajvUzxTgLDQYw08E1GOdOJw4A3INpOe6HH86uzuIIDj0a&#10;my2wHnurXAO9b7aZ0/Yw6r1OdIofir/0oYfib/yX90Q8+IOy7R/bzx7T6ZakHIwuKNBBriBkC/gR&#10;PclfCLJCzUsnx0LCCovBykOUUr9/EPXRILZLx/GLh+P4J//hN6LwS/8gbl5fC09o3cKQLKxlgDRZ&#10;yHNHXhKcKH0l5t/fk1JyCpbVZZxFu5YQresIrVuVCxj9LEBsjDVMALRPPxHOpG+cDxpQAbj1pYCB&#10;STVBVOb0zQM1DFxr492y6mr7KnPXgDcG5wDWGIQ4QAZmGFEMiztdK2ZV0k6FkdNtF44Qdp7fZOyL&#10;UjSgUbbcjVsogeWoGms8f1nAeQEjLA8nzKPu/zia6XhejSLKypRx9MBGvRAXVyfxPM+99haKxRo6&#10;OB1j07jHpXjQ2rL3bSUZj2uHOPLooPo0+ijKcq4WzQrjFUS49QDQMwZMbMLzhTWcafdTMze38Tc0&#10;6qdWstFmnNduD2J+4PbT1chVWhiNncgcQlwHq4ExGwtHuJhdicbKFEdtgiNYjXkDtYhh6RlYHx0z&#10;x/B8AeiNjrI4dNZVamYqH4f0RUUM4EAGs4saBoQx40jkyit8VmGOcGQx0pnsKvOBUqb/OsSG6TWp&#10;bkFZwgPp2HWzAJk7DZ6p3CnF3hVikFEO/jHji2mlTdpg/tX8OfjXzEK3VaqMl/mtaMEvy+XVmPWt&#10;toBhAcwZAMq4vUOGnhZiUmnEwzmchv/y38Vv/sW1Eybn5zd4Pf/NN+KXfgHjcu0vRmbYxPBUI9Os&#10;x4ona0EPt0Zo8FX6qcaGfMvcuDIlyCiY/mmwAB5idPA5tNGoL9Dd9DFTccEAnkN/pEKlkNmsY36l&#10;FWU/0xGcZS0anrg9zZcH1MhThdxJwG05Oykm7zZT6+wpT2Yauf0kgSJe/vKEIKQJAEnjXLeEx3xW&#10;2jojzXgvPT05TdPvyU1umbWQtcHStHKewAffuzWUmUtbQpnHZKdtFvLDgqltxMOF1BSA0bB7QIEB&#10;Nw+PcRVLcOCJZmi71F+X2q11kjcDz1VJCGIQXAPtNmw+5D3X0L+0yscPfyY6Kdcps0rDTlsGCoEn&#10;6ALblw98QSOcE52qbRyVbA2ngD7gp0Zmo0EfK1GbA6juP40dwVHs4bj0ccygj6IyR19ncepyOEPF&#10;0W7s9QYxnvRjsFeIb4xzMdg/FbeY7CIyV8AQXikO4p3lTqzcV40naCOjvZKuBhrp10kAIh+DxX0x&#10;ao9idzwHIN6JcvdbEUdHMTt4OQUnbneRf5z3t3hGB1nM5Bvw+ZkoXdwAJzwR9a0cdqQcze1KXG4C&#10;YEHleV5ls10r8Ox4I24WZ7EFmK+uvBZDQPF1+n5w/a64MTuI2sF/iMLArGUwwqiM05JL21fmE/QG&#10;dC6g9HGFUrCqAe+4iJgBvelcyDuZBfOpKJrFCv0tj5EONEDfmn2UVpWZJzOOrQ1o31zAcwuEmYme&#10;Fnnhg++MT2Jzf6FSj+mv/1ZkD5FXUaUZIvDF2PnjiXPm2u3aS9oxyC7vWBxWcC8oFSEqfzo8ZsG7&#10;FShnNjXP4s403y5A+mP/6DR+nSUSPLQBTIbD2u6jLQaAkUY2fuqv9yNz8x/Fzz799Xjhn/9a9G//&#10;WgpybeMMVB+oxfc+ck+M1p9IcnIRQ9q9mz6vXowHuWa2IYJeS9syvjmtRe/6c3H4u2/G68efjd6r&#10;h/E6Xl3eQjI4w27nyWErPClyHRxRwtYUGt8dK/e71RbwuFaLCziVBexIsbAVheNRLAZficztWbyI&#10;wM0WRzEcn8ipgekRc4D6jRk6aAL9kmM/R/5mY/oDmEV39NvdeHNnEoveITQ22Ebfhz3sQwUHE509&#10;3MNmQUPkRDA8w2CfwZmuXHh3fP/3PhR3Hv7vYvS//IW4PjLDDz5wTqGxZNWRefrtRWysTeP8BgLm&#10;Ypr9QUenAKyZCExD53gW9e16/OxPvTfuf/efAm/lYv3/8LW4+NSfiNHPfSVefOcGhLic+CeQl1/7&#10;O386/vJnbiGnR7SHfKe6JjyviL5HZj2N1oyFPjqpKOaAvn0c+7yZ72adaGcK9VgcdOCHHnR9iL4N&#10;4M1B5IdteB69NUP3YKs1LZ5oq6O4s4/89ztgBNUQ+AO5aiIbs0UfG1Y+ceh4hzinsiaWOGnD+wZz&#10;5Xl5lQHQZ3iCvmQz3SjUWrG1sR5V+H+DZ7RxNo/6/ahvMg/FB2NWOozG/iHj2I77HylEf7QWnWt0&#10;6TRz0X8p2rdqsXq+Ai64ENex9SulRVyYvBpfev5WTLd/DD27F7mjF7FV29gs9F2+g/bPximcr+p8&#10;M76GHpiMD+Jo2o7Mvou99Bu5MZhg+Y7NOmLD1JdGngY8iWGxFmsufmID3dlRNYhyNInnOsjCSjU2&#10;a/AQzrqnWeYBv2bPuMXusI2Nu3oQN+CfHH2crzXi3nNVcFQh2kYicUCkD24xYLwV20zosNOL13KF&#10;eBhdsQlmymxBvZ1ZfItuWtvazMh97l1W5tHQyS3X0bvyO/zXKsQG/tQUwH0MZjFTWRBXgTEzBha0&#10;AdjlMg7nMfw4G6BXmNeMmUNgxxn98pAEZdqU0Qa00B/toHus5+WBBQl6TFzwxEadYg7Qy6N99BQO&#10;vxk2HgJSctFU/WekCb2Sy/M9OHI+wsZpv8QL3L+oo/MWYpgx9Gaseup9bK33WV9a3gE/aeNcpMsj&#10;ayY5eDpRyrZDt7kRBcEGfyxjZDAefJ0ywZVLLp0vynEaHJ5Djm/B9pmFco60unWZ+XYLXCqUrm/n&#10;IqGMbNkj/0YWRl3GC2+6hd/FDetruZTtgR3TWTlmI+vgjhHznJt88A3qKRC+BOdWwVueIJ30szJq&#10;lhPgyVr8rlKXDVBjezNN/eETnYDjCY2xl+BwD1dx0dC8B3XGHN2anTOPuPdZF6oQOIN6+r4ehJOy&#10;9KUHPkCW/njau3XmPCW0wrMsSSRM9DvLaizotxmI4p0yeCyfQ+eJRdAVnkxsBraLNQm/MPGp5JAv&#10;5jSVaYLWaWsfjJYOS4DPU38hozV0zdhPNUoFfWI0+5bmmTb6x/CiWKYVAxQ2rWDOuBes7MKiAVSD&#10;v26tF8QtS8ynbeJjR2ETW0pjfLcwAIwOk4+XA0uaYKCsVWe8AawzH+I/C2K4JgFNbamPFR3RL0+t&#10;t4SHJz+b5ezwsvhmio6Omjt2DcTqV9gvt1/+r0XvucaFci5Wf8zcvou9WzCn8xI6wV0SR8zJuI/G&#10;5XvG0MTPKyGwLtwW9J+wwynmwwBSPEB7r80QjyK7Jh6h+ZgzeDYzpK8GdbT+tJ8wSSPWDbpiw3t0&#10;tgdNUo1h9FdSANLPvvOnW5LphlPBmLhfHY1cpIO8HFOSG9oGzKbMSZ1e5COHbBnkFOg7ThsQnipg&#10;6URPt02Ai04OCWEMGiZ6Lm5J2WzqGuil5HitQTufa4DYzDV+pfbka+vOGhy0XmE60ZN/qUwM7SZn&#10;l3aSYHOTTTtR6To/A1OdCIB6gpeYCRzkPGfgu2y2EAX4PR3QwdjE5u7qSGyBbrTNBJGgmaRKJ/Mj&#10;K9p2++ZOA+MEqSY6/U4+C3NnjMr6keolg6VuP82rk2rcju4SQ6R2acu+MQj6CR/SBr1J39sOjXOJ&#10;cuh96Bp4wdpvadzSzNu5x3/ec7ZxJTLf84MfWz7z9LOps1UeulpVWMp0AEIzmYhTij6aWWP6bXMV&#10;xio2YwOn+n5PeapP4tVeJl7fQen1DqKPnEw9yRIj0YO5dVQYb3I+l1hFO2wBSTMaVuGJHM6cJ8ml&#10;bRNymJIjYeiPNj8yVQYP+OW7DEbL2ms+xC2pnqQnjY95xqCHc9gDbGvImIw6X9S5f9yIuAlBF7vd&#10;mBxgjMc8C6Ji9wBohVgBQLoNdbFZjJrgkcn2FJA+xsADCToG1zRy9gsmX/QBNfw9YswtiNpo0v+V&#10;SpyDsPnmNEb0cz7AqPXzKfNLrGQ0WIU4haHc+QWbxJU6RnN1AyCzEueqPfqFod9jIof9eL0/j71O&#10;Nh3oUGugXGqnoroJU9QGcXi8iM6dUVQB2mswrAbTWhyeFlrG6FfrPBt67qtMrWmQuj1Lhfz7xxgV&#10;OGwFBb/YbEVzUyYspAMhAsC6sm3mEoAKsPDsNdrc68Sl7jwqq9XonfNUxlk09+axPctFv1mJF1yJ&#10;gk4DAcU+tEGB3il+OP7Wh98RP/NTVyLe96M0/Mf3o9075CWb6OPIzypPdA3CyB+Q+4T5k+5FRrrw&#10;uwCiEj0MzHA4DsuZbFRvxq8cH8U//Y3fify/+Xtx/bWVyOsccQ/cHxUUrau1ippLGNg5GoMfeEZm&#10;Uo6xq8/MjSfkmW95cg6zhhzZmGC8DS5kJ1HC2LvVzpoWizGKiU55n8pSw9ji8+oa8K2K8UOhmMJt&#10;wctD+M8dj09w/ZWtUry2nY+DAwAbc1jGcJ3UQcKhoR+LcjkuYJUrLcCLwj3JxgAeUxGuYHyyAMdb&#10;jCtwgjdNzYZHbnZ40NHNOBzhGEUlnQDqVsiyGX4CkOwgCvM+fLGAjxbRPUBqdT6QEw8oKfDMwlna&#10;Km3HqhTLHMO7fN7vxga8NWu0mI8JgHicCs5OccYnHpOPQnOFbOYWSjNCkC0jNgtT+qz31DWjtB8X&#10;T7di53wtRrfbcQRfzaDHCkYls5GPJr9z6J4Gxq2H4+XhKavIe7HkacEo4eEwrXx7uIVFRzOAIAvd&#10;m82gQUlelgpUHlpaiNi54zvaMkijspQPBDEqeINjGh9lPzB6ZmIYOE38xmdJbfk8msm5QgJFmepk&#10;OwVXKm7T9d2OYsaKOSuIP8a6nGqCFFvvigU8sDx4CvAJ+IUnCkVk2UAhc+0iCJoihplGPAAgKP7w&#10;v41/8OcMuNHHky7wv5vxF74aMfi5/210xzV4zpMZa2BRANnsAJDGNXYEQZljrC0S6iqT4+avJD+C&#10;BrqLDXQl2IAhA2Rc1ibLABJy1nMzQkVvJIc/GnNTvS32UkUXzDGWKXuN+xQWzW9eA4jx13hrAMXf&#10;AlK/l2YOQrJrP60hYWDKwzIWsxJ8yT15jCJg05pdOfhbe5bADf9S7QwzehlbHjnN6nVpEFJ25EmQ&#10;Te3rtdb/EcRLfw2hzxOcORjr0M109LnVebXWyBJHvmoUDitjd83GcTweRiCYlo3SCizjT5m1zNsy&#10;16R/LjCNGAtyLZ2YY7e8csnJWDEkBhITKOC5BexCNrNBX4tRXm9GCcdloi2ZmTdxOTYuVuClleRM&#10;r60jh9VtwP4gspZLaPSjBYi+3o/oHXfjkAcOjnLR6T0fWRzTwvJalOdvxD1H/WiczsS9FWQbGVpW&#10;3o/+PxOl06fAXQ/yvA58jROPDenznGybuTmziFfRE6cWw2jevhOVwRI7eiFuxyB+URD02jGO4ivo&#10;fovK34zKpIJzhv0pbsfps7n4QKsYrXvX4v5KM4rrANbyuagC1F1JjOWlKOIQV9E1udIXYvoSFG4c&#10;RVy/J548X4h7DtZjde03487Vebx8uIzbO+UYMOdiALPe3EYzgj+HACYBjgB4il5wHj3u3m2QNRdF&#10;1BnodbfD8Q0XwTfMb6oByHuL9C4XFobgW/kSvrA+7Ml2M5wohCs5PItKLNC1n/g+eHrrL8XO4Nl4&#10;49OvxuJ4J8mmJ78tlv3EEyfOgfMM2MNILXHyTmphMu7cKAXuDDbRKv3zU5jJ7a7oJkHgUnmDEZUX&#10;nSFLR1grSWHxpGjrlcCNyNAMG4DDMe3FkVnzm9No/NUfjv/rshP/8IVSPPP3/0l89jXmrniD9hrR&#10;P1uLv7q9EucffkdUAV43Zmsx2p7Hdw5Lcbxdj3lhHTyBfDWhEcprtjeL38OJuv6VO/GVZ3cic/w7&#10;sewMYw8Hv9TrQ6dOrGnnyqCbQj2aFfuHvgDPPHK2jux+IMqVF6JuEL9wCf9pGa/UoFP/vhgfP8ec&#10;4RR3jqLL5JWRXwMDbudmiNCMPsyGUhYd1oxeeyeuXu/FrLfryJMcuddZmUsLvLSRK+II5wB1BZyA&#10;aT7Owl/ly3fFj373fXH1kZ+Jzs//hTge2G/uXdagvXPAvM8G8ez1eaxsFOJCa2miJJOH002fzOZR&#10;OekA7GOrcsj1D/+1D8QPXPkrcbmei7v+9h/ET2Y+Fvf/H2/Gn7z/FDd++2c2ij/4uz8cf+9XD+Jq&#10;HMcMvHpYz8Z7N3De9jfjZXTaEId+jML9Seb6uVEmroIVutzq2Qin4ItbvHLzWrRyg9gHx82y2/Ah&#10;DqHBjtwk9uh7E2e+ht4yo3uJbS90l/FMWvzcjT5tit89WbQCT02OIdmyG1V40i35xv/cJhfjcvSR&#10;Bes3edosapy50ObRGb7OYkfrjUbctb4RjUYm1lezsTdqxs3ROG1/lOZFjMkG+LHY6MVdtNErX45B&#10;dz/aY3QU2KBcaeG0nmFq3ohdMEw9sx7bx514Erw+3gIv3Opir16LbPNKrKVaVxAbPl/Da65kLsbL&#10;d+D13muxC9bMM9c6vzrVU3TtGNvqyaDZ6qXIlocx7rdTBlCyb9gtd9XUMTgldOSb6MpCrg9PogOV&#10;L3RuoYkeBjPnp7k4Oi7G/PbteGsXW5Efx6JaiHPge7RmjMQsyNHioB+5whH0vj8uNfJgwzfiuier&#10;i0noev0c9Otk4hv789hojGO1gr8AZtfel2gjnxOnm1VNexkdc9h3sR+dYTY8sbbI/PbhOWuc5jVI&#10;yKJOpgtj4o4h/lW2McNX4f4ZOgqbPMZouW2uyPPNsRnAxFkzRJljtFAs3VmBXOVWa8g49ssC+OMh&#10;OtI8xXzsYPvdElg1wITDbib8bAItRl36CSPAS6nGaK0RK3iak8w4ptjGpf4HmM3AQ1TKkTNFhXbn&#10;Okt2hg7kJ+i7MgBEoAIPJtxk7UCepU2uMyce8uBuDH5hh4rQET0C3fvMmQegNdDllk8xC3AO33mC&#10;rlvDi/g+1lvM6pCLCaSfWB0MCPn5Lhs15MidP843F/BCZ0IfC7jDqmCKIs9gPuCDS8iQi0BtdO2y&#10;P05BFytKuIvDjP86fGZBMXWDwZ4FOm2M33nIPBXhuRTHQFcUobG1xSYejgcdF4Uxco0cYVOGXDS2&#10;hioMKt43MG42fsIKA/gZvT5lXC10ZYU+dxHUSQE/m7YLXevzGWSGV2SNUiHq9MtztXqQXDuRfG1w&#10;1gDb0GfSq3hJVezdVF3K/Ewhch9SWCS+lIwe9OPRLu7W1M+LZiq1kbKMnSt0IqIQmaNRDPEllvC6&#10;9dim6I515qAGCJrqPyOVKRAkbbFjBjytY2WZawaSdi1aSHAArcxK00/PDOE15iaTDmbSBoI7wXHm&#10;ISzLifMYWDW60BNrjz2Gr2k3ZSBBB7NvDeyZfWUfU8DNAFu5Ei1oXOY5Y2jiia0YNXQavVyM4E/m&#10;lX5L0xz9cPHCbHOTF0piSuyE/DND/9Sgk8kRWXjHBT235prRpdnmD36Xkz5yN+AcjDzGHslrsDD/&#10;Fw8jm/TX7ZcSekG/zsCGdf5u45ccw0tZxpHq7NEfzbu1FNNpndyypO8uai+wa2nrtf4HuuBkS6TE&#10;5Ye3vk62oSI7qR31Cy+6KAy2PwYx0kI6z1TRcwnfeR39k0TwIEPkf/AKdJNs4nHjzAahR/TRLDvH&#10;ZXtm2WlLkmwBlPKMyz4YEDeY7BbdxNg+iDkSgulD8hftMY7E9P7QYfnHPvqXfUBOsuC4REd1HONO&#10;2b36EOA9t0ZnmJ/kpU/RV/AeEslfYFf6kRbe5cfUFq3bRZ8HbztG1+zkF8uN4dXxuEmUpQMXum3U&#10;k7wTeb3fF+M02OghCtIzBdzsG10/mev0ZNfrEsZM13i/foUXQtyz9cuR+YGf+OTy9leejEIVp7TF&#10;TVA3MyrFmJkfSkDpReOuCJfKgJIGELNZi2K1ihM8x4gO42Ybp749470ZVRHdPo/uIPRM0oKRWczO&#10;ALcMZT2IFDWt5OM0AuzJWG4jMY6G1GGcYTYUoegV3U8/UWR0Hj8+gV6L4GWGkAjjO0pDGcYxzDHo&#10;Q3wce2wICtbDFZZRrRVjUq/FnQbzDribXRum1R3BdHEVZqlUYxXAuAGQmLfKOEsYkMluTA674eFI&#10;Rlp6jH3G2FONgdTHRWBHwxPSpitcokHsA8j5bp4ZxhogdZUZH2Bwduif0W3Tfz1dxD33fRUNE/oJ&#10;CNK8sBobFxpxN/fd2uvE/72bjfEOBv0ARcI4UjFFtMKySvsW+TJgg9KcocgrpUpsNRgDwL7PZxOB&#10;BwruVLVyxY0AAP/0SURBVHURneo8rnn/UFpBT6xGF3bsj1DO40ysWFlyoxmNpoyBkrOGB0y5ghE8&#10;gyAPDMqovI97sQl3FmqrUb5UjnprFr07i9i9hRM624trPXhlPIkOgjXtrkWTue7WPxo/9Z2Pxs/8&#10;9csRj/6YBPtj+zHYdsBL+85wEm+mQCj0NRjmjwLgD2SH8V3uEDCfBGMEGSXAy1p1J379sB2/8Kuf&#10;j/j3PxtvXcOh7Q+Za1fWcoGtB5Mj7K46wBNpcVoF0YWe04O0MufKmqsndkDaeTqIQTpT0XMGaxXS&#10;9HOizFWSqb6bSpOXiqkJnxtQndRpi/lydcgis3PmU4fQlcsUpEY+XK12a5wrGm6tdsvaGvJaqlVi&#10;IoBDSRY0KFp92lH8TdvWeTGDUQt9nnsXpWLc4bNFux+78KKpt4LrAm174lsK0vC+zXdHfQCZ1UyR&#10;uYqkLJYA3rzfrMVxSs0fxFl4elGdxquAkhKO+jZO9biOUWYMoz7SOcfALQBoCEgTGqaaYbTlSsJ4&#10;Bd7MXYwW41/WzwT4ke/KqXBwH607BUVYD9G0X0iYFGeyCuoGPpzRtkEyeZhOomtU2sgP9FksB3zP&#10;+OEBFWCyjchKIVmgZfT4Lgfv1qHUmLlQNq234Qmd9wG8FquF6A9xTABzRzDYKvxThrZupzHIYt3I&#10;HPpF6Gwhbh0+D4+xllWXdsx+KiH4CdMYDFdPMKYxdNDAzQF6KwyouIazK4g4xEniOQX6o8GR96xR&#10;4K5+RgGoLcSD814Uf/Dn43/4k5uM949+oAf3/KU/CJzK74v9Ps4u/SyjM6ZZ5hJFZobvyUokBIS/&#10;U00E6YlulZyJrrRjeQBrB3qiU1rF5z+dtUyxhf4dRp9xWq8i3QoNmQacAubCwIYGypfj0wmmvZQ2&#10;Tt9MozfwFvO+8UyeCf/xnYZqAYARTJu5qIHSwJstuMApqBpsRPkPEcASz8gjG3AjN0mUpIwZgm45&#10;skJn0zbYpIj9HNn5trXUhnhCJKNlnn0GdEXPTROSEcipNDR2OnGyB/chdzURmdkejHUquKOP8qHG&#10;Vh1uwM3gjZtd8tqljJsuBFljrhWdM5cGETNAZwyYPdaxXaOt0uapuLxdj1l5BfBYiF3G/eCZSZwd&#10;luINdW/fo/5XkA30P/M1Ayia2btY3InR0X5M9u/EYoTjB49exe5193JxG6e3s7iC7FyO0sV61JuP&#10;RGNrHu/EXq2en8WD8PTSBS44bQkhJm7JGB8CcFdip3cWkP4ajmU78jeejNz2n4/f+ybgd/ZmRO/f&#10;xEa3HceD45RF+k30fmV4FiA2iCcq86idnsTa6vkonalHqfnhqG3inBRw5aprUSnOowW4K9aacVaH&#10;sAYdM++KDrb/9SMciju/HK1v4pjfvRPZlx+IXzqXj/LtbUDq59Lijpl/zg3DRC/iOOKQDpgkP01b&#10;Lf0WeSowVxayzuB06WjRIvxsvRmcFWbFKTXjcMS9C7M7YF5mls/lW/iLyUzbarDbuI6Jp51r5zjD&#10;HA0/9Vj85c17oj34hfj0b6And9ErCXUx//KrmkD5kS8x3gZh5X2Vq1mfcyNx8Go6hUt9pa6A75AS&#10;PoerAYeOKq1kW2OI7xybjtFUhGiwUXamPylqRBvWOTR71kL5Bt8EJtt/4Tvik5lPxUbvb8X/5b+/&#10;Ec+/8vXYn2ziNMDzOOq5yvfFwx+ux2Nnz8apxnEsdkvgpVYs7lqLu6DP1EXORiPK6FyzbAtre7H4&#10;5m483flK3P78cfzb/WmUervYwqM4QK9Mh/nkgKwizNZRLeWaMVpDdhZ3w0OH8WNgjPz5zahcujvu&#10;3W7gYG6BHfrxCn3f/cY4XsXZyhyC/9qfizY4qq78ZvfAfkMwE868QeDdvbi6245ph7k3ww09boqJ&#10;AbcEvqW+9NL4VzztfRFnqoOoXn4ofuxTD8YbD/73cfw//SXo1GZQLW7QAfenkJyYl/i4wcfnULae&#10;KJdq5SDrnt5t9gzwIfaPsVHtF+JjD23HYw8+HBfq2fjxX+/Fnzz9+Xj3z34+frh+OrWYfhjbF3/6&#10;vfE3P19L87JY3k5OsjW/cjjBbRzP0RBbgg2/b3UOJjzGPlaTntMTsJC2Beo9JKkJnrt6Y4GNh8fR&#10;r5k+A0YnpNPw0OUOxBINJsA30MUuqCx2bsRreNUMIRaNjVjBgx12wKTtPdoXvKJ/uc8amblsNRoT&#10;+gDYnuBY6jRkeaYBUrerGehfX63G/Wc3Yg3eqHi41rwVs94wlS3J1avQWmerCDV1eHlf3YjypB3X&#10;xuD0/f24wzPWi+vYtP24yDXjeiN6x334egT/VeKV42FUctcif24TDIrzBOjeg9nTlp3SZpzrzuP4&#10;6Ga8CRarIwNmxbiVDQObgplna+iB+lYMte9T9Dn/RthPA1K4MrHCe8sm3JFXBvYfvZIiqyPsJHiq&#10;Cb/zWfdQ2u3Gy/gzqPyYc+/WxjJqlTpmAtkEsxuLSJku5Ubci32fzapxoz+NjTr8Vi/Faov20eFf&#10;g26nCvM4lZ3FbYgttimUxT7otwH63JVfNJP6Yo6t6eFklWeTVPOvKz6DX5JZZphmh6WC6jD7MA8P&#10;oMMrid9rKQPd05cXyxFjRxKYR3Wli4AqMPWQFemnDCgLLzR1WKMDziwx/9ZT6qVDcKxvWaJ/BqVy&#10;8OwEvelhRst9dNTYE3+hO9ixxFgsg6LOTNlUZq9BDzp4gktRtGPa0QHNTLneDHPmyprH0RvhE3Jt&#10;oc/com/By3QhYV9GHCP6MYbvmvg6uWoNv0YN2KePPG8JlkGuJkP4zibAsgbLltjXZWaMeuRDcYiO&#10;/XyMn0d/4XMDqm5D1XbooBs9WIzQ1ZBfDJDKTvBalkvR4jszixUrM9wMblo/lUc4+BPfAr7MQuAl&#10;OsxsIBdTUi01dTwYIKeeZagJy9DnmCE0uQF6fMjnYHl86Fk5n+ocuxihw+8BMB6CMZ1itRJeLYMf&#10;85GDPu4smyFH9CQAw1wD7/CdJywXLIeBTBjAEn9pE8QwLhiO4LEhfS/Qb6V6nsMOOT8GZ2krCwh3&#10;h1cWoFnkc2cgs8oA8+vh6bvLZTs1BzGFSCk4NjM9scA8oBfVuSaR6FsZ3EkZeug2a5zTYAoWK2v6&#10;6K6mwMLMkzxLk+ou+dMFI7PCwKrWba2DBef4quogjGa6ZAnj1dTD1S70mkYZf6A34KVMoB+G4AOT&#10;BaxTHWbw0aclPn+5YbCGueGzCbxm32xT3jO8YEDGjC3UO/iLe3Qk8X2kDUo2isxpxoQSF+wR3ukY&#10;DIJc6neoergI3MfzUDRZF2hKjJs5tlyUPyKTdIAFozHwg8DRNs+iv67jpsVf6IGGS2UXzJh0R1Ba&#10;v/JaBm/yplmuaSGR5454vvgl7ZqwD9yffvlI3gg9MBIptqV/6T/1A3ckWlpzWRxe+LaNO+FzbjR4&#10;x3/idqGGuMqAmSJl2zSZrkmZjgJoMG56MNeIqeCC1BcDXQbU3K0ijZcufnGLddw8WXrkh8w9po1X&#10;+t+3XQ8eIL94LTeYHWfQ3kxbt9i7YM2ToKEv7D991B83mGmg3kNotP9ZnQt4fy4PGMtRzr0OMXQB&#10;pmnXvYdmZHljBslXQYctrDvoYGVQCGiwzYxd2Vm20WambnIfk5Y+V971VxxW2qnDPXzERfztLem9&#10;upkxcePZ1uXIfOonPrncfeU5jGQzZquVmNOrDEZ5fMzkdpwqC+c5OJQjBDiHkS62ymENKZ1109t3&#10;25M4MPgCY/V4ulkPGuxKR4U2AGxMcXChL8pCoknmbMEiyLzP15JTosOyKFRiu5aJFayqEfvbQwxV&#10;m0GhAGQOt38Ja2rlWfQxZm3nfTJO9VeGCGB+NMfo0A79rABQqhUUFhy8S5/mXRz/I7fDQQwdSvrj&#10;yVYbpUycxZjMVnJppWLWHcS8g0FHAEw7Pwm4nThXRuyNBuruFlbmMawyeQa1ehAU4Z4vKrHO81o1&#10;lDWKY+dIwfEcF0bMzLj1caFRy1XjHUxiFXpXt0qxUoA+nWG8ClMWpkdx9WAW+4fcx5gYMjSSiaEB&#10;ErkJw663mjE/tRnZDZmvF7u9ZbQBC+9FeT++No9bG5N4aorBHmWj6XZZtFEWIA9bpuBMm0Yzo3oc&#10;W+trNInbGLr9g0ycY8xXzKQ7n4vHmCcV+QS6u9b8CPc9TN9/H+H6n/dxsq4PYh+HOIPS7+3j4AzG&#10;cWYEKK5+Z/z5T34o/vv//bmIR/54t5SmgBt0o0snTM1L3Z24W6Hgt/39jz98D/lOvmYelxbQRlqa&#10;+d34FQD8//Arn4/SL/+9uHOziU0cxsKQPnOEvoOuuQQwjb5tadB4+3Kf+Tw6StleCxzqVWhSaMwD&#10;1o85xtngiAVmre3m9px9eHiYamjwAoiY0WCGi3UOs6DhVi2PU4z7i6HXqA6PVLzOKS9kyW2Ppv2n&#10;7XIYDLfeOSDTs1ORWv7OY+wWvlDIbsFxO+HIzCAdU2RQxQ2WiCX9aiAvC+RtgRNkHbYDA4fd4xjT&#10;R+s9lNWspvJCg9KslI7+z9Rw9JF9wfe8X4r+qsq7ynt4edyNDWR9WXdLBMSmvRmCUsiUw2P+TcE1&#10;gGigJKdBhC5zlON5yJGrr0UPA5/fflc8UAeEl+DpDE5951YcXu8ir8fJKfYAA621vogTY/aVTok6&#10;6eTwCbWmL3hRumRXIRF9ciWLj10VK5i1JeyYDzHaGM1SGa0GHbkyFeZ3cpGOmeBn0Yq7L/MwHMHD&#10;NmZzAfDIQxN5A/BSZ3wGr1KmLZLt6i0QF66qJSUfOdx1FHUOgFNGXgy0F9BrfRwRx2FhYWwDRpXn&#10;oROWgPm5wHh0O+lYqAUA1bmWwT1JiH7yO5etxMM6CD/wP8bP/Kn/NODmz2fip35/Jzo//ytxZ1iO&#10;Sr4eNXhrwriX/f1AjdFnHX2aNChB22mlWTpp8BOyot8MUYOSUqzpk9mhRcFyEYc9248Buha7lPpv&#10;mrb13NIPFtBsQk8WOjngRtrwHD5zZcysIesALce95LA4SgOubpvKwncWzU1p7vzo3KZgCCC57uol&#10;RtzVP66QMgB2xoIwe7W13pZ5nBba8e8cupmnQmcNPXNnQATbosFkFMnIy4aepoqLn8Cr0XIxRwId&#10;PMHgswZeYGkAFabjBfjjmQsDblDMrQdm46UEOJ/HWOoookJ5JVahxRhnZTFuxC70r05akT1/f3zk&#10;bCUmdQBz72ZMbxzyjCci874V5Bw9SXslt8jFDQaVB1i5Ct+JZa8QL9Dn3s1OXMWxHHX4fHoTPNiJ&#10;zeOjKG904oPVQlzeysfGqVJst2oxa57DxpyJ7GaZts9EvjyNG85Zfxhl7McNa0cdPx+N2nZcm12I&#10;5c5X4jvPZeI3OxF3rh5GoX0cxWdejsrFrfi529BqrwHOfynOllAeIwB84b64ftE6RPfEyrlc/Fi9&#10;EJUL52Ozgk2FBvkydh+nbQ4zZUobUanjPBTq6Km9WNfmd2rYjM/GzePNeD17TxwPbkb1pYPI1p6K&#10;uL6MbzIl+kWRbzIl2H95zkxtHBK3ygiM04osHCHAEfBYayoPD5VEOAI0aDaBB7N5690xF9oyASbM&#10;Z7Aupn1ZHx6H/1JgDZ0lnyPnHud+IsfYNOb4Ejy49f2X44Pr2/HPx5sx+LVfjfmugEwgrfOKrrcx&#10;bhmgIwTSCDf9sw9JmNJ4NAMufmizZBudTYGxGbMyvToFpZx4Tfk5KbQ8S/1TJ6RVJr7HAiVetWml&#10;11Xi4WQa3RE6aDCNaWke/9WP7cXpK78Q/0scxFd/9uk4fO7vxM5Nb0Mm6Mw92K27nphH/fTfiLsu&#10;0fFuHWfrD6NWZL7yT0TxzCyqC+nMXFWRW3TrzWklujdejOe+sgMv/XYsX7wVv9enf2CP6eggZdXo&#10;YEyLa7GC7snlq4yxFmtV+r6+GvmzPxr18+tx+cxKPHGW8WKjMpM+09yM5VvM5eAfRfGwHr8I7ad/&#10;cP0ksIaWdkfCtf396Bx2sDnIrLsnJmbhjKMJv3mK3Jy5zetMMI+Z1VMpwLsOBio1H4j/4nvujhff&#10;8Xfjzj/9r2Iy6CAbyIj6AvImBoKOgy58UJN/4HEcCrcBdUd95qQXWRyqZq0QdwaNmNx6PtbOrkRl&#10;62JaAPjGS8P4k498Mz7xM78dH679JwE3fr74t98ZP/FrmWiat5ZOCQUrcI+LF1gxnPlBynxfYy7z&#10;FWsZ4iTfQc8Md+CVerTwXnL1XDSzs3jrzjTG2Jk89s+yKtHECV1VbSAb6ElxsYt4NexMCUy5PDiI&#10;V9vIyxFOBBqvDo8YlJmg79JWH6Z8KUYGH+fQzfkOzj6Yg/+nGs3ZEjYUHVhCdrKj1SiBjTcbFdpf&#10;RKsFG87L2OcDHN9BZOqlOHMBvck8Lab34GtjNxp3uDbimTbDPrwZpbZBAeb1XDk+BOZsIydvtOc4&#10;tejWSiEGR1PuP4xJoZxOZ0z1y3T6OuOYrtTjXXhHOzcO4uvWfTT8suxgV7FvIPH+4DDubw4jz7xb&#10;A3V0PMYJQ2aqzoI6yGBwNmUCHSE6GexuHnkZcu30qMfzcKjXVsAFYJgh/d3Zj7e72GyE0/OKljVu&#10;wkYXDGCW59GkrQHzNgHr+z5a9Zh2pozXjLFi7Nl/HPcanuscWZybkYTuEqO1EIUh9Dng2QW+yxSx&#10;D+qyYjlWGG9/6BYn7kFPGNCSNxV3/nK3JFqA+UF+l91CdPigjK9RU08YvHcVE0y0RGfo8+voWiux&#10;zmTn0Zs9HWPwS6orhrdokCIP7syODPRwHwIx4xlp0YG+Dw0CwJtZcU5xGu46X8wKcUyXtPXpcAfG&#10;NhfvQeNMV1vJNWAwT8EvgCUdAmIVZXRJTt7vjuNQT/fbNWw9XKGAn8YspSBA12wydFgLvypfLqeA&#10;mwtYmmCxr4vCYwBAmzGakZKlw3P9PS5IJ/lrw9WTmUZMXbDkrcHRBbrCLbzJUReDQwu3Vmuv9D1N&#10;qXI7OpIAtsBXso+MGZiP7iunrNukk4UCyCPDSokUZkyFOJN+LJDvCQ/IMQ+ihBzjL6DLLDmR7AHy&#10;JILx4JEFrxb82wJDDejPFDoO0aXjEbYI/xdTFlnUhnUdJ/qucoBBsKHPggeK+BDNXPINJ+DumQf6&#10;mOFrgAcZ12+19IsZb4USvAwtNEseiGDkN9W+o023FGbr05TptgTvJ4aDL0+WBt0MzQ8yqspIQQno&#10;spSI2ir6r23KuBAET6b3jNesp0wBf9dr4WfxqzDM9SD9n3QwVB6HG1nRKXOR22CgJ9DiRsjuKRvT&#10;oAYkTXqqCvbIVh+MahP7NL8VveP96HtS6GwQQ3V+1aAU7cLLM300fJ1ShTbBIVPk3TIw4mn5wb67&#10;cGFZKflb/jHlT7lZ5gbwBvPMXBW9pswY5RF83Bm4bMjYE/aEjCkL1IWx0TjFINIWSWTKzE0MB1he&#10;3rUt2sdYJ39FGpTxreB5rXpa4Ec3GEgVjy/wS8p1+BwcshhDfz/M99OuJnfljaGvMehUz27kHLlE&#10;L8416AxvOX84oXn7Dq61Dq3bhY2EuevOUg25Av3X+NG0i5BpqqULfTFYzjBTWyZYmb0mT7lE64Wp&#10;LEcaD89P93EPdE1jZEQG5JZMtr5PUVmEr+R6A/6L0Qi9DJ2ZT4PaaRs5/TSTDOmnKfUHHZEn6Jsh&#10;NrNFxdiOIzFwkrcTJoGVDCUlv9CvctIo8bHBdX4PwYrTgeuY6GHoCk0b8gAXm305gQ/cIbOUoPgL&#10;BhkVD2UjNc4vFzqcs8T/8qJDT5iOebMrtOMiP+wOXWgP+4jqp+d1mkAmlRWbQtd5XsG56qnI3fvg&#10;XT99PN2nYzqAMBYdkfCukiiws8EEo4Yy7KsYFlFBoLksDiD+mxByZ68fB3seBmDBQYTTuiL8dn/3&#10;JpPfxPDNYMQuE2hRwFmFF8ptYe0lhNo6Sa7S5jCC1qpo9rpRRvNOYMLuYgAaAvSM+xBqCLOjHLJD&#10;5hunhr7ZH49DmRcAbEyKR14XsfS5ejHKGPKKoJaJEHCsA0zM+iisZaNRGaXUYwvOW8C8h7E1Yj7s&#10;zxNoHQMePaLY7Bn4AUWPgKCXc2g4DZVprDNo5GEMY2eJSTwDUdcrOH+tXPQh/BhFeDyBnox5BG01&#10;kPLgFgJeYlJGGJUu991hiG90p3HEsx9mXs81C3GTfh6kdfZqLKtVjBhgcAKQghE2AYWbjM2TFjMY&#10;hRwK321A4/4iLmAMLqyWor+yGfulKgASZ2cb4LtdiyXAdlZfiWlzJeb1BjapyJzzfaaT6vIsAEdV&#10;jGduBaMGf5s+uTcFbOVoB456qzuPP7iTj9eOiknRFADila1iNNZqOBYo+8kIJduPTubuePTipfj4&#10;e5oRp+9jRH98P9jj9FIektDxiy7D7N9+8V754av03X/8nPd+iLrgGngj34uXOoP4/W+9HvkXfjt6&#10;bVQKIH6ptz2foGChKy+DAZ5ukqvCaxhljXQJSZsy/xYpLjbrEWtm3fD3EKAzMGuEucDYdKBRCUVt&#10;MiFYQRlNtYHqOKilGt+5tMdvV2pzaIUSPFjCItSRiikGzJpX6dRHOu5JsToUHvVtrQUzmKoY0RHz&#10;Mhqp1OBV5KoG/5sRecwDxwaN6ctMbMNLfvUgjBFgquiqO7LXb6IsuWbaxmgByuRvax55SplbyvPr&#10;UM5ACO1Nkd85vDaRV47c0taP3HiMPJoBxLwg8zSelJQp0q5Cu2VTOIWJS9vSmyidxkoherBGd7Ed&#10;398ox93Nh+OuiqdzVeNVDGhn707cvNGL8XEXes5wyOfRwWqX6KerEa7+qJxHaRtXHh4uMhfogDyg&#10;FYejXK0xjiKKz21slWiU6rFlgJq5WuTrsVZuRmUFw13BcUIWyq31KDe3otraiMzaWmQ3zsRpDHuh&#10;uhKjWjOK3F/ItACHOp81DCLyVMVp8jmAa53KBY7qAtCb/hWqGHZAvcbCgI1GwPmQtaDhBCY142wy&#10;gRmcT/pqhshijJ4TkKX0XvQQxkA+Zsr43IBCKbZg/PK9n4qPvMNIcOLqk5/Jy/Er3+zH8NVXoDv8&#10;WsZgM28G2POL/slqDvpJW2HNqHSCFs+0doST54qlc+xzfBpXpGCAX6eitwYc0ZMzgHo6yEL5007Q&#10;n5QWnjLUBFt2hr81WkbleKbXylMWmzUqLa/YF22RP/KHSlZAamZZalMDDL+UDHRLD56pDrYYr9vO&#10;bDQBPQGQ/aNNa6F52jSf+AC6YVsGAaBzspQ+mEdxcVoNo//WSPH0KssppMMd+E4oSjNJT6T6W34G&#10;uExFXLMrJw5z4wyC/O5YnHoQPjgFqK3HqShGE8fv/nOno3TXB9CL74iDlStRB/wX7l7ER3B8mxuD&#10;ExC+Vke+BjE52kOW3orJwTdicfhS9G++Ht0b/yGGT38xxq/8q1i++qXIXPtCNO58Odb2b8TFjdtx&#10;V+sDceWJB+Oex747Ljz+PXH53R+J2oMfjuylB6O98Y5oV++Po3wz2sNatI/GOLfos8Axv2VdvFI8&#10;vVKNvee+GrXRVvy7/QfiK9/4Wnyp3YtXP7sbt3fb8fvX2nF0dDuO9rtxvDeIs5VGXNkcxv/uXCk+&#10;+HgjPvbQufhz723GDz28Fd93VyVOny/HNnZldaMcW81KrGF/Nxs4CoDFSv61uGd8HK9O2nHzxUFc&#10;nXVi+/AoquPX4mu73Xj15cO4eusm2OEwDo6WYAozN+A15szaiSNeszF8N8XmyE/giUxe58IALdyN&#10;TnbFNlcoJRDpqnraEsA4l16D/jTzwdqwZkcspq44o9szNZwtnoOO0FHJ4/jmcGIMElkc2UypQqYf&#10;G+W1eORTq1Hb+GS8Mb4Ru7/5e7HcRZANNmMrQAEJcLoqrH7VKXRFWsdDsVDzaYdcKDCY7n1m+nry&#10;Var9wpcG/dLJtYJkr5ff5GclAx5NfKls8hyeTKM0LM/zK/EybSSJ5YOiCxDDbDz5di5+H53399YO&#10;4sp3X4l7d0fxz9vovMNdrpzHIc97+VY5nunsxncd3Ioc7FzJrsUrs0rUX59iH/dxegGrI3MjjlOW&#10;cza7gT47jNZ2PVoPvDfW1u6LZ1YfSAsKFv4elBvgpXWcgnFUwTPLKbwNbhtPu/D5IEY3fz+WL34u&#10;8tc/E6vXvxbDna/E5PbNmPcP0eV7MZjeg5N8V1w/fRnH5btieTd83fkUcv3vYriL071EdqZDrvU9&#10;L3jEGoserpKyv8FXRXihAKB3baSC/ObQy++80oq905+I46c/h4ODHOBASWm31pwACSAmdiVTrCZH&#10;jGlkvuaROzoGKO/gkOVjF7tYmDaiNLidykgkBwAcPOhP4v1bR/Hxj/541Dzt6o9+mKidz/y/41+/&#10;EXG2NkxbvlzMs4B9qjeKXqrg/LR43m1VFX2xpMpBG3sO9h2KUeDBKTbvOjhax7hQLIFL3R42jeZ6&#10;LbpK9S2wK11Zwbl0pfFwOY9z4JjmcBpdmHJCR6xZ2gNfGGypYlOG8IkBBxddqvBXAZx4WGFMYMd8&#10;oN/qOAs4v0vAyrm1QrSUHeTOmsw961nyGmdw/MHcHWgyFcbAc2btdfvXkFtoNMVG9sapNEqvvRtV&#10;sGF/vxNtjNk9F6cxGNTi6s0uGOIQ01EPzGvyEUbgLOmwyLdi2YGMI+QFsTm9vWQcmbg2YsoY13I8&#10;jHx1ynwexQjcu15DVhjDJC1ILGIOuDc4r6eU78+YO8Y5GEan44IRziBTZT27JXTy9OBUo5RrTUaS&#10;jzpz7Bk6oVgvwyluKD0JxJvtYm2kDPY/z6QWkU0drrm1f9Afi1Qqg74wTrNTEBiuoRu0nS2D58GD&#10;MAIyS7+YK/3eojZsjp0RV6KjJtxvcGiOHrGMQqqtxu8p9s0i8OqZWbkUFcbsFntlT/wwNluRe9Ni&#10;BH1yy7QZmh765fyJ/ebY37kBI5x1bauF/JHeKKd+0g/Ewaz0vEE9aCZurPBhCR4do8PUwepYgysK&#10;ygTMO2GC1FkazQntePJtHfxYAJsl3cQ4zWya++LZ4hkl0HC6jqj99XAPdxm47a5gsJEHzgvYZZ6r&#10;XuQb7oDFoekJREeLwRuYhnQqrthSDGzg0GyzCTZiG9tQgQY9nuHhU74vMGdi7OWAa5Q5hqE/V2tk&#10;06mxlq4Yl+AXVTWyl/xfJlKHmkHyYN5AF752EOA4gyjIRsKktAetxCMuuugrDMV3Ffwk/D13PLgf&#10;woUUy1eIOcZjfMRexDHO9pgX8DeV/xjWl1HDtVjl+eJGi+G7uJmCpUV4mXn1mQOYK8/LoCreSlr2&#10;FUfZPynm+Nyt2cRfMcNHGhTpn4kU7vTgF3cx5/THwLTTmg5Vou10Cj2/XajS/0gH9iQSQD/uMwMz&#10;LajSgORJ42Lc8smUC9P2Q/xzM27dstnFMcNrQJK4B1lKBwfAZ7XSPNaYExep+7RxQl3liOcx9iW8&#10;5KnOo2EpOsj6waTLexQB8z9DF8pPy+1MXNIVm2TTMyxBY2ddOMbkp4UvffY1oGSJDqcFbtpVzmb8&#10;TiWAoKPBld4gn/jaRJsOc+quI9txzlxY0w4zRfDhyfXGIlIWvvQaWef2JLvWg5eY7YQxlTVlgWYS&#10;sVQNYkwD1dbRtKQChEk4oMLbEu1ZcsNt02X5ixv0G8QNxs8MrTkJJ7KlmmO+HCfzZBRFHGFtTpOL&#10;RlxndqvYwBJByo9BUP17+5GwiHR2Ev2BR9Qf4g4PMEs7WPyOucbdCVQ1eslnei3f0W9NqcE2Y2Hi&#10;97TCyA+q7kQmebbyaWasnJkCUFxi/EzpFmPbvs+yTfVi0jN8b9aZtFZHyA+IRHq26EsZSjxIqwkL&#10;yVt0RtlzEY6r8cu4Brp6Yr3y7HoVbHoyLvTIEBoN1f302W7gyqSt9edgQ4tEyN8exKGsSAeD+paY&#10;0C02SewkS9YLoQsEtQxss1yMRgXbWcTn5XsrAKLOo5jDZ7x8z6WfHi8NoiV3L8oogQoK2cKKQxRV&#10;Fgaf9TBuaOwsRqyWgYp0zk52XHHsdGMJSMigoNK2O8AKzSVlaUCgw8OsJ7HgBYuk4v9bLTqDMV+F&#10;sdbK8zRAA95uN5VdjFqPlLtvd1QuS6nR4yygImJvBKG6EIy+TuECo5sFFI1ZYAqFwlyRaa1rAQBb&#10;p5GVKlMEMDGaXjLIZ+S6hKHLlgH2TtIIBgFoIE1OTorMQv0sDkQG8GHqrFFjM/PKde7F6BYbq1Fd&#10;KUdFRW4OBsZ4tl6K2RrKhH4UcX4rxVo0rZ1wCsGrAIRQquPuPJowRAHjvs51V6DdJrRqrHBNpojy&#10;xRmgz5dXs/FYK4vDA6N4JLH9g7htRtmfVBAuHFD3dqPQdC7uamZwygAHrVKcob0LGFRBRB6tbQHq&#10;ttobB6w6nuFcMMI64BqA7MksCoBbWC0yOnU1Y0xfcdi2Or1oAlTeZK5fAUiPAN8Z83fhg9xVnLmD&#10;O9EdAUwPcSwzlRi37osnLt8VH38MVHPmLifxj+0HzoM/Thh/wht0QjIkCgoET78NRfjiEj9K6luB&#10;UNkJVoAHgMhOfLPbj1996o3I/OEXmI9aSik3Rd6U7gbX5MpVnAgBvXyGQTSNH2BlGLS3xBFBFooL&#10;T3ZCcQPOTK2fDU5AiluLBBTi4BLGcYKBAVNhKFVyKGYUrS/32LuKYIp6zvoNaEhXpsYA3qlbNBY8&#10;jcGC0aMFnxd4vnV8ZvDiGG3vtROMjEdYF+j/EOejh6LNmrGWGad7ravjtooZz1B0+X8Kpo8XgDbk&#10;OG+xU+RJZ8M6aBvw93tXMZZXMvEm8rzY49UX8OpEu5ceoIXGcpt03kMGTMOGFm5rFnzwH4RnlMik&#10;P2YVOUY/X0EHVJG5Ps/xePWPjHo4EC/F+v4b8Pwg3lyaZXg2RiiDfNHC701kpBnlSjWKNZzkKuC3&#10;VUMmW5Hh73qjEuvrjajzMvBbRM7ybvNE2RXrSGSznO5zFV76VOuFqDaRD9BMtlSMYpm/qyoedAA0&#10;PQ1C2a5VEkgSRIKXoop5rcNEOmoWxVTBLwbfdrghqDu91SVmibWYbx4NTU62gqcTfz3tyhNjmZcF&#10;ymWYMig08Pk0lwYPPFwAbwHQ4fygmzAE8jlKIOkhA695dEcNJ3ZSel88eH82eoyh+R+ZfDM+c/Ph&#10;GLz4K+gzxs84gMZ8rjPaSwZLy+jqpEEo+dxDZZSJ5HhqgRxvCl6puZxbPsL4GZTLZDEZgOV0yicA&#10;io+QQdqiXWNbZqu59dQTg91mYWD0ZGXP//gn8lNodYz5Pj3BZ/NSOAVv1mKx6LzgXLuLpTzJroMo&#10;riqlLD+uG9LfFGhjbB4Qksmg5AE7WbeVwMOesPxHPykA4gv6MTooaV9OdGWBhydwx/VMn9o+jbGM&#10;XkTUo4b8X8HhOnu6G/c1Iuqr8G+miU6oxKnRZmw9dE/82YdOxfseXsSHmtNYr87iVHUcx2bz5C/A&#10;d6U4jQN55tQgLs768czRKK5f341bOwcx3N+NY95/49phfPGV3fjqHx7H518fxh++XYyvH5yNq5OL&#10;sV99LJZ3vT/ec+H9ceUT74yPPPrO+MDjD8aj927GPVu5uFDpx/k4xm4cAAZwdLvN6NGHyeDpmPSK&#10;6DOgV+/zMRsZMK7F9Nr/DWf+Zrz6rRvR/43PxPqNr8c3b/7raD+H44385XefwvnsxFr04tJaK86f&#10;+1g0H3k47nrXw3HhsQ/G+XvfG6W7PxSVc+eiurqVFhua9c2otdawW2vRWj/L89eiP2/EM91R7P9+&#10;N44PPh0XB714tTSN4xfz8dqyFy+81IuvvfVWHNw2k6AXdfTAgjkWrAvOMDMnjhSOsY5UqteHbJox&#10;48moOXBJcmp0EOAHZzVlVTKfZXmJ+bY2lqdxZ9BtBomtf7SYoOd4RimLbsDu1kBM2nRxR5H3tpuy&#10;YeEUTxzOZ787Nr/3gXhf/dEodv9F/O7v78b0pgDODGT4Gt53q/GJY6seF0PB2/YFOTdLytO13Cfi&#10;qulsBh+rT0G32ew48WSSMQNxOA6uiBuoTxYLXlc0MLQnOEQQa/DYr9IzwDjKntfRzsmpv/7tQgqy&#10;gv7IvfF2fAuDdX/t/fGB71zExa5ZOd+MwbVxCtK4vTzXPo7fO5zFnf21uHZ6JT5GhybgpuFbw/g1&#10;2lksK1GEblPwQfEIPVs9TM7D2Xw9Lpwaxg9uLOPDZzvxXaVSfKFRj1XospKZxABd0J/kYp9Xd0h7&#10;SeepDJZxu1uOP7yei6den8Urt7Abx+14c/9m3LhZit3MGjQ8FfnWpQjaO7XViMrpB6Nz+ROxWPkU&#10;QngYu72tyGLQMtlD5gucqr5kLJ4oLBYolhrhyXN19G6+1ox33l2OwzPfG0dPfgYe6MBE2Czmxq29&#10;8ow6x+2dGXBUib6btWhw3UwTa115guT02IybI+adAcI/hTJ2Zj6Mnf1lPHauGu/5yPfxXBSEeo15&#10;eP7liLf/w9+KL3bK2HDsNfMxq4EhuhN4ehpVUP5s5DYr2sOmlnA6K4Nlyki3FlDObWBgDAuymwxU&#10;OwWWWNuIfk8n7Jjnb0R3H7y56EVFm1uUfypRAIMct/uxj+4sKzu0DdpIsuNBF2bOpgwU5EE97eL6&#10;CHqdQYWWa/QjB4ZbFReMYh2d2kcuBmAWa2EWwPUl8KTbKl1G60Gj3Bi60XdPE1Vu6p1RCvRNN+vY&#10;yFkcQ5/l8Di68FV2uxTlPjoeue1tgZH3JtFrT6ILVv2YteTArsfIfANgV8SGO7MD5KSDzFrOogNw&#10;9uCAOfOmY9mkTctMDae5lOmoDTsEg+gsKs8Jy9UdO1of+2QWtMFLnWGGmJzszPEQnAcwcbeO9/HP&#10;LBsPHstPC/gj2lF1DfQBY/l+2syD4ytRRU7cvm6m5QKfwm2qY+jKkyODwz6G9tki9kQ5UheBVRRg&#10;a8p5IA6MBDYw0EU/1E/g7dl4mBYZPVnTZdxKGazNuJQdrC84UiBXwS0Z4KPxHObYmn7T/iAFGZwj&#10;gVYGnJ8CNOjW3BIPDEw3rmFXzW72pGraKwAqzSR0S5jBF7OQ4EZGSM8Yfzpgo0Bf08Kz3zFH8o4e&#10;u7iX5zMNMQe/FFJm+TDmzGe48E6/3dbp6b4GBbKMxR0HesueNEhH0nylk1FTu3CPOg5+5LG0QS9m&#10;vAE061MmA42OXPbphcEyF3ddPEkeO5RBiRfTwTvIZc4FGXgmGXXsAb9zRXBkBZ0BJjObPulXaJk3&#10;eGoQkfHax/nUPoIK6GMGWZqgJ3xGDj/YgwRyBqrdSprn2UanwM1u3zzBSegNFFAutwbyYmzYiSx/&#10;G1yiB9AK31Be0Ithvj1NMsd4U0YVuD+X8RAmd7PwuQkr8hFtuOPFw9eMXiQ1j51CvBk3fQEDWe+3&#10;xLPnw15M0S/W2nUhKlOCDuLYkxQhdDkSBU+Y45/67II4vcnkwdNu98Xn0K6gaVL9vJz1VpVv/MOk&#10;K9EBwkhmg/+d2D4Ds2Y7mjWnz5N0C/+y6K8Kfo/WTBlRbvTrXegsYXvNyBUHmi3GzakfWq6ZMolt&#10;sa6gdJ72obsBTnggOz6Ar28CDtCJjMOjkJgcWJGWfRbPng5rMTABx07SZTrFCyWBXLi9OLsCz+Yb&#10;sCFygM8/xU5MBsgDOqh4D78r9VjuV8FTzoU+lVmELlrDStBbOXYcKRXKwLnbcuEds+2XRp7Ah8sM&#10;fgs6wfplblvXE8yhN7kR0ZT+zL20Rn+ZOCAJ/FxNLTZPTgAkNWikPwWrJNomsC6vwJ8Lo2sILNTi&#10;Y3Wb7StvtIu8psOaXBwXc2C/lZUculT8kGrAKnLyj7LFreJtTZGL6QaxDEg6j/KDX6bFQWid6u1B&#10;A7HaRP3i9EkPMImNogZ5wfcuiNGwpWsW8GYKwoFt3EaurksHH/HshH2818gacpwyzuwDz+MTWuRf&#10;Grv8hy5hDt1Zwht+81xlMNGNvnqd2TbQfY6OcjeDvoq+aFrMR77lNzGZySUZ6OL8pEzq1C5tcDkT&#10;Cq0KUbZv8OiIvgwTpaE9z0xxKK6FI/ne9umL+lzdgh4q6cd8O8FAqkjDtJiCbSoV65G7+4HLP11Z&#10;a+PcGGmexzkGv130aOlx7I0ALftjFNxJdFvnS33oPnVLDR/R4WkbYsC4gt9Uw0dSJWoxcbzRBpyk&#10;aUJMmKkxwghhjFyByojkRjXQcSNiHaNXbsHkK1Go87DSKEZjCI/AKXSpTgAMWIKpqhCuiDHIYdBc&#10;1akzIQ2AQBljbtCtOMaZRXjztLOs4pzS356BAsbhyT05HGV4J2XxlFFODfpdA0YYxZaxi/Tdwtbl&#10;VjY2ea1WM7ECQdf5bAVDu4rOrtXKcXmtGO/eiDi9ATipo/AbuZg2smHinceVr9fzUef+FkRbc3sr&#10;91xFyY8R8hVPBcQ7r9GHDZSQNeFqIwQcUHKAEuthIJo4NRtuDVqtxGGtgRIVFNFvo+dFFA+gMls4&#10;2ZKL6otLGNF7tssx5YE3mQ/3e4+skJlFESPSVYBArjOMgzaAoI2Cw7mcAzSHGo4+vMrvfWg0Ooa+&#10;wyXTygxC25tMzyM4jz/eyMTlM4DZtWVs0fY3uN6g3LSncFQBCAh68VI8cf5CfPQ9dQjzxxtww4wH&#10;vryslVY+4elUG9AfP/Pn278SC/rj3778Xl2Dmo8STuVL3eP4+vPXovbK56K9bPL5FkrFkLOlizGQ&#10;2UasMTfV8igVbJwPmEuUZBE+mAGi88hHnvHmRvkY4li4sVABVseDj3G2s3EM3+wpOPCaqx2mlepM&#10;9gHgPWg34mVx0+xgGqV5Pg4LFcAyhoA50zhWRiMEOAf/FeAlwFGljCkqRx/AN2TOZ5MqTQPMAGv5&#10;qavQI0ADvIF8uW0a1czc19Px1h4f7XHZKp68gXSL4HdQwn1PTNOZXYlatoiTQrvMdwGDcr82DQXT&#10;xqjNBNI8I6MBlJiCBeS2UipErtZL4ysy/rSVC/q4LCgwSKfeMCYDJvvoj2v9XDw0iGgBRH4OeXtf&#10;Nx/vnJbi7Mq5+G0M3wrAyVoNFnTOMO5TvNYAxPM6DoXRLOQi6zFfBWSIv7eatShU61GsmAlaY3wo&#10;ugYyg1MkuEopywCADODSY+PzGMS0asqzddc9LGAG0J/3CikYmLbUqlCRnza6YorBNhgXU9rSsEOs&#10;vHXikBtPjNVwa/5Nfx4yRjOwZMl53sMTcIYG8EUCeerIaTp5No9DMIJ5zWIw04beQKhOHNDWwrpi&#10;tFOF7qUK/IKxciuRwP0q/PfKc+MY/8FzcfXe7XjPKQQvrTm9Gb++fysGT385GUfTz7k0GQaFc2o0&#10;XYNEWyc11uyzsgCwUme7xIXuz4EsNPrpUoEUutTMoQw8BFdiOOAXnQY+S+3Q12SooK0gygBhMjM2&#10;4CMdGXo/GSTa8iuDwCc13Gz/pI8n/7wfPlEHc40w3TpFsBCOD7RLLcODtCv/JePoKHSOeYaZe3nm&#10;05V02zJIZ3FjWuG61Cv+NoObuUyZvaWYeuJV8Tw46VwsVx+J2HogSq37sD+AWGR/q9GN6rl/FK1P&#10;flfMtz4YubXHYnT+kWiunI3a3YU4wxhm8OOkaDbkqZg3747ufBXHuBvd3b14o3MUuzeHcX335Xjr&#10;xetx663fiuvPPRnx4teY7ifjoe7z8b7cy/GxlV786L3d+IF3r8X3PXRvfPDjZ+OD73xHvPuh81E/&#10;fzY8AOM4v4b8NGNvUojXkJ/lANvbWMbLgsnrx5FvrTFWgPofvoz/mI8n5/14+9dfjWf3CvHz16fx&#10;u9/4Vjx/sxy//0ImXh8dRWnYjOcO17Er98Xqpe1ordwdtUceiD/N8x989O649/4r8cSV1bh3uxaX&#10;Lby+Vot6sxL1+mo0V9ejxvUrawBrM3azu1G4/ly0r301xtfhxnwFHXlfLE5fi+1bmXh7AW++fCeO&#10;oclidsQcNCOfjkZzngZJrwiQlrMJMyywg28AiMIus9eSQ4Q9F+SIJ5x6M7ry2FCDVK44pmw25sPj&#10;7tXiqFX4lfbSAhL8BshTLqwLAkfidugQyJc0Bs/wBJ65ANcU4qNc9/APvCMex67/s6vZ+NrXno7p&#10;bdmadmgLdcht8LHgV0FKOgZelR9ow8xbWdNV/5PtFgYpBNXoDO+VeZFpTCq/GBdoVz2ZMkdkePRO&#10;ArvYXt0Rx66cpUL/6lOIoEidZKZKM3Qt40fpJdsknfAk4vjt63Ff5l9FPfdfx+K7H4u9+FPY8y/E&#10;wVuMdnmLe9CXi2EU956P+Z074Jd9nPqLUbSWL45ebfAik9mM/Qayn9nHXqBLSvQ1uxmT3BBshVtY&#10;q8XygUfiErx/cXU/Ng/bcdO6fshdDbySh17ZyVEMxtbeGwFeK9jISRSwO5PZMA4Pj2P/+CD2R5fi&#10;2sbFuKt1Jur3bsVW2aBGMRrba3H3mbV4rLUVj115Mn4A3fn2Cphlv5vq7S2XZhRP4hSq2wSiCQ6k&#10;CwyrzWU0Vtfi8QeacVj/njh6/nPQDdte5PnoH8ksJ6nrh9gAT4WsO3fMhWReoaeLwwH6uQcGQH/k&#10;z9L4fuLZPPJYHC/ipU4+nrhvIz7+wY+gpAy4cePRv49fe/WX461/+3rcYG4HNWyiwZejTDqRFLQU&#10;6/AL+JvXIgrYWk+5r+yNo7uCM7ByEUyH/cPpy4ArMuBGSz0U4Zu2uNeA1KgfvXoPnQsPS4MxsoSX&#10;mcNWTpc4lMWDhBPnuRX8HAAHOCPy8ElFOVPX41hiILI6JYy3xO9ZphaLMuMHGy57HfiKz3D8l4Mu&#10;1+hE4Uhg00pgWoPKhV4/hmPLUaBTzZSC5mY71dxivpqN7cooDrqjWB4MoojeKDXui1xlGCvw7qKL&#10;bQXHy76LHPYRPHLcXol5Z8QHY+YAGs8n2K1BzOCxupk/++04TA4l10+R3AIWCYwzhkY1HWB0hthL&#10;m27ktYycF1JGI/IFXeY8Iy3Id3GknSkxXBfHusXc1CrJ3nt6bptrTmF33C7aR8g85EU5x4KjJqBx&#10;HYxfqgTNIMtYpCm8rL1C3wAjoAOyCHYZ85npFJoz/VIXJlFp4LNJuC3T+fFk71T3kfk5YF4n4Dgz&#10;YJNNNDuIa3TEtbeAs8i62DXghbM4hlSW/DGhwRNIl3342M9GlvegL2DMvPyMkvG0zAbPqpQZF6Qy&#10;0HPM/Fd4lgFO69laKF+baTYSEDLprRxzpe9ltp0BLLNO9G08adJatjPa87RPC+MbsxnzvYvTKYOF&#10;zlvnVr5U33mdp5x7wIPZjCvgwwKfDdVtsK+nt8/76EjamdE3s/aKBrnAJbp+xlf0Mefgrw72LYPt&#10;LupQiyXAUHV33NTy0cCXqtOZKX7aAixp2ZYKNCxBU4Mn2gmmLx2AIA5GeSYTIAZ2sqyxqHZwx8II&#10;TrHsh5lHC7dx0tesPg98biafJQwMqBnszzMma66pl81Y0qKYmaydsN74pO9OJGXP+CEXLQxSYuFU&#10;No6Ve0vg3FwDnEt7EkIdoSoXL5pxNgHzz7GbeB7IIM9CNxThiyrNTp1/nCN53IXiHAqjrC2FPlME&#10;w9q7iAo++EkmsAutYntPzuTjFOzgK2zNSfAqrzChG0zCYFaTveWTxMz+nkNng2dV+jF3QdlxQHfb&#10;yOVnsVqag6GgJf0ruMhhNjnX5+HFtHtohgXGNssfyVOR97R5NFDimdlRDYyMrqZNt+LnmWsXtsyy&#10;zMEfNE3fT2yi5V484GY8KoK5uQY96eKW7GcGWio1Ut3gKfhLA6wwfvCyjT0C23ewEwYFG8fTyHQR&#10;2Dn9KpnlfSKjzmfa/jhD1zCX4kvUQNIFTMvJgYPIyNSgVxaMgW3LuzDA9xNuNqBbEm9Dz1TrTyyr&#10;fDPnjsfdUNMUfOJ2GrR8jRl11vF2C2/SD9p250784RzAd9ZkLcAH7ppJOgPZY7DoNeiJrCCG8Epi&#10;N2jrd7QFMzn/PIU+077X8FxNgjuhpKEJJmbUeZ/bsdN9/CEXiFU8hd16cx72kQ4qyc3gF35DQw94&#10;8xAf9dQYe7GQN3zJxLSgr64fKN/L2I7Z7LaT0kH0m5dbfF1QSXW11boYdYfHn4wX2nFn8h/kFeYj&#10;TQY/TPnJeL7Np3QTHcGTHK/j4Tr1aB4ZUTcNoYlZombOiSkTjktkkpf4nu+6/D2iPaWYt4nXXLC3&#10;M9pAM3JNYlFUXPS0ny7sjJGhCTwrbd3O7PqBpRzKHhJ27zuu/PTxdC+GGLpefxL7h5PY6fZiZ7cf&#10;/Z0JRhADyQDFgio8G+jzkAHKcdllGniaK87JQWPErsY4MQoOz4UkJwGsGgQqMzG6iHtI/gBDnR/B&#10;LDjOVYRqm9kwOFUGgFSzAI/JJHYhhlszsasM1khmCUMICFvHwT1VxAkXcNVjJVuJppkt65jSBoYN&#10;AGCB6Zzau4jji0Uwapv2So5di8M5x0H3lNJsCwFa86jnTRyY9XAPbK5SBsxUI4tx1aEoWGekthIT&#10;lMY89Q0CTgAIzXoMT5XjuFADtNUYWaSi0kfHMAkKsMj9M5r0ePAiwrcBePgw2vCRUxFXzmXjTC0T&#10;9yA49zUyODIRX+f9VaaXx0OPfJwCNJzHYDaqEe+h+x9cnUVjk0mmjdUes8wMlxHoVajsyvNjvD6C&#10;07zIz+MZHf2bAB6lowlQWikDKC3+WIxbZmhBVPWIRnYMg5mhNR4PooNRzCFxTdPjq+s4l0wIjsem&#10;wSf6tIdS2GU+BoDIt81NRdlOUXRTaF3kWePFpXj0wsX4+PsY0PbdiSZ/XD+mg7Z5pLotudGwnDrh&#10;jwTyj34UOFgPdZRkKP34++SF0GU78Vb/KJ7HCS6+/uXYHVQAQxYJVeFqDGxhCSiYIKzVGBoUgXa1&#10;MYYKbTZEul1FgPQIHgoKOQiDVzxZ5eZJtwu3gCxKfKZCoh14IDlmZjOMkKvxHOMujzJPKPlhpgrr&#10;NuLs6iLqsFITJ2IJ6B9NoO2iED2eP8DQ9wGKG4zu3AptwTdF2nL7cx9lkLKAkDsdD9ifZ8E0yFY6&#10;0cnewYNmYZjdYUptOjHIi+GnAvK3hqELpm2AnnOL3LuQr71aOXYw1q4aYFdQplDQIAevZWEUJRyD&#10;yJ+J+TluBNRPegZArDeDHJboKWC2ioPSamk86ANyfV9mTLeq8f30BcgL2KnErco74gtrmBD6q/Jb&#10;iDZFQSquvKuoyCEKxe08btVsoWPofrSZm+QM8Mcq421UUewVM/CQIw0busA08wWKXMdUQ2zQ9hSk&#10;EbTvMB4Bolswy6iPXA4HX0uaHcVebxbT3ihGZnhAL+xJWu32GHLrKKRaCjigyxmOnEE7tO/SrFhx&#10;FfJlyrJWT0ce9wXOK6dx6fD5u8x85DFU2uzlpIshU2c6R5oWeCczxCCjY+Upnu/q1GT+Svzw66/G&#10;1jvfGWt3Z+Pm89tx1LsTn/vtXgzv/CFySJ8wwq6wWCTV0wDxsyIHgpBeGirHayp02o4pz0oX9Dpf&#10;8Q796IXMjStTwsIM+tUVV1Pw0xZN7oXD0j1mlaVgLmOi1SR3vqMRvudeXtYVNBigCRXwuop1IqX/&#10;64/AlMlKMp3QNWMtQwvn23o9J0FLHX9BeJH+81wUgQEW2Vyznnc1S/ql9vjbbBGAeZVx1uhCvZaL&#10;SwDz7e18XFrNxwp67VR5LX7qUi0effd6vHerEFf47L71eVxcK8WljWpsrZ2JVnM/NudHcSbTjnOV&#10;4zi70onNyWHM+scA6TdivPNqVK+/GKU7X4mjN56K3WtPxuGzT8WTbz4Xt559M268nY+3kd+D/PfE&#10;8X0/EI2H/nRkP/5n4v5HfyROP/Gp2Hjssdi86/GoXLoU1U1sEXJenO9FYdSLyaITi+Ob8AeUrSDF&#10;k0K8+WYmVtYA1I0r8aU7OE8HX4qd/L3x5NPDOHj1f47l8V58/tm3Yu+Fl5mm/dh/9UYU77wR5zZG&#10;8Q7G8M7WON57vhzve7gS33P/Q/G9H16J99x3Jh49sx2r59ai4Vbr+kqq27TRyMfpjVqcxd5u8n4N&#10;m1ZFPwnQ3t6Zxmf2lvHytTG2ox0XykdRwTn+6mwYO7d6cefa1fjGDfT2Tj7GzZNCz+ofnSgzc6bo&#10;AsGeYpK28zO3gssUHNeh0NnRliPr8oVs6elcBlwFp0ggLAMfOOeA56yHVWDbXMGcqlddTeXeuXyk&#10;vENCa10l3qMNM0dTwFhDCC/pap3JPhR3fc/7Inv2dLy992bc/tpvROwq2zxHQyN3pXZBnDzfGiwn&#10;QNjDRmzXILwBECULXvcf+jlt40MnGAwqSgP6MlI2YF5lSFg350PBn4IoQGQAyclNK8zyOh8l/cv3&#10;6jCD1+pxwWkJHveE61T70R+A/2ycjW9dL8VncD7/ems37nn8UjyIo/Ob47OxuH6E/u9GeTGNNvTe&#10;bUe8sjOI1eGbsQWmWjvlVpZm9PfmceN6J/LN56MyaqWMguXoBmayFA2czVzb2o8LeATpP3N/LE69&#10;J16bfghaoq/tA89e5laBCVhsC4QtDlDaR4zjED3UoR1kfTSLefvZWL7xmWg+/c9j8tK/jOHTn4lB&#10;+3fC2E9u75k4aH8jjodbcdS6EDsrj4PZ7ovm5cfgg49GYfCbPGsIjbHfS2vHIesAqnx9LT58Tz0O&#10;1j4ct5/9HP4QerqwAv3mkha9ob7QeYC2Bev90Q++m4Nr9tD/r+3149rtdpwqVOOwfm90B9fTfJj9&#10;XkT/9MGv73p0Oz70nvfGP8qvxC/+bMRf+/Tn4nd+/mvxjelhHGJP1lvzqPWRUWyI9tdMC1gbJ4M5&#10;Za49cTEO4Vn+aNbAyEVsxGgcx51p9OuZGOgsQCIzdSrgkjFyclApgOXgFfTxIbx0tuTBXPBBg3bB&#10;uotD+T8bdfDmFu3f1BFDjho8sz/QqZsz7+pO+KxUjiPG5A6IIQ5BZCox6R5GTx0NjTxEx4yklI3B&#10;FFYNgoBBatj0W6X16B3fifEB2BHc5CEKZ1enUW024i548wYOsYGG2mgRhdJx2tppWY1ldxRHBewH&#10;z7e0xbKfBUP2Io9uXszKyT4U0HcT5GhSNRuVcQ3mcYR8ZDDCnoxbmCGt4CuDOLUW+GoVZxo5SWai&#10;hdxAtGxsoVzQJcqqjhGOeYb+eDpmpo5RxOBb+zFTrMMLWAz4eMacVVrIGHZhWADDNGEm+uVOGQbB&#10;3EDfmfUEzRoRo7mAhw1CBhf5EvYGLMk8i6t0vl0Kl8fdzj61Bte4H3NlCDkWo6XSEWAH7XyYjWIG&#10;GvbW07mltVvStLcZa3RBs9wI91UdUNbnwhfRKUVOTWDIgUutmW3R+kJ1nnwCs9YNys7AUi6apgO5&#10;bMPgH88eqJ/UOTzbxQL1q7XDUgARITG7Uc3o1ju3hqWDArBl1nZ0K2IZmqty5OeRznWBMdCrhVu9&#10;eb6ZOAuerY9gPc6lmfLadnh2Cd1dlc2aDYcRUA/rrKeFb3SsdQQNSGlrXKDLwguWAaji55XKdXTd&#10;At9xGA36V+E7y7SIL8x+QbSZnwp4jQkVZyEvZvqpv83+c9FkyhwanABep8VhF0zy6LSSgaxmLuqV&#10;fMBKYS08QA605HfOLGieVQEboc5c9PFwGXrM2DVSy7QFzQVXs1SEx6m28RiMD83TgQPYLkuH8Ej0&#10;PzPofIpnucfMO23kCU2hETRA2fAfPiK+bB3/dlVdL0YFvxrEwAQmXGfAyvpZjiVNKh5/8p35Zzaa&#10;9fQKzBPWy8Rr7A2/ebYANN2PzM4tgYRxMeiRMqCYkzTn8I7bXQ3Gunsl7T6wLfEc2NL+odo0o4mX&#10;9IZGyJbzZ/kos95MFDGYvkAOJrx0H6355y6Y+QD9ZT/gFbH2MsOslsspZjCGjgPudUHYwKllotL2&#10;fwjtVlVPSUVi0jPqJXzX8jyKZcbMFBQYnOWyMrOtyA6R1WwP3QFtMiOw3SDu2wJLQfPpMX5apx9T&#10;+ReSpO20Dp9XMhbIun5dAXyvj6fmMtEs1WnlWeWittodR7yw9wZ01+DJAnzjyaULGM2aw+oFA53u&#10;cPqj+fP0TLegz5x/eowZYnKwv3zufHAF/50QN/3y+d/mMQ8NS9mC9MjrrOWoPTYrz4xM/XvnhCcm&#10;3MSEQFvpy+XqFtUHzePS8GSuZRyekMoE4o8YBOMy/jQQm0EHisWUOxfczaYzg3ACr02XHgxmQ/pz&#10;4jev5e9kP8Q5hlV9q650nPK8dphn6m8b3Ge8xo/yRecPXyC/hu1D7zkR3J1s0IkiP7mHv8wits6e&#10;ck/LJ3RwXNpaty8o3LSrIKSAmf6L2YjqCWTFkiOp5nayhxIBeqLDS/gdirtZm1xMW+BR7KkxnQJ6&#10;xIVeA24mURgDMwiRZWyoD2jF9d4jPdMYkUl4ooKezl28cvGn33prJwYH09g7msZbR7O4vT+PwREP&#10;Qzl7pL4gDhvNjWYYuBJDAwMdSj/kOhSAq8z0Igmw/GlHJYAphNm5Drj0aUVmBedtrRGlxnqUms3I&#10;rjjQUcxGGP1JMXo4G10Etj8YxaKNIqOtCgzdqBaiYsrwOgyPIhRuVxldpVmNWgNwhyF2pSFTkiAI&#10;Gf8MJM3mhWhDhB7ds3B7jf7p/62hcNaqCEYFRcT3Hh9d4b4GnFdToSDQVSbUdctmHWOzsowDjIUH&#10;KuRlAADMFJDX7/Ri1OtGdtCJQrcT7UE3jvu4+MfjaPJajlaitgZAO9eI6upqnFmpRWETlY0S0jEu&#10;A0qqjWIMG+W4XvEUm2kUYKj5TCBQjnwNZQNzzGvZGNfqcbO2Hjvwy3B8FN39TIzGecDLIg5hpl2U&#10;zzcBd19FebxxaxY3OqNYCwx3CRCFEKTVKUBHBQForUwYVybWGD+kjz7ztMVzH4GG5zZRWlvZaG6W&#10;Y30zcC5n8Wx/Hp/eWcZLVz2RdhnXQSaHCFXaBgnPeJqO6e297L3x+KW747sexxqd/eMNuGm7gBMp&#10;qK0S4FdypOBsDJ5icfLDn+k7X/74ueynofG7WqYTT3UO4xe/iePw5Jdj0XHr5igJXU5DhYI0wOvW&#10;my70bSCQRZTnBMs2AhQ3mIsaChExSMDEGgcGa8YoUAthqigRD6yToMEVJ7iVtpbwscuWE18IZ1Jk&#10;wIVFYZW5xbgjQy31k7i3vBqz4ll8FECUjgTWaMlcqmZgUwAKvMdrypyfOKf85kuLuQqoPRkybQVE&#10;IVjcdgbwxEolpTWE70YoIPf5m1XhMeyeOMRlybjaqz36+DQGbW8HpTmcpNWyGnJuun4Ow18AyGi4&#10;ehjhMYOrY9gMRloPR4Phti0zVYv05QxCfKmFnwVIM4D4cLMcteY8vgsgYvR6Au/toxy/VB3SReRi&#10;Poop8m82uHhDkGJwzB9XmJxtHeVU/BYggHR6Ed8xVqTWgqiqXo27db0a0N604RlK3S1dbi2zlq21&#10;FQvQTxmsMS4xNd4UsoliX6CT+swdPF0QyAuoeaaAdD4GUBh0x7CZRWU9yQFAYYV2KzRCU/ASoEUe&#10;cE5oF9Ilo3Ag6GAOeHKUUNw5Xh6OsUCexypwxubhMmbherPbd7IWw0ZnuVIyak/iAw9ClP/N3wV8&#10;teP2v/krcefnPhNPZz4b005Nfz+NPw9Daryz6Cg9vGUGbQbp1M0iCTPyZEBX793JlgyDQAckJvgS&#10;6MtPaFT0O0CFG1O9NoEv4zN4wP+T86gRl3Sucp3YdP/nvMByvC0CDPzM7doaMcGKgpiONudeF2sE&#10;yG6RkI9PECNghM+S8eP7pcDd386F49Ko2sciNgTwWgKcldx2rM4sttCX5yNW7oloPBAXHnwoTj3w&#10;43H+7g3syIVoVtpR7dWxRQXm/uFYXNiKdu3+6GE7BrMqcr6B0dmOQeEiwNwaa/3YAXzs4ci+jo18&#10;5fo8vvl2P377jXF86ZtX43PP3o4vfGsnfuf1q3Ht9V5Ujjqxtj2Nnzq1iB/8jmr82Sc240c/0ogf&#10;e/RM/MCj1fjoQ5V4zyo2taJDhmwfDuMGyvl42ohDZHrUBmzlgJD1RkyyKxFvfy1a2LlSbTVynV+L&#10;z7/6etw1uhprO1+Jf/zs09F+pk3fno9vPP2tmN45jk3o8hvYntEezm/udOxcWo/85o/E9iMfiLOP&#10;fjBWH/1knH/ww9G89wPRuHIx1upno7RyJiorLZxN7HLjXJSbZ6N66lQsVy7ErLoWd5YrsXfcjavt&#10;a1F48QZ6/wtR3W/Gq1sbOOsrcXB8O26/fCtev/lyHN+6Tj9fRbZ0jJhfazsw6wLqKTrD7N3OWN4W&#10;nDqf/AhcmN9Uq08+gAVQTfwItMR/zDW8Y7BK58Taba5A+5l8ZoajjpEBrRG8qmPAHYBHZIt7ZNQk&#10;W4JaHCqdL3VDih/z+UDdlvtYPPrxs3H35dNR6f9K/Mrv3475HZxlAFQqIIxjKF8nxY2+Uh/r5KdG&#10;eJ8K7ipfygk6CY1qz3ghV2IGrrUvHiLjNmw0CnyM04xs6oRlwT5ZnPQUNBDQIgcG1tTh8nvCnQpc&#10;0hP+goLoRh1Ft2HM05ZSbkCYshlP0ePplhy4/XZ8C0diq/REvPeDpXgHmKixfCHi6k68iQ4tTIvJ&#10;IZvggL5+1I3P75yWUjgSxdhsgn+y89gZH8TX+xtxqQseqfZjPKzE26gha9GqaVIm1rAYZ05lUt3e&#10;y++dxnnsx53VlajMkTf6rxOiLh2B8tuLChgP3DGEBiPoiJ3I048bi3pcPyjFjXYmbt0exc78Vqzd&#10;uBUvHh/Htd3LcbCCHMSpaK6txNraRmQu4XhXH43lpe+MxeWfiPlDj0T26gNRbb6KfNXjYw8UYn/1&#10;Q3HjW1+O3LjLvKtooCU0S7wDjUZGfOGHEjbClfJlvx+do2Ucd0ox6d6KrVYnBqNXYgzwquKI5ytN&#10;RjCIvb1xbB7ejHPP/X/i6NP/ICb/8u/G029+kwaOmcf2SWB1jD6dYssaJ/ZDu1Sb67TIm2Xk3AVi&#10;7AyGf94t45hfjQlG9Y/qJqUSKBiblDUhv5TKUdio4+NVIgftNDKeODjjWnVrKifBPPbE4djbSbWE&#10;PihFaTKIPo6xslXsj9JJj9Uytg/cWUNJt9YmsZlfQV9Uo7K4jc71dHZsGA7dKjLkFls6j3VlBMhQ&#10;tVWKtVYtTo/vxAHCdpqH32WAcBs5bzfiCNueZX4bvWH8ATwzRN6ngyzYA0wFPxlscmeE2U7i0VFv&#10;EXfKubQwrRG5aFChCTaG3fGfI9+CR+iPZRta2KsCc1VCOAw2pJNGa5UYDqExtBtBd68pGZgBz+vU&#10;VjCex0OQAhh+gqzxKRggF6fkW/hB/GuNMfVGhS5k0mIp8qMzZ2ALoKd9bCP/1nZ2Kxccm4JU1lmz&#10;HpoYz0CArRtEcGuwP26jNMh2fAhtmEsuxa6Y5acjBl3Q/engAngiCmXaquCQz2NFJw89M4VXzRqS&#10;H1IyAf39I72XDK9yj3JVB1p7VAXiCbcecpdHP5ghLm62HmY6aAqdUKIP6uM+zzfjTZxlYCOdjgpu&#10;nZkZj8JJwQGuMUPQAI341n85fD9P+C3T5mw25JVPW/SWWRCLA4Rfl6YZ67GnQGMvBR5ThqInkCt4&#10;6DUX+hO2kNrcZv1fswYX0MbDHdzCOpcBoHcWvyMzGcMj3LMwVMj8r7WitIVPWQH3VZKyhAYwjQEh&#10;dwDhe+oM29dUFoOHoGLBxHwMT8xhjgztuVCaRw/nchadR98WLENSRLfhH8GPi7w4kPGgk1NQzx0U&#10;LgyhP1MNznkjBRUNVEx1qKZ99BpWa9w5mR90rsFytZ9hA/GOAX5xV1oEkgbOAzTPDrE52BoTVzJG&#10;xpbWKHUnB3wA+M/Li9BhBn3zWTAV9BHTTpgn20s2wmAjdks7JPiUL6x/DNhOUyJ+9nR8x+N7lFF6&#10;b+BjwTULcGNuMklY1Cwm7qA/mZiB8dKCJ23QyaQTUuYneDIV79ceMkoXlJcL5lunc9SJDFg1i48z&#10;B3hbN3qBDpzB2xn8iLwBVmzflM8kYBl8nZlxzxg92hvHZMDLYSAPBXz/LNgoP+GeMbgbnlwgM1UX&#10;qeE7izCU3b5srXfmLTOrJ1yQmR8xgnbiC9QuurEVzdpWbJcxVuiP3moev6YYoyny9207DjUZG+ND&#10;J2XwC/JpMV3a+GVCsYmG2mslHfaKMW7vtJaLei6HroKuDMlDVtxlM52iUzQwKYLMDbRbhP9cdJsy&#10;Z+oSg2XynDhj4jOQabdlp4VB9QHjTdlxvBbJEaaXfm9Ai79doHZro7jHyXHR3YWlnPiCV5ob6LZE&#10;CAxoi2XkE08DVa/4POM+S+ZtDC/McSgK7g6QDlyTFtbxuVwsgTwxx+/vo08YETyhLMC7S3ScWJ+x&#10;Ot608AnPKuWSJAXW1WG8ksMA35qwAKultwXk1QUha/anrei8lvRBvWsQmqGnoBbCAAmVR20p9/F5&#10;WqA0aO/coWNScFEm5XPPKHBOTSSQPG4xL5TyKXidZw5SrUnmxKSKMrKYNyDH/SkxoQWuWcnENt+1&#10;6KeUdG4rPof7XQiyHmhy9LS9Lmgoa/QXsqDTAh+zGbkrd53/6dtv3sBZg0FBQHm3t6FU01YjFSc3&#10;GIMw5S85Z1LEz5iY9FZEyG8Hgcyj3CEWo0nH0PPbztKXNCgPMziD430RENeqA1ct+o9w9Zncmwhh&#10;53gUB0eD2D/S6bAmEswHSqs1KtFC0IoYfesjGTRyBQzXOAlJ2Qh7yeWDTjqZKXtM33CkU4FHOjnC&#10;+M/b4yh1EWZXkhDLJYI3RbGO+/MY7M9i1O1GDiVppN4VHQtaGuGZjgEJEBjeiyr/K2skFNjcBAM/&#10;iqP9SfT2x3Hcm8bhAGM/wPANmW4IbFp3f96KLB7/hP4LbC8zTk+E/AbO/Isd7+FF2zeYOLe9mkba&#10;55ldlNcQoznAMh6PmJf2CfPdng3i9uEgpjvTGKHYrdNwYLoyiumA+bvan8QuaGqIRhxEK87VcUTX&#10;KyjKYixAO0vBH/3PeIAE7QtKh+UmBhUjWAGMteqxaGC8cGAtQuZR40ueMccJrHVnAC4UPXNazq/H&#10;6UuFOLvWji5zNaYvVzC8F2v3xvsfvTve+x1ono0//oCbaZ5J1vjtj798KWx8nH78m6lXzNQn6XOm&#10;EFV88r6a6cQz3U781jNXo/zN34rZMegMYUYPoBi4QYlWGRmBwugUUJAGb7JFFR8KuYhKzOHQduF5&#10;D0pAMCcYjbnZk0oWSkadrHifZCyhFABLyoigZQX6nYK86zVelVKsNIuxht736HRPwrEorIBOsLmO&#10;QzZGoVv8VQG2RtcYfu9hNSfHpvTPAcxzbAbuHTI7XdAP+rIA+OSUeoxy2rJlLQZRhsYLPl3wuaDJ&#10;TL2yUe1sjf6hPPznimyvGwscCoGDDm6pWgQAr6F41iLfbGD4WhiLdvTNdNUa0ubU2oP8s9aLBse2&#10;TKCzeOw+4554simG5QmclpXzZtsAxA+WcYex3Smux7MA7FyxBsnHtAXgYC7AcOhiPmfeDLC5LVe9&#10;46nH4EPoiaOZ5taDWbLRR4YapqrzswTVV+ajWIemA/o0pjMe/iAYsJ6AhjOPArUOA5LAPDF/Bh+5&#10;XgU9QoHKCso+I7EDiSeWHmHs39bBSPqR9nSczBzlhgljNXW7ShuuZOkocRd9zcUGNC7h9M3d0gIg&#10;1gF0O0sWcFHAUJg9aEFT1FoCZVXaqWAYNAADxj/p9mMXB/Xl5bn45stfjV/67MvxczdwMKQ9DosM&#10;bhCvKP01sjnAcOrjiRJLQSvGkZeIGiQFSZAEz6WTERUaZ07vAaAonncFPQO/e8prql3C5Uu/4Vru&#10;gEYnhgnT5NWMx095Br+SURWk8YnA0mPbpaMhA0FEAq9e7y04chrP9Ae/8zbgFnxosIQGgh6zIQ3g&#10;FCo4gshhs7kZ77nSigv33h8X77oQm5cu4oxfiaP6hegXz8SweDH+8tqpePz9xfjuc/TzVCU2kZPi&#10;poGljaigX/fNJu22YznspOB2draHzF+N8d5bMd39zVi8+JXovPxL0f/GZ6L32m/F5MXPxPSVr8Vi&#10;/w+iceQiTSPOPHgpzt7/1+PMx78/Lnzwz8bmx74/1h/4/ljc+x0x33ooDkt3w5/5OOwBEnv96AFC&#10;q71ejMaDGC/G6cCa8qmz0RiZWY793ViLtdJ6/L8GG/Hkc5+Og956/Or1s/GFJz8d+18exi425LWv&#10;XY8Xnu+noFYJvX7nNnIO7x5utuLDxXo88XAjvuehs/ET79yMT73/dLz7vmq8e6sW950qxfpKMdbR&#10;O6s43PVV9M9KOVZXW7HdqqKPatjnoyh3jyPT/lrsP/tq/MHOS3H96qPxSvMoLr6Ak7/5Wpw+uBV/&#10;eP1b0OWZ2N3djR72pRsbzH8VvgZMJzmS73rJsUqZHvCgp4ulTHFTQXnpoDrlybngr7QiiNxa/yPx&#10;Jk7KSc0b+AM5M3sqh77KlXCekQnLHjCj6BZe2CfjXQkoiT90tmQt+NkVV7f9yG/WbJsjYAbSpsjK&#10;D8Fvj33X43HprnL88qgcX/nyV2P0GvR08QKdY/abK9SpwDd/6/AaNXCISWfKsnyUPHZk3p0Arpwq&#10;g0lQ4H04PV2jM24AzX6lT5BBt/aZoZKAJJcnlAaIgDMBvPadcYLLrOsjTVyttv/qSGMU6jJxmrrE&#10;VVzt1BRHLekn2htePYjt+OdRy/35KH3HfXGY/3Eecj2uXa/jvLxMO+hFHT4zc8avReXa6wDu23GQ&#10;Px1rq9i80hmcZOz/bQ/iuB23SuXYwPYleWk3ouPJ9dGMBk7VMY7nInMxbuW34zsfOh9XRi/EKpjs&#10;BvPpAk8Vm9dAlusFnM/ZOAbLfsJNPZxSa+B4srV21FM4JzeP420w3RDaT/L3xtZF7BCGs9wuxFvg&#10;pEwb3e22qmY9ajhRrTJ45OYwKs23oH85Hr2Ui/3Wx+LmC1/jWThcKFbVnHPmfIgbhslbkLcgoLr6&#10;1kF8qz1iNGbPIANc1L1Wjh76ZrMJ7WvYv9kInp/FSy/fir9/NRN/Zxfdjxz95ogxYFvUf1vQvd8D&#10;W66Cl6DOvAhPLywVAv/OVlVtKUPDw5l0nJfyLvbJ4vNCb4Nj4xkOQZY5whaZmZxdHvM538uD427M&#10;Gw14D5mLPvaD+c429cGiZ9BFeelPo7nJuObV6DNfTC66HlrSN7GuGVBmBObKZ/h7BL/2TpxUINFs&#10;Okh2A06C7+Bf5k7MjWJOJVBG8NrkYBjHeCGlynZa9M6ATXSu7N9kBV4sF2N/txA18Hl9il1vQgN0&#10;XfGQLs3hXzpSYbAGPMyiKaX6RvS9gkNu8Ej+hZpuBbsDraz4Yc3oLrZ3Ao8vKvQfbL0Us7ahUXc/&#10;er18rLgoX19EswpP4+wa6hgjLyl4VqSPZgtj/GcMfsA8H+IjzLTnzJ0HF4wytWjyOwWy3bkBTrfE&#10;VwbaFerQBD6vYNdKCF1f3wjMYfkFbkkBC1RdLMTQ8K2nRhooSfWojqcx4Bp1kYXMK7zMxoElUhmb&#10;Em+azXKsFOF9ho+BTttB3ZHS5TnOrQSheeb6JBFiCgYbYs/dCmgZDgvAizutc+dWv/YQHTHgmV7M&#10;9CVHU/OtAoK+2mhlwsflwPFtfJSZGW9cbDC2Ia+gxtxC6LNdUDUJQ1wxoP86/Fn0vTug9OeSX4hM&#10;jWA1/Ub3Ro6giXDaeMO8wHzwMB4jxEj9t0yZ2+fMdLPSkNliS3jMBWCDGWI0y38kfcZ3cAzzIq7A&#10;92O8J5nTutPwKfcogi7oubvKnQhD+mEdY1chLNZvhrxb5120MQosb1j7rwiuTgFGIy3o1hn44Czt&#10;n0aXD+hfDkJYwN5T6rdpU9wNQo5lleeAK9wuCTfS5iyORgZY57As44Dn6jSJSHKdD8Wi+B7lbYDh&#10;pCYobTg/tGn/qgZ64L8xfm/zTMQFJj9rqR9oJS9ZvgUGpCn6CW0mBkrwZz0QwkK0ZdpZ4Ft7HNe8&#10;BO9Df+uZ6tp6gIvqzi2PtqOvnMw1nzluE2WE0Wa1Wa8rZeLSbMHnMD995sHtc9rXOc+b8v0C2his&#10;NmsoLdxDR8w+NgxMXlwwnmIKlBWY9GLVKoE8B2E4ll8YrwVh3MbYhrYDfhuAsW9oBDrFC55OWYT0&#10;2drJziOmDjk6saRu40RTpW3LQ4hkUNvdMc6xixKe9mnyA2yVAnQjbMFt7jHwLU2meegO41hOx+Qi&#10;SJJ+XCQ7WXTjN3SXb1OuUaIfv+2SY1C1QhOYkWuyccw4uggqQ0GfwqvwoSckW+feAKnJDz5iCk7R&#10;hpegqfJo1pyIBrIx/9p5acj19E2bZZBYPgLJgFV5zz3WNzPeU0qfgqjsE62kQB1MpXykzEmea1zC&#10;mrZm19qu/U30ZN4snzTle7NfU8A9ec76L9xLf70mzbu8jGAiylHjGe5g9HlTfQz03Qw5MvHEjDXH&#10;y5vwdHCG5EiiaBu8T19BU0/XddvtEl6v8mpwpYc1zVAklgMx0CkulNhuKTaAaKQz7XykUbfD2lOD&#10;1KlMh5NCG/occD4sg87XH2KOXWAwiy/nrhtwSKrFWVb2tA+JerzsKUShk+la3hh3Ap6j1/BL+cqk&#10;mYVEKOH7pbITfMg1EA46jeEJk1AcPz1hvPViK3J3P3TXT796fRchrjOxqxipupVvkyO7cAsmAMAT&#10;Y+ZupzQ1zDxaOFilp0e4xLmTDXLzOhN7JUqnz0ThIma5bo+41q4mx7JwEj1kYMsyAgF39js46QCC&#10;VIgd0LGcHCHJWFSURkpXxVia5m6umcGAIQOS0afTPEwsUyH8s1Ls8P76cBp7d0axv5MJD7Uy+8gZ&#10;mEEAZCo8FajBc9b4vFBdxvXiPPaOx3G4M42dziKOB9k4z7WnKuWYrZSiz1Cz4yEEntFXmRnjTYOe&#10;DORq3aKDUkDRHAP2zEabDQS/MAUExqZHVgMsJxTbUevtRf7OOGqDZZwu9KDrMN4eTKLT7USh3XOZ&#10;iXuz8S4A9oM8vwcYOIRNcljECYpqODiOa/vTeH0fkHcDQ7w3TZlFHrHdBfhlRicrJRb8ZhZQKjCO&#10;/c9X4wnrrtULgSsZdxhzrMNsAqPOMs5x/wpWwBpylzEsdQxQH8ZxhTTfRSC6gEgk23oK1hhbNQJU&#10;C57t9uDjuHvYi43DXLzNfZ3KZlxea8X6g++KB9/1cDx2dzNi4zyT8J//w/QxKmwYL0MdqleF1c+Q&#10;nfSTgA6/k9D9Jy8/97fXo6PSTUWo8czBcfzWN69F6Znfi+mgBkhBGSCQvqwT4PZH52QOEHTFbAoT&#10;lWC+7LQZUw9Y4MFj5CNtQ+ChKZiJojadHbWOXkDQBSI8z5UX+d8itfwRZVdya7w3gAAPeYqUJ20u&#10;S/A6ms8FpYL1POYDaO1oq4jdFIcHHtLhNKPTABLEmLgahpHHJQ0X+KoY2qB9V/ZygJws4xoxbdYJ&#10;MQM4KVEIBUuLu08MI4p4BgIzqGNRYqY/JgMMEvNegP/MVrPmb702B3hZb25Mf0b8LsXBtMrzRUjS&#10;3yAJ4y4AomkrFSqHUZdoqXmnEplSNWVqPgjfZFu/Gx/6jp+KXPUfR/8W8lZcjac2IE+pBj1H316N&#10;ZbpUeCgr+6zmsm0zntb505oBRTBtk/FZc6UAkK/QERcLdG+7GPw+hjdtTUdJCp7XGG+d+1YBUWDT&#10;ZJDcwqIsl1Hkqc6HTEIb6XSj5TgBHE/hgRloXTCGxoNPzFC1zYQi6ZNGz8yXmUCJ+01zn4FqHIdg&#10;UfBsHZUFjgT2AeBBL5lPTY+n/MIkSemr3t3a4HdDDIWOgOijB/qZjg7j8I1R7L3+K3H7yaejv9NO&#10;mXIrDa9H6aOX05ZU3lsPwuBGkfkUVCvHFea6ip4YQjMdd4YMaOe3ShJaCKC4mv80Wswo9yzyCL2r&#10;tNAzpX0niRSo872GFp5OgTgXMrzXF2M1nV5pTSdL4l0C/wHgfsfHjJFO0gbfGxiRpjg/yYkp1qNe&#10;xeHBiW7UKvHORivWLlyIU637o37uUqyvbkSrVY9VDG6zdU+84wfviXPv+t64/577o3YFp/zc5bhw&#10;+kLcffpUPHBuMwZrK7GHhXy9u4j2Xj460z6AsQiQhEbQfYphv90dxdtv9uILN7vx9NPt+IOX2/GZ&#10;5/n7lWl88Wo9XrqzHS9W7ol76vfFhQcfjo996OH4M+9/R3zyE5fjo4+cie95oBkfvbce7zwzjrsb&#10;wzhf2MWeHUSudysWbStDYuN6b0Qfg22drVl2jXFkY9juxrTTivKGtnIzlq/+j3H82u9gI46iwhx/&#10;9uv/JoZf2o/10X7cevFGDJ95Cp7qp+zk0mIXADyMe7Zmce/qubh890Y8cN+H4qH3PBZXHn0kzjzw&#10;wdi694Eob12J4tpGNMurUW62olivRqtSiUarGg3e1xqlKPN3MbsCOK/E6+NCPPnKXnz56/3o7L0S&#10;VyrHcX4LWzV/LN5Y3owvPjeIrz93Lb50G87dx/bAc+qepGT5n8DI+ixZ2FbUOuDvwQy9qk6Fj4Qz&#10;Zl3AbYlbBIryW9IhyPh8ifzrhPhKPFjB7oIp5JN0PTZsaSlbgL73qRvED+hHV24Tf/oZvKvflAK6&#10;yhUyi0ZLfTrZVogey07j7tL74/yHPhX5e6pxe3g13vryp2P6WhtdSJvY1bTKCq8rxyfoiT7xsigx&#10;PUwZAzposLxN87ngDdrwWDPV0O7cgvww7uTc0oyBvuRggbPEOoJyHUblFnFFbBwFD+QaFwnc3qXD&#10;ZOBDJ81Sj36ntZEoCb7y8JOt4mAeiMnlXGKnsRXovRdv5eI/VGfxU6u34753XI534fJ8fnQxZvv7&#10;cWfSS/VxPb7dhYNdnIM7YKPXp3fiw6Nr6HtsO7al28rH4XAlXpvTxtFuApu57Cg6bgkc9mNjfhDH&#10;64fYk3tpsx2Pr8+ifHw9Ro1T8fZkG2D7Ds9DADMBSKHRrNIAF64xBq0zzx7vYS96sRxiUwBS6XCa&#10;JS5trwNm+XqUXv1qTK59OsYvH8SwcjNWkaPW9l48sdqNbeTiwt4/A18+gwNxfxyNO/FdD4xjduoj&#10;Mb76FDroENtqxpDEk3JQibcGBsx8qKAXmR6+QU6P+3zbiUUZWWsaEDAwk481txsWmujUYewegQeH&#10;b4AdsvGXz0BjaP3vcCC34NMKRtydCHKj9a7yYL/80QSZRd9jn6fn6jEAA673QLdncECRl0WfuUWu&#10;dYwM+niwTct+WpqEqTFrTVtbmJXjeGwQAXy6WorqBnNw0IcPlRnmGydcB7YIJsmD67aLDG8V6g6m&#10;0Tmc4Qxi69GzBeUJTD93+58YFIqkbXPY3vYUDDiaYO/z0aM/DCHq+VIszFIpVOHJeeyXxnF8OIyJ&#10;O3lpa16cpQPQdDSUkRRAaQ+Q/VnUwNxmfOzvZ2M8zMYGNJhgK3XQ3HKq97+A55MLSn89PMLgoNt3&#10;FlPsJXryDvrbWrWe6t7R2eF6y3+4EBoVkC9KyBppuA+xWuHeeiua4KfFxLpIJw62dmyZthmCv8YD&#10;WAw8Dobpqyi0R4zDNYIlst8Ac6UFPbqnv+FJr5laOfK0W3BOS9IFW9pnzsz60bfBYV2CtQB/+oM2&#10;ySNpN78Zi9Ia1/F87H9Ok1pF55YrkQXzZ8CU6tF0mFsB2YBHZ8i9jqMnoooTFxht9YO6TGWTdBjz&#10;lU7ApZNm/SX94rOzbpFG96CL5sx7rkybZXQoc5/B0VQ3zcE26uLlzGyhEbSDBww+qN/gCRfbrZPt&#10;QvDCetrQ3Ww7ca7OcUrC8EUfQcG0J2Zj3g38gFnc7p9FrmFFZpV/3Jvqr0JPsZLBM8tzLKQJPODu&#10;kgK+hfflsFX5Bi/8SE9aVbflcMRTQf8ZOhN/hMbBGNAHHbGEx5bw6wSdbh/pHTJgJUnoSn+VHyN5&#10;s8kMHIwP5ZzizBgoYiaglbYBmugkZ+Ex+uY24DkYF1ASE3GYOqoAPvXkjWmXefTUdOln2wPkkfHb&#10;NrwrXDQwdZKpnIc3ilFdAaPlwfnwpMH9lD3Jc/Mll3MqKTiGBwbfMx/6vfhb6cANbFt2cgyOwBcc&#10;F8OTJ+UHa/cl+yF9XcygW9waCz7PF/NpqyqMBy+YRVYDi/OcYTtlw8pDSeXCiwYkLXSv75q2Cvpi&#10;LriKH/qk3UmBA2giremP8n2yMwF+gIcSQyHPHtLmos8MbJWITt8sqWKcP20dp40TDACf8F2qeQit&#10;U+05gx7wt1gyW6yFh5MUoVtavEOv5PP4NFzvIQ5m9RkwZ8RoSIDGt4NkSAJ8RJvKi+NwMbjAtQkb&#10;I9sGRdL3Q/ppJvLJgY8e+JHpMmHwT+Jt5cjabzlwGXg67eITy0qRJJeGAV00ZHx8n7gHnagrlA4v&#10;gEZJD7rNxWAEspW2H5qwg85SqaQSK9AdA8h7/0EVn50CNvT527Y7zQv3G8TJM04fJf+kTM45fTTm&#10;AE2dCXc7GRjUf02ZoypudHzWnT/Ir3hmDh2cf/3UuYsn8EHNuYRPx/gdBmf9zqxVZTZtFUVfK28n&#10;JyHzGx/KhY6su51oq5BtxBwdPLXWOH6HC0sGKekY7fI76Qhf6AP5UUZFNme+xE58v5zgP9SxnY1s&#10;tKC3hz9NJCvPk/rJ10JvGDDTTPkZlEnzZQA64Us/E1syx+JQ1/fTtSohBYXvU41rx2KPTETguoTX&#10;6JLXntRePKGjtxX5u2igeRBxBBR08S+dvMozpvC2erdMWyn7Mcmmz5H37Adjhu4mjbTAULm77r/8&#10;08W93ThdbcTaqWY0t3OxVp1EhZuLELden8cVAMd969k4u12Ijc1MbKeVI8ASzrN7wk8x2LPlfKye&#10;rsQ2wGO7Poo6jGER8ZRnCXMIIlXEpghbr2UMwDCzzYLlpi6OYMIFTtFCQYUo0BFmpfM4mflpL4o4&#10;4Uk4IZDb6TIjABEGM6ZHMT46jOntdmT2UVaDQdo3n4PSGcBGYkPBa577xzjPvUl0uW92NExFUzNj&#10;i9MyMShRS68cLqtxvKilQNc410mZdmMMfUqzhSYjJqcOSCozAedQcI81M3EJxymLsqhxz0WU3T2V&#10;bGxWUS6AkwIC0ZoXooqxq9ShETNoFtvXmYDrnWkM2tPYMSqKQvg/Q6ePbtXjWZyvV3KMe9BlbBiJ&#10;3U68fTiO3TvQEKSdY05U6gMz3BY4I6sI3cZqFDbWo7hZNXxvHqtTHhdoU2XjitJKJRetbDVK0LiZ&#10;GUQVIS7Oq9ED1BzRxyzAYx1Bqs+g9y2agRbN7Xys15ZxiGG4xqS0D+dxuIMThee435vHdUAIupFx&#10;tWLOmN+q3x0XV+6KT9wDMbfPMYl/PD8qOnGxLzlE2UmvJEwn7OLPiZFI8p1u+vYvlB9cxUuWrGba&#10;8Ur7ML7+wq1YvfY1BL4e1rswE7FQKqI8clEE7GtIsyj1AoDDdHS3Q42W67HeKiIXE4QOgdQoA0wM&#10;RoBLkxEVnSaHjE6p0CzU7j7+Jvy+ynOsgVTjmjaKZpfepe0lDMoCwo6whPLkkugysCN43qOhy8xR&#10;GaNZZj7NrssMAXrIzdSaNctmkrMi9yUAjVOUxeAuAaoqJLewCkiS4UQi0imPEEI96J58IAn3iUFp&#10;e2ZQR/NBDwQfGBVTcTe57gxtXUUOdo7pJePta+GHKK8Mzhb9tc20soicuALggjo+BTKeYVT5qDEB&#10;JRT0OQg7/oGfjD/5o7WoD0txY/Q4zsRr8XSlCm9XU7BNuWdG0uwZhHJV3GVZ63RJqwbgSwO6wEgU&#10;oY1Fa6cGeJKyRVm63UolyCBN+c/hYOTRpmYKpGyGEk4M7ZglmrJ0kUfBQqpT4DMZS9rWMx2hf/ie&#10;dj3RpsoYgMu04TV+LOehuLlvymdT5MjyDBqQdFy9QNA+8IyTvf3oI7082igwR/Qq8U0WnkRv81sn&#10;yFOr3OIc0Vbv0EfnzmPrZ/1eHMBHA09kmuIoCTIAZ0140loGEAEAUGcueQb/afQNDM6hTaqPxYcp&#10;I8hnYfg0Tn8EnDyCG0L4RTJK6bQuHfgy8gHISRmWGjEEL2WuyV0aNoyoNfMMEvqdfO998pe/zbiz&#10;CHEK2DHeec7MgibORS2WldORbW1GuXk+iq1mbJRWotWa4yRmolGexGr5vviR912OtY98T2yeuxy5&#10;81eiefreKGzfG5W1d0fp7nw82C+hf67F5sH1GB5ci/zem5HpXUWArkcOh3h4/GYMjq5Ht/16HB3d&#10;iKODW7F348XYf+Gp2Hv1l+Pgyd+LznO/HsOXPxeXdn4nLi9ejMdo7/1nb8ZHz787PvZdV+ID3/Hd&#10;8f4PfTTu/9Djce6+x6N17r6Yrt8bvfJK3Fw0o7soxtGkGrvQ/yoEeKnbj9X2LCZY6anlA5ifzKtv&#10;Ik3FONMsxQqi8/JxN17/7LV4E0H51qwbv/12L/5/Tz4bB/x+bboab798FE89NYoeQKJUKMdLtHN7&#10;3Iju2sUoNt4Z88sPxSfueyQe/tBj8cg77o933Xc57rvrTFw43Yyzq5VYbzSijg1yO3yxdjbqK2s4&#10;MqeQgbUoV3FmygAARGZ+DD+0b0fm4KWY77wV7eFrMdi5N/buOsfcPcB8vREHrxzE7sv/InafvcYc&#10;34kyzky1WELPAEjhFY+el9fnOByeouX2mRHOyjwFjtBXKfsMiTZQBog9CZSJBwAvyEo6lQvWc6zW&#10;X9PBLaEX3SYxk3eRnZTdCpDooW/7MDDmMy3+ePDMAAzS9j2fuTUlBSx4AYlRxwJN7pX7ECTBmIaC&#10;mYly+YfiJ79jK5r3VaI6+HT8i69ej/EbfOM2CmRbx0AHSf2QgLarabK+DoYBciUGrMOjkNHE+HzP&#10;U3mfAn18xLD43AukAx+I7JRF9L+6St3CG9riSuUqtfPtZ6A3lFnri/iV6oarE+3UFYJ2t7GhvZD1&#10;k88E8A5QsJmeR7uC9xwOYeXqTnyjPIhs9X3xyGPr8X3I4aV4OraP9+IpxzzEIRAQ02I6NW1/El/E&#10;GXnl2nbcOpeL72zM4vSpSjze6MVefh7HXxevjOPhxogxl2Ifh6XUH0f9dsSl/l4cVfoxu7ETp+D5&#10;2wD48+9uxF9f7ca3jrDk6DMDHBVwk3VrrdHJ3TGF3l11FnM6xYPJww+ZrCcallVv0QXbdOejyA72&#10;4+Lk1bhw5nb82bO7cfHcdly21MYE/XK4G68dNuMHH2nF5MwPxXwXnNjEpo172CXnEbJAE1fYJzwn&#10;ivVUFgLlzDga2N01dPwmTkQxGtMm+rYUA+ZtE6c5U2oBwgexd5tr+2BEHIS/0FrGEBz5bzuFWAEz&#10;6AB13d1QvoR4DLAjPBP9mLa49NDpMMzy6Bgb3UvYtAo5zKCZzesxlvfrOTDmOHpdngFWy+HQ4KWA&#10;N7rAYrc3YeNxwueA1tKsihz1UkBtnj2A/6u4V/B9g/uQm0NgcgdMPEM+rUka6IXN9Tw6BZenXI1T&#10;6OdC+Th68OE2Sru6GCFHc17T6AAczRIyc+MwW4qz6BMPedg9xLreNuN5Fg2MfRnnq4hMlsBMYg1P&#10;px30LF/hoVPQmb+7zLGZFNYbHOE7uFhfHM7iFn6BWMEAgMX5i/C8tXrFX2VoNpEXJv3YYwwGhYbQ&#10;wcU2T33HrMcaWGClXosmYy3CK+Im3JkUhBvzftzCDUck8J+jSAfqDbNcilFjvo60pRACPy8t5lnQ&#10;XvufqxbTgWrZRiXVG3N3TZnvlsZfwPwt7K6lZczk69DfQm0Wawi7J/7zX/AIdA1tMa6i27qR0ZYL&#10;4o15nGrxfLC4NfEa9KeG3urBi/pFOm3GMzz11FIbZi6pg3Jg8BVo43imYJ0ymFQ8m7YOw8ue2iwe&#10;UkBSthTzl2q20UcVhxlTaot0EAEgTafe0/PoOjKGzoV3BiOwIrp0xHeqqFXGYObrFPx34sQvTrJj&#10;1CjI7QI5U72kQuu81O/y9ckJ6PAl9xl0VGElxx+MlDLnTSSAxw27WF4vyYJBXXCENeHyjNPFuoLz&#10;ga9jjEF9hmeDj4M25I27M0wDLeDjuRXc7XjWmbPG8cCxGmzAR2rkLQEE/xoEncDXjhkRcIyelG8d&#10;0RzvmxAdax0j5kG5KNOWmSwTnjGfYM8GY3wl2vJgMhrIglG76IrRohAVCJLBF2q3oUt/EhPkQcyb&#10;iuTTrouZBfq8ip5LGBm6ZqGDmYZiWxdJFj6HuXKxRty0wM7MTJPMTZNczTr5OEaHWOzdIIQnes55&#10;pS2/2hJoVoO+LrZasJ0ZS7vNDIgU8U1z00m0mVtPR06lF6riaOiObHl2hAdkTLR34rWTUo7woXMO&#10;LfncWqHpYALlkuebRagNSyd3whMGTM3IriCfBtqm2kRobpF6t/N6QIz1msfYZjPEsTKJTwS/1nC3&#10;BIqL3cqeMgg0jFVkY4W5LcIH1m0zQy0FShBmA6XKtDxqBqYHdJgY47jz8JyBaz5Ofl8ysfzPrcFm&#10;3HkSelsMztib/FZexvIYvOHvMV/xmLQQaLkGkUsB3GBWVrK18IchKe1x8jngFRc7pmaeJbnn/vQ6&#10;wdWosJSVbKPJ1EMzMYkylvwIeNZMPstmGLBOfYaMSS7kB4WUOVLupL8HFyh4Biat65y2tKMrYOOE&#10;q9KOGfvHHT7LgKCBaflIvzSVU6A7FZ6NORcIxT6/22DuAi9MHjRU3zE3tgH9FxDDTC/eQn95mPHy&#10;mom16N/YAIPBN2iT6qFh2+0DHU24jv8jXyf9K0KzFYZQqKLH0bHq3jK0HzJeD23R3xnyuwdfyVYT&#10;5UP9QHNiHH0ek63mzEKqX8ffOjT6JGIqNXjy9fV9+CxNtWOmF2ZpW3/8BJvpB/GifypCVK8aiatO&#10;AoB2/+QXssZv1KSP4Zlc5Rv6Ij390OVNa3MzGSf+nPItE6j3+M/n1UvNyHz8+z+6nL38Aga+mI6O&#10;VhCyWIwOE9otWkBuLU7XABFNFElxjFLmZpxsnb0derjo3onavqujsGWzmFbSdH7H41x0UabLRT/m&#10;Y5xfDK5AkvmgMw4M5c4MGL3l4/SCwxKz+ZMcNX77sUCoUoa5APfWWnFVLB27m6ghCIdYGisIjE7j&#10;ARUcOa7HOMr01sYqlOcYxmUctWGaYTZOwR+eQjrCcI99uIaGCTbNvaAxr9J2phzGMuZwUXWaj4a9&#10;Kc+i5eRhPJvDeaz1TPnNxY0NmAnBaSIMxpOXON6mWRZwOCzWOocOGZyqMderJF+pwFA4z4VjV/ML&#10;sVGrxt9cXcT62XPxq416vNg/iMmto3hjjznrHsbqAcqmyrjO4SRXGfsRBsLz2MvF2ILm5RYQq2Kk&#10;ne/GmDLz1iF0BkPdxvj9FxjjHwEseUrqS9DKI6iPABIWFn0JZXCtE3H6OBuXUZbj6SD6Gu6VXBQx&#10;5BW8nGe7y3h7z21B4+hYIHmMAbwOs9eYizKMN6tEvtOPw8yfiJ/82I/Ez/w1iP/AE07lf/YPkDSs&#10;i3CAMtylWeucpV0SMofMzIuP00/3279lA7+Wh1SMTAOCYFAsG6uZq/Fbt6/G3//0U5H/wv8zrt5p&#10;RBYe9lACtx8kZTbqYpw1ZNUo8TwIDlBGbWDUzmIIitD6gHmcIxCDPnM8hHd5qiuQYBRksRxlQXOr&#10;EENkZdQ+ijrznS+UotHCONZqtOVKo9kfpvK6KgYI4FGmVWt6rA+UwBZGJ60kzHgNB8jmNIZokTr8&#10;WsqV4hgFNqG/Hshg7bZ1eL+IvO6hreYHc57PeAAo5lKZimLh0eW8HF3kyjoZDebaPegermDk3vou&#10;0pQBYYy5lvHcDYDdRjM+BY8cHeEg4Ixlcqsx9dgrQEi2oyKEP9SqKqQTajBHvEORumJUq8CzlYvx&#10;ifwwMj/+rfiXf6POpd0Y/eLteOPZH4m/VbgQldG56I7aMet36QsGkeY8nv+6j6FtVCEKex7nABFd&#10;xtGlfypfVznSONVJzLUrR54qmwyeeoaxecqaBcat3VFmmnXiYdnIQ3SVdL2hwalhN5h3tbvgF0fG&#10;k2rGA4wx1xroQ2skw22gwdPekjbGQI2QOfVZRfCLripkrT3gHphKqnWQ7CR868lWxSKAlPk3e7DN&#10;85bH16NsxmSlhIyNAJnMZamaTkESUKnQu7Q9OryTMoMXpQcwooNY9l8BeGzHxfM4YfRnAK1K1VbU&#10;BFTq7+lhHAMA1YMeqpG2DyDPOj50MAHpArzkqrrbBIzMC44tWJ+djB0iTscqDsokhn3mD70rgJA3&#10;0lxDpyUGHbJAC9eXMMJJhxuYhM44n3X0Wb7gFifuhU4rPHw1sxaH6PTM+EpMVgrwSQO5uRNXBpOo&#10;N9+OM+ihenXEGL4j5u+zntoHcYzncUtnAL4umf1iocTxdRxwDOugwzRMosT3hflRrM6HcTzH9hz1&#10;4hkM0c1bg3jrxjj2PWafeYIDmSNfV6K1WYqV2uUon4n4sTrO1zsq8WB5EQ1sRrZcQS4zaavyGD2d&#10;DC7OPmoA2mKLRldj56gcVRw0sxwWG6txa/F43L75u/E+aDpvnMWXL8WT01qMvvBncJA+DsB8L3z5&#10;drz5+o3Iv/DZiK0HY+OubLx2dRHPv3g7tpDdZf0SOO5aXLh2HKuXK/GxrfUobZyKUmUtcmdXo+Jp&#10;qiuVaDHPnr4r2DGga8Ft5yAdoIK9MIuz5HxZlw4QitLhdSf2jxZpa3J/byP2QKxXmNRTqy/F2luj&#10;mKxej+OXVuKfCm5eG0Vvuh/FkZlP0BaaeRKVAEIdIcsYSDUrAo6QCRIAGsHofmQdK5iLi9AN3JM1&#10;Yxj5h5UBbtAMwOOd6aRc9IR+UQJDAJaKvxFO7bzgNIOeSftw8EiE1jqA1pg9Wfm18gn8hM1TJPHJ&#10;Ga8w79urqegDywUYxrckwJDff3U5iK1P/K3IviPil8A8O1/+JzF80eCwxsXQDyDL61HoqNoUhMos&#10;LPaMjU/P0WlA36h3eb75bidbol3IgjcUJxkGe4KBhGHQ6nydPgIYajHMYndLg71PGXpIjYEE8ZEb&#10;PrRdCeY4Bj7XcbI4dNphIFhaVLgDDIRjKUD36dZZShl03Ju20YM7hth8HceUCQOt3/PEm/G+e/6n&#10;OP3YZjz3tYgXf/fn4x/84WuRvfGZGHR4OjYnkwMgItN0JOq019goxqP3Mi9nfzIuXBAvQc8b6K/i&#10;07DfTmQGPxCltduR3x3FqPdK7M/Xo79ejWovE+++WIrffgGdtL0aj516Oz73uVtgSTOpBnH/Ers4&#10;Hsa3BMsTZAyHdo6s9/h+NjIsio5i+NnCKeyudkpnnLl2tNyzjFbMz1WiNP9QFNafjLt7A+YObFU6&#10;E3/tJ+rxavVvxr//8hfjwmwvMiuetorTBZ10CCXwm3vyxSxWijwJRzoz3IvdnVnc7PbjqDuMu0Hv&#10;By50NFfikcuFyNTPRn24Ey+8gky0X4vOSj5+72LEIar+e2/n4h7mKosOfz1biNIm8ng4iwJe+bIC&#10;9101BMxjayuJ9828Lq2M4iLfX0OOpj3tL5juUj0qt9rxOkLWZI4rOWzOCnyxh9ONLa83aG/UiB66&#10;fAUK5eCd3ik4tr+NTQAvYq+XlRb9O46jHsYKe63T2ENXztF3Z6BnYsTi+VgFYI+mR3FrJxt3XVKl&#10;T+Jtxtbtt1MZgyZG2BPSp/VKPGxWw8pq7F4dxmKIzoWha2fh68rpKA37JzQEQw/gtclgwDzOsG+M&#10;d7RCf5GLi8hraRKjt/gMPKFM9/bR6QhtBfvsqecGxd1WW13diI0qfIYjO2ceXnkN3h/tIBvoQUBZ&#10;Nrefat95OERxdQvcjZyCw3bgm9XyKIoNT/BWdhjzCD1jxup4OzLbChRy12lHb4c+Fk90lTtfKhpp&#10;aZNrpOL5i0ITeRohky7deygYX2EbKvBO0g3Q8Jj3mVmb2+Bds7HAgGJGxdNak2a0uaXe01iXpUpk&#10;qmgIfIJxRzvP3KDP9FcXfbdO0w/uSxoOAXaLrj6bujYH5lyYsYce4S0OBz5ZH9uem2rKw0Nep9A4&#10;bePCFzKwAmIEayD7LnzwTFgLmaYP4Bmzbmdgd1gnctzsVtIldt6tfYEdtC5jzmw8dJoZxxp8k+3t&#10;i/WKlrMqrzE9RW8hr2pyswcxm1xQwtTgs0D7OrdKKzNUXASx7pX1gLP4hW65M9uvxSAno2IK+rlD&#10;AeMbzW0z3mdxvM/8D8AetCPP6KAvtOOoVH0Aus8XfKbvhm5we7Z1PD0oy50p7jUoI/MIQ1r4NqKy&#10;QKYz9C0v1inmowrf9MfztMOnxMusHU9YdNHB7Kws/GNARXw31AzBo2kLGXySiszDx+oVA/ruDEmB&#10;NJ6csLHBlTrPACQtF2XuY+zgvFKZbuMrlxiE2W0uJmXgETPCrFXHMPB5kQX4adk/Ob3Shd0A+7qg&#10;Wudx00kuLT5Ze85DLGRed7YsZ8OYgOuyzSoyCS3AQbctJ1ecYLvoFvOaMn/QtwN9PX10xmPArbqK&#10;vq0xqwfQ9wgeY971S8xw83CMk5AGfaEPQNQ0DwOdBjjAuJL8nHChtSNhFvnTLdUZfE8kNSxnYoas&#10;GAxWjoITOkdPWmgdkO8irvpK8qUoiP1NwUr8VnjYU8CHzIWfI/op6KJfPWNiloxv0QBjWMPOaA2c&#10;x1AZqMX30TeJTxknGL0IDzd51mIxTUlo1gmTgjwmBQNlY41vOvxMCrgJwUVq5jNtB4XfUl/5Eadz&#10;IU+D9n6mQuEz35vIA+ETXdQXfp5AMnQRp2jHnNtUPw2lYYY6VAmMEnqF/nF9KsVB+8qOWXolsE2+&#10;VIKHS/g3PJPvDeSmEjFgDzNtvdHHLcEeaI20dVm8Zpkee60KUdcAtcH+XI5TVEXvGsBWaiSACVIG&#10;8nCF01wZhDRBJMkxl5hhSeMOAr4Dz6ggGbtjSbYZOruwYJ+M93hfBWW1gcxnauhF8GgGf2bW6cXu&#10;kHmkwwY1hTcAF+wLbSEj6SRgmk4HAdJGSnSABgX0l6V5jLek7ev8J194O0M+Gb/vaSfVGVR+jJhy&#10;baorB+0MCDpWMWnSMY6F9ympAFl0iGJqM7alRbqB7zJJ3hgj3/mxCt+pdvpc4Ezd4R6z3NSZG/nz&#10;kfnkD39iefXlZ3kAgkezbdqYMXPbNHgGxp2dWsMhwpAtxijlYbQQLI8wHvPq6nwNDuNGdxTXjyHI&#10;AWJYgkFUCDyoyQhyMBUikFJ40/YGJyJFJOhoogoAJGnOk5H6kaueaKk0UJW026B0YucFgTK/0UwZ&#10;DHoGhWKhxilcYFpySuOEIZWw7EDwhoEu91PR9FzBDV4YEShqUfFyi76lOg5MFKA+m+3EGgqmCGdV&#10;ECxrxkW+FW9tGcTJx2o/H2uAz+XmPO0BL45ncQgwvdPJAq6zsb7GM8wqQqh4bGzRzl+B4rXtefwO&#10;zPXWAQ7OnUV8luEX8yhTZ7WPw4xCG4+4n0b/Wn0Z69un47fgxldHR9G/cRQv72Aye83YuozxvDCI&#10;xQGg4W3ImJ3FpAoN86uxtYaQrAxi0gPAHUAHtx0o3AxBsvZQDO9H3t+N43tcWkt1wixwfrCJfcCj&#10;XofRW4zJFYAummfRmMSefHnHlQBmqDSNIhKZ76Ksy+PYOAUNqzjOd06iznegrCnQd/KAzPGPxJ+6&#10;/wfjv/tJWO/+R5zg/+wf7dh0+WTsPflU3Hj+kVh75PE49xhgYYkS5fkyM91NP8n48sPH//F3kn1+&#10;u+rsu8biRnzuzo34f3z26aj8zj+Og4Na5NyyAs9oBSfyKX/vwsMxqKQVEwNungW/ZI7XmE+DG2ZS&#10;ZAAoXZSbQMfIftpqqLIGdJ+qZWOlYbAoH4e7OAGAxmW5FZvNejRX4SO0X208jTsYy7bgAE3oilse&#10;DagjZp3B+LZhUcmXcDaKKI5uZxkj+NGtkeXqPI5wFiddeAkFZXDGlS1RgnUrlsyt2SNI5ckKPjKA&#10;boIWzVgtwQfMmXUUFsiNh0LoVPO4pNB8V2WMGqXbKLaO7RwjkyicpgYwX0sKVUOzAPjFDOPsszVG&#10;fmw3kF2DbiozV4qmha347vwgMj/+1fjF/xZAbEYmTs5rv/lG/NdfeSuq/V+IXo/57nRjOi1EHQff&#10;ud2Xx5Bd65tpPNZRDgNoPEQhYid5IRdJw0ET6cVY5tzr8obZqRWsaBEwqMJ2xe7ATPFxLhCbxD8F&#10;9ZGr7tYHU2Nyv0prMu1GW6MIEjbjooWFyvJbFWYNiaSIFTRodOA19NHV7SxAuQq/qVuALzGSdqBd&#10;+19AditYIbOWijgyh6KUw7ejjA6eFxs4B564B6DEOLhi5NzLyC5gtJnsHzs1iMrjX4Qm34irX/zT&#10;8dTexbjrNNcC4gREBealIuLXIM/3cbiYV3jZmmjm5OQwospJmnPmxizADKjblGyDRjXG73ZUayhh&#10;6yJq63zuyq2rrvxNdzTclvxPujq3njIccsW1k63SKetpFg14qbZox6rZekySdQ5K1Yux9cCPxqnt&#10;Qtxo8Ix2HoBKW7Q3ywzjYmcB4DuMDQBXSf5c3sEYM+9yMDJ2R4/ErGR4zIDrtF+Jm4xn0DmM9vAo&#10;Jreh2+TpiL39mLZvxWxwECVAfB2ea1bq8fhqIapXtuNKnTGdX8XJ+ljM7oHmxQdjmsde0LzEmdMX&#10;hFoFmZzx6ayPs9HiK8YrEEBHb3n06Y0vRXewFrWN1RTMP3+qEJ+frccf/uoX4y+uA743gfudTvzt&#10;3jjG//qrMV2/Jwqb92AnD+LWN4/j4uyFaN1/Ku5BQF6lz986XIv1TezX6idicrEW70Nnr95/Jj6M&#10;zqni+BZKdejMHMP/uWoNHaINhP9AQ2ZZ52GYErrYaTNjRNWl1tOve3vQicHbxwDoX45HrgMcrwBu&#10;uj8Wv/VYPfpvNOIw81TEbx4Cer7G9ciZyhV+ycKnZkkb7FKHpgUqfvxeXMkXyA8OC3rBTEpPGTOL&#10;Vvk/2RoFPwFu5D3fu1VT/km6Gx6xNZcYdOiYVuSKwaLnMFEn3yFsCYMuENYUzNDeL8Wj6DswA8/W&#10;QRLgKcueznVyVD3Poj9Z5CqdGkxj9j0HAGxV3h8//sR7YuVdETvdF+J3n/ydOH62hD4xoMW8q8OQ&#10;ZUbCez0fHsZfZoS6Sl8ymA0yGEInt624UKPflU50Y+AVaJCyPpbjE9BsUC5bAzxCV/BOdgb2EO/g&#10;IDombYdbM1PQlj4CAxk3MiMNBYpQzy3u6V7Gg7o60XfOjX2zaBJjFjOZQSsdEAsAJZjF3QY6OejI&#10;CQ6yAbnJdBB3HvhA/Oq7VyPe830RX301vu93jqL3/D+Lt269EYtbPTBTF/kXH9moL3QHPHXhcj0+&#10;evqdUXpwE1FYQ7cN4w3oULz1eqwfV6PyADLdL8f1FECYR2PSjk/AgJ8vMX+r748Hu6/F13beiMHi&#10;ntjfncb7v2sY5dKn4ou/+iw609NEF9GG9kNsYqol5WIWvAH4SfKpTiygY5YlnNqcWZoFXtoJXsiA&#10;ZTKyrXfF8pEH45PH63G0/c144aCJ3s9h+85Aj3nKZMnAz4XT0OcZ5mDwxWiWcC58ztGL0dkfx83+&#10;Hez22Sg3oF33Vowbd8UD94AHGmdipX0nvvTmKIqd16PQzMe/ugve2snED+24IATtC2AmeP38Fjam&#10;W45btDHbF+uNkpMwj/Xk1I3AfrncIFbWcfZ1Lg5wqsbl2Di3gt44ig7jms/rYINeVFrYo0YpujfN&#10;agR7V1bj0nwc15GE0dEYvQJPTTZxynqxBZYcdZpxPG/HClrL7MzrYI2CdSh00lAMG8jB2uktTHAx&#10;RneO4uYwF/Vt5rnbj+u3wFfgU7NRmlybxRdw1f403nr+3KnI7QzjAIzaHWSjlXZ4bCX+Pb0Cf3bz&#10;0enOYtAfxRg93oM1s8iLJ2xWrKkGga4dawe1jTjR4BlPvSwxtuWizjwP0WMR9Su1OIfu7vF+MSnG&#10;y7eZqx5tIkt1tzoWainzrCQfrDViveZy8ziO0NlVnllgPsXiC3S5WbJJudAvpgXbyLPBcxNs/KKG&#10;XwG/ldZK0UyLElwwRm8ohwUX12gPvOM2x7HBF3wKmkaG+B5dw3BNsUm6zS24+WI/PHggM5XO6Cr8&#10;jAX+gNkbyyJ2hWfNs2XMC5gdfoAiia8XffA3vFlcjuBleBO8l6mX9Mu5B7qmAA86CAxSYSgCOdQI&#10;H8Fz2PcjcNwEh9eMME9OH9GfArrTAPUM+i8hhqVTZNAMeM3au8nvp/957Gqb9/oLJhYsy4bI9N/A&#10;/ehVl1BTCQ31Ebo2nRLp9n2zfxHItFXNBWk6W2kwn8XVpKMsdO9i3JwBLjLTmA6QA8ZXczyTaqrJ&#10;nGWcK1Wz65hr+m8mrrX/mvBcdTmJ4y54S/pKpFoj6g3GN5qCk2gXMli7OG0hm0M7XgUDvjzbWr1u&#10;X14skR1kLpOvYvu8gX4zBxl1MW3mylNwbhF+rUTfBWlsUcE6owvmZuFCIfrk25maFqIbjhkLLAL0&#10;hHgMwLnAGiSYBn/AfjwLXuBTepxqJBo4NWOIyUsBoGxlCU7FXlVc0GfODCiiDzLwS8JjLkaBfwzs&#10;pZLBjH/KZInT3BqYQw712bTTXTC4ZQDy9C+Tm6SSK/LbgOeiHmOddpdH1bgp6KvgD9sx7IzYPAv/&#10;d5iERR98Y+A5X0r4zwWN0YR5B3SO0BvuFwEAQ1PxAO3y/FQChPutL6ifmFEeoMmSOXNHuL5BBT3k&#10;ybKpVAu0Fk9WuNbFGmMNZuDiUsGLzE/CllwA0awhp622BI6BS3nUreNlF4mRq7YOBbxZos0scu22&#10;vQw84WFwA+TZAy8qBp3cxqm8Q3djElmTUdBJ86byxViR3wV8bNDJ4GoJnrA+fLdnfEN8j86RZ8B8&#10;zqV+hQFhdWFOfM7zXSDEdeDaTKpFmE549WruW8AvytUfyThDPmkHfrWGLSoLXoHO8o73icHR+cuq&#10;NfgYolhUfYGRX9AHLGi6X/nTx/AAu1T7jedaJkaWVP618QYv08UAH7Ga9pG7TCznepMJsEN8n/pq&#10;xzDu2shUrxPfxgMm/wif+WOf070QVB/XueaKFPw3ADucwHPwg4cd2K48qF328LxUm43PSlxjUHcB&#10;dNYIZdAfGfyK5bQfQwbnIqrJDoqKk2JdWcs80ZK79NH5Yhv+klbQ1sWYKbSy/E6VcZtU42JhaoCX&#10;wS71OJyZcJRZ5mIp+VNM4UF6Y/hCukvGFCxNL8fJ/xByWZJW0HeMw88FXPQRovIFuo/JSwFGrisw&#10;NktJueBhRmgKuPGZ8HQ1cyFy99x38acPTPNAkCdjBn2Ewe8NosH7BoZqjhGdesLM0UEsD/ZwuNsx&#10;7nZRToDNAU4xt46nDAIBqUQv6rNRNKZjlOwYYThx2NJ+XwhTpAOFBIYhHlKmQwy5AJ9zxkXHIJBK&#10;S8Y1ap10GQbQaPQIJTBBEXkKhduWmOMoqxhrEBuAlQKXUGwEMOTxKdIqTszgCJ4cF21hO5RSE9bw&#10;evpEBxMx3bObQ9E06hXAUznK65WoWdV+BcHuAziPR1HGgGWwsta6ovsw2yJlxGFXMezLqKJYckjP&#10;csYLgOj2s1cQ2K92p/E2iqDP5HQRchOoWnitFh11B/OMyWujoWco8Vt06Rs4VHcwYDO3zR4PY3WU&#10;AxQVo3FJRYXCOTL4SH9PZWPE2GT4OoJbHs5iDzDx9jG06pegbzHVyDjsldOBDlXAT860fvqcp+3Z&#10;3NNUmcf9aWzh4G/AjJNiKfqNAQDhZsx2elHahx8OmfuDAQ7VAIaFaZm3BeMY5tet+B/DFfo7rsbh&#10;Yj3y/F05/854/K6H4vHLDHTNSlv/+T/HvCa92/H8yzvxhatbKMqNuHLGVVAADd8pW+pElQ1TA/+c&#10;/IYl0mewzMkLXnNVLz/bjTcOb8QfvHgzCq89E+OOTlw3CZdKd6HBh4/dqhTQppQDAAo6ECyFK49R&#10;npWYZ1eGFEIUQr4gbwCIXTlNRdMQQjriEdvu4piOAQO0XyzUI4Ojbgq5Jx++1cWA9wRrmVSk9zTX&#10;DKDzPve1+HsL5dFDgI/63AtYKaIkZ8yh423Cd3XYtM+IXcGd0h9TwLWr6YQbwPxJijqDN7gDTyj8&#10;jgMLHlWAh0EgV8xU+kW0Qo7+eXqXxjHrkee5SpTq8DPKKQt/eRS+2zNduXLbNlKcVtR0PFUy1hAs&#10;1gs4UMgvZLD4cpJnntukG+VcLc7ijCwu/bn4iffy7BZ8wnh7d/fitw47UXr9aWhMH6ejlK6sDR5i&#10;UGvIKPgjdvnbRa9kYBC+BJjTKoW1XYCF6D3rx5lif5LSz1Qw+QlEoVycu1wZx3rGWHECITc38H4D&#10;sJ91CYu+yjxwzugIfkBW3OJQhjY1g1Ju2wGs5BsMRhhCX6cCO60PcyNlXXnUuCbDS/+sS+HpQtYJ&#10;sX3T84vyiVoYWR/ywMXwiD7laA+CMQ5rA7jCmngOBpfTD0BqL88ejd9+z8Pxwf/m/XHq8q04fvkz&#10;8Y2bK3EKmcwDggzO5RlHOrra8Sw6qW/2KxUW5nuDJqk2iM+1Rxq5hI6ZdwCzc+UR1wLfEv3IV5vo&#10;8Vm0sFKroLUr9XycP52Lu9fL8VizGo/f04yHcETv3tyOzbWVWK+vxqmVYpxuVuJCaxZ348R9hOsf&#10;uasS95/djDPn7o5WfRSl/CDWsrPYKgxjqzSOM3EIwOpE9PZi0GlHF1vT6xzE8PgoCsc3ojZ8Kea7&#10;r0X+9rOxvP5k7L/1e9H7+pfi+Ze+FNe/9a1488nn4sZbz8XeTjWOMudieO5DMb78V6P24T8TrQ/9&#10;TGx86kfj7id+POof+xOx/sDHInPu8YhNHN9sk7lqx2QwjLFO4rCTAmyLHvYvuoDoYxzhN2OeO4W8&#10;wfsF9FztYvTObcfopW/EbHQqdtfPx06nENdGmfj9X+3Gl7/0ctycHMfLuwfR+cbtePKp/Zj2unF3&#10;qRqdViXG7UEc3p4glpOYnjkVD1SacXG7Eh9555n4U+89Fd/32MX4M++ox/33VOOelZWUKbuCY1wr&#10;VKNaKkez3IwmYF3PNJ9Dt5eQU957mnc1t8t87eA0HEX24NlYvP2HMX32/8/afwfbnmX1neA63ptr&#10;333+5XvpK21ZykFBYQoKJ0ACAQIkpJZEC42muxU9CtTTxCim1YEiuidmFC2NXLcQCAYEDIUpqhBQ&#10;RVGUN1np86V5mc9ff7w/Zz6ffauY+aMj5g+4L0/ec8/5/fZv77WX+a611177k/GVu7PYzz4Unfa7&#10;4sHN8/DJnajs/0E8/aU/ieNPfjQOn34lxnEDfq7HFJ4vpUBeLTlOWQGGPA5vLhKaFuTCPP4gCgIO&#10;nS44MAF5tzq4NRG3+AT3oct02oStwJH0mQF63nkFKkAbjv4Q8Gar2GMBzYlttoaGdRMDveGWgQRi&#10;kK0SvFxENgzMueW8AnjHWicnSmcKSUi6x0xL6/IY+J+gRKpr3xR//207UX20AX3+OP7ll27H+AVA&#10;tw4h43DBQuzgQTWpdqNgFfBIB3hZ2J5xogf1Tsf0J2VFc40kcquV9XRcFDjZus09OvoKmuCVlzRK&#10;QVIwQdp2sHJcUke9ga4VcKKvBJmpDop0dyTQwWxZnkJflV+cU40f30MV3k/oN5PC81LGnYAZ21Vg&#10;Hgy40DX03RTanWCw5v5ufGK2H93J++Khd2/EDza349Hyl6JZ78TN5SQKB/3o0lYBeqSsDMEs9Dns&#10;TONPD9awa/nYR9c3GIPnmlabg+jcLcUnxsW43u/H+iwXa2CuIs7OdaOcaav7WkzUKejEErbnRXDa&#10;T54bxte98/74084cPbKIc40n4pU7dfjvTtoC1+DZiwq6EOd3gE2aAtrN2LMguV53Dn4ByfH9SR2z&#10;Lva0d7wb3ZtXUSVfibud3Zjewt5WcS6X3xaHW+dikHkwhsxBZrQW5ftqUbxwT5RPvyVW598fq/Xv&#10;i+Xj3x6D2ftifPcraZtYZNBL22uxAf7JljaisrwR127upyLzpVYmvnMNnhlm4xcHcB06e5ltRQmH&#10;rrLmsHFE7jItmXEsGptR3moCwLGnox4+RYe510t3W3YV+o7BeUwUdJ1W5oHIY8OwB9A8N3K8FfgM&#10;q6gjGe0orrsYISYdpdOJbWthJkkFrscu1Xvg+bUpmG49BofLaGfB9tC+lUxRNgbYCYNTk+EwjqCz&#10;dXsm6CmDG2ZfV6rKgryfgV6raOMt57eb+AfzKNH/FphjLEtWamCYedSQrwwYe8a89rAzB9xXx6G3&#10;xk4HO20pGe1cKi9j9Aq+HYqjkbP6Ok7weiWK2GUdSlM2XMwswwOFGs4xc9xs0/cCPFzGOW7XYtNd&#10;GK08uqMUS3SzAQqxCdRN2RJjncoZNtsFCrmkeqJjKrys/Wpsv1R0kQ4bPy0mXl8wp0scRKYTXG4f&#10;+Q3W8qR//ar5YhJA/BQMMAi+BV2qbUjAdcmRw1F0J9AMh5jOoIvgdZ6FuNAv+qdqQy24CJi24oPt&#10;DDatakuwPA0jz+oRY1npFGdooGOY6u8adIENrCuro6izbakHt0hai8pkZ7dEFifoMmjvwv6MeWzj&#10;a6030GNNMNggF8c6zQZqaCNL+2I1g3FiE51qa79Z19ZsOgGRWMTMuSLzlaVP9kXHeUI/3THRwl4s&#10;HSSfm3WUrxdjzd/wR9d7+JyuoQahx8AdA/JNnrllXviOrmsOGIvzRR/ArrBkHEtv7hEH6f/NkX23&#10;wI6Qha7tqFMlGe2JtdCMMQd09ufFlJ0pnxn0sC6xDr2ZfaAfxgdN+czD8cZg8J7BfWyIwR3IEk34&#10;tDdapeDtZGSA6CTQNvI+aGY2sfrVNtz5+bWMKPVPqlOHzJfEwOhZd0y4jc1r3PZq0MRYUNb7kVHt&#10;nzSnm2BZbaFiDv/iI0gL134NQtDFhG8z9pU+3ZEPaKtNCyr3vjREJzp31o3UvqQsP64bL/InO8rw&#10;Rz2lcs7f7mIa0KAn+Fb40sXrZM/4N4dnUk1k+MpdIyc2+yQ4YSeyfLfKYFdo22AQ7Jl++Ja5BiPI&#10;H8lPcWxYQ+yPQTUzGI+hlzHEhM25w/iIdlHbmzI/6b8laxy79mbB89J3tglPzdDB7lrJM1b9HDM5&#10;T8pH0BrEEhcYyDEgbgDHiTHWYN/0UaxLWCxzDVg7nSC8NAbhsLhf4oODF+get8pao1H+zM3c+UUf&#10;jMy5KAP+cMz67zNoNM7DH4xxAn+6iO0CZVKbfK5OKKKvy2DoCtfLY+ngDsfN2KxRhuLm4pMfhpp8&#10;FsfuLicPVTBLzs0JnmjqToa0tdbb6J/bRo2I6Gdki9pWXrRbYD7Ttuyc9oGn5rEJ+Tr8iH3Arhhf&#10;8RRjEwwKdfhU34ixmtHnLoW0lTQFVlKPUxCuVcYel0RUxcRnHvRkJMy2V9hmg6Y5ONx4kAufOWyA&#10;Ncxd5SwWDBCmTvM9v81u870YSPtdLMSqzDj4bSZaWow0bI3uUUZSjIjxJyyikHLfAj2xQKDcqeUC&#10;joHQFGRRocF3+jjpGYnGvvfx+rFgON5Le0+/Tn+ooLAhKmcPnlLvmVqfsJrcA03t69faM/AnHuVC&#10;vnJOzVg0m5D39NWtvXzFdfAPn5Uz7chdvHLxZ3dzHRT2FCWI0KFgXCzlvzjmsoNhITo93HOMQgcl&#10;d32ci+sdFPYRHR3o7EscjDYCaE2ieqkU1Trgv1XFmFWj2KQzGLXkCEJ3RsfY6AVEU8kozAyFNvyM&#10;a/2nwtJAahAsJmqtGAiYGAz6L0HYgsgWr3KjEAuYBfmIIozSYAIaDLpaQqgwPDrKVYRtAZM8yXU/&#10;sBnx6NmIta2Is/SpjSIXSzd55jdAzLfCENY6W9DvxlY+LiOYTwAypq1lfDFXiOHtMj5sIcZDBJ2J&#10;TiePmO1FX8sw3biUjxGGpF8px1daxXiFZ3tNoVyNUasRE1f6YNJ5D7oNoflkGoMJbWAkWgj60rD2&#10;fBK540l44kw6kpp+lQRcB/XInUFg3lSJbL2BUJZ55iBmPeaNuRsDgtDSUSk0YuN0PorbAB8j+7M+&#10;7YziOgz+2gKnHQ30Uh8FAmoY8dnrGMvnVvl4gX48DUBb3prGvzooxHdeLsXn10uxd5yL8pAxMK5J&#10;NRd34ZFRF4EazQBn87h5exZ7aNBtGGJjdTke2rknHnuISW2e4n9//h+3iU7n1+KNl1+Pq6+ux6nW&#10;etx/BUUHTdX/6nplRbGAArA2SpmXn8tyfsAUw3cIPwqlsjqKF7qH8amXdiP3ypeiB9idAqLuaOQP&#10;4Rnm1kyEoZ4m/OlpYzXm2K0RC7/DaGgQ8kIBeMh/sP9JsBcZcRVFFk9bbenUFMw2Y66LZsEhZ7lF&#10;L7LjEY4D4Nhte9DRvQQ6NIucK8IAMO5BvjGybu0Y46B778kqmDXJzI6bAW77PMhipHmUCOIHHZax&#10;zrM3UJZ8rF2IC3y+CQrq4vOoHwVhpssOUHqepqPBKzKOR0GMBQCZBYmLlWYU2gLRKfJTiVm9lTIK&#10;XLXVKUynzBTgAbcRInxu9Va5lUWxyLv7Upf0aVksA5ZbUV4rMe5qMv6nSv2Y3f+j8cNv5do1L85F&#10;Z7IeH30VbXL9Y2lVejYZnhg9JniJEzCGxoKrbaxEmTkXiJm94SSnX1hvAYnG1xVGx1UB0DBk5ApA&#10;iHw20C0t5LEBD2s3i2P4FqOh1ikjAyeWjr+ghQ277SyzmkaFa7Bj8AVzDG2WZSvS0QDW34xCM1LS&#10;cfnJ8FQB38i2BoFx5aQZOkUHQNDKhGHo1YEYH/RdPmVUcg2MN0W35gAxJSy5AMs6fII3bd4Mx+gf&#10;oUd+/lseitHf38Q5eiT+i9FuvPG7vx3Z280ordEP+mZB6UwBWmMoJrkitOzjwNAT+qnZkn+sf2Hw&#10;UYkxQLzEUC6YtEXWQPCZmFfORr51JXKtJ6Jy5tHInn8w8mvn8AHPRLk1ig3GXa5Dx3EpNs+PonHv&#10;P43i1783cmcfi8XZhyN76r4onHsoKqcejvKZt0X+zANRbD8U443H46i8E/3FQfSPXo7l3o1Ywfuz&#10;4146ZXl4NIrb42nsHo7i1buL+MxddO5z/fiTF0bx8edvxYefuRkf/9RhfPzmXvzpi8fx7EvH8Tzg&#10;8T7o+tjZWnzPk/X4x29rxU9+8Gz83fedip/41q34iUfa8fZHVvHOs8t4uLEb7fxR1N2mhk6czscx&#10;7XaRWRzhARrkeBy7i2nKzkFKoUs+Fq2dKOGkLe9+Fsm6J9o4uDmsXj4zjN5VZPi3fiaWLz8VvV34&#10;9ulPxfHnPhavPfObcWtwGJuZI+6xeOyduI5zXpyO40plgoN2GBcwflcebcSTT74zHnnyG+PeJ56M&#10;7QffE9uPviOa556IIk55ub6Bzm1EtbkZa81K1LAp1Xo91rCvlQbfV7C72IxadZQCcdaYeua1VfzT&#10;60dx9eYgPv9cPl662o2nvjSOV1t34v3I4p3zjRg9exz/4trt+Phn78TvvcYYdnM499Z6ARRhwywG&#10;bjakdnoJyLSmSUWwo9AoGfK82azwvFyEpkqZEYIit5N5CqcHCqyWQ+5HkYmsM2N+YVt4L+g1290K&#10;ISptwbsAK4udz8Cz6aACjPIK8IqWOwGlKI5UbwPnIMWYkBFP6Uw10NTygAMdIQuBn9Qt47FL2uIr&#10;daAZZlMAyA+fGcZ7n/wrUXqwEb+Lrv/k0x+OzLNj+nJiH8QYNqnd0PdNYBBwxlBPdBDXqFOsdyPI&#10;d9U2IWseZIzAhtJ9vNfpEFemU035IGmapHu5KD2I65VKrtdxUUso/8aRDKp4mts0OQyMA116snK6&#10;RM6xA+oHbLsrvT5MgJcsETqTp6YxGNy0uHIWe5FC7glAYWPslOOif5O9STQH/yY2O0/E2nu2Y9J+&#10;Hw5NPV4rbuG0d2LeQVaw665oezhA2pbDHOcnNyJ3+4WY9rpxtF2NS/lWVLYvxxpyeGnViHsqH43a&#10;agssdD5y916IR86fivrGmdhoL+JsvhabYIOdWieujOZx9p6jmNffGn94PRs/9mQxPvD+t8Ynb+bi&#10;TfMvxMPwyvPo1fKqmMqKtNCZRexOQTmF5i5sTqb1GMKko+kAnY1O1dHCni+wt53xJA4PdZzLka1i&#10;E9YuxTeeGcfO1iBOHw6j2xvGpDuKATpo73AaXQxLR/xVwJWdzqI6eRYcPI/S9ABM2Y6i0YRCG4fv&#10;kOtHUeJZm618fP9aPmp7pfhn8O2aWw63CrEGdujfmcS+Tj8MpNuqLJzGppbRPWWw7HiE0wovHWnE&#10;hlgcsKclK7pgqn3G+CD2eF7aiUEFfugyx4VxVGrgulkFkToEU0+ZF6a1Woxz6BTPpp/AH1nGn2P+&#10;WjiDQz43JNtjDlvokFrFjJNyLDD2A2zVGrRb4KB2EUZPuFwuRvgA0BFezENj/ZdVrgUf52Ktjcie&#10;RvfUtMuybyWGQzqQR5iYm+q8AF9yww7D6cwYP7qDe8xwEDFZE9fayvIrKJvZKse8WWRu6vStju1a&#10;j4zREX0B8T/87SK9wcN5Db0CDvNkVoBDykwycLyAkAYozAZJWf466zhgbhGzTplZaIspWCULSM01&#10;I49PsSqe5vnoeXREmhvaXy3qsdSJh2dmjN+Mssy8SxvIijX4wG4GND1sZQHOW00Mqk+TszcHE45G&#10;6LdlP8nljH65e8b6WUnAXRgsadddBOCjjMeY6aBX4VOwjuURZgNwif1lHpDbImNJByvB45kpugB9&#10;gMVmzjMpU2vJ8w06z+DXleUe3BbIHDHlYf02kxbSwQrgUA+XSls1+S+7wOFu5KLEXKRyG4xrBh+n&#10;RROeX2DcbiW1VESxVEHe0FFpgXCGfmLOmG4dc2vUYXbSgkceHeUuolKR5zFvbplPepfvzJLz8K0y&#10;enKFznZPY6GOf2KWELrfzCXVnDrSzMt0mADjLuQn9I95Ba+ZLJGZ84ys2e30gbFY96mA/6RPnsuW&#10;Ij+YggUHMW7Wo1JtRiPTjyW2PWW4wFIZ3jtfBrBddEwZexJrwbhoC2QEvj0JFk3B+tIy7fjA7qV6&#10;UDzX2Lg40VIiyU9VCIy88Ay3GhssEGe508UjO93Oal01t01lkY2ci0pgWDPxaIXGaJBJWFrvFJWT&#10;wX65A8E+rtA7acFHnqD/1u7L5NFBE/1heBE6m2FlfeC0xVFbmuFz5tKtq2YYuePKGtQ8PLJD9Cbj&#10;9aR45yErj+NTpAL9jHHqcxhbGi9g2sCOPONOHnG7ustfFv/PGcjIb4cHdhlCnA2gxQw7it+dyrHw&#10;k3idfrmga9aTgTi35NIpxsn3yjX087AMjHmiRqrRBf8xaSd0lYEM8KDfMvkmfAcjM+Z0WARjWOA3&#10;e3tqkOdq+z2w0BMrPLTNeVH74RagqnjPnNinpCvkBZ5j4NBMOx0oZTcLxkinXiq6fs49Bl0mfGdw&#10;5uTwJvpL19zC6RwvPNgFGV1MZtAdPim4mApvIRPptOhSAX4+qVMn7+o3WAvNORITgczT2AVS/nLs&#10;yqJtGSJ2gU2ZshabGXBmGabDKE2fpE0X5fl/Cuy69dzDJgrudMjVucexote+Ck7q6BZPhjaRwFpt&#10;Bh/r2Paa/Mz4HJNZlgb7rUudgkz0uVBdxtsg/wPyNtd3macK4met/lFJX8bDDlbwBPYPua5zncHm&#10;JZ/LC1XaqTGOPG2teCWclPhBvWhCilmfkIxrUjCQ8UhdfWnVRvpQeqGLHQskD08odgt8EaIl/495&#10;SouzkpB+eVvFYctT0Iy38J2BTK5N4zrxJxnOSbwImfLU/1Tvm2Hq17tzJZ2ADG8Zi3FnUMrc4706&#10;EOYwTIAxn6eFphFz6EnBfubHJtd4WUWbdfHyxZ89ymGIRHwaBQyvpwLqvOdVvMbQ5zCv4feJHMbD&#10;eLDbpdr8WS1Xo7CBg8cfBcCy6f2ZEk4GGn6IME546nhIJ8Z0Qk5CGWgIPLEUcUgMlbStpJWZfMt7&#10;CVxP84rC4H3RiDC3G1y2nTb33MMH7XWes15Mkf4y/2tzsQ5vTiOOkstjyEs4K7NWMe5v5OOxZjky&#10;G2tx3GjFCvAymXQDn4s+lWOnRR+a7ThsbfCqxAgi9FDyh/TDyHz7uBKbxXUYtQIIQCDo09hVHQbC&#10;02KEtbiCg/0NrVycuZCP4U42tpjcMuOdI9Q1jNIVxr9jWnyHycTQuT/+eMxsIOTH/LrTz8XO0Squ&#10;oJRmcMp1J667jFMY+NrpQlTOmu2D0T0extxCnr1x7A8W0dEhgdaCmCIO4dp0yDwCeBrMXTSYzFMx&#10;b9CPLPDxGEWDka+PgKdTDEELw9vqYbDuROF2xEZcjPtxBu+eWQMstmODOahtArI3UBoK4T4wCXBR&#10;1viiVI4AC7ODXFQMDOXvj8vn7o233A9d2qCuv4CfA17j6bV45eob8exrzTjTLsab7gVs1NaSkvbH&#10;1UV/xID++PnXvvuzHwMbSF0ZsPPS/p34ky/cieK1T6c94vQW44ywpaLe0BJedlXUIqka5THSbHaZ&#10;RSTNXDIjUTfG2jqpMC+y49HrboOr4oWVkdYGyqCN8A4R6j4KvsLzSyjCCQp4IE8IclBYqSAtvbUa&#10;hocMmMo90zECCLiaP2ZGXbFSQRvhd+WimKnFrNSgj8gudNd4ZgDiGRS7tZHoWCyqzFcNGaV9NC+O&#10;M7ILwGwgB2UIpilKyg9CaZAG9YhjnjEeAJwKW7G1AYAsDehXLSY05OlC+YlgYcaY6O/I7MyIPsZS&#10;2yJgUg7Hg4jukNahUwM5P1NcxYM4SQcVHKBJIdYBkKNz3xt//a3I/tZmmpouE/f7L8N/1/4oJmMM&#10;21dX6r42j9YeEjVVkQuNoXXv0uk3Kk0uYPTp5SqVY3JrFhjDO1OGrY5YD/3VBbAfYa0G+xl0E0BV&#10;q8r8zNC6TDtvC4yd99D/Ds+ZYkAH0EQlmmploIs8GU2nWQdU9TXtQwtAMORJPNbWYDBH1kKImkYf&#10;/cFcz5CddOCAwBNNnpQ6+hLIDvEP0Nf8rWHm+aY+JwNBm66mLFbN+PqHm3HlR/9mLJtfJ2aJ268d&#10;ROPGJ6JzXI5Ka4FeYszMuzUNiughNcFqfhxr8K9AuesqEAxnBlCDvmlkr6C3H7pQiEd3yvH20/l4&#10;9HI7Lp1qRK29htHcjOMWPDapw2f5WMdJa5xaxVvq7bhwfz3ec34jTj+xFjvl81GtD6M1PcQx7UR7&#10;doRpOY7W8oC/b8W0a7Cpwxj2otc/RPd0Ynn0StSPbkdu+uVY3fxMjF/57Zg992ux99RvxeDLvxVH&#10;X/lw7D/z0Zh++SMM9E+jfPh6NHuzOL09jTNnvi7OPfKuOP+e749L7/4v457v+Cux/c4fi8Zbviuy&#10;934wehcejl7xfvTpdhxh1waeEjo5jsPeURz1BnFMO/vo0+EA2Zx3osE1N5vV+PzBOO6FRtVWNerg&#10;mFQnI1ONXzvsxeFHvhTd2U78IU7Nlz8/iS/e7cS/fOEo/vMLf8oz6gCJZtTL0/h/Duaxe3WOgwzQ&#10;2srH9btX4o8mng56LooPvjPe/djj8fg7Ho2H3vqWePODD8b9D56Je7arOLI4vsjrWi2LI4Ieggcq&#10;jc3Ir51CN2+iV3AU3U5assagoBOegf+P0Evd29fj8I3PRv65L8Vi99ejeHcWp07Po7F4e3Qv3xO9&#10;ozfFcPWr0Xn+btx+5XPRf/VzUei9Cg/kcb7lNbSfTlW2klbCDWIY7B6PcXKRAyAidEIvIPdup/S5&#10;Bs+sU5a2ByB3CmHaooBcADmZa51cV+tPdBuXhkVx0yEd8L0LcGkbINcXBZDIrNlsI8aeaufoOGPT&#10;zFhJ9QyRfVfJtf9ZnpW2l9OudQEFC8qUxb1XbpVxLEn0ESCu4elcUoza+bfH2x7/0Wg/gM66+Vw8&#10;/+y/j97zni/Fs9Dz5m8wEO6jnzo9iKDKMbM09M4o0QcJJDJmPlBqU+sIHZ+dfGeWj6cLSiYDh9zG&#10;/fZZ0M640cU6auqtmjoDEO39rrPxAPoBzPQ2HBRUeloMQSsk+fXQCIGbINWRmT0hSPe9Xyx4EGoG&#10;FaSeSV1nqsxKgOb8rY1TT5spIuC1Pbt/p9eID4378QP912Lt0YfjTduVeKZ5OSrza9i1Stw+bAIe&#10;d3kuDq5L2PZZnqBfg+4w9nZvxjeMnosmums9vxunKkfRrl6J0bQYnatA4/KfxIOzY/hsnrIPGg14&#10;CltTqm1E8fyFWNt5cxTam/GFu/l477lZXDq9GR+6WY5z99Vi+31/K27uPhH1+qtgDuyOhkr+L60x&#10;Nhww6T4/gkfQK9NBLId96NvDRsCXOvoqX0aemdJ/5GRx/Xdi8oXfj90bvxtH12rg0jfi0upmXMy/&#10;HGdnr8fbms/He5sH8T1nDyNbvBQ3R6/FHfDOcvg6dGzHmqlhdZ47OI4b18eBqcb5WcXV/iK+cv84&#10;fhVMeBWiHoIVD8BxC7emwUcbZeZvsIpubxG7YOnuGPzUgIbImM6QuzxmfDbrYw8Y3sITwcF917BX&#10;w+Im2GEUx8dgD3SMwYrZEkcTp1IcXcFW1NAblqXoHUyiM89HhWkyK2qXeaog48VMKarQpArPyTcX&#10;kLmN7Vycgwcs8r48nEaHfuab8MrhMA4w5GPa6GA7TObOn6lGg2u3kb16tRm3x8s4POjGXXhd1jVQ&#10;lbZ7wZuO4QKfDXA+DDam4MyZbDpMbDXAqa3OYs35r5hpYaAcDkf0LrYYtzLEMz3pe4VOzhqAZ74X&#10;RZAXY9bhmdP3KphCB8mTt5HemBbNcEA5TMcxT34MMjwxGIsegrbiErWCspFPnpCnd5vRytsx3xrw&#10;mqPf8nP8FTDXcByVCTgZHeQCXqoNiyylEzEZs5kxy5H5aifzPwcHDXimC2nWvfWQiVXCAFyPXJrt&#10;ABVSQEfpyeAtGuSZjgbwxQSsw3XM1xwdo64xO7hUL0duzaCPPAIGYS6t08Xj0jZD65qN6JcZQFl1&#10;rwFA9IcldgyNlPQ0mfc5r2IDn6WM74OfA8mQG+bUABqkmEH/MfjQBVUDSS7GZdCjZgTnC7Mo0b5B&#10;H5VIjr544n4OHsyWsElVt81WwcncZ+YQWDqd5okC9P5VFocfPypfRffw2xJBK3wmg2hulU3OPLhl&#10;vsJvRH+nUynhC+tRp1MQ8/YZsMrcmM2TZWwrHG4VprVEhb9mpmUZq7hv2gNr8+x6ex7NKMd45TZ+&#10;aJItQUPmC1/LLf9mCtEZeAd6Y1S0PZHHF4LO8s+QeZCxCwbasHvO3ZK+SQPtnaVlDHSo4vUTrHur&#10;X6vjXDBQzHduv5QH0ym6YHMzj7K1VWwh32Vs41B/WGvpvDkOe8MYDR6YAb6iHwZePNRv1YGXme/I&#10;jWgKvA9veTqiAVnnX5th+9aTcyFoNZ/CAbTNdXn0i3GrTdptMq4ODKStBJIzvpPt9SYQmMFolpRZ&#10;jWZHmplV5vsZcuUp2Y78a7WA3Sqcx0HfYs4rUzCyPA2Wdeu4C2jygQFVbbMyq6mZa7z4KNV15f6U&#10;AURfaRVeESvwfHkDvJ5kROHiWQZV6vTZbPY8fVUGPdAsrww6T8yOWigdDMJ4rSuZQx9uGkjiGRN4&#10;2jkv8bkWXhtsxpxRF4MtYvCxdFN3IcdMB/3h0fxz62+Nm7zXXSoeJmkgbKyMwObKI6NNWfFwMY3z&#10;fO5nYK6TJdnjfzRIu/CDfoAHj6TFwRLjpV9Z5teMMN7C6+qJk/vT4hodMdAD24N1kA0u8qUnK87P&#10;IjvunDGghPhGiW8smbX0j7I7U6q84EEDsbStV6BddC6WCcfxSrjqJB4jgfLo6TwYyllApPjND/2w&#10;NI9lbe6gA47Ro2bciWU8MVc8aqAe1SBBsUuWLoKX1HtmsjEvjswgq3U9J4zZevArsJV+XeJ3/jHq&#10;xCv+GFgXGxn1cqHG01IN6mfxRa1bbMAxJ/YTj9DRlYDN4J37um2ThtRzulKRFnKxmTZskFwZoe/S&#10;3GvET44hYTv7IAMwV/ZXYCfNk08NndTFXiY/iEXlXX3SFKzH3i1MWsMGpzbpuwsvSAO+K/j90oNX&#10;fjb2O8lZaAEKTkPIHYNn2zj5ntoIE+oIWoPIbZSuXtMSDkY2TsEFlXUGjVNvVLyAkcrOXPHBUZ+P&#10;MQqA2K7ZAzOUGEpD4+u4QH3u9feI5hWGWiCnTlcrJEXIAHPMQCEt4/BcmN7ML/fdY0/TapLMOIJA&#10;B8sWjIzhZmKsHzdmks00krnN3lDRTmFI7Sl8l05wuYZSeIrnvQqwuHt7Gkfu14Zx95i01xnTy6Vl&#10;vDYax+2X+3H9xjBePAIwTQvx/nWE+F5AZu3EgZ2hcHpNiI5yqwNaZjDBAyiMxzGS8/VKvDaD+ffv&#10;RuwdxOpYQ1zBeKH0B+M41CZVV9FnYo67sDaOnPvpV9MJjv+I/ubicHmynccaH9YKG+D8ZWcYT67J&#10;jgfRxrlrFSdxFkG/Hy0xQWHdZuLNwtpjrLs4lGd6yzjdLscUcNXH2V7sT2IEoHC7XY15na/DCNso&#10;HgS+Ocgw/znA8jLK9GGvO4orR/14mLmCxDGdjSPX78eAOS6i9Dz1JJs/G3vbzEG1lrZ+ZNbeHA9d&#10;xpm8FyPZajOpf/4fM9yyk2tx9YXr8fSrrbhYq8VbrwBMmxtJOJOscI16jmEnofLlj7JGt1L02xVx&#10;jzVurPbj+cPd+Nhzd6P6+ucZhxsOVW4Gsyoxt5YI3TeTQ6WPimceEBnAlAGZMYAibRsCOLsCtTD9&#10;iWttO+sK1NpGFNZP+mD9D4FvPtpRO70RlQsAC3gtr+eonLhAR+eLALMqiqAB/3pCWd3MMa5ZWoSX&#10;3qlQVRc6qtbvKLvqgxG3ALEnZ1rs12i9xe49dauPPFzhzh2cp2m1Ao1wxlRcPGeb92XGM3TlhusN&#10;pqzgLdO5PRUOiAnA3wNoC+xPAwYBsaNOLLvItnWuaN9jn93CZLFXMzaz9JebU70dl1ihGPRaMib4&#10;Ejk+gCcn8Gg2U452iSds/6X4W29hbGdOsiCPIcfvXb0bhVf/CIWF0w8Yhmz8INfSNim3Zewx2T7C&#10;1H0JrKMuIGSECSyqMNMWGH6rvM2kyZehCQrPU9dmgORpF6NjkXGVuaBP5TrEaDIvZqSl+1HaHRwe&#10;Dw5w5cZ6DSoQ5yQErcxGOnUTpbw0QIFCdouAnOiChItrgn1P/0rGVeYUOHuJYEXg7wtDYNZc4DS2&#10;meeCXgR9NmBnVpoZe/L4BHq/fa0QD7z17ZFvtFKWzfvahSh+/SPxuS10yy36jMKfo4NWuU3G0cQ5&#10;a8DDO7HePhfLtbdGd+NtUTzz/sheeFdUz7+T95djfXMn2uVCOlV6/c3Q8eL/MQqXHovCubdG4/SD&#10;Ubt0ObbPXojNe67E1qUHonHp7diGd8Rk80wcle/Febwctwd3Y7B/GMNBJ0r9Ibp3hBMBTVDWE5yJ&#10;cX8eL6DrX35tEL/z4ih+/1OD+E9P3Y3feaobH/pyN37ri4P4yLPj+P1rxXh6vxEvTi/Fncr9cab1&#10;SLTf/kT8pcfeFu//xrfFd3/gkfjxdz8cH3jn+Xjfw6148p5svHlzEju149he7EV19AaA+ib6tcv0&#10;dfjdgR+PsBVznJD3xLhxmLZyLibwOhyattfm1qO6uR53Vw/Ey69+Jk4XrmJX7o1bk27cuduNW0dH&#10;8dSvvRLTL34o+t2Xo3j45VjhNM9HH4+9p/84CkdZ6JuPa71qPHfzesT1flwpduLN54rxIw9l4v0P&#10;PBw/fF8tvvO9zfj2xx6Ih+9tx6mdRqxtbUa9hRNbKke9Bv3dXoPtsMD/GvxQRwc1anxvnRH0TRnQ&#10;W8xO4LpuZJDFyeHNGL98O371YC+eef5C/GFlM95XuRin3jKPxzPjWC/ejtozz8WXX/pUHOx+Jo4P&#10;S3EwrzE3zZjrIKUDW5AXnTx4MiuwnzFveo5me+ABmCUEV/NvhB4aJnlLBZ1lSPjZ7Y4nAAU9wP0C&#10;UTWwzmm6GBp7N0LEdfA4smtGiotyrgwmCeXvgoBYYG8Wifaf71bwi7iAL5AvnqlnKJBEJySQilMj&#10;WHZLpdufDWh5mmJaHdUGIpcr+pbAUAHaXXx7/INHT0f1/vXI7H4p/oenbsbypS4NCH5pWzmDT7Dc&#10;gCrAGp8pq1AI+w5IlF9yOMCoAbMNXK137Mn+8K2AWac3AVnokgL5Rt3QiTSa+s6A0njMmhUkmp3g&#10;QQn8kXDVSkcrcPIFKny2yukAapl66JcT+8IlgFl6ZZdF8fTXQMACnJN+86yVR/LzLLfpoDZTME/7&#10;581uHXe1PmXN0LJbbrLLQtQ6d+MTg9fh9w/E44+04n2tjXjTpS/ECFxXwkFoH92KW46HB3sytA4O&#10;f6U+rLrz+BOQ+BeubTD2aVxqgCXg7fNrEY+fycTFbi/+2bQU917PRmNjDm5cxj70HjRz8TYc0Nwa&#10;enUwiK8bj6J9iV7lW/ELz87iA9Wb8Y3vORfbW6XYetuboj2+EU/fYq7V1+jvmgEQjKer/GNo5eFT&#10;Y2kE7d32BxPglGFgV13Ms/TECeCaA2jQO85Gf7IPvr0eD1feiIuA2M3Hz8ZjH/ipeOgD748n7304&#10;7gyej6e+9FLc3oNPJnsxr9djQ5tZ2or83u24e3QHU7Aep1vfEPm//OMRf+1/i7/+vvfGHz7/ybj2&#10;xq0YY3UEvMtyCzmvIXeFmLSVKGxUBbmvnsIGX2CCsDFT5iVvcXHsmfa+hg5vbERm2Ir8rBP5oRlJ&#10;6HteqwpjzOASr2pgBfAEk7yaYOdXyIfzmjPD2c9XUcWmAyV5dhvnkXvn0MkUpRYYATntoJ890Xux&#10;OgaP0l0XYEeD5GCXcV5qFX63cGZLrRRIKgvg6+3YEe/evh2doXZQ9l7FZhtMDv9OZuiXqvWMsF+l&#10;WbTQDblJNvYMHo3L6MwJ48Y53GrEOTC7GaAFeGwFFMjCrOKf9kY2arlGlKvoCvBrDq83BbPQAy5g&#10;p0BZkftkBXjY3QP9AbhiMo0pfoaHI40Ab2XaTt/TbS5HN5idyb2jWfTwI6boHNy/GGCr51xQNtgJ&#10;/kj1zpQveK2Jz+zOGnFCcpZpYwR9dA8VK8ieRB1WTvhsVEQ+aQcRT881298MpBrzWgO8HCCHynMd&#10;nTHiOWm3BLogBRDg06IHA2APKi1eyHnHGrs8O42VOTXDRZUiLdYMBpTxz/jM7WP5RSGs32zR+wxz&#10;UADPbPIsZd4TAjNGD8GA/KmiSHqhjB+yRp8rKNRqE8wGf5Wr8CN9zw6W+FTcwsuMGOmgEvQwtVy+&#10;iLzTNxrxpF9PCgWCgHvQN/TV4I7ZhAM6a/1bAyHSKo8PlzMjCoI18B3dPePiKqzNGOgjukET4inp&#10;bnlbmrUL3jbBQb2YAVNn8GtwZWIEPVygNPiVamvRB0+5dAyFqgtKhVgDOxuIqhbVrSfPd3un2rbM&#10;y50aBjNX4LqUMcbfZfqasu8EoZaWUSYNcPgM/+IZnvYqv3qQVp1n6O8zihQYyhW5nmfgouM7Oa98&#10;ntT1KjwoYsBva1RO0U9j+HDGGC3fYdak37s4bjaa24Wt3WaQxEBxjuuLYAHtpHbRSLJYk3fQgOcY&#10;vIY+uRX+d17bgL7hPrl1RHtMZ+qnwQv+n8am/UtF6HXCoaPBQvlM/p9NwMvuQqCNlOUsozNGy75Y&#10;nsfaqEpKmrtKA36rJKufS0FV/JyCZWlkGegKj+YLyCK4N5V4QlY8WT/Zb2QwyxyfHFqHnrJ9M3Oh&#10;k3bZxbc5eNJFCVX7DL9j5rZp7KuLe8l2co3ZrHM9pexW5LbAefDxYqwA83z0gnUbpWkaM85XDp5a&#10;5U8h2010n8EFGveZ6A19bwdWwlfKoJVdwFYoXPibr9BH2XLk+W3t+Cy2SHlJAWVGk2ysgSauVXY8&#10;GAlO5V5ojD8FBOAHPrbeYbVE96q0IwMxt/BPaox26HXSex7uYXQ8nYoJPfRDUgkdrs+KJ+idGfAF&#10;+pJhDAazMqthlBb9tLNCZ8o6imYsm7zgdll/0q4cf/PIJbo4x/yUeIQ7axhKwlXyhAFLMdk+Ju02&#10;n83RFSZEuXXXjHn1gDxg/UBmH73CKz0CvuVzA2VL5tzgftoSjuykA9zouXxlcF6znv6mjSTSyhE8&#10;UmTsBZ6HSowyPJTq7NHPsr4YPO22fjOCrdHmlKnU0hZj7lWfwALoYpnQvoF3eJBJLsIx2DcFWIVp&#10;U3hugoymsBPzk+GVFpD8jnsR7LA+d51+8iiTnplPnsf3TD/zQB/oi/jUev5F9G/SkxKSV1UL8MHv&#10;/r6ffeXpT+AYOmCNOc5uGSAAGJiU3cqA8R3xHXzIML464SrjXEygSp97+iPAE07IEOdygCD0USAD&#10;FQGGxhNFoSjsqjKlBd5YJNvsHglzklJo23woY6uUFUTEFvUXORTnqgyTCL49FIBJn0MBV70naJrh&#10;dBSFPo7eeMBs4STw9woHb2XKt4yG45QZ9GI+xAnpj2NtPEmKZ9/tRB2YEqe6CAPlGTe0gWDjGOE0&#10;9u/2Y7F/JzaOD2MDRyVzuh43L2Xj+rwYrx9m4m7PVaR8OjEzA/i7CdF3Z2WYMRdPj3Lx6dcL8cU3&#10;lvHircM4f2seD0YlhmvVeBGte1gc4BhjGLBMh71p7AEUrPtmXQRXRY4Z6i0owBBOijpatwThHgKy&#10;qtMujqVKqo1xBIjUdyJ7Zisqm83YW6zFfh86z/ZxNlEkKKAmIM6BKWSl/jTKY3uNsKCISzBBZqF1&#10;xNHqSd5C7GLhj1az2D+cxsudabw4mMaXBtmUebeEvnu5UbzB/Pb6ACjm7fZ0PR6E886czcb7z0zj&#10;A62H4k0XHojtB2Cy2l9cwG2FI3311d148c6puLJxKp58qAJ4bZ3wDo9CpuWgpDz8Demg28l7/+d7&#10;/p+McSP24yuHe/G7z+xG4eXPw9MoAoyd21JWKHxBfBY+W4NR6zUmFiG3KK3tGNF3m6+r0ioIs5N0&#10;8ox013l6BaXVzM2ivZpEF8N4OBQ04VCfyjFfKA0dLIxmBkOnMzhXKTAXeZw5VwoLDYyZygH5yTay&#10;UV7noVzn/Jl6rQl3hdqT9HTc8hgRU1zTagJ9XK3qUV2r4MyjkAF9nrI1XqDsiuNUa6OEkurQzxHt&#10;NJDHEopMA2jNrz40yGLEKsqDfSoUowNQ2D+mz8c8TyCCoiss6SvfeVz+tIThqZ9s+9aQWLMug04Q&#10;cBSq5aig7cR4I+7JunKJxmqi+OenNuJvveWNiHPvTHOEGMZHr9+NwrU/DE+rchuZQTwdCOsRuZXE&#10;TBxTsFWaBkLporYgrfCZtSEjqOwsTsuQEt3KPGujjIHEaLmCbK7KVL3DvWkrie+52MNXPFa9hIK2&#10;KZ1VVBogdxp1AQ16T9DoVhjfC1pdgbR4u8/H1MEn3IhjBeTlKWPkhWswgKAP5gFFgZYu+Cd9kt75&#10;fBVDdLKamEFXmWnpYkM6KW/l8TDVk7nBAV8gm+86n4373/HuSAVjJFq+Eudy5+Ovbd+Iu4eHUZ8P&#10;4xtxah56uB0Pni7FOV6X69XI7lSZZ/R5BeetuM791diG15o7lXik3YzLm604/8B6PHnuTFzYqMXZ&#10;Ri/OVjtxLrMfp/J7cXZxN9bnd2j/TlSGr6Jmr8Wi242xdedGBzG2zg2O22J6jEBci871V2Jw/T/F&#10;4Msfi85zvxzHX/xPsfeFX43+5z4UR1/8UORf/NWo3Xw6Hhk9E/eXduPrW934hivZ+OYH3hTf8u3n&#10;4lve/b3xjd/x/nj8A98aj775fbHxprdF+eKjsVg7G3cz5+IuluFgWk61ES2B4JH0vfEsdnH6j9FX&#10;XfSvARdNhrWI2vBm7b7LcXr2Uoxv3o7K+nbsYDXb6OB2vsN8HMQz1z8Xv/Lpp+LK9Rtx+/Ygfh9d&#10;8/xV9N/u78VzL74SE/Te8PKDcWqyHbPCszF+dogdsJTwWrQal2Jv+93Ra98fjQffGqff+r1x5pvf&#10;Fw9ffFdUL29G/fzFKK5diEKrBXu00dlrgNE1gFYD53ItKo0G/FcDWKA/ACXWQMyVL0W2ZDXAAnSN&#10;eJ2xvnC7F8/fuBavv74XpeMXY3txEG/aGkb73GNIczN+c9yKjz1zO/7gU0fxhaeP4pneUarHWsn2&#10;o5oHHMJL6Th3FBdkEaskIK0spUL6giNkRsCpJk06E51j8CgFapQLPoLi2Gg4nGvz2Cu33Qh60hLp&#10;csZ9NMwz1FU6nTB1ksu08sx1uWyBTxRQACiyo9igTnkskqD3wGcJAboQ4DJ7keuXbikByiU7DQAV&#10;kakLxQwuGmDLDJSb72KxZXWEjc6y0/jgmYN410M/GfWH1+MT6NXPvPTbMf9Sh2vNcLWfXEpH3Qbr&#10;s83KF2RJIwE0WihhBLd+Ww9R59fgvw7E8Gv0SjYhNUSv+JPr+JQ7T4JeArx50t9+6u8itJcu6AI+&#10;P3FooCtObKq3ghJapaAKso9ummJLSozHYJIZhNIRpQIJqsxFiVYnie6+3I7rjwsV1oazcPpU3Yg+&#10;MXB54lzhLDO2JW0n0I4inXYAid3/LbZuXYyNJ87E/Ox7Y3q5Ebfm9Siikxf9JdgJRrRwL8xh8NW6&#10;l+rSAnKYn74Sq91hdIqTuJ0/Hev0aoqNWFSqcaY0i1rvdszf6MSHwUBrI+Smip4EoxzensRRvB6F&#10;OjqwtRPjynpceH4Z91+8EZvty/H0vBWX731nvK/w2bh1axL3vrcbD++DT7Blnk7rlrdanhfPqjFe&#10;HQuDbZiy6ONYDMxm1XtCh/qdh3oYsPTHOq3P7c7iU7eq8fnjfHzhuTPxqXE/Xnn1OL78yRtxdOdO&#10;3DgCM3VuRR3d3sAmL9ChRwcHkakdxf1//8fiY9/7SPzVH703vm/nAjr5Wnz0F34jvpAbRIP+WH5i&#10;OsQOajdaOkPLOIVdrp8ChQHgRziA0duLU3SojINWpa/ZGmYEHvEQgQLPy7vlnX/na4uowb8HYLhs&#10;6SSI3cRbmBWnOKBgYfkXO1PAIVn2nZ9BtNu56INLJ8VRVCejWFifsnCyqDsZHUeX/uQwTRaHz/aQ&#10;AYMa2MExODctmNUrkVs34wiJbcyjPOW5GLHN8iQG/ULs15h8WCKLc71xrh7D0qmY5QdR7ZmdPwB7&#10;1KKyhn5jjgae1lo6oHnwLFJS2i5Ee6MOvoNT4KXcQozQQD/iqLtfaL6HraI/yqb4S9lZHjHGWQqo&#10;LgU4Xz1yz0OmZimzH0xvSkNObIiUoRt0gqy3azkRWzEjLR1uNpih3jq0WUU3ca/6pDdHLx7iAzFu&#10;T5lCJ1uYfLECQ+E7mOUPWHMXYOTMBtyuxvI2Mjg+Stkwyywyhjwr42bbFvviIVCiXSsinzhiI+hs&#10;bdW0Rok3uqowXpzuXK3B3IMf6nXoBKZCP1qXTLySdRGLviTlYtTLtJsifgm2fFXdiEUJ7Ng0k417&#10;6F/W7/AZrJ9UaCHn8t+whyPZQXugf8CoZvSqQpRfI1Ep0xk6oGm4Ap7DhnqwSArwQea0PbCKHmGO&#10;smBm8d6ijzYaHKaFxYR3pswLPs1qBF0DPweQlrb5Y8Ny4JolusNsSLNltC+Sao4Mmo/lqf1mP5nN&#10;PEMvuI3WnTiL2TFOvXPvDdKCPs+G4A+34UElx4DOzLsQXmzGog0+rdHvaov21qNEnwZMmFmSi3wN&#10;3X1yynymXI/KqRLzVgcrgPsBeuUL0Kx5IU5KGfkcdDFyumrzEIkP1hCj6ROkrZMl5LOMXeLZs5W4&#10;FRuKTk/fJV/5RK/Lo3k9eTMv+diIolySFrdcaFqOmA2JAU8g0+r+okyGfpZG6bRU9RbXeIr1SZF3&#10;GuJaRpb65LY8g1XaJbHzBL/NIMmJ31BI9cfnLuRj+F0w4g3Pm+Hbi21PbJOLSA7PYCfmIWbYiwU6&#10;zJpxaSyIlgtZqlOTEOAI+NLFwizsiDxAM3fIJX5hYgrIUBF9ZMLASszr7jAaSVtM0cUG5tIWSZ+L&#10;nKfsb55DE5IsmVbtrQEU106MfVrv0B0uo2RTT3BFqgdPfzxozXNh0oLLfJKChTn4xASAdBCcJJtl&#10;wfbcSx8Njs7xudr4ea0llIQkU+ZoiT9ubUlpuw5fl5xn/Ogi9Eu10eizwR/Vhtl2ChGkx3+IaPDe&#10;wFMKUjM+mg/UOJfwfF4py0x7jC33xy2c4qO0kImPBczgpU9owJ7PeZl3IWm0W+qxVKubD6SLhBIj&#10;Om6TESx34dbgJWa6M1jFIfNrwhEsl3YHOkZnO2uQPc3XyaIMFEI+oTXjd7uluKwgRuAlrRIe4X7r&#10;2Trv1smeM0jtEN0DczHHjGPJZ2bZmZCjd4MpAQPUo4ROstpqAfmGA7kP7COv8HzxlIDLMdJ0Cp6b&#10;GWapkbR9mXZTPTsm0GSMGXw9Mys4tWQQjQGCkWiIBsRP/qb/zJV0dCeasSXrWPN/cJTxjMRhJ3Sl&#10;/bTyPEIGlNOkw2U+x81b5497rdefxR6s8OnEZV7ij5JpcodJHEuxaVm54+XOUPUo7VXMyH/Lu77p&#10;Z//oS5+LvT4GyNPscOBnCMSQm8cGYoamPNMIk8AT+Q8B4WXk3An35JYZwmPtKScx7UmGcT2pZDXX&#10;WXaQTJDL0Tqz3HMC4G0PokMMgxUCcJWCmSxmeWSKFRhHgDuL8VDlAXBRASMEriYbzS1BfCdqxLO7&#10;KMLhMUw41BFwXYG+wBymaJthIsV26fMzjOPqUS4O8fAPEEQzu84UYYK1YjrYYIom7gIqd7lu0l+L&#10;841WrF8px2gzE3vDSYyO78TwxmFM9g6i3NuPxhCn5qgX3VuDmB10otw9isLRXozu3ozj23cibmRi&#10;w6E2i3FYKkcPB2AxO4gugLF/MIre8TTm/RNlmrbK8G8TJtnCsLUbERu1VTQ3S3EBR/psbQyIAyxZ&#10;Z6dQxUCovEvxI9Dw+6vzOEap3RhNotEbxF0Uudsq+C8OcU7PjAvxEFJRrTN3GPdydSuW6zjuro5N&#10;UFKezILSPUJPKbSysoVHp8zZEI7NozRLtWoM6ltxJBjBAU1pw61ytJqopUY1qjBtN/9w1Hbuj8sX&#10;eHDjLybg5k+tfCf6g+OYjbbj/vMA8gdgeAy/K4gK+4nAn/xADuNVADANB59/VWgEdcpCY7kbT+3e&#10;jt/74q2ovfinGEJVIHTQMCBh1lDIQLMsynJVACTIwykIjBKC3yZaAYykmV5ZFLV78FMqKQrGE7S6&#10;gI/9PsKGlrPAZPlcIcrQfUAvO3zXPVhEp+s9Gj74lD5NEQQdhyIC7ViW9VW8ZyfiB8A1Qy7oqY8S&#10;TzOv9GUM7SsMxoCSzuFCYAAoXjZX0YCvS4I01SIgdMx1nmyVK/N3tgG40fHSWeZJWIwcDn6WOc0D&#10;zktVVKRp4TrYGLYZOkDPpYkhWKsAwzDS49lalHGi8jhOp9AFnnK2K7Ad9dF5yBJjLZgVxmcaHfWY&#10;xr7C52XGMkWmO9fPxd/GsVk8+c3w8QTgX4iPX7sbhVf+GAdJZT1L24RH3OuYUSlJcTE1/DDD8CXq&#10;IylBjZd6xQwQV0ctsq5lcjFOcKaBEJfbD1OCjcSk2kd8J5UEanmQQjp5EDql1HTk0cM6MugDfcwl&#10;7SGeyQDmcUoQ5ZNtEnQyYXWs5A592cThcYd4ZgnfcH06mVllT5uuerV5nqc8pwMskrUupS3Gngiq&#10;k0PLyel2K6M607FkS6djvH4p3nX6ybj/yYdiVeKhjIX/Eq/H9I34/NP9ON6dxD2PNKN04RtjvbkW&#10;1bVatJtfF42H7o3NnXdF88o9cfbSqTh3z3bsnNuKja0zEWvnYlY9FYNMM64dbsW1ziBu4BjtoggO&#10;jwC1vXGMAC6DwSSyg3Hkhzhs2IRxl+vuHseL13bjlef34yMv78YnP3s3fvOpu/EHn9uLjz/djT98&#10;aZUc2c8dXIgXlvfF1dq3xPDMe6J63wdj/es+GF//lu+Ie7/nr8QHvvE74s3v+Y548l33xgMX7ouL&#10;Oyuc0gHO8+2o9/eg5W1462as+ocxHncAXta86SMYg8iYyTbtxWg8jqPjTtRzPeZkEwCYx45UMI6t&#10;aLXW4s6pzfiT/c9F/7NPx17+ffFp5PUTry3jD6/fiM/d3I8vf/rjcfCFG9Hb3Y+bvSyACbmGxzN3&#10;Phe7bwwjW5efzsarR5W4u3cU3WotfvBiI77xfWfiJ958Jj74+Nn43ieK8T2P1ONd9zfjkc1y2iba&#10;qLWjihPlNtVKq54yW8pFHCMDHuiGBk5BU+MNEC2X1pARHE5rlWS+GJnj65HZuxaLVz4dNw52kbFm&#10;dLMPxqh1IerNR6O0/kbMnjmK/Wu/FLf+9D/H/vMfjezNN5JuLgFUDOia7ZLJwS/YHYM/BoJcvku/&#10;4SCDJsA//lYu3NIEoGHsiNoJ2NCOI38WZnfRS0yYAkN8nUANcidQ8+8xMpVOf5QxkZNUGPer741i&#10;46YlAKqcGqRWAF3FdFsYpj3hCaSCf7SIjhPUJ4zApYJRdbNbEsvoSoaXQLbbWwxKzdC9Fti3IK4Z&#10;7jlkTccz3vLmeO8DfztOP0wX+s/Gl5/6+dj7jNsdeGDqg3oEqIieSp0FX6DFGSP6HZl1GdReJQA7&#10;6/Onssxd6L0UuLIZwJ7bGeyL23EMXboV1wwHt/noF6VatbQh6DZk5tauRDt0yVQlJbH5lU4y5tnS&#10;1BqYycmyL3wJ7gfooQ+4VD0opcy6BiPyM0dXqN8Ygx1k6HSF9wBV7nZLjIFJHYg0LOZVp8g2fJq2&#10;RX25N6jELyLnf+3281G75/F4YLMaLz10Mcp7u7E5bMZLsy3MwS30Ine6zYvxJTpx7zJTiS56u3fY&#10;iS4y+4QlK7bq6LG12Co3YrJ1mpE340+wgZdvfyGaPCtasxhNqzFFRus4xMvuJOZ3nonc2T2cnPvo&#10;fibuYuCajUZsvvLl+ESvGut/6dfi3vdfjOf+9PEozj6WAhcL96dh11bgolVRGQJLMqbEY/I73lrW&#10;g1DmvRRYFbwv0Ps5nQL4p7A6ijyyln3jt2P+1Iej/+ofxu7+mejtZOLebjNatZeiDx94yuYysxYH&#10;d7rxY990M971Nz8Sb37sCQh5wUlACG7HH/zWL8eXbo5PFn0n4t9K1NvMm4GXQx0x+sWzm/Rh3GVO&#10;ewexX6MJMx081fqUfMBzJvUYg02y2VGsDZdxF17ormeiPjBggYeF3b2NoOZqiyijDs2wbGJTLtLH&#10;OxifGXjVyvXLOlLlUXnwNpyJTQ8wLniFNlrwVgUQ5aFQd5FLy0204CG3kGvDejDFfXT3FHbt/bR5&#10;eLzALuoD4FzCwvdj568z+fL6I+twEs8qHUzji0MoD6PuYM+shbUqyPPgEPCFJ61uW8NrWgQX8BzG&#10;VSzNow7+Vu6mdPAIhdCnj6kWjrIHrjGDc3Ywjh7YPMkU13YcP31epy+qGcsAlOhcCXmz4HtiTeyX&#10;Uqd/YXk5MfFsYHkLGgHjZBKOpr3JyGWyGMLbw3XshyKKf7CqQkv4fDYtxFRbvV6LK1XknfsKnXF0&#10;bg2TDKfxoUcKNJZ2NdEPZTLbzKbT3vtdcdwc2cW2LAo8C6zEfXUE0QL7JXE5OstMZw/YSjVw1S86&#10;9sxb38McoIfOsJm9GTCDARMAG3KyTAu6LZ7vln1PM9ZpVBu59SltVQfYj2ljDB6xZpWLuPpTSXlz&#10;n5koBUBzF4fToIOZGbnyKmrMsfVkGRB4ipcKiP7ISDPanCLPx4x1BoaaTqAXbVg/s7MsxID5NjNv&#10;SVdNH5lA97HZkTjvHhjQ72XAxVBdHxLstWHkgJcZhMuJeU88ZqT9kZDwgP4h2DVLv4fuuZd35SHm&#10;tIJu1dl1e67PGiNzpzYizrtbCQA9QIFWytgQ+j1GLjOXKvHgGewSTU/A0/VaCT2Vx3bCU+gTF0Jc&#10;HM0xiS5Au4NB2wQlhXRpS7OHbSRIKf6n6wZUUo0ufWXtHz/OlTXDelwz5r0lRwr4k234h/+8IPmy&#10;bmtcQGvbzDO+HvKYeAT+X4FBPdjBQ0A6zE0XWG4ylvE/XN6U0Yk5NAUolrxZ9pf4S4q8kyuLFKIC&#10;X5Sgq1k8+gz64cnGMhaDRpLNTMlUt4wfx2hcN898C2OLlVVUUdkVfNMmv+ULawN6GvMQuk/gDxew&#10;ZT2TEsZG52hc++JJpgt4JAPuLX1Vt5gh5CGDLjxhQVOmlDYuHUYCra2rmJgTBlKOxe0GjfRl9Eet&#10;gVwQA3xNHtwKWS5FDR4vzY/ROwbImbs8dpSZS8Egrlc+xBkucGr3JMYcHTthwNNZGb6D3sioNWpX&#10;iyGvCT5fMSbcN+MeSwqpl8xkN1iYcAYYAqbBxp68Vlzr1ul06qwMMuEZcHPSd9kKY8DnwtezNqWL&#10;MKm+uIIC36g39FVPsAKfwRtmPjIgeIvPbTt5ibbFZ9xnUO7kYADfMwH00XZn6C/xXcIeyedBT/E5&#10;hIcm8LgZccjDAj/HQLg09tmoVmh8EqxyXsxKc2GWxhknY+LZPsYsQberph2GzDdPgvfFZS5s0Sc+&#10;c6fhQr2MTNVhDn2vOdcYaDTeoy5KW7Dxf+cp6cCALDTwO+gFGbkHHw6+GaPvLTdkuYMJc2FwMmWp&#10;0j8eTN/pWaIxzdhd+YYpnkIz63R7ArNbl80J9MALaStZeHdCO+hkBpxqVdly6k7gFG3z/CmvkTIP&#10;H+l7uyil7pW3/G08KiWr8HdSk8nYwNf0rVZsRub93/7dqy9/6WNJSMxeqbhfLd+IOcZ8kZ/gdPdj&#10;cEwHBxIZBYyScVXEeg5naDDXXEavHTFgoNl+Np18Yt2jLBTJ0rlkdGA6fAveGzyAUDC0CjMJkStq&#10;djhpLQwlH3k60qTsSTowfB8GgcgynyNI0WSsg0G5KsBiVVJ5wlhDBsiz5XstRw7hMz0ypZpqoOGO&#10;xNi+h6ldLZot8rFWycTWdj5m9Xb08Monw+OoTfvgFIDb9ulonUc5AoY6TPgRzmfm9l7cvs4EdgFq&#10;CIz7NZYYKGuyLScAEbUeikkG3ICmbiDO0s9MAXej1IC0GslOHAC0pn0YdSgcRoCgEbybwIlp9o11&#10;HO7NWtRatNeux9YpmA/hXnRhTBzN7Pwg8v0c8zmP9wMadubV+ChG7ouDUSyPevHigOvHk9hG4LKF&#10;9djGAWysRaxD4HcDnmaV8/GbGOj+4nqc3x3HFtJ00JjFLZzNwg1oxHWrbDXaCEp5Ix/XufbuJB/V&#10;IaCTjhag0ZMIR/bKWrzOmGe75Zh1e7HX+MvxI+/6/vjp76LfZ++BAH/+HzPc3O701PEknjnIxv3Q&#10;9qFThZjhxDrd/sg3coYk92cqs/OjgoYFkvFAbcADuWgtn4tfvvp0/My/fzrWf/ef86nZJmZLJBZz&#10;+lCm+TiixcxgEDvwnAFTJRdyx65FhsdDZIaLMc4TeHOpfNAZA0A6f7NsPXbKxajvnPBJAYV7JODp&#10;Tpl3QC8d1BCdKGhuBIBXATUpliJPoRzWChg2rOrrB/M4Zj41Rm571bKaDbWOoqoAtnEj4NtinG4g&#10;1GvZuNmnDx71DY+n7UUC2dkwGfpM2S0gDpA+oATy2XKcEnGUF1FjOB3G8ypguXygaCIzOuoozA20&#10;XptnXRfo0P82spXFwWqjWKI8i6cFrnf7CSRlyvAQH6t4zGp1a0O+ilpc0JfxCECPMStvxi/C65kn&#10;n4pHfnYRb1zOxT/86PNR+ujPpJPu5pNBAlmedGNqdgq0oXM8fly9kocvC/CsB4EJyly1wedIesxV&#10;JleTVZjYFeaD/kArs+485crtIjppKBXa1vCazl+IWsOsvCqAC2W/HMS1feZoesScyhvML9cKjDOg&#10;J22jp9NqKCY4yWOYrCX4Z/5HfjnB4eLvJZpbw8FkM2+1gGyAAk+YBVwXK1FsNqKMUs0td3HAmH+A&#10;/hYy+7vM1Z2voNsAD9XWRrylthW9y2dj97H3xL9pNKPx6Cl0Nc/Rmuy/FP/0M0fx6uHt+AcIeP6x&#10;e+JsYQL9gDHQeg+6TTqFuA0RBcSzOQYQGVqpt6CxQb0cACWB5VwrlmVX+gAIHuTgcfSrgxgcDWK1&#10;f4zueTGGBwCQ8StxfDiPQxyOSR/AzPgK2Vq00bsX0Kn1nXY82SxEaWcz2htXInd5DQfm3RHbOQD/&#10;GmCyHG3okils4sSgi60XttyL/Bh9uOykBRUnzwDHBPuAnxedTi+ARRjFs/DVnKYA0HUMMfzdhf9v&#10;HH4p3rK6HvmdH4I2w8iLKvPDOAeVvlRvxof+1S/FfU+9ENP7y/GVYTX2lusxKG5H6SqO5eiPY3/2&#10;SFx6RwsdXoriay/Fov+ViKNazGr52N6qxOb6e6P4RJN5u8L4mvFApRb17Wqco3+ms1vYuaWekdeg&#10;g7XJMpkNZgijzvcCFcG6wdxk+7ANES1eMC9/62T09hbxqy4cXX0OJyYbH8TZ2Pr63bg8l2lg7Oer&#10;8X/t4ehcRSdMXojZ3RG83cUimq2HDOIc5kEhBWTLvHJ1k4Ecqz3DjicAANoKEMz4sS6OpQhSDRGe&#10;70Kh3kEKOAGYlBHnQUCcAXhmXXVEHuU7f3nCXQJatLOYwweZYgrkGGiihfQca7po2VPNDK2dGQ/Q&#10;DKXOvRV0pfKGrRb2QBszrjwUyQNhXAUuIueGohMyQrgzyIuZWy6CWBcRbY/Dko0pNnQleIRn1JHV&#10;t90X//WDlyJOPQZ6ein++xduRfXjT9NXnH2IAlJhTNDUJrTblsCAVien0ElH4SM8SL89Ae6EHtKT&#10;3wC4ky0e/IlOMbgAjAagTekmjrm6lbZy4I4UMMDupFNc4Xm3iBhoTEzAZ45bGJTqhujQ+x3/IRwp&#10;OCku9JoU4ON3ZnaCa7IF9BjzIQ3SllqGPQbfOGcCUR1odS6uDH6ptgAqAnpTjatZJy1ousVsyXy4&#10;Oq6jg8JDd6HH6qO4dPl/iZ/+Ph65biDu5+M//tJR3P78YXTe+J34yB30QmdE+7Sh48Wkox1jkZtH&#10;zTRe8NN+Zj3uKZ+J5jeuxY+hezvlOs+3vuwo9hf7Mf3M+fj3FyO+DSD5wKoRPdo56hTjaKMfb4Vj&#10;vtTdjk9jC//PjGP85GbUn/pi/DfPrOIH/6v/S/x3ud+OH/l3ezF9/tfj6PTjcfUl5Kz/81HsQjMn&#10;RUMA7/RoZzGaANbNDIHfsjNoQV8hkKfOt5NTZK0w+qYdTkAf2iK7colHa78NfX6YK8WXh61YA5Mt&#10;S91449WIf/qB47j8j34/vgES/dnPJz4dP/MPvzf+1WuItzJQQ59dbEdrD8mH9kv0ecFgRnMIFluB&#10;qZYxPZ5HD8BVbp9CD99NDkP0N8Cqu+C0CXO8FtVpIYb1Qqxq8KjprgsA5Np6HCF7a1tr4NVJdA6X&#10;UUUXnGX8z3aQ5dEsahajbAEqRm0un8dgfz/tRpnCr2ammkdVWUPmwIg9MM86erI2nUQPsLGc7cb0&#10;MNIBZPnNi3FffRJH++j7EroGtTWdlpPzfuOI/i7HcQ79NKkgBWBQT5As4hdU2yVYqggPHsaRp4DW&#10;mojbEtrIm9ihlbyid5ONPvg9b0bMbBATeGg1qoKH4V3whYcLzcFAqwW4ACfV5N8sn0nPIna1sTaL&#10;EZ1Zeg24bA5enI2RJXXLpBvHjK2er0Ef6Knzmp3wPObI9quFVNYlM+3GKfyfIXp5livHACyjbi4z&#10;1jlyOp01gOLwzbIRHWxP1oL8k6Po3QCBacPhmSJ+y1qLsSCP8xz2QH2adAWypRzj/BfEjUuzl/kS&#10;O52FDhYnX1ZrUcKPUQfqyC4W6NPkQ/Ga9ONwH7nm/aKRje16LmUs7qmPMlvgIOYQ+ZG26QAEg3Hq&#10;dXV0ledbEwb9Nl244I9PxvPMcLLeUAJr4jR0TdZMMA0FOsVLMgYroKEIW12fSt1hD1QzNBirLtfO&#10;+F0B23noBPOTV7+r1x13Df5y6NyXSoq464gxlFvQnUmc9OGNcSesWeyWb0QSXkQ3Q8dcSSy2TFmg&#10;E/xJM7hWYMu0eAB28UBzCILu9gEGwg3AlKMK786Ls5ieqsdmrRYtxn3n1iJG7tQ4BU2wEfu3uL6y&#10;FdtnIbd08EjaTAs6m3nVSabZYKsqUZ8gB5gcz3D0aXsGn3nAgHomy4X6uDAHepg20YNldFbGU8PB&#10;Vdp+A2OeiJDwKH2vok8yyElKYOca17RX6CjZ0nnQFMHoYGl+wyOepBvzRpjAKYAs7fN70I0hUgVD&#10;Icv8Qr82lYkaypLuZPqV6LmdHBth3Wl5o1pWpzEO7MwCPYcbzLUM1K2Pqf/4BGIUOlAw6OGuG563&#10;oOPTAXOSHSW7ZUkcoCsPK8Nv/I289gHfS/ggnfQJZrfI/4yxfi0Avphjp+ivSamIG3K7kh0TY5hp&#10;nwJMDCeDbdXPMYPLABGtM788xb56D3ykr3yS4U57dgO+tZimi+I5fNgq2Gs1rMcxfZqX+9FEBxf1&#10;IeB7cYyHeJjZZkZcKivDd6mWmZiA/pt0ZLkrs+AkZlpQN4uR8bhAo51GRJENyxPxm06k7Dn4j0tS&#10;8E8eT332f/zpYRvuIjgJuPE8xpFhgk0I+lqQNpXrgtZDuQY8pX9o3W4/ToFG58bpBU85cjGARDMo&#10;5mOcm3RgEIw0oA3jLdZWVPXwX2qHwab+pz75TPsIvREfGuAG2k54CLyi7rBxt7qafAG4QvZpn7Hp&#10;D1nKx5IkU4DOHJ7IZ0tR9TN1rjzp8+i/TdtPqYka5TMDlswzY8zygfRSxyUfHfqksiLyhoNOuJn3&#10;8OvCLcYuNJlZKy6i/2bCiZ1kIvHoQvpCDCGAHXBBOZWTMNAL35j3pd1xR9QCHbuaeUAOn6mT5UEn&#10;kLeIgrFHiXrSL4MDYNtMErYptgccAS+728wTlLlckeV/J/fgRID3lC14iv66kL1VOB+Z7/mBH1o9&#10;95Xf5+JCLCp0pMoNrqrBnHkA9mrViw4KbzSgcW6yTsACj3ENw3PPFoNbW4vDchXhRhj7B9FHGUzx&#10;jtz7bh9XCKW1kSpFupQfRR+mc1XEI6yxd6l/pimmjDcmwbmW+AJT/BwGuwpsaAxgpCz3pNV1wIlp&#10;fbmKjsM0iiO+4/4cigL/KynBAcR1a4j7Mj3ef4kA5VzxcqJgLGGudQPc3raGQVqgqDq0PQJZn+H3&#10;5dPFmF3ZiEIDJs52o3M8joPXaW93GHcYipOUeEFmUWnKxEYFGAtPSRNkbQQDNx7dnbfKVKMS+XWu&#10;oc9D6zIMpygpo+u6JrwQdOujbGGhSjhy9VPVOFsH8hdqcXcLJsU4Vo9RYhi1WHQi10MRoWQPGMPw&#10;TjkuHxfinso0btVm8ScIeB7H+CzKIodj2NBJKefjkXYx/kY7E4fNUvyPKPpDQMPDQ/zgSi9ul3vx&#10;xi50vV4+cciZL+mTa5dxkM2CAywAhPIA99xiPRoXmA+c66O7zDk8UusfxbD5E/H9H/jR+KkfZCJP&#10;4+z8Bfxod8w6sAbXsK9mYb6qKgQYBN7gv1TTyh8Z35+v8b6RahW4iioVjgRIrMez8YvPvRD/6F9+&#10;LjY++s+hPx5FCceEOcwsAVgl5hRB8hhxDWUbg74y64TPnac9DdnwKHJDhMnv7AB9cnumsuaWlZwb&#10;TK07ggPShe9GGDRXKTzpSOCSOJDvVrMC71FoMJNBhpS5WKtgdwfREyDB/K4GpKOLAaTyP1OCQp7G&#10;Bt5xBdnrt4oAqXGcGpv6XI09lKbZKF7neMzIE9eC0ZLxcsVghVMoKMwVN6LVwhEYHTEmFCVypQy6&#10;6jQeQ3mdaCy9p15mkeEJilfDvFnEGFj0WFSGzngJlsxeP47iRANVTLK7rKJUa8vYAEBtLktxGz3Q&#10;p83zQ4w4gOO/40H55en45nsbcf2nfy7+68XTUfrQh6Pb1ZnruCiUAglmeBgcXGGlutDBgsPWpchA&#10;P59vcFUDpu/tds9SkwFgELLIi4VZNWpV6FsulxgTY4RWSfEzcWYveq1bq9o1gLyHwAgUMXt3j2gY&#10;x8btWDomRWVc44vMahPMpjMYZ/aP10AS5tELvAbdicK1YOiytI7DgLKu3gsgKEShjhO6hfOxaEWu&#10;ejeqh0wOsnZ6Dacw34/17p14rnsU01u70QbkVVu5OJcDfLYrkVt7T7z50TrY8Lvi6CFko0cX4dNX&#10;Xc1E+W4hh5k2riI6YgjAnC93mUKMEcBGY2n9j5w6KfHACGCBEWVOVuM9dFI/5oCUm5NJ7KPvBge9&#10;uIaOWg0KgE3a6/TQQX3Gy0Dh70W5wbM2AMEPx86FajTX7ot7z1bj0Y1GNK5U491IQYYx1VIQAgC5&#10;BFhPV9HHGegM+oAV6JhWuksxzDWYb+aCeczM93CE0OsgVYMvrnQewWR379yOC2XszMX3MmUWc4YH&#10;0UUemf78shK/9fmPxA/fuRqZJ38qvsi8vXp9FHf2h7ENQD7GAb3x0kejvrgaheq5OIsudLtzBQfv&#10;I7emkbv1EpjtUuw8ghO3eCCORt3YWuE8nF+PH9woxeZDVRzKc6nwtI5eCQdjzQxXULNHnbu1zULP&#10;azhsK5wpaxqhcvmBX+mjtSsULPFMH96bYJeq9LtvZvHoizF9ocu8fI75PhXXkMHl/Lvi8L56zJjf&#10;lJL/wtWY3f21mN/qxavMp6uEOjWuouJRwb/oAp6ZlF0Bx9wIqFwLIEkBdvSnLK9STLVO0ClL+NMa&#10;Xm4jFWyuDBDwPh0Lz32uDgtczGgwKCcosbZHqsXD89F+6XvHmBrWMxG0qdEAlW4tcctHAd53lRzz&#10;xnyhl9Q7dsntkzRg93gs/bHPyNSyl54zcmjwhqePW581ZbZzb/JIPORgWsI2qvkHUVAnI4vKts7k&#10;uz6IHJ35p/EQzsqnjiLuvP6/xMtfoKcjeQ65hNEy6oGM7og2mzYXPfrB81ONRrkcR4PfmB36AQ6g&#10;f9Z8oRvIObzNfW7RkOxpXvk7h25MuwBOKJL6bMa4QTuhpxgsnchKG2a0G1DM4NTQc+YCXYIuKvOd&#10;zoDbk5LjwXdanhNQjEzMsFU6TEWLZ6NfmEu3ABk8GCelD8MwHNlPEOj3ru6mrfk5RqQs6jTCl4LT&#10;JXw+sU6PaYYGEbErOpVb9YP48bM/Gmd/8FtjvB3xicm1ePqXrkb3c38cf3rwetx6+dWY7t9Nznce&#10;ZziTbaesIMwkNHDdGRmdDyO7WY+LO1vx+IUnYru2x+fo4dJmzA8ncRtgub96Jg723xQPA1ZmazVs&#10;7RJblos7NzbjRv8wrmwtYv2JRVxYK8Srr5bi1Hv+23ii/NH4H3/lZmwM/zAe+4Gvjze9dm/s/e7f&#10;jX/zajluD+k/c+ZGIgO3GWi2xJEegWcXg2nKBtGxs38FHNWMK6p4tWYa5bAB8l6qzwevqXu0v9kc&#10;mLNQj3u3ylF78zge2S3Fk980i7Vv/3fxjt4xD3uDNibx6598Nf7wv/vv44872XgNG7WZn8XFC614&#10;oYMMdPtRxTYZ0Cgw1vvBDh0X0sCUBk13sftH0KOIjS3j8FRx3K0AsCjsxHAyiIZeCPL1GnTbHnWi&#10;evYiNjXiXKYfl9u1eBY8WF/ciSuzcnwWmzldVNJBT40NZDxTivuRo93DQdwGc4iPcV/R/xGVCjJp&#10;oAxdskkfmnyew0bP4a/xUSb2tHs723EJnZvvjLBlpajDT0PocwirDbA/yl0FTzqXrcDb0FQMj49Q&#10;gOZFsw+X5diFvQxI5adDnoW+QZ94GFUBHZjt7Kb6rOXmTtTQ3Z60uqIPE/pUzIGHEBj5TLnwUIVy&#10;FTuGntQ5cFt7tTij1/C1ypX/XEyf4pzpuOqMHyEQNfCH271SzS/mXXgHNIki4z/uM0bwAsNMZQpm&#10;HfCX9glZKU3wjRqbMQMjt5Gf7JyxHOLfzMHg0G8I7l9gB8x4dwvrGvpHmDrLrSVMoRxbdywF6pmr&#10;gmDFxcYWcyCAx3eaw59LQGqZP6WLRfQNUi31wdTNk2wcDdEDWfAYeG8T2lanxdgb0yacbt0lB+Oi&#10;gPXJluohFatBAh0VFQF+naU1DMblXV3F5momzM5dDbgXUKTqUAcA0JIcGADKmw2MHGsXBvhHc3Dm&#10;VNxr9AReNtM8i5JblkaxKHIfdHbRyZNeV+VJ2rbmKZxD5MGacBnwUxk/pQKPoMUZqweFIG84qbKK&#10;J10yPSb/p8M/rHU2cvEM/bTC5noYRAYez7mdmXbVkZYGmPAcDy3bxPGfTNZiVBxGc4MXYzkag5FH&#10;PXThPDxgbLeL3EU3GtrReiU8D4Fmkn+aBxc1wLvLDDoMQ4UGiQo4qNebpINAxgnPW5qH8chLsGEG&#10;++N4DeC4EJqplpM+MdPHHSrWIbPUgXr55Ic2VdBFdI9gcngYM+R+VcDe+XkevuNj7UNKHqAN7Uys&#10;ZeOUU3d7Ei9AEoM4KRbCs9rwX7YFflG/wcOocMiziIZYnTm2pIw0NaPcg+BSLS/0idaKnkcWvavt&#10;yuOPugVezIJLgI3gxdyv+rNQTExOsJRSGMRQNy6nKWsRMBNd6cOYK/CQdftdz7K+sZlcwgMbQ0Rk&#10;utC9EOS7687tsQac3GYvphdri01Sxjbyu0qD1/fgWmyv9bxSrBB6p8MXtNtmFOOYT6HRqtGKNkKY&#10;73VinAd/2hn53JgA8pIWwa3D5nxoA9C/GeZ4gUKE3egnCCHJayUFKrPwpAsU4q6Tf/zw3r7rk6X6&#10;gfxLnh39T1l0tiPWhuZF9fE8f7L7BfqmWorWy9YW+xheqTYpRDEwa8kgW0tbbMVBvCScW3Zd9MRo&#10;wUFOBtfRTzPWk5Nn1ElMrHwyt+IQ6+Ib32HUJ9eoC2goo7zpR6G7F7STDmrDXjo3gpy05TWtwIr0&#10;eBTz4aESylsOOUv+LpjCrC91jrsXarCzW4k9fHNpGpo2i2aTPWWg6rRUC9NWtRHypMTkGm4Du9FX&#10;xuY0SVexFnA19duxpOw8g+30wdiKdBY7OWnek2gJTyR/nzlmdIyb230WNDRoqnduiSgPvtQvsgyS&#10;B5fYANOUMFqq/ctH3Mnc0D5yAWMiz+hTZMfDPjEx0EyswD2SlqtlK+fdrfge/sUT6MEMWQPD5C5E&#10;5sf+7j9YfelPfhmFYf0AT8VhAgs4+lijiUXSJ8cxxonD76aVRQxgnvmkirOA8TpN55vrKFgMoun6&#10;s8M4OEB3dHAcUY5GExdMaouOekrTqjkPF8PGpsRjGI+YD6PneYG8nJ8IBCGZPGumrEM0J/G4gFMC&#10;5bOAQvnFkUk8U6VlECO8AhHruTRgtCx2YIiBs1i3kTGrIXlaTDJkiXWYGIMXTJpyDPaAR1GY/J4D&#10;RprVTLRwiOeN9eih1BfTTsxvQ5MDiE9r2HaIjDJFsIz5oKFOajqgDbq06UqdWTg2rjLQLniqixk2&#10;VcD1CsMoUEevp0iqKeIyB5guKct1gEaxUo7quUpsb8PkzGZ3F7r0y5Hfgcm2UAwHoxjfRE1igC4C&#10;zCoYBxlQDTKCXnsoTw84qECPaAiiclFeYawa5WgD4qwd1sZJr4NMfw/F+sLN46jc6NBvlVARhcZ9&#10;tWlajVlEOe5hPKdOYcjO42ijeGYo39v0PXs0SsVqZ/NGrC+HMdn5kfiBb/nu+Km/hGZwH89fwI96&#10;WWY+5n9muggudHBURF+dzuRc+KMg+5NYgpcnzBt0k1/cHlpD+ZzNPBP/5oXn46f/xRdi+8P/Er5o&#10;J0Fz5ScHSKvaKAZMvOKk1JgXFYaCZGHPPX7Ph4BPA8fWyjAr1Oy0OvwA7bOulkJXZA6l0Y3RyNVW&#10;+AhFsLAoqEtVOAFubVkZzMJwZQG3hdkYVtqITLOFKBxG93gQ3UE+7oHPdk5no1ux7gjAwjG5IoVF&#10;NYNtjGVeoFYMTpma6OKTzr+GwvoNRyMVirWc4N9yK5qMa4mCxg9leNNALNH9Zoi4BbQVpdwY53gQ&#10;Qz1eKGmma7aDwpthNAyioZGayh680aaxTGMrrh9iMPdvxHSch3qeIsND7Eh1Gvk+TiIgNQ8gT0FP&#10;+HvImP8jE2RQ7HJ1M66X/of4v735xchvfD46dyYxOe64cJqMj4pLZ9PpSPhSgJL+Vr401CdSrYPv&#10;rOvwqcDNqtVmaqTrWPsyemqEDCYDjeyhFFQizB0OLHqmibFK9RkSMy1jDzBpbTWdZoHBajQFf8p8&#10;M9riEoystUMs9Losl+IibZUAb+v0ptCcxBa8MKXd7LQZV9FN09vn4gU6N9nbiFvVIra1nmrbbc94&#10;7ptr8UNbXNuox3pzGtt0sbA+igdxvJaNLobHrN4cj/aEIOarnwlcvFjCa9OxhZehRf9q2kqYaTwU&#10;+VkvRiiYRbaJowkvT8ZxrBOFXp7N+jGBsLPR1RjsHsfw6HqMjt2yOY35shtDHLcpY3ZFsgIBi7Xz&#10;cYk+XSxOYuNMId7RgtcvXIhTGxs4jjuRqzwcy7Nl2j0f+4CCLjp0jh7paxxNVYc3DQhkcDY8Dn+O&#10;gZ+OxtHSki6OwFO12C2sxaBXiRkGTJ1sMEoe07Ar3EcA7Ftv/F68ae9mZB/+B7E6hYHyxLEJunk8&#10;jmeufzF+65c/E9/SuRlx7zxu9MrRxUGeZB9PKau9g9+PG7cbcfFh+rL+9wCGL8fqpS/GsvdSMuKb&#10;IO7z29vxlseRn+Z3xdoabIGDn69vRb3hNp8izlANXkKPoztdRHIZPDOvpWw2s4XMjMoii4VVNW11&#10;aKukRFJ/po2QuOUsnj6axI2nno8LgNIXZtV46eBCLFqVuA9n74NX+lFXyS3+c9x8cRG/f3sUxzen&#10;ccdAlaBygRzSbgG7mkdPCyTwjrEb5ShrjABIAhuDYgKrrDiM51hrSwALEkp4ao79SVlm9Mv/+9Y6&#10;GAvsRWZe5VkjhkdbXDxBb5g1sQL4pmU/ALwgpIZNsEg9WFrzix7jN+M1g8gAtk6QZQ0M1lsMXt8s&#10;YULkJi2QCMyQXUMzFkj2NLG0LXMBaEZGYYEk13l4ZohcSsEWNJgiSxZVVj8jDioCdDP8DG1Wi9NR&#10;+qF740fue2+cU0/cuBq//dKH49ozE5wkp4P+g8YYPmOmdfUw5BZzGHw3g/lkzqApTzfj3CwTOpac&#10;JwOJc+07H/lo68FmM8fou0ZaFGCGvAsg6GBpwQxNn+NzGYcmOnkhfGcDK9pzpdc8NIG0C5piAuuD&#10;zCBWgY56AhYtJgAIZMdxqmAT4UOc2SLtGx5044iYwriuW8FAcjyIeQC4z3wPPwjerZ/iNhN5wLpW&#10;CQSb/Yi9GrjC4XV0YMrL+d6rnIufP78GTX8s4lQ/fh39cfcXfiuee2ovPtm/Hp1nPxvdO1P61Evg&#10;uQWNzBwzo9/tv12YwwWaTD0bf/VKMe6v1mLcRvfl29icA3DEJL6MU/Ti7cN4J+Nb3kPPC1vR3snF&#10;/o1M3B4cxWZtGe3zZ+NSfiOO4fv6fR7mNI2fv4Yz2bsZDz32bfHAI4/F4cd+M/7T8/M43p/Q9svR&#10;68jj6PjVSfaadED8sCsudPbhT+eYa6RFClgz9gryXGgyD0xUrpK+S9gUnTXB7rV1SE81Yq18LjYu&#10;3ROVR78x3v3sCzFu/NsovXY9fv7L8+jcncfBRiVKPXi/NYxicy0OeqXI7u1F7dIy+lZFX52Ozba+&#10;A30qgxF66mOAOQ/sgjNzk0Fkas3Y2cZmbl6Kyv5uDI/3U0BjBPaYjNGb2w/GTnUZ097tmFTXsQXw&#10;1eD1mFfrcapRjMJWM9q70ANUNGnk0wJiCTtQmxTjQLuXBcsawysyX2DEy9VsjKvgyP447lhUFb40&#10;a6MFf+XWW1F18QNdu5yBiZRTvN4Zc5PV42/Bi1UdoAq4KANGgpbHPAPMVSijszyWVl3ANRm8tjJt&#10;z8COt+HJkTyyvw/vcM/mdgp4uJ1yBZ2s8ZTx0Cd50skYa1vQa3yvoS8gmwvmZAzvTkb2D/5WhhEE&#10;t3Wvo/vz2FoL1hvMHvO5U+tp7tZCqk6X0VinDf0bZPluAz23j8XKYOPpY6Y7j0P612ivxUZ+jAZH&#10;0qDjMdjPhIQCOtUtogv6eKbiwih2XnwBUFmaAY1fYebbGjw0gP+m7hiCCS0bsQG9zfAa5OZAEMaE&#10;0y92UT+6ndZsmixymRa4YGO3zxZr82jwjBHzN58XwKvIsNn8CHQePFhFVw+5P+2gUMdzXR22WIDv&#10;zDirV7Fl0OhYm1AqcT39RClZj9YDtbJgRv0h6/kdQjOnbQPF08Nm7etkAqhn8EOthr6aFpMznMtN&#10;U3Y/HMx80y9ebqlLp1LjJ6QdKshOSrSjf1NoWgQHurCpHjYwgLuDzsDnUQdMV8i545cmmByeMVV/&#10;8nKhoQI9DSy5FRjwS+t8xT/rQc3G8LsLvhX8kQm6vQDQg7fL4PhStxcdbMSC+TwaoE/Hx1EymlWu&#10;pe3R2rUczzZTawwWzparSS/DDNhddQZ82cUyDLFHdkrtgc1zt4VZSwbdVBjFKrQpgnex09pfmqQV&#10;+J1bVPu6ZC6EGRhYgbcrGXDfaDf2wWduywdK8h19EWPS1xW8tKrMoo0dSIdf+D06vKstxcd1C+Sy&#10;kYnNOjzAhE2gkf6uwUxrhadtoS6sYA+cFwNqWfTiFP/Del1pkQ2etc5iRnw8B88iRAYKko0E37io&#10;7sKrB/Ix0GTPrfnnDhMX0GbQyEUNDzTEzHEN1xvNdmUbuXfc7rTRgsFm6XuhhCsjKSMT+pgxmAFY&#10;W3Deg05SjeV0Dc9irMHcuZNkAa0r0NhEkuTsG2xKeh59g25LRfShRUubPUH3TeBMxwHdVjWuAXOt&#10;1G8LdKx4x4CbOmFRAldXkFEwfx5JF9TQJw9DySFH7l47CdgYCuNDaNSTP9EpDk2Tr41OmIS590Ro&#10;gwX6HhVsrSe89+APfVEpYUDceJbBowzzlBoZgRf8DJ2Q+J2PPIAFsYUnvnbjCc4w1usOArOyzCqc&#10;ob/cgpxlXmrMj1na/EmHkLNxLgY0iYSc0Jkxu008ZZQ6B0yQepTGEuYDAKa5z4yReXmJj4z8Wnvf&#10;eTM464EAPIhuQxdlhHvTlKBbXahaIicoZXDdydxDBk0KtFkl/z2VFoE39NnFc/psaVDYeE2uY3Vh&#10;zAQVmCthRQOs7spwTSCD/nP3lfoyHbSinwPDuPshD39kSsgwjRa8H3q6WOr80XnapF36In0dT9qt&#10;JpPy4ERLaKX8qIAMSqZMQ/h8iRwYKxLX+Zm9X7l1WT0s7aGFU5lZIpf2l78diOPbqF+OzHf95R9Y&#10;Hdz6LE+lAQxSKUXnT7bx9QeIKLOkgy8glZksNezJJVWMWxOCrVoMvoCTipDrFB4h0BOc1NwAptUh&#10;ohPuSRfMWNh9gENizbelK404jW4B4ZsT6nId9EwKuERfNlE4rpJNyyhxlG9GgYZQ9sVgXs0ICNrk&#10;CIXgwQ2VfjY2uCfTXKSMuLGrXfNpUvzmQruCkIQchoKeEAHBpk9ptUfnwsQxvrDAYRsmn6PEeii5&#10;5QCmg9nsaYZJdX08gxQkR0LtyfX65DqXnkwINoABuMZn8H94m+s0bLx8Pp1Qf7jFxglKzAXd0hZV&#10;rp/K1CMAGk5edh0Gov0rKNVyrRJdBqgjPdsfxrHFV7PV+IEzq9i8VIvbGJWjkeGpYQxg+Fy/ltL6&#10;V+1ltOhgBYXi1r6GyhPhqtHnMsrn4zi6r9+8GrnXr8f0wHEBqFBYbit1f/gUQ3h/ZRnnzmzH4MLZ&#10;mOQGXLcXL+3Ssb2jKLiysFyP9Syg9PQPx49963fG3/leCHjxTfTlz/+jQPpzCHmO7DO/BQX6UxI5&#10;kY+X1FO2kpz4OS+zC5zTRGNQi/lbW9mn4xdefDZ+5l9/Odq/92+iN2jCd7g0KMOMBYV1RCaCBm7J&#10;12NHOiDh4OcEzFNdBKTVlWpPwGmr2HXKGbIR+mPmVZAkhpv3MNQadT6ZobzcAuFfhn7pGWPwuPYS&#10;/IEMoYBzBQwdQp4fwtNc0p+W41yrEGtnizHEoZ5z/9SVNE8hgr8XoGhrnphu63HkEsaTuSLbiFoT&#10;fgXBCBIygIuBBn61mY4HX9bHsc/v/ME4WhBn1XYF3+BRHcU0Rn76cdjBsLjaq4FF3i2aaxDNDJEy&#10;ffNPg73ZtUrc0fvFwenCL3ih6EckPw/QngOM4NFM2dNUrZXjyiHGB0v9P6OkFrPDeIgZvIGD8POX&#10;NiOz/o7ozO/GdM8tjggzz8muCugdnucKlfNIv51PT/qauWJ54iWn+Zcp1CHJ30Q2VfLaHUFnCT5O&#10;RdaZZ49kT1tEHbuBChzcVPcpV8QYyVjL2O9qSBRNgAYA2QL51QYcVLs/apsAqto7orADvyCbq9y1&#10;ONsZ8Yzfj8o1KwR8KYoY9TnofIlMzjAYGZyRNuMuVM5HrbGFQ7QTxcY3R/FCm7bujdU5xjOqRB8+&#10;MnN64bZULPpycSNm6OLc1MClJpVBMSdpgRcaLBY8V3CKA9ym68tmLRa9/egOO6lo/ut99NJBJ17D&#10;gel2cNaOJ3GM07McjaMPOjJoMAHs1Xhuvno5SuvNKG9diHzrvti8XI1q6/G4vJmLc1jT9vY8Hgbo&#10;Ztfy0Rrg2GZwwFZHOF0a/En0Af1j5x/LtIRX0oohjDLAeZ9Pu6hZnIL5INZK03jMHbzxAAD/9ElE&#10;QVSVycncOI4LrXos1pj7aKTCuwhBmudUvw65dIX+dXTXC7//63Hhtdcj863fx5j7aYv5nddmcf94&#10;FFdvPBd/+MpBrHb6zPeD8SB8dbb5UmwUL8SzzPfopYO4Nc/FgyL6tSfj+W3kYpgDZDwQ91wox9mt&#10;rXjgSiXetlaIYqWSZML6EVmc7yL2pej2XxxMU9Y9oOBrsTSNtnrDjFOjuPJbTsCQq6ZFADnTrc43&#10;eQ2vXY/nO/2YfeUoJoM/iJ9q4zw+ioOZ/Y54/sFm3P1KNT41vBmHXxgyf78ShS48msOO8s8DAfLw&#10;oGDJVbWsGcuMx05keba86yKBWzNh7RQIM/u7hI4S7Kftft6L7XbV3t7mli5Wua1YccGB5EqTnLRd&#10;jr0oiF56EAo8hv0ygLZkgG6TVE9UuNbj8Q3qIFUp6KY9M2Btpqk8oCRpWM1KF3QJanF7uZC+IFdm&#10;YrjhzGw3PjnR40y+q+IntRgN2C7gM8bAnJTQAWay8VDstzJ8Yh+lQx0+Lv/lh+OvP3CWD94cceNm&#10;/JMXr0f5hU+jg90qJYnQ8bTj3Jzoi0VygMSGU9vivVktCewLZHll4VkzjIvoBrexW0fE7YmQyDNj&#10;uUG3DF1OtyxG7fXSQuDoEfWe4McEMR/YeN5KbTMYuIV7qmlsbs8ww8SabG7F8aCkObQ3wL9aeAIn&#10;ukAMxE2emJyyBpyHRQ2nB3lZdZj7CroVHQY+yOZq8K6U7YOdLAOhjhsmMDnwwfIovJCCb4x7jtOy&#10;MAt7Zm0pCCWxDJwzvHq9i9z/i/hHPwTZTwupfic++6sH8clnb8Ze9w/iC1+Zxs072Jc5OgW65VGa&#10;2WoTLA4m49mF5TRu09CMPk9rtXjPGg7vWisme/vxhvv6ul2ePUyORo6Zyaw1YqediQEgtDd1ux70&#10;Rg7zW5txuQ6GOb2IGrox18PG1DqRX78ntjZPR2b3xRgcn2ytXRwfxnO31+OweDGm2S9G9SbzCM11&#10;lQxMTtF7Cxi/h51yUcVs37RFBhuYhRer2AADUe5MKNDgEq9hAM+6TTRTXEtORgE+zAJSv45rV1dw&#10;il54W/xrgGn95mFke5+KzWEXXQy14bmeMnVzlmo09hmfAaFmDd14yLOLfXQmMztBRuo40kfwgrof&#10;TLrTAgucPh9NcHnnDeQw28Wm0H+zwCvDWIOf5mD3Rbue7GVGuoCTm+0p9KpEietGY2sKtlKwqYIc&#10;b5bGcfMAPVB0i6fBWeheX4sLF8TRlRjtH0T/YAb0uRCtN0Pv6/DS4lqMZHhw0TI3iQY0XBSgbfEI&#10;fkC+ESiDNcmrHQ7we6ETXov23iy6VeFM7FTzUd1sRYuxDPZxjrovxB3w0gy8NT/qJZnMwBcgV7AW&#10;Y5p0U9DWgwiMFi7dJWPtQ/h+Zeb1jDkDf6zA4guzrpDLpdlxBiDA+lN4r7kORq9hXw0UlF08Q1Nh&#10;lzL5cgrsGEjJFLHvI/QJ9nCsL7CA9mITnSye00UP5QuNVDeqBM7KzY4CaICcMVZobVbNqlGKpv4I&#10;OtjDrvAsoBmMiKrLoKvLa8i0qdjDXqqJuirVo6bzhlM2m8CzLfhTJ8Itmsg8Upl04wJdYv04s5I9&#10;Kc/tXW4bM9M+y/iGzOmqijzgO7jdatnlHhhbfhW/pjnGXufK9SjDN9a9Sqf56YDgFE69hsY8tMXT&#10;ObUxHhSQSgmZkqxChOwzfLXBeAA+6eGMltNhHKrhdABkruE5TLFKC2AT9A44BR2uPjQrxlpi/jZ7&#10;DwlirtFjRr7dNopOtBZkqpVXrEdJULOqgRn4G8y6NBNI3JpT5zFP6CgPE8jUWuBm+gntVmlHA3IK&#10;BllO+zHdBa9W96NQrTNvXNfQZkEDM7TAOW6j7Wlj4J+0gFpunmQI5rCjjgNH3npqWZ7p9l+zCrM1&#10;dPyiFZkOPDIdJR2asqXRI2Y/mS2UleBZ7AKjNJhmUEpauhBn5rQHFnkghBmsSoqGx/nBJUsLz/vg&#10;dGY7BbFQL/Ctc6RNp0/M4Rr6ygwrWZkHRNp9jHyn7Ywb1diifTN30qFuYMURNHerbk3/HLkESenm&#10;K6HYGfxjbNQY/spZxoN2M0k/cg16ZOjiUHEcFU82rm7QbzrB/KOS4I1CDLTx6IMqfGdQfKHPhDyJ&#10;h/Lw6gh+8pTgHDgVcU3mxPV7yS1GghGZd34z3lQCAP2Y5/q8mbZ1FzqgIc4bqv9kfIw90xvHHp9P&#10;wQ012ioA6sVkVeYoFdKXt/mO4XIxY/F5zEUqjp+wC08Dy2WR/Yr16nujuE1nRhDcikEV5nAxwYZO&#10;ptx7nILRBkZdcFyAFS3nI/3UIe4AWJXBstJNW6yTwdgxdYHq4CJkgbnIIA+epJq26kIvF9D4ImGt&#10;LHbD7Gm3gNJ4zKu2AQPyHHd+oO1Pxg+thXdQDn6Th+Qvv/NBTii/mXsHaPM6R4ixXWA2pSufgxVH&#10;bl1GftJWHHjLNq3+YKA4LTgq6+odwaHYizkVEC7xOWYGl1IMZJV2EhnwSwHhchGdAdckrIaeQ7en&#10;WAd6O9UJduzMszVwXew0sQiDGnmuL8B76jft/tdOtldnOOgURGQO5YOUcc7XTmM6bAIbbXKtNRL1&#10;p02o4Rv0HtfwsneuJ6kj9R3SgRUQJJ32Kh9DW/kibTVlXqSZLrMyx62RG8C/I3xZ/jTbXnfQwKT0&#10;6PF+BL3d1tukX+WUwDCNAfQRnTEEpxd+kxnQ2zbKy/bPr13Gd/nu962G/RtJ2BxoCgDREYFk362a&#10;eP2emml2oMdpG7XNFpkRpAUsDKFcreZFB5YI3pD7VfxzbugkIZRSML0DooPKmEZG6umju3fayVM4&#10;VKyuysgptrcp0zRLCFIu3IoEOkzbhwQwVQbTznATAGayBWui3IowVBVjVMwN4gYO6v4BTImC9ORP&#10;By8YdEJMBd6BAsUNQP4OLMlsrvZncWcIf2EcjFS7Wr+iD05yKgLKOGRK6cdX/OB4wxRGTGUugysG&#10;3LwuzSkX2j1uSQog+Qg0nBjCftgub00Bh9wntJcGsgLXpxoy0lahtS6EaUkYmW3U5VZhgJLoRxdr&#10;Wcitx86jXAuIW47KMT8exvqgH4/CXEs+e32d9gDAnmx1uChGq1iKMyh65+Em7ef2I146yMXx3u0Y&#10;7R7GYb8UpXwpNiwthPLyhKRRdRpvx8jdf6YWnfM1jPw0xvvDeOaYS+6gvMzaox8bgObx5o/Ej3/n&#10;d8ff+UEk4tz9DujP/cO0pP72IIFBKGM66jcVirSTjpLVn6QzvvqHCkVfR4WbUnNdmoSurczz8Ysv&#10;vxw/94sA8Y/82zga1TAkwyhi9Nwim+Zj7ITRBvO7rcLLlmKo0sOgYo9R2jgPZo6NxwAAFCBOkAlT&#10;mixYMh2r3kWRzfC2LZQ6z4xi3APgMIAiE2zKq3WdlqsK7w120Wn6uVzMYw0D0mhnUzbZclhEEQNS&#10;4Pky96qwLUyu0+02iUkH8CZvwlipviH9cLuHoEoZyQByE5KdLFLNEtONPcRjWV9GV4V0nInKBGW0&#10;eTHq5xBonbgCzs/xUYzuMm5kV+B8vJpHb1SIbZRrpZGPY2RKUOsJRGaIrdF02t6mAQZhVxGI4/ws&#10;bk153ryY0tob8LhH2Isp58j9O5m//Go93lfPx271VHxsDUCFo9bpd2LaAzgjaYWCoGyFY0f73IcO&#10;5g1Uln7QQuyZUn6ZK3+S2tNK8YFyeBJExW1CAEv0PR2aYGBE1EEj2iqNUzEPYKmUo9RuxD1VFHaD&#10;sfFM682X6Ot4AagA2V1De49unIsPbiJz3/nueLgxjRuMcReguztDVw1vxH4P0NLpxV1onQKM9Xo8&#10;hOIq3j+JbwAwZ0+5XdHVGcaBYj5gnuYAx1vM0RDH4wiZSzZYXcKgDXAuBPLck8kU8XnQWfDWgOny&#10;BL6D/mEMO0N0F1obB2C6vBqTQ2h4fByT4R60hD+WPXSP+gwKoU9P8Sqv1+NNII1LrXJs7ZTiobVi&#10;FNcv4bw2orSzDV3ORIc5mS/4Ddk6IKYBejXVnCgAbHAILFi/yoyjro6Hd8fLQUxxuBZTJop7ZtBk&#10;gnXvolCXM4AtBG8AkrZ21uOZRTMyz/3juGf+plhd+nratJA7MohHxPCiD3KZ9Qaxw1R9/qAaH/+d&#10;/ykqN5+N7OntOAtILNQnUY1T8TvQcPbCa3Fnsh5/9YlcFO97b/zpC1fj+MWPR2d6Dr2ajSqGs7pe&#10;jp9s5aL19gfi/rOesluOcvk+dJZbHj3Svsp8F5GtOuDQrUEAujJOK3xzEk1S8/M7WQB5zB+Vxdfe&#10;y5y8Zm/AYioP+jV4Pg5eOYxXevsxuFqKN3BiSw+8K+L0mfgOmuljq5b7/zpe/sKNOHy9H68M8qko&#10;ayzXPYQWg48s87xUGBjxsm7iUgWoTeKXWxnUbQI43N5kb+zR3BW31SgBZPnMbXwuGhi0Uc9wFzoN&#10;G0Yf3WqcUDDPSCdwcr9DToBYR4ivPT7eIBfaBnuPTihUk+PvKcLaP33xk9R7t1Kg73iMYFJnXrWk&#10;XrRzXIk8G0DjT3SNK5ReL2AUdJlF5nb3Rd46i3QA3revOr/Kdgl6eG8CpfzCC0PeB9HOrscDH1iL&#10;jUd/NB5lKM/sRey+8s/jy58DiM0snsx1XOtiHoyouVVTJF72lWq92mneu2UK5IAj/lWyKKfeVqzQ&#10;jxn9go4QJ215oI3V3Opt9I35cdu7mfTWsFnmcHIASWUxEM9z+4OBOzMCLK6LSufZXMNDIFtygtVH&#10;+pje4NyrplwydysUvQXDIBO0kxxanmV2vH6ZkySSSgCPeXcRwQLn9lB5ryWUrE1bRM++53FGseMu&#10;pmhcnXex3MrsDgMMMgCOu3xUgRb1yl78+MYHYv2v/kDkEMiXkP0v/cYgjl74Z/FFnIrnPwceeeWP&#10;4hAdluP57uvXIa6VKswvWAwQmzMTgS5caoEvcTTHvYPoGzgCN7mlUofIccgLrj263cZsAQuIVzdy&#10;sXVqJ5o7eO159DdGxDpk2qdiuYrDD1dC9yMc3E0XKsFINwdn4ocfezxOv/Rb8XPPOO2zlAnkY4BV&#10;PEvAjhOxHDLnw7TlzeLMKehp8ATCyME5dF2uxFiYsJSJUFhLvCO95WmzDV1VXTYejDNruThXP4pH&#10;p6/FJ9GLnc824yv1brzd0/Pb3bieKccZ7H0Ofb+LnTzc7UefFk7T7AQsMMUuL8EMmY0JTrjOrDXM&#10;DDTO4wa6fjwrxilsfaaEbOM03sbhKBdxGJmlNxh78fwgrnSXcWipAIDIAbRzITDPZ+762DhViUeh&#10;wxew3YvKMgXkN+GRIk7uWeZld1SK2z14HONZw7a/ZeNSHG3cH4vjj8dL6gaMzhLesHardcum9G8I&#10;3V3hT1gL2s2Hkyi54FYZRw1F3mEcE+z6W9u5aGNzLuYWcVO2w77eYqJhpZgP0IMa7AZ0RbfvwUce&#10;ktZQj9D/uRlE8j19daFsMcUeY2MqbWW3HStw/iyjBizj/DCvw1KMs2NwB7NTshQK7F/EZqkDnDfk&#10;gMvAEOAsPlFDmj2XnN/qCL4yqIn0DFeprq0LXSsDTa0SmHuMbwR7ZKtJ/3ni/Aq8Vlf26F8evF7E&#10;ES1MJyeZWUhxERrptZlNNNYXqVaiogyX3BLJHON/5cFMXmbWjo5mqqmFDFhzUXt/4jvQN5QFLj96&#10;aBbHynejFKfQVTP4c2QUxnpk3DNXZyNn6q7C+iraqn59Nni1jm+TQy/q2+nEu6xTKNGm2FKcyHce&#10;VLcC+/WPoAPjR+oSvQxAbKGYishZTzrQ8Qp9shzOFAWGGY0CD80PsFl8bV6APpSLnj57MWRMXXAK&#10;82kQrogseCjYoobsIfsBFjO7b3ncSTxr9l+VuRtgf0djUKEeOvxQp7/q0AWYPcrYb/yqDPNdZd5G&#10;I3iokmX+89ECR0/pz6Ln9n74TdqA3bkqFqY+llpRkG6LfpRpyyCYuRpu+zOwot3Jg1GLa+VoieGh&#10;ydjP07zQT76XP10gMjNLXlKX6rK6aKONglGSz2IWYXJ8adt47LJqNh62CXtRhpY5+N6FcGuMN8rI&#10;P7jTxHJ96zK4MAuDoEqTj6i4yMdi/ZVYBodTF8XdndZGVIZdkLK+6Cqln4M5IZhxcWF70oEwlbse&#10;XBRKxfZlFmx0OqlxCX089bZyGtblYZPj9Ey3EluHTXOSNZsPmR8M3BVBu9i2Inw75jWSYZcnGeRG&#10;THxcCsDwbGsP5BHALLZjAi5Z8AI1ozOaUWxtoHuQKQjozjEd8rTDrtONHvM1hw8yGAbrvuXd2kh7&#10;Kd6jzhYje+1qAItwMzZ4uSzQB9rj2ZaRcpMRbgh6ZhHHPMPDEKrwbeJhJsXgkCtjtmud2IkLx25X&#10;0vFTnqF52sEGb+Fa8BypDjHQ5yv40zKFGTqhfnUHxHRSYg7BHKUZtIe/eEZBLFT0CJt5LORF5DLF&#10;Q9BGToOEzuIzeQKutQ3dikknEi35P/gLXUJ3YAzGTl/oAiwU1sY3rTKjrNGnAjxR4r3Utx70El0l&#10;HpSfMmYT0gQEpb+84A1xkDrCyRR+JZ2cAlQO/URXm3wkwJvaLo0XYQSoTj/Q0UJjLk59kZVgND/S&#10;bHJ7mqcVdCvSL3dBmj3nAT1iP7GKh3F6s36ApUzUzN4ndlM3GrTOIDMe2lHmffJpDGDTp6l2RqZm&#10;PnkEbEOL3LykD8sCfvaqHEX0EEqdfsAP+JYmVyiibss1FpV2hjBwFzvcUixt005GFQ3Pl3clT4qT&#10;8b2l09wuLjvwVbIbaZGF++FUPqcNAxW8zhpw++YPfv1q0bvB5NJ5lN8KxrNmUneKQ9fHmGBZ3OEy&#10;4UkFBuSe+oyRtyyTYIcAzDJPwcHjEVisLwFWgExKKV6595+b9KD8sd90TnC65W+cr65OOIPJJk3B&#10;JbTnSox7n105AHpgzE/AlUErm9qGEa7QyHwbqIGxK9T4jpkV6BYHo/jKwTKu3aT9fQjvmAp9cOgs&#10;FigGnQMLaRe2AVab9hFGPCrGHRTadDiKAgDQjAIDbiYRJCDKpGJb6ZAKxj4muAVTKPgGRBwcZgvF&#10;lYRRxlAg+Nw58LhdgwV8c/IdnxuU04ClGjuMRwCQxm77cK4nGdbrfA8hyqaf1zKu28e9KMHOTjmO&#10;pA/PrPeYeIE+ymcOV7YP5vEgjttwbSuun4F2uS4AYRpD5lXBKAPUZlD1LgNZHXXjxi4g/BD6DVRI&#10;J06mp/us+G3hWLNJcgjxPOdWQYxhcRZLtMqiC40AuhcBRIV5E+UJAN/6sfhbH/ze+OkfonMX7nO0&#10;f+4fA26QLkWcrSFgbEqHyYAmU5QY3e//7Adeks7S2Otd+TRbI7diHCjMtXgp/tOLr8Y//43PR+XT&#10;/y6OOrUUqNwdwxuw6jYTsKwBaVLDhZNaCwinRkrNYQZoFiPZBQwsxiNoxhdGxYfWL6jGRRVCcxiH&#10;zImZQ0NAnAHjdKLvrBrlJsamCa0FvRMMI8rL7Q3+U9kbwCzVyxhs+GqMw+nWqxx976DQeVZJ49Qo&#10;Yz/zgKZpyrizyL0rPYKgO1jUKYihDL9mIVIP5aMT2ODvDECQx6eULwHAkjGrpKqM5wKCMYXPFlia&#10;mWNZluGBGoZ1Ejch5OHxUZzvAaKRuwNoshhXooDOMNjo6lviP77LL2vRYBI8PGC4ACAOeijLBmAG&#10;RwPw2wfIzQE/V1zx3Hw0zqyjM2obybnQ2Rt4/bDLmIop0OSpRJ4yr/yp7PSCmeJkXAzGTfh7tsSw&#10;oDxdONA4acAGtOVqlNs3qjXkqbrJPMKXuUtRR/YzpXvRMeiv6jr6Yzc2en2w7jNx5vYYXfLFKNwG&#10;HGReDfx55g+eR9dZsNdU4ofOlqP05v9DPHx/JcatS/T9sRiehjHo2AF8Z1ZhR96jH2Nei579P4ys&#10;WwBW11GoqOPJGN6ZRFNgAv3dnmLHXcEyKJvNYhgwkJncYWRwYqa9HvilG3uDfiwOO3GtP43O0SDu&#10;dgDefRwsZDWDcVQnG2BIoBenoAyQrdYvRnVzM3Knz0au/WhsXQI0NR+Nixs4YfBEpbaKDfqdzR9E&#10;AV2hJs8uxzGhn0tAkydIqgdFiSd1K3EUAI99dPJkBlKU5lX0vrXZdjuR38zhBOCEFnEeFsgXjuaq&#10;Dl9gZ9xa39goxm9c57N//TPx6P0PRvld3xClLOPcx3EavRbd3WE8zaQPXq3Ft2yN40PLvfj1T+7G&#10;BHmr5C/E22ujOL8+jI3SNP7F0SIKzy+jV83F33TcDxXiywDV8X4J3liP8nn0aPvxaNxzPr6ptRW1&#10;e6ZxCl1fgOZ5HB9BB5ARcLMVrU3kKg9jYnfSZj3agwO5ggEm6JA0+P/Pj98lyU0rsAYf8vtvROlo&#10;Fr+RAUx8eRTXh0exdtCP5qM342dr7Yi3n494rhI/2ZtG9akRrHA1Ktxr4LeCrFuXSzTr9sIEWuD6&#10;VIAZeXfboSdGpawKbnB7q3UmnRO3NyAAyDy6Gn71xEuzJhK4oN/+c6QZwHgKsjmn6MMi+tEtXAuD&#10;wxo3bJKOgauPGtW8CNDoG46gIFubtlpUadMqWWNsNXrKpuUP5FVQUsChKADGUZFp9T6DovYSZj8B&#10;OzGAgrp0SZN+fA2RmUFnuj5uO+0Y8AAo6TgyPrMkKrw1aLUCrEn6OfKeictx9oNn49sff3tsG366&#10;cS1+5+U/iFe/Yl0cQRL6nHG6rXkJblkCUnXo5jis/P8k887QFiDJzLyF24cE9faX/jhgpyGd/obs&#10;m/WaHi7NfMfcWCNFkGndU8eUTnBNjjNXQJAEHOm38yRPqcNW3JC2Jqh3fRjAJs2VwNe+GJy0bf8B&#10;FCcqF4yaYK8kzQCGZuz1xSf01vZrvFL2M/xvlo4RT4ueZ5lTM/u0fyVolsvXooZDYoaj4Nbat2ke&#10;suZuZKNNezoNXeSkzRRhcmKQ24of2joV5W/6kYizs7iG09P948/GJ566FZ/ofSFu/dHn4qXXxoBQ&#10;QJfjQ1e20T0VHLRdxpbXMcGJ2Ibu/diPUd9gI1w0HaBf4T1pwLysoH8atXRkrNr46mY9Tp9FT6W9&#10;NdjEGdgNLonJNOEBg0oGBY7AJDtb2Pv6TuxWG/Ftb7kQZ/fuxn+4wVzf6CZnuQw+7XVHMcSJ0hGx&#10;lgxigq52PrpgOGQS/krBU+UQGTPQ5snC2Qp8UdhAJ0NLHQznUKBgv/lXoK1KDSc/cyaOr1Ri2f+R&#10;GDc/Hm8evQF/PRcvHOGI9gbYw0oM90G246PENx4Ysb5Wja1mNoAikA8dzOd1dQD4z3oz3d4Ee7QD&#10;32Lrzx1FdVyIG/1MNLDlZ9AFI3SH6/IGeabmItTWoo1qTk5JZgA+oMFMCz5epIWy1QD7wZgX2OQ5&#10;YzuF7R+Pi+DEVaCqY4FtuV2/Ek8++LZov/zh+Ay0K0Bjw/spa0c9gONjVosZHmYa1Ea5aOWncR0H&#10;aAmWnjPvLfpQWKvHJmObmr0ELx+D9Zc4fIUGv3mW13qCovrI76duD2WcxlZ0nApc66nxLv7hloNd&#10;DCgvPE8M+W3H+Ai7MevHrFRGB2TgJ/AxcuAhCbnKPID90Jn5Qn7RYrS5iEM+K6FT67SvbrFOxBja&#10;r+iLNXw6HeiITl5nDsz0nc9KYIgSMjOJ22CC7AA9UkZaisghstBRRYKdWmIgQKPYrMGYdAQO0W35&#10;qtqPsfFst+2pWrJg/BLYLNWvArepXvFI+a3uB8NNF/H6CGwJHb1mxZjk16RDoAUWluZLMUQ3ZY5o&#10;j3koIXMGSDxREcrJmvA12oSxqGsK8oN6pYwN4TuaDOsaZrHLBgWldxa5GhhwQw56h/R9OTL0HGP8&#10;g0kDWQAv6PhWLbB9PIge8lACR6xjUyfgsKkns2pj+7StimfMKSEbWfJETrczjuBd5dvTCSvKE+Ks&#10;FJnaZRKHWz47biuBBjN8njpC3hqMY7c7TUE8IHLSS9I8mmvp0C+zut2CaeqeuDExJ/TI5nORO1Yu&#10;4OuK2Is57Y+hCTaGe6cHNDg4SFn5BlI99dAgDXCdecimQAmKMzVngFJb4D/1lAE2AxGefpj0u+Pk&#10;t4Xd5WGzs9RpKbFDEUxz7EIyv+HXfEXcdqI7tLsjaKZ/ZfAuY/mZJn2ptKKCvnGRZIjseKCGfkfC&#10;Af5j3g1Wug3XrDYPCzEwnYXobo1cokStrajN9dROd3YxyxCDj+iTCzcpKUFlJNZRDlCKaUscPrq+&#10;BA4BvijPgt/MznQnlNlRZkobdB/j4GpbijRoiZOh7fFKhexT32lbP4hJWNFgAb2ZQzcMudaDs7Rl&#10;7lirNCqxAfYQX5Sh86pYQZ5pq9tLtfP0l62H5z1iAwMibpFE7AQHyUanOl8KGLrTg5xWPHQl3tYp&#10;5Fp36LhYbJkNQ31Fxp92uzB5/J9J5zvJMUEn0O4Ef7CO/Wqro3IzxSTZ7j7NpbIT+BkeJuLpq+6Q&#10;8iAYg4HWoNWnNkvVnYCQLTLwpzsFzcrzxM2UPcbnQiAPqfPwIpMJTMKwXEnSB9KfufFfwhM8a1yy&#10;v+oj+dv54mUMZTIEptNGDv1aZO7QXwaOMsmRpo9gOYOEqzK+PDQ0C9Mdb8nBNcbiip99o8GEHOk7&#10;cCjpzhn21ROeXeREtcgE9Ble45Z0qANjd9F/xTMM6hk8L8B7bmPWL0ljoN/W3Sxw3XI2SHXwLJvx&#10;te8ck3LkwuQJtqJx7M5iSZ/0B+HHJtdVmN8l/TV70iCrdBsJFvLoaXi7CA8pf1PZHB6RTqoKg2I+&#10;zoB3oJOd+5wYGJsFG4uy0nwo6wyOsfM9Y9XeSX79INvw1NQpNHJB1piS7GaMBxFAh6Jr+KPPONJh&#10;GuCvndqFyHz9t753dWdyAwf7ZG98q0GjEKqDIPVGMzoySobatDr5yCyZJWDeCB6P5QkIFMygg2tv&#10;BtBYJnKPhgY4KRjuVQk5FPfDmgJeZbLPuee8UY2jbCmOMHK54e1UKNX0RzPHpJ1RD1WKyksJsD2N&#10;hUCkVcWxrG6k7XwrVypgmIIUBfSO79KpuygbBnqIYl4tujFHUc+QELPKgNcYfMABBN8EbU6ZxJuM&#10;YXY8iQIckDItFAr7wI+rPp46iEQlBZUy87jGLDdXzROz87n9lkFVWic1YqCP90PDdDgEjJfJ1sI6&#10;/UbkPXV0huNVXA5iW2ZdQ7+uY9BWDXQxoNjTSau1AD+kgr9mdmxVqtEBgN61kGOnHzcODKCh9LjG&#10;lZ3VXVeneE6hFWvr0gPHlPlqFwvRQQHdxYhmmdc+DJM5GkYfYDEZooQx4BnAQalciZ0W84R3YxFR&#10;CyC6HVgHO48gFcxWWbUSKDFVa4t24Lk4vTwAiP+X8UPf+1fjJ/4yE77zF3NoArKUfqw55imVKa2Z&#10;9+J3pg/FKrVPfugRH3ARfYPN0/bOKWOt0MEc2t194+vxUvzqc6/E//1Xno7K534puuNGMtIjxleY&#10;DqMCEDAalU3Gt5Hqdbk16AjjYIZBrcU8V3HwHfdwGMM+4GY+jSZ8U6g0Y9pGwXtyD3MxHi2jBt/k&#10;ANQ2VzB32XR8gQweskG6nICLfqnn5shCLmexc0Y9hOk0TipMvtcU2K+ahqaBAdPoLcsYOuvkTKPc&#10;Y4wYQbd1L0bHkcdAikhckDBVQP0i6lrfpt9F5g/QoaEeIsDFwVFsWZOjXY5lE2UGfzcwdKtmLTKl&#10;cSxN7+4cx8Fgkra/VDUIzWpMUHxuq2gCKlwEOi4DtDKNOF1BmWaQJfp0Czoc0H8PD6Hr0ed/i04u&#10;zqjEz7wtTp3id309mljBEZM5HHVQ7Mgrk5oypTBTbqSU3Vxk0ii4Ep22JWRmUUb55FGyTemKTtHB&#10;L8Hrj6DHChso50IlSmvFaCy341WD4/vn41nkbHZjM14S/HUqGMCjmPSHAMH+CZBhMFvVQuQ3T0W7&#10;XYh2A2C8XokPVMpRu1zFIQVsnsnHE2rX6jhKePZ99OKiP4o7zOf06CgO4SkdhpGBWRkTGugsy1jW&#10;nRMQG+RwpUYluQc/jYeFOJgMYtBBVw334ujAwOyr0ccLm/X2Yjbej3nPOiTHJ6BRPcyYighDptqK&#10;HUBwa60d959qxeN4I2v31uItDUDddjtadZytzXXEox6HGPLlcgsjNYuj8STV6zMwsZoe85mSgxHV&#10;0KBzl8iT25ZdEc8sDiOvMwrgW87rMQIczbLviNa9/G5uxF7nc1H/7G9HZuevxGkzFt18YV0/2rIw&#10;eR5A7gpXE3r9o18pxPAzPxmX3vR47Le+HT68HoNXJ1HufynOrUbx1kYn1je34ufqAJyP3I0O9uhn&#10;0Hn5D5yPN66P4zdeGcULe25RxaA3MFxrG/ETzUY03teMx8xUq0HnaCCTOMnVJrKxlmpjZhunosZn&#10;uZx1S5FLjbtzA03WkQf//X9/NGz+LeOd/CRxkheZ+sXibuz3xjh88M/xM7F3MI1t5uQKKPvapivH&#10;fyOut27FC09NYjT+93FuL0eL8EO/F3v0Lr8C3COTZtEtcZpnxXKUcCYxM+FWumRr4H63igg2LNuA&#10;moZvcL7hHU+hsoaE2dfqQIsTl3A6gHHMESBQUCsSYD65JIFeWgnEFR4342oWGzwBlodXXQFHmQIa&#10;tVvpRC2ekU6g9Ga+gyu4Gk2yGCU65Omj9crMQPModwNMLhzltOGQzPqjGQilk76SB7SGZnfaC/SO&#10;znMt2XX6LOAW8AP+zFbSecjkm7wS0gDQQYmvLvplc1P4coWzCij/vjfFT7/5DP1+Z8RLx/HfXn01&#10;tp7/A+4/Af6CIoOH1q2DoZMzNkaHFHlmwbadc8CzDm2Pa5gFeusT7a0gTDrwN/pEJyw5Dtpz5s2R&#10;rUBm4p9kD9F54iOdEzQr4AuQzz06vm6JKrpibXptCUcYmbeYOlNPH9E50tSgpjRWYUhHaKIT4Kq0&#10;LojZBB7gcuIcMRbmxK2aiT+5J616g4/sotebSWB7ZnmmoBH3pfpBuTpzRx/FZfCBNVDmLk7kDhga&#10;7Vm2YNFP9m4KL1jzVsCdKXajsP7/iJ/7fp59GQUeN+L6b16LD3/p4/Hq8WfiD54aRvfG3RhMzIWk&#10;ewnUluMe+lnWaQYbPj1Anwx2Y4SDnna6HmNYobj+vqB54hazE+6iP9giHlPD1lzYKqSSJIt+CZvG&#10;WJk3cVXK6hOoo3u78NaD53nORh0bXIj1Dew3TrV2ZDntxnL9u2J1bylu/r9248Ybn+IZRk4gtM+D&#10;fpJ9jME0e9gTaVL2kXwo7mGiXGB1O490dMtXNreRAhVyjeOVU1NZAuZT0uaZ5/JGxFvBDNnFdnyh&#10;uR0H+49gsz8ek5f6UZlehYfHcQfcur3NGNcz6H/amJuZxTjM4vFQhz6Odh+ZR5YnTbB6ux01sOqt&#10;4SpqjVKcxpmT4uLQKXjBg3IWxSJ2i2HxfjWDDty3slA3WMBTu90i1lXHzKAN89WogiNRItM87QO+&#10;l0fzuFu+FI8/9K7YuPZr8TnruPIUUGLaLOCPgYyimRL5afSwdxXwYKMxi919+jJkDDMc6ChHYY3/&#10;IxYL7MiUNkbaEPg3C/aeV3BKoXczYW7mgN8DvNz55DjRUd4tQPd0qAq20RPuii6UgUmz1r5Bj6+y&#10;9Gs+wKEGmzA0nRwPTXMbaEabI1SwcCsMlw6UMXAE/3hIFS45/UcjId8ujGbomz1x+6Ejlv90/nWM&#10;VR8GtQY0lfHEIuQmjw1xu5gnNYrtK3pqKKl0WrX1fPEGC61CZMv3RHG2H8dDt2XOwVjcrucOz2b1&#10;aMs4z4JZF0yUNdo2K7QLfrI+5dxaKvQ91zFQMEry6unDWXDaUhw25FnIPyozfT4xqKmuljFxwv0y&#10;X8QeroboB7iFsXsipaeVj9RdRoZ8vjoCvKfu1tPWefckSg+Cmw6gmzqSx7kQW8BPiEERTIiqgfDN&#10;LWg4cYtqLqp1+Iw+TuGLFf2duTiLnBR53gwGGnrkqQv3K/iNBrMuzqn0GL/BB7d29k2bBAdPmcNq&#10;IxNt9NF+B3FwXpQ/2hPTAyiiqlFj3NZZykgLdYNBFeQxB07Jg1PnALIFMuWijYfWlbAL2XohRvDL&#10;CjuuTdf26U6adWNd5yy8nRYy4L+F/MHnqd4ZmMtto3Pm28CytlFdkE60h8XUwSv0nQcb4DUy5/xm&#10;OK5dMblRZpA5cKvBMMmeaKpjqh0EY0/Fjci7dbgzxVKqB+iOieFI3YwM0Y+lC+62TsNm48mPaX2M&#10;OfPv7ATfFnw04W+zurSd4o8Jz9FXTUEenpvoTXuqfntLs3zB3+pn+LPM3wale/DgEh/Dg+VyyNKE&#10;9uFO2qZ97hcVWLrGWsgl5iXJmoqQ/4mZmGpo7t/i9hN7JV7QZXMRLA82XLhF3L4gI/q9FhLMT6Hu&#10;vJMWgBfoq5PSGY6RcaOXM+5GcPziJNtnbFnoptc1n4FN4fdsrucM8SXzxngNXKQ6W+p06KY5dVFK&#10;TGMUOtnzGb53AZ5HN1ogo4Vu8KRtyJTaSQSTgDbL9dLQmIFJEspydjTBd0Y3of9yLv56oORoF76G&#10;pz0Ny/EiN5klVt3n489Y027BIE5KhaiJ4Cku9UCLhBngSQ+90L3zUBh3Nkk7tz9KxwxyrwVdwJ8G&#10;Vt2ibPaZKt++Orz0HpkyzuaBESt9WY0Hto4p5DP4j5cHYFiKQYyS1Z+BL7UzGXy1En2iN8xVgkP4&#10;iWBPriuMeT7uqwc4yT9FZMSAm4HDrLxtdIp+ZNI8gvscj5LPd2lrrkzhuO0Hr7z4i+vUwc5ooru2&#10;H5vH02Vo2uZavnIhjCcyFp6XADr3yH+0oewhpsnnFTv4KJ6ITIme5KeTE/uXTiAv8aWxnQKDsnSB&#10;+OfkgAjl37Zpl75LMIeV6GZ7PE+U7NfGicVvrjZs5nci883f+Q2r53uvpqhlG8ptqLhxPI4hWK/H&#10;REJJT/gruLKeK0WP90YCJUQ6OQRjMj+i8Q7E01CowHlUFsHIM0EWJy3WmAglGufOWgE6almcr1yT&#10;jgIwBxhl6wPIiAuYRUdApZf2FPsIXzI1/zmwpJQhbCIuALSgYnEOmEhPRZbZi0y+q+QTlOwuE2Kt&#10;uPkARqD9HOPUzsHjUa+sosGYBRn4tumaZFSdJJtHiEzhditWOsmCSZTGSwTUFQluo4sqQH7DlUbb&#10;rce1zKMsdCQAT/rkydGmb+lIXzprn2X6EQ7EAMzXpL0nTzF/D7bSUfUlDIYqvABQW9YXAcaM+WEp&#10;tnAMtjbm0aEf1zympn8nbsP8i+I2dqmJ47cf2eO70B7hdMWMObKAtYcflMzfLrWiXNC56caNtDo1&#10;ATyYgr3EmJ0E5TJtwJE13GAsyJdoPETZmwpfBpFVCyiJUjk5MzGSuVcxzFfjW6MX21d+Kr7th747&#10;vuO7kMb2FW7+8/+I7XhSwGbRhZYaQ6feOZJdk5Hg9Wc/pnjK/DC6tRrm0xFKBhCVHSdnZWf2TPy7&#10;L1+Nf/LzX45Tf/prAPJG5NcjrP83w8gfQY/MEH7WAiJo6EvA1SJeh/kEq5uurNUy0UP5WKBipFFf&#10;NaLFvBbrKELmdTE2YAZQ11C1oKWnX+bKkav2YwRgmh5M0slwrqpb7FVlij8S1Rp9qQoCO3G7P47j&#10;Y9gGOlv8NtUA5JEGvzX4bQZfBezehu+s55aHd/kmKcJMZpSy69LpLFyvUkpTmS3EKQCZqf2C3GV5&#10;kbaBl0alWIc9XAkwW648m0TFCNoahk5AjPOyglc9anw2PsJ54Ob8JmOn8fld6KOC5JoGjmupHYXa&#10;BDw/jAHgKKNlwAC78pVBRpvIaoY2a7zPtt8cZzb5ur4erRK0QzuOx90Yekopbcp/6WAIFXCmAnhi&#10;0jMbMTeIVN6MXGsz1irrsHU9mvBk1Hqx4pnF0tPxJDyZ2Tgb9dV1gO8bUTg6iDvHgM3BMXOH7pnh&#10;PEovwHupuB71zWqs1d4e88sVlOy3RO4R5jMuxBh64f+cLCAo5/KS+m6yiz5hHmf0dTpMq8LqOFdd&#10;spkhwOLEoAmirAchYEi606ygSTfGk0Pu348iQG856MbzOIzDg37cZS671pzsr+JI9ACPOHcGXLMA&#10;NGvgFEob0QTQ5hqtyDbvie1z7Si3vi62riDrrfui3YYexXoUQPUNdO8q9nHCaIt2V/MDRETjBbAB&#10;iGSWAJE5wIT2V4tjwDxACtBjkPVWkvES41lEm15UW4PYRPkLZuorgH69HLPy5XjL2UIcN3fiY7/9&#10;O5H9zL+N+Tv+YVy64OZDnok8Vmxn/mos7uDwFa5F/frV+BufPorxs7N4sLER/fvujyU8M7+9iNr8&#10;pdgGLGwrZ5V8/AaKOXf1bjpV97trjP2JjTjfm8ctaD3FkG1sFpm7J6N1/sG49/SpqG5bg8mADyBH&#10;GWbOlhYaR/7WoVl++3zURSEBw////eHm9KNBQBMBuGJ1gEM5jkPkc9LpxscG+Rh3KzHIn4tLrWI8&#10;slOIt5++GnHdbbyfjOefW8RH35jE8RGODQyRA3i4PcospXTCKbLtAUCe6G0ICknnsc4Tn/HUlE2N&#10;UZoucShnEIUPU8CT+2HFBMAMjAqiUSQ4uUDqvNsAsAHKmkDGQB03ppOSQZtcHnlo5wmCfT4XOHmS&#10;mcWVBZsGwqxHKQOP6ZuhS0FEYkS6JzpUF9E5Pv1qAALbZo2Z9D3tCYbcDqMCMjNFAJuyt756yQpQ&#10;M2UATYTKcdi/9Hjr9QDG0pYdQKfZafqCi9VdHLtsClAbMLJg+kZ7GdW3n4lvPdOKWzcfi97L/2v8&#10;7m4BfsN5w3gaADTLnpaTI5+MBs+1zlM2bxi/lADYwoAYuidBDkCszhJqNGEQV8XVE+n0LDz3Ewzi&#10;sNDnzI3bPZGI9Ix0IAhzZ6FfsxAm8Kh+8kkNEfoOXy6xEzP0dwW6LME6c5CKgNSyAGbog4PR3+ge&#10;nVB05GIGfzH/JneJJTxMBNFMtBTsnhQ5xnkDqM5xjgBkke318GWNAMAL0CnhGHhNx0ggeRJ0gzlQ&#10;Tjoubq+YMv5VrpUWVuW9tHKNzZ9AQ2vguUigLOer8/j720/E+vf/VNTvy4SHOT/9exF3P/uP4+e7&#10;3eg/czsGb7wce9xj0NRFkQunaa9QZs4Wcf2ANjvHMWDSBcMGOwVDRQiuA2Q2H7MGheEDaOo2r6xb&#10;uxs6jPB6tR41eLxcYC6qbhmCN7BLq+wwuvNSXDhVxckoxU3EVciTK9fSISz1bCeyb/s/xT/5plL8&#10;xodej1//rV+P4Rhd2EHfMeeJd6UBvJzqdy3Q6+jMiZmQOOoT8R7zDOROgSkzB7RBHmZj0FwsKG61&#10;/IQmVz6RUQTcZhCtchvonmZszy9G6YHn4psBpi9X9rBJtTjm++y8xxzNcAaZV+QSi4L55ZkeRMD8&#10;L5FpyWmj1keWN1IhbGsIwhi6LWbDbeJxz4bwPDQbggGL4LWSTroMDW095GDAM5amBdA/A4mF8SzV&#10;YRWmp0xxeHXVm0SncikeeeBbY/vmL8dTOAXTRT86feRA/qB/xU30b6UQNZp6EfxRaUzQvdkYHtH0&#10;dBaNWj7K4yK6RAvE/O5PY1QDC1SZ2SGyxbxPwCRDZvqi/oSZSYz5YJKL0aAXNbesYQNKyOyYcay6&#10;/bSlzsQPT5g81HvMl5lfLM0IGnkyCng4U2whvydBIxN7rKyhfCoqBsumAIuyW5HwTbIArxJ+Ss66&#10;bnwvtlGVClu0+Ur2yiLzffDXkBfP8iT6dDgNfFOCD4tgj76pFMyHtjFt3QKEWns6cu245D6+Fs4v&#10;f97o5BhDL9bg9SVYfKxXZtClAf0UWeigTKVTF9EteWy23kyH+dYPqoMHhiN8gFI11oulyJdG8Dsd&#10;R084wGxliZ4An+JXzHFKUQ3QZY79dDEGbIlOTc4rqqLFSwHqQDaz2VyclWYz7k3JpBvFOFWhHTDA&#10;IW2pDy2LYlCxgO6DhMnxLTD/MnwBXLya4r7OlswddKpYeoB5A2xOUx8hADJsdo++j9ux9K0s/bHC&#10;eWvh3Obgiz3tWhX9Lp+Ck+WJFd8tyugw9SjYqM/z5iiNlIFqlpXFzYpz8BFz5GITj9I2zdBzxVoZ&#10;PMuzfHE9sx452u0xBx4WdoqxFLB7BzxPP86tjCtwmIdXyAQp81tPWpsEvaydaz29lUEdZC+H3kiB&#10;HxizhP9mmSwzb/Sh4Ep+0xPkSzuX6p3hMKbDjMxSR3Fo93yEMAN1wvs8apPPDUgwgW7fLmL6s3V0&#10;AT5Krn9SGzQFTtWWjivn2LAzE+71QUbeoMMM3Tjh7wLzngd7LNFPPltmVx6YVPrF38xRymjjb2mX&#10;nPwGfyOjBTMN+WzR5usK8jwUZ4BW4EUzwovIQIoR0P6Euc3mJ/hI+APTZqzgYxwlb+enAOVpC/xQ&#10;QY5ckFiCMaRPEmWelU5PlxEB3cqGJUtcGPNETHfjGFyUrmZUZcCq7g7SMAr1DKinAB4CbHvWV/ZU&#10;Y3GIGWMF9TD85jCtgetOEF0YZVkSyIdmusW8lXb7qHDFCu6iqdDgGnO4oD/GdtUrZlXqyzONKYBo&#10;QNZkSbeBymMZ8baBPZyeTLUWJdd3up3oox/G8EkF+jbgbRdSdScZIL4EMqYPwZzZTxnDRU1L9pgt&#10;VqYPHpShfnLRQvxnMNR/KT/BOaEvnuaah5nK4BsXubkdmkg/9JbzLp14pYfwmYFkGTSVCqH3YhuD&#10;eWlhxOu9hestb4Kkp2w06e6CvAtyMi9TB++BZSC4vi1GhI9RLgUQVK6E7DKPjlca+WwmSywq5hOv&#10;OmcptsOHJnUBWE/kgov9Kp0uK25HeRlvypi250f+jwtOkprgDf9kOOpjsYwMbTDUEI6HebgInWTc&#10;+UO/FZBbODB0kXRtU1IH/TNoWYQ/K7RrJucEwDWS7/AfjDfpk6W+2S7/rFMnHypeqb/qPGkFxmks&#10;191S+g2r2fQV6DaLLlftc3MO4QKvpa1feSZ3A2rXMHpjHrLPe1e38gwiBwhw1WiC1Z9ixFwhdkJ8&#10;sM8ROIZ731HCrtqv5mbEwOTW4BgNI3MMUVEouBHpJD0LYEojGeF/70djg57jDazMm+SYoFQ0KP7l&#10;ZHiCRKws2M3fgBdTeT3JJ5OdpYyedMqKzClBnCDuMaBKzxMTpnRBvjsJ8J1k2WkAXX1Pq6koAgMV&#10;Ci1kZJz8v4hjd5YWUERZV7Qw5q7+yDSmGyYnQ+WMQpo3FJBJ4KMn5+fkeOZilOrVOH0/jF7bjBJg&#10;w2h1o7mKU8zJDKE9gqDHoMafhDG+Jz+P//fxIv6rq/OoXd+Lksqo0kAJFHHgcfTH42h+1YBPefZy&#10;CSBR+FDYVQxEOj2xWItXAQEZrHL/DnJu7bfCKNba5VhV6inrymXBIZrFdHDTPk31V8kmoYUuJ9uP&#10;amllYZ7djHvdjnLhb8ff/N7vip+0htvZyycT9+f8QUclvrDeRBfaMwSYnTlHaFPAje98/dkP16l3&#10;5BUDdG5ZySNJGby2PJO9Pv+T+I+f/mz8z//25Wh85SPRL9UxGLmotfMoqfXIqrUWowTqVhiOER1Y&#10;od0Mnngkth6Uaa5l5MC6U2lLCR1KQd9RMW64vWA2insni1hvZuNOOxOeapTpINLDaewy5wOM+cIt&#10;pTBiEfCSQSGt0+EayDDbOFkpuAXI7PYswgrdARoW7VzBO7mh2WOlaNWNvOeQSZztMYp1AL/RH7do&#10;mELt81yaMG4mhUx2dCVohJI3+xJdBg0BecjArJSPLtdkXLRN2sOVnCKAuRg1Pk9JL7TdBwAu+jyg&#10;bCpxN4YW31DB2jZOkEAvw6RAyRPlxFjzvCxAazYOSDjqp3hO/Vw0ka9s61Q63SvXasc6QNHTHic4&#10;jJmDI1o4qTdn9tJlwFeh3U7OQWZ1KvqVUhzMN+Lmqhm3puU47hfjGJ20GAyjA83qmTfiJ2rVmL35&#10;YjR0Wi0ojiYsl+j7ejauAPJzp3NxpViN/BrgkDmoIfh5iHIImJuvjnDGAN0AmyPGPsJ4JEPIWFy1&#10;c5V7NQO8cA8UwVgLjmW8UoyUD0DRELA24qXhuQsYn/aux90ONDk+im6f8XV2Yz6+HXgX0K+LgwKd&#10;eT69gB9kphbOJo5cfS22W6W4p7UWW+eb8T5ktHh5Ld6CN9ldK0SP+d/UQFfWoD3gqlBNh724XWg6&#10;NmuJdmHpIfpPA5HBALqFwcDaFJnIWJB6up9SvAUl7Wwjjpmf/v4eRpXPKu+MQgknhHY8ROWkCClz&#10;ZrBA3sG5uX8rFy++vBl/8zd+Pf7e3f8prnz3z0XznlLc2B3HZ/B8v7ILuL31WnQODBTh5C5eiOLV&#10;Q3yQbPzcm3Yi/23viGa5F6N9+/1svPTsJH7hjX7cuT6FtvAL/+b5s/HAvZVo3/9g/JXNtcjfdzHx&#10;xA76t4An04C3q/BHttgA+MKQGk4Yd4bCWMATw3ktdtqFyG/tINvMMf+W6G8onYx6EpP/nR+3sncA&#10;z8fdXly9Nob/nw9PHn4yM4r6fdO4J9MAUG1h0x6Kn0dOe59dxbX5c9F9Bgd/9olojeE77RQPMrPE&#10;Aw5MaDBgJiBy+w/+MN9jB9AHA0Vq4dY8xqAsYjt0gibwl8XePdVbNO92N0F9BoMkXJkge8nWOKBk&#10;o3gv+ECPr5azk9U7IwV5ADecUMhWUq0LnSYzD1ydr6KDVnPAMXTRUdERMNhkwN+olwcPpW2SDAa8&#10;Sj8FG7ZvGAIbql7mEakIL33Xbubhs2IGnZUMLm3xy21rnpKpM4J42oFkU1BnGBr4iiFas3OOjfQA&#10;iC660CLXQLLk0OezO1F/1+l485m3xkarjPrdi6986bOxdxUeogkz4PWPzCIROGZzaDfk38OONPRT&#10;HpbD+fQUQJ2mJeDNekxpa78EVC8zluXKoDEONZ1OATfmRYANBmXM/KbPCAWGyG1I6MF59wRAOib3&#10;k6MbT+qj8B2EMQhAq9zDf17DGBe5SpR9mPoLK65juCoU6aP91RmFRxDgvvSDnqADbuJW/jYjLB2S&#10;4yoh8yUQjsVxyrzOTAZp/nX0fKRF2wdgBf37JTbKWpB9aLNANy3gS/G2WEE7ewq9VT6diXPYrRHM&#10;5DH4aVJkLK7tlxrxD5vn4skf/KGIh/FuVmsRv/NC/MSn7sSs/wvRf+YgvnBrDH/d0HrEvaUTp2UJ&#10;wx4O4ffDfgr0JhpCWwOS6vaTH+kgaXA2mQsL54tgXSyqmzWzsYbeKEa1XopMAxmmSykoW2hHH329&#10;ne1HmQ9vYbfz6HUUWGydKuDcANTf+v3xDx8vxx999lr81qc/zVwdx/ymB8nAI9B7ORzE2C1I0HGp&#10;7oDaJwGDXsx1/OdDeF6OgK8ZT86Ah/KR5FoGZr6y2qmTeZfwZk041clJ4O9iBp1bb8WpWiWGa1di&#10;XH8MO449L384Luztx2G1H8vjUSqJkOrz1GoJt8Gq3A1262MhcujrVS0tUGUsGA++HcHDq8om/Akw&#10;Ge6jBxrYNOx/FdunbcY5wveL3nARZQPaYON9GLXGGIqMFXMOdEZf8AwdXbfcHTcuxaOPfm9c3PsP&#10;8bm9AXQ6xpaVYgd8aVb1+c0ceKYYQ2x40eKshV7Sb/tHPHc6j62NbBxP+B4f4eSEOTAYGNyMKixm&#10;cjazdeaewQ2Tc1JMmbUlaJ4/7sWqCf9CtzGY2K3RmVw/1ZIeYaO7zMMGWMzDX5pMrVivtz9mTniz&#10;th7WgyzwHJ1hg7lmJzahY7In2NzXwC4WFG+sF6JYLaP/yuAGs58m0UVno26S7TD45pbS4ZC+Ckat&#10;zUTb6ss2fDeLMXgBr829ZyX4EF6fm5V2AG7GaVyUtmOd51tAvgaemswMEncSbjCVaCYOYxz58jKO&#10;jqELuEMdkivMosKcjeezmK1K2Df4iX6NoFOJPtSW9ehjq+eLI7CpwlugbbPPTg4oSDIE3Q0C8MBk&#10;LxgoYH8GjgGz4EcYRHBhw4Cb8q2jbganSQ9Fg4TNQmx6+FZlI2roxyRs8M+kPIs5dnc+pE2chLF2&#10;gfEZBIZKqdZftoaf19pAXsrJeU5BnFEHfIedgu9MBFZRukXQ8iC4bWkePQl6yDiVswT2wbwrdKvb&#10;b7Pg7xwT6tbKLHbHpaCk6OGfifyLg2/t00CPeXtyFOQRdH8R7DbDnlgTvMw91vNjROg+/tbvRbZ7&#10;2ksD3E7A8DjtYknZR9pU7kFLYgb7+GR8bkCAT8zeTzoe38J5LPAqordSIAl/dzlCf4zAMdheZQIq&#10;M2y+03aqYeBXD/Fw26X72MwIUuWpPQy0zrhO0rl7K9Ospt0befhrbtYuF6byBQi2LVsqwjpvaXcV&#10;ZFGXTg248a1JB1/bmqh7644ts4vEB5Y8cqHDXQ4Z7bIPdKxp3Mwo92jn0pZZnunuLtvQZqWsb2xb&#10;3kVMXxDe+s4ukgtGktlAlxtMyWBretB2hgFtJj5mhPC1QYqUcuSzwL4pw3C0SNu0PQCC/zMeOwOd&#10;pZ/2jn7IawY3XSRLC0XoDVQxfZSUYFT5HN6f8J3BkNRnPk/2OeEbL04kSbTR/wdq8LSdKJmVWkEY&#10;8ePSCpcLaWkiwLDcY3mrIrxrUpJBCKdP/GXtRLPYxR360SmLTtnlAstNZQbj5BdZBzCP3JbkNb4W&#10;O/nwlEXlyAziMi8mNVnT0SQJ60OK3qSNh2Poffid5HEgad6MURho5H5rwOnyWMPPQKL4H3Ikf8BB&#10;IyZ8x818ljIv+ZKunfAb37uQmgKU8PSKuS0ghy5UeEUaJ/QzC8w2vX/COKSfIMNFUk9ANWA8514X&#10;g3CFaZd7E+fbY/pAc3QVjIbe997kK2aRT3WWV/K9HfrqdZl5mTmFr3ig2cOyudOZJtGLaTC1z3s/&#10;Mhiob2Y2pHxl3ex0oivv+Vh4gK7iGidQGoi7nU8bRqd6+I27GowfeEif9SBdqPQU4pQhnPoLbZlr&#10;fWeaTDSzUytkNu1omBejOahG5gPf802rWfY1Or0CCGXj4BimGhzFAEU9GqHcULzowBRZnfKScZl5&#10;BmAYgN5Nj9GHiDpUVukwBzCxQsM9/NahqdFxA3YWDx9WNcTDmB6N4rDHZFngyI7aOxjC7Z7p6H66&#10;7fsTStroyXv42QfAuwyQz2DZ5FyZxs/omHjvBVyjkJYp0MZ3SU55Lvf7tW1wdeRKOnEMgZmxQC38&#10;nByhpOkUDATB1fR8YR4DmHKgczPQgbYdt93RRrkYja1yvH2bNjcL8cY0F/v7GDJAUcNJbObjGAd9&#10;hqM9Qfi7eYQexd4/gjb9RXgMtX0sYqjBLpD2JDV2VStFk9cWzDkZTuOIZ/fo7wc2V/FoLRuf7OXj&#10;P7yxiOpRP9VKyCEQ0wLCgsNvJlXZLaEw60yFGrUomLmWm0UVxbeB4Vo0WgkYZJeD6O1y72AU1cIk&#10;6gCCUakSdzBMWbxMV1CNpifpoCWdprRCjjCkU1IKJUAKz8psxmnQyOTsfxF/7y99R/ydH4Nr/oIO&#10;TTjgBYvFyACIcwf/amPFoipqu6HQ+sN0JZZRbhQ2yI5wjU6CPm5OhRmaw8/Er3zx6fhfP/RsZD//&#10;objdrUYFEJIADcyathlBNwPGq1wp1YFbuc0Y3rH2gJjDqH4TJz9fOxVdeGA+PUBxjrEZ2/SVDno6&#10;pYU/UVBu+VxFL7p3rVsxT7VKrF8g6JzB+67j55gftyAIEFo6vrVViGWmA7MxBQwnhmBpSi/PnwE6&#10;mhjzUnEch/RtipeeUrQBLTNkb9UvJuVq6qtKmG9iU21X2kQO+Wt5EDmLjaFkZiig5Yq5Q9aXgEwB&#10;kaRw+92CBj0F04LTSwCVx7ln86dj7rZZTxPtQBQApAEMMz08rcVJUtbUGRUmAfME2CrBeYx03oqa&#10;RYHWTsU2gCS7+WRcOYvDvPlInF5Dv5Sa6BiMd5++lK7HJvoo0/hCXNwFJNZeitxdxjrdi2E/0paP&#10;gWANK1jJNqPiVoriY9E4k4u1civOl5uRveetUTl/OcbNN4XlMDoqM1e4nVN4eqDj4Ukpkx5yNkJe&#10;9pFL5m1y7OIN/MJ7aFFCJg2WpO2H6INUBFmLspI2dAYg2UOGlv27Me4CkMc3Y/8Ap6mPA9edx+sC&#10;cMZyB4dzyVwNIRDQIOmxNeYrD63PYhzrrXo0ypuxfrEatfq7ovmQdWPeHdlzuaiVWjg5jaigV1zZ&#10;m8OzmXmf/t+JeecYmmeiyrjMoHEF08LsOqk6OgIGt/OMGc8CnXsbCzYfVuMuoDXQRZNqLx6BpyuX&#10;z8W7rjTi1eaDsff8v4ztV25FbL4f8D+BD2hj2Y2qe7rzbeiHs4C3MAb0bkOTF178hfhvPpyJH+8N&#10;4/Q31aN4sIwbR3vxPPpl4rLR8k2Rf6wWneO3xd1XPxKT0e2oFTbj73z9lXj9ie9HD92IV24BnDuf&#10;juOr+zE/usuY+vHeciHW7mvEhdq90X6iEYXaw+jG9ViuXYgsTvRtpqkBiDmFwJ6BlrmWAe5Z9A/G&#10;gPBjHFQmPL+Pnm/GW3fQrxunYsLkT81awFlsyutNtx3fgzO1SWu7MMa+VfcxJctUxPgYgH20v4xX&#10;cXSy2W+KzEOtuB8nq3w6YuvOfoxu/lKsbu7GHxxikN8YRW9Vjj7A3rop1llLzg7zkDKlfSGUCQRi&#10;iTxkZCzQh0GVm5NV3BHAC93NnCyXRa5iDmnC+ms6VS52qX+NnxkoYmrT9hczMY/RA9aN5IqoCjSw&#10;AwbWxRGu6hqE0dGt4PA3uSrhPfqYrWZiXVtpCQHm2u0hKJCoCypEsABOty/+f1j783hps6u+D11V&#10;T83Tmc87Tz1I3a1ZQoBACCQLIQOCyAwGTOx4jJN4AOzEju9N4o+H2Emw4xGDh8tNiLFNwigbG4Nl&#10;ZiQkNNCaeu5+p/O+Z655eqoq3++ulq/z+eSf+3FOd711TtXz7GfvtdfwW2uvvbZOQIHnm42l4nVB&#10;JgXPtL8lABCXruBP9TK/8kKnQusF1xscwBqGtUZhQK7BuYFHzQAvYRvLdNKSDG7zmOmwoLfdHmCt&#10;pVTDFRrsM/7m112N//Q92pev5rWMv9Z7Keo/+VPMF/fQJ2ugmLExkj5Q2e2RZhHOAVBz7KTbWMUL&#10;ZuF44NJCPYke5BHos0ToZEfWyFT68CtGJ4evMLVQDfzDNV5axKHxKP6ER6ZDaGCmGXiIvrutNT1K&#10;Hcj3YiIJI3Lx5dhst8p3Tp6Oj0FQYFNaLCuYicvsmyE0dALph32xxZQ1wVykkLE0hw+sbOap0G6Z&#10;0hnR3uU4rBWLrRe3GDu8wHUFMEGOPp+79TMB8QVYgO/ox4R+J6eGp9Shjyct+6wBPKXxSyfz2Yds&#10;FPPWfx9/8fc2o/6Gy9Hm2Xf++f34V//mb8ZHu4fxykuTOH/4Qpyg89wKaf5mazKPF2knW46S85FG&#10;ooPPKFI5DvShn9qnlcEKbKc7CcRIbmmrgx9LNeuBIcdtyy9YjoPOyKMAA7NSpox3wRwbmBr1Ztjv&#10;WnzlDeZuuxPz/cfim/j9RfTMJ4/vRwvnaXowje7yqRi+aS8mn+jE3Veeib3pC1DPQIp0lRL0kYkc&#10;MddurzcQXMBmilUN6iQHD541QOo4rPVZxJlBMyUdn4Jv9DONy9/V/rKZ7FCuxC7XbN/K4g3lrbj3&#10;KHji8OtiULmH7TiIZf0OrWD3eljS+YkJx9BkB2cIXQN7FopHUK8VY+iyqg9idcpnExqGZu0t2AqG&#10;yscuzuG4w0O9oQd5TJIzd4I+qJdw4tHPFqlOdATvjdEny/6Q77fjqS99a9wafS4+2cXh6PcDy4h9&#10;ZR54xFWw9zH2zIw5YzkWwcrA9QNs0HJ2gHNY5Lsi2E2byhzWK/R1GgPmxROsa3hYxcZmlHBqU4KW&#10;RZ2gY9nTaCH+VPAHzsk3uJevUIY40cxtvxd95LWVsi/K0dkoxqhUj8kEfSHMs0YtfJUtcVZr9bQd&#10;zy2ATRxW64oWUZwHqPkCfawYYKkwT+jIOs6XO0LEFQYNLF6P6qFjcICHD7nQwTVu2ypULcgPP6Cf&#10;zQLNzMrB+3eOF6MqtgeZQ16WOGRcCn3z9HwzSRfIEKRH1/Au0DC6Ny6nALi2Qce9iG31YIw5ODMv&#10;N6O1zRhy8BFyUa6eR2vmwUk8HxlNARGU4wQ9UZ5PeB5edqsZ6ZRE5kZdl3Q18l/An5j5Of20XIrO&#10;cc/VDfhJUSoYwTCjyhXnTid2DCK3NmNTB3vBvE8nMVzhw/G1Zn01ANfyzgOgMf3GqzV7WuxrANoA&#10;DQMGf/EMfMqRegxdN+/CQCn7Hh0HPlqBgTrY7lJlExnj/vF5jOFHg2pLdFOGRRKDFeE9Az4N8FwF&#10;fQ4HYCfMPrFdZMLJUq/yZiDfwLjb6a3SMh2hR+vgwxZ4ijnRJvAV/A7fIxMud3rgTKrgOcZf05EA&#10;x5ttXECO6gBHT8TtQ28dd7ezSjP1RFKY2gP+LiHc7kKxFrmHSRQG1sTDHtF+BduprjCgksot6O/K&#10;ZNxIa6k2WY5w8ci1zmOsFa6dcokZfVX4qQxvWyrBE+AbdKCGbXYHUjppW5tp/w1+omDWi2I8xwCl&#10;vgAD1g/2QBC3L1r7so+8G9Zz0cEBwZbJnjhlZgwtDbhYW8vtO+4KA0cbpLS2oNs8k35UlsE8ZfxU&#10;gxcrA/AwSKqLZ3/Qn47XBSBLRKn/jEWk4DV9TAXsvZbxCZe80UUnecWEB3ky1eIDA5lVJ4Tg2xRz&#10;UAGnQJmL4Xya7AV6WaiaAm7weQq4MU55UbySMqRSBE0cjj6GvvoEwFq+W6XYobrbzEUvMwidsoSZ&#10;A02Cgaq0U432PXApbR0s19ELfMecASloGfpKP3uKgst5bmGMTwC/GjDz+2RLmWzfDDwbj6BnyHQR&#10;XckPvJ+kBL4tw7RmW63ApZi3FMzSV/W/InLrwS3GFIa8rDGWQeQMPz89m+flNCirAWPpL7/T1zQH&#10;jkNS0HbiZXT1IvWD7xj3SscCgljvrehOKgiVEk3wVU2mQIzg2WXcoH0gdrh5DveHeQOL0sc+9C0u&#10;G9CCL9aTkPxzrvBX+IIRokMN8K6q4B0YwG4nlOQ7/fJ67aWfKnPOUfqSscDkiV8T3yfMvB6H8mT7&#10;/iahaT7NJaYHPeq9YJ4a+sdsRldmbEvAJh2dENpVzuUjZ4urwe1Qm0bKjNdEHQP0nlhe8vlgD4Pe&#10;6iSvt5/20Zhoe34lCl//re9bffbus1Ae4mKkp0repBclHH1PEfHoX/fx5txZhvmb/J5B+CnK2FXq&#10;IgYhCa9go2h6LwOi39b/0SDrbjcBWXVAz6IFKPAQADo15zldJwRn13R2FYpWyZKsGmK3ZxnwcuCC&#10;Txk4eSPQSGWaVg2dZYzjHjPT2K7EvFmNCQgk6/XinP6boZKKX9I0PU39SYE6XrpV5a0sTjtZdAFP&#10;5dN5bDIJWQN3AMVhynwRi1KFLqXSRgzqjRgWAYm9U4AIDc3LEFxGxEluVuKJTTq2VUqO9LgXcRkt&#10;8I6L0Gy3ET8/yuLAKqv9aToquTDqRu8IVkDoXClNWQMjFFGSPLOsFB+lALWP8TJwpk12W8gCxner&#10;qH1bAQBckd+D3taR8HQ7AZjjxCbBOxgfplNHnGlMzOQps1tckDPOVLQyr8cxNBghBHUMibUf5jxf&#10;2pmmjR2U5xLDOB8qSospmhHZcH6QWMH0bLkXT+AcL2/9sfgj3/6++IPfgUa++P/MoQngIpzPbkz6&#10;A4xqJ6Wpo3dRSDA5Y08yl4SKz5KGYnr8hz4bLEvbAhhHcTHGAcui1v9o/G+//dvx9/7Fb8fmr/wE&#10;84KSrANu4PGMNneUO2gmIDGg+5B2LF5YlQZInjW+FiiZxzBC9UvNeA7JHD+c46xi1JutaCgH5bM4&#10;cxvbKc6KkVoUWBfFOF2Uo8a9FdrRQM4BFlXuN9PF1TDT2RvIXYW2JjgNnv7lSXEWELcAbx1eGyB7&#10;c8AZ5gcd0o9+H7AKD2+gNF0laDEtWRsQqMzAEFMJhBBtGqjZb8ee2T/jBk430onT8BLARwAq4LVY&#10;sVtl3bpTB5yNVzP4E8fU9PDmLKooep1zg1eFvI1jQ5vzwygM6Uu1HU2LuY0Oo3RWiWy7mRT1Tfpx&#10;abcWG/BorXYhdi4w/vpunDDebPyuuHsV2e2+KV5uLGLYreKgTWNi4GJylLa6z1fngEg61zmP7Rza&#10;7pbiSsU6g7W4fm0j3rpXjYuXm3G52oni1jwuQD+0S5woI0t4cpalIs2T/tiNlZGfO27mGF4YSTOB&#10;wKvGhRHDV0z0ysicRhl9Ba/piJvtco4Du+gN4w7WbnJ2GkdTt4Gex+nwNN58PI7W5r34BYOE9+/F&#10;zC29ZqwZsUttNVIqcoF+Zs3N2GluRXV/O97erEfltfvxrTgZlZuNuAhQvrDBZ406cyegX8YRTOwJ&#10;oHO3OfC3gVENbrYABC3OeRaOVnYrqjgmC5yy2Qy3Br7y2Pe2Wb1xEA1AtqeVKgtuHV7F5RhvVtAh&#10;mxiXYcqiqe68Jd7+lmb8TPmR+LX/47+LN/zm7Si//XfG5TI6Wx1SPNMNRQfilNDey4x/cCeLDwHa&#10;Snc/HuXbzOFWnyveAkijbYudLnrxO/JhdC534xJ9+kJsxCeff4DTNI1GoR6/f78Yn3m8GKdfKMeL&#10;0LpSvBCxsxfNjf0od67EV+wVo3O1GheqdZxDjDtGxkyBvNBmDOh5hleiH67yNxG1RekE/c9Yuyji&#10;wUG8fEc5vBMPS5fjKx5pR/3Ra/FalEOpmiOLjTimT8vCZuRbj0de38MZOY5P9s+j/eAA3qjEjXYW&#10;Vzc78ZorcIj6JSH3iOd4dT+Xx/0hjkHvDgZ8ECWcrlSvkwu7GlxAu3KojfRTs8ysAbGAR1N9GKgp&#10;yJ1p5wTKfGYcwhWydDI39FCRGXRPngH/g3H5mP+WU/QQig8UuMRmpswzvtepXj+tGlV4eYGuMWwj&#10;gNMBoRcJmC1wZBYYFobP5WsexdxhX5BHOkzv+cTyB3xFf6V1juxXBXH8rn/pVhS3I5pdl9bhfbTj&#10;XXAFbdcFG3xkvyAXugMoItjVSEkn+0QH0HJgAENzfF5mXstzHIo5stvi1hnzjlwavOB166tx/r7m&#10;u+IbaBgzGsPeD8eP/ws09RHgnr8R6QS2lsiLwEtQJQjAT1x/CS8X+d0gj5bCWiNuu0z05/412tc+&#10;C5TQH8j8+vRcPsPWeVL0MgfPMB86bQYhR/TdzM8FDv5khX6jIZ1mT/9UbgwSuIXYUBdmHTozv3YH&#10;OtTptFmxBjEN3hgrcT7ELZKp4IIXuCsdlpH6QRe5xJ+0+sxngl+zpZvYbuuwpkAM968wlDomdXmN&#10;/gqitS2FYgsazbGNyEm5ht2DfjhOjBC9IVgFtNLBEteDQNIcWNw6LTYtRoleZlnP6v34T7Yei5vf&#10;9mfi2lPMB316+mcjXvyN/zZ+4u5BjJ4fRf/403E4tH4q4+N5Zzo+zEkh69APIfAwOSw6RCnzA57Q&#10;oeaDNchONp2xM1a3s+j4bgB6Mj057Jc2urON7kSuDjD4noLrqvRQIgyG2KhSvP4JnlPa4/kA5i3k&#10;Hf0+m03jImB7xZz16l8e/6/33or6U/tx4R99JP7Apz4ad+/BsXTA0cu8bj8yQ9zdEkuw0nyBPp68&#10;6ujzbLNNUj0pFzv4T4xS2NjG8UPXQMciesuAprrBchdr/Erb9F/Kq1xWzIvHomeNL4/N3eP4ss5h&#10;bLeG4YmOxw+aYNWHccY8VzZysBzwn8ldng+iX6vG1WYtKuf9+AIMZODDhdKsAZ+BLSxbckmbjexa&#10;tN+MbLc9WvbAExYNhgAz4HMwBrI8wXtdnk/jmX4nHn38zXGt/oU47E7Bw9PYZpzHMPWSOe0ANkbg&#10;5fkJeh5aZYUaOjWLdgOZ6c3iaZRz2l3CVFTEYBv4ENN5HGvfPcgLehVazA0817S/9SqyDs1dDMZm&#10;H7ibprmKrQ2egSFe6hfIkz3sETI1oeGl/ICz7rbjSmmOLKlHq4g5/I5ezNtVsAH6ibbVNeVSLcoN&#10;bALtLx6M4tTgB/ySmA05cirEkQZLnCKmB5VQjT3mfFRwmxvSN6Df4LAW9B0s0fU47405fMc9sG/k&#10;Bh0Zxw2ztsABzzB+T3SsQN9cB3oqpoNtcvAN/Z+uOjHo9/BpB9BjJ5jyyO/fB8OgHxhTuYTua8M3&#10;MJWLmPHqDhqDA5aH8MTe1RRrgv5YLtBB4PL9ajU64MYD9dAEe8ltlSY4ceFCBPdAb30KZWs4oH98&#10;njKMDRpuMd7dDJlyOzZjzTajgU+Xg13H4KjxZIBvAP25z22xPAZMCQfjtgiUxebymmKcCIpuWah7&#10;DcT6zBrzcsLzDb7z+dwFyTr8i2xGpRMda2qOzqANt9eaEIO5pJMTMLple8oSmXflKNVrQrOqpzCU&#10;/s+QsKk+DhvYVH7Rthaztw7fBB5wm3UFHsOscT+yzXyswDMp6xA+o1vQuJyuZ7JTUCJltegXQQMP&#10;BFqaeUibJnSYHeYCrBadqUiBwVSIHotWhJmy2SyG8PuQh5lpWijRFopNk56KwuN/Wa7AxbjEgzCe&#10;uk6rW2E+KrU29hadPetB42GU4GXL2+TgPA9zKbuQqq1nXl1Q9TR+9ab8oj1ghHaSDxgwfTNjeTka&#10;xTRFTQsxRC/pI/AV77O0Y80gnUF0d9+4tuwOm1QzFhXVge9b+IBDHMxxykbEZpRd5He3UA7u117T&#10;+5mLc7SpnmNYGmghSxFAbdZ+CpLZBXgk7YKRzvQj8Qj+T/J7GZMA3ENWqk34H0aeIh9D5L/gArbN&#10;c7lBGWccrkpBRU+WRF1BC3SbvEI/ZEFrh5nno/9tINetl0VkUBuoUKYgMn1KZReSPNM3pwX97ems&#10;kYFrtbtcv94yyIs+Wvoj1N/IC4JDL3hXyO2XdAW7NpDnElh4AkGnKYOC/tGv9Gj7ZICHD9c1WrmW&#10;78QdJbMe6aNzYSBRkGAMUnOTAkQaeXBemfnygKQp3ycM4L3CH+iUaMilHt5g8qq8kAJCjh/B15em&#10;49ALmQIsLXlZFsvh8T/X83qVFg4IlSel8Wfgaeji1uzHaPNRBGBUWcQhN8k3xufOvQ8Zm9BeQqNc&#10;k3Qrulp+QJ0luo/ow6IBbkU+Pfs9bR22/4zPZyU8pJ+MzfFvV5FTzEjsho754pZjyzLI0q6OylLa&#10;HmM67h5JGf+89OkMnFWQ5Sr8bC3sRBCBGXJtGYg8M9CfY799sLLMyzHDOwtkLh0MUW1Gjf7W3Okx&#10;mfAMMyq9jleaR7AO8n0hezQK3/Ct71995hMfoa21Y272jErQh8rAgg3okRSBc2PEW8Zx66bBAXMS&#10;PR2lJAGqCATKpwyRdGi7MuQEwTPgYIFAV9JqvFUxlnTOoI7KYY/n7dYBAtuVuEPz4zPas0YFhjYq&#10;gGiM9sqUTgbuFKsh3aurUjXIt4dgVHFWZ1u1mDLRBRSzBwFMMHQllEaDW4sAAGxHyjCQeG1tPEBz&#10;wC9DiFrsAhiGEBjDu4ngbJuGuVtMQYxSZSPmOL95zZP7+lEeYLQxYPcAHocMrTZaZ6ksNxqx24Qu&#10;lUq8noH+Fzu0d2sR/9Moi8+/fBilOzhmR3w/yuNY2izakW8C3Cs4AKfjKJzSz+I4JgjpHOOeoRQT&#10;0EcLJuaRURU2mJpHo2Sd7Ho6aEFGsTaAinS95YEfOBVbzfVOuh+kfxRnBC6Ld0CDCnT5WL0QxzBr&#10;nUkzDd8MA1MvZfah/YQerowYvMxp25RXzGG0uM96eTPmZ5ZvxBOlXiwf/TPxx7/jm+K7fzdsvn8l&#10;Pe/f/3HBEpwTO7zMIKMpBAae4JUWhP9vfgTx88l5TCwcj0IrNAHajD8F3FAeBQCG2/GMQpheW1j1&#10;MRj8PT+KEeDOemrFBTSe5dFn7NXpM/Ejn74ff+8nPxfbn/5lCNlE4aDsIafpzdu8FhgOi9rrYagI&#10;M9pOCznQ1xW6Jc5+y/oGzHV9jGygeJsbKHjAwTGKZzY5i/wYfp2Oo4fmM+W+Lrio4Nw0Xc0HYPD5&#10;HH5rIsQ1jOoAuqsoXTEpArBWWDvPs5kALqcI5r6gbqsVvU45PAnYnSNFDB4uId1aRQcDo9GqqJVQ&#10;BOiEBOjcreTKS0fFjtF6zELFO4/G/W0G9vAwpicaDwYHULL+EyKXTjbtjgB6PFs5yXdwBqDl8Aze&#10;AgzhkzNhDfoKP/eq0a0j+1tvjbdehZ/rj0d52/pe7RgXj+JNw4dxs/1otF+zFeX9FkaL8aNIDj3i&#10;p/tcPDiGn5CJER1W0Vs3oASwraxeFxtP1KNWf08UXhPRwpat2swR8ixLM6Vpu3GDrkO6VBc4nz+M&#10;bIBDEQdxjt4pMA+eWmSQSY0u4BXQGJTUKAvSPO3MwNCMuV7MR9GETwoZ89fDmM/vxKI7BGSexKw/&#10;igdzQNbxOJ6HGeYnszjR+KNnenk53ghDN/Za8RxzXR0Po4XctrFsrVYzbsLwzcYbonLTAxiejI2L&#10;O1HdvYbeupKAdKahhpfFWuo2526ZD+LMoN3cINkcmgwBDMyROkCH2DfmadU9jmm3C72vQXtA9/h6&#10;HO22oze5HOP5v40nTixuXEfhow+qGBCIV1Z/I0QTDZnEwWnwp7L5RLzhtefxf3yiH7/8t/63eOLi&#10;YRRe/5+iZk5jeG5No8Po3sHQzD4fLWUMT9S6jj+jbnklS/UWv7Q9jb03fGM8dj2LM0Dm8zjetx90&#10;0X0vxV2cgtK0GeUifVJ2G+3YaJXjbY1aPPL6Znz5Tj1lPNTbGzg0nVhZIwm6zjGMM8BbyjZVpwF+&#10;pgx+QfvWVMknvRgjX6mgfek0el0AtgGwSS1eFmCe7ES/VYm33SxF6+peXMIuFASGxV40zmGJ1i62&#10;i/nm81XxQgx2kOtlA9B2NWqP1uJ03Ii7PPzu0+iD8++P/AWM92qcguEGCFI6+hL9JMByZducNPUm&#10;+lNRoYtcg+lOtosB+B2f4fYkUCP4cCV6rblhaPSsQSx1vShY0ODq2tIAOI9w+5rOMdzB+HFEaYzh&#10;0Aj/q8P9hSerz11AcQGB1nhps1MiL+3By6AsA10IfwJ7tpnqO9Jha0fqCCRQlgyKDqjABMADzziM&#10;gnNYMAsWbrKwNnxkkX0XLsrQ0+wKi1enYsTeCx97kJF86/4BQZBaztOFU1aY/czqqCLudXU8awLS&#10;AIgCtPKtuPyOnfjAex6LC+Fizmn829EX4vkPfS5OHyLD9GFVGEQL/TddobNWwxTAMpLuFhuTcdWt&#10;yUnzv/k5tMOBpG9uq3JeUoDOVUvGl4Deao8+dAGE8kqV9t3KREPMsMEs58EgkVuxxF6eUJrTTgp+&#10;MqnqR+lhICvRjvEqb9a7MXvLhzj3qUnHrhhyqxY21SPhsxTlStc4p87gq86688J9soh2r8p8jOAD&#10;M3S8re7CHHMlnLOAtYEP/UIX2grFOo/hjzSxlVRbZY7zYRaSWT0CUQaGvANMX3VqXNyb0lgOik78&#10;TD/cTjGuNuIP7N+Md3/Tt0U82aZVxv0Lz8d7/vVZVO/+rcjvncXHDsbI4kvQGd3KfJqpWcB2asMl&#10;gEHNdCJZPoU/0A1Mmk6pGDhtz+A7Azpm8jjeNuNPRcILtVhdrMT2Rifqi3LcgdeyMW1O7qIvUAVt&#10;pO/a6+NxM2bieWwDDqKjqW3A13lsd2gva8Rg+8viv3k/Nupd3xU7D34j/sT/+Il4+bkfjdkJWBfa&#10;rdDnUspsDzMIxb6LJU6v8y0+XRxiXqA9PJgQDePRCYnqU+juU/T6/cR3HrRRLG2vgzl87T8GJgxg&#10;wsAJ74lRdfTqyP0GA81Kj0Q8bvGk98fy0rPxyCFadufDEYNRHPdGPDeLMTxbdGGsf54WIFJgFjqL&#10;Ez2swyL9TUBdhnOwhTIZoDMWw2mcwkg1vmvg5KQFXwOfZfiLZ6/OVvHScSNuvO7JuN56OW4fWvOw&#10;EJUt6KfhPcYmppVd5mDcBcsxt2ApF+Tbm6UoL+rxEnJZLQ+YzxL6hjGCM8oGfPo4LKNZDOGvxsYi&#10;9qCVBy3kza3IDZqssP/MtY5RAftcor18hTM4maaAm7jH05VdxMwZuzW1SvBhtQZWon2zHct6eomP&#10;0IPQU563bmIJLFTZ0tYzDjEUdLLOk1lnHsaRth8ZZDKQgyCZ3V4sdtJhQXnBanNlYB3j5rlNMYmL&#10;QODDicHrFTzLbVX6vg0D9ODhudmljHMJTYfo7+VkwFjQj+oCxrpTr0Z/8fo4PH0h9mu3o775hjg6&#10;AuPd/0QcYQMq+EtZtg2WwDYWsTECZfweFz0mI/qsFwlpBUHiYGsVp5ML6WIR38Sdrmlbk7e18Icq&#10;zK9YacyM6Kgj92cePoHt++JWwVW9EVt76GF0nIdGFJrbsY8dXpQ2Yz7o47sdx2g2jcHATKO1DXZ7&#10;RbXDtbkHtfBOH7QPKdsY3JRq+ZZq6yACOmgm9gAfawz0u3KwaRlsiGXV7U+LIh6AkLYewW9LHWr0&#10;QIZzawACduNlyoK/wIMSvszYDYKsOklHuazUoB/uG0uZ1WPmCQGpNGdRbpnfjR5Y4LeAN5UXa3gb&#10;qUiJBtgkPuIX+qm9cuGFrz1JsqHOWlaQdPqBvEA2dJc8hO7DFpRxhFepdAMyx/1l7McQX7dHL9xq&#10;yNVRBW9X6bO7w5KZ4uWWvAo87WE5HvhhXUmzqKr4iVNw+KwLL4DDzfJLDzWCoj2lD2XsaX2Sx6A/&#10;i3PpxPfqT7cVtpkDt6AanEgYgD4twPp98IvF6jdS/7EV9EynUfNVYGrG8NoSvz4dmgBmNNMvLcIY&#10;2DDgYOABWplFWMHRyGrgOWQ85cczHa7M99LjeB7PsED/FD91zgM8ybGIjao2VvRP7IOuNVglltI0&#10;uVhN2wCAZF8XdXQKwMUEhXzsQR3oqsWQ+7hHdCQbcN+cviXb5iCQMQOaxrYMPDpXhnxysKuHhTiG&#10;BQxpyQczwwKeNnNfPJcK+KM31NTafHlZ2Ul199DR2qJU/3TqQPGP5FXtA7RKHTFT1B9xlDSAPpoj&#10;FzUN+E2RhwLES3bFIC+f58hwSSxH++IKHq94oA/XONJ6iemE3HkFvcIcMEYz3NIzoIS167TbHnYE&#10;dRnzmmdX2H7rTqatkdgZD8j0kKszrtUNQ+yi4XgZd6qhj1wtscVmydlBboPNpN2a7VK9euhcNOiZ&#10;eFX6Mn8+k3+lfcIo3KsMuRNAU+98pAxM5t7HCILdUp74jXG6nXpVrWEzyvho3IhOcmfbXHxmZhwP&#10;XyH/1k3ljX4VkGCwDjLvjgAPO1r2+Z25HKT5o03u8eRl5du64AuBAXbBmuhutfWgjrRQAJZJ8mT/&#10;0FfaAm2WakV94/ceImZdQPWOByqlE/Phy3qjsF4IwffsD8yEV5eusZ3Y14m80nksCt/4gfesPv78&#10;J5IydEXdVWvTPgVmroaqkLncOUzKWAxhK0mZ+zm/mDDjXlaPBxJ0upI5gpnPHReGRuxGT/0iOcuC&#10;1DkdMEV2OaezaPgKRtpUb8G5iZQLM3QwDoXxIOZHCCuGRfBvU0gfE+ek0QOEKO15B8gYWUj1GxT2&#10;seMBzNPnq8ZnLjfidCuLPg8td2uxweXF6iiGgzzGJ4wR5poyBvl2D4W8gRAuQQEdU2kNflxAWLeN&#10;8Jdjg4moMgbr3XUXk2iMhtE4NUizE09cK8SF/WYs2yjzFgwynMS/PS7G2cO7MbpzGg8PUFookLdD&#10;rsoTG7FxtRpb5SkGbBZHfeg7HMZvYAwPX0EZn6uQ1sA+GUKcVItJLxC2BozSacGsGI7c1RkcT+vB&#10;qVxkQlduBHjp2F+YxLpaSDJKCQUC/WSgS8xVriMDydxucIrCPjJImVJnICNttHh3NemYdocYPFcN&#10;i4zb/cupOClgYQADzkadeGp5Hvnj/1X88e/+hvjub4fou9edrf/Lzxd4wZPxOHTeoG2mKDnp8rvZ&#10;xP93P3d5jUe96B2iAObVmDHXmB0YvhwTFMlq2k8HBsyL58kw5NlJVHo0XDhIxWU9/v4IhemBGfcK&#10;GIDe5+ILH3k5PvPJ56Ny/lsYjDpyWYxaHdW6ad0w6AcNwSoAO88NgL4Y0EOFYDDFSMH3fGYBXK36&#10;1iY07GzjFCq83TjpI6zuZUXxAFfiHKs3nvVjs2dB4XbML2GIAQYLeG85LKNT4LUyPIsQK4NXmJCd&#10;1m6cbLQAUydxfjJB6cyREyxKrRF79MWDTA7og6uUcxS+2z5raK1ihqsiYoKRvVx009HI1GpRA7Nn&#10;xVq8sYnsXd6K57s4j8cH8BMToXVMPAbP0PYIHh/1x1GcjugrEgk4cNX8AuCuvlGOy9t0ZWc7bqBA&#10;s/qjMbpSQdF9bTx7nfk5e1u80hhHDmg8m70Ujx3ejvblx+IrX7cd24/U47LOwc0srhqsKDF3s1J0&#10;GqW4oIeCUU+KRW28wNprfDG8wGPmZBkP0Csz5vMEZ6PfO4jjaZO5w4lBNZrtbg2PlSekYZR1BizI&#10;LX1TujeaDKqgUNFPyMUC43oO/Uz1P+sN4nwAGKPdE+ZlPrkf3aMZ4PKVVIC6MD0DkOgsIBv0w/Ts&#10;JfPq0dvmwc+ru7G9VY/C7rV4y3Yzyhf34rF2Na5sN2LnSife3KxGdQteBaSZvl7HIMMlgO9FnCbw&#10;M0/bcVO9EIMN6DeD5wMMwGpVT/USBBJz+CAHfDrONnq2VOlHdXLEOM/QFY+hDxrRuvGueM1rNuPp&#10;8oU4//BPRuPOKLJHtqKB9dMpSoZOK4wusCajJ/Cm7UT0pdDcYIzH8b986F78q6c/Ea+tDtBjb4wH&#10;MPt0AODLD6J4Po1m6TheD40vbq1it1WNfwaIKjx7Bt+4yW8Ru29oxRV46Hg1idsgrnN0zmqKM9Vi&#10;rpse8HA92tfaUa3jSHTqcbW5Hzs7WWyjgz1wogEfrmtUdDCs9Gt1jnFfJEMdGTINrWYzZl3jCa3y&#10;wVnajuMigKc5/xLz+trxPHYfrcebMIgVMxQY8yH9nd3L4jdw+Po4fKc4qb8b21P+0idib3M/shaM&#10;LSqyctvJQ5TTxyJuT+Jzp/34zVfyePacPmDT0lHpRnmL2wlsFrFN64MJoANGDgjMZ+pea3m8CsyY&#10;W2YRPu4nB9FVPd2FKfOsUwfzJ4fOtHTH5KlobqHw5FFtdlrJNzucttxqYvBIETcg4UlyLoaJ89L2&#10;ItvT0bYfoiV0RXpDzl0c0GFwO4pH92/SuKvj05TPj6xUBFvYOGlNHyYreYQnwTcVDEtOu2kbIPzo&#10;f9r3pD541+ZoQ4ugdU9MRiMxSK7C0fTgh9RXnq3N8QRNF3CsOaRzJihSFek4lZlXt5eZBWWA7hH0&#10;Yuddb43/6GuvMKI3JfP0g+OHsfznvxDzE2STZxiwLKBn+9i5As5+rOB7rk60p5+Krqub6cAjgd50&#10;4MPcUZ2CANLPvpv96QmH4mWddPlRYIgRZaBr++oqcQXdp3y6fajO9+uaeegbt5kv4AT6boHyCXKa&#10;VsWZjQTIVzXUHHSUaPRQ2hh4SwT2f6YhbX9Rj0sn97FwvdYklqaUYC/8XYLD5+l019UQsYD2jhje&#10;spaj2/ncjuq43dZVyPppfjAKfLDOcE9TzpzLS2okA4JuydIRSBka6IRcxwdb69Z0gxLWA0u+Mw1n&#10;OPJmKpSaD2Oy9zfiH7xvK+J19NufX+zGRz7+vfHj90ZRfHkcLx08Gx85waEBy7nibmZVWgG2bwBs&#10;M7YNLpqV5IKsfRTsrn+kM19ziXheXk4ytteKN2BPOztb0QT3nZ4u4+7xPB6gK260i7F1K4ud6oVE&#10;lzF6wdPwa8pWAxqiP7QRJfiwsPO6+ItfdzF2vuo/ia1Xfj3+0g9+LF68/6/iwSRb65leP6anQiix&#10;pijYMdID5ohphz7gi3kxnUi9mo1gE9pVOlYDXtDTuVJ+6b+Fu0voMEF+IdtCX8gDzg/vfJeyXLAR&#10;Xqc+UZsYQKkzo+XLebyriSNwFRyxeiJut67x3o/R0UNwwPOwB7YA3E4v6ccs3W2NpRzQVWvi/Nfr&#10;cRFQ10c+5sNePIReDbBvp8X8QosV9sWaggvrM5wdxMuDZly59c64VXw6XhkZlZlFadeMSGzdcS9G&#10;KPxiCTmFz+ZjxltG4rdL0cTulsGLd6EXWi1tD3LhEiI4tLAe5WJRDWBd1LAt+zjPD+1nB51FOx7Y&#10;Ui130Mfw/uQhOES9Qh/B2gHu1eG07lxvCv5lPjxsLQMLVsEQ1thZmQ2DnpGBCgae3ePE9S6+68SW&#10;sZMujMfEBT4kk3sW4JwJtmoFji2aQGC9Ga6vQW8zG3XolQMdtim6f1UZRR0bWmhsJodV51QZEmVU&#10;lpO41M/iFJA7Rm4cP5YnuuBSExlyJj8V+6dvF2GLIfJw/zCLi+Cg9s4o7h6g2x+M4kELCdZW8JwO&#10;ts3DVcZ0S92u7R4z/snALaV0DkcVVk56tgHm84THuRlMR7zSVl3+r7fBrWAp+DFlbNKf4nwch+gR&#10;lc3KoAP6alkvx+ZWKWrlBrgS2nW2kCe+AruZZTia9mIATvLk8Km+GP9FpxoN+hhn0NjAhPrYgELZ&#10;QD/4mmcUGvUAYmNXpzFMRk07BJcyRt06yy8Up/O0rd1Av/Wn0jY9TKJBZNQ8jUMwxlCc5MkXcd48&#10;wbXN9yVpLP/jI1j/15NbLZhvwXZPzjSwBtSKajWPehs+L7dgxiF2CObkmX18vxzfEShO18B7zJUy&#10;JMyTcaWSuhr4gcyuFzZczDL+bBZzTbzmZzjCBbC2C9ludRNzWoJjwfx5IIKLvOIY7fsSPvMpZqBr&#10;m2Vbd5jNmAenL9WjBT9mOXI3E0OmzjGZSDnX8wH3ww8lxijGA9fOoAt3Jp2dIZN1rnc7o3kr3Mk9&#10;/I+umkBXT2BOmVtLaDPxW3i4Q5vldvLVtXsGZ+SPzJIaBkWk8QJbN0cmpzSy6NKd0jrY3qAN9EPa&#10;es38D1EbHiSWmoBXDGRYmdp62sU2stKI2IQc6vSlSQwlHBUJmgKh9APMb3A8x++p1DO0IHLGpMp3&#10;puKJKeQN7bUyMaEhn5EOLUEmNRqqXmVZshmHcPyadKYrlZXCoqeguARxUTSRj4vkS3f0yHIAlABK&#10;4qhiq/gsY0z2a26UlP4wPUbGUkANVz21g2sDfcWHfJcx768GgYTbRYzoKkc+/I7nIy2OjMfaP9rk&#10;oepK9YkXGTCyLFS4U8kdg+gEs1vN2PM2gyu6UMoELTBsOg1+kUcNHWXMmcHfQnUe6QAO8OgEwDVb&#10;GlZ6lacYo120Lp2LqCnPyWfbhriK90Qa8ScfrhcfXx1fwru8pDf6ycOmVnP8XHhW38W2pblBJsdi&#10;l6U7qgHMxejpvH6tW7GtD9rxYgTRcgWu7dt2OtCBZ2sfmgxvDn8/zmXX4KEx2P6UtlaHy+geL+Nl&#10;KZdwjnqTz7neAK7B36L21/HQV/GgOCgN3AEa95rlKUNQPIrq8CgCJQyalOgSnaEhD2BR269P5KD/&#10;yGkBW+buI7f8uuLnbpY8ZV9ncb39mih8/Te8e/WxT30cpuYLx0dbBhGgBy8a8Bc/oyPSlHYTL4jp&#10;fUlpCZa2TRk44NkqKhvTQKWb0g9t8W/KoEqzpjLg61eFwWijxVZ36EC1hWIwVV0G61pvAELbF9pQ&#10;KSdt54sfgWSlysQz0FS0XO4VeHJ9jnGsVUo4wny83Y7HmgB3KDfYqcVdJrY4Oo/Tg3n0Dmi0N40u&#10;xs9xCN5zhEgR2ESR51ubcf1yJfZ3mTgM+Wt5bnmnHIcwRRftXcQwMPPw0SS+HDB5FWPzEEPxSg+F&#10;enweHxmuovtggeJZxhlM3oz9eOpRlPgjbRyfctSZ3CnEso5PMT+K+3dQSgfQkM88ZMK86h6CtALw&#10;NM8AL1jVxQ5AtwaBx9Po4Q+szg3WcB9M3oa+F6FJvmeRZGhrPS8Qgdsm3apbBny4hUD9ssThfBMK&#10;cv9qKT7Hs146xPE4UqlLW0+upRuw1TE8waPS6oag3aiw2wlW1Q10Iwp0UorXDE5jduMvxPf83m+I&#10;3/v71KJ7aY7+/R9ZgmlfC+2/+3FSv/jjvP77f4/j0whr/8X7cXIMsAR4mVY+xkAuJuMYItDl6QOM&#10;ObxSHkYHWprq0YQHrV81RQEWp+3oVl0RnMVz3VYcvfwT8fzT/zqeeQHH5xSQJ89VFuAFiAzQLHkv&#10;jm3avkJPDXybnZmMbGWcin4WBqtUTN/j9y+1l1Fub8YEhbGMUdqqkAPsN+lLHUm/B293cfCvoxjb&#10;u9vR3wIsL05iNgKYdxkPAqoMwRiwbjNu0tetrVmccj2XhTBXXk4ZjaVheLx5zADMe/Sj2oiZ6Wjj&#10;gwQEXXVrG0hpzeIEMi5GlXgdiqR4uRZPgkBW2/U4FTSdNdOW18XwJE4t6sr8eVLvrFCLMWAwyzwE&#10;ez8WzR1A8NW4wCu7kseXzztRv/nZuAGoWm18Pm4dIpO1+3EEcJ4cz+IZurYcVOPULQjZtVi0H4lb&#10;W1fiwpNvi8efuhTti56iiRIDvMkLzrRZSwUNLO8qRHX4jL7lAMEZsrOY3MMO4gAi0ypLi7ymZY/p&#10;EbLaQBkCrrHRI8igjPToS6k8iu2VmW4D5mIAHdy2dBpz5mU5PIzj3jxm5/fj2BWJ/iRO0DPnALjZ&#10;MIsuesftZab/FzVocE4LmjXqxbiQARBa1XgcnFbZ2o+tjXZsX7gQrc3rUb3ZjErlDVG5jmEt3oyp&#10;K5RqcpRWF55ZzI9TNmgCcICmqpkcAC/xp6fTWTsvS07oFAcCQsxO07YosdkA3XheqABym/Ahqr88&#10;jWvwlbqyyTPKZdy72jSt7Hduvj1ef60Sv7jai9s/+/vi6q/1o/iW747OnkG7NvRFbujTdNSMF8aj&#10;6Hd70V+eRO9FDchZzCbHcfDyF+Lh8SK+BVrU374R19qNyCr7USs8iC8AtEcvnceHuoUoe0J1uxLW&#10;G1v0ezGE91YMaFnaQU9lsYVjc3OvEV9xsRbtGxfiDY1KLLc2ooSctTYNQJUw6sVINRAExMy9rqqr&#10;RfbRYElaPUMvW2MqrdgAZF3xxDcEPD+M6W1A1/AX4Z3H4+KNDZyOt8X9PRzUWTOy5jIGLiSdd+Hz&#10;88jOAder+1EaRNxozmPHPl0GHDbfHoXWlfhwbSt6v7WI31wcRf7iK5F3PxaLgxkGfpxW0fBjtLz0&#10;kV9ExjVPP2PsThLjMOirojAwWBHYuW0TPeqqqoE6vXO3h1vPS/vOEMKtpW75cxXSYrArgLxWm2bh&#10;I4WC8TP0lEm3mnCdOlj5lLW0igNeFQCEyt6ACPclpvI7fucfcbOZOimCgZ30b1wgQOoXD2xwBdTg&#10;jCuc6FZljb4auM6g+8zMDIy7NjFDT1oMNwFdg2/II5gkATwz1vx9BaAxoyNlJy243pEyv8IEDyxo&#10;CCSYc7cACOo9ZAjxCosJIzVgM3Sb+he6Z8tr8eTbn4yt9391vIex6DvPpj8Y//hn6MPBBJ3lyiN9&#10;YQoM0luc32P2lGFBnvCehyVskxY3IJDgjVlDCbkNAbuLLOrQmOWzNCsDzEF3EshMtQoNsAJezdSZ&#10;Mhod3Ar05VL6CVXgy1TrC2OhfFmQfrXsRM6cJlBqcJ57qji6Bl6100B85ibDGUL21YaMwRpvaUUU&#10;us6YJyjqVfaEuV7zmJDMFXCDOGbBpXpT8FTCUFztwRAG0N1pkAovM+UuEDhi191SsePVNk6WTvcI&#10;vShDwzfmawAoU8BN2jE/PjkFfVbDNLfalyV62a3RgnKD9XA29CjFpD6IP4dta3ztX4+Lb2MI3Pvi&#10;FyJ+69l/Eh//5LNx8tw0njv5eNy9cxSL8z4gGlrI3PQzzbmglXEnwcAgrlbn6Mw0qakx6+Stt6Am&#10;Fk76ogDGeBL5HW9cAsu8FKMXwTfNE3j0ZmzeVC8WooYNrlSY98IuGAldaGE/Fy/RlVdF0tVqHC4f&#10;iT/1tv3Y/do/GI1XPhZ/6e//Wjxz+OHoc2+NsZVW3ZjedXEGOwMKdw6cF/mOKeGPVwOd0GhVwG6B&#10;DaZct5yhn8QL/OfiNKNjxPKXmefQrbqTdoe4qFko69jZTxs04967+F2Rhdfc6oOaQJz4p9hJNSx3&#10;ti9F/dFhfNP0PLpX7ke8UI5PMnfZMbIxO0vBLnwz7KJZN9yHIzAE55qVFej+B+fLaG7ksYvsG/Bb&#10;rEZxHx5Y1KqxVGcO67F3851xrfh0nAxxgJmK6Q5OjM7y8TidNFlD1q1NhtlNgRHr7Ln4oV9ihmmO&#10;onaRwC1e1pBs0n9PhsM9B/uoGbM4R17qyGXmUe2YdrfZu7g9NwhYm0RhwHV9aA1tJ9y/oN89daxY&#10;qF3F1ovZwdB4YR0L61fKsQHN5iV4ozCPFtjYLU3mBRSwmS5MpiCCDroyzvVLHMMe2G05tLYcdEaW&#10;3UK/Bb0yvHnjhWnxGsxgFn6xnsd9WCkDGyqnBiHM3Lzvd13knrFe3MSnYUgnPDcdLkM/ax0wOt8d&#10;wzimEHio0xyc08PvaG3jTMKbOU4jhjhq0HKOzzFF6SkfbpU6VLCws0W3XKCb1GNuU1RnmMimnJvV&#10;tgm9t3YrcSC2O+in2pPR7iDjLoPMowQd0uEYR+M4xTa5oIjqRx+jzxvlVGu32sFhR4GsiptxqcO1&#10;sI2nnU8G4qxFzMfMLfzswv6qVIuGATL0C+RkHpFXcNUQLD0Fv+ZuPXTbqIp+DvZ1IdgsVgmr34ZQ&#10;u+vgi/3QBmZt6AC4K/F3csgZl05oibla5GP0Wh2fDH3X0F4yLvTFuQdP4JO17AP2QA1iQL/kIpQJ&#10;GciVJiLj+SYylBDWMTjPA7HMOlpYvV5Ajp5L5RnEHQ3vXe/mCvhSn0GdacDUhbL5CF3EmMRvlg5J&#10;GcLMowcQrA0wY+d3dXSqC8ZHSZjhGftt4N6sV+fPAx7MfpwBJiYqOjorqxrANxvdhbh0OiV0csdT&#10;OkAg2VCD9I6dptU33OSCVoZtr6k/ZgbaxQ7IjFhAnx9+9N60lRi60iQ/HhVDu/DOTh17PsfmYTcN&#10;antK7QJ/UX3EKKCFgSp4YDCMM+SLXjAXNIEcN6UVti/VZYUuLiRoe7GEtA+dtJVJna9jCClSBU+a&#10;Jrmp/42unqotUTqpfjCyp52wjI20cmupeEgyqoQN6izVB2kRGRrw/Qw5gaKJfvJXSg5ChqZMwBy+&#10;TjXOmG6TdxbIYGEGr0JTs58BYykomTLdzAbheu/3QDN1tYuQ6nFcUJ4Jz0pLdKFByYIBRxRvOg2W&#10;59ofyaV0Sm/b5F/uQ8fwJr+k7FQemxZLDd4x7/K9CTJL5SvZPhiExtSa8qBlL1LGuJjBQBVj8XZD&#10;EsIOFAb/8B10t/wAU8xY4HmbWVQSj3ih9WvNEVlYIou+NfksRyY8EdpDB9THaYstPo0hCeM2luKR&#10;zc3q1n2z6waoxTCrjVJa1LVc2GQ0Q1dzP9cKYVIZEuZ0HeOnQ/Y9dQwflyEW6upvA6tcIO58VT78&#10;cZdd4rnE79CE51V8cd9KBaevwFzk2Pi++saMY/zaNWxAdui7yM4YRsLI0Mcdna6pugJuCa9UzmIO&#10;P0FD58YSIJZSKysD8MA6wxieQr/NdV6tVYKOKMjvClJabOA++MlyE3P+LkDzm5VrUfj27/hdq5/8&#10;0M/RizVTYN6YWO73XV6B+RKz8EqnSTluGYZrUjHMQhXDhHi6SpsD2KS6xE3X8frijx3nTbL6wxXp&#10;b4Nt2v60dRJqQLu1guQ/++LWjJTap9AmybJ5xfpVhkXwDIh4kqjAR4Vhtp4r9DoPHunaaWJY2pfi&#10;a65W43WPV+JwrxVfMGR6chJnszwVkY3Dbgxd6s63o9CuYwysLecpeghx60JculCLnV2e1azEntFh&#10;nG7Tg6fWHuChBqTi8CTiACGkD55A0scwL3FCzyH8gMm/iYJ7cqse0zftxPAK/T2q4gBKAPdeY3g1&#10;liqdLs/Jh3GOkJzDCDrfD2Hu5VkeGzB/dRNmBSxPu8xR7tHW3Mc/Rl6NKjcg/gZO0WpzN1pbCG2l&#10;nrYhzpZHsbx7HrOHMpzBAGWthVFGADGuAsR8gAHHiOcAJx2pvkoMo6qwKhhJ0fIMU6Y3oOuyWksF&#10;GvN+NR6djWL0mvfGX33P5fim916OeOPrYT5ou7jAO4yxaMF8qxgt2tjXIu8dlGQLvbZM2zQ9Hc4M&#10;GXkNfJj077Lcj7vPZTE7fRpjcYZRhPsFhMUJAG0cW4w/qx3FBVeJGrOoIhR6xbavpCQHJmtGqVyJ&#10;jVo3fhzw8cmPfii6H/m1eHiba3oeFlBNBcQ3ABQK1FIBzPsYGtoqdKIAiBAYyF+mVVvvoDDuI9DM&#10;4WzMszEqjVaqa6iw5DP4c3qSFM0CXnTFZU6/LgF42+0Lca/VYV4fxObZiOeWUmHY6XRdO67Woq/N&#10;alqFaNB+qjmjIOMUHRsQAxwc9ww2OPZFlKGnqbRuUzYgah2fLQiYbWzHcZt5HtfiDR2m7tK1uLVP&#10;fzGW3bvM8fBZDCTzCN3bKL3ORj2ubVYi296IzfpW9Bu7McpfG8eNm9GPG3G3uBO9HPqfYJTjI1F2&#10;Bbb2+bh2yjOuDuJrccSqT5bi69obUX+qE5er+yj2XebdVLhNJrXN7wkBpWwnM0Du09flZBhH8O3q&#10;LMMBw7Wb4qxCaLeX8W3Sxyv0inpW5evWsCV8Mp1Po9jrpfF52kgBHn8ID8xPB/HigL6dncaDwTTm&#10;veMYDbsxwnmYjw9j1jNbAznA8VguTgEhtouc0m5y/woteFrQtBd5E5BWuxKNnXpcb7Vj69LFeLO1&#10;1W7txrvajSheWMWeRsV5Q1mCATHA/RgxHznjGyDvK4yWWSPu+jBVO60qRxOdhb5TGzKwIW8L+KjL&#10;RZXKBKwyjsNFHqPuw3grVmnV0mDUo1ZrRhV6DuvQEb63oKw1gzJ4ywNt3O5WLVdj8+rb4i2vPYs/&#10;d7SMX/mrfzW+53wcpQ98R9xonMT4rB+rk7tx93QYg6PT+MVTdNfhAkejFOfyyRLn4WSYAsKDRT2+&#10;6wkM7Dv+87i4N4zRGEM2Po5nXlxE//bPxm+/lEe130XeJrHDaBq1ZVypNKJ5sR7V+uXY2SrjXFyP&#10;5vZO7FxtR7lzNTqMW+CMywbRkC+dbejmVkZfGmG0XzCcBDClksVpzdLgX/1a9BEGHAUxyKDBtJUy&#10;jRuLQXQ2O/FmnOjKZi8WvXGcndxP5QmeYT7G8O2DxRa0wahv/f7YeE2kzIIWaurKAdjz/O/E4rOn&#10;8bH5cQxeLMTtWRlRxg5gy9yuYUaHW1I80VKDVcCBSBYbIy0eN6hifaYR/ZZpzU50Rd0j03TCPMRh&#10;gZ4wrX+9MMTQudTxCMj8PAE89FbKSzHIxRUleFNd7TMEybA+lOPdm9VV/J4ASBEHyou4Zg5PZvQD&#10;943v4DLBXDZJGFslBsdKSegs+EW/yJOZpy0iBwa8Uqfgp6TwcGroO4qMZ9AeNt8tWhglniE/N2h3&#10;kBxQvA/uYmxOq/qc5yXsgBeR6l5BD/8uAYJHghrsvdtMa/4O7xqsxDfgGv9GHl0UW23Hl77tcnzV&#10;B96IXnuMxrrxb6avxHMf+vWIe9huxjDCARIQLXHADBBaDH7pXGGI08qq7RlM5O6V2yGTraEjZtwx&#10;T+lkPqjtdljLMqyqfeYKhI3+T5l8ACtP4y1kyJEjxE4XwT0GCt1WIdg1q8QVdaSAcTFzGlcBFGM0&#10;Qz0BSuZHZ0MCqWuSicKWVeHtmQA/6QR43z5XzOybId8oKLpqWKucHKVGCl6kLEYQrDIhIE9ZTUyL&#10;c7nMajQF79BuChDwHFlREC/72i1XPMwyKqEAPazH36vo1xJ2xgU0CAM/lhgvvyqz0GdkEE6ABU+a&#10;gZuDSF3YdOrd9lRBD43QTe/rPBnf8rXviHjHDnfvMU/34vvuYpx+4UejePso/uV4FJPPvBLnp2fY&#10;WaC6GYG0oztF79GNOkHwHwMy0zApfxCxK/eeggjzJVDMI9OpfU8BtM9rM2S4EbNdtzPuRKOd4zRA&#10;TeatVMUmYWdXeFaeMuqKe5IpQD2wDrZtxQlY4U++bhoXv+4fRvXub8b3/9DPxWdOP5EO56kYdI5B&#10;2po9tnan/bznoJFUeMMNAXpkaP21o41MGCd025VbZK2LankAa8VJrLQFOTeIjzy4xQ79lEQANsmY&#10;u3U0yixIPkTGDXgI5tWBHkJmnVZ52tXzOq8SuOV6HRx1y8013xWTnVJ05i/G9uTj6CBs3aSediF4&#10;mEHM76TDJCbgMufu3GykWjnqlVrMajX4/z62II8J8zKfVnA6wL2PvDNuLX477vVP4bFm1KvYAQeI&#10;g91jjCX0YYburzIP8pvaxYCvGS9cEmUcks5kEXfaylojtmHjGc6hmZkG8ArLDfDSkO/M3qylBZJ0&#10;P7q10WCuqpuxAEsPsVWjwiSdkrecDVP2hdsMl7V2CmIVwdFV+mKdp2IL24P+WpXgvwk4Af4p5I1U&#10;L9EA31TnzGwu+HjhqTlF5BaMMPOAkKV2FlLC/Mq5WaIxP08ZiWb3jseFVK+xBM8Yu9XuzqwVZ41U&#10;5KYL3rde2BZjrOEnmCHmVjaELXJuXC1Mx5jHEGyYL4epRl0Ru+lWSLNG3EWSTnGGBqkodxP8BKYs&#10;IJuF5Tl2GT0zGcfojOubBikrOJjwNzqZzkIUsCq6r1obRXPvBmPaB1+9mGjF5EXJA9VcrUIOPMht&#10;2R/EuZnbeSVmdNNaVmYdVcGr4omiHna1GHv6J3yfQ38zUIfI02JWihyeKE/NzD9I8muZm6q6EJro&#10;hY+Gbk3HjmgrG5vwPe2Z7sibQYKM8YrtPAXBAuRLQZn2Hlqb2RdVt8jCJ6VWbGCC+CXK1rxWb9JI&#10;BW+6XEkaH7rO4gwclaO7avQGY7B+Dv4Q5OUZTAOme4U/pthWGFcDOfR02B7OM8PC7oCjLK+Cj2iA&#10;3QPD1LnLWiG2k+4vB9y0btd+ce0GeMQt2gOUbQF7Z2BKPSV+0D4osgbX1PFZnT6j02bQcazyRIZ9&#10;00So99RxqdY4urwMj6ZahXxmMMLSAOLfJXrGLW0udJZc/NEuoX/T2gn+RDrQLgcfqLOxIWZtS8QU&#10;sEjjoT9QQItjWSBP9S4kG0kn+D5tj6efddSRp8YmIM5Psa5OVVMrHIwdAqwDT+MYnHIBWCHHL9Qv&#10;N3Cuma1v85zWVpSG9VSXL8fCmN0sljdJJ0U04LUCdE9PwcdqoQITrtUPwN6kgBs8RefwCaVRJWrK&#10;r/RgzD7IbKeF25nnygm/q6IMRqF3ndeVgfeEtfA10A3aPAvfu1sNT8sYC3Z0ju5Tk3OfwRiUsodZ&#10;SSt5ycMGrNOYToflAepB18bdCShcUok7j265rNBPA8TygnTAyKU+8Sb3MEB4g74knFuGZ7kmT7qP&#10;r5Q1xgCD8wv/85mZnJ7UazkmdZ3lOlxIkY9wn5LuTYs03Ot0VwXTzIfxQAOdSaagsNnvNfSfOfCJ&#10;l6BDsrv0Tdmy75YYc1ul8cu0sOoiMp3H6qxPAcYmuri0PvgIPQ8NNNXqDrcxG5k0w7gMo7lra10j&#10;0IHRP/szy/CP+WjW45n0EBsn7RJUwh45zoSJIRaSx4fcyzyl2LIPQmbSDgsERzZISWbwfYVxeYrx&#10;El0mDxvDAKVCG59PH2kzneprE8gUw09B64q4D0DhNm5gAT9QhLaljKcQO49eYzZjD1nJoWH6jzF4&#10;IvNshv/N2KxnbPadgW/nzyk0A9ZxX6pcjcKf+TP/5epv/q2/4RPowbpTUsS3xCS80nv6hH/Td0wV&#10;jVQVKk9ohBEs2mw6pnvYvSgxCC9/jGwm/ZP+4YfvmS77IJrBkNFBGN8o65RmLGZuGqeRZ6fHmmF+&#10;p2AnkMXdBlV8+Z9gMu2nTgYcwZ2vo7+moLeYwasY4MWF63HjNeXYvYTBxOHtpf3fJ2tGVFWjMCY4&#10;Z4XSZgw7tRhNAXgP+ugBnP/6ZlzYLMf2NpdiMLftQ3OGbucZfQz/oBv3T+nPXZirz7gR1FltEROV&#10;76gZfYEwSuAK4762W438+lZK2TVt0a2Q7oPOajDyBsoLh/8hIG4yOUOBjwKclgyXPo813Q6Z+HTE&#10;+hnGBkFz+5k0gWteJS9OAAq+hJE0bf6NaIjylSxewFj07k9j/hBHHi7IEB4Dna6KYH/XYEJKyL3Q&#10;cD13KHrmzoKgWzC4tbdGtWL00SwlHAWLwLoVqGUfUYDX8Jbq22+M/O37Md67BU3fEosdjMDyckxh&#10;0gUOvMEhD+AoaegRnCoPLS+62PN+bCKBhdIwtgACxfJpXB3hADCW1ZVJZC3aqgOeYBqPci/Q4U6t&#10;HtuNMuBgI7bNJ27otNtvDIqKatlPwVc0BWMrRb34bPz08Sw+85v/Mrq/+ZE4PkDNDpywRjQ3OnFp&#10;i/FCEw/cKA+GsaMx8BAEjPRqs5oODwlXZOVbABy2PQXnOnyeAXhHrqLzpauibuM6GsM74yn0U2kU&#10;4yJgYWOniJ9YjMHJNLbzPOodlB6GTefWxd1aHdNZ0UmaRBlNrjrW8JZw/gZVaIHD2O3y3MFJdAcY&#10;OoBHj+fbJ7c4+aO9W25tx0ULM1T24zHrr20/msawXN2Mocot79BfgHl7GU8BcNq7t+MNPfisfSeq&#10;x/O4vTyN48ONuI81G/Yfj4MWDtr87VF5rBmlxpuicTOiBQ70wI4mOP8qfcdHDGveemAw7KyXCOF4&#10;g065q1UjABfge86crAAJ6QRdgH3KTkHZphpCgAOVnDKtEUjABYe+ouFcHacaFfn0MPonvaic34cu&#10;Q/h5EovucbyC4ssPB/E5nrM4XsSBYBrwZTaGK30LZBnbQnsAc9rVUdhD71j4eAdAtss46q2rcfMK&#10;BmnjS6JzrRKtzhsi28cAAPbKpa2YA+QLhc0YlOGpyTDOAK5L6+j4nsY1jpqymK23qPEr41jX8RBQ&#10;eLrdCt3i8fAT/rNY7xl9WQw34vTyTrS2viV2rw/j4HYjBnd/Kr4Kx3HZBkQwhjLWxu2VZrS4XUML&#10;Z3gmE/Sig41SFcq1mF55R4y2Pxb/7Aeejef+zc/Fm28BCvb+UNyrvRT5Sw9j3n0xRieAsOkRAC6L&#10;izBMp9OKp/Y99aweH3owjjJM1kN//ukLjOXtXw6NR/HpQ7e6jOPuOUI7FTjp6OBUd67Fl++awbYT&#10;b90EaLTWIKKRoccRnpJ1Yxi3W2lr6CVrJmWlKXSkndUGOliYpxNssEidxPNnVQBGQh1rULM8i/64&#10;HFUcj6x+GtfdCrM/AyY9Ekdt07xx9mnuc4D70d2DOOlPojJ9GKuLO/HkZiVuIGfvNNXZ3PPiRfo/&#10;jY8dnMdHPzeNZ44B9P3PRRF5giHRPeu6L6mgP//Jw8keWdNF/VjCubDv2BkInoCaOtgAVDqBDSfK&#10;bCBNlOje+loWmF5wfbJ56JhkVF3U4BmO320Habk36Ud4BBmdM9/WV8r4DnaBRvSmYojMRtRrOCsa&#10;ZKhgwEpAlYAudEwlCMJgn0BQ4ICd0C6gUcz2MZtS2sJ56ftEePhQeTMgah2ZBFLhUQ8EMLtWRwDO&#10;49EYBWy026h4YnIWBHguwFkzTPvuApxbtjKIo0ykrD2/Q1atl+ZBO8ViLZrIn45SOnHKTDijRjpJ&#10;9PgSNrnx1vfEB7/tEs7TGxxl/JP5YXR/6mdj9OAsyZbBqQrA8QQHJFPfC3oAmtaIcUsH6gIaMXei&#10;ckk8n9J1aOwznRPoa9jKpVozB9q0tzCzlutT7S4NCgPMfRjXqZuAAgwYoMrfTpvBygx+mDkGui6A&#10;++LKvSu+Pg+lTh/WekA6pPq3PM/VWB2AOfRcldAHtFrGXhTK6BOImk6N43sdYYN7AiuzIxPTASYl&#10;awKTOXSlT3OeYw23EuMqYkOKscE0G8RC3qQNL3oFUSZ8Dv+YyczvjsMRun1VHl8W0cNmdkkPUKlb&#10;QD2Qyq3WzrM1UorLMa91lmICeQ6aPlew4Xn2H8cf/ubrsfEV4C7bxXF9qffX4h//1DD6Lw9iMngu&#10;Tj59Gr+OHp8OeTEXbtFJ7ejE8YxCrQrfLOkDH+XjtBgnWZMzwDgMeJpP6ZH+F9A5m5dKcWkT7FTE&#10;VoFDgVgA/WUcdbbiNW4DmpVjE4T8Ml6EmTRmq4yhpXQpFhrxp59axo1v/0dRuv3J+Hs/9FPx24UX&#10;wbTaG+wJ85/UFfp6Cb3aI/TMxf8ozmqDePkjHkTyE9Ee6Lys+694JzlFn8Du6ZV2IIDZDIwskI+a&#10;3AR/IRUJLyeHwjpd803m8kE6nVAv25qGZlS4ICmOUE9ae3CCTjUwUKygj3AG1K8eO7kLTti5uIzH&#10;rRW7x/wN3xqnW22cs33uvxeT0yE2/fM4PMg2nlKh3IWWbhPG1tC/0TkvujPNwGGDLLYee1M8Onkl&#10;7oDTlvWN2ESGp9hz1UAX3iuqD8HwFlIvwjeZW0JRteUaOBpMzbexhy14Bjw1gWf24R13cwjRHHxh&#10;2dD1w89nXOBeHg9Pwpe02wHfWfplfrKMQXcWPWTHsgF4PODuOXYXm1r1FF7sOVi3hbNVBosWW3P9&#10;duiBxoO4y3Tk+8yYTtqyOpDbN+CjYkN1DR6HD9CJCxyqFXLjAScucpWQndyMQO89Qa/UJnGOjG01&#10;cQi1BxDKYPEAHG+2w2LWTQtTlhu4Aj8WKk1wewX7h/6sMu9VrrM20rySXvLBAhOatS/GPljR2lfF&#10;vJwOrlrWZlFtoFPbG+BkxokT4OKdYrLE2B2C/arwXx0fZzhxkVKMzZjxE1KACt5aNapxoVGPxnwS&#10;J+hFRhVNnOE5umPSXVlimHuQrakONhhzDIdl4G5TYVVRKJi09Wq7Gi13tAwKKSPbGrwulugUZ41m&#10;bG1Uo/awG5/poxXBAh7Alp8OsMmMA7lZMk8G6fJGK7bpVxH9ltbb+Cctzhg4AAc3MSruTkEzJ/vb&#10;Z+4W4DnVJcwAPuYedI7bc9xO51Zg6zlpr4Y698jbimd7MmiL+4vQ7VylwThSiQDGUgUCJN+Rvtlu&#10;1Tg1boCHdOQ416vuJAYF+sr9E3cDIQfWUjOjzCyawhS+RmegPOFbf9w1AT8BdN0may2rpLNoy+C4&#10;hyyYjWtyRM7EZPjM4s+UFGJQBEHygBMJZT2xDF2VwXMpsYHrUO3oR/HqKi1O6cDDcsk+m5HnSc1l&#10;nqXvaz3DYqXF/ENT7ZcBNxes3ZtadecKNyK7fmy0weCMh7W1eHfBMFfwmQtt1hL9Yb00qJ3G4WBL&#10;LtrAGNYtS1sctbt8pd8zMvMDnSIpHJOHEZmM0xF3tPC/EMj6eJkOKYT1aBfdpeKD392mahaZCZKA&#10;0jQvZoiOeb6nXyYewf64m8xyRivk2oValQiXMK/8Dq084VL5d/vyrF+IE+4rrmByrwV/cSdyzYjE&#10;KgbJ5CEeVkQxuF3UcLzPkkAGopbo1NXcUioQDL3v4VXiPA9KcsEjA2c41y6ilpkfK9LOTAhREIu0&#10;hRxpXzLskScWawNMwpA+BnySzufPVE5AEAVN0kvGwu6naNIK/e9CDLTWh2jxqxl+uUEwjKJboM1O&#10;M7iUatQyjhJ6xhqg7ml1B4OBJhgC28Uf4Gpj6I5/xhxOtLXQdJdLKhBqTt+BJfTXICA0LWrXeJ5M&#10;g5/Dr+u+ap/EHujkhJVoC64BK/EZf6/r3KWG1vgCWbeubJ2P8mExTrGh+XzEPfiEqV/4B9CwxHsR&#10;PV7jm3Qyva36HHweDzFZ0KZLlmK/tHAGn6WgFj50ocb1G5463QzP7yuN0UGTSdqVJl3Xcuyv8KaQ&#10;kMdqp328mRMZPrEnwnutep07GCu6Ht51u/YCGfeQEMsbeZqztC4AzkxQcqqW6C8kMGE4hJp+YSOY&#10;WwYUl8o3ovB9f+pPr37o7/wtn0rjTlp6VvqB1Onf9Z92GKLykZ8yn1HlYdZ9cPXX4IlPlLCKUkYH&#10;jRa6UjXlc7Pu0kqswJUZS5lSTgwQykKJS7jW00jQHcgNXYahrCXlM/k4DVCl1eYTBQZ5R9Zog4kw&#10;C0+w54qlxxcbyFJJzfhug+fdoC/zy824ulOMzZYBp3mcH0kPGPkyTLENB8/bOO/0oW7hTyZ7MYji&#10;2XlUYIpioR7VNkq9ARChz887xvNJHJzxNsB0n3VjdoooM6no97QI3ISeex3YYq8JE0k3ACG3bZmd&#10;solzqoKpCHQBPBOBJdpGi4AX9gpfTVEuK/e+D6co6m7MXSoEkJzw/NkYh70/TtFWs4G+SNN0cgrf&#10;FwEkRcassWwwRwp9FaYo2b4re1zf4PenuMbTI07ktuNlHPQApxj6EmBeRZzSr1GkOdL/xF4pdvey&#10;eAkleO8Bz7EYK0qeaYgLApLWhbhs7Y6LWzG6Dlgvfn00an8wtl57HOW8F+3eCn55JVoowUrxc7HZ&#10;HaNXj6HJKOognlrhPDaZ42Kpi16AaWHW51DEy96VuPWWQrQ2vyluA0rO6VIbOjQwWiurucrMVlYF&#10;/KyQJFcG3W4oz2g99EFdajFw2FgcxU93s/jcx38m+h/7WJweIEgoGLMV2/VaOrFsSpNmz1TG+Tol&#10;GvrB4oAzfnGw8LIKrIBT5smX7um+ylcl+CaHjgs02SXYyWC0tfWA9Mm5c/FxC6FpbJTjgIasHdik&#10;rcwjkLnHLE0zJ3zIhFc+G0eBPljUsUIHSsta9NzOMzuPM8CWR7GfQtMV4M4aITqpNbeulRpxE1qU&#10;L3bisSt5lJvvjiuvVaG8Me4Kos6/PD67jzJ5uBevFCZRHhxHZXCGXP1WXO+NY7vzStxENm9sDeKR&#10;zUtx6SLAt/popGhz+XrEjorfzDWIgAE5hN45PPpQ8IBzcoIeKI50/rkM3hF4qnvMUE0AAOAqXloV&#10;oQvXuDVC5YzZSo6b7wtA+5AJm8MrD/lset6Lu9B6cvpSHHcxCLx3H/RQfndjPhlHied7uERB0Ij8&#10;oCbQp4BslNrcgIgFdVGmi8qFqHWQtfaNuLxVjcbOpXjTVicuXNqOx3bhbwBdZasSt1zR25pGA/Ax&#10;L55gJOF1jNPcVQyUsOnQbjc1U2KEYU9bIOboH/nF7QTO92oYY/ownmQx8sgnwVpxGDvwVq3WjasY&#10;/1EdOgG6X4Le2WIj3vHIfpTe+Lvjyv55/ONny3H/X/+v8VUteHj7engKmeDHWlOewqZetD6lJ/Zl&#10;ALlUD6KKMwxvPCjejud+6UF8+Av3487ZOJ7CcE43VnEyBlTgkJUb23QHHTt9AcCNvONs5dlO3ABx&#10;jOCjT+HxZNKf2bjFk5ZNhIhJdMVrgUJ5N3Jfv9mJ1+zsR+vGtWg0HovlLjCstAkNADDoriXzrtiU&#10;0U8NAL4BQ+vuDOCbatFsPZ4BmU3LcXVIhzqBID6K2ijVZ5kZxMRwTAGRk9LF6KLjG/BHuY1jjKez&#10;WBxHPpjGcX/BtacxPs0ClqEdZLDVidKjN6Ly6AejcwV2RJfqyHVfChy3/zmGv7WI7vwoxqBDax56&#10;+I4ZGalQdgU7BBjytCedFvGX/ITpTAVTBQYafIMEHsiBOkqZtBpaSI3uA0AArHSPXap0MQibD4+g&#10;txlg0s3cq9haZD9BivQQtxOrO9H5xXKSGZ3yLLMuEf1JdnGW7KiITD4r6TjA88kJSUiIcdCfdCKp&#10;lylevK235tLHipsiuUNHkQtSFhWgwMCfq/hJ10U56VGdGLPzqszLFJnQDdLJXp+4yEOSHPOOMTaT&#10;SF5U9pxWM1hzrkGl8hycedosQUNXS13+0KHyRMM9nnsKI7gVv0zbDkMEv5rvxeOvvxobv+sb4wN8&#10;lFRF/mPx938KEPPieXK0HG6V55cy68XSJy4qFNELjMsArBjZYF6xMEW+UN2C7pV0m9Ie1GPiLAws&#10;4i0satCXfkkT70805l63JNBf3Asad0aXgC++MfiRwI7zJiDOod0acKaT7egbdzszUTd7gHsFsClj&#10;C/q7TXGEDLo1yG3BaasKnRyKcwC8rv67fYNhgmegL03KW/Z1wZgNuKfi7upfQL/BwxpOSI7hXmH8&#10;dJ48Hc/5M9ao01yEd/FTE71SliL9cCujfOjK9AInc6nXo26DLp5Kl9H3VH8Hu4+fRL9AXTzPXQfy&#10;tYHGiTLBPWnLv2yB/C1q4/hG+rH1jX86Xv/uy9iXdjr86KODT8Vnf/TlmLzym/GAcX7h4/Tp4H+P&#10;F4b0lTmMJc6rY6YtV1xTsXs5FmBlLTwpKnHTVmfG52p6Y7McO/sXsK8Ty+vAdyV4uREb4EHPva9t&#10;7qLfPGFQh34UR5ZSwImeQMc8BS6HMW204s+/NeKJ7/yRyF7+TPyDH/zR+Dj4xMBxcdHFeahGD3Vt&#10;JGM57SX+ePIb/rv4nnccx51fzuL4H/yV+PM9D0rBaU4GLv3PD7ylfjG4yrsZDPmyl2zJDK+Gy9Ni&#10;mZxVYLwFcE0h3+R1T/HibnFtnX5DhxRsX/M9SioWyGGpSfvggi68XOcaa0E6Byvs6gL5WpjlXn5j&#10;lC43wFrb4IKjeBc6tXTx+djoL+M5+G15wHzW8zhmnmfnw3hwhuyjg0rjadw5L8Tm9TfGk6s78XBm&#10;wK0Rndk0+sNeTBrFhMen9K9PXwwGWFB+Bt90trNoV7FhKGS38JbhzQpy7uFkp/BLUb5EX3hivlX5&#10;Je1ioq7txwa0LZU9RR19jpPmti31dApIM++Y6Vg+qIMJmMfZCIcczQT/FfHW69C5YgZ1yUB6EsO0&#10;WBBzGANnaQYG0zkzgLEB7UpbzWjCUjrFyoiZ9Wb4GFteTcGf8PhckcAWnR6votwaxyZYotHER6gu&#10;3ZWbglAuItrHHN44w3a5oLa6Uor6TstzG8GezN0Q3tNJG0xihoPfAXdW74NnOsjRlSuxO5qCL+DF&#10;EX21knkd57aJzq5tRNM6ttZDgo76PXZwMsQ2zLtpgcuDX9yymcRjMWUs8gk8DxPOwOfaGbfvwsix&#10;j+hPnUN43wLsS35fOGD+Hp9yg9mABgpgJLNf3Saats1u8hnCKW4zuKu/ZBBtumjF3uVa1NqTGN2V&#10;vvU1bw8f4Kswf+AnF49MmDBrrSaNW+hR8G7i/024eoH/BbbR2yjl8LyL3egal18NuidfEOySghN8&#10;msFjYu8JmDcdsMUzVEPetrBOHnPo/KTTiiGJQmHWkAtnNcZsZl0B3JBBq4oBawOj+EJmB696vRiM&#10;RjwFvsTHsixAmf6KD6wJVpgOY+TuIgyOul0Fy+Phl3k67dXdVhW3RmIorEtqppQ1v5bwk7tdMvpV&#10;V6FjKF1M1+i54LTor/VzBu3RJHQWHI9vYF60W9MUleRL1uk7tDfoatJHESypTrA/yocB+hQ0AGN5&#10;quoKxZ0CgfBsx3Yx/gnHoiM29DngKUibXKmBgUzuSQE35VV9wyXuyDBOJVyfi43Q8WUwjtukLaZv&#10;sHYMxjJb2TlFwaGf4fUyOIYWDMjBksg1Y9V2wh/WwJrSbjqdlLaVUTgeSOjuJfFBlTnB9jEO/erZ&#10;QCNuIAEaG3TSHvKRYxenJVtJv6y/yHBiAdbuc7n8oo9s6YS1XRSnaUO5iDZS9h8+c925TQLEh/ye&#10;sBzkMpA00+YjTy4emEU2hZ+05SX4TxxuvVMDdgbfxuhiDxcyQGhszVM8MUX0F/vvMP1ujOw4ZmwV&#10;6isNpgrfuDtN/DHRPGu4wSwLsEID3e/OJTNXu3xnyY+F8wRfpPIRPgd768KOmct+Joa1Ux6ilzlX&#10;8MxCv61Vi0cYX+XGIq5fXsSX94oxeCmLf86zj9BB8/48XFM3OGkwy8xwZiH1X5lEdWqtoKkv+olM&#10;u6ihfC/FELTjgrG7b1z4E0sYv5Cfyg2eKw+j64c8w5IRqf6p8gBvoKrW+hrbUTWhRzJwncFk/pGt&#10;1voH/uTy9byKPV6dS34L67OWO/hzyEBtiA0ZFuOh14CXPMG4jLxYJ9nDMeDQ9J9jdZI8jMRsfRiK&#10;9ng6v/IH4/EKblZHic1sj7uFetYklrdTaMUtwkzsHN6wNu8cfIdHyj2luIzfWfje7/tTqx/8O3+L&#10;m2nU9tMDXn1O+nc9aB+aHvzq9+qJ9AOh7ZcTo+vgVncoGjWUAr4tjFSMI5R0d4wrDdBxy4hNuR84&#10;vfNyAp1LwaM8mD7nuc6BzWn0BB4lJqwG81pkVidJo6lTvz7yHqC5UY5VE6JgHK2V5ETp8LtSYBq3&#10;K6FSfGkgQyOJ43frSiG2r2KYsCrXDBrsl2N/M4sNmCd3pQojZkS0R8fmCIRbwz7nYQbH9+LBwTR6&#10;HrhAe8whA6G/zPxitR2tjU7sXuPvzdbaiaGRJt8pUCosa+pZjL2FYaiWOrGodqChxMGR5F8JvRrx&#10;7BHGeTaIOwbBEOCU2owUM+wEBAxFLwFFzpIM6OrIypfBK4E3ir9QasYWmrLWBKReYL42q/RjMx6F&#10;qqvGJE5gkOXpvTi+3Y2zkwbTh8I2DA0NdFLmtd340tdncflGxDOnhXj5pWV0MFa7KL3VLs/BW1iu&#10;LsXeJgq7sRN/amcR7/rSb474yu+Gu8/oJFKikQ2skRGtAppZAGTgwHRiNajbs1Asi1ItzlCXy7wW&#10;n2I8Bh2vc0Wj+lK8dNiL85Nh1DEYblww4ptWdQHXGfOMWn5V2Y9xGOVVFC3DsIA3UxnV+Xn827NS&#10;3H3mp+P06Y8zfxZWXcQWwCdrNqKB1poB1JLRAWxaj6qIkTRoiaVKClXvGnIzL/A1c6mzfAvBLgOg&#10;jOwvkLo9mDa5Zig4tw9OUB55PoxGPsfhbcWghUMApxsE/eIBFK4wDzGYKp4RYGI2GUYVecF6xCYA&#10;odqowa/SpQ8Qht95Rh8lNl/tRccMqOajUehsxXy7E+/McQBfcy8e72Lc2ncjg+yLfis+ifFa3f2K&#10;+K2LZablnXHnZkQTpd3eitgExF5l/rg9ZeJt8be1410MNLhuwNwU/skApYpRHZt+70o93y9Xk3Va&#10;NUpGdzYHTBtsAhYo/mlFNsmG0829ZoIUlt0oa43yY2gM4MsPY3zejXx4BGDqxjFIdnY0jBcBqfPj&#10;UbxgdtzpII41VghhCpIkLYH8o0syeKHNX2V48SrPbGyW4iYTV99qx357N5q7G7Gx+URsP1aL6sZb&#10;onSN/uXXYoHQTPJ2dC1GqjKlfU9uW41PAdE6eNDb/qdB0D5zryynI8RVXAbbUDQGxadmM+Znqa7N&#10;ctmMAbw8XG4kx25dk6oSl3CiaxD9Uq0Ro6yFUT6NO8h1NjiO1+9cjuxt3xmX9/rx1z9Wj8//i++L&#10;P7UB0H7id8TEgDKgXdpuwHMGlc7UgdNqzPr9+JXePHovnManzwDLR3dicXIC/aEl+uGrO/DZ614L&#10;CxfiMYzj7nW3RhVj1P98fPxexEsPZ3HvbBLXmaC8lXtGAHRwzpAveCDLNqLabkVnZz8q16/E+9rV&#10;qN18Mm5ybaOziGqxk7bKFFZbGJwuN3bTzBikXAFO58takldXejsGm+p1+ALHEqOWiqciF4vSABCZ&#10;xdMwVKU3TieqbgDmdHCeQsbzbBeeWcYrgAkzJb/Qn8Xds2kcgQx0Akoo28KF3XhnYSc676rG16hW&#10;3II3ejriwSBuv9CLnzxUX6Orp4u07dfsIwFYcogBTOnUQy2odThy/8bR57O0kqh1kwdkg+IAnsCo&#10;0i+3MVqM2Kwwmd0YjEWlc3ikKJLC7riqbHFit5UJsF0hFQ8rOykAxU1LhWNVAWNjI5njAvwsmEpB&#10;CKw5fgMAxtU2eIk21lugkU0VAbyQMmtEHTjfqVaSiBP9Z/QC14brswQK0vH31tSRx+lHOvmR0Qkm&#10;zJpxOx/GEWBjYI5G0DkefW/TZqp56E5mELHyqkNLX4qTegIqIGO+n/G5Y1EhIBf8h8cFjc0Yo23G&#10;5eEwFo02GzMFBn1mEbtHd62fmdW24i2P7cdXftNjsVF8O0+ZxC+jL17+mV+IO8/PotZA/6N/e9hC&#10;T0IVaEumlN5fGKS6N9ZjWshjdqM0TVu8TGA0889AkdNs5vgKrVFk3IX8KAVVpoJx+uCW8FTsmD6n&#10;OZOjuVeaGbAUXFqXRp2f6pkwByWDtcydK/IWi07bP3mCdcTcUms/DVgaVMqWVXjENVzoCHErjMNM&#10;uZloMhEb+mPTcm/AQeGR0I9Bomt0uswSF4uNDNyqXCG5PFNcWKgbiCddAwNdZs4EuHpK3G9WcapR&#10;Wq8iX2IoaMd9uzQ2xqmfQoM1bwJIZwYv0P3Qa4JNSivOyEZxwhyLT0TbAHvbWDJe6x1Z/0Yc6HbI&#10;Oa+b2WvjA193K5567wbjeAed7MY/RX67P/bxeOXO7RhO7kXvsw/jx+8eRPXogH6eJ50gHf1pwBsu&#10;ljD45HSmgYYZk4qFfI7e36rE9sVHY2d1ii2FojVLVgxj0wwg5m5rrxNdxlvEZjWRNyAbeh8s12Ac&#10;A3X2Crpvxn/zNc140+/9a1F48GL8L3/3R+PX8lcYPHODHqiCC04cM7Z6OZ/EtLeI137wb8f/+6ta&#10;cTeuxMnf/d3xF16g3YNezLuDlDnkfFmvTzKljFhmypICYtk58+GWU1OkrL3qASERN3FE3P6IUsbZ&#10;gqWgA21AR3x0FCN85eEbCehhqN0mV8DWwxNzbE6plkfJKEZibnkWFS4p4VWkDqcfHmzU41oNbt5s&#10;It1X4vwi1+fvjdUNZH/sAQ4/H517fXj181HtnsUX7qvjn4xbjYO428UmMv/uZpnOujGrN9Opn6s6&#10;+NXC6WO4XZ7VsaJ/GXjGYuyL4SF2sI7tpK/5KE6x+9liCF9iV+D5QgkebRlMqaV7lspxAxsjJgI7&#10;LrArFbDUbNFLWUwXwPjFxVYcn2OopvcZaiuG6hD0bxXH0ixwpnedcQBwmbk9qWzm4AT16JzMcYSz&#10;aOtcbWxEa5Mx0K5ZyepvnIiUUVzwlAzmS125hMmB4jwCHLeNE4vsl9Ht0773uqgH5hkNjemtD84A&#10;13jYTR36drbq662Z4NKemMGC+AZ/9ytRM3Ozy3j2LsYO8+fBHqMzz52Hxxv0Td0BLcxIceFPOzFv&#10;0oZYbEh/sNEmgs8Yl9mJ6lBFxOxjGS9DjmaM19O0UYGokkLsMaZ5Xo6BtOY/DxlKWTdT6CLG1c7w&#10;iFRCqFqIBk5yWVtoA/AxU5nkrgJWmqLLBxinPTzlRqcBL6B30F39M9qbn0WOD+Ni84TvZduimNe+&#10;XcCfg56m5ky4J2t2ooUey81Api/qADPAkp9oAIV7tCGe7qhe9pRFnfgec5O24tKvAv3XHzToABek&#10;YOL64APuQRY9vFi8bemWZaoVyDMwCmNwSIlOlfCPijXsp5mf1vLCvntIkPJVQfa029aPXg3HMUSX&#10;rHD6rK2lTUvbv6H1wEKG0KVhNmChmnYTmeVTty8efGCwubxImVyLMVgfupQYXJ35S0Xq1+uOCi3Q&#10;362teBKLOnaGcaJ79B/NxM7FVqneGNdDJ8sorND7MwOt+FT6H6kAGP7rKm/FbJc2wcMb0txgKN3V&#10;zqRDF9AZtWTn8HnQs3mqYQexsD2pph5z7dKFh+yoszzxWBtjE6bZreu0uihtk/ChX2A7cDuRY2QD&#10;nyvv9qDfiDHBR9J7DN/Bw0Me5fo26jXVvPIQopz5afJ5xnx4KmiL9u22ss8/2CsIRDtmSBoQ1Cy4&#10;2M1HzLp2EZvhvMDfRXhW19MgSqoPynVF+RGfyJ1BZoI1oaktpXGgK9PBQPCMJEzbOsVm4kn0yHrn&#10;AP/BF8knMMBkoAJ9neq90qY1CT352FjAUhyNPjIAasaXVk1MwENSQpBpVgsD3/BO2UU78PGK8SW+&#10;mjXQq/jEMHCtsYptnsMoDB+Cq9HB+CeYOHuOPadhF/XolxntMAU8zXUInfg28QeCYV8tK3STftUu&#10;L+PqzUW8ExotXijFT8Mrd8HVJk4cSydtT7I/8AZ/w378DdpgEAb+RKAm+TiMKuNzcWyNkbjOgLxY&#10;ySAfzmFf94p+atO0hxLXN3lXqGQ8w8SrDnNofd90Eqy8gayLg9XlnhAurFxH1rmPtmwnBR+dL2iR&#10;TCp9NfBaxgh4wJHh15K6hIsm9MNkpsJ8mO6THrJF6hK/G6SUr6xvl8+hvQZBbMa1iDEP8G+e7w28&#10;pW2nYj/sT405E47bF3lSvOWWb7fl+vvljUei8L3f+32rH/iBv8sTJK4E5Us6bWPrP5xifxJ5+Cu1&#10;lD5bf67KXl+uzkmTghEt0+tqnclFUWOBcVCYyOI0BijJBcLmaaRuC/BGlfv6B8KtH8mL79LXkIt3&#10;V1qcLJW2e2q/GHAzcgv0iKwBk2J4ElblGTNxhwSXIZkgFW+K8upI8V8qItnYjmuPFmP7JsDfGk2M&#10;xAJ3T+G0P4aKOR6X4hM8Y4gheA9tfSVM+xu9VfxFjETh9F7McFTzPgyFdfaoYztvAW0LIGy0cK43&#10;slhsdaK65cRXACtm78hgqzihjyu4cA8j2QRNLXBgXAUAnjM3tMXEotsTw3mK3TEcV1icRhuFU1l0&#10;onatHvUrsyh5YsKL6xWRUY22UfI1nK4G7ZUAlFs6wo1mOtGjMS3Hi/UsPo8SbPQr0dKwQaczFdTp&#10;gxjcHcZoCDho1TEYKJJpP6aHKIjdDKd9FZc2l/E0/X/uCME4y2K7znj2NiPDgV9lm7S3iLPl6+LP&#10;PFGO3/l13xyLt369GOg/+AfdCMh/Lj5/fxCnZ6MEeOc4STqemXyBgSk70Uhjyv7IJwEehn3XCkFP&#10;zOKwldmD+MV+Ie48+yvRe/HzcTaoxRaGolOpwTttaAf4zV19htbTAUpKhqumedDZL2EcTQNWgcmM&#10;rVfnZ66iNTvGfvL4c95nzO9VlEMdWp/D59bXS4qG+1P6NEJeRhDTdmIUuicZ2megc4wZSz42E2jN&#10;622vATB6YpNbTi5okFobUW8topV9dZzcBKxOPhCHOw04uBTXrNWy9/Pxlhdwxq7+WjxxgtLNGtHZ&#10;oYEKTs9FtHP1bRG7agJ4hqf2ee7LzN/KQrgoU1fiPKjAbT46b7BsAkHJGUJg8Ufh0QnfqTfWKzno&#10;w/BErfmqBuZAxhmTsj1kDnIMxwkgLx924wCen3YP4+QU3u5+Icb9KUDzxZic4OgPH6Rgp5lwC9NU&#10;mU9TpVWUOuoLDQqO/cKaJ8xZobUHn7cj37oUTxl4vLIf791oR+3WXnyp7/vN2AbMpDRlMyAsmFZ9&#10;aR2sRL5H81kMQEkD2ncr3zJvgBV4hlkNgLBCYQsji9J3/Ghzg2cr+negnLsaBCiZZIvo56fxFuS5&#10;Wj2JPfgmb23GAL5qFpHVNuOXR5DLZMAXbu8qxzgFbKbxQAN9+DAe39iP2tu/Kx7d/LH4kz/3m/H0&#10;PzmJv/nGYoze+G6AG7oGNDzG0WnCH/PFK3H/5UGMT6Hf/Uk8h8MzRzedM7wZcv4A3mPIzGwrvvXJ&#10;clTe9Pvj0Qbyg1GYD0/il1/CgXjwsXhwhCPTxSmZnsc+V+NrALqy2AdAtHebcbODwdrYi1qrEc0t&#10;HJ/aVuzi6JX3r8R+I+A/D5OYMFbme9xJ8pBOVWOMngycj/tgJIAjjk+hvBF7Ojfl7SjM7scybUu6&#10;lAIAXAAwvhh3cEIqw134fRRNeCCrniX9Pegu42x0Gr2TKQbtGP6qxc1KM3ZvruLJDkBo/33ReP31&#10;uB/bMXkm4n+fjWL+ueMYnv/LWNzWiR1qTwFv0Jr/DGAJbF2McYVWIJ4BLl3QMFvIq6xVYoDJ8gSr&#10;Mihtij5H9t3u7Xa0Ga8U2JE3+A8Ig/7BrjAXrhCnzGOGpmwb2hEMCNgMzGToCzObLO6cr5AjwFah&#10;ZPAHneVNQlxuTydsoh+K6Gmt7sLgpTworyJcNQXMgAwASxAHo5uMCE0Zm1tNGNdsBXhgHCa4LuBt&#10;VyFTMWj0iJmH4tgSSq6NDujLA/TPOmu0kMZkWL1kZl0JmWP8ogDHAe5mnrCr0IcevQpMAImCUVpS&#10;TtNJWYJ57K7FcKN8gv1fr5haFkCZExj5JLMSLs/Po/XGb453fXA/totPGjKKX12dxp1/+Ytx+szd&#10;GPB8nT+3E1prxSxmbboxGbdbFeaD6MJPFvOPBe3Tx6Wp/YBB1W4CnNyXQC/OQmGFzlTBo/elI5/S&#10;F901nCF+L6LbcJPcZZOAVipnwPUZc6tN9TBsM0OsFZsYijlwJTUF5JlLM2YM2JnlYExATjEoqlny&#10;pYK0zhzwEn6BZ+Ef59v6Zc5zrr5jvszAScX04ZUazkwOwl4thym4WDRIZ6DVBTD1C3OY6n5BPUGq&#10;bAEWh9dLMWPey3jlmaevYoNWZlOWd9IWnGWG5eIaixCjYeA9LtDW0VFFdOKfMlfKRhVLVbkfXS67&#10;GjSCVsoPf9BX5oQeeJruKl4bX/q1O3Hx67813su3/sxnH4vbH3oxfv7Os9HrY59fvhMfPn4lzpDZ&#10;IwDxAttiQWjBfs2MJeygWaHWy80LFkj3OQwbuj21ge3dvoFt7DMPfFKvR3kyjR440/jT1kYrpu1K&#10;FHrtFKCdvbo4l4O73Cq0HA/peyf+wnta8db/+H+M+cGd+JG/+/+NfzM/ZsqXsQvfXsXheZp5MvNm&#10;NhjG4HwSj3zb/xx//muacZzfiMHf+Jb4/zwsxnltGON7ebwkzj1Cd+AUV8SfadXGUKT0lD+dV35n&#10;SqWtC7kC/Fx0vtBrB8swD+lgDOYdVuBCJY9W+N2MjpS5UIMfcd/NzlLefIbSJEaR/vp7OkliaIOk&#10;YktZ1XcP36mIZ8q1KDPGfTzfypVRvM1u7cLfg/34jU4tKvOn4kq9GC+c12O8PIjjw0Hk55+OGfzX&#10;aNDPzWpUmcO5p7NidCzfoMazTtPjdHyO8NwDm3lib5a14iG0KeP0G8RIQR14vAZf1rCjZjiYKFPA&#10;8zKQMgBfz+ElT68ez0pxzvzfqC2i3G5HD14sYLg9nfRQLGvwCeJYl6uCbI+m8P5pxCm0b27n4D/k&#10;W56fY3vp40Yde72zGZvQcjGaRRf6lOUf7MoE/FWYHBlm4FqweyFfH3g0xCneop0qGGoEj2KXlJHc&#10;RZzZONXKK7pCCRY3A6TBddvb6FOEzYVfncfVmHlhXE14q9FcxiEytCpvxgYyNejlcQ6+mBWw5+VW&#10;vGEDnquUk4+ZnEnGpN7HwKYsvCTn8FCdeazTv2NkxuvWuk7cxC/IgQcUJP3DvcAOOKOcHET1mvjL&#10;DDcXMs36KKLYtrjU331GYjoeMtc/aVurlb9dpLdtI5P0YcXELRr12MHf0G72ofvq9DTOZsWUdeqi&#10;saeRGkwptm0O7DOgo8xnm3sL1Y1oI5sTbOtgQH+1qzStzqXn6/pItFuBdxy+ZV6022kLJONZwVvz&#10;szG6CL0DhrFuczoorgbWsp/qLWmPEWzZlisJ9GvRBV9BU0tzaNPSNlD40U9QqWno0tMptQxPKoMy&#10;wfZz7Qr7ukQVpg75wu+dI3Crfp8+26+aahH2GEWd564a4BRpjy1yazPiEyPsbAaPQDp0C7wmT2Nx&#10;jY4W4SGTJFY4syZZFGvjaBmMwWlLOIW21V8uYhvcWGFFJnxuQFL7r25R9+PUxhL9tWo1Y4t2C/kA&#10;DAmf0xmnAA2zDpigD4bc5Am8ZlxX4Wm3mU+glbUEIU2ihxFNdxaYNCJuSWYNmkojg7JdVRgYP+1w&#10;a6APRs41E5U5WdguSyY5TjCLc6jThCgmG8mQsMfMOHrbDCmDtQ7BoIjXaZu1czBMsgmB3rJGon1I&#10;613aWsaQMqQNNvs5tk750AdPhhBQYAYqcIM/6b8TzGSnAzDkJcYgRtAOa1ptz26GZRmgm4fxuQ02&#10;8X46tMH7zeziHnpitle6HvrbNIROtPOwhmQ+ecmL3m5Gyxz+dOumNT1r6FkDsz7CXWRzeMQM1fpm&#10;IS5p/hFi1GGU0B/9/iqOuE++9DkLrpO3xSU+0OFYh9BdYeIm4Yk/rv0oy6m+H9RVJlzEKSKrLkaU&#10;0BseCKXSQXUg6vSf9lK7jE9fOgVd4Q2zvRglfiov5NPSIQaH3ZnlQWieBu+ClovSqQ6zuNW5wfkt&#10;Yn9pOZZT8Sl6i/HX+axeQZ/g07sNN2VCYwtdvFMH6YybHSlj+2hJzzStdYW4hT8WEEj9UjJo6QIz&#10;v9do3wQkt8NbkqcwY960/QasGFvKdYIWZkY3EJ7iDBwNrpwIwu2ncuUzlDvGB1PwO2882zY8+MhD&#10;alywTmVI6EuGrRhCwHM7Cm9cat5yS+n3rv7u3//BBPQTj/JihKmx9R8ykT804iSkn/WFX/zr3/+B&#10;1/ipoewYMEJjOmIDUFCtQzSA4zkMtOzjyCginuaxUuvwQCUDZvZ2hpsEKJ1ehpCkrXb0zwyvFGGG&#10;GZ0AA1eCMMdnzQ+dIT5KBhyUDCH5w7ForTCwGjuJ2EIyL7cwIBcuxI3rldhyy5ELhszjFKP9Tvr7&#10;OhyM271ZfPgQoIkieC+K/ktGw/jlYT++H5RdOp6ntFyFx/33KlppUpZeMJrBkprFM+t7ceUq319p&#10;xjsBfe/GUD5kln4ZRVKeAszosCclWj9IsG1dAdtQYyI7jA0GwqmZMDa3Nb2GrxqblahdyaKN8cO/&#10;iCn9sXhgr4ETAsNVmWRLfFsDpYRQzrKz2L84j07nYjysbcaZ9dKOT+OpV2DGRid+qYVDcXwQR/cG&#10;cQyoamMAdremqY7cs/dR8OhJHT6dSI8NX2nUGGOjCpAAzD65R/9btItw3Bs9EX/nesQHP/h7It77&#10;zXi40OU/8MecmWz0TPz2/XGcndIZU+uhhdCyhHAt0E6KpTUSNDArhEmZ9A9BgyfZlBD4+upB/AYW&#10;5u6LvxTFl58DDAMUGVcDwNCjnZMJytd0U0GBATr4cIVln2t9phi1CX9zQzr1CyAMVuLCsuomPWN9&#10;egX8gJBq/Koq+ZJFNVEmc3gBwVwCgSsKJjxsSq1bEcwKNTBYReiLZie6CjS3xloDgHIFILODw7Ab&#10;TzQ3o/x4I7601IrGpUZcqjbgsc14ehvH8rARt5EXtxVcgfeK2xFvwnhYs5rpSGJggE/5mCiDy8O0&#10;yppjUSZDnP6sm1YGDbaNURBrRcrfjGWBMbJY6xdXd+Tz9Ra4CX9xE9puijIzG6yYcn5hymEXY3mK&#10;oe3F6dDDFvpxe4Q7fzSKF8Y4TCd5PMQZseL0FI/D0/EEEcq/j0i1CDDIG3yXoTv2eU4Z2u/WS/D/&#10;1bhwYSt2Ll+JzYs3Y+vidlSbV6K1h+JbXopTa8nMNmOAAvfo7GnKIpjAF9YOgk/GByk+Yc2jIn0v&#10;YdWZjhiidORxF5B1BBoI98ItTli92bgXC+g01FkbzOLBhltt/2xUnvQkn0b0R78ebzw6wPEpRZsG&#10;FoAx6VkEeGhcnW9BQm4wN5+lVdc5gMpYyUAQdHwvWvX9+MJbfnf8yvM/FC/87Y/A66v4s28DED7y&#10;FpyNSdyGtuev9OLTZpgc34lRD8CPUzCGd74Unq1fa8VljOfBZBGfwBHo4NgtirX4w/u4DV/yJfFk&#10;tRvPMJb+7aP4hTESc16Nk+U0in0YYlqKbVeumzdjxfVXmfPO1hvjykWc17Z1VxYxYOwGYce8N3AG&#10;vgw630YZnzw8iMfRz6ZGKo+lEpJj3RB00WjSj8NT6HeCU7vRie1N+G9Vj+nDLnQbR7b5WLwFh2Rr&#10;qx0buzNcR+45K8QLzFW5N0Au8ngFkT8/qsYds5E2AH7ND0TzqVK8pdKKK09E3IK245PDWDz3S3H7&#10;6FMx/NyA8UFvVYUAS9q7sgCowDJhZgBcrgQDDtS2bilwJW+KYa/oDDP3ZrAlcIYd85Rsi7u61X2C&#10;DHvUucpZc1hg3NoB4/1mOal2DNKU4Z0xPKwtcKtkQgcpExizhJ53K6iiYlbFlJut6eJ2MgM1GnGR&#10;nqvmgmG6pk+DfePFd+IIUw+t55EJmgwc0VczxdIWWJf+kvM9TnZohr0T0DBtjJl3XnOe42EKtJIW&#10;NEDHPHeE/FoSvpG2D3ratYH+qTTJXGNuJ1LaQbOmYLPUVgYz07VkG3L61eSv3CxYFOmCZxdrOKno&#10;a0+tMttmyufAMXh/FCZCtOlLtqwDQHfi9Y9cjq3v/B3xXuaH1nn9XPzjnxvF4LP3Ykib4iI1rgEj&#10;n4/Sp7+DtGK+qtBPlHNPoGaqhwF+daCE1o4m581ME7OXxR48F75OJ7LilKwAmobc/C8vIN96h1if&#10;JcIrYgGlgzuQJfCF+M+i4uvADzwBv6Rj8OF579fpcTungUxdkpT5ThPGXYrosfXoDJZoueRCOgqN&#10;BYNpNZb5nNt3r0QnJ17AyV1xjQsgC/q0mo0Sr6QabnxmaSuLB8tq1tItwt9mTBrMMcvOPputZq1P&#10;tzh5sJMnEmbIsAs7GfOiharTnvNmHBJRgU+4DoU5lNcEzdj9AnbG2oMC69mcC/NTRg0NmBPHb6Hr&#10;spEk+mku5OuwzTsfeEO85+u+MnbizQ4sjpjMp38eMX3+++OTw0I8g0Hs3fmluP/xUZxPD9E1hkV9&#10;NvgiMzAKQMbDNqPazxVAt3Rvm8Hb7KQATRH77vH86aADxpvAON7s/gWovXg915zDu+j0HCxBf1sV&#10;HLfRnTict+OP/o5WvPF9PxDdkwfx0Z/86/Hpc3AGPLWLzrnWzuIeetpFmsG0H8PhIK68//vjv/2a&#10;dtyZPx6jH/hA/NPbxRjXRzGFlmZLjM7QHefn8bCLPUCXuy3bZbkVvKlTYHYoHJFkVtrpIK7QrzPk&#10;MIdndcTMnl4wEUwvwwVHc2UyzYL+NeuBRdpgbRw9ZHXteEMD2iwz4WnLGnPJ//xwA/RwXm1CvkmL&#10;3tonGrIkhpleMoqL5qvypch2q+Dt18TqQjkuuTly5yDe0htGfefTsTUYx0lrHtNTsMdkGmeLScxw&#10;rg3eTCeDGKEjjGus8MyH8OFGTKLS6SRsNYV3+mP0sELcKEfZ+lmM3/I0DcbmglTWAU8jX0XLkKDO&#10;FsjNxF0nKtQlloLv3L5nWLFqqgf6eYyCSkX+cSh0+vU6i2fo6O4sppvl2ExONVgMBVeoohdKHWSP&#10;62tgRGjjKcLlejNGpkP1HkIxdNWsFsXNPDroN1cWJ60SMgT2Anw/27N8DXNr1j0Y0SycCv32iMwm&#10;fFACo3XaReYUzTKFNwRg2JQFvN5An1VxpCv6KVk72sjjZLqIXs+sMbMIW7GznyY78vGa15d4fQYF&#10;C0AnMYW4yVyjIrbYJAZEBJ1QAMtCl/F5mnuxsmvH6fAG6GKNXTM/zFybGUA+BuvPwc4oD27HQGEn&#10;ucaFiHT6sfM0w8Zo3WqNdZAWnFGRlipY/k615ejnxo6mBCTorpveefTBzBaP77g1GD1j4C/VnxXf&#10;6cxiLdo7tGfNJeZ9yni6hwPk8xA8qA1DN4FRrPm3NFMIm252cdoWWvUIGt7Rc55OOR9MY2y/0OkZ&#10;/FEyu5QbPNSgoAngsRY4rqkoi7v0mTbx8cyU1rE3MGAmatpKSz+tY2fGoltLGxC7MgXT4JCnTCg+&#10;1xFPJzfCK67jLjtZNOHtwv1+HNPmykx+h1jOo83YLDmkTjcY4KK7/2mmisiadbk85M+DaQr5FDmk&#10;DzBku6WeraVTUFeracqIU0+784SOJv2vnVdu6JAf8QOm9U8GLE9In4lYs9KJDv5vNjlP2Y05cqAl&#10;EsM00XPlegtfE9mAuczec+fWDH0/Ble4u6ziWOGLMnO3AAN3gY0GKlMdWf5fGqXFLs9PSrEcnsCj&#10;M9qGJ2vYCfwkF9py5F26z5RdZTQpM/Tw48zk5mticdSk7WNowrxBL+uJrg8sUmk52CEYzedhg/2z&#10;sYgG8uPpra4R5uCtVAZCm44xcueNQT0Poy4ZyBFXIAvygkFpeyGmCOeNz+TlNP/oRHoKhuFRPD8t&#10;1GLTPPjJBpbwfTpBe2apA/rDRCbLTz/gpkQPp8KvDMCIs1y8ESb7OWydeEgaWZpknnjPoCqdK9VT&#10;YNYBOn/SwSCHmygSJkWnO8+2lWqzMYKSg8DeltGNVXh1mU764/85OgfdO4X+nsycavhxYwooMo9F&#10;7Hqq0QhB3D5tTduM9so803iLdfjm4OYyitxTf81OnGDvPcgjYRz7BM3Tw6DPivv1e5YmXdHXilRR&#10;vvjM2vpuI0682tQ+cSv60sAxQ0l0MaGqrB2iYS8Ts6QSH7wnfuciYx22mWjLy88Q+ZS8Yg3lEXNc&#10;RDeYJWnJDFfXxb6e6jymc7rpLponjfXqfJkBbBkU6yGqW9w+bvJKOrANRkn3J1nSp1j31+f6fLP6&#10;LIFW5aJSqcFnzB/9KKLv5/htQ59BPy7Ur0bh+77ve1d/+x/+IA1CGBp1IPwDxWgxzRgKkjd/ffWT&#10;9ff8v77m//cjgJCIrpiVqkbFuZeJ3kJpNDooNB2ELtcwmAGO8xlCn52OUqR2DEXd52yEFq5h4Cg4&#10;eAu9GUPamWNAihhuA1Iu1cy5eIEWLWLkioA1J9sih7r9pnKnmWIWUkqkkUnGl4pKAsI3a6V47QU6&#10;ev1GNC8CuNoT7PI0LnovDsMMZlgCrk8OJ/G5h4xhAIDwpJ0MoAZYmwIACseTmAoSEGyzn9YzwGOl&#10;C7+krUowcVauxOMZTsbVnfiGR6vx/r2I55C2f8NElmDoFx8U4vxknpjBUzUKixG+Em0WBfwIiYoD&#10;h2apIK62Yg9jkXUAxXu4RR2GCLNeBtC5n/63UMYHgzyeOM7jTfVi3L9Sjp/C8Z7fG8bvaedx5XVb&#10;MbvciNlkHBePhvH+QRajViP+B/rae3kUr5wu4sEoi028uz3mazw9j8/fZhwjQD7jKwigk8IBOHKN&#10;q8cG4nbp2qK0CdhfxMHyqfhHN5fxrd/6h2L2zd+aiuf+h/643lsaPxOfvDuO06MuPMA8wIAWQBQi&#10;WERxpuBq9HV48gECxE2L6XrFHQVsIenq6iB+Hf47eOU3Ir/zYkyn8BjKWiEXCJlFZVS83GDemLum&#10;YATld1RjXibQYIzgYMQH4gAU0pYTzu+C6AA8pWIRPM704UIFB0HBLbgV1LnTSYB+3F9DQVWY0yHP&#10;sv7ONs6i6dD7yEd7+4nYtAB96clo7WuIvzqa1zaj1W55fkOABT20aa2seJaYZcJnZhb5BOnxgHe7&#10;M5AXARQaf1dm075y+jCDX81c82UmCOopyZuuEZA5ObIGpIrI15xrXaU33blQZI6XOKYQt8c9i/Eo&#10;jlFUeX8Wh4DEfPhi9E6nMRvei955Nxa9BzEFdOVcN58MkT8VrkoZZQlNkDZ6az1G5bWOfkBZlTdi&#10;0dyOVhVAvXMp3tzCiXj0enx5sxaFS6200l5v9eLmkPlsA56aC8CFTrfFPqEn8/QQMGoxWtP5U9HK&#10;pKWV0Rqjcw5V3AorChUlnbY08rUr63PG6qmpCxyHGQaisejHBQBNczmIBrw+5uWJwG/c34ryV/3R&#10;uH55Gp9aNOOF538hdl6+hwFhvp1/HCa3zc2L0GVexhlWHxVTIMP6I6lejH1xRRc9sjz8fKo99NlC&#10;K377X3087tx+MfrzzXjfJZ7ZGcX4MI8zQIin5kFukMUA5wAlD5hptDdium1q+n5sNTROAOTherXG&#10;Oi7tDbOpnoreVi8azGk2OY0dxj3fWMXhLI+d5SRajMGaLoK5HWTiIgB0o7Mfu4DIYqcZu/DJC8t+&#10;nMHjh+ibRrEW77xaj2dX+3F08Nl4jLEurr4z8tYQ3gWiegIxMjICNJ90X4ne/QcAvM14fBOeqw2i&#10;dt6I+j68vPVVsU87/cot5PHluH0wRdfO4g5ObTsdEViLJrz5+gvN+OprKJPrIL7ql0Zsum0ZgP2r&#10;4/grIr/bp3F29GLU+w+iSP+VC51ugaJcb+0pF28q9Ww991b2LVrbA2PLnwv6OcHg1ly1w2aV1LnQ&#10;yEv93i1FC2ii7KQP0INJnjGm/IK9kJdxfeA1A3MeKy9AKwTGVz53qwD8KRsmkM5/Ag1tmXbK++ht&#10;OhXfVWpuTSbMLDmz5nSYvCudhMnnJZzrFrw1SEY7sRZj9gpQBoO3dsRyhg7jd7Rg5IuN9ExrY3ra&#10;pfrSAKF+S9ITAjxGkLKlgElulawiH67OC2Q9cKHI3xnyzl90DpnBVheB/sVsnpzf1UI9K+iwqQm8&#10;hIO8VM7HDFNHgf6ZrQSPzfluVThLYzPIWKlvx/uvXojHvuVW1MpuI13E5+nP8b/6F/HLvz0GEhxx&#10;PXYy0UC5YdiMwbolrrIbFC3WmGNkze27RYNvjN1Ao86WKf+eqCi8qMwncY4e0qYZFMq5bjWpMZ4p&#10;TqkLj56uCEiGN1arBnI6gpdoNK9CyfVqZhFNWVP3qVuguSvr4rHkkdBm2uLk3ABQPXxA/ZQoB32s&#10;n2YO3bomxBFzDE/6t9fQiPpRIDHTYTdgSTN6UC4Wuo3fjBEDNmmLL+gv535nTQCeFkqYK0G6WWYe&#10;diDP2WNX5/2uCHZiZGueg6dL6PQRYyrhiVufD/UIhmPu6T/sxjXYFXUs/OuWNv3lFFjjOjP48Cfp&#10;z3idcSPWsnXa9X63lrii7bPr7b146iuuxXf/zqvY4vdwsQ3Q/597Of6rZ16OWu8TOFsvxdMHi3jh&#10;89j6wW+lg4NW8CBPZi4lRHKxfUs8gJQy/9AVzGhmnlOQipLjODYa6D1w1QDheHTb8aH7sjq8hK1h&#10;AEeMeQv9UB5mcX+rFt9560K8+c134uz+Kj7zSXQxPOMW0q3Odlyr9uMhvGHd3D7zO+qOY/+9fz3+&#10;4ntK8crgRox/6IPxo0cG5Jc4qGYJoPvAF7PhII4wLqsTZGrWj8I5cjMtmcOCLDoS+VRmTgLOnGmh&#10;mU/mWn9uOe/D7xNeXIe+U68xtZBYSUi/8C8MDq0LRfQPuicVXK9cSDbGFfeCKUU8IhHKSZOMMH86&#10;mMI2lnIHlEQPKcc60GqjREweVijgnPBni++zViWuQJPSdg1bciFGYJXF/Ik42d2LefVW2lXS6oEp&#10;5p+KbPwCduUc/PwFcBvtL0fAn1asS5qexsjAAlhuVb4ay4H9B4BxfxUb5omUksVaZMU5jhB2F3cy&#10;ZaalIIKBXz0fbIOB8JLCjK1Lh1vAVwX0gX0xKCP/ucBnJkoVz7lY2wLjljD/Hfjc7d30bXEYJyjB&#10;yrQCac4jq9CXyS5tI6nYs9LmRTCXW2LBMyhMF20qk368hMOcG0DFruSzJv1DB2F7VZHphEdkuMUY&#10;8rTFEH4wOM0zLWJfQ8/UNttR26qiJqbRBAfMmMfBKI8h7U9W5egkTFlCTOAhPls24PM57vvgJG3p&#10;XIFpRmAgM3UsoF4Eq2bw0l2TVftnUeL6+RzMD2art3Uo0Tl0oVCtB2Yd3YGMgNkGnrQH3nHS3TYu&#10;XEEdJRuljJuBY8DAkxAz8eZuNbaxY9ois2MWnmjL97bptu7uiHvHU+OTOOur6IDxlgb00S9i7Tl2&#10;QF/PetNuvChWNmKnhOwgrwdd5moxgJZgTPqg3U31wJxjdT70Bcar1FPgRIVo/V73ranzF1yXM1c1&#10;9Rl4cATt1Gmuoa1qxdjmeYXGLviea8F+Q96LU56BfrG2oxnHqWYZ+DJh7FEV3Vbn2lGyMa5suDhe&#10;wic9h/1yxlVjLAV9M+tqD3tpq/8KH8DDDHiacRwutDg8v/g5fGqCwNjVLuUv2V/643UoclyXJA/p&#10;oApsivW6IK/roswNGNi5QS/atjZnvfDDBbaDvRFWRLaDvDrZ5zE5Rwawny3IVDL7Fzly+6lbc4tc&#10;7yJZBb945fXQbWFW3QjcDs4c8zzpUcZJKdY70cChXvR7cWqQirnUD9TndoeOB3oqOtJzAX5y66EH&#10;j+ifDtHlp/oVgu30Aw3oNjMaV6+gW972WLRWrag9cxLHp+M4aUDqqrvGmHYIY2C0gO1OpAJPJXxE&#10;2/o+KTvROVDfZTXsCw2Lq3ieusDD+pbwoCU5PABCT2m9CKEdpQ9c6wEVyTK6wMEzE0XlL3/EavRT&#10;Fap+kdS2on4wb8C5zTGABsVt1wOP0s3yHLyOJ49vIE6yfAAfusDJgwvTMbgXuwK/FOAHJonv6IWD&#10;dCzInnyp7KdMOl6MirHAa9g1/UC3sdboil21LEqJzy0/M6Avbv+35vRCPQoTwv70nzbSi/Eicy6E&#10;GngaopMmE/AUutXxOzlmc1kbvwgeSH4t+svdWwYIXbCVv12AEytVsItmfUJKxuGeO3AR9BEYabpX&#10;M8aPQFvbN40fnrHevgflqRY9+bVMvxyTuEkapPIJ6E0xSGD/VuimdQZZAkG8O3A5iMvkaV4eAoGR&#10;jwZjrohblsg2fcrot/VmxYEuWLtwWVSo6KnPd/uoh2CYDWf5lpRNWIcGJXgYHYEZSHPuQqX40P6/&#10;arZTX75YZkO7WrJvyIk+gHbeRctO7VoUvud7vmf1D//JD2IcccCkjR1nEPJU4kQI4Nv/5ceG+T4d&#10;ecw084wEflRO6FaUGs4wM2swwwjhNgOoMfhlg2uZtGJ0YlCvx7CMceoNY4ihmDHZRiObBptwtksQ&#10;pIzyw6pI+yhLzAmK1uAa3kc6erXklq5RnAwxCAPYEIa39QQqnSc6mfb3ygC80vYZlMslGOQt2xiJ&#10;m5dS7YpFaxktJuI6xk3Q0W8r4LPoHk7jC3dpZzSlDYQJcLaAC6yrkmFsTX2e4XwbcVWZKyxOnzMg&#10;ZZICoPNbMm17N7ZvVqN5gX4wkVfoW4YTd+dkFX3a1glTQemoJ53JhJm9Z3TW2i4FtI6Tu8UYs2Y1&#10;ajjC6EceQVv0t5DX4zOTLM56Z3EBB3QHp/GMaz6jMjgvxFNbzMWNRryxXY23z6fxEEP0ca6PUSue&#10;55pFGecVGk9hyib02W7MUk2t5+8xZ662whjLCs4UCrAEsxt48fZ0aAPjZKKiQt8O44n4kceW8R3f&#10;9Z/F7IPf9P9IwO0Br8Lps/GpV6ZxfnZCRwBpzKUrJSlFFSFWh5tdIGAp4JSUXI1EkJMh4ho4KSr5&#10;Ufwqc3zwyqdjcfgwpZ/XBHj0X1LrMGgfPV2xVK4F2BKgU45zZrUEzeoT5oS5KAHaMoySjk+xOFqv&#10;gmCMKz14AZpcwADVAIznNLZkXtwKZEaczuiivB9ZnfmsXorDRiv69Ua8dtmK8qVqfEmtGa2bO3Fj&#10;oxXVSie2qzyr0EIpyhFCYobCS2yh4nbH5WqF/PBcj5e3LpW82UfelnlrvQ0hbZXiJgQ/rcxBNzNH&#10;QYi0hTJi3nNAFFTgEtGVDGMwzsyvAQpqiO98HmOcBSxmnIwgYLcfz8+Gsbo/iIMJztDpMA6tHjyY&#10;wEM6FCgkDERRZSttfJ5uhHMDn7fpQ7m5ikvQqt6px4YFhPd2Y3P3cmxcvBX1i9dj98JW1Ju3orGf&#10;0d8b672AGKxTM2fuvRwvPlyiGAXaE/hArYUuSUsrOuDMA04VUJt7MfbMr6v9rsalLQHQSgdmtexG&#10;3uWzKU7NNIs+9FvNduK4A0/PWoAyjD0WcwNdVCu57WYODdEwsyxubDYie8PXx4WdRXwM5+hzH/35&#10;uP70g8iuAZIZ9CptiYLCzhOyIWDRAOsUjjFMhzgLnoLbqvbizngR4+c+Ev/8IQbv+WUcjO4DVrvM&#10;RxZT9GEJ41nahBlLHqd1HGUAeYZz1d4v068ObczivGq2QDu2AX2elOMWGY30CmfJlR7rV1Qb8F3T&#10;QP4sFQBfzvF8IOs2QLwTe3Hf47yYV2uVVXCgs+JeOgRkEY3ocU9rPE4FlO/jcNQmlXjqeiWOy+0Y&#10;Tx4yPRj1xk4cMbZ3YxQvGHxhzLPWhRic3I97ozNovxdvf6IVlavvjE5jEVsa8noebcDZybAfwwc6&#10;p/S5VEfFb0X7Ck7d5ndH8wn0Hs/dZ5pfhD0n/U/H/DcP4nz00bQN/ja2S32ZbGdaimJusFse3GMm&#10;FKPnf8AyHDHHyXYVsjhEb6AVxETaOo9+X5gpprGAVlnFwLQgB+PJBWaCqh/A/vwjikPGlJ9VLYEY&#10;1zd1XtxyaZBDcOSWQFefDWyl7YACVHpRhJ+Skwy5V4UavDhP4MXgR4UOpaL4OI8pIO7SJZ+ZiaL8&#10;eqqWC1NFt58WcPT4Lx14IFhAiVnjCU0TZWjqdr4p9tYZdMVfMui8eJLbepXQLDNsKzwpwPJoenWU&#10;WQtmyowZj86+iw9V7Em5zH12B6ZZ8px0D+P1UALrmxpwS0XmcY6KsYU/NMC5so4mQB3jpa3SsUyn&#10;ASaV1kGmp/FI4TBaj/65+LJvq6LzNtM20hdjEM98+IU4+cyvxn14q+Tc0J/19nZ4C91k8eHUIYM6&#10;sPKyOMRhwkajp+3cCt7SKTJbK+k4nmvgp4j3skA3wWrMqXZdwF6NMn1NAUfApSvvshIgJs2nGWoJ&#10;VAhm1SXFPDrcP5COuCsMErpwDd9rDs1ilj4z+psAdgoKMPcicPU0zqQn6XmQivUdmTmYwXwaaIsO&#10;F1ROuc5sAv1MWmOOuQc+rzOnZp74LEH7HFu8YA5gV7phS2IFaYC885nad2XQD6dcEFEs7TKUY+4F&#10;d0C44nIzzG4qAG61Mk7NelvBGHC8fn7JoKa2lOcvAeVp5Rf+UUYa0pqxKTuDpIMNqiaJ4OHST9rR&#10;L/pfRs889VWbsfW7/mj8Lp/jj3T+hWfinz7z8/EcuqJL+/NTaP75X4l/ds4c9rpgIwODzKVjg+eU&#10;RQ90yPgskQ56mmxj8e8S/9TQdU+2mEeY6R76eWsL3hvPsEuVaJfRxw1k0vmYQJ0W4Jxrmxc38KV7&#10;8XAITkR3jwA4F0H/xa0NHEbsjjYDnWYgcTIax857vz/+p6/O4tnuzRj/g2+LHzkoRhd93YextujH&#10;BJw36/WhMTTEwfCkyREdn9wpxW106AiMorx5SrxBZ6Y7tL6qDW30XL0k38FjbgIxGyydqqsSYv4N&#10;YK9lDdwjGemzde5a8nONPkMfec6AnjV4lJMCPGF5lkQ05DHJJLwOSZlaWlIZ8nv6QfelX/2Sj+VP&#10;uYlH+BV8Kk7iuwxbiVKqoxOK2M4n4M/W/iiuYJMutNQ1zXhpWYuD4VYcL6/GScVsl0KMR33mFcGd&#10;vhDHD2ZRWx5HFXtVq6G7mA+3PHo6uduSptDTk0aHCi3yaD9S/BDd6Q4TsZ/bFdQdnqpn0MgFbJ0m&#10;y3m4XbXZmzI38Pd+Nb6qU8OZ24ma5UQ6pZi9OI5/QtvVuVnwk3g9spLV2kJH1AE4kWEe0ecV9r5F&#10;exZGH3cn0R/kkbfzVLYCQUAHpzXOtMU0CZ57B+FLs0OqjNtgjg6g9eCS39nGfgA03Rkwol2Dpe5Q&#10;SStzzTWto1tOJ+Q36Pt2sl/M2WSAP4S+RoekzPPTPLowUBNmMkh52IUOw/OY1c2qbES5P4uq27j2&#10;1hlqMbVutU53KebQZTFFXrEZnui+Gs5T1rO+WgldmsMjM3iJy+HjYjTadAobndad0HsVBidSMjuz&#10;Ch20ZZ4ULfHSAWPM3/pwFksumFGDTC/b8CwIrTyOuriwthsNtz2O+zFBXt0+uoQmk8kMBx8ac42L&#10;FkmpqruNWIuppSf61SBENsdG4fDnLjHBs7iY8A+wFcjqbiij1atqOzZa8HUNLAOtV6uL6FmeD23F&#10;qzr/Fuf35ObM7FfwabkK/53z9KHZPzSIfahCDE+XPh+A2ehni74XaU+JsZacJVXcqZK2WS7r0IT+&#10;MnYXzszKQjMzB4WA9K6wJblHk6edD8pa2jHFSJrgObe/plNM0RfeX2jQrl8jj6pbFUeqOzUtpUMI&#10;NFzqkiVY7wJflPQRcFJW/TxO4TsDxKlmrIeU8JbvlWIHmnRcCECwZ23wZlZD746Bgz33rbjeExUd&#10;ntom30mD86jSf5MMRmbub5SjiXxk4M60TX+OLoFB1P1jeHk4AI/iO1heRhqmOKQLT9DF2mKt6+j7&#10;J5+MK6Wd2L5/FA8Oe3HIeFOwGz0gVpsgcylIQzeMyrhlVfui1fKgHn+HsVI8oqLyBGu4+Jrq+kFP&#10;g8YGPvw+8ZBKE96mSympxUML3PMgTkg2iTdVX6r/x5BdhARaJzzkgVrOrffJe2YpeDikmknd6LxY&#10;DzrhAB11emlQOCUdIEPuZqjr47tIoi5H5qfokmPatIOQhjefg45Gry+xfy6MarPURWUxA53zWfZV&#10;M+gPw0lBRevxrrEq/8Df4lV3DDmP1vgzYMlgoUch8Y64yrJYHvbgbsfUDvydlBQ+QDqABXq5A2I+&#10;N4tNWtKeD0WvqXNs0gxCRNcZoU/0QZuBTnQ6lnP0ArYdM8gFEJQ21jjUIJljk7ZMYSK6GXkOlEt5&#10;bzBeLGIK6lvDToFaU9VmxEa887m3pKxu6e1/BgG5T7wgPnKCmHp0BhgFnjGQlpIu7DtzlYKT9M/s&#10;3gybZh1Ct6gYJHb89tkdbAs76gKCeIBOSP6l8sDg9LnSDzjVU/eVaee5Xb0Whf/ij/2x1Q//2k9H&#10;aQC4QomZJlk0G8fG6aRCrWymJvnfIJa/uJou47ktC9zFAGBYPtuBiax9NMULGcPAptbpD7u1S5KZ&#10;9r/Ca6viBdYqfIHT0Ke9ybgU5QnAB15wX3aJgTB3TCYGiDbLGNkhDZ3IpHBzBQYqQzCn3D3KxelZ&#10;LPoww5CnIORGb3k6fRd+8gMBjZIacNtDWJ/awdDcuhiNW1la9fKo8JEZdCil+1jtHlTPjphaC3Ip&#10;7CpFuMLVqn3r//J6iPabdMexOh9jAJwAARFvr9LISbeewZaKYaMVm6CwBs5tgbFs0K7FkofMhumX&#10;ZmDhMidJPYEp5mMAZjLadQxjI5qm5TL+Lpw7wXBtAo6tfVDl9Tj9XWH0UkFkDMZtmOY2YLE2yDA4&#10;0AHnxO1xg81ifGdnGd8GrP9YoRU/BiCqdftxBMMsPOmI8c8G7Wi127G7OQVUjuLOEfOwnCCIPAP0&#10;Xm7mCGcNnY4xcn6dL0cKxw4wjA/7r4sffHQeH/i2/zzm3/xN0d5ef/8f8nOfV/H0V+KTX+hG9wRl&#10;gNG1yKQR81S4dOlmMJQM9HvVTgFm6e8Ex5ffl9Z3QCgXK5yMHoZy/tk4Gx8xphKgmHmHp0oYDvmz&#10;Db9dFhBWWwAy5oH71ye24Ayr3ZgvCy8vMcLofgjXjlO12FSFw3u5GhcFotk5Roa+IqhV5rzaeCS2&#10;tuHb0tdG55Ea8/Y1UboOTzYidmkWvy4pLJUVXUlBYrcCmdlplp41HCxoag0P96EbHBNIms1XQ5sU&#10;yzo48Bn32B21QKrvgHJtKHOm0KqA6Y9KScdNmpmCbZBsNhvGBIMxwtkYz0cx7LnV9KXoHfZjyvvg&#10;CBAzeSnGCNu8OIgvY7wBmP6XaLrioRrqVQOA4rb2j27AegtBM9FyUcbJarQZ7FZ8SQva3tqN97Q7&#10;Ubh+MW7Ab6UL9diqN+kbDgGTUUFpSXNPAc2nB8loz3GYzpGJ0ckwjgZzcMskKu59QDGagdHtQido&#10;39lG7gt7AEJT4s1+jDhE/sdnjEuQWuzHHjSsVPtxI83POFr02axZBhXLlAUleIc3oM/5jDEa3IQf&#10;2q7mATYvIJOlJ94Xu9vD+OhpM57+2f86bj798Sg9/ntj5zJ0XVQB0F0AyyHPr0Yf4JQPOzFEv84m&#10;96BjO/rlVvQnD+PkELk7/6k4eQGaVYaR47BaqF/H+3EmK7tRj+22BVQ3mc9jQBO6AAYv7JYiB1Uu&#10;R9AJ3bCkxzcgx3w7izmDHrtSLCvArzUMxKULQB3mpDAaxG1kKOu7MluMrVI12tNe3E+oAicVHjf7&#10;1i1ppU37MaS/NQBqKyobOJ5HOrr4A1sCdr6ftQABGL3iSZxPanFdx4d57Bn4yx9Bbx/GfrEX5UuX&#10;4n1Pbkb5+pfFLnr/GfhwcjCN+9gGeWYMmPuKRit231GPt1uIxRM8rCt1dxzDwjPx9K/P4l8/AMwO&#10;cNRwCharKfcJkhijYMgAES8zodwy51YNQWxSxfClAQYzSv3bRQJr/gh1U81G+MOtOmaJLnN4EN24&#10;AvVam9EVNwM0BjzSAQm0CZxYAxMcNm5HN+BU8OlEYAAg1T4mEGFtPT43WwzcSEN8r3wKBHl3Plzd&#10;FMPyF59BWJFBCcArkVVmfsfFBk24MtViE1EbxDL7wGLJPBEZkH/RhTgXZmAY3Db7qYBzs8r72GU1&#10;JG3Qb/WM6bluyRL7aOQNoqhb/dI6bM5/YYqMYfOWOB+rfJqAi9thDODqzLhdYwHIqCMXC2RmjvOh&#10;g2whHdPzbVen0K0JmkEYmzGDA+A7s99PVo/F77/25rj07VfjEnKXhKzw6/FLv9aNlz/xPAAUXmeu&#10;zDIouoUdXZb0Vj5KfRHUBO6hum+5QtcYTNO50gbTVALr9Cl3Sz88IX0szaC3KCu4xQHUxTP5iHkw&#10;wJWmSZsIJvA7D+YpuKIGptDhXIrumDD5IuGhbIM2wQvYJLkjRxY8PdWGrPloBgGMwJ+AOMcHUDWg&#10;V4YuhWwcnnjmKAyEuEDo6vESGWzwPE9CU6e5zqjd0VGxRkqV6zwhbczzFhZehi4QITkH2hxgPLIN&#10;76IH/MqatzrN6oKigTicEbEYhOEzeEKwleE085EBZB6aZMqMjCK2oRztmOhtoJcNQDqPAl23Kzeg&#10;ZwGbUMhr0U/7YHFWadssDccq4DcwUoh9+GYcj+S9aL779fGBb31dbMbXrJ1H+v4bv4yt/8JfiY+c&#10;upgEpnpYjo8dnMXgwS9GHzuUjpgo8i8444z+FcMtteYOQGqNG7yeijvXi7FRL8VGhzmruvyBbFxQ&#10;F8xiAcZpNpHIym7i/Rr8WVo1YtpcRSMDDyFDFo7P3cY2R+9WGVvWYq7AqdB1BfhOQXgcj42v/h/i&#10;L7+7EK/0r8fsh78rfviVQIdht9HxzgdTgShjP2G0QsGDYuBl+r0E5z7AgfoDtXlsnk/i75xx3Rn6&#10;AlyVsLayqFxzf7Kn8K0hevlvOZnBExN0LphMHAD/+hzZzR/r5MAAyEnL5C7ICp+/Opcp+AngSCe/&#10;wmvWtiky3nTaHPzBh1wDG9iW+JnP1s2iC3zjs3QBfUw7R5RzP+M+/068xxzoOK09QeYj2cvLEZ06&#10;xvMa2P9atNv1KNfasbXoxoXKNKp7vx6P3AGjVe/EajCMgxI4/rQQD2h/0gUjg4ndRWFfO8z9C+NJ&#10;dJl3dc5swO/IshjHoHk6qd/sCea4jnMHwImHIzgApyoD15zDhysc4EcuVcG5l2OrthGbl2rpQI1F&#10;bxonHh72YBEPyshoZSPMC67XarFV7cYZutDyJWUxr0Fl5vAcnTHn2pa8uRzB+fAj8ijecgdGwQw2&#10;+EzdYn1lM0mc33FP+eVq+DQDYxTVZ8i12TllMH0BOUoBcZ1lsHaqdeU2V3CPtdmWjLE8YB6XPXgc&#10;zh4UYoAdzdKptHnKhF/m57xo2y1OSecjgxsdxIR24JsUXICmC3DVDFvnQTG5wT5wv4GRQqXDDBq4&#10;HCPnJXwX2q83ombQAx5D3OEG+qFTiz4x6F2hL0X3vjEnBqaFFI7j32VIl/RJ8P2gpSeiu60xbRFE&#10;Zg0kBH6grIiLgwKexXg8jhEY2OCiNZfoRrJTZtXKezPJib6cwNPlci3ajHMKj4y4rtNeRQsddM79&#10;bvsTF69qzLuH59EfzY1bRjZs08P2aHPFtW79XKJOcJ2ZQ3QzfOhCwgAecqxuV0uHBIHpGnxfOZtH&#10;v7SMHOWc5BeMqrY3w7gKDwQ0a/JwTxMdqB51iBUlfLjkAnNTsmWMV9wvRkhZU6s8ZY95nWfYGc3V&#10;9Bh99uw5s/8tD1DIJzEzxQmnNG29rMB7ghIze2jf2lUu3ljyQX/GIJjBaE2fGZGrnVo0YeoGim8+&#10;q4BXZlFqjcPyKPmojHVl/rD91oN1RUMc4XsdeFaAXoMzbF5rHp2qW36bMYWnF+jJJTK1Ql8NkdHj&#10;E6z2sA8+QJdwv1NgpMeqDauZGAWrcaseb9otx2O9PF7G6Xp5As3wRybaLQiVMBL2c6Zew1kS+mdV&#10;yxsVU8kb7WRSO9DPraTypLLnqaTGAZKOgnec9iXj10eUg5NqREeC+JKcJTXHs3xPCxU+28+QF+MS&#10;LuAbTNLf9joPlVLXWcrK7Ddt+BS6WKJDG2uMREZdH4DFC74xYF2hT2ZYJbWLjORg2jOD+vQklelQ&#10;P6tD1bXY2z5+CN5X2rponWQz8VT3TmQqi2E35GV5w9+ll3TmJX3TWB0I8p+ym+mr9Kjhg7ogNJvi&#10;N+BbpN0gXCbuMghZRWaX6C75xd1N4sd0MAH3uUAoWFKXMO1pgeOLWXGVcimaGqcxNpE5mTNGt6YP&#10;mVdP9E2nn9sv6Lg+DZV+MH8p4IbOcxFQX8RdHim2yiDWJ6Y7JvQ5zzPg5Y0LxqFt80CvErK4wr8w&#10;m9ZtoMYtUI3Qh+euoUvqYyqVIXHmBgeZUw0bjZtZng4To00z7lQcmDVJy43yEW/pV/z8pNfsjzzB&#10;uzoKeeMtYTyDwVakKqHHq/VrUfgT3/u9q4985ieihMIfIuQ5nLrAoN2bwrQYBYvuqQ9VJDJgKvbK&#10;o+tmsDXpaAWhpNOemtUEWF4QTyJsrsi5H724GKdo/YLByy4qXrdHKiSCCFfK6w0n3VptrtTyEO+j&#10;92klDqqOnSwFHoNgpFNvT8Fa8n0pK7u+DGgbxT0m7n6XiThhLCDUJQzOVPJaT4q8Jhi2j6/dRGAe&#10;vRjtKzgOON7TST8dm12A6T0WvXdG/yB0bZfxQLbuIXzTQ/FtZNG+QXuFZpwyUbMeaOkYRdLlXo0T&#10;zODWVfgUItM/tMIlwFx5sxXnzVKMUMZZP2eS6N9GOa6VC+ttRIzb7Uo5RvzFPi11xwAGFCZMW2rw&#10;TPqyyjeip3FFaDdgijr3lPl9D6aauXpVgW4lrgGJmK1THPEMBCiKDz0cjH7xa91Vp1bUgRJXNmGu&#10;Vj+eR3hmPYCEQcBoxBXA0WObixhzbS9lC8ziDE1Pr9cMxhy49UT6LC3yqNAAECxSfDi4FX/74jTe&#10;/8E/HvFNXxubO3z3H/jzNK/lgw/Hy58fxKRvVooSAUBAmeeAhRWAIG0lxekxGKVQn6rI+jjU0KFQ&#10;tlYA38NHbu2rYA5PEeQpv5vRNx0PIxvgMKD4raWwBR+uKu3IatznEeB9bB6OxmWFtspzUdTW59ER&#10;jcI2fAvAamxEFSO0AsBhdmKBRdnHMK5utOK1LUDuld14vG3RccBnU6SyxRiQYlMzoGUszqMn4EGh&#10;mHY9m0xQsChhpD8VbcewTqGz79bpMSNNl8MCe+je9KMegiPS9lQ/BFvygQVDUSWFfgxBP4XREJnE&#10;6eS+2XAUAwDNnbPzmDw8iZPRNAbnfeaRd66b8FqiCzxC2cwa29TlX1SvxPtvFWPaGcYvvgAfdM/h&#10;GmS4Mo8tFG6rhXsGWG3sNeD718bu5Y2oNV8fuzcACJ2rcXkP2ahcgBcxLfONuMPwC+BGt1/OAMnT&#10;2UmUcPKKzOMEw7gqnUVZ/QFaKAMiltNT5CNH7pGRHYsv1jDGw3gZYL1ankF35Ah6zoZ1gEgDUHc5&#10;HtYuwDufT+Mplfdiv2GwejM2AK/V6gx5gObIkvUrEp1dpIA3CvCCWzMFKQXAa9oFNm3Ea+q1WL7l&#10;fbHZOokfeDmPD/2z/z5+zzOfifrbPxhvv7CKY4DzJ7qneJBH2IZKPA26W9x+Ls7vzaI2fxjbMNEL&#10;JZy4B9AZC2B2iFuhCs09DMYogV+zpx5z1RznoIN373HTmoh0LDt6wgNaptUcms0BD9AJLe8GxmUd&#10;/msj29Bo2cf6IhPZTiGaG8XoDUvw/BgAKEQox+a4GEeg0x7g/4ayA/OMND2uKgOcd0DBK3hlNHaL&#10;FvyLbqnAt25t80h6a49lMJrBhzxrRx/jdplxNYq7qdAxXgm+yVZsbmMId78iHq/BR41T5nMal+Cp&#10;6pUl+ng3Vjcfi8qlb4zONnaDSz6FLnr5XsCLvxDDX+0BED8WHrxhTR86Dn0APsivO4rQBikAWAPY&#10;uP3BbNIW31mUNsmE/IXyd/vi0qUs7ud/ZMCJtoiqxhR+AsT1tEkuOiFnav5VWsUzqNHAEA+4f4YY&#10;qL8BLGm52dUu7udyA3aukay9TINn8CwGfLkoRQVHzZR+V0H9zMiJjzfYoTFPPxprUGVRtA+aSSnu&#10;c4ADNraG3vVkQ+tfrLNseAzz5fhUAxp2gRQCsz5MQOROfwwspiAbOjs5NskhXtBf+sEzzGqTNgaU&#10;XH11e6ZExYVK2VGu3FaZ3AU8ZWaoW+oy5jkralDgl0Ut6dYWQ7aY82KJrljPCHRSEa3xAgxLfw2K&#10;2B9tSjFQmfFn994W8YHfaZybn1X8Jt89+NWfjU9+rI/TcBt8be03eBpd6iq3J1MaTJriPFcY5zKr&#10;o5s8tZLflVOU45S5cxyCWE9xdfHQIIngXkfDmnsGrAScUErKidHBKwB3dLpy5DhygKf4I+MzC2l7&#10;pe0aeIxslxHCC/C3xYLNIkqlLABZrmB7tH0B3S42EjMFfV3AM+Z4FUpdHEZdWeyD7dGJtB246KEZ&#10;8qw2tZdAYnoq+sPAYdomzLWwPG0zRiQ1bQ0xmMgzVFluVjVQO/V7nuGyrEFpwR/s4kzQAP/qgNOm&#10;ARuICIh3bFVe9JCvXXW2H2nVWlpgR1KmJp/O4U+3lzmH9jfpy9UUeuNoQUMD0vKXBcDdDlVCp3ow&#10;yApsMmNOGkmmdmPnHXvx+77l0bgc76Fdxinb/Naz8cc+exjVO78Uc+yTRfGfnXXjhQcvxe4Lk5h3&#10;7seyO4uXznQMcGvBnOtDKaCfY2OsFTDJvvLFODJswyZ6dVqrwUtQDh4ws8WM4wz86tb48sxgGliv&#10;XMVp11bKD8zudBZbDbh1WU/BlT6D9SQ1ngz/jKP1lX8p/vJ7ynH77NHIf/gPxw+fYK/q0+iDlTxQ&#10;BaALr6Dfh9wh//Nst0G73edo9Zr4Y7/nqbjc+CPxD84O4vgnfytOPvtD8OMwOQXJQUwjgheZA30o&#10;vOM0l5Z5MJCyztbm+4XFKiEefZI/mBgZKi0AJtkTC/G54q8j4hYved+shsS38qqTLpK2HIweRMGg&#10;kZiW/7xWLE4vGBn99yFoCPgh9dH/nUD6bMDN5zBw3qExl6bDY7wFHjUU3DAAAwTqVItgLRyS7UZc&#10;1j42sQOl/TjZbuJ8vj2O92rYvGsxBb/twdyl0iuxdfIwDs6fj8HsJeZgBo8cRRe8kpXGSc6EPCiA&#10;8GCCCtNd5JoznV+YtDAsRlentTKJazfxGzqXY7fZjI1qNTK+qzGI8/E8jlf9ePFFsMjyfnTgozoY&#10;YBtc06WvCzqe0V6xPAkLiXtQ6gx6wUqxmICbmHfcn0SvNHbGYgbohOdPCmBGdIv1GUfoA0+mr5o9&#10;Qr8Ls2oKbht0SYtFOKwGyUxYSKcPGyyZgdfwQaYjsBfT5SnyUC82kffZdIr/hnRWcIbVvdIBnaw6&#10;N7Nax35RRX+U4RtlGme56kTxhzttRsjZCJth4MGtbfjDsAMOrM41cjhzC+imQQ7wlKmk5RzZ4ZqW&#10;/Uf39sGpzL8iZg03F57MzkRlwc/JmmC7K+AYtAN2wZO8p+iRvFmBdoyX603ichHMOIh6pYrins7H&#10;yWYu8S08pMFyHckxd1zyuGwLTec8swTWa/JMrk7zvaARg2BmxqoL+TeW+lKwuTpV3aw9SnjZbWNJ&#10;5sCM+IaF2Q79Rq4mJ1E4gL5V8A73lsQFFTAQusJEBCfb3SAmZOTKuPRjcsyw83mawBX+rvzhQUku&#10;7q/yCeLFOLBtFeZGgWEIyA80TFtMZwnjG9SVnlwULb63TI16BSifKmIswX6QP2XpCvMs01IxIocf&#10;mArOj6wpCB2kD/e7yG5mlAtDc30L5rTeRvfL19JGRQNxxUWWkGnS72Ubm6AN7a2TFyAa4+JVL0W7&#10;TZ88VhI/MwboeFpZlupRgjGL8JoY2sDKAl9mfryIWb8XB/Ii9yd1wrMqVTgDvJEzBmsFltG3Zg+a&#10;AS4NPexMT8cAtkFcdeoS/e32UBcOMvSx/6VMJe2jf6nA7asLfuCpQg4uQQ8aIPYeffMV/Ri5I9cd&#10;CIxITJZDpOTmoO/SAgTtGCsDRKS4hZ8ZDEr1VJHZsXoNn2StD9dj8lAlv7OkpOzl7eIog8Rp63Ol&#10;jujwO7ogBRDx9wxgIpbQf4E/Jn/QZ3SGwSu3jaZANHM4Ym6lp/7CCD5I39lfgK5+r26kwbsUcEs8&#10;zzv8Y6ZzPfG2NOMawbq6n2croOtDHeH7URVf2N0W8Ke0th/Sj37Q8RSEVj8B3oGnPMQt+fIMvowH&#10;LVRVCMiF96pazNJDZODPRSrXhBhzfwGeZP6wufoYKSuMvrmeKY0sxaW8WlfQjHoQ1lqX2mXmRdnm&#10;Ny5eyxZmav3DWN1FYikzA3/KtTaP26AjNOYWfQQXY5MMaod5js/F4K2v13jCB66/Gn9iBnwMP46H&#10;l9d6nZ/YjXSzDXOfD/B/eQGMmTMuNBZ9hL58bk3omgG3H/3RH139zR/+L+kA7mvDlc5B5P3zOLwL&#10;w5/OEtBID3CybFvjXPLEOoQXLeKK7RYPqbdhNBy6OQ8vwQAPIcDRADZ/OHGnWcq2sQC2K6xOvCvA&#10;gluj9Lcaq+jsV1M9iLStq8/NYFoNtc6T6dcWtatCUCOu7ll29qyVU8QRqHdosViJcxBNf9aL7PRe&#10;TF5BjOhHQetH73WOlK/JrBi73H9zC6f0yoUYXsQBLfajglJowChuOzg41fBiZFEcNy5BV0DYvXuF&#10;6J/hIDbydGKIE9Ydo2TPYRpP93ECMGp0iTmBVo4TBVvGSb3yKP3bxhm8V4zZPSYAKelswTC1dlqZ&#10;yQXmOCOmaWrpKicarkEcITHdoam6WWzXUEilZgwrgGcmPykVjQs0FTOjUeIitKm2WjFFGEy9lEY6&#10;aEVAwqrOO9y5oE9mRlnE80KT7wGID8Y0NUL5yT8YqA0M2QaKLq/XMDS0A7BN0WK4TxDu1qsEBhJn&#10;rP9V0k9HS143cKIm8Zb3/6G4+HVfHdev0LHFLozjRf///ECL9DONj6K2Fnc+FC99ph/j3qtBTWi2&#10;GsGbOJhAez7gDpSYtMjQmjsKBrwxhR8L3Qk6AiOCAT7kwjmadmTADnrnZlBZKBzHVh/V9NoWhmth&#10;2i1EzeEhV/uqq1pcY24X9SpgBQWQ3YrWHs8qflWUHjV6/e4oPZbYORlLlU3SUwi/Q3c0Kl6VlsFo&#10;gwELDGc+H6KQVK7nzI3OHNegEFRiKgdX1M3q1Uwl5W2v5H/lUK22gqtRTGoGeVDZ0KDkeTdGyMyc&#10;zqzGyNDs6Tg5QPF1n47hIeOav4R8o3zys+j2uG4+TY6qIH6mIjGgwDPSyirPSQYoDF7xmVs8b+CA&#10;Vzdjz8zU3XK8EYemc207vmSjEY2ru3Gh3o5FeztWANp2qYWzMcL+IR+V8/DUtkXex8lZxWQ8iTsp&#10;0A1foRg99TOtDDhEHJOUeQEASEPkNQWMLLsP0xbyVQ2HrLATB/N6jJH76ggerZzGLWicbQxjs7IZ&#10;9Vv7sd3Yj89Xd+L0xY/FpXPuqTYTkJ4zxwIXg1Q1dIvHwy+L3bWjOG6iYFHU1RkGls9zjOVyGOeH&#10;fEdf3/ToZvTf8i1x3P7F+Jl//GPxaz/2Ynxd6yRKr/3a6GwX4qy4FXdn5zE/Oox5rxnHFQBe71dj&#10;8SxzUDxBTtADGjdASwe+MtvgAuCzvrkdW5Vp3NXYMA87rhjXoSkyaTDWjKimvM10bHDfOX3rDgGD&#10;6A9rW2U4d6s4gob1mJeZIw97QH8Wm/UAquAcoC+g2eY2uhuGb3RXMdC40W4rMZq6izlAyFRHqW7E&#10;FGdmUYtWpxH1jea6fsEZfAud8fW5lv4AgLLmZtQwEhess9fZCAvlWxAbzZKOf1/mt+J4p4VOfFdM&#10;EabfR49a763Ga6B/Kow4+ulYfO40Do+ej58H5N57OIsxhsssVIvh6/0ndY71zV1Bw/YYiBBsuF3Z&#10;lcfkrCIAObKeglXJKvM511jYfp2pFOlI+ExvAB2ZCrdyfcrmUfb43JVgHQmDazoABrJdDKnLhHTX&#10;LXRmCrg67faMUnGKfWzRHO3TjlkIVQELo3dF0AyZIkDHrBSDLwbl0lZrHVSDXvQbNJXaTquQhe30&#10;vGKhiw7Z5GNogPJI1lM9hKyPcWSsm2GWl+A0OWr01kDcHKDkFjNXIjOdqsy6ZIyP5+lEqUtUVguu&#10;22BMqpEeYzWzT1ob2JogjxYXN9g75aFLiGIQ36Cn20tdlbdod853m44ZBWemIr1mstHJCSX5P7aC&#10;z83aiFIfHVKLy615bN38S/Gd76MfbiXiqlfiIJ75jV+Mk4+8Ei+pzARk9Ns5VxbdapzAa5rPwXq1&#10;ftXmmYbgGG/hHBlp0X+zOpBbLhjpuTnvXDtTpdN3Vz2nzi3vYk+nI23ZRX7cKiAveOiCgSZPwHY1&#10;2Yw/+5Dz0jEvFJrMAXqUiTDgtoM+6UP/dPor8mkdLLeJuZXdoJDEsgRDmkfmu0N7A2lVMnNA7U4f&#10;sa4C+gVYxu3eY/hSOluTyezqaWY9uQk4SKI6g8o8cwRvuTXZAxFKC0/jRfYRXsscpBqFGqClbgWM&#10;4732gWcKQEXlK+ajohdewfmoWAsNrAGWMgNfe2ogLQOzCCHdprquC8ekYOTMtHaLiWMWEDvtOj7S&#10;BWrwgC16ie5fYuyYGw/r0GGR9fNyKx55+0Y0vv1Pxh/hyn/38/H78eEXfiQ++eww7qLP0mml82fj&#10;U58ZRf/BC3GEQpuY6W4WkUG+RA95yP/4kT8gj0koHhylU7/XqkDncoybxdhp42giO9vg1yb2qg4D&#10;DLE5HvhhSQpuS/QbM/4tHEKduAn6euRco4OayllxFNX3/JX4S+8pxjO9azH+X78nPnwwjtP6JI6m&#10;WcooLDXqUe8PcaLoK+3WajhN8jX8sig9Gt/zwTfFU1/+HXFlch5/4+c+Hz/zEz8GfbqR3ztJgfu1&#10;E5monvjJmVMdO0a0QMIFqisdah08M/88PW4NIlQoiiD8ztWQnHacEUNw6heZnrZtkN/VRWYLFmhU&#10;mdCb8V7nye1EZnYW4QnEJN2T+pHspReLj9Y6ySx3eTjJKP+l+sbqb65SV6z77j/IEh/yCK6BvjRs&#10;/eRi1sRpQjdir60/1ap2cOzzuM5jKhdGcYuxbTRPYwNJWLhgNzOrshj3kPHheTOe40nzU7AotNCO&#10;z88fxvURUrN9Fr0u+tU9fKtJqs/VwhZdBAvM4ZEYVaKkrqsN4+ZOFp/yRPBnX4g7KeauPICt6ay2&#10;bEAT5do0Yei0fQ47q9/oNmqDuUWDP1xz5vyZ8sj/HqS0i1ycYBPyodlr0KCEpuRapcSFA/2hArhU&#10;emTIoI6y/pCnOhpNX5z14xxhbsA/Zs5cYPzZqhMnNFYcI2OMd5bNYgagaNeh67SSFq+W7gqgLxX0&#10;WsnTBJ0sOoxYIR9FZH8RYzzisf4MXJK22OssVWs4r/ztgUE40nUAR2WziR5HkdLPlIWFnJUZXz5w&#10;O6KxiUJUwBUz6GVwNS2Q8VwTMgo5c0t7a8XDPfRB/8RTT01AmJ3BM7NRTD0EhXHWkZt5kfHAZ2ZG&#10;iYchH/wHHlGOsGXuDHElJWWk1OfR0ImhQ25Dy/FprEtXwektIxfW83UxstPQqUcXJD6GzjInz6gY&#10;EQBAKHvaE54ELcz+W+M/6+i5MFoA01Tr6pD1Aps0cxfKHN/MemMZdMmgMS1Hf6r+hWeFBcy1WtQA&#10;ZMa1BloNbCorLjaoP8dm/6xXyiVKWIcxPN1XOloIX93J15YJdJcP2ph20CfYHxfiUOfpxyzswhDd&#10;g6OhvySu12MzmO5CUTLk2ImyC6gGaZFTTVeqp8oY0gIWtMx2O9HYgI/hh4J7Gien4YGjK77b7MAn&#10;zX3kGvnxgDT4f1WDJ6GTC1TaHiM87hjQRix6wzigL2YqfXF7Hmyc/rbby4kag/8sfeJYkfViaxod&#10;5mhVaABz+E595NTYDrxXNODGh6nWObLiGLg4ZdBl2M4x41mcM0/w0tDgIrLhFn6z/cb4RyZpSFtj&#10;FkMms49SskyBeo8W4B1+RyFKfuumGWQHrtB1A4Jcgp6VL80w08yaAQfYcmjpfhW02DNrMufbMPpy&#10;J4qpav8Z44AbHDiy4iEk9nuOTLi4n0omMV9mcHngkQdATcEnBoHn0ym6jbmGadTVbnc0KK1Pmfw0&#10;mreGqjstMDpRRo4byJwSqfgV1LXQ0hISsWykgJCHJ2k7JsZA0DtiUA+3Mb6mzTbTFpiR6FCCyatg&#10;fMsSeYCCdRAL3K8uM3s44Zk0obTFZWZCu/uxbGfxnRt0q9yfRx8fLtX00zhJPN6S2EkeMIYLS27B&#10;F88lO8QXWsP19XxWhceQI7eBrkyw4t1SMM4Rig3alcDc0tdMQfpEe5YScrdeOmGZcS3VHwlvSzTu&#10;w45Y6y3juhRPEGa9auMgHW/0R3tmf50n5l4dYq1aF+E9NGLePgAA//RJREFUuEGsJ920GQXkQRxi&#10;oL5auhaFH//xH1/9ib/8J2muFltMbLM1iSnScNoDuvcZHBMpQ7tPXkNakpmqABUErqwiWI5iF0Gp&#10;bNRislnFcHLPZAEoWuFUwminDPD/pOvP463NsrpOcD1nnu/4zhHxxpgZGZEkSUImmAqCYOFQCqgo&#10;iiKItpb+0dr6sau69fOxtB1KrNbS0mrHKqocUESELBJFZZQxE0iSHCMzIyIj4h3ve6czz09/v+u8&#10;af/VN+K899xznmc/e6+9ht9ae+21pzwRRtkxC21BRAF91dRjnPGn+2UMjtuxOAIoIu1GcVu0aTpo&#10;yeyohCrcN4Yej6Tl+To6CL+bCSoeyKByY1TucluYEj0suBYjiUdowdRSawhjCIjngNArOPm3GMfy&#10;ZjVmEGW17DBR3ajvITyLYQzvwniXAMHrvRg8i5LezuPhp2nzwQwndxFX9iFmnzECLhcIc4GlsWCe&#10;aygvMK5+uxp3mJA7KOoeBvq5I75r1jKD0EKg3XYtrg6YX+h9l4kxy6pcIsAYvcpqHG2NNqDjES2O&#10;JvNoD+fRhwYbmEtj6D5EHckCp8IjpCuCZcBKn8mttAbRQMCa0FHj2tcAWYAeA2zR1hrPtzjkHEa7&#10;UKhQMuD//C4PeoCTdBOtI5Tpyf5gXOXL3OeNAjEgkgUHIauMqI8pADfrbVM5jP+qu4iDZ39TvOM9&#10;74z3vOfJWF19+y6B4f/vD1IGuBWEQVkeBPMztzvpO4nvs92P/ELceRXjNxpDMLN/NOY4I5oRBEnn&#10;uqyOUyFUQAIDwUPzdFe/YYSTB5jirrik/4u5B144rwA9BrFC8Zny77bTxAI4IK1GOw4xqvUrjbjZ&#10;aEbziYN4dwsaPbcf7+70ouzdiva+ubgv7CIfxQ20CPdimR7xLIsBn9M/DdX5FEEf80yVHgLq6qZ7&#10;8lUQJRIPK0LrNkZMgkJp6K5ySYcWjez73aktzAn8zF2phNxu5OmJa7yiAuZ6JNg+G8fnXZm7cx6f&#10;mOJwna3iZI6zc/ZaPBwhr8O7gFTklXatK5JFRp1r5tOnq9JUQPJIg451YY5GrZvGtdF4Nhg2/PWl&#10;cfUZAOv+18Te09voodQ78Hezvh9VMx4ZwxpayteuUuwyXO9FbYaRX51lkDM20x3wT0PACAFP8kDp&#10;mNDWu9o8OKzQKmYjDAo0LE4yPR0BhZ4YYAxzpTiO024bmvSjwxjqjXUcY1BqvU6eylt/6l3RHSzi&#10;Y6NWXHzqB+Lq6TCNjScwqiQLax0wcVvoYOHPSlxgeARW3WhjsFY4dZ4wpg5sMJk/cUJ/zu7Htz7Z&#10;ilfe9evjR376R+JT//bH4pU7Z/E1tXk0bl0DgKOzimE8gvfgAOZ5HZeu0I52q2EGZM2C6MHv9f0r&#10;0e+h5AF2ey5Xwnv60s46REOOnRVP/8SZgh6rbTP2/Q6lv2H+0FwxwIFw21KgI+5MAE7TC/B5K1Zm&#10;DQ8vY3wBmxq4w0D1mYJafxBPAu6zKCi6RpVpHagaBtETnpq0t15cwqNPxOZGA946ifVoAy+MMyvQ&#10;QvgFPFVDLvY7tej2b2CAcdDqR1HXKWu34Wccz0ucFNp0S/U3tDdx/PabcXzzOIqjbwy8j7jHOMYf&#10;mcc/mC2i8imchfF/iPGbY+zCg6xvYbaOts4wU6460nZThF+dZWCkRT88LXkI/xpEkVdSdTRxHgQq&#10;EFoAqU7Ybb3ivQaRORGICeikcQK4LRoKAJOlCNALWePPjCmjipC7grPICOnDTi+6smfQTWfCjKga&#10;TkCt6MdEcMD1ZrRY2qDEBiy5xpyxCnOpbReNaS3Af7FsFzFFV6k7VQQ6Cpl1wpjMikiIzvscNk5L&#10;TZ2nzWJ+J/BPW4SJHlFXWJw6s0no69btaRv0HobeYt8CxxnNGNgV5BqcVHFvGwAbnmMDdca/qDre&#10;ATxGm8ghj0xbWl8YOIWH6XvhNkvG5MKB9QUbMCyPhB7QgjnJLPT6nD4YyOa9Nn3FNcyHDvmdg6fj&#10;r956IY6+/r07skuT4sPxv/78acx+/lM4fgBlvXd43q8EQ2bWgObSPCToQucDEfiev2jAwshwEBgI&#10;sK4cI39wdC72ZSZfFVowtrIEyC+Qo2zDjDbkinkSoHlirAtOeSrYBrk3AFr2GLd05bOYMhvgIHja&#10;E24bfO5yj3NptndOPH3RhsCRtGE2JL9FZzCZUwWJ+AfdIyjFUfKk2QlXeziCAVUDdGuDXetFBoJy&#10;GwzzOtdhDeQKB8G6MCt4RCcm4QDPFSDDtoxfx0mAySP9HtqJm5xzA13ygFuMcvudHoMMaYBAOkMV&#10;ecI52zY72BUoytdV7G1b7wbcJ2KviKd4gIHtrFNJH7JkAQDM2idlxdNkoZMKKsbYKdvnXghgll59&#10;mxteY0mT1+H79pcN4tu//Tmu+IPRowsWRP/lX4l45Vf/dnzyww+gxZuI6X68isOxuLeK8b0Px8Ph&#10;GTx1wXi5WLmGxpoMGuYFPRh3bn1CpgzIdcFa1pvav9qJxsFVZHEUN2Xa7l5Y9+I69ATuxhg+SifN&#10;raD1WnQkWJyLrXNB1OdoM6/UZtH+DX8r/tvfUMan7x/F9D/8d/HBV8cxr03ofz16jHlT78Fqk2ig&#10;Y+TTVROcgQ0sywa6+Zn4E9/45fHF7/pdsReL+Ec/8Gp8749jn3pngNyP5wk+Q4H7ZZX5gycVRKjq&#10;XKPlaIO+0zVPl5UX1RS5XXUJ3xosBgO4oKh+E1ZluYfH9zACfvNd/vK3iA8y8q9ZSencM9/Kutkt&#10;UfTAneimGrIFZudf5FtbiWTI2zpSXJYTwFeQh991PqLd9Ch3bKac6KjuaroucyxZ54l+u1XcPnnA&#10;SNXAH3ye/YNndfbUeRW8Jxfd3UZWqx5Fech4Ku+IjTise4QNvx1VF3ige5f5OQBPN+q/FIencOPe&#10;57D54IeLR9jEYXz+BB1WXkTZ7iLPjqsfrbsG1B/F7MnbcVTejtbkp+NDbzJn42qcNc30N5oMTysm&#10;0Gw7QV7b06h09+kbgzZzCcxYM8sHr26sDsPudBln9bieu4Iuz9HoyEnqAdqyLEqFtotGL22ZDnNu&#10;wSzH6JQOjzLAvQtOrh8t4gwc1EotVMZB2+ApOB7SuY1VfbTuoM8MkiybUQXnThHgXOTFeWzgK9Rw&#10;suUZ9f3SIEoXG71fj/mkH1OU5XqKDnVmncPm1iS39E1kopbZGtDe7NDKuhlD/I6iuEwbvxrXcgG1&#10;jZ1vMX9LZFXoljX78eGAJmBhdysxl9gVF4ey/hqPcdukjvGSKQ8wktvnVae7RRy5dRtjlMyYsWRg&#10;Cv5eoncM/CKi8B8YhIa02ZeMzYMiLAeyxt6s+MwFkgYv63NnfT8DGHVklGsMEpiojuBqFsCaizxp&#10;tlpboO5Asp1VXEMnzlbtOKctFyJnPK8NgdwZmFv1GYUn6zbor7uYNy789pDIfeyVe0gvJ+g9bJkB&#10;CR6hLWS60dnoCLGHzCCxDDjTJwOuK3zmcjNRqhkwuL3FNcWBN2EWZ4n9PQm6wrMgj+KWujnFDRus&#10;anOFZwqvrbbo4yV8zByaSa1IZ/Y91zjPnki5Rv8tmds6dsGMTA8AmLo4d2M/jt12yuSkb4Q/cZdn&#10;WtbgSP7rYzflwvEEvxCr2pU/dvxtgDFPnFy7gATt57O4gBcDf/8m99cnNWgKvea7beOe6t5hjjp7&#10;2Kb9LjwMcbDBHuxQtrDbHeaLZ48RQ5rLwJBYyXpxa40r8+HYtMj6Nm79NptqOeWGLf0zC0LfmfGp&#10;qySV20Fx6ZEVMAG6Uv/WIJmmqyy68CbPBM9vJ8gR819vrTNry4CYc+8EusjmwrSc6mE51gfbTbS+&#10;DPdBA7gO+eMj/lbvJSYQJ4kRGfM2V4fQe/TFwYlpXMxQ74sBnOSsLQf+W/MyUJsHhdCG2Njh65fr&#10;p+yCs1wgv0MEszFNolEJW8fOAC/Os9Fxxt+LFvNsiYTVfAH/+kwkzu4xdsuGJTblO+sAKtc1fLzG&#10;gHHKr8YeTMpi7hMi5cm9kFnsYtZnBjX1HTfRsJh0u5OHyTRQCFOAyQUdN4sOYqZOyn4jn/5Hs/ly&#10;jMIPsa3+L81zjfTif27xe6dNmlUYp1iXi9HJu/lIJpdOPEv/W5kDMnM71ykn0g+WsCnbNdO1bnwA&#10;IruLX6xlMM3naiPNdjR7ukTXuVU0s17xn7biaXjY+UuesH/QnOlHb4FBqk/sAm7/9//hT3HjEqC8&#10;Rcm44tOP8R43QGhrWxmQUaBTSB2LAqnCRCFscYZHALDF3JNBGjC6kwxQhzASukBKrftcx/iNYZD7&#10;KtkFRpXOqPSq9U68gNPXv4oB0FhgkMopTDCoResKgtRo7NKTl7Pw6OoxBKsuRlE+hCHNcsGxWSGQ&#10;miCLP7u6W3iSShfF3tDTx+g7aRB2qDBcTHBA53EKo1RAfJ4WY0ZaFgx2Qz3tVS2eBbiv99zuys3r&#10;aTzCeZwMt3EIQa9jRdZ7rXgIEZceGYiWlc5G9q/xKBXOCCJPdVRoWz/aNOqrZvLhjJbddlT63rAJ&#10;uoMgV3OV7hxj51a6GvRwG5rMbZFcU0yt1WNtClfSq80m88uAGvS7KmjnYTzDzJdKo50rYAbc3Adu&#10;pN+sO/unHGbQFCbxdDWBch6L2+QL5i5BgAIGU7ky5X+5Ur5dMt98pzmwHcbtiqvGTkUtuWSo93FP&#10;8+p+TPe3cbl+W/z2Tju+5p3PxOrXvDdah1qzG97Ma53GdalDCMCdA5xX8yEMPkDpD/BxHPtVjKVR&#10;7lfiIycYkNO7sXlIE6uH8M8C3luhfwEz8Jhp024rWK4mcZ8+bAEadxH2YjLmGRAAZ9hVSZ3tTO1d&#10;7wGK3Kp7LVZ9EEXtBQzkbRT6jej2n43OLWwCIOAGWLzN6xoKooOtu6GM9wECNJGk0lgwnNVYGcNZ&#10;vKBpxjIDpNMrwAIXArynbu0FJOxWS+Az6ch7FSTkxyhJ4xYKmc/hURcelJvUpzp9PMfsjQoe7np5&#10;FgwThfvJGD5gDue/GpP8/Vo8OkMhTs/jFGW2ArCfw7pblNiCh5idMkQxVCC8xa7rTQxap8a0d3dg&#10;GmeuRBkOWvRjvxfPWesCY/vFe/0Y3DqKm/uDqB1ezQynsnUc/TY8OAAAI4+r7QXKk98eJEJ31ZtL&#10;njPntVIJQYMtDqxZSPKZ27olHOaFP/lXo7nFIUdRCSTWq0Wc0ojBVVfTtttRPAG/VAancUWQ0b2M&#10;zqQTG+SgbOwBijRl6B/bg+Yj5Y7n9gZHEVefxKnexieWg7j43F+J4196AOD8rdF/AV4oGtkntyO7&#10;HcBV0wyIyTIFwKOxitF0GKezWuy1qzGA3/7tPXTNa78c+4eduDd5b3z0Yz8Zi7s/RV+5H/2xBRQ1&#10;AaYe3NFsVdFrleggQw+cyzNXW+GFNsNH3q8gy41rvRjIBMhSZZ95xSGbuw24pdO8jgLeMrhabUBL&#10;jN4GvjawHvUB8s+o8W7aVU/QQshdcp5tAVezBMP9PXRieRoPcSR0YCYHbuSqIjf9OEOgmzhgT8Lf&#10;1hozm/UYo78GqT2c4lw8vEBMjuMGOnh5sYw7gCKNcgVHZ0zfeGp0ekfx0vWrcfjcbcaI04eAbkYY&#10;UpfCFs/GyYv96PW+NrrPRnw9Y+6jHFFlMX3rs7H+/H+Me2/eieEbo/hFAz4TwH4coKtUNDgiyIB2&#10;x5NFmZUUti10qenwuD8ensmFIFCjawou12eNTt66MqWN1YjmFkNu1wjJfgI17ZLBuXUJQFQf8FNZ&#10;7oJS1tNy6+SuFmG6MKhE7MraQAcE15sEoBiUU7Y1Lq6CaXRrWP8xfRB4pJrheTSUQDwDL7bD7TpA&#10;ud2G5tTL0oRR8SEyxWVuNfHmzCoGqNBcAiCzkszK0v8RUOhw7PPbBgSrG+yuDrAOXR0bkGThZcHw&#10;NgQdArCygPYWZwIeLRfnjK6HT4B7Aojvcs9sBe3LSexz5RJwuq2OYwqf1nmoWWrWDQlsdrjtGZCs&#10;c1wtpgAqHABkcA6SMSAEzEfH2mmuZ4wGYurghO7T9fi/PPW+qL3va6MGv/vz47ze/NAH442fHOIY&#10;vcZUN2Ii8XRSnC/1aHWZOjIL4gokFypf2oUPtE2WjzCIH9Y7gmLWCjMzzBVrD6loYANcmNg2WvAA&#10;93K9GSn4B5mdok50C5Ir5bul4jr2m/nfTqGj/zHJJaCUz6vVFrS4RPxquyxSP2Ne3D7ggpU4AGFg&#10;vnTkeZ9eYouPHExW94GPnURmHdxlrRJXsEtsvaY8a40wZhfkzDrywA9PutpusY2VWdoVM6bkBclr&#10;3ZJqFQefFs0KNo4sz2jrSmQrt6tmRoU8T9fg+2WlFd1kJNqBL9R5bnI103cujcE/2n9wNV+sd0E8&#10;HUbaywA4vOvcqK+b8F7WfeHz3NLt6jr9NaAZdTGb732UdFBO1UeKrDwlXenLlw7i67/hnfH+5dfE&#10;d6+xQUPU2yufiX/xC6dRf/A/BQYhNsxLBT7rnpzFhy8WsRpeYNNw3uH/zFB1nDzGMRmQUG/4nxBA&#10;WahUO/Hi1XpiDGvDPIdzMPeUuMF+vPtmDT3fidPLsxipF+Zd7Bj609QUcIqns7ltTXu8BYU/cQta&#10;ff13xp+5vozPnGGnfvZn4oMP0NHY7SGTeICzoiOvI9mB1+SvOTZm20IPVehD5Zn4I7/16+K9L/+6&#10;8LTh7/2hj8U//LEPxlNHJ1F60MJqGZfy60UFm4oUT9CpZtowGANn5QYCyRqN69DWrbXQFgvoyr0L&#10;OtyKWuBaPUfkYp1eho4n9lOlk5oBwsgCzqeEY+4yWxc66pQpCjpfomvv8BoDaGZ6cVHOtzpNJ9YF&#10;q8J9ivwWYyoHLqL5m8Yy8wO3K+dklzkMT/CszM5UF8rvtCPvK23aqxQR9LsLcJmhLPv4kXjFN/nD&#10;RXaDftim5Vlq3Q04uRJXAd7dQTOOeHZ9r4hrzV4Mu13E6Vp8rI+cjJ6ISacXzVUHOnbSTs+Hs3ir&#10;Po8v4vlXwFg/8nARi9c+Hp/DvruIullfZqaiQQZrevUhdLNdmEiCIS2w3Th8XWaCa6f6Beigm0zB&#10;6sBtc2t8DxxmKSdZsB/q0Bbz38A/SNzfQp+om+DPZhNtXQfLtxtxzng2b2zjTcB2fb1AR0IDiVCz&#10;Phe/BtU4Vq6wATX0+RrMom7RV07MiU4SA+ZCksIIfwot3QK8v1dxo2/MsMFZQoTOwe7oQbMycWbh&#10;oxn017u1KLrmyTrO4Rb61WXM5EP0lPW8PKwimnXQAXaZuZw6TrCcMQgZ0xrE9ksHNrf583EL3WRA&#10;VfWgnTYj322KlX30Q7sfLbD+ih4mzsbp96ARTzo14AR5eLaddSw8i26aUZN2g0dZ6N4FEou6p1Zg&#10;7DX1M2OEBOAL+NgDuTzEwa2RZti5SMPnDWS/2jyIY+Z4gX9xcYn8ogs8TKiJ/9UG31nbTtPTRR96&#10;2NoEeVss8OHwUQpwaRXaV5nzMTK3aqqV0CGMx5IGVWiV/gj6wAzrLXh2wFhq+D0zxwdYERvkAjR6&#10;xbqp+g4Ko/5Xle8fMZ4Z/HEdXmoxd8o5I45LrlskAZhnaGdh/mLKO+ZoqQ5WbpkbY4+of/oKjcC4&#10;VXinD33W8MoIfVNpHeahEYE9zXlH7VxcoNvw5w4H8CjgcQwDLg02M69ls0E/eWmbkLtKB56u4W/w&#10;d+npu2If8ET/mvNwjLy1YjObMK/4hNCsGthtF9IH+CficW2S2ZrIXE7baJfN6yJmHkYDo27gPYOe&#10;1hU0TlEW+4GHB57D12fuLLeS9VWRxXJZj4l+WMEdzLM401iXyRtiuSr0Er666OOCfIf2agAM4B92&#10;GpKBvXENudae8fNYLxnssW4p/6MnarkY6eKXtebFLPK6STmm6ycsEkv58MQEEMWMsdyuvtO3Vf13&#10;6OfBafYHImG7kT/0sc3AOXyIJrETLrByrbs+PBSnntcjyyaSwAeeqp61p+Ez+5E6WL5TJplUx2NG&#10;rlvCrV+aJ5zz9YaxGqP0YN5itIwLlMlM/mQ8BjOBN7v6+jp80Dl1MsRMiM49+gLWP1/RC4P1+jRb&#10;6xmKJ6EP7kSWo7DIWe4IeNyOukJbkzKsjsKfzsAXL2NQdJEOewHfpRlDn9Ifg4jqgB190dEMIrPf&#10;lX+eYxwqDx7j+8RYtC8ekqA8NrcTA/khCxIE/+tPLWC6lfbGLDmDlMi+uIbpcWsU8wROoR0Tjpxf&#10;Mblbak2Y2O1Es89cC5/0q7d3Abf/7Xv+DH1HcLlh4/58iAiPxhYjX0UQ0gCjYKxf4SqBmnGOA7Ye&#10;NeCXVlxizBClaFzMeUFwFAnmKSdbBQPfIgQOuoIgMCCEe4ltntP5etG1biUKBePApC5GMFilH/1D&#10;HNV92uVmdATGcRJVvjfNvmgs4h79s8bcltcY2lg4fx9A1tF5OOzF3gEC2drArLAXCsET5EYy2+VF&#10;zC4mMZrAnIzTwF/WzYH6Fv7P0ysUyJpBLV4qRRToQizPhBkoKVJxukLMYBRSVXm2A92YYGu4WYPT&#10;vcRm2woE1yjil9BuVxGsBQJgwMvtMh4MqAAMaWs0RwmtVlkMEk2fWAY2wXGvRLdDf5vd6HZV1DVo&#10;QN/hetP901Gg/7qHVfsNx2VhTBSW4FnQZBBNbGsh5rpLGzKOfeYZq3xDL5xz2jJN2W08kAf6cz83&#10;yowqhjyelzYqGIBdMUoAEX3XlbtiIKDFDNP/deUo+ngzze47o37lvXH0PI7F5jqCPYEpxyhz6Dp7&#10;hNCZknsSg+U5gKeJcvDk0Fkq1/pmQueGcQ6vlQvreqHUaWONYVqiTNuAojpO2AjAPmJyFptFXBpd&#10;nl3GGdjSDJO+qz4YB0+gbQzW8XwfwT+4HVeuNqPXfjr6vU70Oy9HvX8rmr2rWM7rOP06j24l07nY&#10;xCWKYDWex1s6FpNZDBcodrz4zCxDuKBU9jdPcdMAINC8QWnAK8hH1nOBSNYhi0oXIYWmKFeLfGbu&#10;vmBZg68SMACJcnIvwAlAe3t2Ga/6/Pv34k3A4ObiLM4BRuX0jZi5RWL+JniafhXWBbJ9eYEm1d/+&#10;dt55b4ByjlelQWg1GtHuH8S1q3vR3n8umgcHMThi/NeuxrUr1+LweC8OrW0yqGd6bg1edFeD/G9S&#10;hPOtgtpWL3ZbGFePmEsDVxMMtfTgmdBEB1PHUdpYbNsIiHWdJJNOgKdTbauMf4oxmd+PDUIw344A&#10;ZVfiXEC8ugXt1BFu2UIS2kuUFnxrLbEKTkaurPAM5klgLos6WHWsjmu3cxDVvZu5uvO960Hc/cBf&#10;jOd+8VFU3vdb49lnoROc3gckjCtz9JlbKpTEM56PPqj1odE6hvfXcf/RJp44wImqfTz+5SvTWH3y&#10;c1ED+J5CkM/Im44d3WZNsaIxi7YrQ7Td6ALK9gEbKW/K4SaWegRMzmZSiWMMQQdefgMSVNGJtw55&#10;/gadu8Twom+93poeYoEl/1RdPsVIZ/YpjoI18FrIfRO5cdWsKHtxA1663J7Hg+jFMRahXp7EW7DJ&#10;dtaMKYbsiOu851RAib68irPv4Tar4mrs9a09MokLQOf8/CwmIOkXcCa26J05QL6Njq3WrsaTe+jI&#10;J46iW70SjcMbUes9Gfdh+u7mPG4Bkr/+esG4n4q4ZVrtLeb6PF7ZnMXwPy3iXywBVG8+iPn4HrI0&#10;TX3ioocgGu21sxWCHvUe1qzStCYYP4w53Rx5XGdOh146yOS0AQTkbv5dwHvwnIZyy/ystx7oIMjw&#10;8ILdSpirjA0s/RprrlOaB+Aij6gIFJd0nEQXHepWSbMTlR/rSljBqMHzPEHUwJqm0PVtDa2yZ9aY&#10;NeDsl/XFzJRRGgZ8bmwuZZMP9Hdtg47SdbQM37sN1JWRXH00AMPzrN/i6ibv0qaAFlPfe/IlMBd9&#10;gtODx5GF0hmdSEtQZRqTp7x5HL1ULQEOZo60sT3brdmggE30dywveE4H+sA/Fgamc24rN/s2F3gc&#10;ODYLkwKwQ3YTyHELwG4Dz7h1wO082k9P4rY+l1kObndyXj2ZXPpqPLbw494zEQdf/N/GH3w77WDz&#10;GRGOwevxUx/+iXj4o5+P+wCbOv1zO8FcXUt7RjMTTOuAb7tpG631uFojNOjKEt0keNKz3MYF08dY&#10;kMU88RW7peOhjdpU59FHhsqVtgPdJB/BW5nlpViB1Fdmb8lLS9DLDsExFwJX2pAWYIE18lfnWk+d&#10;Sl3jhBZt6Ao9cn4fByxUwgI125PWcifvtfsbPLQ8eMftmZ4BB42hPljKUAM/TicGWEcu62zBeR7K&#10;sdle5HjFVWgObDAXaHtdJCsW2EDtEHRZ9+gXfXYBgDYTgNOeC6Ur3rsFV97uJZ/xMHhqoVOeY7N/&#10;qqgF46lhQ7gGPhJPuCshhYFxuH3Kkh7aSbdIZXAUPhaoGzV28dNagRkAhtbih812TpvSC/rhQJj5&#10;VpToCNqwMPPgZWTv2/98/IVqF2lFvrh284vj+PgbfyD+3Qdn8cr5LJbzRoxB6g9H2Hmc/TV6+9zA&#10;BrZyCe+ZeaDBkdZfyAxg5HzkPPAst8VtB8gbPceR9ESxVdGLd13b2ZXOcBRvIk86Zma4PXlVGi00&#10;UVmIW9kZYwyfvgGAvv5bon11GwM89MHkE/RPToXG8H0PR9PsrdyGZl8K85LAp8iR25Vfr92OP/Q7&#10;f1v82ne+D1pv499934fj//PjPxYvXnkQ2/NHu4wg/jMzeR97tG0i22/W4xdm6CG9OZxT6/dG85i+&#10;zmiTzplZzDhT6zA+8whzZR49aHaeW75WyGMG4lyccTrFfdKJV8F8ya9mRcKc9Bm6qY+kYH6kLO1s&#10;et4LNkh+4Nosb6Gd4/qG9zGfTjUdSDkwMAKA9TZng8vqfOVf8o704S18bi2vPNSEz5NV7H/qch+I&#10;tuVXZvHCV+r7lEGuNgitlNmi/+RWWfhQ/kunC4nZNtvopjbydhhVV8Gb16O6D6bG1ltr+SrX1ffX&#10;cQVZ2qsto7n3ejw1AuO1X4nmxTaG4MvF6Sju4G1txq24z1y6FXOBjT61D13GNVzG8hzsWJ3FfKbt&#10;QlIZiIG3rMs6Rd9DR5M9pO/SBTLmTtvkdjznUEios90GE4j9a9hfF+/MUD+8BBOspvjTjZjgaK/X&#10;PEObpJfZQve0PBMdvevYZ8vcwSPfN/G3LJPitr6SBxT4NonVWoMYyEfIYtWDsxZD+mIAg/vTCaSf&#10;6BjfmtXMx2mvXYDQp+MbuJprmEZmDLdFmy3WXWGr3UFEO9oOjat4kFvMEPdEzw16ec3YmyZHZA0W&#10;rmkOdgGGzGDluqNqbhPdoPc28PzKwDvKZEFb6ky311vDauXk4zu0xal01sQvZcGP3QYuG9ILnk8f&#10;fT53F9gMT4M+1P9sdHKbnjpejZQ6qsn3Kys+05jBrxmDrDMQeQ6eNlswF4r5Wltdp591dGJzMYuz&#10;lfoYDMM86B/qU+QuDoGAGWtyxgzegbc39Sbzq8y08P/QuasZc4t+4lLtRB2MCfth4pBDxl1gs/Ud&#10;3O3UvcWct/dida8d5cUJMsn8WrfYbbY4rVv6gchm5o9yY8AyT6J01sp61Lo8+1BaVaPhgYM4rV2u&#10;NXOZxzIo5gb6uMhYH/H9xTSGOLerWwNsfiM6Z+MYyme0ZYmNTN6QXmm8eIEfK/gRA9oqTRjwazgU&#10;qEpf4fUVhINX6nSyiU84Ry9dMEf6HGqLEltdMZjN/aq43KGgjpNnaT/rhUkLdRLYV16urvbjfMu8&#10;MVd4X5r5WDJ/E+yT2wzNUPMUNBevVbQmAGxcFENPpt7gubnlVR6R52nLQyK2nm5L341BqOfoBc9u&#10;co0BUwN66Gjb3Mxd94bdaYffPFb1mglMAMWogttzUC6OaWzX+EboUGmcteLEg7xEIOKOpBmD147a&#10;5he26XuB+jprE0OTNfxYdFox4PLaZFfXeUY/sxyAC24pb8od3XeOFF/b4JfkS9xqBBa9LqvCmvSN&#10;9qG7mGjOjUuucZurj+ehOSbLWshPzORO79OGfbJM1RCZwvown7ygfdnqRQ95bMDLG3g5T+RvtJLv&#10;xDPqkcKg45q5EFPYJvbP7FN1kCpHehrMRYiy71nexevsE1+qCrXvK+bcBHW3PxuLMetVXoESSUMD&#10;2ppSy4M5jlyYF+/CA574r90XM6k8HJcy7unhG/RasqHP5+UcK5cuVqWt4aXd1L7JpwyR78vYqzwT&#10;xff/m+8r/+cP/sV84OW0kqcVbsbTWDyi4RmaHyMjENsCKi3+WGhsIP4MjbacGfBp4VgilHXuQYHM&#10;RjTOQEwTFwhLCIv7rxv1uNapxct7PP2oH2edehbYrsBsdQUdZeaJgm7xM+1Xp9Xim2aGufq6WY2j&#10;OENyhvTFQlt9vmcwpkw/uOQhl3NkSIlEGTV6UR5DUISoQGu4HRWJYJIl0BjhgwV4ZiovbpUiSTgI&#10;W2KcXA2pNucYLYvy872rutyrMEo8LqOP3O+9CEQeDZvLBHCvEwiL6aCoiTPwwH2ucLZlZMalks8V&#10;RFi0BYO4R1yWdcuTKxkDxr3ttnHUUOrdRrSgm6eSbkyX95HJhb6hDdrRTlgA0airwmpgzUvsi9fk&#10;kb5eI73pT1lB0QEA89Ss3ZUMapUnipgNZH2jITqgBQfu42xtea4KxCN9xfiOYUOD8oxZGMqoHZK+&#10;Oosq9jy+OMHbFiO4iAPaNM3ZIrDW+fN0NYtUWkfBIKUBPlxfGL6fq9grFJ2nAq4weKc8YwPI2MfQ&#10;FvUbMWvhNAHeKyo4E8MxQBWXmHoDhK3DPU/HJUq+Xr8dTw9whp6ux1fwedzsxIsIfeMqtKUv0pLh&#10;pbIRVKjQV4xxPsewr8c80ywzwTbGlr/Hjms5BfQz1xhSD2AoVXIyeWm2FL+/8DcKKDO5QBGu9OHK&#10;ptDpdEsX94yUyFBZ3IsVyrFcvRVDwcT0MzF8hGNxfjfO+HwNQHrN4MDZJk61CcyLB+JuN9atoH0m&#10;m+YZBADBAQF6TW/2q5YOU7MeNzo4bFfq8cUYyPbtvXh3uxed27fiuatXozi+Fu3+YWz7R1F2zfhs&#10;MBfz8KhzDeRd+GU1qcYD+GszBSCo7HH0DcwWtWk6t+l4SUNBugaQ5zpODT2STz+5B5peGNBiLK9D&#10;h431JWiruxzHc3BDs30We9C7VVug9I8BxMxn8wD5YFAAFE8yVq8kfIGfN1gBV+2k7wbZdgXOOgby&#10;vICuVunEXq8f5dHV6NQm8b9/tBef/4H/Lr50dhHVL/v98fxt+WuPfg4Z20UMLytxZ4L+O7kbF6My&#10;OvsH8ZuON/ER+vQzn1rEDQx/b/vJ+KnPYqgv30KHcKtaFyVr8NllmS5yXBzswHQFtFQHLDcS7DFO&#10;eaLeRudJKPgJIH/QWUeL799Cx1Tb/TgGcEM9ZFW+4Lo5TprIERq5Gqb+qNeaCQw9ha4n8HEVBqv5&#10;FPJYr+/Hq4Xb8U+jV+/Fhdk8F+e5pbfVxqGA3socvQtVZmV1DmClPa+Ddn34cg1vjAAEYxz1ySU8&#10;c4CB2ns2NgDpDvJVBaA9xfNrNzdxhTEOegDUypfG8ivMrP3SuHpAt0Gsi0cRd/BCpm98MBavvBWn&#10;swcxQ0drNHXe7YU/glBX03fBK8YgD2tA4WszLyFvrsAKLl3RrunwoePyZEdo4uVmgqoz6q60Cr5q&#10;8xgKyuBZVwUHjM1Ub8iguubiTQaLNigk608wTegmNKPACX5y9TNPp/JiaGK/ym07dUDLJbVqbweg&#10;UxaQa35l/wRMtGstPWuEeaCEARn8gAy6u+LZQTC1Ojo/rhRmNJV7BNcal7rAy8+514wLXbY1gp0O&#10;Jy8zlWzbepy416n7rY1kRlnhRPO5K31Ia8phrthynaeV5mnF2yHOywH3IF86bto6H2cAUGSFbXRy&#10;nCEPhontfpRt7Ds9cQFDXKp9MYC32zqK3kOeweKovN2CTC2NhG3SP55vIHH+jlvxl951HJ1n/2vs&#10;CV9zSRQfje/6pUfR/I+fpr1hBjzl/8DpyBVj7K/6ZWj/cvxoe8Ywpy8e2JGrm+pb0TG6RZ7alQXA&#10;znJ5vT6PkczBPLo1yQwET41dynDYME9SdVtYzQUO7ALqJXWoGY46xW61MZBgQLXm6ibPctFCnjNg&#10;YLZEA7tZ2Q6AlPAff8OBqj7jhGqspFcW9HfeaUKxNntCx8tC6W51Fak6xzrJgtb8LsE/76vQgv5j&#10;xRjbBKCHkyRxcVDNxkvH0r1N6GZXdM3eMPMONYucwAfQS7tczqWOVoh/4QWGlDYQhcwHjZiiM3XA&#10;PFDHTDd3HrRhh1wsegzWLQitc2Em51Q5xFlw1dcsndKgowBEIopFAKi5BEh7LrwsDQzYP/ncPqwB&#10;0fKIg0SObbtlBtc76/Hn/ugew/6z7jyyy/HaOOIX3vhP8Z//z1djdf8u2GQTlygMA8Lb/W1MfgXu&#10;fOuH4w0LGyED1rW1rk1uZ1Qetds4Dpn5in7oX9mLzgHY4YK5bGEj8MiuQJA6OKcPT5zPG4jBa/HI&#10;Or54L5XWEewxj1P0l/hgCQ0O9trRBsvqdO/v9eMQZ/ETMHANh0pn49CFlSbyB58unYzmfjR6OLFg&#10;7M3lm3GvuB3f9nt+X3zty+/KMf7ov/7R+Ns/8+F46fpDvv98DM36Q8bEWluzmrAV1U47xmc4Per0&#10;tyJQsfAYdrsYMS6AQWWQMpB6y0W8/KFx6Ji8xLdb+l6BhzxsyW15brX3lVuytiOu213vCy3D3S7V&#10;GjD3x/fQXX5Gtvt7PgcfYDzOesbaY69TPlKH0UYGx/jErfIlvsIG3tM9KooBvON12kdkWN7iRt4l&#10;b/qSJWV1P/cng97iahfpwOlu8/chqTL5L8CDqYzBtsqZ/RXYOf9ZBygH5rViB95kf8GtNFtB97nD&#10;p8KceaBQ28Wsdid6nvrZfBp8CeboHjL62zHu6yw/ExNs6rZyzMsaVeCwzjCaI/DBxWd47L3Y3r+A&#10;7z8evRm4bvN6TKc4mGO+ZzJKFLdZiorlYrKrN6fOBgglXaookTbYrY7fZIaW27wLMNENaGHw2oML&#10;DLitwGoZhKD/LvjWPRFfXaY3OF7EREzE2y46Yt1FTsDShQu00Dx3f/Sru/pi8zIOsJUj9P8UOs+x&#10;wR4+pgsIGMS6KAfYipY2Csoiq+lnQAMzQsrZAoyGretVEkeYDLFCL3gYnNmXM9hTpdzXWWjjx/Br&#10;jR5eoZ+rGn884hbfFd0OfogTP+KxOr7IqwtFDfQLumo+4SVGB6xvpuhGHftGHj8DIU0KYX7RQ9ZS&#10;W0NcvMaoI0MmaWWtLTPTeH5zOY/xWJqB29zeud9yCSPt18IADzq9wz3WtZSlSgMz2HsDK7sd9eoy&#10;9BX3G0MzUCE+M6Ozhn4yCQQJg1boU2R5Y+a1/oo2Fjvkro4KOnExNnDI/U3snfYaptffnollCksJ&#10;baI1WsUjOjFXRrzYQD7ytxxs4wYDO1jU4yFOwciIgfQGf9G1KNAbBkPsnzZR0nvJjDbdlmsSTbXX&#10;yi1+xRKsatvwg26s2cw3nPQlfof0YC7G+MzrAl+uv8bn74G7GNN8yjPgaWagBq96cJT8uFvHoe/g&#10;UuvfOf0qB/uybYHNzagzcQScWcAn6idr7G2Wy8S3LiZropV3SwZCHW7mA7Ej8+Bp9IwIGmKH0H3u&#10;FlLn8MhMzHDxaYEcNOvwFb3z1H5LYxRgcF0LgyFZjmABJuW73VZSbBn95rLoepAAOE+MuK0wbxvw&#10;VabC0zeukfdNzBH3V7ABLlJkkDJVkKe5+zf9pz/G64wn7/Gdgcg5/CmerqLfrZG/ns3iwucjcwaQ&#10;K8jqF2rFqYNlQ+3lUluCXfMTXSy3KEsFbd1u4YSOl/SZ7zKgJL3VG/CbmVjqP30ydxtkVgj9KcEf&#10;1l/b6WGgCPe6X9KsPLGLd+FK0R6YlklcMoEVLjIj1fiJfoP1AV1ozF3P0oWmMYP4j5GH1Kzke+TG&#10;3Qhlo5nxjZa6Hx7uIG+FiUPQMANU/OccyHcmtBgwpNfQPIlB+8gZ1+WWVPp/6pDRSx3I14IH0n7R&#10;bgYUmCh94QzcOw4ciZKJMPGrJr5yAUV/FfssNl/IqwYMXfjUZq9dHKFHtGdcBXZCRuVnvgI2qa/l&#10;8ZryU2IfLJuibpd2YCZtN8qbC3k6uOhgfSWKf/C/f1/5T/7Jn87B3UdBzXEEKzxMTOrKcE34ZmCG&#10;ianM+M4AP/TAvjI4GuWldbSmDdAzgykWA3RFXgecRwKmYO6yG91+Iw6u0uG9A4wYk4qgbBfTmAOo&#10;TLc2KplOCJM/hUFUDhagFJ9mTRyYSoWkwh7wYZuRXlTacYfnFWf3ojhhBgyG0Ifd6iY0V/HQLx2R&#10;msARblgufXEPz1dmzLpxRSkjsNVuFqDEWtGnBQCLMej1OUxa8vGCRgXBufUfBfSx1/Jf6KH8OPmZ&#10;7iwT05EWjGK6dwUNV0eadJqadKCKw2uNN7efuHpkNLagH9gy+uznO2YUSJktl8ex0wO75cf5aP7J&#10;4JET7n8yCGPHfMNktsGXeHXaX2aRe2A62vHUKjW+v9v8bYbcmH7NFjgiK7dBApzps7rD6LMAfkN7&#10;DQxuE8lwK16WeHCIfG+9PFeEzPjRjiZoUthzHgqAg39rcOwrAsske9Rvg5urtGs2kFu7dF7XKJnt&#10;Zoozx0DhpWso8zrGsTODyVGjR8eAhN7VaA/24/DoRjT7b4/q/l40m18R1Sc1ATfzJDwBlSnCHk4w&#10;hmiuoHki7BYmtl6XzmXWU0Pxu+rnCXUVgEyOhz5bHNvjkBOgQAS3MLtPvsN32Fv4XeKgeBlTrvLz&#10;uU7mUoHDcM65z/oF91XCw2m8hXO4OH0Y9y/5ff5GnJ8DyOafj8UjnCaAmdbaLZjXaKvOGM8FFqPL&#10;LDyp4wbn+kBIIn81MguxZuAbsFOtvRyNJ3GGm++N/tOA4t4LcfMKim3/SrxwzOeDQRzS5xpGuYmi&#10;MJCM/d0ZcsBpeTGDDif44hNkFgOILG00xkyBtZvkLXOJBbFomByr/OgKulkYLWZ/44EWizFtzDA6&#10;92M5vow4q8XZABlevzfeOOb5UwDa/W0MAM/PXLfv/eiZoZPaFj5I3eFBBkL8yziXn6CDBVTddmFp&#10;drMPnWUhfFGdpTHTcN/hzkN010vH+3F6fDvqJz8Vf/ln78cr/+lH4w/UAEDv+6p45xWAm5keozLe&#10;RAmfj1+JN+9exvLNuzHCqensX4v3c82nUUAffziPfZRzbdGIT+r9I0cti4bAn27t6AIeWh1lmj5i&#10;2Rot+4FxVDkzGresXoNerjyeQL86/ayPABaAl5QTh9xqxRoB1nB0Aflz6XoB7fmuMmWM6Ds+hgda&#10;MYKv3ATSha/cWefpZ9fRHUVtEPfbm2jOz7luEJt+kymt8jzaajYTLNUA/GaVzJ34zWv0sw8oGWA0&#10;AO50tto6xslEP6ID1iCvZ0Hj1ivc4FDP2oNY9t4ex+12HFxrxm+81ohbz8FENYRSxbL8EN7xLH58&#10;ehl3f2EaHwOoF5dj9Lh6hv5Vm/CHnMt/jDMdKUCXxi51LDTK7ArzoGsrbKYrwVcz4LNd7VZrdZKg&#10;Lv2hX64Qcr1bDFQRu0bVt3PuRVZo18xfTEvaA8GeG+XMGkpRhgZmmNmfKsCphbJa851b+bJOJcbY&#10;bQra7zVGeMaz21yb20NpN7OfmX+NuXU6POBHnecWKQM2ZmtYd06dro7REBvE8bTKDc9ze7Fg00UI&#10;AxeOxYWNBF3ck84RY6ATSd5czRTMOJaGBbFxLKRbvQl2AgQDHM1msL6KwS+3LIEbY4Gsz7EdfUi0&#10;WU5ijb1xQcRVcoG7/eQb7tEy0AZzLR5LJ7gcQnfsY30POrjgorxz//oydbZ21eCTGVK5rVCUl2PF&#10;EWFSutN19F4+jN/21V8RT1x9f+ocSBg/xSPvffyfxid/CJ7cPkqaetLxnGescU7ctrZYAIgEK1wr&#10;yFGOtJdmnZlya326rGHl6B+DJgNEYjnrAy1ow3R/DFUGHvVLLSZtsNxMLtGljm5fLYZNMliXwXts&#10;v1so24JpLltpn5hThhSTnFfsKX+YxeYR/QYFtSc1Jl8IDHcwx9AJ26jDWFS1FDgFPNvFtQIibHGG&#10;zKT0YsG4p7KtV7MMLuOm0CP0GWNwAdFAiPK/xaYYGLH2H7OLk88bbI4rw67InnN5TUDJvNRwoAWb&#10;WTNNfmHsC2gMzIAGLWjA59CywKkzu8RtzBUc1g56ZVIViQ+QPfAK9ASoMZYq+GAnc2N610b3FS10&#10;MDTIrFM+95RngbYZfVlPJp0ks094uIKhY+PcGPzSFjJWnYcMnHG1cumWgGvvbMb7vu1r4jd1X+bq&#10;Q178rN+Kv/ZwHMvv+4GYvKl8mx07w55hs5mXy584j394cRHd0Qkyw3c8LmtNVWY4NeBVcIanq4pH&#10;rgOwriA/NRRqFZ1ch4cmODmt2lEcdWvoqyo6YxOfG46j7yEU/TpOWi3uzlsxnz6ij2A05sz6fyCk&#10;OD54Nm7MX4+PT1fR2DvGWSrjik58pxvN83nqeQMTnoB+AV2Wj5bxcHUjvuWbf3/8lpefAZ8V8dP/&#10;+ofju37+Y/HS4YMoh5M4xwH3vHNUZjrlTbBqtQvP9aqxmA1ifj6LOxfY4/kktmdQmmlCCSUdk6nE&#10;4dJNefW3coBsuR1VB9FAcupl7Jqr/rAm73Ea4PNMqYBWmZkEFvJm7ZmOmXOVWA6wcyhfYG+q4zIe&#10;pdijB2nTbT9iVZ/r0zMjw/Z5qb0NSO8Wf/1Nf9ATidMB1kqP9aINzuVpqRJABcAA4S6a4b1AixsM&#10;TAjmXNg0w1snUfsvIOMTroFe4jw/Q4F4jdkQUkY1wpCEvoyFT3wvjfzb/2CUPGGaq7f0ZXdiINgd&#10;59AgWKXWiT50bLY8gb2Mq3SptlfEdRpt7k3isLGOPvPuoSc9Gt8w3jE0cSfL4rIdH6Pv64dFnNGf&#10;4Wkj7s3AIkzCtgU+wZur16ZxhY7ngV7MvYcilbRhkLrZWMUexKwjLwZ05iq202Xco++Vfa7jOWHd&#10;bPGU84YdMRDVNukB3rTm28wkB8TcQOSZZAY/NJmHLU6qp2H3oV8DwXlooXye35eP9FEwIlUXHdBX&#10;G8Zdgh3aCHK5HO0WV5xHdIkHPaxHbn9nwBB2gj5i5rkf2rZ70aXPbmFb4lMazHBVKksvIFeYM2ZA&#10;XMt46H/HQYM5qvRnbjbVFP8UTJ7+AcZ/y7wowyp42dBFKdcg3KngYSi1NvPURCeJ79VjzGVnvIwh&#10;9nsOTTqMp2Du9ul7dVOLEc91W2Cf3x4Pmlm5Huolz8BbBjH5K3lEHtt08O3AV31kzq19guo8kI1r&#10;DAhZe1WarqCvCQ1wD9ZAGuFTeLorcpbZygZGuL3Sgm+Zl2Iyj8kEewiN5jx3Bf9mRheXmslXbzFe&#10;54z5bvNqMtYV41sxLk9LraLzXJzLbf4zngeu8QTnNjZ5aRZdz6SETnR5tmWCcjGkjZRBfxej2oh+&#10;AV/mgSxQ1pqb4iMT3qxttgFXZCkGcPEGHFU1K5q+4byknBXQJAMr8PUU3Fyir92N5cFzB/aD5yr3&#10;0meNncx4Fs8yWFXkQi7PH1eTlbWndg8KMF5ejE/ecOeBWbcZaOE+11wsTaPOye3POH9NdJKZ0BPa&#10;MOBmDESBr9MvM8NB6mBB+kdb4m23FZq5XEUDL5f4vvS7tphFAydSPagMAwW5jme34FuwQwva2AcT&#10;1sxwMxttO6dNySE/IxM0S79EOeg3F2agqTsITWwaMni9mWadcXXq4HEPR+MZXJs8TXtLXgv6qAaT&#10;9fSj9fHlGWEg6iE3Eo1RbisXVrDJHiAoXhK3ueNKIor3MitQ/IT+h8NyXjPzVN5Xr9Fo7tjhs56J&#10;AHbGjiiL4h+uMwio/+7uSyZEKmab6ndFRhpvkK0NfmUFPO8itpm+4h0XqsSIxoYyaEl/MkkJfQEb&#10;51z4ysfleBk3gy3B05YOqi+RCfQA5hXoAa8g320xl7rPZ8vDyKJrxi4wGJDcGHwA85nkpGtO87m+&#10;bIa+gWktXe6W8AWtrYErzlKtaYP4n77ylucIZzzfQKy/Zjwl81VxHNpOjSnd0JnbehAeVq3twsLs&#10;IIo/8df+bfljf/f34WCts+bTwtN6UAn1gQPsI2S40Dol67OowWkWxjW4Y+HuNspzMqhkXbbNBQyE&#10;8hDo+E+uyNvxXR8lWQrQAGbf7tcQfIRFFnMVBAW1ATxmZBHCmkZqsM3TNDMiYMACR7MwDVyvE2oe&#10;Mfvtbhel0Y6zNcJ+/mbMT1YocEAUV6grfbpOFiwMkYzyQkS+tZDfWqEshEvSEsZE2dUEEFBSZSnY&#10;EKT6eLdk5g/MwZTz4m8YUd0qRuQjv0ouE0T6FBc43cKzwQnX8XbVfsCM1bodDHQjBny3dc+8t+N0&#10;Gj3NLZr0xTYz2EnnKgDDrCWE4Fg/RCPFBPB8hRlGNvIOEC+whPAS1wDiN3ID9EThCEJU3gJ2txh5&#10;FLj99vS6PIUMjmPaYC7DF7I2sw/TokYR2k1MuV+HkB4gZNAEheOJNl1X4JC6FYAo930zEvGRNR1c&#10;tVLLZI0laO/JtoLQAqFwm1GJkp8iEO7pn6PE1sslvIFTg6JZoKTnjKey3kdZMuf9Mo6bg9gcDuId&#10;9X6UT3Xiixhr5+ZBPHHQiL3ecbTaewCCGkbMlf0q/cMRELzYV+ZFZ/uMLpWLeUzltXUzecLAyVJw&#10;AA9Wp4wcb2eFAnXPeQ261uFHs+ymajN4LIMf0MWaa1Aw+csAmIHiojKBhv5+EBuMpA7CcoQyv3g1&#10;LoaApuGjeJ3f2wfDeB3e25xM44EgCkM+lXng/wwCYM7S+S6fj8GzApRWTF/XYL5Cm8xQYxtXmc/K&#10;URHvqTWj+kQn3iMYuX0Yt7r8ffBS3LzWxU97NhrQZ9s4jIVMhnzXEQYPAEjQt6ziPCJnGiL+zmKq&#10;GB/T82HIdMh1BPKUyqVZD2pRPkuFBBhSyayauIUoWozyKQ7vjHHfW4yjdTHigcO4tlihrO+hM5aw&#10;Qy9eOIaXrrw3XFJdr8/jrTfgodmd6CMTleogAd4C4wl5AHH0Bz44T3kqaX8Z9cnH46CxF0XnhtgE&#10;3YE0ymPyOH3nMpR1NS6Z4wFg+ekrN+M/DL4kPvSpvxmvf9+vxOSty3iP2zaf+IroHtDn6TQ+Dv+9&#10;bduIJ9qfiZ+/nMXsLYONNFU/jOnBJtq01UZrW2zU7AkPb3Cx4BhEZy2eotWOQbMdLXSTNVgq6Cmz&#10;dd1i73YBGDn7rz5QiiaJKlr0/VGshkMAI7RwZVcQD//VAbU1eHDAddY0aEFvAaVyN0eZW0MKvMK4&#10;6RNDttC7J2Ja08J506GGpaPFXOmY80l06ZcBvAtAj6s7ZgTBBvDqLQB+K1qDXm5pLdCLNZSI286t&#10;P+B2/nfRRvuJdbyndRSbF/aiuf/HovMCGtD5n0X8ElP95j3m/dOT2Jz+k1i8ha3YDOkfEkaX6B3P&#10;w8DRjlvTs0A8MlXjc41tYR1PgaLWAAdWUQjnFTsgsDOI4cp9rmrCr9KydDUpdbTtA+Zk7wR8fkcD&#10;8i19Mx08U8+VffkE2aljWKxz4QmcdeZTreEuAI2+QR9mgbbUAapYtRogjvdaZzPmVHEOTACkbbcH&#10;eR18V2PM2X/atqZXFqhtIJP0Q1CoYjcb2q00gqs8El/wjh6toq/5K4PfTA19BIj5TMcuIXmfygyH&#10;wIwmC68bhKzhDEXtOLaADgGCNQ09nWrDuKRPrrLaD8ZGt6D3FJAlCIAejBkVCJ/SHrqoxvg8KVnD&#10;o/+y26ZsdoZBphaMZQ1CuqCD5ZxJW1EK+grS03tBKrRTT6AZltNe7L2rEld+45+N/wY8sVtt8edT&#10;8YOf+PG4+0MPcRLpl0vYlXlm/y2g45pnaqdWjDUDoChG65yuyykgkP7JReUhY6rx3YI+GwhA5hiD&#10;c5kxPbyDNbLS1HmPcWZ88SnX7wKBbo+UJwwY5fYUV40YkxiksDatyFNvgfnQ3umwO0K3DTcZX5V5&#10;XXKvCxHSKRfCuESwrqp0qjw8pZP2mjnjQ/lHfRCVdq4Mh9vi+UY+184YMNRRFLiqhgW11lgV2Kba&#10;TbmsxEGSHX2Anc/6bHQTi4CNgw/hI7eQug1YmXEh1eCtwboV3oAnEIulxIT2XZ0uTshtV+tZ0t2s&#10;FE/Eq8Mwu2GDM1yg8eOym/pZnjcYLRo1QF0yN5YjyWU/g4OA3IrbIOn/7uQznoGTJx3SUYbeAlmX&#10;j9zKwkc0qkDhiPF3/7lB9P/wd8Sfbj3BZzyYK+H0uHf3u+Kf/+tFzO4OYz0ZxxA5E7e5le2pNx/E&#10;B8/figcnk5wLM4Oqy3G8gQyIX6oGoWmKX9C4Fd09+lS0Y4Gi/K379PHgWmbx4K6CFZCl5SRGVaQf&#10;3fhCD6zjzoDT0/jwBH5H77mNtQnemPZuxWXjftyg4er1o+iAdTwMRBoWbnUVtqOYBflr8GmJ/l3N&#10;r8bXfcN3xm94+aYSEL/0Pd8ff+MXPxtffvCQOR+iAtX10Ak7cIYX2YRXKnvNGOD4zMZt+qW8wnPj&#10;cWwxkp7ls3oArWfol8e6lCmTnEk+6et8GaRhwmUYPpdn9RClg/yFzKDD8uQ1eMf6vSio5FuxlA6Q&#10;PlEuWjAYA6erKVhL3c5nua1UHagy4L14JmdU/CRP8ZntGJBzIUTVpIbVcdZK+r3/Zedgannd+k+5&#10;OAxPVLAVBmWC3+L53YnTu6w6nTHxc94PVvZeS684zOQtg4U5SMfPVfbVP32u//IdbMRnfsJooIWn&#10;FOdCEKPIemlwkWPLW3l5erHZdO4O8VAjMbdBi3S80DvueqnVj7HnLlgc4ws0mXvwS/NKOmJReTLq&#10;Hri1vY4udjEa/mq/Ef0hflT7rTiYIC/L+9Fc3YGPRtD+LYWaeTnn73XMwGUernI5RKZOJ/GmQ9EB&#10;Q08vcebcAikucOFlCw/XG/1cTFsow8NLZJDxVfoxSluJL2RsX8s0tdRFEY1uNR6NoIUBuDTG2BgG&#10;6IKD+lOyqkPNkDLq7WJAuQHj0t6mzfwa2fB48tksJhg2/ZVMwh7UwHHMOQxiMNm92m5P9kROtz4m&#10;C0hgVEmeXKu+baMP8Aun+BbjETw5V0uiA8FnLhrl1lIDL9knaMk8aHMt0+I2wjrKy//gTjkOFtvG&#10;3mAbPfrvtrc1Mu1hCRtkI4viH1bjKfpk3eSHshl2AXYH8+qvQua29T+hKxhwjW7wCIau1KsrK/Td&#10;uWAs0qmO/OjUmyHlos6yB80wpC2A+MXl2tQOdBh6kAeoH4taB5vTRrZHzNUs1vDxyoAZ86VCFhM0&#10;4IM6fFYynyWAsLkExyHLK/jcXWHyfprneSUmM/DebIIvjx+G8QAC5w6vM6bG2op7jCeTY5xH6+8p&#10;NFybW44vJ/Ad/QeTeqKsMEY9JkZ1dUjbZykEF6U89d0sOrnI327ly+AWFN+gl7b0TxrVoNmMe90e&#10;aXbUnMmyJl5XHSEPqJLoswE+A/IL5lde48/EWVv4rzTK48I+9PSR4hVpJ0Z2UY0u56IhJMogYGaf&#10;pdC6WO8d6Gr6rMbYLU6gl8WVzJnbYk2OqeKzr/SZuLZG31uSH9qf0xm3I1o3dgMPNAH3PfRylojQ&#10;SK2xhfQla4YbBNauQYg8uZdrOuitWhOb2sDHZKz6wbA09JAPNo+xIHObssCc0busNf1Y/8pc4ja0&#10;aHgQkklKLjDimqT8u9ujwnO28zYvtex5xlIyiKX+4t6CBna2nbHzmTjARRQDeAh4WKtOvWXpo674&#10;zogi/cqAiDocX66w3uIZ/HbK5zBP7uIAcOpDmuWNgUpbYk9dhNMvKdZYD/hCOOmM6raZuCHPOP3q&#10;c0yDZiT74aRb19nHiw/dTaUPsdLOGKPhfjWRuxQyMM64cKlz15wlwwy4+X0dLNZKUItediheyzwY&#10;wNbPcpv6RF/KfiQ/2C9p5v35R863fWNKotLlGnw2d3sJTEqzIMXg3mjQSXDDj3q33XFnBn+Mn4ji&#10;O/7yvy0/8He+jbaLPCbX00xaTHwP4lVgvDmDRh8iuUwuQLVexblv7MfguIzmQTXm9WqcqSjmD6J8&#10;iHCeIYRMrJkxyc6Ac2nPHPEPb/I9T9dhk6FgejWZQSHBgCfDlKBO69okwxoBFrTSlvOtjeP/uEaD&#10;bQDTCEa3xlflbJ2ZDPIDTaShNb3XW1PJclOeXAJHuV1qhMGq6mRwnQDELDIdNOvhCCjpBX/zsgH7&#10;zY+/FF4VGZKfmVP5DCePB+Sqvp3DSAyY3DaK1aCaQbLKBpoB6mpdM7hMdWXcGLAaSji3MCko3Kcz&#10;mKsdzpw1HRRiHBIZ2awWAbERamwavKWRXyE49H9tHSfaRCPm4RY8XyAusDD7EPEFGDNnGGAz6zY4&#10;1hp5U2Y9NRMEKApNgdRIZFYiz5ABNZRTx4hEu4KwxGntotGsBeb+66xrBx+YNVBupgAEBBYBHEFX&#10;D6ZswVeevFoMoJnzinBf8KzKeTPWblcqnovBXiv2Dt8R1avPRv3wCXyd52MPrN0BBHiijwLnDgaD&#10;kPptO8bezYnO9RqltZ2PIYfQbYQioy8wQZ6A5X2iKV6Z6ovGMZBRrc5iwWRvHlxEczOKxpWbsexc&#10;gYfkC1UeBhtjOFNwud3aSfiCGbD1COUhc7+ZNeIh3txy+CbGEzGZvRIXD/z9yVg+4p7l52J1yTM3&#10;F2FJOk/OrSoQGliFgf9VmHAGMsofKH18S55+HE2c1Gr1mVgd6cy/GMUTVT57dzxztRG1o6vxHhyF&#10;5vVePItQV+EtbGUyvo61Ky1rnIKNVfcxXuX2brQE4wD1XD0TFMILGlNPFDWToU6fFoLVx1k7zmuC&#10;UKyIK0lFMYnNHH7YnsTsAr6bvhUjt5bj+JyiQafbq3FmsAgl1Gg14hoOawdZtlbOpv5k3L6CDB89&#10;AxttYjJ6Lf75J2dx+9Ofjq89HsT01h7zAgBU+FS68p2gFzkXmn96uQSIvhlv63Zj1tmnDeYQmtW5&#10;xzRrwVUWXsZAzJDh/mwezx2cxv9xdi/+8w/ciTFO2GI5j3fAS+VhP9rojHPk7k3GdmUxyVoZnwOE&#10;rIbTGCDg1cNubiepCvIBEkPpeTmOlnRogQQBDD1oeLTXjl6P8SJPeygEFxo+Ck2sfzmEeD0NjU6Z&#10;cz61ADuGEc6aoWet5WRK0xoEI9CszeA5lHalimOlYcBTEMy6iuicukK3QvLrrixjWNZD5iZ5iLZU&#10;sHiZHhZRwdurYWDmzO+m7GTRWbfyLJd12oVJemV8M6hy+tRxnC0bMYSSS3SIQbkNDsG8cRjVg1ux&#10;ufpifPXeIK6+qxZf58EUB32e94mIj4zRGT8U917ZxH9+NIuHd1fxUC276KXeATLQF/UZ4+K/zJLh&#10;/e4b7EG1C89ZqoC5NruGPtfQfdU6xltdpOxyC5fScfQeNN3p8d0qVCp5ftw20mBcE3RDGk7o5X8W&#10;7p1AjyxkjyyDPWmnR5tzdBSAgHanNNhE99XRmWBZ+ssEwztVlyPLM7oP+Ehnr53Z3MX2gs/VCgKT&#10;STTnZgC6Eq2z71c19LDCwk/qYT7X2UEWrA3mthmDJ014y7ov8qsLFdYQY/S5EKH98UQoM4gE/p5i&#10;i4aC16t50p0ZXlzxGNAvMTPofOjmiaCeCCWoL5t96IjMIAsCXLfR5IozDmATvaUToC4zQ7fE2bJu&#10;0y7iM0R/wr+MT9lzdVNHR1tjJq2g0ZoaAzABlIrFosNYuJZx5eohz3HLvMHKLgQ2G2Hz8pX4M9/Q&#10;p61vM+E3pzPic/HXPnUn6v/xo+jDaQKyCbZQsCiQp7HsL/5Y9kP7JRwzsOwCEZqYuUZGAG2COrMY&#10;1shYYg6+nTHfLf7WZpqF6zaZrXlbmc4hQNBxwvbTbyQ6bbM0wRAxPjNssYPYUk/n2gCozIB0wUna&#10;q4/czuB9GqWaXh1YQpwij2fmEHOQgQrmPkfAL4flqqi6wUMPDCU3aWKNQ7/RaZFdtC3cppqow0di&#10;Q/nWhcg1c2Tx5VxAgg5jaJIn7TEOP8sHMBwxrEH9XW0UOBV+atHWkP67pU84IUbK1T1E1IwI2zBb&#10;tJH8pwwB5vnYHQUtZBNtQ794Ph3K4sB0SrvBjNNpZAS6rA3KMMHyifJR4khk5qf1+FZT5oT58dAL&#10;GjbTcI0cbdZgRfjUILzlLXREPRwieY8xNWmv9lwj/uQfwfnp/rWs/evozrj/ByYfijv/8udj8dnX&#10;cH7QKWN0RHUaR/2D+Pj952N073vi9YfMMTrG7RMewFOpMK/FAOJCqumCOZrhtDIGnrWu78f7v5w5&#10;338pOpezOO8wvtGnsBf9aHb6jGMe3QPGAN6q4pjfm0C8eY9rRoGLhp49i2HZz5O6q/3GLusUOans&#10;78XxIXp1ivODE7RV/gwS4aicTfbi637X/zW+6Yv26U89PvY9/zj+6scexYudC573MCy+b+BcdD8f&#10;bekHVmO/G/tgSgvvnyx4DnNRrM+is6nHBbrITMLp/W3cPl7HU/eH8ZPYltVZLc7BaFkrib66Q0TH&#10;KkEy3XThJktB8Kf01evJRQtwCO/42z4oe17bZl5d4DXwMk9957ZDs9qSD9XT/lb/+VvMmCBMCeZv&#10;QX/+5kcZ4Sv/Vi/kAr2ywh+5VX8zh4/5ndKvjoTn0fVuDzRTOutFOQ75U9tiYAZ7vDukYadsLPVQ&#10;1fFEZ8LYqdnyh2sy+JZ62t+0pfwqV8ja7ip+uyrlCjrvFXtlOPvnI5h5ZTTpx31idvtgs+nRyVuJ&#10;Y9Duj59lzTNHgrHDoacPmmK+qqJnXCgbYG8arVUcIxe1/UbsM1ftTiv62O8awlutHYI9fGgnxuia&#10;8aId02Uv7tXgQszTJ6URmFpnf2R21BSM4+6hxT3wKLQoH0bH7KcmWHc0jOnlBHZEDlW+s0nuerDy&#10;Sn0KzbG7xRFYVON4Noue0VteBsYMepg9aoa2ybDWqS7Be08w52t4ezzCY4CO0w72FVxRnVl7EXqO&#10;VvSJaxfVzLp2jgwKmlVdBc/YjQ1YUS3iikAVGSo67WiiI4veYfSUIbD2dgQqn0/NYWCk8JwRVe4t&#10;suQJXIt+g8SqNtpjbgyy+LlMzD2mp7jo32n1ol1HB9MHOzbFrlhjsw79S/p+hXFV19Da+VvNkEPa&#10;xL+YMwdu73buDHS4sGaR+24XXxAi+rdBZBNTavBpZp5jNc3kcmvtGEd0/0o9jrHZD++bHbqOBgah&#10;hnPlIWfK5xL8sZoscpfVGkztFk/xoNvztXPab4PMbTBql2esZuCRDO5gf+Qvrrc4vfxXTMBVw0nk&#10;qbJSl3EVmezBOOlPZmUxpgGfm97GVDAwbCnXl+NLSIudAf/14F/9SIO4G7ER8qb+N/CORoDtDTxK&#10;Z97TP/GWuR/6sNV9/obmbexZAx0iNtXf2cALS2haa86jI56QpxQXQNcC9a28mXxjMwYHlenMWjUY&#10;SB8hE3wEFudP1YlbtD04RpbQjiFmO7lHlwgbS3C6tsyxG+fJchH0xayp1ETONd+nCMPnHV59Rue2&#10;yDm0Egy6KGpmoTXSzUyv4eO0+ty/6TBf/C6xY/KY+nFu+gadUAfLV2A2/QEXSjeVaeJyg1DuItoy&#10;GYlXwRRIKz4THWZsNegpllUyshA//OLOOxNw6jxHrOY2UelkTEVoYP1Es/TN/lbNLbE91rl3W7OY&#10;xy3EarrclgpdJaOEd2HccjjGNDYdrkMO+rQhHkLRJvRJnbnH89v4G+iYtlkRBViB+csFW+bTTDdt&#10;x+4EV3n1cTAWHF5BV1TEnNBhNeZZYITMRJeHtvAG+N94quajaNvHVlhP1tJkfLLDg75TX0Abs3Ll&#10;Q4OXxXoBtjcT0O+hv/YMn8fdiwYOs56u4BLZKbcdhgz+Uq7AkUP9euMwXGNX5TPp7u5U7VXmQmoj&#10;xCq0tW2Dcxs1/F3o5hZYxm5yS57ELY1SF0FbZAsVFO3Fk1F851/5wfLD//DbYsnNFwuIjCJz1cuU&#10;V5kLHcQAIQpM8BKEewrncnGtH6t9OoXSn/P5GUQ1i2XC4C0m7fvNJWw+s4uekMR7keR/+RFIyx27&#10;z9JRhtxOatbOQZA3zI7GLKwlpXB5Lf9DriSG4NKV2UyhFeDgZGunfUvPU2hTeHjZuorgCKtpwO2U&#10;zy4QhipE2jEaU60xpU+ZVuqtOdu79iSeIFDh9zP1tlufsoQFissCoK6iuJ2jD4GNfNTNGGEyagis&#10;dajKZi8aXa7j2cwhfeZ7gIFBO56iXKWCtr8qawGCvKv2k/ktjMq3u/7CnG43MuKtMrGwsQ4iMkh/&#10;aYiLvqC4rB8mA9iUHKrMbNAmfQazh6OzxpC7KpAbog0AcJNBLesJbOs4LV2FZx6XD6HPnDlWUS6b&#10;qeTbGGejj66gSy/rlcC50AqmhR4JhHimgtJpIzAHtXgKAa4dNONdK8D4jV48yftW/21xcNzH+N2G&#10;K68wuYd04AY0W2KEl/EmWrs4X8Yjg2nTIuszGVxbeGrUlj6atbDCgTcoiSDoyHt6ijWZLpnMYt2I&#10;Kx63Zh0O+Uj6qnSKUZxiRKcXZ3HYGEXn6Hn8rivQ3cCP2thIHi+N+/xRDKfw8vice1CUZ6dxdwlt&#10;Ho3jjcUkipNznAH6OZ0h8NyLN63Tk1uKBbeodP/NScyAqlPMb5TuAeMp+tV4XtpfbcZ765Xo3DyK&#10;Jw7ho/474uhJwN3eu6L5BIqq/mw0e/Irsmdby3rW3CtnnXhdZTJZA/4Z9OUUHoHH+SxXDlGIbccN&#10;iIOjGLvZERol5pO5diuvAUZPR7IeiXvZlb07GL3l5RgnA2WzOIkmv6PxVjx7zrM69+OKhqJnkKgf&#10;NRyXumnqAGJXpNWYbhG5w8jncS1uH0GL49uxLFZx+uBD8bd/8CK++DMfiN/2RddjePVmrHB2ijYA&#10;qHsb+9SBhybxxj36M7qIZdfMrgH8Qlvog/WyHRWLIBeX8Xn4YulJok4tTl4Tg/5Z+ONH3Gb+sw9i&#10;PTphuhkIfGwhXMiF0UdBongXBn64vuLKKdbamhxPHUGv63vhqe5GemvQ5pLXZmzAm6nD2c+gM+PY&#10;sx6Ihqk4jBbWar15lKc2uajgtgezhirwoaclFtPT6DJvZppaXNWVYLdLCrzX6NozwKhsp13vIWeV&#10;Sit6AEaDfFfQdQ9579aCKn9bB8383Gq9C53gQ9OwttN0aZQDt4abISTisQZK2e3Gpn2Iq7/P9Q3m&#10;At0OsNgCUqsgrs2gHd+8Dxh6+TieHtyO4jZ8tv8e5BH+Gs/j3+HAvvLaJk4ufyUWvzqJcvkLearX&#10;HpqloR5JYGMGnYCMsTFG686YCaN9W8PzBtqtS8EM48zugjliEber1emTNTFgOcZxEdssfEa/oaEx&#10;IeeFphk3PLQ98ybu54nwtUGLdBCRW2lhEZa5zE3zbkP1oIMC/qwDcpauEHO5ALEDd7Ya1qyhvyN4&#10;CL29K2y8QDbotwATPTJRjgtrubgCiuzVtji5jBMPYbtpZ12brE9hZm/KOq3bJXSMBc0RWgw0ziq6&#10;0W2rW3RWZpBwbQbb9OAwBGZpbkVNVSFFJzNcasWUPlhjC/7BZgnGDbhVAGetVgv7R9sgU8GH5QTy&#10;0ATkboXd2YAotRFQAZ3viXoMje/X8OSC/tMUjp/OPF/Mm5npZiZZuR0jywabDY9CG0hqlp1bHQd0&#10;dVVZYCrQFwzXAtzWDXF+zIaBE+IYeeq957l49+/4dfHFxcvc5cQV8SHm4+ErfzM+8v10CVC6rWIT&#10;scGrKu/N+mQedgEAXGT6Z6BJfpCndWyyTh7vXRHT3giYVWICK9USviRzDYxUduC/DldPXbQrjFqv&#10;0hkpAVUuILpq7OFLZrQZ0HZudNYgbOpUszxntCOt5eOkDff3oOu6yvy1AJr0Kbc2L5AB5qcCzSrM&#10;HzAq9bO1xOxvFl52/hiTW5K0Vz7feIKBSJrmH8YN0+RWZvqc2yud5wJQWPXADy5m/rVdiXMYn3m0&#10;GaDmuxKgto+gbZBwa9zpmHFVgkPpZKaOZStW1jPBsbK/bnE1Q3C9dRGQiYUXzVLJg0HgrzHj7OUC&#10;IPfCKw7D0zqzNIcLhpmpKX19QI1xIFPwd72yiqFeG/JSIn/ym4EaC9gbh5Ad3H6snsiT7LA8ZruU&#10;S5wQnu0lLtg1mZvu2yLe9p2/Nb4dmxBhtps/9+IfTS7j/t//nrh4fck8DqM8ncYdsNiXgVmu3DuL&#10;//5yHvX7J7HCNqvrZ9jyGXhMPGT5ErMl80n0zQMkXrpRieaNK3ETB+kzzOHq/nlMrvTj9nNH0T4d&#10;x32G28epbiQ3QjsQtCcuoh5jCkOdzVaM+7HjjZ5zXmvXevFCrxIT6Lpt1Xdb0eCJGsR887IfX/WN&#10;fz6+42VPZG/Ep//F346/9PFRPHNgwG0U05Er9tgl5wxD38ZRa4K3LAcxmhTxJvM9cDvnthsHOOsX&#10;GI4V8zqbX4mXv/Zb4ksXt+J/mdD2z34oTn7yJ+nXR+g2Ms1Lqyx7OV8udmQ5DZmKudwFovjS98xM&#10;FiBCrr+gR8THOpsyhPWBEqMmH6hs5WnaEn9o97g2D4XhW+8zC1V9ogyoG4UIaTU0yKkjpGz+Qufo&#10;GNqOAWGvhT+ZO6Y39amZyBlCS4DOZ3kz+sq+w6gu3vs2s0V8EHg1MQnXGBhwMUF+l+ulgeOx3Ex+&#10;QIMG7vQHpEpmNmfzBinoEt8b7Mu+0ndEhrnyVsfCd36f/zFOOqFDrPybRac8WrOO1rPffMw/tMqD&#10;lIGcC+0VoMCMa4t0uMWLLqPTwMb6Gx7vDM6q4rU2Gke5dbkAL3k4T9E6xpZyVwu/A/4Y4AHWam/F&#10;4AJJbXwuuvhmRf1+dDcXMQFwbFdvwL/I5vosJvRPtTFaTmMyu4wZuuTyUSNWp3djjryX8MIC/ksf&#10;CYxngJHJiWafMRx243rqGrAOOls95sE3QtIauHkydoFW/SI9G7oNYM9VzLiuaiYU/o6L354ErI4p&#10;V7N0hF0ttAxB0QNvoVvKkrGiU1arcSxdjTcIjA3RRjEQfAL6qX5yUtQ5ztsAWwX9zFLw9GS50Izi&#10;Jjq03gUfYWd62PILZmwJOJDVdT2FT9teLa5AlyqG6E0DbqerWIKbKjebcQwt9HP5OBoDoC1MYCYx&#10;6gRbkSiAqTVgQufEn2CXDZhphR6qH5plXsb4pIhLsEeNAezqkdFn511aGsxeKnvwK/rZ01TNXqob&#10;TJFGzjf0cmHPgMFmClcl36AX2kv8M5kGfGISyXAKjpOHFlHtwrvtq/Alz5sPwURMBn1y85h6XZtr&#10;ksaU/m/x4bO2Gopuj3F3mHMXYSz9UGfO9LMMcLljyniA5QVK+02bBfNiNpi+/ICpquy5SFCJ1niX&#10;3DNnXrWZ1RntT1ZZQ6sA4yKxiXVM1lAtGXdS/E0oajSZX/gblQSBscWwoIvPTq+LUFzK3NEHba3C&#10;69/5oR2hPWjbaqMB+b3gPk/ZroizvEh8aP9r+BXIpNJn4omLbOIaA3bFHJ3KwyzB4AKKO/Sq6F99&#10;AOfXrEDtoTrQwxpdxDSIaxBPHWHWa5U3NcZnoHvkZzzLerz6rS6SmZCx4d4J96maVFWqCXWHpVIU&#10;0gnP2bpzCAWcmcDQ2yGoj6QfT8FuVzMJw0zgMWO1jqpltLJ2HW2ZyWXmtTERfUN1qbp4y2ctXn2w&#10;VYqRRKRfln7amCBE62JHS47sTuxU45lZ6fV8L+3VeRB8I++YGV45AH87D2N0wpI5ZVD00UV+E4eq&#10;0My6yi5Au+MuT/vn2akfoZcHMaQefaxjMz4jbRhLZto72Ylz6Af3bpysmSWksOVwR2Ydy0goJE/U&#10;b6FHy3Y3F60sF6I/BXmYMzGfmcE2Ca8xRzv8xFxCS30mbUP6LshdAQi29n0D/05aLbDBLp6aEatO&#10;Lxm0saIG/NqpPBHFd/7VHyxf/e5vj9F+Mx5wh6ttq7IRE4XbujmPUILnGoBFPA/BjwEOiwPg4h7f&#10;I4QW+zUaWUURbgd8PkCglzjo93FUHoyjMhlncMnAkUo4mZaByIM7LuLle69xkPxtkCLnBkIqQnmt&#10;7/jtCppG22B8BeG1fhXkdpSppCSSKewGtpwQ28m6Enyus+xKvynIAgj74bTTUCq5DGDRfgbzIOwK&#10;hlvS7woS5u6SCk6sJ1cteG4Do3+E4Lrlr8pn9kXGBV9h9HBcUQQeJVtjoptONJ8LYczi8QSfFkZn&#10;i7O85LtcQaa7blU0gq3f5ipiGicYUBIl96VXxXv64smi4pE6tEcHASB1OiSe45J2u0i330k+aZSn&#10;qeAcusJaA1SaSrlCc02lG2BQm7Clv1kEsN7ER2xFt7uK9XoWlw+4DxAkvbaA4YaBCITSrD4sHOPa&#10;3x17XXl3NI8wxr0vi+bV46geWeuiHz0c+t5+PW5Dlyp44Xnn4jBin/4nOHUBOut+DRFqHHIcILem&#10;LuejGKvYMvgqDa0X4PyNY4BxajXaMcYIzDfmDa2MJ0UDPt5jLicYhU9i4FqTVrwLrFIeH9B3CQid&#10;oUsFGltTazKrYXABAe1JjHB2JqNHMbu8iAWgfnJxEsMTfo9fjenZKubz+zEdorzcp8/cCDDTGUQt&#10;CSIRFJS0vMpA+VMnwy3F5RrnOA3CzVharbp4JmrHcHH3+XjyuBPF1SfjS/qdqD+1H1/Zoy83enGE&#10;EbcAKi2l4nW38NaaOyOeW/wquovnugorXWo7Q6CAZX01rpN3+YM5Rf3i5Dn1BmJVKA0UnDX7Nvw2&#10;nVYHtz67H2fDYcwnO0elcl6JT2FMNmfHcV9539zA6aA/8P3TsjR80kUjetruFnCj+qzyYaXKy+1S&#10;GAP33GcctrwSV494/uHT8Qilf/Lhn4r//oPn8f7zH49v//In47NPPxMP3riI5nAU2+tX4+2H1ehg&#10;Lb7nDFl/9UPxEm3Wnng5bgKQ3Dq8bgBQ0ITVTTNeBRmtp5+DH5jXOU72m+N46/y1+Oib1sgAmBV9&#10;5gHiGFhCvsv1A0CCwBvHV4ABHdxG3sXYFh5WcqxTOogOtM+TpzSIKFFT5ply5LISd5EVoF8MDLaj&#10;O9QvuUUSRWu2izQxK1WHAUUaoyHfrQAcKmSD0Wp3VzNQFMpdZTuNPjM9Lboxm+J0Qb+oXI2Dtg4O&#10;2npdA9jBd9C0TT9rzMuRwZMGvcCIWL5SAz+Ax1YGBA2IuNeHYZtpuGntY/iQU55dbPdiAehqdp6M&#10;9u2XYu/6+2TH+EMCoKdxLGGj8XnAP/8qJj92HuezX42PPqrGyQmygTy5hWxb68J2BiNwHqCJbKgB&#10;0ii3GwC+6GQmlAst0na3fRRDBP0FgC5E+KNDYkw6EZPBc/VCYSAd3sQxVn6+kDKv7k/nTKcE0qZh&#10;YE4UOxGZmRmKdwkQURtUOnv8fRF1lz2LHuAXvWIABrJrxK0ZWUHxWAPHAwFMzxdwwyGJz3Ili765&#10;vcCVsxpO7xy9pxHObhjsqOh48MvrdZDR4QgVv4vUW17bAkSuOowTAe1wT56+BM84hBr812Gu3LbJ&#10;nan/BV3SCQ5I2srnypCZybtT+/jQ4BxU9sh6wYf2R2BuAXU9hU3ZZ04WWcA6Tzjl+jwh03kB4ORp&#10;VxiYtKUGrQrGwbyuaaecLzJ7QaDiqt0ht7vNcMk1ucUZvamOyWbhd0GzIGhTs77O1bj1cjeufOs3&#10;xx/UNqQ19eeV+Def/1Dc+b4345EZ6YaVaz3soLYLOm0vdg60NU7gj3R2IWqJA2eAeVOib+HfHLtL&#10;8tCIYXNPE/vFnVz/2PBBL17MbR09M8Jh2dVBo884oOKCnjVcVai4FFv6uDVYWx3iaCjLfIxtFoEY&#10;0NIZNwabJ/LBP11ovstER8/AeC4SGsyyLwaMMyOQbhgkkIfV3QZpBZ57jHWJ/OtY15n8zLiARFnU&#10;3Rf3LFEwbtUvY5dZ0MjAIX9lsAY7IWDnYa7cuhthaeorPXWLyzF0WhedmPm9Dhn8aJ/dTuPKcZV+&#10;e8qqRcVbAETrDQmyzYxyYcAhZt0b+lKir62hV6vN+NwyI7tgkk6swbWoqyzgQAnmPBdTHiXtpReO&#10;NGPTFht0cddYHriBW8FbbJRt6gBwDVjE4Mg4V4/gePWCxNyqXefRqq6jc6sXN//w74o/OHg3oBWa&#10;8Q2+YyzGfym++x8s4/R17DX2eAw/NytTbj+K5mIenxp9Pt56FWcfPdvezDKL+T7dd5FpNnGrlHxm&#10;IKEST2Brt7VBPEDwYRv+GEe71Y/24ErUrk/ihXmJcyQ2a8S+NMLbdk3AbJHtELqcLeM+YyyZ5Kx5&#10;Sh8rx13sJfOgI3y1mSeU1pARs7/fOO/GV3zDX4j/5j31uCh7cfcf//X46x/BxT18RD9msW9GUsUs&#10;1hp2CUr02zGD/pimzDq6AHRfR3iqi3Zs+b1mjO4KubM8jK//jX84vvHdN3AmuvHJj/xMfOc/+el4&#10;cflzUQPHfxb9tpmAgSGjBcZ3JRnQ2/zHX+B4+CK1An1lDHQAvoTP5FX4kRvyOoNezm8u8CITmXXr&#10;9Xyv82JZmAzSobvMDlVZ5OEM8JpBJb9Ccv7LPbutm7s//cdF/7Xt8Ez7YW1F8TMqmK/R23mfMiw/&#10;eo8CZV98eR8/9ImWU4caiEi+KhrclsaK/5vwn/ia+WGcBuld0MjMbGstq8/h8dQryLqBMp+8O0nQ&#10;B/CD7vZZqiUu4jd/yVP+8hPeNJTtajN1+86wfEGHowKTfNCYCbHXmAHkQXo0d3ZNDPVfnvlYz7lA&#10;kJ8yX9yVO1t4Rtcm0TXa2haTa822feyVdawMlhTto8xWqXWqsYeuX2irKnuxNIMKMD5xe+LyVlyg&#10;z8fzWoxXnUxOWA9rcWrW6vQghivsDn2dmhENVlvP34i94UUUx2dxtc8cPOIeS6jEaSzQ2VXwe/Vy&#10;Epfn2Fn4v2tfsYXPMTQh0H37eriMLvpnPsU+M34PQjB1Tp/G9DkzyC2X4MKxATidajOFt0305KaV&#10;/KRv15jM4wG6zoUsYZelUHYKB3/M7Dx5Wx2FvyYHWIfM/kzRnQt4x0UIfZqFAS1sFNOCapPGkIkG&#10;L8BwJZ5z17ZR3NWn+IWe3V7QpgeROYMl+ucInqj0orxgbpogETCcGNvAOUY0yt6uDw0w1pwBD+Hx&#10;CnYqT00V2yBbWo41+h3lnXxRVVe5dbWH3sFvW1vbDZ4WX6dvj92w3EkN2lijSucP2Apv4LvS7nq1&#10;DFx5fJxVHOoI7B/EVXXpeBEn0kiwwcfy+hzfcAPGb9OOi9EG8Ar4yJIn+hEbs8fhyy2ybVCRztJD&#10;+EusrGJZemgVTaGnlrDEprOJfseFf6jO11XuX4P1VmZt0qb8mkFTvkvBYthmmpsIYtdqCIJzXmuA&#10;S9xd0ugjD8jFCh3uXIB3TNQxWKfMJ/DkHmXksaJx8mmDX7wX13uYw2yBHZkpR4zPB9HWBTZ8jVBa&#10;dbWJzrJ5gy8ZieYP9Z3lzCo9eAoF2F7oP2xiLMzhOzO41Zf6WLm1FXwmaVPh2h9kUWzlgVr2BTJl&#10;n1ON2vfUx/ab/4Uu0LlmkoABApSDh5uoX8yy25jwwfzoeQnAHWrWjWW+5SVrbmfcAh01ntMPaJx4&#10;QDpB5wzSacr52wxBxS2zA/EN+nv46vZjvIqH/MYbZI6KLD/kgoC2b5foA/WgrTNlYEnWc1yyhTXZ&#10;LBE0M8Mx9pFRg8/O2QzMwUXwi/NgmZAtfE7TzDuyR790XcRElptJ2wCNnWOzV83Gh72lZsZysqY9&#10;+qMUFtoXvuOxusCBa7/bmmwTTIR9c3t5G/4uuy38MbONeb9F9+ncLdAtvFwI0F5twBSWxEjZoD/6&#10;zyWDd3eH8Rqf5WERxmFkkZlBSgWP8RljsJf2Sd652jDg9tc+UP7cP/6OWHdQ8H4BgK21cUQBp3WI&#10;c362jlMUQ5XWeoyyjhNsIegBk1RBAbiXO4vVAQzoOYIAUKWTn2UixheLqF5oOHFIBcwoieWYDuiI&#10;+ij/kZgMSAOfRstXfs4bOMjLst98oX6ALBANsOnXaBp6w8C5HEIw3nSm0lES6eLMQDMYV7CqQ8zn&#10;CIlzLdDQ0Bo0kAnNZ7aGkQ4TNGOM/M3nrgaafeFWmmoLuN020MS90MEUbFzOzIRw5dDVNANurkhJ&#10;82Tq/NznRZ7kJs/3UPpmsKwa7hvmO0CIBUtrAIA1ja4M0PG5Kw9ml2UheWhhJDdrWHicckZaZWoU&#10;Eoy9gV1njFvDbaBOmslIHsBgVD8jz/TJffgWwp0iqKbICi7BdgDjdZJBIZB00qbF+14T2M99btsT&#10;8uxheOo4+VcPK3F8AIjsNmPPVaj2tbhxpQ5I/aaoPbOKZv3XRuXmAAXJ/ZIX/vHUojMMZ3G5inOd&#10;KrNKBPBISh5iYGopGho4iFAvd0YTwy9Iy1UbxitYUWjcguC+6Dp8Z4WxNTxlvSEDUB7N3UJBowaj&#10;HGEoUNCNWzymuMrYAFEzDDONl+dDAPg0No+m8TrPHZ+dw+ujGF2exHo8wUAOAacjFBUOgltukWID&#10;K1kUmD7ovOWKkn/Tr9R4TEjLa+qbuMmftf0i3qaDc9iOG/so+70viRs3MfTtL4nyNvPTeTl611HC&#10;3Sd2mYVowKkOMJric/LBeREXag8smDV5ojpmnqAHY28ITJiTHU8gQ2osiM3d0KiWTnqeAqSMub2m&#10;Xo/5thVDgIgp+eP5MsYAoREOUG8M/7Vej/3lECNygsOyYFz96MPQlfrVKPYZX/2KAsgPc+G/jFfF&#10;JM2XzE8dPrVGWC5J2Qd5mwtzO1Z5I45vwIc4MB+7exH3f+b/Fv/0x67E+1u9+P1f+3x84smviPsn&#10;vxTD1+/F5WIQL1+DAw+uxeuX0uADsZwd4vx8WVw/hE/hyzaO2hBjZz2g1HTTUxwuwNPFNH7qIc7f&#10;nddwqqCE9ADAMFMyDS4cny0vUOhu4+hGh3bWLXgBIN7p8EyMzQB9VGmhjN2zqCTBcNLYuebRfFJm&#10;rRw0QBau9cRMa6noXFqcEMyWjpJBzXNo5enN7Sl666CRdQ60AJvNEqMO0EKXGhBtV16IF68N4976&#10;fozuYXBQcJ5o5baSdWWAiryIy4sRWIZrNaJ47G67quMY1ODvltuKm0+ER/u5Eu3JSk3kzW1JW/RR&#10;Ue7noQzvbTai/+WH8Y1HnYgrIMbrL8GUb2O63kBBLeLhp87jux8BLl9fxmT+qzG773bikwyQuSUi&#10;wzDoyG3Dk/zoC4YnswiggcbQ4rZtjFexHaGjoYeOmnrQ/5AX9auFlE3XNzBl7rGBhQKHuSj30qia&#10;9j53WQmny2C+sqZDZ5ABX4C/V8ik/I+urjHntr00EPIFJw+jR7+aTISF4esiHpUY9sAdMiW87xYN&#10;nS+BnDzhFo3Wtslc8rwSvSEHY2cK+CRPDoXFMgNCBxqWgLTpmBk4cLFCAAi8TF73eH8vNQPQYR4x&#10;X2bJrd0KJT08px7aWWNiS0PWKcutjfIp12mnLDNgAHGBzrcwrc6xtqrK3Hbgx03D4s3r6Kn3mt10&#10;DJc82+HbuW2BQ9LYiz36uNnMkMN6Aknrr3nAiXQq+LxR1QDyKi/zua7ql5t9gBrXaJfBAGZESfYq&#10;TqCndLptwdqfjrVe7UUXYOfctJm3K889Fd/6+w74/HftaMhrihT8zVc/F9Uf+GWuOwUI7YJZBiCd&#10;V51E0w8EfWuBD3rkkv410WkN5s0FvRX2yc2YfcXRYCM8l6AZB/BkbQUdesgcaCtoFbo3oo5+Gz7W&#10;h4JPJ44WA2rBmzzHdqCH2EEj7QKPWzoKdKQZgblgAE20765aCkDaom/4ylVOphAFb7NmCaGHYTQz&#10;hTXXmWHBk82q2UDADfbMDDwZw4W+GSxgsNWtohMeL2BTx+z4oEWbZ2nT1NlpXqC7W5710MV/2h5L&#10;YrjXXL3/hULRRbuRNsQtWi6mmO1cUw8oO8in4/V0MbMF+D/HpP7iVmiETpTneW8QzS0xM/UH2t6F&#10;CetUVXBSFCezHlDQzD3PdPkWUG0YYMNkGYTS17V9A4unYJJ6FSttQJdnxQw5oF/chU1fZQbapbNk&#10;MHA7zXl0FS7BMfSz1mLnej3+yDcuYv/qP4z+VW7kR3J+z+xhvPG//lxcfvZH4xQTXc2g8xvRwbv8&#10;PJjt/mgZ0wfQYH4WzdksTmjbJZsZspkwdHuOyWzFDRyMcjOOh2N4RfvF/FpGodnF1h0cxQ14Mf13&#10;PJ0murZ2cByt3jQ6PeiwABfiiZwyDrGvW/+fRL3W613opyzT9l4zuuCASnUIfDuMN++340u/+U/F&#10;n/qK45hurseDf/Sn4//5oTH44M5jW8RYsMkVmKx1jNYFFy7gtb5OHAwzw4nfg28rUyjXRX4M/OOM&#10;n1zuxft/4x+N3/7iYdT3uvHqf/6V+Pa/97F455VfwV68EQ/pW9ttfoC/yQN5Z4bjVsd2Ig/iCfEV&#10;8yDyhsX4k/4jLzlvzFmWXYGCLoTAKvwNP/HGLeVmB6vR88A0Lk/Z0KNj/NZdEnj7XW5BBYNmpja4&#10;JLMxEyzAO+g8roDQaAiuE0BgMvgE2vLM1P880198yf88kT7CcTwbOphpy3u+4T1j4U7/tV/5kUDc&#10;y/1hLNmcv7nWsQD0dvqXB5ktZ21nbQB/pK0288XTKT1ohGHRYI9x2jr3+mx1CePKfqEL7LeHy1Qq&#10;/XQo7YkZgrnlENthDIKGmecdbjdYZBH7Cj4TEIOr+RCdkBkdPEJf2Y9yzC70239ePlOxdacLVOR6&#10;nukc8QyfNbNLboPnYrvnFm59hSg6dJtW6vv4c1zbejIXVFv1Dliel6cpwoz7+jr941zINvDSxb7U&#10;rPk4eyMuLs/Q8ffjqQEjbPeid87cVT/Pc7RzJ2BX/Ehek0e70yO1ebktb9yIt7BhReU8+74aYuto&#10;f41O2TKOKSyxxpa2kTcAOXaAzhfmSzMX6EVPstRDQ+sj3+DPEXgLIlp3PKMkYLJcFNugl8F2iTXo&#10;YgWHuWbgo9VIP2wy2sYYG2tGNMNNjCD0MFCmTswAIPzhdtjtcT2uA4MrD4FL6vhOO9o36fwGq/KQ&#10;QS0e7WpjHoOF0dnqNKBkzHD+3przDIzAFeg343NPcGyK/ejzfIqutrg7wGaGcm64ZRXcuJjiq3F/&#10;HX+8Ie9pv9DJloZZiyOXLa7ne75rYwO21tKkTbfqq8Yyq1LG059lXOVqGYsWn7X6WU9dFKtrI42E&#10;SAX+mLh5wxw0GX+NcWfgB0b1AL8qxsZt5AZFDFCsdTLgbBM5rMcrrHKv7yV2opxNmAIkoFvEYA9d&#10;yn9ZToBRlHPeI6fV7gSbo9zSZzlZOcgm4Vmea7mIPBGTD/PUaWxvtdmJHp95SrY84sJRBpIZa55a&#10;K2/RFk0wLp5vnyAGZsmyqbnNMmuIQf/tSB20zp0lXOT6QtpUvkEGlWHeeaN0lE5gipRJJrWJ79sF&#10;mGl7p/CGMg+EQ19AM+lmxAUwYMZ7AiuekXgCXpQnXHTVSXNnQh6yBMbZ4pe61TZ1Q/ZfPAi+VE/w&#10;I4bQ3xQOuKNizUvZ9jN9/KwT68AVcvomP1fm1Rhj76bMRZZx8dn4BNY9BE5kMA+WlGiP7+Vh7jhx&#10;awrW3kOYXJx23jwp1aCK2/2Nv6ifGSo/+GXo68wcZvwqJgNN0nVOX/RlfEYekAHfiJ/dzprVeejH&#10;Bgxl01kv1ICvsgVms39mpeZuER7nNk7LFJmN6W4Mpi8X7lAc4c5w4ZPBzF2iEZiFe8zGk+7iSAOK&#10;tmmZHbdPZ/CIOZPALl7XFuJSZI4+bgwegbHcHuuuiSydRTs4bPSdz+QhdKxlvpR5bYsHlrnAiuXY&#10;yZ3joT/267j6ZBR/5H/4QPmTf/cPZXaaK7QOyuLTbg2qQK0LOHqME1nDGdq7zsRYXBZCtxBKV3zW&#10;CBr4KZWg4DLr1sDAHTrZaCxiWV/G+QJFPp6jdLdxhnKrTjTy3JPK0OvtOD3yf165mux7Pvc7O+sT&#10;kD2e6ff5Jz+06zPpsz9pn7nRgq65KoJyN6i0gtE8tcX+yeQNHuKWGU+X2RWCLKMBgd06toVDc3sQ&#10;hEwFB1NUeR2qxNoARd6b3ugkCS9SsfGn2QdVpC0L6isVOQF+Tr/53u4KAzTMu2w6DM1ikSm5Ioo8&#10;hTSNeIN7oAl0uaABGdsIvyvEHmXbpR+eeOVjBDBmUvjSkZpAz3J1AcPCNOUgWv12NF25ZVI9Ccet&#10;qJ4aEstxzLEoGl0j9ll/B4HROFgDq17BCDdxurqHAMB61PYHcbM2iNWtQbyI8x9X+/GOnvVJcHN6&#10;nWjBedVOP64CSFYA6+lUB2SEICCYs12WwZTneqDFEKnYLqd5GIMrJK5MebKeQYHMUFHQUl0KUqCw&#10;K4/QAKnTP+diDxlQDrY4aNAGg+hpVRXrBUBh6+LUV5fRmilIOAGVJYL8IJaXm1hsPpZn6S+md+Pe&#10;KUZ/eBonI3hkOItHKM05BtE05hWCjOpgngTvO17YMaR8uXsvxSyY6hl3K72XylGUHhffuh77/U5U&#10;jq/F+7t8/tyV+KpOL7ZPPx1PYyzKo14c0S+xmV0sazPkgdF6PPNEnsEByNjeOXLDMz3qHL4tUNgq&#10;DhWge+UNTvTlJ4yv+k08qzwZYJLbkn4YzwquTHsyYcx3YnQ2i3P44/V5I2bjLvPiKk8dg96NazUc&#10;5+NNXMXrbWHYWoJrnGlPPzK71dOOBDs+y2P5TSFHu+yMEsAvV3XguzU0bPD8OkIx5RbnyWB92Xsi&#10;DnCUZo378Wc/dBmdf/PP4/KkH192oxff8WXt+PBhO956/TLeAmAMcWDeC1/Wjx/Ffe4vR81Y7NEv&#10;iHaw6kbt6BCjVYuzS5yQOXO6ha8X1+IELb6YnMbro0m0zl+L9rwVEzq8xFCYmSNAVr9UOqNoI2tl&#10;FT7HmFjzSTnfKsi1bmauOccGYRboDbeTuaJjwKWH3tpiCJbMQRXaqdDnKUPTzBot5ut06Mt2C3bZ&#10;xBh+3pazmCrf2150YJGqWaQo9ap6omzEl8AXoxe/KD68eRCHv3o3A1ZppJkDU/DneLBjUNGDkfUE&#10;a3GIst82BrBGI64D5HuDajzDdQWoeAK68GRSM2ws3l1rHUXzsAstvzzq735HfFFrLwYvRnj+3wXg&#10;41X4fQQJF5d/N8afGMdofC/eTMSJzG13hVA9nU7wbgFbDZC/zJZp86yldENOER8MDDRBr+5qHc7T&#10;QFnc1zGYil1CH4OSnqK1xIYIsWgwdRcwCvqq4/gEeZ67XMWzsoYW/A/8A5Sg93SqiguAhgst2ptq&#10;GlpBXsVCtPCA6d/KivashvMq+ENVcJ/ujz/TXKFym7ULDTokbtk3l0J+Fqzs+Jwp0L44dcyBOtst&#10;mOqDIfc4NkYKH3ENzOWKnrjKLYSmxudhGIx1QLsznHpXAj1BDY5BnuEZdbHyw7h5MNQ4yGCt2ZFR&#10;XOZ2yDoyLJC8gFXMlGg0cKx5fm5HAPy2C+iD02dAxBUTyxJYIBeKQ7e+5hWQOeG5QHW+A4LFwqAD&#10;fGnwz0K06lPrkLW1idgmtYc+jllZOt9rxtNAKTXo71hbj3G1YLzWrI7Ob3FfF1vbf/q3xHO/97n4&#10;ysaV1AEMIl7h34s3/0b86PfRHgB8g573RKrtyky2C2ii07nbtqjj7sEHa9oWW9cE8PDGOe/pGZgZ&#10;h4w+o8kBcjserzaW0dvW40z+BFRYozTtCKDRhb2Z0S9shHVJDSO4dnHB863f5/Ycg1RCSQaFjwa9&#10;5YeiHZfMJVwND3uICHPCf857Zg/wjfepA8WmBrx4Ct9hcpxSZRFHyFNFnEpp7pZcJIWrVCBuR6bv&#10;jLsGH5oFUEX560gkRwFk3Oq520KszFjoHF6ijV0GDeNDF3qK7xpdVG67zAft+j08gAvH/Si7+iJx&#10;RB76oLPEfBhoKuqrXEC04HhmjoqJUs/Dw9oS+ifal3fqbs8Cy2UxcOipbnH7idvlt+IDZYq+bivN&#10;6OHUTOnPAsXfojvyv/LmlpMafOpijCftMZPY2DV94xmVFfqiDM/UWNOHycqFCyecfvK9p72ZKXy5&#10;rMf+wSaOft8fiL9yqxtx8KyTEnj38YGHb8Qn/sd/Fz9/1+Lgw9hMH8USR6TW4YX86MTPwZ9ulZti&#10;i8xKn4ITGo94vzyPCzDX8R78cjqLB3TYkwQNruh7WN/G7A7F1i3Wls3Q72q369E56sTNK7tF5z7z&#10;eGlw+NXTuIM38JVg5cPzdvyyTis02eLl9A7h/ck+83Yan0epvPtb/l78+ffAy/V+nPz9vxF//KPz&#10;OOifQO8ZbcIfzKFBnxZzsUYW4e5o6iCcT7PofhN8UblkzExafduIencRj7q9+KKv/nPxTS8Ool/s&#10;x5s/+m/it//Tt+K9xx+Nbn0WY5yVI4zQleUwPjfEZrsIDj6/h75aWXs0nX4MA/9noAfZNotRPpHR&#10;1dpKRjog0MRAlV1KB0ob52XqtOQn2kj8q15RmYrD+cVn7upI3QlfwyqpG8WidANGUIjUL1yMDGgz&#10;tjr6fJxt8jfssZMT7tv9wFXaHZ6rhlA3qcRzmz3XeZ/+j7f7XvWu3pc/aYm/+dAvlWt+25eszSwN&#10;kHt1oqDfMjZevcUI1nlfNNx+5q3wj3gVfeFWrbZOitnrj/GFB9CZ1aZDmge2cI2BegQj+2klBMcl&#10;sjTjVQcR1ZF00rbmjzrAzld3NsEgtwNJzcK9ksIMvZ2O0J7AQzzP+tBSxGhCLhYruzxP2kgVA6B5&#10;irhN5hZEsbcZRZWdk1xrRwf9WDTXlnEzPhi9lr5HKzqrRzFcn8W0eTue3scHah9GHx5zUdRFy0rj&#10;Gs/Eh6TPy9nVGDbQi4t+XGpgh814K7fn7MfcPl7WmH/0v1l044s4u5iCcR5lRlkx/zS+IzM4exTr&#10;MX1r3s9Mo1VtCa7HdwF3uZA+t2YWDNlhEituxXeMgPqtAUNsp9k/BnjFdHXsghhJvO02tEYHO2cV&#10;GaGH9EdHVtroTd7rY2TAfdOMgytQ9skyrhlkiU7svxNyV/dj+Bn46eSteP2C7w3kQ4MqmK+lD0YH&#10;5mf0sT7elRuCv3bb4lxQgf4zXqfrWCyGcQFP1VsH4MBprGZnMQOn1Fpt/FZmWn7ytOIq6J9xbebj&#10;PIXUUx+zLBb8b4CJGYBHnHPkiH6LOwzix6QTp/JKbeEBrK7yJOZwTt0IUI711bYZr7Rsr3ZhhjzO&#10;6at5Ss3kR30p+s7nWbeW+TUAITDktuRng42VFbhXTAR9s1TAQSM66k14dOtW4An2aX0eG/gsedN7&#10;ads3iXHQS5st+AaeyJpYfGGGd4GP7vZ6e5RZZGpGsaN6xvHL6zRjmZYMDvFL/8jkk6wVSN/5lfrL&#10;OL9qJhPHaN+sx2qDFtDzpcCSZ+fY5He7NsFvxCbN0YuddiUOtHG0l4kz3J/+uKShH0swlXgUNZFZ&#10;US7cZqYq8w+0of3ChCqwggE0+oQSqELL3K5I+1zCGHcqInUGv2GV/CxjXfRnS8cNOBX6ZOiucg3y&#10;YrCpO5VpVQRjW/oseMyAKt9kkN3SETWVF/bPIFUafH678GBmnpsDNmDFPnLgwWuqK5NgLIdreQT5&#10;Yre1kvboTJ3nqxPLVBo8xOfQR6fD+vEN7Jguz0Y/28+ZO6YZG0MbvKF3DIgvkFHhv7wrbnJxXt2a&#10;ixPKImPSPspvJX3IQ34gjItCuYCLbBkzsEyI24XdaWgkNKeavoiD5AUPcbT7EqRER5uWYQ1l/RQr&#10;9OzKfnGBitXr6T/doVvQho/mjpGvLVNhyTF9SeM/FTOG4fNjru3SluW/Trm+WbkVxR/56z9Y/tDf&#10;+cPciXGgA1sJA71aEN5JqyKFFTdKoyi7KA53EiSghSCCelzdGDsSCOER+RpXmo5OF0bD6ZzV3fLH&#10;YObTOB2VcT5cRG0IIDpHABEIxYVbd44Nb9TDMpu/c789HZX2OWj/52WaITo9V1o2XJtGF8bN3yie&#10;PHGL+10VdvV4xfUatDzJpl6LPpO1j3ZSCMEcTBDGE0JVTSPHMFZa9gliC66NdtOu6eCwJ11jwrlW&#10;HvG0sAyScZ0RaZW0IC0VKM/3pQOZRxdDJ/jChyW4AE/AfNAM5pE5HXZiEvudRmGdx1Nv1hbyxogy&#10;wIqg1YEB1C0GrdMG0VKoFvw2nbqYjGPAnAneGz2AIlMnb7uiVGAsVJyFUfE1Bq44wMgcRTHoAAq+&#10;NLpPuR3s62LvyX7UB4exvx+xdwXFS/td+mJgU0fMvpqemSsfzKFZRrsikRiA5aPHgaMRzpOfLROc&#10;C5zValkrBH5QXztuMCjzhWpRq0AXlY+gJ1fo1Fz2l49UZtzJGxxsGFwnh7e038L5rcdsPonz+SLO&#10;R6OY3TuB16AYzsGFJyaOTmI2mXPP52J9CeH4rMZzPARgd1INrdsfXk55AidfjlSeoQNuJ/TkR53L&#10;AczZ7jbjqA+fD56O/Zs4P+13xeC5ArDx9rhydRPdzrXY34NPWn3FARm6GnOAt8WGHpgdMMbxU4Nv&#10;L6NuiuESWuW4V5nNUtRmiTtd6deXtm/JH9DIrUxwJwAaOtBFV5sMXo5RNEvm402GOD1ZxJ0hBu/0&#10;1Tg9mcTs5LMxuVjEy90H8U3Xr8by+WvMOSYU8F2v78W20YHO8AXaWUfbYrgiSZW+wV7rxDkvHojh&#10;EfkLeLyyBjy0MP61HorXo7Dp8woAWnGb9SwWMJ01DqzPUbRfjo/dZNif+BfxA/8KYHP6URRRL148&#10;Poyvetc6pl3GMizjCnPRP+zGrwIEtm+cxIcYTxVr1mCs1YmFihvRvdkF8E3jwXgT88koemr11TLu&#10;wdcbHM+H0KO3aGAoIDdfWcjTVHfnUf1Vg6EPD9BeGHkdfLgRedzEMX2tdA7jXIID4DxJsMPYXY2q&#10;YoilukVvrT+UwBl6I/05H5sVIBC6VxbrOOC6JbK3gs/nKDC3+55gtGuTYezp+CKUYEF4Tzk/jHfc&#10;Rg/tn8ZnP1GJHg5PnU6ucxVhEz3nA7Dq1rrcDgaj9tBfjda12OvwjBbONmNz29YWsNw2SGEdwmv1&#10;+KZOOwa/7iBe7KO499+GUmdctB+TT8RrjyZx9yPz+KHhJBb3AFGLE/rPd/CXBq7hCjK8aPAmM70Y&#10;r86GwSwDlwbgHL9Bh7QUeqH+RjaqyJ15MB66I4DSeUmjCqXzdEZAhcH9NW16sk9LL8sMNehuM5nW&#10;jr5zy5eAzrpn66IHX7pkoTDwRI2cc8Dci3srC2mDQ4hMyaoGKYqKfDnEeDouZg++3hXi3s2bcygA&#10;kiQCWU9Szu05y25mGmQGq7yh0d0iHxhw9ZKCKEDRJVQe3eqyBLzPkeM9aIX2T2PtNk8Rh9u06BKy&#10;Ck9znwtZbu/XLu0y+6B1W5rNMmMws7x4GaS1gL6FcS9RmDVPjkT/qDzNfF7Stzq61UBJC0Mjn2c9&#10;Iu0fn3nClLUsKoDaCiDXYEel0qXvgGptBfNifU3c96RPizkSsHpKVwIl7EgCRWgxX85zMeImcrBA&#10;BmfMTZOxywyz8un4qmcP48q3vj/e3xD2i+z9eSX+9b2Pxv1//lo8sl4h8uAJVR7pvl26P76RWWJu&#10;5TVDUDDkYzNgiN1yG00NoHjJkHLhirExDQAi7MzFjHt1YPYSaE/gn6JEl0LjrKMC7Vb1JXp+Ca37&#10;aftn6K1yO4NvkUH0KsSI4Va5naPjoBfj1u6WyJGHAi1rAj7mhtmzwL4LclPmx2wCF/BceXfV1Kw0&#10;7aN9N2A5kKdWNWwtNofx1VctVCl8xPuti1C005KzuEcd0YGuwj1r1rlKnPWroG0HLGaWMa5eXGA7&#10;zZpNAKnNgmcaKJwlE1VyjbUKbVv4ZX/FrWbAVOGJrKEGPT3ZcIFk6XgO4IcpbWy3GCIAqcXNlW2z&#10;jraCFuTSlV2z0ooletIIaH0C/XQEhVtcJxCXF2mnrE5yq8yKCVrDK/bBzGLHryajgxCqmYuVyseG&#10;eVianiB6byGNMILZCQt1NbyJG4EuYP7pc2YgQI8qg6oeNeOZL353/KYnvjVuP30R3UPs3lu0c/49&#10;8e8/NIrP/PLr8fkpmEOMwRxtEO5lD3x0WsQYnjuB95p7EU/gDH74c6tYTU8Zi9nOTAZ9cr3KWoEu&#10;PMJCqbdS/9E3N9Y21aH+MKgVAOm5600wUCWm0PB0BD2X9+HnSmZn1iz2bKQOft1iZ49u1NCX12J9&#10;/y7O7Dxu/97/Lb7j+VEGnyc/8Xfiu35pGb3uKY2Psy6k26Wzzh40zAyUohU9gHyxGqNbzJZuoE/W&#10;sc+kQ7XYTmbRwBl/29f/1fjdb+sio8fx4IP/LH739z6Id177lWj3V3FAv9Zg8s3mEucR2sJPLqr0&#10;eZnI5cLk8sJC+kWcM+bVSSXOaV8HTCxnmCyBs86/AstYM3AgWfhMfGyox+vUsep6JIVrvA8Z8Drm&#10;Mn0ICZxtqR9l3HpiTINmu0L46nLmSP7VCxBHJ/nhBx2D/F797If0w27w1rYzsORn8qHPo1/5OD+x&#10;W3zrd7sf3tGGmW5QIT+tIgP7dA3/GlpgH5WntL/0ReVIH3U2zdzgMtrkQumQDcMrvs9IXAN9wbjg&#10;L0+odoufmaalfkNhGiNtuiDAvBToQ1rFOaU/1Q46y/6iC3yC9RDhAQ/ucGuNyRmZPQhttCkbDHCZ&#10;iwuDxLB6xgbtdj4V7clDEsjfes7QMnUJT0hHnVfSg/46L3nCMbTwkB+z+aSkTs+caSimC/hT/NSM&#10;7aOTeHR6Py4On4hn98FnZTsueYbB8jo4Z1s54nHqMdqv7ce23aYvXXQF+qbZiyMcisrgCEwDjaAH&#10;LWZgo2hcxj7YrNobxg1tVeuV6LlPsfd6FA+Yj/kr6JqAx8cxRMevZ8tYjKfxUMyL/QC+RYmNeMj7&#10;LXpmAoaz0FrTcU3P4xJ74WJdQ5yJXlqj65gGdA9/M+Yt2Kk6bcJfM/qJnYF/LZguf/VQZcVxK66+&#10;gE5qPh1H2NFK7WFcGrU5GcWnHkJmfBEXTQtkpi2VwWouzClk6n233+tHbJqNmKunwYG9xTTm5/fi&#10;7nQXkDHbOLfayWfiRmiKKgzLU+hb7zl3zJILNtrqrKPWqWbpGDoUPfhiiy48xfbmVjvNMhjC7Ek4&#10;G8aW07mHZ1l/TWNcLGfMwAaegof5yB1E1km3LIg+1+4QJtql/zBAxgsAGNkOV2cGdFTn2Erm0ew7&#10;7dpqFJv5LH31prX4mHsxsT5fOW8zAtrgHtlTHs8dPPxn1tdOd9ARx5anZDABLWwxtxuB0a7n6a7w&#10;jLvY3Ck1S9l0LLSLTMACsUKYnuGeQ9p9yHcnNGPwdZfVK16jPWXfg5Ae+2lGhQr0NE4HX9Em93ih&#10;w1W/lJ4ihEyIY/zKrep66l5nQNudCcYCUNPIO99BZ0/TNsGkZib4YpILb/ouBue0cR6eltCfZ8oD&#10;mWVLf11sFdrl1KFZxdQqJbfvSxZroaZakj7qS3kC32nEPcsBPhW/98xcxCebcyuQBV3NUMWoENP2&#10;d1m2vHi2WL8pGNe3N31LncSYjCOoQDXnxjBQQqnCcwGGV2Jeg/7iDd7vAmJchz01cUk/2lIxiymf&#10;Y4N5APfxS3oaT1Cv07ekq/4ZsuNylbjbbqhmpUNm6cGgsoH14CxtpTlyvi2v4QKlk+CiChzE98g1&#10;X7tAakKW5Q390SYIdwp8P3VGyixzYLCa3kLPai4CSS8+2vEA30iDXDjyWtrPk4g32Eca2zaw0bVW&#10;Lgi04U93FZhw1Jb7/uh3faD8wb/1bTCsZpJG4IpmvxIdc/Y2IBU6mrXUMJxdHmihRZp0XHR2FSMG&#10;d8YMFjo8KFbBm8ak2kFsm00cxnrcUHXjIN9jUA/OAMGn4xgzmbs2eGkQCsBYG6Zu030668pvrYKg&#10;TqcxQ4MXzpoKR+XGDBmVV0m4updb7XglQTUSfCZBTVlUaSjJHQh0hUlcHTbifVDibbx/E0H+WSkp&#10;A3GzdXS4+LFxgp+ZQciiOsAB4x8+dLVWo2nhWwtIu1c/l7aNinOxAMnnied1Cg1M5koSUqpuQnr4&#10;x3FI7R3IsV3nX72SByRwvafhDLl0i6OtsneFwi7k9ib6pzHm//yxUPiimMeZKxmzWTQX9IWL2zzL&#10;mhcGDJ7UsF8/iC9q1aJ9qxY3W2Vc69yK5pXrsTc4QBG8M+pHOL3FO2LdN/unzZhRtjiZi8UyTmzz&#10;Yh3nCvl4gsFaxWIO7MbYqRjN/nG7paH33IOO9AuTPL1MHuKLBCp5gocrHHyi070rZAgYkeYAKIXe&#10;wsJoXQaGAAOHs35BOUGBo8BWpzGb8t3y9ZgMp1Fe3o0T+jM7G8XJZBpnj3AMHy3iUsHbLmOWQBHH&#10;U6WH8NBV2j0ID7pQ4ds1qe+TnBdVvav1RaWVgjNo9KI9aMf1vV48czCIoyu9eHlvP6pPXokbAwDE&#10;8Y3odLrgoT58i4OBFrOu1dbaNCqw4jJmKL7t8jKWc9rG0A9VBku3iKiQz6ChnertnCJ4K4W6nML/&#10;fI78GD2XQUxXNYvDotpRjAGC0v9RXHhq0+kk7q5wwvFsP3vvLOZ3PxSfPkOpn82TFtXJPObVm/Hr&#10;X3p7/I6vuxXLm29DydKOhEemEuRC9yZazRNd5si0zikzmFRR/wXPHirrOKc1FGCBTFuAvwI4rOLw&#10;LQH8Hkm+RWE79zkOnt1RzgFK/+oVjO6PfzR+FsZuTFbY+1a8dKMfX/Ge2zE/eg79+Cgal8x39TI+&#10;BY2WJ5+JO/ds5y40aMZy3YvhrMF89KPWGUY5ROPDXoptqWnnTw+J2Kf/VYBdg/emoldQ+m6l2SJT&#10;PcZa79fiCXTABcrhEn6dMZ7l5SRuKZuDbdxnvlwxxfbj9K5xYq5EC5BbrU1jesmgFidpKM1cMAsn&#10;AyRo6hbjdNu3q9sz2gY3JUhysUIDakDAfJrVop4F2i2aW1m3o+CZxRSFOAcEAr4qtM1d8FMtDpCr&#10;bQ8PsQZPJkhp7urJ8V1Xx5BBo+7jCfRt8/DtMXjpyWhf+YZoPx/xPLSx4PBHoMvo8xF3y7di8nNv&#10;xuziR3Ck0Bk69tytuKr0XNU0M6upxTc4wRy36ac6yaPZ3aKe2UkaXwC9oCsXJZDrdGqwmJ5w6yph&#10;Ue9mCj4j5H7rk3AN8u2x626pMWOsolKtz2gTnuLhco2nYpcYeeuypFKmhQV9qa4H8NkE9cnnjF+A&#10;ZHZw1VWqFF3u5j6zZVzxsk23IOXpzoyh0J7wuNwaVQgDuZcbDaJcMJ4avNhBj2reLSSz4PqqgTAc&#10;mVTp0UFUAN+5xAdhzY6iE66AmZJvBssGeu7xzroSQ8E8rWnIzSDAIjMe2qN/Bc/xsIcsjluir+AH&#10;ae5Jim5Z4l97kdm/0lYaaIfMJDRdPcHnehF1AF0ezFLFzgJu5oKOzVyYAIn8fAeUK+hBs68FIZ7a&#10;18Buz+hXFuFl3vI0LGyWhYR9RlnDaCFUZtWqIKtt9NgMOoC2rH+yZu48yZkJj6v8fu+TXx3v+/bb&#10;0Wh/Udoxfy55/c8PPhyb7/np2KAXBCVmwm+G2Gb0zAaA7WEF6hWL7VrXTK63blWNZ7v92RVg2UC+&#10;1P4L6lrIaLkAYywWeYBInlRI9yEFdnaTAcjlGppDozkvA0JMB3OxjanYhbloMS/ynrhmxFNzC5lP&#10;17ETbCtjdGyJ7d16GgkNCOyq6OgEo14tj7V4DqCxxBlu7dNX+H27oXXtv+FQjL9mzOwGraGg19IM&#10;M8CnJ7lmpl4V/cIcRTmAHlPGQJs1aG0mWhIT2W/ghDBfblFbqXN4tnJVwlNuu9Nxb8KXc9rW0fb5&#10;BjukZwYIkDcDDmYb4P5mwF96W5fFgI0HHSygoyu70lcHKB0dZZv7PKhoRW89xKbAYevwOVLgJ9FH&#10;1i0MjTCkjcqTSrF9G9rarX6jz/hsQ79W2HsXv8Vw1rCcMdYiZYLr0WVbdOEKulmaoKRfU/jAoLo5&#10;UOpYD5swgFN0a/GtXzGPF77k78T1JxknNIak8WN06jPfu4zPffIfxOnFKWOYM04cEnT26uxjMUGn&#10;nyB7DZz7Jy7uxc++cRbLqQtbtQxUpcM2ph+MzgwmTaOBIrqfL7MMmipUaQP2rOxV42ab8S67MV4u&#10;YoKcSbcBPc7gClhAnwySRRwdRAeMbDB7vZ5Ht72Ka7/5T8fvufIWfZzE4ud+Jv6Xz5VxeGWBDlC+&#10;4A88qdUSbeACkEBFbA5+K1ZtnjNhls757BA7BD/gtG0uF3F0XInbv+kvxO9+ohvD7c0Y/vDfjG/6&#10;vnG888nXoncI6Bc7lAtoxrw5F9hGT4Xr0dEaNm4GznTLn7jaDPjNxThlZDtWPtDVl9BzNUU2mA+x&#10;6BZ6qHP5jzcp5+oQqeh2/sj6qfzWKYY+8hY3JV9xNx1QsvzbSUTXwDMGirQB6dVxlfrXi7NGLj+l&#10;+se54RJ/NLHqIt9YFkcOzgOpHKf2i3ndBZ+8es7fO9ngofzetSk/Q+HHn6sCyngKjHjOPMzc2qfM&#10;ybf8lyU6vM5b6QOoD1n3qbuP7YpOJFfyGXyCR6oc7sbstkB++1474oXgTE2ufxsgy1O9W+3oew2X&#10;aO+34HHluMn8uJDSR5DKegOfm2t4KX/W29wWgx1uRJ5MTLCT+ksGbcycM1HBRRlLChiotJ6hC3b8&#10;lcNRXrOGo58x9jp8Xse/yYU1cU76yCOmXSvTwic4ieH5GzEePIUf0QNnbqMDP5XdUcq7GXMYoHR7&#10;PEnQgIhZS+o56eFChUHtOnzoQW0NMKeHJoml96F/fdCMI75vtG5Er4e93htE08Pn1vt5kNa2dg27&#10;Ih2u0G4Rp9BiWOzFDHkpT6rxFr7DeoKNd2EV/NBSRi/mcfcSXl48YC7p6+YyyhFYdnVBP8Gfa3AG&#10;OicPejE9y2XAujqIPl/ij4IjtUuNI/jq5nE8K42Gw7hjwG09jtkJt3Cfui7Br/gDfcJ07QAZxJAT&#10;mtC0AjY8wFmtdJ+K64x9fPFqfPw+tFjg+4JBtuvG4wLyLvpAK/Stvq+Gs9iDB5bQYWzQ4gS8ywNr&#10;HZOT+d0O63cV6KUReJYHZ5CWBjN4nPOtLS1asI6cj24Xlwim1A30uQ4PNVroIfxoh74ac9VMTwmu&#10;Zu5KDLOf2zFbEKoYvDAbLPEVumbOnKzFmfgOHlShuRaLFch9LubAy7lwV5/LDowTu44dMwDq3Fhz&#10;uMb8mpOhrvCwMQ2tpiAP2+LBaA2uR+egA114WiCnHlSW21Cdd9pZ047BXVR2jPDDzrFPuQVS3YTc&#10;cDsPpw0DROIAdZJyyOcGefTfs/yUmBGFpAxbq0u86vxmO/CsGV5Oj3pVc+wf2g2DTww38ab1ctMD&#10;xl9zLiza7nbPCcR04VeVYNxgzvysYCJPsDf2knEBBQmaFS6QCQo9mlOhNn6CvahiV5fQeuquDr5y&#10;B98Gx6QBbrAchicEm01nfVwPV8kF3GoDu+YYmrGdIFPYyaI5y2QgA5f67LtAHhgDdnZcqSv8UY8w&#10;dreoGvSTDOpAy854ormBiNy1ZhsaURUm9GaqGD84kHaz9AxAyVqDuekn2+N7/fDkLORM3SatvJ2P&#10;3OZrvVnpbjwm9EF5RmWDj8nLxWwNnCYk1bVzoDyqh+Fr58KkKv9TXvR77BLkyXHsToYFX8LrWqG0&#10;GfRfM+w4nHZ3HmKKXNfcJcmgJozTTmFkT3pVo270+9r4aly7F1ej+KN/4wPlv/pbfyCaKEm3/mx7&#10;jejBlXsCiS2ONw3llgdusOC3q7pmCbgC5mkTl0z6md/DNEaUdxkQKEo7hqC26eFARgLEP+C+sxFE&#10;9UQS6cGgzGIT2FmI/zqdO7qCcr8OaOX++ngUj87m8fqIZ40QAi2ag4Fw6i4DN2sYRuCwUxISw+Cn&#10;J0WhcFudaPW4BYq06NBgAAG6rXiC5wl4zyD2Q0hq3bARxJotN8z7OiO/MrYE1SkSrCahcXby5D3o&#10;ZK0ho+sqshR+hRMCQ29+wSD+Rpp2hoW/YIyGIECpNUBnn2nfH0jGndJgp7is56aTuoAJtgiWW31k&#10;fjPosoAfQBRKM6EIHsJSqXVjVjmK82YH5n42Vhi+TftG7HUOo3nci6P9Xrzc60X5VCPeg+Gu3oi4&#10;Snsd+o28RA0btxIQmxW2PsktIa5KrBXepUKx4AKeBy9kDR9P+PJGeqAjgYlCwVYz+w2bvANAKjvG&#10;vTulCaZ2hR+ElBkUEHN3OxPqnCIwWUge4LmCZtZqmOYL5TubxgVKfjE6i0u8uOXsbozPEY7Fp2N0&#10;gnM1uxeLIQrY4BMddKUyNSQPUKE24ANX9LPgavaTTmLkFFqf6591EHFt4Na356J5HWXYeT76VwHI&#10;xzfj6tGV2L/ajuv9ThztNWPQa8d+ExWPERAv4RtkgVA9TE+88XQ3t6yYAmh2SrmBjsqF9ZJkTo2M&#10;3IGkWmSSu3AQ7Yt04W/uMy05PE0SQpZxgSLAxOGMnKKUV9PPR2mNjPKVaD+Qpp+I1nkjAxn+vDXb&#10;xN97bRitD30YI+c4uZfntulTo3ErvvKdL8Tv/PVPxuoaYwW8rbrMhQ7uzOtwyCQPzvAFxndbdqEr&#10;HzDLZv6bVTOGZKYlu93SNFzl3dWFPI4Z4z6GBm3aadYa8Qj5X0828QY8s37lQ/GDv4I8jD8bTRzp&#10;XFmnfy9B21/zzuO47B0C9C/insb5dByv6WBOLnYOC/LbMCsHgHR+2sQ54G9oX8PQV7p9plXFCyiD&#10;BOqnlka8cxSd1hgWm9HXVjyAObdj3pvQ0a7i8MBLyNUG532d23YnyBjPvFjFCUbdelSHjLnaUaG3&#10;cVRRwgC8M/h6MxrHOYxep1/Vege5RRvNl1mPoKhMMRxmtzRjBi08Vlo5YBi04Ek8gIjHGY0CYAQr&#10;9Y1GoCJPoB9c5VKHWovtASCjv9qLPU/zbSNlANhxoowbsT7ej2daT0X75Xr8GY+BevkgoovCA3zG&#10;5hciXn0r4s5b8U/QodNPLQCEOJcGs2B+s2t3BxZguKGnjqVsnJlhKFpT211ZtGuiJIMdWlrrC3ny&#10;UbnYnXaUQBx5c3zy8pqxdwCFBmFNSdc5qcB7meHKHMrZOlCwclj+yMEbSHa1UZhmXeESPsuTgrVg&#10;OBBoH8gD7+CI1sylLwTzOLO0YXF8axupb7LAvcYBmuYiTAbn4D31OAawDT8qS2bf7kbGCyE2u4CO&#10;cI/63/niHu3MBroAaNxq4fYuAagiatbBjJG0eV+D900Az8+5fsDzPcUT6J4LP8YhoABtCpAQdECO&#10;BwYIZJTLctNHJ3oqKvRmaEvoV1HZ1+ZRRS+nU8Q9AhG32tVA0W6rCHTydopdkBwg+QlzadaTTmYD&#10;HpO0ZhaYvae/3mwwr9DBLYb6srlCS5/MdD4AfLn1yG3jCXYSFDof6i3Gzu/c6gNPq8O4OukjGz51&#10;60/H+7+1Ee+EN72e3sRd/j29/5fjA9/fju1QG3aedsxaZp78bCAyZUadxbzvTmbrpgyUq0e8txA8&#10;9J9xJf2d0Ze129oBaIn2Nm3GsogO8+t18ocsIABYMZ61dhd6GCDGjQJA8hk85oq/Czy7+aSn8Hre&#10;J9mghSeX98A0brPgI3jUsfJs2mnqDDNnDDk28LcA0PciEWvQMTLGiM7kOap/AYyz4OlnZrStqsvE&#10;QdY0mQFY2ugfT6s1cLxzJqbQGiyhbUf3ekpZZg4x//bBTClX0OlClArJdsi8S09GIHOABdbcH9DP&#10;/DlXrYtyuFug816QpKcQZr067vGU3W0LejPSXC2X+ZgHZdtnFujMJeM0W9BDF7KCixnhyLWlEBRi&#10;HfIOzq9g1ABJ4l7abaA7LhiYciWFPX0smU59a/sGE3mW+tHtHi3kIoOCYik+X9oWvNtEpjGd0HQN&#10;b8rrBi/gSWRkjb2e/bZviX/0Tvhm8BL3ynnyBjrjAx+O7/jIRbTnPx419FwGK1cgPeTnwiDpA/TI&#10;chQ/8kn04vIz4C3sgcGe+SgPTXLruMF6WCflVH3IY+kTbcEHBjBcVDjCdjaQRXXo6Qj6oHcqB7fi&#10;mWurmJ57Or8H/3DPEU5wo528GB4KBJ8PGFPvS35tfCUqewbvb3/5Q/FD4yKexADvwUcPGc+G+xfo&#10;ny5yUjETne+ylt+ihXOGPUceqv1NDAEgFReIwAVvf3IbV7/pu+J3HxVxf3slJv/mb8Tv/sA83vXU&#10;PXCgp7UyP8hDF7vmOa06JJ6AbDC4hj0eQ/MKjr+Zji44G4CWvz1cpKyu4gDheXg5jwfINbArykvm&#10;FJ4SJxh8rukQMz75yYCCPIrmSdzniYvZJjLiCXoGl3aSy2eCe+7hHb8ZJ7KdeI6/hUPSP2sU8V86&#10;tqpAeAwTtAuY8zfimxe6UGSmhhkHadS0BfxvbSQXDXeLQ7SjMCkTyhh/Km4ZgPE73ivU7iLxALOs&#10;x+T9fLWTD3u2uy7FlAco9kJPf2T53BmhVjStIvdIeT3P9Dfj8xHeYz9s2q9sK3/gqS/Ujd3hG/Ql&#10;n1myAWbAF+NCdxZg0/DooCdtcHNZ7aG/uL9qBiyfYRtqZpV5JGQ5zu3JCIOPp8fQj/nwP2syZlmb&#10;OnzmGFBUOpa2ZTaa2s4Mx8xAgT/T50GPbB+dx3T0WowP96K96UZx/3Nx3MZ2H78jhshGUTnIcZnV&#10;Jx9nXS7mwG2dYgl3Lkh8t7ejbdD38MjmLObgnjZ6qcU1l9im9bLDM50rsK40YOw1cFwUILMO8sxz&#10;mviuTYBdDadvr96PZr8dnTY2xIVzaOe2oAPxQXcZ7Ut4sn4/E2wr1fNojRzTCZ1zcfAces3p4wTb&#10;MYu5WAdcN0fGl5O7MZ3NmM5JTOCJFXagIvAE0DzCqbVO+RlyvJk/LrtSG6QedbHNrfnqakea9biT&#10;edaxz33VQSVuQvflZBsfoYvVMX4Qqs3FjPMhl8Fv6uYCfWtdVrNm5s7z0nIVfI7Hv8d9OFK7YAXY&#10;NAOxZv0vmN9+K57vF9E53cTHkXkz/kzIyC2W2AaDFNbTNACx5jMPDGy01OXQXKfOMfJ/4cEREM1D&#10;+5QNmqcPLnfLD9CCNos69pl5y0PwVmBCrnMhZomesCai2bsGxCzVUMJv7taK2gV/gIHQebm9Urvl&#10;I5lrFy5MPBOv5vPcSeV3CBssjgZBV9GGpaO0Q+72UmelLPriWgVrZ4+4js7OacddK62kIV9zkbJn&#10;vENsak3c1E+0n+sd8Lw0WSNvxgDcsrzBdhosKusGINEJRiV8Lm3qFzkdKbv8sikxKkwBfcSc0Ilx&#10;eGCbNtjFlaWDQPd6kq2Zhp6ov8K/r3N9HhaEHjN/RYWY/9kwL1Vn+ru8N5BnvfRzQTa8YVyihDfM&#10;LNvVMsYLYTwucLlYnVtAkSnpUCA/aI1oTNW9yLC6QspkgIX3PMga9NoM9YdQXL7wkBeD5eKcXFCh&#10;L3nYDLrHbeeWJ3Mx1Fr6NlBu5+EJ5S6clGtxt7of60i/K+pKCcj3Zg+7UAG38CBskDzBtSX9MAt1&#10;Rwd/GCNgNFWi/YM5HrutGadyl5GADlWAH4vOW2x2mctc75y7yIMRQdftFlb9wsDiCoPiQq+7DZRl&#10;+cdELliYMdAm7efClUOmiSzJBa2Mjxm+g+uZaz4DGxv87pdPR/FH/8cPlN/39/5EnhYmOLDFdgcg&#10;oWJA4eRepSVgs4kCxJdz282CARigqqCcRjRuooknXmYKJ4xmQMqjdCvpGGpunYBlnNJxT9tyFURc&#10;ZFFeDWvuGYYiNwGhh1dRqDjhUrI2HsfleB6nE1yxCUSg+RXXV/M+WUBmRIigkg6qUUaJsYVR3Ari&#10;yu+NNkTag5kHwCGVO8pDf1fjrPOrc1LBWX5E41MUk3+3ncx6F5ANXMwJ54XEVHAY6gZbahATo7XL&#10;NjOYxHN5Xp5MiAB5vdlpAn+P8bUmngxUT3TQ2KVWOol875hkKqHFBgNmgLJDPz0t1KCkk+/WknZL&#10;QYUOMFKr5lHwS4zVs7F3VI397lNR33t71G5i1CpfHe3ba5yhvoscuYVOYb+EYHWMCu4Wjsw2zpdr&#10;jB+KawbAtWbHdoyAO9co3gWMbggahjcwpUKjGRhrV4h/x2kIDIIB9RAcrqFf6Yg//povcRS9Bxom&#10;7XKE+V0KK8qmmI9jTh885vsShijGJ3EG6F2djeNiyNxPJrGE0c4wesXlOCb0qdAAKqDwXLKbKxgC&#10;KgFBajU6wrwhCQjvzoAkqIemnqJz4HcHzfgyM7Oe6saXtlAITxzHi8ct+OS5qF3bi8re7aiZxdY5&#10;jk2rn+Bip+ENdGF8ZxgkjMiS9i2Ifz6lMx6yoAYsrM8mX7glRRrB39IDZZKpxam9+R6QJOF0NvN7&#10;xiA1oxjzGGg13sYJhn57OYzPqJzuteMTCHH9cpWnQNbqs3gS/qvCF1fRGmUPZwmn7rXRnfg7P/so&#10;eh/+kVhPOzBAcm86WI3mrfjad92Ob/iqZ2J884XdPDRQ0cgIzaVj4vaSTYzBdvSh6EcHxW2gKGth&#10;8HyNoQFfaa6ZTWfLbtO+esBaY/uVRbSa3biv+h89jNexpZvP/HD80K/ghIG4atKHezxV8fphI67d&#10;bKBHmhhMQJ7/VefRQRajuYo7PK82bqNMUcjzE/rYjtYegBsPQcNtsE8DqNbLY6MB465QuKWjBX9u&#10;UehFMYw7jGd7rhwzNTCrW2M3benfxpA2VAspz+XiDAApJBqjuJl4vlvBu0f0q2JQW8VjTSza7rpy&#10;gUHpYWxq8KHZAUV7HjX0lbIMizNOQOcCnoVZPdrdIA3TS7/bACYEpN7Jfhc1M/sGUWvuwzoGPJCr&#10;zRinZhP9zWV0eq14Wf341FE8eR1dvP8bov7is7G/93x093YZRaPPRfwAYrv6LA7f5N/H4hN3eNYd&#10;QBtjxnCoywwI0AVkg2e6hYW5yBOe+Nw0aoGRwQm34LoNEXKlX8IMJx9pwF1Qs3ZG1oXUuULpyg0J&#10;FtbIu/qzZuF3nrc0owDiyqMlIAIdmAsZMI0rdjoGpmVzMw/a6ZdCnVCKDux4Xw3Dt8oeui/l0KwH&#10;9KqOD7Jt2ryZsfKgh7QU6OlNOn4QGqHz9Mka+sXiy4JJiMBjoQMAUamraffgcTOuBKBYfuYqGYXJ&#10;Qj9CU+VIZSjQdc+8NTrgLOhqDTMuoz8CMJ2kynoRnsg05B4TzpNENsfELxm3WXoNdNg5dK4scRaw&#10;GYJ2U/NHPCszHwWs0G/tai6K3KyHCrJV5fN0sqQJfanJuBXBGXoGudEBaTCGNUZ+U0HwtM3FAbIC&#10;wHIcm3Oe2Yg5dsyAbqkdM0vS4BPz6ZbcyqoRF/Q3a8YwN1nfBlo3oYcnWgsiRvWn4/91bT/qv+e/&#10;AheoIBOq8PNa/L1Hb8b5P/25MDlMWxnosilteRpVAfPo5PDYlFXBkUBbRO2vPEjBSCrPLUDFqtQ8&#10;NQ36qm+z3qhgEN6xBklZ7zE/6HiZFDpUdep9APZPW2N4M5ZT2mSe0y7wFXbXU6/NGjG7wwyh3H5L&#10;B7DI0IXpFoT5v/adlzX6uDsBeYtONZrrDMhtGbcLiypBV0TN4kjWYzKrZlMl72qbNjHkWZ581kMW&#10;XLgAbCX9XQE3FGy9uiH23uCDh5SoA4ynzRmfW1CZelqypAJyuT7jnbIkDTrIFcSD3w3I2F/eQac6&#10;epOxyYfTeYx4vxIkrdFZjg8e91kreLxSThnDUTTRMf4wXYkPXKEoyz5jUU8Y8C+yVEC5HjIuFz94&#10;Fg5BBmToaxWnQd6eQI8Kzn8FHNl0nhBsMxLylC8L10CjubwUC/Su4Typq/7nh2drR7U3eeCHfeWz&#10;XNVG3utjHTju2V/Er/v6p+KdL/7J+KJjb9zd6j+f/z838crHviM+eHGYDpMUXtO3BfxdbXTi8Aib&#10;9ipU/8wH4yfgufHDGuO6x7PAt/R1hTy0ANhbeN0iynmqr+ASGfhCgKfuNnABGe2b0dfvM5e33xHv&#10;eWEZb7xyHufYgUa7Ao324wB5NGu2LHHqDU4ha5WD23G410UXX0Xf/SI4AlvB3EB5YB/OHfpmUV3F&#10;vnLY60XTk9Yf8TV8a/ZYqyk/TePOQ3SeWATQ+VXP4cD/1/9T/MYr6JfGcSz+2V+P3/9Dq7j99MPo&#10;undZPkUXmMm40BGH32bwR0u+abTzM4O5ggOdJvm/wZhndQue8zx17gw5Y+a09+KWfXhgqXM3O4/J&#10;BTrL7X2LRgzxyMzoN1MnUwGY692WIegnaNax8oePQFS0+P/DcLlYi2/h4qyLaV6kuYD9Hv/Dj86X&#10;9jWVq0p497GBriykDdZNOyqyQj9aysWAhDRIBlc3aPNRVHYrO8L4/NqFC5rhvcyDHfPDfHkd90kb&#10;v7OveadBgMcLPly3Ux87nK8GyB/vdSzZRv6TfbJvu2HvloEy4JfU8EfEDu/lJ3yXb3DYZUBe8iJC&#10;yQtxdlb0tx7zqaUYXOOoN5vIoEkMzJ9zwcCq6pc6d/BbX0n5MPhVdDq0Ix+CAQweAOr1bfLUffyE&#10;qfoGvaBvYpD18tFlbMafi2VzL+aTbqzmr0dnMIri+OW4Du9rj9Rv+o+WJlhyoxluedJ12cKf5Fno&#10;3aW8CE461x5NHkWti11Er9RXdSiLTXBekgAwnXOrIy+P0J90cAtr4mrLXVwHZ6Grmg3uRCdWeN+B&#10;ZwxW7klX/NsuYlZpDRInesZCD3tYafaiwb01/MasxYT8N2lznb6dGIe+Q/uNC72LKpgLVIKoPKKN&#10;DcpviC6Ny23cw08ph2ZHYo/x3M88sf8SmcBfxojt7JfZwuCEeID8Ii9op8SQldo4BoyxhBaTNvzb&#10;Q58ai1LYTB/LAAe0sBC+DMqzdxlizKXMAzYvVCFgmqq1NtDVK+i1aXXjaA+dttjECf2et1vRwkGr&#10;LfGxDNbP0XHokMTz0HmLr+SJrS5ylCv8COYsKkPsCw/hmWuzdsEPmDjsNB4DQ3VeuRr+Q78pBwwP&#10;1w5dSrvo8l0QDR6DL6rdTty0jT7zNYdP8XvUdVvLF6B7s+4o/XZ3hQkIdIe5hs48z+gaw0jZFBeI&#10;Iw3mrMSAOjViNeYa9cgP9yvjGIGasgCtrHu2gg8LxmddO5NWpJudTZ9OOdZ+q3B4dmajMqe2by3N&#10;BjzlidfqppWAHgyS8mRKmfxpW8gykAN7pfbhTz4TM1rWQ7nDreC6nZ5aw3NmkrawCdvZAlpid+iL&#10;MqJOwTujH/A6YzBIam1Fbbf6weG6zVsZMChn3MUDpkbodf11g+7uxBHbyG58COZyOkUIyIa4q9Jg&#10;nnkEsm5mqTuzTBbK6ZLraTvVFX8bdNwyP6V6nb673dTEDXdFKRseyJUROe7L4CMT13YO6I8L9In3&#10;eLZmRnVtIpcZ+x5KOMl4yE6HZjkpxqvOkgJibzMXPZTI9t3BsO3gi0AaaxGKEWxPGYW76A80570i&#10;Z3lb+292qGVrXDBYS2N+W2OZISNX3gWml595yV8eWmng1GzqNf6CNaG7dMUgtH4SLSEP0BZ65Roo&#10;9kx8xOWpT/XrXCjdDgr8RHDj5Iko/tj/+wPlx/6PP87XXMIk6mRNYNYps+KqWQtGFuQXILEOAlKH&#10;wFM8iAsakyHHl9UYXqAwVuePhS3lMQNNeToTIy9VFIJZPtcYSvQLwPhqAhhjZB2et+k34ikw8tF+&#10;M5bddq6ibnHgPIljYyG2SRlvMvLxbB1Vi8kwgZK03mKyW8DR5iBaffra6KFwmugCVxy3cQjhPPa2&#10;5JUkQik4AQa7FFgn3myK3gwdBaXcPtOGUdwH4P5m9G0Kfe6jV2iyXzIVf0MDmcrT0pwMx6c+sN2h&#10;hgXwX4dBrGuhAsgtt4qJnIwjtc2aV3xUn+9SErGOzQbOdAeN2dljktqxPu7E83h0vWseUjCIt2Mk&#10;tteO49lqJyqHt6I16KMAcCqB9gu3wDDp6HSePYvxQkO2ya0bZ4LcyTlMT/+YUwvar2FgV2GN5Oou&#10;WuSYD8R7ziQKSibbOTPJ9DosMi6/FtDKjDv1Rg3ayNzuA5dbE8tw0RLHb7M9hTc0sNMMqCymIwzz&#10;gxh7aMH8bozOXF15Pc7x8BbzIcqGOZkhkAzCTDdkEfng2ShK7ctuJZwfhFKItl2uEWbErNLKAMYS&#10;16Q0izCjjQP89QP44+3Ru4WBGbwzrt+sR/vqtXgfxqd+82q83GLuDttx3fqEDAY9ktOjr2GRVB7C&#10;3/DuAqdtNoEfR3wmiOTZKkQutEZdBYPviT6CyCQT4zfEqMIwS0ttoF5PywH/WJbRLYtmv5kZt1o8&#10;iNoDZKP26ejcZzbKT8R0juxsADFdHSyEFQVTw3neDGiTR+0JJtttlBSNa9now2eg7d/+6fvR+Zl/&#10;H9MZhkC+27aj0e3H+vYL8Y1PvBS/40sGcXbrIFYelWfQAd61azp9K2if4VV5oRS08AVOqEFqWUAp&#10;Kjcd9LGrlJfJQzuACE8wT6vVBLBiscpWzFbwxfxR/MSYcX3sP8XPfYJml3OwgW2j3mpwLde26f+y&#10;AmDd1qPLdxrkQ7UWD7/LpQ2UWi9XKgfIsjzmd55E6yr5NFftBRZuQ9+gp2a0d4yeuA74eqvajNns&#10;gvkwgIhsc7Nzew7Juijajs4CI96qVQXu1uygOTNlphj20qywZS+uDgCe1WFcmCGHbmgcmuGKYkd+&#10;DOZ6ZI3qwDpiNVhEh6EKL6wxrrG4jBngR/mWb6+hV64d9OOSDpTL9s5YwGPT6AKI0TvMxDk6Y1vu&#10;x2ZvP1p7vyaKtzXj97UHsf/+Xnyxke06yjLu4Fm+HuuHPxWvnIzi/KOT+OExhnS8wLD3d7qXTmkv&#10;mTVkGR2BEfZ0xj2eseVZrmzrTBrkBV/myTt0x5gT+g5Qx1PETm4/1Nk340HDroO8gJBd+MBtxWIM&#10;A0Bmd268WfAuCEMneaImrSbfyyN15q0Wo7zOUgKyVm5XAaCaiu+2tUpjmjosyi538l/JLHG9GV+l&#10;Bemlr2AaR4Dm9H+wR3xnKiaClg6+kS5ApfFw6wia4WbWE1IkQdBPODPMkY4G0IcPaE9HSpCCbLno&#10;4dZ+8Yf6zG3Dbp/PCBpNaO9yuyqD34LmlIPM8sVZU93WLHZVsb4W/UZvmUHXoDFXGFcGALGLbl/n&#10;EaoN+EP5gF0Y45Yx0CqYY0lfdJbQhW23n7bhEi6Waty/MTDO8zPDITPcsCXMuYd6eLBCQ3pWB9hE&#10;s1bgDdozQ8fThZ00swYMNFc2HlygRp2jawA/gkDmoboZ59xmwGm7QBeXcRtj+eue/jPx7Dc87/CE&#10;g85gnNLOPzv92bj81z8dmxMIYHADcOTBQllvDb7LwwxgB8loUHHMMORBA2OqMVcvBZmHtLgAEFl/&#10;rwuNdXgF4UMNNsA2eZR+GbjeYuPkEcVrQBtWHHC7pSeR1qQJitzrBa1Gjz0Vc8kclXXki/mu0W5R&#10;jOA96AH4dOXVIFzqafjMeGwBrSvWFIGeTejXQK4tnpxbHVrME/1zq6s2QQcOweeZOIG0vzt4B90I&#10;O9uOGCjRYRX3rwDjMEazr2BH2uBzAwU4mzouZiVaQNraiAZggerwAzJcnuUphnAK/6DnkUWLk2t3&#10;3NJgRRBXXEfcb+1RaeZi5yG0FrCPASt9rkU9ogvBKDh4Rezv6hhyeQW7+pDn9XFamxtwBfxU6sij&#10;K3KLDrLiKvUV7lq5RRX+X0LbGna+DqhNcxQ9o8e5slwuPKAGxQg/JFiHFxfqcuanDv4CGfAdABMm&#10;MCDtWM3azpqLzIOOncF6MVaTCYFCsYEmxyit3/Cb5/HVb/9zOPmPjy99/POJ/xjx3R/5/igvPgl9&#10;sVXYhJV4oVWLww7O9XV05L29+HcPT2Jx/jH47fnYnJ3F6P4P7xZfmV98yp380o1E4syWCxMiHheW&#10;szYZc4CqSL1YvV6LF8G298C25zhig5sVnIJGHODMrzvOG0yAwOep6v392Ae/6qN5Mu5E/nTRCf4z&#10;yLKePwQDtOMQY1ht7uNAgkHmaGTe959EXrc3oza+Ew95lgGsBXP4VcfT2P+GvxVfhwCdVZ+K+Jd/&#10;Nn7vj8zjiadPo98Ra8F29KcJzefa+vUQzYesbxo8g7mU1+2bwVIGX1Quo8X8TrYd7OYkA8oGVZvY&#10;oAn2wSD3AY7rEu/SwOyEBiwDY/H6y8RH4LRTnuNiqZnLppfKs+jtrcwHDyqavsSZUlZlqIy4mOoB&#10;Y+oKPuA7rsm3Yg7e+Ilyt/uQ+7mbpjXjmSmtrHAJZil1hwE8FUG2ZPZEPpsLvyB7toi8eL3Z0rml&#10;7fErHwjPZsDQz3wQbaaO8Dtlj192xZZ2v/2xf1zPdQ5bmeZPPqY/u6/5kEnxBp/pB35mHxiTEyZV&#10;dh8+fhY+GpyX7dlsDpo/s8C3I8pfLpb5ZSoadDtt48zk8+mAbZuFLt9UUZxVA3IGncBY6TSi791m&#10;XTSOkecW3+NXVS12wLPgYU8ShENjeh9MPPtMrAZ7PAZdvNkH3zWjGExi4PMrlh+xO9hZ6GfB/TXy&#10;rZ50gWuXxQePoJs208/Hw4fraIzfiHYXhHLtEJ7sAlF7PNVx0J5ZVA4azCFeQZnAsxKvjm+GP9ig&#10;TV51vq/zLLfwa+OllzyVlgJ75CKZPoISrV1wQcsAYB4atN59boaTGfSF42nxPNqsWe6og212Cxv2&#10;oOJiWAu6YUsMThYupBukkrbqaRx6A8a0jpzpM1TxB/hdxx4rbGY5ochXlQdRwc9dFw+iHPF7dRG4&#10;QyiVV3QVYz0+d7cqevaSeeb39F5cnGopRlnKZFsZ8yzGp01SR9cN4CEP4EHxjyfx99HL1qib0Z8V&#10;voTlFhroG3c3leDnkTLL3O+K6YOSoKflAzIgCx3N9rPspnJhIkd0zUKERujHKbhlO3eBhLlN/MT9&#10;fJfZUStrAU/BknyGfRmAOTz0q3pVeW3HxhVT7EbFk3Ys0WRtQ3B0ia42kFZUwUCyshQUJ8GCc00J&#10;/i2aeSfb2PSsiasykB3og66WlM8MxDb87fxJHzAYTaBHraMn2yrjXIuTswIzCTHURfKtOHYJTUp0&#10;rAsxeO3Yeo9BYu48YA79jRMGCxmson8FutNFW+53vd6gvMkKLjpX0DfZpvTBruRhLAxZbaFNNlhW&#10;inn4TL/SEikGqRyFIEteMoNc/YF4Isc21soFxw3gosWzDSzrl4/o1wYeNIFHM2uwc0Y/QODchyx5&#10;MNpUPuQzLnCdbXeAAvpAvpkj28y1J99nGRS+98Eu9LgYmAebCYyhp5hmFygB66semMc6uDR3k/GS&#10;VZRx/slPNDJj+uPBSYBwN2tAMzGz2XmOVn/edpFa+M8t8okh0W+5rZuH5AJ3pxktZA6EDU8sU9bl&#10;AYN1be6Da7meEXOLc6K4WRrHXih7BvoLMK/87sFIzkGL691e6mKqO7FzVwj9To7h2eoFg332y0VZ&#10;M1WzVJbXQRN3iuQca9ugZ2YJ4i9I8v3N9Sj++N/8QPmL3/vHUpEJelNxCcRTsCIOIHi3gSIaoEyR&#10;BQGmhgea5yrAnXERd08XUb8c7aKkOMtbHmRdKldJNCvJMwiGmRE6N2LKE+uCjBbRgrE6GOyyP4ib&#10;e5UY7EFYCLmGCSS8inht/t90EROeVa4szg54xPmxK4cIU7eP8uP+oy7M0Olyr6v7u4mRJ3RoVZ46&#10;SEY3TdrTyTRDYy7hAQ4HErCFMWIQGRPh2jwKv96k5ziFMsdmyjP5ZiPoBaQkYXkv8+P8LSBYbpen&#10;7RkW3yPyPcnOk9xWjU6Mmezt1OCY1DhKY7btIaydXxP9G81o9F+Owf7N6B8hRjgyA1417NhN6GZ2&#10;YQ8h5aMEGKaHQl4bQphRNtNzQCMMUeIgabzoa3KvIIHv6Qz9HqezZwPKiILkCXSCV2upCAzUPJmK&#10;7Oo8mg1S5HUGkfxxe629sOC5DGJfdLR1mAX/GxT40KDdZcRrvN+c349HkwnG4zLGo0mMphdRXj4K&#10;j7uuLC+yj259MXItjE7hphumeRrQ9HkOM7em2QE/U6or1sdB0FDCe1K0sx/vxQA8c6OdtDxq96O5&#10;txf1K9eje/jO2LvZjnr7bTFwz2QHR8d0d4MkNO6WgSEKIpibR/IFhmVkZgsKWMeDK5JmBlI12gpR&#10;Yht4QWXvoo/kyQwp+ucqkasquxpscJ1kpfkxIG8L852Zon4xi0/RtgvedxhDfTqKWxir2sE83gXT&#10;bvamyClKHP5r6egwYXAKQK8TM/wSVzPbTiuGlZlFLnC4oPfHofHf/8XXo/Nz3x+zaR+QQH9goq+8&#10;tRe//T0vRbz4UtSs0VexCPwc4wIAgilc1bCGQ/4GXBh8LVcYLWkesxjSBYMRBoY16pLFo9vXVQDX&#10;6gzDaJDe4pBmLMAvGExrJcR4ER/BSd28+hPxoY/p7M5zNXHTsWj8LFbjKYBgG9ehTWevHT30hzV6&#10;bmpgcPgvoG2tvY6ezkqH+UJ7TjC21kDroSPMoLhwEme1qM+hW20Vs+EmrgIOjw6O4wFOwHJ2CiiS&#10;f2ppdOQZC8ZXcRKs1THEsqxXrehBq7Kxzvk0E2mMfloxT4ttP54yo462TxcoZZTzrXY9hsFcAJiU&#10;E5l0H9pAFQAf7aJw64AxV2ctDLBAWeSBLINuHBRHOD/Lx6vFHp0uEy5oYh1X4cXGk9X4nfvgmSde&#10;jNqTt6J97fdE65Y8xiQAav75DF34C5v4lcXnYvXJN2M5+Xi06WsiM34SMMmv0FB5yWwd9JvbbQ1g&#10;mJlyBQPokfs6fmuMq4XarfeowVWnpGBIHeQBYsHDBiJwkopx7NPcGoC+yJpTRtVwxgyUwi2ejCsM&#10;8lQia9FlvUv/dqw8c0xzAsRmbQadadcVbD5zW/MWwGCAF3PJvZZMN7Ai2KMryHoJj2Qdw6UrPzuQ&#10;XDEbJIN0OIie+W6Wj0aVNjUBGjpMBW1yrTo+A1tAAEGFdoz2zbi06PQCHWTBeNxm+q388h0PB9cB&#10;EgDejMHtq0VzEV2ucQVRmuchJiJQaLjPNSvmfcRvV94EI2t4bw3qVUaaACFPYVut9qIDn5eFK78w&#10;XBpJdCL3uSBl9nCVa91GKog3C9FFiy3aLlOduM8tIFtXVZnPJjZ3bq1KdGnKrIqZqXQFsdKEniVy&#10;iZypZ+d4KgZkSu47BzB4wqg176x/Z4BjCwoUuNa6PHcGxJR+gBELIo+wY+978v8R3/KNDO6ARh7/&#10;zFDl90/+Ynz3f4Am6PbMDp3Bi9KAeVuK+nTS0KFmAKdzvAEs2k+BHj9mepTlfX4DxqfoTfmOMc6x&#10;8QVtyZojg1bAXp0BR46ySuCdTIte8d0R/GDwyUMSVgaYAXMC5Nxewct5zuBfOYBWgjzowpiVGbdv&#10;CJqkRQI4hGgfgrpthM6kM1pHB3ufC1mexrtFF+j8aXcth9Nj/mxvA09UwBZm4Vjr1K2E8qcniaWz&#10;jzPHpCADAjbuh3/gREZAu4wvGbdEr2PLPCnQGpClW44BdgaIXW3fumJXDNKpCfSTUUfrMrVg/II+&#10;zMxC0GGkX9MRGAx+rJhFLe+aCmH2EoLSgD8qtNOiZbOvyqaZfoyDYZutoAPl4U1mQLqtJetZ8WyD&#10;RVVslKfoLeDhWmeSwccKQKhE30kPbRAojVFdRgPeB7aDuwz8wWvrOiZiiU5Y4nC1sWmPD3Sie0vG&#10;0YRnq/zGH0ROlFPIQ5sexe/BBNZDrWEIJ7/5W+Ifv3SIEn5BBtn9wHLxn38p/tIn78b4zs/iNGHr&#10;XChCDi/BnNfbjWge1WO0mMX7987i6d5R/MhnL+MX/tWPxC/qRPLsCgQwAzVxJH1LEKIOYk7VM2ni&#10;sZdXGJ08KHY6k2bw+WLQiS95khsaPXBxI/a049jUDTyN9sMxGcQ+WGIMTVd83uQ9lM859nmLxSRO&#10;ofktcLFLFDXmbgNe2vb68cWH1Tip9mJ4cpEy7clo28tVfM3xOAbf/Lfi12A/zqq3o/iePxnf8aPz&#10;eOLFJVge3KyDhC1qLBZgsf8vV38CdW123fWB+87zfcdvqrlKKqsky2iIB9mWLBsM2CYYGXCvrI47&#10;JBDC1GC6F+40a4VOZyVplpOQRYCQFUgcDGGKYwwx2IvBYFs2li3ZlqypJJVq/Obvne48Pvfp32/f&#10;r4Dut+p+933vfZ7znLPPHv57n332QX/w3yEyYUW4ZTpozDVz1DezB4Ez8HlCvx8sWjhJU+YBmhis&#10;Qk6OwHzVA6SRzlYN3g3bcSD+gdfFlV1ebgm/EsPzHA/JkC8M2pvNN8cuenK9vC8jiSONPblgYlBI&#10;ZyYDznyEQKTDJL35Uv8zfwxk+Z/2TZ1vQEp1Kt6v1MBPtCdmk4fSMZcn/MfAL0Kx0xG0A/yvnfFv&#10;sznx0vmI92yfH5+Lw5G1zZRj5jdrn+mE2B79z21GtkVDBunyUfmvz2U8fm/PbQtkILo2KL7vpN/5&#10;N2/aa/4XS8L1slt+l63l7/QsedDf9n/7mEwA8BY/zMgE7/SFK/O//UW82Y5v0ohnydLuwpEUKgo0&#10;Pe/aV+YD5yZ1nsGldgW+gJbYRTnSxbmdDs90ii0APx12o1fiJxqkoh0DO6UHpeCBWtc7A4/Ih/jR&#10;l1ux1Q1VMPIlWKG8uhsLFwzrD+D1TtT7R9EC89XLftSRPTGfgbocx9scgG7X+TUhxBCjWXHiszyR&#10;lLmQ16wp6Ch1sA2UWrfMRYBKvbvXJwzXoQsWrCumTtqslGWUWzrC+H3aY/7TPtdclADfWYtLveri&#10;TNYyRqf6txRUt3uKegUf0lPvPeHYRRNrYx8iW8pr12f3dnHNwAI+K9aCducp+xq7AbSq1Mapj3PL&#10;nfyL7qAVxn2WCSuexGjZiN12xlPkQWt5Mk5w4hU2YYMsLtWn4OwZOtbT3ZdpO8FS3FhMLV20gbb8&#10;js6z0L+7McYKGs9P+YKHtjLHpvXYf8SvQxhL6Nc2Y51xL7Fzu82cz/nOxTnGpAlLmWBAtp2Lt61d&#10;HMuD9V5mDrm30+xGJIa5QyKgg7XErNudJxMrC/KrbfGCbBnQmCxA8WMDeUXaan04dYUzmdfycPEC&#10;hMsso5oZk612tJVLupRfQQtPqy2b0E1GUMEgiog2eA5b6UobPAoZsN/oLcZiwo3PcWHUxV3bybJR&#10;vud8M9fqD7gxa7ijZ9w2uoUxzHo3I92bNP2JU2UvLq9Dxz6fyddu8Xex1FR568khNIyC6+DfJfcz&#10;5OxjbrHut+ATxjpf4pMx1/aBl9gxkwDgZQFhBcAHDM1a0W5V3cqrYDR3MJjWlaVv7C+YKReUNvgn&#10;M1AG48wFwiQYdsY5cmcCjeojqWwNZrnltgRDuEBVMhAX1ZsurqDbOugJa04bgBa5wMKBqYqF34Pd&#10;xA3KmgdH5ImrYkSeqf5LzO6zmYcs6eHAadPsVk+rrSLnlhAze8WsvcyGh47iDpO1dviLQEnaUqvx&#10;HP6NnbtvbFS8tICfpIELTsigsgzmM3i/zog+A5ozlzN8i/Iqtfa+Zj26hq8zE48fH0uPNEOZuGUN&#10;6x24yMXkCrZ2g6xd7z0ZlT/253+y/MTf/cNgYQAqElDBoRQkCzot0n2T+eoNMXa9faBMgyPBFP4m&#10;KPgenvcZ3nhn2Yj+cYnTLFiox9htWfNZRs9l6iwyzP0GQj3t5WIGrXEcb0Ho59B+29NhFACLNJaM&#10;H3wPsXEiGLgryZUJoAfGMoI8o80LKFrBSb6GUHSHOEbdVhypCJ1dVa8BMnrsqZzyOP4ZoJt/cNAF&#10;bqZJysyevmStIv0De6hbbpaTgnDApDeZ1AIvLQVSRcabk2UGhEXndQJNG1dJrHC017RvrZ4SgZFR&#10;TxHm40Ev2sPDeApnvg3jH/fWcVB/IeqDm9G9MYxO4zui/wzfNd8ZpfvDmoAx+n/l6sgY+tKeafqz&#10;5SpGMGhltqeBzrc159x+JcDHz6BzEBh67QvMIpC6IDCpSqHcATZVKhgcj3uumR3R4oUBdb+Gxaud&#10;J3wCGMpQAb/rgOok8J/OgHSwHpnHHVfiDBCFgZhfRDHDAFzNYjW7HxduXR1fxBsArM1oFVcwvqeS&#10;WEDT5GkzMtwukY6jTIFCUqZh4Zx/t574F5MFc+NEoayMwZcA2131enisctG+EYM+xv3gNG62+7G5&#10;2YzfCzh96ekb0XypD88+m3XsDBKroNETNufCJvPJLMPMRXER9ak0ekjfBGRcID/EnGc61j3AN5vH&#10;NTLnWfLp6FkDHc7gd50as/v2xsDHZO2Q9ShrFW5257G9tMjwZ2N5oV64ipXbL4prMRnS5vpmFhNv&#10;I5xDeKNRPYyuShAhUE4ELhpYtzBbd3BnkESgw6euuHjy3D6LAmXIc79wPo2/+quvRefXfioW8yOc&#10;mkYUrafje97xrvjYhw9ieuOUTmzgeR2ZVoyh2ZI20N0JCMwQscaZQSfHr60vt3P4wfe9st8DYdQV&#10;hF0WBowmsZtZw8JtpY/iZDSDHpOYGQyYrOKLo20Ur5/HJ12cp43hALoCiooJBpM+my15A+PV6fdR&#10;eIKlXRx05YPjmGHszXZquAIBv3TQUxc8a4oRP+nCn/RFvWQmk0pNYRcEDgBPg4MhTje6BffmkK7o&#10;BN1GS7aqAC6sj0a+gsM8yoAb+ku2QybQ7YyrGucXE+ZwzID7MbDgBHPTxJlud1foxU5cloeAiHEM&#10;eYLgzuC9GVprdEYfgNrq9OM6zkPjkL5hyAycWE9kzjjAJslH5aoZEw94OHx/NN7xdLyj9e5of0M9&#10;/oTbla4HjhBDG+ks/2xsvvCVWF69HP/iAc7+W7O4455t5Lg0i0omZ57MusjaKuq7jnNFn7QG8E4G&#10;jOmnQVxNT4F1ZOTYc/UYzi1NaEAMHMvnyrwM7WEarrSpUbkyTuGBDU7bCqWqLdDx3vOFGhTzp6NT&#10;nTI3Gk3mg4HW4FXToSpN6ItylVfzdExkgRvh771uB6/Tfwwi85K6i8lgihMoC9Lto4A5a84gj/bK&#10;7EufrYEWMCuxuW1V4AHctf5TWmGe22CcaqEEQ3xq8E3ovqucQY8uBtV1MTOJ+BZehOMz0GTWpyfa&#10;NsygY2xF0YoWhruGEzpBaRlgrRrg4EpX5TsIDi4GrTDujsEZKO1KLt1gorK9LnPmwSSuIBcMzHnL&#10;VRR4W+BsgNQ+u+VhP69HqPcpNmvNZ0PminvnKjKcdcBB6lZ1p/OgXQKMpJNntMr5FzMAhnfov7pt&#10;w7keslB1iwu35a30yVIRYxRAG8DWAFkqX9ZOGV87ir9wfRDx3X8oYP2kX/5cPYz/8s1RLD7+E9F/&#10;VMa0ssyVU1cutaGCS92B1RJdjq5zESWdFzNs+b3a6fG2DE+UdA4F+KWLbIy1ChCaopOrsyLcHjll&#10;Kg0kGfAoHINBbHW3NKvtt4YdQF1PY90AJLcGovjOLPB11c268A1zusWGWaNSTGB2KbPmsRjwNGCL&#10;//p8ss/EQDbBFVn4GVs4UM6KPqNBJuTJ5iI2S+QdHt2it9CsaWOsd2m2bWY/ag54Rg/76uqyIWgd&#10;Ap/pCcRqIrmxip3MU0rhhxW85vMrW2SGcR7KpHUwgI4N9HBO89RW2veQgtyuo/2qwd+yLq06PytB&#10;NUJlkGWJfDVxUJWbKvLsNimd4KW8WnNLViOsu+W87eAdg87axMISGoDjOtxdB5RmLSymh8nixRTC&#10;OC46+vgMcliiwgu078yfp7oaIMzt2OAATb+0S/0Cncwsqe9wS2sXtAWtcK6B6Wlv6jket5sgS9o5&#10;9Z1sAx1d5U+6oVcLnvPh7+nGkx/80/GtPR7/9g+PePWTEeef/lPxY/db+8A37WpPDdwKDBurVtw8&#10;PYkDY9lfHccnfvkn4pevirhQL2Kj0Er7pnjL01Lpox2VjmIrFDw3oluQI7gy9ZFgvDLoxFPPwulH&#10;B+FBSg2cxOpwGIP1CucXB6GEd3UY4dHdAGq4KA5tG8ieSyfWrrO+UsNgN/PjqdRizO3W0x2lEzhq&#10;uUDP00+EbH6xie+/MYnhx/7b+E0n1bhqvRDVv/FH4o//83kcvBs+3oyBjAIgxoz+na0WSWcLZuPu&#10;IC+naASEdY6+UKZ6MHVrkHVd1zN5bRLn9LfBmI8G9CMHeRwjt8TtLmAHnCI+q7q7RD6l7yV8alBO&#10;vWNWmxlvOq95Qm25TB41i2U7fYR+qMZiijzCe0rYatSEDsqnxMcJN+CJvGlHXQAIt2QjJ1hr+mHu&#10;urqD2YLB0pnVdthFZsUC45nlrkfkdArs+DKlxEUj/vSAL+2VPIi6hP5eC9jSAHmB2MJ7GWMFmTHQ&#10;KaZwaHhJPFd+4FfmWjXuLbmNlVcWHdf2GkiwEfjXoNyeh2zfG9BNXJbgKv9OCaH3j//MH69//E7/&#10;89e0hfSJvx1vniiJnDjU/M7rfNls/hjy5l8+U1/aivYzX49lWhuSdPeHv7WXfrzvkfadZ/kZ14gH&#10;6+jXShMHH9yTpzgbsKQDFexcBiDqHfjYtuGJ7CtKgM8zSQN951bTBEWHzFXtqVxkVe6tkqBDrIuv&#10;M74/TIleQD9UMIzJPc5Huwvm1P43wHbwMA5vDR43AOR299xqSz8z6MrzPA3cJAkpL+h4W3dZy1DN&#10;5DZMcY2wxRMSMwkB+jFjOZ66PqHOLLrPOlieeJrZVdCNJtIGyN3Wg8waVtKfcZQuTkiXrQEY3mv4&#10;cPojtQEYnD5ZuxU7Yw3nlCX6pE4wAO06YbV6wIvnuT2mw9xWb+YuCuluu3oq1hw1gWLF9WaAm7WH&#10;AcIP3/FdB58EPMojrN9n0slmad4THTaFbgGemhZxD9rrv0/SfkIHjcJqmdnIlc0iRm5BXczA42Zx&#10;I3Mb5mt5GZs12AiDZ/DFXQlml+dCkvXwkJcKNr+uPPUNMEIrdFDWCVe2XSxlntwVYSayW29RcWAS&#10;pjOJ2oymCYTMwRwgsJ5jU7TL/4pR/eFCBYaX/C+fuaBa76CbzMijLfWDJGaImcWFqkq9IA7WrmeZ&#10;AHSQZsRTkpVrfSHFUqudmJbuun1VFvSEbbPqMW2Jq8yeLMHv1trTDhsQzJjD2p7zg57HjCafqL7U&#10;FTV0sBvbKmBQsWDWKFNXakywkZCdi+FX51A+SV6HJeGnBgapJl5YY6sUyFRgvMO/idqxG5V+NxM0&#10;ajNrhmNXpE2xTZzseA0UKpL8qwXILK8ZZmAOJjE860FpdhRXgBHxO/6M5jzlGTxiTUa3dRvI9uA3&#10;SzJs8MMq8MUO/LTDXrQgzJGyAA0N5G1NPaMvZpO5mOXp9LnAT79ywYIxmNyCaqFDDebTlAl/lEKu&#10;w5dKeVeP0g6USTvIRIebYDxEZTeqxRQXzv1DjbqlXug71+fWaQUaDaC8m71vyR936VnTutqER+QV&#10;A31uvV4ycPzcOf1cwCuW4jExSz4yu00WVJVL9j0dB/QZm8AFlZ21INdxvft0VP7wD/9Y+cm//4PI&#10;hZFmBkgDrujV6gCudj9u4tSaXbVh0CZMmXF2k9l6Ae3tQQi317t4uKnBQDDYYSVX7S8gzsvaweks&#10;lhdFzMcQRFAPMQXaa5TTFQPziNpbCN/NISDuaJAO/HYDNJ/PowqzFfV+dJEQM1lKlLX7Zo2um9Je&#10;hwjWXbHy4s5VGJQqdEpl6vqL61Mb+njOPcbeMAW5gmjmhRNhNoJZa28Lq2myplHrLFo/w5WMHp+Z&#10;5bCB8og+g1d5PmZMFbjIi0lCJSJgJ1HvHoH/u1Hp9uK0HMb6iWG8szeI6yfH0bl1FF9bhxFu9BBE&#10;7kB7unq+g5ZFjKKcomiKy1gyMWuU3hKHc4wgW7B4BmebMpqrBwJ4xuL+Yo24wpqKgrEaJBU0qLu0&#10;qOp/RB2AZKYd1/OB4SRX9joIbBUHwSwYGSULDXqfQsU1qhZDbluU55zneuT1erGJsznGaPogLieA&#10;wuXtmJ+vYzl7FJvZJQ4l8IgxiF/KygQnm3awPLK2bSo31pfRSPFIuTIZVHSzX2lTkXAN89ivFzFs&#10;4JQOazEcDGIwvBknT+DYdN4Th0/ivLTfEcfXd9HonsRhl/G0MRAq6elRXKFgxoPrOKFHGHRMCTzr&#10;tk1jlCNo4Smfbq8yQNEXhVRnOb9leRTNEmFTqanwMpCJA8QrAxWAvkKCQUvc1BjDPzXApsG8Ofx8&#10;BQHHF9t4BSMS58wlWqVZTpAXrh7ejycAoFWcwGNXxwZHcdgxy2gYnlaaqwxafVcEnTeMfAYxVAeS&#10;EcWWK+Dwph8YcDMzTYPAo3MSHeunx/P4nz7xSnR/9Z/EaHUcX9/qxm958blofdMLcXLjIKb1gzxl&#10;6RiaDNrzuAtRlos3o71WK12PY6xMtftsLJHFElCADk9Fj62Dfo08JKWCUVWe1vUtfdzsD7cYb+MS&#10;mV0tvxpv3p7FfHIRY8dAH5+1htvhIu5ikVx4OcageFiBQZNNt4ilq3kosXq9CQ0cPEaLvy2EaZIc&#10;5gRfEz6uzKMDwL9sH+J4nEXf4HNuO4S/UPorI3c75gimsmB9o4Xi97AE58k6GFXmysBGG6sNX+4W&#10;KNsqAIfvK1a+tw/M/XPQ9zbP/BLGaQjvm/VikVgdhmtMUaNrJlo1ztARE5zvo0ODgd0MHFbWrVxV&#10;bOP8N5q3ooPTFe3HqewYaA8gqW+R5WErvgs+7b1/GN+KQxY3vzXi+adh/ucYw1lsVuuYfHkUf3m8&#10;jM2XYKfpr0XcO6OfyJUCi6PuOBOM0de3HX2Pktcfd/XLjOKKQZUahmg3Qcb5QqFz6+Bjw2lhbg22&#10;K7SuBqtHBNNZawlZkTXN8jC2AekyiPXAjDL0ZtYy0YAyx5loA7jU826iXyxq3+KGVacTK1BNSx0F&#10;QM0aGhohLrUeGEqFXkBUo5z0Q9C/K8foHWjKQHR8BL0G79TxgsqUCvjQoJQrqGYtetKhUCHT0Gm8&#10;CVUsuCuY7vC7XGQduxX0yXngaimnUcd33RtcPjcIiKbLgLphmMLFCf2xxhRZ7WGQ6adZRNiPJvNo&#10;Jqun0XrCoU6PQVS3oTQQXjOkRUVL20TmLBCruTGbwNNIpWFZMUikswINavQUUKqDb+ZSm+uqyEiN&#10;+3T+SnRFUV3EsSAG3ehxKkl4dYM2SXq1Cnhyb++aZqarLwDSBvg2LvuZddXEQRY5MbaKdWYA0m6b&#10;oUt755Gv1G8eNiItKwCnWzfO44nn/0x87KMn+AK06dzx/9kk4ue+8s/ilY9/KjYWUHdBS6fegALD&#10;pws8xu2XVXQMcwpfGbAR9GI00Lv83upxLU/kOY0OwJM+e1JwA6DSZk4tAFyHCYx5e4CC4Fxw25Qn&#10;ANHDjQFCQDsyuWYQA3inBrhyf+/WytLLcTSYtzlzobNruNmt1YqD9R8NcO0qI5x8t9q6xXcTfT4v&#10;0sOB9xGCAnksql1kAD7Baak3cS6W2IYOfYeWDexiZsGJIQzQlsh4i3lNYdTZh8u1wdDTjDHxjE5Y&#10;3UwbV7iWrbTnG7COJ1hXcT63eJvl9onUUZ2WipjvkRH5WaeHnmGu5cdltB07Lw/KMEtc1s+pL/bO&#10;mPPlwowZrV7j1u4jZKVDs/czOIxdhKaaIIMEO2ioA9tot/jOA6+gFfzahqcXfN8Ap+TJnvZF2UbH&#10;mfUp/0+gkVtO1KvWNQd/y9H01ewJfkcv8zH4h04uXUiCdiJX54TP85TZsouMwHsF+gGH44qxNZQP&#10;5iMzgqG5TpK1h3dtMy7gD3jrPd9/EP/+13w/PPp1tPSvfy5/tYw/+7lfieK1fwFPXEQLnrKOjzbI&#10;rJ2D3jJ64LeTo1p88vOH8UubT8fDT4+iuPhcZnAZYHHLu8FAF1fEMPSeh9MX+s7UwqkuYpm5Jd/j&#10;HFiq4hQ6mKlzhWOK3agd38LpWMQEbwZRj8p0jRicRTE4SZnwYITWaStWYzASsigGMNhtJu4hsrHq&#10;gWNw3AZ8XsA3uhluYw9kiKbi996axen3/bn42sOIq+0zUf+RH4wf/MxZ9L4G2cN5whWGKdA/4Had&#10;B3nczNctWMiM4wMNNPq6wJnZ0QEzvk+UkRm4BGl9wLVNnOfrOKSLjjxbhgcJaQM8tbA04wXM2xmb&#10;wYzNabVze09mfqAH3P6kzjJ42hDHo4Pkzc3VLsbMxai6itXRadx8VMT0tdfjArskNMns6m98JsqL&#10;Pwgs++moXp5Dk/vRYUzyf2aMSoe0PciZeoXf5TNlTwwncs7VV3+YU0bKd7zzkbaTS5A1LmEu8+Aq&#10;b64YePZav1QuvJnWwcsGK8RjBlIMLCVk5FkCOA94QMnidiGPiF+rBm/4O3Nm0NZtf241M7DjQWF8&#10;xPPRMbaJFHi6bnaIlrVVPpt//1VsTn7bD9i/uZ9vkwZ+nn3kHwfI3/Y+D3ngerfoqhgcmverD/dP&#10;QEhV/uDJfQPcmI1JS+ZWJ9iH5kd+byf4Ny9lbPafdg3L19G12i0f78BsxlIbDYjrnKj6DdLr4Bqs&#10;8nTWBp8LMA4MpNY9YV5dpj1FD4Eb2rzgFp6HTrdPEDv1Bz6HmXQVMF3POcPgtIyqWFcLHVExYKQz&#10;hF2wf26JNrBm1p0ZQzmIVn9vP5GFPDgCHZmOP7RwzOKETNCQNgql+N2sKVWvgcQGL7Cu+ptH2BDX&#10;L2OlTeK+OmBCm2GmnZEjZgnh5V7f5R2nkf7lnHCdGYWApMR3ZnlnMLWGv2qXUND6wSYtqPoNqImf&#10;9pjN50IXXvrEdZ6lXW/ob/qdtG128CN8NfY2n+8sdZKyAfKwUQMOLuDt6vgW2C+tg2WDPPTOOmQG&#10;9EwbKnZjXuhjPrN27wYdkgtNYKM19stYgf6BB6dtNhcxn6lzweuQfdO+Snu/W0xiYc3HteUqzMBD&#10;b6yuYu5uFZM5kFP1XOJGMTV6pr5cxGy1QS/TZ/w4sWCuwjgE+CwztORx3xl3E/lrwFuNVgOfEiIy&#10;D3KFU2kSm7vFNtoDaC2fWiNXH+FImwkS0jd0kcsC/B4spX8oFjGIry3cwu+e6J6731yBhg9L/Ncm&#10;xqlW7XNvJ2lScduscwcusA6Ym6oM9m3VmcwHrlDKKb1ATuVN2jIN0OfyncFmF81dXK/BsEO+qm7r&#10;YW2zLTTKRShv41pPJ1WTGGRWzkoXhOEZM9fMElXPebH6xECghwJ44LRlxSAXuBb+w1/dZQG0OVgG&#10;eilD1qf2AEsmscz6dehl+pBlPRifwWNrpLoTK+utge8Ncm+x+c1+A99P+oFboLenYXNzyq9z6CE4&#10;6kMNY2IQaaxc6vdCH0t5dPncOXdhe4UsNOnnkB7WBnzeMzWGgW272C15nXlcY8MuaGgJzsZ/XCmb&#10;4JINcpk+HbY7x8tc0zP0EDzDOM10zuxM6YefY9C2Ap8sgMsL5KuCfGACEWfu429jC/vraQy5zF+c&#10;XAchxmNMNw5fiMrv+X1/snz18/9bZoeszXCrwAw0UsMLqXWKuMn1HZh13cHcOvebRlwHuN+kSTvs&#10;aUrWCdERah7A5DD1EiHG1OIwXcXs/jbmD5mEDW4HArgDgdWGCDREdouJ/RM07/rduMDp0HGvXTHI&#10;ChPe7cQtnN1rHYjTRxh5jk6LtZHqRmWxZBZkLdzjDSN18c6tMZSr67asgteg8Cx1XRZiZfIF5hVX&#10;+CDCCOAJrotrEK0FgFzqHGgsGafCYXqhGXpzYHp9e4NrzHp7Mdqnx9G+dj067Q/H8OkiOr3T6B2D&#10;8Y+gl/qelwFABdof8aQv4zwCoxUKYzcD/lgYv7yMrUXVimleUEE4XRnIQFrNLRjcSB/NZM/C5oCV&#10;PErX9mDA0lVsmCQPqTBdEmNhMcB0mutuldGBhPFc6ebeRBh5v0aRhgXhKMolwlWdo+wszj0dx7lK&#10;8+oqJpNRXAAQi6tZnPFddTSJMfSzjoPAwJUSFUUymSAt+Q7h1HjJ4HQrjTTX7bNt+EBDw6+ujAXz&#10;/ASfFaf9eB/Gq/lUP9476MYtgFfj2lF0h9ejdvQUoBgh7gxwAph3lFau8LcZO/y4g+OyltdmGpeX&#10;gLXlKDqNq+jWBhjtA5wRZ4Hr4NPM4uEvx/7ILl8u4gbjqF47RXnCM9A9+ydjOISCOQAcesIelgFe&#10;u4iH88t4+AjgPr6PI8nzcI7G21bMZr24z1ha60FU+ygIgPAB4FujbA2FigZUmjQYB0P3II4OilLQ&#10;WDOYCrCc8WxXc/W9HNJExU+XdPzsUyOvawGW4RVXifUceWa7vYpPAnT/xi9/OXq/8jPomJfiQx96&#10;Z3zbd52gmJ6M7mIbK5T7FoXjSnNtey9+FR589ODLsRuPY1F9R3w9znTj6Pk48oHIsduDXWm7BvNO&#10;ARCfwQgeP3ojngWceSy7PDSG9+az23F5fh6bs1l8UWM4B1xfk8iDeBrrVPQqMb5CR2DQB4zDIOgS&#10;XuxgZZroBFzTsFD/bM4tGC7rE+m96bCtkfcxbbZxymv9fhwOoFl9CZ15/OUmrnGPCnrsigmOaBav&#10;RNm6SqEe0AGGGxkP/Mb4PRlJfgUfoCiXAETm1hWJDm9iDq53c5eO9yHz0LlOv3SQJxhV5sbAjDqo&#10;hbKP1lG887AZDXUHOsQaAwbKM7LiaqIofIeDrpPZeTLKay/E4OlviPq7r8XvZP47L0a8g8eOGeu5&#10;wcsvoJcu/5eYvTmJ0cWb8aUxdF5AX3SftRUyDSKZl9/hZetDul1Bsygb8W0GEtTzGqey1Yklc+T2&#10;dmwc0+U/njJLE/CMW/+6AuSm2cC0ISBlWAJpV3jTod71+Ry+a2m8PWIfdjMIhbHMIrWpL2mwgnNM&#10;Wwb2tUAFk9eIPnYPyKL8Y4C2yNbW7+indT4NWFlUfU47W/S5q4NmH1kTZKisMFcTOuNx/p6QuVdf&#10;gDDoat29DLQKFATPtJXglMdbuiDr1ggG+RslRR/Vh3zPM9xyZFBAwChk3TWZ/3IRU0E2Mu5KmHQw&#10;gGuiZrUxA7S2Y+0ii1tJBPLoQANqpuPn1j46n1sgNLx85kJ7WcW53jD3PFSA6+l5dWTWA3RMABIw&#10;a0eruVdhlLRz644On4vYZiJJY1WoWzh2bVcleR6D0uHD2vG8amZAqdv4MGbcU4P3KxvLIagaprRr&#10;0Jd2cYCbgEJrc7hCb2a0xbArrW4G3NAwgJQFzksVPdRDhwAm392P3/ae74vvetdp5P5K+2K7VxF3&#10;7/yl+B8+jmzeM1NvDJBx6zGdgZctvJzLX8zFgn61cdQzG4n5ztVvSGZ5VrPFazjemDz05Bxd1cjM&#10;zsycZHxZSwtAa80wgaLZ4xsYoaH3q+OG7qw6SWsPIuGZPL9SBWC5Ujnl96Bf8HpXvYBMrNDxlSZ9&#10;ZBB9/h7Bu0vmveU8KE882wWtFjTAyiA/jJWeuMAmuLUmlyfuWQfN2nke2CH7qyfNavRQKeu3pbPm&#10;vcmXGUaFReFd7s8Ar1tToYmOdrlkjnAWzbAMAKxbEAvsSbl7i3twkHTyeIa80hP8wS9mKxXY47J6&#10;DX710B6zjHp7GUD/6YC7NafiMeT0YW0GpTVyauhnaC0G0xZJRg+a8eCkPI2RuZIPPFGuUj+ElssM&#10;tpel20J5HryzXY1jCbBuAXqrFieHfxoG9+BNF2sBYVy3wFlhnpirEgfVlf6MSaJDnPMMECK3Bplr&#10;OiTYSOmYJQmQyg22bm0NTfRHR5uHQ1ziJLh118AFI4ypqjuzKVx7hbb04+53/eb46x94KdqHz+z5&#10;lFf+vPzl+NFXPx1f+tRnYg7Uso6cizFue5yv0bs43h84ZI6PsA9v3Y6f/dw81hefi/PRNq4WcGI5&#10;x1HQsXAQzDsNZ9F7Xk8ybQv0kHZtjv3oDXCIOq04PkDHYOtna/irZVBzGDfo+1fAHm7pPF1Y/2gW&#10;K3CCc9A9rMWxGBk9sDvA/oJpgREZrEVwo2Ia9rwSHQi1gG9G8MI1vq9Cmw367P/y/Cqe+P4fjpeG&#10;lXhj/kTMf/SH4r/+7INovZN5cm1KOmA/W+ivrdgTvWS9Oh1ft+Yz++m4GICxgDkjSp6rYRzMJsd0&#10;8DAMJzrNmsEFjp+ObQN5d5Fs1YM07YNojdziBD+ZQ8rnlomQYHnKKly+Rn762N1e2Ua+aPsEfe8C&#10;mMH/uBb3H9Gn9Zdjs2zE2QPu6Lbiz/57T0fru/9cPPvxvxU//8qbMb18Nf7+GX29u4zN40PVVKpp&#10;u+Dtt7cRyQE5MgWIvsgrEoKZgw+1aS3GxXU6RvK5XytD9lv9/rgtvVNYhncXLLiez/mGcfIZ7TcN&#10;Uoh/+V0M7qFSfJTzqhYyQGNww2B7WR7H1qBmY8j7kG7T7wpelY6tvA7fm30fxSMYC97boRGX8F7h&#10;whn90I8p0gjzv/1CYqFnbgtjHu2jwRodRjGQOigzzv2PrzVj/iOt/MBxZCaPGN3/+F5/BcbygsRk&#10;ksgsY7N4ZEc+zvu0rTyee9Vv6rUatmabuxDMCnbhT1sphJau3usTM0hEW+niQ0uDUXudZBvSimvo&#10;o6eTu43NGpp5kJNzURcxop+2ZirTUebQwEoVG+lBJdaia6l3xDtQwEPAMhPXseLcevidu5J8hkfw&#10;izvcIpp2lrHI5hJBWkGoZB3/0OLqeVtjtQEe8KT6ZgN5oktp++m/et/DotbYL+mi3ynf0WF+DEbS&#10;B8e7Jy198prHY3aFCp/WvYsuGu5rfvI5bbmdW2hhAFjcoQ+819/QkbnG9HHHFjY2MIPe8Tsv5THi&#10;Oumk7+gp0k1sodvx3NLLQ7jPTvi7Nq2O9uVvlPX+8CAXu6QbPGonsV+Wt/H5WfoAe5IHWPFrCx/H&#10;wvJMOPocO4af1jWIgp7PLYiNYr+QiE53CyCMzhzBq+h/kzvW0G23ukI3ybfzqMPzBbplI2/NxzEZ&#10;G2ibgaPQxejaFW3PEcDFbJplnDboUssPGHQ028uaXnlYAcR3flygNsd8CV9vGLcYKEuF4H+v1voL&#10;Cinkhx+GQ3kdTIGe267Qg/TJxUzHecR7HV/DRYJlqwEmaMRAnI1tMNvN7DFLIpgh7qFATQN96H9l&#10;KgM66iHtGP2vGb0DLIpt3WGmrLrbY4f1dBzi5rTpyFSBDnJ3iVuQ1c4mJiWTpmyn6ab70NPniU38&#10;zy/0FXmju9AaO4mOSPmzEe0wfwM74L8ys+9Sv3Ht/sVcqOMe4y+hbgVQpD6pgrEKcSSYrLJYxpQb&#10;lmCXdrsNjfiMefU8ADw3rq9HG/3Gb9gO7Kw6C17UvokRPHDBeoNiRyMTmWBlr3luify7aNqGD/TH&#10;s8Y791fxUw+Q33rvCAAwALNARGjuTqP048FdqRMZgAlLS2wzoCI2/C4ODPwyF4Tcliquye3h8ICJ&#10;CFg5/AzmBxoZd3EHgttgxdeKIO4x9LJ/+PfQyUcb1GeYe6Hj71QkjN8Mvuv9F6Pynd/1veXi8lPJ&#10;4MVawevEGgZYo7zrgASJUXdlCiXm3Ap896fM7Ru3pLVK0tOcsjihXp+zgy2orK1zVAeYIpBzFKM9&#10;6A2jdjiIVhfCQXSLOhucCtrXTxVxWUfKTDKLeQpMiyoGDscYWab9JsxLL1EUpqmf8z7neR2E7oh7&#10;TKFZwEhr2jCLyRiU4CEVg5KCQ+BKqwE3V/hm3FtH6E8FfViGXquME8Bq/aAdT9Ov/rCOM00/28Po&#10;DJ+Lrz2qRb/7UtSvHUV9eMqEvxjlUGYexsq+7lbM5yzu0V7lah1nK08MpOOgAUQWIbvCELlKS+Mo&#10;RetBaOg2+As7BUugXDfyzP0AIY12BrOghf3PCXXyZUaaVUjVtE68BsiT5zSAYaDOtmGYOve72lxC&#10;Q/c0b7cXgV7CIJzFEk9/OZnEfHEZYzzp1RIgMwZsbS4CzMTfMCmK0RojNmt2IOK6F14MY0aC+V35&#10;bsB4Kvmtwsp1YHreoUkagn6UXcbXuh6t/o1onwyi130+hk/xTfepePoUZoee7+jACkedeKqLwtMJ&#10;NOsJw1aYmYWStlbZHEbwpLN9QWX3g9OjzTjrv+jMrueoKpTyKQD5Os7KvNuNRVfVs1/BotvpGO24&#10;9tEZfRudxckN+PHoBZQ+gAmFtJC/ikbcB/AtRudx75K5HJ9H9dJVnIfRHo/h3VEcN67iuvyFlam1&#10;uzjLA4QWeIXhNOij0+eR+MpCFmLHsZTPDQALXKzD1AVguQKhY71LJwWjB+my9oU9fbzqOWPe61uc&#10;D1cfql1eBkSsmQbN0/gt4jculvHTv/qVOP71T0Tc/FB85Hd8JL7jHau4OAfkWrwQgB7FGzGe4C1P&#10;5/GL44iLO1+OYrIABO/iN2EkdoNr0elrrJ5FGTGG4RMYJxQNtL8znUT1weeiWB6CuQ/SiN0H7JxN&#10;XovKw8vYtjdxC6b09NSTXHro7YFmG6WGgckAuOphhsPKeA+6OOJZYwp4gdyM4DXVx0plJhtD1w2K&#10;dsGc1JERFWyryVyV8A/PsG7dwxGihCE286Van6OC6ujRGu3W4g1os+Y5pwK7BBvICQBJdbBGBrfL&#10;ZR7akEXKZdvNPDNKs9g6nThwZezGTRx55Gr5WrQ8UQmg3LAuT60Pez8RN9EV1dYsJsp5BU8OOcza&#10;TSjPZ5mX+kuH8ScP8UTe8xxM/XzE9ZcYiMLFQBd34xceLuPBr87iE6tRFHfHOD93wSEGWeBn5nwL&#10;WDFbF3hO224pUPniPdFhV2R0GMAE8BgyJI/JjwDurFcB7Yzluw1Bvjcu5X5qAwpuXWphNczgtRaI&#10;J5gKDDzBcIRR2THfbpe2uL0r1gmU1LfIm+mwpZly0E7r41zlD3ysjUjnhWtdufZ0yrURb8ZgvQID&#10;bnnKrTYiTqLZxQDqyG974mjkBRlGX7aZrwpOvXRY4VQLiASnLgVaZ7Si8cS6dXh+1o+A0aA8HzUT&#10;ALtSXMPgjpGizDSCsWoG0dt9xg5dGY8r/OAggAeKB6s5h89KeMJU9YoLFLRr3QqPSde5zmPvC+Ye&#10;/b5B/kpX8jYC+kUGBw1outLoaZRmhXvamOBZeFQFfFqHJtuin0AE5g37SD+tjei8zJi/E8bRbFXi&#10;XBu2EDy1GQ/yzb07HAeBAQox58v6nZVdy504PAZ97CIJzF1BZ4r2GT5swjxVZvSb90Yv9cVCvQ35&#10;WrTn6Y2lNfCUU0s1FJd8Aa132LSX6vFnf+sxbPcfQTcn+PHPW7P4M19mHF/6K1E7c4UVIs4njIuR&#10;op8qzTX9w2mgnwYPZzCIcNZ6Dekw1OnLthkX9Lu7WifoGdMfi/K6OOSK4WZzhm2v59YM9fJcBQAf&#10;lqtDaMEcYSeFz7KgQNpVFRfg5AOBvO0b1DI7wJXoLjznPdbMK9DP0q8BT2yUu/IweuiWooF+N9NB&#10;3hSkwn9ufzDbSlCoY+6pXiUozACwB84YSmszDk+M7Rgk4lnFArBM74QkcAy9fFzrUbmCDzxJzzms&#10;4mS4bd5oo1gna08hvzqdhYtkTfpGu96awWPs/AGNuqJ+hb7zvxIbY1BSFpJwGUxOC7KLgX00exK8&#10;Y9Fqj++v1ADAC3hZRSuI5UpX5LV7GbTdKQvwtAui0Etj1aM9s6E87UwHcgtRxFk6qgY765UDZAaM&#10;Uoz4m/4jb86RZUCaniaNzM3h5WYDmwUvozrSqREvlngoVfSP26StrauO19GWfukF0H0D2PutxPIC&#10;tOA/7SPqHx73hPVaZrgxkNzq/ls/No+Tb/wL8WFuT1I8/nnlNfDCZ/+T+NufwRaM0RmMJ08lRRcL&#10;wK27WG3DJ6cAkPNGrK7+JfZxGq+NJ7G6N4v7YI4N93j6psoIkUy5NCPE/tTBnO7ItJRDvdOKox7X&#10;IeMuMZhZa+edr20J/61HqeeUR/Ve2efZYEJPlTu9ScONw5ieg0EHfIaumRpMbjETYPMm7VjKYYlu&#10;FvdJjyg68QMfiHjqY/9ZvH9Qj9cvj+P8R/9f8SNfvRPxtE5oK9pisDqIZbeI0cU5DgTEWcDXxVkU&#10;TKZ43Nqtc/rfrJtpudGFh6yuTrV5JnYNGVTn1eHdauMUXcHcgB/NiG40mZAO+gJZ2y64DsY9tsRg&#10;9WZMwQ7dPvYZfqpolJhzOCEXiyqdevQUliXfMWcLaFtMsMUXu7i6wDnq3ogf/tMvRP17/2Y89+kv&#10;xydu343p1SJ+/Jdei/qjvxIb+M2Tmu2DsSlXWXb0TwwNoXkOf6szsetmDskUyqXb+Nyun4jWufFy&#10;SMJvyTbWMEu24vsMFukAY5/yJD30jBlTLvRyWy52mb3qMJJD+UV/yz/3C9L7VhV9t6q6GGegRV2t&#10;M1lp9aMPPqu1mzFER3Yaa/hqFTcZV629rw9a6a8yM2ZOS67/3ofOxaIed+nHdlqNKdeske3cXqYN&#10;NnMoH82z9QFkWH5X9yUNfMt3ZE5vnZ/cSiuu8Fp8rFw49zouzm2n/uegoAf/5+dJARfS0FEG6uvb&#10;ecyXa3gHs7EnDDabS2kzTyrkJ9vwn7TfvMy8Mpjglz5bDwJ6Ah5T52g20t/xAvrolUzf/gPkxksN&#10;VhnQqELTHvNqLSb7YBa/WeXynva0r3w+3o4nw5kJZfZ3j2tQUnRr/7lY3SSUhk/TLqObMMrMvfbc&#10;E+Zpz23HzJsLfAb01HnFaone5sX37uoRp2fNS1pK8Cm95APGj9lnvFyH2rWGeA4KfnYx0gFXDbrB&#10;t2tsz14/QgvwiQEvdX1OKe+eiujzYZf8EfIYtql6D8Tf5gKWdADToq8a6II+ushs4tw5o+3kPg82&#10;Er+U20Um0+jsZ9YYuhhVia8PHXzWfiLoGxglM6e4F9tigN3ARQu74xZYF1Q9RE1DY4mIFnyvXydV&#10;6vBXtYW9cN4FINJb+tlyrQE/PL6X9xqTob7PHWgZiOQqg3Tgywp6CQ8nPDHVWmbaHnGW9Vt3Bmh4&#10;VYxB7Ca0b/B4r/uZYbDcgvnC/4E+2SaYr3I2jlEDHAqtcKUz+F0WvMBKbo01K7VYXvFsMBDYZLNt&#10;gan29+5QlUijEDg2+Dk7aLIbSud+YlZlrgDfZaa7eEhM0NwvcpU6y2k7oQH8J5ZwHGZVVwH5btXU&#10;vglwUyzRz3X64g42aaZatTxMJmfIapDUKig675kQ6DwqROox+YlGdvo4zEniAObdjRA8Btp4b0o2&#10;fhJ9pIGUf9q1ry40JhOLL/x8uYkZ9mwJbxhLwfwxnWazYcvRDRVsjtmEJg6YQWpgVGAzbKLr4D13&#10;Pk5pyrqPHi5iLVpHZczDur9maXqoQYXxeriFJ766OH2EvTb7vQJKackXtGP5CrE9k5s7KlwVKRbY&#10;UMeB/vZgM0/D1b9WXyU2FXTqWyJbRiJTjz/WJ1k2bAOeQa+a4UYnko8MTCa/S2t4xdq4dJf7+cd+&#10;v/07T7refiEqH/noh8tO54zBCnAcbS0mTPpqtYrmch79NY0hEFsz3LjJmjMtFLNgU4dKwOWefQsl&#10;ujZV4Ahaw6OKM4vrxpcoL4Cy+/GNktfaw6j2uzgUdAKlaefydCKVDDOcEXSMPviCP0zZFEe7Aoox&#10;hx5lFSXZhEHoqid/uEIuqxpUUme6YlK6FMP1OhquQJf0oaXw4gwaJJgi7EV5BGMdY8h7GPtBnDYG&#10;URwfxjP8/tzhMMon2/HOKs7JKY5yD/CFNtSHeUbMTz9dfNogwJviAYbOrR2zvaFD0a6KcYzNuoIx&#10;BHNbOTg1iUGvx6vIGH+mkI8xfvR9qYKDAK4S1hA+Bb/mxHKd/JLcbzNpYVRV/NCOtdqynoEMA5Ns&#10;cRI9kt/MOU+TtbjlfAUosDj91Qg/iY5fPIzz+RoGtPDmAmEaA3Rw9M1wo+9unxDUaQTpFM96bGB5&#10;JTPJ6PRFoyRP59YzwHtuZeGZgoVGv4wXmdfq9Ua8r12Lg+OTOLnWjsHRs9G7/kQcHB3BB09H67gd&#10;ZesGYAN6QOClTgUKStzv/m+zjCSXJ0aOZyg5gL4FPkHIqWCsnWGRSQuLaqu0lx7YUQWNLFCQ43U3&#10;DluduHlM+7yr/EVQAiC3I65GzELtDKXPO8hkOobJZm/E1WQW1Yur+EIJ0H5wGLdpfLQDEOHculVu&#10;CAG67Xoc8fmBhkWnB6bcb0lG4cG7GikmCVpi9GGaGYakgXHuqfBQdG4tk3st4C//u/1rX8idj+1n&#10;0py5WLsa04oR89xEwXr4oend1rczB6NhAKXAUUTuPsv8/uxX3or3vfUr8Zue+/649tt/d5xe/3xc&#10;vfEotpdFfBH63H/4SozujRCRhaeSx/bilXg0QwFNttE3UNw6DeNDdXjvG7ooxyduxNVyxvX34nyC&#10;gr6A/3UQELhaaxFni0XMHtHlJsqxdxgnHjCAw+ZWPDyEnBMuhrdVUNtwd5TbCafzXRww1912Jy55&#10;VrGZx9jJRl6GKNKCZ6xQtK7CaOBcALC4e6bxIgzXdVB2vXjLoOkM4DpkDqGt+gdXKVfn7tKHAvA3&#10;6CETGKrVooZz3IlDeHK5QV6QkyzECYgQ+FcBuT0N6JqXQmdG3PYYRxpad1ZxDbRsfYaap2eiEyyg&#10;eYxxMyV8YnANxd9vPh3dd74Q7ee/M566Vo/+8xHfi56c8nod9nLF/nz5C7H55auYzX4l7txGt2IQ&#10;NlVASwFxzBJS2wPWHI8ZdcqWaq3cdZENeVj+QE7gF7POUsW4fU5Dm8ZjX5NNnWKAzBVeC/gq2wEI&#10;cjtwY3UZjcKtsA2M097ZEBx6n6s7Bv0UNbeRulU1QT5/WwNJYOWKekN+hc5+rsHRgZnqtHHPgPHm&#10;TMH3E9o1CNJgEG7XNkPLVTatjlsDTYkvcQjV6wX8LO0bK40degWD7CJJ4Ul66QzQEwynMdGodnO7&#10;YbUxoe8oaGyCjmfqVfps4DHlir5pIA1yC141P26NEFjwaGwGTNaG1wVB8xG0Zi7Vs8iYdeG2gE3h&#10;qllVBow90WmNzcuMJV5YgAS7Ojc1+KvVQP8sXCBg2OiIhotZoJ+N9ok+GRRqQwsD1oUgAfrRcfQT&#10;/GUAFPrkCVF1bOmu47ILOnYXbS70PzRYguasA4PONPA6Qb5W8O0JbLDid7qZ7bqFPqG0Y0ce6zx3&#10;wpgQ+H2tJGlfPUZn0i48ZaCptmrE4Yca0f2eH4o/hOzmigrX+nN1O+LVX/678VNf/UxsLpHNVgv9&#10;xWSINHlSR9BRnYEHAJnMqYDJBbKNDi/9kh/r6PVqrc34aFXMoD2VjslD+63sxe4qF3rcTrIFvc3R&#10;/VVQbGM3iKP6JpZt+BOgrcObcAKgDUyJM/q6XbXQs7Rtl5nnK8bWL9ZR7x2krdggUwZ25U+mA7ap&#10;xQBcsc2gkgEkPne8zLPbWupgCdzrPT5JOiB38o1Zh2iOrkBti00rr+AH3BxAs3iqhh7bYbtWqwId&#10;4mR0oActaaywUW4Rcm7drmB+m3LJTKN7tRnwQg2nVRtQ8LAtOg6gbqw98uAF7EyH+bIfXg/O8eTz&#10;DoNeak/4r4m+7LbgdxwTM6ULdJTZriuwSgf5bXHPA7rliXaCTYve13lOC1G65HPLNCAEHhIPKXAw&#10;sfPWTDFz3oU1zDbXQB/w08rT4QvmDN3FTKej5KFRXca9G7TjHo0MeI4gHGZO3SURlW2BfjqiPBMi&#10;QwOwH89ta2+5Zs41NcYAGxnrzzEny/F3sWigmxi3HK9e4bPDRhGnH3sp/vg3vBfe/ch+yt7+eXMR&#10;P3jnQQx/8e9F5fIiT77fruf0e1+Au4Xz1Tu+Hjef6sR6fS3OAZlfRKfMv/LL8ert81hf3I5i/CZz&#10;IP5Sb8l8PAb+adH3hTLJEI3AHClztSN0EXgFfOVC4Zzrm9DahWuQV9rFdodrDiCmOxuQ0SeYMwta&#10;z9B9/S62D8x6haw1GXOtBi5Vhy5xCCGYpxpXcOYMeH7/11binb/rj8UHT9rx+sPn4v6P/ufxtx59&#10;OXZP3og5+nfY1cHsQ/ZtnF+uY7QcoT8ZAxgD0mH7+Gd6ERfNdnSODtEVLs7olKFPJuBJ5LR8vDWn&#10;jyzoVJdmsI+xrZBhCKGrABSzP2Hn2NCnd2FDrXvzGnN2A/o2+c8al9PFOC4b4D8cfJk6A4/q74OI&#10;U23/VRl3POjifB3z1hPxF3/oesTv+vG49aufj8/dew25fxB/+5fOovvWj0atO5BNeSB0hoezfqcy&#10;btAYbDOg7Sv0z4xxnoEPd9gP4YnbrJhAxRkegQ/leW2r/MWbu2gSv+wVCfqUd5w1s/7kcu1MFkL3&#10;FnnX63il7kC52aXkPa+R3/3Yv+ET9SLCw+88QLrzt/bPgvzWh3a3Tg07YbCnhtExUFdpgPcaPBf+&#10;2MW1WPXNJH021ofopvIdscGxDzCCy3N5uEo5RZCxodU76HQcTWxbRR8E57PYPsCOMq/obR1YM41y&#10;i6CBM7vKHJb4NYgefZTH7Dj9BsOJR8SqmeGJfGoTTckusF017IHnt6jnNwiqtboywwQaZDkHh61O&#10;sz3tMt/TKgLUyZPEtVce7uFciiNqKKM+ttyP1BXqZuGxDnV2yR/+TnoyB/zLA2p7HZ4vcQbz5bU5&#10;hH3QybpruUMAfZwJDAbU0HvV2kEGwHMrvn9jG5U7P2+1aalxHKh9dB4Ovo6qiwW2yeTh7TK+/aKA&#10;fSuYtEbqc20CRKJf1ufK+m/qOfC2QUhrr7Z5Vt3sZ+ZNemqd3Hass2+2pQ16bWIY/IzM4Hc8zNXe&#10;6WcszJm4StymX+nhgWa31Qw4bF3YxCZ1GCd6xaBVx10q6CdNk761mMnSOQqHC2+ZlSYGon35waSb&#10;gue6vc/saTRDEpVfGbezKG7mmbUNWIb+YgMYKW1wHc+LulUiDUrAb86X40pZYizQWx7fbdTn/PC7&#10;sdpKBl94BvQ1mKLSz4zA5B3oi00TB+oXQASa5DroBMdCF79TtvhOnEO/PYXWAE7iR/kmGYZ3pluB&#10;tavGejELe5/A7/nd6/LF9waz92NGJ67HsOrUc/cZF5hms+b5NAB2sxzCbjyK9Zbf+dzgGeCE62i5&#10;AUKqjKIHn1emk5ii+61/t0MOt8sJqsHarPBXBV9UxSvuZuxVdKXzZDkkt9eOlyv8JvuIvNG33MXl&#10;fDGW5C10HP/CE9CQy4yRuN1yZw1nMLb4VbKarb4rBug26A028OA7g6PuuljDU2Z3ixFTz0pSmYxr&#10;DUgZf7HOqwvWZhobmLM8s4HFIbQ/WsJ/6J8rhN/Au1vnpa/4wkVLs34NfOlnlD3xczOz2fSHxIXZ&#10;R17yqXObcIh+AYiQG7AwzzFrtGVAD/2kTrJGbQV/DCF3otD5+PdcA/qBGuvEKQ4kS7EwtnAXJv2S&#10;bxyfvChmL5G1pCW6K0tLSURacZFiv2OP+7UZBqB4Zh5UJm14Ck0w13vGGbZeiMq3fviby75VsJmA&#10;PN6V70zN3AFALHRY6PQwEUbGl0yU+9jNnEjHoF3PVQTroDDOuOLZFjysFaiY/ZNQajSIQ+dWEjMn&#10;XT0UKNmBXKnnPQfIT0elJpDgY7cNWJ/KiLr7bXOLnUYcTeiKLR8jFPzNtd5tproHJJgpY0BMp8eT&#10;blo41s3WSzE8bcXw4BY6/b1RuYVTXf2mqJ1y3UlkFl8fBdpC4KyHwdwlUQUQyoUZABqhEqbx0IJy&#10;Po3NwhTpOeB0BqPqpMxTqdUQqgLvwRNLs86DDM843e+dSBAmT4a313Zc7sUw57yV1iiB3jiZuYqo&#10;EVY9eR0D1amqw3F+Z1q5wrw1c2R3DmCf8nyA0OYiLi+ZjfEbMZkiuNPLGM/mMR8tYzafx0O6Uc4A&#10;HrRovTdBPS04Dbz7PIM4PJD5TSUlU/P3/rRQHUreDQggIGWc4Ag1omhewzAd5Emzw+5J3DrpRfv0&#10;Rryv14rK00fxwTYA67gTQzygNt/XuXY/DpqmHSP5YEfmfRwTjHQBCJxD57VnP68QDpUa4zVttQlt&#10;rvFktyVlyqnBBrqInkpHw4BJBru4xiL+l/N23Ow249Y1AErDrXEoJUY6grFWKLnbaPbN4l70H2JM&#10;ei/HU/cwnNXPx6uXgPzpPK7hALX7z0X1ZgfZPooDeKqDwVohiFsE1RqAa55roFT+No9zgcGsMc+K&#10;gEAK0sVG8Mx7HiktGhfI0UdXIxTInFMvlP7wjFvPPOmwCR2OaG/dbfEcNBS8aOr+XmHQHtd0dE6Q&#10;kTU8+jkU9M8+6Mf3TI/jox+6Edv3XIvW8pW4euN+bC+K+CLO8OjRr8T91x7F/GoR5zxyN78fj8bQ&#10;eDKJugG15g3rPcKL63imX49F46m4t2Bk87uxRItq0DTufcDH4EAnRbk3yEi/cMoGBiBVcMizJ8lY&#10;TsngZhteMjDVQoEtKt0MiPZxkps4laMVz8chscaWxrM/pF/whpkpMqfGZz5fc089+hpW+vCE21fK&#10;boymmHkAxBF9muPIzjBYOqrVVQfVb6UAAP/0SURBVDMeXDFPGMQ+fdj1mAPuGULTYzq3Zg53gFMB&#10;Ua2G0YT+9foTjAuli9L0BMk6OshCpk1XlJqA+g6KH6NS1bBm+j9zD8Cs3TyK7+s34/TdB/GO4TMR&#10;X3MTmXiR+USxbP5lxL0lDs69+OmvLuKN1+dxObrIgDLKhZncK+bM/GE+Xf3mX6Vu71jxrVs1couF&#10;jklhYLfDZzjs0A+CpphWNxgfQPrG1UzuF5drbD11ykCHga6h+hJ+MmPRJZQ6smzNpR3Of2XD+Pm9&#10;hbx6sMNucUbfMYTVNrpniQOM5Ng3eB4Txwva6KzwcOwx/aePqTDRTYBns5Ucn6h1pScB+K8uMP7M&#10;nydZ43MyNsavfteQNbo458o1ho85cUuAzliCcfg6HRwDRc6N/9kkPC+mylV1ZQj9EdgfUVNuqaFv&#10;2hB1quOomgFcuUAGaT/1H/Jue4wTIY65wa75GU9ivnMO0HUYbDghFmuAFM6pwYAWOrsJgQXqrrjq&#10;IJmlNqNPQOfoMU/nGxcLGA/z0wYYeCqja9x2yK2kHlxT7q5gb+jJuF1jNDtsl9VzAV9MolscM6OR&#10;trNGnuCT/lbqM/iOucgTVFzlpW0dJnTykOcUNXgDxZi2gz5IwwXkq26a0WWKFtKuNcskS0tx1Dp9&#10;rkXvwCfF8jgOvm4Y3/V73xMfqL6fO/fbGdNG3d7Fq//yr8VffuMs2hscNxC4K5iCrkptwnNoHwNv&#10;9rNbCaxdsmPsffqAxuJ3T5xkJulHrYb9ctzMhcfCW4cr67LCw00TA22jCr9jV8t6n/EBPAWxyLzA&#10;KwOqblGFfzJzAxvsoSZmIAFv+E6AxABp3yydfgtdsz1Ar8Jr6lL4THsP0sHWSytozTzL02Jvty2b&#10;oaAK0jGQR6AEfLSLNvNyxTzU0GV1/j7gEudFGakybixVbJgHt+ZgpmPC3AwF5C11t/fAZ/Tb6xgh&#10;072JXqOIJX0W4GaQUX3K87c4alVrlFYMZyA7pv9uLqGFgc0ucnuFrn3s5G3APHQ+4wiMx4Bvm+/M&#10;/cwgJr9bX3UF+MzTjFvQTwWOHHgqnFtFqqADaxPNuLZi0TV6TEexrThLpoPCizqZCkivwZzpqez6&#10;8DngdnlGf7nYwGHjFJoi367em11F3zc+fyl2LKJPh7SHI3jRFXqRiFvnU/aYtzaCvXRLD4LQVI5c&#10;kODRK56vo9xlrl2QtbzCGnnrCQLQ0/bYzKNq5VaUH3t3/JH3f0c855ZxZeHtH3DRz9/5x/EvfvrV&#10;GL2FbatMsT8CfLHGPMa7o/jIsBXN555A9zdjaK2+9afjn30OzPDpBzG5+I34jRl6yyAGOMPgrk5O&#10;FXt5QP+3yyIdMBgzKu0+fLaN85kHJIAlmVuDiJ7o36dP4ocFdnPYBTc03Hraik5Xm1SLU3jrElqu&#10;1VVj+A9w2oTObcD9ygUz5vFpnlEf9uOc+37ne5vxNR/6fXHttBNv3X8yXvkHfyHeGL8cu5NrsZtu&#10;0ElI4Uk3nuKe6WwVywl2D51WGzSiy9SeQaTtHTBjpxnHp8fY5/kew2Lfy1ERd+bYEeTGDJd0eKG/&#10;ZrDA5lu7zq1JcO5eHqDDpt+OU4XsCiuHft3wsmblMTK4Gl/GotcFKzeipB+eWOxp5D3m1cNRDCrX&#10;FkVcnq3iovdk/M0/dRzL3/n3ovGpl+P+2Suxffh6/I+fwLaf/0h0WzdiWmgTx9Eb6FTBa/BIS8O0&#10;msVyC5MpGC30A5hPvWXn/X2zGPEc+gc2msD/dXjJIExu+1v19kWy/ZsuiQv4N/lQOwCnpd1TRvIz&#10;lQWylBY9bSw/zHUaaK7Ve1edq1R82/OkNOOHudZkqq8s0bPX2vt29TCtH2X7mVVh3/CrDNSYsTVE&#10;rjwooAE21bbVGeshvlKts40TbEbzYBHPaD71c+CnA/rW6KzRPLSPITUzbs7ceqLsFXpihSF7FR7Z&#10;3t7EG+IUALqnO6tYzJqzWL1Z5akbsIvW04KL6begD7skDXguSD3HajAuM07QzTnmzBARtxg43I9U&#10;0NloKv3LWOaiwjyDU1Vwuws2bn9Wr1kn0az3XCSEDvKgdjHnBkxpoInGUx6NouSW0+QInyKe8m9f&#10;2ng/zVHwp36Y9/C596r7fUfHGqCDmI/tXBc5hJhmuOmvMaHq8zzciPmwf5k5iU9t+RsPVNJGOL86&#10;v2LJDKyBvcxQVxd4CEMdfVC3MBSfO99mH1lbK3uZtn9POzOUDE5pq+y/C27ihyq62Ecog1nvK62e&#10;/fU6P8cG8Kxqc5alXSrQuwNuFig2JEfyJA/QVmCjTa6RWvqoGcDBlxGFWXYHJJW+h1PqNlXrmhks&#10;1/PSb1YCDdakn5M0xfaZmlniJ7oI12A+AEx+pZ/Mhblg0IV9rDcr1nBhciOLoeeydJE4SQzMhLsD&#10;jOlPGYVluAebml1v8z/+B/pRGbfUR6VmKQuZ/zFfgstM8nEx1bGYDFFj7jrgPE+R3eM6ede/kVr1&#10;CGO3/qHX+zT7st9OKy6XD8F64uhw0c2+0zdFYT+V1tvfcx23yKaO2EnRVvmHU7sxpsYHImbZ34Vt&#10;a2CLg6ST8dodMuHCcQFdTdxo4R9fjSfxCPxQgVhm9e7AjrUq2H4zxjbNMuNPIFCDnrXtCH55fPgF&#10;1xkYrHCdp9h7yIidcxYrO66zJht4xkCTGZLWQfOQGheZdtp3ecwphX5Zyxl6z8GC1lQ2mCoe2jIP&#10;9W0jevhoOwY4gR7uBFzjR85d+ODlAokJ42q6rJeMCCBiWUd3B05c8V2ekgvBDGzBAWBF6LpGDuhy&#10;ZumZBAHO9lC+GgDB7EUxUdluxyHzOpBn+M/yYGY8mvlo2M24Rm7Bx15bm3zJvXkYITPj9lQznA3i&#10;quLlfxkiF13hd2UjdYq70+hfbk+HJ/KwE5USxMlAZN6HbWs+GZUPf/iby4PWVVQx5AqsYurJHekn&#10;wVTpNPMuSPDURB0ghaKNs+22CgefqA6HSNBUgaldgcntQEzIAmKsywYAGUebtg0CupvSbAlTmE0v&#10;VnAYTxYYVTkVKO2s+UObFhg1Ym/HWw6QiTZ6mUyAUu1DdPdAD0AuNxS0o268E6N9cnQU3ZNDPutF&#10;rf9SNI7NULvJGJ/M6yuVGwBKHH8Iv5vjTMpEqzlAdBXrOQ4rnsgYahQYGrNrLCjuKRozmd6/6a/b&#10;J3Us0Kv0iXZ0bAWbgCuVLh3UxKZzYHBEUG/arL5njljhdSKhlebcQAok4AOViw6UDatNYDD6t2Hi&#10;1jDLgj5dLgAU82mMxii41Zsxn8xj7j726UWMzuz/HX73udOw4LwBv4xY+8wmcyHPoCCUZIU5DY0/&#10;PH+/2sNX/EmPubbMrYXW8juGiTvdXlw7KqLTflccP72LQe+dcXg8jIPjXrSGw6gOcbpqp9Hv0Uy7&#10;k1kH0mNjQBeHYErjUwOFC8ZYU3FCa2hawZCP/Xw6AUi7RbCFElCh2T9zNAy47aKHs17WeihVrtWo&#10;JM1wuDEKFsa3cpF0rwCgq0tGgEdZMSNitYjJeBnTi3l81qDMvWq8LMCdVON5M4Bu1OPfQtgbdPhV&#10;g2ko+xvQoikSbSrEBwgvwLRXy+0nW4CqCnGNMjL7xO1KBe0VG1f4AOvQ0KCggAILlzQ2AGLcNRW+&#10;WhlDmT/wF9Oef3NFrFGkY+jTwuj1EbiNcrFUOaGA6vDkYgwf0FfG33FbILKIHgasbuD9m9F48Qa4&#10;p8P3A5TrK3Hx1qNYXm1jxLhqk0/HT9+fxNnrt2M3QuFuLwDuUBe6WFcgETS6wNXVp1F8SxTOJZ87&#10;FwIPg2Ya2WFvG4OjPk5Rmx5vok4bGtNb8EwdJ2tOM7FoxF2cgga078JvAosBIzRwK9hI/YISHSPj&#10;BSgrjShApu+KOto36yEo93yxGKMMue4QutWq3ThqQ0imZg6Itk5hC5qvDwexwCEYwAdtxjG/YBJW&#10;VzFb0G/mrYXsG/SpVABNAMOaJwhnzaFRzHEEPbhigOJeQ09TlvcZVRpw3k1xlRVgrqP2QfRfqESv&#10;9x/G4Tdei9ZhJ96Pv9kaRgwh4Zfd7nER8fpX6N/or8bqZVd/XourSSWO4BtEKC4xPrmPLvkE3QFN&#10;9idXPQaW8IQOmStGa/jfumR2oMnvtMB8o3MwEG4bN65XxXi5TdTaFG+v8scOo0tjpq974IcHq0Rp&#10;MVqasjnG6ylWWfB0wxygnNbwWDsB2VVsErw10OE4wDCotWbSf9DgqJuTfdGNAjIDB1yfdoA5qSHL&#10;blVVi8B2PI/PmUeBYMkzcjy0mUeuV5Dj6hEAFjnYAQgdI7zhav0W+XLlz6111pfQsLo9UN7QsBor&#10;szCsWRtuubDOnau6glwXfLD1GQx2+4KGz36YpbOC/zI7zXnIAnZAfecZPnalrWgo8wAGEKTBotVq&#10;zRjRo8WCMfKMQTvpkWRcKZs0AQ9UkIHYLTG0Bl941mOamj0AKbBdBkzhpXRILqGGxhi+rA64jvuT&#10;pvPUYc6pBcd16NcA5iXOD7MOju3xmfRXr8gj2h76Wz2B9xlXdQSoAMRLfnSbCyQG8AwmCY6ycLe0&#10;hr8TKDAKscUp9q/9vvfHD/w7p8zBdwF93/6hU29U4j/7J3Dg+E/H4hxw3MbOIc89JmCKbJcAMmvb&#10;uKXeJeoNdnDdoLebNnzMM7Vr8J1PcxXSYPIjBomGz6yGiost8IFbYm9AzBV8aj1EQ7sgfsYGT4rM&#10;KhP0P/1BjmyNYaVuFek2EJatQBCZdauEdsftQm4nayDz1QLbIq8yBwaMXRn1YAHxRoN5dpEvARbz&#10;5gKIATdLWIhrXAXVZ9D6F/aaa6ybiu+0D3ZB4B20NxCU2QIG9dTrzF0D0Otx/P4YbM5TStWB6O7c&#10;ToaxcSF2zLAK7LV2F47mRmwNtqpdLuBxg4i2zfgAohbq3tLfHYDKA0wsUuwCjgug6jFrbs3g3wa8&#10;VzON0z7SZ5+9gN6NEkvMQ3vw2Fb7wTwqBhV0p/Jk8EsQDQnEkeACQDzXWfoiV+ndtoUylPQ6RTuP&#10;FFxfi6LlEgJjRY/RC2gFP7gwyXxn6YOlW0bK6GJTLeg91+bpYUD6XFlvnDPd2Hfnlr5s0etmYPFw&#10;IRV0pC/wQ4s5NEhT4qCLr5oG2+map7K5iJILAMzr1//mizj9pj8X34pYJh/LT/y8wTPvvfHX48d/&#10;8m7UHi3QHS5aQSbs4YwJfZL5axy/M4YvnsZTt54GAtyOV8EMr3yuH1ev/sX43BtzfJAHOBkSCL2H&#10;je8M+pkdGmNPMuZ77LfyWRngYIy0KZEZ0Wt0Q2YwygOVHvRfQB+4qovOHzSifeBYj2PgdXV0ODTL&#10;oHAfvVmv4x/A07NxzB7U4/QE2b1uOYt+vPf6rXjy+Y/EU8904nzSiDd/6h/Fo/KrsR0O4C341UXq&#10;YQ2dtIvZ+Sym4NwmurHaQd6R/Sl92GFLt70W9vFGNCdvhocAldDWbVoPxx7Wge1kyLkNmdltIjdu&#10;k14bvUeuy/CcYHUXE9rsxsEBPDK/z7y4yAViKZoBRInNgxU0Qd678PCU8YFv+9jjIXI/kn9oxEDr&#10;1d1NPGi+GH/rT2ILPva/R/lrn4qL0VeifPRy/KV/No/exT+JPgw6hscL+jSESTalJ5wii2BE62Ni&#10;isFjyLLKVR7HwTTTd8XceYiUW3SdqPuMs4mObBnwhMcq50Xc5fOa+h75d8HEbNiM9OrMJyeJO7E1&#10;Dpo5ymxq9cPb/8IbiFLiaiixX0hCRyg3zn/aDf7I7VroZQXOQI8yWNN5FeCi0x5rj8RI+YO98kn6&#10;Z/yPPKIuGJtyzt0ps/yi9GEvymjreNTNjvQ6vqj1ozmEp2pgxf4+WGANxGgP0UvXY37gtudj5oVr&#10;40r/ETlkfvE7GvhKZXk/alfg3emXAs3P84+iPjEj8jy2iQXx35B7T5wsoJWnjAPGmHjekXMnOIfG&#10;P9pJ/SDttUEUgxQGVRg9nUW2oIeDTJlWX0INA2k6v5psKZGlbAA2+Rh0Y9o1ME8GKXmed1kCZx+A&#10;s22embRSR3sTusqxInP5XO5XnTinmY1FO2bX2LYLIvKRL1rJQOk+GMQ9zIs4Jk+kZhJqyOu+9Aev&#10;hln8nfQZ1RkGHNvIRBOBamCvGnxvSYyslybmNwBptqvjABAZPHPH1o7vTGIRzvkMg0R+Zr/FkRle&#10;ZKziqDysir6l/0G/PaAIDU9fBxlwk59hLydiz2PiE3lKDOO4/ch/NAS2wfNcnKJXfAgzaefKJe2r&#10;i+u5sAMSTh8TJYDtcU5RvtjuylrbvYqy089yDZklJe1g3CpY6iBx9hGkof/oz8laMVsypy5UQEv6&#10;5iKNCTBT+QGeNh7hdtf9dLei3657CCr4sBqjJZRYTdC1zg14nz5b89UTwOUT56VJm/ttwXzQwj/B&#10;nhs4dpFbH8UEjg5CKv4wbu/Uy4uWezKjvFD/a+TlJXlY2UZfWJak7iE0ZtYhy57SD+WSXjXxBs8V&#10;a3hYpGUqmvINbYg5XRyvNLiO20v8kzY8oV+rHDm3BhbX8JV4twDzLLDhsrVZhuoTL0F9oQ+NsfAZ&#10;/bE0j/eKwZbgs5xrlQPX+XsuyPl87vW1gfZm3svyipbjy7qfYg6Gm4c0gKeUFzOhq2aJg43XW7ft&#10;wlBmqEKjVnEVfe4L6+6ZJIBPIt6p8lmJr9Yox4FXS7vLaC/AFegXcY1YwMUAsaKLzmIxDzBQf2Zm&#10;3nyP9cwCLeDxAv6v6//oT9DZDXy9qPTRd8ajsL3FQUw39X1CAvrewODS5CHo4kFS5aySp6FnnT6u&#10;sxRJHjRCu+ZDm+GpI2Nw1QC4B+w1quaMYmNSd4H3eVkSwkQNA5SW5RFb6npcrz0flY9++ENluT2P&#10;dQdDAKMJIvGj986aQpC8ZEpnNaODTqrg34weV4AlqSfKGTHvcq1ZAgp3bv+EMImjVHgIlsF0hYKx&#10;hCcimQ1hRoIF7nQCOirduimADFACYEE8nSlqAM36MczbjV3zFgb6JDZDA2mDuAkIjVuDuHbQj6fa&#10;vSiu9eJFvJ4uHyMz0acDGx6MXMQ2C1lOY2WwanMVixkEB2QUOJuCTZmlggPrFgkZ0Cw1o+yGeuyf&#10;WzE8HRYiMQEOBgXApHpIgmB//ykOHH8aWDT44+mEla0BxL2wGqBTLRmR94Qet2BuYVy3gdq4TpMS&#10;YQrqcsGkjWcx2i6jNhrHAxh6PhnHajSJ89UiauMxYA+myCi2Bo2xIDULmMlsFe2aq/yuIXkCq+mR&#10;Rl/NEtxvZ9RU+GN/eCx/mWHXhHBFrx83DaRc78dLnW7cOD2IQ17v7A2iuHk9rncBPwdPxhCnMzrX&#10;cFB76A5ATmu/l72CcMGv8Mh5NKfwCkK1tn4c/V7ChBsU5AphmjJueTP9ZHjCVPQKgGtf8FWEDNH+&#10;FYCBj6CXdRdU0LAs/Ajx1XWMy8MTNuXrUV4wzzOAAfy0awAKLq+ief4Ip/QNnMUWer8aM3ipsn0m&#10;NkcY8+ppHBiwcCWad5XnIQoMMsUVc5S8wcdbjN41eKLX78W0iQJDoSxA6CuUSx3eqGFIi3YHJYEw&#10;As6a0AFOTzBRoMw9vttAg4X1rbeVW4YZt8oE1RPnKJDOsogDhGfpaYOCmw30gk5tHKhhYwOA55lX&#10;gBqM0BhlOmTe3d66BfBukbajAufi2kej+oFvjtYhTveCZ43vx9mbk9gAlj/LnIzfeiV+7d4mpg8/&#10;FdNHZkmOcju0NRtkfAv7erxztd2M0y5UZ/41gB1Awc1OLcYYpUtA9iHz1Ufe5yh5s0owW8gz12i4&#10;mo08VhqbHRdMbh5qoj7BwLi64nYuawXt+swf7Vmw2SPe3W4TM1O+MVJtV2tg15aBR0jFJOg4H8MJ&#10;9S6OH32KKQo3gQ7OHbyxxtlbTJk/mmmhRwz01CovxOY684zidbtbq9GLDlbaE/4UAwMy5fJOLC+Q&#10;EysdISdIJqaxCq+g3DHUA66vdp7CeejE+57rxu986iSqXwOzNN+HQpRpcCgeYXyWvxDjLxfxcw8n&#10;cfeNWbw6x0DN4FdohWuRTlNu20JpmFmDkoFqAhIJD4gSFtIfeUKVIK8IEC3w7ylcFZxUty8IEEra&#10;s64CiisXRb1e+hu+14AICl2pERyZ2UIr++1o8JAZl66USSCDc2a7NrD2ro554lTqMrpHsxhX7jSL&#10;SXoLcGg3t75KH69D35jxmKvV3IQG56eMFZ9vGZcx3KHjASDSY+5ALtCn1r1SSVtQXj2mppKH6vSh&#10;2bE+IHxQjFL2bFc6MHxsBGND7t3kp8OXSWvcm0bcwIJ5RdClhnF25dW6FtYUSWBlkItxTNHLGWCB&#10;V2FhaGcgEH1OS9LlgP7e5/7prJa1c5g55FB7BB2gtzUCdQRAyhls39D/rcBaA2cb/GvttwpOs8Hg&#10;Yi1yuQTIIav1U+iPoZemxX3GAsDu8nvbU0a4boJxL+Elic812hn5sLHCxtKTve3s5VY9F652yGge&#10;qOF84pjTcqy419VsHVbrbgk+epIdPbk0MGPUAtDa6CIj6K0SXVav3oynX/xADH7gQ/H7chz/+md+&#10;m579zP8cf/7+K/RpgFPFPGm3azOA9Z6engjl6r1ZX1HM0pEF1sAr1rXkeu+B/lPmxFM4PURiTX/o&#10;XgZXPXHS093MFhgh+FWctbbBXvlOMM/8eSIWBEp+E/+Xq1bMAWbm4FeYn1x9VVFgu4w1dhmmcfIs&#10;mQhNBKRMH/RSugGGylRYsB6djT6uZP0y+gz/6MztsBXCrazrYR1O+rurAKSw59oX6yc2cpGFB4FC&#10;DQS6yiqIExGYHcSkMC6gLvo8agNkeJ0B3LLo750E/9kxVvTVooqTO7lAN7Wiix7WoVjUmRu3hq2P&#10;4HHG5mB2N5hTQCryUeI4ddvqCJS7p5zT34b6EMKac5jVWRhfn54YV7BYu1lEhYckIMu5BUm7BG1U&#10;x1t0rycA1uiuTrb8Z/CxQRsH6PBclabtJXpSKqbHy1xvM6CIPLQYOc8xU8+MgGMmyi2rI0jYMRA/&#10;N4eukrsPRENumbJkhEGkIXzigRMuSLkWYe2y5qoWV5DRrUMGypcqbe/UvtMOHcx5zyCGPE27bYMl&#10;zMUM+rdWyN//6aX4/3zwJoP7Hhrilrd/puP44/cW0fknfy1ary9jhW7cMhczaAKuRj1t4qnjbnzt&#10;N7RjuPuWuJwv4ouTq7j/2ivx2TfWMb57Feezz0VxNY8WRuoQOS7QqZWrMWRpxCU6sUDuPaTIgPm2&#10;t4wX4bkRYHsGI1rHJre/QEOd9Fr/ACyC9TlCL+KM9JCXygD7u0RHoq+qA/QW914M0GMeMjDZxtEC&#10;HX/aydqPpwfDOLzRjuev1WLSvBb3vngnFhYhxwl9E/qegEFah02cDSTzziKumKcTdGClizMKjjFo&#10;tnuyGwPGv0EWijl4A6YppzNkcB1XVzhU6PGOeKYEh2B/W+IZdJCH4CBh8M0wvoL66i/glz4DhC6w&#10;VzT78LKBQ0DBUZ/7R7hj0z3+RbRjCo0Gh604YS5HSzrWLdIXGb+5jTv9l+Jv/CB48J0/EldvfZH+&#10;vxbV0Vfiv/t5MPtbfz8zkw+0IHVsmCoC7KJvoa+CCId1dyz/IL2VgxpSsgLXpQ8jRhKnqycUUejQ&#10;ODD7GRnGAbSOab3Rjp4LrDqBYIHBRJuJ8+iisfaX/opdKgCnI57lKf5X2nL5E/1un5Jb4cs8NAvt&#10;wJ+p18Q4GWzLz/1RxvkMPYqGSb3CYNK5zlNGudHsMrfxZ03GnQFu2qPt3FYHTrUBA3/5bqO+/Nvt&#10;gmYd015mzT/+Utyftpg/rZVkaYyapxBgpK/BM9VeKw743F0PLtqfdMo4gBdvMHGt0e3EKfHsYR6m&#10;50EJ+63y8Dw+zZv6JJdlvEUXt+ereAv8X16t0fGMaS6mpVvynZlzBruQ2QwyMlf6jv4CaZJeWHX6&#10;3OalruEl8eh01lwTsHBF6h7G5VicafGUQbL0fcQM3kPfctHQtpPu/IfOybpa8GcmP0BPVAiNaUP3&#10;7/kDX5gAon6X8rmI5df213Z4to8yux0WcwbyP+ms/5eG3Teuc34z8YHnZsAOGfbU1pwLHX2xKLyd&#10;wRsXs/jOgJwHHri1vA6t6+CMRscsOg+KgCa+mmCR+iB9JBfAmuCiiocb0FGz0AFx/N3FxvCuo8Nw&#10;xRyeAJ2ZSzlw+2AfxZOMr47PBO40M6rWEC+o/ZvRRHfn4sLjeUCUIAT941kON+vviXvElWu4Avtl&#10;jb0Kfrq+taRJG0hbLl5F6yQ60h77v4I5tvi/LnnKryoKgznWI8/i9diyPixt0NmAZqXdAps1c9wb&#10;hM7Ejsp6xlzwgbiDedMXtt6tBy+Z1e+6vYkQ2kJPVT4CzrdoZ6vuBheaLW22lUBCTGFmurkeDezK&#10;dLGIh+IgRDYDMhYnTSyJj03fmvoxYGV3ZHkarjbBTLKsL8czMyhslK3Wx745x/SXfggtS+TODFQ0&#10;a86BeimdIGmKo5yHpazhZ+jqOqS0cUcEg5Sd0k8O9D4mlzFAe+gnz5rYkifZak+b4HX4aweOMT5h&#10;4/KvT80P1D3wQB7ACK20sfpdJb7KljkSnoop6IoqKvsk1kx9x9/KsFtL5R9FSqnNjYmOj7/FYn7O&#10;A+WEXNCEBBlwB86Hh2M0oZW7CD3NvQ5urKF3Lcfhrj6xYANNY+CrUpnD1itohzxWp/jfK+bEaQd7&#10;FVOeV4sm2Ldq0JeZrGZGH3hQ+8b9G2TNMZhxuQYzOTYXkNfbA2wgfiC8v9p2w6pTy+0hvDGEhjuw&#10;Qh88j+8DH06xfWY6mgG5mPW53n1EBTavjCc+/iej8tGPfKjcNK/4wsExtUxSX3yGE6ywGziyaLbO&#10;hNlIdlLwlCfe8LdrAdZpqXNNQ6ZCaRlAk3k1ovmTxoR7+dqCjG5PdcEy92Y7mYDqJh5jj8lvtg6i&#10;1YMJOifYzA9F9+ltdAfvxEF+ITrXt/DPzWgfw0cDXjaNcOjf27b+RhUDeAmBVfS76RaBBX5C4JUK&#10;nckrIfwaw2nU24LFamWNjavBtJZjq9IvXHyAheNRQei4wdyuUqNBXR2vJ1O7EoFyRNDzXv7N7T8w&#10;kxzkmGUqHTiVmELA0HNCy8oi2kx0c3cV8+3DuLjEaM/vx2qEAV+ex3Q+i8kYULC4iEucPou7j3m2&#10;UWjnaq5wp2bjnYZduZG7eWIKk4FTHpKf5cmDCHpGclXuGCz8DeZyIP5HKdwEYED3o4PotZ+Lg1uV&#10;6HZeiKdPyzzA4LlBJY6HrQw6HGKAq90+xgsaFr2so1Oue1m3aY1n7akxM7NaljP66jWTaAN8jBCn&#10;ZEHmqgoK0VshkXN/t792Cy3mIpwCr7BaaylPW9PI0P+36eePadMLxrUDvD9CPKoPF/Ept/m+9ZW4&#10;+2gUo4tNvIRDcvBkI252hnGjQ5/wvhrOWRdlCD/naXoqanjQk9/U9vKUzGR2msRZJUhBAOljsVnQ&#10;BNzbPsJpacHjc8ayhV9cfdHoYCClM0rWTLwMFzIvLe53tXVhwI2xWJeuCpCrupxeYnzgpwX9muA8&#10;1Se3+egQYH4ryi7gdj6PufsrjE50V4xrHnfv7eIE5+rZYRFfZlxfeITivIAdUETftL2M977/u+LJ&#10;7/jmuHVzFg9XjVg9eDke3DlDHpbx8YtGjL/09+KLbzyM1aNFGiQVtmDUuRHHwCYxGMLWGPETo+i9&#10;w5yfNn0fwAubOtfP5DTor4H0PpjSOoSuQvScQ/5L+zD31F/a4sJek2d1kUeUXG5HQbkk39aWsVvA&#10;Ixhu/IeI2SRqFmfuodB6bt8COGOcFi0zMJpxwj0GANO2GazxaeifqkHnhVmxNYwwOoh5/2YMSP0d&#10;T0f1iOfscHBRfBb51jm4ZOzWrbujgZzTf0UXHlXsXRnvdQdx4xpOYuOb4/iDOKm9j8XhOyNuoXOe&#10;gnW+SlcndyI+PgfQ3/9iPPrcOX7zP43NA4P3AoRNbimD2SCRegVZhD6CuuS77LcvnutDMVTpwGaQ&#10;n+4aooOnymqXy1epL9xCohxZQ0nds90g0xgfdY+6LLdgCsI13AJX+FPQRxdoE8UPoDJ8tPQz5FI6&#10;+j3MHB2bNpCEUfIgEoHpAbJRIINpUJ0bAze0ZYF1x7BSfwOMakbVcE6VVQvgZtFXrs9VQgDHvu7c&#10;CZ0AKPCF2UA6mFFFZnQeBOEGXulLFSbECkXLKGJ9GnP5RVlFD3u6p7oz65xIOJ4HGfnJh2EL/ANd&#10;bcYYv0uDFWChDt9YmyoDJZXLcItWbduhvwxMUFaZRg1wknUdUFNQgf5DZ+iZ2/sAiWuDIOoD+m22&#10;t89yq8KCsVnPxNTxzIikSwL8PLSmiTGGr5vwZc0VPOi16nTQB4yVZ7nA0BY8SSyDqY8Br3t/qk4M&#10;fXcl2MWuOv1sYY+KmuuU0I1+5BZsdM4AG+OZgGt1FDxR7R4DPACsfKZzIji2rpLAFBgJCzFIvM+s&#10;vwZSqHT68e+962a88Ht+UwzqL8mtSVZaj8qddXz+p38+/teLz0drMYK/DEYjd9oV5FKdPRZFbXYx&#10;sOC8CoH5c0HAw4lK643xUZO+aqvHyqA2Qv7lSvldMKujV1mPwowba65pt9TIK40VY8nDChhHFQDd&#10;Yf6WHfnskImaobdGsADXQhtzW7RR1l6zhpiLSxbzraKXdS7koQUCsdxM4hqyOAdILfGWLNrudhYD&#10;bgaBBKkGED0coJyj7Xh2XYzCuAZ8dwaNzHx1xd1MfbOuxA9QFpoD9kpozpgSD8Hf1hjz5GSnbKaA&#10;w49uPdqYxQ19OjzagsPl6DK3YA94Vg1Hf45s2R+XpStpIHFWoJm2Vj6TR7RbeYr7uhkFc1DFabTI&#10;tHxqMM2gujvqBElVgL2LodavqomHkkfgDftvf3cD7sGW8szKyiL3yIlONw202/OYXDAO7u+hmxfQ&#10;FUol37u1OAC6XtfcunhQZKC4yXfVogvtduAO5Jx2G+lsMA70tCfQ5WIhc2pZETPHLakgofIEO+WE&#10;NtwiIt60npPFpQ2EOCQNVmanKa/QuImM5gl98GMWGE9DcRKD77wR3/mbf398i7porzT2/A1mfO3+&#10;X46/8g9mcec2wHwyBXuamep3jJexHB82ovEtH4mPgRkfLq9iM30YP3UHmb5/FnHvc/Gyiy1T8Fcf&#10;3nIeLkaxM3h02onGo0dxB4W7wKatVkv0Bb4XvJwYAVnYrjYxg89U4rXaMJ68ho59tgUNcR5WAHbo&#10;v2ptMtO2uSjigHuLA/T+pIgxemNVW0M/N3nBR21sBc70rSP19o2YPbpEd814ILocnm31wdpoANX1&#10;Cn6a0pk1/RG3dHEerBlUunUYgJ7b4/olDizj2SFf2LPZuafGdnLr//reAh7Ephhg0WzwmSUN6tXD&#10;mJ0x5zPo050xjUvm+iga17HfM7cIX8YhfFuATebMkSeWmg26xn9qHcP3YLPRCC1Sn6e+XLwVcefw&#10;ffG//9960fjQn4z7XzyLB7cvYn75avzjXwM7nP1IjNWHHnEHX3kSuY6mVbub9LWGZpzN4APGZxZO&#10;nnaNTV0j00VxHrB46t6wdhBv7rwxqyiD5vCUu1ssZt/BYTeovENnDumXhqLsocNm3cRW0yly1B3H&#10;dWzo+Vk9HjB3dCAxyo7v9oEceJZbtRWoNxgQPoUXMavYSLjZZ/KJ8oSUwMfODbIitpJZ4X31h9eA&#10;JriO79A/qgc+gtcZG3rVw5OsKVahLz5P3Zwnptc82Cc9MNqBxralnPsc6QI/ZsAGqkkrjBF2mh42&#10;etg63rfaXnQ+eNSTiSvIdW39gGfDn70joCI6pPV0NKFlpfsUND1ALfcZx/VY9sxU7ceE+Sk3A/rP&#10;KNCNLrVZDX83u4hiMopifQFvO5evgVHBdDswsYHZzUN8DPQAfbQupncKMi2vo9xrL+yvxNhrJX4y&#10;yOJHzj1/MlBtu+Ty7/xN/cTvOSc5ZunjrKBHco68jh8akk7aW9tECeXHAqP8ze+9njsTz/Hyzd1Y&#10;4ly1lXgkaZ388/bcgYe83PvtufjOBu0KjKHFtuZZ1uzMMfKln2PDsEB5jbJqRmRbvOVint+1wSvi&#10;HayD3wU6vMnn1qTq6osM3aqrbfUAoUzNZ16Yd4iRW2ib+2xag3tdsFmLeaw0DrGLzFXNjGbm023c&#10;+nklepMx5bgcGvZcPJl4EL4zg1NeM2NMfJl0kj5+6Hh4nIQ2ABZgJmsmW55pDS0yGx+6pbx4lTRF&#10;LlEv4KsldpL7LBeiLNTRA01kHn0iptxvAYc3+DczQXlUBq0dH53wP8XUYJnlKNQZXXR4A18QbQnl&#10;5RvprX3sp35BmHhHDpdga/T5ZeIqhpyxAfRjHVumvFR7zDg0Bc+lnEGPOjbF6IIyKIfRKF/4HXKD&#10;fbOki9uFe8ZSwAouZopbN2tsh7yDzUgIwPf0jHZ4pqCZ//cHC+x5OYNjyazMH3TTx/aQgMyPq02x&#10;v8gFY5GkWevM+TdwCW9noE3GRw4MbaT+EZvZkBkUPLdSYd6Z/60XMLCcG+5L304SYW/0oZuMx5py&#10;xnvUG56+zUfwIjqEz0zKWWPXXIDzRkOLtbQn+tOMzfrz4F6TOqRc3ftTZsQ4fob2cB7he/mPLqGr&#10;zZ7Ub+NrLnEozvvbqs1XzgXXeJ1qBNgCvUbQ9irLjJT1XrSgdRNfw9JqzWIOb0pn5GaDHqdRp6gl&#10;zqPf+jxNt5Pgs8Dd0Jk+oht30D+3Q28b8Uf+wB+Lynd/17eV09oDDDvDkSAYFvQiQqbjBCDMPnuM&#10;bi1BqSusRu5dXSlhcrNLzDyoIwDgWUZF72Ewp3qvoBhtbWULuTrp6Y0DOnfEq+pJoBikw+NudE97&#10;cZPv6gfXozPsRr//DBR7N3+rSE6YS5wOdEO5kStoG8W/XsziCrC0m01juV4DaGDi+TKu6N8GB0Bm&#10;dFtYnk5kKqDAXmcuUT5CAUF3Onw662pQOcWxAZQlLH/kdbIld+eE5chKIIuMBfMaGc2TvRih28Fo&#10;DOGqpYi79WKleAHs5+tNTBCaNcb9ISB1Ox/lqYbz+aNYXz2IJQbG0y/XfFauAUkrHCsDMwiwaeXS&#10;MecCQVKHpJ5ivpCDfb8f/zDNCRAqBoZUVNV5HKIgG8znNUDdc516tK914wNmIl47jWsn9egOn43W&#10;teNoHZ5GrfdMtIZthPcmwAXFDXh2H7OKVMbNGif1Wayt8we9J3Rkt1zHFAS3ZoxrlFymoNM/FYqK&#10;SN1Gj3jnX2jrSgfwCmdjE22EXtPpPm2PT09wAE+1aSOLxsozpuVsYFCcqs3qIjYX41hPXonLB56w&#10;+lo8uOTZl5P4PJetL1d50uVkCbh+LuLZ3/SR6D79DviJdjRCzI8GKh1ZBcg5g35pKOAZuNpoS868&#10;E269HlelXBl1+55KuW6xbjNpzEzR4WeWt4A0512ljvDks5Rmj+u3gGg6vbRTMP7CeharFWPhHoR3&#10;zeduK+rFPLMYX50jH8zkccMTUTzFzvzfEaBjGpeT87gzqcR1gPJNnJ+X18t49U1rr10y5pP4zr5b&#10;aP5oHH3st8fpE8u4M+3E5PYno3zrUfQry/jvr5px9+N/O+avXNKXIus3Vcz2gh5m3LiF0Cy0mwfQ&#10;ZNhATuHfgaFDV9bBT20UN5+VOusqS8ZeBzCo/FytMNpgmR+dnAMMQDW6cQiTrrsDDNMKx3WeK0dz&#10;5B7RzcUdtGoc6hCjpu7xd2VkkA2m8UQ15r8DHwzKwzjrDnGUcZLXW2QCflLVoG8mKOUaDrkZbY0K&#10;L/p/eIKj0HsujtTutSdifAr/zo6QQYNDo1wtmtNh521v8wAU8Pqu9WRmdX5dexDX338Yv+cJAOUB&#10;wBFdFXGDecDBuvzliLv34rOr+3H5iVH88zEu68Vun03C8wW5Zs9ZcFiDDfLJcfAlL1e97ZP8w3Ph&#10;dckm0Ldm0UT9sV1nPcCs70e/dlppHSt5E3SgoXU7tRlDOsuu3BiPNVNChJ6rva74KJvqIOcHGhu0&#10;0gG2K3yUATSDQjlvAIAGtLKQfUMHLg0u+oXrhZ+ZcJDzaqYzhhS5zWLmGna1HW24CCHt3ZYpcAMp&#10;ZfC5ZI7ysAb0u/cbFCgLM0CULfpJ/519s5tdgPeEQzkng7G7FXxbj027jf6hLdt0tQrdp7116x6t&#10;0YaOHg4dfWPQjIFfaIceMyZogl3LlSv1uzbJOYC2ZtOa2GlNvrqZR8wLHBce0mORY1cnTW7aMpPG&#10;xz0IogR4LWmnQR+sD+KWz2KnjUEv5BMZjTXj+KsSOBsQO9uCrlhVSN3CMW8AjgX48oVZyTSOnu4j&#10;gzohppge8L0rbGZEjBhbbunGjlpsflc18xXj7io4cnmNeT9H56zgbY/ld8GsgZ71tGU1bB1+N7PM&#10;ml+NJhNJf2JtFuEyXohHcfTeH4rf/O90oo/ez0WH/KFvDyvx3/wDdP7ZH4/56iS3K3pC8gK9JZ1d&#10;YRYooqbgoQIAsouHqzWkH8RzOLFXMBkzDH/AJTSnadDpMAvNGjbq3ybM34OWU8CbW5W6jPch3auW&#10;gB6A/Bz+8TRYmoFHsLuLi+ijw6dgCG27eoAZpnHGj/JpbueArl5mxjXhgQyKMt4aQDP18gYb1Bym&#10;/uvy2u48CRT68pKfSvrsoQF5Si2fmX1X4rR7opgna1a5pp7Akvljnl1czC1G9EmZcndAiZ6BcwBh&#10;ez7zSHoPGtHuGGQ1KGPWpmBNLGHWJmKAU8m920mWcJhJaxcqRLOCXZ4h3nJ+BJ4XIL4+NG9AfGm8&#10;WnkoFJyKDBnwdkvxAZ/PILMZZG5b79DBPqO54PM2PN+Bv6cN+9+KdhPMwZzmkcc4ZDNAswuYbvt0&#10;gUQlVUdWrrjEDMET+HssOJbfwCrbivN0PfmtjUKoVjwxF1q1h9DRWnzwUZt5twYSPJD8g84wy3EH&#10;kT1pvGspgdUBtnHtDhxEogdv8Vz66LEtZi20U/BdSMCe6xzwfOlj4K5EmyZyg56CYnWuJ7rqORzx&#10;+7t/1y7e9aEfivfQe2d1f3PEGTz0ienH42f/t8/E8nP3mGfG0HIVvBILbF1nsozqUS++7nmd06eQ&#10;rWp8Afu9ufcbMb9/GbenS1TV3AoKCd5j8yiif4ijcDMKsEqT58/t83QTF1PsW2OGo9iNiXhgwX0Q&#10;UZ6rYYuffBK+GxwxiIM4wKlbxt1YNfqJRBuA/yF2qg4YNhi6RSfM++hHdGsV+loTcod+PcZ+xyGf&#10;gRNwCVITWZRde5vbbtAxGzD8orGM5QUTWiyjNwAPQ/dU5tCqTocap4fINLKHHnbr/1K7j1NrpuL2&#10;0cS1iphB3tLTucdmex6DmW7HCn7zlCD1bs3AD7znKYpr6LbAVh9Y14/2PAxjDY8VjGcLn9Z7zRjw&#10;DEaB3LWj5Ynz92dx5/CD8Xf+414cfuePxJu/+kbcfvWX48H8N+ILvz6N7cU/j4s1bU9XGXQ1Y0VH&#10;qqaT6LOxpxPYpG5tPOhgtjYTwrUM+2IeS/CDen43qMUpPG+G4py+uqBi5t4B7zru2joolNv8PGHa&#10;E/8ve3WwSSeG6LMR7e2uprFGH7rNe0VbN45xxGbI2BSbYO07YSzj3oG/IR0TwnNQpdOzMs6a9A+5&#10;qwH3JnyF9kLksW3IPIoJjMM7Mq+jp21W7oRJcvA+GIE8OXawJBdCd3gEvoBbkL+ZcJbngUigkZng&#10;BlJcbE1D6k860/wYYNA+5jPApjqlBhDQ4daMze15tOkWsjV84UFmGXIywKDdBUMg0tlX22ijc+vd&#10;fmYN6dibyVPB/t2kFUsytM3CgV+HyGsdfezhWwPkrt6+iBbAo2yN4wi7L8Jy049QYgwWdwfQhPfp&#10;ZhfT+Sqm+CPubLl0C+t0m4s25ZJr0AuCHLeeoeAYE+9JDHQt+kQ62s/9TxKQf30521wH7ZOwSWvH&#10;xNjfvla6Q3x1t46OTXv9fh74CKNngNC1s9x25j22ng0wRrtC/8xKFqr6sQsFaTP5I/0VdITckjsN&#10;Um9CBB+Q/eKNe2A9rn0cZORDtaWz5ELnPiDHe/oZfm4/4IG6Gfn2C97kVXNHkTyP/Hud2aLWpjVD&#10;rt10G3orap1ONDMJQr/Q0eDTiBt5N6gnhstsyW4PPeVz2/Ah9gNdo2b2sCi3SPI0xm0AiLYy4GNH&#10;+I73stYHy6FI4TtgDGYHHQZ7LZFB7XEGkqBDLvBglzHyCDf3gIdqtF1r9bGR6OPdBTiE65FPzVel&#10;AEMaUExbLQmhKXKrDjMIqI4uu93odGr8Lu7ab4sVm8L6vCMz0CWj4+hdM8W262lM0RfyUBdq1LHF&#10;c3TJHB6pITh1ZYC+qj8MGmZNXrnKhQ1+K6FlBuBTmOmTTLCjvzIG1/Ipb3yR4MC5FJM7l/Ag9Mod&#10;Hcig+l3aCW+sR4c3QWO0wedMFW2o16AjrGPQAFEEwxgw3NfU9UZF12ywfW1ZfpouoDBTO+YPHnSB&#10;yIV/g8Spm3hOZu6JXyTQfgB5rxmSqiG+oT14hLbFH3m4JX84hwa9xIIebGO/lEu3H3tIWdbHc/Dg&#10;gg26dAHOMW1Fn2EvQ6gkLpE2kDZM3AL00b78xDy1PZCPIcB31mq2/qWKw/iFsRmYGr0mbZRwXgva&#10;2cyg6TwXHaN6CC83cqpjh41Rw9F+buOG3SRtBR+rxbxVkSvjBwYYmVEHxVzYR2NE/Jnd3cWf+J3f&#10;FpXv/dhHy8v1QvsDgbiZG41MS30DEvKXF6sA3C8Lx/InJOXBgneNWw0EqcCvdDpgmBbCYjprUb8Z&#10;u14vtt0ThPRGDHjfnhxmxtG1AbAPx/b5OgzuKuABPq28AyMkn/C7inU1QleuLwCTngRiWt8MQ43K&#10;cF/3BsBhJfpiHrN0oGE7DEKO77HSyz94KZPQBcHTkEoUUwghNRMmUfKH6/aX+4uk4zqAZK4u6EDT&#10;gExiGFUDZ+E94YzKzGy5hdcuF7lyOF8sojq7wkAAk6ZnMVpNYgZo245n8cD7+H3KtRs0ianv+lgW&#10;tJKOqcB9uhNJP/aBIVWkjErXeClA2VM6vz/8AIEyAFrrxLrZSVAYQwSidy2eRIk0jo/j2YPDeNcJ&#10;wPpWNz4gKj/tZ8Zak2uqblvouPL9dhFqjKjzwftGZwnAnCcbrZaAtRHzYUdx5BAYV5qWMjLjMDgo&#10;D6W0SWdAZgIGA07QTKo6RjOqBGCobfqOQw8wiqKVhqdc1uMhQryZjOPuZBej6XlsLt2Keh6txWWc&#10;jsfx1ur1+Jk7OEYPbkfTlQX3uyvpcGobPp1XbsTve34XL3zww1F/5plodaCjStSMRAUHo8KTk7Yq&#10;e2t/eGqfJ5aAsvZKGL4SKGJ6okOnSwbwNJ/3W5s4w/nYosBHzItbEozG75DEBopUYJQKhuFLij05&#10;UDRovg2Ojcdz73AiBC/LWKCgmT8cK0/+2uA0bVdXyM8ZDhGOALxwb4VSvxzF+cUkJpeXcYmN8XSp&#10;rMUAmNu4bZH5Ga378Qe7q/jo9/7+OPpd3xzHxxfx5gyY8uaXonZ/FP36MP7SuBfnv/Q3Y/W656M1&#10;kEn61m5a/zXVg0dg1+GD3gGd5u8CxZcnNfKnyhIKQjeU1XoTbwBszuZF3GDemwMuAISbJm2g31Wm&#10;m0Noi6wcM44J3z265HuE2jrvC65b4ZT2kENPOdZ/9wQ3t5sLBK2htWaMl8j8Ac5yp30aNw4G0W+b&#10;Eepc1eKMed8uW/EWGncIj944GcbpyUkcnTQzC6Be2/AM5mEyi3MErFi0YmoABR4xSGAB95KxfhDl&#10;3Dx6MY5fPIju8fdH5+uacR0eQXXFIVSoXUb8r8z/8osRXxy9FcWdj8f69sOozK+ibJh5pqzi0MKz&#10;8pfBsGR9s7i4X4VmpqPZjUpLWgh0j3gJcsIPcBh842rQXOMN4+Q2R4iediLlEB2mrGNlDPaYnWbW&#10;bWay4VBmxjAawm3Klro1U6FDuxaznvHudv46znhucePB/MpzoQn9z+O3MYpmH2noBTuGi9Q1blko&#10;oH+x5vvHzOxBOi627OpzxkcfoL0HlhgMcJunq1RawxVC5GEFKOwEnlhSxoROM1vNrCSpAd9nBrGG&#10;m9uUkzIBDFqF3129O0IPrpr0iUEm8NmMktaJ6rnPQw8s3C6Ass8Qnr7By4AU9baibKZsDZpYc9HV&#10;XxdiKhjdCvYEFc6DO7wYddICcMG7CzdL9N2Qr7foSwOT1wAv5q6O4V/P36o0LnEgqrFGF2wF+sy1&#10;46sxbrdRRokO8Th3ri5qSwAc8lN04L9D9DR0MDsAOhgscCXtEMC43KKDNbzoxAZA0n4PGOemy3er&#10;BfpByDCJXtmOGfJlcGGJTXQl1ACi+pbW0rGyHQGX9k8Hs2rWB3zpIRVMAvLwtfG9L3wkbv0HT8Z7&#10;zLJ5DNnzx679xJ+LH3x0P/oL+gGQMQtL3liJA2inUr8BdjA7yb+Z3ym2eMf8NLo41QbV0WfFJAPK&#10;4kAP/DiHR5swdgOH2kCXLCmPOQ4LlvewHVMDT7UBtnHEdC64uc81jEWBqdI+fcjCzshMAxlXvqoD&#10;S1sAIgHC2sQZdGjp7AnmH/OiAV7rmpk513BLnPShb2YTbkW+0pM57xrg0TlA+FKW0UkGkLULBsc0&#10;aRawt+yFmZDWgjHbUiCdW0chhwsTBqyjHMAXLrj4IHiY3metQa5N7hRMMAiD1NYpFGO4eJknBzo+&#10;FwaRoRJM5QFS1j5BSUd/WOJoul1hxPO5b9Wnc/NoCsoYn4DRzMh0MgvmyOc4Z/C27OW2ZE+NrqMc&#10;CpzkDQ70zr5jD6yJYzBAbndch+iR6oJrIcY58mpdR0jugi5t7OIQ4Zg119AOIAct6uhUwbSyu0FX&#10;lLV5XCHLfeQStzv5wQMUrKWSvAqvbLBlp9Dd2jQW4Gc6oRvjg9iJd+Zc18JBoF2f3eU5BmzELCAe&#10;aKTehRmge2avY08yM9RM1v4sD4xxU/b6u16K//RbkOryt6e+cJT7n8v4b5Ctsx/9mzH+0iq6zcu0&#10;fStovNksgAPoUWTk1rPdeOLwVhT3cPwv/1nc4/MRjr46+Hy5ikPwXfUQ92u6ic+fr+ISwP6NPG7K&#10;gIpRNb58DjSjv08tt/EZCFGs2rFm/j15t3nUimfhQ63zsnYQz813MVvfC7ezP6B9txD28UKPWw3m&#10;bZsnwp9D+wX6xG2/m2IZS/rrjo3W8++OZ5GdMU5lAZbysJsCeycflNYg4/4qPP1IPTGvx2EHl9gt&#10;OegjM83bzMOwx3N66DnaNkvy7TqyssYOnFIuq/GW0A2Gen5eBee2kPlz7AXyTH+nDUvNuJBTWjpu&#10;f0iBuBEeckG1iQ73RN0N7RqbNmPWemriyV0bveki6u1F3D55f/yd/+cwrv/Wvxp3fv1uTF79hVif&#10;fTr+1q+PY/Hg43Ef3lKeqziQud0PJ26J7Bm4dluyp9CXzP3OIDKfWQvSLE/lYss8uD3WsQ2w+RZX&#10;L9CPYsKdOEImgZ/FeGaOKT/qUzHtmrE1xSsMVsc1MzKRbVHuBlnuDRgPOG08wWZDwyGgzqzAdXeI&#10;LRDs9DNItD6/E6MmflL7IKrzs1joCCKD7iTXud+h9+v6X27U5M0tXQqx+DTtqXpRHcgz9skQ0nwf&#10;FDFD0dyRZHR0gtvfM8MtHcp9sCS3WYJHrYvKDNOceJk2+YtpQHd2Eo+q32bQIw+68SAFfRjo0BRP&#10;ozvzIZ0mOATfau72Y54NhnCxL8s5wL+qY2Y1T9vXUXWhLg/soycexteEv5s8W9lrMG817ECvL3+A&#10;xtBtVf7e6rDWTmJzOICfr9Maega535XH9K8F1iti0oCH1tBeH2vdAo+Au5f4ElN4E+y5W/Ba3see&#10;orc2Y97131A8WzABfOG2NWkCkwMzGB9yYwagO5f4MGkvbHHxFLKnjOTCKvYlcQjXqGfz3Tc1v9PE&#10;f2kW1Gl5PXPGt7lQ6n18BvvTHrzrbXyZH/sQjSV9yWbf/oJ/hFd0JCFR1oXMdumjD+Zh3ppXZNcN&#10;OvhOc14vr+w7zH3cq0bmTz9hiLwb1DBoQm/cHWV78JOZy0ayLLsgD+XCJrreoJC74gycWJNOfGTm&#10;lrxWY94sw2C9S8Q98Z58Kg+o21r87dbfVhtd1DrExvaix2cAXyA/Vl9/kinJbCNsT26HtSU+9EC9&#10;htltvWHeIwkykQB+yMwqfIkN2DITsblF/9NA2JIRusjpYmGl30PfGb9A9rCh9lGr4TyXLmbBUyAK&#10;sBS2FX4qV+gfsYoYFHp4cr/yZXa9iRY19I2ysvMadEOF/mcijAuOdL1sHsPrBiTFDDzf1GMXoroS&#10;/ohf4WXGZm2wLEGkLNspZMmw735XCjbT/qE7ncbE2OgHaequkTY2CzFCzyH1PMbDa/LgDgNoBQzh&#10;Cjq6xnqoBXrQgxQyIMazLFVRd/svPrGYmAtTvyXPPqZf7pBgjs0g9iehZR0vhDGpzxPP+zn43x2U&#10;agkD3e6odAu5suYBhPKl2CojadDfYSorCo06T50hb9oWl4b1Zo0diH2kg3XdDeLqd0VtqrbneZYe&#10;anI9d/HS11mr16QPfc955U9uy3Z5WspQCizvmCn6J+5Dbyv7XGycIWsborPEfdlHXhnM9nNayh0J&#10;rtTzLD+Rbv/J7/72qPz27/nWcg1jYBfBVRCAd+fVyfNhGSwBAVr7JPX94xVF99E3EJx+D7ZsPQOj&#10;HkVtUIt+47kY4GF3+09isL8+Ok8toj28GW1Lo+DUY0dwprMfqYxWgjcUonv5F4LBzRrnQdAMqORl&#10;8dpyO4p6MWcQKr39Cr/H07qtKScfai1RTptUiFyTWkqhVwD4VWHzI9UXk+M+Y53At/Wbyo1p5w8c&#10;Rwjl1th/tUIqeOJdI5SpvxpiQLvZDpvNJIMda4DVcvtWXF3UYjE/j9l4mcVgF+uL2C7MaJpnHQzk&#10;k2czXpnUCYFpc35UHr6UpPxbg+hHEglG9jNe6ASGoqoDSPChR8sf0M9WYxiHQ8BX5+k4uj6MIa9B&#10;9z1x7clN9JpP5PbATq8fzV7bA3dSAcoklRWqw2cBtpdu94COq3UDYAxtmI+5zgN2J9lcQXX++ceM&#10;DQNjmMA0HCBhHHnpIwhQ6FEgCKHz5d2QHNIzt7xJRzNSGkbScbI0btvyIhazVezGD+N8MovqxTi+&#10;7D7t++t4o+a2ykPAJW3224DwQRw1zuPOwzvxM5/ZRufyLuNhXnWUfAB0dUvSonY9/sPni3jumz4a&#10;8dyTKH+MN/21cG7WstOoMK/7k/lwFuiT+iTt2QYg4TGuKKMKfJt1qbjOgpzHK2hXHcekA4itHMZs&#10;hiFY4myjNE1JXQJ4N2j0LW1nDQcEzdWZE/p13IcXLI4Giqxj5I2Ij+j7CNCyvpjGHC+jhaKwgGoW&#10;V0XR3ofHH80fxvjBvbi8t4opDu1kuY76bIm845hgpHIrDWMer3vxfx4s4/2/5Q9H47d/kDk/j9cA&#10;bJPbX4zju6PoHxzFT0x6MfnCj0XlYhllB5CtfGO0OjqPKgwEs9IdpD5g9CgnSMs4BHt1+KKBc2D6&#10;ebm7iNXlFBluxJx7twB4aynUelUADvNc7cXgAH1iii3TbFF0gy4CK1cxrKu1QL5vQGO319xG93hS&#10;WcsUpYNDlDuAWUeGuTicTaD/cRzebFuDOY+W3vDcd2n4T56n+wAZrp/WMVBcZ83GzSWctrsEK8mX&#10;s8wiKVCyUD0aZm4ePh83ejdj8/5+/HCHRt/rPnXQdoN3IzAWt5n+09jcvhfrV1+PH0Wet6/P4o0C&#10;PsQQG6iXL7LOZDKe1bTgK4Bpo75GOSMzAAN1XGaGcFcNubDGl06gekDHxtVPg+XciJzzN/f4k0eq&#10;A5aVEbcg77DOnQ73MTYDWTUzQLjeOdORQlL5TydYgy4w0WmBl5HpLWM3eLDDGa8DBBRIe2zdIAPq&#10;+20KGEI+9DOzY9x+qIpyHjQZSoymxfpR2miDldY86Kpbi3Z0sIgb+FXgp8FSTy3gidzGhxrz0B0e&#10;ljKYaf+uVkG3otKDFzzMheu4Nov7wgPqSJWgWa8ZpOJZYI4YOebNCmxikA87gJE1hs6HdiqdNiiE&#10;r22winswtupNVwJrG6RRPSVg18pCU3mjCbhxi6orcQ2AkSlTSz1K/q6g41t+ZvYdOgM8yXia0cK7&#10;njH3xQqnHN0iwDHVHbPJM8UMOK2aG/TANZ7l9sMl79YpHbQ81bIVd1SPczQPToQG3+zxa/CUPtaW&#10;77XDzRYgr+xzD/atRb9wFiyOr/3VR9kJTqT7WocTHgNgzJAvgyPVyphxoxvoryvLucwOD6Yip389&#10;QNGfePJbo/fvfg+2mYH9mz8P1/FPf+JR/IP7fzPaS+xvC9mTJsxHBQd1nxHOc1Y4dPTBhTY4LiaI&#10;TqK/LrxIPzZLeJe+9Cxk38ah3D6Ie/CvNG0YiOHyLQDPzOhM00ffd1pDdKZOIzp9OWOuDTZhPwBl&#10;nvxmRrqew3yGjKGl6sxTtQ1fFbzADvUqoBG+ncE3TfSo82FtGv3Bqlui5EfmywLAQ/q4bcIjS+0p&#10;88D1LioJVs0mtcafWwBd4a3DXG4BtWaSZSU89CHrlPGZCxMGnpsw6QpeNlCnIwxHpx1hsNEyYg7P&#10;jubwNL+7SNfBOKzBIrvmEF4r4Evo0FpGYwlvYUNLkLJBuS24yJoueQKox552+3EE4mRmsHXoC2Qr&#10;3JihnUsmHPCytquf0xfkwezW3DICL5qFXNawAYxT8+xhDyueX0dPR+s6tF7n1lRTF2ubVrSdT0EA&#10;c7xCJ7t4sIUn6tFnSBMfFbVDbCo03E4B8wboGgNUHzOEASi5YH+K3RAdM7OKQLSx6R1wxzmP8cAW&#10;VGBm0xQr8AXzbz8NgrlFqg5/m3m6we42+F4ncQstXeiI7QF+uLKnHVzlIsN21cUGL+IJ6D5r9nGK&#10;LqOD7ts1erHaHsZ7vqcdT334P4rfxhP+/3+W2/8x/vu/vYzpaw+wUQ0wHbrf0zrBfQYJGl36c/OZ&#10;GN6Bbzb/MBY4kdarLC4s0u22QWxB9yia2OhzT+KcruNqgG4CI9Th0yW2aTMu42q1incwHk9hLDrr&#10;GLVwPJD7BOtgysrhYUxn9Bmso0OSzvpRhzmsxQB5blgiAyWwtoxC9ySGjBXXACcQK1fgoL33Q3F9&#10;ac1i+jR+FGc4Vr0umL2/iUtPjVsscjeCPqunSqtQrOOqPbtCHsRDBn9PD+BB5KKFDioXzcxKmqBU&#10;y9F5LrJ00Z/0CFwIDZTj+ThP8xdjq3cyQxL+bIur0c1bHIG6D5WPoIlBpxKdwsBTH6v4zGRm0mOO&#10;8G3vNeL24Qfir/3Ht+KF3/L/jle+iJP76i/E8sHH4+/+2u2YPfoUdIa22F4DSWKhWItacUrNeFH+&#10;1NtayQEyVUE2lmP6yec6w9DVg4M24LC+To+Z7lydBch1kuFhi8GVyK0BN7eQGyhwz9IO3W2ts7q7&#10;VtB9ngaOJsCfQ9mAoUFn2KdOnHsvuPkZ7PeY/lz16vFMtxLNeTc+j51sTifRpm/bk04US3el0AMM&#10;gfWDcxs6eq0BDSuuIGoDzVRbgflmmxjpvPJUHVvUHPKArIod0HHacxMpzCwzQGIx/vRnzFQxwIFD&#10;XjcDibG6GGHBcR29rI+rLUaPpuVnntzeq17LTCNsShUcu5xP0NV7usA19B2aohe68Ptu1QvLj2RW&#10;CL6E2bPqGQPxKuHMnGPu95lGliQBj3ONh7wUPC8pKcbiem0hvzIX/M1c7aOz3aganOt00E+9GPKy&#10;vnIHkGjJGLPRqwdVpo7r24M4VNN1F3HqLoHONto6cfUH0YKOxW4Cb7uIDn8uXHhAhhfTmOnfmSxh&#10;3St09SXkX2OzPXRGLGGBdU83noAHTJywvInBFTM5cyshdkE8BcXS1lnbSUDkorwBNFnV+cwfBS5/&#10;tKXQnEtNDvHrvC2xGL/7jPyQ6/2AvzVXXuR13iDLOn9ZyiP1vp8ztX7OP/tH8gcypwxk/TG0c269&#10;zWfvn59dcr74JW/hx3vpgfEu9IN94RfGlIaW3/M6/3bU6CoDp44///YavtovPvNcrsustnwxnzrv&#10;0Kxm0M567nXsotjFJAkNBJ2q6meKB3Wg0EtNvsPs0ba6lLlvH2ZJmVq9HdYu9sCjDgDLvLp9PTnk&#10;12uRi1qN66GBmWVd/AgzMeWnjriVrprV5fZJ69VWGstot7E/PG+76cYSn7W6eZSHMAngDNolXRmf&#10;JSYs+0AX6Cv63WQkswrArk6JwfrCRYD6IX1vIT+PA3Upf2bYw1gD7FqzF11sf7HCR0TupGuSVnry&#10;bsBa3K+P5dxKXh+gTNXatI9P00RW85Rv9L877MrGJpoDZA3ZEfNqQq357oF0lsKpmOkqL0FUdXvT&#10;eue1oV5PPiTrSvPwPPBF/sBIpN+IvNk3t+xbT5kB8wEdYt4su2INdNBJ+r1MHOOFZrlzbY68KAvQ&#10;311t2MiSua/xn32xViYN8erxTB6CrsB45QKXcRsXWHoM3Ll10UndLXG0N40mGBN9oJ/vYrplwtxZ&#10;ZRMNbZ/jlDb0U10pq+WhU/I1zaS8IPNAc9+gA5/xnjzPy8QIVE3ayVRJ3CO8dj3aefZzX37+Z373&#10;h6Pyrd/2obJ1HeLT+czMoFOexuNdFmAEJzNp+/Tfa4LE40Zcw7B3UGz9o348ewiDDl6I5sExzIjA&#10;NG7FEmOyKU8g+nX+ZvgMZAFpphjVcgJx6U3ua4WRZjBmsVSZAVTzsThueG3FFgbFIZonAWFsKJTK&#10;16mGWCoRhT2NM7NsppREfXu/Nf8wAXKm1N2vOjGLEHGvzJKS3OtWJNRMZjw4qbAq18AcfC0ZdvN1&#10;Fn1fWTwWARvRz910EWcGBacXMR9PYjxHzc7v8r1AexINlLNBQbcjWvdhv+qUzfOD0szfmQXf9h+m&#10;8OQM5Uw6Vt/5iLHprJc427cERcfdeAeG5YVDlMATvXgRgdocPxlP9WCqg2eiNjyIRv8Q3rwZPThb&#10;w+VpWLsmxhRrvKBvu/ISAMbwi6sEER5osIGdCosCIlZrn83YDewhdbkzK43fY6UssNWwy+BMLV8C&#10;ZLxHEAXHWo/IwpAaYVg+Vz910JcYnuV6GtjomC0uozgHFM3u8vtX4+ohvFG8HgeTRmzoa1Nntt+K&#10;d/arGO+b0Rl2UIjduN8YxtX6QXz5S6/E3/tUEYOHd3GqUN5mz0gw/jENetl4Pv7QC7t46hu/LSov&#10;3MDZQsEi22AKY4J7gZKu8hv8OPX3hEdMPIC5NWXOUHz3cY53GOInkYd6r53FmwVEAwyT7oOyYpbj&#10;Bh4rcBJmOCfr1VuxGl2mc7xuLlHIp3GKwT89HsSoM4gxhr7HfUN+XzOeWvkoHs0u4+5Dxl1Mo2Ym&#10;C3RclctcKS4Xj+Li6jIuzngO/LjEsKuPW7CDx7mvXaGAqSYo9R8AMLzrW7896l9/K8HmfWRy+eg3&#10;4uj+OFrDl+KXpoDbV/9hzGso1g3jTY1Vj2OtZ495xdDt5v1YMu4SQF/wrBaAMHeVIvc1HJ/tEsUM&#10;Lh5AgfbxOm6jN1Y4G4dowGp/lLUVarUnY+BxnSpxA0RQtoHzuoRucwS9C0hpVizwzTNWblFREkZx&#10;NkFuywGKk+fy7D7ynEUvKyf4VSj+Tjvu01oJTX//AMfqHWCoSRlnGLN7HoKCc6ThMJPLFRi4EcDb&#10;iHcAdAfPlPHi4IloP/dEdG/82zF84roHcsUJogg54yvwx52v7OIXp5cxfXke88uficV9HL54FAfo&#10;JDMY1QuCGMiUegIBU9NAf0Gu4xSIeDYP3zPPSrkOSqb2IyPWh4RruH7JuLgfPeTpTGYE5uEBbqFA&#10;Tlr2aSvVtrqZ0K4RVzizlTnGBV7cH+aiIZOHMdT0y+6oL7rMp0XW5VXTCfMEHn71oAXDhZXKA54B&#10;oNWhRwc7DrevqqcMJLh6o9+hitKvACJkFkKma1fncYAl2irT6FNBQAUHpYt8lwbQHRvXG0i8pA2P&#10;jnfl05qTNYxru4E2k1bocw0UFIUncOZcjYcnzZg1Y0h1vR8PcALeywKzUE6ShYYawFR35a97HCtt&#10;jEf2Qje3tFRw1Nzy6knCrhAaMDHjo+6Cjnof+giK8R1SNx3SvoER6zC2cRggTYwYawsEUUOfM63w&#10;m0CwAw19n6FzzMKqYojb0WZeS9OscGD0E/fHqRsw0gbh4Na3Ma/rcHRpn2vRjSUG1z7U6zh5yNVC&#10;fjIb1fEiJwYKnY829DQgzZB59gx5ZDD2h+9gV9rmsfBJgSPTQrnV6714hLzVcbRrOD4Ce4Oq1rRy&#10;alyl36HTn2zM4+iJ/zY+9gOABhdhaGv/wwAuK/GT/8dl3Hnwp+PB4no6c1ULJstXzkNxldl0E/rg&#10;4kGbMa5Blp4+9a/r4CAXMNHWVWB02AUgqlMdIhuXMZFICbaqcYsmzOaYwfum/VvvqY5z2IPObj0p&#10;VtMYm05N+65AC2CVowrO8hh53NmnlC0+97AJ/jZACUVjwbjy9OhiiByh3bvYgA32W3zBXBVm2DJt&#10;O0/lKxeZdbdr9eA9QJ7OmCu0KZfoG/q3M9vQIG1FndBKR06HdA4g72J/KgJDcUoNnY3O2m48GUsH&#10;H37ADvvyFNQGk11g18r1eq8L01EYxt3NNp6gpx10+OtmKyITtn+og4/xsu7UiHE0q9aYG9AvbBT8&#10;C6vyO+/1VZRLHAuU07rVR7ePM4AmEK6hVybKdBMnnLFd4/p126Axcs3nW8Y8Y+5wbzL4UsEmGoCz&#10;Bp+Ba1ewDeKZne22L7OAFvSzA92sz7ZGhiykXwPEW1suywzgLDTgt7Rh6KAOwpsHqfC7K/9dBM3t&#10;z55UW4cWtQYWhfuLBbJYgA9o3+xAbXQDe0QjmQmVxaDhoyWyV+m4kcdyJYxB/Oo1OC0FvGHW3int&#10;r5C91bbPNchCdQL+LOIpUPe133EYH/nNvytule9FTvbcL/8zg/GTPP/RT34mpp//ZLw+hXs258gv&#10;doq2DYm7XbZ1DfrUPhyNG6fgqxNw4WdjO2vH2aLHLP5iNO9GXJ3D36PPgiGQf/SSCwmbHuw/q8QV&#10;+vIEB6PqajQ6YgX/FLuTXMReX4CRO/OYZiAP9LyDFmCYytHXRH8KnyN3lRbGC+y1nT2KDTr4qKu+&#10;G+TOgHYTnnv3M2B2aKHMTot4hO7poiP6KPYJA/ZAhHkF3etCLIBiO4fGanv4fuRxudBLPX/ah+ca&#10;vcyUYKDQfBFX8FV5Rb+qPZ6LD1CuYso8mqJemY3jwsAxMlDbwPdud4WPTCA1a2IH37l9O3jepo0O&#10;RJdakmbLuGGXLKvS0Haiuy7BiruHy7h7/MH4H/7vL8b7v/2Pxm+8DGa7/fOxuv+Z+Nu//EZcnn8p&#10;5txv4Wy0ZlzqzNQ2cR0dtKgfxBrMac1ZM06uD5k9fIuVp2mi6ysHzThExtLnAN/DfVEet7M0gduM&#10;XES6ge2oYuffUg1pX+jbmo6W3QZwXMZppN3y5eKPKtqVbW1rxf2hvQP0McQBe2PGM1CjPypty2Ev&#10;BqgNy8dgwZg3FyLQKXSgnK6AT9ozrHYHu44MZhYzz3Tx133Qq/nDmK3AQciTiQQr5k374nbaLfy6&#10;TcXoVK7327jRWZApf+ymsM+MdmsQVZAX0azBg0J5N/jhd6IY5L3tggH8b2zU7ER162K8Rp9jh9F5&#10;1rS6ZB48gfsZurdro7+RVQOhLqhlrSV0irRObIa+CHQEQ+NvvgcTrhZrcE4jngL738LxeMB4l7Sd&#10;QT/GtTAggYQae8mkBTtTnUFu/J/aYfKACMuMphb2qQavucbtAra+bK3dztPtq+2D/NuD3nq57Rld&#10;pf5SV9o37Eyz2kdmmcca+g0brGM+wqZtZg18VXRg2cls33K8ikt4K8Chd7V3VyBZHY2JtIGB8Q89&#10;VKmydbGSd8vJWGLAskhcX0V2TOZwfFnIHfCDJaJ9+M454/f0Hx0v49Yny4wdeFBTi8Cm/WOU/soP&#10;tso3pcHvecFSiX0SszK/ajHpyIc5z9be4kP/514tvlqQz3hAdoHLs2l/t034q23aFA0LqeyXmA0w&#10;lz5D1gjNe/iHTnhvztfjJ2RbfO5wMpsj+VQk7RikrS8/ZuxeysC0cRlIslt5zf4eF2mzliG/O94a&#10;MtTNZ2JnwWBlC9wFH4vUxWhmxblgvhbTYQ/bZuXBqw1Pg8X2NeCNPpi8gG/1Z8vGES3JRLSIXNTw&#10;5XZ4P6rkSmOci54uAmZGqk/hmZn5hMwBZNDbJ2gI+HMHL2ynyBBUQcfWPBGmfYp9baMb0TvQ0V0J&#10;Ac5ryQ/glxY0HiAD5Vq/HELUxAFIKc9w3sTZGSD3TRrxsTpKfF/VZiIXNXjXHQ3WEnQx2638DXf1&#10;9NB2gIOsBcu85WFI8E6WSYG8nhDa6ezAh+aKWYJBXqELjM35cLHRGInb8V3YdbFNvpAtzKR0WmVc&#10;M1+tg2vyiUk4GZCj7wW2wgzUcjvGXvJsGKjO2JoG3JpgOOcTG6luXHGPyQ25MJ6DNb4gjbNLiV/z&#10;oE3Tz/LD1l6WWy0+7+bBlvyf/V0imtaBFuMY03BBRQzli0dGmzZqyj1t0Gn0vdgdXz51pLyz9y/t&#10;g7VM1Yu7JvMubbBrqgZNqQfpuCXCbc0F+vm/+oGPGnD75rL3HE44jFdgnGrVI3jwCFBwPQbdoxgc&#10;DGNzehDvqg3i5sEgilu9OKn0osbvHRT/iYRFOUlcC59vcfT0fZZLjIUnUs4AQFvAE78bOBXY6ZQa&#10;bXSF0j7tIKgnj+wdUISdd4G724aWEFXloyDlqrq/84knuAjIU2GomBBy78u6R0o6T9lHzelY4aSq&#10;BHJaEFy5RIWnIZ3BryjCVIiXMUMRFssr+jpBNqZRTs7ioSd/jRjXbJEnRxqAOXeFAxC15N1AEpKN&#10;swVT0LtU2AJw+tfWqCgYKi76z5X0jOuQDP2OgntVVNtceUbBQ9NK+VTWt6v3rkW7/0T0bjWi3Xsi&#10;nulXon96HF8zbMVTRwjDUTOugzR1Ojsyic+Aq3SoilU3ZhaLWW3iITTbjGcxmxQxw8loLCbRUnrb&#10;AAz509NUnROXnORSFTnKDOrmj9kpKtD84Z0rc+6qOsiMJYOCMF4Vh9KadVvAYLGZYlQQ39km7rlq&#10;ejaPLzH3lfuX8eYScD+ZxBDA12Pcm34/FifNGFSuxTMIbbWPEYQ+1YGGGweiPY8mgteEVo8QoNny&#10;5fjCpz8d/8cniuif3UUJMmjpve9hDBCaRfP5+MHny7j1LR+J3TMn8DVgxODPCmWjQ2A2J8+yiOcW&#10;IKTzbBt5AiD9rc/huu2juEIJWawa8Ytd7wTgSb9KDKnKZL6Iz6DILi6WceBJYSpOgFlneTteXszi&#10;AQZ3oFbud+IlwOo7ep24P2zHOfz2NEJyCr03h/tipPfK47gLeGo8ukDI5wDhSSwR1iUO2QbnYEJ/&#10;5ostzhiOdQ/QNOTFmOrgOTMaFiiD2bYRX4vhP376Q7F9qh+74UEMj3Gerr4U1+8vonXwVHwRw7K9&#10;88m4fKTmwdHVjtSXgE54x6O6oR3DS0BZ4XMDaxZTHnBf6QoyhmI8tvZgC75DxlRc9FM0fU1W7y6i&#10;a4S2Yfq/4KTIOotmHXbaON4YkqsxQBXF2W6Xj08IrUdX5McMTulTPSbRWWFENRg4vCcAx+PhUayO&#10;eOb6IB4iX5XVtdj1DdrvgbP1UTwIwQDepoJCyqyhD0TvmWZ0bzwf3wuIvvYtnXhvBSfFCANK2Nzy&#10;YvezsfwU87/+x/Hl16tx++4mvoR8u014i7OsIbBf7v5TBBKw8Ayz21xZMaDiJ7k5Ghl0FdpMIGvA&#10;eKrxnisbYhwIzQvaIlCMC+PBZ1WUfhpI54HnzTBCpadZqlfVZ0yI2ZnqudzGrb6EZ90+0wIcLDRA&#10;giOuF/wY0Ftxzw49LBDS2JpHBFvDL/CaTTQ8DRbdqE7kPmaQvmi0zTzlWhzspoE0xKrKNeZdbOAP&#10;a1QKajo4TRZgdVVa45d1tbg2T740UOIiCPfIBjlsLBmsipwuwxOQTfuWaB644Phd1RSAG81029JW&#10;OcTSmR1jAFAbqqNmTT/pUi7R2ej2zMwAJK1xXr0docYhkffqgA10+swUAeRAOjPQOrZgZQTRSBuq&#10;0c6VyIxb8LK4LyB5C+i3yL0ZcNZkLD2R0r4LXnFq4TRu9JCKSgaOivIwbgBKNoCU3W4AltKhmUH3&#10;LX1hXrCb8vaSOXSbfoNnl+6rwphvkJk85h4aV3GMY0tfmUgznjwMo95WRnB0sYkGqnEl4fFmQmEX&#10;kFRZyVfQ3MLWbovaARTa6PbdEh0MOHC4DXRCl+ePsYsusJx1vyb+/LPPRfv7v02T8//7Y/GgH/uf&#10;4o+dj+J0cxnNFcBI5xjCa7Nye+ZumgWC3fYmCmzBEyuB6RY9XYcvZBxlRLvoanSBY09H8th0OHCC&#10;I1uD16vtBbwEva0ZxneuPlZ2C3xlDzEA3JTtzPhd5yonmAPqp5MKLXTO2q5Co/d0cFvIVYXn5EIF&#10;gMSTD0/U8S4S8TKgWT+G3lfwgCBKfqK/9Jo5OuBZyzCH0QNCXMHFRCVvmQXS1eahs7MCH2Myu2Tb&#10;3MUQmTTwNtuuo++BIYX84hgYPve4qr1KkDiJCnqt1WTmAObqiS38WG66sUF2OmaB7LDTGJVBFT0G&#10;jc3kzGx9JnjuWOGvevspno2Osf5h7cSSScw3PL6oxUKbBs/VXKjEPtQ2Q/jvDH2CroAm1mozM7iK&#10;8+GC4AI6WrOnzfORMuZlDlCmv/IIvL4BHykL1bqnEiKDjKfaHCYvrpiHHXNkwK1pTge6dIr9t9ZO&#10;tV+LnjqEvhhwu4udPALhdttFnNGyp9eL38DU0BRdgIxbIHrZq8Vk1oqBK+4tZKfYxghZyYMcuCcL&#10;cHfVWcg9MlZOZuAat8sp62aRllnnhTtjrLzSZm7l4Xf1dA0aD3mmWVgb5NKZc2Fn/W1Px3/xzdj1&#10;1ncH7Jbaev+zjC9D54c/+XPxv/z6lD6+lnPYQcdtcIiWM2wg8zg4OIl/6yYO1RNH0Ogqnjjbxk89&#10;2MQdcEnnbB2L3SiW1at4Dvkc0Z+HiH7W8SpHcXW1jIv1PIpr3azZ2cGxqtZX8R768QCGPe9U4opr&#10;i6sRth8eQN82eNZ7UV6vzVYxgz8f8nnlgjaY42eZO9yxuA8VDtqbqA2ux+FhJXoGu0eLpL/bCMXF&#10;R877fBn3YB9P9G4e9+L+zMAac2qgc4JcDqwYCeZET1vQv9lHJk9xHC+XMZ5CQfqqrBk0KbtLXFDm&#10;dEm74CeoFOUoXazYtjvICzygrqJ/bjVzC7d4v4ruzWxF2uuBZa3dcwHfdWv7wy+WYzDbq7P4yrX3&#10;x1/8offGt3zoP4hfeZnn3P/5KM6+ED/3q6+CZd6IR8h7beuBLp1o8iCdqDkGotp+khGcxeKuQY1V&#10;PHFSgssYN77KibIKxmyig6z5JZ5323ylOoiNO6N1jKGzWePWMDOHvQpP1tcF+AcZdksv1+nEFksz&#10;a7nfQD7zUIEmmdmDn1LpgmngvQoK2zCANeSKq0UeoLHt7+L6NeZ4exizeYEOKqIHbr8Ag+zGVTAr&#10;94nFBr3oXz9AbtZRwzk2+y+3DjKOzQ7/rUJHlm+AW2QY2sEgrvEDpgZc06ZuDBEgF9hIHY7k/4p+&#10;diymlbA+L51Oe12u6zHFQdRfsmbijpfZxm4JRPTAx7wq4l0elRjfxcMF8uMWNxpkDszQN1ixZQ6z&#10;eDzzY5JF1jnVweXrDKBgq4F4/BxC/zXzcB4jaH56fI5vcxyjwoPL4DmDjuhMLmEWoIEdZVyZSAFu&#10;yO2W4iTo67avTByhffsgHsvDzLyecZjZ5NhypxFzvNGmcZ2Z6nSI+2mSltb1DnoWu9PFpoLRc+tf&#10;E2PuNkfeGzVkvgX/9yr4ZzzDQuuujKknUVg7QKOLlAUYoopcuLjonG0rKIFLIcjdWAP317vz/dZp&#10;Aw9g6/X2rfAAxk2hDwqSQg9t9K0Lr2P0mxH2DxuPzUAlQA8MjhgJDs0AHWPfJ2zwzr8AG/Q0vMtn&#10;2ievpLf8Cy9zrTbdRTJv8fP96Gmbz8R7yRP02znDuD8GddALlqNRsCjv2HfgDTYNvYCvkrV2/Y/v&#10;4dJsRxycwRKfb1vaoPzTvvCjPPqbf6cd4lfGpZ/sX8wSX2nnuJV+GJsqHBP/GQTRiuV4vdZf8jNv&#10;NhiC3tl/lD8ZyLNv9NuFNq830y3r4MGr2idruGW5KD5rob/dobJ/ubVUEMETuVHb4v322cV1D6ji&#10;38QOZswbeG6CHZu1dmIiqJ6+VEN+6w3hoQF8BkqXpvoK8qBRxTq+RVXPU3zUoz18OXE6/SwbbZ6J&#10;fnMxRf0kcfjHfjRMXuDaag/6dlx0bWPzXaC/QgdhELf0x2DeEGxWvY66gJCrC3T3jHmm32779Rnw&#10;bhtZ6RrM51mIL7jbhQ1Y/PGM6FPvDLhDEw+WKRmrJ0O3sUtTePXMSUTnZH1o6Gpf04/AT96A+/S9&#10;Y3ORbpGL3w1wZs/AfuNgjyP1lTKBAvq6ECrGdbD0zTiLc+OUGj3JOrPqKD4zCC/edCt8pX6SY7DP&#10;1v0zRu8CoHTM0h7gN5wZPqQl5zHpi97WjzQgB34pt5sMrJqWa3DXgCIEY47EoOp5WqcJsZ/vqVtc&#10;Vdmg4/nMzLv/+o/8jqh8+2/51vKZ7/7vov3EKtqtd8ZR/3r0j7eZidBDoDpYUX0B/WHokdllmbZs&#10;hhc9nxos8xTQ5TqW1i3j94rRe6TPlfWliGdt/QGUJD0xaqgTKm1M45bQKuB9mjH/c72Kweim21Q2&#10;3gOBU9E7EsiN/uQTGJPvLXxs2FIjoNfp6rIuKNTnUoEyhtagGr8XFshem+kFoMZRX8yZ9DWgdLqM&#10;yRjAv74f02k95ssRXV7GSqOKsnN3a5HjkePoI/3zNDtXJUzPfnv/u71DXDPLogaTVTH4ZqoomN6j&#10;svDI2h7vlVYZN+l7B5Bx2i3ilmnRxydx/Qia916M608APvtPwnc3o3kNwWpeh4sV4IPo064KYctk&#10;m/bu6SQeSe5phasVruqUsWAEpwbVADaXaq2lYBp6Qp86Rk+FhZmFYeifYIU+uZd+i+HJrbn0NwNu&#10;jE2ezxNoVGAAbiPDCnYFp6PNvO08mWwCfddfjfH5PBYjD4E4ixWgYrq8AzhjnmCauRMHCV3lMxPj&#10;EIey03k6ejefiNObKJzGTYwfig3QbRTclH1rOVicsmAsCuy9Jg7I6JX49K9/Kf7hJzfRv7gPbWiQ&#10;vmef4JsXsADVgxfie7+miP5L3xLb40NYARrofOFMpYvBeMxkyW3CbrlAf1p/CQ7hmhWCCS8BiNJA&#10;rB6loSv77ThN2rTjDLSxW7wWv3a+jtnlOPpTBmYwGa1U2zXjvv3EcTai7ykwPeanVjmMoqcCRUEh&#10;L3OAxG/DMH/n13TiHzH+T33pLKpfGTMH8CaAJoM+GLACD9EDFtbQxS2g3UOU9bVG8oF1TjLjEF5d&#10;A5RehJ86NwfRX+OY1F+IwVN9gMFX461LwPEIWqP4q5Vfi7vnGBwmo6qmwjlfruAGnPknUcRraDmH&#10;RmbNWNy7i6PTB2wXE+ZitItLaGm9Rg21NF8B2Lgyjk1h7rVwaCCFTAPvl25tA18s4fcpvF+foRug&#10;3wFz7xajjgYDBVO6OgK4MVFIg3eMIVoMnuaedTwNTx8f4YQq0lfruKcsuZLmczAQOq8tA24oqa/r&#10;buOZGzfi6B0A+Nb/NfrfXgO8P4dDTLvyx6qIT6AIv/KFZfzGI5y084/H5sugneXnolxBM5w3N2jk&#10;AgAKTyrhzWSQKU/5Zf7lJYNZBplVTIggHYOBcJhcSXP73JixFRoTnmmhI7egqOvW6Au3f1V20Mn7&#10;+VQgmCc4YoT2aeMWxGc+pA80c4uajow/8tISbd9F97bpx1LlXO1DCNq0fhf3QOGUM+NfKAV+12Qj&#10;E4n6hT/SDd0BAc30ASdzB/2yrziRFSjgthHBnLY4C5UamZcatG8bhYCVa2E9ZGkP/Cq5gsDc8JgS&#10;heypjjVrfSpc3KZKRivuDWX04Rj6hG7OTDflDPDr9jxGHY02uoNBlK6CMYShfA0QsTB1uP2Dh1Q1&#10;zCusiaLX57nIrA6RICVdb25M8OA0MZ4qjnwWyLY6tyDf+6FZC/CrQrXYr+O1lxsNnVlOyLSnKpd4&#10;BTqqGk+DM/LS3t5cjw0815xMsv6Oiz271Qza0xdkt8KD2jqYGuU2usLPZguMdCcWPt/x0edTOllt&#10;mplQR77MksXCQdwOn7Xh2Tnf16prutymbcNEspWLU+YfPhnbuY6h0XfmmrHuClfmcXx9ntkHVQFT&#10;LW52ZvEHnv1Y9L7vI1EdOtZ/42dUxo//eCV+5fyHsYv0UWSyQ05pz8yPdgvboCNm7VQjxNgKjCgT&#10;W42FQoC+OkWOs1AxfGBmYQJ9AM3S++i3/IEaiQZfemplHXtXWQAOAzuLw+shE9oYA4wW520xf5tk&#10;qAnzsV8VDYM8bZ5fCIgmyL1OPjThOdY4zJVQ5usQfW8Arlhf0V+eD0g1WD2AHV3IW5azPJFqi3dd&#10;ZOFJJhdedHKZKujVgL32WV9bbN4cRsVd0/CCVgXgzMLKIKwA3LlmrNxvNp3ZkAaexvxeAGSFu6f0&#10;04NzNBVgVPRIwRzzLDN+Jot4lDQB8HaYN/XgGnBfXMVt+pslMnvoR/rQ2PXQU9PERKVpzrN5zJiq&#10;uhll2m/bQf6atTUytM/8aSNtFhg3k6627qI3dGCvaAugqI11/1odGwytcxVZrKhM6qCaeUFbgkuG&#10;uQepUkLBg7dUKDPlC10uGnc12R11rdYw63Y24cFac0L/wE3SlHYPudWT7w3f6XWVbuVXBuB7A8ut&#10;Zh8di8PBvG/hmx7jrmBfavy+cLstuE7nXhqiaBKs4/rzt7X5oAusYZEXoBDN4zQiz1ljBjmAiVDV&#10;0IL/Woz/xvtX2In/PP59HUjZ6/GPqqYW/zT++k+MYvzy5+PuEr2P/iiglTth0DTMP89un8R7Tk6j&#10;89wm6uNFHG2vonMxjlexVevO3TwQ5YB2Z+t+nGNqLrGXy7P7cWeChlvBIY0upK/HoNuL7uhRfBVb&#10;KcYoO9iNBfzsqY1g0Kl246AZz3W28fCBQWx4zYwms3LBM2YRm20gJsx6SsNhHLkwh/2pbXnWgPs3&#10;cDN6wEXK3XQSF6NN9Doj8MRzMRsjfTcWcUK/HtB3t9/u3Ape4HygiwYDdFLtILrov6yjiqw30A8F&#10;/S+bl7miX9HuixNdDUDuim4NfdBkZgyOQlD438VOa/swidE/cftdKxbjbbRUrsjtQidYpxbbP0cn&#10;bV9fxGsn74v/8k99R3z3t3xH/NLLOLH3fy62o7vx85+7E+cXn4tL8E8NXm24iCzmAMNPkM8atKyj&#10;MzzlTn/hKZj1IXjnFR7/JMq+Puhm0G8HT6nz8yCfhdlYsAJ6rY2wXmInN8ieuZRVM0ib7nQBTwFk&#10;LaOxpe+PaKvB/VX8B9VV5cAAL/KeJ6Uynwyt8lhvu81yOsXfWmpbIm4c8OlNdNAYe35hpts2xnOe&#10;CX0HkNmbG9jRsnWC3+BiNSw/XMRT4ul5O5rbQVyun4pp/fPowCl2qoinadIMnssOtMZ+oSDz82AU&#10;wDt+4GXGV9kg/6s5vpw7X3T4/cHG3MLGz2qx4llVHb7qAB5CHj2tNn2ZBVZSHICtgjl34znyEDjL&#10;yAwYhZb5BfnW9jH/TZSVcpyLNzSXLhPteE3aUn7HpUTv4VPSUA3MUKUxM98NYBhY169zsUTMLvug&#10;gLERvKOPxKEGKbS/Ot6J8TXmBt3lO4Fu2oAWOt8HIjM8x6QLsUcF/FhXceFfuVBW4Ceu12vamHER&#10;88hcqLt5aNKxjX0ykJ/j7NXBJuoYbAuDqeEnHNrffjMOYHqDcke+tzvR9+Cog3ac4B+YldfkvqzD&#10;azvw/bFdxm6v6LuZ4SNAHFyhMo5ydBUP52vU1wQ9BL4y+GACCP29MoN2MQIf0Xfs8Bn+0nqxz6BG&#10;JWTGjTV7rXtqvVRYHJyOXePzfdJHJe2sWU16SNoA1X/qZO0513CpbLP/gSaI+Z4W/Mk0pv9kLTNI&#10;Y6PYXHwS2s36qs6X9LdNZIxmed8HS+QHbxFr72vk8anP9Ev/eXxPXivw9ieNH3MhthRrZmegZX5J&#10;+/7iQ32m7ebLD+2fD1SPe80+FsG/jJcx+iyutb20hXnPflwoMVVW4ng/ezvD3GfJd3bJOo2Zacd9&#10;Lupl9p36EPoIv/fwAp3EPXufGxvkddixxHfYKEOcXiv2yew0ntXE9ib3wfM1MQ66zF0UTZyePIHW&#10;F9fK+WbSG7ipoJ9KM7ya7qKiFbF5Liu2MevYb+xD2bqOJW8nL1vfegT+ctGiRwfqRuWaPL+lvegk&#10;fSSHpTSajMkDC2AlCIKcVObYXOjfxPek7x3mv1isYozuqFRXYDQXM+h70gG9LK+tm+BcsMX2Alyw&#10;S9+/2diiN2kbrAaCyYx6wVAunPKr8cIlNM14hKN1Ku1HzpfBcgOdXOvhBz6XdqJzLfr42fo5O2t3&#10;2mfoZ9zEabWedOCPV9yj6lzJ0Bas9DuwVAXZyh0O6DbLetSYTJM7VHjybJYTwTfJg9xkIOfXeYem&#10;4k0TsdxO/+f/2L8dlY9++zeXf+t//nOxcfvX7hodwZghRBaeW+FEGsCxEPIE4m3mCC8CPuNmtyVY&#10;H8QVEtMgFeSNzs52CV0UYCaXV57aSLdym6YKq+hkIEejC324hj8SXPuSaIJ76aGBrEpjL0hmTmLw&#10;n6dcuMJiIWLrjrk9ZZORY4YP4+IGQcA6ABPQD9jdzq/iTO98NIornJ0xFqvKy5NNK4vLWGOArUtS&#10;WwNPdbTVxAik7ElP8l+JmD/Z4V2mOCp9ub2FT/w6X4hFbs2qC2RxNhGOXa7QtGLbP8hthDd6MO+1&#10;w3g/4KJ64zCeHB7HrX4vyuuDOEYQyv5p9M1wawFkmH0ZCpHbK0eUrzpm6+rHZpQrI9vtKtMkd5UJ&#10;QJAJxljUcD7MCJNBBvYLh88ILZCXIUC3BETSmM4DXNVNZhCaQeD2I/dau4PAScoVO56/xPBt1x4l&#10;v4hLGHEBGPqqkd+z87g9ghfmX4nybAY/nAOephmMq/dxFgCOlcZpHNOHssf4XfnpDqOL8WlhrPqA&#10;ggHzrXHeCgK2OBoAtxKAnjEJs6hsC8P+JtfNr16O3/j0a/Fzv7aK3tVDFAOMVIPh6WezeRR/4DrP&#10;ee+7on0N4eieIpyMm/YSTCHxAp9Aue1T3HkH+JjqvalcoiBc+fIYfmiz6qYx263f8jwFgCUgWH2/&#10;7sQrOE+ry69G7wyQ3VzEQ5TF6nIWnRm0d2M3TO4Jtm6HUcAzIg6j1HAy5ZHKEoAMPT/QasRzN1bx&#10;yV4Rdx7SLQC0wMGVTReaxQxb+HyA4LZRpA36NQb8/alrjfieDzbjLx004tNfgufPXBmrxjFzVgPk&#10;3bIA8uDZ6KJ0LXz/8iNk6fIsehh3c5YukldRSngnJfJx8RC5gn6nR7VY47gtUCg1jL3AvX1QzXoY&#10;l/RvhH/NJbmCmXqez1/HAm2nyzjUcRr0YsLYazNGaQBkN8bxa/LEbsyX02iuZtB/GEPmvV47fRws&#10;PY9jhb7+ZEx4ptuH+v1j+O0FHONz6D1PuWwL6GsCUp6D9lvCo7vqdcDh9TgcfDAa76jH7z/qxHve&#10;PYiup4rWegyyilKHNx+8GctHfz+2L8/iEzgwd9+YxFvW5lkCJNHEFv7cZ68ZetK46ZDtg2R0jLaY&#10;PBU6usEwnFbWoK2/yhLqBVevTD4/gOfPVA8rZE7lgF60EKxO9xrj0WZSPQFRlpA5nBHBGtqPdhkb&#10;ehLozndoePSpx5sLJhDfdJRaGF+3P3pIiUVmsYg5X2YbeeqRhkgQPVL587nXWY6pjnPsqk5Gm9ST&#10;6DiDZtYnrNYwvG1APvJswDTja/y4JUVc30AGVzq3yGaeDKS8oZDUxVgq+muwjK8BhvyaerGFLGcz&#10;LklCQrN7BBldnmuu3Vj5xp4INjbIYunWGPpXq+A0NY5iIUiGh7bIZr8+i1blEI6F3sUl/NRO3tbJ&#10;358YCt/UrXMh2OqnwXcRQqq6RV4oVm9gIQSuyJDp4TpoleU4+sgZXifOPHO40i7RHzsuqapHUYcn&#10;i/Y5OgKHAb2fp4bpwCOXFibdYASNFzfM0OCZ5XaGbsERov9mw2YASHrpDNNwozFlLMO4VB8i/zt0&#10;hjBI0GINNjMdBW2uvGamEbxRKFvaJNrM0y25zzEPGGcV0PUAFmll8BqYQrecek/QXC/4pb5BDHAX&#10;cSzf+cR/Gn/wdzMugwv/5g/67XM/9kp88s5/Fa/HO/dyuDvPbRYu2pjt4SJYBQfeGlWb8oD5xb6t&#10;7kMjs2uh9UZ55HIeLlscwcvWaC2m6xjy7Bk0WMCL6g9P4yygW9nn3Uxfs66X2CWckJVKFlaropt1&#10;1ARVsH8u3pXoYz7KIOaSrpXzXhygR+fY2qKcMofIlttymMND5ni+a4NbmFfud0rFDGY6LYpaLJCh&#10;no/CFm4AZxn4R+Z0Ii3ebdTJWiT1ljJ6HGv4VFZG+FIf8HjmyRCyYgaN6sus0efW2NIMtN0KmTez&#10;BucUu7MRAKMXzdZSmK1PgprOrZxmPbgdVIew3E1z/BXoFTHOrDC3uK3rOv3cDLA2Kx11SDPod8ak&#10;XLlqbDHpM3BPbomCVjoXlniw/tjAeaH9FWO0xpoLdEvusTSAzz/n3gHzoiMhdAcPw0d15ow50GZ6&#10;og6DNaBbBUA7j4Lf3aIWIz0I+lzC1x1o4zbpLjQ1EJF1WHQ6td1QbVZM4xoe4EbZUY/B29XqTeRi&#10;QhMCcAvtmzVj6PKAfuyi64IbwD8dA8aHpuIbtDQybHFzM7t2pVVmFrkqv2sN4I1pBu1r6K56fYB+&#10;lp60q23lmWYne0JuH2Pb/sZh/NHf9rXglO/Jed3/qAAq8dP8e/GPX4k3P/WP4mpyDx5HRzpclcSi&#10;B09t4vmSuXziXdH8+kFcrzwbg8l5vDmlH51D+laJHqRbru/E5Wgcl7NlrM9eizuPFoB4MJzbmhhj&#10;E0e5dfv1ePkSBI2+KwdgQNP1DfzPdnEF3+2663ga3jy/7OIL4HAfMKeYyGJaZu1U8Xfu6jAVqLuN&#10;wwN4JW6iV0YZmNMe8A/OEa/ZcVyiXzrMT6OPXUVGe09fjycn83jzjtlp6Bv5OldKVkgAb/DIcDgA&#10;9+vIVGPYNGCx4Lp2jNCduRhhMMEgLvwryQ1OrsEHTTCMwd161yAIcoYgP+MWz0U9Hi6wt9h40yNa&#10;PeaGea7T3/NHjPn2NB5deyl+6P/xffHvfv374p9/vp8ZbuWjO/FTn/lCvDa7Ex1sbOegFy8y/l+d&#10;4ziuFtFXJuh6DcPkgQeOfMZnjvcIHnH6XFZuuq8ZmZIx9rWIkRt5GVta4PO4OKWe15bUwLIDZnR+&#10;NU8dv0DxlyMPFkMPQzHtY8t0RXBKI5UFOhIlk8H5ArxLX7QFhfoGXOPJieqSat+DAYpYXdE2GNC+&#10;FeJeemh27w7bYdmE2nwea5ipODyOmwKCpYcZrGM8X6Ip6De8uKsdx3PcucG2X2pjkXudP+2gTnMe&#10;5IKe1GY3N1ZhdDETO2nAkWssEQHSBdOtYwquH6xX0T86zoB/DeczQflhLZ6kXbHGAXS7A03vP1zH&#10;fWRpsUW3oiPMdLdu3G5dzwNsPNgo694qq8yLkC9P0AS3VuICOjMNDXTcED1YHjEBLsDk8iH8Ky5w&#10;Hvk4/TPesS2Jr9BNNK8yTrzqyywaZVdjkf6TQo9dKevolhb9rqAP3L3iNm6u5AnoHy6HN/k6EwQs&#10;lC5249/E8zRMz3k5lzxfh0w/14QRRVSMqk+RuxJ4dtpw2jQrSjmoQlWDAQYBemDEevtGZsLVwW8Z&#10;iKhYi4732kG0+b4Rw1w4qNUPMyOpDa+s6ZxYzYw6x9lA/hpw5Jrv3Ra6oCOVJVidvmxm+L7o7HLT&#10;jCljXa/BJWv0ANcswF3p98I3y/kFPvI0Fiv8FRxJT56trsbhafmxWmIr8Wl4VzdXFGaTLqBL1t/K&#10;RBTlhefyLrH0cPIk+JwnJprxQ5D8Tn2i/oE6EAS7ojFXz/hvBkugr/6aWjidLRzcx3Ppv054zod+&#10;IvPtvanP/N2AkHPGffvTRP0sH5ov++XUZTvIdD6VP7IZZkde3reOzOVn8GFeTfsuJuNXm8BjAMXn&#10;5iXoiuQr/shSLHya/zks7IuLwlmDDm63G3bArmGIGYp04pVOOM0Yd+HeHDu8s8/y816+ywYf04BP&#10;7a87VvTZIEUGs0wQMCkF9QsN4Ss+d9FW3dMCu5iZZ7Avs/V44Upg/+puBgJX0CWaFWfIs136ZWmK&#10;Bt/XDb5l2QOZ1AWTDrgMXwjMtUFvlmAILGjMwXFF6yiagI8G31sMZ13wPXzt4tpGPFPrgnG4twlv&#10;F2A2dzKBPVyEy7iDcopeq2MTTarKRK3yHDHEI4KXlD9rYlfAB9YptWQG3jJ/Mx/0XV+FbmcWNaSn&#10;L9Cn34o+Pl6P57ujJYNyODguzuqzWfpAFW8UPzMl1avgXrF2sfIe5kW8YIPKMvjQBC7niE+gvTze&#10;gi9q2AHmQMzToF+JifAZkraL+Mt/+LdG5cMf/qbyv/g7Px5LQNN2M8usmg3CuN2d7QNsprACOk3W&#10;MGaVTArnGNl19vcMCiP6WV6wSsDscfZ1tIVOgcB1V8d8wyCeSmeksaaj/ziybzBFYCi76tQqJ3Js&#10;MmNyqQqSdmRWNa6DqprlAGBBSVQXZ7FY0P72CiVwlYbCraCX01nMZyoVwCQKdDcrYoy9yIMY8CoN&#10;DGoUFH/jyjKxvycz2y+1OAogu2Mv9kPOScmtcEx2bvviXuu8GN2uA0vaODPt3vXoDG/F8VPWEHhX&#10;HN8ooz84iZNuP544xskddONWt8A4WzuAe3m8pzW2YJQKBnaOh+zWqxXDnjEflZGr/jAdwHMCg6xh&#10;Av1fwUBlgzJEgDReWegVRVnHCDelNyC9Dd38TsODtuV7lSrP4W+ZVPpmFJ45tVg0ZhHlsUnAHoGj&#10;af2L1e04m2HsHzyI89klvwPQLlfxOkaxMd7GuQwGMG/xLA3KgHF0m8fRO3kirkODWuPJzNapMzb1&#10;L6gLUF1FIDDsjN1+qzBNf1coVIduM8r5h3Fl7SaOyBsAlsWjl+PXv/BW/OLnAFVXD2kbwWR8pwhI&#10;99kX4/u+gb4cvC/OmY8d/DhFWXo6jVtXTG01e2eN4rTOnEW0K+tpCskWcGKGWwUjZBaky2luX9rh&#10;2XkogFtQa0O6BcD/CgasuHoz5vcBnBvUFYY6KhguDJbHQmRNDNrSwTSbgeniusgi3Z1ulTnEYVzC&#10;Gy0UG456ngAGLdsokQbKa2u6FnOaDhN/Dwf1aPRaOLEqvEZ85CPVOH1PMz752XqM72NY4X+jQzNo&#10;ubqqxQmGOI6eiafQxtL4M5fw7dUjZJBxoWwO1RQ44jp/awDqazgHXQzkda5dt5AZFCHcEw1P2bJH&#10;s3WMQPTL1TCqHU/BXTDX0LlZz9PnPElQubW45qDLnDI+6x32tvO4rpPX6kENQIDO7baZKb61jukt&#10;0I05fgZe8CTI89S32/8vV38eZVue3fWB+w7nzvfG+KacKiuzSlUaq4RQqaQSkiXQBBIgBAJkjIyt&#10;FvRicDPIbXfTXu1uLxZtr+YPt1ezbDUNq1ezbLQsGiQDRpaEEJIQmlWlyhpzfJlvihcRN+48nXv6&#10;89k3C4QjM15E3HvuOb/fHr97//Zv/xgLgSuyJNyyf5ereW0NX2sXL0LD3vuO4hsHBCR3PxjdL/uS&#10;6A+/PrpEBPYDMXkvaKi9voz/HF42f20eFzf3mf8vxfrGbVArSKv2K2NWkTFwdMUKVOUttyvyXB2w&#10;ix4IUWLMg63T9jBvHI3Xae+8jfaKy9I2mLT2FD4bF2tCcgscvyBiubrYMXOuzPIx+5VBam+uUUTO&#10;/WVJACzvAUtLkB5yXblak9cAzrA7BkNaT+NgHcbeqoW6R7Ab4DBS7KAWTQDCtGLNmDy5S59R6RhN&#10;8DFg73EEWnD7Vx/9HMOjGe+N+BweJnVTO9IkwNcp4mG5Ac9l7lYA5dYREJ4l05465MqwW1ZqBMfW&#10;2u2sOsLxmnB06cjDCzIJzUCNcXKLDjYs4Q86NeV5TUHKtjj0XOLTLvAMiy3P6rkQhWObIOctZFi7&#10;244FhG3hmIsCu8g8a+hLYZKV++1rhNzQxKRZYQIzt0EDImu9KPZHUe88QtbgczXCLsBn8J0JRKsh&#10;en5ucBLzFXZ3ecUfRW6vwj3HGL1umnixbEObx/yaOHJzo3U+L+CxdwyREXAAPtqgHqBrlWTRuEvw&#10;+TRu9JeeUrgFaENrexjCTMbJ56tb8JqP86wSXcvToMs2c8SHoaNViR3l2iyphzedjCx5IEZmxbgE&#10;FL6/WPE747k5fT7+zr2ziO/8vjCWUZT+9Rc0jR/5R/EnPnsdz8Xr0QJxzcAB3XIW3QGgSpu8miBr&#10;0GwL/ZjLBkBidaqLXYKwGaC+3L7NjQxk5WYvT0C2KfsOeTT4XSOnWwK83ELk5xQJfjjnagufsH14&#10;Sewwb/M5t9bbiDjxALyz0XdWrKc8Qmd5XYNvEKoF+PNIdwNvt5YKPC/QyZZbV9Ef77HfLDOHbXPc&#10;9dyKoH3c4Ym2EZDtAk3bIFi74emGBQrXR1Y9AEVwJjbIFWz0T98pLnNhrcls7UvkavCA565Svhkb&#10;yrNFDpyoza/VQeK7rJa1Ikms4zruujIt5DmbXKktKqcJ3Br6VIIp9cmDl6rmETLEcxrIYvsYu814&#10;8BkmaQ3U3EbuSuzCLT1YOTFBPp3x+FN6MSrskDLL4JlXE+yRvQ5tA8G7PWTUbbMejb9RV8AgTUDj&#10;xogTGz+AJp4ns0WmTaoIghXU90JXdXezHqYva6P/BfROC9PFFu8B6cxGA93g9bGLJ+hgbodBnhud&#10;c+wiPgRdq/Af9vldg3uqWp+ggGsZawZEyNEC3XN7mhVIbfS/AKsIExScqo2dZByrahBz8Kw9dK3O&#10;7TSxE67yWxmCbnv4BkYjk8NdeN7g+vHX3o4f+JoPxRf3vjQD8xQ76cccxvuLeOsnPhU//Ks3UVv+&#10;fPonU1IunBwjc9eMd7s6i2ffV8TZC0dxxHz72Ph+53acjFYx0ebXprGfgq3Fops38NsbApxxbDun&#10;8T54/anrRbzx+FHcXG5yceoRGHmo8Y5ZbvG8xF5sLvENREjNDv5jLb6D5tUiJutGDGFAtbjmOj6i&#10;reljw06bMeidx/nVOH5zZsK/yoq7TCK1B3HHBbguGjTnKdCtefcsertV3DwF0yMRmTiQz4CYPO0a&#10;rDIaDHLecaLk49Ov57HBTpzpLFwBBlR0rdrkGv2R8cDqKTwXT2LTW2CZUwK4PoFow+b6GIHN+uCP&#10;TJQPwM9zZPsG/Ww85CMX43jnzvvjz/+VPxH/4Ydeih//zWFs3/q5uB6/Hb/56s/FG4tp9LSbYO7b&#10;YP7L7RTpBAvLQJ4vtkMtkN9FYkH7DXW6nShnJrfxidhDD98pDKb1uXxIdXZL157Ap27iq0NQiau3&#10;Gs4KjOWNW9k9uIULJ9AAnJSVJtjxDhFvDbyCmGnIoC/2R+OyX2FPeA3bqE5bLa+A3TAmY6Pnhsgt&#10;/nHMeO1xW6xWcT1VVhrxBAEv1HWe7dZcFwkZHrfSyXAt9+heruMGnLY7O8ZOYrP5fcXb+gEuwacc&#10;bBK/Mp89ssU1iXvgl7tJwMMr5KLS7+OKyulNPJmKZvljeCtuHx9nbyxMEgHOnTj2ngTIQ3zg2sOP&#10;Nk/ievMU+9ePGYFquQeDuBNhuYzphGcxph00sALcwg0TlCbhGncEfd+etqFqfi5uPcBqtC8ZJ3TE&#10;Th2qeaAv8nJIrEBPgZVyk0qKErz7d9okdwAxV1nuUw4HQkh4iI1ty9xq4WEvzAV5hUN83hhCunhA&#10;GnPnw5hRruEP5unhOQ35imz4r5Vgxru5CAb2sALaJVqLLfRnCRh5UBM/4tbEvB4sbFJOjGhSxGb+&#10;2XvM+zkW6L9gviU4Tv+TB9woRC4qcA8r7D30rRoO47gD3cBxeShQ2zYpvI//6TK+WncQQ+aj/8p2&#10;GUdH0SMobcMrF1j33F+syJBy7saDHl63XxbQDJ/F+HdEQnPA7w5Ak0Ud2H9pP99exAZ7ucF/u/Nr&#10;uQEXogOb5XXsiKNWADR342zX+NoSzLC0Oon4lNeq7XXSiz/w6/IDbK5vcmFFPE58eyhg0e7oh7AJ&#10;xPiJc5DL5BNf4vZDIQ9zMy/gO/7Jp3C/vIqfO7ydv/urnu+QtJJ7fnm3gz9UpLih/797X2TOS8Tg&#10;/mRMym4FtnWbIGaAT/Eg34TvtqDQ58l7OJYv66dcPHM7sy0iMnGmXBgz+RxnyGcUL/WSd/kS//Am&#10;8m1OAc7wGjTh39zRgUzwQP6AFuIjxpnwO3XEG/matocfzjX/Ztzpo5Ex/k4fynjN1/h8LAf341of&#10;y7s5//yTn/zurg/+55v7KpPItYdKekd7pVv57KgyFuTBnhTrCdTOwFNNfULKev5nMhDLzHXSRKxj&#10;f0p3tBmN7ZrIJfPcg+WUdfVDHVB158jrGrtU1YkjTZzxe+5aDPtq1MEwYG8LnNQZVxvRE/u3ZVIS&#10;3Kruuq23AW2lUavpIqUlEPyFXW27C4TxdprTHGMXvjUBeB1o0MBmdYp5xoR5nXLKmAvu4W4sq3Ab&#10;/G5bsDWvS2NzWZXjgIzbuovB9fhv/vp/FbWPfvQj1R/6z/7rQzUKwpTZPIXfgBXGuK1Db+U2giyX&#10;g4Ayx+DJAMQ9xQEQ9rWsDHOFEmZaZbCv8aBUMDSTgZn08TPKgYxQKFNgvASbi+45viSCVFbtBURu&#10;Td1uAcmACA9XmCww8OXTWM5XsZhucNaAlJsGyu5W0Fms3fe+vwYAcQ8jIBMrB8nmxg40B8tzeE2h&#10;UllSGRkVv/ty/uVgFArGoPluMEjHbFWQpb8x3GVz0Ns4q+5RO57HA9ZHd+LOrW70Rs9G8+RuDM96&#10;UfZfjsExwlScw4QRThtl6xF44Pw8MQQ9Zm7S3r13qNj+KuYYMfc325zTCsISpisee09Ygo4piKCt&#10;dCQEXK5sq3iuLG2gUwun3daDIHS6ZJibAFwNt6zbuFmBT8HA2GtozSLPl560NYvlZBzXN4De7Wdj&#10;d9/tqJ+O+jX32E3ihIDrNgZ9BwhpFDjBTic2KIFBVm4Y7vITgFG0+9Hp9+McBFwCEFW52PXRD+bR&#10;WBAkApqxNPK9YkA62Kxw07ngGCQGYofINcNj11u1SbyG4K6vPhX/6rcexK+8sojBzQXkGESvexYv&#10;vIxT+fLfF999G8fe/ny8fsOHAaVzDEUVF9FewL/tJJZrZGZrMsyAFLlfEKwDDmcgvSv7lo0nMQHj&#10;NpC1Ww55WOBcuA56fXDAuFrreMWE3NOreMMtD5NFnGtowKBZgYPjz4AQ3TEPZn/ALEdAjnpdy2Zb&#10;6czwQXFOoDQYtnK7kpU8LYLSWn0QXYxDs4NhSh3BYQOwVhigr4aW906KeHjK9bN1zCYoerMfWytR&#10;CBXHBltXS8AQzwPY3pbPAOvPoXTV5ZOstKt1z+ENlyMj6qL9D48XBJ3FLl5XdmYAcMYzHNXjVg8n&#10;yzWeqmZfiRKDuEBpt9DOpIzgZcEzcns1t1S1PGDAniEzjFu/JPA2ED1ux/mtAQERIBwAZv+T+vY4&#10;nuzgDbp9KAkGDCLrSqPJiwQp3GOMGK/rXxydl4dR3fmy+K4ucvUtg/jDGDIiGlQY/jCvRTyOxWub&#10;WM7+fty8MonZ44v4iRmDf7ojsEG+cHiemiYwcqXNVSEdU5/fs3KIwbtq6kqLW66N3FzNqoMs+upe&#10;yjhSmrbDlX0c8n4A2NGq8A6885QrA9qCz6VXkijohFuLtWgm2OyT5nNN2jPtNOTp8wCKbXWknOVq&#10;dM0KFVeFjVoIRvNW2BiDBJsPm4TLMaDT8tFVbE9Q2xhE7QVzvGiGAceyxaZLZ81Fhf1yzIhsOqSc&#10;K/PPvh/MzX5uboerGM3h0BpkDf4e875l48q0wYenlFpFFLVD74cdTrDkjTb898CN+tYghcCmujrM&#10;GT1NmggceIbmKL8yEcD7AjF4Wa+PeNuNNbzq86WFA8eBufDTKqdxjF27xnjYZ82KwRIbKE0ELq44&#10;q565dQBw4OnbRekpazyXgCUPN1HO8XH1/jBPM9oAOFfopCtiVifsoEvbYABaMaqorxaMoYfeIAfw&#10;Zw04tUxfwGd/uQRD8gbaYGQYswkbfi1HyLLb3w6JgGvlkIBk58EszEucvWbOHW31ZhpL/OMRdOTJ&#10;sYRAgtV92c0kjY3SW+0qruSNhNhzFbJRa26jAyBSVjxh2YotT3naA4YhfDx75zJ+x7N/Mb7+Wz8Q&#10;tRNooozx5W9r/M2P/8OI+2/9H+LBJX6sBWRHZNyiLsjotHpxxdAa60m0AT030MjFGCutJkY7yJpb&#10;dJbqMXQ5bTtu5MDqcV5fAPY20GYArtgDyJX2FDfluXMSzWP8x3KFCOljuAc+cIfv2JnY28F75lYn&#10;GBdXNAkeTOoqP67UIiBMYg6uEFNgSKt2tkuoGsgjPN0z1pL3do3z6EPL7fYd8EOHIAgZ4LOmFFw4&#10;bBJwdARLLWhshY5SJD9hoKvOmQiwwgreeagMhE9/1WJ8Lji4ZSwPGiLw9HRBTxKtoMMOnrolpGav&#10;OAM47GzJa166gvEu+bkIpAwJ1Z2atqC+ndl/+5C0gs72y/OU0TpYYeaHETIP3TBP2nDbKXpglXja&#10;F2QECUCVutgu7AFkqW+xBYAMW0AIvq3syC0Z8Es6euiItsFElJhE/rbxN+KNXEjh2fqXClm02o5L&#10;mYPJMvy6rwM4TzfMuzPjGoI2HEazx7jAHMJHt/UZHG6xxXhjZJV/GW9jN8DCgDGQIX1+VgHeIM/F&#10;BXLogT5ggeY+Bs0qxtC45GfPyhMXV5lHo2twAeZiDvrduvKIrTNg3pm4dYt9EzvT6PBMZRHOMfhN&#10;qx238Bv2/MoiDlQJax6DAfP4UDdaX/O/i+8fckPt5Lu6oqhtGfunf7KKy3/1n8SPLz31kVdL2zeU&#10;McOZ77je4MKThePul8fvuguN7rwHPl5FC4yhTNXcecGYd8s3YvqIuXcIVHcvx9GojHk5juV4Gg+f&#10;gAmXN3Ed9g1Wnx/i58s8ra6xvoyHDCm3tJycxcsl97t8J17Hx9cfEKjMPouOYgfOsbvd47g30uD2&#10;o/3oIj6/wF/gU+YFNLFyi/9OLAKH/40uvhVM2jxuxfBmF+Mx86kvsZU8DBnWJ5j3s8+xC3DlEBnq&#10;3TIHqwGLvb1brd4vlXfogH8xSMMsEwjhk2bMj9eRUGxoI46OiqS3uNUFRXlaV0nAB7bfWK6WcY0u&#10;F9j0uIp4dPu5+Pf+/J+Jv/ShTvzDj/di9fovx+O3LuIzl/8y3sAO9kbI2LATp0toeo1mo9OLHrqF&#10;TamPGRc+0xjnkjnbt8lCCqu39/gURA3b0ohjMOFq7mILsiLbxQjovgdNtPE3uUjN+I8RsDnyt9LW&#10;gIsUorlJUGhVIFuesicg4VdMtHPGFljlDL5zV1Bt18tF8GavHm1w1HSJbCPrA6ue0IUTvt3+vVmu&#10;Y/4UreZ21+oytqgzwK6vXWyZpo+tpL09G6FhY4XGugDYG8VmwvPWT2Kl34AWaUvb2qVh1HnPxGbf&#10;hQ/oX+tayeJiORjzMTqPH/IAi3IS8fARoy/wgLdacRsbeVSCt4b6FxfM+WztGBsGXmtM4whRu1Gf&#10;oc0Em2HSpo7SVeDjp/gZq6dWzN/2Qwt3F2CEbU3yzDFy+cf/cPwfnyFG+tlPxF/57C66T9/ELhwS&#10;aNJ1z/1KHGhW9OigclGOBzp+xqXJ1rrUTIo1hhn0ixm02Rnf8bmEe9BRGhvM504kxEuY4C/AL+7b&#10;ysNdrIRfIK/ZDgNfXuPDPjsr1LiPHslF5VwggZc7/IP5ZvOqqJMeAp1xVwKfxd65Dc2k9dZ4Tjug&#10;3c/ECrQ0MfYuzrRfrvjEMfuVBQfqEvf0sAVtvIkvbRxQIRd94DQ4SG02kYce4A/aYJMWcbmnZjfR&#10;qd6gnQsAJu/ckij+7yAA9uV0IcTTIUf4Jhvft1TeDrbEOJPvoZManMY5ct3sYOcZf1YKEZOZjHcr&#10;6g599YRjWzcYsy9d2CBg8ET9TLIaz1Zj5Bo/DN/tpb1YwX/tOb7Jiju3vHrgjTtSFu6Uw3/bb3O2&#10;xv+gO+YAFtDQRWtzhGv9KYxw7jtsxracG+ZC/PLg23ndk8PNR+RiOt96XT24Fh1PnPKQ/8E7Xbu7&#10;CiASdJaaEJ2f+b9yoi3C4CEWfPG7P0ufxFxd+dBbQ38lMRe3cL72HpRHPlk5+de9Bfky3nART+3F&#10;zR3eVxihofGJW3QPDzl8IXo5ZrcpZlysbOf7B7n0fT+bAMPX/IwvGm97L/hlNV0utiAXh1tzndcr&#10;X/6ZX//WH6pY/pnVqd6f+PbwPn/znbLOPZCGfLa0y1ZX2IGcC+OUpnmjnLF/8X4O2G8+y3v+ZgLa&#10;Z2RPOHRSnXVnmrSRK4fkpDTM1HB+3D6J2mxzBvyWdDCu0fZn30kT8ci9vR3zsAb80r6BfCO3K3NU&#10;/DTJvTUG5NtxyjuTeiAO5uHAmCNPzB1yjgUf7qnOthKRf+2Wtte4VX1cZXLbcXaLCUPcZvLxs5/+&#10;bNQ+8pHfWX3vn//TyA1vpxJBJAWEmTpwwaan4GEneeCBPBqeCidskGFpYoXBVRBQWy4QIioAEJ2B&#10;QRJorKD6C3fQcngXGQFBSgMcnq0yufpmYs8Krp1HlhMNzLcERePruCTAWExnsZ/M4pqgoj6/AFTa&#10;nB+wvkEJdH4oqcpmUKyRlERpLHM8PtbRH+bgv/7M7HBKVP6Vc5awBglbs6gmuHDG29rtKGwqf+xh&#10;EWfx3n4/9vf68T6A29kI53Pci+e6gL9BkdVDbbxty6Qa3rxWPwPzMKb9EAfjCUg4MIynJ+7st9O4&#10;WZaxIqCzaaHJstqewCrp5VYjgBZGbW/SSh3HKLqNLBNuUvpdx+KXor+Gfp5u6FacVlpjN2/5RSAM&#10;aPL1GZ+Z4fz241lcQt/GeB5vYEiqR1fxliuEU8YxW8VlbZknRQ4NjnHUxwauvX7cIbA4LfpRdY+i&#10;BXlsmuwxyCqRBr9pAMoY1U0diTsskcBMJljtYg+fPSAFPJRyozLplNyypbGugerz2HXmg51FdiyD&#10;1bls4j4BVHX9SvzzT1zEr/7WJI7HFziU43j/s2fx5z58O9Yf+RPx9nAS9Xd+OWo3jKNoxoWgY3IR&#10;r853sbyaxcbTZEtPy5vHbLqJwcTtB7WYAoCurBaa7gnIPU3uOo4EDoAcG6PWmoM4wReZHHoDhF+N&#10;geAEF9X+Ist09bYGTNnwkv8FnvYwcHXHQypqfd4HlaD+OJFa2KfrXqdK4DknwCmrUa7EFy2UVccB&#10;YGmi1OqV4lliHO4CoFsEOasxMllM47wFGGyexKaL250uogsAbAx28Qi7UU4IyBHo+nkzHmuh39ng&#10;iLkR4F7ymmj1ZOJGuQBs1mOBIXq6AliY6AJ8ZMDXxcHNNoClw+qXxloZ0whpp72dSpPVrfxhleMp&#10;MlYOCJiQ0QJwWe8N4v2tk3jxTjOWI+wM97PS1IrTR/DbkneTKzWDZ/S4WZ8AWtvxwW4rvuRWL05f&#10;2sVR83uj982D6PS+JosJNchmqm8ITl+7v4pfeWsZn7p+O5b3Z1EuPomMuMJMQIlqZON9BuwWyHQ+&#10;yHGumsorZKqrXNZM3HGtrCNwEoy7TSb7nxD6CIKs0rAiI8uXM4EFAZpELND6sHXrAPSzIo97ag51&#10;Km4p6HL9DifnooXtkJhtnhTniov1nBUDFcS6Ghvbp4BeaO2KLsGsemHfMqt9cqGD+7gQAjyOKbbZ&#10;7LlbGlOV+CcTbfJKoUH2XQdx5Ur7oDp5fLrJIju2pJ7ymvfV1vN07o9uct89z147Nz7vKrs5oUqU&#10;x/xNbDTh2x69dj+iyR4TYrVYvgtUCZZwXhuTcJtF3OL59qybZzL6oCMGjSVj2QpI4YsZhwM4Rt4r&#10;0xHaEPR9zaib2PZGO22gW8vbxTDmJpUImptuTdTTANDwnfiEZSy5lzVjWWUov/nLnqF5fDg+zoUl&#10;m8zXcbxWUnrqq2DPnZZV13Fi6yBtwgnJDg8coovNJtW81hg0ARv66AKTVcJZYYccy5MsQScEKRb4&#10;RGymgYLbEsvtIkr8QBu77tHr9gg0QVcrZtCMYLxiXtIfm+JW3sKeW9zbikerKqx20z+bfBopQ9xC&#10;ECjoZMgJxt0yuxmjay904iNf9ufj+74Cvt0zovg3XyWx2eR//KX4H17/O/FgczsDSg9AMFGyxS40&#10;ATVK52oAzSC/KHep4u+66JX6xGtZaa6o67fQD/wfFpX5XXId84d/+ROw6jELbuc3OVI08HEr7JYN&#10;zuGv2rgy4dXidfDAEjukb+6gF57UWKHvnoKZQW6tjT5ZGYrVgCnH3N++SMqpeMIGv3v4aUuDNUza&#10;EISNbEbdWOBfW9AUm4wMqEEGSU1004SM6lxnvG7x2atzViXqu9zihgjWrfb3b4kBQGuskXcXjvjs&#10;mtkpKBmMcR/tSXFcxG7tZuEHyBLj4n3l0PYgVhCXBgiOVz0HCModeYJ35gb8BDvYX6cDnyEE8yOA&#10;Yk7Egpnga6NPntJaWunEhyF/bKfrpI0ymY2reb3atPkMzErshR0TtDI9oiHE1BVorBXy54LESj7h&#10;228h/AtkzaSlB6fsOvjFZS8mjPcc/ewQHO74fQH9N1uUArnvFOglAdRSfXFfM/bAU7sa+LAWeOga&#10;ne/O5+CIdiz1LbvrGBW38LuWQoIf3sV7HjZ1hthk1aDJPMbxAFy0Zr5H8Jh4C3oxTkGBTZEZv+1D&#10;7AfplhXxkvbYwMyKCjFAl2h6zrj3+IwVn703QrY34A3mvDAABOcdOW7mvXpfJ/5PHx7E/tYP2Lrq&#10;3/p6wvflz0b8v379N6LJL9XqjUw+L5ClbQ86QpP6BZgBf/5tX4bOP/v78KP4ZW0J/rrRHMbNeoBc&#10;zMAfyCQyvJs9ie6KQBTe7K8+Gw8egVGmr8V4sY3J0gNU9jHGlpwg4z3k5NU5PDPh8vzd+EpoOXvj&#10;UXy8BAcT9O6X3bhp61wn3LcbLx2pG2C12Thef0oQC56Zgr2a9WX6uiPsRL0iMLzdwLfCq2EVx5Na&#10;jD2soLmOmTRBjpSzboc/LhdZoT5vgUx3c9s2Yottlo/86J8Ae03wrNvnTSSI+01a71Uu+WlcgB50&#10;wSsdwNRIXLvxxFbkB17oK5Urm7maJJtsoc873PvOefyev/hD8UPv38RP/GI3FuNX4vV3ruLy0b+I&#10;h2BC+6Bl0hYHMYNuiy3Y2Z0DyPUluo/1h/ZiZcaAAdrxvAbYqS5t4J39Aa2SW/G53dz+jswbEGbF&#10;vH2V2nAZNJE2wdNa7UVo4mB+zfz2s+h5GqGYxAXFdBLtGIzUd/RzhnwRI5XY9e0aA9JY5yE29Zan&#10;u86Ja3gm2N9TRJutVpwRQHjavdv9ltISXGnv0gb2t8f8SvCxCffExmN0GLvpKaZiaA/I6LRbyA06&#10;AK7bSnfooVECycVm4Ey4ls8XQglMjX0syza2Aju6vHThjLGYzGMsDx/vo7OYx9G5i0JF9OD9ugvP&#10;OsQ9kKPWOItnue949zQ+g+8ouIdYw3gOKkbpysFymv6ynE9izLPFXmJwdTETbi9MYv+H/+/xZz76&#10;nhj+xs/E/+Xv4g8u/k7MkG0XvLDmuXNkx7OLIb52gL9k/FnRmvhM28aPTCbwUy+I/zBg97RyKw/F&#10;LtraumNEJjz8wJ1FHtgk6tH+WhFmllR87i1NqJmksX2QO5gyQZf4BPZyP5PRYgkXnTNBwmMVXZ91&#10;SKhJA799Ps/kXrkjKheIIJ42mTGK+wpo28APeaL/4XRmESQ8UIHaxJ19bDw8NMTNRVvsdh2M7I4d&#10;2+9YRQoyZTwSgvvqDNVbXi+5d9NKbN6ydsxD8KwyamKD6zUrO3kW8smt+LyFGWKKfvTcjsxkW8hC&#10;q3EH2kO7AluRftk4FIyFEBU9kBbzNT1RwLPCUzwBIc1qCDnRaYxoEx2y55iBbVY2MX77XTs/5UGc&#10;3lSgmXsdfOf7WfizGsdaTI1e1vmZfxPv+1qN+K1pZaEJ7yW2bzOJm8Uy7F2HkYoN98uKOuhj1b9V&#10;47vVKq4gr61HJJOLOi5MbeDjqhQ34MuxkdkiS/yADIg5gR3cA45os/3bqjw+lziNe5n0O1TiwV94&#10;Kn9M6hbIWUt8qc7x07xIbrfld+XBhBKajSyk4Ppyiq/yxP+8oMz6E3pwb27E//7Hi/Ah3/rC737Y&#10;z/tDGvMzP8s/eXtxAb8IJ0zQ+dK//sp7O4f84/DNPQ7Pf/dv32dsDizV7gtfvt+w45q/HxJlWeAE&#10;rjXkMjfgx+2z6mfzts4Zf5dzNEDhAt7ly31Q/qUc8+37fPte9gfknjlraC2d5ZcKKQ78wrXemVFz&#10;jXLGH/yVusjc8+AGJiFdHLY8y5/884UDPvyIRRV+5ceTr4zK97EfSOphfPlsbJEPQZ99beecuN67&#10;lIIyLtmZkEYvXxxNo/bRr/1I9Z3/wZ9JwaphLM20ujfcDb6CMgNA9+hKBD+cA3UUPFzMlivNDM7/&#10;rIjI7Tw+TiDBp1Tu7GMDUQ2iahjh3O+9m2FvloeV8M1lbGy6ubAZ7WVcL3AM06tYoDyzBXdebOIa&#10;Yq0AVRqkFZNxhTOb+PG7Bi0zrwe2QJTDIH1JIgjcfTeF0v+4LJWFFzXAXofKYzwacYSB6DZPAAM4&#10;4N5ZHA/uxvG9Egf5/ji6VcTJeTv67aMYgqCKbiuOAPO9bhvjhWLBdB+9lmbc0a0rggvBZAbGzGMK&#10;yPW0SePDlVslEKA5YzKDz+RRbkBaZfNjxovD97jgpkFnImrmpm76DRMJUzHk0Af661d9X/5UBNGE&#10;DIdEG4rfwUJsqvtRt9fH7rW4vBnH00fXsZq+EbOx4GEcM4D1XnAjcaKblQ6jIcazP4oTnHmzfZtg&#10;E6MPQMmDFQgwC4w1Nj/nyaN5FgZVOVLAAGFm1bHZ5qHyLZOIgi99cAWg6KKUuZ3MbVUECA3mbiBv&#10;RsLSebfsrl1O53+DpEZrE1c4q/bVJ+LHPvEkfvk31zGcXMa6/3XxdR/8vvir37uKR19WxmdfBVA+&#10;+CUcvAmLfTyZISezh/HGDfJ4s4gnBDuL+f24mkxjMseYz6E7RtYtvQPGsuMzJQ7eaoslxC5wPqf2&#10;OOwf+ohZzfXIirVrwA7KpbI5RyP0XCWTCQRnoE90ybSOq+44GE+ucsWZ64grcUB8lCBpj+zYw8zj&#10;qHtd5gdNHgBQGBr0UaaMwgBZtR7BCo4OfdoRDO+65wBNHdxNLNzWALAcCSQ73awKExWM4U+5QoYM&#10;mA2sYFQFfdG6XCHsoPB1wHeP3zWCTRzphjFY/edJgFYs1ZdoHIKnjLnSuAb8700EOkfkoOMqObKK&#10;D4om4PmIOVfKCcH0CABzq3UUs8ZRLAQx8Lys1rlyrA3RruwJCK/RHXtVdM5vRzH6xogPNOMPHvXi&#10;Ix/sxentNnrQ1j+GvnRCULgc/2jMfmEdF5vfjCf39/GmJ75BU01CZeQpDwS5GLqaiwPog4Fm2jPA&#10;QWZmZBGe/rA9QWsGYOAhlhIvnCOyZ/8TjTkWLO2Y4M2tCB4MkydkeWdRFj9V6twWJwjznlA0K0kq&#10;ZBtQsKtjEdGJkRPh/UtsQ5tguYvMbZCJPfZ3wz1rVpLw8Vy1hEAGByhI7AGfhz4Zgki+0W3wMmOB&#10;v9iXXBUiWLVCT/Tnat2+gW7thazqAjzjvrkFwoQbPBUAcFve6zB6bAXjczomyu3zs9agaWOR90Nz&#10;4UNCtkDQG+GCB/rg9gRXllVyEPxO3cBulToQaQU/XHGO+hXmiIAKGfYIdbfHu93RE35SGfyBfKyg&#10;wwpaeZAAWpNJFgdpU1KTdPv6KueDyYpqM2QsjIFxxOoq9gQ3JX7FatAWY6y1O4yL9whyaghqF9tF&#10;9IlOAKytPnIbOXpWF6CjF/Y7zCQR43ehKZ0tY2tYPYW9NrewJxg16ezpoupvG1/Z02YiIw+dJqNz&#10;NdvVasvFOtw/wZbLyinzvMM4OlbkuJpsfxT0SeMhpzzd1v4W2x7PQPLs7WKC3vs2CIKtdIjqFHEz&#10;zEexTTBhX1oEkDYI38gGeLW424n/6iuOI770Pwqwb07rC19XDO3m7302/q+vfjruNn8R8nQJ5vex&#10;REa4C89QL6E1vHZrravUrjwrn2njoU8ByKoaA+aCHUHGagRdrhbaq8NVWBPdVRDQrh/DY5l1wlzR&#10;EWimfFY78ID6pRGA7v5wq1MBSnP7cg25svrQLVdSze20Heha45kzaNRsasVaYGtoYzIAezRCb6uG&#10;q5nb7GuorJuRBKMzzjUA2xOwuRb742pl+meMo1WiI1hgtFTHr2/xy9V6kQlRWwlkAhl7YMKtQha4&#10;G7xD35D57NvGGJwPpMOeSyMCVOi3xelVTXwlVM0KdiZpcmLD+7klQt12/zly0hDroD9V+xRaMi6C&#10;8cpEEjITbWUC3XNhsoLm+zl2EsDpafA7eNQG7GEjF9Ag87zQRhObrT5cTIB2LV+wwtyxqxM8P/s6&#10;8rcVC9o3Ky+j9hx+wdYgbjPtgbm2yJ3G9RZ4B98JzTcEPppM219Z175Bj9w+Xq7xn9opbU2nh94k&#10;h3Cd7fBUYg/oMRFXEuyV20vs13k02jgQbQbBVi+37/XCE2srKxvRmVNGOMMGmBxVLt1y3oDWc4xk&#10;u0LPsXvaOvtjLnlawXMMkhb8cwvJ0QbtXKSCV24pVb6y/+JZEUP0u824i2KUFXDrFTgTnFO+px0f&#10;fe/vje/6wO2II8b3v/765Tfih3/pM/GZhz+NT8MuYY+tBHTrGUyNGmRcPVOP9zz71fHd50WM+UYQ&#10;4b3Vmz1s5k08Rd6gUpQPnsRj5uqhVjc3b0dxjQ2dvRrX8P5mjh3dPI3nCNwu1gPmtIrXptiXAfRf&#10;ncWjHToSl/FFzOExAegWOg/BJxdXUzBAJ5pHdWSjH3ewedvpKnaLRryDwbN/mHLabEOrwSA2GNNj&#10;MUEPX4KdzV0I0PMMei/xLzOMyraDblUextWOk34/WldPoT96jO2vn/I+cr2fNOIafNsHy3qoD5AL&#10;UUOnocsCnupTbQvgYnDrmKC+cCEL/YOXxh81FGxu4k+5wpdec/Hmoh3t95zG1/3Z/zz+k5ffjH/w&#10;TxYxn+3jjXIS6wf/LMarXbS72oUONtjt4btYofNtF2D213GtfdCP6V9guxHzblXg5/vIntvWsVXQ&#10;12ozkZFbfonDEbRadBmvFXn2SZty772JBvmGDbEp/MSKHeTqHvKnDbdPdTY1BxDeEsMyd122fUZX&#10;YJE1N65OobXmEGdidbKN72vTbVyi53V09diWHB3szs02Np4GO2yG5ypsb4iDkF0XYWv2/mJsNfT/&#10;YNf5vQV+BrN7yMBqwXPc/gZ0rKHLuFP0XWagtI4LezN0ZQYNzyo0fCaDjil2YIXd6xc8o3iev9GV&#10;5QW+tBltxmQyewMtS3gN9ITmZdyGnyv8zmegX0Ec4wFF2R8WbiBN6Nw0scx+DF5bYBv62Ca3yvLc&#10;DT7i2eenUf/DfzW+/6NfHHd/66fir/0DbOWrfz8eoA9A5jgFG22wf+tVI46x2UfEIy5W6mfEd+ob&#10;j8w4rseMKmPPGfcn1lriY8Vr/AWW2+XWMgwqr2H7oEPDLJMfhh7aFltZMBVsoXiJv3FWO+Qmt75y&#10;F6t6PaQHkJ2JhIQ1YgZ9IX64CaYQ9pjQNDVgUs7Ena81eM1EiOM0AWByxgScB2EZe5oEy3ACOq54&#10;z9gie2+BpdsdE4TIGHzcizt4ZuIJhNpY1tM0TY4ZP+7QPfmZuwX0ZxlM6hPhM/fzUKNMFCJT2djf&#10;WFn04ip8udRF8wavi5NzIRZ6gdlzsxgiJLw0P+C9G/hoq4MsQtBPuchaNW3Yz0XoV/YxJK6xdYFR&#10;6cB5oGuWlTYYvwUkHnDULo5FCtyceeDLTGJ6AIfru2J62OcjeR6/Okx9AX+7vTrhrjCIsZnPTjfM&#10;t6/r6otDGS7zwI9NFzHWz21nB7tvj4fddX4oD9DYTFA0XkNma7y/xSdtN1NwJr4N7FEtJ9ABDDPD&#10;9iBfG3TRhbA6eMRdamJ1E4BrGLUjXtu6CMnY9REeLFUiRyaZde9bXsNoYEfEA7zHdVv+TplAfzC7&#10;UuQwYd9X77yZfyettJPIoLqvTHE7/jTqQC/56bd/cx8+Be/1e/6Wf+R7XHz4LJ9RR/KB777unaFe&#10;/slAuf7wm4CNYb77Pr9IZBhljC6GtkJeN5gFJ+hIqf4xYcVKAfdJ+TkGeLjD4bXD6zyHv51TPo7L&#10;HKgynn+rlPnlPLyWr1QovrmZeRc/lHPzrfyHf/k/yZbC62uHl/PzvOZckkbIsFjd5/uVz/TL177w&#10;OvzKW+bn373AIfjTP8Geh+pa7qXVYHz6gbu3T6L2NR/9SPU9P/ADXOQgAQx+Sk5JaH5Y/pql4dw9&#10;DQT/JbF5qPUMrhzhHjKxJnh1QPYrqWKeZaVLAKDbrJYIzHy3RUgXMXP7yOYqVnk6aIkAP4nVTRXr&#10;pRVeE5RHgw3YVMMFpDDwXdbmd5IsJy9x+Csly9cUvBwcfzBWX2O8mcWUmlza4mfNcmok4hmMbHnW&#10;iS8m0Dk97Uf/3km83O5FeXwe/REBWfcu6Pg0OgOC2PYLgBHMeXuA08WgIGQlGt92xhiqEm7ucPy7&#10;eJr9JzYAmg3jd8/+DuO35bWtlWsoZguFq3SO2ksscTb1xBiUKKm9xnQQ2CHe43/GnKshJtycL7xQ&#10;cJziF4y4RtYTqvBAMQVA7QAp40UZl3OAB07utRmg4ub1uL6ynPvNiPGEcc0B1Ys4h8nVqBtngIrc&#10;+2/isHUUfUDaUR+D3e0QiCAwAKKGeQwNJCNR6Bp+G0gAkjMwL98NLplbHXB2yPjzGecA/7OBKgjd&#10;YM9TJi36azK3jY6Cubh90vUmNBWAwDMxFEwJnlrNxz0IAN7mitrlr8VP//rT+LXPLOM7Zxfx7V/2&#10;HdH/D/5EvPejN3F9uYrPvEkg+vYvxvWYOSFTT3Xyy/txfwY/phfxFj9Xl1dxOV3GbIkRthEsAVC7&#10;Bz+7hB8YXg8gUJptGFnr4TCGBPKredx4oiEAyTjOSiONTCpx8otxAhat/PDQu4CW3SNkstuO/sok&#10;CfdSXNGt7hBnZQZSY8h8bxFEd3lOewDNQUcNgE67KmIOv3frmzhCbtoY8Ln3IHB8gkJvZqM4ht9F&#10;scpG2TvAxYs81v4eN9CTx8R9plZHBvqOs32S2wqA0Ak4XIWwH5jVPVZ0ekR7m2Bju7eSiOAUJ7SZ&#10;mwh3myTXMi9tgVuvSp5/jDGttU7jzgC+DrqxhGeNeSMGEKM0sdIBHKFjJ4C8CeBoDdFyKySynocP&#10;ML734NQH7+vHd+CIm8++FL2XvwiV+47o3DuQVOOFQId7fP8WAev2n0/jN1eTqD38RNw8XQKwnkQP&#10;EOus9syxxTj9L40EA9anue7QTMeBgzdBkSsqAG4NBMAlF6T5FSuRb1nt6xYCb9PgxprNDQZEWW8A&#10;+EySp1Hl3gbB5oNq8A8OJ+DWHjYyA45Oa3RNdDYARiUW054U8FadN0dkg/B6BxuBQZYuU4cGiBfs&#10;uKLpMGxkDOMs8Mqkm1XAWAHkiSDGiQNE9XlKbIM5u20huG+7A59ALoLfXOkDGNW63As6lgBygy1t&#10;lzt58gRHKQBfrexTfGrFnEDWwEunAXTGFruyvIaobpGxEbtVqiY0LBtvCMyQL/H/br9mLvVomyjy&#10;nrxWJyhvYkQ8M7FaX+fcIJXv5OfNdlowZ6WVwUxHsIUe2oxU4L43acDcd+tVrjpjRXn2KTJYMkbm&#10;vLqJ9VwubrGbfEbHiPwZqLf5XOq3wQa0NSlYNxJCR6fQt4WtbLbd9q/dWvFNUIwkR3XJ3KGrx6w3&#10;0RN4VycoaRMEuGKmF7KarA9/OwQFTw0mV25hmzIv/sBXyNsVyLxsdtAFxgcg1q48Uv8wfC347gl5&#10;LlRkfx6mZdAyYVxuEW5BZIPztkk95LWF/lnxWN8Ddvf6hSH0WUO7aW4xdDXt+IPbOPnqvxp/6gWM&#10;9pFCokIwHb7NNfzE/xTx8JW/HJ/fDWO/VH+K6LV4iDUI1TAmzMmtPEIij4jfbuZZuZgJaDUBnvaU&#10;l8oTM6E4PNrPr2NhIlFa8b783fSQlclSqx02zq+wx1ZgrWDKDHvTNQjZ9Rn/JBpEh+4MVS83IlJt&#10;InyzM4AzaJrEApzXm0/jZoquo1f1uA394YI6Brn7nkKwn2GaTzNgqTZPAPXwcoiPWTYBw8iqqkD4&#10;7KmeVoI0ahPEgPEri8phD/DItVXMkMOC95UjE7n1BJL2H3WBrA+9EgGhfJ7apb+TPmtk0epQKw57&#10;6GODMa9whPZfq+C9BwrU4H99jn1muPaE6nQIDvndhQ2dP+KV9s9tcHMdPv7ZSEguVsU5rnaM3uLP&#10;ZgQE3SJO4bl9z8bIvJe6AyGDBB2MPVGgtUuhnv5joGjlA6aJoAUboU8nmDDpXKqA0L3JXN0ivjcB&#10;C80aBmwoK7F/YD2yEl9d6bjgIgDHb7qAus9oFRbAK3uS5imRFQFVA30Qz5n57XTgTcE4sCXVAl1F&#10;32rwFQY0XZTtDLDB2mmCntZJ9BjvEnlyPAX+tUYEbLWDwZX2qQ1W3LkgVoLLkCE3Xon36lxgxbUN&#10;/23CbAWD+logK1YV1xmHlsWttbXWOWYMGiJDa2yXie+T27N44SM/EN/+4nujeSzjoc1v+3rtX0XM&#10;fuE/jf83fOwsENzK026x25uHPIXxce/BoBMvtd4Xd7/ibrRf+kDcuVkhF8ytehyPGEVR3onG9Vsx&#10;xpZ6kMhyvk5Z2U4/E5fbbkzeHsX28keJWY/iyaOvisni12JytUBe30y1Xp5A9/WdaDLwm6X2aRlt&#10;nMJst445Nl0M0+514s7IPlvYUPj8dMpnwDz2htQWVmC9ylNCZX2Pe5u8xearK8fQ2LYKK9ubIBfK&#10;1Z6AuXs+ygOQWolz+lE7QXaQmWpWxTVYpXszzcWkSRd+MU4XJBf4zXJ5TSyATGBbCvU/twXbggEb&#10;pIOrpjFZuQi2iRNwzFP4twTHjV7sx1f8yb8Rf635q/H3PvN2XEK91y+Q7dl9dKEdWw8cgfYDbNQa&#10;h7bktf4SPFZeWX8NFkePmIuHB9lfdE1M3WF+3R54D9aKPF1ktG2MTv+Me7lF2QWUTquO5UX/tUID&#10;aIiMuBijDlUbXkNarKhWePRjnS5YF4yfJ45j101wmBsx73F4FviP3xvYxgH3Wc6RbdQGdnMB+mSS&#10;FYxnoKpM7LFN9gPdz1cxQxfsEVoreugMN11dMw5lH5vCPU1UNDZI3xpegAO25orhcR3jUivBHtgd&#10;K/DdInzEtbXCmm5sM/TzBJcbwMz0eh3HLkQyaA++rvarWMEfDydDZUxdIB/wDJsj0M3EAO/zgy/9&#10;A2NlTGWnHacFMj5Hvxi3NXaTMf+OV/EA+tewISv8xnuem0X3O/9CfPfHvi5e/PRPxt/4cfD5+P+H&#10;/DsybI8yyrUmOdsIqUk1q+VdqC4YR1bDuyiDHy2kIXMs57y/XMWc5+YhOsgYmkA8w/tM1YpLkznG&#10;JolBTOLj7uvLQVwv8QXYACvWcWjcWz4yKy7OU9rBOy4GmVh1fObbxE0mOq2Yd8HWJJcL+D7MypxM&#10;MCN3h0b3Ii3ux+f0RXvG33BXj4uW6FrG4aIbBM0FyWgNsNPdjI+8l4nwWoNvmc11PqNZN+FhIkQs&#10;yX1NKvN8E136JhcoZdfhmQohuoysin2z1QZ2Wddn5kp8YFJWOnmwTPp2k+LGCsiUeFZaQA1+gKtd&#10;0FFviCOyek1yOT/lnlsxGa7hJ8+0EKTRQHbRz7qL9MbH2IUCnCYWMOlrU30PzBtgD/Ik+lIgyP3E&#10;0lpuaL9ut3HDfeJWfFvHznVWOjMneduxEKSNb0IO6j38BvfI33NCQn9VlufnEPMlp+tncx1K8vjT&#10;4fCa37hW7OzhpyhpB1uyrYrT4np7CJfbK+SKeBj7V3kAo3wFazeIpWqreSbiTGg2thM+hKzit7oa&#10;k90MH4vt4Lo8ZRgbXaIzax622y6j4H4uTOZ2ZAa44bMeAugioouNmmCTcS7grcGm4vUNOu5rbu8u&#10;uWapLYErX0jsea1xC7/mfGXa3oAMvuWJrM5devN57RxPQB9McGl/+KBGXVn1+rwOv8o9PPAMC/zu&#10;TbnOWIT3EjP6Ee5lHkk59xn/mgG871M0Yt6VV7lWi+JvXsPfjslfvNAxMY5cjOSNTAozJseTyf38&#10;CM91bPk8xi2j/PJe/s4tHJkyqy4k330x5Yzfv/DZvOthXIc3/Civ5e2Yf9LKfxS+fDs/kVPjBe/r&#10;93OnyOjXfeyj1R/503+BN/kgAmJmNY/vV7AhigOwXPTQD4j3maihZwCiYAFM9Hrgvq8T9K/XJYYS&#10;4bm5jPlsEbMFAjab4IQXsfGM6cUs92HXFxOEUqcCiMRR6c40NDYj98j9Ovdzi6mg1aqOrBDAaEoi&#10;K6eSuEmYA7Pkn/DbVxxfCbzccqtd7RbagFPpAxhbz0RvVER9dB5ng9N46YwAC+DwxTjIk9NBHB0P&#10;4y6Gzya/2eDf+cNQq7Vq1XkskEdXkbcAtwXaV1s4e8aNsqwA0zO3uu6uEXYUH000kHUrm6upadgZ&#10;n30PWgANBsN7jFZlhrZ5MhIaYNWMwDNtNcbSChT3HQvE8wQhaJ2BeOOGMa2igSJv5lcxHs+jNn8c&#10;FysM48VFPEJxr1w1nVTxROC7aMfO6gGe1UNpO8Uwet1RnPa5b+dO9Pu81xlhgKUoAApjl72JMHY2&#10;eHVpocN7jjflHV5lw1XmZRVEluAzfvxxApqs8MEIq5yWuntYhoGbK4QaLbetKV1WC3QgjidY5Sog&#10;YwWqKAJKa/JVFGHD6QYo6Q3ebTz9ePzkK5fxW5/+ovhjLx3H7/m+3xXdr/36eK5/E1fXr8SnXsHB&#10;v/mT8fYFDFtcx9srZGb8VrwNMK6mj+P1aRnLyQ22D4MGrY+h06DTjNURRsGqLgApeCXTM31osAcY&#10;qRc7gvIb7KNAQf2q4d2bZhywvJ50WDu+FbfP1ByCJ5EVPL6D+BX9HnxyMo0YMKGiX49Zn9nPAMbM&#10;01XP9yCrrTun0WgK9ZeAaSFgxGN4vlm0oi9I4veFhrExiwl83UGPkRLfaiYYScckf/is2y51Kq4+&#10;uj3jgcRs9uMp8tq63sZtdQO53tpHYTOJyzVBH6/1mZgrtiXCu2Kemxv0mvvtAWAtgLAbgz0hUNDg&#10;yh9mJJ6xn8uAwEBdBaSmHurc9GgpMIIdfvL7mgBsH18R1cvI2PnviG/sdWP4Df344wVo59iAyIRL&#10;xITv5TsR8+mPx/wzD2Jz/an4WfRt/aCI8RbZY64GAMpKC0eRBhE5cguvdHIh0+o1x271w4DxLBoE&#10;HciZyUzezCAApJO22yo217dLVwfhh3pn9I+JQQaxU8ofstzIPl2CIYA0wp7btqxCQS/ddqBguJ1K&#10;WuB9U34PW+sJGnBeLeT7ksdaMdPys3o9ApystEGZTNPUrcLA1uVJxwT1BvFmAlvon9uKN26jTzfL&#10;Z6ySQs4ktdWJBXbpGhmW/idcv4OXnh6dVR3oUel+NgGogBz++8y0c25Bw04JgARPmegHGBXItv0W&#10;ow5y51pmyjc6op8AHPVafBa6iNEkeX3fjim0qgM03EaXPpN/nB8iHGtAfN/x2j/KoeD9d4Is+VeU&#10;MUK2pJWVNk3um3iE5woWPF00G8jbH0SgbZJYQ+lDPPVNmeCeeltPYHTrac3kodUT0N7VXPVa/urL&#10;PJyj3oAmkNDtHHVsnj1XQE/Y5uIwrmqewZT2t46dP2zlO45b6NSivg3bMGBWkC8Ds2GMmWdrdQmI&#10;laYMpoHvYR42gC+RPytC7JXq9ooFtPMQifoKHVNesPPa3D5yZF8xtxHlyZnMvsBm7gf9zFkctgwD&#10;0tDFPuM0HFwBzN1Ku18Oo/6hYXzX7/66+HdufQlBlBb5t33pmH7sl+P/8alfjae7p/gF+34i+8zH&#10;Jub11gkqcRljbKC+qwHdKhPs+G9XewMbEJ33RO0MXbgSgmyZN8EsNrTEjhy1O9ioESMWJKJYrngy&#10;t6ShyeXA74O8suoTULxG0AyhitoY24pPICruMme35uZhIIzNgzlchFoh0x6QI0Adw0gTVQaBCwCl&#10;YM//spKYYLWBjxZ4GQRUIwwVz9nPfG2KlsN3jEzB566hpYdndOrzTHoqDLU9wUtHTLFC/twug3Kh&#10;K/vVNlodruFerkS3+axhRwf6mACuSoIAsUy5QAT7BF3oEfeol2KRFoDzBBpdwD/9OPNGX02JbKGx&#10;J2QzBb6OUv80Pw2rvuErZGAsyAa4SSzW7N2OToXPt1JJHFKzagoBNBRGft1C3cA495DpObJXGZyg&#10;QyY8qv2S59XC/JH+esK1biWsEZCbWHERsMa9FnKFATWH6PYcGq3wu/g6t+yuVh7nP40u15p8Ebwr&#10;ZVhfvpvR4e8lQcIEu5UuQEdRHE6ndeFuRxC0QS+tPtqvsYmOecglbp8TB3WxMBs8BjzPnkzaBPTc&#10;FG/DSgYIYkC6Q7+KuEILelk90CzcutmO6w26Wq2jh6guDQ47R3kwwtqKzaY9+hrRFn+1+sgGfJvr&#10;r2wtgJ1GBlZWYGOXivpJ7O904z/9Jvj84p/mXZ4ti377168t40//4pM4fvq3GVcN24xsYyc8qdNF&#10;UBNHI+zSl+IXBr/juXjvc/jJ2gvJ67dgWQ+73J/ABxhuJfoKuzVhftvJ6/EUGR3frGLzGDqjZ+/c&#10;PI13kNk6eje4dR4vfO0XRe21l2J/8dfjrUdgltkY/OKpboegzBPi1upPaxPPIs/23PRAjik+fcd1&#10;HjwxNVndvRXthXoBcbGpJ8iY1aGbspn23WoqD/q55LU9GPIlZHE1GuTWxlwMAj/Xm10wPf6ygVws&#10;wTU3npJtsgQadRgzl2Ui4GaZW8R99gQ+vDzAZ8HnN3ju8LgXw5tp3EAPDyuYc98ufG2sGnHrmWYM&#10;v+2vx8dar8Rvff61mJQPo32Jngywtdicx+i2tHd7XfdkE+cE4W8uweqzp7HD0RTwRH2F29Cgg05x&#10;bWeNfgoC1B1kHj3zoBKx6M6oFB5patHW9OHtTOx3Y5kyeMM/+BnBA1LoAT1h3MOP3K4HXZQXk3c7&#10;7Je6rI0ytKqInTxJ14TbEXNfTkExHXC799o0o8CZ7D2ExnHgE0vsTQ+zXa08zY858IyaFUPYw9oS&#10;rCk+sNINXtsDGVPMfZBpML191bgge4yV63VstA3MR/zqIWFRG2bfUk+Lt5pqPdvFZoWdAcPUkBlM&#10;LWblYBcRaugNNaAxqCo6azSpGufJr4mT4LNVVxYjSAhbYvQZY3MtDkIvmPzcmG68BZvz92aBxDXj&#10;uecXMfr9/258x+/4pvjiT/2T+K9/chY3N5+Ja/36zlPqud0MDIY8NPgu5o6b14Z7ICP8Rpdn0GWP&#10;vjh1j9Q3Ft1fLsKcbBMbOkC+dozfdEBXPMgtrATfgZGgZOpuZc68MYzhQj+1yIrG3MXA86r1KniZ&#10;C9Annh1d+DTiT6tan3IdM3HxVVznzgGMsFIDr7CJ+i0Moac+GhfZn9gKSK8R99g3KttoEBfac6ph&#10;tRCY3mXPLYzaWQ0GThFfHhrg8zzoaRIt2/Dwuokvkw/iiUwU8j5/oY/4EIetH/eXdBPMyeyRX8in&#10;SbcgvlUTPCmdj/KL9/JvbKKXQx9vJE+zLx500AZnMlSso1wif1yKX8MW+yzGbIigW80CZuQ0q+yg&#10;g9t5jXTclr3CL+nDeCl9rYWXtj0RgwPxs0pxa8UZtisrA3ldn1Cvo0foZKNtH16e6RDhrT6wZZKa&#10;sUkrv0SQCn02+fe6Nr6E8RXSFfq2kHV7XXsohbTMQp52i9i4x70ZGLFeIe3BiLaAsC1NgwGL0z2h&#10;04Ol0LIcn4eQiLtBdugwPOJeYl+3zTocIZQhsLYg4QxDs+YDiJj00/QYI3soxVYcbdUo/tRdDHwa&#10;+vEcXq+j857ELZaVeY2K37m2tZ3xGezBZpq4tlbeYFu4drdkXoxqa+U8vtaDLfA1G2ytdmzjYiT0&#10;w4yBfRu5ScvEuol/wo+My5a87ubRFbRwMXIF5tlC+KXBEJ+3/cEWHfCgqdJexVyv7zLJu2JSWbgB&#10;ZYq0B1pjsaALl/5tsAqduD4Rfwn+4l4mnt3iWfi+/AW3iAE8kdk8UNpBaO5iaJ7QrRVQxxBsX7eq&#10;1ByFVc7yxPhUk+kCEaKQc+bpmWs62HN1R04gY+oBvMvYTsFRfvhPh3Yo5PIa+OGNvJsJRmWccTu7&#10;w1h4n+tOjk6j9rs+9jXVd/2Z/z2DYgIqoSAZBXDACZiZmJPXCeEaMCo4FSSkvh/HAkNqRVq1fhjr&#10;OQIxvYnZfBIX+TuOHYA695Ywd4YgClKzxBZltXmffUMcqeWnHmN9dtKOxVknxvzemB6qtCbQuIGz&#10;4KoUZsmh7WeAjMdvCI3C9yCASnYMID5qdaLTPY3h+SaOui/F6PQkjs+bMerdjeFple91uqNoDwww&#10;+lki3ChcWgdc6zkMZrNce4uQbA5VJwIEGLLdAYA2S/wbg+CaXFknCN665S0Ju0TZZGIPmllXw4hR&#10;fJmmscYW8Rm0w9UpuY6A5KqXqwNKdaafMZqywAo8BAYojMMkqFkAglY3MZ4UMdm+nkeIr2Y3sV4+&#10;CWInfOyjWAAelwD+Uxy11UWHprAY9vYJATijGUIH7tmxXxSgpCNgLvoYSAaGETmcnoaQm1RCgUz2&#10;2dgWJuWKkCv9iqwl1u9OBkXTQSVnuIAf3MsfaAkGlM9qqACdh5URy2+5TBo5R4QTe5dCu0LDLcvd&#10;VwQFUM6KpEOPvU6MFPDaMj7O2BePPh7tXxvH6vaH4zt+z3l87Ye+NqbPfBgn+DQun7wav/XKOKrP&#10;/i9x/wkPWX423hgzmqsn8Y4HCuC438QurWcT5oQhcNrwIRMuGgfm7SoOE+K5gAM+quz5PwyCXf6i&#10;Q2FcQ4IGV3Bnq7ijTL/wbLx/6PvbeEpAuK8WcQdAUIPOOqZa/QjnyjMApZs5DpNgt2HSBhB3+wT5&#10;7Z/EZfaVmSVoLvFSpxiwNob988x/Pa1ihC40ijETcJydPDVOY4vtSxrzdsrqwL/hj750yzzzVF0l&#10;ScBOQImop6N7ioI2Lm8IFO2hZDcughEcikG0Tb49DVfjaBP2kXLLgJ9h7g2c0VUGNu14BlC+hxaC&#10;PZdU88AL/teeFNoMAqOvwtu88NxZvPSBPYHyH43ON7QJ2D6mT3PA/L9j2FexebSKn7k/j392gY69&#10;uYVPv5a9Bmu1m2jBDKxHBvDCDVfw7HllxcJh+x/OQTnGuei8sdyyghkRMPL6EnrYF6gu4OB3yIAc&#10;FzHw8RjTHc6p6fYpri0FEciajlEDmjqMPWTGPBleW2KfVlv5RB+wiTXmsOcee/vCaJzRYxPc2qtD&#10;TxNupQ3hFyviGvxulaMAzfJyk3cMJW2FiR+r5awSSWfEZ+wzuHF1Tztt4sSkhfpVx25xvb2nChxx&#10;bl/HrnR9NmN1+3GLgNPVyp2yssOe8IvbQzyN0CckIrCCAedjgii34KDzOmT7F5gc0K7VNkPGJ1jD&#10;gSPLLhi7/cjFDfs11fc8fwWtkMWmgMf7paIzC+xsmTzD9qcf4X4+HeAkIM2WA8jzgmBhAyhw0UXQ&#10;Jc0TTe1bOHyCez4/wHm77VQgKc24K2NeI23IgoEHstp2m+PePh/oN/wxuW81modSJLg1acf8BQlu&#10;7K9j4LR1nljn4QS6QSaMvBwqrgxiXexp1M5yy10/F1KKPM3MbXTbshvvgfRbBGrn9ks4LmAc8ZkJ&#10;srPrwDvAI6YZINeCB8ypA8CF79n/CO0zcTJwuxD3GRvEWZVDsGggmP1PYgBdIDY3htx5f2m8J7ga&#10;XDCeD4/iz/7Re+jv92eF4G//esj3ox+dxo+88rPQ5jcQMuRgBWyWH8iw6ZIe+t2Om7gUbe3b3Hoe&#10;K/SruQd4wnNP4PTQH++95RpmQzCzwxagvyjUM9jDa+hqUks/ImaocZ9D8gHaNrG56l8mzfVZ2sVV&#10;boM0GKttToBzs1gWoE30qbXGf/U78OsQMBjUiEb30MmDLfY29IY/tlioDJ7gNaE3Qc0BPIpyTaBN&#10;eXYNP1WrzeC1REMf0ckBP/fcfwfKBMomLbWPblWqQ+82AY0ez8hB9+z2WkGr8sCrzKced+DvE2Rx&#10;62mzWllvwxgaQgo+U3dbHPq17nWxcW5h0V+eRL03jyMC/yXz2TD+7HuC0RJD5KKj90AG5Hq0bhGk&#10;XYNJGE2DwIBrV8zJiNi+Jupw9mbk+loPOmIbtK0LhMRtfCVYDQnmm4ABvW0ZVOBnUe9MijnvOfdT&#10;12oEsFvkoYM+NlvIBf4yexChzzsXB7aj2M0vos1zDCa1X7ltCjkoEAwTZdvFMreQ2hdpN8MLcI1b&#10;7+2jdYx+LdNyPOYZ6GgP3uHrlnx7ypmYaos/9XAh8C1jYJ4d7UPP4ty0HUYr9p1qmnCrhjE2aKsm&#10;2FMcKu/Vq1UG1ok5uif4v1000Embyh87XpPp+07M3XLJrO2xOcN2oMTQZxtDbOh+dAwmgcsf3MXJ&#10;Cz8Yf+5ZxnHXkqF/8wWro/aJcfzKJ/9u/IO3J9GZbeDxCvl1DNp0ec/n9CH7u3Hrg/144dn3xOmg&#10;F3eRpeWCeeO0swXEUvxo4oRn196KN6dg2XfmBIPduMLWFLP7mQQ5m8Dj8/dE+6teis/+xpfE+vKv&#10;RrxTxuXiOhbYwDaf3zwFexPU30O39xBtyRwfYvOX25uojXmm1T+MXt9cP74XxfVNFOsJwXc7tzbm&#10;YpHbrzvoCUFpsotp2NNhis1tDcCM/XrkYS4FNqxzEp397Whs347dBBts9SW2FAjN781M4NUxfG4b&#10;3aDnO4LA60Ujbo/gcxOsb++x3q3or+cxu4QH2wk4m8AcnbYSUZzT+fC9+DD25/XXIm7mT2JwatLs&#10;PDrgwqvFOtZWg+AfWuD902Ej3tmChzyZFZ8vDu+ij3VlSfthZetoCI5h/GOewWvTLvI09LpmTC/Q&#10;e3hxCxnyRPtrZP8YnWxvO3HNM8QhTfQmEw3MkZAHOz3n3ti0ZRlLSHbCs7BC6c89RdyKTJMFVacf&#10;xxi8CllzS90empdE121028XpHRiygR02IdHplNFa1nLXTIUvu0aMMtBHp7e8vmdcum53AMzR/Ubb&#10;hA3X8BxbIWhuai5kpKDyP3Jkde6uPUKvGGRjE21kQOPatG8fGrWR9zzIHnDliTqBTeCHdsao2/Yh&#10;VsrZx8t+XhNoYKLcw2hgIhYEbIMOFfhgIyCtkzughCyEE7GfN+LVB+jiFDvPC/fubeLu7/sD8bEP&#10;f2d8xYOfiL/1zy7iyeJV5o/PnlzGfeCGi1Qm8rT7G/SlDS87Das0N7GHsV1stmJrMtBmlmttI7Go&#10;/bpqxFYmN6t1kcm+Ap/b6x1sVlnrRYEuNjpog4exIJtD7tEC+8zePUHX7eEuSBB2ce+ItABDdUOi&#10;Mi/zAMi3/QyNbbBUia/G2x3+YxnH+IgSebRNwBoao4HYX3TI6s4+OARfuFvjtZCrtGs8E8lHvngg&#10;cmC1lzGuPs2TWjHd0Bc+w1T5yqf4WxstdoHi0DgPkuA1dyRhXZFLrpImAH/9qE5KuRXfYAaRrSPo&#10;DZ+RBaEfE+InvOYae5dtsYfMFH/LyJiP1Y3KQ558qd/wQ/ksP3sYozsqHEQOBdpYKCL9cFrAQYnm&#10;72Alk1yNIbiOFxhfx3HjY134lA5LYxMxA7ov7rfv8iFOF+sxKuN97ENdPOfuFIGliRfuY8FMPga5&#10;cbpWANrAvgURrKwzEWh1reuS9tjugeP02c494yfu64K9GCl3+SHvXf0ORLY/e/KFWD7jyMYieeIu&#10;mMSz0KjpAr1bZNGLHuOzccsW/LzFBtQ7x7njwvYfc565kufQ0URg9i7mepNKikUyDV2xCtDDQzw9&#10;VIhlYce1gUwJZkUIsv2Fl8JvFxzFy3t8obFNyT33jFU/ntXIEET/n3puCyXx9n7FPOFPJrt4jQt6&#10;fHe3C34H0WKD3K/bElcDiEySNX0NKqujTbDqbmUNvDGGB2EVMceOuisnF8qJbxe8vmLIq92I8XCN&#10;yTtwlgc+LrYD4FE7D3vZle1MRG55b81nNELi56yeZT4myHJRNisrtc0YOwBxQQyCRUVOGDfzaeMT&#10;a8TiXeKehif++/rOBQ4r2cF4/CzB1y5yu6PgUG1I/I1cWyVoyODW4BWYwQXH9X7Ie4wJaV9tmAN0&#10;3xhbVcfgJvwF8r8HL++wrdoPcaOtX555+6ej9g3f8HXVd/2p/w2DPhBZpbARYIlwry1NhojbDQ4E&#10;B7WB6AtwsKXr282TWEyBcEtPfbyI5RSzuiVg2BBgoxxm/OvcI/UCIU/DYNZYBT2YCAwIr2XZ6Ek8&#10;36+ie9aNWYtvHc/yQcznq2z5UQd4QxcED6POR9tmowbNeBZmdk56ccz372zBqNuDuD3oxGh4O3ZH&#10;t3FWkL33HIYNgNoG7CLgrjzaQ0Qr4Pao3LeOYpQIxQaCLwHA2w3OnrltAbMbGIbdRDAx1Pz0RNZc&#10;hUXDzMYPEV5X3XWcTtKA4BBcY7SxMga0akC+gnDYTNE9+XvQeCknYLYa5f5yGzm6suZRzNdoU20M&#10;kAcsbW7mcTWZx9s4kPrVJB4oEKtLANIS5cFhNkqCOmhsUOB46oO4xXOH/Gz0UMRhGyV+Ofo9jEh7&#10;BZgso4sgbQTkGvcdgXqOXYMCgQGp3BL+aEUwFvzgHcYIrVD2ps5cBGbWBp6YaOCXnD92jXkawPIs&#10;5ujpPN5ny3PWGI/aDuhnIMk4+1zf4FlXGLkNoMBVKetk3Y5rNryoj7OHRtSO4owB+etvcu/VO+dx&#10;+3wTnQ99T3z9+1+OF59D+Ecd5ORpPL54PX7rlacx/fxPxo/dR3Y+8+m4NuG2f5rbm/GqQSyA8s9j&#10;KI9g6hVjxUagcM7fmRhUo9iCVX5mvywAksG1W3jtWzBEbmoDg4V9FKubeE6DePo8do9nEGBNeIY9&#10;eFyBc4veXexFAR9egYblGKOE197z7GeeYOSKdpwPMOLI8FPovccgqCr7NSaYMfMkXmfMGKtqppO7&#10;zCqtan2WzswkwD3oWTtxVZTxI0uubLol5HPwypWZMwEPJsKT9Uo8iuXVq30/DyNpXWKgeNaqNYk5&#10;gVqPuXSZu82LlacBBrYo7sYQh1TUcBkSCeNTGNwh+25JwqswLkJZguslgmhfhnL4JdE7+arYfrCI&#10;78fhvPd39uOlE6uIDv3YEOO4lJ/XvxzzX7+Om/VPxOWbRbw2W8fjGVzgfZ+zUen5srpHSCg+NCPh&#10;qqC9N2rI88bVTQCeCS6JIOiostmKuqXDZFzQebfxJCOejg4q6p4sIxCyCXHqjvfmW+wIZXOVx0C4&#10;Cb9dcRbwudpnQA3ZeX6KMoaZ9zEUbkc24ab81HFGrrK5/c7EBlwFlHsfPlefck0b0zBkHLzDazoF&#10;Vckj220Qr7NcEyjbdFU+A2N4GPZSwIx+WGHm1hRX3NYITIGuWb6+4RkewuAoS2zOrs512iDBvNND&#10;NXFT6F+J/ejgGHg4AU4NB1dz7wpf2VsL3ujsnX+uKDEGbXWP8G2dDrmRvHAVa4bDsqLE3koz5QJZ&#10;qLcZA3Pz5AX+JLDAzjJ5g5AagYtVgyYVDAxMHFkpLftcsd8CIvgIX3Oejc75meYJo8ZmA1vKCvun&#10;jwEQ9f0Nudyg08RMiS0XykISzYQM3FpBF/7OLeA6Y+jVQD/cE7WB2VZyNWJEcGvi7kl0CNasAK1q&#10;x5Acn4CDdhtwSZBjEskExMBt8/iTGfe3sqJW4LANSprPMr9Z+lC3Jbr62YOHTezhFbQxgVAX+CKe&#10;RTXNEyY96XePYfLkzyMTXIzfhR6b9O77yDjzai2n0WuOuD+fRf73EG2nLHNdbdeN4y9Bt77/L8df&#10;kdg8WW3xC3bz2yJ++cexI7/4F+MXittR9LDfANcdfv1wyEs7k/jh1hEAlJVlVXXC74+YB/LZuctz&#10;lrwO7dqb3KZifyC3ge0YR9OELvZpQ4DeEWhyS1eT14zfMdqTDVXFF+ArUxcW2fdMWfUUKhfMVshh&#10;zcMnCD7n+gqAVh+9a/vMXO0x0e4PAJ5gDn0uzdStkXSemfvF+N++p241xESCZdBXV3uRT0/13aMD&#10;LWjsNtMS/to+LdzSWDIucIUVCiZhs3LU8IH/rd6WlFb/2vjfA39OIXtW05owQKGE87Wqm4F3HRkx&#10;iXgHEl/yfBftmoyv3XZFHX/D74NqFN1yllvEfIanGar7bZ7bw9dNoIV2Sr2wqiXAMJU965Sz1SFR&#10;bg+iPWDZLWtAJljYiI4BpnMyxVJ0Y9nuxH56hX4QyKBTHmoivxOw489cYMDSoLi9uFFG5SNB6GFL&#10;N+Nut9PvNpQTk6rwd98YIBPLKIgSGo0JOnUHLTbI4HdXOtCncoXc4wMK7E65BDfiI0wqeyDHCF54&#10;KEfURvgmLodOnm5p9XFNgFk/ipoNurE0JtFL8GfdyguoLJtrYCSkj18MvgbQ3fEgXOAFadET02Gf&#10;UD8/gZKNYnOPa68h0qodI0SdaWIXlrE1oDI5j43Mw3SsLGo2s/+XxmSPjvQMnEfr+LKv+Zr4khe/&#10;LU6Ppe+//XX/MxGv/sqPxC9evRbl1ThmyIK+UexX4XOaS8JsZKHoNGN0XkT36CvjS591wY7ACzy5&#10;ItA3sb7hM0gUtnUZTyd7hgAOGpZxdYktuWZOs9fi7PgmysX7Yn71Tkx2jxJvNpjU9f40ptVNxBP8&#10;+1MwOfbwZIhs106wlCW+vowFYyivSgLYawIh6GGQddSJ5hwcs0HmsJdPoF/dZNAaHABNBIC2LTRZ&#10;VZsv4il4qtUBm2DPe2dMsXmH90zQIj9LfDHilD2iGtuYa78W85igj9reOvbRRfcNfz9G50+QA20u&#10;I+EnmBU/Pkf2MwaBJo0ZWNJdBI6pfSsG2OKL6zpYYRrP30Iu+v2s5FwixzucdVZdgvXtQ5sn0S2u&#10;ousqJL7MnRfDTiMD6NcX8L3bjQF+dgLW2I5qcatzkP/RLfzJFB5s14ft3Mik/r1bYFcI5VbQA3eT&#10;wXKT+RTSVVuDLfdQEw/icjEyF8NMjqES3AVJZAz4w6p9Fr3sh3yFjqP87sCB3zHFzoofeugEumv7&#10;fk89LaBJ7iaAVpdvyQfTWMRlbu728LYZ9xhf5qKCPcoOB5fxzTz1pdW2m7/X8XW92S6myP102It+&#10;G3uAL8GEwWtstOPsIa9cs7yGj2CMZh72RlAKgwweZ+5ySLyvIiIXyLOVsMZ6nuxqVTyWFbvsKeMt&#10;htxiLtgxQccSvyY+3gzj9TehxXKMzjfjzp0qXvqu3x1f+pV/LD781j+J//4X3oq3t/exDdg7Yp4n&#10;yIGJPgtcss8t/Gwd2YKlFdsZ3+hPb8i9MSb2Fa7hx3D3GM5NXPsTgTS5ZgNOk69W0jf6+ocDbhoA&#10;lgfYJ4sodrUNPhzjAF/d0VPvMU/9BXLRdcrIC6TE/4BLkTUXXw6Y+wvxrO0lsJHo8XZiAm+ciwcm&#10;KGu2Xlk18yCMhpW2Q+g/wkaa/LsexOYpMZAVyBpw7Lon51s1nbu8oLE7EfLLxJJxmTJEHGaCyGyj&#10;bTRs1A9aQFbeTfo0wH7+Da9NFpkE6wiO03eIE9Bz5H7fPSKWBXMxD2M1EBj49YDHxLv2907UqF9K&#10;P3HQUclqHGzi2j25mnW3hZtPQ5i5D0RBhu276fJ/RXzApJhTqdfBdiMH2hj8zLEP49qsuGTOftoT&#10;+vPAKjEtz1UdA7viVDCYmaxCsHMXg4eVlCXYkFjGE9NNRNdcwOFztThmrKbd3RXD+OUbcuxJpybo&#10;OgLH/h10B3k1maO8MUYxXZ5AD75yX4ltVLo45VbTSjc3yPK1bWbVeGW2FZ9kctFKLreUm5hz55Dx&#10;R3NXYHvwY8UMPTW9eZZbtBv1BWMCByMnLkrK5hb+OqshoWuB3e0o29CNqAXZ4W/8MJEAzy/iRpeL&#10;DPieB1g0EdQONHFBaUZMUGJbEoe7cIJ+yv4owBPpZ6ArimXPWpwnoi7/oT+fO+anrWYW8NfEl3h1&#10;zWe91FukbEAayKUb4YXDa14nBpdVyocFsuqMKaqGO2awl1t3EvF3B1yd+E4E4YIh1/FUsI60dAsy&#10;/MImugBqSyJPwc24hM+U2E5UCf3i0wxKum/AcSYuTZStKmwjOiTCcfecJzq7+JV9tRmTT4X5XE2M&#10;hF5bFdgCNLrrsgBj1tFh+THcWzgy4/5uDzbuA//zjdZyE3QEebANFJ4MPTfmgpQbd9aoHyBD4n+L&#10;A370b/79qP3ub/3G6it/7w/mCm85n8cNirVdrmLD7xfWFmLwNgCmOc67Ydk5Abr9XBo2FFYgATae&#10;SLSR4lIXqqsYpnxzP7dkT4HnB0xMI53zxDh4nfu/m8Mos5cCAIVAR0WytM/+XTtAWa1+N2rH3Ktz&#10;L4aDsxieAJBGw3gZT9E/HcSdQS8+0IHy/H3aLXGqCGvRI8jc4eT7BOwIEeOxDGPSQo0xvDY3dCXH&#10;+kkgK4Z9mU57BiMb9ujSyLtNyRQ/UzPow76l8lrBY2mtwFTnndEFSgB3mFczHXxWqykBvgZrkg4A&#10;HBvJqhQ7pH5nz5ryErry7va1mF17LPw4Vqu34+ISxk8v4gpDbzUUIRDKgxNHaXX0BZGuJwSWIKEB&#10;jD5mcArIGUFDc3QcO/4uoV0jj8hGsdyzwfhNiphMEQvqIBcIf3O7AigwB+6VW0pMaEKv3EOtJmPM&#10;HH9b54WDbhkoJ98kCAYbGsj6PdYWuIdjraKnY+M5Vk5bIWXAZfNzt1toTA32DsFOK2YaGZTJSvHd&#10;xiPEt/FgtkgQsdxpRJkPRtbh3EP+VkfPxl94aRvPfc0fjM3Lz+G0RsiPpwQ+ivvvPIrPfeK1ePyZ&#10;fxw/9knm9el/GhPAkysEWXrPt3k9K2PsQee2XI8qz0SHcun4lWH+cFtYDwCzH2CidXDwsQnhmt1R&#10;HANEyi5BOEaquenGswYiR91suhyrSUzcdiB40zIB8mADBhyltgIYoPoHno04a23ib78JKFp0Yt3X&#10;kA3jBWjdJNB5ggxV4znBvNrL7+oKMmXjciuqxF8V8mo/sKp+EreRhT10wL5kQKor3pvYwlhbnTaH&#10;9tVikSvOBfo1Qv6KVh/Aa0k3NMEY3aAnV9z3CLXv144ADRis/i6OAPQmZvrIeQYHiApvKto8m9es&#10;EGqszIHHC+dVfNvgOGpfehS9W783eu/5KH4MB5eUhchmzcqb+AWC6u1PXcbf20yjuP9GLC4n+NEH&#10;8AU5Y0z2/HO12pUuZUd5FJsajDTTuhuQa/mZsDpqsIZzSJDLeG0lZK8s76Hj3epIubYO+Mp+Xzge&#10;XY5gxi2eHt7hyo8fdwXc/lAgkQTSVmyYGALG4SxQEJP23FP19iACK0gELyZKc+Fi38dROGTmKN9y&#10;ztgcZCp72GkzpCH0VA4tmx6g3w30W5yiOTHGmKFnHhoilsFoZLI+S+2xWa7C7NENgYayag8BU0b2&#10;scieLgksAKHYwBa8W/GeCQVVT1ZkPw7pKEgzgMWp1K1OISixsjUdMfKlimZ1pj3NsDseOW8QuE4n&#10;CDiFFAKPNXNvMc8adsFtxZnAVLcQOE+NPFIunTTOMo/5hv4LnmE1h1Vsa2TcoMMGvrjddFqIFtdD&#10;I55litZK0ZwZz90ARF1ht8dTh6B/vbkfu9WtDOr21QS+4vzc51nvJfD1JLkSvRPvu3IItwHcBvCL&#10;PKmvcst7MYwNAcR+fxHrJfrhGNp9AEcV5xDuBN8xFmha64W8H0PVevuZIGyIzmwcTaJPt7bZE0yb&#10;4Ipixbsem9/jW3C+BNzaf6rao6vwrVFdE8g1Yw4Q2DNmgchQAIb+PeL6lomT1rH9+RnMU2znCaCI&#10;sSKfA3i7Rv891fHZ95/EH/zjt+Ne83t45kHbDl+OF336qV+K/+xX3onN+NfRjW6M+gBZxlECLPNE&#10;Qexw9mpzfrtd6kGuDiMjmE6EEtrLS/42j2liZbNU9gj9MKiYGSgKSEnXwWdcBbRCYAXIXTwExEJM&#10;ZKLWxjbwuS00tq9IB4FHzbJa1GCmMevHAL87wQYgRABbdJQxHXps8NMpuWKKcDQNIuChSSlFSvkl&#10;dibg20SXgGjGWHYgRbt6eQCHPSU3+E+3qWUvFOyGq901IlzbOBz6gThOBmQCMrs/FfggCbDNhNvY&#10;cSA/yrNxWWUADy9qoEq3DSy0hdIboN/Z1WIOsWwMrg7VeRajZp7Ipaviu5s8SGgHbfcNgSjXVNYZ&#10;QlNBL3zJ7VkMyVrSNrJjEtEtp66i5mngyIdJdwGxFaD2OJyIdlueetiREswBC1fBX/BPRaC3hLmu&#10;htfdLsu8N26dhV4CeQms/lt52G6r31Y2C17BUMu1RQzYykJIm31D241F9JqDuMYm1rHpPmPO/Br1&#10;OVriir025xBcaUy0NR6EkTSrdZlPhe0Dc7WRF+i2WMxja/9YHBwaCo+7+ELiMfBmq4sNgv5W19fR&#10;kTbBv6eBzgkiT6DHvreMCe89Y++PzdN42IJmJuRqS/w3sogDsZH6CJlaI2smquRZk3s0uHdvZVKQ&#10;gNcASTpg263s7CNRtf043rg7iB/8QD9eevlPRnXnt+vYu19v3sRf+y2w82d+ONZjA16YIi5bgvmw&#10;mZ7AOQZvVZubWPZG8T2n8OtLzuJW61bsBn0wyCjGO7B1JpQNDcF5yEsLmXiKyFgFPcEm3wZnrd+c&#10;xy/Or+OZ6SNi1AJ5dFGuGdMnc2ATQrJ/B/E9VABVw65rqPgSXmZiF9ha6b66JJgEr1TNWS6iZYsB&#10;+9qiA61ijeSILbQBhwrMEt3BCGRPXJOgqxXjQ1WaJ+IW+IjKDnjQm/C5023HKT7BarZqMosr5VmQ&#10;yDO0wY3zdoy4h32eS4LPR/rsyzLGfHbIYxrgfftuYsih2zam2ML9/CiWA/iC7akegzfuok932tGf&#10;4us8YQqweXKL+6zreZhEUZ1EbfWZmM3ECthSG3ydoOsE9S6oW9XcXWxiUpvGqveeuAWt6zXs8Xk3&#10;an2uA+PPrxizWzGhXwfaeZiQC9WW5LaQZZNJ7WYPDIet31+lnV4stvFEjOGHsGPNFvPQDte5v/sY&#10;8dGtHi/12gmvDW6b6wPOKQnobCFRH4Dr9Uv4ORPVJ+DL4iTigQBtgk7hnGpt5qUvw9BVW/cFQWto&#10;Y3LQBSDvM2eM+5N+yvP+cgV73QA3j9bA7Xj6+x7XodRWhfCM3FFDFLtaIWPqq/ixMYs2Immy6Jr7&#10;2Rtyi3y2may9EauemjDEPvMTeTHG2RMwe8BdE/7WuafmtAZ2KvDBNeza62/ykZV2rB5nYMYv+66v&#10;iee+8vvjK1//p/E//fyn4jV40uIeJuWUIf6JGbT1gOi09V1sT5/7olN17MCwvY8h836D95f8XZpk&#10;vfbQDUkP5tM+Jp7ks31ka4j9AxO20c1NwVjBzu36Gf72Bp+6AAJiE7CjaX6RcdvnFLxWa7gdD7mD&#10;J5h6jdTh3vzT1gmiEEdebzKNP+0l99QKuTkYxL2S0tNSOGS6zvibxK7DPvfddaN36YLtKhbKS2uR&#10;OMjqbO3HbnZIaCIhabcQzeiKb7BxHXe71AjOtPvYbmOCLLXjS//RFTs4FuRBe4+ZCKv5DflM2Om0&#10;9WMDgKZ9Yq1ydCuk262ZNjLMh/kdS8nv+Azw5CEiLLLAghfSd3g4EOicv62c1m4QYyMPnvBvRZ4H&#10;etWJmRs6bMenWuCHG5oVCMlT0I120lGPa+LmUNjCZ8UhjJ0ZcA3PwIeID7RruYWV55tw9ETIjRme&#10;5exQ5cjzm15rn0nmAIHhHfxz3NAyZRbb6SGIte5ZDFud6OFfp/D4EjlqEm+Kse3d7hxqe3wJuN4t&#10;ph4g6KGRQgYXBxgU+qouWdE1R/0lMLYUg5e4mPfMe/BBMDHXi32Ju1IWmjzLGAd9niE4h7ZeYA14&#10;YkzeEbMYoxnPYBcdkpWunn7vmmOde+Hd87XCbdfQw8P+Cp7XKmfQEQ/Me02wzSBp4vviT1gKnVxM&#10;qVcznijGEx/U4pxndMHcS3iyxJ7Vt/gJmLWv97B5HfjEfLGF9mPNakf44g4Wt+xb0GH/aO6EyWfs&#10;CF0eLMRgdQOGRLAzk3FiFxNga+4lyZQL2aJueTtlwdf8XFLZMfOtHRBW8nAutZoNP4ufgMhcI54D&#10;OBgzcaG328F7iyIy3jFe5B5IAM9Ef7iPVZz8z3XQFRo1uuCT4gx+M09khrAD2akzx23s9EfYgJ0F&#10;U9wFzjICXue+JqjdhuuJ2Uic8I1n7OOH//IPRO1bv/0bqw8R/G8JxjezGwwUCo3DWECJK64sNwen&#10;mZlBGG3iymbUSQ2/nbVq8AUKAYgOmqNK+if/6mz9wbCEnE7Od72DwWWB8xgyII8XP0HwzwAQ7fad&#10;uHVrH6PhregOn42ze2V0Os9GfzSMAWi30SJEFWlaIVIBKo3+sR1mx83sO5YiaT+PCUhjCVe3y0X2&#10;4MLe45QhAsFvWSN4YxCOyZmoDAlOHaMaDzFzXkxAsJmlmoJun6fi+Bk+75HTuXIMiXsGvJUlmGY9&#10;Xe/pxxLulgDUGfOWlhfTejycYVRvHsdjnOhy/aloPNWY80f9cbRnjAdw7Mq/gWbRBUAgtE2M3e0u&#10;Y+y/EKvBkLHsYgQocbufCQVXq9x20MBoW5Fl5sFyUR3CFiVye8AxP2367ZjWBlcE77l6Uri6wOP5&#10;PU/JQXDkodV7JjpcBLBixFUMuedqh/ukTdQZTCq4uWohoJO+OD2bv7v6aQNrq38kvqWuGn6rY7Ka&#10;gOfVG9O4Zi679Twe3eziwcVFxOU7sZ6iBOUkD53Yw5djPjs/+q74q98Uceub/2AcPX83+r2TWPYB&#10;1vWH8bm3n8QnP/6ZeP2Vn4i/84lF9H/zp2Mzt5KI8aSSMh412OQDPDUxStyJkmD4Nf6Ad1diPJhg&#10;YBIJA1yNMJYYzTayPtRp9E+j1ttEbWEzWEAUoKULqfeAqbUJMj43kZ6TQw+4OHfbGc8aL+IZHr0/&#10;WsT3+bzaSfwwurFdNmINADPoNbjxwJHxY/6eTeKG29lvxOSzK0routqGcjMZeGpLIWt8dPI1QNQx&#10;RFWWsQVRh8f4dESgFleig5kJI2aHnI4swx4dxxCH36qdxREGdDMk9KlfxnxBQLDB0CBr1tNXC51d&#10;A1lkDoAs29Htl+2YIxdV/YWovziKbv/fiXvPNeN3vtSNP3Q+injGgJUgjX8VP8HSzf5nY/HP1gCi&#10;n45XmN/ynev4/BpHvsFcMaY8PCRnp5GEP8qYDouh62F0AhUOP+eO4axwroKACrkpsMA1V9G8FqDn&#10;dD1pKqtA0Ml0kqn4DF7+I7dW6bhystDZ8Z4rXwY5NjbPHm7KAvLiCoon3rnip4V3ncybaAJMvmdF&#10;Gc90rJlM4zNipj2fVz8FfG7/ddtb0pO51KpjvCjG35VDAg9X+kw+Z0Kfb7dg5Ko0zgoR4x4duMz9&#10;eYbbrxdcb58XK1KlXToQKONOdX5Frg0ecHAYRQNOBBXj2MDOcD0ztemup5wqLC1IY7LQZBOzSpmG&#10;s+g6NOZjXmcFCqYTfSYQaOwIctF37JkrSSB3ZBR4iM+oYYdMyOdWD+TaQN2eg30rRgiwcauRfbAI&#10;hmY4rzo2JwCx9UT3V7FGx1ubDraMZzJvK1esds0+Cc1uJgybBA2W87vt156QC+x04dZoHaOshX6e&#10;2IXL5Tk7gBevwh/tmKByXw5ysWPXMtGEdWb+2acUu7lSPhiDSW8DA96IgeCHoIpQKhODVecUXk6i&#10;DqiqFe/Fli6iub0G/Jyns93vptClQ1wED+IyhgSqUxTYJJFbzOXdGpCiaXBVswMQmuCgq7hmbIA/&#10;9Fyw+4B5dJC3BEfKAARxwcW+LvXaLFdZ7RXf/aIPxTf+kRfj+eKrA837N1+89zmecf9/jvj53/j/&#10;4Ac+ldVlG7cVdFrwZZsJgBN412LOM2xYFz1vrVYx5tlu53IlWFneYtuWVk3yusljZaIi8N4T9OnT&#10;+szDikbiHjiM3qKANvy2N2AQNDYNAspHzGGYgcZ2SZAKKO7oN9Db5JU4YYXNxoZNpPOOgAjDWmGb&#10;qnLMPZkMYiIq0jRpEz1d2gSO/RXr3JurCUyW4BcAobogIAI0I+FR7Fvc236g8Ai50B8J5NXTFffs&#10;Q2PnJZi0nUPN1Vfm5iniVq638VWzBJbYG+6Yieg1ANc/tMPcc8YQ284D/782SUW0xpMO+pQlu52s&#10;it9wjw2B2ACQ6QEkJpt0GS7iqZtrAjUXLBtW6fLZxs7KBWjinOB/Aj3sfy3uReEBTe8GMJo26eIv&#10;Tbeu2NN1Dz5CzhsGsI1ebs9xm3Wd120ibsWIPfqabmXe9QGVN3baw+SiU/uztBt5WivAvW3CaI/C&#10;oIubDeNjDOpaNYBGGIsKR+bWHJs/b5ClY1Eywe3a5AM4UjOknTxClnz+FHqDOLn3KXREj/foFWPo&#10;4rvmzUUs6ycxErPB07IYxEBH3jPYIaDBqUCKtDn6AisYS6uYl/jr1eMY4NuWnWPufZNAub7S16yw&#10;p9hn7EvBvNRXg8WiA05DAeotZRIPjPztwSjbWh9aolW1yxgYsLhd/Mv+XPzQF0M4jxb/bV+QP2pv&#10;RTz99f8y/rv7hC7rZew22FrMr3pkwm0Kvq6D72q7dmztSdW8HY3nno2P3juJ9sl5dFbT6NaeYk/q&#10;8LQeN9tOjLFt2wJbsO3FWasV18539lrUpjfcnwcujuJVed9AP1drsCW2c/4qA9rHbXBKc9GPNxEu&#10;aVTiy8UDu2oYc/DvELtT27waC3g2RKna82k8WO1jcTWNp8iYNK52YAJsd1EMeQbMYOr7LXReNGLY&#10;Y36bsS4gK5z70O3tXi06R++JuwN8C8FLHfnULy1m9ZhMF9hLbOvJ+7kNcmsfv3Y3btCF3c1bcTXz&#10;xGd8XO8ouncZ8xw9nG/RQfgxfZTbZOtnyORmHp0L9OoZ9GmIPIPvG8NhnJ1iZ6eNeOPROjr9KcFe&#10;EReX2g2ux56t8b0beHqk4CCPxh43szJ7gN3TL3fR+H4rhqcnMcA+LaDFHgfp4kBhggppNQ7AmGPH&#10;4Su2yiSDSQUT9DPm7yE357NtPLjGHizhCW+Jj92ZswR32H1zhBzVY5AxivkDqwN3fM6WJ7aO8ZSE&#10;nr1xsctilPMj7A+fH2tCXE3ktR0+Zottsx9lDX3TN7kbYwR/PEV7C7b3RMX94ATMi46CP00ktLBr&#10;tpJpDcBHXRdpuR/P73qyJ8Jqdc9ms8mFaDFkBXO7JgauxvGIn9rhG8h3AiY+QZYumYM9LEdiXPVG&#10;UkBrnbU2sQ6t7GNX4gs6fRDGFNogtpWxJp85uVOPj33rB+L4w382Pnz/p+N/+eVfid8cG6zqb8bY&#10;aXGKC+P8KImpDCaNR602R0f00x3ksgOvVxDTZcJcI4Gvk6eQqsQuQFKom9jfg83cmtfoteMIHVkh&#10;49f8fTRqoNJ1aASfli586GzQY2SjQudsmWKPKHtBVosNdGR+LrQLtpG/7Il3qxtn0L/S1iDzHmh1&#10;M4fH/W36l+wnhf2FyFllVz8ahWfxmVgtLsWPxKNCDS+BZkhYJs73TGQu35GZDTi0AabqYT+U1Z5A&#10;AtkQXsZS28tP8Rk8MjbNrfW4iyn3ROVwh4yfeewA1tUWVIlP8/AUqyLr4PE9DsTYWjyU1WDKBve3&#10;2swkYH0zzLqYJhqsLXVxSd9Ur/fzQKdGFqqgm/hVYxqEIvWmaIKHwO9Ne3ynLWFc2mHGZWJROqNt&#10;0YaOTXfJWHVu/CuulxTpY/nJk00+uvsI8UwZOOw8YsJWcWPX1EW9o1haLGmCzHs2tpvcQaY8GCyI&#10;xav6KPqY+VpvCD7UDsr/TlxeoVvrC+w2ct1B7wmAraITl5T856EPWaiiXHgNDMgYxm983xa66fON&#10;tRs82yossYeL2ogI80E/1Sd0DaVOXsEER8173INXsz0PvDImNx2qVO6IJ5om5sHpexOg8MKEl7TJ&#10;akHk4dCuq8ctwYzM2QMclykjffybtOIzXJP9GMFBVnq6fTV3xPCkrGKU9+B9k2aJ0LDVbtMEwKE/&#10;3Rha/deeE8cjjzw/E3fw1Pgo8Q5frk24Tbawuha+2h7JvrtWmTWrHjYL3Mk4zEG4m2htYlI/hR+3&#10;oMddZjvwmHfKQ1waVuVBW+YtjUCusbGQgs9CogMN+InJ4QWejb4zbcZ/+ELdJc/hdV7U9kp2RSdD&#10;Nf0z6KeLEgld0/1DGw9jqrvox40byLztLCygKJkvUp6H39S5ZkKceCP4snjM5CrXaDtsU/Qf/7vf&#10;F7Vv/bZvqN54ssRwI4gYYryRFgqSYTj5NpjN5slJP0fFfRQugE9Owkk6s5xt/s+XszYAzA/l32As&#10;Hmw6yv5hsGTQjnsQrz8aROe0H1/SGmCsenEyased3mlsRvfiCHDc7J8C5nBMdoEv7mbW0Sau7kXO&#10;kzjQHFcj7DW1IwiycsO9x1uMcDbAR0g2BGj2MNHwqou4J8AB4guXsrG12izx84czwHios0abORfG&#10;r8D5+74Pod1Gx11SKJ0z8+EXhcOqKfuB1MOVGazbbBNzgNfj5SQaT6/jgcH303lcLNbxBHBVn8Ik&#10;Ah/xsusGjWIJvl0AhFCU4ixuDcvo9O5Chx7CDZBBCM+Yf73xUpbiK8hKiqf5qXSyT8t7EH4ABoKw&#10;xoC6VUK11rCacCua61jBo0xMYDwct0kIbAFKJQiGNozBgHqLktR9T2klnMqkAs/b77mGZxVIbwGA&#10;tpJiY1arXKVTKjdLlB2zh7HxHhsFF4rxK+JS5VYdDdMYh1XuPL0KmdnN4/OTMt558Ciqh2/HQi9R&#10;AszgVwMDfIunbO5+V/zNbyZQ/I5/P+6871b0iFqmbh/YvRmffnAZn/3kp/n+2fiRj0+jx8/VFKMB&#10;vxRR2dvTCgAyPDW1jrX33uZSDJTc5mdgvsPIj/DOA5wzODdXHpTbYQ/XgYZmBSQTMKfpPewDt8dJ&#10;zwGVeIhoAwKtmCDWQKPbMYEetdqEi+ETdLnDQKrGUTzQmbvSqxy2kACY5LZbdBvnOImxn98DbrVz&#10;rlQAxiypdQeNZXm9GT9b8Jtxuk3qiLHuMUy5JRBjbRWN5c1W93UAUrcxUM3uMEaWsh8Nottuxq11&#10;K+6iz2PA0BYFeZsxCBytZtmXGrtUjOjx3Ogv44PwrvdyK75mUET76Guj99Hj6BXfGYNzdIiroRb/&#10;gzLm8/gJPPxnf3Eab1ysY33zW1G+veBW7+Bf0B8DGpjiCqtbQdVLwUL6aITEo6RlGW/zz94+tczJ&#10;LT/MK4Ec8smbOgkrYWyKr9F0NbsDL63mzIbF/GeyzCOqc0Ur5UCb5ko/QI75ulJlI/utRn43RW6h&#10;H57MZ+f2OmjondziaALU8mwDW5+nXhwO/IDfsNFjzS0/rwFMoT46hO3BsViN4yEIJor8nMk/x+yA&#10;rLSIuqXf8heX54PTCcJbQIwrZIfyeZ7tNamLJh8P9FnBtw6fa3Atqoj2CnHUUbcZL+OIv+w7MjFZ&#10;gS20j6QnadlCwO0iutmdzlWgA02Sfji6rY1W03LAHXUQoNTCOHr6l45Zsc3DU/b2d/DBAF7k3iP4&#10;M9nJfVSuNbapqOxlOEcnMHYEMmP4U28OmOuCgFeLcxrL1TLaJbayecKttAvjWGJr5E8tqy65N7wR&#10;5JnQrzXGgfsHXg1w3qs81dLVWnsteBKeQGbOj+6CgIcA29033sett26tNhlj0qvV6kYLADHh3k3A&#10;7xBwsDHBA93OcU0r9GO7gUbmPzrWfuArXabDYysVbq+2CftWAL4W7Mo7lKZ6wPwBClbcCRaQ7dx+&#10;DGK0cbMJRxNqHhtfubldXUWOSoC6BScmvQrtD89oYm+MY6ya9BTMSfme+IoP4if/yNfH97RE9wnj&#10;ftvXW/FrP3kTb/78fxf/ojzKQzsqqLWzhHWBz8CWL5mvK4MNAuoMyGsjaP4w7bPVC018qT35FNO+&#10;QbPyjSz3AJvbJfYhkyJomODCcTN+VzFNoF5Dvw7vFdhUq0obq0tAPCAQGXUV0a2WrvwZsGQVAZOs&#10;48d7HYJgG1XPkUMr8UQ+a3tjQSMDW/yyyZI1INpgrAsb1bkGvtATTpfVgEB5hjllsN54T7iOr2tW&#10;bqeBlrBtH24zQva89x67umkTgAF2GWeTIHfPhQl2CZhNzpnwzgDHVBv388TWjvbVPlHQRTtWgqE8&#10;ZXaPPFUVPgv9qyPzJvqVX++jPlqp6wmjJstRw4PvzshboHug+QXzB/5k79JcxMI21TcE6srsMRho&#10;CW7w0CYC5i3BH5yDnwBQxjFyqzP3dFtoVgU6fu7fdGvtrp8LJhlEmPSCR2t8oX0e28yJ4YR9WJ6C&#10;1ZrVkPevkGl1j0nyQW2w/V/2BXZCf741varfhtbtXm4lMyHuirDB7zFjidFxbG3qblDBSD0IpK8O&#10;85wbnmPFoFWVXfS2HkPu5eJrLVaA6jU4qpN2r49PWEYxwQ71sSMIpAVXzASereEp9off94nI+N40&#10;GY42zW1a3JdbaAKtBq4v4EsLG9AAfyEXdexGE5nZwZtai8CdQNQTul0s3SFnVnd7XGN7U0DDs9if&#10;Xscf/fAouu//D+Ps9KCbWgrtAE+I+du1+Cef/Fy88+TnYnGNL8fBFOU172/jRl1iIIwOLOrYt5rM&#10;+OAdnnv2e+Po/bsY4hvbmz5yVcf2tQKoeEiSbj4VR2AQtw6KNeShmGq/W8d9feUWfk0ncU1wXy6w&#10;+NjIW0y8Nfl0vPYOtC/HsQdPuX3GgHGGAzvC59fXT2KOvTk6a8agvoq3Hlcxe2cVr+JT3P5Wbq9j&#10;wjPbyJbV8V3koTJZCVlOu9jZh/vUB0857jOZt9X720W8l2ef9bC7yMV74dfjbTM+hW41psjNEXTH&#10;/2zBpdtqHgX+YEegfkXAYzXTftuNM+5vFerMRAO+vtpcpF2v94+wKYedEHE8jA+1wCyP1vH6sBtf&#10;xRxM+D58C9xZ3eBfinjriuctZ3FuQg0ONa0o5dmNe/V4niB6MsN3j5ETy003xB4FOO/8VgyXT2OG&#10;FlfQ12bhBc9yN4iyavyTO3hMIphMRqZr2C2gPn6SmAYbMfHU5mvsCnYDhsUe3lfKFlhlCA0N3sVt&#10;9SayhM0sNfSTpzG95JlgnLaYAP7sb43ipH0Uffxi7njgdQsZUKFYYJALnm1SYYpLEkt9Mc+4JtB/&#10;BIYs8NX1QRfbhHQyOH1agXz1e9hLe8XVB9HXtkCHuZhzjtVC/+zzZpJ8iwxVYILV0hjiKXEU12Av&#10;Mt9vlMqz58x5i4x74r1xEjE994NW0gXfUkvbDA+Yd1P/PWvF/UfK8Crt1eBWP373dzwbvS//M/GV&#10;r/58/Itf/Ln4xcfXxGdjmMX8VWmw2Ir5iXt2mCLbXC4W3BssI2YuGfOaZ9xmXqMh9szqQBcH4G0N&#10;mZqJXcEkK+ywuMsiWCuuHI/9dBN3myxAdspdB/1ZQbt1Jp0SarnThnm4S2APLSviFauajdZtIWCi&#10;rNnD3g56+Eauh9c+EicXU9hYI94dDh0/r4PZaxtwOPJdGzXykIDcKYLtcFs5IwLn8xzmWSkXJkKv&#10;Z3Eh37EHmFfGvI6uHxwVcaIdBCe6wCQmdFjiRPOoZh6TfPzDtBEd8ApBRW11E5vBKnbDW9j9Pphw&#10;gmyskVH8HTq3s0UPeKKGb6k3ltFxxxQx1logMO3Dc+iIPLqgYFKsYQZDW5yJZ8aPfJqKqCM72b5A&#10;eFDwN8Lh4SVZKCMOBh/Y/qHu7hR0LBdL7VXb7sB67Dw4vUCeuwCfPMwA+lkRugPbVeBl7ZHzMwli&#10;n2b9sxiaJ6Zd1qdmrzv9GbxyR5o9ex2+8GzP2E2ZW6hTw+EOWq046ig/6MwY+bq6jAcM10q9frHP&#10;RLU1oqU2AFtpIb5Va2JwF3/d0dX2NPb6neRBgF/djmz/WH3Tltfq+Bg8DZhwBzZXThiIGMDxtg98&#10;83RtrkT3iFvB7LpXAEfGSd7X4o8+8mDySdU2PjFWx4Ilo1EHIEs32tinFoBnjz6X0KBq9BFZ6Qyf&#10;zZ1gTzxUwRNQjaU8DNHFfgSX+fGeuJDvUiUo59xX3A9ZGbILxfvWAH4xF30v/tGiEPFZ5gagsye2&#10;2r8fNA3/oAMfdFHA3IsLUAWUKPiMC22lyVB41epss2rfwwfFDOIMT0l37ll5Bgkq7un2TnGdrWLw&#10;XhIeu4kMgtVWGA0XMbO6zSC91oP2njXNwJm/icoK7G2psUUcXIgvFmMxPnTZdjc7rsutytp6nlXs&#10;iQuhmcVVbWznsIc9w794en4b/9XdP0Iu0SP4bEuYJmPIFHXnJpOSf+k/+i+i9i3f+vXVq599gwlA&#10;RYVQgyTxktn+DpH4K6UznQw/Upw1EIcv3oVJEBXFyc8RgJW1PgaD12rHDPBW1E/4VOuZOD4+juFZ&#10;O3qj2/ECjmh0hMEYteI5wF9juI3z7jpOEOp6ccwwfO4hMDTZ1NgfxQ00cntcbaqTh6DLBX5klgc4&#10;1AGheYyyyq4AGgC6IgJTrFqozLhnhAgh1HnmdBgrwsHfqbgQIns++WhXDHnPeUofKeHcFQp/d3+v&#10;q6GY1Nzqt9gQjK/nURt7lP/nY/EY8D99REB/hawiOjhhQfge8KAF1A7ZjFyjakLrhiBqlqLTi9sE&#10;O2W/Hy/wWtGDbTiQEtDbwkrnFijGbW8lXCLf+0PG3tEpjJk4Y3xYgwWMXrp1hKhA5XWShwaTKBSK&#10;mCewZVkbxgrj6DbKPM2QcRj4W2bpE1zZlD6qWzog6QGpdT425qx3GQX3z+aaeOUnBjWLOU4YEQcw&#10;wY4MNExA3YKva2h7aUUMgZG9RWIzjXWNv1H8V6fNePLkrdg9fCvmEzNL3Is5mwy7gzzsbn13/I1v&#10;28Xgm34wipePADquhVm6+lq88fgyHn3ik/GJT38i/tFnL6L9uV+I2aQHnQn6Uq/qMTCljYx1+tAB&#10;B5oLR8hEFyfXJFDqD9bE1DgEq9sIdxoEC9kEvmOyShBI4A7B28xtgPLtwElbHGx5vYsJ1qjJHM7h&#10;RTXqRh8xVl7cYqoO6RLsleWJbSaOrvhcDWMjqPA0u0tBzxT66RHq0xhynVtoThThahWv2EvHjevy&#10;Cf4d87yKwMIkeB2dO2VO+84gmpaaaGwAZFZPFchLq4HRKgbR6j4b/RMNP4YBJ7InuNsBuNNJ8jzl&#10;SIHaMO7tBpQwkP4fidbz/PLCi/F9BM31b+7Ft1ix1HaPB7LJ4zxZdAVGup78Uixe/anYvbmOX9us&#10;4/rBIivsymUbMVPxCIQcHmxwPcfyY/shNXA6vIvc8g86cdhSurdQEPkl2OTvfZMgiDFb8eTJMa7+&#10;qutuJTWZ7BYZk8L5t84XXrsymSeo4rW0X5LYCjlMLb+seK5jwrYhY3PnQoDc1Z7BLTEjT+BZXJvf&#10;kCad/WG7qD1X3F5gbsei7oJ7OIHc1snc050zVvsEWRlrFUjqPZ9t4RjnGHZbd7pSVitWoSp4P/sk&#10;4moyeDfIdeA6GSN0tf5wtDu2i+uqGo4QfXPLi/0ks+dTKf0MutHlhj0iuDEITpvuupCnQWt7VGZj&#10;+FyZ4n43BIEGPsQt2QdnAQFq0pRxazprIAr7TSywDcwkOq7QuYDC52Fr2h8DYbeR1JDBJo6oVtkH&#10;ChqVHi4zRs4FlYB/6bVFVkHvmGZubj8mqwtF0OqebBKwAi4MHACbTCl12IoBaaD+Htd3ccU9TfKj&#10;CgANA2SbokrBc8C2WwxvsKPwc4UO7u9BU/mnHk2hiQ4ZRYWOJgIbjLePTnMTvrFp3M5F6fVCfYPe&#10;gw4BIeCgbDgqAAD/9ElEQVQA/2ICS3Xs81uLh5t4rRkUYTta+C155laOFjZBYJ8nIZlc3PYSeAoo&#10;lC3MEY+qAZZhZN1gEXDmSbL6AQJZV9MhAJMzUbOPU4K6b37hy+KDf/I92KqPJa0g/btf+/gc1H3r&#10;pz4Z/+QXLgEFP0uAhM/l1uAO5m91FWPgfljuDHr22AK3MXtK7nK7zJ5zVkUUMPOScbSh0VEbv4b/&#10;rW8X0UEmdvxd1c8JAEwUo1WOEbtVeSPu6cJtHnyBLPCgXGhwWxWPxwbyOjoKHsyxKz9zbIdOprC9&#10;hGfauPWJ65cmjV3l5fcectskIGiqr+9WVr8D/c8gOfE2PhSbsUVHygXyDa3xe3vHyUMEegJdCxfN&#10;QW15pg93W3NL/2oAA9C12rt05Qr59T9XO2rlkNiXMbT5HWM9Qy/a+DC3B69R6B0+V5lw26n9e+xF&#10;t07cYa2Y20u5xm22Qj4TFiZ0oLF4Q+ORiXZBiSujVt2Db+zJ5rh4ImxHUjaLTAp7CIBg34pSFUdQ&#10;6+EGEk/5zqpx6cOlBn1uN1qCBax+qpX9OIYXU+i03W8zUdxmvAbmT+FfG2PQhDhuN7HFwW5zEwMU&#10;fw0OWcPPDjLrSr2HAuBVeSZP5T7jNbQA8Joic3ETRjEurDsKq98eiSjw+w380x309BrdsVLTFhQm&#10;IxGMuNepxxR5W6JsVjU08FVNAKynFQ5au7jN/B7NkMmehwIV8FShUtprMZFGLnRyT7f91dHBNXrr&#10;1tVGcaI4xmYCXWue7M1n3MIKf9RbM5q6skMQZt80/AnXG7xt8E0FuKjWJAh1u30dYD+dRedOIz78&#10;tV8c3/Cer4hp70zxhh6/7evxTfzEW+N443P/czy979blKfNsxAVz78LHIw0lsm6vyidgVJdo6p0P&#10;xAfOqnjuhVrcar0Y42ERQ+TopGHacR+b5TQeEwAPXW2vrWJ1XYJDVjG/PYhntRWeEgp2aWNfNuNN&#10;fJJnmdgv435sLwD+u2v0rUWgjc6/XcaFoASZje11POW6pUn81jyem7jlUQxjUh4Znt7EU3hkwO4B&#10;D0f43xIcMkW4tuCL8sWIczDE+GoTY3R0jk/QhN9Fj5fP4Sfm0Eynp14Q4EzHPfzaU3AIgVJ5jl4+&#10;jSHGoiIgmjU3cbQGgxWteKRf3l5i/+DYyu8HeRiBPVKtHlx7YEr7GWgEniifxnrdiufvQtbGUVyC&#10;xTxJtIY9f8h3tVzG86hWqY7hUD3BM259IM4We3MisS6vYz9e8ws+4FYHWPNCDKZT5oKebiaxIv5o&#10;HoOftHuAF7fP2WKlstm+c/Mb2c6E1JTJI3/L7iqWj7FX+tntFExHvMA1XXR6hK1pHSEAChpS2IIn&#10;DWx9azyLi2sQN/rxEDUaEti9fNaPXYc4akecg7Op2gZ0PBtZ3c3cDoffYw4PZ7zWL+I57JoLVxfI&#10;9fEQ3wluvbjBLuXp5syjM4zjLjdv8HdtGD1wAQgsE/uxPc4EHloD3YkdrsGB0zG6b9HCu9s7O+ja&#10;Mfebd2Jn79/NKtb2GUFv9laacetafxSF2/SW+DKm2cEn9LEbNnVvIB+vP8D+zLYuW0X71ml877dj&#10;0778z8Z7Xvt4/OrP/9P4548WxHtPc1HTPnv1NkGtNlm86kKKj8NGujNrvGJW0N2Kk+GoimGL2NNT&#10;E7XX4j7GNhUn4lRWyG+2SUCOtAlM1Mge9nFP5mjyzESycmIbKZM4xmc6MBP3JqozOee2QeRujw+y&#10;qqs6aaGzyB4y64JG5YF/ygdyikmCAN0Y9PmJzZnpZN0Nw+dMRlql7jjscSpPVDkzNx19o/Gbi+rw&#10;3TjFCr+Fc9j3k66e6DzAdhkrt4wlwH1etzfRomxtscsorgeWmEixAouhYFebimisGPR5vxWnl+D0&#10;q/XhZHTikn0LW1cSh6esg3XEtcSRhC68340j7EVVH8ecZ1oAsMqxQR2r57BF2a8dulrZ4zY/T9Z0&#10;G1BtfxptF/tqTxLrWn2diTLG5zrsF3oHu/1TfGpVWp1nDwFIYiEMCJMFE9XAYCbfwcO5ow27Zr/w&#10;ihjIpI4LAkOwgq+5DbIEo9oGwzYkklvf43U8hc9i6fkhm5rMvSvhG8jQEi2Y38QUPdhY/ctnPN26&#10;RGeskhMvZqyCozVxxQyjhZ3wgBcr+z0wqL60nQ+4Tp+E/OROFngsi8XiBTwpeLKJM4uHwpwF+svV&#10;XKEv53f03IVE7nrgIdjQpGNhspj3M/g3fvAK72/OQ/nu9PHtLWDMBt1Huw1SmEduRRUb8aitOgV2&#10;5hO87VMPz0mQxigrt4tWnUwMgtB4qeT5TBnsA1khGHapC4+QY+ParP8BPxhv7YjZUPJYZAJQwYLv&#10;2EnbkLjI7IKFcUomLaHnGhlZKiPEr31ea4IX7a0vrMwhJc0kCzbEH2CoPACO302yiQkz+QdT1MPG&#10;bsHYp4mflMc8EA1ZREO5hk/h76z4dxi5Q9MFMGjk4Q/2JbZyzmSdHLL4yAGYh9lA10Z3kIehdOHb&#10;CiN1w/s7d0a5EsBr9sY0d+XW6gaoulFt4uf+v38tat/yHd9Qff6V13jTp0JqvwFJkt25+ZScpAoE&#10;sfJ1iO9LAiVPqXIB51iggqCOcLKjThsjcByj4S6O+neid3Qeo1u4lc7z0Tki0OC7Xj/FwDSj0YaZ&#10;OOJUCv7uM8geN981luHpKGZUs9E4gK6sLmKMAZ8DxneuHACOd9ubzIx6+oVCq+bsCXYsJe8yPgUv&#10;K5lUShiRCgLSkXlwnrki6DzPeWdTV9mHwEIy3j7Qw+t3GNYM1HHAY1dTMCpuz7pfLqO6vIxHk3lM&#10;F9OozSA4jjEaj6M703BMmRMgQgUCULYUTAImA+BWfQhPTqJpprQxih20Mzk5LM5wyABqmJRNkFvL&#10;FBRXC2pGZuoiVtXthjuz5xgoq0Fs5N1XMTC+Xb5dyZshLKssO2f0KKnPUyj3e8DX0meMUjFt2qyF&#10;dJXHfStWKiByeVJZByVzb7JbUF3BSnFAYN02VK1NHAIW2hgdAnV0QPJl35VYPI75TRkrUJInImrs&#10;PJFmi7KX0CB5WptksqAG7R5y/3K1imsmtrp+FIubMTRlXkRIeYJg0Y87Jr2e+eb4L38HwcI3/P5o&#10;PdtBQY8Iluxx9Wp89u1JPP30/fjEm2/Hz752Pzqv/zzB2wCD0M2SYA8/MEmm4e5bsYDRkK8eMOAC&#10;pxnyM4B1bxCZVFsDPpvItkZFJcoEHbK6rAC2m3muMjifFY7HZpBTExirTQxc0agDDI+RAV7r6yTh&#10;W1v+KN9KoJVo/tQg8p60fPSUMU6exIUggyBuxPXSd4izrghcbogK3MajAWzsADuMuYaBQIIQ00GU&#10;BDpF/TieBZRsAVVWN9qb5hkM7bJ/HAvm0Gm0AxXVbnEvJB7dVh8y2Y68W+lQEZ1/Azy9fX4nBl+8&#10;i37rL8TR1zej2wKIomauNGh8q2oW5fU6Pv76OP77S8Dn5+Df5tPRuH6H+RCAIkXN5jq3ODjYws/B&#10;SyvPeBJGFQPeAGAim5hERsG9GRdmJZO0UPVgaZnjFofVALD3CAqVR5PC1hdZgWuw5OqhfUu8jQDK&#10;VQnLzK0C0LH4aB05WIj3TGYib3h5G1ym4UUA0tlrBeQHj81+gzxLL2O/LK5g3twbHiTPYKr9pzxS&#10;v5kggBfRPS5ER7EvOGNPUWs1z2JrArda4DyhL0bfPpJ13m/Ar6WrMHu0Fd2x3NontdCvBvZsibym&#10;DWRcdRxg2gK9JVGi8/S/PUC0zThdKLDtTAMnB250CJnMEFA4phK70cDW1AvsFE7FuWnVrXAFo0BH&#10;nrVfRRvgYMNRhhPENdCLgJz3mvCgySBdeRTc6dhK9MU+DgOub7QmAa7nA7LNBQmZ2Qx7fG6xlajB&#10;IXkZA/RhHU1AfL26FxU+IAiQPOXQ3g9WbUBiaIGOuPKKkVA33XYAjALkmgrRHjWgAaM0cETnMvEs&#10;2MFmTKEzlhp7jV3cN6Pd7TJO9IMAs+9qLTZAELc3ibEgpF1JW+7YvIn26JwxDhkAOuwhQTU3Ai3t&#10;VJPyWzOBDM1txtvh93obXjYX8Ixgh+dOasopXgQf4fZ+tzK5VXmkOGt/CLTHjnWH/Lf38bx8BKze&#10;EJS30PNafZJ93Wz2vMWud7AvohmrWK1QPr/zg/GN//5RvKc7gh7/9tebjPRTP/v5+Mw/+0dxjbN3&#10;y8TOCif1GgBi42grWSEdU0H3VTYExRjUrf97bJvBtbNzIaMJ/erYSvvxZNUrPzfYQavM1IWsuNOu&#10;zVbYUMDlEJ/KW676ldyrFOTx/m6NryaaMUluk+3cspq0ADhBp6n2xxNrrZZMFMZ13MMx6fN62OB9&#10;hdxU1+gf9sOqQQEZ+q6Y7ate9AeMGX7s7DELTev4QLwTc0aeuf8G39dRN9VTHFWfa+1dZfBhAtBE&#10;v9t6PTkuAJWegLxUn1fdcKtbbsPh47jUaAvOUI6pMoPMej9bAqSf0CalSLqqvYozXtcPuqhEvMyc&#10;rPpmfPDcBHTT5Hlyb8481EHGUxB02vgXv7y3tQe6amIsWiPmu0KOeQC0VU9b+IqornILtzqpPdti&#10;2/QRfCCWyFkBDjFZ20RvN/UeenYZUBtbAh4j8Mnq18Ycf8WtIIVBjFWPxpsCUBMN2SLC3jVaBvWz&#10;OI9dexKbGWOBJxWAs818XTm2d12zRKf426bZjQL8wfN318yhY4IFfwV/GQ2sJqDRYPEWd8Gfw/v2&#10;7ajPxjwEW9u5BiuAVebcbzeN9gB7bZk3PNLgZ/sMom7YmSDXhmUlvDYoqBXPZfDXWcyju5nENUay&#10;iSa7OGKVmFuqVh4QsWVOyKRNShMHm9zFf/ThYYH+tNwauz6CxjfZ+qQ2KmLzFX8gfvDk+Sjuaosk&#10;2r/5wrRF7e2/Gf+331hHfwztV/hgFKuqoQcb6ID9cC9T4U6Amf0PT5E7nn0Lijzzkfj2c3h7fMwY&#10;b6Cr9rAfs+UYHl1FbbqK5f1d7IZXsX3+xTiZwSu8rVnz1Yx7bN9MO3nD/bbLacynO4K7J/DhXjTP&#10;OrF9UsbnHz6MxsWr8HAZ02U9VvMBsnyBX2SsMKOFj2kSdNbmq5iBcZYNZH1zjl3DZq4n3JuAaDWO&#10;El50urXYXIERsQ1WXUXjYZz1+rEZ3SFwHccWHKh9NwG+xDPt95foIbJX3I5av4wR9tHtg/NNA9o2&#10;4/ikHW8gp26RO/ipLTa3F7MVNrE+J4jFFl0hQ9if2QiMc2+EJda+IvOLblyfcD/38KEj1092UUKf&#10;L7+FDpUT9ImgW2PXfzneWuA33eaKMK/Rlz1y9+U9QqTyNMZg5kw0Te3/KVxrxRC9X/DMEn1ZMJY6&#10;Y/G0yR52p4fsXIIzPPzm6hq5XuCzEMC+J1FWYFniVQ9t6wKgusf4I+zgjdsi+904v6XUI8fYZXuf&#10;WeV3YRjB/Y+GyN8QzIZPyy2+nTO+ETBs6x7M0S1G0Suv4woZM890F+y6AVtfcr8jfNwxuv8InbCn&#10;lNUzDfh1S0UxCY8vMxFWmKDW2VvlQ5zSLDtx3CbWwTZN51Z8It/X43gDDGf13a6PrBOwNsB4npq+&#10;Zh7GTHXk7BKaxq1RvH+I34P+QGhsCv8QlNpzqgnGevwAv8F9XRKrnz8bf+zbe1F9+f82Xnjj8/G5&#10;X/2x+JkbMMtqiuyCzjsr/HSf8Amk0uE50L2q448Zwn5ei2sTTQbe8KFPgDd6t8LW4oqWh5FtWzGe&#10;1ok3DtXunpBp5bC7fib4pRq6jzoTh1R5Mr8G3q2SWV2lfdQPdeAZOKeL35oCYparLfYfAzjsxdFt&#10;6FoMM3nuYriHHZl8Ws4Y5/IpgsMsh2dxC77bc3P8mGf72S7jL7q5i0byNM14onsJurrgqSN+ch/c&#10;KmMV30FHk1sa6F1x4Bfjts9eEDvqM6op42YO+1tFnA7BSkw4t2uDkRIxwScrjAN5skWR+L/ETlfw&#10;eT8H54hXUDkgB7YfXuvPwHYHr7fid2mP3xQ+MoEVNtTqpezVBkP0nS5Y21fPhEqBPep5Dfothqhh&#10;w094hm1OLqDvdufBX7wOBpIHHSY15XsscyGRfQ1Vf+N2D6jKhWzGC6VzHp4aPoAewvTsgcpI6/DO&#10;HTKoLDhQT+UichUd6JSnKjNBYx7jrw7Pzqp7bLwLQ9wUueEnflW/aUVj9pQDd+XJofCrVrhDwsXU&#10;DRiQn/ogaQ9msPI0T9UmZmxp33u30Dn8JXq9xnbYUzF3OmFb1fdci7SFBdbLvmACJxfX7DmM8PM3&#10;14MDxFWKxgoh2IKJq1UP2kiwJXcRqREHJXZEtpRbaaCAiSXBHLa1cVeW1ap16CiNzGRtBeTwlPAr&#10;MVbOg+Ej9BnGMI3kPK7dCSqAh+ugp1uQA710m2e2tgHTuHPQwxE8XMIqRCsWPElVmXDnoZ1l7PVm&#10;+0FbFNmeTLeL1YtWe4MfAf83TrD1EGa1AlItY801WJzDs+GbPdWErBZc7IiZLXSWXnhn5JYYAHqq&#10;aR5+YtwgArKoqplxELTlG1OS3/7DrRJPMmjZwsU8Fwy69n3473Ze40Dp0CJGbBI8V8RQ9qZrgvnU&#10;dbcPmzM5bOXNG3IvdYLfuZfZ5J/70b8dtd/3h3539cqvvwlTZAZvfuErBdtHYJTzJ/cwo8fwajjE&#10;bq9DEN+Kza2jeLHfiw8RzCzvnceoj6Nu3wIg3UpQFD0AQ2dAAAc4RsBtum2SLjOHKLNZXrO2bjgw&#10;c+uq/mYzjd3q0hgbRuMIocICB1Tb4tyzGorJIChWE2gEDAst3jPEtFJDRGs/uA7jdc+yjbgNbD0A&#10;wao2pTx5x+/21VkzBv44MAHDUwMAKYx1u9O4KrTB4S4vYgaorE0fxxUOeD0BcEwu420c4P6S4K5j&#10;0uAMAz+K7hmfRamzWSUKfhe6PgfjrIxYmHBD0AxEXYmr4zzbGPKqPWBYjg0lQWgOGIPxGZAA9jLA&#10;UHHqgCGYWmHc547b6/iYwb9bqCzPtJG7+cUsZ3DFHIdoRZs0EuReY6jKzTyGgIkiy+sJZBLuMz/o&#10;EhWv8TwrRDzwwMywiuFbaqEnlXjPFU7a3hU2SixzicmmyQj5CoMJnxqzp/G5m30scJrvx8lZNTPD&#10;WS80nlpQfjffLL5w7/QTlGy/fCcur7k3jnvnqo7aSHBRWrVXH8bdXjuat74hfvCrEfQv+fa4dZsh&#10;nZ0TIHcAJG/F59/Cob32+fj4w7fjF+4/jM79T6K0BBQE1jaSbLR1cNwSMK1JtTIjlYKvMwKgFoHC&#10;ooMcIgd1t6/gxYoOitoq8ihjT1XytBsDpw5zHMBLZn5o1EpAPcNYtuBbDzm0vHZlP5XanGAf+dZY&#10;QGZP/FlqWBuDNIwKyl15CGH313wOMPp5g4FNN451cDhTwZxbsrEFKD76YHC4IZBCxpuA2AKA1WwD&#10;ZQGqrXgWAw2IL8aMXYCDEYIGteIMjKR8KPeIkoGZq3Y8Y+t2PT677X9Z3Ovci/WHBvFfoNMnXz7C&#10;OYPg6u4T4HPw6sZ5TT4bi09M43r5j+Lm9Vq8eXUVnwdUu/3Cea3hl9WOyg5351nME9nhcei8q0To&#10;G/wGunPfkltLH2hgUg3NyxM1VUj4ox+qtl0cjfcD6HCh43e7patgHiSgLLoFFVHkJty3iWQRIFi1&#10;NUc5rPpKM8Y3Yp+6rjyu4dPcRCBGsd7SunEDeKuZcdxYUp6DwWRsNpS36tOkMpPhGRp/jC8gP4/v&#10;xjpameF8PDDRyr0lBnmAgHWwQwvork7ZNFo/N+FeR3zW9660S+X60By1cEWJAA/Q2EA3Fzw7tgRZ&#10;mWzr8r3keQwCx6Tzs6msUijYzRVgaaDtYMLmFWoAqy5jcYV7skNeeIanmeUJjwF9CbY8fbaNDVty&#10;X083UldK5MZeZy3mb8XOHP0wgK9rP+EXTNQ98HzoTgTgCn3UnsQVgYVJ226PMRATVxucIuCgAKBw&#10;i6zyqhHUuLBiDy5NlCvPjQXzB8Cs+LZNgImpGkDHvks6cHsKWkldCD5w+JrLFI6G2xtXyM6xRXy8&#10;xEOgrYChalzAb/xOw2Xdbm5PK8tLgmaboeMzjrUCzHs+zYMShmYmcaqWl/v5Wq0fK2WaILvEBow0&#10;tPDEtgblHDkVZFgZZYZWO8t8NVlbCC9XMvsISNu65b0cE88LirA9DPuCObSRlT4O21Vrt8tCoRhU&#10;jLdlcsoaL2iDrlTcxmPLV/2viP/4Oezd930kbgH2ebpPOXwx7ah9Nn7+l6/ilZ/96fjkeBXH3Lsq&#10;8FHIlDbXQMTksz3JzKQWyEBuJSCYbcEjV+2tpEV4+MkNBdtWNPC6WxdbBG9u2V3jI7ob7GpxhS4B&#10;mrbYLkDPEkTVUB6hg43AsRTcpxPX3Msj2Rs7K8qVF/ug4ecAp+qi25yumYALoVYuutWHm8cKH2DD&#10;+TpycI6u3qAXnnBmHx/pK6+ZGhwEPK4J1mWF8Gw3wG4KzKzqQvahd7mfExRht/GnUb8H7ybREgVn&#10;xZgViwozc627vRi61j1trZ6nElpN4uqtp7GZIFoKCNX9akrgVY9di/kztkzaEZ2beDqcJtpnnIvY&#10;IpceNuBW0jljt3raZFHL+Ipn2zvwGHnbwJMJZsd8gIB73+ljo/DbROtWyLoD1oWKDNj4NgiAqnHu&#10;gkV7HU95/DmTrQ9uxwNk77Scggvsg4ivArEbZF2soS+yVMOXHoNHNgt8OPhqjT/2oBNcX3hC9aEe&#10;0KQdPKkN4a8LGPhID6bC1iZ4bp7z/Am2Gz5vC/zIPgba+uYgVvgaWy24SIeJTtssv+bIT4OA/rB4&#10;xzf4yhXqxhE4TdmHPgwv6j2ejU4KeE2erQmerFJ0J0MTI1y3J13rFBmCKBv8U+1t6A4IB2OaRDMA&#10;bJj8bJroITZBD3vg1hvsXaOc4xf5/JGA+Rgb4UIIct8+Z+zMC92uyhvm2iQIwE8TlBEPQA17QhKw&#10;EyBWyNi8M4s//r5Z9D7wf46TW+/qoF+plPwxq8V/c595fP7HYvPqk1jNsVOMb+eWY+yhjO4BN2v2&#10;7HPhCfnZMc9ZbxffjTBXd788av0T5Ah53t/OHQv1IzDFzKQTY9jOY9cfIDvo8P6CRw4J0D0O6LNx&#10;j8DsuhzFavZ2TNEjTH50Rsyj04rtxTQ+cY083Eyidt4D6RIQvvmQYHdDgGkiBp8/vo7e/AG6yZjx&#10;fRPm/XgJ/00qISRPMMAuBpTTMsY8sS1dZsg3VNrfZj7IiBhFPk0X6OfFJi7go33daovLuIUu7c/v&#10;gB/LsA9V7XoaFyveN4/KOAfMKatcmLPbtUvxCM/e7RcxdmWKSKu6wVdbWQb2XrbBuFaVdzrxkWdq&#10;+Jx+bMCln3+4junVUfz+F8q42DyI16FvE75H8UX4PuKP7eOYzxtx5wwdb90C2yF7zQVjxy5zf/sb&#10;7nHaYm4xuX253MWBs0ZWTFbxE51oECwupsgNgPYGO1mbjDOmsaLNJJPJHhdfeietaB9hP1dVPIX3&#10;1aiKZ7ExpZi4wEb08D34nCux4GIXC2g2PIs4NomB3NeObsUEOanx4awOOhYHwV8wkJh1ZQgBZuzg&#10;PzzsYoPtLcCx2QaIMVihlC0zoLtba3MRbe6OIcbC3y9Dz319hM5vYk4sdgP2KtBXKyRvGMO+msdY&#10;/TToJgZxW54L/03sZ3M+iIs58n20iC86xkRhNyZmgqBl6bZT7ERz04inY/QZ+4gIx/70KP69r2cO&#10;X/WX4s7Th/HoV/9h/PQTty4/xm5Uuc14ijUaQaPaoIrn9f/rXbyCP7D63qKwPKRGX4Z/cctggb/K&#10;AyzAQ5tj/C2+oQE+Nc50KyKjRj+RD/9mjvajhPjwALoAELd5ArMn8RpwmzA1DoCmjMFFSQ8as72m&#10;Z9HByqwed01MJo95rgH4iuv2Bjf61bNWvHhai+62Ew+4ZsMH7gIwGs121DrYNPhmgaXb/60kRuGj&#10;NdJPwHNeryFjGSfxn5VNdbDZBHDgLGyT4FZMt3tWJXaMsVvhdfocOLR7JzbjETJ8BQuWseM9AWyF&#10;khUj5FAMjCH3HAdujUwYuzJP9GKPfXSxOtbQxbkde3AQY4FW4rU9NG0Zf+BbbE2xQ28hPJNHZ8AK&#10;rge5g6bv68i24aiHb0F0ET7+QflAttvQsm+lWgFuJOZDKCbiLGzHJm0c2FcaIJvulNDPYuGRY+Is&#10;wpPzHjwnvpkzBgdh7CyG889qto8lOuY2fHeAnPLT5N9GH7wwReO0Xbgz+YVc4Wvb0he9stqtTpRo&#10;YkXbaYsm14V5BzshnrGKjb+5lyeJZgIT3+yhhi4s5U4ye/QdDcD5jdjgy56Aw01uuvvEXSYeLpaV&#10;e60RpoQxIL9r8OoOOTAesBBEjJ4tR/hMrYsE4MMCrKvc2yYACwg1YCT6jaDyIiNE/vKQGsjIoJgk&#10;eBoZsbos4wVxDvfeYOzsR+zOEuMxk33p1+FbwfWOk5nCLa7Hxrh1Xd751eCamjip1k67YuukDuNs&#10;eiAe+Gdtngd8nIeTIUs6YWNNsZsnKXcYL09IGbD9gafLGxMIFHyeW/Xdvg/7GDvPxc7ACuYghjYO&#10;MGFYiyv1DZzZREjM9XgSblYTCuAtDlAOxCTaQGjhIYImXU12GEtbVans88KBVlB0h29ZoaeS0M/w&#10;OGhcZlzZBm9UBYoP/bQVEA2syMcMSOA5LEUG0Q/Gv8EHGh+iNPHPf+RvRe27/ui3Va/8yqswk0nz&#10;QAXaAecpmghCrbqD80OIB8c46hfiaFQHnx7HCUH48+hO+7jNz3q8YEOagSda7aKNo3c7gHtx3Sef&#10;QF9iMfrDXmAYDyEFz/s5YHS1JOAAQCH9S4zTJpNcGIUMpvibqbogA1cYI1/8XsHEDAggtY2X2wAr&#10;y9VdgTXL6TYPgbJbAYGnaZAUCnTBv5I2VnMJ1OcyFqC5wZluV/OYTVZxM8GAbe7j9OoxXzyJ2fQi&#10;FlcYpu1F9jpYLjDaJuYQUPsUfUkPYbn7THSeOYvhEeagAb3gwq49jOehwbM441W/GQuEBY3JYD1P&#10;TXSVCCHGg5hXYmQAf5Rty/wMbFVoJq7NBuSYGNgzH4Ny5sh7VuQYwBq4+l9mnWV4CpBCx31QpkSc&#10;FYEHSp57vsvDcbwNAu0toH3DM002NpSwLDHnBgoKPNII25Rap7PHSS8U0N0mFhhl97Jb4bWz2Sp8&#10;dIvBFmF1W0FFcH7/BqO2uIoWQuleafc/u8pn5OBqu0kS1JBnoVgqBUBsPCtjs2LC/I1YMpIDNO8x&#10;hjttgMqd98X3vgx/XvrqPFK8OvtwDI8H0Ws/jk+8TeD26ifjjYeP4/7jt6N2+blYE0wW0HkI8HFJ&#10;pIu90vAIFJKw3FugcQ4vrbi4Bkjt1vZdggpu1ZEMANs1qr8mwPXUxw5OwlUwAwP7RJT80iSg6ULm&#10;0tUMxu2pYtdLQAgyJaCUZ24vM+UuRpM3Jl7rg36cYHMtx9Zp7AkGbALabB0DStBKno3P53XeR+Rc&#10;b3qZoKU26sct5GqP3NuYtlFsYojzmDG3BzhEAUcHOlsOvQakaCgNjpV/68NO4fnRcSPee3sdzzY+&#10;HJ2v7kT39I/HuQ2csScGrxobHszgFvELy1ns/uU8/u5uGq3X34r1BY5w+xqOZA/eBKijqzaHdk/7&#10;QvvB/Q2kLX9Oi0XUhQhCMANVuJr6Df+gifG/J+zlKbDwyf5sOz+DUmS/BhziBl7Zx6gQmBp5uvzC&#10;Z1x18+Q9I0WNq6uAns5Ta3bSSGuwdyaPdUKMwZM/3X6b28H5/B6QnvLb7kM9jT26iOwpGq5mazfc&#10;DugLAl6waVJwgH4LkiucpA1lqzqGQUOF/ckTv7ibzkTgW9S2BEvMlftxN8bK9U03VWIjq67/pg7k&#10;6guyiEHKwyJ8jmcl6gytYG1IGxPVAsTcNsnduFwHBTpCXpVhSIyS75CBoo3DaX7hpJ0L6Mh7TZ5D&#10;gJpbSrl7sYbWXZ08llaA0wJgMxxle7ty2zRBHkGM/svttDrH/MPki8PgpvYos/pT4fYkJZvwFwjg&#10;zgytdhV6NghSbZTrqloecY7j2jUIDjfz7MfiYoJb5V2p07O67WqLQ18RCJvgrpifPRSSTtiBoXNy&#10;nAJD0F2eEgvdarmlkKCcADb4vKDNE4v0Qxaz2QzdSquCYNpGuVbDbdbINjxxW6LB+g4+p3y2+oBA&#10;Ag9k3iRTgb2qWULfhU/KERwcCO7QESsntMmddRnddiurjartDLp3w5MoDYgL9LSH3e8ASC7Q+Xbj&#10;KHrMdW6g5slk0LAN4nEF0krIOfZ2Da3b2Ib3Na/jm178oXjmj7w/mgBNXQPT/9dfr/I9/oVfjX/w&#10;Mxfw6Wfwa0XcRXa2gI5N2UZ/eAagxMTFsUEEEYMpFVfstzUkMWVOOw9w0TbCZoVwQyThqqNVvdZb&#10;7Ycdgvh59PGBHpvfqOy20UVS17FBNmsEx4eVPniqsdu38McIZdyKajmJ7UAbsYoOkeF6wDiwF/aO&#10;upHH6y1yV49zE1sY6pUN03nujsDtBJlZEo0Yx5sQzkbCPMZVbk/fm2Fz8mBaLkADkRH8BoHzxgCb&#10;odjD1aoAMCs6bcUz98K+1kedGKJ3C/3jesHY8RFd7AAy7MFKHtpRwk+3ebdcSELuXTTKSjTe76Fz&#10;W2RZG5aZdGUNv1rxu1u1TCBteVM4Lj4xEPO0NqsdrIy0WmazHXNfZLg6428wjcG8qyv1Pj7BBNtb&#10;6PwQ32XiVHlVlxg7l+FJo0ZgqDK4TbK0OrT2EnbOAygumXsbO4ZNLADVzGO7QD6RvwLZ2w6RYObd&#10;hpcPtafTNc9ifAYL8KU+2MJ3ZeEIW4O8+MDcTgO9mFezexQjAoKucwagiq+uHHq3i7828YnNwz7M&#10;tUXYWxcO223kEB/lIoWHIHnisT1TK2wmRgkaokfSCz1qDQl4oa8Bu9nsCh57erI91noEdvWjfgyQ&#10;5adrcEx7HC9y2VMCORe0HKYt5NrgySvu1y7QZXR+gA6WYBPx7gwd1CeeYFfUYBiZyd4FfNot8I9g&#10;lW2njyqYzEXejsBG2KuG25TBAhXXPOys4+Qbviv+yksoZfsZ+IAcKAt85a/I8Kv7T8U//vnXY/Lx&#10;CZ9/gm3bxSP8o7sybkP3CbTZohNDCOjBMRvmu0c2mp33RfteOz7ca0X3+Nm0FXV8fgPeXuuP0Dmr&#10;HZq5cHGFnnZjZSP05pvofiMmyMxq/hj7iuBz76rbixMx+e4m5hN0Bvu07AzjGea82r8d86diF3Tw&#10;ZhivXV8iDm/GGpmYIjM1/IONocUk3CAbjJftQeyJaOvI1047uQJX9lbIzyhtFpQEs9bjTVzj3mOD&#10;e7tY34AZp1dRnTK/5r3og8da8LU+n8flzT56vVkMG3fwxwQY2NYGz5qtZrnIOECOPCVxj2+pZPAK&#10;1GsMT9Co39Hc7Lj+S8+QQXCGdu2dTScm01l8K6/d4Bs+gywgCviwIlpjbERnF1enRbxIoHtcjuM+&#10;vGi2zpEv7O8YDTaZfITPnW3jKY/swZtmvY3/Qe/6jA8bcAOGuIDZDDczIAaDO56ZiQy+1AGr7z2M&#10;qUEccHTUjWNEXROJWOGT+Ed/AR0KixbEzioSMtDXZ5mZ4uYuijW6dw76055GSZxSTrFx6EHfpPUW&#10;HYfqmagUQJhAHzXimTNot2jHm5fEDviT1olvgXGsouszX2TOQy12+J33gf003xbYLJf1uFyuowOt&#10;W/s1do97Esy+pWnCTmUiAn0Tf3agfw8s8eYCy4Zf+FLUgYmiVcjBchMbcD1IDVmtxf1LeLE2NuF2&#10;oNaXP4Jt/ZYfim+ZT2L66f8xPvdqic14Mx4MmAfPcqGoDS0a+ACTXfr4G/jOG3Ze4Sf2TdwDdjCo&#10;b+aOFYspiJM6YFN8ToGObNwKCR/UXvmvXbaEzJ0j2m1CFGiNVgHy6vsFl2AHsT9uH3YhzdjJMRtA&#10;uu1es2vrFStWhcniUSvISxOr0KpgribopOsRMtTqnibBPC26hhyZdHEXRmO9AiZBKTDKfs48HB8P&#10;crE0+99hIze6UvhpQkice8NcCPXBGqg2OubODUQFrYevOMa7vSoGt7vRBs/18KtX+LHJGPpNtzFF&#10;PrrYQnM3einvpz+DtenT3FltFXWe+k/s1OLGtnVZi2GNWU2muBCJPpvA3S/AuvCiUgGgqYsd0sq+&#10;bD1oIzbmTrxHXO6z+M+qIxdHTnHawyGfbzARaOeXMmy2w+RebYVuw//9TjTMvSG0+NFEVx0ZKOzb&#10;iL3p+FlwvbKYGbrEnsQP8JGZwE+wl1k4Jrtx1RvMup6BQYnPqp09XbFByESe1s38xHO5swRaugsg&#10;+68yqWpmMv+A+U3cZD9H+FZviQu1C94HjIssuX27IK6wb7iFMkJucWmDselLTW4K91vIrpirXQMD&#10;622YG6KXNLPKPrfJ+ho3yEUnF4+Q7QZ+0HY8Hrzk4ttG+UGeWvwNCuc1b+yiqQUrfA7/kP3LuA7Q&#10;DxbnZznDn1rN62eUAXTERXYXOrm3EoVwKBCHeTEOs6duga6ZdGPEeZ3bV3mGMZ/V8HPYcIjR+Clu&#10;l6JcZ+GQyT84CH94vj+R6TDOkOfo7hpem5sx42MVunGcfMsFTWwVVEDm0eISeZbNjLfJJ1p8PnvW&#10;Ylilk0ZBmtt+K4EjX47ZKSU8dVz8lLYaM5Olni5qDsPKUtQOrMZ7jNd8lAdlZP4CebNnXTXnWdjq&#10;Hbq+NyYXvzNGF5T32Ezty7uki3/+P/y3Uft93/ut1ZPfei2bdqq45xiKdtPTfvZxPBqgrC/G6C4g&#10;dXiKcj4XzSNBwDGvD3C4EAtvZ8+SfQfqY31agFtDVo06nGc+OG+Iv8VJ78oxQNFEFgNBEW4yKJwz&#10;3jUKiqC4VUcnBqFliIksA9Q8WRKhd0tRsvdAN37jNYjfRXjMOMsw7BqvY1i5z9arUUxZ6io7F+Tn&#10;KhTyEsCzBQhNcaJPFvOoX03jCR5mM7PR6Tie4MRa87diPsOoLBcw7BCAeb/MnMMJA3soDEO78btO&#10;tnHyni+KznvPYnhs6usW8sc19UF0MSrYKAyTSsTgAfTZNw6giFhon3hNgyBj6rFBAzfOxUy45dNK&#10;B0NXd+oCDh2QgkdwaM86q/08MMFtGyqv5ceqLVTLhpxFHYBKkLkikFFg8zQdDGLuc0aQwe4oHGPl&#10;eYJtmzg6Xlf1uTKNoKsOJol2SKmJsQqAccML5RSHruTWZwD8VSygaXPlKSp+dhUPGcse4dUJmDTS&#10;yLhCI6NQf56F7PA6ZM0tOEhw7NzGwJwQZe4Nl6U3j7Dn1p1+P5rPfDDe/wKvDV+K9wF4amcvxL1R&#10;Lfrdafw6AOTmzfvxxngSDwB19UcXODBpw3NVqgIaWMKNZ8lqSOgljSx316m63c1gKk+aUX6Q8TmG&#10;bDuf5Qqd8z+CniPA5gowt7FfB8baVdVmDZC5s5/WJd8mMPox22G0POzAB0EA+eNK0BUfa13W4jYR&#10;we60G0voYXn8GFnvlcv4CoR8dVzGhbZjOrKlFZ8HTDOHAWDvJZS1eeuleOYevCageugKxWISu0vX&#10;4G/QOWROUIDslfZAMhjj713thPnfjuULt+Prmrfjua/uxze9PIqzAjQ64CH2qIHmGokZz17t/nHM&#10;f9rVt5+KVx7XY35/Eq9w7zpAV0umY89SWv5jgAkMSx00sigtrUYzfwJu477wnL91uim/Jkzgewau&#10;0LWtcW0BGqG5jfTF035h//hCntA3KB595r8iaFCmDWodb8bzAH5FyAyZCXkknLewO9xXmR5o7KFz&#10;nhiLPWgRWLh67XY2G/272svN+CzB7wbZrA0SwHgfEzZu6XJl30eJrpRgAYUWb4s87N1ernEwach8&#10;U5+RN92DK7sL9akcYjuwJdsJw+xgIwhqoQMYhy/7TeFsGVNWJUJbK/wEkA34IoCbF/Kkiq5ZxKZj&#10;0g95aEQDBycvqrjF/D3BzK0HHZ7ZQO5ctXLMAn40ErBtpax/34YmVpCOAYrOTHoew1qusqoAwJPH&#10;mkNvTCAzQaYA2ivvkdSB7PB0DRV6yJdBmbrqFncHlw1YoT2XH5JU6N1OwICO9F3JIwC07HuZgBcX&#10;i5EzoeppSA1XwJuHKgWrHIKnaHtaVi7Wz6Af8sPHNvCGu2aiR/tqJZrBny5dBL3DeeOec6xZKQxH&#10;XN1pZGLEqm1BMzSDfkPksowOf0M3A5YCPYOnnj7sqZu6PHtUKJTaR1HVRmdf6iNOvRzAtk2Qe8O8&#10;98sZgbQy3cG+XqRclbY/6O3jFN2v3M7HfQxuKoIUQUblcWzt4zjuluggPkkH0TmJj935ofie72XC&#10;x+rav/21Qec/8a+exMN//CPxrxh3NtpFKRyvW+ysvvVUztruijEeoZNWBOHLAMO2krVvncnlDWBk&#10;Ax2t0EW0E3w3sUu7k6NYIDMd+QDYK5lvac9UGOtK5Qz6lshj5on8HNd5qFED/+wqsdXXu/ok89E7&#10;/IbBoIsQM663ZcBR0SGAcqsaWAAZObOyqTOPBfqztqKE/+xTBGXwFwRPyKVVT/JqxFxXBNyCTQQH&#10;v6ZeoffIerUZM38Cb+yfSzsm/7mz4hirIfZJmw/2aFnVDHj2dE0Xr7aZAOrFQECLvAtmz7mfW0n3&#10;gK4ZOpYHRZj0UWaQnT38dJGj0YCeyJlb6+r2Tesjg8zfnp+d4cHfN7DJbg/NQ5+QTy3XEjmor2xq&#10;jC3U3jPfBv70Bj7ZcLpEt3rqXNHHlyNzJtD2nhjG87HzBqX2wtnwGaurxbLCMg8BMUeSFc3FDjm2&#10;nTU0xJZsoUcDf9BsXsTNjQlP7Q0841pNRr0PjuL+rnyX+EiTe1bYWumx4nc4iL62oWEbnEQUXceX&#10;MXgXqpomXLAjnjZmAsmDSpQ7m1i7Jd7TWAuEZd86w/bOuZ5r86Gd2PVMBIJBsQHXPEW7YvOhM7f7&#10;8NkptqJmKcj24NvsOYSVQr+RiBH2AeBbmihGRktoYgBTR6fkGU+GVlaaYXvw4TaNbiP/O/wrkWO2&#10;B2jzvAIqucW7jbzbbHsLf62oayxvwMAGdCAS8S1jid5JnH7jB+Pbzj4Wz7kb/X/1pblexMfjH/3M&#10;41j/6i/GDuKPoc9u3YdHyAF8qdbTrO6K/ZARylul9CgaoxXjxSd0vjRu3e3GSfvZGAzAFILdHX7H&#10;Mlh4VGtO0e16TNZi32W0mb8JT3txzedei00Hj476A+jxEOyyitXiIQHL83FyiozWT/AZBNtTpnZ1&#10;HQ8RVBNW681byAY6UA2Q9Udx884VOjqOPvK96SBP2vc8DfI17FUnFxs88b1jgAMfQAPxOvwpCU7a&#10;OPW5zftX01hiQ11APsWPt3vY8OUgLhj/gLjjnOEuZHX/NFrYqKeLMh5vJtFdm3BaxzPY16p9yvu7&#10;eE8bWYf7nytHsdiBbaafyMSgO2Ja0PkE+exjR9/uIY/XVeLMAb5IuTV4rrtYflLE3B6jmysoj4T0&#10;z4WK0Voj81aaEPfwZtTxU1sXBUp0kIC96m5iiF1dTOdxic0bmBAbHcUA2pWTVazRcSiEzvOT51ZE&#10;hx4CNDxpx9FRAzsF37Azu+zrhZSAU+11aLXaxSW8w4Dbl2zH/V3U6DDvZmeJ7KProx42lvde34Un&#10;KQ/u4NmIoZpD6E5Q2+CetluoXiziY19exNe8UsQPT2oxNenM3KpLt5lhx7A1Ypg5EbJb7fpuZWTy&#10;hD58Hhs+2cR4TLzGCPrIUgP/1ViiQ1gAK921Z1v0JBvkYxI9LMoqpOHAMd6LezxLfl/cMLcmvpzr&#10;Hz6s4grjr+8riSFfGHDfb/pT8R23iVNe/Qfx+VUzVpezeB357aBjWRENNmojU4+JiYxXdMMYqlyY&#10;ZDBRvYvrPSzP7WRWJnnoBI87XOsuEfEn9g93z0eKbAnjToilSa7VKq4EA9icUn2pZszJeSIPThJ/&#10;6o6sw04jfHoLW2384QOW8hc+g3nEchtinG7bBSz8AGy1ynCAPFs4anXOoeoYeotz4Lk7aaw6zEQp&#10;I9Z22jJog97kiaqAL8IraA22cMcNsnQNf5fcy/t6zwW0AdEg8+JFPgOhTdaZzOni2zbgyzX32S93&#10;xHzEafV5dMRaTeybthpe2h/P2FZ/AScZJz8YXw+6NG5aecDdBn3rQYIC37gCk67R2Q708fB5Fwn2&#10;ZoqkvTTHd2fFWYXMCtY6YlP/hFZilLLILdmt29iMVg/95hrm7M4f+WG/O/sAWuXv4V9uTczEGJg2&#10;T883+Shs78BLnpsFJvxp5tAqLheO9CkZJyQe5T3s4E58gx4o+fXrdWyuFzFB9u2biquH5+BCeOfu&#10;uR3+3IPOlB23Qdc8SZifxi3uDMz+X9BK2TeYHB4rKi6S6ZO4J3Nudr3pCFozGMbl1lgPfrQARuxQ&#10;WUVoAgc7AfMYv98CKfnDKJmkuwNdcEfyoCn34z5NcKoJZOMa26w4o9ytgzxZZdfG97V5z8/2mEOn&#10;JW5AhsRJ+k38oR7RRb4VY7EACCKi18q6+QnGwOsmWRkwPoBxAnI9rKkHZiqMC5gH2pvCbZzwhRhv&#10;l5kuF8GhFTYPaXTIGdtVbnGFF/o4ZT971bmAiCutm6jiyWt5yQcKP4lsHnplcoMch0zlf7GEv2Mz&#10;7Vnf47l1QKaLhDPjEeZhYlyM5u8uMDMyaAaduY/8kxcm/9x16bXZloh7rLkEUUlRTmBL3OlosvkH&#10;uuUOnMxPYdPtH72G3jUAYB/Zyh1OvJenRYMbMcvxs3/7/xm1b//u31N9DKEs75ziAHpx3j2KTe8M&#10;x4Fx7xzHrjNCiERtnhLVz1XjKIbprHRISqd9uUrL4XFMKwzXDlS6sZkm0r3DSmSvLpFqzf4xCAiK&#10;6pYI9RFEkFULCpLJDSuMTAJl9ZrxHD9NfZhws/+StIVjgDaraXit0T1kMtFqAyFePvBEgXaLT3WD&#10;MEOU9VOACSBlOmVM78RDlGZ3PY8pzt+G7vbLvsLxCFqvCDDemQF+bwgQXJkDHOfWNRUKATgoGO87&#10;RpxMt3Ucf/J0H0df+tWxf98LuWK0RyEyYYhxFlRg/qAbyu0KEePMJoQKjn/6XkVQ4v1UGWnRgp58&#10;doVz0UHYxBpZhnkovfYeA5f0Rxos0VQ3zR43CF73ILA8UprbadxMiOwWXIOR1gB1dSoYYhMZZvCt&#10;iiwVcnjk6ZSeMDhyfhhWaWn/txXAdSkf4fPcYHwF3TCGO7yJwu2JaOLfHWDEHlB7BN/AxGerWbAq&#10;eZfCq5I4H25ughXVTgVYMU+ZDq7HwQEaDVgVAsZWrgFNoNHzo1E0jz8Qz91lDN3zOENWytGzMQJk&#10;qMjrp8jG/u24zxieXj2K1sVFWHG17TSQR7UAuYNWXzgYoyp6WfJcI/DVqe4JJIlXmM8SO6P232HM&#10;buMbM4wNDsKg3sCNkMWkGkQt7P+CM2tsPMl1k4HnDsKbaJ5C5OwzpIPYdxM4bJs8A8DSwhkduR0C&#10;A0aMx7OkBGALcHjqGIgGN4CRdv00nsO4lYCtNbLi3vf3FgRst4/iOZzhw2Ujfg3e1HH6S2hmbxso&#10;Cn0FHTY5LuOZQS+OnwW+N78+Tr76A9H5wHvjHgDa3aLEVMinXxBkvoofhXarn5/Ev4Tn+8c/H/PP&#10;uY3wPmBH/lk+C/+Q6aQf/5h0s6JFU2aT/xL5yC0M1RDfqd5gYHmA4AzxSINm7wQTArZ7MeFpAMjT&#10;uNe7RjnLknkAvDuoBYYUubAHXo/Pm7za4ngNVu0FlrrI60BAPi/g90Nq3RagoUNp8VkNNUZQ/SVQ&#10;27uiySdskp65JmRupt6gQ1YqVk3kjnvUcTJ1wiVPTKsqgjb05nDUFP8jT26D2hLZmozTo9uPyEqg&#10;HWhly6BNIOxNGjGmmitDgJ4CmWj7ns+DLmCPdGpueStMHBGYlq5ENec5f6gSbS5aJnDv4Fz5nIkl&#10;5ldfXjF2t00L1Xgu/KhXPd5m3kqC+s3lvMgzlHs4ZYUR96qaw9ympOPSMUJW5JVZc70l5zart+mt&#10;xk9gUCfkt1zaVbXKAxCYm1tpM4HuXPis2x8SpKID5mWzFya/W83Z6jFnfcjKwxMI5pizQDV7xDg+&#10;ZtBjDCbQwJdKZAJok416rfkWwEFAV9jROOc2id3KSgiCZ/zPEY5tw/tr+OI2a24K/02A4r+qNSOF&#10;Qm0Cq60n0eKTkH97inm6luO00fAOXbMP24j72y9PrGYjVg0v8RTPEWQAJLCP9qOwl2iPedQrAl6C&#10;CBdqTbzNoPN+c4Juj9H7Kc8AFGkIjTjqt6A9sssQnalbNZW/CtTqOGP/TLT7yO5qFjetQfy39+5G&#10;fO8PRGU+nJn/21/r+NSv3o9/+o9/Je5Xn4UVAC0GbSXRDXS3+sQysB1GprEgaGpvkMs1Nhc6YRf7&#10;C3zP9mks+1pfOLftMB+G48rdmgBPne7M8e2unEL1Nt6BwGk3gxjMvQHI9uQ9y+tdsKl1VXboj/zU&#10;2gT3S+yv/G1c5mrlFdOzofaQ+14yviZY4ZSobwx/9ybACZJ7gB91zmb4o9yaid2Gbh6kIlZQ1OYQ&#10;bzlvxzn2WzRh4mXpotOqD8icYTuR6/kS/WnyO+OC2Q3ks0kAu2eOa/ipjXS7O2Y0tsxD/a7cytki&#10;QIDu9kS1Is0V+iMrJOD9Hnu2wPa4RbGA9iY13EK0BayPYKPV/FnqYtVmCbCoD+IGurjl33AqK8iY&#10;n0ntjWK84W/lSdDoVl10tOzhU+fNuEamC0ByfQcew5+2Af97/M5Txt5FNm3ToQ89ZEfRE2SypS9A&#10;/q+QZ/v7oPGH3oIzZHuAb0K23R5ZYNewHphNdLK7wg/AR2Rljc0t/v9s/XmsbXl234etvc+wz3zu&#10;9IZ6r+au7upudbOboyiSkkiRGi1RoilLCJ1IiuEIiAMlcPJHAgSBGeSfBEj+CoIEARwDguVESpA4&#10;MEQpkgw7miyaFNVsdje7q4fqrnr16g13OvO4z8nns27RkRLfqvvuvefss/fvt8bvWr/1Wz8DnQLb&#10;6OEH0M7+hjt00ArVFjJ6it7bW/KwwgfCD2lvlJYV7/hHV9DbANFDhUThq+qVKAfZxth7CqlbQt3u&#10;qb8oCJZsM6DuaTeMJq0YMdF1b92NZ27djRfY/2680u+gZ8u4xt9mwgv9WBPpNFC6Yn+JHHpKaws9&#10;Z07ylDlvYW5HnUNuy+0qdkPGtHnAnAB3Jt250BhxL60AkB2cUr+xhb+jeIF/dptMdztLO2mTc/1B&#10;C59bHBhXh7kr72DIGT//wucjvvCpX2YOCGV+IQMma/YXEHQa//FtHfO//zdidtOKGf7BpvPlKfjy&#10;cC+K2xdZLZWnt0HDoov8buDrZh/PGc8GG/cp5vpgMIj7j/AxI3hjb6FyBLbBBmPDh619XFmJou2F&#10;H+X8Kprg+glzCH4vD0Ow5DjK7m1usdqBV3YH9ELMaVIU+i+1cS+/Hx4S1ek/iG75Ik+9jBUBY9zE&#10;d65mYMEZvC/i5bMynvPec2S9cbyM+/CtaYLTBLZyrU1AJ/v6b2jvqfk2ui7xcR8iw0fmVmKTFhuw&#10;TrcTryBvvd5JvE7EcnSP9fJ+vI/s6t+P62lsltit01sCp0EMindj1N7EhKmZLH2/dz/euv/T8bj4&#10;v8d737uK3eXvxi1y1cK2NPr4O8bm4v7HE9QT/SwBwm0XY8Dl/QG+tzEODz0z6WhDqQzosXFZVW1Z&#10;LH6+QfC8nbZiO58ha8s49O4FbIj19BCXXDfkM81BHaf4lQM83mJv3P3gopmVGIcpuBl/3EfWTgbO&#10;FZ8zHmZ13vFyHjv1wzgEHrQ8RGbYjLNPw7pvlfG7z3bJX+vhb8B6Vho/QmesQp/eYl/EscjS8Jw5&#10;YS/bfr4PfSu3yYGfCbpdFIh1Jw/xKnc36e8r5KyPrUCVoCNx3Zhr1Fn4l5V02KANsdAKe+7OCzM/&#10;DcuU5ImYuezhx6Enc3VRtMIGuaMEdY8DdP0hsPludR7fQLDaVsPC++cvlvEC3Uyfb99OZGb3+/9o&#10;/Moj7Ov3/nG8t8FWxSI+wo/1wf9D5GZHMIvpIs7gPWyd/S9ttu4OAOMmE4VZ4WamqmYy2iSrZvF9&#10;NXP2NPsW4/SQLNXB/lzahQYxjb3C7Px/684cq6hVXXQX88AcTTwgC+J8cTo+PCt1tDvwsAOthsil&#10;yf3sKYgOzVqNqPRF3Nbtqnt06+gfgjnx0cDDFvAB4G37Y1p0YFEWXIEhYml0k7lbXeXzXOmxVY8n&#10;YXqCs7Z1gd9Z8TlzOU7TNUtPhrZiuQmeOHDfPfTwsBb7rbq4YEsUFwmAn+ghsonNaiEzD/is2LuJ&#10;fScQy2o5FCFdWC4k2bOSeVbY/YJAoMWzmyuTpXzDiz167DybDKQzdr54b/SMkQtTkxd2SzIxtgf7&#10;u4BjxWuNDW64DbbbjuZZP0bicK4ZIBflfBtPzScYkPEcYzZ7E26QVXfBIJnpZ+3R7tYC2z0abroz&#10;wN0WeXI53wIyZQXnhpxyf+6VLW641iIYqwfr6TaWyKNBTea6kOUOtPCUTxdiPZDDIHuDbyjm6zws&#10;wn7CJvXyC3kwPjmOGug1tDFphpyZjxCsZJFH1UedwTLJF54JX8WVHfECvuDAvQ+LPXgCWjI3cySy&#10;QR00eVqq4PjAFmO0yns/AXtjzw7EZFt3I7p4b7yFT14CvBfSnHG4q0I35GGNB+xLdRbxwHsukfcd&#10;EZALmC2PboNmzFPpk4ZJR+N06OUYK7cggk2VzQaxcY/X+9y/0YDwPMKiFrcY2xewPOLbHS98Ug25&#10;A2LMa3ANRUBmmvDCntaM14w/Ph6uMGb0tDBPwjdz8fWsxlPu+Gytn+L5eVqt44DAHiqBQiZdK2Qx&#10;W6OIx3jdCkLDDWOvsmVve+4iyyB5yiTvwybsNP/AQ+Mc9Q3qo0O8j827O41Z/tmyDPrDc2aZeNTF&#10;SAVGP52nInt4GDGT77tTglcyxpMP//D/6Cmlf+aPHH/xF/9tMGEnTohbRuCYhkxlPA7SbLPNoQXn&#10;9kLxZMWSQQjatmZSMXhrDPIeI+r55UucqMdf2zxxw4MzqwMBFEyBoY5Hq8m/OTdXUBRUk2YFhM5M&#10;skZJYy0RZKgThDhCtru+b7zMHfzOFVR+Ir4EFPuYM3GTfNezRkwWM4KEFzhIA6gPMcQYt+USQPgs&#10;OgCmAMSUCJvKoeGwQsQtay9wRk9nhGk31j3LGBNuzbtMugrm4BmPzLYn2rjzIH75Ac7k3T8crdcf&#10;AFIA7MwbNnEtwMn5IzBw65NMrvThPcEH76XQIYCudHAB8+MB0MTqrj0gwVVXV3FscApTMhgWqGZ+&#10;Cp4oDw7JUmh73nl8vpUongRnVfp2hYHEQJcY2iYCMSRIcvvc3sADS78lkKhrAN1+E7dmQFYLAmDu&#10;xZim3GfjdkqMzAaBcuurwPkIHWfWy+8IbACiNfNwL7+r10pz9niqMAIEDq4I2SsjjZIKjSIY4Ds/&#10;6ejvAm3sS8oLmAswdGfkslpPxwK4HaLYZ4DAZhfAaRMkfr9noDICfulICA53xv7M7fvbXtxefz9i&#10;9pw7A0ptiAkwNFDMJKAyyniarWF8lrcOJ1V8g+kcL1e5usOw8NMq1j76BPymwlxlMcHWRq4N4A/M&#10;z1OZurzWMwCBruApABayz7gaTKgyonbbFfqz2rfiOXRq81oPKtrLxeODD5tx7GCtRSe5mt54FOfu&#10;Ma0eEfxjqnbbGLmCFrfQYo+PuYmB/MGeaQw2yIBJUwF3lhCD2IrmMNrV49i9NYhfPO/Hn/4MgP/T&#10;KPjxESBuBIG5f0ooYOOyhd78X2L11cvYXX0v/u60jvX3F3m8vyfN3QlYF13j42n70ETk0spcEzhu&#10;V2zq5LnMSjZX+FAnPtfJknsEG5nlXiXB0RajTqDUgYY7AtcNRqDDZ6WJiY0DRt0KDEFP6gEGjkfw&#10;u5UQ3FInoIhpQHlNQ+n2aLeLWoWy9HWcgiu2Vo6VBGbbGvBoFYOGGT7uoN0RY+oWVUNOV39ylYl7&#10;mQwqeH6bwdh/KhvKCzoPBEYGXK1BJgkLnpkrOdBdfXYFU1lV/O0nIqDeeXdspdv1XU113cI6B6vv&#10;XGtpAyBzOwLv9rwGntivcsgnh41BXCEb9R7d557ql9us2oxTp+gWhTTSBK8HAhbHaXWEJBNbCAgr&#10;5dX7CvrVLRdN+nxeewbYRutTL2xKKnxpYB/staaeDLCJpiPdKskEnBT8JdjACG6gD/iYhyGL/CiP&#10;rtKqKTy8xtn4EZkGP9aAMG24FDAR5EEghR4PnyEvzIFbFbhx7CYltKnJS+wnlzFEhnOMEx0bz55q&#10;dwFk2rItsuBqtH5lpQ/Afr2BEC56nVh8smVeQ2pSw14iRfQzYVRbaQVAc5Uvgxvo0TwOvVLu8Ow9&#10;tumOhsG1HriwrTvYC0AObq4gULNHzBbdtAfLI+5/zec8Oc8t4cRv6B68MxhBZjI4QC75CA4feeo1&#10;+R174LMOE0z4mGDQhMGMhyJjBAD2zDPQezh+EePH/4f4K3+KsVj2kZb+ky/+/JA/p1/bxa/97d+K&#10;+fL/wTgBx1zjkeYmXq0EM5GzByx3N8g4QAlNg0dWIrZjDSA91tgC0PFIGitA1WmM4cFs9Rz3R2AA&#10;TQ/o/3aFROizvIfzQlayUTBTMia1EvzAvEuP/D8uCW68FgavoBvvu43Sz8MyeLbGJw6RN6ujPo5u&#10;023vGsEJ14nM+W4tkFPHhw5x7yWOwVPH0gghX9kz6GA1Fc/Hv9mX5Qw5PBBcud16ggbbS81tyrZw&#10;cIukKlO4nYxgQhsGPOJRTeLpfdpsG8+3D27UQT7x7UOeMbcCFBmwf599curmKKsBB+0t9t0kHM9e&#10;4jOLhzHWxG4JAV3R17weTvhnFVNsg1jDRJg+siC6KmOQlbHFHnrtkYOjywXI6gA9EP9sXolZ85bx&#10;zBO4u+Do4UEMnmuxcOqx+iJA5G8tCQPibV6rPfwAXMOMbUUAxcSs6KXYALPhNnLscw7RxCp8t8D5&#10;oMFGgPc3zLOYYY/KGGtjCdYMEtraUL5dsc5gtddjFgX+QwyFj9wAxJmvFu4JhmiMrLQA3lawOr4D&#10;bD1FGFwo2OM/reU6mLhCiMQGiYe4zlNgXbhoEERctLC/xxtsewe7Jw7VPjHGPbwHz6wYn1vMjuUs&#10;3sK2XPPeFBxod8MDY73TQ8WmCx+30e/A59ZFVuSf4b89NRG4GBVj48+0bxVyax+/awyGB3cEOunc&#10;U5+RhYbJh107TpC9BXTw9MUBOrceawd/ChmGXtgcbfb5AAw2GMdz7NMrALJy8Xdjdl3GCCNqf8L5&#10;wFX4C3T1JfiZ19CDEUY0e+3igzdWhiGPtlmYwb08eAxCbtCHuuzG7GQUP9uAD/cacZ9nTk0CM7Yn&#10;BKed7ceYmwF6SkA6fxa/eRjE28Vp9LA1HYtcwfeNLX4KPnvYV4H9XhroL38nVghEs/5CdGYv4gP8&#10;crNxFo/bi7jluh322wXl7fQkZviSc3BhnkC8cKfDM2ThPtjbAO4Km7vPXoz1zQdx24F23TF282Hc&#10;LMFQ2NcKGdk+3WA/P8R2QOfiXlwMy+iK9VbreAr+qvc32PEeATd4795fivE7N9H86O/F4MUubphv&#10;fRzFD6p9fPrhLD67fyW+AsbYPftefAzr7Jvo4RQX+PnD4eP4jhhkKZ6AZsy/BKOPx8jP/ZPUy90L&#10;+Y1PhRfbyzmBfCt76No4v+TnatuM58QSQzFArxuvoJLyyZPqrXTYdcEO2AETeQ8QvCk0nWCHB6hn&#10;ebOMj/RHwjvodzAabI2ZM7rdho7YYxfV7WG6mRnQ9eLdv1jG8vuvxtf+1guw79eRnyIm2BMXCUfI&#10;rMnwOTRyK5RBd2/I/JRne4B1TQ7jb4aDKO+BJRlDe1LHlaXFSGrjwkT3ozg5gvG3y/Th7oA5AEYt&#10;4jwgcVv8txVQXYDxHJ/qKcUmolzgJrTgQeBgbJr+vcP8TTLuh+AJ/HLhvjLkv3nxKD67PBBaLOLZ&#10;ehvTF9fx0Vz50Cbh+7Chuwefjj/2Ojxffz+eYbM8OOkZOKcFvunMudBt/jx4jQ7noiJ0su3LFIdy&#10;qG9joGnEzymXEkfMZKDldjcrnJeM0RNP+8j6EpuxI5Y0yW8PYK2O1XEmglxwZBoM+mDbspTrGTbL&#10;Q4EW+hFsvhjUdgAe8nTEfpdbbLKLf9gOt+NtO27l7H2C3ZQ7sCSY1uoyTzyOcRVNbLkHJRxyNwW/&#10;8L42W3+WLZ40ztAwt9dhVw/qUAdch962iFGzCT7ygliDm7TR0hLEix3qIrvpo5HvZl+MrTy1iSDw&#10;mbGIns/E75nrOGyhmbagAiO4jrye5i4fF9M2Fof0Pxf9YsjNP+Q5c+QU/8QY7c+ZLVKgjRXMt9hw&#10;D3w6w3bWy108w7l6YvmYa61cggzcXL5Ae8aNRMaQOYOaYoL/auKY7YdnRbQFI+Vyk33qdltsNLpd&#10;WKonnuY/W7xYBYjh5y/uT2xl8kPei9sgwd04M9uCnEHeTCQq38iAJ/Ga1LHqKavUwOzKezmr4xqx&#10;cTeAEYCHIuRBJ9zPBG0b3FC+WMeLec2oxeIyiS8eQ5iAu28nBukgozuCMiseE/jhlzycaYAutNvG&#10;je2M+Wyx5CKxJ3xnHmCGZ4R2M24oZtwwCnukd6BHl2cZ37nNtwRTTaxwXJgAW4UV+W5nOMEHt5Cr&#10;PXphD/S703Khi9hy5914FnH/eMx1uxHQDN8MTiuhh9unxV25rZkrjwQ6R3uZ8peVX02IioWJlf4U&#10;XYEk2E6eKwCEFi40Sm57VsaQ8SqL2GuLcCwYbSGPKFkm5k3mgUzgOYIBhrk7oMQksZECPpB7uX22&#10;YeIe+tu/zxyKnjAPx8xEHMKLvLmdVixD1AasE6eLBfiJkbW/nAm82gSjEQ88Fy9BReir7vAsFwuQ&#10;mZYFGMb20NAn3bXv8n2eypSsoLOIwWYgnn7O5BF94w8wnRQwR8ZPT/23hYoL6gXjL7BvB/DtP/ib&#10;/2EUf/KX/8jx3/t3/nsM3koxAZ2Ew0ig7YgbBMDAmaHfLHAoy9gicHvA3J7AHz+CUuPspCMMzuoW&#10;fodCCIlEUDVgAAOoGJw+XYZlJQV3z/3hOKXcP8sraEYGOlCFfyAwP7LRJ+/n6Sh8ryCGiSUV3d5L&#10;gUO+wvEd5vOYTm7j+xi+1uUkXhAZzbe3YPYFjgBDBtGafBtct1y5hmCuqthXpIJgJcCthxEbYSy/&#10;AfN/+2oX3e9O76q4CEgqhF4smo3vNW6M14RkXfbitDqJXzqvo/HZn4nu60OLLbgQZhuomgDjOufj&#10;Z+76hvF5V05w6mZYGxhUk1s2kRQaK/dmlnkR+dS4JDV4EQUX5GpYoHVWhdSAW5+jkCXbM6ea1SEy&#10;KHc87l2l4zmApNVuHteAY1dnxyAABU3D1QZoePzxzY4x3a5RZJMHt3wePq9xxvZgIPiwavCgPBjo&#10;y3fmt2esOiUbTbrqYwCcv2OVu64MdgVMjJ+x8KpyikPD6HI/q7+yGaRKy+smJ63eNChXXqw8Uakb&#10;KF8PWdGpWgVpP7Y9wnyl2NhcU2kliH2bOQyGnfigAQiZvox6asNJ1Au5bgC07fNkU1uEGkcJGGmf&#10;A3IASdDe3IDJGm9pht5qwEY5j1sAdz0rcfTQHLB/H5Dc6wNiRyi1yRXAzxD5/xg+vnBJiPvb5L2D&#10;IewCdhvNswyaaoCpvWUGWKUBz+vw86LjStdpnCLrsCSWrQFG636McJIrwNZzeLe73ceVyGa5Jkwx&#10;oYShkuXqp6OVPujboNeKR91BjB5VMbj4hbh46yej+9mIt7jkHo5M38AUA58a5Yd1/N9uFvHhk2l8&#10;9AR5mf+dODzBzB+uowEPCiQIX6mVyaSKslurz1aNyEPmmr22sBlquckne3rkah0P0v5r7HJrIUEx&#10;lMfvEARiVwykNHRuoeMjmSzzMv2nBndjkL0G/EMPV0Xc3pTlzciZQNIjpVGLtAeZcEOmGQLXdHm+&#10;hpKxo0euhO0xglZb6rpUS7yMlxIwADtwAG3k3RON3Z7mRqssE2ecJjv8jNWtkYcBmHR1Tq271dBM&#10;WKiijEWnjwxgDFO2DYKbOAjrBXY4B5sSm0g55cehXMaCv60ucQcrvpB7IBPQ64DObBlLH6fX5Xp1&#10;12XPPDkY++u2P6u37EdnUtrE560JHgIrD4MxD6EpsJdKE93oESAL9pV/k9vy3hV6t1EW2M67SmLA&#10;JUNnKKmbpsEK6Ki9dvxum9Qn+mVy0OPdpR8/oJNyh2tu8inkWn9gLbV2QVClFFlBqymzCMS33cLi&#10;apn+5pCrX8jPkcCeeVi1mwAmhQc7wmSspivQuza0sX/JhnnwVG5GYOS9myMA5TaduEkkF006tfRb&#10;MV4TD7hOfTogiydnslTg4UlPD7ERZRPfAeG6VkLg115gJ92GfOwzLkA+VioGzFO+1Pb5g7Zly0b4&#10;XNdH+8o3Y0QwOFu8TLDdsG8N1xztEIwc2058hn06Zz6eDi3wr7BjVlbYaBxUifz0coWsaOO7sKue&#10;gHrsDeLZ2b34a49+f/zEz34pjo8Ahtz6X/16Ht/8+jRuf+0/iv/nDhtHkKE8uv3NRvx75ii2rw9X&#10;2GsCJuRFX2tfCa8J/BpShRwLAOeIKHLDy43ho1gDOFvr70W1R+ZQzmMMUx+mZlP3a9jMXHX22H3D&#10;FVsO2PJBfe/Asyb2FvMOvwimV9AeIWijex1Qpv5rxz3mjNUMmCX5LeytSaSsLEEu7KOHY8qKH2tf&#10;Y13FEuVvElCV1jSA3lueuE24XUN3qzYU/p7BLvbrAI/2rk4ep7nqT0jE3B0Lr+GjjqVJq0aMeJYV&#10;qi6cpPTvB7HkugG/l9UwJoDF0+MqqkEnq/FskF6eYa955haMgfsF5KHvyFsZp5q69GmNqWEEGBg+&#10;9pD8G+gPAseG1ncn5CGnGXgwf1AHPkkchdxBl12/HWPGbAC25PpO2mMT4OgPv7l4aaEKhEk61Mj2&#10;XaIKj4Cc1VvA52ESlX66g0ww37Rn0JNRuOicwYAdP5sD6LE2eTVBPtBtZCaxFfHVgShsj8L0tL+H&#10;F1m1YKASjfvI9xJTuo6SgcASzBPXMGRInkGmaSdPbHSLbW7aRrAa0Lj0sAjk4QC9avTvHMOw3Y6J&#10;hcBp8NqAUcMvSLYlQqe3QgywtTU+HuBdW6IA7bou5DEbe2p6MrgVU4LwIUDfqg7texd2Gow0ocEC&#10;3FoQBBX4erc0R/sst9ccPAljVaUtTDu7vQPkbbCLDenn6sn+Fh09RdQF1M+ihT6bxBXHVRX+TvuP&#10;324AED1VtrGdZXVZo7IHVB97DA+gk33szD/rS9xJ0OazDXT/cGPiku/+FJuDHSPw7J3243bZQSbQ&#10;LejcImBqQHMX/WwRUBbjOEVOdsvn8ZJnffZiFb3zt+Ns04rl/W7Up1+M2SUBff0NVKoTHlKzX1zH&#10;1xjDK4y3W/eyMoYbEwyDf+CPeMhExRp/V4OpF8/By9VH+P9RfICgluDlt4aNmGMvst/nMyOE61gP&#10;TuItW2q0wOCqKpjZvnzmWhqdFkHgKm6uFlF/MI8f8IiqD//QnS1YqTi5jQvkq1gSzO5m8e0ttHyJ&#10;3D9sxmcASac7NzJCrxeHeB9eWImy++KPxV84q+O973wj/snEE+Dha6cdQ+axmS347DgeVn0wzpP4&#10;KjqyXe9j0urECfxrtJ9FD3+SPVe3XXjciqK7ju6AgL9zHp17u7h86nOW+Fb4s/aUSfwJny0HBKpd&#10;dBb9mtvLzgWY5YrX1Gf7xSmPyEsu8inH7i5Avrv9WPQI1qwqu53Fi7WyBg/FoC7q8Z89gYteLx6i&#10;RzXRnb2tVutWrPq7+HHgx345iH8+tVptAs+LDLa363XazmM9z0Wz7PvL88QeKHT2xitPqnhbXDHu&#10;YKflDXPf1vHSRA/ce+UefueN16M/Y3DwCNAQHWwwljGT6LF7Dn20xb0oFnCC+MptyW0PUUD2nrsI&#10;b2U9l4qy7FFZmxiCHtkaBNpb0Xo8u4jPjhnWYhZPXwBlr9fxASprqwgr+7Gqse334qceN6ODX2Wq&#10;uchyhYsoiPEQR0JFg101Gj4rW9BXvDU3eTRZJCX1265JNPDn93jf1jwTZLLB5IEy6DbX4EeyqTov&#10;mJhp7Pax5DrtkSYgDaTXwkMDbTHYintY+rmZ8jo2uRzyRgEdmKuV9bbyMJm/RjetxHF7a6vTAHFw&#10;Q2xLmhZ1A3+SPbxAk7ttAzwHv6wyQxZWKI/bTK0IsxguG8y7/UNst2ICfFZsASROeje4yGTQQT+H&#10;DuHJEpeop5U+xkkY93Sr6JqgJaa7xhY2y7PsIRmDGePn/jfHuDTRRTzjbuKSWGPG543F9b+7kwfx&#10;znAYD5Y38Qwces2zTLKZ8M3G9PxfZPXzHU362hJslskyt1JXwmcxCcO3iMaxiiLbBHrdFrjq2IuF&#10;dojIZMRDLW5ZO8Gl8Su8hhbGB5pcF+7b4m/4xSPzmktE0ISKC4OOp4Lv7qZIfMlnmEVW9BXQL/nE&#10;+Lo9rsMAmrRRjozpcRvEJ/aJZXrYVE87twLcnSPqp72PW1Oe/2ITlwvLH9qMy0UvxgPXjU3qs2Pc&#10;G6P32JjVEqTC/ewnDOzFhyIT4tAhGJ9A1oPybDVxzWt7/GIXH9cGRB+weC7UIGjgOOeGjDAHEBLj&#10;BJcoy5sDWFbrwQXgTLGnfQNPGYrq6sIWQ4ri6hgfT4jmNm7/1t9JI/xRYkFkjTuLJay+dOtpje0/&#10;d5EL4mrfzH/U0NjT6Y2RTMrkgQAQyzgCzcNvYAcZE6NDHrFlyPOhd3fYhIU+O+z8rVhPeiJ2mgxu&#10;yPtiGf7mtTWfz+QR85ZO5jSM82LcjB7B0YC/7ZeGuuVzWuiuuRttjjgAZc2qeVvY8KmURQuYSuI1&#10;lVxcYWW6W5jNXdgarAa4GIcYNyojGDawQwubgcAydvHjDmwYxFwV1+orHJv6jahxW2McNJm4wAYb&#10;7gTBM2b8bMKuXSEhxZZYjfGCNb77AbHcH/+lnz/+d/+H/xsUgaFLFERsD+hD/yEi4G+/yi0g9lpL&#10;i8GEBa5mMv3W+OCKmZhCB/G9B4ww03y3x7nKqgybqR/MlnMV4sV8BBZci6IY1mSPNq2fQ4BoZkM7&#10;Es8lRxhc4ox3uxscTY3z+UHsZoCa2yVG62VcW9o6JxiA6/bcKAEH6yyTQiicF8R268+r/H2v243t&#10;AGfySUDZBXS3ILIJi3PAZr9Xxz/c9eI3PwBofOsfxdUzwAdAxAyzlXAeFa+C+V/PIA+FvTfuxx95&#10;gFI//sMxfHUQnREigCJKeKNVV35lqL0ubCJeALyt1LFCywbpDRhlLzOPVrYnG9PGMGCoAC1DBNwm&#10;5gqZr5vkt++DPepWSG6xWWaViIpgI8ump1+BeDyC3IqRBdfWxYtoXiMUNsvE8ryUCYzj1BilTWiB&#10;wq49IZOAKXvArDfxYsZNN1c4XZ67mgMWcTYYLBsBGnibgT5FQc0aGBuZFb9r6C4vIT2PMENvE8Wj&#10;INsMPwploFZBR1ca1oCWBg7ccZvY8Z46ROMndSir5Y4YImRD0FzhXDzlz6x3p8E4ucuNDsMAi4+Y&#10;dT+T7Z2TmON1XZ2zfxwWK43F1gw1Y6i42FV/g/0aQLzk857u+hgCHwjeGYKinPpfIB+ufhdbgCwT&#10;3e1u44QxNwn2WoCYZlfDjKEiuChc/VDx4ZHbcisMVsflqEYPmcRxcdNV/yLa3TeRkQ7BxChOe8ge&#10;TtdeW0v06xanW66vcYTbWBRXsQBAuxXMJI8Sq5Ez0aXCG0htuMd54yxO3hjEz/2+8/iJ8WnE6yc4&#10;pDexvBd3jMivCfH5MZZX/0m8/Pi92H/jNv7udB3XV0BmSWSTOA0c+prViVA3KwcA1+m8eU/5M9nn&#10;qmBu2YZnpU2iGJNJVulmEuoI7dvIegF/lFsPXNDhIb3cAMeEboDDoQc8wUhmEpQ5wRJ4woDTOxFA&#10;wDMrKXQ+zpuLAF1WAwAevJagOCuyXEXCaIPsEGsNYC/aBFL7vclhXjdp1OkrJoBsbIaAKhPUVmMx&#10;CnTP04CRzLCU3WMWLNf3UI9C46++aECdXPRjI6DgV8vOPbnPZHMSGmeZ1bjw20otT1+76xGEXkEL&#10;E9MltBggd9m49JNhu7JqtcixYkxM3e24Ngfmg5Csl/JVIscCOHtaeVrqgOuQtJgBXnTG9iHREAgY&#10;7PFQV0OoQ5C2xCU3u9guRkhArS1WH+xJ51Yc9w4INnRuaYccj2CQX9C0O5ADDQ7ww2ogJUPHlIsl&#10;PC+dL/fZM3er2tx6LyjGMnIjIDBE1w65QrZinjuu96NBgGoPhA4OEA2Dx9CU6bpybRN8hsu1XAbt&#10;qhYBl3wRWOt0RCEmtdMvMlvpJQsOt8ixNnCQoNatZPZD26OXJgU8Dj0b1svbjjQh2NrNcea8zg2s&#10;JlwwDuWrxyB2a32i/q0AfGDfy1X6tZKgWtcFbuIdqI+eL5m/q2euQtZuBy6gO2M0wTIHUZzybXWW&#10;FVJtiOpnFtC10WSsBYEq4zTZOOC7xTyrL9XxP3rzS1F+5t8MTA2BEN//0hcUi2+/94P4tV97GYvb&#10;f4A9sypGcSlimvKCzjCPDbQ51BNYddfjxIrmZdGJoacOb39A8My8oZnbOIu1W0+gy8WSwAI68LoA&#10;cMU8yuIldruXBxOofJ4W3mZugmMoHB50dCjewC7anvgFNL4XywXjINjWXy71gWtTUB44I125HpH1&#10;dvYgXcKLjv4HhWjBY22QByiYqDoBXKuyK2xEmzE0sBep1viqYmvlsEBHnZ9Hk3EJWbUtNr/fIcgG&#10;ZKdu3ee+K/yZ1Z6eVLffNuMMnFCacFSypcNeWSRA6SDF1Szm3Huo3ekMY4v+lFsirv45z2PcVm2t&#10;pugkcu8iAa+pF4UJevuU8F/DSkWrK3nTJIbJxx6v19HFymxj1GYO7XG2AzC4ODbn+GAwx0H7AN8Y&#10;V9otIkzcZsqdjXkVhxU+S5vh6a0LADimFPnjemTZKrAn/H3OnEc4i6fIdYmMGaUAT3T/yXdPXTWw&#10;s6XEFllhxOgllxEMNfZ9ggBeRxEP8GIL+GiIzhnEkeCz5IFH/LIJEeleoDPG+pko3/VzQaPeztAF&#10;5A0/0emOontYx0urB1oLVLgdb6ADS5h5y/M98KnoQAvGo8V0tXmI3meiX32Xr2DIY/d+9OBFY7BN&#10;3b+5hO78LIjskkbaIWxHt8N9CGp7vX2ekntcYZd5PxMJ1WWcw+M5erCfl9HvMEdk1VU3Y0jH0j4w&#10;BwIUq6Ez6QuWM3nYR+7FcZ7mbIuFsgGasYkyt3UraBu6XmMbPEF4CMlLxOHI/A8TKHXgGaO3Yu7W&#10;HKL343ae25ZRnigMjPWlVpIy/yuYbEWftq7FvJvcw0XB+nYXc4DOTzG//dUh3uO5rrwXnbeig53Z&#10;NyaxGwziNQfUm2WgkSfgzcCAYIYjAcQRXmLFcquv1SZb58lz59CrM7Di9xg3c+i4vsXmYteggcnV&#10;9hDstmnHWt7cIiOtaYzAUB+UdhdcxKvImYHgAr69bQAHjSbo2suPFrGokHftAKT0lNhrgoz65ia3&#10;D7Zy6/o6bhmPVXGv9dsxneNrV8+w23B+P4oVurGcoRPlRZwjI+n/P/EHJoCP2BsXl1fET57T2lys&#10;4gpeb8AD090CuA22ghYe7lFYZdzlGu1kZ0qQigwzzt7wNGY97De28GrJ/FeLxDb24/JE6/vw062J&#10;a6LaBTZ19ZLPqEzIXg3OqNzyuT7GtIdfdHEBW1MOC4tPEsccFrbb0X4e47k7T8AjuTjt/cG1G/Cs&#10;/Zq6Z414AA3Op7v4GjbwUDIpPmP7AU+mb0OzgkDvuEAOJy/jFrkpwXCKiy0SDgTY2UO6GsR9D5BA&#10;IUzUYcQYyAY+I+/YEOLZaDzYRw9f10Dxm49OomvLIHjh4Wi55Vej0zcwlXfaKHz0AL+MDXj/BaLr&#10;wghYzRYSVlrlCcHQzO3XjrlpgFL1Uh/NFpSXh1g8X8b76L2VIngd9MvgthVvPoLWDEpcA/FTDl2E&#10;WJucxX7aZ8mtjVahaa0KpM6dN1Z7qVruwFHsbSty2jfuu4BPYPrdNfNA9jeMjec2oXcDe2WBQGnl&#10;HuP09OE83X7UygXHEvm3N1622zAhAJ4Yi2P5I6vQtt27+Ki8a590nBmRwBt8aN+KMXyxhxAZ07Xw&#10;+Sv0Zg6OK8Gl2ierZT2wzip5UH7uRPI+9j+07YoVQ0fG6CmWmDf8J/fkftkUHvlvetK7Pp74d8FL&#10;FmrYF9W4Zc3nG8qiuFKhgI764cSZ+9NMhhfNqSS+S9pi7w9gojP8FxFneHq/dMRcY09acf9eIy6I&#10;n25ujjFhnOJme8Pmih5G396c9l0T3+ubSnRkzn1qbY85D2i/BdfX4kT9CTdXjtxA4wJCH7E8Yh98&#10;dmGPWzEn4/cU3AZGDzEEOzFWxqT9YBI5YRdcVuqFi/joz11kuUKu4DWywu14OPeDJtnyAP9XW9HO&#10;eDwd3pJP8YYM5Y538YcfwR9v+F7oi3iOffHsMTafMa5LZA7ZX8k78acPMeEN7Wps1dm4jtNRFTt0&#10;1u22R2LytXTEkefCjv4V23OhzuBjblfi0jUxIKiAoRygYy7EQSMrXd0BwsupY8Jq3EH676SNYFp/&#10;jExbrOKyoTzzM3sY4bOON1xDXFm3NrEbM1rsYekBNjVYo4mO6ROglb7ROH4IQHhwanx0HjczeDTH&#10;T+3cGYhOQx+H4Un0/JPJdHvseUqtpqWFXrmTx4IV2xgQ+WUshCnKJFeCGf5HugzBHDS2irFi980v&#10;2fZpq6/hOU0FadQGZ7aiR5xSQERR1Ybn5s7InDo0R1bUaQxs7kAxhrCVRvJMXGsi3bnB8w62qYO9&#10;OO6wgeiZO3aMp90iXeLftU+JHwCntrpxN5RY1JPwXcgojlbNiU7u7M9W/Iz8wgniFWiGbFtRv8f+&#10;1Dzf4qDcV8F438R3Fj/3J/7g8b/51/7HUW4AL4CeEoelgdtAGPfn7wiS5giNBs2kmgkVjZ4BmqV3&#10;KQkIZSJlBmEG0Ic7pKxWcNXbt6F1BlRpAEwaQFCdpoNHWN1CZM+mNQTZbmaxxvlPlpbSAtAWzbhd&#10;XsV2fh3LayYZH0Zj7ulH2zj2Z5kVz9VTHmBT3KOlhPgnk30HGG8CoCheidcBEicIXE2079qSDqYC&#10;IBDCo1RVdFC+bmMd/3Deit/97tei8c1/Es8+xtFAyAxYjQ4+WY051m9F7yES8WgUr3bO4ucALPUb&#10;jVztasGY3Nqn0YQqglCTUa6oH0znwkxXKg8H+3MRREAPQbJH31qJN+FDaxT6Hvy4127HttPH1nIv&#10;Xrf4o4kwZcKN92PlQRQQ+NiJVbuFYbqNzfVNzCcwGcfUwfGXh2cYym1sAHw361U8wWB5as1ndDon&#10;VT5vQ2De4SkdgoMlTuHFFK3AyulwDpsbQPEO4UNg5KXOCIK0MVTS2txmAwDnCYkmZlSEFA34kSea&#10;QP/cegggGEAHmzvONKDwuIGSGfArKpkHwYEYaCNKBDXcBDDngR5NjGaN1mQ/LL4N8izR9lqF30Se&#10;stg3uGkDt5AzB4Fo8ZPPISPaV1dfRozdcuotTkaQdsu325MgPdfr+vmJkR9BAjOcrpY0YOLH8Mlk&#10;ZndOGISxNTHQ5jnYt0yK2V+o2exzrccOA/oQgWHP1W+A9qqd1RTnD1+PzoPPxBgFniFLL5GH5e0m&#10;PgIEHS7XBE4Apd0UR43+gdbUJRtVolZJ9w707vLge55e9s6XY/Bjj+N+8TBO7kd8ehhx38F/8vUB&#10;39dPI/7Zx8f4zvWHcfMeRubm78Xg+Uv0b8W38oYM6Tgdu4qqIdNIQzdtoD2Psu8U8z1yqTrdtHcV&#10;QMfVAhvcN9Vxmcf4TMTdBa7yUi/j3wBdJ+BcGJ+l6D3uuYKmW/itsXQLtlUaPlxb7pY6DfWhnmVA&#10;nRV00KFExk0cuZ2w3uFY5TvjdYUlvarOQx21UhGZLQi2dSQFcu58Yr5AchwLlxrWYIy5CNnmWRhO&#10;t1W5JSD7l3DdXoCDd3N8oh4rffTjVqq6ZaFF8ChN8hAIgBRvQapMVQE67VnA57GbzDoQEeTMUmsl&#10;FjvE9Ug1fL3TJQ+sOBKoxx63suOTgINjeYZcKgvQBjkWh0pibLnD5i6McQDdkW+XfQucaI/7rQB9&#10;c5xKH/kq8XZ5PQDAFWXBd5a08/mjq0LQz2O6dTxWcGGo4BE/4an23lO2wupEXvMAAt5GTBwE8gOf&#10;UWMAg6dFAygaVdxHPoAk6Oc4V+plsMNfontWHOZJyMVzaCNYEQwSeEAjWZkVZOquc0ZGdtg/AXVP&#10;ObL/GzLWIiixso64MXkm8Eu64Czvo6vgx0wOCH5jsgDIub32wH09dASaQd8Sm2rjXcFdHyC1qRiv&#10;QR22sVUuMqmcCURsTRs+zOHHdr3kmd5gxLzvAKmJ0VPs6Aybtl9jsZAFHazl6fbcA3PEEnoPRMyT&#10;XVwzJ/up2JwXicrkqo2CnyK/gvITxtj5dB39n/v34t99gwssF/pEXn/v6wd8X33978XX/+Nvx5P6&#10;ffRwBN2w8wQ4qurRfd0Ag6PlVzx7G1MAeRWnKEKB72vuu9jfLjbwB9hf7LZRPM+eQ8QWRC1a67iP&#10;v1+NsJGX27iGFwNk41XmNMM+WiF3CQ+H0Epb4Yqhtbd1OUh/iiBFsVncbVUgMDdJsRb8bFfMGbCr&#10;3xCkbHqMp4JZz2R8XkuEgS5ji20YiR2xMqnDmBvFHL1lbNBeh2rPs3brJtrr80zkFtjcY3ULOISq&#10;Anp4V7YYizZpzvNMviDPfcZqsYCr1fqzHo9vcP8+duKWMbmts+J1T2l3/dggQdUUH4yZm6vjx8EQ&#10;eYOfAHtPEZ3bdgKfeSiQG2TBvXo8LX1asbbl/wk2lKASuXKRqYe8ueVjiY8/yT1eI/SdYE0byGc8&#10;tdijLATqtvPI03IJ4gXZYGVkcpAJ+GMLOwEqHTAWKxINckfMfdNeQOf73BMa1AtM4l3lKmaBwBM+&#10;QWsr2fb1EjuMjDI/t79bfZoLXuhfH308HoaMZxUrq6uhTQl4PRjsNhe5vWxFcHrYE6i40IABlpc5&#10;Z57r4QJ99HG3t8F+Jxdm6uMFfJmDi9Hnch7DsmLcPJPP7xi3fuVYnxDgIVtptMEsjBtW8g90wN6C&#10;fKLo38eOYnvBfF52Cybsjq1swLZgP2pwixX0PaKXI/bDRuMHXstWFOjJM4LuXX0NjqoIxgdpc+xz&#10;Ku7V0TJ85gkdtuAzdNWtTPYfq7Rj/V7KTAY2E3wY+tBuLuH2IDHlkWA8K7wRGk/qrwiGPSTJaMQk&#10;ZdWCH6NPxwRZtzVEk2BmwT1cGC7Bgy68xoj7EexnnzFoZOeOhmX/dTdbDxQHbBr25pyAwaTOE4jA&#10;cNH9T2Fq3fr63agWNToHPTvaGXSuxtZhZ7cGpYfTIJbKLY7aIA+5ODlUYLiPwY7IvRFTBwxlYnyB&#10;aqIH3bmJ9HF07/GamJpPdtGFAmK4NVIMafuEiynPaL4k2AQX2ggSeVvjeJfYzxX3dV3ouL3GV2FL&#10;wAf1+ix+MGV+BM3l9gnBvCHaB/H6y3Vcrz6O2Rr6y0f9KThnfvp5sO+vx/FDfCevnxmcavuJtDw1&#10;d4cNnixW0eH+JbZ6CK82/UNMXoCg4aFHW94w52bXxSfkgLEfBtAef9aq0f3zXrx90YUFTeIO2LZY&#10;xA86ZXzqpIhzIv73tJVW4UEbq2rqidt3oTP42wW1HX7QBYqLIYHm40703E6An89+negQRIotc7VS&#10;zD5sxcJGV/q1Owyhm3AXzoCg10roHvNYY8fqchOTG43DWWyJbbJPEnNDceOIX7nZYGu3t9hJF8ua&#10;BIvMHx5ZzXUCpqnRxbtD0/gcOrdT1/Fde94rrASBLx3oOT6tYtDuRRd66KZN0BtIN8peJvZNCKXO&#10;qnjjYyxg5WG2Anfri0v8K7LYsEL+mFu0K54zhWZ106ou5KXuo5/o1oub+ICg3+SiQbxJOttXvHqO&#10;rzk9xAIY5CKfmNpKM/tEF9gYYwATv+p/jc0TM9S2h5F/Sgm0XTBe5y20c4F0iM138X3Fa2LpHf5W&#10;uzfsq9v4aohu5ft2skbXdrEdgu15TgO5tZouD9PifU8uM3fltuMG49MuW7GD1sfKFdB5JzZr/F1j&#10;EraMKcbElzZIPnSRNeiI+N0QO5SekISP0U64mGFlr3jDg/Ts23bQZ/O3hQl9eOLpl8IOq6E8vEmd&#10;cgeaMVcbHT8wCNvRGp83+mJBcDVjt5VPg88bvJpL0LkIJ0Bxd4vGDfwvt0Oh0B+e31jF6cU+qmqc&#10;iyFINfbEePsY4+ExztCv6bSIa/BYE3lqKvfEsu7MsArUmAcCE7fxTJ/NzV3Iaxm/8ebafmHojoO1&#10;Ks8+pjn+I0/gFiZlO/ho7XyaYoS72QYbalsgmX7bxLR431Jqh45gMRuuhS/21nL7uGO6q5S2mEb+&#10;QENoV0D7FffewHcLbJoCRTxMAc3cdcOTkQcTZ+oI/tQEKPNXyZybWMcdfvUNI1tgz9BTe3op1375&#10;yAODPeke4v4Qne5XiWv9/AaZ83BBd1oInW27pe6lkjCXWBBzyEfec4cMrgw/C6eI7a20c9EuZU+s&#10;4y3RP3cC2FPVA5I8fddKurtTyvkdjKxsohRcZ+zEM8Ww8oZ7GMNY7ANj+Js3kUGBfcbiJopdvcXW&#10;lEv8xcLdWfPYCi6xe5kLcQHHeAx7IHMO0gsKel/XG437N/BL6MAtHUaO2xjWakirRrPXLbKaCyZc&#10;p755EOOE+TSYxx1+u8PoYgqNVBPslNtY5ZZywMcVhJRv/sniF+5hYjr7boJnPcAi26Px1WSObehT&#10;YguzB6K4xl1U4ir4prS01CXkyINZ1oIj5YdnuYDgKdJ9nm0xlMVHHv5tKxN5L2Q1mW7bqbQbjNNY&#10;Rh5ZMPLq2btR/MK/9oeO//pf/EvoiYOFuRI9RdQvTRgMdhgqMze1TNDqLQ139g8xCE3JZ0RQG/vI&#10;xSgbE8xJKjwaS9OZMOmocee+bgVbEewJHC9dRZ1OY8f3JUC9vLmJm+U0btC61mQeN4DgPUwtN2gh&#10;jHCLZhdw1u4ZgNsPSuOxjQHG7gTvIAgwoeFqfRdij/kuq1eiHhCcWUUCgbkLgFRG843jsZLOiqr2&#10;cRr/KRb7u++/H/HNb8bzS6QHmtio0JXrNp99iOGuxz8aP/nZdrzxJgo3HAB4eB+iujVRScjtIvDc&#10;RMFI2rVxyDzbAPwAuF4YiWHAK6S3IXDldXAnY6tjwmc2K4wfIOKEzx06w096gUFCmKcjWfNzaSn9&#10;dJ5BYnlY5SlJm9kk6ksTlkq5hhz+oHk3MEaluZ4s47llsQiMVXu7BkARBfSgBRNDsnGHQd3OYSoy&#10;kfYmt0NqGDHYKK8VdjAhJcOKljx0wAZSGkt4oT64ClMy/iby4tHWJqvt2ZNNLJ2voHy7gQ67nK9b&#10;T7zGMuCUccZgaTDRVq7SGIzWyE9tLwQCyR3AtIB+d2HrJyW43NMy+uNgBFhhbHwcVvGFUrla0GzF&#10;vaqKBxjYW4zK7Rx+AZqvcD5NnLlJgSaGoInxcvvtmHnKN1cUTABMuOehACBNADI4KYep0xQEe7qL&#10;QUK3MY5NhwBzfBHn4/M4vdeLbaeH8ekQxHbi/HyDzM6jcTvDcb2I68t9zAF1k7UBTwvwv2OsruRx&#10;d/hjlOQWv+24Fz/c68Uffvc8XvnxQVwc3oq4T0Q+PGMU7mP7va9vRTz5bsTH78U3Jt+Lq69u4zdv&#10;t/GcYbvbdQ+V7efgVs1aXrglHAMlocRQej4rHNJI8rJJsOy7KFMZk1y3ikvgA0lSjprFAEyBm23N&#10;0kmBDHLFzHsR06Vt8bPakuyfgA539gBDeGpg7BZlq8Xkt3ZFudTwW/FpCbiBaBMnbZ8Gy7sz4UbA&#10;d4Sebk8TxWNKAGbcCzBmxZqroQITs0lbRBPNZi6OaYEa3cmwSb8F9LVfg03yhWUnzD2rWLk0+yCg&#10;V26jtgotGU5glZWrHuvOZ+1hlVvk03FZwePnnWuL4A8njg7q1wyoBIVuRWKYuZBha977PKi0qojP&#10;ud1UI21PD5Mg9utg0hh/FL48hyZzngMdtP5+ibI20LjLNwF0x8oNwglgCoO42yZnbayHGJigdwEC&#10;IYslT3ZVhjgk7bXgy2SZlXLpt7C7rrAWFbLYfAQkgXa7l4zLlWirgdwajF3BJtrDwIMrXOW2+tFo&#10;oLbfBoHCEV0wyXwgcM6gEbpYMdrG0R0OyAr66IE7B551wfsuxmz1otiL2BIWMZ9t155xjFX9ttk/&#10;P+8SIMihcqPN454m8q18nWVgDogqesiMhJ/eLQQgHyKcNTxoQoNmt4MeoFuCGcZlrxObntqb1EWP&#10;3LqftADUDvYxmWMLCWI7JuldFt71mL92pcez4WQfeStfD0/eaxL4ZCN22aD9FsRjSI/1jHlgsUxC&#10;Yodm+MXmisAI3oBnwTdVzN+9H/+LHyewPf9vEQjyGmP4r764Jor34v/63m1M/s//KP5LdPc1bKil&#10;83DjLgDZENRyM3Uu5yxLmN8K/eqhsEXLXnUbTKXZ2mFsAHoN/Ku9RcE1vOb89pkU3hSjWM0Wub2g&#10;bp4STEBLAAWMzUWiuXiBOXiASre5h67d+Jgx6ve97iEEXCPD9qDRSq3LbcwBkG6ry6oBUKxDLHfr&#10;6COIYqpDqwMQQhYZi8Db4M6EP1IGr2G8StiEZviCqnMPWZoHYTvzdZtplaAwm1yjSx3p0SFAxU+2&#10;kVdtdLPNtRuv76MH2HjvVbSwjegrANmDAsxTJq0rZFrAy3PVjj7z3aauETQiZy30oNkfx/EWV46/&#10;cHnqBPtmRXqBETUBULiB/2gfSu0lAR26ONDmIbcrZG/cg7brbtziB+11xWyxuwBi5he7We4PafX5&#10;fb7F/4gV+P22H2uYW3VW+ClGBi13gNXcDjI0DQgvkUMPcNhkbIecOxYU3gQrYgyf0T/9JeOp28PY&#10;DayW2UOXNkCdgFTBQ9cIC7KSnoHAKCykNhR72yMAWAFw7P/jwoPtBMJKPbdJ7lfI2Z3fdltGjT4K&#10;6vM/Pufuz05zgG1o5YEj4owcH+bpyJztNziAJ1AsDs7dhkL4A0G3fZOK4S6qtQFbl0AK2jGHdgVW&#10;NOHGMw/7l+CWbvTwb0XrFfT4KrazORilG4POIW5NgnmKvAlBImcTkIm1BQD4Wp6QtvNQIy/IuVLn&#10;dvUarFp0wTL3TuM4x/cuvhYb9CQXnWp72So2yAPyr5F3t0DKukkafIP+pN+Bn4NGzLBtbrnLtK74&#10;jae0LL0XNPbv8yqBBfMq6lv0jkCyx7XiKWTHJtPFsIoh+lMcz+PjJnJ4+xI81Ykd9Go1H0RvcxkL&#10;DxgAe+zAG9XaSrdOrDrwB3wd1TB62Lx6P4z5ahb3mjPYd4858GQw0L57CtYDK08u8+AJD60xmdMF&#10;N1XIYRf/5e6FuG9fUPDJehz14lmcDtA/MHmL4PnFpuK1KbE4c4MkHebzHN7vwdg3K2YM3Y/DMu7z&#10;WoFRby0m8XLBs+tn8b2XYLxnzwh6VvEhfHIxsuydxE++9m788OR34t9/iry6XRqfU4MFPJPiAcSu&#10;V51YXq2x14vYGOwDKvfYuOXNCjs0g9/jGPKs/QTMBXZ99aSIQe8MCYEf0KlfgCk6VTQuOjGyEm69&#10;ZD74BmSyiWG4JNCu8c/bF4xpPEl5Xr8wDlJaFXP4iW8dIzeth3cJfU+jyWb1HcNdjzwQNxzjyub+&#10;0P447EO/XtTlx1HewndkajRqxAqFmLT28UMnNbjkPP4ZQXoLP30CvdTRLfMdYiIaHfiMvO2R8RtX&#10;gcTzYB93FVmN4Xax42aDHkNz34d/2VxdbDDgPVR3B3RpwOMOWEnVLzOGgiZgISAPejeKEfKZvTKN&#10;BSx2aJ0gWx1eu82tk8ZRVsG3oEmP+3ewXSN899XcLYJr3AbzxZ7vr9EvePQxttVqVhfH7V+FuY57&#10;J9ieh/hcxtmYzeIFdDLGxPRk/7MptOkxrnvcawnFLVxgmuHpr8IP5yfeszWJB0EE9sgD8Vxd3Lrl&#10;uzNGrrEr8zUQjvv2sbvEZVvmuTPBMnfxrYmfBw9vsddWRSFHVsxkiwh0WTfk1sBon6T+YlzgFc/m&#10;V89HOWAfNZmi5TaxhuUxudUWAVlOGed+Qewrjm5lj6vdehEL/JaVywcTatjSA/puMqcLjz350IX9&#10;TKRNubGYNJM9PeJR6cO4mLMg2LYQYs81/jxxOLKiXTOBYxwEizHld9su9VFez8t8Ah/rQYJd7Nw9&#10;8Idj1obh86wA3Dd2sbcqtK6IxaFpexstfM5xuUp84cJP+mfsXJ6QiY1yi3NBrJfVwgxnw7307R7O&#10;Ii1Mco8Fc0iP4WYNX00wMtXcYmgvQKu+jAutVDe5AckYr0RmLMpc04SKdhC6YF8M1vCG6Dlygb2C&#10;pAgHr1nJSky9RQ42jMtqsVz4/WT+Cr2XmtwsevgRhMrDHh2H+NncnCew+nvpGWXMYYf9Kdq2tcBv&#10;84ysXoN3blVujNGxYTfG0LkB/RbQyoOVMokkLIVW2UeOmNLUiLJzRIiy0gum3SXcLDjyG3ojx241&#10;Np7hI9FQPrT12IOYHeIF89ug45mUVie4d0swzxfim1PM9hfIAzApBkPu17XWfsSYJT5RAUzY86wS&#10;+c3tnPpg8zzIgVVz1godoUFWLOrj+HQWS4HvYAaD4h/1mfetlBO1WSyA4GKfvB//My/DlwLMZ+93&#10;+69lbojbGaOv0YsltPV9WSpOlM9ZDKNPZL5W3PoqP/jQJ/flWuVCe2yCPojtMXdAfvisv3J4zENf&#10;b6yYh2Xwt4l5G7He0w/wrPXsGFPi/xpcbiJb9eGJpraQGX7neS3mW62x58RJVgGLOaVTx/f4e899&#10;Z4zJIfEUp5ZjfOf+O1H8sT/3c8c/8af/shQEI0A8/lNhEBeu4aZZZufMJCC/+i9OySChcEWaa9Ap&#10;PmMVjkCXCeMg81SLDAMw/EzSVYEjlu8AQ2P/IqZTjMx0ibF5guMhqL65jdXyNm42GJ1lCcZCgCCU&#10;PXgs6xeHeHpd9kEykoGQR4BvAhyu22EgHgEo7gM6D8NBjHUqOP3KbaIM/wDQhu2MwfHDBCWc8eXh&#10;AHgbT6VEZpnXPH5r2YoX3/9O7N57L56+AIQjRG2dFt57iGF+LIi599PxR35fFQ/fbsYOA93AmChN&#10;aXwAmHszpK4oIUSWt2dH/DbCBcBnZggQrIBmO4yhKxsK1yEzbjhNAOEWJbpAuEYolUnCCoO9x4hl&#10;DzloDgxAYLkOi3ALpq83VzFxFXzF5yfLuJwyHATXk0bd922wVQEKJ+tVNvY3SLLxusftWxnIwBg+&#10;43UbHGAd/M+AXNv0J9fBQxgOkEKJUFgrFIF9/MJ4EEbRcgueeRKI+HKP43AFxN5LBY7Olge5wgcP&#10;3QogN5iMVaAp1AZEXRTF1aSlBok3rNayskBn08TB6GxdHXf72Qy6dvkeQ5cdcmgLCrdw9R0mxkQH&#10;FwRVbQKkEr71mFuLoLEN0Lc7Zgv+9AUuzGUFnSsM8Qlj8BRS+5C4Ym9fLTxRfKRBQoFv5RN64OqM&#10;5a+l4BdZgiuQZhjn6ESndxFnrzDfe5+LweNXANg2cL5b2bmEvZfzm1g9nwK4pxksNnHyB4B0nvSJ&#10;7Gg/0TocyWn0T4fRHf5EjN75hWj9cMQPQ753H0Sc44H+5RTbN/n+7kcR334/4oPFv4j1V78Xm8l7&#10;iNI1sggPuF+eKurFjNGEk2Wz9kQDMSFXMMyAmT9hkriCK6z/kpiYG3gk43LLsUtJ6IPJJh25CU9P&#10;0LP5ssklT5Dy1NB0jIDqTNjmDXid3600lJ+wJQ2TQMu+Vgag2esQ+6EPtrrPRvjlFmBPcLk5An5W&#10;bXSZv3sY6ozOAbnymTHeHbSAVDEnHaAl7Nlck89ZvYaEcU8H4LZT5Kll8pjxMU/UKGXQJMUQ+tjg&#10;MgEsBmFXrKCXgTDXpUPtcif4jZwLUqyiciiQjxvwzSPToSYNGRNW2j4JRVwzRnlsq1guEZCDfkwq&#10;Hnd9gnFr3ubRNggCMPNqJlJUTbd+pSAi51azWGniM3OlEPmTuh7rXXE/V9rd8lKblN53csVQu6ST&#10;MwlXYuvc7pgeBDrctQDA0Sj70EvHVG922eR0THDWaQKq5c8BW82YtFGW+/uf23jcIupSWq4o8msB&#10;wG4aqGF7j9i6rGiAfjUDqLB/ytSEwZcEUg1e86Rp3YiAxhOITETmiXbYQXunzbutWGJLesoKXneN&#10;tx/gf1rYNAVK2qy5/tz7IJ/XAgLsjvcv5XvZh96Mh2A7akuRsF9usUXO9s7DrUYmJwkSC5vEMz5X&#10;7XKGjMumup0R9ha0Zz8l6egq9tJKNMZiosE5jeFLEzDvES2NjQ3z+ykfeGaCNuREFjLGgfou/UFN&#10;Hjpj/4cGwe8YmzL66X785B/7k/Hl6keDuP7/7+vbfP/Oh/80fuevXwLifiNOsasfAQD3KFkTXbTn&#10;Rn0YxBAjqN+13H8KT+xF1cFuXiMoJfzpVATrTSvgnsfVrhXdDfLB+OpTfBGyYxKlMrBqPYUvD+I+&#10;8rOHxmv5LG3QRysMNgQDHnDh6mZpUmXvqafohqCTezTgpUmORrXA/gm0kfu2iUBoDD/dgjJReFd1&#10;Vg5agq+eSn8XJ/VFL7AnvALpsOnYRxdd7HeWW4+txGBeBpQ2cd9iW1b4VfHJbjsnKCNIOBnHHJQ5&#10;0oYX2CnoKtBWjqf48lOxzOE2JthA3GziGHWRKBKZOWEu2md+Z059fNO2HIOTsAkCYuWrQJ+h3Z73&#10;N8iUwbDtC/bc2yoUe0XV4J4ugZWnkq02FUEtPgRZM2huQq80GPM9+ofA6Z/wt2310q2BoKgmQW0B&#10;4l3gA4fY6xbznsGLxhY5Q8fMs1vleeDe93AMSFziD+055OG56B63E/OKPj7D61OY8THYboOuFKUn&#10;HO+y34rbZwbYKSsxBbRDeOs2dbHTC+eDTrodWFPtYSwuZHiSr11jPVgDUyE0g7fwnp/ZiJz3GS50&#10;amWgA6my4oPYOj5gfM1yi63pIG/o6Ry6YANtJN049jLxKpkPhzH6tOPz6HVvH0Pkou5hp936B57B&#10;w3KtWss80WcTR1bpNQkgTUyZ6BWN2jrAbXs1dG5jT4rWHKyBpopx3cMCb9Pv4QfEKkyPQI1xQ4MJ&#10;18vPvlgCWmN5wKjgXHjQ2laxFvuZ4ODjiDQf5B+cS24rw7JOeeM+/O4TQi6wdZ7Krz9yEaq9bcZZ&#10;V1sCcQ4j+APN1Oc544aQg34rzrDL18iGJ0+qFS4sua89D6xa8lnsjCfTtkdjsPIsKnXy2A5P9Eap&#10;sdNFrHEofTDuCeO95W8T3NvtmrnNCUSHccalO7DKBj/Vx0ccqmlMb8Dd3MPF1iFDvoH2T6FDl7/L&#10;Pdc97EKXizh++EF0Lg7ROXkUF+0+nxviBy7j5Fyfjwzinw0nlP0NwGsDf3ct7a84CjlXjpQr9Ptq&#10;gZ24/piLn8SHL2ex/fgbyCk2HpJ2ZnV8F+E+NABDE7B7/0ns7/1UnO143vpbsVi2wxYp22qJHsB1&#10;dGPFXFbrXqwbt3EKL3dXl/ESHrxBgH8Pv/lULNc1iYldm+BnXhnEOxcN+FrEm8jAk1nEx+5CcKGv&#10;YG4LMEZ9Aw5uxuUVOAI58yTgFvj7YtCJ+bDSAhtrIgfINROr2vvodNuMBWyCuJ3gZA9WPPa6MVmO&#10;Y337JK5fgEjcrWBlFLiqzXjibBvHt96NAUZnf3UdV8+x7+DT/Tk25Snvz0xS8xp0nGHwC+TG++fJ&#10;kvBURHTcXMfSFgnYf3fSZHIAevNKLo6ZuLJHISNDVA6xG7bjwT18hdUhGo9xB7uAfBvF8rk9ztF6&#10;/hE+sE1wtoHGRxy5OMrklH7d57pg4G6QBOhiPHTy6pJrn++x7VxrgM4t+Q37V8Qp9qt/bxg9dLG9&#10;eRm38NqG70sBD+NaY6db6P099MgDpqwt5RXeM0EuQrkrdHAhaMwcy24PHeUZ+AB3ATRO+/EYIVre&#10;ruOj9L9gVZxtE3vd1Hdj76x+wjhg34kJ0TkXADo9Pksgvl5iQ6DV0AbH/UfEZWC7xQvkgznVS4u0&#10;MFyDuwQAft4dl2abTXpYvep6NDeMVdJiklu194sibsQaxrvYC1spGFdZmdPhs7gAc6T4OXwk/r7Y&#10;muDhJ3FwYmWYbT83RhbuFgFEBqKMjMAX5Fb81RioL8RS3BpqZFznQoBu0T7UXW0luoJExWFQRWXf&#10;Kv26cQFysd91YmnFLbbOhcyiz/s+8xLL79ZrJsrHAUcHsCP+GHvV7YGxwSZWNJoQxGRkv3APIzHx&#10;oTJb4IURw08xN3RwDF0r5MdFIWllc337zfIpsAX23Z5bjBtnhz+BVsT7JTrYINb1lHQmwJX13eIh&#10;cmdcbmX9Dtmxgsy2VsY7+ibDbS5l/vzkenMC9h1vd2wpAX+gC66GC+A7dLOtwZy5zqfMi8+0H4Mb&#10;Bz+OjkBH7OVhNkTO3yP2/So8YcIn6zhF9toL/C2yI12Uf+2CmU+LQzwUyEIdE0Aou2uJyBO05Lqa&#10;AFTs01mgk+i0ldLmWKye9sANcU72VIVGS2IVW4CZdFuZ/VUTBADYXRfS22K3Ne+hE/teP4aAnaHx&#10;Av7C6MSWR0t4sjbha3Iancxeh/xnuwY5IG0LdEZVzNwB/HPLt7GEvQQdCxrHRfxEdt0qbXzowVUH&#10;sIVxlgk35cBe3lviw90eWcb/O2ITpHuYYRVn4am/CGeNjFupDGkyhrW4wUfqKOShJsb8lHIsXrfP&#10;uK1DjtDG9jmlc0ROmrhCcaUFZeY2lCd17YAsHE8i7qPfF7y3mx/jEjtxh1f5WzpwHxfy7vCFNh0c&#10;9Ht0wpds4J9nHzBMI40ci9XO7sZhIEk3J//aw89E8fN/5mePv/yv/xVG4+ouk3AgfEJ9SKvBa65E&#10;p0RKzCQNf3mttOVP35EKfkZ9F3659cjS6vViG9dEG9P5TWwX88z0bhrPoj3bRrXCWbZeZjmkjc8N&#10;6qy2Mlutw3CsEgUfhxO46+Vy2oOJ1f1ogcir1gnKeRZV3+zvGOPUSKK4ctBGIFzRVgBSWBAODbsV&#10;KW1+6SgcDHwOcQ9YKbdFmPwR/P2X+yqun3wl1l//Wjz9yCoqrifA3gN03yYo/ZnBOHZf/Kl4/cda&#10;0RlAYgTHBJp0mjLmA8bfIN+0UovA94SxW9mi3zEwFaS6ZcxqJvsFtQjeZtGJaxh4XE3uju+HkBXB&#10;Y5Z98sysGnAFRCMDIGnBcFx3bBszACfCIW0RpMPqOq6ni7ieIQQS0V4SBkgoYQnomqN4nqZ5V0GF&#10;ZBwBixoCtxEoqAArq1uQUwQe4wJNEIkUbDPu/A+NdVD2OeCNEienrDCaPOXE8SkIIifGbHBuRthq&#10;MZtqZ+GcAZmfcUUfhXNVvYX83VXcNQCjPIM52i/DOlrBcB7O4L0R6SHB6TnGHowSl8hHcUsAjIUw&#10;4Wa1mfsr7NF3QOnuMa2i34tzHH8PhttbxJXPPs5vwJw8s20+hw8YBQO6HQpkDxKz266oeHorthyn&#10;34x7DKc8AeSbyEFOMtdj8o2f+2IcrzLH1sO3462zsxjcm6E+BETX63i5WRNcd+Ml45nu57G3CSzB&#10;i47SANfyZfsteSrq4bQbv3i/Fz//+isRX7hgLl+OePj7Eriozv/V1/4bEc++FvHh0/ityUfx7a9v&#10;4nsvVnG5Mh2E4/ZeSWudOExDvl0tcK9+G6U1WS5b5ZtBDRO8ux4eLXi/rL2OaaJzbYE5c3abTQbT&#10;OX/uCw2sDBT4618OzfM8ta8sphghiMIckzg8O58FwQQEHebdR7YNUD2xc8E1kD2fz8UZbNufjjAX&#10;R7rP/fWeILiB1jo3DXBGj9zXk6dcPcm+XNgrZdIGuAsAtycxNQDCDoEIK+VRp7tgjJWOCxnyNooM&#10;U2ReHYIhLgZklNx7h/OyElexNhnoLcwuJ524zASVDrGh4zQQgu4WDVr5a8+yObq+USZ5DwoyX64l&#10;KHWbbsVYtaHLBEY+gDlIO0mQngSw5ljQCxN9njiFxBGqafJNuGkbdjwfjFMLJg659cNDRtwiYfWc&#10;VZ9uTiuwW65AJ8BmTMJsnWTa1/qW+7m9VNli3ryFWUpgVwFqS4CXCQp7UdzCg/ZuA+Bq3m0z3Zk0&#10;kzcmrwTyjAxQ+Ii5T+GTzVLXOkZ4WXSa0UfQtDX2kPTI7dbBIBnoZ0WSFGL+Vte2XFlhpuIFq/ma&#10;9sMyuIeO+1bFs/rQfgFM46MmQaBLFxnXvlpti6QDLuzH5kzPUB0cpPoD73PreQewRpC5NMGxtRIH&#10;xwtV5O0WZiv7rqTlllLo5HaZmclXZBGxxc6V2GYCVpO66xuCFeSSObt1RMPZsNpv38/T0Hb87uEX&#10;xG5MBpXFFwzwPW1A9633wn4Xs0fR/9FOvPNX/s34t7ARd7W+/+rXPm7it7/3H8Rv/61pfHDE/m9H&#10;0QeYv2jhK7HhNXOxeXbR+EwmskwYad1yO7Mlq8wwD6CANnXhltgBD/82/CPgLntxcKvLmPeRV8HD&#10;M37e39/E4+IsfmBikSAcKuLT4BRzRfsTiBnduN0nbaRbspALQYyoTPBjQNMC/U+RcVndAsxqn0x0&#10;euotri6RtVtOtD0Kn4CpMkPJPE1cuDhgf9c+fNzXSDIBuwvBgjyrPw0IPQlrB2/NK8SQueFHC5d4&#10;92P02oo4xoqftYpKgJYHNTCvY6K/lS/dAW4rb+CTZzDs0YkdczR01taPUY5Vv49Obwja3I5AsIHh&#10;Iw6JTXMVq1YXXw/P+c8E9gBxOBwvAJArfI1JZ2hlxaS2v3yBzTnFJxOc6UuQvx12y35Ax6lJNbdu&#10;eidsBnrhCZLiqV65yQStTe4FyS6S+SwrWg6rJX4WHWqcY2eXaV94C9mA/+hwgWwVyNuJCyPxCBwA&#10;9mIuRnMZaGATrchrFb2YEWQawLQsi8buH/fgEvTC1bZMtGMwRTL2NBED1PVdhWEDMGqQaw+fPMCj&#10;Q2CG7k5hhToz4Fk3VrY0lth1ZA1jqvx6WFCH/5g8gVeBLeO57ZM8dY0nIivnjBn9bUyxITvsO093&#10;ARJZ7WGroLjrOzHW1u5PwDPQW4y3nNzZDFfW+rs45961n8XSg1KR2SnjxsaBO+rjEN2YIw/YBQJp&#10;q/nO9Gvgk2vAYQX/3AblIokOy+SF2yq38H5T9KEr9kA77Lx1LJbtc534Mrpn2AN0Br/b6A5i44rT&#10;nJujtybIUTp0BjkAL1uW5Vz38LDejLDDaN4Qv4NPEmAfw5ONq+g1raAGNyOnRXmGbC+RAeZfmozb&#10;4q+dh9PpRnVxD69xE0/eI9BDPc5OkNfJ3fjUn4W9rY4vc5vNcdXh90V0uiYj3k2c2mNereYsWgC4&#10;FXb7ZfcimvUQ1n+UbTz2Z+s4TPGHL5n7cB/nzNVEXz3oxT11awhyQyYygdQ4y4T0Fsy+7YjHlQcC&#10;lpHbswbRWE2zarG5WRCUVvE9/PLmo/ei/WQe7330zfh1LMib6HYDftnOoca37LjfyRL5XD0lWNoT&#10;6M7jFLv3LUirAx+K7aBAjY4QGmPvZvEEmdxAzw38zAMPup4kri/bpU18/RT7gu68ICB7ODrGqx9v&#10;4gqsWMcovofutSZX0UTnewt8VUzjB/YZWz+Nxr1hHPrncYT/B9d4iAfcHtgkuO5g2pfKIADfHbfK&#10;sAsR820Ry9tFTNGV+t42PuOCPCMFumJiCXJfP43H+OnixdP4YAFBrUY5GcTSLdHTW+wv9v8E2TyF&#10;3y+xpdi3ft9FQXnMGNbYTER7h52/Fl9gD45WSiBNbnX2AI2irwbKH3A5mK6p4xu14xGy2gAHXBND&#10;FNhLT/xuWAWD7h47ELEJH1bI4I74TR9T9dB7n4F8op9u6yb4Qy7xi8j25QfoycdX8WLGtTzPRNLd&#10;QmEdw24d/ZMyRiP0mjnBJng6i4/wMf7Ho6PRa8cZ2M1tfSauOwP0EJ2tXfVc8nrm9pBT5M/TVq3U&#10;08fMMXXhoWL46BrZMnlSoLvHXN3C9iAHGdJg59JW7rBF4bZ+gndPd8dnb+fuAtjGmHsUGPgugK85&#10;3SIP8GiL/DIuVxmrNfdu4XcgoXvw9C/6/5oxWLww4LLDaoXU8DL8GPLaYSiWYZbKGNdnayQ+c8Rn&#10;6AKOVuhxv6OL5OjHsVgTs/C3MRDj9h/jRjGIDfAL6O/WVBf4mvgO3oBWokcP3UAfZht0BV+A7R8y&#10;jy7Eteerh421sIcO3bikxXObHXwbxNntN5kcLE/4GwBWEPBuJ8hSfYsuEQtutI/4Y2jage662z32&#10;di/Ahx5W8dlczASMdrYl6RUVMSb29QT9G7SN0xrgJvwDdJVuDsYqWPf+ifc9wdaTnHvI5RLdXxBD&#10;2UdU+TCGFasf8U3HFb5tMY31eoNNhYfwR57gunODyBE7aXJWScx8Bp+zr2lfvFiNYgzgg+qZwLO6&#10;bfJxxMdXx+h16njjDcb8+o/GW/i4QfsOl5ZPnsT0/d+Kf84A3DqsbbGizLyYyUa36GYRG36gh342&#10;8U3Zfkr8X1m1z6/4VsfmoZP2RLOlkcU59iy2xUQbHleZFGG+Eg/1UobUR/u6PuMBDWy7/Yi32EZb&#10;/rT53TY79gc8dgbct5OxknqizKecwTeRsJhOdmXyl//8nz/QT8aBLbO6Tx+XODB5gw7g+zrIHNSF&#10;pgxNmWE+5lNNEK+Ze9oGHib9lQNzRFm9d7RdgZ/EB+FTt8oq+BwPiJ9jhtjINj4rD2/h/XLCuPb4&#10;G5noAPAByk8WINRgJu2rCUXGNVD+iTs0eWJf5+HH3EJv37mZY0pd4n3GZXQkZHYmUsOvA/6jybdh&#10;p1uTpQ2kz4ScQ8V1Zm4kN/nxPIsY3C1q9XVuD5YGfD8cv3OXcPs3/sK/xZ9okWCFwMVLjAHvjBAT&#10;lKgae7hi0KbrspJEQ26gtwI0FGtXAwhyNhBvdhMv6lWuIhwndXzUh0kbgIbbyxD7aN/GwOBF5+Kq&#10;iBN0dcK/GYNLoAPsuNl9y+zvY+ha7rXH8FedIQb8HqAOI9Q+w1GPeU/nwZgVCoyTTjJXoHEciTi5&#10;JbyEEPyCsbJxbOTWIJ0rhEHpPFJbQFQTFfw9V/++/5sx+8a34+mzLoKMIqQxejU+fzGKn/mxi6i/&#10;9AvxaIBRKl7gvAE9C++/4xoIBz2QJeaxRgbm8XSNcAGudGYtI3JXRUxUlMt4E7A6wjBZRfXEMufF&#10;PAPYQ92PPHVFw4GCla5GIEA2eCwRWo8Zn66AZQAI7DMk28Qt/Ngvr2M1lRd3ICb3NADkOgiXfbs8&#10;ZXNX4wC8d277S32BHvzN71bkGVCahFHcwPGpjB7tbO84Y6IWwdGOgWmcBeU5ZwmcMsNY+aAJiuzb&#10;dkDZ4Z+rTUcUkmHlc7ypFSUGvo39iPv2CNY1hlzPT1dltq6kIIgTtMWVlxHygTTEm8OzePzqND5s&#10;TeOj5zj1RZfx1BiiJfdzEvO4lvWM8wFK1GwCcAF2BmSurBcA1TE8PWNMM+TdE6fsm6XcHwEaOzTS&#10;qgZ7TzQYg1jYlcyHPUDg8I3YXDjR6yiv0AW3raXBHkUPUFl0P4ezGSHXH8ca+fdIa4MPDx9wK5ny&#10;JfB0hZzwOLbFW9H7zIPof+4n4qz7dnTeiPjT/YgfeQD90wDc8UGafoVh/tZlxOT9iJfTX4/5t78e&#10;MwBYsXQLmxyAfii8gWxRuI7iJwkceC97K3qzBnTib+mfbINGOnFl1tODdGjym7vwbBkJkEMm3Foj&#10;0Cq5rpEJF5wQdBLjWDa+ZYAHgnewKZ/dE0DxC7Jmjzz1wpFo9Kw8s7LJE4KVc/XVx+ZJtY4r7ZAX&#10;Ww5uwlbZRp/QFyutTIpyJcGkg19jMLlnjU5zP+vVPCnGVIP9mQz+XeVRBXy4NsvtfSvvDXEtA9fc&#10;mNDK7csYdhMUzeYWQEQQwh01yvYRcavrnntYpWkVr8k+wzwrJd3+BSbjfiPe5z3mK11NIjQ8xMTX&#10;BDvqo1VmzNGTDXW+5kJ0PrYA8f65RU+lJMjLPmJNUTJywuseN+1hE8CBBDVWbrUOcwAmwe7RHlbc&#10;xJL/RNgmqLTVPLsxwL6aINmhZ8gzr1qG4gxM/jVxIvbQ0eGYqHardtnCOQMYDN4Mw3f1Ord+V9oH&#10;bLUr2p4lX3jyL/d1G27FeO2t5T1duUpgxKOsbGkDovbcyW2bbjtxq3kHw7aF6dJ0yGsbdCllApVi&#10;8MwdugA0Kvhqz77s9WS1Fb7owHNG2HyrEV31K5GjojVJGlshWB9u4L/w4dVYIERdbJcH9SwAExhN&#10;nrlJ+RWU9pARhS5Pz8WxcusM5Pbcyy0AJ+jrNX5tu0LHoVHVNWFcAGygMoBhVa0BFtiewuQJzwEo&#10;25TVhu9Z1cTYwR+qGHaZsQKy9K0d9KazvIriC6/H/+S/7WEA/x1e/6/7+jj+50+uo/Ef/Z2sCj9D&#10;6Q4D6IDwL/RZnW3MGYu5ZcGiiCAbTBOU29NKm1YT1bn9IC3rFglIkSTwgS9HG3IvP8R+cH37IXp3&#10;iezjOrbY5FUV15l5v8bWYQO06UXFbA/4FG+yjxt+VDC6LBeAvCIu0D3n/qG61FA/2rkgddzzfITM&#10;iiUQOOMzwaR88joyYHVZbrfBP1f8XlpJhcx4wIC9xGwrIvsEQEtsof1qXCkFmUS9tkp0lZXsmehY&#10;YMMZg30HbQpskt5+lR58pCwR1aJfBgDQqXWG7mKnbbKDnjSh116cUc4ZF/eAWCaNh8x/T2B4aK2I&#10;d3ld5IXuZ16luYw9qNAk/6HYgIvQV4JlT6huLtcEK9hI7n2FHPQgZ7Gf854HuSALCIZ+6WA1unYO&#10;GanlSwVDoaUnZB+xpXtkCzLx4QJMBB/VnZGBCfNB3w4rbDs6QbRFwK0uQisr1vfYamyIx9t33PqP&#10;DsNwEKc9l7ye56BXLi26gKTvmCHzNkxvaHBcTQHH7PQhXO7KuhUxTe5THIiIMWIHNPhwvOUO0Arb&#10;UYCzvLZVrcJTg6cudIJIh+jDLWPM/kLQrQUvBcsL7HYPfOf2lg2BcO6UAJOMuGNbOQYrbbGxVnE1&#10;CNZcHyjAKYLw0i1q0NXtbSMjOOxhrWE1kDZphU7sCYCPnZO4h86ZQHL725G51ocT5OYKGYX+/J2N&#10;rbm3W5X2+LuRi5nMfyHoRgbElFZxuxqvY81+nPBq1wLgQ8vD/gKEe4VlnjE+t5yZb1HPVlkxb0WP&#10;224ZATLKPPERY18vT/EHE2QePetcYOe0Y4wBDOla6L7/kKlM0TF4hey5MNiHR030KRPc6IurAZhD&#10;+NaPeg7Ow9cdW+Bs7FXP4OP2EL/DeHrQ4BXGvAQTxWob59B+hczbGPt3katyhh8Ep7ThY8lzRzzH&#10;5G4TfZlAD08grAnA9xuC3/3zGICDPfV5v1ghu9Crje/D9ibWwtZ9iuG9ZBzf4b2H2P/G4BQ7j57s&#10;unEY6f/5fVrG9F4n3mmexGljEl10xWWjejCMU2SrWX4/1h+uUM9/lidFbrFnh243esQFu8ZDcOok&#10;ilvmu38Zt7cEulc/gA+juEEXDgS/Jv9LaNaYHmIK7nUb93PG07AavzeINRji2FzkQrZYet88xD3m&#10;0IJ3s2ERg4tWvIJOLQiSj71H8T6/Ny5vkEeeUnvwTiu+NUU/Vtigc/S1z3f3BN2FIfPLxEUe/DXE&#10;X7qtbj/F3hiN9rD7C1/bxAxfYtLB7YRef2BuBuwDYpheMYqJiw2z53GL7ethKx48xsBcnEbj+Q1Y&#10;FYx16EYDYpfLbnSeIe/Y7aKexmolXZYxnUDTxWUsiXgP+GvbedgrTZ6dv4rctF+NAp9StPBl+D+x&#10;t3HVfb47yP1LRLbA95iMafQH0enfBdE77ECH6200Lxy2A34He6Mjb6iPDVceFsjPKhPwH36Mnv1g&#10;FpcCAfEOunXExovhB6d1nHJ5Bwzs9tade7OWs7hBZi26MHdtJeIIv+ziyiYT/OIvbRMYYLGJHfN1&#10;QTsTFATefa5prhbgfG0Aw+Pex+0oli4mNLBfzE985Gc8TCO/1HFi02YbTJnZG3Wf15iXFcwPugf0&#10;r4or9Nf2DFbTH0yQEr+YZbV6vdZZdeVDLnfyOrgJOJf7/NV5sIdrGDAdu83fA+QUesQcm4V8FWKR&#10;HAuIjnEb0ftDeGfCI8ekL8PG53XYMExqJlvRZq4HH4rJlGczAzBnjfPZ4zdbU+wm+m48fkAXyi7W&#10;n/imxr7uLOdqgv3QHZdsszcc9B3yWQ+KcVerfucEu92YLTJBYpHF77WAkUc7/GyP692+bZ9EpgDN&#10;bUbC1OHXmL8L5Z75arslg/GG7ZXa0HS1bSLv2DPjDd0V/tsimaI9wvyp0/PoFthG7M6WYH/lGBmD&#10;XZFghjCYB1rYAo2g54pY2V1zsCKGkOJIIOoZQoDcTGwd8Q+YubSlynweztUfxj1sJ9Ys4x93cM2u&#10;yvj4I+jL5179FDd69FNcM4wh/mJ3xAdevYjdh78ev4sPP9S3sYUXJmg9AKjN/A/Emlnkw3PEki5Q&#10;Y5XAZ9Cjwt9ljN2KpXGMvgcZrXn28bwVD3rQ1BgaPTDZbM82zADst2JRPHAnE3P+LtbwZa2fucM+&#10;DB25QRaMrXsWWVRRicewO5kHwJ5bZeyptMZrktwWDlaE8YPfD1l8o98pjH3gvTc1T5DbTsGSQKF8&#10;TdKbYESs4ShjIV4Uk3vgUWnaMz+DDYKu9u1XL0wEosn8iqzIQ/CMFf87ZMEUMaIc5Rg+QLQhvGpM&#10;1rFYIT88w88Zw3hQ1PGI/YUO4snsiym+IeZqmxh3AS7jPLWxDXZvZQGYbSykg5GXyQkvUfNyNySy&#10;eYR+DXxlj8+5W9NtvxtURCDrYohtJYy9PBQmDyXhc9kzUL1AI407bcH0qPNOFH/8z/2R4y/9hb/M&#10;XTVSDi5Jnf9LGeUuT+cDhGlUPGXvUF/H2u2Lmyts4VVMr1D03YuYz3B0CMIOZVgYOG1QjuZpHB84&#10;lR7MqyA3RC8WWa2yTaCooQIguqLpF4FTEPic4bQ7gzFg4TwuZCiC6BbGzPbye+nWFTxWsrdk9gBy&#10;Fdrqo9JKCgQL08hYUSQJiDGXt1nSDpF8F+lDmJkH72fVG85kzdj+83k7lu//s7j99vvx9Hkvwf8r&#10;GLX9+Wvxc5/tx5/90msxe/sPxUvGcJw9i9XtItYYUo+ml2wavmzajHDOUbgPBSHL70dzgnHbD5ni&#10;kOcAkOtZ9hmwd5Ertqul1UN3wMxVemKdNJQtFE8eNBjDAwEUr3/ADG7m6zx9ZA1ID3hyO2Fui22s&#10;sRxbnEHpNk+zDQAlt7cedwsEGjpA7wbO3yQB5JI4yXcDF8uaDUqy5wBKoLH0GGEBgPO6UwwMBMKc&#10;SVcCJ/QPww8n+NPG3SYb3eJnP+gOfFQZLQuGCiiR14KJYXOugOPk0tDitFqAilbvHlPXokdc4SCL&#10;zU32R9CVvI4jGLbejvmjk1gMXkT79jY6iw7qWMUYAL1EDt5Hy4/LZnyktrdu4i2Mqb0p5tDQ5GFH&#10;IWD+Q5SkgzNeApTXgDeoz/RQTJzmBUKyBeBfrxvRWuPcXSE7PY2HduBtnccPDIa2txE3zE2nhYAZ&#10;SJoBt8zb6iP3tZtISqmGNm7DaRtx46jfgG6Dt0bxC2+34rPtL0f86IOIV36EDz/26k++4C1yE/Ov&#10;8P3NiO9M4+9O5/GVb1/F/KXVDjhdRr03gWPCQSrCQ7cLeFJdkzlt+d1TCbNJJM7b7TQG41ZyQhWu&#10;4W/G7KJTJpLUCsbY4vdj8wI94yHHBWAEycjVNgiInfDUTRNknrRrsrVuLDK5Ibj276NAFgOpM9ex&#10;qRT2QXLLhfvcBb93PdoYL0GyfUFcvRdDuDVSoOcqv2X8nnDnatZO0ICwan4NGLPUt14Denge1tje&#10;h25oWLvlatdi7LgxwQsk9HTGbJLO5+q6x/z3GTjlm4zJ1SarKAoPvNAOYUv02DXy4CpFlk3j9Jg9&#10;Y0P6AQXqYm6r49u5JU6Dbp4OZbm/ht4eRiaW0rFDO1e57w7AMNHvnNEJnq+jszyfoach7/DMbMaq&#10;jnhqIs/sQy9Xoee+Bj/AY2n8Ve/c5oVceZS2VU5bZFEwZ0Ixq5aLsRcjq8gskaqndbrdAdQNNYep&#10;e/Zj0vReyJ8W4Bca7Fa4ce4lLi4RuKZOi0F5sA5mWxXlFthbl6yqfVby8T80JsBEAI6mZbDxVqgK&#10;4HOLL/7D6jhX7PwT1cRO4md4tpUtbmfJPmrwUzCyRrtdVR15b+i+toLPYLpqxxl8PQB8tOn6m2j3&#10;c+upW5WxStFHXXfHZR4GUHFN9nfBrjnwdKZ8BDIyNonId3MEsPUkr230tybEoatzRa46+zUB00mO&#10;2YorQQPkSUC3h369Hdo4dKsqmstNrRyyRH0PfbcVdFS+ESshhwjSyqoxQc/4M4+j+5f+fPxVDwNI&#10;ijqi/+/Xe3xfvvgb8ff/JiD82XdjWbTxGXc815baO9Dk4YIAwb5KDYLkJcyp0I3WCT6X59UYUHug&#10;JHMIcOWJCVZ78M0BiiNPdd1cgufRUfxhE+O85r4CLVfSZwR4BWCigOZthORwvAx70HiYjfZgCr9b&#10;VtlgK4Qt+jS363kyl4dzqM6S3UNuZB2sTRne7rfoCMrBmzvGUZnYiQmvt+AhYNmm6shWuwnod4uw&#10;Mp8y45jgAb8f+604xQbUOMtDV1DNPG+hNXcSjKl/Pccu2ORFK0Rvuc+xrKAXdFAW4bn3NiA5Ysus&#10;9KrRSShh3jeFVL4Pkbf9Cjnm4gWTyh5U6HU2fkZGD8i0yY3cps39a2gU5Zy54r/5PsRZbJrTOLPU&#10;L86RWahlJ+j8kvbcEx3A1N2B10MdK57Z0kciVCvfl4AEQ4vFMXsqVVYScL0Nft2C4eFjyqAJ6B7j&#10;tFrH/oT2wjNCLaClMnvcT9NOtE26WOVmgkmCIitNeNJE10rG1gUnTEz8IP8Gd9q8clfl1i63+Gkr&#10;x/iCNYHPbrPMalubftuf0Wb62nUr7EyMIva5dTgXBkwQwA8Pa7HCfcnr97jAk0+f8caJdpd7umXT&#10;KgeT4JCB+zdjg70eICpt5LGP7l4iy7AAeWwRsKCPBN0v4EXfxQV8davCtpl04O9HmCpP4NuvBolt&#10;rVJcoj87fSX3sXJwxDUHAr4pzzDA1R2cIHhYAeTXxuqQi3u5mCNWs6+xVbQZYOxH0GIV+xb0Aut9&#10;Cpv8BHlYEPAbnIivTO5JC1f4F+CFM+3wcRxT9KdR3x2yMYYVO4RuD97rErSXx7Noc49Dicx48Bcs&#10;6yLTHvDxu9j4C8b5CBmYYPMONRhzgw7go6xCb/Tu7M5ucsiKQSvLnyLb74J/KmzX05RlJo0ML+Bf&#10;QfDV5Hetb5T3CLlFX+gu47byudFcxgD+vpgR7NbP4uIMe7F7GNuby7i2h0D0kZMan2qw3Em8eoQm&#10;+kG3tsPpmGIfqtU1dr+JHKIzPGrxsB33dydxuv0B9yMIw/fjkhFNfG35ehyH4pKT1KfcWtQbxQAm&#10;qneHOX6AeTGTuJ3iz64vY9LtoWP4ImRthRw2d/Po317H+7er2C5/EC8J+Du7q6yC8GACt0TvxbcE&#10;6AVBtKedx/I6LnjWcraL7yMPb54eYvjgHL+PjVjMY7rcxxK+rOBhd848Nuu4Or2r0Bo3xnGcDBD6&#10;q+ghz+rBBt3ykAMr7e+PncMwnr1ER7eXMUcfe319ywW6i560kSOr5gjS7VfYJOC0TYwJj0arHaev&#10;YYs6+POP9UXQ4XCTdtYDDgYmBrV50GXRR9fKcdzqr4gXdkPeE1teMtbNKibo3rvQucXzXcC0QTtq&#10;D+7AFmHjzEu5BVAXy28ZYFevjOO1HvjH5ArX5enMWl2Dd3THnJJyNzDhhl8td1Pw4gxdjHj6jHs/&#10;3WVrCTT3E/yJjUFPusiSfdzsl+Q2x0xIEc/MuNbK1MQdnW2MMJsWaey1az7ZggFu1EDINkuTzeAU&#10;xmnliXb4WHroE/NGp0ZWlDbR/4W3nsU1NpabxQ4a2sKm2WWOJtu4s9BGdF0TC2TrF/TA7egnxAID&#10;6Da9sUrHxS2EGznuD/hc462Y7nqo04fcFwJloC/pwC/QxfYBVpIe8BUDK3cYRwbwXXwqYynX2zte&#10;ibGxE87fAhLL99MeQYvc2cFfHXgs9jJhhxHJxUr5btJL2Co2ypMkCc5QhdggozswjYsvue13JM+Q&#10;oXmV2zJtD6FsWHW8Aw+YblKrxFu5/RN+JsXnWIctdBlvsCno+uwYhP6xNunPz4a4H7xYupLMg7Ov&#10;MQB3s+Z5rTq6yJvtOPY3kAVbVbr9GRDYwG+1sdUbnOAVfl1ops+3um/E5BtdKyHBIPDCxTyLP5Qh&#10;EyNOOOmIjGZ/NITIBf3jFhxhjzLmC4uE4tAUWYFOhYvHCLZY505+ITh+57iCljzvlG/jYpGytfn2&#10;9Pvo2sXBs3j1DWzU4y/FafcshvjmDbHF+noWcf1P4zn39tRrK0/rKfo3Jx5jfEUJjkTHfFrmcR2Q&#10;MavYnft7OI4HQGVtoFXr6L76VWP77M86wE/bb1AfJv5oY4+b0HrF33NsofEJqsY9wYsw38UssQ+i&#10;IcHxQTzDyn5wpElmmI29Z0Bd4o2iHxUyYMaLT6a/NaaAnNidXW7rBp4nDkCVsOnIpf5Z/WEe2p4D&#10;8XQPuSGSAsO1sGnQkeeYkDUZa1Ist7P3zUG0wNV8iHm6k8AFbls0MSSuF8Mhi1DCQytTD7ptMHY/&#10;hvC2uWY8t+AdjVMx4574GqO4A/hGOiu/yLk4zbZktg8y2YpKyWX8CDQR70A7t47bp/v3DowTmOQ4&#10;8E3i4QbXSS9tUi7MEUBvtfWM26rcjIERwQr6G6Nlwo2fxj3GyuYdlK/HvTei8c6nX//Vz//IT/Au&#10;AgLQhD8YK3uhlBB4F5co0keTOj643MRvPy3it54s4zffX8Q//u4x/umHs/jK+5t4/8M63sPJvZg0&#10;4nbTimtA3b4xIGbt51YeAUm5HwNWeigMTK0IMnoP46w/iLNBFeNxP+6Bch4DHt/m7zfOOvH4QREP&#10;TvpxgYL1MewdwOUYR3ACsZ2Y4MUT9+xtklsUtTRmglFMDe8nZgGWAU74DXfHPxDJpAdEsokxlAQc&#10;QWN4prJizjN59aHGYvZxLK4J1hY9jBMObMi9Lv6N+KHf92fjrS+/Fuv7Kh9P2VzHGoPrdo8Dhk21&#10;UUatJL/B6M0AxiuC1ePqJj4AqT3D4V1NruJqehkzQMGa31fzq9gtX8DIa+43RyEtZQYQ4+xthKqV&#10;LlAgjw5+isH/wXVg6BF6hG6Gwbi2p9B0HUtXqxBwAwIV2RP0MsmDgG+g3Z1hqlCwNo6vmaAxT2SR&#10;P6p4Cg30AxRmLywmMkB4Kr4FRVYDwljICNH4O82Qq0oEj/70JDbiDAQVcM013l8ZRrLSedmnzGOW&#10;1elXIf/DHvLG8wS793jWw1YnXul343M46i4G/nvco9gzKYLJ2PXjIUCiiywsylnsViuCP1ddNbjw&#10;EaOC+YlPEWU/OD+JDYHYxWYSz6DF7YIAYA5dML4rwf3WFZQiZoxnzTjsAyZgcOtOm2BhCE32rX7s&#10;qlFU/U8DbB5F5+wPx+rR67FqV7FYD5C5PfwnIMCASgv3ebtVwISA1V+Y1bD717ruYghLvv9UNL/4&#10;i3H8qT8fjz//F6P3p/5cfP7H/lSM3v0RIrl3uccoLqHRc5yvVWz/BY7oH/3TZvxn/+Ifx9/9R9+J&#10;v/P1WXzje6uY4qw3ehecjhVfmhntXYMxyB5XTsQ85o1yxQOnrDbotWoNB5bSFQBPZpGDViK6xdRt&#10;2H5puLJQmfebJtewAZApHbn9ulxd0kaaTnHL0jbvV/IEZUBPhm4BXH1Nr6/DNlkn+DFVu+Yz3mcD&#10;v3gnWgDPSz5mAvHSAAQnjhlnHm77xaErz4ItHGSe4stz7XN4NACH1k7R0uI9SmzvyY5L/CADt1G3&#10;TCxwgbvTtiI1wRlE8tAGTxOqeS2DOWUfOSo1rpIBIdahZCC63aMP6JDOgBfd/uU4JIJHm3f4nFsS&#10;jVvVl6zE4hlWo2G2ke07DNpAzq2Eq5G/HbJi8knAdOyYyFwCNJhrC5tpiikrexAJnDWD4cPqGAEt&#10;cuoKEA+ILt8tgIvJcHu6mQB01VObgALielwVcguaiU54iNTotXSiVuyYsVQ63EJmJdGOgNold2IU&#10;aDmP7YR5c4HbdK1uMCm15Vk25TdZaDDtOLbqqKAaG7TA+ZtEz22/AKhcceRvE+7OxAQgH0oQ4Lel&#10;3+mrlRkEVgduJJlbsKCNAVTU8lknzbwcMLT04IKqNYotTtRxG+R3QTGejrYRDCig8HJhEAXAG2Gb&#10;PBHYqpweBHB7unmLbrLVcFKrzf35TI2fabV6UeFXtnp+r8d7tggais4cOw3gtl9YCchELhoEytpa&#10;+8/t9zaQv6OLVYCa3toEB2P3FMkDQjKANia+98cH8aOfuxd/4Fc+G3+i9ZCJiaid4L/89YP4ytXf&#10;jm/+redxOZ0D4FfIkyDTe99DnwGqbi3Yu22uhT4yRkCoK4RWuOW2OcCcPUqZXOp/WQ8IggA3yKzV&#10;qg/QzR0h9Z65bqCJp1FP0auMQaCjrQwm0LTqFfEIGZ9ILVCtyeQ2fIBkadtTpqCTvRGlz2bVBITC&#10;dz6/RRrdGnzk3sp/A0eT1eXoQEtHbl8W/Y1ZhANhOoFJVKDG9mmCycIGHPiGJjZAP9XA5i61Eq11&#10;6vsSJ25ieYAMWHmmDfIkqxOuHaC3Y8bu1lT1dQ09rMbT+mE9iA3hRa4EI49+F8p9I4bIjCD6ktsh&#10;RdBwnyfNmoYw2BmDIcwc1uggLuGuWqsnIsOvooNpDzTC/L8C96zs04i8e8LevSN0wvrNmI+VoYc2&#10;3/imFmPzv5rrm+UF+PjO1qvnJfz0pEH1uGieZYISS4KdB4VjtDyYxIo+xEw1Z/7YBeTSw6RMjDEr&#10;ZAL7hU1rtNF1nuMBJS0+C0XD7W71FkBbLGOgj7dKs9xEG3uQSXMrgk0m7pB/dOTQOWSrAe0Aao/I&#10;Qxnkivgxr1VnPCTAbfpu13QRryxMPCMz2lFkeCkNkUErnTIgZFg1Pkehsko2rGbFjrR2eFJ4toDG&#10;zstkjqcoNixjgEZ7+O5qfIOBTLg38JlYj1mBQ+ytWnawcjxnaSAnDw3ceX2DHG5jkXZzyP2bBK5a&#10;ReI/7inQZzK8btrcCucwEEJPWj47aazccy3Xu51q6zfXzxmTPSIL/IhVAVvGdjQKghc2dLbliAFF&#10;yix030D3fRNcjO8xoaKvNsC2Et5WUfb34deYrxeI1wLaVrEkGiyajzCG9nDDV+9m3Bes2JkyA/wK&#10;vLEjp0jEegUb3It7DZCO7Ys82b6jf9s9IObA30HjHWNWD10AKpWb1godhMfKwPER+sP18N6AsJMJ&#10;YIKU6jT6e/Q3u1eCrQh4bA1jU05p2UCfVlaoq686V2RbvD6BF63tLMbohDsfDJaMQCvGbsHlt/d3&#10;PeYam0a8P2/Gt2H+DTHGS2zEbLKN2YtDzFa30ZhOYj6bxxUBeokO1Njkt5v7OL04xINRMx50mvEK&#10;KvLGsBEXfeY2OsbrozJeH87iLeb1qDOLEX612ULWoembyPiwxzzHo3hrfD9eZYwPoVWvmsX7CEQP&#10;GtpfuCCI14fKW3fHtLH3fWS3w/XL2Ta38DW3C3TtMsrxq+DqEfx/aZ458ayV9oMOcsL4bpBZE4gr&#10;BKDroi94v7leQz30necdMV4m28cIm/kLzUrn6AIxwd5NmbRsQmODaUQ7PDFfu73BrpmA756BNJCR&#10;B+j1+WeLePwKtm1mIHiME7dZ89wRdqvabGOCLnkCqzDqLkq3wovxYFg8rMpWG/YzbLQHWU1+sDVB&#10;voddaiMH9vNdT4ghkfGqAlcpzzN4o45yX3h6jY7McMB7K3mtzEcHjM8MlBvtQ5zxbVmAleEubjXB&#10;bRZ2eiqtiyddacVrnuKu/1EPdSPaTrM9uRgK3rJnrGtCelZ7NNf6ZLApyIgxI9vIi5KX2+O08tw/&#10;kz5iNebXBu+IH1tgUoAoV6j02GzwlQhY87BDNrIRO2PwQCdx4epiEG+fEYugj7fyCB5ITg8NsUZi&#10;RwxrCFWuuKM6j32v4fERDHUQfzMnt7NnNSyTE3Oqu7ZVMPnkaHPLmjz3gCpiHbwqPht9we5BVWgD&#10;BbnHdmFMAt+sKDYwRXZy9xF2QG/iLgr7jB3w1xPG5onjO+STkTBl+CvmR06sxM4DGeC91U6xWfJp&#10;4lKxv+Pi1i4U2Wog1VxBlapZQcSTkBFtm3FTtjYxVka+hNsdiMf08L385DPZ2xk6uHDXScJxP/Ex&#10;D9FCmxjdQ2enYzLJUzk9AdT5Zl9qba8Y0G//5nk+4IC/LTwBHLwq/mvycJAzctEEz7lYWeJXmEu3&#10;HX38tIso7ihzUW6FYl1Ch9WyjiVmdlv1LS6N7vA8sajHD9TI93zKHGc/IObYgsl4CD4q+x4yNvuR&#10;WbVY8tPDGcw+5wmv4lwEVbu72+MP9HH4H3dw4OYzOSSeceeSjkeZ9fRT/bwy4lf2X8euNQdN7FAz&#10;F55NMjWHyEaPWaIgeRAY9/GgErEL4JxvozCwGb86DigD7eSBcTkvcp0VdPrXPWJocYGym5Vj4Cnb&#10;VrmrSsDIXbBJvs7n+VETU2bfTXiTi//QIJFI8oR78roY1IVw5+QBhPZMTvBk5TrjN4+Q//keLsKq&#10;YPFrB36W4Bl1RT8phrcq3AIB8xNZ0Qzfu4zFnTcu+phwsw2J+K4Ug4Cp0rGqFMqqzpxZQGTGgZ7D&#10;A3cZuvupodwaj2WyiC/nwKUm4exL2yIWb0oLbuFt5I02yYS/vPPyfnMcxc/+8T90/LN/+a/FcrnC&#10;acGE+ZzfF7FYA8ymtzHdzGO1wrhP5nFp1QOOxu2jW4C95HPF2BV3pfecm55LrJM2+FgwzgD4blhR&#10;0bgf90Cm93nfBtV5xCyBlMf0XjE6FbqFU3DL2IHrs++URkfvolPmWfinJIcJJd5iNhKLMWsA3TZj&#10;gAXzXBHuGgA0bbx+l71mynzzCy/7lkS3kfcaSXO7hgCphaE2gfXr9ip48pvx7L2X8dHLTryGVfwf&#10;jHF2P/tXY/RHPxWjRwuUbhsfTrjv7ftxdbuOGU62tZmZvE8QeYvEbVY3sZpP4tZtdetpXC4Q4uVz&#10;YnhoWsMpAhsrdfYAcP5CGPiDb42qQbarv3A+A8O+QLGq44WCcrNNp9NormOBB19gAFzV8JjhPHWD&#10;uWpg3Lfdgf5uqXBLhJneMXNv96CvmXy+DMg0nXgLwjN59Ymy8FkTmiYU3F5BnMTN5ZFKQQAM7XPl&#10;B97Zr8sTP/B1afRehT/dfhEvGbtbEGxs7YqdvQGuMchN5v6uQoqjAI6Ep6BdcE0HMNYbdOJs0Irl&#10;bhhzZK08/CC+PYdzm779gfGc0IcAisg/hntAC1rkHn5Xyx7y7C/jkC9Pqvh1gsLG86t4soSXyK8N&#10;QIvicXQxdO0WASqyYXLATHajW8cCObtZt+LBrh1vddDOfi8GvV50HozidRRwwZi/dtxGeRlhOhRf&#10;HfYuEpDgp6UcfORveN92VQOw9/Pw75W3+vH4jVWct//7MfjJh9EcjfmME/m9r5uIxYxI9wfxu/ur&#10;uP6Hl/HrH8/i5Q1jXBBkwd8s38V4ZKKnBCXq0Y4znrfnPRWdtxGaXEVCb8wPWSFEPAu9CC35uKJP&#10;3ISjdOWAL5OjjNctKl3oYLI9t0zi3dyGJHi14avHTJv8SkeAY+oqlwBakz/Z65Gx2Zx1xCcFiFlR&#10;P2zH3ETWUoCjvGDgLBF2Rctnq7I8s2K8TeToRmWGnq4wGCRatWNwbWUZU0OUNaz8TsCZDhU+3G0T&#10;JeRMg6A9wHnjpCsTKzg0G7VWJmqt7pQ+0LwJjw8EILWEMeEF/ex35n34X1VLA6sDtrLNfjxMMsEJ&#10;o8XIM0Z0JyscpHF7FyPANxyA+7yHc50zuSPj00ZV0pfxZfPMogcQhEIES64f9fhcA7ti4u94nMR6&#10;Q9BUEpwS8OZCAneFtTgfZB+d8TRQyA29nHcnuhjD+jAFKMFHXwQhwwboaFUak+Fe9lqyQskEpeBx&#10;L2/VA8blZDvYvF1zmxVsI/SnUQF+4eseWzbnfVdwxctgnVz5t4pK8GtvKavZTAfsDEJLLMf+Brpp&#10;Z0eMB/vANSXB10b5gKbyvjJxh7M0Of6JNc7TR5lOzPirxRhM5EpfK3k8/U+6FQ2AnWPmiVg9Nznw&#10;TMCk9lEgyju6Hdnq7nDJVriKx982rq+QXw9bsPelCdSqv8DWNOMK2xCbAXqA44Vn+rA8wr5hVfM6&#10;JoIEJi/otQKvBNxOJJaAdEgwZ5IN8GdqSxE+muDl4QJaKwwdvoJ9PCBzmfg4jwP3eBNfcPLOL8XP&#10;/8oohtWP5nba/98vTHr8r178btR//W/HeqFtJohA5yuAtC18DutT6EjwL9Ph7xa5aiP7JWD+CpDb&#10;MjBi/ikuJiwbVlVDU/h30iVgNamJjT0rFzE93gJaL7LKw6SMLQjsAWM1jShnBg0E813o7/ZcOyBb&#10;AeVWcp2F1XJuDdnLK5NCMx0jQTvgCHbj26pY8vliC/GwO/a7O+xMmulvGCD0bm7WgHUoiR2zqkIR&#10;1t/0oGVWX8IAK9xdSNNPe5hCYg9k8AY+9ZnrKdc8JQASS5bYD7f9Ov9OqxM3gtv9El3ib5jlKX1W&#10;K2xdsMO2eQBOrjJz3VBQhjM1KbTg3m1sVwtdOuB3dvsR2ruPoVM3AGD+DDO3NLT5Ze4KTtvGQ9ho&#10;ZK+NvbpnU/StdnhP4I69y1Xkuy0KQhebQLs1yx6ZbosqwSauFB89WIdrTHaX8ET7aAxR4wM6XG8C&#10;zk7KL5hkp7lgnABcbt1ozrGfAx5vEAEOQK9m2k2DYAySiUbHfc1MTgzETLDyubnGud+OV/h5w2cJ&#10;FWOEfK1MZDSHAG7niy0+5YEY1S6RR6c1jgm+vbXHBrYW0Uc+Vra5YA5utcgee9hZrBc3h6nMseI+&#10;VqtOsQ2C4UwyQffOERsJr3Ye4OCG/sYZsKTmIzM+WcQt8lmip8e6EwOeKYZT35bqGza7NQBjrDQE&#10;R2EC9+LehVU/8KU8xTZMstKoWa2iNXyb52J/dy8IFA8xhD5uR5YPW4NE+291kLbEafBNWiKnJv+5&#10;KXOxExh6pb6k46h42W16L5H1VgwwPoRF2UeOh6BTBF5gE2XCCkN1s9HoxwB8PdnhNTrtGHYJGtbw&#10;ufdWDAg4qtU0BsjgCr9lFc0VMjPuYp+g1TUU9VCDLs5efGszqBr7MHIrGEJlZbjtVsryJq7AWuXg&#10;POJ6jtzi/4dVTCfYE4LDomdLFnDv9GVcjXtxDk0LME4x4DpsFmoUr2Hn5jP4jKWr/Dz+Zsm828hF&#10;C9pewb6ygc6LrUzMzmbhFnJieCQIOVUbcJhvNeCDAe9qG0/XWPLuFXpaIR/wcoAPAZ96OIaHjLR1&#10;JsxFsXHhpkRx51r/chin6Aaelzl/F1+BsOJvtlY3d61QH8aF5ebNt5jzMkoXoJC1u4bZxBvQSh+E&#10;8YpVBWabvxZLcPstI13sn8X5FfQER7wAZj1mPKMPnuCrN8jPJv7mZBMP95M8jCMrMzrgfngAVxA5&#10;MB70akPTryJjjd2OefPORR3Vm1+MMfw9rF7G8+8uIiZPYzfX/+Mj+/DCqtIWeBZhNn5xSxeemjjr&#10;EFNEy4bvt3zeeSdmAg/EmtgM+ey1xzEGw824V73pgMWhJXbpnPir3q9i3+iio91oTtZgT4LGR4+j&#10;8RIdfvksXlRihwoZ3TAfcOuqju8vkf0uuJrnogrYdCthTJLOgNzI/gzMh10vhv3U3Rbzz9psdNAE&#10;9xyBqffER9gJE3APuLZGvvTp5riWjOtNZOIRPP/dCXZp3YuHyPRxuYwPcDdu4bw4wc4yxy3YpTVA&#10;zsA2bmUUJbgFEEUluOaZGDtNoNiAYfALfoUfCFDafRPtoEhkDPtGTHuN3G2a3TydvtT2Y1dNYnF3&#10;BufBEdwCrOC9jnvowt3EwT7SJIGJBxeYlziti25FPBtxy4fmC8N9bCNGtIWti9NxvHLWi5PpLD5c&#10;ILeMy76qTYK9m7k7O6w84hPMWd9SgtXW4A4LNnSvVqYi0vgg5CPt/ycYQ9st1oPuOSbu0bT6dYDt&#10;wf4pL5643mDMK2R4h94WxJwENsyEO2B0xNfZRw2MfMBIigu18ZvpNm5uuRd0EXcadx+0V9gwk2G5&#10;CABVTUh6eIo6qb/khugcNomxL7DrVl8KexpDXuf+noLttnYfKSAzlFGwdDX2M9dvtlY8FYzhrieT&#10;N9kblvEmlsLW7bFfR/jjVlkTHvYdU7e8PyrMe8S4jIMP8zm+9AfQK5MdXNAy2ba+O1TJPq5Wb2Jg&#10;0id5MqYHuUHqNNO5YNomDsXX26ZGf2UOYwfoWqKzxvE3qPC28yjefRMs9fj1aHdfjTMw+wZf9zF2&#10;uLj57TyccNNYgxuQH8ZdLzfZszew5yafuCWhPhg8f+fBYlnkoCYez57OvJcnmmIHTWS626zbO0aX&#10;YNOdTK4F65tKME4WMxAI5fbMrttskQuwrdXIeSCeMT1zNPEJEE+smiIPHfwVMqdceOCPX3mgAd8b&#10;/TYPcnhuj9zBXxeU8lTYCnnExzT4vYmcHFpgQsjlNtc8BAHayw/vVYBdDhDYxCgz4SJkwl+9xAcy&#10;/oz54GH2R/ezYiHm4zyNcZVrY6kj83GruTvmPJmdEJl51fCNv7m+gN4u6rmgjxi4jHOn0wjgnTzd&#10;zVueF2vog/NUmoyXkxhKTv7ki3tYnGJ7Cw+i+UQ5eQZyzM2VXxPOPsiT8XWWbr9GNFPenYaFK5kA&#10;5LPnx4tovPnpN371c9WTWD/59Vh896tx+PDX+f0rsfrgG7F79s1Y3nwQu5tnGMtbgpBF9JqbGPTq&#10;OOuVcTJoxngAcESCgcbxBoboldPT6Dx8HK2TezjUByjFPeToAYKAQ8R4I2IYtjYgwgRMGwOoQlUY&#10;iQEDBFYxSpMgzBECMXi+FRCZrpEyKXCQaghkBsIwwjmar99jvGoE1FUhM5e7wyq2ADRecebQQSMB&#10;FeB2ZmiTYDIa58RzDeYXKM4zmFxe2wtiF7ert+LRyU/HH/zZT8fx534yOq8+AvDvCXbmMSN+aKyu&#10;4ymMfzHbxBKndoPzvEYAXuBcJut1XK/ruOF+y+0qTzqxN9gGJu9QhgOOCRfAvAicGGupMmIoNXr2&#10;grLppuKwQjCuCBRnAFOV1wzcCwzCiyVG7oZ7IdRuR1M4bDJoZhhUifPC0Q5geBfjikCgErABwRsA&#10;gjGcLYxumyBzAC2GCjj3kJ48Ib/N/xkcuQfchtIMDVpDW+hlMtWVakIhaK4zulOCdkEQeVJFq9eA&#10;RhhrjHkrPyOfCJKgf59n29zcsilX2cwAu8X10EGBMbBmrmM7j4E9efB+z5EX4HZUeOzcxiLoz0QC&#10;jgiZAeZAMyhVHLIh7KUKCt2tNHD1pc9922Ufn4GTHEQM7yODnWHUuxGAE5B/8m7Ugx9GO9+Ks/Gb&#10;UT14PfaD12LRHRNsIg8AlCfzp3G43jFejAO8ySAcOphU8XTffT2INZPa9H4pqk/9wdj8gV+IX/78&#10;n4wHf/KPxatf+KXovfMQ4wiKQwpv+feKiPpbGOevTL4ev/EPnsdv/PP/Iv7zf/S9+Mp3nsTly+vY&#10;eEoL8mziBvZCZ+kEGaGEVFep0zNi5O0vB0N4wcCD8fkecpDLOF6PPCD5mUBzFcK+DvbhMJgzrMqT&#10;Nnkne6nIeBmNAcrDS1w9wNjua/QLw+GpTJ4U58kznthZH0U62xzbDiGAVQSlfBsFcC8TvnvGaaAu&#10;hs5qNfSD/6OH085qF1dfeI7JFpvxZs87nW4mGU1g8Rnuf9fglNeYYzpZgwMdikYdGfQzJmR8bjo1&#10;Psfj7+xJvqMDajJapoctcbXp7uhy5kCQbQl6m2AobUpaTOSOOfkI+0tJbw82cCO7K58eKOH2XCsm&#10;wKGA3V3S0/6I3A19sIqUwEPiEKi4mmMQeyBwaveQ8w50dJ9NwR3hRbsgoBEgqsMAfBcQPFUSbJAH&#10;SXh6pyz1NSus7D15JOC2SkigUjGGBmNwhdOea3ue48JG9qVjOtnpgXl4EIBJIXvk6eibmWy12mNP&#10;8OFnDaqYJ/Q1aeQpXxZyWm0hANQxWqmqWTUQzaaz6rhaCGOlr/2dYJ679Hg+9pbxNEEO+Tu8SCuj&#10;rAIYjtghe6M0kBFBoSFME4du0+BWQ7+Aw+b2jrni85jTsCdVrki1uZpb2d/KhKeVpUWbb8ZlFbPt&#10;C2zkfuioOdAbGjYbOL6tZezQlyDMlTvbELiAY3LCk5WF93tsDZdnw3BP9/N0w4ZJXAIE+z258z1B&#10;L9c6K1fjeALgBPkF5AhzD/7OR9wee9y24+n+c/FDb/9KPPqVz8SXAG1IAZ/+V7+0Dy9f/u/jq3/9&#10;23H4+BbaKkd3NBUsrlSGPVqLHRRMCRZwx7HqWAnRisfQXSBkKXH2pGIc9o3rMJmy72otPLbp9oDf&#10;mXOH3zvM5znymavpgB+0m8ATuwZIA2ap4oCGFj4Wyhxu7/ST/4/YKE2NUmcCwsbyJhQOVmmCE9yX&#10;cdhN0xcrd1Y62UNuT1TvaW8t9DbqYawJapvYFanhVrsWYLLFPDHvyKiBDzLBtO05NuNzbiX3uTAg&#10;6WugumR+VrBpxCouVvas9jBps8PH6voNhEfFBh4XuUhj8l3o3VKOEfZjB77C740nKTZ7aedt0t+q&#10;zmJ96DEvu9f1+Dx+VQxS4+i3gEx4YdCx60BDPmcVQIOxWQUsELVfYJTIIuPabrQlE+jsYooAkWcj&#10;76nkxX1AJsQ+PE0/IxByQc7VfysBlOIWNnIJ3V2wO/aP2cC7Bf0Kk/qg0mIzA890oCd82LfAHYYn&#10;yDpjKJlfxesZ6GBbm8h/VqkLWHmW2CoXFNBvk6ratYMrndtWnDicIXKOD6yg3Q57NcNGWrV5gHYb&#10;xmRVZG4PcZzSGzopK+psVlhiP6y3XAPeE2tAQ/FdxcW5kOrYmI/BtIt5PR2S94M+bv074scX3Ntk&#10;q1lP+9Y1l8yv73bPIoA6URFYc7e461HLzJmfbQa6TU8VZQ7MrWz10Svu18Em4hfNW+95jqpln5zO&#10;kcAcmRLIQ7n0jWEFYIsAmjlYweypemtBOeP19E4XF+od8sE8GmYsZsoX8zYY4qc9CA0iDOwPbe4B&#10;bpnq90xcoRcuvng41xBcghciMFjFFbQy2Y2QMAr0n/u2nA8vuchQgQH3YsJzF4nApfhuD9HYaMNK&#10;AsfWOitDWusBto5AnyDSqhOTziteX2za2ER4Edf4l36Md73oPtzmcxrLTrTmq3jJs7eNFbIL3pwh&#10;vy4CoudWmWy4X4/32x7M86CKegsfEN8CjGk1hYteewJjK4YG4wpf2SGWmEfttr3GPebFfNTAsiIo&#10;1nY8BSfgRwERaDCqjLxhW1ro9sbGfbuXMcK21F30Zml1GDYfWfHU0zVjt3BgtVnHfE7MMpvgX126&#10;wEatCXwXt3GPsY7Qo5OTTvYMPCM+eBW7czFYErsc+C7ilbMq3iC2uQ9mPj3fx/Y+vhzo9ma/EW8O&#10;D/H4rIzTcRnnjG+B/b3Yn8TnGKd2e9btxGf7VZwhm2vw95fud+MLP/NO/IkvP4wvHF+ND795GsPy&#10;G8iraLyF3jJerWfzfpxgxO1NqvxkcoO5bZmjfeFW6JaVno01GNn9g9tRzNp3vVbPjaeaQ3z3Pja3&#10;WGFsXbePLmOvcK7IJzgNG6DObbD1L26JJeCbLS7UGfto+p/89CRP29C4OChOPDFZtekRn0AH+IO1&#10;iNeHJTb0EGN0T/StPhRHNLLaoqOrPCxGma3WS+JAHQf2/RqZYB418tofbeP0wTBut6cE9Y04wWZ1&#10;d1dx6yED6HwX+T1gU7GsyCZ21qjZlhmAgKyiQvi1BV3Gqi0QfwjXCmNR+IE1S932cK5hC/1vgW3w&#10;Ic7TAFgM5M6JPO2xMgED6kIHjJFKZCO34WnroEc2ea/QRuyFrTg0yRv0rVMsc6ux1XErswKbJTSG&#10;d/Bj1x3wrNPYreEsdlnMoE31IKkT5PjCmyAvv4dzRRADJjDKtXTtsgYCS0/8wowzGa8dNcYyDhNb&#10;ip3U2kxooC8FIMaqSxe17Pddoys7jFoufuI7rb5fYDeyWl+bCDbk1thG7g/9xLHXLvxgqJYmv3hO&#10;R75iszFJ0ED7W0cX323VmzGPi1ribmNufSzGP/Gy0YTYpCCgFD8ZHKTnYl7iImO4Gr+crUN4Bm8z&#10;1iKW/O3hhbnoAe21ndrUPuPsIRMuxDkuV4cwP3dz5/YmKt3hYmKGoWKzeS+xHz+ZpjT1AAXbU2jr&#10;jIFsg+LOkFLsnzhfvMjz+dABv9yHph2oj7NIWRHvG+t1Ftu4XRCTd4fx4F4jLobIRfMEPeChYChb&#10;bUQ5SfvdFPuBe3bwPQnBYGzzVKKP4hpjfReEBTDZO5Wp5WKtLyFXeNOcm/4pdwDACP2EyZ0Fn8PM&#10;YevC81NSDj2R1QXlFZ9ZMo9s2cM4rNbmjinTutPsBcszTV7luFxVEddCOF7lOuQYI54FJId24iJ9&#10;cdoKdOFYtaMLvTzgwW3GXfyWu6SEahY1tLEfHWhuLz4ruvWh2uBM0CJbR/CDRSS2L8oCijuu8beZ&#10;GrCG2U9iTttUOW95oNx74FqD162evqu6vIspVUqv89dMKGrHnF8O6BP/TeDkup72Q7mTBrYNQZj4&#10;PPPnye7ecjT8KrUYj/Ejz1CQ5DBMsxdbQkzonTSEJmJN4ZthszxTBHxdNd2jc3q4LkxtWe3/mS/+&#10;vl/9Z8+a8eHTXWxfFrlafAtD5/smwo0ACaRcYWgR+EDosouwVH0cIEYKkOS2JY1B1R7FfZzQYHSK&#10;ID/AaLei0+YhpqB5uA5EwGCfkC3BgMF7AiyjFV6zoiGz7yltMERm6dRhfhIJhTQBZ1l69oVBWIBk&#10;gAuETkXE2Hms7QbpPNgsxwQBzsKtbRptHbp1KNnUHObkFhfuZcCe/YUEnTB8iWO6WgDi5h/HyWQd&#10;93sP48tfuh9/6MvNGL32mQgc9SGmsVksYzFF8ecv4gkCsJjfIPlXGDIAXL2I9RpQgMFcbVAOs8MY&#10;5Nm6JFhaZl83g54cK9MXiCr7RxxpDb1sOClEls0uaS8wQhoahuiuhmx6uGVujQ2OGrCh3FQYOnv5&#10;jzDOHYKqDvcZgsg85cgTQt/AWdxz5Y9vj/+2ibm8MRDU8Zok2EgPlTHFDSVKeis3BLoIststbfRt&#10;RZQKg7rkuCt41WNwjzBgg/Eo+oOKzzbAm/DJepTjAP72sXwYNgBJNnE0aQCP3G6wPYxi0HHrsCW2&#10;OAZ4Pgc0uCJwA39fErx4Cl2FYXDrjUe9H1DabHJcEtjtp9FYmdBARirvh9MD7B72p4BAQOfoXrS3&#10;w+i213F6j3Cpiyxg8E0WvAatHp8O400A5hcAp83OMm53i9hOJzEFsK0ni5htDfiR+ZRJrJxgEGUU&#10;KHdHEX+MyPsn3jqJn/nJMv7Eu/92/KlffBR/5jNn8fitQYwrDKwy7Sbj5TRi8f34J8vvxtP/9Gvx&#10;//qNfxHf+qe/GU++8614+ewmJhjzDV4mkznIZPYXEiQAdE0Q+aVtcPVJg+zpr66SuAif+/EVJuUa&#10;Xqpb6pOeyRMmtbRNrtERZZLKe3g/Qn77aXmEs9UWemGTWvauMjgwXb3BuCMK2GacNZ+18sNTORsA&#10;Pe300bouXjOT79YfK8PkUSkIwAjtoLM24LglKMBD2DPMwNOAjLDhLphByY0bDoCqrNZkdG47zf5k&#10;PFyn5wqNjtiEG2SBEDo0ftHDcl32mTNJ7WoYYEMLkRlAaCF491+dgKdUtdQl5mLfAB4gFRKIuMpc&#10;uPKLzmhYfS8D0iPQTmAjqNhxf/c/FQNsTQ+bssK28Lwyax+hjfrF57gHHxclQTucNfyQXz100T7C&#10;btU0cLNay+R2Gzqobxp5vYUJRbdwyEZvhHXDrqB1BI8mXUvksIERL91/BD8FKp56K4Cycq8Nv9wu&#10;4BHnBnnmUgzI078wYtnS4J4d+D1Hlk0a73lfj+FcOw3AG3MXqPsa1ps5uSiArPi3ZOe5joNpMX6e&#10;kePX3nMP6D7mtTwFmWeYIzexZ4UaA88gXaBhCJ69IkTWzLnh8W0AV6JBnnHDWNbIM7JUAmThub0/&#10;TCh1eNix0Q+gbpzwEXs6uRJmP05MXDpzt1K0sDXKEyOLAX5mh+1cYHtPeM2y86l0zobt+Cx4Vxk8&#10;Fi6Q8BxP2YS+64IAHbtiBfCdEYY2yLGVh4T9yUsPY2mib/1yTlDVTAAp/zyMpI1eXAyL+J+99U78&#10;yK98Id7puQ2LZ8qKf+XrWfyfbr8f/+KvfyfWzzeQZIFeYqsR5c6uEwPHi17YyN11pyNvFMU5tqiN&#10;viAX2MkhtLVfoT1C7XWi3GfllPv90JP9Annjs210dkAgI9heN7DU3LtCvit8RG6l4XMetHFX/ZVd&#10;LuPCgAx5n8Hwu4RJAW14jXvYp+xVrl3xh5VhyrLbx7c4qD28tfFs14rKGnva+jTzx8+aisHvbAnA&#10;ES2Y1s3tks2KAA7gZlN8JBkdXzJZgJXCi85Y4dqAzk3oYEClPNuv0q3aJg3tB5hbA3l2sV9j65fI&#10;BfeBHrNyg48BMPI8t+J0XKEVNKErFX7lCjBntayVcVJvBw1W0JcYlqfsM5GOtKID0KW9zx6RHp6z&#10;sScJup0JW+jT6UDzygQAIIz/jsiHByy4rVGM60p1nrzG//zKPJDnNbZF4IkMuoocblni+S402noI&#10;oUb+m+Ay5snrBaJY6Rs8zMEtc5bw4BBcfU3Ttp/nc9QrMZG+KFUNvrgQZxWq1QTaa+1OAl7Admnl&#10;H//tTQBAMwP2RsPeOgZXfI6buPV8nyvaHhLhlkWskgFZ0UOyJZb3PEmdtaLNKAN1yMBRe5gNtb0S&#10;nnl6nDpeK8MCf+S3gf1xx4HZDnsCesrgMd5AHwmI5H/M8DHuYrAz8AXCdsykVoWvvWE+LiiU5TBx&#10;3p5gZLO1Cknat/lkM06hm0EUViXlVF3tCNyZZ914kCdHuqVdInewVTCIWXmi2l2SrIM8G96X2Igm&#10;Y9rssFOJ/7Q7aA9269jR9t1PX2gSkVAI2spjgmNPteOZWhCrJE00WLm/R/Zq5n7cvCRow+4Mx1lh&#10;WC8ZQ+VCDPoJlDgelly+grbcq8m9+jpwoqDmI+jcxyXU6PAu1ug7jjcbTh89QEdNxnbuur3YdeYE&#10;MWIo6AV/OvCiOWT8yBnCn77ew7iOzL+ag487W/QTn0OUtztcxrZ9GkPuIz+7S7B6YZ9g7sX9XGiV&#10;x9nvjyDWnom28vAEwhE+FqgGffCH/Vb01seY+re8R0ZdRN6jP1LHQwaumZnVCNvmPl6iJ+1uO21+&#10;B7vdR2dmjHvQqtDFXdzH33X2q3hpApgoy61et7OI6WESzxnL9aETz9en0HMINl/Gc7BibglujODp&#10;ELv6GFt0grgyz94DMPmrUY7Qx1dejfb4i9E++ULE2Y9EefYp6PJpxnATo5Pz2FQPsGODOD0ZQevX&#10;YrruxuP903jj9MfjhwdfiLe+8y/iN+CVJ/XaL84K9yZm7dYFM3zMW9DGZPUtHrJd8z6v7fFpOBfG&#10;3oxODb4aV/Fw2IwT1PYNnOsJsvMcehryP6qgNzo35vrxucnbbsZarU4XjH+H6zAoYARbVtztJtKH&#10;2xPMxfMWICF3fcDrdiXmGRNc8drhirgbfoCvgB5x1sXeN0+J8bqoxnnMiEfUZBBhjE7LuH9+FsXn&#10;x+COYeznQya4jWuTBvj0XOzFHnXh9+0N8oCczaDHzXbO87Q/lhvopvZ5uIwFAR2MfVUdos847R2+&#10;2RBDos9rwYY2U0zGZ5TtPEQE+tnny0OSfB7qmDsesmIG/T5Ap7rbwo5Df2xTxd8ezOIWOJMWxl8Y&#10;Amhp/IoP9OeoBZbnd2NN/Ln9wj1gSp+IRWHu+Gr9hv7zpBfd8VmM5quYXy/jGlmuuEcXvbWnZIGt&#10;czHIxQYUm88aR4HlvJd22lf0rbxWLxmrtg6D52KVlWwu3B6QbauNTSjou/hAxgv29poJXLf4Nz5Y&#10;EyB7OJsFFifolUkyF6YwjrwP79HXJgbZRfsjMuXplSW+zirQFtfjae8SvN1+tAfEQMSMtneBDIlL&#10;nb1FF2vnAq/6jD/XLsFJLpIlL+EZKvoJvocf8MT4Jg84YA7+jRPheujX3uKr4Yc0R7eb2H17MLrL&#10;I7e48tA8LMfVBuTU+9yNAr8GfUwYSxd78GH2c57Owi/zUQwBu+g9+IMxcsuUW6bDGBgL99MHuvVV&#10;H7mFhib6jDcz+YMdXxDXb9sXcXJ2Fmdj7HPrDH0wap7GUny+fZm/W6lX4C9dvHRxTR1rc193sJig&#10;yxP+lU0f7TQSBPjTodzFXIYvFr1oO92KiwlA3tE7sGruzMA/2eZBjNPgO5NlyKbyjnPmycq8CUXk&#10;jufrW4VZYgC/pIy7g8SAmTOVR/ytTGbhAby3V6+9ydpt+NPDclQWCICr+HAutDOJrJ7DxhRmZ3kj&#10;KzCZexbkIJNIGtcyeOQ2vx0AtLYgwKo53bwHDaTcO0dHDg0kuYnaHCi/H/EtFixtmKOYJSvumaeF&#10;PakPvMeEGYvf8B6Z4JZ8cQ30E3N60NluxfVM2EVIW1TgcMID8pbwPE+75x7eTs3WHODA8HHYRWSv&#10;iU+3x33GGYxdHJ9XgscyfmXOzIj5M095A16uyjV8P4nGL/35/8avfvDBV2No8gBw6AqexHYPdRMh&#10;OQEoXQAiTwDh2JHcbnHhKnqnivNRJ6r+iLjzPLonZ/FgfBq9LsDLPfkqQ6MDsd3d7PYMG0oTapll&#10;hhgKOf/4P0yGKBgSsJBxeQq2Wz0PEAS6EAzCIzxDn9cIKyDGDAYtmZBGickSHNkEeMPktvsJxLfx&#10;ckA8gArP2gHB1tzfhrALCGHj/EwA8pwKQGFbcE84c3VgsdnEM5MCt4ypxYQffTlee/OL8bk378X2&#10;lddyTp16Epv1Iq5mMHF1CUCH3AvA53IVEwzcer6Py9kulrNJzJa3sZhfxXZ6E8sNATmCmVV6IG8r&#10;E3R4riKkkdIgCyZQsruDC3zvkCsN9qIxINDAGnqrTNlFgPntCYC77XGcneGkT1NVUsnaGMeGBpT3&#10;mt0uz6ygXQUfeB7vWX2j5VQ33UqGa8TY4XyhaRvhyiOLUa4SR1a1B1H0zzC+CA2v76GD29haVYVh&#10;7MegM4jzIY4GWcijzh0jfO3ybaLME/Ky55QTXh6hmSXI0E+lYd7naHoXA7I7LGK/AWzaiAjjsdex&#10;oCBdguY+4KHNPTKBxPw2yOIKULtYbGMCUJ8SeF1hGGfXgIMNBob332AY9uc66LB659FrZGef2LT6&#10;BH33MIr3kah1zFezuF0uY7IAwHrkH0C2qXFEKF1VgDHpYO13FKOLqE9/MvpvfT5Gf/gn469+/g/E&#10;m3/8D8ar7/5sXLzZgxYYST4CVsm+CB8Ajj+Y/u34+q+9H7/71f93/NZvfife//Y3YvLko9hPJ+GB&#10;AEDwTMhUfE5/aLJMXSjRuwJe2a8sM/AmB3TKJlwB+5m4wFDJR2wC3wSrGEgNjbqlodGYalOsUBJI&#10;uNVDk6odkx0MF08LzdAHbdUeOpcEpybiaoTRvnA6gEwyuNkNI2PAZc8BHWAD55J9aLl+yv3uqjcP&#10;4aEoM24okHJFfa+9VQ4wvCXA2UpRzcAOw2ST6ruVBJRJhITRUn6UVVfWsZXpRNPQIZ8OR2tsZaoJ&#10;3OSRCS5uaIDuPDLRqZkxIC7RA/6zv0ejiS7UOEpswgFblquM2BL7KZnc2AC8PFnULYIoWTq5A3qr&#10;gf0kRcCzeQA8sc9IjfNpqSvcy4o/e2y5OOFq4t14cBwHnBGyaRINqU/wx//cmPFJMx6lqzeRaUPd&#10;HbTIylvugDXK1SpXaGzOvIdXlpuXJh4N+KAJv4jduBm/Y+dMNBVlD94Jjnxe3p2fzFPAwVxbMN/e&#10;XTb/7zGADrrc5bWmCT9oaw+LBjInfDAhX9l7RH7yXDkkE3RMuVBCUJwnDzmv/V2lqvtuDaAI+eA7&#10;ROT5ebw5pGtg/7rQ2RUwgYO9Im207nu5ysdkoCq2hG97w+QW2R1+EfCto2w/wOZZwXdNEHeMcTrw&#10;YdKgwL7EdgaARIZa9+PQNXhdMN4B8gq9eE4nwRV2GE/vQsyZALuLfjGnNXO+xUFO4cUaoV3BRytz&#10;DVrSJvOz3FvVyJilq1U2BP4lgYcAsEPwq4zOkV0Pv/Dks1eGu3jlnf9lvPvnP4Md8oncRxr+S18v&#10;+P61xVfj2d/457F9fslYN2AZAtwGOg1hFvx8iVO3OskktBVQVlAVvG5T8JZAFTDeQ/dMhHj4xQH7&#10;7ymkO+SlIiA+LrGv2FC3RNlnyK32K7cjNS+QN2zNboqsmlyExwcTyP2otyatVtgJJB+7eHcaOHwT&#10;7MpXxuNhIVZh7NBVV1hNeOtP3Irj9pweAQC/YvoZH4Lc6gFSAfs1NqDEf5wSULnFR9VfYW9MgrkV&#10;0VP79ANGegJ9k62Yp6zmbCJz+s00tACnHU7f/lCCQLHDDhBlgOm8qmKQ9uBAEL3b3Z0mbCBhQtmb&#10;aO/0c4IjK0Zb5UPm5YnS2n/oih1ogYVMRLgSnlsKBPdogj1ONUfaAFdSXb3nqdhi9GEzSXl0a2fU&#10;g5jwWYNiYolMGmqnXOhwm7VN1zuVOibduMBeX9pSPqrOwi5oxDd/m8QWztq4euf84a8B6pzxWNmF&#10;9uW93aaHCUgcdUCmq30zbnIxdZU9UN3qb4XdDXPuYccMCJbaB8ZgktU+oS7ubdE11xi2BhvoTRv9&#10;sUJ0Y5S2R0eRi3K/ZN7ICD7DQ3vkCQKF3ef9I/4Wm2SM5S5L6WFPKj3KHgLo82xAbGWLyL88njLu&#10;Epln/MhJd1HHFF9scq/Nfc3JG28X+PKljfSxNUW1iVF7hp6exuX2bntjA3yRixA2zYYq5+iKSb7J&#10;psgKlSYj6DK+pUl05KRzgIdgJRetTJRagWFPW7ex2CoAScQqMSZPkYcfJvUL9KSFPd00wJsQ3d5V&#10;WUGBrmrf5WWjxM+7pZnnE/uK73nrzm5AVWxVO8b4sRp53IBjXJg+zrcxgE7LA2PPxL0nJbswBe34&#10;ew8Gn4EHXW8pp5sYmJyF9lY9LrjGwMR+ch4ecgT7vc7gTb4pb25Prtxp0EIfAQBtk5kGKACXw80u&#10;JkvtI7/Dsx5ztLWIEfMQvRk+rLgnenGYRwVfRwZ/vUNM5odYemABftj8qj0Mz4DQk4pxzcFwvOZJ&#10;7VYYtV0cc4wGdPzXqbfYXPjBfAaAIE8k7IA5rUdp1fPEjj2C8e5xFM0+/sWkLmPOxWnsl4s8uegF&#10;zVs9ZBp9n+ODW1zX3oO/ixt8IbKMvNdE/7vlR9Gefgh+fxnz5XUU4L7y+DLG2xfR3t7iTyb52WYb&#10;e1jcRvPsNF4l6jxBnkcuDrSQJkKdHz0t49UxvD8dxhv3evF5fEi738aetePLyE1/tIn5/nF87fp+&#10;fPX4/XiGbZzfrOLDNf4BRb5Bol4FmI1GnrQYcR+a/cF3oMkXy+jP+zGEgOP+Ok7rKgbct9UDX2hb&#10;AHUL+LvbopvY6hY2pQ2O3iLHR2xI0+bU4I0lMu5JrPZ8ykOJWsPsP+WJyJ7cbfxg/+EmCmUwiTSD&#10;j3gWMtiyzZAVlOAn8UmNAVJ/H8Gb/r1BDAfoBbZOfo87u/gME1BnPsRnvNbux6NPtbGH8HZq0h+b&#10;dJhhC9TxfWxezmO9+zjWCN9w2I9+6Qm06ApxYxMZLKuLqO4PACYP0TXiGmiknfVQvjU6UK9W2CH0&#10;hxjVrZR3VXrEGSiWC65b5P7QRdYhA66O56uHzE27y2td9NseovZ/bXCfmjl3sGP2JW0zL+2n+OCI&#10;Pd+DAUyQuiPIZB6WM/0OES33XaHXGqIhOsw4jYmIk1qjt6I338Ri+jIu0c9etY2zlvZLf8hgxFTw&#10;JhPCjOmA3Nt8XZytfwMixAiZb/It5rIiuwFdWtioVu59JE6BH3A0cqu6+slntWEuqOuZ/FLXMPPY&#10;oy2YB9ow3xX2VXxt7+GCcZeM2SRWhe3pmlThNrYsSh+HHZJenrhvhX0D2QKKpb3228ojEw1W1B7x&#10;H/oMK5rEneJu/WXupmA+eeAettvq74x9lT/iUZNwAHAwBtIHHew7XOFvm2IWprFBV6baWf9WQtNv&#10;3smuuy24fVZ42RPYSqsuOmb7Blt86oNt+cNlXO9PfjFhyj10cvwGLZmDAoLcHBiXdjB3uLhABHay&#10;b6uHuenajitkCx+4753G+N4oXhkx7+LkjhZ8frIusLtTaL7IuFr7qQy6zdeE0N4kzPYuxsnYIHnF&#10;UOBh4bavltEYNwP7pcPHprU72E79L/HWmpupS3dRjhOznpAHgMfEYbWxDvOGVNDJ2cELYkJb7YAG&#10;uTO2EmLIi8TZ0pPXfaR05NYSl+87WyCNTbSZALVi0QXyxgFbCZbIijTkyQX+xO0+04/yj7+nCCpq&#10;fLkQLoYx6NFG+wgZUhrf+Wz+TlnhqTJY+HM3KP5ker6Qhz8gOybELEBCwxOD2NbIgqztlm/vi8+W&#10;H+oDw+N6hoJsQX7GiVzzGbeTuhOFwI6pWviEHqEX6od0uJs93wyUsJNnI6880ZwLJCG+gy4mIXm2&#10;ooH0qiTIm7TlMw7Db56JCEAj8zhn0Xj7c1/61cfVVbSHnTxe1yBUYLKxSTRGb8R3u/cK9uQ+8cy9&#10;KPufimr0ZrRPHkUxfowhfIjDPouB5zhj7JcorVUbiEdqpIRE13QRSTz4KEn54m8mnrzlxQSG/sHo&#10;cgMCVgIMhaLifFFyjYNx1ARDujZDCvENlWyOpya4t/6KX9cEkBqxI0pq1rNhgmBP8LW7hTD+xKkv&#10;AY0Y6TWfmTPbyX4etf2mzNLy/gOAwMOHm/jhh0V88d7r8dZrJ9F/jfsxzwqHUcU0ZmjTjZ3eNx/F&#10;1QyGT78ZmxffidVzgNV8ErP5PDbzJ7Fbv2Ss7j0lbAaFuHXFKglPAkvmMb88Opuf9lxxRUY7ZCyj&#10;UijBWYqrIYDzRxXYORIomnDxFLaq2Yt+vxcdAEDRYEwInwcA2FjYihrkAiOtcvA+jM+eMCobYC9X&#10;rxFgkzhtBQU01kGYBoCd80EvHiMXJwCcFgBiWODw0Y4KAXVLRx++nOhsGf4pQegr8NNE3borpF1n&#10;Fvm4IqiSvo75YJ+7tP44OBwdf5vl18Gb6b6Fb0tXQzBGOgkTSe6XHjH/XPX45Nq1SxfMcyPiqoco&#10;gElAm5z2GJuBgyfK4TzUOpTOYL/LnCpAQCZ7IestUsjU4xagN1kQXAPoJxpiZPD31MUtUFYDNgEf&#10;4/EhPje+F5/+1I/FD//cD8VPfvlfi9//s5+Nn377jRg9foSHgvg8Hy1GhlYR15fxv7t5Gr/z978f&#10;f/tr34qv/JNvxG9/+yq+/XwWk8kmllwGZoafajdPLCtoQWACf+/6VWFSMZ6ZVtVwMCb1Qz+gMUpD&#10;gKZojLRp0sk+bpa+N13ROALukWWdu8ejZ+UPfDIRLsYHqqlljAGaYqXctsTVALOIvk4Amt+dBgYP&#10;Uy8xQdACSvJhV2kgItaktvIIjWjVjB3Ls5a/6plaDvhvtJFTS+5dtmCM9kr0EwKiNJwAtjmWcItB&#10;s3os08kKv7yDz65YWlGQ1RcGP/KGudjSwwabUAXa4dwZnwnKiushBK/dGUa3WmYTf2ijWXU1Q3Xb&#10;uXIm4OFvXsacaOTX3BpgytzT4WkPGJGrmiY5bDxqwJRJRr+hZZ/H9ZHJE5Pk7bsqLrcaNwFqNsz2&#10;FNOKby2/XM3mrvziFjQD3fxCBpkYNOXvDOqUARPLXIiTU8ftg+l8evzjSYhuISeuANoSRABS0gkL&#10;NFAcHUUmwZAD+5wdsT9ulTBJ7dZOee9cbVLveAxqTODW9nzDCRk0upUbbQ4bkaIFucpms/D91mSD&#10;PGLYPDMrMqFPbgvl7yPIXJLaKNXpiO3sX2BvjDsHz6MAQc3mPT7HBIhas78C48Mq8zyeyjyarVej&#10;O2JMgMxj2WMMAs1VLj4IvIo4Sx7XG+a2NUkmPmkiayblNglulKGsdNp4f3STeXhqYgvtt8eZK2NG&#10;vi5EdOzPZGLQ3nglusNYd9y3Wd7Hv9XIKvrCPAQn9gMpQYRuc9LW3mBYT7imhaIxo9zmcgNJu/zs&#10;CVBe+VT8Tz//hfjiH30nKmKIT7j+X30pF87+xeJ/G//Zf/it2H78FBkb3dFP5EQg3oRW9vordq8g&#10;42Pk+UnqpUAdrY1Y8mQdJsSfr5lD4HNap3HK3HqjRlY9vMBnbeCvgaer9K7oTWEIlgs/344Jo6+Y&#10;i6cUGwzsMBRLZBzRD6sB7nOdwfsBQ2JvxwJ6Wf1zqNaAneuodzakZsyM6IBkdpDdAzJ+IDgoWhte&#10;2yJ/gj7uUT6PHXw5gIoP5SsWtsFfbBS2QoCTK4zM2STMAF83rvvxktfqhgd8wEerQQgUavxxNqJO&#10;vVI2uT+yb38hKyk78HHIHFyBx0TFgPu57RnTQeCEjDha5neKPzq6LMu973uf9gIfVONHXM3Epool&#10;tNNxnsniLXJ6RMb22LWqo+x7LpcniqFfG/zdboOMW2lPQIMdK0VnSjj3r7AXBgQHdE7ZtvR0j+9r&#10;QU8T6R6fb5+rA/coB4zF6gsG2TYQhbZWpLj67nZWk/w93jNx7KECA4MM6GoVXS5UqDsmbfDFhOhw&#10;AOBNxFQR6lvx7LZX/c6gY7U4+n5Yp+k9ArK1xS7KubWcGDTvbwRkMGKSXwsxRi6s+XI7maA19ZPx&#10;blI+uAPi60mFHhjj8RwPNADQzoW3KXwyQKqMOL0fY1Hc9dEm7N3Glqc+IzMC6c/jw3sw0Z6f6vs6&#10;t7gxRuw77MwtsfJsXXVy5wOIjhkf4h0G0YYWXeT2hsBmj2n3UAVbLajXu30z2wK4NTRtF5+zErjj&#10;Q7jLvsX8eX6FbxuZPALz2OjdkxM9mMdM5AQ6NPZWRHmwF/6N+y3Qx2baXwI35HrEs1qe1AePrPwa&#10;6HfRMxO57R1WCTow1WjDvzb4Vfmx8s8qtTbGQDTQbu2jg9x5OMR+5ZbnfW7va5WLXAAYngzycLHG&#10;6hBD5j2CHmNsrD7KwGBNsGdSeLG6C1DW+OdywLzBDQYh9cAqw2kUK3xE1Y0j8rfrqzv4kgW0qeBr&#10;f4CMY2uxJaXb2ArQlFkCHN5dBQvBoNWWDWw4dmbGpPZLewtpa5Ft7LaLmR7IZP9fq0G1HLf41qLs&#10;4+PAtaiFh5CI8WErz+zFoDvEnt7m52LZjgV6suM+Jh4vxALwYodsLrE5S6JOk9Pt7jFOGfflGp1A&#10;90xouPtijP/cgiF2N3W8hI/yuJjv4we3u3hyVcSzySGeL09jgr98tlvE9ZOH8TuXnXiGf2mg87bE&#10;2TaQM+R0ha+qivvRHT+I/vkZPgvfNjiN5qNXojH64WiM98j5d6Oz6yNn/WgvnzB2bAA+bI9dHLmQ&#10;0yPeQg+t5Hz33u+PzZf/HaTwWTRvkFsM8BDA04V27oYxOaLXuCS0SbOP8Jd9eMzcN/DBvq0mCfRX&#10;T/h9T+DuoSCJGbkGCxYn0O6SEVj1/GlkW9smHDFAtKdYbrOM65gu0Wlo+QgmtLpL6NeMwYhn9t/C&#10;W1yA46exmYEgilWMHnaZz1uxQu5Pzyb8/SAWW/z0zTwWP4a1ePiZmD18Oza9PxeT9Vuw8DRWw27c&#10;7x7ilR02lfEZfFuoWeFfHyH7vUUREzEJdnWBvfKUSA+DED9ul+gPMrvFVjVtsKsMYhs8+T4THQiA&#10;NroWVwqa7450QZi41pU5r4d/TXxLUS+w88tMKEkEt66Jb2wWfxAog6fbVqvgNbYVUtkbx7l2bbmJ&#10;J/ojLgFdZcKoAre0Hj2M8RYcsXoR7qLQPns6tjJoeOCiTBYfuOjMZ1yG9dR5+Qqr0ClwAzxxMcKE&#10;gu2GtP7i2Ca0sS53h50FeDFO/uY1k1wo110iBvvvwRJW3WGCuF/+AygpidX4AS2zD7PxHQFTF9ov&#10;0EPtkdWDIoi8DbKmDzBOc5HY1XtPK+YhfHEjrgGIIGv8AsbwtNZMXhkfEC/kSbH49i52117v+pa7&#10;qiPmxL0tJvA2mYjjY6V+Tf/LTw8gs/rJZIrzyKoz/S40YKhcj+82q2VVuFXzfM6qZnGZ2DUruxlr&#10;n3tZVWlooH+x2tkTN7OalvdcPEzgRryUyULGprwkUkH2XTy1urvkc405Pny7jXXvJAYXr8R9aAf6&#10;g0aMqZ7lAYnbNdirmMUe3CaBjthzDXv2YFXJGIv956yu4KX824MK8osf+jJ3XthzztZJbvNdMIbt&#10;AXrqK8W28CIrJPHZeUAhY852XMoEMm2vvVQm5NyF6nYb+wvPPO24xr7mwQ2CIPkAzWyd0eTeypoh&#10;nLGxPtQxGId70FcNznGHkBXRNXYxD9lBNtxGrCxnqyVlmPnkzLGTtkMRR8hcMXVOkWfmYRGynh8u&#10;BqR8SfcUnbvrpL9xVs7NzzA29TnnrrhxhfGbNExMguzbjioPaeDeOQguz4w7n1OGavnOQ7JIAVyG&#10;VcvEu3GCFX13uzq4L2/fyQHf3AdRy6SdeASPl+8BvcAMvMfvPsf55oNzbne6avL7bhAuWp1F4/z8&#10;/Ffvvfs5QCQOwx4OvWOcDZrxcNiPRyP+HmFgiSpPu424N2zkqaJDNKfCwFVMzNaxfjv0DTeVHlZp&#10;SES1QtLlajmE96Qn7Z7Eyz4aOF4TP5a3u0VoA1PtxyBfBlDL1XtL/rsQ1ZXtKYTeIdTN9QxDt0Tw&#10;bzA21yiWyTO3WUJIQOgCJ3G1aMYSQXcr3gZCCY4mS4hlWfySawDdNuX3cIgtwKVDkF4gjIaw0Sag&#10;6b2N83wt9hePon9iI38ASx8AgnDZjNxtJzeMYTN/Fv982YgXTz+IyyezuJ6VMWU8MwM0DL0NbJO5&#10;LodKDV43W37EiXhKRzbpbln5Bw2kC8w0wFHmUlZ4DZuAPcAQKEBqJACxDXPNO6Wzha6uQrQVFAy5&#10;vQhMXlghoN20sa9BvwbIHkOpE95fUAyNmwDRCi83REldpX+1wAjD3/NiG6dc7OrRpjKY1wAoeXC7&#10;wzcPtSmyTY8LgoMaek+jEy9wgPPJNi49TZWRu6VgyWcrHNeYZx169pVhplwvyEhDjaE6LrjPCF6P&#10;mSXGrV6gsMB07DZaibNTeExAQBjUJF7n5cf9ymrn6MPPzooghzn3MeQmQlwhz55vAAir9nAVuc3X&#10;5o9WEdUAqeZ2hREWGBPwqETIpY9pQ9hiPIpXhw/jjS88il/4uXfil3/4h+JHfvoz8dm3X403Hw4C&#10;fJFbWFRsF+bnT2/j8tn/Oj78B78Z3/6d/yS+/pu/EfNv/HrUT7+RK6gdgmBX57M6BeX2C3WOHs91&#10;ddHkiIFmQy3m7Uz8MNfcLiofoSsTgTY80m0pgG+TtLzFPe/KXT0SXn0vj3h1rJJ2pw+YdHXOLeJW&#10;aiEO3LsZKysA7EfU14Cs47DWaKprVkWZ6NtiXDfQBwNupZ1ODN7XgCtGiKyVYQ8mf7cSRGfoFuCD&#10;MiiA7aiPyKmfBwBZMVL4eQz+sVxCewCKqx3wvwGqsV9LgewxVCYrWQG2/Dv32HD0zRU3aydLZE8Q&#10;U+L4IEHKsoG5bW5NztV6C8BRZpjVKOjgelCpnGVCy3nuM3npFXf/YIeYgyt5ykEHeXDh0q2TI+TX&#10;1bYS/VE39zCgyX1MUpuEwkUBJEyTIa/MjzCfuWjHuJ83d16fyImOxVU5HYZRvyXUHg5hUnnBe1nR&#10;oU4YPMjn4zqT3JlQBZQmpjIxNuXe0N+G+XkqHIZ3y/vpTLgXmpRALI/l3kBrbMaW0Xh6mHzao1TT&#10;T2gjoPAkV/NfJnedkc7HQR4IFK1UyAogAjR7XnlKXiblLGEXtBAwevqXU9T5JWDCXqST1tgQ9LVc&#10;eeNbG+cigKcJbeF9nzl7iqEy6ULKjuC0pxx3tgRegBfk64C9NpmRmWJGp/OWt7q+A/dwm3RWMSoM&#10;pYsRJoKa0XPrCwMyWeTqrWX/MtvnrnKgzge3jSHtAVYarTXBCnKMrXI1bs343RQx2KG5rRPIcRVN&#10;AR5z8qRn+1kcihOCoF70DifM+xIgxnxguX33TKh/6mwZv/TmL8fpz/+4i+D/tV8m2/7d1Ty+8h/8&#10;kzh8AA+1A8jdErp2CBg9ERDzliBMUDU0MdNBxuSXGV7ochQEK1Sbu+bAZTGAHgToBrjo9GF+jCXz&#10;LesT5nTHowLZcqvcsd0Lj+HfZDVDm7tbVaO13OM32rwHjZC/1b6OBbJsH0sPa9jDr0OvGwP8+AEd&#10;dfVz4Nh1RsiUcQpMjTYYcIEOHRirTZA9mGAH3wlHAGjOl4B9N4WG2BV8gqzJflr4cveBdBsn8HAb&#10;k7TT6IArCFnixJzdNwrB3dbnCmQbOrRa+G+TXPD9riedMouMIIf2iLE/oj5P3azwcQbgU8azxY9t&#10;BKHS5rDmveLuFFP0ecdzlJ5ttxdz7Mtj9E07K1+kJyOIlQf1JKPQOf5ec4FJnVPstr1OtCsLfP4e&#10;27RhLPYVamM3rOjwFHCxjn3XVmvszBY7iQ4JAF0wMoHs+9lTUgwBbz0uX8Db6fl8aIxcj1royGaN&#10;7FbYDa3lbfq0FYHWsXvKHHhmYw4N7iFLHQbF6JsjbJLJHnWsC1jnc+A/t/MeZ9gdPqP93lfoWNOg&#10;FdvDpVlvAHM9fMp+NEXzrhLV0zKsSimOI75nuVU42xTAT6Uq12QYk8n5ozaL9wt8/AHdv2shwHPq&#10;S+yNb8AvU73YCHcApAxiGJuM1W01Lhrs6wl2uY0sIyvoatsAmI9azVyYlITHnvxmctRKXe22QZv9&#10;SD2l2pOfTU5ms274cyCAO2wH8J6pFhOCI4KUOTaKsaZsw1eD+fVqFxWgxorpEh1tIr/6U5M3Vn7Y&#10;iN4FL32xlcIGQgbFbmm12rHeLJAP5Nft88i3ultIN2y1faOidDuu6BpAtF/kdrECnje2I/jfgycz&#10;7OQA2Tol7hL/DqNTjdPe7cFYLgC14EUbmbVHrsGkvWH3dScW0HK/HiJbyJyJifoW/IBudxqxm/XT&#10;Z9fYskxKMbf9uhE33UN04Yl94ypo0awJQrE5M/i56g7inoGuATdzdWHZPjZu7c0FPn2YGBclGkt/&#10;7EOBLR3xmRW6+mKLXDK+zrCIz5uA6KjrrUwUjU7reAA2XeKD1vMJZALnZplNzedrsF83rsFMHqpk&#10;qxQ4Af3B7IyjiSBskYkmNrpSUxN7YJY66Ec55EpsNjrTQFdyUUPMgC52bJ1wfI47WQhb4nj1fszX&#10;HyKr6xhfvox6+n7EFTpy4Zy30W+vote5jnPuf8Bmtt3Czhxa5Txa7gQ6uRftQTfun/Tj3ukojvfO&#10;wH2n2V/pBN60zs/iD6DIp6NjfFCPYvbeWzHpf0jsY9LVdh3wwMbr6EYuyvfr9K021zfh5H8mE4/Q&#10;yN55R+x40VjEfoIMbBmL+AV9r2DGdrGNeuXCBRgGnozQhQPB4F7bjGwcGyaXeK50JYBvgg/fer0T&#10;5b0LxgFedLs7tF5erwJTBf4mhkGfO/idPnr0GXTIHnAgx3j5cTNetqfxc2/u4zPVKP7kSTO+/Ie+&#10;RNxSxec6i/ixPjzZLmKKb8AkEsDWYDDwhjYFPGol29zezTvsgXoJUPEQIcGKGKthgQF0ayEPeQoi&#10;83RRVFQqdtu54CPP1VnoYvB+xK6ZDKnQsaELVvgbk3JWU2ePZnAOQ8jFU03izQb7Ca3cwraeE3fy&#10;zLr3RgzRESLLWIF3lZ1Yivl2MTyHKMPH0VzymdkkJjX4d9cGkjJX7KDoTDkyTs7qV8bZMK6RbzwY&#10;K4Ce32FrLD2+GHvGPOwp62nomhLl2F2Vrc4dnqrAZV3ea0NPD6hrmsxmHg3k2aS91ehZUWZSG37z&#10;RsYaRw8bAQu6mOkBfCZrtRO5tdJvcBWmJndXufjqLh8TVJpKTzrnB3bM+Ft/gN7yd/6GXXHHiNhO&#10;G7FnLI7HhI6nhR6ML7QRjsv5ekPH18LjMTcX05GExKPGrVCX20IP/rbtkhVw5aqBTjomPsr4BvKW&#10;91FXPqud529w9AwRmWPjEutxrQcIHBLHgZt4rpXqDIpv/udBmYiD1/bQK7bzPNAp26Zw18YKvw1t&#10;V/1+VOf340HP1OQwMXpJPHlYcF1NXFLNwCANpoQsM2e3kZojsagF1SSe4np4wCDv8iLYfMAVcrdA&#10;oRiEu3CwW44lxwivsp8lOMDYHuFOnFFUbvfkvuABA2OTVahm8kBmaOusAdFmen71ArsohleWvMBd&#10;Ny5AmgxEa1VAXW7KMWaaX7TxRA7Qh4+hZ3DFhaE18QRyn7Es93XHh7GEcYNjFY46PeNVb5sniqq2&#10;vC4fM5nltXzel3KxVPoz/hy7w2MA2YvP13zZf7iHODflU9lAJvdmvtztgL9ADDKOyyQYA8g4hi/z&#10;HKYRCEnhBbfAEdnCwyIKE9SwgGu41sHg10zuKs+Zc5BHvCEfTMK7+wiFSn/l+9oWLrhLNhqr+zye&#10;jQgnDdzKC8SIvgm3H/8DP/OrP/aoGRcQ5qw6xpm9EbrDGHVx3N0RAGMElc+iWfnt0gZANh0nhgJC&#10;5iAhWnpS/tbw+nAB5F6gziAUAgMYe7zIyBIrZgNMGwge/WYCTIWx3gmWgbaK6DbSGcpwDTCbJTCC&#10;rjiCjwC/v70q4v/D2p8FW7dl953QWHuttfvmdF9727w3M5V9q9ZqLUtuMTYgmTAQRMETEBC8FQQV&#10;BfnGg4lwRBEQRFBE0dtE2QRG4XJvy5atzpJTpUxJmans8977tafZfb83v9/YV+DCeigsvps7zzl7&#10;r73WnKP9jzHHHPPpDOFe8k3utS4I/rYAEILLBYZ5tZpjdG6iu7tlDNexvruO5c1dbHDYLbedwv0j&#10;BqaB0AABMEKAawWQaTQZg1n9lmXOREkXOMRzDNmhfYWBYnzlJG5m25i/nMZ6chvf8WSsm9+O/fMX&#10;qXCaSbfpWNhjlcSKZ60AihqcteDOjDrGUYPfh56WClsG3kBKDQqSOwgbZIa+J9kzQcmv/ORNjJXG&#10;z2aVglV7OtkYvJbOXGVu75Rs0vkjhBi4DoBzj7FdprE9Zbht7hzNQRzbAORmO3vWRNmPp4Dud3HI&#10;T+8O8c0FBg3euYqu8ROgCmSttisAiDXOMA2RCUAGuiGYmU0JlO4AdgyuIjhvYHitbulhGLodDC2m&#10;x+O0zR910ZA2tBlj6G0G3oEPKsUWvq4xbPVuAYjGBemojMoz2GKWtf2curEotlltON/OoAWBBGN0&#10;y53HqC+RUU9NmuHMbLQ93ldxB+2VKZXbpJPNrzPZy+9BMNq6qGI0+rNx+ZM/E6/86Z+Pj3zuj8fb&#10;3/9D8cZbn47BvQ+gsZcwATAOM5hifO07+/ir35vGL/7Sy/i//atvxD/5za/HL/7+Pr74DPl4QdC8&#10;tS26K1AEKWk41AsY6VzUGw0fsuZHdgc0CJCH0stkqqtcCoDz8nflE/+JMmPwsgrp5PTkqXKLaeVy&#10;qwnhUWo7oNCtexjaNIiu/nGFqyJutR32q7h01ZpAVGPn6oAP1CDvoHmLe9YE/QISFAv5NJEnnOEf&#10;erxHDpRD/xOgeDS6vd0YDuNkPgAFZXWNAVP/LU1eIgf2ZTAp4Wptlhorx9oUp8KfebgJtmPPd+wF&#10;YKWKcYqGzNU9/19+L9Avv2VynsdHHn6i/YDB9oZzS6IOJpu/8rdbqndA75qXNLZ5Zm6TtHpEOXVl&#10;FBuzX54CNCHEkUBTrd7o57heKODDTHJimhgj40S+1M2h1EcRUBPoq1P1HjLwBLRMrih7MIL3L9Pg&#10;+/w9X/DY/RbAkVCDm2M/uK89dPLUUe+BnkyhveBFkLXj7RVzqrEHekMTqlktBvEFKxCOYIkZbO9z&#10;H+0nwSfRA1YBc/0gwZCnVurQ/E8HofNMOWHsmVTje9JNWmZCmOt8rXFKQmqP6zbp4QEnyQAA//RJ&#10;REFUa/UqFMORSXO4A63iaDmXdm0CfugyJmw986pN2PC9NrIjWNqYOPBTogdgTOwBkZgtAgJoO0MY&#10;8JCn7Z/YYGTCSroDdsWkmYlAMFpsBWuuKAIuYCwTwX7Dk1zZRt6yXPw4Zo581757yp6rjIxRG2tv&#10;muV67E7UWDMfu9ycQ48SYzRhTCP41D1MpBI+wHFAE5hv1fIQ3dkiN1vovcAO95Dd9qaOlwRVH/++&#10;fz9+7GfwLwSSf9g/exM9W/9H8cW/9k+j+saL3JaydwlrP8EOwhXoecjeOvLHhCt/IxdZXZE0R5gY&#10;uz1NlTkL+azyqKCpdHmJfC5u9gAtdJa/7fnp1hIXx9xWPMDvrAn4tzOCAz73dMPDGm2GPq42l/DZ&#10;E8ntSVVii/cECtnzEXuWx/fbKmINLbBeUVzjH5SkPnRjHMo5Y0TJsqJOm2Q1YR5Rzz3PGdOU8e8A&#10;tglU4Hcml2ALIoKeYDPhxQL/O15v4y30tTOokJFj3IgVlD3mIhvtm6gsDtAD+8pCpKzGaTAft+Fn&#10;cCFQ5OI8jEGZ1ffu4U3MczXX3mjKvYFPUQ+QD+mu7SRAPnjimPPlBaJ39dKep1sBaSZWGDwCW3p8&#10;KeMUSxjgS8Ol88F+2yWh7Rao44JPirjXAYhBxy0BGTFtbAmi12OumzM+m84DeMRXRVd+wi/1AF/n&#10;opnJJa3Jkjk5NxgXffRYmlu5sMHXZR8swH/JOK1eM4DQGuWWZGRkwsUb/WzdCeJ8aIWtRxY8NKAE&#10;jFZTFyWxGwSY200TrmpTIC0OrMIuW30xa5vkBAssTbihfg4AWg20N9DB7dc5Vj7Tzk8Yk9tb1/gO&#10;IaPyc6gJPgWzCPKOZ7kN1IWXPEgGstr/a2f1MPK5EicI+hUW+CTv1wZTzOEMWW4RGLfwLeIFF9qO&#10;q0XM9E/MV1PQRLZdEDnyRbfDNSazWCGrHf5uYRvdfuoiwwH+uk0bceCzTvZ82+6fQUcrHvDRs1ZM&#10;wSE9nLGVmebHMrnPLG6RA08ZfWW2hMbIh9sAu1y/8dRmK4sjT43FKkJrbPVFC751s/JQuzUbgMfA&#10;YfvNOJ4jx1sAndVl75qIFTz0qriPvesNmnEObV9yzYQo7jVwo31Px61tnPGQCtpbNWMy2d403yDa&#10;6UPLURd+dxoxZPxdXg86RQxvFvFNBLU3rmLgYip+9BIefw4T7gE5bQjxCXDAbLKNJ+Cenl5ADAiP&#10;ugR63XKYWM62LvNVDR3QJWyi/rzVdktTFz1hXsclGKDMgMlFZw9xObawwQvL5xZcjAwiCwvmsZLH&#10;2J9D4xV0123z2LhVL2KIbkJT5dreW3VjRayqrmAvXDNXvokyR1YkgeFX2GjUDNmY4n03mIZdTLAb&#10;A3jdNYnXRlPBlVk5g9EsCaLPmFeNE9p2ofMIu8LfZ9BpVGJ9sHGbxZq59uMJkf/LFcHsfB/vXq/i&#10;6+tm3KzbcQ1mZSrIknVg2Or1vWwJ0Ck7BOMP4+LyUYwGD6PTH8arDwZx/+Hb8OS1aI7q6F+W0R19&#10;Ef/Yiqp7xfWD2BCDRXmOjx9hpyAV4912AQDNHnPC6FdrdAUF0ergK6z8OmBH1BSTBQfiuqp3ERfj&#10;TVwv1/ECvb9ENloQ7AZZKoad+AB6rHytGDNheXhKuMm99uIQ7/bBNRsTlNDiURUX9TbuxiuwXIvx&#10;Yi/BVZMpOrMg1sLernaXcXgxj7vZHfo3j94TdPh7zyNePEPHvhIvb78SzdtFDA83yOx13GKrjcn2&#10;JmmszmHOBEhpe8ZgxMOux7OZM+MxwZvOwgDbF9eP0N8eGM4+awNsjNWzhy5jRSZdArWaypYCnpTo&#10;du8uYzyC73boxsHAEjvHb7wnmuRFLLaBhkf5jA0FPaRdOi49KqMX69YkLpFlkxNu6a2sbJYv+3Y8&#10;MIyaFvHiBXK5nWQvagsV9I1F74APYPjoNMPM+HCi/YJ3LkbuoL2xs3YADUEmGZWy3rAu0dgbPRHj&#10;cF0Doc6CBXE7o8pebIRH7myqsNcL+New5xZ4xZ7JGu/ChVz9BM/WtjHy9HeMhDFAWOhrQsjTcP2d&#10;KeHOuD/Y6shLvO5uHJM4NgSwKjgO8snPGJ94lrjSPmMuHLpIWMlXF7OQNx6NSvN8dH+l/8EO9tFb&#10;eSMmdD0D9c2X4xPWOTqf5q4abslcXOiGPuJX+NjkYot2TCjCCk1GJjlM8nhCuzQFnaE3G17ad2SN&#10;97L6kbHwDnMwjwB/nC//Z4IGN4P/ONqCMLJPvD/1h8ynxGZU54/icRcvbAsR4ukm4HG9nsbCoByb&#10;ZCV+2i/vz7zMMSCwp5jA8fLMxPh8LMsNeVCkpLvJoNRmrrF6bMN7EB65hIf6XsZgvLXf4T/46Qzd&#10;ruo244z9+Fv5Pk2In9g5e197mFVhYgKJVmCzRzS2Sn6I6L00D9ND/nET0cf2K+Mu1trSA/IlPnMr&#10;rHkMK0HF5GIRvyzGzDYiDCp7JvIM24u4iyeLPfTtXO+CLwPI+Rr+OdY94/P0UCvZxDS+8gRZnmks&#10;YKWjf6f66z9cyMTn9xGaVrsHdsG2Mi538OEJ8AHIZMq2L57LM8VdYqpTj0Q+N25mzG4RzViU98xx&#10;KENWz2cVoXODJrndmZ89+GifXj9yZ6YHkGT1HYzMnnZMC+9x8iXGJOZhCDD0keVnf/BHv3DZ7uSW&#10;ixWKtCVAt6Q4G3GbAeTG9qfo8tPVixYPVBmbGI3KdCIPV4C8qRUVuVVKLdUIWAXiljPHzD8D+A1C&#10;v2I2cwY437YTiO4EFc4QIWoc5tzDxNkEQVgAdABE5ma3NsglGgJM3cGIDc65fbyOiiBySRAw3XAV&#10;gPJuFvE9Xu/dHeJ2AjCfH+IJzvDJ3S6eZnPUiDMEgEeGq6QCN4PaujGGWIx1bQPhJWOa4zAXBF8P&#10;Y9RuR7+Pke1e8lyMxWoSk2fMczxh3LcAFQj/4muxuUHgt9ABGgEdMqGnAzsx1tNJCDRgQtWH7fbW&#10;OUB3hOy0nQ6GaY0wiAqfAfUAsloZ4uqECTWNowDHEtGNK+kIX2ZwETArAGqusVeVK+al5bxcn9t0&#10;+WeYbTCjEtvoz+SPfWBsOCqIb2HHhwRdx8WLeHJ7F5uX0MOec3yjfWwDRnkmtFlC4/liC8jYxfMF&#10;YSlz1JrMufeYX821WcJ+REu7CGBrpyKp3sdMRvShN2FpAm6Nn5WLW4CRp67laXwqGl+wP4XNtde7&#10;dZ4mN9eG6SAJ2K6QJxt+fh1jcTMBCKwBZwhzq7qIunMeh/YZxh6kaC1zo4sMWzUF3ZVlaOZx9qgI&#10;FCGIQiZ3D47x3we8/pmfOY//+p84i5/93MfiJ35kED98rx/fdwmQxYHi/vkHYJj/Pg/+1Vh95/8Q&#10;t//s78W3f+Nvxve+/HcjvvJ34/jst6I1cb/9Aj1BpvIZdQYbqqDNOk0k2WRcIIR5MsvGeHWtp6pO&#10;kx7YFkiKU4MemjI/E9BYfeUBClnGigGF+8iT/WxMwBD88BNbrA3DAKBL3MjEtj0qeDK8IszeLTN5&#10;gWtDVnSGa8Au9MfgZm8HaGo/RQ860HiYADfpRazNHTQjOHNkBzIyr1PVDF/J4NuX21BPyXSeq9NC&#10;BtRvjS2c1S2cgLbvw0cBECKYRtrEjkkg/kjZTgOery28NQiEosxTIw6qQ6+Qpj4U9lnYEZ2FCUa3&#10;vgr2tUv2Kuypfzhj+6dV6haX4UeRQ2RUO8DItGnaKZ2XiViTj7ndFHpbwWmwaF8f71kYPHhqFcGp&#10;zq8B3bIfYmEyz3Qn0qWeioWYmwk5V/AED1b6uBOd6fCvA0iGNvBh17RajwAFJ4VGnOavPGiLK+wS&#10;gZrMPWGiDvOCtgBkt9zmSYs6E20B9kKaZvsyZMdVX21GHtAirQGnnZQtxo2jtR+DiZddVprO4YUA&#10;gPmYeMEZZT8QxuKhGJZd19Dd9IpOtNlYZ2VwlmPDT1d+rAIE82HrmaAMMSEC3d3x4XamwD66EpvJ&#10;PsY+Bbgo4PZVKzsEUtDBbQLez8Xr9C9MK5OXaOG+wOYQhXtAhtU/hL+Mg/GgE3nICLbCgIOhe9t0&#10;dJ5mLbjbz2ru4MLKOm1hrjC6YsiVApjD+v6pcq10EQFHrA4ob3ihmL/ErkF3wO+hGiJ7AGzkoiLA&#10;B9NCV+YAH5VDt5Ndf6gZ/9uP3YuP/fjn4jhSU/+Qf8dx/IvVr8Xf+j9/K1Zf0U8wVki2I5ghzMHn&#10;JKXjgH7afF29ZOjQCNnqcC228EggkseOc11drAHLo2gxmAY8PlbYduhhGYSztLJS4CBA0n3YrN70&#10;+3IJyMevjeBLhY+ql1vuC8iDJmO+Yj8Z+9MluIIyJmQ9VXgD3QUa9tSzmtEeegUBnAly+25tGI+A&#10;xCTzFjlIZInxqgj2G9plZHJjUExgW+gbmT+qw3VSS7mt4gzbqE0x4cWj4F0/9i38M/JXrqXBDnnm&#10;2iY6z1QNxtwuMkN28nHcQza3mXtToMQjxB6ZrEXhczsBVBaHuJVpiBze8r7bZnBd6Aa2DpAqPumj&#10;mx67L9iEZIgytCCYhyj4O2QFBReEHo/dWA+QTO0QmMpEuNV/EJQ4izEf+7xarhsRtHO/pXYV/bGq&#10;bTqPfRv7CYjk7v/v4PNo5aZGy0CreR71oc+8ptG2ogedc6vI8Qw5W/Et+GRy0MSChwrYX3W/IWDb&#10;PY1eFx+6MyBaRwcbkL106mE0icDWjG1DgLgHg5gcPyyQH3SpUSzBH72Y8SyBtP7TbYMlxBzgv/dW&#10;INc71+5QV2XDTm4n2h4IAs2BLPmeC2FniiP8aiIbiEY0Ol1kZJkn/uYpYPDCHK29hzwWVVkXG3nf&#10;PnbIHIMnTe5E4fBqrWzC13LdigVfMdFmoPVUzIntbKHLbqks93X2LgVS8Nx2BqDjZSPmJj/5fQXf&#10;lkRUJqYcg5We9iWFdZlk2wOq6/aLuMQuzrE5O3xRB6N2hMYuLIuH14zNE0I9gMBU+A0B+UAbbRJh&#10;hH1DLpoHwCn3vA8hXmvVMYG/JoULMFbFeIsa+zbq4xdcjHkPn6AdRIAvNvEa+nY2uI5BT/sqb9yu&#10;jAa3X0YJNr3B1q9XL2N7exOd6Zj3XWAB2O3mUQ5m0QfXDqDp4OwCmoM/F1+O2fY+Acsb+Oxx3OFX&#10;bLtRddvR7GNDkCsr8u/ADQZzLTDfQvyH3Hd7yFrnY8ylCRuwt9htqz/yRHLmW3eQ/Y4hC3paL6LG&#10;1xyaSAV2v0Vws4Ovhw1zhimN9iKqmdWPC2xWNxdHZ/Bmhr/SpruIN0bfFwvwRmsb93sEg0O8gTgT&#10;+q/Ru3Mwchv5WmNHGitx9j5ukYENRmCAvoqzl9jVFrJgBYhmcbUqYoIN2WAjrNI04Bche1p42kQ+&#10;g/xCcnQD/4G+7MqHWCZxGL6zh7+eMbfl06iuX0Zj/B2EDp+7QOLn34rm3cs4TsbR382yqmw9Q19r&#10;Yht0qluueM4NMrqLB4MiHnSg/b0yumdX8eDhVZy9+kZcDM6yUX0fXXjZ6UUxgi/Y1/2ymQsOXXSg&#10;BZ3vE9QNkTvPRvRgK4PQM3hy3mWuI+z3eh0DnNRofxmPZ8yNeMpm8B4Mc7TsGsPX2I6iPYWWC/tN&#10;8z1BGTinbJmMvIvJE3i5v4nWqzt4O4rekuehM6v+FnwFHeY3Mb5bxPYOX2OvwcNdEHzFy+tVvFyu&#10;YgWAv14f4/fQr6/d9mL3DjwFBOl/Zvg3Eap00e7dQ7bOwVIj5jIkBrO1zmDQwTaDHcSk8LPdQsPw&#10;f40mvhgps79s2SXCwDc3sE9L/P0BnTIRojs5zpFXsZZ+Bfve1R+BSd2ud3I6yCP642KmOL3Gn4tt&#10;NwiAl+g/TTysz+v46YtGfAr6PeFl9ePYRDi/2KJhi96cX2pnxvF8gi3lno1LdLg9i+o5fh39OPZB&#10;HI1znBUGy4r0dFQzbAN+F5uZ2zNL4pUWfqjSdyCXjKMlZmMkbmcWx7kd38UfwrGsNhOr7ZBpE0QL&#10;sS/ybIuUBLb82GCnTHxl/2DesyexhzUYo5v80UXtob+VxIUJNu4Pu3imeMoxn3yLB2pBJO6J/X0/&#10;4dPhux604WFhfD19bSszw6cIxmQEU+de4lJogn46n2oFdkCn9+5tNl5zMZ4bHtdKhLV+/DvgF6DJ&#10;6dAy7sEzbCNgAss4uQv+sD2JVVMCP9gEnfWBXMsXhKEucojF1WV9Wj5DfvNeJnqxb/oGT0gXr/u5&#10;OQwXanP8khDchMDCI+45wr5dvBkP2sgLNtPCjdbKNlIz5MF7z2MBVrY9hCeo+ly3u/bBITl2f+Ib&#10;RFTZOonPfYb/soUMbyTlck7GkBCV74kJLL4wssyCAn7LyivuYTuwrISD1tLLCtiMT5i/FXX255Pm&#10;CoMixs35DtOEzi40mSe02s/vC3XE1Lm4zPNdVCcIg+3gEq9Dd5NlyKI40gMtXHAzEVpCO9eF3Hxw&#10;OuDQZ/A7c9ryYO/t35jkFE1zUi7wuQiKuGhd+d378QwGqOzr0zOgdTE19YXf8adVdxBtdLIaInvo&#10;ixWE1rduxcQ8zwpPdxa4A8uHas/91VuYYLPyu0UMru3Pfo0podyal3POrarmYBifcaWLMJV4C/nn&#10;K4yLK7lpxot+Fd8oz2wHZQott8fzmaFkqzGM8vHrD75w78EDAlA3zyiZGC8f0sQhNwFmVj25sn4E&#10;9EtArpHRVq2Y2VdAdYjZRFmQK4F4rhO3ebtby6wyUcHzmFqDu7LDPQDZAjkBN8Zpv7uJOVH9bPM0&#10;bicv4tndOt5bYDwA754ceoOiP8dgPyMY84SYAUbd7VZ3TNiKtrWGC4HfzV7G1Eq26+dRTZ5EjQPZ&#10;L2axnY+z4eaRYMjtDS9Ae3OEwaqncVaQYPwh5g1zfMbzNptVnAESdtDifryIc7OzlvfXLzGUL2I6&#10;ByCsb2O6msR3QPfVzbdjMTmddKHAulW2JhhoIjQt0FgHOuj02thZEyyNxSFPHPRkVRNsmN4cg4Ig&#10;DzRaZrMThKpgCIMr8pZcm5U2UdAGaLR86YCgrc2hXc0R4JpEgM8p1faKyuQBwbVHwwtSBP/7HSAe&#10;MFXqMHDit6s1zvEunjCPyYxruIE1J3niFoo65XWN4C9xkC+w8nMMyzk8yYIChc6G2laJmLDk3m01&#10;DTApLdoot9U41zi9MfdeYrhsdn63OsQcnm7hhWCtgWXUGCz4bLs6yU6BI63re9CzlUb4OHUFFE9T&#10;bAlaCGzcBVwPkDfoY0QFz0zgaFMwZRlwQU5oWMbCpHLjjdi88kYcL74Q7T/x89H90b8Qf+yzfy7q&#10;H/2p6N3/sWhcvYom4TVRXSHUN28jfvG7EX/ju9P4hX96E3/9196Lv/2vXsY/+XoZvzfFQS7asSSA&#10;tIoMYkHjk0HN0m0VmXm7EmXCLKs5MWIeSFHyXxqUVDtXdGELOqQtMVBMg4hDdA5YUkaDE0KRTbgh&#10;jBgDGEwwLSg9Euzu8HpWKWg4bbiuccljtvn6Gjl3G7XpHJNzjktjbCWhqzcGRGv4baWY/Ws0jlbx&#10;ePpe9v0SbehANe6OB5VhSOmkDMIEJf6dPpZx8S0G4RvYCAyXTj6rXhmHqUZXw7L3BPM32VI0QYY2&#10;GdD2cJ2Bjv36DlxHFBkd9QHeusKpXbN6SWNps2ArDORxOkWtuE5Fp6hO4KhsOKtMHQhugd28r6wx&#10;Cw0a4/QER4eLWUEtkEHkMHsmQgN10QSlqyKEQ/CLF+/BwgwcNcqZ1IQqcZhCEBysjqGxwK6tueEc&#10;fvC3VREYeBuPAvGjhdJ4eq99JDXeLYIBj1bfYp+yglFHp+wa2PIz+3Mwng1gGinGJDNOkxvwxQpf&#10;YYxbpdS3OMAvAuo84VlhwjBbWahTs7rIYBizG2tob2WWPTsFK27FXaIjdqMaQBK3vfkvHTDzsmly&#10;E/vjSUQGKFXrHuMEFkBbhCkrenNbFjYvnSW/WiW3B/husNWCPb242+Za+Aa3Qbgtwk49bqe1ImaL&#10;jXYbcoHeZ29LbKa07xDwuhVZUNhoAXaUfexGRaBfYQwNEpSlHQAIqsFO5uxWKILrJYCuXuC5aoJ7&#10;xp99B1emOOAlz2QKpjgRqhK+7giqjwT12BidKoAyt+Spfcy5x/sbggDlXv10qwDDSWBxhCf2drr/&#10;oWW88QP/8/jBz38uLB1K/f3P/GOufPc/nN3GN//jX4j5Nw0q0HM9NKNyZGbpn/Ks3UwgbKN9YjhY&#10;SRgdHmwRx7NoLSexmN8RuJpI30WPAFXwYk8oe5mp6zsDC2jh4TSVpUXoUtW9ILDw5MQnyJ4mxCS0&#10;ATJykUkwq3DgpzRm6J7U1tzXcYaeT/Tp2AsrXnO7CrJkBYy9SBsAsgHquuS5U+nN49yiOcXm97AF&#10;ubKIkragb1Yrb7gGw1EyJjGEYNnKI3UxeIYA7BJ9XHuitc9QHg6DpN+Oa7O/DkFhu4UeoJPO0+0e&#10;Zi0TvFnxcYDXip32qtEGAPGMnckNfDZfyUof7PQMna/BOYK4zga7gW/RDuhL62qRfnysTcT3lchm&#10;20p17Zo3ZxwVNxshSLVVVuCJITZ/vUAeGIKBkdutTIBv+T1XQrFNK3x3JvwQIG3YarGPNcGY4LUk&#10;ELE9QhvdzmP0mZe2orSXEzrraW6eencFIjORYIIaS8pgsQPwro2erbv6wVEMsF/begFNCJQ3vI9f&#10;tsqzDa3Fi27vb6G88n4vNpAHHa2dBxhxb00wYH+jrW6som5jLzwYAFpaSbE12ww2Kreu6mqtOqkr&#10;kC/9U4s5bJDRA0qTC1zQzQpVbXuutm9a0LiGFj34x7w66F2FU4fOJo4D+1GC4HPRQUjM/OwRt6/u&#10;pb2vuIf2f6OPBBS3GMMcWlT1hNc9vn+ObRunjjawBQaLbulSq92qbm+eBvOx/5DGrMSPllYEwZsM&#10;AjcTbMuYO5roxA7Wc/wV+optKVpvYtLwqXIXOnng0NHtQRq2FnKyd+ETmZWH3h8/LWDpdnpQqRcT&#10;78H4XagW7hfFA/ixxL6/x+9cr7yMCMw+/N+Jix/42aje/pNRvfoTsXz1R2L36meiePj52F79WBzu&#10;fyLee/jJWF99PlYPvj/a938otp/9fGwufgBc8NnYf/jzcf7aZ6LzAV7nH8RFvh3H8dfj+awZl9Ua&#10;/7qPayjSbGPYunU8xO7aBPy7iLe4fU/w+BzfsN+0oyueR7ZOTek3cd7dxuWqin/JTBv3q/goGGWN&#10;Hqh4Y/RW2R/i++a4piP3sYWGiQ63vVoZvgJnXwN8+s1ltFqDeAwdtaW3DAW1SzutLXLBtI1OuNXe&#10;7YqHG/SRsTdGYK+qjUwOkVN+3/WRi0ViXrdAu3BzrGZxHOKvtuCM7SIrJooDdhOtyW296JzW1ypX&#10;WzW4e+Bgkht22c9UH1ku3bv9jBcYAh4jmdHDJgx6LeaL/US+9jgot2+tN7343qEfT9YrMH4ZYyKv&#10;PQa8GGMDhDpt8NZkE7+/PMYt138PnN/H/+z3o7hhDtvDBTazHTOePScOe3A+iIvz8zjrX8bFxVX0&#10;u4fo9m6j3RlEb9jh5yvRPjvjvvOo9ujTFfL/6ueQx48zJw+suxdVZx5nyPm87Mfk2MF+daALfm0C&#10;fRfvYAcX+AviQJ0sdNggA68Pi3iAnf5X+FL7EL6iLUFfxxj3PSraELurwstVxleHwYG4BP4sVvES&#10;23FsbnGrxo7YFrFOZ5v6tcWe7XaM9eyUbDnc6hPhS2eID77C/uKDSl4xii22oGgPotllzPy3dIuw&#10;jg66C8RW+nDiCBM8LjKZRclDr9BrfYSy4+FWW3QM0xIFdllsbP9PF4zsv2VyHaGKPd+pTN5hh108&#10;q/m+PtKeWC14VB0WyP8M7NYhHiK0Z/LGp+IjDwzaDs7jAbFU9XIV7+HDtLVdeCyWbfbANOjJBNne&#10;9jWzPJQ4MCvaGO+an7t+mQtc7kAprbpBp0ymRI0/4Prsw4d9LonLrWIv9thVJgN3omZyth4x2QEh&#10;wGJgJ50pPNMnerq0Fc8wA9vpFlQsNbbS6jS8XSYboF76bdsX5Nf4ujGBCTT9t+a6WItxoa9H7eOb&#10;vQgzxpdsI+Av+nq9kTgMP5DAHN1g7I4H85ELmzWgXmxlX9MtGCHLinhoYl2uE8F4Fxc9jY/sY+eG&#10;NBfOrQaUFggsL/G8p1Vzd+gsJnEbf1axie2Nho0L4LVojA+S1xJKvnkPWIUf4ydDWKPHJqRzJwGX&#10;u3hlDKHvNl7XabaszD17Le6hIzW8sOqvwq6swWTXEvEA7ofU+iz7rWe7Hu6THRmqAXKHvZA2OFfz&#10;KVx0ohNy6eKSVYee0pm4iFFra5InzCFzBI7XuUA2E1xiew8JzF1QcNGtwUf1D5/uopdJ6nLAF9G9&#10;w5rnzhgbzzTYUGZM6FkFboXnFh0wbnTbrQvnR+x8F8zvtl2Tuj4cruBbeTZycdqhyPv8jxnwD9rB&#10;79yNgrzZQsskV/oy2eHgT//LOBmWMXZ45BwcJzdyMdSKRZPO5jeMiby5LBdy2T5sjT6WnW6MzsCv&#10;xIJWo7ltGIXGzsMPxlBW0D8f5siktz9hEHOXUj63Zg4m5Cys2DBmE7DKa07Jz3hZwX5KYPMdPyYW&#10;Mm4GsiF7PgF98Asp845VXURn9UFcZ5K32TiL4k/9F3/y+CPf/9MQCGLwEPfPtx0TAnQSVpwEwrtC&#10;qFcww6BOfZDgKpo2gwvyb4XBB0oYe81APf0YA8UQ8XJlOQD37vdF/bluCRjnuetZJtveYY6NxThW&#10;GHihlb21XPmsGq6WL3DSXLtDUBmHe2xtnDnjPU/+PPEDo7dexPNbHP50DWjBuEMkV5+t0tkDfnoQ&#10;7BLPeuiOYsTN69EFzupenBPwKHCp7DieqpwwxibO6a34FODhwYOPxfrtz0Tz3gSn6moWxmrxLN5Z&#10;XsevvVhH89v/NN59d0sAhGI5N+7j6rYl8wpSnvICSDviRDZT3puvEEgmB41lOtqUQtBGFrKnEQ7F&#10;snvQAALLZzoGGYoWm/wU4B2rEYYLZsO3WuHmOl86Ck9IHMAfkxvu3V5BI1e7IUjyJ7eRmTiAFibM&#10;5gjQAkHzFI9n8KRaNWOkYWwBsBiDZfublk3WGcIacL6AF8zpMX+3EfYXCPlkzdhAMvatMRh4i/sf&#10;AFBcxgiO8MrqjwnGB2OoYKOIAh8N4Gk/ey96OnGcW4GDV0kG0G/Q6sW06MW1AQeGy+eWI1wxToTZ&#10;ZrmtPaGkj/KmTMJmjDLXw1fPmelzzzcet+IvjXpRfvCtaL92QeD53454m+f/G/++GvF0ijP83fh9&#10;ePzy127iN9+7i3cnjH9lBRPKJK1NohgkakgMnLR+BkgYQBM2p6y5wE1VgBeymHG6sp8N/xVaCJrJ&#10;A9yFjcCVbRXQZtdppY5T3pMWOCYV3bljiIjw0qhZJq2LOcLIVHuA4DYDR8DinOcgY2bpraFwi68H&#10;VfhPMdCRuAqgbTGgVc5sLm2Y6XN0aJ6eh+aHJ6iaaAF/YHC4j0AGm0Bsyjhd5dKhZMjHs7lI0YYG&#10;blEWsLoUpwPV4iIeSTNtSsWYstkv419wDyuhagMN7Q5STrgcNg+3V94RWVooKzouAXFWMG6Qa+kA&#10;wMZJmNg0Ue33TXTaIHrGcNzaaqqphU0p8RT4G8avDmDcCfxqZH/Dc7fwtG3vR59v4qi24slxonOM&#10;XVACtGPe0pSgXYck7wwgNltksUVwwbPg3Vi2uoQGTxp4laLJN+G1sgmZYe/Jzgn0ZalzzfLrlGc8&#10;M7RJEMIz7SXl8d9dPI8VN5s1ILQJuCmUG2iC8/EU5x06c6itSOABOlYeVKG7OXaxEcjohLkAoCaU&#10;dDwE4rnl4HCdcuVKj0Bk6Sk1oKMOAHrvggv3lpU6yRb3O9TwdjvNyjzt8or52TOnQbCaK3NLAyNo&#10;mV+CDpp8qNfmGS3sCtAwE+vHAhknELA3nCClz/yzsT/Puc+YawDwC0CyINOeOiZ6HIvba93600Of&#10;ML3QCnlMeioPXYAxKsz8lgBTTzguCJSFOQLcA8pUAHYbTex8MYhlmzFCMrdl22C3sUb/Ea99OVSS&#10;kFVujK9Bi6JPINaBRi95ix/wHH3l+SmvH34t/r1Pfjje/PRPxpGBKYn/+j9Fwvf22/9F/E//Onr0&#10;NXwbgbk7RQ7qVwu74Qop8pRHnaPLBwIv2eNWECv8+tq96vsACL8fq9UYuW/FFh/Sw+YSZkUHAJO9&#10;TuCFa6inJUnsLyCzg+w/PhvEc4Ktw/N30KVmNAmgGt1FzKDRctcmYHwZ7ozcFPzO1029mEQ6Z3zf&#10;0bQs8H+CYK53NvYc81CAY73Ej25juvEU7x5+FQ4T7G2tWBfc7buJMzzF2epdk9NIFXI6QUY70Tq3&#10;lymAC9m0ebOJplvuX+kjFVqIYFC9I+B9iA2wUnRMwPiAwMSm1JodkwZWbrq1dKKRg0F1SznHF2CX&#10;32TMt8jDrgQE4ls8s7q93MXXsRV5NAeg2VhubyUJcuIJZwd1ApmYMeQSglTQwf47/BZbgilBtM3E&#10;q+Ui6nMrH4fMH3tqMFDto+WiATws7DXGIAv34+C7NwSzLQIWQdmcYLwsx9CJ4H6JpQQb6SOt7Nwh&#10;n2oSsCntacFzrHT2RGqrz7KXJ/4aFII9YqwNAmfs3ZXmke/OoHNPELlrxXfBAC0TBgjJOUDcyiN7&#10;eH2Nufa7zH9J2MI829ifDgHwBH/rwoQnqE3kDQC4ie5o/VxFX7htDZ42GI/N/Ecafmz5DfPcqNv1&#10;Njxr0v6MruSLx/bYrcParS0aQbFbnQu0G3zjFBv3MWzcBoQ7RdZMwjfKbgx3m5hxbbS6cYZdvoNG&#10;ufUePgzw8W1k/7vQ6go5umRe7/H8Jr6hA6+X3NvgY9fuELSjHPu7WMzAgfpkRNi0WxNZtx0JkgK2&#10;6OMP0EXVhiB5v3LXBZIKDxfQyW2cZW+P/WxhH+ANqLuLvV0hO6t+k+uxBN1NAFGQC+hXAmpwegcz&#10;ctpIxqZ+hyfHM+bWdhkjyDaDXgcr9JuraG0W2DB8ODi63YdmP/pz8d/9iMeWjHj90f5BdQwmuvKv&#10;/mr8h9/tBWoHjizi8fQIhpvFLbI5amlF5/ECuwTZgMTreI5N6TTPYoghWY64S/WMcWJzPD1z2o1v&#10;EfB5+ui9+W3Mlzf4ZzjfQaZ2F7Ctjrk6P3kHnUJfZT3ava3xLcWjmOxWMZpuCW4OcXnFZcjzd+H9&#10;EJzZaMzSv7oYW+HzJ8iJhy9A4ijHYF/kz12VKq6+YoVsQD7kkvcG+Axt/WbNOF3gU7mR5+QvwSCf&#10;TZC3I/7oAXyF8tgzo3EYsgKfYiNMsJf41+MST719hm4hW4dBjAArW16Htv30iB3unsWE+GbQA3Me&#10;PwEtHjLPX48VrqTqbsOTVxuMt9FbxUUfGze9iK+iA1iR2Hd68fpFja0FQ6BXzeoMWa7xMcO43szj&#10;ntXTxA4HfPKuMUYXxEL4LUBe26Mc0dMh493Av6drNGOxxJFiCxzzy+9Ba/6r1vAXbwZxlgTPrzH2&#10;PvR45sLU03fiO+cGnr2o5+CNEjneI3f4MLQyfh95if07MTJJcjaKDjwvm4Mo3XIpJufn4QPKdCv6&#10;d9xvM4ppCc3RHcGWqZOs+mCoDWIWXA52v4iLK3g3bEbrDj99u44x9B/WnWgD+PqoTQVe6aC/DROZ&#10;yM1RHbuVBrMYcz+3c3mCr4fUaOLsqWslt11+eBS8x94iH5pid/Pgkk44xEwKf6iS7gbqEnNu9/OY&#10;Iy+tTS8LGnLbH3KzdFcW+KRlHHQ3iztuMEeuX3Vxks++g2yu8CHnLv5V9+IZOnE83DF25KoDRsSO&#10;a7dHVrqvG/ESebBS2i17R+22z+Ke9pI86v+182kT+YGc+rnlWm2BInGaImy1kfEEg+bZfB981e8Q&#10;DcGza0DllpucY8s8id4WA9pJD4ax+OTgYVlN5tNWX40jtObQA1vkAlIBjsV0or/cW9qjty6SWdWU&#10;Pgh84maFXJDDpjse6xw8YK7gXphTN+jo+mK3JBZHxu2djJvjIvGm36sziSEetJ2DPUpNGmpsTKK4&#10;Hd7WLvYQ9eChwowoGB+oAMZFS9Gnmue5MFnxXQ8dsrrd60wkyt887Z+ZWaZhlVG2fvHZ+ibGbxyz&#10;xBDZqkS/lOEE2D3xl5iW26P96DZ6iw/f7Wqe764GYpZXkKkP/FR8/Bx57aAH4MQuseL8+uvxVfue&#10;7p+DEcSX8AKcvdWPWvLVhV7dPv6YGIHnb6GNJ+/jwBMveNCd/tfCCpNHO+QXMASV4A8gM30mt9Ee&#10;un5qMs/IrwSoWLFV5ZoUlhueGEoIu7bcq4BBQ2xkDU5cL9FvgiJ3ZFiwY71Rxug8wjzD0eOSwRhr&#10;QK8+0CrzaghtEMDkr++Jk+GxFctbxi0+5ptZiGDcvZcnmNEGH8iXtXqJ/HSwsUwGvvGDMep3hsot&#10;mMH2HWIex8+tnHHOWzteJH4AD/NcY+QsjnAhGJD/GL4py2v0MU33hpgY+QWmIR48H/5tua8YPXfw&#10;YKvMMdley8N4etgBt9CbYLT1yUHe+yxnhFwYGyEWTAa54gfsZIxgZX5al22s6LMy14TN4HH8AX3h&#10;I7Akcxu6qLP9G1G+/oHXv/DB1/jF5AQj0vgTPvMNRu7pmlINpeJ/fJP78MN+Itxa/cxAwAy4PWYs&#10;AD31TZJQTAwh75tEQnE91Sy3TroliWsblZnXNYE+N2TYWwC1E26jCWY5BbV1uYsJn08g0AL0tcQx&#10;aNynVlfhUJa8VgDEHUDJHhCNKUBztsqmxkhqJn9MOCTHVHoBGwbSZ86PnfeP5+8RlNXxDCW6mW9R&#10;mkX0uc7Q7D0YuyAoe2V9l6uu+/ZdNFcEKYAA0BDzmMUN1uL5fBX15DuxtPcKz2kzdlcO2kjfEGHo&#10;8/K46QZG0dVZ6ZNBKMF8gYEpcDAmIgrGZnY7DZ9MgsFZWcMUXHSGdLHGsOyhwRaAv+UeOhilE1In&#10;AHbrW64kMA77bLgq4Mmtua0NITE5ocaYudaAuG3KBuV6Qu25lWj4XUAYYoSCNpbbWKwA3ghxrqTA&#10;n6OGI7UGI28gTqC8wPDZSDhXZjCENjH1xFBPVnFLmtVCE762BOQcEWoegcweAAzQ4dgDo0MHAGgT&#10;7S8svezz8LPzaLbOkYcuASUOHufbBHDXvRaK3WbWBhfiLBQCybbvyJ5xIMmxaTyOw/03Yvt9PxGt&#10;N38+6h/+c/GBH/+L8bnP/8WoP/tjUT74bMQFg+CftPsdfn7nyamS7Ze+9TvxD/7hIv6T3/y9+Ke/&#10;PI7f+O4qbibItqXNzCmr1+BL7g9XIVIbeC6AkLABHqSZgNe+75ZAYTywHt4Y4AoQ3drIh1gSjJX6&#10;g5y2+NxAylt64olJj+JgIAb9dBJ8kIm6VGA0GcNooKdSHwBe9u3QvTSQvxIvjYqlkcsT2TL5pPMu&#10;Ysrzm8hDGz7taoIfgg1fypslwyKXosOzNaiZOGyj11gFvu+Ki1UPFhvovNyqpbMGK+AkTcTAV37f&#10;whiToe6VN9hu8P2DY+ZajfXRbKB2QHeo7FpdgTHUSZuMt59EnsjFZ1akWdm2JbDPQBw6S2FTaG7/&#10;cDVLuc4VL6si5I1yxb0s7ba/k6ef7Ql0s3mn3+QaS4070KY2A8p9TUC2eKaj9Jkm+WzCLD9c3cBv&#10;8Xyezdi2hXZxC8BxJPfTIbvtVwBRoecHiDdEad12ZE+1Gvk1CWcfAQbo1Bkc9OIbbt3hB3STf64q&#10;8RFjt8w/TwTFlmSVHba4NChj3AeXhZijK/mF5fdcZ3JlTQDj9pd6CW15Lv/jmXyCLUO8GHsZ5wi8&#10;p5q5zc8tQzYMdzviH/SBtN+eAGbv9huAT8Ix0Id0LWE0XI1ursY3Y4vddYuwzXc7BhEEv1YKD1P2&#10;GDMT8wTSAl3HPyYQ0/66ounJxPaHlFF95ujWQbdP5C5T5Frn22E8JoJNCLuAcThOkQPASdmJfhfQ&#10;gf29W2BzeI5snK2Zm8kqG8Izd4O0trKojsGXmYQWYPJZh/fdOnHA8lmZcgISfK9zmZWy1VY3PEnw&#10;tbXSB7CfFdyOFZu9IygtraxFV0w0PPyhffwPfuhTcf+tPxXVwNXlf/Nf8WQd/8HvruIX/sWvxPi3&#10;GR/BnnKlGd+igzMBL75Y+b1sVwRGjAH+umIPGuN9AKaZROZ1FDgDeCTqAf60KgJDxtGsNujpLeJZ&#10;Zp8/V32PHQAqKKWormKOLJgLj8MkJvDQxNoSvzmFt9Z5NK08Z/S5tRq9c+1sDa2eIxNHANRR/wrv&#10;2oA8qxXtdTNBF2YQvLvD5sMb7WRbRMU4tXF7F5V0fMhE09VmAgodTh4Mg42sRoAt7Nl+ga7CE/3b&#10;jiBcvTQIyK3E+GUXs2rue/KNZfbKEjSaZJpvAOoFrxrbwtztP9LuIKPYwIZBIZx+xvOszN+g3w5p&#10;AficIBuuYFfobAntDHRcQDFAsKmvwcAWe+mhRG7vFimaSN6DWewBhGuHLsgyU2orWwQK9hCq4Y3b&#10;SLomPDsT7OkV9IDXe+aCLfKEzBY8abrgCN/qxgj7Z9UNNGn24S36KH+Zs1XwBmRF4xp/qs9Wdnkg&#10;upLGl6BE4ymGKIgcqiFjxWcf95eQ2QpBQ/kJFIC3+/HpOiK1434KiU+Vw8Whj+3Zx0AQjYGarrHN&#10;0G+P4poE6G3V5UvwB8E1uCL78vDsITLQ0p6bQDWIIJiqGEtW0sMDqxFwKdCS5zCWA3zKnnjMGWsA&#10;TZhLijfyzU+96BpcsTGwwf40QPYveLeHbXFT+BwGrVf6o1PSTr+/hQ420i4J+H2WvrYwyQZWwXMA&#10;6KsY9PrRGZ5D0xd5sqI6tUAelW+TCx6G4+Exx8MlPDLxgS2G1vYlc2xH9KzSphY9xg2fsFfSOCuF&#10;0IdDYxb7fps54AvWt9yI+yIf+x4cIEBubHt8dw19pMsNOq9PRCcJsjzknCkBhQ4xQiY2+NnETiPo&#10;v2zF5l3w2SvPY9p/O6647x9qXP5z/vOrhZW39Y/EN+tH8PS7PGMd5wPmexjGInctqHe3Mcehu42m&#10;nqPjGKpqYB8z9CHt0f3oVV3kAxEUox+IANZoBvJhA/rDoBMPCPKLhb2+sDlalTlYEgZ16kncW5/H&#10;uO4j67wPLmqXfXDcFh+GPvPMFn7pIcp1RWTzPXyIAYz1ghf87snKWRmC/q9m+Nh0qBHvoetYpBhg&#10;G2yurofVO5TcUxvbNwFenKVNtLfgAHln1th6+EMwjEHLAL5wW3eXp0z5/uEuFxysTHErqVUgRYn8&#10;DrAN4k3kVNwXqwex6DLu7h22ZxX94Q0+qhUvoUFsnqJ3Ff6uE+Os+G5jr6xu4yN4bX5sPI14iR1+&#10;crOLZ8jnM+TCLbI96JcHreiPM2AioETH63gtGsMy3rxoxYNuGz3sx/DeKC4en8VwcInuLKMfU3h0&#10;Df5YRXNzHhPkvWy+iPLyQTQ7H84KknUXOWu9FtNbq57BUpoTF8ZvrmMxf0qcVebJwGvsvj5i1hLT&#10;gtWQjSvkZjxZx4SgfIT/ty/iS+biQY0HtxhP1cFjeLrfcgNfZ/hp+JUL7tj7MaSZE9iYWMAVRXMM&#10;L7BPVROf0CEO6Hp6uNvOV7HhfkerurGb2hIL8awOzXQE9tl78IRwy6G7WdJ34F/9PA8o0B6Dk+zn&#10;m1WbCIRb4KySJczjm9sY5XdbxCr6FFAFtLDlx8Ee14cesRjGRYxu5dISzD3DNzOeTacfl2/0o3uv&#10;iDmxggeyldj9ombsxHmIM/EYz4OnC75vRaa9d10gq/tlNAdn2FrmzBxtSaFUclniftxfYi/9EmFP&#10;Vr5ZvWb/YUaCnyIOwohpm3SnKZ/Yq7qBbbLtBP5d2+zBc0fiLLcRH8WrJhy8HruqOy7aJd852Ycs&#10;wMG+id+NxxloVp83rTpCD8WVVv9ZEeRCoEGUKgiHsMs8v3CHAvfQ9nsPjax6bhXcnvFgP8TgsCHx&#10;rtg/t0bqh6C7/Z5PfTgZD7rpLp7SCmF4mrvHuIUFDe7CscIRU8kUGJuJGeODNnqM33AhWyrx9aQl&#10;7pWHMUrkQuaabHPHm/mCbHrPmK1Stx9zHrKAXOn7PY3fJJIVB97ror+L1ugV4uRO9PAtB+MofOph&#10;+SJuTebCfzh5wpXYGnMlVlQf5tzD7JTYRjzFmExkiqp5qiYMDPz+i3f85wKk/e+s4NaImfBxYZqp&#10;OimwEXTjPVxRzLCVhOzwlO+nfmB1Gbt5AA/S8CRqCyXQlsQARg3GslaUcfnpJzxAnbmnXfqQrfSB&#10;0Jm/LZDBNUqGk+zIL17GfUwD3vE3Px3fGh2y1YjV/1BIFJK8yBiI//lAd+3ZcgZx4svYXBNV/g1v&#10;YWm2MXFhNfMejNt55tZh/pd97XkpfoQg2S7MHVue8L4iVvJQrq3FIwIDsRI2/GDfB+yE/YG38ObY&#10;keVgMPQyb47SOQd3RykfPip3NfHThzps+W9cZmL/VMgOYjH5zMUnWnotf8Ir4293QjBRsCH27PW3&#10;3/jCGw/fzGSOWwbyWGDkD3yagNOHCWhktL+XED8VhRsZzPA2QBgDAaMkbm7lU/m4j0qVwRK/T5jM&#10;GGO9AlW4R32FMVrZC0Shy21XGwztNpqHKfqAVhDc2BR9aZZ7CSjEke/XVnPcxMYtojihFYT1ZDCP&#10;iZ4sPDX0EHMCzSZC5WllVnSYYMhEkUrFOHJPNr8XAPgL7m8j6O1hDMOu4whIam9vEUHAKQE6vCAo&#10;CxzMLr66uojqth0f5ruNex4HzhwX00zS3TC+xvhdHCiBAJrlCWl5qqC04B7209pveSbC417fNGKg&#10;B/tOXBG8GbS4RaJKiZGbkA7aafRcsbb4wsbBSwMPaGQj66xlwPLVzNOkC1YtBVj9TkHlp38THiVY&#10;zgMPcEKCloMl3zoUgEIHAGi1wgEwmVvoCOq0K3nCIWPZLK8hwBwAyliYW5NrXKUHXmcu1iqea5uj&#10;LAhEE3igwNyjRuNabnXCCthnTx7glhg3zr0EpMH/GoB2huXuDnHgfe6NbLVVeEBzB0m2MsBEQp6G&#10;iifIRoX8tOGzmXYNc27VZPyefvcYErx6r44f/fAm/sSrn4yf/JkH8Wd+/Afiz3727fiTHx3Fpy6x&#10;0jwn9WHL4HdfiXj27Si++evxC9/+Ytz9vV+K3/ryP47xb/7LuHv2u7G5Qybsf4K3NGEEVeCp4QD0&#10;RAecrSSrJXpu31HrT3zLLU7KAZ8ZcGSfFoyLDTA1rbmtSOcNYNAIAWlTOQu3gmpIEd7T9jx4jl5p&#10;QAWbpfLs93mu28UITdI5eQc+YjzI0BIeYBE90U5+qseIQIIN+8m0uGflyrJ3RHagXhoS+ZYHIAAw&#10;OsiViQUz9xV8XGCcrb4yEVPAZ/vmNCoPL9Dg4Wg0NshX9kXguwIA5+0zLepdw1uDKXsjWXVk9Y09&#10;66ygdJu0tUkH5o15h1bSkDkKtJhXbtti/lhS/ubZfF6ZkEFPN0fQHV5Axz5ljivk1tOK3vceyCyy&#10;hJ5s8SD2YdJZ61Tlpjrqbe2PpCyZrNRmWVUhyNKwrjd1OrCszsBxubLExGLEvcHW/INGkLx23wr3&#10;cXtsVhs2NwROXNscxb7LU6Ct9erZSBSG6JzsN6fhRoPTJsluHvK+8zo5Pg8RyR5azoWBTLgkG+jj&#10;gLM/BHZFmfBUMk8TPlgRtTN4wUKISvwH8Ep5Va+Zg1svl3zX0J6nJqBwS5Ol+vKvRoab6F8HvVPn&#10;Vsh+G/q0uLe2vSpHucVxVU2hPzLkUld7CB2gM8jngA2vART74yvcn2nDI1fvTHBqY+xpYXWbFTpD&#10;Prei0eRbrvDyyn5+jOcKWXkB3xYuxDBnHo0MAtxNymOTzxnXdNePFeNvodfZC48xeEqfCVNPTjzm&#10;1gKBLnY7ZRW92qGH3MxVME/LXK0A7zxfH3GGvO3gnz3rBOFW4qghm0w+lTjpOn8azHnirECm3JxF&#10;8zMEOn/ufxY//fCD4CsE5w/5p838nef/JL71j/53cfw2/Ozhp1pdxrNhHMx7N4AWa17wFJtjhbMr&#10;+9LHZq3qrQkYgwJX9peMt4Nd9zAR/U6nze/oaKdTwZsRGtVnXgjp6mUUKIfVBfwBz2bweAyt7xPc&#10;AoIOtxn0e4JtVV7Dm9fgXRf7xPvYC2WAGyEnizw1D7PAP+hN8G0F6Z5gvE+gPMLeeV2TAMBG6mPo&#10;Z587DdO5moyYFK48Q3d7xrkIh9QhgQKuY9zAc2IxgDSBJjzbmoyCLrlV59hCXlpc18FqIc8YSXuQ&#10;dhh/A/op80uCoOwBWw558SzmpJ31ZOrSZDtyYxKocTRxKhBC3kRc/N7oGCCcEUjMUp6ymhCVVVH3&#10;2BwDRKwj/zl4bArzrus5WMgeMsyNuXuej1uU9tDYzU9CTGXPA5/24JR93Yc/uyiRKbcsZf8TT69D&#10;TgWtHnaxhF5WVxx4rqeCnvWQgcqG8/hl/rMyHUtKMI0eMp+tCNjxYzw6rZPtclHP3mriIxdJ7qHp&#10;t8iKbRisdD22zjXqKUMeQaelTZvH97YE6ZcY4iXA566PHSGg8VADT3ocqncNdR6L7qILurbp7KNf&#10;rpHXi/QBmWhp9NEiRKGD/rU7YCPuoe5iI/3cHpHubnAhxr6tACY+RGfEJPiQCnuZVYUmXdwWHLNY&#10;wNDOBo9BILNLf4EOQKPcQqMf5NkuBrgVFXSJjkIXTxa+wraBDQXRbXTrOBtHTNqxVIi18e2H8M6e&#10;eu30IfaybJjYaxAwIesGJm4TLGsCRWxRA+xUNhYMGVvJPR2zPvtYEfgTSHrgQpwrX1dR2hJDm0fU&#10;1xwjgyuwBLzwdNqieJjVHAeTmpNFDPhsGS+Z94N4gFwsmMviyPVzcC94dg8OufnKXcxeeRYfGyGD&#10;ntz6R/qHzCIGnzMxe1nHSzBeuQDvvYqPWTXweSV6sIwz/R5ztCrJtYjqFnlE3rbY6ENdxRNt5BiZ&#10;Rq9G0FObem1lM3+vkJnru0ZMy21swXL2Aq66y6ysLLYvsF+vRnV2P5qddVxYDbfT7nggGfq+7kR7&#10;hvxAaw9yURaazXa4lXq/uot98yKOfWS3+BR4ibEfrYU1hkEvDu1cvMQUck/Lf9AvZLKBnLYArTW6&#10;ZPsETxBUpjdtE6GeKAl/se9tq2vE4i7iotNWhVzhhK10sGenvrsCo7oHZjttJGRXSguA+iM+tNJ1&#10;sT/ZzRJHubMCeP6SuAqbwA3xRsgetghMAMmixTN6yrADXt5G3IG31++CzfndAPnuCT/ejS1+ysZI&#10;u/09Akvkcv8NTFGbgB//Y0yAfNbtEfOHVm3kdHAVrfPH0Xnw4ahf+zBY4mF8Z/CAeYyih6dzd4Zb&#10;e+Vv9aCO7pnJvU3coIPL2SbehbeX2vUPteIn3ijj+xu2IzjGw8Tn2DRI+3S1ieliQdwlhmH4PLsz&#10;R2YqbOPdOqqFh6oYzxHDWXaGTBzhMV9CD8f4jlkcJruorvXT8Ic5FGt7E3roxARbyH2ID60sW2I3&#10;D/N9fJfbWbVyplHBR0xNADAPSBL2z9YGbxbwRr3BUpjUsNWPFTAuKrpI5XZx+9S5i8FgST9jckJm&#10;egCUPRJdKK8BwLn4wvfr9g7f2ohdG5mpe8jaMGbcW9u+fXQWH3ljEB9jfLY/WhOnnMP/Pr7a1j8e&#10;OrdgXIhCPtOKyezJbCUfNqp9fMR4iDHPXcohFtgssA3I/0b0jK1GvixsMX7IHrf4NKub8pRnfMoR&#10;jCBOwCqGhynolypjPuZWmuzGvosru61GYiUXm7q851lO+gtFy5O73fHIIwILxm8QVj9qKRrPtidm&#10;Ez+XyT5o4qB2+MU9NjzjI/DK6SAjPsAfZb8wfEkmqvhdhJ0HLkJrcwd2kGE4Ga+24aWtWdbEDe5w&#10;siBAwJr3MnkH/fKUdvhrv1d7orvg7Cvb7+A/PcjIRMlhrZ5BA2KcFhIgDhCGMBj+Qp+MbTT/jMMi&#10;AbGlhwAZt/H0U9IR2mVhiEkY7gX44T7IBfOxf3Z/AA/OH0av08+dBQd8iE6uWD2POytG4Zv881RW&#10;JCpjtGyFwJD32IGFSWzGZPWh66fGKnyUiS7d4yk+P5HdnULiFefheBRTYymrB/O0VS8Cq+No4Ie7&#10;jbgW9slBF6QskMpdPzzjgA1zhQmKmVvKpJQLsB7woPmxpY69niWXL/2sNHVxyOICFz0hAK8UjZS3&#10;vIoBiUEcmBjfsTs0F3ybsMredR5uYeGH93QSjJIPGQsE9172jhV3ua1dnJ7iI0ZAxgpoZ3yKdnMl&#10;f6v774/SQzmkrfgl8078dPu4hxm7lbyCbh3454DcUbNCGNxdlMkx/QTzXWJTCHNjxbPW0GoPPsji&#10;IcfIfOVJPpp/0jZ/Ii+IkmRN+cvdUvLGz3jlTix+kdbuUmsWoyg/9NG3vvDK/UcwGDBpZhYgKRAU&#10;KKiwiotCegqAURmE+0jAarmpYA7bgjlwtUBh5R831uBB9iRONijkvzX0sQF+bN/BoD7HWIwBbIDj&#10;Kc5yuYo7qPsdHOHNzSLu7hCCldtFcdoW2W22GExL9iEk79lAf2OVFw+3UsI+ZDsMv6vvuXUEUCQH&#10;3YXiqR0GUlYNCL5tRphH+KJxNtydou4zCGezWxMdXRgh2HP7Z7sywOcma3v2zON++V6cd3Aurcus&#10;8ikXM4KEfYyXExzqk0y4Kfu5mgJdlEudsdu8TGxIn6xA0+oi4AqhxkdjtzGzyve2OgqDaDhsEgaL&#10;D1jhfZ7DI5Elm6UWebqphyN46lzDD7Yrbo5hstntJYYHo2UvLk+Wyf56sN093kQpBBLQdS2fAEoY&#10;3Y0GnnG1UX63stofw8D8JePZWEUFjQ6u0vJ9+8p4UuWOaNQKqiHOY8AvJUF9bp9IrkNnHRRssPn+&#10;BBrMoh1njKfbAey22ziemqChH4PRZRzPoGdBsINAVucESyMc7qGLlNYAWY0ZSgqPvLvJoSFSbIPE&#10;HQF7Wd6P+vJRHN7+SPzlx5+MN/+rPxh/8o/9RLzx6c/Hozc/Guf9SwIR6AztLQF9Dx6/+27EV7/2&#10;NL70e/9R/No/+G780lf+0/jGl5/Euzc3sUAe8wRGlQv5UBd8KuRBxhWr071gA04YGsBkHbP6YKZS&#10;xTJDbwCWmX2/g5GRFzq9LAnmnkTP+dOVWYMzrzU2xpsgL+og9zLbha5ZSVcUrTSEVr25f50RZADO&#10;Q7O5sBn0U+ikPvIPGqn8cAt+ngxaE5lyVSONCEAz95zuJjht5Jsg1OSfVQU2JDe8WxIM1ry9t2KG&#10;sYO34At8Zb7ywEq6tQ5gK32UfeyGgAdaeLy8R/N7Spi9FHLrIj8zGauRJKjxyJL9rst4ACwAWXv4&#10;abScVfZ7A/SbQLD2XCN92qpLQGSjZp5xKGboGDTmb0vBtyaUAQJtaKYXL10FBVoutEE6KwCJfofJ&#10;cx2/IJuuqJXMwz4BfD1l1xWjPBlUw88zs9JEWWvgvu1riQNRCnbIfqH/ATxk7xDm0dgDRk1OYevG&#10;a+W2nQ16LYkWcEBObJW9B32GaSeTcNLrNC4i/zzRzpOPrC4y6LdiTVt3gHauqFiFZlKmau3xswbf&#10;jAZ5Uy6YYtruxxiizpHghPtbKbiFLjZvN5GuLfLUQsGpjkpw0YafBUGP1W3HApDXGEFf9D7tuvKJ&#10;1NRIEuN0m+ULHrQHnAt+umnHTIPwnvPyqRBTEGyyzxNABSod5nGsTUAi8U0CIFchZRTfVXZyZYng&#10;1Wb6+wZBNk/Wl5yUUXkwaYj+65uabtmtAteRyZnXsWtN9MAtk0eRnNfr4HGue4KAnjoHv7bIamEQ&#10;f1wRlDCuZodR30ZjN8bmmuCRZjOu6Z8CJhPYXqi9BRi4AJAnuwoMGVYXo9L97Fn89/78KD53/GxW&#10;W/1//1Mni/khrrd/J/7qL389Gt9UCqoE77kEu4Je6SyEuStkCqYzxgb6qF7mVl7onlXPzHmPTfbg&#10;mb19p6CfFVj2QdHPeJCByaPVrge9qtNWiuU4Gy2P0Aub4rrI6uExLgB4xl2j4avKHpst5MhWDvMD&#10;Y9FegCM70NpV9BV86SmidQv5QWat3ye4OnQJTHgOI0APkOcdYBMauVUiq8or+Y3MQVdbb2oz7dHT&#10;NPmlTjLWBLWMo9KWQRbEErqht/xuVWqF1XgE7e2pOrbKGr1cInt3yPsev2vFjSDdhLGVDNrZ3MrA&#10;s+RjF7/owUKupCPOKVf6ahPcbslVPMrDNKpVFQtssIkfF0RcpczV636H72jPkHlAWxNaFO6zMIng&#10;5yAJG2xb0eYWyKZ9u6oL6PqS7zGvNbrjquvK3mGME5C+s+dZA18HfvFkXtN5O+yY/RZ38Pew68Dz&#10;FjJ/Hx7eIQvoJWNfow8ezx/7TrQEkgjiqY8k85pBP4LhBbS1KtNK4zHPa63K6DF2wezQvifdBfRB&#10;b5GnhpGYaig5MERL/mRkceVKH06vnIHwsH9rxrw1mYUttZeNiWcPdlLuDLqsB0U6o+phi6BbG751&#10;IOxM4NlTb8Q16A7fQZMIWPEb/Gai3YVRT7yGwKlD2ng1yR1FSwKoGlu+4r1luY3X8OdHq5eYu5ru&#10;bgHBMwYr9UY7O+F+G3W/JBCFLw2bIzOvZ+AW7YZz7WMPhujN0uVxK9j4ei6OQds8+IDrXcjo8YHb&#10;Aesc7zGmyN+ddMReie/W2FP7URoM6Q/cbdketgD32AZ0yRqrOwsaeKbzVKit9HABAkeHvC54H3+G&#10;jERcxJd1JTDBxdAL9KLsYUux97vZNsZf38fff60Xj4dvhF1m/8j/uvinzqN448HT+OYM+/3OdSyw&#10;BZ0WwfUafAC9dvtFblHztGT3r3lqsdXPx+OL2F/P8EOdaF6h+67S74bMU95AC3u/tpH3CluPjDft&#10;gwdtmzaNdzGmuo7G8l1oTQDrwvf6OrHvNXZuC+YY9uFkc4gvghYYHs2w9Npi/9aX2GflYHeX+mBF&#10;8w5bcgavavQHzYVTyAayecewtlxjgn8OPWfYERc/PODrGZ97EFO00WcDOyTKxZwax9tC3i2OqJf4&#10;NuRYs+zcm8y9PIzALM2s+PHQFnGDC4dtPovqlThctXKrttXWmhwrk3cfO2dAH4rjcsb7U4RhxnPR&#10;LTCxVRJW4O8P+CN4cuifRWvTxQ4Qp6AwN/jK53cEhotjHhr3DFm4uV2fKs543c6WMZ/iybCBXSLN&#10;9cKTWEvYW0ffZEA5iOp+HW+f9+O1h2W82e7EVX8Xl8yv4cdFL1r45TbRf6+BfbiwRyQ0hv52FTfR&#10;Eut2LB7Byz62QMwHVpwYr/A+LEn+u428B/UbwzpsKWBvyjZjL7CHbozxcK5b9Ce3b2E8rvrY5l2V&#10;elFwExdLG712dLAVL8ar+Ir9ml9gk2bEiJsVHsTg/ZAJGvs+G5duUSyLGbKSGbvcQI7VpZ2FG0bS&#10;Y+iKL0W60WH4jE7nKZfQKg0BNscWCiasrFL2VPqmSQAXVZDFFrbrkvlpX+7ASUPk541+FaNROy6I&#10;E0t7OqK3+9UD/NEqznqLeOWsj686z0B9C77c2TLDEj5o4GmRLh67Q6poX0a7dYaMvRfFzXNwFvfr&#10;gUfR/yWXbcCB+8L2BowPWyj2uFsg0+JuJZwxCZH1a0Asw0r4BR3EtnteYhZwhkvLnmipPOVWRe7D&#10;tKMEULpVfo0vMv6wybu+ZI6CHOGlMDhjFfUfGzfku31slYkJC2ky3uYzD0Ky7uAPqoEkl/pnvGLv&#10;X8ie1++IYxroVbab4TPt9aHEr6JoHpSz2iArTfjjZMWixgT47dpFHWI+21iYsnaMYk0XZ+2FV8NL&#10;K7D4BnaH50sPn8cgjGU9Ud6CAQuATOCI63OBl89dOMnchs9sgUmhiT4l+5AKDJBJk67isM1GW9yK&#10;4QgMMLwXLXjnevoWnZEm2+XzOMxP+KZwUQt6mA/InADyimPF32IXuJeHzDSQA9se+YFxoy1/LDhy&#10;UVqHZNLGxbisJNNrCg0RBrdHi23ypHgn4RwYq/0y3U3X6qMj8E5Mm/24uZc+UpcjZ4zTjBPEQWIm&#10;EQcc5iOex3dM/mdcAm3FSEhNxqpiJj7NsQnvTaptscnyVyji50hLylbaYMNcXsbt7sryAAZ78mVL&#10;Ej6wl7d8tTqTUTMK6e4NeAr3ygpAxijWtsrT0/hd2HNYhsdZPc/1yvMOLDpF3cUmSRfJih/PHSIL&#10;MPbytKvAAhHjMeXhVG2n7jBXJuABkuJpexTaE7KNjCFoYF9e0Ng8lzYj8xF8NV88R7xqUYMLl/mP&#10;v7O4Qj3VTm138OMyyrc+9MYXXnvwMC8oIYinjLQIXpQ9FX7K97mW+cMsGGq1WwbVeUeZzUVqKsKS&#10;4AnWmGRR8DWGGdgyqjsE4QUAcLWYxwpBdwXPxJO7GZvNVbyLoL3zchn7Z2M0E3SC285yzpXGcxEb&#10;wSPGeovVdmVF0KdMqlQCY+Ndg88S4JpBDM/z9CgJY5Ttkd+W8WYfIAxI7ktOwT2dSrrWCWAYTHQt&#10;GzgQ5qlxn+E03YqzM3DGoFdtnE51DnhYETis4yXzn66neRrRbEEkvlui8KeVqyzPhDS1gSvg1KSF&#10;DGgyd5/tPw2CeqjxsS+dBxMYfFldV+OEDX7xUoAdWcT4djhyAx4fxdw1ZpvGGhhMkHTsxFmnigfE&#10;Lw0+txG+qBFWMm7oJEhibDudHdqCmMNrPoU29u4rCRQO5Yj3AS0o/ZA5XKG0j7AoD91rjaPpAWDd&#10;grZGQboA4Fcwnn00ew4g17m4ImG5N1AEu49s8P1ap9q6jEsc9WDQJYhrnlZacO4eV25i0cbOLVf9&#10;AVX2sXGlxCopAyzBPO9ycxw/zxm0zmNw7yoevP3J+OCH/ofxiZ//Y/GDn/9MfPQzH4kHj1+PTvsh&#10;9wFFSAT5eZxE+d3b+Dtffy/+T1/8Rvz2P/tKfPF3fz2+8dXb+PbtJm4wkAbzJoayGvJAIOuKDTQx&#10;6YyPzce7SmA8mEAcniUHeV9z5MoZJgTjaaJTB6fsI2cYZ28FtxiLP/muW7yqEbTmmby/22nEmSuy&#10;AgkxLtyZ/2lIfHY2dCUQsmehDsMKDA14+31jukUvXbE7GVfuYDLMgb2vkR1uJpSfaEg0QFzLpTxj&#10;F6aU13hpm4paobbglY3u+VuH1MV5G9yY6LCkMVcvmJAJavslNnBA9gWz4k1juMJwdQBe9tQRxxq0&#10;uwXMrc+oI+OBh9iKIwpiTw5PqtWYu93USjYrIysCyTz8AtnPRF0JEOTxbjG3v6GnMs6Y/znKc4Gj&#10;dguagfqS59sfsov+FE10kLmayNtuMLBSlvnaq81iZb8TBfIuEMcIu61DA21ink/QX4IO6FDxYE9C&#10;0vG5JXELKM5VF1+qDjZB3haW0zJOq+XK7Ro5gq8yj4Da/mdukRJUHrMnzdLFc653ezE8gZ+yw5fb&#10;QO+7oIF9WmHzpgDGhcqOTmHgALPSRWIMkCHAb4NAUdsiz1ws2cGLAwG8wcV+mlVaa55joO0JnW2B&#10;EbpmsOdW/x587YKy7mMDPKnT3kduIcoKUuy8+puVHYyxcBwAkmM5iQ2AsD4ATlwo0Igh/Y0OtMUL&#10;uhJrQqfG5kgC6dizDxz63Gp143GXqXOreq7zw9Fj//OEMv9TzpjrjrmtkOus8iQYcMqH3Ry57CMH&#10;2BptKgHdYUvQprXE1mwg6qHyJECPBz9VSXViG/0m8gqIxvplMjSBFQbVJsRW1nmM+5kyisxvsUeN&#10;o5WV82h5NK/9JjXQBFo21FfhrSAo6g3OuBH3Pt2P1/9L/058sPtjYf+gU5rgX/8H3dZF/JV3ivjV&#10;v/9/jePvrdAPZASgsYI4XcBzH+d1p29wriimvU6tahVYbgR6/OahOFnZg7455j9oSm9iycbNO5u4&#10;m9xivrXb5XyyJ8WV0Ay5PTBnY0EoHkvsjSf6oWixRsY28GCLXe1qB3xeuUJbCIwZU5c53gqmkC3T&#10;LVa2aB9MhGcCxeSeQIN7ergDJM9VxRmj9hHHHbrMfZB85NPEjIkvF0r4vq0UPNn08AKeaO+tmF0j&#10;A05MOTdRIjiFJwSNHlay2T2NPYbEU4cb6G/NqDzJuFGO0aVTfOVx8QPGuDXghbZwFhnrISKzWCC3&#10;yqcA8MQd9e609cQtIW4hdKvOzoUneEHMiK40sun7mvdNnDqbPV/QvREKoWPQZWnlCfwHPFfdZlwx&#10;/BLbgLbEumkLhD7P3cUzaIxmMW9sBTS10q2yugawuINW7j5rm3wjmN8vCQ73gvaXBD8G9BocfD84&#10;pp0yiq1EDkw7QSpsMVyDd5hYsBUD2Fs/us0kmv2fAmxgz86G26E2npAO2AVUZoIS2rrN/3A4Q/28&#10;N4REbrNqljHt2oAKE4Do22GF/OATapG0lYd2lt/doqPMFTu+1VchgPt1lznNURu5P0zsYQwcBciq&#10;PofF6LUM4KW5t1eXByqYcIxixHjgMTQsC3Te5LIrHVas4pfyFDLsXGkWrT1KvcmG0hqKTO4iM6tr&#10;ZB7bqm7tuvAS+hQGur3EZvY5XBLwVEvsSCzQgTY2EpqgNwYLDasL22exh+c7rtuBjZoCu8MNn3aw&#10;JQ5dvz5ELrENzZvo4u93gBixqZWVVvNYZ2FQ1+ILHXu0NZBFt8Zjd3r4qQra7Q0+DtCEINxK0xY+&#10;0OUiE5T7mjHoHfBnOJDY/N534v7l/zN6lz8WasAf9Z/xdL/7enzxAx+NzctrdKh3qj55uY01Y94B&#10;eJbqu1EVePwF84ZbcRxjg3KRt442n69XUGO9iS4y27RaicCvRilb6K9rvTN8wgxauPV8Dya8t9hm&#10;4mjackcJPHUbP/bMrX7GIJ9EDqazVrxoge818dzfdmVLfMwKXwuAQu/uYoYOjOIyhm2sjnoAb7Mt&#10;gT62Ro+0XeW3T+sm8M2DO1wU1A7kYgJ/75BpF+0USG2qp+97qqz+zmoidXF/HMe+O0QGznAH9rWG&#10;Ju1FDJCj9VLriIrBjqMNyw3omN8aUDdEVjvo3x12SSzk1mjxbwd9GECj9qGLtiHHW+wIcxlidHpd&#10;aIotEjfZk7mJffWgpe7Ag1Qi7rJqd4b/BsEdiJncmTO/jc3su7FavUe8hI6vkau7mzi+MwcjIof6&#10;fMfs83vtqIcPo7p4GNv2K5DyPnJwD9tzERedB3Hx5iAe3nuE/D+Il91HMV6+Ek/OIh63uzF6uYlf&#10;X1gBydgxWPXWBO0xHnYP8RC/NWJOg0UV1+j6gcG+2uG9i3Z8EFvcZxzNYstz1lF3+zyzm/a+gvZZ&#10;oSTT8AseqrRZNOPmFqy0fq6rwu8Z9Dajhx1rQ9MF3/O04B36bt+pRZaPYROQEQsKbsEl88khD98w&#10;cZA6zyVLeFKsE3Vi/6C7cQZ6tp0TQ/EMfWvCT2K9Pr8XnqSMXUs54ftuZujMsMvVBGyP78OOrUZY&#10;jMME301MdH8Ynz0/j8X+fsyni1jymmDLYD/036XcrJkPCDIPXBvOW3lgxfNiES+vwd23jBMymDBp&#10;Dwcx6A2jj+55Kn3B3K3+weCggfiHtMEMFhydbQJ4jvZceqkLW2yvW2w7S2zY7JgHPLjTw26VVo6b&#10;0HBhVP+BgIOZuDVyZlGi8UQHPfKkVzGjuCdjGm7swQJuc8RrwS/0Br5kMOs4pCn3TfwIj0Tcivdm&#10;g8dS78Abbp3d8lpwX32/Ve0FGFFY3lQX4Ye+GxdOjMs9GbOFB7a5yCqo3RY5N/4F+0AbK9CNbQ7M&#10;T6SnPzP4llTa6DzFU4tqnMGQTdBk2xveN7ehfeYbWn14Dt2JeT1UyJ7JTo+HYzu4lwFgVcclujA4&#10;O8f/3MOiiN+xM3Muu30H2iyYM19CLvcYIv1cA9+SRRR838Sai7fWBVSM176gS+RMTOJipCeGOl4X&#10;wmWLi94+P32lemBeA0fqAny+yUUmEY/4Q/cTuRNAvOMiuQl/T+A2OWZySboe8fs7sK6JSNkntnfu&#10;OX+ewygZA3PiJf2h6ulvXR9fwSyBEX0utPbGjBVK8mXsJo7PbaAN5mV7CmNYRdRKQn7jKq7kvYr3&#10;RvzswaeWssU93UbaQ59AE9jJ9KzcEnokbxm3soRsm3yUDp48nAfSoVOZ7cNGb/BPLjRqf7N3J5+7&#10;8DZhTFa3rX1xudiOtzImswdd3sIpQSMXc002ZwslZD3dLjQwH1EgU3lSq7Tbq3P6C673uzJL/yFP&#10;8o0TxjAR7IGEo/ZllB/62NtfePXykgsUVJShsQH4YIoA3tiFZIgniRCvZCJB4XN7i689YGgB9Q5w&#10;ReXbYkh3AJrdDlC0cRXHE3MWCNmBCe9jueA9XiXEycVMDSCWYRnTeDkm+L91FRhToNOC8R6UeW1y&#10;aLKMRa7anByfPYucnSWEWbmiEDP6bPSOZ68BwzJQMvGINBqXTGDkii2KlE0kkVWgF8oB6MKZrZAi&#10;AZ59HfYE8e4ltmdSsZlGc2FCzvJbjD9ee1Fe8DQUHg699FhxnP5udRNTgifQSVhgV2mkAKWurgsi&#10;PBFQwckVXkemAUU4oRpMR1CQggOGxW0yYkiBt5naORGzJaprxnjJ+Nw2ZK+PFeOxtNgJHkoAWbNL&#10;kG4jZJwRhnlDoLh7yY1wROg9Ab4ZccbBM10NMlise8wVZ7jf1gncms4ZhW2scYbQ2IoBK/CkCSFW&#10;bBB2A3cgKoroKhHfQfg2KIlH9o9AQ70+0Br6tVxx7BMonrXiYbsfvfYg7uPAejj6pQknu5USGRiS&#10;mMgy6y/PA0dowHviIYZZ+UMmH0CLzlud+G9+fBT/rc8/ip/+2VfiJz794fiBTz+Mj9/bxVuuzAGo&#10;TFSq2vt4EdPf3cX4u//H+PZv/N345r/4Z/GlL/9KzL7yW7G7/nJsACduX9Pt5goBI1HRVBKmyFh0&#10;RsydAMBeBJgQ7otj1pBisW3cbnLEfmr2H3EF0zoMV0Y8JMQgx6x9rQzgwNwilGKL3GVvAOTXXki5&#10;0sK9sl8iwaD30WG56sAN02lu0JctDiYPunB+Kjk/TeAqyiPoZubd3iiuTGi6UYQ0EHWjlYZ9mQky&#10;tyKfxp4ndOKogV88w8SiX4EafMc+ISmnfHGNk9gs4Y3yhiOQCkA9noXphH5MLwN0V0XyRBvln2dY&#10;Nq+M2+BFuuRcGScuLM3u0V5IEBpuJw3VXZW2UxqcImM6GZ+Bwcnjv+WRCdTkFPfiJy6Mexjc1Gko&#10;ze5otF2N2LiqgUzar0kzhphCI7cMogvoUDZPZY47CGx/M5O6aUi5Bx6R++Jw7ekCsM/eYoIZwK1b&#10;FF1pMSlu3ybtor1VpuiQ1Ucn5wQducawXrCxAQTat2ePM8jTKN32wVyO2EuBDmLGVVyN4tf2BOOm&#10;VpppF3rwfVD2oo8+WJZ+53N5hkBhgMNrAgieIE97AJV2xcSgwCydCDwxgZSNCrAvrqJbqSI+U9at&#10;9toXNXLUQo4agDDT9szB96Ctpe7qBqqnWQt7HnV5ps7MtgB9xt4WrKoDBFhZDVZhM7dDZAmg0UAu&#10;CJIaINRGdYHdArh6tJncc3WP0GvZAbiuCRqgn2eSITEZcJc9QyN4CHHcMqDztoJobZUtRkEQJq1N&#10;xlR808oDg6sSsFO1J9xEUwIMUsZMVjEHtZh4j3+M6XgHSbDJ8CxFAR8GFovHgyZ20pW2eSZDTUh0&#10;+MCqCE9hfAC9C/jkiY+vfvp+fObnfip+tvUo+jzw30y28c+qkCf/m/ibv/K34/BlE5lTbBo+jsDc&#10;bZFWTJngcdus/fjkYrYSQnemyKWJaJNULkF54McAe7SFLwlI36/28Ij9e8irCSHtzMKkoiiHoMvE&#10;eG7bWwEBkYf1vom3jRhKEGgqvZVXT4O2Yvawn+bf6pfJzpJnm2wr3d5mYouHNwqCN4AMCCDlxx4f&#10;rUYXvq1SJkwcCsQEzxXBk9WYKZc80yTNDlriyeMOfkN9JsPssJsDBLMH5d1kb8W1W7gMIJquDp7X&#10;ccv89gsT7MxHXeVZBs8qkf09DSZnSi5+oL8gsCmQrTZPMGkDbsBxxfYSWa9GmB7mqM6mdeAZjHGP&#10;jltJ7sExx8ZF7PGDpQkWbS9BgEATSAgN4JKJZua0Q+4bnn4Mz9zSXOEDi0MPu1PkloY1iNM5r7fw&#10;kKCK6RHkm0xtoQLoKPZthR3oSJt2GV0+l48ugLnAt7ekkLmY5LQapQ0vXMjaaV+ySTc/ud4Vf/03&#10;t+QZ2Eyu108gQQQQ2kRbeWhjlRO3DHYhBnxvztFnfCtz8j7Z+kKpgB8CbhdMTFghPvm7vD7UBIiF&#10;W3sX0As6uJVAxApDVgZJygx/7g9u/0Q/Ga/m+fB+FVme1NnCNrhyih3SHp10B7rhAzxINPfy5S8n&#10;u2uF4AHbmTZT9mvH+GK9QdHBGq7CerCB+qWXcXtusZpiEsBF+wts9Q13Z8rIo6fVSh/x6hK6iH3U&#10;x81xEcP2HL6OsO8d9N2E4CQDU6tSdvUCe8wYbBinXGKnj8eHMMx+MfiG/lXcw8Evd1PsJTYX3lit&#10;bvMEE6PtziFG2MIV/pLYKHsHPm7voze+imnZjIZVVtDQwNxtjC7MeOLvtgfOKpABhGfPvebzKl5+&#10;pYovPirjRy9vGMujpKsU/Lf9h4bEp7GVn3j73fjmHfLy1W287C3jsyPYtdnGLfI4cxEDeXqs/DIv&#10;Ze9iiA/c60cO6Qs97GGK71qgM25jtgXFDv/cRdw8edvTMs/2w9ze28ZGWCkrZjKQr5pvR7eHr9Qf&#10;4CcGZ9riHrxEVm6RnTsXV8Aj0GADz63qlq+ryRqbOc5gbZ9bsE/tRw4m5jcrfL2I5bUTFkKGPBTH&#10;gFOM/gbXTUdFvECoCKXyUAJ9ssnxLrq5ECtgdz2qwmRr1WoyT+6DregiuzZQn+H/2liyZu8YHxwR&#10;J2C3J9jkorkkCEdWkDcTvdmofH/Ln12e/yq04T1ouWs8AL+LYbh+bx9KbExplTXyryE2e8IvR+Zn&#10;UF7jO6+NAqHLCBkCJnCvY0xah5iv2/HevBnXYIALMMHz20N8dU785Xe0lxil+WwVXyeumEOHM2Rt&#10;ix2w55lb7hv9Ch/XBUtX0bs4j6tXHsSbbz6KN67ejjdeK+K1xjAe7K8TKz4gah513dI6gt6GVsvo&#10;gN0rcH/VvBfz1igO6MTVK1dR3v+xuL+/ikZnHevzy6g6F3wBzautGgZLoK8uDL/EgNlP8lzcybif&#10;Y5t6nW1cIB+iRWOOgTiR74hhqi7jbRdxdn6I+9jcEfHlHXbLSrB2LvjhW1wcVKf4PgOHlthK3i/B&#10;dvo3kwwuWtqLdo6JNnZ3oTmwHRc8323Q9q1uQMNcpIN2X5sT+905PsZL7HIPm4QSxXFaxXjVj+9c&#10;9mNaPIhiNkeDX8aOuMYta3PkZg/frT7rtIiPmlPw+DPui01Grpe7eTSITew5Wg8Z531wELwY4pdQ&#10;GaQAe9tFZ/CxtvGxD5V61TSeAP/b2ilPHXUsGAX7nO2ndYxnzBqaVmvk29ZM5fs+2QUk4gKT6fat&#10;PKIrylzGQnzf2MyT7W2BZD9pWxvkgSPQJWNJ/KYxotbH1iTG5bqsitgBluFnxeT8nb6Tn85D7IBd&#10;MMaSJenLIboVk2L0E77FgbhQyPv7GZyzh/eFvWGHuTjlFvsF9HCROPsDcivHlEkTdSKH1Mgts564&#10;bhWkD8s4g/dgedqJfHGdCdVcbETXPfneEzKdv9XsJlSAClynH+BV9ZG3ZpyfD9DlKx5zovuSoH03&#10;fQH/l7lIKUYCrWAUjcmxD/ibLfTJreXc+3R6qzjKoZ7iS322RUx7eJiLR06EC5gSdpifOGILiSU1&#10;E80x+oeJUnuuZRIJLLsCJyGiMXtlH2/ibl+DMCb33C5ZWgQCHfKUd/z+qUoO/jOW3FadL77MWGD5&#10;SRb83R/+5BlZyOTzeRmLGA/A0sQJwJV8NmTB90s3/AW3TDkS8Rlj83JuiSfANPZRtBgpt7/Kemy3&#10;ByQAdNKOe2/jTw+IMwPmTj8hnRW1bhf38E0P1ONtxSb5lPKQcmXMgtwhB4lTMk5GdsEzueOMn5ns&#10;4ju5Q8K5q0vQxi33xu32iIR0YBX8PjjLisojpsX5moZxrNwtE7+5NZbxGOGoBOanTBiPutjBj3zy&#10;Q1+4HA7zmV5ADB1rmGG3LYN5V3c9NjmrPBBOy7WzHBfhWQnYTXhhqNw6unfVbnMX05n7+te57dLE&#10;2oqg6CU3nrkffbfO/goywtX2BSBpt1jEHVK0QitUenXCyo01Arua4myX4zi4ZdQgS0JCJJs1Ih9M&#10;yP8ZSuG4GKsVWwNLQgn4doDwgw4SZ9a1gQyfbRi/Suf++ZZGHvvLjzQsXZBOC2BQCMhQTqtdPPL1&#10;FgGcoIxdAsqSuRhMd4prgNdN3C1uYnvHa2qPFL4FIU3QFDhzgxFsNEAOyvLTxIeJtDuYtUFDlGNP&#10;A1rxvPX7QtjiOz5XAZb5p3LPksC2Fb0aHvB9jccRC2Mm2bLM6Lm6qjI2ssm4grRZYAA3CniLwFkw&#10;gwLuAcJco8CXBiIgJEuP6zgLT2WbNwj4AI8mXEwEaXg1iJ544mmVbvudoEkbjPeBYN2+ZM0uwLd3&#10;Fe3uMMqzMwKcIXLyVtTnb0X7wRBnIS37yF035tBkwrM1CEyMZyMH0N2Eiqd32txzD89cEV7z+y4+&#10;FYdPvhLVW//juP8jfymGf/rPxOc+/dNx+fEfijj/JPN+RRSUg8T25sEH7/x2xH/wvXn8g19/Hv/x&#10;r97E3/ndr8Y//71d/PqLfYyJw82Sb3AemBb+M6CEXt4inQb0UraRveyVw3WeCAolAhyWyRsdt8kR&#10;DwtoEuCbzcwqE40B93Glxn4D9m47Zf9Oyp6imsYRPnOPVEd+ce4NAFWWWCtz+YLvOg2eYYIvT/nh&#10;/lCcZ2CgcJzqn+A8k7bc3yotgy7MFN9G1glI+ONkELFAGhF7KiiD9mD0aSqQx2lbPWHjyALAZiCs&#10;IcyEWUlIrFXbtbmHwuAsTvQ2AeZ0FhgJNBOjBBxCxxFTwJQKbEIV2WysMaQ8A+KkA86G7NwH2gry&#10;3Sdvn6gK8NwuWwzXaix7UwmY9rkS3GS8jtvAmUEzPmgO07RFaBTTsBOBtHXs/g8ZbyGHZy14Kchm&#10;Doy/gRPPVRs5z3RyOyoAKlfvuJdbUW3UbGWvK4dn8AaupyPIyRKaeTKn5Vn2YpHeVmfuDOIEq4IS&#10;XiZJsqoHp6m+Vj4fe+WKn0BE+o75bm4V9Jm83ObeTFtrwE7gj+3boOgmWQqTSYCk3e4u+ZwkIGI7&#10;gsDWBIcedFJzTSYLlR7oZ7Bvr4puVUdrh11pYwOxiRUCrPOS79pfE5WHxjS6gIQ1vPJEJR1PcVgA&#10;ngmvHCdjz2pdK2AARfIHMU4bbvRr/09PiTQG0BFZubTyQ5EBdtOq1Lp9jBsCt1TCw4pYGluKrMyV&#10;6t3DaHQtJSfsruYEmw4eu4/cWQVoz0qTNfJYWfJUVJMdgm63rtozS3DSIPiuGD9fSRozzAQ8jT02&#10;Ox0f/geGuE2EUWHXuL86DyUw3MhAFQP8zDyrUgZRDbiRjbIBTFYwNOzR19vHiLGdfer1+Ms/9zhe&#10;rX6KO/2hqTZEZxd/691Z/K9/6YvR/i2CPubryrnHmVvFoqZqh/IgEnRHfUATY6CiHLHX2gbtEzQt&#10;kF037ZpmtrpHY1O4UulSITK317EgwyZbT5+hV/U0bcxxXWeluOXxTRzeQ570AvZY/ejJcR3I0Fqg&#10;j0xiCn0mBGBuc/fkUVNiyrGHvBBDZvVYDC7waYJT/nZlG0LXyJABTHPFfCqCXAJie4Z6/Gr2T4W+&#10;WE3kzaQL9NZ3mJCvllxj3SbPZwoG6J467dUuHWhFOi2CW+6t3zB5JRa2yqm0YgQ5y/wbz7rGRo4E&#10;Q9BC+V8xL7fCegLkAoF10etS/dM2y2fspic973p1HrCwBPiN0bdL7Oq+rpFrdQFacp2qladCN3B+&#10;2t30YWPGiHxaCYO927u9FF9XEAwoU/sNtsNtwi42mAxq9LmHGwwRBGWOfwX+zkbz0uhQPGHWl9CV&#10;ge9MfLrdGf/q/eBLQfCfmAb+GuTZB83t3KsN8oNOSDd/d3vxkICx7OdSR26DqqGDi0c77qFqVtUw&#10;Ew8NbIonojHTBLMNDOOEv6yiE6DOtQXI50PuzcARMYIBfK6VONsegZs6j/+oumAWmOVBMyNsDiTP&#10;5GlfW6hu8gz7Km64xoXIHvJcrRgjdM9qzvfv7SnO9rPdgVVMcLSwg54cvOSVPUiRI310Bxk9Q7af&#10;MJdDByuMPbPqYk+wtEN3Oge3RoMnkeE9thl0GbeM+0hwXoKLbDNgfx8PtmGIUZ5j35CfM3heMvcl&#10;YzYosaq7Jf30QyDvMWwzebmEhT39ewzh9YbAGRs16ccTouoD/mgPkFxxjVtemi6uoEOuxhtwNZCn&#10;gvEbJU147651D8OA/rv9EjkYA/LFQ6BH5HaNCHbAzFaj4xfKi2gje2rH7nfejcn9b8f1vT8Wr0GH&#10;P9wI/ef7d/qqNvatmL4KHly8F+vZXXSX61itq7jr+BlXQKwONDgw1uNoQKCvnBBgYM9K7Ga17cas&#10;A76CH3Mo3AB/H6rLGGIXjtWU70/jDFzRRD6xgvzN93ZgHCKXFpj6UYlfgx8u5M5xKB5ico+fzwCh&#10;M3RzCQ9dq1V2OzjqejdBttVpdJ737JUFR9OHm4xw58oGWu2blx7aiW9aImPoETLkrKfQ0h5rJWNu&#10;Wb0A/w35tcwqiqehmh21V+r+2Em7lJXE+gJLhvnOBtBTWa2JQJzV3Vz0uUN+i86HY9fC7m+wceoU&#10;jjL7YONTd1Yq4kcW2OsVWMLtZWZUrPwtK+5NDDPvlsQWJpfgN7J2XBKLTPCjmIdLZLKNL54jRjaz&#10;90Amq8gH+CorYip7q63RhXqdyU2CLL6/jP1sFrv5TSyu72I3+0aUs/diMX43NuNnEAz7s19Eez1m&#10;vCLPTcpuDxkc1DcxPD+Pe/fvx732ZTQvH8fjs9fj6vJBPHrUjYvhKO61RjHqd4m/2tFl7G8h02+2&#10;m1mA2l2dE8shtdXz2DSbGZN0CbwusEnnYC53JmmaLUFrbtfRbO+i0eF99KfdbEenhK6DblSXyFyn&#10;F1XbXVkP4Y8tNUzIXEXnYhgeMPeu1xZdsE8f930RO77v1lZjvmQ7MtTjuT0kRSzM1y3+jTZ8MR7Q&#10;Orc9ORG/1MSXHMezeO/5DjqdFhQOjU30sbcVuqo+O8YWtHfb2O4G2i2+CaZ+Dk5/yrisljV+wj4T&#10;E6vbukV7wPah0avEpHN06j1k19YILWzfurWPiX4Ud+/BeNNJhzjzZIvXBiI8W59nnKjvdxdNNsJH&#10;lxCwxI8F/I/FKho38H16i6ahr1WPGI3v870DfkKHngkCfvX8OHfSuNV6xzMW2GZtrkkEY1P9nSeV&#10;utUu8SNqYTICo4ZtQ1/A1Zm0MHGD7GgnsoBC3IW+iYtdBDxYyc77biu0YX7+7kItvlW/lpVMiKvb&#10;pGc8XZ+rTAAwgAkSDowxh2fHKc9nuvAs+7yJ0c02MQa3Qp4SGvAIDIaCogc819g/749sYU/FkA3x&#10;ohiLeRvzuNXT5Jk7RraMAbjJ3+B2Pq+YryeIr/HBw/NmXJ4TF7XvpR8xXkw1n7stfgJGM5cxhQ/Y&#10;M3Bz7UIr37dNjltrs+BBa6Jw8HCLNxhVJqo20DOTwPiHHD5jtuX4EvuxgXeONhNzfNVcRFZU+R4/&#10;/Z5y4QJ4YQ9X7n3+5j7OH4Ib9qOYrtwt4LOZq/iH+WSIJy14V+xoCyrMHeEU4+VSSQsjhD1Jp9zl&#10;xCNzUc/x85k+wDgpt6MqC9DeeAvV5jsgHr6Q7ZeYswu5NXLH/8IFOw9DsQJt5hvcp4Lu0n7JvF1w&#10;91uZs9hvYsN1eSoyQmjBlfOQhsYogEfGQVyszHCfzEmh98qVsbdjdip85JCZh98W+/BLzpFr+JnD&#10;kL7M5XQxc/CljjEn9SuBD3JpJaIxUgoK+MMKcOVrx+/+yS1PGB7ejwaXUX7w+97+wtW9t3gXM4MR&#10;z35RKImrCVgSnD0KA4Ax2M8jUg10c5g4CidlanUNeN2sMODTWM3mGBWcNI66jdL3NguYdhPTwwsI&#10;tILQ3J+Hm3lcQ7zcJup3EdaWhgRhsGTQ7SpzCDvmcxvv2xNGRC542zIOAzmz5+4HL61swHBZvdFC&#10;Kas+IwSgW+mjITUjqaVNR66j4toOgNpmh80WQQsRh6DNsubaffbcPitRoDTfzEC/wgm2CdgWm3Y6&#10;yAZGd4yAvZzZb47xGxRCjzzEAGMOKyA4dIBBSr1HQzdwYECmZJAnng0wjp1yBNl1KAeMtoARxhYI&#10;K3MT4/Z5DRlrt9PKbRy+t8Riy9+cVptJCb6hZQN6DzIpaBKDYMX5WdWHM1OoagSky737gJ0B74GF&#10;uBZ+Mo9bFHS5nONstzg8IQf345pGs4NiGp5OCMAXcQYd7+GMHg8KnC3O8X7JPHqnExkBBW69GXS7&#10;CFdwLU5bw4Uxkf4aMYXeF09PfpkkcHuSZfPneNwPXe7jU99/iH/vg2X8/OdfjZ/7U+34C5/4ePzk&#10;p+r4cRz3ZSaxeOW/W2TvaxFf+VIcn/61ePfX/mEsfvn/Et/80n8S1Zd/JWL2q9GewzdktSNAqpgX&#10;pLJBahc50oj6dyb8IKx2C5ZAf2SKMdufSlqqmWudBtZF4wxzuBfBMQF7Q2BcAvbhn4EOdjxDKROA&#10;lqtqvEzaqp8aobCvifqjEqrx6JnBoqv1In/31KusEJ37cj+CQBu42gDeVfaS+3UyYuJFUG2vIXt0&#10;8Qbj46cveJ9ETqN3SsLtsZbKgNu6/mA8pp6yPxJ0XwLiNjj5toFsB0MHTWAcIMjsxWlFIa0R/yzB&#10;1ri5HdtA0K3oufUBsAh1CYoYSxMaiW7WqwxSdCZgyHzPbaHqrY1dlXPH2sJqGstbu+aefU9DK9oE&#10;MziIdOowZw/ttgSOrtDYmyq3fpUEfUor9ENc0Vv0v8X3hzlbZBYw1RB082/TAXjjJPncJF/RAJhZ&#10;TusWRe7lf5YRZ88AV9155mqLzkN3q3zty+cqswbdVT4dx+mI85ORNwFaFHOcCHRhvjphg9Vy1yXo&#10;8IQz9HDLs3bfw9ZBL4Iyd6J6b66OG57raTx6A0+utY+Dc9tuyjzh1y2qHei2RvZ0iK4KAeOxS6Y8&#10;oZGrRSYhUzbhXe2BEdCtiw1uvMJ4BtxzmVt/7KX3B1ukTQYsIJCr5NnMF5mv1Hlkidll8sH+jeaE&#10;N9Kgdj5WNAFZ21g0qwIYCUYSaQZIIZNNASt22YMRvKdbbXWszabdHIs8bGUK6GsxB/skKeNd5m4O&#10;W8DTWEBLbFeeLocMqYNbnn3AQHq6F+qLM2fWgguTncyl9OQ/bFGxwp4DeoCbjIfnF/24U7cAQBXy&#10;s1Cf1Tt+usV0gM/hLoDQiGvlTJE8WPfC2ASVTE0sV3SQzuNrMfrUx6P1c385frz8GHfnfWXrP/MP&#10;eYSwvzl+J775q38lJl96/21shInwxQq+b26yN5Ta6WqmbtTm1fbSGyOLa0EXetFDf9vNVlxxzxk8&#10;myBvuQKrfWisYsXL1cnd2qpk9BnflCuS7m8oPfkMXkFx68g7fRiIjm4IXnddaIN8uF6xw89uN9DU&#10;1afdOXNiVPKScSrebtV2hd6NpiOCoOa+j23YYhu2jAUZ5KLso4Lev3Tu2ivGoa8+mkyC5oZvWgcX&#10;8oiA0K0lvg0MkADSgAcbA31sxI8kIy9cjY+18bHoowZsza0ks8KUsGBrJWWFTHNngZ4nbWIZkcc+&#10;AQ0jhW81xtiA0cMi3L6+ww541cZE5YHAm+e0sQW9fpNgBkIwTrfCqdMeONKHBx14ZAsF+wnKL5HX&#10;BP1ypXOPv3VhbYJuuI2WOwSmk+eu4CX2AYGy/YO9PwwE3cYrwDcRt0TmzpnjEZ9k5bu+EdTI/Ppp&#10;Xw/rZwkuTTBrh7Ulh5oXWOHYB9CZtITGbnlaMW5pboXxlnt6gvEQPJO9cVZ1brlrimE60C19gif/&#10;PUEW75Bz9JVnF+cKKE5724ZHHWRjnsGfq7yOp4mP3vXhDHM54lOLYorPBDMm2LTPILiG+ZXHc+6/&#10;BCirMMoAXsaxQwt114rlxn4W5Rp/ia11AeRk07ErvO+WxIIA3+DHk1BdCKrqQdQ97Qq04+WCoMGl&#10;y1ieimpSpsZWnU5SZoyY9GYLm9y8yCTk7rDAdxCsM/Zyx7PBm1nJD3bKXRECcr5jv9iuW3G5x6aU&#10;d3PujY/A/u3hixjPvrn2MHQXiDsXjodt0ghjCvveS1ookwV8bSB4JT6msMcTNiwXyLrIiUZ3t+AZ&#10;3KsBv8sX2Lgln2OrMD65lR79bh27yMAQPdjCixYB+yW3f4E2zFPGtziP4++gfw+/FB+7JwZ4JBP/&#10;CP/0QxFvYhO3b53F7bgRL94ZYXPA9HzQIuhvdrGRPMqTJq2sscpef3KLvm2mBOqdRmI0tdiFe+Fn&#10;fdHNfnmD1iLuIes9eOipoO9At53VytgW8+67wySeM4YlfMxDajzEATs2dzwuvkDrbg8/XC9Sz0yA&#10;bFfT2LWxIOh5Jvi5b57uPjQGeAyd0AeTC4e76LbF9K9E6WKWWyeKLrqnrt0ie/gafH4J/6zUOWa3&#10;b54J/w0cPE3f5IPRmDtsjl0XsrFMzFvbkm0aoN1LdOWaeY14ZjWtwdjwbggvcdgGzwU6vGCYqauM&#10;zYrYRoXdgoZEaylPs8U47hZ97BP4csA9JKJxCfInjXZLAtgectS6ZNzoeDlBdtDZPrHE6Dw2d+fo&#10;6Et8CnPDjjEL5rnFZKNzBISLTSPGjHPOPMfc96boZcsfA8pq1YjfnR/iW5ND7i56uSaOgu9TBj91&#10;sWCD7cBpHIiZ6s4wGp2zaA8OcTkYxuWrF/H6lckwk436ZRcrz+EV7x3fi8Nwik52wcVt9Iq5MS97&#10;MTc72mywHrZoi+3KNiwuOoxacdYnNuoO4jhsxWDQisc8O5uvd3fxod4uPlIhE9BwpH+C/2V/ie1r&#10;xAWB371WFWfHYfS6zTjrnk6u9dqeScl9K9bwzpjAHr5uOdUEw0Zoyfhm0Hu5gAcgBXDLC/mFqbNR&#10;/Rb8c98kP/7DAyaUduOCNXbr1mQVF96BYabzNj7rQAzO/fm8ZLwtTIWYtDdsxPCeFfNiDPAP/LCq&#10;0kQUUR90w38sx1FNkDXudzCiEJvCM32B8WJWHDM2faLb+Bm9UDqOjMF+7Caknpi4QuY8DX1/0Yk3&#10;z1wIgZ/pb7CguhFkWlpkDzJs636Fz8VhVfhF/XjDQ9j0aT6f/7JPLzrmmTtYBX53DmiHesYwmCLz&#10;wd/DJx4P79EZeDIclHEfsnagNSaOuBybKc3t+aofwZ6ZdLS3eG4VdAJGU8TFJnvqKfqxuIEuU3yA&#10;GIkp8J9fdbFIrCYZ9CkWrGzRWXVgQWDgLrcut1oT4yzECy5iMwZz5yaW9sxBTCl2VpOtSjLZ4vjy&#10;/8SkYDHzFltsQncwiHt97G/zXiaKq/0t+BacvZyha/hZnm/lt+1BrIBiaEZb+EXnpz+Ed/yHk8uY&#10;4kBwZIFHm3EI4W3V07CVlBGRCozsyieiAuyaaJXv8Z67S2z7oGmyOi37hfOecZavelzk+STvtcqY&#10;oluDhfH+LmX5VLQE9pUUzNV/IvnEjwzYRV6LOUxm4ca5t49Rxng5P18+WMDMEPyuNIWS3M+YEXmC&#10;jhtiifwp/XmZqE32ynJxA/75uMRW4CPt9VltwQCZtMK3ussQ+TDZVrlrCV3Sblm1lhVsPNfh8rj3&#10;6WoiD2zGe7lzLRnIi19Vjuznnz99w09OP1Nx3v/HrfLv0y4zcUhOKu+hL9mYDGTsxhenSj/How5B&#10;Nh6c+uH9pIsv/+a/8+FVlB/90OtfePXx20CsIwqAQ0XqWgTRNng3lN0woxICtM2aYxDcelEXAqyb&#10;mE9R9PF1bOfvxt3kLuaeJAMYs9rBB7mC/hRpu5nt4wwjcMWYC8DrHffarAAN80nEfIYSIVTWS2L8&#10;PKbXTPF+iaPluTrPCgVUqZyDKxJWNtisdOgLANTqIKwG2YA5T9fDP0NQHBmSJJ1MCni6ZWH/tq7X&#10;2uOnw3wB8k2EHAM8xAoOUWxXv9o8w4SDlRsqoQrlfRyD20+bGLjhHsfH+OaAy4MnqSI4JvR4EIwA&#10;BB8B/YJBhFJJ9V4eLexWIFdyOxib+1zb0sBq9MUTrWZWL5j0PJgQ4KfNO6u2gQTggPm6wiBtbZrc&#10;Bmi0GDshcp5sZt7NlQ+8GXYDp4zmFhp0JmFjaJAKDo/3rNwYYhC5/2KGYULgXZ2pt+tYI9A3KEcX&#10;EPoaDrE96uDw+Nm/F2fDx9G9/0YMHrwe/YcfjuP9j8e28zoKjoM6XhCYt2IPgLSHn3uWFzsz5adV&#10;JKJknJnqqmOBHwDsLYRdHz8YhwcfjfWnfjxGH/wLcfVDfzoe/ck/H5/4+J+Pxkc+g3f4FBZaKHP6&#10;9y1e30ZsfuVpxC88X8Q/+KWX8f/g9be/9E781leL+LKraDOCBsZ0KEB+KQs+my9CdwMGTaqKhpr4&#10;Jp8B+KCdB2pwQdLdZvqW/LqVx+y/39CIoBbIMDeDzkeu0+maSDUYlS+ZZDExl3JLgOHyGX+nkgOc&#10;Kwy9vLHRqMlO7AoOgM+hu9UFNhrXGLoaR1iIgTd49DMGiKKnPPP8Pb8f8TgeXZ4GQcVnzHwtr02D&#10;xthQC+ZGAMHzs4E8yu9/WCZuBHiyN46r0AAvE0gmHjXnuRIrVONvy8yllj2J7CUlXVbMybqBNvJr&#10;laLbM/g/xgEtHYuy5mAYp9UQnhpcKo/IfGHSxqoDaYmpcGWm5HPnkkl03reqQCewx7AKNHUC2XcB&#10;2iWIRw88SMDtcjbetGLG3hZWBe7RJ8vmmzhv5T+9sDT1OqZkgvkMWawdOw595+l5SgMD8pRWVaxR&#10;AhKh6w4grjF365piLP1MNsokK9Z22Ey3y1pRxPC4z9pcKWOXvzzD5/DY1HF4jLWD9s0Y1R1iW2wd&#10;9/OUJKm9gm8VwLnRZBxKFPqDpJx4y9eQVOwC70FTV4xM0uhYlvyOa+QyHqTxMxnDV1ro4wCgs6mg&#10;9WyGTN5BI2QKycim1tDWfhENAHBNgCOQtvI1exAOBNQqBfKKHLsyZw+xC3iYdMROum3HKpgV8iAg&#10;8aTgBuPXg/edE7yUXoyaMRGAcZ968KGornDABEaeeOim8gxE8QlHHOwBgGxPh32xht+trD6wks+m&#10;5CN4b1LexIP0nEF/qzY9rVFd8jAIaWUV4MEDIOCu9rDRuMVOzyCLFUiCO7eNmVi06fUr2FfG5gk6&#10;CCNTz4qdsiAAYH7uLOnmaaJFXGDvP/mRV+Iv/6X78SMV9k9d5PWv/8v3BCKTvxn/q1/+Utz+6stY&#10;4QhLAi9v7paMZdPg+1RFZu8iE1aCRcgFDZkaP90y4mKNtmVfY1uhswlu5XDO3A3YTDZ0lVfkZAEN&#10;j/gDt2/tmUqJjrmIYeNXFcoqogGoc7U8xjuMb8j9bV/QxQ7Yp3WD/6rQmUZcY5vQedBRY3MHnZaA&#10;HLf8vmQObQLIzil4cyUPf+npjMq6CUq3XlkBV6xM1LbiYHP03Rg+ErRqMJEDt2S5LciEDkYRXin7&#10;VqrgHwGD2t0hl2rushIdntvj5A4HmlWA79vGhYsNgEUPmPAsSTWmS4DnSXcCxC3y3MPn1bWVd/sA&#10;c0IDbAcyo24dPRGOz9EWRNmFMO7F9zQQdRucYBAsEgWvHIu3GQz6y3ytcLVaV3+QvF/xfWmHPzY5&#10;BDzE793F3d0KHs2wD0Q43PaITsqbA/cDruFrCcrggX1r3J6XK9ouVB67BGTYwd0LvlOHcZ/V5Nrx&#10;04l3zThnLGPA53ZVxRL+akO07RfwecjfQwLYAbJ7B4idQjf77nmi547v2OtS+6uNnSPzbskxCdpk&#10;TketISDHhGsbWl0w3hW2SvB4azUh9/bAkRbBTfY8ZSbaPBcN1FWzVhX0dQHdU+x2dZP5qPfYGYI4&#10;ee1BCm6XspJowcsG1PYvzd4y0BtKInfYEXRuzhx62xZYyV6TzBf9W+NjPKnX7aXvFw5h8u6Dj064&#10;yhXuXHxhnPqhCTJiMn/H9z3AwJPWSmxU7WojAdNuBv80osjdcdmIAfiurB0HWEpZQ5na8Gq5X+QJ&#10;uhfM1WpsFyXdpbBzHPo17ImHhegfTRZGqx8jUzDohr2LXLCOJqEuN9Zm2VtHfNyBpm3uhxYratHE&#10;J+3FpdggD5zQD7YYuwt+OxdSkMGlP7Hp9iye86yXv9GIv3/eiQ88uhemy/9Nq/T/67/KjmjxiQ/s&#10;YoKOjNbfiYtztJQ52xfV5K2n7bplyqRyAxmzRcm+OsMtYisYr/bJlga21og58ub1xAzK8rHLtc3L&#10;mC0YKzjXfqc6Xf0/ZgXbqDfzABmwNfIB9/guvzeQBe12cREd/MIYzLAC/yNoiB64n29Z/eDham3v&#10;B40bTe4lfoNX59haT0rb1MhSh8/htzCobm/gK7oEsFgByAa+d4nt4Z5DZOmCv19gYw10e8xrXYH7&#10;j72o11a6Y4O5b7u1A4/DK16muJT/Y/FOLmIV9qlEVrc8o8Dv7/nZaDPRIXSZtKOYQ0P/bgwZM+MA&#10;Xtyijy6OF+f96G6Rqfl7XANe6I7yJOMBvlv/7EJFiW7d8TyrQWz638WOddzOLRTYiCLhReV2PWnL&#10;vJGbC/S529nBGmIp4qEr7OhivIqxTTBX+IHdFNyvzwSvzaxsHyPLY3zEiyjn4nbmt8H49axUfxj9&#10;4TB69+/Hw9498OTD2F68GQWvY/sqLjtnMTy/im3/HDr1otfpxiU443GvFfeIQx5Y6CAN0XMX3Kwu&#10;e9gp4ozfm/zsVt0YWW2NjzHYtSfT7noW15MX8WLFmAnGlzGPxXQSW2TK6jH/CRMayKi20di2JlZq&#10;lS00hGvAdfbftlJS2d2AFWcEUK/xvNftBwcZcDHh9n5jYE+UtNLIXe5yuMEz1MURRO6g/y6oVJtb&#10;gm50gutdoDZB1baB3Aqb5DZQ9FaMZaAoLDUR+8gs7FTUaCUvOBcFqI5YZPE1smzfUvXRfrS4VH7T&#10;th5jzC8r9GZjl4I9PtgYA5q6qF3Ca+MSbT0qgL3T7uMDjovorRbIXBlzcMARA3QA4Lgo4uJubnVE&#10;i3Y8U9szRE5wozkXDym8Ziq4kLS5B+y8uQL7hImT9bF+hIlNDMUbxK7iX/07n7h9tzOKZrcLRgDP&#10;dHvICfjnwKQY6/79RW+TdMwE++YCyylm2fB7jOyhjv4yjhfMy3Yb6YWRZ5OdFrD4ex4E5jOV/WaX&#10;mB5fgCDktj7E1d7GG+yPWNUEr5Ox6s0dXakb8oexC/q1S7aOMQRhGBkbb/W72KTGoB9nfd4vrng+&#10;fF2PYzydxmSxROfFTNwLvmAEeQT2EgFp8Fxjc21OAj38u3kPK6Jc0ZVPI7BdCyUoxNnQwoXbFb+7&#10;xVVfYLGIMYuHM7lduMlQm/Bb2+eBccbVJ8o4R15d5s0wihc8E1/XXmO/0dstOMn4EHLITuauLzc5&#10;yE/f42W+QeBhDoPLsS/YMIEZhsTvqQn5H+8zxbyP0TBOEZrCD7CF7zAJ/CPCw/1tV+IWVk+3NeGX&#10;W1HRvzx4ie/N0W/5a5dUD85zy+sKms94+ALCZSsfMWNidb0mL/2pvwtqfD7fhdBOynDg9Kesho6Z&#10;pHEOjitffMjc82tezHhMookoEZC8It/PG51+cFt4pZzxuy9njp/L+NFfvdR7+DusNXaVPlfYwPKt&#10;D33gC6894Be+7ZY+HfkBh7QD3HsUcpnByy5PmpoS4E8hyjXA5+V8FbNbCAhInBJMvQeRZksCBIB6&#10;0yAODu2s/EIIG4s7AOYcw7UEOK/jjveXy0ncYuBfTA5xg0NxH7ZCfQdjr5cSGOAMkfN4YJghgHYi&#10;CtppyyaCJ00wnjah97SVJtKnkFkCmnt2nSxCaQDXhdg1n9vnoYVjb0OwBA5pBBFPkwU4w8ITdTCk&#10;Nu+V7PbjyhVv7jnA2FoRYQWQ5yPMNjhHaCSYs2zQ7VQG41NeVikZiFgdaDbt2MNxMbY287C6rkkk&#10;uMEqrOGeuTDnWFphhFCZnBAsarDaKH+bcWvcXRE+QiuNQmHZdItXByeukYH+Kh02EkbDQ+5tvzXL&#10;gS3NtIH0CAK37fhpTyWEeDOHp9xTsXJ1GkrxHQZTnse9/iguz4fRvAK8P+zF2fnHYnR1EVc41s2o&#10;A9DvYQyZm5oIGFoJsuA700Z2VCKV0zFhOACUdr21T5Ar/m/iYF991IgfeXsZP/X4p+Nn//xb8V/4&#10;4x+LP/3xx/Gjb/bjI3pdFST/qca/D+J5J+LmV+MrL345bv/RP42v/fo/iqe/+g9i89XfiP38m9AO&#10;mcOyWE2RR1PLP/huokslyMMcVARkTAyojGiUTa5ZEm7SyARavolMZGN1wKDbqH1LJfVEPW+hkqWC&#10;mqRgnpgB8WImV2yMqUYKvO0FZAhmxQ9UyESZ8urkLG82CbEDLGjd7KvmzewTYP8iH7AF8St/He6b&#10;20uZQDozrlG5eTRzhXtcngbQijMiQD7OwElbb7C0sWQbxkgLT4+TFk7JSj6rLN3m5gRUgZUPIECo&#10;U3b5PlceG24JRse4wCSE/Vp0TvYZEiTLrqYJNOfJWLNqDTuBDcSnbAkEsdvI/IZroXbO4ViaRONa&#10;aQbQkT5HFZZxW6ngSsIeW2IiU/3KKgye42LAhlm6GODCj0BNIHkUMPFeri5AmyZvNnXaJgLRR/tN&#10;YuSyAbbb1k1GQ13oDxLGExvEW0Lv1hHnfjyqC8wR3epzpT3fNJp5ag90zL5zLfRa74mNzJ5QOm1R&#10;EUGTJd0mmjPRD59PW8oIbNHpFvq84/n2LDmHyFPuZ6+n16F2TXw+hXDKrMlGwZvJPbf0ylerXbI8&#10;n3saSENA7IHyazUiFNHeHFYAEJ5tEgSbdT0mONnaXwv6IJvmFWruZSWipwaZYPPEzAY8Vv5MvDa6&#10;1iRBS3jhARGG5UU5BLwQZOQ2Kp4Jj+TcoAfo5NFNdHzLrPbl4hSII8eqsfxxBXKEvBU9k8wzxmXP&#10;pRIgLY/43GQNdw7Agz0A9wTwh9UYmzljfG34pbxyHY7b6gQsWq7yCiRLgh8+jQo6eNBMT3Dd72TA&#10;oVqYTPL0JkGypfkuJrRASwO31zGWanmIqTJbTBi0NoogqAsvCSZrD1xR9qHT2dv/jfjgf+2H4mHz&#10;k4bSPPHf/Ce4+evPI/7+b/61ePZL46xcabkKjs9we6N9TwbKJ685OoLkJJ2sOXLbHdTPZIk2ZYo8&#10;WV4fJfCDOXiKbINgbzVWzmAsNthk6eF4h21Rr0xyw9veIMr1B5Cdl1ml1IJ3w+NZzK3u3C3wQdwX&#10;Prsqd8uYBzzfqpOZBgPaQXR8mADTRAN0g5kd5v8Y+zWVN+iQK+p8BM8A+by2e1fpscEifE8vxY+m&#10;vuAjDw17MmGXjm1mt2KcIN8GM2a8u53yhTYTAFUEVtlzBz7CWa63+ofQwQyOtkT6as89xUw7spkx&#10;GmRXnQKo9pDbBS+Tdh5l78li4pgF11oBRZhEwKWsMU/Ga19LEyZr5Vg681R9cQ9fa5+2crfGBvEE&#10;dLcFY52z1bFujcxt5gJjhmbyoawveAoYCHu+Xl/Fqmsyz0otAtBcjOD+CgfAmugrdXnTaSJrr0Jy&#10;3odYOd5qkLY0dagawiN8vBQevAIN3+Lvd5GpNX59DH892XuBzbvGDtXIPlgEe7srvi/t5/qIz0Sb&#10;3EZuNajb5926Zb/UsomublrYgAUBIyAdPpnc7zb9ProIZnHr19HEY7nkHtgf6EAELRMwxNCHOTxg&#10;aphIXGXWRcJvcAo/u9iZChp76i8SAP3RWfjC46H9MfuB6dsqnoNJwL5hx3bbWGMXe4ynLT+xbTY4&#10;vwG3iK82HauVKmyHwB2byvNdnKjKiziTJ4oVz/ME+lKDsUaOkHFPnLQJc8qjwBg7aVXpwf142KU1&#10;97BncRs5nyA3M+irOagJRuttDd6Frtz8iEERW7xvoZB3ngkWbvXAAchuUU1jwGNded81e8g2fyC3&#10;9iI8GynW50ClTSxr+Qcd0J6j26/xMMrz6QRy+L9Hr61a0T5gx7fY+iU8bJ8do9cdEZR6Quer0BZ8&#10;7daQwzSG7z2PY//X4+WDn4jXvDX3hlH527/NP/GBabcnrz+KovP5aLwL7iu+Dd08jEo/ox0eQdvz&#10;9KdWUq/aBJzgU/s82pPMBMfxsVrRifltFYuyhX5gW9BFt9aZXFjN1zFzj2qLQHaKPYIubexRH39g&#10;dZCHJzWRN4PDHT4eTYktemdyu+7vMpg2WWv1aB+81cSGJX7u8l0mMe8dowUfmtikMXq9Rb6EdsXW&#10;Kipks833lWltRtu/z8Bu0L+6zIXPunGTyQv744qD3B2z4/423W73UP5uHV3ksWp5qie61u1GW5uz&#10;Qs6kUZugeoBP1K8iX1ZqaMM8Of8+3zsgo1mZLvbEH4nlR2freKOLbxwUMcRWjBfK/FNk3QWIS6gJ&#10;FZpiOjAL17uQ4JJGgSzu7xbQBn+AXtk83dNHC3CKB6EgbNgp2NfpZOWvC2cueTWaD+McOZvPZvGC&#10;2abN5fl5oNpiH8+xgQto50Lfi00Z30Uuny4b8QSFcoHZyjIr8Kdzbr4lroHPjbofQ2ziCGDQ6XSj&#10;idyWnsjZH0ZveC/anQFydT/K7uOosXNFBxvUe0hU+jji/qPonj2O8hJE1HmVz+5hai3Bha4mTKHr&#10;clnG9yZl/BZOaHwT8XJxjBv49QK+uJixw4bcwesZ0sdHmdAyoaMMmeC3TURHe4S9zwIA/rOHr36M&#10;MAz5RRCt+NanEpsRICHXC2iDJMK7Zh6B7aEVa3wDdEWEbLuwwDYoTwvi6GLUjAvkEivAePCx04if&#10;gk6XOKF3+VncQrsZdIPMN9iM1Yt9TO7wSeCOUlsnftUQ4VePM7Ag9zFmLcRGc+aAncotmuAxd30w&#10;oSzAaDTxC8NO2MduC89zdwL3KnnW07sinppwMOzgfppJC0TFZ8pg7hSDTkkR9M7Fa3fHuLq7J160&#10;QrvVMXbiurQvfMZ7JjvEfFwBPmVM6HMLLNFTz7H3FrC4qDvE2pXdffbo64Prxak98JzrHx52hgnk&#10;PlgMfHpPv1VDb/xnSUxqqrQAwDF0RLkbdRc84Q4vYv+iBw6qe7HdyjPzD+JzRGl4yGS6O/VWxsmM&#10;k1uHC9bcHv0WcfEVdRL70UOXsiIfP1Zgg71X7kSC3eqXSTT50uidx1UHG9MgRubjilgFU5Z2bX84&#10;4RLQRFph4w5jS2VA33sF+TtWOPIaYds9MdMe8dJ4xXjWDWNlfK8L2+hpgT6VxPyNjxIbfehHGM+f&#10;4EHY4eYTdBldaxuf9fiOfgjeGMsTa9mixqRc7hLRvq3QU+zNeL2L5RZfwyNNbhpJ5pZL7KjQSAyp&#10;VFlxndXcjFssbKialYxgylxU4nnG2IqBsrTVh6Mr9ojFO6d/zIIVn8315lnc+dRHrizwyqQVxNf3&#10;ZXLQOfJdAwYr0dz66ucY3pMf5P7GwSbOjvbZR1btjcr/Y88sMMIOi6H5jliDy7AtDBO+YwoT+5S8&#10;Yawn/uVujPd0/+xpx/WCCumRuzOUjJyf1CBeZJLKuNe1+PzUA5A58bdy5ddBCImz/uBvv2khjwuM&#10;F+fYux/4/h/4QrNlk1iNd4OgE5ANsPLETpt021NoQwC4gNrHzTUxCdbtdhL72RL58HTMVdzhOF8Q&#10;qyzm2+zF9gTBe6Ih4dL5chdjxO+Ge71EYW9B8rPZKjazeSwWy1jaSZIAUeBX4Kg8MfSw4W80L/cF&#10;K+yarDQCbqNhTAqQigGRdzhkidmTwBBA5pqt98h4A34Bp4m2SsuCI7FZpaWN0AEiqxRWuZwY1YLp&#10;XZ21Rob3XA2FbhBf49KMHkwuRybO+K6KxRjXKIsVSIL2+Ro64dgtDxcEoI/R47s1982EBtfaj+Kc&#10;vw8wfsa9VeDcdwzd0tpw/REnqVI778JVcZhlAtEA1wbEfebYxbja1L0p8EBzGHIyO7ksuMURWIp5&#10;2M/CCjwNVbmEZ/t5Vk3xP57tiSyH6PJyodBk4lvQ5PHDYbz16iheewyQvf8gLnoX0e/Mow3hWqt5&#10;3HG/LXKwnz3D8MNoAHE220SGDMQVVfxPrra4Raqp0jYBMPfvx+UH3op/582PxBv/lc/FT3zux+KN&#10;T38i7r/yOEZVHwPNd2G3BvUJ5HiC/Pz25BC//e7/Pf7533oR/+LLvxm/8WvP46vvAAzuTOgimzxr&#10;zzys4LLM00SU6u9qpL0ynOiBID4VR6NpUgSmmjByq3FWAarAfo6sZbIIh6o6NkDFVpRkcoW3M4En&#10;IBHe6OAwKyVyAApNxyatGwIqV2XhsbLhXnNl0MMIPHJYuutQuIlPgLfwmHE4HpSA93hxvzTSvkye&#10;4iD3yIVCK23NNLuS48pM7iHnXgLRFSC1xfyt3JlzvX1UXIG1sqI6GowDaiUPtErdIIj35KUN9zAO&#10;3JlsAFRZcWYSQGNklZZZ+j3X8dTUH7QEMO0YoQHApkWwVRqQejQd38uVBrxdlkoHsmcgabUh89Dx&#10;2IOxgBY6ZvuXSUlBke/bMgUCZJCxwym4bb1w1cbH8ZGN+fcSEeBXi/v5IE/0gSYdAidP8tIY8jXk&#10;4f3gzNUQCb6uM6nm4kKfu+kAXc3jTohHGSvGAgQDBDBHt1Qxet+3QgL4k6DZY/9dtbN0ew1fn6Gz&#10;9k1smcSBpnngA+OssAk22y9wCoWnrgp424xDFWcoGvWGc+G7eeojDJnwwizG3tVHgjuby5pXsTqF&#10;OCZl2Oe6HWCObCkyivtaZ0OQ3i4M3uyZRZACn6wyKuIuFttrbtqOQa7eMV/uY2XVaoPT9hqC9Dwe&#10;HueVp/pAvNyRiL3J8XGtDk0nlZsDN0vsDnNxO0xvEwPAYlRn8HYe6/UddgU54lqTAVYJ2GciG41f&#10;Ml7LUiYE+fiYZrMdc/CRDeMvmMydgAhdfoXngacJ+AO742nHHQIC5IbPc/sloLlCrzpW3wBKCmRQ&#10;/WwA8Ap7CgFC9gQ/roa7BdsU7T10uIIf9obw4JxDg8C1BnhsZgTY0I7ntRoLPoJ22FaT3h5aI6es&#10;uvkQf3/ozwzix4ZYAP3HFvSs7XN1Er2PCS8R/5f+TvzDf/k34u7Xd7Hr4DUI0uwjhdQwTmia5T8n&#10;IObYRAcmnT1IwG0SVjxb+bvX33L9iFcbHTZ53DAowQbP1DFo59aBsduDGc99+0413SS5i669U6tr&#10;gBjyiiw3W1eA5AVgS3CXlhneoY9FNyuV3KJ6tMIcumvXTITbhlG8x/9QaQW2j5wR8Ah4uVT5ydOl&#10;GLfAZEmgZb+kDjq8bOIHF9AR+jUGVo0f0RXkDhl1a4dJXyt6Te5tCSbcDjqBh6Men+/BAMgOxoRr&#10;eNBumzw+HjoMDX4b+KJ/BspMNeXTHiqEpphPlzd4E0EzgCgJgjPwhH/amSYyJMjLSjxHzU/7drmd&#10;UdzgydwubmiH3Kpsg+sSOdvDs6ySQchy2waGUZo3COTtQWL6xX4/S8Yx3G5j2Mce4pAJDdH103Y6&#10;F8tWGFkr+UwC7bAjA2T+gB1cqE9NbDGy7bYvF7F2BBpuUfAwA3Ato/WUzDFyYf086oac1tsZNhpg&#10;i354WvkpUfcAmjzFfkx5n1kiTwJaq0M8bMLwr2iMsT1rsICLAnwPGUx5TJ5uYw1mi30XnSVcLV9C&#10;v9fRGZO9VwjEHbKjb4DvW+aGHc7Ts7mvixH2fkSwwx5Sh8MNsoMdg98gIfjIuJErk/geX1NUD6An&#10;9gCd9zP9k9trmy2kpdWFNujpjvt5Onkf/8p9juv3bVY5Qd+ZD+MoyhU8mBMkoZPHe7kIqVUv1tex&#10;EhiBp/R1kJfgs5kLTC5U2RuzMcQGT8Sa1/gxrHxGT12mAJBvYf952pJAzMqU3CYKr9UxtzydtvZA&#10;UZMm3KsoHkcbW79dYoeLs9TXolzysx2eXqod2va66M59+GjwbrIZumDLbaFy3MNj6NHuTKE1KoBt&#10;OSAEHrC0wAF0+/fjArtgFU2FLnbXCwJ8T6Q+nTD87d9pxK93vxV/9pVvM8GPpE3kf//W/5SJN3m9&#10;fXmI7+OZ791ch7vjXwN3VKtFJmQPYIBdd0OgL+bbxlUXPO22z3mm1uMcfb961IoWNruPjRrhR3pg&#10;oa6VHfC7BPubjN+vTWjKWf0rckjQeocT8uReTxPVeLrds4bXJfi2Img3OaLcFTYPRNbKBfLhYT09&#10;+IUayfMlMlP3sUXts7ibDKDVczfs4VyQkAo9FdMTy7j9qceXRsQJXJ6tSN7l7vrFtBkmcpivLV4a&#10;8EWf9grXXfC5u0Hd4jRmLOtDC03dRANA0+itwCjgAoLhHrZ4id3e4qPPlBvkYb7EzuPjjq0Buo0c&#10;DNfZR0v8bsWPFDU2WKFfJnyqNnawCa4Hi5nk0NfZHF1sNkI+LZiw4rGJLFqN3DeppM/m1e6Wur2s&#10;8rvfxl7y0r/3mHdXnZJg7SnPLaGBzeaxl2CacrSOS2xRCxm/EzyCS6o+9AX3NJDJEv0/rt6L4u46&#10;jpOnxIdPwQ4veb3gsxfICbrc2+aJpMdhM6qBvdNqsIoOl59d4o8ectEbxoOzbjwatuLVURmvXoAD&#10;cEJnvUbcH9bxkO/de7CKDjDqld48Pjo8xFsX2/h4n7Ht8EkTbFmDGKfCfyAnu90oOiOeNwSTYV9K&#10;e1ZiU1LCBBbQCBORdhpLoUGAzwcwAzEsc6taW2IXLXsz1lzzQRjzEbDMTRtM2QMFgX/3i128i919&#10;znXuthJ0WqmTCyTiCPzK1cHqYRO08Ad5UiwX8O0W3VCsxRnZc3fKJ+MZNhm7Akhs4hfUX7dLH7YM&#10;FLvoYU0XmLI29qnPc3rM13YFDWjTNJkwRqzRTf3BGfLTOjsif2BDhKwmSLYAwEOW7F/ayF6J+BBe&#10;4iJbndjvyl7SWaGPv2xc8l4xIlZn7BtPceZ9eDggtinxJdnzGBfttuyTP2U+eltsl4sse3yniSQ9&#10;svbd3SjV1GKUWz6bQT90uE18Vruw1CcG3uP7wfzQ1wrkrphH7IQxtCChiZzbisBEuKevXiK2D7E1&#10;LZQyK8CMAxhLExtpX1zVpqyhOXLmgYIB5BEjNlZcD7bwIK5sKYCOHuGnW8rd3aavX6qXZmuIiZyA&#10;aqk1dWHICuSiO4zLDrRyUcwqXfR0Swxvu56qmvI+uI5n2QO8BAdaCVgTpJ0O9jH5y+fQ010IHlqo&#10;V2eK2HbjCsaIT7B632rfPoFFG+eVGBV+Wbk/wD51G8+wB8wRXtTImsUHNTy2F7E5D+5+IrzJX2ig&#10;/8qqQfjL4IiL0V2dYvpnaIDAadcQiMxxmK2ytVK6RGyIKCt9CozG5SR9POAMtQA6Yu+MnbmnW7nP&#10;gQrt80NW5WcP05aJQX52etG834rygnuJa8AeJWPw0JLc3cS9jLO9n/e1BZj4h49N3+Qu/4zzkFmr&#10;+WwD4eKurbP07S6C7uU18/dmtkc7CaT+m+/wqhiT7ZoYLfPlOn+T75BB/XT5/oy3XRThdkxJnMvv&#10;XKcvykShWEcnzeuUF+DLjNUMtlXMOMRMChofyx8T2eeDyyj+3f/Rv3vczlGgln0h5vgovmSpJTP0&#10;mH+d/Q6hyG2iu3ncLHAcU4DRehN3GukNQRYAY4yylGsdJADGRBWvPmDUjLgnp8kLV3Ct5MhKrYNb&#10;T3kUAtFQefU0AjmZqmFHUbPnF5NXPjJRgOALlmqATFnhiHO+CwwawRtjdHKWALtSalZt74okxq8L&#10;ge1/5uk3nmZyBMT2EqjzO18zA2lforLrWHB2rrRqmATcOneY62rRFuN3dLsMzocJcG/LcHV8+/A0&#10;OMtIzdhzG2iJg4Np6uzGF8+yoeAFILjJs+ZI7IygwgarrgbLPINqoBcXGgBwXw0/c3Ybbgq5NJDx&#10;XHJsIRbOmbG6Ci97mFLuqzeJIoAQcLt9AajMSAlLvAFA31XmggC8zXNs/m8AZOLHFc0rHFk1/HB0&#10;Lgfhcu16043l6i52y6/H7iUywUw0SEfpwv1Nv2g8sHNOmnt5b4Qf2eg0HsbZK8c4O/uz0X/7B6P7&#10;/QA4iP45Xg0coSc//X/+wRhXa+fT+N3dTfztb0yi+LVJfH3/JFovvxYrZK4EjLqiJiFS8Q3W/E85&#10;4cEGAZmpzrHo0JwvhhVFsCeHh3XIdLfvaD76/L89ytbwSm7K0zRE8MKAt2FyAPkslLXUBejLRO1r&#10;INjGcid/lAMTRi4B2J/Bvkn2Lzl6ShqGqsBK+Ohi08Ync38sr4lS+4252uYedpt/qtLmLS0NXqIz&#10;NrTPJqImS7XGUNugqFAO+cuDMxR1+x2Z1TeArXBIBseu5MaBQC5p0AnsW4IRm0y7auntHLfqbhCp&#10;zTU14cqPK1rZ3BnHoCGRrghgGsaqwMFgNI+NxSmZeMDRSJvdKvqQq+ipZ9x7q7zhOAjsTDztS74H&#10;yLHSa7/BOWA9S0CNySuNq6DVrZl9nNIRJ2nChYdzH2QLsLnCwJl06QH+7pBv9YRHQXMrRRk7ljH1&#10;WcMNmLc6TulkaE4s6YWXzoScFTPaIYNBt3h5Mo4gQ92yQrGDHlc40yHPvUVHlgbAAiBuNOQ6RfAI&#10;gJ5hw8aA1TP7Ax2tFYIeTX43kbDZxISgrQM4qQg0PI3Mvj0t5AUi41CtRXQ1eB0jnmcfM3vatO9m&#10;yAYXWYkKiHcrzBH52Qv89z34v4PnDADa4kcxmYe4Dzi5JrCfLScEioyhQQAuT+G7wfXBlbk1Tjpp&#10;ClWwRy+xIatZnTaq0eoTbPIcZMn+NFs+F9SXBfxqzOD1iGdrdCaZmJevu0yA8AdAsIeB2w4GzH4e&#10;M/zAsXEZ90bYzGYfWzKLMSDr+JJgCf3KABK9atfobuse9hg6w+9+exdPEQL1ya1xd/BlfRgQpCF/&#10;2PAdAVm2HcDsdUxIbgnQAMNdHafVRNAEj4KzJQBiWJmolI/OCX37PsjyAqf3BLuXVcem0RAOpcRA&#10;t9YmHYdRWVltAgomzxeAOBdr4GdMCB4//Nn44TfeiC83H2ZitIWsTvBFawDsZEHwjvy3V78W6/H3&#10;Mlh/nfsvTHqjJxN+rxhrzeDW6hPzc4vWRvAFSFG+Wti/ltvZuHYPr5cowNBEHEFtCx1fo5fSzg0j&#10;Ud1nwHexeIkcDPbRAswMARzH7Ti+N+VjfIcgaw9vGt1zDNc47vOMNcHonMDUxJJufrPc5La/I7wd&#10;YkMnvK/Nv89Y1z380H5KUIe8wu8K2Vt1kT1BL9TuHbFb5aME1yCH2IEFlHerkrbrRdqqst8n2II3&#10;E0SaeedilgtS5TI6GEtPZw2CzRKe4I2wtS9lXayRw53+W1pZUQMNBky7AfDXUx2w6fbmWnCNh5sc&#10;yz5/I2cGLPDOBYg2OpcNfAFBI3SoSUBi1fD8SGBjVVHKPE8DMKNm2aO1gyCs+tgGgJpNrvvaOHTT&#10;LQxiAdAi3wE0I6gGShsMcO12CcGIFkJQg77bZ+mw6zBOfAB0UFZzQQ3eKtFWpNqL5Lgm2MemtK+w&#10;tBvGhH4Imu3xsmTuuaK7ayOb6jt2Ah7Ntc3Mq6jHAHYTyzyH4KvTgn7d+1FMn2Li0Uvm2sXvvYcM&#10;WdHmIqQV9MX+NmVxhnxXPKvXacUSn1cQWJWddbzUdnpCJ/RQCqsHb+RW1cZan/oyxgRa4qzdxGbk&#10;6FzNHADVZ4xpu/SkXXdJMT5pROD3mHns0Ok50xeaMiHsUhs9xU4tr7m2ESN0wNYHUscFMPtxTbhf&#10;twk+ajIK9XxuUgveQ6/ygJ2UkpDe5v36rFzEwabfwzZvXf1YRbzLtSYUS+zUgIF1cYRXyNoz7iee&#10;9CTIF8uTDpo8sbLd7aFus3ZblUlY7oRc8Dm+8Vv8cbDCk3mMeH5jhG/wwBH4YDa5zZgbrla0B/E6&#10;mHO3mIP/CMAxuoduFS+Q14GVhfEMWkLHTidWzMuenpvuNntr3TMXjvzcIsRCza1b7FDW7eKV2J4j&#10;//p0ZWoOHnKBpYD2UG6OLVkw2sufa8RrH/v34+cZ9/+//snTb30j4htPfjGeffO92I+fxOSMgMe5&#10;eywdAKLEjzQHHggD3hl/NW4gw1nbBPRFrMD4hUkuj0vEVzaOvZgxf7caL/CxeVKmNB8QaIGr+mCs&#10;r4G17e98D97UZ21o9P6BOvOKubq7BBw9XMZ9sHfcrcDUDMNt7LBWM2WLjja+sahAwPYAvIMfz78b&#10;T+FTC0xXrKt4aGB6eYsuIA7g6HW3H1cgiXI5j+dQt+S7Hggzw//s+X2kW8beu439HLvbRq/sorDH&#10;v05dIHORm9jB6sjonTNnscQyugRgN8s2/u5pPF6C1wgMnjE/S3usmlxfg50fTeMtxr583osnCG9Z&#10;8BRJK8BpreJNnO90C05wi6JJpnYn7kGHcrKJa8bQ7rXiAh9yd7yDtufgJSuKF7FGtsrOIDrGZQyr&#10;tb+OWXmLzjA+x7AbRPkBdHQ9iMmEmMGKwOUz5gWvLtrRd3F+vIhvgVlq+N3EbuY/sQQxVYH++pYL&#10;wO9yu2anigtiLqtvTPa4a+jQG8UluLiCMe0p8yHOmuqb8WdZDVn0gq8hB+j0FJ0BF5m4P+p764eZ&#10;pD0SyE5MpqKvA+Ot+TrWt/P49otJfOl6jC0Zg13AkvjiNdjsA/jM+pI4A3zRsOEX9u94uIl38dPx&#10;EjuHrrSRtUvk0L6JM57X3u0Y8y6agNlWC63aj7JgodXbRPs4iJf7Vsy6u7hgWA1s3dMxPqwxj4dg&#10;8hr+Txl2nvwIzw7NbbwJXik3zXjC30d8u4cVaZe0YeL2JbwXix/QFQLx3Gauz3oNOWDg8QjXfcDx&#10;9fGf6srLV3j/8AbuXN/2LO7EQuCVmucUxANWk+2RqQc8r9kDM7i+dotv1s0RUz/h2VMLPPZWAZbw&#10;xO3FxHlYJA8sygUc/Gb3shGvPOK9mijtPTDJ7ZN4T5vZGGh6ELY6zvi7Qt7HE+wh+OsIb4HMOZ8G&#10;fkq/ljEn1oNZ4q9qu4TCey7wHthhK8qtmDmsrHZfEzuDK7C1uwa2BXu+vzvEUy+3B/f7ON3E0A4+&#10;d5GFATqwO57FZg3hVy+yjVFgM2bwYAOiGKoXfXTdAyOIF71PEzoUY2Ihxuwi+zmm24IdtzBm1MAE&#10;PXzJoO2Z26cn+H7jM5Pa+j189/HsUbxt9WwHzNgGW2DzVzOwrvEhOrdVZy2mAe+Y0LNCTZd0xLF4&#10;iu4Ov9jU5+F/pY+Axepri3SsBnMcbr00adc2A1QN4rDAVizQyRKcD9YrdnpnHiMteaq5GnMWkIc/&#10;sSfEwFaZGe3KM/MUiDIwhPdcbEIlTBK7sOduGdlLeIQM8TL+FFfXxEzQywBNe72CquKCgsBRDIZZ&#10;wz7yWP52B6nbXz/Gdd/3EDn69Bo5xk7+ZhW/9b0y/tEZ9qPdjVfO8IF9cCcx0vw5A8Mn2ld5pV9j&#10;PHlYBTdzJ4GwCslCNs1DWQhRZ6GM/fR8T/94gL5D5M42NhZbZe0Sk/DwDJOuACk0nZcxGHKlLLoN&#10;1S3Da27gIp9PMZ3ic21zY2zpTsJtzT35OHv68dxMsoFBICZ/g0Ogcwsa53i4Jy4OutSMG93wnjgj&#10;i6+M+R5Xr0f5/T/4Q184jjD4KiEDq11JQRBWvGYKxnaGYVlHjTHbb94DrPNzcQOgvI7F3Eq3Scxn&#10;y1gsYQUgOwNdRugJEZm0h5kL0KyLpvY/y2aGTp6BJseZUAnQcuuUVR1Qg7cZYAqj28Jwnrw8Ev8M&#10;hj3AAD3AeY6wzi0U3K04QvUGgNoVcPuG5H1RChsf14A1m05bVmiSyGeb+LLs322yLo6p/AYx0sVk&#10;lYywz5PbiGoAUYXBc9vWFsDpdg6zW/aU2Fs9hpHI5OFuQwBlJhTl8p4wy+mgcskwxd5EmttvrGjw&#10;xDQz9R5LXZtB41r0IA2xCYg2gb/JGjBxFlFA1qzgMtY2wWRVkppiwJAnfWDs9yi4p0VlLyQzcEdC&#10;ejTs1Kuim9lhkyauNnoMuyWnlri6ivQJ6PngXjPORoc4dxsHQcn47mUsbt+JxeR57GEmIs8coB9j&#10;FWCZjJFmamjF8zrlPN7AwFx9pIy/8lor/uJPPIqf/eNn8eOf+mj80Gcu43N4qbd4llUO+oE/+Ld+&#10;Dl66+xvx9Ff/cTz9lX8Yv/HFfxzv/MZ/GtN3fjeKl08xvMyRZ5uA0n5bcZF9A/jvdAIZYA6Lklt3&#10;MuGCEPGZFZDKkdttFP886ln+ABDseeDWSqtX8iCQVCbmxP01zCkWhYmyZhpgy0SzUbNj8D++n4GT&#10;gTqPOVUp8T70NbgyoeKWIovVPCFR/GV2fIMMWmHhqpdKb5UkTEuFturDBFD2r8IYGbvlqY+5cgeN&#10;DYpaBmZ8RactRxiPBtT+YK72u23Tfk1wBse34TsIVdXM5Pua56+QUZ2t9kLPyNfTQbptw5J7T4rh&#10;a3yfcfN/aCb0QVag00m2NSOw3KNq3Y4J7w0yKy9GXw/ostvTPD3QeiuPAXfcLQh1pvPgOW6T7qAf&#10;yrjg2MBDqpqkt2rmCACzQb6B62kVQdr1ALE4HUALw5WNqT9yAdfDPeAzfzsXt3AO+GXAeJx4BU22&#10;rmChswMBRdnFbUD3g96He4n0rUJjrjbuNjgzD3CLAm+QHTiSC6Ke1Cmoz4Si8sLvGtsj98mDL5A1&#10;l2U63HMD3Veu9KdRGfOoKeAS0AvAKQB2hZUNzSFyApDA7ipnNibHMmRAbZ8oKzrse7YjWJO3CRi5&#10;f93CRmP78nQsaDfCIU6wQTvQVWEdPZR3G64JbKXwgHPXCLWg8gawY4Nkq2Vb3N++GJZGj6GBWyoa&#10;AB77I/m43JovXfnPFW1p7EEI++MIW42/sP8IgLlsI9NQdL8dYLO62NtPRuvVh1H2Pwzt72INYiq0&#10;QxivtK8AzZlBO0GVzrrVrk7ywrgKANNK/hPqY/3yNNOdmmRFnWOohugZMqEn5buCCe2SNnJL5OOC&#10;5ADdaLqNkc+dBxId3+O+bpO0minLxU108Z/9mdomMblKWbBkPnXq2IwNMuMKdGPSjekI/jS/Huer&#10;78T3vvHl2Hz3nyMgvxyH538vynd/h8Dlt6I9/xfRxj/a0KU63gOEEQTDl+USOw19lVVPwrSq1upZ&#10;NdiGzSb+7GeRWxzQtTEo1IR+bTCFDLrVaSSQ4H47aIBVgk5z5MYjeKBJV33H6rTgQdyLMcC7uZlz&#10;X/kJX23uvyZIhO6rtU19oTeGyW28C0EHz96hz3PG2GAsNus2oWDSqUA+9d+CeEGZlW/mlwS0BlmN&#10;sh1X/NIAFDb1OxpOFMTxCEztI1Phk1LmM+kEjWFMQTDT6sBnnqEBdeXa5vLH6hybKO/vcYcxc+B9&#10;xqk+pL2A79tmH1mFCoc7QDryDsBxywjSlXb4UN3lQkIPedbkH9AZIw+35E+RM7eH9tETPs7gqm3V&#10;AsMIArUNujbCBtWMyRV1dcDDWYhvEmsosGvGoLXgsek/N8jU/tDjnq6u4o8QOldEd9hkQr6U3xJ5&#10;tJ2CC3EVsmyyyJPY8tACAocSHdajGiSZND8y/93ACiJohj5njx59BT4egvA5/1WPsbsOAlmwT1Su&#10;0nMtgdmWMZXt+9iXJTqB5GETUdFoIg+ermjzfnsLmsBqEa1VDWYHYxfgCBeyyv00ad0XUIOj9sjJ&#10;cq38gCl4pIFHsSXQQD/cmmfz//kWOjA2V8nP0O9eG2ANrtjx00XM7M8Ln3bbBfiyiAG/d9wOrUzA&#10;jD3BtpWchxL+6xOgORoEAG/FaoJE4TutBF5CHw9iWKc4ocU77KrUg/7FcRpzsMihWCTmcRWzRvbs&#10;MeqhQ25LWSKkE+huVeYcUNVGv5rlBbKGXiLX9k3qMrZqM4IX3MdkHoEdhMCmCPh30W3Da2imjQor&#10;8coWsjfJqoRjOWTg4LDVNlY46wW2+NhCU+tuYuWiCZ5q3UYxwWYXZ7HrQNOD3xtxDf5jjd5b3UYg&#10;4SnbBno1vIvtC67j+y4EbkCWfQKfDjKBvenCh331gPtiv77IUKu/FZ99nTnHB5TaP/I/WBEXFxFv&#10;N0fxpfIDQJZvRgdjKy06N8d4B9t07KxjAG6p5sQL2IRr9MBKwiU6dQ6mbyIDW4zwwl0uyCdWATvs&#10;Ihp2EZu4RibO+/AUWZvg+x9iz+9V+ENkLTeEm/A2GY2N2mHPq/05tnSBzCB/8Npta1lVzb0LZJH/&#10;I4ZAgJtvwscbOGWFKHav41a0x/B5lSdiqtNb9Wx/hS5vosM9PXzG7fSB/daumHdHik6Lthq5nrre&#10;QTo3aOo+mtM1dhe5RKfH+BNbaex32BzMPJIQcyL/4WgQDwjKf5vg9Rp1vOT+PXT80YgnYIvK8Rqb&#10;g43r3MvguFNcRw/bp29FmFPnt9vL2OgXxHHQqTVaZTDv1kQXGrv46M3+jLFj55pWij7k71EcWu1o&#10;e5oFYxYPz1eegu2WcgzfYo9NY4L8u+R5DYRtk/hTv9WMmxm2CltQo5DN80Zc6VPghVvslmtiPwIC&#10;q1M8sMniEqthDq48gxUq6Lufznk9iWr8nYib7xHIfJfXFJ93HcVcG47eYKea+zumeR1HdGQM3V/U&#10;+PpdP/b6P2hQIwv3AKdD8TD61Ot4WEPEK+eH+OjDRvzQB/fxY6/W8bkH7fjcvWM8uCrifqcZlw+a&#10;Mbo4i1F9FoMmz2QOvcEIPNEFe2yiZ/UN+rvV19arqOFTo/UqooYNheaeEGwAtsM/lOAYExOfANB/&#10;hii/btdxsdjFCp6Kr3FRyFaRMWsHfLSr4R827V3IO9vAQ1h5xAdviJcPM22LFby8t4KeYmhvzhs9&#10;5AEwHOeImwUmV/1GjPCBt24lRb9WG9A1MaeLjAfwjm7BnTPZxgR/pl8q3KLNa6xMpfzgKgDOth6w&#10;ksvekC2+LOb2wCQ3oRh7iyYwf2BlHo79cWtqvcRmtsGXOErjYNshXeHzjcP1NWJvt2U6+iweZPwV&#10;vDG0hW3Yc+QT39tGNkykmAg6uDIqSKuYgNXa0MYtjFZBQkTkknEsTB5bLU38zeceUAKr0Ht0Rh9g&#10;Yg0/ZrJ8j4/LGkZsj37Oxb8W2KiSHtZVMh8LV3YtfC4+0ISRzqyyAolrTH5r3wN80TGJhvwueFkl&#10;q75V4iG+6244q2PlsQtD+42La/Aa2bSK1UU/4BbYBvyAv9JkAN+whfhG6C+W0el56FTzfZ9+dKVZ&#10;zIEMGBsem+AchKBwMVw9Yj7GhtJxD74a478WjAsPcEo6ORVeHsLktuMaP2JFlxV5jE7IwNykNeOD&#10;OSY/baPVgNF7MMDe35GzNvwU++S2S+baGiB7xJwjnm+xk8n2fps4DR4oQx6A4bbsmmvcydDWDsA+&#10;d/yNF8ST0GbJ79PFMV7wvom8HjiiP0EOHDiyZy2vfGFKyCIXcS/NsYm1mvE6d4YC9uQZ+HEr1Ay1&#10;lDW/n9tEXRhnzu54Mpcj1k78b6WbWTvmmNWM/KlsavYSG3ONRR/G/84vi5GY04rPxQrmamwDVCCO&#10;HlTT7EmnATKFzegiL1bWgTuMz06HX/AcewB7TgA0dTuveQHp0z1iz37kR374C0e+ZHbIfeBWcuUJ&#10;XBjuCuPbLCbxFAH49nwZN9eLmN7hGCHYFAm6AYived+toSuPvwUk6CgaTNdMuSvAOsmsEkt1h/UM&#10;KldtEX6mz+QBpUwQyBgrKF4hjAIfm624FVOhqRE4DZsSbj8wyM53mCyUaxCoVgh/0+uhlishPZM+&#10;MPYVFOkKx3jAWFklZtWX/cxMbORWKRhoyaeJKNPPBnR4NMbOiyECY6LJM1VeTyPqoURuwRzzPeQF&#10;JYPIRwM4b4C1MjCGeXlaEoJswkdnXe4xbNCziRFpyXGDTsZiM0KDZpUFEuNIC9wK80BSetzHVeu5&#10;WQVBAQ7QyjxPRxQQuyVhu8bwWsZKwO7qteAzFZuxgoPS+ONyw7VgH9JnHEq1J0oWjYcozxXBWo+f&#10;PRSvHVPugK+LO/g4Jpjb4MX3gDumjNDCLYVRhXdsAJcZBnayvxfbwcPYvfWjUX3gfxJnP/lfjvOf&#10;+Qvxw5/6M9H4zA/jwb8fq3zJ97kHY8EW5yrOE3zu//L5Pv7Zr07jf//FcfzCv/pi/OK/nMc//946&#10;vvOMMa8NopBBZEE+uXDRgHZmlN2K0UCBXFo0PPQYZMgLvVAQX1xvvzTti8/MZJxj9/8AOb6dzftP&#10;qs71QBlkfwfI2mD8pO2eoHdz7GSC0yRbNs9Utk0KcANMFPoBX6GpCScTLG6dyf3+yD4X8hDGSnAL&#10;uXN8O/RBx+fzDfDxvzzndH+3usL6WDCtzVKjbALndKiGzjMtEOPksVwAqOb7RyuvMPT2JLKSLXUB&#10;3UVcE+i57cXAeQvPbwlS8NOZwENRfSh3MLhhzPzEtaUMHphf5o14nPOU5iaaMhxMglY83s0x1mc5&#10;zzqGyL2VYzO+px051/ChEnN0uYaGnkpa4oXtFZaBsQkV+LeBbiY9oZxs4R80TRZhY3jP0+NMhtmH&#10;ylNlU76POmaTPafEieflq0MQmvF5BaAez2wjc8d2x0dLZMmeja4wzmHEHtDgnnoTsBX67ZgOAA+T&#10;5wJsg4UtYMuTm9xWnqfmCbqkE2ouXSwdhwmMcoWVWOIM7KkI7R07/NBcPYRfd4x9DqZyhbUo9wBH&#10;xo58wkRozQeTSTQATwfs7N7VcZhQEHDWnT72DBsHT2urUnlmy8bMLQw+TsQejK7OLND970K8TBor&#10;51yn4fd0pAI5cStU9gFhLvY42OKcdsw/QYg96HDe+/3LKAFUNUCj0Z5EDztoyTXUgI7qi7KCo+bl&#10;Fly3UJn8WDOoo0kEZGQPYLbpqba3agKuJ9+OYvblaDx/gY2aQiuTQcgLstEwa4PddCtjLx1UD/0h&#10;OMIxYzWTJzV2uwlPHHr3qh0PVCL+sNH/1MDLcWEfrBrZ4QtWBM+qnj3ehijVsSDIOPDM/SSOu8cE&#10;ANDyOEd2kBP4bBNX02wd+NqBrtoygaLyV3cYA/KlrbJf2hSaj0By9j+7w7nOoZmtQp5iA2uCzhqF&#10;se9LJjsFrfieEnDWLFaxAoRZEaGsZB9Lkx8C7x1BCPzRVQi6F576R5DZ6HfRacaKDHu0vg1lV/ik&#10;lzDDVeojQYaraDaQnaf0IUmTKiu0JvB4siTAJQga8Z3OQNnFYExdZV3FLQDvsNLrKrOzDFxX8q5m&#10;XPw8Agjq+h50fYGJgJ/omlsc+Yj3hikHJlgkjKeg1V2/U8V8h/+eFgDTTW41PQhAkVlbH5hAPRCI&#10;zpBTvp0VVpowDABx6z6ruk+ro4JRfRkv7ndaybAuWz0HaGLX3PLlyuUG+hIeYSO7iPWCOSJfSA6G&#10;hf/1wx47e0/P2zEXvNrB5ZPSKrDr2HnIgyawcKWeh0N7E3KuJptJNCGWXhsDpmVyfOKXc2yXbSxM&#10;9G7QPRc49P/TtosHZbS3HZ7XIHaFX4y3r03CRthQ2Qr6ug8MRFa0+Stk0KboJuZbrUOMuHQFPZ2j&#10;OwxuEaYl3z8dSgENx6vo8dmCZ1kl/DZDveW1wtbak7VZrLNy1hXiJkhYwL4AOzXOuAf4oOUk0EuT&#10;utIwT0FfljFFZ3RTHexi+7jEZ7bjFrttWwG3y+7Q7T4Gr254KuwBOcQnYntNbiVNPUWvQk53Q3gx&#10;BaQCHsRu4MZRG+/SPMMvdfAXPcbxhLFjf0yaun0JleiVbmltJ+6xl9mBZ2GuIJtYEjtvf4HiA7zw&#10;c9yzQDbFpFtsqnY/AzS45IJGpzatoWT1Y9vuwqv7zI1xyrdCDINNeH8hATIFLMQ+gG/gXavGdsOD&#10;UysQHtckEOJ6sU4Ank3cFTBLX2hQXKFTLei6cSukstrRd4Izkd1CxJ5birEx0GpLEGNfVBfgXDCc&#10;GUzsOum/ylfaxFrYB4MseFlsV9DHIIbP1DkTGEij/RNX+KjqbBBnHWS+14sCoNYWB9VEtdi5Kzhi&#10;Rb/PfIFsvvz9Zvxisxnf9/oxzjJ5jRypd3/Uf/1OfAR7/dH+bxET8OjbVSzReRvdN+3gjt1Z7IkH&#10;DHDBHc0aHruuhdJtts/j2mq4QxtT6OK4PnGIqju6JTNFjjXC2DFPRTb56kFLuyE+oyRCAMPkQsX6&#10;ATYVT7H/ZgbfJfhInLDRp4ODqw280J7xoX6s0Z1HZ3qM54sav7iIK/SjiXx2sD/PsQE3Y8a4cfG0&#10;jkfrbcxm25iO6vgpeHFGIPwUmRkxpjOiPu1bAd6pbDuAvW+CDawqdFv4HHtukDpArkvGW+z7uRhS&#10;GJ0OXgUb/MlMmGoHK2TMvrY2dm8jCyvwt3KtHtueYeciKT9t5WA3hiOgTgws3nOhXfzZbBO0YyNs&#10;rp6tq7yveA47JcbPRWLk9x42aACNPBmz3UeeEFkXjI0FChyQya4VWNEWM730ixN0mbnw/UZtn0i3&#10;6+Np8EeFwT/W91CeYa96jGmQfepOvbTANiiQyUr7Zrq1y17Ui1Uj7uCwWxJX4KprfND1HdhszvsI&#10;5YKhTODNS/g7wTbO+XsAf14bDvEjFzxjHV3m7ULqcaIPQ/HFAIzXJIELD7sRtv78rWidvQGzPhDl&#10;BXbj3lvRuHozmv23ojnox6A/jGH3EoxzP864d/dqGPfOunFxOYjzDp8hLxcmYcEUXQJqt9u6KPEe&#10;xuJuuY3n6PwefFiCn6bo44uB28EvmCN+T8yPYz6g/wf0o+hhn3qXBNw8jwDzttGLFUGZudojtFtX&#10;Q8U81tB0V/ShOR6te4whdrvjDhbvgzF8iT2+HpfxLfzrt6HLcg62g8Z95t8xDsAfAqWw05Afu9GC&#10;9xX+vNVvM48OJIJHzCu3T2NH3ELYAC/Zj7ki5qms9Lzfi/LROfRpZoLKA/1aa/0YPJs1Y3YHlgd3&#10;nPNZvw95sWFn4oARc4FOy2UXfmMDkFEsJXYIHk2xR+JZsKTtkg7opf2k7bVaYpHWo35s0KEjMmBB&#10;iIkhMYhZD+ezZ5xNbKbY2O+VA54JtjrHN3nQRQO51wtZTdgA19n7NQ9ZA2NbCQmIBMghJtDltFg8&#10;Q57xA+jzHv3J/uNgYXcO5QEwhpP9Ku7zs4+vNenDQNGoIgY4Ahff8nAf/EWPz5rYdOMfizP2YLX9&#10;Er3GBmy1X/DGcRkyWCBRoHMegFQs9BPIiX4KGtfIWR+9NOfhrgdnZCsfD8hwUdo2GCZuTI6J5W0x&#10;oPnTWhqn5dZfaBS5SCZWZu56Zr5vnJcnffewmY4TYbPfae52NLkEXRAB7IR2A1Pg3/DAHSMmhyrn&#10;yBhTVryYWMmFNGMn8xpWcWV/V9svZIJJGXPbMu83qxjz3dl1xLefFvHb4JnnYOoH2NNznjZh7O9A&#10;gjvoIx6ygM7qMBwsNqOOh9Dl8agRLfyqrc6SERmUYquwhYqJThyJybhaPtfc22jepG9iSe6fMTW3&#10;dXu0fiKTd9g0psi8nPeJRx5M4YXe67TFViwpsoDf/JQ/3j0PS+JzPmVElvlAa3xOS3ynvUX+rWxu&#10;Ms4m/HZMqF1CWeWluetH+UM//MNfqKYoKQFgNoS0aTHMc49z0/4ZBCfPIdBigQOZTQFKTmIJqMcp&#10;4Zi2Vr4tcVhMzkAD65MDNYJmLBh2X/zOf/m2WVoEw8Rclni+T8wCMGlGMPuT/b9Y+7NY67brvhMb&#10;q919c5qvvZf3krwk1VIULalESrQjwbHgpmxXqsqVclUh8EMS5L0eK0CUp0JegwDJWxAkCJyUEdso&#10;u9zFsiVZjWVZsmjJkihZbHR5v/t1p9n9XmuvvfL7zUM5QB4jf+S+55y9115rztH+x5hjjmlmGkHU&#10;hlvKL6EMUhMY4uX2R1chR0w0Vceh4FYLpcQKF9nwvMwsI8WJQemWWXuKxdlsFMStXXVQqRFYVw6h&#10;idL2AOy5x8NpfwRwfG/ICHODOVfUGYtZaw8gGOJIPNLaqipIm8CYJ8uoDq6IqzwpAIQuHkBk/wR7&#10;JbkKJeAwYSj48xQn/D6Mg5ncf8w8bZo9xTDlOBpPDI0URPGD69Ipkyitx+xajbQ/YiwN9ic8U9rz&#10;fi49cF5x0qBWYkbo6Ooww2Ne0rUYXBCDGAx4exSCwa4IJO17tUfyrGYAlkBnKMA9HvYpM6tsG9cA&#10;zemTU/ynz7fxX33wOP7jn6zjP//x74n/7Ic+Ez/x+Ty+BAbMbbXy7/4hR+4nefVLUbz469FZyfbL&#10;fyN+69f/+8h+/e9F+/r/HaM3bwnGVjHUADIP90krO8YKBh1wBMP4oFApsSUa5vc/6sUC1b0QqptI&#10;4/ncB3MKDa2SUsoe7icJtKUlMuauYZVTIGzwBN5OK+eoTRLcs4lX5RrC5QbK0F5AhwdBDh629pmU&#10;8TuQH2V+uIfyL12lF+Yn/Y7/gm/wJQF5DL4OiMmlJvwaYMcBH7y9DcQLkyoYLY3cCV76rHRaKnpl&#10;JvXh1FEr9LiHuqDFtKoH0IpI8XK88Je5G6SYOKq0KNINOGyDTEbsIFNQYrB2Jmq3MqPAwEtJDU8v&#10;/UoABLKrPKbroUNBEFbxXlm6Kg8QBXhOee4Ax2hQwRTj0ucPuTePgYXortaR9wgy3ajjKb8aPajO&#10;9egG9oAn8o6JQORYL4idSfTCyLuCd0b2koXW+DFuKzbTyb28JX/T6cIAyUmHE6g8gZHPcH5p5Zgg&#10;TVIDo9B95qiTcOlkD4C2OT7Et69Thx5CCegH3yUZsgS2g6Y4FJ5pktAVHJvkWuI80NYwBns5njvQ&#10;CWPpYha7fsd3doCMIQbZa48AT7RhW6SG0Km8OwPgM+5jYzUdRhk9nKCj6qqBeofTKernGG/lAbvs&#10;iZWHKbx6OIVMe5j6q/H5H209t6wyHbIAuPDglBH3TIGHNhYQNsGB6kTsT7iSdqdlsrFFteb7XYyQ&#10;Mas0DvDAk7bcsiRAK/DWJuDOBOeHE44Y2pm0GwJojt09Kj5OTubUtQT38Jg5uHVXOT/LCx5l83a3&#10;oSgf/hyj6ya+XLWzSlK/IBI4Yw9tKG3fL5tVu6q6M2HR30NP9ND+bcytwrCaeDPoYELI9SnecO8j&#10;EchE2qJfVtVYyXTGL7ToktvggqBces+xKYN6FuvauQ2ZJ89Hd874teau4f5tDC8myDd0bV5HhSk7&#10;z5BJ+GifFW6NDrYAUO6JHvBxShidmhEBIDrI/XyeFUH44EBlCG74DvPWBykpVpKt8YFgSOjDO8os&#10;4M3qAoEaSh+eSFxeQNDFIvJ7wq3TLSAF6AqYGLiVsMSvgGCsehvjEz36fsX4CnQ6HfADKFswLivm&#10;eHKYojru9dnca8Qk8POpck6f7Eot8nLIxoGUhQeruJCBkAM4uDa7IyCE7iIfcMLJRJ6rtOiN/4uU&#10;DG/xaYybAEWFkHwughggVGNsIIRUhwbMUf+H5qDn2nDsDM+ux1PkWnuv72+QQ4Izr0OuB8xhgzwI&#10;Ulsc+DUgR97d8Ddaz+/YQeRB0NWc7MXoQgY+NAUovA99m9EwncImRD1htNP/KvHCFPlyIeeY9KlV&#10;Xpn3HF//gA0u0omRYnJ7FmK2+H2AS3gT1fCA/2wBzZOoGwIpeHqq9twPu10smNoK3YAeyKHb2mv0&#10;M8eOlsi323g9aCUaeW7FxU06ibEhEO2zdeqvenb/TbdJp8U5N1fcLwAX9jBDTdLqf5u22XXgB8b1&#10;Cv0YIgeMtdycsMcRLxChFjrYRsAValfDTbymQ3awU54U6BYS26GMnTN+0uP5UxPm1gWgFtmADi4g&#10;4M/2EKKajGN2JuiE9VOuf4qZvZtmsX9dxg3Y5W4LNc+bmLv13GyxCx3YthXX3zMmt2+qCoJUfagg&#10;uGUcc+SlxP+4vJMWcLGRyqMnhZo0OEsE5AnqpsqDeoydNShTzwhMmVrcwm/7q7m46WKrumaVh75o&#10;MGzje5DjO3ztFn8i+McKo6+MSxU0wcLTMR0godZOdnGDXB2b5t8FC/ZY8sR8K6rc7m/iKVtb6Wd/&#10;yHOcLsCHyIiFr24fexcZalD89QbMkPQZOcAfvIaeRwL3K8ZyAqF7MuL7XH8iUNmCQx+jp0N8yrm3&#10;X9swRgM8CXLXnZ7A89sYQ7Q220TjeKCrVJv8zuu4qf5JfO39Px/fx9/qIV/i9cf7V4zxjqM/Ed+o&#10;Poju/uuxt+oGGphoiSXzw8C1+kpkwYSIvcIShjl+Il7s3LZfE2jexbG6A7J9KgaP8HnNKS6wWZpx&#10;T9C2p2VF5N0vjvFdI7dGR7xBXgfMTaz8Fvk5BfPVnmELPPTiFdfoT/1eCtDgn9t+D+tdvNjjP88u&#10;zq0etpthdOzXl2+HyOIKUqKL+EcTaKbQrEYs4YkVn7fwrzRJXT9C5tzj94LgmeDdrbH6WGTwjP4e&#10;GZf9mmaVOkzAL2hARpg8OoSer95yzxfxPO7jHYZ3C2/NlB210cjHFpv4GP0aXk1T4FbxvjJ+BCe1&#10;/JQuMDot1GhPj+hIefR9/DnBdJkR0GHLPWiiEWuZVGisHtqBN00IgEfwGxqtzsUKsadOp6iBQHV0&#10;PPMiYaxBbMFe7iLhtqkqaYgt1PSXhy4+xI8cwMsu/qt/2kIXysQOHlxjRU66lrk12gdkcsF98Apg&#10;CMZnGTp2FarB/4cANsNvxR5Co9I58WfV3sf8uMLv32ADVzFp1/gKeAjfPVwoHXYR2GqTA3zfA5Rq&#10;SC5WE0MYH7hrw1NOn8yKeC4+Sz7YWMYFzTqezKexGM+juryO4fIZtHkaA/vu1eAhaGFvYpMdBwsS&#10;BsvYj1ykmeF/sJebTexXW+LAm7gWwfAcxU4sbfXWaYeMMaYpsjtCzhbYssf4Bn3sGGM9wsaPwRYX&#10;2KvZ5TieXQ/jGt6Kw+xFZksQMa+VSmJB8VIvzflfb2zMvAfYS7dedoxvap9AmGWLkDH8mtX47Roc&#10;DMa9NBEGr40FpDvmmHgA2z/JY/z5Ij7zDnFudxWbIUYf224LA/tiedouEUjC68XQyh64PAILWoWm&#10;kUQ++5smjptdrJmrLRyew0+LY2ypk9+c41Y/vUSuuPUIPOfugSNYazobpjoMq4oq3sdUPCSxjT2S&#10;fWaojgVBOsOHHtxagNnEly4iuhvOwpYWOqWDERlp1WLjmdcO+TDHPWee7ppJran46Wn+1q4c77s4&#10;oBsTeHBhArBEL5D71DYDnOEuHZSKMaALPMOY2oWWIza4x6aMwdruLDEWlZ6YrrghPsPVmUUBb6K7&#10;yLE2y/huD10sULHHZIYdRBL5H36IuH2MbGYE6CfildTOSxttvC2NJY52Cd/jDoATjNubnjFWk5Xi&#10;OYZqbGPhEsJJ3P+AL7fSD8UYuBMG/246QHep+WfojIs5cftcfcSnpBPgGb0JUSvFUl84dctcC7QB&#10;VOE34RXDGzDhhvlK1xJ5HfFKfdjggf3GuTmyBi+Ztwsmxif25RRHKb/GcUbs0hhqg0XE7eo99MNp&#10;f4ZnfRkBeIrcrZBph21lseZUk+V1/MrLP8RW3JcxOLdkV/S7stB4F14JSdP4+Wmy8OF65CdsvTPE&#10;Z/AetkIckRbokFX7eE7kMQ83NjaO8jvqkPRL1ZxWtUhYcS7X+wBjbnnoDhpzBdwWH6HfYv4N9vnH&#10;vvylnz69/D2c5j2Gfx3H0y52h3NsMBiW298ARl8A/DbbbRzg9kaBPTZxv2vj9oCTt4QcxhvwYR14&#10;8VMiQDCJkpJtjFAHAS1QJoRRQYCwJtcGBH82FrX5nkrje3WqvkDBFTycgQmflJTjMwPPAsF3cgwT&#10;8AIYc7kSbridRMadAXU6J3v4uCKe40TdWnlqdDQm+QzCIBiG2aOYNdAqZMnvlgca5JmssUrBMZt1&#10;3nLjW5yv24MumMxszoOmMDYRnmAuNQti7q4iMBfLZlMPMW6gkLqVasz9vx+aPMPYHAkUrbKbMfQl&#10;NHObpXGPBhkRgBYYBYTXhFsOvc/MRUdUnHGe3EvD8Gm+/+4M53ENo6tTOrLaCjDZAAET7Qfcz6aF&#10;uZv8BziO8hKgOeV3t3Nxz7Ta4X5y6A9NVRyPeDZjW8EotzN0OYJZPY7j43cZ/I/Hpz74SmR//s/E&#10;f/WDfyme/ck/E7Pv/smorz6DhPJc/qkgno/2Bt/+zzYRv/wyi3/484P4O//y1+Jv/fI34m/+Zhe/&#10;eNvF7rYmGMCwnAkY4W06uAAHYsJTHmGlknWAAtxUxlqdgGzBl4eDD/hMUUB9rfAaPki9+QZkzMQi&#10;n2ORpJc9qeyNYNWUxWLyCBfPU+A5SuM9VSSV1gaVVjWO0ZYlclfCGFcY3QpkldYZQHHUQzA+k2Qq&#10;sEm8E4DZnn4B8GR43NtEhDKKE+bvDv6nvwl0TZaZTDOQsOGuKxqYTb4hDTZJXg1mswM/BVUAvnRq&#10;DOM20HHw2hirl8B8D7qAklstYFC5wOmnhqmKpE6EZ5mETKfrmWJmXn1GUMnAMsaAqUlVSx6/XkIg&#10;3k1VVWOEySapS7fG8PcBGuP6okKEauTG6rWDkU0LvSXscIINYv72NUNvTU2oP6mq9FQCwHgxDntr&#10;C0ST40AO06maPNXtZkkOuKX9H3W4WUpouToIPUz+DJGZQQ3dGFDmQgHT4Tk8PQVuEyKOWyZ+t0Pn&#10;IJWnIbbItuJUIAMn5Fvej3i+pwvpaLJ8jFPH6eUENYy/Z84ZoELHr9VVztxirGwJNFz5EuApdyZj&#10;TIAnJ8fHBo5WTN0yvilOvKpdHebhyHUDYM2aDbrsjXjxvpUYpSBMHcAxHJVvecbIhvC76BlTe3hY&#10;SQMI7wDM9sFsoFVBNGgDYlfSLKtLW2tPG+wgtAkGCG0rk0j1J6Jfcp/6OrolMkcUfu62zEcbvIwp&#10;suAGRRO+ZqI9dEBplD5ZZ1Ng7PQIHkDbppsnP+EWwrxkftiSNnsK7RrooS5BT77t6n1yijhzXayL&#10;FLANIAwoQmZlr70z5sorL9f+U6N8ZColDwjU4DyOfR8HwGpaIUboRwZYKlRmvzzAofOwV5odLZBl&#10;k7aVAQQkcNV3PHLLP/J1FjDv0yromaA2bSknkDC4cAubPU5qniPvmjMcBgAucfhLlPmlCzvMu5xA&#10;0wP2ag+PsNvqU99eIPsEMMiiTY/dwpm2QHlSHvwzwZPA28kNIFgr5XumjeKv5JTLeB8bYjDhthak&#10;hYEjFwJJrnFF1x6kJ+TnvF9F5TZBQEXD9c95ZdXTlESBpMjxm6jd4uIcsRfjMfoHjc8uvgiolRmB&#10;I3QJmxfzc8R1w36XgtXk/xnrSOVH3nNPGocegn8dt37e/o3KsgexFFZqJDrrvwbxjDHv8bFblM2V&#10;Vu2blbGC53NpAo+pG1Wjbx6uMMndotOlKtwss6sn8gZL8zNXii6xe45V4HriT6tZBfyuRrvV1uCy&#10;aAdKKv/T9GJn3OINQLXiFWYhv/hp6YFAmKgxeC5MipmA4fozOgn5sfkVelBj5xwvugBtU4N1ZO0F&#10;3xVYH/Ux2lnes5J2wvsbjMJOf4lumF60ok+ccYT2JvmeqQLI1R6beDaZB717aG2Q6GEGFfc6Ok+e&#10;bdWyPQXd4jTEZu75vR9M3cEGiOSz8xz91wYin4zdbbP8l+/9Ud/Q18j1EN1kQkQAOYGlvfhK9Nv+&#10;Kbs9PNWPmmwwE4mNdpuyfbh6sJT9GcUNJh9VRWYMBRiXAA79MqFvj8HUKyhVL9skwy2+9hhEz/Uv&#10;6MZpiy067nDnAIDxLbKyJGiGHtA0JWPxGYgG2t2B+bAtJfdAD23ajrAlmy7Qd3uOoBYycv0WseNp&#10;C+ZQHNJWKftCpi3m6vP5ivEzRnDaDv95X3lgBT4TH5B8rcYZPS1HWCUTNc0+NlaloBNVcY2NRbby&#10;j9DdOh2064LHqEY+TJh3q+hwtKstvG9MyHDtmTFrxMQU+KVqsI3TGqLBJysbezviu10J2pTQrva5&#10;tuYQl0CXcn1AL9/j/vwsN/iYMgbI4rkC48HTJXZBO7TbrWLaraHtirHiez0gJLuJE7jAbawN/mFa&#10;Y9vj/Whw0vY5cxtYPy3i9e+O43f7r8Wf+9TvQcDPJ4zD//+Y/xg/U/sc8lc/38U3N13s79E75MeT&#10;Be0/aG9mxC7ijlgCWTm51bVcxmOo2y+7uDswH2KOKL4rRo8JENFTD1+zPYqHptT4MxOeh90OM9Ck&#10;003v8ae1C2XSCyzgybf2nHULZFEs4Is+6474AZ6bwD7dY//wm8jV6rSGJ9/m8wtstFu1t9hp/Nd+&#10;T0yC7ZngQ8fLGGF2GnhoZe+WqG3FT7cKZgB15bEiaq0KPkfWe4xeOh39Fn9GhKZOnXZZrLFvLjK5&#10;MwFTlWT9KTzJT/DqwEzxZ+rwbMb9wDa2kBiADScHF+vuwEnDaHiGO1zapfhpjPxfEDxfRD5Rxuco&#10;xzbZTO2xsEt+JAS00lZj/8EuJgrO2CUPD90cXaD3hMIi3roAhn5doxDu2Jkhy08Z62No+QqWKWO2&#10;2XLnhdVnaCq/8wF+KCs97AMa8L8iRbVr3064w1Y9qWem1cE8wOSCyUgrAsfaGkEq8m3FWoetJZqJ&#10;BhrI635zTlXi+uyOYH5zPMXHLqwc8FXo4h/im7/eVLFuwXarPFZgsLsOnuMbtmIS/KpJC226CQaT&#10;XCbVz2CUMttFZZKVoZ2hd8fLZKtb2sfGHhhCq7pMpozmw1gsZrGwMvBiGk/encd3XQ3jU+MyHdzw&#10;fEhcAJmr7IBcdrHZ7OMj6GQrAgsF3J2BN4tBc4whcnTM4LdYBJtsqwEPNDhnG/A/sp98JDYMbLWA&#10;PpfIt9tBbQh/3EMfxjtILzCQ/s/ENbTQtFsteGSuW157Myc6TceBuXSLpX5jM7KS9FHMGXehvwTf&#10;2nqgueM53UeRXUCr5+/Gs5r4b50FIRk2mwdAKLfAL9HvEWxzYWoBY8QuPOIh+YdvOZoj4NoKA4uY&#10;ohvYfa4zmWvFnp5p79Zu/I2xeDr8QewDvyv+Htj4mrnqUwroaSWQh00w1bAX9Y7PNxPi7eUpnkCD&#10;Dty31hYrU/oaq0ehg7u5PDjNpRfdh5DQhRfNj8n4BtkXVxpnpcVAPmmJl0fYhmtssifqNmIZBYS5&#10;2cNOl2JS0l5lqH1KGttD1kMA0omhyLmJL3ut842H1jnYaws5/qhgxFY8Tqp1J4BzdByMPZ2UjZ/0&#10;0LQluMAqqX4IJmGO2Q4MoQ6Ned6IGGyL/qLTngKsDuI6mTseWbySfDV+mxn5L/k36IrgJ/k2FzE4&#10;EFugxLa3QK3gxcM9jA8Q44eUDfTicWAZ/Cy27oAMu5jrlsqGe6QElZ5a8kATNAlaGs+doIPtENA+&#10;cTDjSSiUC1OszdhMgIutCugiDhVSwEIkCb4xYKsXjXmxHMyDscEiC4lew//XKMA99wUN8SUwOuPi&#10;5g8Xea3f0aHxtniBJ2KPGZc6wjMees3z8mvKBv/VhptrSKeLlh48BoYxxtc+G2txo4Q9TN6PiAnL&#10;BXgHbDVkrKVbgLWGfJ/7GMfIM7gA3fjJ9z+NXH4f8n1twREygwGIEnu1Q448/br48pd+9Kf/+e19&#10;fMybe5vBYkR2BPndHqDU3kTTvsbAvY3u9g5QZmWIgHAXRwyZK58GfIbnbrfINBYaIwXOQTOp1MuE&#10;wUhUfjAhJsKMrJioMZTp9AyDW0CuR9hi72IwwvDx2SXfnzMJMS7jTf2Q3M5gEulIgLXh2WccCKqS&#10;FE+KJoOPEAh6TjiEI4q25ro1BvyEwVc5zdc94bInKPh5nMedmt5OCRw8UQ5mMr8ex5u1gFqZ6fab&#10;FsB1RLAYSId07mqAlyltqwRg6pKrFozZQF1HZYWZwqSg2CehqyYo7GU8n03jhObeNLxHYFuaEUUi&#10;DfvtMbTDYq5Q/Le81ngg/C4GwbkRMGGMThjWHQBrAPPe417l5XXslhOUZgHNCaatplGyrPLDpVVm&#10;WgXgjMGAosaReIhEgZd2C1qOwFV8x9VItAehhti5Zdc8Y4zDedrHZy5+PL7vR74UP/Lnfih+8gs/&#10;Hj/2pQ/iK+89i4urS4QShimhhhqunq1eAjp+M371m/8mNv/o5+NX/s3Pxt3P//14+42/G4dXXyPQ&#10;N2kIyElGkxfakDL28E05sseSSReNmLbZknS3YZpE0jHaQ8p92n4vXeA/QKnbKdW9ZIyYp6XvKbFD&#10;4AM+4BqNDPcy8OOrVjc+bAvE+Cs/KgyyawNSt5NovXKee84wxkTHHgZiwNwhjG5h08hZpZaO7ufe&#10;9jtUHFxp9RQ2IB3P2WHkUFSf/Z1B9MhL1gJS3L7E/0p0SFPToZxSQFpoMTwsQaNXOVjk1anaB6lA&#10;/zINt0YNWtknyeutUnA/vnQpeoJMxm5vBYN3D3rAxiaHBNmTsU3WJ2XjcMTenO9OodkMwHxybFxo&#10;gi55P3jhNkQrhUxeCSQFD5lbxwSXjLlA/y64nXOxisiVMSstT9D/5NIKBtqgOTU1d1CImQbPvosZ&#10;waCGnGFqJZLzlAX+bX8BJAGHeDKsRLbL1Ehecd3j7AR/2hMTVq6eqieuVtvnx6R76RafCqAKnWx8&#10;Lt+svLECxODf1T59k3v9V8zDol7pZGVN6SAw+FaKpe06J7ug8RNeu90rBZfHPXdRSQH4DMqqH4Mx&#10;Twe7gv47Ai5PAzThAylStZNJAyvOUiWT9gE+FAQNQwCijZA75NcgQBrl8MoqoR67LKD2FMAO+6be&#10;Tk0I1i1yrj1Fl4d8n3G6ALDke+pUOuodIBA2Nj9so3/D637FfR5O9Osm2IsK4If9dguIsnA+AXKV&#10;V5OZB56VzWI/ZRzY008Mq9jjoRuC3yV2fsAcx6BC5eYybwD6PN/SLfQMlx3FxiwJdjPJpy/lYpAS&#10;r5VJBZMb0NrtxTvmc7IqEB63ADcrCu2v0BdmZyMec1tXLa10GkO6mUHOjM+Jxm8VaeRGebYaKGrA&#10;J/y36pKppUAuWuZuhSTBH8NGfxk/cuEpRAKn3qQe9Bvzfon925mdISg7MnYTSiWO18QROImggPEi&#10;KfYeFcgeIfEBn7BnqDNXX3G4yol60wFibUmACOO0BWk8f4CjBwzK/wz6Cgw7FEO5sDAhP/Es/LAn&#10;dp9jHMUc/hyQv+w1AP2UAiF7G43xj217QQBqPyfm2LidC1sPnwbIntsVeSp8BPAwnhKejtGJAzEb&#10;aCoF9MQ86BP2gr/d8mPLABN8BifSi4/wi4ATgSifuSTUlzP86BJe3qQFLivemvyaZ8DPboNcGHY8&#10;2FBBaMIC3K/kb4fpln6TTCYcDf7cenqEfwZOI+R5j82wR4kH3gjIzRkj1tAF4MUfExEF9zrhIz1c&#10;4UxgM0LvDgYGbjninsl+OXaU3R5rbif2pNIsB0Xk96jXATc5528+ZzzKbIbNPhGg5edFDNG51qQp&#10;zxKMm0AYALqUZdN7ZWdzb+alZkproxNwhn3U7NGan2rm3qETiOO+i2uA/YFojfgrVdKsGH9zqFOF&#10;rrFIOjWMMafTxFrsBjZkgW7hoWMliIZW+hbcT0wBMBNk+i1T3BOY7JJ9MoCTNnXc4CM6xmO/FvsH&#10;Eh0hrfACHfagAHvDukCnXfLeLfMzgS/w1eZ7MqziKf0EtFbtp0MvsLPS2NNSWwLUIX6owBbY58gq&#10;Qp2hgZHb04iasGuA1voC+t3FGLptoVdXTKMeEYTKN2a30Ae5ks99bOmQEbAn/fHB6jL/B38zFvUm&#10;jyX3qHaDeAUwH5V79GGKPqKXBL+2wDCY27WLuMXmPbX6b79OixguImTwxkrmdNIjwfwr9NGWAJ6a&#10;eWBO9k2sdsfYYbNsD3CB/CU1xVmswGvJzwOwTLgO0NdhOULuxaSbWCLDd3yf4bsWiyzrScw0ZHEF&#10;znyM3P0OsuaJke9ArzfQ2bh717TgUWz24DJeI/sGLy7sEQPHth7hy07YZwH/IEbYvEePB3F5cx+/&#10;hz6M4ctj6HTPGN3ye7c5xu2uAdNCI+RETFP96y7+WbWLDz/15fgCI3I8/17+gd3L6Sfj+jPI+F0T&#10;g48/TIm3hiDbar2aV38ihsBHuQBvj70a/enrN9EM8Mmn95CRD2O4viOWgEcpUNNaFcgHfhS5aFbc&#10;gyCqjWlK3A2wnfaAVRY9JmmGMmRJMfkWsucJnVYsqJ+ISVwhLzattmeaO5St3ucbfFNUp+3QNxRx&#10;h4ztD2Dz9Rm7uk/VibbDsWJDDOfvJtv05S28acVQMNp+qhhfeOaCNv6T50KVhMNMZpcqa7eOIT6q&#10;7y5SENvPsWtLYh2gg4ek3Ohf+K6yZludxrWGjYuC+CPsiV1r99Dwg+kpnqMIe+Y5zNE57uUivdWo&#10;T/B3j8BS4qh6jw1CBtMCPvbaU5Jn6iY2osL36nMz/Kzb6A3CG7eWY7/ETruGm/nl58gtuiu+TeGw&#10;eu4CUfkcm7fg++ICMJVN2wjKUSzoUKIFnjhN3MY43AEBC7ENebxnTIhd2xpxI+sdz5sQiM2s2sFn&#10;WgyR+nVq7wHSUAI+ddgb3sdfn1todrpnzjf4DDACvtx+bwWx6en8ip9v4rz5KJa7t1Hnm3iGdx7w&#10;HHdA1dj9DntkVZg9a5f4oyf7JlY+m7+1kZ2VcPy+QMeyIfEUtMyX+IbRJ6OZPot+9DROg+eRj+wp&#10;9wns0+eivUR+B9fgA+IgAvK6H4P93FHlYvMkJvB+DTB4AY5PlT8umBZHZAU/y2sP390ZofHf43vX&#10;8LNhHFa37ff4Q0jlAq8HmAkesaoJc5pItZiAS1MlT0tsUmL3BlvwDXEqb6TE787k8PAU313i85+g&#10;C4+zuJwPUnLs4vVd/IFYw9PasWUrHqSeuJMFlYFm5xSPbuFfwziP+DLLQMROZx563vLziH9EHnPG&#10;hitgXkgKfq5HqexpVjDfnRgX/3S3zeIVJhdJSbvW3Ho9Bved0T37qfdgpNQfOUf2kDn9yBE5OGHL&#10;3G1nXHBCvmztk5I5jBUDDe/4BBp0jPFkkQ5+vEYhqgvkHD5nKxOz6qsyDBmZ3GiE7nEPceOWWPhI&#10;bG7/Yh6EyuIjjQ2P2Hgr+JChzCpQeCND9LFmoz3Yp7ftguNAbq3gciHP2HHIPdyynhJNzA8ISAyv&#10;p4Nn4lCucR3JXT320N0doJcncE3ANt08ug1fxAaBDPCb0Hh3xg7o+9Enk1jEI4OJCUNklLHzbtpy&#10;iikB/yM/DMnxWp1nT8kDE7eIxlAIl8P7zEt51A7wvtbVk9hN2nTQ2IS3OorScC9wjOPwd3kCr9Ju&#10;D2SRKBs7QGyp3PK7ySd38tnWyPAFlMBVjN/bGROgB5gjruR9yJACdu0k73g/x2ZxiCf6vuSdlzxn&#10;fwBvIu+N+MNreM/FvpRo8//OiWu1UuY+U0EOOoVpeog3UozIBean4EU6HV9sxqzTjjV+Gg+WyI92&#10;VDl2EYdHpaKo4VUZf3KWx1fg+TW2ZMXDPLjKuCxNgfGnsRjP4VvmxKtz54RceoCEizUlMcQe/o3q&#10;RRQ/+qNf+uk3Ny+SA7JB54hgLgO8rmDAPWB/dYdQEJvZDFYA4WpMi0IbzJil1UG6Au+R8xlBq/go&#10;EZIH2jDOflqpAS5vm4jzBE+TO2OunQPq3QZQeooIr3rkllKBPY4ZpRx6M7TpYGKtcaXQ1QFX/az+&#10;OcSYiQ8x9p4+kUJpxiK2FCK7OqADP6IgBt82ma+RaZkqk8wQn4BaJk9GQNRJvkwnvZXDVVzjVN9H&#10;3BfzYawWEBYGNAjLkaC6I+ja8dqDZrPzFAPF+JnnkOBQ4G4VgtvSqt5AHBrgxCynnXPv4aSOI8Bg&#10;zeBajL3K5KCtwnNLnqccdZ7MBL3yzEMOZlEvRzEbLpACQCoB9QUG5Sle7B38+6OLIkZPpvEncN4/&#10;BEAlpgA8dxhLVETnn08Q/CUWzgTaBS9L1YfMHcjBPWxwOMQxuJrdENTWBErTuorLd+fxVx5N43v+&#10;/KP4n3/5nfjyF74vvvjFx/E9T67ivSXzwe56PLp0JCaJW6b6ov2V+Pqv/XL87s/9q/ilf/1P46u/&#10;9PX4rT/8MD5+eRc3W8A5PEirEBgozBUigmIoF/JLIRJk6bRREJt5u0KWp2DUq01KGaAPcZpAGpin&#10;iKm8fADdTSxAR9THE1+HKI/BXtoKkxyV+oMxkfkYrZSN5/4myAT9gjefIjgw+aCjw/+ngNwAssXI&#10;dVYeaCStpDnh2Ih401Y57i/40BgIrsbIrY0/3arXHPdJObsUSD0Y+LSvHBk+co09Riy/75GJk6ge&#10;YKCBwqMTANsbCh4CPN0m6lZuR+ZKxQldcCUrndrCPD1ZU8Aj+dIWLACg26GtRnJlXxnTST30LOI7&#10;PD+VbleEcqiYJcmE9NAnjxX3b/eMVSNqEI2z8llHJu/W1By7YCVE4CCLM2D4fB8nT0s7eb8m6WaL&#10;Q7ayxe3XJkvd224/AQ2uCTpfGrXClR+G1K8PsTUhwf8c/xm+J2cg5047ZGAjd1KyPLktjFuiFDR1&#10;W7oVXpW2hDEn3vFMeZNhJE1EJaXnG2ZalYNE2wJddPXtRIDHXVMvHsC2SX1P7jXoH8H3e2TJ/iYj&#10;6NAPsT/M4whyX+MEcvjgypQjxVwwLp8Bfxi2FXvWKu20VWd0EOccmSv6fAhv7CeEgYJnQ9mdaHqE&#10;PgkMMqydjgJeMBRoyDUV9AbOpobo6JLAwuawlkC7eloiS5ZyEF8ijxj63NUmQDFBnocjFPkaXfB6&#10;5Qbqwfc+G8Vj5F2gazRS2uwfx7rBPkkxl86t4hBMmhCrjk1M232sALrn05wAmknnbm3CETc4GO5r&#10;ws9AZIiObQBlKxOs0Mz+Fy20TdtGkUErA2u+X2PfU88fgQHz8oAUV6alIVTgOuhEUGswUJ2gw9mA&#10;h0cyO7eEmigyY+qaCcPHjxnEC87wAfAIzEQQwfh0COh0xnX2s7EprLZo5JigxQngczrcxR68ujA4&#10;QSdTTywTuSP4xb0yT3chADoTjPcEUXgezXJUowWU5iaAQwGD21zt5ySINQjxhDkXjKw2sGeiNsoK&#10;GIGIIOAMCP9D7Io9NhfDPCVPTHQ9LDJwDwBWJVgvrXYCVO7raFypPc9iYHXX6UNkALCG/UlHu+Of&#10;7AN45nuetn1kzB7cwhTwo8gZz1RmMf8xZrwH6OcJqAJNOAogNrGNbWb8Vi2Cw6BXBX3RbwKV3obt&#10;8NQteTkBhf0YPV2ug372U0lyWL8TTTVD5lbo7zz5GG2KCxJuU0iBBMFd3U/g95bxYzOKt8juB9yL&#10;8aXTPbFjjDM1sld2odcQAGFid49uKiSlc4Ge9hjyNGQTVZ52OU2KwwtZUXNOVl3xPZv8ugVwxHwN&#10;nGt0YDYw6IXn0NQ8s3Lq6ZTX8PeWt/tuy70B6tiSqlhCE/hn8Ml19l4qCcKKObqx5zluW68W3GqU&#10;aGGisUf2SuxMOdwh69Cnh4dngmO365v4zuAVwDmLG4Cz2yJnYKeHap/S4CXzEBQGwhVhM170HuHH&#10;ZqGv3NsVdRMNbv+2h5PbyohREsYZikms+CdYNZk3c0V97D3hv/oAberpOebYC7eaa54eQYsFgfkN&#10;9lVQmhxtArwmL5Bn30rtC/Axxyy20OoPuZcn643AIFME5gBWiSGURyY7DRyKJRA1oerC2RQeMBvs&#10;AVZN0mPX9gR7c+xtWZvIYE68jwtCDtQHTSf2metXW4JThNkKwDY/YDuG+GqHhUwQ2By5tz18Jvj/&#10;NybGD8hsZZUNwRhBv8lbVAKTXMR7PMfExhoa2cfLpOOG7x2xi3t49Fb/vcV2zfDRfEfAXzKHiyR+&#10;BIndGBui7q3D0zaVQW2TWx6H+J+y4nNot+M7b5GJ534bW+mpxi02wkpKg0ttcDd4HxkhiHIpSN5i&#10;D8r+aQyxqx6xes4W4M487kzSgM2LEXRBDo/YD5uwd91bfDZPwrfkyHXt1r0Qo26j+rf40f7n4smn&#10;oFt8klH8+/kHZwlEFnH7wfv48Tw+bpbRli+hxRB9wZqUViCh50SdaH0s4FF5Lx6CZu4c2G9T4qe3&#10;mpkYwqo2D4FyieV0p6wQc4yZI/j6MXxzO5nLeVaP78A5R+Rhj7/YTU+xwJ/W+B35Y0/nGluwA882&#10;yPBBfFJcQE916Zj8eI6tJQxKNrnFjmXNy6gnO2jK+9xXjGSC1hN2rYBHnKMBtxuQnhRO1GKELhr3&#10;lGBnsYp2YcFntqy4A7bPcP2DuwNy+FA5YmWIdsyI6C33ujchiKrkRyuNCTARh+PIpAe8t5k8QLSC&#10;/yPwZ4vv3RsLMX7jn9S3rSQuwIaLYbJ+gexbmiFuRY7KCzCWdn0T9QGbNJ5hu5AFQTu24g653GNj&#10;TWTmOiOerx9A81yvT8n7K96vxCKolPrXXUzjB4nZ3s3WaUt43WMDwCxibqtJp9NxzMESLlye8QeH&#10;fAeuJBDHnunPYBE+Hh7vrf5Dn2MOryfQGNsLznELXTr9fGRSVDs5TfhFGNACVq+Qj6eHPJ22+Qo9&#10;t91BBm67W4Nbbg7x+9D6hQcF4Itfbap4Df3e3p/j1WtsRjOJjUlcxtzgS09raLn/Jub3G2Dld2Ny&#10;McP2zqGrvWwffGiOTp94vpIywO6Pa+w8cnP9rIjvuczikxfHeHdWxCP88wY5siKaPxmzSUxoiHww&#10;TXSRCaCj/fkOPkxjcvWJWBC3wajoTbDA81iatL2Gl+A36LdFxnvsWVvoU/D1Q3F9kRa+FwjNJ4XJ&#10;8OkAj9q7c7xIia0m3mhf9Ovc0tYLpw1+7P5hIWDfX8bqto7T/dt4wzUuIM54tgtQ3AAMfBflEXm5&#10;3xHb2ZeTGLmdxGGFz1/vmEuLbzulbdnHffewtR55Ey+I8TRnCnjtqz2io/gx/KQ4yESIJ/AzJQYO&#10;TcAZTsDepQKCZguisrobjOIWCGMO8ZunZ1vlmCqrxenoOIBBeBgl+MZ+blMr0KCNh06Z0MybEVhI&#10;X2XSxwU/7A8Y0sSKMaW+2/7F4rqEMRivP63E8qCnZpPFPc9Sz3ERacAuCLb4W32NiT77ubnG5gJP&#10;ynEguybtrOT01PkjNiZhsrc85wZs1LnI59iNX9Ap8xOMx3xC3o/BcmgxvDSxhaHg//gjaCNmtWWR&#10;vVlxU9FBFHMxu9QHEx3vXEgCN6Nn6YRvfTs2EXSX7O8Zu5qDtQfYJGNuD5wxFk9ht49iPoQ4ST8l&#10;q/YJwCiLoIuvB/yle5X+KeHphyY0TbYnTMD12Cx9tRVkycEwHi2d1V/28uOh3ACacGfpZbstxyDc&#10;TrTg4wPX6/TNTUC5B76kZ3on/sN7f/QjJQ988T2co9/ESPFY6C6mx3qANcX34ja1iiu4NoPGLj6b&#10;2E6ixPykRzogDh1PMalBBnS2fc51sU+n9udguzfQ08xOCX/8rrsm5Kf/2lnEFTb/U8zdk503iPFN&#10;GjdxHhMQOxY/9MM//NPdx69wUAAEAqsBL4HIDUrdIPgdhqtxeRFD0Z4shUU5AQNYDuamojFHhRiQ&#10;ZZWaFRIO2EmaQHGaKmKHoUuJNNOI1TwG40kM7EczfSfqxVWqVphwr4dMqHYoS47ALL3bIzCBiTNb&#10;FNZs9RAHPkpeAOCCxCRFlDl8Zkm7AXSPkbOnj0yzkiwFX0xFm2Dp7xYjLwi84OXJOooxFi9mgN/R&#10;7DKa2eM4AKbHlvoT9M1wZo9H4/gMhu+DaRZPp3k8RckuGZPbKexPZCJhDG0yhLBBZDxlasr3rQ5I&#10;mVQA4AnpPgKYU1mpQskcRoQFn+XX5+8W8SNP8viRR8Cip4N4tijiCfS9sfQVp7/weO/FNa9nMVw+&#10;StvEqt001jicF/DJhtU1vBujZDNAr1uDJoC42ahIW+3cT50qxBifK1Tn8zJWMxzv8Cei/uCvxfw/&#10;/Ivx9If/QnzuC38qxp//0bi6+KEols/hmdt90Hz/Qcft6y7+T7fr+PV/9jr+5ldfxc/+y9+IX/2V&#10;1/HVb72Nb70+xR3G8AAvTYKpFAVGLJ3C47PhY+q5pzCioIJqt09pI7TND1uDMRoCfj80sNeY4vhr&#10;IiKTFQYbCpqJA6IJBYf7WYFE0MONTZjZl6bkOTpsnf6B+7l9OEFift8ma4Mhgy82ZnYlxex52kLl&#10;2FRCZuDJL8lI8xgbUyr77tVWA9LBGxgdT8IccMGU60/ceQuQzHCwqWk547Qvks1pk6HKCdrgj4Fn&#10;zfe9saXLGjcewf2y8CSoaiS45DOMvEnYtPKIGUkl2ol4aLXjwxC4MmhG34o4t4yllUL0Q/GyX86E&#10;3/0fo0EODdCcizJ7IvgHwnKhSSzIw1x0PBppnRT6w8BSbyeJxedWQwg676GVfRHcPtIh54hFSrL5&#10;C5KYDJlAxQDLQykgWzKAlYTEOPcnwC4qZ1WJoUFq5okdGWDcULEHQynA5nswIc0HRJzGdyaY1WC6&#10;zS8lZQGVHsGvYS8A527qy6ATb/moeIcxWWkj/S0Nd6XzqL3Cxrmy2DEW47SiOqakq7JWMK51a4XP&#10;NbYK51WjA/K+u0OmBthMQGKJjYQWZxy/wbp9nqTRCvtzh55bgswskEne1E5isPlSkjtGRjCEQ0xy&#10;aWIRcNwT/mHPTBbbm8XGuT2gOivWBKV75qNewEkTbNzPSpK06mM1QdPFFAaeQDRr9LvCiT9UfGLb&#10;sF0PR1rDS/hRCz4IEq0A1k4iyegFz1fW4Ymr4xP/Y7bF92GqpzB9m+cPDm7XzrEt3Iuxn026MD1l&#10;ADiV5LgiIDgCyiES9zYpov4aBABR0LUCuemySdzrvmyswTWuxheCFkDuBEa5Io3wQVfkms8FbpoQ&#10;U9AGQSaOpg4PXbIEJvcobAIre7sZ2tlHDpZD5RUBB2OF5zZlvVK2GaPVAPqDHQD1JeAx3u6wmwRo&#10;Mz8fxPdiO8sFgQHXyE9BXz+cAdbHUAPbejnBn02R6XVsCYAz7mPj6MokI4hZp16YHNEGMnCDsboa&#10;wAKAD0DOhONpN8DZr+Ah44efnt7olgJX5S/QgzdMQPxlclC9yjboHONw8WV+OsbH0C714skAXQLI&#10;HkCMznj6rbxuNarZJcqFDDBFIlx+n0exQp6bGzjL2NAjfSeEU3TTr0cAp3Y0neYKnVzoOhGs7sQE&#10;3GjKfe3HZdP5BHDgU40PI44C7CGjo0kK0E5bbCF+w+F7ira+7ogcnSq38jAP9MXWDidAco/dIjrA&#10;T2+SvJVcl/w3z7dvp6cvV+NjjEYjggkBNYEzY7VyQltlz9LTdAjwxdYiA24j90AUkzoavAx5Tyu6&#10;2BUPfTg6B4KqgxW2+k50woXECfT2YI019BgycBfPGubfoAvNyQQh/gXZannugMD+4oIAiKDv99HX&#10;DH6rjwtoVGKuq2QnM3ALwZ+6gU/MNvgkrrOXrSkLrXgyGuidrSKm6EGJjN1qOZCJmM2wTxDQKBb8&#10;NIRn5+0YPqCHXJMX99DQqj3tGbplVQyGNenNbstYtY3YC/4eu81hegWnGAcv2xfYY6tC1+0b2oqr&#10;cnv3EHDAzEI8lk15tnVByLi223uU70H4A7ovxvoWfBjh+wi+i89iazp00yXQt/ABq+J3mxq7SqDR&#10;2QS7jXqEbJyd1yteO96DHtDXCjN78CZ9gW9nt+HxWYJ38BLVST6qd2EY+TJIx/qgg9oNPPoApJiq&#10;nc/ICTouT5CFrMbGmdyMTxN0EPCb4D3vUzVHly3Rrz4lxiwLgwXREdTnVtgyjwzAnRGI2y8qMyqA&#10;/i7kdOca26/vQqewZaayyhH6DR44MK7hdIQetFHA7xM+80gEvJw2jN8KKnUCOzKApzzPACEb3ka5&#10;NXGD4OC4bHKdI7ND9EZZ6be72O4OsWp2yNI8ricj5Nek8AR9cvH4EpoyBnwGKokM8x/0Lbe/Xgkm&#10;+/pl/D8IyH/ws7fxKHtXc8KY3/Bf8BUc////XxnvQfPv+sxdqmCsPv6DeNVCB6t7T2U8Rg8PyNIa&#10;G+nW0QP2Z4LPOB9hUPeSwB09BxMVtjzB1xbZTfT3zHdPwN9PYjK+ZITfgCfQGT9duPOm5xoEQXk/&#10;b5GrdRbTEXgGeRPbegCCp6Lau7KxShi9LghWbBvT6q+xNVZNdfpDdOyMv09GCuZnYC930Qzw9ba7&#10;sX2ILRiswDGgtS8mpjkl7MQpB+zIvduM4as7E+x5lRPjTLhni10/mEDgZ398kwLlMi5jsFmjo3eY&#10;3PfgA3TYr3hvhyS/xoxdMH58fo1+WH0DRhhgo7XrO64dKt8A3APBeMmcl+jgGr268fQ3g0Z4nqpq&#10;JtOYDpDXFqw0HMeT8SAePdqjIyaP0I8hvLJyCTnLhtpg5l3hwcH6j9C1AXRL7UB4fu/CcDo9+jbG&#10;2Rvs2tO4C/lFXGiyupg+tMVB9xcmn5IfcgtgEXsxAATb468HBuflIPlet0qO8a+jZRkT9HXBeGbw&#10;66AowqPNESwPHWwen5XoeDoyeYGtYayuAjOvClwE5xknjOB+nuB6Yox1uyfGQtZW29itj/j3Vdzf&#10;3cSb9X1s18jVUWzexgDsM8Oez7NRLLAT9q20anymz4VTqZE8NB1N+niEj5l50g20qMsZ9hJMRTx4&#10;vr6OfPypOIzfiXJyyX2X6O0d8oUvApv04xkqdk0seYEePonVfB6z9wfxRX0nQvVmj1ziT6z6K8FQ&#10;Q/ix4Dnv4dfn/LRVwQTcVBNvWp3+CH0SRll13KHb3Q5svr/BrxqbY4/Br4YLniLf5XvsIHQ4LqPc&#10;mdTAh+/RgdV93OCzVKlpqvgFhzTwZn2Kj+/P8QJ9uYeS9xbE5DP8m/e4jzvkrgWA2OfM5JCL22aE&#10;TEZqmFN1EXF1zlhLYtXtccH3kH/0Q/+jTdPYWexiMcARWj5lrGPiOQ+WqfH3Q+R8wL1zdRO2pt5f&#10;xEC2PbB1hsl5kzU9Qq7PC/BcQQyC6DIP5o8vyM1VYGtSHKkfxCCOMHNTrvFwnH1aAUXO+NHj+ybI&#10;nAU8Xu/WR4uFtIoVz3OeJu9Mwuu7PNDK8biwXeLHsA7YJu5jbDDCNkD886qIW8a5h38TcN9se44t&#10;2O0lz7XPnEX4B/grPiyQvfNJGeZ70HUATa2MN29RWPyA7TBGyKGLC9HmKc7SArxr8n2QYhQ8OrLg&#10;mO2lt2AcU+TV+BKIgl/lA/TReCD174Ym2iTIHf2B50J7PsFXykOuxR9o3wwE9OElD3a+KbGI3KVt&#10;psYhfgs6+l39mPj8xPwYavLZuG7v9OCfGbfDkLJpC7rP829tDAPpxIG+Y75FHvhlzbLC7K/87l30&#10;z7LOn5oKK/dK9Pah5xx0ck68b/KMgabxarBTVZ/uW0wLFLXtiDIL9xKOtKWEiX3/Nr42RjDEfoOO&#10;/Fu++xFylvpGM+GH8eI3xJbIXlpMTnw7xXzGT+zyHnq5TdvBiF9LfHbx5a985ac/+oPfwWlAQIJr&#10;Qe1BYNgScOXH1JjzNTdu9vZFkSE8QG/DDXqARYaRt5Gi0lyMK0CmxiDHSPLS+eLMBjB5hrNbQJQ5&#10;RHHly5NOprwUjotyH3OAiwFTg5HIcFBAWpygPMSJEKSecCIHAL89siyVbJmojaHNoCuoKWsrsRKD&#10;BGgGDzAVRfElH/3M0G0wqGM8ISAluJpAFBnrCuOEsdqw/JrnzvM6Rjg2TGRcEnjPUTR3pptcewLQ&#10;H9qwVQdLIOcJebYnSFuSeIiERl2iRqjsBmf5r0kUleXAmFsz4PxUKExWSscJDutiOo+4eg8HdBUt&#10;hvsNIOQl976zJwhznufTtAK4w8C5RWLFDe7vegxkl07ScduQW7xS5ZIr7ATqnsaWFUB0AzJ4ZoZ9&#10;zBweXRzjv1g28ZUvTOI//1ITf+3zPxj/k598Fj/13UV8+XoUz5YRTx0fr/TPLOXu1yM+/H9F/Pw/&#10;jRdf/b/Gb/zqP4j21/5hrL/5sxHffgH/Vhi3YzI8qmL6NrQ1e+2KhwEYf8AIP4MnGAQr7UwEpGaG&#10;0A0SQQ8+53vKjQdpuJXWzHmh1ZCPjEWemzjkjvzze6i1iddU4/Sg+K7+mgT19ERTCqmPm8EwtxHg&#10;G0ib4ME+YH8eZMb7WnhoxjuNxWDOSAg+ZCiWGSwTbYLr3i14Viv1wySXqe8EQHm97TDA8BdZkP+e&#10;/MtQk7FLPbbQaivmCuTHSgqppUF1Lo7NJEaHgzjgPG2oa78Qn2jfL1dB7Q3VaEASKaWVI9LwP1zH&#10;f9JqFr9hpPnTh8tIvsC3kA/ugTHyG6b07Kuz1ajJY2TVE/HStgOeYZJAOxUEuPZT9F+nrTDIYKw1&#10;zngwgT8mPZyBFotbaeOsmNEYewiESSmT3Gk7KLrmqoeJlt6MW1pJxnnCa8SU5+DUAD3qeIdO2WMu&#10;SS7jObdjZN9gza3JJfbJqjy4C49zbI6Bhk2TN9w/bUXmm6YCp9DNU8xSulVQxhyAJ4zziO47pkm0&#10;gMV6dARg5cDePF7hNa4baD6HqthBt8gKHOwvkVbKTKIemJtJNOTKepzE2xbAa8DJT42OycYZwqZz&#10;1X6mZwMw5pCqQp/TcfKMWzm3F8hRgJoiS0CKzYTPr1NC1oSWB1gUVq9KI+YJBOO5K2yOVaQPlb6W&#10;2F/x2d4kQXLS8Btb9xwOKR91ZTUz84YXN7xnVV9lda/uuryOduEztBnnOOpYmPcZPkRP8McYRUH+&#10;aUP2FqDu9ojWYBrZvuR+8tAKz5SUI/Bxhc35mCRyi6tVom5nP+EZgXGAdzSA8QhWsuo5c0QXBNUE&#10;5MpY7hZ0aHIkkDRR4inMBlBu39fbHghmV9BTB6ieL/mSvT3X6Ja2zl4abmPoHC8+6AlIoIMuSDDz&#10;YxwEcN3KrQCA0qsLxBEwje1skRMrm60IvGK+A/SmcK9bXwPuupgh9ytkew1qHcImAbC9y67QWRP9&#10;Ixz0CT/Tr/cARb5PIGXVpNW4eb2P2lOmuy32TqcPb/CHuT3ibPDN+E0AdYCPikCn0n6iiwUymk4W&#10;dnGhIEg72hsPW+bWYGTJKsQZwuQhFW7TJNyPEr9cIbctMup2ArA93+H+9Ty2XFcjO5bi2+PEIFa7&#10;soGRblnPtWPYY7fA44ShL++hM0N0xCqR8PRAAePgGXNAXhs3ehE0ADS3gPPsoH6ZaGXMQ0+MPUW9&#10;MylJQIoJ0H6dmb+Jca1LhcFy26q9/cZ8bm2r9njH39qMguBuig7t4KEN8D1JbSkoRzdu4bunIauL&#10;grT2pLcDkEI3ECP0IGBEFw2w3RpiMKwzSQCe+UR+wZxP+FBtEPZ9Ah/gaY88WKnUuc0XjXN7hlV0&#10;rppaxNOlBTQcJuPK3fJdYCPQ/fZsb5hT2gJZEzxbWWzFRNQEwO4Hwi/an9FFGv8HaXkLnjH/lrHO&#10;0dvzWN1DFwmK8hKbZ+UQczZhZtLvlnucjrvowTQb7PbJhQw+t/5sBzvsL/SY3+19BvVjBs96bO0O&#10;N7mFlvaKmvO5lRj6itfYpL36NJogv+iqARw6CihLttjFTridEtmeaHgn2bCHS2R1gy91W+bhvGXM&#10;B17wnPnYc9RV8T20EhFV4MN0mjPkT9WXJm75xJOhC+ytyQ8DN/1URzBwA6kATKkSAhQKD60yZ7yM&#10;TI5MkW8r3/UxG2TC/mUD7R20X9tbd2oCC7XlnmcTsoznXCP/R/TNIAud0k6/w70Uaccl8Ddx4jaz&#10;gxiB13fzuVXHJTr9Fnk+Y9tMvuo73VpyYb6DOebI/CV88fAvK32lqUmcIeN6iyzssP8mZtIhHOi5&#10;cYEvt9JPxSoEv1sdAgpgc2oPyUiLz/hwE7hWxjXM/LnBEBi9P6Fz2Pt6MCFwBXci/1YHuH3PfmOP&#10;oMEOm28F1KNvruJbza/Gr372T8eXTH5kX4W42DTu98f7x3jjWbx59n5kx/9RvMW3593HvO0iJKiM&#10;jzcoC+E0NvE+llZt9ggovL6HDufiEOMj8t1sk/82we2i02to+OlZH8+h2W+brB64eMht8YcG2Q/2&#10;Q7uEb0dvrPZZI7/6QrdDTWDoCH21iKiq3YHQxQ2CvsVOuatAvz5B9t0Cb0VVtQdDnA48B50+b+LY&#10;PgamTKHzm1jgI/vyKbNZoQt79GwaoxZ+1UU0Cxh/RhrBWibEs+wuRqcGv8yzkX1P/u03p9gyxnLW&#10;xvW+ZQzYPXi3NyY47ZONM7HzGP9uw/s55LnnexrkhgDfiixbmnhg0aHA5xB22Ypgt7Uf5Caux2A0&#10;7Fte7cEH+Irs09gw6DN5E+f3nke+gzc78Qpxhon0Bl1o75NfzYY1tKzQeXf5bOM9fOcM+bHNhieh&#10;ir/FuAdk71vbPv4tuu2hDh14ybYF2nhjT22XVXgeDuNiofZ7JdIAAP/0SURBVJWsY/ieDtBAKu25&#10;GYMnjNNiBPA4NsSkehywTuUddB5hE5BrfaO2amhshPCAfQf47J557vBRmvQptmIH71fYnt2ujM1g&#10;F8/R5al2EWk8wJt7HIstVYggieO3MTOCzrZx3CN/O2tbua4BW2zuY7//KHb3W2Ldu+i28L67xYYt&#10;wx6heaxjfkEMOL7A1o7ANu5Aws/ZawtZXTDWq1kezy/KeLrA9lzt4mpaxSXjXKPHS3T6XfzJ8yfD&#10;+P5RFddIkU3Y3aJfHolJM2JJ/HeNLI6wZ8XwCT8nzH+IrZ/gn11aAUcNmlh4CvJ0EesR/ENWJsNR&#10;eKLvGh7W8KXmvoNPZ/F4CZZ/Cz4mhtk+mcc7sH0A7Y68snITB/cgumWT33uQWz5dRr4A8xyJZ1wF&#10;Ejseuff1JCafxBZBxdVmgF6iTPDDvrmIaLiry+SL8dMt9vQGcwpECfvRGW+XgJ+836aK/gH6d42t&#10;Ls9gLXxAxlytsi+26JuxBlja7c05c3NBogHnZD10OBI3HdZJBiEp49KmPOBwbbb2wKIb8S/iCcYR&#10;+eCtxZmMJy1Y8Rygl9NCNvibD1IFt/5Znw6F7V94EqfjKzzspiSW23tf3ncb+ZHnd8itscwJvltw&#10;ZLuZA/P2ECrzAbYY6MYuXOGHIGTX7lPc0Z+ws1bkNffhSaniWHMPOX61xyH3G2QSbk9RvLRdFLoW&#10;6P153cZH6qK+3vFjT0xNeZCeiaMOH3pqXDQ88tPxQfNL5jDkemxMB96Se+74cdFZ+tl7HA6Fp2Kj&#10;rull+44cXDLjvQq9XeISLvlplCGe0F/Z6sAFf+lqzG4xRgpaGROXIUvc1hd24OHFe/xQhZUR7bUj&#10;sJjG9VUxrzsEK/ma+OfnyLnXcV9vm4bqP/5Obbr4x+O5TvuNDjlu5pqD7y0csbinQw/c7QGbhK1p&#10;iLIad518TorFkQOLNHhKiiVsiwbr0Xe8P35L96ggm/BNhyVAF4uFlFvjUfVBseKujJH7IZO7dR/f&#10;QCm+xgdWx7vjyDHrm2oTbj/8Iz/807/x9Q9hM84oEYWHA8ZzmFe2mxS0bOGGDTLdHmHm15XKEVI+&#10;K6qYA+SuMPyX0zxmvEYTKx8AAPUIQg4JEnA/rlwRENjsPHePPNerilgzCLrn3gd8iocEoP8QPZ1k&#10;BqFcaXBfxBriHASwVofxeQq4UJDeajmchz3KLKNPATZElCUqj6dk2JASf/hQ1QPRNEY2IJ5y7/o8&#10;Yh4w1+aS9SQGgHaPLR0hzoLjPQK1I9g8trtY2YgSBTRj+fsM9Bs3KIHJLozPBomwf0QLeNqgPAdP&#10;O6mm4bG/gntPnQFJJCVrUJ72YFcGrodxnsTmQRBmZJqqim0+jzXPXgEcP0JSXsowIsNlwz3hzRY6&#10;CVDFkQU0cVufVUhu+VH7OxxfWr1DUASBnu5h03np3z7+/qif/kQUP/Bj8ehLPxV/4Qf+Ugz+7J+L&#10;68/9xSje/wAELfASTmOQeOGD4n/gl1/4RsTf+bWIv/nV34v/7uc+jP/7rzfxj769j9vXg3iF4z7i&#10;kJyLCmZZ64PGqYjwFYaYwTbnc85FvQgzY02VTPBHHlmCqtGEVQQzKIjKhkEcYdT5kze5F3KnkRc4&#10;wwLmyDUYQFdFzMDzFITaviuQkus0Ep54ukNj13whHZCRtFfJQ3n83aycxgPS2XgZLmoz0ngdj6vY&#10;JqHtG2AwkII4dMEEQWVAW9o74UAwvcPQrqJpVsgo73FvRdd+YwUA4+HEmfRU5s9TMHwmEw1CNvDo&#10;BHBQbg3ESy0DdLSvgcmFdPzzdxQetM9Y0Q8G/OBAkIV0S77MnwZrOj0dyIDrDTysFDIBYjWEgbFN&#10;tE0AmqxJjdOZt2lBos5kQlwhdvCeynKADo2Bns6JudgnQfPEiBLPHpKhzEUvxtesfJHtKcENnX3b&#10;6Zg8GRrImnjEwJ6Zfy9j3WYgjQkSnPeDYYIfOhq+CxRLDjAdnAJN/NzeIz3BriXYXmNyzu2B0rkD&#10;WBh0tXlNkBExn8Er5Iuhxlvm0gPE7QnY4CQQI8aOQxYsiBR7T33kep5RHD21S92dxJDA+1wChtH5&#10;dgNAIwB1LFbfCSDsF7OBLjqHRzzHpN6xGEWL/sNNxgpQqggmkNVzTlDuT14yzhN8zvDTMm8DaQea&#10;gi/sqpb8jBPdSFKBNTQdQ3cwGc+GJ/zeQQCb95qkWOlgcK4ulJR8we29Bz6zQauVg3k5S4deKG/b&#10;DtAK+N+1aAk0dCdH09n3CVuGLM7PeF9Gr6NZca/mIKzyvp6uVUWLDZUXNcFwF0toziDtTSJDeF4H&#10;wPYkOeVNwTQ0zhm/J9ml1Szcqo61wnZeohf2Z7BvnNvPUqDdMDZlIfkdoAo0LpFbk2Mwl2dxW3ln&#10;4pGhno/fjnatLCLfjKE1SYjvSlvO+Lsb1OGR9Ud0tj/k8RKQsoZ5Nc7zJbTcQZhPcE11hY8aYY+R&#10;Vbdk723AftokBlwSZNsDSpNhwJu3t4yzYUxbTJqBlnNrYuj8ceJphowbIQIQbGLA/Ib9FYHxId7i&#10;+Zs90IqxewqmFb0n+DKE3tqOBXy0AuAt/sAqt/pAIIJdMZnk9gl7wOWCZXXT5yJvOYGP/at4LCBd&#10;PeAXtwMzXheC2sNLwDjzcaspP+sBwW35QSwMYFrAMDqIhsURWTNY/V78uBUggnNjJCcum1PiT1Ql&#10;z7Rn/BfzxmPxb/f24TEgPsdkNIm3BEuF2zTRSyvVvJEVmUUKdPH7GFlPBD7zu8e/Fwb9BE9uf4B4&#10;yDc3Tj5gjd5WaXGOkBC5MIjSDo2THc4JwrPxOB4hKylBD/DRbojoXLyDpQlsZfDU1V5Xqd2esuQZ&#10;vUl7bSAgoUDuhtB4jKzoR0YDtxXiWQhorqDnzQk6jQDZYh94M7ZqqvXE4SGB9C3B9y7Oe+hA6K7v&#10;aoOgDZm5YCwu3HQE1fpE55R6MvJ99aKyAsUTgstHaWw5/MnR0WyJ/prwlNeiVnAFgpKCpg6546Kk&#10;S6XJd3VvgM6Ch6yIyQjiCttEKNcGPh0yAu8kxAn5PjBuD8uoQYQm2BqEUXl0YcJ+YVVOgD6Hfvkq&#10;snvPVmZM+hJo5ImJIn/YwbMgMxxKNcp+Xqx57gHgCn4kULQi/IB/dIFwiYO3GttlD5u4m+ifI8sm&#10;uASxA4IvE8ypZYGyiJ09TQlc9JfgJ7clejTAAF4MAdiecGwC3wViqxkxIszHIAidAJfa2iDXpsc0&#10;8p2LKfg4dCVjovbiGzke5pA3LgD0cc9YPEkUieJN/GVtJa78xQZib6xr3WKX9oNhvMd8PBlwWrsQ&#10;iy3hPivGVMMWt+96KHvbjHkxJsVZTeG7VnhkVqRhuNwmiAhEdqX9g5PnqxiClU8E2SBgqKo9xJYb&#10;QCM/VfVOsqmpjUP2Evn9mO/NwF8EU+UBedrHYI29chkFP34Ur4PD5/iiXXGFzHwEHaH9Hz6Lb97+&#10;cvzF7/1Vrv1PGD00SSP84/xL6Cbe5fWZ99r4ArL5ZocO3L+Ob+PrBnNsLLT9ANo+B6d9C/tmpfx6&#10;1sd/ACa4np7i95HNGtnKp4O4MmBFbgrshfB5S9DQN/DkiK0QzyQ/is0fI3Pc18UvFzAz/LNb3+P8&#10;xpCUCwlmz+/EeT7DVoKXsf077nkCq+X2ekZsJsiZgWRlkM64i/MFvCpiz7jXgP4OjHeeD+MDzN4x&#10;38Ya3V0j/xt84SO+6+LRY+TMGAmzGrfgJbHEBWo7Y5zP0TurXRrwr9vo+l2TkmzishyD9Ans9Vwb&#10;OGM4+QVqDRLDD1u5tOY6e7imHR0uMtmiYngX/WBBqAK2IDg8GW+hGdfogP7eHRcuslZ7AkB0vVsX&#10;cdwSQyFv9/j9C2R0XGxjiQ1057fYaLDGmqKTjYtnWRt3+Kc7aOBCiMUBJ661UmjAXJKu1mvGs0qL&#10;FZ7gbzIbY4idw3cOF9jTT0Y3AUdzP2MTD9dKWIOXWNGq1MxtsdjCbOtSX0ncU8Q9crvk/mOTfJiU&#10;waF2g3W0rr4kTKC/xf7jQ9aMd4htm1zW4IBBFKsXDPYN/nQOvbCBxoxokoJZoJtW6tnD8yzm6Gvm&#10;NY92Dp+xF1a5f8TrW6siXkGLl9DuI/z8Rwd4sQYXHY7xGtq+3I9is6liDSawF62LbM12iKQx2PEw&#10;+vGzGEyuibeexWHyqchnH8Rh+CmeD41t7XP1biwXj7DJz6Kpr6MYE9dNLtH7x7GaXcQQH3WNjs+X&#10;dXw3snGFDtvbc0nMJzYcgyVdEK+wIfaRGkDfo/iY2Ho8m8XoAjqf3AViRaBa/cnIPnEZ5/ffiYv9&#10;dQzBcva2Duzw3t7U8gQF85CqXKyIvUpFI8hxe3+Oe+zx6NkgvmcJ35G/49a4mS8xpty2AvpAD69C&#10;3nJ8Xaaf6bDI+LMS23POLuAHMo/iHbBrBXHooxobbYbHBbnZNEYL+ILeNjvsPc9wUOKpAdjgEfMf&#10;Xxp7ELsfkDkTHmIgfSDfL4hbxMPan4dTQ9FtsczpiB9zuX0SXT1OVZw4BFujpeSHCfgWS8+IE0Yy&#10;GWTvcHs92985FWpYu2EfQnCAfdhFIsYpLgj2KVgtwYDM+2gl6B6bjH6am2AOZ8Y45pkjbMUBJbpH&#10;PApk+BF+ZrLHNiK7a55nEdmUlzLaHdGjY5MOeqmN10/zOK6hR7NOYxVbPxRWMD/kz4KTpHe8l3YZ&#10;iU+xm+2sSgVPhACx32RxBy8bA0VJCz2llbGZMZx97lJ8gB2wCCPFwNDQ+Ng4h794rAv3PB6ai+VS&#10;iyBuw8fQAjvG4IUf2ge+Gj3yad/5hA9gs0UsmBA1McWncI8vYiucN7Yq9b4G53bYGzx24jEz88k8&#10;G7TAPHp4Z3yT+lKLUbS7DkIcylcw89h05ukcvR+fudPCR6QX/Ch88V1xuSfq27dbP29sZWsewDkx&#10;wcPCb6Y/ZqxWxzmfhPuVK2w7jwCnQBnGzOWMVe7wLv7LHovlFh4BADzssmBgOX5KH1sTnxT/6//m&#10;v/npf/ILP8tg3EuNY8Ph3SH4r3fneHMgaMPwDBAgK7FKQIz7lj2lw9V7TyE0KeFJOVk1j2wyjWI6&#10;waksAT4TGEmQgTOdYtXd1+6irokIj6P39Db3ojs9T/XzuOYDPw9w3pjfnkyMD+UwWDCQbB6IDtcs&#10;T54izBOYVUO81DMNBd5DYENDK2I88c9VmwLA6f5tSwHdyuN3LRN269HZkxSReEGN/Tre4NQ2R7Qs&#10;Zc/LBK6OKFO73cV+i+nmIyAwhoqgG7CgOTPAkJxnt2YBnK8wHFfZHKVhXkPAIZ8raArOLVy71aHx&#10;grUoyDTGPDuPJ1HOeD19GtkcI11iIGH08SDAgPYYuCPSeUjbIHwmQAOBSVvkeLkyiiTBcubFy1Mf&#10;cxzKkPt/cjmIT159Pr7/z0zih3/or8ZXvvSF+FM/+n785KefxOITi5hZpaXFUQl06vuPcIC/EvG7&#10;X43NL/1M/J3f+pnY/+zfi9uv/ffR/v6/iuzmBid6i+NCkCqMrVQgCHBGPJQxABR4z22ZBgcqLwNO&#10;iuHpo56KChMwhg/GzYSF26XkqxlpvgIt+Q5jUthts7UZ2s+AIcIXq+XMJjtP+x+lBBWBhSsaJnrS&#10;fXPPekWJMMb2A7EHhg20H5I3yAvk4lKABbTktZB8DFGlyZEjVSpR0udgUByfFT6W8dvrwl5wDUDG&#10;bcFHArq05x4DIkhYIGtDFHSIPBf2/HK1iruVyWIdeS5/pd49zBueuuXJCpxUFgt4V7EZuNRMyaEF&#10;NPD0K+ym8QTvm+Tgp2PCQJ3RmcyeTd7T6g2uT1ts+Cw1n+ceGqy0jc0EhezAODFl/oMBZY72bvNA&#10;gwFG2wDKFZSeOblCjOeANhKIsRsZcY3JJpOmOkEPInC1JAcAjTSG3E8Dm3CO4AY74Qr0DH6WROY9&#10;cooBQf95EPfwGiBPMq6uNnsiphkgt1VaJVQxD0Ye1QSTpa1RJriHZdvaIYPLVI6PDTBoSZU03MJk&#10;q4u4JrXcxqkDMfl74HvJU/Bc8FXaPp8SfQJz9NIvpVVzJqATGuBJtB1gLwRmD/+QMeCtKxwt97VO&#10;ylUkZdHkLrABR+ApcqMUJBng1wSLybFgi+w5ZwIyg57+7KGFPaUYhMbOATH/LXoDk/pFnLAjnoBn&#10;tkOgaQ8/y6ZdjXaMlmFjihQ/7DFzhD4CimNKZNQpoJxBfxOoK08rgs46p2TsM54Dbwtst8k1iw09&#10;BZnJcI0ySCB2GMKD2/D06J7g5h4aPW7zmF/k8dpnbLgOn5ESvNB6f8ZmVYsYKusV90K2lGn5mwSP&#10;4KU/uWVNm1zFfkTgCs/H0EafINKDE9hvg1jpCVm49wE9sc2JgEOLOoU+9t3cATSFVUfsuRThP3wf&#10;OcD+mTxGiuA/ATVjRpqSXrsI4fZNwuKY79axHFxEc8G4C/QHgGUz+hywaI+mC4jiMf4vvnNfbZ3J&#10;HtSXwHuAuEyQCU8jO6cE3yQbxpaA3G2brvo7pLy/ZFz4s+wFI8WeAYDc4qfcYb4ZoYtQ8AijtCeg&#10;aAVu6LO9sExAnwpGiu8xGZwSbDDVE8pMlDCTKOejmBFIvbpHFgSC3DEX+Lo9SDvV7wnKpwDJcQKC&#10;HUbV1g55/hYa72MnD7G56dCR1HvMe1gBdUwLKfY7sY+Lsu2Wwr5cwrs2Dvi8Fr0rASp7q24OgmS+&#10;hy253QEukGerhKwGVP88eEB92HNPD4ZwJdrkKK492ShRWT8+xox7HhmPCZcR9t7tyFYDWDli+eYJ&#10;xUwVacivvjFtx2XO6ryLdud2Bx95QGruvcWOIAP4QhOF6aCS7i3fGyXZ0HtX/SQq9KyMb8IX5MT5&#10;6g4JJE8H5ntaRusWpGyFjpkEBGdgd9cE2BV2L1WeZut4yr1PgFEbD1uZd57qF7me/6ZestgJgXzF&#10;EFzw83CovKnjHlR6DagfE7i4gCDftI0bE3PIrach6itQiiQzE7fXwNfcKn1BMnbI5IO2UHteNJuk&#10;xyXPqLW/AssGOmAkbLPQEtShnWn7uX0v77AveC7kjCA8+Vhk9mh10j2/XEdvqRQ884Aro+AzALyA&#10;D54035uFxZAe+V9mv03Gpw0vimWiV4ZeNnbDK9boK/YK3CDNXawozncEBYM4uCjFvHEgzF0Ze4c5&#10;QVNXAvI7fOcYfXrC+6vID/IdeRg+4dohdvtV0n+bRutTPd3eBaqsfhd9ZtwHgkLkiUgWub7gGoE+&#10;sj5AHsCQJpWV6Xz2KI75FWbxIZEZJkfBYSbijjkBD7yao/e4gLDy6albSeFB2hKErLqV65ZJjbiX&#10;h4lswLx9fRPdYBkjd4BAL6tq02EN2Ikdij8vR0wZfYRPzb6ODQBz0h9wf4xnvU3JBel9AW0W+SEu&#10;wBUn5mRv0CDQ8yT203aceuDp88QD342BszreRdsl/tKeZrZ+cNF3lDfoH55rMIrF15r4G0Riv/l9&#10;Pxo/rrNG+v+4/7St/hMDnh9fxUV8EO8ffiF+Gxs77OcxgwfrbZ0Wrj1NlZATmz+IUe/22pLAEPvB&#10;nA2oC2x21nwyjsqcVVAG2OID5KnLptD2UeLVgCDVqtJkY+CP/u1aXwp2tln9XvnGd30GHatsu8J1&#10;Q2g4hR72i+XujDZiZwCMT/DU2XONPYCGRXaMGr0cjpF1MNYS3eq6m5SY1g47g5rr3VK5Xtvu4S3y&#10;beKUC8ppDI/QgXErc3t8xBlfm/pKdQudCSqOfsDfZ4xljuwoPy4wWY3ridxWc2J2Eo6xEsX+Znqx&#10;AbI0HI+xO8gYcn/DBKzcloMf4SdeiGPwD1Zn2wTeBMwA33A+vYpmMkAu+Lt9EfcXu2iHHxBMD7AN&#10;H/FsEbC0Rr+tzEYOxXzpVEXtLGMbgKnVDXvInubWjeG3mVPbE0u12FdEdo88V9MqFgCN7IA9wz7Y&#10;7UEIvJP33D8VR2D4xYf9GJwMbVLSDBqkg+vycbQt+m9mgInZI7x2N9XgC9FfXiTM6uFAbgn1/J/z&#10;EDk4lvi5YezxgYYd+vuD+APaLdCd0oIQyJgR0255v56N4nKMDcB3bfBNLgpP0ZUp9neGviGpyON9&#10;ZLtXaR5e169fR7F/A91fRv2W99cf8hk/T/dRN/f4mmNcYv2nyOIRHg4vu/jeyz4+OeP+yyIu4Znw&#10;YDwr4zn2/HLg4kEdl1fTeHY5jSezU1yesAvgxW4yin70OPKry6jdqtpfRYGNLNoZZIHm0BgnELu7&#10;ET7n41iejjFFDoop999CA6vCMJ1PuedTaPEG2/nq7T4296fYKC/wadyAR4l5cGUYNhM+0Bva5NeM&#10;czSPGghXDl7FBTw/b6rY4c+R8KRrFrqI1U2CF/qIFo86OMYQ+lsRvMFmusX+EfI8nO3CU5qH2Fu3&#10;Qjfo1QlZasCKc/gwgQ7bdR+bG/wIdh7CJ81UHz3EosXWZTzHRYsC+W2GY3SE+3ONh0PZ2zZV4rfg&#10;KONHjIxYuQHnuCMkHWIAP4o9+Im5brGN+lITxuYVxONuOUfwsY/GNc5B3zsmppgkG8GdsQn6LfMD&#10;TB1ZTXlDdVy91CJwX/XWXVXihJRcYi7clvvwtwl3sGV7Vn+xP2Ancyn287an5RnhsKWD28aNjbeQ&#10;wW3DtjeyAssEGZfhFvgb9pfEoGdepuJs3+JpyygQg+Je8LLFWLV8jucg3GOelmDrW405wDeiE6MY&#10;Yy+Gj+nxSufmzpEsVtgzT21PsYmJROadTr33Peanflrwkbb46mfhNcaTt5ELbTx8sM95qmzDLrnN&#10;3MIM9V8bJdZi9thivw/k4Nmp7slhMpVU3MCzS2JvM2oPCw88A8CoKzU+1RanL6e/+ZWx2YuPYSCj&#10;2GjpPEfWnxfx5CqPJ1xX4setGH+o1mOc3MIpyV/tunFpJ/7St3JrzZA08JrUl5ebm7/Qf4jpTFq7&#10;DpkOK+TaFFvyXONh2yrYr3gMb4u/+lf/6k//zC//YwyeK5eeZHeIxiQTv4s6LRnMU2BL4DUUqOMU&#10;DYa4mQEvcVJ4oqhbfmYQasEDXOX3NLS0WoSBcTtlqpxT/JiI2zqkZs6gbUxqoGajUldOpnx/QqCK&#10;D36gIY7Qck2Ja0NkHZZCPeI+wrxzi9OGqf3R8j7fOzM2jC8Cad+RBmdoQ3aj0itsgmX+Pd8/moDg&#10;ZUbTpEGDQWlR6BLQM1YgcLYnS0GhRfed1KnbOtNpqigN04UeGG0MoxU1O6SkyGbxaHwZ5RXArZw9&#10;MB/1M5gxaLH0cYbiL8entNq7HA3jCkWcD2dREcAadAWgY3cE4K3vo/P4nrRa532UPu5JQOTpjiYo&#10;M+bILNUbno37wSHYKPv7oO0Xvu9R/ORPPYu/9gOfjC//qe+KL/zQp+O7nr8b715V8UieJWGGRHz3&#10;BbL87ePb+Nqv5vGb//ofxM//yj+Jf/zPvh3/8BvfihffXMebdUMcjPFCWUympHJUQa/SB7+8jwk/&#10;pfFhRP4XesFAE1pWRdqI3oaWKivEJZh6cL6WBpsUSyenIN3+z++6Yu9+co3DGRq7na/UMGLojT2Q&#10;dhTXbXNWPTbwDRpjlGeMwR4me+RN0rmV1hW4pDlJZhyv4T8GiTG4t1yg4r7zHeOwqgbbkYJ/LuNr&#10;HbCQIBvgM+TZBUH4Acd2QjfS1harSDxlEGOdKnTgk/Poed8TjWyrkYwXY0fDuDfKp0zj6DxW2SSK&#10;VSP2sDgDSN3GlmFEepNfBFIaUG136kUAz0yooH4YZeY2ZDbwwTLyofMy6YTCM2PkGl5Bh9TPyZUk&#10;AGyeg4Zw1CmQsUMDAZFbPOz5ViGbVh1qlN3G4rHSZvatSDGhLP1cnbA/zUCDw/+4Y9IhjXsK0gWr&#10;Wh3mlBKXBv06PPRFIfGAEvtz2M/GBFKOTpmkc2XMgyZsCK5sJIPMLKzUclMcU0z8tppB12YSkVkw&#10;R+yBCTLmbYLG1VoPKFHHV9CpxM48WQACx9Bw5bYMbZyJPFApdNboayDtYafMScXaE/QA5I3gfoOM&#10;YNvtA3RivEMC1gW65bZ7V9c2CNgJm4TnhDaAakhRQ19PYgSFcE/ozfsZgX85cUV1CN8BJ1DdKpBE&#10;Z3hhyTOikPhsv0G/v0RXchz1wRUsZNqeAtpAt9Pjo3F4yB7zNuDVzzEAnse44MEAsDitkEmCBO2w&#10;J18y6GQD5+jrHNBmtVuO7g0Ivt0ixZSEUdx4z1jgic4FmqYeWjy7ANCc4ZHJ7Ao+nopZGks2uIcv&#10;2HLBP/fYA/KKZh5VD5gnUHRbmX3sPMXSioHzUfsfjM/AtYg75vqcAKuejQlkeN5hBY8Zt8kqAiur&#10;dVOFLPPoCGatIN2iO1ZhN/F+TKc19q9JgWsJGNQ58yHyzpShq3bOE5bukbMpgNI+HUuCaAOgP2zH&#10;8V6xBBSP0X3kFKmystnKTf2hZr9s8Svw0pMkM+TcKjaBW51NYlygOyDaigCc2ScgdsYu22fF4P+e&#10;oM2Te4fY7LVJE2yEBz24xaXfHwnGBffIqTLC/a16MCjBkiEDHTRE/qCbtTVWGQzc6gR0bhmHCWKQ&#10;aAwFT/kFurzmp4CX58CjOgModoe0BcKKj1kxii16YZ8ee5G4Pc8+X/JEuiMsccUcRtxjjIz/tiBu&#10;h+9CBkx8u/rqAkUBeOh7ghD0vdUy5J9D77hXfoesMG6TFXzi6eWZFc3YstQTUx/e73nPbUXQGrvt&#10;dtPqBO16dADh9nSv8sCY0AtxgYsQqlKqjHRlUfmBnvpCk47qrpo74t7KyC3jOIJGPbFymXjIDdDl&#10;1EqBSMuDBXbMo0jJ2CytcosT7CXkwTECKKMhk1e6iwwIBEuZ45Z7OH4r8Bbw2SCFoOsIiOKCBlk0&#10;eNSWMWPsFzxFX/Lii/gr/AC60nffThiiQpfcRtUXc+g5R4+syO3Acug6vioj2Jvw+wjb1YIF3JY9&#10;YMbtHqlAx3J05e0B+kwbcBL+Dz4YWNpf7tIqEILVPZilVj7AVyYyTJp60MWYQGKEzI2xUc+Yuz3q&#10;bNr8Gea2x98cB3toGXGHXXjLGB5pwVbTuAcLJZyOTZ3zHeAAssuYsTt3PMac2yPnoYv1XvDChKkJ&#10;2RXXeFJ0DTaxJ13aos137F97KF2ELMF8+hnsKfd+l3tMDRwwanaMGlrdI25AHk77Tay4h32O9HHq&#10;y2G7Y3xD7kHohRFTFk2In5j7ATrvkBEPY5kxdrfSZsc27vme23E8JXeJTKUeXtjxGwK+E5jS2mT7&#10;IJkA8OCCGXp0dSjjG4zbwOmCiX6Lcd5bhYRsf4w7WYPrHvNsD1o5EOAtsT9DbP1oMgUnFvC4iRcb&#10;7C04ykWgJ9pkOHs+gwkMRAGiC/R0i41DzbEPDfpwICAbxxpfZO+707aIA0HU2f512FnbD3SzIXgV&#10;nqI/ox12EhcqHj0TXMv3c34fJXO2188ZOewW+lQwQ30L8LuP4v6X4+n7DZj5c/gNhvTv4R9SmAKR&#10;5eOI68F3xT8YfB5a/l48v+OR5Q7ZYr7QKiOeKPeneI0duEEmr7HLFfI72ubxTWT8tprGBDvYI8/G&#10;AwaY+tob/OEMnl92u3iDXB2wGSYdHb6ngN/j447zIgWmI+RvzD3rmvlrP9QLdyRU85ibWIu71Nxc&#10;3woZU5AnoLb6ts+WyechVcnmuJh6yiexl8hD3oOvVhhZuXqDfLbZNbTHTiH75+k+jmPHNuD6c0zh&#10;4SX6/7GyiXzYe4+B4O8H8bsYtT9gWKi2LprP0W9ioBH66mnUZ3BIAgfYGNtUlOUq6umMa7FVvF8B&#10;IHD7MUL/3fJ9ZKwDbIWH39niJc630A49Orr1ch+Xs9tY9hfx4jxH75F3fQ2QMO2SwQfq/110GjoP&#10;F4d4tPg9H+M7pAv3SqcQ408MhPDWUc+nWH3sF4ZzjjyX+FeLBYzZAjxiHAUx4jzjp8luQpu+QSDA&#10;UX21wb67BRl6MISUOOHZNqg/jTwsQD1s4h3oOMc+vz84xZy/IRWTRnbwp7Z0WDBQT6rElceYawf4&#10;507+wdx0GBefW1zQn8fRGj+hJ6M9vhA7vkEnPTRqhNB4OIG7t1wgHiAQVtav8WMbbMxNwpf4DKQC&#10;cxG77Sm+gQx/xB+32zbe4FS2uwapGsYae7T3IAAU6zB4Ds+vsSwn7JaV8ouophMw3ieiQ1Hy2YhY&#10;ehGj4eMYXzyKyWQe63oe5/kg3h8N4jHy/A5Y9j0TR+MqFtDoepbFo2URT7Br7/SvYw2/u734mKeA&#10;eRcE5xMwaLvldbvDxq2QI3ACPldsmNeXetK0uAr1eR8igpHtX+qC5njRxrv4o/mbc3zIR/eM4Zo5&#10;TQEpJvFbfI+nsOv1PF36uDGWOkZ9gZ0dzcOdMVb4DJB1q7GO19Dcnncr4hsPuoGXzZRxIkdX2Kg1&#10;93k5xibWY67Hp8HXe/R3bXEM9sydJseqBRNj/cGt+kZR7x4/eIJfFTbfRoKdi/bIsD3DkVp+YnP3&#10;YCwPNQExWMm+QRdPPNN2EGIuxAkbid/iueKdFjtgcnaMjW8PVdgKysQ/Jgq5ERPhh8SCahv+iwGh&#10;CwhveYX+TPELa97fpySZPe28PiXqEq3RJ3yfCXwPbzLOMoGq3YRY4QnN6u/ZxSqxL7qkberBBwUy&#10;bRytlT0b8MDH82GSsKrYPSfOiRW6jv9o8VO4fcyGNge5scpPI8/9zXvYyw6RTW1QlEun0YO17Odv&#10;LKifSG2eDMCkpbEdTj+dEspPT2522o4/YS1tjhhFW8HNUqsa7m11+I5rzPFYCGWPPpgbDWM2fhG3&#10;pgAE3OUCWIosXbhK3OV+2EGLvRhZNNoov45sbcGbB0Y55BN3McgiXCyY13hMHIwu8Eyxbur/Cgau&#10;nmCj8EvOeH8rLtJx8OK2GWOz0lkeQw4fk/Cfi4j+cWYcxSSLCbbSHSunYxVbn4VNdPebVXGZC4rI&#10;j1+Rnw8LMw90Gw/Bjibc/skv/l2EAZBscKXnYQAaWfxLeNT+CMZWIwTaxBoDN+jKLc0nkCgABMWU&#10;KeODrD6yGs1TTEsAW2reqlNiQBbJu03oXkLAiNogzntZYSHgcnD818bvDJ97YAiwzdJixljm3IuH&#10;p1m4AOIKhqvVVrUYLKSjnZELZSNVbME4BgMDsewI3BCBBucnIDbgekJgCABL3UVJAKVCuDXAPj0N&#10;gZElwidQZst9BZGEjcyXZ5rBVQhAXgVBdI3A2wx8BC0Wk3FMZiiFgIfn4265FmPDs00gLCoM4Ox5&#10;DC8+G9Wjp1EuEIDuEoGAboDC0+YIsL4HWGI4j5pAeMKzH/Y+I/CMxYo6ZdNpHw6ALhzacfAk2vFf&#10;iP4rPxj1j/7X8Zkf/itx9af/THziB34snrz3xYjL9xnyOxCGCXzn32tev/VmFb/3S6/if//7fxj/&#10;/Od/O/75r/12/Jt/+zvx9Q/beLnDsBnMQ+t0Kgm8gyNJeFLFAQYOEjI2FIbxMVB4ylvQUWkzM415&#10;hTbwt0ZORDK857i5IZeY1UbekLt0LR+byIU1qYQcm58MIPACUEMgZuTF/SyvTgd0cI8ONOCe9dyq&#10;KyyISWGPjLe03eTZ+Tzg2b5vya/JNIAJwZmqmxpHIj9uxzPhZcC3xwimKjEJbO2xSTGMw9FnEyXw&#10;dEAuRk1jgwCaiBrEKPBx4TH4LsrIaW7CZMrEq+I7W07dBqWD99S/1EAUg2hyd8T1gp2UPCWQ9nRL&#10;GUxIlxJPbqU2OAdaJyDiUCzTd3W7A/ilyhGoZGLXHluuIlixaWWMmQ1XL+xlp0EwWXoy2Z0+s6kt&#10;0wLJWpGH//qOcRhHMxiFDTNdP/IUSe6QDMaU77ttr0G1LOnFbkET5NCPGVs6fhqaqhup4hUURPjD&#10;eHifgWsFXA3J+huME/TUESJHZ66Xz9lRW8C1oMe0bYFnlAAMHsZ4kXPkzhM5MTNhI3Ppn6rEGKHy&#10;k7Is2AhXg90KFOUs1pM8Vq/z1DjXreJud3N1qMTZu4JluW+Bk3PbTskzUuPN4eHBwe6s2tA9MgdX&#10;x5gHXAx7wLbtlsDVLYQTxnoGhLUEWeg8Au5x0HPUQztlgIkKJBmzOvZAwDHgBm7zbgEHqcfk2rvi&#10;zAV5AmuNKXazydbJdtj/zGoKh5LkxPkhx4Tx6Ar35PohgFAA3GCjp9BuDC0anFbWzyBJDV7HpuG4&#10;S8CvPSMt37byhy8l526fSZ1EDV0NyVICTaLyXp8dUn+sCQLzFHCzQvYawHNlQg2AarLQ7QYa4BO8&#10;q063abX8hDPqz1uCePiM3bfiWZsvfw8EBz5jBl3ER/ttHTtXkU1GIKNpCzUy55YZHb0nl3nqqL7l&#10;gLC6da6vXsdkfZt0oh8YVJrwxeYr2MjhQ5IEmwIdRgQwnqK6sfIBvezQw+duxZyYXMG6M88lBuyi&#10;OscN3z2tTDLZHoDXGF2AFhlOVttQMW4rfOxF2AEWrCo9ESTm8C7rAbPYjjNBmKexaSXa6lksp8yp&#10;GRL8Yg/22L4pnGNO+qozY2MKgZmCD7wYN6Yn7vl2yTOsIOBJ4YmqJod3NQKofEKisf4yB2ABRlOP&#10;Dpxchy0y4YmkpO2/xYl5Ih8dQYaVRx6q0+oMDy8BxdpTxoHcuCSgfB6ycVxBw3G9I2BFd6C75ftW&#10;OTrOotYvwUdsSmVSt0J2+dx+JyvGZDDtKb8pKQeW2sCX1GqAedR8L1WngXDP+EO3HdqX0P41rouY&#10;SDjzezoFFIDZo5smwM57G+tDlOwCPdEvec9hDKBhWkDpD8gzSkcwVfD9DH6V+FRxhuBsyXXXBA+3&#10;R2iPnUVhUg+kmmDVKtq1c0PHPK15K/bA92kTrVRyWyACCY0Z+9HtX/gFMI3yfsW819ikNUGXvae6&#10;4gnzORKw8hxk+Rwb7Bv2Hj/NSLkN/4UPiD1zbqKbTM3DJbuijzfBM0bRK/i15b0KOno6VgPGEFe4&#10;aLLbnZlXFTXE3adFG76vnu0IbM9Psem26dAnvMv7fI7+5gCd8mKMDNvh8GVCJkdpzT08zGnLM02o&#10;TtGNtt8yZiYPLQSTDBifpzeHz8iTx/Zn4Cqbx5/QFRQ0iAMS3VLVOHjGIOGh2g6Z5Nq+HOMSpQG8&#10;cSET2yFULs/YOWhyzo74TyQW0fCkUBNlvn+ElikResJWnrErc333JTQ7xhwwL17FMqEnbv0XX6Db&#10;8MjgQ3tmwjPrbxkP74Pnkl5a4oCd8Dp7KnqKqqe0Zz0ah8666OYirEnc/nDkOxu0TwCPTPCzcPEC&#10;uSzQ84r7eBhHiQzb0xKHjSM1AagJQh7mUBFMbHNlqwpN3eQEwm5HP59fI8cjfjJOaQXNT8g8g060&#10;TwkQALAn7OctOnxc4dtMgl9yc5OE3Hc4itEYvbKnFP4I0xTd6DlqQACMHPSD6xhivzrkprt4Bl4C&#10;ix1WcYFw72b4+m9E/Ms32/jkOx/Fo/oT2BIXDf89/rsax/94Po/Pv/Mv4jcAdoduhxTVaWE0LRp7&#10;KBvvnXdQBtvqQUsuqpYTtwcvCSbh7/ke+qEfmnVe7mYoT2+iBP/uE3AxkW9gBiYnYBe39wT8FXau&#10;1E4vZvjiMXoPfsAnaZSO81M8w27Nmgx/ANHcS4/uiW9jgq0WPqD3E/5ObQ6QpaOyie02OLe/0wi7&#10;eGeCY9TEMxMcy0U8xjbYgiQ7reMpFw2zZVTc54gceSSCclWiz/afSFXwwDZLt90qXDYmrJCDEXqO&#10;nTNpvuN+p87FFIUAnjO/KrtiXB76hh8FQz6BKCactgwSsnI75AwaGuxaJV6/U8QP8MgRvs++cbvi&#10;EC+zGfYKeqkP0LxXN5BuD01xcbjMdug8ONIMmNidz/p6FmfsVVY9xX5OCFbH0W1XMWzXqWjigF8w&#10;637NGIz9PF06I6L3vnCU72OzcHCVFV3YiTHyecfPfH9OlcwePHfL4x4AE4Et85lk18jBBeO8Acej&#10;q9kWe75BjvPY6+P5Toe9KbFxHoRlCsQ2AEN8/gB98lAfaeqit0n+1OcVIlkM4KFUb/gbsYjH6h+Y&#10;AGQPviviLT7KnsIuUJ6wsTZcqUu7/JnIw/4iDw3P7Yj5ujN0cSzMwcIBW/xYcdeCDVowRPkWDN3g&#10;791RcHuOb648ofaY2gvdzrr4HJjjip8zsOcc3zUAK6izV/UwLolXTbKIm844rH7yOM7Tp5HPHkOP&#10;5/jti+gfXUZ5+b2xvv7+OF5+gP38DJiljjEgdFFexHpwETc1hugIFhQPzI050MFyFE9wuhOER9wh&#10;LvWQQvGuOKvBlt2BJXb4Uf2hPstTRk1gwokHvjoubQ50czGxQO6m4gniYFu2iAms9rMK2Kp8hA58&#10;CItRt9kSvwym2m6KeMFzO2z9dArWza+xddi7Att/QD5QuBxFSbtqiCU7dMCigcJeQdiy/QadI2Ye&#10;eXgActOaGNY34FhTUYi2hjGcmc8KPTnAPxceM3z22RiPGYsB03ZQeF0Rm/X4UreKFlzTQRdPOrYQ&#10;IvXgVhrQRWUAb8Y8uT++gq9Hjy1+Fxz5DjHbrm3ijT4UXJD6K+vo8Zm8wZD0kWA7Y16GKA43qc4I&#10;uDfyy/itvGuH6JRbRcXsYhplBKxizCh+GSP/bp00KAKVpwKWM2N2u4pozd53xwPPIXZIJ+1jO8Xk&#10;BbFzvnuYmzvuXNFILW5GOXrnoSHieGwf97DtQTrNFUxvMiltC0UY9LxIQ/Jt/uu/sziRDg8DT/R8&#10;MTNORQ8b5E7XZnw7SKsKbnfXL5kn8SdTAKPZqmzMlE2EYRZSDKHYuBOpwzdZZPPwTxzAPRkFEQjU&#10;g47QrzmCxQ1ITOTjO1yoFl25Y+t0R5x4RyzCvY0VKmz3GHuuu91JQmUFe+T/TA669VTYaq6BWyBH&#10;Wge8F3Qr19jNzTY8fMXCmfQZcmW+Snakij7NIS+XyVv4tqy+k3D7md/8WYghSBWIokD8NCizL1It&#10;EB4MUoBqY3T7jdnwVgNrs/ER80fGkuBJQE/ygRKARsbAtZbfKUY6UQMmKyc8xXPIyAYYeQNF6IxR&#10;hX3cx5JRj84W5NtDao4iPEXAUhNmJBy7qd95IIBGkTG4sumWV8vAHYuQwW1XtSshMHkJw61aaHjQ&#10;iTFdcI85DDTg0djaU8Pa22Q8IJRJCVfvDUwEoG7VahAUK7GM/0c49xHznzKPEcLsdoIcwGilQ7XF&#10;MGwB0u5hB6wPiwmGDcM3AtxcA94rQHB9TVBhYvIQKwi2RSjcCuPKlKKD5GKcBdgIcDJoUJDxWmlS&#10;ylwM0Q8S2P2Jd/r4sz/UxP/i85fxn/3o98Z/+ZcG8R9/93vxH3xQxPfNIp5Aov/vP4n2CxFf++2I&#10;3/1b8eG/+evx8uf+frz49b8TL37nF6P4+u8Q7Pz+QzUUdHcLpqogzM6hv5VVgkINhdtyTbD1/K0V&#10;flhJwJDzDVGRSpACSWh5YC4eW2xvmAzHgv1MjqmCnrANA8Z3mKeHPJgIMb3T4PTd8uNWZSuBzAyp&#10;8BpTS0VTw0rBL/Sw75FVl/ZtMSgc875OeOX4iESAEDwDRSXoNAnrabFYNP42SAPMoG2p3wpjMvH0&#10;sLWL5wEU0nHbzMeT6/oWGXHbm0lkjL1Jrdwyx9yeCKAmxmHAbd4BH8L44Bt/p0bT3NsEn6vhbg0y&#10;+eqBCwMA4mAOj12KNTmh7EN3t0d6Al9mlekBZ4OSGxRXfHeMUcgYw5HnCfrG5XecuwEuoM2A6AGw&#10;OyT4xfceDqUguMFCW3FnYtNkidtxCVnjNELmMdQLXvWMMaCL1b6LJUapJnDaIJ/FsUrB/TnbpFXU&#10;ygCOZ2B2kjH1OToKqwmzYo6h1SnuMNaCIa6Df25lM2kFikJGAJXIhj3W3GZknxS3ytgXT75IC5O5&#10;BkkNhtUVimGKJqyGgSaAI6sFXWmFuoyH6wFqgjZEK61sdzjTg41IMYquwAywafZxCsCIJ3+eGI9J&#10;0MqABNo2e+mKHcM7zXZ9Kv23kbFy54leJ5NggNAj8uwWzYlztBpXG5dbUWQAmtw3/ztzXRVrHYZC&#10;YcAAJ3P7G+FwbBrMbdMWCnv32bS8PFXQFD4C4BGeNLfU701PnpZtsQn2xeIqKyD3yPakbGMBoFLe&#10;DBLEqmfu7zmP9nyzsm6H/WqRI0+UMvGVkrTSK8eJD7DVyEtZ2lQf+ivbfDc1Neb+rgL2AFwDZyux&#10;OoC6K295ZToAW4tOzXA0W8xWx3OXumHsYsMzjvD6PJrGJfbPBR1PjZN3ggF7FJbQ0h4cOfeO5g5a&#10;omf5FFUg8OfmOTbOJrn1RHADnNCRMwYT6Y8Zw2xwjNfolQDA7cIGRGq81WXpEBJXHA3EQHfDfhi7&#10;4Qy+3WPzBc1W4TXoMqAu6YvjZhiMxUUjq7OUQ6sMlVMrDxsCFitYuDly0oUNggc81O+/cT7cBVID&#10;6PAt/DR52giA4PmTbE2QAOhu9nFkPmFQDCirTeCX7yA7gABXnmOOScVqYeePeOvrGl0cAqjH9pcy&#10;6NvHjO+nKmN8kBWjkDMlWPY8y76WiwP8xnR0S8YLlyrAVqFdNjBjLDOQwK1fWiNjJcA1bdVBR9za&#10;dQbAE+ANkYs+w+bBU3f26A/cWtSrv+oQz05Htw9M2ACqDlZ136TKRU/UQ0ICHMw/pBWiXEocxvYG&#10;/XIbY8X3nqrPXOtiyYj7GigdCJAMtNJqW0YQzjNcjNrjXxkcs0GOwCf2sSzKfapgNFEF4XBJ8J2f&#10;RJuAHeR152r2Ma1Wj9GPGrm5xTjn5xXzdW7YAWhswNkRJNnnUzvSMe68WkU+HsVpv8Scvka3uNam&#10;x+cb7K+oSvsFPwCUGXQaltCP4LTJ34Und8gKcuSgxAiCFXDUAXmyZ6sIskP5MUFRbvB70NW+JPbV&#10;XDLu210b99B4rP+E126LswJae44ApS15J7dOQZMbaGO1VgFtrQTrQOKenKzPcZHHXjYmrRlwskqY&#10;fniex7eQTU+vfFigsVrMiqksLlzRBw/pA7baUoLs2m3gJpYZn7bhCMjquzn6i4UwS1o/Q4ZG2Bww&#10;DroFUkz2w35aWEZ+YnOg02DJMADhZ20UPBPQFsj80X1ojGvE3FEEeIgd3uzwF7e8pt+hmQmxGfcb&#10;8B46FLu4QnchL3Q2uNghr4BynsXDGO8emjKG6gLa7wj+GQOg2K1QiAHPhx/or/iSW0Rjf6Hcqoz7&#10;tB3fvkQ5OMSFqx797sFvzsGhaJs9TbnIkI3BPIb1Y9gLfbTv3DPD5j52jrtdbLBZQwC+B4KJj4b4&#10;vYoAV1vc4mNMiBuInItxsmNuzTeks/LAc/bWO76LXu/Q9xWTfYuvacEen0BWX4ChV+jBe5iCDbp0&#10;h17bePzQLZgr+uLCzmYShwH+8WITw+OjmKzrqKf3zNMKEre1489f7uPrL34vfvFzX44/qV78+/43&#10;RpUXPxLfGL4fzYu3sX29gdeMTw1B9rG0D4ERModQgQNLzAtYBRtw4FO3L50A/id0psMHnlFosZW4&#10;rMHuqUuPwXQGZbfifezHYM3fGIMTxs+lub3JJmiX2jEgPSV27c0t9DTSknMznof8wRlkYRRT9Wmz&#10;ijW8g6WoLNgb3+A2rb3B5PkNo8Z/uhiQr5gism5xgQuD/QQe1XGBzIh37DHcYDvWzMseXba/MVlq&#10;NZ4FDVPwxyV+ZJOSQjAeG2SD9pUJYQJCt9jbxkTY7eEgecf90Xkrx90SuGJcDbLv4TE9gz0erJI8&#10;4rux1yN+Vp+CrDPGdY47vu/2bdF9yT1zE3k2ikXWbWPjKd67K3BIgaSafMHum5hKEIb3rIw3EfgB&#10;eGUEbpzvTchYSTpICUhcfYygcQe9V9rrcqvEQz/GDD3KaoYOYeugulVP3QU4enSBzcLmQJuj/hSf&#10;aHuDAQH8qAJ7TO7Aljx4hSFHbl5jf7fgrdrnYf8uuFuGvX3L/SY4hE8gU8YHR2S8Y162S2nRQ1u/&#10;yEe33z5Cjwf6FPCELUnErtoe/0dknnCPh7x54I0VSzvsX1Wu0wKOiRa3Mq/xnzfM1ROnZ/KMORmS&#10;W/FjQvBE8O9mipsVrw3+lj/sHTc81jEavMVNraLafBznwwv8zD66Nf7/foM83yMzxMXcZ+RuJneW&#10;oZdZ9bCYNJyA7aD9Fa9HxOtu4fRE5ncBTZ+a9/HBpIjvwp8/GW9jjl17Pp7E+9D5iovm6M0Ee1bh&#10;80fjIsYzfGz1PBp4kJXz2BeXyAw2kWdpk97OR9iYSXSrURwqZA5X0l4i2+8W8YR4YgngvBqeY4rd&#10;sSLdOF5/1d4PUhXZEQ32ALEGf7XeVHFcY8fRa9seFRPoPka2W+RH4sHTCXwv5ZnsGBj78BNbSviC&#10;XcQyIt9ieXfOWaGV7TZxMHjGR3kKujG0WH0ixkJh0unuGm1EJwNPnIi7rLDvoKt2335r9uYSZ++5&#10;5iCWYCwMPVWXrvm+lVRirxOy9RhsN8HOppOzsS+ecpxg6YmxmTx3sWsApsPRmrg1J5jhs9OWeGTV&#10;JDQamHIW4iCRkls2jXFMVxljocophjF+tuS8B1RZ9b00xkIm3H7tbqi0ews70ENf8yIuOtj64GRS&#10;hhglY9A9dPFwSTGtiTfbmWwPeWz3+BP0xyozseRZGYNu9te1p/Gaa49H6IktkT+dPMPvpTgVmUcY&#10;4QW2j8l72FZuTKMzNv7z55YYBHqseN6BV7LfvG3V/hEbapzkIq15gpQD0OxxQQ4OQ9EwgVhUA2n9&#10;M9jEKkyrwdVRQC6f8+J+5hKMNdbcawd93K0w5G/xri1MjK/MPaXDEvGHVv/Fa2h6Z8ynADy8v7dy&#10;3OfzPcdvHF4i0xZ9AL14kI/lP9xi7w61PX5gd0oHJbpLBE0Hp/BdxmBxAOAN+ZWR0AuZFXNdVIvI&#10;/vbf/tv9/+6/+9/g63gYxMsYoOWJjDElsSZ8t8QIdxAhAUgmoTIIhLHWSclMdAhMUp8BRL6Ci5Ul&#10;oIDUCeBlCghLmVGBF4KJqgFq+F1D6XMl+PAhC2q5fHfcp54KDtTssVUE3dlV24TzHxwgwuLXwE6p&#10;MsV+QI5HA2o1E2Tkc1f6JbinkxFUCA4h5IzJFV4PuEfOeA+wCDGb1v5CGkVuA9Mec/m0hKAYEYMH&#10;T7XC5jwMgrnC96TQEx05Eb4qvGRE/cUEUINCEJDXCIvlhwfm9jUc2mnN+zBW5pkwcHUmSY7/0DQD&#10;JgbPXJgf/HK8GotzBbir34/qGuP39N34nxUXMf6xy/jM+7N4twTJanH/f/694PX7Cv23In7Dny//&#10;Xrz8FwDpu9+M4v4GocSg1Z6oBkHVcg0TDgE3zN8ACANONV/+ci8NRzrhDRearmdsaduoSohVlC/c&#10;ADuHsKErqfILQzIHIBmIH6oWECnPMap8jxs+KA7O2FMUs4zwECXXsJoARs1QghNGj9tqkLwvL/yo&#10;f8J3/ub7GUqiITBwMOlgMgSV4jmOmn8YItu5OB9XpdLWAuTc6AMxwhgQCPGq4JGlyacGxe42CjYy&#10;CIBtGEt+FbMpz6r2acsHT05NibHWkZorKoPwLnMLk5YFJUFrGN8gJXkF+x7rnANM0lHhjNW94x7h&#10;jjVD7zCKyi1yx6cEMMwRY+T8PcVGj2OvQ9Qpjdlr3TtuVt3gSFSbTqLtHzLuVjQtkFNpJns9uabW&#10;GKgxBA5OwipSUzM6LFdCFjOeOdrFbuV8rBgAbKat5abTR9AWoMg8zowlzwkU5Sl8lA4mAkv7f0Hj&#10;6HAdjJOJPyyO2hB4K++qAMtCPCegfcBB8AwDRk8MHMIPQSC/8o+xMkwdB2oHb0zCnHBiB2RqwN8e&#10;V25wxocEFxrW3gAd2XB1pNF2YPgGGmgNovdltoqd07fpqBW32o4hduJYSDf4gZyYHB0BonR4Ni22&#10;X+FYwjtHaKxM44kUK+6HI2OyBuRYKuwS7+GcrIo0KN0M2hg1dzEW/GEzLJW31NoFDfeQuFVoj7II&#10;Hot2khKGZw+GkLcGH8iAcmWi90nNZ0zXhrZ75rfCE3wWVa0Y2xvkp+9XPB8ZQL9CsKp8AZyOFXbt&#10;8BZZMtzTxlhJBj/OJhuxB/KAKH6poLhKBfAt+Cnp7ngvczMYk615uM1xTQ7E8DKKKbJpUAc9dgDM&#10;/PhhzBmvVW7nIzaP8ebl42BW0GOLs33gg5kpgQboAAbjAHlPR2ffkhWBu70q32H+TbaNNUB81E+h&#10;zRuCSmnzhHud4lITVa0DV4EunCxGjKsLaYbcEoRcEmjMzqP4JnRyW+ZuzdzkbbmLd3m6u3TW2OYr&#10;BXVscrtM2+o6VzT1TYPHyOEbfKL99GaM4RSHdocqXMYAp9gh6w0GTr71NfKjRYA2JjmeDA2YDrFF&#10;dtPqH/TMPIyBANuq3jF0OeB/7u72BMvo/vwRnmMftzvCy8M+JRmPyJIn2n0/w24B0g1Eu8NfafwW&#10;2O2NYzGQ4fkmLmuCBwN0gxUrvZQZKzxhDrSDzDh1tzQcBtKqStswSwKIGbr8MfbovNnBXw8mgO+8&#10;b3uGc48+NUfmJajB3kFnKzXtw+jK7BXjzEZX3Jtn73eoKsCf77ll0wq4G4LK/HyD/tunpYjD7o73&#10;BI8uktk/xuo/wZV2TweL/R/g57om2t3HyNF74XbEzK0ZzK4DNKZm4GOAC3oIzEIWa3ysSS8rQay2&#10;xNZiO91S5HbsE7JwDW/WgFQXewRhSRDKMVABv3bcRUsQXxP0Vtx/jt66yOLpbxpat0eKI/DajAe5&#10;AAWNrVYjiMmyXfIlqapXOy+vrGPJ5mG7CQ94yXHiA4O9fBeH0zwGY+x/0lX0XWVu28guRuHJcP1p&#10;AIa4g9YvmMMY3X9IRCS8RcDhoS8u++o3TqNH0OjrUa+bhMU6njkDaPfjKTTZRHvH+/DFCjUPB8nQ&#10;LftFpkU85ClfEeRs1viuMQGowSfzxx4KjK0UL8/3+G+eVyCbzSrZffsO5tiq+VTZGMR6i48koI78&#10;GXzrYordLcfruGe+bn90m/MVtnx1hFPo5bMLpwt9mY8rv/YYalMiTX4gB4iA/QCzwTglg+Eg9msJ&#10;b5i7POmGqXL4iPzbW/fIvaxiFXaOxSUG7dA1AfgFepsTlPdPkf9vx/3epL1z62Mx1WVY1QtG0l9s&#10;0KtpnexF9uZFvB6gY4MRgTGWDxnKqzueM8XD6sflwSm24L3s8dOYQZP2Hj2rX2AbGQ8OIBuPzDEB&#10;Ie7jgI1lIPxf+zaM42mGn3qZAjo0CbtexAx7Ug7f5V5WNPGu/vsAji334BQrBRFFJOMIjpoL5rFP&#10;A+zdATvjgsmCwKqbmtY9pGq6KGYpAdpvptj9b8bxaYneIpP3d+g2Nnvapa2QK7534qc7CkoA7vZL&#10;dfy3nwJK5l+EOQzQ1Zt+HSkIwP+jLPxMzpl/Poe/i6dcI6bAENcm6yCuC5DQygAaZeZ3JpDx+6tV&#10;/Ouf/ZfxM6+22EbkE9n2AJjh0IUPba6m5BR34A37gbm6PUAmkVb0qI/pUtwODsGkbPnOm+2eWINn&#10;FeOYj7CpzGVjQgTi5ntsAnjtnN1hW7ixUXHxTiw+iYzf3Uf7Ans+xMriUxxu/shAHQq+6KIZIKtX&#10;6NTrc7y6PaPLzJnYYSLH8L0vsYElNsETpfWT2QYeSap354HKx/DOxYBjLCZ8D96/BVe4aOPKiP1O&#10;o97j57kHY7yAl+6isZdvJQ122+TLYsTY0cOBJ1SDi1Pj+QasbsCNj+94r/DUYrCb7RIM/N/nWUcG&#10;cufnxzHx1D4GQ6vnLtIWw5hi81ZtFOtVOrl6OrG5Ovh1yzj3Nb6XcZpUnmHl7uCNxQNWTusHFIHu&#10;UYzH2KPqJTo5ZLwXMXh1w/PvYj/CHmp7kfMrVOTc7eJmiA1Dlkbdi9isvxErfAJDgD8mpJgHuA3T&#10;iy2cxEvhEPJwuTHpuY3jCJsMWKzRCQ/Diil28wYbcbiL0WMNxXuxRafz4zYlvFyw3aBr4+E8rsA7&#10;W3RhRxDdrMFk8Aw1hUboG7+38z5+YIxsVRdxy61ije/iczH82mAeHqy5zn7A5aiAhZMoDYrLh56U&#10;J3U+Q2axrwYiBbJnS6UzhvSEXSvQUXtR9tgJ2BQ7nnvg87l4C9s+KTZRXz8GvwyjWB3iY/TdE3xr&#10;77WB9i6oDR98XGrZgmz02KdLbPgQXyN+tXjBQ+Ds1Xxk3I2LJxpQxm+Fv/GNvuN4XEe+e5tkq4W/&#10;Oz9boev5AT9qlTDXYwfu+G7WbmKP3Y3dq9TP3BNnny6gMYby4xdFNHdrMAnxcbWIxbNhzGZjbDi2&#10;D7TS7ptY37bI6A20R46RJ/FLD22GyExxXMTbnYscb2Ps1k7GssQfPEGeN+s8XhG/DebjeIYJ0ffm&#10;gv4TeBZ7Zl+505Cf+JD2AD5kXh4+YwV1f9cFw8Lvv046eZ7X8QhZf0o8ua2HcYP/zzbHtAsn4XrN&#10;AKZMv5FB+/3tBv3EL2C2FsoAfsHD6lIChJgjB6Pre/SL2sH3uWYMwFjDlj3Y6Xwa4ZLx4YByoBc2&#10;B1vMHOyL5/Zc2JViBA9aMMaz724rn5GtCjnJqhlj4Xr4YPxjQYSmwnADA4Dtwg7B7/Eojwt+uoPm&#10;Lbf24Bit7fAIP4/oCO+JeysTmdgpVDfebPBH7X0q6PGEd5+D0vEpvuHSL7tV2wV85ojOz8GEniCv&#10;3igGucKs7TbO1QnxufLu2DKwhgufVqZ66vcR+6RnyMAbxm1WFDY7xg4NICiyJI4C9+l7rZrFl5vn&#10;yPoj9GH8yW/zt/4VeU/FGHzeI14V/BqAIfr7JlZ8bhuMVLHIHF0UtwLZRJcLYkPG5ox6BpGZGTcA&#10;5d7GU55MLz5PNp/3Eb1UfdwdsDjqC2O07ZeFW4iwwyCuc95SSHvFM9BJVdLknP2r79foNnZsNG7i&#10;Gp5U2K20QwM9dH6opSmCNIbr0XsPCbf/w//zf8uAeEJawSE4YnInlNhDEWwE7zG9EuuhIS4Dkf4a&#10;YKyw9/LluJBFPgMoIaCuUvY4xxnBhb1GOldNuZCPmSyDB1jlNiHGoFY4iB4g+JqbHE5QcY8CI/T2&#10;7brHgG/ge21CANq5tcdTKBTCtLcWTeoB7phPPpQs29gg4FuTak0T+jwV1WaDYxN/jBP3gaBDcIEL&#10;8zC40MlZJQEZmTv3Zp4GxkDL2KI19iKxRNAEo07JakArarJiGc8B18X4Amc0i8m8BMAPU/Dexk1k&#10;20OYh+C/D43/zXYrnNDXrTAmGNQEbstn8Jb/MHLeIoA3cADwPvnslmDyL8fVJ34irr94iqcw9LPM&#10;f4DwpvH4Xf9J4P4FUTJA+PbD+GrzKv7176FwX30VXz1sonxrUIYRkDYKeIGw4TjalEmWfj6b5zKu&#10;tKXCQCKNDIFN2kBw6N8ow8OIBbDwHuMhYdNUkBMFNQVA8oe5dBhTe2DhZtN37L9jSS5ETMLvSSva&#10;lx5waWWCdDAo10Aol+gXRt9Sen5y/Ra66P8ekmg4W+7l6lz6nrxD2L0fVu8hWFF2HSLzcdReKA/c&#10;KpzkHk4J/FpkzG0HKmpythgT+/jtcWraHPAbcofyORDe4/bcr08rI9wgjaGH2RoHkyWOywbxBila&#10;DwMoT6UT5JpYdmuL1Xg6AsvdTTwZQNtnZwgS8cjz4+GQTmVLQRByh4i7eRSQhrN1KnCoZg5JE+Gn&#10;1XxAauZMQCEBvYK5GnA5VXvLeRRzlAilTqXZpBOalLmaSfaMy9VSwbKrOOmUSAxwRhDnCW8GQD0g&#10;Ljl3dVzeyFluboBlYiIzqeizNTomlHUwOKycyH+E4p57gGlxINjbYmjRZz63JF9d0HBKV78PluXO&#10;BELyGNsALEo6bbPWqjJ4JOiCwVbDmeh6mCxzaIbMwS0pO4IsYDKBVJ9tuDc3hq8GOyYu7ENp7x57&#10;dBUGIhgDeyYY+BbotD0viElxsG3MrGZzqwcB0t7EHEAP0jBu7B1y7GnMVn6mbVrn18i8vL6IiaD+&#10;eM/4kHXljZcrMlbWDWDmEWPjqVDaJpc0XGlJ20z5n3Y3bZvjEwNFdY27JptXwf9qwjW+R8T0isFU&#10;aLcBdY29TQktaGLqZmfiizFblWMa2xPcrKIqujnAB/BvINDwDcbmFqUOcDuw+sxHMdbh+W28zx9v&#10;GRP+3VoSZHERz6DZShBxdust9GPOl4sqDgRArtZ6unVWPYrRFD4dtoAyCM/1GjbFg9ugUMyDoTot&#10;x9fjXfECKQGbHQkwBhN0yUNBbmPGGJrJNA477mcSeoX95iYraHGHDH0aUJLBtxa6XRDgDQGbL9Up&#10;ZOD+7gbMfsv9vicFsUDIqOslzhu96O+gQRUTZKFExs6uTA0eQ5PXkRHQpZMC4VMCLoyP2zvsVGEB&#10;y7h2y+cAKfTvBBJ6j7c95XYLWE/VV+o69Cc25v6P4D906X4Xu/YE8D3gXsu4H+EhcBB9/m14xXXQ&#10;BNGJb0Jvp7qBSO/x4BLbP8AOv9kRMGJnbKw7zqcxzddxq/4bUWQEaQT3Ob60wqf3BH8wFaCZYzvK&#10;2G0OcYFjxESkcd8wxH6H/OmLa3iJbHhoUAawNuBOzcjxlQcGMocOWpsamt8jt93pGortedYOnlrB&#10;gd1k8AIVgfGAwGswmWMC4N3mBnkZxshVEWTfnhiu2GapGsXKKOz2jGczjuMdYBseVvztqYGeDN0Q&#10;gJfda0DVItqBMoRdHOFPAWKCIbdbt1tsbsn1ENvtaSa4rdRoibpOXO9qZZ7BT+yHi2g2u86tZkKv&#10;U68fwGOH7cjPc+wnsmCwDZ3F4C4cuzV+dbT6wsrABjlEl80eISOQNlUaQoHUP8rfGqvlJXT7ER9e&#10;ENjBFzRo5HZj3vcQoTF2cqcPwwbuNVHQJ22R0xDax7XHBxnEnRcpGJzjn/azeWw/fhOLET68fBJH&#10;Irs5tqMfuaWuhQ6MXb7pS5xnds+8HDMAfw7dkbUt93KrFO4oLUxU/IIlIHhc45+fMhYmXN4hO+At&#10;5L3fTZHFQ8xs9IaObtHPXOOT4ROYr/4mR+btW9V178KT30+9FbWXVuMt4S/mlXtdJjr0BOL25jFu&#10;1QjYhsRKT0/cS21BsP197fmn2mk3czXoDPwFrPdHgkP45BYWt+kOTHDWc2jrxk08pNXo2LTS5C90&#10;TVVr7YLfm1Qxm8OyAbK9KtHNIzYH9hmU5ndvY4uPH4+xo3x3iz/2YCor2ZUjt8ZqtmyU73GPI9hj&#10;P89+8JwAhE+Qd5w3Ooruw7sj/s0tFZ4OPIOUh4RVlnEwiaCfIPhZwu9qeoyrfhj3G7Bj83HiYzdA&#10;bxq3E2LKwc/37TE+54EKzPUlwdQF9nWIX/k2IHA4mcR0S2AJb7LBVQylI4/Oof9b/SrXi0l2yLOV&#10;IUv02MPG8sUyiINjdNjHEl58y+RF91nsHjKPf29Hx3hMwNNsB/GWuT3CVwwuH3rGKVNlPMcdjdDP&#10;m5hjqw+nC8b+Crd/xkYssW/YchOB2VVcEJS8fPVx/AGAvkM+e/y3HBwQfLt13vXwM/59AxdRBtzB&#10;Y2wtuhCrxMMx/tuqLvN69m368AV4Qn3DtniyoL3HNi42YFP77i4lVF3UPhCQnrboxHge371UQpr4&#10;eCWmwHcbS4hNuO9kig1nXC02/OKKMfDe4RU8Be/04GSBSdryydg8sf3AGDyYJyOKVHbO1+ibi5dv&#10;uC/jWkyR5xIch2/KkH4DARc0Y3YV7Y73Nt+Oy9pKQ/HKOebwq7rbx0uzAoNRtPDZHqtVaSU793pl&#10;hdgZnLqJl/LXqlrLulVHt6+qG+CPe3yatK/OW2SNawaDeO/Kaz4ZL4jWa3DNGFlq6xX2bYZeuLim&#10;LeAftlAdS5U7xBcJI/IsA0e3qj1hbOdRHx8z78VwGZ8CB633d8jKOC0IHc7DuNQWH27jXp0bfBHe&#10;3EUx+Z0YvS7jFgBhbbxbPANbclCHwUlXz3xMHYcV80q9hhkudB8iW+3O3Uf38Mo+fONY8P2yruMN&#10;uKbfDWOMTFvdhPhzfRZPiOWPkLs9tNEwXytQCnRefOY1JnGsHMqxcYVbiauP42rBe+0z4k3mjAM+&#10;fWys+Abdh6ZnsKNGkphP0HLCV5qQGLjIgB/xgKPAt9o+Z8C8tPstwYkH/aWWJTw3gzZFTwwDz2+z&#10;j2M/fA5/LsCz8AddMtjnKvQO2WHeZ3xmrBH03R1PBGsSWy6wmWN0UpkrrSxHe2po1iLvaBQ2x9YZ&#10;IBh0xkIQFx5KFzMKcA9y0eILN4zlvB9jIfWNbqFH/rnEnRxWV643Jklep96IezTxKbSYcb9XxDe7&#10;u4/jbnUXbw5VLHnvYo5NrpAX7Han3oKVM7c/c69+iNwa/2yq2EP708TDd7Bnm5f4A/AW2Nsq+kvI&#10;rs68RRzyaRbP0MGMuedb9OOIfAqw4Jl+KR0EdkCfwHT5+ATmEYfDh9TO44457KIRF8ALohlswBV+&#10;E/lq77HX2BPGNeGOLtYH9j0HhzVv23il/1mU8WSMzdoy67XVYGAx7HpL7OZWaHc0ZFyvF8oZxwAs&#10;UsGPIi5jbBL9dJsOjvKE/gLDY+86fWWDP7THd7HCn++4JtvFHj5ktmhAz87gmzm0SDvyTKIZd8Cj&#10;g/H2gWdbmACusRreyj0ibmQd9WDuVlNjGrg/tJPW0CXpDTx3Qerb8MNFOtAR+A17X7tVnOvvq9gi&#10;1/tlGVeM7zPiBPzEHd+3YtgFH6aOPoAtiM2tHDdO5pIk/y7gymNPiJ4yZuXMAgCLDOyr62EBJoSc&#10;AqafV5dirlSZiC/xAAMXBi9P4MV2i83Ahli0w7wcv/bMmNgTRU20l8TCE2Pq2yZu8Vsr6GORFjNW&#10;4KQIcs7v0pFniBdSD3SelYOXjZTN3TAxTDqyCsF67Sq2okwJS2wHH7sjR1k27+Pg0zSwB+4utOcv&#10;bEc33RKPXjHG7t6EG/HgVsyNrR0x/8kIG03sgY9w5yMSkSqwLUh6lD1/2FL6i7/+88RBGIkWxUfh&#10;jaVFjwWG2+oJOIURNFQzAGQSTMpyQKnTaZB5SWiBufkSSeG2EmBEGrBNtSXgDGZOLM0lwLXhYAVw&#10;Ku2FRiAhGDbL6PYHV41t5Hzu9mmFYw5omQ0BQQB0G7anIJPHc5sEiA44Y/t5oVUwDeWoge4CTSY7&#10;RWDddlfVKA9OPfFII8o9sZvxhtcW8DTg2Vb0Meg0flddO8C3TcM9gviElFsCPsNJj1DAObbw6ayO&#10;y9lF5ACqvJrx3CLueOZ63cbL7Tbudyvw8jGOECVtK2SciYA8xISUXT0wIQgPbxNQIErxFKf8/tM8&#10;vv+Hh/Fff2YWf/onnsd/9BPvxI9//vvji987j+8iBnoHJQGPpQQUX01ND2/e5vGNb72Jf/P1vxG/&#10;/o8+jn/xr/55/MK/+mb826/dxLfW29itOhPuKeh7mKcPNSAcx8nojvEYoEtYeyy5iu6WYBNCDtlE&#10;gQpk7ygBqNuJBgbyNmqGyQ+VQvCcBygZNoG04bmR4xmn4EBTrwi+bwN4Nd9EhUeqm4gysDfB4z5q&#10;V/vcSujed1QixlgiM+oGRTq9dLot9yPOf1h5IMjLeIQKYtWXn8E57pGF1WU2ubeiwFO83P7kdWmU&#10;gjPulXqHmDAzqkKTegB/eOgBPDth0azuEHCAxVL1o8DGUtYa5S1qjQnGuDOoPiQ+ekx1hozk0MlS&#10;eZVbeUUF5TZ2jBdmUDzjaw1dDEocn7wgpE9JkwN6wZ3SmInweJfxMz8wdkpAgediBg8F9XuU1oTg&#10;SD2FHvLZkv4t9MY3APwwhMhf2r9/2nADwDajSAk6dCsd+HDUnJ9jiXwNRwIJWIulPGjQXImGyG7b&#10;GmjCiZLc9uYW58JKCtyzW1oH+SglhiAH/9mCG5lxOcdxMXsM27ADINQDDCywBFvDNDCWAIfjCYOH&#10;QQS89spLwTiTbjwkFNFkbAR0IGi0quUEkDkQiKbkPp9jJxNPbMCtfFqlouHUhllJd7bvFLJi/z+3&#10;TuUEyeXOCgKCHu6VD0cYZ+aMvOXdBbEekygAJMzDBuH32JV0MAdDczvQ+QhoVz4w5ALwzPm0e2zM&#10;FsCPQzdhjixXxH6mf61CMdFMCA6deIdxqIMGHC1OxIoI9XIML23U6wqMY2j5ewH/LD8H58BI+EYw&#10;brN+k+AmeT1IwO0iVnvKHWXHHipueexP67jm94qA1iqWtOW2agiEHnTIbbclts/ei24/tPLttHUV&#10;9cgUpsgkDoZAy34HW+btVq5GMLHL4x6bsm90d2vGA0gEeO5xcKttnRrgMgsbo3FvrtP+YGcdoUlK&#10;e170XOvWAqelFzcJnpIXXCerVTrnD0t4RsQGPu+3yMh2E6eNwYuVjtAMOb1GZgeerw54c3HkHj18&#10;vd/HU4K7ZnWIF+MqnvZX0PYYNzxrSBBk7yNbLrkF90SgO6iVgQF/Wyl1g+1Wj5G9EYE515n6nDJe&#10;PCQy7jZIbJbmHCHQ/RRcXy/q2AzQSfnLbC3D7whkD8jKEH2Do3EDpesjAXgC/Ud48AY/dgs/3mLf&#10;HjF3wHb1aewGV0IP+3jNtHHop9vpYR7x1Qj9597ISYHv8ZAjKzAYOboJEOywa/jOG2SzxxiYWL5D&#10;7jrAZAf4+h5ENB8RJMFTK8dc/bNHis/uMawpKQzgtrdRD+3O2XWqStD3pYUTV9WhR9YTTEETE05W&#10;N5hoe8AH2Afe13ZfLYapwfwZe9BlJuP5HXCr35sQ+Lqt/IZbpApX5G+DPrjqae82e6/NkAFP8VwT&#10;WE33TTyH77cG6cjAE/jyhmCiMWGDvrmVxz6RbmPJmH9qiO8cfT76YVD/oCdZNMhOni2xlzwceUmV&#10;oXyGcDIvdGB44m3o6WIRdtCmwy4M4jaYiwtVU+aLje83Dz9R4gq6VB7khECc2wV8mWG6J/jDD9Gd&#10;cTxm/iOC1AP2PsN3nsFAB0Cf20Dzk/d02+E44ScPYXArdom8pq0KhyFzQ9dRq27jKu4xBZcYcHwI&#10;9AEz7fS3BBmVdoJ56Vv7g3aiNW2BDcCj7u2zAsbK9gDrPK6Yj9uSBImmq6y0sCDGbVlukVu4fI7O&#10;W113B89MUjSCAXymfSDzbJr6rWmH2haaMHZPCC2bLXKN7IEnsp3bV7TjPCzZQWRf/8jvBlPnwT4d&#10;dgOijQych3ggy1zNXO3tZtClY9lqGLALNpR3G6x8qsUF6gU4z55sTEOnmno8pUVU+OyWMRdjXXxa&#10;M54jDsqA3D5d9vAcwPMNGG9TDeKxdgk5QWTiAiF1O1vOTS0EsnreE+MX2GAbrq+YT25PIa63BYMy&#10;76ES+vQd4zRpJS7SnOuTXTC26nyALo7GHaoMP0zUMY475LwlKG/x0c/4TudJdsjwhmcrFY8Y1E2N&#10;fSM6aLYETMj4Gl6lanhAwR56LR7D83wa690Jf73lW+DStQcdbbCTRcyh1RjfftpBc3xVl30A5rjA&#10;nyHryjljLts3URw/Zpx/wJiRpcMO3/0Gvr+NZfEm+aceXKTf7Rrs5PZ1HLcfR7a5ic3qbawObwiK&#10;72NzILhuV/Fy08SL1UdxvLuLW+jhlpxU1TUEGzN1WwkU2KLx2e3VaAmyngIlaMOTkKUtY4Kf2Ir7&#10;R1XMlnx3V2BTsFHYUANQA0lxnoeIuOX2CI62v182HOM/rULHN6OzHT7B3sdWbxo4W701xKmX5T7K&#10;LT4JfdAM2Dc4O4I1PgtxR9DnDM6fX2OwJtB3BsZwDuUDJkAna/xKPnyW8Gi7chFTPNOl02hdrOl5&#10;fkYQ3BIPuNxj9WQJXtBLHBjHPcJ1TwDnoslYzIROqwNnCHRQf/fEEMcn0GKBKn4YK3QxxVyjRQyn&#10;j6OejiLbz/wCJpsxGWC7gO5iN6rxCNs9bnb4gF2y0XN0entvsoH7NsfwNE+3MP7RAvYQ0PFJ7dwm&#10;S9v9lpiAObKwRseslHqOrRmgq+7cWK338XqDXzABNn1OXPQ0JujzFj+KZUcuVsm/D+B5y7ysVwZ2&#10;AmpGsQPHbIj93gdfin0+1h+jTyZhi4p4EXtlu48Dc7FvprHBAfkwQL7Gtk/xQXtXwJB9k3h9vkm+&#10;tu3n+Cz8OrLb7vHY1Q4/tuCap9iEDf5lh6+wQvc2TsRw090k6s0bMArvjfqY42/G+GYrZgbMTTTa&#10;42NsOQKRkq0Uxx2MY9Ay/YwOLS0aa2MbrNp5jW7pFB6jo/oN4op6znuP4fljxnqNXcYv6Qjx3l0P&#10;xoUPqDSfwTT9KjbOZdIJOldje1xobbD5B/i33hyg+yl2YpzNlr9v4u12h84h69iQFuzQK/MQ21Yz&#10;JknSIhc21EoeF8cK7EEN/S6R0yvs0BQeXiJ4l5Ms3kFv1tDVPmQMmlgc37NfY3OYH/H1AJ65COKu&#10;mnQQA7bDxTpEDrriV/F7BfLWrRjD9g678SamBbgSWbQPqVjPLb5iDYtljYlnzLlyAfvI8+5a5mbF&#10;qzQWu0t6rsW2Fc1b5sYzoYMHBrpA4zbRDrsheOxMfu3uo0U2z1v8EsGvMaGL3FbhW/ggbtHHmKQd&#10;E18OJ8RYGGkPijKmtFcsig6N3ouL5xcxemYxyoB4Z85YL4kTkOPzxzGG3hW20/jVE+Ztv2GuQMPk&#10;4nQLXptD95l+FH/e4Pfrizwu0YGJ88FPpZ1a+mz09kyscd5y750x5Q45EJtxHd/Xn9nepWI+Jmc7&#10;8cmsiSeTUzzmHuZNXnDffN7FF+H3ZwQ8M+UUObZqWMc+RtbRvWoCfr4YxWzKvEZP4tg+QWaYsolY&#10;5E4sBhGwM9DeoSum6K7yaULXhQoehx2EP/i0VNjhIijjKKGHlX2p1y009NRPFz9dgMBj4ZNPMamb&#10;mINXinKaYsIMmvtMYz7MILKB/jKO0xadhwzuWABwYGuRP/g1m5YxnZinss2ABkU6Qh8uk/ZpR5l2&#10;HF6k95UidE35NHYyFYdWMl7HyMyEEL7vY5Q35uQHopV/t/NQIsgv+bBXfps4oTMldu2wH+DzsP88&#10;twIvMkXiVDAV98M74Dvn30m4/drPopTci/94/KxE7gl8ywpzRhCqY7JKx/nmEBIvnQCJK6jw+yGZ&#10;gRBbKQYGS8A3JQn46eDdYxynB4e3QeC2/L3HsW0IOjYQ9A5B2nHfoU4Bw2yz7zUTcmuYe3Iry7br&#10;4cMqNMTmrfS+J14I0pY4/yu+s+R5F4CyIQbJ3kb2arvCYk7ndTTTYXhEsEGwZZRmBE44IJsg2+ix&#10;BpBKYGBvbBWU7hhz5maPBbQUQzngvuO4VlgfPY/LxbNYTpaRTzTu3A/F6A7rwEJwzxV02aWKgbRK&#10;LeOgDaTh+TAHoRJKdATlh1jEvvh07D/7NHaf/F/F5ff9L2PyZ/+LeOcrfzE+/f0/FfHZH43R/E8A&#10;6q6MyLmDEMSEEr/dRPzf7lfx93/t4/inP/eH8Xd/49fiN3/9W/Hb37qLb91uYkuQ677xdApoqkDZ&#10;QzuCZQTGVZXUXcZKCBhr9t6DAOy5R+z60DcF4UN8eJLLWzAS5hpM2fTZhGsP4JDvqcwSupuvSg2m&#10;UUQDQ0uS3eKRZAUhTHKCMcsKDCS3M4SFssznIXlDZJscU2H2+VzDYwaCj7rHwdr4ukI+O6TXarm8&#10;BdCgTK2JS+TqoWE5/GVeVmkRVfKcy8hmBgQtYAVDQQDnFiH3tLv3Xb54gorN0TXIJzPNvDKekRTK&#10;YBhlNNZgtpCfF/cyKEFskkFwSyWxIUENAIef9vvyuG2rHxlNSjakvlWAmkRLgqpep4NOlTgxAzPv&#10;WLhNkvdMlqTEpUaMV+q9xLzdA25uU7MCdIMGBOEmQ3jongFoOgZ8avrC0lq1XSM+4HuDESZDgMD0&#10;dDIpww8vUpJHO6KTkEnMvUAPfI4nih7RU7dH6ugIZ50N/t+gAArwWTpSWTbyuAWvKeMZ8cy6xFEb&#10;RJTXABa30HjaL3RpMfI46rZHP3AaHpjSW4fdEpwiHxcEiovZMhnw0qbX0MH+gD4jbXFjAiZrz/Yn&#10;QZY7xmFC0GyHFXeZK+083xa3LXz2FNNyCI0BbzLJ3bEdQZ+ipg5pO+2f3uSjRDsT4Cbt8906+qN1&#10;6nX0OEpPRjYx5alxGuyTAA6eKhO1oB2qu8JiOskAt3JLDDf3ZERlr4cXbp/RUBO1KCTch0Eo8twD&#10;iqEJ2qZBSrhKzzk6ZnZPNVRn7CFpckl59Dj8O5hyxzisstpLx8QdxsFcaqtvBg3BoIDCw2EAI9C3&#10;c/V9CI8BgZCYMdlTjHtLX/TenUMGy0q7W3RGboNtoXWzT6uAB2x2i3yfXC0Fha8ZQ479cEWx0uFh&#10;24k04Nsdz1jCIw/1gEcEE4qXydop960AZgaunm49cqWNsTTYqDubbdm0fAzwArScygEBNjxw1RZe&#10;7+6hH4FH0Uyjmy8jWx4TCM2NOLEbzvbU3Ee/8fTLHUD5Lt7eAaxnt3HxaJ4qwez7dT1Gl5bIBzbi&#10;tf2AXI3G9g2tbB1iU3BaWO+447lIVHRT/BR8mw8IGgjw3A6UWXXH3ExkFNDcqQc076sr9EUbxv37&#10;fVwRiE1yfE9KUuHbmKuJuhP8vsc2vMIOrXgeb8MPLkHmbOtwxMfu81WS0yHzcxfNGt11C5pNpmus&#10;hrK+h35Zygqr8thi5ZJgIbNkWxtI8FXAmwxfZ/V5DUDwoIENIGHdLJEraIgttRfOCNnLcJ72GUzb&#10;5BGMlve+Dx0w4b8/HpFzQR7j462HA3OQXP62Ub8LbgYh3AVb7fYmbAL2A07FLTbhzHNOgPaM4MfT&#10;vGLNHNDdDjtrAFGDlNwK0Bn0dlZqMXaeY5J3g3aamCHMT1uHbvcFwdEq7sEPUJvgr4B/WFiud2Fr&#10;wJis7inEGYiNoFEALbxxRVZQ5yEU9qbNTXwKDPnbU61soSFoKwD6BhfHQx0z6O5WWg/00PcdMCIe&#10;wjFm3G4nTRXRCLKtOWr9asYLXW3t+9PeomAAMlRrjjMx0DjMsG3J+NxLJOx9gnjos77gBdcTUh7d&#10;JAxGGb6fkntZ8SbKtN2L8RIGVW7Zau11cuciMkEqXiCfxeV5Fw1YRMsiDVKPFvCQVSv6m1P+KLXS&#10;OKXAE/kaoVbNIO6RARPhbiUWSO5KpJbgorXK29V6Lu7Qk4HAmcDAqk2XYXPBu0EKQV4Pnumxtx02&#10;/2QVDbxIyUplKDkW5sxYDYoNNseMzybkw8MBW1DyjDE4kcABfXJbhv5OwJpORYRG9jFNC7bwo0V3&#10;rUpMux4YicGflUL257Ji6mqsz+Zh2i3GfoYu9oVJfVSZn6AchqVxHMVABguE8PqM1sSC/pxx2hvM&#10;bd7SStzGbFKQmtvuAEw5qCfo6BobR2Bpch0f/3hyZG7oO9847ytcHIE8etkNpM9b4KKh2DMmto5F&#10;v2GeXaz24J6pW/Xx9/Y7wucdizvwyBYdJ4AluOjOeG0rV21WPJxj99zabNkADF2YzAVD7bqEr+vT&#10;jCDrZewP92nUA2ysW5Dq7F0wEPRsGPMGGevu4rwj6MFGnMoN9MGWLvGHk6cx2m3BTMgMAtMvy3g+&#10;GceTQxM38M0T7fQ/xg24yNhgIw7YRSvwbWcgffVbC3TzMTb/t/h7s65Tg+onA1tYHOJas8m9uhF8&#10;bybRbLdINrqBjR7W3Fu7if602Br7CIf0S8kJ5N4GluifSZW6Ei+8z/MQlu4V8gK+UuHQVQ8EEucd&#10;infxb0+Rzdfoosm4PbqGL0AM7FWd48fcenQQhwGC3QFi43AXYlf4rYtZFRdg+pfJtLapz6heZ4K9&#10;Nll7aq/gNSw94YOQy8HU+lFk6YjsHT9O8md9uLhBHG78ZCP1Dl3fH7bgRgLdoTsKHoLpYgp2yKbY&#10;GXBHhrwUGz7j3jz/Dj3VF56x5Qte19jVvcEYvkQ75Qnt9uq1x2zJ+N8i7q+Z61Hbje10N0WHnfeQ&#10;Fg9VsRm5h+J5fKj+OfXBRF+b41Toit3BNswvod0ltsQTj7Gh8MfV3Aadeg3/xbou0nxifoNk53EL&#10;712MvMcot/ApbX9sasbJuHjZ6uER/vsJPL7lXluESL13sdsiiziDYPwubx2Qv2Iw55lWvBAPzvAz&#10;zKs43TI+sNoRHXMrZjWPHb666bd8/hCwgwbQe54LdnXr8hA6jUYE/Pz9sFMAnAIC61pP7ofOKYhV&#10;ro9xD3+OGXHeJTiHeM/exelAKa7XSfTaM+byEJteo8eMDX9fIfMueO0a7CN6PABX7lctPEBOsDma&#10;JQjAV7FxONoJPme0GMaUR9swX5tYwu/UBmD4DCzJ/bRZ4ObI0Ftjb3Td3TWO0+qmAzr9Bv+5Bjc2&#10;zHvFc+FirDA9r4AIbkXccN3aHWH4NosjbQXjVvsV4wUhpIXCtphAh0WciP2NOM74gLycMpZH8OLT&#10;cTu8hv743OkCvUUekNEuYasp9CxT9akxsVWB3QQ6o2AX6F9dHsCw2Fn0creVBthb5J3AIEqwXbZ7&#10;CbbBV9qqoLtBB1rwAvF48i1gAbPz2NgKW1xB1z32X7kYQJsRtoFL0HPIs8feq4dgD6syTQQyK76P&#10;fKJXmH94NYgZdM73K+QDHIfvrJCLaofvQkZbgIK+RTHsB8f4XqzaZ+Z9jDHZLlqNbpAr7F7ebmIH&#10;rraaH4+HbGPjobF9zRB5dBUdYSyePu5W4w7feoQ/2Xga49EoJXTT9lZkykpdE31xGKQKWHc9uYBz&#10;4HOrJsUkMCaAYWAfLCPPcLG+wz8cMTx4W3yWPhu5zK/i4lPEiO/+idjOfzxuqkfYMnR+O8fTHJj7&#10;IS3Wzd4rY/kEi7rmeffwa8+TsDG3YBkXRnBl6BDk99m8zth8dyWY9GLkxMn8FNxzV5OCEBafy1gt&#10;ZEGmzKektj/+Yx4Wg8xRmYG0Y5wyw2IKCymw+th63Zs6ZUxrdJS+mO7dY8tsC2aIlOEGF2N8PLLh&#10;Kd3aCIOlkr/FZ8ZNfMN8NXojfb0T7/DItD0/2SpGlzCsuQHmLuZ1TsiSeaJ04IZjEi8kXMRLemDG&#10;j9ilIxjIrd0uVFiFV4P7gZIxMC4lLnfBM4EG6Yadtdd2Srj92m/8bEqUedyrYN+HGrx4hP2IQFWB&#10;8LlS3f4j/nP8kCWt3A35zwgnNR5mkU4U5VrLPU0cbPl7h0HywIQ7hNiKtJOoNw1CCM3oFXyND0Rt&#10;s214zLdl7+5HngGER4AJHaIN790LfcFzryCKxzN7XLXb2ComZIIBlYsdgOQEyHHv/XkOcClGPAUj&#10;5NwRugbjk/qAQJwG0ATLMDwoAfd3v/0Og2QFyWQMoJ2+F+dHuI+rq5hOL6JcLAgwnyHcy7CabXU6&#10;pqymSRyTGIwQxXcuEAYmSiWrqFKDYJRKgbMR9tPrUXzx3Tz+wvN5/NQXnsT/9C8O4r/8gT8d/9GP&#10;T+In34v4PBjKck0roGS7Z9bFHs199S8i+/j/HOdf+cdx+y/+evzar/8Psf2lfxS7r//T6N58HX/Z&#10;AqhcQ8IZ8y1FNo1LejO6I2Mx0cdkk4GSXukUUuhjMjOdLiaf+R+mCeXVyKvu/A/jlrYAAbTTtljp&#10;icxYseI2jtTUUAfDk9LffheJN5ucMsRWlBncMr5KhIaAutKYknTKBIrqqUoFRqOEhx4tbkmrFTUm&#10;wPIDBoX3rSZKzRK59owCJrnB8T00mYepjMsDLwwK7AknMHHroUlWK7OUt7TqeN6k+52OmgUDZxUS&#10;JcXKWjly8DsYTLftFii3OaQTQdLa+fN9VUKLjM6mMcFeQBqO+Tug/Mx4TgRmqV8cDNDQ+60R+uSu&#10;NU3KCXnIABGuQGlwsgx4QEDBf5g7tOARKn+h0+b31KeO79tQ2wWLA3ORfyWO2X3yDfo6ODEWHmnD&#10;gpyA0n4obteVK3iR7xhQAAVkP/I3bh1QKF/5CRJw1fywk57cW0eZ5IcXN3VlQhKnbY/O1zlB69rg&#10;hw+OzFMnYPVCFVcpAdUTjJsA06m5LTRtX0SO+hGfYWgzpNxDDObVLPphw5zgL0F1anjabaCJtMJl&#10;KnApom5ScO4rNcz33uiZSUyr69KJnPBlgMyVmQkCPRR6bsIaZlmybaLAnxpoG9OaWLB/liv/J2RK&#10;m2cpcSqRxqF6iqInwVkSZcIBdJ5AfWZHereTBsFPoi3PVl+wRQa4OxPDyJ8B8TU6M31Sxq1I/R46&#10;qBPQWt568Ifb1F1prvImVUs0NfLvyZOABplWWiKRloYJCJjvCCvk+P1NOangvYsTlsB3AnoAqUnq&#10;lLTA+LkNisc8yBn0SVt7sYNp7Q8H7elYVpxZjm1fsK77EFquuR6XyE0q0IE77DDbMRy3cTmqYzky&#10;ESXQkElWXCHbJqr4/RZD6/bcaqLqQyuC1AFykvTUsmyNUifIlg5tjPnedFzFBL28xf6fOnsREVBM&#10;8C3W30Fq48QV8jYCLLj9r8D2GtAbix0MepCNU7OM9hPX2O3/MG6//ysx+Nxfifn1d8fFsw/i6hOL&#10;eHx9xdizeJwP4vX7+Ja7+yDGwWgAYEy8IEOuss6RYcGDJxO0O2QAHbeRrqjOhIpJ+mvGpMPdMR7L&#10;/K1EEFxVg0vo0MSCy/XSBhMBKLXfYs11Pbz2uPO0tVfbAE/AE0m3Uw8JjE6PbXoMidxafIPfPaF/&#10;gtghvNwgSxu3TnB9Bj7F7NjuENvJuI3JBRI1ATzcPTfY4oCWyI5gpRrjj5nPWf6gQ3hKnu6XBRz4&#10;5P4RNneGPC+hyS5tT9sxd2XFtIb+bIdt9MSyvFvGCf2yp10AKKcwYgV9bpj2NfPYEdh+DICyV63J&#10;MnuCWk3Vn6p4CyK1r47bV63INBfdcl06Pt8KOhdS+L3RT6ATqfkw94dLeBcCbG0vtBQAQ73kl+zB&#10;KXjVciYQFVtckItJzI/vjwfQFjzQYYtU46gvCDQJS5A37kbAgC1GtwM/5UEvQ8Y3qLBF8irJn1WO&#10;+gl0nM9cFKnRtwmO+pZxiCFbZGaF2ByxI7ZVMC414S32ceHogOwN8XfrLWAaPs+VqZ0CGA/Vfeju&#10;CZ3Qb3uCWMc1DTa0Pq9jfh4SPBOEMTerEay8ty1Ew7hGKIUrtk/RzxXzPSPP5RSa6KMJRFv4n3wS&#10;HJ8S5JxihfoNGAtjBWTbV6vGpqiLonsP/OjbLXIw5roL+A4tsf9WvOYEZJ5+7SmHJnJTo+F+hl6s&#10;0W/kSiUywcqcc2xS8URbM0N+4SN084TQLG9Tqw8iGuzsBLqjZ6BZT6Ts4U/JPT1tOi2QOA7ppFyD&#10;zYoWX6NMCm65H5ch2NrkaZST9yO/gF530AebaDX0OQFcPa6+Wzxy4Hn8NOpseSbjtJ9O8peA1nMH&#10;bbC7ldu7CFZS9Qz2ycprT4sb4q88cZhQDX0mQMbOnZEdx76fDeJZMY6aOdoynlkiwwxejAP+yLdW&#10;teLjHDti+d6xigV47Pf5fcqcRjjmt/B1v1ulqvox/sFTvU16eghIPivjs2Jh5La1Wgs5zgi6lwh0&#10;2oaDLJdARfuY3ntoAPLXaHOxzR5us69nscFXN7s14xcjgK3Q9wkCXto6oqxjQ0Adu0f4nlssLwE+&#10;c5gAWrabC2zzXTTMozlU2BEXKl3EJWAaDPBR+BF3rhCEZ+WGgBRdVA+RkT02rOy3YGBlCFvQwXOr&#10;/6GTPeusvtfWbmBmMZ6B76En8qnR91kGLS7wNsyvOW3SgQHOyyqc2iCXuVgZm3M/28Uc0UPYgllC&#10;GuH5Er7kE8bY3gWxc5QbZAPddRt03OCXsQAm36+QhYctRE3c3yrbfPcxdiW7xG6ha8oKNo5H8cRb&#10;cJ92HQMA0T0FN/JXcXYrFDpSMEaog/y8Aw9xhPb+G0MPZNrKG6Qs9vgw25Z4oMLFgZgJFTRmcVzV&#10;aByfwSaknqDMx0UWbpy2AWfQ0UPE4ohem3Djb1t7mAjv8xnv61+QbfxTWiy2ehu/I45LfWSV5+/Q&#10;uCPGGmBzMrCiVa02/PY0bavJe3E0z+7w2akh/dtTfA0evN3k8Rxb08+wQcipizZmzE7lNnYDdBHi&#10;lzjtDfgJ5kY+9tlLfCtjRsa7vXxGpeBL04zSHNz65jbYmSfDaK+Qn1ODHoGHPPncA0hq6DNB/++R&#10;4Xv0d8s83Qb+KfTnAv7aR3bKvPWR7ng6QMdySIyHjyzzXVTi4QFY075zYKBUAYOeePiNiSP7ZedW&#10;MSJbd4xBuro13qrtC/zjGB11a7i9qi94edgaZhlbNU2xAsAUnvMedtITnV18m7vweoIu/FQnzpap&#10;tt9A/tERAoN0+ic+xoYwJoZcKC2IX09gy2o8SUUQLjTfcC0eHaiCDGLXxT0ezPGASbFnsNQ+w/a3&#10;TnFd8nfQG3nTRuv00iKonezRxyFzGRynyB9oUrvM8Dvk20v93nycx3ujMmYMABWPy2kfj2dZPB3u&#10;4tE8R6fqeB/ZuYbui9koZmP8CXQdp1iRmBGbWo0uop5cQfPHDI6f/UXcifUr4jH8xLmeRq3vQl5u&#10;ATGvwLPb4wD+4euRQ3uXpXYn8BMhiCHYo+T9KXhjYpxH7G6S2bl76J0LaibjPeyjw46dp+CY6Ry3&#10;P0VO58ScPPMyi89hQy+xTa/wOxv0Llv5PHTlEe9Di+H9AeyAzcLW3e23cXNfxLFETp9Ai3wYJ2xG&#10;wJP+ORx5+hl88PeAGQboID4QQ9uKEfCRFlYcN1XcEktukVsPxLEvuNvBzZ+m3W+MtUXerKA8VmPs&#10;JJgeJrgIJI7h7aSzOb61A8/pP/VjJt3O2yxukIdv40y2yMs1MpeDzaczqFsz79PzGIGxFvUevznG&#10;FuKzu9toN/hH6Fyi14wk2u02VU27CLGBRvam9tAR22NhWZAdF0YGMb4exFNwxZQ44SFyRs7giXG+&#10;fXH9Jy5z8dTWYqIzGI1MIYe8V6MvqVdkC47BXKbFReZVGDdBECsexRYGvCkZ6fORBeU+7Y7jnzvl&#10;NDdea/rA5GfLM90VlGQAO4fwcSE/wWhWdzIixgCO5jsJYzDWjp+HCfE0Mv2Mcc3UKe4P7Er6LV5V&#10;x1xQTQeA8n5ihvGOmBk5SNWjLmzgj2twy9A4FBuQFseNh/iOff7rcvnQw+3/+Lf+21jtEKINQU1q&#10;kszNUV5PzBgi0DaMHUKgIeAjH55iwiDUY3wmBkWCqM9MmPf8D/qPsCToHu5Al2EqgUBLAP1wGiOj&#10;4J7Gjzbd1nGaHbYMReeZ+pugyB4xXNiPAwImc4ARqwmKrcSzj5Vgoms2BJPAcO7jKtgDTTD4NnFI&#10;aPeYSrw9tMEqi3RsPQKSTjI7z6MeLABpiE12HzMi42GBgZmX8Y5JvtFVvAbguE23uwfIygAbgjsa&#10;J8o/ppQEiqnAHIANAmaiy6A7iRsDGphYmE9j/PRZ/GWe1/zJp/Hld67josYILS5xxDhI07bf+YdP&#10;wZVHbN9GfJV7rzar+Pi3ivj4w5+J1aufi/tvA+TOKxyQczUdwbPgm1vVBjwXKhOgcYMkHPyAXgYH&#10;JmkspzV5JFD2OriV/mcAnMA+czTryzRxgryP0hVJSZALAwKCKy7hxWfwNc+5D47SQP3sqq+0Fbz7&#10;bAEVcoRmIAe84Lmn3lYEA2cCODAk13KvNFYUHKW0urDgHpqBnnFYquqqtNvmDE4vuJ3VT9gL5IJn&#10;IX+u8AhGckLzzK1hbiEWhLjKyT9PHOlT0MgfMOphhakDuMAv3hsix4VBCH94F5M4npqi3rvFNuMl&#10;+HeOUBLZ5DPomY7756ap8bOGhc+tfDPBmjL+PEM/4Slvyn4Q+IpzDOjMXQsIkhIbZKcxwUsNF+Bd&#10;zGvvB+wQfMjCHkJWs9iPwBUq/DY3ULl5HvfdQ7s+rQzxOSBqgREJ9OBgplmwDj/OyOxeGeZah3Fm&#10;HnsMd+rfpGM28cw4ZJ1zzl2Z4Rkd+unKgDIuyGvRsx6d0+j1RPHX8MPr1zwqARh13qDDbVkEi3uu&#10;dbvIgODKoDitMuQQgCCp4N7O3W0Dzn/E225DOsLTAmAr7xKoR4Y98TArFthVAbCHBDgJxuy9MHhW&#10;Alr9l/qyOAkBuDJeE9TJiCOgmLGfcXDyaYTTHQzOxLvwfW3SjvGXE5wOfEO5TExmgOwCEGalS9e9&#10;DskKBItbAsqBgTCgFRapWC4fEKR06DXyOpzE3gDTJB1jeVd+ParjxmrIOwNZt7K4Bg77Vf32O1Um&#10;lX2zcuwtDvNUxdaSAJzHxKQK03Rbhad25qfbdIKslZ3KbG0FyHiJTdVT3US7EqgAqrDbWwCswdmQ&#10;YN9DEQbwa4tHa5s3yC/wcH8FmAK4AS479yzzuX1k1PEKWgyZWyMwIDCXx55QPYA3gwU2h7naPLTf&#10;3seBOdlXKKu5u75hecnn0JfpQmLkDL0ZtDE3aSPYgvG3XDdBj5YAOA+ZyVav4xsMIa2CMZepWdSG&#10;0ITntNiXVpvnC9nyNGybvp94rkWDl/19/PAnn8ZX/vIyZpOfwLaO+PAKom2QE5nDT+R/Df/34xfx&#10;f/lXBO5/+2fi29DQHkwZNr+CP65c5udp9AssK/Zou5XjpzRvKIKePeZ95A875Za185igD76XyG8z&#10;QU7ap7xehkfD5+M+nQ7mdjz7RH6AzB0BslbW3qN72pQWGzuCL3l5HwOc2pGoouGZjxCOHQ7c06zt&#10;BeFJ1WNswR4HfK6uYrhxMWGTgL3AwC1U1RAwdWdVxCymBAlYQcZ7jYQAZjLsB/MsXOfiC7ZBeAz9&#10;0bC4haYTeJ3X13ELMQtLKbCvS+jVnZAxgpWCyKpBFpX9uQ5fGkCPDtmzEnx0KuLQjZDR17Fknu2Z&#10;37HD+nwTjvqCgclE7KHb4lzgg6j4WXQC2bBCzp5nmZ1yAYCoPOBxhE06pC2zB2zRLe9doE85oLVG&#10;qO7QgTP2wGKDJwYtzO8F4LZz+zE0M6Xvibwatudcsz1XsS4OSTeqepGCN8wp/wi64MMJMGkl23YF&#10;z7EprnimhAv2PsYEFVy/c7EmCMCR7UF3hyYtYiXAsuTgtEkBVNe9RWcINohU+tNb7F7N89CrYo4e&#10;7bGL+NF+FjW09lAoT8K0Ir08bAF7BG0CvAH+Aexjr72seYsuPYnTDv3CNtmTqzARjD9eneYxHQ4t&#10;Com3OLep1V0Ec56AeFrLa4IgfRuyHKN5HJhXt2JMQwJu9KK43xKMYjcZXjptFX6NNGoSpoKC+Gz7&#10;CcmPo1WOpwU0xd6eceA4NIvXBNcoarwWv5ngggba3sGEoImAagug6OGpFYgp4Tb3UC0eAX9SY2re&#10;P9v3Aln2pDucBLoFj5HPlFxHD7gpQXodi+MhXh+a5DJNHEysEB8XsUXPaoKiAvvTueWd+a7xpRcu&#10;bE0ZL3jA0xSZaaro/bZb9rj3c4LK6WwaM3Txd5hS0dyHle47ewpVj8M+qhPscU6w0+Mj04EkhT1x&#10;mZ/3RKY7n7Ft0nYXcaZ95t5gu+b2fQTXIgWQE50AK6Ax+LgasD+I0co+dHwfkcf8Mjav4Vn7t9jR&#10;YVxYzYZMvRZ0gZv67nnCBi2B3eG8wNcIaD4mgBpFdT1GzVDkF1yb9KhMiWMxUo2NOpv8yNextcng&#10;5gmkbmIshuofYd926OodJM5iC7td5LTBhRXV+tU5AtG0b5HVBUGciBMczIAzeYaPHHLP6uK9GG9f&#10;Ewxi8Kf4N+TTCpAd80twBBoO0aW32H9PsdMsFBjxBYJ1MABijo/VV3TB0y4/QiCtVirhU7Xcc0ub&#10;pg/AHvvExxMBz7FYY3uxd/sy9R1D8pFpbIpgF4zA7MA2kxiB8TeMtdtPIAayRRB9xC6MF+jX+i5u&#10;iSsqcP/jwQXu4h3m+HvxUWW1wuN4bwZOwk416z3jBEsSjHvwzgBdm4CHxE726HqDemWTt+gCgen9&#10;BJp4QAKhYnERHyLz8/2reGdaxkcr/C92cQE9XCDb4G9HBNlL6Hgrdo1nMb8yBlrE8huMM/swtsoR&#10;HCnzY7xBNyzPd0GxwphPsJHbM7YLrCBNYyjuRjvwmwa6Y/0pmNDT7DGh0Aabhu9iyua+wJL6eejO&#10;Z7jhFMN5cn2Rv4nRFTQeesopOIsgOd/yvaHRWB/v3uC/Ri/jFvuQd5fJdkz7CTb1NXYDf9GP40P8&#10;QIdwgyawWcd4hD6u98t4uV5hQzbIPbjuwLjLQzyGL/YaxdwT9GDrtXuDQzTQt8a+zPnZgJm6/w9h&#10;fxYszZbd92ErszKzKms80zfeqWcADXSjAZIQCZAgAM7mJMoiFUHJDMtUhBy2gg8Oh8MOhcPvfrFl&#10;O/xiihGWFaJMgrRgCxxAAAQBgpgHggAajR5uT3f6pnNOzVmVmeXfb9elFH4A/d2uPudUZWXuvfZa&#10;//Vfe6+9NuOdV0Rho8todzX2sorHcNWKWBFKTTsX8Uze2xxiCc4X8O1LZ2TgZNaKlH8e4L4V4OfE&#10;uCfJy6Gcfz+AH5didbOCg2Iz2MiG6z1AyJjW7aPW1I38in6i1MddbFCpHL47d54Q2ctJ+u0Rv42P&#10;GS3jLXR9v93FV7DHvJvGEf9pAaI5Y59OZuc2CWe5v6tO1mAeQPjG6HF/vOEzONrkGZ9xRQOuwqfN&#10;mtyAL3n2xjn+wielkp8D5GD7skXyXR46xFCnoFJ3a5IsYk464KJ+EAM7uedJLB48kMoGOVbI2sw9&#10;C/m39MttzCYseKCEE9uWt0Hl4opnD/BFLuxk8EwX/U/IbUcsvYKo1cSUczHfSVbui/vAtaM/x6+l&#10;BekD+iJeeoAib8cW/OEWKabzUDnnGgydGEow1rrsjBS+YEzf5Ctb4oNbdGZYFXhk5LDq4z03qOzE&#10;YvAJzHAnVws3AKHiEjw6TM6HbYxezuLtHXym3RL347cXiyjfeC0WryHvb3Tx8l+hi9svx5KxusX6&#10;5osyXoNEdPDs8n282wcvYrpYR/mp1+Epb0X53m3sl78T93eM22oTa55/dMUZzOk2Tp6t4Q7gFmM0&#10;Ad8s8+JkkHVbXTHdoX8tAp+AEW4jVg5OOBsvTsQbdGO9BSMYO3cdSkkM9HNXdh+iP/lFXNA/5z5u&#10;kMlDdN2Dxaw1Nti/inueuQdjU70+48VsEjOcyQjFNYt7e4/atOgLsncx1EnabMc47Lfw/iP2cRnD&#10;m8u4fpP3e2LOW/jeTtDDFhkj+UA6iZV76edNNJBgODnopLz44kKhddDoFFzbwdXhMk6Mp3E3VDc9&#10;W+6A6dI//kd/5QdmlEHp0Gnkhk+SdlpjyXI17oxMGcIIJe2MQi6EkThVbVad9g/G1TiGvmNkvMfj&#10;sVVgIa7gW4PtKLbg6hoAdF4lxYy0ywQY43JjeGNCqCoy9J5iNNeAwx7g4ESgcwDpBGZwwq/zg77Q&#10;7/zROcPtl37zZ6MCqIeQ4BlgdQ0IzABOt5OaseOJY6ZNlwCuM9aDKcSQAd3CcK3Xs+ZBazqBHqTZ&#10;WxMyXLA1GyDV7HIFm3ukGlCnBcp6Gf0lAfAYATbck6DUlZijqIAjJ+xNRHNA4CKRMeCn74AMwTOD&#10;uwNwnITQWW5geq4udWqcW6kkvR/OOrrVQDJbnJYxgTzMEcIFn88R8GxIoEE/byazKObj2AGSrtpe&#10;DK6jXFxFVV8ASotY8Z2Xuyy2GHCqPYETMj3aiYuUqmhbPxSoyp8KTvOdTWYFuYdxeoijv/jrcf29&#10;fzke/vk/G5/5Az8U3/pd3xMPv/3TcX3xEXjbA9ptSiWC5xspmmzeJWD4UnzxNz8f7//Tn4l/9vl/&#10;Frf/4p/Gs8//o9h947ejJzIaEDjWBERmMDgV6QSpiiEnQ/QoJ7fl91RPhTedMHNyU/135aNUE1Fa&#10;kf5EAGL9Hv9hJnyHXmEZ1lcbAujOSMt1DZrMqPIae5xq4kA4Ur0NtRZS2h+dLNCZ8B+3NED0JT2z&#10;jor3cxLJbYwnZJlSUgUAJdkfGFdk6wr6EQLFfc5bBbVUPqfNZj06h2o/wRAMEUMWiB0H2puMljF3&#10;JblBlo31BXoCGMgNihLWM0qz5hg2IUUKEiW7SccAd6AjWpy/SWZcxXuCEu0EuNJR1BIrCKrey3jU&#10;FUUzmTQsM7I0RicINdA0489AoKrpdzNbnARKW3oNMPzcyUVIlh3KNHKe4TYoswwt8n8i0G08hQz7&#10;Aj8wdLdbm1GZQ+ABjAlOhzaZ3bQC9KK/Imqe8f6IwJ0AjEAvTcgSJLhY7MSURS1zbBfxoSOneEB3&#10;TK3fpkkc2giQucLpuA4geU5Op0MeerHAlHn7KxieQRG45jr0gXu4fYlb8p73AA0BUjMgwd8Yd2Zl&#10;VJAnCJNLCOocjoYr+X2L7jDW9OsEgFk/0Sw1s7fGkI2ePrgFwePQh/nQGD1Nbqg3TjK7guvzUzaE&#10;7eV6i9Z6HLTBlQcteJT+Ke75rqECzo7xMCCtHT8GqUT2KeMQ1uWKhdGPOjoyiOsbiIBshjYQ4PWD&#10;K0iVAIxD3b3iWcgZUp/rTNAVtzx1roLRd1dH8X0u3qdFgUvG0sltt+9NQPphSfDsyoEZLxPk6sQE&#10;36nQjbxZxGg2wiFwL9prfzyx1Yn/FZhpfbccW91jo8TRiaA5OWlGBDQDDDymudw97cZ6ziufmQG9&#10;oTFtRPeAfcaV3zEsWsH9zGPSoTxIEzlmfaqvLlBkBgPaCyrr8JkdlBNwWpi4I6A220Jy6wlukl+z&#10;YjMnBZCJTrk0+xL76d2iUM2RGYEach9yPfwh7rnXqtjGE/RvTGCNt4klxNlFgKdOUEJGRjDqVEp9&#10;jOymQ2yiSoFkXVbx4M3/OD72H/3pePrgBwjAn9Ax8dUA6xJb9/UovYrxw5i9fYwf/tEcnfk8ckXT&#10;xBaCRif6ika5oevode4kVjmE8NT4xHOATXSLsDeQJ5deblNw7qp0RmDVmkngyqcnuGL/Bb0AObHr&#10;W+KgK8aKsaC9BWO5BLc7t4YgzAf4vLrZxgdOPKGj4raFgjtYrdaK1PGVTiB/iON7iCyRyQ557ng/&#10;1b8Dw5S3CyWAQKpT17ZjxtBDDbAXIxn65aRGjv6MnQbQNgjeNxC7TgwsFpBZsIdA4kTQOkD/kxXx&#10;fWIT7pOnDEw3R3VDscVanIwNdrfE+Odg3AXg6NZ3e2+28Ew7B7OtaZcy4wiaxF1uQ5vxD0KAfWKs&#10;XBl1G7agalaqJFIfIGb36OIpZUON0SGzttC1pM9mgdFmWJ3Fez3t0ENVCsZCnLTAsHNua5y0E/cV&#10;8nIbuFsMb9FZT6aVcLrKPMW+UoYMbLGEaGTYu1kKPJT+8C8ROPwjeGPQ5ha8Rgam/BhT66U84nNL&#10;V7g9vnUhgO8q65zgIute8n4C3dQviaiZZn1tQIucGJsBen5AJ3IDrazGbvmsf4isDPmahE+9WH2F&#10;T7OtPHsgcd1vUm2skXaPP4WcEQgxdlq7GbNiMSBpXcoIMzl2EHrHAwxFnm3K1JkTTDkFS9/ERBdw&#10;nDRAbq4OJ29L+629lU4X13CRW8szW7C7BmeLzGL/yE0/4gQF+ujOBk8m5K5Jl7rTPGXGugXGWqkl&#10;NsSVfIod4iOrme7ZBUT6CZa0tPmEjzADfY99ecBWN5jFCO5mxqm41xAUl+3XkLRbkvVFyIv2V7W+&#10;1C2LTqqaZ839GFJ127rAQ55lBvWOaNIDKBwthizqmRks/I2+TJBIldFm7jsarfEDE+xBTMWHF/AM&#10;j7AkujGbMTF9sNid9hXfL8tL5OECBrLMxshvyt+Mj4E37TH1VDyIagk5xW+vz3rgvJ7blot2EUsw&#10;M2WIcP8OfWv3+B58nKcyVoMKPkSH0Neu+ATjcs39kR/4Yxar5USQBrZhfTM4BbplzVnr6N7wXU+f&#10;7BjjBh1aMWbfKudDF7/B94eMi4HNDF13u+wdODxlTLQf5wKtQzQDg14aGa+u+HsdzWCJ3oxNAKGv&#10;DdeVcajx++IZ+Jn4H88qaf/ARUz9Bu1LNaPBjzbbIcpVHPcvwhOvqzk2B78vth/qEYGndZMSUSvB&#10;EjDagtduqZELuOg3QccmjPMt+l8Mm3h0yMITEZ1ccpFHvPDfnOvnj7FnItrqRRYvCQaP3G8LJn4E&#10;nb4o5/Eu13R3YC+Yu8WHHZBnTZ8tkG3dwM1xC7bgO5BXjl7kTn7v0bc06YcfgXfsaLO1vWZg/x5e&#10;tB+ju9kUu4QjIusSXjOGf5jttgNoPR29R6fu9+Dw4T6u4IUbM7pSUAnvQq+xfnDQSQcnadE3dHMG&#10;Fpox77pZQaBswfET9up/e3BRncFBRKctOZOCz+n26DgyR+n4rvati2CMUMAJ7eqIxZwMMaNkzfPk&#10;NGb/oq2xRSawRP6DPyJTs63z7THW2yY24CujgY6P0mEzLg5Z0qAbfAqfCU6Uz9MEWDiR3a1oA3fE&#10;l+gWtI1GnISXoG7YI1wQGXsi7wZwKNobeBHcDBrvZLb1Z90KuKSNW+JIvp44JSwD+2CMkv9A5ui3&#10;tmAds8EI/4UKeaqku3VcBG9OnvS9TLsDnIy0X0eDGexxB841Zp1hA+Iut6Kv+ODkO8+e3kv1EboM&#10;s5Tz3T4+gBitncigr+5omdJDwnp8u9wKLuR3nBhjXEyO0P9bW3poDLS7J87ZxukSO8PGKvTACXDj&#10;NDeLe9L3Y3B3gk3VjNEU3SjRzRLunhZ0HWsnu7DpKW12cYRLzmNFO3Lu0h/fp39gGHzEUjogBTaJ&#10;bvBS5+UWNTIaD+GztGFGHHXBM2dTfD0Y6cEKSgqnkHyXdQqK0TTKesJP2+GEHrfDXgiwo6un2MiT&#10;OE0fQ1Mex3D+KEbzBXg7jmk9jgV+ewHmL7BVCC8YTbshCVNxNQUYLvrjB7CBhrYdnKTNZ/iakjHL&#10;4ERgDM+1hvYA/50yo8ABSxY9Gg9iXtdIfxS7213cv2xi5Umm20M8xzZXd3A9xr75BNfR3stnq9iv&#10;VuiVOg4nH8OBweIRupHqf9GWzBmbepZOrS/1++MpmFOlGMDMqwL9g97hC4R6YjfG2IlN/6nrenXL&#10;5nBZWsR7cH2Mjz/C99Wvx2m/iMHOHUrYAnpnUssOG7GOJiaKOPAh4LK7Sgrs0ux7t7Y3uCPrid6B&#10;GS+W2AW+aUtMATNFz505wB7AR7Na8x3fOVhegHeNk4RGdDNHUQp9GAboCfCWfhngdwZNA1fA16Nn&#10;l1xc65OwP6/XDRmT5MRqLkaMkE/N33hU7AZfSfvkBJI/42qawfPQHdQNpwTGwMOcUEQW1h83IzZt&#10;E+VjS/UYjzj3gvKCC7YVjHXml+9lYHZG5528hSiAGQ4SX6TP9slsa9uWynphP4lVgwvQ3hQHpcgQ&#10;O/Z5yf6VlbzPeQt8pfMictJTxXXEeGniDw7hIKqW8qAU//viu8bI7tigdVGgn+cJt9/4RT7QMcxR&#10;iMuoUJ60ssqgoqKENjyUxu5Q5j0NdsVgtTzG3V0bdxjjnpbqQHudKB1QMDw1PdQAr4DQu+10QtAy&#10;JPDprrgjRL1ikF3Nd6Jvzygt+eYJx1MxQPmcIAPHN9pwG2uibddxWG/Do6p1tk7wFBCty2mOsdNO&#10;vuOe8ArjU43S7KeGQBvytkJh6kScHacM8M/ihj5C2gHuY/IQABPK13AN8Qr9ivgGxvdsjfFudc6S&#10;BCcVGD0FDrDIaOytNNyTx0Y44R5i932zffxP3sjiz/3xcfzPvncYf+k7Pxd/6gfr+IHXyvjs5TBu&#10;CIw9lddB+Nf/WkDvdvVT8d7PvB/f+J2/Fz//s/88fvef/0b87td+K56/+yJW97s4biDutE3nk/qB&#10;iNOJogNCa5yAAG3fvUAn4WSbLtkix61WwFjAmVKgID5aj81AwCwW/zl54emoBQBHpIER8wCuV2FP&#10;BQavsSBPNYJb8WZLEHoiiCxxUpI5lFtZqLB4Iif5ZK0Sx+REfA4gbdBlFhYPTkaq8fiYHthRZwR6&#10;LgPHUHAa6gRQIrAAbF4C4gTxZjRs6GPurJdG56O4pMeA257wwqDCGXGN0Nl2Wu2EYxIaoJEBECec&#10;vychZm5LA7ysu2YAZmFKMy3cOqUBpnRawE7z3CNv6wtaUN06KYQqafzFTl1XZo0fgDbQrSwRSUgt&#10;jTNj09RzU4ytq+OEi9laFY3eQ5BM3SUU471zf9MJuDzfbd6udst4XflzZc36eE5ge51Zi+Kwx4Kj&#10;xYyF22IYX4LFtVmdgNsUuefjUQIWJ/gEtPy4oU04XIM62mdw54SOk4LW1jpPVktuC67HyfAdi1Na&#10;LNjBUrcwLweJXtMXZOK06onP07YWybdZf64oIyWzaZy4HUAA3HrnKoQn6JnWm+rpQfKUMCyQQAks&#10;cRuQ30kEcEHg8hRbhUh4Dc8x8G8MtvnLsU16h6xG6KyqJTG0jpSTq54ghoRjB3nzAIcKHU+TrhA/&#10;Vcs6HEeJMYTVulFuFTMbACXhIciG4bdW1phrh8jG0zJ1FH3mIoFbz7CIjvEeO6PNs8wMwLFad6yD&#10;iEm8rD3gio8TqHZBB3tEV0AsHtHEc4KaDeNQ8hxV2hUha2oN6kFcIAOzcp1YyXG8+X4We6PR7ACu&#10;QUAhSsnSHQMcmfWXOnB0zXutk4Yopxl/YiIqy9+MO7qlDHWidYMOVFsQTMfNZ1zPcNPWL/O9lwlX&#10;raknEXOiZEeHnMAwS8PAwHpnXJ4yWq8JBh5OT3GJ/aetLMchduSkBKNLBDBwEpb3JcKDI87RBRdk&#10;nZ2eQSzAEWxebC130ziUT2NXr+Po0iay2mFPDdhtkVJtyW2friJl6Pph8CD+Dx95I/6t//BT8cZk&#10;TNs09n/Dv3e55Y//7+MfPf852vEEm1rRthU4Z0aSRBu8JYxYTPFDgyvwUx1hrAhutwQKbY1cCbQq&#10;xg03GWvBhfZ1YiF406cV3DXfxZFgPweus8h0UUPswL9ihz0zxk5QRvuc/8N+Bwfs7TYF/rLTDmIl&#10;YfaQELFlb+0ds9UYQ/2xp3DeOu6ovyQ71Z4Q83l/zbhYb+MKLDXQaxmPDpIQ3QzdVy9pO2Pi95rW&#10;WpUPY4vPz4wW8IFDPu+Pe3SAPpjPnUguBMNgBdxKWw1QclfEHxOQrYc1/d4lUmmQIQmeoCOteoa+&#10;iJvWAtIGtnzfpSKVbIO+HjDYBX2yAtiW8YdKRmtQruGInWCWwXiL7bk8b7ZQd1rha8cQ34Z4TOpI&#10;K8G3dBov42emDPQOfXXBDQO2XqE+BL1zhVMhptO1waqSgMfJ2/xEMCAp5z2nm3baFyQ1R+csRN67&#10;rQ2/Uhow7ni2XENSdpgkm5vSN2tkijbKwJNdXZyowfwC+9tjq/otD49wcr8Qx8FBrddFA2uPqRNj&#10;OIT1hfSpqWYu+HahX0QcraetgumWUPC0rkouoq/DRCyYLIZfgN2LuojxvkI/kD+4bW6GGbBd/iD6&#10;NXqGDqfTPXf0k3EaTMqoef4ObMjzTYzRG+vqdoV5ncoXzkX/zNDK0EtZdcqSSRN/yBM5d2ZPcq9p&#10;Igd1HNGJNGlN4H1qnDxwYgkvlbCTvwn2G8ekHXGfJoboWIesOnmi/m7CM2in5ULSYthBGzNPht8Z&#10;0tYtc3BHt0Li7VLwehiD3e1lOoXxAMdMdkTQU7gfan8fe/pkjUOzyxzLqlrFaDEn+EN/8zdjZdBJ&#10;f5wM09cu8E0jF67wIQu3082zeIHNLPDFNzx75WE8YBNDhTzQJ9q0RIct29Git+ryCCzGO+B/1D/Q&#10;Ep0x8M657iH39cTf4eUkHjOeJwKZJTZ4lJOMW56B72Fc9g9HBH88ZOnENz6F+5bWPEUOa/TVOp5X&#10;2D8SRMceR6WcsV9xxzzAdtSk4OeKAPgxNqKOzAvCdfqdzWcp22sJHlRlGzMzibnXEf0J5FAOVvj/&#10;XdRjgvCe6+nGGBnlu68TwOGPSmyHAPM4GMML3sEPSBEmZ78jnxlc0F4XpvB6tCcjKO2OkzTJM2AM&#10;cnRNLBvS/wmcYIefP3R1vIvqYwUEfHk6vKLY8hn6sMV23Z66OmA7yMrMrB3YuIPDafuWr9jTPk+V&#10;XmJzNf1tPbVPu0SG8qqRPltdo61mUEV5FbtXC/4+EORix9n7jCe3I97pqkfoq7qHHk9q9HOaOEyJ&#10;L3dyb4hN7zcT2rMFT3dRVleJlx83x3ihTImiC+6jxyym+EADN8a0nnMvOIN80/W9TP+HxjKIlrXC&#10;guizk6LGO+UdeIDOE+vIp8b0rXQBC2yTs3vonLXj3KYmBg/g706oZYdpDK/RdRcAwTZMNmWIWcIn&#10;TdwmKNTuwKUMHEPfVFPXzy/53dqY76Pc/WaQTpTUNxoE99oev6ft6gjKc8bcHWOR+lPxPMULbp+X&#10;5wCBjPkSm13xvBF+AR6U3Uc2gU/IV/ElZuO1wxn8a55iQX1Gg55YJsV56ILfuSn4B66CA52TMBeL&#10;mPH5AY6JhNAZXgf4IrpUyiPxa2iLngEZjRlbY41l1NiC93JnRT5bwJfBZf0p2mbpo5fIJmNs6R76&#10;j2owFmbnp8VzX6Mirnn+VE6FbAYDeCC+wEkD6w6aVenp/4iDcaHx3CcdvKZ/qYjT4HRTxqNEd3c8&#10;hwgg8bQOlNhz3QGceYg83XWzs13c02L/A3cJ8Hyt34WQE9jatQlZ0Cn6auYc+tEPTT7xReP5VNlZ&#10;m7QZF6kW6SUN0sc5WTBErNYyVXYfyH/pu/BtxHTFi8vgO/AZ+IDJFtZsNJvOWs7GdYyMc0D40mts&#10;4nGa1BMzcLz4Nn05MnHy0ezXGhyGW3jIjYfe1CjSAry+GFsGwy2QLoCDS9Uwxiix8xDD6QSMWvDd&#10;ORzY3RLIj3jXA9ROFZjC/doD9gefauHw1oezTuwRu5Cz1WDKAih0Mdr6eMNVGff0ya3+J3x4ftjg&#10;y7Et8KHq76LarWOwezuGb3898nfewY7eBis2cXyVxXP8izFGDmlrGNcLuP+FNgUnWsmtt4zvEv1A&#10;953QceHW+Wwzd7Nedq2tMG7oiTubMmwuG9K4YoxM3dqNtMDlfjGJ2cVFfJZrLzHGE3g0X7exue3i&#10;bQbnOOxTdp8czbGxDMUBI3HRLR3ApA/jabAUxhd8TnaKX3B+wuQmbMTDJlLZGeNd5Obi2hF/Zvkg&#10;s+k9DDNRD747Q6VHY3iNJW24j6cfW0pisBLPuad1D7m43XLvLfG0MTX2p6MY52bynWvtP5yi1wXx&#10;MXrhwXXOK6l/0lLUxfk97O6cHUlzEp/lUjWYK3kRx6qzaC94wReQl2V/0GS+Q1tps1nZ0KNky06I&#10;oQK8x+filf0Cz2Ba2J7gxi3AcaNHv5HLv1JQhP7CMQaMn+WPtHnnLEyuUJaYCTelXbSdkUVGvnjP&#10;GT3GJ+3mMN4Bh5xnsNQSisMzL84Tbr/+xV/gZpA7br5AUAuMt2QwcpTWrVW0BbDnQSCnEGrQV643&#10;GCfBgyvRAKizeNYici+1TsMMN0/+lARU7vvFgMxiz4otCriJfvkKXHrJ4LiycV75qlHaOUBWwr7T&#10;6sMKtbGmEg5ribAtkNwQtBUY3AmC6LzGWKA7vIpmdRcBkTSVsSDos/i8ExiWWC0Z3A2CNXB2dWA0&#10;GKE8rjohNZy35DoVfGYwnD1VqRSYxNlsD/6Puzix4ESHshaIFLKOAnI0fBTH6Q9G/snvj/vv+TPx&#10;g9/6F+Pbf/AvR/lH/nzMXv+TEU8fM7JYvJkFfO1f//sxXv/iyxH/7a9H/Be//U782D/9cvx/fuFV&#10;/PQX34m33+7i+SpipWx8zrm1DHIa2TRv5MSApHmQE4RgnCNrBzFGTkr4vmQCDeb7KiHXQpgLyIxZ&#10;YJ4UY8aSSzSSBlcrDcJzxkqAd6XF7cKuvJm5hV0id2SXOgDQqaD8PuYhbgdp9C6obp5mgWmTgKPB&#10;cI3i9B/qhc4gRQDHNpo26um4PYFqKmzPOOEl+D7Aiax6iGxf4kAAeGfxPeK/chVQZUeZ3aJaYGkS&#10;EY9Dd9vyyWCQ+/Ipyu840kqXj/AcpkGfD5Dgbe5nYed0olFf4dCUqZMrXtdhQ8rZUEMy7xQj5Ir+&#10;tLIRjAeXh6zpCzprZpVjUTixlZYwkC8Gbi01J3Zc+XKiaQyyWCcwBbUDM8Uqfkfe9JV3AKKUBwjo&#10;0kFeTkTSGj5BjgR5VwQATkAdlS8DIqSmOkbobSIQyM0aOpm1/iAbR4MG2mjtrRai3ND3Y6JAjjXE&#10;hHY4a8/w0hvkImHgHkOXbiCX2d7TR89ZXRa8TYW9eZTPs6AzcJ3GOWY4MMZOsvdQWeB09+iFqchc&#10;ASYwjpDxIUTVSVjjEidGrb2XslYSEPI3gNfjxNQsHbP73j0Nd0Qb6RHOHjeJw7f+zpL29f1rUZZm&#10;C9AGQZDvpgnKNO7IUVKC3vqn9QUt5NwR3D1DDga2qH5saP/WCTKclSmAzodBuyDTjhuADp649SIb&#10;YL/iDsPhyvKxu6Ud6AlyLLQbg3ceRreQLQ4efbbejIGa4+KkTMsY+gAd4Ynx6XfopvoEQTuCu25B&#10;V6/MHHWyxdU4T7AC1mLLfdwC5+TCiD4fMQLrOWwSg4aA81Cl3VtjAnmp3y06jRSQGW3id2uN0cg0&#10;Zi1kR6foAQsbxrY/rpNTVPckAk5u9ATJW3SzkvzQfu05p73WZEknmyLbBp0BWFJwOGB8Tnt1sESm&#10;BunauAsaEGtswVXuGWSyxGAtG2C9TOtKjejXlsAfusPf6sKGvkIe0I0G563tRjk/j4Nr6hDcwcnM&#10;Mog37fl4/io+9eb/Lj7zH/y+6OYQaN7/N/57dxd/+6eX8Xe+8fMQMJQARu0WEz1whr+pGfMj2Hgc&#10;7uKKoNCTog7r2+g2rwhi0PpUyA4s95TbgVhxxTeRtHvUGN/NWm8haixjii25RfoBxOAwQzbIzgkJ&#10;T4tdQnzm9GI4PsQU/LpFr5TbkGsOZnxjbxYUF7ecKNq7fxayLumTzbua6La+VFOruWAMDPzB68Ge&#10;YNbgGOwi6M4NAsfj+GgNMR0sYuVeY4mFk8DojRPx+tQxBNZTuso1IsfyPTBETJS4mkGd6liqu+iZ&#10;2cNODhRNFW+gM8/RJ2tGcQu+LPlvUraH2awefpGqO1uPEV0ym1ibSHUlaWcisdiRY+D26JLnWnNN&#10;vLUwdoZeQR0JZLXnOnanDfYGyzjO0RNrVInTeSqcPMbu3P58CXZ48tiYtrqwhHHTJvCWUenwbW6T&#10;89S8sphA+CHNyCBrX/CcQ5Kp+LQnEBzmEH6+b6FvI9FTvUJnCJDkMDw128I/GN+egAhKkf71WxcJ&#10;9BP8rlrh+CS1EmUP7cgHj+kfFyefNE+1mzrGrWVc0omkfOnkBC7fM2vHbbw7/LhBRXO/hlc6AVpD&#10;fJHtkRefe6piWv5hLPbca4/8nLx0GdFDXDwb0MzKY/WI4G+NnYmL2Dh9ldP03HvFc90uZekFsZkB&#10;YVzgCC6740vSScvI92JexGJ/Stu93PL8dJbFWiqxt36ogZjBVBmPke9KDEQf3JIl1qlBFpj3FDMX&#10;kJxMqQCX4bYhcABTwOgp+rFCl5yAvOZ7X0WU7pywzk1Jmy2FIV9JE6i0OdVy5T91f45/7ZDJirZY&#10;6uGAjNxGN+Jl4Xm+EVOx0Gwr+5v8+wSeqN+75tlrw99kbwb9spq9GT78NFttR38u8O3q272Yxvjk&#10;Byf4zf5CZDxgiN/JwIcs38FD5SOFUBETdPyUr9IhHgM4zWlwGQfs4lQz5qOLeGUtrv6eAAX/Cubz&#10;TbCHNkAO2v6S8cbng4EeWnQJFsjPCXvoF7bFZzmybBn3rrhHd17y3WcQXjnChAfCr/ndybN0wqJF&#10;y/tJ2lIOXEe22iEz9LYsU2bJBofVbi0LgLynBEmnt+BIN6JczJDrGK45Whfxu/AzD3xy98k1OOUJ&#10;uy+xpzHB1RRZQWHxLdo27cbvtqkNvLngO9h/A97JqdzGyKjCNsAQXXFZxxxhDgp4Pc9cobBm8bpY&#10;6KLXhPvLj8r+Ki5pc1o03jO+7ukzuy+l8xMA869AP13A3GzPk11mZxdjxm16QfxihgcCuGf8uP9x&#10;kcU19y/pyWifxTP8wfPLIr5lgrwYw3eQ+TU84xEyfEY7PUSodDsx38n3B3C7oU+XieP6IGvHEcFg&#10;+2Z7YyzdFXrsAjk6O+I6fEfaTTJ3Vw4czmzs4Wv0ZwUdueM7D9GpaZxGc3w2aKYNt8RJ8IHREE7F&#10;OFmeZQ0H8cRjT9AVq12UeoxdTxiD83ZHxJL0U2wZxB12uiGwZBgJTLH3MTY9fhRv4K+0CbduGTuI&#10;Q+4iMSvUbHYzVU9LsG9/i66CmzXPqqsYHxKjjz12dSxvsPsi7uFUz5C3WWljsMPM/CGyvGZYhhsw&#10;Chnk8NIcjLdu7bCeRHm6Dg9yqIgrKzjVCdmmWqRgmD61wGelOooj/Fp1iAltaffWIgQ/wUS3yE7x&#10;WVP8shnLfY0+cQ/53hw9GyOfO+z4CE9Pcf12HGgLY3SMe8YB+GHs0elsQtvUHnxZslv6ji8DOfCv&#10;xxiPmlQCwvp5iAk5IH/n03hO7sKARkWfnewq5ug3YzAHzxO/RG/FlY4x2KOT1vwawpEGOTwCfmqW&#10;Uim5ypGzysqzM/irZWOcCT3h/5wUyOAmbvE0Y8eFYg+e23Rtql3nNJ4LKPe7LF6gDzW+xy1ziZnQ&#10;XhdnXDg1zjBTzp0p+g1jwOTDacOEn06uH/QJ3N/JSOM15wmMk62xKUZv8QXWEEM5iQexE3faeC/i&#10;jlRyiC70ku3qir4tGKlRdPhV66Clk1uHcDaw0G2tBfpfTWb4Unz7eBb1bBTz8QgfXcXD2SCeXGCf&#10;iz4u8R0PczAHmd8szhm2l8hWbB/36irIODHJh/Fl3AajWWRTdI3fGw8l6FbY2BK9Rm7FKLYMUHE1&#10;i5llBcD71WgIj8NXPR/ES/q9496pv/TVrLrjPf4BvNmjD/vOrGP62MJgD47NPWO1ShP2nji6gvfn&#10;WQWzwJacVLM9gGCWdBvdpA3W6LPURl1js4y9u1xcyF+CqzvG3vJOTv6fDvhzlHSwwB6wF2vtblsX&#10;eIyf4HfEPSZtFCnmgiMIttUoxW5mobmV1JPrPXzQbPwW/E67N+ibCx8MG/qG34FTmTHqAtkQTCwX&#10;j6K/eS3am4sopo9o9w2KjG8H2xviPktQiMc0A3vo0LGzf+4YF3dnHbCTbszPqws47EO+OsJEAFR9&#10;kfG5HKg07tcZ+Tcycm4C2Tmf4EIq4S++Qz7HJfw3gAsU6C7ixF66VF/azHzpnjG2h5fk9M945oRf&#10;7Bt/EqfAnY05POxtiF16FoBJGWs5OWONWSX7AAWxU30qdgMfcDeQcarlrVKJNOSZVjqdVZWTO0/D&#10;2KQkGL4rYilOxcjlxNsfTrj92r/8sTgZpDd3MT3g8NMMX4ahtSgJvxHUzQQybiQIGlAOAeQ1zvPe&#10;O/G8IUoD5PCfDXPwAQ2AKsPo9gXKLoEEMHfc8Z7rm9ZAxtAaZZm4hfUUFwIUwnObxgnlyU11pANF&#10;WkmvYo4TXcxRpAsGg8eeAGrJdoOTq0zJJkCucGpmhrjFxZlVtysded9zoNySUdU4uLmOS8IF2OkM&#10;EaKn5plZoay4NQADCPGblIyx4G8Vg3dQercGzHAsr89ej098axG//9N/Iv7wd/8P44/9xU/FX/rs&#10;a/Fd33IVi4cElyjK/8+/7F1IwW9FfIXXN384fuW3/0kc/sH/M1798v8j9r/54zH46u/io78cwwOO&#10;EBS3jwIiGIgx2B5fTpwBm/ztKpqAlhRSSqjSIy/TjTWWVGQS2aRTSwRP+8H7ZrvotF19tE6faZru&#10;TXYvsieBqJTucbZ+mlvNTOm0aKWzwx4O4fHxkmr/uVqwVNElyCq6CM13gIU0W+6YpywUBIst0ADl&#10;DMjxPAFJcj2CnE/cT884WCQYViXfTcqtd3AlWrBTfVPGpLUUWgIIp7K9KW0oAElPmfJoaS4V6Rhv&#10;JWY/eDbtoiXcV5ngwJTFgCAesMkJCNwO5aPNDiEk43OuAz3GfG+CPllPxxAfPI+K9wzCnCCzZuD5&#10;KbQuCYCH6wzbJUYqniwAJvSKfpodhnWkmirK9yGXlxO+TcCgK+ftBEDp8A+Rj3tnAUABGgXkPdO2&#10;6b8TbtpN0m9tkq9ZUBYXwvfPRNelA7cZWH/OFWfxQNtEGJGB3gO3hzoLRNvcbtALtpD2Dnvd0ca9&#10;q8lcaxA7NAiWhAB+9tetv2bp0DBsjn656gSwVwSCmG+yNwFXAXSCp8EA/bfdrpK5e9IsIKeR6Wga&#10;a+vluWqcZqa0eeGO76UJQXDkiF4O3GbC+OwP+3iKvk3HD3AWjDcAumRMDwDgDnIIP7Fb3B1dJug0&#10;2AB1nU7B0ds7dM3Pwa+0fYvx92pPW5JoSmI8AcmdF54SJPex4Dw4rIkxFhIQ9JF7OvVqcWBr5WTo&#10;oITFotM1zsLRG3LNSpnuOmTDO06M8l0nAK3dZRBLCEHbx/QViep4fNEmM3kybXeEveGwMwKidJQ5&#10;+rhDl6RPY4K/ckLQiDPLDPJPkHA+sb4TZhTzDWQPb34FoZ5OcYw6D8alATvV5ayaxWGok4Zw4MDd&#10;dtUehjEScyHyFvV3otJ5ZLOxLE7K8IPXWVwt0EJsboSuqPYdZNw6Nxv02VN8JgBYZ//4sgfYZNka&#10;wgLiErAczADlmaXLx2Y9FEfnO9HdPqagtbVaAnmKX1MnmgfoGOPcMrgHxtjaDxYef7f/dPzlt/58&#10;fPavPowZpgICMEq/97/NNyN+9Z/+XHzha/9ZNKtp7NHprnlFv0fRQgr0BwU6rtOvsOPflbQ6mY+N&#10;WI90u0G2+JReB861Tqia8TPxBEI16/4uNpBns4RpMuOP4NRBCJzZjBanaelv6zYy+uhJzu3a1XGE&#10;CzlxK/ktenxRElR3NfaOeMZ9vETxPoduzsGF9wEqC+O6LWUm0UXWZtY5IdsdVoyxwYcTOgQLpxqf&#10;jaMnMLpp2rhtX2A/F5DPMXjpxDs+EGLXdu+mdrl969Tf2jQkOU1266qsW3/1f2v0qcNcCsZhxvMq&#10;dPVW3EOvzNRRxy222zA21tPqLZ4Mth7EaviE5QsMAp1wMwsuRxfSIQfI60SQ7WJQmvw+3vE89N7v&#10;oNE9epI1B/TxDqnrr5C72XeAh8FALmqhaxaMdqx2TrRY4hqe4XbJ3swoAmszprt0DwbHcRzCTbCl&#10;bktb25eCJH6HF32UCB8ZPzdB2kW3LrmqvMZ2xFy352zorz7YGl/cIOGjQe0VGKHslk7OGGghT36c&#10;+VMBN8K3SNzcIvuAa8XqHWPv1gszQTUoT6vMPdnquI+1hK+xPDz2BJ5gOMh1F8e9NdEIVsHqVFus&#10;GsP/BNSXCU+l+USVDmbSJbQp+o1lBrYJW5XNyfq91uJz/HjlaUslgWU/455LIJl779Cno5leBbqN&#10;vAlWmkZcUo7HWDmLhB5qOifiwtMAQu7uB2f7UW3tZKKPIEgWSFy8szxJb3aLk9gNWCdUDx+ge7af&#10;diAns8MbZKhdKzMnAxKplbOBYy5OpIxqHmKYmbKa+a5YCFTyO20neC9xnupWSOCRu99w0sPgIENX&#10;Cga9Q+89AfSg/qW/nczATvAxPa9sTYBrrTt0zQL+XQvm732hxxB3Jz8tjO5EGJ0UjHTdfNcMpFNM&#10;wBLAPG1tSyc6MsbtyKk7roPjvALfHPtrcNSJqo5+WlZB3DguwUHG2a3Au+IQn6RP9TLiq3TJ07Bd&#10;uNqCIZ5e506Ue7izmbjWAaqnGTwGX8G1bjH6OuNkbR0nQ1/R1PyOD+o2cA90YhCvkPKn+flgsI8v&#10;oLhjfh/Nb+LxxEmIJj7Al63wwSus/RNuwceOOrcllhtw5LW0NZrGYw5Y5S261X5A+8BrbLyv0B8D&#10;R37CxsAD9KMAo6xlQ5BpPayiddqtRhf0j68z1vvYEQUduwWydPJUfLQ0BZxk8yo+ApE84f96xkF+&#10;2hEEurXP02bdyZYhn3yLXUKwPJRrhD/MZugf/vehsuc7LrSO8Xcj9NRDfDbLMr6OjGowd6zKMjY7&#10;PRPjMOi+iQ/AzuSc/KzHtJPxMKPiZFbgcUWXtuAZPgvb0Yc6lp76ecKnp1rCdhffNsCG8+GGIH8f&#10;I/xMTdRo/a0CffWwl+NiBDfGjhkwOfSIz2aYYrHAZ57MHvdGLn+bUTRHdnClAzwJuxJwLGnhZFN2&#10;8KAY7RwsbZpo8i2fwU8EMjBG/jYuNvFtbknG77WDWao95XYqt/MNuN8tdu8uHyf05K3W954wpnN8&#10;0CswxIN1xNKiehQ3+IyiRx/Q3QFYctph5xPGH38w8EAuxrNhvLLDM17uNGHc98iiv8fPyw2JO4yw&#10;+Z8ZkbU8l7Fxyy3dj7XxBvb5GH3XNyzRwRGcdoaeaWYb/Ya+hes8gKY7buiL7UGHCLwRGC8uBOhn&#10;yA+ljXtsIes24C3vAx4Hd11gGqmWJv1yQuQSOv8Wl9/Deb7qZAZ+zFIbLrqrg+4QgJyBP06swKMh&#10;uyZ6WId4gOzbxEcZG9PCeNaR57cD9N/JAXhDDccdZedFU8yEf4PI1xnPI87Cx1fYs0kGe57jluiU&#10;ySWeGezr69CvAZ+7IDkwG424qpsYG3sSP53Bx0DCo4fcekAXCoX98pOHWSfPcbVWcIH9MippUg7z&#10;T9uToXrIGDuCqDrxn0oFOamCznWOXXcLIuCPwEbjqFQKYoCPYYzONbOMx0/0UfFzn3Qd/eB3D4Pi&#10;EVbBgCqhb3zPw4oqXl3KTnSWFnwYX0Q/vo528kbE5DO8PgmXeRz91VuRLR5FcfkwitlNlOMb/Od1&#10;XC+u4jvHdTyeV/FoXsTro/NBENf4kbp3wfQUU/DAbbHz+oK+z2MENxpNF1FdzKJcTKO4uOY5bzJ2&#10;D/Cp2zhuwOQdHHbXxIqx9TATszy36NVhPYg9Qewdr+fI8IAdWG9TfzdHzhMwa+Qkljjoi/7ljI2n&#10;/UP+k7xKMB+HFda7PBB3uPvoAI54ltMNNmj2uphewb8f8POjjMFjfPYOnXVy08Uo0/kK2v6Ya6rp&#10;g6ivL2J4syC+u4nl4RrcwD7w5Z7Q7Y4oImG4p74QPUbpMZ9kZ+XDQUyfuF2Z2GY95/vY8wzZFA9g&#10;UMYg93G4Y+Q24NoAzDNQ8IClh1WcHj9Gbk8Ya2ssujiJ90bty0Ubb9K3K/THyidyKLkDaIBfVS+M&#10;k8Eq+dmHLzPaXMTwKmsqOr+BRYKp6NUcTJnUQTSBj4NjoD+WBzAGK5zQ5PbuMLCGf6+tGn/Iu9HJ&#10;A973iEzN5Ddz0rMC0oEP+FBPiaWFtAf95XtOUhp7mIXq00dyFO6tzAQKWYo7FoBrWi+F4cP0wjfJ&#10;j8vFecLtZ3/upxLBhAHEYzp2XSPqyTBWRJqtJ830w7TyZeqt21KO3FH72QHCHp1vkf60LiLY0aAG&#10;QII/gJWAPw90e9eYAAPagA+QGmuATl4gGO7nLK9k0GwND1i45vcFwORJp8rTYoGvIcjXIHL5RZ/2&#10;6A9WkB+cvycvGcxZENSaQc7YNXTceN8Mint+d8sEJkz7GSCCDPVZkNLoXXHtcZw6LgXtJJadc/LN&#10;VfccRzuASGflMt5A+A9fH8Yf+X2z+E8//Sj++B/7WHzf9388Pvft3xGf+pbLeA0neIWhJBxWh2jD&#10;M17P7yN+7VXEr9z+q/jJn/lq/IMf/yD+m197O379Z7v44u0+nh1KnBVBN0pteri1qtIRwSgCDU/t&#10;gakwijo7LAqgcnUJKdB++spP/YennfAGvXLygGsSoNFPFQii52yvq2ioIFebsQRFpZ2OlGnl3Jx7&#10;cR/li5J5kpO1IMz+SpNh3Nwi8DnAntItAQL1yW1MTi8Au/xB0Ii79GSwNaDr9k5CmrDGl1lRDHpS&#10;dk8m9bSfoQE3jtBp5bT9gTZrWGJGItfI3hUZ++VKsTWlNuib221odJKzW4dzs/JwAk52mf5sUd1B&#10;YeDL+KrHyq2FGNNuCYNBs6wnFYXkWa6CC5puszKI6HkW757lw8tTxtIMvr6Zx7gdyIwfjcqXRm0K&#10;rCChfp1P01M+3B85OFGb8zONC04TWFXcadLQOicdymKcYdskF27pNGvJLIyhkxE4UbN/6CWklvHh&#10;77Pszqtcbl9xtQEYiGPSb2yOl0F4T4NcyfFQCTXGdOckM8ClhxhY7DnpvwTXgM/7KH/6MvJa4bjE&#10;RtAXg4WGwHeCDFxpsZC5q48GLK7mOiYdY5wOJnAbD+OlfUdNQNWsEakTX2ajIGfIgKftmSRbcG+a&#10;Q1BLf7lcOTveTta22BQKhxwv0CG0CTyaD3HC5fsEypAWCLmTa6542D+GPBGBGlkOcWBuj4Fuxkcg&#10;cAZGRCh89wI9JOxWlpoXMghDDVNzTxIF2uuWG77vXV0xT6f4gk97cMHM3g2E1tPg0opTUm1shc9G&#10;vMaAOiwfwK/iDuC3plYF6ZTkWZuwKAmSAbaH6O3V0BWjYUzth5MbjJcZYW4ryXCuZkZaWHeLbYwY&#10;dxc2rFWUE1CZkX6qJtx2gW1fJSs0cy5hI4FRXVjHahzbcZVOSbzfMDb7cx24IQyqBO/fQLb1FKeO&#10;bu4gTjsU8VoahA9wlWeEghYHXR3tYbycGRuWc5wdcmwgQu19rFVFsHc0QsbonZmVTmg26HpD3/M9&#10;9oAXt/D3BrtfQY7NJChkX9iShxW4Nd6TqgYtRGcwZNzEEwwffTHrze0iW5R767baV4zn/Kvxv3ny&#10;x+PNv/q9Mb8+O8Hf6x+aGdl7fbz8J38n/o9v/260yyPB7hmfTDePfAznZqx5qYd9BY7QH7wUfUW3&#10;puDQhnHDPsYLNMJVQ4i6ZJGOMmYEoRvwi/tNsRuoYczBHQ+ROE5OBLfo9xE/Yh/4inVGgv7zZ1hs&#10;I5vDpjoCNHzVDtt3IcIaKwbktDDa/YaYGFJ1usSkGIMj980hfPaNznmSqQssGcGqJxZLzJ0i9jCJ&#10;a+y63rXxGwRtngiIpfMfbZnRUZ7zij42gsZesgWzJ2A2CNUGcjAxZV/qD8FLzykV64sBNpJdYaNN&#10;dAf001lpReHKavBZaxYE2IEMGTHwyOxTVCUt8Q+wacYbrE4BN3+7xRIJpc54AFKahEF/0lhg/2ag&#10;3+GXXOwxO1vH40EIY3zaAL0ZlA32AbmU6PP3Ev3ukUXH2Fbol5OGbklPvhEMc2ukmGP/ys2Wz/BB&#10;6L/by9OSqQhtcIiPK/o1/dYB8b/tBFnbJ3CC+xqMdIzffrVGRpBO5K3WrPnYWlkGOWZtlTNIK3eV&#10;jKXDifieOq8/Is5m7LhGWdAug1y3w70BbnanOu7c1kqA1WKnL8Gp1/XJtO0AnrngUuA3byWa6NOA&#10;wCvD/+UHt5WM4mPoxpK2vyLolAxquwU+VazMxugMsnbraOuqNtj7EIF7ypbYq00fy1FcgeEH8Kjz&#10;mehx7hJwNkcOo/C02pd0oBEX6NdQm5c8uzJfmoWFzJEb8Sz37mPm6YBIrwDc8qpOQZ6BvwjuRGw+&#10;RC+RibtBT/C1JWOV/APcziLXnlruWMo3rSfn4oR9dlLDsTAotBTKENl4qr39TLbv/6Ojnu5t3Thr&#10;PPE0xouwAcwyh7LZgDMQUQNVA2zEGjU+06xPD/BpLBbP+JpN5JycrAeUTxOgZo8NGdQRckrTRTix&#10;KaO/R0flC7rGDf7ITGVMNU3eFgQ8mqB/u6ipTpg9YpaOWeCSCjeMeQCFWZfTGt3WfCDYa2x5k76H&#10;rOircY7ZX05jqYEzfjNbwtPAb4oubnjWc2TRnuCZ6JJLzenQDTAsN2OG609T7ISIt1sfYjzjvWIW&#10;L8GFCu6UD/cxLlbY8CjuB1iDE2D4scdg22m8iP3lBT6KwLdH29SP3fOIFTY52qM3V9y3hLbyfLhD&#10;xfeQaPK/clDxxFqZ1eTiPAHGy9OsXyo0xsotUjX4UbvlDrm02MYGzrxbwfXH93GLXSz3RWw2R/BN&#10;QEX3eC8nQJ9hSx4yYoapJx5W8JDpFRzigK9s3A3gYgdYVY/hMATp7S26b/+O8Up/i2xrcGp/PMCr&#10;8F203DIJ8r8B/kPcGqOH5uDLN+RnHvxVgz9mmri7Rpu23Z/G130EZX6H6xPXQzHKwSaG+NfdBv5r&#10;NrnEKtsyNurXBM7RokvI6XgP5+Cz6qNJefIB/rd9QVeJcFAck/RyeI08xEykO2xAm1gTyz3Cbq3D&#10;9XJEbDIfxmKPjBgDt9Q7EeziUcryYlxf4pDWcIyml9ktkKWUBd0c1jHFHs08q8fEEvVVxGyK/cy5&#10;F7IZIjMULkfWkd0Sv8HdD8SQ+pEx+A+mOCGu81vtzFMHc8CJBk7gZLELpW8z3ClWxHYKfKzyNIFE&#10;PzLBNjw99ZVxBI/oX9FeeIWlNvQtq/6Arb+IykUZsMMtknq5QWuwz4v76uP2BBNOiDuJ5wJHA9ZD&#10;6WKvvTJUQ2uc8pmJGpfYj1nLKSZ08pK2aDv6mQ4OytfR3y4KfPTpgC/bIWf4XiYpOyIj/Kl8eck1&#10;U8auxrcMGxcenAgnrh3je2boGHG0HqWo0MUBXH4yjcV0HJ5evUev3ZprUf0C2VuXNCusDwgnR2dO&#10;w3V0EzzLYJJwMW+dsAEzeIaTaZ5c/URufYCDiJfgMdCMTJx0YGxN20VOaSKFVjgJ7PbVpF9uH3dr&#10;uosqLkqMeXHPtsMP0HfLqpT4HbOzG55t4KtOeQI4rgScqlOmMp7c5Ye0ENfBxVuVFDywTpaF6Lk0&#10;PdddTIA5uIiPhwemZBs+tTahOJsWmx1TulZzzxqOv+C92QQcIq5/AgaPS2SJzk9Gnkq7iGp8BQZe&#10;RlvM4+BhKMV1NDV/T98Ctz4V+4uPRcbvRfU6GFrHCMyox5NY8LrhPg8mVTxksB4D1B8f5vGJakU3&#10;YUG0dzJYp/Ef0b7JfBcl105Rpto4k/ct4ZJqvaaZq2GUyFrsq/i+a2ZihAv/7uQxZpE35GCe8xWd&#10;HJ7fWwRZTI0F0XfE4wnOB3C5h9P38P5sBFe+mINFj2M5eYweM27ESJ0xwfUwPoU8bjCej4Dt38m4&#10;voE90rq4dDs63AfrpF1gAPZykpvi/6xT6GJS50T1AHkyrvIqiEgcXsFxdi+x5JcxApedyFoyTta+&#10;dYfDit89dT5t371kHOaTeMjfM+JTz1Yw09uJcLNTezjksbhhXJyXgOfKI+V+2Ci3QxrwPR7bwCta&#10;2l6BB2lxjXFHebhA/caeZuIAfhy9PFnCBp09eVjaXD5dx2mlgW/AIGzL7ePgwYGx2NMnt+Lu6Lc8&#10;w3kGF2RO5zLo+GbnR8zsV0r4E3xmmuNARup+4SIcY2fMhmLyOuuzv3rSq5zOeS0n5HRlo+GHE26/&#10;+PM/y00wJgjajMDsiKKtCCIMEq0tMgKMBAiwJPaQmC0N7SF0BvgFymWwYZ0pyfMJaz59COhj3jdj&#10;wYygg6ugAMsaR+mkXMvn1u2tAQedqkW3PWzBiZ2FEQTBuida6iRNjWxwICu81Ms1QeGds+oALIJw&#10;pXxEyz2DbQoB3KPYm5wgEOJwSDkA/G76YiF4MDAYuUQLufj/fB+Q0vAZQMeQlqN8EkiU43Qdu8lH&#10;Y/fRT0T7+v86Hn73fxTVn/l341Pf+z+IT37bD0R87HMR00/TicuzwLnff/fvbhm/cf8s/t4XvhJf&#10;+se/GT/5m78WX/nZX4hvfv7r8erVN6O5xSEB7m6P8ORN2+EpYW5/QT1Sm7yf2WdAUwIyV0TVNVPv&#10;nZlHu9RKLpOQ8QtfOQedgperZzQLA/BAELd4eEIh+qb/hxwJdLpAlQkFF+ScyFOpuK9FghlQFB7A&#10;0zHRTtwK8iPgR9lMUZXA6qwylEv3Zq2hIgMonXTh4XAzWgpo4uis5ZMmEtEJ7JQ2oCc4BQn8knF/&#10;IUnnBW7yGdc7SVM5yYPRAAzpdFQswhN37FMq9M214Af3lnwzbgKHKz7aBD2ZM941xrwD4K3RBRyD&#10;88hKhySjxfCVl7QWFaQfK+cLGf8xoKFaAkgIy8m49Cx018kQFw+tDSD4uxVJLBIoLT5p9tFEJ03/&#10;XQ1ULcxqsPaRoOGWvNqAGRDaouctKHTECQNPKdi3poXu1xovDCFyRE8gJWaMaVaOyZQ2uoVVEudq&#10;7CsGQYPWZTrZ5f74HP23HpuNO7nYTl9hlPhNRpixSyfVmhFBwOI2IsE+ZV/YLwmJgRI6Iu0qXEH1&#10;JnEX+8bVSPWKQQO0M9p5RF7WXbNmnuMgibOwdU3bXI3tAS9XMNzqIwh55LbBoSsM2cHKTegeMoYh&#10;o5eXCcDShDJtcCukdjnlvnUx5bmSoA7ST//vDueJAjBAksEAJgBMBN5ixNi9h5s4qeLmFvhPIktl&#10;eQXwXtCmNcGmEyD0n/tbZ6gyAJvhtNz+hYyc+EpZODzGmdHT/lXCo1P+LejGGnvcKgws7hzwaFeG&#10;umtwsOG7x31tUlMUTuShmAY1puhfIOcJxvgUJ14TzGwIqr3JETsLi8DzDEe0J2BzlS8Hi3Rw6WQu&#10;OvLBTpvEntDPA7+n1Wr6VxxXBPtNIl9m3Skza/00qb7CnsDBrZ2MKQ65d7tn+w7tOsQuf4p+rmNW&#10;rlLdoDtkctq5YuwkE/KDIbgqVzFaBoEn5NYg10rM57nLAYRigO7SfzNoYQsOS+qTk20GLm7TUfWH&#10;3RYcmsSTKydXs/gKUOM20xrNfwUL3KNbBjdDSP4EP+FKqzV4jnebuN88j+07ZRw/eRWf+s7/PP7I&#10;X/l4mEzDE/8N/9CL+yz+s5/I4pfe/r/EYN2m0wf39zhV2lqgXCWMZ07bRh/2y9XjPTLwcABPz3TZ&#10;vGPMctqUfBZBKOqWiIa1HbC8NEGYFU/QWTChe8b4fBzcgRi3O7CBcfWUKickeY4nfJUE0h7kUdXH&#10;mBAxLxNuwROQ55Hf91NPWyRQRTZu/bRumrBVugih3PXHPNlsVQkeAuQGs0SW0gSTE7hmYbiY09/R&#10;BXwu10kienXxtMDvDuJj2NoUwnfLPadVw3jja2mf2XcH+moNEg8PUcrE1+ij2QSeDtqAkwRoyNeJ&#10;BusxmXXo9qMcfT7oYwiQrHF1BN8AcEcCHUFO4LrYIR4WBJBiFejIUBGwyyydgNDPKGSInGyoQsYF&#10;mGPAcIkcC/z8GtvYc68juFTL0giC+7yOS3AjA7e8Z6odiQG7VUZ8Kgv6SZ+RmgAbL7n9HJCxJlnK&#10;QAAXPbTnWl1FL0YE28/1C4CEBNADmDDIROw6rrWezm6M/yYocfneSbANY+NWylo/in2J/wXkOWtx&#10;ivpZ+mU21MkLkcEpX/MT3CFQcxY9L3aQcQL99v20ZcPaLjF8gB6gqxu9WxHj8Rj7veRe9xDHin4p&#10;U7AP8jIQQ0ZTAnHLJOg/wUiX2s0+Jj7rtv7OvXrGmwBgiL91YvYVOrZ3QYPvjSuCGXREvLBOkVmm&#10;aUK/I/jPH0VOgDEYbFLA6ALREOxy/nzj/A2GPx+jLPzPDHy3nvUIvylnARyBWzvwecJPfY62AE4j&#10;1tOHmTyeVHZYg53oYDoprPB0a9rL4LuFn0sQ0yksN2A9UbemymfQVAIRrpULgD0n5M4NUsA7Irg2&#10;q8ttXk6UmP2Vg1ki9hCZAmEpqDOrWQ5oranCoupcscP5qq/ZaYzkPbRnix/H74pxRku820F40hYa&#10;M2J9v36N9lyCD7fYIMGptX2QP8qJHoyxKfqv58WeJTKt/AYFc3tZe9Iv6gHwvdiTJ/3WBCWn4g30&#10;EJ1CJz35Mp46Pm/GYOfkBbbegqLI0Mn2kmjOE6Kv0cMn6ODX4BoemiHX1h5O2MoM23Lb6tl/03br&#10;PWLbW/DmjvukGkLI1yDMQxk284DXg88eXOaEEnI/IQ8zkocIY6R92pfdJm6592TSMU4L2oDd65sP&#10;8FL6YSaOuwf03wZUZn1G9smUNWVN5RO+1YW96D9Ivm2Aruc1vAzMHPCZuwAM40/VJ+jzAnh4Cd4h&#10;P50tAbb2UOCXL9F9d9NYauG8gNjGExeK4WkFuLxDN1C6NFFbq/PDY+wxQUtfLFCdEc+2DEuBrAon&#10;7gRo5cAQmLWkPZVbrOK4BIcwdQJls2IvGAF51AqdFpgz/F8FfpiV9VKlMQMJ35xPPxXluKSNVdpu&#10;64Q1Bo1NMZb1NOKiikvwffpsGy8geXLkZ/jxbgfGgocv8FWvUDZPITV7TTo0qz2NWd9PoM7YHPEB&#10;bb7hfvCt/mE0K+QNGA5n8DED1MMa/JXUzbEHOEc2T9ib6l5arB9d7wgiFgdjtmNc8JkHVliH1UyZ&#10;huBwjs+4JG7YiYv0dYEtlWDiU3SpWB/iJbo4rcZpl5QB8oSA+7zDCZ+hffM9217QrsklOFO9CSfg&#10;M7zLEU42ATcn6OYH2L8yNcnDrL1n2PMdfmeJzbmDInET2mr4IGdfw+GcvBmY8YZdY5zoswsjGhe4&#10;jK+o9BuxBIv5rLnD/8jgPFXYTF/8/hb83OzgA8SxTRUvUDFx+Ib2auu34FrK0Ie7OGHudkEn/V1o&#10;96ARJ7zlCy34agkNT8+0HS4qt2Nsb7LAHi7BF30PnBUfPK3Xcc1Yb7n/PT7bk4QvjMWaIlbYEeoc&#10;NfbZYyMNPrDK6pScItaJe8Yuxs99d8H40od2DZ8Dv7DJI8/McjjwER4L5gxot2NsYX9CLXwWFo1O&#10;ybs9Pbzwhehc9DpgF2bELfjdZBRHECBKfjYtxvo7OgmkiJo8A/1BT84ZyRgPrzPfB+fQI7mliyBD&#10;4hAXGt09YVhrjGt8ldNXi+7LidzZdWCMRUUzOk/INO3OMZsf35fqQzPeTggaSxuLpawi/BQPhMug&#10;balT/MlbY+RwMwaO0cfXiI8f8JALfp/NJjEmBvDE/7K+xnYfQgkAhfEMu3ka24vXY/3gE5CGT8Xh&#10;4iP400toxxVDV6Wav1f4nwljsuCeC/R+xlhN6ZulO3JsyFpqWziQE5Wau6W4jHfSIiy/d55EQ7s9&#10;9fbk5PZklHyNJ2TfrsFmOHzyGWCZ9fTG+iV03rqcD1GCy2kWFzzbmvmliTrokZnPwF0cNmXcEnsd&#10;TTrI57ExzmAs0nZL2uZCzit83Ra+vYNHuKPhsCRORYW3M/g/7RhiDwdPLUVfjshlSB89uMia+O0I&#10;2x0eolozQjvj9T0cG6xfbmJD/HSLHqTtptybWzN24AGj6UFaaQGNMXZxCfebMkZdwB9j684zgRAI&#10;S14IZhFfpkzYBv9CbGUSkAckOUNveYMBep0OkMA2nW8yhh5j/9MLMP6NIh4B7o+4bgiOWlQCVUOj&#10;4Bdc7y6MYoJvWxiPT6Mf0kLGNMfPu8BnqSAeja4R0/I9F28xGVy4vD+pOHcEA2ijO/KMDbhrVP96&#10;wu3XfvVneAgGJCFG2zcaMkItabz7xivTKx+iBJMe8s3X8TauYO9wrJ5agSzSykQHCDtJkKIGnN0V&#10;r4XRBQ101c7Pe50fVqVxplVtDMB4xuNguRIj1kwHsQIkHWRum1L4PPp/bXougKOigg4ICGU6zQFT&#10;XpDUfTkheMYwnKICMOgyBs09IXQ+J82YA+zAFS+zySBGDAJ2yP0kBBELFPjq4Sl+4Mk2/u03n8Sf&#10;+0OL+Pd/6HH8te/4vvgLfzSPP/Y04pMGNtj4f/+PDtP+uP0ar78V65/72dj82t+NX/ilfxjv/NzP&#10;xN0X/0Vs3vt8dK8AcIxliJwZIwg5bQJj3aJhkOYEh/7fSR2z7VQChjb9FKTSqEowCaYMGjzVEibB&#10;+8rEa/g/Xum+DjYg7GlYOWQVzUxRXAJjrjnXjmI8UfAGQZd0wdoCpngaG2r8R++L8lmk39PA0mmq&#10;TtbginQOnWDHX/4naHpSlplj9sNEhp7BO+3Os9QdbR3qYJtzxoTHEXuak3JobTygIPimU0YxqpJh&#10;NAhWmS2a7WTsFgU3SDID7IADang/LOxtNW70Kp1KmWYA0WV0wALtnQQO/XR74rltrnAhAUkceuVk&#10;pl7myLOtjzDAoNy6liYg0SULf+YEbqblVycP/Tg7cyXN14UArmWU0CUzxRY8mxAoZS04Cc3TU1Ap&#10;OFgPTJ00q8uaRK2TK5i7YzUsi5i4px/g3CGn7h7ZSl6mfIf7WCzV4Jcrw1XTdDIq4+PpbOqKxWwr&#10;ZWfWDm2u2jJqyEsGWXS7sNrhlge3txiQu2fdFbN0EiFAaDahe+CylDGAI1OG2IaZcvyVJmB2m0OM&#10;9rQfcD0h21MNaGODPWTeiT6DIoMPSYxBWomsLVKsi7XwOHCG3AloGFPT2ZN9E+S7QuQkm9MWbq2T&#10;8JycFAC53I7mdnRPyUl1ybzbaQKwoVSHJd1S98tEhug944AeISdt/J4nmhVofcmG928ZrKppCGRb&#10;9J7vEmSlbEGuTScGgWWD4Rzf/ShGMw9vQF5bpxOQNY7LGjQnC/xDio57tzbeozpgHncwPLIWZTou&#10;XsZAgJXqWgKOxwz5dq8wZoO3cUqrb8EvM+TU6ZfYyHvE24Q6yUFcNqe0BfSVvByyZOqyJ/tY50QN&#10;Om27WDp/ii1Oses8J6BDt1PmUv8cO0a7aGNtxmJV0U7uzD2dQCEMxxGPcMgQR7rcoKgDdKg1e4Sx&#10;n2XWCspjif7Q+1RPyy0VhwqCBsF1Y428wEzUlFFL2zyZ0K2y1Q69g7ib/eFYubVjiGOt0RUD+sHB&#10;E4RciUZWOGe3nXSSCGTphI1FUNziVg0+wCbGMS4e4ST38S763njE+nIbcxz39DOz+L9//9P4/X/i&#10;++JEzKkt/hv/2dGf+D/Hf/XNfxDdMzCqKtAHnDbkWbs7jfAFY2R0f6Dt6DmO2El+FxLsH12j7fyK&#10;/Ky7+Jz3DGp10G4tzvZiHLKXcIMByr85DHnGLd9h3HH8Eq1k7mZhQ/ANYk/owxHfNIgFvnYbu36D&#10;noCz4G1OsJJbikGnBB4J1yO31gn3tCP5rKQD2BHkYA+ZnqNvZoOaQa49GAy4UOPp3wczBrF9M8Et&#10;9cDwcY8dY9jGA+7f5su4xxE79hY8d3XW7KT8BCbwXtWuYogvcGsDho8PMo8Hkg5zHRFQeIz6Gidv&#10;pusOcrNHBmK3xNctZ25Pd/La+ksFODfYZPT5GHO+O4ZfwFOxRZAGcrTne57U1TO4ZU4IBakwVnIb&#10;f+Qf5fOLWIw99fFFyuZAoZDxIkY1zhR5YoqYGhiZtjGfOYnbXCxzkWpwSlYh6C22Adok3TRL2Vqp&#10;Rq7WNj11BF7o5x0+4B7LlESNuXaKvG95nNtGO+Spr6W5Uc17Y2OCLmwajJ8gM7cmvWKsrZG4wy8V&#10;YIwLJA02gKtCp7FN+m/WlthNa9OETX2TEWD08QHfbfb6ZGs14fkIDkRcyy543RN8lJkdLfprzZGS&#10;4CbDlgY4c0/ULiHqG8ZRC3HiNq267tfoxTkwcUK+LJAvcsLsYoYO3UG0zfK6QFn1W2b3exqaQhVV&#10;nfzoj3PG1uxd/G3xFJ1k3OBNTl55armb9j1FdWRghC/wm+0WXXRGgr/MurJ2naeHO5HEoCHz82RT&#10;flqhs3pN3hPfwT0zgdyiaUDg8Hp4T3LC3rk1gOa7BFeuJKP2XID9omsZZFyqqLEMCQzcNi/mDlw0&#10;wvlU6H30nsyG3vK9jPE0E70D+07HNTxDH0jgzNjt+Z6c9uSJ0mCcp4CafW72tGqTMjL5juU8cAPY&#10;sYMkRjRgB+Qfu6sYPTPLzCRIW1Tg0FnvKbHggM1OviuPR7RF8m4AM2CMDERfNvQBver2TqGAU/h2&#10;vCO2QNvBHd+rEqeLeMmPLT4GyEy8bsV4OlnzCpxy0dNC8ws454xOf4PPrbGjj5vwt/WX1KUFPH+K&#10;Diyv5PfgPm2+dBshY+YkSTHErkcX+McpWLlPMm/py6lYpq2Cp24cRwKVSY1O8N6gIdAkMGvdlprB&#10;I9Hnkv55wvQ+IxBpwbruq3GxvUtY5JY3i4C75Lcd0nf65gK9i78DuAEQcsZA2j5q0Qv8CFoBnhKs&#10;5WZm89ERHQfDGjCuRQ+xQL7fYFdF1Nj1bLSOu6EB8DLpUIev6bD9ITzIUhk7M57BiXLowSHgMv0z&#10;ISgbPYaXEZThP/LNNqrH6HB5Fc1LJziaNLl8w/2mXR3vYXPZ8JgO2XgBj/kmRLbBJx75+wa/OpkO&#10;4zXsxxqm+3nEm4hmSOO/6MRizGMhT3g+im1/T/BOcD26jxK7KLv3AQM41fE64dVoKtd/Ee0GfQPz&#10;armXE7iAn21ysrvwNDjkuuZ5ddWlLXYHF85x1Potd2eYMek23Ak67ISodfSsD+VWMf1bR3D7PjLd&#10;EIvtwJpTvaf/jF3zRuQvX8RuwtiNwGJG45RfoRdg6X4Zt3dwkuE6ZXV5+mpt7TLr1OKbNthoO7yK&#10;iqC2RHbi4PFZEc+3cIXTDj7tRHkZt9o07bF8jTFFW0/iAeMwIcDXbiv0ytNww3Hk+lO+wOeBKcUa&#10;7JQrg9dmwRg0o78mBqR6ZPoKbHEDBrnYYGmMI/iC+kSzxfaNYWizHCmHN1ww3CnbZoyNgg8VfCxv&#10;LXxqOyxzsEMfiEdGHjjSxYS4oYNXbaHH/QS8lqnBD9z612EX7rbygDJPBsfJpsmI+9UxvtmBgaeS&#10;98E1OKsBao4+yjsycMi0P7mwfF72XILftqE3VY++drQ7FcoHG1oQJm2Bg0M8x2ZcrH0IXo7Bavla&#10;SrJAZ/l6rPl84+I4d3WRPv0HBrvI2u+8rgnrBhp38NVkY8Yq1jRu0J+O4G9FnG6pIeNX/wNF06Q2&#10;7j8tDKNSyZbl+G4/Nb4sxiAcMk/ld/iPW+J/9Ctgdbq/GYp8wjgdjE2Qh+PcYv8tWO9GBeMQa9IJ&#10;DZYGGXjq9hAdJG7TJw7gQQOw2PIvHlqTaqVmYAftKOHBJdcO8ZtOIA1HYCCNHeN3Z+jLlHvU4z4e&#10;zbr46FUWH3s0iG97UMTH+f3ReJTqmbrIZFZXMXkaxewq8sklenLFcDzEVh5GN36Af3gEpj+M/XDI&#10;mNS8GFHaaiJEKuGECpf49BkCm7qAV8vZ3aq4jqOTpi68mwUL5p02d9geNrd3rua8I8FdGGbRVwjZ&#10;xQ0PuGjwEJYKeIWdD+FRUxdb6MsDgPR60iT+NUWnZuUOpINL5uAMzyk94Enut8G3NUQPxR1yZbx2&#10;VWz3aBYKM4UfXGHH7qBq0F/MK5VScLKpJ1487MwmJUYUlfnuAN0h+iVeoC8N7TY+ws+rZ8aaxnHy&#10;q34wiepqGrObKsburkCnNtgEHzmVkbJ6GTLayHdW8E/waA3mmXnd4oM6sNCDv/rChWceLUfi+/lk&#10;EfO3hnG9GMdkexm3zTy29D9tk+enCUIZuJCSnsALJ3CPGb7EVHT8CFqJ/tB2eIE7VtLkuZyS//lK&#10;7Vd3+dPZKJMKnH8alP/6lNKf/8e0fodtuTJN4IEgzVZz8uMAaI5A34nLw5CK5jxzlsSyRmmh1Ri1&#10;dWl4B/KbsocYUAfdyQzp1JaXPw2wnbiwTklJEHZAgU3rtaZAAfB4HK3bCTwtQolWOH+37bntaYTD&#10;ndH/VADZ1SKM8Aj5dfXGLXr+Log475UYsP/T6tILwXAf95yriJ4k6XYUGsxngIfE6foiPn7xWnzm&#10;274lXv9z3xn/4+/6/njrD31/PPncH4j54++K4Q3CVoL8U6469Hsw9sf45We+nsc//OUs/vavvhM/&#10;/Iu/FX/35/L4+29v4ne+UcTtugjUNTlFZz3hTqkP1ldJRYhpN28QmCEcJxHsgCzRdiMGlYt3+d32&#10;cz3Ak9JVIQwn98dxrasFAptE1SPuJe8KoENJERbf4Q4nSBo/PEUspT1yjasIngRkQDWkYfgFwBfl&#10;+PC9BLgomid6WKvCyYwBhKVlIJ18SDPyjJfTRx5JnYr+c29ntdsDyk5QlU4Cgsj1yNri9A3kk1iB&#10;7xDwcD8n3/SePs3aO1qG9aqsGefBDdajcYuMsnJS0kzEVLsAL5FhXDQgyUhxjQxUsXZPoTILzolL&#10;J1HOW21xgjhvjUGZp6N9MaS07RaD93muiJRmRnCN0zdpEiOhPjIA2NP2KEA4tdNHIz+EiU4J0LzG&#10;tAtZ36HTTkD7XwoQ+M/Z8HTsM+PrRIwO/OCENvdBdGk1NNX1QQd6nAdCjAay4CQdcXkgAl60G8Aw&#10;kyytBPCfnsvi924TMjbvkJE1mYY+i/FUB45nw6Op6AyM0eCy1B4EOO5tEJXS5iEl2lmZglX0hrG0&#10;5oqred4irZbgrE7lNIa19J/70fZ8vE+BAZJIY3qNvJ8wyBYaVd/SCbW0z/8ACl6GF3wRB51byBz5&#10;ppPDJDQE2q5UlHw24vKXyErn7clunrRkzR5Py+2MWHt0EkRrsWFXSkqIuacrE8VynROZTnjmCZDp&#10;argCXkFEeUiyLaFkxABpLzv1F30u0J8aHay7FUGL2WQiOi+zZURtHPipIFDav5+CGeO+HBZhrTsz&#10;tNz25Dg4yT/iQ9w2pJY+Yqct9MbAt7pA8joOnEGJHnTdIm2tGPSQaCeMGY8GXfNELicPJSoW636F&#10;LhwgvQ1OzgncajyLaycZXCmn/56Eqt5I5pwAcwK667dpfoEb8X+ixDiK0QMIJQEW99KR72lwzRjd&#10;0D9Xwjw43Mw/sz3G6OttO4wtgbAZOW63MZi0cLA1EE3l9nj8I3ZaHHDptNNEH7c8m9lcOiF4HCMr&#10;nl1t+R5NQfxmEvJ49KWNp8hrC6lYYdc3pus70U5b5/iVUfMsvrlB3tuKNk/iyUfzeON7/m/xfT/w&#10;fRHWsdEGfo9/9jh7EfG3fiTiP//yj8fxPbBL+YBJZov2C+xb8GglL5Embzy8p/HEyvIxfVF/xE99&#10;xT6dliphLyHNhVmEGOV5WxY+DbxRvpI6a0OZAVxBvg0oBjpqId0okUBlJcFEtmaCcuOEEabt79KW&#10;UuxZT4FcPIqfAcHZgFWQcH2Htc6stWUw7wzMHj1JJ16dIBZgnbYsCXCyp1xA6vGVbZoUrlKAR3fS&#10;JPdLbu12HTFuxRM3fFc7dTLHhYIr5OJEt/W8PDVaP2wJFU/rNa4vwR9PiMrUB7iBtVR7fLiZq9ZF&#10;U3fclu8qo+7HjC7t3axWy0a06hJcoMF+9/0TXta74T27xRi5hj0sFtgOfh1esqLL8FsI1hzMwg6Q&#10;3bG7T1tvzTY2GeQGP3Okg/2BoBJbcbsH3Q1rhHTglpNtTuhbL2ZwDf/QR4CdNZG8maWnmBIc0w+3&#10;2IEtgzHPbpCrtYYkvAQ31khqavp0ugfT6B9Dm/WPsA3t1y6OwDODFYI6AgTLWJSnMRizRX9OaUFm&#10;OnBVlQBxeo0d3OIr8GGtGdvIjz504J35xGMCPycapqVhEffl2WLxiHsM3VbNmDTgTVoowR8OwLzM&#10;3QjAVQO47Q70Hp12Tc4aai6kmRWQdWADf0s9UtYR8jnh191OZkA7cBs7/dWHip9mTjjNsj6Kv9qv&#10;WQkRd4xHt0bfGGAXM/XXB4ioapZv+lRXyYwklwmuGX9PJDUj0ozqbMHzDTbFJiQvDryOv5vw7BEN&#10;3kHU5RvWHrOWcAsJ9tmJ3+CnKh9Ce/Q/5qFoGzdcu8L2WvSa/znPDf7hF7hPIs8Tt2GjO4ypk6Au&#10;/KRDktB72+HWLeugejqupw7e0ycnJMy2NSg123qCrbsIhYQCFcIGkBM0bMH3auzK4MkT6C3JsQdn&#10;zMro0ZcDmOap1J6gt9vLiU/I0wwQpAOGLBiFI/ICamPJeHhSYZdN8HnoktkH+I8rJ6vBWjmBNTul&#10;N8cX+P7Bu2kRt3FSy0nEC4wqf0IjvhaDnRll86hxVo1coSQI5PfiCObhhwnVsJNJDMCKIcZo5vv+&#10;eozcbwgu97G6dQKAcYV8X14T/I2u8PUL9PJbY7a+xzfTh4q70KaWwKrjs0NLhIouyCc/Oe3jjW0e&#10;X0AWHp6iDqSDu9B5g2+IcLKXa/GyuYsvml0B2dgTEKYT3ZHzFf5it+8I4MFAbMABtv6TtaJPx1fI&#10;9RY+4OIo94VHDLBfJ4TFoIlctMF375TqPc+b4UfMdlzHBX753kmY5iFyMZcfHTjs4/KwiSmyuke5&#10;hk0dC565R0Ea4qAxgXdNgPmYtuz3+Eb0NidwbWtkB7Xpqx34ACbw3fYA5wcDBkP4zBwsOIApyGVR&#10;gTkjOBR63mcvkS1cyfpP8J5avrsZxHN0vth+M6bv39G/V/gk/CEGO6wfEDDiww14wWd9u77Ek42L&#10;9iLuOuIhOI4Ttzv01+SFVMMYXU2sizGag+HW7zxegEHo5QSx7Ghny3uehuzBc+phhv5ZU/YApulD&#10;ijFto10b/RcvM9Iy/P8M/zAYLvGlYE5rgGrYDL9dRby37bC1HZwQLEEuLba0b/LYgsF7/IO1gCfw&#10;lmH5FE6KFTBeI0tvHJ8jc1BnsMG+5HMXqBRc5gAyoredZVSKNm7qPVgF/4H3jbIdbRCbkacTNFt0&#10;jfuXyMaFQ8cunTqsrcLNrBXVjLErXvPdy9hXtxCT1xHoJfZzBDPoIErhad8u0LhIgYKlCbDc7YTc&#10;uxCf0WXLqWxHxAfVEH/EdVM8GF/vcSUmiBSjOq7FgvUhZSRmBZwIX+RJqgdjasY+Qy/dvivvM3Zx&#10;ws/dYxZpkJ7nxDs53LMGS901YKaqHEU7KucF2MQ1uy7WYLeHa6D2YGCDv6Ev5RF8wcehL6nkAO+b&#10;LW55k27YxGl0A+5fch1jgl5t6VM6HZxx80RszCIl1+zRkwMds1SUyRrGJeoV1Jy2uMiufWMLTmwh&#10;ExdtJLDnnTNcQ5/cro+g0kLhyaztdkIb3LKOXYgH4jX/uaVRnpbqNqNbpgWYaesCopm34wp+wmgO&#10;aGfKjE9jr19TnudnmXloNqkxrTtWPHTOjG79ir7EhADrabrl2EVT/fIWu2m5Vg6dDg/i78T70U9n&#10;eHp0oYPjhNs5IUXV8GFUs+sYTS+wQxf+ZjGdDGM+LeISXjtDf2azPB7B+z/KLZ5eZmmy+7VJhy2i&#10;T7RhMiKGFl/gnkVNJEF85c4Ayw5IYty6OzhMsNMxGFrTjDo6s+7uhvH+qopntptBUE4bF7YcLzh+&#10;he6P8SsBBzHuTTE6Y+dBhSfwuDebvoL3LHhdXBGbPIzR1XXM5nCT6wu6uKB9WIyL0mCBqq1ZKFy5&#10;6mCDHW73cA19uZwPPUZugz3tN4WtvUs27Je6EziC57SURoGyunB2EizRKZqX6vfp1kt4iBO8cqI8&#10;m0d2jQ+84X4DbMaJap7vwYrWXMvqSVSXXMc47I+TWBLfutPogJ7ofxtsvP+QJ3jw1R1Bx/rVJNa7&#10;USzhA8uLS+z4OkrnKvpVmpy0TJmTyAM492BvyZQDfbNfW+SIrmFEYoysWt7Qc51cOp2q7/Zf8JVe&#10;EWczBuipu/vMyisAwDTh9i9/+icJ0M9Ws0cIRzNUIIwDnJHHNU/zdSrgvYf8W3/H7WKm+Uqoy3yD&#10;wtMYDMWVS7elWdPICTcb79793gdCvPgS98WYJKQqrkqNZrj9wYDaYA1dAGi4FmO6gXzNxwb3YwCZ&#10;0JX2NGaX8N2MYCOtYGPY7m83cNCxcMMETucJNgcGWwHkNWAjwSP3OHaT2OL0D8NPRPHgz8bkT38u&#10;Hv7B/yQ+/d0/GB//Q98TH/v4d8SDBx+LbH6DTGDyyXIZMRnr8d047N6O7gv/Kl790s/Gj/72T8bq&#10;J/9B3P6rvx/N1/9Z5O++AHzfT1tJ0lYsHks4BLHGsGkHsREAxYBiGNyVdkpiaSRKB5PhYr4goAuM&#10;Bvh0AsmkSRJawO+m4to3gyx/Gtz5VWQLMRGMXTkB67gvz1dBAKTzQQgAt/iBgzNYGmDM7vpwNvqI&#10;krjVM81h0RyzKAz9aAGOAbYpWTmseTlx1dAngJFxxcTSl5zK2qHsKYDFrJxo8XAEjVN7d/Z+79+8&#10;X2pgAJ9pnk4eogZ0nwf7cBx2D1M70g8JlY5swFjZv9KVSzM1bA9K79inQrvI0OLaTpY4GWQBWDtq&#10;YVWLizo/Jtp7CuMYYTU0yDRTnY3Bgm20dl5GYHM+FYU+IHuHwtUAJ9vSahh6n67lhma1Wbtlhhxd&#10;O3V12ePf11j2EaAwy8sRBuJpH4ZLUGoxUOsJDbCpEWOwYJzhAPzNlSl4LZKTcaLOk3mdtEvb/3gl&#10;81aX6YdFLtMWM8bXSUfrLSX19okEs67ymSnn5NQBonSAhDuZVwhkkBWBsnBCHcd5ro8meBHIox8F&#10;IGlhbOtMWTNoTv+tEXOFzEaA7h0RZgGhnbja5bbvGU9Fl7Ol7UdfcOxQxzTWW96XPCSAhzDvkblF&#10;n3V0uSuMPMNgXnKnXMY8r7cehhbj1itA18yQHFIyrBmrCtKJbrmteAnbc7uxEz9uRxJ33BJSoVsr&#10;numR+PBHsMUX7aB/3bBmNC7QN4CVgMNTUc28dBJAnU9ZPTjw9/ZlfGkNsVmd5eqEshm4LioYLfU8&#10;e5DNiHMJR50wNKqnT64SuurWQyC03Ra9PIBXO5WGsbCOTlXpbE4EnowPTspMDg8y6Jx4htg4GaRN&#10;WYPBveB5dkcgAtmHXPb0t8zQ0eyDBOiz0dN4XJWxwvHcNwRQyMvMR7cAGrw50bxBh7bjGhKITHmG&#10;8XlfbZHinmAEqyXQcPKiOmL8uxeQ6OcJaw4rSBqt68D5HAwc5i8TwbSrFlFfEIBd7Kt4hQ216Lcn&#10;jmmfLij6z5pTZec2IAKEwYpgw5WmG/qAXYw88XUV/UucGfe0sGzT4NBbgiQ1HfsXbl9htx/gG57y&#10;uzb47kefxv/p278lfvD7vyvVWUDrzg/7Pf618OcX//gX41+98zchjJuEM6Up4ozpI8R7Ban5gIDA&#10;k6Uq7En7KTH6C/pR4SuqCpxDfi3EfQdJ05F77LyB/dHtITy+YsyKwiwOxozAWewxSwuWzPNoIZ+7&#10;PHMimD1BbvrTbbjlTwLQN4w7z0RFIKmQdeyxgCXvDRyBDUzU9QJwrIg7BHKNZYiL9/wt8ThNtgS8&#10;aJAEmrakrbwic8tYEthlE2xljTahfm5RdDteClL5jlm0LpdNzPJycgPdRASJpMexgcyilxf4WFfu&#10;6e+BB5gd5L7slnbuaJjbTp1AEZ8OvJ/xHYk1GhoTnoXaJuw9jTwli+AQsZhBmA5Vyi6SPaeiuIdX&#10;PHibJhKcSHZk8x4C2H/AtffJTgxcrXVyzrDcMmboCvqinzOwMSvLFdBTPueZBOB8gIQgw2Ac2GLJ&#10;aELtWJvNAQ5LYLM1zwEXGVaIFVg7qiDiyodrJMmI02Phrad6YTsZSmsSyjeMhiySf6Ff0IeDqUc4&#10;Tt+vUxKjK/AepjJKW3VeAbHTNI432JMnqd2L+SN4TzMGJ7VN+o94PW2034tP6BayS9tzwXCkyZgS&#10;OCR9AXfyqzQheMD+Tk62IjcXjDypsqAdndytQAfAwRMk3WDV2imAJnat74SfuGLvgSuMd98ueQZ+&#10;CqzPKkdQH1nGfqM+Yp/9JdwFX0rbsxNcgPc8Ba8c3BOouy2T1+Hr4VKxpRc86EhctGB2jq/wMCYX&#10;yXpIqz6rPYzxEnAO+mjQ2aDsAwL6pn2Q/EaiHOhTB6bmseZxZs/ad5XZyUyeI/5LsCTxCoznKCF5&#10;jluej9iZOmdKRUdbDz3BDL4Ays09xuDfkIDJxSr0Rx9l0IbCSj8HBCQl/sDTZj0x0BIU0Hfkfs6K&#10;MDvPrLU2v0YvduGOYE9RdSzyubg5BoflHnREH+PkuUvP/LAcCJKOFruzsH8+nMdMf8H7Jyeskh0j&#10;J/0YPCeVaRm25618bu+jyx19sYYTWhGDyUPsrY8tLxcSPdm4JaBWJ5O+ogtXYheyMSPWGnYHfLmT&#10;jje8pgSBVzX+jf6e7uFyOM0j8t6oL9iFC1dX3GcDti33dSoO/qp5Lb6xvuXvTWw94VoM4PsHMD4/&#10;gu+eAIj9rwGUV4z1ENsauKNheaA9HiyBLoC9xRibc/9hDWfCOW1e6R/vY3CF33HhCBwbMo4G+9uW&#10;+9wAlozJEe7Rz+dxIlDc7WfIchtjAzm3gyGDPaRWf75ArtIjddnDZHow/7vQYbxpPGvgCjsnJjzd&#10;Dww8NHG9b+Ndfn7Ad9wG7JZtF1DNVqp2M/o+QbZfBTvACQ9cuTnFlO+W6jx801m3dvgE1f12+rtP&#10;ExPZaIUPtxGMOzZ5QV/mcOhBiQVshvEN9NbSIdkmjw0v657tuPyIftzqi6VCyF6eaIbjBizq4ENO&#10;qgE1qd6huxXyyzdjOr3Ex+NbCXhdyHSriJM7kT9Evg8Zly9FsXTqQk+OPjDuNc/f4OOaUR8PCAjK&#10;HeOAkmVgcI3OHccuDmsTYoMTAfCYhTWzuO1dGV+mbzvuaX3lnsg5t1ATWGXZGA+tMfvUg5uCeK2D&#10;W3HTiNcs93ONB9omv1SA8/nD2xjU0xjBr8zUuYPfdyV4UBogwJeRi7XfnqPDUvwK3V1xu+VqEp48&#10;2Yy29IU2wqst3RCDu9huQQSwIRcnnYixbkQzjfwerob1NIzrYrKOi+Y6NseHadIzOcHGINtJRWM3&#10;mo6/uET+9ViuzmuwT4u06QA6x89xvsCnjOfwHjyP/k48wK9ZnzAbXNE2dH59H7dLJ7kZNwiqZSKc&#10;FHWCzGdxq+TTynEfbzLu3C5x2NP6FB9g34fdLnG8dgpfkESIpeDBqUcXjbNFd/TZ8W3N6oPfjcGi&#10;fDQGX/TnxI/c35qTHeOQ6iSjRz3jLf8wKUXO4ymOgwpZ4DtdrKPp+GSzwblueJGy0cyyO/lw7mHJ&#10;AhdiYT+JR/gvN3t5hxzRG/nRJe9hlfhE+m4q0QQ5wnPrviYeol/YixMyJk0YhylzkTDn/XQAHmNz&#10;cOKQeyWPo0qBmecdSzzK+AwbvOT3EWMkL0gBONcmvwmmK7O+O2DX6IiEkDFFqXnBqME85xBctPRg&#10;MU/ix7FyC3kCMqWfYqhloGyYizggV/IPBS8XTT3oZVASEeLnXag/jWjp4IKrIMbYotvEs+ENj1tE&#10;MbyMcnKBv7hgnBdxPZ/F1c0sHl6P4vG0ioeTMm5o1g16W4ONIwbuGj15QN+u4DVXTupN4PZwnhH9&#10;rIitKnDW2ouWGUkHlMArJwgixTqMgwuOuiQXmlyYwiySvtmf1D/aPYSjD2rGePYgBpcPorh8Etn8&#10;9civXots9hb+6gn9moMLHrbygPF4GJvRBbZEnICOjfCLLjinkzzRo6EvRFwx8C5YubgPVPM37XMb&#10;O3zbzFF5Yj8jPgC7W3CuNammv4tytUPPiAGHTVwRR3sooAd0GUe6bZ7Hod8mDYEzaOC0PvI+nzM+&#10;ZuymRR30PtWGA0M8NOt0/zLi2T0+eoXuLeOq3cTodh+v4MsvkRVuAL6SEcea4IDdGQe4kIBfNRs6&#10;lTuBx5qBmUpN8Lk7YAgHGSsPvzpz/x3PTjlqiLh2fuGc4fZTBGh00oBJlgTQVU4VGIxfQrQJbl4y&#10;jKt7iAOBc8comfIdFvPFIXuaUwfAZJ4kYu9TAA+hMOjjFgbaay430w3JJjBySw8aSPCHMAiCigKv&#10;z4BlQ+4xXECEZhhjjfOfxwq6vMJZ3oMvznAjOmSo4mdn4+aepmQm4sULK6QtWFt6cVvA2sSXx7M2&#10;vgcy9B3fFvHXvmMbf+Ozb8Vf+aEn8Rf+6Cj+1OtP4nOPB/EWj7dwK7f+7/61cRurl1+Pb/zci/jq&#10;V/7L+KWf+YX4tZ/9zfiZL34+3vvKy1jermNFUODsssZKBxGwKMiXbSNvSfRsbGong5MOZLDxgKRB&#10;VzJsLkwTaPRTyKQbH67U2mPAGqPSxQJH3BcZoMjSKN/1dDEdDcORAh34TAI/8RD9SUGF14EOACcy&#10;0knbSggA7pLgDwJBEGFSXMIo7vuvVxp8yrkNgC8kZgQgOnHQ2R8UKp12Qp89VtjUXP/t6afPRTtR&#10;RIFzcE5p5l5yD+fWRjSyGDkhhD4duMYlUQzFFYlU+MpAArIKjPAfQI/CWnw375OLSsCcwDB3chPy&#10;gCxT4xlvV1zNxhDizZDMAT+3B/S02SwxC1SbKu82Tf2WtbJG9OmSwIAuMg5cAxCXGHSazOW9zMMd&#10;UpoABmEQybMKCz0yDg6JWXxue5hwL2ubDEE2s07wu2EhdeBWVWUMBCR0nV9b2uC2GyfosAScjm1x&#10;opRen2+b3rNrbmHBUBL5SqnUNKpA7q7kugXTZYLcLUJDxo5Lc/roKUASn1QDjyfseejB4IF7OwHg&#10;tqiTkwUAsSdJDY3OIX8mAOfZDGDDRml7Wp3uFwmw8+4OHUMLAeaFma/ohqfe4iMBOuTOM/bI376l&#10;rUIGQyiDGSbpNB6cLVKGUKK91TamBFbqkKR6DfpvCZw9yc5aNerewBUFbMYTFa8QCpQWTGhpJmRm&#10;zdgTJJlqb4RnYO6pVPYBk4LwakNn0mRNFjNlttiqOQoWzzQD0ELxNFUNi8HhPjaH93ivwolxL/N/&#10;dugJrHfDeFb5Li5c4cIhOkFgHCUxI97C/iGqBhEbt9qZ0aHVioPSH08zQ1TWrIMc7sVMHIpp105s&#10;TWmXW4Hv0a83DHBm43gBePcEvBtk3TubnqNfKRPZjONhjCGLl4ztC+zqsGeMcWSnFlsGI3NT5Rnk&#10;OSR6MZ2ft/ASSKzRd7NmzOzTPk8Q4Evu2+DMlwYMFgOGsLU47qy8RqYHbIfgCWx3bVhsz+bo/oGA&#10;b/csdjv6ipwuZ9gBgfoRolwhdMd9CR154MpuvY1vemvu60q8GR/xcgOvRfdHN4wwOi45QxZmG6c1&#10;aJ6777eMJZ6I/j/6TBN/9nN/NT7xPX8yigei0/+ff5Dab/zYr8f/9qtfZDxuGTe0AIzICIicpHgT&#10;nWXk412AqIbIWpephQC4ipfhVNvuFv0o0UVJN4NMezp8n7buFnsL5xvY7tH7Dn/ZEkDdGaBBtm94&#10;/A4Zu+0W8fMPMoF8z/aA7TMGZmW6rdST88ocefII+d8p24LBrmzOuG5zJsKDCWNG8MI4u4I4MeMA&#10;ktptsENiGxPn3Kbpin13IIAEP8aQEbfzr7jvJTY15PmeqCUepZV97jvlgVfoxYrvn92TRd35BXub&#10;Dum39QJhC2YAaQ8MBv2QXBAsggPWn0tKJInjP3P83bao/3Oxh84kHLKOXN8yrsjShRa36pUT9AlZ&#10;XqHrxNyxpQE06UOb1c/g0w1QsOWUETeagP/gtyQHfatgbLZ5hzwhEYmPODlTlOgjN9FvevIjjyIA&#10;dhFqCOYT3omL+l7scIDV5jlhAH07gZ2n/jlYwiCYMWFGI7L0sJiM4MJMrWK8ibqeRKmTrMz6cJKZ&#10;B0z4SZ9dycyOy+QTjwBt3zCuRcM1a8aQgEh8J0rYMpYeDHXaiP3atoT6GBOQwDl9kJNGWoY9jx39&#10;XyKfnQuEWwkq+uIYTAquRae3YJdZqzy/IoDzpHbl5RZH/7lVXkK9TQ7MdqMrLl4hthK8uQTXXTV3&#10;gWJnLb1igj2bUdbznSN8axeHtROeCHtIP8z8QBZurb5EDvQodntlj95iH2ZYtBBjJ9bNckgz8G7p&#10;YEBaJ07dSmoWzPZlyiowE8jVbOtAWWOtg9RuLngf9x/I2gXbVAclvyCg4X7IJS36EcilukCNOQlO&#10;LLqdxnqt6Ah6PUGZ9iU2ODEz0InJUzTFJmZrvgsOuINjhg2WBDqWY9jgVzqPV2XsqgKMhXOmIKbU&#10;D+PbaI4H5jROkOHbzSBI9eGdiThu0Q/7gd5/qL+ewr3FNnLa4ELJTvnLl8CFK3DHjBuz4B4y9h6K&#10;Y3clyxmvl8hxiuwvaUXahYttW/Jlxf2W6JyZ7oQUSL5J2Y79/iLuwIURvsDJEP2Sk5hORk4NXBv5&#10;Nn7Y4q/Y1L4xc/8BmGLhaHcarNA0xqRRvvQFXajye+yUZ/QT3iM4QTv701uQy3ci7l6B/b8Vx80S&#10;OyUIATMn9N0F9m5wy3i8QD/AcExpT9Cy5L/r0pqC+F36lWoCwq080Xp8M4zvNNOu3TP22AN4OAIb&#10;asarvQMv8LW2zuyfMc+oCDhL9OMJ8rT92XiQtieOinVYA+10mCtJeAifgy+bDViALab6diP6ZzqQ&#10;+GCSADzj6PbhFt3Fl7qoat3pHbxzj78rwfhT9izZ2WB+rv+2fQVv1GM9Ra5g0BSsvMAeF/CQNRy6&#10;xI5nGtwL7A476PB1p9tDvGtiBOPxAJ/xDN7znGvX+Eh9O8qCTJaETmXMwLgp3NcDwCqC2frayQf5&#10;zTyK+pIAGv+FfkR2TdCObiMbJ0lcbMsIoS7gWuO7e3iOizDgG/KzyElnzTx81BDfYDaMmUruCtBW&#10;XIj1RFs3H17Bvz3Rei+umavpOMCP0kmYPKevvxWM/zgmhO1jk0HAeodt5y4MgE2u3uc9PPkALoFJ&#10;lhJoJ128gR1UBHAvnLDHDlwEHcFjZow76IqN8bwpbZ5N4FrggAuAPLMafCIegN2D/TvoJfcHwDo4&#10;7qC8SLblJM9pdx8ZvrDr8Y2MkQzC1mu1L+XJTuDhs90eeifPnWVxhez1F3wltssunqe9aXM4/7n2&#10;rocjmMUndwOh6cv8zDHBzjSRgA65tIzCp1g3lSGAw6qnKQuza/gcTGCslzRmj5NbwI1b+nuf7BwO&#10;jE8+1VnMlQV6PRPbxSleHo4nj3KhQDqbHa9jgx/VzcqHNMtizn3g6A063IHBTvyZDTxn7CzxY3hZ&#10;jvKwHueIvjfwexeoK3TAeLRnnE8T7KLF8zQbxu1FWLsUR51cBYoAxqoj58xkd6fMxa7RBZ8X6OwG&#10;TEe/jaEYGhc6LCNkjOVuEBeRU81tOFaGveX6FYKZVFoKfZXbnlb468JTfcGt/FwLugCXnZQD+RU3&#10;eMwz+aVgTLTuS96z7vKddowsnTxjWHk+HcY/WbeSgWD84PhmuDgf4djl2BA2rRDTSe7wAONI9QXt&#10;TvyQ8IpnM+bEgahM4tTaSWcSQ+Z2XsffPnMh5CZn3DxlNAbOfaD7af5DG+DL+CATf3zL+NzniPMH&#10;7EKfxleRIx01U49YrHALgQc8DK6It66gNdjf5CGvNxirJ4DaU9zpoxhdgAuzm5jNLuPyYhpX15N4&#10;OK/jyaSK64sqHl4U8XCRxyPkMKGvci7r3Zf4ssL4lt/1206gK4s0V4KsMAedV8pMdGeGSRlD+TEy&#10;tQyP9xrRdw/2sx7lHFHOkOcUjj+d1jEZj+FlM54Dd62n6CeA5KTd+HHk9mN+gw+4op/wW2ynxLKs&#10;s6kM004IYic3d5nFj5ThALQDnrYjttkv0Z0GXzMysxWfBQ/oFSwycjEzJVjZPv5fWxrpF8RnY2b+&#10;dofcORlIG0NPm2OsuO/hFnvf7OE5W17HOO7Ahc0O33AHLq7g5cgPXe5NeFDPGVcTiUxEkGsZu5Y3&#10;eSwg/Q+A8rknsSI/d40ctVO5mHCN3MxqThNuP/KTPxm3tMXZOgvUoRnJeZcTHkBgmU5bWEL+1+Ye&#10;Q3QgTmk7DWCSSAgNOdgQgwMGMdWcQpHX3LNtp3EAmFtPAYJAzXhZ7HeCoY/rQUwng5gjmAkNt26A&#10;J0ul1WcacYsQN6DNHgGdARCjQGSgJ/+HwkO8NXQnKjw1CK1CxzEQr0OhT85Yl4/i4fVbkX/uu+PN&#10;7/wT8Rleoz/1F+Mz3/HvxOgzPxjx5GO09S3VL93b15LXL/P66pci/ut3I/6r33gWP/pPn8ff++Vv&#10;xD/74lfji1/u4+urA8DJwBkoSRQAEB25BRDxqyjx+V7pJy9nztPEk38w+GmVxPZzMfwVhTmDuBku&#10;fHJ2XhgKfiENlqm6FWgwhKS4Q4mvJjLmCppBHXCSyJ6TWWgDbeBefI45JdBUHT0xxeN1O54hoZbc&#10;e8qY3Nxsp7RtU+fNPVEF+qW8AUs7BBim2gco2giAkLSbxeZcSppkQtmGOAC3XDpZpD4dcVwlN3fC&#10;Jcez5RAJT9TseR+NxyG1sVeGOwzsOGTsHL9zUEunkUsGMUApIIym0+cjDMIHapUKDceQAlRknhF0&#10;nSR9BhgovLJzq5Hgac0s3C5iAeAZK7NvsGn0kuuVNnIDhdA7fkFWe2TRQlxBDt7mPd4XjM3eklSa&#10;WVdyg8ERx+TMoWlDgnxBkCGw4yDUVWfUdSy0nNtC+n0mlzb0ySOKPRJcp64R2xK3QOkEPCwgjZiT&#10;0k5Q0QabphNxUrEC7M0SdBXfcTq4RUQCr0Pgcx1Oai+iMgiwwKQTtdbdc2IxrWLVyHB4fZ64qXZp&#10;Zc06GAZ/1uYzI3OQZIxjhMS4pSBlSUDLTNO0X2V/xzN4jqA7Po+btqdIrFOjWNIWXe6Vj9F/90by&#10;XbettQTyBgTDIXjAs1PG2XFKgLVA35aMj67JrDhtDGCEGB26IUS4h8R36BzjZpvBiyEBSUoLx6l7&#10;6t6RcSI6Rm6u8uKizVTqXuGw0Q1wq0DX+hp9QZ6qSiqiKzASYLuY4H3HkN9lSXDDM514lfRsGYcp&#10;RGM05G/G01UXKBXtZYwJ6jNu1u736J2b2OpYcL0lthlRqRk4CgWT8IFna2v39AS46NmAoGWMPDcV&#10;QT7jcw1p7ccEaRIwxm0E4Rzi1EYZxNIT4KoxwfE5qF83OKs1fq0+xnPI/RGuW4LX0B6TReMG2Vej&#10;SawZ13SaLX1yg5pZyJYacfX3gPN0a7nUo0AH1LXhGCLuyijBrTYn4UinYEo5UAsH2cmjHWSjQs5m&#10;ErjFoG9XUbr63+NcZtMYEyic+vu43aK+yFDY3t9z7XFJEKheX8ccEPX0SSd+JVLahFln7zfbWL8z&#10;js0fuok/8Bf+4/h3PvZaFBdK8vf+58Tnkmf96j/K4gtf+09jQ/DhATtuiWiUfXGMAuB8F/154co7&#10;+ntizN2urM129KsDX3qInNtW3MaUDSAQ6MZRQgUhsr6a9QnTljiwRXm5d0SyWp4gFhCbHfdpwRoX&#10;SdoOidcEsfpWiLbBUMJV5O0qXANW36GHQ/3WrEvEu4BglOiUsiggtp5u5TZJD0MZOyFOMKWtHcGS&#10;YYmsB+hOOmH3Bb9DbCBi+ew+1eZIkw2+6KunzJXYizV72uEgXqFHFtx2q7uYO6OJNfrwykAM3B00&#10;1v1AR/GlFqlv9FMSRhDFrRcnMdifToRApuU3ZieIVXGhjdAmAijUA0JHm+l7PUZ2kDLrueYn7L5f&#10;gDn0GcBwlbjEP4nfiI9BMwvIrc+Q0USim5SNckBuLkxcgtXWgnWrOEOasIehSp8L4U7yjsRX5OsW&#10;taRzA7NUTkHIxr3xO7SpceGJZ1Xiyoc6shF+DeDAzS3kZFRAdi0+jv14jPzhQPAyo1mzRQqQPJmT&#10;wabpYhvje7pFH8DHw5S+4+88YQ4bPrnVk3a03PfE/TuxWBXCQErtEJ+2h0wOrcHnFr56R/824NA1&#10;eATvQgb64b7hfnHLgD1Et+k0+nGq6pQ5dcoAAj7VP5hdMAdHzGJ2YUqOdkRv3YrsYUqv7Mt2QzBO&#10;e6xhBLFtcFTW+DKAf+EqHnhpge6JE9DIm9bELZi5s6YP2Ozkhlkky50ZP32MwCvx3UMNRoUZNeg2&#10;Y5p1jKH8Qr+N33B7kYHhBf1emVaNzD9FQGyAP0BOEwcOfTrlNX3ifUjLEceWtoIyXgNw07pB4voB&#10;3zfxeS5sfBgUyFWmfK+cEkDgJ3fgTItOi2UNPmO3ncUdvsoT2wqwbO99sTcz1OQVqSYYOmEGvye8&#10;v64uEbwOR+DVBLxD5h167KKPmfmwHPQXnwsW7JHVcMJ4XV4iW2SfdPxIAEEf0FNPTJw4eco4lPDg&#10;YwtO9M+Qh7s+XOmXCyCzkwXOkW+JHAcPeQIBCz6+IPio5J3HO/DTMgzIGKzFDSL7p3Bu+o9cUczo&#10;FpcEBm9wX/oMwS3AiQpQ3Luoif1V8PpTi3/B7xwwoCHEc8HY760BRVs86M1MOxc39YVOrF4gnwmD&#10;Z50hazs6kWKp4B2+/YjcT/j+Cpue4rxfIsfdxolQ+mPqOf51ga1nu1E8Wx8Yg1XsGBOz77Lio/DZ&#10;JmYl+DV9DU2rGecPJ/eO2E/7CAwbYmqMuwv/+G+V6AROZLTXjFMny1xoXR9hVk0jjCRsysDNPbbo&#10;tjirC6bD3ip0B7+orWhG2sgMXHXLOSAVc671MDAzzFY8Sub6xg1+1YmcFwTvFjLP9vTtALc4xkv0&#10;YZR9kLC0uOa6IcFzN0H/XqCbNYH0Q4JGMOASGx5fRwY+ZPnDxJfG9RouQGhL/4Q8T0B1B5GZGbZF&#10;G+xMvwDc0oF0yAx1R6bg1KqMr31QxIt2DddEX6p1vHUxjNOjj0Z3f4etvoxmcI3swStkNYQz6weG&#10;PPdAuxu40sUQpMAmd6ag5Gi9/hD9lIu3G96Hl82n65jGPl6gxPvJPojvwS34i3I/wQXxt1t4gxm9&#10;FeNpCRUn1PSvU4Ritnr7ArkT9JqJ6e6UfDaO9g6cfLlmHMEu1NpFYOs7PSi3+KEDSAf3gF8P0St3&#10;6fi5wbM7R3p0UN5snVrrZLqbTZ79mAGdEcc66WTtOGudDvDrZc4oHtQFufGCvuKLursY7OE7tN/y&#10;ER3XNJMxulin60EDBE2b8TsdwS3DDGcC8vm/47yIR/op5O6hDv1uTxwJB+BbFZiSMpXn2BKyb8BA&#10;OaOxrifM1xC1nOcz3DHcj+GGJbZoPmHKAAD/9ElEQVSEfMCa9v4Yd2DqHu58CaY56Wu5ALPoC+QQ&#10;fH8MpxhaPxE8y+C+1m52AcYt8yZllE6ygEwHbAWPBa8YpYlr48CjeMZ1zkOb3Wzh/xL+KQdxwdnJ&#10;uwkU2m1yEzS/B0Oz/gljCOcobhEbcgHPHA8z1mWsLvB76rfJNASF2CL9heuYvda2RdzhN5bIBDMk&#10;HoJn6Yvoc7Or4kBfW30l7x8tsSEnVw74/v5khhHxJNzEequejG1MbQKCky/WlfZgg76s+a5cFGhA&#10;J891gcFvkxrol0X99SUZsuRpxAxgOPiq7nARLRUn/DIDi4xSXMnvjr9lUlKmJ2PsQS8ZOOwzJLbc&#10;knGlp8geFQdvwEP8mPGzbTP+doI260c8xteZczmhcy5fwphq5tiJOxnULudSjP/P/EUs8bA1xmg8&#10;jNFkksrKDBigwfRBOm21G76FDPzdreePibkeRTt6xE844fCSOPESPrEgPBoTe5kY4q4bYkn0wRh+&#10;RDA2HhE7V8SA6A2sH+yDM+LfPNzIhCAGk/bSQfDVXYn8mV6etO0SnPg54voZ18/pkBlfKauReNJd&#10;dZa0cmeBY67Q/C9ZEljgIvEpLabtkl548qJbnDeMszsILPio7xe3BWw128NwUh1BMKgxK437yT3M&#10;rO3xA27z9kT0HEDtwLg+R1cY5V0L7+EeB/j+dkcsBcZ6X7Mk9QUmULj13Qxo67/xKGyEGJCfQ/W/&#10;RO6eiOEhe2YEEuu4k+PQjlLSiAeInSeXiWF54sSxcsLtp3/6RxECtiuRpLGuGbp3+QAQLJdlPL+H&#10;gK8l9AyAgQjiMdBOp7dxswbHbP+FrgwB+5/ZPU/o9KPxPB4SJD2FnLxGQx+jMNdjDBoCN0QYIx3j&#10;YMR3zWqAsKCIuBGMDGNygFRuGpteEhaBgb4LrudJDdriNQzIgZd0OO8fxfRBHU9f/574+Mf/enz3&#10;v/vp+Oz3/mD8wW/5KH8/jY8v5jEZOeONwdOXLZaZxdeiunsW8eoXYv/yx+Mrv/JjcfqpvxNf/LW/&#10;Hd0v/ljE2z9Hf387xjsJuJtCAV6QVrBVHk4qpIkF5Mbw8wayoL0ZgYo1gBx8RpxPVBCVFCfhizak&#10;2Vn6RBf9H99XeekbRmcQoUI6oehBEGZbuZW041m2GlNO/Qdf0qSJ45C+oQ7zfwYettb3zAh09tiV&#10;CJXb3iPhRCa4PZd3uhTuxR/6dL6WFvwBCttpnZ4MZzTju6ZT7gwondvgQlcP+2oOkQDaJaw4o8IU&#10;YJR4RydS9gWddJud24+V2ZrWtxiIQYZkHHVnXLk333NLMnQd5YeoYiB7iLiZSVsMEleYyIkTR05n&#10;eXqOWw/4cmqnq0ZpuylCOfXOUp/v68l+ZowYlGk/YEyko8cReJuAlRZAYF2ZOQkufG4NCCfpzAwR&#10;CK0DQJjMw+lBBvvin9J9xFjPSoNp5IvDT0epc43FEpPhM24GjJmrsvQ1Fad1ApA2S6qtwwHcpHY5&#10;hHLSGkfiBEmq1+b9+I6rUwKWdme9nQ57y6sxxm6NPRATAzHd9UjAZKyrnFUousLdz1l21RBAASx9&#10;9hxCoyZaT9dVKLe7SsLSmNIxC2A7ceBR/J4IBKfAmUG8aIJK41H2j9DLRzwXSadgRpJBIwAkBQgx&#10;5nPjeU+yK7CBsTpDv5zwLBhfs3b2yLyBTLkI7U5/i1RqXNAU7mWtAYN5ggqCmBRjCGIQKB2v2ZFH&#10;AwfBDfIhAdSZpNqGDLbbfGra6qEXThyZ1XlEl5yF6SHruadI8vzcbRDgW5oYZCytPTsZ4rydAOFe&#10;1n2Q4NpvA3Yl6kEZpitbaPPI2KY6L6cJstsxJubi7cHRPToK2TIebyvauk0B3mg0jwX22PLsr9On&#10;GWNwc1lGN+Zezquhe06QuB25pA/F2oxE6DWBlGObMgUgj67OrLm5pwoOa2tTBW0/xSVjaMbtsavj&#10;Dh1z0hOxEyjhEOtJLHFkFoo+oq9iUeCUBuBiKnHnVsRuic3c019Q1e1AEoh8RpsIeE8EKeibmZtm&#10;5uqcDFatuVjhVIfDYVyjE6b/e1LVK9ohFg4OW/pG0GRWEnLEuySMb5Cd283WONtmdx+3+1UM34XY&#10;f6aKv/nXHsSnH/1p5ACG/hv/3eOr3o71D/9M/OTzn4vlCvnjVI+5h2ysoncCdvhtXAeWGgDXV+CG&#10;sAzmQBiPTrShEwZ+njRctWA8dleY/YSumY0yIjB2gnJCfyqCf4+6lzh4Yt84ZdGCMYM9ThrLIVBJ&#10;xdN3z8EEc8ZL9GDFPcEW9F6wN3DO8m0iZmaxiBuHCTiELjfEHXeQ2XT6EhjpIgEaGEsMYJAws40h&#10;AF1OK+S6SVuRSrdnEMAYhJblJC649g78a3t864xx0dcOFmeCCmZKSs12TM/m2pMZiPjg4xEd9vgX&#10;xm98YZYhugc+D9FLM5xQd8tVxMjsD/6TUEswXQxyNdfsKXGViBcMJMDSjJEnXDNtRUrF9SXKJ3yG&#10;2Uk48hKdKvEvA+yBMDb5ECcdBh8SvxOBe1pFp8/6eyhiuFMJysQL/4I8PWTFjKQGIzCj2UMnDCyc&#10;gOqx6XQgURDw6vlpZ4semglnBqETkXfIA6eFf7VIMvdDLuW+SqR6MCVYZlA2cJ92B5Zwj5sh7WsM&#10;6vF1+MTM9RHGsAdDsil4xqgz9Picsw800D8Q9Jn174r4AHvxVHcnbhr6NeU5Ld9aIuOZpH0KAiL7&#10;MoMoE8JZK8UtpqnmK13IWoN1AxRw3AUgx3IuVzLPUuUGxwl8KrAzHd6Sg3PYawtOmhVWg1NbJwG3&#10;6AUB8Ol0h66hpxLx0yyKpontHBsY0zHaNVZv+I517axBmWb4kYQHHqhLJ1j7ZDBhfCGdvJ+3blGv&#10;4zRjrBkXT87NsLfEYzysoeK52SOkpMz1RRPaUcSG4Ot4eMk4O3FNexhcJEiXDvQNLDqaQYfdzs/k&#10;2MO90g4BxtHFJhfdUtlW7EdfY73Zfkcb8As4soThFky39uFgxHe4yQlijRKDdZdnvdN3m80xxp/v&#10;uf60DDcHOfkQk0Uc18pJncb/wqF4Evq0xEe7ZHuRsvzNJs75/ghcyxu3QeexgfN0yOGIs1uAGcV2&#10;B5Zg7+h5g77KI1wNtXyjPMDtrfrgtH0KOZu9SKgQl9NTLOD7Q3j5LbbXoXMNcn/F9S6slQTYOz4z&#10;2HsLvLs9DmNZ7J1HQS/0echEvpKNY4XtN+UqGic2l/IycBh7lAFkGXih/z6uo4Lzm2nbdetUZ85d&#10;Can28kxUBd+32ILb6LF/T8XX6aXC7kcusNi/Dv70JnrjISzoY/MittiAgX+bvYENeRjKb4aTXIv8&#10;MhajJk2AVxt5H32Ur+HP5HktuAkEggm8RnnaFmv5xW9i70NscDDjWsagRGcm+i5sugRUPEG8xVAH&#10;jLGgmrAHmyoZfk/W7LpZ7D1YxKwPrhvBa7Pic+gl4+BEBf54js3HERtTr51gBNtmQ3xfvB5fv5rH&#10;aH4dT8cl/HIQ8x5/T+udkHOu/Xp8io8hsyFynOHvrYc4ZEzcFdD3mzjgOy8An8kFeM4IVGDLCHsf&#10;lrsYbfax3zkJiq/H3vuDh06o01cx2C9jvb9FlozHgi8SbL+2hR892MZ2tYr9O6vY4Ms8adBabDV2&#10;4WFMY9phUX6zcwZTcE37QTdcIZazZOMixibxoOH5Gh49vAfT+Aw5yn16+qIPPO7F1vPir1koR2SZ&#10;FvD4HmFf0oULsK5KeoifwSdvcSSnfp54zi1c7cUK/IbjoVmJYpvQYT22ZoIOEOyajZXWK9QG+Y/8&#10;V+6bM0a02xiHH+gHNo/0QIUo4UT1haz9Iu4O+ARs3QwZDzbaoKsu6FzD8TS7IYruYQMbZHN5cYxH&#10;JWy0HScO18INWpMGnNwCK9LogB8n7MwsqOmCd0Zl7OwTPmNFP2WAyjnrnUgjPpgU6Vk1NnzJ+xMP&#10;uwCLBtz3A+S04VloPHrWxRU4VZ7WKW7xUAZjmRNct0evT2MC/g2YzPjgXtBrYwH6PZ3GvK5jgg44&#10;qe+JscKaB1O4+D1Bnh2+ZcdXR4zTJbbigWSWXXIyIfBZp8Fjrpnwk/fNIOceOtoifwBeLLDnFzE8&#10;3KFH4NsU2eJfXDhM9TV5lgcTYingOrx5j+yw5RPP0v7MwE2HE2ETZsqLQzlYUjjhDwZ1Q2M0dBbc&#10;bnnfrDpGKxrwzwUK67elWu36Y7GR/jiZ47Z546Wh5UryBTqg78NXmBVdnUu8yA9dQDbj2QU+YyB3&#10;TKUJPcZ8jb416PVErDN+4RZV8tsefIQ+gYf6XcvwpBJPtMnyQm6FZ+gIByX457kBYw93DBg3pBOV&#10;tUm5hPbM++5GSydw63eStvMwX7TFv5OL4hlqOg3GxXJvXqm+tXaHLPCQjJ0TyXmKTSbGIeICeOkB&#10;HG6rRBXigvGZDweMUwWG1MhoFsP5AqyD67urEB+Xj/FsNa/ZNe+BJUNkSIxQjOEAk1nU6Jt16aZw&#10;yBvs+hq8tTbdeASG8Vr4E0Uc817azunCLj/VgXMfeOmXRBFk7smyLXzcHVaSRneW5MRmE7eFoh4T&#10;5OpOiAn3vaIPN4zLnHvqiMSgjPigz7A9xrjodimuMGuthUMYr1l7HFeKXwCD0d0HtGuB8GeM3Yx7&#10;XYwOyS6nOJAJPEKpD5GrMm4NCnjHkgQpAxGskG3Kb1XwOfqHNzvH8MgZCMIv8wavxE/lHmlVimdw&#10;b+uBeoBFgXzThNs//6kfS9kfkj4DWYl42dCJLXABSTg0EIgdNJDBxRfwJCc6AEGNmj9dYVnUkPIF&#10;AINzdwbfo6yfDiEisEaLeVsA74RTSLPPBI1bSNgGkN5KQADq5QGwsbHqnERAD48SSxjVOwmvNQnc&#10;hpnRkZOFEhGw9SCuoHbji0N895Mu/heP8/jzP3Qd/+EPjeNP/b5vjz/yBx7Hpz9axsfrUVyjeBqn&#10;Sq9ITZT65suIL3xwG5//yj+LX/7pZfzUr/3L+Ac/9434hV/exa8838TtiyK2EL4DymAadTrswP8w&#10;fCdKVCZU4Az0CfD9FGEzKE64BeDCW+kffyVi6VY/J5fSJAzvGCl4nLnk0nu55cj7d/ydbA6DciIU&#10;CMMHZsn45evoDVcDGiirE0RIj7E7t+W87xyQJBCcomQVCuej3MbA/7i+iwkKZb2LJGPuyf+l+yoc&#10;Q3AjbyeunDiySH06AU2QpG0esSyAVNwf9pdkcgDMNjtoNk5TZ+ipN87JmmFlkeMSo0+nmyJ3JxOd&#10;oNQgxUJuxRMFt1OM0cXULhFVko2sjuikqzpOPikNyYryNbPSTAOL8GIh2AbgT794LCqLgUJuK+Rg&#10;baUOEogC8WxkYfCPQAxaz0DIPTFoi2qmDDGf771pgjJPBUp5xCR91/xNvicqcp1bvsYY4jHbRuO2&#10;GrMEBGUn1JQtTn3CPdwSakDqpFmFojt+Bw2aN4ENxu48IYfgMDG+x+e97cFRW5tMozUAdnIQDmau&#10;WWqP80MK1QKraXk71XkwGkNXub0zh0OCiyofAro4Jd47cg+3IUhm8HVJTjopHac6IwlUR1fKGel4&#10;Ch1hNgEi0jdYgp0U2MMJwm3mxL2KuoHc4KX4M4FRBuA6Kbg0qESQ7iQcnAhw0b3WAJAnWOQW90/z&#10;aQRys89OAKkzBocPkN8McC+H58kuM348AXGjMhsciHTqhpWrwaB8ALklyD8SFB4HkJXtK4IlXZPk&#10;yqw2dMOJYNRYh2aKesFD3f50GtaQ6YI+8uyWYBTHpZ5YaDtlUOLkUk0e9FqCbYH0BXZVDQ+JRIyQ&#10;iVkhCXAZk+cg/gbyIG60jCHaiJWcnbYn+uTFVQwnOHsdfz6K2tQMnENO0NJDpp9xNV+OOc9fbvtY&#10;MQ4T7Zj39rQ97fJDXrc8bIv7fYRsLW7qmE4IiIumhvhWyBpZ0Kci3qABTsxB4MorxoVGHpAR+mnh&#10;1hHB6CXtLyAf7xDwmenlZMEQm9UZDrCn/HAbBWPptmSUNqoxOi4R9LAd9C6OV9EuRsiGgJh2Kju3&#10;N01p45DnSJTpXVpZS3U2eGfJvbWTfrmJl/iZLThzfzuP+o+MY/Ef/F/jz43/UAwsNsm1v9c/ZbvZ&#10;Po//9r94P37yd38j3m7vkdkR/XILn9jZpGxDi+ce9ReMYTGCOEOeJUaSqwbf0kP+jwQe1neK4zL2&#10;yMWUDoOLKQZ7cqsy49mt6pQxZg1HTwJNk2kJz9EZ7HtEYDyGPKSaV2CMJ3elPg4Zd0gzihUZUUiZ&#10;ZDLGLtAM2pFqbZqmjJ6fkD9fIxB0Mh2CYa0A7pEyBAzwCVoJq9FFSO3pVWAmjNMUG2nC2pVuFXyJ&#10;bSywvxrddIIsb7At8ICrsE3xArxN2BuxhjjashO+32oqecsAQ0pqcLFrNhAcV8aRYQ7RQbet+QIL&#10;wG74iT5y27PfAec8HbtZgWFpopPgmyvNtCq535bHHtHvx5XtnvLwjVaR8MftcEvsxwMGLEkx1W/w&#10;HRfnrDuKpUDKPHEVnTw1ccG1lqpwq4q+a47szdK/Z0DFj3QwDrB/Oq1onBnC/N4TlCITbs0fECF+&#10;Ec9MKWm4QOzK4SkIGTvU7xxTIEDX0JOOwFsOohzx2WBC025js2liMWzAtlncM77z1wYE3bNo1taW&#10;tP3oObzGE/aKXunSWA89KpvEe5wgOum/sBNPRy0ZaicsXRjYN+AX+HPgOXvGayahdUGSe8m9anTn&#10;Bddbf24M+LqdeDBA4hb81WdyH4/4xx0ha1drs6S7YqmHJJXod0UQ5gImI0bf0Gb9FxjsiYszOF0B&#10;l1PS105yNX5WgDOwGTCzYSyOyKMdziD3g7iqupjTzm+iX/KYlrFLNc6c0EOGZtcOAC93VFjr1qzC&#10;qsKnuprDNS/R8w1YYx3QHD9lRpz8Ii0wIHNrBrqQ4ri5pVJ+knYEyJ/0B/g6T3GWo7qoM5YxgI1O&#10;dKvvroanf/i6AX7lk44NurVG/m/JOTz86NDFFHBNJ3yPLE/Bbe/3cN4sbtGheycS8PVmXzubgLbA&#10;oR0L2i13Q7ddzHPxIlsN4u17+XKLSjmhg+7wvYLnuQV9N9onA7QkyRE/sUXubknFhBOva/FdTtCi&#10;7tggtozumtm1ps9ug3RbrYvNFwRDi/oNAv0pNvAiLghme7Ot8ye4MQKJw7NUHsHJlQEcusI39Mgl&#10;657zE73Or5IN6/w9DIUBThwtO11GO2bM4g44uIhmsUiT107aumXa7fjqSnTgFPfxlPEeLHkgb9wc&#10;41Ydc3KOIbpFdxprYuoHGIcjfbTWrhkpzeIibkZgzObdeAXG7bHHLbj7wb5PC+kuOKYxRtoufMT2&#10;FrvDjLg26MfA4A2d223gCvAJD18rp46hCy5iEn3n2qNBeOmBPNwPvuVBBjDrlPnhFrJjvwy8ImME&#10;7hEwzNCHgadrzrtYPCjjyeEQX6ItK8D5goDwdInPJFp/F11+QfD6uUUR9WUdK+61WXKdE60SNsa/&#10;YVA7fG6L/qyxAQ8NKAboUPfNaE5r2oEuYyzD4yv0/IZIcwgfQe/XZYqlDLDdIXAYj8/+DP71DUBg&#10;UHdxCSfZ4T9bxmaMMxhg6+8CjpuvYycG64sNMp9EbYYTY5Npby5Em93DfzvY0PDyYQxfv4x+9TCy&#10;9fYccIJRBfCZDn6DryhL7SOlka1Xyd/0cLHktpC/7s0MHUI7+kbbwRux1N0r99jU5mIUlzidfH0b&#10;L7GFsvwoeot+7l9GuyXOIIDGOUZmrYHhNvKdS9HIAR0w0G7k+w6di4D5x1IfqvIl8jjbgxPTKVif&#10;lrFDl3c78RARz8ZwkHPG7RBnWHQT8BTd4e90unABZs6wiXyGNqBjnrJrDICtOuHjYRQu2HbucOD6&#10;FEcgO7G7laPyyrHzF6/AEzjHBGNymcqJXbcjGoCB/unlNua9ZQuK1+jLnBc+O2HDFrtqkN8eez7Q&#10;hgUjM0nYdzCTtLiO2lqG2FdyWaiOiwku2HcW/TyOY7/DbrCTA3GmZR+sOeauJXcxacVOaFkEvixu&#10;Y+6CGbqBY+ITk13kCF0s4WANWKqNnojn3tuf4qWT+HD0HD09wPnM/DmYHU2/LTmQkgy4TwowMmwO&#10;nXW8Wp6h7NIkHNcdjGEARk+NdddAWghL3KmMmf1C50AldB3dlGSCwWb4doyD9bN04k7wukjoZ25H&#10;jG6JD9vxPUASP9XjH3hk0hOBx9Oc1UnM1TARLpfFAofu4pzxsocw8gkjo1zQQeMJy0DQLie3PVgs&#10;1R9uwTpkbfZu2sKK7P0PcElzFikLm2d4N1/KkyudMsE/GKPDKcDesJYp42ziS1/zE5uETdM/+8Y1&#10;XOLkT5qQMyjiHvbFXz0IIB0GgE7YBnc5mPWv7+jw/7bXWEV+oMNNk6kpTgWvnQtA5V1k9bw1dxVO&#10;+dx6eJMkF99Db/WtjIMTyFUpT5kT01ofHb7mrpXqitcNY3eBqbpQP4minkdZz8DmOuppHdPJCO5Q&#10;xtT7DbEHD5GYZNh+HwvscmHm6dhdjuDVdBhVfQ1eX8dgfh0xexjd4nH0C3BoccMjH2Czb0QzfpRs&#10;kwFFx4exHY9iDE48pf1m0k2Hbcqq86CITK6NrQ7QUeu7E6jR3ir1I7P23JD2D81UQzP56WGNngq8&#10;cYHY2Pk8rIwXvExOhb5wR8aCn+iWi+LqmSrGBcjX0UWfad+Bfnf1mPhoQow4Rq7wN2K8NOH24z/6&#10;/wZAHWCDRW4C4ekJunYMoGnVwBgCB/J40aTUKFf5epQyH1wjiFnkCwaCYM8gfIITq8c4Nlfc+LbH&#10;DBsQHlBaj8F3JXjHAxuiXveep4wiyCJdxOht/vmZ4hn9TmCZoCLNHqjIwNjoOppHn4zu9X875p/4&#10;k7H7/r8c3/rdfzm+49/6q9H94T8R9ZMfjMHNx9EelAXA8p5OUJiN/c6LiB95sYnP/9KL+Ie/+k78&#10;k9/4lfjdX/jd+PwX34333vsg1ncAIUGiK4CS7HQELGDBryi9QZmGY9Bsii/BFoppVpDtdFumK/D+&#10;kWaoGRmL85slJblPx48DQB4W4JbBIcbi3mhPJ9O4nQY6+yekwcAbZNCQDwdV0oLh8aIV54AAWaTn&#10;C2iM34hrrA/i18yEghoRtACIBLh0HeE5aUVbuXcqTogiufLuCnJa7bSPPF+1Mow8YLySBI/RF6xz&#10;AimPVU6ZW7TXYsgpe629g0g8j0w2IJHAoN2qY0q5q1wzbmggYN+OSZDnIC3LAB6ekWp++F56sifl&#10;cJ3IhYx79C71nevN5nPSUK5goLvmfdN9dWPpqOdEvtCpds11XqOR0X+cjScUOiQuSJhRgktHdj18&#10;mYAD+VhDY5BIqMG24w5oA8yYW0q79yRXMzgFQgXl6a1udS0gfyselgrN018ieRzJ+ftmu2Vpq5lZ&#10;GPSR+1naOWU5EGx7TL9GfA0RveSzIw/yHR2YWWWm57rVGE0gCESm9EG9RAyMISOS7tcmx+ohCtZU&#10;sFaUW34zAl1rBvLouEGWEoIx9xd8tyhIciboqiAh0Oe0S8ds+nY6/IEIrZaoYndpm68rQzhHT0ob&#10;0Q6twmc7Wdw5salgCU6cOHBLVcoA5TOZGM3k2fRsQvCgJkIMSx0W8uvQlT6lgaBLOKCUYs13lfzQ&#10;7AKCPFe/zGBzcrU36MqnOOYRdme9nbP+6Eic7NgSPFqjoQG/esiJq3wt5EHnXTIWrkLA8wBanAXP&#10;97TII1g2xHFYg24NmB8Jig3oUpYSspXUuGU1TUKAcUcA1sykC+TSFVfcH2ns15FvuL/bB7oHyBn7&#10;llAyxsrMyUVTlpXPSBDHidU4Bfn/BFuxIKczLE5Y6CvvGF+3mg73YBcykSl4FL2Fbg2eJ0TlFwhW&#10;nappZ0pRZ/wmYM4W+a1wNBIFw4mqQqY90QlkfwZxcZVvRVDlUf8uXhQNxAjCYtub3RxCfozp+BBz&#10;PQ7yVAdWkOycwMHC4dqveGCqvsi492RY5O2JpXsUbrB/hVYxVpC9aF6lSWBXtDsIv1taXORcOf7o&#10;+Jif1mfpWnMk+7hBD65/YBZ/6z9ZxJ9Z/FD0uBa0mcH9vf+p44f/5pfj57/8/4pb5HjAtwydBMUJ&#10;ezqXoAYSENTfpzu5uNQedrzUDcYWwEkn+87NDIGoErxIDBsDdbMI6kE8luGK7wyTdXT6YhvzpFf4&#10;y36NjoBlyL3IpnGoHkYzlKSD42YkQXLfpB/2dYcuHRb0l3u59aOXzDFmQoe1Fmv0ruczTe4pSn2Y&#10;jiBY4Ac2O6gNNutYE7SIFEPvhR5aN6XaO+nneNImbZGRzwj4rHnWxl20S4ZSUkbfGQ0CCeQGkGzA&#10;fjNpXdn1pMHTYJdqP4lNTiJeu3pJP6/B0hc8Z8R9b5DiK+2Wl1iqZ85LyBHY6RainAHZnPDryOCE&#10;7Gp03EzfHD1tenScIZk1BJ18se+f05cevOYP3Qf670TiUOyuxKkdsiCgc+Wbe1r82cygur0nMKbR&#10;XJPXRSxoi89ccjf/M6CuuUc6CIAApu0gaE7gHMAefQmyUgU9FC9NCCCPGfLIXBgicFgqDwIMt18a&#10;AAx2Bu8N/EaNZ/yO24RHB3RkCdY+hVRZR+wDAtTr1Saq9bkukqduDtD9JZ1Oc/hdDTeqwBdcBf+3&#10;3xv08wKHJG0ncKNnDPOBxB+MM8M0XiKDcSLVNXY9qLgH98pOG66HW4FRVWZ2OH4eGR48jRGbS4Ei&#10;nXQxjhCI+8ObwBQzmHp8nzGLRYgl16/sI3Zi9pnZQvoL62StJKLbOvLtLRgMRhAcTJy9nTtpPosL&#10;fQ0+Z3CEKHO/Zb+LOyeV0KtydIwKVr9bM84IuE9+CcHSLzPP73ntwdMhY+eJ5mVFIIoPG8IrzN60&#10;BpT/nCRbYxvNAZk7bsjqAHfaEIjZxyO6M6Ffgcxw4ino8ST2EqxEe5DnFAw+c0zbmuqygMFp0pT/&#10;tuiG2ff6W+tdpZNAubcZ0AZ2KZA/bnhPLgfGo2dOnGb4Jifc0uL7aR+eLt1vCUwcywlyy6/QX3AP&#10;nTOzoSjwW55Ex3eTvTuLhv64ICoPNmvwNOa94HvIvcjHfP4KvwFmK4jygJ8CK+jvDnvwoIAMmZj1&#10;ccGzr7pNvI++uLj1OkHtfmCdr8DOCHbB+yF2dJphXVw/l+ss0Gx4i5PwE3jM5YQvjmk7uLimgem0&#10;erB+YoC538WSgPMGXZ/NkAPYY2H0AwHTI3Rl8eYovhO8v9/s4A8MAOPRofDWdZzPub8LSq9kle8R&#10;Hal3dKdbpPHJu3fp54MYLYgl+I4LY0XxMk2uWgv1xLgO6G/ML+L0sI3hC/ztch9rgrfcLBlQqcQ2&#10;9BSWOAtPC8VeXgMTJ3z3Vj+KfN1Rc8l4zcGY53AEYD6dJGeGs4cLyH+qwYqgkLYhh+KITIljPBzO&#10;rWXRPqGdYBA+MckTR90e5zILsGJMf5exWG4T3u/u1aNlyjAi5iIgvY5V62Fx4nMRG/q4Qu6XB/qK&#10;TWxpmwfRHeZDgjUCtrsqvnikndZwW/P5CjwBiz0tdIj9HJwkn9KfBfc3FQ0Omg5KGV9EPVigKvsY&#10;fwtjubiK/B7OXk3hPavwUDfLqji5HRv8AdzACk2rmlD29DLm2PaJ4DjfrMF2bQa/gm1m4BlQC1Z4&#10;MifjawYycmnrLcJCp8HSotwTZLuQqs24sAa3mLqt8JrP6fscFAImDIjz7SyeY/uDwfO46bf4/yZN&#10;RLbNORNsgM4IKJ4fO1wWcedYodhODhTom5l31fBTcUW8etx8Ke6MS09wb56N5iHLGTbut4soG30P&#10;PLIGV+mEPqsAz0300KGrr3tiXr/bc2++Cbdq49vEaC7Z8n5h7IanqxmjCc5yiC+sCbitm3YQv/j+&#10;4P6emPcVMjlg4+psg180o5e+8z19qosqHmbzDMx44QIY3OMADpgp6Ek5ThYO4QxDS8VUE8bZIiCM&#10;wxU2vPgoDuujYXmXrCBGxd5OLlYjKvt5SjG1E2LnTB1roqG42JE8BMHxp/h5y7M2t/t4j7jjDr5R&#10;g1ftAGwwvlA/DZS5b1rAUN+TPDfg3D1cERmhvx1y0mUfEFCaO9ogdyc5UlscOwwcHAdisDfkyzPE&#10;8zHfmVYeWIPOmB1cXWHrGhxj4yytOkebgcvEn2x06wQiOGTNZSebrGMJUsJvwT1sRwnd41+t855K&#10;ChnnYoNmlqcyQmA+HcA/OsHGKHJtRXss4WSSR0EfneNwMdMtq8YlcqoObMjhUmZIWZBfDHA+wIzM&#10;dHihfeSePCVKdDMnhjh1xBzczrhdYuSCkP4N15f87ZF2OMk3pD/WcpPry3msbDbhc77CG7TVkkPo&#10;XKqHy3hyJR9wgYPIvd3hRQ/pFv4c/ognBa/hAE4CoV/Gz267x5XxMyOOh8Ojex7Y5sGX1jY8uJhH&#10;7NXigywnIWynOQu+Y8KM41C40A52epK7ck3JNI4wYgI68Jlt0tka/CrcOTgkDnfB0gm6apZw5zSc&#10;Y1fWnbxGRgv42gyfN+PSMdxwCN8cxhzMuwBrnYy/mnbxcHqKx/z9kNcDMOnyYhY34+u4gv9eX51i&#10;upjH0NNhwbcavxDTJzznUWTVDWP2AJku4LVT7KSmndg/vK4ifprCRV2QmKXMvz5lUTspaFmz8UiO&#10;jU6OKzALPncaI206KR9njM42MoJToYPwFGssYpVpkUN/NuY6E4tcK5jA7YY5o+pke+miKff4kR/5&#10;kdP//H/1N1C4c2pzUnQEaO2rbOhMoJMYDDaB7QzBTwyqILFHAmuLzLrtYMIXswXEFoFbPFj2AVcB&#10;x7gWhTa13hn4dG90Jm2jU/O4xr7gdz78P3+qwLTWQI+3JC5O0AxaSBnPnEwnOMw/Gg+/u4/XPvnZ&#10;eDL59niCD2Qs4oqv6BD++38SF173Ls/8cpzev4/jl78aX3r2tfjp54c4fXUbX8AY7wE0EBJSg9l8&#10;2Kb0QsXTD9pve1yBlwi3CE6FRz0Twfa0xGRcKasII05WpnGqtRgEyp5mrjVLbijRd4ub4KbRe3KU&#10;9VxSXRIMy0klt4+mvemAuVvfNBjvebYIBeONeA+S5S4JyU3aG83vTpvRTGSvwfA3A95JLkGBnADB&#10;mmtOQphmbLaPdRB8DNgE6aSfrgn7KAzY000knxU6MRxM4wjBXqkPBt481i2qqX+QHo3flfkDz3F1&#10;2pNSnJ9SqB5K4+TGjj4LHZ7AlQvoGU5dIINY8jTREqwxPMCZcU3ppAfBkCnb6RQw2ipJ9fRQt4iB&#10;8by3Ry+RI4a1QQGsVTBGASVXFn934sqUMIaafgGW3NttLrWLCjRYwLVOYVI9/s8TyZSnNWAGzpBD&#10;XEsBB1plOvYJXXQSr0T2Zmt1BKgMEcMPiOOI+nKBI4DAEdC77cy6UXtVBkJWYAfh6pZOIcMYGQf/&#10;u9TZYqhLVNFJl3arLnpUNlpDYIFY06qxTUZ6GDy/0D+3NBKxpYwQdU9fkeqBQCqthUZMiKx3afXP&#10;I6B33p8Ic86YGMtoX+ArjtAJLidU0R2C0wYwrtQtnpyOLj+5TWiCje9wWugRYy5RNjOtQr6u4Dn5&#10;h3BSxolobOagkzyeflNmk5jmh2iGm2hW2obtpF9THJuTwXeO7X3KWPA4eidLnbwxxbvCicwYz6Wr&#10;+pIG9IiHJbvJsy3jRd8tiLoAkwzKIKaF42fgDOhBVRlO2ghgWhQ+c7IPR266cdpKB05JThbItzxt&#10;45nZIC3BpATW7SAdJK6eokf0DJLaD+YEOvS1gIQ7WdleoK+7tE1AffDEztPpJtmG22iS7SMb9WFv&#10;Zu7gozF+YNsJnnluqt+w38R2D+kqCEC055VLFGdHap0LupLsB3/pKIHfBD04K+tqfCCeru9pu5rE&#10;M4+MM3bQDW7SCl5B0Hs1MRAiQMEOLLcNBeJ+9k9bbuKeMT1OH8QEuy13+5ijaAx/DAjG1vQHFYwV&#10;Y1AzhsPxggAPPEFPzQ7MaKNb45SxYLQHTKot5AxcrJE5jYtvAuISjgxsd1HA1I93cXyXyP4Cub40&#10;+wX4PPbTePodN3HzP/3r8Teml2mimW+pUb/nv99B97/+w03811/6hzHd/TxkFrtkfAsc+GjfQ8SR&#10;C0HXHJs7TJCps/nYfNqyj327siXRa013dOX+7hV6TbA0eCoM4KzRX3ycXLBHVvASZEubXq7jyJhY&#10;4yu/OpPa6nkTD8GcLzjhC06ZPVY6+17exeewpeWxjq+WV7GZEjge0Xeiw260Y1z30d2K+2ANmCdG&#10;ioX1ye30EIfu6/JFxIYlHyeMD3o9XkaJH3tO0Hukj8s9YSe2VGIvToSp+/kO7HFcuJ+nuunHJG+I&#10;JU06Wd/FE/EsdjthHPZO8pRzrnVLmSvTdcwRQk4gXxRPY4lNZrtnyd2Z/aQOmO0wG9Li6XfEplth&#10;e0sEtE/bz9zu6FYlECNNggAl6fRZJ+RGTuQQvFuDyoWmAToLJCIlyNTGbRFVfEBzgeGoGNO19u4S&#10;3qCIpzNsChy7pd9OXDkR4bLaaoXsjhv6jypqJzU+VN+hP+Yp9A7b3uCDzZjgeQN8iZNyYx5MkLM7&#10;yDPwf9aPAue7AiJHELr6kLgeGa8hz3O5piQAMUNl0E0I6gmewQR93g3+oDHLZ1+nBSG3HbcNgThY&#10;3btfYlukLbmXBNEPLqr49UMWI7BjAh55OFSaRCPgGREU5JMrbL+JZsOYSpjx61N8xoCoc+dpd7TH&#10;2qJH7GtoXRawzjp1x+px7LcEXqbxEwC6hfgN7t2Xu3jFtWkTxRT73hfxBHwziP4Ckp+Adx6G8xT7&#10;ad1eRED97M7nmNngJBPynpwnLO7wMXQT/C/S9vTWej74l4OBzvEbyI2AorgJT/5Vfln7Av2rkZ8c&#10;Yx8DAvil72OHN+B5Vrvle5Qy3Ep8lhm1dBGM4ZnoyoZ2ZwawToTo65wMRf7yE7mZ/M/Jc95IWVMD&#10;AxrGZe/v+I5a/4RtmS3j1qTeNAJ8zeXwBC4ecYvWBMQ88JYgBWPEw/nc52cTbn5cxXaFDrqgOhoS&#10;LMgPGQuuGxpwwqFX+EMzwbPZNBVDNwvMBbaJq+EQ++PFNB5PkOvXlvE+9zHrvkcfZigvGsYz4M6m&#10;vnuIWAknR6D54WUK4E4jcBhO5xSCGaYWVnsB9nSL+3gTmW9o9x6OrIvvN+gYLTGjzsm0p7y/Hq9j&#10;s7yM60c8k+6sn6EP2O8pex6XyJORxH8d4x5dOHUzHshzuM+p/WY6JfwEdjlPY9maQT0Pa0n1OCtu&#10;EY9oW/n0Ir4FfPztr63i6zzbCXwFYxbWHO4wPD6PW9reN/hhftKMlHH0DmRzAKZ5UMoc+xjACQUL&#10;s/St2zMwAJgfYrPLA2uI167B/OeI6oO7OIHZ2dCA8AqjlIcfY7lt43LwIh4ReN0fCfb6Zynr21mB&#10;0+gyZlfwi1jwGZ1pvhzddhrjGVy16sJadHn2B7C5dwjw307ZeI9RQie/D2YjEzwOyn3cg3md9a60&#10;7xeDeCmLBa+iXIEL+NVugZ21cVNvsKUsnqPjBwLMj23U0Zexx3/f7yrsHd9xwKPnxxgRsemz5o+K&#10;2L9iFN9/Fbc8tx1P40ZfdfcM6IYzTpzYb6Mp0anpQ4JGxvsO/7EGrwf3YBYB3yW2cj+NR9yzv6ri&#10;+TvEUR8c427ihNg6asb1Tl0HV4H+yLH1S8bqvn0Wt8WbMe/eilHzbqz2jNTp9cQFYvVl+gUfRgZV&#10;v0O/1tEOH8S+JL7QVsAlHcMDnEuH32l4z0xKyX/N/YfLBrxUx4v4AM4m/5zIW8tlyrixePkLwHVM&#10;oFtvXUw3SQC8hXcUcBrbcBrBQ62aD5noXjEuo/fiATHq+nYYb2NLA0DNunBFi/Yj01yijJ2NwF53&#10;JxjXuIXTiZhwcmgDHgyXKfubK3mB0eC5W7gH2SoeDj0w5yKeJS7r6bfgMjo+k3POiHfw+eLpc64f&#10;0tUCbu9+g2JUp8n3Vvx1Anl4EbMCfMZuzaprwZLigD7SNlwsTcTOXDDDf7o4pF+17tyYQN6abns9&#10;V80D4jKOm8s45Ct4yQau5uIJUhrLUQZR4g/0UQ1jIURUyK6Fk7foRE78IZ8ysWKp3OG5Kdl+bPkn&#10;5IIcNVn50xrs0v6sq2umlGGLh5cd+E4DEaqJyUb4gXJKLAF+QnNj/4x7wjU1QzE2JZ/wVrGDZ8A5&#10;VujrhvGcogMz8N5t3fKW9M/4H90xpjBu1c8M4PJuXz/CUyvsOp186eQJ/K0FiBpMxIMeF0i8hmOv&#10;9I/4jSLb0U9wF/9g3CSuGn/CCFNfUrkgMFbbtWwVTUtxxAb8b/FPY3DcOoEmejjXJVgWfK9ol7EF&#10;3w9gcwkPk02cjtqBl2T4d3rNWO32VWydrALvcX2RLc87hfRN3idNFYB1mA1tOpcYOODHzLJLO6hc&#10;TFEsfMfM5sQxeBZDyHvcUMMBz9RlS/+4IJ5OVs1MTKA1dNrYC9Vk0Ogn93GLrEX/k3yxhcSPGcdU&#10;jgcfqT9xEUY+7xZmd3WlLb+ODy++nXZt0XAeLUbCA+EAHqCgkEr8eAr/gEBrB6YECRMbkkYpBK+z&#10;QXzf24C91lQ269wSSykDM32gT+WH3IeRSweU8LJGqjW5GQna7UQzPhE70WWaDNEU2AC2ktqGzFoX&#10;0OiDBxidd4/ZA0TDGPEn/ATeyveOcIzAns0Y7+HROeO55fcjHKwidp3ACzKe52SjfMByBkf0ygN+&#10;WngkX6Rbo2hH2PcMe8UneLSHMOdcUYqN6IeDtV7Becxw+4l//k8YbLd92Nkz0ZuhKRVgU5cESP7O&#10;jeohYDe6itP4YbSTawjEo6hqgroJ5IDg6DQEDDDaAxrVQP6to+KBCmKbRm4jkDGGrJrhSA3GEKKz&#10;f/xBoxAu7ztEJQzDY7UvZ7v4czjUP/j7q/gz3z+K/9Hv+0h8//d+W/zg917HZz7yRnz04SRuMDwB&#10;E71BUBFupf4a2PTFzTp+/bf6+Ilf/SB+4rd+Mf7+T7Xxw7/1Mn7i7Sa++M1hfPlQAB46aUgLz3ai&#10;Cgkl5eJuKIbKQZucACASsJZM5owSiuEqvvrjiocGcP4OH2GcrmCopwrZiQhX9k3rFAAtai95NIMt&#10;HVHLfQxGDsinRXFd2RtJVE1bZRxUXC2aceM5sjqA15U8AxWMVudB0/l3nkBRsVVii8173H/rBJaB&#10;Tys47FH0I2MBKDsefCaB3WNgGwbJiTNJqpNzO64R1Cx2ar0jTxCDIwD0+5SZ6Pese+NBDhp+qe4A&#10;VDyd3vA+Wu3hFzSaz+kjTfZ+Zo7Ybx0hMENf6B/PdtKr5T23M7sP3QMlDND2tutDAEnonWaa+Fvg&#10;JCg+Erhl7Ycz2DgHTx4VsJTzCcKK1Gkb45a7RoSAEJI/BWFMhxsBOBq6M1V2hOutPZYTTFQAUzWA&#10;xBKA3DkbcDhvA8lGaK9BMe28p3HHxvbbqp7rnRRhbHnfCcUcI3WSxMLOAllLMOHqU9q2pJOVyNAe&#10;gdDVn7SFBSM/AALWphsCaGkVRmByrJGHKzajytXGUVhw3ZkKfBOygwPwN6Eg4AfpgKx5AELahq3z&#10;KwncMI6MwMiMOwvEm05+GkDW6G9ezXlxPc/2wASzN92ehebEHp30hCtXgKyz46T8uXDlWWcMgrUC&#10;a+VhUYzHDOkK9Hts05XbMpboXrPmfnzHiUYBPhXrJ7gUnAQI60LA5mOAM/enmQ1uHzJ917phHeP8&#10;oMrjmvaacVtjJ5s01k6MgjXIxq05BoGOBaaWsIaWIOY58iBwHCx5D/t1VZFxt9CvW4GAA7AX7CIa&#10;NsMQeKSf45gQXBwvF2gMTgSjd/tqRX91XLgu+u7EgrgF8SQIq8a8W1oDA9KQ6/zRD4GfZ8Ct+Nya&#10;MHynccsPYwGgV7slz4Xc4nDMNMshuzoAHSuq5vwi7UZO2rLYQsc8BWeN3Oa8VzJu99ouQYl1a1qw&#10;yi3K1nMoqzu44TGt0rrF0x0sbkd0u5yp+k50eyrlLH8d20Yh+/uESbt9BgnheTTAQwTcalZBNNwm&#10;YiB/crsARMj+oXFxqmnkaJ+KCZu9K1ZK9pq0MIN/YTzG2PdJm4WQPkROntZlkOrq7gmc7V57GH/1&#10;s5+Lf++jH6HP3I97/17/RAJXej//d27j+Zf/l2my54RDPBHcFeiDE9XcFUKLjkJKt/RbYgA3Tfgr&#10;jnu67gzSOro5xfti/x0IoK7pD6pRst8hemKmTCqobmE1ZIMwIjusY4SMp5eXcYEfvF8yrsPbqLG5&#10;IzbmoSZXPONQD2N7WMW7kNUX6IgB6BSbrqs9Mka3ccRNX4Oz+MLRSqBMNcEE/lQTDhIvGKbDYXyd&#10;COqWS8x+yXjzLLBgUF3Qb2mmzRMTwED8xITBliiX+HKz31y4YVTCRBaGk/fAJ3UOuyB8Sn7UrKsM&#10;Obk4ZhbtPXrjSt4BP2x+KsMV1g2qCJajX8YBbjCOKSr5HljoBDsKShNGEDS3mx4JELNGDNsR6HAf&#10;743duTqaY69uwffUPBdA3DpP6EzzwQq3Bupb9SO045L7DWlvxZi5kr3VPnWJ3NNDnIgzwCJsT18K&#10;O/VY/AMyMENHD+WJ0463k+n6BR24QXKaGCA4Pm3aRIyd3DYrcK5Drff4AoJKa9r0buvFfmh/yoa5&#10;IHDqZM1T/I3BiD6CfiOlvoIPMX5mM5bolZN0IAMymKF72r46uI015L1x8o/gqRhfR3kAg4/vguf6&#10;B9pUPCR4O6XapXgEcPgUHx/18Tp4/g3GpIflHiTG+Mg9mLvqzosvHlpSY39OvI4hj28RcdyVEPnd&#10;PuHjQ763OGLj+Eq30x4m9BsyOkNXLrDJryBLM8gc7Ib7tZWcwIw95M7wrpCNtTyBHvrhBJ4+sI1r&#10;ff0BnQRvLuRGfO/A3+fj8xkXcOQ15Ffyxef6AdWVe+3pz5HxPWAXTlGNZsSBfMe58ZLnOAktf5ou&#10;snhCO/ULZpg4NSYXM/C4Vb+xTf1Oiv0lRl7D+4NaHKI72hE3WqAjLgCbWWjQmeqq8r3k0sBAswYq&#10;bN/TNF2ZrmmbRdczZFbW2Bn679YbcV/frk9O2ZBghyUSzMg0I8fJugm6+R4/ncS3LtMdAdbG1Cps&#10;wNPJM/x4ueCZ6CpqCK7gY3h++wCbyp4k3W822G/JfeWRtMdFPxcW2+YOLH8YNfp4qrnX1Qj7ALfw&#10;pelAJn0cbZu7TZYxB5Zigg+O9r1YZdbaXRJIjOJCG2m2fIdgm6jpiIw9XfB4wi8ZHIPFZrSMsBk5&#10;9uEAw6Md+hMnTc2sX/PeO3xmULPADi3vke2PcW/k19E/fKH+xELXFqE2mNb3bB3P/K2Yuu17YCEF&#10;Ahc+s36vNdMyuIj8NZ0Ie3gGry1jdajRJRAAyDQT0ADOWlqu9Lt+XpXX8cBJRhdDCYg8GddtfM3I&#10;Q6KwUAKr8fAAfwBfaPNjfn/jOIzbrc9jbFzE3W/jAW3/AMywLMYGe3MyOx2ygq23+Edr6uWMqwd0&#10;TYiBpvju1kwdHD0eMeFu2Y3jsLtkrL6J77llTKbIS13EZkXdJOMBPgHeS98fv2jA9Vf4Mzgc9lfO&#10;u7iq4Gq3ebzEVtwNY8Zh2haGL1nwXjrEA787OMEh0Lea+9b5IpYN2LrdxAt4Z9cghxncavwA/whX&#10;6cE0sKGYEQfAcabYQtcs4sXmEKPNN9HbUyzBjD18Kcpt4pgeCGC9XbdNl+CTNm7M46LIHN1wwe55&#10;Q1yFvTiZ3BrQ8+Ivgvw9Mlzz3THjYz4PHEFiA2fK3KqHba2xoWI+ikuwer/J4xVGu0Uur0aDeIyM&#10;9QEecOEDgdw44Tt/Bzlvud+bYNx4Oo2ZmSqAeA3Pzg4vwWwaDR93OmfEuHtYSIewUubqiJtMRung&#10;vmG9YLzQDT+jTdHM4rfggnfgwFRs4DZuGHM3w3P9DmDhTg/ttgOfajjpzDgDDN7THyfdqqkLFbOk&#10;ywX9q3aM9+AVNlfThQv4FLhoJjx3zvnOAH3ytNGdPtwZDCTngTjniSkiF+zUnTUTYmMnAjrGygzo&#10;wVRfa3YV2HFkHFHhvFgRtxtTWBcO+xYH0y2PiaOPaGsKJfWf/H00WYB+ul12jq27Nc+aoPLnAvuR&#10;f2bECpg874FD2k5Wx3TH57sR8nCH0C7SgS7w36ELBshlg4zujdt4Ge4oN1QLmgNzRKlOfCdFGdi1&#10;yRepbJETtcZH6IiLBu76MON5MCniAh8wKc2QGiIHojv0b0dftAs+4hn4Yp6Zo7tmGlWeQAx3sesM&#10;eZr40hdbjz46OTd6Avc8oJfWrSywO/1Khvz1CeWuj5dgnH1wEsl5AeuIng/ZY0zQe9tn9rkQZJzg&#10;jgFniL3WuSJLsDR81+xBdYhOpp8gIe1x1oUx4BkmkJivK6c+T40QVXC5tWnTiai85CbnnW7cj88I&#10;xdBn2obssDLsE9xED7bIzZjSGNpFJ30sWgImo2M7MIz2pKiYONH2aKOWBEhy4jqs6/yf3fQd2udV&#10;5yudZ+C5PN/5hnRYCf7gwNAd8G/WQm/pq3G9OxItySOnNL4/7xhET+EeYooyTAPD7/5Q110Q0z5t&#10;S5qbYcyUWMu9DsSAYvqReO5YXOBvLoltrTd8iS1dRpW2tk7AgDoW4P0l/HuBz15gC9coPi4yrsZZ&#10;PCD+eAz5u5kWcTWv0atZzBZmzD3CHz+O4vJx5LO3CBsfRz+/idP4Efr3GC5xA+VbYNuLGM9m6YRW&#10;M/QmCUMcM56FDV2hjybMePiZh3NtVocPD034iX9MEMUAJ/ECBEOMZTEnen/KhVeAEgHm0G0cANN0&#10;FuOrccwvuKHOi4Z79HWB5FOhVZx2T1AvsXGQUl0WFS0pJoL1n5MbiFJTVkmUueag+rUQ1f3wD0f/&#10;5vfF+vf/mbj47F+J7/jsvx/5n/734vqzfz7qN/9wnB5+BGN+IxlJGpEP//0GQ/vbX7uN3/zV9+Pv&#10;f+l34ws/8wvxm7/0K/H2F38+7r7yTuxW7+EtCAhQQAlymWNoWoODr355L14aUoEBOVGRatLQB7ds&#10;5iWgQNOVUmJmCTVUfm/he8IQ/eJXV2DdomShSHvr9jQn73wfZMEg6DGOPa3AOJkDyIMb3MdZf0AW&#10;w9cIVWgNUcNCVLSXZ/BSYqc0YUZAhffuIWkCqtlhxukHtwXj/D1mOhWO5mONSMK+5kZCLi6A75ia&#10;S4AA0UqTgfYv4344KQvI02CkaiFVnCh93uMAPdnDYOkRz3OV1z3jbg8xVV6AjOziPOnkSj1Gg/Ro&#10;LS3GAXpSn6sRzshbiwubo488AxYnmJkN5My7HygPi7saMKpHnrCFT0tj413pNLKXiKOHtNsJlyPy&#10;Vi7W5UjDolgYY7cBO4mU6hRwn7y/R6borKim3HmYPnaAo3diwAxnSdSQAbgjqtsyBjXXeKy0tXZ6&#10;XJiFg824TrX9uM7tYBak7RCik6e22QDZ4H7JQzocjBNP4SpNxgNwCLRe7eNa9Qx9kMBB9mruN4Jk&#10;jGvaAnDvuRakQv/oH+9fMFZOMHrK7LkIqKCPDSMDc8z29N+TCbmUrzHGqJ3ZX2amMdCx417eb0xQ&#10;2tVmLpr3h45v0St10q2nOCLFbNt0nDQKPZgwznwHUqGjLtF7hg/Vp89ew8858jkN1hAFx2EUnr56&#10;7JY4WB0WfQALzARz++8OHWuNlJMZGvQhk9kUZ8pPg3EnYgyaC58NrgCqk5ijW0uei56ebngPooIe&#10;oF7oLPpFv9wKrO24tcHtA5IGU6HdEpRsmnumbUUZdgAgD2boJ07RCZshwYXZbS0AX4kxkCOLzc9M&#10;qWdMCWmQnyaLc+anpCQdH+1kEgIf0f9k465gdmbXSgrcAuhEKbfLZqluUwl5ecoYvqDd7+yaGKr3&#10;FfhLX1zt37qaC4K77dn7q6NuuThPeCr/W17oPM6y4f7qmljhxLUZfmU9jh33P26a2OCo+7pIeGD2&#10;qYTfiexjAwHu53E5uWAsX6HnrtA+RDXwnCAFHoyuoHN8x9NOs/yS/qxiY4VZ2jD3vhDdlkASFSNQ&#10;gCxq7AWd4pI14229kDkY59aKgme1RNP5mEBiaZBqNlIRj9HRN77rU/En/9Jn49ve+qGYXiIoZPt7&#10;/zvEcwjn9u/+WvzNz/9ObK52cQFmbdKEGHoHibD+UwzuuI/FhnHO2JBZm24bt+7FicB0vz1A/iF8&#10;tJ9IE7rCd8QpxnRI3yfI9gh5avaQFwI+SwJYU5EIiZ8tDnwQl1d93Ky38dUtBHdCMISeu+CBoDAj&#10;5F0dGH90CF0qJlcQOXCxexUdmL0FrIfg5LR/FDuUI/OUUSdS+D6qBja73S0L1ANTRG+R9xDd3GMr&#10;7tT14BlrxZi9lhNonbeTMgC0szxsokanWyfDy3EiZURU6M4iBgC4BwkkEauTJbrOWHXYZIfcgN2U&#10;uYKJJNLpiWgeFZ9qS3Gd2dcGBa7wztHvpaRu28UjfrplxczMp7R4DY7f8hpp5zzbTKxU1Fv9FPdS&#10;8ERwRR9gGVHgt7z2eBq5eJhwy4zaAfIr3QJn8J8mHWwPOsdYtehVlxFIgVMt/Ug4BI4UBPlOzjkx&#10;bmDXIbtL2mcmgIV1cQeoqHKA4IlNUJ7XuaYBww7bPr6kH0WH2wM6g63X6MkF9z+djdjYHjKLjPjd&#10;RaV1i5/l77nBLwFDduhjiS1PkU9dY/00q92YJ03bebbb0LY9AYwUG99QHFf083xowYE2Jz2LF4wj&#10;5NhJoNNt4g0P+fIU//NNWp+ghiA1d7Jb54j9O+k4QKZlrT/ugPuHMXLSV52nbwgj6W5/uowDmKC9&#10;tOiDiwL5ccSroQn4CoL5fr8D9/G/3M9DTjxt08MtOoMq/YVAWIHvaSGNMQUDj/kt935Ae2rwyFMl&#10;1zEcb7n+muCDYJeXAVE/5dH8xEGik7S0YRydsNKnAMhdIXunP/gifdNwiB6gu5J9g3CfmRbe6Hfm&#10;JEpaYNN+z/5U1/7/Jey/nm/bsvs+bKy99go7/tJJN3VCNxpEjiRB0pQgkQREii6KcinQVaTLUpVc&#10;LvvNzzZcLlf5L/CL+OAql2lRKtFFUhCLAgMIgGQ3ALK7kUMDHW848Rd2Dmsvfz5j37b1Yvqcu+/5&#10;/fZee605R/yOMccc01532eie+ZoItDLfwB5xAyvAL2TUZKAVDwMCbhv8B+MXzp37wuFjSntBovc7&#10;/Ch846EqI78bhDBX9GXgs8t7Hg1N0A+kKPbYvSG6OGqv4sFEKnJ8hV9bMb6jAXmD/KJXVtlX+l3s&#10;2Z5gQB9uo+/dmvmuX6PkS/y8pYRcx51L5tRvVrEUM6UeI7vqCPOcQf85NoXQO/+6HarcEwiapLsn&#10;AIDWr7j/8v4AniFwBfRcoFfZc3bulmTbMSAnyNEnoXEzAUMS4MwJxolX4h75tr3ICcD1DP6pr9sK&#10;LUIutaEGw8XwWVbRl8hP2d/H9sG+oZ44Oo/1kS91VtJA7+o1cnUNnfx9TfDMAwhkE0MQNBYuPDJH&#10;+0iJi5SVDt7dwYQlorEmkJmje/7N3q7QcoO+f94gdYJNgU+eSnswsMfWFqUn/VqXMon1EpvM5/aC&#10;bIhyt/iNRTWN9UZ885vxaHgX/e4iDluwkdXI6Jc9WwvGXBIH9cNrXmAwM+kIWgMurmevYrznuR64&#10;gI65q8Deo+JmW4jYpmIJrxfH60yAFLM+rrEbLeOYYqusvt+PoD92dLMF34Cpl9tDrDAynoS77+Zg&#10;D/S9vosDOmdj+dP2Fb7tNWMdYHeR7xLsPXsS9fi70bkiT1o+1E/i5XpOXPBh9oMtkBOsH1gVLIOh&#10;H87R5c1lLPQV2jnm4gFGNnhoCUYn9x7UgN4yX5NwA+zUAzJm4mSA7+rwZbaLiD2YGsyzdfstMpNy&#10;ciAedEss85ycxvHmcB3fqsfxlCD1cWESEBlCr18Ai02kvYd+DRdlPEcUYGF8GkWcXZxy+5ej1gei&#10;XqigCwfoMnhtvzbh+jLmxJ7uqLAC0Wb/pUBka3UK/gr91r9e4weelFUc1D3uZU6rRjasHF57yMHB&#10;0zK3sYI2x/llXPJes13Gkd8tVNB+58JLCx3am+wfZRrJxbjh8Bb904fWcTdroq0m8Rj5dCFpis4Z&#10;Y2dog66sJ8j4fBrvobv2p35AV6JzUYe5iY2N8fil1wGZRDXJYuIOXTC2GQu/0FNbhuQ2aANT5NKk&#10;kKeV59oP9tRK9j3yaWsfF06hFP/a0Riei1GxgIDyqC6IPWae1soYsPUt9xt7ExhkNWCNG3AhqsFH&#10;TuGE7WBsB3HYVPAUu4A9sEiit4c39tI+eB7wJbbrXfXGvsg95dS+zigh94ZPJrv0E/ghPs3k0gTb&#10;o7qvoJcREiOCpzyL553EYdxrw0CgAu9x7+MYO2nc8prnikLBDszBChG3bYrlnHtWfeGTz73isYWM&#10;w/jRlhF7fHQLHyfKNHO22MHG99qfPAn54wSg26KV5RguwSC8B24wTnGr6p5xLXjujvtYvHJkTC5w&#10;mE7MEzfxce52QirTVyoH9tPrTiaS9FncC1pmixew9dAEI7SxOhMLjY+EHuiB7QdM9HrYoItILtLj&#10;EvLfDKgZiy1gPJ21EAeZg0BWtKsD7HgBMV2wcfExt8zyNbkj5UyKZWUav+ShDrxgK1/lZ+mYf32E&#10;P/OHa89JOl98CRprFzx0ytNAXVyxZZDbX13slu+2flzzUHMEqJWCzA391xsmmXiL++a9+UWeOA4o&#10;66k42sITvl+f52dW7vlnAD89aT6Tiwza3Xoi+oM7/IoRL3f6SUnkDW4X/Ix04N9M5lpNOogLcM81&#10;9uopGO5tlOzRiN/5+XFzjCvs6SXx8gUKPZ22MZlcRDN9FOWUeGl6BX64xqfdYJ+v4NMFfJvi/217&#10;5GFq2IS75XcSbv8gxhD+Ah13b/XFJQ+/IOispzFBiFret4DyZtDGGENZYoTN/dqbzB4mOwTr3A8H&#10;QU2Eenb2gh5JoaFkPjghVe7jQNdPBO4QtOb9m+ppfO6zg/ihz/9I/JnP/+fxM3/lk/E//cn34j/4&#10;7sv4ge+u4/PjIAzM1g/5OpP4IwzqtyO+/tsRL/5m/MGv/Fy8/id/Pz760n8Xz3/nV2L/9a/G+v59&#10;BH+VgNqGwzYbl8lWGGkEst9aAnfuaIDG+KzYsZ+YQbpBgVUGNo1XIYx7wRgIrNdznQpPEOeJFljC&#10;FF4BuPbSihCFzsRGggXu2OmEeJn4sBwzb3O2eTwJ2iikvIfo8DUFVZOj0RJYOXEF+Uxj/3HICz7L&#10;7DJ32APODwzQbZQ2TXUdyWqB01A1548G22q9wZTnnIFKlsvys87HwEplylOx9gtAjytmdzHYvYLW&#10;ON3DNhMnQ4yEOrJmHPY/Erjax+AEcNhwv2UaapSQi/zswP1MZI/gedFbhut2PMG+vQ34INN+Ph+j&#10;ABFNKroFxN4CqrYJCLGNyTADKEt4rV+VvrnCCV1MbLkFwdPX7GOm4cttRfBuCp3sO3TeSiuIM2gC&#10;lqI8522H/CqfcBR9Iw8Y82qQzZvdMPgWz7OaIPfCY7TdpuXKnltW7CfjSZPVARBDAGivAwMHK57M&#10;zINUzkfoExh4eAQqmLTzI+wn/zIPATuKn3NhXMN2wlBQWI+HqmZQh3HyLQMpE2j3BKX2tAHrpny5&#10;2jQABFiZYyWhKyUwAICt3rUADOlu0oe58lxL4VWEjfvUizFzlFE6f5NhAG3uaXLwwGuMURq3OA8A&#10;kkWWlpW4cu5KBSqSSbchTt0VIU8hUg53yMmWZ9grwGbRuwS+Z71ya6sJR3sEbFIrdAzqzIRAFEUv&#10;r5kPz99rWLkHBshT+Iau3OKAXiIHdwQnUwMPeJOrJsh/nuYEEDSAcjtn9qKwQsPAEh3NbV54KDmT&#10;OT6uEyx5wk/LWOx7ppy9hYxoqVJCuae92urhA85I/WXCSJVmo4b4NaDfJIyHkGxAC/utoM3woc8t&#10;mB0/C4zUtX7sirp0bgDeng7GHAgqHgo34WKkb6Y8H/4D2AsMe8uYc82P6+w1YlLrcTpSdFrAzK0E&#10;zR8ZTLqdcANIRL87aFiVBDYA825D0IdztVHysQegIBvZqwwAkZWWgOOWoGdgs+DpzpnFYI3OedAC&#10;tqDrxmAK3oPn3IFxrlBVKzK5B4F/Y7CmEzsRQiz5HKCtPrtN1cbq2vk8BZRv2ty2Qp6rGTqJ7UR7&#10;4AU2ufvh+Mnv/3x86m/82fhzTz4dU8AqX/s3/zndxi//vWX8q9/+L+PDwfuxX13GClt1B0j0uPgn&#10;8HEPuNgKOuG1h4RojwxYKrcHgWxMiuv4x+iHB9l0JhbcDrnRpliJZlJePzaETsjOAKCKHcjj1BGA&#10;yiV25PQFoOwbzGRKAD74eEHiDbyxJ0w2fFc30cVr6FJe61F4FvJ62mwAH+goNqXpX8Zy8ybKA44b&#10;qvnfgDHkSia6VKEb9tYpkIPtepfJNQGLzerdLqBPfa3NV6KxXcRj6PKR96Q8ugHIEvBc8rPVjFhI&#10;5sZHOCCTtsMh3+v3BKj4uqNJSBdDmASy4pxs6myPpZMLBa5A+/kO3UUfRgXB63ABMDNbIK25L7q7&#10;0vQR+LTIq73+iCJTHnSVJsKPRPBPATEz6KtOuhprld2Cx2pjBan6JAMK3sK2EB5UjBE+2hNGQLqH&#10;WlYLWCHrCvhRCsgzZMDAeNjyTPuK6muwEyN4eMIWag+1LSb9bdrvARa5XQyNs4G7pwozSGTWfmqA&#10;a3jgyuu6v8FXoqdHbDyBmhUyQ2yNBx0M19B4doh9w9w2B4L5QfZPzVNaGbO+0j6b2gIXd2p0dsbM&#10;bbdhkGlvGavzrCocMQbBvgm1C5MqvGdvQee35p6vAK7216pMGMB7QXn76CIm2EUZW/OcBlmZI6It&#10;NtdFjgfMTHe5y0MXNtpl9XKJbVmt4h4ck3gD+2nfLNQabFbhx/fYBIVxkvZ1ht6U8H0pT68IPlAu&#10;t3TYU+eAl9IX2CzYrase/JJ9gwCcY/ysPbgq5rTUnjPuimee7Pni6rer4nz/MNTboBvQ/HgcRnMC&#10;D9i0aXQR8+1VDLcv4f8pkxOHrRWXjJmPrQyfMk63DnvaLreEFw0BcBlLXsftOrYEUImf0EXtvKdi&#10;77m+JSgxwG2JjqwWzO0+XPfxagq6a6K+RidO8QJZ6dAH26LseJ7eywNhesaviF3AC1fkBftjxjjA&#10;/lsB2iAL9pDzYBYXMl18VTWt3vM0Tx83IDpuwKTahv7YxFgdQFN38NOFmRq7nD2gDK7LBfIEWcCY&#10;Y7cU44M8wOoJc3hBQLI0WYrYc4vz83kYISFjEJ/YhsEEYAXdwAPoTl9CE8akgz+tb7NaaorPd9np&#10;uMIL8fKUVZMwg9M8euKAZ1ZmPvRxl+NF5qHD9RKKTNHKGhuSi9rb2KAnN1jez8CtFwi0W5+alHOu&#10;cwyMc4iMa7ey5xAi/HXo+Rr7tdZ2GWzjS6+YNiYxXkKzx+M+HvN+VvRAtwWyUB7X2AjkbI58iT9v&#10;93BoCWHfzsSecX//ttEDfml1zzyWyAF05V7dzgNcwCnNBv2dxmesCO62cYdN7cTEXHt0BaAbRWGy&#10;5KaIJ3xmSxgr7T+CF/YN1fdYYbLDx72NkjcYQStvKmg5XEJUdK4Yfo5Yapo02nqqK/j5aOzA/Qp0&#10;rMSx98RDp6ej2NsP2XK5fpRY7AKf1tXzeD2Yg2ku0aNTvMY4vsFO3SPfGzDrU33fvAVXHOIGO3DR&#10;TrEDo7hYvR+3jGUwIY6DnlvwQi7YtshE/V3oGr7ncJeL8VE/xVbAX2hc3ZnMRBJm82iX+MrdMj40&#10;OefW1huw5Qmvgp7bT/MBLJA7dJCTFrnw1GmrUw1q7mHYd//Y4/j3wD9j6DiaHmKNLmmfC2g1LGfI&#10;DM9G+GyjYYJqPsHnVVZ/MRC+564SsZmns79Bj5fYHeLhKMcTbEkNZud63SfMtqVBB3ZDAlJTjyM+&#10;cwERC+Ped3d3WKnogVJWKaVf088RP+wflB10u4Yaqz36xB3w6/yYsYyLzfYNfVwjAwQXF9y13a3Q&#10;BR5GbFHOsFsteoJ/NCFgbNFz7fGJ1u0mOsKpYbyIqw5PvFnFLbIzwL7rZ8XVHl/gbpiP+K6HWl2q&#10;Y+jODrtzxK5r/47Y0Ba90Ud0bs9w4QVam+S2pML40oIAlApdw98zBk8QtY3CBKwzAiN6WNcAe2VP&#10;PWMzFxLNdtnfdUksn9XTjMHyhXvovMMO7DbGWvgscQ28Nl5Uj6oxvOG93n6+yJWLYe6yshJPfUcK&#10;0A0+R87lr1Wxe+z2ARnPQ8XQMwxr+nrjP8dqz9TSnII85XeYAG7CLoGt3K57PCB1/SJbMhhzveH+&#10;W22u+IJx3i0H2a+OMC6TSXhV+G6CzMVkHSJ+Df1ygWzQr/H3yOL/KD9hwtKWEC5ymHD08Da3p4ph&#10;HA/TQNYYk/EU8jJAjqvhJNpjjT275/6bs30Fezhvr4FNSOOY8Y4Yl/NnPjk2aMoUkfT0LWts9nbT&#10;xtJ4AmzgmLIqzBc+oC8cNzgVmjsQxJPBgMWgtU9AcvAzQjJ0hHcQP57BdczDBT8XKCto4QKo2MZC&#10;ix5ZceeYp8dCJGiBbkA7+ZLJN2hjHJT0kRewxhyGlfQmBB2HMxGvWDzkITX2TLUAAaHgX2O2c9yG&#10;xeQ7/Mt9uTHPc7Dcn7/mR7y3mNACJBdet3zfHUh7+OwuCXNH3gcNZEzmoxwMNt3YQxDK9caYYp/c&#10;Kch4PXhxg3yvoLt5HBeXEZ382cUabp8+EyvMvEwW8tImDWYw3f714BNwQ1M32Ibziadj7LWdQoQp&#10;Y+zxGJ0c4YtrMaH+Gh9t37c3b16fE25f+OV/FpNqhIPFCYwAlOMLnBOvbNgLcTFORWn5Xg0YHuDc&#10;Cl4RC0ZmIGichVpBQJgDoc3GnwN7REcvZyLBLJc0tkS6X8VbKOH47VP81GcH8X/83FX89E9/Jv7C&#10;T70TP/HDPx7f+4NP471nEU8AKTaQlo/+0XA+51nfeB3xz/nll1+8jP/+Xxzj7/zqy/jbX/mD+Ke/&#10;Mox//T7Bz0OVjYjTWcMs/2TfOIWGV/bkYB5mPxlYjtyxGbTnXmKv568BpslGUDtO7pyoMOFysvQX&#10;hbGyagBNBjXM1mHCpswy8+IyfhMhmJpE+Pndvj9uEz1n2HzG+bnKmuWh5rEHrv4xPreTeFKYypfb&#10;TlNYMJoqLcKiEBc8/1TNAAQa9FUMMUzZ2BOD7VHHIjq3IlrumcrAqIe8Xzl3nPHeVXgMmtt6VATu&#10;gvFwVVFjv8YYPOBgjhgwtxacU2ImtTALPMOVARM0qA/jsaKFEaKwAO0O4IMR8Y6uDGkJsMU4Uw2H&#10;W1I0BqZZMLTcz2aYnvTZAL7drpkeBGE1iaaZSQDKPUz0rQU0jFXF4JYfB5vIH3PWCXAh8yYY5QnK&#10;YavS8SSDf9QQf4IqmfVHkSzNFXCmMeEFuWEGczIxg6U98bwOoDHTWfQt8uS+cOaHk7ZE3OSCQaFg&#10;v2FOJivPfbbQPBMPGFa3TdSAx5n8A9SayLOPgLRyBo7BM/VLAr5hc06G2MDbHmz2NBJ02NNgA3Ap&#10;8IKlBpFn7QmaDRZztdtVqSGBPO+76FIwxykGsGUu9ojoa7et8ByCKStP+UlJY+x1bkm100GDPu5N&#10;zGIwrITbHjEqAOpxVcaKMS6QkxohqJi3RQ0djsctWiYI7T1kQ0p5XZzuM+muQ+mZR55a5tiRHmaW&#10;87JyyG0G2+E+3mYscyzVzm1/eEVcoyNDnNbIOxxjHm4Py2PEmT+kZs4E1+otsuy2S1gEDSpoLRBC&#10;7tAH86m8EW/wBob59sOzIbVbZk2I63zzEBacS7l1aw0BmPRSl1E6t0HlseeA6epjR6DNVsQG42F4&#10;2MEQgzuEHhn2oYtHdHdwmEYxgh7FXQLPrGRkDiN46xaHGvxSTcbYNgfdx0uMvD2+2lmNc2Gaz1fI&#10;E2AJo52rUiZJT4wPHbbJqPTTNlm77oEEewKoTzGoORxd8Jwxj5sxhw1jO614GA7F49oFhAsXSOBF&#10;S4DRF5+OgwegVHzBJJiBMabJhH13/DB1DqbBvwvAA9pKAH1Ajj1Mx56KDBs+YROhSyZTeRZWMgMx&#10;K/+4U1hxk5WfQ8u8mSO60lopgP8qu7fiND3F9x9fxR//7J+Pf/t/8XZ8uvku7mja/d/0h7lj4+Ln&#10;vxh/93f/UXy9v4bNyBqBuFulD9iBajgDiLo1+B6b0URrH8ajp5tpyhmTPbG8D7dpAcT2JNm65QAS&#10;WF0GVLLNViaUGHxWgjQTgFnV8Bn80/bix+xr5uqmVRTdFus9ZWgIqBjVbXb6PBOgnpZnakhocFpN&#10;okaHXxFobAAGM6/nWg/kcBtA2g3oNNYOuNIM3wVF1fU4HjGm7ZpgGh3OHoTNJKt3bNztATRApEy0&#10;AZ2xIciOWwWYlPIrUHLF9lATwFWr1KPcWonfsorOU4TtaTPheYgqwVwRz9A7TwH9Q+yBMnxk/voy&#10;e2iaOPHkZrfYX04arkfuQfcmjzxp1bYHO+yGlXLZtn4AhASIe2KlDcVTPpifVcMebGKD9nQy6ONQ&#10;+mKLMrEsssV2A825D/fHFiZ45hZugTG5UTZWh/E9aSIgVPycL/bhwJhMgA/RuRlgeMUXTQ7lohF0&#10;NWiYMeYEzwSg9hjKhAhM1K7YB8SG9IZJJuI2/T4mPEt/2Y2RC75vsubI97LX7dRgHj+AHik7yoq9&#10;H7WBTq8YXEYJYi/3jPXwzcQJeiu3gZkQHsADKySsbvJEXLdIlFPCBCtMsC954JH6CEs84dq+oFY9&#10;twRf3e6TsTk94IuwkwDPOwMf7L6n37kA44q2/lnZ6Qhy+haduN2DsdYxO07yyHx74Qnw59DKcSyg&#10;+Q22quQ5+/Tp8BaZNkk6AkTW+P1baFRDo9EQHwK7GnzHnADydsm8GFue0o0sGJTc7ey15jZXxoQP&#10;aBijh8rAbnix5udRzDQ8rmIzRk9Szq17zRg98/Uy1ozPBxUEjUt+FLfxeNEXNiqlJO22SSu39Gqp&#10;CnTVE/LslVTid6x+q/spdoLPxRyMxWq+nYl1bJCo8AL7NUavltgIt5q5bR+VTR1wIab0kIrC7Svc&#10;oj0R+PO8Uh83ytXyLbLmSWmMMGYXblF9itzgX6CtGU3xjffIhuYJGBfYEWRRPKbPZJwm1dXQMT9b&#10;4iH+tK2E/sstQhUYri7r2CNTw9FVPIHHrwj2NkHQjY8wOaBv1V95qNQUX2FfYLfYu0iUzg4dZEbY&#10;BBcpTRKj9+jvc2iz4Zm+DvBrDzaA+4xryBgG8RK+2FJjyi3qkf09B/HALTdLYgLob4A3GHpAFI/A&#10;PmzRh2IMfVyQFA9hW0x+dvpmx0MAfDq+wAag1zwnewaK0zzcqNjEiGs8Nf/1fACeGsTlDt9jL8dD&#10;E6/gk5WXJixPc2zE+mmsDMLwNRX6YxVVSdSW8rKC/OoXOnsCe7iQu0NWXmIT5ujgZFLF0krE9Qr5&#10;wz0iBzOC+j0YZFB8ivFYHYKsMB53khy3e3AlI7ZkkwcUNXPBn19w49KEwIbPJtyI8ZlEES6/V22j&#10;nvXxITbs2F3E8pODePysjIvbOu6gN2oe1ZxxT5CrHfyD5w24oxsRwNUTfMEoroeP4u0pAokMVTsT&#10;rFaw7GPO61Qs4via8b6Bo4u76KYEe2CTe7fAzy6yimjP2JajC+bzCJ+8iSvkbLS7hRbYLsa5xDdg&#10;2jDTx5hcHWI+Jh48VOjCIvtVTTfguLeNfR7BdIL69hBj7KzbqU1eoI1nHl8r7+9F3B5j/t5vxZ/A&#10;lsU9dGpW6Ms225yM4PVYnAcv7Fd1g9aM4O0aPf3O6Y/6wxFxwIG4055mY3R1gkxZqdiXfyxmY3dk&#10;Qet7FPL0nFiW94trfLlJ1po4SB91Aw+xs9NVzKth3O+r+AhdbaFrq1/FtozaY7zC5i322gHUDhuX&#10;hxCNGT/xm2Mw8WUV4JB4oLNqE7nr+8ex3c2wJUYtWBD8r1uhT9DZ05iFHCbPXZS+cHHufhsfwb71&#10;EV/Hc01uWB2kDztiIwt0e2QCB9w3wz4FNsz2P1b3FeBe/gcmF1szXfRPy2RdxbBijNyj5d/GhAD2&#10;7B4bu0aO3EVR87wXjOc1ccPuNEG30f0tGHaFvdg/hFu1i+Ie3WHApYe+gNm8B2PYb5bgrVNs8PmP&#10;MboTHJEJ4hp9rLl/icw2l5DK4ZhMxT7YY1uratLBA1SMRfXt2mx3r4gF3A4uljfhzGyQ44hLPtJ8&#10;luh2zdt3DMcoQt9nVfNkXMa1tNjcxUpZY85Wvg+Ma01seyex2NE2F3fci3eqx7kQU45m2M8JsSTj&#10;gp9GZPyUcibsFqJYPezCk0kTU8i4d+w0vpXbOJfMa4jvXYDzZ5/NM+3HOMeWEtUB5z5+gauWzEOy&#10;zLh3Cz7Tbrtg3qB7E8CGScnjkHEgl3AKW8iDwEMe+nUQSHFPF1yP0NUYfYs9tnrPpL9VwEC25H2e&#10;uo+cuYtP+GR7F4SRJ4OnLFIR/IHh7BXv4ppRlxVhFlhYpWzFnyGPu7VMoFoFWCZePSVOc4uvXHOX&#10;wtl+cz/+5Cmd3KPHxuQzTMHD+0yE8cf/uzvBBLzb4U2oyiTHkf2UGaIFGTg9dMGBQ1N3OuEDBHzy&#10;V5vtgoxrH9pR8bZNbVxo8z5y0fmI26Rf5ku4xhYd2bfVYelr8YsFumshgThdrGhsbKGSvkkxFBN6&#10;wF0ewoK62Q7j4HUIiLXmFkB4exdZPEX+5C4m4jUGzrTAnAi4VIeEyGMRL168OifcvvzFL8QIoDgY&#10;YVDNzmp8EBL/nknJw5E2myjb8yePozXowUjKLhWohtC1q3gQNLen8hRP5hvwIFf79seb2M6uYvnk&#10;j0f/zl+P2Y/+pdj/hb8RP/gn/3p8+sf//dj8wE9GffUTgEtCcJRJswv1kyFQAqt3G/9k9378/hd/&#10;N37/l349fuk3fjHe/PIvx93vfiG2r34zijcwF4NUoxCZUIOBuQ2Rr5/56o38F8aoFr6Jotv7wRdf&#10;lk5JnTzFCmNmXj8J60o5Dsa+VRr/XCngxtnjQ1SuJqK0uRRn0MTzz09M7mLotT0KjWMwaMBpfBwk&#10;2UDcqiVuxKX8K6cFQiq592LuZms9VQh2A/gRAL5r5VeLItlvzXb+AwybGWuVze0aCoJ9MjBtCKyo&#10;A2Vi7h1G09NLchsogqawqTBW7OUx0ik8hM54Wu+9J3gthpcMxwQsSsIQbYLcNCg6QzaQM/PsNjYV&#10;QKxoxYDGDa4xMqbCuLgco+QM/E7N/Sqe7xZW5lI3gIka2WO8Brl8XxqjV5lE0xwa4BwBq5nM4j+D&#10;nDxpiCjGI+xdYXFboSXBDV5HuTMhlNtCuG4N3VZDEyFjgJl8gJ6yx+AQYmXyBn6eAidq4IOC8xbv&#10;u0Za4HwBnkxuj+Z5Sqqi4lYk5d8tT4JnDwGw4tFyVVlfwDvnrmdZca0rOJ4A54pXBuRK4tnr8JP8&#10;ZbxY+mxeeoEs6XUgmA7DUmi31MpX/5iWKAlGErgqMwcCWmjhNrCSedYASPfFltNHAJvPQC+DYJud&#10;6yRc3Segx6FccB+N+IF5algUXVfPVsiBOKku1wRrmxRvA5YTBu+IHgiqMqGL4/Ggii1DqKUPNsIt&#10;ZMqFvMhqN+bhiZxuy2ig42CNzE0I4ibQByHZYzuw7dB1JVaBniYaOu57iltAdbYYYAxuZzsAkKbM&#10;06P0lWHH8Z2TWgt7ugzuU84RkXRCUDFXINKhoVc9ciP2FdCBPZiPsqtsHZgXPDCpxf1POy5CBgb2&#10;AgMc2DfG2Sij6rl9e9yy6yrUGnsnmLlhrO1cR4jVgDeYVOgJ1MAIN1YscgeTB33lqhx601/yXJw/&#10;+qlRPjzAsuEibrAHJjpnyO+KD/b8fYaDHrnEDyN4MsHyDBB4FT3RzhODYfR+xVg9Kj9PKjuY7mcO&#10;JteY65J5mhj2gJRn2FcXVXY48z3ea81YTZZZ1LM14AOw9NzT/kJByJ1bLgWUgEeTLdoB5aQcPIFe&#10;PIuAwy2u9irYd9N4vtsT+BiQWtkJSJ4TrMKIa+zG/HIahwbZXK4J1n44fuTz/+t46z/5RLzTPkkn&#10;/v/vz79AS371H5Txt77yq7FZfC3tkr0BTdDa+9GDzdpRFffawc0wK0puJAB+YYW8GwQW+xGiix7Y&#10;Gw1EZjWfPTkKj7F3Sxn8U9FcFXablgsl+/2Ut1wc6NCPLld7VwQK9vTrECT7dLbqNSRfa7OhfY/t&#10;3PIct5UOx+i00ni8xy7v4gEaG+iaACgGHlIDzbEFNXI9Rv/tmYRViTv41RMAnXZzAA9zcgsiz4Yd&#10;/DlXY3ncvOWOAtGW21YEHRf65VoAxVOdMwpqGHAkGDyZIWDqNud33Edupv/QTuZWluIyRvi8ATQ5&#10;ls/T54zq1t3OGUwckQGmzviRg6ZOuasxPANkXVftdsw9NmEE3bLamYDTyoAtAf+eudRcpH3Whrl1&#10;za2mC+0wtsHEHMOAH2ebYEITLUtAW/O5i2b2cbT9gVtosq+dwBAbaM/GXG1vZtFYzRAAKvQlty60&#10;z2JwAYjtCQbhb7vEXkJLV4zXOgKctAsi+rQ8YAF7I94dtC5SoYvYTLfneamr0TYa3mJl7EHY7YF8&#10;fFBq33cV/OdffTg0QOTywAAXKfHSBImDuOL5BuiQJE99FOGbKF67gAdYBWnxswl//AKI/7RiDtoj&#10;eGWFkwmmvsR2ICPF6pbvIzMA227zTewwwSs+4NRdxgI5GxYruN7iQ9DhGgMDH21g3a1eouPX0V27&#10;Zf0a3Vsh78hzeYFMEbBtxCjHWDP+mXTlmRvGIcZw2xaiDS7Blu2X6IEYEMJw7bnBtgsfyAh+wh6I&#10;XBT1Wv9E4AVdayinAdluV+jCS3iMDIqt9iaFwRUEu3wLCeYvCpV2fWEA+JLvuUjHfV1OrT2ZrMFm&#10;YvcaLNiuZpzaeGwT441ugc4q1wordIaX+j6Djwz8GJd4qQfTBmMT2B87hBy/ZfJ2BK2b0ywe1NwT&#10;dtCg42MfbhWcSSe31FnZbiH6CB4t0Ou2XMT8OIkF/IzxJqvqn9RdTPf4XbiuRXcxyUbQZXuN7qAv&#10;3LsjgFwj/LmNhjkY+ECCrFJRjzbgcgNCx+Mit33SPMxFnG1wqh/5lniJYCab6XCfXGwRtPG946SK&#10;33cx7IHAGqMwAZQNsD1W1m/hitXQF9DGhXW3rJugrkpPeuTrLkjA9N3aYPAlOrQleMfmuojFZ4AJ&#10;6A4e0E9gF2KFPsLfavc4dg22tUL2iMSH8U5U2xdxZC7F6UkuGByh82njIqp+GF8OHrSvqgm0G9g1&#10;RHfU7xVzW/OzFct7bMEbxvgudL/41DDeci7rbdyixx16fCzfiQn2sWp3mazcHj2FGyyLj/ak8ha6&#10;VAS2HiikPS3Kz0b5TFq7/GDQBJZDlzdzMAv2ZorIbvXdhTZlF4c1PgAabwnaVoxdl9EjDw/w4Z23&#10;B/EDm0F8C0ywwO88x9aKuafaImMFaKVfPiLvbTuM9uqtaC+wl1tsTUWYfgArdC/ysKLBfhLlA761&#10;ROdqbZbJfvQdeWy6D+MGHd1htDy11mRwzEZxPed3XpttH/dvDvEBdtgEwgrn+GfGEc9WdbzPeIpi&#10;zfsjNOMaf72O7W6L2NzFPbbkyM3kuafq1soMPr0r5sSIyIsNFmeX6OAWH6yYiQlMGCCHB2S7Rq+H&#10;F/gFfD06lomSpozvWvfx8I1l/P27Mr52HMdrbNX9LTENNn4HXhAHKj/Hgnlif+y3m43U8RludYWa&#10;yA/vQ2e3/dfEPyaWrJ/fF/fxOO5jio0+n5QJ+kEexegT9O87CyNtTHMRyQrajQANuyHetJ/wgIAc&#10;acQmIF/EE0fsYnW8hhdL/AY4rnwUs+mc2OsYK+jtbp4l+vKAf3OReTuvzqcUYgOuRm6FRK8xLQMX&#10;i8ESPc4gd16Y3MLGBGM+LvgX2XbbraFAKrt7K1y0JA6boLoms2/Q19Gmjw+Z7xH7mL2O8S+5vfEW&#10;mwBe2emj8VVIGzRCD5G9A/LWnRDsKYgX4FvhqzyAaLNvYwGNTz4bW30EC3bYAZdNxf8WajTYwB5d&#10;1K7bouURA5wjhydwe0UcZfWlFXAn5dJ+vA6f75okgTpRbLivpUnYdP1Ix1gnOyvwD2DbE3ZJXUd+&#10;+JutX9BnDy6p8Zf9chAb3jN2llRMBquJHPCFITHWoIXOvC60xYcxNtFdSfAXHa1HjH2CFmvn4ZO+&#10;qRjYLRH8tLshdoVGzRz74qFc6HsWCXANCKlkXBhlHqeuK//Ek86fF6ZJwSA2Quaw2ZhwbDS2S5+M&#10;fU27JxMxKJmYY1y2wDnaWxM9OxztBIgPxebZwsOeve6QKscn5KWMK2zwGtxzB619X9432DxbKlg5&#10;bjyvKxMzmc7OHT0mzpifmEU6ayd78J/9/Aa9c3QbLLIHP23gn/6Rvwgv48ET8X72KYYX+tHz9lOu&#10;gI9cctZtdHgAvrMScO2CNX7BhUrjbRNbiH8mszycwV0vtp9w16L9u7OHKONygSy3ZSue2MEUcx0L&#10;KmhC18KCDl45wXP7MXAv/nHI2Ay5XGTyz8DFP2ho2sX4zl6nLmJpr3M3CEzKk/oZB0RP7KZ9N8dh&#10;QYMJW6efcQC0za2qjNW/sPTj6sD8gfiAMTgO/jomKxQtalEWLYLJ34/IJfNz96TZML/tLVyzOPfO&#10;UxvFrIN4/fLlOeH2B7/zr2IwxXOBqAcw3ISEq98nBnt+PNAwCc8DmERmPTUcEFDCZlUOhiaPtZcc&#10;MM3ESIlAXUy7+OzkafzgJ34w/uxPtfEXfvTPxn/0J38s/sq/O47/8NPT+H48aj91YyGP5/X//cOT&#10;iy9FfP0PY/ulfxZ/9Lv/1/jSL/yL+OiffyE++tpXYvvhB3G43+ZqjNsfsySTSWIiUjGSSCiQBkkd&#10;gNX5ThTOES67esicLCe0Ci5XuGWS1pbrUuBwADYLNlkxxHL2BwI15oRVQeAQQr7jM/J0vowSMNr5&#10;FAjsGKCNWG4HQ/rOrV0Gwo5FgUBJFQyU74BDB3XwLhfjMJCAvC4ZjqAoDCV86XB+m5bn45xGWCKr&#10;CPKIfCaex3xrKBUiZuCKPHYgv+s93NaX+54Zx4ngeNDxAly4+mDZr83HBbGDAiPUjgDtzFmBh5e5&#10;5cZRI7lAJwwWggwNKybnlr3zaV48zEkzjFQOZEVQl1sqGZfBozDZRrvyREOisNcIsscKQyUlNHno&#10;dg+TTTqV6mPnovFXycFIBKS84FUe4ez94cMRB2uA7559t4oecaRqpQ2VeUwqbqN8FxgOiGtw7t5t&#10;m11muTejswzZ4Kc2AQpPDNTyy4zZpJ4rfQ18h4qAAgylj8Ig+0gTKAZQbjXN3nz8DlznBf014iN+&#10;rubwSqBJwAdzhoBOHs5Y0lwoksm7YoK8qLWWkiGgNrc34eWnVkgOCiB3ygagQsuVq/fwHPB2iXho&#10;dDwWQCM9ZXDKaQmgUvYRSeTAbcFWJ8BNAjJ77Ch68gVywyN8M/RcA37u9wRLsMYkulUSnrxkbwD7&#10;L7gqZe+kgxWN202UO1c7RjxX9UIv0BmBmKfHPhk3uS/efs2ewjaeQH+ep9TZl8VTZg3WiDvSCdrH&#10;bGc1AA69kjAIxoixWTmw5Hseyax+HRmPJ5C1BDMeH72ZT7AJAB9sl6dHKjB5EATU06Dn9gUPiWBu&#10;bsPW5ivfViCpMOVpguHFoCIjJl3d4jwEfO7UkbaOCtnX0HpaWD98CklxeAQeNc60JgCOIc4b3g2x&#10;E859B/92BPkz+Q2QfMX87GOFAQA0YqT5vFZ/+zvGw7yr9wALVsW8zJjpQBA32M+iAsy5qvVmcSRQ&#10;2sZNfRH3BuCAJbezrBB3VwOtpOnqMYH9CJ47P+YTBOfYLLfsCAzsk7Ht32TypsFxjHHkPwxxrz9T&#10;xYfI02jD+wRiR5EGdmALv0/YJ2U1wcKgxQlir7CfvT2eOgE3wVTDd0wUYcxn0LTFqhdXyEvXRAPI&#10;88Tg9X4cu9Ug3p6+if/iUz8U3/1XPxvPAKf/pj+QLNUwit+P3/n7vxcfffH/Eu+vX2B/cHAE/wbx&#10;jC5XkcqsDtAmAv6Rg6ezPr6GuO6X+1xxtNpJGb7hPcv8PW11wO8moq3wGFhKj+6biCo8UhwQCyGw&#10;xw+A2A1qssLEufWwRc5dIeN70JNo/mwDoOUWntkfpCHQvEAGChMI3QCQjkrD6wdkXdijzXdNxVN+&#10;9SfcDJA4y+rUNbLRESSuTVBxaVEs0AV0TnACL/W1+jRlxC2IVju6Hcsye7dfr6DNzsANWbbXU/YE&#10;xS6AhdFVgmoCRrdhdtgMk5QePLDBVtgwucRWfQofsezv8S9PuDdyvz0vRAg47PNm+GPGWl3KXqHY&#10;oN5g12vwE5moZr76Hi2jIWxdPEaHHwDxG3THamHGBSB3+7kJjGFbAaJ28ZifTXJ7oENujcdeAgXD&#10;rWueDn2B4fXIfhcTs28dwT03Pye4sTs4BwJ1/hVgEpS5XWWwveOFDdybWCqR7wo7PmY+q/BwhiEy&#10;XhjoIw9W1aY8XwJMkOFux/zgYzfEvn3sf8oSWTh8Avv/Keb4mwQf2HuFsLzAVvJodM3AUJciHhmi&#10;79fIubZIXrgVvdiiv9Dyki+Mql3MxsjQUN1aha3VcgsKQVdDkLLF7u+4Nk9Wg/cmxAWvZbkggBqc&#10;t+Hii60gnIyZL/Qq+X2krxsRXEGPMXxpPKQEmTCZUaGXJhgLAL3bgN7AZyu95tDta8iR/YHc2uQ2&#10;myPEfsM4PCS/nNrvZpgnga6ZpxVaW2i8xk66xdQKiHVVxRTZcnHC65yKFY9H+OZJ5ZsK+6n8i2sY&#10;7QPij5fjmSaRFC14Kv203OAQt09ZZWY1vlDHwBtkEs8MGMSlyME9waRVLVfIDY/M3WFWp6lnmHW8&#10;MbRDRqWrle89z3GBEa7AJ8aGr6imUA6Fs0fRK8b8EbLGZTme3YaxcOPcNqT+qTfowz0/6Fu22B8P&#10;Odqj/7cuWDC3YoFvxI/f49ju0N0Gv33k85O9ueDJcfN27Bt4X+sHDPS4d2M1JwGRc+N+9qJEK5Ev&#10;UBQ6nodENDNkCQVwYly736Df+KHUPWyti5rl3OTye8gTsrrBx+OHFoy3wmYXMY+xlQ+nFxlMHJ4g&#10;2+KHHXRoJ5lkv0Ec3Fq7Q+c8kKXf7uIBoHFqpozF4Bvt6JtM+HgaqwHGnpdyecFrj01a8Ay30/an&#10;DZ/VcXyYx3H9Oj7C/u2LOWMDH4CXrHIUE7v1fIbtsA+avnHM/Blw4pu9NoHgz75IVTXLalxGiz48&#10;Q4gn4JA6FhfobfeE974WLTbbxI/Vl+54OezW8BU8gR29wCbbRsdKOXtRthjGHwOvLgjmP7zD398f&#10;0DkCYURYrLfYwSsMvYF54n2hBRakGayRJRPh+J6rQTyGpCZAGQxyjG8FTN1D7dJToMEEXTuN00wb&#10;jBAjT1bkZ6X07UM0d/dgrS4rk0b7ZXwDjGNv7GcYg9lbbdwgnw/6m8UgXiLHCxThDdwfMPYZgXDC&#10;nQWBK9j8ALvv18j58AFfx7ixHw7b6q5DuYqHWzOIWGZ8/bB7pbVATbCV+LAVtDpudvgl/eEixujW&#10;9k0Rd5dtTJ81MUEu7JM7Gm/js/j6R9jlLTazQ84/BE/Uk/to+8cx65/GHN7t7tEZ7G890H9dRdcQ&#10;1PeLaPbg0Fgib9APzA7F8KX4Fubtdv892KNF3sXAHhZhfzsXWDpk1JDJRTxtrf2s5sjX4nSHjzUx&#10;YPx1iS7NkLs3UcwASMROuUW/+AjfrK/CVkICqz5NtLnYUIzhB7ZUzC7OvOa+9i72ZHZ7bw0ANlax&#10;dFy7xW8dkMeLxoU2E4zwsJxDGGS0Qb9WxgHbnAM3Tn30cARjZkQGu8+8GLuLNvqKLc856pOQf/t7&#10;uQjQoQfirdMGG8Pv64wZ+Rq22wTdqZ1FPbNQYYQfHRMLLMFzYCFxgLYOeRVPb9DvGa+bUgvbgcGQ&#10;d+TnCtlphya6rJQC55voGaKTyFiJPzLpI67BHaB3RDMTPme+e7EvflYMvkafMGjICXxpmQs0Xt9G&#10;vGAMeeon9uyIr7vg1Wgzt8gi/hSjqKIwd+iJrTE6TIbWM56vrWHcyoBYgHFk2x5e2qGKlxjWXQUP&#10;fA0J5h48ux5g06ygPdtmq8H5RhxH0L59hyfMmf0q6jXoZWfy9iE8OMIFrE67jgxjhnIuWUSEU71/&#10;6OMDRndA0Fx0sxesfWQLsLy93jw80B57A+dEDJ2tVIgVrE62P6e4z15jhck75qm3m/PMOTpQI/fu&#10;JqiwfxaWHOGjB35ZVmfLkjz4CztlW5oee5EHHwoomLuVxCt3ViAX9lbdT0piPfiDTdB31FbXIvMC&#10;FluSuN22g089etc5Zu8Fj3vzG4nnmb+yib2yJY+XSFtjFPGGd7VF1gSXI2aALVzPd/AP9kQtPd1c&#10;aWYeDtAqvwIshWRhdyCq92LMVjlj1XIO1jnx3zn/gtPQh2rf8QzQDDkxGWwC8ZwJ80o+9/7QVd7C&#10;ayv4z34YPosn+Rx28myu4n7iMnUg23bwni+zGTlMb8nPboseaMPFJ/A+t+j6L8+Qf+Jm8a44zq98&#10;hwdnLWOcH/+1Its2Rm4hhth8V5sL3Xk5vrvvbCn9lS//Nl/jgSo/9xLQoG7paByXDJV4BqA5XBiQ&#10;T9c0pVAzSTjklsc9APwaYn8GFH/zw/P4333ucfzlP/798Sd++rPxfT/4ufiuT3w2Hj+rMWhmU11P&#10;8I6SMuJrvL55F/HF9yP+Hx8W8fd+/evxX/38Kf6fv/bt+PnfvY1v/GETH2JsPVY5s70oj005fa5V&#10;d2Yn5Q0fCKEY4ik8otY1RZ8BWfNhBSAUFeMvTHYOKhialqXyXsXcPIJ4hBPLU4wMWFQcaGL9kr0p&#10;TLZk5hxQa6ZZ9G+5u8lWjQNsTONqLsnkSJ7S5dAYTwoIP0trq4p04Drvwu023sM0tr2EBGY4kJKx&#10;DQHiNiGuUIgWQ85HCK/XMz4cBlLBHXmCxiAHwQUmDVLw0R6EwL3rRkGmv7K5Ol/ZM84Nwu5JOzaG&#10;L1oAEg7aDZhWT3U7RA0H5X1MIFn5hmnG4di4liAAYbJSz9Mec+XdUUBPIgiM1LnMXYNZ8nvJ7ya3&#10;BuUulcLmjDYb3UAMZBPFwmgnXbiGMRGfA24xPMxHxVa59LBuGSxKgqUBr/yGjoxnGIzIWX7ObDdz&#10;dMul0qBB0ZBbqq23HtbA6IYHMBel0L4mKpf9tgzmBB4CLNVJPqmEY+fB+Am/oPsIwwNvcIipF/Da&#10;uVsOTxSIw2fu6hAGa1r1cY2V2kPXJVZmxDzdpgA5uUbZgMbwPA9iKFFSlXWNkiPnB9636bwEs7Qa&#10;MsaAgMftxHISCJN8PRdJElwRXOz7CTLGexorDHLhajTPXxME3ANyBhvbdTM+ZOdoEI/edJ4qBJB2&#10;RcdlJZOrzAIaahV4PPPIIQ9G0FDRcnUbB8XcpvIbGngwhAHaVdINXdSYi85A5nP8Ub/exxpPWeBs&#10;cwvVAdqno5Nv6Bg8s2qsB2DsvRfznY64roa2AN0ZtC8rggb01JUcKxytSijhSwWf+wpQ5fZcZH2J&#10;gVtxPZfkStSGH9wibLBy5H4HgzCCA41yjbMCDfA7fMTpFxP4gXM67dC5ozNaQBKBPcEvsmdPF921&#10;iw0tNmgKAJog/yczgowlt3Yge25xtLclN+VaK0agCqDGJPGGuVV4gukEOoHTut2We1gh0MZzeHS/&#10;KuI1PJ4h86UAFZ64oricExS5ZRB7u1gC7LiHRRny3SrASb2M6ekZYBzXLv/hy9vI+fcgA2+QLe3O&#10;Hbw8WKLUz+KqegpgXcYPEWwc3pnEN5HNuiNYnKwz0VCcCFgABm5ZmyLgbq+zKu81U1U2Basn6CFt&#10;rIhoUatL+HgJj8YzK++w88sD4HwPbt5Ed4fFvZ7Ge9/1f4jP/uVP5qk+sOjf+Ee7+Qv878t/52vx&#10;t//l63hTfCuG+wH0JHgosHc4LG2UAXZ2llT/CEAn6I0nCr7CtlQb+/DBZx5WWrXr+KGhetpAo4o5&#10;eCJvrhBmRbNV264yCpJ4NccAR2ZQYZ9ET3O04hQ2Yh94Zk1wB+DyVFZX9Vvsovbf/kKdlUDwDwZj&#10;tAUQBNfIU57UhiymL0If3EbaQbMH5mMPL32CzZGt2kLQkR14zHwElOrMCXu9NSjS/6HH2oOOoOQ0&#10;uuB+6Ej3Udj/5NByDUA6Ab8VCDp4ZMHseg+Azopb3jLYaQjeesD7C+ZyyD5ab/O5CS+CVeT9FTQ4&#10;7ZBh7FCu6up3taDI/YEAT8/aYCgQp9z64+qoa/2j0SiGrjxj82ySHoynQ37s/afN1l9m5RDzsep7&#10;D/2OzMFVayu97TGqmR3aS4P3rF62ItZE+JB/SwLundUN8s9VaHu8KBfIpVlND4jIo+7hlae4CRZt&#10;xaCe53M1btpyxt0SEDU3Tfwwo9osu7glmEOT0y55OvHbAHs7W+6GjL24JSB6iHsG16BzVjNYAUG8&#10;QNAK37A3A2ykp5TPtR183xYKzRo+IQsuPmBRYe81thL+K0vYEl2dINlV9sEc+bC3jj6cAN1EfsH3&#10;PJzKBtpDWwq0LfPAJjc3UfXX6OQtNg7bKY15Zp52fUQ7Cg8wkYRtAker6ErmVw4+QfB1yXM3jA+7&#10;jri2YLQpPmULjQ/2NsV+XbXINs/4aAetRIkpA/5MIHRcYvsO+KIDNmgeG3yK2DG3i2J5xFQ2cnct&#10;rHHh0K2ayEVVYxusfEAHXVybWJWL3KyhkSeFlxXyl+NlDFJWaIPs6scP+CBbCXT4oz24SGynuijP&#10;thmQlg2BXQW9rGrTHiIZuTiBoODXuMaMc/UY2WijetJGOQN4L8GBLrRyTaU/6KdgTuaJrzBIP2B/&#10;hBBlcwmdx9hI8EA9RyfhBX7+ZF9Me1udFipK+uEe2Wim+PnC60Bh0DB2r+BbHaP6mme9Bi8QrDAk&#10;F34OtZgSmcLGu0jnAgDKhtzDL4Ltfsx8tmBg7N49zzD5WWFvKuxtSwCt/UAtCfB3+A5pVBNkQ+Mx&#10;73uoATwWu3u63gU+xoq5r+Ou7N035j6v0O0H/KMniedpEYz9HRvYbwiKDXyQpQ5/XFhNqkytkd8V&#10;Y8KenLB1WoPsbVeKEbFP3Rt49+vMt4nllveP72cMUAweY5+wxTxzcHo/RvDTZNcO2bvQY4EhhjXf&#10;8RRB5MtdJs3NdTwj1niDjXptZfIaOzfCtkH774UO3zs7xe8ZrkwvkFn0BdmtkY0VNmK33ceHyP6C&#10;gPohqyuJKbAbL7Frx927YKznyNVH8Ab7X+lD0VUDC+aoLz83Iye4JuAfIMdDbEeHzZA+T/HlFfpx&#10;BK/fgEXewod+XVnFfz4B3w/Lq0xof5u5vpjWcdlKhx6sc05e3EG7ZVXEqrRvJPLHuPS/x+LtOIKF&#10;Dx16gE3IXUToVzYi79/kKZHHyRTfdR/FPYNZFnE/wYfVV/EuerQBP62xN7f4npfYCrETU8/TRO3v&#10;d2kSuS2h/XkRx+o1F6n7zTIPeqjAnNf4m8EIPwI/9BEu1sNMxnMZi2c68ipWqxn3eTumu3WMVy/j&#10;cruOJfptyxP9xIFxTMSS0oc51HNkkec3C20U9EQ/9YfX8HiKfK2xgSfk2WhtEFP8ELzuGvRBucEH&#10;8zfji2oe2/om1iY7TVIxt9Naf4C9gkQgqLDYyip9ExjbVRcfianAs2N9GEbqCL2Mc4fofg/WwsCC&#10;Lz6MQ/YVfsIc8Gdg8wI7twfXHfjOHJma4Cv1vyY3cgstPte64vXeLe1YSXTTLWvH5TFW+Mit49UA&#10;8SwXlQ30TwO+i71tKxMg6BqxRd/Ce3C4rhoVjg3z9eTplu+swIpEvnGBHI+wpzPk6Jqx7dBzFxVd&#10;7JFmJvOQeOZlPzG8GHJ85D5i0CH3jpRv8QQUgoXGMy7mAU2wN9B4Da5Hh9d8B9HGHhtTYb+1wXw9&#10;QddpBS7i9thE+9xqXw3ococZoPE0ekQcPc0KKOBknNDJ6LSBJsLqvGfNd2wf1UzsN8y/yqFOiHGW&#10;/A55oAnfxw4gGeAaaMTcLc4QgWAWwAr3xGiLrGw9nez359c1THwVG+e43bVwA28u3FozwSbJh4P2&#10;nIvEdLLFOWGvLJw4bDtsBDYHe3qNPeMuGVO4SOHOAq/n4lgRx5gqyq2d2PodcrFGhDxssAbbiVHd&#10;+ixWNk7NzcpWAkKKIaC5342gH7wGp0+5ZoxvnKgDyK+9HX1GaWyoH4enNc9psCMmSs0JQCTuAx/x&#10;Q+J6D9Jz1wmD5PvIHr97eAjuMHddMHS5lBXG9g9PX4A8KBPmPd15Za82F2yHjfd10swe/cWcQyOx&#10;lNiV8YmRja942aIoWwBxeVaaZSwO/xizuwRrZNstrtyFp3Mj5qG+68TEKtmODH9oAtX8g+NEeuFY&#10;kX0MR6jixSTiHe59TcxjInDHnEpshW0JdPwD4k/jErfs2I8ORI5+Y2u4i9JjruDA+DSdsCqxmm03&#10;mAgYl394P1G5eghm8eAJ8VJR4H9TSZiXsmzMmXPUbiCnfhFaWGTE8A3ZU7dw/Hxuwu3Nxz3cfu0r&#10;fMoIsFLZtB3Dmds08uH+y4s7pCNlcL6QL25Y5Jad9eDtWE2/J1af4PXp/yyuvv8/j/m/+5/G/M/8&#10;xfjRz/+5GH/fD0GlT8DstxiImswA+Qs1MCaLKF9/GPsPfid+4du/Fct/8k/j97/wc/GH//rvRXzh&#10;C3F68cWot++fFbwWQBDAMJOtxgVh9BCEfWYyBekKEQaT8TL8nJLZVfdWm2fJvmcIoSdfQhlNd257&#10;Me+CrcvVbVNu2cAdkAyJGZ8rWyqLQojxYsxZScAbuZ+Y4E6h6PsRTIMWKIGMb/jMk029RsoXrnBI&#10;UO8B8c/lj2fmIqoIvpUJCBpCbtCQ1WgonYBVJ2hFVjZe3GyxBShuGiEFQeFHwJyRdJVP0MEVGRt8&#10;Z5CJUmEGeDT8kzDWEyI4hdEPwu3qSw3Px2iaTZjdIrcyyQMoEJ5aTgxU4DqcNtrW8dmp2zJqnquc&#10;4kxLHJd0J87GKavsJkWF4aeYAnbnKLEVTXKoZIB8BPs/ziiXgG4NhveCKDrRESDucur4BwAtSAiR&#10;werMic/515WIziSIWXucjHeWvFbBnXsO8K8Sz/11OXwKaAH08O8jtOoI8LIBqyfvDTAyJx6OaYJ+&#10;VhshHxhc/9VRa2CtInG1y2Sf/eusWHjKWGeMxyPdUwlxllbXnQjo7T2ky3NVoFbAEOCtAEVHwfVm&#10;3U0EqfVm5bMJNN8w0Zey5ZiKJYBVZuJRMQgFzxB0d+VjPtdQHXBkyBcB2AY5N4dye5KfrvTAa8bi&#10;yTnK4ggA9ADgPRKglIAJT/h0CxgPw0nxOYHDblxjgHa22ojlCmBtQq02gcBgMZKX6EcedCDNXNWw&#10;4qC9yjkfTlNGgzwgF65qgfGyQuISQ32JTH+0svKdQECW7I4AFqbFS7k+y7Dbmdd8lwASh6csZxk1&#10;DsOTRysc4i26vsI5WkFhAhi3kvzQ8RUqIeChKwDC+/PpTQXB49BDK6XXHJo6Nug51FHheUwOyKft&#10;yKAN2bV8BQ9qAtQ+dibISmkE+ujgwQAZraGnJ6aeAPfD9QP8xLHC51UNQBJcwF+TJdJscdiH5fH1&#10;qIoN9z0SuJgYPTff7c4JoQm0Yyz9+iIB17F/nwCVAGg+zaOrDU6tqnMVSGB/idOy0uQ5NJmBKNzm&#10;toBfwyVDJ0CbDa5yy85D3MMrV5cqwC0yQwD++mObYk8wG0YXhyexAiwvj6/jN+HZ8/smPr85hqfO&#10;2TMiZfjYxrg1YfJdMY67WGKDXH2yAsuTZJsWJ9QDwvndsZqwGuGcHqYESGsCUYISA6EHZKa7O8bx&#10;6dP4P3/Pu/F9/973cU9kAfb8m/6cNfcP40v/6Ntx+8t/M+7ab0EfbK1VhTh7txRbZVsDcVv0e42t&#10;cnu0JfYLbNkttEQssO2CVxMZaDSypRPOakB8gyfS2mfOhHaWlA9dkYZRPMMVtjw2HTXzcBjzN3w1&#10;ZshbPznFrSKDbXP7hKDNihB7gu2wCwcCuAeAnvc72TQbvp3W+AcCFhMOg5G0g/cAT8FePWcu9aeQ&#10;k3vMhXRuCTiUV2StGmOyBUoVfk86YyvQBQ9rEZiA8uIxNuyCoOkCPXX104HaEsGtcW4fHx7VO/wn&#10;xnfI+AQcpyMW2ny+vqHaR4Ni9pu7XNkcGkyXAHVohxdCR7U4yGFFMGhTcWiEBsXpgByk1Yae2Elt&#10;Jjdk7AQD3HNWYw8ZOzdw4PgWprvT12CD0CUtZa4q8idXU/nZ3lv2V9F6eyp1pS9gmtrhw9URMIqd&#10;xo6ssUs19naAjTWYEwBm30ieQwSMXC4ZCoZ2iH4NG56JfSRo8b6uOuu/Kg+j0L8x5gO87dG7wwi9&#10;eGXvShckPJHMIEUbBWrAn+4Hk6gPm3jYEGwQ+I+0N8ifi2VQLNrNAF8lkEN0ILTJPsefh65ABuN3&#10;e4dZ3WilyoZxaRMKS4CRnzn0F2h2yMaC745wFp4o7XaNEl9t5a1JziE4aGhSRl+P/M3EJ4cVsvkk&#10;E6D2mTpCx8eOwUAMvPI29u7Id9ymNYXeblst5iv0A39T3RBgIwfaXOR2hL150J7VF0m3K0bVQof3&#10;iQBrwGxlXzmwiCfrlfiegxV6yM24XxBwvmGuc8amvdZ3nXVwiH0oB2+he+hj9zJKAuMEzcM5+jmK&#10;dmel1wbbhO9ExpzbEIIhUegKDDI5OiD88z1o41alUz8mQBsx/uukjwdTnFqTzNwDO1PZMkWU7XY1&#10;vjfSpzGvTjnORUpkYbCJdrWKZrmKBXS1yqBF4csOum8JCEYdWIZ5rg7xis8foV1z7IDbocfYhTH4&#10;dIONdTdDwItW3W032AIMhNs4GLstLg5EYgbGsAE9EluKstDlYpU4VfuSSWP0TTPk4nLFdSUBvH1m&#10;hgV+rZxhdyAaNNlhCy6nLgJgC3hmT9DWjQ6xwMfv3ZpnEDLBVzTMA8hnYOShHsNLsNPgKTKC/GD/&#10;iyV2X/8Yy6xmsZJVMCkGGWA7DHrt0zbYoV9vIdg2qUXb/aAvHjHv29gfP4iOINrTwK0IRSGiQw7d&#10;omjFhImHgojpFvk9lDext/8igSKSE/2SMczB09irC2TjGXf/EHrsdnyKXZtNxwRZ5+rdKPDpw3Xs&#10;d6/D04etQhpgGAfIbjQP+Od3YzO4iXL82ZhjY/fHDyVr9qHr4cXOrXIHAl2DUheX6ht8Jrc9vopn&#10;+Pnl1JYLs7hxIX14PojH6hrbdbmw5EFjG2SvQn8n6LGVSf0DuszQFpvruBWDdNPYrgEg7YHrqrjD&#10;/vTlj0UL75tmGe3oLWTgEtovwSUI0OhZdE88cAQ/YAzmPuX6PXQRvq+XBOTQ0vU7ZMDTWdsKu8bz&#10;V4td/O5GO44fwVcpWx4GMjOBRADudn4PRphs9mBe7JWH4cFlk6YHk6WDcVT3BKbVt8A22I2COA1/&#10;UvSEpwS1u9kIX3UTj7lRv3nJOJAlA3rk/B7/uUJOTDa4sPuUIZV8Z4U+PcQmnjM+238YX9ij1O1u&#10;3Yx5tI9jjPzs8Juvt+i48mWfz9Mqt9CPxrzg99qqMre3u3DO9eKnYgzG0JdgH41VMnkkSAfXWq1b&#10;iZmQ1SxWty+YMoxtajD2NUDJihlPU7U1hL1CR8w1wEq4eu6I+Pg/7j80wYk9ukXGa2znhfEA2MiY&#10;wfgM9Q93Ly2tIIIxHhDjYT/i03pCrDp/j3m/Cz3WGAes+egqTrtLgn3sJo5m6CmWJmKgoycoawPf&#10;5fWMOR5g5YBxKuvO0Vjbw/Zs6dKhLWqMCe8GTFvv0HOeb5WuNchuIzUJdkLZT/A6+6aioyah9gcw&#10;BXQw8TUSjE/KGKMKQ4R/I4nxMdwZW4k353VCtonumMNzxvzCFp/YBcjFKDwcyyo8F7p32NHjoUo+&#10;Hcf6PuQD1cqFQ+yrFUR+J7epPJoQMlyBh4ywZZafbVJmE3NCaxcK9/jBTAYxIquYMyGGTfRE0Ewk&#10;InsmUXfo9Iz3puJ7YogtGKnDP4iAzlVSyCaxplvtMT9ZVTbG5gJgUSXkn3ja7fu2VcodWLzSr0Dz&#10;AbSxLYQV0S5puntmhx85OB5ku0xbxHMZm/HscIL8z6BFOTZlnXjIXWHiB2MKbouOgW34+mY9ALUi&#10;w1B4s2rylPdusMKGMU7krse3Br68wz6YPDQvYyuL0wAf18zDHU3Z6go/5QGJ2aNX0dU2QKcB2NBD&#10;8MRT9vA2MW31Xg9NTXjkIXrnHkTYYGivLUbncXG8ZVU/2JgBW6ySCSVjJqa7hx6wKZOitkdxl5Vy&#10;YAsSD/SxWCO3aqY28X+fz78VzzcnIY0X0jNl38U1SMmzjPfc2m1fYP2+W2GtuGPI/EFfsGtG6SUM&#10;vOT9OfS3zZBNhPh60sjktn9Aq4gVeu7Kr2PR9vBMbpG4A3VP9+XIFGhbpLmLzYVB+W/FozGchSt5&#10;MA7XKXtMBvpxDWNoeFYm6JifugfDUka9DArxQQk2UVbFl4O4f/OdHm5f+Y0kqH2ozGxyDTdhkHkz&#10;ZsIdMmvnfaSO6j6o4+Z6GD/wySJ+8hM/Fn/eE0X/nbfiP/nePxV/9U/W8Rc+G/GTOCebeOc4+ZZ3&#10;wE1FYQblg9+J5Qd/M15+4Vfj/S/+4/jnX/7l+NIXfi++9vu/G99++TKOdzoOJg6JLSMWbmUpN68j&#10;wgspMSImjghcXHkQPKN0ptEE5VyYQXg2ypXJTN49/Nk8HmJYLihz/cwqMW7A+5A1r1NMsKcYVI2n&#10;H+VWRd5ccN+9K/zQ1mNyrYbKKi7BDuDcsk+3B9kPxuo1e94lg30ujDMzmpVxPDNpLj2hMTNDArhG&#10;+SACEgDm51znoQfYLhy4SUXowDgMQhg+gqSAMFfH6Zf5nkYZ0Q231Lly4fPBh/zhWT4X46tDspRY&#10;apiZdaV7xCsIHtYdwBatsqrMpN4JJXS/t9UIHtE8co84RiGpDbGGeEHvVckDAihpLxjO/c5YXVfh&#10;dRZHjGgQCGqwrTw08eRR8K3A1jGgNVbzWW1g34U587GKRseYjYKhAyw988U5Qgsz2ZYaW42pUghE&#10;bBgHN+ARTsEoh+CoMKjA0LhVsgcI2g9EeTJ56oknNspWsTyFxiSf/YAaAJbJO/fpS6Mxz3ZOVmIN&#10;DDbgtaBswz0tO3Vr9XlbIXSD4CYolTnlKxssquU4QY3TCZnNqkfmAXHgXwUg8ChxnsFlbmHRKY/g&#10;o6XrW3id+oNMmThy73rJd5A85iqP6rOxZAxD5tcVGL9iipHbxQa6vzYRAmkumcuSuWygoY7HFfQp&#10;tBmOhgBIeLa5x9Hap27D2F11IKBDhotinjK4Y/4mPUeA5Cc1QsSA19z7uMUpABw0bAa9Ju6UyAng&#10;vMexED8wPu6bDkr5VA6RAwRQuX4Dr7DdaSyscigBxS1Op8Qfu5KAN4id2xMJauzzN0TXbHPhiXFS&#10;5gBKslqywZPZm8VKRhtDa896nHwCIsBXBz1rEyoYTdfiXK4puXbYv4X8qAsgD0TGap6Wa2orI3BK&#10;iAXf5F7IuQF3tYfmANxTjWMdTAH4jFvAtn0A+O8A+Js07ia8dRAeLNABwg/aKoy4x8S3ghlAyh2E&#10;PW630Ba9x2m7CjRHj9qdATyE01mkvs9wqtDalW9kUH0QJOoUW0BsjYO+Bbzelet4YgJgUmfSY8d4&#10;loCCTHKil26p63u72MHf8g0yNYwGGjc1ciPvlF1oaaVRA909bWvTvkPA9D66xwN5/wIdsYrtmjGs&#10;4bvym0W4u2M2hb2Ftqc3L3CcBArQzkTGu4828d5n/k/xIz/zfdkM+VuMZ0Y8Qvz9/+OPp2kCZn75&#10;q/FffuHb8Q0C+MfQawUvl0TRU5tUG6wgMzZbHxBEuUXNE5ir5gLduEEf+D5yVqFnI4MH7IinY+4F&#10;Bcy3GSNbE+wjNEDycwueMNAtOCai7ImF9QMdTeJwCUCpnsTp4Q04lQCFgGiHnR8uuXBnMIVt4VKP&#10;kXerub0dW3zU/GIWU2ayFGUpJIxxjhG35YJH1AtE+w384/tbPl7v7/gcPiM7bzB2U+zUsG2jhiee&#10;hHeA/25v7wBjR1dPTVp5AMYOX8Rzj/0aniJn5VPsAnKCzrtN5YQMpv/QJ2JjIEuCG0wwQBEa8qyt&#10;Qd1IAIyPULXga4X8mSeyQXiuRqP3tcBbf8z9EfMgNmEcbmvlXtpe/Kt93JreilN0wUQe33H1X3A7&#10;IIitMKgGdGev7bh2PI7ngmL0LkgNNvE8d8HTwRN34JcN6q0UMJH0FNtrr1ExxrnaWj9c48uATgDI&#10;3B6ulwMAu+12Bt+tlskENjpeEm1MtdGO+Qg/9EvZQwjb3gN2BwvEnTFyL5M5AsMWPvbyb7iK5f0K&#10;ewzgrefw8wm2QaN0tsWFEd9MGhKUYDdtyG3PS/nXzLHj1dux3a3QpU1u0SJaO9MA/WzwqS7UtJcj&#10;ZAI/h0ycrEgFdPcujEAfF0ITYiO7SAHBCb8BGvOQhtMnouJ+HnZiywa3onp9SVBr8cZmi1QTaD7w&#10;8wEen5pjTJCR6niF3SWIwwa0+L4L5MzNXjMCuQ1+SoDtgsotkY40s+/SE/zbADtj0lS7iTmFNy7o&#10;AI5HbuTWj+tr+Ze5bQgA15s2hgQ6O7eBEcCbQzPB0Nf8LKbqrSqEBsiqleo7/N6BG1vR5mr6APra&#10;0uIl5LY35RxZG2NPR5VBOXLJM4f4YovXcucDtLdH5slxcY9bLtk10JU5opT4KAJldGML39fo7wS5&#10;dj3cnkFbZPSEvjc85w57tVWvefaO56yw3VZPneCXvad2CwI8gm5LLsZD6MjzPZW77D8Dr27hI3QS&#10;D0Kb2s7iBRZuY1ICfeX5e/2VASr+350bA09KRnayHzK21qp7Ty+2UqP3UBzm0iFLrdfIU7BFDC+R&#10;LeSmGoP7+B6K7PLScH/GYiCZ2LlAip3st6/iQSDgdjAMccV8a2zehOfZ27FA5w1Ya/EYIOSb2JgV&#10;1/4pHrN7YP4E7G8RvDfbSWzxO+PqDa9x4pTSpBv+cwQ9PL39c+iw/SX3l+dT/Eb9D+Lf25hffSsu&#10;30I2iQuq+hl2GRC08/CEa7ALNv6wRe4IXwfPo1l2sZwz3hG/v0bWkbfj9AkyOkeo4RFBp/Zts17H&#10;BEwyNkkMzx9Wo/hgB00foNu4iKsarIC81ozxBtrML2e5lb3cb+IPCKqn+1lMHmGnkaeyewDzVXFR&#10;cQ0yyK2Ro3kcsB0nbMQRuuc+6BbZ0sYbIJd3+P2PoBv6jEwMH0bxGvvYt6/i0eU2LvEX72wewB7r&#10;aJer+GgN3sM2PRFfreAnvmmOnZvY0w3dVo8N1PXTY+z4PfZ2t1/z4p4VtNCtgElcgDbx6xb4QQVW&#10;Qg5QHrAAtvSKoH415VcXK3fYcDTbBCh6YO/A9UMTd9py8NlEzI6s4bjAFtjKLf4HOe1rZBh9OB7H&#10;xEZnH9njP6e32O1X78e2se4KPwB/EDagLfhnin2cox87ZKwBg6Ev4ox5A076YB+/vsAu8D5ixLvw&#10;023NyNnhElsh9oUWj6bQAs88mHK/fnvGqnC9RP5UYf37aQ/dN+etfoMNBHKhe4ovAXeZzL5E12bV&#10;HPnFNjO1FfGN1d225dkRfdthy0S5LNyiawv85sFTLLFHHbjncIftPN7DfDEuuoWv6nF8J/tliSnL&#10;S2cVK/ynsUNdd3E1PsQzsJ0nKq+uBvE55vR96308Xx/jhfEBz8Faoh/4hA3jgI87xrATw7bYErCb&#10;C1rGgV6Zzhr/q0b3yMIQu1cBklfw8rV2kTF7MIpFJW7RHjdN3ODbJ7wu8R1onZYg4zX9eAyfxfBm&#10;mrHR4aHFR67BtmAadGlvZTPYeXyJ3+z4HjKwxHa5wydPecT8uB170NboEz4LjGo1qDGjPVZzpxMY&#10;Vv2NYpmFLGGfzRURy4jnTIgx0DcPGMLcxQvour7r4s0i4hX3z91fxq9D78HvW0+cx88JA9pz8rOz&#10;gdhmCT54YD5uybzienG6+Eg/zcW4/2Q499NW78HAHgwkFiy0F7xn4Y5VVZ6MfYCO2Z6EOeE08Vv6&#10;WnwkssgtMnHmqfcmND2J0tyd+QQcBvPmZRaG68+7rniDAXgKal/64iP+5wEu9hDukdd+ZXuKNRgL&#10;3cC+2PPXGMMKVGPlI3YhT6fGbs0IRGa9Far2UmSM9s9kAJ6kL5aCafy6jOEF+t8+Zj6X6JsYEMQA&#10;r9zCz2iRO3w1v5tc1p+6OFjDHxNDrk/2+xWxLbEAfBS/ZPyNrTxhR065jXkcDc9zB9keTG4YVmLf&#10;JtA5E3a8cqcg8YwMy95qPDNbgTBHUw22h9AfZUyrvwAXZsEMtIN6maBzW7N/a/ymW1ItKlmDlV9i&#10;d14wdheGLeDxflnExHALaFXxTHcZWZiSu4q4h5X4LrCLhS2msIUUqC9aiOwWZfMnDDNlztyENPIg&#10;LO0ZX4Zu6JT+k+eh7NhYk4hc4zOUbWhg3CTH1VfbI0z4xX6h7ph5+eLjHm5f/vKXfJqylQbAkkW4&#10;d36ADwJIeIph2Wzj+nof//a8js/9+NP4iz/1XvzHP/JD8cN//Efjcz/8mXjr2Wfj6gbDTADltx2i&#10;fxhPfJNb/sNtEf/6D4bxt784jP/bl74W/+2vfDX+X79axP/w9XX8xod9vH7o4wFCmSl2CMyOZ2tY&#10;z0kkBV3hER5ncz+IYvBvosRkoYJtJjzLCX24IDaNygSiYGQVKK9FsTWZ0B9HymN4CfvxXPmvDHT+&#10;lm969O4AcKLCHAke3dqGuUK5EQictmOx8k8iW+ElA9z6swM0ueLhqSBcHm4/ElApGfYIsSRc5puD&#10;ykMoGJOrEMlk5suQuBajirEx4WIwh0QyB8J+5mKqrCMYtfLLVU+De4MI7BKGip+ZnAsY2WgfevhX&#10;B5jbk6CZJa72CzGLnyvEvG/fjg1BF36UsUJfL4XuNlZ361KJsXVbJZPHaJsZGmPoPK0Vg8lYLEW2&#10;0kXWSVTpqiyZsNq5+mZvEYBphyGz55qCanxixYy9JUwSutqbPRigzYIhG2y0Oji+s0QZjzgjGzW6&#10;cpBbCg34eK4JYZVUefUkRiuZkv0YLvtpXfCzfXHsceeeak8Zyh5kW4AFHtagwLGp7OcsPUETP8NM&#10;5qFxkqj8p6N3YiicK3smoUwAczvXauAPzybQ6XGermY7bmUjAJgVhtampjeM9bHOVALDu5Qe/vNU&#10;XLeamSy0r5mNg0sct5UM0sqKPY//92j/BqGyUe7R5AjjMniccY85PDZBa5Ps4ekN4gZoMBHgllHA&#10;wADHdyQoczukui64t2qrY85gPkALDhBn5PboHYFCzxhaMyImY+AzBE+jIr1KgOmqIBA7AnSOD/BP&#10;AFOeAR38m/JcZcq+dvZI83u5FYXxn3iG5UKCPRtrmhURDqjFyn5HMHAwMONeIz7WcWHnCagwvtDf&#10;QOKOewwFV3gNt3H3jL1ya506QMCjA7KBqmXv50MQHD98MBkFILFhKIYlPInOZNrIccBXA/PS5LmB&#10;MiPvzPACPEzearrdUrk9DGOOPswBVybux1aGGfxAlzX3s3S/G4wz+BjgJNdmLKADiDGq5lO8rng9&#10;4rOHuMeTFMc78z5MtE7ApZ3Z2VMJnrryRowTHV7hsEPicKrZn46xFt19DPGWbvUY9G8AJfC8fAew&#10;aaCOJbFvVfnAeKAR8f+QoOdd7NOsqeKKQCsThdDyKSw+4dBN8NQEKEgp3ACIGRyC5g/H53G6v2Oc&#10;6Ak0EaCdTjOAyjJK5N1qmCGg2G0PLxaMx8Ioy92xyx7r/ebtZ/G/efbp+JHveRHt838V3Zf/cTz/&#10;+rfjWfPb0PZ7A0zstM4vnKmy+C0c/O995Zvxa//sX8aLzTfQnQHyZC+QfTxCW54Dyg1yn2DHEC3k&#10;nKBIuwdQnKIUBUGKqRxXjq3GaQE5W31ahaZlkmSKT3uX590g919N0OtJjCvmaIWpRWJ7BlRjU07T&#10;CQrKXG5N1tzGRpuJLl/g/PcrZGaGTKfdJRAZlehMg84iq+MRrECukeMVAymwmVbkusXv5DY9t/Nt&#10;TOo8IiiCP92rmABQS56v7jGK7KcJ8oUeaBhjw/XkvX0ebM17+cNzdEN/5VbCa3Wk3kB7CMld1DHt&#10;6yErzPFxzE0QJkLRQvXIaT8EAHPtsPw0fpXvwL+TQJvLbGDrQoWtXvt1ndsfTHhr7LW7O/yZzzUZ&#10;42q8QGaGnUOjYskYTIrssaU7Bp3bLtAJT4VD0tMOmXDxtNgO8ODqZsfzTtgPt4JYSTEgGLSXnD0n&#10;y43g02CDybu1GN3w4AsrDzB/3O8Su4K/5/slOntRC3yvsMtbaK9fRwex5wNtA3Z5hcHYo4MHdG/C&#10;+IZuuYdG2pRzKwVwBnMpsHc6R32AMg114ujD+WNvEitORwSa00Sb+jP7ymkLPAZB3jDc2r6z2Gke&#10;7QnYD9zrPYB72y3Sb++x9W5fMQHXglua+T77NpXdo+hHd3GJv7JVw35nJS+2QJDNvbKvCGPQJvQE&#10;NVESGDcLeOwaOnKeeoy/bB5jMwgiHT36YisI+78aRA/Q2277AbqA7YSHgZyr69uJPSB5LjauwmcO&#10;+Pw4EyC7ve2A/QSf2SeMIFGfxCzgI7yyWTRB70Bltq+RCzuOAZoPNq8Z6gJ+bJBNgnWwXDmweTv0&#10;5v5ZvcDTC+TJqjZUAZ+hjQeP8Yur5hW82TD24cCW/8wPmvXH17yQHXSzPz3EcLf52Mer9/AlW0lY&#10;jQrQH474HmNz68l2yf0N9yUmmBI1yQAB3tn31lOyTfDtCPD0B/UlMs58OpRDGUNQ8TEjsAA0AS8a&#10;HE3OKIlrlEvws8lUV26GLfSZIlNXBJrbrGDMk6kZ04NYAt2WzlYS1tgp8U6DXfXE6wfsW1m5TU7s&#10;yDyhgzBiwTTscQjJsHDYKYEJGET8ZU8nF91WKIctLvBW8UicQ6A+XL8Gx+ID0a1RNYUfKPhgSSBj&#10;kgG7Vm1jgq/0BDoPSJkTXI+xbd0KW799jhziIyGpx7ScTOLNH0d5/XYc1nksEbI0ifqKe14O4y1s&#10;U8Q7sdhhw0tiCmsT2jV24lE8w9Y38GdSoef4LU8NXzCmXExEEpK32A+neMHzJoc6bENW4RNHvHFB&#10;sN3sVvESDuI+Y0sguz6siMWLWOLPT4PPxrRdQZdlePr0iEAV6UJqxAnwxYUlaNOv27i/30a7+1bU&#10;2OfxBNsNlthtTjEtFvE2194i6/uqPlfXoDfvI2tj7K875awqgwoxBvdt76v4Jt/b3VnB2sYMmajQ&#10;hQm68+Y0jW+/vIe39+Djdazcx7lfwBnGmLsEBISMp/os9myOnV6jryLFFfZxCha+gPZW3oFP5u9x&#10;zwY8u84tlW+Dh96atvh28I+V1JqGO6hogI7NHK+wO+jyCvm/w164DPmOFdCjaS5k1sMP4A10w8cd&#10;pu9GvYSXq5dgKQg7fhqDGbIPrY8PyB/6cAR/XAOwp+t9Jk0OyOzB+Oy6jStsnYeC1I/QpSlzghbF&#10;AzgK27/FTprQcRt0vQOXMo6esRfzIbZvFhP8wYbfXbgZe+AW2EVwN4RUWjUX8VvkujSZqNlBRsQB&#10;Pq9lXkPsajlDppjzBQrx0HtQ01WMuXcNbdGqrPo+EY/19Xsx9cCk+ADZZhzdVex5dgem7OCZBwWt&#10;wB7Klluom1EbnzCWw867aUUai1cnE08TH2Ri1GRuj512kXTHWMUSBfcrUdY1MrmYYgfB2AWypC3V&#10;NKyJW94wTX2EvX6P9lvlmSZanmCPNMtHbGVNPIWFjRER/Wzi7gsPscCGoy3Gkjob/x2Aj0bGbvga&#10;D0lxAWyFsx0WYAxsiNWrIxew58eYwN/55pCHKawZu4v+rq9mL6pqxp3f4f48C34UY7AMtt8WG4IJ&#10;PQpmIjGqCVCgBLRFPrHn6sga7AN65B5YnxVytTghw8ZqvFbgS+47PMEPbLYJI+EtT+FqBlCCxfGT&#10;px3xFvM6gGuuGFtrEQU+vmIOFrbYD3qLb/EkTWXaCrtM+A5chEVeD4vsTWg84AnX2uHS4pnji9jl&#10;4qWLzcS60Mrqpwtsp0UT+mWZcO7rznx15CY3mzE0q/Bp6BBf0ON7+JTVeXFcQTeehe0YQAexP9TO&#10;WK3AVuCtGBNvy0/4rr/LGIa/JhotcDlm3K5wXUFvbDMyVyKjFkAAZrgeLIWs5WI888gFTe0kPsFF&#10;za32vUNv0AdPw9afnXM76B/6aWsEt0vyIW/paxmQeRRfjNNDbIgi+Rx5hwQZgxqS8LvbcPdiL3TE&#10;SvARkxiYNBQrG+PBabmtD2DC3JJJ6k+dJ3pjb063KPN1cAl2iUfzBWRbGtfAOu7NXNyh0x94GdRx&#10;u9yi6mKTuig+JobMIhNxJTQ2NrRgg1vqkjM/YEFO9nxjfueKOpN8yBQy7vBK5LfUtkB7bqrA5zP0&#10;eW7ZN2xbM/Yd99Cf68Vyl4wv9Ux2M/hOmmJzcsfKUIyCDcI+Q62c30fPX0T51/7aX/vZf/WlL6UM&#10;SRD+47HcCAEyabRsPx2b2U/H6bv/dGx+4j+Nyx/6L+Izf+KvRf3nfiY+/T1/Nm6e/QjO9C0ecMX3&#10;zZAHTg+7qhPbPY/x629F8dUvx6//0S/FF3/tF+LwD/9+fPTVvxP7b/xSNB9hxPsXMRLMoEAVE3ci&#10;0CfHIJiwEspEUlYIQVgHaEkp/9e+pmzYPE/Yn4c2oPUKcfY2UzhMogBEnbQCkOWNCJn/mtGGFB//&#10;zWiX7/JMlRwSGoQL7mzPsEZx1Dy3og0IWPFrfKZ5c/WTXxizZYgnQAEmPwE7cX0m1qwXEMQdebk/&#10;f8Tz3X6xw8kbMOW4eJb/2aDYqpwsE+W+ZnzdjTNK40nIBPc9atlV1l5wlg/m/wiyVXEKk7+XTB7s&#10;kn0Ajqac+Q8rhODxQEGsvyNIKYA809Usf07iMRoIiHFgfnm8t8YZoMeE7HvjanEL+LWSyAogm7Fr&#10;7O1/0PNc9z4XPSCJ+4KoAIQVSoHiCwCM9+QZT3Gl2cb18vV8cqipVefFvaQjjsLKQWlxMvH5scC7&#10;iq5zwn0Rb1jhAd0Yr0DTVEGntYRu9gUxA18il67odDiZAwbeTHkaOcIgEyPSpOHGrsrYo00DVKHY&#10;BuCnDkOcd3ZOfMeghnnbM8ikbzb4Z0weoWyVh9uSwB3MAcXnCYMs34XeMEDe2k+vEXgz3Y1GfKeB&#10;RJ5xTFat6WTN+1j+q/xkxSU017FbwWH4Z0VgafXF4R6eKn++IBdDt1Gx20Y1yFYmVJXbbJgS4tvg&#10;CKzAsFehW4DtAWXQ0RDAdYNNggKtSwP9KwKTg8lCBFSddoscfpjA5ePxuorFtSsCxR0BqknI3GLG&#10;dfaLGgISuyFBJMCuA0ByI0BklZVPa5NTAAnHMT0TFb3gEq7J0l9p7IAPlul38BoeoeOuXBEKnys9&#10;RTnIxniI4yVwdNVI+7GEd/tuxs3QXuRkpDxgxzzRMybvRAHoc8uD/R895tqKG7A/lGKe6OeO+9iD&#10;y0q+XdekE3cF1K1crnyce4cR7IBE5jrTkuAkq9mwGwxpgJyOGwHOHt2fAyArZG0fnlDXMscRaETo&#10;MvOhzKbo1vEKmVEXkHCADZICHSqXjpmPiMfqK4/Bdzt5NlhFlj1++jW022fzGAK4IzwEVOZKlKfd&#10;4VCOG5w++o92I1NTeNNEA7C2OmPf3TE/qxrlL/xukccdVIGXjQHm6CododszPeF3u4E22232OzFZ&#10;6baiIzImSLZpsQ3n3YLRneYZwLi1lI/SKVlVczX6yXi/+nx84cXPxd//tdfxDz/4KH7xDy/iA575&#10;q8fPxD/49ut4+eX3Y/cH34j97/5u3P3Rb8Vv/PoX43e//hvxB4D90v3X6NsemleAmbJ7EqvZCD1d&#10;wE+eD00qtzYQrO1Oi9wGl9VOpSEMfAZomfTQJwT0XCN2HqnuVrXblSuNG0B5Gffwf2uAAG1OxVsE&#10;nAI7RE093q4B4FZe4NxxzJ5arXXfTqH9EZDoaq79OJADtzjAqfgmtuiPoZw30MNqnFyRJEJ2xcvv&#10;j1cAJ+3cHL5z35pAyhOg++0ZTBwAdXUPL7qXsUPXR+OrqABeJn3dKiAoHsILC1u+Z9xgU6axZy5u&#10;9XG7qTZEH+NW1vPBMuq0iUX9iFbpvAXa6mWvszJsiDx7bPsOC3aC57Y7cAFC8OJhPZ16aaUVTtCT&#10;EbMC/YDNhtIepqNs6qNswmvySI9aCshKWwcYoDA/f4elroxCkXx2rrhC93ufA1oi7uL+0B4Z2vIZ&#10;zg8RwKqii++C1Ox5+CHjMSmjQ2u9EWMpWp6v70fO7WViVe/pBKjGvmmJ3f5oknDgCgzy6qJFv7uD&#10;rwYU2qPnfJn3+S07XLuizECyTxjBIVPHvi+wVWOCskuet4vHjHNDQOWWwlxBhd+dFbrwuSk2eYDH&#10;PfbT7UX6mSarh7DJ+PUH5rGwKgbb51Z6k+L2KnJ75oHg77A929bTcB2v0VcDtDm+Ho+RsmzV7AT/&#10;4Kqqyx42Bxc3akIvoc9sNMjDWjy1zV5Re2ZW1Pg06Kbvy5YQ2MHX3MPEwKAmAMTeumq/mg5jxfe3&#10;Lzcxxv8Ykx553lt8z61/S+Yy1l5z7XCETPI9A401RKqQ3wF2yGo9IpxMKpk7tqI4T0jXnxgswa8x&#10;19fLVVwgN1oskcAW228S7KgPQ5AP6JKfGXwNER4LxFzMMwDIgAws0G3gE2OxVcURJR+axMU/dNi3&#10;hGk831OfuZqAaZaVugJpE8gHZKxsxWbwgPfsq2TsyuihxSkWiJmNr/V7U2hdo+/6fLfUeojMDPq6&#10;0Fm+RRBM4Gkv1iOB0HN4sIB/b7biIXQNGpu06kuCqMVDVptXBJWebDsm2DOxuyT4E8306FfKZDac&#10;n8fAUvHNmmBqGzvk6sjE3MY25HuN1QJjpJaxu40XUUIm+K5b63iuHVZL9IcR4muwOwNtFvPE/6NR&#10;BK7fiu7xtxGUGQEx0nVQmsboIfJB4NMV+3hWrOKG530d/tiQuljs4xU2YgX/PsmYxvU2rpjQYsE4&#10;Rg8ZqFnxfIl+/jrjuN3zzs6t7QTiyNAF4ytOV3Fa7uONyUdwlad+WtExHOO/xz2jxt5A40FDnMGz&#10;D8gIlEKnCXbxsZVN65tXaPQoVkt90RtUFrsEfbVvpzvo3v9OXCO/G+zpHt7NCMSHo477D5GVUS4K&#10;mni2T+EcWu3HNuqfxnrXxAP27tZDCB728RFyhueL/mIcM+zfpK3jiXgokxN13BGIukVsOOH58Wnz&#10;tFFX6LxVL9wbJxompkAYcc99lLW+msUaHGZC8UKdh8/rvSmle/wPeGILztjcpx++PRzit/dVvL2v&#10;49mce43AEtub2E7w4aM3BNdIK4HyoRnhn8EF4PLxHP04Po3jCtsJf04tsrdtoN8he9dpq97G55TN&#10;I8aA/y9exvQ4jheHUbyYnuIReKZen+IldNtOGvjZx+H+SEyEfOmrsEEzMITVfLpAdxOZKC26T0bF&#10;M0/i1Np4C9m3osdkNxjnBHaznUyJTJfbfSwIdLqxW+XKmL5dx2fRyZcfnOJb+nQcxL24Fmhig3ke&#10;wT0YM+/Z480WG1baFGK63IKHXIHVCnx7WXpgAzyezLPKbIxx1A6WbZEHQiyw6YdmEM+Y5xg+8ogY&#10;LNEJeFY1h5jgqxpAeZ7miB25vCjh7XUsN9qZVeywTS5iABzxeYtcgBiIocEfRbmJUyM/iKcZtLL9&#10;TThrD7e3eeaYWGKCrxLv76FrDT63b7gHDAxNFsGHUjvY45/AEb0Jff7aS87CjbKt4kIpd5s5smGl&#10;3wN0gfzZM9RdB/wT/X0fHzC+RUyxfNg1aORCYom/Wt/vYr/ADuO3en0HOnlQRnoiCGhvLJPte4jp&#10;bPeSp3zD97rVj+ZaCrLEM8TAjP0EXXvihBO2YeC4kJkowd/SpXjN3LSDI/jFtTvkD52GVTFClsc1&#10;PASkuRPNw1ZM/FZbnsX99cEuvFf45BO2xgPaDjv0hYdbJTVwUX3/USbV+x04B1qc8NMVGL0FF+zh&#10;idurD+ClB+63xv+32Ep+ynlJu7KAZ8aULhxJd7CSdtyFOhQLLMINXLk+4kPA+OJ4Fw7dWuwBV2JO&#10;uGMInsk6k2uG5C6gm0I4ci2Pwca6gAEnoVke9GTlFD4RAx5HbPQBfTrC7wO0d2ujuxyM32xrYpWX&#10;C5IJe5CRAtyah07JE2I2WzO4yKavEeu5FdOlz2xlJQZGj43lbePUInfi4AbZE8e73bPzGjCIOMfr&#10;7L0qZtHN52KIB4Jgn9xp1YHvhi3xDffI028Z8xaaih0YHrIGGXmuC5RZbShh4Nf5tFR+NK4DH1iX&#10;5BtZXYc90jYdkWcPeoBqjB27yzNyztzVnYJMhBe+yfEiUx5OkfkML0JXXcW199rRthfQvYcW/IP9&#10;kOfMVbvN/Dt1j7cQwzAH54nSYvHMi/AcH5W8MRbHj1fcn2/xnrvr5AG/iYt1M9gV56GOclHad8M4&#10;3//o5Yso33vvvZ998eaBKUBdBHgAga+aebz96K34/u8dxL/1+T8df+lH/534D//iNP7nP/xu/NXv&#10;HsePfSbiB1Bkj+xOqv5//uDA+4/i7qsP8eb9/zpefeW/id/7+S/Hr37ll+MXv/IH8cFvvYzndyuC&#10;N1jKeDJ5A9GckL9LhvNQ+cUsii/edWuj5Zn8l9coNpaNZ+M+n8+bZjjdZmV2VwJaKVIKFBCWzOZy&#10;fR6NyxdMtvlFaaNE+BSdRIFRtprMLKuA00q2PP0N4uaWTZ5nD7Tck+v9GId7hnXWHdzKgwhgv+sM&#10;gmaBfQpYR8iH0wY58pxz0Ksl3Jld1ihrMLiPSauW+5euvvB9T1grCcDy1Ja4Q1n3MHWXLxvlu0Lx&#10;nTJKF/ut9GMSGAKTgggHdq4n+D75A0bGRvVWxCnwZqH1/wZdbs1M5fTrjkMaeZlVZwncpL0VA3oG&#10;ntdveI97CHT53cRlrqoowAAlG8Sb/LN02WqpMfcejqApX+crKKDXYxigsQkl925n8KgTYVzSyCaG&#10;S5yB2xJMfDKos0GE5rkNF0p7+k2B00mtBozbf84yaVfu90QbDcZzlsstNZANkAd4XzNpm2njKiEO&#10;Dh4rkvRTUQEoJfcwSPKzk02xCaZKLQ1PVvU9nVf2uc87ZRZAHLlSxe9onyXZWGvmxPy0B+oV8nTO&#10;8PMMnZmJI8Cq4FxDkhKtdSOIhggKM/M6Gyxn7F2cryflMkIcD78DDITQWJXchpIHIHDdsWMsRt8E&#10;TTXOubA6qeQTaGcKwKoZm3Z7GEcmZ5jnHQTccm8wEPPBeHLffvw0NmMcXxoXJ4yjBRgNAefFCCMJ&#10;vZenFYZsFRVGWEfLCDPosHBEelt95GKMOulKTJbvb9U3xnYxiJZAvuE9q+vsYzHcoj3KuvSHVlv4&#10;bMN5T421f05uS2bWnjZ2IkC21509gaKc8CyMKvPUiA6rqyy1t/IAqYZuRbTYglaA061xWOgRMrng&#10;uepEbhc30MQjZvNbeGtwOhrg/OyTAF095EI10iC7l9+x2xR1BVBx0czKFCsZ6v06JtD4VMygGfzd&#10;wdvDUhFE5j0pi+CheJXBhqeOeqy6geN87ClSAEvmLj91uHsAjxWuNja2FZ0rVQ3jNBDvATIdNqLl&#10;njUy0APATbgpa2mFcFaDCcCW514zvtl8FJ8ZMU1o8nUCnu3DkUAP+dAxAhxanPj2CCiEXiNXxSfM&#10;12VWGNZDkzHPm/NdV4YFJzvtmqUVXG+ydYjefRYjNGQso3qXq+kMIzzBb+b8htfxYriM1fbb8eDW&#10;FHtVLV/Fu7cfRn/7G7H42q/F6Wv/Op5/+zfi6y++Gr/1wTfidz54FYflQ0y49JVAaQVPE7TxxiW2&#10;esLPawAJDi+P42d+a2xIpyM0GaTzRkbs7WWCecDYPShDsAIeQ1YcPoEtCMaq6AVjHTGXEWDI5OFp&#10;TIAPTXWkVplaV6wdyjL5MbZrPEVfOoAWdmIB6d1zbg+ODlljPJnEQq8m9T6W2GQrLQZc6ElfLhas&#10;ltv4Br7QVvAGZAOC3y4XYbZZMt+NCMAgov00rZq94BpP9x0hYw/wxKTWgfk1BJ4NDHwXwPli/5D9&#10;YFzVsxzfhrwdsjEg6LFv3NEVw6Mn6aJi6g40MIlxREb7g4k8bcqG0BVwyrUCwUvtvH5Um458DgiI&#10;hsz/LQIkqyHVU7cLFrw3YZ72NLTdeZWrfSoNvECOExTCFKwCj62ZM/4lE3N2FMJf1xN+XiL3yK9A&#10;F30fYUyyWT6Rq98t28dhk2D7aGyZF5dBSa5JIAwYZ2xuzTehaf+xGfx8xTSPyLFbtffIhT0eW2TV&#10;KqTCMurMfMERwRlj07APtlbvQgrkmsGnX3bBYA3/s/IErrkFYmuPR0j2lM/vkEMrp+VlTzBmBbUn&#10;/ZXQoMZePzDmwek9bCrvC84PtrBfwpMHeHKd/kShLYpPANSYG/ak2/Gv49i+jmI7zcSv7bJNlq2Z&#10;ub1qYniHmt7Bd+iM/7R6uSZoEIyXDQEW8pTVyx025bAjcOcXF8qY2wjbau+V5WYbj8b2ibvA58Fr&#10;q/lQEE9nK98gR8hMId1NUiLzHgyLUKAv+gLuCz094dEqhNPRLc3YkNMY3i9jDQbx5FtPe/YU36wy&#10;516CYyx7tHx2EHgf9UT6SPUWHYX/LlAVYKCxi3Xog7269OHa6ax+Yoy9ySDoWZq04j5Z2Y9c69PF&#10;mAd8oQlmE3DGehdW0cHvqn1G0MEIbF5klZw2hLnb5++IjnPp+aR19Ek/nGAaOTNwsJLz2HtmKzbU&#10;Sr7BFdgByd6hR4TsYroS/8vIYoVM6DOgEEHxis8IQrtbJvkBBgvaQc/SwEWdQNaYfPYDNulaEICZ&#10;JIsKHbBa0ODkcBfLEvuHDB5397n9rb66jEkzgbZjprJL+fKUWsicFR8TbNljq0/AHwbmBoE20nZB&#10;RPxzmrSx3a7R5y3iTrC2xFbu9+gi/h4+H6CTwedit417BNLttFYrTrYbfNA9+lTH3Wibzeh35TpW&#10;JZgXfo4IygZgMXGl7cwGpxfQ10pTddYDl8S/0AT+2F/KtizZgwrbMJzg28rH0ewesBkwtcLPY4/3&#10;q3VgKmMKnZTzC/zU3V0X99gz3VLNNc8qsAhjvh4P4g1f3RPjvISHh6GJOi7CARzQzy383u+usKOM&#10;F7tqO4CN422Ro/eQC5swmvzKijjoJ72Q8eJ4i3zdZUA1u9TPfzqWi2Xc3t/FHbS9XGuYVugXc8T3&#10;XjOl10DDzayPx4L1VYWP8rt8viHmYDzlCH3D7/TQf3JYxH74LX5nnA/QhPuerNjGt50Y3ww5zMpS&#10;bJwVoRt4bjubAX69WGPfBzf4j8dxmD3EM/g9WoJ7oKutYG55/uWkiMfI5QVDMRG54D7H5jKu8VfH&#10;7uvxBm83Q+ZulE3kqBhO0D8X1R5BE7DW6hV4wfdxfPBwgv6MEKQtuuiiwo7PYoNv5X3XW92ZkjtJ&#10;TD6jV/fQ1YXp5azKHr8VuKiboCf1HH8vlgLXAoy61tgJPeovoD860WLjRmN0cIpEIKuY7sFqFR9W&#10;YBo0z0OGDoNH8Qo7fwQPzpH/NVjjJfcsoGXL+wqPfeGsltpBy4Fbbok1ZiMTL/PYegiN1d5TaGlV&#10;ILZ9AOY6uuiEbbhciY0e4n3mveW+xqImGCyMKK7w29iRPb7CXscuSlZgx7KaZtVjC39bbSrG3oUB&#10;F1dxgao8OAZbjP7qw0r5yv1caDfx1x2H8Q3Ga6uUt/VP+himYtLZEyvXyNtrfNnWuWhFGWs/xYZV&#10;2GBjN/i3596de489iAzeNviThu+9AVd6sNQSWt5in92Vor7Z89LeZWLdSxcssJnievXH07ZdBPKg&#10;hExGbbGtyKDLOVkF5vjUF8Jet0hKS322rtaek4eqyfY/zcUx8dZ0AR5CeRcTE51zYj38BzZliM3X&#10;MRYu0POck/fQh0OP0waZxUfsGd8A2bkQ74jLebYx8CV0n2MLNtiXe/wAyAlZZkzZXkaiL6MZuq0b&#10;jALWP8e4ozjxXBOmLoBZnGF/S7c3iqUTMhk7cx8dhBjMKicPHYRJYKQN84c22m1jz8Ql+oyMXLC3&#10;+BJ9DvQ1kWZOwiSX1LKftf1UPaDMvru2fuFpjIXrllyxVcJNNhrp8Xz0VgDkqZi4vag8nA4MPGYo&#10;GPKMOf0REUrb4POO4BdlJ/t/IuudOy6M17HnFvjY7sYWDHnwIHLqTgpjbhdDLVPIxJc2kJ9xaoyN&#10;38EpoNHYg5+cs/HyIFe2sZPOEf5ZFIIC8j1HhA3jr4VU5mpMAPIYQpc+RkxrBG3FBlvnR6wxxDfa&#10;okXsnYcQcBcGyu/4Qp7lIqVjtLrv6HvQc4/sWoqwRVZMKk71kdiIbIkihvf7zsPn+7MgK+Nx9JnP&#10;ffkMY1dul/5bPinzqFgm5+Cy7IEP8BPdFROoyJnPkVbGYTxTPFiUVXz40YdRrlarn30b4HndHuPR&#10;Jwfxnz1t4m/8xDvxb/3l9+LP/+Rn44d+4EfjM3/sUTx+dBnTFhjOl7/zxwl5ctuLu4j/DsX6uW8X&#10;8Xd/aRv/9b9cxM9/6bfiH/3qOv7Z1/v4yt0pFg84FQatkfhOoihNAwP3J5knHSUnn/J/SCghVTZe&#10;+a4T8Qt81yuca25j5PsKpe8ZOxtouH3PtQCJq9wq6FCLrzJ5JdAKLJTVRJHJow4HcyBIVrHspYAM&#10;5BhlME9EaPkXgpqptXrDxuNWXx0xTd7HRJF9LhqU173froa4N9weSgf3qJvc4LMKxdcA9QRf9mzq&#10;7bOixUUQSwz9AKttHx6bKWOiGfcoXhnUbAHmOCuVRlJlEor/KxBoU1ZqFBj53O+OkHnaTG0SCDra&#10;D8GV4lQkBQrHuINQBl+iLRXCu6XYQiztZQGwlSr+gTy8uJbP1d487pjvnbePKFgoWI8imZyz+oXr&#10;rNc5Wg2IAfb6bAzMQwR4U+go6LCZcWbbudrNTG6PqVAgt80eMhDYYLf1qAg+dDcpqFK4+qOBzeP5&#10;D9KZUfCep7Z4MqdJDHudePqgsqBtzAQEgcf5aGbG7FR48iUzmBJ4bHWoPGIEiLEhLoIBHZEgjH+u&#10;dOOIlDEBXh6eoFGXlsBiT76yetEkjtfOTZQCkjsAssldwa1LnTp1E4OOKZOYzB2tQO54HHPXF3pI&#10;gPdGGtKZY0/TEBtMmgwvDIaSFrN0oh7ukdWc8DDnIv0ACTbTzMsATPLIONKktE7B4/YNgj0sYoBD&#10;KGvohoG0DHlIMDAjUIjmBvto1QigHZrUvNxRAJoC8G9jtycwhrAVll5jaRCFuYcafLdfZeN9D//A&#10;3iSPbSo8wDlfMZQJINhjsduaQJRvebKN+mfgrcXVEEuvc7+xqxg8Npm3jj1OeUdwtDMJoqNBhvfQ&#10;fktwmBWa2PgRxs/eSZrbol+g5oBlwJELFPYROhzsx6LOjuICiR+1Bszwl+evsRE2hW6QzceMaYIe&#10;e6Knp7F6etQJWXBsrlrpaLW8heNg/lAzf1ZeTcKu4f9ub0UQ+jrd5rboPaBzIaC2xo3x9jJXTX5U&#10;ZWLEPj1LKNEdZzidFv0FaMLvPKWI/zw8wibTnnJkD6/PQNMWutsXaMV47HVSmg2ur6KYCSIIBjcV&#10;gTUSbxIW3Vtwr6VbrAi8O2yLCZTclgzdTMSq35d8tTIZZ4AK8Pckv2sc6bhGR6wcCMCbq2jDS17I&#10;LbJTF6+iOY7xBzdZEWAVosn6x9B4OENmumdxqx3+4P1oPbhPHSOIniIHJixfbeEwrFigDCvGucbe&#10;LvsRAcsjdIlADtBsyrvEV6FYyEMfT+DnyKAXA9DZG4hnbaC3wMb72w9tjw6OEKvTFBnZrDOxa8WL&#10;p27Vu3UmkXNbM8Crs1k8YKws4Q8C03evAJ3j3G5lW+iOe6epxkYPLnjZ6BpbU4PKwGi5DeEZfHob&#10;WTEItkfjGBl/AYC6hwfVDruBLfZY+w2AymqpB+z/dYNdap5xf+5B4NcJrPABBeh9v71FHu6Zo/IH&#10;n3N19rzgYmLabQCugm7Q6W/x/SV02yOfNqd1+/8EeXZbvj2UrgB6C30adkiPmkphoiPtnaAc2eFH&#10;7c94PiQgUg+Rgaxcv8CeoEsXyG/xCLtUxvLgivE9EvuxnwZkbvl3gj+cllPsqcEINNMIaC8xuicA&#10;ickie6RseNwN45uM26wIKmtsjWrF/U4EZIhFEN7x8wr7ik1FXosJ8j4n2OqvsUNWHzsHkzLYK+Zb&#10;xmtoco3tQSMZr/2r3KJhj0ErWQr0Xt9opYIn+R83H2HvkX9sgFXQ2dfTagjsuSfo2pjYKjQXC0wY&#10;VozfU6eHyOYKezHh9xY/pA1roBemLRbYDy7FVGKbeH+9x45w7ZVkRt4Wbhnjdz1lA5h80D9ipi+4&#10;V1prmzjjNFZwaQVvTdoYJFhRbQsMQZ2V8gt47+l6JngXJiPQYbdhWXU+bK4yUT8cgtL22CIoI3C0&#10;+s5CACuy7MNnf61Tt44H5nvNPK0WPSzQpL2BAuEV//rson4EXQXRfNmqBJijl9LfOgYbUrvFEY/F&#10;9zwxWD+2RSZ2+LcLbNCPR7n9IBPhhEZMAWXBV3hi2dAFHO6FIYLHyhe2g2ftstoBRqVe8tyKcSAH&#10;G7GIC5XcySSwEb0Br5XsLoRWJsOHN2AS6czHBFIHbJ7bou19NmcMBgC5pRI6d1v8BPRzk5YH03jA&#10;irW7JpjctqfNOPt6dHCIbcAnrmGwDb0V2KpiLFb1MiZXvbULD/CiRcnG5Ryc1xLYLrKazib1Fkgs&#10;5R06dJgMY2ZADuWsyrTSXkRk0Iq5CXeZqA823n6K/izwoYPhAptk0gedwJhq8kenC+QSmmq34z6r&#10;3nbYhJ1JMelpfykwndvlsCDwChke2RKE54AFTrv7xCFuwysOYAtkzcMlTibg0COYmgn1onrMINs4&#10;POCv4ce4Rhef3kT5iWE8vGBO9waXw9jg5w6bfVw9w3YM38HfdImFewL1BoxCNB3HJ3V87gY5PEzi&#10;9xD8S/TvBt1SxMV4FX5nt55gqx/iKXRtjlPGaMJ+GcTf6QNNkC/h024Jr+DR5QicxvsGhfaAtvrl&#10;BKbAUyIH3Pm0BJ4s4eQybd4Je3o6YmNNFls5PEFv8L0DbPBbBm3oxQZa34AR1fMeXsUj/n0T8ea2&#10;QHereMF0uvpxvIXGVtVd2l37DXbLTRxaaNu+x7z1Sehq4gt0gFige0SQ377Fs1yIBAUXz3kfGec5&#10;owto3L2H7Yb/Y7Agc6nWJTq1Q36RhycltAdzMCeTtFv4XCx3WS15miO9zTQu5zfxGN/xh3dWDy7B&#10;NztkbBwzGwIf4Au0dtcC0hw64Z7xjd7Fs45/NB4ub9C5cVwtwWEuCLgQa1UptsCKxh2+8w3PNmm1&#10;JQ644/WGedytSmwJ+rpnriZS5uJLFzOxhy7agkMKl5igdwU+sZXMaIb2VxfJa6Xf/okobMpLXI/i&#10;kcnXB+wIdLZa9xJ/bw+xLX6sM+lS7mIy4T6XYEzkq+zfi+mUWKt9FT2gVZw8WDNRaGCfGigFJhOf&#10;YuvtZYHzdovkRB5jwzfoxvGyihnvWQ/mmoyHj13yannZziRWgBh42jA3+7F6Amc+azxGJ53jReIU&#10;F/zqLRjjtABL74gbV2DCc1X6a+wXo83qqA6sNcDEucghns+EkH9GeFf8UIlv9ST8angbgxW2aWes&#10;wRewvycTOthbkAN6DaJOfcd2MO7d/SqWi0PciQeMkVCBBr6PkNsjMnDAlpXYb03HaJh1o/wO3bFF&#10;woPcvojdGEErd9qY8umx/ed404U6cewgMduClwkN5T/7iVXca3rMA3hsf+A2zsGAGBvbULRz7oE/&#10;Rn7KqTuF6tgsqnjt75j8SxP62H0PD2qxsRuebfWdImH7I33YBrxoZNC6wj9Ef/XTBb6/vMiqwmaM&#10;h6mxv8fHcX90v9EeHnB/nSx6qA806emhi4cD8TCfWTRgQYSFNWIIZsel2CST5PA+i3f6S/R9gk4z&#10;T3EZ/sGFM7GBRQtvmMMD9J5gj2bQ2l7B/AoehJfGx2JmpDAPe9PYiWnxPwP8hJVUPBnS4XczjXUA&#10;M56yqGfNZ7h6vgstkPs1BlucohQxMsaLTZUi0C4P20MHxafOyn5pxmhH+G7/NWXEil53eHnKt6dg&#10;W7vi/8zFuTVziI8yaDfZJC0kGzdLGUVIkG0BPRfDvQNfcjHTYhCTWyXPsmosT11nFtaToCzIB/a+&#10;MHYTQGjruQ/XMSh+B5uBtaWVbaU2JiaJyz10o+LehXkHPvSOmnLEjPdMuPEZY8wbeR9kxdxRgqUT&#10;2LpwxwZjwOdYWKV2imRw0fADTmTcw89cDtuZGqMCR3DbxHx5P+AQt8GGQFvGFuiMi7yZk0IoUcNc&#10;bLW9ld+TR2JP6ak+78D6HxH7lBcXFz87+ZH/VcRf+t/G5f/kr8eP/tD/LKo//VMRn/jxmM5+EANy&#10;Az2lloTl4f7BGMbhg/hg/bVY/eaX4tWv/tP45d/8h3H/T/5u7H7t52L//Oej+dCTRRcYsc05W8sM&#10;dQ4qseN1cshbOnkpfBZkJu7+NwkAWXO/sRfzn9VjaFT+nqtMUFuwkIIDsfk/42SaZpUNIBQ0BIlv&#10;oYQIAN+z+iWTHDBcYO2RzQYBeSgBQA8KxigFAcXhi+fqLYyvTgxm+rdG7M4nNUJEJjBESZOBjGes&#10;4eWJPY6Fr2ZCSwVQYF3hNxHGKHMuNuhF3vnUpII8ZewMG9fLF/cxsVoG57bpbmO7fsAp60g0zzLQ&#10;pASGgZcN/M0wW8VjUG3DSmSIuWJEU+kwwkaJB0NUhCMFumWeJXzxNeCFQipzzpGvpMFVuaVjN4Xe&#10;ruAqSF4nNGwRSFdpXOXken43uNqZlEGBp7KKOenXfV4P4BVEe/qMVX7u+T5irFzpEEebT+j57HyS&#10;GfOAJ9Kxak3WcQ2OK6sx8Ao6nhKDfeL7HUbSo8l9lhWIB569ha6KipU7Jum2GMQSYDtGlgocdxoL&#10;aO1R3KWJMWTmOHwbg4ojIOh2VT23EUIPmyW7kr/EmTUob8t70mwsWKqcM2DucIc6YFAFRCYJ4woJ&#10;SSkBCGMIoJEVw1nJAc2yoSP8y1583MuecfY2CrcoAe6tQHPleMB8zbbL8znPbQEa7sbIclkniNzl&#10;Vl7oZXLS6sOxso830UfKlQqDOShMKpg0OuVWLU91cbtMORpy3x6sAfcg7QAvugII1Dhyt8uY4Dou&#10;ASiMyYTGyQCBwHTHXPduCUApPMnICpst93iEwzt/D/k1WDQLusNQElCo0viO8LTFXKEnkIKi3HoU&#10;G10ahtT+hyqA5ernE4MYJ7wrAEPZ8B36W2bcHd4koIcTSIgBjobPqgRoau8Q+HWAZq5A7bfodYIU&#10;xoEXX4zRu+kUcDNDL5YxNimJ8ykw6mXdxGhkBQHAHPtgYn2FPNYmWVNsGMsOR4l8WPmyQUbt8WcA&#10;4XbT1A91YuiiBGEn46kG2xiMANoZhGEDxqe4cAUP/SuRWwPyEkCOH4KfBiiQaUPwuV3GbLNCDrAj&#10;9oLwhDz5JlcB/IasrhwJPjagKkugR00PED/FDOdQA6TcrmJ/k8kETiL3+yVjgn9rgSy0lda9J8wi&#10;e/Z5bMc6X74FT1qU2kM37kA13cmuOAQ92LIl83SbgtZ55HwBhWW1jhZPVK0B2YDwh/1Hsb8leCOI&#10;tSfHiMnlAQ3HPwBQfR3giyCo59NRDC6xS+jCivdWyCfxWZb6Q74M4MfYiRNg04pGj1bPk/o0IVzj&#10;Ctxb6EFnPx2uN5ERntqJrA2OSzFiglXB72yG7C7H0Pc2bX+N3r8NuOQufAfZQA7KOSAHADGFDzUy&#10;YEXQkHtol5UTeahcQlajQYwCvmVzj16Y/AX0FlPkEn+CDCyh88rebhj2Izar5p4Vz1m6LRdbvWAS&#10;n8RuDzF+Nv5/q3URpolbdHcP+Nqu4Z3fZUorbbFATIeCTB4AX652WyXXE7BoC/IgHmTCBLqJ8UYb&#10;L0jA4QsiE9CjJxvRBH9sBIvE5s/aVbSBQJJrmbMuoyaIeIu5PqBMVnjbvzMTCtzTbRJHeNvdL+JB&#10;2XTrBvfSr0LMsG1Jg765WNKdNoztjpuPoLG+GT9CUHMC/NpY3BNwS/WN67WPq4d12lz9BmIBOOti&#10;yxxy2xP6boXaGHvzXfBvh554NK/nL81NvLZNvNbmLAgquacN/nuiTyvj7WHl9gCrHycuIMzQzf4Q&#10;KwCpVWtuo3VF215N9iBxy+QRGjXYwkHzaWh5x/eV2+/SeQexZ5z2izjwb+l+ObNsCqE6gb2y/5Lj&#10;lydQWKXNYDZ9ao9NZRxurRXF6a9qrh+CkwxmnKMHfVTYFV2eAFSw2A3wTcPGQ+UYbxcz/N8Gm1ks&#10;sLjo5hjfbwX0K0HplcB6ih8GW6ywM66uMpQB8xlyLysYuCG+xZZKBJjMl+Ei38ieGIpxeEKsBxWo&#10;61Z2iS0W/Gv1ITOJpU6XIMS0meirvHeBC/wkLuMKE0omBXlQjEf4uveuonj1Cn/BvZRtaK/dKefQ&#10;n3FMIK+LWbd8JnD32Y6z5mWfXqgWuzuTeiAk5tHbsZvnngMBxsrP9n3Z6oNN4jdNrHdbrgdHHAbx&#10;iODf7bB56jx6lD0twS1W+m/Biia25IN94gxMKvjiIqoVEdYjeECR/VDn3TguKuS65n3s/0l941oP&#10;utJPut2/w5e8LTZtkYd4At3QsOHXwEvIfWsVwB7SQTXmKtY1mOvt08Ms9ujZ0YUrPnLLnYsmlaJX&#10;4g/Mp/msxC7wy/5Stux4Sxs+j2bxwJzceoat41pmFsd2nFjPBGXnMZw2kb+c4DPqaLA7U7DdElp1&#10;y3sCdjALAmZwPMYY5GntREpuD96v4TV8mdw0cQNd3KK8vT/GN5jDkwvoiwDdveLe+Jp7gpVrxjhj&#10;Lh65WBdvxXxrAgWZ3mziWl+PHz5N21yQOMVNrF7B/+mr8PCm9Qa+wnNP8+zwk/ZAJG6GVl1skAEX&#10;lfftdTSzC/iA/KJ7ntK4vbmJp+UUn73DFiAD2Ns3KNENrzHjUkZcONd32Nt3MKsIiJUJ7AvPbS8I&#10;+w8EfdqW+iE+AnMYaFXdJHbVKK8ZaLvw5R5IVUyukF/w1R125vTV7At3HDyGBsgF+mISxKRlXy0J&#10;mq0Gs6pU2UVH8ZlTDMnxso97sFSN3DUP2zzVc4MPtul3AWZxm/wj7MBj7PODSTmZiL+3kf4J4LYD&#10;D9vrCEaBCZDrObIwnSF7U/z4JKa7Kp4fp7HkmiM4ugMPPGV63aKIJfexD+7Lww4/B61X4F3oc7oZ&#10;xZ/B7npgyd0bcOHtQyz4joG5ibYtdtrG9wPwTF2CF7h3jYy57bJ4dB/940+DN98zn56LdPYPMwAW&#10;4+l2K+S6mhdxNSniBn2ujaHweyN0xsRy9momXrlU/LejWEOzwqb4YK6iRBDwO27I3SMH1RiezC5R&#10;BvQHPJ0LR5vXMT2t0Gdkw94R4LA5YzcDdY+8DvDJY/RjDytd0MjWPchvD19t6XGacm0zRQ4wGPCq&#10;s5zSKnl9KrrrQnQB/+3ZaI9Pt0WbqPIANlU6+4jD97egr1v9X8OdI2ACaSU438Ur5mbVvcsM2pXS&#10;hFS3QCa4tyYTeXCbIASDWLwYl2HpHHqIRe6Z537rAVDYSe5pYt8dCRNskon4GuNRYlS1x83uDeOy&#10;kQsijf6VOxA3dtHkLA4SnMUz8a+2MWoIcC6w1XVptRe/I09Z6IBFsrDG7dobMDXDETmBp7C84DLb&#10;KFUz/M+NCdQJfggiMN/TBKGZXmHfTeKj+8RhFg9Ik1y8d1Tw5LjFfhPfNBfEETy3xQ4Ls2xNcATv&#10;HDfYVBdFkSdUGzxsQsxqdW4C/4B58EP/ju7wmmM35mNYiG4Zk1U9PhRatLY6YPCGw8arR/TUE75N&#10;WLvgZvzZQ+gj9Ldq0SorfR2qZX4Jx+shJtCVOMBWSFYbwhl4Ix2W0BnMkQkgZIqHlNhfcwO9i0a8&#10;PwAPu21cHKf9lr1iBIYcHfIP+eIRz7G6UfoOtmAU/BWikn7b6r08iAK5LrSLLhaJ5JifBwvZmsSW&#10;SfZuNv5VLnTgDzxPX9rhm4yn3TmXhyhJZWUO2ukNEzOL9XhWFmMgF1aai1PtHb7m0YRT+HjkKkmP&#10;LPAV/7g9e4AtZupchI3jHoyIF3hCxvlF8JG90jKWgjJWp7lo50EbiowHD7hQ4vZPdzN5swG+x8PF&#10;zvEh94PuVrTbcsp4ize5hvvmc/kfY8rKPPjurioTwyYVrao1Zjviw83n+Moe/SamLPTI2NlsDfSQ&#10;LNDTf23VpdHKynB+1Ma6cJM7A5Fpd3ZklTjDMx5Pl86zIN/5j3Pgn/X9Xbz//gfY5un0Z/+Dn/7T&#10;8b//X/5U/PvvVHHxjOdijAThDOF/9Md6ti/F8avfije//kvxh7//t+Jf/eJvxG9+8UvxK1/9vfj2&#10;H97Hw+tVGmxP7XKrnqWFvsxl5R9BKAPNk1kkLG+lyELEbI6LkDhcPspBn7kngc+0PFfyIGDODsGz&#10;0iNDjfzd7xPIq6wAH0GTvdWyL4egDSaagNN4JNG6GqAKY3jPptNjmJTbTKws4HMVLZNiOEIDW4an&#10;/0ggZHM8Gee9svpIJQCwKyienrkzyYLhM4FlFwkdjKXf9jhTA1y9RKQziYfU8XXeTwHdZxNJy2Tx&#10;1Qlw7bGkkPk0k3puFT1yH3tNnFAEHbr91RoMVlEBpBCcLcqxJ9gwtrXPggUGDhEJ5NmVtUSZPDr3&#10;+XBcmH6UMLeWGgjwvlaghJZDHKpN9T31KP+F1n4sD3WkWa2oYcSpmfWtMDToKPzH1iLwLfcVdzcY&#10;TLB8OvEHaHaPIe0tQ+b73C6zzQZtkA5+unUIQM6gOwK6E1G0J4A2Lv9adg/dT/ZDUTC8Btel4XWr&#10;qgAx+55ZTYghkjYmZHdoj02qM2MNHXPrLrJqAsrka13Yk+eQvZ3cgpvVZAQ5uR3QoAyLa7JDGdxa&#10;SciY3E5l0m0Pza300lG42m7T28FxjYMD5HYthhm5herZ96jcxYgxDJpRJqK4RSw0CnxHI38i+Jxp&#10;MFrujRy4uwKcx/dGGVhZ+XVA0Q8G3QZXPHeMPDU8+xXz2WwJADQWMKnFqlh56Kqi6ZqVhqt8HOWE&#10;+TUAN8DWwT4I0HHL8/dYdvmqEXe7iSfaGHwq/xCWQfBcZMQAR0dhMtW3y8FT/p3jhO5iiRM2QLa0&#10;f9iijwDFgjGdZRAjaaJAYMR1bkc9aczkI6ALfwUdkGmdQeosYJ3vzKCPlv3cfB2dYx577mH5cEcU&#10;4lHmjQAFq61K2U+lBFzaS64i4Chq9QJ6XNgj5yJO9/B+/0AQZ0It4gayXhKQPcJKLnAI2WeBe52G&#10;gG9X9U3wQfOuWCGb/O5KKADc09RMVGKRCBAw6nxH2lt5ec09pzNAP3JWbARSQwLKNmqusTKwd2sp&#10;z3K8xyWydQAca/WQkbZ/RUBzzECCqcXJHizIv1sWamjlCXcGwfZqcpUpqwYETT134LrD5vficAud&#10;TEwDDrsl1+3diGZFrz3vIq7xxhcE5UMciaeTappyKyv8HUE/ZXbBc4YEGzb8P40ILEYAMcRmC2Dd&#10;zu/jzYcPcQ/4frM7xEsC7q8ZMNzZZ+qsX90I+IxcntbIzMnACd7wbAwVvNFevQM/r+K4/oi54IAB&#10;P2Y3TaUy6wwuRUeG2zvBBLZ1r/1MopXxWtsMLefIsSdP6RHVYbfY4NnzYf693J8AWuglel8C/txe&#10;ahP8PXpoJRsj4do5tCFQghD2CbzDNpXNPrfKCiS0UmrxHfNaEYhVW0EM8mLwz+M6ggID9BVjW8M3&#10;/YXJ4AFg0WCm799HZ1eMERAzRkc32Jr9+mw7pKdz4zsVAVItuh5BAt5wxdBSdo+Vly4mZXTw+iET&#10;Gh6gokZqrwWRl9B2hCx2RJJ99YyxvYE2DLB+zD2xJyaIsSUJ6LmvQN8KVreSWsU75MZF/04s94vY&#10;HJAYVwsYm9+zhM+eFlbgeXLWu4B6t+S50mplVB4S0Q6iuuDnB+QOX29Vpv1QRtDGCiC3VxxdBoZG&#10;ebI4cmGi0m29Lth0zTwrbuTCYPgYHZzzeObC/GuruZDiclPGQt/eY7PFSTiPPGACGaihtVtOPaZf&#10;X8YTcsEjq23VUT7f87xR2jl4z3f1x5nIYYxy2S0/c8a90ymN3ZKLpeB3G6vbvHzDuI8mXJRl9N2A&#10;Y8P8wXhIGzYIeSuPm/RDYtoO43cEPOdBRciX2y2wFCkfK+ht/+ZB825skdkxXwBXR0EA47b03p5v&#10;jrX4BHNCz/HB2ssKu77W35gUN7mv8dwRiI6fRVP+RAx2JrehN3Tsm3GsN9DUVhQ4FJOoQ5OuBgzY&#10;51xEQ+RQCSZQcz9ktNc6ztMWEmqlTc0eYciYh6WYPB0WS+YsvuPVgw+hl4uMLnMKorljnAgueQx2&#10;Hf2FLnmQVHfP+1ZLYv8Hn8iklYD+YGIZe15NRlE1Nrg3gcz8sf2nChlEnvyeFVeuoGcQg38VSaYc&#10;yG3Ac/YpRK/tmYpbYxQP+FMPBLC/5F3Ko3a8R35OucjlHMEK6BofMkdofxQPoXEY4N6yAoJT+y7l&#10;umnThD2yBs1jrhlGc838rWJacW3hAuB1XBHMmaTvt5tYNdByeAOtrrnfE2h1j84pS8i29OMeyi83&#10;i5UBLfrxCKLZD+/I754M3yEnd/B5gj2vp8M8QAh2ow2n+KSArB3FB+iXfsHtey6mDafY9qbG74OJ&#10;DS6gY2VghFweV9h3GP7+volH6HU9fp2JyQP2ZwuNN90+qzP3NYE0/tMkoQnC02kKD846PBy0+FPw&#10;1QP3/hCsaua0+DS026BDBBdxg59F1rG97RY7cV3HsX0UF/iUfriM/cMuJj3B/2bLs5CT5lGUy00s&#10;3mCrseVPtWzw3G1QbglbHCrrV2P+qWN8asO9CHzL/T6u0e/RI57RqC+Mb7CImSxFbw5c08E/D2s5&#10;LYUw2Hzk63I8j8kl7z0wfmxD6YlFjLV4A5FqlKH6RKzWyFHxIuoJ2Ag9PIyX0WKviiV2s9xggxcE&#10;3+mykNFRvMQnMTzTuNhiaMKvj1FRMYa2yYqR2oOFsBmHB2Kl4z5t7hjGnMBeVjVl+9m2jdGduJ9J&#10;nLDP21fRrI6x9ITPwWNkacT3kG10n3fxjdhXbLAtJ1xw9EAKpAxMM45nk1NMkYMn+EVdZM33jDHL&#10;C3t/+Ww+h4adCZIG++qpmLu7aJb3sds1sQYXdSv8E3O0P2D0s9jhP/Rv2eu3GMccmzBGruaP63j0&#10;yTY+gf5YOTa438T7+Mc3YD1ptsPWWJnlaYxm6jfrKhZWfzEg2+9YHWpCwd0QPbZljE9w+/1uu0Nm&#10;dzFGRtQpDykz6b7GL8/AWhfIiltly1UfC5+zddt5B5bHFi+KOG7uY2PUgAzUY3RieoF+IcvEXdux&#10;u0SegkUM4JEF5uaWXrfgFVkCjY9Al1x4zd6Y6qL8BE/d71z0gGfwWd/xwLU7YxoczskG/YT51oyZ&#10;4LXaq8XODuMyHoa8h72pwbFleYGfA5fjPHYYF1vtGFu6yQQ2a5ayyisrX/m3gJaoAf4YO0kMMhis&#10;op4Rb2DfTM6b2BTLFS33HNfgnAm8m8ea+5tkHuF3gWnxIf7qyM88KXFoA0NtDbRswNQeXoNdEPW4&#10;O6IEs1hFbyNMKIisIAbwvDOGkx5j5oY9vhGv4XsXYhNocgl/rGI8uhiaB9fwAbbDunTjDfvIafu5&#10;G3YL2YO/Df+6qL0nLkDI8avENCb1ttzbIXBf/bUHJk2sxhJ38f4AWbEiWV+Q1Ufw1wINF78lmFWJ&#10;Q/Tc7ab8SFxvvMj3Ga9J92o2iIuR1ZUmkaEHzxnB95ZrkFAfDQbA1+KDjb07/NoR2RwQ90IK/Bp0&#10;MQcA5q6JUccQwF0J9m21/6D5DW24uFd/eG5RxQ/IzAa/6L3y8B9s3QnfYOLJBbQ1NtmdcMPSLdvi&#10;W+woU9zj3/JwQeZXMliTvjU6ZA/70sQ0OmjfS4ww/DrHlVaLp59BDj1dVRIpL5kgRK+QePA0+gnN&#10;5cq58ICxCdzhk3qQ/V6hYe56KF3Y4b46ReaaSg2/1Su3VZ93HPA4xgu70ne6C9DTUM+tg/gO/2Zc&#10;mDgCe8vL4is4Aye5hjl6eIF3Z/oy35+QycJUgDnQ1Ed3S2SuhwtNogKg+GHCSzuMzeCDk+0EGJ95&#10;Jv0Kw+J2aIDxhAZNnA4uElr4lMzTcJGnhWfMBY2kg2nYdC/6bWw+JOM552T4BBpV2n5vIPziZaX1&#10;3cNdPP/wo6THz96+ej/+ys/8dMwuLgL/kW967fu8PnwZ8Y9fRfytD/r4e7/6rfi//8Ip/qt//a34&#10;R7/5Kn7n9/v45v0Ww4Pw5ci0ECgqBMOtAwy9EwOXaRDqDMS4jJfAlnnxCwP35QARogTh/OzKu/fx&#10;QyvdTK4JiPI6bmBSLP0RQpsr/FLdwJAAOH+XkQYPJoUQasv+bEqvkGVTT+6DvUAYPC4ZQ4STc/VR&#10;wx2APE+fMtOgMgtuptxr22BgNbwEXBpvwU0CbBhscs8Mrf92aZFMW8AYwTlMOp+k2eCMy1yl1iiq&#10;8FYfmbzgWwi5wQD3xTE7zQS/Ko4ChuCl8UBRpKVb0mwmP0X4G7c4CXyOQ0w84mDVF+P3rq5uW9nX&#10;58lsOHIkf4hzNJbQoOoLLBV2RTG30CqY0s/VEBVXJTPQYSzZnB/y5GmoKjxjMLkmmGu4R8PnNs99&#10;GLYxwYnMS5UPg8tDzs36nSlODKAwgu65IyPvL7+RGOalOEubGdcKtM/HQJtQcjYbnv2AAshnAIdk&#10;JgwF2kIfAjKuUJltOsoUMSTnOQANceLMk7kP6ilXXXEPxr5/CUg2AYuj52FyjFsC8nWGjI0gxibe&#10;NUbUVXZXwqysyz3vudRCWKgS4/zcbnNED0wsCJzzlENGZi8u5e6E0bRSy/X/CwHF0MqlbXRrnM8B&#10;QJHOivdLAU0Ra0CGW+8GTMSVnAPgL09VQZ4f+OcErzXAEfdR7TfwW8OMs7KyE1rngRXQT/mxDFdn&#10;fQOhPeUTKH0GMgaLBP0FIMuA2+CUcJ9rcY4CBhN70MaqHbcgWzXChQyqy+RzBQpQJkvAye7wgAPe&#10;AZx5LjLXIOR9NYzjgu8QsA5MgNVzvmPCMmKxUS8AiIIL9OzE+wuN/ua8XQ6OI6sCoH1UgKutq8Yt&#10;MoCM6ExG4zKmVq7xDA2vHqLAYVpuPtzgKJFFTxJuAZ97kz3Mdwytiwf7brjl6TXBEJKBXJyqPTjA&#10;U82+c4gA99IAA6rsF+b2r6zy4TEaXDudDbERpx2B1OZcsWISvisA4XtAFoGSguShKAUArOo2MQX0&#10;PwAuX3JzfDxzOCcDLMl35WXC/GazA5hf0DCJB/TVaqyGv6cB0FgAyBi6YgcAg4AAKJvwZ1UViN4g&#10;ym1ZhELYLq4djNNWuAqTW4MAOAfG6ZatEicpn60k3TMYt8t5KhJKzR023NpA0e1WzH1SxJJ7zNGp&#10;YlPGtwABK+RhvdjEm0UHvdZxhKb7NffnHga7Q/j86HFLsHcFcN0iByvsC6AwbSJ6dBIIDqIpbsJT&#10;ucr963jMiJR7NVrnrBMzMZI0H14xNLeb8MdEBjIvk0rk3flYSbWtkGGMkyvjFbbgO43cdfl3BqQ4&#10;Q0v487hw/TH6rF3q0a0ztiPQ+JhWnSddXY+Rq08ib9t04m4jO2wu4nR9jf08xk4gj0zpj7IqF98j&#10;L/IgFa4XS/AfL+aA3GYCmTHZE0tA4sr6XtuDw1c3O2TRnmWC28FoCr8BG6vbsE+JnlOw5wqqIZZt&#10;BPLoePENdD2iS7oG9XsHzw/IUN3iO3Y2/uceTL/HJu/QhSvstu0WHMOwmeAbeC4/22qgO+0JKH3O&#10;Kh6graukKMfZNotCAMiBzcJLQLdpNATj+x47xpzzBChsvYbzsDJxu+EqaSlHkVH+3/F8/abgHClk&#10;7qcYI9PldRv3/Fw7NnR7xr9A21ypNdEKWRk/dp3v2GLBVu7rXP0myPP+fBfRYhzMG5kd6qPhcQwu&#10;00e7uFqUBP/IwB5Zt3VDY7N0Amy3g5xPhBU4Y6OmcoyAS1CNChUEfv3Ce0prdKNyuyEP49mYn9Sv&#10;IMjX/liJ5taHHcDChvTZ/FiwzexTp8QWaoB6KRjFJ7zNvy6unYpJTCDWBjkjvo3H0HG/qxgjlFAv&#10;bOcBf0SDB/hyj+xeMBe33bjTwSI7pscc8YHI9vDhdTxgVz0QwO3N2R9GAImvsmG/lc8eRlAZ9MEr&#10;/o8NVw48MMbHgL8g6gY7ZVWjiYpL5quN2bnNFLs8RDY8oU1e5kIqNNrx/Q6faHJBjGWwZcJ4t0ZH&#10;0aUhvqWHsMqDMnNaL+OwJRyGD0dP8MMO1/bbw/9tCC7q5i3myLgZm6eV2lLDYGhQc48kJ/R3IUOM&#10;oT5aTej8TVDDw7WY5ghewGaZGDFx1GdQiQ5sPBALPkBvtxrtlBX+miBZ8V11TbqZlFRWn6kH8NRk&#10;8xSjMXqCjcDePCIgmY6qeLPFHh24I3rAo7CJ+E+ICVWhE9iSSG9+aJHvu7iFOCcDWIE2UKIgsHXr&#10;lAnjBgfpivzpgP/AZsm/o75oyf2gze4ww86jb+IW/Rq2YYhePJrgUw2CtfXMoxhdR+UWcJMaB+RR&#10;m+tCHWDIwyZgG/bynoDzNTS4BAsQ6EGMI2P1dGJxwwmiDfGX5R4bh40yWXpkrPVxhK7dxRPov0JW&#10;vn1YMQYkET/XwkPHuRrV8c7YwKaK3+dxM0/xrK370KKZzNDFgn+0Y+pGfRM9WGG1Xebin/5ug15u&#10;CMiG0Kr0hX7po0yQVEsC6tVrlIU5F4/jtNogX9YTvYsNngDPVrEyYUrAbVyQpwDqI9pTvA1GegdH&#10;s8S/1cjDZ9GlDb74xRy/x/z0Hdco/eRmEXN0EbMc7d0x3scWHPDVj/FrS+zzg0EXl3fHa+aDLBVv&#10;sAHQrMJv1O8imlcCSj6Hf/iu8nQR+/Elvy/i8AaaghsvTcAMH6MvLjq16Z8qTKnx0sMSb/e6j28/&#10;qePxs0HM4J9botuOASEbu+067vCBBuK4jFx8Gq7v4/USXwEvypmLqaM4HN6AKRf4sSYqW0WU9zGe&#10;4h+rt6LEfLn9cOtCjBWHq0l8e1dnZVZK8o0HpkASfPWBwdnfc4QPtPq66ycx06ZxbUwIwPdvx/6e&#10;68CCXfcCufXU4JIYhRuMLrEr6icMZ66H9SButVnwxG2HVqrYYsXkpEkM1A0fWCTe3aMo98z3wDwr&#10;Fy5UfmxSNizXR2B3PB24sx1EjYRt1QPs5SOw7Ph7Yru+hr72IwUXPunjR7DV0wdwDDo/g/+eal5l&#10;YI1dgKH6nQo9qvEd1RwWTpAdxodb1KOnRzPmNcdq5WkJEVfQYsfY7fnlgsMCPbvH5s6R7ZZxvua7&#10;d9h+4xRId/Zr+NG2xg6jFzahHYBhG54PMoviholfiIxmxGjQbjrnOW1s98iLOLTCZ85KXAP0xc7a&#10;T027YzLCBRkxhJWWbTv1DgopNEAO8TniFiw59h86OUc+9p2NMR1WcV6DccEtc+ztVPysreGiMTh9&#10;ipwZZ1kFbIEKF8B/rOUdVgfsOXCLvf3g+QjDg3AxjxW/oH/uIFkhj/d7Y12rs8FByWgw6BYZRu9d&#10;VsvkIrYF88BzsN/6BytOseO5lbPCx5jB0f9M9EDEmUe3jYPp0GvjiuOCn13AgA9rt23jK+2tbq9f&#10;fUgLyBRjixdMdKqnfT+LfjSJfm5/3gvsjv4NGeK+bv1ebgfEKfJKO4Qs4GOlXXnD7wQivufOAhdq&#10;CrdIIiAFuCdbUPEcq1yz6AOiiwys+rvntUQO93y+RX8X2yrbrGQPa2UJXmfBU8aRGga+qeCB22xr&#10;UEDTEYCz1G7hn4yyXdzMBUR0xlYo4iMLTzyc0Jg4W0vxc/YfxA9rpc2b8E3Gy0t5ROY80d3YRgUf&#10;QiOLCVJ9mYIHUqn5yr8yoR2osNUetCAOtsAoq07hIzCTLxjPEWM6Bn4992MjHoAPuFjiNbAhGMPD&#10;5TJXCJaxv7s76c5bSfnA+3J/K+7tbW9LCu2Ji5VuBTYetZ+zOiidPDhjAG5yu6e2y91FtfNQFhmE&#10;vFDOkJicI8Tkf3KRP7x/zjFgasUH3M/FW8wgVgofhkz4TVNPPQQ+bzVlrHyalc3YE/3zZreKDz74&#10;IF48f85cBoOftafT/f19/MzP/EyMdusY3b0f3779nfjt3/5y7P/pP4svfeUfxodf+G8jvvhLcXz+&#10;L6K6/8No1jaYXOUNLWVk1gwMyicN1TQEy1+gkYBcBqtwVkTxBgOE2dBEu+kfMFUqWTb8hRIlhglf&#10;xptnQTF0ksluTfQ9XxotVzoNZtz66VTTiMFOwSV3yGcN/T4MsQLMcmKJ4lYOm22rIiaCtj0AA0MH&#10;TOQZGOqPFfsahjyV6c02XrsShQMQfFrphJkDAODQGWtmrhmvtkPhaXiGvXjxz2dny3NkiD1fbKC8&#10;5147vJy6hI0hgMCoAN6HTMBTINFt7BTfQw4EeybNLBG2BNQqOPvGmQNWwWzQeF4l9VqePdgitFbu&#10;WQUFcOdNx3yD4I5GCANGxxM9XMVx617uVYeYltXq8hAr+GW1FzQn6Lnh+5XVOiZ+kDgDw+yzBQUy&#10;McoY3C5xCldrcB4owBhl0yDuoc1Wbd9hRqUb9JgyVsuXwRoQzKoSlCbBkIAOuiIvjsJKJ/AFP53l&#10;xQSNNNlZaVGOz4a3sGk/YyG4sk48DQUAq7fiDl4WuSoDL1GeFoUe8WybS68Bcj4zD4JASc9bolAf&#10;DJRi4552B3hyCxSfWC7uSqK8cpXLvkB7LrE6bgCg9yROEzNpZJizxwM77jSSVrr0BDWOk/dfcMfl&#10;isAN421ZuFuO8zAF+YBxcKuISTBP6usJih3A6URgwl/HIfgbyn0+P2YdMD87DxyNBk5HCxqAJtAC&#10;HqRRUQfhwxaA3a0NepBpxtYhhxto6pZRxEK4g0PHMXNbhsbYFSrmqhHBcEPG/F3W2WTcCpGSoH6J&#10;DdE5ZBUWclRBT/Vrgay4NcUVvLK2ysS2nxgpaGaDb/XNagurXBvsyLjdAX64B7BuyYCs8jOgLFGq&#10;EeNl0DjEOuYmQglMDuiG9Mlehrxyu6yyqNFFbosBgbkrNDgwVIJZVGFrbn+q8RQeVe+pYNE/Stvh&#10;yXvqVOp//zyTV/ZC8CSilEcTK3zfBLqVJm6H3as38p2g8ATo6j4O0NxoADmgGfPkNhm8WgWKDptQ&#10;1LRXwy3ihw40TdxDJ8vrrWAyAVsVhibYA3jlqY5ZQo0dvWSgW4L/FTa30ckA6huAZlmt8vALA5VG&#10;Z+Tf9HTMHeMwQAamPNXtaJ7U5nYde0V1gF3Yx7Sh1+QpAYhr319PIGuy2GBneJKmBB/jiCucnafV&#10;7QDdowOBFfLrCvd1M4wJ/45HbXwf//rXHjhKi6DB7XH2JdPYG4TqhV3ldDuWTbn1sg2gh6ErtkjA&#10;WS8HgDfL+xVK05R5Zxxnhax7qIVVGHvATWfJB3Ns4Gc1mACG1X2T6tzT7xjgY08E5Lveo8cbdA4+&#10;IWCGsO9B96Vi1BA08tzNXcTSBtQ816rhFUG2PWyGt8t4fdphm+Fr8lJb0aJn8DcbPSDr2rT+++HH&#10;LcH5JgHzGtuUuViCZ32EyRsTgAwOGpkckQTQBpu6RWZdqV9NsaXI+4lnPfDZ+YAbfAFjL6r30CGA&#10;K/pe8ZnH/+8Yl354sEaTe4Kd4TRBN0jW1YuY6y/h5RYg1Zfnpv2PuJ+JsAN8+M72VPnoVjd9rJhJ&#10;3UC1ErBnQ9kdtovvKCM8PdYuRiDbJsutNtQE6Xc9pEIwB3uYMM8snhJMPkqQnyvQzMMKrAShGFd7&#10;2JUzDStB/WmTfmpCQHLTYEsAzicXjtSLA1YEedphn/IUXbjgoUECqyXvzRhjkQmELq7SJp2B8xy6&#10;2qvrVrpBD3XNSmr1PcejzGH/sl8Ic2AKzNEkIXRxRZ37rgSonhisPzPaFsTU6JwJ7QOB5BX+B3uS&#10;zaQJoAb4nRJpdvFJ+z8A+OeI+/uoltBUADm45xrmi98pmKOnNe9NKmJjRlPl3Ubh+DSe1Z8AwvDR&#10;+fbdOvbIt821VZxW/HK6x6da2iXeAoBzzwt8RY1xrgnutyJmAvCsXHLVe7fAt2NP+TvEJhgb1diy&#10;Ifba1eUG0Frjux4x1Y7AbgvdTjz/hB+Wfnvs/Jagyv6AY2xCQ0SjurrtfMT8BdFDk2jIi9/zkAZP&#10;1bTCHilCDnmGtMXWZzK24TNtD5+WzWPoBBZxHQtb7uLpOWE7guMEg1w7Po1jA7+aCtxztPIOHfJQ&#10;BGy+vrVG30Eo0ENBhu8ERrYSsaJ1rnCDu7QD6hJP5DJ+h56e+O6inwt2RxexuN8e3Ty4vdqtR9sL&#10;dPRIME+Iyr8b+HXCPrgQ6YFNYhkXxA7bW+6FNRtjM/R+3MODDAanD9FFjMzxFnlD/FL/EBH9FLTL&#10;3Qf4BxPhBoQuTiaWzq0vyJbBD/wc2X9u/BDfZdVNN8YWTmM9MwmJrcZu5Im0d1fxAlpcjNbZXPwA&#10;veXLDQ90oeKAjRF/26ZlhN+VdwY+SF0cmJ+HPIl3esbTYlc32ym4wdMfwdLI9Wb/gG1ZRnmpXXVx&#10;ArIiMx303hEIp4NxkWqzSJvfl8+if/ouNP1xguIPMNuMs/p82lAXtw7YheEM+1xPsb0uU8Pv4ToT&#10;9MWij9W4jcfzNm7w4csrbCFg+4Rcz2ajTKCcxsjd9BjPsLluv9why5dVl/087Qm22BziuVvVkCVb&#10;s3Rv+Ld4xZiuo32DjVp9FN0FY27nWdFxvMNPPGzzIC8Xpa/fQo/ic3nYgHyBSMxlj9zCe7hs/yZ7&#10;fu1bmAlulK/11T4m6NkTYoa3+mV8uOP50zqWY3DD7lEMJmV8z0Ubn0bO7y657xi0snbnzWU0l/i0&#10;8SPk/xU2leCbMZtAPSHvS2yK7RtcvLlEx1sY9QfI6ma5jiO4e0kwgWrlFnTbIlgxuL/bZxFB++5V&#10;fMoDIbS1tlewIvEa2oKlR+tlrMCKp+5DbKCmZ85U1M89Nvoa23uJ/r+K+cjNupM4uWgEvtzmd/gC&#10;dHAbaAt/5mMC4T04R3yPTFXGS9BNSbZH7mAp1uOFfuzWi9gv59GMp8j3FlnjXiaBAQXGdi1y7K4f&#10;9d8tjSswTwa3xhy8GuzrGB22f648n17dxBhcNjkuicmwOJt93CLTd7th3BODddsHbL09g7HJ2E37&#10;1R3AN8PuPkb4r+EFaHQqxgMvEv9ULnChr8MRtghA4QFYHoo0xxfMwTS1thbdEn+KEdyt48m/gV5a&#10;eWssU0BvlIZn7jJea/K5Lu6B0ZAbOxXoWrLowdL3NTYW27vBJrTYZk9TPUx2qSenDfbWEh/tBXYK&#10;I813NFY848g8+kVMbAODLXsg1inbJq65vMWuWFHlwtGS3+3L6rlPVs3bCgVixpJb7DwV+cCz8J0F&#10;tDGhpDmFWDxD/QLfgbcO6JrFJR5UoRx9wFDecI29Td3ap648YHRcHBgb61pFDT3cljt03HGDr2TS&#10;EK844qPgx3CMn21b7MgkVgYkOBZdnYmrC77hMEVge3S+JcafaD+hw3lXETxwyxL+7QQ27hsw2oHX&#10;TrsJKgVTuIMgD6gDv3m65hreiFss1u12LpIPiLOsVocfzKXCDhsnKbsDM234z8EOAiJv2V8W3xZ7&#10;8LMyfVhm1alVlYgyssRzXLhwYNhxk42QHD9uJsHFHRPy8FBTaZJyu+HaLXhVeuOXxK/6Db4OlVBI&#10;vo8+924FRmZsaWXlJSLHxJEn/JC+zWy6tqnAbhT4W9Ae74O9kZEev2xlYJ/tNdAFvmLkIvE8sE1U&#10;YH/CAT7YRSu/auzv4gVfzPvbO8+FxhGY0cMCc0ee8Z2xE5flVli+CqtzzOYAEL3gkhyrtlF6iVHF&#10;OPZldQGhFzvyofaCX7EdYDO+b/FVHtyFjmh6LeyyGKbCHmY/N8fA9cpBToVfXHzQx8N86M3YECKr&#10;ZflaLuKY3EMU8n5onCkiZAJ7xj1c7DV2kv7mmjK2Uz+JMzswl3bY5Jt0MAa2jYXQD9cH8vV00ufx&#10;wfvvx2oFtq2q6mc3m028evUqvvrlX4wnr78Wr7/638S//Be/GL/3z38rfvOP/ii+8dGbWL7Zx9Ls&#10;84GbMmnhkKBKAbAUN8VAMKW08BBlytGbPOohQMoY3/I75jQ0xzJWHvipIElU7lYLfgOccn8Iy/Qg&#10;OpPxeoGtDPr4O6hlEt8sZJeBMmJIRKMSF4Cl84MwCNx6D/A88A1XMXdw2v5OCYh4rkGY5ZNDwKsZ&#10;6RjcRH9FEDCGKSjIEqd1v1tnz83cDoIt8HE8GoXIkeHwMKwqi8bUezJ+M6Ke9mVFx7mSAefA6O+I&#10;rJaAZAEJZjHu+e4GgU9giyE5n1yDMCAoDYpsny3LL7Mp5pbrmNpQx8l03WZoUs4VXZGaz/CAA7Pr&#10;gjgzr/aPquCRpcg2hjdL2xHYrwAcb/YCqWFM5aMGk4n5LHvAdACLxqoBARoeZsgjRvK3FSjjTJmf&#10;Kx0+R3uvXIyRNLdytFauAKz2/S26beVVk2DOUtIN93dPeQt7WmTD47JtuOyWG+6Wgp8nzgIsLW/1&#10;VDmr8Cw9NdHUul7T4PxB1EMcSnmEJwCvEbQyZSjbISbjkrFyB4OiE4Q3Vu4dATQ8BkWFIDIROU3R&#10;4u0OpXLrZ55iAqBFT5ETQBZj0zBwNd9TTgAZWCdPTXSbTkvANcYo1nzPZCGMSMPqljXluMIw6xD2&#10;GPq9oAOZ0FBYOWIllsbCdf/GTtaMx5WnI+N367OJQU9J3NgPC6ddGkADKpTtsnyEQQPQmqxoeTLK&#10;8GbF/TGoj038AXRs4Ltlgi+gsRVV2XMM3qpD6qPYyOqjgZssjw/MjblzjcmkXGliIvyYvM5gG5HH&#10;zWT8Iq/V4oXGDiukibZSxK0BgisDJ2XYgFpgatLIlTi3cZz3vBPimugGVI0Y4xDnKgg4Hl4SSGJ8&#10;kR1PWnXrpslfgyV7+q1BCEv46hHmJiF1gjbvnzLnE6Czgx+V2wuRySPvyYwB84K90eEAPZzDxG7L&#10;xCYmQ4YjAoidLW6YU8Qt9LM3mg26PQVy3Faxc4smfNEYg0jwtQBIbIqKaGDX2NdjauXFKt7mktEI&#10;G4JRd3vOB9BvYiBjghz5KpRXvn/2xJDUY7aJKq0Asd/jAaCYM2SMVtshKWFPDR39N6DTCbD+hHvV&#10;9txAN0fqDrJ4j/4y4pQpk+mmklwut0fHqbI3xwU8h27YhCO6mYscOOkJDmz+uIjp3oMscM6Av9XJ&#10;LbA4XGTFwxWK1tXsGiAMT8eTuO0ueCZAezqPUXPJ51bcAkKbJu7Q9S30cyv2CruyF4Rjg2zaaik8&#10;VEs5Qcywz/ATIzYqN8gZoJqxCZ4FNJ78czIY2KGcAj50xsoaey+acPcvFAD0wM/BAl5XMeUZk+kg&#10;XuDoTwtshDKGzbYSDa1BNnSK2hZA9sc6PO4IJNGDW+2qFc6b2zhuvgEQQE75lr0nZoDN/T0BMFy/&#10;REhcIdxhTMVGHQFKVmkgX4KJC+7l9tJXp9v4BPewD+YCXRli00yGqRcJWPjPhZjsk4j+DAigrCIx&#10;ueiizaVNfwGDHdfq/zypueK+U3hfTq4TtKrbVr/d8m9WpaGY9qkyiV3C/iP6N9igp8zbE+EgMHKN&#10;TWOeop4L7MjG00zHnrw5wZ5AMxvZQ2O3CrrIYP8qfatymOPVcDhfdNgTltP2cS9tXQ2tTXZoL/W9&#10;gqW3eLZ6udto4Xk2NtPEhnY57gZBWBsb9OUwAuwSUFgxVfGMLUB6NJzFBfp/i48sqlcpj7nRLm2g&#10;QNAA1OQdz8D+wDTkgfuqS+isSn8qFjzTxQz4bo8a/JoV6G4/sOr2vIKKjcZ3u73qCB2tnNW+edCO&#10;vlN2iWyUYxugW6Eq7imY1ww7Yv+Y1eU03h4BU/EztX4HQWfqQUwa9pgxeeQz9Hnd4FEcPKHEu2JD&#10;PJxBP6Ne7LH53cEguM/trTh+xsQAoJmy4gKIAaXCtmv0VyZM8I3YlM6tkFnRg3a4Il4sY6Lfhr/F&#10;5BBbe07tAPdc6wwQhrR1Q4JbccOW8XnIhhXJaDS0ehfZXuLTXXixpxePRS8DOVUuMulIoG0luies&#10;ldg2TwouizvsHHYSGyZOPNUEzQZS2J3saWdmSfCFPJnsEmvZyiGF1mfBAKsri719Ug3OeCYGo8Ip&#10;F9gEj+J3S9ugW52r+AjBysMD42IeQ943qEjfY0UfZIb2DDyr3XkI4H4dYwC4YN9qABdGBNR68EMF&#10;DQn+K3CMSc+un+VWxOPUwL9lbiYYFgTBO/TcRQcTkPhXgo4Dr5EYEF/sQrAHiRzaubAJ+2cVc6bd&#10;HEFcYOfsM9vDQ5EvKpT3mGm/+atffRfaTa7ATIw7/ZxJTGxZhz9coAvqw3azjC8TkJ9AEZ7wt5/Y&#10;d62LuwUzlc6PnsUTbMJp9ypWJsuxLW77EwuuCaq3h8YNHsjOAlain3Da5DZCAE6d4bO58Ab+TB9F&#10;a8ssbCcUY5741GIFRj4fIFJdzbJ32pFIfYv/WOJPVnx+gYjsilmstrvY49sOO09J3MYCObxbLpiL&#10;S33TeFRtY3y5jgv0vpoxT8Y6RSauJnVcEXy63XbotvXLIuZE3O2sjeqdFvp08e50FrOnn47JxZt4&#10;9u42Lq9/CLsB3fFX5fy7YvLo01Ffo4/tE+zMZ+Pu8lPQ+pPI2eM4PHsbW/OnwhMuB9fEIRefjLv2&#10;Gbx6G7v4DD48jvs5c8Qutkt4bUKvGcUnsKUPjMn+kGP8rZjIhECumCOTNXiu6i7jsNEO8QHv2Yu2&#10;3+5jof4a8XGPYv0avr2Kp9WH8V43i488/AKZMoj1FMfZDbqwxZi83MQbaL2cTdNGGaQ+zsDfbbPY&#10;DKR3j/G1r1WD/j1g82w7URon9DfIwhIbaGJ4FbMR9mn2bkxuWmTl3VjeoTfl6+jemkHrOmZv1vEB&#10;zz3UV8jlGH9pZZWJA3z8rIpPQYtP363jj7BZG5OffAYwixV+urwAGdkcGF22qmn3MMrE7WCGAJfL&#10;OC2x3ejLrsKKYteysi2wcdUk1uVV3GOfJ9iIhqD7DbfdzJq4QW8aTCCjRE7VK6aNHNu2p3ARAz3A&#10;amNDuBc6Z/xSbPj98Bzb8yE2hnmKDzHKC3TzgavdNr3BJx0IYFyEtJOixfQG6/vVPr69MEHXYsfx&#10;Fh7QtEB2t+tMAh6wsTt3zJRPGYfx2gYeYpsq7A20sZefto3hoSPoLq8Wn7SzqpP7Wx022J23CK6x&#10;8VvssKfmtrzceqfzLBb4VGLP/rCLDnzYPdxhp19HPUfvbDOzxv8tV4yFaxnjGPvY8Vx3athqHVFB&#10;t8Hn8My54yLQbWwZMnEsPB0bKwMmz2p/bJXbOQfpH8FUxIVrOLPyu9pI5wZGcYcYVgjqwUrs1Dle&#10;G6GXyNlww/2I7MEnFo94InIJP6z4PDCH3X7D/R+iMZjkuUaSLkBkfzxwqIkKrDY8wjpiE7AWsR5D&#10;S+hcbhk//g7RAINAAwJyT2Q+bKAL/1bwY4zyWdhhYlL6mW/aW/CA4czT5aE3xEKOlTbwJb+668uT&#10;mXvmjUljHPzzgDztX2OztjxrEgWxl8rtsl2DzlpFblxcgx/wppkgs2CmIzbrwSsmizxZZdCJW6GU&#10;bk7Mqg4huLY+6bCDVhS7g2oGz+01vffCHfgA224fVRcgxMgK0IFxG9taZAQruaH2Xi+xQ67QeQCK&#10;29LtZW78Jd7Lyj3o5kFvyii3BluAh9J28G3sRx4aZb7ErbjoI9oFn3FEyIM7cfKwB2hp0ZTzOmCT&#10;14zHHsUWSKmjFossuPcWAbOC2vizF7eb5OLa7xREcLmmimfAe/yPFY3uLmBmqSe2QwAe5+K0vQjx&#10;QNhPfJWYEz9pbqMHF/SeDI4+DrPqURyvPKmDPBfeWkBkvCmGc9uweVxMNghPmns/5s78zi9o/nEy&#10;0SSbc86+cNDa+AMy5bi5KpN8zQhMVoNA1TdubN9s+0+awzJRaP9G7fweGj5/+TxevuD18iXfhsQm&#10;3PzBCrdvfPA6fuH3P4j//o8G8dtfH8TzldUgBv1cQNCIRHEfmcHIpI5/YCx4ihcz4+fMPqqKMkci&#10;K/gIDpzKiQmLZwAADElJREFUlxUTBnlZPuyL6yCjN+J1/gmtOlci+DPEzu1xMg7inN9FgAxE0fRz&#10;uC9BGAevPKDAIIDnWh7MIOA3DBd0WMqA0kNFhgUTuN4Tg6yeMcFjjVYeEWy9qaupIJENBm3jKoiI&#10;GwMejaDNezBS763IY/ytdDJjLVhdMcwNAMVmmENBHMC+UItNojifHfcQkLrHgbGaXPNkrGEDsGNO&#10;bnOdMD8DaftOjhiPDcuXgL8hiu1efJdYOoNTlQHG5rZdnqtgKBVndjBHaGYg6WkamOUM3DJw3WrW&#10;UDTuOzL4T6ND8MG/9l/CtEYLv9zKukSoegzwjWOa4RTQdmyb7Aa9QGeeI5sNTJwfw0xDv0ReVDhM&#10;dDRcO4UHGocHZYmLNBCmmTbc25J/e0Vl4pVn76AL304Ft9/KBKFWtsaOy8A3AIYY8+HB1I8SQEAF&#10;LQ4ErMka6GHlmywzIWtm0/LfE/PVEZqBd3talrXy0iCZFrfvlds/suyaIMpGmmb3UwcwrjaM9CSe&#10;DDJcWURerIgZ4mBUNCvU3Fp9smqjdT4H5IxrMY7g0GDoMZE3yJ1NLN1CYtLHfmw2Fj9VF/DRJMsW&#10;+WGcAHIDDVe+xgRyY8DLBYazBeS5MqITP+JQKhz5HFndbtxEto0p9Jxg0Pfw7wg4UEtqpLVtCCCh&#10;gVtSTXLaO0Ty2YvJ6jOdn72YjiYrlCM8UvYkwmE51x3jMfBvlH3es8pFnl+iSyMCV/v8WeFncGij&#10;9axiMCOrs2IOGrODzglDX+F0PbVIuruquIa2K4Kpj3BGa5fTCUKz1w6BeDnC4bYEgzWB0BFe70AT&#10;fKdk7iX6mMZ4AAJnHFvmsEV/hybVkad06vB+Q+CNaiGNGFPky95F1pkNsQub4T3fhQbctjutGOcJ&#10;UGDyZhCtDDORxb2kO59CN6QOehmeKXD2xqkA8zvsoyD4Cjqc2gZOHAAZyA/zaQHCg+Iiaezq0Ufc&#10;r8D5zgnCsDDo0QDHS8BqklRx7Ax2UDHAhKc+gQmib6GdBh75s1qlJjBscSivMTpWRaX+MM/9iPkp&#10;osiQfQW0227DPgB2Dji6Azakry7RiQZ7g+4x/jyJ+XjPHKysmWRD4hEyp8zL22bcZALcrTdulbhG&#10;LmYEFI/Qj9JKDgDgNUG9p9/dIW1iRnt6uQJcYnezVByH3mLPXLey+umAHuwO09jtCOihGxJkrkms&#10;lKB6JdDzanTLikKPSh/Ct8EYYGOAjpi4kniyP5oAC4X36H23genMLV9XVS+Q1Rl0d5HD5vH2pngL&#10;uswRiG/xDLd+LdH5W67fK6+Oo7+AZgAhwJZJ7dFmBj8vATIPfIqcIWv26rRXyrACqkNfV3IF3iZK&#10;bL44LRYACA/amABakQ0TX7gXq9nyVCxosUUv1EP12YUje00KZyeAtwt4cos+CEjUSf2ltsnKRrco&#10;ukJuQ2EkPmqCNE+gsqJFMfgODcdua4bu3l8gtxPs8cw59zDJ7/bE2eUgbtBVg2YsaC4A5HYDAM09&#10;NGvQcRcHPAW3G86xh9hmvo9moX+Mi+9ltbSLAthkAwSUD39RxXiKnYA9O3Rgu1nFvHL7GTxEfvbw&#10;2t5zJqHH9QS7dQjParGSwAreKUJTlBMCCIA1cpcJeGytvLKPT63TwwYV+kPky6DLhreGcMPxKP3F&#10;Fv676GfC3Qq9vsVuiEeYD78iiU2cBqbI32SizEp3DyISBuRWNeQtAUn6L56n3+Q7Rhoe5DHk2W53&#10;OREY9+PPxfANdorg2S2RleAQtqfNy2Bgi0xaLVpDm8/EJ58QPK9MaiJv8sxgvBrnQoJ9QPXHO8Zv&#10;wkNsw3SwxdhafJarqSfsnD5tqtxjNyY8b8uk9uiwfQpzLthK+3uW2JO3Gf5HbrVp7bPVMm4XDUQx&#10;8Focg298yrxOPAMWxz3/85RiK6w/xF+tsc8VfF4xJ6v8Z3zPrTBu6XIRYzRoz7YQvpTgHG3+AlyQ&#10;PaqgW5kRFWNEtsDoyBCBvc9aowv8vkNw18iVh6jcM191RBzj6vLAlgLodvbbgj4e/e+W3S18kUUm&#10;6MUkbv85Mm97LPIEeOkWUR7L3N2K6Xb2EntqRZ3Vkbk9E/+757YuKK+Rx1zaw7+4HRZ4Et2oiZ+Y&#10;ljEjYMsTIfVl+AnbelREgCbLlA5Pub7EPtt7yAUzg0+0Gjrg5wQAptrsC8nc9JNb7Mdpj84g91YC&#10;eILgmOe4aNtj03YnqxBn8GJP8IgPIjAYDrCtghpodISnLTo3QH5cHKoq/ar9WHFkG+m3iHpJ4Adm&#10;uHyCnDGuZcn9jpPoNvdCwVjCtwXB1gU+44CT2dxvsV8r7M0lNg3Ehn/y9GMThtrha+bUYN+mjPFb&#10;yONxc8C2QukZknSYxGgNnsAeDfEXj/7f7Z3bTxtHGMWPbbwXbIMB0UIaLhExgaZpK6VUfYjal6h/&#10;Ae/9m/jPWqFIfekLoTe3Ddjgy3p96e8MoPASqS+lRN0PWfZia3dm9vvOOd/M7AyvhtcWpLjT0ZKy&#10;y57Wvbtpsqys26OdXxFn1AlcKZVONOyC5Uld5VqsUY/0aNjG5weq1MlE6h8ou6BM1XOVn+0qaX2n&#10;udaeph9+rMravra2Wqrtrivd2NYXDzbVWl/X/sOmnrWW9dWjRR3sNPTlVkUHW7FePGno28dVvdxJ&#10;9XJL+ma/oq9bD/TiYVkH+7meP13T850VfbrzWJ/sb2p3+6l2H1UVJzXVJq918Yc7zU6odIbPVvBD&#10;P2kBf1nncKutoaoLqaJpXdHgXMMJucfsXNkyuEXUeEmBGB9KwQhvNJLWk7CL8S/DXMcZCJzF8CC8&#10;gV95gfbSopdxqOmik2m5zhnmP9KwQ/Rd/hS4bkq7T/pnxMFvtCNctEJCmm7AykvE2JwiYrUcwcGV&#10;RN1Sql6cagkMMj/8zjUHZ/hon+/TSzXQr92zmLgdKF1DM0ZgYJ6qtpxom3tlrT4iKEa5cQ+f8mAQ&#10;vFNzQI8bYXZlqZkoQWe4R8Nrql6MMp2RBDiJ9npbbejBm1IZP9zh3yU+S2mupBFrrdHUkzgjNi5Q&#10;9ZEqi8RLbRVuWMKPIQfa1zuP5pecv9xHm1gn4k/wQXnSR2ege4lL71huns/AyQ4YcJ5HxCxldPxb&#10;11MGoCpgdAp+O+9yp4BnEPatmcYLytxxmp8p6cHpXtMZbh2P62HjggwM8fIaKfG8gRCpVDKwnvqB&#10;H5b8YYCA9k3BoYY5CSzNhj2wvMOLGI/hENpK+YKmvS5Y0VY+j4/VrTtTNO+CEnAo783RPmAa6GGs&#10;zdG8MJiG1N8bkUwjd3JxKdrKQDhDo4R1scA1T1/zgIPXGXVHg4sEOYNzkzAQN6EIYbdSRInxyzPE&#10;+5zb64p7AMTrrnngPayj5UkCHkDhfDN0u9fJhvipqPEK34fPy/gEakBjeKtB464YX+F41DU/c76D&#10;soIzGxG4mcC86GQP6lpnOUnzBmEavKFQbbQryo/rjzivqa+amj+5Fj5lDHWeO0OHdyjnn/jPgPvn&#10;rhvvAO9BwRl8MB+YGkwBq5368gX1QR9xfz0RwZxTg0OSHMzzszQcexYxcgUsHIflnyL8Zg68rSyQ&#10;C+CLYd1K2s4DWqXpIrqjBl86B6UQlGGGfqOg8CN+Rs4IPYHlxCj3Zhz56QKqx2/H5GcegPYjoeWE&#10;uqBzSsQxrR7qG9Z9B3s9A9+btIxH8DX3n0Mwk+/iq3p4lnwfzP0LnPBAjh8h9fp85vSptTD3y3xX&#10;cjs4q6YhfL/KaELnL+4YdZ5s97GD+C/kvdZM+EKYae08mWtB8iF/9Ey2Ky1Ou3BfzV/eRGNMnM9Z&#10;e3Al52KeaegnAN1Z5+a3pvQzGBltM4ElvFnibHzJf/x0Cj/w/6hf2HzCfRP4hydGjPEP193LKvk9&#10;LCXGCd2V4HiwlnP+QpCBaVdadIrWcEecY8PFMfuGPgpu+gjunEF+7ifw4KG1lOW5Bx79SLvL6glN&#10;buuwY6n1E59DhzVtQ6vg5bzzOeHee2de81g8n2jQ66jbeaOfT1/zOlW7DYddWylNPXnyrUU4RLPZ&#10;VJKQYKQpPu07UVhhhRVW2F3b3t6ejo+Pr4/u3jY/X9fJ979eHxVWWGGFFVbYf2uf7S3ohx+710f3&#10;zw4PD7W6uho+u/PNHah+3Rzbbo5vf3fzbnvX59v2rv/ftn/ym/to72u577MVbfrv2P+hXe+6ju9T&#10;m7qsflWrVR0dHen09FTdbleeFPTWpL8BBlw9xmmRFw4AAAAASUVORK5CYIJQSwMEFAAGAAgAAAAh&#10;APCvv1PfAAAACAEAAA8AAABkcnMvZG93bnJldi54bWxMj81OwzAQhO9IvIO1SNyo80MrGuJUVQWc&#10;KiRaJNSbG2+TqPE6it0kfXuWEz3uzGj2m3w12VYM2PvGkYJ4FoFAKp1pqFLwvX9/egHhgyajW0eo&#10;4IoeVsX9Xa4z40b6wmEXKsEl5DOtoA6hy6T0ZY1W+5nrkNg7ud7qwGdfSdPrkcttK5MoWkirG+IP&#10;te5wU2N53l2sgo9Rj+s0fhu259PmetjPP3+2MSr1+DCtX0EEnMJ/GP7wGR0KZjq6CxkvWgU8JChI&#10;0gUIdpfzlIUjx+IkfQZZ5PJ2QPELAAD//wMAUEsDBBQABgAIAAAAIQA3J0dhzAAAACkCAAAZAAAA&#10;ZHJzL19yZWxzL2Uyb0RvYy54bWwucmVsc7yRwWoCMRCG70LfIcy9m90ViohZLyJ4FfsAQzKbDW4m&#10;IYmlvr2BUqgg9eZxZvi//4PZbL/9LL4oZRdYQde0IIh1MI6tgs/T/n0FIhdkg3NgUnClDNvhbbE5&#10;0oylhvLkYhaVwlnBVEpcS5n1RB5zEyJxvYwheSx1TFZG1Ge0JPu2/ZDpLwOGO6Y4GAXpYJYgTtdY&#10;m5+zwzg6TbugL564PKiQztfuCsRkqSjwZBz+LJdNZAvysUP/Gof+P4fuNQ7dr4O8e/BwAwAA//8D&#10;AFBLAQItABQABgAIAAAAIQCxgme2CgEAABMCAAATAAAAAAAAAAAAAAAAAAAAAABbQ29udGVudF9U&#10;eXBlc10ueG1sUEsBAi0AFAAGAAgAAAAhADj9If/WAAAAlAEAAAsAAAAAAAAAAAAAAAAAOwEAAF9y&#10;ZWxzLy5yZWxzUEsBAi0AFAAGAAgAAAAhAK69alh8AgAAmwkAAA4AAAAAAAAAAAAAAAAAOgIAAGRy&#10;cy9lMm9Eb2MueG1sUEsBAi0ACgAAAAAAAAAhAOlh4aP7aAAA+2gAABQAAAAAAAAAAAAAAAAA4gQA&#10;AGRycy9tZWRpYS9pbWFnZTEucG5nUEsBAi0ACgAAAAAAAAAhACYAz9QLGAAACxgAABQAAAAAAAAA&#10;AAAAAAAAD24AAGRycy9tZWRpYS9pbWFnZTIucG5nUEsBAi0ACgAAAAAAAAAhAA5AxbBlDBAAZQwQ&#10;ABQAAAAAAAAAAAAAAAAATIYAAGRycy9tZWRpYS9pbWFnZTMucG5nUEsBAi0AFAAGAAgAAAAhAPCv&#10;v1PfAAAACAEAAA8AAAAAAAAAAAAAAAAA45IQAGRycy9kb3ducmV2LnhtbFBLAQItABQABgAIAAAA&#10;IQA3J0dhzAAAACkCAAAZAAAAAAAAAAAAAAAAAO+TEABkcnMvX3JlbHMvZTJvRG9jLnhtbC5yZWxz&#10;UEsFBgAAAAAIAAgAAAIAAPKUEAAAAA==&#10;">
                <v:shape id="Picture 14" o:spid="_x0000_s1027" type="#_x0000_t75" style="position:absolute;left:315;width:60198;height:212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m7TwQAAANsAAAAPAAAAZHJzL2Rvd25yZXYueG1sRE9Na8JA&#10;EL0L/odlhF6kbmykSOoqpRDa0JOp3ofsNAnNzqa72yT+e7cgeJvH+5zdYTKdGMj51rKC9SoBQVxZ&#10;3XKt4PSVP25B+ICssbNMCi7k4bCfz3aYaTvykYYy1CKGsM9QQRNCn0npq4YM+pXtiSP3bZ3BEKGr&#10;pXY4xnDTyackeZYGW44NDfb01lD1U/4ZBf3n8nQulqMtfmWaUPq+3pDLlXpYTK8vIAJN4S6+uT90&#10;nL+B/1/iAXJ/BQAA//8DAFBLAQItABQABgAIAAAAIQDb4fbL7gAAAIUBAAATAAAAAAAAAAAAAAAA&#10;AAAAAABbQ29udGVudF9UeXBlc10ueG1sUEsBAi0AFAAGAAgAAAAhAFr0LFu/AAAAFQEAAAsAAAAA&#10;AAAAAAAAAAAAHwEAAF9yZWxzLy5yZWxzUEsBAi0AFAAGAAgAAAAhAFE6btPBAAAA2wAAAA8AAAAA&#10;AAAAAAAAAAAABwIAAGRycy9kb3ducmV2LnhtbFBLBQYAAAAAAwADALcAAAD1AgAAAAA=&#10;">
                  <v:imagedata r:id="rId22" o:title=""/>
                </v:shape>
                <v:shape id="Picture 15" o:spid="_x0000_s1028" type="#_x0000_t75" style="position:absolute;top:23648;width:60198;height:212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4bZowQAAANsAAAAPAAAAZHJzL2Rvd25yZXYueG1sRE9Ni8Iw&#10;EL0v+B/CCN7W1OKKVKOIILh42aqgx6GZptVmUpqsdv/9ZmHB2zze5yzXvW3EgzpfO1YwGScgiAun&#10;azYKzqfd+xyED8gaG8ek4Ic8rFeDtyVm2j05p8cxGBFD2GeooAqhzaT0RUUW/di1xJErXWcxRNgZ&#10;qTt8xnDbyDRJZtJizbGhwpa2FRX347dVUN5SfztM0mvp83z6uT+Zg7l8KTUa9psFiEB9eIn/3Xsd&#10;53/A3y/xALn6BQAA//8DAFBLAQItABQABgAIAAAAIQDb4fbL7gAAAIUBAAATAAAAAAAAAAAAAAAA&#10;AAAAAABbQ29udGVudF9UeXBlc10ueG1sUEsBAi0AFAAGAAgAAAAhAFr0LFu/AAAAFQEAAAsAAAAA&#10;AAAAAAAAAAAAHwEAAF9yZWxzLy5yZWxzUEsBAi0AFAAGAAgAAAAhADbhtmjBAAAA2wAAAA8AAAAA&#10;AAAAAAAAAAAABwIAAGRycy9kb3ducmV2LnhtbFBLBQYAAAAAAwADALcAAAD1AgAAAAA=&#10;">
                  <v:imagedata r:id="rId23" o:title=""/>
                </v:shape>
                <v:shape id="Picture 16" o:spid="_x0000_s1029" type="#_x0000_t75" style="position:absolute;top:48557;width:60198;height:212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IwiwQAAANsAAAAPAAAAZHJzL2Rvd25yZXYueG1sRE/bisIw&#10;EH0X/Icwgm+auohKNYquiIII6wXEt6EZ22IzKU203b/fCMK+zeFcZ7ZoTCFeVLncsoJBPwJBnFid&#10;c6rgct70JiCcR9ZYWCYFv+RgMW+3ZhhrW/ORXiefihDCLkYFmfdlLKVLMjLo+rYkDtzdVgZ9gFUq&#10;dYV1CDeF/IqikTSYc2jIsKTvjJLH6WkU7LfL1W0wHN8Phx9ZT7Y3TtfHq1LdTrOcgvDU+H/xx73T&#10;Yf4I3r+EA+T8DwAA//8DAFBLAQItABQABgAIAAAAIQDb4fbL7gAAAIUBAAATAAAAAAAAAAAAAAAA&#10;AAAAAABbQ29udGVudF9UeXBlc10ueG1sUEsBAi0AFAAGAAgAAAAhAFr0LFu/AAAAFQEAAAsAAAAA&#10;AAAAAAAAAAAAHwEAAF9yZWxzLy5yZWxzUEsBAi0AFAAGAAgAAAAhANRgjCLBAAAA2wAAAA8AAAAA&#10;AAAAAAAAAAAABwIAAGRycy9kb3ducmV2LnhtbFBLBQYAAAAAAwADALcAAAD1AgAAAAA=&#10;">
                  <v:imagedata r:id="rId24" o:title=""/>
                </v:shape>
              </v:group>
            </w:pict>
          </mc:Fallback>
        </mc:AlternateContent>
      </w:r>
    </w:p>
    <w:p w14:paraId="5633E6BC" w14:textId="1365FFCE" w:rsidR="00420262" w:rsidRDefault="00420262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022DD343" w14:textId="799E95A5" w:rsidR="00420262" w:rsidRDefault="00420262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47F6F1DA" w14:textId="1854DF64" w:rsidR="00420262" w:rsidRDefault="00420262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7CCCE842" w14:textId="77BE99D9" w:rsidR="00F55D36" w:rsidRDefault="00F55D36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34E8804C" w14:textId="1118E564" w:rsidR="00F55D36" w:rsidRDefault="00F55D36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38C26798" w14:textId="7B934051" w:rsidR="00F55D36" w:rsidRDefault="00F55D36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7A3C027E" w14:textId="5B512A25" w:rsidR="00F55D36" w:rsidRDefault="00F55D36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6" w:lineRule="auto"/>
        <w:ind w:right="-510"/>
      </w:pPr>
    </w:p>
    <w:p w14:paraId="725E34BB" w14:textId="24B85E02" w:rsidR="006B2777" w:rsidRDefault="006B2777" w:rsidP="00420262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 w:firstLine="90"/>
      </w:pPr>
    </w:p>
    <w:sectPr w:rsidR="006B2777" w:rsidSect="00B249FE">
      <w:type w:val="continuous"/>
      <w:pgSz w:w="12240" w:h="15840"/>
      <w:pgMar w:top="1170" w:right="14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A41A8"/>
    <w:multiLevelType w:val="hybridMultilevel"/>
    <w:tmpl w:val="FA16E7CE"/>
    <w:lvl w:ilvl="0" w:tplc="88D870C2">
      <w:numFmt w:val="bullet"/>
      <w:lvlText w:val="-"/>
      <w:lvlJc w:val="left"/>
      <w:pPr>
        <w:ind w:left="361" w:hanging="361"/>
      </w:pPr>
      <w:rPr>
        <w:rFonts w:ascii="Calibri" w:eastAsia="Calibri" w:hAnsi="Calibri" w:cs="Calibri" w:hint="default"/>
        <w:w w:val="99"/>
        <w:lang w:val="en-US" w:eastAsia="en-US" w:bidi="ar-SA"/>
      </w:rPr>
    </w:lvl>
    <w:lvl w:ilvl="1" w:tplc="51603500">
      <w:numFmt w:val="bullet"/>
      <w:lvlText w:val="•"/>
      <w:lvlJc w:val="left"/>
      <w:pPr>
        <w:ind w:left="1686" w:hanging="361"/>
      </w:pPr>
      <w:rPr>
        <w:rFonts w:hint="default"/>
        <w:lang w:val="en-US" w:eastAsia="en-US" w:bidi="ar-SA"/>
      </w:rPr>
    </w:lvl>
    <w:lvl w:ilvl="2" w:tplc="9EC8CACA">
      <w:numFmt w:val="bullet"/>
      <w:lvlText w:val="•"/>
      <w:lvlJc w:val="left"/>
      <w:pPr>
        <w:ind w:left="2552" w:hanging="361"/>
      </w:pPr>
      <w:rPr>
        <w:rFonts w:hint="default"/>
        <w:lang w:val="en-US" w:eastAsia="en-US" w:bidi="ar-SA"/>
      </w:rPr>
    </w:lvl>
    <w:lvl w:ilvl="3" w:tplc="4C1E8222">
      <w:numFmt w:val="bullet"/>
      <w:lvlText w:val="•"/>
      <w:lvlJc w:val="left"/>
      <w:pPr>
        <w:ind w:left="3418" w:hanging="361"/>
      </w:pPr>
      <w:rPr>
        <w:rFonts w:hint="default"/>
        <w:lang w:val="en-US" w:eastAsia="en-US" w:bidi="ar-SA"/>
      </w:rPr>
    </w:lvl>
    <w:lvl w:ilvl="4" w:tplc="C6CE837A">
      <w:numFmt w:val="bullet"/>
      <w:lvlText w:val="•"/>
      <w:lvlJc w:val="left"/>
      <w:pPr>
        <w:ind w:left="4284" w:hanging="361"/>
      </w:pPr>
      <w:rPr>
        <w:rFonts w:hint="default"/>
        <w:lang w:val="en-US" w:eastAsia="en-US" w:bidi="ar-SA"/>
      </w:rPr>
    </w:lvl>
    <w:lvl w:ilvl="5" w:tplc="82F0CEB8">
      <w:numFmt w:val="bullet"/>
      <w:lvlText w:val="•"/>
      <w:lvlJc w:val="left"/>
      <w:pPr>
        <w:ind w:left="5150" w:hanging="361"/>
      </w:pPr>
      <w:rPr>
        <w:rFonts w:hint="default"/>
        <w:lang w:val="en-US" w:eastAsia="en-US" w:bidi="ar-SA"/>
      </w:rPr>
    </w:lvl>
    <w:lvl w:ilvl="6" w:tplc="E4A89E20">
      <w:numFmt w:val="bullet"/>
      <w:lvlText w:val="•"/>
      <w:lvlJc w:val="left"/>
      <w:pPr>
        <w:ind w:left="6016" w:hanging="361"/>
      </w:pPr>
      <w:rPr>
        <w:rFonts w:hint="default"/>
        <w:lang w:val="en-US" w:eastAsia="en-US" w:bidi="ar-SA"/>
      </w:rPr>
    </w:lvl>
    <w:lvl w:ilvl="7" w:tplc="E398E9B8">
      <w:numFmt w:val="bullet"/>
      <w:lvlText w:val="•"/>
      <w:lvlJc w:val="left"/>
      <w:pPr>
        <w:ind w:left="6882" w:hanging="361"/>
      </w:pPr>
      <w:rPr>
        <w:rFonts w:hint="default"/>
        <w:lang w:val="en-US" w:eastAsia="en-US" w:bidi="ar-SA"/>
      </w:rPr>
    </w:lvl>
    <w:lvl w:ilvl="8" w:tplc="D2E8B282">
      <w:numFmt w:val="bullet"/>
      <w:lvlText w:val="•"/>
      <w:lvlJc w:val="left"/>
      <w:pPr>
        <w:ind w:left="7748" w:hanging="361"/>
      </w:pPr>
      <w:rPr>
        <w:rFonts w:hint="default"/>
        <w:lang w:val="en-US" w:eastAsia="en-US" w:bidi="ar-SA"/>
      </w:rPr>
    </w:lvl>
  </w:abstractNum>
  <w:num w:numId="1" w16cid:durableId="7362467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NjIyNzU2MLE0NDNV0lEKTi0uzszPAykwrgUA8Q6pbywAAAA="/>
  </w:docVars>
  <w:rsids>
    <w:rsidRoot w:val="003D3D09"/>
    <w:rsid w:val="00184077"/>
    <w:rsid w:val="001E4F0E"/>
    <w:rsid w:val="00293484"/>
    <w:rsid w:val="00303CF3"/>
    <w:rsid w:val="003D3D09"/>
    <w:rsid w:val="003F5A02"/>
    <w:rsid w:val="00420262"/>
    <w:rsid w:val="004B7834"/>
    <w:rsid w:val="005F3689"/>
    <w:rsid w:val="00655266"/>
    <w:rsid w:val="006B2777"/>
    <w:rsid w:val="007C47EF"/>
    <w:rsid w:val="00872936"/>
    <w:rsid w:val="0088422D"/>
    <w:rsid w:val="00892D4E"/>
    <w:rsid w:val="00940340"/>
    <w:rsid w:val="00A06E74"/>
    <w:rsid w:val="00B249FE"/>
    <w:rsid w:val="00B255F1"/>
    <w:rsid w:val="00C70B0E"/>
    <w:rsid w:val="00CD72FA"/>
    <w:rsid w:val="00D26E1C"/>
    <w:rsid w:val="00EE1917"/>
    <w:rsid w:val="00F55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A9973"/>
  <w15:docId w15:val="{75C83047-05AF-484A-A26A-73F00C32A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1"/>
    </w:pPr>
    <w:rPr>
      <w:sz w:val="28"/>
      <w:szCs w:val="28"/>
    </w:rPr>
  </w:style>
  <w:style w:type="paragraph" w:styleId="Title">
    <w:name w:val="Title"/>
    <w:basedOn w:val="Normal"/>
    <w:uiPriority w:val="10"/>
    <w:qFormat/>
    <w:pPr>
      <w:spacing w:line="644" w:lineRule="exact"/>
      <w:ind w:left="100"/>
    </w:pPr>
    <w:rPr>
      <w:rFonts w:ascii="Calibri Light" w:eastAsia="Calibri Light" w:hAnsi="Calibri Light" w:cs="Calibri Light"/>
      <w:sz w:val="56"/>
      <w:szCs w:val="56"/>
    </w:rPr>
  </w:style>
  <w:style w:type="paragraph" w:styleId="ListParagraph">
    <w:name w:val="List Paragraph"/>
    <w:basedOn w:val="Normal"/>
    <w:uiPriority w:val="1"/>
    <w:qFormat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4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siri Pooya</dc:creator>
  <dc:description/>
  <cp:lastModifiedBy>Pooya Nasiri</cp:lastModifiedBy>
  <cp:revision>11</cp:revision>
  <dcterms:created xsi:type="dcterms:W3CDTF">2023-03-12T22:04:00Z</dcterms:created>
  <dcterms:modified xsi:type="dcterms:W3CDTF">2024-04-11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12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03-12T00:00:00Z</vt:filetime>
  </property>
  <property fmtid="{D5CDD505-2E9C-101B-9397-08002B2CF9AE}" pid="5" name="Producer">
    <vt:lpwstr>Adobe PDF Library 22.2.244</vt:lpwstr>
  </property>
  <property fmtid="{D5CDD505-2E9C-101B-9397-08002B2CF9AE}" pid="6" name="SourceModified">
    <vt:lpwstr>D:20230312133405</vt:lpwstr>
  </property>
</Properties>
</file>